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28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29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0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charts/chart31.xml" ContentType="application/vnd.openxmlformats-officedocument.drawingml.chart+xml"/>
  <Override PartName="/word/charts/style31.xml" ContentType="application/vnd.ms-office.chartstyle+xml"/>
  <Override PartName="/word/charts/colors31.xml" ContentType="application/vnd.ms-office.chartcolorstyle+xml"/>
  <Override PartName="/word/charts/chart32.xml" ContentType="application/vnd.openxmlformats-officedocument.drawingml.chart+xml"/>
  <Override PartName="/word/charts/style32.xml" ContentType="application/vnd.ms-office.chartstyle+xml"/>
  <Override PartName="/word/charts/colors32.xml" ContentType="application/vnd.ms-office.chartcolorstyle+xml"/>
  <Override PartName="/word/charts/chart33.xml" ContentType="application/vnd.openxmlformats-officedocument.drawingml.chart+xml"/>
  <Override PartName="/word/charts/style33.xml" ContentType="application/vnd.ms-office.chartstyle+xml"/>
  <Override PartName="/word/charts/colors33.xml" ContentType="application/vnd.ms-office.chartcolorstyle+xml"/>
  <Override PartName="/word/charts/chart34.xml" ContentType="application/vnd.openxmlformats-officedocument.drawingml.chart+xml"/>
  <Override PartName="/word/charts/style34.xml" ContentType="application/vnd.ms-office.chartstyle+xml"/>
  <Override PartName="/word/charts/colors3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08E9D" w14:textId="77777777" w:rsidR="00C90891" w:rsidRDefault="00C90891" w:rsidP="00C90891">
      <w:pPr>
        <w:pStyle w:val="Title"/>
      </w:pPr>
    </w:p>
    <w:p w14:paraId="5C76AC6E" w14:textId="77777777" w:rsidR="00C90891" w:rsidRDefault="00C90891" w:rsidP="00C90891">
      <w:pPr>
        <w:pStyle w:val="Title"/>
      </w:pPr>
    </w:p>
    <w:p w14:paraId="5980984F" w14:textId="77777777" w:rsidR="00C90891" w:rsidRDefault="00C90891" w:rsidP="00C90891">
      <w:pPr>
        <w:pStyle w:val="Title"/>
      </w:pPr>
    </w:p>
    <w:p w14:paraId="3B26AAC8" w14:textId="77777777" w:rsidR="00C90891" w:rsidRDefault="00C90891" w:rsidP="00C90891">
      <w:pPr>
        <w:pStyle w:val="Title"/>
      </w:pPr>
    </w:p>
    <w:p w14:paraId="7ED2896E" w14:textId="07F59A40" w:rsidR="00C6254E" w:rsidRDefault="00C6254E" w:rsidP="00C90891">
      <w:pPr>
        <w:pStyle w:val="Title"/>
      </w:pPr>
      <w:bookmarkStart w:id="0" w:name="_Toc90142681"/>
      <w:r>
        <w:rPr>
          <w:rFonts w:hint="eastAsia"/>
        </w:rPr>
        <w:t>Pr</w:t>
      </w:r>
      <w:r>
        <w:t>oject ADA</w:t>
      </w:r>
      <w:bookmarkEnd w:id="0"/>
    </w:p>
    <w:p w14:paraId="6DEF3D90" w14:textId="77777777" w:rsidR="00C6254E" w:rsidRPr="00B8154D" w:rsidRDefault="00C6254E" w:rsidP="00C90891">
      <w:pPr>
        <w:pStyle w:val="Subtitle"/>
      </w:pPr>
      <w:bookmarkStart w:id="1" w:name="_Toc90142682"/>
      <w:r>
        <w:rPr>
          <w:rFonts w:hint="eastAsia"/>
        </w:rPr>
        <w:t>A</w:t>
      </w:r>
      <w:r>
        <w:t>irline Delay Analysis</w:t>
      </w:r>
      <w:bookmarkEnd w:id="1"/>
    </w:p>
    <w:p w14:paraId="0E19C037" w14:textId="5D997DFC" w:rsidR="00C6254E" w:rsidRDefault="00C6254E" w:rsidP="00C6254E">
      <w:pPr>
        <w:pStyle w:val="Subtitle"/>
      </w:pPr>
      <w:bookmarkStart w:id="2" w:name="_Toc90142683"/>
      <w:r>
        <w:rPr>
          <w:rFonts w:hint="eastAsia"/>
        </w:rPr>
        <w:t>I</w:t>
      </w:r>
      <w:r>
        <w:t xml:space="preserve">NFO 7250 </w:t>
      </w:r>
      <w:r>
        <w:t xml:space="preserve">Final </w:t>
      </w:r>
      <w:r>
        <w:t>Project</w:t>
      </w:r>
      <w:bookmarkEnd w:id="2"/>
    </w:p>
    <w:p w14:paraId="1495733D" w14:textId="77777777" w:rsidR="002649BD" w:rsidRDefault="002649BD" w:rsidP="00593447"/>
    <w:p w14:paraId="7E9E0977" w14:textId="77777777" w:rsidR="002649BD" w:rsidRDefault="002649BD" w:rsidP="00593447"/>
    <w:p w14:paraId="57E517D8" w14:textId="77777777" w:rsidR="002649BD" w:rsidRDefault="002649BD" w:rsidP="00593447"/>
    <w:p w14:paraId="00B857F8" w14:textId="77777777" w:rsidR="002649BD" w:rsidRDefault="002649BD" w:rsidP="00593447"/>
    <w:p w14:paraId="726788D8" w14:textId="77777777" w:rsidR="002649BD" w:rsidRDefault="002649BD" w:rsidP="00593447"/>
    <w:p w14:paraId="6D59737E" w14:textId="77777777" w:rsidR="002649BD" w:rsidRDefault="002649BD" w:rsidP="00593447"/>
    <w:p w14:paraId="61F93FE1" w14:textId="77777777" w:rsidR="002649BD" w:rsidRDefault="002649BD" w:rsidP="00593447"/>
    <w:p w14:paraId="5A38905A" w14:textId="77777777" w:rsidR="002649BD" w:rsidRDefault="002649BD" w:rsidP="00593447"/>
    <w:p w14:paraId="6862E295" w14:textId="77777777" w:rsidR="002649BD" w:rsidRDefault="002649BD" w:rsidP="00593447"/>
    <w:p w14:paraId="4649CE10" w14:textId="77777777" w:rsidR="002649BD" w:rsidRDefault="002649BD" w:rsidP="00593447"/>
    <w:p w14:paraId="14C73A2D" w14:textId="77777777" w:rsidR="002649BD" w:rsidRDefault="002649BD" w:rsidP="00593447"/>
    <w:p w14:paraId="00D3A0BC" w14:textId="77777777" w:rsidR="002649BD" w:rsidRDefault="002649BD" w:rsidP="00593447"/>
    <w:p w14:paraId="4A94A110" w14:textId="77777777" w:rsidR="002649BD" w:rsidRDefault="002649BD" w:rsidP="00593447"/>
    <w:p w14:paraId="1D0913CA" w14:textId="77777777" w:rsidR="002649BD" w:rsidRDefault="002649BD" w:rsidP="00593447"/>
    <w:p w14:paraId="0A123000" w14:textId="77777777" w:rsidR="002649BD" w:rsidRDefault="002649BD" w:rsidP="00593447">
      <w:pPr>
        <w:rPr>
          <w:rFonts w:hint="eastAsia"/>
        </w:rPr>
      </w:pPr>
    </w:p>
    <w:p w14:paraId="767BD732" w14:textId="77777777" w:rsidR="002649BD" w:rsidRDefault="002649BD" w:rsidP="00593447"/>
    <w:p w14:paraId="5B11F311" w14:textId="77777777" w:rsidR="002649BD" w:rsidRDefault="002649BD" w:rsidP="00593447"/>
    <w:p w14:paraId="4750E3BD" w14:textId="77777777" w:rsidR="002649BD" w:rsidRDefault="002649BD" w:rsidP="00593447"/>
    <w:p w14:paraId="26CAAD4A" w14:textId="77777777" w:rsidR="002649BD" w:rsidRDefault="002649BD" w:rsidP="00593447"/>
    <w:p w14:paraId="26A3DA6E" w14:textId="77777777" w:rsidR="002649BD" w:rsidRDefault="002649BD" w:rsidP="00593447"/>
    <w:p w14:paraId="402FA181" w14:textId="77777777" w:rsidR="002649BD" w:rsidRDefault="002649BD" w:rsidP="00593447"/>
    <w:p w14:paraId="2E8DDA0F" w14:textId="76FF6E19" w:rsidR="00593447" w:rsidRDefault="00D644E0" w:rsidP="00593447">
      <w:r>
        <w:rPr>
          <w:rFonts w:hint="eastAsia"/>
        </w:rPr>
        <w:t>I</w:t>
      </w:r>
      <w:r>
        <w:t xml:space="preserve">NFO 7250 </w:t>
      </w:r>
      <w:r w:rsidR="0062463C">
        <w:t>Engineering Big-Data Systems</w:t>
      </w:r>
    </w:p>
    <w:p w14:paraId="00B696F2" w14:textId="78860102" w:rsidR="00D408FF" w:rsidRDefault="00D408FF" w:rsidP="00593447">
      <w:r>
        <w:rPr>
          <w:rFonts w:hint="eastAsia"/>
        </w:rPr>
        <w:t>J</w:t>
      </w:r>
      <w:r>
        <w:t>ialiang Xiao</w:t>
      </w:r>
    </w:p>
    <w:p w14:paraId="379CDD12" w14:textId="5BDC6377" w:rsidR="00D408FF" w:rsidRDefault="00D408FF" w:rsidP="00593447">
      <w:r>
        <w:rPr>
          <w:rFonts w:hint="eastAsia"/>
        </w:rPr>
        <w:t>N</w:t>
      </w:r>
      <w:r>
        <w:t>UID 001569847</w:t>
      </w:r>
    </w:p>
    <w:p w14:paraId="61801622" w14:textId="2D005409" w:rsidR="00415391" w:rsidRDefault="00D408FF" w:rsidP="00593447">
      <w:pPr>
        <w:rPr>
          <w:rFonts w:hint="eastAsia"/>
        </w:rPr>
      </w:pPr>
      <w:r>
        <w:rPr>
          <w:rFonts w:hint="eastAsia"/>
        </w:rPr>
        <w:t>N</w:t>
      </w:r>
      <w:r>
        <w:t xml:space="preserve">ortheastern </w:t>
      </w:r>
      <w:r w:rsidR="00F84B42">
        <w:t>Unive</w:t>
      </w:r>
      <w:r w:rsidR="007A4C1B">
        <w:t>rsity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eastAsia="zh-CN"/>
        </w:rPr>
        <w:id w:val="-11101215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ECE9E4" w14:textId="667984DC" w:rsidR="009708F6" w:rsidRDefault="009708F6">
          <w:pPr>
            <w:pStyle w:val="TOCHeading"/>
          </w:pPr>
          <w:r>
            <w:t>Contents</w:t>
          </w:r>
        </w:p>
        <w:p w14:paraId="01D46F94" w14:textId="70BA7321" w:rsidR="000F2D4B" w:rsidRDefault="009708F6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142681" w:history="1">
            <w:r w:rsidR="000F2D4B" w:rsidRPr="00315846">
              <w:rPr>
                <w:rStyle w:val="Hyperlink"/>
                <w:noProof/>
              </w:rPr>
              <w:t>Project ADA</w:t>
            </w:r>
            <w:r w:rsidR="000F2D4B">
              <w:rPr>
                <w:noProof/>
                <w:webHidden/>
              </w:rPr>
              <w:tab/>
            </w:r>
            <w:r w:rsidR="000F2D4B">
              <w:rPr>
                <w:noProof/>
                <w:webHidden/>
              </w:rPr>
              <w:fldChar w:fldCharType="begin"/>
            </w:r>
            <w:r w:rsidR="000F2D4B">
              <w:rPr>
                <w:noProof/>
                <w:webHidden/>
              </w:rPr>
              <w:instrText xml:space="preserve"> PAGEREF _Toc90142681 \h </w:instrText>
            </w:r>
            <w:r w:rsidR="000F2D4B">
              <w:rPr>
                <w:noProof/>
                <w:webHidden/>
              </w:rPr>
            </w:r>
            <w:r w:rsidR="000F2D4B"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</w:t>
            </w:r>
            <w:r w:rsidR="000F2D4B">
              <w:rPr>
                <w:noProof/>
                <w:webHidden/>
              </w:rPr>
              <w:fldChar w:fldCharType="end"/>
            </w:r>
          </w:hyperlink>
        </w:p>
        <w:p w14:paraId="4DC9300B" w14:textId="4350185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2" w:history="1">
            <w:r w:rsidRPr="00315846">
              <w:rPr>
                <w:rStyle w:val="Hyperlink"/>
                <w:noProof/>
              </w:rPr>
              <w:t>Airline Dela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50771" w14:textId="1A824B81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3" w:history="1">
            <w:r w:rsidRPr="00315846">
              <w:rPr>
                <w:rStyle w:val="Hyperlink"/>
                <w:noProof/>
              </w:rPr>
              <w:t>INFO 7250 Final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B44AF" w14:textId="2E399F09" w:rsidR="000F2D4B" w:rsidRDefault="000F2D4B">
          <w:pPr>
            <w:pStyle w:val="TOC1"/>
            <w:tabs>
              <w:tab w:val="left" w:pos="420"/>
              <w:tab w:val="right" w:leader="dot" w:pos="9016"/>
            </w:tabs>
            <w:rPr>
              <w:noProof/>
            </w:rPr>
          </w:pPr>
          <w:hyperlink w:anchor="_Toc90142684" w:history="1">
            <w:r w:rsidRPr="00315846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315846">
              <w:rPr>
                <w:rStyle w:val="Hyperlink"/>
                <w:noProof/>
              </w:rPr>
              <w:t>OVERVIEW OF 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69DC1" w14:textId="014423A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5" w:history="1">
            <w:r w:rsidRPr="00315846">
              <w:rPr>
                <w:rStyle w:val="Hyperlink"/>
                <w:noProof/>
              </w:rPr>
              <w:t>1.1 Dataset Source and Basic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EC715" w14:textId="034D875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6" w:history="1">
            <w:r w:rsidRPr="00315846">
              <w:rPr>
                <w:rStyle w:val="Hyperlink"/>
                <w:noProof/>
              </w:rPr>
              <w:t>1.2 Dataset Fields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865E5" w14:textId="2C03F064" w:rsidR="000F2D4B" w:rsidRDefault="000F2D4B">
          <w:pPr>
            <w:pStyle w:val="TOC1"/>
            <w:tabs>
              <w:tab w:val="left" w:pos="420"/>
              <w:tab w:val="right" w:leader="dot" w:pos="9016"/>
            </w:tabs>
            <w:rPr>
              <w:noProof/>
            </w:rPr>
          </w:pPr>
          <w:hyperlink w:anchor="_Toc90142687" w:history="1">
            <w:r w:rsidRPr="0031584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15846">
              <w:rPr>
                <w:rStyle w:val="Hyperlink"/>
                <w:noProof/>
              </w:rPr>
              <w:t>Data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9BFEE" w14:textId="3725D278" w:rsidR="000F2D4B" w:rsidRDefault="000F2D4B" w:rsidP="00710DC8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8" w:history="1">
            <w:r w:rsidRPr="00315846">
              <w:rPr>
                <w:rStyle w:val="Hyperlink"/>
                <w:noProof/>
              </w:rPr>
              <w:t>2.1</w:t>
            </w:r>
            <w:r w:rsidR="00710DC8">
              <w:rPr>
                <w:noProof/>
              </w:rPr>
              <w:t xml:space="preserve"> </w:t>
            </w:r>
            <w:r w:rsidRPr="00315846">
              <w:rPr>
                <w:rStyle w:val="Hyperlink"/>
                <w:noProof/>
              </w:rPr>
              <w:t>Null and 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50114" w14:textId="6F90D828" w:rsidR="000F2D4B" w:rsidRDefault="000F2D4B" w:rsidP="00710DC8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89" w:history="1">
            <w:r w:rsidRPr="00315846">
              <w:rPr>
                <w:rStyle w:val="Hyperlink"/>
                <w:noProof/>
              </w:rPr>
              <w:t>2.2</w:t>
            </w:r>
            <w:r w:rsidR="00710DC8">
              <w:rPr>
                <w:noProof/>
              </w:rPr>
              <w:t xml:space="preserve"> </w:t>
            </w:r>
            <w:r w:rsidRPr="00315846">
              <w:rPr>
                <w:rStyle w:val="Hyperlink"/>
                <w:noProof/>
              </w:rPr>
              <w:t>Value Format Differentiation betwee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725A0" w14:textId="1CDE117B" w:rsidR="000F2D4B" w:rsidRDefault="000F2D4B">
          <w:pPr>
            <w:pStyle w:val="TOC1"/>
            <w:tabs>
              <w:tab w:val="left" w:pos="420"/>
              <w:tab w:val="right" w:leader="dot" w:pos="9016"/>
            </w:tabs>
            <w:rPr>
              <w:noProof/>
            </w:rPr>
          </w:pPr>
          <w:hyperlink w:anchor="_Toc90142690" w:history="1">
            <w:r w:rsidRPr="0031584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15846">
              <w:rPr>
                <w:rStyle w:val="Hyperlink"/>
                <w:noProof/>
              </w:rPr>
              <w:t>ANALYSIS OF FLIGHT DATA USING MAPREDUCE ON HAD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B17F0" w14:textId="72B2BEF1" w:rsidR="000F2D4B" w:rsidRDefault="000F2D4B" w:rsidP="00710DC8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91" w:history="1">
            <w:r w:rsidRPr="00315846">
              <w:rPr>
                <w:rStyle w:val="Hyperlink"/>
                <w:noProof/>
              </w:rPr>
              <w:t>3.1</w:t>
            </w:r>
            <w:r w:rsidR="00710DC8">
              <w:rPr>
                <w:noProof/>
              </w:rPr>
              <w:t xml:space="preserve"> </w:t>
            </w:r>
            <w:r w:rsidRPr="00315846">
              <w:rPr>
                <w:rStyle w:val="Hyperlink"/>
                <w:noProof/>
              </w:rPr>
              <w:t>Analysis Basic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F721" w14:textId="43E1A6E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92" w:history="1">
            <w:r w:rsidRPr="00315846">
              <w:rPr>
                <w:rStyle w:val="Hyperlink"/>
                <w:noProof/>
              </w:rPr>
              <w:t>3.2 Departure Delay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7585" w14:textId="2ADB5FE5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3" w:history="1">
            <w:r w:rsidRPr="00315846">
              <w:rPr>
                <w:rStyle w:val="Hyperlink"/>
                <w:noProof/>
              </w:rPr>
              <w:t>ADA1: Average departure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3428F" w14:textId="72F6F3F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4" w:history="1">
            <w:r w:rsidRPr="00315846">
              <w:rPr>
                <w:rStyle w:val="Hyperlink"/>
                <w:noProof/>
              </w:rPr>
              <w:t>ADA2: Sum departure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D6096" w14:textId="7745C7CD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5" w:history="1">
            <w:r w:rsidRPr="00315846">
              <w:rPr>
                <w:rStyle w:val="Hyperlink"/>
                <w:noProof/>
              </w:rPr>
              <w:t>ADA3: Max departure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F1F0D" w14:textId="179751D8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6" w:history="1">
            <w:r w:rsidRPr="00315846">
              <w:rPr>
                <w:rStyle w:val="Hyperlink"/>
                <w:noProof/>
              </w:rPr>
              <w:t>ADA4: Min departure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71747" w14:textId="59A5D992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697" w:history="1">
            <w:r w:rsidRPr="00315846">
              <w:rPr>
                <w:rStyle w:val="Hyperlink"/>
                <w:noProof/>
              </w:rPr>
              <w:t>3.2 Departure Delay Based on Ori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4EBAA" w14:textId="5E102BA7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8" w:history="1">
            <w:r w:rsidRPr="00315846">
              <w:rPr>
                <w:rStyle w:val="Hyperlink"/>
                <w:noProof/>
              </w:rPr>
              <w:t>ADA5: Average departure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1AFAD" w14:textId="7964EF6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699" w:history="1">
            <w:r w:rsidRPr="00315846">
              <w:rPr>
                <w:rStyle w:val="Hyperlink"/>
                <w:noProof/>
              </w:rPr>
              <w:t>ADA6: Sum departure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D4E4C" w14:textId="00C8EC0A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0" w:history="1">
            <w:r w:rsidRPr="00315846">
              <w:rPr>
                <w:rStyle w:val="Hyperlink"/>
                <w:noProof/>
              </w:rPr>
              <w:t>ADA7: Min departure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19A45" w14:textId="107011E1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1" w:history="1">
            <w:r w:rsidRPr="00315846">
              <w:rPr>
                <w:rStyle w:val="Hyperlink"/>
                <w:noProof/>
              </w:rPr>
              <w:t>ADA8: Max departure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808AF" w14:textId="30DD18FC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02" w:history="1">
            <w:r w:rsidRPr="00315846">
              <w:rPr>
                <w:rStyle w:val="Hyperlink"/>
                <w:noProof/>
              </w:rPr>
              <w:t>3.3 Arrival Delay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1DD39" w14:textId="7C903180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3" w:history="1">
            <w:r w:rsidRPr="00315846">
              <w:rPr>
                <w:rStyle w:val="Hyperlink"/>
                <w:noProof/>
              </w:rPr>
              <w:t>ADA9: Average arrival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0774D" w14:textId="0CAE3E8A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4" w:history="1">
            <w:r w:rsidRPr="00315846">
              <w:rPr>
                <w:rStyle w:val="Hyperlink"/>
                <w:noProof/>
              </w:rPr>
              <w:t>ADA10: Sum arrival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D832A" w14:textId="4439891D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5" w:history="1">
            <w:r w:rsidRPr="00315846">
              <w:rPr>
                <w:rStyle w:val="Hyperlink"/>
                <w:noProof/>
              </w:rPr>
              <w:t>ADA11: Max arrival</w:t>
            </w:r>
            <w:r w:rsidRPr="00315846">
              <w:rPr>
                <w:rStyle w:val="Hyperlink"/>
                <w:noProof/>
                <w:kern w:val="0"/>
              </w:rPr>
              <w:t xml:space="preserve"> delay time based on </w:t>
            </w:r>
            <w:r w:rsidRPr="00315846">
              <w:rPr>
                <w:rStyle w:val="Hyperlink"/>
                <w:noProof/>
              </w:rPr>
              <w:t>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DB2F4" w14:textId="3EBC1F32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6" w:history="1">
            <w:r w:rsidRPr="00315846">
              <w:rPr>
                <w:rStyle w:val="Hyperlink"/>
                <w:noProof/>
              </w:rPr>
              <w:t>ADA12: Min arrival delay time based on carr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72C89" w14:textId="3C0707D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07" w:history="1">
            <w:r w:rsidRPr="00315846">
              <w:rPr>
                <w:rStyle w:val="Hyperlink"/>
                <w:noProof/>
              </w:rPr>
              <w:t>3.3 Arrival Delay Based on Ori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43AD7" w14:textId="0B6B2968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8" w:history="1">
            <w:r w:rsidRPr="00315846">
              <w:rPr>
                <w:rStyle w:val="Hyperlink"/>
                <w:noProof/>
              </w:rPr>
              <w:t>ADA13: Average arrival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2375A" w14:textId="53AF5F3B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09" w:history="1">
            <w:r w:rsidRPr="00315846">
              <w:rPr>
                <w:rStyle w:val="Hyperlink"/>
                <w:noProof/>
              </w:rPr>
              <w:t>ADA14: Sum arrival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24B18" w14:textId="3CF5C65B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0" w:history="1">
            <w:r w:rsidRPr="00315846">
              <w:rPr>
                <w:rStyle w:val="Hyperlink"/>
                <w:noProof/>
              </w:rPr>
              <w:t>ADA15: Max arrival</w:t>
            </w:r>
            <w:r w:rsidRPr="00315846">
              <w:rPr>
                <w:rStyle w:val="Hyperlink"/>
                <w:noProof/>
                <w:kern w:val="0"/>
              </w:rPr>
              <w:t xml:space="preserve"> delay time based on </w:t>
            </w:r>
            <w:r w:rsidRPr="00315846">
              <w:rPr>
                <w:rStyle w:val="Hyperlink"/>
                <w:noProof/>
              </w:rPr>
              <w:t>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79190" w14:textId="6B54571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1" w:history="1">
            <w:r w:rsidRPr="00315846">
              <w:rPr>
                <w:rStyle w:val="Hyperlink"/>
                <w:noProof/>
              </w:rPr>
              <w:t>ADA16: Min arrival delay time based on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823D7" w14:textId="00BB2F8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12" w:history="1">
            <w:r w:rsidRPr="00315846">
              <w:rPr>
                <w:rStyle w:val="Hyperlink"/>
                <w:noProof/>
              </w:rPr>
              <w:t>3.4 Departure and Arrival Delay Based on Carriers and Flight Ro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E9D7" w14:textId="1F553270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3" w:history="1">
            <w:r w:rsidRPr="00315846">
              <w:rPr>
                <w:rStyle w:val="Hyperlink"/>
                <w:noProof/>
              </w:rPr>
              <w:t>ADA17: Average departure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EA4F7" w14:textId="2300DADE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4" w:history="1">
            <w:r w:rsidRPr="00315846">
              <w:rPr>
                <w:rStyle w:val="Hyperlink"/>
                <w:noProof/>
              </w:rPr>
              <w:t>ADA18: Average arrival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B52A0" w14:textId="12B17286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5" w:history="1">
            <w:r w:rsidRPr="00315846">
              <w:rPr>
                <w:rStyle w:val="Hyperlink"/>
                <w:noProof/>
              </w:rPr>
              <w:t>ADA19: Max departure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D951F" w14:textId="138C1326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6" w:history="1">
            <w:r w:rsidRPr="00315846">
              <w:rPr>
                <w:rStyle w:val="Hyperlink"/>
                <w:noProof/>
                <w:kern w:val="0"/>
              </w:rPr>
              <w:t>ADA20:</w:t>
            </w:r>
            <w:r w:rsidRPr="00315846">
              <w:rPr>
                <w:rStyle w:val="Hyperlink"/>
                <w:noProof/>
              </w:rPr>
              <w:t xml:space="preserve"> Max arrival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EADAA" w14:textId="1EEB139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7" w:history="1">
            <w:r w:rsidRPr="00315846">
              <w:rPr>
                <w:rStyle w:val="Hyperlink"/>
                <w:noProof/>
              </w:rPr>
              <w:t>ADA21: min departure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91FB7" w14:textId="637F7185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18" w:history="1">
            <w:r w:rsidRPr="00315846">
              <w:rPr>
                <w:rStyle w:val="Hyperlink"/>
                <w:noProof/>
                <w:kern w:val="0"/>
              </w:rPr>
              <w:t>ADA22:</w:t>
            </w:r>
            <w:r w:rsidRPr="00315846">
              <w:rPr>
                <w:rStyle w:val="Hyperlink"/>
                <w:noProof/>
              </w:rPr>
              <w:t xml:space="preserve"> min arrival delay time based on carriers and flight route(origin to destin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25180" w14:textId="5C4441DE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19" w:history="1">
            <w:r w:rsidRPr="00315846">
              <w:rPr>
                <w:rStyle w:val="Hyperlink"/>
                <w:noProof/>
              </w:rPr>
              <w:t>3.5 Departure Arrival Delay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D60CF" w14:textId="2BC54F98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0" w:history="1">
            <w:r w:rsidRPr="00315846">
              <w:rPr>
                <w:rStyle w:val="Hyperlink"/>
                <w:noProof/>
              </w:rPr>
              <w:t>ADA23: Average departure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7BFB6" w14:textId="3B5852CB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1" w:history="1">
            <w:r w:rsidRPr="00315846">
              <w:rPr>
                <w:rStyle w:val="Hyperlink"/>
                <w:noProof/>
              </w:rPr>
              <w:t>ADA24: Max departure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29324" w14:textId="614C3B8B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2" w:history="1">
            <w:r w:rsidRPr="00315846">
              <w:rPr>
                <w:rStyle w:val="Hyperlink"/>
                <w:noProof/>
              </w:rPr>
              <w:t>ADA25: Min departure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3A6BE" w14:textId="27767F36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3" w:history="1">
            <w:r w:rsidRPr="00315846">
              <w:rPr>
                <w:rStyle w:val="Hyperlink"/>
                <w:noProof/>
              </w:rPr>
              <w:t>ADA26: Average arrival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0989F" w14:textId="40E8DC41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4" w:history="1">
            <w:r w:rsidRPr="00315846">
              <w:rPr>
                <w:rStyle w:val="Hyperlink"/>
                <w:noProof/>
              </w:rPr>
              <w:t>ADA27: Max arrival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BDE2F" w14:textId="4F68A88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5" w:history="1">
            <w:r w:rsidRPr="00315846">
              <w:rPr>
                <w:rStyle w:val="Hyperlink"/>
                <w:noProof/>
              </w:rPr>
              <w:t>ADA28: Min arrival delay time based on carrier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7836C" w14:textId="009C5E3C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26" w:history="1">
            <w:r w:rsidRPr="00315846">
              <w:rPr>
                <w:rStyle w:val="Hyperlink"/>
                <w:noProof/>
              </w:rPr>
              <w:t>3.6 Departure Arrival Delay Based on Routes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9919D" w14:textId="36FA7AA8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7" w:history="1">
            <w:r w:rsidRPr="00315846">
              <w:rPr>
                <w:rStyle w:val="Hyperlink"/>
                <w:noProof/>
              </w:rPr>
              <w:t>ADA29: Average departure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40389" w14:textId="39D64233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8" w:history="1">
            <w:r w:rsidRPr="00315846">
              <w:rPr>
                <w:rStyle w:val="Hyperlink"/>
                <w:noProof/>
              </w:rPr>
              <w:t>ADA30: Max departure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86DE5" w14:textId="521D80DB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29" w:history="1">
            <w:r w:rsidRPr="00315846">
              <w:rPr>
                <w:rStyle w:val="Hyperlink"/>
                <w:noProof/>
              </w:rPr>
              <w:t>ADA31: Min departure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CBCD6" w14:textId="01E4438F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30" w:history="1">
            <w:r w:rsidRPr="00315846">
              <w:rPr>
                <w:rStyle w:val="Hyperlink"/>
                <w:noProof/>
              </w:rPr>
              <w:t>ADA32: Average arrival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544FF" w14:textId="06F8F530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31" w:history="1">
            <w:r w:rsidRPr="00315846">
              <w:rPr>
                <w:rStyle w:val="Hyperlink"/>
                <w:noProof/>
              </w:rPr>
              <w:t>ADA33: Max arrival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4A9CD" w14:textId="77CEA5D7" w:rsidR="000F2D4B" w:rsidRDefault="000F2D4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142732" w:history="1">
            <w:r w:rsidRPr="00315846">
              <w:rPr>
                <w:rStyle w:val="Hyperlink"/>
                <w:noProof/>
              </w:rPr>
              <w:t>ADA34: Min arrival delay time based on route and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2FC09" w14:textId="69FE0EDD" w:rsidR="000F2D4B" w:rsidRDefault="000F2D4B">
          <w:pPr>
            <w:pStyle w:val="TOC1"/>
            <w:tabs>
              <w:tab w:val="left" w:pos="420"/>
              <w:tab w:val="right" w:leader="dot" w:pos="9016"/>
            </w:tabs>
            <w:rPr>
              <w:noProof/>
            </w:rPr>
          </w:pPr>
          <w:hyperlink w:anchor="_Toc90142733" w:history="1">
            <w:r w:rsidRPr="0031584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1584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BA197" w14:textId="0D0C9DA1" w:rsidR="000F2D4B" w:rsidRDefault="000F2D4B">
          <w:pPr>
            <w:pStyle w:val="TOC1"/>
            <w:tabs>
              <w:tab w:val="left" w:pos="420"/>
              <w:tab w:val="right" w:leader="dot" w:pos="9016"/>
            </w:tabs>
            <w:rPr>
              <w:noProof/>
            </w:rPr>
          </w:pPr>
          <w:hyperlink w:anchor="_Toc90142734" w:history="1">
            <w:r w:rsidRPr="00315846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315846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2D9CD" w14:textId="230D8660" w:rsidR="000F2D4B" w:rsidRDefault="000F2D4B" w:rsidP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35" w:history="1">
            <w:r w:rsidRPr="00315846">
              <w:rPr>
                <w:rStyle w:val="Hyperlink"/>
                <w:noProof/>
              </w:rPr>
              <w:t>5.1</w:t>
            </w:r>
            <w:r>
              <w:rPr>
                <w:noProof/>
              </w:rPr>
              <w:t xml:space="preserve"> </w:t>
            </w:r>
            <w:r w:rsidRPr="00315846">
              <w:rPr>
                <w:rStyle w:val="Hyperlink"/>
                <w:noProof/>
              </w:rPr>
              <w:t>ADA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A4CF0" w14:textId="77D7FECD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36" w:history="1">
            <w:r w:rsidRPr="00315846">
              <w:rPr>
                <w:rStyle w:val="Hyperlink"/>
                <w:noProof/>
              </w:rPr>
              <w:t>5.2 WritableComparables.Carrier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66741" w14:textId="0547891F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37" w:history="1">
            <w:r w:rsidRPr="00315846">
              <w:rPr>
                <w:rStyle w:val="Hyperlink"/>
                <w:noProof/>
              </w:rPr>
              <w:t>5.3 WritableComparables.CarrierOriginD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4212C" w14:textId="3211B39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38" w:history="1">
            <w:r w:rsidRPr="00315846">
              <w:rPr>
                <w:rStyle w:val="Hyperlink"/>
                <w:noProof/>
              </w:rPr>
              <w:t>5.4</w:t>
            </w:r>
            <w:r w:rsidRPr="00315846">
              <w:rPr>
                <w:rStyle w:val="Hyperlink"/>
                <w:noProof/>
                <w:kern w:val="0"/>
              </w:rPr>
              <w:t xml:space="preserve"> WritableComparables.OriginDest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978DE" w14:textId="3276D0A5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39" w:history="1">
            <w:r w:rsidRPr="00315846">
              <w:rPr>
                <w:rStyle w:val="Hyperlink"/>
                <w:noProof/>
              </w:rPr>
              <w:t>5.5 Comparators.CarrierMonth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E94FE" w14:textId="0ED92B3C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0" w:history="1">
            <w:r w:rsidRPr="00315846">
              <w:rPr>
                <w:rStyle w:val="Hyperlink"/>
                <w:noProof/>
              </w:rPr>
              <w:t xml:space="preserve">5.6 </w:t>
            </w:r>
            <w:r w:rsidRPr="00315846">
              <w:rPr>
                <w:rStyle w:val="Hyperlink"/>
                <w:noProof/>
                <w:kern w:val="0"/>
              </w:rPr>
              <w:t>Comparators.CarrierOriginDest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6C4E5" w14:textId="3B4FACD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1" w:history="1">
            <w:r w:rsidRPr="00315846">
              <w:rPr>
                <w:rStyle w:val="Hyperlink"/>
                <w:noProof/>
              </w:rPr>
              <w:t>5.7 Comparators.OriginDestMonth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C38E5" w14:textId="36CA477A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2" w:history="1">
            <w:r w:rsidRPr="00315846">
              <w:rPr>
                <w:rStyle w:val="Hyperlink"/>
                <w:noProof/>
              </w:rPr>
              <w:t>5.8 GroupComparators.CarrierMonthGroup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F6968" w14:textId="6507B977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3" w:history="1">
            <w:r w:rsidRPr="00315846">
              <w:rPr>
                <w:rStyle w:val="Hyperlink"/>
                <w:noProof/>
              </w:rPr>
              <w:t>5.9 GroupComparators.CarrierOriginDestGroup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B87CE" w14:textId="156363B5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4" w:history="1">
            <w:r w:rsidRPr="00315846">
              <w:rPr>
                <w:rStyle w:val="Hyperlink"/>
                <w:noProof/>
              </w:rPr>
              <w:t>5.10 GroupComparators.OriginDestMonthGroupCompa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5DF8C" w14:textId="6C26F246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5" w:history="1">
            <w:r w:rsidRPr="00315846">
              <w:rPr>
                <w:rStyle w:val="Hyperlink"/>
                <w:noProof/>
              </w:rPr>
              <w:t>5.11 Partitioners.CarrierMonthPartitio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DE57C" w14:textId="24D06DC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6" w:history="1">
            <w:r w:rsidRPr="00315846">
              <w:rPr>
                <w:rStyle w:val="Hyperlink"/>
                <w:noProof/>
              </w:rPr>
              <w:t>5.12 Partitioners.CarrierOriginDestPartitio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9A7FB" w14:textId="4E91198D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7" w:history="1">
            <w:r w:rsidRPr="00315846">
              <w:rPr>
                <w:rStyle w:val="Hyperlink"/>
                <w:noProof/>
              </w:rPr>
              <w:t>5.13 Partitioners.OriginDestMonthPartitio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E0B2B" w14:textId="7B5261B8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8" w:history="1">
            <w:r w:rsidRPr="00315846">
              <w:rPr>
                <w:rStyle w:val="Hyperlink"/>
                <w:noProof/>
              </w:rPr>
              <w:t>5.14 Mappers.CarrierArr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F594C" w14:textId="00BB873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49" w:history="1">
            <w:r w:rsidRPr="00315846">
              <w:rPr>
                <w:rStyle w:val="Hyperlink"/>
                <w:noProof/>
              </w:rPr>
              <w:t>5.15 Mappers.CarrierDepa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188EE" w14:textId="35774E6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0" w:history="1">
            <w:r w:rsidRPr="00315846">
              <w:rPr>
                <w:rStyle w:val="Hyperlink"/>
                <w:noProof/>
              </w:rPr>
              <w:t>5.16 Mappers.CarrierMonthArr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F07E0" w14:textId="55C7BFBE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1" w:history="1">
            <w:r w:rsidRPr="00315846">
              <w:rPr>
                <w:rStyle w:val="Hyperlink"/>
                <w:noProof/>
              </w:rPr>
              <w:t>5.17 Mappers.CarrierMonthDepa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DE80E" w14:textId="719E89A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2" w:history="1">
            <w:r w:rsidRPr="00315846">
              <w:rPr>
                <w:rStyle w:val="Hyperlink"/>
                <w:noProof/>
              </w:rPr>
              <w:t>5.18 Mappers.CarrierOriginDestArr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C2618" w14:textId="7F706E5F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3" w:history="1">
            <w:r w:rsidRPr="00315846">
              <w:rPr>
                <w:rStyle w:val="Hyperlink"/>
                <w:noProof/>
              </w:rPr>
              <w:t>5.19 Mappers.CarrierOriginDestDepa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E4BB8" w14:textId="1FAE1C9C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4" w:history="1">
            <w:r w:rsidRPr="00315846">
              <w:rPr>
                <w:rStyle w:val="Hyperlink"/>
                <w:noProof/>
              </w:rPr>
              <w:t>5.20 Mappers.OriginArr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BCC5A" w14:textId="21C4D52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5" w:history="1">
            <w:r w:rsidRPr="00315846">
              <w:rPr>
                <w:rStyle w:val="Hyperlink"/>
                <w:noProof/>
              </w:rPr>
              <w:t>5.21 Mappers.OriginDepa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B71F0" w14:textId="4973D2B8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6" w:history="1">
            <w:r w:rsidRPr="00315846">
              <w:rPr>
                <w:rStyle w:val="Hyperlink"/>
                <w:noProof/>
              </w:rPr>
              <w:t>5.22 Mappers.OriginDestMonthArr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EC47A" w14:textId="56C6930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7" w:history="1">
            <w:r w:rsidRPr="00315846">
              <w:rPr>
                <w:rStyle w:val="Hyperlink"/>
                <w:noProof/>
              </w:rPr>
              <w:t>5.23 Mappers.OriginDestMonthDepaDelayMa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45050" w14:textId="437527A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8" w:history="1">
            <w:r w:rsidRPr="00315846">
              <w:rPr>
                <w:rStyle w:val="Hyperlink"/>
                <w:noProof/>
              </w:rPr>
              <w:t>5.24 Reducers.CarrierArr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9FEA7" w14:textId="0BC82D55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59" w:history="1">
            <w:r w:rsidRPr="00315846">
              <w:rPr>
                <w:rStyle w:val="Hyperlink"/>
                <w:noProof/>
              </w:rPr>
              <w:t>5.25 Reducers.CarrierArr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B3498" w14:textId="58A6EAD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0" w:history="1">
            <w:r w:rsidRPr="00315846">
              <w:rPr>
                <w:rStyle w:val="Hyperlink"/>
                <w:noProof/>
              </w:rPr>
              <w:t>5.26 Reducers.CarrierArr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D8296" w14:textId="2504AA0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1" w:history="1">
            <w:r w:rsidRPr="00315846">
              <w:rPr>
                <w:rStyle w:val="Hyperlink"/>
                <w:noProof/>
              </w:rPr>
              <w:t>5.27 Reducers.CarrierArrDelaySum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78663" w14:textId="2973DB41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2" w:history="1">
            <w:r w:rsidRPr="00315846">
              <w:rPr>
                <w:rStyle w:val="Hyperlink"/>
                <w:noProof/>
              </w:rPr>
              <w:t>5.28 Reducers.CarrierDepa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B7243" w14:textId="41CE369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3" w:history="1">
            <w:r w:rsidRPr="00315846">
              <w:rPr>
                <w:rStyle w:val="Hyperlink"/>
                <w:noProof/>
              </w:rPr>
              <w:t>5.29 Reducers.CarrierDepa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B3633" w14:textId="5B9FC92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4" w:history="1">
            <w:r w:rsidRPr="00315846">
              <w:rPr>
                <w:rStyle w:val="Hyperlink"/>
                <w:noProof/>
              </w:rPr>
              <w:t>5.30 Reducers.CarrierDepa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B35C4" w14:textId="7F9D1C9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5" w:history="1">
            <w:r w:rsidRPr="00315846">
              <w:rPr>
                <w:rStyle w:val="Hyperlink"/>
                <w:noProof/>
              </w:rPr>
              <w:t>5.31 Reducers.CarrierDepaDelaySum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A87FA" w14:textId="2E30885F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6" w:history="1">
            <w:r w:rsidRPr="00315846">
              <w:rPr>
                <w:rStyle w:val="Hyperlink"/>
                <w:noProof/>
              </w:rPr>
              <w:t>5.32 Reducers.CarrierMonthArr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F719C" w14:textId="086D833E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7" w:history="1">
            <w:r w:rsidRPr="00315846">
              <w:rPr>
                <w:rStyle w:val="Hyperlink"/>
                <w:noProof/>
              </w:rPr>
              <w:t>5.33 Reducers.CarrierMonthArr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66E2E" w14:textId="6C67FC0A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8" w:history="1">
            <w:r w:rsidRPr="00315846">
              <w:rPr>
                <w:rStyle w:val="Hyperlink"/>
                <w:noProof/>
              </w:rPr>
              <w:t>5.34 Reducers.CarrierMonthArr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D7B88" w14:textId="7855D807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69" w:history="1">
            <w:r w:rsidRPr="00315846">
              <w:rPr>
                <w:rStyle w:val="Hyperlink"/>
                <w:noProof/>
              </w:rPr>
              <w:t>5.35 Reducers.CarrierMonthDepa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8D951" w14:textId="06DF3CAD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0" w:history="1">
            <w:r w:rsidRPr="00315846">
              <w:rPr>
                <w:rStyle w:val="Hyperlink"/>
                <w:noProof/>
              </w:rPr>
              <w:t>5.36 Reducers.CarrierMonthDepa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B8CB" w14:textId="2AD87052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1" w:history="1">
            <w:r w:rsidRPr="00315846">
              <w:rPr>
                <w:rStyle w:val="Hyperlink"/>
                <w:noProof/>
              </w:rPr>
              <w:t>5.37 Reducers.CarrierMonthDepa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EF859" w14:textId="295B643A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2" w:history="1">
            <w:r w:rsidRPr="00315846">
              <w:rPr>
                <w:rStyle w:val="Hyperlink"/>
                <w:noProof/>
              </w:rPr>
              <w:t>5.38 Reducers.CarrierOriginDestArr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A3571" w14:textId="30B2D23A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3" w:history="1">
            <w:r w:rsidRPr="00315846">
              <w:rPr>
                <w:rStyle w:val="Hyperlink"/>
                <w:noProof/>
              </w:rPr>
              <w:t>5.39 Reducers.CarrierOriginDestArr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108FE" w14:textId="0F581537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4" w:history="1">
            <w:r w:rsidRPr="00315846">
              <w:rPr>
                <w:rStyle w:val="Hyperlink"/>
                <w:noProof/>
              </w:rPr>
              <w:t>5.40 Reducers.CarrierOriginDestArr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2C30D" w14:textId="4BB94938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5" w:history="1">
            <w:r w:rsidRPr="00315846">
              <w:rPr>
                <w:rStyle w:val="Hyperlink"/>
                <w:noProof/>
              </w:rPr>
              <w:t>5.41 Reducers.CarrierOriginDestDepa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1AE33" w14:textId="506447FA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6" w:history="1">
            <w:r w:rsidRPr="00315846">
              <w:rPr>
                <w:rStyle w:val="Hyperlink"/>
                <w:noProof/>
              </w:rPr>
              <w:t>5.42 Reducers.CarrierOriginDestDepa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4CA9F" w14:textId="15AD45F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7" w:history="1">
            <w:r w:rsidRPr="00315846">
              <w:rPr>
                <w:rStyle w:val="Hyperlink"/>
                <w:noProof/>
              </w:rPr>
              <w:t>5.43 Reducers.CarrierOriginDestDepa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E0568" w14:textId="5664F40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8" w:history="1">
            <w:r w:rsidRPr="00315846">
              <w:rPr>
                <w:rStyle w:val="Hyperlink"/>
                <w:noProof/>
              </w:rPr>
              <w:t>5.44 Reducers.OriginArr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26A35" w14:textId="4410294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79" w:history="1">
            <w:r w:rsidRPr="00315846">
              <w:rPr>
                <w:rStyle w:val="Hyperlink"/>
                <w:noProof/>
              </w:rPr>
              <w:t>5.45 Reducers.OriginArr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13DCF" w14:textId="511D19C2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0" w:history="1">
            <w:r w:rsidRPr="00315846">
              <w:rPr>
                <w:rStyle w:val="Hyperlink"/>
                <w:noProof/>
              </w:rPr>
              <w:t>5.46 Reducers.OriginArr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CFDC5" w14:textId="04FF8E3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1" w:history="1">
            <w:r w:rsidRPr="00315846">
              <w:rPr>
                <w:rStyle w:val="Hyperlink"/>
                <w:noProof/>
              </w:rPr>
              <w:t>5.47 Reducers.OriginArrDelaySum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06B05" w14:textId="2222F044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2" w:history="1">
            <w:r w:rsidRPr="00315846">
              <w:rPr>
                <w:rStyle w:val="Hyperlink"/>
                <w:noProof/>
              </w:rPr>
              <w:t>5.48 Reducers.OriginDepa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693B4" w14:textId="05E88031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3" w:history="1">
            <w:r w:rsidRPr="00315846">
              <w:rPr>
                <w:rStyle w:val="Hyperlink"/>
                <w:noProof/>
              </w:rPr>
              <w:t>5.49 Reducers.OriginDepa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D4804" w14:textId="33088BBF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4" w:history="1">
            <w:r w:rsidRPr="00315846">
              <w:rPr>
                <w:rStyle w:val="Hyperlink"/>
                <w:noProof/>
              </w:rPr>
              <w:t>5.50 Reducers.OriginDepa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0A350" w14:textId="328E077D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5" w:history="1">
            <w:r w:rsidRPr="00315846">
              <w:rPr>
                <w:rStyle w:val="Hyperlink"/>
                <w:noProof/>
              </w:rPr>
              <w:t>5.51 Reducers.OriginDepaDelaySum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5F014" w14:textId="6C41FE93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6" w:history="1">
            <w:r w:rsidRPr="00315846">
              <w:rPr>
                <w:rStyle w:val="Hyperlink"/>
                <w:noProof/>
              </w:rPr>
              <w:t>5.52 Reducers.OriginDestMonthArr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81C10" w14:textId="60C2ED25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7" w:history="1">
            <w:r w:rsidRPr="00315846">
              <w:rPr>
                <w:rStyle w:val="Hyperlink"/>
                <w:noProof/>
              </w:rPr>
              <w:t>5.53 Reducers.OriginDestMonthArr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961C3" w14:textId="637E22A9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8" w:history="1">
            <w:r w:rsidRPr="00315846">
              <w:rPr>
                <w:rStyle w:val="Hyperlink"/>
                <w:noProof/>
              </w:rPr>
              <w:t>5.54 Reducers.OriginDestMonthArr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8486A" w14:textId="3E5773E0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89" w:history="1">
            <w:r w:rsidRPr="00315846">
              <w:rPr>
                <w:rStyle w:val="Hyperlink"/>
                <w:noProof/>
              </w:rPr>
              <w:t>5.55 Reducers.OriginDestMonthDepaDelayAvg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EC46E" w14:textId="2B9599FC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90" w:history="1">
            <w:r w:rsidRPr="00315846">
              <w:rPr>
                <w:rStyle w:val="Hyperlink"/>
                <w:noProof/>
              </w:rPr>
              <w:t>5.56 Reducers.OriginDestMonthDepaDelayMax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27319" w14:textId="5050DBFB" w:rsidR="000F2D4B" w:rsidRDefault="000F2D4B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142791" w:history="1">
            <w:r w:rsidRPr="00315846">
              <w:rPr>
                <w:rStyle w:val="Hyperlink"/>
                <w:noProof/>
              </w:rPr>
              <w:t>5.57 Reducers.OriginDestMonthDepaDelayMinRedu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12"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5CD90" w14:textId="40E65655" w:rsidR="009708F6" w:rsidRDefault="009708F6">
          <w:r>
            <w:rPr>
              <w:b/>
              <w:bCs/>
              <w:noProof/>
            </w:rPr>
            <w:fldChar w:fldCharType="end"/>
          </w:r>
        </w:p>
      </w:sdtContent>
    </w:sdt>
    <w:p w14:paraId="10146923" w14:textId="6AAA2F7E" w:rsidR="005B7FBA" w:rsidRDefault="005B7FBA" w:rsidP="00593447"/>
    <w:p w14:paraId="5AF840EA" w14:textId="77777777" w:rsidR="009708F6" w:rsidRDefault="009708F6" w:rsidP="00593447"/>
    <w:p w14:paraId="0BE8FF1A" w14:textId="77777777" w:rsidR="009708F6" w:rsidRDefault="009708F6" w:rsidP="00593447"/>
    <w:p w14:paraId="08A9AB01" w14:textId="77777777" w:rsidR="009708F6" w:rsidRDefault="009708F6" w:rsidP="00593447"/>
    <w:p w14:paraId="7AC525E2" w14:textId="77777777" w:rsidR="009708F6" w:rsidRDefault="009708F6" w:rsidP="00593447"/>
    <w:p w14:paraId="7D4DA826" w14:textId="77777777" w:rsidR="009708F6" w:rsidRDefault="009708F6" w:rsidP="00593447"/>
    <w:p w14:paraId="42FD563D" w14:textId="77777777" w:rsidR="009708F6" w:rsidRDefault="009708F6" w:rsidP="00593447"/>
    <w:p w14:paraId="7E7B5C52" w14:textId="77777777" w:rsidR="009708F6" w:rsidRDefault="009708F6" w:rsidP="00593447"/>
    <w:p w14:paraId="36D2278C" w14:textId="77777777" w:rsidR="009708F6" w:rsidRDefault="009708F6" w:rsidP="00593447"/>
    <w:p w14:paraId="4331902E" w14:textId="77777777" w:rsidR="009708F6" w:rsidRDefault="009708F6" w:rsidP="00593447"/>
    <w:p w14:paraId="268002A2" w14:textId="77777777" w:rsidR="009708F6" w:rsidRDefault="009708F6" w:rsidP="00593447"/>
    <w:p w14:paraId="67E41FDE" w14:textId="77777777" w:rsidR="009708F6" w:rsidRDefault="009708F6" w:rsidP="00593447"/>
    <w:p w14:paraId="68D4775F" w14:textId="77777777" w:rsidR="009708F6" w:rsidRDefault="009708F6" w:rsidP="00593447"/>
    <w:p w14:paraId="6AC7CB82" w14:textId="77777777" w:rsidR="009708F6" w:rsidRDefault="009708F6" w:rsidP="00593447">
      <w:pPr>
        <w:rPr>
          <w:rFonts w:hint="eastAsia"/>
        </w:rPr>
      </w:pPr>
    </w:p>
    <w:p w14:paraId="160334FE" w14:textId="777B4C4F" w:rsidR="009E5408" w:rsidRPr="009E5408" w:rsidRDefault="009E5408" w:rsidP="009E5408">
      <w:pPr>
        <w:pStyle w:val="Heading1"/>
        <w:numPr>
          <w:ilvl w:val="0"/>
          <w:numId w:val="6"/>
        </w:numPr>
      </w:pPr>
      <w:bookmarkStart w:id="3" w:name="_Toc90142684"/>
      <w:r>
        <w:t xml:space="preserve">OVERVIEW </w:t>
      </w:r>
      <w:r w:rsidR="00B51788">
        <w:t>OF</w:t>
      </w:r>
      <w:r>
        <w:t xml:space="preserve"> THE DATASET</w:t>
      </w:r>
      <w:bookmarkEnd w:id="3"/>
    </w:p>
    <w:p w14:paraId="45C3EEFB" w14:textId="066D3320" w:rsidR="006F179C" w:rsidRPr="006F179C" w:rsidRDefault="00375E33" w:rsidP="00375E33">
      <w:pPr>
        <w:pStyle w:val="Heading2"/>
      </w:pPr>
      <w:bookmarkStart w:id="4" w:name="_Toc90142685"/>
      <w:r>
        <w:t>1</w:t>
      </w:r>
      <w:r w:rsidR="006F179C">
        <w:t xml:space="preserve">.1 </w:t>
      </w:r>
      <w:r w:rsidR="00600A64">
        <w:t xml:space="preserve">Dataset Source and Basic </w:t>
      </w:r>
      <w:r>
        <w:t>Description</w:t>
      </w:r>
      <w:bookmarkEnd w:id="4"/>
    </w:p>
    <w:p w14:paraId="65CCEB01" w14:textId="77777777" w:rsidR="006F179C" w:rsidRDefault="006F179C" w:rsidP="006F179C">
      <w:r>
        <w:rPr>
          <w:rFonts w:hint="eastAsia"/>
        </w:rPr>
        <w:t>T</w:t>
      </w:r>
      <w:r>
        <w:t xml:space="preserve">he dataset I chose for this project is Airline Delay Analysis. It is a Kaggle dataset, and its link is </w:t>
      </w:r>
      <w:hyperlink r:id="rId7" w:history="1">
        <w:r w:rsidRPr="004649FF">
          <w:rPr>
            <w:rStyle w:val="Hyperlink"/>
          </w:rPr>
          <w:t>https://www.kaggle.com/sherrytp/airline-delay-analysis</w:t>
        </w:r>
      </w:hyperlink>
      <w:r>
        <w:t>.</w:t>
      </w:r>
    </w:p>
    <w:p w14:paraId="01607430" w14:textId="540DBE8C" w:rsidR="006F179C" w:rsidRDefault="006F179C" w:rsidP="006F179C">
      <w:r w:rsidRPr="007B12CF">
        <w:t xml:space="preserve">The datasets contain daily airline information covering flight information, carrier company, taxing-in, taxing-out time, and generalized delay reason of </w:t>
      </w:r>
      <w:r w:rsidR="001168BE">
        <w:t>precise</w:t>
      </w:r>
      <w:r w:rsidRPr="007B12CF">
        <w:t xml:space="preserve">ly </w:t>
      </w:r>
      <w:r w:rsidR="001168BE">
        <w:t>eleven</w:t>
      </w:r>
      <w:r w:rsidRPr="007B12CF">
        <w:t xml:space="preserve"> years, from 2009 to 20</w:t>
      </w:r>
      <w:r w:rsidR="001168BE">
        <w:t>20</w:t>
      </w:r>
      <w:r w:rsidRPr="007B12CF">
        <w:t xml:space="preserve">. </w:t>
      </w:r>
      <w:r>
        <w:t xml:space="preserve">The data for 2020 is not complete. </w:t>
      </w:r>
      <w:r w:rsidRPr="007B12CF">
        <w:t>The DOT's database is renewed from 2018, so there might be a minor change in the column names.</w:t>
      </w:r>
    </w:p>
    <w:p w14:paraId="2AB11E26" w14:textId="7B46CA54" w:rsidR="00105F05" w:rsidRDefault="00105F05" w:rsidP="00105F05"/>
    <w:p w14:paraId="2DE024AF" w14:textId="3A54A91D" w:rsidR="00FD00BC" w:rsidRDefault="00FD00BC" w:rsidP="00CF64E6">
      <w:pPr>
        <w:pStyle w:val="Heading2"/>
      </w:pPr>
      <w:bookmarkStart w:id="5" w:name="_Toc90142686"/>
      <w:r>
        <w:rPr>
          <w:rFonts w:hint="eastAsia"/>
        </w:rPr>
        <w:t>1</w:t>
      </w:r>
      <w:r>
        <w:t>.2</w:t>
      </w:r>
      <w:r w:rsidR="00F448A1">
        <w:t xml:space="preserve"> Data</w:t>
      </w:r>
      <w:r w:rsidR="00CF64E6">
        <w:t>set Fields Explanation</w:t>
      </w:r>
      <w:bookmarkEnd w:id="5"/>
    </w:p>
    <w:p w14:paraId="71C32B76" w14:textId="37D91ADC" w:rsidR="008549AB" w:rsidRDefault="008549AB" w:rsidP="008549AB">
      <w:r>
        <w:rPr>
          <w:rFonts w:hint="eastAsia"/>
        </w:rPr>
        <w:t>T</w:t>
      </w:r>
      <w:r>
        <w:t xml:space="preserve">he project mainly uses four dataset fields, namely </w:t>
      </w:r>
      <w:r w:rsidRPr="008549AB">
        <w:rPr>
          <w:b/>
          <w:bCs/>
        </w:rPr>
        <w:t>FL_DATE</w:t>
      </w:r>
      <w:r>
        <w:t xml:space="preserve">, </w:t>
      </w:r>
      <w:r w:rsidRPr="001C22D3">
        <w:rPr>
          <w:b/>
          <w:bCs/>
        </w:rPr>
        <w:t>OP_CARRIER</w:t>
      </w:r>
      <w:r>
        <w:t xml:space="preserve">, </w:t>
      </w:r>
      <w:r w:rsidRPr="001C22D3">
        <w:rPr>
          <w:b/>
          <w:bCs/>
        </w:rPr>
        <w:t>ORIGIN</w:t>
      </w:r>
      <w:r>
        <w:t xml:space="preserve">, </w:t>
      </w:r>
      <w:r w:rsidRPr="001C22D3">
        <w:rPr>
          <w:b/>
          <w:bCs/>
        </w:rPr>
        <w:t>DEST</w:t>
      </w:r>
      <w:r>
        <w:t xml:space="preserve">, </w:t>
      </w:r>
      <w:r w:rsidRPr="00405280">
        <w:rPr>
          <w:b/>
          <w:bCs/>
        </w:rPr>
        <w:t>DEP_DELAY</w:t>
      </w:r>
      <w:r w:rsidR="001168BE">
        <w:rPr>
          <w:b/>
          <w:bCs/>
        </w:rPr>
        <w:t>,</w:t>
      </w:r>
      <w:r>
        <w:t xml:space="preserve"> and </w:t>
      </w:r>
      <w:r w:rsidRPr="00405280">
        <w:rPr>
          <w:b/>
          <w:bCs/>
        </w:rPr>
        <w:t>ARR_DELAY</w:t>
      </w:r>
      <w:r>
        <w:t>. Below are the simple explanations of all the dataset fields.</w:t>
      </w:r>
    </w:p>
    <w:p w14:paraId="5C8C2EC8" w14:textId="77777777" w:rsidR="00405280" w:rsidRPr="008549AB" w:rsidRDefault="00405280" w:rsidP="008549AB"/>
    <w:p w14:paraId="5F666E3F" w14:textId="77777777" w:rsidR="002410F2" w:rsidRDefault="002410F2" w:rsidP="002410F2">
      <w:r w:rsidRPr="00194066">
        <w:rPr>
          <w:rFonts w:hint="eastAsia"/>
          <w:b/>
          <w:bCs/>
        </w:rPr>
        <w:t>F</w:t>
      </w:r>
      <w:r w:rsidRPr="00194066">
        <w:rPr>
          <w:b/>
          <w:bCs/>
        </w:rPr>
        <w:t>L_DATE</w:t>
      </w:r>
      <w:r>
        <w:t xml:space="preserve">: </w:t>
      </w:r>
    </w:p>
    <w:p w14:paraId="77A05ED8" w14:textId="77777777" w:rsidR="002410F2" w:rsidRDefault="002410F2" w:rsidP="002410F2">
      <w:pPr>
        <w:ind w:firstLine="420"/>
      </w:pPr>
      <w:r>
        <w:t>date of the flight</w:t>
      </w:r>
    </w:p>
    <w:p w14:paraId="5E637D40" w14:textId="77777777" w:rsidR="002410F2" w:rsidRDefault="002410F2" w:rsidP="002410F2">
      <w:r w:rsidRPr="00194066">
        <w:rPr>
          <w:rFonts w:hint="eastAsia"/>
          <w:b/>
          <w:bCs/>
        </w:rPr>
        <w:t>O</w:t>
      </w:r>
      <w:r w:rsidRPr="00194066">
        <w:rPr>
          <w:b/>
          <w:bCs/>
        </w:rPr>
        <w:t>P_CARRIER / OP_UNIQUE_CARRIER</w:t>
      </w:r>
      <w:r>
        <w:t xml:space="preserve">: </w:t>
      </w:r>
    </w:p>
    <w:p w14:paraId="29C8F8F6" w14:textId="77777777" w:rsidR="002410F2" w:rsidRDefault="002410F2" w:rsidP="002410F2">
      <w:pPr>
        <w:ind w:firstLine="420"/>
      </w:pPr>
      <w:r>
        <w:t>flight operation company</w:t>
      </w:r>
    </w:p>
    <w:p w14:paraId="1E03C0BF" w14:textId="77777777" w:rsidR="002410F2" w:rsidRDefault="002410F2" w:rsidP="002410F2">
      <w:r>
        <w:rPr>
          <w:rFonts w:hint="eastAsia"/>
        </w:rPr>
        <w:t>O</w:t>
      </w:r>
      <w:r>
        <w:t xml:space="preserve">P_CARRIER_FL_NUM: </w:t>
      </w:r>
    </w:p>
    <w:p w14:paraId="11062EE4" w14:textId="48318C07" w:rsidR="002410F2" w:rsidRDefault="002410F2" w:rsidP="002410F2">
      <w:pPr>
        <w:ind w:firstLine="420"/>
      </w:pPr>
      <w:r>
        <w:t>flight number, maybe remain the same if it</w:t>
      </w:r>
      <w:r w:rsidR="001168BE">
        <w:t>'</w:t>
      </w:r>
      <w:r>
        <w:t xml:space="preserve">s a round trip </w:t>
      </w:r>
      <w:r w:rsidR="001168BE">
        <w:t>o</w:t>
      </w:r>
      <w:r>
        <w:t>n the same day</w:t>
      </w:r>
    </w:p>
    <w:p w14:paraId="35418997" w14:textId="77777777" w:rsidR="002410F2" w:rsidRDefault="002410F2" w:rsidP="002410F2">
      <w:r w:rsidRPr="00194066">
        <w:rPr>
          <w:b/>
          <w:bCs/>
        </w:rPr>
        <w:t>ORIGIN</w:t>
      </w:r>
      <w:r>
        <w:t>:</w:t>
      </w:r>
    </w:p>
    <w:p w14:paraId="2E483881" w14:textId="77777777" w:rsidR="002410F2" w:rsidRDefault="002410F2" w:rsidP="002410F2">
      <w:r>
        <w:tab/>
        <w:t>origin of the flight</w:t>
      </w:r>
    </w:p>
    <w:p w14:paraId="23AC6DC1" w14:textId="77777777" w:rsidR="002410F2" w:rsidRDefault="002410F2" w:rsidP="002410F2">
      <w:r w:rsidRPr="00194066">
        <w:rPr>
          <w:rFonts w:hint="eastAsia"/>
          <w:b/>
          <w:bCs/>
        </w:rPr>
        <w:t>D</w:t>
      </w:r>
      <w:r w:rsidRPr="00194066">
        <w:rPr>
          <w:b/>
          <w:bCs/>
        </w:rPr>
        <w:t>EST</w:t>
      </w:r>
      <w:r>
        <w:t>:</w:t>
      </w:r>
    </w:p>
    <w:p w14:paraId="28FB4421" w14:textId="77777777" w:rsidR="002410F2" w:rsidRDefault="002410F2" w:rsidP="002410F2">
      <w:r>
        <w:tab/>
        <w:t>destination of the flight</w:t>
      </w:r>
    </w:p>
    <w:p w14:paraId="4A71769C" w14:textId="77777777" w:rsidR="002410F2" w:rsidRDefault="002410F2" w:rsidP="002410F2">
      <w:r w:rsidRPr="001C6A3E">
        <w:t>CRS_DEP_TIME</w:t>
      </w:r>
      <w:r>
        <w:t>:</w:t>
      </w:r>
    </w:p>
    <w:p w14:paraId="7DE02997" w14:textId="77777777" w:rsidR="002410F2" w:rsidRDefault="002410F2" w:rsidP="002410F2">
      <w:r>
        <w:tab/>
        <w:t>c</w:t>
      </w:r>
      <w:r w:rsidRPr="003301A0">
        <w:t>omputer reservation system</w:t>
      </w:r>
      <w:r>
        <w:t xml:space="preserve"> departure time</w:t>
      </w:r>
    </w:p>
    <w:p w14:paraId="1BA88DC7" w14:textId="77777777" w:rsidR="002410F2" w:rsidRDefault="002410F2" w:rsidP="002410F2">
      <w:r>
        <w:tab/>
        <w:t>only 2019 doesn’t have this column</w:t>
      </w:r>
    </w:p>
    <w:p w14:paraId="2C53D1F4" w14:textId="77777777" w:rsidR="002410F2" w:rsidRDefault="002410F2" w:rsidP="002410F2">
      <w:r>
        <w:rPr>
          <w:rFonts w:hint="eastAsia"/>
        </w:rPr>
        <w:t>D</w:t>
      </w:r>
      <w:r>
        <w:t>EP_TIME:</w:t>
      </w:r>
    </w:p>
    <w:p w14:paraId="26AA3C22" w14:textId="77777777" w:rsidR="002410F2" w:rsidRDefault="002410F2" w:rsidP="002410F2">
      <w:r>
        <w:tab/>
        <w:t>actual departure time</w:t>
      </w:r>
    </w:p>
    <w:p w14:paraId="6BD1AA8F" w14:textId="77777777" w:rsidR="002410F2" w:rsidRDefault="002410F2" w:rsidP="002410F2">
      <w:r>
        <w:tab/>
        <w:t>different meaning for 2020 (?)</w:t>
      </w:r>
    </w:p>
    <w:p w14:paraId="6589115B" w14:textId="77777777" w:rsidR="002410F2" w:rsidRPr="006E17AC" w:rsidRDefault="002410F2" w:rsidP="002410F2">
      <w:pPr>
        <w:rPr>
          <w:b/>
          <w:bCs/>
        </w:rPr>
      </w:pPr>
      <w:r w:rsidRPr="006E17AC">
        <w:rPr>
          <w:b/>
          <w:bCs/>
        </w:rPr>
        <w:t>DEP_DELAY:</w:t>
      </w:r>
    </w:p>
    <w:p w14:paraId="566BAEFE" w14:textId="77777777" w:rsidR="002410F2" w:rsidRDefault="002410F2" w:rsidP="002410F2">
      <w:r>
        <w:lastRenderedPageBreak/>
        <w:tab/>
        <w:t>DEP_TIME – CRS_DEP_TIME</w:t>
      </w:r>
    </w:p>
    <w:p w14:paraId="7C25256E" w14:textId="77777777" w:rsidR="002410F2" w:rsidRDefault="002410F2" w:rsidP="002410F2">
      <w:r>
        <w:tab/>
        <w:t>Actual departure time – computed departure time</w:t>
      </w:r>
    </w:p>
    <w:p w14:paraId="3819E107" w14:textId="77777777" w:rsidR="002410F2" w:rsidRDefault="002410F2" w:rsidP="002410F2">
      <w:r w:rsidRPr="00672ABE">
        <w:t>TAXI_OUT</w:t>
      </w:r>
      <w:r>
        <w:t>:</w:t>
      </w:r>
    </w:p>
    <w:p w14:paraId="53DA8AF4" w14:textId="7960E0AC" w:rsidR="002410F2" w:rsidRDefault="002410F2" w:rsidP="002410F2">
      <w:r>
        <w:tab/>
      </w:r>
      <w:r w:rsidRPr="00245185">
        <w:t xml:space="preserve">The Taxi Out phase includes </w:t>
      </w:r>
      <w:r w:rsidR="00DB3A71">
        <w:t>many</w:t>
      </w:r>
      <w:r w:rsidRPr="00245185">
        <w:t xml:space="preserve"> things happening in the cockpit and the cabin. The flight attendants </w:t>
      </w:r>
      <w:r w:rsidR="00DB3A71">
        <w:t>make sure the cabin is ready for takeoff and conduct</w:t>
      </w:r>
      <w:r w:rsidRPr="00245185">
        <w:t xml:space="preserve"> the emergency brief. The pilots are starting the engines and requesting permission to taxi.</w:t>
      </w:r>
    </w:p>
    <w:p w14:paraId="0211A270" w14:textId="77777777" w:rsidR="002410F2" w:rsidRDefault="002410F2" w:rsidP="002410F2">
      <w:r>
        <w:tab/>
        <w:t>Boarding to WHEELS_OFF</w:t>
      </w:r>
    </w:p>
    <w:p w14:paraId="79915676" w14:textId="77777777" w:rsidR="002410F2" w:rsidRDefault="002410F2" w:rsidP="002410F2">
      <w:r>
        <w:rPr>
          <w:rFonts w:hint="eastAsia"/>
        </w:rPr>
        <w:t>W</w:t>
      </w:r>
      <w:r>
        <w:t>HEELS_OFF:</w:t>
      </w:r>
    </w:p>
    <w:p w14:paraId="57AEDA6A" w14:textId="1498251E" w:rsidR="002410F2" w:rsidRDefault="002410F2" w:rsidP="002410F2">
      <w:r>
        <w:tab/>
      </w:r>
      <w:r w:rsidRPr="00354B5A">
        <w:t>To depart or travel away (from someone or something) on wheels or a wheeled vehicle or apparatus.</w:t>
      </w:r>
      <w:r>
        <w:rPr>
          <w:rFonts w:hint="eastAsia"/>
        </w:rPr>
        <w:t xml:space="preserve"> </w:t>
      </w:r>
    </w:p>
    <w:p w14:paraId="69FDF47D" w14:textId="2BD4A27A" w:rsidR="002410F2" w:rsidRDefault="002410F2" w:rsidP="002410F2">
      <w:r>
        <w:tab/>
        <w:t>T</w:t>
      </w:r>
      <w:r w:rsidR="00DB3A71">
        <w:t>he t</w:t>
      </w:r>
      <w:r>
        <w:t>ime that wheel off the runaway (departure)</w:t>
      </w:r>
    </w:p>
    <w:p w14:paraId="4E995366" w14:textId="77777777" w:rsidR="002410F2" w:rsidRDefault="002410F2" w:rsidP="002410F2">
      <w:r>
        <w:rPr>
          <w:rFonts w:hint="eastAsia"/>
        </w:rPr>
        <w:t>W</w:t>
      </w:r>
      <w:r>
        <w:t>HEELS_ON:</w:t>
      </w:r>
    </w:p>
    <w:p w14:paraId="6B2150C9" w14:textId="1769ED1A" w:rsidR="002410F2" w:rsidRDefault="002410F2" w:rsidP="002410F2">
      <w:r>
        <w:tab/>
      </w:r>
      <w:r w:rsidRPr="00D60DAA">
        <w:t>T</w:t>
      </w:r>
      <w:r w:rsidR="00DB3A71">
        <w:t>he t</w:t>
      </w:r>
      <w:r w:rsidRPr="00D60DAA">
        <w:t xml:space="preserve">ime that wheel </w:t>
      </w:r>
      <w:r>
        <w:t>on</w:t>
      </w:r>
      <w:r w:rsidRPr="00D60DAA">
        <w:t xml:space="preserve"> the runaway (</w:t>
      </w:r>
      <w:r>
        <w:t>arrival</w:t>
      </w:r>
      <w:r w:rsidRPr="00D60DAA">
        <w:t>)</w:t>
      </w:r>
    </w:p>
    <w:p w14:paraId="78251BF6" w14:textId="77777777" w:rsidR="002410F2" w:rsidRDefault="002410F2" w:rsidP="002410F2">
      <w:r w:rsidRPr="008F6A3D">
        <w:t>TAXI_IN</w:t>
      </w:r>
      <w:r>
        <w:t>:</w:t>
      </w:r>
    </w:p>
    <w:p w14:paraId="42AEB0C4" w14:textId="77777777" w:rsidR="002410F2" w:rsidRDefault="002410F2" w:rsidP="002410F2">
      <w:r>
        <w:tab/>
        <w:t>WHEELS_ON to getting to the gate</w:t>
      </w:r>
    </w:p>
    <w:p w14:paraId="42C0278B" w14:textId="77777777" w:rsidR="002410F2" w:rsidRDefault="002410F2" w:rsidP="002410F2">
      <w:r w:rsidRPr="000F647E">
        <w:t>CRS_ARR_TIME</w:t>
      </w:r>
      <w:r>
        <w:t>:</w:t>
      </w:r>
    </w:p>
    <w:p w14:paraId="60B9DF41" w14:textId="77777777" w:rsidR="002410F2" w:rsidRPr="008F6A3D" w:rsidRDefault="002410F2" w:rsidP="002410F2">
      <w:r>
        <w:tab/>
        <w:t>c</w:t>
      </w:r>
      <w:r w:rsidRPr="003301A0">
        <w:t>omputer reservation system</w:t>
      </w:r>
      <w:r>
        <w:t xml:space="preserve"> arrival time</w:t>
      </w:r>
    </w:p>
    <w:p w14:paraId="55B69FB2" w14:textId="77777777" w:rsidR="002410F2" w:rsidRDefault="002410F2" w:rsidP="002410F2">
      <w:r w:rsidRPr="00835D0A">
        <w:t>ARR_TIME</w:t>
      </w:r>
      <w:r>
        <w:t>:</w:t>
      </w:r>
    </w:p>
    <w:p w14:paraId="5A195CC2" w14:textId="77777777" w:rsidR="002410F2" w:rsidRDefault="002410F2" w:rsidP="002410F2">
      <w:r>
        <w:tab/>
        <w:t>Actual arrival time</w:t>
      </w:r>
    </w:p>
    <w:p w14:paraId="1A086A4D" w14:textId="77777777" w:rsidR="002410F2" w:rsidRPr="006E17AC" w:rsidRDefault="002410F2" w:rsidP="002410F2">
      <w:pPr>
        <w:rPr>
          <w:b/>
          <w:bCs/>
        </w:rPr>
      </w:pPr>
      <w:r w:rsidRPr="006E17AC">
        <w:rPr>
          <w:b/>
          <w:bCs/>
        </w:rPr>
        <w:t>ARR_DELAY:</w:t>
      </w:r>
    </w:p>
    <w:p w14:paraId="0BA46DDA" w14:textId="1277FDFD" w:rsidR="002410F2" w:rsidRDefault="002410F2" w:rsidP="002410F2">
      <w:r>
        <w:tab/>
        <w:t>Arrival delay</w:t>
      </w:r>
    </w:p>
    <w:p w14:paraId="3E16E863" w14:textId="67A46C3A" w:rsidR="002410F2" w:rsidRDefault="002410F2" w:rsidP="002410F2">
      <w:r w:rsidRPr="006E17AC">
        <w:t>CANCELLED</w:t>
      </w:r>
      <w:r w:rsidR="00194066">
        <w:t>:</w:t>
      </w:r>
    </w:p>
    <w:p w14:paraId="7D4DBF10" w14:textId="55B9BC8F" w:rsidR="00194066" w:rsidRDefault="00194066" w:rsidP="002410F2">
      <w:r>
        <w:tab/>
      </w:r>
      <w:r w:rsidR="007D41A6">
        <w:t>Whether this</w:t>
      </w:r>
      <w:r w:rsidR="002202C2">
        <w:t xml:space="preserve"> flight was canceled or not</w:t>
      </w:r>
    </w:p>
    <w:p w14:paraId="0FDDED8B" w14:textId="470EA9BF" w:rsidR="002410F2" w:rsidRDefault="002410F2" w:rsidP="002410F2">
      <w:r w:rsidRPr="006E17AC">
        <w:t>CANCELLATION_CODE</w:t>
      </w:r>
      <w:r w:rsidR="008549AB">
        <w:t>:</w:t>
      </w:r>
    </w:p>
    <w:p w14:paraId="585B0699" w14:textId="5B39C2B2" w:rsidR="008549AB" w:rsidRDefault="008549AB" w:rsidP="002410F2">
      <w:r>
        <w:tab/>
      </w:r>
      <w:r w:rsidR="00512B38">
        <w:t>The cancellation code of the flight</w:t>
      </w:r>
    </w:p>
    <w:p w14:paraId="5B5A4ADC" w14:textId="3126197A" w:rsidR="00512B38" w:rsidRDefault="002410F2" w:rsidP="002410F2">
      <w:r w:rsidRPr="006E17AC">
        <w:t>DIVERTED</w:t>
      </w:r>
      <w:r w:rsidR="00EF7C4C">
        <w:t>:</w:t>
      </w:r>
    </w:p>
    <w:p w14:paraId="73374CC7" w14:textId="4F9A03A2" w:rsidR="00EF7C4C" w:rsidRDefault="00EF7C4C" w:rsidP="002410F2">
      <w:r>
        <w:tab/>
      </w:r>
      <w:r w:rsidR="001D0EA5">
        <w:t>Whether a flight was diverted or not</w:t>
      </w:r>
    </w:p>
    <w:p w14:paraId="4FEE9D3A" w14:textId="6C75E83C" w:rsidR="002410F2" w:rsidRDefault="002410F2" w:rsidP="002410F2">
      <w:r w:rsidRPr="006E17AC">
        <w:t>CRS_ELAPSED_TIME</w:t>
      </w:r>
      <w:r w:rsidR="001D0EA5">
        <w:t>:</w:t>
      </w:r>
    </w:p>
    <w:p w14:paraId="03039AE4" w14:textId="2E0FD961" w:rsidR="001D0EA5" w:rsidRDefault="001D0EA5" w:rsidP="002410F2">
      <w:r>
        <w:tab/>
        <w:t>Computer reserve system estimated flight elapsing time</w:t>
      </w:r>
    </w:p>
    <w:p w14:paraId="10128899" w14:textId="4655EBBA" w:rsidR="002410F2" w:rsidRDefault="002410F2" w:rsidP="002410F2">
      <w:r w:rsidRPr="006E17AC">
        <w:t>ACTUAL_ELAPSED_TIME</w:t>
      </w:r>
      <w:r w:rsidR="001D0EA5">
        <w:t>:</w:t>
      </w:r>
    </w:p>
    <w:p w14:paraId="00A8AD73" w14:textId="2118B14E" w:rsidR="001D0EA5" w:rsidRDefault="001D0EA5" w:rsidP="002410F2">
      <w:r>
        <w:tab/>
        <w:t>Actual flight elapsing time</w:t>
      </w:r>
    </w:p>
    <w:p w14:paraId="566D0BEB" w14:textId="306F0858" w:rsidR="001D0EA5" w:rsidRDefault="002410F2" w:rsidP="002410F2">
      <w:r w:rsidRPr="006E17AC">
        <w:t>AIR_TIME</w:t>
      </w:r>
      <w:r w:rsidR="001D0EA5">
        <w:t>:</w:t>
      </w:r>
    </w:p>
    <w:p w14:paraId="4768B6C1" w14:textId="207D2AB6" w:rsidR="001D0EA5" w:rsidRDefault="001D0EA5" w:rsidP="002410F2">
      <w:r>
        <w:tab/>
        <w:t>Actual arrival time</w:t>
      </w:r>
    </w:p>
    <w:p w14:paraId="180F1650" w14:textId="6F3C2688" w:rsidR="001D0EA5" w:rsidRDefault="002410F2" w:rsidP="002410F2">
      <w:r w:rsidRPr="006E17AC">
        <w:t>DISTANCE</w:t>
      </w:r>
      <w:r w:rsidR="001D0EA5">
        <w:t>:</w:t>
      </w:r>
    </w:p>
    <w:p w14:paraId="7210783E" w14:textId="2B61757B" w:rsidR="001D0EA5" w:rsidRDefault="001D0EA5" w:rsidP="002410F2">
      <w:r>
        <w:tab/>
      </w:r>
      <w:r w:rsidR="005F0A13">
        <w:t xml:space="preserve">The flight </w:t>
      </w:r>
      <w:proofErr w:type="gramStart"/>
      <w:r w:rsidR="005F0A13">
        <w:t>distance</w:t>
      </w:r>
      <w:proofErr w:type="gramEnd"/>
    </w:p>
    <w:p w14:paraId="07EC3E54" w14:textId="67FA0C83" w:rsidR="002410F2" w:rsidRDefault="002410F2" w:rsidP="002410F2">
      <w:r w:rsidRPr="006E17AC">
        <w:t>CARRIER_DELAY</w:t>
      </w:r>
      <w:r w:rsidR="005F0A13">
        <w:t>:</w:t>
      </w:r>
    </w:p>
    <w:p w14:paraId="7FD90964" w14:textId="5183AA0B" w:rsidR="005F0A13" w:rsidRDefault="005F0A13" w:rsidP="002410F2">
      <w:r>
        <w:tab/>
        <w:t xml:space="preserve">The delay caused by </w:t>
      </w:r>
      <w:r w:rsidR="00DB3A71">
        <w:t xml:space="preserve">the </w:t>
      </w:r>
      <w:r>
        <w:t>carrier</w:t>
      </w:r>
    </w:p>
    <w:p w14:paraId="0D1FD889" w14:textId="0B8520EE" w:rsidR="002410F2" w:rsidRDefault="002410F2" w:rsidP="002410F2">
      <w:r w:rsidRPr="006E17AC">
        <w:t>WEATHER_DELAY</w:t>
      </w:r>
      <w:r w:rsidR="005F0A13">
        <w:t>:</w:t>
      </w:r>
    </w:p>
    <w:p w14:paraId="5BDF4711" w14:textId="1FA69201" w:rsidR="005F0A13" w:rsidRDefault="005F0A13" w:rsidP="002410F2">
      <w:r>
        <w:tab/>
        <w:t>The delay caused by the w</w:t>
      </w:r>
      <w:r w:rsidR="00DB3A71">
        <w:t>ea</w:t>
      </w:r>
      <w:r>
        <w:t>ther</w:t>
      </w:r>
    </w:p>
    <w:p w14:paraId="19C2C634" w14:textId="2C85B450" w:rsidR="002410F2" w:rsidRDefault="002410F2" w:rsidP="002410F2">
      <w:r w:rsidRPr="006E17AC">
        <w:t>NAS_DELAY</w:t>
      </w:r>
      <w:r w:rsidR="00303EC7">
        <w:t>:</w:t>
      </w:r>
    </w:p>
    <w:p w14:paraId="15F4EE57" w14:textId="0B2C7AAB" w:rsidR="00303EC7" w:rsidRDefault="00303EC7" w:rsidP="002410F2">
      <w:r>
        <w:tab/>
        <w:t>The delay caused by National Airspace System</w:t>
      </w:r>
    </w:p>
    <w:p w14:paraId="603A88D6" w14:textId="4A2632D7" w:rsidR="002410F2" w:rsidRDefault="002410F2" w:rsidP="002410F2">
      <w:r w:rsidRPr="006E17AC">
        <w:t>SECURITY_DELAY</w:t>
      </w:r>
      <w:r w:rsidR="00303EC7">
        <w:t>:</w:t>
      </w:r>
    </w:p>
    <w:p w14:paraId="64C6BB88" w14:textId="17A9A910" w:rsidR="00303EC7" w:rsidRDefault="00303EC7" w:rsidP="002410F2">
      <w:r>
        <w:tab/>
        <w:t xml:space="preserve">The delay caused by the </w:t>
      </w:r>
      <w:r w:rsidR="00552FB8">
        <w:t>security issues</w:t>
      </w:r>
    </w:p>
    <w:p w14:paraId="40A072AD" w14:textId="1BF99AE6" w:rsidR="002410F2" w:rsidRDefault="002410F2" w:rsidP="002410F2">
      <w:r w:rsidRPr="006E17AC">
        <w:t>LATE_AIRCRAFT_DELAY</w:t>
      </w:r>
      <w:r w:rsidR="00552FB8">
        <w:t>:</w:t>
      </w:r>
    </w:p>
    <w:p w14:paraId="230A21DE" w14:textId="126E11A5" w:rsidR="00552FB8" w:rsidRDefault="00552FB8" w:rsidP="002410F2">
      <w:r>
        <w:lastRenderedPageBreak/>
        <w:tab/>
        <w:t>Unknown</w:t>
      </w:r>
    </w:p>
    <w:p w14:paraId="665C3721" w14:textId="23A7921A" w:rsidR="002410F2" w:rsidRDefault="002410F2" w:rsidP="002410F2">
      <w:r w:rsidRPr="006E17AC">
        <w:t>Unnamed: 27</w:t>
      </w:r>
      <w:r w:rsidR="00552FB8">
        <w:t>:</w:t>
      </w:r>
    </w:p>
    <w:p w14:paraId="0DBAE006" w14:textId="056D394F" w:rsidR="00552FB8" w:rsidRDefault="00552FB8" w:rsidP="002410F2">
      <w:r>
        <w:tab/>
        <w:t>Unknown</w:t>
      </w:r>
    </w:p>
    <w:p w14:paraId="2C7BEC61" w14:textId="77777777" w:rsidR="00CF64E6" w:rsidRDefault="00CF64E6" w:rsidP="00CF64E6"/>
    <w:p w14:paraId="35140A3C" w14:textId="77777777" w:rsidR="00216209" w:rsidRDefault="00035B05" w:rsidP="00375E33">
      <w:pPr>
        <w:pStyle w:val="Heading1"/>
        <w:numPr>
          <w:ilvl w:val="0"/>
          <w:numId w:val="5"/>
        </w:numPr>
      </w:pPr>
      <w:bookmarkStart w:id="6" w:name="_Toc90142687"/>
      <w:r>
        <w:t>Data Preprocessing</w:t>
      </w:r>
      <w:bookmarkEnd w:id="6"/>
    </w:p>
    <w:p w14:paraId="2C0B152E" w14:textId="03DE77B2" w:rsidR="004A5650" w:rsidRDefault="004A5650" w:rsidP="008E431B">
      <w:pPr>
        <w:pStyle w:val="Heading2"/>
        <w:numPr>
          <w:ilvl w:val="1"/>
          <w:numId w:val="5"/>
        </w:numPr>
      </w:pPr>
      <w:bookmarkStart w:id="7" w:name="_Toc90142688"/>
      <w:r>
        <w:t>Null and Missing Values</w:t>
      </w:r>
      <w:bookmarkEnd w:id="7"/>
    </w:p>
    <w:p w14:paraId="492CCF4B" w14:textId="00F5E3E3" w:rsidR="00CD4037" w:rsidRPr="00CD4037" w:rsidRDefault="00B8645C" w:rsidP="00CD4037">
      <w:r>
        <w:rPr>
          <w:rFonts w:hint="eastAsia"/>
        </w:rPr>
        <w:t>T</w:t>
      </w:r>
      <w:r>
        <w:t xml:space="preserve">here are </w:t>
      </w:r>
      <w:r w:rsidR="002D2C4C">
        <w:t>rare</w:t>
      </w:r>
      <w:r>
        <w:t xml:space="preserve"> null and missing values of the dataset fields DEP_DELAY and ARR_DELAY</w:t>
      </w:r>
      <w:r w:rsidR="002D2C4C">
        <w:t xml:space="preserve">. For these values, I use </w:t>
      </w:r>
      <w:r w:rsidR="00DE738E">
        <w:t xml:space="preserve">value </w:t>
      </w:r>
      <w:r w:rsidR="002D2C4C">
        <w:t>0.</w:t>
      </w:r>
      <w:r w:rsidR="00935DBA">
        <w:t xml:space="preserve">0 as the default value in the analysis. </w:t>
      </w:r>
      <w:r w:rsidR="00DA2471">
        <w:t>Using 0.0 would not affect the whole analysis process and output for the rare occurrence of null and missing values</w:t>
      </w:r>
      <w:r w:rsidR="00BB18E6">
        <w:t>.</w:t>
      </w:r>
    </w:p>
    <w:p w14:paraId="16FD0611" w14:textId="7706A0A1" w:rsidR="008E431B" w:rsidRDefault="001E0278" w:rsidP="00BB18E6">
      <w:pPr>
        <w:pStyle w:val="Heading2"/>
        <w:numPr>
          <w:ilvl w:val="1"/>
          <w:numId w:val="5"/>
        </w:numPr>
      </w:pPr>
      <w:bookmarkStart w:id="8" w:name="_Toc90142689"/>
      <w:r>
        <w:t xml:space="preserve">Value </w:t>
      </w:r>
      <w:r w:rsidR="00CD4037">
        <w:t>Format Differentiation between tables</w:t>
      </w:r>
      <w:bookmarkEnd w:id="8"/>
    </w:p>
    <w:p w14:paraId="054053BA" w14:textId="0D345FDD" w:rsidR="00BB18E6" w:rsidRPr="00BB18E6" w:rsidRDefault="00BB18E6" w:rsidP="00BB18E6">
      <w:r>
        <w:rPr>
          <w:rFonts w:hint="eastAsia"/>
        </w:rPr>
        <w:t>I</w:t>
      </w:r>
      <w:r>
        <w:t>n table 2019.csv and 2020.csv</w:t>
      </w:r>
      <w:r w:rsidR="00392A60">
        <w:t xml:space="preserve">, the two tables contain flight data </w:t>
      </w:r>
      <w:r w:rsidR="0085517D">
        <w:t>for</w:t>
      </w:r>
      <w:r w:rsidR="00392A60">
        <w:t xml:space="preserve"> </w:t>
      </w:r>
      <w:r w:rsidR="0085517D">
        <w:t xml:space="preserve">the </w:t>
      </w:r>
      <w:r w:rsidR="00392A60">
        <w:t>year</w:t>
      </w:r>
      <w:r w:rsidR="0085517D">
        <w:t>s</w:t>
      </w:r>
      <w:r w:rsidR="00392A60">
        <w:t xml:space="preserve"> 2019 and 2020</w:t>
      </w:r>
      <w:r>
        <w:t>,</w:t>
      </w:r>
      <w:r w:rsidR="0085517D">
        <w:t xml:space="preserve"> and</w:t>
      </w:r>
      <w:r>
        <w:t xml:space="preserve"> the data formats are different from other tables.</w:t>
      </w:r>
      <w:r w:rsidR="00392A60">
        <w:t xml:space="preserve"> </w:t>
      </w:r>
      <w:r w:rsidR="00B51788">
        <w:t>I discard the 2019.csv and 2020.csv from the whole analysis process.</w:t>
      </w:r>
    </w:p>
    <w:p w14:paraId="3211D1F6" w14:textId="77777777" w:rsidR="00216209" w:rsidRDefault="00B520EE" w:rsidP="00216209">
      <w:pPr>
        <w:pStyle w:val="Heading1"/>
        <w:numPr>
          <w:ilvl w:val="0"/>
          <w:numId w:val="5"/>
        </w:numPr>
      </w:pPr>
      <w:bookmarkStart w:id="9" w:name="_Toc90142690"/>
      <w:r>
        <w:rPr>
          <w:rFonts w:hint="eastAsia"/>
        </w:rPr>
        <w:t>A</w:t>
      </w:r>
      <w:r>
        <w:t>NALYSIS OF FLIG</w:t>
      </w:r>
      <w:r w:rsidR="009F6D83">
        <w:t>HT DATA USING MAPREDUCE ON HADOOP</w:t>
      </w:r>
      <w:bookmarkEnd w:id="9"/>
    </w:p>
    <w:p w14:paraId="5F95D4CB" w14:textId="4384D340" w:rsidR="00423B92" w:rsidRDefault="00C05A8D" w:rsidP="00C05A8D">
      <w:pPr>
        <w:pStyle w:val="Heading2"/>
        <w:numPr>
          <w:ilvl w:val="1"/>
          <w:numId w:val="5"/>
        </w:numPr>
      </w:pPr>
      <w:bookmarkStart w:id="10" w:name="_Toc90142691"/>
      <w:r>
        <w:t>Analysis Basic Explanation</w:t>
      </w:r>
      <w:bookmarkEnd w:id="10"/>
    </w:p>
    <w:p w14:paraId="7DAF2755" w14:textId="3207472B" w:rsidR="00C05A8D" w:rsidRDefault="00DA2471" w:rsidP="00C05A8D">
      <w:r>
        <w:rPr>
          <w:rFonts w:hint="eastAsia"/>
        </w:rPr>
        <w:t>T</w:t>
      </w:r>
      <w:r>
        <w:t xml:space="preserve">o find the most valuable information for </w:t>
      </w:r>
      <w:r w:rsidR="004842A0">
        <w:t>user</w:t>
      </w:r>
      <w:r w:rsidR="004D42D8">
        <w:t>s</w:t>
      </w:r>
      <w:r w:rsidR="004842A0">
        <w:t xml:space="preserve"> to determine which carrier to choose when fly</w:t>
      </w:r>
      <w:r w:rsidR="004D42D8">
        <w:t>ing from a certain origin to a certain destination, I first make several explorative analyses</w:t>
      </w:r>
      <w:r w:rsidR="00626F0A">
        <w:t xml:space="preserve">. </w:t>
      </w:r>
      <w:r w:rsidR="004D42D8">
        <w:t>The</w:t>
      </w:r>
      <w:r w:rsidR="005C0675">
        <w:t>n</w:t>
      </w:r>
      <w:r w:rsidR="004D42D8">
        <w:t xml:space="preserve"> I </w:t>
      </w:r>
      <w:r w:rsidR="005C0675">
        <w:t>perform several analys</w:t>
      </w:r>
      <w:r w:rsidR="0088691C">
        <w:t>es with carrier, origin, destination, and date combined to dig out more detailed information about flight delay patterns.</w:t>
      </w:r>
    </w:p>
    <w:p w14:paraId="6A00911A" w14:textId="716D0F1F" w:rsidR="008F7522" w:rsidRDefault="00C96621" w:rsidP="00C05A8D">
      <w:r>
        <w:t>I only use Hadoop MapReduce with Java 8 without Apache Pig or Apache Hive for the whole task</w:t>
      </w:r>
      <w:r w:rsidR="00266238">
        <w:t xml:space="preserve">. The reason is that I believe the versatility of MapReduce would </w:t>
      </w:r>
      <w:r w:rsidR="00193DF9">
        <w:t xml:space="preserve">give me more options in dealing with data, especially when using custom </w:t>
      </w:r>
      <w:proofErr w:type="spellStart"/>
      <w:r w:rsidR="00193DF9">
        <w:t>WritableComparables</w:t>
      </w:r>
      <w:proofErr w:type="spellEnd"/>
      <w:r w:rsidR="00193DF9">
        <w:t xml:space="preserve">, </w:t>
      </w:r>
      <w:proofErr w:type="spellStart"/>
      <w:r>
        <w:t>GroupComparators</w:t>
      </w:r>
      <w:proofErr w:type="spellEnd"/>
      <w:r>
        <w:t xml:space="preserve">, and </w:t>
      </w:r>
      <w:proofErr w:type="spellStart"/>
      <w:r>
        <w:t>WritableComparators</w:t>
      </w:r>
      <w:proofErr w:type="spellEnd"/>
      <w:r>
        <w:t>.</w:t>
      </w:r>
    </w:p>
    <w:p w14:paraId="26FDA247" w14:textId="04D26F7B" w:rsidR="00BF6349" w:rsidRDefault="00BF6349" w:rsidP="00C05A8D">
      <w:r>
        <w:rPr>
          <w:rFonts w:hint="eastAsia"/>
        </w:rPr>
        <w:t>A</w:t>
      </w:r>
      <w:r>
        <w:t>DA is short for Airline Delay Analysis.</w:t>
      </w:r>
    </w:p>
    <w:p w14:paraId="4975F5E8" w14:textId="310FADA1" w:rsidR="00B5708D" w:rsidRDefault="00FE268D" w:rsidP="00C05A8D">
      <w:r>
        <w:rPr>
          <w:rFonts w:hint="eastAsia"/>
        </w:rPr>
        <w:t>T</w:t>
      </w:r>
      <w:r>
        <w:t>he</w:t>
      </w:r>
      <w:r w:rsidR="004B341B">
        <w:t xml:space="preserve"> detailed output</w:t>
      </w:r>
      <w:r w:rsidR="001F3DD2">
        <w:t xml:space="preserve"> files</w:t>
      </w:r>
      <w:r w:rsidR="004B341B">
        <w:t xml:space="preserve"> can be found in </w:t>
      </w:r>
      <w:r w:rsidR="001F3DD2">
        <w:t xml:space="preserve">the </w:t>
      </w:r>
      <w:r w:rsidR="004B341B">
        <w:t>output folder under the project folder.</w:t>
      </w:r>
    </w:p>
    <w:p w14:paraId="03481E63" w14:textId="60B5ED89" w:rsidR="00ED30E8" w:rsidRDefault="00ED30E8" w:rsidP="00C05A8D">
      <w:r>
        <w:rPr>
          <w:rFonts w:hint="eastAsia"/>
        </w:rPr>
        <w:t>Time</w:t>
      </w:r>
      <w:r>
        <w:t xml:space="preserve"> unit for delay is minute.</w:t>
      </w:r>
    </w:p>
    <w:p w14:paraId="052BE873" w14:textId="77777777" w:rsidR="009F2472" w:rsidRDefault="009F2472" w:rsidP="009F2472">
      <w:r>
        <w:rPr>
          <w:rFonts w:hint="eastAsia"/>
        </w:rPr>
        <w:t>B</w:t>
      </w:r>
      <w:r>
        <w:t>elow are my analyses and the output.</w:t>
      </w:r>
    </w:p>
    <w:p w14:paraId="58BA7BCA" w14:textId="77777777" w:rsidR="009F2472" w:rsidRPr="009F2472" w:rsidRDefault="009F2472" w:rsidP="00C05A8D"/>
    <w:p w14:paraId="0D2CB9F4" w14:textId="77777777" w:rsidR="00BF6349" w:rsidRDefault="00BF6349" w:rsidP="00C05A8D"/>
    <w:p w14:paraId="1D61A993" w14:textId="616102E5" w:rsidR="001F3DD2" w:rsidRPr="001F3DD2" w:rsidRDefault="00F16D8E" w:rsidP="00D57BCD">
      <w:pPr>
        <w:pStyle w:val="Heading2"/>
      </w:pPr>
      <w:bookmarkStart w:id="11" w:name="_Toc90142692"/>
      <w:r>
        <w:t xml:space="preserve">3.2 </w:t>
      </w:r>
      <w:r w:rsidR="00BB3F30">
        <w:t xml:space="preserve">Departure </w:t>
      </w:r>
      <w:r w:rsidR="00D57BCD">
        <w:rPr>
          <w:rFonts w:hint="eastAsia"/>
        </w:rPr>
        <w:t>D</w:t>
      </w:r>
      <w:r w:rsidR="00D57BCD">
        <w:t xml:space="preserve">elay Based </w:t>
      </w:r>
      <w:r w:rsidR="00D57BCD">
        <w:rPr>
          <w:rFonts w:hint="eastAsia"/>
        </w:rPr>
        <w:t>o</w:t>
      </w:r>
      <w:r w:rsidR="00D57BCD">
        <w:t>n Carriers</w:t>
      </w:r>
      <w:bookmarkEnd w:id="11"/>
    </w:p>
    <w:p w14:paraId="4BCE8861" w14:textId="7F4D2495" w:rsidR="00B5708D" w:rsidRDefault="00B5708D" w:rsidP="00D57BCD">
      <w:pPr>
        <w:pStyle w:val="Heading3"/>
      </w:pPr>
      <w:bookmarkStart w:id="12" w:name="_Toc90142693"/>
      <w:r>
        <w:rPr>
          <w:rFonts w:hint="eastAsia"/>
        </w:rPr>
        <w:t>A</w:t>
      </w:r>
      <w:r>
        <w:t>DA1:</w:t>
      </w:r>
      <w:r w:rsidR="00D57BCD">
        <w:rPr>
          <w:rFonts w:hint="eastAsia"/>
        </w:rPr>
        <w:t xml:space="preserve"> </w:t>
      </w:r>
      <w:r>
        <w:t>Average departure delay time based on carriers</w:t>
      </w:r>
      <w:bookmarkEnd w:id="12"/>
    </w:p>
    <w:p w14:paraId="3A33B3EB" w14:textId="7059D9B0" w:rsidR="00C44A34" w:rsidRPr="00C44A34" w:rsidRDefault="00C44A34" w:rsidP="00C44A34">
      <w:r>
        <w:rPr>
          <w:noProof/>
        </w:rPr>
        <w:drawing>
          <wp:inline distT="0" distB="0" distL="0" distR="0" wp14:anchorId="42012AE0" wp14:editId="441CED5B">
            <wp:extent cx="6246891" cy="2743200"/>
            <wp:effectExtent l="0" t="0" r="190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1DADA89-14A5-4996-A852-8F16B19FFB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A48C6D3" w14:textId="44359B5A" w:rsidR="00B5708D" w:rsidRDefault="00B5708D" w:rsidP="00C44A34">
      <w:pPr>
        <w:pStyle w:val="Heading3"/>
      </w:pPr>
      <w:bookmarkStart w:id="13" w:name="_Toc90142694"/>
      <w:r>
        <w:t>ADA2:</w:t>
      </w:r>
      <w:r w:rsidR="00C44A34">
        <w:t xml:space="preserve"> </w:t>
      </w:r>
      <w:r>
        <w:t>Sum departure delay time based on carriers</w:t>
      </w:r>
      <w:bookmarkEnd w:id="13"/>
    </w:p>
    <w:p w14:paraId="49D6AC9C" w14:textId="380BFD6F" w:rsidR="006A5B4A" w:rsidRPr="006A5B4A" w:rsidRDefault="002F7175" w:rsidP="006A5B4A">
      <w:r>
        <w:rPr>
          <w:noProof/>
        </w:rPr>
        <w:drawing>
          <wp:inline distT="0" distB="0" distL="0" distR="0" wp14:anchorId="3F066C48" wp14:editId="67CD555B">
            <wp:extent cx="6246495" cy="2743200"/>
            <wp:effectExtent l="0" t="0" r="1905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C43B6425-280A-468E-A1CD-834DCBE74F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12B5F1B" w14:textId="17C5EC99" w:rsidR="00B5708D" w:rsidRDefault="00B5708D" w:rsidP="007E212D">
      <w:pPr>
        <w:pStyle w:val="Heading3"/>
      </w:pPr>
      <w:bookmarkStart w:id="14" w:name="_Toc90142695"/>
      <w:r>
        <w:rPr>
          <w:rFonts w:hint="eastAsia"/>
        </w:rPr>
        <w:lastRenderedPageBreak/>
        <w:t>A</w:t>
      </w:r>
      <w:r>
        <w:t>DA3:</w:t>
      </w:r>
      <w:r w:rsidR="007E212D">
        <w:rPr>
          <w:rFonts w:hint="eastAsia"/>
        </w:rPr>
        <w:t xml:space="preserve"> </w:t>
      </w:r>
      <w:r>
        <w:rPr>
          <w:rFonts w:hint="eastAsia"/>
        </w:rPr>
        <w:t>M</w:t>
      </w:r>
      <w:r>
        <w:t xml:space="preserve">ax </w:t>
      </w:r>
      <w:r>
        <w:rPr>
          <w:rFonts w:hint="eastAsia"/>
        </w:rPr>
        <w:t>departure delay time based on carriers</w:t>
      </w:r>
      <w:bookmarkEnd w:id="14"/>
    </w:p>
    <w:p w14:paraId="2250CC00" w14:textId="150428C0" w:rsidR="007E212D" w:rsidRPr="007E212D" w:rsidRDefault="002C5448" w:rsidP="007E212D">
      <w:r>
        <w:rPr>
          <w:noProof/>
        </w:rPr>
        <w:drawing>
          <wp:inline distT="0" distB="0" distL="0" distR="0" wp14:anchorId="5B9C0CFD" wp14:editId="1C9C01EA">
            <wp:extent cx="6292158" cy="2743200"/>
            <wp:effectExtent l="0" t="0" r="1397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A2DB64C3-37AF-4D68-BB3E-CE9A5D63C1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D086414" w14:textId="71BD19F5" w:rsidR="00B5708D" w:rsidRDefault="00B5708D" w:rsidP="002C5448">
      <w:pPr>
        <w:pStyle w:val="Heading3"/>
      </w:pPr>
      <w:bookmarkStart w:id="15" w:name="_Toc90142696"/>
      <w:r>
        <w:rPr>
          <w:rFonts w:hint="eastAsia"/>
        </w:rPr>
        <w:t>A</w:t>
      </w:r>
      <w:r>
        <w:t>DA4:</w:t>
      </w:r>
      <w:r w:rsidR="002C5448">
        <w:rPr>
          <w:rFonts w:hint="eastAsia"/>
        </w:rPr>
        <w:t xml:space="preserve"> </w:t>
      </w:r>
      <w:r>
        <w:t xml:space="preserve">Min </w:t>
      </w:r>
      <w:r w:rsidRPr="002F05CB">
        <w:t>departure delay time based on carriers</w:t>
      </w:r>
      <w:bookmarkEnd w:id="15"/>
    </w:p>
    <w:p w14:paraId="55F441DC" w14:textId="1A90DFC6" w:rsidR="00B5708D" w:rsidRDefault="00E85B96" w:rsidP="00B5708D">
      <w:pPr>
        <w:rPr>
          <w:kern w:val="0"/>
        </w:rPr>
      </w:pPr>
      <w:r>
        <w:rPr>
          <w:noProof/>
        </w:rPr>
        <w:drawing>
          <wp:inline distT="0" distB="0" distL="0" distR="0" wp14:anchorId="42E56255" wp14:editId="7E6BCD68">
            <wp:extent cx="6355533" cy="2743200"/>
            <wp:effectExtent l="0" t="0" r="762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808C728B-09F2-4364-BDCE-AEAB1D903A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2462C61" w14:textId="77777777" w:rsidR="00E85B96" w:rsidRDefault="00E85B96" w:rsidP="00B5708D">
      <w:pPr>
        <w:rPr>
          <w:kern w:val="0"/>
        </w:rPr>
      </w:pPr>
    </w:p>
    <w:p w14:paraId="310FAB04" w14:textId="0E1A4B5D" w:rsidR="00E85B96" w:rsidRPr="00E85B96" w:rsidRDefault="00E85B96" w:rsidP="00E85B96">
      <w:pPr>
        <w:pStyle w:val="Heading2"/>
      </w:pPr>
      <w:bookmarkStart w:id="16" w:name="_Toc90142697"/>
      <w:r>
        <w:lastRenderedPageBreak/>
        <w:t xml:space="preserve">3.2 </w:t>
      </w:r>
      <w:r w:rsidR="00BB3F30">
        <w:t xml:space="preserve">Departure </w:t>
      </w:r>
      <w:r>
        <w:rPr>
          <w:rFonts w:hint="eastAsia"/>
        </w:rPr>
        <w:t>D</w:t>
      </w:r>
      <w:r>
        <w:t xml:space="preserve">elay Based </w:t>
      </w:r>
      <w:r>
        <w:rPr>
          <w:rFonts w:hint="eastAsia"/>
        </w:rPr>
        <w:t>o</w:t>
      </w:r>
      <w:r>
        <w:t>n Origins</w:t>
      </w:r>
      <w:bookmarkEnd w:id="16"/>
    </w:p>
    <w:p w14:paraId="182E79CA" w14:textId="54B2B715" w:rsidR="00B5708D" w:rsidRDefault="00B5708D" w:rsidP="00F44675">
      <w:pPr>
        <w:pStyle w:val="Heading3"/>
      </w:pPr>
      <w:bookmarkStart w:id="17" w:name="_Toc90142698"/>
      <w:r>
        <w:rPr>
          <w:rFonts w:hint="eastAsia"/>
        </w:rPr>
        <w:t>A</w:t>
      </w:r>
      <w:r>
        <w:t>DA5:</w:t>
      </w:r>
      <w:r w:rsidR="00F44675">
        <w:rPr>
          <w:rFonts w:hint="eastAsia"/>
        </w:rPr>
        <w:t xml:space="preserve"> </w:t>
      </w:r>
      <w:r>
        <w:t>Average departure delay time based on origin</w:t>
      </w:r>
      <w:bookmarkEnd w:id="17"/>
    </w:p>
    <w:p w14:paraId="5FB585BC" w14:textId="6A635949" w:rsidR="00F44675" w:rsidRPr="00F44675" w:rsidRDefault="00F44675" w:rsidP="00F44675">
      <w:r>
        <w:rPr>
          <w:noProof/>
        </w:rPr>
        <w:drawing>
          <wp:inline distT="0" distB="0" distL="0" distR="0" wp14:anchorId="0065408E" wp14:editId="1FD94C02">
            <wp:extent cx="6473228" cy="1563370"/>
            <wp:effectExtent l="0" t="0" r="3810" b="1778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3048F740-CBAE-4112-B8AC-A5C06724A8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FBC07F3" w14:textId="74808856" w:rsidR="00B5708D" w:rsidRDefault="00B5708D" w:rsidP="00D64386">
      <w:pPr>
        <w:pStyle w:val="Heading3"/>
      </w:pPr>
      <w:bookmarkStart w:id="18" w:name="_Toc90142699"/>
      <w:r>
        <w:t>ADA6:</w:t>
      </w:r>
      <w:r w:rsidR="00ED23D1">
        <w:rPr>
          <w:rFonts w:hint="eastAsia"/>
        </w:rPr>
        <w:t xml:space="preserve"> </w:t>
      </w:r>
      <w:r>
        <w:t>Sum departure delay time based on origin</w:t>
      </w:r>
      <w:bookmarkEnd w:id="18"/>
    </w:p>
    <w:p w14:paraId="21B056E6" w14:textId="0B692BD4" w:rsidR="00D64386" w:rsidRPr="00D64386" w:rsidRDefault="009062AB" w:rsidP="00D64386">
      <w:r>
        <w:rPr>
          <w:noProof/>
        </w:rPr>
        <w:drawing>
          <wp:inline distT="0" distB="0" distL="0" distR="0" wp14:anchorId="5CC31F5B" wp14:editId="04BFDD8F">
            <wp:extent cx="6455121" cy="2743200"/>
            <wp:effectExtent l="0" t="0" r="3175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7871D6FF-F633-448A-8775-4C7CBC0600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5CC4ABF" w14:textId="3E9A2C6D" w:rsidR="00B5708D" w:rsidRDefault="00B5708D" w:rsidP="009062AB">
      <w:pPr>
        <w:pStyle w:val="Heading3"/>
      </w:pPr>
      <w:bookmarkStart w:id="19" w:name="_Toc90142700"/>
      <w:r>
        <w:rPr>
          <w:rFonts w:hint="eastAsia"/>
        </w:rPr>
        <w:lastRenderedPageBreak/>
        <w:t>A</w:t>
      </w:r>
      <w:r>
        <w:t>DA7:</w:t>
      </w:r>
      <w:r w:rsidR="009062AB">
        <w:rPr>
          <w:rFonts w:hint="eastAsia"/>
        </w:rPr>
        <w:t xml:space="preserve"> </w:t>
      </w:r>
      <w:r>
        <w:rPr>
          <w:rFonts w:hint="eastAsia"/>
        </w:rPr>
        <w:t>M</w:t>
      </w:r>
      <w:r w:rsidR="008518FC">
        <w:rPr>
          <w:rFonts w:hint="eastAsia"/>
        </w:rPr>
        <w:t>in</w:t>
      </w:r>
      <w:r>
        <w:t xml:space="preserve"> </w:t>
      </w:r>
      <w:r>
        <w:rPr>
          <w:rFonts w:hint="eastAsia"/>
        </w:rPr>
        <w:t xml:space="preserve">departure delay time based on </w:t>
      </w:r>
      <w:r>
        <w:t>origin</w:t>
      </w:r>
      <w:bookmarkEnd w:id="19"/>
    </w:p>
    <w:p w14:paraId="13ED4CEF" w14:textId="031CCD5D" w:rsidR="00321C47" w:rsidRPr="00321C47" w:rsidRDefault="00321C47" w:rsidP="00321C47">
      <w:r>
        <w:rPr>
          <w:noProof/>
        </w:rPr>
        <w:drawing>
          <wp:inline distT="0" distB="0" distL="0" distR="0" wp14:anchorId="02FF07F6" wp14:editId="59C79D66">
            <wp:extent cx="6482281" cy="2743200"/>
            <wp:effectExtent l="0" t="0" r="1397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B58E2D14-EFEA-475E-9B1E-7B87D64170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0D7FA4B" w14:textId="12197AFC" w:rsidR="00B5708D" w:rsidRPr="00360D55" w:rsidRDefault="00B5708D" w:rsidP="00360D55">
      <w:pPr>
        <w:pStyle w:val="Heading3"/>
      </w:pPr>
      <w:bookmarkStart w:id="20" w:name="_Toc90142701"/>
      <w:r>
        <w:rPr>
          <w:rFonts w:hint="eastAsia"/>
        </w:rPr>
        <w:t>A</w:t>
      </w:r>
      <w:r>
        <w:t>DA8:</w:t>
      </w:r>
      <w:r w:rsidR="00360D55">
        <w:rPr>
          <w:rFonts w:hint="eastAsia"/>
        </w:rPr>
        <w:t xml:space="preserve"> </w:t>
      </w:r>
      <w:r>
        <w:t>M</w:t>
      </w:r>
      <w:r w:rsidR="00C0248A">
        <w:t>ax</w:t>
      </w:r>
      <w:r>
        <w:t xml:space="preserve"> </w:t>
      </w:r>
      <w:r w:rsidRPr="002F05CB">
        <w:t xml:space="preserve">departure delay time based on </w:t>
      </w:r>
      <w:r>
        <w:t>origin</w:t>
      </w:r>
      <w:bookmarkEnd w:id="20"/>
    </w:p>
    <w:p w14:paraId="38A9F2C0" w14:textId="0E37DFC5" w:rsidR="00B5708D" w:rsidRDefault="00A63187" w:rsidP="00B5708D">
      <w:r>
        <w:rPr>
          <w:noProof/>
        </w:rPr>
        <w:drawing>
          <wp:inline distT="0" distB="0" distL="0" distR="0" wp14:anchorId="109040C4" wp14:editId="36DDC5F6">
            <wp:extent cx="6500388" cy="2743200"/>
            <wp:effectExtent l="0" t="0" r="1524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1CECA12C-7C73-4659-8923-7F6F24097B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6850B2C" w14:textId="143F9E2C" w:rsidR="00BB3F30" w:rsidRPr="00BB3F30" w:rsidRDefault="00BB3F30" w:rsidP="00BB3F30">
      <w:pPr>
        <w:pStyle w:val="Heading2"/>
      </w:pPr>
      <w:bookmarkStart w:id="21" w:name="_Toc90142702"/>
      <w:r>
        <w:lastRenderedPageBreak/>
        <w:t xml:space="preserve">3.3 Arrival </w:t>
      </w:r>
      <w:r>
        <w:rPr>
          <w:rFonts w:hint="eastAsia"/>
        </w:rPr>
        <w:t>D</w:t>
      </w:r>
      <w:r>
        <w:t xml:space="preserve">elay Based </w:t>
      </w:r>
      <w:r>
        <w:rPr>
          <w:rFonts w:hint="eastAsia"/>
        </w:rPr>
        <w:t>o</w:t>
      </w:r>
      <w:r>
        <w:t>n Carriers</w:t>
      </w:r>
      <w:bookmarkEnd w:id="21"/>
    </w:p>
    <w:p w14:paraId="70DDBA02" w14:textId="77777777" w:rsidR="00BB3F30" w:rsidRDefault="00B5708D" w:rsidP="00BB3F30">
      <w:pPr>
        <w:pStyle w:val="Heading3"/>
      </w:pPr>
      <w:bookmarkStart w:id="22" w:name="_Toc90142703"/>
      <w:r>
        <w:rPr>
          <w:rFonts w:hint="eastAsia"/>
        </w:rPr>
        <w:t>A</w:t>
      </w:r>
      <w:r>
        <w:t>DA9:</w:t>
      </w:r>
      <w:r w:rsidR="00BB3F30">
        <w:rPr>
          <w:rFonts w:hint="eastAsia"/>
        </w:rPr>
        <w:t xml:space="preserve"> </w:t>
      </w:r>
      <w:r w:rsidR="00BB3F30">
        <w:t>Average arrival delay time based on carriers</w:t>
      </w:r>
      <w:bookmarkEnd w:id="22"/>
    </w:p>
    <w:p w14:paraId="6A96E2B3" w14:textId="1AB9F045" w:rsidR="00BB3F30" w:rsidRPr="00BB3F30" w:rsidRDefault="001F1EB9" w:rsidP="00BB3F30">
      <w:r>
        <w:rPr>
          <w:noProof/>
        </w:rPr>
        <w:drawing>
          <wp:inline distT="0" distB="0" distL="0" distR="0" wp14:anchorId="6A434BD9" wp14:editId="318869D9">
            <wp:extent cx="6473228" cy="2743200"/>
            <wp:effectExtent l="0" t="0" r="381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A446E6D6-C1C7-4D56-BB5D-29D6A26324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0CD9472" w14:textId="33248699" w:rsidR="00C121A5" w:rsidRDefault="00B5708D" w:rsidP="00C121A5">
      <w:pPr>
        <w:pStyle w:val="Heading3"/>
      </w:pPr>
      <w:bookmarkStart w:id="23" w:name="_Toc90142704"/>
      <w:r>
        <w:t>ADA10:</w:t>
      </w:r>
      <w:r w:rsidR="00C121A5" w:rsidRPr="00C121A5">
        <w:t xml:space="preserve"> </w:t>
      </w:r>
      <w:r w:rsidR="00C121A5">
        <w:t>Sum arrival delay time based on carriers</w:t>
      </w:r>
      <w:bookmarkEnd w:id="23"/>
    </w:p>
    <w:p w14:paraId="08948908" w14:textId="26E8C4C3" w:rsidR="00C121A5" w:rsidRPr="00C121A5" w:rsidRDefault="004B6BE6" w:rsidP="00C121A5">
      <w:r>
        <w:rPr>
          <w:noProof/>
        </w:rPr>
        <w:drawing>
          <wp:inline distT="0" distB="0" distL="0" distR="0" wp14:anchorId="4AD134B2" wp14:editId="3D49A892">
            <wp:extent cx="6482281" cy="2743200"/>
            <wp:effectExtent l="0" t="0" r="1397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A2CD237F-CC5A-43BF-8469-7DF97D022E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47E819C" w14:textId="756163AF" w:rsidR="004B6BE6" w:rsidRDefault="00B5708D" w:rsidP="004B6BE6">
      <w:pPr>
        <w:pStyle w:val="Heading3"/>
      </w:pPr>
      <w:bookmarkStart w:id="24" w:name="_Toc90142705"/>
      <w:r>
        <w:rPr>
          <w:rFonts w:hint="eastAsia"/>
        </w:rPr>
        <w:lastRenderedPageBreak/>
        <w:t>A</w:t>
      </w:r>
      <w:r>
        <w:t>DA11:</w:t>
      </w:r>
      <w:r w:rsidR="004B6BE6" w:rsidRPr="004B6BE6">
        <w:rPr>
          <w:rFonts w:hint="eastAsia"/>
        </w:rPr>
        <w:t xml:space="preserve"> </w:t>
      </w:r>
      <w:r w:rsidR="004B6BE6">
        <w:rPr>
          <w:rFonts w:hint="eastAsia"/>
        </w:rPr>
        <w:t>M</w:t>
      </w:r>
      <w:r w:rsidR="004B6BE6">
        <w:t>ax</w:t>
      </w:r>
      <w:r w:rsidR="004B6BE6" w:rsidRPr="0098362B">
        <w:t xml:space="preserve"> </w:t>
      </w:r>
      <w:r w:rsidR="004B6BE6">
        <w:t>arrival</w:t>
      </w:r>
      <w:r w:rsidR="004B6BE6">
        <w:rPr>
          <w:rFonts w:hint="eastAsia"/>
          <w:kern w:val="0"/>
        </w:rPr>
        <w:t xml:space="preserve"> delay time based on </w:t>
      </w:r>
      <w:r w:rsidR="004B6BE6">
        <w:t>carriers</w:t>
      </w:r>
      <w:bookmarkEnd w:id="24"/>
    </w:p>
    <w:p w14:paraId="0D62214A" w14:textId="2AE0D3B3" w:rsidR="004B6BE6" w:rsidRPr="004B6BE6" w:rsidRDefault="00B022BF" w:rsidP="004B6BE6">
      <w:r>
        <w:rPr>
          <w:noProof/>
        </w:rPr>
        <w:drawing>
          <wp:inline distT="0" distB="0" distL="0" distR="0" wp14:anchorId="0E26318D" wp14:editId="4B3FCB97">
            <wp:extent cx="6482281" cy="2743200"/>
            <wp:effectExtent l="0" t="0" r="1397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0C5FC71E-4534-4626-A8A2-B2F523E66E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683E835B" w14:textId="21CDF007" w:rsidR="00B022BF" w:rsidRDefault="00B5708D" w:rsidP="00B022BF">
      <w:pPr>
        <w:pStyle w:val="Heading3"/>
      </w:pPr>
      <w:bookmarkStart w:id="25" w:name="_Toc90142706"/>
      <w:r>
        <w:rPr>
          <w:rFonts w:hint="eastAsia"/>
        </w:rPr>
        <w:t>A</w:t>
      </w:r>
      <w:r>
        <w:t>DA12:</w:t>
      </w:r>
      <w:r w:rsidR="00B022BF" w:rsidRPr="00B022BF">
        <w:t xml:space="preserve"> </w:t>
      </w:r>
      <w:r w:rsidR="00B022BF">
        <w:t>Min</w:t>
      </w:r>
      <w:r w:rsidR="00B022BF" w:rsidRPr="0098362B">
        <w:t xml:space="preserve"> </w:t>
      </w:r>
      <w:r w:rsidR="00B022BF">
        <w:t>arrival</w:t>
      </w:r>
      <w:r w:rsidR="00B022BF" w:rsidRPr="002F05CB">
        <w:t xml:space="preserve"> delay time based on </w:t>
      </w:r>
      <w:r w:rsidR="00B022BF">
        <w:t>carriers</w:t>
      </w:r>
      <w:bookmarkEnd w:id="25"/>
    </w:p>
    <w:p w14:paraId="67A92071" w14:textId="0131308B" w:rsidR="00B5708D" w:rsidRPr="00B022BF" w:rsidRDefault="00D046CA" w:rsidP="00B5708D">
      <w:r>
        <w:rPr>
          <w:noProof/>
        </w:rPr>
        <w:drawing>
          <wp:inline distT="0" distB="0" distL="0" distR="0" wp14:anchorId="571FF3DA" wp14:editId="16190ACA">
            <wp:extent cx="6446067" cy="2743200"/>
            <wp:effectExtent l="0" t="0" r="12065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331E5864-FF62-4C85-B97C-365C115A23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2A25933F" w14:textId="77777777" w:rsidR="00D046CA" w:rsidRDefault="00D046CA" w:rsidP="00B5708D"/>
    <w:p w14:paraId="3910D3D7" w14:textId="37E98BC3" w:rsidR="00F17C91" w:rsidRDefault="00F17C91" w:rsidP="00F17C91">
      <w:pPr>
        <w:pStyle w:val="Heading2"/>
      </w:pPr>
      <w:bookmarkStart w:id="26" w:name="_Toc90142707"/>
      <w:r>
        <w:lastRenderedPageBreak/>
        <w:t xml:space="preserve">3.3 Arrival </w:t>
      </w:r>
      <w:r>
        <w:rPr>
          <w:rFonts w:hint="eastAsia"/>
        </w:rPr>
        <w:t>D</w:t>
      </w:r>
      <w:r>
        <w:t xml:space="preserve">elay Based </w:t>
      </w:r>
      <w:r>
        <w:rPr>
          <w:rFonts w:hint="eastAsia"/>
        </w:rPr>
        <w:t>o</w:t>
      </w:r>
      <w:r>
        <w:t>n Origins</w:t>
      </w:r>
      <w:bookmarkEnd w:id="26"/>
    </w:p>
    <w:p w14:paraId="50E1F413" w14:textId="2453D77F" w:rsidR="00F17C91" w:rsidRDefault="00B5708D" w:rsidP="00F17C91">
      <w:pPr>
        <w:pStyle w:val="Heading3"/>
      </w:pPr>
      <w:bookmarkStart w:id="27" w:name="_Toc90142708"/>
      <w:r>
        <w:rPr>
          <w:rFonts w:hint="eastAsia"/>
        </w:rPr>
        <w:t>A</w:t>
      </w:r>
      <w:r>
        <w:t>DA13:</w:t>
      </w:r>
      <w:r w:rsidR="00F17C91" w:rsidRPr="00F17C91">
        <w:t xml:space="preserve"> </w:t>
      </w:r>
      <w:r w:rsidR="00F17C91">
        <w:t>Average arrival delay time based on origin</w:t>
      </w:r>
      <w:bookmarkEnd w:id="27"/>
    </w:p>
    <w:p w14:paraId="327E455A" w14:textId="2759AC69" w:rsidR="00F17C91" w:rsidRPr="00F17C91" w:rsidRDefault="00A171CA" w:rsidP="00F17C91">
      <w:r>
        <w:rPr>
          <w:noProof/>
        </w:rPr>
        <w:drawing>
          <wp:inline distT="0" distB="0" distL="0" distR="0" wp14:anchorId="3637F836" wp14:editId="6DF29DBB">
            <wp:extent cx="6283105" cy="2743200"/>
            <wp:effectExtent l="0" t="0" r="381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5EA41894-16B8-461E-A9DB-A0A9B326CC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2A4F42F3" w14:textId="4252211E" w:rsidR="00113334" w:rsidRDefault="00B5708D" w:rsidP="00113334">
      <w:pPr>
        <w:pStyle w:val="Heading3"/>
      </w:pPr>
      <w:bookmarkStart w:id="28" w:name="_Toc90142709"/>
      <w:r>
        <w:t>ADA14:</w:t>
      </w:r>
      <w:r w:rsidR="00113334" w:rsidRPr="00113334">
        <w:t xml:space="preserve"> </w:t>
      </w:r>
      <w:r w:rsidR="00113334">
        <w:t>Sum arrival delay time based on origin</w:t>
      </w:r>
      <w:bookmarkEnd w:id="28"/>
    </w:p>
    <w:p w14:paraId="185B9E66" w14:textId="5DFF3C42" w:rsidR="00113334" w:rsidRPr="00113334" w:rsidRDefault="004D5FE3" w:rsidP="00113334">
      <w:r>
        <w:rPr>
          <w:noProof/>
        </w:rPr>
        <w:drawing>
          <wp:inline distT="0" distB="0" distL="0" distR="0" wp14:anchorId="23B799DA" wp14:editId="11C0824E">
            <wp:extent cx="6328372" cy="2743200"/>
            <wp:effectExtent l="0" t="0" r="15875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52141350-9299-4C30-818D-453D8FC21C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9DB4CAB" w14:textId="681E5C82" w:rsidR="004D5FE3" w:rsidRDefault="00B5708D" w:rsidP="004D5FE3">
      <w:pPr>
        <w:pStyle w:val="Heading3"/>
      </w:pPr>
      <w:bookmarkStart w:id="29" w:name="_Toc90142710"/>
      <w:r>
        <w:rPr>
          <w:rFonts w:hint="eastAsia"/>
        </w:rPr>
        <w:lastRenderedPageBreak/>
        <w:t>A</w:t>
      </w:r>
      <w:r>
        <w:t>DA15:</w:t>
      </w:r>
      <w:r w:rsidR="004D5FE3" w:rsidRPr="004D5FE3">
        <w:rPr>
          <w:rFonts w:hint="eastAsia"/>
        </w:rPr>
        <w:t xml:space="preserve"> </w:t>
      </w:r>
      <w:r w:rsidR="004D5FE3">
        <w:rPr>
          <w:rFonts w:hint="eastAsia"/>
        </w:rPr>
        <w:t>M</w:t>
      </w:r>
      <w:r w:rsidR="004D5FE3">
        <w:t>ax</w:t>
      </w:r>
      <w:r w:rsidR="004D5FE3" w:rsidRPr="0098362B">
        <w:t xml:space="preserve"> </w:t>
      </w:r>
      <w:r w:rsidR="004D5FE3">
        <w:t>arrival</w:t>
      </w:r>
      <w:r w:rsidR="004D5FE3">
        <w:rPr>
          <w:rFonts w:hint="eastAsia"/>
          <w:kern w:val="0"/>
        </w:rPr>
        <w:t xml:space="preserve"> delay time based on </w:t>
      </w:r>
      <w:r w:rsidR="004D5FE3">
        <w:t>origin</w:t>
      </w:r>
      <w:bookmarkEnd w:id="29"/>
    </w:p>
    <w:p w14:paraId="7C652704" w14:textId="296E246E" w:rsidR="004D5FE3" w:rsidRPr="004D5FE3" w:rsidRDefault="00E5067A" w:rsidP="004D5FE3">
      <w:r>
        <w:rPr>
          <w:noProof/>
        </w:rPr>
        <w:drawing>
          <wp:inline distT="0" distB="0" distL="0" distR="0" wp14:anchorId="01785653" wp14:editId="3EB98BD0">
            <wp:extent cx="6364586" cy="2743200"/>
            <wp:effectExtent l="0" t="0" r="1778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408058F4-A2B5-42E9-8C9A-B8B1C64B86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4F2875FE" w14:textId="5BF82321" w:rsidR="00CF5248" w:rsidRDefault="00B5708D" w:rsidP="00CF5248">
      <w:pPr>
        <w:pStyle w:val="Heading3"/>
      </w:pPr>
      <w:bookmarkStart w:id="30" w:name="_Toc90142711"/>
      <w:r>
        <w:rPr>
          <w:rFonts w:hint="eastAsia"/>
        </w:rPr>
        <w:t>A</w:t>
      </w:r>
      <w:r>
        <w:t>DA16:</w:t>
      </w:r>
      <w:r w:rsidR="00CF5248" w:rsidRPr="00CF5248">
        <w:t xml:space="preserve"> </w:t>
      </w:r>
      <w:r w:rsidR="00CF5248">
        <w:t>Min</w:t>
      </w:r>
      <w:r w:rsidR="00CF5248" w:rsidRPr="0098362B">
        <w:t xml:space="preserve"> </w:t>
      </w:r>
      <w:r w:rsidR="00CF5248">
        <w:t>arrival</w:t>
      </w:r>
      <w:r w:rsidR="00CF5248" w:rsidRPr="002F05CB">
        <w:t xml:space="preserve"> delay time based on </w:t>
      </w:r>
      <w:r w:rsidR="00CF5248">
        <w:t>origin</w:t>
      </w:r>
      <w:bookmarkEnd w:id="30"/>
    </w:p>
    <w:p w14:paraId="7D24D86E" w14:textId="39C338EA" w:rsidR="00B5708D" w:rsidRDefault="00A57ADD" w:rsidP="00B5708D">
      <w:r>
        <w:rPr>
          <w:noProof/>
        </w:rPr>
        <w:drawing>
          <wp:inline distT="0" distB="0" distL="0" distR="0" wp14:anchorId="116B4672" wp14:editId="74531B28">
            <wp:extent cx="6346479" cy="2743200"/>
            <wp:effectExtent l="0" t="0" r="1651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A5D19FEF-31DE-409F-8BFF-78F36E6165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7B68C856" w14:textId="0ED6766A" w:rsidR="00A21FB0" w:rsidRPr="00CF5248" w:rsidRDefault="00A21FB0" w:rsidP="00A21FB0">
      <w:pPr>
        <w:pStyle w:val="Heading2"/>
      </w:pPr>
      <w:bookmarkStart w:id="31" w:name="_Toc90142712"/>
      <w:r>
        <w:lastRenderedPageBreak/>
        <w:t xml:space="preserve">3.4 Departure </w:t>
      </w:r>
      <w:r w:rsidR="00B547A0">
        <w:t xml:space="preserve">and Arrival </w:t>
      </w:r>
      <w:r>
        <w:rPr>
          <w:rFonts w:hint="eastAsia"/>
        </w:rPr>
        <w:t>D</w:t>
      </w:r>
      <w:r>
        <w:t xml:space="preserve">elay Based </w:t>
      </w:r>
      <w:r>
        <w:rPr>
          <w:rFonts w:hint="eastAsia"/>
        </w:rPr>
        <w:t>o</w:t>
      </w:r>
      <w:r>
        <w:t xml:space="preserve">n </w:t>
      </w:r>
      <w:r w:rsidR="0027386A">
        <w:t>Carriers and Flight Routes</w:t>
      </w:r>
      <w:bookmarkEnd w:id="31"/>
    </w:p>
    <w:p w14:paraId="59196171" w14:textId="7251A0F4" w:rsidR="0027386A" w:rsidRDefault="00B5708D" w:rsidP="0027386A">
      <w:pPr>
        <w:pStyle w:val="Heading3"/>
      </w:pPr>
      <w:bookmarkStart w:id="32" w:name="_Toc90142713"/>
      <w:r>
        <w:rPr>
          <w:rFonts w:hint="eastAsia"/>
        </w:rPr>
        <w:t>A</w:t>
      </w:r>
      <w:r>
        <w:t>DA17:</w:t>
      </w:r>
      <w:r w:rsidR="0027386A" w:rsidRPr="0027386A">
        <w:t xml:space="preserve"> </w:t>
      </w:r>
      <w:r w:rsidR="0027386A">
        <w:t xml:space="preserve">Average departure delay time based on carriers and </w:t>
      </w:r>
      <w:r w:rsidR="0027386A">
        <w:rPr>
          <w:rFonts w:hint="eastAsia"/>
        </w:rPr>
        <w:t>flight</w:t>
      </w:r>
      <w:r w:rsidR="0027386A">
        <w:t xml:space="preserve"> </w:t>
      </w:r>
      <w:proofErr w:type="gramStart"/>
      <w:r w:rsidR="0027386A">
        <w:t>route(</w:t>
      </w:r>
      <w:proofErr w:type="gramEnd"/>
      <w:r w:rsidR="0027386A">
        <w:t>origin to destination)</w:t>
      </w:r>
      <w:bookmarkEnd w:id="32"/>
    </w:p>
    <w:p w14:paraId="2FE43257" w14:textId="54688A70" w:rsidR="0027386A" w:rsidRPr="0027386A" w:rsidRDefault="00A36F52" w:rsidP="0027386A">
      <w:r>
        <w:rPr>
          <w:noProof/>
        </w:rPr>
        <w:drawing>
          <wp:inline distT="0" distB="0" distL="0" distR="0" wp14:anchorId="4993C2A7" wp14:editId="30FDA4E7">
            <wp:extent cx="6301212" cy="2743200"/>
            <wp:effectExtent l="0" t="0" r="4445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3C17F8BF-9DF7-4925-A066-8846D0D6633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72571222" w14:textId="19655BF2" w:rsidR="00AB18E4" w:rsidRDefault="00B5708D" w:rsidP="00AB18E4">
      <w:pPr>
        <w:pStyle w:val="Heading3"/>
      </w:pPr>
      <w:bookmarkStart w:id="33" w:name="_Toc90142714"/>
      <w:r>
        <w:t>ADA18:</w:t>
      </w:r>
      <w:r w:rsidR="00AB18E4" w:rsidRPr="00AB18E4">
        <w:t xml:space="preserve"> </w:t>
      </w:r>
      <w:r w:rsidR="00AB18E4">
        <w:t xml:space="preserve">Average arrival delay time based on carriers and </w:t>
      </w:r>
      <w:r w:rsidR="00AB18E4">
        <w:rPr>
          <w:rFonts w:hint="eastAsia"/>
        </w:rPr>
        <w:t>flight</w:t>
      </w:r>
      <w:r w:rsidR="00AB18E4">
        <w:t xml:space="preserve"> </w:t>
      </w:r>
      <w:proofErr w:type="gramStart"/>
      <w:r w:rsidR="00AB18E4">
        <w:t>route(</w:t>
      </w:r>
      <w:proofErr w:type="gramEnd"/>
      <w:r w:rsidR="00AB18E4">
        <w:t>origin to destination)</w:t>
      </w:r>
      <w:bookmarkEnd w:id="33"/>
    </w:p>
    <w:p w14:paraId="14934CF8" w14:textId="588826EB" w:rsidR="00AB18E4" w:rsidRPr="00AB18E4" w:rsidRDefault="004052B8" w:rsidP="00AB18E4">
      <w:r>
        <w:rPr>
          <w:noProof/>
        </w:rPr>
        <w:drawing>
          <wp:inline distT="0" distB="0" distL="0" distR="0" wp14:anchorId="7A49D877" wp14:editId="1EE4DF0D">
            <wp:extent cx="6301105" cy="2743200"/>
            <wp:effectExtent l="0" t="0" r="4445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881EC83F-CE37-425C-BE82-10DDEF1EB7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318E7886" w14:textId="78F94CD2" w:rsidR="004052B8" w:rsidRDefault="00B5708D" w:rsidP="004052B8">
      <w:pPr>
        <w:pStyle w:val="Heading3"/>
      </w:pPr>
      <w:bookmarkStart w:id="34" w:name="_Toc90142715"/>
      <w:r>
        <w:rPr>
          <w:rFonts w:hint="eastAsia"/>
        </w:rPr>
        <w:lastRenderedPageBreak/>
        <w:t>A</w:t>
      </w:r>
      <w:r>
        <w:t>DA19:</w:t>
      </w:r>
      <w:r w:rsidR="004052B8" w:rsidRPr="004052B8">
        <w:t xml:space="preserve"> </w:t>
      </w:r>
      <w:r w:rsidR="004052B8">
        <w:t xml:space="preserve">Max departure delay time based on carriers and </w:t>
      </w:r>
      <w:r w:rsidR="004052B8">
        <w:rPr>
          <w:rFonts w:hint="eastAsia"/>
        </w:rPr>
        <w:t>flight</w:t>
      </w:r>
      <w:r w:rsidR="004052B8">
        <w:t xml:space="preserve"> </w:t>
      </w:r>
      <w:proofErr w:type="gramStart"/>
      <w:r w:rsidR="004052B8">
        <w:t>route(</w:t>
      </w:r>
      <w:proofErr w:type="gramEnd"/>
      <w:r w:rsidR="004052B8">
        <w:t>origin to destination)</w:t>
      </w:r>
      <w:bookmarkEnd w:id="34"/>
    </w:p>
    <w:p w14:paraId="5E00F657" w14:textId="696ED9E6" w:rsidR="004052B8" w:rsidRPr="004052B8" w:rsidRDefault="006E1CA0" w:rsidP="004052B8">
      <w:r>
        <w:rPr>
          <w:noProof/>
        </w:rPr>
        <w:drawing>
          <wp:inline distT="0" distB="0" distL="0" distR="0" wp14:anchorId="5CAA4317" wp14:editId="318C740B">
            <wp:extent cx="6328372" cy="2743200"/>
            <wp:effectExtent l="0" t="0" r="15875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3574E556-14B6-4BC0-A006-4830696915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57D848D7" w14:textId="08C40DF4" w:rsidR="006E1CA0" w:rsidRDefault="00B5708D" w:rsidP="006E1CA0">
      <w:pPr>
        <w:pStyle w:val="Heading3"/>
      </w:pPr>
      <w:bookmarkStart w:id="35" w:name="_Toc90142716"/>
      <w:r>
        <w:rPr>
          <w:rFonts w:hint="eastAsia"/>
          <w:kern w:val="0"/>
        </w:rPr>
        <w:t>A</w:t>
      </w:r>
      <w:r>
        <w:rPr>
          <w:kern w:val="0"/>
        </w:rPr>
        <w:t>DA20:</w:t>
      </w:r>
      <w:r w:rsidR="006E1CA0" w:rsidRPr="006E1CA0">
        <w:t xml:space="preserve"> </w:t>
      </w:r>
      <w:r w:rsidR="006E1CA0">
        <w:t xml:space="preserve">Max arrival delay time based on carriers and </w:t>
      </w:r>
      <w:r w:rsidR="006E1CA0">
        <w:rPr>
          <w:rFonts w:hint="eastAsia"/>
        </w:rPr>
        <w:t>flight</w:t>
      </w:r>
      <w:r w:rsidR="006E1CA0">
        <w:t xml:space="preserve"> </w:t>
      </w:r>
      <w:proofErr w:type="gramStart"/>
      <w:r w:rsidR="006E1CA0">
        <w:t>route(</w:t>
      </w:r>
      <w:proofErr w:type="gramEnd"/>
      <w:r w:rsidR="006E1CA0">
        <w:t>origin to destination)</w:t>
      </w:r>
      <w:bookmarkEnd w:id="35"/>
    </w:p>
    <w:p w14:paraId="455D1BAD" w14:textId="3CD500EF" w:rsidR="006E1CA0" w:rsidRPr="006E1CA0" w:rsidRDefault="00727BE1" w:rsidP="006E1CA0">
      <w:r>
        <w:rPr>
          <w:noProof/>
        </w:rPr>
        <w:drawing>
          <wp:inline distT="0" distB="0" distL="0" distR="0" wp14:anchorId="5291B00F" wp14:editId="77436C35">
            <wp:extent cx="6327775" cy="2743200"/>
            <wp:effectExtent l="0" t="0" r="15875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216C3076-8680-45F9-8727-7ECE5DB1C6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6BF11D73" w14:textId="54EB427C" w:rsidR="00DE3EF5" w:rsidRDefault="00B5708D" w:rsidP="00DE3EF5">
      <w:pPr>
        <w:pStyle w:val="Heading3"/>
      </w:pPr>
      <w:bookmarkStart w:id="36" w:name="_Toc90142717"/>
      <w:r>
        <w:rPr>
          <w:rFonts w:hint="eastAsia"/>
        </w:rPr>
        <w:lastRenderedPageBreak/>
        <w:t>A</w:t>
      </w:r>
      <w:r>
        <w:t>DA21:</w:t>
      </w:r>
      <w:r w:rsidR="00DE3EF5" w:rsidRPr="00DE3EF5">
        <w:t xml:space="preserve"> </w:t>
      </w:r>
      <w:r w:rsidR="00DE3EF5">
        <w:t xml:space="preserve">min departure delay time based on carriers and </w:t>
      </w:r>
      <w:r w:rsidR="00DE3EF5">
        <w:rPr>
          <w:rFonts w:hint="eastAsia"/>
        </w:rPr>
        <w:t>flight</w:t>
      </w:r>
      <w:r w:rsidR="00DE3EF5">
        <w:t xml:space="preserve"> </w:t>
      </w:r>
      <w:proofErr w:type="gramStart"/>
      <w:r w:rsidR="00DE3EF5">
        <w:t>route(</w:t>
      </w:r>
      <w:proofErr w:type="gramEnd"/>
      <w:r w:rsidR="00DE3EF5">
        <w:t>origin to destination)</w:t>
      </w:r>
      <w:bookmarkEnd w:id="36"/>
    </w:p>
    <w:p w14:paraId="171C4DC4" w14:textId="417EE56A" w:rsidR="00AB2D64" w:rsidRPr="00AB2D64" w:rsidRDefault="00CB6CA5" w:rsidP="00AB2D64">
      <w:r>
        <w:rPr>
          <w:noProof/>
        </w:rPr>
        <w:drawing>
          <wp:inline distT="0" distB="0" distL="0" distR="0" wp14:anchorId="3C33FBBC" wp14:editId="670B6354">
            <wp:extent cx="6328372" cy="2743200"/>
            <wp:effectExtent l="0" t="0" r="15875" b="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0E7283B0-64E6-404C-84E7-B06A7B8C90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55936600" w14:textId="7821C638" w:rsidR="00924112" w:rsidRDefault="00B5708D" w:rsidP="00924112">
      <w:pPr>
        <w:pStyle w:val="Heading3"/>
      </w:pPr>
      <w:bookmarkStart w:id="37" w:name="_Toc90142718"/>
      <w:r>
        <w:rPr>
          <w:rFonts w:hint="eastAsia"/>
          <w:kern w:val="0"/>
        </w:rPr>
        <w:t>A</w:t>
      </w:r>
      <w:r>
        <w:rPr>
          <w:kern w:val="0"/>
        </w:rPr>
        <w:t>DA2</w:t>
      </w:r>
      <w:r w:rsidR="00CB6CA5">
        <w:rPr>
          <w:kern w:val="0"/>
        </w:rPr>
        <w:t>2</w:t>
      </w:r>
      <w:r>
        <w:rPr>
          <w:kern w:val="0"/>
        </w:rPr>
        <w:t>:</w:t>
      </w:r>
      <w:r w:rsidR="00924112" w:rsidRPr="00924112">
        <w:t xml:space="preserve"> </w:t>
      </w:r>
      <w:r w:rsidR="00924112">
        <w:t xml:space="preserve">min arrival delay time based on carriers and </w:t>
      </w:r>
      <w:r w:rsidR="00924112">
        <w:rPr>
          <w:rFonts w:hint="eastAsia"/>
        </w:rPr>
        <w:t>flight</w:t>
      </w:r>
      <w:r w:rsidR="00924112">
        <w:t xml:space="preserve"> </w:t>
      </w:r>
      <w:proofErr w:type="gramStart"/>
      <w:r w:rsidR="00924112">
        <w:t>route(</w:t>
      </w:r>
      <w:proofErr w:type="gramEnd"/>
      <w:r w:rsidR="00924112">
        <w:t>origin to destination)</w:t>
      </w:r>
      <w:bookmarkEnd w:id="37"/>
    </w:p>
    <w:p w14:paraId="07D62697" w14:textId="4DDDAA05" w:rsidR="00924112" w:rsidRPr="00924112" w:rsidRDefault="00692101" w:rsidP="00924112">
      <w:r>
        <w:rPr>
          <w:noProof/>
        </w:rPr>
        <w:drawing>
          <wp:inline distT="0" distB="0" distL="0" distR="0" wp14:anchorId="4BD060E6" wp14:editId="3BADCA35">
            <wp:extent cx="6310265" cy="2743200"/>
            <wp:effectExtent l="0" t="0" r="14605" b="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55475D02-1DD1-44EE-8BCF-9675BF1B31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6E2663F2" w14:textId="12BD02D1" w:rsidR="00B5708D" w:rsidRDefault="00B5708D" w:rsidP="00B5708D"/>
    <w:p w14:paraId="02E8A438" w14:textId="0351AE61" w:rsidR="00436B2E" w:rsidRPr="00924112" w:rsidRDefault="00436B2E" w:rsidP="00436B2E">
      <w:pPr>
        <w:pStyle w:val="Heading2"/>
      </w:pPr>
      <w:bookmarkStart w:id="38" w:name="_Toc90142719"/>
      <w:r>
        <w:rPr>
          <w:rFonts w:hint="eastAsia"/>
        </w:rPr>
        <w:lastRenderedPageBreak/>
        <w:t>3.</w:t>
      </w:r>
      <w:r>
        <w:t>5</w:t>
      </w:r>
      <w:r>
        <w:rPr>
          <w:rFonts w:hint="eastAsia"/>
        </w:rPr>
        <w:t xml:space="preserve"> </w:t>
      </w:r>
      <w:r w:rsidR="00C80EAA">
        <w:t xml:space="preserve">Departure </w:t>
      </w:r>
      <w:r>
        <w:rPr>
          <w:rFonts w:hint="eastAsia"/>
        </w:rPr>
        <w:t xml:space="preserve">Arrival Delay Based on </w:t>
      </w:r>
      <w:r w:rsidR="00C80EAA">
        <w:t>Carriers and Month</w:t>
      </w:r>
      <w:bookmarkEnd w:id="38"/>
    </w:p>
    <w:p w14:paraId="7E0B8B14" w14:textId="77777777" w:rsidR="002A195C" w:rsidRDefault="00B5708D" w:rsidP="002A195C">
      <w:pPr>
        <w:pStyle w:val="Heading3"/>
      </w:pPr>
      <w:bookmarkStart w:id="39" w:name="_Toc90142720"/>
      <w:r>
        <w:rPr>
          <w:rFonts w:hint="eastAsia"/>
        </w:rPr>
        <w:t>A</w:t>
      </w:r>
      <w:r>
        <w:t>DA23:</w:t>
      </w:r>
      <w:r w:rsidR="002A195C">
        <w:rPr>
          <w:rFonts w:hint="eastAsia"/>
        </w:rPr>
        <w:t xml:space="preserve"> </w:t>
      </w:r>
      <w:r w:rsidR="002A195C">
        <w:t>Average departure delay time based on carriers and month</w:t>
      </w:r>
      <w:bookmarkEnd w:id="39"/>
    </w:p>
    <w:p w14:paraId="4EA86F6A" w14:textId="07675ACD" w:rsidR="002A195C" w:rsidRPr="002A195C" w:rsidRDefault="006842F2" w:rsidP="002A195C">
      <w:r>
        <w:rPr>
          <w:noProof/>
        </w:rPr>
        <w:drawing>
          <wp:inline distT="0" distB="0" distL="0" distR="0" wp14:anchorId="23131E53" wp14:editId="42285488">
            <wp:extent cx="6328372" cy="2743200"/>
            <wp:effectExtent l="0" t="0" r="15875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D151B91E-D161-42CE-BF09-F5B754EC30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6913604F" w14:textId="0DA2D50A" w:rsidR="004446A5" w:rsidRDefault="00B5708D" w:rsidP="004D0613">
      <w:pPr>
        <w:pStyle w:val="Heading3"/>
      </w:pPr>
      <w:bookmarkStart w:id="40" w:name="_Toc90142721"/>
      <w:r>
        <w:t>ADA24:</w:t>
      </w:r>
      <w:r w:rsidR="004446A5" w:rsidRPr="004446A5">
        <w:t xml:space="preserve"> </w:t>
      </w:r>
      <w:r w:rsidR="004446A5">
        <w:t>Max departure delay time based on carriers and month</w:t>
      </w:r>
      <w:bookmarkEnd w:id="40"/>
    </w:p>
    <w:p w14:paraId="390A3393" w14:textId="4BF23F06" w:rsidR="004D0613" w:rsidRPr="004D0613" w:rsidRDefault="00E731D1" w:rsidP="004D0613">
      <w:r>
        <w:rPr>
          <w:noProof/>
        </w:rPr>
        <w:drawing>
          <wp:inline distT="0" distB="0" distL="0" distR="0" wp14:anchorId="27689C0D" wp14:editId="7186449A">
            <wp:extent cx="6373640" cy="2743200"/>
            <wp:effectExtent l="0" t="0" r="8255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41000D07-C9D0-4A6B-AFB4-6FA75C8522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23FE011D" w14:textId="77777777" w:rsidR="00A72B9E" w:rsidRDefault="00B5708D" w:rsidP="004068A5">
      <w:pPr>
        <w:pStyle w:val="Heading3"/>
      </w:pPr>
      <w:bookmarkStart w:id="41" w:name="_Toc90142722"/>
      <w:r>
        <w:rPr>
          <w:rFonts w:hint="eastAsia"/>
        </w:rPr>
        <w:lastRenderedPageBreak/>
        <w:t>A</w:t>
      </w:r>
      <w:r>
        <w:t>DA25:</w:t>
      </w:r>
      <w:r w:rsidR="00A72B9E">
        <w:rPr>
          <w:rFonts w:hint="eastAsia"/>
        </w:rPr>
        <w:t xml:space="preserve"> </w:t>
      </w:r>
      <w:r w:rsidR="00A72B9E">
        <w:t>Min</w:t>
      </w:r>
      <w:r w:rsidR="00A72B9E">
        <w:rPr>
          <w:rFonts w:hint="eastAsia"/>
        </w:rPr>
        <w:t xml:space="preserve"> departure delay time based on carriers and month</w:t>
      </w:r>
      <w:bookmarkEnd w:id="41"/>
    </w:p>
    <w:p w14:paraId="50124FE5" w14:textId="2C948234" w:rsidR="004068A5" w:rsidRPr="004068A5" w:rsidRDefault="004068A5" w:rsidP="004068A5">
      <w:r>
        <w:rPr>
          <w:noProof/>
        </w:rPr>
        <w:drawing>
          <wp:inline distT="0" distB="0" distL="0" distR="0" wp14:anchorId="5853C241" wp14:editId="78E50C62">
            <wp:extent cx="6346479" cy="2743200"/>
            <wp:effectExtent l="0" t="0" r="16510" b="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53746C2C-E7AB-411B-AB5E-162D4F7B1D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41FE049C" w14:textId="2F83CFA8" w:rsidR="001C2D37" w:rsidRDefault="00B5708D" w:rsidP="001C2D37">
      <w:pPr>
        <w:pStyle w:val="Heading3"/>
      </w:pPr>
      <w:bookmarkStart w:id="42" w:name="_Toc90142723"/>
      <w:r>
        <w:rPr>
          <w:rFonts w:hint="eastAsia"/>
        </w:rPr>
        <w:t>A</w:t>
      </w:r>
      <w:r>
        <w:t>DA26:</w:t>
      </w:r>
      <w:r w:rsidR="001C2D37" w:rsidRPr="001C2D37">
        <w:t xml:space="preserve"> </w:t>
      </w:r>
      <w:r w:rsidR="001C2D37">
        <w:t>Average arrival delay time based on carriers and month</w:t>
      </w:r>
      <w:bookmarkEnd w:id="42"/>
    </w:p>
    <w:p w14:paraId="31D30FDC" w14:textId="6371BEFC" w:rsidR="001C2D37" w:rsidRPr="001C2D37" w:rsidRDefault="007F589A" w:rsidP="001C2D37">
      <w:r>
        <w:rPr>
          <w:noProof/>
        </w:rPr>
        <w:drawing>
          <wp:inline distT="0" distB="0" distL="0" distR="0" wp14:anchorId="1DB8C615" wp14:editId="424AC54D">
            <wp:extent cx="6255945" cy="2743200"/>
            <wp:effectExtent l="0" t="0" r="12065" b="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1C30FCB2-4E86-453D-AE02-EFFBD65BD9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63097A48" w14:textId="3F6687D0" w:rsidR="00A5201D" w:rsidRDefault="00B5708D" w:rsidP="00A5201D">
      <w:pPr>
        <w:pStyle w:val="Heading3"/>
      </w:pPr>
      <w:bookmarkStart w:id="43" w:name="_Toc90142724"/>
      <w:r>
        <w:lastRenderedPageBreak/>
        <w:t>ADA27:</w:t>
      </w:r>
      <w:r w:rsidR="00A5201D" w:rsidRPr="00A5201D">
        <w:t xml:space="preserve"> </w:t>
      </w:r>
      <w:r w:rsidR="00A5201D">
        <w:t>Max arrival delay time based on carriers and month</w:t>
      </w:r>
      <w:bookmarkEnd w:id="43"/>
    </w:p>
    <w:p w14:paraId="5D5B0B57" w14:textId="54882FDA" w:rsidR="00A5201D" w:rsidRPr="00A5201D" w:rsidRDefault="00A5201D" w:rsidP="00A5201D">
      <w:r>
        <w:rPr>
          <w:noProof/>
        </w:rPr>
        <w:drawing>
          <wp:inline distT="0" distB="0" distL="0" distR="0" wp14:anchorId="07A0B09D" wp14:editId="203AC086">
            <wp:extent cx="6283105" cy="2743200"/>
            <wp:effectExtent l="0" t="0" r="3810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A9CCD1ED-ED0B-4778-B52B-E775B5C682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352ABEC2" w14:textId="3D488C1A" w:rsidR="007349C9" w:rsidRDefault="00B5708D" w:rsidP="007349C9">
      <w:pPr>
        <w:pStyle w:val="Heading3"/>
      </w:pPr>
      <w:bookmarkStart w:id="44" w:name="_Toc90142725"/>
      <w:r>
        <w:rPr>
          <w:rFonts w:hint="eastAsia"/>
        </w:rPr>
        <w:t>A</w:t>
      </w:r>
      <w:r>
        <w:t>DA28:</w:t>
      </w:r>
      <w:r w:rsidR="007349C9" w:rsidRPr="007349C9">
        <w:t xml:space="preserve"> </w:t>
      </w:r>
      <w:r w:rsidR="007349C9">
        <w:t>Min</w:t>
      </w:r>
      <w:r w:rsidR="007349C9">
        <w:rPr>
          <w:rFonts w:hint="eastAsia"/>
        </w:rPr>
        <w:t xml:space="preserve"> </w:t>
      </w:r>
      <w:r w:rsidR="007349C9">
        <w:t>arrival</w:t>
      </w:r>
      <w:r w:rsidR="007349C9">
        <w:rPr>
          <w:rFonts w:hint="eastAsia"/>
        </w:rPr>
        <w:t xml:space="preserve"> delay time based on carriers and month</w:t>
      </w:r>
      <w:bookmarkEnd w:id="44"/>
    </w:p>
    <w:p w14:paraId="3FF214DA" w14:textId="43E4D83E" w:rsidR="00B5708D" w:rsidRDefault="00451CE5" w:rsidP="00B5708D">
      <w:r>
        <w:rPr>
          <w:noProof/>
        </w:rPr>
        <w:drawing>
          <wp:inline distT="0" distB="0" distL="0" distR="0" wp14:anchorId="1EFE9864" wp14:editId="04234E25">
            <wp:extent cx="6409853" cy="2743200"/>
            <wp:effectExtent l="0" t="0" r="10160" b="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B0681701-0840-4917-B7CB-C7E578D299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33B7F56B" w14:textId="761B995E" w:rsidR="007349C9" w:rsidRPr="007349C9" w:rsidRDefault="00D141E0" w:rsidP="00D141E0">
      <w:pPr>
        <w:pStyle w:val="Heading2"/>
      </w:pPr>
      <w:bookmarkStart w:id="45" w:name="_Toc90142726"/>
      <w:r>
        <w:rPr>
          <w:rFonts w:hint="eastAsia"/>
        </w:rPr>
        <w:lastRenderedPageBreak/>
        <w:t>3.</w:t>
      </w:r>
      <w:r>
        <w:t>6</w:t>
      </w:r>
      <w:r>
        <w:rPr>
          <w:rFonts w:hint="eastAsia"/>
        </w:rPr>
        <w:t xml:space="preserve"> </w:t>
      </w:r>
      <w:r>
        <w:t xml:space="preserve">Departure </w:t>
      </w:r>
      <w:r>
        <w:rPr>
          <w:rFonts w:hint="eastAsia"/>
        </w:rPr>
        <w:t xml:space="preserve">Arrival Delay Based on </w:t>
      </w:r>
      <w:r>
        <w:t>Routes and Month</w:t>
      </w:r>
      <w:bookmarkEnd w:id="45"/>
    </w:p>
    <w:p w14:paraId="567BFFD0" w14:textId="377BDD52" w:rsidR="00D141E0" w:rsidRDefault="00B5708D" w:rsidP="00D141E0">
      <w:pPr>
        <w:pStyle w:val="Heading3"/>
      </w:pPr>
      <w:bookmarkStart w:id="46" w:name="_Toc90142727"/>
      <w:r>
        <w:rPr>
          <w:rFonts w:hint="eastAsia"/>
        </w:rPr>
        <w:t>A</w:t>
      </w:r>
      <w:r>
        <w:t>DA29:</w:t>
      </w:r>
      <w:r w:rsidR="00D141E0" w:rsidRPr="00D141E0">
        <w:t xml:space="preserve"> </w:t>
      </w:r>
      <w:r w:rsidR="00D141E0">
        <w:t>Average departure delay time based on route and month</w:t>
      </w:r>
      <w:bookmarkEnd w:id="46"/>
    </w:p>
    <w:p w14:paraId="0107461D" w14:textId="676E90CA" w:rsidR="00D141E0" w:rsidRPr="00D141E0" w:rsidRDefault="007002F7" w:rsidP="00D141E0">
      <w:r>
        <w:rPr>
          <w:noProof/>
        </w:rPr>
        <w:drawing>
          <wp:inline distT="0" distB="0" distL="0" distR="0" wp14:anchorId="17B58781" wp14:editId="0E225F60">
            <wp:extent cx="5468293" cy="2743200"/>
            <wp:effectExtent l="0" t="0" r="1841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id="{62DDB676-4FD3-412D-A152-ABEC7238AE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2790C223" w14:textId="4A86AD08" w:rsidR="00C511D9" w:rsidRDefault="00B5708D" w:rsidP="00C511D9">
      <w:pPr>
        <w:pStyle w:val="Heading3"/>
      </w:pPr>
      <w:bookmarkStart w:id="47" w:name="_Toc90142728"/>
      <w:r>
        <w:t>ADA30:</w:t>
      </w:r>
      <w:r w:rsidR="00C511D9" w:rsidRPr="00C511D9">
        <w:t xml:space="preserve"> </w:t>
      </w:r>
      <w:r w:rsidR="00C511D9">
        <w:t>Max departure delay time based on route and month</w:t>
      </w:r>
      <w:bookmarkEnd w:id="47"/>
    </w:p>
    <w:p w14:paraId="078DC456" w14:textId="76AD33F3" w:rsidR="00C511D9" w:rsidRPr="00C511D9" w:rsidRDefault="00BC2977" w:rsidP="00C511D9">
      <w:r>
        <w:rPr>
          <w:noProof/>
        </w:rPr>
        <w:drawing>
          <wp:inline distT="0" distB="0" distL="0" distR="0" wp14:anchorId="6DAEDA8D" wp14:editId="2269EE33">
            <wp:extent cx="5537200" cy="2743200"/>
            <wp:effectExtent l="0" t="0" r="6350" b="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51089B65-0B87-4B70-BF38-88FA557F87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6666731B" w14:textId="4C2D64FB" w:rsidR="003F3F53" w:rsidRDefault="00B5708D" w:rsidP="003F3F53">
      <w:pPr>
        <w:pStyle w:val="Heading3"/>
      </w:pPr>
      <w:bookmarkStart w:id="48" w:name="_Toc90142729"/>
      <w:r>
        <w:rPr>
          <w:rFonts w:hint="eastAsia"/>
        </w:rPr>
        <w:lastRenderedPageBreak/>
        <w:t>A</w:t>
      </w:r>
      <w:r>
        <w:t>DA31:</w:t>
      </w:r>
      <w:r w:rsidR="003F3F53" w:rsidRPr="003F3F53">
        <w:t xml:space="preserve"> </w:t>
      </w:r>
      <w:r w:rsidR="003F3F53">
        <w:t>Min</w:t>
      </w:r>
      <w:r w:rsidR="003F3F53">
        <w:rPr>
          <w:rFonts w:hint="eastAsia"/>
        </w:rPr>
        <w:t xml:space="preserve"> departure delay time based on </w:t>
      </w:r>
      <w:r w:rsidR="003F3F53">
        <w:t>route and month</w:t>
      </w:r>
      <w:bookmarkEnd w:id="48"/>
      <w:r w:rsidR="003F3F53">
        <w:rPr>
          <w:rFonts w:hint="eastAsia"/>
        </w:rPr>
        <w:t xml:space="preserve"> </w:t>
      </w:r>
    </w:p>
    <w:p w14:paraId="05BCBC32" w14:textId="5D780C1C" w:rsidR="003F3F53" w:rsidRPr="003F3F53" w:rsidRDefault="00C630F1" w:rsidP="003F3F53">
      <w:r>
        <w:rPr>
          <w:noProof/>
        </w:rPr>
        <w:drawing>
          <wp:inline distT="0" distB="0" distL="0" distR="0" wp14:anchorId="61756922" wp14:editId="36992223">
            <wp:extent cx="5670550" cy="2743200"/>
            <wp:effectExtent l="0" t="0" r="6350" b="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847F5E9E-5079-4BB6-984F-5D43628671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570C0359" w14:textId="4A481590" w:rsidR="00927614" w:rsidRDefault="00B5708D" w:rsidP="00927614">
      <w:pPr>
        <w:pStyle w:val="Heading3"/>
      </w:pPr>
      <w:bookmarkStart w:id="49" w:name="_Toc90142730"/>
      <w:r>
        <w:rPr>
          <w:rFonts w:hint="eastAsia"/>
        </w:rPr>
        <w:t>A</w:t>
      </w:r>
      <w:r>
        <w:t>DA32:</w:t>
      </w:r>
      <w:r w:rsidR="00927614" w:rsidRPr="00927614">
        <w:t xml:space="preserve"> </w:t>
      </w:r>
      <w:r w:rsidR="00927614">
        <w:t>Average arrival delay time based on route and month</w:t>
      </w:r>
      <w:bookmarkEnd w:id="49"/>
    </w:p>
    <w:p w14:paraId="4CF6B255" w14:textId="5399590C" w:rsidR="00927614" w:rsidRPr="00927614" w:rsidRDefault="00C14153" w:rsidP="00927614">
      <w:r>
        <w:rPr>
          <w:noProof/>
        </w:rPr>
        <w:drawing>
          <wp:inline distT="0" distB="0" distL="0" distR="0" wp14:anchorId="3CFA0E3B" wp14:editId="021B2CCC">
            <wp:extent cx="5676900" cy="2743200"/>
            <wp:effectExtent l="0" t="0" r="0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F527E1DF-3F32-419E-8B3F-BEED9BE43C1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44EF3295" w14:textId="34F25BAE" w:rsidR="00C14153" w:rsidRDefault="00B5708D" w:rsidP="004D67DC">
      <w:pPr>
        <w:pStyle w:val="Heading3"/>
      </w:pPr>
      <w:bookmarkStart w:id="50" w:name="_Toc90142731"/>
      <w:r>
        <w:lastRenderedPageBreak/>
        <w:t>ADA33:</w:t>
      </w:r>
      <w:r w:rsidR="00C14153" w:rsidRPr="00C14153">
        <w:t xml:space="preserve"> </w:t>
      </w:r>
      <w:r w:rsidR="00C14153">
        <w:t>Max arrival delay time based on route and month</w:t>
      </w:r>
      <w:bookmarkEnd w:id="50"/>
    </w:p>
    <w:p w14:paraId="530CBA41" w14:textId="63686603" w:rsidR="004D67DC" w:rsidRPr="004D67DC" w:rsidRDefault="00E03F48" w:rsidP="004D67DC">
      <w:r>
        <w:rPr>
          <w:noProof/>
        </w:rPr>
        <w:drawing>
          <wp:inline distT="0" distB="0" distL="0" distR="0" wp14:anchorId="371E71DC" wp14:editId="75FE1423">
            <wp:extent cx="5613400" cy="2743200"/>
            <wp:effectExtent l="0" t="0" r="635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FDE3F883-CD2B-44A1-8241-3C200B68AB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20E452C4" w14:textId="4A31ADA6" w:rsidR="00A501A8" w:rsidRDefault="00B5708D" w:rsidP="00A501A8">
      <w:pPr>
        <w:pStyle w:val="Heading3"/>
      </w:pPr>
      <w:bookmarkStart w:id="51" w:name="_Toc90142732"/>
      <w:r>
        <w:rPr>
          <w:rFonts w:hint="eastAsia"/>
        </w:rPr>
        <w:t>A</w:t>
      </w:r>
      <w:r>
        <w:t>DA34:</w:t>
      </w:r>
      <w:r w:rsidR="00A501A8" w:rsidRPr="00A501A8">
        <w:t xml:space="preserve"> </w:t>
      </w:r>
      <w:r w:rsidR="00A501A8">
        <w:t>Min</w:t>
      </w:r>
      <w:r w:rsidR="00A501A8">
        <w:rPr>
          <w:rFonts w:hint="eastAsia"/>
        </w:rPr>
        <w:t xml:space="preserve"> </w:t>
      </w:r>
      <w:r w:rsidR="00A501A8">
        <w:t>arrival</w:t>
      </w:r>
      <w:r w:rsidR="00A501A8">
        <w:rPr>
          <w:rFonts w:hint="eastAsia"/>
        </w:rPr>
        <w:t xml:space="preserve"> delay time based on </w:t>
      </w:r>
      <w:r w:rsidR="00A501A8">
        <w:t>route and month</w:t>
      </w:r>
      <w:bookmarkEnd w:id="51"/>
    </w:p>
    <w:p w14:paraId="2784ED05" w14:textId="6C30922B" w:rsidR="00A501A8" w:rsidRPr="00A501A8" w:rsidRDefault="005F0EEE" w:rsidP="00A501A8">
      <w:r>
        <w:rPr>
          <w:noProof/>
        </w:rPr>
        <w:drawing>
          <wp:inline distT="0" distB="0" distL="0" distR="0" wp14:anchorId="1E647A7A" wp14:editId="01B19259">
            <wp:extent cx="5670550" cy="2743200"/>
            <wp:effectExtent l="0" t="0" r="6350" b="0"/>
            <wp:docPr id="34" name="Chart 34">
              <a:extLst xmlns:a="http://schemas.openxmlformats.org/drawingml/2006/main">
                <a:ext uri="{FF2B5EF4-FFF2-40B4-BE49-F238E27FC236}">
                  <a16:creationId xmlns:a16="http://schemas.microsoft.com/office/drawing/2014/main" id="{215FF108-E41B-4FFD-96F4-A14D310D2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5510BDB8" w14:textId="605D807A" w:rsidR="00B5708D" w:rsidRDefault="00B5708D" w:rsidP="00B5708D"/>
    <w:p w14:paraId="7E16BE71" w14:textId="634AA7A1" w:rsidR="00AD3C48" w:rsidRDefault="00AD3C48" w:rsidP="00B5708D"/>
    <w:p w14:paraId="420DC300" w14:textId="17E3268A" w:rsidR="00AD3C48" w:rsidRDefault="00AD3C48" w:rsidP="00B5708D"/>
    <w:p w14:paraId="004A3A67" w14:textId="3553353C" w:rsidR="00AD3C48" w:rsidRDefault="00AD3C48" w:rsidP="00B5708D"/>
    <w:p w14:paraId="542DFD5C" w14:textId="77777777" w:rsidR="00AD3C48" w:rsidRDefault="00AD3C48" w:rsidP="00B5708D">
      <w:pPr>
        <w:rPr>
          <w:rFonts w:hint="eastAsia"/>
        </w:rPr>
      </w:pPr>
    </w:p>
    <w:p w14:paraId="561D6221" w14:textId="6D660C86" w:rsidR="00C812D3" w:rsidRDefault="00E86B1C" w:rsidP="00C812D3">
      <w:pPr>
        <w:pStyle w:val="Heading1"/>
        <w:numPr>
          <w:ilvl w:val="0"/>
          <w:numId w:val="5"/>
        </w:numPr>
      </w:pPr>
      <w:bookmarkStart w:id="52" w:name="_Toc90142733"/>
      <w:r>
        <w:rPr>
          <w:rFonts w:hint="eastAsia"/>
        </w:rPr>
        <w:lastRenderedPageBreak/>
        <w:t>R</w:t>
      </w:r>
      <w:r>
        <w:t>EFERENCES</w:t>
      </w:r>
      <w:bookmarkEnd w:id="52"/>
    </w:p>
    <w:p w14:paraId="0DB3909C" w14:textId="342CE725" w:rsidR="00AD3C48" w:rsidRPr="00837085" w:rsidRDefault="00AD3C48" w:rsidP="00AD3C48">
      <w:pPr>
        <w:pStyle w:val="ListParagraph"/>
        <w:widowControl/>
        <w:spacing w:after="160" w:line="259" w:lineRule="auto"/>
        <w:ind w:left="360" w:firstLineChars="0" w:firstLine="0"/>
        <w:contextualSpacing/>
        <w:jc w:val="left"/>
        <w:rPr>
          <w:b/>
          <w:sz w:val="28"/>
          <w:u w:val="single"/>
        </w:rPr>
      </w:pPr>
      <w:hyperlink r:id="rId42" w:history="1">
        <w:r w:rsidRPr="00D57207">
          <w:rPr>
            <w:rStyle w:val="Hyperlink"/>
          </w:rPr>
          <w:t>https://learning.oreilly.com/library/view/mapreduce-design-patterns/9781449341954/</w:t>
        </w:r>
      </w:hyperlink>
    </w:p>
    <w:p w14:paraId="7EFB6736" w14:textId="468FE16A" w:rsidR="00AD3C48" w:rsidRPr="00AD3C48" w:rsidRDefault="00AD3C48" w:rsidP="00AD3C48">
      <w:pPr>
        <w:pStyle w:val="ListParagraph"/>
        <w:widowControl/>
        <w:spacing w:after="160" w:line="259" w:lineRule="auto"/>
        <w:ind w:left="360" w:firstLineChars="0" w:firstLine="0"/>
        <w:contextualSpacing/>
        <w:jc w:val="left"/>
        <w:rPr>
          <w:rFonts w:hint="eastAsia"/>
          <w:b/>
          <w:sz w:val="28"/>
          <w:u w:val="single"/>
        </w:rPr>
      </w:pPr>
      <w:hyperlink r:id="rId43" w:history="1">
        <w:r w:rsidRPr="00D57207">
          <w:rPr>
            <w:rStyle w:val="Hyperlink"/>
          </w:rPr>
          <w:t>https://learning.oreilly.com/library/view/data-algorithms/9781491906170/ch01.html</w:t>
        </w:r>
      </w:hyperlink>
    </w:p>
    <w:p w14:paraId="681AE2C4" w14:textId="32665402" w:rsidR="00E86B1C" w:rsidRDefault="00E86B1C" w:rsidP="00375E33">
      <w:pPr>
        <w:pStyle w:val="Heading1"/>
        <w:numPr>
          <w:ilvl w:val="0"/>
          <w:numId w:val="5"/>
        </w:numPr>
      </w:pPr>
      <w:bookmarkStart w:id="53" w:name="_Toc90142734"/>
      <w:r>
        <w:rPr>
          <w:rFonts w:hint="eastAsia"/>
        </w:rPr>
        <w:t>A</w:t>
      </w:r>
      <w:r>
        <w:t>PPENDICES</w:t>
      </w:r>
      <w:bookmarkEnd w:id="53"/>
    </w:p>
    <w:p w14:paraId="1AB18CBF" w14:textId="16BCF392" w:rsidR="00AD3C48" w:rsidRDefault="00AD3C48" w:rsidP="00AD3C48">
      <w:r>
        <w:rPr>
          <w:rFonts w:hint="eastAsia"/>
        </w:rPr>
        <w:t>T</w:t>
      </w:r>
      <w:r>
        <w:t>he code at this project can be found at GitHub repository at:</w:t>
      </w:r>
    </w:p>
    <w:p w14:paraId="69D8E10F" w14:textId="77777777" w:rsidR="00AD3C48" w:rsidRPr="00AD3C48" w:rsidRDefault="00AD3C48" w:rsidP="00AD3C48">
      <w:pPr>
        <w:rPr>
          <w:rFonts w:hint="eastAsia"/>
        </w:rPr>
      </w:pPr>
    </w:p>
    <w:p w14:paraId="305AA447" w14:textId="374A4E31" w:rsidR="00AD3C48" w:rsidRDefault="00AD3C48" w:rsidP="00AD3C48">
      <w:pPr>
        <w:pStyle w:val="Heading2"/>
        <w:numPr>
          <w:ilvl w:val="1"/>
          <w:numId w:val="5"/>
        </w:numPr>
      </w:pPr>
      <w:bookmarkStart w:id="54" w:name="_Toc90142735"/>
      <w:proofErr w:type="spellStart"/>
      <w:r>
        <w:t>ADAMain</w:t>
      </w:r>
      <w:bookmarkEnd w:id="54"/>
      <w:proofErr w:type="spellEnd"/>
    </w:p>
    <w:p w14:paraId="01A73026" w14:textId="77777777" w:rsidR="00FB0FE3" w:rsidRPr="00FB0FE3" w:rsidRDefault="00FB0FE3" w:rsidP="00FB0FE3">
      <w:pPr>
        <w:pStyle w:val="ListParagraph"/>
        <w:widowControl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urier New" w:eastAsia="SimSun" w:hAnsi="Courier New" w:cs="Courier New"/>
          <w:color w:val="080808"/>
          <w:kern w:val="0"/>
          <w:sz w:val="30"/>
          <w:szCs w:val="30"/>
        </w:rPr>
      </w:pP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Comparators.CarrierMonth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Comparators.CarrierOriginDest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Comparators.OriginDestMonth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GroupComparators.CarrierMonthGroup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GroupComparators.CarrierOriginDestGroup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GroupComparators.OriginDestMonthGroupComparato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Mappers.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*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Partitioners.CarrierMonthPartitione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Partitioners.CarrierOriginDestPartitione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Partitioners.OriginDestMonthPartitione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Reducers.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*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WritableComparables.CarrierMonth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WritableComparables.CarrierOriginDes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WritableComparables.OriginDestMonth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conf.Configuration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conf.Configured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fs.Path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io.DoubleWritable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io.Tex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mapreduce.Job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mapreduce.lib.input.FileInputFormat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mapreduce.lib.input.TextInputForma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mapreduce.lib.output.FileOutputForma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mapreduce.lib.output.TextOutputForma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util.Tool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ort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g.apache.hadoop.util.ToolRunner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public class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ADAMain</w:t>
      </w:r>
      <w:proofErr w:type="spellEnd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extends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Configured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mplements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Tool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{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</w:t>
      </w:r>
      <w:r w:rsidRPr="00FB0FE3">
        <w:rPr>
          <w:rFonts w:ascii="Courier New" w:eastAsia="SimSun" w:hAnsi="Courier New" w:cs="Courier New"/>
          <w:color w:val="9E880D"/>
          <w:kern w:val="0"/>
          <w:sz w:val="30"/>
          <w:szCs w:val="30"/>
        </w:rPr>
        <w:t>@Override</w:t>
      </w:r>
      <w:r w:rsidRPr="00FB0FE3">
        <w:rPr>
          <w:rFonts w:ascii="Courier New" w:eastAsia="SimSun" w:hAnsi="Courier New" w:cs="Courier New"/>
          <w:color w:val="9E880D"/>
          <w:kern w:val="0"/>
          <w:sz w:val="30"/>
          <w:szCs w:val="30"/>
        </w:rPr>
        <w:br/>
        <w:t xml:space="preserve">   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public int </w:t>
      </w:r>
      <w:r w:rsidRPr="00FB0FE3">
        <w:rPr>
          <w:rFonts w:ascii="Courier New" w:eastAsia="SimSun" w:hAnsi="Courier New" w:cs="Courier New"/>
          <w:color w:val="00627A"/>
          <w:kern w:val="0"/>
          <w:sz w:val="30"/>
          <w:szCs w:val="30"/>
        </w:rPr>
        <w:t>run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String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[] strings)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throws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Exception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{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Configuration conf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=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new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Configuration(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Job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proofErr w:type="spellEnd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=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new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Job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conf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,</w:t>
      </w:r>
      <w:r w:rsidRPr="00FB0FE3">
        <w:rPr>
          <w:rFonts w:ascii="Courier New" w:eastAsia="SimSun" w:hAnsi="Courier New" w:cs="Courier New"/>
          <w:color w:val="067D17"/>
          <w:kern w:val="0"/>
          <w:sz w:val="30"/>
          <w:szCs w:val="30"/>
        </w:rPr>
        <w:t>"play</w:t>
      </w:r>
      <w:proofErr w:type="spellEnd"/>
      <w:r w:rsidRPr="00FB0FE3">
        <w:rPr>
          <w:rFonts w:ascii="Courier New" w:eastAsia="SimSun" w:hAnsi="Courier New" w:cs="Courier New"/>
          <w:color w:val="067D17"/>
          <w:kern w:val="0"/>
          <w:sz w:val="30"/>
          <w:szCs w:val="30"/>
        </w:rPr>
        <w:t xml:space="preserve"> with secondary sort"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JarBy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ADAMain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GroupingComparatorClass(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GroupComparato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SortComparator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Comparato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Partitioner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Partitione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InputFormat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TextInputFormat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 xml:space="preserve">//        </w:t>
      </w:r>
      <w:proofErr w:type="spellStart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job.setOutputFormatClass</w:t>
      </w:r>
      <w:proofErr w:type="spellEnd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TextOutputFormat.class</w:t>
      </w:r>
      <w:proofErr w:type="spellEnd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OutputKey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OutputValue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DoubleWritable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Mapper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ArrDelayMappe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 xml:space="preserve">//        </w:t>
      </w:r>
      <w:proofErr w:type="spellStart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job.setCombinerClass</w:t>
      </w:r>
      <w:proofErr w:type="spellEnd"/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t>(.class);</w:t>
      </w:r>
      <w:r w:rsidRPr="00FB0FE3">
        <w:rPr>
          <w:rFonts w:ascii="Courier New" w:eastAsia="SimSun" w:hAnsi="Courier New" w:cs="Courier New"/>
          <w:i/>
          <w:iCs/>
          <w:color w:val="8C8C8C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setReducer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OriginDestMonthArrDelayMinReduce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class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FileInputFormat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i/>
          <w:iCs/>
          <w:color w:val="080808"/>
          <w:kern w:val="0"/>
          <w:sz w:val="30"/>
          <w:szCs w:val="30"/>
        </w:rPr>
        <w:t>addInputPath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,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new</w:t>
      </w:r>
      <w:proofErr w:type="spellEnd"/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Path(strings[</w:t>
      </w:r>
      <w:r w:rsidRPr="00FB0FE3">
        <w:rPr>
          <w:rFonts w:ascii="Courier New" w:eastAsia="SimSun" w:hAnsi="Courier New" w:cs="Courier New"/>
          <w:color w:val="1750EB"/>
          <w:kern w:val="0"/>
          <w:sz w:val="30"/>
          <w:szCs w:val="30"/>
        </w:rPr>
        <w:t>0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])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FileOutputFormat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i/>
          <w:iCs/>
          <w:color w:val="080808"/>
          <w:kern w:val="0"/>
          <w:sz w:val="30"/>
          <w:szCs w:val="30"/>
        </w:rPr>
        <w:t>setOutputPath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,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new</w:t>
      </w:r>
      <w:proofErr w:type="spellEnd"/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Path(strings[</w:t>
      </w:r>
      <w:r w:rsidRPr="00FB0FE3">
        <w:rPr>
          <w:rFonts w:ascii="Courier New" w:eastAsia="SimSun" w:hAnsi="Courier New" w:cs="Courier New"/>
          <w:color w:val="1750EB"/>
          <w:kern w:val="0"/>
          <w:sz w:val="30"/>
          <w:szCs w:val="30"/>
        </w:rPr>
        <w:t>1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])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boolean</w:t>
      </w:r>
      <w:proofErr w:type="spellEnd"/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b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=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jo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waitForCompletion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>false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return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b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?</w:t>
      </w:r>
      <w:r w:rsidRPr="00FB0FE3">
        <w:rPr>
          <w:rFonts w:ascii="Courier New" w:eastAsia="SimSun" w:hAnsi="Courier New" w:cs="Courier New"/>
          <w:color w:val="1750EB"/>
          <w:kern w:val="0"/>
          <w:sz w:val="30"/>
          <w:szCs w:val="30"/>
        </w:rPr>
        <w:t>0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:</w:t>
      </w:r>
      <w:r w:rsidRPr="00FB0FE3">
        <w:rPr>
          <w:rFonts w:ascii="Courier New" w:eastAsia="SimSun" w:hAnsi="Courier New" w:cs="Courier New"/>
          <w:color w:val="1750EB"/>
          <w:kern w:val="0"/>
          <w:sz w:val="30"/>
          <w:szCs w:val="30"/>
        </w:rPr>
        <w:t>1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}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public static void </w:t>
      </w:r>
      <w:r w:rsidRPr="00FB0FE3">
        <w:rPr>
          <w:rFonts w:ascii="Courier New" w:eastAsia="SimSun" w:hAnsi="Courier New" w:cs="Courier New"/>
          <w:color w:val="00627A"/>
          <w:kern w:val="0"/>
          <w:sz w:val="30"/>
          <w:szCs w:val="30"/>
        </w:rPr>
        <w:t>main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String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[] args)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throws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Exception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{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int 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 xml:space="preserve">exit 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 xml:space="preserve">=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ToolRunner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i/>
          <w:iCs/>
          <w:color w:val="080808"/>
          <w:kern w:val="0"/>
          <w:sz w:val="30"/>
          <w:szCs w:val="30"/>
        </w:rPr>
        <w:t>run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r w:rsidRPr="00FB0FE3">
        <w:rPr>
          <w:rFonts w:ascii="Courier New" w:eastAsia="SimSun" w:hAnsi="Courier New" w:cs="Courier New"/>
          <w:color w:val="0033B3"/>
          <w:kern w:val="0"/>
          <w:sz w:val="30"/>
          <w:szCs w:val="30"/>
        </w:rPr>
        <w:t xml:space="preserve">new </w:t>
      </w:r>
      <w:proofErr w:type="spellStart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ADAMain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),args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System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.</w:t>
      </w:r>
      <w:r w:rsidRPr="00FB0FE3">
        <w:rPr>
          <w:rFonts w:ascii="Courier New" w:eastAsia="SimSun" w:hAnsi="Courier New" w:cs="Courier New"/>
          <w:i/>
          <w:iCs/>
          <w:color w:val="080808"/>
          <w:kern w:val="0"/>
          <w:sz w:val="30"/>
          <w:szCs w:val="30"/>
        </w:rPr>
        <w:t>exit</w:t>
      </w:r>
      <w:proofErr w:type="spellEnd"/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(</w:t>
      </w:r>
      <w:r w:rsidRPr="00FB0FE3">
        <w:rPr>
          <w:rFonts w:ascii="Courier New" w:eastAsia="SimSun" w:hAnsi="Courier New" w:cs="Courier New"/>
          <w:color w:val="000000"/>
          <w:kern w:val="0"/>
          <w:sz w:val="30"/>
          <w:szCs w:val="30"/>
        </w:rPr>
        <w:t>exit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t>);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 xml:space="preserve">    }</w:t>
      </w:r>
      <w:r w:rsidRPr="00FB0FE3">
        <w:rPr>
          <w:rFonts w:ascii="Courier New" w:eastAsia="SimSun" w:hAnsi="Courier New" w:cs="Courier New"/>
          <w:color w:val="080808"/>
          <w:kern w:val="0"/>
          <w:sz w:val="30"/>
          <w:szCs w:val="30"/>
        </w:rPr>
        <w:br/>
        <w:t>}</w:t>
      </w:r>
    </w:p>
    <w:p w14:paraId="38A66CF7" w14:textId="77777777" w:rsidR="00FB0FE3" w:rsidRPr="00FB0FE3" w:rsidRDefault="00FB0FE3" w:rsidP="00FB0FE3">
      <w:pPr>
        <w:rPr>
          <w:rFonts w:hint="eastAsia"/>
        </w:rPr>
      </w:pPr>
    </w:p>
    <w:p w14:paraId="698FC369" w14:textId="075151D1" w:rsidR="00AD3C48" w:rsidRDefault="00AD3C48" w:rsidP="00AD3C48">
      <w:pPr>
        <w:pStyle w:val="Heading2"/>
      </w:pPr>
      <w:bookmarkStart w:id="55" w:name="_Toc90142736"/>
      <w:r>
        <w:rPr>
          <w:rFonts w:hint="eastAsia"/>
        </w:rPr>
        <w:t>5</w:t>
      </w:r>
      <w:r>
        <w:t>.</w:t>
      </w:r>
      <w:r w:rsidR="00FB0FE3">
        <w:t>2</w:t>
      </w:r>
      <w:r>
        <w:t xml:space="preserve"> </w:t>
      </w:r>
      <w:proofErr w:type="spellStart"/>
      <w:r w:rsidR="00FB0FE3">
        <w:t>WritableComparables.CarrierMonth</w:t>
      </w:r>
      <w:bookmarkEnd w:id="55"/>
      <w:proofErr w:type="spellEnd"/>
    </w:p>
    <w:p w14:paraId="6EA2A53D" w14:textId="77777777" w:rsidR="00FB0FE3" w:rsidRDefault="00FB0FE3" w:rsidP="00FB0FE3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mplement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{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month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carrier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month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arrier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067D17"/>
          <w:sz w:val="30"/>
          <w:szCs w:val="30"/>
        </w:rPr>
        <w:t xml:space="preserve">" "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o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!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lse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resul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resul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result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r>
        <w:rPr>
          <w:rFonts w:ascii="Courier New" w:hAnsi="Courier New" w:cs="Courier New"/>
          <w:color w:val="00627A"/>
          <w:sz w:val="30"/>
          <w:szCs w:val="30"/>
        </w:rPr>
        <w:t>writ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readField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arrier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month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carrier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carrier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month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month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2D79D91" w14:textId="77777777" w:rsidR="00FB0FE3" w:rsidRPr="00FB0FE3" w:rsidRDefault="00FB0FE3" w:rsidP="00FB0FE3">
      <w:pPr>
        <w:rPr>
          <w:rFonts w:hint="eastAsia"/>
        </w:rPr>
      </w:pPr>
    </w:p>
    <w:p w14:paraId="422E44DE" w14:textId="01ECB577" w:rsidR="00AD3C48" w:rsidRDefault="00AD3C48" w:rsidP="00AD3C48">
      <w:pPr>
        <w:pStyle w:val="Heading2"/>
      </w:pPr>
      <w:bookmarkStart w:id="56" w:name="_Toc90142737"/>
      <w:r>
        <w:rPr>
          <w:rFonts w:hint="eastAsia"/>
        </w:rPr>
        <w:t>5</w:t>
      </w:r>
      <w:r>
        <w:t>.</w:t>
      </w:r>
      <w:r w:rsidR="00FB0FE3">
        <w:t>3</w:t>
      </w:r>
      <w:r>
        <w:t xml:space="preserve"> </w:t>
      </w:r>
      <w:proofErr w:type="spellStart"/>
      <w:r w:rsidR="00FB0FE3">
        <w:t>WritableComparables.CarrierOriginDest</w:t>
      </w:r>
      <w:bookmarkEnd w:id="56"/>
      <w:proofErr w:type="spellEnd"/>
    </w:p>
    <w:p w14:paraId="3668A51D" w14:textId="77777777" w:rsidR="00FB0FE3" w:rsidRDefault="00FB0FE3" w:rsidP="00FB0FE3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mplement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{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destination)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carrier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origi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destinatio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arrier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067D17"/>
          <w:sz w:val="30"/>
          <w:szCs w:val="30"/>
        </w:rPr>
        <w:t xml:space="preserve">" "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rig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067D17"/>
          <w:sz w:val="30"/>
          <w:szCs w:val="30"/>
        </w:rPr>
        <w:t xml:space="preserve">" "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o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!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lse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result 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result 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result = </w:t>
      </w:r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.compareTo(((</w:t>
      </w:r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r>
        <w:rPr>
          <w:rFonts w:ascii="Courier New" w:hAnsi="Courier New" w:cs="Courier New"/>
          <w:color w:val="080808"/>
          <w:sz w:val="30"/>
          <w:szCs w:val="30"/>
        </w:rPr>
        <w:t>)o).getDestination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r>
        <w:rPr>
          <w:rFonts w:ascii="Courier New" w:hAnsi="Courier New" w:cs="Courier New"/>
          <w:color w:val="00627A"/>
          <w:sz w:val="30"/>
          <w:szCs w:val="30"/>
        </w:rPr>
        <w:t>writ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readField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arrier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rig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destinatio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carrier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carrier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carrier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origin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origi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destination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destinatio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7EF1CB8" w14:textId="77777777" w:rsidR="00FB0FE3" w:rsidRPr="00FB0FE3" w:rsidRDefault="00FB0FE3" w:rsidP="00FB0FE3">
      <w:pPr>
        <w:rPr>
          <w:rFonts w:hint="eastAsia"/>
        </w:rPr>
      </w:pPr>
    </w:p>
    <w:p w14:paraId="195B3280" w14:textId="038FAD55" w:rsidR="00AD3C48" w:rsidRDefault="00AD3C48" w:rsidP="00AD3C48">
      <w:pPr>
        <w:pStyle w:val="Heading2"/>
        <w:rPr>
          <w:kern w:val="0"/>
        </w:rPr>
      </w:pPr>
      <w:bookmarkStart w:id="57" w:name="_Toc90142738"/>
      <w:r>
        <w:rPr>
          <w:rFonts w:hint="eastAsia"/>
        </w:rPr>
        <w:t>5</w:t>
      </w:r>
      <w:r>
        <w:t>.</w:t>
      </w:r>
      <w:r w:rsidR="00FB0FE3">
        <w:t>4</w:t>
      </w:r>
      <w:r w:rsidR="00FB0FE3" w:rsidRPr="00FB0FE3">
        <w:rPr>
          <w:rFonts w:hint="eastAsia"/>
          <w:kern w:val="0"/>
        </w:rPr>
        <w:t xml:space="preserve"> </w:t>
      </w:r>
      <w:proofErr w:type="spellStart"/>
      <w:r w:rsidR="00FB0FE3">
        <w:rPr>
          <w:rFonts w:hint="eastAsia"/>
          <w:kern w:val="0"/>
        </w:rPr>
        <w:t>WritableComparables</w:t>
      </w:r>
      <w:r w:rsidR="00863A3D">
        <w:rPr>
          <w:kern w:val="0"/>
        </w:rPr>
        <w:t>.OriginDestMonth</w:t>
      </w:r>
      <w:bookmarkEnd w:id="57"/>
      <w:proofErr w:type="spellEnd"/>
    </w:p>
    <w:p w14:paraId="6F255A9A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mplement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estination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month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origi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destinatio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month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rig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067D17"/>
          <w:sz w:val="30"/>
          <w:szCs w:val="30"/>
        </w:rPr>
        <w:t xml:space="preserve">" "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destinatio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067D17"/>
          <w:sz w:val="30"/>
          <w:szCs w:val="30"/>
        </w:rPr>
        <w:t xml:space="preserve">" "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+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o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!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get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lse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result 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result = </w:t>
      </w:r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.compareTo(((</w:t>
      </w:r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r>
        <w:rPr>
          <w:rFonts w:ascii="Courier New" w:hAnsi="Courier New" w:cs="Courier New"/>
          <w:color w:val="080808"/>
          <w:sz w:val="30"/>
          <w:szCs w:val="30"/>
        </w:rPr>
        <w:t>)o).getDestination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result =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.compareTo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(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o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g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(result !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80808"/>
          <w:sz w:val="30"/>
          <w:szCs w:val="30"/>
        </w:rPr>
        <w:t>resul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r>
        <w:rPr>
          <w:rFonts w:ascii="Courier New" w:hAnsi="Courier New" w:cs="Courier New"/>
          <w:color w:val="00627A"/>
          <w:sz w:val="30"/>
          <w:szCs w:val="30"/>
        </w:rPr>
        <w:t>writ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Output.write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readField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rigin </w:t>
      </w:r>
      <w:r>
        <w:rPr>
          <w:rFonts w:ascii="Courier New" w:hAnsi="Courier New" w:cs="Courier New"/>
          <w:color w:val="080808"/>
          <w:sz w:val="30"/>
          <w:szCs w:val="30"/>
        </w:rPr>
        <w:t>=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destinatio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month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aInput.readUTF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origin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origi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origi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destination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destination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destination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void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>month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30"/>
          <w:szCs w:val="30"/>
        </w:rPr>
        <w:t>this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871094"/>
          <w:sz w:val="30"/>
          <w:szCs w:val="30"/>
        </w:rPr>
        <w:t>month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= month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9F943A9" w14:textId="77777777" w:rsidR="00863A3D" w:rsidRPr="00863A3D" w:rsidRDefault="00863A3D" w:rsidP="00863A3D">
      <w:pPr>
        <w:rPr>
          <w:rFonts w:hint="eastAsia"/>
        </w:rPr>
      </w:pPr>
    </w:p>
    <w:p w14:paraId="52C0DCA8" w14:textId="1C26AF0A" w:rsidR="00AD3C48" w:rsidRDefault="00AD3C48" w:rsidP="00AD3C48">
      <w:pPr>
        <w:pStyle w:val="Heading2"/>
      </w:pPr>
      <w:bookmarkStart w:id="58" w:name="_Toc90142739"/>
      <w:r>
        <w:rPr>
          <w:rFonts w:hint="eastAsia"/>
        </w:rPr>
        <w:t>5</w:t>
      </w:r>
      <w:r>
        <w:t>.</w:t>
      </w:r>
      <w:r w:rsidR="00FB0FE3">
        <w:t>5</w:t>
      </w:r>
      <w:r>
        <w:t xml:space="preserve"> </w:t>
      </w:r>
      <w:proofErr w:type="spellStart"/>
      <w:r w:rsidR="00863A3D">
        <w:t>Comparators.CarrierMonthComparator</w:t>
      </w:r>
      <w:bookmarkEnd w:id="58"/>
      <w:proofErr w:type="spellEnd"/>
    </w:p>
    <w:p w14:paraId="5F7A9DFD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Comparato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Month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m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m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m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m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315E3B5" w14:textId="77777777" w:rsidR="00863A3D" w:rsidRPr="00863A3D" w:rsidRDefault="00863A3D" w:rsidP="00863A3D">
      <w:pPr>
        <w:rPr>
          <w:rFonts w:hint="eastAsia"/>
        </w:rPr>
      </w:pPr>
    </w:p>
    <w:p w14:paraId="3992C928" w14:textId="11E77653" w:rsidR="00AD3C48" w:rsidRDefault="00AD3C48" w:rsidP="00AD3C48">
      <w:pPr>
        <w:pStyle w:val="Heading2"/>
        <w:rPr>
          <w:kern w:val="0"/>
        </w:rPr>
      </w:pPr>
      <w:bookmarkStart w:id="59" w:name="_Toc90142740"/>
      <w:r>
        <w:rPr>
          <w:rFonts w:hint="eastAsia"/>
        </w:rPr>
        <w:t>5</w:t>
      </w:r>
      <w:r>
        <w:t>.</w:t>
      </w:r>
      <w:r w:rsidR="00FB0FE3">
        <w:t>6</w:t>
      </w:r>
      <w:r>
        <w:t xml:space="preserve"> </w:t>
      </w:r>
      <w:proofErr w:type="spellStart"/>
      <w:r w:rsidR="00863A3D">
        <w:rPr>
          <w:rFonts w:hint="eastAsia"/>
          <w:kern w:val="0"/>
        </w:rPr>
        <w:t>Comparators</w:t>
      </w:r>
      <w:r w:rsidR="00863A3D">
        <w:rPr>
          <w:kern w:val="0"/>
        </w:rPr>
        <w:t>.CarrierOriginDestComparator</w:t>
      </w:r>
      <w:bookmarkEnd w:id="59"/>
      <w:proofErr w:type="spellEnd"/>
    </w:p>
    <w:p w14:paraId="12E700FC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Comparato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OriginDest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7B30526" w14:textId="77777777" w:rsidR="00863A3D" w:rsidRPr="00863A3D" w:rsidRDefault="00863A3D" w:rsidP="00863A3D">
      <w:pPr>
        <w:rPr>
          <w:rFonts w:hint="eastAsia"/>
        </w:rPr>
      </w:pPr>
    </w:p>
    <w:p w14:paraId="64B1C79E" w14:textId="14919C9F" w:rsidR="00AD3C48" w:rsidRDefault="00AD3C48" w:rsidP="00AD3C48">
      <w:pPr>
        <w:pStyle w:val="Heading2"/>
      </w:pPr>
      <w:bookmarkStart w:id="60" w:name="_Toc90142741"/>
      <w:r>
        <w:rPr>
          <w:rFonts w:hint="eastAsia"/>
        </w:rPr>
        <w:t>5</w:t>
      </w:r>
      <w:r>
        <w:t>.</w:t>
      </w:r>
      <w:r w:rsidR="00FB0FE3">
        <w:t>7</w:t>
      </w:r>
      <w:r>
        <w:t xml:space="preserve"> </w:t>
      </w:r>
      <w:proofErr w:type="spellStart"/>
      <w:r w:rsidR="00863A3D">
        <w:t>Comparators.OriginDestMonthComparator</w:t>
      </w:r>
      <w:bookmarkEnd w:id="60"/>
      <w:proofErr w:type="spellEnd"/>
    </w:p>
    <w:p w14:paraId="49AB08BD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Comparato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OriginDestMonth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o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o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1324D2A" w14:textId="77777777" w:rsidR="00863A3D" w:rsidRPr="00863A3D" w:rsidRDefault="00863A3D" w:rsidP="00863A3D">
      <w:pPr>
        <w:rPr>
          <w:rFonts w:hint="eastAsia"/>
        </w:rPr>
      </w:pPr>
    </w:p>
    <w:p w14:paraId="04BDBB83" w14:textId="636DD116" w:rsidR="00AD3C48" w:rsidRDefault="00AD3C48" w:rsidP="00AD3C48">
      <w:pPr>
        <w:pStyle w:val="Heading2"/>
      </w:pPr>
      <w:bookmarkStart w:id="61" w:name="_Toc90142742"/>
      <w:r>
        <w:rPr>
          <w:rFonts w:hint="eastAsia"/>
        </w:rPr>
        <w:t>5</w:t>
      </w:r>
      <w:r>
        <w:t>.</w:t>
      </w:r>
      <w:r w:rsidR="00FB0FE3">
        <w:t>8</w:t>
      </w:r>
      <w:r>
        <w:t xml:space="preserve"> </w:t>
      </w:r>
      <w:proofErr w:type="spellStart"/>
      <w:r w:rsidR="00863A3D">
        <w:t>GroupComparators.CarrierMonthGroupComparator</w:t>
      </w:r>
      <w:bookmarkEnd w:id="61"/>
      <w:proofErr w:type="spellEnd"/>
    </w:p>
    <w:p w14:paraId="23FDFF7E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GroupComparator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Group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MonthGroup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BA77280" w14:textId="77777777" w:rsidR="00863A3D" w:rsidRPr="00863A3D" w:rsidRDefault="00863A3D" w:rsidP="00863A3D">
      <w:pPr>
        <w:rPr>
          <w:rFonts w:hint="eastAsia"/>
        </w:rPr>
      </w:pPr>
    </w:p>
    <w:p w14:paraId="1EB60901" w14:textId="3B25B66B" w:rsidR="00AD3C48" w:rsidRDefault="00AD3C48" w:rsidP="00AD3C48">
      <w:pPr>
        <w:pStyle w:val="Heading2"/>
      </w:pPr>
      <w:bookmarkStart w:id="62" w:name="_Toc90142743"/>
      <w:r>
        <w:rPr>
          <w:rFonts w:hint="eastAsia"/>
        </w:rPr>
        <w:t>5</w:t>
      </w:r>
      <w:r>
        <w:t>.</w:t>
      </w:r>
      <w:r w:rsidR="00FB0FE3">
        <w:t>9</w:t>
      </w:r>
      <w:r>
        <w:t xml:space="preserve"> </w:t>
      </w:r>
      <w:proofErr w:type="spellStart"/>
      <w:r w:rsidR="00863A3D">
        <w:t>GroupComparators.CarrierOriginDestGroupComparator</w:t>
      </w:r>
      <w:bookmarkEnd w:id="62"/>
      <w:proofErr w:type="spellEnd"/>
    </w:p>
    <w:p w14:paraId="48BDF475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GroupComparator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Group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CarrierOriginDestGroup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c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c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c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0D3FE04" w14:textId="77777777" w:rsidR="00863A3D" w:rsidRPr="00863A3D" w:rsidRDefault="00863A3D" w:rsidP="00863A3D">
      <w:pPr>
        <w:rPr>
          <w:rFonts w:hint="eastAsia"/>
        </w:rPr>
      </w:pPr>
    </w:p>
    <w:p w14:paraId="322631D6" w14:textId="3EE8E806" w:rsidR="00FB0FE3" w:rsidRDefault="00FB0FE3" w:rsidP="00FB0FE3">
      <w:pPr>
        <w:pStyle w:val="Heading2"/>
      </w:pPr>
      <w:bookmarkStart w:id="63" w:name="_Toc90142744"/>
      <w:r>
        <w:rPr>
          <w:rFonts w:hint="eastAsia"/>
        </w:rPr>
        <w:t>5</w:t>
      </w:r>
      <w:r>
        <w:t>.</w:t>
      </w:r>
      <w:r>
        <w:t>10</w:t>
      </w:r>
      <w:r>
        <w:t xml:space="preserve"> </w:t>
      </w:r>
      <w:proofErr w:type="spellStart"/>
      <w:r w:rsidR="00863A3D">
        <w:t>GroupComparators.OriginDestMonthGroupComparator</w:t>
      </w:r>
      <w:bookmarkEnd w:id="63"/>
      <w:proofErr w:type="spellEnd"/>
    </w:p>
    <w:p w14:paraId="17C4F5F3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GroupComparator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Writable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Group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to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OriginDestMonthGroupComparato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>super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color w:val="0033B3"/>
          <w:sz w:val="30"/>
          <w:szCs w:val="30"/>
        </w:rPr>
        <w:t>clas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>true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o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o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r>
        <w:rPr>
          <w:rFonts w:ascii="Courier New" w:hAnsi="Courier New" w:cs="Courier New"/>
          <w:color w:val="00627A"/>
          <w:sz w:val="30"/>
          <w:szCs w:val="30"/>
        </w:rPr>
        <w:t>compar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a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Object </w:t>
      </w:r>
      <w:r>
        <w:rPr>
          <w:rFonts w:ascii="Courier New" w:hAnsi="Courier New" w:cs="Courier New"/>
          <w:color w:val="080808"/>
          <w:sz w:val="30"/>
          <w:szCs w:val="30"/>
        </w:rPr>
        <w:t>b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1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a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o2 </w:t>
      </w:r>
      <w:r>
        <w:rPr>
          <w:rFonts w:ascii="Courier New" w:hAnsi="Courier New" w:cs="Courier New"/>
          <w:color w:val="080808"/>
          <w:sz w:val="30"/>
          <w:szCs w:val="30"/>
        </w:rPr>
        <w:t>= 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b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r>
        <w:rPr>
          <w:rFonts w:ascii="Courier New" w:hAnsi="Courier New" w:cs="Courier New"/>
          <w:color w:val="000000"/>
          <w:sz w:val="30"/>
          <w:szCs w:val="30"/>
        </w:rPr>
        <w:t>o1</w:t>
      </w:r>
      <w:r>
        <w:rPr>
          <w:rFonts w:ascii="Courier New" w:hAnsi="Courier New" w:cs="Courier New"/>
          <w:color w:val="080808"/>
          <w:sz w:val="30"/>
          <w:szCs w:val="30"/>
        </w:rPr>
        <w:t>.compareTo(</w:t>
      </w:r>
      <w:r>
        <w:rPr>
          <w:rFonts w:ascii="Courier New" w:hAnsi="Courier New" w:cs="Courier New"/>
          <w:color w:val="000000"/>
          <w:sz w:val="30"/>
          <w:szCs w:val="30"/>
        </w:rPr>
        <w:t>o2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081A1270" w14:textId="77777777" w:rsidR="00863A3D" w:rsidRPr="00863A3D" w:rsidRDefault="00863A3D" w:rsidP="00863A3D">
      <w:pPr>
        <w:rPr>
          <w:rFonts w:hint="eastAsia"/>
        </w:rPr>
      </w:pPr>
    </w:p>
    <w:p w14:paraId="034BB9F9" w14:textId="69CA25A7" w:rsidR="00FB0FE3" w:rsidRDefault="00FB0FE3" w:rsidP="00FB0FE3">
      <w:pPr>
        <w:pStyle w:val="Heading2"/>
      </w:pPr>
      <w:bookmarkStart w:id="64" w:name="_Toc90142745"/>
      <w:r>
        <w:rPr>
          <w:rFonts w:hint="eastAsia"/>
        </w:rPr>
        <w:t>5</w:t>
      </w:r>
      <w:r>
        <w:t>.1</w:t>
      </w:r>
      <w:r>
        <w:t xml:space="preserve">1 </w:t>
      </w:r>
      <w:proofErr w:type="spellStart"/>
      <w:r w:rsidR="00863A3D">
        <w:t>Partitioners.CarrierMonthPartitioner</w:t>
      </w:r>
      <w:bookmarkEnd w:id="64"/>
      <w:proofErr w:type="spellEnd"/>
    </w:p>
    <w:p w14:paraId="5D9496D9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Partition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proofErr w:type="gram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Partition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Partition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Partition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Parti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Month.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hashCod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%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0B135841" w14:textId="77777777" w:rsidR="00863A3D" w:rsidRPr="00863A3D" w:rsidRDefault="00863A3D" w:rsidP="00863A3D">
      <w:pPr>
        <w:rPr>
          <w:rFonts w:hint="eastAsia"/>
        </w:rPr>
      </w:pPr>
    </w:p>
    <w:p w14:paraId="1724D199" w14:textId="5ECD0CA6" w:rsidR="00FB0FE3" w:rsidRDefault="00FB0FE3" w:rsidP="00FB0FE3">
      <w:pPr>
        <w:pStyle w:val="Heading2"/>
      </w:pPr>
      <w:bookmarkStart w:id="65" w:name="_Toc90142746"/>
      <w:r>
        <w:rPr>
          <w:rFonts w:hint="eastAsia"/>
        </w:rPr>
        <w:t>5</w:t>
      </w:r>
      <w:r>
        <w:t>.</w:t>
      </w:r>
      <w:r>
        <w:t>12</w:t>
      </w:r>
      <w:r>
        <w:t xml:space="preserve"> </w:t>
      </w:r>
      <w:proofErr w:type="spellStart"/>
      <w:r w:rsidR="00863A3D">
        <w:t>Partitioners.CarrierOriginDestPartitioner</w:t>
      </w:r>
      <w:bookmarkEnd w:id="65"/>
      <w:proofErr w:type="spellEnd"/>
    </w:p>
    <w:p w14:paraId="4AF1F355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Partition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proofErr w:type="gram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Partition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Partition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Partition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Parti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OriginDest.g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hashCod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%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B6B2CEB" w14:textId="77777777" w:rsidR="00863A3D" w:rsidRPr="00863A3D" w:rsidRDefault="00863A3D" w:rsidP="00863A3D">
      <w:pPr>
        <w:rPr>
          <w:rFonts w:hint="eastAsia"/>
        </w:rPr>
      </w:pPr>
    </w:p>
    <w:p w14:paraId="5915AF5F" w14:textId="5A077F57" w:rsidR="00FB0FE3" w:rsidRDefault="00FB0FE3" w:rsidP="00FB0FE3">
      <w:pPr>
        <w:pStyle w:val="Heading2"/>
      </w:pPr>
      <w:bookmarkStart w:id="66" w:name="_Toc90142747"/>
      <w:r>
        <w:rPr>
          <w:rFonts w:hint="eastAsia"/>
        </w:rPr>
        <w:t>5</w:t>
      </w:r>
      <w:r>
        <w:t>.</w:t>
      </w:r>
      <w:r>
        <w:t>13</w:t>
      </w:r>
      <w:r w:rsidR="00863A3D">
        <w:t xml:space="preserve"> </w:t>
      </w:r>
      <w:proofErr w:type="spellStart"/>
      <w:r w:rsidR="00863A3D">
        <w:t>Partitioners.OriginDestMonthPartitioner</w:t>
      </w:r>
      <w:bookmarkEnd w:id="66"/>
      <w:proofErr w:type="spellEnd"/>
    </w:p>
    <w:p w14:paraId="4B995300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Partition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proofErr w:type="gram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Partition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Partition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Partition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int </w:t>
      </w:r>
      <w:proofErr w:type="spellStart"/>
      <w:r>
        <w:rPr>
          <w:rFonts w:ascii="Courier New" w:hAnsi="Courier New" w:cs="Courier New"/>
          <w:color w:val="00627A"/>
          <w:sz w:val="30"/>
          <w:szCs w:val="30"/>
        </w:rPr>
        <w:t>getParti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return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DestMonth.g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hashCod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) %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CACFFC6" w14:textId="77777777" w:rsidR="00863A3D" w:rsidRPr="00863A3D" w:rsidRDefault="00863A3D" w:rsidP="00863A3D">
      <w:pPr>
        <w:rPr>
          <w:rFonts w:hint="eastAsia"/>
        </w:rPr>
      </w:pPr>
    </w:p>
    <w:p w14:paraId="4D58411F" w14:textId="4BA65174" w:rsidR="00FB0FE3" w:rsidRDefault="00FB0FE3" w:rsidP="00FB0FE3">
      <w:pPr>
        <w:pStyle w:val="Heading2"/>
      </w:pPr>
      <w:bookmarkStart w:id="67" w:name="_Toc90142748"/>
      <w:r>
        <w:rPr>
          <w:rFonts w:hint="eastAsia"/>
        </w:rPr>
        <w:t>5</w:t>
      </w:r>
      <w:r>
        <w:t>.</w:t>
      </w:r>
      <w:r>
        <w:t>14</w:t>
      </w:r>
      <w:r w:rsidR="00863A3D">
        <w:t xml:space="preserve"> </w:t>
      </w:r>
      <w:proofErr w:type="spellStart"/>
      <w:r w:rsidR="00863A3D">
        <w:t>Mappers.</w:t>
      </w:r>
      <w:r w:rsidR="00863A3D" w:rsidRPr="00863A3D">
        <w:t>CarrierArrDelayMapper</w:t>
      </w:r>
      <w:bookmarkEnd w:id="67"/>
      <w:proofErr w:type="spellEnd"/>
    </w:p>
    <w:p w14:paraId="747444C9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Int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Arr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r>
        <w:rPr>
          <w:rFonts w:ascii="Courier New" w:hAnsi="Courier New" w:cs="Courier New"/>
          <w:color w:val="080808"/>
          <w:sz w:val="30"/>
          <w:szCs w:val="30"/>
        </w:rPr>
        <w:t>Text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arrDela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68FB0A0" w14:textId="77777777" w:rsidR="00863A3D" w:rsidRPr="00863A3D" w:rsidRDefault="00863A3D" w:rsidP="00863A3D">
      <w:pPr>
        <w:rPr>
          <w:rFonts w:hint="eastAsia"/>
        </w:rPr>
      </w:pPr>
    </w:p>
    <w:p w14:paraId="75506236" w14:textId="69F01A89" w:rsidR="00FB0FE3" w:rsidRDefault="00FB0FE3" w:rsidP="00FB0FE3">
      <w:pPr>
        <w:pStyle w:val="Heading2"/>
      </w:pPr>
      <w:bookmarkStart w:id="68" w:name="_Toc90142749"/>
      <w:r>
        <w:rPr>
          <w:rFonts w:hint="eastAsia"/>
        </w:rPr>
        <w:t>5</w:t>
      </w:r>
      <w:r>
        <w:t>.</w:t>
      </w:r>
      <w:r>
        <w:t>15</w:t>
      </w:r>
      <w:r w:rsidR="00863A3D">
        <w:t xml:space="preserve"> </w:t>
      </w:r>
      <w:proofErr w:type="spellStart"/>
      <w:r w:rsidR="00863A3D">
        <w:t>Mappers.CarrierDepaDelayMapper</w:t>
      </w:r>
      <w:bookmarkEnd w:id="68"/>
      <w:proofErr w:type="spellEnd"/>
    </w:p>
    <w:p w14:paraId="4172A2D2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Int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r>
        <w:rPr>
          <w:rFonts w:ascii="Courier New" w:hAnsi="Courier New" w:cs="Courier New"/>
          <w:color w:val="080808"/>
          <w:sz w:val="30"/>
          <w:szCs w:val="30"/>
        </w:rPr>
        <w:t>Text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B36EAFD" w14:textId="77777777" w:rsidR="00863A3D" w:rsidRPr="00863A3D" w:rsidRDefault="00863A3D" w:rsidP="00863A3D">
      <w:pPr>
        <w:rPr>
          <w:rFonts w:hint="eastAsia"/>
        </w:rPr>
      </w:pPr>
    </w:p>
    <w:p w14:paraId="61D9D2F2" w14:textId="0A39DF0E" w:rsidR="00FB0FE3" w:rsidRDefault="00FB0FE3" w:rsidP="00FB0FE3">
      <w:pPr>
        <w:pStyle w:val="Heading2"/>
      </w:pPr>
      <w:bookmarkStart w:id="69" w:name="_Toc90142750"/>
      <w:r>
        <w:rPr>
          <w:rFonts w:hint="eastAsia"/>
        </w:rPr>
        <w:t>5</w:t>
      </w:r>
      <w:r>
        <w:t>.</w:t>
      </w:r>
      <w:r>
        <w:t>16</w:t>
      </w:r>
      <w:r w:rsidR="00863A3D">
        <w:t xml:space="preserve"> </w:t>
      </w:r>
      <w:proofErr w:type="spellStart"/>
      <w:r w:rsidR="00863A3D">
        <w:t>Mappers.CarrierMonthArrDelayMapper</w:t>
      </w:r>
      <w:bookmarkEnd w:id="69"/>
      <w:proofErr w:type="spellEnd"/>
    </w:p>
    <w:p w14:paraId="158A5A1F" w14:textId="77777777" w:rsidR="00863A3D" w:rsidRDefault="00863A3D" w:rsidP="00863A3D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Arr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m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ate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ate = </w:t>
      </w:r>
      <w:r>
        <w:rPr>
          <w:rFonts w:ascii="Courier New" w:hAnsi="Courier New" w:cs="Courier New"/>
          <w:color w:val="067D17"/>
          <w:sz w:val="30"/>
          <w:szCs w:val="30"/>
        </w:rPr>
        <w:t>"0000-00-0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spli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-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>.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>.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0E4002DA" w14:textId="77777777" w:rsidR="00863A3D" w:rsidRPr="00863A3D" w:rsidRDefault="00863A3D" w:rsidP="00863A3D">
      <w:pPr>
        <w:rPr>
          <w:rFonts w:hint="eastAsia"/>
        </w:rPr>
      </w:pPr>
    </w:p>
    <w:p w14:paraId="62855281" w14:textId="0983B8BE" w:rsidR="00FB0FE3" w:rsidRDefault="00FB0FE3" w:rsidP="00FB0FE3">
      <w:pPr>
        <w:pStyle w:val="Heading2"/>
      </w:pPr>
      <w:bookmarkStart w:id="70" w:name="_Toc90142751"/>
      <w:r>
        <w:rPr>
          <w:rFonts w:hint="eastAsia"/>
        </w:rPr>
        <w:t>5</w:t>
      </w:r>
      <w:r>
        <w:t>.1</w:t>
      </w:r>
      <w:r>
        <w:t>7</w:t>
      </w:r>
      <w:r w:rsidR="00863A3D">
        <w:t xml:space="preserve"> </w:t>
      </w:r>
      <w:proofErr w:type="spellStart"/>
      <w:r w:rsidR="00DC401F">
        <w:t>Mappers.</w:t>
      </w:r>
      <w:r w:rsidR="00DC401F" w:rsidRPr="00DC401F">
        <w:t>CarrierMonthDepaDelayMapper</w:t>
      </w:r>
      <w:bookmarkEnd w:id="70"/>
      <w:proofErr w:type="spellEnd"/>
    </w:p>
    <w:p w14:paraId="4567E15E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m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ate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ate = </w:t>
      </w:r>
      <w:r>
        <w:rPr>
          <w:rFonts w:ascii="Courier New" w:hAnsi="Courier New" w:cs="Courier New"/>
          <w:color w:val="067D17"/>
          <w:sz w:val="30"/>
          <w:szCs w:val="30"/>
        </w:rPr>
        <w:t>"0000-00-0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spli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-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>.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>.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m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D531835" w14:textId="77777777" w:rsidR="00DC401F" w:rsidRPr="00DC401F" w:rsidRDefault="00DC401F" w:rsidP="00DC401F">
      <w:pPr>
        <w:rPr>
          <w:rFonts w:hint="eastAsia"/>
        </w:rPr>
      </w:pPr>
    </w:p>
    <w:p w14:paraId="59B202FC" w14:textId="417D19AA" w:rsidR="00FB0FE3" w:rsidRDefault="00FB0FE3" w:rsidP="00FB0FE3">
      <w:pPr>
        <w:pStyle w:val="Heading2"/>
      </w:pPr>
      <w:bookmarkStart w:id="71" w:name="_Toc90142752"/>
      <w:r>
        <w:rPr>
          <w:rFonts w:hint="eastAsia"/>
        </w:rPr>
        <w:t>5</w:t>
      </w:r>
      <w:r>
        <w:t>.1</w:t>
      </w:r>
      <w:r>
        <w:t>8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CarrierOriginDestArrDelayMapper</w:t>
      </w:r>
      <w:bookmarkEnd w:id="71"/>
      <w:proofErr w:type="spellEnd"/>
    </w:p>
    <w:p w14:paraId="741FA97D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Arr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estinatio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stinatio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estinatio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destination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74E6A04" w14:textId="77777777" w:rsidR="00DC401F" w:rsidRPr="00DC401F" w:rsidRDefault="00DC401F" w:rsidP="00DC401F">
      <w:pPr>
        <w:rPr>
          <w:rFonts w:hint="eastAsia"/>
        </w:rPr>
      </w:pPr>
    </w:p>
    <w:p w14:paraId="44CDA378" w14:textId="61ACB5FD" w:rsidR="00FB0FE3" w:rsidRDefault="00FB0FE3" w:rsidP="00FB0FE3">
      <w:pPr>
        <w:pStyle w:val="Heading2"/>
      </w:pPr>
      <w:bookmarkStart w:id="72" w:name="_Toc90142753"/>
      <w:r>
        <w:rPr>
          <w:rFonts w:hint="eastAsia"/>
        </w:rPr>
        <w:t>5</w:t>
      </w:r>
      <w:r>
        <w:t>.1</w:t>
      </w:r>
      <w:r>
        <w:t>9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CarrierOriginDestDepaDelayMapper</w:t>
      </w:r>
      <w:bookmarkEnd w:id="72"/>
      <w:proofErr w:type="spellEnd"/>
    </w:p>
    <w:p w14:paraId="338340AA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c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arrier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arrier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arrier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estinatio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stinatio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estinatio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Carri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carrier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>.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destination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c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9CE9DA0" w14:textId="77777777" w:rsidR="00DC401F" w:rsidRPr="00DC401F" w:rsidRDefault="00DC401F" w:rsidP="00DC401F">
      <w:pPr>
        <w:rPr>
          <w:rFonts w:hint="eastAsia"/>
        </w:rPr>
      </w:pPr>
    </w:p>
    <w:p w14:paraId="5C85FAF0" w14:textId="592F1870" w:rsidR="00FB0FE3" w:rsidRDefault="00FB0FE3" w:rsidP="00FB0FE3">
      <w:pPr>
        <w:pStyle w:val="Heading2"/>
      </w:pPr>
      <w:bookmarkStart w:id="73" w:name="_Toc90142754"/>
      <w:r>
        <w:rPr>
          <w:rFonts w:hint="eastAsia"/>
        </w:rPr>
        <w:t>5</w:t>
      </w:r>
      <w:r>
        <w:t>.</w:t>
      </w:r>
      <w:r>
        <w:t>20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OriginArrDelayMapper</w:t>
      </w:r>
      <w:bookmarkEnd w:id="73"/>
      <w:proofErr w:type="spellEnd"/>
    </w:p>
    <w:p w14:paraId="4FCCCECD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Int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Arr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r>
        <w:rPr>
          <w:rFonts w:ascii="Courier New" w:hAnsi="Courier New" w:cs="Courier New"/>
          <w:color w:val="080808"/>
          <w:sz w:val="30"/>
          <w:szCs w:val="30"/>
        </w:rPr>
        <w:t>Text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arrDela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EC96DEE" w14:textId="77777777" w:rsidR="00DC401F" w:rsidRPr="00DC401F" w:rsidRDefault="00DC401F" w:rsidP="00DC401F">
      <w:pPr>
        <w:rPr>
          <w:rFonts w:hint="eastAsia"/>
        </w:rPr>
      </w:pPr>
    </w:p>
    <w:p w14:paraId="0B0DCAE4" w14:textId="441889B5" w:rsidR="00FB0FE3" w:rsidRDefault="00FB0FE3" w:rsidP="00FB0FE3">
      <w:pPr>
        <w:pStyle w:val="Heading2"/>
      </w:pPr>
      <w:bookmarkStart w:id="74" w:name="_Toc90142755"/>
      <w:r>
        <w:rPr>
          <w:rFonts w:hint="eastAsia"/>
        </w:rPr>
        <w:t>5</w:t>
      </w:r>
      <w:r>
        <w:t>.</w:t>
      </w:r>
      <w:r>
        <w:t>21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OriginDepaDelayMapper</w:t>
      </w:r>
      <w:bookmarkEnd w:id="74"/>
      <w:proofErr w:type="spellEnd"/>
    </w:p>
    <w:p w14:paraId="320FE8D6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Int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r>
        <w:rPr>
          <w:rFonts w:ascii="Courier New" w:hAnsi="Courier New" w:cs="Courier New"/>
          <w:color w:val="080808"/>
          <w:sz w:val="30"/>
          <w:szCs w:val="30"/>
        </w:rPr>
        <w:t>Text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rigin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C67C8C8" w14:textId="77777777" w:rsidR="00DC401F" w:rsidRPr="00DC401F" w:rsidRDefault="00DC401F" w:rsidP="00DC401F">
      <w:pPr>
        <w:rPr>
          <w:rFonts w:hint="eastAsia"/>
        </w:rPr>
      </w:pPr>
    </w:p>
    <w:p w14:paraId="669DC17E" w14:textId="536179AD" w:rsidR="00FB0FE3" w:rsidRDefault="00FB0FE3" w:rsidP="00FB0FE3">
      <w:pPr>
        <w:pStyle w:val="Heading2"/>
      </w:pPr>
      <w:bookmarkStart w:id="75" w:name="_Toc90142756"/>
      <w:r>
        <w:rPr>
          <w:rFonts w:hint="eastAsia"/>
        </w:rPr>
        <w:t>5</w:t>
      </w:r>
      <w:r>
        <w:t>.</w:t>
      </w:r>
      <w:r>
        <w:t>22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OriginDestMonthArrDelayMapper</w:t>
      </w:r>
      <w:bookmarkEnd w:id="75"/>
      <w:proofErr w:type="spellEnd"/>
    </w:p>
    <w:p w14:paraId="51324DCE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Arr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estinatio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stinatio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estinatio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ate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ate = </w:t>
      </w:r>
      <w:r>
        <w:rPr>
          <w:rFonts w:ascii="Courier New" w:hAnsi="Courier New" w:cs="Courier New"/>
          <w:color w:val="067D17"/>
          <w:sz w:val="30"/>
          <w:szCs w:val="30"/>
        </w:rPr>
        <w:t>"0000-00-0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spli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-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destinatio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rr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D85CEA4" w14:textId="77777777" w:rsidR="00DC401F" w:rsidRPr="00DC401F" w:rsidRDefault="00DC401F" w:rsidP="00DC401F">
      <w:pPr>
        <w:rPr>
          <w:rFonts w:hint="eastAsia"/>
        </w:rPr>
      </w:pPr>
    </w:p>
    <w:p w14:paraId="6D9B1286" w14:textId="137F95BD" w:rsidR="00FB0FE3" w:rsidRDefault="00FB0FE3" w:rsidP="00FB0FE3">
      <w:pPr>
        <w:pStyle w:val="Heading2"/>
      </w:pPr>
      <w:bookmarkStart w:id="76" w:name="_Toc90142757"/>
      <w:r>
        <w:rPr>
          <w:rFonts w:hint="eastAsia"/>
        </w:rPr>
        <w:t>5</w:t>
      </w:r>
      <w:r>
        <w:t>.</w:t>
      </w:r>
      <w:r>
        <w:t>23</w:t>
      </w:r>
      <w:r w:rsidR="00DC401F">
        <w:t xml:space="preserve"> </w:t>
      </w:r>
      <w:proofErr w:type="spellStart"/>
      <w:r w:rsidR="00DC401F">
        <w:t>Mappers.</w:t>
      </w:r>
      <w:r w:rsidR="00DC401F" w:rsidRPr="00DC401F">
        <w:t>OriginDestMonthDepaDelayMapper</w:t>
      </w:r>
      <w:bookmarkEnd w:id="76"/>
      <w:proofErr w:type="spellEnd"/>
    </w:p>
    <w:p w14:paraId="6BA1311F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871094"/>
          <w:sz w:val="30"/>
          <w:szCs w:val="30"/>
        </w:rPr>
        <w:t xml:space="preserve">o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origi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3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origi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origi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estination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4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stination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estination = </w:t>
      </w:r>
      <w:r>
        <w:rPr>
          <w:rFonts w:ascii="Courier New" w:hAnsi="Courier New" w:cs="Courier New"/>
          <w:color w:val="067D17"/>
          <w:sz w:val="30"/>
          <w:szCs w:val="30"/>
        </w:rPr>
        <w:t>"unknown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.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date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Record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date = </w:t>
      </w:r>
      <w:r>
        <w:rPr>
          <w:rFonts w:ascii="Courier New" w:hAnsi="Courier New" w:cs="Courier New"/>
          <w:color w:val="067D17"/>
          <w:sz w:val="30"/>
          <w:szCs w:val="30"/>
        </w:rPr>
        <w:t>"0000-00-0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ate.spli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-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ateAr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.equal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67D17"/>
          <w:sz w:val="30"/>
          <w:szCs w:val="30"/>
        </w:rPr>
        <w:t>""</w:t>
      </w:r>
      <w:r>
        <w:rPr>
          <w:rFonts w:ascii="Courier New" w:hAnsi="Courier New" w:cs="Courier New"/>
          <w:color w:val="080808"/>
          <w:sz w:val="30"/>
          <w:szCs w:val="30"/>
        </w:rPr>
        <w:t>)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67D17"/>
          <w:sz w:val="30"/>
          <w:szCs w:val="30"/>
        </w:rPr>
        <w:t>"0"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Origi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origi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Destina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destination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>.se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onth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epaDelayS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871094"/>
          <w:sz w:val="30"/>
          <w:szCs w:val="30"/>
        </w:rPr>
        <w:t>o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20A039CC" w14:textId="77777777" w:rsidR="00DC401F" w:rsidRPr="00DC401F" w:rsidRDefault="00DC401F" w:rsidP="00DC401F">
      <w:pPr>
        <w:rPr>
          <w:rFonts w:hint="eastAsia"/>
        </w:rPr>
      </w:pPr>
    </w:p>
    <w:p w14:paraId="3DB66CCE" w14:textId="15333453" w:rsidR="00FB0FE3" w:rsidRDefault="00FB0FE3" w:rsidP="00FB0FE3">
      <w:pPr>
        <w:pStyle w:val="Heading2"/>
      </w:pPr>
      <w:bookmarkStart w:id="77" w:name="_Toc90142758"/>
      <w:r>
        <w:rPr>
          <w:rFonts w:hint="eastAsia"/>
        </w:rPr>
        <w:t>5</w:t>
      </w:r>
      <w:r>
        <w:t>.</w:t>
      </w:r>
      <w:r>
        <w:t>24</w:t>
      </w:r>
      <w:r w:rsidR="00DC401F">
        <w:t xml:space="preserve"> </w:t>
      </w:r>
      <w:proofErr w:type="spellStart"/>
      <w:r w:rsidR="00DC401F">
        <w:t>Reducers.</w:t>
      </w:r>
      <w:r w:rsidR="00DC401F" w:rsidRPr="00DC401F">
        <w:t>CarrierArrDelayAvgReducer</w:t>
      </w:r>
      <w:bookmarkEnd w:id="77"/>
      <w:proofErr w:type="spellEnd"/>
    </w:p>
    <w:p w14:paraId="313DCE29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Arr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86B2286" w14:textId="77777777" w:rsidR="00DC401F" w:rsidRPr="00DC401F" w:rsidRDefault="00DC401F" w:rsidP="00DC401F">
      <w:pPr>
        <w:rPr>
          <w:rFonts w:hint="eastAsia"/>
        </w:rPr>
      </w:pPr>
    </w:p>
    <w:p w14:paraId="1C49BFF2" w14:textId="6D331D80" w:rsidR="00FB0FE3" w:rsidRDefault="00FB0FE3" w:rsidP="00FB0FE3">
      <w:pPr>
        <w:pStyle w:val="Heading2"/>
      </w:pPr>
      <w:bookmarkStart w:id="78" w:name="_Toc90142759"/>
      <w:r>
        <w:rPr>
          <w:rFonts w:hint="eastAsia"/>
        </w:rPr>
        <w:t>5</w:t>
      </w:r>
      <w:r>
        <w:t>.</w:t>
      </w:r>
      <w:r>
        <w:t>25</w:t>
      </w:r>
      <w:r w:rsidR="00DC401F">
        <w:t xml:space="preserve"> </w:t>
      </w:r>
      <w:proofErr w:type="spellStart"/>
      <w:r w:rsidR="00DC401F">
        <w:t>Reducers.</w:t>
      </w:r>
      <w:r w:rsidR="00DC401F" w:rsidRPr="00DC401F">
        <w:t>CarrierArrDelayMaxReducer</w:t>
      </w:r>
      <w:bookmarkEnd w:id="78"/>
      <w:proofErr w:type="spellEnd"/>
    </w:p>
    <w:p w14:paraId="2DE55393" w14:textId="77777777" w:rsidR="00DC401F" w:rsidRDefault="00DC401F" w:rsidP="00DC401F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Arr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CFFA438" w14:textId="77777777" w:rsidR="00DC401F" w:rsidRPr="00DC401F" w:rsidRDefault="00DC401F" w:rsidP="00DC401F">
      <w:pPr>
        <w:rPr>
          <w:rFonts w:hint="eastAsia"/>
        </w:rPr>
      </w:pPr>
    </w:p>
    <w:p w14:paraId="3CDBEE83" w14:textId="268ABCEF" w:rsidR="00FB0FE3" w:rsidRDefault="00FB0FE3" w:rsidP="00FB0FE3">
      <w:pPr>
        <w:pStyle w:val="Heading2"/>
      </w:pPr>
      <w:bookmarkStart w:id="79" w:name="_Toc90142760"/>
      <w:r>
        <w:rPr>
          <w:rFonts w:hint="eastAsia"/>
        </w:rPr>
        <w:t>5</w:t>
      </w:r>
      <w:r>
        <w:t>.</w:t>
      </w:r>
      <w:r>
        <w:t>26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ArrDelayMinReducer</w:t>
      </w:r>
      <w:bookmarkEnd w:id="79"/>
      <w:proofErr w:type="spellEnd"/>
    </w:p>
    <w:p w14:paraId="3099554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Arr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37EEF06" w14:textId="77777777" w:rsidR="00742927" w:rsidRPr="00742927" w:rsidRDefault="00742927" w:rsidP="00742927">
      <w:pPr>
        <w:rPr>
          <w:rFonts w:hint="eastAsia"/>
        </w:rPr>
      </w:pPr>
    </w:p>
    <w:p w14:paraId="298BAF00" w14:textId="73CF4AA5" w:rsidR="00FB0FE3" w:rsidRDefault="00FB0FE3" w:rsidP="00FB0FE3">
      <w:pPr>
        <w:pStyle w:val="Heading2"/>
      </w:pPr>
      <w:bookmarkStart w:id="80" w:name="_Toc90142761"/>
      <w:r>
        <w:rPr>
          <w:rFonts w:hint="eastAsia"/>
        </w:rPr>
        <w:t>5</w:t>
      </w:r>
      <w:r>
        <w:t>.</w:t>
      </w:r>
      <w:r>
        <w:t>27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ArrDelaySumReducer</w:t>
      </w:r>
      <w:bookmarkEnd w:id="80"/>
      <w:proofErr w:type="spellEnd"/>
    </w:p>
    <w:p w14:paraId="220A960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ArrDelaySum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    count++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80808"/>
          <w:sz w:val="30"/>
          <w:szCs w:val="30"/>
        </w:rPr>
        <w:t>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26F8238" w14:textId="77777777" w:rsidR="00742927" w:rsidRPr="00742927" w:rsidRDefault="00742927" w:rsidP="00742927">
      <w:pPr>
        <w:rPr>
          <w:rFonts w:hint="eastAsia"/>
        </w:rPr>
      </w:pPr>
    </w:p>
    <w:p w14:paraId="4E1DB69A" w14:textId="2E8E839E" w:rsidR="00FB0FE3" w:rsidRDefault="00FB0FE3" w:rsidP="00FB0FE3">
      <w:pPr>
        <w:pStyle w:val="Heading2"/>
      </w:pPr>
      <w:bookmarkStart w:id="81" w:name="_Toc90142762"/>
      <w:r>
        <w:rPr>
          <w:rFonts w:hint="eastAsia"/>
        </w:rPr>
        <w:t>5</w:t>
      </w:r>
      <w:r>
        <w:t>.</w:t>
      </w:r>
      <w:r>
        <w:t>28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DepaDelayAvgReducer</w:t>
      </w:r>
      <w:bookmarkEnd w:id="81"/>
      <w:proofErr w:type="spellEnd"/>
    </w:p>
    <w:p w14:paraId="2ED11FE0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2C5C08BC" w14:textId="77777777" w:rsidR="00742927" w:rsidRPr="00742927" w:rsidRDefault="00742927" w:rsidP="00742927">
      <w:pPr>
        <w:rPr>
          <w:rFonts w:hint="eastAsia"/>
        </w:rPr>
      </w:pPr>
    </w:p>
    <w:p w14:paraId="46372A85" w14:textId="71B4C1CB" w:rsidR="00FB0FE3" w:rsidRDefault="00FB0FE3" w:rsidP="00FB0FE3">
      <w:pPr>
        <w:pStyle w:val="Heading2"/>
      </w:pPr>
      <w:bookmarkStart w:id="82" w:name="_Toc90142763"/>
      <w:r>
        <w:rPr>
          <w:rFonts w:hint="eastAsia"/>
        </w:rPr>
        <w:t>5</w:t>
      </w:r>
      <w:r>
        <w:t>.</w:t>
      </w:r>
      <w:r>
        <w:t>29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DepaDelayMaxReducer</w:t>
      </w:r>
      <w:bookmarkEnd w:id="82"/>
      <w:proofErr w:type="spellEnd"/>
    </w:p>
    <w:p w14:paraId="68E31552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E7B8640" w14:textId="77777777" w:rsidR="00742927" w:rsidRPr="00742927" w:rsidRDefault="00742927" w:rsidP="00742927">
      <w:pPr>
        <w:rPr>
          <w:rFonts w:hint="eastAsia"/>
        </w:rPr>
      </w:pPr>
    </w:p>
    <w:p w14:paraId="43B408AD" w14:textId="6DE876F2" w:rsidR="00FB0FE3" w:rsidRDefault="00FB0FE3" w:rsidP="00FB0FE3">
      <w:pPr>
        <w:pStyle w:val="Heading2"/>
      </w:pPr>
      <w:bookmarkStart w:id="83" w:name="_Toc90142764"/>
      <w:r>
        <w:rPr>
          <w:rFonts w:hint="eastAsia"/>
        </w:rPr>
        <w:t>5</w:t>
      </w:r>
      <w:r>
        <w:t>.</w:t>
      </w:r>
      <w:r>
        <w:t>30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DepaDelayMinReducer</w:t>
      </w:r>
      <w:bookmarkEnd w:id="83"/>
      <w:proofErr w:type="spellEnd"/>
    </w:p>
    <w:p w14:paraId="68C1BDF9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0A28020D" w14:textId="77777777" w:rsidR="00742927" w:rsidRPr="00742927" w:rsidRDefault="00742927" w:rsidP="00742927">
      <w:pPr>
        <w:rPr>
          <w:rFonts w:hint="eastAsia"/>
        </w:rPr>
      </w:pPr>
    </w:p>
    <w:p w14:paraId="5D88EDA4" w14:textId="7C1AD3B8" w:rsidR="00FB0FE3" w:rsidRDefault="00FB0FE3" w:rsidP="00FB0FE3">
      <w:pPr>
        <w:pStyle w:val="Heading2"/>
      </w:pPr>
      <w:bookmarkStart w:id="84" w:name="_Toc90142765"/>
      <w:r>
        <w:rPr>
          <w:rFonts w:hint="eastAsia"/>
        </w:rPr>
        <w:t>5</w:t>
      </w:r>
      <w:r>
        <w:t>.</w:t>
      </w:r>
      <w:r>
        <w:t>31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DepaDelaySumReducer</w:t>
      </w:r>
      <w:bookmarkEnd w:id="84"/>
      <w:proofErr w:type="spellEnd"/>
    </w:p>
    <w:p w14:paraId="55892B8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Sum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    count++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80808"/>
          <w:sz w:val="30"/>
          <w:szCs w:val="30"/>
        </w:rPr>
        <w:t>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2C3934CD" w14:textId="77777777" w:rsidR="00742927" w:rsidRPr="00742927" w:rsidRDefault="00742927" w:rsidP="00742927">
      <w:pPr>
        <w:rPr>
          <w:rFonts w:hint="eastAsia"/>
        </w:rPr>
      </w:pPr>
    </w:p>
    <w:p w14:paraId="483483BB" w14:textId="64B0656F" w:rsidR="00FB0FE3" w:rsidRDefault="00FB0FE3" w:rsidP="00FB0FE3">
      <w:pPr>
        <w:pStyle w:val="Heading2"/>
      </w:pPr>
      <w:bookmarkStart w:id="85" w:name="_Toc90142766"/>
      <w:r>
        <w:rPr>
          <w:rFonts w:hint="eastAsia"/>
        </w:rPr>
        <w:t>5</w:t>
      </w:r>
      <w:r>
        <w:t>.</w:t>
      </w:r>
      <w:r>
        <w:t>32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ArrDelayAvgReducer</w:t>
      </w:r>
      <w:bookmarkEnd w:id="85"/>
      <w:proofErr w:type="spellEnd"/>
    </w:p>
    <w:p w14:paraId="134970B1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Arr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E303481" w14:textId="77777777" w:rsidR="00742927" w:rsidRPr="00742927" w:rsidRDefault="00742927" w:rsidP="00742927">
      <w:pPr>
        <w:rPr>
          <w:rFonts w:hint="eastAsia"/>
        </w:rPr>
      </w:pPr>
    </w:p>
    <w:p w14:paraId="732B09C2" w14:textId="101E468A" w:rsidR="00FB0FE3" w:rsidRDefault="00FB0FE3" w:rsidP="00FB0FE3">
      <w:pPr>
        <w:pStyle w:val="Heading2"/>
      </w:pPr>
      <w:bookmarkStart w:id="86" w:name="_Toc90142767"/>
      <w:r>
        <w:rPr>
          <w:rFonts w:hint="eastAsia"/>
        </w:rPr>
        <w:t>5</w:t>
      </w:r>
      <w:r>
        <w:t>.</w:t>
      </w:r>
      <w:r>
        <w:t>33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ArrDelayMaxReducer</w:t>
      </w:r>
      <w:bookmarkEnd w:id="86"/>
      <w:proofErr w:type="spellEnd"/>
    </w:p>
    <w:p w14:paraId="6126E7D9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Arr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484E449" w14:textId="77777777" w:rsidR="00742927" w:rsidRPr="00742927" w:rsidRDefault="00742927" w:rsidP="00742927">
      <w:pPr>
        <w:rPr>
          <w:rFonts w:hint="eastAsia"/>
        </w:rPr>
      </w:pPr>
    </w:p>
    <w:p w14:paraId="7D196157" w14:textId="61E4BE99" w:rsidR="00FB0FE3" w:rsidRDefault="00FB0FE3" w:rsidP="00FB0FE3">
      <w:pPr>
        <w:pStyle w:val="Heading2"/>
      </w:pPr>
      <w:bookmarkStart w:id="87" w:name="_Toc90142768"/>
      <w:r>
        <w:rPr>
          <w:rFonts w:hint="eastAsia"/>
        </w:rPr>
        <w:t>5</w:t>
      </w:r>
      <w:r>
        <w:t>.</w:t>
      </w:r>
      <w:r>
        <w:t>34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ArrDelayMinReducer</w:t>
      </w:r>
      <w:bookmarkEnd w:id="87"/>
      <w:proofErr w:type="spellEnd"/>
    </w:p>
    <w:p w14:paraId="78D8016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Arr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F70E1BB" w14:textId="77777777" w:rsidR="00742927" w:rsidRPr="00742927" w:rsidRDefault="00742927" w:rsidP="00742927">
      <w:pPr>
        <w:rPr>
          <w:rFonts w:hint="eastAsia"/>
        </w:rPr>
      </w:pPr>
    </w:p>
    <w:p w14:paraId="0980D0A2" w14:textId="0F601E68" w:rsidR="00FB0FE3" w:rsidRDefault="00FB0FE3" w:rsidP="00FB0FE3">
      <w:pPr>
        <w:pStyle w:val="Heading2"/>
      </w:pPr>
      <w:bookmarkStart w:id="88" w:name="_Toc90142769"/>
      <w:r>
        <w:rPr>
          <w:rFonts w:hint="eastAsia"/>
        </w:rPr>
        <w:t>5</w:t>
      </w:r>
      <w:r>
        <w:t>.</w:t>
      </w:r>
      <w:r>
        <w:t>35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DepaDelayAvgReducer</w:t>
      </w:r>
      <w:bookmarkEnd w:id="88"/>
      <w:proofErr w:type="spellEnd"/>
    </w:p>
    <w:p w14:paraId="0CB527B6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Depa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57B4821" w14:textId="77777777" w:rsidR="00742927" w:rsidRPr="00742927" w:rsidRDefault="00742927" w:rsidP="00742927">
      <w:pPr>
        <w:rPr>
          <w:rFonts w:hint="eastAsia"/>
        </w:rPr>
      </w:pPr>
    </w:p>
    <w:p w14:paraId="75F61E74" w14:textId="5754DCA2" w:rsidR="00FB0FE3" w:rsidRDefault="00FB0FE3" w:rsidP="00FB0FE3">
      <w:pPr>
        <w:pStyle w:val="Heading2"/>
      </w:pPr>
      <w:bookmarkStart w:id="89" w:name="_Toc90142770"/>
      <w:r>
        <w:rPr>
          <w:rFonts w:hint="eastAsia"/>
        </w:rPr>
        <w:t>5</w:t>
      </w:r>
      <w:r>
        <w:t>.</w:t>
      </w:r>
      <w:r>
        <w:t>36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DepaDelayMaxReducer</w:t>
      </w:r>
      <w:bookmarkEnd w:id="89"/>
      <w:proofErr w:type="spellEnd"/>
    </w:p>
    <w:p w14:paraId="379AF69B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Depa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8E768DF" w14:textId="77777777" w:rsidR="00742927" w:rsidRPr="00742927" w:rsidRDefault="00742927" w:rsidP="00742927">
      <w:pPr>
        <w:rPr>
          <w:rFonts w:hint="eastAsia"/>
        </w:rPr>
      </w:pPr>
    </w:p>
    <w:p w14:paraId="0CC709BF" w14:textId="58474934" w:rsidR="00FB0FE3" w:rsidRDefault="00FB0FE3" w:rsidP="00FB0FE3">
      <w:pPr>
        <w:pStyle w:val="Heading2"/>
      </w:pPr>
      <w:bookmarkStart w:id="90" w:name="_Toc90142771"/>
      <w:r>
        <w:rPr>
          <w:rFonts w:hint="eastAsia"/>
        </w:rPr>
        <w:t>5</w:t>
      </w:r>
      <w:r>
        <w:t>.</w:t>
      </w:r>
      <w:r>
        <w:t>37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MonthDepaDelayMinReducer</w:t>
      </w:r>
      <w:bookmarkEnd w:id="90"/>
      <w:proofErr w:type="spellEnd"/>
    </w:p>
    <w:p w14:paraId="7B87879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Depa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1D03F02" w14:textId="77777777" w:rsidR="00742927" w:rsidRPr="00742927" w:rsidRDefault="00742927" w:rsidP="00742927">
      <w:pPr>
        <w:rPr>
          <w:rFonts w:hint="eastAsia"/>
        </w:rPr>
      </w:pPr>
    </w:p>
    <w:p w14:paraId="33DF6AF5" w14:textId="5562D112" w:rsidR="00FB0FE3" w:rsidRDefault="00FB0FE3" w:rsidP="00FB0FE3">
      <w:pPr>
        <w:pStyle w:val="Heading2"/>
      </w:pPr>
      <w:bookmarkStart w:id="91" w:name="_Toc90142772"/>
      <w:r>
        <w:rPr>
          <w:rFonts w:hint="eastAsia"/>
        </w:rPr>
        <w:t>5</w:t>
      </w:r>
      <w:r>
        <w:t>.</w:t>
      </w:r>
      <w:r>
        <w:t>38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ArrDelayAvgReducer</w:t>
      </w:r>
      <w:bookmarkEnd w:id="91"/>
      <w:proofErr w:type="spellEnd"/>
    </w:p>
    <w:p w14:paraId="06E33D85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Arr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AFB80B9" w14:textId="77777777" w:rsidR="00742927" w:rsidRPr="00742927" w:rsidRDefault="00742927" w:rsidP="00742927">
      <w:pPr>
        <w:rPr>
          <w:rFonts w:hint="eastAsia"/>
        </w:rPr>
      </w:pPr>
    </w:p>
    <w:p w14:paraId="6793F9C4" w14:textId="14C43926" w:rsidR="00FB0FE3" w:rsidRDefault="00FB0FE3" w:rsidP="00FB0FE3">
      <w:pPr>
        <w:pStyle w:val="Heading2"/>
      </w:pPr>
      <w:bookmarkStart w:id="92" w:name="_Toc90142773"/>
      <w:r>
        <w:rPr>
          <w:rFonts w:hint="eastAsia"/>
        </w:rPr>
        <w:t>5</w:t>
      </w:r>
      <w:r>
        <w:t>.</w:t>
      </w:r>
      <w:r>
        <w:t>39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ArrDelayMaxReducer</w:t>
      </w:r>
      <w:bookmarkEnd w:id="92"/>
      <w:proofErr w:type="spellEnd"/>
    </w:p>
    <w:p w14:paraId="16C99CAD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Arr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6D11BEE" w14:textId="77777777" w:rsidR="00742927" w:rsidRPr="00742927" w:rsidRDefault="00742927" w:rsidP="00742927">
      <w:pPr>
        <w:rPr>
          <w:rFonts w:hint="eastAsia"/>
        </w:rPr>
      </w:pPr>
    </w:p>
    <w:p w14:paraId="1254AE88" w14:textId="53B19B92" w:rsidR="00FB0FE3" w:rsidRDefault="00FB0FE3" w:rsidP="00FB0FE3">
      <w:pPr>
        <w:pStyle w:val="Heading2"/>
      </w:pPr>
      <w:bookmarkStart w:id="93" w:name="_Toc90142774"/>
      <w:r>
        <w:rPr>
          <w:rFonts w:hint="eastAsia"/>
        </w:rPr>
        <w:t>5</w:t>
      </w:r>
      <w:r>
        <w:t>.</w:t>
      </w:r>
      <w:r>
        <w:t>40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ArrDelayMinReducer</w:t>
      </w:r>
      <w:bookmarkEnd w:id="93"/>
      <w:proofErr w:type="spellEnd"/>
    </w:p>
    <w:p w14:paraId="09411656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Arr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FAA03BB" w14:textId="77777777" w:rsidR="00742927" w:rsidRPr="00742927" w:rsidRDefault="00742927" w:rsidP="00742927">
      <w:pPr>
        <w:rPr>
          <w:rFonts w:hint="eastAsia"/>
        </w:rPr>
      </w:pPr>
    </w:p>
    <w:p w14:paraId="22BAF2C3" w14:textId="13C4E6AA" w:rsidR="00FB0FE3" w:rsidRDefault="00FB0FE3" w:rsidP="00FB0FE3">
      <w:pPr>
        <w:pStyle w:val="Heading2"/>
      </w:pPr>
      <w:bookmarkStart w:id="94" w:name="_Toc90142775"/>
      <w:r>
        <w:rPr>
          <w:rFonts w:hint="eastAsia"/>
        </w:rPr>
        <w:t>5</w:t>
      </w:r>
      <w:r>
        <w:t>.</w:t>
      </w:r>
      <w:r>
        <w:t>41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DepaDelayAvgReducer</w:t>
      </w:r>
      <w:bookmarkEnd w:id="94"/>
      <w:proofErr w:type="spellEnd"/>
    </w:p>
    <w:p w14:paraId="6BFC0E03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Depa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03D1B9BD" w14:textId="77777777" w:rsidR="00742927" w:rsidRPr="00742927" w:rsidRDefault="00742927" w:rsidP="00742927">
      <w:pPr>
        <w:rPr>
          <w:rFonts w:hint="eastAsia"/>
        </w:rPr>
      </w:pPr>
    </w:p>
    <w:p w14:paraId="6E238A35" w14:textId="44D84394" w:rsidR="00FB0FE3" w:rsidRDefault="00FB0FE3" w:rsidP="00FB0FE3">
      <w:pPr>
        <w:pStyle w:val="Heading2"/>
      </w:pPr>
      <w:bookmarkStart w:id="95" w:name="_Toc90142776"/>
      <w:r>
        <w:rPr>
          <w:rFonts w:hint="eastAsia"/>
        </w:rPr>
        <w:t>5</w:t>
      </w:r>
      <w:r>
        <w:t>.</w:t>
      </w:r>
      <w:r>
        <w:t>42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DepaDelayMaxReducer</w:t>
      </w:r>
      <w:bookmarkEnd w:id="95"/>
      <w:proofErr w:type="spellEnd"/>
    </w:p>
    <w:p w14:paraId="3F8F2869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Depa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7A55850" w14:textId="77777777" w:rsidR="00742927" w:rsidRPr="00742927" w:rsidRDefault="00742927" w:rsidP="00742927">
      <w:pPr>
        <w:rPr>
          <w:rFonts w:hint="eastAsia"/>
        </w:rPr>
      </w:pPr>
    </w:p>
    <w:p w14:paraId="7EF4D24D" w14:textId="16199BCD" w:rsidR="00FB0FE3" w:rsidRDefault="00FB0FE3" w:rsidP="00FB0FE3">
      <w:pPr>
        <w:pStyle w:val="Heading2"/>
      </w:pPr>
      <w:bookmarkStart w:id="96" w:name="_Toc90142777"/>
      <w:r>
        <w:rPr>
          <w:rFonts w:hint="eastAsia"/>
        </w:rPr>
        <w:t>5</w:t>
      </w:r>
      <w:r>
        <w:t>.</w:t>
      </w:r>
      <w:r w:rsidR="00863A3D">
        <w:t>43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CarrierOriginDestDepaDelayMinReducer</w:t>
      </w:r>
      <w:bookmarkEnd w:id="96"/>
      <w:proofErr w:type="spellEnd"/>
    </w:p>
    <w:p w14:paraId="0C56C575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Depa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OriginDes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(key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F7AB52D" w14:textId="77777777" w:rsidR="00742927" w:rsidRPr="00742927" w:rsidRDefault="00742927" w:rsidP="00742927">
      <w:pPr>
        <w:rPr>
          <w:rFonts w:hint="eastAsia"/>
        </w:rPr>
      </w:pPr>
    </w:p>
    <w:p w14:paraId="504DA871" w14:textId="78456178" w:rsidR="00FB0FE3" w:rsidRDefault="00FB0FE3" w:rsidP="00FB0FE3">
      <w:pPr>
        <w:pStyle w:val="Heading2"/>
      </w:pPr>
      <w:bookmarkStart w:id="97" w:name="_Toc90142778"/>
      <w:r>
        <w:rPr>
          <w:rFonts w:hint="eastAsia"/>
        </w:rPr>
        <w:t>5</w:t>
      </w:r>
      <w:r>
        <w:t>.</w:t>
      </w:r>
      <w:r w:rsidR="00863A3D">
        <w:t>44</w:t>
      </w:r>
      <w:r w:rsidR="00DC401F">
        <w:t xml:space="preserve"> </w:t>
      </w:r>
      <w:proofErr w:type="spellStart"/>
      <w:r w:rsidR="00DC401F">
        <w:t>Reducers.</w:t>
      </w:r>
      <w:r w:rsidR="00742927" w:rsidRPr="00742927">
        <w:t>OriginArrDelayAvgReducer</w:t>
      </w:r>
      <w:bookmarkEnd w:id="97"/>
      <w:proofErr w:type="spellEnd"/>
    </w:p>
    <w:p w14:paraId="3E2159BC" w14:textId="77777777" w:rsidR="00742927" w:rsidRDefault="00742927" w:rsidP="0074292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Arr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8B925C4" w14:textId="77777777" w:rsidR="00742927" w:rsidRPr="00742927" w:rsidRDefault="00742927" w:rsidP="00742927">
      <w:pPr>
        <w:rPr>
          <w:rFonts w:hint="eastAsia"/>
        </w:rPr>
      </w:pPr>
    </w:p>
    <w:p w14:paraId="4110C66F" w14:textId="1972092F" w:rsidR="00FB0FE3" w:rsidRDefault="00FB0FE3" w:rsidP="00FB0FE3">
      <w:pPr>
        <w:pStyle w:val="Heading2"/>
      </w:pPr>
      <w:bookmarkStart w:id="98" w:name="_Toc90142779"/>
      <w:r>
        <w:rPr>
          <w:rFonts w:hint="eastAsia"/>
        </w:rPr>
        <w:t>5</w:t>
      </w:r>
      <w:r>
        <w:t>.</w:t>
      </w:r>
      <w:r w:rsidR="00863A3D">
        <w:t>45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ArrDelayMaxReducer</w:t>
      </w:r>
      <w:bookmarkEnd w:id="98"/>
      <w:proofErr w:type="spellEnd"/>
    </w:p>
    <w:p w14:paraId="0446E512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Arr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6D71CCD" w14:textId="77777777" w:rsidR="006A6F72" w:rsidRPr="006A6F72" w:rsidRDefault="006A6F72" w:rsidP="006A6F72">
      <w:pPr>
        <w:rPr>
          <w:rFonts w:hint="eastAsia"/>
        </w:rPr>
      </w:pPr>
    </w:p>
    <w:p w14:paraId="67EFD544" w14:textId="5D2872B3" w:rsidR="00FB0FE3" w:rsidRDefault="00FB0FE3" w:rsidP="00FB0FE3">
      <w:pPr>
        <w:pStyle w:val="Heading2"/>
      </w:pPr>
      <w:bookmarkStart w:id="99" w:name="_Toc90142780"/>
      <w:r>
        <w:rPr>
          <w:rFonts w:hint="eastAsia"/>
        </w:rPr>
        <w:t>5</w:t>
      </w:r>
      <w:r>
        <w:t>.</w:t>
      </w:r>
      <w:r w:rsidR="00863A3D">
        <w:t>46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ArrDelayMinReducer</w:t>
      </w:r>
      <w:bookmarkEnd w:id="99"/>
      <w:proofErr w:type="spellEnd"/>
    </w:p>
    <w:p w14:paraId="29A8F882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Arr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3C51332" w14:textId="77777777" w:rsidR="006A6F72" w:rsidRPr="006A6F72" w:rsidRDefault="006A6F72" w:rsidP="006A6F72">
      <w:pPr>
        <w:rPr>
          <w:rFonts w:hint="eastAsia"/>
        </w:rPr>
      </w:pPr>
    </w:p>
    <w:p w14:paraId="25AF3DFF" w14:textId="6A8C6379" w:rsidR="00FB0FE3" w:rsidRDefault="00FB0FE3" w:rsidP="00FB0FE3">
      <w:pPr>
        <w:pStyle w:val="Heading2"/>
      </w:pPr>
      <w:bookmarkStart w:id="100" w:name="_Toc90142781"/>
      <w:r>
        <w:rPr>
          <w:rFonts w:hint="eastAsia"/>
        </w:rPr>
        <w:t>5</w:t>
      </w:r>
      <w:r>
        <w:t>.</w:t>
      </w:r>
      <w:r w:rsidR="00863A3D">
        <w:t>47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ArrDelaySumReducer</w:t>
      </w:r>
      <w:bookmarkEnd w:id="100"/>
      <w:proofErr w:type="spellEnd"/>
    </w:p>
    <w:p w14:paraId="25EAC898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ArrDelaySum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    count++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80808"/>
          <w:sz w:val="30"/>
          <w:szCs w:val="30"/>
        </w:rPr>
        <w:t>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sum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26D0F7D1" w14:textId="77777777" w:rsidR="006A6F72" w:rsidRPr="006A6F72" w:rsidRDefault="006A6F72" w:rsidP="006A6F72">
      <w:pPr>
        <w:rPr>
          <w:rFonts w:hint="eastAsia"/>
        </w:rPr>
      </w:pPr>
    </w:p>
    <w:p w14:paraId="3B1CADCA" w14:textId="4E2E5DD4" w:rsidR="00FB0FE3" w:rsidRDefault="00FB0FE3" w:rsidP="00FB0FE3">
      <w:pPr>
        <w:pStyle w:val="Heading2"/>
      </w:pPr>
      <w:bookmarkStart w:id="101" w:name="_Toc90142782"/>
      <w:r>
        <w:rPr>
          <w:rFonts w:hint="eastAsia"/>
        </w:rPr>
        <w:t>5</w:t>
      </w:r>
      <w:r>
        <w:t>.</w:t>
      </w:r>
      <w:r w:rsidR="00863A3D">
        <w:t>48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paDelayAvgReducer</w:t>
      </w:r>
      <w:bookmarkEnd w:id="101"/>
      <w:proofErr w:type="spellEnd"/>
    </w:p>
    <w:p w14:paraId="1D2E9271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pa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3D262E8" w14:textId="77777777" w:rsidR="006A6F72" w:rsidRPr="006A6F72" w:rsidRDefault="006A6F72" w:rsidP="006A6F72">
      <w:pPr>
        <w:rPr>
          <w:rFonts w:hint="eastAsia"/>
        </w:rPr>
      </w:pPr>
    </w:p>
    <w:p w14:paraId="496CBF58" w14:textId="1EF0B169" w:rsidR="00FB0FE3" w:rsidRDefault="00FB0FE3" w:rsidP="00FB0FE3">
      <w:pPr>
        <w:pStyle w:val="Heading2"/>
      </w:pPr>
      <w:bookmarkStart w:id="102" w:name="_Toc90142783"/>
      <w:r>
        <w:rPr>
          <w:rFonts w:hint="eastAsia"/>
        </w:rPr>
        <w:t>5</w:t>
      </w:r>
      <w:r>
        <w:t>.</w:t>
      </w:r>
      <w:r w:rsidR="00863A3D">
        <w:t>49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paDelayMaxReducer</w:t>
      </w:r>
      <w:bookmarkEnd w:id="102"/>
      <w:proofErr w:type="spellEnd"/>
    </w:p>
    <w:p w14:paraId="5C6A7429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pa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2D2DE0B" w14:textId="77777777" w:rsidR="006A6F72" w:rsidRPr="006A6F72" w:rsidRDefault="006A6F72" w:rsidP="006A6F72">
      <w:pPr>
        <w:rPr>
          <w:rFonts w:hint="eastAsia"/>
        </w:rPr>
      </w:pPr>
    </w:p>
    <w:p w14:paraId="5657AE00" w14:textId="490E46E5" w:rsidR="00FB0FE3" w:rsidRDefault="00FB0FE3" w:rsidP="00FB0FE3">
      <w:pPr>
        <w:pStyle w:val="Heading2"/>
      </w:pPr>
      <w:bookmarkStart w:id="103" w:name="_Toc90142784"/>
      <w:r>
        <w:rPr>
          <w:rFonts w:hint="eastAsia"/>
        </w:rPr>
        <w:t>5</w:t>
      </w:r>
      <w:r>
        <w:t>.</w:t>
      </w:r>
      <w:r w:rsidR="00863A3D">
        <w:t>50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paDelayMinReducer</w:t>
      </w:r>
      <w:bookmarkEnd w:id="103"/>
      <w:proofErr w:type="spellEnd"/>
    </w:p>
    <w:p w14:paraId="60744D55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pa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urVal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3C2A266" w14:textId="77777777" w:rsidR="006A6F72" w:rsidRPr="006A6F72" w:rsidRDefault="006A6F72" w:rsidP="006A6F72">
      <w:pPr>
        <w:rPr>
          <w:rFonts w:hint="eastAsia"/>
        </w:rPr>
      </w:pPr>
    </w:p>
    <w:p w14:paraId="4883E2D2" w14:textId="1CC734AA" w:rsidR="00FB0FE3" w:rsidRDefault="00FB0FE3" w:rsidP="00FB0FE3">
      <w:pPr>
        <w:pStyle w:val="Heading2"/>
      </w:pPr>
      <w:bookmarkStart w:id="104" w:name="_Toc90142785"/>
      <w:r>
        <w:rPr>
          <w:rFonts w:hint="eastAsia"/>
        </w:rPr>
        <w:t>5</w:t>
      </w:r>
      <w:r>
        <w:t>.</w:t>
      </w:r>
      <w:r w:rsidR="00863A3D">
        <w:t>51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paDelaySumReducer</w:t>
      </w:r>
      <w:bookmarkEnd w:id="104"/>
      <w:proofErr w:type="spellEnd"/>
    </w:p>
    <w:p w14:paraId="73AEEF61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paDelaySum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u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    count++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80808"/>
          <w:sz w:val="30"/>
          <w:szCs w:val="30"/>
        </w:rPr>
        <w:t>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sum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sum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213C1D13" w14:textId="77777777" w:rsidR="006A6F72" w:rsidRPr="006A6F72" w:rsidRDefault="006A6F72" w:rsidP="006A6F72">
      <w:pPr>
        <w:rPr>
          <w:rFonts w:hint="eastAsia"/>
        </w:rPr>
      </w:pPr>
    </w:p>
    <w:p w14:paraId="2C36372D" w14:textId="7307FAA8" w:rsidR="00FB0FE3" w:rsidRDefault="00FB0FE3" w:rsidP="00FB0FE3">
      <w:pPr>
        <w:pStyle w:val="Heading2"/>
      </w:pPr>
      <w:bookmarkStart w:id="105" w:name="_Toc90142786"/>
      <w:r>
        <w:rPr>
          <w:rFonts w:hint="eastAsia"/>
        </w:rPr>
        <w:t>5</w:t>
      </w:r>
      <w:r>
        <w:t>.</w:t>
      </w:r>
      <w:r w:rsidR="00863A3D">
        <w:t>52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ArrDelayAvgReducer</w:t>
      </w:r>
      <w:bookmarkEnd w:id="105"/>
      <w:proofErr w:type="spellEnd"/>
    </w:p>
    <w:p w14:paraId="110EDCA0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Arr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1427FB44" w14:textId="77777777" w:rsidR="006A6F72" w:rsidRPr="006A6F72" w:rsidRDefault="006A6F72" w:rsidP="006A6F72">
      <w:pPr>
        <w:rPr>
          <w:rFonts w:hint="eastAsia"/>
        </w:rPr>
      </w:pPr>
    </w:p>
    <w:p w14:paraId="740261F3" w14:textId="0378FE85" w:rsidR="00FB0FE3" w:rsidRDefault="00FB0FE3" w:rsidP="00FB0FE3">
      <w:pPr>
        <w:pStyle w:val="Heading2"/>
      </w:pPr>
      <w:bookmarkStart w:id="106" w:name="_Toc90142787"/>
      <w:r>
        <w:rPr>
          <w:rFonts w:hint="eastAsia"/>
        </w:rPr>
        <w:t>5</w:t>
      </w:r>
      <w:r>
        <w:t>.</w:t>
      </w:r>
      <w:r w:rsidR="00863A3D">
        <w:t>53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ArrDelayMaxReducer</w:t>
      </w:r>
      <w:bookmarkEnd w:id="106"/>
      <w:proofErr w:type="spellEnd"/>
    </w:p>
    <w:p w14:paraId="47FE372E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Arr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53C8F56E" w14:textId="77777777" w:rsidR="006A6F72" w:rsidRPr="006A6F72" w:rsidRDefault="006A6F72" w:rsidP="006A6F72">
      <w:pPr>
        <w:rPr>
          <w:rFonts w:hint="eastAsia"/>
        </w:rPr>
      </w:pPr>
    </w:p>
    <w:p w14:paraId="7ECB8FF9" w14:textId="1D4B3CE2" w:rsidR="00FB0FE3" w:rsidRDefault="00FB0FE3" w:rsidP="00FB0FE3">
      <w:pPr>
        <w:pStyle w:val="Heading2"/>
      </w:pPr>
      <w:bookmarkStart w:id="107" w:name="_Toc90142788"/>
      <w:r>
        <w:rPr>
          <w:rFonts w:hint="eastAsia"/>
        </w:rPr>
        <w:t>5</w:t>
      </w:r>
      <w:r>
        <w:t>.</w:t>
      </w:r>
      <w:r w:rsidR="00863A3D">
        <w:t>54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ArrDelayMinReducer</w:t>
      </w:r>
      <w:bookmarkEnd w:id="107"/>
      <w:proofErr w:type="spellEnd"/>
    </w:p>
    <w:p w14:paraId="24C4DC7F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Arr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Arr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Arr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A6B6A17" w14:textId="77777777" w:rsidR="006A6F72" w:rsidRPr="006A6F72" w:rsidRDefault="006A6F72" w:rsidP="006A6F72">
      <w:pPr>
        <w:rPr>
          <w:rFonts w:hint="eastAsia"/>
        </w:rPr>
      </w:pPr>
    </w:p>
    <w:p w14:paraId="093B625A" w14:textId="69119550" w:rsidR="00FB0FE3" w:rsidRDefault="00FB0FE3" w:rsidP="00FB0FE3">
      <w:pPr>
        <w:pStyle w:val="Heading2"/>
      </w:pPr>
      <w:bookmarkStart w:id="108" w:name="_Toc90142789"/>
      <w:r>
        <w:rPr>
          <w:rFonts w:hint="eastAsia"/>
        </w:rPr>
        <w:t>5</w:t>
      </w:r>
      <w:r>
        <w:t>.</w:t>
      </w:r>
      <w:r w:rsidR="00863A3D">
        <w:t>55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DepaDelayAvgReducer</w:t>
      </w:r>
      <w:bookmarkEnd w:id="108"/>
      <w:proofErr w:type="spellEnd"/>
    </w:p>
    <w:p w14:paraId="378F8D45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DepaDelayAvg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629A1C9D" w14:textId="77777777" w:rsidR="006A6F72" w:rsidRPr="006A6F72" w:rsidRDefault="006A6F72" w:rsidP="006A6F72">
      <w:pPr>
        <w:rPr>
          <w:rFonts w:hint="eastAsia"/>
        </w:rPr>
      </w:pPr>
    </w:p>
    <w:p w14:paraId="01F231C5" w14:textId="47E1C680" w:rsidR="00FB0FE3" w:rsidRDefault="00FB0FE3" w:rsidP="00FB0FE3">
      <w:pPr>
        <w:pStyle w:val="Heading2"/>
      </w:pPr>
      <w:bookmarkStart w:id="109" w:name="_Toc90142790"/>
      <w:r>
        <w:rPr>
          <w:rFonts w:hint="eastAsia"/>
        </w:rPr>
        <w:t>5</w:t>
      </w:r>
      <w:r>
        <w:t>.</w:t>
      </w:r>
      <w:r w:rsidR="00863A3D">
        <w:t>56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DepaDelayMaxReducer</w:t>
      </w:r>
      <w:bookmarkEnd w:id="109"/>
      <w:proofErr w:type="spellEnd"/>
    </w:p>
    <w:p w14:paraId="368519BE" w14:textId="77777777" w:rsidR="006A6F72" w:rsidRDefault="006A6F72" w:rsidP="006A6F72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DepaDelayMax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IN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ax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g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ax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ax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ax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3B88FF8E" w14:textId="77777777" w:rsidR="006A6F72" w:rsidRPr="006A6F72" w:rsidRDefault="006A6F72" w:rsidP="006A6F72">
      <w:pPr>
        <w:rPr>
          <w:rFonts w:hint="eastAsia"/>
        </w:rPr>
      </w:pPr>
    </w:p>
    <w:p w14:paraId="602B5A16" w14:textId="49C7FCCC" w:rsidR="00FB0FE3" w:rsidRDefault="00FB0FE3" w:rsidP="00FB0FE3">
      <w:pPr>
        <w:pStyle w:val="Heading2"/>
      </w:pPr>
      <w:bookmarkStart w:id="110" w:name="_Toc90142791"/>
      <w:r>
        <w:rPr>
          <w:rFonts w:hint="eastAsia"/>
        </w:rPr>
        <w:t>5</w:t>
      </w:r>
      <w:r>
        <w:t>.</w:t>
      </w:r>
      <w:r w:rsidR="00863A3D">
        <w:t>57</w:t>
      </w:r>
      <w:r w:rsidR="00DC401F">
        <w:t xml:space="preserve"> </w:t>
      </w:r>
      <w:proofErr w:type="spellStart"/>
      <w:r w:rsidR="00DC401F">
        <w:t>Reducers.</w:t>
      </w:r>
      <w:r w:rsidR="006A6F72" w:rsidRPr="006A6F72">
        <w:t>OriginDestMonthDepaDelayMinReducer</w:t>
      </w:r>
      <w:bookmarkEnd w:id="110"/>
      <w:proofErr w:type="spellEnd"/>
    </w:p>
    <w:p w14:paraId="68391AFB" w14:textId="19449E3A" w:rsidR="00AD3C48" w:rsidRPr="006A6F72" w:rsidRDefault="006A6F72" w:rsidP="006A6F72">
      <w:pPr>
        <w:pStyle w:val="HTMLPreformatted"/>
        <w:shd w:val="clear" w:color="auto" w:fill="FFFFFF"/>
        <w:rPr>
          <w:rFonts w:ascii="Courier New" w:hAnsi="Courier New" w:cs="Courier New" w:hint="eastAsia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WritableComparables.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DepaDelayMin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iginDestMonth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871094"/>
          <w:sz w:val="30"/>
          <w:szCs w:val="30"/>
        </w:rPr>
        <w:t>MAX_VALU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>//        int count = 0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f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min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&lt;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000000"/>
          <w:sz w:val="30"/>
          <w:szCs w:val="30"/>
        </w:rPr>
        <w:t>min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//       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8C8C8C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i/>
          <w:iCs/>
          <w:color w:val="8C8C8C"/>
          <w:sz w:val="30"/>
          <w:szCs w:val="30"/>
        </w:rPr>
        <w:t xml:space="preserve"> / count;</w:t>
      </w:r>
      <w:r>
        <w:rPr>
          <w:rFonts w:ascii="Courier New" w:hAnsi="Courier New" w:cs="Courier New"/>
          <w:i/>
          <w:iCs/>
          <w:color w:val="8C8C8C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min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min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sectPr w:rsidR="00AD3C48" w:rsidRPr="006A6F72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9887B" w14:textId="77777777" w:rsidR="002E2DC9" w:rsidRDefault="002E2DC9" w:rsidP="00A75EAD">
      <w:r>
        <w:separator/>
      </w:r>
    </w:p>
  </w:endnote>
  <w:endnote w:type="continuationSeparator" w:id="0">
    <w:p w14:paraId="16112E77" w14:textId="77777777" w:rsidR="002E2DC9" w:rsidRDefault="002E2DC9" w:rsidP="00A75EAD">
      <w:r>
        <w:continuationSeparator/>
      </w:r>
    </w:p>
  </w:endnote>
  <w:endnote w:type="continuationNotice" w:id="1">
    <w:p w14:paraId="54665A75" w14:textId="77777777" w:rsidR="002E2DC9" w:rsidRDefault="002E2D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345BF" w14:textId="77777777" w:rsidR="002E2DC9" w:rsidRDefault="002E2DC9" w:rsidP="00A75EAD">
      <w:r>
        <w:separator/>
      </w:r>
    </w:p>
  </w:footnote>
  <w:footnote w:type="continuationSeparator" w:id="0">
    <w:p w14:paraId="709CEF4A" w14:textId="77777777" w:rsidR="002E2DC9" w:rsidRDefault="002E2DC9" w:rsidP="00A75EAD">
      <w:r>
        <w:continuationSeparator/>
      </w:r>
    </w:p>
  </w:footnote>
  <w:footnote w:type="continuationNotice" w:id="1">
    <w:p w14:paraId="1B0B2C06" w14:textId="77777777" w:rsidR="002E2DC9" w:rsidRDefault="002E2D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E1D42"/>
    <w:multiLevelType w:val="hybridMultilevel"/>
    <w:tmpl w:val="3EEAE05E"/>
    <w:lvl w:ilvl="0" w:tplc="8BEC495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595696"/>
    <w:multiLevelType w:val="hybridMultilevel"/>
    <w:tmpl w:val="FD30D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2641D"/>
    <w:multiLevelType w:val="hybridMultilevel"/>
    <w:tmpl w:val="BB8C959A"/>
    <w:lvl w:ilvl="0" w:tplc="2BE8F19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A07C22"/>
    <w:multiLevelType w:val="hybridMultilevel"/>
    <w:tmpl w:val="4FDADD9E"/>
    <w:lvl w:ilvl="0" w:tplc="8A9059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5F361F0"/>
    <w:multiLevelType w:val="hybridMultilevel"/>
    <w:tmpl w:val="1D88697C"/>
    <w:lvl w:ilvl="0" w:tplc="F73E90C4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1A65EE"/>
    <w:multiLevelType w:val="multilevel"/>
    <w:tmpl w:val="1144C3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90" w:hanging="4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3DD1673"/>
    <w:multiLevelType w:val="hybridMultilevel"/>
    <w:tmpl w:val="51F44D3E"/>
    <w:lvl w:ilvl="0" w:tplc="47C6FAB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wDSxgaWRuaGFko6SsGpxcWZ+XkgBca1AABwNxEsAAAA"/>
  </w:docVars>
  <w:rsids>
    <w:rsidRoot w:val="00034479"/>
    <w:rsid w:val="00034479"/>
    <w:rsid w:val="00035B05"/>
    <w:rsid w:val="000A0AAF"/>
    <w:rsid w:val="000B2464"/>
    <w:rsid w:val="000F17FD"/>
    <w:rsid w:val="000F2D4B"/>
    <w:rsid w:val="000F3B62"/>
    <w:rsid w:val="00105F05"/>
    <w:rsid w:val="00113334"/>
    <w:rsid w:val="001168BE"/>
    <w:rsid w:val="00193DF9"/>
    <w:rsid w:val="00194066"/>
    <w:rsid w:val="001B5049"/>
    <w:rsid w:val="001C22D3"/>
    <w:rsid w:val="001C2D37"/>
    <w:rsid w:val="001D0EA5"/>
    <w:rsid w:val="001E0278"/>
    <w:rsid w:val="001F1EB9"/>
    <w:rsid w:val="001F3DD2"/>
    <w:rsid w:val="00216209"/>
    <w:rsid w:val="002202C2"/>
    <w:rsid w:val="002410F2"/>
    <w:rsid w:val="002649BD"/>
    <w:rsid w:val="00266238"/>
    <w:rsid w:val="0027386A"/>
    <w:rsid w:val="00296261"/>
    <w:rsid w:val="002A195C"/>
    <w:rsid w:val="002C5448"/>
    <w:rsid w:val="002D2C4C"/>
    <w:rsid w:val="002E2DC9"/>
    <w:rsid w:val="002E4613"/>
    <w:rsid w:val="002F7175"/>
    <w:rsid w:val="00303EC7"/>
    <w:rsid w:val="00321C47"/>
    <w:rsid w:val="00360D55"/>
    <w:rsid w:val="00375E33"/>
    <w:rsid w:val="0038167C"/>
    <w:rsid w:val="003906E4"/>
    <w:rsid w:val="00392A60"/>
    <w:rsid w:val="003F3F53"/>
    <w:rsid w:val="003F57F3"/>
    <w:rsid w:val="00405280"/>
    <w:rsid w:val="004052B8"/>
    <w:rsid w:val="004068A5"/>
    <w:rsid w:val="00415391"/>
    <w:rsid w:val="00423B92"/>
    <w:rsid w:val="00436B2E"/>
    <w:rsid w:val="00436FFE"/>
    <w:rsid w:val="004446A5"/>
    <w:rsid w:val="00447E35"/>
    <w:rsid w:val="00451CE5"/>
    <w:rsid w:val="00470AAE"/>
    <w:rsid w:val="004842A0"/>
    <w:rsid w:val="004A0B0A"/>
    <w:rsid w:val="004A2700"/>
    <w:rsid w:val="004A5650"/>
    <w:rsid w:val="004B341B"/>
    <w:rsid w:val="004B6BE6"/>
    <w:rsid w:val="004D0613"/>
    <w:rsid w:val="004D42D8"/>
    <w:rsid w:val="004D5FE3"/>
    <w:rsid w:val="004D67DC"/>
    <w:rsid w:val="00512B38"/>
    <w:rsid w:val="00552FB8"/>
    <w:rsid w:val="0057146D"/>
    <w:rsid w:val="00591ACC"/>
    <w:rsid w:val="00593447"/>
    <w:rsid w:val="005B7FBA"/>
    <w:rsid w:val="005C0675"/>
    <w:rsid w:val="005F0A13"/>
    <w:rsid w:val="005F0EEE"/>
    <w:rsid w:val="00600A64"/>
    <w:rsid w:val="00620BFE"/>
    <w:rsid w:val="0062463C"/>
    <w:rsid w:val="00626F0A"/>
    <w:rsid w:val="00642B73"/>
    <w:rsid w:val="0066052A"/>
    <w:rsid w:val="006842F2"/>
    <w:rsid w:val="00692101"/>
    <w:rsid w:val="006A5B4A"/>
    <w:rsid w:val="006A6F72"/>
    <w:rsid w:val="006E1CA0"/>
    <w:rsid w:val="006F179C"/>
    <w:rsid w:val="007002F7"/>
    <w:rsid w:val="00706FD2"/>
    <w:rsid w:val="00710DC8"/>
    <w:rsid w:val="00727BE1"/>
    <w:rsid w:val="007349C9"/>
    <w:rsid w:val="00742927"/>
    <w:rsid w:val="007614E3"/>
    <w:rsid w:val="00777D2B"/>
    <w:rsid w:val="007A4C1B"/>
    <w:rsid w:val="007D41A6"/>
    <w:rsid w:val="007E212D"/>
    <w:rsid w:val="007F589A"/>
    <w:rsid w:val="008518FC"/>
    <w:rsid w:val="008549AB"/>
    <w:rsid w:val="0085517D"/>
    <w:rsid w:val="00863A3D"/>
    <w:rsid w:val="0088691C"/>
    <w:rsid w:val="00890966"/>
    <w:rsid w:val="008A755D"/>
    <w:rsid w:val="008E0012"/>
    <w:rsid w:val="008E431B"/>
    <w:rsid w:val="008F7522"/>
    <w:rsid w:val="009062AB"/>
    <w:rsid w:val="0091723A"/>
    <w:rsid w:val="00924112"/>
    <w:rsid w:val="00927614"/>
    <w:rsid w:val="00935DBA"/>
    <w:rsid w:val="009708F6"/>
    <w:rsid w:val="009E5408"/>
    <w:rsid w:val="009F2472"/>
    <w:rsid w:val="009F6D83"/>
    <w:rsid w:val="00A039D0"/>
    <w:rsid w:val="00A171CA"/>
    <w:rsid w:val="00A20D06"/>
    <w:rsid w:val="00A21FB0"/>
    <w:rsid w:val="00A36F52"/>
    <w:rsid w:val="00A501A8"/>
    <w:rsid w:val="00A5201D"/>
    <w:rsid w:val="00A57ADD"/>
    <w:rsid w:val="00A63187"/>
    <w:rsid w:val="00A67D13"/>
    <w:rsid w:val="00A72B9E"/>
    <w:rsid w:val="00A75EAD"/>
    <w:rsid w:val="00AB18E4"/>
    <w:rsid w:val="00AB2D64"/>
    <w:rsid w:val="00AD2496"/>
    <w:rsid w:val="00AD3C48"/>
    <w:rsid w:val="00B022BF"/>
    <w:rsid w:val="00B405DA"/>
    <w:rsid w:val="00B51788"/>
    <w:rsid w:val="00B520EE"/>
    <w:rsid w:val="00B547A0"/>
    <w:rsid w:val="00B5708D"/>
    <w:rsid w:val="00B756FE"/>
    <w:rsid w:val="00B8645C"/>
    <w:rsid w:val="00BA4D7C"/>
    <w:rsid w:val="00BB0670"/>
    <w:rsid w:val="00BB18E6"/>
    <w:rsid w:val="00BB3F30"/>
    <w:rsid w:val="00BC2977"/>
    <w:rsid w:val="00BC407A"/>
    <w:rsid w:val="00BF6349"/>
    <w:rsid w:val="00C0248A"/>
    <w:rsid w:val="00C05A8D"/>
    <w:rsid w:val="00C121A5"/>
    <w:rsid w:val="00C14153"/>
    <w:rsid w:val="00C44A34"/>
    <w:rsid w:val="00C511D9"/>
    <w:rsid w:val="00C6254E"/>
    <w:rsid w:val="00C630F1"/>
    <w:rsid w:val="00C80EAA"/>
    <w:rsid w:val="00C812D3"/>
    <w:rsid w:val="00C90891"/>
    <w:rsid w:val="00C96621"/>
    <w:rsid w:val="00CB6CA5"/>
    <w:rsid w:val="00CD4037"/>
    <w:rsid w:val="00CD42DE"/>
    <w:rsid w:val="00CF5248"/>
    <w:rsid w:val="00CF64E6"/>
    <w:rsid w:val="00D02237"/>
    <w:rsid w:val="00D046CA"/>
    <w:rsid w:val="00D1175D"/>
    <w:rsid w:val="00D141E0"/>
    <w:rsid w:val="00D36029"/>
    <w:rsid w:val="00D408FF"/>
    <w:rsid w:val="00D57BCD"/>
    <w:rsid w:val="00D64386"/>
    <w:rsid w:val="00D644E0"/>
    <w:rsid w:val="00DA2471"/>
    <w:rsid w:val="00DB3A71"/>
    <w:rsid w:val="00DC401F"/>
    <w:rsid w:val="00DC4FAC"/>
    <w:rsid w:val="00DE3EF5"/>
    <w:rsid w:val="00DE738E"/>
    <w:rsid w:val="00E03F48"/>
    <w:rsid w:val="00E3263E"/>
    <w:rsid w:val="00E5067A"/>
    <w:rsid w:val="00E731D1"/>
    <w:rsid w:val="00E85B96"/>
    <w:rsid w:val="00E86B1C"/>
    <w:rsid w:val="00EB0976"/>
    <w:rsid w:val="00ED0F63"/>
    <w:rsid w:val="00ED23D1"/>
    <w:rsid w:val="00ED30E8"/>
    <w:rsid w:val="00EF7C4C"/>
    <w:rsid w:val="00F12A40"/>
    <w:rsid w:val="00F16D8E"/>
    <w:rsid w:val="00F17C91"/>
    <w:rsid w:val="00F44675"/>
    <w:rsid w:val="00F448A1"/>
    <w:rsid w:val="00F44F68"/>
    <w:rsid w:val="00F84B42"/>
    <w:rsid w:val="00FB0FE3"/>
    <w:rsid w:val="00FD00BC"/>
    <w:rsid w:val="00FD6EF4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64FD3"/>
  <w15:chartTrackingRefBased/>
  <w15:docId w15:val="{900285B5-57ED-4547-9919-AB81E4096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934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E3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7BC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12A40"/>
    <w:rPr>
      <w:kern w:val="0"/>
      <w:sz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12A40"/>
    <w:rPr>
      <w:kern w:val="0"/>
      <w:sz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93447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9708F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708F6"/>
  </w:style>
  <w:style w:type="character" w:styleId="Hyperlink">
    <w:name w:val="Hyperlink"/>
    <w:basedOn w:val="DefaultParagraphFont"/>
    <w:uiPriority w:val="99"/>
    <w:unhideWhenUsed/>
    <w:rsid w:val="009708F6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1ACC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91ACC"/>
    <w:rPr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44F68"/>
    <w:pPr>
      <w:ind w:leftChars="200" w:left="420"/>
    </w:pPr>
  </w:style>
  <w:style w:type="paragraph" w:styleId="ListParagraph">
    <w:name w:val="List Paragraph"/>
    <w:basedOn w:val="Normal"/>
    <w:uiPriority w:val="34"/>
    <w:qFormat/>
    <w:rsid w:val="00B520E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375E3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7BCD"/>
    <w:rPr>
      <w:b/>
      <w:bCs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F16D8E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A75EAD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75EA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75EAD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75EAD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D3C4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B0F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B0FE3"/>
    <w:rPr>
      <w:rFonts w:ascii="SimSun" w:eastAsia="SimSun" w:hAnsi="SimSun" w:cs="SimSun"/>
      <w:kern w:val="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620BFE"/>
    <w:pPr>
      <w:ind w:leftChars="600" w:left="1260"/>
    </w:pPr>
  </w:style>
  <w:style w:type="paragraph" w:styleId="TOC5">
    <w:name w:val="toc 5"/>
    <w:basedOn w:val="Normal"/>
    <w:next w:val="Normal"/>
    <w:autoRedefine/>
    <w:uiPriority w:val="39"/>
    <w:unhideWhenUsed/>
    <w:rsid w:val="00620BFE"/>
    <w:pPr>
      <w:ind w:leftChars="800" w:left="1680"/>
    </w:pPr>
  </w:style>
  <w:style w:type="paragraph" w:styleId="TOC6">
    <w:name w:val="toc 6"/>
    <w:basedOn w:val="Normal"/>
    <w:next w:val="Normal"/>
    <w:autoRedefine/>
    <w:uiPriority w:val="39"/>
    <w:unhideWhenUsed/>
    <w:rsid w:val="00620BFE"/>
    <w:pPr>
      <w:ind w:leftChars="1000" w:left="2100"/>
    </w:pPr>
  </w:style>
  <w:style w:type="paragraph" w:styleId="TOC7">
    <w:name w:val="toc 7"/>
    <w:basedOn w:val="Normal"/>
    <w:next w:val="Normal"/>
    <w:autoRedefine/>
    <w:uiPriority w:val="39"/>
    <w:unhideWhenUsed/>
    <w:rsid w:val="00620BFE"/>
    <w:pPr>
      <w:ind w:leftChars="1200" w:left="2520"/>
    </w:pPr>
  </w:style>
  <w:style w:type="paragraph" w:styleId="TOC8">
    <w:name w:val="toc 8"/>
    <w:basedOn w:val="Normal"/>
    <w:next w:val="Normal"/>
    <w:autoRedefine/>
    <w:uiPriority w:val="39"/>
    <w:unhideWhenUsed/>
    <w:rsid w:val="00620BFE"/>
    <w:pPr>
      <w:ind w:leftChars="1400" w:left="2940"/>
    </w:pPr>
  </w:style>
  <w:style w:type="paragraph" w:styleId="TOC9">
    <w:name w:val="toc 9"/>
    <w:basedOn w:val="Normal"/>
    <w:next w:val="Normal"/>
    <w:autoRedefine/>
    <w:uiPriority w:val="39"/>
    <w:unhideWhenUsed/>
    <w:rsid w:val="00620BFE"/>
    <w:pPr>
      <w:ind w:leftChars="1600" w:left="3360"/>
    </w:pPr>
  </w:style>
  <w:style w:type="paragraph" w:styleId="Title">
    <w:name w:val="Title"/>
    <w:basedOn w:val="Normal"/>
    <w:next w:val="Normal"/>
    <w:link w:val="TitleChar"/>
    <w:uiPriority w:val="10"/>
    <w:qFormat/>
    <w:rsid w:val="00C6254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6254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26" Type="http://schemas.openxmlformats.org/officeDocument/2006/relationships/chart" Target="charts/chart19.xml"/><Relationship Id="rId39" Type="http://schemas.openxmlformats.org/officeDocument/2006/relationships/chart" Target="charts/chart32.xml"/><Relationship Id="rId21" Type="http://schemas.openxmlformats.org/officeDocument/2006/relationships/chart" Target="charts/chart14.xml"/><Relationship Id="rId34" Type="http://schemas.openxmlformats.org/officeDocument/2006/relationships/chart" Target="charts/chart27.xml"/><Relationship Id="rId42" Type="http://schemas.openxmlformats.org/officeDocument/2006/relationships/hyperlink" Target="https://learning.oreilly.com/library/view/mapreduce-design-patterns/9781449341954/" TargetMode="External"/><Relationship Id="rId7" Type="http://schemas.openxmlformats.org/officeDocument/2006/relationships/hyperlink" Target="https://www.kaggle.com/sherrytp/airline-delay-analysis" TargetMode="External"/><Relationship Id="rId2" Type="http://schemas.openxmlformats.org/officeDocument/2006/relationships/styles" Target="styles.xml"/><Relationship Id="rId16" Type="http://schemas.openxmlformats.org/officeDocument/2006/relationships/chart" Target="charts/chart9.xml"/><Relationship Id="rId29" Type="http://schemas.openxmlformats.org/officeDocument/2006/relationships/chart" Target="charts/chart2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24" Type="http://schemas.openxmlformats.org/officeDocument/2006/relationships/chart" Target="charts/chart17.xml"/><Relationship Id="rId32" Type="http://schemas.openxmlformats.org/officeDocument/2006/relationships/chart" Target="charts/chart25.xml"/><Relationship Id="rId37" Type="http://schemas.openxmlformats.org/officeDocument/2006/relationships/chart" Target="charts/chart30.xml"/><Relationship Id="rId40" Type="http://schemas.openxmlformats.org/officeDocument/2006/relationships/chart" Target="charts/chart33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hart" Target="charts/chart8.xml"/><Relationship Id="rId23" Type="http://schemas.openxmlformats.org/officeDocument/2006/relationships/chart" Target="charts/chart16.xml"/><Relationship Id="rId28" Type="http://schemas.openxmlformats.org/officeDocument/2006/relationships/chart" Target="charts/chart21.xml"/><Relationship Id="rId36" Type="http://schemas.openxmlformats.org/officeDocument/2006/relationships/chart" Target="charts/chart29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31" Type="http://schemas.openxmlformats.org/officeDocument/2006/relationships/chart" Target="charts/chart2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chart" Target="charts/chart15.xml"/><Relationship Id="rId27" Type="http://schemas.openxmlformats.org/officeDocument/2006/relationships/chart" Target="charts/chart20.xml"/><Relationship Id="rId30" Type="http://schemas.openxmlformats.org/officeDocument/2006/relationships/chart" Target="charts/chart23.xml"/><Relationship Id="rId35" Type="http://schemas.openxmlformats.org/officeDocument/2006/relationships/chart" Target="charts/chart28.xml"/><Relationship Id="rId43" Type="http://schemas.openxmlformats.org/officeDocument/2006/relationships/hyperlink" Target="https://learning.oreilly.com/library/view/data-algorithms/9781491906170/ch01.html" TargetMode="External"/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5" Type="http://schemas.openxmlformats.org/officeDocument/2006/relationships/chart" Target="charts/chart18.xml"/><Relationship Id="rId33" Type="http://schemas.openxmlformats.org/officeDocument/2006/relationships/chart" Target="charts/chart26.xml"/><Relationship Id="rId38" Type="http://schemas.openxmlformats.org/officeDocument/2006/relationships/chart" Target="charts/chart31.xml"/><Relationship Id="rId20" Type="http://schemas.openxmlformats.org/officeDocument/2006/relationships/chart" Target="charts/chart13.xml"/><Relationship Id="rId41" Type="http://schemas.openxmlformats.org/officeDocument/2006/relationships/chart" Target="charts/chart3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OUT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0OUT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1OUT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2OUT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3OUT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4OUT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5OUT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6OUT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7OUT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8OUT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19OUT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OUT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0OUT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1OUT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2OUT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3OUT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4OUT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5OUT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6OUT" TargetMode="External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7OUT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8OUT" TargetMode="External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29OUT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OUT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0OUT" TargetMode="External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1OUT" TargetMode="External"/><Relationship Id="rId2" Type="http://schemas.microsoft.com/office/2011/relationships/chartColorStyle" Target="colors31.xml"/><Relationship Id="rId1" Type="http://schemas.microsoft.com/office/2011/relationships/chartStyle" Target="style31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2OUT" TargetMode="External"/><Relationship Id="rId2" Type="http://schemas.microsoft.com/office/2011/relationships/chartColorStyle" Target="colors32.xml"/><Relationship Id="rId1" Type="http://schemas.microsoft.com/office/2011/relationships/chartStyle" Target="style32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3OUT" TargetMode="External"/><Relationship Id="rId2" Type="http://schemas.microsoft.com/office/2011/relationships/chartColorStyle" Target="colors33.xml"/><Relationship Id="rId1" Type="http://schemas.microsoft.com/office/2011/relationships/chartStyle" Target="style33.xml"/></Relationships>
</file>

<file path=word/charts/_rels/chart3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34OUT" TargetMode="External"/><Relationship Id="rId2" Type="http://schemas.microsoft.com/office/2011/relationships/chartColorStyle" Target="colors34.xml"/><Relationship Id="rId1" Type="http://schemas.microsoft.com/office/2011/relationships/chartStyle" Target="style34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4OUT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5OUT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6OUT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7OUT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8OUT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23\OneDrive\Documents\INFO7250\Project\output\ADA9OUT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Average departure delay time based on carriers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1OUT!$B$1:$B$23</c:f>
              <c:numCache>
                <c:formatCode>General</c:formatCode>
                <c:ptCount val="23"/>
                <c:pt idx="0">
                  <c:v>7.0067141789315999</c:v>
                </c:pt>
                <c:pt idx="1">
                  <c:v>9.3760386797025692</c:v>
                </c:pt>
                <c:pt idx="2">
                  <c:v>1.7151129843984301</c:v>
                </c:pt>
                <c:pt idx="3">
                  <c:v>12.233156693984499</c:v>
                </c:pt>
                <c:pt idx="4">
                  <c:v>8.9007640803891395</c:v>
                </c:pt>
                <c:pt idx="5">
                  <c:v>7.4343286303794498</c:v>
                </c:pt>
                <c:pt idx="6">
                  <c:v>11.6711993898162</c:v>
                </c:pt>
                <c:pt idx="7">
                  <c:v>11.4185412602494</c:v>
                </c:pt>
                <c:pt idx="8">
                  <c:v>6.1243855615899303</c:v>
                </c:pt>
                <c:pt idx="9">
                  <c:v>12.8221178329055</c:v>
                </c:pt>
                <c:pt idx="10">
                  <c:v>-1.23021620395414E-2</c:v>
                </c:pt>
                <c:pt idx="11">
                  <c:v>8.4584380615994892</c:v>
                </c:pt>
                <c:pt idx="12">
                  <c:v>11.5267629898704</c:v>
                </c:pt>
                <c:pt idx="13">
                  <c:v>5.6789603283173697</c:v>
                </c:pt>
                <c:pt idx="14">
                  <c:v>10.758886424288599</c:v>
                </c:pt>
                <c:pt idx="15">
                  <c:v>7.7342270190316098</c:v>
                </c:pt>
                <c:pt idx="16">
                  <c:v>10.7621905260327</c:v>
                </c:pt>
                <c:pt idx="17">
                  <c:v>4.0701486403796903</c:v>
                </c:pt>
                <c:pt idx="18">
                  <c:v>10.4297460545931</c:v>
                </c:pt>
                <c:pt idx="19">
                  <c:v>10.7363884218131</c:v>
                </c:pt>
                <c:pt idx="20">
                  <c:v>8.3250019893947105</c:v>
                </c:pt>
                <c:pt idx="21">
                  <c:v>6.9682894585908803</c:v>
                </c:pt>
                <c:pt idx="22">
                  <c:v>7.11367648454553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B7-4554-A0D8-30CE945670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76175280"/>
        <c:axId val="1476191504"/>
      </c:barChart>
      <c:catAx>
        <c:axId val="1476175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76191504"/>
        <c:crosses val="autoZero"/>
        <c:auto val="1"/>
        <c:lblAlgn val="ctr"/>
        <c:lblOffset val="100"/>
        <c:noMultiLvlLbl val="0"/>
      </c:catAx>
      <c:valAx>
        <c:axId val="147619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76175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Sum arrival delay time based on carriers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0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10OUT!$B$1:$B$23</c:f>
              <c:numCache>
                <c:formatCode>0.00E+00</c:formatCode>
                <c:ptCount val="23"/>
                <c:pt idx="0" formatCode="General">
                  <c:v>3136638</c:v>
                </c:pt>
                <c:pt idx="1">
                  <c:v>33939291</c:v>
                </c:pt>
                <c:pt idx="2" formatCode="General">
                  <c:v>-1550642</c:v>
                </c:pt>
                <c:pt idx="3">
                  <c:v>19896053</c:v>
                </c:pt>
                <c:pt idx="4" formatCode="General">
                  <c:v>3761409</c:v>
                </c:pt>
                <c:pt idx="5" formatCode="General">
                  <c:v>9372008</c:v>
                </c:pt>
                <c:pt idx="6">
                  <c:v>38690138</c:v>
                </c:pt>
                <c:pt idx="7" formatCode="General">
                  <c:v>8192427</c:v>
                </c:pt>
                <c:pt idx="8" formatCode="General">
                  <c:v>4399393</c:v>
                </c:pt>
                <c:pt idx="9" formatCode="General">
                  <c:v>950351</c:v>
                </c:pt>
                <c:pt idx="10" formatCode="General">
                  <c:v>517044</c:v>
                </c:pt>
                <c:pt idx="11">
                  <c:v>21310056</c:v>
                </c:pt>
                <c:pt idx="12" formatCode="General">
                  <c:v>4675895</c:v>
                </c:pt>
                <c:pt idx="13" formatCode="General">
                  <c:v>1138401</c:v>
                </c:pt>
                <c:pt idx="14" formatCode="General">
                  <c:v>4806496</c:v>
                </c:pt>
                <c:pt idx="15">
                  <c:v>34866807</c:v>
                </c:pt>
                <c:pt idx="16">
                  <c:v>16010491</c:v>
                </c:pt>
                <c:pt idx="17" formatCode="General">
                  <c:v>5099485</c:v>
                </c:pt>
                <c:pt idx="18" formatCode="General">
                  <c:v>2412155</c:v>
                </c:pt>
                <c:pt idx="19">
                  <c:v>57974860</c:v>
                </c:pt>
                <c:pt idx="20" formatCode="General">
                  <c:v>8076656</c:v>
                </c:pt>
                <c:pt idx="21" formatCode="General">
                  <c:v>5453130</c:v>
                </c:pt>
                <c:pt idx="22" formatCode="General">
                  <c:v>9391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30-40B7-ACCD-8E62069FF1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14400864"/>
        <c:axId val="914398784"/>
      </c:barChart>
      <c:catAx>
        <c:axId val="914400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14398784"/>
        <c:crosses val="autoZero"/>
        <c:auto val="1"/>
        <c:lblAlgn val="ctr"/>
        <c:lblOffset val="100"/>
        <c:noMultiLvlLbl val="0"/>
      </c:catAx>
      <c:valAx>
        <c:axId val="914398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144008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arrival delay time based on carriers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1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11OUT!$B$1:$B$23</c:f>
              <c:numCache>
                <c:formatCode>General</c:formatCode>
                <c:ptCount val="23"/>
                <c:pt idx="0">
                  <c:v>1685</c:v>
                </c:pt>
                <c:pt idx="1">
                  <c:v>2444</c:v>
                </c:pt>
                <c:pt idx="2">
                  <c:v>993</c:v>
                </c:pt>
                <c:pt idx="3">
                  <c:v>1473</c:v>
                </c:pt>
                <c:pt idx="4">
                  <c:v>1172</c:v>
                </c:pt>
                <c:pt idx="5">
                  <c:v>1274</c:v>
                </c:pt>
                <c:pt idx="6">
                  <c:v>1810</c:v>
                </c:pt>
                <c:pt idx="7">
                  <c:v>1253</c:v>
                </c:pt>
                <c:pt idx="8">
                  <c:v>1102</c:v>
                </c:pt>
                <c:pt idx="9">
                  <c:v>1505</c:v>
                </c:pt>
                <c:pt idx="10">
                  <c:v>2475</c:v>
                </c:pt>
                <c:pt idx="11">
                  <c:v>1666</c:v>
                </c:pt>
                <c:pt idx="12">
                  <c:v>1637</c:v>
                </c:pt>
                <c:pt idx="13">
                  <c:v>2449</c:v>
                </c:pt>
                <c:pt idx="14">
                  <c:v>1105</c:v>
                </c:pt>
                <c:pt idx="15">
                  <c:v>2692</c:v>
                </c:pt>
                <c:pt idx="16">
                  <c:v>1539</c:v>
                </c:pt>
                <c:pt idx="17">
                  <c:v>942</c:v>
                </c:pt>
                <c:pt idx="18">
                  <c:v>746</c:v>
                </c:pt>
                <c:pt idx="19">
                  <c:v>825</c:v>
                </c:pt>
                <c:pt idx="20">
                  <c:v>963</c:v>
                </c:pt>
                <c:pt idx="21">
                  <c:v>1773</c:v>
                </c:pt>
                <c:pt idx="22">
                  <c:v>13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E54-4F25-878E-38F5217DA5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14402112"/>
        <c:axId val="914401280"/>
      </c:barChart>
      <c:catAx>
        <c:axId val="9144021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14401280"/>
        <c:crosses val="autoZero"/>
        <c:auto val="1"/>
        <c:lblAlgn val="ctr"/>
        <c:lblOffset val="100"/>
        <c:noMultiLvlLbl val="0"/>
      </c:catAx>
      <c:valAx>
        <c:axId val="914401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144021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arrival delay time based on carriers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2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12OUT!$B$1:$B$23</c:f>
              <c:numCache>
                <c:formatCode>General</c:formatCode>
                <c:ptCount val="23"/>
                <c:pt idx="0">
                  <c:v>-107</c:v>
                </c:pt>
                <c:pt idx="1">
                  <c:v>-108</c:v>
                </c:pt>
                <c:pt idx="2">
                  <c:v>-139</c:v>
                </c:pt>
                <c:pt idx="3">
                  <c:v>-98</c:v>
                </c:pt>
                <c:pt idx="4">
                  <c:v>-85</c:v>
                </c:pt>
                <c:pt idx="5">
                  <c:v>-238</c:v>
                </c:pt>
                <c:pt idx="6">
                  <c:v>-92</c:v>
                </c:pt>
                <c:pt idx="7">
                  <c:v>-91</c:v>
                </c:pt>
                <c:pt idx="8">
                  <c:v>-91</c:v>
                </c:pt>
                <c:pt idx="9">
                  <c:v>-98</c:v>
                </c:pt>
                <c:pt idx="10">
                  <c:v>-79</c:v>
                </c:pt>
                <c:pt idx="11">
                  <c:v>-153</c:v>
                </c:pt>
                <c:pt idx="12">
                  <c:v>-99</c:v>
                </c:pt>
                <c:pt idx="13">
                  <c:v>-88</c:v>
                </c:pt>
                <c:pt idx="14">
                  <c:v>-94</c:v>
                </c:pt>
                <c:pt idx="15">
                  <c:v>-192</c:v>
                </c:pt>
                <c:pt idx="16">
                  <c:v>-120</c:v>
                </c:pt>
                <c:pt idx="17">
                  <c:v>-87</c:v>
                </c:pt>
                <c:pt idx="18">
                  <c:v>-411</c:v>
                </c:pt>
                <c:pt idx="19">
                  <c:v>-151</c:v>
                </c:pt>
                <c:pt idx="20">
                  <c:v>-73</c:v>
                </c:pt>
                <c:pt idx="21">
                  <c:v>-94</c:v>
                </c:pt>
                <c:pt idx="22">
                  <c:v>-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284-43BE-BEFE-B816C13320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40555968"/>
        <c:axId val="1440555552"/>
      </c:barChart>
      <c:catAx>
        <c:axId val="1440555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40555552"/>
        <c:crosses val="autoZero"/>
        <c:auto val="1"/>
        <c:lblAlgn val="ctr"/>
        <c:lblOffset val="100"/>
        <c:noMultiLvlLbl val="0"/>
      </c:catAx>
      <c:valAx>
        <c:axId val="14405555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405559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arrival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3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13OUT!$B$1:$B$380</c:f>
              <c:numCache>
                <c:formatCode>General</c:formatCode>
                <c:ptCount val="380"/>
                <c:pt idx="0">
                  <c:v>4.81822311636056</c:v>
                </c:pt>
                <c:pt idx="1">
                  <c:v>4.9702104535124896</c:v>
                </c:pt>
                <c:pt idx="2">
                  <c:v>3.3363064688858302</c:v>
                </c:pt>
                <c:pt idx="3">
                  <c:v>1.88564668769716</c:v>
                </c:pt>
                <c:pt idx="4">
                  <c:v>7.7732961009411499</c:v>
                </c:pt>
                <c:pt idx="5">
                  <c:v>13.874296435272001</c:v>
                </c:pt>
                <c:pt idx="6">
                  <c:v>4.0795483705414401</c:v>
                </c:pt>
                <c:pt idx="7">
                  <c:v>14.7600427012494</c:v>
                </c:pt>
                <c:pt idx="8">
                  <c:v>5.4975742515678601</c:v>
                </c:pt>
                <c:pt idx="9">
                  <c:v>3.3471153846153801</c:v>
                </c:pt>
                <c:pt idx="10">
                  <c:v>1.0486213085331999</c:v>
                </c:pt>
                <c:pt idx="11">
                  <c:v>5.7785698921427002</c:v>
                </c:pt>
                <c:pt idx="12">
                  <c:v>8.2576234538459001</c:v>
                </c:pt>
                <c:pt idx="13">
                  <c:v>1.2256699576868799</c:v>
                </c:pt>
                <c:pt idx="14">
                  <c:v>1.15497249594364</c:v>
                </c:pt>
                <c:pt idx="15">
                  <c:v>5.3226744186046497</c:v>
                </c:pt>
                <c:pt idx="16">
                  <c:v>5.2246200037530404</c:v>
                </c:pt>
                <c:pt idx="17">
                  <c:v>-1.2995941819577399</c:v>
                </c:pt>
                <c:pt idx="18">
                  <c:v>2.77324263038548</c:v>
                </c:pt>
                <c:pt idx="19">
                  <c:v>2.1836990595611199</c:v>
                </c:pt>
                <c:pt idx="20">
                  <c:v>9.5707046382577694</c:v>
                </c:pt>
                <c:pt idx="21">
                  <c:v>3.9898694521787501</c:v>
                </c:pt>
                <c:pt idx="22">
                  <c:v>3.6771283792746599</c:v>
                </c:pt>
                <c:pt idx="23">
                  <c:v>3.84484881594362</c:v>
                </c:pt>
                <c:pt idx="24">
                  <c:v>7.9531166873559096</c:v>
                </c:pt>
                <c:pt idx="25">
                  <c:v>5.1717557251908399</c:v>
                </c:pt>
                <c:pt idx="26">
                  <c:v>3.4860646599776999</c:v>
                </c:pt>
                <c:pt idx="27">
                  <c:v>1.0596157468449801</c:v>
                </c:pt>
                <c:pt idx="28">
                  <c:v>0.80955279979883199</c:v>
                </c:pt>
                <c:pt idx="29">
                  <c:v>0.23651069929353899</c:v>
                </c:pt>
                <c:pt idx="30">
                  <c:v>0.62717770034843201</c:v>
                </c:pt>
                <c:pt idx="31">
                  <c:v>3.1940198487411</c:v>
                </c:pt>
                <c:pt idx="32">
                  <c:v>2.1295421511627901</c:v>
                </c:pt>
                <c:pt idx="33">
                  <c:v>6.4432572446171203</c:v>
                </c:pt>
                <c:pt idx="34">
                  <c:v>4.7437605206706399</c:v>
                </c:pt>
                <c:pt idx="35">
                  <c:v>-1.0520818469792499</c:v>
                </c:pt>
                <c:pt idx="36">
                  <c:v>2.7986321698174002</c:v>
                </c:pt>
                <c:pt idx="37">
                  <c:v>0.68186245860120698</c:v>
                </c:pt>
                <c:pt idx="38">
                  <c:v>4.5797301441275602</c:v>
                </c:pt>
                <c:pt idx="39">
                  <c:v>-0.435033203859165</c:v>
                </c:pt>
                <c:pt idx="40">
                  <c:v>18.4936211972522</c:v>
                </c:pt>
                <c:pt idx="41">
                  <c:v>4.2586426434073896</c:v>
                </c:pt>
                <c:pt idx="42">
                  <c:v>5.01951262706761</c:v>
                </c:pt>
                <c:pt idx="43">
                  <c:v>2.7143503385477401</c:v>
                </c:pt>
                <c:pt idx="44">
                  <c:v>4.0813013126827702</c:v>
                </c:pt>
                <c:pt idx="45">
                  <c:v>10.5579663901297</c:v>
                </c:pt>
                <c:pt idx="46">
                  <c:v>6.2701107775132003</c:v>
                </c:pt>
                <c:pt idx="47">
                  <c:v>4.5581943206417899</c:v>
                </c:pt>
                <c:pt idx="48">
                  <c:v>1.18867092792594</c:v>
                </c:pt>
                <c:pt idx="49">
                  <c:v>2.5837961738517099</c:v>
                </c:pt>
                <c:pt idx="50">
                  <c:v>2.4963265306122402</c:v>
                </c:pt>
                <c:pt idx="51">
                  <c:v>-3.79997208263539</c:v>
                </c:pt>
                <c:pt idx="52">
                  <c:v>8.9631272111216305</c:v>
                </c:pt>
                <c:pt idx="53">
                  <c:v>6.9007761076726597</c:v>
                </c:pt>
                <c:pt idx="54">
                  <c:v>3.3309583727749099</c:v>
                </c:pt>
                <c:pt idx="55">
                  <c:v>2.7465695498229601</c:v>
                </c:pt>
                <c:pt idx="56">
                  <c:v>5.5131336625967098</c:v>
                </c:pt>
                <c:pt idx="57">
                  <c:v>1.16057663196627</c:v>
                </c:pt>
                <c:pt idx="58">
                  <c:v>7.39655351550324</c:v>
                </c:pt>
                <c:pt idx="59">
                  <c:v>4.3396569095344102</c:v>
                </c:pt>
                <c:pt idx="60">
                  <c:v>-1.79489200693678</c:v>
                </c:pt>
                <c:pt idx="61">
                  <c:v>-1.6222160741458</c:v>
                </c:pt>
                <c:pt idx="62">
                  <c:v>19.793676399419201</c:v>
                </c:pt>
                <c:pt idx="63">
                  <c:v>10.957037037037001</c:v>
                </c:pt>
                <c:pt idx="64">
                  <c:v>7.3220920553062703</c:v>
                </c:pt>
                <c:pt idx="65">
                  <c:v>7.7384428770384996</c:v>
                </c:pt>
                <c:pt idx="66">
                  <c:v>4.9760753578891102</c:v>
                </c:pt>
                <c:pt idx="67">
                  <c:v>12.9289299867899</c:v>
                </c:pt>
                <c:pt idx="68">
                  <c:v>5.5232253796594497</c:v>
                </c:pt>
                <c:pt idx="69">
                  <c:v>8.0960328317373396</c:v>
                </c:pt>
                <c:pt idx="70">
                  <c:v>15.8293478260869</c:v>
                </c:pt>
                <c:pt idx="71">
                  <c:v>3.3572929802438001</c:v>
                </c:pt>
                <c:pt idx="72">
                  <c:v>3.3895337144185098</c:v>
                </c:pt>
                <c:pt idx="73">
                  <c:v>2.6124835899271899</c:v>
                </c:pt>
                <c:pt idx="74">
                  <c:v>5.2220068309102396</c:v>
                </c:pt>
                <c:pt idx="75">
                  <c:v>4.2959921167652597</c:v>
                </c:pt>
                <c:pt idx="76">
                  <c:v>5.3873194221508802</c:v>
                </c:pt>
                <c:pt idx="77">
                  <c:v>9.8462209302325494</c:v>
                </c:pt>
                <c:pt idx="78">
                  <c:v>-8.2502179598953695</c:v>
                </c:pt>
                <c:pt idx="79">
                  <c:v>1.8663829787234001</c:v>
                </c:pt>
                <c:pt idx="80">
                  <c:v>6.4189019076207998</c:v>
                </c:pt>
                <c:pt idx="81">
                  <c:v>8.9453027660104603</c:v>
                </c:pt>
                <c:pt idx="82">
                  <c:v>-0.83515360197987798</c:v>
                </c:pt>
                <c:pt idx="83">
                  <c:v>4.2401841321418896</c:v>
                </c:pt>
                <c:pt idx="84">
                  <c:v>8.4096120575902393</c:v>
                </c:pt>
                <c:pt idx="85">
                  <c:v>7.0234270414993301</c:v>
                </c:pt>
                <c:pt idx="86">
                  <c:v>5.16840726686591</c:v>
                </c:pt>
                <c:pt idx="87">
                  <c:v>5.3460196963479598</c:v>
                </c:pt>
                <c:pt idx="88">
                  <c:v>11.023399014778301</c:v>
                </c:pt>
                <c:pt idx="89">
                  <c:v>4.6073117231294098</c:v>
                </c:pt>
                <c:pt idx="90">
                  <c:v>7.5110094686115696</c:v>
                </c:pt>
                <c:pt idx="91">
                  <c:v>5.0988221956288902</c:v>
                </c:pt>
                <c:pt idx="92">
                  <c:v>3.8745348219032398</c:v>
                </c:pt>
                <c:pt idx="93">
                  <c:v>3.5004201391618799</c:v>
                </c:pt>
                <c:pt idx="94">
                  <c:v>5.9077081567451204</c:v>
                </c:pt>
                <c:pt idx="95">
                  <c:v>8.0204122030969192</c:v>
                </c:pt>
                <c:pt idx="96">
                  <c:v>8.1535517114464398</c:v>
                </c:pt>
                <c:pt idx="97">
                  <c:v>5.9340596330275197</c:v>
                </c:pt>
                <c:pt idx="98">
                  <c:v>2.48936170212765</c:v>
                </c:pt>
                <c:pt idx="99">
                  <c:v>4.8368104441315696</c:v>
                </c:pt>
                <c:pt idx="100">
                  <c:v>3.8763857015053</c:v>
                </c:pt>
                <c:pt idx="101">
                  <c:v>-7.4826021180030198</c:v>
                </c:pt>
                <c:pt idx="102">
                  <c:v>5.1668915917865297</c:v>
                </c:pt>
                <c:pt idx="103">
                  <c:v>3.4933337881091102</c:v>
                </c:pt>
                <c:pt idx="104">
                  <c:v>5.3719666787395797</c:v>
                </c:pt>
                <c:pt idx="105">
                  <c:v>-14.54</c:v>
                </c:pt>
                <c:pt idx="106">
                  <c:v>6.9980518507417901</c:v>
                </c:pt>
                <c:pt idx="107">
                  <c:v>3.6035329422998199</c:v>
                </c:pt>
                <c:pt idx="108">
                  <c:v>56</c:v>
                </c:pt>
                <c:pt idx="109">
                  <c:v>5.8275881240965104</c:v>
                </c:pt>
                <c:pt idx="110">
                  <c:v>-2.3601968625038401</c:v>
                </c:pt>
                <c:pt idx="111">
                  <c:v>1.0237322201607899</c:v>
                </c:pt>
                <c:pt idx="112">
                  <c:v>4.02855407047387</c:v>
                </c:pt>
                <c:pt idx="113">
                  <c:v>0</c:v>
                </c:pt>
                <c:pt idx="114">
                  <c:v>3.89367598891408</c:v>
                </c:pt>
                <c:pt idx="115">
                  <c:v>3.6709265175718802</c:v>
                </c:pt>
                <c:pt idx="116">
                  <c:v>6.0287714008829498</c:v>
                </c:pt>
                <c:pt idx="117">
                  <c:v>4.4178712569291498</c:v>
                </c:pt>
                <c:pt idx="118">
                  <c:v>4.8580435011032801</c:v>
                </c:pt>
                <c:pt idx="119">
                  <c:v>7.3720941837579597</c:v>
                </c:pt>
                <c:pt idx="120">
                  <c:v>2.0229714560615699</c:v>
                </c:pt>
                <c:pt idx="121">
                  <c:v>-1.6583847584144</c:v>
                </c:pt>
                <c:pt idx="122">
                  <c:v>4.3878978799064603</c:v>
                </c:pt>
                <c:pt idx="123">
                  <c:v>6.3518070907892303</c:v>
                </c:pt>
                <c:pt idx="124">
                  <c:v>8.1516899338721505</c:v>
                </c:pt>
                <c:pt idx="125">
                  <c:v>-1.46229374062457</c:v>
                </c:pt>
                <c:pt idx="126">
                  <c:v>-0.768524662685246</c:v>
                </c:pt>
                <c:pt idx="127">
                  <c:v>6.0808886357163203</c:v>
                </c:pt>
                <c:pt idx="128">
                  <c:v>7.6491079014443502</c:v>
                </c:pt>
                <c:pt idx="129">
                  <c:v>1.7510867919631401</c:v>
                </c:pt>
                <c:pt idx="130">
                  <c:v>19.712694877505498</c:v>
                </c:pt>
                <c:pt idx="131">
                  <c:v>6.2968518582302897</c:v>
                </c:pt>
                <c:pt idx="132">
                  <c:v>3.25310728303532</c:v>
                </c:pt>
                <c:pt idx="133">
                  <c:v>5.9825656305363104</c:v>
                </c:pt>
                <c:pt idx="134">
                  <c:v>0.24289108607342599</c:v>
                </c:pt>
                <c:pt idx="135">
                  <c:v>5.2760992385163297</c:v>
                </c:pt>
                <c:pt idx="136">
                  <c:v>0.223368443913562</c:v>
                </c:pt>
                <c:pt idx="137">
                  <c:v>-0.26975403793311398</c:v>
                </c:pt>
                <c:pt idx="138">
                  <c:v>7.3542625667464501</c:v>
                </c:pt>
                <c:pt idx="139">
                  <c:v>0.83280303565957203</c:v>
                </c:pt>
                <c:pt idx="140">
                  <c:v>7.5693872343527797</c:v>
                </c:pt>
                <c:pt idx="141">
                  <c:v>5.4855359448988299</c:v>
                </c:pt>
                <c:pt idx="142">
                  <c:v>3.6459838253768799</c:v>
                </c:pt>
                <c:pt idx="143">
                  <c:v>4.0073964497041397</c:v>
                </c:pt>
                <c:pt idx="144">
                  <c:v>4.3957133202458696</c:v>
                </c:pt>
                <c:pt idx="145">
                  <c:v>4.0750880099399396</c:v>
                </c:pt>
                <c:pt idx="146">
                  <c:v>6.23623022138419</c:v>
                </c:pt>
                <c:pt idx="147">
                  <c:v>5.0424675510856698</c:v>
                </c:pt>
                <c:pt idx="148">
                  <c:v>3.0405759162303601</c:v>
                </c:pt>
                <c:pt idx="149">
                  <c:v>-1.4559864736341499</c:v>
                </c:pt>
                <c:pt idx="150">
                  <c:v>6.0609418282548404</c:v>
                </c:pt>
                <c:pt idx="151">
                  <c:v>5.6816703748074602</c:v>
                </c:pt>
                <c:pt idx="152">
                  <c:v>5.5708476696903304</c:v>
                </c:pt>
                <c:pt idx="153">
                  <c:v>2.9005971197751999</c:v>
                </c:pt>
                <c:pt idx="154">
                  <c:v>21.811594202898501</c:v>
                </c:pt>
                <c:pt idx="155">
                  <c:v>5.24672897196261</c:v>
                </c:pt>
                <c:pt idx="156">
                  <c:v>-1.5364540182269999</c:v>
                </c:pt>
                <c:pt idx="157">
                  <c:v>-2.8748716089662198</c:v>
                </c:pt>
                <c:pt idx="158">
                  <c:v>0.87234185268847897</c:v>
                </c:pt>
                <c:pt idx="159">
                  <c:v>0.445598096474151</c:v>
                </c:pt>
                <c:pt idx="160">
                  <c:v>7.3224346939918599</c:v>
                </c:pt>
                <c:pt idx="161">
                  <c:v>6.5710209951107199</c:v>
                </c:pt>
                <c:pt idx="162">
                  <c:v>3.2595694082525801</c:v>
                </c:pt>
                <c:pt idx="163">
                  <c:v>3.6731674423524399</c:v>
                </c:pt>
                <c:pt idx="164">
                  <c:v>7.19680464778504</c:v>
                </c:pt>
                <c:pt idx="165">
                  <c:v>3.2706110572259899</c:v>
                </c:pt>
                <c:pt idx="166">
                  <c:v>9.1835853131749392</c:v>
                </c:pt>
                <c:pt idx="167">
                  <c:v>3.7183711532483601</c:v>
                </c:pt>
                <c:pt idx="168">
                  <c:v>5.4810704033667301</c:v>
                </c:pt>
                <c:pt idx="169">
                  <c:v>6.9918815663801297</c:v>
                </c:pt>
                <c:pt idx="170">
                  <c:v>5.2997237527757797</c:v>
                </c:pt>
                <c:pt idx="171">
                  <c:v>4.2004180871535803</c:v>
                </c:pt>
                <c:pt idx="172">
                  <c:v>-1.05760436642572</c:v>
                </c:pt>
                <c:pt idx="173">
                  <c:v>11.793956043955999</c:v>
                </c:pt>
                <c:pt idx="174">
                  <c:v>16.5393939393939</c:v>
                </c:pt>
                <c:pt idx="175">
                  <c:v>4.4555993441302499</c:v>
                </c:pt>
                <c:pt idx="176">
                  <c:v>2.1424494649227102</c:v>
                </c:pt>
                <c:pt idx="177">
                  <c:v>3.55828472545674</c:v>
                </c:pt>
                <c:pt idx="178">
                  <c:v>0.61403508771929804</c:v>
                </c:pt>
                <c:pt idx="179">
                  <c:v>-1.19159935379644</c:v>
                </c:pt>
                <c:pt idx="180">
                  <c:v>3.5518257737023</c:v>
                </c:pt>
                <c:pt idx="181">
                  <c:v>2.13449219325982</c:v>
                </c:pt>
                <c:pt idx="182">
                  <c:v>4.2078993908429903</c:v>
                </c:pt>
                <c:pt idx="183">
                  <c:v>0.42526484465414399</c:v>
                </c:pt>
                <c:pt idx="184">
                  <c:v>-4.7425885755603696</c:v>
                </c:pt>
                <c:pt idx="185">
                  <c:v>4.5962043548250398</c:v>
                </c:pt>
                <c:pt idx="186">
                  <c:v>5.5090262676469504</c:v>
                </c:pt>
                <c:pt idx="187">
                  <c:v>3.8235969806366898</c:v>
                </c:pt>
                <c:pt idx="188">
                  <c:v>3.5799986962818502</c:v>
                </c:pt>
                <c:pt idx="189">
                  <c:v>9.2143192488262908</c:v>
                </c:pt>
                <c:pt idx="190">
                  <c:v>3.00925711640823</c:v>
                </c:pt>
                <c:pt idx="191">
                  <c:v>1.32697572973223</c:v>
                </c:pt>
                <c:pt idx="192">
                  <c:v>-0.19312384824062501</c:v>
                </c:pt>
                <c:pt idx="193">
                  <c:v>0.212055795416805</c:v>
                </c:pt>
                <c:pt idx="194">
                  <c:v>4.2122855650636701</c:v>
                </c:pt>
                <c:pt idx="195">
                  <c:v>2.50232900220642</c:v>
                </c:pt>
                <c:pt idx="196">
                  <c:v>4.3253153277969298</c:v>
                </c:pt>
                <c:pt idx="197">
                  <c:v>3.7082124637391201</c:v>
                </c:pt>
                <c:pt idx="198">
                  <c:v>4.33120047622507</c:v>
                </c:pt>
                <c:pt idx="199">
                  <c:v>4.5009496385246903</c:v>
                </c:pt>
                <c:pt idx="200">
                  <c:v>2.4541513115109401</c:v>
                </c:pt>
                <c:pt idx="201">
                  <c:v>-5.7047451669595697</c:v>
                </c:pt>
                <c:pt idx="202">
                  <c:v>6.3030303030303001</c:v>
                </c:pt>
                <c:pt idx="203">
                  <c:v>0.52923769700868395</c:v>
                </c:pt>
                <c:pt idx="204">
                  <c:v>17.475092250922501</c:v>
                </c:pt>
                <c:pt idx="205">
                  <c:v>5.7556494278800798</c:v>
                </c:pt>
                <c:pt idx="206">
                  <c:v>5.6404345999159604</c:v>
                </c:pt>
                <c:pt idx="207">
                  <c:v>3.8517747214826099</c:v>
                </c:pt>
                <c:pt idx="208">
                  <c:v>3.06368016477251</c:v>
                </c:pt>
                <c:pt idx="209">
                  <c:v>1.1338092532667999E-2</c:v>
                </c:pt>
                <c:pt idx="210">
                  <c:v>5.7860770328102697</c:v>
                </c:pt>
                <c:pt idx="211">
                  <c:v>6.4073817362675403</c:v>
                </c:pt>
                <c:pt idx="212">
                  <c:v>5.3661397246302904</c:v>
                </c:pt>
                <c:pt idx="213">
                  <c:v>4.28477431792464</c:v>
                </c:pt>
                <c:pt idx="214">
                  <c:v>2.4216088524182502</c:v>
                </c:pt>
                <c:pt idx="215">
                  <c:v>11.3626309662398</c:v>
                </c:pt>
                <c:pt idx="216">
                  <c:v>-5.5648419203747004</c:v>
                </c:pt>
                <c:pt idx="217">
                  <c:v>7.1626777662157401</c:v>
                </c:pt>
                <c:pt idx="218">
                  <c:v>4.6775430359937404</c:v>
                </c:pt>
                <c:pt idx="219">
                  <c:v>2.96459158890451</c:v>
                </c:pt>
                <c:pt idx="220">
                  <c:v>3.1391462439095301</c:v>
                </c:pt>
                <c:pt idx="221">
                  <c:v>14</c:v>
                </c:pt>
                <c:pt idx="222">
                  <c:v>5.3658685025256601</c:v>
                </c:pt>
                <c:pt idx="223">
                  <c:v>3.0831260818527202</c:v>
                </c:pt>
                <c:pt idx="224">
                  <c:v>6.2508315225131197</c:v>
                </c:pt>
                <c:pt idx="225">
                  <c:v>11.9444769140853</c:v>
                </c:pt>
                <c:pt idx="226">
                  <c:v>2.8089813481451</c:v>
                </c:pt>
                <c:pt idx="227">
                  <c:v>3.5621130606396498</c:v>
                </c:pt>
                <c:pt idx="228">
                  <c:v>8.9125006889709493</c:v>
                </c:pt>
                <c:pt idx="229">
                  <c:v>6.5313666399402797</c:v>
                </c:pt>
                <c:pt idx="230">
                  <c:v>4.9371736034182598</c:v>
                </c:pt>
                <c:pt idx="231">
                  <c:v>0.98303239650389895</c:v>
                </c:pt>
                <c:pt idx="232">
                  <c:v>7.2662774664205303</c:v>
                </c:pt>
                <c:pt idx="233">
                  <c:v>4.0468584642589898</c:v>
                </c:pt>
                <c:pt idx="234">
                  <c:v>5.3324013668841204</c:v>
                </c:pt>
                <c:pt idx="235">
                  <c:v>4.92207949587978</c:v>
                </c:pt>
                <c:pt idx="236">
                  <c:v>5.6114719259568204</c:v>
                </c:pt>
                <c:pt idx="237">
                  <c:v>6.3356715201757101</c:v>
                </c:pt>
                <c:pt idx="238">
                  <c:v>11.466428995840699</c:v>
                </c:pt>
                <c:pt idx="239">
                  <c:v>6.6364349736686004</c:v>
                </c:pt>
                <c:pt idx="240">
                  <c:v>12.977569118414101</c:v>
                </c:pt>
                <c:pt idx="241">
                  <c:v>3.8782580885880198</c:v>
                </c:pt>
                <c:pt idx="242">
                  <c:v>6.1257984617390102</c:v>
                </c:pt>
                <c:pt idx="243">
                  <c:v>7.1129871555604298</c:v>
                </c:pt>
                <c:pt idx="244">
                  <c:v>3.7215496839665301</c:v>
                </c:pt>
                <c:pt idx="245">
                  <c:v>1.53501428476513</c:v>
                </c:pt>
                <c:pt idx="246">
                  <c:v>1.98233449911871</c:v>
                </c:pt>
                <c:pt idx="247">
                  <c:v>3.9491513000631202</c:v>
                </c:pt>
                <c:pt idx="248">
                  <c:v>4.1070129870129799</c:v>
                </c:pt>
                <c:pt idx="249">
                  <c:v>19.137123745819299</c:v>
                </c:pt>
                <c:pt idx="250">
                  <c:v>-11.0192878338278</c:v>
                </c:pt>
                <c:pt idx="251">
                  <c:v>4.7226030110934998</c:v>
                </c:pt>
                <c:pt idx="252">
                  <c:v>7.3456400742114996</c:v>
                </c:pt>
                <c:pt idx="253">
                  <c:v>4.1917963505560296</c:v>
                </c:pt>
                <c:pt idx="254">
                  <c:v>16.158730158730101</c:v>
                </c:pt>
                <c:pt idx="255">
                  <c:v>0.24951823187776601</c:v>
                </c:pt>
                <c:pt idx="256">
                  <c:v>6.1532846715328402</c:v>
                </c:pt>
                <c:pt idx="257">
                  <c:v>3.7057276605420602</c:v>
                </c:pt>
                <c:pt idx="258">
                  <c:v>2.8819530111023801</c:v>
                </c:pt>
                <c:pt idx="259">
                  <c:v>2.8891138101664402</c:v>
                </c:pt>
                <c:pt idx="260">
                  <c:v>2.8438278874859599</c:v>
                </c:pt>
                <c:pt idx="261">
                  <c:v>8.5879538264443394</c:v>
                </c:pt>
                <c:pt idx="262">
                  <c:v>4.6134997431661304</c:v>
                </c:pt>
                <c:pt idx="263">
                  <c:v>7.1340388007054596</c:v>
                </c:pt>
                <c:pt idx="264">
                  <c:v>22.049684089603598</c:v>
                </c:pt>
                <c:pt idx="265">
                  <c:v>2.14850028296547</c:v>
                </c:pt>
                <c:pt idx="266">
                  <c:v>24.036036036035998</c:v>
                </c:pt>
                <c:pt idx="267">
                  <c:v>-5.1300061614294501</c:v>
                </c:pt>
                <c:pt idx="268">
                  <c:v>6.4709110867178898</c:v>
                </c:pt>
                <c:pt idx="269">
                  <c:v>6.7686387686387599</c:v>
                </c:pt>
                <c:pt idx="270">
                  <c:v>6.5550269218400796</c:v>
                </c:pt>
                <c:pt idx="271">
                  <c:v>1.0353387882090901</c:v>
                </c:pt>
                <c:pt idx="272">
                  <c:v>12.209185570844101</c:v>
                </c:pt>
                <c:pt idx="273">
                  <c:v>6.1950290275761901</c:v>
                </c:pt>
                <c:pt idx="274">
                  <c:v>11.0379464285714</c:v>
                </c:pt>
                <c:pt idx="275">
                  <c:v>6.67911433117784</c:v>
                </c:pt>
                <c:pt idx="276">
                  <c:v>4.0805115944406003</c:v>
                </c:pt>
                <c:pt idx="277">
                  <c:v>3.0649401899554398</c:v>
                </c:pt>
                <c:pt idx="278">
                  <c:v>5.49988978422199</c:v>
                </c:pt>
                <c:pt idx="279">
                  <c:v>11.514657980456001</c:v>
                </c:pt>
                <c:pt idx="280">
                  <c:v>3.3560526315789398</c:v>
                </c:pt>
                <c:pt idx="281">
                  <c:v>-3.8740299584912399</c:v>
                </c:pt>
                <c:pt idx="282">
                  <c:v>13.3333333333333</c:v>
                </c:pt>
                <c:pt idx="283">
                  <c:v>1.94230140418964</c:v>
                </c:pt>
                <c:pt idx="284">
                  <c:v>3.2274483453720801</c:v>
                </c:pt>
                <c:pt idx="285">
                  <c:v>4.0353094980958302</c:v>
                </c:pt>
                <c:pt idx="286">
                  <c:v>34.866379310344797</c:v>
                </c:pt>
                <c:pt idx="287">
                  <c:v>14.597457627118599</c:v>
                </c:pt>
                <c:pt idx="288">
                  <c:v>5.2996104137035399E-2</c:v>
                </c:pt>
                <c:pt idx="289">
                  <c:v>-0.20673502975060101</c:v>
                </c:pt>
                <c:pt idx="290">
                  <c:v>0.237863402420364</c:v>
                </c:pt>
                <c:pt idx="291">
                  <c:v>17.755775577557699</c:v>
                </c:pt>
                <c:pt idx="292">
                  <c:v>5.4099823894707502</c:v>
                </c:pt>
                <c:pt idx="293">
                  <c:v>11.7507400828892</c:v>
                </c:pt>
                <c:pt idx="294">
                  <c:v>1.2194718825127999</c:v>
                </c:pt>
                <c:pt idx="295">
                  <c:v>10.707495429615999</c:v>
                </c:pt>
                <c:pt idx="296">
                  <c:v>5.5231431327446696</c:v>
                </c:pt>
                <c:pt idx="297">
                  <c:v>4.0026261622542396</c:v>
                </c:pt>
                <c:pt idx="298">
                  <c:v>9.8548997503824793</c:v>
                </c:pt>
                <c:pt idx="299">
                  <c:v>3.3862220824158502</c:v>
                </c:pt>
                <c:pt idx="300">
                  <c:v>4.9189493042941201</c:v>
                </c:pt>
                <c:pt idx="301">
                  <c:v>7.2401960784313699</c:v>
                </c:pt>
                <c:pt idx="302">
                  <c:v>1.74877106741573</c:v>
                </c:pt>
                <c:pt idx="303">
                  <c:v>5.6561783526674096</c:v>
                </c:pt>
                <c:pt idx="304">
                  <c:v>0.58413123063925598</c:v>
                </c:pt>
                <c:pt idx="305">
                  <c:v>3.42645413231633</c:v>
                </c:pt>
                <c:pt idx="306">
                  <c:v>8.3897153826276298</c:v>
                </c:pt>
                <c:pt idx="307">
                  <c:v>4.3460024051516797</c:v>
                </c:pt>
                <c:pt idx="308">
                  <c:v>4.3005497251374303</c:v>
                </c:pt>
                <c:pt idx="309">
                  <c:v>4.4209697587181003</c:v>
                </c:pt>
                <c:pt idx="310">
                  <c:v>3.1014165788524499</c:v>
                </c:pt>
                <c:pt idx="311">
                  <c:v>7.5575647101713397</c:v>
                </c:pt>
                <c:pt idx="312">
                  <c:v>2.7591519500208701</c:v>
                </c:pt>
                <c:pt idx="313">
                  <c:v>2.86820925829754</c:v>
                </c:pt>
                <c:pt idx="314">
                  <c:v>7.1585492962022199</c:v>
                </c:pt>
                <c:pt idx="315">
                  <c:v>6.7218964055806198</c:v>
                </c:pt>
                <c:pt idx="316">
                  <c:v>5.9250093738282699</c:v>
                </c:pt>
                <c:pt idx="317">
                  <c:v>8.3388391299290401</c:v>
                </c:pt>
                <c:pt idx="318">
                  <c:v>-0.68709880427942105</c:v>
                </c:pt>
                <c:pt idx="319">
                  <c:v>3.9656446250461701</c:v>
                </c:pt>
                <c:pt idx="320">
                  <c:v>22.776439089692101</c:v>
                </c:pt>
                <c:pt idx="321">
                  <c:v>5.3019935083025</c:v>
                </c:pt>
                <c:pt idx="322">
                  <c:v>1.3637876604514201</c:v>
                </c:pt>
                <c:pt idx="323">
                  <c:v>7.00939359148314</c:v>
                </c:pt>
                <c:pt idx="324">
                  <c:v>7.3168649906722703</c:v>
                </c:pt>
                <c:pt idx="325">
                  <c:v>7.5426329261376699</c:v>
                </c:pt>
                <c:pt idx="326">
                  <c:v>-0.817536479558301</c:v>
                </c:pt>
                <c:pt idx="327">
                  <c:v>13.916897506925199</c:v>
                </c:pt>
                <c:pt idx="328">
                  <c:v>6.29944113326692</c:v>
                </c:pt>
                <c:pt idx="329">
                  <c:v>0.937946225125322</c:v>
                </c:pt>
                <c:pt idx="330">
                  <c:v>2.91309348274845</c:v>
                </c:pt>
                <c:pt idx="331">
                  <c:v>5.2878284792714103</c:v>
                </c:pt>
                <c:pt idx="332">
                  <c:v>4.5088801889645298</c:v>
                </c:pt>
                <c:pt idx="333">
                  <c:v>0.63186623403809905</c:v>
                </c:pt>
                <c:pt idx="334">
                  <c:v>24.705109489051001</c:v>
                </c:pt>
                <c:pt idx="335">
                  <c:v>3.5323783386380101</c:v>
                </c:pt>
                <c:pt idx="336">
                  <c:v>0.28987502647744101</c:v>
                </c:pt>
                <c:pt idx="337">
                  <c:v>1.7890970825253301</c:v>
                </c:pt>
                <c:pt idx="338">
                  <c:v>6.1412130279663897</c:v>
                </c:pt>
                <c:pt idx="339">
                  <c:v>3.26235741444866</c:v>
                </c:pt>
                <c:pt idx="340">
                  <c:v>4.4898959703455699</c:v>
                </c:pt>
                <c:pt idx="341">
                  <c:v>5.4454696001892504</c:v>
                </c:pt>
                <c:pt idx="342">
                  <c:v>19.473381294964</c:v>
                </c:pt>
                <c:pt idx="343">
                  <c:v>4.6427359951350002</c:v>
                </c:pt>
                <c:pt idx="344">
                  <c:v>10.3705544933078</c:v>
                </c:pt>
                <c:pt idx="345">
                  <c:v>1.4921031207598301</c:v>
                </c:pt>
                <c:pt idx="346">
                  <c:v>2.4726430024869899</c:v>
                </c:pt>
                <c:pt idx="347">
                  <c:v>0.82843501984126899</c:v>
                </c:pt>
                <c:pt idx="348">
                  <c:v>10.0079384768047</c:v>
                </c:pt>
                <c:pt idx="349">
                  <c:v>5.9987987563595198</c:v>
                </c:pt>
                <c:pt idx="350">
                  <c:v>-0.36842105263157798</c:v>
                </c:pt>
                <c:pt idx="351">
                  <c:v>4.6573599425280303</c:v>
                </c:pt>
                <c:pt idx="352">
                  <c:v>8.8461538461538397E-2</c:v>
                </c:pt>
                <c:pt idx="353">
                  <c:v>0</c:v>
                </c:pt>
                <c:pt idx="354">
                  <c:v>6.3045240615218301</c:v>
                </c:pt>
                <c:pt idx="355">
                  <c:v>4.2774979009235903</c:v>
                </c:pt>
                <c:pt idx="356">
                  <c:v>3.7797963528757199</c:v>
                </c:pt>
                <c:pt idx="357">
                  <c:v>4.4256857075877098</c:v>
                </c:pt>
                <c:pt idx="358">
                  <c:v>11.359952324195399</c:v>
                </c:pt>
                <c:pt idx="359">
                  <c:v>3.3904109201739301</c:v>
                </c:pt>
                <c:pt idx="360">
                  <c:v>-12</c:v>
                </c:pt>
                <c:pt idx="361">
                  <c:v>1.6784057071307501</c:v>
                </c:pt>
                <c:pt idx="362">
                  <c:v>5.3625099430949001</c:v>
                </c:pt>
                <c:pt idx="363">
                  <c:v>-2.1331233421750602</c:v>
                </c:pt>
                <c:pt idx="364">
                  <c:v>4.5898082744702302</c:v>
                </c:pt>
                <c:pt idx="365">
                  <c:v>3.2739954612201299</c:v>
                </c:pt>
                <c:pt idx="366">
                  <c:v>6.2741461792792599</c:v>
                </c:pt>
                <c:pt idx="367">
                  <c:v>11.366238894373099</c:v>
                </c:pt>
                <c:pt idx="368">
                  <c:v>16.6166166166166</c:v>
                </c:pt>
                <c:pt idx="369">
                  <c:v>16.9587458745874</c:v>
                </c:pt>
                <c:pt idx="370">
                  <c:v>-5.2307692307692299</c:v>
                </c:pt>
                <c:pt idx="371">
                  <c:v>-3.8936781609195399</c:v>
                </c:pt>
                <c:pt idx="372">
                  <c:v>6.4213111467521999</c:v>
                </c:pt>
                <c:pt idx="373">
                  <c:v>5.9311008790288797</c:v>
                </c:pt>
                <c:pt idx="374">
                  <c:v>-4.1655172413793101E-2</c:v>
                </c:pt>
                <c:pt idx="375">
                  <c:v>-4.1099112996529099</c:v>
                </c:pt>
                <c:pt idx="376">
                  <c:v>7.5029867591598496</c:v>
                </c:pt>
                <c:pt idx="377">
                  <c:v>-4.2209768922097597</c:v>
                </c:pt>
                <c:pt idx="378">
                  <c:v>75</c:v>
                </c:pt>
                <c:pt idx="379">
                  <c:v>-0.587338847902228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0F-4C51-A363-CF9B43E859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63379200"/>
        <c:axId val="1863380032"/>
      </c:barChart>
      <c:catAx>
        <c:axId val="1863379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63380032"/>
        <c:crosses val="autoZero"/>
        <c:auto val="1"/>
        <c:lblAlgn val="ctr"/>
        <c:lblOffset val="100"/>
        <c:noMultiLvlLbl val="0"/>
      </c:catAx>
      <c:valAx>
        <c:axId val="1863380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633792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Sum arrival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4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14OUT!$B$1:$B$380</c:f>
              <c:numCache>
                <c:formatCode>General</c:formatCode>
                <c:ptCount val="380"/>
                <c:pt idx="0">
                  <c:v>148488</c:v>
                </c:pt>
                <c:pt idx="1">
                  <c:v>100607</c:v>
                </c:pt>
                <c:pt idx="2">
                  <c:v>900339</c:v>
                </c:pt>
                <c:pt idx="3">
                  <c:v>9564</c:v>
                </c:pt>
                <c:pt idx="4">
                  <c:v>75160</c:v>
                </c:pt>
                <c:pt idx="5">
                  <c:v>66555</c:v>
                </c:pt>
                <c:pt idx="6">
                  <c:v>47694</c:v>
                </c:pt>
                <c:pt idx="7">
                  <c:v>373311</c:v>
                </c:pt>
                <c:pt idx="8">
                  <c:v>92920</c:v>
                </c:pt>
                <c:pt idx="9">
                  <c:v>3481</c:v>
                </c:pt>
                <c:pt idx="10">
                  <c:v>6427</c:v>
                </c:pt>
                <c:pt idx="11">
                  <c:v>188052</c:v>
                </c:pt>
                <c:pt idx="12">
                  <c:v>259694</c:v>
                </c:pt>
                <c:pt idx="13">
                  <c:v>869</c:v>
                </c:pt>
                <c:pt idx="14">
                  <c:v>116740</c:v>
                </c:pt>
                <c:pt idx="15">
                  <c:v>21972</c:v>
                </c:pt>
                <c:pt idx="16">
                  <c:v>306262</c:v>
                </c:pt>
                <c:pt idx="17">
                  <c:v>-230253</c:v>
                </c:pt>
                <c:pt idx="18">
                  <c:v>11007</c:v>
                </c:pt>
                <c:pt idx="19">
                  <c:v>3483</c:v>
                </c:pt>
                <c:pt idx="20">
                  <c:v>457049</c:v>
                </c:pt>
                <c:pt idx="21" formatCode="0.00E+00">
                  <c:v>15573434</c:v>
                </c:pt>
                <c:pt idx="22">
                  <c:v>138602</c:v>
                </c:pt>
                <c:pt idx="23">
                  <c:v>1801700</c:v>
                </c:pt>
                <c:pt idx="24">
                  <c:v>358781</c:v>
                </c:pt>
                <c:pt idx="25">
                  <c:v>100270</c:v>
                </c:pt>
                <c:pt idx="26">
                  <c:v>18762</c:v>
                </c:pt>
                <c:pt idx="27">
                  <c:v>22502</c:v>
                </c:pt>
                <c:pt idx="28">
                  <c:v>183507</c:v>
                </c:pt>
                <c:pt idx="29">
                  <c:v>2310</c:v>
                </c:pt>
                <c:pt idx="30">
                  <c:v>360</c:v>
                </c:pt>
                <c:pt idx="31">
                  <c:v>100091</c:v>
                </c:pt>
                <c:pt idx="32">
                  <c:v>11721</c:v>
                </c:pt>
                <c:pt idx="33">
                  <c:v>79600</c:v>
                </c:pt>
                <c:pt idx="34">
                  <c:v>780619</c:v>
                </c:pt>
                <c:pt idx="35">
                  <c:v>-36866</c:v>
                </c:pt>
                <c:pt idx="36">
                  <c:v>86752</c:v>
                </c:pt>
                <c:pt idx="37">
                  <c:v>3500</c:v>
                </c:pt>
                <c:pt idx="38">
                  <c:v>29869</c:v>
                </c:pt>
                <c:pt idx="39">
                  <c:v>-3472</c:v>
                </c:pt>
                <c:pt idx="40">
                  <c:v>18845</c:v>
                </c:pt>
                <c:pt idx="41">
                  <c:v>133781</c:v>
                </c:pt>
                <c:pt idx="42">
                  <c:v>2834318</c:v>
                </c:pt>
                <c:pt idx="43">
                  <c:v>372018</c:v>
                </c:pt>
                <c:pt idx="44">
                  <c:v>4781220</c:v>
                </c:pt>
                <c:pt idx="45">
                  <c:v>49633</c:v>
                </c:pt>
                <c:pt idx="46">
                  <c:v>60563</c:v>
                </c:pt>
                <c:pt idx="47">
                  <c:v>71591</c:v>
                </c:pt>
                <c:pt idx="48">
                  <c:v>5393</c:v>
                </c:pt>
                <c:pt idx="49">
                  <c:v>58616</c:v>
                </c:pt>
                <c:pt idx="50">
                  <c:v>21406</c:v>
                </c:pt>
                <c:pt idx="51">
                  <c:v>-27223</c:v>
                </c:pt>
                <c:pt idx="52">
                  <c:v>719524</c:v>
                </c:pt>
                <c:pt idx="53">
                  <c:v>351215</c:v>
                </c:pt>
                <c:pt idx="54">
                  <c:v>721369</c:v>
                </c:pt>
                <c:pt idx="55">
                  <c:v>678746</c:v>
                </c:pt>
                <c:pt idx="56">
                  <c:v>5532165</c:v>
                </c:pt>
                <c:pt idx="57">
                  <c:v>49834</c:v>
                </c:pt>
                <c:pt idx="58">
                  <c:v>498328</c:v>
                </c:pt>
                <c:pt idx="59">
                  <c:v>327349</c:v>
                </c:pt>
                <c:pt idx="60">
                  <c:v>-11385</c:v>
                </c:pt>
                <c:pt idx="61">
                  <c:v>-11727</c:v>
                </c:pt>
                <c:pt idx="62">
                  <c:v>122701</c:v>
                </c:pt>
                <c:pt idx="63">
                  <c:v>7396</c:v>
                </c:pt>
                <c:pt idx="64">
                  <c:v>360635</c:v>
                </c:pt>
                <c:pt idx="65">
                  <c:v>172250</c:v>
                </c:pt>
                <c:pt idx="66">
                  <c:v>735867</c:v>
                </c:pt>
                <c:pt idx="67">
                  <c:v>97872</c:v>
                </c:pt>
                <c:pt idx="68">
                  <c:v>384063</c:v>
                </c:pt>
                <c:pt idx="69">
                  <c:v>29591</c:v>
                </c:pt>
                <c:pt idx="70">
                  <c:v>14563</c:v>
                </c:pt>
                <c:pt idx="71">
                  <c:v>47922</c:v>
                </c:pt>
                <c:pt idx="72">
                  <c:v>1516796</c:v>
                </c:pt>
                <c:pt idx="73">
                  <c:v>43780</c:v>
                </c:pt>
                <c:pt idx="74">
                  <c:v>6968883</c:v>
                </c:pt>
                <c:pt idx="75">
                  <c:v>1251212</c:v>
                </c:pt>
                <c:pt idx="76">
                  <c:v>100689</c:v>
                </c:pt>
                <c:pt idx="77">
                  <c:v>67742</c:v>
                </c:pt>
                <c:pt idx="78">
                  <c:v>-9463</c:v>
                </c:pt>
                <c:pt idx="79">
                  <c:v>17544</c:v>
                </c:pt>
                <c:pt idx="80">
                  <c:v>662880</c:v>
                </c:pt>
                <c:pt idx="81">
                  <c:v>71795</c:v>
                </c:pt>
                <c:pt idx="82">
                  <c:v>-15523</c:v>
                </c:pt>
                <c:pt idx="83">
                  <c:v>250544</c:v>
                </c:pt>
                <c:pt idx="84">
                  <c:v>286793</c:v>
                </c:pt>
                <c:pt idx="85">
                  <c:v>104930</c:v>
                </c:pt>
                <c:pt idx="86">
                  <c:v>1693010</c:v>
                </c:pt>
                <c:pt idx="87">
                  <c:v>104226</c:v>
                </c:pt>
                <c:pt idx="88">
                  <c:v>8951</c:v>
                </c:pt>
                <c:pt idx="89">
                  <c:v>94519</c:v>
                </c:pt>
                <c:pt idx="90">
                  <c:v>4167754</c:v>
                </c:pt>
                <c:pt idx="91">
                  <c:v>566678</c:v>
                </c:pt>
                <c:pt idx="92">
                  <c:v>21864</c:v>
                </c:pt>
                <c:pt idx="93">
                  <c:v>2849398</c:v>
                </c:pt>
                <c:pt idx="94" formatCode="0.00E+00">
                  <c:v>13590978</c:v>
                </c:pt>
                <c:pt idx="95" formatCode="0.00E+00">
                  <c:v>20420571</c:v>
                </c:pt>
                <c:pt idx="96">
                  <c:v>110766</c:v>
                </c:pt>
                <c:pt idx="97">
                  <c:v>20698</c:v>
                </c:pt>
                <c:pt idx="98">
                  <c:v>1989</c:v>
                </c:pt>
                <c:pt idx="99">
                  <c:v>113370</c:v>
                </c:pt>
                <c:pt idx="100">
                  <c:v>99658</c:v>
                </c:pt>
                <c:pt idx="101">
                  <c:v>-4946</c:v>
                </c:pt>
                <c:pt idx="102">
                  <c:v>604919</c:v>
                </c:pt>
                <c:pt idx="103">
                  <c:v>4506446</c:v>
                </c:pt>
                <c:pt idx="104">
                  <c:v>14832</c:v>
                </c:pt>
                <c:pt idx="105">
                  <c:v>-2908</c:v>
                </c:pt>
                <c:pt idx="106">
                  <c:v>46698</c:v>
                </c:pt>
                <c:pt idx="107">
                  <c:v>158505</c:v>
                </c:pt>
                <c:pt idx="108">
                  <c:v>56</c:v>
                </c:pt>
                <c:pt idx="109">
                  <c:v>104815</c:v>
                </c:pt>
                <c:pt idx="110">
                  <c:v>-23019</c:v>
                </c:pt>
                <c:pt idx="111">
                  <c:v>13243</c:v>
                </c:pt>
                <c:pt idx="112">
                  <c:v>702886</c:v>
                </c:pt>
                <c:pt idx="113">
                  <c:v>0</c:v>
                </c:pt>
                <c:pt idx="114">
                  <c:v>30908</c:v>
                </c:pt>
                <c:pt idx="115">
                  <c:v>12639</c:v>
                </c:pt>
                <c:pt idx="116">
                  <c:v>279946</c:v>
                </c:pt>
                <c:pt idx="117">
                  <c:v>166567</c:v>
                </c:pt>
                <c:pt idx="118">
                  <c:v>46234</c:v>
                </c:pt>
                <c:pt idx="119">
                  <c:v>8716226</c:v>
                </c:pt>
                <c:pt idx="120">
                  <c:v>50461</c:v>
                </c:pt>
                <c:pt idx="121">
                  <c:v>-61541</c:v>
                </c:pt>
                <c:pt idx="122">
                  <c:v>227043</c:v>
                </c:pt>
                <c:pt idx="123">
                  <c:v>664850</c:v>
                </c:pt>
                <c:pt idx="124">
                  <c:v>221889</c:v>
                </c:pt>
                <c:pt idx="125">
                  <c:v>-32169</c:v>
                </c:pt>
                <c:pt idx="126">
                  <c:v>-13898</c:v>
                </c:pt>
                <c:pt idx="127">
                  <c:v>4483500</c:v>
                </c:pt>
                <c:pt idx="128">
                  <c:v>9003</c:v>
                </c:pt>
                <c:pt idx="129">
                  <c:v>80965</c:v>
                </c:pt>
                <c:pt idx="130">
                  <c:v>8851</c:v>
                </c:pt>
                <c:pt idx="131">
                  <c:v>365633</c:v>
                </c:pt>
                <c:pt idx="132">
                  <c:v>59675</c:v>
                </c:pt>
                <c:pt idx="133">
                  <c:v>297166</c:v>
                </c:pt>
                <c:pt idx="134">
                  <c:v>3169</c:v>
                </c:pt>
                <c:pt idx="135">
                  <c:v>21479</c:v>
                </c:pt>
                <c:pt idx="136">
                  <c:v>24684</c:v>
                </c:pt>
                <c:pt idx="137">
                  <c:v>-4025</c:v>
                </c:pt>
                <c:pt idx="138">
                  <c:v>39941</c:v>
                </c:pt>
                <c:pt idx="139">
                  <c:v>35335</c:v>
                </c:pt>
                <c:pt idx="140">
                  <c:v>207651</c:v>
                </c:pt>
                <c:pt idx="141">
                  <c:v>254858</c:v>
                </c:pt>
                <c:pt idx="142">
                  <c:v>185741</c:v>
                </c:pt>
                <c:pt idx="143">
                  <c:v>18963</c:v>
                </c:pt>
                <c:pt idx="144">
                  <c:v>136588</c:v>
                </c:pt>
                <c:pt idx="145">
                  <c:v>491965</c:v>
                </c:pt>
                <c:pt idx="146">
                  <c:v>549019</c:v>
                </c:pt>
                <c:pt idx="147">
                  <c:v>457256</c:v>
                </c:pt>
                <c:pt idx="148">
                  <c:v>2323</c:v>
                </c:pt>
                <c:pt idx="149">
                  <c:v>-27556</c:v>
                </c:pt>
                <c:pt idx="150">
                  <c:v>56888</c:v>
                </c:pt>
                <c:pt idx="151">
                  <c:v>33198</c:v>
                </c:pt>
                <c:pt idx="152">
                  <c:v>17810</c:v>
                </c:pt>
                <c:pt idx="153">
                  <c:v>33032</c:v>
                </c:pt>
                <c:pt idx="154">
                  <c:v>3010</c:v>
                </c:pt>
                <c:pt idx="155">
                  <c:v>2807</c:v>
                </c:pt>
                <c:pt idx="156">
                  <c:v>-7418</c:v>
                </c:pt>
                <c:pt idx="157">
                  <c:v>-47582</c:v>
                </c:pt>
                <c:pt idx="158">
                  <c:v>442177</c:v>
                </c:pt>
                <c:pt idx="159">
                  <c:v>2060</c:v>
                </c:pt>
                <c:pt idx="160">
                  <c:v>4052477</c:v>
                </c:pt>
                <c:pt idx="161">
                  <c:v>571186</c:v>
                </c:pt>
                <c:pt idx="162">
                  <c:v>128841</c:v>
                </c:pt>
                <c:pt idx="163">
                  <c:v>277809</c:v>
                </c:pt>
                <c:pt idx="164">
                  <c:v>9910</c:v>
                </c:pt>
                <c:pt idx="165">
                  <c:v>3372</c:v>
                </c:pt>
                <c:pt idx="166">
                  <c:v>4252</c:v>
                </c:pt>
                <c:pt idx="167">
                  <c:v>11962</c:v>
                </c:pt>
                <c:pt idx="168">
                  <c:v>3318536</c:v>
                </c:pt>
                <c:pt idx="169">
                  <c:v>14641</c:v>
                </c:pt>
                <c:pt idx="170">
                  <c:v>8861419</c:v>
                </c:pt>
                <c:pt idx="171">
                  <c:v>430001</c:v>
                </c:pt>
                <c:pt idx="172">
                  <c:v>-28678</c:v>
                </c:pt>
                <c:pt idx="173">
                  <c:v>4293</c:v>
                </c:pt>
                <c:pt idx="174">
                  <c:v>19103</c:v>
                </c:pt>
                <c:pt idx="175">
                  <c:v>154890</c:v>
                </c:pt>
                <c:pt idx="176">
                  <c:v>9009</c:v>
                </c:pt>
                <c:pt idx="177">
                  <c:v>1153571</c:v>
                </c:pt>
                <c:pt idx="178">
                  <c:v>2450</c:v>
                </c:pt>
                <c:pt idx="179">
                  <c:v>-3688</c:v>
                </c:pt>
                <c:pt idx="180">
                  <c:v>43382</c:v>
                </c:pt>
                <c:pt idx="181">
                  <c:v>130283</c:v>
                </c:pt>
                <c:pt idx="182">
                  <c:v>21414</c:v>
                </c:pt>
                <c:pt idx="183">
                  <c:v>28662</c:v>
                </c:pt>
                <c:pt idx="184">
                  <c:v>-19677</c:v>
                </c:pt>
                <c:pt idx="185">
                  <c:v>162747</c:v>
                </c:pt>
                <c:pt idx="186">
                  <c:v>478806</c:v>
                </c:pt>
                <c:pt idx="187">
                  <c:v>932040</c:v>
                </c:pt>
                <c:pt idx="188">
                  <c:v>3789468</c:v>
                </c:pt>
                <c:pt idx="189">
                  <c:v>39253</c:v>
                </c:pt>
                <c:pt idx="190">
                  <c:v>13003</c:v>
                </c:pt>
                <c:pt idx="191">
                  <c:v>57190</c:v>
                </c:pt>
                <c:pt idx="192">
                  <c:v>-24418</c:v>
                </c:pt>
                <c:pt idx="193">
                  <c:v>5108</c:v>
                </c:pt>
                <c:pt idx="194">
                  <c:v>104848</c:v>
                </c:pt>
                <c:pt idx="195">
                  <c:v>10207</c:v>
                </c:pt>
                <c:pt idx="196">
                  <c:v>6368750</c:v>
                </c:pt>
                <c:pt idx="197">
                  <c:v>37071</c:v>
                </c:pt>
                <c:pt idx="198">
                  <c:v>9240378</c:v>
                </c:pt>
                <c:pt idx="199">
                  <c:v>293858</c:v>
                </c:pt>
                <c:pt idx="200">
                  <c:v>11321</c:v>
                </c:pt>
                <c:pt idx="201">
                  <c:v>-3246</c:v>
                </c:pt>
                <c:pt idx="202">
                  <c:v>3536</c:v>
                </c:pt>
                <c:pt idx="203">
                  <c:v>8227</c:v>
                </c:pt>
                <c:pt idx="204">
                  <c:v>18943</c:v>
                </c:pt>
                <c:pt idx="205">
                  <c:v>421020</c:v>
                </c:pt>
                <c:pt idx="206">
                  <c:v>281892</c:v>
                </c:pt>
                <c:pt idx="207">
                  <c:v>4163391</c:v>
                </c:pt>
                <c:pt idx="208">
                  <c:v>416492</c:v>
                </c:pt>
                <c:pt idx="209">
                  <c:v>1377</c:v>
                </c:pt>
                <c:pt idx="210">
                  <c:v>811208</c:v>
                </c:pt>
                <c:pt idx="211">
                  <c:v>36977</c:v>
                </c:pt>
                <c:pt idx="212">
                  <c:v>147322</c:v>
                </c:pt>
                <c:pt idx="213">
                  <c:v>102239</c:v>
                </c:pt>
                <c:pt idx="214">
                  <c:v>38954</c:v>
                </c:pt>
                <c:pt idx="215">
                  <c:v>19521</c:v>
                </c:pt>
                <c:pt idx="216">
                  <c:v>-38019</c:v>
                </c:pt>
                <c:pt idx="217">
                  <c:v>20650</c:v>
                </c:pt>
                <c:pt idx="218">
                  <c:v>358674</c:v>
                </c:pt>
                <c:pt idx="219">
                  <c:v>69576</c:v>
                </c:pt>
                <c:pt idx="220">
                  <c:v>1510824</c:v>
                </c:pt>
                <c:pt idx="221">
                  <c:v>28</c:v>
                </c:pt>
                <c:pt idx="222">
                  <c:v>6586067</c:v>
                </c:pt>
                <c:pt idx="223">
                  <c:v>154961</c:v>
                </c:pt>
                <c:pt idx="224">
                  <c:v>5442549</c:v>
                </c:pt>
                <c:pt idx="225">
                  <c:v>81748</c:v>
                </c:pt>
                <c:pt idx="226">
                  <c:v>983121</c:v>
                </c:pt>
                <c:pt idx="227">
                  <c:v>131759</c:v>
                </c:pt>
                <c:pt idx="228">
                  <c:v>323399</c:v>
                </c:pt>
                <c:pt idx="229">
                  <c:v>236233</c:v>
                </c:pt>
                <c:pt idx="230">
                  <c:v>62396</c:v>
                </c:pt>
                <c:pt idx="231">
                  <c:v>93914</c:v>
                </c:pt>
                <c:pt idx="232">
                  <c:v>5475220</c:v>
                </c:pt>
                <c:pt idx="233">
                  <c:v>1487524</c:v>
                </c:pt>
                <c:pt idx="234">
                  <c:v>34330</c:v>
                </c:pt>
                <c:pt idx="235">
                  <c:v>81234</c:v>
                </c:pt>
                <c:pt idx="236">
                  <c:v>282532</c:v>
                </c:pt>
                <c:pt idx="237">
                  <c:v>178837</c:v>
                </c:pt>
                <c:pt idx="238">
                  <c:v>19298</c:v>
                </c:pt>
                <c:pt idx="239">
                  <c:v>380573</c:v>
                </c:pt>
                <c:pt idx="240">
                  <c:v>99512</c:v>
                </c:pt>
                <c:pt idx="241">
                  <c:v>72760</c:v>
                </c:pt>
                <c:pt idx="242">
                  <c:v>46991</c:v>
                </c:pt>
                <c:pt idx="243">
                  <c:v>323961</c:v>
                </c:pt>
                <c:pt idx="244">
                  <c:v>382125</c:v>
                </c:pt>
                <c:pt idx="245">
                  <c:v>46207</c:v>
                </c:pt>
                <c:pt idx="246">
                  <c:v>2495662</c:v>
                </c:pt>
                <c:pt idx="247">
                  <c:v>1670258</c:v>
                </c:pt>
                <c:pt idx="248">
                  <c:v>63248</c:v>
                </c:pt>
                <c:pt idx="249">
                  <c:v>34332</c:v>
                </c:pt>
                <c:pt idx="250">
                  <c:v>-7427</c:v>
                </c:pt>
                <c:pt idx="251">
                  <c:v>238397</c:v>
                </c:pt>
                <c:pt idx="252">
                  <c:v>118779</c:v>
                </c:pt>
                <c:pt idx="253">
                  <c:v>1985721</c:v>
                </c:pt>
                <c:pt idx="254">
                  <c:v>2036</c:v>
                </c:pt>
                <c:pt idx="255">
                  <c:v>56324</c:v>
                </c:pt>
                <c:pt idx="256">
                  <c:v>843</c:v>
                </c:pt>
                <c:pt idx="257">
                  <c:v>749665</c:v>
                </c:pt>
                <c:pt idx="258">
                  <c:v>616761</c:v>
                </c:pt>
                <c:pt idx="259">
                  <c:v>25690</c:v>
                </c:pt>
                <c:pt idx="260">
                  <c:v>622986</c:v>
                </c:pt>
                <c:pt idx="261" formatCode="0.00E+00">
                  <c:v>25774897</c:v>
                </c:pt>
                <c:pt idx="262">
                  <c:v>664630</c:v>
                </c:pt>
                <c:pt idx="263">
                  <c:v>28315</c:v>
                </c:pt>
                <c:pt idx="264">
                  <c:v>153554</c:v>
                </c:pt>
                <c:pt idx="265">
                  <c:v>18982</c:v>
                </c:pt>
                <c:pt idx="266">
                  <c:v>2668</c:v>
                </c:pt>
                <c:pt idx="267">
                  <c:v>-8326</c:v>
                </c:pt>
                <c:pt idx="268">
                  <c:v>41265</c:v>
                </c:pt>
                <c:pt idx="269">
                  <c:v>14072</c:v>
                </c:pt>
                <c:pt idx="270">
                  <c:v>1589948</c:v>
                </c:pt>
                <c:pt idx="271">
                  <c:v>573704</c:v>
                </c:pt>
                <c:pt idx="272">
                  <c:v>65661</c:v>
                </c:pt>
                <c:pt idx="273">
                  <c:v>34147</c:v>
                </c:pt>
                <c:pt idx="274">
                  <c:v>9890</c:v>
                </c:pt>
                <c:pt idx="275">
                  <c:v>197281</c:v>
                </c:pt>
                <c:pt idx="276">
                  <c:v>3408333</c:v>
                </c:pt>
                <c:pt idx="277">
                  <c:v>5273579</c:v>
                </c:pt>
                <c:pt idx="278">
                  <c:v>224555</c:v>
                </c:pt>
                <c:pt idx="279">
                  <c:v>31815</c:v>
                </c:pt>
                <c:pt idx="280">
                  <c:v>25506</c:v>
                </c:pt>
                <c:pt idx="281">
                  <c:v>-42932</c:v>
                </c:pt>
                <c:pt idx="282">
                  <c:v>40</c:v>
                </c:pt>
                <c:pt idx="283">
                  <c:v>635589</c:v>
                </c:pt>
                <c:pt idx="284">
                  <c:v>19213</c:v>
                </c:pt>
                <c:pt idx="285">
                  <c:v>354966</c:v>
                </c:pt>
                <c:pt idx="286">
                  <c:v>24267</c:v>
                </c:pt>
                <c:pt idx="287">
                  <c:v>3445</c:v>
                </c:pt>
                <c:pt idx="288">
                  <c:v>1714</c:v>
                </c:pt>
                <c:pt idx="289">
                  <c:v>-1633</c:v>
                </c:pt>
                <c:pt idx="290">
                  <c:v>1710</c:v>
                </c:pt>
                <c:pt idx="291">
                  <c:v>5380</c:v>
                </c:pt>
                <c:pt idx="292">
                  <c:v>583683</c:v>
                </c:pt>
                <c:pt idx="293">
                  <c:v>19847</c:v>
                </c:pt>
                <c:pt idx="294">
                  <c:v>186667</c:v>
                </c:pt>
                <c:pt idx="295">
                  <c:v>5857</c:v>
                </c:pt>
                <c:pt idx="296">
                  <c:v>372177</c:v>
                </c:pt>
                <c:pt idx="297">
                  <c:v>169179</c:v>
                </c:pt>
                <c:pt idx="298">
                  <c:v>122388</c:v>
                </c:pt>
                <c:pt idx="299">
                  <c:v>107648</c:v>
                </c:pt>
                <c:pt idx="300">
                  <c:v>2174515</c:v>
                </c:pt>
                <c:pt idx="301">
                  <c:v>5908</c:v>
                </c:pt>
                <c:pt idx="302">
                  <c:v>9961</c:v>
                </c:pt>
                <c:pt idx="303">
                  <c:v>991743</c:v>
                </c:pt>
                <c:pt idx="304">
                  <c:v>8297</c:v>
                </c:pt>
                <c:pt idx="305">
                  <c:v>600164</c:v>
                </c:pt>
                <c:pt idx="306">
                  <c:v>227269</c:v>
                </c:pt>
                <c:pt idx="307">
                  <c:v>448125</c:v>
                </c:pt>
                <c:pt idx="308">
                  <c:v>43027</c:v>
                </c:pt>
                <c:pt idx="309">
                  <c:v>95462</c:v>
                </c:pt>
                <c:pt idx="310">
                  <c:v>877062</c:v>
                </c:pt>
                <c:pt idx="311">
                  <c:v>103652</c:v>
                </c:pt>
                <c:pt idx="312">
                  <c:v>2200294</c:v>
                </c:pt>
                <c:pt idx="313">
                  <c:v>1043836</c:v>
                </c:pt>
                <c:pt idx="314">
                  <c:v>707415</c:v>
                </c:pt>
                <c:pt idx="315">
                  <c:v>586835</c:v>
                </c:pt>
                <c:pt idx="316">
                  <c:v>284436</c:v>
                </c:pt>
                <c:pt idx="317">
                  <c:v>358445</c:v>
                </c:pt>
                <c:pt idx="318">
                  <c:v>-5459</c:v>
                </c:pt>
                <c:pt idx="319">
                  <c:v>32205</c:v>
                </c:pt>
                <c:pt idx="320">
                  <c:v>17014</c:v>
                </c:pt>
                <c:pt idx="321">
                  <c:v>818368</c:v>
                </c:pt>
                <c:pt idx="322">
                  <c:v>1557781</c:v>
                </c:pt>
                <c:pt idx="323">
                  <c:v>67157</c:v>
                </c:pt>
                <c:pt idx="324" formatCode="0.00E+00">
                  <c:v>11801613</c:v>
                </c:pt>
                <c:pt idx="325">
                  <c:v>492104</c:v>
                </c:pt>
                <c:pt idx="326">
                  <c:v>-18657</c:v>
                </c:pt>
                <c:pt idx="327">
                  <c:v>10048</c:v>
                </c:pt>
                <c:pt idx="328">
                  <c:v>373097</c:v>
                </c:pt>
                <c:pt idx="329">
                  <c:v>12349</c:v>
                </c:pt>
                <c:pt idx="330">
                  <c:v>1284179</c:v>
                </c:pt>
                <c:pt idx="331">
                  <c:v>55739</c:v>
                </c:pt>
                <c:pt idx="332">
                  <c:v>1103332</c:v>
                </c:pt>
                <c:pt idx="333">
                  <c:v>724422</c:v>
                </c:pt>
                <c:pt idx="334">
                  <c:v>16923</c:v>
                </c:pt>
                <c:pt idx="335">
                  <c:v>1547104</c:v>
                </c:pt>
                <c:pt idx="336">
                  <c:v>2737</c:v>
                </c:pt>
                <c:pt idx="337">
                  <c:v>740849</c:v>
                </c:pt>
                <c:pt idx="338">
                  <c:v>106722</c:v>
                </c:pt>
                <c:pt idx="339">
                  <c:v>858</c:v>
                </c:pt>
                <c:pt idx="340">
                  <c:v>37549</c:v>
                </c:pt>
                <c:pt idx="341">
                  <c:v>253198</c:v>
                </c:pt>
                <c:pt idx="342">
                  <c:v>13534</c:v>
                </c:pt>
                <c:pt idx="343">
                  <c:v>2641545</c:v>
                </c:pt>
                <c:pt idx="344">
                  <c:v>27119</c:v>
                </c:pt>
                <c:pt idx="345">
                  <c:v>54984</c:v>
                </c:pt>
                <c:pt idx="346">
                  <c:v>21873</c:v>
                </c:pt>
                <c:pt idx="347">
                  <c:v>13361</c:v>
                </c:pt>
                <c:pt idx="348">
                  <c:v>40342</c:v>
                </c:pt>
                <c:pt idx="349">
                  <c:v>84895</c:v>
                </c:pt>
                <c:pt idx="350">
                  <c:v>-294</c:v>
                </c:pt>
                <c:pt idx="351">
                  <c:v>382495</c:v>
                </c:pt>
                <c:pt idx="352">
                  <c:v>46</c:v>
                </c:pt>
                <c:pt idx="353">
                  <c:v>0</c:v>
                </c:pt>
                <c:pt idx="354">
                  <c:v>279965</c:v>
                </c:pt>
                <c:pt idx="355">
                  <c:v>30567</c:v>
                </c:pt>
                <c:pt idx="356">
                  <c:v>2595503</c:v>
                </c:pt>
                <c:pt idx="357">
                  <c:v>113271</c:v>
                </c:pt>
                <c:pt idx="358">
                  <c:v>162027</c:v>
                </c:pt>
                <c:pt idx="359">
                  <c:v>599584</c:v>
                </c:pt>
                <c:pt idx="360">
                  <c:v>-12</c:v>
                </c:pt>
                <c:pt idx="361">
                  <c:v>319028</c:v>
                </c:pt>
                <c:pt idx="362">
                  <c:v>175279</c:v>
                </c:pt>
                <c:pt idx="363">
                  <c:v>-25734</c:v>
                </c:pt>
                <c:pt idx="364">
                  <c:v>45485</c:v>
                </c:pt>
                <c:pt idx="365">
                  <c:v>49051</c:v>
                </c:pt>
                <c:pt idx="366">
                  <c:v>679352</c:v>
                </c:pt>
                <c:pt idx="367">
                  <c:v>11514</c:v>
                </c:pt>
                <c:pt idx="368">
                  <c:v>16600</c:v>
                </c:pt>
                <c:pt idx="369">
                  <c:v>10277</c:v>
                </c:pt>
                <c:pt idx="370">
                  <c:v>-1088</c:v>
                </c:pt>
                <c:pt idx="371">
                  <c:v>-4065</c:v>
                </c:pt>
                <c:pt idx="372">
                  <c:v>64059</c:v>
                </c:pt>
                <c:pt idx="373">
                  <c:v>354235</c:v>
                </c:pt>
                <c:pt idx="374">
                  <c:v>-302</c:v>
                </c:pt>
                <c:pt idx="375">
                  <c:v>-10657</c:v>
                </c:pt>
                <c:pt idx="376">
                  <c:v>817683</c:v>
                </c:pt>
                <c:pt idx="377">
                  <c:v>-30505</c:v>
                </c:pt>
                <c:pt idx="378">
                  <c:v>150</c:v>
                </c:pt>
                <c:pt idx="379">
                  <c:v>-157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396-42CB-AE25-598C2C5A99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70818640"/>
        <c:axId val="1870808656"/>
      </c:barChart>
      <c:catAx>
        <c:axId val="1870818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70808656"/>
        <c:crosses val="autoZero"/>
        <c:auto val="1"/>
        <c:lblAlgn val="ctr"/>
        <c:lblOffset val="100"/>
        <c:noMultiLvlLbl val="0"/>
      </c:catAx>
      <c:valAx>
        <c:axId val="1870808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708186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arrival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5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15OUT!$B$1:$B$380</c:f>
              <c:numCache>
                <c:formatCode>General</c:formatCode>
                <c:ptCount val="380"/>
                <c:pt idx="0">
                  <c:v>1810</c:v>
                </c:pt>
                <c:pt idx="1">
                  <c:v>639</c:v>
                </c:pt>
                <c:pt idx="2">
                  <c:v>1650</c:v>
                </c:pt>
                <c:pt idx="3">
                  <c:v>1245</c:v>
                </c:pt>
                <c:pt idx="4">
                  <c:v>1252</c:v>
                </c:pt>
                <c:pt idx="5">
                  <c:v>966</c:v>
                </c:pt>
                <c:pt idx="6">
                  <c:v>880</c:v>
                </c:pt>
                <c:pt idx="7">
                  <c:v>1247</c:v>
                </c:pt>
                <c:pt idx="8">
                  <c:v>1385</c:v>
                </c:pt>
                <c:pt idx="9">
                  <c:v>227</c:v>
                </c:pt>
                <c:pt idx="10">
                  <c:v>605</c:v>
                </c:pt>
                <c:pt idx="11">
                  <c:v>1135</c:v>
                </c:pt>
                <c:pt idx="12">
                  <c:v>1366</c:v>
                </c:pt>
                <c:pt idx="13">
                  <c:v>257</c:v>
                </c:pt>
                <c:pt idx="14">
                  <c:v>1298</c:v>
                </c:pt>
                <c:pt idx="15">
                  <c:v>810</c:v>
                </c:pt>
                <c:pt idx="16">
                  <c:v>1149</c:v>
                </c:pt>
                <c:pt idx="17">
                  <c:v>1334</c:v>
                </c:pt>
                <c:pt idx="18">
                  <c:v>1113</c:v>
                </c:pt>
                <c:pt idx="19">
                  <c:v>1031</c:v>
                </c:pt>
                <c:pt idx="20">
                  <c:v>1418</c:v>
                </c:pt>
                <c:pt idx="21">
                  <c:v>1649</c:v>
                </c:pt>
                <c:pt idx="22">
                  <c:v>1152</c:v>
                </c:pt>
                <c:pt idx="23">
                  <c:v>1783</c:v>
                </c:pt>
                <c:pt idx="24">
                  <c:v>1861</c:v>
                </c:pt>
                <c:pt idx="25">
                  <c:v>1519</c:v>
                </c:pt>
                <c:pt idx="26">
                  <c:v>437</c:v>
                </c:pt>
                <c:pt idx="27">
                  <c:v>1173</c:v>
                </c:pt>
                <c:pt idx="28">
                  <c:v>2153</c:v>
                </c:pt>
                <c:pt idx="29">
                  <c:v>548</c:v>
                </c:pt>
                <c:pt idx="30">
                  <c:v>875</c:v>
                </c:pt>
                <c:pt idx="31">
                  <c:v>1320</c:v>
                </c:pt>
                <c:pt idx="32">
                  <c:v>1209</c:v>
                </c:pt>
                <c:pt idx="33">
                  <c:v>1117</c:v>
                </c:pt>
                <c:pt idx="34">
                  <c:v>1971</c:v>
                </c:pt>
                <c:pt idx="35">
                  <c:v>1430</c:v>
                </c:pt>
                <c:pt idx="36">
                  <c:v>1152</c:v>
                </c:pt>
                <c:pt idx="37">
                  <c:v>731</c:v>
                </c:pt>
                <c:pt idx="38">
                  <c:v>394</c:v>
                </c:pt>
                <c:pt idx="39">
                  <c:v>606</c:v>
                </c:pt>
                <c:pt idx="40">
                  <c:v>1169</c:v>
                </c:pt>
                <c:pt idx="41">
                  <c:v>1484</c:v>
                </c:pt>
                <c:pt idx="42">
                  <c:v>1585</c:v>
                </c:pt>
                <c:pt idx="43">
                  <c:v>1430</c:v>
                </c:pt>
                <c:pt idx="44">
                  <c:v>1631</c:v>
                </c:pt>
                <c:pt idx="45">
                  <c:v>905</c:v>
                </c:pt>
                <c:pt idx="46">
                  <c:v>629</c:v>
                </c:pt>
                <c:pt idx="47">
                  <c:v>1473</c:v>
                </c:pt>
                <c:pt idx="48">
                  <c:v>1099</c:v>
                </c:pt>
                <c:pt idx="49">
                  <c:v>1046</c:v>
                </c:pt>
                <c:pt idx="50">
                  <c:v>553</c:v>
                </c:pt>
                <c:pt idx="51">
                  <c:v>1347</c:v>
                </c:pt>
                <c:pt idx="52">
                  <c:v>1649</c:v>
                </c:pt>
                <c:pt idx="53">
                  <c:v>1306</c:v>
                </c:pt>
                <c:pt idx="54">
                  <c:v>1382</c:v>
                </c:pt>
                <c:pt idx="55">
                  <c:v>1432</c:v>
                </c:pt>
                <c:pt idx="56">
                  <c:v>1935</c:v>
                </c:pt>
                <c:pt idx="57">
                  <c:v>1232</c:v>
                </c:pt>
                <c:pt idx="58">
                  <c:v>1425</c:v>
                </c:pt>
                <c:pt idx="59">
                  <c:v>1237</c:v>
                </c:pt>
                <c:pt idx="60">
                  <c:v>1221</c:v>
                </c:pt>
                <c:pt idx="61">
                  <c:v>383</c:v>
                </c:pt>
                <c:pt idx="62">
                  <c:v>690</c:v>
                </c:pt>
                <c:pt idx="63">
                  <c:v>562</c:v>
                </c:pt>
                <c:pt idx="64">
                  <c:v>1458</c:v>
                </c:pt>
                <c:pt idx="65">
                  <c:v>1527</c:v>
                </c:pt>
                <c:pt idx="66">
                  <c:v>1457</c:v>
                </c:pt>
                <c:pt idx="67">
                  <c:v>473</c:v>
                </c:pt>
                <c:pt idx="68">
                  <c:v>1474</c:v>
                </c:pt>
                <c:pt idx="69">
                  <c:v>1080</c:v>
                </c:pt>
                <c:pt idx="70">
                  <c:v>558</c:v>
                </c:pt>
                <c:pt idx="71">
                  <c:v>344</c:v>
                </c:pt>
                <c:pt idx="72">
                  <c:v>1530</c:v>
                </c:pt>
                <c:pt idx="73">
                  <c:v>1272</c:v>
                </c:pt>
                <c:pt idx="74">
                  <c:v>2692</c:v>
                </c:pt>
                <c:pt idx="75">
                  <c:v>1767</c:v>
                </c:pt>
                <c:pt idx="76">
                  <c:v>883</c:v>
                </c:pt>
                <c:pt idx="77">
                  <c:v>921</c:v>
                </c:pt>
                <c:pt idx="78">
                  <c:v>281</c:v>
                </c:pt>
                <c:pt idx="79">
                  <c:v>1370</c:v>
                </c:pt>
                <c:pt idx="80">
                  <c:v>1643</c:v>
                </c:pt>
                <c:pt idx="81">
                  <c:v>1792</c:v>
                </c:pt>
                <c:pt idx="82">
                  <c:v>1049</c:v>
                </c:pt>
                <c:pt idx="83">
                  <c:v>1083</c:v>
                </c:pt>
                <c:pt idx="84">
                  <c:v>1172</c:v>
                </c:pt>
                <c:pt idx="85">
                  <c:v>1194</c:v>
                </c:pt>
                <c:pt idx="86">
                  <c:v>1392</c:v>
                </c:pt>
                <c:pt idx="87">
                  <c:v>1293</c:v>
                </c:pt>
                <c:pt idx="88">
                  <c:v>1152</c:v>
                </c:pt>
                <c:pt idx="89">
                  <c:v>1232</c:v>
                </c:pt>
                <c:pt idx="90">
                  <c:v>1077</c:v>
                </c:pt>
                <c:pt idx="91">
                  <c:v>1558</c:v>
                </c:pt>
                <c:pt idx="92">
                  <c:v>1148</c:v>
                </c:pt>
                <c:pt idx="93">
                  <c:v>1436</c:v>
                </c:pt>
                <c:pt idx="94">
                  <c:v>1505</c:v>
                </c:pt>
                <c:pt idx="95">
                  <c:v>1431</c:v>
                </c:pt>
                <c:pt idx="96">
                  <c:v>1439</c:v>
                </c:pt>
                <c:pt idx="97">
                  <c:v>987</c:v>
                </c:pt>
                <c:pt idx="98">
                  <c:v>411</c:v>
                </c:pt>
                <c:pt idx="99">
                  <c:v>1289</c:v>
                </c:pt>
                <c:pt idx="100">
                  <c:v>1499</c:v>
                </c:pt>
                <c:pt idx="101">
                  <c:v>345</c:v>
                </c:pt>
                <c:pt idx="102">
                  <c:v>1843</c:v>
                </c:pt>
                <c:pt idx="103">
                  <c:v>1732</c:v>
                </c:pt>
                <c:pt idx="104">
                  <c:v>939</c:v>
                </c:pt>
                <c:pt idx="105">
                  <c:v>243</c:v>
                </c:pt>
                <c:pt idx="106">
                  <c:v>1032</c:v>
                </c:pt>
                <c:pt idx="107">
                  <c:v>1274</c:v>
                </c:pt>
                <c:pt idx="108">
                  <c:v>56</c:v>
                </c:pt>
                <c:pt idx="109">
                  <c:v>2023</c:v>
                </c:pt>
                <c:pt idx="110">
                  <c:v>1132</c:v>
                </c:pt>
                <c:pt idx="111">
                  <c:v>591</c:v>
                </c:pt>
                <c:pt idx="112">
                  <c:v>1666</c:v>
                </c:pt>
                <c:pt idx="113" formatCode="0.00E+00">
                  <c:v>4.8999999999999998E-3</c:v>
                </c:pt>
                <c:pt idx="114">
                  <c:v>1381</c:v>
                </c:pt>
                <c:pt idx="115">
                  <c:v>1554</c:v>
                </c:pt>
                <c:pt idx="116">
                  <c:v>1334</c:v>
                </c:pt>
                <c:pt idx="117">
                  <c:v>1528</c:v>
                </c:pt>
                <c:pt idx="118">
                  <c:v>1013</c:v>
                </c:pt>
                <c:pt idx="119">
                  <c:v>1494</c:v>
                </c:pt>
                <c:pt idx="120">
                  <c:v>1345</c:v>
                </c:pt>
                <c:pt idx="121">
                  <c:v>1260</c:v>
                </c:pt>
                <c:pt idx="122">
                  <c:v>1369</c:v>
                </c:pt>
                <c:pt idx="123">
                  <c:v>2017</c:v>
                </c:pt>
                <c:pt idx="124">
                  <c:v>1370</c:v>
                </c:pt>
                <c:pt idx="125">
                  <c:v>1160</c:v>
                </c:pt>
                <c:pt idx="126">
                  <c:v>1035</c:v>
                </c:pt>
                <c:pt idx="127">
                  <c:v>1623</c:v>
                </c:pt>
                <c:pt idx="128">
                  <c:v>386</c:v>
                </c:pt>
                <c:pt idx="129">
                  <c:v>1289</c:v>
                </c:pt>
                <c:pt idx="130">
                  <c:v>450</c:v>
                </c:pt>
                <c:pt idx="131">
                  <c:v>1515</c:v>
                </c:pt>
                <c:pt idx="132">
                  <c:v>1157</c:v>
                </c:pt>
                <c:pt idx="133">
                  <c:v>1436</c:v>
                </c:pt>
                <c:pt idx="134">
                  <c:v>1005</c:v>
                </c:pt>
                <c:pt idx="135">
                  <c:v>1224</c:v>
                </c:pt>
                <c:pt idx="136">
                  <c:v>1342</c:v>
                </c:pt>
                <c:pt idx="137">
                  <c:v>1391</c:v>
                </c:pt>
                <c:pt idx="138">
                  <c:v>1113</c:v>
                </c:pt>
                <c:pt idx="139">
                  <c:v>1478</c:v>
                </c:pt>
                <c:pt idx="140">
                  <c:v>1075</c:v>
                </c:pt>
                <c:pt idx="141">
                  <c:v>1230</c:v>
                </c:pt>
                <c:pt idx="142">
                  <c:v>1329</c:v>
                </c:pt>
                <c:pt idx="143">
                  <c:v>1062</c:v>
                </c:pt>
                <c:pt idx="144">
                  <c:v>1169</c:v>
                </c:pt>
                <c:pt idx="145">
                  <c:v>1416</c:v>
                </c:pt>
                <c:pt idx="146">
                  <c:v>1497</c:v>
                </c:pt>
                <c:pt idx="147">
                  <c:v>1434</c:v>
                </c:pt>
                <c:pt idx="148">
                  <c:v>290</c:v>
                </c:pt>
                <c:pt idx="149">
                  <c:v>1205</c:v>
                </c:pt>
                <c:pt idx="150">
                  <c:v>925</c:v>
                </c:pt>
                <c:pt idx="151">
                  <c:v>1286</c:v>
                </c:pt>
                <c:pt idx="152">
                  <c:v>1035</c:v>
                </c:pt>
                <c:pt idx="153">
                  <c:v>1278</c:v>
                </c:pt>
                <c:pt idx="154">
                  <c:v>463</c:v>
                </c:pt>
                <c:pt idx="155">
                  <c:v>378</c:v>
                </c:pt>
                <c:pt idx="156">
                  <c:v>1071</c:v>
                </c:pt>
                <c:pt idx="157">
                  <c:v>1668</c:v>
                </c:pt>
                <c:pt idx="158">
                  <c:v>2475</c:v>
                </c:pt>
                <c:pt idx="159">
                  <c:v>699</c:v>
                </c:pt>
                <c:pt idx="160">
                  <c:v>1322</c:v>
                </c:pt>
                <c:pt idx="161">
                  <c:v>1409</c:v>
                </c:pt>
                <c:pt idx="162">
                  <c:v>1423</c:v>
                </c:pt>
                <c:pt idx="163">
                  <c:v>1473</c:v>
                </c:pt>
                <c:pt idx="164">
                  <c:v>649</c:v>
                </c:pt>
                <c:pt idx="165">
                  <c:v>409</c:v>
                </c:pt>
                <c:pt idx="166">
                  <c:v>429</c:v>
                </c:pt>
                <c:pt idx="167">
                  <c:v>1314</c:v>
                </c:pt>
                <c:pt idx="168">
                  <c:v>1515</c:v>
                </c:pt>
                <c:pt idx="169">
                  <c:v>1366</c:v>
                </c:pt>
                <c:pt idx="170">
                  <c:v>1576</c:v>
                </c:pt>
                <c:pt idx="171">
                  <c:v>1515</c:v>
                </c:pt>
                <c:pt idx="172">
                  <c:v>1298</c:v>
                </c:pt>
                <c:pt idx="173">
                  <c:v>416</c:v>
                </c:pt>
                <c:pt idx="174">
                  <c:v>847</c:v>
                </c:pt>
                <c:pt idx="175">
                  <c:v>1177</c:v>
                </c:pt>
                <c:pt idx="176">
                  <c:v>1287</c:v>
                </c:pt>
                <c:pt idx="177">
                  <c:v>1636</c:v>
                </c:pt>
                <c:pt idx="178">
                  <c:v>1108</c:v>
                </c:pt>
                <c:pt idx="179">
                  <c:v>405</c:v>
                </c:pt>
                <c:pt idx="180">
                  <c:v>1186</c:v>
                </c:pt>
                <c:pt idx="181">
                  <c:v>896</c:v>
                </c:pt>
                <c:pt idx="182">
                  <c:v>1262</c:v>
                </c:pt>
                <c:pt idx="183">
                  <c:v>1370</c:v>
                </c:pt>
                <c:pt idx="184">
                  <c:v>718</c:v>
                </c:pt>
                <c:pt idx="185">
                  <c:v>1382</c:v>
                </c:pt>
                <c:pt idx="186">
                  <c:v>1579</c:v>
                </c:pt>
                <c:pt idx="187">
                  <c:v>1531</c:v>
                </c:pt>
                <c:pt idx="188">
                  <c:v>1467</c:v>
                </c:pt>
                <c:pt idx="189">
                  <c:v>1011</c:v>
                </c:pt>
                <c:pt idx="190">
                  <c:v>1074</c:v>
                </c:pt>
                <c:pt idx="191">
                  <c:v>848</c:v>
                </c:pt>
                <c:pt idx="192">
                  <c:v>1895</c:v>
                </c:pt>
                <c:pt idx="193">
                  <c:v>562</c:v>
                </c:pt>
                <c:pt idx="194">
                  <c:v>1179</c:v>
                </c:pt>
                <c:pt idx="195">
                  <c:v>1095</c:v>
                </c:pt>
                <c:pt idx="196">
                  <c:v>2444</c:v>
                </c:pt>
                <c:pt idx="197">
                  <c:v>1381</c:v>
                </c:pt>
                <c:pt idx="198">
                  <c:v>1773</c:v>
                </c:pt>
                <c:pt idx="199">
                  <c:v>1718</c:v>
                </c:pt>
                <c:pt idx="200">
                  <c:v>1167</c:v>
                </c:pt>
                <c:pt idx="201">
                  <c:v>568</c:v>
                </c:pt>
                <c:pt idx="202">
                  <c:v>1096</c:v>
                </c:pt>
                <c:pt idx="203">
                  <c:v>1089</c:v>
                </c:pt>
                <c:pt idx="204">
                  <c:v>621</c:v>
                </c:pt>
                <c:pt idx="205">
                  <c:v>1532</c:v>
                </c:pt>
                <c:pt idx="206">
                  <c:v>1264</c:v>
                </c:pt>
                <c:pt idx="207">
                  <c:v>1589</c:v>
                </c:pt>
                <c:pt idx="208">
                  <c:v>1213</c:v>
                </c:pt>
                <c:pt idx="209">
                  <c:v>1592</c:v>
                </c:pt>
                <c:pt idx="210">
                  <c:v>1536</c:v>
                </c:pt>
                <c:pt idx="211">
                  <c:v>624</c:v>
                </c:pt>
                <c:pt idx="212">
                  <c:v>1387</c:v>
                </c:pt>
                <c:pt idx="213">
                  <c:v>998</c:v>
                </c:pt>
                <c:pt idx="214">
                  <c:v>1105</c:v>
                </c:pt>
                <c:pt idx="215">
                  <c:v>1136</c:v>
                </c:pt>
                <c:pt idx="216">
                  <c:v>1098</c:v>
                </c:pt>
                <c:pt idx="217">
                  <c:v>351</c:v>
                </c:pt>
                <c:pt idx="218">
                  <c:v>1395</c:v>
                </c:pt>
                <c:pt idx="219">
                  <c:v>1431</c:v>
                </c:pt>
                <c:pt idx="220">
                  <c:v>1641</c:v>
                </c:pt>
                <c:pt idx="221">
                  <c:v>28</c:v>
                </c:pt>
                <c:pt idx="222">
                  <c:v>1823</c:v>
                </c:pt>
                <c:pt idx="223">
                  <c:v>1417</c:v>
                </c:pt>
                <c:pt idx="224">
                  <c:v>1471</c:v>
                </c:pt>
                <c:pt idx="225">
                  <c:v>1449</c:v>
                </c:pt>
                <c:pt idx="226">
                  <c:v>1427</c:v>
                </c:pt>
                <c:pt idx="227">
                  <c:v>1451</c:v>
                </c:pt>
                <c:pt idx="228">
                  <c:v>1335</c:v>
                </c:pt>
                <c:pt idx="229">
                  <c:v>1455</c:v>
                </c:pt>
                <c:pt idx="230">
                  <c:v>1165</c:v>
                </c:pt>
                <c:pt idx="231">
                  <c:v>1342</c:v>
                </c:pt>
                <c:pt idx="232">
                  <c:v>1448</c:v>
                </c:pt>
                <c:pt idx="233">
                  <c:v>1591</c:v>
                </c:pt>
                <c:pt idx="234">
                  <c:v>832</c:v>
                </c:pt>
                <c:pt idx="235">
                  <c:v>1061</c:v>
                </c:pt>
                <c:pt idx="236">
                  <c:v>1476</c:v>
                </c:pt>
                <c:pt idx="237">
                  <c:v>1227</c:v>
                </c:pt>
                <c:pt idx="238">
                  <c:v>1230</c:v>
                </c:pt>
                <c:pt idx="239">
                  <c:v>1448</c:v>
                </c:pt>
                <c:pt idx="240">
                  <c:v>473</c:v>
                </c:pt>
                <c:pt idx="241">
                  <c:v>1134</c:v>
                </c:pt>
                <c:pt idx="242">
                  <c:v>1848</c:v>
                </c:pt>
                <c:pt idx="243">
                  <c:v>1172</c:v>
                </c:pt>
                <c:pt idx="244">
                  <c:v>1373</c:v>
                </c:pt>
                <c:pt idx="245">
                  <c:v>1408</c:v>
                </c:pt>
                <c:pt idx="246">
                  <c:v>1940</c:v>
                </c:pt>
                <c:pt idx="247">
                  <c:v>1638</c:v>
                </c:pt>
                <c:pt idx="248">
                  <c:v>1944</c:v>
                </c:pt>
                <c:pt idx="249">
                  <c:v>759</c:v>
                </c:pt>
                <c:pt idx="250">
                  <c:v>189</c:v>
                </c:pt>
                <c:pt idx="251">
                  <c:v>1433</c:v>
                </c:pt>
                <c:pt idx="252">
                  <c:v>1359</c:v>
                </c:pt>
                <c:pt idx="253">
                  <c:v>1773</c:v>
                </c:pt>
                <c:pt idx="254">
                  <c:v>301</c:v>
                </c:pt>
                <c:pt idx="255">
                  <c:v>1423</c:v>
                </c:pt>
                <c:pt idx="256">
                  <c:v>452</c:v>
                </c:pt>
                <c:pt idx="257">
                  <c:v>1576</c:v>
                </c:pt>
                <c:pt idx="258">
                  <c:v>1598</c:v>
                </c:pt>
                <c:pt idx="259">
                  <c:v>533</c:v>
                </c:pt>
                <c:pt idx="260">
                  <c:v>1983</c:v>
                </c:pt>
                <c:pt idx="261">
                  <c:v>1556</c:v>
                </c:pt>
                <c:pt idx="262">
                  <c:v>1778</c:v>
                </c:pt>
                <c:pt idx="263">
                  <c:v>1022</c:v>
                </c:pt>
                <c:pt idx="264">
                  <c:v>1263</c:v>
                </c:pt>
                <c:pt idx="265">
                  <c:v>461</c:v>
                </c:pt>
                <c:pt idx="266">
                  <c:v>729</c:v>
                </c:pt>
                <c:pt idx="267">
                  <c:v>256</c:v>
                </c:pt>
                <c:pt idx="268">
                  <c:v>990</c:v>
                </c:pt>
                <c:pt idx="269">
                  <c:v>1505</c:v>
                </c:pt>
                <c:pt idx="270">
                  <c:v>1488</c:v>
                </c:pt>
                <c:pt idx="271">
                  <c:v>2449</c:v>
                </c:pt>
                <c:pt idx="272">
                  <c:v>417</c:v>
                </c:pt>
                <c:pt idx="273">
                  <c:v>563</c:v>
                </c:pt>
                <c:pt idx="274">
                  <c:v>662</c:v>
                </c:pt>
                <c:pt idx="275">
                  <c:v>1182</c:v>
                </c:pt>
                <c:pt idx="276">
                  <c:v>1619</c:v>
                </c:pt>
                <c:pt idx="277">
                  <c:v>1835</c:v>
                </c:pt>
                <c:pt idx="278">
                  <c:v>1282</c:v>
                </c:pt>
                <c:pt idx="279">
                  <c:v>1422</c:v>
                </c:pt>
                <c:pt idx="280">
                  <c:v>1326</c:v>
                </c:pt>
                <c:pt idx="281">
                  <c:v>831</c:v>
                </c:pt>
                <c:pt idx="282">
                  <c:v>49</c:v>
                </c:pt>
                <c:pt idx="283">
                  <c:v>1551</c:v>
                </c:pt>
                <c:pt idx="284">
                  <c:v>1079</c:v>
                </c:pt>
                <c:pt idx="285">
                  <c:v>1456</c:v>
                </c:pt>
                <c:pt idx="286">
                  <c:v>2454</c:v>
                </c:pt>
                <c:pt idx="287">
                  <c:v>374</c:v>
                </c:pt>
                <c:pt idx="288">
                  <c:v>1432</c:v>
                </c:pt>
                <c:pt idx="289">
                  <c:v>447</c:v>
                </c:pt>
                <c:pt idx="290">
                  <c:v>455</c:v>
                </c:pt>
                <c:pt idx="291">
                  <c:v>920</c:v>
                </c:pt>
                <c:pt idx="292">
                  <c:v>1704</c:v>
                </c:pt>
                <c:pt idx="293">
                  <c:v>1083</c:v>
                </c:pt>
                <c:pt idx="294">
                  <c:v>1350</c:v>
                </c:pt>
                <c:pt idx="295">
                  <c:v>502</c:v>
                </c:pt>
                <c:pt idx="296">
                  <c:v>1553</c:v>
                </c:pt>
                <c:pt idx="297">
                  <c:v>1343</c:v>
                </c:pt>
                <c:pt idx="298">
                  <c:v>1251</c:v>
                </c:pt>
                <c:pt idx="299">
                  <c:v>1347</c:v>
                </c:pt>
                <c:pt idx="300">
                  <c:v>1866</c:v>
                </c:pt>
                <c:pt idx="301">
                  <c:v>467</c:v>
                </c:pt>
                <c:pt idx="302">
                  <c:v>1121</c:v>
                </c:pt>
                <c:pt idx="303">
                  <c:v>1898</c:v>
                </c:pt>
                <c:pt idx="304">
                  <c:v>1144</c:v>
                </c:pt>
                <c:pt idx="305">
                  <c:v>1659</c:v>
                </c:pt>
                <c:pt idx="306">
                  <c:v>1400</c:v>
                </c:pt>
                <c:pt idx="307">
                  <c:v>1290</c:v>
                </c:pt>
                <c:pt idx="308">
                  <c:v>1454</c:v>
                </c:pt>
                <c:pt idx="309">
                  <c:v>1424</c:v>
                </c:pt>
                <c:pt idx="310">
                  <c:v>1875</c:v>
                </c:pt>
                <c:pt idx="311">
                  <c:v>1453</c:v>
                </c:pt>
                <c:pt idx="312">
                  <c:v>1665</c:v>
                </c:pt>
                <c:pt idx="313">
                  <c:v>1554</c:v>
                </c:pt>
                <c:pt idx="314">
                  <c:v>1377</c:v>
                </c:pt>
                <c:pt idx="315">
                  <c:v>1576</c:v>
                </c:pt>
                <c:pt idx="316">
                  <c:v>1266</c:v>
                </c:pt>
                <c:pt idx="317">
                  <c:v>1326</c:v>
                </c:pt>
                <c:pt idx="318">
                  <c:v>568</c:v>
                </c:pt>
                <c:pt idx="319">
                  <c:v>1309</c:v>
                </c:pt>
                <c:pt idx="320">
                  <c:v>394</c:v>
                </c:pt>
                <c:pt idx="321">
                  <c:v>1623</c:v>
                </c:pt>
                <c:pt idx="322">
                  <c:v>1971</c:v>
                </c:pt>
                <c:pt idx="323">
                  <c:v>523</c:v>
                </c:pt>
                <c:pt idx="324">
                  <c:v>2142</c:v>
                </c:pt>
                <c:pt idx="325">
                  <c:v>1431</c:v>
                </c:pt>
                <c:pt idx="326">
                  <c:v>765</c:v>
                </c:pt>
                <c:pt idx="327">
                  <c:v>1145</c:v>
                </c:pt>
                <c:pt idx="328">
                  <c:v>1484</c:v>
                </c:pt>
                <c:pt idx="329">
                  <c:v>789</c:v>
                </c:pt>
                <c:pt idx="330">
                  <c:v>1843</c:v>
                </c:pt>
                <c:pt idx="331">
                  <c:v>1042</c:v>
                </c:pt>
                <c:pt idx="332">
                  <c:v>1632</c:v>
                </c:pt>
                <c:pt idx="333">
                  <c:v>1793</c:v>
                </c:pt>
                <c:pt idx="334">
                  <c:v>1129</c:v>
                </c:pt>
                <c:pt idx="335">
                  <c:v>1757</c:v>
                </c:pt>
                <c:pt idx="336">
                  <c:v>586</c:v>
                </c:pt>
                <c:pt idx="337">
                  <c:v>1312</c:v>
                </c:pt>
                <c:pt idx="338">
                  <c:v>1344</c:v>
                </c:pt>
                <c:pt idx="339">
                  <c:v>491</c:v>
                </c:pt>
                <c:pt idx="340">
                  <c:v>1237</c:v>
                </c:pt>
                <c:pt idx="341">
                  <c:v>1153</c:v>
                </c:pt>
                <c:pt idx="342">
                  <c:v>452</c:v>
                </c:pt>
                <c:pt idx="343">
                  <c:v>1744</c:v>
                </c:pt>
                <c:pt idx="344">
                  <c:v>1295</c:v>
                </c:pt>
                <c:pt idx="345">
                  <c:v>1780</c:v>
                </c:pt>
                <c:pt idx="346">
                  <c:v>1660</c:v>
                </c:pt>
                <c:pt idx="347">
                  <c:v>1145</c:v>
                </c:pt>
                <c:pt idx="348">
                  <c:v>1146</c:v>
                </c:pt>
                <c:pt idx="349">
                  <c:v>1398</c:v>
                </c:pt>
                <c:pt idx="350">
                  <c:v>488</c:v>
                </c:pt>
                <c:pt idx="351">
                  <c:v>1393</c:v>
                </c:pt>
                <c:pt idx="352">
                  <c:v>264</c:v>
                </c:pt>
                <c:pt idx="353" formatCode="0.00E+00">
                  <c:v>4.8999999999999998E-3</c:v>
                </c:pt>
                <c:pt idx="354">
                  <c:v>1194</c:v>
                </c:pt>
                <c:pt idx="355">
                  <c:v>1047</c:v>
                </c:pt>
                <c:pt idx="356">
                  <c:v>1690</c:v>
                </c:pt>
                <c:pt idx="357">
                  <c:v>2108</c:v>
                </c:pt>
                <c:pt idx="358">
                  <c:v>825</c:v>
                </c:pt>
                <c:pt idx="359">
                  <c:v>1361</c:v>
                </c:pt>
                <c:pt idx="360" formatCode="0.00E+00">
                  <c:v>4.8999999999999998E-3</c:v>
                </c:pt>
                <c:pt idx="361">
                  <c:v>1543</c:v>
                </c:pt>
                <c:pt idx="362">
                  <c:v>1226</c:v>
                </c:pt>
                <c:pt idx="363">
                  <c:v>889</c:v>
                </c:pt>
                <c:pt idx="364">
                  <c:v>960</c:v>
                </c:pt>
                <c:pt idx="365">
                  <c:v>1038</c:v>
                </c:pt>
                <c:pt idx="366">
                  <c:v>1506</c:v>
                </c:pt>
                <c:pt idx="367">
                  <c:v>957</c:v>
                </c:pt>
                <c:pt idx="368">
                  <c:v>709</c:v>
                </c:pt>
                <c:pt idx="369">
                  <c:v>513</c:v>
                </c:pt>
                <c:pt idx="370">
                  <c:v>277</c:v>
                </c:pt>
                <c:pt idx="371">
                  <c:v>845</c:v>
                </c:pt>
                <c:pt idx="372">
                  <c:v>702</c:v>
                </c:pt>
                <c:pt idx="373">
                  <c:v>1323</c:v>
                </c:pt>
                <c:pt idx="374">
                  <c:v>371</c:v>
                </c:pt>
                <c:pt idx="375">
                  <c:v>1051</c:v>
                </c:pt>
                <c:pt idx="376">
                  <c:v>1391</c:v>
                </c:pt>
                <c:pt idx="377">
                  <c:v>406</c:v>
                </c:pt>
                <c:pt idx="378">
                  <c:v>141</c:v>
                </c:pt>
                <c:pt idx="379">
                  <c:v>9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AF-46DA-8EE1-E0584BDD83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66689072"/>
        <c:axId val="666689488"/>
      </c:barChart>
      <c:catAx>
        <c:axId val="666689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66689488"/>
        <c:crosses val="autoZero"/>
        <c:auto val="1"/>
        <c:lblAlgn val="ctr"/>
        <c:lblOffset val="100"/>
        <c:noMultiLvlLbl val="0"/>
      </c:catAx>
      <c:valAx>
        <c:axId val="66668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66689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arrival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6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16OUT!$B$1:$B$380</c:f>
              <c:numCache>
                <c:formatCode>General</c:formatCode>
                <c:ptCount val="380"/>
                <c:pt idx="0">
                  <c:v>-53</c:v>
                </c:pt>
                <c:pt idx="1">
                  <c:v>-34</c:v>
                </c:pt>
                <c:pt idx="2">
                  <c:v>-54</c:v>
                </c:pt>
                <c:pt idx="3">
                  <c:v>-40</c:v>
                </c:pt>
                <c:pt idx="4">
                  <c:v>-80</c:v>
                </c:pt>
                <c:pt idx="5">
                  <c:v>-45</c:v>
                </c:pt>
                <c:pt idx="6">
                  <c:v>-47</c:v>
                </c:pt>
                <c:pt idx="7">
                  <c:v>-53</c:v>
                </c:pt>
                <c:pt idx="8">
                  <c:v>-58</c:v>
                </c:pt>
                <c:pt idx="9">
                  <c:v>-139</c:v>
                </c:pt>
                <c:pt idx="10">
                  <c:v>-37</c:v>
                </c:pt>
                <c:pt idx="11">
                  <c:v>-46</c:v>
                </c:pt>
                <c:pt idx="12">
                  <c:v>-51</c:v>
                </c:pt>
                <c:pt idx="13">
                  <c:v>-37</c:v>
                </c:pt>
                <c:pt idx="14">
                  <c:v>-73</c:v>
                </c:pt>
                <c:pt idx="15">
                  <c:v>-55</c:v>
                </c:pt>
                <c:pt idx="16">
                  <c:v>-45</c:v>
                </c:pt>
                <c:pt idx="17">
                  <c:v>-86</c:v>
                </c:pt>
                <c:pt idx="18">
                  <c:v>-77</c:v>
                </c:pt>
                <c:pt idx="19">
                  <c:v>-69</c:v>
                </c:pt>
                <c:pt idx="20">
                  <c:v>-58</c:v>
                </c:pt>
                <c:pt idx="21">
                  <c:v>-238</c:v>
                </c:pt>
                <c:pt idx="22">
                  <c:v>-57</c:v>
                </c:pt>
                <c:pt idx="23">
                  <c:v>-62</c:v>
                </c:pt>
                <c:pt idx="24">
                  <c:v>-55</c:v>
                </c:pt>
                <c:pt idx="25">
                  <c:v>-52</c:v>
                </c:pt>
                <c:pt idx="26">
                  <c:v>-58</c:v>
                </c:pt>
                <c:pt idx="27">
                  <c:v>-67</c:v>
                </c:pt>
                <c:pt idx="28">
                  <c:v>-127</c:v>
                </c:pt>
                <c:pt idx="29">
                  <c:v>-42</c:v>
                </c:pt>
                <c:pt idx="30">
                  <c:v>-42</c:v>
                </c:pt>
                <c:pt idx="31">
                  <c:v>-47</c:v>
                </c:pt>
                <c:pt idx="32">
                  <c:v>-53</c:v>
                </c:pt>
                <c:pt idx="33">
                  <c:v>-64</c:v>
                </c:pt>
                <c:pt idx="34">
                  <c:v>-56</c:v>
                </c:pt>
                <c:pt idx="35">
                  <c:v>-48</c:v>
                </c:pt>
                <c:pt idx="36">
                  <c:v>-55</c:v>
                </c:pt>
                <c:pt idx="37">
                  <c:v>-44</c:v>
                </c:pt>
                <c:pt idx="38">
                  <c:v>-45</c:v>
                </c:pt>
                <c:pt idx="39">
                  <c:v>-73</c:v>
                </c:pt>
                <c:pt idx="40">
                  <c:v>-45</c:v>
                </c:pt>
                <c:pt idx="41">
                  <c:v>-80</c:v>
                </c:pt>
                <c:pt idx="42">
                  <c:v>-75</c:v>
                </c:pt>
                <c:pt idx="43">
                  <c:v>-55</c:v>
                </c:pt>
                <c:pt idx="44">
                  <c:v>-117</c:v>
                </c:pt>
                <c:pt idx="45">
                  <c:v>-37</c:v>
                </c:pt>
                <c:pt idx="46">
                  <c:v>-40</c:v>
                </c:pt>
                <c:pt idx="47">
                  <c:v>-55</c:v>
                </c:pt>
                <c:pt idx="48">
                  <c:v>-51</c:v>
                </c:pt>
                <c:pt idx="49">
                  <c:v>-51</c:v>
                </c:pt>
                <c:pt idx="50">
                  <c:v>-83</c:v>
                </c:pt>
                <c:pt idx="51">
                  <c:v>-55</c:v>
                </c:pt>
                <c:pt idx="52">
                  <c:v>-56</c:v>
                </c:pt>
                <c:pt idx="53">
                  <c:v>-68</c:v>
                </c:pt>
                <c:pt idx="54">
                  <c:v>-104</c:v>
                </c:pt>
                <c:pt idx="55">
                  <c:v>-54</c:v>
                </c:pt>
                <c:pt idx="56">
                  <c:v>-98</c:v>
                </c:pt>
                <c:pt idx="57">
                  <c:v>-65</c:v>
                </c:pt>
                <c:pt idx="58">
                  <c:v>-51</c:v>
                </c:pt>
                <c:pt idx="59">
                  <c:v>-57</c:v>
                </c:pt>
                <c:pt idx="60">
                  <c:v>-45</c:v>
                </c:pt>
                <c:pt idx="61">
                  <c:v>-51</c:v>
                </c:pt>
                <c:pt idx="62">
                  <c:v>-95</c:v>
                </c:pt>
                <c:pt idx="63">
                  <c:v>-39</c:v>
                </c:pt>
                <c:pt idx="64">
                  <c:v>-54</c:v>
                </c:pt>
                <c:pt idx="65">
                  <c:v>-53</c:v>
                </c:pt>
                <c:pt idx="66">
                  <c:v>-66</c:v>
                </c:pt>
                <c:pt idx="67">
                  <c:v>-34</c:v>
                </c:pt>
                <c:pt idx="68">
                  <c:v>-61</c:v>
                </c:pt>
                <c:pt idx="69">
                  <c:v>-46</c:v>
                </c:pt>
                <c:pt idx="70">
                  <c:v>-52</c:v>
                </c:pt>
                <c:pt idx="71">
                  <c:v>-29</c:v>
                </c:pt>
                <c:pt idx="72">
                  <c:v>-66</c:v>
                </c:pt>
                <c:pt idx="73">
                  <c:v>-49</c:v>
                </c:pt>
                <c:pt idx="74">
                  <c:v>-75</c:v>
                </c:pt>
                <c:pt idx="75">
                  <c:v>-72</c:v>
                </c:pt>
                <c:pt idx="76">
                  <c:v>-48</c:v>
                </c:pt>
                <c:pt idx="77">
                  <c:v>-46</c:v>
                </c:pt>
                <c:pt idx="78">
                  <c:v>-48</c:v>
                </c:pt>
                <c:pt idx="79">
                  <c:v>-51</c:v>
                </c:pt>
                <c:pt idx="80">
                  <c:v>-65</c:v>
                </c:pt>
                <c:pt idx="81">
                  <c:v>-48</c:v>
                </c:pt>
                <c:pt idx="82">
                  <c:v>-60</c:v>
                </c:pt>
                <c:pt idx="83">
                  <c:v>-45</c:v>
                </c:pt>
                <c:pt idx="84">
                  <c:v>-55</c:v>
                </c:pt>
                <c:pt idx="85">
                  <c:v>-43</c:v>
                </c:pt>
                <c:pt idx="86">
                  <c:v>-75</c:v>
                </c:pt>
                <c:pt idx="87">
                  <c:v>-192</c:v>
                </c:pt>
                <c:pt idx="88">
                  <c:v>-35</c:v>
                </c:pt>
                <c:pt idx="89">
                  <c:v>-52</c:v>
                </c:pt>
                <c:pt idx="90">
                  <c:v>-73</c:v>
                </c:pt>
                <c:pt idx="91">
                  <c:v>-59</c:v>
                </c:pt>
                <c:pt idx="92">
                  <c:v>-46</c:v>
                </c:pt>
                <c:pt idx="93">
                  <c:v>-87</c:v>
                </c:pt>
                <c:pt idx="94">
                  <c:v>-93</c:v>
                </c:pt>
                <c:pt idx="95">
                  <c:v>-80</c:v>
                </c:pt>
                <c:pt idx="96">
                  <c:v>-45</c:v>
                </c:pt>
                <c:pt idx="97">
                  <c:v>-47</c:v>
                </c:pt>
                <c:pt idx="98">
                  <c:v>-43</c:v>
                </c:pt>
                <c:pt idx="99">
                  <c:v>-60</c:v>
                </c:pt>
                <c:pt idx="100">
                  <c:v>-60</c:v>
                </c:pt>
                <c:pt idx="101">
                  <c:v>-42</c:v>
                </c:pt>
                <c:pt idx="102">
                  <c:v>-119</c:v>
                </c:pt>
                <c:pt idx="103">
                  <c:v>-73</c:v>
                </c:pt>
                <c:pt idx="104">
                  <c:v>-47</c:v>
                </c:pt>
                <c:pt idx="105">
                  <c:v>-46</c:v>
                </c:pt>
                <c:pt idx="106">
                  <c:v>-41</c:v>
                </c:pt>
                <c:pt idx="107">
                  <c:v>-45</c:v>
                </c:pt>
                <c:pt idx="108">
                  <c:v>56</c:v>
                </c:pt>
                <c:pt idx="109">
                  <c:v>-70</c:v>
                </c:pt>
                <c:pt idx="110">
                  <c:v>-45</c:v>
                </c:pt>
                <c:pt idx="111">
                  <c:v>-52</c:v>
                </c:pt>
                <c:pt idx="112">
                  <c:v>-51</c:v>
                </c:pt>
                <c:pt idx="113">
                  <c:v>0</c:v>
                </c:pt>
                <c:pt idx="114">
                  <c:v>-55</c:v>
                </c:pt>
                <c:pt idx="115">
                  <c:v>-44</c:v>
                </c:pt>
                <c:pt idx="116">
                  <c:v>-47</c:v>
                </c:pt>
                <c:pt idx="117">
                  <c:v>-107</c:v>
                </c:pt>
                <c:pt idx="118">
                  <c:v>-45</c:v>
                </c:pt>
                <c:pt idx="119">
                  <c:v>-92</c:v>
                </c:pt>
                <c:pt idx="120">
                  <c:v>-50</c:v>
                </c:pt>
                <c:pt idx="121">
                  <c:v>-71</c:v>
                </c:pt>
                <c:pt idx="122">
                  <c:v>-60</c:v>
                </c:pt>
                <c:pt idx="123">
                  <c:v>-48</c:v>
                </c:pt>
                <c:pt idx="124">
                  <c:v>-49</c:v>
                </c:pt>
                <c:pt idx="125">
                  <c:v>-51</c:v>
                </c:pt>
                <c:pt idx="126">
                  <c:v>-46</c:v>
                </c:pt>
                <c:pt idx="127">
                  <c:v>-411</c:v>
                </c:pt>
                <c:pt idx="128">
                  <c:v>-37</c:v>
                </c:pt>
                <c:pt idx="129">
                  <c:v>-54</c:v>
                </c:pt>
                <c:pt idx="130">
                  <c:v>-27</c:v>
                </c:pt>
                <c:pt idx="131">
                  <c:v>-64</c:v>
                </c:pt>
                <c:pt idx="132">
                  <c:v>-46</c:v>
                </c:pt>
                <c:pt idx="133">
                  <c:v>-69</c:v>
                </c:pt>
                <c:pt idx="134">
                  <c:v>-58</c:v>
                </c:pt>
                <c:pt idx="135">
                  <c:v>-43</c:v>
                </c:pt>
                <c:pt idx="136">
                  <c:v>-61</c:v>
                </c:pt>
                <c:pt idx="137">
                  <c:v>-50</c:v>
                </c:pt>
                <c:pt idx="138">
                  <c:v>-37</c:v>
                </c:pt>
                <c:pt idx="139">
                  <c:v>-65</c:v>
                </c:pt>
                <c:pt idx="140">
                  <c:v>-40</c:v>
                </c:pt>
                <c:pt idx="141">
                  <c:v>-47</c:v>
                </c:pt>
                <c:pt idx="142">
                  <c:v>-52</c:v>
                </c:pt>
                <c:pt idx="143">
                  <c:v>-63</c:v>
                </c:pt>
                <c:pt idx="144">
                  <c:v>-41</c:v>
                </c:pt>
                <c:pt idx="145">
                  <c:v>-67</c:v>
                </c:pt>
                <c:pt idx="146">
                  <c:v>-60</c:v>
                </c:pt>
                <c:pt idx="147">
                  <c:v>-56</c:v>
                </c:pt>
                <c:pt idx="148">
                  <c:v>-40</c:v>
                </c:pt>
                <c:pt idx="149">
                  <c:v>-50</c:v>
                </c:pt>
                <c:pt idx="150">
                  <c:v>-39</c:v>
                </c:pt>
                <c:pt idx="151">
                  <c:v>-49</c:v>
                </c:pt>
                <c:pt idx="152">
                  <c:v>-112</c:v>
                </c:pt>
                <c:pt idx="153">
                  <c:v>-78</c:v>
                </c:pt>
                <c:pt idx="154">
                  <c:v>-28</c:v>
                </c:pt>
                <c:pt idx="155">
                  <c:v>-31</c:v>
                </c:pt>
                <c:pt idx="156">
                  <c:v>-73</c:v>
                </c:pt>
                <c:pt idx="157">
                  <c:v>-55</c:v>
                </c:pt>
                <c:pt idx="158">
                  <c:v>-87</c:v>
                </c:pt>
                <c:pt idx="159">
                  <c:v>-47</c:v>
                </c:pt>
                <c:pt idx="160">
                  <c:v>-59</c:v>
                </c:pt>
                <c:pt idx="161">
                  <c:v>-63</c:v>
                </c:pt>
                <c:pt idx="162">
                  <c:v>-47</c:v>
                </c:pt>
                <c:pt idx="163">
                  <c:v>-77</c:v>
                </c:pt>
                <c:pt idx="164">
                  <c:v>-36</c:v>
                </c:pt>
                <c:pt idx="165">
                  <c:v>-50</c:v>
                </c:pt>
                <c:pt idx="166">
                  <c:v>-37</c:v>
                </c:pt>
                <c:pt idx="167">
                  <c:v>-63</c:v>
                </c:pt>
                <c:pt idx="168">
                  <c:v>-94</c:v>
                </c:pt>
                <c:pt idx="169">
                  <c:v>-53</c:v>
                </c:pt>
                <c:pt idx="170">
                  <c:v>-63</c:v>
                </c:pt>
                <c:pt idx="171">
                  <c:v>-49</c:v>
                </c:pt>
                <c:pt idx="172">
                  <c:v>-47</c:v>
                </c:pt>
                <c:pt idx="173">
                  <c:v>-46</c:v>
                </c:pt>
                <c:pt idx="174">
                  <c:v>-44</c:v>
                </c:pt>
                <c:pt idx="175">
                  <c:v>-66</c:v>
                </c:pt>
                <c:pt idx="176">
                  <c:v>-67</c:v>
                </c:pt>
                <c:pt idx="177">
                  <c:v>-75</c:v>
                </c:pt>
                <c:pt idx="178">
                  <c:v>-57</c:v>
                </c:pt>
                <c:pt idx="179">
                  <c:v>-40</c:v>
                </c:pt>
                <c:pt idx="180">
                  <c:v>-61</c:v>
                </c:pt>
                <c:pt idx="181">
                  <c:v>-63</c:v>
                </c:pt>
                <c:pt idx="182">
                  <c:v>-52</c:v>
                </c:pt>
                <c:pt idx="183">
                  <c:v>-66</c:v>
                </c:pt>
                <c:pt idx="184">
                  <c:v>-48</c:v>
                </c:pt>
                <c:pt idx="185">
                  <c:v>-67</c:v>
                </c:pt>
                <c:pt idx="186">
                  <c:v>-50</c:v>
                </c:pt>
                <c:pt idx="187">
                  <c:v>-58</c:v>
                </c:pt>
                <c:pt idx="188">
                  <c:v>-108</c:v>
                </c:pt>
                <c:pt idx="189">
                  <c:v>-44</c:v>
                </c:pt>
                <c:pt idx="190">
                  <c:v>-68</c:v>
                </c:pt>
                <c:pt idx="191">
                  <c:v>-53</c:v>
                </c:pt>
                <c:pt idx="192">
                  <c:v>-82</c:v>
                </c:pt>
                <c:pt idx="193">
                  <c:v>-56</c:v>
                </c:pt>
                <c:pt idx="194">
                  <c:v>-54</c:v>
                </c:pt>
                <c:pt idx="195">
                  <c:v>-46</c:v>
                </c:pt>
                <c:pt idx="196">
                  <c:v>-91</c:v>
                </c:pt>
                <c:pt idx="197">
                  <c:v>-44</c:v>
                </c:pt>
                <c:pt idx="198">
                  <c:v>-108</c:v>
                </c:pt>
                <c:pt idx="199">
                  <c:v>-47</c:v>
                </c:pt>
                <c:pt idx="200">
                  <c:v>-51</c:v>
                </c:pt>
                <c:pt idx="201">
                  <c:v>-39</c:v>
                </c:pt>
                <c:pt idx="202">
                  <c:v>-40</c:v>
                </c:pt>
                <c:pt idx="203">
                  <c:v>-45</c:v>
                </c:pt>
                <c:pt idx="204">
                  <c:v>-41</c:v>
                </c:pt>
                <c:pt idx="205">
                  <c:v>-56</c:v>
                </c:pt>
                <c:pt idx="206">
                  <c:v>-51</c:v>
                </c:pt>
                <c:pt idx="207">
                  <c:v>-112</c:v>
                </c:pt>
                <c:pt idx="208">
                  <c:v>-61</c:v>
                </c:pt>
                <c:pt idx="209">
                  <c:v>-86</c:v>
                </c:pt>
                <c:pt idx="210">
                  <c:v>-55</c:v>
                </c:pt>
                <c:pt idx="211">
                  <c:v>-42</c:v>
                </c:pt>
                <c:pt idx="212">
                  <c:v>-52</c:v>
                </c:pt>
                <c:pt idx="213">
                  <c:v>-48</c:v>
                </c:pt>
                <c:pt idx="214">
                  <c:v>-55</c:v>
                </c:pt>
                <c:pt idx="215">
                  <c:v>-59</c:v>
                </c:pt>
                <c:pt idx="216">
                  <c:v>-58</c:v>
                </c:pt>
                <c:pt idx="217">
                  <c:v>-42</c:v>
                </c:pt>
                <c:pt idx="218">
                  <c:v>-46</c:v>
                </c:pt>
                <c:pt idx="219">
                  <c:v>-48</c:v>
                </c:pt>
                <c:pt idx="220">
                  <c:v>-77</c:v>
                </c:pt>
                <c:pt idx="221">
                  <c:v>0</c:v>
                </c:pt>
                <c:pt idx="222">
                  <c:v>-151</c:v>
                </c:pt>
                <c:pt idx="223">
                  <c:v>-58</c:v>
                </c:pt>
                <c:pt idx="224">
                  <c:v>-86</c:v>
                </c:pt>
                <c:pt idx="225">
                  <c:v>-60</c:v>
                </c:pt>
                <c:pt idx="226">
                  <c:v>-84</c:v>
                </c:pt>
                <c:pt idx="227">
                  <c:v>-40</c:v>
                </c:pt>
                <c:pt idx="228">
                  <c:v>-55</c:v>
                </c:pt>
                <c:pt idx="229">
                  <c:v>-49</c:v>
                </c:pt>
                <c:pt idx="230">
                  <c:v>-54</c:v>
                </c:pt>
                <c:pt idx="231">
                  <c:v>-70</c:v>
                </c:pt>
                <c:pt idx="232">
                  <c:v>-72</c:v>
                </c:pt>
                <c:pt idx="233">
                  <c:v>-71</c:v>
                </c:pt>
                <c:pt idx="234">
                  <c:v>-55</c:v>
                </c:pt>
                <c:pt idx="235">
                  <c:v>-40</c:v>
                </c:pt>
                <c:pt idx="236">
                  <c:v>-52</c:v>
                </c:pt>
                <c:pt idx="237">
                  <c:v>-44</c:v>
                </c:pt>
                <c:pt idx="238">
                  <c:v>-39</c:v>
                </c:pt>
                <c:pt idx="239">
                  <c:v>-91</c:v>
                </c:pt>
                <c:pt idx="240">
                  <c:v>-34</c:v>
                </c:pt>
                <c:pt idx="241">
                  <c:v>-51</c:v>
                </c:pt>
                <c:pt idx="242">
                  <c:v>-54</c:v>
                </c:pt>
                <c:pt idx="243">
                  <c:v>-63</c:v>
                </c:pt>
                <c:pt idx="244">
                  <c:v>-60</c:v>
                </c:pt>
                <c:pt idx="245">
                  <c:v>-51</c:v>
                </c:pt>
                <c:pt idx="246">
                  <c:v>-84</c:v>
                </c:pt>
                <c:pt idx="247">
                  <c:v>-65</c:v>
                </c:pt>
                <c:pt idx="248">
                  <c:v>-72</c:v>
                </c:pt>
                <c:pt idx="249">
                  <c:v>-40</c:v>
                </c:pt>
                <c:pt idx="250">
                  <c:v>-43</c:v>
                </c:pt>
                <c:pt idx="251">
                  <c:v>-62</c:v>
                </c:pt>
                <c:pt idx="252">
                  <c:v>-49</c:v>
                </c:pt>
                <c:pt idx="253">
                  <c:v>-80</c:v>
                </c:pt>
                <c:pt idx="254">
                  <c:v>-31</c:v>
                </c:pt>
                <c:pt idx="255">
                  <c:v>-81</c:v>
                </c:pt>
                <c:pt idx="256">
                  <c:v>-53</c:v>
                </c:pt>
                <c:pt idx="257">
                  <c:v>-67</c:v>
                </c:pt>
                <c:pt idx="258">
                  <c:v>-91</c:v>
                </c:pt>
                <c:pt idx="259">
                  <c:v>-106</c:v>
                </c:pt>
                <c:pt idx="260">
                  <c:v>-59</c:v>
                </c:pt>
                <c:pt idx="261">
                  <c:v>-77</c:v>
                </c:pt>
                <c:pt idx="262">
                  <c:v>-60</c:v>
                </c:pt>
                <c:pt idx="263">
                  <c:v>-50</c:v>
                </c:pt>
                <c:pt idx="264">
                  <c:v>-43</c:v>
                </c:pt>
                <c:pt idx="265">
                  <c:v>-122</c:v>
                </c:pt>
                <c:pt idx="266">
                  <c:v>-30</c:v>
                </c:pt>
                <c:pt idx="267">
                  <c:v>-28</c:v>
                </c:pt>
                <c:pt idx="268">
                  <c:v>-47</c:v>
                </c:pt>
                <c:pt idx="269">
                  <c:v>-60</c:v>
                </c:pt>
                <c:pt idx="270">
                  <c:v>-57</c:v>
                </c:pt>
                <c:pt idx="271">
                  <c:v>-100</c:v>
                </c:pt>
                <c:pt idx="272">
                  <c:v>-44</c:v>
                </c:pt>
                <c:pt idx="273">
                  <c:v>-60</c:v>
                </c:pt>
                <c:pt idx="274">
                  <c:v>-40</c:v>
                </c:pt>
                <c:pt idx="275">
                  <c:v>-56</c:v>
                </c:pt>
                <c:pt idx="276">
                  <c:v>-100</c:v>
                </c:pt>
                <c:pt idx="277">
                  <c:v>-87</c:v>
                </c:pt>
                <c:pt idx="278">
                  <c:v>-54</c:v>
                </c:pt>
                <c:pt idx="279">
                  <c:v>-43</c:v>
                </c:pt>
                <c:pt idx="280">
                  <c:v>-50</c:v>
                </c:pt>
                <c:pt idx="281">
                  <c:v>-53</c:v>
                </c:pt>
                <c:pt idx="282">
                  <c:v>-42</c:v>
                </c:pt>
                <c:pt idx="283">
                  <c:v>-87</c:v>
                </c:pt>
                <c:pt idx="284">
                  <c:v>-68</c:v>
                </c:pt>
                <c:pt idx="285">
                  <c:v>-48</c:v>
                </c:pt>
                <c:pt idx="286">
                  <c:v>-36</c:v>
                </c:pt>
                <c:pt idx="287">
                  <c:v>-27</c:v>
                </c:pt>
                <c:pt idx="288">
                  <c:v>-53</c:v>
                </c:pt>
                <c:pt idx="289">
                  <c:v>-49</c:v>
                </c:pt>
                <c:pt idx="290">
                  <c:v>-74</c:v>
                </c:pt>
                <c:pt idx="291">
                  <c:v>-63</c:v>
                </c:pt>
                <c:pt idx="292">
                  <c:v>-58</c:v>
                </c:pt>
                <c:pt idx="293">
                  <c:v>-39</c:v>
                </c:pt>
                <c:pt idx="294">
                  <c:v>-94</c:v>
                </c:pt>
                <c:pt idx="295">
                  <c:v>-31</c:v>
                </c:pt>
                <c:pt idx="296">
                  <c:v>-60</c:v>
                </c:pt>
                <c:pt idx="297">
                  <c:v>-57</c:v>
                </c:pt>
                <c:pt idx="298">
                  <c:v>-43</c:v>
                </c:pt>
                <c:pt idx="299">
                  <c:v>-49</c:v>
                </c:pt>
                <c:pt idx="300">
                  <c:v>-77</c:v>
                </c:pt>
                <c:pt idx="301">
                  <c:v>-43</c:v>
                </c:pt>
                <c:pt idx="302">
                  <c:v>-69</c:v>
                </c:pt>
                <c:pt idx="303">
                  <c:v>-58</c:v>
                </c:pt>
                <c:pt idx="304">
                  <c:v>-63</c:v>
                </c:pt>
                <c:pt idx="305">
                  <c:v>-54</c:v>
                </c:pt>
                <c:pt idx="306">
                  <c:v>-92</c:v>
                </c:pt>
                <c:pt idx="307">
                  <c:v>-65</c:v>
                </c:pt>
                <c:pt idx="308">
                  <c:v>-41</c:v>
                </c:pt>
                <c:pt idx="309">
                  <c:v>-51</c:v>
                </c:pt>
                <c:pt idx="310">
                  <c:v>-64</c:v>
                </c:pt>
                <c:pt idx="311">
                  <c:v>-48</c:v>
                </c:pt>
                <c:pt idx="312">
                  <c:v>-83</c:v>
                </c:pt>
                <c:pt idx="313">
                  <c:v>-75</c:v>
                </c:pt>
                <c:pt idx="314">
                  <c:v>-55</c:v>
                </c:pt>
                <c:pt idx="315">
                  <c:v>-64</c:v>
                </c:pt>
                <c:pt idx="316">
                  <c:v>-61</c:v>
                </c:pt>
                <c:pt idx="317">
                  <c:v>-51</c:v>
                </c:pt>
                <c:pt idx="318">
                  <c:v>-51</c:v>
                </c:pt>
                <c:pt idx="319">
                  <c:v>-50</c:v>
                </c:pt>
                <c:pt idx="320">
                  <c:v>-33</c:v>
                </c:pt>
                <c:pt idx="321">
                  <c:v>-75</c:v>
                </c:pt>
                <c:pt idx="322">
                  <c:v>-83</c:v>
                </c:pt>
                <c:pt idx="323">
                  <c:v>-49</c:v>
                </c:pt>
                <c:pt idx="324">
                  <c:v>-85</c:v>
                </c:pt>
                <c:pt idx="325">
                  <c:v>-58</c:v>
                </c:pt>
                <c:pt idx="326">
                  <c:v>-41</c:v>
                </c:pt>
                <c:pt idx="327">
                  <c:v>-51</c:v>
                </c:pt>
                <c:pt idx="328">
                  <c:v>-43</c:v>
                </c:pt>
                <c:pt idx="329">
                  <c:v>-60</c:v>
                </c:pt>
                <c:pt idx="330">
                  <c:v>-80</c:v>
                </c:pt>
                <c:pt idx="331">
                  <c:v>-36</c:v>
                </c:pt>
                <c:pt idx="332">
                  <c:v>-202</c:v>
                </c:pt>
                <c:pt idx="333">
                  <c:v>-115</c:v>
                </c:pt>
                <c:pt idx="334">
                  <c:v>-38</c:v>
                </c:pt>
                <c:pt idx="335">
                  <c:v>-66</c:v>
                </c:pt>
                <c:pt idx="336">
                  <c:v>-35</c:v>
                </c:pt>
                <c:pt idx="337">
                  <c:v>-85</c:v>
                </c:pt>
                <c:pt idx="338">
                  <c:v>-153</c:v>
                </c:pt>
                <c:pt idx="339">
                  <c:v>-120</c:v>
                </c:pt>
                <c:pt idx="340">
                  <c:v>-43</c:v>
                </c:pt>
                <c:pt idx="341">
                  <c:v>-76</c:v>
                </c:pt>
                <c:pt idx="342">
                  <c:v>-59</c:v>
                </c:pt>
                <c:pt idx="343">
                  <c:v>-69</c:v>
                </c:pt>
                <c:pt idx="344">
                  <c:v>-41</c:v>
                </c:pt>
                <c:pt idx="345">
                  <c:v>-98</c:v>
                </c:pt>
                <c:pt idx="346">
                  <c:v>-56</c:v>
                </c:pt>
                <c:pt idx="347">
                  <c:v>-50</c:v>
                </c:pt>
                <c:pt idx="348">
                  <c:v>-47</c:v>
                </c:pt>
                <c:pt idx="349">
                  <c:v>-65</c:v>
                </c:pt>
                <c:pt idx="350">
                  <c:v>-41</c:v>
                </c:pt>
                <c:pt idx="351">
                  <c:v>-152</c:v>
                </c:pt>
                <c:pt idx="352">
                  <c:v>-43</c:v>
                </c:pt>
                <c:pt idx="353">
                  <c:v>0</c:v>
                </c:pt>
                <c:pt idx="354">
                  <c:v>-56</c:v>
                </c:pt>
                <c:pt idx="355">
                  <c:v>-44</c:v>
                </c:pt>
                <c:pt idx="356">
                  <c:v>-102</c:v>
                </c:pt>
                <c:pt idx="357">
                  <c:v>-76</c:v>
                </c:pt>
                <c:pt idx="358">
                  <c:v>-66</c:v>
                </c:pt>
                <c:pt idx="359">
                  <c:v>-65</c:v>
                </c:pt>
                <c:pt idx="360">
                  <c:v>-12</c:v>
                </c:pt>
                <c:pt idx="361">
                  <c:v>-58</c:v>
                </c:pt>
                <c:pt idx="362">
                  <c:v>-58</c:v>
                </c:pt>
                <c:pt idx="363">
                  <c:v>-46</c:v>
                </c:pt>
                <c:pt idx="364">
                  <c:v>-47</c:v>
                </c:pt>
                <c:pt idx="365">
                  <c:v>-40</c:v>
                </c:pt>
                <c:pt idx="366">
                  <c:v>-56</c:v>
                </c:pt>
                <c:pt idx="367">
                  <c:v>-61</c:v>
                </c:pt>
                <c:pt idx="368">
                  <c:v>-43</c:v>
                </c:pt>
                <c:pt idx="369">
                  <c:v>-38</c:v>
                </c:pt>
                <c:pt idx="370">
                  <c:v>-34</c:v>
                </c:pt>
                <c:pt idx="371">
                  <c:v>-48</c:v>
                </c:pt>
                <c:pt idx="372">
                  <c:v>-39</c:v>
                </c:pt>
                <c:pt idx="373">
                  <c:v>-58</c:v>
                </c:pt>
                <c:pt idx="374">
                  <c:v>-47</c:v>
                </c:pt>
                <c:pt idx="375">
                  <c:v>-41</c:v>
                </c:pt>
                <c:pt idx="376">
                  <c:v>-57</c:v>
                </c:pt>
                <c:pt idx="377">
                  <c:v>-94</c:v>
                </c:pt>
                <c:pt idx="378">
                  <c:v>9</c:v>
                </c:pt>
                <c:pt idx="379">
                  <c:v>-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EC-4010-ACE3-1E1A987CD1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5368640"/>
        <c:axId val="1811002832"/>
      </c:barChart>
      <c:catAx>
        <c:axId val="1435368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11002832"/>
        <c:crosses val="autoZero"/>
        <c:auto val="1"/>
        <c:lblAlgn val="ctr"/>
        <c:lblOffset val="100"/>
        <c:noMultiLvlLbl val="0"/>
      </c:catAx>
      <c:valAx>
        <c:axId val="18110028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353686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departure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7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17OUT!$B$1:$B$21694</c:f>
              <c:numCache>
                <c:formatCode>General</c:formatCode>
                <c:ptCount val="21694"/>
                <c:pt idx="0">
                  <c:v>9.8179012345679002</c:v>
                </c:pt>
                <c:pt idx="1">
                  <c:v>4.8222043443282301</c:v>
                </c:pt>
                <c:pt idx="2">
                  <c:v>42</c:v>
                </c:pt>
                <c:pt idx="3">
                  <c:v>12.735124760076699</c:v>
                </c:pt>
                <c:pt idx="4">
                  <c:v>9.0454545454545396</c:v>
                </c:pt>
                <c:pt idx="5">
                  <c:v>41.9583333333333</c:v>
                </c:pt>
                <c:pt idx="6">
                  <c:v>8.1386138613861299</c:v>
                </c:pt>
                <c:pt idx="7">
                  <c:v>8.2314814814814792</c:v>
                </c:pt>
                <c:pt idx="8">
                  <c:v>11.3779599271402</c:v>
                </c:pt>
                <c:pt idx="9">
                  <c:v>50.1666666666666</c:v>
                </c:pt>
                <c:pt idx="10">
                  <c:v>3.9783393501804998</c:v>
                </c:pt>
                <c:pt idx="11">
                  <c:v>-7.25</c:v>
                </c:pt>
                <c:pt idx="12">
                  <c:v>3.0768521364893902</c:v>
                </c:pt>
                <c:pt idx="13">
                  <c:v>-0.95522388059701402</c:v>
                </c:pt>
                <c:pt idx="14">
                  <c:v>1.3333333333333299</c:v>
                </c:pt>
                <c:pt idx="15">
                  <c:v>2.4807256235827602</c:v>
                </c:pt>
                <c:pt idx="16">
                  <c:v>2.7071428571428502</c:v>
                </c:pt>
                <c:pt idx="17">
                  <c:v>8.1079812206572708</c:v>
                </c:pt>
                <c:pt idx="18">
                  <c:v>4.0826923076922998</c:v>
                </c:pt>
                <c:pt idx="19">
                  <c:v>8.7584158415841493</c:v>
                </c:pt>
                <c:pt idx="20">
                  <c:v>9.02638762511374</c:v>
                </c:pt>
                <c:pt idx="21">
                  <c:v>7.6317689530685904</c:v>
                </c:pt>
                <c:pt idx="22">
                  <c:v>11.0439189189189</c:v>
                </c:pt>
                <c:pt idx="23">
                  <c:v>9.7418181818181804</c:v>
                </c:pt>
                <c:pt idx="24">
                  <c:v>9.3461988304093495</c:v>
                </c:pt>
                <c:pt idx="25">
                  <c:v>45.714285714285701</c:v>
                </c:pt>
                <c:pt idx="26">
                  <c:v>11.0931034482758</c:v>
                </c:pt>
                <c:pt idx="27">
                  <c:v>17.528673835125399</c:v>
                </c:pt>
                <c:pt idx="28">
                  <c:v>9.86666666666666</c:v>
                </c:pt>
                <c:pt idx="29">
                  <c:v>4.44858611825192</c:v>
                </c:pt>
                <c:pt idx="30">
                  <c:v>7.8358714043993203</c:v>
                </c:pt>
                <c:pt idx="31">
                  <c:v>3.7222222222222201</c:v>
                </c:pt>
                <c:pt idx="32">
                  <c:v>3.98245614035087</c:v>
                </c:pt>
                <c:pt idx="33">
                  <c:v>13.1428571428571</c:v>
                </c:pt>
                <c:pt idx="34">
                  <c:v>11.551724137931</c:v>
                </c:pt>
                <c:pt idx="35">
                  <c:v>7.4225352112675997</c:v>
                </c:pt>
                <c:pt idx="36">
                  <c:v>6.9771309771309697</c:v>
                </c:pt>
                <c:pt idx="37">
                  <c:v>5.4042857142857104</c:v>
                </c:pt>
                <c:pt idx="38">
                  <c:v>6.6056782334384803</c:v>
                </c:pt>
                <c:pt idx="39">
                  <c:v>8.8598425196850297</c:v>
                </c:pt>
                <c:pt idx="40">
                  <c:v>11.6666666666666</c:v>
                </c:pt>
                <c:pt idx="41">
                  <c:v>5.7581475128644897</c:v>
                </c:pt>
                <c:pt idx="42">
                  <c:v>7.5677966101694896</c:v>
                </c:pt>
                <c:pt idx="43">
                  <c:v>9.3385689354275705</c:v>
                </c:pt>
                <c:pt idx="44">
                  <c:v>8.3797071129707099</c:v>
                </c:pt>
                <c:pt idx="45">
                  <c:v>8.0958904109588996</c:v>
                </c:pt>
                <c:pt idx="46">
                  <c:v>20.692307692307601</c:v>
                </c:pt>
                <c:pt idx="47">
                  <c:v>33.3333333333333</c:v>
                </c:pt>
                <c:pt idx="48">
                  <c:v>10.6138107416879</c:v>
                </c:pt>
                <c:pt idx="49">
                  <c:v>16.258064516129</c:v>
                </c:pt>
                <c:pt idx="50">
                  <c:v>0</c:v>
                </c:pt>
                <c:pt idx="51">
                  <c:v>-1.8181818181818099</c:v>
                </c:pt>
                <c:pt idx="52">
                  <c:v>7.3151260504201598</c:v>
                </c:pt>
                <c:pt idx="53">
                  <c:v>1.6</c:v>
                </c:pt>
                <c:pt idx="54">
                  <c:v>11.906976744186</c:v>
                </c:pt>
                <c:pt idx="55">
                  <c:v>21.2</c:v>
                </c:pt>
                <c:pt idx="56">
                  <c:v>5.3238747553815999</c:v>
                </c:pt>
                <c:pt idx="57">
                  <c:v>5.8215767634854698</c:v>
                </c:pt>
                <c:pt idx="58">
                  <c:v>14.982142857142801</c:v>
                </c:pt>
                <c:pt idx="59">
                  <c:v>36.952380952380899</c:v>
                </c:pt>
                <c:pt idx="60">
                  <c:v>3.75</c:v>
                </c:pt>
                <c:pt idx="61">
                  <c:v>5.3389261744966401</c:v>
                </c:pt>
                <c:pt idx="62">
                  <c:v>5.6137184115523402</c:v>
                </c:pt>
                <c:pt idx="63">
                  <c:v>10.909090909090899</c:v>
                </c:pt>
                <c:pt idx="64">
                  <c:v>11.0181818181818</c:v>
                </c:pt>
                <c:pt idx="65">
                  <c:v>14.2526724975704</c:v>
                </c:pt>
                <c:pt idx="66">
                  <c:v>5.4201183431952602</c:v>
                </c:pt>
                <c:pt idx="67">
                  <c:v>8.13197969543147</c:v>
                </c:pt>
                <c:pt idx="68">
                  <c:v>13.13125</c:v>
                </c:pt>
                <c:pt idx="69">
                  <c:v>7.2380952380952301</c:v>
                </c:pt>
                <c:pt idx="70">
                  <c:v>22.5178571428571</c:v>
                </c:pt>
                <c:pt idx="71">
                  <c:v>11.0259259259259</c:v>
                </c:pt>
                <c:pt idx="72">
                  <c:v>8.71299254526091</c:v>
                </c:pt>
                <c:pt idx="73">
                  <c:v>9.5965517241379299</c:v>
                </c:pt>
                <c:pt idx="74">
                  <c:v>8.2823529411764696</c:v>
                </c:pt>
                <c:pt idx="75">
                  <c:v>12.0991150442477</c:v>
                </c:pt>
                <c:pt idx="76">
                  <c:v>7.9234972677595596</c:v>
                </c:pt>
                <c:pt idx="77">
                  <c:v>5.2987012987012898</c:v>
                </c:pt>
                <c:pt idx="78">
                  <c:v>5.7698607698607702</c:v>
                </c:pt>
                <c:pt idx="79">
                  <c:v>9.0925110132158498</c:v>
                </c:pt>
                <c:pt idx="80">
                  <c:v>6.7085533262935497</c:v>
                </c:pt>
                <c:pt idx="81">
                  <c:v>13.8333333333333</c:v>
                </c:pt>
                <c:pt idx="82">
                  <c:v>12.9874686716791</c:v>
                </c:pt>
                <c:pt idx="83">
                  <c:v>26.909090909090899</c:v>
                </c:pt>
                <c:pt idx="84">
                  <c:v>6.0429799426933997</c:v>
                </c:pt>
                <c:pt idx="85">
                  <c:v>8.09278350515463</c:v>
                </c:pt>
                <c:pt idx="86">
                  <c:v>11.0618811881188</c:v>
                </c:pt>
                <c:pt idx="87">
                  <c:v>10.4900990099009</c:v>
                </c:pt>
                <c:pt idx="88">
                  <c:v>8.6812227074235793</c:v>
                </c:pt>
                <c:pt idx="89">
                  <c:v>12.9293361884368</c:v>
                </c:pt>
                <c:pt idx="90">
                  <c:v>10.1758793969849</c:v>
                </c:pt>
                <c:pt idx="91">
                  <c:v>10.496162528216701</c:v>
                </c:pt>
                <c:pt idx="92">
                  <c:v>8.2218782249741995</c:v>
                </c:pt>
                <c:pt idx="93">
                  <c:v>16.5</c:v>
                </c:pt>
                <c:pt idx="94">
                  <c:v>7.8517647058823501</c:v>
                </c:pt>
                <c:pt idx="95">
                  <c:v>63</c:v>
                </c:pt>
                <c:pt idx="96">
                  <c:v>10.574229691876701</c:v>
                </c:pt>
                <c:pt idx="97">
                  <c:v>9.3883495145630995</c:v>
                </c:pt>
                <c:pt idx="98">
                  <c:v>9.5024958402662207</c:v>
                </c:pt>
                <c:pt idx="99">
                  <c:v>23.785714285714199</c:v>
                </c:pt>
                <c:pt idx="100">
                  <c:v>14.9411764705882</c:v>
                </c:pt>
                <c:pt idx="101">
                  <c:v>4.7058823529411704</c:v>
                </c:pt>
                <c:pt idx="102">
                  <c:v>14.945945945945899</c:v>
                </c:pt>
                <c:pt idx="103">
                  <c:v>6.9050343249427897</c:v>
                </c:pt>
                <c:pt idx="104">
                  <c:v>9.99355877616747</c:v>
                </c:pt>
                <c:pt idx="105">
                  <c:v>5.9166666666666599</c:v>
                </c:pt>
                <c:pt idx="106">
                  <c:v>10.9252782193958</c:v>
                </c:pt>
                <c:pt idx="107">
                  <c:v>8.2402234636871494</c:v>
                </c:pt>
                <c:pt idx="108">
                  <c:v>-9</c:v>
                </c:pt>
                <c:pt idx="109">
                  <c:v>10.6081871345029</c:v>
                </c:pt>
                <c:pt idx="110">
                  <c:v>72</c:v>
                </c:pt>
                <c:pt idx="111">
                  <c:v>12.7762039660056</c:v>
                </c:pt>
                <c:pt idx="112">
                  <c:v>7.3165760869565197</c:v>
                </c:pt>
                <c:pt idx="113">
                  <c:v>7.2916666666666599</c:v>
                </c:pt>
                <c:pt idx="114">
                  <c:v>7.9550561797752799</c:v>
                </c:pt>
                <c:pt idx="115">
                  <c:v>5.8459770114942504</c:v>
                </c:pt>
                <c:pt idx="116">
                  <c:v>-2.4117647058823501</c:v>
                </c:pt>
                <c:pt idx="117">
                  <c:v>6.8936170212765902</c:v>
                </c:pt>
                <c:pt idx="118">
                  <c:v>6.8773006134969297</c:v>
                </c:pt>
                <c:pt idx="119">
                  <c:v>8.9875000000000007</c:v>
                </c:pt>
                <c:pt idx="120">
                  <c:v>11.174331550802099</c:v>
                </c:pt>
                <c:pt idx="121">
                  <c:v>11.271428571428499</c:v>
                </c:pt>
                <c:pt idx="122">
                  <c:v>9.4613180515759296</c:v>
                </c:pt>
                <c:pt idx="123">
                  <c:v>6.3779904306220097</c:v>
                </c:pt>
                <c:pt idx="124">
                  <c:v>6.3403441682600299</c:v>
                </c:pt>
                <c:pt idx="125">
                  <c:v>11.404884318765999</c:v>
                </c:pt>
                <c:pt idx="126">
                  <c:v>9.2738636363636306</c:v>
                </c:pt>
                <c:pt idx="127">
                  <c:v>8.37311935807422</c:v>
                </c:pt>
                <c:pt idx="128">
                  <c:v>7.0336134453781503</c:v>
                </c:pt>
                <c:pt idx="129">
                  <c:v>7.7552816901408397</c:v>
                </c:pt>
                <c:pt idx="130">
                  <c:v>8.6953642384105905</c:v>
                </c:pt>
                <c:pt idx="131">
                  <c:v>9.3913328956007796</c:v>
                </c:pt>
                <c:pt idx="132">
                  <c:v>5.93904761904761</c:v>
                </c:pt>
                <c:pt idx="133">
                  <c:v>8.1851851851851798</c:v>
                </c:pt>
                <c:pt idx="134">
                  <c:v>3.1923076923076898</c:v>
                </c:pt>
                <c:pt idx="135">
                  <c:v>10.2385912698412</c:v>
                </c:pt>
                <c:pt idx="136">
                  <c:v>4.3646616541353298</c:v>
                </c:pt>
                <c:pt idx="137">
                  <c:v>10.0808510638297</c:v>
                </c:pt>
                <c:pt idx="138">
                  <c:v>7.5015511892450801</c:v>
                </c:pt>
                <c:pt idx="139">
                  <c:v>10.1824324324324</c:v>
                </c:pt>
                <c:pt idx="140">
                  <c:v>2.43092298647854</c:v>
                </c:pt>
                <c:pt idx="141">
                  <c:v>1.7975914775358901</c:v>
                </c:pt>
                <c:pt idx="142">
                  <c:v>10.14</c:v>
                </c:pt>
                <c:pt idx="143">
                  <c:v>10.487804878048699</c:v>
                </c:pt>
                <c:pt idx="144">
                  <c:v>11.7234042553191</c:v>
                </c:pt>
                <c:pt idx="145">
                  <c:v>1.25</c:v>
                </c:pt>
                <c:pt idx="146">
                  <c:v>-5</c:v>
                </c:pt>
                <c:pt idx="147">
                  <c:v>14</c:v>
                </c:pt>
                <c:pt idx="148">
                  <c:v>3.8739273927392701</c:v>
                </c:pt>
                <c:pt idx="149">
                  <c:v>9.3377088305489195</c:v>
                </c:pt>
                <c:pt idx="150">
                  <c:v>14.9921875</c:v>
                </c:pt>
                <c:pt idx="151">
                  <c:v>4.26979472140762</c:v>
                </c:pt>
                <c:pt idx="152">
                  <c:v>9.0237556561085892</c:v>
                </c:pt>
                <c:pt idx="153">
                  <c:v>5.4822974036191896</c:v>
                </c:pt>
                <c:pt idx="154">
                  <c:v>4.3731343283581996</c:v>
                </c:pt>
                <c:pt idx="155">
                  <c:v>-0.269230769230769</c:v>
                </c:pt>
                <c:pt idx="156">
                  <c:v>-5.0476190476190403</c:v>
                </c:pt>
                <c:pt idx="157">
                  <c:v>3.8860305115166001</c:v>
                </c:pt>
                <c:pt idx="158">
                  <c:v>1.57802308078273</c:v>
                </c:pt>
                <c:pt idx="159">
                  <c:v>-0.362700228832951</c:v>
                </c:pt>
                <c:pt idx="160">
                  <c:v>-0.39226519337016502</c:v>
                </c:pt>
                <c:pt idx="161">
                  <c:v>2.1738623103850601</c:v>
                </c:pt>
                <c:pt idx="162">
                  <c:v>-2.2307692307692299</c:v>
                </c:pt>
                <c:pt idx="163">
                  <c:v>6.0797814207650198</c:v>
                </c:pt>
                <c:pt idx="164">
                  <c:v>2.8024691358024598</c:v>
                </c:pt>
                <c:pt idx="165">
                  <c:v>9.8429752066115697</c:v>
                </c:pt>
                <c:pt idx="166">
                  <c:v>19.5</c:v>
                </c:pt>
                <c:pt idx="167">
                  <c:v>2.0875576036866299</c:v>
                </c:pt>
                <c:pt idx="168">
                  <c:v>4.8348623853210997</c:v>
                </c:pt>
                <c:pt idx="169">
                  <c:v>0.758661887694145</c:v>
                </c:pt>
                <c:pt idx="170">
                  <c:v>6.8001598721023102</c:v>
                </c:pt>
                <c:pt idx="171">
                  <c:v>2.0407124681933801</c:v>
                </c:pt>
                <c:pt idx="172">
                  <c:v>11.6708984375</c:v>
                </c:pt>
                <c:pt idx="173">
                  <c:v>8</c:v>
                </c:pt>
                <c:pt idx="174">
                  <c:v>9.5938037865748704</c:v>
                </c:pt>
                <c:pt idx="175">
                  <c:v>5.9196428571428497</c:v>
                </c:pt>
                <c:pt idx="176">
                  <c:v>13.261627906976701</c:v>
                </c:pt>
                <c:pt idx="177">
                  <c:v>-0.875</c:v>
                </c:pt>
                <c:pt idx="178">
                  <c:v>4.1166007905138304</c:v>
                </c:pt>
                <c:pt idx="179">
                  <c:v>4.9735973597359697</c:v>
                </c:pt>
                <c:pt idx="180">
                  <c:v>19.5</c:v>
                </c:pt>
                <c:pt idx="181">
                  <c:v>3.29976114649681</c:v>
                </c:pt>
                <c:pt idx="182">
                  <c:v>0.31666666666666599</c:v>
                </c:pt>
                <c:pt idx="183">
                  <c:v>16.806797853309401</c:v>
                </c:pt>
                <c:pt idx="184">
                  <c:v>2.12035995500562</c:v>
                </c:pt>
                <c:pt idx="185">
                  <c:v>5.6887254901960702</c:v>
                </c:pt>
                <c:pt idx="186">
                  <c:v>10.788</c:v>
                </c:pt>
                <c:pt idx="187">
                  <c:v>14.150417827298</c:v>
                </c:pt>
                <c:pt idx="188">
                  <c:v>5.3942992874109201</c:v>
                </c:pt>
                <c:pt idx="189">
                  <c:v>7.57102539981185</c:v>
                </c:pt>
                <c:pt idx="190">
                  <c:v>21.194805194805099</c:v>
                </c:pt>
                <c:pt idx="191">
                  <c:v>18.8725806451612</c:v>
                </c:pt>
                <c:pt idx="192">
                  <c:v>17.5</c:v>
                </c:pt>
                <c:pt idx="193">
                  <c:v>4.1134099616858197</c:v>
                </c:pt>
                <c:pt idx="194">
                  <c:v>8.0857938718662901</c:v>
                </c:pt>
                <c:pt idx="195">
                  <c:v>18.5</c:v>
                </c:pt>
                <c:pt idx="196">
                  <c:v>23</c:v>
                </c:pt>
                <c:pt idx="197">
                  <c:v>0.76923076923076905</c:v>
                </c:pt>
                <c:pt idx="198">
                  <c:v>-0.77419354838709598</c:v>
                </c:pt>
                <c:pt idx="199">
                  <c:v>14.7485875706214</c:v>
                </c:pt>
                <c:pt idx="200">
                  <c:v>12.6948228882833</c:v>
                </c:pt>
                <c:pt idx="201">
                  <c:v>3.14</c:v>
                </c:pt>
                <c:pt idx="202">
                  <c:v>8.1333333333333293</c:v>
                </c:pt>
                <c:pt idx="203">
                  <c:v>7.9789768745620098</c:v>
                </c:pt>
                <c:pt idx="204">
                  <c:v>5.5789473684210504</c:v>
                </c:pt>
                <c:pt idx="205">
                  <c:v>9.1724137931034395</c:v>
                </c:pt>
                <c:pt idx="206">
                  <c:v>8.4542936288088608</c:v>
                </c:pt>
                <c:pt idx="207">
                  <c:v>9.8942307692307701</c:v>
                </c:pt>
                <c:pt idx="208">
                  <c:v>12.7026098901098</c:v>
                </c:pt>
                <c:pt idx="209">
                  <c:v>2.87956204379562</c:v>
                </c:pt>
                <c:pt idx="210">
                  <c:v>4.9708737864077603</c:v>
                </c:pt>
                <c:pt idx="211">
                  <c:v>6.67455621301775</c:v>
                </c:pt>
                <c:pt idx="212">
                  <c:v>4.5714285714285703</c:v>
                </c:pt>
                <c:pt idx="213">
                  <c:v>9.71428571428571</c:v>
                </c:pt>
                <c:pt idx="214">
                  <c:v>-6</c:v>
                </c:pt>
                <c:pt idx="215">
                  <c:v>8.7930463576158893</c:v>
                </c:pt>
                <c:pt idx="216">
                  <c:v>3</c:v>
                </c:pt>
                <c:pt idx="217">
                  <c:v>14.848101265822701</c:v>
                </c:pt>
                <c:pt idx="218">
                  <c:v>11.085403726708</c:v>
                </c:pt>
                <c:pt idx="219">
                  <c:v>9.0651085141903103</c:v>
                </c:pt>
                <c:pt idx="220">
                  <c:v>-6.6666666666666599</c:v>
                </c:pt>
                <c:pt idx="221">
                  <c:v>36</c:v>
                </c:pt>
                <c:pt idx="222">
                  <c:v>-1.8095238095238</c:v>
                </c:pt>
                <c:pt idx="223">
                  <c:v>1.69319640564826</c:v>
                </c:pt>
                <c:pt idx="224">
                  <c:v>8.3571428571428505</c:v>
                </c:pt>
                <c:pt idx="225">
                  <c:v>2.6755395683453198</c:v>
                </c:pt>
                <c:pt idx="226">
                  <c:v>18.3333333333333</c:v>
                </c:pt>
                <c:pt idx="227">
                  <c:v>9.3340629274965803</c:v>
                </c:pt>
                <c:pt idx="228">
                  <c:v>10.5137724550898</c:v>
                </c:pt>
                <c:pt idx="229">
                  <c:v>15.6149131767109</c:v>
                </c:pt>
                <c:pt idx="230">
                  <c:v>4.6666666666666599</c:v>
                </c:pt>
                <c:pt idx="231">
                  <c:v>5.1912568306010902</c:v>
                </c:pt>
                <c:pt idx="232">
                  <c:v>71</c:v>
                </c:pt>
                <c:pt idx="233">
                  <c:v>5.9523020867836998</c:v>
                </c:pt>
                <c:pt idx="234">
                  <c:v>12.018838908112199</c:v>
                </c:pt>
                <c:pt idx="235">
                  <c:v>14.318223866789999</c:v>
                </c:pt>
                <c:pt idx="236">
                  <c:v>8.1544715447154399</c:v>
                </c:pt>
                <c:pt idx="237">
                  <c:v>16.214285714285701</c:v>
                </c:pt>
                <c:pt idx="238">
                  <c:v>12.5891318754141</c:v>
                </c:pt>
                <c:pt idx="239">
                  <c:v>9.2307692307692299</c:v>
                </c:pt>
                <c:pt idx="240">
                  <c:v>13.0444338270425</c:v>
                </c:pt>
                <c:pt idx="241">
                  <c:v>14</c:v>
                </c:pt>
                <c:pt idx="242">
                  <c:v>8.2253521126760507</c:v>
                </c:pt>
                <c:pt idx="243">
                  <c:v>7.5465898174831896</c:v>
                </c:pt>
                <c:pt idx="244">
                  <c:v>0.375</c:v>
                </c:pt>
                <c:pt idx="245">
                  <c:v>32.5</c:v>
                </c:pt>
                <c:pt idx="246">
                  <c:v>16.0567901234567</c:v>
                </c:pt>
                <c:pt idx="247">
                  <c:v>6.6068883610451303</c:v>
                </c:pt>
                <c:pt idx="248">
                  <c:v>12.6035502958579</c:v>
                </c:pt>
                <c:pt idx="249">
                  <c:v>1.9375</c:v>
                </c:pt>
                <c:pt idx="250">
                  <c:v>5.4491525423728797</c:v>
                </c:pt>
                <c:pt idx="251">
                  <c:v>3.7209377007064801</c:v>
                </c:pt>
                <c:pt idx="252">
                  <c:v>5.3215686274509801</c:v>
                </c:pt>
                <c:pt idx="253">
                  <c:v>16.388429752066099</c:v>
                </c:pt>
                <c:pt idx="254">
                  <c:v>8.6518987341772107</c:v>
                </c:pt>
                <c:pt idx="255">
                  <c:v>3.1498673740053</c:v>
                </c:pt>
                <c:pt idx="256">
                  <c:v>10.225714285714201</c:v>
                </c:pt>
                <c:pt idx="257">
                  <c:v>5.4700996677740799</c:v>
                </c:pt>
                <c:pt idx="258">
                  <c:v>7.3641975308641898</c:v>
                </c:pt>
                <c:pt idx="259">
                  <c:v>8.2031496062992098</c:v>
                </c:pt>
                <c:pt idx="260">
                  <c:v>17.68</c:v>
                </c:pt>
                <c:pt idx="261">
                  <c:v>6.6115148127445504</c:v>
                </c:pt>
                <c:pt idx="262">
                  <c:v>12.4916666666666</c:v>
                </c:pt>
                <c:pt idx="263">
                  <c:v>12.9140186915887</c:v>
                </c:pt>
                <c:pt idx="264">
                  <c:v>1.7685352622061401</c:v>
                </c:pt>
                <c:pt idx="265">
                  <c:v>2.0909090909090899</c:v>
                </c:pt>
                <c:pt idx="266">
                  <c:v>10.574074074074</c:v>
                </c:pt>
                <c:pt idx="267">
                  <c:v>1.9863370201691599</c:v>
                </c:pt>
                <c:pt idx="268">
                  <c:v>5.6605699702254304</c:v>
                </c:pt>
                <c:pt idx="269">
                  <c:v>3.9687964338781501</c:v>
                </c:pt>
                <c:pt idx="270">
                  <c:v>4.5462633451957197</c:v>
                </c:pt>
                <c:pt idx="271">
                  <c:v>11.860294117646999</c:v>
                </c:pt>
                <c:pt idx="272">
                  <c:v>4.8421052631578902</c:v>
                </c:pt>
                <c:pt idx="273">
                  <c:v>5.8854551561975104</c:v>
                </c:pt>
                <c:pt idx="274">
                  <c:v>11.672008547008501</c:v>
                </c:pt>
                <c:pt idx="275">
                  <c:v>14.097484276729499</c:v>
                </c:pt>
                <c:pt idx="276">
                  <c:v>2.7541079812206499</c:v>
                </c:pt>
                <c:pt idx="277">
                  <c:v>5.1515381693885303</c:v>
                </c:pt>
                <c:pt idx="278">
                  <c:v>10.627147766323001</c:v>
                </c:pt>
                <c:pt idx="279">
                  <c:v>7.09338521400778</c:v>
                </c:pt>
                <c:pt idx="280">
                  <c:v>6.8081632653061197</c:v>
                </c:pt>
                <c:pt idx="281">
                  <c:v>11.247068021892099</c:v>
                </c:pt>
                <c:pt idx="282">
                  <c:v>18.2252321981424</c:v>
                </c:pt>
                <c:pt idx="283">
                  <c:v>7.8760080645161201</c:v>
                </c:pt>
                <c:pt idx="284">
                  <c:v>4.00571428571428</c:v>
                </c:pt>
                <c:pt idx="285">
                  <c:v>0</c:v>
                </c:pt>
                <c:pt idx="286">
                  <c:v>11.5546218487394</c:v>
                </c:pt>
                <c:pt idx="287">
                  <c:v>1.1428571428571399</c:v>
                </c:pt>
                <c:pt idx="288">
                  <c:v>6.1860465116279002</c:v>
                </c:pt>
                <c:pt idx="289">
                  <c:v>-4</c:v>
                </c:pt>
                <c:pt idx="290">
                  <c:v>5.3407168747482796</c:v>
                </c:pt>
                <c:pt idx="291">
                  <c:v>19.862612612612601</c:v>
                </c:pt>
                <c:pt idx="292">
                  <c:v>32.253012048192701</c:v>
                </c:pt>
                <c:pt idx="293">
                  <c:v>1.72897845726198</c:v>
                </c:pt>
                <c:pt idx="294">
                  <c:v>4.7844522968197802</c:v>
                </c:pt>
                <c:pt idx="295">
                  <c:v>2.06726457399103</c:v>
                </c:pt>
                <c:pt idx="296">
                  <c:v>5.9736842105263097</c:v>
                </c:pt>
                <c:pt idx="297">
                  <c:v>6.6908077994428901</c:v>
                </c:pt>
                <c:pt idx="298">
                  <c:v>6.0570388349514497</c:v>
                </c:pt>
                <c:pt idx="299">
                  <c:v>1.44</c:v>
                </c:pt>
                <c:pt idx="300">
                  <c:v>15.230072463768099</c:v>
                </c:pt>
                <c:pt idx="301">
                  <c:v>-3</c:v>
                </c:pt>
                <c:pt idx="302">
                  <c:v>7.9562982005141301</c:v>
                </c:pt>
                <c:pt idx="303">
                  <c:v>11.0020920502092</c:v>
                </c:pt>
                <c:pt idx="304">
                  <c:v>-5</c:v>
                </c:pt>
                <c:pt idx="305">
                  <c:v>8.6746987951807206</c:v>
                </c:pt>
                <c:pt idx="306">
                  <c:v>2.5426829268292601</c:v>
                </c:pt>
                <c:pt idx="307">
                  <c:v>8.1293859649122808</c:v>
                </c:pt>
                <c:pt idx="308">
                  <c:v>0.42356687898089102</c:v>
                </c:pt>
                <c:pt idx="309">
                  <c:v>8.8341362697866401</c:v>
                </c:pt>
                <c:pt idx="310">
                  <c:v>-5</c:v>
                </c:pt>
                <c:pt idx="311">
                  <c:v>8.9160583941605793</c:v>
                </c:pt>
                <c:pt idx="312">
                  <c:v>9.8777777777777693</c:v>
                </c:pt>
                <c:pt idx="313">
                  <c:v>5.1195856873822896</c:v>
                </c:pt>
                <c:pt idx="314">
                  <c:v>0.93220338983050799</c:v>
                </c:pt>
                <c:pt idx="315">
                  <c:v>18.3333333333333</c:v>
                </c:pt>
                <c:pt idx="316">
                  <c:v>8.2484294688749191</c:v>
                </c:pt>
                <c:pt idx="317">
                  <c:v>4.0666666666666602</c:v>
                </c:pt>
                <c:pt idx="318">
                  <c:v>10.846452866861</c:v>
                </c:pt>
                <c:pt idx="319">
                  <c:v>6.4263018534863097</c:v>
                </c:pt>
                <c:pt idx="320">
                  <c:v>38</c:v>
                </c:pt>
                <c:pt idx="321">
                  <c:v>19.968537939543399</c:v>
                </c:pt>
                <c:pt idx="322">
                  <c:v>7.4722222222222197</c:v>
                </c:pt>
                <c:pt idx="323">
                  <c:v>5.4115226337448501</c:v>
                </c:pt>
                <c:pt idx="324">
                  <c:v>9.5684803001876109</c:v>
                </c:pt>
                <c:pt idx="325">
                  <c:v>8.9666666666666597</c:v>
                </c:pt>
                <c:pt idx="326">
                  <c:v>10.201030927834999</c:v>
                </c:pt>
                <c:pt idx="327">
                  <c:v>-4.3333333333333304</c:v>
                </c:pt>
                <c:pt idx="328">
                  <c:v>1.6141732283464501</c:v>
                </c:pt>
                <c:pt idx="329">
                  <c:v>7.8387096774193497</c:v>
                </c:pt>
                <c:pt idx="330">
                  <c:v>9.3874999999999993</c:v>
                </c:pt>
                <c:pt idx="331">
                  <c:v>2.5714285714285698</c:v>
                </c:pt>
                <c:pt idx="332">
                  <c:v>17.781740370898699</c:v>
                </c:pt>
                <c:pt idx="333">
                  <c:v>5.3275862068965498</c:v>
                </c:pt>
                <c:pt idx="334">
                  <c:v>13.747809762202699</c:v>
                </c:pt>
                <c:pt idx="335">
                  <c:v>-3.1428571428571401</c:v>
                </c:pt>
                <c:pt idx="336">
                  <c:v>9.2880539499036594</c:v>
                </c:pt>
                <c:pt idx="337">
                  <c:v>-4.3333333333333304</c:v>
                </c:pt>
                <c:pt idx="338">
                  <c:v>8.9559322033898301</c:v>
                </c:pt>
                <c:pt idx="339">
                  <c:v>5.9032576505429404</c:v>
                </c:pt>
                <c:pt idx="340">
                  <c:v>63.25</c:v>
                </c:pt>
                <c:pt idx="341">
                  <c:v>5.5228519195612398</c:v>
                </c:pt>
                <c:pt idx="342">
                  <c:v>9.0271084337349397</c:v>
                </c:pt>
                <c:pt idx="343">
                  <c:v>6.1822549647661704</c:v>
                </c:pt>
                <c:pt idx="344">
                  <c:v>4.0370370370370301</c:v>
                </c:pt>
                <c:pt idx="345">
                  <c:v>-0.186046511627906</c:v>
                </c:pt>
                <c:pt idx="346">
                  <c:v>9.7088024564994804</c:v>
                </c:pt>
                <c:pt idx="347">
                  <c:v>7.0614035087719298</c:v>
                </c:pt>
                <c:pt idx="348">
                  <c:v>10.835079977937101</c:v>
                </c:pt>
                <c:pt idx="349">
                  <c:v>3.4031690140844999</c:v>
                </c:pt>
                <c:pt idx="350">
                  <c:v>4.8501628664495096</c:v>
                </c:pt>
                <c:pt idx="351">
                  <c:v>10.8823529411764</c:v>
                </c:pt>
                <c:pt idx="352">
                  <c:v>5.3333333333333304</c:v>
                </c:pt>
                <c:pt idx="353">
                  <c:v>1.44444444444444</c:v>
                </c:pt>
                <c:pt idx="354">
                  <c:v>7.9945799457994502</c:v>
                </c:pt>
                <c:pt idx="355">
                  <c:v>14.038461538461499</c:v>
                </c:pt>
                <c:pt idx="356">
                  <c:v>4.4041297935103199</c:v>
                </c:pt>
                <c:pt idx="357">
                  <c:v>5</c:v>
                </c:pt>
                <c:pt idx="358">
                  <c:v>10.6944444444444</c:v>
                </c:pt>
                <c:pt idx="359">
                  <c:v>4.37254901960784</c:v>
                </c:pt>
                <c:pt idx="360">
                  <c:v>5.4052287581699296</c:v>
                </c:pt>
                <c:pt idx="361">
                  <c:v>2.9359447004608201</c:v>
                </c:pt>
                <c:pt idx="362">
                  <c:v>6.0167342799188601</c:v>
                </c:pt>
                <c:pt idx="363">
                  <c:v>27.615384615384599</c:v>
                </c:pt>
                <c:pt idx="364">
                  <c:v>18.6666666666666</c:v>
                </c:pt>
                <c:pt idx="365">
                  <c:v>4.1908060453400502</c:v>
                </c:pt>
                <c:pt idx="366">
                  <c:v>4.6615384615384601</c:v>
                </c:pt>
                <c:pt idx="367">
                  <c:v>5.0889603429796297</c:v>
                </c:pt>
                <c:pt idx="368">
                  <c:v>7.3319327731092399</c:v>
                </c:pt>
                <c:pt idx="369">
                  <c:v>3.5296276874672201</c:v>
                </c:pt>
                <c:pt idx="370">
                  <c:v>16.911764705882302</c:v>
                </c:pt>
                <c:pt idx="371">
                  <c:v>-1.3076923076922999</c:v>
                </c:pt>
                <c:pt idx="372">
                  <c:v>6.7592592592592498</c:v>
                </c:pt>
                <c:pt idx="373">
                  <c:v>-7</c:v>
                </c:pt>
                <c:pt idx="374">
                  <c:v>7.9252772913018097</c:v>
                </c:pt>
                <c:pt idx="375">
                  <c:v>10.826086956521699</c:v>
                </c:pt>
                <c:pt idx="376">
                  <c:v>5.2737430167597701</c:v>
                </c:pt>
                <c:pt idx="377">
                  <c:v>5.8997867803837902</c:v>
                </c:pt>
                <c:pt idx="378">
                  <c:v>3.1707317073170702</c:v>
                </c:pt>
                <c:pt idx="379">
                  <c:v>1.6875</c:v>
                </c:pt>
                <c:pt idx="380">
                  <c:v>18.230769230769202</c:v>
                </c:pt>
                <c:pt idx="381">
                  <c:v>12.281454248366</c:v>
                </c:pt>
                <c:pt idx="382">
                  <c:v>0.30240549828178598</c:v>
                </c:pt>
                <c:pt idx="383">
                  <c:v>-5.25</c:v>
                </c:pt>
                <c:pt idx="384">
                  <c:v>3.5835010060362098</c:v>
                </c:pt>
                <c:pt idx="385">
                  <c:v>-5.25</c:v>
                </c:pt>
                <c:pt idx="386">
                  <c:v>1.93303571428571</c:v>
                </c:pt>
                <c:pt idx="387">
                  <c:v>34.357142857142797</c:v>
                </c:pt>
                <c:pt idx="388">
                  <c:v>3</c:v>
                </c:pt>
                <c:pt idx="389">
                  <c:v>-3.3636363636363602</c:v>
                </c:pt>
                <c:pt idx="390">
                  <c:v>17.8</c:v>
                </c:pt>
                <c:pt idx="391">
                  <c:v>9.3393939393939398</c:v>
                </c:pt>
                <c:pt idx="392">
                  <c:v>7.12025316455696</c:v>
                </c:pt>
                <c:pt idx="393">
                  <c:v>12.6666666666666</c:v>
                </c:pt>
                <c:pt idx="394">
                  <c:v>19</c:v>
                </c:pt>
                <c:pt idx="395">
                  <c:v>9.0177238805970106</c:v>
                </c:pt>
                <c:pt idx="396">
                  <c:v>11.3225</c:v>
                </c:pt>
                <c:pt idx="397">
                  <c:v>18.737922705313999</c:v>
                </c:pt>
                <c:pt idx="398">
                  <c:v>-5.2222222222222197</c:v>
                </c:pt>
                <c:pt idx="399">
                  <c:v>6.0483870967741904</c:v>
                </c:pt>
                <c:pt idx="400">
                  <c:v>15.2025955299206</c:v>
                </c:pt>
                <c:pt idx="401">
                  <c:v>21.139344262295001</c:v>
                </c:pt>
                <c:pt idx="402">
                  <c:v>1.0303030303030301</c:v>
                </c:pt>
                <c:pt idx="403">
                  <c:v>4.1014823261117401</c:v>
                </c:pt>
                <c:pt idx="404">
                  <c:v>3.6679888932963101</c:v>
                </c:pt>
                <c:pt idx="405">
                  <c:v>9.5875000000000004</c:v>
                </c:pt>
                <c:pt idx="406">
                  <c:v>0.75362318840579701</c:v>
                </c:pt>
                <c:pt idx="407">
                  <c:v>4.2756899588960602</c:v>
                </c:pt>
                <c:pt idx="408">
                  <c:v>9.4420432220039299</c:v>
                </c:pt>
                <c:pt idx="409">
                  <c:v>2.9673704414587299</c:v>
                </c:pt>
                <c:pt idx="410">
                  <c:v>5.3835756706942401</c:v>
                </c:pt>
                <c:pt idx="411">
                  <c:v>5.7821385662795297</c:v>
                </c:pt>
                <c:pt idx="412">
                  <c:v>5.8696988322065096</c:v>
                </c:pt>
                <c:pt idx="413">
                  <c:v>23.7045454545454</c:v>
                </c:pt>
                <c:pt idx="414">
                  <c:v>4.9683966367062897</c:v>
                </c:pt>
                <c:pt idx="415">
                  <c:v>12.517632241813599</c:v>
                </c:pt>
                <c:pt idx="416">
                  <c:v>7.0733024691358004</c:v>
                </c:pt>
                <c:pt idx="417">
                  <c:v>6.1675643327348801</c:v>
                </c:pt>
                <c:pt idx="418">
                  <c:v>5.9540636042402797</c:v>
                </c:pt>
                <c:pt idx="419">
                  <c:v>10.2194860813704</c:v>
                </c:pt>
                <c:pt idx="420">
                  <c:v>5.6187250996015896</c:v>
                </c:pt>
                <c:pt idx="421">
                  <c:v>6.9896331738436999</c:v>
                </c:pt>
                <c:pt idx="422">
                  <c:v>6.12504453152832</c:v>
                </c:pt>
                <c:pt idx="423">
                  <c:v>5.85280898876404</c:v>
                </c:pt>
                <c:pt idx="424">
                  <c:v>11.422067901234501</c:v>
                </c:pt>
                <c:pt idx="425">
                  <c:v>13.259259259259199</c:v>
                </c:pt>
                <c:pt idx="426">
                  <c:v>7.0895602913406996</c:v>
                </c:pt>
                <c:pt idx="427">
                  <c:v>6.3242240215924399</c:v>
                </c:pt>
                <c:pt idx="428">
                  <c:v>10.764705882352899</c:v>
                </c:pt>
                <c:pt idx="429">
                  <c:v>6.4289693593314698</c:v>
                </c:pt>
                <c:pt idx="430">
                  <c:v>5.42678227360308</c:v>
                </c:pt>
                <c:pt idx="431">
                  <c:v>2.9587628865979299</c:v>
                </c:pt>
                <c:pt idx="432">
                  <c:v>7.8671096345514897</c:v>
                </c:pt>
                <c:pt idx="433">
                  <c:v>5.6822600243013301</c:v>
                </c:pt>
                <c:pt idx="434">
                  <c:v>5.4552554506996396</c:v>
                </c:pt>
                <c:pt idx="435">
                  <c:v>7.1500742942050497</c:v>
                </c:pt>
                <c:pt idx="436">
                  <c:v>7.3590592911560098</c:v>
                </c:pt>
                <c:pt idx="437">
                  <c:v>8.3170731707316996</c:v>
                </c:pt>
                <c:pt idx="438">
                  <c:v>7.9816636851520499</c:v>
                </c:pt>
                <c:pt idx="439">
                  <c:v>6.6842105263157796</c:v>
                </c:pt>
                <c:pt idx="440">
                  <c:v>6.5515818431911903</c:v>
                </c:pt>
                <c:pt idx="441">
                  <c:v>9.1517696460707807</c:v>
                </c:pt>
                <c:pt idx="442">
                  <c:v>4.8506912442396297</c:v>
                </c:pt>
                <c:pt idx="443">
                  <c:v>5.1384507535927098</c:v>
                </c:pt>
                <c:pt idx="444">
                  <c:v>14.7510373443983</c:v>
                </c:pt>
                <c:pt idx="445">
                  <c:v>8.9352409638554207</c:v>
                </c:pt>
                <c:pt idx="446">
                  <c:v>5.6009096077316602</c:v>
                </c:pt>
                <c:pt idx="447">
                  <c:v>6.1928342557529801</c:v>
                </c:pt>
                <c:pt idx="448">
                  <c:v>6.4211570247933798</c:v>
                </c:pt>
                <c:pt idx="449">
                  <c:v>6.1835314583937304</c:v>
                </c:pt>
                <c:pt idx="450">
                  <c:v>3.9952229299363</c:v>
                </c:pt>
                <c:pt idx="451">
                  <c:v>4.5280718639717596</c:v>
                </c:pt>
                <c:pt idx="452">
                  <c:v>23.352808988764</c:v>
                </c:pt>
                <c:pt idx="453">
                  <c:v>7.5126566095627698</c:v>
                </c:pt>
                <c:pt idx="454">
                  <c:v>9.3414634146341395</c:v>
                </c:pt>
                <c:pt idx="455">
                  <c:v>7.2609008145663596</c:v>
                </c:pt>
                <c:pt idx="456">
                  <c:v>6.9518877380554596</c:v>
                </c:pt>
                <c:pt idx="457">
                  <c:v>5.8881342389132998</c:v>
                </c:pt>
                <c:pt idx="458">
                  <c:v>6.1591173054587598</c:v>
                </c:pt>
                <c:pt idx="459">
                  <c:v>6.7366646229307099</c:v>
                </c:pt>
                <c:pt idx="460">
                  <c:v>7.1496212121212102</c:v>
                </c:pt>
                <c:pt idx="461">
                  <c:v>4.3862014274385404</c:v>
                </c:pt>
                <c:pt idx="462">
                  <c:v>6.4724884629037902</c:v>
                </c:pt>
                <c:pt idx="463">
                  <c:v>10.2779623477297</c:v>
                </c:pt>
                <c:pt idx="464">
                  <c:v>13.314606741573</c:v>
                </c:pt>
                <c:pt idx="465">
                  <c:v>9.8895113600995899</c:v>
                </c:pt>
                <c:pt idx="466">
                  <c:v>6.7929179740026804</c:v>
                </c:pt>
                <c:pt idx="467">
                  <c:v>7.0132689987937198</c:v>
                </c:pt>
                <c:pt idx="468">
                  <c:v>8.0803738317757006</c:v>
                </c:pt>
                <c:pt idx="469">
                  <c:v>18.291592128801401</c:v>
                </c:pt>
                <c:pt idx="470">
                  <c:v>6.8337835030126701</c:v>
                </c:pt>
                <c:pt idx="471">
                  <c:v>4.9069672131147497</c:v>
                </c:pt>
                <c:pt idx="472">
                  <c:v>30.75</c:v>
                </c:pt>
                <c:pt idx="473">
                  <c:v>8.5545023696682403</c:v>
                </c:pt>
                <c:pt idx="474">
                  <c:v>-1.25</c:v>
                </c:pt>
                <c:pt idx="475">
                  <c:v>6.9906976744186</c:v>
                </c:pt>
                <c:pt idx="476">
                  <c:v>6.53027849740932</c:v>
                </c:pt>
                <c:pt idx="477">
                  <c:v>9.5560488346281893</c:v>
                </c:pt>
                <c:pt idx="478">
                  <c:v>6.2122338627914804</c:v>
                </c:pt>
                <c:pt idx="479">
                  <c:v>6.6093472186944302</c:v>
                </c:pt>
                <c:pt idx="480">
                  <c:v>7.9062119366625998</c:v>
                </c:pt>
                <c:pt idx="481">
                  <c:v>6.6195005945303196</c:v>
                </c:pt>
                <c:pt idx="482">
                  <c:v>7.0202247191011198</c:v>
                </c:pt>
                <c:pt idx="483">
                  <c:v>5.1875917767988202</c:v>
                </c:pt>
                <c:pt idx="484">
                  <c:v>8.9173363949483306</c:v>
                </c:pt>
                <c:pt idx="485">
                  <c:v>6.8417508417508399</c:v>
                </c:pt>
                <c:pt idx="486">
                  <c:v>1.11904761904761</c:v>
                </c:pt>
                <c:pt idx="487">
                  <c:v>9.17948717948717</c:v>
                </c:pt>
                <c:pt idx="488">
                  <c:v>4.3177570093457902</c:v>
                </c:pt>
                <c:pt idx="489">
                  <c:v>11.040404040404001</c:v>
                </c:pt>
                <c:pt idx="490">
                  <c:v>5.5068279360124803</c:v>
                </c:pt>
                <c:pt idx="491">
                  <c:v>14.3943298969072</c:v>
                </c:pt>
                <c:pt idx="492">
                  <c:v>7.4728546409807297</c:v>
                </c:pt>
                <c:pt idx="493">
                  <c:v>13.316199376947001</c:v>
                </c:pt>
                <c:pt idx="494">
                  <c:v>6.0268626457171797</c:v>
                </c:pt>
                <c:pt idx="495">
                  <c:v>7.4086635325721897</c:v>
                </c:pt>
                <c:pt idx="496">
                  <c:v>7.1052631578947301</c:v>
                </c:pt>
                <c:pt idx="497">
                  <c:v>6.9101321585902999</c:v>
                </c:pt>
                <c:pt idx="498">
                  <c:v>7.0709097198201301</c:v>
                </c:pt>
                <c:pt idx="499">
                  <c:v>8.6747181964573201</c:v>
                </c:pt>
                <c:pt idx="500">
                  <c:v>5.18294635708566</c:v>
                </c:pt>
                <c:pt idx="501">
                  <c:v>6.6345357776463603</c:v>
                </c:pt>
                <c:pt idx="502">
                  <c:v>6.1666066930550496</c:v>
                </c:pt>
                <c:pt idx="503">
                  <c:v>6.0080831408775897</c:v>
                </c:pt>
                <c:pt idx="504">
                  <c:v>3.1582089552238801</c:v>
                </c:pt>
                <c:pt idx="505">
                  <c:v>5.4395229982964199</c:v>
                </c:pt>
                <c:pt idx="506">
                  <c:v>6.7660167130919202</c:v>
                </c:pt>
                <c:pt idx="507">
                  <c:v>6.2695652173912997</c:v>
                </c:pt>
                <c:pt idx="508">
                  <c:v>5.8626528692380004</c:v>
                </c:pt>
                <c:pt idx="509">
                  <c:v>6.05555555555555</c:v>
                </c:pt>
                <c:pt idx="510">
                  <c:v>3.0384615384615299</c:v>
                </c:pt>
                <c:pt idx="511">
                  <c:v>7.3789682539682504</c:v>
                </c:pt>
                <c:pt idx="512">
                  <c:v>5.62440677966101</c:v>
                </c:pt>
                <c:pt idx="513">
                  <c:v>6.39931218952999</c:v>
                </c:pt>
                <c:pt idx="514">
                  <c:v>2.1342857142857099</c:v>
                </c:pt>
                <c:pt idx="515">
                  <c:v>5.7283950617283903</c:v>
                </c:pt>
                <c:pt idx="516">
                  <c:v>7.2962962962962896</c:v>
                </c:pt>
                <c:pt idx="517">
                  <c:v>7.7128318584070801</c:v>
                </c:pt>
                <c:pt idx="518">
                  <c:v>6.2224658869395704</c:v>
                </c:pt>
                <c:pt idx="519">
                  <c:v>8.6953405017921099</c:v>
                </c:pt>
                <c:pt idx="520">
                  <c:v>5.5703703703703704</c:v>
                </c:pt>
                <c:pt idx="521">
                  <c:v>2</c:v>
                </c:pt>
                <c:pt idx="522">
                  <c:v>20.8</c:v>
                </c:pt>
                <c:pt idx="523">
                  <c:v>3.32055518836748</c:v>
                </c:pt>
                <c:pt idx="524">
                  <c:v>3.62057971014492</c:v>
                </c:pt>
                <c:pt idx="525">
                  <c:v>-5.0955414012738801E-2</c:v>
                </c:pt>
                <c:pt idx="526">
                  <c:v>9.2890466531440108</c:v>
                </c:pt>
                <c:pt idx="527">
                  <c:v>12.75</c:v>
                </c:pt>
                <c:pt idx="528">
                  <c:v>2.05809523809523</c:v>
                </c:pt>
                <c:pt idx="529">
                  <c:v>-1.56899224806201</c:v>
                </c:pt>
                <c:pt idx="530">
                  <c:v>3.98755186721991</c:v>
                </c:pt>
                <c:pt idx="531">
                  <c:v>19.277372262773699</c:v>
                </c:pt>
                <c:pt idx="532">
                  <c:v>16.870469399881099</c:v>
                </c:pt>
                <c:pt idx="533">
                  <c:v>10.308457711442699</c:v>
                </c:pt>
                <c:pt idx="534">
                  <c:v>26.459459459459399</c:v>
                </c:pt>
                <c:pt idx="535">
                  <c:v>19.786610878661001</c:v>
                </c:pt>
                <c:pt idx="536">
                  <c:v>22.21875</c:v>
                </c:pt>
                <c:pt idx="537">
                  <c:v>35.725806451612897</c:v>
                </c:pt>
                <c:pt idx="538">
                  <c:v>50.5</c:v>
                </c:pt>
                <c:pt idx="539">
                  <c:v>4.5123415610406896</c:v>
                </c:pt>
                <c:pt idx="540">
                  <c:v>80</c:v>
                </c:pt>
                <c:pt idx="541">
                  <c:v>16.214765100671102</c:v>
                </c:pt>
                <c:pt idx="542">
                  <c:v>-2.3636363636363602</c:v>
                </c:pt>
                <c:pt idx="543">
                  <c:v>18</c:v>
                </c:pt>
                <c:pt idx="544">
                  <c:v>4.7777777777777697</c:v>
                </c:pt>
                <c:pt idx="545">
                  <c:v>10.751724137930999</c:v>
                </c:pt>
                <c:pt idx="546">
                  <c:v>5.2509025270758096</c:v>
                </c:pt>
                <c:pt idx="547">
                  <c:v>2.4838543012141501</c:v>
                </c:pt>
                <c:pt idx="548">
                  <c:v>-0.55555555555555503</c:v>
                </c:pt>
                <c:pt idx="549">
                  <c:v>0.84465261514441803</c:v>
                </c:pt>
                <c:pt idx="550">
                  <c:v>18.75</c:v>
                </c:pt>
                <c:pt idx="551">
                  <c:v>5.8952879581151798</c:v>
                </c:pt>
                <c:pt idx="552">
                  <c:v>4.6129306678009296</c:v>
                </c:pt>
                <c:pt idx="553">
                  <c:v>13.5527272727272</c:v>
                </c:pt>
                <c:pt idx="554">
                  <c:v>0.234352256186317</c:v>
                </c:pt>
                <c:pt idx="555">
                  <c:v>10.3878069432684</c:v>
                </c:pt>
                <c:pt idx="556">
                  <c:v>8.5967078189300405</c:v>
                </c:pt>
                <c:pt idx="557">
                  <c:v>7.3426017874875802</c:v>
                </c:pt>
                <c:pt idx="558">
                  <c:v>8.0663129973474792</c:v>
                </c:pt>
                <c:pt idx="559">
                  <c:v>-11</c:v>
                </c:pt>
                <c:pt idx="560">
                  <c:v>12.25</c:v>
                </c:pt>
                <c:pt idx="561">
                  <c:v>2.4367903103709301</c:v>
                </c:pt>
                <c:pt idx="562">
                  <c:v>7.7677514792899398</c:v>
                </c:pt>
                <c:pt idx="563">
                  <c:v>10.183673469387699</c:v>
                </c:pt>
                <c:pt idx="564">
                  <c:v>3.3333333333333299</c:v>
                </c:pt>
                <c:pt idx="565">
                  <c:v>3.2056074766355098</c:v>
                </c:pt>
                <c:pt idx="566">
                  <c:v>2.6505576208178399</c:v>
                </c:pt>
                <c:pt idx="567">
                  <c:v>2.5781963470319602</c:v>
                </c:pt>
                <c:pt idx="568">
                  <c:v>39.681818181818102</c:v>
                </c:pt>
                <c:pt idx="569">
                  <c:v>27.196428571428498</c:v>
                </c:pt>
                <c:pt idx="570">
                  <c:v>0.49326599326599302</c:v>
                </c:pt>
                <c:pt idx="571">
                  <c:v>3.8230277185501</c:v>
                </c:pt>
                <c:pt idx="572">
                  <c:v>1.13601823708206</c:v>
                </c:pt>
                <c:pt idx="573">
                  <c:v>14.383802816901399</c:v>
                </c:pt>
                <c:pt idx="574">
                  <c:v>0.71428571428571397</c:v>
                </c:pt>
                <c:pt idx="575">
                  <c:v>5.3393213572854199</c:v>
                </c:pt>
                <c:pt idx="576">
                  <c:v>3.1847826086956501</c:v>
                </c:pt>
                <c:pt idx="577">
                  <c:v>9.6059479553903309</c:v>
                </c:pt>
                <c:pt idx="578">
                  <c:v>3.4074074074073999</c:v>
                </c:pt>
                <c:pt idx="579">
                  <c:v>5.2709832134292496</c:v>
                </c:pt>
                <c:pt idx="580">
                  <c:v>13.6202531645569</c:v>
                </c:pt>
                <c:pt idx="581">
                  <c:v>3.5020979020979</c:v>
                </c:pt>
                <c:pt idx="582">
                  <c:v>-2.5882352941176401</c:v>
                </c:pt>
                <c:pt idx="583">
                  <c:v>4.5916398713826299</c:v>
                </c:pt>
                <c:pt idx="584">
                  <c:v>6.5829383886255899</c:v>
                </c:pt>
                <c:pt idx="585">
                  <c:v>6.11674347158218</c:v>
                </c:pt>
                <c:pt idx="586">
                  <c:v>8.1705128205128208</c:v>
                </c:pt>
                <c:pt idx="587">
                  <c:v>0.75467289719626096</c:v>
                </c:pt>
                <c:pt idx="588">
                  <c:v>71.736842105263094</c:v>
                </c:pt>
                <c:pt idx="589">
                  <c:v>6.2417962003454202</c:v>
                </c:pt>
                <c:pt idx="590">
                  <c:v>0.184079601990049</c:v>
                </c:pt>
                <c:pt idx="591">
                  <c:v>4.7797833935018001</c:v>
                </c:pt>
                <c:pt idx="592">
                  <c:v>9.9647561409754299</c:v>
                </c:pt>
                <c:pt idx="593">
                  <c:v>0</c:v>
                </c:pt>
                <c:pt idx="594">
                  <c:v>11.414752650176601</c:v>
                </c:pt>
                <c:pt idx="595">
                  <c:v>4.1131479140328597</c:v>
                </c:pt>
                <c:pt idx="596">
                  <c:v>44.827956989247298</c:v>
                </c:pt>
                <c:pt idx="597">
                  <c:v>7.9010989010988997</c:v>
                </c:pt>
                <c:pt idx="598">
                  <c:v>3</c:v>
                </c:pt>
                <c:pt idx="599">
                  <c:v>5.0774091627172098</c:v>
                </c:pt>
                <c:pt idx="600">
                  <c:v>3.33668678739101</c:v>
                </c:pt>
                <c:pt idx="601">
                  <c:v>20.1666666666666</c:v>
                </c:pt>
                <c:pt idx="602">
                  <c:v>5.3268398268398203</c:v>
                </c:pt>
                <c:pt idx="603">
                  <c:v>-2.8243243243243201</c:v>
                </c:pt>
                <c:pt idx="604">
                  <c:v>5.0242227042660801</c:v>
                </c:pt>
                <c:pt idx="605">
                  <c:v>10.9384700665188</c:v>
                </c:pt>
                <c:pt idx="606">
                  <c:v>5.1323529411764701</c:v>
                </c:pt>
                <c:pt idx="607">
                  <c:v>0.16551724137931001</c:v>
                </c:pt>
                <c:pt idx="608">
                  <c:v>12.4627329192546</c:v>
                </c:pt>
                <c:pt idx="609">
                  <c:v>9.4497959183673395</c:v>
                </c:pt>
                <c:pt idx="610">
                  <c:v>17.874087591240801</c:v>
                </c:pt>
                <c:pt idx="611">
                  <c:v>10.0622009569377</c:v>
                </c:pt>
                <c:pt idx="612">
                  <c:v>58</c:v>
                </c:pt>
                <c:pt idx="613">
                  <c:v>1.7914078674948199</c:v>
                </c:pt>
                <c:pt idx="614">
                  <c:v>8.0131332082551499</c:v>
                </c:pt>
                <c:pt idx="615">
                  <c:v>6.4782608695652097</c:v>
                </c:pt>
                <c:pt idx="616">
                  <c:v>6.72687224669603</c:v>
                </c:pt>
                <c:pt idx="617">
                  <c:v>6.2905027932960804</c:v>
                </c:pt>
                <c:pt idx="618">
                  <c:v>4.5486148832156399</c:v>
                </c:pt>
                <c:pt idx="619">
                  <c:v>2.5749360613810701</c:v>
                </c:pt>
                <c:pt idx="620">
                  <c:v>7.3473684210526304</c:v>
                </c:pt>
                <c:pt idx="621">
                  <c:v>4.8627243928194197</c:v>
                </c:pt>
                <c:pt idx="622">
                  <c:v>133</c:v>
                </c:pt>
                <c:pt idx="623">
                  <c:v>8.4791666666666607</c:v>
                </c:pt>
                <c:pt idx="624">
                  <c:v>3.75</c:v>
                </c:pt>
                <c:pt idx="625">
                  <c:v>3</c:v>
                </c:pt>
                <c:pt idx="626">
                  <c:v>7.90278721957851</c:v>
                </c:pt>
                <c:pt idx="627">
                  <c:v>7.9259259259259203</c:v>
                </c:pt>
                <c:pt idx="628">
                  <c:v>2.0729166666666599</c:v>
                </c:pt>
                <c:pt idx="629">
                  <c:v>6.6728041050407398</c:v>
                </c:pt>
                <c:pt idx="630">
                  <c:v>3.56565656565656</c:v>
                </c:pt>
                <c:pt idx="631">
                  <c:v>13.4566874566874</c:v>
                </c:pt>
                <c:pt idx="632">
                  <c:v>14.4602925809822</c:v>
                </c:pt>
                <c:pt idx="633">
                  <c:v>-1.515625</c:v>
                </c:pt>
                <c:pt idx="634">
                  <c:v>5.3014150943396201</c:v>
                </c:pt>
                <c:pt idx="635">
                  <c:v>18</c:v>
                </c:pt>
                <c:pt idx="636">
                  <c:v>5.1048918156161802</c:v>
                </c:pt>
                <c:pt idx="637">
                  <c:v>6.9341801385681201</c:v>
                </c:pt>
                <c:pt idx="638">
                  <c:v>5.95744680851063</c:v>
                </c:pt>
                <c:pt idx="639">
                  <c:v>23</c:v>
                </c:pt>
                <c:pt idx="640">
                  <c:v>17.5</c:v>
                </c:pt>
                <c:pt idx="641">
                  <c:v>4.79202151501568</c:v>
                </c:pt>
                <c:pt idx="642">
                  <c:v>15.0670391061452</c:v>
                </c:pt>
                <c:pt idx="643">
                  <c:v>3.5558112773302599</c:v>
                </c:pt>
                <c:pt idx="644">
                  <c:v>1.8600902643455799</c:v>
                </c:pt>
                <c:pt idx="645">
                  <c:v>13.980487804878001</c:v>
                </c:pt>
                <c:pt idx="646">
                  <c:v>2.7757009345794299</c:v>
                </c:pt>
                <c:pt idx="647">
                  <c:v>3.3333333333333299</c:v>
                </c:pt>
                <c:pt idx="648">
                  <c:v>2.1827956989247301</c:v>
                </c:pt>
                <c:pt idx="649">
                  <c:v>14.319733555370499</c:v>
                </c:pt>
                <c:pt idx="650">
                  <c:v>13.965073529411701</c:v>
                </c:pt>
                <c:pt idx="651">
                  <c:v>4.7741379310344803</c:v>
                </c:pt>
                <c:pt idx="652">
                  <c:v>5.1481481481481399</c:v>
                </c:pt>
                <c:pt idx="653">
                  <c:v>9.5</c:v>
                </c:pt>
                <c:pt idx="654">
                  <c:v>4.6363636363636296</c:v>
                </c:pt>
                <c:pt idx="655">
                  <c:v>12.014084507042201</c:v>
                </c:pt>
                <c:pt idx="656">
                  <c:v>1.41818181818181</c:v>
                </c:pt>
                <c:pt idx="657">
                  <c:v>19</c:v>
                </c:pt>
                <c:pt idx="658">
                  <c:v>11.037037037037001</c:v>
                </c:pt>
                <c:pt idx="659">
                  <c:v>14.283887468030599</c:v>
                </c:pt>
                <c:pt idx="660">
                  <c:v>12.191011235954999</c:v>
                </c:pt>
                <c:pt idx="661">
                  <c:v>10.543598615916901</c:v>
                </c:pt>
                <c:pt idx="662">
                  <c:v>10.602287166454801</c:v>
                </c:pt>
                <c:pt idx="663">
                  <c:v>11.5178773052314</c:v>
                </c:pt>
                <c:pt idx="664">
                  <c:v>14.8466438020578</c:v>
                </c:pt>
                <c:pt idx="665">
                  <c:v>7.41587301587301</c:v>
                </c:pt>
                <c:pt idx="666">
                  <c:v>11.8499156829679</c:v>
                </c:pt>
                <c:pt idx="667">
                  <c:v>13.932108626198</c:v>
                </c:pt>
                <c:pt idx="668">
                  <c:v>11.7733333333333</c:v>
                </c:pt>
                <c:pt idx="669">
                  <c:v>25.319277108433699</c:v>
                </c:pt>
                <c:pt idx="670">
                  <c:v>13.316823577568501</c:v>
                </c:pt>
                <c:pt idx="671">
                  <c:v>15.0304806565064</c:v>
                </c:pt>
                <c:pt idx="672">
                  <c:v>17.742655699177401</c:v>
                </c:pt>
                <c:pt idx="673">
                  <c:v>11.429322429906501</c:v>
                </c:pt>
                <c:pt idx="674">
                  <c:v>12.8982797307404</c:v>
                </c:pt>
                <c:pt idx="675">
                  <c:v>14.054222222222201</c:v>
                </c:pt>
                <c:pt idx="676">
                  <c:v>8.7258064516129004</c:v>
                </c:pt>
                <c:pt idx="677">
                  <c:v>21.4130434782608</c:v>
                </c:pt>
                <c:pt idx="678">
                  <c:v>14</c:v>
                </c:pt>
                <c:pt idx="679">
                  <c:v>18.6666666666666</c:v>
                </c:pt>
                <c:pt idx="680">
                  <c:v>20.507853403141301</c:v>
                </c:pt>
                <c:pt idx="681">
                  <c:v>12.238159675236799</c:v>
                </c:pt>
                <c:pt idx="682">
                  <c:v>3.8028169014084501</c:v>
                </c:pt>
                <c:pt idx="683">
                  <c:v>20.816595945308801</c:v>
                </c:pt>
                <c:pt idx="684">
                  <c:v>16.1097134870719</c:v>
                </c:pt>
                <c:pt idx="685">
                  <c:v>10.2990654205607</c:v>
                </c:pt>
                <c:pt idx="686">
                  <c:v>17.9107452339688</c:v>
                </c:pt>
                <c:pt idx="687">
                  <c:v>12.441401971522399</c:v>
                </c:pt>
                <c:pt idx="688">
                  <c:v>10.7314702308626</c:v>
                </c:pt>
                <c:pt idx="689">
                  <c:v>14.0366285939346</c:v>
                </c:pt>
                <c:pt idx="690">
                  <c:v>10.388593155893499</c:v>
                </c:pt>
                <c:pt idx="691">
                  <c:v>9.5327988338192409</c:v>
                </c:pt>
                <c:pt idx="692">
                  <c:v>6.3928571428571397</c:v>
                </c:pt>
                <c:pt idx="693">
                  <c:v>17.037735849056599</c:v>
                </c:pt>
                <c:pt idx="694">
                  <c:v>6.8643790849673199</c:v>
                </c:pt>
                <c:pt idx="695">
                  <c:v>22.4130434782608</c:v>
                </c:pt>
                <c:pt idx="696">
                  <c:v>10.039999999999999</c:v>
                </c:pt>
                <c:pt idx="697">
                  <c:v>9.2513207547169802</c:v>
                </c:pt>
                <c:pt idx="698">
                  <c:v>2.3571428571428501</c:v>
                </c:pt>
                <c:pt idx="699">
                  <c:v>0.38443983402489601</c:v>
                </c:pt>
                <c:pt idx="700">
                  <c:v>2.1721611721611702</c:v>
                </c:pt>
                <c:pt idx="701">
                  <c:v>1.7298245614034999</c:v>
                </c:pt>
                <c:pt idx="702">
                  <c:v>6.2202713487629602</c:v>
                </c:pt>
                <c:pt idx="703">
                  <c:v>1.5454545454545401</c:v>
                </c:pt>
                <c:pt idx="704">
                  <c:v>0.114186851211072</c:v>
                </c:pt>
                <c:pt idx="705">
                  <c:v>5.0995370370370301</c:v>
                </c:pt>
                <c:pt idx="706">
                  <c:v>5.6076555023923396</c:v>
                </c:pt>
                <c:pt idx="707">
                  <c:v>1.60028449502133</c:v>
                </c:pt>
                <c:pt idx="708">
                  <c:v>0.56462585034013602</c:v>
                </c:pt>
                <c:pt idx="709">
                  <c:v>12.5868725868725</c:v>
                </c:pt>
                <c:pt idx="710">
                  <c:v>5.7684426229508201</c:v>
                </c:pt>
                <c:pt idx="711">
                  <c:v>4.1458333333333304</c:v>
                </c:pt>
                <c:pt idx="712">
                  <c:v>22.5</c:v>
                </c:pt>
                <c:pt idx="713">
                  <c:v>6.0571428571428498</c:v>
                </c:pt>
                <c:pt idx="714">
                  <c:v>10.661779081133901</c:v>
                </c:pt>
                <c:pt idx="715">
                  <c:v>15.4709302325581</c:v>
                </c:pt>
                <c:pt idx="716">
                  <c:v>10.4380165289256</c:v>
                </c:pt>
                <c:pt idx="717">
                  <c:v>13.906666666666601</c:v>
                </c:pt>
                <c:pt idx="718">
                  <c:v>10.3848314606741</c:v>
                </c:pt>
                <c:pt idx="719">
                  <c:v>27.272058823529399</c:v>
                </c:pt>
                <c:pt idx="720">
                  <c:v>25.779874213836401</c:v>
                </c:pt>
                <c:pt idx="721">
                  <c:v>12.9876543209876</c:v>
                </c:pt>
                <c:pt idx="722">
                  <c:v>9.74905660377358</c:v>
                </c:pt>
                <c:pt idx="723">
                  <c:v>7.9727177334732398</c:v>
                </c:pt>
                <c:pt idx="724">
                  <c:v>9.4104938271604901</c:v>
                </c:pt>
                <c:pt idx="725">
                  <c:v>18.192771084337299</c:v>
                </c:pt>
                <c:pt idx="726">
                  <c:v>10.7078163771712</c:v>
                </c:pt>
                <c:pt idx="727">
                  <c:v>8.0989247311827892</c:v>
                </c:pt>
                <c:pt idx="728">
                  <c:v>2.9285714285714199</c:v>
                </c:pt>
                <c:pt idx="729">
                  <c:v>15.571709233791699</c:v>
                </c:pt>
                <c:pt idx="730">
                  <c:v>22</c:v>
                </c:pt>
                <c:pt idx="731">
                  <c:v>4.9714285714285698</c:v>
                </c:pt>
                <c:pt idx="732">
                  <c:v>15.327495621716199</c:v>
                </c:pt>
                <c:pt idx="733">
                  <c:v>9.5744000000000007</c:v>
                </c:pt>
                <c:pt idx="734">
                  <c:v>14.971758664955001</c:v>
                </c:pt>
                <c:pt idx="735">
                  <c:v>0.73809523809523803</c:v>
                </c:pt>
                <c:pt idx="736">
                  <c:v>36</c:v>
                </c:pt>
                <c:pt idx="737">
                  <c:v>33.714285714285701</c:v>
                </c:pt>
                <c:pt idx="738">
                  <c:v>7.7247557003257299</c:v>
                </c:pt>
                <c:pt idx="739">
                  <c:v>9.7190082644628095</c:v>
                </c:pt>
                <c:pt idx="740">
                  <c:v>18.596059113300399</c:v>
                </c:pt>
                <c:pt idx="741">
                  <c:v>14.4671532846715</c:v>
                </c:pt>
                <c:pt idx="742">
                  <c:v>18.5217391304347</c:v>
                </c:pt>
                <c:pt idx="743">
                  <c:v>11.5851318944844</c:v>
                </c:pt>
                <c:pt idx="744">
                  <c:v>17.048832271762201</c:v>
                </c:pt>
                <c:pt idx="745">
                  <c:v>11.146179401993299</c:v>
                </c:pt>
                <c:pt idx="746">
                  <c:v>9.3247863247863201</c:v>
                </c:pt>
                <c:pt idx="747">
                  <c:v>12.080555555555501</c:v>
                </c:pt>
                <c:pt idx="748">
                  <c:v>90</c:v>
                </c:pt>
                <c:pt idx="749">
                  <c:v>12.453027139874701</c:v>
                </c:pt>
                <c:pt idx="750">
                  <c:v>7.7674418604651096</c:v>
                </c:pt>
                <c:pt idx="751">
                  <c:v>38.200000000000003</c:v>
                </c:pt>
                <c:pt idx="752">
                  <c:v>14.141772151898699</c:v>
                </c:pt>
                <c:pt idx="753">
                  <c:v>-6</c:v>
                </c:pt>
                <c:pt idx="754">
                  <c:v>11.6728791773778</c:v>
                </c:pt>
                <c:pt idx="755">
                  <c:v>7.5</c:v>
                </c:pt>
                <c:pt idx="756">
                  <c:v>8.7574468085106307</c:v>
                </c:pt>
                <c:pt idx="757">
                  <c:v>12.6948682385575</c:v>
                </c:pt>
                <c:pt idx="758">
                  <c:v>11.3777429467084</c:v>
                </c:pt>
                <c:pt idx="759">
                  <c:v>11.7892030848329</c:v>
                </c:pt>
                <c:pt idx="760">
                  <c:v>12.510373443983401</c:v>
                </c:pt>
                <c:pt idx="761">
                  <c:v>10.4097560975609</c:v>
                </c:pt>
                <c:pt idx="762">
                  <c:v>11.71388101983</c:v>
                </c:pt>
                <c:pt idx="763">
                  <c:v>63.5</c:v>
                </c:pt>
                <c:pt idx="764">
                  <c:v>5.4131054131054102</c:v>
                </c:pt>
                <c:pt idx="765">
                  <c:v>8.1860465116279002</c:v>
                </c:pt>
                <c:pt idx="766">
                  <c:v>8.3767001774098109</c:v>
                </c:pt>
                <c:pt idx="767">
                  <c:v>12.558314522197101</c:v>
                </c:pt>
                <c:pt idx="768">
                  <c:v>7.6172839506172796</c:v>
                </c:pt>
                <c:pt idx="769">
                  <c:v>12.0158343483556</c:v>
                </c:pt>
                <c:pt idx="770">
                  <c:v>4.0063291139240498</c:v>
                </c:pt>
                <c:pt idx="771">
                  <c:v>16.1132075471698</c:v>
                </c:pt>
                <c:pt idx="772">
                  <c:v>-2.2857142857142798</c:v>
                </c:pt>
                <c:pt idx="773">
                  <c:v>6.3996840442338003</c:v>
                </c:pt>
                <c:pt idx="774">
                  <c:v>3.1884816753926701</c:v>
                </c:pt>
                <c:pt idx="775">
                  <c:v>9.4626865671641696</c:v>
                </c:pt>
                <c:pt idx="776">
                  <c:v>-6.25</c:v>
                </c:pt>
                <c:pt idx="777">
                  <c:v>3.7418032786885198</c:v>
                </c:pt>
                <c:pt idx="778">
                  <c:v>2.4652686762778502</c:v>
                </c:pt>
                <c:pt idx="779">
                  <c:v>2.0927246790299501</c:v>
                </c:pt>
                <c:pt idx="780">
                  <c:v>8.9354838709677402</c:v>
                </c:pt>
                <c:pt idx="781">
                  <c:v>11.795620437956201</c:v>
                </c:pt>
                <c:pt idx="782">
                  <c:v>2.35486508585445E-2</c:v>
                </c:pt>
                <c:pt idx="783">
                  <c:v>-5.4222222222222198</c:v>
                </c:pt>
                <c:pt idx="784">
                  <c:v>0</c:v>
                </c:pt>
                <c:pt idx="785">
                  <c:v>11.484716157205201</c:v>
                </c:pt>
                <c:pt idx="786">
                  <c:v>9.8058608058607994</c:v>
                </c:pt>
                <c:pt idx="787">
                  <c:v>3.9077231695085199</c:v>
                </c:pt>
                <c:pt idx="788">
                  <c:v>8.69360675512665</c:v>
                </c:pt>
                <c:pt idx="789">
                  <c:v>7.8290909090909002</c:v>
                </c:pt>
                <c:pt idx="790">
                  <c:v>13.933653077537899</c:v>
                </c:pt>
                <c:pt idx="791">
                  <c:v>7.7692307692307603</c:v>
                </c:pt>
                <c:pt idx="792">
                  <c:v>4.87908745247148</c:v>
                </c:pt>
                <c:pt idx="793">
                  <c:v>6.8684210526315699</c:v>
                </c:pt>
                <c:pt idx="794">
                  <c:v>-4.3333333333333304</c:v>
                </c:pt>
                <c:pt idx="795">
                  <c:v>6.5</c:v>
                </c:pt>
                <c:pt idx="796">
                  <c:v>2.125</c:v>
                </c:pt>
                <c:pt idx="797">
                  <c:v>28.125</c:v>
                </c:pt>
                <c:pt idx="798">
                  <c:v>30.5</c:v>
                </c:pt>
                <c:pt idx="799">
                  <c:v>-8</c:v>
                </c:pt>
                <c:pt idx="800">
                  <c:v>-2.625</c:v>
                </c:pt>
                <c:pt idx="801">
                  <c:v>-0.85714285714285698</c:v>
                </c:pt>
                <c:pt idx="802">
                  <c:v>13.8125</c:v>
                </c:pt>
                <c:pt idx="803">
                  <c:v>11.1538461538461</c:v>
                </c:pt>
                <c:pt idx="804">
                  <c:v>7.8</c:v>
                </c:pt>
                <c:pt idx="805">
                  <c:v>14.857142857142801</c:v>
                </c:pt>
                <c:pt idx="806">
                  <c:v>0.66666666666666596</c:v>
                </c:pt>
                <c:pt idx="807">
                  <c:v>-2.23529411764705</c:v>
                </c:pt>
                <c:pt idx="808">
                  <c:v>6.4754098360655696</c:v>
                </c:pt>
                <c:pt idx="809">
                  <c:v>-4.71428571428571</c:v>
                </c:pt>
                <c:pt idx="810">
                  <c:v>8.6979591836734702</c:v>
                </c:pt>
                <c:pt idx="811">
                  <c:v>0.16887417218542999</c:v>
                </c:pt>
                <c:pt idx="812">
                  <c:v>5.2855680655066504</c:v>
                </c:pt>
                <c:pt idx="813">
                  <c:v>7.3148148148148104</c:v>
                </c:pt>
                <c:pt idx="814">
                  <c:v>14.3015075376884</c:v>
                </c:pt>
                <c:pt idx="815">
                  <c:v>4.848831300813</c:v>
                </c:pt>
                <c:pt idx="816">
                  <c:v>13.755319148936101</c:v>
                </c:pt>
                <c:pt idx="817">
                  <c:v>4.2839506172839501</c:v>
                </c:pt>
                <c:pt idx="818">
                  <c:v>0.83600713012477701</c:v>
                </c:pt>
                <c:pt idx="819">
                  <c:v>9.4291516245487301</c:v>
                </c:pt>
                <c:pt idx="820">
                  <c:v>4.59973579920739</c:v>
                </c:pt>
                <c:pt idx="821">
                  <c:v>3.1081794195250598</c:v>
                </c:pt>
                <c:pt idx="822">
                  <c:v>3.90594382756368</c:v>
                </c:pt>
                <c:pt idx="823">
                  <c:v>10.693820224719101</c:v>
                </c:pt>
                <c:pt idx="824">
                  <c:v>2.9675792507204601</c:v>
                </c:pt>
                <c:pt idx="825">
                  <c:v>9.4142857142857093</c:v>
                </c:pt>
                <c:pt idx="826">
                  <c:v>1.05759162303664</c:v>
                </c:pt>
                <c:pt idx="827">
                  <c:v>5.3784494086727896</c:v>
                </c:pt>
                <c:pt idx="828">
                  <c:v>2.0054446460980002</c:v>
                </c:pt>
                <c:pt idx="829">
                  <c:v>3.7434083601286101</c:v>
                </c:pt>
                <c:pt idx="830">
                  <c:v>7.88151174668028</c:v>
                </c:pt>
                <c:pt idx="831">
                  <c:v>3.335</c:v>
                </c:pt>
                <c:pt idx="832">
                  <c:v>3.0363636363636299</c:v>
                </c:pt>
                <c:pt idx="833">
                  <c:v>5.8823529411764701</c:v>
                </c:pt>
                <c:pt idx="834">
                  <c:v>5.7520453115166701</c:v>
                </c:pt>
                <c:pt idx="835">
                  <c:v>6.4589473684210503</c:v>
                </c:pt>
                <c:pt idx="836">
                  <c:v>8.8732394366197092</c:v>
                </c:pt>
                <c:pt idx="837">
                  <c:v>9.4380841121495305</c:v>
                </c:pt>
                <c:pt idx="838">
                  <c:v>4.2580845771144196</c:v>
                </c:pt>
                <c:pt idx="839">
                  <c:v>6.5454545454545396</c:v>
                </c:pt>
                <c:pt idx="840">
                  <c:v>1.3250688705234099</c:v>
                </c:pt>
                <c:pt idx="841">
                  <c:v>2.2945736434108501</c:v>
                </c:pt>
                <c:pt idx="842">
                  <c:v>19.6410256410256</c:v>
                </c:pt>
                <c:pt idx="843">
                  <c:v>2.9308084486525798</c:v>
                </c:pt>
                <c:pt idx="844">
                  <c:v>2.95098625224148</c:v>
                </c:pt>
                <c:pt idx="845">
                  <c:v>5.9728601252609597</c:v>
                </c:pt>
                <c:pt idx="846">
                  <c:v>2.1629213483146001</c:v>
                </c:pt>
                <c:pt idx="847">
                  <c:v>1.44392523364485</c:v>
                </c:pt>
                <c:pt idx="848">
                  <c:v>4.0049504950495001</c:v>
                </c:pt>
                <c:pt idx="849">
                  <c:v>3.9503022162525099</c:v>
                </c:pt>
                <c:pt idx="850">
                  <c:v>7.9513888888888804</c:v>
                </c:pt>
                <c:pt idx="851">
                  <c:v>4.0970072239422004</c:v>
                </c:pt>
                <c:pt idx="852">
                  <c:v>3.4852786540483698</c:v>
                </c:pt>
                <c:pt idx="853">
                  <c:v>4.99704724409448</c:v>
                </c:pt>
                <c:pt idx="854">
                  <c:v>3.36105738233397</c:v>
                </c:pt>
                <c:pt idx="855">
                  <c:v>4.3444316877152698</c:v>
                </c:pt>
                <c:pt idx="856">
                  <c:v>-8</c:v>
                </c:pt>
                <c:pt idx="857">
                  <c:v>2.7910238429172498</c:v>
                </c:pt>
                <c:pt idx="858">
                  <c:v>2.39598278335724</c:v>
                </c:pt>
                <c:pt idx="859">
                  <c:v>6.7649186256781197</c:v>
                </c:pt>
                <c:pt idx="860">
                  <c:v>8.2320675105485197</c:v>
                </c:pt>
                <c:pt idx="861">
                  <c:v>3.3938144329896902</c:v>
                </c:pt>
                <c:pt idx="862">
                  <c:v>6.0632716049382704</c:v>
                </c:pt>
                <c:pt idx="863">
                  <c:v>-4.3499999999999996</c:v>
                </c:pt>
                <c:pt idx="864">
                  <c:v>4.5583038869257901</c:v>
                </c:pt>
                <c:pt idx="865">
                  <c:v>0.77021276595744603</c:v>
                </c:pt>
                <c:pt idx="866">
                  <c:v>39.985074626865597</c:v>
                </c:pt>
                <c:pt idx="867">
                  <c:v>4.8181818181818103</c:v>
                </c:pt>
                <c:pt idx="868">
                  <c:v>4.1408308004052596</c:v>
                </c:pt>
                <c:pt idx="869">
                  <c:v>2.0129449838187701</c:v>
                </c:pt>
                <c:pt idx="870">
                  <c:v>3.85469037400367</c:v>
                </c:pt>
                <c:pt idx="871">
                  <c:v>5.8426842684268401</c:v>
                </c:pt>
                <c:pt idx="872">
                  <c:v>6.0865139949109404</c:v>
                </c:pt>
                <c:pt idx="873">
                  <c:v>2.3900862068965498</c:v>
                </c:pt>
                <c:pt idx="874">
                  <c:v>3.8697454114860799</c:v>
                </c:pt>
                <c:pt idx="875">
                  <c:v>3.6534852546916801</c:v>
                </c:pt>
                <c:pt idx="876">
                  <c:v>9.21428571428571</c:v>
                </c:pt>
                <c:pt idx="877">
                  <c:v>-2.6666666666666599</c:v>
                </c:pt>
                <c:pt idx="878">
                  <c:v>2.5696032279757901</c:v>
                </c:pt>
                <c:pt idx="879">
                  <c:v>10.844545454545401</c:v>
                </c:pt>
                <c:pt idx="880">
                  <c:v>-1</c:v>
                </c:pt>
                <c:pt idx="881">
                  <c:v>5.4502923976608102</c:v>
                </c:pt>
                <c:pt idx="882">
                  <c:v>3.6720160481444299</c:v>
                </c:pt>
                <c:pt idx="883">
                  <c:v>5.12624410686223</c:v>
                </c:pt>
                <c:pt idx="884">
                  <c:v>-5.3333333333333304</c:v>
                </c:pt>
                <c:pt idx="885">
                  <c:v>-1.3103448275862</c:v>
                </c:pt>
                <c:pt idx="886">
                  <c:v>2.8683620044876501</c:v>
                </c:pt>
                <c:pt idx="887">
                  <c:v>-0.78333333333333299</c:v>
                </c:pt>
                <c:pt idx="888">
                  <c:v>3.5218658892128198</c:v>
                </c:pt>
                <c:pt idx="889">
                  <c:v>3.4214743589743501</c:v>
                </c:pt>
                <c:pt idx="890">
                  <c:v>2.5648805681084501</c:v>
                </c:pt>
                <c:pt idx="891">
                  <c:v>7.2035398230088497</c:v>
                </c:pt>
                <c:pt idx="892">
                  <c:v>0.54</c:v>
                </c:pt>
                <c:pt idx="893">
                  <c:v>3.55316533497234</c:v>
                </c:pt>
                <c:pt idx="894">
                  <c:v>-2</c:v>
                </c:pt>
                <c:pt idx="895">
                  <c:v>4.1392307692307604</c:v>
                </c:pt>
                <c:pt idx="896">
                  <c:v>4.2068965517241299</c:v>
                </c:pt>
                <c:pt idx="897">
                  <c:v>3.4688118811881101</c:v>
                </c:pt>
                <c:pt idx="898">
                  <c:v>5.5510765002290396</c:v>
                </c:pt>
                <c:pt idx="899">
                  <c:v>2.5359848484848402</c:v>
                </c:pt>
                <c:pt idx="900">
                  <c:v>4.2209876543209797</c:v>
                </c:pt>
                <c:pt idx="901">
                  <c:v>3.7528684907325598</c:v>
                </c:pt>
                <c:pt idx="902">
                  <c:v>7.3771106941838598</c:v>
                </c:pt>
                <c:pt idx="903">
                  <c:v>0.98095963442498002</c:v>
                </c:pt>
                <c:pt idx="904">
                  <c:v>20.464285714285701</c:v>
                </c:pt>
                <c:pt idx="905">
                  <c:v>4.5290628706998799</c:v>
                </c:pt>
                <c:pt idx="906">
                  <c:v>5.6605351170568499</c:v>
                </c:pt>
                <c:pt idx="907">
                  <c:v>42.75</c:v>
                </c:pt>
                <c:pt idx="908">
                  <c:v>14.75</c:v>
                </c:pt>
                <c:pt idx="909">
                  <c:v>17.600000000000001</c:v>
                </c:pt>
                <c:pt idx="910">
                  <c:v>0.79104477611940205</c:v>
                </c:pt>
                <c:pt idx="911">
                  <c:v>29.6111111111111</c:v>
                </c:pt>
                <c:pt idx="912">
                  <c:v>4.5925058548009297</c:v>
                </c:pt>
                <c:pt idx="913">
                  <c:v>10.7041420118343</c:v>
                </c:pt>
                <c:pt idx="914">
                  <c:v>3.1854545454545402</c:v>
                </c:pt>
                <c:pt idx="915">
                  <c:v>8.5056179775280896</c:v>
                </c:pt>
                <c:pt idx="916">
                  <c:v>19.2912087912087</c:v>
                </c:pt>
                <c:pt idx="917">
                  <c:v>15.1344743276283</c:v>
                </c:pt>
                <c:pt idx="918">
                  <c:v>12.857142857142801</c:v>
                </c:pt>
                <c:pt idx="919">
                  <c:v>3.6280233527939898</c:v>
                </c:pt>
                <c:pt idx="920">
                  <c:v>2.0291262135922299</c:v>
                </c:pt>
                <c:pt idx="921">
                  <c:v>53</c:v>
                </c:pt>
                <c:pt idx="922">
                  <c:v>10.0840336134453</c:v>
                </c:pt>
                <c:pt idx="923">
                  <c:v>3.0622723962126699</c:v>
                </c:pt>
                <c:pt idx="924">
                  <c:v>3.3276036400404401</c:v>
                </c:pt>
                <c:pt idx="925">
                  <c:v>0.167400881057268</c:v>
                </c:pt>
                <c:pt idx="926">
                  <c:v>8.8428571428571399</c:v>
                </c:pt>
                <c:pt idx="927">
                  <c:v>0.482587064676616</c:v>
                </c:pt>
                <c:pt idx="928">
                  <c:v>8.3504983388704304</c:v>
                </c:pt>
                <c:pt idx="929">
                  <c:v>3.1047794117646998</c:v>
                </c:pt>
                <c:pt idx="930">
                  <c:v>3.9284750337381902</c:v>
                </c:pt>
                <c:pt idx="931">
                  <c:v>3.4971297359357001</c:v>
                </c:pt>
                <c:pt idx="932">
                  <c:v>3.9583333333333299</c:v>
                </c:pt>
                <c:pt idx="933">
                  <c:v>25.3125</c:v>
                </c:pt>
                <c:pt idx="934">
                  <c:v>-3.1171171171171101</c:v>
                </c:pt>
                <c:pt idx="935">
                  <c:v>1.6964285714285701</c:v>
                </c:pt>
                <c:pt idx="936">
                  <c:v>2.9717171717171702</c:v>
                </c:pt>
                <c:pt idx="937">
                  <c:v>20.063888888888801</c:v>
                </c:pt>
                <c:pt idx="938">
                  <c:v>3.33223322332233</c:v>
                </c:pt>
                <c:pt idx="939">
                  <c:v>2.8006571741511501</c:v>
                </c:pt>
                <c:pt idx="940">
                  <c:v>-15</c:v>
                </c:pt>
                <c:pt idx="941">
                  <c:v>6</c:v>
                </c:pt>
                <c:pt idx="942">
                  <c:v>10.4565217391304</c:v>
                </c:pt>
                <c:pt idx="943">
                  <c:v>3.2925170068027199</c:v>
                </c:pt>
                <c:pt idx="944">
                  <c:v>16.125</c:v>
                </c:pt>
                <c:pt idx="945">
                  <c:v>3.85626477541371</c:v>
                </c:pt>
                <c:pt idx="946">
                  <c:v>12.098987626546601</c:v>
                </c:pt>
                <c:pt idx="947">
                  <c:v>-0.4</c:v>
                </c:pt>
                <c:pt idx="948">
                  <c:v>4.8216276477145996</c:v>
                </c:pt>
                <c:pt idx="949">
                  <c:v>4.3629976580796201</c:v>
                </c:pt>
                <c:pt idx="950">
                  <c:v>-1.5</c:v>
                </c:pt>
                <c:pt idx="951">
                  <c:v>2.4299674267100899</c:v>
                </c:pt>
                <c:pt idx="952">
                  <c:v>11.0416666666666</c:v>
                </c:pt>
                <c:pt idx="953">
                  <c:v>4.1898129725427697</c:v>
                </c:pt>
                <c:pt idx="954">
                  <c:v>0.32786885245901598</c:v>
                </c:pt>
                <c:pt idx="955">
                  <c:v>8.4767156862745097</c:v>
                </c:pt>
                <c:pt idx="956">
                  <c:v>5.8731642189586104</c:v>
                </c:pt>
                <c:pt idx="957">
                  <c:v>6</c:v>
                </c:pt>
                <c:pt idx="958">
                  <c:v>2.375</c:v>
                </c:pt>
                <c:pt idx="959">
                  <c:v>13.6692913385826</c:v>
                </c:pt>
                <c:pt idx="960">
                  <c:v>12.4111498257839</c:v>
                </c:pt>
                <c:pt idx="961">
                  <c:v>2.875</c:v>
                </c:pt>
                <c:pt idx="962">
                  <c:v>4.1818181818181799</c:v>
                </c:pt>
                <c:pt idx="963">
                  <c:v>3.80226757369614</c:v>
                </c:pt>
                <c:pt idx="964">
                  <c:v>5.0125830129325397</c:v>
                </c:pt>
                <c:pt idx="965">
                  <c:v>6.1115537848605497</c:v>
                </c:pt>
                <c:pt idx="966">
                  <c:v>5.2942271880819298</c:v>
                </c:pt>
                <c:pt idx="967">
                  <c:v>5.2857142857142803</c:v>
                </c:pt>
                <c:pt idx="968">
                  <c:v>8.1199999999999992</c:v>
                </c:pt>
                <c:pt idx="969">
                  <c:v>6.8641935483870897</c:v>
                </c:pt>
                <c:pt idx="970">
                  <c:v>4.1292448048656798</c:v>
                </c:pt>
                <c:pt idx="971">
                  <c:v>5.5356568364611203</c:v>
                </c:pt>
                <c:pt idx="972">
                  <c:v>9.8461538461538396</c:v>
                </c:pt>
                <c:pt idx="973">
                  <c:v>7.4279475982532697</c:v>
                </c:pt>
                <c:pt idx="974">
                  <c:v>5.2199285430726396</c:v>
                </c:pt>
                <c:pt idx="975">
                  <c:v>7.9636098981077099</c:v>
                </c:pt>
                <c:pt idx="976">
                  <c:v>5.2857142857142803</c:v>
                </c:pt>
                <c:pt idx="977">
                  <c:v>13.587947882736101</c:v>
                </c:pt>
                <c:pt idx="978">
                  <c:v>4.4963259853039403</c:v>
                </c:pt>
                <c:pt idx="979">
                  <c:v>17.227272727272702</c:v>
                </c:pt>
                <c:pt idx="980">
                  <c:v>4.8310539018503604</c:v>
                </c:pt>
                <c:pt idx="981">
                  <c:v>6.2426689332766596</c:v>
                </c:pt>
                <c:pt idx="982">
                  <c:v>6.6179183135704802</c:v>
                </c:pt>
                <c:pt idx="983">
                  <c:v>-1</c:v>
                </c:pt>
                <c:pt idx="984">
                  <c:v>4.32526475037821</c:v>
                </c:pt>
                <c:pt idx="985">
                  <c:v>4.1016850668216103</c:v>
                </c:pt>
                <c:pt idx="986">
                  <c:v>5.9303482587064602</c:v>
                </c:pt>
                <c:pt idx="987">
                  <c:v>0.75213675213675202</c:v>
                </c:pt>
                <c:pt idx="988">
                  <c:v>-0.25</c:v>
                </c:pt>
                <c:pt idx="989">
                  <c:v>4.5090252707581202</c:v>
                </c:pt>
                <c:pt idx="990">
                  <c:v>12.3333333333333</c:v>
                </c:pt>
                <c:pt idx="991">
                  <c:v>15.1496598639455</c:v>
                </c:pt>
                <c:pt idx="992">
                  <c:v>5.0017985611510696</c:v>
                </c:pt>
                <c:pt idx="993">
                  <c:v>2.5978891820580401</c:v>
                </c:pt>
                <c:pt idx="994">
                  <c:v>1.5638297872340401</c:v>
                </c:pt>
                <c:pt idx="995">
                  <c:v>7.8509803921568597</c:v>
                </c:pt>
                <c:pt idx="996">
                  <c:v>5.1111111111111098</c:v>
                </c:pt>
                <c:pt idx="997">
                  <c:v>15.974716652135999</c:v>
                </c:pt>
                <c:pt idx="998">
                  <c:v>2.84936479128856</c:v>
                </c:pt>
                <c:pt idx="999">
                  <c:v>3.2770270270270201</c:v>
                </c:pt>
                <c:pt idx="1000">
                  <c:v>18.5</c:v>
                </c:pt>
                <c:pt idx="1001">
                  <c:v>4.6224350205198297</c:v>
                </c:pt>
                <c:pt idx="1002">
                  <c:v>3.3341633466135399</c:v>
                </c:pt>
                <c:pt idx="1003">
                  <c:v>4.62729357798165</c:v>
                </c:pt>
                <c:pt idx="1004">
                  <c:v>5.4947368421052598</c:v>
                </c:pt>
                <c:pt idx="1005">
                  <c:v>4.6503067484662504</c:v>
                </c:pt>
                <c:pt idx="1006">
                  <c:v>6.9575971731448698</c:v>
                </c:pt>
                <c:pt idx="1007">
                  <c:v>10.1272727272727</c:v>
                </c:pt>
                <c:pt idx="1008">
                  <c:v>5.8543689320388301</c:v>
                </c:pt>
                <c:pt idx="1009">
                  <c:v>2.6246764452113802</c:v>
                </c:pt>
                <c:pt idx="1010">
                  <c:v>4.1185983827493198</c:v>
                </c:pt>
                <c:pt idx="1011">
                  <c:v>4.1666666666666602E-2</c:v>
                </c:pt>
                <c:pt idx="1012">
                  <c:v>4.8507831821929104</c:v>
                </c:pt>
                <c:pt idx="1013">
                  <c:v>14.047619047618999</c:v>
                </c:pt>
                <c:pt idx="1014">
                  <c:v>-4</c:v>
                </c:pt>
                <c:pt idx="1015">
                  <c:v>5.1329639889196601</c:v>
                </c:pt>
                <c:pt idx="1016">
                  <c:v>6.59078014184397</c:v>
                </c:pt>
                <c:pt idx="1017">
                  <c:v>12.1741803278688</c:v>
                </c:pt>
                <c:pt idx="1018">
                  <c:v>16.165714285714198</c:v>
                </c:pt>
                <c:pt idx="1019">
                  <c:v>13.578431372549</c:v>
                </c:pt>
                <c:pt idx="1020">
                  <c:v>7.40751043115438</c:v>
                </c:pt>
                <c:pt idx="1021">
                  <c:v>-3</c:v>
                </c:pt>
                <c:pt idx="1022">
                  <c:v>6.6374926079243002</c:v>
                </c:pt>
                <c:pt idx="1023">
                  <c:v>15.506756756756699</c:v>
                </c:pt>
                <c:pt idx="1024">
                  <c:v>1.8235294117647001</c:v>
                </c:pt>
                <c:pt idx="1025">
                  <c:v>1.44444444444444</c:v>
                </c:pt>
                <c:pt idx="1026">
                  <c:v>6.1229235880398596</c:v>
                </c:pt>
                <c:pt idx="1027">
                  <c:v>7.0420711974110004</c:v>
                </c:pt>
                <c:pt idx="1028">
                  <c:v>5.7073170731707297</c:v>
                </c:pt>
                <c:pt idx="1029">
                  <c:v>8.1315789473684195</c:v>
                </c:pt>
                <c:pt idx="1030">
                  <c:v>8.8389261744966401</c:v>
                </c:pt>
                <c:pt idx="1031">
                  <c:v>4.8723404255319096</c:v>
                </c:pt>
                <c:pt idx="1032">
                  <c:v>6.8387096774193497</c:v>
                </c:pt>
                <c:pt idx="1033">
                  <c:v>6.2285714285714198</c:v>
                </c:pt>
                <c:pt idx="1034">
                  <c:v>5.8003246753246698</c:v>
                </c:pt>
                <c:pt idx="1035">
                  <c:v>3.6213662790697598</c:v>
                </c:pt>
                <c:pt idx="1036">
                  <c:v>0.71646341463414598</c:v>
                </c:pt>
                <c:pt idx="1037">
                  <c:v>21</c:v>
                </c:pt>
                <c:pt idx="1038">
                  <c:v>8.4553415061295905</c:v>
                </c:pt>
                <c:pt idx="1039">
                  <c:v>2.8571428571428501</c:v>
                </c:pt>
                <c:pt idx="1040">
                  <c:v>12.032786885245899</c:v>
                </c:pt>
                <c:pt idx="1041">
                  <c:v>3.5561797752808899</c:v>
                </c:pt>
                <c:pt idx="1042">
                  <c:v>3.3333333333333299</c:v>
                </c:pt>
                <c:pt idx="1043">
                  <c:v>4.1526032315978396</c:v>
                </c:pt>
                <c:pt idx="1044">
                  <c:v>4.8918918918918903</c:v>
                </c:pt>
                <c:pt idx="1045">
                  <c:v>2.61300309597523</c:v>
                </c:pt>
                <c:pt idx="1046">
                  <c:v>6.1568627450980298</c:v>
                </c:pt>
                <c:pt idx="1047">
                  <c:v>22.285714285714199</c:v>
                </c:pt>
                <c:pt idx="1048">
                  <c:v>5.3780487804878003</c:v>
                </c:pt>
                <c:pt idx="1049">
                  <c:v>3.3162393162393098</c:v>
                </c:pt>
                <c:pt idx="1050">
                  <c:v>18.619946091644199</c:v>
                </c:pt>
                <c:pt idx="1051">
                  <c:v>8.4716981132075393</c:v>
                </c:pt>
                <c:pt idx="1052">
                  <c:v>2.3333333333333299</c:v>
                </c:pt>
                <c:pt idx="1053">
                  <c:v>0.68997668997668904</c:v>
                </c:pt>
                <c:pt idx="1054">
                  <c:v>10.047619047618999</c:v>
                </c:pt>
                <c:pt idx="1055">
                  <c:v>9.8181818181818095</c:v>
                </c:pt>
                <c:pt idx="1056">
                  <c:v>3.8028169014084501</c:v>
                </c:pt>
                <c:pt idx="1057">
                  <c:v>15.953488372093</c:v>
                </c:pt>
                <c:pt idx="1058">
                  <c:v>9.4594594594594597</c:v>
                </c:pt>
                <c:pt idx="1059">
                  <c:v>-12</c:v>
                </c:pt>
                <c:pt idx="1060">
                  <c:v>4.1775700934579403</c:v>
                </c:pt>
                <c:pt idx="1061">
                  <c:v>38.4</c:v>
                </c:pt>
                <c:pt idx="1062">
                  <c:v>1.8181818181818099</c:v>
                </c:pt>
                <c:pt idx="1063">
                  <c:v>5.05949656750572</c:v>
                </c:pt>
                <c:pt idx="1064">
                  <c:v>11.7958532695374</c:v>
                </c:pt>
                <c:pt idx="1065">
                  <c:v>4.8770595690747696</c:v>
                </c:pt>
                <c:pt idx="1066">
                  <c:v>5.4965902045877204</c:v>
                </c:pt>
                <c:pt idx="1067">
                  <c:v>4.7559808612440104</c:v>
                </c:pt>
                <c:pt idx="1068">
                  <c:v>2.3793103448275801</c:v>
                </c:pt>
                <c:pt idx="1069">
                  <c:v>2.2608695652173898</c:v>
                </c:pt>
                <c:pt idx="1070">
                  <c:v>-3.48837209302325</c:v>
                </c:pt>
                <c:pt idx="1071">
                  <c:v>5.2693333333333303</c:v>
                </c:pt>
                <c:pt idx="1072">
                  <c:v>14.326582278481</c:v>
                </c:pt>
                <c:pt idx="1073">
                  <c:v>2.6315422191207198</c:v>
                </c:pt>
                <c:pt idx="1074">
                  <c:v>4.63876967095851</c:v>
                </c:pt>
                <c:pt idx="1075">
                  <c:v>16.5617977528089</c:v>
                </c:pt>
                <c:pt idx="1076">
                  <c:v>9.0859854829704005</c:v>
                </c:pt>
                <c:pt idx="1077">
                  <c:v>10.7629629629629</c:v>
                </c:pt>
                <c:pt idx="1078">
                  <c:v>19.6784486990672</c:v>
                </c:pt>
                <c:pt idx="1079">
                  <c:v>10.275815217391299</c:v>
                </c:pt>
                <c:pt idx="1080">
                  <c:v>13.1420534458509</c:v>
                </c:pt>
                <c:pt idx="1081">
                  <c:v>19.685185185185102</c:v>
                </c:pt>
                <c:pt idx="1082">
                  <c:v>9.9123134328358198</c:v>
                </c:pt>
                <c:pt idx="1083">
                  <c:v>12.8610315186246</c:v>
                </c:pt>
                <c:pt idx="1084">
                  <c:v>1.6923076923076901</c:v>
                </c:pt>
                <c:pt idx="1085">
                  <c:v>7.2965116279069697</c:v>
                </c:pt>
                <c:pt idx="1086">
                  <c:v>16.933606557377001</c:v>
                </c:pt>
                <c:pt idx="1087">
                  <c:v>21.698664971392201</c:v>
                </c:pt>
                <c:pt idx="1088">
                  <c:v>89</c:v>
                </c:pt>
                <c:pt idx="1089">
                  <c:v>7.1153846153846096</c:v>
                </c:pt>
                <c:pt idx="1090">
                  <c:v>10.5</c:v>
                </c:pt>
                <c:pt idx="1091">
                  <c:v>31.551401869158799</c:v>
                </c:pt>
                <c:pt idx="1092">
                  <c:v>27.3</c:v>
                </c:pt>
                <c:pt idx="1093">
                  <c:v>-7</c:v>
                </c:pt>
                <c:pt idx="1094">
                  <c:v>2.0490591397849398</c:v>
                </c:pt>
                <c:pt idx="1095">
                  <c:v>11.0146412884333</c:v>
                </c:pt>
                <c:pt idx="1096">
                  <c:v>79.25</c:v>
                </c:pt>
                <c:pt idx="1097">
                  <c:v>19.1202531645569</c:v>
                </c:pt>
                <c:pt idx="1098">
                  <c:v>14.2196652719665</c:v>
                </c:pt>
                <c:pt idx="1099">
                  <c:v>14.491162790697601</c:v>
                </c:pt>
                <c:pt idx="1100">
                  <c:v>11.588447653429601</c:v>
                </c:pt>
                <c:pt idx="1101">
                  <c:v>7.6050209205020902</c:v>
                </c:pt>
                <c:pt idx="1102">
                  <c:v>14.5072463768115</c:v>
                </c:pt>
                <c:pt idx="1103">
                  <c:v>16.674004192872101</c:v>
                </c:pt>
                <c:pt idx="1104">
                  <c:v>-7</c:v>
                </c:pt>
                <c:pt idx="1105">
                  <c:v>15.226628895184099</c:v>
                </c:pt>
                <c:pt idx="1106">
                  <c:v>5.3399189463019203</c:v>
                </c:pt>
                <c:pt idx="1107">
                  <c:v>3.17246175243393</c:v>
                </c:pt>
                <c:pt idx="1108">
                  <c:v>37.5</c:v>
                </c:pt>
                <c:pt idx="1109">
                  <c:v>36</c:v>
                </c:pt>
                <c:pt idx="1110">
                  <c:v>8.8008241758241699</c:v>
                </c:pt>
                <c:pt idx="1111">
                  <c:v>9.0335008375209291</c:v>
                </c:pt>
                <c:pt idx="1112">
                  <c:v>-1.4391891891891799</c:v>
                </c:pt>
                <c:pt idx="1113">
                  <c:v>7.4264448336252098</c:v>
                </c:pt>
                <c:pt idx="1114">
                  <c:v>7.3439597315436203</c:v>
                </c:pt>
                <c:pt idx="1115">
                  <c:v>17.238805970149201</c:v>
                </c:pt>
                <c:pt idx="1116">
                  <c:v>-2.23529411764705</c:v>
                </c:pt>
                <c:pt idx="1117">
                  <c:v>6.8189338235294104</c:v>
                </c:pt>
                <c:pt idx="1118">
                  <c:v>7.7508305647840503</c:v>
                </c:pt>
                <c:pt idx="1119">
                  <c:v>-12</c:v>
                </c:pt>
                <c:pt idx="1120">
                  <c:v>6.5328562134027299</c:v>
                </c:pt>
                <c:pt idx="1121">
                  <c:v>8.0416666666666607</c:v>
                </c:pt>
                <c:pt idx="1122">
                  <c:v>3.1559679037111299</c:v>
                </c:pt>
                <c:pt idx="1123">
                  <c:v>-0.30666666666666598</c:v>
                </c:pt>
                <c:pt idx="1124">
                  <c:v>0.60410557184750702</c:v>
                </c:pt>
                <c:pt idx="1125">
                  <c:v>8.1736694677871107</c:v>
                </c:pt>
                <c:pt idx="1126">
                  <c:v>4.5015425297487797</c:v>
                </c:pt>
                <c:pt idx="1127">
                  <c:v>-6.3529411764705799</c:v>
                </c:pt>
                <c:pt idx="1128">
                  <c:v>7.0576036866359404</c:v>
                </c:pt>
                <c:pt idx="1129">
                  <c:v>7.4295604015230099</c:v>
                </c:pt>
                <c:pt idx="1130">
                  <c:v>11.387606318347499</c:v>
                </c:pt>
                <c:pt idx="1131">
                  <c:v>14.3208593208593</c:v>
                </c:pt>
                <c:pt idx="1132">
                  <c:v>0.19230769230769201</c:v>
                </c:pt>
                <c:pt idx="1133">
                  <c:v>-1.52941176470588</c:v>
                </c:pt>
                <c:pt idx="1134">
                  <c:v>6.3006644518272399</c:v>
                </c:pt>
                <c:pt idx="1135">
                  <c:v>9.9042553191489304</c:v>
                </c:pt>
                <c:pt idx="1136">
                  <c:v>8.78125</c:v>
                </c:pt>
                <c:pt idx="1137">
                  <c:v>14.0301886792452</c:v>
                </c:pt>
                <c:pt idx="1138">
                  <c:v>28.4</c:v>
                </c:pt>
                <c:pt idx="1139">
                  <c:v>10.1620689655172</c:v>
                </c:pt>
                <c:pt idx="1140">
                  <c:v>7.4069861900893503</c:v>
                </c:pt>
                <c:pt idx="1141">
                  <c:v>-3.5</c:v>
                </c:pt>
                <c:pt idx="1142">
                  <c:v>9.6569343065693403</c:v>
                </c:pt>
                <c:pt idx="1143">
                  <c:v>12.582802547770701</c:v>
                </c:pt>
                <c:pt idx="1144">
                  <c:v>-5</c:v>
                </c:pt>
                <c:pt idx="1145">
                  <c:v>12.087016574585601</c:v>
                </c:pt>
                <c:pt idx="1146">
                  <c:v>49.195</c:v>
                </c:pt>
                <c:pt idx="1147">
                  <c:v>7.2896551724137897</c:v>
                </c:pt>
                <c:pt idx="1148">
                  <c:v>7.4977862112586902</c:v>
                </c:pt>
                <c:pt idx="1149">
                  <c:v>15.161001788908701</c:v>
                </c:pt>
                <c:pt idx="1150">
                  <c:v>16.556270096462999</c:v>
                </c:pt>
                <c:pt idx="1151">
                  <c:v>7.7647058823529402</c:v>
                </c:pt>
                <c:pt idx="1152">
                  <c:v>8.46559517830236</c:v>
                </c:pt>
                <c:pt idx="1153">
                  <c:v>10.2777777777777</c:v>
                </c:pt>
                <c:pt idx="1154">
                  <c:v>10.1842546063651</c:v>
                </c:pt>
                <c:pt idx="1155">
                  <c:v>17.433856502242101</c:v>
                </c:pt>
                <c:pt idx="1156">
                  <c:v>23.2</c:v>
                </c:pt>
                <c:pt idx="1157">
                  <c:v>4.96</c:v>
                </c:pt>
                <c:pt idx="1158">
                  <c:v>9.5845864661654101</c:v>
                </c:pt>
                <c:pt idx="1159">
                  <c:v>4.8780487804878002E-2</c:v>
                </c:pt>
                <c:pt idx="1160">
                  <c:v>8.6288343558282197</c:v>
                </c:pt>
                <c:pt idx="1161">
                  <c:v>-5</c:v>
                </c:pt>
                <c:pt idx="1162">
                  <c:v>5.0734177215189797</c:v>
                </c:pt>
                <c:pt idx="1163">
                  <c:v>6.8650662251655596</c:v>
                </c:pt>
                <c:pt idx="1164">
                  <c:v>9.5651846269781409</c:v>
                </c:pt>
                <c:pt idx="1165">
                  <c:v>18.836760925449799</c:v>
                </c:pt>
                <c:pt idx="1166">
                  <c:v>2.5</c:v>
                </c:pt>
                <c:pt idx="1167">
                  <c:v>6.3221476510067101</c:v>
                </c:pt>
                <c:pt idx="1168">
                  <c:v>10.5587301587301</c:v>
                </c:pt>
                <c:pt idx="1169">
                  <c:v>5.1387249114521802</c:v>
                </c:pt>
                <c:pt idx="1170">
                  <c:v>-3</c:v>
                </c:pt>
                <c:pt idx="1171">
                  <c:v>13.815845824411101</c:v>
                </c:pt>
                <c:pt idx="1172">
                  <c:v>-9</c:v>
                </c:pt>
                <c:pt idx="1173">
                  <c:v>3.7280029207740002</c:v>
                </c:pt>
                <c:pt idx="1174">
                  <c:v>8.4962042788129697</c:v>
                </c:pt>
                <c:pt idx="1175">
                  <c:v>12.1977225672877</c:v>
                </c:pt>
                <c:pt idx="1176">
                  <c:v>10.2649006622516</c:v>
                </c:pt>
                <c:pt idx="1177">
                  <c:v>3.29285714285714</c:v>
                </c:pt>
                <c:pt idx="1178">
                  <c:v>0.98962962962962897</c:v>
                </c:pt>
                <c:pt idx="1179">
                  <c:v>1.6838942307692299</c:v>
                </c:pt>
                <c:pt idx="1180">
                  <c:v>37.799999999999997</c:v>
                </c:pt>
                <c:pt idx="1181">
                  <c:v>-0.77777777777777701</c:v>
                </c:pt>
                <c:pt idx="1182">
                  <c:v>-1.2127659574467999</c:v>
                </c:pt>
                <c:pt idx="1183">
                  <c:v>25.785714285714199</c:v>
                </c:pt>
                <c:pt idx="1184">
                  <c:v>21.614634146341398</c:v>
                </c:pt>
                <c:pt idx="1185">
                  <c:v>-1.17241379310344</c:v>
                </c:pt>
                <c:pt idx="1186">
                  <c:v>26.2</c:v>
                </c:pt>
                <c:pt idx="1187">
                  <c:v>6.2257142857142798</c:v>
                </c:pt>
                <c:pt idx="1188">
                  <c:v>6.6214149139579304</c:v>
                </c:pt>
                <c:pt idx="1189">
                  <c:v>22.5</c:v>
                </c:pt>
                <c:pt idx="1190">
                  <c:v>1.47169811320754</c:v>
                </c:pt>
                <c:pt idx="1191">
                  <c:v>4.2864622288706</c:v>
                </c:pt>
                <c:pt idx="1192">
                  <c:v>9.8872340425531906</c:v>
                </c:pt>
                <c:pt idx="1193">
                  <c:v>20.5</c:v>
                </c:pt>
                <c:pt idx="1194">
                  <c:v>9.1985645933014304</c:v>
                </c:pt>
                <c:pt idx="1195">
                  <c:v>6.0952380952380896</c:v>
                </c:pt>
                <c:pt idx="1196">
                  <c:v>7.3152454780361698</c:v>
                </c:pt>
                <c:pt idx="1197">
                  <c:v>16.650326797385599</c:v>
                </c:pt>
                <c:pt idx="1198">
                  <c:v>11.876865671641699</c:v>
                </c:pt>
                <c:pt idx="1199">
                  <c:v>-2.7333333333333298</c:v>
                </c:pt>
                <c:pt idx="1200">
                  <c:v>12.828571428571401</c:v>
                </c:pt>
                <c:pt idx="1201">
                  <c:v>10.2983751846381</c:v>
                </c:pt>
                <c:pt idx="1202">
                  <c:v>8.8049792531120303</c:v>
                </c:pt>
                <c:pt idx="1203">
                  <c:v>8.4498599439775894</c:v>
                </c:pt>
                <c:pt idx="1204">
                  <c:v>3</c:v>
                </c:pt>
                <c:pt idx="1205">
                  <c:v>8.5845528455284494</c:v>
                </c:pt>
                <c:pt idx="1206">
                  <c:v>1.4619565217391299</c:v>
                </c:pt>
                <c:pt idx="1207">
                  <c:v>10.7530364372469</c:v>
                </c:pt>
                <c:pt idx="1208">
                  <c:v>-2.63636363636363</c:v>
                </c:pt>
                <c:pt idx="1209">
                  <c:v>8.2909252669039102</c:v>
                </c:pt>
                <c:pt idx="1210">
                  <c:v>11.1551724137931</c:v>
                </c:pt>
                <c:pt idx="1211">
                  <c:v>20.299270072992702</c:v>
                </c:pt>
                <c:pt idx="1212">
                  <c:v>5.4090247452692797</c:v>
                </c:pt>
                <c:pt idx="1213">
                  <c:v>5.00208623087621</c:v>
                </c:pt>
                <c:pt idx="1214">
                  <c:v>9.0440985732814507</c:v>
                </c:pt>
                <c:pt idx="1215">
                  <c:v>1.5388888888888801</c:v>
                </c:pt>
                <c:pt idx="1216">
                  <c:v>1.34494949494949</c:v>
                </c:pt>
                <c:pt idx="1217">
                  <c:v>-0.26969696969696899</c:v>
                </c:pt>
                <c:pt idx="1218">
                  <c:v>6.2118279569892403</c:v>
                </c:pt>
                <c:pt idx="1219">
                  <c:v>2.3365384615384599</c:v>
                </c:pt>
                <c:pt idx="1220">
                  <c:v>2.8575851393188798</c:v>
                </c:pt>
                <c:pt idx="1221">
                  <c:v>11.779411764705801</c:v>
                </c:pt>
                <c:pt idx="1222">
                  <c:v>1.06451612903225</c:v>
                </c:pt>
                <c:pt idx="1223">
                  <c:v>3.5</c:v>
                </c:pt>
                <c:pt idx="1224">
                  <c:v>7.0526315789473601</c:v>
                </c:pt>
                <c:pt idx="1225">
                  <c:v>9.7903225806451601</c:v>
                </c:pt>
                <c:pt idx="1226">
                  <c:v>10.3125</c:v>
                </c:pt>
                <c:pt idx="1227">
                  <c:v>6.7333333333333298</c:v>
                </c:pt>
                <c:pt idx="1228">
                  <c:v>1</c:v>
                </c:pt>
                <c:pt idx="1229">
                  <c:v>14.649006622516501</c:v>
                </c:pt>
                <c:pt idx="1230">
                  <c:v>7.25</c:v>
                </c:pt>
                <c:pt idx="1231">
                  <c:v>7.76</c:v>
                </c:pt>
                <c:pt idx="1232">
                  <c:v>1.9655172413793101</c:v>
                </c:pt>
                <c:pt idx="1233">
                  <c:v>14.1937984496124</c:v>
                </c:pt>
                <c:pt idx="1234">
                  <c:v>5.2274052478134099</c:v>
                </c:pt>
                <c:pt idx="1235">
                  <c:v>4.6666666666666599</c:v>
                </c:pt>
                <c:pt idx="1236">
                  <c:v>39.5</c:v>
                </c:pt>
                <c:pt idx="1237">
                  <c:v>34.5</c:v>
                </c:pt>
                <c:pt idx="1238">
                  <c:v>9.53781512605042</c:v>
                </c:pt>
                <c:pt idx="1239">
                  <c:v>5.12</c:v>
                </c:pt>
                <c:pt idx="1240">
                  <c:v>23.753488372092999</c:v>
                </c:pt>
                <c:pt idx="1241">
                  <c:v>-0.44</c:v>
                </c:pt>
                <c:pt idx="1242">
                  <c:v>7.3110720562390101</c:v>
                </c:pt>
                <c:pt idx="1243">
                  <c:v>3.6779069767441799</c:v>
                </c:pt>
                <c:pt idx="1244">
                  <c:v>20.399999999999999</c:v>
                </c:pt>
                <c:pt idx="1245">
                  <c:v>3.5008880994671401</c:v>
                </c:pt>
                <c:pt idx="1246">
                  <c:v>6.2445255474452503</c:v>
                </c:pt>
                <c:pt idx="1247">
                  <c:v>13.020710059171501</c:v>
                </c:pt>
                <c:pt idx="1248">
                  <c:v>-5.4285714285714199</c:v>
                </c:pt>
                <c:pt idx="1249">
                  <c:v>2.4178544636159001</c:v>
                </c:pt>
                <c:pt idx="1250">
                  <c:v>18</c:v>
                </c:pt>
                <c:pt idx="1251">
                  <c:v>6.8408104196816204</c:v>
                </c:pt>
                <c:pt idx="1252">
                  <c:v>6.8</c:v>
                </c:pt>
                <c:pt idx="1253">
                  <c:v>-2</c:v>
                </c:pt>
                <c:pt idx="1254">
                  <c:v>0.71921182266009798</c:v>
                </c:pt>
                <c:pt idx="1255">
                  <c:v>4.1023728813559304</c:v>
                </c:pt>
                <c:pt idx="1256">
                  <c:v>7.7086092715231702</c:v>
                </c:pt>
                <c:pt idx="1257">
                  <c:v>8.1999999999999993</c:v>
                </c:pt>
                <c:pt idx="1258">
                  <c:v>5.2339780053090603</c:v>
                </c:pt>
                <c:pt idx="1259">
                  <c:v>10.1436464088397</c:v>
                </c:pt>
                <c:pt idx="1260">
                  <c:v>13.8587613293051</c:v>
                </c:pt>
                <c:pt idx="1261">
                  <c:v>4.5706521739130404</c:v>
                </c:pt>
                <c:pt idx="1262">
                  <c:v>5.5638297872340399</c:v>
                </c:pt>
                <c:pt idx="1263">
                  <c:v>3.6888720666162</c:v>
                </c:pt>
                <c:pt idx="1264">
                  <c:v>-3.0401146131805099</c:v>
                </c:pt>
                <c:pt idx="1265">
                  <c:v>0</c:v>
                </c:pt>
                <c:pt idx="1266">
                  <c:v>19.4722222222222</c:v>
                </c:pt>
                <c:pt idx="1267">
                  <c:v>17.5</c:v>
                </c:pt>
                <c:pt idx="1268">
                  <c:v>22.6428571428571</c:v>
                </c:pt>
                <c:pt idx="1269">
                  <c:v>-2.93333333333333</c:v>
                </c:pt>
                <c:pt idx="1270">
                  <c:v>10.1377358490566</c:v>
                </c:pt>
                <c:pt idx="1271">
                  <c:v>2.9923736892278301</c:v>
                </c:pt>
                <c:pt idx="1272">
                  <c:v>-0.73684210526315697</c:v>
                </c:pt>
                <c:pt idx="1273">
                  <c:v>7.9487632508833901</c:v>
                </c:pt>
                <c:pt idx="1274">
                  <c:v>5.7359507313317897</c:v>
                </c:pt>
                <c:pt idx="1275">
                  <c:v>2.4769687964338698</c:v>
                </c:pt>
                <c:pt idx="1276">
                  <c:v>3.6657303370786498</c:v>
                </c:pt>
                <c:pt idx="1277">
                  <c:v>-1.75</c:v>
                </c:pt>
                <c:pt idx="1278">
                  <c:v>7.69230769230769E-2</c:v>
                </c:pt>
                <c:pt idx="1279">
                  <c:v>4.1990699734278101</c:v>
                </c:pt>
                <c:pt idx="1280">
                  <c:v>21.848101265822699</c:v>
                </c:pt>
                <c:pt idx="1281">
                  <c:v>1.8650580875781899</c:v>
                </c:pt>
                <c:pt idx="1282">
                  <c:v>5.1458642892521</c:v>
                </c:pt>
                <c:pt idx="1283">
                  <c:v>3.5802047781569901</c:v>
                </c:pt>
                <c:pt idx="1284">
                  <c:v>3.3089389718916098</c:v>
                </c:pt>
                <c:pt idx="1285">
                  <c:v>8.1860914359304502</c:v>
                </c:pt>
                <c:pt idx="1286">
                  <c:v>5.3962948046717596</c:v>
                </c:pt>
                <c:pt idx="1287">
                  <c:v>5.2326923076923002</c:v>
                </c:pt>
                <c:pt idx="1288">
                  <c:v>7.2833020637898596</c:v>
                </c:pt>
                <c:pt idx="1289">
                  <c:v>11.292372881355901</c:v>
                </c:pt>
                <c:pt idx="1290">
                  <c:v>4.4829545454545396</c:v>
                </c:pt>
                <c:pt idx="1291">
                  <c:v>9.4239766081871306</c:v>
                </c:pt>
                <c:pt idx="1292">
                  <c:v>6.3884297520661102</c:v>
                </c:pt>
                <c:pt idx="1293">
                  <c:v>3.8557213930348202</c:v>
                </c:pt>
                <c:pt idx="1294">
                  <c:v>35.5534591194968</c:v>
                </c:pt>
                <c:pt idx="1295">
                  <c:v>2.08679706601467</c:v>
                </c:pt>
                <c:pt idx="1296">
                  <c:v>3.3995668651867801</c:v>
                </c:pt>
                <c:pt idx="1297">
                  <c:v>-0.76811594202898503</c:v>
                </c:pt>
                <c:pt idx="1298">
                  <c:v>6.0501742452869802</c:v>
                </c:pt>
                <c:pt idx="1299">
                  <c:v>5.5802213001383096</c:v>
                </c:pt>
                <c:pt idx="1300">
                  <c:v>7.5733333333333297</c:v>
                </c:pt>
                <c:pt idx="1301">
                  <c:v>2.4093173161441501</c:v>
                </c:pt>
                <c:pt idx="1302">
                  <c:v>4.0919881305637897</c:v>
                </c:pt>
                <c:pt idx="1303">
                  <c:v>26.986587183308401</c:v>
                </c:pt>
                <c:pt idx="1304">
                  <c:v>11.6467889908256</c:v>
                </c:pt>
                <c:pt idx="1305">
                  <c:v>36.198067632850197</c:v>
                </c:pt>
                <c:pt idx="1306">
                  <c:v>15.633043478260801</c:v>
                </c:pt>
                <c:pt idx="1307">
                  <c:v>3.3702900205526301</c:v>
                </c:pt>
                <c:pt idx="1308">
                  <c:v>17</c:v>
                </c:pt>
                <c:pt idx="1309">
                  <c:v>8.1076305958723704</c:v>
                </c:pt>
                <c:pt idx="1310">
                  <c:v>8.2035131744040104</c:v>
                </c:pt>
                <c:pt idx="1311">
                  <c:v>13.1740442655935</c:v>
                </c:pt>
                <c:pt idx="1312">
                  <c:v>6.2017787264318702</c:v>
                </c:pt>
                <c:pt idx="1313">
                  <c:v>8.3070246265643899</c:v>
                </c:pt>
                <c:pt idx="1314">
                  <c:v>6.1613387363049599</c:v>
                </c:pt>
                <c:pt idx="1315">
                  <c:v>6.8441513363415396</c:v>
                </c:pt>
                <c:pt idx="1316">
                  <c:v>4.2984293193717198</c:v>
                </c:pt>
                <c:pt idx="1317">
                  <c:v>5.2255561940727304</c:v>
                </c:pt>
                <c:pt idx="1318">
                  <c:v>5.51687216093445</c:v>
                </c:pt>
                <c:pt idx="1319">
                  <c:v>5.2056798623063596</c:v>
                </c:pt>
                <c:pt idx="1320">
                  <c:v>1.8955223880597001</c:v>
                </c:pt>
                <c:pt idx="1321">
                  <c:v>7.7022674991784399</c:v>
                </c:pt>
                <c:pt idx="1322">
                  <c:v>8.9808714133900107</c:v>
                </c:pt>
                <c:pt idx="1323">
                  <c:v>5.0435825669732104</c:v>
                </c:pt>
                <c:pt idx="1324">
                  <c:v>3.96280087527352</c:v>
                </c:pt>
                <c:pt idx="1325">
                  <c:v>3.0852189244783998</c:v>
                </c:pt>
                <c:pt idx="1326">
                  <c:v>19.3333333333333</c:v>
                </c:pt>
                <c:pt idx="1327">
                  <c:v>6.4536276902595899</c:v>
                </c:pt>
                <c:pt idx="1328">
                  <c:v>-42</c:v>
                </c:pt>
                <c:pt idx="1329">
                  <c:v>3.76298157453936</c:v>
                </c:pt>
                <c:pt idx="1330">
                  <c:v>1.66707890180558</c:v>
                </c:pt>
                <c:pt idx="1331">
                  <c:v>7.2710459183673404</c:v>
                </c:pt>
                <c:pt idx="1332">
                  <c:v>3.96269633507853</c:v>
                </c:pt>
                <c:pt idx="1333">
                  <c:v>1.9612141652613799</c:v>
                </c:pt>
                <c:pt idx="1334">
                  <c:v>8.2564585115483293</c:v>
                </c:pt>
                <c:pt idx="1335">
                  <c:v>0</c:v>
                </c:pt>
                <c:pt idx="1336">
                  <c:v>3.6978514633733699</c:v>
                </c:pt>
                <c:pt idx="1337">
                  <c:v>-10</c:v>
                </c:pt>
                <c:pt idx="1338">
                  <c:v>7.4143535164677097</c:v>
                </c:pt>
                <c:pt idx="1339">
                  <c:v>5.3683235046335298</c:v>
                </c:pt>
                <c:pt idx="1340">
                  <c:v>8.7362858580774994</c:v>
                </c:pt>
                <c:pt idx="1341">
                  <c:v>1.69155206286836</c:v>
                </c:pt>
                <c:pt idx="1342">
                  <c:v>5.9891891891891804</c:v>
                </c:pt>
                <c:pt idx="1343">
                  <c:v>9.1756198347107407</c:v>
                </c:pt>
                <c:pt idx="1344">
                  <c:v>7.2875243664717297</c:v>
                </c:pt>
                <c:pt idx="1345">
                  <c:v>2.7669946332737001</c:v>
                </c:pt>
                <c:pt idx="1346">
                  <c:v>6.1464028776978399</c:v>
                </c:pt>
                <c:pt idx="1347">
                  <c:v>3.3061981282006001</c:v>
                </c:pt>
                <c:pt idx="1348">
                  <c:v>7.5583506996129799</c:v>
                </c:pt>
                <c:pt idx="1349">
                  <c:v>2</c:v>
                </c:pt>
                <c:pt idx="1350">
                  <c:v>8.8192548021291302</c:v>
                </c:pt>
                <c:pt idx="1351">
                  <c:v>7.96647881138842</c:v>
                </c:pt>
                <c:pt idx="1352">
                  <c:v>6.94892452092295</c:v>
                </c:pt>
                <c:pt idx="1353">
                  <c:v>6.77836036255741</c:v>
                </c:pt>
                <c:pt idx="1354">
                  <c:v>-10</c:v>
                </c:pt>
                <c:pt idx="1355">
                  <c:v>7.7640858326013298</c:v>
                </c:pt>
                <c:pt idx="1356">
                  <c:v>7.7755398989125402</c:v>
                </c:pt>
                <c:pt idx="1357">
                  <c:v>7.5896921017402903</c:v>
                </c:pt>
                <c:pt idx="1358">
                  <c:v>-4</c:v>
                </c:pt>
                <c:pt idx="1359">
                  <c:v>16.2</c:v>
                </c:pt>
                <c:pt idx="1360">
                  <c:v>14.128346456692899</c:v>
                </c:pt>
                <c:pt idx="1361">
                  <c:v>3.0812937062937</c:v>
                </c:pt>
                <c:pt idx="1362">
                  <c:v>2.7301927194860802</c:v>
                </c:pt>
                <c:pt idx="1363">
                  <c:v>10.6345029239766</c:v>
                </c:pt>
                <c:pt idx="1364">
                  <c:v>0</c:v>
                </c:pt>
                <c:pt idx="1365">
                  <c:v>7.6423948220064704</c:v>
                </c:pt>
                <c:pt idx="1366">
                  <c:v>2.7967156008957401</c:v>
                </c:pt>
                <c:pt idx="1367">
                  <c:v>-2</c:v>
                </c:pt>
                <c:pt idx="1368">
                  <c:v>32.3333333333333</c:v>
                </c:pt>
                <c:pt idx="1369">
                  <c:v>-0.375</c:v>
                </c:pt>
                <c:pt idx="1370">
                  <c:v>7.2605839416058302</c:v>
                </c:pt>
                <c:pt idx="1371">
                  <c:v>3.9793628955445</c:v>
                </c:pt>
                <c:pt idx="1372">
                  <c:v>11.2302074203914</c:v>
                </c:pt>
                <c:pt idx="1373">
                  <c:v>7.4530990016638903</c:v>
                </c:pt>
                <c:pt idx="1374">
                  <c:v>5.8060263653483997</c:v>
                </c:pt>
                <c:pt idx="1375">
                  <c:v>32.3333333333333</c:v>
                </c:pt>
                <c:pt idx="1376">
                  <c:v>7.9599243856332702</c:v>
                </c:pt>
                <c:pt idx="1377">
                  <c:v>5.4447144592952599</c:v>
                </c:pt>
                <c:pt idx="1378">
                  <c:v>13.4920634920634</c:v>
                </c:pt>
                <c:pt idx="1379">
                  <c:v>8.9130434782608692</c:v>
                </c:pt>
                <c:pt idx="1380">
                  <c:v>13.439276485788101</c:v>
                </c:pt>
                <c:pt idx="1381">
                  <c:v>3.0425162689804699</c:v>
                </c:pt>
                <c:pt idx="1382">
                  <c:v>10.544364508393199</c:v>
                </c:pt>
                <c:pt idx="1383">
                  <c:v>2.9567567567567501</c:v>
                </c:pt>
                <c:pt idx="1384">
                  <c:v>-0.568496949528563</c:v>
                </c:pt>
                <c:pt idx="1385">
                  <c:v>10.4682835820895</c:v>
                </c:pt>
                <c:pt idx="1386">
                  <c:v>-5</c:v>
                </c:pt>
                <c:pt idx="1387">
                  <c:v>9.4803625377643499</c:v>
                </c:pt>
                <c:pt idx="1388">
                  <c:v>-0.87596899224806202</c:v>
                </c:pt>
                <c:pt idx="1389">
                  <c:v>12.205882352941099</c:v>
                </c:pt>
                <c:pt idx="1390">
                  <c:v>5.97861119249926</c:v>
                </c:pt>
                <c:pt idx="1391">
                  <c:v>6.0759772648184596</c:v>
                </c:pt>
                <c:pt idx="1392">
                  <c:v>7.4149012139966599</c:v>
                </c:pt>
                <c:pt idx="1393">
                  <c:v>6.9591476855253402</c:v>
                </c:pt>
                <c:pt idx="1394">
                  <c:v>11</c:v>
                </c:pt>
                <c:pt idx="1395">
                  <c:v>5.1232063334982598</c:v>
                </c:pt>
                <c:pt idx="1396">
                  <c:v>9.6580720510286593</c:v>
                </c:pt>
                <c:pt idx="1397">
                  <c:v>5.6562189054726302</c:v>
                </c:pt>
                <c:pt idx="1398">
                  <c:v>7.5146545339117496</c:v>
                </c:pt>
                <c:pt idx="1399">
                  <c:v>3.6448395490026</c:v>
                </c:pt>
                <c:pt idx="1400">
                  <c:v>3.2405660377358401</c:v>
                </c:pt>
                <c:pt idx="1401">
                  <c:v>6.9156626506023997</c:v>
                </c:pt>
                <c:pt idx="1402">
                  <c:v>-2.88888888888888</c:v>
                </c:pt>
                <c:pt idx="1403">
                  <c:v>6.67958812840702</c:v>
                </c:pt>
                <c:pt idx="1404">
                  <c:v>8.4080615942028896</c:v>
                </c:pt>
                <c:pt idx="1405">
                  <c:v>8.1756158005406991</c:v>
                </c:pt>
                <c:pt idx="1406">
                  <c:v>5.0055364642993503</c:v>
                </c:pt>
                <c:pt idx="1407">
                  <c:v>15.970472052142901</c:v>
                </c:pt>
                <c:pt idx="1408">
                  <c:v>6.8780377015671101</c:v>
                </c:pt>
                <c:pt idx="1409">
                  <c:v>3.2864963503649598</c:v>
                </c:pt>
                <c:pt idx="1410">
                  <c:v>5.8664122137404497</c:v>
                </c:pt>
                <c:pt idx="1411">
                  <c:v>7.9617080529124999</c:v>
                </c:pt>
                <c:pt idx="1412">
                  <c:v>3.6321225071224998</c:v>
                </c:pt>
                <c:pt idx="1413">
                  <c:v>4.2961795982670301</c:v>
                </c:pt>
                <c:pt idx="1414">
                  <c:v>5.5510787255322098</c:v>
                </c:pt>
                <c:pt idx="1415">
                  <c:v>14.4013382493513</c:v>
                </c:pt>
                <c:pt idx="1416">
                  <c:v>9.7111901134247507</c:v>
                </c:pt>
                <c:pt idx="1417">
                  <c:v>9.6152421275469706</c:v>
                </c:pt>
                <c:pt idx="1418">
                  <c:v>9.4618592102035795</c:v>
                </c:pt>
                <c:pt idx="1419">
                  <c:v>5.0617147895084802</c:v>
                </c:pt>
                <c:pt idx="1420">
                  <c:v>8.6165100195070004</c:v>
                </c:pt>
                <c:pt idx="1421">
                  <c:v>6.0356926799758002</c:v>
                </c:pt>
                <c:pt idx="1422">
                  <c:v>6.2013210039630096</c:v>
                </c:pt>
                <c:pt idx="1423">
                  <c:v>5.5250000000000004</c:v>
                </c:pt>
                <c:pt idx="1424">
                  <c:v>11.3169603132229</c:v>
                </c:pt>
                <c:pt idx="1425">
                  <c:v>-3</c:v>
                </c:pt>
                <c:pt idx="1426">
                  <c:v>13.6467391304347</c:v>
                </c:pt>
                <c:pt idx="1427">
                  <c:v>7.9229966611018297</c:v>
                </c:pt>
                <c:pt idx="1428">
                  <c:v>6.2268961121733497</c:v>
                </c:pt>
                <c:pt idx="1429">
                  <c:v>-1.2222222222222201</c:v>
                </c:pt>
                <c:pt idx="1430">
                  <c:v>0.75761973875181399</c:v>
                </c:pt>
                <c:pt idx="1431">
                  <c:v>1.81111111111111</c:v>
                </c:pt>
                <c:pt idx="1432">
                  <c:v>-6</c:v>
                </c:pt>
                <c:pt idx="1433">
                  <c:v>10.566568047337199</c:v>
                </c:pt>
                <c:pt idx="1434">
                  <c:v>5.0563453088653398</c:v>
                </c:pt>
                <c:pt idx="1435">
                  <c:v>6.8385781835969297</c:v>
                </c:pt>
                <c:pt idx="1436">
                  <c:v>9.6444921316165892</c:v>
                </c:pt>
                <c:pt idx="1437">
                  <c:v>8.5687105422468193</c:v>
                </c:pt>
                <c:pt idx="1438">
                  <c:v>8.0824413145539893</c:v>
                </c:pt>
                <c:pt idx="1439">
                  <c:v>5.7545860188398601</c:v>
                </c:pt>
                <c:pt idx="1440">
                  <c:v>1.6945812807881699</c:v>
                </c:pt>
                <c:pt idx="1441">
                  <c:v>6.9871767920958501</c:v>
                </c:pt>
                <c:pt idx="1442">
                  <c:v>6.9826170931916902</c:v>
                </c:pt>
                <c:pt idx="1443">
                  <c:v>5.9421410891089099</c:v>
                </c:pt>
                <c:pt idx="1444">
                  <c:v>6.9647617308745602</c:v>
                </c:pt>
                <c:pt idx="1445">
                  <c:v>5.7070020394289598</c:v>
                </c:pt>
                <c:pt idx="1446">
                  <c:v>5.3776859504132197</c:v>
                </c:pt>
                <c:pt idx="1447">
                  <c:v>8.40859872611464</c:v>
                </c:pt>
                <c:pt idx="1448">
                  <c:v>6.2801977139326501</c:v>
                </c:pt>
                <c:pt idx="1449">
                  <c:v>4.3322632423755998</c:v>
                </c:pt>
                <c:pt idx="1450">
                  <c:v>-1.2173913043478199</c:v>
                </c:pt>
                <c:pt idx="1451">
                  <c:v>10.4802744425385</c:v>
                </c:pt>
                <c:pt idx="1452">
                  <c:v>13.515249742154101</c:v>
                </c:pt>
                <c:pt idx="1453">
                  <c:v>20.233734939759</c:v>
                </c:pt>
                <c:pt idx="1454">
                  <c:v>5.9270209580838298</c:v>
                </c:pt>
                <c:pt idx="1455">
                  <c:v>12.211009174311901</c:v>
                </c:pt>
                <c:pt idx="1456">
                  <c:v>15.388318863456901</c:v>
                </c:pt>
                <c:pt idx="1457">
                  <c:v>8</c:v>
                </c:pt>
                <c:pt idx="1458">
                  <c:v>7.5954095409540896</c:v>
                </c:pt>
                <c:pt idx="1459">
                  <c:v>9.6783369803063408</c:v>
                </c:pt>
                <c:pt idx="1460">
                  <c:v>6.3391304347826001</c:v>
                </c:pt>
                <c:pt idx="1461">
                  <c:v>7.4802431610942204</c:v>
                </c:pt>
                <c:pt idx="1462">
                  <c:v>6.5673733054317101</c:v>
                </c:pt>
                <c:pt idx="1463">
                  <c:v>15.2061611374407</c:v>
                </c:pt>
                <c:pt idx="1464">
                  <c:v>8.4874551971326095</c:v>
                </c:pt>
                <c:pt idx="1465">
                  <c:v>3.9879518072289102</c:v>
                </c:pt>
                <c:pt idx="1466">
                  <c:v>8.9538407821228994</c:v>
                </c:pt>
                <c:pt idx="1467">
                  <c:v>7.8917079207920704</c:v>
                </c:pt>
                <c:pt idx="1468">
                  <c:v>8.0500000000000007</c:v>
                </c:pt>
                <c:pt idx="1469">
                  <c:v>6.5524534686971201</c:v>
                </c:pt>
                <c:pt idx="1470">
                  <c:v>51</c:v>
                </c:pt>
                <c:pt idx="1471">
                  <c:v>7.4974306921271303</c:v>
                </c:pt>
                <c:pt idx="1472">
                  <c:v>71.285714285714207</c:v>
                </c:pt>
                <c:pt idx="1473">
                  <c:v>8.4830261881668196</c:v>
                </c:pt>
                <c:pt idx="1474">
                  <c:v>12.7943775100401</c:v>
                </c:pt>
                <c:pt idx="1475">
                  <c:v>-1.55555555555555</c:v>
                </c:pt>
                <c:pt idx="1476">
                  <c:v>8.7656963842840305</c:v>
                </c:pt>
                <c:pt idx="1477">
                  <c:v>33</c:v>
                </c:pt>
                <c:pt idx="1478">
                  <c:v>34.891891891891802</c:v>
                </c:pt>
                <c:pt idx="1479">
                  <c:v>-4</c:v>
                </c:pt>
                <c:pt idx="1480">
                  <c:v>5.3349256900212296</c:v>
                </c:pt>
                <c:pt idx="1481">
                  <c:v>0</c:v>
                </c:pt>
                <c:pt idx="1482">
                  <c:v>4.0079578235352598</c:v>
                </c:pt>
                <c:pt idx="1483">
                  <c:v>7.9465339336148304</c:v>
                </c:pt>
                <c:pt idx="1484">
                  <c:v>-4</c:v>
                </c:pt>
                <c:pt idx="1485">
                  <c:v>6.7868852459016296</c:v>
                </c:pt>
                <c:pt idx="1486">
                  <c:v>5.6012269938650299</c:v>
                </c:pt>
                <c:pt idx="1487">
                  <c:v>6.1428571428571397</c:v>
                </c:pt>
                <c:pt idx="1488">
                  <c:v>22.8632326820603</c:v>
                </c:pt>
                <c:pt idx="1489">
                  <c:v>2.64828137490007</c:v>
                </c:pt>
                <c:pt idx="1490">
                  <c:v>9.6146269391775405</c:v>
                </c:pt>
                <c:pt idx="1491">
                  <c:v>7.2818987174401597</c:v>
                </c:pt>
                <c:pt idx="1492">
                  <c:v>1.4226804123711301</c:v>
                </c:pt>
                <c:pt idx="1493">
                  <c:v>6.0843628088426502</c:v>
                </c:pt>
                <c:pt idx="1494">
                  <c:v>7.7160429126333296</c:v>
                </c:pt>
                <c:pt idx="1495">
                  <c:v>8.6065217391304305</c:v>
                </c:pt>
                <c:pt idx="1496">
                  <c:v>8.8555958199898797</c:v>
                </c:pt>
                <c:pt idx="1497">
                  <c:v>4.8171817705604996</c:v>
                </c:pt>
                <c:pt idx="1498">
                  <c:v>6.7884283246977501</c:v>
                </c:pt>
                <c:pt idx="1499">
                  <c:v>8.5669690501600808</c:v>
                </c:pt>
                <c:pt idx="1500">
                  <c:v>10</c:v>
                </c:pt>
                <c:pt idx="1501">
                  <c:v>5.5</c:v>
                </c:pt>
                <c:pt idx="1502">
                  <c:v>1.6571428571428499</c:v>
                </c:pt>
                <c:pt idx="1503">
                  <c:v>-10</c:v>
                </c:pt>
                <c:pt idx="1504">
                  <c:v>3.58217821782178</c:v>
                </c:pt>
                <c:pt idx="1505">
                  <c:v>2.6473900801386101</c:v>
                </c:pt>
                <c:pt idx="1506">
                  <c:v>7.5104694732201898</c:v>
                </c:pt>
                <c:pt idx="1507">
                  <c:v>-3</c:v>
                </c:pt>
                <c:pt idx="1508">
                  <c:v>4.9578804347826004</c:v>
                </c:pt>
                <c:pt idx="1509">
                  <c:v>9.8490274157045796</c:v>
                </c:pt>
                <c:pt idx="1510">
                  <c:v>9.9230769230769198</c:v>
                </c:pt>
                <c:pt idx="1511">
                  <c:v>8.1627820939696605</c:v>
                </c:pt>
                <c:pt idx="1512">
                  <c:v>8.9378547953391099</c:v>
                </c:pt>
                <c:pt idx="1513">
                  <c:v>10.992927275753001</c:v>
                </c:pt>
                <c:pt idx="1514">
                  <c:v>5.2562128106405304</c:v>
                </c:pt>
                <c:pt idx="1515">
                  <c:v>6.17533232374221</c:v>
                </c:pt>
                <c:pt idx="1516">
                  <c:v>-6</c:v>
                </c:pt>
                <c:pt idx="1517">
                  <c:v>10.4342458851192</c:v>
                </c:pt>
                <c:pt idx="1518">
                  <c:v>7.7359050445103801</c:v>
                </c:pt>
                <c:pt idx="1519">
                  <c:v>24.936661698956701</c:v>
                </c:pt>
                <c:pt idx="1520">
                  <c:v>10.388072495713899</c:v>
                </c:pt>
                <c:pt idx="1521">
                  <c:v>10.1841224883525</c:v>
                </c:pt>
                <c:pt idx="1522">
                  <c:v>10.143538546866299</c:v>
                </c:pt>
                <c:pt idx="1523">
                  <c:v>11.597707049965701</c:v>
                </c:pt>
                <c:pt idx="1524">
                  <c:v>9.3088372761918396</c:v>
                </c:pt>
                <c:pt idx="1525">
                  <c:v>9.3547758284600295</c:v>
                </c:pt>
                <c:pt idx="1526">
                  <c:v>12.865761011938099</c:v>
                </c:pt>
                <c:pt idx="1527">
                  <c:v>7.9230769230769198</c:v>
                </c:pt>
                <c:pt idx="1528">
                  <c:v>9.8072523728401002</c:v>
                </c:pt>
                <c:pt idx="1529">
                  <c:v>11.9042888862919</c:v>
                </c:pt>
                <c:pt idx="1530">
                  <c:v>10.5291005291005</c:v>
                </c:pt>
                <c:pt idx="1531">
                  <c:v>15.195876288659701</c:v>
                </c:pt>
                <c:pt idx="1532">
                  <c:v>13.057507987220401</c:v>
                </c:pt>
                <c:pt idx="1533">
                  <c:v>12.182706024360799</c:v>
                </c:pt>
                <c:pt idx="1534">
                  <c:v>9.8283279525489906</c:v>
                </c:pt>
                <c:pt idx="1535">
                  <c:v>11.3814145081337</c:v>
                </c:pt>
                <c:pt idx="1536">
                  <c:v>11.328343060137</c:v>
                </c:pt>
                <c:pt idx="1537">
                  <c:v>14.312318137730299</c:v>
                </c:pt>
                <c:pt idx="1538">
                  <c:v>13.682985553771999</c:v>
                </c:pt>
                <c:pt idx="1539">
                  <c:v>12.1797650130548</c:v>
                </c:pt>
                <c:pt idx="1540">
                  <c:v>9.6659106817863591</c:v>
                </c:pt>
                <c:pt idx="1541">
                  <c:v>10.813706950891</c:v>
                </c:pt>
                <c:pt idx="1542">
                  <c:v>14.0612557427258</c:v>
                </c:pt>
                <c:pt idx="1543">
                  <c:v>10.9327920118505</c:v>
                </c:pt>
                <c:pt idx="1544">
                  <c:v>19.532692307692301</c:v>
                </c:pt>
                <c:pt idx="1545">
                  <c:v>10.705969545883301</c:v>
                </c:pt>
                <c:pt idx="1546">
                  <c:v>17.4081579495728</c:v>
                </c:pt>
                <c:pt idx="1547">
                  <c:v>12.8627993908348</c:v>
                </c:pt>
                <c:pt idx="1548">
                  <c:v>10.0538569289474</c:v>
                </c:pt>
                <c:pt idx="1549">
                  <c:v>12.685064935064901</c:v>
                </c:pt>
                <c:pt idx="1550">
                  <c:v>18.637019230769202</c:v>
                </c:pt>
                <c:pt idx="1551">
                  <c:v>13.0597976080956</c:v>
                </c:pt>
                <c:pt idx="1552">
                  <c:v>13.4506517690875</c:v>
                </c:pt>
                <c:pt idx="1553">
                  <c:v>11.1401077752117</c:v>
                </c:pt>
                <c:pt idx="1554">
                  <c:v>22.9444444444444</c:v>
                </c:pt>
                <c:pt idx="1555">
                  <c:v>12.292391304347801</c:v>
                </c:pt>
                <c:pt idx="1556">
                  <c:v>9.7252645257100401</c:v>
                </c:pt>
                <c:pt idx="1557">
                  <c:v>9.9452901089102603</c:v>
                </c:pt>
                <c:pt idx="1558">
                  <c:v>10.9383405834696</c:v>
                </c:pt>
                <c:pt idx="1559">
                  <c:v>11.168026933278901</c:v>
                </c:pt>
                <c:pt idx="1560">
                  <c:v>11.449563419117601</c:v>
                </c:pt>
                <c:pt idx="1561">
                  <c:v>21.820460704607001</c:v>
                </c:pt>
                <c:pt idx="1562">
                  <c:v>11.1935384139743</c:v>
                </c:pt>
                <c:pt idx="1563">
                  <c:v>13.638997328949999</c:v>
                </c:pt>
                <c:pt idx="1564">
                  <c:v>22.2535211267605</c:v>
                </c:pt>
                <c:pt idx="1565">
                  <c:v>11.613598805906401</c:v>
                </c:pt>
                <c:pt idx="1566">
                  <c:v>13.5223984418475</c:v>
                </c:pt>
                <c:pt idx="1567">
                  <c:v>14.006148440931</c:v>
                </c:pt>
                <c:pt idx="1568">
                  <c:v>12.516603569497001</c:v>
                </c:pt>
                <c:pt idx="1569">
                  <c:v>55</c:v>
                </c:pt>
                <c:pt idx="1570">
                  <c:v>12.000242659548601</c:v>
                </c:pt>
                <c:pt idx="1571">
                  <c:v>9.4554440154440105</c:v>
                </c:pt>
                <c:pt idx="1572">
                  <c:v>11.420198637256</c:v>
                </c:pt>
                <c:pt idx="1573">
                  <c:v>10.722676164536599</c:v>
                </c:pt>
                <c:pt idx="1574">
                  <c:v>11.1201938353987</c:v>
                </c:pt>
                <c:pt idx="1575">
                  <c:v>15.836033460398101</c:v>
                </c:pt>
                <c:pt idx="1576">
                  <c:v>13.418827117704099</c:v>
                </c:pt>
                <c:pt idx="1577">
                  <c:v>10.423519736842101</c:v>
                </c:pt>
                <c:pt idx="1578">
                  <c:v>10.434931506849299</c:v>
                </c:pt>
                <c:pt idx="1579">
                  <c:v>10.444636678200601</c:v>
                </c:pt>
                <c:pt idx="1580">
                  <c:v>13.057971014492701</c:v>
                </c:pt>
                <c:pt idx="1581">
                  <c:v>20.575900900900901</c:v>
                </c:pt>
                <c:pt idx="1582">
                  <c:v>10.7500111185234</c:v>
                </c:pt>
                <c:pt idx="1583">
                  <c:v>10.955157545605299</c:v>
                </c:pt>
                <c:pt idx="1584">
                  <c:v>11.409159347553301</c:v>
                </c:pt>
                <c:pt idx="1585">
                  <c:v>13.830642568846599</c:v>
                </c:pt>
                <c:pt idx="1586">
                  <c:v>14.3107244800869</c:v>
                </c:pt>
                <c:pt idx="1587">
                  <c:v>10.2868264201435</c:v>
                </c:pt>
                <c:pt idx="1588">
                  <c:v>13.2230583000719</c:v>
                </c:pt>
                <c:pt idx="1589">
                  <c:v>13.0382376081825</c:v>
                </c:pt>
                <c:pt idx="1590">
                  <c:v>11.1458952260493</c:v>
                </c:pt>
                <c:pt idx="1591">
                  <c:v>12.1080699552976</c:v>
                </c:pt>
                <c:pt idx="1592">
                  <c:v>16.334821428571399</c:v>
                </c:pt>
                <c:pt idx="1593">
                  <c:v>11.299686066167499</c:v>
                </c:pt>
                <c:pt idx="1594">
                  <c:v>10.7202417253423</c:v>
                </c:pt>
                <c:pt idx="1595">
                  <c:v>11.256881676253</c:v>
                </c:pt>
                <c:pt idx="1596">
                  <c:v>12.561918396564</c:v>
                </c:pt>
                <c:pt idx="1597">
                  <c:v>10.4580959287268</c:v>
                </c:pt>
                <c:pt idx="1598">
                  <c:v>12.391918497453</c:v>
                </c:pt>
                <c:pt idx="1599">
                  <c:v>10.277251136525701</c:v>
                </c:pt>
                <c:pt idx="1600">
                  <c:v>12.2715920915712</c:v>
                </c:pt>
                <c:pt idx="1601">
                  <c:v>6.8588516746411399</c:v>
                </c:pt>
                <c:pt idx="1602">
                  <c:v>11.3610778443113</c:v>
                </c:pt>
                <c:pt idx="1603">
                  <c:v>12.398326806692699</c:v>
                </c:pt>
                <c:pt idx="1604">
                  <c:v>16.9080602753668</c:v>
                </c:pt>
                <c:pt idx="1605">
                  <c:v>11.0396298188837</c:v>
                </c:pt>
                <c:pt idx="1606">
                  <c:v>18.0513465522343</c:v>
                </c:pt>
                <c:pt idx="1607">
                  <c:v>12.756642543975399</c:v>
                </c:pt>
                <c:pt idx="1608">
                  <c:v>12.9007507404091</c:v>
                </c:pt>
                <c:pt idx="1609">
                  <c:v>7.91525322145639</c:v>
                </c:pt>
                <c:pt idx="1610">
                  <c:v>8.5873998031219205</c:v>
                </c:pt>
                <c:pt idx="1611">
                  <c:v>10.5379417666571</c:v>
                </c:pt>
                <c:pt idx="1612">
                  <c:v>13.764092366381201</c:v>
                </c:pt>
                <c:pt idx="1613">
                  <c:v>11.751697259240601</c:v>
                </c:pt>
                <c:pt idx="1614">
                  <c:v>15.8288100208768</c:v>
                </c:pt>
                <c:pt idx="1615">
                  <c:v>8.0695078640284095</c:v>
                </c:pt>
                <c:pt idx="1616">
                  <c:v>11.1410796324655</c:v>
                </c:pt>
                <c:pt idx="1617">
                  <c:v>0.99543946932006599</c:v>
                </c:pt>
                <c:pt idx="1618">
                  <c:v>3.2715295016230601</c:v>
                </c:pt>
                <c:pt idx="1619">
                  <c:v>-1</c:v>
                </c:pt>
                <c:pt idx="1620">
                  <c:v>7.85693118208758</c:v>
                </c:pt>
                <c:pt idx="1621">
                  <c:v>31.258064516129</c:v>
                </c:pt>
                <c:pt idx="1622">
                  <c:v>4.2746254383168596</c:v>
                </c:pt>
                <c:pt idx="1623">
                  <c:v>11.7492260061919</c:v>
                </c:pt>
                <c:pt idx="1624">
                  <c:v>8.7139931740614305</c:v>
                </c:pt>
                <c:pt idx="1625">
                  <c:v>3.70132275132275</c:v>
                </c:pt>
                <c:pt idx="1626">
                  <c:v>6.9090909090909003</c:v>
                </c:pt>
                <c:pt idx="1627">
                  <c:v>13.605820105820101</c:v>
                </c:pt>
                <c:pt idx="1628">
                  <c:v>15.9223659889094</c:v>
                </c:pt>
                <c:pt idx="1629">
                  <c:v>7.7609090909090899</c:v>
                </c:pt>
                <c:pt idx="1630">
                  <c:v>19.390625</c:v>
                </c:pt>
                <c:pt idx="1631">
                  <c:v>19.0857418111753</c:v>
                </c:pt>
                <c:pt idx="1632">
                  <c:v>17.155668358713999</c:v>
                </c:pt>
                <c:pt idx="1633">
                  <c:v>7.2727599371210401</c:v>
                </c:pt>
                <c:pt idx="1634">
                  <c:v>7.0336983993260302</c:v>
                </c:pt>
                <c:pt idx="1635">
                  <c:v>6.4796603475513397</c:v>
                </c:pt>
                <c:pt idx="1636">
                  <c:v>9.8753452498827397</c:v>
                </c:pt>
                <c:pt idx="1637">
                  <c:v>112</c:v>
                </c:pt>
                <c:pt idx="1638">
                  <c:v>11.631970260223</c:v>
                </c:pt>
                <c:pt idx="1639">
                  <c:v>10.3396703584198</c:v>
                </c:pt>
                <c:pt idx="1640">
                  <c:v>10.477935382190701</c:v>
                </c:pt>
                <c:pt idx="1641">
                  <c:v>10.0835339431872</c:v>
                </c:pt>
                <c:pt idx="1642">
                  <c:v>12.1233559462827</c:v>
                </c:pt>
                <c:pt idx="1643">
                  <c:v>2.7088607594936698</c:v>
                </c:pt>
                <c:pt idx="1644">
                  <c:v>3.4862010221465001</c:v>
                </c:pt>
                <c:pt idx="1645">
                  <c:v>3.16444672131147</c:v>
                </c:pt>
                <c:pt idx="1646">
                  <c:v>6.8328825347758801</c:v>
                </c:pt>
                <c:pt idx="1647">
                  <c:v>7.2549869904596704</c:v>
                </c:pt>
                <c:pt idx="1648">
                  <c:v>1.3125996810207301</c:v>
                </c:pt>
                <c:pt idx="1649">
                  <c:v>-7.5</c:v>
                </c:pt>
                <c:pt idx="1650">
                  <c:v>9.7370822281167104</c:v>
                </c:pt>
                <c:pt idx="1651">
                  <c:v>5.5316821465428196</c:v>
                </c:pt>
                <c:pt idx="1652">
                  <c:v>3.2411504424778701</c:v>
                </c:pt>
                <c:pt idx="1653">
                  <c:v>7.4870129870129798</c:v>
                </c:pt>
                <c:pt idx="1654">
                  <c:v>-0.68479221927497702</c:v>
                </c:pt>
                <c:pt idx="1655">
                  <c:v>13.4746987951807</c:v>
                </c:pt>
                <c:pt idx="1656">
                  <c:v>6.3846153846153797</c:v>
                </c:pt>
                <c:pt idx="1657">
                  <c:v>2.0310218978102101</c:v>
                </c:pt>
                <c:pt idx="1658">
                  <c:v>15.018416206261501</c:v>
                </c:pt>
                <c:pt idx="1659">
                  <c:v>14.2122905027932</c:v>
                </c:pt>
                <c:pt idx="1660">
                  <c:v>24.5</c:v>
                </c:pt>
                <c:pt idx="1661">
                  <c:v>12.234026173979901</c:v>
                </c:pt>
                <c:pt idx="1662">
                  <c:v>17.007920792079201</c:v>
                </c:pt>
                <c:pt idx="1663">
                  <c:v>13.148469809760099</c:v>
                </c:pt>
                <c:pt idx="1664">
                  <c:v>6.4268413597733698</c:v>
                </c:pt>
                <c:pt idx="1665">
                  <c:v>17.820441988950201</c:v>
                </c:pt>
                <c:pt idx="1666">
                  <c:v>2.4113338473400101</c:v>
                </c:pt>
                <c:pt idx="1667">
                  <c:v>15.7004132231404</c:v>
                </c:pt>
                <c:pt idx="1668">
                  <c:v>12.514130434782601</c:v>
                </c:pt>
                <c:pt idx="1669">
                  <c:v>5.1685226429101698</c:v>
                </c:pt>
                <c:pt idx="1670">
                  <c:v>6.7356321839080397</c:v>
                </c:pt>
                <c:pt idx="1671">
                  <c:v>1170</c:v>
                </c:pt>
                <c:pt idx="1672">
                  <c:v>10.1645440652063</c:v>
                </c:pt>
                <c:pt idx="1673">
                  <c:v>8.7561309455914191</c:v>
                </c:pt>
                <c:pt idx="1674">
                  <c:v>7.22100623195014</c:v>
                </c:pt>
                <c:pt idx="1675">
                  <c:v>5.0568181818181799</c:v>
                </c:pt>
                <c:pt idx="1676">
                  <c:v>-11</c:v>
                </c:pt>
                <c:pt idx="1677">
                  <c:v>4.2223639948961802</c:v>
                </c:pt>
                <c:pt idx="1678">
                  <c:v>10.065043894652799</c:v>
                </c:pt>
                <c:pt idx="1679">
                  <c:v>5.0214285714285696</c:v>
                </c:pt>
                <c:pt idx="1680">
                  <c:v>5.3067632850241502</c:v>
                </c:pt>
                <c:pt idx="1681">
                  <c:v>7.7463489623366604</c:v>
                </c:pt>
                <c:pt idx="1682">
                  <c:v>7.2588871715610503</c:v>
                </c:pt>
                <c:pt idx="1683">
                  <c:v>8.4099021301093799</c:v>
                </c:pt>
                <c:pt idx="1684">
                  <c:v>2.7497185741088099</c:v>
                </c:pt>
                <c:pt idx="1685">
                  <c:v>6.5861048765558001</c:v>
                </c:pt>
                <c:pt idx="1686">
                  <c:v>2.3195582472390401</c:v>
                </c:pt>
                <c:pt idx="1687">
                  <c:v>8.2727272727272698</c:v>
                </c:pt>
                <c:pt idx="1688">
                  <c:v>3.4971788914702899</c:v>
                </c:pt>
                <c:pt idx="1689">
                  <c:v>6.1472392638036801</c:v>
                </c:pt>
                <c:pt idx="1690">
                  <c:v>7.4913530594656699</c:v>
                </c:pt>
                <c:pt idx="1691">
                  <c:v>8.3806660499537404</c:v>
                </c:pt>
                <c:pt idx="1692">
                  <c:v>-6.6666666666666599</c:v>
                </c:pt>
                <c:pt idx="1693">
                  <c:v>0</c:v>
                </c:pt>
                <c:pt idx="1694">
                  <c:v>9.5977528089887603</c:v>
                </c:pt>
                <c:pt idx="1695">
                  <c:v>2.3428571428571399</c:v>
                </c:pt>
                <c:pt idx="1696">
                  <c:v>5.4895238095238099</c:v>
                </c:pt>
                <c:pt idx="1697">
                  <c:v>11.2343379613951</c:v>
                </c:pt>
                <c:pt idx="1698">
                  <c:v>20.3125</c:v>
                </c:pt>
                <c:pt idx="1699">
                  <c:v>27.32</c:v>
                </c:pt>
                <c:pt idx="1700">
                  <c:v>-4.2345679012345601</c:v>
                </c:pt>
                <c:pt idx="1701">
                  <c:v>3.4128571428571401</c:v>
                </c:pt>
                <c:pt idx="1702">
                  <c:v>-4.3684210526315699</c:v>
                </c:pt>
                <c:pt idx="1703">
                  <c:v>10.4933910489294</c:v>
                </c:pt>
                <c:pt idx="1704">
                  <c:v>5.40625</c:v>
                </c:pt>
                <c:pt idx="1705">
                  <c:v>2.7333333333333298</c:v>
                </c:pt>
                <c:pt idx="1706">
                  <c:v>1.10881174899866</c:v>
                </c:pt>
                <c:pt idx="1707">
                  <c:v>15.2945183263055</c:v>
                </c:pt>
                <c:pt idx="1708">
                  <c:v>8.7993748552905693</c:v>
                </c:pt>
                <c:pt idx="1709">
                  <c:v>8.1580240174672394</c:v>
                </c:pt>
                <c:pt idx="1710">
                  <c:v>10.1788040260509</c:v>
                </c:pt>
                <c:pt idx="1711">
                  <c:v>20.549295774647799</c:v>
                </c:pt>
                <c:pt idx="1712">
                  <c:v>13.670300287947301</c:v>
                </c:pt>
                <c:pt idx="1713">
                  <c:v>29.651571164510099</c:v>
                </c:pt>
                <c:pt idx="1714">
                  <c:v>5.2766695576756204</c:v>
                </c:pt>
                <c:pt idx="1715">
                  <c:v>15.4733096085409</c:v>
                </c:pt>
                <c:pt idx="1716">
                  <c:v>12.8933513838748</c:v>
                </c:pt>
                <c:pt idx="1717">
                  <c:v>8.0107933652548802</c:v>
                </c:pt>
                <c:pt idx="1718">
                  <c:v>71</c:v>
                </c:pt>
                <c:pt idx="1719">
                  <c:v>9.8391316073354904</c:v>
                </c:pt>
                <c:pt idx="1720">
                  <c:v>10.771176679071401</c:v>
                </c:pt>
                <c:pt idx="1721">
                  <c:v>3.75</c:v>
                </c:pt>
                <c:pt idx="1722">
                  <c:v>18.994227994227899</c:v>
                </c:pt>
                <c:pt idx="1723">
                  <c:v>-4</c:v>
                </c:pt>
                <c:pt idx="1724">
                  <c:v>8.8524397413286309</c:v>
                </c:pt>
                <c:pt idx="1725">
                  <c:v>15</c:v>
                </c:pt>
                <c:pt idx="1726">
                  <c:v>17.789286560796398</c:v>
                </c:pt>
                <c:pt idx="1727">
                  <c:v>18.542488619119801</c:v>
                </c:pt>
                <c:pt idx="1728">
                  <c:v>13.6089223295218</c:v>
                </c:pt>
                <c:pt idx="1729">
                  <c:v>14.261396011396</c:v>
                </c:pt>
                <c:pt idx="1730">
                  <c:v>12.2052845528455</c:v>
                </c:pt>
                <c:pt idx="1731">
                  <c:v>16.1971098265895</c:v>
                </c:pt>
                <c:pt idx="1732">
                  <c:v>15.0424528301886</c:v>
                </c:pt>
                <c:pt idx="1733">
                  <c:v>17.8908450704225</c:v>
                </c:pt>
                <c:pt idx="1734">
                  <c:v>10.5534535855697</c:v>
                </c:pt>
                <c:pt idx="1735">
                  <c:v>-3.7145374449339199</c:v>
                </c:pt>
                <c:pt idx="1736">
                  <c:v>4.4516511430990597</c:v>
                </c:pt>
                <c:pt idx="1737">
                  <c:v>11.158653846153801</c:v>
                </c:pt>
                <c:pt idx="1738">
                  <c:v>9.2299408220930808</c:v>
                </c:pt>
                <c:pt idx="1739">
                  <c:v>10.951557093425601</c:v>
                </c:pt>
                <c:pt idx="1740">
                  <c:v>8.3883366467859499</c:v>
                </c:pt>
                <c:pt idx="1741">
                  <c:v>9.0257646276595693</c:v>
                </c:pt>
                <c:pt idx="1742">
                  <c:v>11.2901473074136</c:v>
                </c:pt>
                <c:pt idx="1743">
                  <c:v>5.2212703719180897</c:v>
                </c:pt>
                <c:pt idx="1744">
                  <c:v>3.8563729060451499</c:v>
                </c:pt>
                <c:pt idx="1745">
                  <c:v>7.8722741433021799</c:v>
                </c:pt>
                <c:pt idx="1746">
                  <c:v>5.9449541284403598</c:v>
                </c:pt>
                <c:pt idx="1747">
                  <c:v>7.5379016064256996</c:v>
                </c:pt>
                <c:pt idx="1748">
                  <c:v>4.9019877807417602</c:v>
                </c:pt>
                <c:pt idx="1749">
                  <c:v>3.3581589958158902</c:v>
                </c:pt>
                <c:pt idx="1750">
                  <c:v>4.8547354229861801</c:v>
                </c:pt>
                <c:pt idx="1751">
                  <c:v>6.6037473468491497</c:v>
                </c:pt>
                <c:pt idx="1752">
                  <c:v>8.9383434771103403</c:v>
                </c:pt>
                <c:pt idx="1753">
                  <c:v>8.5380333951762495</c:v>
                </c:pt>
                <c:pt idx="1754">
                  <c:v>4.8032504309283404</c:v>
                </c:pt>
                <c:pt idx="1755">
                  <c:v>8.6859045504994405</c:v>
                </c:pt>
                <c:pt idx="1756">
                  <c:v>8.3838127369482809</c:v>
                </c:pt>
                <c:pt idx="1757">
                  <c:v>13.5313921747042</c:v>
                </c:pt>
                <c:pt idx="1758">
                  <c:v>11.057355284121</c:v>
                </c:pt>
                <c:pt idx="1759">
                  <c:v>0.34449760765550203</c:v>
                </c:pt>
                <c:pt idx="1760">
                  <c:v>12.623441926345601</c:v>
                </c:pt>
                <c:pt idx="1761">
                  <c:v>6.3101402988479496</c:v>
                </c:pt>
                <c:pt idx="1762">
                  <c:v>10.2819277108433</c:v>
                </c:pt>
                <c:pt idx="1763">
                  <c:v>8.59518295507179</c:v>
                </c:pt>
                <c:pt idx="1764">
                  <c:v>9.96875</c:v>
                </c:pt>
                <c:pt idx="1765">
                  <c:v>8.0256613756613699</c:v>
                </c:pt>
                <c:pt idx="1766">
                  <c:v>7.7738671359436804</c:v>
                </c:pt>
                <c:pt idx="1767">
                  <c:v>6.8309292012844596</c:v>
                </c:pt>
                <c:pt idx="1768">
                  <c:v>9.5016427459795896</c:v>
                </c:pt>
                <c:pt idx="1769">
                  <c:v>4.7560975609755998</c:v>
                </c:pt>
                <c:pt idx="1770">
                  <c:v>5.7072447394435804</c:v>
                </c:pt>
                <c:pt idx="1771">
                  <c:v>8.6687479698271197</c:v>
                </c:pt>
                <c:pt idx="1772">
                  <c:v>11.6698450536352</c:v>
                </c:pt>
                <c:pt idx="1773">
                  <c:v>7.0139442231075702</c:v>
                </c:pt>
                <c:pt idx="1774">
                  <c:v>9.2217396408029106</c:v>
                </c:pt>
                <c:pt idx="1775">
                  <c:v>8.1720779220779196</c:v>
                </c:pt>
                <c:pt idx="1776">
                  <c:v>8.1899523071071094</c:v>
                </c:pt>
                <c:pt idx="1777">
                  <c:v>1.9791122715404601</c:v>
                </c:pt>
                <c:pt idx="1778">
                  <c:v>9</c:v>
                </c:pt>
                <c:pt idx="1779">
                  <c:v>8.1289121742727097</c:v>
                </c:pt>
                <c:pt idx="1780">
                  <c:v>8.6533709374160601</c:v>
                </c:pt>
                <c:pt idx="1781">
                  <c:v>7.8149425287356298</c:v>
                </c:pt>
                <c:pt idx="1782">
                  <c:v>6.2538461538461503</c:v>
                </c:pt>
                <c:pt idx="1783">
                  <c:v>4.2192982456140298</c:v>
                </c:pt>
                <c:pt idx="1784">
                  <c:v>10.402917046490399</c:v>
                </c:pt>
                <c:pt idx="1785">
                  <c:v>11.6280034572169</c:v>
                </c:pt>
                <c:pt idx="1786">
                  <c:v>-6</c:v>
                </c:pt>
                <c:pt idx="1787">
                  <c:v>6.26293103448275</c:v>
                </c:pt>
                <c:pt idx="1788">
                  <c:v>5.1839080459770104</c:v>
                </c:pt>
                <c:pt idx="1789">
                  <c:v>8.4170091685108996</c:v>
                </c:pt>
                <c:pt idx="1790">
                  <c:v>5.9504132231404903</c:v>
                </c:pt>
                <c:pt idx="1791">
                  <c:v>2.1754385964912202</c:v>
                </c:pt>
                <c:pt idx="1792">
                  <c:v>9.6130873956960894</c:v>
                </c:pt>
                <c:pt idx="1793">
                  <c:v>13.667344862665299</c:v>
                </c:pt>
                <c:pt idx="1794">
                  <c:v>-1</c:v>
                </c:pt>
                <c:pt idx="1795">
                  <c:v>4.81873111782477</c:v>
                </c:pt>
                <c:pt idx="1796">
                  <c:v>6.4829554339327498</c:v>
                </c:pt>
                <c:pt idx="1797">
                  <c:v>6.1450214696589098</c:v>
                </c:pt>
                <c:pt idx="1798">
                  <c:v>6.1483056478405302</c:v>
                </c:pt>
                <c:pt idx="1799">
                  <c:v>5.9806230920781998</c:v>
                </c:pt>
                <c:pt idx="1800">
                  <c:v>16.354838709677399</c:v>
                </c:pt>
                <c:pt idx="1801">
                  <c:v>3.4375</c:v>
                </c:pt>
                <c:pt idx="1802">
                  <c:v>3.3333333333333299</c:v>
                </c:pt>
                <c:pt idx="1803">
                  <c:v>22.0322580645161</c:v>
                </c:pt>
                <c:pt idx="1804">
                  <c:v>2.12087912087912</c:v>
                </c:pt>
                <c:pt idx="1805">
                  <c:v>8.1143042912873806</c:v>
                </c:pt>
                <c:pt idx="1806">
                  <c:v>18.756756756756701</c:v>
                </c:pt>
                <c:pt idx="1807">
                  <c:v>7.6426511889159299</c:v>
                </c:pt>
                <c:pt idx="1808">
                  <c:v>3.02283105022831</c:v>
                </c:pt>
                <c:pt idx="1809">
                  <c:v>4.4290000000000003</c:v>
                </c:pt>
                <c:pt idx="1810">
                  <c:v>12.076923076923</c:v>
                </c:pt>
                <c:pt idx="1811">
                  <c:v>0.93850658857979496</c:v>
                </c:pt>
                <c:pt idx="1812">
                  <c:v>3.08012252136063</c:v>
                </c:pt>
                <c:pt idx="1813">
                  <c:v>44.942307692307601</c:v>
                </c:pt>
                <c:pt idx="1814">
                  <c:v>9.0674390454781193</c:v>
                </c:pt>
                <c:pt idx="1815">
                  <c:v>-3.6093272171253798</c:v>
                </c:pt>
                <c:pt idx="1816">
                  <c:v>9.5305825242718392</c:v>
                </c:pt>
                <c:pt idx="1817">
                  <c:v>-6</c:v>
                </c:pt>
                <c:pt idx="1818">
                  <c:v>2.2010582010582</c:v>
                </c:pt>
                <c:pt idx="1819">
                  <c:v>3.84020618556701</c:v>
                </c:pt>
                <c:pt idx="1820">
                  <c:v>7.41718146718146</c:v>
                </c:pt>
                <c:pt idx="1821">
                  <c:v>5.9756097560975601</c:v>
                </c:pt>
                <c:pt idx="1822">
                  <c:v>2.70404411764705</c:v>
                </c:pt>
                <c:pt idx="1823">
                  <c:v>8.0420808933678298</c:v>
                </c:pt>
                <c:pt idx="1824">
                  <c:v>5.3163737280295997</c:v>
                </c:pt>
                <c:pt idx="1825">
                  <c:v>1.9178488947542001</c:v>
                </c:pt>
                <c:pt idx="1826">
                  <c:v>7.7452562511083496</c:v>
                </c:pt>
                <c:pt idx="1827">
                  <c:v>8.11425320981634</c:v>
                </c:pt>
                <c:pt idx="1828">
                  <c:v>10.1161392862303</c:v>
                </c:pt>
                <c:pt idx="1829">
                  <c:v>13.719660194174701</c:v>
                </c:pt>
                <c:pt idx="1830">
                  <c:v>10.422620728607701</c:v>
                </c:pt>
                <c:pt idx="1831">
                  <c:v>24.235478806907299</c:v>
                </c:pt>
                <c:pt idx="1832">
                  <c:v>11.728437233134001</c:v>
                </c:pt>
                <c:pt idx="1833">
                  <c:v>10.843245273569501</c:v>
                </c:pt>
                <c:pt idx="1834">
                  <c:v>9.1648278167836796</c:v>
                </c:pt>
                <c:pt idx="1835">
                  <c:v>7.8611967921036401</c:v>
                </c:pt>
                <c:pt idx="1836">
                  <c:v>2.42342342342342</c:v>
                </c:pt>
                <c:pt idx="1837">
                  <c:v>4.73486682808716</c:v>
                </c:pt>
                <c:pt idx="1838">
                  <c:v>4.8552179656538899</c:v>
                </c:pt>
                <c:pt idx="1839">
                  <c:v>7.9819096179367097</c:v>
                </c:pt>
                <c:pt idx="1840">
                  <c:v>0.75842696629213402</c:v>
                </c:pt>
                <c:pt idx="1841">
                  <c:v>7.2004130590197697</c:v>
                </c:pt>
                <c:pt idx="1842">
                  <c:v>2.9750000000000001</c:v>
                </c:pt>
                <c:pt idx="1843">
                  <c:v>3.7426470588235201</c:v>
                </c:pt>
                <c:pt idx="1844">
                  <c:v>12.0307276477701</c:v>
                </c:pt>
                <c:pt idx="1845">
                  <c:v>14.3948772678762</c:v>
                </c:pt>
                <c:pt idx="1846">
                  <c:v>12.1321128154379</c:v>
                </c:pt>
                <c:pt idx="1847">
                  <c:v>10.3190569744597</c:v>
                </c:pt>
                <c:pt idx="1848">
                  <c:v>13.9635514018691</c:v>
                </c:pt>
                <c:pt idx="1849">
                  <c:v>7.4615384615384599</c:v>
                </c:pt>
                <c:pt idx="1850">
                  <c:v>8.8082804535524808</c:v>
                </c:pt>
                <c:pt idx="1851">
                  <c:v>9.6055505004549495</c:v>
                </c:pt>
                <c:pt idx="1852">
                  <c:v>9.7734476166985207</c:v>
                </c:pt>
                <c:pt idx="1853">
                  <c:v>11.9163799551234</c:v>
                </c:pt>
                <c:pt idx="1854">
                  <c:v>13.111904445919</c:v>
                </c:pt>
                <c:pt idx="1855">
                  <c:v>9.6965253426840903</c:v>
                </c:pt>
                <c:pt idx="1856">
                  <c:v>7.0981887511916097</c:v>
                </c:pt>
                <c:pt idx="1857">
                  <c:v>16.392832228810601</c:v>
                </c:pt>
                <c:pt idx="1858">
                  <c:v>-5</c:v>
                </c:pt>
                <c:pt idx="1859">
                  <c:v>11.352485180118499</c:v>
                </c:pt>
                <c:pt idx="1860">
                  <c:v>9.4950045413260593</c:v>
                </c:pt>
                <c:pt idx="1861">
                  <c:v>9</c:v>
                </c:pt>
                <c:pt idx="1862">
                  <c:v>19.7913806085839</c:v>
                </c:pt>
                <c:pt idx="1863">
                  <c:v>11.2431646305991</c:v>
                </c:pt>
                <c:pt idx="1864">
                  <c:v>15.742818995381</c:v>
                </c:pt>
                <c:pt idx="1865">
                  <c:v>13.8536287916136</c:v>
                </c:pt>
                <c:pt idx="1866">
                  <c:v>14.2154696132596</c:v>
                </c:pt>
                <c:pt idx="1867">
                  <c:v>10.910814318896</c:v>
                </c:pt>
                <c:pt idx="1868">
                  <c:v>12.805882352941101</c:v>
                </c:pt>
                <c:pt idx="1869">
                  <c:v>9.5320594898059596</c:v>
                </c:pt>
                <c:pt idx="1870">
                  <c:v>-1.5</c:v>
                </c:pt>
                <c:pt idx="1871">
                  <c:v>15.010421071709001</c:v>
                </c:pt>
                <c:pt idx="1872">
                  <c:v>13.1234663567092</c:v>
                </c:pt>
                <c:pt idx="1873">
                  <c:v>11.765319217196</c:v>
                </c:pt>
                <c:pt idx="1874">
                  <c:v>5.6923076923076898</c:v>
                </c:pt>
                <c:pt idx="1875">
                  <c:v>9.1630202029606096</c:v>
                </c:pt>
                <c:pt idx="1876">
                  <c:v>8.4196392785571099</c:v>
                </c:pt>
                <c:pt idx="1877">
                  <c:v>15.244081632653</c:v>
                </c:pt>
                <c:pt idx="1878">
                  <c:v>16.6778290993071</c:v>
                </c:pt>
                <c:pt idx="1879">
                  <c:v>16.575236310993699</c:v>
                </c:pt>
                <c:pt idx="1880">
                  <c:v>13.1369718309859</c:v>
                </c:pt>
                <c:pt idx="1881">
                  <c:v>13.4688796680497</c:v>
                </c:pt>
                <c:pt idx="1882">
                  <c:v>14.6912599318955</c:v>
                </c:pt>
                <c:pt idx="1883">
                  <c:v>12.6943947838889</c:v>
                </c:pt>
                <c:pt idx="1884">
                  <c:v>9.0909256559766707</c:v>
                </c:pt>
                <c:pt idx="1885">
                  <c:v>8.2346747083250893</c:v>
                </c:pt>
                <c:pt idx="1886">
                  <c:v>18.654353562005198</c:v>
                </c:pt>
                <c:pt idx="1887">
                  <c:v>33</c:v>
                </c:pt>
                <c:pt idx="1888">
                  <c:v>4</c:v>
                </c:pt>
                <c:pt idx="1889">
                  <c:v>12.5495632885068</c:v>
                </c:pt>
                <c:pt idx="1890">
                  <c:v>-8</c:v>
                </c:pt>
                <c:pt idx="1891">
                  <c:v>2.1422523285351298</c:v>
                </c:pt>
                <c:pt idx="1892">
                  <c:v>3.1956521739130399</c:v>
                </c:pt>
                <c:pt idx="1893">
                  <c:v>8</c:v>
                </c:pt>
                <c:pt idx="1894">
                  <c:v>3.5394242803504299</c:v>
                </c:pt>
                <c:pt idx="1895">
                  <c:v>7.0904517751765503</c:v>
                </c:pt>
                <c:pt idx="1896">
                  <c:v>-10</c:v>
                </c:pt>
                <c:pt idx="1897">
                  <c:v>8.9319809069212397</c:v>
                </c:pt>
                <c:pt idx="1898">
                  <c:v>11.6111111111111</c:v>
                </c:pt>
                <c:pt idx="1899">
                  <c:v>3.7667428944789201</c:v>
                </c:pt>
                <c:pt idx="1900">
                  <c:v>8.7797600738234394</c:v>
                </c:pt>
                <c:pt idx="1901">
                  <c:v>5.3142195192586099</c:v>
                </c:pt>
                <c:pt idx="1902">
                  <c:v>6.5023923444975997</c:v>
                </c:pt>
                <c:pt idx="1903">
                  <c:v>3.0763247447739399</c:v>
                </c:pt>
                <c:pt idx="1904">
                  <c:v>3.5765124555160099</c:v>
                </c:pt>
                <c:pt idx="1905">
                  <c:v>8.0772865192891192</c:v>
                </c:pt>
                <c:pt idx="1906">
                  <c:v>-3</c:v>
                </c:pt>
                <c:pt idx="1907">
                  <c:v>7.8843469591226301</c:v>
                </c:pt>
                <c:pt idx="1908">
                  <c:v>4.8938035661511101</c:v>
                </c:pt>
                <c:pt idx="1909">
                  <c:v>8.6961018297533794</c:v>
                </c:pt>
                <c:pt idx="1910">
                  <c:v>5.7903293038766099</c:v>
                </c:pt>
                <c:pt idx="1911">
                  <c:v>-3.1111111111111098</c:v>
                </c:pt>
                <c:pt idx="1912">
                  <c:v>13.9653979238754</c:v>
                </c:pt>
                <c:pt idx="1913">
                  <c:v>32.030303030303003</c:v>
                </c:pt>
                <c:pt idx="1914">
                  <c:v>-1.87227866473149</c:v>
                </c:pt>
                <c:pt idx="1915">
                  <c:v>18.594202898550702</c:v>
                </c:pt>
                <c:pt idx="1916">
                  <c:v>0.465708687132593</c:v>
                </c:pt>
                <c:pt idx="1917">
                  <c:v>10.173198198198101</c:v>
                </c:pt>
                <c:pt idx="1918">
                  <c:v>8.2117868044141797</c:v>
                </c:pt>
                <c:pt idx="1919">
                  <c:v>-1.5568240788790801E-2</c:v>
                </c:pt>
                <c:pt idx="1920">
                  <c:v>12.2666666666666</c:v>
                </c:pt>
                <c:pt idx="1921">
                  <c:v>4.9921287855205199</c:v>
                </c:pt>
                <c:pt idx="1922">
                  <c:v>-6.5</c:v>
                </c:pt>
                <c:pt idx="1923">
                  <c:v>-4</c:v>
                </c:pt>
                <c:pt idx="1924">
                  <c:v>5.6663350576999596</c:v>
                </c:pt>
                <c:pt idx="1925">
                  <c:v>-2.0292207792207702</c:v>
                </c:pt>
                <c:pt idx="1926">
                  <c:v>-1.42163265306122</c:v>
                </c:pt>
                <c:pt idx="1927">
                  <c:v>7.2768226879156703</c:v>
                </c:pt>
                <c:pt idx="1928">
                  <c:v>39.125</c:v>
                </c:pt>
                <c:pt idx="1929">
                  <c:v>0.591033351558228</c:v>
                </c:pt>
                <c:pt idx="1930">
                  <c:v>11.052522460262599</c:v>
                </c:pt>
                <c:pt idx="1931">
                  <c:v>28.603864734299499</c:v>
                </c:pt>
                <c:pt idx="1932">
                  <c:v>12.133535353535301</c:v>
                </c:pt>
                <c:pt idx="1933">
                  <c:v>11.4402169446955</c:v>
                </c:pt>
                <c:pt idx="1934">
                  <c:v>12.982154238368301</c:v>
                </c:pt>
                <c:pt idx="1935">
                  <c:v>23.1459459459459</c:v>
                </c:pt>
                <c:pt idx="1936">
                  <c:v>10.6738695978016</c:v>
                </c:pt>
                <c:pt idx="1937">
                  <c:v>18.9080675422138</c:v>
                </c:pt>
                <c:pt idx="1938">
                  <c:v>2.0434782608695601</c:v>
                </c:pt>
                <c:pt idx="1939">
                  <c:v>-3</c:v>
                </c:pt>
                <c:pt idx="1940">
                  <c:v>6.4547546642557698</c:v>
                </c:pt>
                <c:pt idx="1941">
                  <c:v>11.9285714285714</c:v>
                </c:pt>
                <c:pt idx="1942">
                  <c:v>9.1844782645253495</c:v>
                </c:pt>
                <c:pt idx="1943">
                  <c:v>10.720572331752701</c:v>
                </c:pt>
                <c:pt idx="1944">
                  <c:v>12.8319914117015</c:v>
                </c:pt>
                <c:pt idx="1945">
                  <c:v>12.3894696089818</c:v>
                </c:pt>
                <c:pt idx="1946">
                  <c:v>19.0363790186125</c:v>
                </c:pt>
                <c:pt idx="1947">
                  <c:v>12.447723440134901</c:v>
                </c:pt>
                <c:pt idx="1948">
                  <c:v>16.0750525762355</c:v>
                </c:pt>
                <c:pt idx="1949">
                  <c:v>9.7029177718832802</c:v>
                </c:pt>
                <c:pt idx="1950">
                  <c:v>26.857142857142801</c:v>
                </c:pt>
                <c:pt idx="1951">
                  <c:v>15.1108910891089</c:v>
                </c:pt>
                <c:pt idx="1952">
                  <c:v>30.689226519337002</c:v>
                </c:pt>
                <c:pt idx="1953">
                  <c:v>10.566795366795301</c:v>
                </c:pt>
                <c:pt idx="1954">
                  <c:v>12.1</c:v>
                </c:pt>
                <c:pt idx="1955">
                  <c:v>24.637069922308498</c:v>
                </c:pt>
                <c:pt idx="1956">
                  <c:v>8.6875</c:v>
                </c:pt>
                <c:pt idx="1957">
                  <c:v>16.868686868686801</c:v>
                </c:pt>
                <c:pt idx="1958">
                  <c:v>10.7199106226221</c:v>
                </c:pt>
                <c:pt idx="1959">
                  <c:v>13.554183371864999</c:v>
                </c:pt>
                <c:pt idx="1960">
                  <c:v>12.0897012460591</c:v>
                </c:pt>
                <c:pt idx="1961">
                  <c:v>9.9891008174386897</c:v>
                </c:pt>
                <c:pt idx="1962">
                  <c:v>10.1881349554747</c:v>
                </c:pt>
                <c:pt idx="1963">
                  <c:v>15.3184082606201</c:v>
                </c:pt>
                <c:pt idx="1964">
                  <c:v>11.073383773143799</c:v>
                </c:pt>
                <c:pt idx="1965">
                  <c:v>8.8170731707316996</c:v>
                </c:pt>
                <c:pt idx="1966">
                  <c:v>20.727272727272702</c:v>
                </c:pt>
                <c:pt idx="1967">
                  <c:v>-3</c:v>
                </c:pt>
                <c:pt idx="1968">
                  <c:v>33.9166666666666</c:v>
                </c:pt>
                <c:pt idx="1969">
                  <c:v>16.2289156626506</c:v>
                </c:pt>
                <c:pt idx="1970">
                  <c:v>8.7925187032418908</c:v>
                </c:pt>
                <c:pt idx="1971">
                  <c:v>13.340569877883301</c:v>
                </c:pt>
                <c:pt idx="1972">
                  <c:v>10.621306781205201</c:v>
                </c:pt>
                <c:pt idx="1973">
                  <c:v>9.7475238359714798</c:v>
                </c:pt>
                <c:pt idx="1974">
                  <c:v>14.042201834862301</c:v>
                </c:pt>
                <c:pt idx="1975">
                  <c:v>8.4409240924092401</c:v>
                </c:pt>
                <c:pt idx="1976">
                  <c:v>11.6339719029374</c:v>
                </c:pt>
                <c:pt idx="1977">
                  <c:v>13.768423958045799</c:v>
                </c:pt>
                <c:pt idx="1978">
                  <c:v>7.6026100011548596</c:v>
                </c:pt>
                <c:pt idx="1979">
                  <c:v>11.143196589559</c:v>
                </c:pt>
                <c:pt idx="1980">
                  <c:v>12.727658285367999</c:v>
                </c:pt>
                <c:pt idx="1981">
                  <c:v>16</c:v>
                </c:pt>
                <c:pt idx="1982">
                  <c:v>11.3287199360275</c:v>
                </c:pt>
                <c:pt idx="1983">
                  <c:v>16.138382687927098</c:v>
                </c:pt>
                <c:pt idx="1984">
                  <c:v>11.983422228628999</c:v>
                </c:pt>
                <c:pt idx="1985">
                  <c:v>7.3208715028472398</c:v>
                </c:pt>
                <c:pt idx="1986">
                  <c:v>12.8730230456394</c:v>
                </c:pt>
                <c:pt idx="1987">
                  <c:v>17.426246185147502</c:v>
                </c:pt>
                <c:pt idx="1988">
                  <c:v>9.8009381663112993</c:v>
                </c:pt>
                <c:pt idx="1989">
                  <c:v>10.719968525965999</c:v>
                </c:pt>
                <c:pt idx="1990">
                  <c:v>11.7871109337589</c:v>
                </c:pt>
                <c:pt idx="1991">
                  <c:v>15.252827881381799</c:v>
                </c:pt>
                <c:pt idx="1992">
                  <c:v>13.798546801538601</c:v>
                </c:pt>
                <c:pt idx="1993">
                  <c:v>1.6666666666666601</c:v>
                </c:pt>
                <c:pt idx="1994">
                  <c:v>4.00878780046523</c:v>
                </c:pt>
                <c:pt idx="1995">
                  <c:v>10.5252140818268</c:v>
                </c:pt>
                <c:pt idx="1996">
                  <c:v>15.5582329317269</c:v>
                </c:pt>
                <c:pt idx="1997">
                  <c:v>2.66922073687642</c:v>
                </c:pt>
                <c:pt idx="1998">
                  <c:v>4.5686582809224303</c:v>
                </c:pt>
                <c:pt idx="1999">
                  <c:v>6.1895607738167602</c:v>
                </c:pt>
                <c:pt idx="2000">
                  <c:v>6.5509138381201</c:v>
                </c:pt>
                <c:pt idx="2001">
                  <c:v>11.1445966514459</c:v>
                </c:pt>
                <c:pt idx="2002">
                  <c:v>10.765663952135601</c:v>
                </c:pt>
                <c:pt idx="2003">
                  <c:v>6.5676520750426297</c:v>
                </c:pt>
                <c:pt idx="2004">
                  <c:v>7.0902578796561597</c:v>
                </c:pt>
                <c:pt idx="2005">
                  <c:v>9.2743455497382197</c:v>
                </c:pt>
                <c:pt idx="2006">
                  <c:v>2.5</c:v>
                </c:pt>
                <c:pt idx="2007">
                  <c:v>9.2896308360477704</c:v>
                </c:pt>
                <c:pt idx="2008">
                  <c:v>16.9071856287425</c:v>
                </c:pt>
                <c:pt idx="2009">
                  <c:v>4.7748257019031399</c:v>
                </c:pt>
                <c:pt idx="2010">
                  <c:v>6.9699457557542797</c:v>
                </c:pt>
                <c:pt idx="2011">
                  <c:v>7.6739245884227296</c:v>
                </c:pt>
                <c:pt idx="2012">
                  <c:v>8.1570680628272196</c:v>
                </c:pt>
                <c:pt idx="2013">
                  <c:v>8.3528693528693498</c:v>
                </c:pt>
                <c:pt idx="2014">
                  <c:v>9.0330654420206606</c:v>
                </c:pt>
                <c:pt idx="2015">
                  <c:v>11.9789644012944</c:v>
                </c:pt>
                <c:pt idx="2016">
                  <c:v>-3.625</c:v>
                </c:pt>
                <c:pt idx="2017">
                  <c:v>24</c:v>
                </c:pt>
                <c:pt idx="2018">
                  <c:v>9.1675675675675592</c:v>
                </c:pt>
                <c:pt idx="2019">
                  <c:v>10.159113796575999</c:v>
                </c:pt>
                <c:pt idx="2020">
                  <c:v>6.9363765794625296</c:v>
                </c:pt>
                <c:pt idx="2021">
                  <c:v>2.8</c:v>
                </c:pt>
                <c:pt idx="2022">
                  <c:v>9.0456053067993292</c:v>
                </c:pt>
                <c:pt idx="2023">
                  <c:v>12.190259285213701</c:v>
                </c:pt>
                <c:pt idx="2024">
                  <c:v>10.1621759823781</c:v>
                </c:pt>
                <c:pt idx="2025">
                  <c:v>9.3563139931740604</c:v>
                </c:pt>
                <c:pt idx="2026">
                  <c:v>9.2132094943240403</c:v>
                </c:pt>
                <c:pt idx="2027">
                  <c:v>8.6760644418872204</c:v>
                </c:pt>
                <c:pt idx="2028">
                  <c:v>-2.4545454545454501</c:v>
                </c:pt>
                <c:pt idx="2029">
                  <c:v>6.1151603498542197</c:v>
                </c:pt>
                <c:pt idx="2030">
                  <c:v>6.3690159574468002</c:v>
                </c:pt>
                <c:pt idx="2031">
                  <c:v>1</c:v>
                </c:pt>
                <c:pt idx="2032">
                  <c:v>9.3889585947302301</c:v>
                </c:pt>
                <c:pt idx="2033">
                  <c:v>10.859211252068301</c:v>
                </c:pt>
                <c:pt idx="2034">
                  <c:v>11.8188899707887</c:v>
                </c:pt>
                <c:pt idx="2035">
                  <c:v>8.1966759002770004</c:v>
                </c:pt>
                <c:pt idx="2036">
                  <c:v>9.2046568627450895</c:v>
                </c:pt>
                <c:pt idx="2037">
                  <c:v>9.3266055045871497</c:v>
                </c:pt>
                <c:pt idx="2038">
                  <c:v>9.8175675675675595</c:v>
                </c:pt>
                <c:pt idx="2039">
                  <c:v>-10</c:v>
                </c:pt>
                <c:pt idx="2040">
                  <c:v>6.4081159420289797</c:v>
                </c:pt>
                <c:pt idx="2041">
                  <c:v>5.5314714464360097</c:v>
                </c:pt>
                <c:pt idx="2042">
                  <c:v>8.7108088761632008</c:v>
                </c:pt>
                <c:pt idx="2043">
                  <c:v>7.1573416642999099</c:v>
                </c:pt>
                <c:pt idx="2044">
                  <c:v>16.404191616766401</c:v>
                </c:pt>
                <c:pt idx="2045">
                  <c:v>7.6434526099781896</c:v>
                </c:pt>
                <c:pt idx="2046">
                  <c:v>6.7800423504499703</c:v>
                </c:pt>
                <c:pt idx="2047">
                  <c:v>7.2368508104531903</c:v>
                </c:pt>
                <c:pt idx="2048">
                  <c:v>11.3833017077798</c:v>
                </c:pt>
                <c:pt idx="2049">
                  <c:v>6.6559288537549399</c:v>
                </c:pt>
                <c:pt idx="2050">
                  <c:v>-4.5714285714285703</c:v>
                </c:pt>
                <c:pt idx="2051">
                  <c:v>7.6253822629969399</c:v>
                </c:pt>
                <c:pt idx="2052">
                  <c:v>10.1676604700105</c:v>
                </c:pt>
                <c:pt idx="2053">
                  <c:v>9.3375314861460907</c:v>
                </c:pt>
                <c:pt idx="2054">
                  <c:v>14.5833333333333</c:v>
                </c:pt>
                <c:pt idx="2055">
                  <c:v>13.479184367034801</c:v>
                </c:pt>
                <c:pt idx="2056">
                  <c:v>13.8808328685629</c:v>
                </c:pt>
                <c:pt idx="2057">
                  <c:v>13.3654369893538</c:v>
                </c:pt>
                <c:pt idx="2058">
                  <c:v>17.1016691957511</c:v>
                </c:pt>
                <c:pt idx="2059">
                  <c:v>12.25</c:v>
                </c:pt>
                <c:pt idx="2060">
                  <c:v>0.91095890410958902</c:v>
                </c:pt>
                <c:pt idx="2061">
                  <c:v>13.8698630136986</c:v>
                </c:pt>
                <c:pt idx="2062">
                  <c:v>7.3688856197131196</c:v>
                </c:pt>
                <c:pt idx="2063">
                  <c:v>3.78666666666666</c:v>
                </c:pt>
                <c:pt idx="2064">
                  <c:v>6.0905923344947697</c:v>
                </c:pt>
                <c:pt idx="2065">
                  <c:v>3.765625</c:v>
                </c:pt>
                <c:pt idx="2066">
                  <c:v>1.4712460063897701</c:v>
                </c:pt>
                <c:pt idx="2067">
                  <c:v>2</c:v>
                </c:pt>
                <c:pt idx="2068">
                  <c:v>4.0911935628073302</c:v>
                </c:pt>
                <c:pt idx="2069">
                  <c:v>9.8113585746102405</c:v>
                </c:pt>
                <c:pt idx="2070">
                  <c:v>8.5384033295497499</c:v>
                </c:pt>
                <c:pt idx="2071">
                  <c:v>2.32046332046332</c:v>
                </c:pt>
                <c:pt idx="2072">
                  <c:v>3.70810607485424</c:v>
                </c:pt>
                <c:pt idx="2073">
                  <c:v>1.3770630554379999</c:v>
                </c:pt>
                <c:pt idx="2074">
                  <c:v>6.1070475173518401</c:v>
                </c:pt>
                <c:pt idx="2075">
                  <c:v>7.0279273216689102</c:v>
                </c:pt>
                <c:pt idx="2076">
                  <c:v>7.5663597046103099</c:v>
                </c:pt>
                <c:pt idx="2077">
                  <c:v>1.58906379453189</c:v>
                </c:pt>
                <c:pt idx="2078">
                  <c:v>5.3751654752449003</c:v>
                </c:pt>
                <c:pt idx="2079">
                  <c:v>15.345607701564299</c:v>
                </c:pt>
                <c:pt idx="2080">
                  <c:v>3.5443037974683498</c:v>
                </c:pt>
                <c:pt idx="2081">
                  <c:v>6.1485587583148504</c:v>
                </c:pt>
                <c:pt idx="2082">
                  <c:v>3.9354553492484499</c:v>
                </c:pt>
                <c:pt idx="2083">
                  <c:v>3.5384615384615299</c:v>
                </c:pt>
                <c:pt idx="2084">
                  <c:v>9.4460292983808696</c:v>
                </c:pt>
                <c:pt idx="2085">
                  <c:v>4.8841394825646702</c:v>
                </c:pt>
                <c:pt idx="2086">
                  <c:v>3.0411428571428498</c:v>
                </c:pt>
                <c:pt idx="2087">
                  <c:v>-0.74074074074074003</c:v>
                </c:pt>
                <c:pt idx="2088">
                  <c:v>12.884796238244499</c:v>
                </c:pt>
                <c:pt idx="2089">
                  <c:v>6.9920704845814896</c:v>
                </c:pt>
                <c:pt idx="2090">
                  <c:v>5.4450269404397798</c:v>
                </c:pt>
                <c:pt idx="2091">
                  <c:v>7.6500134300295404</c:v>
                </c:pt>
                <c:pt idx="2092">
                  <c:v>10.6934250764526</c:v>
                </c:pt>
                <c:pt idx="2093">
                  <c:v>3.8323432343234298</c:v>
                </c:pt>
                <c:pt idx="2094">
                  <c:v>7.7966101694915197</c:v>
                </c:pt>
                <c:pt idx="2095">
                  <c:v>2.86797752808988</c:v>
                </c:pt>
                <c:pt idx="2096">
                  <c:v>5.3502326327611103</c:v>
                </c:pt>
                <c:pt idx="2097">
                  <c:v>4.5690093141405503</c:v>
                </c:pt>
                <c:pt idx="2098">
                  <c:v>5.3266791432730196</c:v>
                </c:pt>
                <c:pt idx="2099">
                  <c:v>4.2413455258001296</c:v>
                </c:pt>
                <c:pt idx="2100">
                  <c:v>7.3783082511676099</c:v>
                </c:pt>
                <c:pt idx="2101">
                  <c:v>1.86484279297672</c:v>
                </c:pt>
                <c:pt idx="2102">
                  <c:v>5.8764014219305398</c:v>
                </c:pt>
                <c:pt idx="2103">
                  <c:v>8.8451284424901608</c:v>
                </c:pt>
                <c:pt idx="2104">
                  <c:v>8.7031868753535697</c:v>
                </c:pt>
                <c:pt idx="2105">
                  <c:v>6.7603432816702904</c:v>
                </c:pt>
                <c:pt idx="2106">
                  <c:v>3.4205020920501998</c:v>
                </c:pt>
                <c:pt idx="2107">
                  <c:v>0.18421052631578899</c:v>
                </c:pt>
                <c:pt idx="2108">
                  <c:v>3.8612941881366001</c:v>
                </c:pt>
                <c:pt idx="2109">
                  <c:v>3.99282483231945</c:v>
                </c:pt>
                <c:pt idx="2110">
                  <c:v>4.2084245076586404</c:v>
                </c:pt>
                <c:pt idx="2111">
                  <c:v>7.9649341402634297</c:v>
                </c:pt>
                <c:pt idx="2112">
                  <c:v>12.350612313370201</c:v>
                </c:pt>
                <c:pt idx="2113">
                  <c:v>3.2579575596816901</c:v>
                </c:pt>
                <c:pt idx="2114">
                  <c:v>3.7753537735849001</c:v>
                </c:pt>
                <c:pt idx="2115">
                  <c:v>5.3330622865506498</c:v>
                </c:pt>
                <c:pt idx="2116">
                  <c:v>3.5274555297757102</c:v>
                </c:pt>
                <c:pt idx="2117">
                  <c:v>3.8646181928810401</c:v>
                </c:pt>
                <c:pt idx="2118">
                  <c:v>6.4790296052631504</c:v>
                </c:pt>
                <c:pt idx="2119">
                  <c:v>0.46086956521739098</c:v>
                </c:pt>
                <c:pt idx="2120">
                  <c:v>-5</c:v>
                </c:pt>
                <c:pt idx="2121">
                  <c:v>1.61471915747241</c:v>
                </c:pt>
                <c:pt idx="2122">
                  <c:v>-9</c:v>
                </c:pt>
                <c:pt idx="2123">
                  <c:v>8.1974901960784301</c:v>
                </c:pt>
                <c:pt idx="2124">
                  <c:v>-4</c:v>
                </c:pt>
                <c:pt idx="2125">
                  <c:v>2.66743383199079</c:v>
                </c:pt>
                <c:pt idx="2126">
                  <c:v>6.2051282051282</c:v>
                </c:pt>
                <c:pt idx="2127">
                  <c:v>4.3415977961432501</c:v>
                </c:pt>
                <c:pt idx="2128">
                  <c:v>5.1090157582020099</c:v>
                </c:pt>
                <c:pt idx="2129">
                  <c:v>0.79515050167224</c:v>
                </c:pt>
                <c:pt idx="2130">
                  <c:v>0.58128078817733897</c:v>
                </c:pt>
                <c:pt idx="2131">
                  <c:v>9.9993618379068199</c:v>
                </c:pt>
                <c:pt idx="2132">
                  <c:v>8.5336875150929696</c:v>
                </c:pt>
                <c:pt idx="2133">
                  <c:v>14.8976897689768</c:v>
                </c:pt>
                <c:pt idx="2134">
                  <c:v>5.7236842105263097</c:v>
                </c:pt>
                <c:pt idx="2135">
                  <c:v>2.6262350220727302</c:v>
                </c:pt>
                <c:pt idx="2136">
                  <c:v>7.6363636363636296</c:v>
                </c:pt>
                <c:pt idx="2137">
                  <c:v>-0.66666666666666596</c:v>
                </c:pt>
                <c:pt idx="2138">
                  <c:v>3.0172014555077702</c:v>
                </c:pt>
                <c:pt idx="2139">
                  <c:v>4.9164654756156398</c:v>
                </c:pt>
                <c:pt idx="2140">
                  <c:v>4.4857142857142804</c:v>
                </c:pt>
                <c:pt idx="2141">
                  <c:v>8.6064638783269896</c:v>
                </c:pt>
                <c:pt idx="2142">
                  <c:v>5.8440594059405901</c:v>
                </c:pt>
                <c:pt idx="2143">
                  <c:v>-10</c:v>
                </c:pt>
                <c:pt idx="2144">
                  <c:v>8.0142476993014693</c:v>
                </c:pt>
                <c:pt idx="2145">
                  <c:v>10.088419029312799</c:v>
                </c:pt>
                <c:pt idx="2146">
                  <c:v>10.852122986822801</c:v>
                </c:pt>
                <c:pt idx="2147">
                  <c:v>6.9057640376198899</c:v>
                </c:pt>
                <c:pt idx="2148">
                  <c:v>10.212619209809199</c:v>
                </c:pt>
                <c:pt idx="2149">
                  <c:v>4.2431310535678897</c:v>
                </c:pt>
                <c:pt idx="2150">
                  <c:v>4.50949598246895</c:v>
                </c:pt>
                <c:pt idx="2151">
                  <c:v>10.365588084232099</c:v>
                </c:pt>
                <c:pt idx="2152">
                  <c:v>-7.875</c:v>
                </c:pt>
                <c:pt idx="2153">
                  <c:v>9.5936754176610908</c:v>
                </c:pt>
                <c:pt idx="2154">
                  <c:v>11.607832322118</c:v>
                </c:pt>
                <c:pt idx="2155">
                  <c:v>2.3046734571599701</c:v>
                </c:pt>
                <c:pt idx="2156">
                  <c:v>2.9517335146159001</c:v>
                </c:pt>
                <c:pt idx="2157">
                  <c:v>1.71875</c:v>
                </c:pt>
                <c:pt idx="2158">
                  <c:v>3.4752475247524699</c:v>
                </c:pt>
                <c:pt idx="2159">
                  <c:v>6.8879104941468903</c:v>
                </c:pt>
                <c:pt idx="2160">
                  <c:v>10.1839186691312</c:v>
                </c:pt>
                <c:pt idx="2161">
                  <c:v>5.3352689486552496</c:v>
                </c:pt>
                <c:pt idx="2162">
                  <c:v>-3.40441176470588</c:v>
                </c:pt>
                <c:pt idx="2163">
                  <c:v>5.78666666666666</c:v>
                </c:pt>
                <c:pt idx="2164">
                  <c:v>4.7214786488209004</c:v>
                </c:pt>
                <c:pt idx="2165">
                  <c:v>8.1833807306478299</c:v>
                </c:pt>
                <c:pt idx="2166">
                  <c:v>6.8903103529969201</c:v>
                </c:pt>
                <c:pt idx="2167">
                  <c:v>2.3983967935871702</c:v>
                </c:pt>
                <c:pt idx="2168">
                  <c:v>8.2251729680620596</c:v>
                </c:pt>
                <c:pt idx="2169">
                  <c:v>2.8951612903225801</c:v>
                </c:pt>
                <c:pt idx="2170">
                  <c:v>4.7770322983304698</c:v>
                </c:pt>
                <c:pt idx="2171">
                  <c:v>3.0188087774294599</c:v>
                </c:pt>
                <c:pt idx="2172">
                  <c:v>4.0120556414219397</c:v>
                </c:pt>
                <c:pt idx="2173">
                  <c:v>6.6705875157989096</c:v>
                </c:pt>
                <c:pt idx="2174">
                  <c:v>3.7522123893805301</c:v>
                </c:pt>
                <c:pt idx="2175">
                  <c:v>2.7248979591836702</c:v>
                </c:pt>
                <c:pt idx="2176">
                  <c:v>8.5781344639612307</c:v>
                </c:pt>
                <c:pt idx="2177">
                  <c:v>4.0201005025125598</c:v>
                </c:pt>
                <c:pt idx="2178">
                  <c:v>4.22167487684729</c:v>
                </c:pt>
                <c:pt idx="2179">
                  <c:v>4.884430176565</c:v>
                </c:pt>
                <c:pt idx="2180">
                  <c:v>12.0364583333333</c:v>
                </c:pt>
                <c:pt idx="2181">
                  <c:v>11.25</c:v>
                </c:pt>
                <c:pt idx="2182">
                  <c:v>7.0071770334928196</c:v>
                </c:pt>
                <c:pt idx="2183">
                  <c:v>-2.9565217391304301</c:v>
                </c:pt>
                <c:pt idx="2184">
                  <c:v>10.1850022451728</c:v>
                </c:pt>
                <c:pt idx="2185">
                  <c:v>11.6875</c:v>
                </c:pt>
                <c:pt idx="2186">
                  <c:v>4.4061696658097604</c:v>
                </c:pt>
                <c:pt idx="2187">
                  <c:v>9.20069068641412</c:v>
                </c:pt>
                <c:pt idx="2188">
                  <c:v>6.5083459787556901</c:v>
                </c:pt>
                <c:pt idx="2189">
                  <c:v>12.0500910746812</c:v>
                </c:pt>
                <c:pt idx="2190">
                  <c:v>14.718798151001501</c:v>
                </c:pt>
                <c:pt idx="2191">
                  <c:v>9.0848917322834595</c:v>
                </c:pt>
                <c:pt idx="2192">
                  <c:v>7.4624203821656003</c:v>
                </c:pt>
                <c:pt idx="2193">
                  <c:v>5.4104982206405596</c:v>
                </c:pt>
                <c:pt idx="2194">
                  <c:v>10.7071339173967</c:v>
                </c:pt>
                <c:pt idx="2195">
                  <c:v>18.670866141732201</c:v>
                </c:pt>
                <c:pt idx="2196">
                  <c:v>4.3102533883323497</c:v>
                </c:pt>
                <c:pt idx="2197">
                  <c:v>-4</c:v>
                </c:pt>
                <c:pt idx="2198">
                  <c:v>12.2976984845057</c:v>
                </c:pt>
                <c:pt idx="2199">
                  <c:v>14.176652892561901</c:v>
                </c:pt>
                <c:pt idx="2200">
                  <c:v>14.3223150287305</c:v>
                </c:pt>
                <c:pt idx="2201">
                  <c:v>9.8286850293880299</c:v>
                </c:pt>
                <c:pt idx="2202">
                  <c:v>14.7281396338867</c:v>
                </c:pt>
                <c:pt idx="2203">
                  <c:v>12.2252384794267</c:v>
                </c:pt>
                <c:pt idx="2204">
                  <c:v>5.9845638832062402</c:v>
                </c:pt>
                <c:pt idx="2205">
                  <c:v>6.6646545942320499</c:v>
                </c:pt>
                <c:pt idx="2206">
                  <c:v>20.954248366013001</c:v>
                </c:pt>
                <c:pt idx="2207">
                  <c:v>5.6126914660831497</c:v>
                </c:pt>
                <c:pt idx="2208">
                  <c:v>7.3533653846153797</c:v>
                </c:pt>
                <c:pt idx="2209">
                  <c:v>8.0571769248239793</c:v>
                </c:pt>
                <c:pt idx="2210">
                  <c:v>-9</c:v>
                </c:pt>
                <c:pt idx="2211">
                  <c:v>9.3648025367540999</c:v>
                </c:pt>
                <c:pt idx="2212">
                  <c:v>1.5490131033338801</c:v>
                </c:pt>
                <c:pt idx="2213">
                  <c:v>13.697890295358601</c:v>
                </c:pt>
                <c:pt idx="2214">
                  <c:v>9.3059440559440496</c:v>
                </c:pt>
                <c:pt idx="2215">
                  <c:v>7.5771567436208898</c:v>
                </c:pt>
                <c:pt idx="2216">
                  <c:v>3.7676767676767602</c:v>
                </c:pt>
                <c:pt idx="2217">
                  <c:v>4.6297721219295598</c:v>
                </c:pt>
                <c:pt idx="2218">
                  <c:v>5.4863636363636301</c:v>
                </c:pt>
                <c:pt idx="2219">
                  <c:v>9.8495963912630504</c:v>
                </c:pt>
                <c:pt idx="2220">
                  <c:v>12.5236051502145</c:v>
                </c:pt>
                <c:pt idx="2221">
                  <c:v>8.1168277319143893</c:v>
                </c:pt>
                <c:pt idx="2222">
                  <c:v>7.9923248328794196</c:v>
                </c:pt>
                <c:pt idx="2223">
                  <c:v>9.4105993065874198</c:v>
                </c:pt>
                <c:pt idx="2224">
                  <c:v>14.919708029197</c:v>
                </c:pt>
                <c:pt idx="2225">
                  <c:v>2.2133027522935702</c:v>
                </c:pt>
                <c:pt idx="2226">
                  <c:v>7.2611061222333699</c:v>
                </c:pt>
                <c:pt idx="2227">
                  <c:v>8.4356846473028995</c:v>
                </c:pt>
                <c:pt idx="2228">
                  <c:v>9.2672998643147899</c:v>
                </c:pt>
                <c:pt idx="2229">
                  <c:v>2.5844748858447399</c:v>
                </c:pt>
                <c:pt idx="2230">
                  <c:v>3.8257709683755601</c:v>
                </c:pt>
                <c:pt idx="2231">
                  <c:v>5.4573459715639796</c:v>
                </c:pt>
                <c:pt idx="2232">
                  <c:v>9.2132773224984508</c:v>
                </c:pt>
                <c:pt idx="2233">
                  <c:v>-3.0465116279069702</c:v>
                </c:pt>
                <c:pt idx="2234">
                  <c:v>8.3910386965376702</c:v>
                </c:pt>
                <c:pt idx="2235">
                  <c:v>9.8958333333333304</c:v>
                </c:pt>
                <c:pt idx="2236">
                  <c:v>4.0816392909416104</c:v>
                </c:pt>
                <c:pt idx="2237">
                  <c:v>4.9077941925623998</c:v>
                </c:pt>
                <c:pt idx="2238">
                  <c:v>7.2281255330035803</c:v>
                </c:pt>
                <c:pt idx="2239">
                  <c:v>3.54549675023212</c:v>
                </c:pt>
                <c:pt idx="2240">
                  <c:v>6.12</c:v>
                </c:pt>
                <c:pt idx="2241">
                  <c:v>7.8834224598930396</c:v>
                </c:pt>
                <c:pt idx="2242">
                  <c:v>4.1680539932508403</c:v>
                </c:pt>
                <c:pt idx="2243">
                  <c:v>1.99263431542461</c:v>
                </c:pt>
                <c:pt idx="2244">
                  <c:v>6.5176751704265898</c:v>
                </c:pt>
                <c:pt idx="2245">
                  <c:v>-3.2866043613707099</c:v>
                </c:pt>
                <c:pt idx="2246">
                  <c:v>7.0646079258010097</c:v>
                </c:pt>
                <c:pt idx="2247">
                  <c:v>8.4820306204673592</c:v>
                </c:pt>
                <c:pt idx="2248">
                  <c:v>-1.0864864864864801</c:v>
                </c:pt>
                <c:pt idx="2249">
                  <c:v>8.3773049645390003</c:v>
                </c:pt>
                <c:pt idx="2250">
                  <c:v>6.2776927450037103</c:v>
                </c:pt>
                <c:pt idx="2251">
                  <c:v>5.5222602739726003</c:v>
                </c:pt>
                <c:pt idx="2252">
                  <c:v>5.16327151109759</c:v>
                </c:pt>
                <c:pt idx="2253">
                  <c:v>-3.1617647058823501</c:v>
                </c:pt>
                <c:pt idx="2254">
                  <c:v>0.87774294670846398</c:v>
                </c:pt>
                <c:pt idx="2255">
                  <c:v>2.8811013767208999</c:v>
                </c:pt>
                <c:pt idx="2256">
                  <c:v>13.396514161220001</c:v>
                </c:pt>
                <c:pt idx="2257">
                  <c:v>-3.90625</c:v>
                </c:pt>
                <c:pt idx="2258">
                  <c:v>13.578947368421</c:v>
                </c:pt>
                <c:pt idx="2259">
                  <c:v>4.2076502732240399</c:v>
                </c:pt>
                <c:pt idx="2260">
                  <c:v>15.9085365853658</c:v>
                </c:pt>
                <c:pt idx="2261">
                  <c:v>5.5403302134819601</c:v>
                </c:pt>
                <c:pt idx="2262">
                  <c:v>14.6598173515981</c:v>
                </c:pt>
                <c:pt idx="2263">
                  <c:v>0</c:v>
                </c:pt>
                <c:pt idx="2264">
                  <c:v>11.791304347825999</c:v>
                </c:pt>
                <c:pt idx="2265">
                  <c:v>5.3312067079839496</c:v>
                </c:pt>
                <c:pt idx="2266">
                  <c:v>2.63829787234042</c:v>
                </c:pt>
                <c:pt idx="2267">
                  <c:v>3.92369514177352</c:v>
                </c:pt>
                <c:pt idx="2268">
                  <c:v>3.4048984995586902</c:v>
                </c:pt>
                <c:pt idx="2269">
                  <c:v>8.0879341415465191</c:v>
                </c:pt>
                <c:pt idx="2270">
                  <c:v>6.0571923743500804</c:v>
                </c:pt>
                <c:pt idx="2271">
                  <c:v>3.80716253443526</c:v>
                </c:pt>
                <c:pt idx="2272">
                  <c:v>6.6833778305151696</c:v>
                </c:pt>
                <c:pt idx="2273">
                  <c:v>10.775206941258601</c:v>
                </c:pt>
                <c:pt idx="2274">
                  <c:v>6.8943832804627698</c:v>
                </c:pt>
                <c:pt idx="2275">
                  <c:v>3.6528177704648201</c:v>
                </c:pt>
                <c:pt idx="2276">
                  <c:v>2.4617253948967099</c:v>
                </c:pt>
                <c:pt idx="2277">
                  <c:v>5.8229166666666599</c:v>
                </c:pt>
                <c:pt idx="2278">
                  <c:v>5.2019002375296903</c:v>
                </c:pt>
                <c:pt idx="2279">
                  <c:v>5.6239825051633998</c:v>
                </c:pt>
                <c:pt idx="2280">
                  <c:v>6.6886543535619998</c:v>
                </c:pt>
                <c:pt idx="2281">
                  <c:v>2.5249922384352601</c:v>
                </c:pt>
                <c:pt idx="2282">
                  <c:v>14.348920863309299</c:v>
                </c:pt>
                <c:pt idx="2283">
                  <c:v>5.5966059082338102</c:v>
                </c:pt>
                <c:pt idx="2284">
                  <c:v>11.8009478672985</c:v>
                </c:pt>
                <c:pt idx="2285">
                  <c:v>-2.1228070175438498</c:v>
                </c:pt>
                <c:pt idx="2286">
                  <c:v>7.1481692548796101</c:v>
                </c:pt>
                <c:pt idx="2287">
                  <c:v>3.0956521739130398</c:v>
                </c:pt>
                <c:pt idx="2288">
                  <c:v>7.4958246346555297</c:v>
                </c:pt>
                <c:pt idx="2289">
                  <c:v>6.9624460796751997</c:v>
                </c:pt>
                <c:pt idx="2290">
                  <c:v>34.5</c:v>
                </c:pt>
                <c:pt idx="2291">
                  <c:v>8.0384615384615294</c:v>
                </c:pt>
                <c:pt idx="2292">
                  <c:v>-1.34254143646408</c:v>
                </c:pt>
                <c:pt idx="2293">
                  <c:v>3.9701923076923</c:v>
                </c:pt>
                <c:pt idx="2294">
                  <c:v>0.119105890031</c:v>
                </c:pt>
                <c:pt idx="2295">
                  <c:v>0.80677009873060601</c:v>
                </c:pt>
                <c:pt idx="2296">
                  <c:v>-0.19038461538461501</c:v>
                </c:pt>
                <c:pt idx="2297">
                  <c:v>-0.47691303638440202</c:v>
                </c:pt>
                <c:pt idx="2298">
                  <c:v>-1.82510578279266</c:v>
                </c:pt>
                <c:pt idx="2299">
                  <c:v>-0.21480495546226999</c:v>
                </c:pt>
                <c:pt idx="2300">
                  <c:v>2.3151581243184198</c:v>
                </c:pt>
                <c:pt idx="2301">
                  <c:v>2.0687845303867398</c:v>
                </c:pt>
                <c:pt idx="2302">
                  <c:v>-1.87370600414078</c:v>
                </c:pt>
                <c:pt idx="2303">
                  <c:v>0.69336670838548098</c:v>
                </c:pt>
                <c:pt idx="2304">
                  <c:v>-1.5930533663589199</c:v>
                </c:pt>
                <c:pt idx="2305">
                  <c:v>-3</c:v>
                </c:pt>
                <c:pt idx="2306">
                  <c:v>-0.63985788113694997</c:v>
                </c:pt>
                <c:pt idx="2307">
                  <c:v>1.08990763494619</c:v>
                </c:pt>
                <c:pt idx="2308">
                  <c:v>-1.22957198443579</c:v>
                </c:pt>
                <c:pt idx="2309">
                  <c:v>-0.31372549019607798</c:v>
                </c:pt>
                <c:pt idx="2310">
                  <c:v>-1.04125984251968</c:v>
                </c:pt>
                <c:pt idx="2311">
                  <c:v>-1.0181818181818101</c:v>
                </c:pt>
                <c:pt idx="2312">
                  <c:v>0.53576006152268596</c:v>
                </c:pt>
                <c:pt idx="2313">
                  <c:v>-1.8997668997668899</c:v>
                </c:pt>
                <c:pt idx="2314">
                  <c:v>1.0893217893217799</c:v>
                </c:pt>
                <c:pt idx="2315">
                  <c:v>-1.70425531914893</c:v>
                </c:pt>
                <c:pt idx="2316">
                  <c:v>-1.7967289719626101</c:v>
                </c:pt>
                <c:pt idx="2317">
                  <c:v>0.136070853462157</c:v>
                </c:pt>
                <c:pt idx="2318">
                  <c:v>-0.930019782393669</c:v>
                </c:pt>
                <c:pt idx="2319">
                  <c:v>-2.8284023668638998</c:v>
                </c:pt>
                <c:pt idx="2320">
                  <c:v>0.95966386554621796</c:v>
                </c:pt>
                <c:pt idx="2321">
                  <c:v>4.0478104506029098</c:v>
                </c:pt>
                <c:pt idx="2322">
                  <c:v>-0.78850102669404498</c:v>
                </c:pt>
                <c:pt idx="2323">
                  <c:v>2.8204646796526598</c:v>
                </c:pt>
                <c:pt idx="2324">
                  <c:v>9.2749003984063698</c:v>
                </c:pt>
                <c:pt idx="2325">
                  <c:v>-0.93304535637149</c:v>
                </c:pt>
                <c:pt idx="2326">
                  <c:v>-1.0460735128493901</c:v>
                </c:pt>
                <c:pt idx="2327">
                  <c:v>1.72229916897506</c:v>
                </c:pt>
                <c:pt idx="2328">
                  <c:v>7.2321428571428497</c:v>
                </c:pt>
                <c:pt idx="2329">
                  <c:v>0.308743169398907</c:v>
                </c:pt>
                <c:pt idx="2330">
                  <c:v>4.19819819819819</c:v>
                </c:pt>
                <c:pt idx="2331">
                  <c:v>1.0441676104190201</c:v>
                </c:pt>
                <c:pt idx="2332">
                  <c:v>2.9273301737756698</c:v>
                </c:pt>
                <c:pt idx="2333">
                  <c:v>19.3726937269372</c:v>
                </c:pt>
                <c:pt idx="2334">
                  <c:v>7.1343638525564797E-3</c:v>
                </c:pt>
                <c:pt idx="2335">
                  <c:v>6.2248628884826296</c:v>
                </c:pt>
                <c:pt idx="2336">
                  <c:v>2.2676619568115099</c:v>
                </c:pt>
                <c:pt idx="2337">
                  <c:v>5.7257142857142798</c:v>
                </c:pt>
                <c:pt idx="2338">
                  <c:v>5.1880506607929497</c:v>
                </c:pt>
                <c:pt idx="2339">
                  <c:v>12.9260400616332</c:v>
                </c:pt>
                <c:pt idx="2340">
                  <c:v>0.22614348734618001</c:v>
                </c:pt>
                <c:pt idx="2341">
                  <c:v>5.4103552740291896</c:v>
                </c:pt>
                <c:pt idx="2342">
                  <c:v>2.6750392464678101</c:v>
                </c:pt>
                <c:pt idx="2343">
                  <c:v>-4.65499124343257</c:v>
                </c:pt>
                <c:pt idx="2344">
                  <c:v>-2.09328425210989</c:v>
                </c:pt>
                <c:pt idx="2345">
                  <c:v>3.7846012832263898</c:v>
                </c:pt>
                <c:pt idx="2346">
                  <c:v>9.1505376344086002</c:v>
                </c:pt>
                <c:pt idx="2347">
                  <c:v>4.4136858475894201</c:v>
                </c:pt>
                <c:pt idx="2348">
                  <c:v>9.7585335018963306</c:v>
                </c:pt>
                <c:pt idx="2349">
                  <c:v>20.844444444444399</c:v>
                </c:pt>
                <c:pt idx="2350">
                  <c:v>-0.46541228555616998</c:v>
                </c:pt>
                <c:pt idx="2351">
                  <c:v>23.3333333333333</c:v>
                </c:pt>
                <c:pt idx="2352">
                  <c:v>-4.8887043189368704</c:v>
                </c:pt>
                <c:pt idx="2353">
                  <c:v>-0.26734104046242702</c:v>
                </c:pt>
                <c:pt idx="2354">
                  <c:v>7.3432343234323403</c:v>
                </c:pt>
                <c:pt idx="2355">
                  <c:v>11.5376344086021</c:v>
                </c:pt>
                <c:pt idx="2356">
                  <c:v>-0.507949561403508</c:v>
                </c:pt>
                <c:pt idx="2357">
                  <c:v>2.8269313767803101</c:v>
                </c:pt>
                <c:pt idx="2358">
                  <c:v>0.20951724137930999</c:v>
                </c:pt>
                <c:pt idx="2359">
                  <c:v>20.124542124542099</c:v>
                </c:pt>
                <c:pt idx="2360">
                  <c:v>3.5165975103734399</c:v>
                </c:pt>
                <c:pt idx="2361">
                  <c:v>3.82824858757062</c:v>
                </c:pt>
                <c:pt idx="2362">
                  <c:v>1.3113974641675801</c:v>
                </c:pt>
                <c:pt idx="2363">
                  <c:v>17.503937007874001</c:v>
                </c:pt>
                <c:pt idx="2364">
                  <c:v>0.29217306757413702</c:v>
                </c:pt>
                <c:pt idx="2365">
                  <c:v>3.7133573285342898</c:v>
                </c:pt>
                <c:pt idx="2366">
                  <c:v>2.5444305381727101</c:v>
                </c:pt>
                <c:pt idx="2367">
                  <c:v>-1.7697594501718199</c:v>
                </c:pt>
                <c:pt idx="2368">
                  <c:v>2.8349206349206302</c:v>
                </c:pt>
                <c:pt idx="2369">
                  <c:v>9.2130350194552495</c:v>
                </c:pt>
                <c:pt idx="2370">
                  <c:v>7.3350383631713498</c:v>
                </c:pt>
                <c:pt idx="2371">
                  <c:v>19.955671447196799</c:v>
                </c:pt>
                <c:pt idx="2372">
                  <c:v>4.4558708669617202</c:v>
                </c:pt>
                <c:pt idx="2373">
                  <c:v>18.559845559845499</c:v>
                </c:pt>
                <c:pt idx="2374">
                  <c:v>12.666110183639301</c:v>
                </c:pt>
                <c:pt idx="2375">
                  <c:v>-2.03191611276644</c:v>
                </c:pt>
                <c:pt idx="2376">
                  <c:v>4.9003115264797499</c:v>
                </c:pt>
                <c:pt idx="2377">
                  <c:v>-4.7888888888888799</c:v>
                </c:pt>
                <c:pt idx="2378">
                  <c:v>3.01581196581196</c:v>
                </c:pt>
                <c:pt idx="2379">
                  <c:v>-1.50615825881558</c:v>
                </c:pt>
                <c:pt idx="2380">
                  <c:v>9.3771712158808906</c:v>
                </c:pt>
                <c:pt idx="2381">
                  <c:v>4.7347351395066699</c:v>
                </c:pt>
                <c:pt idx="2382">
                  <c:v>11.952380952380899</c:v>
                </c:pt>
                <c:pt idx="2383">
                  <c:v>-2.75</c:v>
                </c:pt>
                <c:pt idx="2384">
                  <c:v>1.0622164614387499</c:v>
                </c:pt>
                <c:pt idx="2385">
                  <c:v>2.9803664921465902</c:v>
                </c:pt>
                <c:pt idx="2386">
                  <c:v>2.8779069767441801</c:v>
                </c:pt>
                <c:pt idx="2387">
                  <c:v>-0.81081081081080997</c:v>
                </c:pt>
                <c:pt idx="2388">
                  <c:v>7.8102189781021796</c:v>
                </c:pt>
                <c:pt idx="2389">
                  <c:v>6.2709359605911299</c:v>
                </c:pt>
                <c:pt idx="2390">
                  <c:v>1.81017488076311</c:v>
                </c:pt>
                <c:pt idx="2391">
                  <c:v>5.8069048574869502</c:v>
                </c:pt>
                <c:pt idx="2392">
                  <c:v>3.87350082060345</c:v>
                </c:pt>
                <c:pt idx="2393">
                  <c:v>13.345454545454499</c:v>
                </c:pt>
                <c:pt idx="2394">
                  <c:v>6.4343324250681198</c:v>
                </c:pt>
                <c:pt idx="2395">
                  <c:v>1.4431818181818099</c:v>
                </c:pt>
                <c:pt idx="2396">
                  <c:v>3.8160919540229798</c:v>
                </c:pt>
                <c:pt idx="2397">
                  <c:v>5.5947204968944098</c:v>
                </c:pt>
                <c:pt idx="2398">
                  <c:v>4.7256157635467897</c:v>
                </c:pt>
                <c:pt idx="2399">
                  <c:v>0.92666666666666597</c:v>
                </c:pt>
                <c:pt idx="2400">
                  <c:v>5.5384615384615303</c:v>
                </c:pt>
                <c:pt idx="2401">
                  <c:v>4.0266159695817398</c:v>
                </c:pt>
                <c:pt idx="2402">
                  <c:v>5.75696926375982</c:v>
                </c:pt>
                <c:pt idx="2403">
                  <c:v>0.86428571428571399</c:v>
                </c:pt>
                <c:pt idx="2404">
                  <c:v>-2.3913043478260798</c:v>
                </c:pt>
                <c:pt idx="2405">
                  <c:v>6.0032873109796103</c:v>
                </c:pt>
                <c:pt idx="2406">
                  <c:v>8.1344178082191707</c:v>
                </c:pt>
                <c:pt idx="2407">
                  <c:v>11.290502793296</c:v>
                </c:pt>
                <c:pt idx="2408">
                  <c:v>4.4796064400715503</c:v>
                </c:pt>
                <c:pt idx="2409">
                  <c:v>344</c:v>
                </c:pt>
                <c:pt idx="2410">
                  <c:v>-0.40706806282722502</c:v>
                </c:pt>
                <c:pt idx="2411">
                  <c:v>-1.3106990014265301</c:v>
                </c:pt>
                <c:pt idx="2412">
                  <c:v>6.2643869891576296</c:v>
                </c:pt>
                <c:pt idx="2413">
                  <c:v>0.86151855047454695</c:v>
                </c:pt>
                <c:pt idx="2414">
                  <c:v>-0.329076255424674</c:v>
                </c:pt>
                <c:pt idx="2415">
                  <c:v>24.266666666666602</c:v>
                </c:pt>
                <c:pt idx="2416">
                  <c:v>4.2470946319867098</c:v>
                </c:pt>
                <c:pt idx="2417">
                  <c:v>1.1192307692307599</c:v>
                </c:pt>
                <c:pt idx="2418">
                  <c:v>8.4545454545454497</c:v>
                </c:pt>
                <c:pt idx="2419">
                  <c:v>2.85977859778597</c:v>
                </c:pt>
                <c:pt idx="2420">
                  <c:v>2.7171799027552601</c:v>
                </c:pt>
                <c:pt idx="2421">
                  <c:v>-0.92640692640692601</c:v>
                </c:pt>
                <c:pt idx="2422">
                  <c:v>0.77814186584425504</c:v>
                </c:pt>
                <c:pt idx="2423">
                  <c:v>11.995708154506399</c:v>
                </c:pt>
                <c:pt idx="2424">
                  <c:v>-0.55075987841945195</c:v>
                </c:pt>
                <c:pt idx="2425">
                  <c:v>-16.2</c:v>
                </c:pt>
                <c:pt idx="2426">
                  <c:v>-1.5773401826483999</c:v>
                </c:pt>
                <c:pt idx="2427">
                  <c:v>-0.73854843701640305</c:v>
                </c:pt>
                <c:pt idx="2428">
                  <c:v>1.8701975850713499</c:v>
                </c:pt>
                <c:pt idx="2429">
                  <c:v>5.8440518906983101</c:v>
                </c:pt>
                <c:pt idx="2430">
                  <c:v>-0.62745098039215597</c:v>
                </c:pt>
                <c:pt idx="2431">
                  <c:v>-1.2847113884555299</c:v>
                </c:pt>
                <c:pt idx="2432">
                  <c:v>6.9274809160305297</c:v>
                </c:pt>
                <c:pt idx="2433">
                  <c:v>1.5062611806797801</c:v>
                </c:pt>
                <c:pt idx="2434">
                  <c:v>-2.0527514896599999</c:v>
                </c:pt>
                <c:pt idx="2435">
                  <c:v>5.6782444615277101E-2</c:v>
                </c:pt>
                <c:pt idx="2436">
                  <c:v>8.1911186059583994</c:v>
                </c:pt>
                <c:pt idx="2437">
                  <c:v>69.5</c:v>
                </c:pt>
                <c:pt idx="2438">
                  <c:v>1.8947368421052599</c:v>
                </c:pt>
                <c:pt idx="2439">
                  <c:v>7.7706422018348604</c:v>
                </c:pt>
                <c:pt idx="2440">
                  <c:v>0.83440073193046604</c:v>
                </c:pt>
                <c:pt idx="2441">
                  <c:v>6.9900990099009901</c:v>
                </c:pt>
                <c:pt idx="2442">
                  <c:v>3.5113729788983199</c:v>
                </c:pt>
                <c:pt idx="2443">
                  <c:v>15.122568093385199</c:v>
                </c:pt>
                <c:pt idx="2444">
                  <c:v>5.8387096774193497</c:v>
                </c:pt>
                <c:pt idx="2445">
                  <c:v>7.0690909090909004</c:v>
                </c:pt>
                <c:pt idx="2446">
                  <c:v>3.1436672967863801</c:v>
                </c:pt>
                <c:pt idx="2447">
                  <c:v>9.5852962169878602</c:v>
                </c:pt>
                <c:pt idx="2448">
                  <c:v>3.9029385574354398</c:v>
                </c:pt>
                <c:pt idx="2449">
                  <c:v>3.5128205128205101</c:v>
                </c:pt>
                <c:pt idx="2450">
                  <c:v>3.08278145695364</c:v>
                </c:pt>
                <c:pt idx="2451">
                  <c:v>13.7122905027932</c:v>
                </c:pt>
                <c:pt idx="2452">
                  <c:v>-2.9716520039100601E-2</c:v>
                </c:pt>
                <c:pt idx="2453">
                  <c:v>0.4</c:v>
                </c:pt>
                <c:pt idx="2454">
                  <c:v>1.9690582959641201</c:v>
                </c:pt>
                <c:pt idx="2455">
                  <c:v>10.4449127031908</c:v>
                </c:pt>
                <c:pt idx="2456">
                  <c:v>-1.09569028487947E-2</c:v>
                </c:pt>
                <c:pt idx="2457">
                  <c:v>1.8125</c:v>
                </c:pt>
                <c:pt idx="2458">
                  <c:v>2.6314363143631399</c:v>
                </c:pt>
                <c:pt idx="2459">
                  <c:v>0.87376074025115602</c:v>
                </c:pt>
                <c:pt idx="2460">
                  <c:v>-2.0683139534883699</c:v>
                </c:pt>
                <c:pt idx="2461">
                  <c:v>-0.73742138364779797</c:v>
                </c:pt>
                <c:pt idx="2462">
                  <c:v>-0.26352988691437801</c:v>
                </c:pt>
                <c:pt idx="2463">
                  <c:v>0.70185995623632302</c:v>
                </c:pt>
                <c:pt idx="2464">
                  <c:v>0.61757501530924597</c:v>
                </c:pt>
                <c:pt idx="2465">
                  <c:v>4.7948717948717903</c:v>
                </c:pt>
                <c:pt idx="2466">
                  <c:v>4.2012195121951201</c:v>
                </c:pt>
                <c:pt idx="2467">
                  <c:v>5.1960420531849101</c:v>
                </c:pt>
                <c:pt idx="2468">
                  <c:v>2.8515027565356501</c:v>
                </c:pt>
                <c:pt idx="2469">
                  <c:v>12.4671532846715</c:v>
                </c:pt>
                <c:pt idx="2470">
                  <c:v>3.3965917893106101</c:v>
                </c:pt>
                <c:pt idx="2471">
                  <c:v>1.60135135135135</c:v>
                </c:pt>
                <c:pt idx="2472">
                  <c:v>1.65347094585041</c:v>
                </c:pt>
                <c:pt idx="2473">
                  <c:v>1.43496420047732</c:v>
                </c:pt>
                <c:pt idx="2474">
                  <c:v>9.8109090909090906</c:v>
                </c:pt>
                <c:pt idx="2475">
                  <c:v>-2.6262315270935899</c:v>
                </c:pt>
                <c:pt idx="2476">
                  <c:v>-3.4054940549405401</c:v>
                </c:pt>
                <c:pt idx="2477">
                  <c:v>-3.1869220607661801</c:v>
                </c:pt>
                <c:pt idx="2478">
                  <c:v>-4.7788395904436802</c:v>
                </c:pt>
                <c:pt idx="2479">
                  <c:v>-9.6405529953916993</c:v>
                </c:pt>
                <c:pt idx="2480">
                  <c:v>0.294221034870641</c:v>
                </c:pt>
                <c:pt idx="2481">
                  <c:v>8.8926261319534206</c:v>
                </c:pt>
                <c:pt idx="2482">
                  <c:v>6.6726943942133801</c:v>
                </c:pt>
                <c:pt idx="2483">
                  <c:v>4.5728476821191997</c:v>
                </c:pt>
                <c:pt idx="2484">
                  <c:v>1.3849829351535801</c:v>
                </c:pt>
                <c:pt idx="2485">
                  <c:v>0.17394711067580801</c:v>
                </c:pt>
                <c:pt idx="2486">
                  <c:v>1.89665296535525</c:v>
                </c:pt>
                <c:pt idx="2487">
                  <c:v>1.8737978741353101</c:v>
                </c:pt>
                <c:pt idx="2488">
                  <c:v>7.3050847457627102</c:v>
                </c:pt>
                <c:pt idx="2489">
                  <c:v>2.9328119445431899</c:v>
                </c:pt>
                <c:pt idx="2490">
                  <c:v>-0.86748633879781401</c:v>
                </c:pt>
                <c:pt idx="2491">
                  <c:v>0.59914712153518102</c:v>
                </c:pt>
                <c:pt idx="2492">
                  <c:v>1.9001001860598199</c:v>
                </c:pt>
                <c:pt idx="2493">
                  <c:v>-10</c:v>
                </c:pt>
                <c:pt idx="2494">
                  <c:v>4.6533613445378101</c:v>
                </c:pt>
                <c:pt idx="2495">
                  <c:v>-7.98823529411764</c:v>
                </c:pt>
                <c:pt idx="2496">
                  <c:v>-0.26997747506167502</c:v>
                </c:pt>
                <c:pt idx="2497">
                  <c:v>3.3873034362259702</c:v>
                </c:pt>
                <c:pt idx="2498">
                  <c:v>14.1983240223463</c:v>
                </c:pt>
                <c:pt idx="2499">
                  <c:v>7.39605110336817</c:v>
                </c:pt>
                <c:pt idx="2500">
                  <c:v>6.7214773808494002</c:v>
                </c:pt>
                <c:pt idx="2501">
                  <c:v>12.6787878787878</c:v>
                </c:pt>
                <c:pt idx="2502">
                  <c:v>1.22201978136387</c:v>
                </c:pt>
                <c:pt idx="2503">
                  <c:v>3.1750450630883198</c:v>
                </c:pt>
                <c:pt idx="2504">
                  <c:v>-0.196430681952487</c:v>
                </c:pt>
                <c:pt idx="2505">
                  <c:v>0.39966273187183798</c:v>
                </c:pt>
                <c:pt idx="2506">
                  <c:v>-1.9117043121149799</c:v>
                </c:pt>
                <c:pt idx="2507">
                  <c:v>0.36700426439232398</c:v>
                </c:pt>
                <c:pt idx="2508">
                  <c:v>-2.50262697022767</c:v>
                </c:pt>
                <c:pt idx="2509">
                  <c:v>7.7043010752688099</c:v>
                </c:pt>
                <c:pt idx="2510">
                  <c:v>1.0479067760034499</c:v>
                </c:pt>
                <c:pt idx="2511">
                  <c:v>-0.69604519774011298</c:v>
                </c:pt>
                <c:pt idx="2512">
                  <c:v>0.13417598444336401</c:v>
                </c:pt>
                <c:pt idx="2513">
                  <c:v>-3.5017182130584099</c:v>
                </c:pt>
                <c:pt idx="2514">
                  <c:v>0.49360613810741599</c:v>
                </c:pt>
                <c:pt idx="2515">
                  <c:v>-0.45555555555555499</c:v>
                </c:pt>
                <c:pt idx="2516">
                  <c:v>-0.91894469167196402</c:v>
                </c:pt>
                <c:pt idx="2517">
                  <c:v>-1.25653206650831</c:v>
                </c:pt>
                <c:pt idx="2518">
                  <c:v>-0.58847402597402598</c:v>
                </c:pt>
                <c:pt idx="2519">
                  <c:v>-0.70632556509549604</c:v>
                </c:pt>
                <c:pt idx="2520">
                  <c:v>1.2698079084999201</c:v>
                </c:pt>
                <c:pt idx="2521">
                  <c:v>-2.6381578947368398</c:v>
                </c:pt>
                <c:pt idx="2522">
                  <c:v>0.80607814761215602</c:v>
                </c:pt>
                <c:pt idx="2523">
                  <c:v>-1.7469512195121899</c:v>
                </c:pt>
                <c:pt idx="2524">
                  <c:v>-3.875</c:v>
                </c:pt>
                <c:pt idx="2525">
                  <c:v>-0.44357366771159801</c:v>
                </c:pt>
                <c:pt idx="2526">
                  <c:v>0.72941176470588198</c:v>
                </c:pt>
                <c:pt idx="2527">
                  <c:v>4.0397793263646902</c:v>
                </c:pt>
                <c:pt idx="2528">
                  <c:v>-0.491620111731843</c:v>
                </c:pt>
                <c:pt idx="2529">
                  <c:v>-0.38843610641242499</c:v>
                </c:pt>
                <c:pt idx="2530">
                  <c:v>1.43503706593835</c:v>
                </c:pt>
                <c:pt idx="2531">
                  <c:v>-9.5537453515140702E-2</c:v>
                </c:pt>
                <c:pt idx="2532">
                  <c:v>0.97563417890520698</c:v>
                </c:pt>
                <c:pt idx="2533">
                  <c:v>11.281617138908</c:v>
                </c:pt>
                <c:pt idx="2534">
                  <c:v>-1.37301858820846</c:v>
                </c:pt>
                <c:pt idx="2535">
                  <c:v>0.29962073324905097</c:v>
                </c:pt>
                <c:pt idx="2536">
                  <c:v>1.0067567567567499</c:v>
                </c:pt>
                <c:pt idx="2537">
                  <c:v>-1.6617373669088999</c:v>
                </c:pt>
                <c:pt idx="2538">
                  <c:v>1.67777777777777</c:v>
                </c:pt>
                <c:pt idx="2539">
                  <c:v>0.960893854748603</c:v>
                </c:pt>
                <c:pt idx="2540">
                  <c:v>6.1694490818030001</c:v>
                </c:pt>
                <c:pt idx="2541">
                  <c:v>2.58394160583941</c:v>
                </c:pt>
                <c:pt idx="2542">
                  <c:v>-2.4299065420560702</c:v>
                </c:pt>
                <c:pt idx="2543">
                  <c:v>-1.7038573843553</c:v>
                </c:pt>
                <c:pt idx="2544">
                  <c:v>0.12612039246884099</c:v>
                </c:pt>
                <c:pt idx="2545">
                  <c:v>14</c:v>
                </c:pt>
                <c:pt idx="2546">
                  <c:v>7.6581196581196496</c:v>
                </c:pt>
                <c:pt idx="2547">
                  <c:v>1.42916782632897</c:v>
                </c:pt>
                <c:pt idx="2548">
                  <c:v>1.0250278086763001</c:v>
                </c:pt>
                <c:pt idx="2549">
                  <c:v>3.7083333333333299</c:v>
                </c:pt>
                <c:pt idx="2550">
                  <c:v>-1.67264923917284</c:v>
                </c:pt>
                <c:pt idx="2551">
                  <c:v>1.18009140245644</c:v>
                </c:pt>
                <c:pt idx="2552">
                  <c:v>7.4389724882200898</c:v>
                </c:pt>
                <c:pt idx="2553">
                  <c:v>8.2644628099173504E-3</c:v>
                </c:pt>
                <c:pt idx="2554">
                  <c:v>4.2483164983164903</c:v>
                </c:pt>
                <c:pt idx="2555">
                  <c:v>14.448529411764699</c:v>
                </c:pt>
                <c:pt idx="2556">
                  <c:v>0.187142857142857</c:v>
                </c:pt>
                <c:pt idx="2557">
                  <c:v>-4.6158631415241</c:v>
                </c:pt>
                <c:pt idx="2558">
                  <c:v>9.4172099087353303</c:v>
                </c:pt>
                <c:pt idx="2559">
                  <c:v>-0.176635889201124</c:v>
                </c:pt>
                <c:pt idx="2560">
                  <c:v>-3.14306358381502</c:v>
                </c:pt>
                <c:pt idx="2561">
                  <c:v>-1.19464144996059</c:v>
                </c:pt>
                <c:pt idx="2562">
                  <c:v>-0.75757575757575701</c:v>
                </c:pt>
                <c:pt idx="2563">
                  <c:v>-3.1703377386196698</c:v>
                </c:pt>
                <c:pt idx="2564">
                  <c:v>-1.2038955289951301</c:v>
                </c:pt>
                <c:pt idx="2565">
                  <c:v>-0.52841293196007399</c:v>
                </c:pt>
                <c:pt idx="2566">
                  <c:v>8.91503708698583</c:v>
                </c:pt>
                <c:pt idx="2567">
                  <c:v>-4.3686708860759396</c:v>
                </c:pt>
                <c:pt idx="2568">
                  <c:v>-2.0405052264808301</c:v>
                </c:pt>
                <c:pt idx="2569">
                  <c:v>-2.0162932790224</c:v>
                </c:pt>
                <c:pt idx="2570">
                  <c:v>-3.4833421470121602</c:v>
                </c:pt>
                <c:pt idx="2571">
                  <c:v>0.53452262966633601</c:v>
                </c:pt>
                <c:pt idx="2572">
                  <c:v>2.41200828157349</c:v>
                </c:pt>
                <c:pt idx="2573">
                  <c:v>3.2940103088904702</c:v>
                </c:pt>
                <c:pt idx="2574">
                  <c:v>2.2887949260042202</c:v>
                </c:pt>
                <c:pt idx="2575">
                  <c:v>2.7263553156536</c:v>
                </c:pt>
                <c:pt idx="2576">
                  <c:v>3.0033821871476798</c:v>
                </c:pt>
                <c:pt idx="2577">
                  <c:v>1.43399209486166</c:v>
                </c:pt>
                <c:pt idx="2578">
                  <c:v>1.12485136741973</c:v>
                </c:pt>
                <c:pt idx="2579">
                  <c:v>2.5344708958304598</c:v>
                </c:pt>
                <c:pt idx="2580">
                  <c:v>0.136212624584717</c:v>
                </c:pt>
                <c:pt idx="2581">
                  <c:v>0.89317319848293297</c:v>
                </c:pt>
                <c:pt idx="2582">
                  <c:v>-0.54768786127167601</c:v>
                </c:pt>
                <c:pt idx="2583">
                  <c:v>1.3403228031452601</c:v>
                </c:pt>
                <c:pt idx="2584">
                  <c:v>1.87077877325982</c:v>
                </c:pt>
                <c:pt idx="2585">
                  <c:v>2.14998001598721</c:v>
                </c:pt>
                <c:pt idx="2586">
                  <c:v>0.57120169401799803</c:v>
                </c:pt>
                <c:pt idx="2587">
                  <c:v>10.003253937264001</c:v>
                </c:pt>
                <c:pt idx="2588">
                  <c:v>2.8692314182063599</c:v>
                </c:pt>
                <c:pt idx="2589">
                  <c:v>2.3193209377526198</c:v>
                </c:pt>
                <c:pt idx="2590">
                  <c:v>2.2206538960103699</c:v>
                </c:pt>
                <c:pt idx="2591">
                  <c:v>3.5230458391210999</c:v>
                </c:pt>
                <c:pt idx="2592">
                  <c:v>4.9741379310344804</c:v>
                </c:pt>
                <c:pt idx="2593">
                  <c:v>3.7734548140851998</c:v>
                </c:pt>
                <c:pt idx="2594">
                  <c:v>1.9966666666666599</c:v>
                </c:pt>
                <c:pt idx="2595">
                  <c:v>5.9487852921864697</c:v>
                </c:pt>
                <c:pt idx="2596">
                  <c:v>3.4463106877245702</c:v>
                </c:pt>
                <c:pt idx="2597">
                  <c:v>3.20261941448382</c:v>
                </c:pt>
                <c:pt idx="2598">
                  <c:v>3.7209968268709801</c:v>
                </c:pt>
                <c:pt idx="2599">
                  <c:v>1.37280318647147</c:v>
                </c:pt>
                <c:pt idx="2600">
                  <c:v>2.9143227937706402</c:v>
                </c:pt>
                <c:pt idx="2601">
                  <c:v>2.9972862957937498</c:v>
                </c:pt>
                <c:pt idx="2602">
                  <c:v>2.2398546335554199</c:v>
                </c:pt>
                <c:pt idx="2603">
                  <c:v>1.9176614631160001</c:v>
                </c:pt>
                <c:pt idx="2604">
                  <c:v>0.97883691979370402</c:v>
                </c:pt>
                <c:pt idx="2605">
                  <c:v>0.37054263565891399</c:v>
                </c:pt>
                <c:pt idx="2606">
                  <c:v>1</c:v>
                </c:pt>
                <c:pt idx="2607">
                  <c:v>1.75547703180212</c:v>
                </c:pt>
                <c:pt idx="2608">
                  <c:v>2.1330548926014301</c:v>
                </c:pt>
                <c:pt idx="2609">
                  <c:v>0.57809972571910795</c:v>
                </c:pt>
                <c:pt idx="2610">
                  <c:v>1.8245614035087701</c:v>
                </c:pt>
                <c:pt idx="2611">
                  <c:v>2.1344717182497299E-3</c:v>
                </c:pt>
                <c:pt idx="2612">
                  <c:v>1.5870870870870799</c:v>
                </c:pt>
                <c:pt idx="2613">
                  <c:v>5.5084745762711798</c:v>
                </c:pt>
                <c:pt idx="2614">
                  <c:v>4.7768512341560996</c:v>
                </c:pt>
                <c:pt idx="2615">
                  <c:v>4.8873121869782903</c:v>
                </c:pt>
                <c:pt idx="2616">
                  <c:v>2.3025771555838301</c:v>
                </c:pt>
                <c:pt idx="2617">
                  <c:v>3.0085470085470001</c:v>
                </c:pt>
                <c:pt idx="2618">
                  <c:v>0.54683038263849204</c:v>
                </c:pt>
                <c:pt idx="2619">
                  <c:v>2.4793388429752001</c:v>
                </c:pt>
                <c:pt idx="2620">
                  <c:v>0.44612794612794598</c:v>
                </c:pt>
                <c:pt idx="2621">
                  <c:v>1.5678212112776799</c:v>
                </c:pt>
                <c:pt idx="2622">
                  <c:v>1.86498257839721</c:v>
                </c:pt>
                <c:pt idx="2623">
                  <c:v>-1.5682281059063099</c:v>
                </c:pt>
                <c:pt idx="2624">
                  <c:v>12.266669053928201</c:v>
                </c:pt>
                <c:pt idx="2625">
                  <c:v>2.2040423484119298</c:v>
                </c:pt>
                <c:pt idx="2626">
                  <c:v>1.2412934131736499</c:v>
                </c:pt>
                <c:pt idx="2627">
                  <c:v>0.77108666280640803</c:v>
                </c:pt>
                <c:pt idx="2628">
                  <c:v>1.54285714285714</c:v>
                </c:pt>
                <c:pt idx="2629">
                  <c:v>-1.41889149102263</c:v>
                </c:pt>
                <c:pt idx="2630">
                  <c:v>2.2537146061115698</c:v>
                </c:pt>
                <c:pt idx="2631">
                  <c:v>2.6646848989298402</c:v>
                </c:pt>
                <c:pt idx="2632">
                  <c:v>1.36243954862976</c:v>
                </c:pt>
                <c:pt idx="2633">
                  <c:v>1.8630952380952299</c:v>
                </c:pt>
                <c:pt idx="2634">
                  <c:v>10.341269841269799</c:v>
                </c:pt>
                <c:pt idx="2635">
                  <c:v>12.4411764705882</c:v>
                </c:pt>
                <c:pt idx="2636">
                  <c:v>11.6471494607087</c:v>
                </c:pt>
                <c:pt idx="2637">
                  <c:v>8.5703703703703695</c:v>
                </c:pt>
                <c:pt idx="2638">
                  <c:v>4.2625899280575501</c:v>
                </c:pt>
                <c:pt idx="2639">
                  <c:v>7.26007326007326</c:v>
                </c:pt>
                <c:pt idx="2640">
                  <c:v>6.6141732283464503</c:v>
                </c:pt>
                <c:pt idx="2641">
                  <c:v>18.547206165703201</c:v>
                </c:pt>
                <c:pt idx="2642">
                  <c:v>5.4716981132075402</c:v>
                </c:pt>
                <c:pt idx="2643">
                  <c:v>11.963503649634999</c:v>
                </c:pt>
                <c:pt idx="2644">
                  <c:v>7.7267080745341596</c:v>
                </c:pt>
                <c:pt idx="2645">
                  <c:v>-0.14201183431952599</c:v>
                </c:pt>
                <c:pt idx="2646">
                  <c:v>10.885077186963899</c:v>
                </c:pt>
                <c:pt idx="2647">
                  <c:v>15.231759656652301</c:v>
                </c:pt>
                <c:pt idx="2648">
                  <c:v>7.2577552171460802</c:v>
                </c:pt>
                <c:pt idx="2649">
                  <c:v>5.8023360287511201</c:v>
                </c:pt>
                <c:pt idx="2650">
                  <c:v>5.60583941605839</c:v>
                </c:pt>
                <c:pt idx="2651">
                  <c:v>5.2218181818181799</c:v>
                </c:pt>
                <c:pt idx="2652">
                  <c:v>7.9593220338983004</c:v>
                </c:pt>
                <c:pt idx="2653">
                  <c:v>7.4556451612903203</c:v>
                </c:pt>
                <c:pt idx="2654">
                  <c:v>5.7910292973813799</c:v>
                </c:pt>
                <c:pt idx="2655">
                  <c:v>4.7890909090909002</c:v>
                </c:pt>
                <c:pt idx="2656">
                  <c:v>7.2179487179487101</c:v>
                </c:pt>
                <c:pt idx="2657">
                  <c:v>11.6221310229518</c:v>
                </c:pt>
                <c:pt idx="2658">
                  <c:v>4.3099630996309903</c:v>
                </c:pt>
                <c:pt idx="2659">
                  <c:v>5.5236787920384298</c:v>
                </c:pt>
                <c:pt idx="2660">
                  <c:v>9.2953983885407307</c:v>
                </c:pt>
                <c:pt idx="2661">
                  <c:v>10.860169491525401</c:v>
                </c:pt>
                <c:pt idx="2662">
                  <c:v>-4.6428571428571397</c:v>
                </c:pt>
                <c:pt idx="2663">
                  <c:v>2.2014408814804298</c:v>
                </c:pt>
                <c:pt idx="2664">
                  <c:v>2.23057919297282</c:v>
                </c:pt>
                <c:pt idx="2665">
                  <c:v>-0.257711442786069</c:v>
                </c:pt>
                <c:pt idx="2666">
                  <c:v>-2.5021598272138199</c:v>
                </c:pt>
                <c:pt idx="2667">
                  <c:v>18.355592654424001</c:v>
                </c:pt>
                <c:pt idx="2668">
                  <c:v>0.44523160762942698</c:v>
                </c:pt>
                <c:pt idx="2669">
                  <c:v>6</c:v>
                </c:pt>
                <c:pt idx="2670">
                  <c:v>-2.4449848024316099</c:v>
                </c:pt>
                <c:pt idx="2671">
                  <c:v>82.5</c:v>
                </c:pt>
                <c:pt idx="2672">
                  <c:v>-3.3727422003284002</c:v>
                </c:pt>
                <c:pt idx="2673">
                  <c:v>-1.74946695095948</c:v>
                </c:pt>
                <c:pt idx="2674">
                  <c:v>-2.1102371181030501</c:v>
                </c:pt>
                <c:pt idx="2675">
                  <c:v>-0.319162193251533</c:v>
                </c:pt>
                <c:pt idx="2676">
                  <c:v>-3.0410447761194002</c:v>
                </c:pt>
                <c:pt idx="2677">
                  <c:v>-2.33479532163742</c:v>
                </c:pt>
                <c:pt idx="2678">
                  <c:v>-1.17319848293299</c:v>
                </c:pt>
                <c:pt idx="2679">
                  <c:v>-3.31433095803642</c:v>
                </c:pt>
                <c:pt idx="2680">
                  <c:v>0.244208494208494</c:v>
                </c:pt>
                <c:pt idx="2681">
                  <c:v>0.15525758645024701</c:v>
                </c:pt>
                <c:pt idx="2682">
                  <c:v>-3.75</c:v>
                </c:pt>
                <c:pt idx="2683">
                  <c:v>0</c:v>
                </c:pt>
                <c:pt idx="2684">
                  <c:v>-4.5474296205630296</c:v>
                </c:pt>
                <c:pt idx="2685">
                  <c:v>-3.11486486486486</c:v>
                </c:pt>
                <c:pt idx="2686">
                  <c:v>-0.102262388548553</c:v>
                </c:pt>
                <c:pt idx="2687">
                  <c:v>-2.7588508660751998</c:v>
                </c:pt>
                <c:pt idx="2688">
                  <c:v>-3.0967993754879002</c:v>
                </c:pt>
                <c:pt idx="2689">
                  <c:v>2.2125630959057698</c:v>
                </c:pt>
                <c:pt idx="2690">
                  <c:v>6.5895300416418801</c:v>
                </c:pt>
                <c:pt idx="2691">
                  <c:v>-1.7245637583892599</c:v>
                </c:pt>
                <c:pt idx="2692">
                  <c:v>-7.86666666666666</c:v>
                </c:pt>
                <c:pt idx="2693">
                  <c:v>-0.59762824048538299</c:v>
                </c:pt>
                <c:pt idx="2694">
                  <c:v>1.2028380634390601</c:v>
                </c:pt>
                <c:pt idx="2695">
                  <c:v>-0.92335362479247296</c:v>
                </c:pt>
                <c:pt idx="2696">
                  <c:v>-8.8081926376972</c:v>
                </c:pt>
                <c:pt idx="2697">
                  <c:v>12.9448946515397</c:v>
                </c:pt>
                <c:pt idx="2698">
                  <c:v>12.1578411405295</c:v>
                </c:pt>
                <c:pt idx="2699">
                  <c:v>10.11</c:v>
                </c:pt>
                <c:pt idx="2700">
                  <c:v>20.047319655856999</c:v>
                </c:pt>
                <c:pt idx="2701">
                  <c:v>14.9266547406082</c:v>
                </c:pt>
                <c:pt idx="2702">
                  <c:v>12.8542039355992</c:v>
                </c:pt>
                <c:pt idx="2703">
                  <c:v>5.3083969465648799</c:v>
                </c:pt>
                <c:pt idx="2704">
                  <c:v>17.732530120481901</c:v>
                </c:pt>
                <c:pt idx="2705">
                  <c:v>5.3832116788321098</c:v>
                </c:pt>
                <c:pt idx="2706">
                  <c:v>17.868161739721302</c:v>
                </c:pt>
                <c:pt idx="2707">
                  <c:v>17.664991624790598</c:v>
                </c:pt>
                <c:pt idx="2708">
                  <c:v>27.546075085324201</c:v>
                </c:pt>
                <c:pt idx="2709">
                  <c:v>12.2742474916387</c:v>
                </c:pt>
                <c:pt idx="2710">
                  <c:v>18.079291553133501</c:v>
                </c:pt>
                <c:pt idx="2711">
                  <c:v>7.0845147219192999</c:v>
                </c:pt>
                <c:pt idx="2712">
                  <c:v>10.8283450704225</c:v>
                </c:pt>
                <c:pt idx="2713">
                  <c:v>12.302910360884701</c:v>
                </c:pt>
                <c:pt idx="2714">
                  <c:v>7.7271289216978598</c:v>
                </c:pt>
                <c:pt idx="2715">
                  <c:v>6.0857690464781902</c:v>
                </c:pt>
                <c:pt idx="2716">
                  <c:v>91</c:v>
                </c:pt>
                <c:pt idx="2717">
                  <c:v>123</c:v>
                </c:pt>
                <c:pt idx="2718">
                  <c:v>5.0873115577889401</c:v>
                </c:pt>
                <c:pt idx="2719">
                  <c:v>10.1410928143712</c:v>
                </c:pt>
                <c:pt idx="2720">
                  <c:v>37</c:v>
                </c:pt>
                <c:pt idx="2721">
                  <c:v>8.2724570673711995</c:v>
                </c:pt>
                <c:pt idx="2722">
                  <c:v>13.491302667182</c:v>
                </c:pt>
                <c:pt idx="2723">
                  <c:v>10.4747899159663</c:v>
                </c:pt>
                <c:pt idx="2724">
                  <c:v>10.2936532037655</c:v>
                </c:pt>
                <c:pt idx="2725">
                  <c:v>8.6025188916876498</c:v>
                </c:pt>
                <c:pt idx="2726">
                  <c:v>13.829820864067401</c:v>
                </c:pt>
                <c:pt idx="2727">
                  <c:v>20.130927835051502</c:v>
                </c:pt>
                <c:pt idx="2728">
                  <c:v>6.1262729124236204</c:v>
                </c:pt>
                <c:pt idx="2729">
                  <c:v>15.138586956521699</c:v>
                </c:pt>
                <c:pt idx="2730">
                  <c:v>2.7586488695178399</c:v>
                </c:pt>
                <c:pt idx="2731">
                  <c:v>12.4278187565858</c:v>
                </c:pt>
                <c:pt idx="2732">
                  <c:v>7.9677970047334501</c:v>
                </c:pt>
                <c:pt idx="2733">
                  <c:v>7.3853211009174302</c:v>
                </c:pt>
                <c:pt idx="2734">
                  <c:v>8.3573893564206507</c:v>
                </c:pt>
                <c:pt idx="2735">
                  <c:v>6.1916867055994498</c:v>
                </c:pt>
                <c:pt idx="2736">
                  <c:v>11.2244897959183</c:v>
                </c:pt>
                <c:pt idx="2737">
                  <c:v>5.4732334047109203</c:v>
                </c:pt>
                <c:pt idx="2738">
                  <c:v>-6</c:v>
                </c:pt>
                <c:pt idx="2739">
                  <c:v>8.1250047235763105</c:v>
                </c:pt>
                <c:pt idx="2740">
                  <c:v>12.5435283279594</c:v>
                </c:pt>
                <c:pt idx="2741">
                  <c:v>7.8781891425282904</c:v>
                </c:pt>
                <c:pt idx="2742">
                  <c:v>11.134119960668601</c:v>
                </c:pt>
                <c:pt idx="2743">
                  <c:v>16.2216185987057</c:v>
                </c:pt>
                <c:pt idx="2744">
                  <c:v>12.6742069682787</c:v>
                </c:pt>
                <c:pt idx="2745">
                  <c:v>29.2</c:v>
                </c:pt>
                <c:pt idx="2746">
                  <c:v>4.3478260869565197</c:v>
                </c:pt>
                <c:pt idx="2747">
                  <c:v>7.57338522565676</c:v>
                </c:pt>
                <c:pt idx="2748">
                  <c:v>8.7907121707963203</c:v>
                </c:pt>
                <c:pt idx="2749">
                  <c:v>13.5803146584804</c:v>
                </c:pt>
                <c:pt idx="2750">
                  <c:v>11.9235668789808</c:v>
                </c:pt>
                <c:pt idx="2751">
                  <c:v>11.295990306234801</c:v>
                </c:pt>
                <c:pt idx="2752">
                  <c:v>12.376938986556301</c:v>
                </c:pt>
                <c:pt idx="2753">
                  <c:v>12.797227507474799</c:v>
                </c:pt>
                <c:pt idx="2754">
                  <c:v>11.629968253968199</c:v>
                </c:pt>
                <c:pt idx="2755">
                  <c:v>16.8569384835479</c:v>
                </c:pt>
                <c:pt idx="2756">
                  <c:v>8.0016702457647302</c:v>
                </c:pt>
                <c:pt idx="2757">
                  <c:v>11.78</c:v>
                </c:pt>
                <c:pt idx="2758">
                  <c:v>19.101293103448199</c:v>
                </c:pt>
                <c:pt idx="2759">
                  <c:v>12.363455079764901</c:v>
                </c:pt>
                <c:pt idx="2760">
                  <c:v>13.0813065115301</c:v>
                </c:pt>
                <c:pt idx="2761">
                  <c:v>15.902606310013701</c:v>
                </c:pt>
                <c:pt idx="2762">
                  <c:v>10.894372025656899</c:v>
                </c:pt>
                <c:pt idx="2763">
                  <c:v>14.7039143526262</c:v>
                </c:pt>
                <c:pt idx="2764">
                  <c:v>6.0830536912751603</c:v>
                </c:pt>
                <c:pt idx="2765">
                  <c:v>8.2888432095265099</c:v>
                </c:pt>
                <c:pt idx="2766">
                  <c:v>8.1580978103597896</c:v>
                </c:pt>
                <c:pt idx="2767">
                  <c:v>10.4276068043111</c:v>
                </c:pt>
                <c:pt idx="2768">
                  <c:v>7.1736536868268397</c:v>
                </c:pt>
                <c:pt idx="2769">
                  <c:v>4.7727272727272698</c:v>
                </c:pt>
                <c:pt idx="2770">
                  <c:v>12.1373652887244</c:v>
                </c:pt>
                <c:pt idx="2771">
                  <c:v>13.826550095467701</c:v>
                </c:pt>
                <c:pt idx="2772">
                  <c:v>14.2742857142857</c:v>
                </c:pt>
                <c:pt idx="2773">
                  <c:v>13.275677984198101</c:v>
                </c:pt>
                <c:pt idx="2774">
                  <c:v>25.3081264108352</c:v>
                </c:pt>
                <c:pt idx="2775">
                  <c:v>22.003322259136201</c:v>
                </c:pt>
                <c:pt idx="2776">
                  <c:v>7.0352822580645098</c:v>
                </c:pt>
                <c:pt idx="2777">
                  <c:v>8.8804159445407205</c:v>
                </c:pt>
                <c:pt idx="2778">
                  <c:v>21.1077348066298</c:v>
                </c:pt>
                <c:pt idx="2779">
                  <c:v>10.7495001199712</c:v>
                </c:pt>
                <c:pt idx="2780">
                  <c:v>7.6448828606658399</c:v>
                </c:pt>
                <c:pt idx="2781">
                  <c:v>5.5923534409515696</c:v>
                </c:pt>
                <c:pt idx="2782">
                  <c:v>6.4762808349146104</c:v>
                </c:pt>
                <c:pt idx="2783">
                  <c:v>8.5679307947787091</c:v>
                </c:pt>
                <c:pt idx="2784">
                  <c:v>-0.55951478392721699</c:v>
                </c:pt>
                <c:pt idx="2785">
                  <c:v>6.5024068322981297</c:v>
                </c:pt>
                <c:pt idx="2786">
                  <c:v>7.5749811605124302</c:v>
                </c:pt>
                <c:pt idx="2787">
                  <c:v>9.7608612804878003</c:v>
                </c:pt>
                <c:pt idx="2788">
                  <c:v>22.2338129496402</c:v>
                </c:pt>
                <c:pt idx="2789">
                  <c:v>5.3832426550598402</c:v>
                </c:pt>
                <c:pt idx="2790">
                  <c:v>2.50049850448654</c:v>
                </c:pt>
                <c:pt idx="2791">
                  <c:v>11.1559633027522</c:v>
                </c:pt>
                <c:pt idx="2792">
                  <c:v>9.7907458563535901</c:v>
                </c:pt>
                <c:pt idx="2793">
                  <c:v>7.4253424657534204</c:v>
                </c:pt>
                <c:pt idx="2794">
                  <c:v>-8</c:v>
                </c:pt>
                <c:pt idx="2795">
                  <c:v>6.5796452140219097</c:v>
                </c:pt>
                <c:pt idx="2796">
                  <c:v>7.3025477707006301</c:v>
                </c:pt>
                <c:pt idx="2797">
                  <c:v>17.143979057591601</c:v>
                </c:pt>
                <c:pt idx="2798">
                  <c:v>2</c:v>
                </c:pt>
                <c:pt idx="2799">
                  <c:v>16.8333333333333</c:v>
                </c:pt>
                <c:pt idx="2800">
                  <c:v>13.354273944387201</c:v>
                </c:pt>
                <c:pt idx="2801">
                  <c:v>4.5245680345572303</c:v>
                </c:pt>
                <c:pt idx="2802">
                  <c:v>4.0577933450087498</c:v>
                </c:pt>
                <c:pt idx="2803">
                  <c:v>18.668352893565299</c:v>
                </c:pt>
                <c:pt idx="2804">
                  <c:v>6.9661708953047503</c:v>
                </c:pt>
                <c:pt idx="2805">
                  <c:v>12.8620432513049</c:v>
                </c:pt>
                <c:pt idx="2806">
                  <c:v>9.5794432548179795</c:v>
                </c:pt>
                <c:pt idx="2807">
                  <c:v>5.6314553990610303</c:v>
                </c:pt>
                <c:pt idx="2808">
                  <c:v>15.844835792479699</c:v>
                </c:pt>
                <c:pt idx="2809">
                  <c:v>27</c:v>
                </c:pt>
                <c:pt idx="2810">
                  <c:v>-4</c:v>
                </c:pt>
                <c:pt idx="2811">
                  <c:v>0</c:v>
                </c:pt>
                <c:pt idx="2812">
                  <c:v>16</c:v>
                </c:pt>
                <c:pt idx="2813">
                  <c:v>13.7422018348623</c:v>
                </c:pt>
                <c:pt idx="2814">
                  <c:v>2.64</c:v>
                </c:pt>
                <c:pt idx="2815">
                  <c:v>7.4413057124921496</c:v>
                </c:pt>
                <c:pt idx="2816">
                  <c:v>8.6848471104055598</c:v>
                </c:pt>
                <c:pt idx="2817">
                  <c:v>7.2263285675748499</c:v>
                </c:pt>
                <c:pt idx="2818">
                  <c:v>10.322485207100501</c:v>
                </c:pt>
                <c:pt idx="2819">
                  <c:v>6.7535042735042703</c:v>
                </c:pt>
                <c:pt idx="2820">
                  <c:v>11</c:v>
                </c:pt>
                <c:pt idx="2821">
                  <c:v>8.7508207137562195</c:v>
                </c:pt>
                <c:pt idx="2822">
                  <c:v>4.2089642640823701</c:v>
                </c:pt>
                <c:pt idx="2823">
                  <c:v>8.73652392947103</c:v>
                </c:pt>
                <c:pt idx="2824">
                  <c:v>3.6226252158894598</c:v>
                </c:pt>
                <c:pt idx="2825">
                  <c:v>9.7160731472569708</c:v>
                </c:pt>
                <c:pt idx="2826">
                  <c:v>14.972055888223499</c:v>
                </c:pt>
                <c:pt idx="2827">
                  <c:v>13.855447941888601</c:v>
                </c:pt>
                <c:pt idx="2828">
                  <c:v>55.4</c:v>
                </c:pt>
                <c:pt idx="2829">
                  <c:v>0</c:v>
                </c:pt>
                <c:pt idx="2830">
                  <c:v>13.069441780164899</c:v>
                </c:pt>
                <c:pt idx="2831">
                  <c:v>5.0033444816053496</c:v>
                </c:pt>
                <c:pt idx="2832">
                  <c:v>1.4709388971684001</c:v>
                </c:pt>
                <c:pt idx="2833">
                  <c:v>13.062579923273599</c:v>
                </c:pt>
                <c:pt idx="2834">
                  <c:v>17.9897903989181</c:v>
                </c:pt>
                <c:pt idx="2835">
                  <c:v>17.327172774869101</c:v>
                </c:pt>
                <c:pt idx="2836">
                  <c:v>24.102991865434898</c:v>
                </c:pt>
                <c:pt idx="2837">
                  <c:v>11.5885158686479</c:v>
                </c:pt>
                <c:pt idx="2838">
                  <c:v>11.860839381508301</c:v>
                </c:pt>
                <c:pt idx="2839">
                  <c:v>18.970455570590801</c:v>
                </c:pt>
                <c:pt idx="2840">
                  <c:v>11.9731663685152</c:v>
                </c:pt>
                <c:pt idx="2841">
                  <c:v>20.806020066889602</c:v>
                </c:pt>
                <c:pt idx="2842">
                  <c:v>15.439270152505401</c:v>
                </c:pt>
                <c:pt idx="2843">
                  <c:v>15.420314253647501</c:v>
                </c:pt>
                <c:pt idx="2844">
                  <c:v>16.602061855670101</c:v>
                </c:pt>
                <c:pt idx="2845">
                  <c:v>17.2768293952326</c:v>
                </c:pt>
                <c:pt idx="2846">
                  <c:v>16.662576687116498</c:v>
                </c:pt>
                <c:pt idx="2847">
                  <c:v>17.740587349397501</c:v>
                </c:pt>
                <c:pt idx="2848">
                  <c:v>21.9931034482758</c:v>
                </c:pt>
                <c:pt idx="2849">
                  <c:v>21.6920384951881</c:v>
                </c:pt>
                <c:pt idx="2850">
                  <c:v>13.485842026825599</c:v>
                </c:pt>
                <c:pt idx="2851">
                  <c:v>15.988262910798101</c:v>
                </c:pt>
                <c:pt idx="2852">
                  <c:v>13.515707874337</c:v>
                </c:pt>
                <c:pt idx="2853">
                  <c:v>28.961251862891199</c:v>
                </c:pt>
                <c:pt idx="2854">
                  <c:v>23.4820571737514</c:v>
                </c:pt>
                <c:pt idx="2855">
                  <c:v>0.66666666666666596</c:v>
                </c:pt>
                <c:pt idx="2856">
                  <c:v>13.6719330855018</c:v>
                </c:pt>
                <c:pt idx="2857">
                  <c:v>10.042680643953499</c:v>
                </c:pt>
                <c:pt idx="2858">
                  <c:v>12.7106647537063</c:v>
                </c:pt>
                <c:pt idx="2859">
                  <c:v>20.109514698208301</c:v>
                </c:pt>
                <c:pt idx="2860">
                  <c:v>19.383858267716501</c:v>
                </c:pt>
                <c:pt idx="2861">
                  <c:v>12.899242269096799</c:v>
                </c:pt>
                <c:pt idx="2862">
                  <c:v>16.905367373605301</c:v>
                </c:pt>
                <c:pt idx="2863">
                  <c:v>15.1069182389937</c:v>
                </c:pt>
                <c:pt idx="2864">
                  <c:v>6.3276699029126204</c:v>
                </c:pt>
                <c:pt idx="2865">
                  <c:v>34.746870653685598</c:v>
                </c:pt>
                <c:pt idx="2866">
                  <c:v>12.509835194045699</c:v>
                </c:pt>
                <c:pt idx="2867">
                  <c:v>24.017901541521599</c:v>
                </c:pt>
                <c:pt idx="2868">
                  <c:v>28.708852459016299</c:v>
                </c:pt>
                <c:pt idx="2869">
                  <c:v>12.638651685393199</c:v>
                </c:pt>
                <c:pt idx="2870">
                  <c:v>15.575575815738899</c:v>
                </c:pt>
                <c:pt idx="2871">
                  <c:v>16.995667870036101</c:v>
                </c:pt>
                <c:pt idx="2872">
                  <c:v>16.028117359413201</c:v>
                </c:pt>
                <c:pt idx="2873">
                  <c:v>18.171763800730901</c:v>
                </c:pt>
                <c:pt idx="2874">
                  <c:v>13.569385194479199</c:v>
                </c:pt>
                <c:pt idx="2875">
                  <c:v>12.535279805352699</c:v>
                </c:pt>
                <c:pt idx="2876">
                  <c:v>19.1263389178797</c:v>
                </c:pt>
                <c:pt idx="2877">
                  <c:v>22.3211206896551</c:v>
                </c:pt>
                <c:pt idx="2878">
                  <c:v>18</c:v>
                </c:pt>
                <c:pt idx="2879">
                  <c:v>12.3333333333333</c:v>
                </c:pt>
                <c:pt idx="2880">
                  <c:v>13.4</c:v>
                </c:pt>
                <c:pt idx="2881">
                  <c:v>19.017133305474299</c:v>
                </c:pt>
                <c:pt idx="2882">
                  <c:v>15.645273805371399</c:v>
                </c:pt>
                <c:pt idx="2883">
                  <c:v>-6</c:v>
                </c:pt>
                <c:pt idx="2884">
                  <c:v>12.7448908499767</c:v>
                </c:pt>
                <c:pt idx="2885">
                  <c:v>8.2821160561705902</c:v>
                </c:pt>
                <c:pt idx="2886">
                  <c:v>12.1537439078422</c:v>
                </c:pt>
                <c:pt idx="2887">
                  <c:v>2.93414863593603</c:v>
                </c:pt>
                <c:pt idx="2888">
                  <c:v>6.0389574759945104</c:v>
                </c:pt>
                <c:pt idx="2889">
                  <c:v>17.686825053995602</c:v>
                </c:pt>
                <c:pt idx="2890">
                  <c:v>9.9967088039494296</c:v>
                </c:pt>
                <c:pt idx="2891">
                  <c:v>4.72550486163051</c:v>
                </c:pt>
                <c:pt idx="2892">
                  <c:v>13.5919894366197</c:v>
                </c:pt>
                <c:pt idx="2893">
                  <c:v>7.1286777738390601</c:v>
                </c:pt>
                <c:pt idx="2894">
                  <c:v>7.7154009936124899</c:v>
                </c:pt>
                <c:pt idx="2895">
                  <c:v>12.8204645323289</c:v>
                </c:pt>
                <c:pt idx="2896">
                  <c:v>-4</c:v>
                </c:pt>
                <c:pt idx="2897">
                  <c:v>-1.31666666666666</c:v>
                </c:pt>
                <c:pt idx="2898">
                  <c:v>4.6583333333333297</c:v>
                </c:pt>
                <c:pt idx="2899">
                  <c:v>3.0327868852458999</c:v>
                </c:pt>
                <c:pt idx="2900">
                  <c:v>10.546035207976299</c:v>
                </c:pt>
                <c:pt idx="2901">
                  <c:v>8.01572649572649</c:v>
                </c:pt>
                <c:pt idx="2902">
                  <c:v>7.4806312769009997</c:v>
                </c:pt>
                <c:pt idx="2903">
                  <c:v>14.144113990628201</c:v>
                </c:pt>
                <c:pt idx="2904">
                  <c:v>10.1175438596491</c:v>
                </c:pt>
                <c:pt idx="2905">
                  <c:v>14.4435440302539</c:v>
                </c:pt>
                <c:pt idx="2906">
                  <c:v>10.785572468563799</c:v>
                </c:pt>
                <c:pt idx="2907">
                  <c:v>9.6484641638225206</c:v>
                </c:pt>
                <c:pt idx="2908">
                  <c:v>14.401785714285699</c:v>
                </c:pt>
                <c:pt idx="2909">
                  <c:v>14.326009432876999</c:v>
                </c:pt>
                <c:pt idx="2910">
                  <c:v>7.6565896739130404</c:v>
                </c:pt>
                <c:pt idx="2911">
                  <c:v>10.8357540173053</c:v>
                </c:pt>
                <c:pt idx="2912">
                  <c:v>11.8874528193983</c:v>
                </c:pt>
                <c:pt idx="2913">
                  <c:v>10.915991029842999</c:v>
                </c:pt>
                <c:pt idx="2914">
                  <c:v>9.7563739376770506</c:v>
                </c:pt>
                <c:pt idx="2915">
                  <c:v>13.379031298345801</c:v>
                </c:pt>
                <c:pt idx="2916">
                  <c:v>5.1247706422018302</c:v>
                </c:pt>
                <c:pt idx="2917">
                  <c:v>15.675060532687599</c:v>
                </c:pt>
                <c:pt idx="2918">
                  <c:v>14.520314183435801</c:v>
                </c:pt>
                <c:pt idx="2919">
                  <c:v>13.9531113822555</c:v>
                </c:pt>
                <c:pt idx="2920">
                  <c:v>5.9136069114470802</c:v>
                </c:pt>
                <c:pt idx="2921">
                  <c:v>14.0678543934894</c:v>
                </c:pt>
                <c:pt idx="2922">
                  <c:v>14.567794989481699</c:v>
                </c:pt>
                <c:pt idx="2923">
                  <c:v>10.3531375166889</c:v>
                </c:pt>
                <c:pt idx="2924">
                  <c:v>8.2690693298595992</c:v>
                </c:pt>
                <c:pt idx="2925">
                  <c:v>10.2694187941336</c:v>
                </c:pt>
                <c:pt idx="2926">
                  <c:v>13.7865083375442</c:v>
                </c:pt>
                <c:pt idx="2927">
                  <c:v>10.268585386576</c:v>
                </c:pt>
                <c:pt idx="2928">
                  <c:v>7.9265341400172797</c:v>
                </c:pt>
                <c:pt idx="2929">
                  <c:v>15.8484562809333</c:v>
                </c:pt>
                <c:pt idx="2930">
                  <c:v>8.1186440677966107</c:v>
                </c:pt>
                <c:pt idx="2931">
                  <c:v>17.066057624736398</c:v>
                </c:pt>
                <c:pt idx="2932">
                  <c:v>18.323770491803199</c:v>
                </c:pt>
                <c:pt idx="2933">
                  <c:v>12.934038820046</c:v>
                </c:pt>
                <c:pt idx="2934">
                  <c:v>20.026653504442201</c:v>
                </c:pt>
                <c:pt idx="2935">
                  <c:v>12.975978037062401</c:v>
                </c:pt>
                <c:pt idx="2936">
                  <c:v>11.9899766120948</c:v>
                </c:pt>
                <c:pt idx="2937">
                  <c:v>11.7483834692156</c:v>
                </c:pt>
                <c:pt idx="2938">
                  <c:v>11.620915032679701</c:v>
                </c:pt>
                <c:pt idx="2939">
                  <c:v>12.170611670963201</c:v>
                </c:pt>
                <c:pt idx="2940">
                  <c:v>14.5633077765607</c:v>
                </c:pt>
                <c:pt idx="2941">
                  <c:v>11.7407407407407</c:v>
                </c:pt>
                <c:pt idx="2942">
                  <c:v>16.467472118959101</c:v>
                </c:pt>
                <c:pt idx="2943">
                  <c:v>11.792331333235699</c:v>
                </c:pt>
                <c:pt idx="2944">
                  <c:v>11.195787264950299</c:v>
                </c:pt>
                <c:pt idx="2945">
                  <c:v>5.4920386693204399</c:v>
                </c:pt>
                <c:pt idx="2946">
                  <c:v>7.9120909595119198</c:v>
                </c:pt>
                <c:pt idx="2947">
                  <c:v>10.9712689545091</c:v>
                </c:pt>
                <c:pt idx="2948">
                  <c:v>12.479457304921</c:v>
                </c:pt>
                <c:pt idx="2949">
                  <c:v>12.88</c:v>
                </c:pt>
                <c:pt idx="2950">
                  <c:v>12.009374702579199</c:v>
                </c:pt>
                <c:pt idx="2951">
                  <c:v>17.279661016949099</c:v>
                </c:pt>
                <c:pt idx="2952">
                  <c:v>16.479388297872301</c:v>
                </c:pt>
                <c:pt idx="2953">
                  <c:v>5.6976693530821096</c:v>
                </c:pt>
                <c:pt idx="2954">
                  <c:v>11.839528861414999</c:v>
                </c:pt>
                <c:pt idx="2955">
                  <c:v>13.1040864018189</c:v>
                </c:pt>
                <c:pt idx="2956">
                  <c:v>13.660298102981001</c:v>
                </c:pt>
                <c:pt idx="2957">
                  <c:v>7.2876712328767104</c:v>
                </c:pt>
                <c:pt idx="2958">
                  <c:v>21.614173228346399</c:v>
                </c:pt>
                <c:pt idx="2959">
                  <c:v>15.381517466439201</c:v>
                </c:pt>
                <c:pt idx="2960">
                  <c:v>9.2901921132457002</c:v>
                </c:pt>
                <c:pt idx="2961">
                  <c:v>26.75</c:v>
                </c:pt>
                <c:pt idx="2962">
                  <c:v>0</c:v>
                </c:pt>
                <c:pt idx="2963">
                  <c:v>25.126690712353401</c:v>
                </c:pt>
                <c:pt idx="2964">
                  <c:v>4.25</c:v>
                </c:pt>
                <c:pt idx="2965">
                  <c:v>11.6684291694205</c:v>
                </c:pt>
                <c:pt idx="2966">
                  <c:v>30.058894230769202</c:v>
                </c:pt>
                <c:pt idx="2967">
                  <c:v>16.2610120876869</c:v>
                </c:pt>
                <c:pt idx="2968">
                  <c:v>12.095440289505399</c:v>
                </c:pt>
                <c:pt idx="2969">
                  <c:v>28.941761363636299</c:v>
                </c:pt>
                <c:pt idx="2970">
                  <c:v>268</c:v>
                </c:pt>
                <c:pt idx="2971">
                  <c:v>6.5461598138091501</c:v>
                </c:pt>
                <c:pt idx="2972">
                  <c:v>17.4863695805251</c:v>
                </c:pt>
                <c:pt idx="2973">
                  <c:v>15.5839029260425</c:v>
                </c:pt>
                <c:pt idx="2974">
                  <c:v>15.897736057426799</c:v>
                </c:pt>
                <c:pt idx="2975">
                  <c:v>7.4366021236727002</c:v>
                </c:pt>
                <c:pt idx="2976">
                  <c:v>16.336460287679799</c:v>
                </c:pt>
                <c:pt idx="2977">
                  <c:v>12.6154101627366</c:v>
                </c:pt>
                <c:pt idx="2978">
                  <c:v>9.3267175572519001</c:v>
                </c:pt>
                <c:pt idx="2979">
                  <c:v>5.7765089722675302</c:v>
                </c:pt>
                <c:pt idx="2980">
                  <c:v>10.1170877478945</c:v>
                </c:pt>
                <c:pt idx="2981">
                  <c:v>99.5</c:v>
                </c:pt>
                <c:pt idx="2982">
                  <c:v>16.5</c:v>
                </c:pt>
                <c:pt idx="2983">
                  <c:v>9.4364141765114606</c:v>
                </c:pt>
                <c:pt idx="2984">
                  <c:v>6</c:v>
                </c:pt>
                <c:pt idx="2985">
                  <c:v>7.1135557132718201</c:v>
                </c:pt>
                <c:pt idx="2986">
                  <c:v>13.3196632265073</c:v>
                </c:pt>
                <c:pt idx="2987">
                  <c:v>7.7429380435515398</c:v>
                </c:pt>
                <c:pt idx="2988">
                  <c:v>116</c:v>
                </c:pt>
                <c:pt idx="2989">
                  <c:v>5.1952315966926204</c:v>
                </c:pt>
                <c:pt idx="2990">
                  <c:v>9.6634920634920594</c:v>
                </c:pt>
                <c:pt idx="2991">
                  <c:v>6.4117500622354902</c:v>
                </c:pt>
                <c:pt idx="2992">
                  <c:v>13</c:v>
                </c:pt>
                <c:pt idx="2993">
                  <c:v>4.8365493757094198</c:v>
                </c:pt>
                <c:pt idx="2994">
                  <c:v>5.11862990810359</c:v>
                </c:pt>
                <c:pt idx="2995">
                  <c:v>12.5929636533084</c:v>
                </c:pt>
                <c:pt idx="2996">
                  <c:v>4.6907443010162</c:v>
                </c:pt>
                <c:pt idx="2997">
                  <c:v>6.90808979246082</c:v>
                </c:pt>
                <c:pt idx="2998">
                  <c:v>5.1338541666666604</c:v>
                </c:pt>
                <c:pt idx="2999">
                  <c:v>8.4758497316636792</c:v>
                </c:pt>
                <c:pt idx="3000">
                  <c:v>4.6020066889632103</c:v>
                </c:pt>
                <c:pt idx="3001">
                  <c:v>9.9562236286919799</c:v>
                </c:pt>
                <c:pt idx="3002">
                  <c:v>12.817161716171601</c:v>
                </c:pt>
                <c:pt idx="3003">
                  <c:v>14.131888597308</c:v>
                </c:pt>
                <c:pt idx="3004">
                  <c:v>11.9587281532954</c:v>
                </c:pt>
                <c:pt idx="3005">
                  <c:v>12.8974943052391</c:v>
                </c:pt>
                <c:pt idx="3006">
                  <c:v>14.0531358885017</c:v>
                </c:pt>
                <c:pt idx="3007">
                  <c:v>15.3455497382198</c:v>
                </c:pt>
                <c:pt idx="3008">
                  <c:v>13.046253175275099</c:v>
                </c:pt>
                <c:pt idx="3009">
                  <c:v>22.724177666038099</c:v>
                </c:pt>
                <c:pt idx="3010">
                  <c:v>12.423648247177599</c:v>
                </c:pt>
                <c:pt idx="3011">
                  <c:v>10.7991483321504</c:v>
                </c:pt>
                <c:pt idx="3012">
                  <c:v>17.7291581043912</c:v>
                </c:pt>
                <c:pt idx="3013">
                  <c:v>19.070921985815598</c:v>
                </c:pt>
                <c:pt idx="3014">
                  <c:v>20.5942607227806</c:v>
                </c:pt>
                <c:pt idx="3015">
                  <c:v>9.2351063829787208</c:v>
                </c:pt>
                <c:pt idx="3016">
                  <c:v>14.4293915040183</c:v>
                </c:pt>
                <c:pt idx="3017">
                  <c:v>16.544732539126301</c:v>
                </c:pt>
                <c:pt idx="3018">
                  <c:v>10.504261363636299</c:v>
                </c:pt>
                <c:pt idx="3019">
                  <c:v>9.69237588652482</c:v>
                </c:pt>
                <c:pt idx="3020">
                  <c:v>11.4144144144144</c:v>
                </c:pt>
                <c:pt idx="3021">
                  <c:v>12.703686469158701</c:v>
                </c:pt>
                <c:pt idx="3022">
                  <c:v>19.209133024486999</c:v>
                </c:pt>
                <c:pt idx="3023">
                  <c:v>12.1513647642679</c:v>
                </c:pt>
                <c:pt idx="3024">
                  <c:v>15.433597185576</c:v>
                </c:pt>
                <c:pt idx="3025">
                  <c:v>13.9527220630372</c:v>
                </c:pt>
                <c:pt idx="3026">
                  <c:v>12.993793268083</c:v>
                </c:pt>
                <c:pt idx="3027">
                  <c:v>12</c:v>
                </c:pt>
                <c:pt idx="3028">
                  <c:v>10.253640776698999</c:v>
                </c:pt>
                <c:pt idx="3029">
                  <c:v>9.5539866227837305</c:v>
                </c:pt>
                <c:pt idx="3030">
                  <c:v>15.828571428571401</c:v>
                </c:pt>
                <c:pt idx="3031">
                  <c:v>28.154710458081201</c:v>
                </c:pt>
                <c:pt idx="3032">
                  <c:v>15.1968390804597</c:v>
                </c:pt>
                <c:pt idx="3033">
                  <c:v>22</c:v>
                </c:pt>
                <c:pt idx="3034">
                  <c:v>75.8</c:v>
                </c:pt>
                <c:pt idx="3035">
                  <c:v>6.7426239799121097</c:v>
                </c:pt>
                <c:pt idx="3036">
                  <c:v>11.396417629036</c:v>
                </c:pt>
                <c:pt idx="3037">
                  <c:v>50.619047619047599</c:v>
                </c:pt>
                <c:pt idx="3038">
                  <c:v>3.2765209049484301</c:v>
                </c:pt>
                <c:pt idx="3039">
                  <c:v>4.9322033898304998</c:v>
                </c:pt>
                <c:pt idx="3040">
                  <c:v>17.2402392947103</c:v>
                </c:pt>
                <c:pt idx="3041">
                  <c:v>10.0751043115438</c:v>
                </c:pt>
                <c:pt idx="3042">
                  <c:v>-3</c:v>
                </c:pt>
                <c:pt idx="3043">
                  <c:v>19.305438490868902</c:v>
                </c:pt>
                <c:pt idx="3044">
                  <c:v>12.849880857823599</c:v>
                </c:pt>
                <c:pt idx="3045">
                  <c:v>7.5127528583992902</c:v>
                </c:pt>
                <c:pt idx="3046">
                  <c:v>52</c:v>
                </c:pt>
                <c:pt idx="3047">
                  <c:v>12.329399141630899</c:v>
                </c:pt>
                <c:pt idx="3048">
                  <c:v>0.24691358024691301</c:v>
                </c:pt>
                <c:pt idx="3049">
                  <c:v>11.2706766917293</c:v>
                </c:pt>
                <c:pt idx="3050">
                  <c:v>13.0027068832173</c:v>
                </c:pt>
                <c:pt idx="3051">
                  <c:v>14.0573511883895</c:v>
                </c:pt>
                <c:pt idx="3052">
                  <c:v>11.086060606060601</c:v>
                </c:pt>
                <c:pt idx="3053">
                  <c:v>20.6016809038302</c:v>
                </c:pt>
                <c:pt idx="3054">
                  <c:v>226</c:v>
                </c:pt>
                <c:pt idx="3055">
                  <c:v>12.5535903784931</c:v>
                </c:pt>
                <c:pt idx="3056">
                  <c:v>4.2</c:v>
                </c:pt>
                <c:pt idx="3057">
                  <c:v>15.2471188673032</c:v>
                </c:pt>
                <c:pt idx="3058">
                  <c:v>22.2223203444088</c:v>
                </c:pt>
                <c:pt idx="3059">
                  <c:v>5.3363636363636298</c:v>
                </c:pt>
                <c:pt idx="3060">
                  <c:v>11.992771084337299</c:v>
                </c:pt>
                <c:pt idx="3061">
                  <c:v>14.338820301783199</c:v>
                </c:pt>
                <c:pt idx="3062">
                  <c:v>9.0921355709114806</c:v>
                </c:pt>
                <c:pt idx="3063">
                  <c:v>2.5850865181127798</c:v>
                </c:pt>
                <c:pt idx="3064">
                  <c:v>10.6155438269688</c:v>
                </c:pt>
                <c:pt idx="3065">
                  <c:v>16.788767395626198</c:v>
                </c:pt>
                <c:pt idx="3066">
                  <c:v>13.184949832775899</c:v>
                </c:pt>
                <c:pt idx="3067">
                  <c:v>16.943923094529602</c:v>
                </c:pt>
                <c:pt idx="3068">
                  <c:v>12.3333333333333</c:v>
                </c:pt>
                <c:pt idx="3069">
                  <c:v>7.2102878241167998</c:v>
                </c:pt>
                <c:pt idx="3070">
                  <c:v>-0.12007874015748</c:v>
                </c:pt>
                <c:pt idx="3071">
                  <c:v>12.6796927187708</c:v>
                </c:pt>
                <c:pt idx="3072">
                  <c:v>-5</c:v>
                </c:pt>
                <c:pt idx="3073">
                  <c:v>3.8663101604277998</c:v>
                </c:pt>
                <c:pt idx="3074">
                  <c:v>2.11527841693511</c:v>
                </c:pt>
                <c:pt idx="3075">
                  <c:v>17.023965141612202</c:v>
                </c:pt>
                <c:pt idx="3076">
                  <c:v>15.404226618705</c:v>
                </c:pt>
                <c:pt idx="3077">
                  <c:v>-6</c:v>
                </c:pt>
                <c:pt idx="3078">
                  <c:v>4.71869158878504</c:v>
                </c:pt>
                <c:pt idx="3079">
                  <c:v>8.7949378954769095</c:v>
                </c:pt>
                <c:pt idx="3080">
                  <c:v>5.6468085106382899</c:v>
                </c:pt>
                <c:pt idx="3081">
                  <c:v>10.174122651542</c:v>
                </c:pt>
                <c:pt idx="3082">
                  <c:v>6.1431998081074601</c:v>
                </c:pt>
                <c:pt idx="3083">
                  <c:v>15.011281489594699</c:v>
                </c:pt>
                <c:pt idx="3084">
                  <c:v>8.2654577023246798</c:v>
                </c:pt>
                <c:pt idx="3085">
                  <c:v>5.4006256015399403</c:v>
                </c:pt>
                <c:pt idx="3086">
                  <c:v>11.3789209535759</c:v>
                </c:pt>
                <c:pt idx="3087">
                  <c:v>7.5709219858156001</c:v>
                </c:pt>
                <c:pt idx="3088">
                  <c:v>17.5864312267658</c:v>
                </c:pt>
                <c:pt idx="3089">
                  <c:v>8.4052213393870598</c:v>
                </c:pt>
                <c:pt idx="3090">
                  <c:v>7.4283415026702704</c:v>
                </c:pt>
                <c:pt idx="3091">
                  <c:v>2.9204204204204198</c:v>
                </c:pt>
                <c:pt idx="3092">
                  <c:v>16.098402018502899</c:v>
                </c:pt>
                <c:pt idx="3093">
                  <c:v>12.252645245050299</c:v>
                </c:pt>
                <c:pt idx="3094">
                  <c:v>10.4805194805194</c:v>
                </c:pt>
                <c:pt idx="3095">
                  <c:v>13.3595562279374</c:v>
                </c:pt>
                <c:pt idx="3096">
                  <c:v>22.052679882525599</c:v>
                </c:pt>
                <c:pt idx="3097">
                  <c:v>6.67676056338028</c:v>
                </c:pt>
                <c:pt idx="3098">
                  <c:v>4.6666666666666599</c:v>
                </c:pt>
                <c:pt idx="3099">
                  <c:v>15.124515816655901</c:v>
                </c:pt>
                <c:pt idx="3100">
                  <c:v>24.9681647940074</c:v>
                </c:pt>
                <c:pt idx="3101">
                  <c:v>8.2968180311567696</c:v>
                </c:pt>
                <c:pt idx="3102">
                  <c:v>11.5674019607843</c:v>
                </c:pt>
                <c:pt idx="3103">
                  <c:v>11.3922377025874</c:v>
                </c:pt>
                <c:pt idx="3104">
                  <c:v>1.88803088803088</c:v>
                </c:pt>
                <c:pt idx="3105">
                  <c:v>3.1584158415841501</c:v>
                </c:pt>
                <c:pt idx="3106">
                  <c:v>9.7553626149131691</c:v>
                </c:pt>
                <c:pt idx="3107">
                  <c:v>16.609816971713801</c:v>
                </c:pt>
                <c:pt idx="3108">
                  <c:v>15.0948905109489</c:v>
                </c:pt>
                <c:pt idx="3109">
                  <c:v>-6</c:v>
                </c:pt>
                <c:pt idx="3110">
                  <c:v>14.567776169802199</c:v>
                </c:pt>
                <c:pt idx="3111">
                  <c:v>16.015968063872201</c:v>
                </c:pt>
                <c:pt idx="3112">
                  <c:v>6.0313879937939996</c:v>
                </c:pt>
                <c:pt idx="3113">
                  <c:v>0.62548262548262501</c:v>
                </c:pt>
                <c:pt idx="3114">
                  <c:v>11.927681992337099</c:v>
                </c:pt>
                <c:pt idx="3115">
                  <c:v>12.6738344051446</c:v>
                </c:pt>
                <c:pt idx="3116">
                  <c:v>72</c:v>
                </c:pt>
                <c:pt idx="3117">
                  <c:v>21.523195380173199</c:v>
                </c:pt>
                <c:pt idx="3118">
                  <c:v>15.7480447784082</c:v>
                </c:pt>
                <c:pt idx="3119">
                  <c:v>16.7520435967302</c:v>
                </c:pt>
                <c:pt idx="3120">
                  <c:v>10.194121774382101</c:v>
                </c:pt>
                <c:pt idx="3121">
                  <c:v>17.704615384615298</c:v>
                </c:pt>
                <c:pt idx="3122">
                  <c:v>-5</c:v>
                </c:pt>
                <c:pt idx="3123">
                  <c:v>15.3093460734547</c:v>
                </c:pt>
                <c:pt idx="3124">
                  <c:v>1.9895747599451299</c:v>
                </c:pt>
                <c:pt idx="3125">
                  <c:v>19.617325227963502</c:v>
                </c:pt>
                <c:pt idx="3126">
                  <c:v>15.025007593398801</c:v>
                </c:pt>
                <c:pt idx="3127">
                  <c:v>17.012089810017201</c:v>
                </c:pt>
                <c:pt idx="3128">
                  <c:v>20.521752837326598</c:v>
                </c:pt>
                <c:pt idx="3129">
                  <c:v>12.017246785826201</c:v>
                </c:pt>
                <c:pt idx="3130">
                  <c:v>6.5409836065573703</c:v>
                </c:pt>
                <c:pt idx="3131">
                  <c:v>8.8482456140350791</c:v>
                </c:pt>
                <c:pt idx="3132">
                  <c:v>14.216888677449999</c:v>
                </c:pt>
                <c:pt idx="3133">
                  <c:v>12.344579931797</c:v>
                </c:pt>
                <c:pt idx="3134">
                  <c:v>13.4221635883905</c:v>
                </c:pt>
                <c:pt idx="3135">
                  <c:v>8.2242424242424192</c:v>
                </c:pt>
                <c:pt idx="3136">
                  <c:v>5.4882843526608402</c:v>
                </c:pt>
                <c:pt idx="3137">
                  <c:v>9.7663165791447799</c:v>
                </c:pt>
                <c:pt idx="3138">
                  <c:v>14.4959039817108</c:v>
                </c:pt>
                <c:pt idx="3139">
                  <c:v>29.7644394110985</c:v>
                </c:pt>
                <c:pt idx="3140">
                  <c:v>14.8637469586374</c:v>
                </c:pt>
                <c:pt idx="3141">
                  <c:v>15.909016393442601</c:v>
                </c:pt>
                <c:pt idx="3142">
                  <c:v>-4.75</c:v>
                </c:pt>
                <c:pt idx="3143">
                  <c:v>6.0240313360152404</c:v>
                </c:pt>
                <c:pt idx="3144">
                  <c:v>20.829913964262001</c:v>
                </c:pt>
                <c:pt idx="3145">
                  <c:v>-0.56435643564356397</c:v>
                </c:pt>
                <c:pt idx="3146">
                  <c:v>19.398671096345499</c:v>
                </c:pt>
                <c:pt idx="3147">
                  <c:v>17.305952776853999</c:v>
                </c:pt>
                <c:pt idx="3148">
                  <c:v>4.0988409949212103</c:v>
                </c:pt>
                <c:pt idx="3149">
                  <c:v>33</c:v>
                </c:pt>
                <c:pt idx="3150">
                  <c:v>14.46875</c:v>
                </c:pt>
                <c:pt idx="3151">
                  <c:v>12.6349171752397</c:v>
                </c:pt>
                <c:pt idx="3152">
                  <c:v>31.267166042446899</c:v>
                </c:pt>
                <c:pt idx="3153">
                  <c:v>15.347200000000001</c:v>
                </c:pt>
                <c:pt idx="3154">
                  <c:v>2.53810208483105</c:v>
                </c:pt>
                <c:pt idx="3155">
                  <c:v>5.9396099024756097</c:v>
                </c:pt>
                <c:pt idx="3156">
                  <c:v>159</c:v>
                </c:pt>
                <c:pt idx="3157">
                  <c:v>125</c:v>
                </c:pt>
                <c:pt idx="3158">
                  <c:v>12.020032930845201</c:v>
                </c:pt>
                <c:pt idx="3159">
                  <c:v>6.63846153846153</c:v>
                </c:pt>
                <c:pt idx="3160">
                  <c:v>189.5</c:v>
                </c:pt>
                <c:pt idx="3161">
                  <c:v>150.5</c:v>
                </c:pt>
                <c:pt idx="3162">
                  <c:v>48</c:v>
                </c:pt>
                <c:pt idx="3163">
                  <c:v>0.99447513812154698</c:v>
                </c:pt>
                <c:pt idx="3164">
                  <c:v>7.4610389610389598</c:v>
                </c:pt>
                <c:pt idx="3165">
                  <c:v>8.8046927187708697</c:v>
                </c:pt>
                <c:pt idx="3166">
                  <c:v>5.2870655521337397</c:v>
                </c:pt>
                <c:pt idx="3167">
                  <c:v>17.617632241813599</c:v>
                </c:pt>
                <c:pt idx="3168">
                  <c:v>12.102207293666</c:v>
                </c:pt>
                <c:pt idx="3169">
                  <c:v>8.7204749679075704</c:v>
                </c:pt>
                <c:pt idx="3170">
                  <c:v>28.885031559963899</c:v>
                </c:pt>
                <c:pt idx="3171">
                  <c:v>12.7284187448616</c:v>
                </c:pt>
                <c:pt idx="3172">
                  <c:v>13.6477351696253</c:v>
                </c:pt>
                <c:pt idx="3173">
                  <c:v>21.263122923588</c:v>
                </c:pt>
                <c:pt idx="3174">
                  <c:v>11.5</c:v>
                </c:pt>
                <c:pt idx="3175">
                  <c:v>11.0291373071795</c:v>
                </c:pt>
                <c:pt idx="3176">
                  <c:v>0</c:v>
                </c:pt>
                <c:pt idx="3177">
                  <c:v>-1.78168130489335</c:v>
                </c:pt>
                <c:pt idx="3178">
                  <c:v>16.6666666666666</c:v>
                </c:pt>
                <c:pt idx="3179">
                  <c:v>49.6666666666666</c:v>
                </c:pt>
                <c:pt idx="3180">
                  <c:v>64</c:v>
                </c:pt>
                <c:pt idx="3181">
                  <c:v>21.269662921348299</c:v>
                </c:pt>
                <c:pt idx="3182">
                  <c:v>21.4050632911392</c:v>
                </c:pt>
                <c:pt idx="3183">
                  <c:v>20</c:v>
                </c:pt>
                <c:pt idx="3184">
                  <c:v>-2.93827160493827</c:v>
                </c:pt>
                <c:pt idx="3185">
                  <c:v>7.9427374301675897</c:v>
                </c:pt>
                <c:pt idx="3186">
                  <c:v>23.1805555555555</c:v>
                </c:pt>
                <c:pt idx="3187">
                  <c:v>21.0860291503732</c:v>
                </c:pt>
                <c:pt idx="3188">
                  <c:v>5.30391264786169</c:v>
                </c:pt>
                <c:pt idx="3189">
                  <c:v>12.506564551422301</c:v>
                </c:pt>
                <c:pt idx="3190">
                  <c:v>3.0481955762514499</c:v>
                </c:pt>
                <c:pt idx="3191">
                  <c:v>-2</c:v>
                </c:pt>
                <c:pt idx="3192">
                  <c:v>8.2539682539682495</c:v>
                </c:pt>
                <c:pt idx="3193">
                  <c:v>62</c:v>
                </c:pt>
                <c:pt idx="3194">
                  <c:v>8.71428571428571</c:v>
                </c:pt>
                <c:pt idx="3195">
                  <c:v>-4</c:v>
                </c:pt>
                <c:pt idx="3196">
                  <c:v>8.2048458149779702</c:v>
                </c:pt>
                <c:pt idx="3197">
                  <c:v>15.25</c:v>
                </c:pt>
                <c:pt idx="3198">
                  <c:v>18.081461011654401</c:v>
                </c:pt>
                <c:pt idx="3199">
                  <c:v>9.1160210239439294</c:v>
                </c:pt>
                <c:pt idx="3200">
                  <c:v>33.283333333333303</c:v>
                </c:pt>
                <c:pt idx="3201">
                  <c:v>8.0608519269776799</c:v>
                </c:pt>
                <c:pt idx="3202">
                  <c:v>6.2727272727272698</c:v>
                </c:pt>
                <c:pt idx="3203">
                  <c:v>12</c:v>
                </c:pt>
                <c:pt idx="3204">
                  <c:v>-5.5</c:v>
                </c:pt>
                <c:pt idx="3205">
                  <c:v>46.714285714285701</c:v>
                </c:pt>
                <c:pt idx="3206">
                  <c:v>6.5</c:v>
                </c:pt>
                <c:pt idx="3207">
                  <c:v>46</c:v>
                </c:pt>
                <c:pt idx="3208">
                  <c:v>4.5543286219081196</c:v>
                </c:pt>
                <c:pt idx="3209">
                  <c:v>45.5</c:v>
                </c:pt>
                <c:pt idx="3210">
                  <c:v>0.33333333333333298</c:v>
                </c:pt>
                <c:pt idx="3211">
                  <c:v>7.3333333333333304</c:v>
                </c:pt>
                <c:pt idx="3212">
                  <c:v>8.5498154981549792</c:v>
                </c:pt>
                <c:pt idx="3213">
                  <c:v>-5</c:v>
                </c:pt>
                <c:pt idx="3214">
                  <c:v>5.5</c:v>
                </c:pt>
                <c:pt idx="3215">
                  <c:v>2.6664190193164901</c:v>
                </c:pt>
                <c:pt idx="3216">
                  <c:v>-4.5714285714285703</c:v>
                </c:pt>
                <c:pt idx="3217">
                  <c:v>8.7808551992225397</c:v>
                </c:pt>
                <c:pt idx="3218">
                  <c:v>0.89087428206764496</c:v>
                </c:pt>
                <c:pt idx="3219">
                  <c:v>1.2238043646494301</c:v>
                </c:pt>
                <c:pt idx="3220">
                  <c:v>0</c:v>
                </c:pt>
                <c:pt idx="3221">
                  <c:v>3.5477099236641201</c:v>
                </c:pt>
                <c:pt idx="3222">
                  <c:v>2.7389060887512899</c:v>
                </c:pt>
                <c:pt idx="3223">
                  <c:v>9.1087484811664599</c:v>
                </c:pt>
                <c:pt idx="3224">
                  <c:v>-0.57275439177991305</c:v>
                </c:pt>
                <c:pt idx="3225">
                  <c:v>-6.3333333333333304</c:v>
                </c:pt>
                <c:pt idx="3226">
                  <c:v>2.0363636363636299</c:v>
                </c:pt>
                <c:pt idx="3227">
                  <c:v>8</c:v>
                </c:pt>
                <c:pt idx="3228">
                  <c:v>-6.3333333333333304</c:v>
                </c:pt>
                <c:pt idx="3229">
                  <c:v>25.285714285714199</c:v>
                </c:pt>
                <c:pt idx="3230">
                  <c:v>1.1625000000000001</c:v>
                </c:pt>
                <c:pt idx="3231">
                  <c:v>-12</c:v>
                </c:pt>
                <c:pt idx="3232">
                  <c:v>3.9010238907849799</c:v>
                </c:pt>
                <c:pt idx="3233">
                  <c:v>-3.3333333333333299</c:v>
                </c:pt>
                <c:pt idx="3234">
                  <c:v>0.10993657505285399</c:v>
                </c:pt>
                <c:pt idx="3235">
                  <c:v>14.8823529411764</c:v>
                </c:pt>
                <c:pt idx="3236">
                  <c:v>1.15968063872255</c:v>
                </c:pt>
                <c:pt idx="3237">
                  <c:v>4.5167235494880504</c:v>
                </c:pt>
                <c:pt idx="3238">
                  <c:v>5.7450980392156801</c:v>
                </c:pt>
                <c:pt idx="3239">
                  <c:v>-0.39730046948356801</c:v>
                </c:pt>
                <c:pt idx="3240">
                  <c:v>11.320351279114099</c:v>
                </c:pt>
                <c:pt idx="3241">
                  <c:v>3.8838582677165299</c:v>
                </c:pt>
                <c:pt idx="3242">
                  <c:v>40.070175438596401</c:v>
                </c:pt>
                <c:pt idx="3243">
                  <c:v>0.67846607669616499</c:v>
                </c:pt>
                <c:pt idx="3244">
                  <c:v>9.25</c:v>
                </c:pt>
                <c:pt idx="3245">
                  <c:v>-3</c:v>
                </c:pt>
                <c:pt idx="3246">
                  <c:v>56</c:v>
                </c:pt>
                <c:pt idx="3247">
                  <c:v>-1.6</c:v>
                </c:pt>
                <c:pt idx="3248">
                  <c:v>12.324404761904701</c:v>
                </c:pt>
                <c:pt idx="3249">
                  <c:v>4.4728941818632899</c:v>
                </c:pt>
                <c:pt idx="3250">
                  <c:v>9.2808988764044908</c:v>
                </c:pt>
                <c:pt idx="3251">
                  <c:v>8.65</c:v>
                </c:pt>
                <c:pt idx="3252">
                  <c:v>4.12965722801788</c:v>
                </c:pt>
                <c:pt idx="3253">
                  <c:v>14.2271177550485</c:v>
                </c:pt>
                <c:pt idx="3254">
                  <c:v>2.2616822429906498</c:v>
                </c:pt>
                <c:pt idx="3255">
                  <c:v>17.796875</c:v>
                </c:pt>
                <c:pt idx="3256">
                  <c:v>6.5501805054151596</c:v>
                </c:pt>
                <c:pt idx="3257">
                  <c:v>5.3232558139534802</c:v>
                </c:pt>
                <c:pt idx="3258">
                  <c:v>-6</c:v>
                </c:pt>
                <c:pt idx="3259">
                  <c:v>3.38888888888888</c:v>
                </c:pt>
                <c:pt idx="3260">
                  <c:v>5.5894736842105202</c:v>
                </c:pt>
                <c:pt idx="3261">
                  <c:v>0</c:v>
                </c:pt>
                <c:pt idx="3262">
                  <c:v>-5</c:v>
                </c:pt>
                <c:pt idx="3263">
                  <c:v>0.57142857142857095</c:v>
                </c:pt>
                <c:pt idx="3264">
                  <c:v>14.7230503348455</c:v>
                </c:pt>
                <c:pt idx="3265">
                  <c:v>1.3731166912850801</c:v>
                </c:pt>
                <c:pt idx="3266">
                  <c:v>56.576923076923002</c:v>
                </c:pt>
                <c:pt idx="3267">
                  <c:v>0.83333333333333304</c:v>
                </c:pt>
                <c:pt idx="3268">
                  <c:v>30.049079754601198</c:v>
                </c:pt>
                <c:pt idx="3269">
                  <c:v>8.4585798816567994</c:v>
                </c:pt>
                <c:pt idx="3270">
                  <c:v>0.78554216867469795</c:v>
                </c:pt>
                <c:pt idx="3271">
                  <c:v>89.5</c:v>
                </c:pt>
                <c:pt idx="3272">
                  <c:v>37</c:v>
                </c:pt>
                <c:pt idx="3273">
                  <c:v>10.2914143213395</c:v>
                </c:pt>
                <c:pt idx="3274">
                  <c:v>9.6024844720496798</c:v>
                </c:pt>
                <c:pt idx="3275">
                  <c:v>-4</c:v>
                </c:pt>
                <c:pt idx="3276">
                  <c:v>12.562645153404199</c:v>
                </c:pt>
                <c:pt idx="3277">
                  <c:v>25.821138211382099</c:v>
                </c:pt>
                <c:pt idx="3278">
                  <c:v>-4</c:v>
                </c:pt>
                <c:pt idx="3279">
                  <c:v>4.9285714285714199</c:v>
                </c:pt>
                <c:pt idx="3280">
                  <c:v>23.5</c:v>
                </c:pt>
                <c:pt idx="3281">
                  <c:v>2.1666666666666599</c:v>
                </c:pt>
                <c:pt idx="3282">
                  <c:v>9.5894210611191699</c:v>
                </c:pt>
                <c:pt idx="3283">
                  <c:v>7.44150364403529</c:v>
                </c:pt>
                <c:pt idx="3284">
                  <c:v>-0.37288135593220301</c:v>
                </c:pt>
                <c:pt idx="3285">
                  <c:v>18.917682926829201</c:v>
                </c:pt>
                <c:pt idx="3286">
                  <c:v>10.426552106430099</c:v>
                </c:pt>
                <c:pt idx="3287">
                  <c:v>7.9422952236870499</c:v>
                </c:pt>
                <c:pt idx="3288">
                  <c:v>7.3461538461538396</c:v>
                </c:pt>
                <c:pt idx="3289">
                  <c:v>9.6257668711656397</c:v>
                </c:pt>
                <c:pt idx="3290">
                  <c:v>11.0811758360302</c:v>
                </c:pt>
                <c:pt idx="3291">
                  <c:v>47.8</c:v>
                </c:pt>
                <c:pt idx="3292">
                  <c:v>7.4130434782608603</c:v>
                </c:pt>
                <c:pt idx="3293">
                  <c:v>16.655874190564202</c:v>
                </c:pt>
                <c:pt idx="3294">
                  <c:v>3</c:v>
                </c:pt>
                <c:pt idx="3295">
                  <c:v>11.8137672090112</c:v>
                </c:pt>
                <c:pt idx="3296">
                  <c:v>-4.5</c:v>
                </c:pt>
                <c:pt idx="3297">
                  <c:v>4.6808176100628902</c:v>
                </c:pt>
                <c:pt idx="3298">
                  <c:v>12.6620931716656</c:v>
                </c:pt>
                <c:pt idx="3299">
                  <c:v>13.082613008360401</c:v>
                </c:pt>
                <c:pt idx="3300">
                  <c:v>-6.5</c:v>
                </c:pt>
                <c:pt idx="3301">
                  <c:v>10.511801896733401</c:v>
                </c:pt>
                <c:pt idx="3302">
                  <c:v>9.7324965679545006</c:v>
                </c:pt>
                <c:pt idx="3303">
                  <c:v>7.7734806629834203</c:v>
                </c:pt>
                <c:pt idx="3304">
                  <c:v>9.5178323297822995</c:v>
                </c:pt>
                <c:pt idx="3305">
                  <c:v>8.6984126984126906</c:v>
                </c:pt>
                <c:pt idx="3306">
                  <c:v>-0.56613756613756605</c:v>
                </c:pt>
                <c:pt idx="3307">
                  <c:v>4.6153846153846096</c:v>
                </c:pt>
                <c:pt idx="3308">
                  <c:v>12.1199706314243</c:v>
                </c:pt>
                <c:pt idx="3309">
                  <c:v>9.69543835848736</c:v>
                </c:pt>
                <c:pt idx="3310">
                  <c:v>12.3692879914984</c:v>
                </c:pt>
                <c:pt idx="3311">
                  <c:v>12.6144730206757</c:v>
                </c:pt>
                <c:pt idx="3312">
                  <c:v>19.9211229946524</c:v>
                </c:pt>
                <c:pt idx="3313">
                  <c:v>-3</c:v>
                </c:pt>
                <c:pt idx="3314">
                  <c:v>8.1503856041131097</c:v>
                </c:pt>
                <c:pt idx="3315">
                  <c:v>11.696908407974499</c:v>
                </c:pt>
                <c:pt idx="3316">
                  <c:v>13.672839506172799</c:v>
                </c:pt>
                <c:pt idx="3317">
                  <c:v>0</c:v>
                </c:pt>
                <c:pt idx="3318">
                  <c:v>0.72</c:v>
                </c:pt>
                <c:pt idx="3319">
                  <c:v>14.1776473726327</c:v>
                </c:pt>
                <c:pt idx="3320">
                  <c:v>15.4187349879903</c:v>
                </c:pt>
                <c:pt idx="3321">
                  <c:v>13.810982048574401</c:v>
                </c:pt>
                <c:pt idx="3322">
                  <c:v>7.7598659717051301</c:v>
                </c:pt>
                <c:pt idx="3323">
                  <c:v>-2.3737373737373701</c:v>
                </c:pt>
                <c:pt idx="3324">
                  <c:v>6.4649122807017498</c:v>
                </c:pt>
                <c:pt idx="3325">
                  <c:v>10.5152973530422</c:v>
                </c:pt>
                <c:pt idx="3326">
                  <c:v>1.83558124598587</c:v>
                </c:pt>
                <c:pt idx="3327">
                  <c:v>7.9018691588785002</c:v>
                </c:pt>
                <c:pt idx="3328">
                  <c:v>15.630033670033599</c:v>
                </c:pt>
                <c:pt idx="3329">
                  <c:v>3.61920090891876</c:v>
                </c:pt>
                <c:pt idx="3330">
                  <c:v>13.4550669216061</c:v>
                </c:pt>
                <c:pt idx="3331">
                  <c:v>13.6</c:v>
                </c:pt>
                <c:pt idx="3332">
                  <c:v>2</c:v>
                </c:pt>
                <c:pt idx="3333">
                  <c:v>6.5294117647058796</c:v>
                </c:pt>
                <c:pt idx="3334">
                  <c:v>11.0224358974358</c:v>
                </c:pt>
                <c:pt idx="3335">
                  <c:v>-9</c:v>
                </c:pt>
                <c:pt idx="3336">
                  <c:v>14.086956521739101</c:v>
                </c:pt>
                <c:pt idx="3337">
                  <c:v>1.2654867256637099</c:v>
                </c:pt>
                <c:pt idx="3338">
                  <c:v>-0.70769230769230695</c:v>
                </c:pt>
                <c:pt idx="3339">
                  <c:v>4.9491211840888001</c:v>
                </c:pt>
                <c:pt idx="3340">
                  <c:v>17.517799352750799</c:v>
                </c:pt>
                <c:pt idx="3341">
                  <c:v>6.7722189523248897</c:v>
                </c:pt>
                <c:pt idx="3342">
                  <c:v>4.6399317406143297</c:v>
                </c:pt>
                <c:pt idx="3343">
                  <c:v>11.396825396825299</c:v>
                </c:pt>
                <c:pt idx="3344">
                  <c:v>1.98364485981308</c:v>
                </c:pt>
                <c:pt idx="3345">
                  <c:v>3</c:v>
                </c:pt>
                <c:pt idx="3346">
                  <c:v>7.7252358490565998</c:v>
                </c:pt>
                <c:pt idx="3347">
                  <c:v>12</c:v>
                </c:pt>
                <c:pt idx="3348">
                  <c:v>4.1260923845193496</c:v>
                </c:pt>
                <c:pt idx="3349">
                  <c:v>16.3333333333333</c:v>
                </c:pt>
                <c:pt idx="3350">
                  <c:v>20.505076142131902</c:v>
                </c:pt>
                <c:pt idx="3351">
                  <c:v>7.7246289003332302</c:v>
                </c:pt>
                <c:pt idx="3352">
                  <c:v>5.9307334109429499</c:v>
                </c:pt>
                <c:pt idx="3353">
                  <c:v>-2</c:v>
                </c:pt>
                <c:pt idx="3354">
                  <c:v>-1</c:v>
                </c:pt>
                <c:pt idx="3355">
                  <c:v>10.252790917691501</c:v>
                </c:pt>
                <c:pt idx="3356">
                  <c:v>0</c:v>
                </c:pt>
                <c:pt idx="3357">
                  <c:v>6.30380026513477</c:v>
                </c:pt>
                <c:pt idx="3358">
                  <c:v>6.5244340359094402</c:v>
                </c:pt>
                <c:pt idx="3359">
                  <c:v>4.7278911564625803</c:v>
                </c:pt>
                <c:pt idx="3360">
                  <c:v>6.4225663716814099</c:v>
                </c:pt>
                <c:pt idx="3361">
                  <c:v>-3</c:v>
                </c:pt>
                <c:pt idx="3362">
                  <c:v>-4</c:v>
                </c:pt>
                <c:pt idx="3363">
                  <c:v>6.0587142326272696</c:v>
                </c:pt>
                <c:pt idx="3364">
                  <c:v>10.3379232822818</c:v>
                </c:pt>
                <c:pt idx="3365">
                  <c:v>6.6561206386753398</c:v>
                </c:pt>
                <c:pt idx="3366">
                  <c:v>5.7059659090909003</c:v>
                </c:pt>
                <c:pt idx="3367">
                  <c:v>10.4082840236686</c:v>
                </c:pt>
                <c:pt idx="3368">
                  <c:v>6.8771084337349402</c:v>
                </c:pt>
                <c:pt idx="3369">
                  <c:v>13.166723433242501</c:v>
                </c:pt>
                <c:pt idx="3370">
                  <c:v>8.6049593034260798</c:v>
                </c:pt>
                <c:pt idx="3371">
                  <c:v>51</c:v>
                </c:pt>
                <c:pt idx="3372">
                  <c:v>6.9509803921568603</c:v>
                </c:pt>
                <c:pt idx="3373">
                  <c:v>4.3067846607669598</c:v>
                </c:pt>
                <c:pt idx="3374">
                  <c:v>15.4414361389052</c:v>
                </c:pt>
                <c:pt idx="3375">
                  <c:v>4.2529411764705802</c:v>
                </c:pt>
                <c:pt idx="3376">
                  <c:v>7.1502040816326504</c:v>
                </c:pt>
                <c:pt idx="3377">
                  <c:v>7.1875</c:v>
                </c:pt>
                <c:pt idx="3378">
                  <c:v>8.3917633259481299</c:v>
                </c:pt>
                <c:pt idx="3379">
                  <c:v>12.554243140105299</c:v>
                </c:pt>
                <c:pt idx="3380">
                  <c:v>-6</c:v>
                </c:pt>
                <c:pt idx="3381">
                  <c:v>15.7201856700785</c:v>
                </c:pt>
                <c:pt idx="3382">
                  <c:v>-3</c:v>
                </c:pt>
                <c:pt idx="3383">
                  <c:v>9.3252788104089195</c:v>
                </c:pt>
                <c:pt idx="3384">
                  <c:v>10.286146979116801</c:v>
                </c:pt>
                <c:pt idx="3385">
                  <c:v>5.0218844984802402</c:v>
                </c:pt>
                <c:pt idx="3386">
                  <c:v>5.9657030867221899</c:v>
                </c:pt>
                <c:pt idx="3387">
                  <c:v>9.0190476190476101</c:v>
                </c:pt>
                <c:pt idx="3388">
                  <c:v>5.5016883743367098</c:v>
                </c:pt>
                <c:pt idx="3389">
                  <c:v>3.4956521739130402</c:v>
                </c:pt>
                <c:pt idx="3390">
                  <c:v>3.5730211817168298</c:v>
                </c:pt>
                <c:pt idx="3391">
                  <c:v>6.298828125</c:v>
                </c:pt>
                <c:pt idx="3392">
                  <c:v>8.0985633144002591</c:v>
                </c:pt>
                <c:pt idx="3393">
                  <c:v>13.7791546033584</c:v>
                </c:pt>
                <c:pt idx="3394">
                  <c:v>10.0521042084168</c:v>
                </c:pt>
                <c:pt idx="3395">
                  <c:v>9.4422110552763794</c:v>
                </c:pt>
                <c:pt idx="3396">
                  <c:v>12.064935064935</c:v>
                </c:pt>
                <c:pt idx="3397">
                  <c:v>9.6341135840368306</c:v>
                </c:pt>
                <c:pt idx="3398">
                  <c:v>5.1595141700404801</c:v>
                </c:pt>
                <c:pt idx="3399">
                  <c:v>7.5207014125669698</c:v>
                </c:pt>
                <c:pt idx="3400">
                  <c:v>4.4462809917355299</c:v>
                </c:pt>
                <c:pt idx="3401">
                  <c:v>8.8774193548387093</c:v>
                </c:pt>
                <c:pt idx="3402">
                  <c:v>7.6883421206795504</c:v>
                </c:pt>
                <c:pt idx="3403">
                  <c:v>6.5045617276821801</c:v>
                </c:pt>
                <c:pt idx="3404">
                  <c:v>2.5</c:v>
                </c:pt>
                <c:pt idx="3405">
                  <c:v>11.8135913853317</c:v>
                </c:pt>
                <c:pt idx="3406">
                  <c:v>16.621002528632999</c:v>
                </c:pt>
                <c:pt idx="3407">
                  <c:v>7.7251608291636797</c:v>
                </c:pt>
                <c:pt idx="3408">
                  <c:v>10.7314652656158</c:v>
                </c:pt>
                <c:pt idx="3409">
                  <c:v>7.2507836990595598</c:v>
                </c:pt>
                <c:pt idx="3410">
                  <c:v>9.0618718592964793</c:v>
                </c:pt>
                <c:pt idx="3411">
                  <c:v>6.1420488987674204</c:v>
                </c:pt>
                <c:pt idx="3412">
                  <c:v>-2.6</c:v>
                </c:pt>
                <c:pt idx="3413">
                  <c:v>6.5764953987729999</c:v>
                </c:pt>
                <c:pt idx="3414">
                  <c:v>3.9083063646170402</c:v>
                </c:pt>
                <c:pt idx="3415">
                  <c:v>4.9195583596214503</c:v>
                </c:pt>
                <c:pt idx="3416">
                  <c:v>-11</c:v>
                </c:pt>
                <c:pt idx="3417">
                  <c:v>-1.8</c:v>
                </c:pt>
                <c:pt idx="3418">
                  <c:v>2.0425880425880401</c:v>
                </c:pt>
                <c:pt idx="3419">
                  <c:v>7.71573604060913</c:v>
                </c:pt>
                <c:pt idx="3420">
                  <c:v>1.75</c:v>
                </c:pt>
                <c:pt idx="3421">
                  <c:v>19.242811501597402</c:v>
                </c:pt>
                <c:pt idx="3422">
                  <c:v>2.9786096256684398</c:v>
                </c:pt>
                <c:pt idx="3423">
                  <c:v>7.1828298887122397</c:v>
                </c:pt>
                <c:pt idx="3424">
                  <c:v>2.8348837209302298</c:v>
                </c:pt>
                <c:pt idx="3425">
                  <c:v>10.2818384934567</c:v>
                </c:pt>
                <c:pt idx="3426">
                  <c:v>4.9048735991660104</c:v>
                </c:pt>
                <c:pt idx="3427">
                  <c:v>15.0322580645161</c:v>
                </c:pt>
                <c:pt idx="3428">
                  <c:v>11</c:v>
                </c:pt>
                <c:pt idx="3429">
                  <c:v>9.4441015089163205</c:v>
                </c:pt>
                <c:pt idx="3430">
                  <c:v>6</c:v>
                </c:pt>
                <c:pt idx="3431">
                  <c:v>31.875</c:v>
                </c:pt>
                <c:pt idx="3432">
                  <c:v>14.948075834748099</c:v>
                </c:pt>
                <c:pt idx="3433">
                  <c:v>10.3310580204778</c:v>
                </c:pt>
                <c:pt idx="3434">
                  <c:v>10.2228493400091</c:v>
                </c:pt>
                <c:pt idx="3435">
                  <c:v>19.558375634517699</c:v>
                </c:pt>
                <c:pt idx="3436">
                  <c:v>0</c:v>
                </c:pt>
                <c:pt idx="3437">
                  <c:v>15.888198757763901</c:v>
                </c:pt>
                <c:pt idx="3438">
                  <c:v>0</c:v>
                </c:pt>
                <c:pt idx="3439">
                  <c:v>-3</c:v>
                </c:pt>
                <c:pt idx="3440">
                  <c:v>12.201096892138899</c:v>
                </c:pt>
                <c:pt idx="3441">
                  <c:v>8.7017126546146493</c:v>
                </c:pt>
                <c:pt idx="3442">
                  <c:v>0</c:v>
                </c:pt>
                <c:pt idx="3443">
                  <c:v>-5</c:v>
                </c:pt>
                <c:pt idx="3444">
                  <c:v>1.8361266294227101</c:v>
                </c:pt>
                <c:pt idx="3445">
                  <c:v>2.315877251501</c:v>
                </c:pt>
                <c:pt idx="3446">
                  <c:v>15.5162682952511</c:v>
                </c:pt>
                <c:pt idx="3447">
                  <c:v>7.0397456279809196</c:v>
                </c:pt>
                <c:pt idx="3448">
                  <c:v>0.169811320754716</c:v>
                </c:pt>
                <c:pt idx="3449">
                  <c:v>0.436739659367396</c:v>
                </c:pt>
                <c:pt idx="3450">
                  <c:v>-5.6666666666666599</c:v>
                </c:pt>
                <c:pt idx="3451">
                  <c:v>2.14414414414414</c:v>
                </c:pt>
                <c:pt idx="3452">
                  <c:v>13.0562634777494</c:v>
                </c:pt>
                <c:pt idx="3453">
                  <c:v>5.8395394414502597</c:v>
                </c:pt>
                <c:pt idx="3454">
                  <c:v>-6</c:v>
                </c:pt>
                <c:pt idx="3455">
                  <c:v>29.830083565459599</c:v>
                </c:pt>
                <c:pt idx="3456">
                  <c:v>0.74486571879936803</c:v>
                </c:pt>
                <c:pt idx="3457">
                  <c:v>2.3333333333333299</c:v>
                </c:pt>
                <c:pt idx="3458">
                  <c:v>-2</c:v>
                </c:pt>
                <c:pt idx="3459">
                  <c:v>14.1019751952227</c:v>
                </c:pt>
                <c:pt idx="3460">
                  <c:v>3.1579862788675199</c:v>
                </c:pt>
                <c:pt idx="3461">
                  <c:v>17.3650793650793</c:v>
                </c:pt>
                <c:pt idx="3462">
                  <c:v>-0.34347826086956501</c:v>
                </c:pt>
                <c:pt idx="3463">
                  <c:v>17.534391534391499</c:v>
                </c:pt>
                <c:pt idx="3464">
                  <c:v>10.015527950310499</c:v>
                </c:pt>
                <c:pt idx="3465">
                  <c:v>9.1079136690647395</c:v>
                </c:pt>
                <c:pt idx="3466">
                  <c:v>-2.8493303571428501</c:v>
                </c:pt>
                <c:pt idx="3467">
                  <c:v>18.923076923076898</c:v>
                </c:pt>
                <c:pt idx="3468">
                  <c:v>4.0117416829745497E-2</c:v>
                </c:pt>
                <c:pt idx="3469">
                  <c:v>-0.665329321297225</c:v>
                </c:pt>
                <c:pt idx="3470">
                  <c:v>18.1527777777777</c:v>
                </c:pt>
                <c:pt idx="3471">
                  <c:v>4</c:v>
                </c:pt>
                <c:pt idx="3472">
                  <c:v>4.2888198757763902</c:v>
                </c:pt>
                <c:pt idx="3473">
                  <c:v>22.3717277486911</c:v>
                </c:pt>
                <c:pt idx="3474">
                  <c:v>21.8312781954887</c:v>
                </c:pt>
                <c:pt idx="3475">
                  <c:v>17.334608030592701</c:v>
                </c:pt>
                <c:pt idx="3476">
                  <c:v>121</c:v>
                </c:pt>
                <c:pt idx="3477">
                  <c:v>11.6707982715487</c:v>
                </c:pt>
                <c:pt idx="3478">
                  <c:v>19.129629629629601</c:v>
                </c:pt>
                <c:pt idx="3479">
                  <c:v>9.9130434782608692</c:v>
                </c:pt>
                <c:pt idx="3480">
                  <c:v>10.1129032258064</c:v>
                </c:pt>
                <c:pt idx="3481">
                  <c:v>20.936363636363598</c:v>
                </c:pt>
                <c:pt idx="3482">
                  <c:v>12.9565217391304</c:v>
                </c:pt>
                <c:pt idx="3483">
                  <c:v>13</c:v>
                </c:pt>
                <c:pt idx="3484">
                  <c:v>3.2583333333333302</c:v>
                </c:pt>
                <c:pt idx="3485">
                  <c:v>15.089213025780101</c:v>
                </c:pt>
                <c:pt idx="3486">
                  <c:v>-0.33689839572192498</c:v>
                </c:pt>
                <c:pt idx="3487">
                  <c:v>15.130434782608599</c:v>
                </c:pt>
                <c:pt idx="3488">
                  <c:v>4.8518518518518503</c:v>
                </c:pt>
                <c:pt idx="3489">
                  <c:v>4.9439153439153403</c:v>
                </c:pt>
                <c:pt idx="3490">
                  <c:v>4.86209634727369</c:v>
                </c:pt>
                <c:pt idx="3491">
                  <c:v>9.4285714285714199</c:v>
                </c:pt>
                <c:pt idx="3492">
                  <c:v>15</c:v>
                </c:pt>
                <c:pt idx="3493">
                  <c:v>1.9304251794588601</c:v>
                </c:pt>
                <c:pt idx="3494">
                  <c:v>1.9039999999999999</c:v>
                </c:pt>
                <c:pt idx="3495">
                  <c:v>9.2093023255813904</c:v>
                </c:pt>
                <c:pt idx="3496">
                  <c:v>4.3741601075062304</c:v>
                </c:pt>
                <c:pt idx="3497">
                  <c:v>3.5356275303643701</c:v>
                </c:pt>
                <c:pt idx="3498">
                  <c:v>1.71428571428571</c:v>
                </c:pt>
                <c:pt idx="3499">
                  <c:v>-3.3333333333333299</c:v>
                </c:pt>
                <c:pt idx="3500">
                  <c:v>21.82995951417</c:v>
                </c:pt>
                <c:pt idx="3501">
                  <c:v>4.5677513355997998</c:v>
                </c:pt>
                <c:pt idx="3502">
                  <c:v>3.50826446280991</c:v>
                </c:pt>
                <c:pt idx="3503">
                  <c:v>1</c:v>
                </c:pt>
                <c:pt idx="3504">
                  <c:v>0.75299085151301903</c:v>
                </c:pt>
                <c:pt idx="3505">
                  <c:v>16.0951919974185</c:v>
                </c:pt>
                <c:pt idx="3506">
                  <c:v>1.66765285996055</c:v>
                </c:pt>
                <c:pt idx="3507">
                  <c:v>5.68627450980392</c:v>
                </c:pt>
                <c:pt idx="3508">
                  <c:v>7.2260115606936397</c:v>
                </c:pt>
                <c:pt idx="3509">
                  <c:v>4.3296236637867898</c:v>
                </c:pt>
                <c:pt idx="3510">
                  <c:v>12.115642746515199</c:v>
                </c:pt>
                <c:pt idx="3511">
                  <c:v>2.7386691269749699</c:v>
                </c:pt>
                <c:pt idx="3512">
                  <c:v>0</c:v>
                </c:pt>
                <c:pt idx="3513">
                  <c:v>12.8</c:v>
                </c:pt>
                <c:pt idx="3514">
                  <c:v>3.6071428571428501</c:v>
                </c:pt>
                <c:pt idx="3515">
                  <c:v>11.2029795158286</c:v>
                </c:pt>
                <c:pt idx="3516">
                  <c:v>3.5657370517928202</c:v>
                </c:pt>
                <c:pt idx="3517">
                  <c:v>9.2434158020750203</c:v>
                </c:pt>
                <c:pt idx="3518">
                  <c:v>4.49665016020972</c:v>
                </c:pt>
                <c:pt idx="3519">
                  <c:v>7.4052631578947299</c:v>
                </c:pt>
                <c:pt idx="3520">
                  <c:v>15.4861111111111</c:v>
                </c:pt>
                <c:pt idx="3521">
                  <c:v>13.55</c:v>
                </c:pt>
                <c:pt idx="3522">
                  <c:v>9.3340163934426208</c:v>
                </c:pt>
                <c:pt idx="3523">
                  <c:v>5</c:v>
                </c:pt>
                <c:pt idx="3524">
                  <c:v>12.9803605924018</c:v>
                </c:pt>
                <c:pt idx="3525">
                  <c:v>14.5555555555555</c:v>
                </c:pt>
                <c:pt idx="3526">
                  <c:v>9.9293228626463108</c:v>
                </c:pt>
                <c:pt idx="3527">
                  <c:v>29</c:v>
                </c:pt>
                <c:pt idx="3528">
                  <c:v>9.5806451612903203</c:v>
                </c:pt>
                <c:pt idx="3529">
                  <c:v>8.75</c:v>
                </c:pt>
                <c:pt idx="3530">
                  <c:v>18.371559633027498</c:v>
                </c:pt>
                <c:pt idx="3531">
                  <c:v>1.4946428571428501</c:v>
                </c:pt>
                <c:pt idx="3532">
                  <c:v>4.9803921568627398</c:v>
                </c:pt>
                <c:pt idx="3533">
                  <c:v>10.1534670890531</c:v>
                </c:pt>
                <c:pt idx="3534">
                  <c:v>8.0898483080513408</c:v>
                </c:pt>
                <c:pt idx="3535">
                  <c:v>2.8073476702508899</c:v>
                </c:pt>
                <c:pt idx="3536">
                  <c:v>4.7649827423909601</c:v>
                </c:pt>
                <c:pt idx="3537">
                  <c:v>7.2500880591757602</c:v>
                </c:pt>
                <c:pt idx="3538">
                  <c:v>6.3714953271028003</c:v>
                </c:pt>
                <c:pt idx="3539">
                  <c:v>7.4677789363920697</c:v>
                </c:pt>
                <c:pt idx="3540">
                  <c:v>6.1654676258992804</c:v>
                </c:pt>
                <c:pt idx="3541">
                  <c:v>28.739130434782599</c:v>
                </c:pt>
                <c:pt idx="3542">
                  <c:v>7</c:v>
                </c:pt>
                <c:pt idx="3543">
                  <c:v>16.3333333333333</c:v>
                </c:pt>
                <c:pt idx="3544">
                  <c:v>4.5808080808080804</c:v>
                </c:pt>
                <c:pt idx="3545">
                  <c:v>1</c:v>
                </c:pt>
                <c:pt idx="3546">
                  <c:v>7.8961988304093502</c:v>
                </c:pt>
                <c:pt idx="3547">
                  <c:v>7.7647058823529402</c:v>
                </c:pt>
                <c:pt idx="3548">
                  <c:v>6</c:v>
                </c:pt>
                <c:pt idx="3549">
                  <c:v>-0.91593180482069303</c:v>
                </c:pt>
                <c:pt idx="3550">
                  <c:v>12.6182758620689</c:v>
                </c:pt>
                <c:pt idx="3551">
                  <c:v>-8</c:v>
                </c:pt>
                <c:pt idx="3552">
                  <c:v>1.9653588516746401</c:v>
                </c:pt>
                <c:pt idx="3553">
                  <c:v>4.7567567567567498E-2</c:v>
                </c:pt>
                <c:pt idx="3554">
                  <c:v>0.58517350157728698</c:v>
                </c:pt>
                <c:pt idx="3555">
                  <c:v>5.5925487876995801</c:v>
                </c:pt>
                <c:pt idx="3556">
                  <c:v>5.8542588794127104</c:v>
                </c:pt>
                <c:pt idx="3557">
                  <c:v>4.5890123086160299</c:v>
                </c:pt>
                <c:pt idx="3558">
                  <c:v>1.2793880837359</c:v>
                </c:pt>
                <c:pt idx="3559">
                  <c:v>7.7620662145991197</c:v>
                </c:pt>
                <c:pt idx="3560">
                  <c:v>17.714285714285701</c:v>
                </c:pt>
                <c:pt idx="3561">
                  <c:v>6.7773064687168603</c:v>
                </c:pt>
                <c:pt idx="3562">
                  <c:v>3.8287128712871201</c:v>
                </c:pt>
                <c:pt idx="3563">
                  <c:v>3.6940298507462601</c:v>
                </c:pt>
                <c:pt idx="3564">
                  <c:v>17.637215528781699</c:v>
                </c:pt>
                <c:pt idx="3565">
                  <c:v>0.66929133858267698</c:v>
                </c:pt>
                <c:pt idx="3566">
                  <c:v>3.46875</c:v>
                </c:pt>
                <c:pt idx="3567">
                  <c:v>5.7537721770850601</c:v>
                </c:pt>
                <c:pt idx="3568">
                  <c:v>10.4</c:v>
                </c:pt>
                <c:pt idx="3569">
                  <c:v>3.19941157240928</c:v>
                </c:pt>
                <c:pt idx="3570">
                  <c:v>2.3112128146452999</c:v>
                </c:pt>
                <c:pt idx="3571">
                  <c:v>7.5284023668639</c:v>
                </c:pt>
                <c:pt idx="3572">
                  <c:v>9.0247166756610895</c:v>
                </c:pt>
                <c:pt idx="3573">
                  <c:v>11.038891104906201</c:v>
                </c:pt>
                <c:pt idx="3574">
                  <c:v>6.7985764046645398</c:v>
                </c:pt>
                <c:pt idx="3575">
                  <c:v>14.034805890227499</c:v>
                </c:pt>
                <c:pt idx="3576">
                  <c:v>9.2926045016077108</c:v>
                </c:pt>
                <c:pt idx="3577">
                  <c:v>7.5708517057321796</c:v>
                </c:pt>
                <c:pt idx="3578">
                  <c:v>9.8412309368191693</c:v>
                </c:pt>
                <c:pt idx="3579">
                  <c:v>7.4771192798199504</c:v>
                </c:pt>
                <c:pt idx="3580">
                  <c:v>6.3496005084437899</c:v>
                </c:pt>
                <c:pt idx="3581">
                  <c:v>7.3314565780946204</c:v>
                </c:pt>
                <c:pt idx="3582">
                  <c:v>8.2727272727272698</c:v>
                </c:pt>
                <c:pt idx="3583">
                  <c:v>12.406609195402201</c:v>
                </c:pt>
                <c:pt idx="3584">
                  <c:v>7.3847291487532196</c:v>
                </c:pt>
                <c:pt idx="3585">
                  <c:v>0.77777777777777701</c:v>
                </c:pt>
                <c:pt idx="3586">
                  <c:v>10.4833553232518</c:v>
                </c:pt>
                <c:pt idx="3587">
                  <c:v>4.6142460684551301</c:v>
                </c:pt>
                <c:pt idx="3588">
                  <c:v>12.4237885462555</c:v>
                </c:pt>
                <c:pt idx="3589">
                  <c:v>5.0802073625349404</c:v>
                </c:pt>
                <c:pt idx="3590">
                  <c:v>7.4343114415098199</c:v>
                </c:pt>
                <c:pt idx="3591">
                  <c:v>9.7766749379652609</c:v>
                </c:pt>
                <c:pt idx="3592">
                  <c:v>6.76379008145169</c:v>
                </c:pt>
                <c:pt idx="3593">
                  <c:v>6.0747335423197404</c:v>
                </c:pt>
                <c:pt idx="3594">
                  <c:v>8.31656874265569</c:v>
                </c:pt>
                <c:pt idx="3595">
                  <c:v>8.5764705882352903</c:v>
                </c:pt>
                <c:pt idx="3596">
                  <c:v>6.0382354780216296</c:v>
                </c:pt>
                <c:pt idx="3597">
                  <c:v>7.3246073298429302</c:v>
                </c:pt>
                <c:pt idx="3598">
                  <c:v>7.5428516402388102</c:v>
                </c:pt>
                <c:pt idx="3599">
                  <c:v>7.1622233992466997</c:v>
                </c:pt>
                <c:pt idx="3600">
                  <c:v>6.5491487311275298</c:v>
                </c:pt>
                <c:pt idx="3601">
                  <c:v>12.7253739768557</c:v>
                </c:pt>
                <c:pt idx="3602">
                  <c:v>12.142217802088499</c:v>
                </c:pt>
                <c:pt idx="3603">
                  <c:v>6.2098057113052496</c:v>
                </c:pt>
                <c:pt idx="3604">
                  <c:v>7.50335798114103</c:v>
                </c:pt>
                <c:pt idx="3605">
                  <c:v>5.1590013140604398</c:v>
                </c:pt>
                <c:pt idx="3606">
                  <c:v>6.5624229135260999</c:v>
                </c:pt>
                <c:pt idx="3607">
                  <c:v>7.7874046347998602</c:v>
                </c:pt>
                <c:pt idx="3608">
                  <c:v>8.7170396874657694</c:v>
                </c:pt>
                <c:pt idx="3609">
                  <c:v>7.8863057078859899</c:v>
                </c:pt>
                <c:pt idx="3610">
                  <c:v>6.1716188524590097</c:v>
                </c:pt>
                <c:pt idx="3611">
                  <c:v>8.4552982838463606</c:v>
                </c:pt>
                <c:pt idx="3612">
                  <c:v>8.6078416894336502</c:v>
                </c:pt>
                <c:pt idx="3613">
                  <c:v>5.78357487922705</c:v>
                </c:pt>
                <c:pt idx="3614">
                  <c:v>8.9350446745142502</c:v>
                </c:pt>
                <c:pt idx="3615">
                  <c:v>10.250852079072899</c:v>
                </c:pt>
                <c:pt idx="3616">
                  <c:v>17.794977092412498</c:v>
                </c:pt>
                <c:pt idx="3617">
                  <c:v>4.1794097141529098</c:v>
                </c:pt>
                <c:pt idx="3618">
                  <c:v>15</c:v>
                </c:pt>
                <c:pt idx="3619">
                  <c:v>8.2517718528518298</c:v>
                </c:pt>
                <c:pt idx="3620">
                  <c:v>6.6560509554140097</c:v>
                </c:pt>
                <c:pt idx="3621">
                  <c:v>7.6227312372803899</c:v>
                </c:pt>
                <c:pt idx="3622">
                  <c:v>8.46326002587322</c:v>
                </c:pt>
                <c:pt idx="3623">
                  <c:v>10.390243902439</c:v>
                </c:pt>
                <c:pt idx="3624">
                  <c:v>15.272727272727201</c:v>
                </c:pt>
                <c:pt idx="3625">
                  <c:v>6.8376500315855901</c:v>
                </c:pt>
                <c:pt idx="3626">
                  <c:v>6.0133289270764401</c:v>
                </c:pt>
                <c:pt idx="3627">
                  <c:v>5.2860360360360303</c:v>
                </c:pt>
                <c:pt idx="3628">
                  <c:v>8.0353176588294097</c:v>
                </c:pt>
                <c:pt idx="3629">
                  <c:v>7.3823475887170096</c:v>
                </c:pt>
                <c:pt idx="3630">
                  <c:v>7.2801864143482504</c:v>
                </c:pt>
                <c:pt idx="3631">
                  <c:v>2.5357142857142798</c:v>
                </c:pt>
                <c:pt idx="3632">
                  <c:v>6.2782969885773596</c:v>
                </c:pt>
                <c:pt idx="3633">
                  <c:v>6.5307510348905904</c:v>
                </c:pt>
                <c:pt idx="3634">
                  <c:v>6.4358871614040698</c:v>
                </c:pt>
                <c:pt idx="3635">
                  <c:v>9.87878787878787</c:v>
                </c:pt>
                <c:pt idx="3636">
                  <c:v>6.9505457025920796</c:v>
                </c:pt>
                <c:pt idx="3637">
                  <c:v>7.2593301009741502</c:v>
                </c:pt>
                <c:pt idx="3638">
                  <c:v>8.6049348360465601</c:v>
                </c:pt>
                <c:pt idx="3639">
                  <c:v>6.5346328538985601</c:v>
                </c:pt>
                <c:pt idx="3640">
                  <c:v>10.117896522476601</c:v>
                </c:pt>
                <c:pt idx="3641">
                  <c:v>7.6422966928209997</c:v>
                </c:pt>
                <c:pt idx="3642">
                  <c:v>7.0829787234042501</c:v>
                </c:pt>
                <c:pt idx="3643">
                  <c:v>7.41803860346295</c:v>
                </c:pt>
                <c:pt idx="3644">
                  <c:v>7.1825240413154399</c:v>
                </c:pt>
                <c:pt idx="3645">
                  <c:v>14.881328473066</c:v>
                </c:pt>
                <c:pt idx="3646">
                  <c:v>7.3741089658630896</c:v>
                </c:pt>
                <c:pt idx="3647">
                  <c:v>9.5999156829679499</c:v>
                </c:pt>
                <c:pt idx="3648">
                  <c:v>6.9412043622569897</c:v>
                </c:pt>
                <c:pt idx="3649">
                  <c:v>8.7487623762376199</c:v>
                </c:pt>
                <c:pt idx="3650">
                  <c:v>11.8010246269998</c:v>
                </c:pt>
                <c:pt idx="3651">
                  <c:v>7.3409759358288698</c:v>
                </c:pt>
                <c:pt idx="3652">
                  <c:v>7.3885098201831996</c:v>
                </c:pt>
                <c:pt idx="3653">
                  <c:v>7.4595731147077498</c:v>
                </c:pt>
                <c:pt idx="3654">
                  <c:v>7.41154228855721</c:v>
                </c:pt>
                <c:pt idx="3655">
                  <c:v>8.0663690339209193</c:v>
                </c:pt>
                <c:pt idx="3656">
                  <c:v>7.3434687341985496</c:v>
                </c:pt>
                <c:pt idx="3657">
                  <c:v>-4.7777777777777697</c:v>
                </c:pt>
                <c:pt idx="3658">
                  <c:v>9.2653939230975997</c:v>
                </c:pt>
                <c:pt idx="3659">
                  <c:v>7.4636471990464797</c:v>
                </c:pt>
                <c:pt idx="3660">
                  <c:v>6.9570389028827302</c:v>
                </c:pt>
                <c:pt idx="3661">
                  <c:v>6.6026034325511898</c:v>
                </c:pt>
                <c:pt idx="3662">
                  <c:v>9.5474860335195508</c:v>
                </c:pt>
                <c:pt idx="3663">
                  <c:v>9.7252014448457906</c:v>
                </c:pt>
                <c:pt idx="3664">
                  <c:v>6.73970443349753</c:v>
                </c:pt>
                <c:pt idx="3665">
                  <c:v>14.060240963855399</c:v>
                </c:pt>
                <c:pt idx="3666">
                  <c:v>8.3348266261705906</c:v>
                </c:pt>
                <c:pt idx="3667">
                  <c:v>6.8156277436347601</c:v>
                </c:pt>
                <c:pt idx="3668">
                  <c:v>6.7636363636363601</c:v>
                </c:pt>
                <c:pt idx="3669">
                  <c:v>6.4171521474055</c:v>
                </c:pt>
                <c:pt idx="3670">
                  <c:v>3.4469273743016702</c:v>
                </c:pt>
                <c:pt idx="3671">
                  <c:v>19.445544554455399</c:v>
                </c:pt>
                <c:pt idx="3672">
                  <c:v>5.7125090777051497</c:v>
                </c:pt>
                <c:pt idx="3673">
                  <c:v>7.4217412690605</c:v>
                </c:pt>
                <c:pt idx="3674">
                  <c:v>12.199485199485199</c:v>
                </c:pt>
                <c:pt idx="3675">
                  <c:v>10.586258954472701</c:v>
                </c:pt>
                <c:pt idx="3676">
                  <c:v>7.3746775233795496</c:v>
                </c:pt>
                <c:pt idx="3677">
                  <c:v>8.1434370387192008</c:v>
                </c:pt>
                <c:pt idx="3678">
                  <c:v>8.0652061855670105</c:v>
                </c:pt>
                <c:pt idx="3679">
                  <c:v>7.5601756954611998</c:v>
                </c:pt>
                <c:pt idx="3680">
                  <c:v>11.1444594111663</c:v>
                </c:pt>
                <c:pt idx="3681">
                  <c:v>8.2648435214975091</c:v>
                </c:pt>
                <c:pt idx="3682">
                  <c:v>6.6336281108154598</c:v>
                </c:pt>
                <c:pt idx="3683">
                  <c:v>7.2143742255266403</c:v>
                </c:pt>
                <c:pt idx="3684">
                  <c:v>6.1333333333333302</c:v>
                </c:pt>
                <c:pt idx="3685">
                  <c:v>7.5539277886722802</c:v>
                </c:pt>
                <c:pt idx="3686">
                  <c:v>8.8179491281394906</c:v>
                </c:pt>
                <c:pt idx="3687">
                  <c:v>6.71908966546449</c:v>
                </c:pt>
                <c:pt idx="3688">
                  <c:v>6.4857308626754104</c:v>
                </c:pt>
                <c:pt idx="3689">
                  <c:v>11.236842105263101</c:v>
                </c:pt>
                <c:pt idx="3690">
                  <c:v>11.8379958246346</c:v>
                </c:pt>
                <c:pt idx="3691">
                  <c:v>7.0372416615510502</c:v>
                </c:pt>
                <c:pt idx="3692">
                  <c:v>6.9263746181616197</c:v>
                </c:pt>
                <c:pt idx="3693">
                  <c:v>8.1942592206709701</c:v>
                </c:pt>
                <c:pt idx="3694">
                  <c:v>7.1838379705400897</c:v>
                </c:pt>
                <c:pt idx="3695">
                  <c:v>7.1185537216620602</c:v>
                </c:pt>
                <c:pt idx="3696">
                  <c:v>7.1923076923076898</c:v>
                </c:pt>
                <c:pt idx="3697">
                  <c:v>6.6787024805518804</c:v>
                </c:pt>
                <c:pt idx="3698">
                  <c:v>8.6662422120150993</c:v>
                </c:pt>
                <c:pt idx="3699">
                  <c:v>12.6061818334947</c:v>
                </c:pt>
                <c:pt idx="3700">
                  <c:v>9.1635049683830108</c:v>
                </c:pt>
                <c:pt idx="3701">
                  <c:v>3.9890643985419199</c:v>
                </c:pt>
                <c:pt idx="3702">
                  <c:v>9.0642241379310295</c:v>
                </c:pt>
                <c:pt idx="3703">
                  <c:v>7.1942914707857604</c:v>
                </c:pt>
                <c:pt idx="3704">
                  <c:v>7.9687320505456603</c:v>
                </c:pt>
                <c:pt idx="3705">
                  <c:v>7.6326263800116196</c:v>
                </c:pt>
                <c:pt idx="3706">
                  <c:v>5.2952559300873903</c:v>
                </c:pt>
                <c:pt idx="3707">
                  <c:v>6.6840511768727398</c:v>
                </c:pt>
                <c:pt idx="3708">
                  <c:v>7.0746362317135301</c:v>
                </c:pt>
                <c:pt idx="3709">
                  <c:v>4.2955665024630498</c:v>
                </c:pt>
                <c:pt idx="3710">
                  <c:v>7.0454545454545396</c:v>
                </c:pt>
                <c:pt idx="3711">
                  <c:v>7.4362098623853203</c:v>
                </c:pt>
                <c:pt idx="3712">
                  <c:v>6.8986099754701504</c:v>
                </c:pt>
                <c:pt idx="3713">
                  <c:v>7.7225660737941597</c:v>
                </c:pt>
                <c:pt idx="3714">
                  <c:v>7.2502744237102004</c:v>
                </c:pt>
                <c:pt idx="3715">
                  <c:v>6.8367450515987098</c:v>
                </c:pt>
                <c:pt idx="3716">
                  <c:v>10.0399942454323</c:v>
                </c:pt>
                <c:pt idx="3717">
                  <c:v>0.91666666666666596</c:v>
                </c:pt>
                <c:pt idx="3718">
                  <c:v>6.3674774148714297</c:v>
                </c:pt>
                <c:pt idx="3719">
                  <c:v>6.3796838151803597</c:v>
                </c:pt>
                <c:pt idx="3720">
                  <c:v>6.6052052785923703</c:v>
                </c:pt>
                <c:pt idx="3721">
                  <c:v>2.9961240310077502</c:v>
                </c:pt>
                <c:pt idx="3722">
                  <c:v>0.65270506108202397</c:v>
                </c:pt>
                <c:pt idx="3723">
                  <c:v>3.76382978723404</c:v>
                </c:pt>
                <c:pt idx="3724">
                  <c:v>7.1192720181995401</c:v>
                </c:pt>
                <c:pt idx="3725">
                  <c:v>1.56930693069306</c:v>
                </c:pt>
                <c:pt idx="3726">
                  <c:v>5.0208913649025</c:v>
                </c:pt>
                <c:pt idx="3727">
                  <c:v>13.235891381345899</c:v>
                </c:pt>
                <c:pt idx="3728">
                  <c:v>36.6666666666666</c:v>
                </c:pt>
                <c:pt idx="3729">
                  <c:v>7.0068493150684903</c:v>
                </c:pt>
                <c:pt idx="3730">
                  <c:v>-2</c:v>
                </c:pt>
                <c:pt idx="3731">
                  <c:v>5.7743531202435303</c:v>
                </c:pt>
                <c:pt idx="3732">
                  <c:v>3.2096505823627202</c:v>
                </c:pt>
                <c:pt idx="3733">
                  <c:v>4.34850926672038</c:v>
                </c:pt>
                <c:pt idx="3734">
                  <c:v>6.1625816993463998</c:v>
                </c:pt>
                <c:pt idx="3735">
                  <c:v>4.4001501501501501</c:v>
                </c:pt>
                <c:pt idx="3736">
                  <c:v>29.4</c:v>
                </c:pt>
                <c:pt idx="3737">
                  <c:v>1</c:v>
                </c:pt>
                <c:pt idx="3738">
                  <c:v>6.3632195387688304</c:v>
                </c:pt>
                <c:pt idx="3739">
                  <c:v>-0.38955823293172598</c:v>
                </c:pt>
                <c:pt idx="3740">
                  <c:v>3.4361443116423098</c:v>
                </c:pt>
                <c:pt idx="3741">
                  <c:v>4.6968876860622402</c:v>
                </c:pt>
                <c:pt idx="3742">
                  <c:v>5.5</c:v>
                </c:pt>
                <c:pt idx="3743">
                  <c:v>13.5714285714285</c:v>
                </c:pt>
                <c:pt idx="3744">
                  <c:v>4.3211528564076103</c:v>
                </c:pt>
                <c:pt idx="3745">
                  <c:v>3.8196989528795799</c:v>
                </c:pt>
                <c:pt idx="3746">
                  <c:v>4.1887125220458499</c:v>
                </c:pt>
                <c:pt idx="3747">
                  <c:v>9.1145510835913299</c:v>
                </c:pt>
                <c:pt idx="3748">
                  <c:v>-7</c:v>
                </c:pt>
                <c:pt idx="3749">
                  <c:v>2.4836363636363599</c:v>
                </c:pt>
                <c:pt idx="3750">
                  <c:v>7.1746478873239399</c:v>
                </c:pt>
                <c:pt idx="3751">
                  <c:v>37.413580246913497</c:v>
                </c:pt>
                <c:pt idx="3752">
                  <c:v>6.0909090909090899</c:v>
                </c:pt>
                <c:pt idx="3753">
                  <c:v>6.4317601782458897</c:v>
                </c:pt>
                <c:pt idx="3754">
                  <c:v>-5</c:v>
                </c:pt>
                <c:pt idx="3755">
                  <c:v>17.615384615384599</c:v>
                </c:pt>
                <c:pt idx="3756">
                  <c:v>5.3846153846153797</c:v>
                </c:pt>
                <c:pt idx="3757">
                  <c:v>1.1818181818181801</c:v>
                </c:pt>
                <c:pt idx="3758">
                  <c:v>0.587688219663419</c:v>
                </c:pt>
                <c:pt idx="3759">
                  <c:v>-1</c:v>
                </c:pt>
                <c:pt idx="3760">
                  <c:v>2.4618406285072898</c:v>
                </c:pt>
                <c:pt idx="3761">
                  <c:v>3.8882030178326401</c:v>
                </c:pt>
                <c:pt idx="3762">
                  <c:v>5.4109195402298802</c:v>
                </c:pt>
                <c:pt idx="3763">
                  <c:v>6.9581040176114399</c:v>
                </c:pt>
                <c:pt idx="3764">
                  <c:v>1.5714285714285701</c:v>
                </c:pt>
                <c:pt idx="3765">
                  <c:v>-2</c:v>
                </c:pt>
                <c:pt idx="3766">
                  <c:v>6.3782108945527201</c:v>
                </c:pt>
                <c:pt idx="3767">
                  <c:v>-2</c:v>
                </c:pt>
                <c:pt idx="3768">
                  <c:v>-3</c:v>
                </c:pt>
                <c:pt idx="3769">
                  <c:v>8.7582150101419796</c:v>
                </c:pt>
                <c:pt idx="3770">
                  <c:v>-2.4</c:v>
                </c:pt>
                <c:pt idx="3771">
                  <c:v>-6</c:v>
                </c:pt>
                <c:pt idx="3772">
                  <c:v>-6.5</c:v>
                </c:pt>
                <c:pt idx="3773">
                  <c:v>4.09758897818599</c:v>
                </c:pt>
                <c:pt idx="3774">
                  <c:v>3.7072243346007601</c:v>
                </c:pt>
                <c:pt idx="3775">
                  <c:v>7.0365025466892996</c:v>
                </c:pt>
                <c:pt idx="3776">
                  <c:v>4</c:v>
                </c:pt>
                <c:pt idx="3777">
                  <c:v>3.4236273744470398</c:v>
                </c:pt>
                <c:pt idx="3778">
                  <c:v>-1</c:v>
                </c:pt>
                <c:pt idx="3779">
                  <c:v>0.81440604124310101</c:v>
                </c:pt>
                <c:pt idx="3780">
                  <c:v>9.4210432660531804</c:v>
                </c:pt>
                <c:pt idx="3781">
                  <c:v>25.905940594059398</c:v>
                </c:pt>
                <c:pt idx="3782">
                  <c:v>1.5</c:v>
                </c:pt>
                <c:pt idx="3783">
                  <c:v>26.4</c:v>
                </c:pt>
                <c:pt idx="3784">
                  <c:v>2</c:v>
                </c:pt>
                <c:pt idx="3785">
                  <c:v>10.713103816386401</c:v>
                </c:pt>
                <c:pt idx="3786">
                  <c:v>8.99820082664721</c:v>
                </c:pt>
                <c:pt idx="3787">
                  <c:v>10.873469387755099</c:v>
                </c:pt>
                <c:pt idx="3788">
                  <c:v>-4.8</c:v>
                </c:pt>
                <c:pt idx="3789">
                  <c:v>15.7346692947875</c:v>
                </c:pt>
                <c:pt idx="3790">
                  <c:v>9.7115384615384599</c:v>
                </c:pt>
                <c:pt idx="3791">
                  <c:v>12.1303338171262</c:v>
                </c:pt>
                <c:pt idx="3792">
                  <c:v>8.1221931453655198</c:v>
                </c:pt>
                <c:pt idx="3793">
                  <c:v>7.55371687136393</c:v>
                </c:pt>
                <c:pt idx="3794">
                  <c:v>1.7684729064039399</c:v>
                </c:pt>
                <c:pt idx="3795">
                  <c:v>26.2631578947368</c:v>
                </c:pt>
                <c:pt idx="3796">
                  <c:v>9.7944770576254907</c:v>
                </c:pt>
                <c:pt idx="3797">
                  <c:v>6.5033738191632899</c:v>
                </c:pt>
                <c:pt idx="3798">
                  <c:v>10.325862068965501</c:v>
                </c:pt>
                <c:pt idx="3799">
                  <c:v>12.022167487684699</c:v>
                </c:pt>
                <c:pt idx="3800">
                  <c:v>19.3333333333333</c:v>
                </c:pt>
                <c:pt idx="3801">
                  <c:v>9.0340740740740699</c:v>
                </c:pt>
                <c:pt idx="3802">
                  <c:v>11.8965102286401</c:v>
                </c:pt>
                <c:pt idx="3803">
                  <c:v>10.4374321600248</c:v>
                </c:pt>
                <c:pt idx="3804">
                  <c:v>4.2727272727272698</c:v>
                </c:pt>
                <c:pt idx="3805">
                  <c:v>5.3928571428571397</c:v>
                </c:pt>
                <c:pt idx="3806">
                  <c:v>8.2735470941883698</c:v>
                </c:pt>
                <c:pt idx="3807">
                  <c:v>10.2921867776236</c:v>
                </c:pt>
                <c:pt idx="3808">
                  <c:v>-4</c:v>
                </c:pt>
                <c:pt idx="3809">
                  <c:v>9.6969162995594704</c:v>
                </c:pt>
                <c:pt idx="3810">
                  <c:v>14.5</c:v>
                </c:pt>
                <c:pt idx="3811">
                  <c:v>7.0329043154155197</c:v>
                </c:pt>
                <c:pt idx="3812">
                  <c:v>23</c:v>
                </c:pt>
                <c:pt idx="3813">
                  <c:v>4.59040458288578</c:v>
                </c:pt>
                <c:pt idx="3814">
                  <c:v>3.8996655518394601</c:v>
                </c:pt>
                <c:pt idx="3815">
                  <c:v>5.6957746478873199</c:v>
                </c:pt>
                <c:pt idx="3816">
                  <c:v>5.8949652777777697</c:v>
                </c:pt>
                <c:pt idx="3817">
                  <c:v>8.5560094265514497</c:v>
                </c:pt>
                <c:pt idx="3818">
                  <c:v>-3.87341772151898</c:v>
                </c:pt>
                <c:pt idx="3819">
                  <c:v>7.6889086407212197</c:v>
                </c:pt>
                <c:pt idx="3820">
                  <c:v>36.633333333333297</c:v>
                </c:pt>
                <c:pt idx="3821">
                  <c:v>-4</c:v>
                </c:pt>
                <c:pt idx="3822">
                  <c:v>-1.0877192982456101</c:v>
                </c:pt>
                <c:pt idx="3823">
                  <c:v>7.6749703440094903</c:v>
                </c:pt>
                <c:pt idx="3824">
                  <c:v>6.2608281770585403</c:v>
                </c:pt>
                <c:pt idx="3825">
                  <c:v>14.0745341614906</c:v>
                </c:pt>
                <c:pt idx="3826">
                  <c:v>-1</c:v>
                </c:pt>
                <c:pt idx="3827">
                  <c:v>4.3387096774193497</c:v>
                </c:pt>
                <c:pt idx="3828">
                  <c:v>19.421052631578899</c:v>
                </c:pt>
                <c:pt idx="3829">
                  <c:v>4.1270476883873304</c:v>
                </c:pt>
                <c:pt idx="3830">
                  <c:v>18.384615384615302</c:v>
                </c:pt>
                <c:pt idx="3831">
                  <c:v>1.76057906458797</c:v>
                </c:pt>
                <c:pt idx="3832">
                  <c:v>5.3551980198019802</c:v>
                </c:pt>
                <c:pt idx="3833">
                  <c:v>-3.3333333333333299</c:v>
                </c:pt>
                <c:pt idx="3834">
                  <c:v>5.4552978056426298</c:v>
                </c:pt>
                <c:pt idx="3835">
                  <c:v>-5.5</c:v>
                </c:pt>
                <c:pt idx="3836">
                  <c:v>6.4983552631578902</c:v>
                </c:pt>
                <c:pt idx="3837">
                  <c:v>2.2256376716808299</c:v>
                </c:pt>
                <c:pt idx="3838">
                  <c:v>4.9838028829617498</c:v>
                </c:pt>
                <c:pt idx="3839">
                  <c:v>18.600000000000001</c:v>
                </c:pt>
                <c:pt idx="3840">
                  <c:v>-3.3043478260869499</c:v>
                </c:pt>
                <c:pt idx="3841">
                  <c:v>16.710208030962701</c:v>
                </c:pt>
                <c:pt idx="3842">
                  <c:v>-7</c:v>
                </c:pt>
                <c:pt idx="3843">
                  <c:v>-3</c:v>
                </c:pt>
                <c:pt idx="3844">
                  <c:v>3.33027522935779</c:v>
                </c:pt>
                <c:pt idx="3845">
                  <c:v>-7</c:v>
                </c:pt>
                <c:pt idx="3846">
                  <c:v>6.2414767255216601</c:v>
                </c:pt>
                <c:pt idx="3847">
                  <c:v>3.2169811320754702</c:v>
                </c:pt>
                <c:pt idx="3848">
                  <c:v>-2.5</c:v>
                </c:pt>
                <c:pt idx="3849">
                  <c:v>59.4</c:v>
                </c:pt>
                <c:pt idx="3850">
                  <c:v>4.7328244274809101</c:v>
                </c:pt>
                <c:pt idx="3851">
                  <c:v>-3</c:v>
                </c:pt>
                <c:pt idx="3852">
                  <c:v>2.0222222222222199</c:v>
                </c:pt>
                <c:pt idx="3853">
                  <c:v>7.4137281450520902</c:v>
                </c:pt>
                <c:pt idx="3854">
                  <c:v>6.3815023291925401</c:v>
                </c:pt>
                <c:pt idx="3855">
                  <c:v>9.4675324675324593</c:v>
                </c:pt>
                <c:pt idx="3856">
                  <c:v>8.0615384615384595</c:v>
                </c:pt>
                <c:pt idx="3857">
                  <c:v>2.6986301369863002</c:v>
                </c:pt>
                <c:pt idx="3858">
                  <c:v>4.68188279892592</c:v>
                </c:pt>
                <c:pt idx="3859">
                  <c:v>2.1317957166391999</c:v>
                </c:pt>
                <c:pt idx="3860">
                  <c:v>4.7085257620175804</c:v>
                </c:pt>
                <c:pt idx="3861">
                  <c:v>-6</c:v>
                </c:pt>
                <c:pt idx="3862">
                  <c:v>-3.0384615384615299</c:v>
                </c:pt>
                <c:pt idx="3863">
                  <c:v>3.8260869565217299</c:v>
                </c:pt>
                <c:pt idx="3864">
                  <c:v>6.5</c:v>
                </c:pt>
                <c:pt idx="3865">
                  <c:v>6.9068669527896898</c:v>
                </c:pt>
                <c:pt idx="3866">
                  <c:v>82.3333333333333</c:v>
                </c:pt>
                <c:pt idx="3867">
                  <c:v>6.375</c:v>
                </c:pt>
                <c:pt idx="3868">
                  <c:v>-2</c:v>
                </c:pt>
                <c:pt idx="3869">
                  <c:v>6.1634835752482804</c:v>
                </c:pt>
                <c:pt idx="3870">
                  <c:v>12</c:v>
                </c:pt>
                <c:pt idx="3871">
                  <c:v>5.5383963862224697</c:v>
                </c:pt>
                <c:pt idx="3872">
                  <c:v>4.9120278330019804</c:v>
                </c:pt>
                <c:pt idx="3873">
                  <c:v>5.1398897464167499</c:v>
                </c:pt>
                <c:pt idx="3874">
                  <c:v>1.7903225806451599</c:v>
                </c:pt>
                <c:pt idx="3875">
                  <c:v>-2.4285714285714199</c:v>
                </c:pt>
                <c:pt idx="3876">
                  <c:v>12.220947265625</c:v>
                </c:pt>
                <c:pt idx="3877">
                  <c:v>3.5225806451612902</c:v>
                </c:pt>
                <c:pt idx="3878">
                  <c:v>6.0655737704917998</c:v>
                </c:pt>
                <c:pt idx="3879">
                  <c:v>14.1222222222222</c:v>
                </c:pt>
                <c:pt idx="3880">
                  <c:v>2.5318095238095202</c:v>
                </c:pt>
                <c:pt idx="3881">
                  <c:v>0.46153846153846101</c:v>
                </c:pt>
                <c:pt idx="3882">
                  <c:v>6.2338858195211699</c:v>
                </c:pt>
                <c:pt idx="3883">
                  <c:v>0.73913043478260798</c:v>
                </c:pt>
                <c:pt idx="3884">
                  <c:v>12.8</c:v>
                </c:pt>
                <c:pt idx="3885">
                  <c:v>2.2756515613993802</c:v>
                </c:pt>
                <c:pt idx="3886">
                  <c:v>-2.5</c:v>
                </c:pt>
                <c:pt idx="3887">
                  <c:v>17</c:v>
                </c:pt>
                <c:pt idx="3888">
                  <c:v>18.138443935926698</c:v>
                </c:pt>
                <c:pt idx="3889">
                  <c:v>3.3385865550356999</c:v>
                </c:pt>
                <c:pt idx="3890">
                  <c:v>4.9634523474838304</c:v>
                </c:pt>
                <c:pt idx="3891">
                  <c:v>13.9351778656126</c:v>
                </c:pt>
                <c:pt idx="3892">
                  <c:v>13</c:v>
                </c:pt>
                <c:pt idx="3893">
                  <c:v>4.1841839596186201</c:v>
                </c:pt>
                <c:pt idx="3894">
                  <c:v>2.9636929460580901</c:v>
                </c:pt>
                <c:pt idx="3895">
                  <c:v>5.5512265512265504</c:v>
                </c:pt>
                <c:pt idx="3896">
                  <c:v>-2</c:v>
                </c:pt>
                <c:pt idx="3897">
                  <c:v>25</c:v>
                </c:pt>
                <c:pt idx="3898">
                  <c:v>13.5</c:v>
                </c:pt>
                <c:pt idx="3899">
                  <c:v>4.0543406229290904</c:v>
                </c:pt>
                <c:pt idx="3900">
                  <c:v>13.8</c:v>
                </c:pt>
                <c:pt idx="3901">
                  <c:v>4</c:v>
                </c:pt>
                <c:pt idx="3902">
                  <c:v>-10</c:v>
                </c:pt>
                <c:pt idx="3903">
                  <c:v>2.8699770378874798</c:v>
                </c:pt>
                <c:pt idx="3904">
                  <c:v>4.45133587786259</c:v>
                </c:pt>
                <c:pt idx="3905">
                  <c:v>-2.5</c:v>
                </c:pt>
                <c:pt idx="3906">
                  <c:v>3.7030446816923601</c:v>
                </c:pt>
                <c:pt idx="3907">
                  <c:v>7.1397821576763398</c:v>
                </c:pt>
                <c:pt idx="3908">
                  <c:v>4.1778290993071501</c:v>
                </c:pt>
                <c:pt idx="3909">
                  <c:v>-3.7647058823529398</c:v>
                </c:pt>
                <c:pt idx="3910">
                  <c:v>-2</c:v>
                </c:pt>
                <c:pt idx="3911">
                  <c:v>3.3754113775270298</c:v>
                </c:pt>
                <c:pt idx="3912">
                  <c:v>5.9835798615823004</c:v>
                </c:pt>
                <c:pt idx="3913">
                  <c:v>9.03840537383177</c:v>
                </c:pt>
                <c:pt idx="3914">
                  <c:v>6.6419321685508699</c:v>
                </c:pt>
                <c:pt idx="3915">
                  <c:v>0.6</c:v>
                </c:pt>
                <c:pt idx="3916">
                  <c:v>-3</c:v>
                </c:pt>
                <c:pt idx="3917">
                  <c:v>7.8437199599124598</c:v>
                </c:pt>
                <c:pt idx="3918">
                  <c:v>5.8327272727272703</c:v>
                </c:pt>
                <c:pt idx="3919">
                  <c:v>7.8730891894864099</c:v>
                </c:pt>
                <c:pt idx="3920">
                  <c:v>-10</c:v>
                </c:pt>
                <c:pt idx="3921">
                  <c:v>13.6973344797936</c:v>
                </c:pt>
                <c:pt idx="3922">
                  <c:v>11.458670988654699</c:v>
                </c:pt>
                <c:pt idx="3923">
                  <c:v>4.2349397590361404</c:v>
                </c:pt>
                <c:pt idx="3924">
                  <c:v>2.01349527665317</c:v>
                </c:pt>
                <c:pt idx="3925">
                  <c:v>7.3966691900075698</c:v>
                </c:pt>
                <c:pt idx="3926">
                  <c:v>5.6930693069306901</c:v>
                </c:pt>
                <c:pt idx="3927">
                  <c:v>8.4263483642793897</c:v>
                </c:pt>
                <c:pt idx="3928">
                  <c:v>6</c:v>
                </c:pt>
                <c:pt idx="3929">
                  <c:v>7.7206617929972996</c:v>
                </c:pt>
                <c:pt idx="3930">
                  <c:v>5.0821917808219101</c:v>
                </c:pt>
                <c:pt idx="3931">
                  <c:v>8.2845926304641502</c:v>
                </c:pt>
                <c:pt idx="3932">
                  <c:v>5.4263358778625896</c:v>
                </c:pt>
                <c:pt idx="3933">
                  <c:v>7.2830875311243002</c:v>
                </c:pt>
                <c:pt idx="3934">
                  <c:v>11.092530657748</c:v>
                </c:pt>
                <c:pt idx="3935">
                  <c:v>7.3435818601075997</c:v>
                </c:pt>
                <c:pt idx="3936">
                  <c:v>13.961323592608499</c:v>
                </c:pt>
                <c:pt idx="3937">
                  <c:v>-4</c:v>
                </c:pt>
                <c:pt idx="3938">
                  <c:v>9.2948807290270707</c:v>
                </c:pt>
                <c:pt idx="3939">
                  <c:v>5.1282943809050199</c:v>
                </c:pt>
                <c:pt idx="3940">
                  <c:v>3.5541790551701302</c:v>
                </c:pt>
                <c:pt idx="3941">
                  <c:v>8.9271589680210095</c:v>
                </c:pt>
                <c:pt idx="3942">
                  <c:v>-8</c:v>
                </c:pt>
                <c:pt idx="3943">
                  <c:v>-1</c:v>
                </c:pt>
                <c:pt idx="3944">
                  <c:v>14.769230769230701</c:v>
                </c:pt>
                <c:pt idx="3945">
                  <c:v>8.5233848161844605</c:v>
                </c:pt>
                <c:pt idx="3946">
                  <c:v>-7</c:v>
                </c:pt>
                <c:pt idx="3947">
                  <c:v>-4</c:v>
                </c:pt>
                <c:pt idx="3948">
                  <c:v>10.0061349693251</c:v>
                </c:pt>
                <c:pt idx="3949">
                  <c:v>7.0514018691588696</c:v>
                </c:pt>
                <c:pt idx="3950">
                  <c:v>21.047080979284299</c:v>
                </c:pt>
                <c:pt idx="3951">
                  <c:v>-1.1739130434782601</c:v>
                </c:pt>
                <c:pt idx="3952">
                  <c:v>-4</c:v>
                </c:pt>
                <c:pt idx="3953">
                  <c:v>6.0926391382405702</c:v>
                </c:pt>
                <c:pt idx="3954">
                  <c:v>6.3109735122119002</c:v>
                </c:pt>
                <c:pt idx="3955">
                  <c:v>-6</c:v>
                </c:pt>
                <c:pt idx="3956">
                  <c:v>6.76056338028169</c:v>
                </c:pt>
                <c:pt idx="3957">
                  <c:v>6.4713114754098298</c:v>
                </c:pt>
                <c:pt idx="3958">
                  <c:v>-4</c:v>
                </c:pt>
                <c:pt idx="3959">
                  <c:v>1.2745098039215601</c:v>
                </c:pt>
                <c:pt idx="3960">
                  <c:v>1</c:v>
                </c:pt>
                <c:pt idx="3961">
                  <c:v>9.2270483711747193</c:v>
                </c:pt>
                <c:pt idx="3962">
                  <c:v>22.212598425196799</c:v>
                </c:pt>
                <c:pt idx="3963">
                  <c:v>7.8197691545486103</c:v>
                </c:pt>
                <c:pt idx="3964">
                  <c:v>4.8006814310051098</c:v>
                </c:pt>
                <c:pt idx="3965">
                  <c:v>6.3548951048950997</c:v>
                </c:pt>
                <c:pt idx="3966">
                  <c:v>18.600000000000001</c:v>
                </c:pt>
                <c:pt idx="3967">
                  <c:v>7.5923119165293702</c:v>
                </c:pt>
                <c:pt idx="3968">
                  <c:v>10.7408450704225</c:v>
                </c:pt>
                <c:pt idx="3969">
                  <c:v>73.230769230769198</c:v>
                </c:pt>
                <c:pt idx="3970">
                  <c:v>5.09618457850579</c:v>
                </c:pt>
                <c:pt idx="3971">
                  <c:v>10.413546092283299</c:v>
                </c:pt>
                <c:pt idx="3972">
                  <c:v>-3.5</c:v>
                </c:pt>
                <c:pt idx="3973">
                  <c:v>8.4965492190337795</c:v>
                </c:pt>
                <c:pt idx="3974">
                  <c:v>7.4733468714303797</c:v>
                </c:pt>
                <c:pt idx="3975">
                  <c:v>16.470588235294102</c:v>
                </c:pt>
                <c:pt idx="3976">
                  <c:v>14.6</c:v>
                </c:pt>
                <c:pt idx="3977">
                  <c:v>-3</c:v>
                </c:pt>
                <c:pt idx="3978">
                  <c:v>1.5652173913043399</c:v>
                </c:pt>
                <c:pt idx="3979">
                  <c:v>7.6499032882011599</c:v>
                </c:pt>
                <c:pt idx="3980">
                  <c:v>6.0838352438313503</c:v>
                </c:pt>
                <c:pt idx="3981">
                  <c:v>8.5789473684210495</c:v>
                </c:pt>
                <c:pt idx="3982">
                  <c:v>5</c:v>
                </c:pt>
                <c:pt idx="3983">
                  <c:v>6.9384885764499096</c:v>
                </c:pt>
                <c:pt idx="3984">
                  <c:v>18.789473684210499</c:v>
                </c:pt>
                <c:pt idx="3985">
                  <c:v>7.7084342655802596</c:v>
                </c:pt>
                <c:pt idx="3986">
                  <c:v>7.7827252705161296</c:v>
                </c:pt>
                <c:pt idx="3987">
                  <c:v>6.1732947698240501</c:v>
                </c:pt>
                <c:pt idx="3988">
                  <c:v>-1</c:v>
                </c:pt>
                <c:pt idx="3989">
                  <c:v>-6.25</c:v>
                </c:pt>
                <c:pt idx="3990">
                  <c:v>11.3</c:v>
                </c:pt>
                <c:pt idx="3991">
                  <c:v>5.1851851851851798</c:v>
                </c:pt>
                <c:pt idx="3992">
                  <c:v>18.804654771140399</c:v>
                </c:pt>
                <c:pt idx="3993">
                  <c:v>5.6698692810457496</c:v>
                </c:pt>
                <c:pt idx="3994">
                  <c:v>29.1538461538461</c:v>
                </c:pt>
                <c:pt idx="3995">
                  <c:v>9.1475247524752401</c:v>
                </c:pt>
                <c:pt idx="3996">
                  <c:v>7.84012861736334</c:v>
                </c:pt>
                <c:pt idx="3997">
                  <c:v>-0.68965517241379304</c:v>
                </c:pt>
                <c:pt idx="3998">
                  <c:v>5.9607142857142801</c:v>
                </c:pt>
                <c:pt idx="3999">
                  <c:v>18.054794520547901</c:v>
                </c:pt>
                <c:pt idx="4000">
                  <c:v>-2.5</c:v>
                </c:pt>
                <c:pt idx="4001">
                  <c:v>4.7821229050279301</c:v>
                </c:pt>
                <c:pt idx="4002">
                  <c:v>12.4336</c:v>
                </c:pt>
                <c:pt idx="4003">
                  <c:v>6.7106227106227099</c:v>
                </c:pt>
                <c:pt idx="4004">
                  <c:v>16</c:v>
                </c:pt>
                <c:pt idx="4005">
                  <c:v>5.4053109713487002</c:v>
                </c:pt>
                <c:pt idx="4006">
                  <c:v>15.8631258773982</c:v>
                </c:pt>
                <c:pt idx="4007">
                  <c:v>-3.25</c:v>
                </c:pt>
                <c:pt idx="4008">
                  <c:v>6.6232398603923404</c:v>
                </c:pt>
                <c:pt idx="4009">
                  <c:v>9.3849658314350801</c:v>
                </c:pt>
                <c:pt idx="4010">
                  <c:v>1.43333333333333</c:v>
                </c:pt>
                <c:pt idx="4011">
                  <c:v>11.306753550039501</c:v>
                </c:pt>
                <c:pt idx="4012">
                  <c:v>-0.6</c:v>
                </c:pt>
                <c:pt idx="4013">
                  <c:v>15.576923076923</c:v>
                </c:pt>
                <c:pt idx="4014">
                  <c:v>5.6699987809337999</c:v>
                </c:pt>
                <c:pt idx="4015">
                  <c:v>6.0531631292935497</c:v>
                </c:pt>
                <c:pt idx="4016">
                  <c:v>10.7916666666666</c:v>
                </c:pt>
                <c:pt idx="4017">
                  <c:v>8.3703703703703702</c:v>
                </c:pt>
                <c:pt idx="4018">
                  <c:v>6.9436516648371702</c:v>
                </c:pt>
                <c:pt idx="4019">
                  <c:v>6.8843663274745603</c:v>
                </c:pt>
                <c:pt idx="4020">
                  <c:v>7.1033231751560004</c:v>
                </c:pt>
                <c:pt idx="4021">
                  <c:v>6.46881081634743</c:v>
                </c:pt>
                <c:pt idx="4022">
                  <c:v>7.87444819527395</c:v>
                </c:pt>
                <c:pt idx="4023">
                  <c:v>6.9977657439315299</c:v>
                </c:pt>
                <c:pt idx="4024">
                  <c:v>3.9791456441305</c:v>
                </c:pt>
                <c:pt idx="4025">
                  <c:v>4.4317180616740002</c:v>
                </c:pt>
                <c:pt idx="4026">
                  <c:v>2.3518518518518499</c:v>
                </c:pt>
                <c:pt idx="4027">
                  <c:v>6.4267453294001902</c:v>
                </c:pt>
                <c:pt idx="4028">
                  <c:v>9.7421482412060296</c:v>
                </c:pt>
                <c:pt idx="4029">
                  <c:v>7.7629233511586397</c:v>
                </c:pt>
                <c:pt idx="4030">
                  <c:v>6.7309644670050703</c:v>
                </c:pt>
                <c:pt idx="4031">
                  <c:v>8.7161371237458098</c:v>
                </c:pt>
                <c:pt idx="4032">
                  <c:v>12.029243338169</c:v>
                </c:pt>
                <c:pt idx="4033">
                  <c:v>7.6467409658898999</c:v>
                </c:pt>
                <c:pt idx="4034">
                  <c:v>8.1823814655172402</c:v>
                </c:pt>
                <c:pt idx="4035">
                  <c:v>6.2373426982733298</c:v>
                </c:pt>
                <c:pt idx="4036">
                  <c:v>8.5120274914089293</c:v>
                </c:pt>
                <c:pt idx="4037">
                  <c:v>6.6148799761443202</c:v>
                </c:pt>
                <c:pt idx="4038">
                  <c:v>-1.3846153846153799</c:v>
                </c:pt>
                <c:pt idx="4039">
                  <c:v>8.2979890310786093</c:v>
                </c:pt>
                <c:pt idx="4040">
                  <c:v>5.4771310768050601</c:v>
                </c:pt>
                <c:pt idx="4041">
                  <c:v>6.8934544405997604</c:v>
                </c:pt>
                <c:pt idx="4042">
                  <c:v>7.9027863777089697</c:v>
                </c:pt>
                <c:pt idx="4043">
                  <c:v>4.6428571428571397</c:v>
                </c:pt>
                <c:pt idx="4044">
                  <c:v>1.13636363636363E-2</c:v>
                </c:pt>
                <c:pt idx="4045">
                  <c:v>-0.59090909090909005</c:v>
                </c:pt>
                <c:pt idx="4046">
                  <c:v>7.0005174070515102</c:v>
                </c:pt>
                <c:pt idx="4047">
                  <c:v>11.789810445493</c:v>
                </c:pt>
                <c:pt idx="4048">
                  <c:v>3.1052631578947301</c:v>
                </c:pt>
                <c:pt idx="4049">
                  <c:v>8.3714285714285701</c:v>
                </c:pt>
                <c:pt idx="4050">
                  <c:v>7.0414124739826303</c:v>
                </c:pt>
                <c:pt idx="4051">
                  <c:v>24.3741496598639</c:v>
                </c:pt>
                <c:pt idx="4052">
                  <c:v>6.0944055944055897</c:v>
                </c:pt>
                <c:pt idx="4053">
                  <c:v>6.6544901065449</c:v>
                </c:pt>
                <c:pt idx="4054">
                  <c:v>5.9314357603396699</c:v>
                </c:pt>
                <c:pt idx="4055">
                  <c:v>7.6904400606980197</c:v>
                </c:pt>
                <c:pt idx="4056">
                  <c:v>7.2353368560105604</c:v>
                </c:pt>
                <c:pt idx="4057">
                  <c:v>0</c:v>
                </c:pt>
                <c:pt idx="4058">
                  <c:v>6.0775193798449596</c:v>
                </c:pt>
                <c:pt idx="4059">
                  <c:v>1.3333333333333299</c:v>
                </c:pt>
                <c:pt idx="4060">
                  <c:v>-6.5</c:v>
                </c:pt>
                <c:pt idx="4061">
                  <c:v>6.5178703293457296</c:v>
                </c:pt>
                <c:pt idx="4062">
                  <c:v>7.6893203883495103</c:v>
                </c:pt>
                <c:pt idx="4063">
                  <c:v>23.3043478260869</c:v>
                </c:pt>
                <c:pt idx="4064">
                  <c:v>12.8</c:v>
                </c:pt>
                <c:pt idx="4065">
                  <c:v>12.8384615384615</c:v>
                </c:pt>
                <c:pt idx="4066">
                  <c:v>-1.1666666666666601</c:v>
                </c:pt>
                <c:pt idx="4067">
                  <c:v>5.7571975606296899</c:v>
                </c:pt>
                <c:pt idx="4068">
                  <c:v>4.5848670756646204</c:v>
                </c:pt>
                <c:pt idx="4069">
                  <c:v>-6.7777777777777697</c:v>
                </c:pt>
                <c:pt idx="4070">
                  <c:v>13.9160288284261</c:v>
                </c:pt>
                <c:pt idx="4071">
                  <c:v>6.125</c:v>
                </c:pt>
                <c:pt idx="4072">
                  <c:v>10.472016582765701</c:v>
                </c:pt>
                <c:pt idx="4073">
                  <c:v>0.4</c:v>
                </c:pt>
                <c:pt idx="4074">
                  <c:v>8.1501976284584892</c:v>
                </c:pt>
                <c:pt idx="4075">
                  <c:v>13.9776266725159</c:v>
                </c:pt>
                <c:pt idx="4076">
                  <c:v>6.3431326981175902</c:v>
                </c:pt>
                <c:pt idx="4077">
                  <c:v>8.0188679245282994</c:v>
                </c:pt>
                <c:pt idx="4078">
                  <c:v>12.2588235294117</c:v>
                </c:pt>
                <c:pt idx="4079">
                  <c:v>8.7355516637478097</c:v>
                </c:pt>
                <c:pt idx="4080">
                  <c:v>8.28301886792452</c:v>
                </c:pt>
                <c:pt idx="4081">
                  <c:v>-1</c:v>
                </c:pt>
                <c:pt idx="4082">
                  <c:v>-14</c:v>
                </c:pt>
                <c:pt idx="4083">
                  <c:v>7.5104024556616604</c:v>
                </c:pt>
                <c:pt idx="4084">
                  <c:v>-4</c:v>
                </c:pt>
                <c:pt idx="4085">
                  <c:v>7.0752869682646802</c:v>
                </c:pt>
                <c:pt idx="4086">
                  <c:v>12.5286624203821</c:v>
                </c:pt>
                <c:pt idx="4087">
                  <c:v>3.8571428571428501</c:v>
                </c:pt>
                <c:pt idx="4088">
                  <c:v>3.32735148514851</c:v>
                </c:pt>
                <c:pt idx="4089">
                  <c:v>2.5692041522491298</c:v>
                </c:pt>
                <c:pt idx="4090">
                  <c:v>6.1109357478091102</c:v>
                </c:pt>
                <c:pt idx="4091">
                  <c:v>7.9634641407307099</c:v>
                </c:pt>
                <c:pt idx="4092">
                  <c:v>15.6960651289009</c:v>
                </c:pt>
                <c:pt idx="4093">
                  <c:v>3.6059610420089099</c:v>
                </c:pt>
                <c:pt idx="4094">
                  <c:v>5.0832243723849304</c:v>
                </c:pt>
                <c:pt idx="4095">
                  <c:v>13.8091797356104</c:v>
                </c:pt>
                <c:pt idx="4096">
                  <c:v>28.036649214659601</c:v>
                </c:pt>
                <c:pt idx="4097">
                  <c:v>4.2177419354838701</c:v>
                </c:pt>
                <c:pt idx="4098">
                  <c:v>12.943491585569101</c:v>
                </c:pt>
                <c:pt idx="4099">
                  <c:v>5.6678858814923103</c:v>
                </c:pt>
                <c:pt idx="4100">
                  <c:v>6.9130635838150196</c:v>
                </c:pt>
                <c:pt idx="4101">
                  <c:v>14</c:v>
                </c:pt>
                <c:pt idx="4102">
                  <c:v>4.1071428571428497</c:v>
                </c:pt>
                <c:pt idx="4103">
                  <c:v>-0.207573632538569</c:v>
                </c:pt>
                <c:pt idx="4104">
                  <c:v>5.1869098434872498</c:v>
                </c:pt>
                <c:pt idx="4105">
                  <c:v>20.0833333333333</c:v>
                </c:pt>
                <c:pt idx="4106">
                  <c:v>-7</c:v>
                </c:pt>
                <c:pt idx="4107">
                  <c:v>6.8</c:v>
                </c:pt>
                <c:pt idx="4108">
                  <c:v>-2</c:v>
                </c:pt>
                <c:pt idx="4109">
                  <c:v>4.6817933296883503</c:v>
                </c:pt>
                <c:pt idx="4110">
                  <c:v>7.0909090909090899</c:v>
                </c:pt>
                <c:pt idx="4111">
                  <c:v>2.1818181818181799</c:v>
                </c:pt>
                <c:pt idx="4112">
                  <c:v>5.7198927008329798</c:v>
                </c:pt>
                <c:pt idx="4113">
                  <c:v>2.8562874251496999</c:v>
                </c:pt>
                <c:pt idx="4114">
                  <c:v>2.1534356237491599</c:v>
                </c:pt>
                <c:pt idx="4115">
                  <c:v>11.425000000000001</c:v>
                </c:pt>
                <c:pt idx="4116">
                  <c:v>7.2196969696969697</c:v>
                </c:pt>
                <c:pt idx="4117">
                  <c:v>5.7872410753635899</c:v>
                </c:pt>
                <c:pt idx="4118">
                  <c:v>3.6727272727272702</c:v>
                </c:pt>
                <c:pt idx="4119">
                  <c:v>3.1956882255389698</c:v>
                </c:pt>
                <c:pt idx="4120">
                  <c:v>2.0670685757347398</c:v>
                </c:pt>
                <c:pt idx="4121">
                  <c:v>-4</c:v>
                </c:pt>
                <c:pt idx="4122">
                  <c:v>5.6544617847138801</c:v>
                </c:pt>
                <c:pt idx="4123">
                  <c:v>4.6479796141244902</c:v>
                </c:pt>
                <c:pt idx="4124">
                  <c:v>131</c:v>
                </c:pt>
                <c:pt idx="4125">
                  <c:v>-10</c:v>
                </c:pt>
                <c:pt idx="4126">
                  <c:v>4.8910593538692702</c:v>
                </c:pt>
                <c:pt idx="4127">
                  <c:v>3.8248392185414302</c:v>
                </c:pt>
                <c:pt idx="4128">
                  <c:v>-0.10344827586206801</c:v>
                </c:pt>
                <c:pt idx="4129">
                  <c:v>4.3333333333333304</c:v>
                </c:pt>
                <c:pt idx="4130">
                  <c:v>5.3739050579259597</c:v>
                </c:pt>
                <c:pt idx="4131">
                  <c:v>0.30769230769230699</c:v>
                </c:pt>
                <c:pt idx="4132">
                  <c:v>0</c:v>
                </c:pt>
                <c:pt idx="4133">
                  <c:v>0.21875</c:v>
                </c:pt>
                <c:pt idx="4134">
                  <c:v>7.2857142857142803</c:v>
                </c:pt>
                <c:pt idx="4135">
                  <c:v>9.0705394190871296</c:v>
                </c:pt>
                <c:pt idx="4136">
                  <c:v>6.5652173913043397</c:v>
                </c:pt>
                <c:pt idx="4137">
                  <c:v>19.188034188034099</c:v>
                </c:pt>
                <c:pt idx="4138">
                  <c:v>6.8133136094674498</c:v>
                </c:pt>
                <c:pt idx="4139">
                  <c:v>2.3698630136986298</c:v>
                </c:pt>
                <c:pt idx="4140">
                  <c:v>20.918367346938702</c:v>
                </c:pt>
                <c:pt idx="4141">
                  <c:v>-0.92857142857142805</c:v>
                </c:pt>
                <c:pt idx="4142">
                  <c:v>6.7226386806596699</c:v>
                </c:pt>
                <c:pt idx="4143">
                  <c:v>7.2036247334754799</c:v>
                </c:pt>
                <c:pt idx="4144">
                  <c:v>7.9194139194139197</c:v>
                </c:pt>
                <c:pt idx="4145">
                  <c:v>6.6521739130434696</c:v>
                </c:pt>
                <c:pt idx="4146">
                  <c:v>6.2735717603344101</c:v>
                </c:pt>
                <c:pt idx="4147">
                  <c:v>2.8696808510638299</c:v>
                </c:pt>
                <c:pt idx="4148">
                  <c:v>0.90632840814050697</c:v>
                </c:pt>
                <c:pt idx="4149">
                  <c:v>6.9326599326599299</c:v>
                </c:pt>
                <c:pt idx="4150">
                  <c:v>12.0379506641366</c:v>
                </c:pt>
                <c:pt idx="4151">
                  <c:v>27.1908396946564</c:v>
                </c:pt>
                <c:pt idx="4152">
                  <c:v>4.7822734716157198</c:v>
                </c:pt>
                <c:pt idx="4153">
                  <c:v>8</c:v>
                </c:pt>
                <c:pt idx="4154">
                  <c:v>0.5</c:v>
                </c:pt>
                <c:pt idx="4155">
                  <c:v>7.2971494641348302</c:v>
                </c:pt>
                <c:pt idx="4156">
                  <c:v>-6</c:v>
                </c:pt>
                <c:pt idx="4157">
                  <c:v>1.4204545454545401</c:v>
                </c:pt>
                <c:pt idx="4158">
                  <c:v>3.95753424657534</c:v>
                </c:pt>
                <c:pt idx="4159">
                  <c:v>5</c:v>
                </c:pt>
                <c:pt idx="4160">
                  <c:v>2.3399071925753998</c:v>
                </c:pt>
                <c:pt idx="4161">
                  <c:v>10.260568935913399</c:v>
                </c:pt>
                <c:pt idx="4162">
                  <c:v>-13</c:v>
                </c:pt>
                <c:pt idx="4163">
                  <c:v>9.9361233480176203</c:v>
                </c:pt>
                <c:pt idx="4164">
                  <c:v>1.2222222222222201</c:v>
                </c:pt>
                <c:pt idx="4165">
                  <c:v>6.2613521695257299</c:v>
                </c:pt>
                <c:pt idx="4166">
                  <c:v>8.9130919220055702</c:v>
                </c:pt>
                <c:pt idx="4167">
                  <c:v>6.2243043725156104</c:v>
                </c:pt>
                <c:pt idx="4168">
                  <c:v>4</c:v>
                </c:pt>
                <c:pt idx="4169">
                  <c:v>3.4402035623409599</c:v>
                </c:pt>
                <c:pt idx="4170">
                  <c:v>6.6997286594309102</c:v>
                </c:pt>
                <c:pt idx="4171">
                  <c:v>6.5</c:v>
                </c:pt>
                <c:pt idx="4172">
                  <c:v>0</c:v>
                </c:pt>
                <c:pt idx="4173">
                  <c:v>4.6941755537325598</c:v>
                </c:pt>
                <c:pt idx="4174">
                  <c:v>7</c:v>
                </c:pt>
                <c:pt idx="4175">
                  <c:v>7.9285714285714199</c:v>
                </c:pt>
                <c:pt idx="4176">
                  <c:v>6.64375715922107</c:v>
                </c:pt>
                <c:pt idx="4177">
                  <c:v>22.933333333333302</c:v>
                </c:pt>
                <c:pt idx="4178">
                  <c:v>-1.35928143712574</c:v>
                </c:pt>
                <c:pt idx="4179">
                  <c:v>1.125</c:v>
                </c:pt>
                <c:pt idx="4180">
                  <c:v>6.4998693834900703</c:v>
                </c:pt>
                <c:pt idx="4181">
                  <c:v>4.625</c:v>
                </c:pt>
                <c:pt idx="4182">
                  <c:v>13.1222222222222</c:v>
                </c:pt>
                <c:pt idx="4183">
                  <c:v>2.8218262806236001</c:v>
                </c:pt>
                <c:pt idx="4184">
                  <c:v>-6.6666666666666599</c:v>
                </c:pt>
                <c:pt idx="4185">
                  <c:v>12.0117145899893</c:v>
                </c:pt>
                <c:pt idx="4186">
                  <c:v>64.0980392156862</c:v>
                </c:pt>
                <c:pt idx="4187">
                  <c:v>39</c:v>
                </c:pt>
                <c:pt idx="4188">
                  <c:v>5.9215938303341904</c:v>
                </c:pt>
                <c:pt idx="4189">
                  <c:v>3.7047636979853098</c:v>
                </c:pt>
                <c:pt idx="4190">
                  <c:v>6.0970763553789302</c:v>
                </c:pt>
                <c:pt idx="4191">
                  <c:v>23</c:v>
                </c:pt>
                <c:pt idx="4192">
                  <c:v>5.6862293368800998</c:v>
                </c:pt>
                <c:pt idx="4193">
                  <c:v>-3.8333333333333299</c:v>
                </c:pt>
                <c:pt idx="4194">
                  <c:v>5.9209237228831304</c:v>
                </c:pt>
                <c:pt idx="4195">
                  <c:v>4.2837837837837798</c:v>
                </c:pt>
                <c:pt idx="4196">
                  <c:v>5.0498533724340096</c:v>
                </c:pt>
                <c:pt idx="4197">
                  <c:v>-4</c:v>
                </c:pt>
                <c:pt idx="4198">
                  <c:v>10.5842880523731</c:v>
                </c:pt>
                <c:pt idx="4199">
                  <c:v>13.092915833888499</c:v>
                </c:pt>
                <c:pt idx="4200">
                  <c:v>11.9723730814639</c:v>
                </c:pt>
                <c:pt idx="4201">
                  <c:v>6.3271604938271597</c:v>
                </c:pt>
                <c:pt idx="4202">
                  <c:v>5.5</c:v>
                </c:pt>
                <c:pt idx="4203">
                  <c:v>14.5467681447165</c:v>
                </c:pt>
                <c:pt idx="4204">
                  <c:v>18.828947368421002</c:v>
                </c:pt>
                <c:pt idx="4205">
                  <c:v>12.037037037037001</c:v>
                </c:pt>
                <c:pt idx="4206">
                  <c:v>3.13213939980638</c:v>
                </c:pt>
                <c:pt idx="4207">
                  <c:v>30</c:v>
                </c:pt>
                <c:pt idx="4208">
                  <c:v>6.0270270270270201</c:v>
                </c:pt>
                <c:pt idx="4209">
                  <c:v>11.8741339491916</c:v>
                </c:pt>
                <c:pt idx="4210">
                  <c:v>18.4035989717223</c:v>
                </c:pt>
                <c:pt idx="4211">
                  <c:v>13.4480386688975</c:v>
                </c:pt>
                <c:pt idx="4212">
                  <c:v>34.289473684210499</c:v>
                </c:pt>
                <c:pt idx="4213">
                  <c:v>13.7465737514518</c:v>
                </c:pt>
                <c:pt idx="4214">
                  <c:v>12.6229050279329</c:v>
                </c:pt>
                <c:pt idx="4215">
                  <c:v>16.417808219177999</c:v>
                </c:pt>
                <c:pt idx="4216">
                  <c:v>-1</c:v>
                </c:pt>
                <c:pt idx="4217">
                  <c:v>28.803921568627398</c:v>
                </c:pt>
                <c:pt idx="4218">
                  <c:v>7.5657894736842097</c:v>
                </c:pt>
                <c:pt idx="4219">
                  <c:v>7.9575548703065397</c:v>
                </c:pt>
                <c:pt idx="4220">
                  <c:v>10.2260581523739</c:v>
                </c:pt>
                <c:pt idx="4221">
                  <c:v>11.8418305084745</c:v>
                </c:pt>
                <c:pt idx="4222">
                  <c:v>-5</c:v>
                </c:pt>
                <c:pt idx="4223">
                  <c:v>10.6570062102933</c:v>
                </c:pt>
                <c:pt idx="4224">
                  <c:v>13.60968786808</c:v>
                </c:pt>
                <c:pt idx="4225">
                  <c:v>14.603603603603601</c:v>
                </c:pt>
                <c:pt idx="4226">
                  <c:v>2.3555555555555499</c:v>
                </c:pt>
                <c:pt idx="4227">
                  <c:v>-5.5</c:v>
                </c:pt>
                <c:pt idx="4228">
                  <c:v>7.8996350364963499</c:v>
                </c:pt>
                <c:pt idx="4229">
                  <c:v>14.3093976849126</c:v>
                </c:pt>
                <c:pt idx="4230">
                  <c:v>13.923913043478199</c:v>
                </c:pt>
                <c:pt idx="4231">
                  <c:v>10.993630573248399</c:v>
                </c:pt>
                <c:pt idx="4232">
                  <c:v>9.5721153846153797</c:v>
                </c:pt>
                <c:pt idx="4233">
                  <c:v>49.173160173160099</c:v>
                </c:pt>
                <c:pt idx="4234">
                  <c:v>-6</c:v>
                </c:pt>
                <c:pt idx="4235">
                  <c:v>8.3388888888888797</c:v>
                </c:pt>
                <c:pt idx="4236">
                  <c:v>9.2894559200755999</c:v>
                </c:pt>
                <c:pt idx="4237">
                  <c:v>21.904621072088698</c:v>
                </c:pt>
                <c:pt idx="4238">
                  <c:v>3.7625000000000002</c:v>
                </c:pt>
                <c:pt idx="4239">
                  <c:v>10.263594920221401</c:v>
                </c:pt>
                <c:pt idx="4240">
                  <c:v>11.331184488952299</c:v>
                </c:pt>
                <c:pt idx="4241">
                  <c:v>-1.40686274509803</c:v>
                </c:pt>
                <c:pt idx="4242">
                  <c:v>7.8687927107061499</c:v>
                </c:pt>
                <c:pt idx="4243">
                  <c:v>8.1725897920604904</c:v>
                </c:pt>
                <c:pt idx="4244">
                  <c:v>-1.8711656441717699</c:v>
                </c:pt>
                <c:pt idx="4245">
                  <c:v>20</c:v>
                </c:pt>
                <c:pt idx="4246">
                  <c:v>4.2771156138259796</c:v>
                </c:pt>
                <c:pt idx="4247">
                  <c:v>6.5</c:v>
                </c:pt>
                <c:pt idx="4248">
                  <c:v>14.016741334590799</c:v>
                </c:pt>
                <c:pt idx="4249">
                  <c:v>6.5264750378214798</c:v>
                </c:pt>
                <c:pt idx="4250">
                  <c:v>7.0222345747637496</c:v>
                </c:pt>
                <c:pt idx="4251">
                  <c:v>19.793836344314499</c:v>
                </c:pt>
                <c:pt idx="4252">
                  <c:v>-3.25</c:v>
                </c:pt>
                <c:pt idx="4253">
                  <c:v>5.7179147259046896</c:v>
                </c:pt>
                <c:pt idx="4254">
                  <c:v>36.6666666666666</c:v>
                </c:pt>
                <c:pt idx="4255">
                  <c:v>12.875</c:v>
                </c:pt>
                <c:pt idx="4256">
                  <c:v>-5</c:v>
                </c:pt>
                <c:pt idx="4257">
                  <c:v>12.8909952606635</c:v>
                </c:pt>
                <c:pt idx="4258">
                  <c:v>-3</c:v>
                </c:pt>
                <c:pt idx="4259">
                  <c:v>1.2996798818025099</c:v>
                </c:pt>
                <c:pt idx="4260">
                  <c:v>4.7793542956772601</c:v>
                </c:pt>
                <c:pt idx="4261">
                  <c:v>11.4010416666666</c:v>
                </c:pt>
                <c:pt idx="4262">
                  <c:v>-0.71428571428571397</c:v>
                </c:pt>
                <c:pt idx="4263">
                  <c:v>15.095238095238001</c:v>
                </c:pt>
                <c:pt idx="4264">
                  <c:v>8.0512603518104306</c:v>
                </c:pt>
                <c:pt idx="4265">
                  <c:v>6.47594384625868</c:v>
                </c:pt>
                <c:pt idx="4266">
                  <c:v>-2.6666666666666599</c:v>
                </c:pt>
                <c:pt idx="4267">
                  <c:v>6.7993019197207598</c:v>
                </c:pt>
                <c:pt idx="4268">
                  <c:v>2.1410094637223902</c:v>
                </c:pt>
                <c:pt idx="4269">
                  <c:v>5.9955275462492299</c:v>
                </c:pt>
                <c:pt idx="4270">
                  <c:v>59.5</c:v>
                </c:pt>
                <c:pt idx="4271">
                  <c:v>18</c:v>
                </c:pt>
                <c:pt idx="4272">
                  <c:v>8.1704545454545396</c:v>
                </c:pt>
                <c:pt idx="4273">
                  <c:v>-6</c:v>
                </c:pt>
                <c:pt idx="4274">
                  <c:v>6.8004660029654698</c:v>
                </c:pt>
                <c:pt idx="4275">
                  <c:v>30.775510204081598</c:v>
                </c:pt>
                <c:pt idx="4276">
                  <c:v>4.2264150943396199</c:v>
                </c:pt>
                <c:pt idx="4277">
                  <c:v>-1.4527027027027</c:v>
                </c:pt>
                <c:pt idx="4278">
                  <c:v>-0.15625</c:v>
                </c:pt>
                <c:pt idx="4279">
                  <c:v>9.7226946585171401</c:v>
                </c:pt>
                <c:pt idx="4280">
                  <c:v>7.7713797035347696</c:v>
                </c:pt>
                <c:pt idx="4281">
                  <c:v>21.246753246753201</c:v>
                </c:pt>
                <c:pt idx="4282">
                  <c:v>11.457200811359</c:v>
                </c:pt>
                <c:pt idx="4283">
                  <c:v>9.7871660859465699</c:v>
                </c:pt>
                <c:pt idx="4284">
                  <c:v>4.5</c:v>
                </c:pt>
                <c:pt idx="4285">
                  <c:v>11.1428571428571</c:v>
                </c:pt>
                <c:pt idx="4286">
                  <c:v>7.2903087478559101</c:v>
                </c:pt>
                <c:pt idx="4287">
                  <c:v>7.5725534308211397</c:v>
                </c:pt>
                <c:pt idx="4288">
                  <c:v>3.5072933549432701</c:v>
                </c:pt>
                <c:pt idx="4289">
                  <c:v>2.9267734553775702</c:v>
                </c:pt>
                <c:pt idx="4290">
                  <c:v>5.6485225505443202</c:v>
                </c:pt>
                <c:pt idx="4291">
                  <c:v>8.46401558560623</c:v>
                </c:pt>
                <c:pt idx="4292">
                  <c:v>6.6190476190476097</c:v>
                </c:pt>
                <c:pt idx="4293">
                  <c:v>5.2637215528781702</c:v>
                </c:pt>
                <c:pt idx="4294">
                  <c:v>25.4166666666666</c:v>
                </c:pt>
                <c:pt idx="4295">
                  <c:v>11.6978507164278</c:v>
                </c:pt>
                <c:pt idx="4296">
                  <c:v>7.4200459066564601</c:v>
                </c:pt>
                <c:pt idx="4297">
                  <c:v>9.5</c:v>
                </c:pt>
                <c:pt idx="4298">
                  <c:v>11.6055130281171</c:v>
                </c:pt>
                <c:pt idx="4299">
                  <c:v>10.1300722623679</c:v>
                </c:pt>
                <c:pt idx="4300">
                  <c:v>8.9929376612793703</c:v>
                </c:pt>
                <c:pt idx="4301">
                  <c:v>9.6134882402946999</c:v>
                </c:pt>
                <c:pt idx="4302">
                  <c:v>10.6478571428571</c:v>
                </c:pt>
                <c:pt idx="4303">
                  <c:v>8.3406738868832697</c:v>
                </c:pt>
                <c:pt idx="4304">
                  <c:v>6.0768442622950802</c:v>
                </c:pt>
                <c:pt idx="4305">
                  <c:v>9.2810426540284308</c:v>
                </c:pt>
                <c:pt idx="4306">
                  <c:v>7.6344015080113099</c:v>
                </c:pt>
                <c:pt idx="4307">
                  <c:v>9.2083938234129601</c:v>
                </c:pt>
                <c:pt idx="4308">
                  <c:v>9.2160970231532495</c:v>
                </c:pt>
                <c:pt idx="4309">
                  <c:v>8.02678571428571</c:v>
                </c:pt>
                <c:pt idx="4310">
                  <c:v>54</c:v>
                </c:pt>
                <c:pt idx="4311">
                  <c:v>7.7489652317880697</c:v>
                </c:pt>
                <c:pt idx="4312">
                  <c:v>6.6432748538011603</c:v>
                </c:pt>
                <c:pt idx="4313">
                  <c:v>12.737684729064</c:v>
                </c:pt>
                <c:pt idx="4314">
                  <c:v>10.845786421016699</c:v>
                </c:pt>
                <c:pt idx="4315">
                  <c:v>10.6979166666666</c:v>
                </c:pt>
                <c:pt idx="4316">
                  <c:v>-1.6</c:v>
                </c:pt>
                <c:pt idx="4317">
                  <c:v>8.2526600383743194</c:v>
                </c:pt>
                <c:pt idx="4318">
                  <c:v>16.9982304569584</c:v>
                </c:pt>
                <c:pt idx="4319">
                  <c:v>7.5339771101573598</c:v>
                </c:pt>
                <c:pt idx="4320">
                  <c:v>6.7353076639646199</c:v>
                </c:pt>
                <c:pt idx="4321">
                  <c:v>15.6528571428571</c:v>
                </c:pt>
                <c:pt idx="4322">
                  <c:v>10.5064209938581</c:v>
                </c:pt>
                <c:pt idx="4323">
                  <c:v>4.1812717494463696</c:v>
                </c:pt>
                <c:pt idx="4324">
                  <c:v>13.5</c:v>
                </c:pt>
                <c:pt idx="4325">
                  <c:v>-7</c:v>
                </c:pt>
                <c:pt idx="4326">
                  <c:v>5.1491336633663298</c:v>
                </c:pt>
                <c:pt idx="4327">
                  <c:v>-3</c:v>
                </c:pt>
                <c:pt idx="4328">
                  <c:v>11.606823487161</c:v>
                </c:pt>
                <c:pt idx="4329">
                  <c:v>4.9090909090909003</c:v>
                </c:pt>
                <c:pt idx="4330">
                  <c:v>-2.8571428571428501</c:v>
                </c:pt>
                <c:pt idx="4331">
                  <c:v>8.6827227785524101</c:v>
                </c:pt>
                <c:pt idx="4332">
                  <c:v>15.9858356940509</c:v>
                </c:pt>
                <c:pt idx="4333">
                  <c:v>10.438596491227999</c:v>
                </c:pt>
                <c:pt idx="4334">
                  <c:v>-1.5</c:v>
                </c:pt>
                <c:pt idx="4335">
                  <c:v>40.799999999999997</c:v>
                </c:pt>
                <c:pt idx="4336">
                  <c:v>1.93333333333333</c:v>
                </c:pt>
                <c:pt idx="4337">
                  <c:v>-1</c:v>
                </c:pt>
                <c:pt idx="4338">
                  <c:v>8.5302911093627003</c:v>
                </c:pt>
                <c:pt idx="4339">
                  <c:v>2.4216867469879499</c:v>
                </c:pt>
                <c:pt idx="4340">
                  <c:v>11.275262819137501</c:v>
                </c:pt>
                <c:pt idx="4341">
                  <c:v>8.7001897533206805</c:v>
                </c:pt>
                <c:pt idx="4342">
                  <c:v>125</c:v>
                </c:pt>
                <c:pt idx="4343">
                  <c:v>10.078347094974101</c:v>
                </c:pt>
                <c:pt idx="4344">
                  <c:v>6.3018867924528301</c:v>
                </c:pt>
                <c:pt idx="4345">
                  <c:v>11.647378035675899</c:v>
                </c:pt>
                <c:pt idx="4346">
                  <c:v>33.5</c:v>
                </c:pt>
                <c:pt idx="4347">
                  <c:v>-1.75</c:v>
                </c:pt>
                <c:pt idx="4348">
                  <c:v>-3</c:v>
                </c:pt>
                <c:pt idx="4349">
                  <c:v>11.3478260869565</c:v>
                </c:pt>
                <c:pt idx="4350">
                  <c:v>-4.75</c:v>
                </c:pt>
                <c:pt idx="4351">
                  <c:v>4.2592592592592498</c:v>
                </c:pt>
                <c:pt idx="4352">
                  <c:v>11.4256259204712</c:v>
                </c:pt>
                <c:pt idx="4353">
                  <c:v>307</c:v>
                </c:pt>
                <c:pt idx="4354">
                  <c:v>6.68</c:v>
                </c:pt>
                <c:pt idx="4355">
                  <c:v>11.0039533222195</c:v>
                </c:pt>
                <c:pt idx="4356">
                  <c:v>5.0005676979846703</c:v>
                </c:pt>
                <c:pt idx="4357">
                  <c:v>77</c:v>
                </c:pt>
                <c:pt idx="4358">
                  <c:v>11.1673988439306</c:v>
                </c:pt>
                <c:pt idx="4359">
                  <c:v>8.0559440559440496</c:v>
                </c:pt>
                <c:pt idx="4360">
                  <c:v>-5.5</c:v>
                </c:pt>
                <c:pt idx="4361">
                  <c:v>10.558106972836701</c:v>
                </c:pt>
                <c:pt idx="4362">
                  <c:v>8.5904461339836402</c:v>
                </c:pt>
                <c:pt idx="4363">
                  <c:v>0</c:v>
                </c:pt>
                <c:pt idx="4364">
                  <c:v>1.4285714285714199</c:v>
                </c:pt>
                <c:pt idx="4365">
                  <c:v>25.5709261430246</c:v>
                </c:pt>
                <c:pt idx="4366">
                  <c:v>-8</c:v>
                </c:pt>
                <c:pt idx="4367">
                  <c:v>10.6364940565651</c:v>
                </c:pt>
                <c:pt idx="4368">
                  <c:v>20.2631578947368</c:v>
                </c:pt>
                <c:pt idx="4369">
                  <c:v>16.030131826741901</c:v>
                </c:pt>
                <c:pt idx="4370">
                  <c:v>11.982558139534801</c:v>
                </c:pt>
                <c:pt idx="4371">
                  <c:v>2</c:v>
                </c:pt>
                <c:pt idx="4372">
                  <c:v>13.275198460428101</c:v>
                </c:pt>
                <c:pt idx="4373">
                  <c:v>2</c:v>
                </c:pt>
                <c:pt idx="4374">
                  <c:v>-5</c:v>
                </c:pt>
                <c:pt idx="4375">
                  <c:v>7.5714285714285703</c:v>
                </c:pt>
                <c:pt idx="4376">
                  <c:v>9.2857142857142794</c:v>
                </c:pt>
                <c:pt idx="4377">
                  <c:v>9.1995905834186207</c:v>
                </c:pt>
                <c:pt idx="4378">
                  <c:v>-4</c:v>
                </c:pt>
                <c:pt idx="4379">
                  <c:v>12</c:v>
                </c:pt>
                <c:pt idx="4380">
                  <c:v>11.818229874641199</c:v>
                </c:pt>
                <c:pt idx="4381">
                  <c:v>98</c:v>
                </c:pt>
                <c:pt idx="4382">
                  <c:v>0.72888015717092303</c:v>
                </c:pt>
                <c:pt idx="4383">
                  <c:v>6.0515726834797396</c:v>
                </c:pt>
                <c:pt idx="4384">
                  <c:v>5.8250825082508202</c:v>
                </c:pt>
                <c:pt idx="4385">
                  <c:v>4.97138272265311</c:v>
                </c:pt>
                <c:pt idx="4386">
                  <c:v>-1.6</c:v>
                </c:pt>
                <c:pt idx="4387">
                  <c:v>3.3823529411764701</c:v>
                </c:pt>
                <c:pt idx="4388">
                  <c:v>-0.84615384615384603</c:v>
                </c:pt>
                <c:pt idx="4389">
                  <c:v>6.3074921760114604</c:v>
                </c:pt>
                <c:pt idx="4390">
                  <c:v>-6.5</c:v>
                </c:pt>
                <c:pt idx="4391">
                  <c:v>4.6086587436332698</c:v>
                </c:pt>
                <c:pt idx="4392">
                  <c:v>2.4</c:v>
                </c:pt>
                <c:pt idx="4393">
                  <c:v>5.5435714285714202</c:v>
                </c:pt>
                <c:pt idx="4394">
                  <c:v>10.575342465753399</c:v>
                </c:pt>
                <c:pt idx="4395">
                  <c:v>18.0833333333333</c:v>
                </c:pt>
                <c:pt idx="4396">
                  <c:v>2.2004860267314701</c:v>
                </c:pt>
                <c:pt idx="4397">
                  <c:v>4.6528710543989202</c:v>
                </c:pt>
                <c:pt idx="4398">
                  <c:v>4.6351308735414696</c:v>
                </c:pt>
                <c:pt idx="4399">
                  <c:v>5.5366594819971002</c:v>
                </c:pt>
                <c:pt idx="4400">
                  <c:v>6.9243048403707501</c:v>
                </c:pt>
                <c:pt idx="4401">
                  <c:v>27</c:v>
                </c:pt>
                <c:pt idx="4402">
                  <c:v>11.038759689922401</c:v>
                </c:pt>
                <c:pt idx="4403">
                  <c:v>31.285714285714199</c:v>
                </c:pt>
                <c:pt idx="4404">
                  <c:v>5.1461745568768196</c:v>
                </c:pt>
                <c:pt idx="4405">
                  <c:v>3.2699055330634201</c:v>
                </c:pt>
                <c:pt idx="4406">
                  <c:v>5.1843669912865096</c:v>
                </c:pt>
                <c:pt idx="4407">
                  <c:v>20.523952095808301</c:v>
                </c:pt>
                <c:pt idx="4408">
                  <c:v>15.5653530489045</c:v>
                </c:pt>
                <c:pt idx="4409">
                  <c:v>15.2062937062937</c:v>
                </c:pt>
                <c:pt idx="4410">
                  <c:v>7.4030335861321701</c:v>
                </c:pt>
                <c:pt idx="4411">
                  <c:v>11.475301290906399</c:v>
                </c:pt>
                <c:pt idx="4412">
                  <c:v>23.181818181818102</c:v>
                </c:pt>
                <c:pt idx="4413">
                  <c:v>4.6224066390041401</c:v>
                </c:pt>
                <c:pt idx="4414">
                  <c:v>2.6688679245282998</c:v>
                </c:pt>
                <c:pt idx="4415">
                  <c:v>17.039215686274499</c:v>
                </c:pt>
                <c:pt idx="4416">
                  <c:v>5.02626516720923</c:v>
                </c:pt>
                <c:pt idx="4417">
                  <c:v>20.857142857142801</c:v>
                </c:pt>
                <c:pt idx="4418">
                  <c:v>11.0412517780938</c:v>
                </c:pt>
                <c:pt idx="4419">
                  <c:v>2.4438386041439402</c:v>
                </c:pt>
                <c:pt idx="4420">
                  <c:v>4.1356119073869904</c:v>
                </c:pt>
                <c:pt idx="4421">
                  <c:v>5.7132908873855897</c:v>
                </c:pt>
                <c:pt idx="4422">
                  <c:v>5.0838323353293404</c:v>
                </c:pt>
                <c:pt idx="4423">
                  <c:v>7.5900303783485201</c:v>
                </c:pt>
                <c:pt idx="4424">
                  <c:v>4.0925925925925899</c:v>
                </c:pt>
                <c:pt idx="4425">
                  <c:v>5.1617440225035098</c:v>
                </c:pt>
                <c:pt idx="4426">
                  <c:v>13.3258426966292</c:v>
                </c:pt>
                <c:pt idx="4427">
                  <c:v>6.8434128910463796</c:v>
                </c:pt>
                <c:pt idx="4428">
                  <c:v>-4</c:v>
                </c:pt>
                <c:pt idx="4429">
                  <c:v>-6</c:v>
                </c:pt>
                <c:pt idx="4430">
                  <c:v>13.134328358208901</c:v>
                </c:pt>
                <c:pt idx="4431">
                  <c:v>-1</c:v>
                </c:pt>
                <c:pt idx="4432">
                  <c:v>7.1931818181818103</c:v>
                </c:pt>
                <c:pt idx="4433">
                  <c:v>7.2517006802720996</c:v>
                </c:pt>
                <c:pt idx="4434">
                  <c:v>4.5378214826021104</c:v>
                </c:pt>
                <c:pt idx="4435">
                  <c:v>-2</c:v>
                </c:pt>
                <c:pt idx="4436">
                  <c:v>4.4186046511627897</c:v>
                </c:pt>
                <c:pt idx="4437">
                  <c:v>4.81468466802293</c:v>
                </c:pt>
                <c:pt idx="4438">
                  <c:v>0</c:v>
                </c:pt>
                <c:pt idx="4439">
                  <c:v>4.8124542124542096</c:v>
                </c:pt>
                <c:pt idx="4440">
                  <c:v>-2</c:v>
                </c:pt>
                <c:pt idx="4441">
                  <c:v>-1.5</c:v>
                </c:pt>
                <c:pt idx="4442">
                  <c:v>-5</c:v>
                </c:pt>
                <c:pt idx="4443">
                  <c:v>5.2524455664247398</c:v>
                </c:pt>
                <c:pt idx="4444">
                  <c:v>6.13504098360655</c:v>
                </c:pt>
                <c:pt idx="4445">
                  <c:v>8.8581962563811594</c:v>
                </c:pt>
                <c:pt idx="4446">
                  <c:v>8.2364760432766602</c:v>
                </c:pt>
                <c:pt idx="4447">
                  <c:v>11.5676328502415</c:v>
                </c:pt>
                <c:pt idx="4448">
                  <c:v>5.2398145889241201</c:v>
                </c:pt>
                <c:pt idx="4449">
                  <c:v>3.4761388286333998</c:v>
                </c:pt>
                <c:pt idx="4450">
                  <c:v>0</c:v>
                </c:pt>
                <c:pt idx="4451">
                  <c:v>5</c:v>
                </c:pt>
                <c:pt idx="4452">
                  <c:v>5.7153900210822197</c:v>
                </c:pt>
                <c:pt idx="4453">
                  <c:v>1.5714285714285701</c:v>
                </c:pt>
                <c:pt idx="4454">
                  <c:v>11.065573770491801</c:v>
                </c:pt>
                <c:pt idx="4455">
                  <c:v>6.0526315789473601</c:v>
                </c:pt>
                <c:pt idx="4456">
                  <c:v>1.5714285714285701</c:v>
                </c:pt>
                <c:pt idx="4457">
                  <c:v>9.1934959349593495</c:v>
                </c:pt>
                <c:pt idx="4458">
                  <c:v>-1.5714285714285701</c:v>
                </c:pt>
                <c:pt idx="4459">
                  <c:v>10.592592592592499</c:v>
                </c:pt>
                <c:pt idx="4460">
                  <c:v>12.3118279569892</c:v>
                </c:pt>
                <c:pt idx="4461">
                  <c:v>8.9285714285714199</c:v>
                </c:pt>
                <c:pt idx="4462">
                  <c:v>6.4324659231722396</c:v>
                </c:pt>
                <c:pt idx="4463">
                  <c:v>18.681818181818102</c:v>
                </c:pt>
                <c:pt idx="4464">
                  <c:v>6.7857142857142803</c:v>
                </c:pt>
                <c:pt idx="4465">
                  <c:v>5.5123001230012303</c:v>
                </c:pt>
                <c:pt idx="4466">
                  <c:v>11.25</c:v>
                </c:pt>
                <c:pt idx="4467">
                  <c:v>4.3572778827977299</c:v>
                </c:pt>
                <c:pt idx="4468">
                  <c:v>0.77777777777777701</c:v>
                </c:pt>
                <c:pt idx="4469">
                  <c:v>6.0747713824636902</c:v>
                </c:pt>
                <c:pt idx="4470">
                  <c:v>7.0934320074005504</c:v>
                </c:pt>
                <c:pt idx="4471">
                  <c:v>-1</c:v>
                </c:pt>
                <c:pt idx="4472">
                  <c:v>8.4010297773043092</c:v>
                </c:pt>
                <c:pt idx="4473">
                  <c:v>39.473684210526301</c:v>
                </c:pt>
                <c:pt idx="4474">
                  <c:v>4.76141078838174</c:v>
                </c:pt>
                <c:pt idx="4475">
                  <c:v>5.8415841584158397</c:v>
                </c:pt>
                <c:pt idx="4476">
                  <c:v>8.0459953569355704</c:v>
                </c:pt>
                <c:pt idx="4477">
                  <c:v>15.554437067180601</c:v>
                </c:pt>
                <c:pt idx="4478">
                  <c:v>6.3319108582266397</c:v>
                </c:pt>
                <c:pt idx="4479">
                  <c:v>16.862119460500899</c:v>
                </c:pt>
                <c:pt idx="4480">
                  <c:v>10.5080416272469</c:v>
                </c:pt>
                <c:pt idx="4481">
                  <c:v>6.6026058631921796</c:v>
                </c:pt>
                <c:pt idx="4482">
                  <c:v>8.9458828109791693</c:v>
                </c:pt>
                <c:pt idx="4483">
                  <c:v>2.2883720930232498</c:v>
                </c:pt>
                <c:pt idx="4484">
                  <c:v>6.2698427511548598</c:v>
                </c:pt>
                <c:pt idx="4485">
                  <c:v>5.3713758836184802</c:v>
                </c:pt>
                <c:pt idx="4486">
                  <c:v>7.5944055944055897</c:v>
                </c:pt>
                <c:pt idx="4487">
                  <c:v>14.5686274509803</c:v>
                </c:pt>
                <c:pt idx="4488">
                  <c:v>5.3207407407407397</c:v>
                </c:pt>
                <c:pt idx="4489">
                  <c:v>2.6470588235294099</c:v>
                </c:pt>
                <c:pt idx="4490">
                  <c:v>5.2463768115942004</c:v>
                </c:pt>
                <c:pt idx="4491">
                  <c:v>6.1189785258270399</c:v>
                </c:pt>
                <c:pt idx="4492">
                  <c:v>6.2513966480446896</c:v>
                </c:pt>
                <c:pt idx="4493">
                  <c:v>4.2097804945818202</c:v>
                </c:pt>
                <c:pt idx="4494">
                  <c:v>5.2130584192439802</c:v>
                </c:pt>
                <c:pt idx="4495">
                  <c:v>4.1199763593380601</c:v>
                </c:pt>
                <c:pt idx="4496">
                  <c:v>-9.5</c:v>
                </c:pt>
                <c:pt idx="4497">
                  <c:v>-8</c:v>
                </c:pt>
                <c:pt idx="4498">
                  <c:v>3.8783235101506199</c:v>
                </c:pt>
                <c:pt idx="4499">
                  <c:v>-3.6666666666666599</c:v>
                </c:pt>
                <c:pt idx="4500">
                  <c:v>3.62632375189107</c:v>
                </c:pt>
                <c:pt idx="4501">
                  <c:v>-3</c:v>
                </c:pt>
                <c:pt idx="4502">
                  <c:v>1</c:v>
                </c:pt>
                <c:pt idx="4503">
                  <c:v>-4.8181818181818103</c:v>
                </c:pt>
                <c:pt idx="4504">
                  <c:v>16.722891566265002</c:v>
                </c:pt>
                <c:pt idx="4505">
                  <c:v>3.8849728892331501</c:v>
                </c:pt>
                <c:pt idx="4506">
                  <c:v>2.8106995884773598</c:v>
                </c:pt>
                <c:pt idx="4507">
                  <c:v>5.9531390808050402</c:v>
                </c:pt>
                <c:pt idx="4508">
                  <c:v>12.36125</c:v>
                </c:pt>
                <c:pt idx="4509">
                  <c:v>9.1443264764432595</c:v>
                </c:pt>
                <c:pt idx="4510">
                  <c:v>5.6809635871352997</c:v>
                </c:pt>
                <c:pt idx="4511">
                  <c:v>17.4087912087912</c:v>
                </c:pt>
                <c:pt idx="4512">
                  <c:v>3.0614800759013199</c:v>
                </c:pt>
                <c:pt idx="4513">
                  <c:v>-9</c:v>
                </c:pt>
                <c:pt idx="4514">
                  <c:v>5.69907407407407</c:v>
                </c:pt>
                <c:pt idx="4515">
                  <c:v>19.785714285714199</c:v>
                </c:pt>
                <c:pt idx="4516">
                  <c:v>4.7652135428192004</c:v>
                </c:pt>
                <c:pt idx="4517">
                  <c:v>7.7200686106346401</c:v>
                </c:pt>
                <c:pt idx="4518">
                  <c:v>0.77256740914419697</c:v>
                </c:pt>
                <c:pt idx="4519">
                  <c:v>5.5760728218465498</c:v>
                </c:pt>
                <c:pt idx="4520">
                  <c:v>7.27230243843987</c:v>
                </c:pt>
                <c:pt idx="4521">
                  <c:v>9.2558528428093592</c:v>
                </c:pt>
                <c:pt idx="4522">
                  <c:v>6.1947925669835699</c:v>
                </c:pt>
                <c:pt idx="4523">
                  <c:v>5.3033503277494498</c:v>
                </c:pt>
                <c:pt idx="4524">
                  <c:v>22</c:v>
                </c:pt>
                <c:pt idx="4525">
                  <c:v>3.0799001248439399</c:v>
                </c:pt>
                <c:pt idx="4526">
                  <c:v>4.6627284183994897</c:v>
                </c:pt>
                <c:pt idx="4527">
                  <c:v>4.5769377625047696</c:v>
                </c:pt>
                <c:pt idx="4528">
                  <c:v>4.3791606367583196</c:v>
                </c:pt>
                <c:pt idx="4529">
                  <c:v>-1.5</c:v>
                </c:pt>
                <c:pt idx="4530">
                  <c:v>6.0127744745982197</c:v>
                </c:pt>
                <c:pt idx="4531">
                  <c:v>6.5157674568272004</c:v>
                </c:pt>
                <c:pt idx="4532">
                  <c:v>6.11482513153822</c:v>
                </c:pt>
                <c:pt idx="4533">
                  <c:v>4.3004694835680697</c:v>
                </c:pt>
                <c:pt idx="4534">
                  <c:v>-2.78</c:v>
                </c:pt>
                <c:pt idx="4535">
                  <c:v>4.6545850360921204</c:v>
                </c:pt>
                <c:pt idx="4536">
                  <c:v>13.7384615384615</c:v>
                </c:pt>
                <c:pt idx="4537">
                  <c:v>18.640561075394501</c:v>
                </c:pt>
                <c:pt idx="4538">
                  <c:v>12.2272727272727</c:v>
                </c:pt>
                <c:pt idx="4539">
                  <c:v>8.4568700988748695</c:v>
                </c:pt>
                <c:pt idx="4540">
                  <c:v>4.9777089783281703</c:v>
                </c:pt>
                <c:pt idx="4541">
                  <c:v>4.3973172987974101</c:v>
                </c:pt>
                <c:pt idx="4542">
                  <c:v>0</c:v>
                </c:pt>
                <c:pt idx="4543">
                  <c:v>7.7916894477856697</c:v>
                </c:pt>
                <c:pt idx="4544">
                  <c:v>6.4724731789949104</c:v>
                </c:pt>
                <c:pt idx="4545">
                  <c:v>23.387499999999999</c:v>
                </c:pt>
                <c:pt idx="4546">
                  <c:v>6.6958299264104602</c:v>
                </c:pt>
                <c:pt idx="4547">
                  <c:v>6.1695676586187496</c:v>
                </c:pt>
                <c:pt idx="4548">
                  <c:v>9.375</c:v>
                </c:pt>
                <c:pt idx="4549">
                  <c:v>4.0427350427350399</c:v>
                </c:pt>
                <c:pt idx="4550">
                  <c:v>6.4685835995740097</c:v>
                </c:pt>
                <c:pt idx="4551">
                  <c:v>9.2519083969465594</c:v>
                </c:pt>
                <c:pt idx="4552">
                  <c:v>7.7436600411240502</c:v>
                </c:pt>
                <c:pt idx="4553">
                  <c:v>4.8967093235831802</c:v>
                </c:pt>
                <c:pt idx="4554">
                  <c:v>3.6666666666666599</c:v>
                </c:pt>
                <c:pt idx="4555">
                  <c:v>4.6317304923697096</c:v>
                </c:pt>
                <c:pt idx="4556">
                  <c:v>5.8597168597168601</c:v>
                </c:pt>
                <c:pt idx="4557">
                  <c:v>3.3649754500818299</c:v>
                </c:pt>
                <c:pt idx="4558">
                  <c:v>9.5242042931162096</c:v>
                </c:pt>
                <c:pt idx="4559">
                  <c:v>5.2844810075157396</c:v>
                </c:pt>
                <c:pt idx="4560">
                  <c:v>7.0155838041431204</c:v>
                </c:pt>
                <c:pt idx="4561">
                  <c:v>-6</c:v>
                </c:pt>
                <c:pt idx="4562">
                  <c:v>10.3122900335946</c:v>
                </c:pt>
                <c:pt idx="4563">
                  <c:v>4.30056932350971</c:v>
                </c:pt>
                <c:pt idx="4564">
                  <c:v>5.6999556147358996</c:v>
                </c:pt>
                <c:pt idx="4565">
                  <c:v>3.4149085794655401</c:v>
                </c:pt>
                <c:pt idx="4566">
                  <c:v>5.2343234323432304</c:v>
                </c:pt>
                <c:pt idx="4567">
                  <c:v>3.9729414054895802</c:v>
                </c:pt>
                <c:pt idx="4568">
                  <c:v>4.6643818698283299</c:v>
                </c:pt>
                <c:pt idx="4569">
                  <c:v>5.1494845360824701</c:v>
                </c:pt>
                <c:pt idx="4570">
                  <c:v>5.0408219938905798</c:v>
                </c:pt>
                <c:pt idx="4571">
                  <c:v>6.6243222308288097</c:v>
                </c:pt>
                <c:pt idx="4572">
                  <c:v>2.8801515869256198</c:v>
                </c:pt>
                <c:pt idx="4573">
                  <c:v>17.2808988764044</c:v>
                </c:pt>
                <c:pt idx="4574">
                  <c:v>6.3460179833012198</c:v>
                </c:pt>
                <c:pt idx="4575">
                  <c:v>8.7782878127151704</c:v>
                </c:pt>
                <c:pt idx="4576">
                  <c:v>8.92</c:v>
                </c:pt>
                <c:pt idx="4577">
                  <c:v>6.4296296296296296</c:v>
                </c:pt>
                <c:pt idx="4578">
                  <c:v>7.2397150632303502</c:v>
                </c:pt>
                <c:pt idx="4579">
                  <c:v>9.6626055257098997</c:v>
                </c:pt>
                <c:pt idx="4580">
                  <c:v>5.9272833042466502</c:v>
                </c:pt>
                <c:pt idx="4581">
                  <c:v>5.0675874228621796</c:v>
                </c:pt>
                <c:pt idx="4582">
                  <c:v>2.1264367816091898</c:v>
                </c:pt>
                <c:pt idx="4583">
                  <c:v>3.73696682464454</c:v>
                </c:pt>
                <c:pt idx="4584">
                  <c:v>20.771428571428501</c:v>
                </c:pt>
                <c:pt idx="4585">
                  <c:v>7.2352659319597503</c:v>
                </c:pt>
                <c:pt idx="4586">
                  <c:v>7.0124223602484399</c:v>
                </c:pt>
                <c:pt idx="4587">
                  <c:v>6.2</c:v>
                </c:pt>
                <c:pt idx="4588">
                  <c:v>-0.118203309692671</c:v>
                </c:pt>
                <c:pt idx="4589">
                  <c:v>16.663507109004701</c:v>
                </c:pt>
                <c:pt idx="4590">
                  <c:v>4.5167536391101297</c:v>
                </c:pt>
                <c:pt idx="4591">
                  <c:v>5.9987747408105498</c:v>
                </c:pt>
                <c:pt idx="4592">
                  <c:v>5.8705161854768102</c:v>
                </c:pt>
                <c:pt idx="4593">
                  <c:v>-5.2380952380952301</c:v>
                </c:pt>
                <c:pt idx="4594">
                  <c:v>1.3970588235294099</c:v>
                </c:pt>
                <c:pt idx="4595">
                  <c:v>7.0136708597567301</c:v>
                </c:pt>
                <c:pt idx="4596">
                  <c:v>13.2020553910468</c:v>
                </c:pt>
                <c:pt idx="4597">
                  <c:v>7.0603150211294601</c:v>
                </c:pt>
                <c:pt idx="4598">
                  <c:v>6.6352459016393404</c:v>
                </c:pt>
                <c:pt idx="4599">
                  <c:v>5.19746283221399</c:v>
                </c:pt>
                <c:pt idx="4600">
                  <c:v>8.4895797745131496</c:v>
                </c:pt>
                <c:pt idx="4601">
                  <c:v>2.8983784984451302</c:v>
                </c:pt>
                <c:pt idx="4602">
                  <c:v>4.7130044843049301</c:v>
                </c:pt>
                <c:pt idx="4603">
                  <c:v>55.5</c:v>
                </c:pt>
                <c:pt idx="4604">
                  <c:v>7.5699774266365596</c:v>
                </c:pt>
                <c:pt idx="4605">
                  <c:v>4.88449405484105</c:v>
                </c:pt>
                <c:pt idx="4606">
                  <c:v>18.8</c:v>
                </c:pt>
                <c:pt idx="4607">
                  <c:v>3.7582872928176698</c:v>
                </c:pt>
                <c:pt idx="4608">
                  <c:v>4.51276102088167</c:v>
                </c:pt>
                <c:pt idx="4609">
                  <c:v>-2</c:v>
                </c:pt>
                <c:pt idx="4610">
                  <c:v>-1.84615384615384</c:v>
                </c:pt>
                <c:pt idx="4611">
                  <c:v>6.1444946430876399</c:v>
                </c:pt>
                <c:pt idx="4612">
                  <c:v>-1</c:v>
                </c:pt>
                <c:pt idx="4613">
                  <c:v>5.3178529362274896</c:v>
                </c:pt>
                <c:pt idx="4614">
                  <c:v>9.8447078054760908</c:v>
                </c:pt>
                <c:pt idx="4615">
                  <c:v>7.3543234323432296</c:v>
                </c:pt>
                <c:pt idx="4616">
                  <c:v>10.4396316016693</c:v>
                </c:pt>
                <c:pt idx="4617">
                  <c:v>2.62192550948699</c:v>
                </c:pt>
                <c:pt idx="4618">
                  <c:v>12.051112162801701</c:v>
                </c:pt>
                <c:pt idx="4619">
                  <c:v>19</c:v>
                </c:pt>
                <c:pt idx="4620">
                  <c:v>5.7431829449677698</c:v>
                </c:pt>
                <c:pt idx="4621">
                  <c:v>14.909090909090899</c:v>
                </c:pt>
                <c:pt idx="4622">
                  <c:v>4.1158536585365804</c:v>
                </c:pt>
                <c:pt idx="4623">
                  <c:v>6.1283185840707901</c:v>
                </c:pt>
                <c:pt idx="4624">
                  <c:v>1.5</c:v>
                </c:pt>
                <c:pt idx="4625">
                  <c:v>4.4413407821229001</c:v>
                </c:pt>
                <c:pt idx="4626">
                  <c:v>18.435643564356401</c:v>
                </c:pt>
                <c:pt idx="4627">
                  <c:v>62</c:v>
                </c:pt>
                <c:pt idx="4628">
                  <c:v>5.9063876651982303</c:v>
                </c:pt>
                <c:pt idx="4629">
                  <c:v>1.5712789479809099</c:v>
                </c:pt>
                <c:pt idx="4630">
                  <c:v>9.0283698156681993</c:v>
                </c:pt>
                <c:pt idx="4631">
                  <c:v>10.7812895069532</c:v>
                </c:pt>
                <c:pt idx="4632">
                  <c:v>6.0024630541871904</c:v>
                </c:pt>
                <c:pt idx="4633">
                  <c:v>2.78398256605829</c:v>
                </c:pt>
                <c:pt idx="4634">
                  <c:v>6.1428571428571397</c:v>
                </c:pt>
                <c:pt idx="4635">
                  <c:v>-1.7692307692307601</c:v>
                </c:pt>
                <c:pt idx="4636">
                  <c:v>1.2</c:v>
                </c:pt>
                <c:pt idx="4637">
                  <c:v>0</c:v>
                </c:pt>
                <c:pt idx="4638">
                  <c:v>0</c:v>
                </c:pt>
                <c:pt idx="4639">
                  <c:v>5.03904940341189</c:v>
                </c:pt>
                <c:pt idx="4640">
                  <c:v>0.73201970443349695</c:v>
                </c:pt>
                <c:pt idx="4641">
                  <c:v>-4</c:v>
                </c:pt>
                <c:pt idx="4642">
                  <c:v>2.3333333333333299</c:v>
                </c:pt>
                <c:pt idx="4643">
                  <c:v>52.5</c:v>
                </c:pt>
                <c:pt idx="4644">
                  <c:v>4.2545279692258298</c:v>
                </c:pt>
                <c:pt idx="4645">
                  <c:v>6.4053537284894801</c:v>
                </c:pt>
                <c:pt idx="4646">
                  <c:v>3.0733590733590699</c:v>
                </c:pt>
                <c:pt idx="4647">
                  <c:v>-1.3798748194511301</c:v>
                </c:pt>
                <c:pt idx="4648">
                  <c:v>13.091739863366101</c:v>
                </c:pt>
                <c:pt idx="4649">
                  <c:v>4</c:v>
                </c:pt>
                <c:pt idx="4650">
                  <c:v>10.323883369679301</c:v>
                </c:pt>
                <c:pt idx="4651">
                  <c:v>5.0681818181818103</c:v>
                </c:pt>
                <c:pt idx="4652">
                  <c:v>33.197183098591502</c:v>
                </c:pt>
                <c:pt idx="4653">
                  <c:v>12.725952813067099</c:v>
                </c:pt>
                <c:pt idx="4654">
                  <c:v>12.7661368554585</c:v>
                </c:pt>
                <c:pt idx="4655">
                  <c:v>10.823570432357</c:v>
                </c:pt>
                <c:pt idx="4656">
                  <c:v>12.008976063829699</c:v>
                </c:pt>
                <c:pt idx="4657">
                  <c:v>6.8250564334085704</c:v>
                </c:pt>
                <c:pt idx="4658">
                  <c:v>0.99645390070921902</c:v>
                </c:pt>
                <c:pt idx="4659">
                  <c:v>-4</c:v>
                </c:pt>
                <c:pt idx="4660">
                  <c:v>-6</c:v>
                </c:pt>
                <c:pt idx="4661">
                  <c:v>12.84</c:v>
                </c:pt>
                <c:pt idx="4662">
                  <c:v>-3</c:v>
                </c:pt>
                <c:pt idx="4663">
                  <c:v>6.9569623846699704</c:v>
                </c:pt>
                <c:pt idx="4664">
                  <c:v>11.425044091710699</c:v>
                </c:pt>
                <c:pt idx="4665">
                  <c:v>10.9379217273954</c:v>
                </c:pt>
                <c:pt idx="4666">
                  <c:v>10.530980192991301</c:v>
                </c:pt>
                <c:pt idx="4667">
                  <c:v>21.438356164383499</c:v>
                </c:pt>
                <c:pt idx="4668">
                  <c:v>14.835655737704901</c:v>
                </c:pt>
                <c:pt idx="4669">
                  <c:v>2.2210526315789401</c:v>
                </c:pt>
                <c:pt idx="4670">
                  <c:v>17.641791044776099</c:v>
                </c:pt>
                <c:pt idx="4671">
                  <c:v>0.05</c:v>
                </c:pt>
                <c:pt idx="4672">
                  <c:v>4.05564620008587</c:v>
                </c:pt>
                <c:pt idx="4673">
                  <c:v>5.43974895397489</c:v>
                </c:pt>
                <c:pt idx="4674">
                  <c:v>11.373626373626299</c:v>
                </c:pt>
                <c:pt idx="4675">
                  <c:v>4.6199725328624597</c:v>
                </c:pt>
                <c:pt idx="4676">
                  <c:v>26.1666666666666</c:v>
                </c:pt>
                <c:pt idx="4677">
                  <c:v>6.6904614111317997</c:v>
                </c:pt>
                <c:pt idx="4678">
                  <c:v>3.1055453308794099</c:v>
                </c:pt>
                <c:pt idx="4679">
                  <c:v>3.8033072236727499</c:v>
                </c:pt>
                <c:pt idx="4680">
                  <c:v>1.97746478873239</c:v>
                </c:pt>
                <c:pt idx="4681">
                  <c:v>5.6983894582723202</c:v>
                </c:pt>
                <c:pt idx="4682">
                  <c:v>9.7265829049019796</c:v>
                </c:pt>
                <c:pt idx="4683">
                  <c:v>0</c:v>
                </c:pt>
                <c:pt idx="4684">
                  <c:v>7.7284035409035399</c:v>
                </c:pt>
                <c:pt idx="4685">
                  <c:v>23.805479452054701</c:v>
                </c:pt>
                <c:pt idx="4686">
                  <c:v>17.391812865496998</c:v>
                </c:pt>
                <c:pt idx="4687">
                  <c:v>18</c:v>
                </c:pt>
                <c:pt idx="4688">
                  <c:v>9.3809523809523796</c:v>
                </c:pt>
                <c:pt idx="4689">
                  <c:v>8.9803168506961093</c:v>
                </c:pt>
                <c:pt idx="4690">
                  <c:v>6.9320594479830104</c:v>
                </c:pt>
                <c:pt idx="4691">
                  <c:v>3.4938837175300899</c:v>
                </c:pt>
                <c:pt idx="4692">
                  <c:v>1.0610484406104801</c:v>
                </c:pt>
                <c:pt idx="4693">
                  <c:v>3.3307991214732202</c:v>
                </c:pt>
                <c:pt idx="4694">
                  <c:v>5.3075083692013303</c:v>
                </c:pt>
                <c:pt idx="4695">
                  <c:v>4.2293464858199696</c:v>
                </c:pt>
                <c:pt idx="4696">
                  <c:v>0.48497156783103101</c:v>
                </c:pt>
                <c:pt idx="4697">
                  <c:v>4.2551655898958103</c:v>
                </c:pt>
                <c:pt idx="4698">
                  <c:v>11.2290794979079</c:v>
                </c:pt>
                <c:pt idx="4699">
                  <c:v>3.27226789996574</c:v>
                </c:pt>
                <c:pt idx="4700">
                  <c:v>5.5640895218718196</c:v>
                </c:pt>
                <c:pt idx="4701">
                  <c:v>-6</c:v>
                </c:pt>
                <c:pt idx="4702">
                  <c:v>24.076923076922998</c:v>
                </c:pt>
                <c:pt idx="4703">
                  <c:v>3.6656178489702498</c:v>
                </c:pt>
                <c:pt idx="4704">
                  <c:v>31.098130841121399</c:v>
                </c:pt>
                <c:pt idx="4705">
                  <c:v>1.10276679841897</c:v>
                </c:pt>
                <c:pt idx="4706">
                  <c:v>4</c:v>
                </c:pt>
                <c:pt idx="4707">
                  <c:v>-0.42857142857142799</c:v>
                </c:pt>
                <c:pt idx="4708">
                  <c:v>4.0096926059263298</c:v>
                </c:pt>
                <c:pt idx="4709">
                  <c:v>1.0764331210191</c:v>
                </c:pt>
                <c:pt idx="4710">
                  <c:v>6.0598864635803897</c:v>
                </c:pt>
                <c:pt idx="4711">
                  <c:v>-2.1294117647058801</c:v>
                </c:pt>
                <c:pt idx="4712">
                  <c:v>1.90782953419226</c:v>
                </c:pt>
                <c:pt idx="4713">
                  <c:v>7.7333333333333298</c:v>
                </c:pt>
                <c:pt idx="4714">
                  <c:v>12.042654028436001</c:v>
                </c:pt>
                <c:pt idx="4715">
                  <c:v>3.9468085106382902</c:v>
                </c:pt>
                <c:pt idx="4716">
                  <c:v>7.5049036575516297</c:v>
                </c:pt>
                <c:pt idx="4717">
                  <c:v>5.0052631578947304</c:v>
                </c:pt>
                <c:pt idx="4718">
                  <c:v>-0.32857142857142801</c:v>
                </c:pt>
                <c:pt idx="4719">
                  <c:v>10.42192</c:v>
                </c:pt>
                <c:pt idx="4720">
                  <c:v>6.3020833333333304</c:v>
                </c:pt>
                <c:pt idx="4721">
                  <c:v>-6</c:v>
                </c:pt>
                <c:pt idx="4722">
                  <c:v>2.5676691729323302</c:v>
                </c:pt>
                <c:pt idx="4723">
                  <c:v>4.9117929050814899</c:v>
                </c:pt>
                <c:pt idx="4724">
                  <c:v>-8</c:v>
                </c:pt>
                <c:pt idx="4725">
                  <c:v>7.1216085150829302</c:v>
                </c:pt>
                <c:pt idx="4726">
                  <c:v>39</c:v>
                </c:pt>
                <c:pt idx="4727">
                  <c:v>-5</c:v>
                </c:pt>
                <c:pt idx="4728">
                  <c:v>17.2725694444444</c:v>
                </c:pt>
                <c:pt idx="4729">
                  <c:v>-2</c:v>
                </c:pt>
                <c:pt idx="4730">
                  <c:v>5.2705617977527996</c:v>
                </c:pt>
                <c:pt idx="4731">
                  <c:v>-5</c:v>
                </c:pt>
                <c:pt idx="4732">
                  <c:v>0</c:v>
                </c:pt>
                <c:pt idx="4733">
                  <c:v>33.6681818181818</c:v>
                </c:pt>
                <c:pt idx="4734">
                  <c:v>12.568181818181801</c:v>
                </c:pt>
                <c:pt idx="4735">
                  <c:v>9.7884680996246995</c:v>
                </c:pt>
                <c:pt idx="4736">
                  <c:v>11.005617977528001</c:v>
                </c:pt>
                <c:pt idx="4737">
                  <c:v>11.1857651245551</c:v>
                </c:pt>
                <c:pt idx="4738">
                  <c:v>-8</c:v>
                </c:pt>
                <c:pt idx="4739">
                  <c:v>-2</c:v>
                </c:pt>
                <c:pt idx="4740">
                  <c:v>8.0699255422466791</c:v>
                </c:pt>
                <c:pt idx="4741">
                  <c:v>5.2536496350364903</c:v>
                </c:pt>
                <c:pt idx="4742">
                  <c:v>7.3414112615823202</c:v>
                </c:pt>
                <c:pt idx="4743">
                  <c:v>3.67808219178082</c:v>
                </c:pt>
                <c:pt idx="4744">
                  <c:v>6.2764622692823702</c:v>
                </c:pt>
                <c:pt idx="4745">
                  <c:v>-11</c:v>
                </c:pt>
                <c:pt idx="4746">
                  <c:v>3.75</c:v>
                </c:pt>
                <c:pt idx="4747">
                  <c:v>-6</c:v>
                </c:pt>
                <c:pt idx="4748">
                  <c:v>1.2222222222222201</c:v>
                </c:pt>
                <c:pt idx="4749">
                  <c:v>23.1866666666666</c:v>
                </c:pt>
                <c:pt idx="4750">
                  <c:v>0.50591016548463297</c:v>
                </c:pt>
                <c:pt idx="4751">
                  <c:v>1.74326404926866</c:v>
                </c:pt>
                <c:pt idx="4752">
                  <c:v>5.99331662489557</c:v>
                </c:pt>
                <c:pt idx="4753">
                  <c:v>8.5382647841211305</c:v>
                </c:pt>
                <c:pt idx="4754">
                  <c:v>2.6029411764705799</c:v>
                </c:pt>
                <c:pt idx="4755">
                  <c:v>-1</c:v>
                </c:pt>
                <c:pt idx="4756">
                  <c:v>28.75</c:v>
                </c:pt>
                <c:pt idx="4757">
                  <c:v>5.91153238546603</c:v>
                </c:pt>
                <c:pt idx="4758">
                  <c:v>4.0969869480699801</c:v>
                </c:pt>
                <c:pt idx="4759">
                  <c:v>7.1764705882352899</c:v>
                </c:pt>
                <c:pt idx="4760">
                  <c:v>18.797530864197501</c:v>
                </c:pt>
                <c:pt idx="4761">
                  <c:v>1.90992541594951</c:v>
                </c:pt>
                <c:pt idx="4762">
                  <c:v>4.4627180371861197</c:v>
                </c:pt>
                <c:pt idx="4763">
                  <c:v>3.4705882352941102</c:v>
                </c:pt>
                <c:pt idx="4764">
                  <c:v>12.866419294990701</c:v>
                </c:pt>
                <c:pt idx="4765">
                  <c:v>9.3014457831325306</c:v>
                </c:pt>
                <c:pt idx="4766">
                  <c:v>8.3148148148148096</c:v>
                </c:pt>
                <c:pt idx="4767">
                  <c:v>5.1832165911275903</c:v>
                </c:pt>
                <c:pt idx="4768">
                  <c:v>2.5787883523467201</c:v>
                </c:pt>
                <c:pt idx="4769">
                  <c:v>0</c:v>
                </c:pt>
                <c:pt idx="4770">
                  <c:v>3.9407265774378502</c:v>
                </c:pt>
                <c:pt idx="4771">
                  <c:v>4.0838969635918803</c:v>
                </c:pt>
                <c:pt idx="4772">
                  <c:v>17.891304347826001</c:v>
                </c:pt>
                <c:pt idx="4773">
                  <c:v>6.55464112250404</c:v>
                </c:pt>
                <c:pt idx="4774">
                  <c:v>-1</c:v>
                </c:pt>
                <c:pt idx="4775">
                  <c:v>6.5067064083457504</c:v>
                </c:pt>
                <c:pt idx="4776">
                  <c:v>9.0645161290322491</c:v>
                </c:pt>
                <c:pt idx="4777">
                  <c:v>3.7581132075471699</c:v>
                </c:pt>
                <c:pt idx="4778">
                  <c:v>5.7107250755286998</c:v>
                </c:pt>
                <c:pt idx="4779">
                  <c:v>3.1361112843865002</c:v>
                </c:pt>
                <c:pt idx="4780">
                  <c:v>6.5324712526087403</c:v>
                </c:pt>
                <c:pt idx="4781">
                  <c:v>2.9724602203182302</c:v>
                </c:pt>
                <c:pt idx="4782">
                  <c:v>2.1444403398596199</c:v>
                </c:pt>
                <c:pt idx="4783">
                  <c:v>3.4</c:v>
                </c:pt>
                <c:pt idx="4784">
                  <c:v>3.9821428571428501</c:v>
                </c:pt>
                <c:pt idx="4785">
                  <c:v>6.9313113291703798</c:v>
                </c:pt>
                <c:pt idx="4786">
                  <c:v>1.4070588235294099</c:v>
                </c:pt>
                <c:pt idx="4787">
                  <c:v>6.3061630857179498</c:v>
                </c:pt>
                <c:pt idx="4788">
                  <c:v>13.75</c:v>
                </c:pt>
                <c:pt idx="4789">
                  <c:v>14.7875</c:v>
                </c:pt>
                <c:pt idx="4790">
                  <c:v>0</c:v>
                </c:pt>
                <c:pt idx="4791">
                  <c:v>9.7555555555555493</c:v>
                </c:pt>
                <c:pt idx="4792">
                  <c:v>9.0975609756097509</c:v>
                </c:pt>
                <c:pt idx="4793">
                  <c:v>47.1666666666666</c:v>
                </c:pt>
                <c:pt idx="4794">
                  <c:v>0.35</c:v>
                </c:pt>
                <c:pt idx="4795">
                  <c:v>5.1072843794334899</c:v>
                </c:pt>
                <c:pt idx="4796">
                  <c:v>-5.5</c:v>
                </c:pt>
                <c:pt idx="4797">
                  <c:v>-3.75</c:v>
                </c:pt>
                <c:pt idx="4798">
                  <c:v>-1.5230769230769201</c:v>
                </c:pt>
                <c:pt idx="4799">
                  <c:v>-4.3</c:v>
                </c:pt>
                <c:pt idx="4800">
                  <c:v>2.5857142857142801</c:v>
                </c:pt>
                <c:pt idx="4801">
                  <c:v>7.89311979081549</c:v>
                </c:pt>
                <c:pt idx="4802">
                  <c:v>7.4250990031407804</c:v>
                </c:pt>
                <c:pt idx="4803">
                  <c:v>6.8901830282861898</c:v>
                </c:pt>
                <c:pt idx="4804">
                  <c:v>9.0814393939393891</c:v>
                </c:pt>
                <c:pt idx="4805">
                  <c:v>11.9503335804299</c:v>
                </c:pt>
                <c:pt idx="4806">
                  <c:v>12.692307692307599</c:v>
                </c:pt>
                <c:pt idx="4807">
                  <c:v>3.4782436708860698</c:v>
                </c:pt>
                <c:pt idx="4808">
                  <c:v>6.0818363273453002</c:v>
                </c:pt>
                <c:pt idx="4809">
                  <c:v>5.8272828096118303</c:v>
                </c:pt>
                <c:pt idx="4810">
                  <c:v>10.031496062992099</c:v>
                </c:pt>
                <c:pt idx="4811">
                  <c:v>14.8771929824561</c:v>
                </c:pt>
                <c:pt idx="4812">
                  <c:v>6.8323353293413103</c:v>
                </c:pt>
                <c:pt idx="4813">
                  <c:v>9.5315691736304498</c:v>
                </c:pt>
                <c:pt idx="4814">
                  <c:v>7.3837837837837803</c:v>
                </c:pt>
                <c:pt idx="4815">
                  <c:v>6.8</c:v>
                </c:pt>
                <c:pt idx="4816">
                  <c:v>9.4253846780102499</c:v>
                </c:pt>
                <c:pt idx="4817">
                  <c:v>7.92586989409984</c:v>
                </c:pt>
                <c:pt idx="4818">
                  <c:v>12.5611052072263</c:v>
                </c:pt>
                <c:pt idx="4819">
                  <c:v>5.3584305408271398</c:v>
                </c:pt>
                <c:pt idx="4820">
                  <c:v>6.8615344422189297</c:v>
                </c:pt>
                <c:pt idx="4821">
                  <c:v>10.6039603960396</c:v>
                </c:pt>
                <c:pt idx="4822">
                  <c:v>4.8380434782608699</c:v>
                </c:pt>
                <c:pt idx="4823">
                  <c:v>6.3254950495049496</c:v>
                </c:pt>
                <c:pt idx="4824">
                  <c:v>25.4789915966386</c:v>
                </c:pt>
                <c:pt idx="4825">
                  <c:v>57</c:v>
                </c:pt>
                <c:pt idx="4826">
                  <c:v>5.9565036636699</c:v>
                </c:pt>
                <c:pt idx="4827">
                  <c:v>16.8</c:v>
                </c:pt>
                <c:pt idx="4828">
                  <c:v>11.496839443741999</c:v>
                </c:pt>
                <c:pt idx="4829">
                  <c:v>7.9930313588850099</c:v>
                </c:pt>
                <c:pt idx="4830">
                  <c:v>7.3498263888888804</c:v>
                </c:pt>
                <c:pt idx="4831">
                  <c:v>8.0533472803347195</c:v>
                </c:pt>
                <c:pt idx="4832">
                  <c:v>2.31914893617021</c:v>
                </c:pt>
                <c:pt idx="4833">
                  <c:v>9.6288848263254092</c:v>
                </c:pt>
                <c:pt idx="4834">
                  <c:v>5.1059803179409498</c:v>
                </c:pt>
                <c:pt idx="4835">
                  <c:v>18.473918317832499</c:v>
                </c:pt>
                <c:pt idx="4836">
                  <c:v>-8.3333333333333301E-2</c:v>
                </c:pt>
                <c:pt idx="4837">
                  <c:v>4.83861545202278</c:v>
                </c:pt>
                <c:pt idx="4838">
                  <c:v>9.1818181818181799</c:v>
                </c:pt>
                <c:pt idx="4839">
                  <c:v>2.1458333333333299</c:v>
                </c:pt>
                <c:pt idx="4840">
                  <c:v>5.9104992126654397</c:v>
                </c:pt>
                <c:pt idx="4841">
                  <c:v>16.591566265060202</c:v>
                </c:pt>
                <c:pt idx="4842">
                  <c:v>7.0739299610894903</c:v>
                </c:pt>
                <c:pt idx="4843">
                  <c:v>5.3557776889244302</c:v>
                </c:pt>
                <c:pt idx="4844">
                  <c:v>11.7067819148936</c:v>
                </c:pt>
                <c:pt idx="4845">
                  <c:v>7.3459275468028196</c:v>
                </c:pt>
                <c:pt idx="4846">
                  <c:v>11.8558492922564</c:v>
                </c:pt>
                <c:pt idx="4847">
                  <c:v>3.1977186311787</c:v>
                </c:pt>
                <c:pt idx="4848">
                  <c:v>5.9580114989256003</c:v>
                </c:pt>
                <c:pt idx="4849">
                  <c:v>14.9806138933764</c:v>
                </c:pt>
                <c:pt idx="4850">
                  <c:v>9.5635624001162292</c:v>
                </c:pt>
                <c:pt idx="4851">
                  <c:v>3.4552845528455198</c:v>
                </c:pt>
                <c:pt idx="4852">
                  <c:v>4.1749696233292797</c:v>
                </c:pt>
                <c:pt idx="4853">
                  <c:v>7.1323275862068902</c:v>
                </c:pt>
                <c:pt idx="4854">
                  <c:v>3.3157894736842102</c:v>
                </c:pt>
                <c:pt idx="4855">
                  <c:v>2.0341463414634098</c:v>
                </c:pt>
                <c:pt idx="4856">
                  <c:v>28.2448979591836</c:v>
                </c:pt>
                <c:pt idx="4857">
                  <c:v>7.8861527480371096</c:v>
                </c:pt>
                <c:pt idx="4858">
                  <c:v>5.82420749279538</c:v>
                </c:pt>
                <c:pt idx="4859">
                  <c:v>22.769230769230699</c:v>
                </c:pt>
                <c:pt idx="4860">
                  <c:v>3.2549193405424499</c:v>
                </c:pt>
                <c:pt idx="4861">
                  <c:v>2.97938628886053</c:v>
                </c:pt>
                <c:pt idx="4862">
                  <c:v>8.9510204081632594</c:v>
                </c:pt>
                <c:pt idx="4863">
                  <c:v>4.1276653909240002</c:v>
                </c:pt>
                <c:pt idx="4864">
                  <c:v>6.25</c:v>
                </c:pt>
                <c:pt idx="4865">
                  <c:v>7.0901639344262204</c:v>
                </c:pt>
                <c:pt idx="4866">
                  <c:v>8.6749798873692594</c:v>
                </c:pt>
                <c:pt idx="4867">
                  <c:v>6.3649885583524002</c:v>
                </c:pt>
                <c:pt idx="4868">
                  <c:v>6.1029480412222998</c:v>
                </c:pt>
                <c:pt idx="4869">
                  <c:v>3.92963409730599</c:v>
                </c:pt>
                <c:pt idx="4870">
                  <c:v>19</c:v>
                </c:pt>
                <c:pt idx="4871">
                  <c:v>4.6142616507580003</c:v>
                </c:pt>
                <c:pt idx="4872">
                  <c:v>6.3921901528013496</c:v>
                </c:pt>
                <c:pt idx="4873">
                  <c:v>3.3511904761904701</c:v>
                </c:pt>
                <c:pt idx="4874">
                  <c:v>5.18430034129692</c:v>
                </c:pt>
                <c:pt idx="4875">
                  <c:v>4.4572697003329598</c:v>
                </c:pt>
                <c:pt idx="4876">
                  <c:v>4.9772095608671396</c:v>
                </c:pt>
                <c:pt idx="4877">
                  <c:v>21</c:v>
                </c:pt>
                <c:pt idx="4878">
                  <c:v>7.1964285714285703</c:v>
                </c:pt>
                <c:pt idx="4879">
                  <c:v>5.3320972393901904</c:v>
                </c:pt>
                <c:pt idx="4880">
                  <c:v>4</c:v>
                </c:pt>
                <c:pt idx="4881">
                  <c:v>4.1680706521739097</c:v>
                </c:pt>
                <c:pt idx="4882">
                  <c:v>4.7722200846479401</c:v>
                </c:pt>
                <c:pt idx="4883">
                  <c:v>4.7206003628566702</c:v>
                </c:pt>
                <c:pt idx="4884">
                  <c:v>4.25714285714285</c:v>
                </c:pt>
                <c:pt idx="4885">
                  <c:v>4.5237378083763602</c:v>
                </c:pt>
                <c:pt idx="4886">
                  <c:v>14.0267543859649</c:v>
                </c:pt>
                <c:pt idx="4887">
                  <c:v>7.9622641509433896</c:v>
                </c:pt>
                <c:pt idx="4888">
                  <c:v>4</c:v>
                </c:pt>
                <c:pt idx="4889">
                  <c:v>7.7858376511226197</c:v>
                </c:pt>
                <c:pt idx="4890">
                  <c:v>4.8979020979020902</c:v>
                </c:pt>
                <c:pt idx="4891">
                  <c:v>3.3114076050700398</c:v>
                </c:pt>
                <c:pt idx="4892">
                  <c:v>10.2198996655518</c:v>
                </c:pt>
                <c:pt idx="4893">
                  <c:v>5.8684057971014401</c:v>
                </c:pt>
                <c:pt idx="4894">
                  <c:v>6.1104910714285703</c:v>
                </c:pt>
                <c:pt idx="4895">
                  <c:v>4.82316258351893</c:v>
                </c:pt>
                <c:pt idx="4896">
                  <c:v>5.5456599510449998</c:v>
                </c:pt>
                <c:pt idx="4897">
                  <c:v>8.3610340479192899</c:v>
                </c:pt>
                <c:pt idx="4898">
                  <c:v>3.9415653657496201</c:v>
                </c:pt>
                <c:pt idx="4899">
                  <c:v>4.8884748102139399</c:v>
                </c:pt>
                <c:pt idx="4900">
                  <c:v>3.09523809523809</c:v>
                </c:pt>
                <c:pt idx="4901">
                  <c:v>1.2986247544204299</c:v>
                </c:pt>
                <c:pt idx="4902">
                  <c:v>5.0917402269861203</c:v>
                </c:pt>
                <c:pt idx="4903">
                  <c:v>4.6045287637698902</c:v>
                </c:pt>
                <c:pt idx="4904">
                  <c:v>-2.2471910112359501E-2</c:v>
                </c:pt>
                <c:pt idx="4905">
                  <c:v>4.94164619164619</c:v>
                </c:pt>
                <c:pt idx="4906">
                  <c:v>8.9627906976744107</c:v>
                </c:pt>
                <c:pt idx="4907">
                  <c:v>4.3478260869565197</c:v>
                </c:pt>
                <c:pt idx="4908">
                  <c:v>-1.4545454545454499</c:v>
                </c:pt>
                <c:pt idx="4909">
                  <c:v>5.2451282051282</c:v>
                </c:pt>
                <c:pt idx="4910">
                  <c:v>5.3001033651085301</c:v>
                </c:pt>
                <c:pt idx="4911">
                  <c:v>5.4576103123450599</c:v>
                </c:pt>
                <c:pt idx="4912">
                  <c:v>3.5061082024432801</c:v>
                </c:pt>
                <c:pt idx="4913">
                  <c:v>13.830466830466801</c:v>
                </c:pt>
                <c:pt idx="4914">
                  <c:v>-4.25</c:v>
                </c:pt>
                <c:pt idx="4915">
                  <c:v>12.489361702127599</c:v>
                </c:pt>
                <c:pt idx="4916">
                  <c:v>3.5822115384615301</c:v>
                </c:pt>
                <c:pt idx="4917">
                  <c:v>7.1742021276595702</c:v>
                </c:pt>
                <c:pt idx="4918">
                  <c:v>0</c:v>
                </c:pt>
                <c:pt idx="4919">
                  <c:v>3.7801249081557602</c:v>
                </c:pt>
                <c:pt idx="4920">
                  <c:v>6.3969339622641499</c:v>
                </c:pt>
                <c:pt idx="4921">
                  <c:v>3.7877697841726601</c:v>
                </c:pt>
                <c:pt idx="4922">
                  <c:v>6.36305732484076</c:v>
                </c:pt>
                <c:pt idx="4923">
                  <c:v>2.6981132075471699</c:v>
                </c:pt>
                <c:pt idx="4924">
                  <c:v>5.3333333333333304</c:v>
                </c:pt>
                <c:pt idx="4925">
                  <c:v>4.8637660485021401</c:v>
                </c:pt>
                <c:pt idx="4926">
                  <c:v>3.9752310061601599</c:v>
                </c:pt>
                <c:pt idx="4927">
                  <c:v>3.3363063681157601</c:v>
                </c:pt>
                <c:pt idx="4928">
                  <c:v>4.9581373471307604</c:v>
                </c:pt>
                <c:pt idx="4929">
                  <c:v>4.9158345915931996</c:v>
                </c:pt>
                <c:pt idx="4930">
                  <c:v>13.1842755413457</c:v>
                </c:pt>
                <c:pt idx="4931">
                  <c:v>4.5507349034885696</c:v>
                </c:pt>
                <c:pt idx="4932">
                  <c:v>3.8756184716877402</c:v>
                </c:pt>
                <c:pt idx="4933">
                  <c:v>2.84586732884001</c:v>
                </c:pt>
                <c:pt idx="4934">
                  <c:v>4.7694419030192101</c:v>
                </c:pt>
                <c:pt idx="4935">
                  <c:v>32</c:v>
                </c:pt>
                <c:pt idx="4936">
                  <c:v>3.0660869565217301</c:v>
                </c:pt>
                <c:pt idx="4937">
                  <c:v>8.1451191167925607</c:v>
                </c:pt>
                <c:pt idx="4938">
                  <c:v>13.394557823129199</c:v>
                </c:pt>
                <c:pt idx="4939">
                  <c:v>16.8424068767908</c:v>
                </c:pt>
                <c:pt idx="4940">
                  <c:v>7.3016740690126403</c:v>
                </c:pt>
                <c:pt idx="4941">
                  <c:v>86.181818181818102</c:v>
                </c:pt>
                <c:pt idx="4942">
                  <c:v>2.1275426058273701</c:v>
                </c:pt>
                <c:pt idx="4943">
                  <c:v>3.4933676654182202</c:v>
                </c:pt>
                <c:pt idx="4944">
                  <c:v>-0.27058823529411702</c:v>
                </c:pt>
                <c:pt idx="4945">
                  <c:v>9.8758741258741196</c:v>
                </c:pt>
                <c:pt idx="4946">
                  <c:v>6.0858895705521396</c:v>
                </c:pt>
                <c:pt idx="4947">
                  <c:v>0.33108108108108097</c:v>
                </c:pt>
                <c:pt idx="4948">
                  <c:v>2.8459231281937298</c:v>
                </c:pt>
                <c:pt idx="4949">
                  <c:v>3.13455738868192</c:v>
                </c:pt>
                <c:pt idx="4950">
                  <c:v>6.1691571442523596</c:v>
                </c:pt>
                <c:pt idx="4951">
                  <c:v>36.727272727272698</c:v>
                </c:pt>
                <c:pt idx="4952">
                  <c:v>11.053272450532701</c:v>
                </c:pt>
                <c:pt idx="4953">
                  <c:v>21.050153531218001</c:v>
                </c:pt>
                <c:pt idx="4954">
                  <c:v>6.0483978507275298</c:v>
                </c:pt>
                <c:pt idx="4955">
                  <c:v>6.9374448042390302</c:v>
                </c:pt>
                <c:pt idx="4956">
                  <c:v>25.1666666666666</c:v>
                </c:pt>
                <c:pt idx="4957">
                  <c:v>3.6551724137931001</c:v>
                </c:pt>
                <c:pt idx="4958">
                  <c:v>5.1680824663548703</c:v>
                </c:pt>
                <c:pt idx="4959">
                  <c:v>2.5625379477838401</c:v>
                </c:pt>
                <c:pt idx="4960">
                  <c:v>2.94137931034482</c:v>
                </c:pt>
                <c:pt idx="4961">
                  <c:v>0.17857142857142799</c:v>
                </c:pt>
                <c:pt idx="4962">
                  <c:v>6.8266825491363896</c:v>
                </c:pt>
                <c:pt idx="4963">
                  <c:v>10.095454545454499</c:v>
                </c:pt>
                <c:pt idx="4964">
                  <c:v>-4.5</c:v>
                </c:pt>
                <c:pt idx="4965">
                  <c:v>7.9872346528972997</c:v>
                </c:pt>
                <c:pt idx="4966">
                  <c:v>1.83561643835616</c:v>
                </c:pt>
                <c:pt idx="4967">
                  <c:v>-3.8</c:v>
                </c:pt>
                <c:pt idx="4968">
                  <c:v>103</c:v>
                </c:pt>
                <c:pt idx="4969">
                  <c:v>3.67342342342342</c:v>
                </c:pt>
                <c:pt idx="4970">
                  <c:v>13</c:v>
                </c:pt>
                <c:pt idx="4971">
                  <c:v>5.2784874808380096</c:v>
                </c:pt>
                <c:pt idx="4972">
                  <c:v>5.6821400642975002</c:v>
                </c:pt>
                <c:pt idx="4973">
                  <c:v>6.36</c:v>
                </c:pt>
                <c:pt idx="4974">
                  <c:v>8.2650300601202407</c:v>
                </c:pt>
                <c:pt idx="4975">
                  <c:v>2.1857075693464898</c:v>
                </c:pt>
                <c:pt idx="4976">
                  <c:v>0.65068493150684903</c:v>
                </c:pt>
                <c:pt idx="4977">
                  <c:v>5.7136348629910803</c:v>
                </c:pt>
                <c:pt idx="4978">
                  <c:v>13.9091766926161</c:v>
                </c:pt>
                <c:pt idx="4979">
                  <c:v>6.4797655595869301</c:v>
                </c:pt>
                <c:pt idx="4980">
                  <c:v>12.888326789489501</c:v>
                </c:pt>
                <c:pt idx="4981">
                  <c:v>3.0978260869565202</c:v>
                </c:pt>
                <c:pt idx="4982">
                  <c:v>7.9792827719893298</c:v>
                </c:pt>
                <c:pt idx="4983">
                  <c:v>1.20547945205479</c:v>
                </c:pt>
                <c:pt idx="4984">
                  <c:v>-4.3478260869565202E-2</c:v>
                </c:pt>
                <c:pt idx="4985">
                  <c:v>5.6294806144842697</c:v>
                </c:pt>
                <c:pt idx="4986">
                  <c:v>5.7614290551981</c:v>
                </c:pt>
                <c:pt idx="4987">
                  <c:v>-0.4</c:v>
                </c:pt>
                <c:pt idx="4988">
                  <c:v>-6.25</c:v>
                </c:pt>
                <c:pt idx="4989">
                  <c:v>5.1721110951215996</c:v>
                </c:pt>
                <c:pt idx="4990">
                  <c:v>8.3674033149171194</c:v>
                </c:pt>
                <c:pt idx="4991">
                  <c:v>-0.39583333333333298</c:v>
                </c:pt>
                <c:pt idx="4992">
                  <c:v>-9</c:v>
                </c:pt>
                <c:pt idx="4993">
                  <c:v>8</c:v>
                </c:pt>
                <c:pt idx="4994">
                  <c:v>2.7991145545102301</c:v>
                </c:pt>
                <c:pt idx="4995">
                  <c:v>8.0466200466200402</c:v>
                </c:pt>
                <c:pt idx="4996">
                  <c:v>3.9062977895175801</c:v>
                </c:pt>
                <c:pt idx="4997">
                  <c:v>8.75</c:v>
                </c:pt>
                <c:pt idx="4998">
                  <c:v>-1</c:v>
                </c:pt>
                <c:pt idx="4999">
                  <c:v>-5</c:v>
                </c:pt>
                <c:pt idx="5000">
                  <c:v>6.6558050144142502</c:v>
                </c:pt>
                <c:pt idx="5001">
                  <c:v>5.0164835164835102</c:v>
                </c:pt>
                <c:pt idx="5002">
                  <c:v>12</c:v>
                </c:pt>
                <c:pt idx="5003">
                  <c:v>7.5</c:v>
                </c:pt>
                <c:pt idx="5004">
                  <c:v>6.6363636363636296</c:v>
                </c:pt>
                <c:pt idx="5005">
                  <c:v>9.7837262896649495</c:v>
                </c:pt>
                <c:pt idx="5006">
                  <c:v>11.174099179450501</c:v>
                </c:pt>
                <c:pt idx="5007">
                  <c:v>69</c:v>
                </c:pt>
                <c:pt idx="5008">
                  <c:v>1.4640287769784099</c:v>
                </c:pt>
                <c:pt idx="5009">
                  <c:v>11.8111079785734</c:v>
                </c:pt>
                <c:pt idx="5010">
                  <c:v>10.9036363636363</c:v>
                </c:pt>
                <c:pt idx="5011">
                  <c:v>75</c:v>
                </c:pt>
                <c:pt idx="5012">
                  <c:v>11.8790389395194</c:v>
                </c:pt>
                <c:pt idx="5013">
                  <c:v>7.2038197552969203</c:v>
                </c:pt>
                <c:pt idx="5014">
                  <c:v>140</c:v>
                </c:pt>
                <c:pt idx="5015">
                  <c:v>8.3634992458521804</c:v>
                </c:pt>
                <c:pt idx="5016">
                  <c:v>7.2133821571238297</c:v>
                </c:pt>
                <c:pt idx="5017">
                  <c:v>4.5989304812834204</c:v>
                </c:pt>
                <c:pt idx="5018">
                  <c:v>5.4693877551020398</c:v>
                </c:pt>
                <c:pt idx="5019">
                  <c:v>17.979674796747901</c:v>
                </c:pt>
                <c:pt idx="5020">
                  <c:v>10.6044603033006</c:v>
                </c:pt>
                <c:pt idx="5021">
                  <c:v>12.316691505215999</c:v>
                </c:pt>
                <c:pt idx="5022">
                  <c:v>3.90539962957686</c:v>
                </c:pt>
                <c:pt idx="5023">
                  <c:v>49</c:v>
                </c:pt>
                <c:pt idx="5024">
                  <c:v>6.3097112860892297</c:v>
                </c:pt>
                <c:pt idx="5025">
                  <c:v>11.0223286242533</c:v>
                </c:pt>
                <c:pt idx="5026">
                  <c:v>11</c:v>
                </c:pt>
                <c:pt idx="5027">
                  <c:v>-7</c:v>
                </c:pt>
                <c:pt idx="5028">
                  <c:v>12.695682695682599</c:v>
                </c:pt>
                <c:pt idx="5029">
                  <c:v>172</c:v>
                </c:pt>
                <c:pt idx="5030">
                  <c:v>70</c:v>
                </c:pt>
                <c:pt idx="5031">
                  <c:v>6.1151859504132204</c:v>
                </c:pt>
                <c:pt idx="5032">
                  <c:v>4.3122362869198296</c:v>
                </c:pt>
                <c:pt idx="5033">
                  <c:v>4.3423999999999996</c:v>
                </c:pt>
                <c:pt idx="5034">
                  <c:v>15.361676646706499</c:v>
                </c:pt>
                <c:pt idx="5035">
                  <c:v>9.1576246334310802</c:v>
                </c:pt>
                <c:pt idx="5036">
                  <c:v>0</c:v>
                </c:pt>
                <c:pt idx="5037">
                  <c:v>5.8398791540785497</c:v>
                </c:pt>
                <c:pt idx="5038">
                  <c:v>15.6126224156692</c:v>
                </c:pt>
                <c:pt idx="5039">
                  <c:v>7.2867132867132796</c:v>
                </c:pt>
                <c:pt idx="5040">
                  <c:v>14.0184177480117</c:v>
                </c:pt>
                <c:pt idx="5041">
                  <c:v>5.8916928113490599</c:v>
                </c:pt>
                <c:pt idx="5042">
                  <c:v>300</c:v>
                </c:pt>
                <c:pt idx="5043">
                  <c:v>13.4800471459841</c:v>
                </c:pt>
                <c:pt idx="5044">
                  <c:v>9.4888631090487205</c:v>
                </c:pt>
                <c:pt idx="5045">
                  <c:v>10.4402106014635</c:v>
                </c:pt>
                <c:pt idx="5046">
                  <c:v>10.3463416947223</c:v>
                </c:pt>
                <c:pt idx="5047">
                  <c:v>18.112596762843001</c:v>
                </c:pt>
                <c:pt idx="5048">
                  <c:v>18.3047700656955</c:v>
                </c:pt>
                <c:pt idx="5049">
                  <c:v>13.483333333333301</c:v>
                </c:pt>
                <c:pt idx="5050">
                  <c:v>9.8608861841774296</c:v>
                </c:pt>
                <c:pt idx="5051">
                  <c:v>16.637473079684099</c:v>
                </c:pt>
                <c:pt idx="5052">
                  <c:v>7.9714285714285698</c:v>
                </c:pt>
                <c:pt idx="5053">
                  <c:v>21.480519480519401</c:v>
                </c:pt>
                <c:pt idx="5054">
                  <c:v>11.571552639197099</c:v>
                </c:pt>
                <c:pt idx="5055">
                  <c:v>14.681995703964001</c:v>
                </c:pt>
                <c:pt idx="5056">
                  <c:v>13.271106557376999</c:v>
                </c:pt>
                <c:pt idx="5057">
                  <c:v>28</c:v>
                </c:pt>
                <c:pt idx="5058">
                  <c:v>9.8667452830188598</c:v>
                </c:pt>
                <c:pt idx="5059">
                  <c:v>13.6109615546395</c:v>
                </c:pt>
                <c:pt idx="5060">
                  <c:v>17.3836206896551</c:v>
                </c:pt>
                <c:pt idx="5061">
                  <c:v>14.6811594202898</c:v>
                </c:pt>
                <c:pt idx="5062">
                  <c:v>3.88888888888888</c:v>
                </c:pt>
                <c:pt idx="5063">
                  <c:v>11.7676194205168</c:v>
                </c:pt>
                <c:pt idx="5064">
                  <c:v>14.152554332486501</c:v>
                </c:pt>
                <c:pt idx="5065">
                  <c:v>10.432335387452</c:v>
                </c:pt>
                <c:pt idx="5066">
                  <c:v>9.0446170044748602</c:v>
                </c:pt>
                <c:pt idx="5067">
                  <c:v>13.5503759398496</c:v>
                </c:pt>
                <c:pt idx="5068">
                  <c:v>11.498405951115799</c:v>
                </c:pt>
                <c:pt idx="5069">
                  <c:v>14.68798422313</c:v>
                </c:pt>
                <c:pt idx="5070">
                  <c:v>12.780765253360901</c:v>
                </c:pt>
                <c:pt idx="5071">
                  <c:v>13.026532479414399</c:v>
                </c:pt>
                <c:pt idx="5072">
                  <c:v>30.271186440677901</c:v>
                </c:pt>
                <c:pt idx="5073">
                  <c:v>8.1927083333333304</c:v>
                </c:pt>
                <c:pt idx="5074">
                  <c:v>10.0648481729284</c:v>
                </c:pt>
                <c:pt idx="5075">
                  <c:v>9.8924479166666597</c:v>
                </c:pt>
                <c:pt idx="5076">
                  <c:v>14.578718783930499</c:v>
                </c:pt>
                <c:pt idx="5077">
                  <c:v>13.834696513129501</c:v>
                </c:pt>
                <c:pt idx="5078">
                  <c:v>10.427719397898301</c:v>
                </c:pt>
                <c:pt idx="5079">
                  <c:v>12.185459294732199</c:v>
                </c:pt>
                <c:pt idx="5080">
                  <c:v>14.5</c:v>
                </c:pt>
                <c:pt idx="5081">
                  <c:v>9.3636363636363598</c:v>
                </c:pt>
                <c:pt idx="5082">
                  <c:v>9.0756302521008401</c:v>
                </c:pt>
                <c:pt idx="5083">
                  <c:v>9.8821946349509506</c:v>
                </c:pt>
                <c:pt idx="5084">
                  <c:v>14.521196283391401</c:v>
                </c:pt>
                <c:pt idx="5085">
                  <c:v>15.7553956834532</c:v>
                </c:pt>
                <c:pt idx="5086">
                  <c:v>12.429931567985699</c:v>
                </c:pt>
                <c:pt idx="5087">
                  <c:v>37.038461538461497</c:v>
                </c:pt>
                <c:pt idx="5088">
                  <c:v>14.885154061624601</c:v>
                </c:pt>
                <c:pt idx="5089">
                  <c:v>10.066353120630399</c:v>
                </c:pt>
                <c:pt idx="5090">
                  <c:v>9.5802182810368297</c:v>
                </c:pt>
                <c:pt idx="5091">
                  <c:v>22.357709987463402</c:v>
                </c:pt>
                <c:pt idx="5092">
                  <c:v>19.528899445764001</c:v>
                </c:pt>
                <c:pt idx="5093">
                  <c:v>28.552238805970099</c:v>
                </c:pt>
                <c:pt idx="5094">
                  <c:v>10.252158061229901</c:v>
                </c:pt>
                <c:pt idx="5095">
                  <c:v>7</c:v>
                </c:pt>
                <c:pt idx="5096">
                  <c:v>9.7564612326043694</c:v>
                </c:pt>
                <c:pt idx="5097">
                  <c:v>17.242262239729801</c:v>
                </c:pt>
                <c:pt idx="5098">
                  <c:v>25.5502702702702</c:v>
                </c:pt>
                <c:pt idx="5099">
                  <c:v>9.6858695652173896</c:v>
                </c:pt>
                <c:pt idx="5100">
                  <c:v>10.092543021032499</c:v>
                </c:pt>
                <c:pt idx="5101">
                  <c:v>10.779404666130301</c:v>
                </c:pt>
                <c:pt idx="5102">
                  <c:v>10.649083594099199</c:v>
                </c:pt>
                <c:pt idx="5103">
                  <c:v>17.7001934235976</c:v>
                </c:pt>
                <c:pt idx="5104">
                  <c:v>18.2192937996283</c:v>
                </c:pt>
                <c:pt idx="5105">
                  <c:v>13.9836277466609</c:v>
                </c:pt>
                <c:pt idx="5106">
                  <c:v>11.6840175953079</c:v>
                </c:pt>
                <c:pt idx="5107">
                  <c:v>11.495284763313601</c:v>
                </c:pt>
                <c:pt idx="5108">
                  <c:v>9.6190028222013098</c:v>
                </c:pt>
                <c:pt idx="5109">
                  <c:v>16.912248144220499</c:v>
                </c:pt>
                <c:pt idx="5110">
                  <c:v>16.6370947937131</c:v>
                </c:pt>
                <c:pt idx="5111">
                  <c:v>10.3876200976531</c:v>
                </c:pt>
                <c:pt idx="5112">
                  <c:v>13.3532486930545</c:v>
                </c:pt>
                <c:pt idx="5113">
                  <c:v>14.7743140120149</c:v>
                </c:pt>
                <c:pt idx="5114">
                  <c:v>16.202214983713301</c:v>
                </c:pt>
                <c:pt idx="5115">
                  <c:v>10.0298048650093</c:v>
                </c:pt>
                <c:pt idx="5116">
                  <c:v>7.5714285714285703</c:v>
                </c:pt>
                <c:pt idx="5117">
                  <c:v>10.424839514978601</c:v>
                </c:pt>
                <c:pt idx="5118">
                  <c:v>38.3333333333333</c:v>
                </c:pt>
                <c:pt idx="5119">
                  <c:v>13.6818181818181</c:v>
                </c:pt>
                <c:pt idx="5120">
                  <c:v>9.5785714285714292</c:v>
                </c:pt>
                <c:pt idx="5121">
                  <c:v>10.7217057518143</c:v>
                </c:pt>
                <c:pt idx="5122">
                  <c:v>10.332377401778</c:v>
                </c:pt>
                <c:pt idx="5123">
                  <c:v>12.6</c:v>
                </c:pt>
                <c:pt idx="5124">
                  <c:v>11.4853248323623</c:v>
                </c:pt>
                <c:pt idx="5125">
                  <c:v>14.0738255033557</c:v>
                </c:pt>
                <c:pt idx="5126">
                  <c:v>10.6434540389972</c:v>
                </c:pt>
                <c:pt idx="5127">
                  <c:v>10.620936639118399</c:v>
                </c:pt>
                <c:pt idx="5128">
                  <c:v>20.88</c:v>
                </c:pt>
                <c:pt idx="5129">
                  <c:v>10.875420875420801</c:v>
                </c:pt>
                <c:pt idx="5130">
                  <c:v>29.3333333333333</c:v>
                </c:pt>
                <c:pt idx="5131">
                  <c:v>12.0141007563132</c:v>
                </c:pt>
                <c:pt idx="5132">
                  <c:v>17.405472636815901</c:v>
                </c:pt>
                <c:pt idx="5133">
                  <c:v>10.3707602339181</c:v>
                </c:pt>
                <c:pt idx="5134">
                  <c:v>22.170238095237998</c:v>
                </c:pt>
                <c:pt idx="5135">
                  <c:v>18.342592592592499</c:v>
                </c:pt>
                <c:pt idx="5136">
                  <c:v>10.0498584604145</c:v>
                </c:pt>
                <c:pt idx="5137">
                  <c:v>13.256214149139501</c:v>
                </c:pt>
                <c:pt idx="5138">
                  <c:v>31.1428571428571</c:v>
                </c:pt>
                <c:pt idx="5139">
                  <c:v>14.6666666666666</c:v>
                </c:pt>
                <c:pt idx="5140">
                  <c:v>13.2613732692851</c:v>
                </c:pt>
                <c:pt idx="5141">
                  <c:v>14.173853711790301</c:v>
                </c:pt>
                <c:pt idx="5142">
                  <c:v>11.1257749389442</c:v>
                </c:pt>
                <c:pt idx="5143">
                  <c:v>10.9677726120033</c:v>
                </c:pt>
                <c:pt idx="5144">
                  <c:v>15.4990526714664</c:v>
                </c:pt>
                <c:pt idx="5145">
                  <c:v>19.495798319327701</c:v>
                </c:pt>
                <c:pt idx="5146">
                  <c:v>11.6567796610169</c:v>
                </c:pt>
                <c:pt idx="5147">
                  <c:v>12.2</c:v>
                </c:pt>
                <c:pt idx="5148">
                  <c:v>11.52871441065</c:v>
                </c:pt>
                <c:pt idx="5149">
                  <c:v>11.247979077508299</c:v>
                </c:pt>
                <c:pt idx="5150">
                  <c:v>15.028003457216901</c:v>
                </c:pt>
                <c:pt idx="5151">
                  <c:v>14.5221476510067</c:v>
                </c:pt>
                <c:pt idx="5152">
                  <c:v>15.420382165605</c:v>
                </c:pt>
                <c:pt idx="5153">
                  <c:v>14.1394302848575</c:v>
                </c:pt>
                <c:pt idx="5154">
                  <c:v>9.6923876331514602</c:v>
                </c:pt>
                <c:pt idx="5155">
                  <c:v>11.0899011087803</c:v>
                </c:pt>
                <c:pt idx="5156">
                  <c:v>22.703703703703699</c:v>
                </c:pt>
                <c:pt idx="5157">
                  <c:v>9.5086110489823295</c:v>
                </c:pt>
                <c:pt idx="5158">
                  <c:v>10.197412823397</c:v>
                </c:pt>
                <c:pt idx="5159">
                  <c:v>12.5911360799001</c:v>
                </c:pt>
                <c:pt idx="5160">
                  <c:v>20.2484385843164</c:v>
                </c:pt>
                <c:pt idx="5161">
                  <c:v>18.630792227204701</c:v>
                </c:pt>
                <c:pt idx="5162">
                  <c:v>15.840909090908999</c:v>
                </c:pt>
                <c:pt idx="5163">
                  <c:v>13.183486238532099</c:v>
                </c:pt>
                <c:pt idx="5164">
                  <c:v>12.7679324894514</c:v>
                </c:pt>
                <c:pt idx="5165">
                  <c:v>10.4916886109282</c:v>
                </c:pt>
                <c:pt idx="5166">
                  <c:v>18.382282996432799</c:v>
                </c:pt>
                <c:pt idx="5167">
                  <c:v>12.566924066924001</c:v>
                </c:pt>
                <c:pt idx="5168">
                  <c:v>24.2416666666666</c:v>
                </c:pt>
                <c:pt idx="5169">
                  <c:v>21.926395939086198</c:v>
                </c:pt>
                <c:pt idx="5170">
                  <c:v>13.0868631062001</c:v>
                </c:pt>
                <c:pt idx="5171">
                  <c:v>10.954979536152701</c:v>
                </c:pt>
                <c:pt idx="5172">
                  <c:v>7.7704918032786798</c:v>
                </c:pt>
                <c:pt idx="5173">
                  <c:v>12.032655781406101</c:v>
                </c:pt>
                <c:pt idx="5174">
                  <c:v>10.8423486662812</c:v>
                </c:pt>
                <c:pt idx="5175">
                  <c:v>10.841037735849</c:v>
                </c:pt>
                <c:pt idx="5176">
                  <c:v>14.219971056439899</c:v>
                </c:pt>
                <c:pt idx="5177">
                  <c:v>14.344385832705299</c:v>
                </c:pt>
                <c:pt idx="5178">
                  <c:v>18.4344713656387</c:v>
                </c:pt>
                <c:pt idx="5179">
                  <c:v>17.479456706281798</c:v>
                </c:pt>
                <c:pt idx="5180">
                  <c:v>11.8047070927914</c:v>
                </c:pt>
                <c:pt idx="5181">
                  <c:v>-1</c:v>
                </c:pt>
                <c:pt idx="5182">
                  <c:v>8.8217922606924599</c:v>
                </c:pt>
                <c:pt idx="5183">
                  <c:v>13.964424249141</c:v>
                </c:pt>
                <c:pt idx="5184">
                  <c:v>15.823529411764699</c:v>
                </c:pt>
                <c:pt idx="5185">
                  <c:v>10.160095758210501</c:v>
                </c:pt>
                <c:pt idx="5186">
                  <c:v>9.7339757956073498</c:v>
                </c:pt>
                <c:pt idx="5187">
                  <c:v>13.068818224964399</c:v>
                </c:pt>
                <c:pt idx="5188">
                  <c:v>10.888239339752401</c:v>
                </c:pt>
                <c:pt idx="5189">
                  <c:v>9.5557210965435004</c:v>
                </c:pt>
                <c:pt idx="5190">
                  <c:v>8</c:v>
                </c:pt>
                <c:pt idx="5191">
                  <c:v>8.0145914396887097</c:v>
                </c:pt>
                <c:pt idx="5192">
                  <c:v>-4.6666666666666599</c:v>
                </c:pt>
                <c:pt idx="5193">
                  <c:v>11.196506550218301</c:v>
                </c:pt>
                <c:pt idx="5194">
                  <c:v>9.2926108374384206</c:v>
                </c:pt>
                <c:pt idx="5195">
                  <c:v>15.421441774491599</c:v>
                </c:pt>
                <c:pt idx="5196">
                  <c:v>15.6</c:v>
                </c:pt>
                <c:pt idx="5197">
                  <c:v>18.532</c:v>
                </c:pt>
                <c:pt idx="5198">
                  <c:v>10.9086206896551</c:v>
                </c:pt>
                <c:pt idx="5199">
                  <c:v>6.9801053247513103</c:v>
                </c:pt>
                <c:pt idx="5200">
                  <c:v>2.9714285714285702</c:v>
                </c:pt>
                <c:pt idx="5201">
                  <c:v>2.6768982229402201</c:v>
                </c:pt>
                <c:pt idx="5202">
                  <c:v>17.452471482889699</c:v>
                </c:pt>
                <c:pt idx="5203">
                  <c:v>0</c:v>
                </c:pt>
                <c:pt idx="5204">
                  <c:v>24</c:v>
                </c:pt>
                <c:pt idx="5205">
                  <c:v>10.6245276364186</c:v>
                </c:pt>
                <c:pt idx="5206">
                  <c:v>20.636363636363601</c:v>
                </c:pt>
                <c:pt idx="5207">
                  <c:v>3.2198581560283599</c:v>
                </c:pt>
                <c:pt idx="5208">
                  <c:v>17.348091603053401</c:v>
                </c:pt>
                <c:pt idx="5209">
                  <c:v>12.5208333333333</c:v>
                </c:pt>
                <c:pt idx="5210">
                  <c:v>17.8666666666666</c:v>
                </c:pt>
                <c:pt idx="5211">
                  <c:v>5.3743807501769201</c:v>
                </c:pt>
                <c:pt idx="5212">
                  <c:v>6.2603795966785203</c:v>
                </c:pt>
                <c:pt idx="5213">
                  <c:v>23.1638709677419</c:v>
                </c:pt>
                <c:pt idx="5214">
                  <c:v>46</c:v>
                </c:pt>
                <c:pt idx="5215">
                  <c:v>85</c:v>
                </c:pt>
                <c:pt idx="5216">
                  <c:v>13.0857314148681</c:v>
                </c:pt>
                <c:pt idx="5217">
                  <c:v>5.23529411764705</c:v>
                </c:pt>
                <c:pt idx="5218">
                  <c:v>8.8319919517102594</c:v>
                </c:pt>
                <c:pt idx="5219">
                  <c:v>4.9008310249307403</c:v>
                </c:pt>
                <c:pt idx="5220">
                  <c:v>5.7922077922077904</c:v>
                </c:pt>
                <c:pt idx="5221">
                  <c:v>2.2551834130781501</c:v>
                </c:pt>
                <c:pt idx="5222">
                  <c:v>1.9284116331096099</c:v>
                </c:pt>
                <c:pt idx="5223">
                  <c:v>7.1779359430604899</c:v>
                </c:pt>
                <c:pt idx="5224">
                  <c:v>7.3994307400379498</c:v>
                </c:pt>
                <c:pt idx="5225">
                  <c:v>11.7323943661971</c:v>
                </c:pt>
                <c:pt idx="5226">
                  <c:v>16.541630148992098</c:v>
                </c:pt>
                <c:pt idx="5227">
                  <c:v>14.764705882352899</c:v>
                </c:pt>
                <c:pt idx="5228">
                  <c:v>13.4117647058823</c:v>
                </c:pt>
                <c:pt idx="5229">
                  <c:v>12.984310487200601</c:v>
                </c:pt>
                <c:pt idx="5230">
                  <c:v>46</c:v>
                </c:pt>
                <c:pt idx="5231">
                  <c:v>4.1328671328671298</c:v>
                </c:pt>
                <c:pt idx="5232">
                  <c:v>9.0570342205323193</c:v>
                </c:pt>
                <c:pt idx="5233">
                  <c:v>62</c:v>
                </c:pt>
                <c:pt idx="5234">
                  <c:v>6.5205357142857103</c:v>
                </c:pt>
                <c:pt idx="5235">
                  <c:v>22.5175925925925</c:v>
                </c:pt>
                <c:pt idx="5236">
                  <c:v>10.8357771260997</c:v>
                </c:pt>
                <c:pt idx="5237">
                  <c:v>11.010324199150901</c:v>
                </c:pt>
                <c:pt idx="5238">
                  <c:v>-11</c:v>
                </c:pt>
                <c:pt idx="5239">
                  <c:v>-2</c:v>
                </c:pt>
                <c:pt idx="5240">
                  <c:v>-0.47368421052631499</c:v>
                </c:pt>
                <c:pt idx="5241">
                  <c:v>17.378863409770599</c:v>
                </c:pt>
                <c:pt idx="5242">
                  <c:v>18.608988764044899</c:v>
                </c:pt>
                <c:pt idx="5243">
                  <c:v>8.7957115009746492</c:v>
                </c:pt>
                <c:pt idx="5244">
                  <c:v>50</c:v>
                </c:pt>
                <c:pt idx="5245">
                  <c:v>8.4138667702466492</c:v>
                </c:pt>
                <c:pt idx="5246">
                  <c:v>19.9259094942324</c:v>
                </c:pt>
                <c:pt idx="5247">
                  <c:v>25.4444444444444</c:v>
                </c:pt>
                <c:pt idx="5248">
                  <c:v>4.6801007556674996</c:v>
                </c:pt>
                <c:pt idx="5249">
                  <c:v>2.8784530386740301</c:v>
                </c:pt>
                <c:pt idx="5250">
                  <c:v>10.771876885938401</c:v>
                </c:pt>
                <c:pt idx="5251">
                  <c:v>9.3497326203208502</c:v>
                </c:pt>
                <c:pt idx="5252">
                  <c:v>2.6569343065693398</c:v>
                </c:pt>
                <c:pt idx="5253">
                  <c:v>12.712134632418</c:v>
                </c:pt>
                <c:pt idx="5254">
                  <c:v>113</c:v>
                </c:pt>
                <c:pt idx="5255">
                  <c:v>7.7125000000000004</c:v>
                </c:pt>
                <c:pt idx="5256">
                  <c:v>10.1969696969696</c:v>
                </c:pt>
                <c:pt idx="5257">
                  <c:v>9.9517813567593905</c:v>
                </c:pt>
                <c:pt idx="5258">
                  <c:v>4.1572769953051596</c:v>
                </c:pt>
                <c:pt idx="5259">
                  <c:v>0.22222222222222199</c:v>
                </c:pt>
                <c:pt idx="5260">
                  <c:v>14.1262545162585</c:v>
                </c:pt>
                <c:pt idx="5261">
                  <c:v>402</c:v>
                </c:pt>
                <c:pt idx="5262">
                  <c:v>154</c:v>
                </c:pt>
                <c:pt idx="5263">
                  <c:v>13.001210653753001</c:v>
                </c:pt>
                <c:pt idx="5264">
                  <c:v>3.1141975308641898</c:v>
                </c:pt>
                <c:pt idx="5265">
                  <c:v>11.676545733265201</c:v>
                </c:pt>
                <c:pt idx="5266">
                  <c:v>11.840930674263999</c:v>
                </c:pt>
                <c:pt idx="5267">
                  <c:v>16.181596289968201</c:v>
                </c:pt>
                <c:pt idx="5268">
                  <c:v>12.202687140115099</c:v>
                </c:pt>
                <c:pt idx="5269">
                  <c:v>9.6115297663903494</c:v>
                </c:pt>
                <c:pt idx="5270">
                  <c:v>19.7508433734939</c:v>
                </c:pt>
                <c:pt idx="5271">
                  <c:v>3.1818181818181799</c:v>
                </c:pt>
                <c:pt idx="5272">
                  <c:v>4.2797297297297296</c:v>
                </c:pt>
                <c:pt idx="5273">
                  <c:v>27</c:v>
                </c:pt>
                <c:pt idx="5274">
                  <c:v>12</c:v>
                </c:pt>
                <c:pt idx="5275">
                  <c:v>26.8888888888888</c:v>
                </c:pt>
                <c:pt idx="5276">
                  <c:v>-18</c:v>
                </c:pt>
                <c:pt idx="5277">
                  <c:v>5</c:v>
                </c:pt>
                <c:pt idx="5278">
                  <c:v>10.1115456555007</c:v>
                </c:pt>
                <c:pt idx="5279">
                  <c:v>14</c:v>
                </c:pt>
                <c:pt idx="5280">
                  <c:v>-6</c:v>
                </c:pt>
                <c:pt idx="5281">
                  <c:v>113</c:v>
                </c:pt>
                <c:pt idx="5282">
                  <c:v>47.714285714285701</c:v>
                </c:pt>
                <c:pt idx="5283">
                  <c:v>6.1111111111111098</c:v>
                </c:pt>
                <c:pt idx="5284">
                  <c:v>6.9066051136363598</c:v>
                </c:pt>
                <c:pt idx="5285">
                  <c:v>10.23851590106</c:v>
                </c:pt>
                <c:pt idx="5286">
                  <c:v>10.6331611085016</c:v>
                </c:pt>
                <c:pt idx="5287">
                  <c:v>8.7457627118643995</c:v>
                </c:pt>
                <c:pt idx="5288">
                  <c:v>4.7934458788480603</c:v>
                </c:pt>
                <c:pt idx="5289">
                  <c:v>13.2876404494382</c:v>
                </c:pt>
                <c:pt idx="5290">
                  <c:v>24.662371134020599</c:v>
                </c:pt>
                <c:pt idx="5291">
                  <c:v>14.358024691358001</c:v>
                </c:pt>
                <c:pt idx="5292">
                  <c:v>221</c:v>
                </c:pt>
                <c:pt idx="5293">
                  <c:v>9.8373205741626801</c:v>
                </c:pt>
                <c:pt idx="5294">
                  <c:v>1.3333333333333299</c:v>
                </c:pt>
                <c:pt idx="5295">
                  <c:v>0</c:v>
                </c:pt>
                <c:pt idx="5296">
                  <c:v>17.836065573770401</c:v>
                </c:pt>
                <c:pt idx="5297">
                  <c:v>7.7323580034423403</c:v>
                </c:pt>
                <c:pt idx="5298">
                  <c:v>19.048182586644099</c:v>
                </c:pt>
                <c:pt idx="5299">
                  <c:v>14.637289463376399</c:v>
                </c:pt>
                <c:pt idx="5300">
                  <c:v>13.4</c:v>
                </c:pt>
                <c:pt idx="5301">
                  <c:v>8.0443291676491402</c:v>
                </c:pt>
                <c:pt idx="5302">
                  <c:v>10.2295454545454</c:v>
                </c:pt>
                <c:pt idx="5303">
                  <c:v>3.6322927627732899</c:v>
                </c:pt>
                <c:pt idx="5304">
                  <c:v>15.2739541727979</c:v>
                </c:pt>
                <c:pt idx="5305">
                  <c:v>-5</c:v>
                </c:pt>
                <c:pt idx="5306">
                  <c:v>9.0034602076124504</c:v>
                </c:pt>
                <c:pt idx="5307">
                  <c:v>17.9799180737336</c:v>
                </c:pt>
                <c:pt idx="5308">
                  <c:v>5.2511081404348099</c:v>
                </c:pt>
                <c:pt idx="5309">
                  <c:v>-10</c:v>
                </c:pt>
                <c:pt idx="5310">
                  <c:v>33</c:v>
                </c:pt>
                <c:pt idx="5311">
                  <c:v>10.011052631578901</c:v>
                </c:pt>
                <c:pt idx="5312">
                  <c:v>32</c:v>
                </c:pt>
                <c:pt idx="5313">
                  <c:v>167</c:v>
                </c:pt>
                <c:pt idx="5314">
                  <c:v>9.1196213425129091</c:v>
                </c:pt>
                <c:pt idx="5315">
                  <c:v>9.9215155615696808</c:v>
                </c:pt>
                <c:pt idx="5316">
                  <c:v>6.9592920353982297</c:v>
                </c:pt>
                <c:pt idx="5317">
                  <c:v>0</c:v>
                </c:pt>
                <c:pt idx="5318">
                  <c:v>18.660775473399401</c:v>
                </c:pt>
                <c:pt idx="5319">
                  <c:v>12.9816602316602</c:v>
                </c:pt>
                <c:pt idx="5320">
                  <c:v>18.3898734177215</c:v>
                </c:pt>
                <c:pt idx="5321">
                  <c:v>16</c:v>
                </c:pt>
                <c:pt idx="5322">
                  <c:v>16.346393897364699</c:v>
                </c:pt>
                <c:pt idx="5323">
                  <c:v>19</c:v>
                </c:pt>
                <c:pt idx="5324">
                  <c:v>11.225352112675999</c:v>
                </c:pt>
                <c:pt idx="5325">
                  <c:v>1.27111111111111</c:v>
                </c:pt>
                <c:pt idx="5326">
                  <c:v>-2.7589285714285698</c:v>
                </c:pt>
                <c:pt idx="5327">
                  <c:v>7.3491124260355001</c:v>
                </c:pt>
                <c:pt idx="5328">
                  <c:v>16.2002129925452</c:v>
                </c:pt>
                <c:pt idx="5329">
                  <c:v>11.1249561249561</c:v>
                </c:pt>
                <c:pt idx="5330">
                  <c:v>23.272108843537399</c:v>
                </c:pt>
                <c:pt idx="5331">
                  <c:v>17.135999999999999</c:v>
                </c:pt>
                <c:pt idx="5332">
                  <c:v>13.9638211382113</c:v>
                </c:pt>
                <c:pt idx="5333">
                  <c:v>43</c:v>
                </c:pt>
                <c:pt idx="5334">
                  <c:v>11.722495894909599</c:v>
                </c:pt>
                <c:pt idx="5335">
                  <c:v>1.8345588235294099</c:v>
                </c:pt>
                <c:pt idx="5336">
                  <c:v>6.8453608247422597</c:v>
                </c:pt>
                <c:pt idx="5337">
                  <c:v>15.121721190686699</c:v>
                </c:pt>
                <c:pt idx="5338">
                  <c:v>-3.9</c:v>
                </c:pt>
                <c:pt idx="5339">
                  <c:v>-6</c:v>
                </c:pt>
                <c:pt idx="5340">
                  <c:v>14.307017543859599</c:v>
                </c:pt>
                <c:pt idx="5341">
                  <c:v>19.156862745098</c:v>
                </c:pt>
                <c:pt idx="5342">
                  <c:v>16.229670329670299</c:v>
                </c:pt>
                <c:pt idx="5343">
                  <c:v>6.0168067226890702</c:v>
                </c:pt>
                <c:pt idx="5344">
                  <c:v>142</c:v>
                </c:pt>
                <c:pt idx="5345">
                  <c:v>10.5474731630802</c:v>
                </c:pt>
                <c:pt idx="5346">
                  <c:v>0.28112449799196698</c:v>
                </c:pt>
                <c:pt idx="5347">
                  <c:v>15.175629680054399</c:v>
                </c:pt>
                <c:pt idx="5348">
                  <c:v>9.1246376811594203</c:v>
                </c:pt>
                <c:pt idx="5349">
                  <c:v>23.118749999999999</c:v>
                </c:pt>
                <c:pt idx="5350">
                  <c:v>14.8921736158578</c:v>
                </c:pt>
                <c:pt idx="5351">
                  <c:v>11.299073665637399</c:v>
                </c:pt>
                <c:pt idx="5352">
                  <c:v>14.5371248025276</c:v>
                </c:pt>
                <c:pt idx="5353">
                  <c:v>15.8655252918287</c:v>
                </c:pt>
                <c:pt idx="5354">
                  <c:v>12.062059238363799</c:v>
                </c:pt>
                <c:pt idx="5355">
                  <c:v>11.678233438485799</c:v>
                </c:pt>
                <c:pt idx="5356">
                  <c:v>21.607816091954</c:v>
                </c:pt>
                <c:pt idx="5357">
                  <c:v>13.8737864077669</c:v>
                </c:pt>
                <c:pt idx="5358">
                  <c:v>8.1075810003145605</c:v>
                </c:pt>
                <c:pt idx="5359">
                  <c:v>1236</c:v>
                </c:pt>
                <c:pt idx="5360">
                  <c:v>8.9036063037803306</c:v>
                </c:pt>
                <c:pt idx="5361">
                  <c:v>15.015184381778701</c:v>
                </c:pt>
                <c:pt idx="5362">
                  <c:v>-1.0370370370370301</c:v>
                </c:pt>
                <c:pt idx="5363">
                  <c:v>14.196689386562801</c:v>
                </c:pt>
                <c:pt idx="5364">
                  <c:v>8.5976438604440393</c:v>
                </c:pt>
                <c:pt idx="5365">
                  <c:v>25.7631205673758</c:v>
                </c:pt>
                <c:pt idx="5366">
                  <c:v>10.133971291866001</c:v>
                </c:pt>
                <c:pt idx="5367">
                  <c:v>8.8919949174078692</c:v>
                </c:pt>
                <c:pt idx="5368">
                  <c:v>7.5757376185458298</c:v>
                </c:pt>
                <c:pt idx="5369">
                  <c:v>3.8374384236453198</c:v>
                </c:pt>
                <c:pt idx="5370">
                  <c:v>-3</c:v>
                </c:pt>
                <c:pt idx="5371">
                  <c:v>13.978220052572199</c:v>
                </c:pt>
                <c:pt idx="5372">
                  <c:v>19.4444444444444</c:v>
                </c:pt>
                <c:pt idx="5373">
                  <c:v>0.62831858407079599</c:v>
                </c:pt>
                <c:pt idx="5374">
                  <c:v>8</c:v>
                </c:pt>
                <c:pt idx="5375">
                  <c:v>64</c:v>
                </c:pt>
                <c:pt idx="5376">
                  <c:v>6.2921052631578904</c:v>
                </c:pt>
                <c:pt idx="5377">
                  <c:v>19.2453190676346</c:v>
                </c:pt>
                <c:pt idx="5378">
                  <c:v>12.204406364749</c:v>
                </c:pt>
                <c:pt idx="5379">
                  <c:v>10.7460770328102</c:v>
                </c:pt>
                <c:pt idx="5380">
                  <c:v>2</c:v>
                </c:pt>
                <c:pt idx="5381">
                  <c:v>16.4777777777777</c:v>
                </c:pt>
                <c:pt idx="5382">
                  <c:v>11.7831573525624</c:v>
                </c:pt>
                <c:pt idx="5383">
                  <c:v>6</c:v>
                </c:pt>
                <c:pt idx="5384">
                  <c:v>9.4779849266164202</c:v>
                </c:pt>
                <c:pt idx="5385">
                  <c:v>-1.8260869565217299</c:v>
                </c:pt>
                <c:pt idx="5386">
                  <c:v>15.406146179401899</c:v>
                </c:pt>
                <c:pt idx="5387">
                  <c:v>8.0941883767535003</c:v>
                </c:pt>
                <c:pt idx="5388">
                  <c:v>12.044208664898299</c:v>
                </c:pt>
                <c:pt idx="5389">
                  <c:v>8.3976109215017001</c:v>
                </c:pt>
                <c:pt idx="5390">
                  <c:v>81</c:v>
                </c:pt>
                <c:pt idx="5391">
                  <c:v>4.3529411764705799</c:v>
                </c:pt>
                <c:pt idx="5392">
                  <c:v>10.255773165740999</c:v>
                </c:pt>
                <c:pt idx="5393">
                  <c:v>13</c:v>
                </c:pt>
                <c:pt idx="5394">
                  <c:v>9.3937823834196799</c:v>
                </c:pt>
                <c:pt idx="5395">
                  <c:v>12.204235162998</c:v>
                </c:pt>
                <c:pt idx="5396">
                  <c:v>-7.1428571428571397</c:v>
                </c:pt>
                <c:pt idx="5397">
                  <c:v>11.244961240309999</c:v>
                </c:pt>
                <c:pt idx="5398">
                  <c:v>12.947955390334499</c:v>
                </c:pt>
                <c:pt idx="5399">
                  <c:v>6.0553077609277404</c:v>
                </c:pt>
                <c:pt idx="5400">
                  <c:v>7.7742818057455496</c:v>
                </c:pt>
                <c:pt idx="5401">
                  <c:v>13.175438596491199</c:v>
                </c:pt>
                <c:pt idx="5402">
                  <c:v>10.0448493342676</c:v>
                </c:pt>
                <c:pt idx="5403">
                  <c:v>1.15178571428571</c:v>
                </c:pt>
                <c:pt idx="5404">
                  <c:v>9.3808948004836701</c:v>
                </c:pt>
                <c:pt idx="5405">
                  <c:v>8.8257142857142803</c:v>
                </c:pt>
                <c:pt idx="5406">
                  <c:v>27</c:v>
                </c:pt>
                <c:pt idx="5407">
                  <c:v>-3.2135922330097002</c:v>
                </c:pt>
                <c:pt idx="5408">
                  <c:v>16.497487437185899</c:v>
                </c:pt>
                <c:pt idx="5409">
                  <c:v>6.2251140989268503</c:v>
                </c:pt>
                <c:pt idx="5410">
                  <c:v>9.5772532188841204</c:v>
                </c:pt>
                <c:pt idx="5411">
                  <c:v>6.5043610163064001</c:v>
                </c:pt>
                <c:pt idx="5412">
                  <c:v>13.5415738678544</c:v>
                </c:pt>
                <c:pt idx="5413">
                  <c:v>184</c:v>
                </c:pt>
                <c:pt idx="5414">
                  <c:v>11.376251390433801</c:v>
                </c:pt>
                <c:pt idx="5415">
                  <c:v>2.46875</c:v>
                </c:pt>
                <c:pt idx="5416">
                  <c:v>111.333333333333</c:v>
                </c:pt>
                <c:pt idx="5417">
                  <c:v>9.34917733089579</c:v>
                </c:pt>
                <c:pt idx="5418">
                  <c:v>8.9898648648648596</c:v>
                </c:pt>
                <c:pt idx="5419">
                  <c:v>9.9661835748792207</c:v>
                </c:pt>
                <c:pt idx="5420">
                  <c:v>5.6275337837837798</c:v>
                </c:pt>
                <c:pt idx="5421">
                  <c:v>4.1979933110367798</c:v>
                </c:pt>
                <c:pt idx="5422">
                  <c:v>6.8861340679522396</c:v>
                </c:pt>
                <c:pt idx="5423">
                  <c:v>15.6189792008757</c:v>
                </c:pt>
                <c:pt idx="5424">
                  <c:v>10.996963562753001</c:v>
                </c:pt>
                <c:pt idx="5425">
                  <c:v>8.6194029850746201</c:v>
                </c:pt>
                <c:pt idx="5426">
                  <c:v>7.6862068965517203</c:v>
                </c:pt>
                <c:pt idx="5427">
                  <c:v>13.014669926650299</c:v>
                </c:pt>
                <c:pt idx="5428">
                  <c:v>2.14868804664723</c:v>
                </c:pt>
                <c:pt idx="5429">
                  <c:v>4.6990875155537104</c:v>
                </c:pt>
                <c:pt idx="5430">
                  <c:v>10.9412795793163</c:v>
                </c:pt>
                <c:pt idx="5431">
                  <c:v>10.9971517348524</c:v>
                </c:pt>
                <c:pt idx="5432">
                  <c:v>3.7063492063491998</c:v>
                </c:pt>
                <c:pt idx="5433">
                  <c:v>3.4984709480122298</c:v>
                </c:pt>
                <c:pt idx="5434">
                  <c:v>6.5511044981114797</c:v>
                </c:pt>
                <c:pt idx="5435">
                  <c:v>3.8304431599229201</c:v>
                </c:pt>
                <c:pt idx="5436">
                  <c:v>17.459349593495901</c:v>
                </c:pt>
                <c:pt idx="5437">
                  <c:v>3.88888888888888</c:v>
                </c:pt>
                <c:pt idx="5438">
                  <c:v>9.1370967741935392</c:v>
                </c:pt>
                <c:pt idx="5439">
                  <c:v>8.1699346405228699</c:v>
                </c:pt>
                <c:pt idx="5440">
                  <c:v>8.9081735620585203</c:v>
                </c:pt>
                <c:pt idx="5441">
                  <c:v>11.167368421052601</c:v>
                </c:pt>
                <c:pt idx="5442">
                  <c:v>9.1624999999999996</c:v>
                </c:pt>
                <c:pt idx="5443">
                  <c:v>7.4174757281553401</c:v>
                </c:pt>
                <c:pt idx="5444">
                  <c:v>33</c:v>
                </c:pt>
                <c:pt idx="5445">
                  <c:v>7.1174438687392003</c:v>
                </c:pt>
                <c:pt idx="5446">
                  <c:v>3.14219474497681</c:v>
                </c:pt>
                <c:pt idx="5447">
                  <c:v>11.842364532019699</c:v>
                </c:pt>
                <c:pt idx="5448">
                  <c:v>3.1605504587155901</c:v>
                </c:pt>
                <c:pt idx="5449">
                  <c:v>-3</c:v>
                </c:pt>
                <c:pt idx="5450">
                  <c:v>2.55555555555555</c:v>
                </c:pt>
                <c:pt idx="5451">
                  <c:v>12.7468879668049</c:v>
                </c:pt>
                <c:pt idx="5452">
                  <c:v>0.49240593717638897</c:v>
                </c:pt>
                <c:pt idx="5453">
                  <c:v>17.7445255474452</c:v>
                </c:pt>
                <c:pt idx="5454">
                  <c:v>26</c:v>
                </c:pt>
                <c:pt idx="5455">
                  <c:v>16.901384083044899</c:v>
                </c:pt>
                <c:pt idx="5456">
                  <c:v>22.441304347826001</c:v>
                </c:pt>
                <c:pt idx="5457">
                  <c:v>5.8319427890345601</c:v>
                </c:pt>
                <c:pt idx="5458">
                  <c:v>5.0265151515151496</c:v>
                </c:pt>
                <c:pt idx="5459">
                  <c:v>9.2791773778920295</c:v>
                </c:pt>
                <c:pt idx="5460">
                  <c:v>12.115662650602401</c:v>
                </c:pt>
                <c:pt idx="5461">
                  <c:v>18.254901960784299</c:v>
                </c:pt>
                <c:pt idx="5462">
                  <c:v>3.6034482758620601</c:v>
                </c:pt>
                <c:pt idx="5463">
                  <c:v>28</c:v>
                </c:pt>
                <c:pt idx="5464">
                  <c:v>18.727272727272702</c:v>
                </c:pt>
                <c:pt idx="5465">
                  <c:v>12.162448979591799</c:v>
                </c:pt>
                <c:pt idx="5466">
                  <c:v>9.6780949163992496</c:v>
                </c:pt>
                <c:pt idx="5467">
                  <c:v>0.36363636363636298</c:v>
                </c:pt>
                <c:pt idx="5468">
                  <c:v>25.752260828177</c:v>
                </c:pt>
                <c:pt idx="5469">
                  <c:v>9.3199033037872692</c:v>
                </c:pt>
                <c:pt idx="5470">
                  <c:v>14.8655462184873</c:v>
                </c:pt>
                <c:pt idx="5471">
                  <c:v>11.822546972860099</c:v>
                </c:pt>
                <c:pt idx="5472">
                  <c:v>10.1869645042839</c:v>
                </c:pt>
                <c:pt idx="5473">
                  <c:v>23.3075060532687</c:v>
                </c:pt>
                <c:pt idx="5474">
                  <c:v>13.5358974358974</c:v>
                </c:pt>
                <c:pt idx="5475">
                  <c:v>14.063694267515899</c:v>
                </c:pt>
                <c:pt idx="5476">
                  <c:v>9.2555555555555493</c:v>
                </c:pt>
                <c:pt idx="5477">
                  <c:v>181</c:v>
                </c:pt>
                <c:pt idx="5478">
                  <c:v>-6</c:v>
                </c:pt>
                <c:pt idx="5479">
                  <c:v>57</c:v>
                </c:pt>
                <c:pt idx="5480">
                  <c:v>9.6999999999999993</c:v>
                </c:pt>
                <c:pt idx="5481">
                  <c:v>16.547794117647001</c:v>
                </c:pt>
                <c:pt idx="5482">
                  <c:v>12.8514115898959</c:v>
                </c:pt>
                <c:pt idx="5483">
                  <c:v>21.005798870746201</c:v>
                </c:pt>
                <c:pt idx="5484">
                  <c:v>10.844444444444401</c:v>
                </c:pt>
                <c:pt idx="5485">
                  <c:v>7.4694900605012897</c:v>
                </c:pt>
                <c:pt idx="5486">
                  <c:v>21.3396048918156</c:v>
                </c:pt>
                <c:pt idx="5487">
                  <c:v>-4.2857142857142803</c:v>
                </c:pt>
                <c:pt idx="5488">
                  <c:v>3.8588235294117599</c:v>
                </c:pt>
                <c:pt idx="5489">
                  <c:v>48</c:v>
                </c:pt>
                <c:pt idx="5490">
                  <c:v>6.1807228915662602</c:v>
                </c:pt>
                <c:pt idx="5491">
                  <c:v>16.252827881381801</c:v>
                </c:pt>
                <c:pt idx="5492">
                  <c:v>3.1845238095238</c:v>
                </c:pt>
                <c:pt idx="5493">
                  <c:v>-5.3333333333333304</c:v>
                </c:pt>
                <c:pt idx="5494">
                  <c:v>-3.5</c:v>
                </c:pt>
                <c:pt idx="5495">
                  <c:v>29.305084745762699</c:v>
                </c:pt>
                <c:pt idx="5496">
                  <c:v>11.1117363344051</c:v>
                </c:pt>
                <c:pt idx="5497">
                  <c:v>16.637370753323399</c:v>
                </c:pt>
                <c:pt idx="5498">
                  <c:v>18.4438271604938</c:v>
                </c:pt>
                <c:pt idx="5499">
                  <c:v>14.436224489795899</c:v>
                </c:pt>
                <c:pt idx="5500">
                  <c:v>-2</c:v>
                </c:pt>
                <c:pt idx="5501">
                  <c:v>16</c:v>
                </c:pt>
                <c:pt idx="5502">
                  <c:v>7.1617647058823497</c:v>
                </c:pt>
                <c:pt idx="5503">
                  <c:v>32</c:v>
                </c:pt>
                <c:pt idx="5504">
                  <c:v>147</c:v>
                </c:pt>
                <c:pt idx="5505">
                  <c:v>21.584254754533301</c:v>
                </c:pt>
                <c:pt idx="5506">
                  <c:v>173</c:v>
                </c:pt>
                <c:pt idx="5507">
                  <c:v>5.6066097289268404</c:v>
                </c:pt>
                <c:pt idx="5508">
                  <c:v>13.012187795039001</c:v>
                </c:pt>
                <c:pt idx="5509">
                  <c:v>-1.15970515970515</c:v>
                </c:pt>
                <c:pt idx="5510">
                  <c:v>20.260254596888199</c:v>
                </c:pt>
                <c:pt idx="5511">
                  <c:v>2.0934891485809599</c:v>
                </c:pt>
                <c:pt idx="5512">
                  <c:v>12.5259259259259</c:v>
                </c:pt>
                <c:pt idx="5513">
                  <c:v>11.9565412186379</c:v>
                </c:pt>
                <c:pt idx="5514">
                  <c:v>-8</c:v>
                </c:pt>
                <c:pt idx="5515">
                  <c:v>11.7147122692725</c:v>
                </c:pt>
                <c:pt idx="5516">
                  <c:v>8.6441898811073496</c:v>
                </c:pt>
                <c:pt idx="5517">
                  <c:v>5.8059071729957799</c:v>
                </c:pt>
                <c:pt idx="5518">
                  <c:v>10.4514563106796</c:v>
                </c:pt>
                <c:pt idx="5519">
                  <c:v>21.925925925925899</c:v>
                </c:pt>
                <c:pt idx="5520">
                  <c:v>-4</c:v>
                </c:pt>
                <c:pt idx="5521">
                  <c:v>9.6037735849056602</c:v>
                </c:pt>
                <c:pt idx="5522">
                  <c:v>4.2105263157894699</c:v>
                </c:pt>
                <c:pt idx="5523">
                  <c:v>4.2521994134897296</c:v>
                </c:pt>
                <c:pt idx="5524">
                  <c:v>8.8333333333333304</c:v>
                </c:pt>
                <c:pt idx="5525">
                  <c:v>2.9464285714285698</c:v>
                </c:pt>
                <c:pt idx="5526">
                  <c:v>15.107421875</c:v>
                </c:pt>
                <c:pt idx="5527">
                  <c:v>2.9074446680080399</c:v>
                </c:pt>
                <c:pt idx="5528">
                  <c:v>-1.18518518518518</c:v>
                </c:pt>
                <c:pt idx="5529">
                  <c:v>0.49275362318840499</c:v>
                </c:pt>
                <c:pt idx="5530">
                  <c:v>7.9090909090909003</c:v>
                </c:pt>
                <c:pt idx="5531">
                  <c:v>5.5374999999999996</c:v>
                </c:pt>
                <c:pt idx="5532">
                  <c:v>2.3333333333333299</c:v>
                </c:pt>
                <c:pt idx="5533">
                  <c:v>1.2555282555282501</c:v>
                </c:pt>
                <c:pt idx="5534">
                  <c:v>3.8823529411764701</c:v>
                </c:pt>
                <c:pt idx="5535">
                  <c:v>10.550561797752801</c:v>
                </c:pt>
                <c:pt idx="5536">
                  <c:v>9.5896551724137904</c:v>
                </c:pt>
                <c:pt idx="5537">
                  <c:v>9.4027954256670903</c:v>
                </c:pt>
                <c:pt idx="5538">
                  <c:v>1.5277777777777699</c:v>
                </c:pt>
                <c:pt idx="5539">
                  <c:v>7.6937459703417099</c:v>
                </c:pt>
                <c:pt idx="5540">
                  <c:v>-1.47058823529411</c:v>
                </c:pt>
                <c:pt idx="5541">
                  <c:v>16.801771355319801</c:v>
                </c:pt>
                <c:pt idx="5542">
                  <c:v>-0.90666666666666595</c:v>
                </c:pt>
                <c:pt idx="5543">
                  <c:v>7.8249258160237298</c:v>
                </c:pt>
                <c:pt idx="5544">
                  <c:v>7.8720930232558102</c:v>
                </c:pt>
                <c:pt idx="5545">
                  <c:v>2.8194130925507901</c:v>
                </c:pt>
                <c:pt idx="5546">
                  <c:v>9.1722054380664595</c:v>
                </c:pt>
                <c:pt idx="5547">
                  <c:v>4.60829493087557E-2</c:v>
                </c:pt>
                <c:pt idx="5548">
                  <c:v>22.75</c:v>
                </c:pt>
                <c:pt idx="5549">
                  <c:v>13.3155991735537</c:v>
                </c:pt>
                <c:pt idx="5550">
                  <c:v>10.1230509903076</c:v>
                </c:pt>
                <c:pt idx="5551">
                  <c:v>2.1</c:v>
                </c:pt>
                <c:pt idx="5552">
                  <c:v>5.6842105263157796</c:v>
                </c:pt>
                <c:pt idx="5553">
                  <c:v>888</c:v>
                </c:pt>
                <c:pt idx="5554">
                  <c:v>6.8285714285714203</c:v>
                </c:pt>
                <c:pt idx="5555">
                  <c:v>26.625706214689199</c:v>
                </c:pt>
                <c:pt idx="5556">
                  <c:v>3.9679802955665</c:v>
                </c:pt>
                <c:pt idx="5557">
                  <c:v>6.5113924050632903</c:v>
                </c:pt>
                <c:pt idx="5558">
                  <c:v>4.7993920972644304</c:v>
                </c:pt>
                <c:pt idx="5559">
                  <c:v>2.5</c:v>
                </c:pt>
                <c:pt idx="5560">
                  <c:v>9.51485148514851</c:v>
                </c:pt>
                <c:pt idx="5561">
                  <c:v>5.0573951434878497</c:v>
                </c:pt>
                <c:pt idx="5562">
                  <c:v>8.32082551594746</c:v>
                </c:pt>
                <c:pt idx="5563">
                  <c:v>0.64545454545454495</c:v>
                </c:pt>
                <c:pt idx="5564">
                  <c:v>1.1052631578947301</c:v>
                </c:pt>
                <c:pt idx="5565">
                  <c:v>3.3887688984881201</c:v>
                </c:pt>
                <c:pt idx="5566">
                  <c:v>13.5692951015531</c:v>
                </c:pt>
                <c:pt idx="5567">
                  <c:v>6.1333333333333302</c:v>
                </c:pt>
                <c:pt idx="5568">
                  <c:v>30.1428571428571</c:v>
                </c:pt>
                <c:pt idx="5569">
                  <c:v>11.1876208897485</c:v>
                </c:pt>
                <c:pt idx="5570">
                  <c:v>10.654545454545399</c:v>
                </c:pt>
                <c:pt idx="5571">
                  <c:v>-7.69230769230769E-2</c:v>
                </c:pt>
                <c:pt idx="5572">
                  <c:v>5.5259026687598096</c:v>
                </c:pt>
                <c:pt idx="5573">
                  <c:v>7.6913580246913504</c:v>
                </c:pt>
                <c:pt idx="5574">
                  <c:v>52</c:v>
                </c:pt>
                <c:pt idx="5575">
                  <c:v>57</c:v>
                </c:pt>
                <c:pt idx="5576">
                  <c:v>9.5106382978723403</c:v>
                </c:pt>
                <c:pt idx="5577">
                  <c:v>12.213114754098299</c:v>
                </c:pt>
                <c:pt idx="5578">
                  <c:v>6.2608695652173898</c:v>
                </c:pt>
                <c:pt idx="5579">
                  <c:v>5.1724137931034404</c:v>
                </c:pt>
                <c:pt idx="5580">
                  <c:v>6.6026058631921796</c:v>
                </c:pt>
                <c:pt idx="5581">
                  <c:v>16.3333333333333</c:v>
                </c:pt>
                <c:pt idx="5582">
                  <c:v>-3</c:v>
                </c:pt>
                <c:pt idx="5583">
                  <c:v>3.3391304347826001</c:v>
                </c:pt>
                <c:pt idx="5584">
                  <c:v>3.3520782396088</c:v>
                </c:pt>
                <c:pt idx="5585">
                  <c:v>1.85117967332123</c:v>
                </c:pt>
                <c:pt idx="5586">
                  <c:v>-1.2222222222222201</c:v>
                </c:pt>
                <c:pt idx="5587">
                  <c:v>3.3505747126436698</c:v>
                </c:pt>
                <c:pt idx="5588">
                  <c:v>55</c:v>
                </c:pt>
                <c:pt idx="5589">
                  <c:v>9.9493887530562297</c:v>
                </c:pt>
                <c:pt idx="5590">
                  <c:v>60</c:v>
                </c:pt>
                <c:pt idx="5591">
                  <c:v>16.084950409659299</c:v>
                </c:pt>
                <c:pt idx="5592">
                  <c:v>10.7387975042541</c:v>
                </c:pt>
                <c:pt idx="5593">
                  <c:v>6.15869017632241</c:v>
                </c:pt>
                <c:pt idx="5594">
                  <c:v>10.8418693982074</c:v>
                </c:pt>
                <c:pt idx="5595">
                  <c:v>12.127011744236601</c:v>
                </c:pt>
                <c:pt idx="5596">
                  <c:v>12.665377176015401</c:v>
                </c:pt>
                <c:pt idx="5597">
                  <c:v>-7.23529411764705</c:v>
                </c:pt>
                <c:pt idx="5598">
                  <c:v>17.028037383177502</c:v>
                </c:pt>
                <c:pt idx="5599">
                  <c:v>7.6350364963503603</c:v>
                </c:pt>
                <c:pt idx="5600">
                  <c:v>15.7524752475247</c:v>
                </c:pt>
                <c:pt idx="5601">
                  <c:v>8.2275374376039903</c:v>
                </c:pt>
                <c:pt idx="5602">
                  <c:v>13.289473684210501</c:v>
                </c:pt>
                <c:pt idx="5603">
                  <c:v>-9.5</c:v>
                </c:pt>
                <c:pt idx="5604">
                  <c:v>30.2173913043478</c:v>
                </c:pt>
                <c:pt idx="5605">
                  <c:v>13.009147528221</c:v>
                </c:pt>
                <c:pt idx="5606">
                  <c:v>2</c:v>
                </c:pt>
                <c:pt idx="5607">
                  <c:v>17.395348837209301</c:v>
                </c:pt>
                <c:pt idx="5608">
                  <c:v>10.6581818181818</c:v>
                </c:pt>
                <c:pt idx="5609">
                  <c:v>12.225655430711599</c:v>
                </c:pt>
                <c:pt idx="5610">
                  <c:v>5.7409965466206199</c:v>
                </c:pt>
                <c:pt idx="5611">
                  <c:v>10.3214285714285</c:v>
                </c:pt>
                <c:pt idx="5612">
                  <c:v>11.819226750261199</c:v>
                </c:pt>
                <c:pt idx="5613">
                  <c:v>8.3318435754189899</c:v>
                </c:pt>
                <c:pt idx="5614">
                  <c:v>20.076494388884601</c:v>
                </c:pt>
                <c:pt idx="5615">
                  <c:v>-8</c:v>
                </c:pt>
                <c:pt idx="5616">
                  <c:v>-1.3333333333333299</c:v>
                </c:pt>
                <c:pt idx="5617">
                  <c:v>11.8666666666666</c:v>
                </c:pt>
                <c:pt idx="5618">
                  <c:v>25.204946996466401</c:v>
                </c:pt>
                <c:pt idx="5619">
                  <c:v>7.61386138613861</c:v>
                </c:pt>
                <c:pt idx="5620">
                  <c:v>1.55555555555555</c:v>
                </c:pt>
                <c:pt idx="5621">
                  <c:v>-1</c:v>
                </c:pt>
                <c:pt idx="5622">
                  <c:v>9.2288888888888891</c:v>
                </c:pt>
                <c:pt idx="5623">
                  <c:v>22</c:v>
                </c:pt>
                <c:pt idx="5624">
                  <c:v>12.717948717948699</c:v>
                </c:pt>
                <c:pt idx="5625">
                  <c:v>22.294117647058801</c:v>
                </c:pt>
                <c:pt idx="5626">
                  <c:v>15.782608695652099</c:v>
                </c:pt>
                <c:pt idx="5627">
                  <c:v>9.625</c:v>
                </c:pt>
                <c:pt idx="5628">
                  <c:v>-0.33333333333333298</c:v>
                </c:pt>
                <c:pt idx="5629">
                  <c:v>13.277407054337401</c:v>
                </c:pt>
                <c:pt idx="5630">
                  <c:v>107</c:v>
                </c:pt>
                <c:pt idx="5631">
                  <c:v>13.561983471074299</c:v>
                </c:pt>
                <c:pt idx="5632">
                  <c:v>14.327491236855201</c:v>
                </c:pt>
                <c:pt idx="5633">
                  <c:v>21.6666666666666</c:v>
                </c:pt>
                <c:pt idx="5634">
                  <c:v>26.322368421052602</c:v>
                </c:pt>
                <c:pt idx="5635">
                  <c:v>14.089423076923</c:v>
                </c:pt>
                <c:pt idx="5636">
                  <c:v>12.7540106951871</c:v>
                </c:pt>
                <c:pt idx="5637">
                  <c:v>16.954827280779401</c:v>
                </c:pt>
                <c:pt idx="5638">
                  <c:v>17.770070648683301</c:v>
                </c:pt>
                <c:pt idx="5639">
                  <c:v>109</c:v>
                </c:pt>
                <c:pt idx="5640">
                  <c:v>16.132861635220099</c:v>
                </c:pt>
                <c:pt idx="5641">
                  <c:v>19.136419001218002</c:v>
                </c:pt>
                <c:pt idx="5642">
                  <c:v>19.9709302325581</c:v>
                </c:pt>
                <c:pt idx="5643">
                  <c:v>14.9983291562238</c:v>
                </c:pt>
                <c:pt idx="5644">
                  <c:v>17.258449304174899</c:v>
                </c:pt>
                <c:pt idx="5645">
                  <c:v>15.7256944444444</c:v>
                </c:pt>
                <c:pt idx="5646">
                  <c:v>24.019607843137202</c:v>
                </c:pt>
                <c:pt idx="5647">
                  <c:v>12.157894736842101</c:v>
                </c:pt>
                <c:pt idx="5648">
                  <c:v>12.822208359326201</c:v>
                </c:pt>
                <c:pt idx="5649">
                  <c:v>12.352904040404001</c:v>
                </c:pt>
                <c:pt idx="5650">
                  <c:v>19.362132352941099</c:v>
                </c:pt>
                <c:pt idx="5651">
                  <c:v>16.380184331797199</c:v>
                </c:pt>
                <c:pt idx="5652">
                  <c:v>16.730300568643301</c:v>
                </c:pt>
                <c:pt idx="5653">
                  <c:v>18.642575558475599</c:v>
                </c:pt>
                <c:pt idx="5654">
                  <c:v>14.9740106320141</c:v>
                </c:pt>
                <c:pt idx="5655">
                  <c:v>18.524999999999999</c:v>
                </c:pt>
                <c:pt idx="5656">
                  <c:v>11.4928270042194</c:v>
                </c:pt>
                <c:pt idx="5657">
                  <c:v>37.642857142857103</c:v>
                </c:pt>
                <c:pt idx="5658">
                  <c:v>14.2670527670527</c:v>
                </c:pt>
                <c:pt idx="5659">
                  <c:v>17.490481522956301</c:v>
                </c:pt>
                <c:pt idx="5660">
                  <c:v>15.8465991316931</c:v>
                </c:pt>
                <c:pt idx="5661">
                  <c:v>18.229820627802599</c:v>
                </c:pt>
                <c:pt idx="5662">
                  <c:v>15.672478632478599</c:v>
                </c:pt>
                <c:pt idx="5663">
                  <c:v>30</c:v>
                </c:pt>
                <c:pt idx="5664">
                  <c:v>13.237604125347</c:v>
                </c:pt>
                <c:pt idx="5665">
                  <c:v>12.6550632911392</c:v>
                </c:pt>
                <c:pt idx="5666">
                  <c:v>16.885644768856402</c:v>
                </c:pt>
                <c:pt idx="5667">
                  <c:v>17.394078947368399</c:v>
                </c:pt>
                <c:pt idx="5668">
                  <c:v>18.182623132263402</c:v>
                </c:pt>
                <c:pt idx="5669">
                  <c:v>14.2330946698488</c:v>
                </c:pt>
                <c:pt idx="5670">
                  <c:v>16.8095238095238</c:v>
                </c:pt>
                <c:pt idx="5671">
                  <c:v>13.303341902313599</c:v>
                </c:pt>
                <c:pt idx="5672">
                  <c:v>15.433881343816999</c:v>
                </c:pt>
                <c:pt idx="5673">
                  <c:v>17.4241071428571</c:v>
                </c:pt>
                <c:pt idx="5674">
                  <c:v>16.459459459459399</c:v>
                </c:pt>
                <c:pt idx="5675">
                  <c:v>13.754959159859901</c:v>
                </c:pt>
                <c:pt idx="5676">
                  <c:v>14.6516516516516</c:v>
                </c:pt>
                <c:pt idx="5677">
                  <c:v>14.7134328358208</c:v>
                </c:pt>
                <c:pt idx="5678">
                  <c:v>17.660633484162801</c:v>
                </c:pt>
                <c:pt idx="5679">
                  <c:v>16.951497860199702</c:v>
                </c:pt>
                <c:pt idx="5680">
                  <c:v>21.070080862533601</c:v>
                </c:pt>
                <c:pt idx="5681">
                  <c:v>12.6060918946824</c:v>
                </c:pt>
                <c:pt idx="5682">
                  <c:v>14.482321547698399</c:v>
                </c:pt>
                <c:pt idx="5683">
                  <c:v>8.55555555555555</c:v>
                </c:pt>
                <c:pt idx="5684">
                  <c:v>50</c:v>
                </c:pt>
                <c:pt idx="5685">
                  <c:v>20.005623242736601</c:v>
                </c:pt>
                <c:pt idx="5686">
                  <c:v>13.0702702702702</c:v>
                </c:pt>
                <c:pt idx="5687">
                  <c:v>11.633973710818999</c:v>
                </c:pt>
                <c:pt idx="5688">
                  <c:v>14.8042763157894</c:v>
                </c:pt>
                <c:pt idx="5689">
                  <c:v>12.853754940711401</c:v>
                </c:pt>
                <c:pt idx="5690">
                  <c:v>13.2689075630252</c:v>
                </c:pt>
                <c:pt idx="5691">
                  <c:v>13.3530239099859</c:v>
                </c:pt>
                <c:pt idx="5692">
                  <c:v>27.5133689839572</c:v>
                </c:pt>
                <c:pt idx="5693">
                  <c:v>22.739489489489401</c:v>
                </c:pt>
                <c:pt idx="5694">
                  <c:v>16.091954022988499</c:v>
                </c:pt>
                <c:pt idx="5695">
                  <c:v>11.3745454545454</c:v>
                </c:pt>
                <c:pt idx="5696">
                  <c:v>10.5069906790945</c:v>
                </c:pt>
                <c:pt idx="5697">
                  <c:v>12.382265275707899</c:v>
                </c:pt>
                <c:pt idx="5698">
                  <c:v>18.1460862285475</c:v>
                </c:pt>
                <c:pt idx="5699">
                  <c:v>3.8473282442748</c:v>
                </c:pt>
                <c:pt idx="5700">
                  <c:v>36.090909090909001</c:v>
                </c:pt>
                <c:pt idx="5701">
                  <c:v>13.1797752808988</c:v>
                </c:pt>
                <c:pt idx="5702">
                  <c:v>16.176516634050799</c:v>
                </c:pt>
                <c:pt idx="5703">
                  <c:v>15.849801249290101</c:v>
                </c:pt>
                <c:pt idx="5704">
                  <c:v>15.2805913495155</c:v>
                </c:pt>
                <c:pt idx="5705">
                  <c:v>16.237057220708401</c:v>
                </c:pt>
                <c:pt idx="5706">
                  <c:v>17.640077821011602</c:v>
                </c:pt>
                <c:pt idx="5707">
                  <c:v>16.501002004008001</c:v>
                </c:pt>
                <c:pt idx="5708">
                  <c:v>7.3480870217554299</c:v>
                </c:pt>
                <c:pt idx="5709">
                  <c:v>15.6478215767634</c:v>
                </c:pt>
                <c:pt idx="5710">
                  <c:v>9.4112903225806406</c:v>
                </c:pt>
                <c:pt idx="5711">
                  <c:v>20.339080459770098</c:v>
                </c:pt>
                <c:pt idx="5712">
                  <c:v>17.277227722772199</c:v>
                </c:pt>
                <c:pt idx="5713">
                  <c:v>7.0393401015228401</c:v>
                </c:pt>
                <c:pt idx="5714">
                  <c:v>15.506048387096699</c:v>
                </c:pt>
                <c:pt idx="5715">
                  <c:v>13.9927927927927</c:v>
                </c:pt>
                <c:pt idx="5716">
                  <c:v>11.9506863243518</c:v>
                </c:pt>
                <c:pt idx="5717">
                  <c:v>20.468384074941401</c:v>
                </c:pt>
                <c:pt idx="5718">
                  <c:v>20.930693069306901</c:v>
                </c:pt>
                <c:pt idx="5719">
                  <c:v>87</c:v>
                </c:pt>
                <c:pt idx="5720">
                  <c:v>14.567796610169401</c:v>
                </c:pt>
                <c:pt idx="5721">
                  <c:v>28.636363636363601</c:v>
                </c:pt>
                <c:pt idx="5722">
                  <c:v>23.0867924528301</c:v>
                </c:pt>
                <c:pt idx="5723">
                  <c:v>10.865259740259701</c:v>
                </c:pt>
                <c:pt idx="5724">
                  <c:v>10.644628099173501</c:v>
                </c:pt>
                <c:pt idx="5725">
                  <c:v>11.966666666666599</c:v>
                </c:pt>
                <c:pt idx="5726">
                  <c:v>13.257048092868899</c:v>
                </c:pt>
                <c:pt idx="5727">
                  <c:v>11.7081367924528</c:v>
                </c:pt>
                <c:pt idx="5728">
                  <c:v>14.4064587973273</c:v>
                </c:pt>
                <c:pt idx="5729">
                  <c:v>11.430329231792401</c:v>
                </c:pt>
                <c:pt idx="5730">
                  <c:v>24.1714285714285</c:v>
                </c:pt>
                <c:pt idx="5731">
                  <c:v>28.535714285714199</c:v>
                </c:pt>
                <c:pt idx="5732">
                  <c:v>9.7055555555555504</c:v>
                </c:pt>
                <c:pt idx="5733">
                  <c:v>19.0132417851888</c:v>
                </c:pt>
                <c:pt idx="5734">
                  <c:v>3.35694050991501</c:v>
                </c:pt>
                <c:pt idx="5735">
                  <c:v>-11</c:v>
                </c:pt>
                <c:pt idx="5736">
                  <c:v>10.3997581620314</c:v>
                </c:pt>
                <c:pt idx="5737">
                  <c:v>8.4324324324324298</c:v>
                </c:pt>
                <c:pt idx="5738">
                  <c:v>14.6666666666666</c:v>
                </c:pt>
                <c:pt idx="5739">
                  <c:v>11.357108433734901</c:v>
                </c:pt>
                <c:pt idx="5740">
                  <c:v>13.0816012317167</c:v>
                </c:pt>
                <c:pt idx="5741">
                  <c:v>-5</c:v>
                </c:pt>
                <c:pt idx="5742">
                  <c:v>12.8705399431638</c:v>
                </c:pt>
                <c:pt idx="5743">
                  <c:v>9.1214689265536695</c:v>
                </c:pt>
                <c:pt idx="5744">
                  <c:v>14.1778487752928</c:v>
                </c:pt>
                <c:pt idx="5745">
                  <c:v>10.0254237288135</c:v>
                </c:pt>
                <c:pt idx="5746">
                  <c:v>16.254629629629601</c:v>
                </c:pt>
                <c:pt idx="5747">
                  <c:v>21.086956521739101</c:v>
                </c:pt>
                <c:pt idx="5748">
                  <c:v>16.1006711409395</c:v>
                </c:pt>
                <c:pt idx="5749">
                  <c:v>12.1133501259445</c:v>
                </c:pt>
                <c:pt idx="5750">
                  <c:v>16.3444687842278</c:v>
                </c:pt>
                <c:pt idx="5751">
                  <c:v>13.587064676616899</c:v>
                </c:pt>
                <c:pt idx="5752">
                  <c:v>6.4799081515499397</c:v>
                </c:pt>
                <c:pt idx="5753">
                  <c:v>10.519230769230701</c:v>
                </c:pt>
                <c:pt idx="5754">
                  <c:v>17.533333333333299</c:v>
                </c:pt>
                <c:pt idx="5755">
                  <c:v>12.1132224861441</c:v>
                </c:pt>
                <c:pt idx="5756">
                  <c:v>15.663934426229501</c:v>
                </c:pt>
                <c:pt idx="5757">
                  <c:v>13.7190332326283</c:v>
                </c:pt>
                <c:pt idx="5758">
                  <c:v>15.0816500711237</c:v>
                </c:pt>
                <c:pt idx="5759">
                  <c:v>14.1432506887052</c:v>
                </c:pt>
                <c:pt idx="5760">
                  <c:v>21.443514644351399</c:v>
                </c:pt>
                <c:pt idx="5761">
                  <c:v>13.0608187134502</c:v>
                </c:pt>
                <c:pt idx="5762">
                  <c:v>4.8245614035087696</c:v>
                </c:pt>
                <c:pt idx="5763">
                  <c:v>8.9184505606523903</c:v>
                </c:pt>
                <c:pt idx="5764">
                  <c:v>36.033898305084698</c:v>
                </c:pt>
                <c:pt idx="5765">
                  <c:v>1.6666666666666601</c:v>
                </c:pt>
                <c:pt idx="5766">
                  <c:v>10.8545454545454</c:v>
                </c:pt>
                <c:pt idx="5767">
                  <c:v>7.9666666666666597</c:v>
                </c:pt>
                <c:pt idx="5768">
                  <c:v>8.8674568965517206</c:v>
                </c:pt>
                <c:pt idx="5769">
                  <c:v>27.6690962099125</c:v>
                </c:pt>
                <c:pt idx="5770">
                  <c:v>16.010060362173</c:v>
                </c:pt>
                <c:pt idx="5771">
                  <c:v>11.537117903930101</c:v>
                </c:pt>
                <c:pt idx="5772">
                  <c:v>22.052238805970099</c:v>
                </c:pt>
                <c:pt idx="5773">
                  <c:v>23.653937947494001</c:v>
                </c:pt>
                <c:pt idx="5774">
                  <c:v>15.4178002741748</c:v>
                </c:pt>
                <c:pt idx="5775">
                  <c:v>9.6262433052792602</c:v>
                </c:pt>
                <c:pt idx="5776">
                  <c:v>9.6791304347825999</c:v>
                </c:pt>
                <c:pt idx="5777">
                  <c:v>12.7546296296296</c:v>
                </c:pt>
                <c:pt idx="5778">
                  <c:v>33.25</c:v>
                </c:pt>
                <c:pt idx="5779">
                  <c:v>14.6188992731048</c:v>
                </c:pt>
                <c:pt idx="5780">
                  <c:v>0.73271889400921597</c:v>
                </c:pt>
                <c:pt idx="5781">
                  <c:v>12.857142857142801</c:v>
                </c:pt>
                <c:pt idx="5782">
                  <c:v>11.7393812270582</c:v>
                </c:pt>
                <c:pt idx="5783">
                  <c:v>12.3333333333333</c:v>
                </c:pt>
                <c:pt idx="5784">
                  <c:v>16.959362692445399</c:v>
                </c:pt>
                <c:pt idx="5785">
                  <c:v>12.731206569804099</c:v>
                </c:pt>
                <c:pt idx="5786">
                  <c:v>27.4838709677419</c:v>
                </c:pt>
                <c:pt idx="5787">
                  <c:v>9.30012150668286</c:v>
                </c:pt>
                <c:pt idx="5788">
                  <c:v>59</c:v>
                </c:pt>
                <c:pt idx="5789">
                  <c:v>11.083593262632499</c:v>
                </c:pt>
                <c:pt idx="5790">
                  <c:v>8.2331017056222304</c:v>
                </c:pt>
                <c:pt idx="5791">
                  <c:v>22.1855855855855</c:v>
                </c:pt>
                <c:pt idx="5792">
                  <c:v>1.3180987202925001</c:v>
                </c:pt>
                <c:pt idx="5793">
                  <c:v>12.6850348027842</c:v>
                </c:pt>
                <c:pt idx="5794">
                  <c:v>34</c:v>
                </c:pt>
                <c:pt idx="5795">
                  <c:v>295</c:v>
                </c:pt>
                <c:pt idx="5796">
                  <c:v>7.5694444444444402</c:v>
                </c:pt>
                <c:pt idx="5797">
                  <c:v>16.214596003475201</c:v>
                </c:pt>
                <c:pt idx="5798">
                  <c:v>11.2743682310469</c:v>
                </c:pt>
                <c:pt idx="5799">
                  <c:v>7.0517857142857103</c:v>
                </c:pt>
                <c:pt idx="5800">
                  <c:v>9.9462686567164091</c:v>
                </c:pt>
                <c:pt idx="5801">
                  <c:v>8.0735294117646994</c:v>
                </c:pt>
                <c:pt idx="5802">
                  <c:v>-10</c:v>
                </c:pt>
                <c:pt idx="5803">
                  <c:v>3.2803504380475501</c:v>
                </c:pt>
                <c:pt idx="5804">
                  <c:v>15.7459459459459</c:v>
                </c:pt>
                <c:pt idx="5805">
                  <c:v>16.115737473535599</c:v>
                </c:pt>
                <c:pt idx="5806">
                  <c:v>8.2419161676646695</c:v>
                </c:pt>
                <c:pt idx="5807">
                  <c:v>6.5579536370903204</c:v>
                </c:pt>
                <c:pt idx="5808">
                  <c:v>19.5625</c:v>
                </c:pt>
                <c:pt idx="5809">
                  <c:v>11.1135073779795</c:v>
                </c:pt>
                <c:pt idx="5810">
                  <c:v>18.4237588652482</c:v>
                </c:pt>
                <c:pt idx="5811">
                  <c:v>5.4810606060606002</c:v>
                </c:pt>
                <c:pt idx="5812">
                  <c:v>6.9048178613396001</c:v>
                </c:pt>
                <c:pt idx="5813">
                  <c:v>13.210473313192299</c:v>
                </c:pt>
                <c:pt idx="5814">
                  <c:v>13.809026128266</c:v>
                </c:pt>
                <c:pt idx="5815">
                  <c:v>5.6653992395437198</c:v>
                </c:pt>
                <c:pt idx="5816">
                  <c:v>13.4224719101123</c:v>
                </c:pt>
                <c:pt idx="5817">
                  <c:v>9.0036555645816403</c:v>
                </c:pt>
                <c:pt idx="5818">
                  <c:v>7.4929577464788704</c:v>
                </c:pt>
                <c:pt idx="5819">
                  <c:v>14.199779249448101</c:v>
                </c:pt>
                <c:pt idx="5820">
                  <c:v>15.721784776902799</c:v>
                </c:pt>
                <c:pt idx="5821">
                  <c:v>10.6272780717225</c:v>
                </c:pt>
                <c:pt idx="5822">
                  <c:v>9.0069230769230693</c:v>
                </c:pt>
                <c:pt idx="5823">
                  <c:v>15.3958333333333</c:v>
                </c:pt>
                <c:pt idx="5824">
                  <c:v>7.8047337278106497</c:v>
                </c:pt>
                <c:pt idx="5825">
                  <c:v>13.60663507109</c:v>
                </c:pt>
                <c:pt idx="5826">
                  <c:v>7.7598425196850398</c:v>
                </c:pt>
                <c:pt idx="5827">
                  <c:v>6.4291338582677096</c:v>
                </c:pt>
                <c:pt idx="5828">
                  <c:v>8.40994623655914</c:v>
                </c:pt>
                <c:pt idx="5829">
                  <c:v>12.493827160493799</c:v>
                </c:pt>
                <c:pt idx="5830">
                  <c:v>12.7185148018063</c:v>
                </c:pt>
                <c:pt idx="5831">
                  <c:v>12.3085106382978</c:v>
                </c:pt>
                <c:pt idx="5832">
                  <c:v>4.5025380710659899</c:v>
                </c:pt>
                <c:pt idx="5833">
                  <c:v>14.1293245469522</c:v>
                </c:pt>
                <c:pt idx="5834">
                  <c:v>5.6928571428571404</c:v>
                </c:pt>
                <c:pt idx="5835">
                  <c:v>13.911439114391101</c:v>
                </c:pt>
                <c:pt idx="5836">
                  <c:v>69</c:v>
                </c:pt>
                <c:pt idx="5837">
                  <c:v>17.214475784992</c:v>
                </c:pt>
                <c:pt idx="5838">
                  <c:v>10.382456140350801</c:v>
                </c:pt>
                <c:pt idx="5839">
                  <c:v>8.96205027106949</c:v>
                </c:pt>
                <c:pt idx="5840">
                  <c:v>12.4453125</c:v>
                </c:pt>
                <c:pt idx="5841">
                  <c:v>8.5741935483870897</c:v>
                </c:pt>
                <c:pt idx="5842">
                  <c:v>19.548723519826101</c:v>
                </c:pt>
                <c:pt idx="5843">
                  <c:v>-4</c:v>
                </c:pt>
                <c:pt idx="5844">
                  <c:v>7.62025316455696</c:v>
                </c:pt>
                <c:pt idx="5845">
                  <c:v>7.7235621521335798</c:v>
                </c:pt>
                <c:pt idx="5846">
                  <c:v>10.9740331491712</c:v>
                </c:pt>
                <c:pt idx="5847">
                  <c:v>11.629294755877</c:v>
                </c:pt>
                <c:pt idx="5848">
                  <c:v>10.1565040650406</c:v>
                </c:pt>
                <c:pt idx="5849">
                  <c:v>12.396952104499199</c:v>
                </c:pt>
                <c:pt idx="5850">
                  <c:v>24.103448275862</c:v>
                </c:pt>
                <c:pt idx="5851">
                  <c:v>8.6638115631691601</c:v>
                </c:pt>
                <c:pt idx="5852">
                  <c:v>14.1386217948717</c:v>
                </c:pt>
                <c:pt idx="5853">
                  <c:v>14.376398298408599</c:v>
                </c:pt>
                <c:pt idx="5854">
                  <c:v>20.818181818181799</c:v>
                </c:pt>
                <c:pt idx="5855">
                  <c:v>11.52</c:v>
                </c:pt>
                <c:pt idx="5856">
                  <c:v>1.1666666666666601</c:v>
                </c:pt>
                <c:pt idx="5857">
                  <c:v>18.168749999999999</c:v>
                </c:pt>
                <c:pt idx="5858">
                  <c:v>16.804375804375798</c:v>
                </c:pt>
                <c:pt idx="5859">
                  <c:v>12.327846364883399</c:v>
                </c:pt>
                <c:pt idx="5860">
                  <c:v>8.5931414055884794</c:v>
                </c:pt>
                <c:pt idx="5861">
                  <c:v>49.652173913043399</c:v>
                </c:pt>
                <c:pt idx="5862">
                  <c:v>14.3661202185792</c:v>
                </c:pt>
                <c:pt idx="5863">
                  <c:v>6.8</c:v>
                </c:pt>
                <c:pt idx="5864">
                  <c:v>10.213256484149801</c:v>
                </c:pt>
                <c:pt idx="5865">
                  <c:v>8.3416220351950994</c:v>
                </c:pt>
                <c:pt idx="5866">
                  <c:v>13.757949984563099</c:v>
                </c:pt>
                <c:pt idx="5867">
                  <c:v>15.2652825836216</c:v>
                </c:pt>
                <c:pt idx="5868">
                  <c:v>10.218791064388901</c:v>
                </c:pt>
                <c:pt idx="5869">
                  <c:v>11.004143646408799</c:v>
                </c:pt>
                <c:pt idx="5870">
                  <c:v>6.4687065368567396</c:v>
                </c:pt>
                <c:pt idx="5871">
                  <c:v>13.138245347512299</c:v>
                </c:pt>
                <c:pt idx="5872">
                  <c:v>21.578947368421002</c:v>
                </c:pt>
                <c:pt idx="5873">
                  <c:v>9.0616113744075797</c:v>
                </c:pt>
                <c:pt idx="5874">
                  <c:v>7.9940564635958298</c:v>
                </c:pt>
                <c:pt idx="5875">
                  <c:v>15.581964348130001</c:v>
                </c:pt>
                <c:pt idx="5876">
                  <c:v>11.6517967781908</c:v>
                </c:pt>
                <c:pt idx="5877">
                  <c:v>16.993067590987799</c:v>
                </c:pt>
                <c:pt idx="5878">
                  <c:v>11.6266025641025</c:v>
                </c:pt>
                <c:pt idx="5879">
                  <c:v>17.459814528593501</c:v>
                </c:pt>
                <c:pt idx="5880">
                  <c:v>8.8381088825214906</c:v>
                </c:pt>
                <c:pt idx="5881">
                  <c:v>14.9392478302796</c:v>
                </c:pt>
                <c:pt idx="5882">
                  <c:v>11.8421052631578</c:v>
                </c:pt>
                <c:pt idx="5883">
                  <c:v>11.596633778293601</c:v>
                </c:pt>
                <c:pt idx="5884">
                  <c:v>9.8402447314751793</c:v>
                </c:pt>
                <c:pt idx="5885">
                  <c:v>10.9917808219178</c:v>
                </c:pt>
                <c:pt idx="5886">
                  <c:v>14.935476767231799</c:v>
                </c:pt>
                <c:pt idx="5887">
                  <c:v>11.584234930448201</c:v>
                </c:pt>
                <c:pt idx="5888">
                  <c:v>14.3151862464183</c:v>
                </c:pt>
                <c:pt idx="5889">
                  <c:v>16.736842105263101</c:v>
                </c:pt>
                <c:pt idx="5890">
                  <c:v>17.162236121970199</c:v>
                </c:pt>
                <c:pt idx="5891">
                  <c:v>12.972413793103399</c:v>
                </c:pt>
                <c:pt idx="5892">
                  <c:v>10.6133584195672</c:v>
                </c:pt>
                <c:pt idx="5893">
                  <c:v>5.4837209302325496</c:v>
                </c:pt>
                <c:pt idx="5894">
                  <c:v>15</c:v>
                </c:pt>
                <c:pt idx="5895">
                  <c:v>13.5985804416403</c:v>
                </c:pt>
                <c:pt idx="5896">
                  <c:v>18.081632653061199</c:v>
                </c:pt>
                <c:pt idx="5897">
                  <c:v>12.2174369747899</c:v>
                </c:pt>
                <c:pt idx="5898">
                  <c:v>11.025641025641001</c:v>
                </c:pt>
                <c:pt idx="5899">
                  <c:v>18.663898916967501</c:v>
                </c:pt>
                <c:pt idx="5900">
                  <c:v>9.5531914893616996</c:v>
                </c:pt>
                <c:pt idx="5901">
                  <c:v>7.1381215469613197</c:v>
                </c:pt>
                <c:pt idx="5902">
                  <c:v>13.293333333333299</c:v>
                </c:pt>
                <c:pt idx="5903">
                  <c:v>12.3119822485207</c:v>
                </c:pt>
                <c:pt idx="5904">
                  <c:v>11.912832929782001</c:v>
                </c:pt>
                <c:pt idx="5905">
                  <c:v>7.8708920187793403</c:v>
                </c:pt>
                <c:pt idx="5906">
                  <c:v>4.7956703380174703</c:v>
                </c:pt>
                <c:pt idx="5907">
                  <c:v>4.7964989059080896</c:v>
                </c:pt>
                <c:pt idx="5908">
                  <c:v>7</c:v>
                </c:pt>
                <c:pt idx="5909">
                  <c:v>38.981132075471699</c:v>
                </c:pt>
                <c:pt idx="5910">
                  <c:v>4.4260880286031297</c:v>
                </c:pt>
                <c:pt idx="5911">
                  <c:v>12.596673596673501</c:v>
                </c:pt>
                <c:pt idx="5912">
                  <c:v>12.620448179271699</c:v>
                </c:pt>
                <c:pt idx="5913">
                  <c:v>10.384102808186499</c:v>
                </c:pt>
                <c:pt idx="5914">
                  <c:v>39</c:v>
                </c:pt>
                <c:pt idx="5915">
                  <c:v>6.4039290240811102</c:v>
                </c:pt>
                <c:pt idx="5916">
                  <c:v>3.90592334494773</c:v>
                </c:pt>
                <c:pt idx="5917">
                  <c:v>-6.25</c:v>
                </c:pt>
                <c:pt idx="5918">
                  <c:v>-4</c:v>
                </c:pt>
                <c:pt idx="5919">
                  <c:v>11.258064516129</c:v>
                </c:pt>
                <c:pt idx="5920">
                  <c:v>7.4410613310134801</c:v>
                </c:pt>
                <c:pt idx="5921">
                  <c:v>9.0661866868763408</c:v>
                </c:pt>
                <c:pt idx="5922">
                  <c:v>-4.3418803418803398</c:v>
                </c:pt>
                <c:pt idx="5923">
                  <c:v>20.222772277227701</c:v>
                </c:pt>
                <c:pt idx="5924">
                  <c:v>7.1924006908462799</c:v>
                </c:pt>
                <c:pt idx="5925">
                  <c:v>11.7875</c:v>
                </c:pt>
                <c:pt idx="5926">
                  <c:v>3.9084865076261202</c:v>
                </c:pt>
                <c:pt idx="5927">
                  <c:v>7.3703956343792596</c:v>
                </c:pt>
                <c:pt idx="5928">
                  <c:v>15.3057703747769</c:v>
                </c:pt>
                <c:pt idx="5929">
                  <c:v>18.476325550949099</c:v>
                </c:pt>
                <c:pt idx="5930">
                  <c:v>6.9694656488549596</c:v>
                </c:pt>
                <c:pt idx="5931">
                  <c:v>14.9521963824289</c:v>
                </c:pt>
                <c:pt idx="5932">
                  <c:v>14.743735224586199</c:v>
                </c:pt>
                <c:pt idx="5933">
                  <c:v>15.034322820037101</c:v>
                </c:pt>
                <c:pt idx="5934">
                  <c:v>15.605754183218901</c:v>
                </c:pt>
                <c:pt idx="5935">
                  <c:v>6.3022136669874804</c:v>
                </c:pt>
                <c:pt idx="5936">
                  <c:v>11.978814313690499</c:v>
                </c:pt>
                <c:pt idx="5937">
                  <c:v>12.0782796472917</c:v>
                </c:pt>
                <c:pt idx="5938">
                  <c:v>15.420936116382</c:v>
                </c:pt>
                <c:pt idx="5939">
                  <c:v>30.1614906832298</c:v>
                </c:pt>
                <c:pt idx="5940">
                  <c:v>18.3615948670944</c:v>
                </c:pt>
                <c:pt idx="5941">
                  <c:v>18.543971631205601</c:v>
                </c:pt>
                <c:pt idx="5942">
                  <c:v>12.5795526349045</c:v>
                </c:pt>
                <c:pt idx="5943">
                  <c:v>13.869895193350199</c:v>
                </c:pt>
                <c:pt idx="5944">
                  <c:v>17.0942597239648</c:v>
                </c:pt>
                <c:pt idx="5945">
                  <c:v>8.1083384996900101</c:v>
                </c:pt>
                <c:pt idx="5946">
                  <c:v>15.0215627173661</c:v>
                </c:pt>
                <c:pt idx="5947">
                  <c:v>14.5444998220007</c:v>
                </c:pt>
                <c:pt idx="5948">
                  <c:v>16.2209835064141</c:v>
                </c:pt>
                <c:pt idx="5949">
                  <c:v>25.954878048780401</c:v>
                </c:pt>
                <c:pt idx="5950">
                  <c:v>16.021035771489501</c:v>
                </c:pt>
                <c:pt idx="5951">
                  <c:v>28.745874587458701</c:v>
                </c:pt>
                <c:pt idx="5952">
                  <c:v>34.4127725856697</c:v>
                </c:pt>
                <c:pt idx="5953">
                  <c:v>17.287716020551098</c:v>
                </c:pt>
                <c:pt idx="5954">
                  <c:v>13.743725231175601</c:v>
                </c:pt>
                <c:pt idx="5955">
                  <c:v>14.064927059790399</c:v>
                </c:pt>
                <c:pt idx="5956">
                  <c:v>17.539724704177701</c:v>
                </c:pt>
                <c:pt idx="5957">
                  <c:v>4.5</c:v>
                </c:pt>
                <c:pt idx="5958">
                  <c:v>10.8897627965043</c:v>
                </c:pt>
                <c:pt idx="5959">
                  <c:v>13.6693414080242</c:v>
                </c:pt>
                <c:pt idx="5960">
                  <c:v>7.8476454293628803</c:v>
                </c:pt>
                <c:pt idx="5961">
                  <c:v>33.6410256410256</c:v>
                </c:pt>
                <c:pt idx="5962">
                  <c:v>19.100261201527001</c:v>
                </c:pt>
                <c:pt idx="5963">
                  <c:v>-3</c:v>
                </c:pt>
                <c:pt idx="5964">
                  <c:v>33.192307692307601</c:v>
                </c:pt>
                <c:pt idx="5965">
                  <c:v>12.3872832369942</c:v>
                </c:pt>
                <c:pt idx="5966">
                  <c:v>15.01982160555</c:v>
                </c:pt>
                <c:pt idx="5967">
                  <c:v>16.145528337440201</c:v>
                </c:pt>
                <c:pt idx="5968">
                  <c:v>15.7518821603927</c:v>
                </c:pt>
                <c:pt idx="5969">
                  <c:v>14.635340461451801</c:v>
                </c:pt>
                <c:pt idx="5970">
                  <c:v>15.272960822093699</c:v>
                </c:pt>
                <c:pt idx="5971">
                  <c:v>8.1113490364025704</c:v>
                </c:pt>
                <c:pt idx="5972">
                  <c:v>27.416046319272098</c:v>
                </c:pt>
                <c:pt idx="5973">
                  <c:v>13.5031573629704</c:v>
                </c:pt>
                <c:pt idx="5974">
                  <c:v>9.5416666666666607</c:v>
                </c:pt>
                <c:pt idx="5975">
                  <c:v>12.752281110463899</c:v>
                </c:pt>
                <c:pt idx="5976">
                  <c:v>28.846511627906899</c:v>
                </c:pt>
                <c:pt idx="5977">
                  <c:v>8.9941135734071995</c:v>
                </c:pt>
                <c:pt idx="5978">
                  <c:v>14.599807753925001</c:v>
                </c:pt>
                <c:pt idx="5979">
                  <c:v>14.500078802206399</c:v>
                </c:pt>
                <c:pt idx="5980">
                  <c:v>13.273150020218299</c:v>
                </c:pt>
                <c:pt idx="5981">
                  <c:v>20.681248694925799</c:v>
                </c:pt>
                <c:pt idx="5982">
                  <c:v>12.6494391906751</c:v>
                </c:pt>
                <c:pt idx="5983">
                  <c:v>14.5097461468721</c:v>
                </c:pt>
                <c:pt idx="5984">
                  <c:v>23.266433973240201</c:v>
                </c:pt>
                <c:pt idx="5985">
                  <c:v>13.56525534701</c:v>
                </c:pt>
                <c:pt idx="5986">
                  <c:v>15.4511357633386</c:v>
                </c:pt>
                <c:pt idx="5987">
                  <c:v>10.3769513314967</c:v>
                </c:pt>
                <c:pt idx="5988">
                  <c:v>14</c:v>
                </c:pt>
                <c:pt idx="5989">
                  <c:v>32.311965811965798</c:v>
                </c:pt>
                <c:pt idx="5990">
                  <c:v>3.5975232198142399</c:v>
                </c:pt>
                <c:pt idx="5991">
                  <c:v>33.202108963093103</c:v>
                </c:pt>
                <c:pt idx="5992">
                  <c:v>9.3249070631970206</c:v>
                </c:pt>
                <c:pt idx="5993">
                  <c:v>12.599326599326499</c:v>
                </c:pt>
                <c:pt idx="5994">
                  <c:v>-5</c:v>
                </c:pt>
                <c:pt idx="5995">
                  <c:v>32.014705882352899</c:v>
                </c:pt>
                <c:pt idx="5996">
                  <c:v>12.4969271290605</c:v>
                </c:pt>
                <c:pt idx="5997">
                  <c:v>20.5254237288135</c:v>
                </c:pt>
                <c:pt idx="5998">
                  <c:v>-11</c:v>
                </c:pt>
                <c:pt idx="5999">
                  <c:v>12.8057395143487</c:v>
                </c:pt>
                <c:pt idx="6000">
                  <c:v>12.6110806363137</c:v>
                </c:pt>
                <c:pt idx="6001">
                  <c:v>10.761228427484101</c:v>
                </c:pt>
                <c:pt idx="6002">
                  <c:v>50.454545454545404</c:v>
                </c:pt>
                <c:pt idx="6003">
                  <c:v>79</c:v>
                </c:pt>
                <c:pt idx="6004">
                  <c:v>9.59375</c:v>
                </c:pt>
                <c:pt idx="6005">
                  <c:v>47</c:v>
                </c:pt>
                <c:pt idx="6006">
                  <c:v>-2</c:v>
                </c:pt>
                <c:pt idx="6007">
                  <c:v>1.58986928104575</c:v>
                </c:pt>
                <c:pt idx="6008">
                  <c:v>8.4021847070506404</c:v>
                </c:pt>
                <c:pt idx="6009">
                  <c:v>13.091701828410599</c:v>
                </c:pt>
                <c:pt idx="6010">
                  <c:v>110.333333333333</c:v>
                </c:pt>
                <c:pt idx="6011">
                  <c:v>-2.5</c:v>
                </c:pt>
                <c:pt idx="6012">
                  <c:v>3.3003300330033E-2</c:v>
                </c:pt>
                <c:pt idx="6013">
                  <c:v>-1.71428571428571</c:v>
                </c:pt>
                <c:pt idx="6014">
                  <c:v>5.5339425587467304</c:v>
                </c:pt>
                <c:pt idx="6015">
                  <c:v>15.997772828507699</c:v>
                </c:pt>
                <c:pt idx="6016">
                  <c:v>6.4793926247288498</c:v>
                </c:pt>
                <c:pt idx="6017">
                  <c:v>15.0779298036882</c:v>
                </c:pt>
                <c:pt idx="6018">
                  <c:v>18</c:v>
                </c:pt>
                <c:pt idx="6019">
                  <c:v>11.025641025641001</c:v>
                </c:pt>
                <c:pt idx="6020">
                  <c:v>166</c:v>
                </c:pt>
                <c:pt idx="6021">
                  <c:v>31</c:v>
                </c:pt>
                <c:pt idx="6022">
                  <c:v>9.7093206951026794</c:v>
                </c:pt>
                <c:pt idx="6023">
                  <c:v>13.3857188396557</c:v>
                </c:pt>
                <c:pt idx="6024">
                  <c:v>7.2086502934144701</c:v>
                </c:pt>
                <c:pt idx="6025">
                  <c:v>3.9897186147186101</c:v>
                </c:pt>
                <c:pt idx="6026">
                  <c:v>2.4241706161137402</c:v>
                </c:pt>
                <c:pt idx="6027">
                  <c:v>8.4304769603880292</c:v>
                </c:pt>
                <c:pt idx="6028">
                  <c:v>3.0877192982456099</c:v>
                </c:pt>
                <c:pt idx="6029">
                  <c:v>3</c:v>
                </c:pt>
                <c:pt idx="6030">
                  <c:v>0.5</c:v>
                </c:pt>
                <c:pt idx="6031">
                  <c:v>7.5744680851063801</c:v>
                </c:pt>
                <c:pt idx="6032">
                  <c:v>2.9968847352024901</c:v>
                </c:pt>
                <c:pt idx="6033">
                  <c:v>18.283999999999999</c:v>
                </c:pt>
                <c:pt idx="6034">
                  <c:v>15.092868988391301</c:v>
                </c:pt>
                <c:pt idx="6035">
                  <c:v>8.4243498817966902</c:v>
                </c:pt>
                <c:pt idx="6036">
                  <c:v>8.0624161073825498</c:v>
                </c:pt>
                <c:pt idx="6037">
                  <c:v>10.6297470054251</c:v>
                </c:pt>
                <c:pt idx="6038">
                  <c:v>-5</c:v>
                </c:pt>
                <c:pt idx="6039">
                  <c:v>-5</c:v>
                </c:pt>
                <c:pt idx="6040">
                  <c:v>11.430303030303</c:v>
                </c:pt>
                <c:pt idx="6041">
                  <c:v>9.03241013553329</c:v>
                </c:pt>
                <c:pt idx="6042">
                  <c:v>5.7748417897191002</c:v>
                </c:pt>
                <c:pt idx="6043">
                  <c:v>5.05252317198764</c:v>
                </c:pt>
                <c:pt idx="6044">
                  <c:v>22</c:v>
                </c:pt>
                <c:pt idx="6045">
                  <c:v>101</c:v>
                </c:pt>
                <c:pt idx="6046">
                  <c:v>4.6378627968337698</c:v>
                </c:pt>
                <c:pt idx="6047">
                  <c:v>3.0437956204379502</c:v>
                </c:pt>
                <c:pt idx="6048">
                  <c:v>7.4172149122807003</c:v>
                </c:pt>
                <c:pt idx="6049">
                  <c:v>8.8733926805143408</c:v>
                </c:pt>
                <c:pt idx="6050">
                  <c:v>8.13435481828542</c:v>
                </c:pt>
                <c:pt idx="6051">
                  <c:v>-4</c:v>
                </c:pt>
                <c:pt idx="6052">
                  <c:v>9.4187082405345208</c:v>
                </c:pt>
                <c:pt idx="6053">
                  <c:v>11.057650042265401</c:v>
                </c:pt>
                <c:pt idx="6054">
                  <c:v>8.48204787234042</c:v>
                </c:pt>
                <c:pt idx="6055">
                  <c:v>2.9588116137744702</c:v>
                </c:pt>
                <c:pt idx="6056">
                  <c:v>48</c:v>
                </c:pt>
                <c:pt idx="6057">
                  <c:v>13.4689428218839</c:v>
                </c:pt>
                <c:pt idx="6058">
                  <c:v>7.9442649434571804</c:v>
                </c:pt>
                <c:pt idx="6059">
                  <c:v>6.0641025641025603</c:v>
                </c:pt>
                <c:pt idx="6060">
                  <c:v>-5.12</c:v>
                </c:pt>
                <c:pt idx="6061">
                  <c:v>8.7370030581039693</c:v>
                </c:pt>
                <c:pt idx="6062">
                  <c:v>26.257142857142799</c:v>
                </c:pt>
                <c:pt idx="6063">
                  <c:v>6.9790346172598703</c:v>
                </c:pt>
                <c:pt idx="6064">
                  <c:v>18.110766292671201</c:v>
                </c:pt>
                <c:pt idx="6065">
                  <c:v>9.8046875</c:v>
                </c:pt>
                <c:pt idx="6066">
                  <c:v>12.398160315374501</c:v>
                </c:pt>
                <c:pt idx="6067">
                  <c:v>13.9972972972972</c:v>
                </c:pt>
                <c:pt idx="6068">
                  <c:v>20.615384615384599</c:v>
                </c:pt>
                <c:pt idx="6069">
                  <c:v>4.58558558558558</c:v>
                </c:pt>
                <c:pt idx="6070">
                  <c:v>138</c:v>
                </c:pt>
                <c:pt idx="6071">
                  <c:v>14.367834394904399</c:v>
                </c:pt>
                <c:pt idx="6072">
                  <c:v>8.9693730135798901</c:v>
                </c:pt>
                <c:pt idx="6073">
                  <c:v>126</c:v>
                </c:pt>
                <c:pt idx="6074">
                  <c:v>12.976526775734101</c:v>
                </c:pt>
                <c:pt idx="6075">
                  <c:v>85</c:v>
                </c:pt>
                <c:pt idx="6076">
                  <c:v>11.844444444444401</c:v>
                </c:pt>
                <c:pt idx="6077">
                  <c:v>28.75</c:v>
                </c:pt>
                <c:pt idx="6078">
                  <c:v>6.9622839182818197</c:v>
                </c:pt>
                <c:pt idx="6079">
                  <c:v>18.3437591776798</c:v>
                </c:pt>
                <c:pt idx="6080">
                  <c:v>11.8762561010623</c:v>
                </c:pt>
                <c:pt idx="6081">
                  <c:v>18.970802919707999</c:v>
                </c:pt>
                <c:pt idx="6082">
                  <c:v>17.517871986699902</c:v>
                </c:pt>
                <c:pt idx="6083">
                  <c:v>115</c:v>
                </c:pt>
                <c:pt idx="6084">
                  <c:v>11.664217071791899</c:v>
                </c:pt>
                <c:pt idx="6085">
                  <c:v>85.6666666666666</c:v>
                </c:pt>
                <c:pt idx="6086">
                  <c:v>10.9813613522156</c:v>
                </c:pt>
                <c:pt idx="6087">
                  <c:v>81</c:v>
                </c:pt>
                <c:pt idx="6088">
                  <c:v>18</c:v>
                </c:pt>
                <c:pt idx="6089">
                  <c:v>13.0478199718706</c:v>
                </c:pt>
                <c:pt idx="6090">
                  <c:v>12.226107226107199</c:v>
                </c:pt>
                <c:pt idx="6091">
                  <c:v>21.844444444444399</c:v>
                </c:pt>
                <c:pt idx="6092">
                  <c:v>9.9160613397901507</c:v>
                </c:pt>
                <c:pt idx="6093">
                  <c:v>16.113287007791101</c:v>
                </c:pt>
                <c:pt idx="6094">
                  <c:v>68</c:v>
                </c:pt>
                <c:pt idx="6095">
                  <c:v>12.337981651376101</c:v>
                </c:pt>
                <c:pt idx="6096">
                  <c:v>6.1627288836385103</c:v>
                </c:pt>
                <c:pt idx="6097">
                  <c:v>27.861842105263101</c:v>
                </c:pt>
                <c:pt idx="6098">
                  <c:v>10.524360236220399</c:v>
                </c:pt>
                <c:pt idx="6099">
                  <c:v>-10</c:v>
                </c:pt>
                <c:pt idx="6100">
                  <c:v>8.6533655783957997</c:v>
                </c:pt>
                <c:pt idx="6101">
                  <c:v>3.7113821138211298</c:v>
                </c:pt>
                <c:pt idx="6102">
                  <c:v>9.3805907172995706</c:v>
                </c:pt>
                <c:pt idx="6103">
                  <c:v>13.7777777777777</c:v>
                </c:pt>
                <c:pt idx="6104">
                  <c:v>54.428571428571402</c:v>
                </c:pt>
                <c:pt idx="6105">
                  <c:v>2.8991935483870899</c:v>
                </c:pt>
                <c:pt idx="6106">
                  <c:v>4.1827956989247301</c:v>
                </c:pt>
                <c:pt idx="6107">
                  <c:v>12.52</c:v>
                </c:pt>
                <c:pt idx="6108">
                  <c:v>18.611274509803899</c:v>
                </c:pt>
                <c:pt idx="6109">
                  <c:v>57</c:v>
                </c:pt>
                <c:pt idx="6110">
                  <c:v>79</c:v>
                </c:pt>
                <c:pt idx="6111">
                  <c:v>15.1113157733161</c:v>
                </c:pt>
                <c:pt idx="6112">
                  <c:v>7.9879154078549801</c:v>
                </c:pt>
                <c:pt idx="6113">
                  <c:v>15.3626943005181</c:v>
                </c:pt>
                <c:pt idx="6114">
                  <c:v>1.6444444444444399</c:v>
                </c:pt>
                <c:pt idx="6115">
                  <c:v>12.4838709677419</c:v>
                </c:pt>
                <c:pt idx="6116">
                  <c:v>38</c:v>
                </c:pt>
                <c:pt idx="6117">
                  <c:v>5.0840112409406801</c:v>
                </c:pt>
                <c:pt idx="6118">
                  <c:v>9.6156002242331997</c:v>
                </c:pt>
                <c:pt idx="6119">
                  <c:v>19.467532467532401</c:v>
                </c:pt>
                <c:pt idx="6120">
                  <c:v>8.3345070422535201</c:v>
                </c:pt>
                <c:pt idx="6121">
                  <c:v>15.1118925831202</c:v>
                </c:pt>
                <c:pt idx="6122">
                  <c:v>15.566572237960299</c:v>
                </c:pt>
                <c:pt idx="6123">
                  <c:v>8.6386822529224201</c:v>
                </c:pt>
                <c:pt idx="6124">
                  <c:v>17</c:v>
                </c:pt>
                <c:pt idx="6125">
                  <c:v>11.4317991631799</c:v>
                </c:pt>
                <c:pt idx="6126">
                  <c:v>5.3563962902988296</c:v>
                </c:pt>
                <c:pt idx="6127">
                  <c:v>5.9833748960930997</c:v>
                </c:pt>
                <c:pt idx="6128">
                  <c:v>18.325752919483701</c:v>
                </c:pt>
                <c:pt idx="6129">
                  <c:v>77</c:v>
                </c:pt>
                <c:pt idx="6130">
                  <c:v>58</c:v>
                </c:pt>
                <c:pt idx="6131">
                  <c:v>13.8129496402877</c:v>
                </c:pt>
                <c:pt idx="6132">
                  <c:v>0</c:v>
                </c:pt>
                <c:pt idx="6133">
                  <c:v>12.3803019410496</c:v>
                </c:pt>
                <c:pt idx="6134">
                  <c:v>16.342669694675699</c:v>
                </c:pt>
                <c:pt idx="6135">
                  <c:v>15.2268551236749</c:v>
                </c:pt>
                <c:pt idx="6136">
                  <c:v>14.7214550353654</c:v>
                </c:pt>
                <c:pt idx="6137">
                  <c:v>16.757437070938199</c:v>
                </c:pt>
                <c:pt idx="6138">
                  <c:v>14.9490718705378</c:v>
                </c:pt>
                <c:pt idx="6139">
                  <c:v>15.8337087087087</c:v>
                </c:pt>
                <c:pt idx="6140">
                  <c:v>15.1812835149628</c:v>
                </c:pt>
                <c:pt idx="6141">
                  <c:v>7.8333333333333304</c:v>
                </c:pt>
                <c:pt idx="6142">
                  <c:v>457</c:v>
                </c:pt>
                <c:pt idx="6143">
                  <c:v>13.2408565928777</c:v>
                </c:pt>
                <c:pt idx="6144">
                  <c:v>14.047766990291199</c:v>
                </c:pt>
                <c:pt idx="6145">
                  <c:v>21.800276434001301</c:v>
                </c:pt>
                <c:pt idx="6146">
                  <c:v>13.4105858170606</c:v>
                </c:pt>
                <c:pt idx="6147">
                  <c:v>16.767687434002099</c:v>
                </c:pt>
                <c:pt idx="6148">
                  <c:v>13.064262598243101</c:v>
                </c:pt>
                <c:pt idx="6149">
                  <c:v>13.0927404028886</c:v>
                </c:pt>
                <c:pt idx="6150">
                  <c:v>0</c:v>
                </c:pt>
                <c:pt idx="6151">
                  <c:v>12.5350332594235</c:v>
                </c:pt>
                <c:pt idx="6152">
                  <c:v>20.104792649615099</c:v>
                </c:pt>
                <c:pt idx="6153">
                  <c:v>25.928251121076201</c:v>
                </c:pt>
                <c:pt idx="6154">
                  <c:v>13.801619433198301</c:v>
                </c:pt>
                <c:pt idx="6155">
                  <c:v>13.966143977191701</c:v>
                </c:pt>
                <c:pt idx="6156">
                  <c:v>11.2902684563758</c:v>
                </c:pt>
                <c:pt idx="6157">
                  <c:v>19.558259587020601</c:v>
                </c:pt>
                <c:pt idx="6158">
                  <c:v>-0.25</c:v>
                </c:pt>
                <c:pt idx="6159">
                  <c:v>13.581284694686699</c:v>
                </c:pt>
                <c:pt idx="6160">
                  <c:v>15.015384615384599</c:v>
                </c:pt>
                <c:pt idx="6161">
                  <c:v>17.160761256382401</c:v>
                </c:pt>
                <c:pt idx="6162">
                  <c:v>18.148688553065799</c:v>
                </c:pt>
                <c:pt idx="6163">
                  <c:v>20.191854233654801</c:v>
                </c:pt>
                <c:pt idx="6164">
                  <c:v>287.666666666666</c:v>
                </c:pt>
                <c:pt idx="6165">
                  <c:v>11.3058129738837</c:v>
                </c:pt>
                <c:pt idx="6166">
                  <c:v>13.136231884057899</c:v>
                </c:pt>
                <c:pt idx="6167">
                  <c:v>19.195856873822901</c:v>
                </c:pt>
                <c:pt idx="6168">
                  <c:v>16.912751677852299</c:v>
                </c:pt>
                <c:pt idx="6169">
                  <c:v>17.853211009174299</c:v>
                </c:pt>
                <c:pt idx="6170">
                  <c:v>16.198295199640999</c:v>
                </c:pt>
                <c:pt idx="6171">
                  <c:v>14.761130742049399</c:v>
                </c:pt>
                <c:pt idx="6172">
                  <c:v>19.9415448851774</c:v>
                </c:pt>
                <c:pt idx="6173">
                  <c:v>13.716763005780299</c:v>
                </c:pt>
                <c:pt idx="6174">
                  <c:v>14.6513815402704</c:v>
                </c:pt>
                <c:pt idx="6175">
                  <c:v>10.708181818181799</c:v>
                </c:pt>
                <c:pt idx="6176">
                  <c:v>15.2314392368311</c:v>
                </c:pt>
                <c:pt idx="6177">
                  <c:v>9.9778374748153098</c:v>
                </c:pt>
                <c:pt idx="6178">
                  <c:v>13.683933274802399</c:v>
                </c:pt>
                <c:pt idx="6179">
                  <c:v>13.847658979734399</c:v>
                </c:pt>
                <c:pt idx="6180">
                  <c:v>18.5</c:v>
                </c:pt>
                <c:pt idx="6181">
                  <c:v>27.275089605734699</c:v>
                </c:pt>
                <c:pt idx="6182">
                  <c:v>8.8548387096774199</c:v>
                </c:pt>
                <c:pt idx="6183">
                  <c:v>13.026885735623599</c:v>
                </c:pt>
                <c:pt idx="6184">
                  <c:v>-0.5</c:v>
                </c:pt>
                <c:pt idx="6185">
                  <c:v>27.894263217097802</c:v>
                </c:pt>
                <c:pt idx="6186">
                  <c:v>17.004105371193901</c:v>
                </c:pt>
                <c:pt idx="6187">
                  <c:v>9.2653915122534301</c:v>
                </c:pt>
                <c:pt idx="6188">
                  <c:v>11.379679144384999</c:v>
                </c:pt>
                <c:pt idx="6189">
                  <c:v>11.0979591836734</c:v>
                </c:pt>
                <c:pt idx="6190">
                  <c:v>5.3365631233969699</c:v>
                </c:pt>
                <c:pt idx="6191">
                  <c:v>5.7273966998499901</c:v>
                </c:pt>
                <c:pt idx="6192">
                  <c:v>15.554624409568699</c:v>
                </c:pt>
                <c:pt idx="6193">
                  <c:v>9.9193099610461797</c:v>
                </c:pt>
                <c:pt idx="6194">
                  <c:v>10.1666666666666</c:v>
                </c:pt>
                <c:pt idx="6195">
                  <c:v>8.30253101736972</c:v>
                </c:pt>
                <c:pt idx="6196">
                  <c:v>11.586081047067699</c:v>
                </c:pt>
                <c:pt idx="6197">
                  <c:v>27.9166666666666</c:v>
                </c:pt>
                <c:pt idx="6198">
                  <c:v>5.8001870688647204</c:v>
                </c:pt>
                <c:pt idx="6199">
                  <c:v>7.3686950404502198</c:v>
                </c:pt>
                <c:pt idx="6200">
                  <c:v>-2.4444444444444402</c:v>
                </c:pt>
                <c:pt idx="6201">
                  <c:v>7.4015817223198503</c:v>
                </c:pt>
                <c:pt idx="6202">
                  <c:v>7.0917874396135199</c:v>
                </c:pt>
                <c:pt idx="6203">
                  <c:v>7.6941778630838096</c:v>
                </c:pt>
                <c:pt idx="6204">
                  <c:v>11.7952218430034</c:v>
                </c:pt>
                <c:pt idx="6205">
                  <c:v>4.4630071599045298</c:v>
                </c:pt>
                <c:pt idx="6206">
                  <c:v>3.0362631669832498</c:v>
                </c:pt>
                <c:pt idx="6207">
                  <c:v>15.6410968413745</c:v>
                </c:pt>
                <c:pt idx="6208">
                  <c:v>7.1054661301140101</c:v>
                </c:pt>
                <c:pt idx="6209">
                  <c:v>6.1640079760717796</c:v>
                </c:pt>
                <c:pt idx="6210">
                  <c:v>8.3736345396447902</c:v>
                </c:pt>
                <c:pt idx="6211">
                  <c:v>5.7019867549668799</c:v>
                </c:pt>
                <c:pt idx="6212">
                  <c:v>10.4087809036658</c:v>
                </c:pt>
                <c:pt idx="6213">
                  <c:v>10.5371297455152</c:v>
                </c:pt>
                <c:pt idx="6214">
                  <c:v>11.122807017543799</c:v>
                </c:pt>
                <c:pt idx="6215">
                  <c:v>9.5900900900900901</c:v>
                </c:pt>
                <c:pt idx="6216">
                  <c:v>13.849202264539301</c:v>
                </c:pt>
                <c:pt idx="6217">
                  <c:v>5.9908592321754996</c:v>
                </c:pt>
                <c:pt idx="6218">
                  <c:v>12.254601226993801</c:v>
                </c:pt>
                <c:pt idx="6219">
                  <c:v>10.279125869164099</c:v>
                </c:pt>
                <c:pt idx="6220">
                  <c:v>9.0925996204933508</c:v>
                </c:pt>
                <c:pt idx="6221">
                  <c:v>9.8343981599795498</c:v>
                </c:pt>
                <c:pt idx="6222">
                  <c:v>10</c:v>
                </c:pt>
                <c:pt idx="6223">
                  <c:v>3.79597315436241</c:v>
                </c:pt>
                <c:pt idx="6224">
                  <c:v>8.2212232212232195</c:v>
                </c:pt>
                <c:pt idx="6225">
                  <c:v>4.4613436866981697</c:v>
                </c:pt>
                <c:pt idx="6226">
                  <c:v>7.83167220376522</c:v>
                </c:pt>
                <c:pt idx="6227">
                  <c:v>10.7509157509157</c:v>
                </c:pt>
                <c:pt idx="6228">
                  <c:v>9.6233157586408904</c:v>
                </c:pt>
                <c:pt idx="6229">
                  <c:v>5.07407407407407</c:v>
                </c:pt>
                <c:pt idx="6230">
                  <c:v>9.9677419354838701</c:v>
                </c:pt>
                <c:pt idx="6231">
                  <c:v>6.60123541523678</c:v>
                </c:pt>
                <c:pt idx="6232">
                  <c:v>7.5895577577281399</c:v>
                </c:pt>
                <c:pt idx="6233">
                  <c:v>7.6072382082468097</c:v>
                </c:pt>
                <c:pt idx="6234">
                  <c:v>13.5592814371257</c:v>
                </c:pt>
                <c:pt idx="6235">
                  <c:v>9.3139064475347606</c:v>
                </c:pt>
                <c:pt idx="6236">
                  <c:v>8.3417356859920702</c:v>
                </c:pt>
                <c:pt idx="6237">
                  <c:v>1.3072625698324001</c:v>
                </c:pt>
                <c:pt idx="6238">
                  <c:v>6.0879986155576704</c:v>
                </c:pt>
                <c:pt idx="6239">
                  <c:v>12.27053026748</c:v>
                </c:pt>
                <c:pt idx="6240">
                  <c:v>6.9182765632943504</c:v>
                </c:pt>
                <c:pt idx="6241">
                  <c:v>4.7350157728706597</c:v>
                </c:pt>
                <c:pt idx="6242">
                  <c:v>5.9353377265238798</c:v>
                </c:pt>
                <c:pt idx="6243">
                  <c:v>7.2189285714285703</c:v>
                </c:pt>
                <c:pt idx="6244">
                  <c:v>2.25</c:v>
                </c:pt>
                <c:pt idx="6245">
                  <c:v>7.0539694955025398</c:v>
                </c:pt>
                <c:pt idx="6246">
                  <c:v>4.7582668187001103</c:v>
                </c:pt>
                <c:pt idx="6247">
                  <c:v>6.9345528081625103</c:v>
                </c:pt>
                <c:pt idx="6248">
                  <c:v>12.8035172832019</c:v>
                </c:pt>
                <c:pt idx="6249">
                  <c:v>14.6</c:v>
                </c:pt>
                <c:pt idx="6250">
                  <c:v>7.0082327732040097</c:v>
                </c:pt>
                <c:pt idx="6251">
                  <c:v>9.2989784335981795</c:v>
                </c:pt>
                <c:pt idx="6252">
                  <c:v>-2.3076923076922999</c:v>
                </c:pt>
                <c:pt idx="6253">
                  <c:v>9.1648112951398293</c:v>
                </c:pt>
                <c:pt idx="6254">
                  <c:v>4.3866171003717396</c:v>
                </c:pt>
                <c:pt idx="6255">
                  <c:v>6.5273948700052298</c:v>
                </c:pt>
                <c:pt idx="6256">
                  <c:v>12.0499119201409</c:v>
                </c:pt>
                <c:pt idx="6257">
                  <c:v>11.372521899492799</c:v>
                </c:pt>
                <c:pt idx="6258">
                  <c:v>3.1464566929133801</c:v>
                </c:pt>
                <c:pt idx="6259">
                  <c:v>-1</c:v>
                </c:pt>
                <c:pt idx="6260">
                  <c:v>9.0686486486486402</c:v>
                </c:pt>
                <c:pt idx="6261">
                  <c:v>8.6303927881519602</c:v>
                </c:pt>
                <c:pt idx="6262">
                  <c:v>43.6</c:v>
                </c:pt>
                <c:pt idx="6263">
                  <c:v>11.7</c:v>
                </c:pt>
                <c:pt idx="6264">
                  <c:v>9.79139072847682</c:v>
                </c:pt>
                <c:pt idx="6265">
                  <c:v>3.4754098360655701</c:v>
                </c:pt>
                <c:pt idx="6266">
                  <c:v>4.7766233766233697</c:v>
                </c:pt>
                <c:pt idx="6267">
                  <c:v>8.9654822335025308</c:v>
                </c:pt>
                <c:pt idx="6268">
                  <c:v>8.3031223805532193</c:v>
                </c:pt>
                <c:pt idx="6269">
                  <c:v>-3</c:v>
                </c:pt>
                <c:pt idx="6270">
                  <c:v>3.0909090909090899</c:v>
                </c:pt>
                <c:pt idx="6271">
                  <c:v>10.882538846457701</c:v>
                </c:pt>
                <c:pt idx="6272">
                  <c:v>11.7750419697817</c:v>
                </c:pt>
                <c:pt idx="6273">
                  <c:v>8.6022099447513796</c:v>
                </c:pt>
                <c:pt idx="6274">
                  <c:v>-4</c:v>
                </c:pt>
                <c:pt idx="6275">
                  <c:v>10.7315964859133</c:v>
                </c:pt>
                <c:pt idx="6276">
                  <c:v>7.56192800488102</c:v>
                </c:pt>
                <c:pt idx="6277">
                  <c:v>7.7445105684383302</c:v>
                </c:pt>
                <c:pt idx="6278">
                  <c:v>1.2050799623706401</c:v>
                </c:pt>
                <c:pt idx="6279">
                  <c:v>9.1570632911392398</c:v>
                </c:pt>
                <c:pt idx="6280">
                  <c:v>14.4309831181727</c:v>
                </c:pt>
                <c:pt idx="6281">
                  <c:v>4.5215333648840499</c:v>
                </c:pt>
                <c:pt idx="6282">
                  <c:v>0.83333333333333304</c:v>
                </c:pt>
                <c:pt idx="6283">
                  <c:v>7.7454932684262499</c:v>
                </c:pt>
                <c:pt idx="6284">
                  <c:v>4.66918103448275</c:v>
                </c:pt>
                <c:pt idx="6285">
                  <c:v>4.37161755862898</c:v>
                </c:pt>
                <c:pt idx="6286">
                  <c:v>8.1676537585421407</c:v>
                </c:pt>
                <c:pt idx="6287">
                  <c:v>9.0498376623376604</c:v>
                </c:pt>
                <c:pt idx="6288">
                  <c:v>9.3530834340991493</c:v>
                </c:pt>
                <c:pt idx="6289">
                  <c:v>12.720703125</c:v>
                </c:pt>
                <c:pt idx="6290">
                  <c:v>12.531202435312</c:v>
                </c:pt>
                <c:pt idx="6291">
                  <c:v>3.5386100386100301</c:v>
                </c:pt>
                <c:pt idx="6292">
                  <c:v>0.236363636363636</c:v>
                </c:pt>
                <c:pt idx="6293">
                  <c:v>7.60054958780914</c:v>
                </c:pt>
                <c:pt idx="6294">
                  <c:v>1.476</c:v>
                </c:pt>
                <c:pt idx="6295">
                  <c:v>1484</c:v>
                </c:pt>
                <c:pt idx="6296">
                  <c:v>8.45744680851063</c:v>
                </c:pt>
                <c:pt idx="6297">
                  <c:v>10.0255009107468</c:v>
                </c:pt>
                <c:pt idx="6298">
                  <c:v>295</c:v>
                </c:pt>
                <c:pt idx="6299">
                  <c:v>9.8271505915379898</c:v>
                </c:pt>
                <c:pt idx="6300">
                  <c:v>0</c:v>
                </c:pt>
                <c:pt idx="6301">
                  <c:v>-0.75</c:v>
                </c:pt>
                <c:pt idx="6302">
                  <c:v>20.230569948186499</c:v>
                </c:pt>
                <c:pt idx="6303">
                  <c:v>100</c:v>
                </c:pt>
                <c:pt idx="6304">
                  <c:v>83</c:v>
                </c:pt>
                <c:pt idx="6305">
                  <c:v>161</c:v>
                </c:pt>
                <c:pt idx="6306">
                  <c:v>11.0040983606557</c:v>
                </c:pt>
                <c:pt idx="6307">
                  <c:v>17.167958656330701</c:v>
                </c:pt>
                <c:pt idx="6308">
                  <c:v>11.4818007662835</c:v>
                </c:pt>
                <c:pt idx="6309">
                  <c:v>-1.8</c:v>
                </c:pt>
                <c:pt idx="6310">
                  <c:v>1.2307692307692299</c:v>
                </c:pt>
                <c:pt idx="6311">
                  <c:v>15.4134366925064</c:v>
                </c:pt>
                <c:pt idx="6312">
                  <c:v>10.918683446272899</c:v>
                </c:pt>
                <c:pt idx="6313">
                  <c:v>129</c:v>
                </c:pt>
                <c:pt idx="6314">
                  <c:v>22.274889651790001</c:v>
                </c:pt>
                <c:pt idx="6315">
                  <c:v>9.9557226399331604</c:v>
                </c:pt>
                <c:pt idx="6316">
                  <c:v>12.2480863591756</c:v>
                </c:pt>
                <c:pt idx="6317">
                  <c:v>13.52</c:v>
                </c:pt>
                <c:pt idx="6318">
                  <c:v>-1.04</c:v>
                </c:pt>
                <c:pt idx="6319">
                  <c:v>6.9664082687338498</c:v>
                </c:pt>
                <c:pt idx="6320">
                  <c:v>12.5932592876292</c:v>
                </c:pt>
                <c:pt idx="6321">
                  <c:v>5.0661764705882302</c:v>
                </c:pt>
                <c:pt idx="6322">
                  <c:v>-10</c:v>
                </c:pt>
                <c:pt idx="6323">
                  <c:v>12.193803786574801</c:v>
                </c:pt>
                <c:pt idx="6324">
                  <c:v>5.0185873605947897</c:v>
                </c:pt>
                <c:pt idx="6325">
                  <c:v>2.5833333333333299</c:v>
                </c:pt>
                <c:pt idx="6326">
                  <c:v>18.6458333333333</c:v>
                </c:pt>
                <c:pt idx="6327">
                  <c:v>11.4732689068179</c:v>
                </c:pt>
                <c:pt idx="6328">
                  <c:v>14</c:v>
                </c:pt>
                <c:pt idx="6329">
                  <c:v>1.9090909090909001</c:v>
                </c:pt>
                <c:pt idx="6330">
                  <c:v>8.5985915492957705</c:v>
                </c:pt>
                <c:pt idx="6331">
                  <c:v>10.3021686746987</c:v>
                </c:pt>
                <c:pt idx="6332">
                  <c:v>12.4625</c:v>
                </c:pt>
                <c:pt idx="6333">
                  <c:v>-9</c:v>
                </c:pt>
                <c:pt idx="6334">
                  <c:v>5.9256605076843298</c:v>
                </c:pt>
                <c:pt idx="6335">
                  <c:v>5.6502643350955601</c:v>
                </c:pt>
                <c:pt idx="6336">
                  <c:v>9.8323329331732694</c:v>
                </c:pt>
                <c:pt idx="6337">
                  <c:v>-2</c:v>
                </c:pt>
                <c:pt idx="6338">
                  <c:v>97</c:v>
                </c:pt>
                <c:pt idx="6339">
                  <c:v>36.75</c:v>
                </c:pt>
                <c:pt idx="6340">
                  <c:v>18.717948717948701</c:v>
                </c:pt>
                <c:pt idx="6341">
                  <c:v>0.8125</c:v>
                </c:pt>
                <c:pt idx="6342">
                  <c:v>7.4757281553397998</c:v>
                </c:pt>
                <c:pt idx="6343">
                  <c:v>12.667999999999999</c:v>
                </c:pt>
                <c:pt idx="6344">
                  <c:v>18.076710547700301</c:v>
                </c:pt>
                <c:pt idx="6345">
                  <c:v>83</c:v>
                </c:pt>
                <c:pt idx="6346">
                  <c:v>14.5422781271837</c:v>
                </c:pt>
                <c:pt idx="6347">
                  <c:v>14.712757028955</c:v>
                </c:pt>
                <c:pt idx="6348">
                  <c:v>-5</c:v>
                </c:pt>
                <c:pt idx="6349">
                  <c:v>20.6948640483383</c:v>
                </c:pt>
                <c:pt idx="6350">
                  <c:v>5.1450094161958502</c:v>
                </c:pt>
                <c:pt idx="6351">
                  <c:v>7.4352941176470502</c:v>
                </c:pt>
                <c:pt idx="6352">
                  <c:v>19.858369098712402</c:v>
                </c:pt>
                <c:pt idx="6353">
                  <c:v>11.068801897983301</c:v>
                </c:pt>
                <c:pt idx="6354">
                  <c:v>11</c:v>
                </c:pt>
                <c:pt idx="6355">
                  <c:v>124</c:v>
                </c:pt>
                <c:pt idx="6356">
                  <c:v>7</c:v>
                </c:pt>
                <c:pt idx="6357">
                  <c:v>15.485533034194599</c:v>
                </c:pt>
                <c:pt idx="6358">
                  <c:v>33</c:v>
                </c:pt>
                <c:pt idx="6359">
                  <c:v>37</c:v>
                </c:pt>
                <c:pt idx="6360">
                  <c:v>0</c:v>
                </c:pt>
                <c:pt idx="6361">
                  <c:v>8.3592307692307699</c:v>
                </c:pt>
                <c:pt idx="6362">
                  <c:v>20.130434782608599</c:v>
                </c:pt>
                <c:pt idx="6363">
                  <c:v>-9</c:v>
                </c:pt>
                <c:pt idx="6364">
                  <c:v>13.618131868131799</c:v>
                </c:pt>
                <c:pt idx="6365">
                  <c:v>9.9782608695652097</c:v>
                </c:pt>
                <c:pt idx="6366">
                  <c:v>12.242215666994399</c:v>
                </c:pt>
                <c:pt idx="6367">
                  <c:v>45.5</c:v>
                </c:pt>
                <c:pt idx="6368">
                  <c:v>-4</c:v>
                </c:pt>
                <c:pt idx="6369">
                  <c:v>3.8936170212765902</c:v>
                </c:pt>
                <c:pt idx="6370">
                  <c:v>9.5371013577518102</c:v>
                </c:pt>
                <c:pt idx="6371">
                  <c:v>34</c:v>
                </c:pt>
                <c:pt idx="6372">
                  <c:v>38</c:v>
                </c:pt>
                <c:pt idx="6373">
                  <c:v>7.9872864521255398</c:v>
                </c:pt>
                <c:pt idx="6374">
                  <c:v>12.8813559322033</c:v>
                </c:pt>
                <c:pt idx="6375">
                  <c:v>5.5874428063040096</c:v>
                </c:pt>
                <c:pt idx="6376">
                  <c:v>134</c:v>
                </c:pt>
                <c:pt idx="6377">
                  <c:v>13.4760383386581</c:v>
                </c:pt>
                <c:pt idx="6378">
                  <c:v>1.3765277960310101</c:v>
                </c:pt>
                <c:pt idx="6379">
                  <c:v>68</c:v>
                </c:pt>
                <c:pt idx="6380">
                  <c:v>10.9132354696264</c:v>
                </c:pt>
                <c:pt idx="6381">
                  <c:v>12</c:v>
                </c:pt>
                <c:pt idx="6382">
                  <c:v>1.4387351778656099</c:v>
                </c:pt>
                <c:pt idx="6383">
                  <c:v>-1.58928571428571</c:v>
                </c:pt>
                <c:pt idx="6384">
                  <c:v>7.3700564971751401</c:v>
                </c:pt>
                <c:pt idx="6385">
                  <c:v>6.9384410983170897</c:v>
                </c:pt>
                <c:pt idx="6386">
                  <c:v>48.482710926694303</c:v>
                </c:pt>
                <c:pt idx="6387">
                  <c:v>9.4865646961554297</c:v>
                </c:pt>
                <c:pt idx="6388">
                  <c:v>5.0176470588235196</c:v>
                </c:pt>
                <c:pt idx="6389">
                  <c:v>8.0320987654320994</c:v>
                </c:pt>
                <c:pt idx="6390">
                  <c:v>9.6610169491525397</c:v>
                </c:pt>
                <c:pt idx="6391">
                  <c:v>9.9276116896204201</c:v>
                </c:pt>
                <c:pt idx="6392">
                  <c:v>92</c:v>
                </c:pt>
                <c:pt idx="6393">
                  <c:v>131</c:v>
                </c:pt>
                <c:pt idx="6394">
                  <c:v>11.4013657785899</c:v>
                </c:pt>
                <c:pt idx="6395">
                  <c:v>1</c:v>
                </c:pt>
                <c:pt idx="6396">
                  <c:v>106</c:v>
                </c:pt>
                <c:pt idx="6397">
                  <c:v>10.731543624161</c:v>
                </c:pt>
                <c:pt idx="6398">
                  <c:v>14.392746913580201</c:v>
                </c:pt>
                <c:pt idx="6399">
                  <c:v>6.2370692730256101</c:v>
                </c:pt>
                <c:pt idx="6400">
                  <c:v>73</c:v>
                </c:pt>
                <c:pt idx="6401">
                  <c:v>8.8921078921078909</c:v>
                </c:pt>
                <c:pt idx="6402">
                  <c:v>-2.75</c:v>
                </c:pt>
                <c:pt idx="6403">
                  <c:v>14.5</c:v>
                </c:pt>
                <c:pt idx="6404">
                  <c:v>6.4666666666666597</c:v>
                </c:pt>
                <c:pt idx="6405">
                  <c:v>19.578440808469601</c:v>
                </c:pt>
                <c:pt idx="6406">
                  <c:v>27.3149049093321</c:v>
                </c:pt>
                <c:pt idx="6407">
                  <c:v>17.894086021505299</c:v>
                </c:pt>
                <c:pt idx="6408">
                  <c:v>16.280612244897899</c:v>
                </c:pt>
                <c:pt idx="6409">
                  <c:v>18.3954337899543</c:v>
                </c:pt>
                <c:pt idx="6410">
                  <c:v>21.861490031479502</c:v>
                </c:pt>
                <c:pt idx="6411">
                  <c:v>32.953086419752999</c:v>
                </c:pt>
                <c:pt idx="6412">
                  <c:v>17.5483558994197</c:v>
                </c:pt>
                <c:pt idx="6413">
                  <c:v>12.841358997191501</c:v>
                </c:pt>
                <c:pt idx="6414">
                  <c:v>21.020555944872601</c:v>
                </c:pt>
                <c:pt idx="6415">
                  <c:v>19.554006968641101</c:v>
                </c:pt>
                <c:pt idx="6416">
                  <c:v>19.747382198952799</c:v>
                </c:pt>
                <c:pt idx="6417">
                  <c:v>4.6500000000000004</c:v>
                </c:pt>
                <c:pt idx="6418">
                  <c:v>18.617647058823501</c:v>
                </c:pt>
                <c:pt idx="6419">
                  <c:v>38.257142857142803</c:v>
                </c:pt>
                <c:pt idx="6420">
                  <c:v>22.2841726618705</c:v>
                </c:pt>
                <c:pt idx="6421">
                  <c:v>20.673244995771</c:v>
                </c:pt>
                <c:pt idx="6422">
                  <c:v>26.518518518518501</c:v>
                </c:pt>
                <c:pt idx="6423">
                  <c:v>15.7020945127228</c:v>
                </c:pt>
                <c:pt idx="6424">
                  <c:v>4.75</c:v>
                </c:pt>
                <c:pt idx="6425">
                  <c:v>23.588082901554401</c:v>
                </c:pt>
                <c:pt idx="6426">
                  <c:v>17.3666666666666</c:v>
                </c:pt>
                <c:pt idx="6427">
                  <c:v>15.7682926829268</c:v>
                </c:pt>
                <c:pt idx="6428">
                  <c:v>40.747035573122503</c:v>
                </c:pt>
                <c:pt idx="6429">
                  <c:v>21.075816270060798</c:v>
                </c:pt>
                <c:pt idx="6430">
                  <c:v>0</c:v>
                </c:pt>
                <c:pt idx="6431">
                  <c:v>23.034972677595601</c:v>
                </c:pt>
                <c:pt idx="6432">
                  <c:v>17.384</c:v>
                </c:pt>
                <c:pt idx="6433">
                  <c:v>34.5</c:v>
                </c:pt>
                <c:pt idx="6434">
                  <c:v>21.378378378378301</c:v>
                </c:pt>
                <c:pt idx="6435">
                  <c:v>24.690231362467799</c:v>
                </c:pt>
                <c:pt idx="6436">
                  <c:v>26.736842105263101</c:v>
                </c:pt>
                <c:pt idx="6437">
                  <c:v>27.015151515151501</c:v>
                </c:pt>
                <c:pt idx="6438">
                  <c:v>-0.32142857142857101</c:v>
                </c:pt>
                <c:pt idx="6439">
                  <c:v>30.856164383561602</c:v>
                </c:pt>
                <c:pt idx="6440">
                  <c:v>21.060734463276798</c:v>
                </c:pt>
                <c:pt idx="6441">
                  <c:v>48.6666666666666</c:v>
                </c:pt>
                <c:pt idx="6442">
                  <c:v>8</c:v>
                </c:pt>
                <c:pt idx="6443">
                  <c:v>20.122801302931499</c:v>
                </c:pt>
                <c:pt idx="6444">
                  <c:v>29.388443017656499</c:v>
                </c:pt>
                <c:pt idx="6445">
                  <c:v>24.7870289219982</c:v>
                </c:pt>
                <c:pt idx="6446">
                  <c:v>21.778959810874699</c:v>
                </c:pt>
                <c:pt idx="6447">
                  <c:v>0</c:v>
                </c:pt>
                <c:pt idx="6448">
                  <c:v>19.503994190268699</c:v>
                </c:pt>
                <c:pt idx="6449">
                  <c:v>-4.6666666666666599</c:v>
                </c:pt>
                <c:pt idx="6450">
                  <c:v>18.241864983001399</c:v>
                </c:pt>
                <c:pt idx="6451">
                  <c:v>24.75</c:v>
                </c:pt>
                <c:pt idx="6452">
                  <c:v>26.1631355932203</c:v>
                </c:pt>
                <c:pt idx="6453">
                  <c:v>13.486486486486401</c:v>
                </c:pt>
                <c:pt idx="6454">
                  <c:v>22.501440922190199</c:v>
                </c:pt>
                <c:pt idx="6455">
                  <c:v>19.646333104866301</c:v>
                </c:pt>
                <c:pt idx="6456">
                  <c:v>28.690322580645098</c:v>
                </c:pt>
                <c:pt idx="6457">
                  <c:v>38.098591549295698</c:v>
                </c:pt>
                <c:pt idx="6458">
                  <c:v>23.6409861325115</c:v>
                </c:pt>
                <c:pt idx="6459">
                  <c:v>11.3013817865303</c:v>
                </c:pt>
                <c:pt idx="6460">
                  <c:v>-7</c:v>
                </c:pt>
                <c:pt idx="6461">
                  <c:v>14.5363189513926</c:v>
                </c:pt>
                <c:pt idx="6462">
                  <c:v>16.177852348993198</c:v>
                </c:pt>
                <c:pt idx="6463">
                  <c:v>8.2806804374240492</c:v>
                </c:pt>
                <c:pt idx="6464">
                  <c:v>5.5641025641025603</c:v>
                </c:pt>
                <c:pt idx="6465">
                  <c:v>1</c:v>
                </c:pt>
                <c:pt idx="6466">
                  <c:v>10.1944712001541</c:v>
                </c:pt>
                <c:pt idx="6467">
                  <c:v>3.9660010793308098</c:v>
                </c:pt>
                <c:pt idx="6468">
                  <c:v>12.6791101055806</c:v>
                </c:pt>
                <c:pt idx="6469">
                  <c:v>84</c:v>
                </c:pt>
                <c:pt idx="6470">
                  <c:v>95</c:v>
                </c:pt>
                <c:pt idx="6471">
                  <c:v>3.5629194630872401</c:v>
                </c:pt>
                <c:pt idx="6472">
                  <c:v>13.166153846153801</c:v>
                </c:pt>
                <c:pt idx="6473">
                  <c:v>13.8095238095238</c:v>
                </c:pt>
                <c:pt idx="6474">
                  <c:v>-10</c:v>
                </c:pt>
                <c:pt idx="6475">
                  <c:v>11.1428571428571</c:v>
                </c:pt>
                <c:pt idx="6476">
                  <c:v>9.8432308236125792</c:v>
                </c:pt>
                <c:pt idx="6477">
                  <c:v>9.4897445124145303</c:v>
                </c:pt>
                <c:pt idx="6478">
                  <c:v>86</c:v>
                </c:pt>
                <c:pt idx="6479">
                  <c:v>4.2999714856002198</c:v>
                </c:pt>
                <c:pt idx="6480">
                  <c:v>14.5453277545327</c:v>
                </c:pt>
                <c:pt idx="6481">
                  <c:v>174</c:v>
                </c:pt>
                <c:pt idx="6482">
                  <c:v>1.2363636363636299</c:v>
                </c:pt>
                <c:pt idx="6483">
                  <c:v>8.22356828193832</c:v>
                </c:pt>
                <c:pt idx="6484">
                  <c:v>87</c:v>
                </c:pt>
                <c:pt idx="6485">
                  <c:v>13.9611384783798</c:v>
                </c:pt>
                <c:pt idx="6486">
                  <c:v>5.7290785359573198</c:v>
                </c:pt>
                <c:pt idx="6487">
                  <c:v>-0.05</c:v>
                </c:pt>
                <c:pt idx="6488">
                  <c:v>4.3394833948339402</c:v>
                </c:pt>
                <c:pt idx="6489">
                  <c:v>13.060606060606</c:v>
                </c:pt>
                <c:pt idx="6490">
                  <c:v>88</c:v>
                </c:pt>
                <c:pt idx="6491">
                  <c:v>8.7614494212380407</c:v>
                </c:pt>
                <c:pt idx="6492">
                  <c:v>-0.29972752043596701</c:v>
                </c:pt>
                <c:pt idx="6493">
                  <c:v>8.4223776223776206</c:v>
                </c:pt>
                <c:pt idx="6494">
                  <c:v>-8</c:v>
                </c:pt>
                <c:pt idx="6495">
                  <c:v>11.1703810208483</c:v>
                </c:pt>
                <c:pt idx="6496">
                  <c:v>17.5809484873262</c:v>
                </c:pt>
                <c:pt idx="6497">
                  <c:v>7.9923547400611596</c:v>
                </c:pt>
                <c:pt idx="6498">
                  <c:v>7.2250416964498401</c:v>
                </c:pt>
                <c:pt idx="6499">
                  <c:v>47</c:v>
                </c:pt>
                <c:pt idx="6500">
                  <c:v>21.666112035496301</c:v>
                </c:pt>
                <c:pt idx="6501">
                  <c:v>42</c:v>
                </c:pt>
                <c:pt idx="6502">
                  <c:v>7.8</c:v>
                </c:pt>
                <c:pt idx="6503">
                  <c:v>2.2551622418878998</c:v>
                </c:pt>
                <c:pt idx="6504">
                  <c:v>13.942238267147999</c:v>
                </c:pt>
                <c:pt idx="6505">
                  <c:v>31</c:v>
                </c:pt>
                <c:pt idx="6506">
                  <c:v>9.5518072289156599</c:v>
                </c:pt>
                <c:pt idx="6507">
                  <c:v>38</c:v>
                </c:pt>
                <c:pt idx="6508">
                  <c:v>47</c:v>
                </c:pt>
                <c:pt idx="6509">
                  <c:v>67</c:v>
                </c:pt>
                <c:pt idx="6510">
                  <c:v>9</c:v>
                </c:pt>
                <c:pt idx="6511">
                  <c:v>22.714285714285701</c:v>
                </c:pt>
                <c:pt idx="6512">
                  <c:v>19.843137254901901</c:v>
                </c:pt>
                <c:pt idx="6513">
                  <c:v>15.133333333333301</c:v>
                </c:pt>
                <c:pt idx="6514">
                  <c:v>11.272727272727201</c:v>
                </c:pt>
                <c:pt idx="6515">
                  <c:v>13.701492537313399</c:v>
                </c:pt>
                <c:pt idx="6516">
                  <c:v>-3.4285714285714199</c:v>
                </c:pt>
                <c:pt idx="6517">
                  <c:v>-0.4</c:v>
                </c:pt>
                <c:pt idx="6518">
                  <c:v>30</c:v>
                </c:pt>
                <c:pt idx="6519">
                  <c:v>24.189189189189101</c:v>
                </c:pt>
                <c:pt idx="6520">
                  <c:v>29.6</c:v>
                </c:pt>
                <c:pt idx="6521">
                  <c:v>14.408163265306101</c:v>
                </c:pt>
                <c:pt idx="6522">
                  <c:v>-1</c:v>
                </c:pt>
                <c:pt idx="6523">
                  <c:v>7.2</c:v>
                </c:pt>
                <c:pt idx="6524">
                  <c:v>81.75</c:v>
                </c:pt>
                <c:pt idx="6525">
                  <c:v>4.9793187347931802</c:v>
                </c:pt>
                <c:pt idx="6526">
                  <c:v>80.625</c:v>
                </c:pt>
                <c:pt idx="6527">
                  <c:v>23.7</c:v>
                </c:pt>
                <c:pt idx="6528">
                  <c:v>25</c:v>
                </c:pt>
                <c:pt idx="6529">
                  <c:v>12.2251308900523</c:v>
                </c:pt>
                <c:pt idx="6530">
                  <c:v>31.171875</c:v>
                </c:pt>
                <c:pt idx="6531">
                  <c:v>26.5833333333333</c:v>
                </c:pt>
                <c:pt idx="6532">
                  <c:v>15.3333333333333</c:v>
                </c:pt>
                <c:pt idx="6533">
                  <c:v>53.6666666666666</c:v>
                </c:pt>
                <c:pt idx="6534">
                  <c:v>11.765820337672301</c:v>
                </c:pt>
                <c:pt idx="6535">
                  <c:v>123</c:v>
                </c:pt>
                <c:pt idx="6536">
                  <c:v>3.5794143744454301</c:v>
                </c:pt>
                <c:pt idx="6537">
                  <c:v>6.7523949889462003</c:v>
                </c:pt>
                <c:pt idx="6538">
                  <c:v>3.8260869565217299</c:v>
                </c:pt>
                <c:pt idx="6539">
                  <c:v>759</c:v>
                </c:pt>
                <c:pt idx="6540">
                  <c:v>109.333333333333</c:v>
                </c:pt>
                <c:pt idx="6541">
                  <c:v>2</c:v>
                </c:pt>
                <c:pt idx="6542">
                  <c:v>9.5142857142857107</c:v>
                </c:pt>
                <c:pt idx="6543">
                  <c:v>7.6194029850746201</c:v>
                </c:pt>
                <c:pt idx="6544">
                  <c:v>12.3007189746795</c:v>
                </c:pt>
                <c:pt idx="6545">
                  <c:v>14.820205479452</c:v>
                </c:pt>
                <c:pt idx="6546">
                  <c:v>7.56625097427903</c:v>
                </c:pt>
                <c:pt idx="6547">
                  <c:v>14.6424632352941</c:v>
                </c:pt>
                <c:pt idx="6548">
                  <c:v>8.7429746401644906</c:v>
                </c:pt>
                <c:pt idx="6549">
                  <c:v>1.58530183727034</c:v>
                </c:pt>
                <c:pt idx="6550">
                  <c:v>15.976969696969601</c:v>
                </c:pt>
                <c:pt idx="6551">
                  <c:v>-6.6666666666666599</c:v>
                </c:pt>
                <c:pt idx="6552">
                  <c:v>4.3948220064724897</c:v>
                </c:pt>
                <c:pt idx="6553">
                  <c:v>3.3653995345228802</c:v>
                </c:pt>
                <c:pt idx="6554">
                  <c:v>5.9427244582043297</c:v>
                </c:pt>
                <c:pt idx="6555">
                  <c:v>20.303664921465899</c:v>
                </c:pt>
                <c:pt idx="6556">
                  <c:v>4.2217551234892197</c:v>
                </c:pt>
                <c:pt idx="6557">
                  <c:v>8.7657142857142798</c:v>
                </c:pt>
                <c:pt idx="6558">
                  <c:v>4.8856447688564399</c:v>
                </c:pt>
                <c:pt idx="6559">
                  <c:v>4.3986928104575096</c:v>
                </c:pt>
                <c:pt idx="6560">
                  <c:v>10.2862654320987</c:v>
                </c:pt>
                <c:pt idx="6561">
                  <c:v>4.3068181818181799</c:v>
                </c:pt>
                <c:pt idx="6562">
                  <c:v>1.5167464114832501</c:v>
                </c:pt>
                <c:pt idx="6563">
                  <c:v>2.3753993610223598</c:v>
                </c:pt>
                <c:pt idx="6564">
                  <c:v>20.663366336633601</c:v>
                </c:pt>
                <c:pt idx="6565">
                  <c:v>10.325431034482699</c:v>
                </c:pt>
                <c:pt idx="6566">
                  <c:v>12.151162790697599</c:v>
                </c:pt>
                <c:pt idx="6567">
                  <c:v>5.6579275905118598</c:v>
                </c:pt>
                <c:pt idx="6568">
                  <c:v>10.663461538461499</c:v>
                </c:pt>
                <c:pt idx="6569">
                  <c:v>2.8203781512605</c:v>
                </c:pt>
                <c:pt idx="6570">
                  <c:v>6.1458333333333304</c:v>
                </c:pt>
                <c:pt idx="6571">
                  <c:v>18.8712233779098</c:v>
                </c:pt>
                <c:pt idx="6572">
                  <c:v>5.0449172576832098</c:v>
                </c:pt>
                <c:pt idx="6573">
                  <c:v>4.9442060085836896</c:v>
                </c:pt>
                <c:pt idx="6574">
                  <c:v>10.2666666666666</c:v>
                </c:pt>
                <c:pt idx="6575">
                  <c:v>21.6666666666666</c:v>
                </c:pt>
                <c:pt idx="6576">
                  <c:v>3.3603238866396699</c:v>
                </c:pt>
                <c:pt idx="6577">
                  <c:v>5.0276738967838401</c:v>
                </c:pt>
                <c:pt idx="6578">
                  <c:v>7.4647163912460899</c:v>
                </c:pt>
                <c:pt idx="6579">
                  <c:v>2.1760000000000002</c:v>
                </c:pt>
                <c:pt idx="6580">
                  <c:v>0.87878787878787801</c:v>
                </c:pt>
                <c:pt idx="6581">
                  <c:v>5.1383697813121199</c:v>
                </c:pt>
                <c:pt idx="6582">
                  <c:v>5.4608120868744097</c:v>
                </c:pt>
                <c:pt idx="6583">
                  <c:v>3</c:v>
                </c:pt>
                <c:pt idx="6584">
                  <c:v>1.5261845386533599</c:v>
                </c:pt>
                <c:pt idx="6585">
                  <c:v>3.3415154749199498</c:v>
                </c:pt>
                <c:pt idx="6586">
                  <c:v>20.261351052048699</c:v>
                </c:pt>
                <c:pt idx="6587">
                  <c:v>4.22147995889003</c:v>
                </c:pt>
                <c:pt idx="6588">
                  <c:v>11.045454545454501</c:v>
                </c:pt>
                <c:pt idx="6589">
                  <c:v>6.4691943127962004</c:v>
                </c:pt>
                <c:pt idx="6590">
                  <c:v>70.0833333333333</c:v>
                </c:pt>
                <c:pt idx="6591">
                  <c:v>12.5449735449735</c:v>
                </c:pt>
                <c:pt idx="6592">
                  <c:v>3.37230769230769</c:v>
                </c:pt>
                <c:pt idx="6593">
                  <c:v>9.1257861635220099</c:v>
                </c:pt>
                <c:pt idx="6594">
                  <c:v>2.4345549738219798</c:v>
                </c:pt>
                <c:pt idx="6595">
                  <c:v>2.6835236541598602</c:v>
                </c:pt>
                <c:pt idx="6596">
                  <c:v>1.81852695520121</c:v>
                </c:pt>
                <c:pt idx="6597">
                  <c:v>8.5652173913043406</c:v>
                </c:pt>
                <c:pt idx="6598">
                  <c:v>12.1353711790393</c:v>
                </c:pt>
                <c:pt idx="6599">
                  <c:v>4.94545454545454</c:v>
                </c:pt>
                <c:pt idx="6600">
                  <c:v>8.5678524374176508</c:v>
                </c:pt>
                <c:pt idx="6601">
                  <c:v>5.3617391304347803</c:v>
                </c:pt>
                <c:pt idx="6602">
                  <c:v>10.389489953632101</c:v>
                </c:pt>
                <c:pt idx="6603">
                  <c:v>15.5606653620352</c:v>
                </c:pt>
                <c:pt idx="6604">
                  <c:v>21.0704225352112</c:v>
                </c:pt>
                <c:pt idx="6605">
                  <c:v>5.4102564102564097</c:v>
                </c:pt>
                <c:pt idx="6606">
                  <c:v>6.52870813397129</c:v>
                </c:pt>
                <c:pt idx="6607">
                  <c:v>4.0912762520193802</c:v>
                </c:pt>
                <c:pt idx="6608">
                  <c:v>4.3636363636363598</c:v>
                </c:pt>
                <c:pt idx="6609">
                  <c:v>5.8357094365241</c:v>
                </c:pt>
                <c:pt idx="6610">
                  <c:v>1.0574074074074</c:v>
                </c:pt>
                <c:pt idx="6611">
                  <c:v>3.3191850594227499</c:v>
                </c:pt>
                <c:pt idx="6612">
                  <c:v>3.3110944527736099</c:v>
                </c:pt>
                <c:pt idx="6613">
                  <c:v>7.7</c:v>
                </c:pt>
                <c:pt idx="6614">
                  <c:v>3.9509043927648499</c:v>
                </c:pt>
                <c:pt idx="6615">
                  <c:v>16.473684210526301</c:v>
                </c:pt>
                <c:pt idx="6616">
                  <c:v>4.35137895812053</c:v>
                </c:pt>
                <c:pt idx="6617">
                  <c:v>2</c:v>
                </c:pt>
                <c:pt idx="6618">
                  <c:v>1.25121951219512</c:v>
                </c:pt>
                <c:pt idx="6619">
                  <c:v>3.5449678800856499</c:v>
                </c:pt>
                <c:pt idx="6620">
                  <c:v>4.7632488479262598</c:v>
                </c:pt>
                <c:pt idx="6621">
                  <c:v>3.4560862865947599</c:v>
                </c:pt>
                <c:pt idx="6622">
                  <c:v>23</c:v>
                </c:pt>
                <c:pt idx="6623">
                  <c:v>20.858490566037698</c:v>
                </c:pt>
                <c:pt idx="6624">
                  <c:v>4.4467143343547804</c:v>
                </c:pt>
                <c:pt idx="6625">
                  <c:v>3.23342175066312</c:v>
                </c:pt>
                <c:pt idx="6626">
                  <c:v>8.9880755824619296</c:v>
                </c:pt>
                <c:pt idx="6627">
                  <c:v>14.513725490196</c:v>
                </c:pt>
                <c:pt idx="6628">
                  <c:v>6.4804469273742997</c:v>
                </c:pt>
                <c:pt idx="6629">
                  <c:v>9.7806809184481391</c:v>
                </c:pt>
                <c:pt idx="6630">
                  <c:v>13.7667304015296</c:v>
                </c:pt>
                <c:pt idx="6631">
                  <c:v>10</c:v>
                </c:pt>
                <c:pt idx="6632">
                  <c:v>5.6380368098159499</c:v>
                </c:pt>
                <c:pt idx="6633">
                  <c:v>6.7708333333333304</c:v>
                </c:pt>
                <c:pt idx="6634">
                  <c:v>15.2306748466257</c:v>
                </c:pt>
                <c:pt idx="6635">
                  <c:v>9.74223341729639</c:v>
                </c:pt>
                <c:pt idx="6636">
                  <c:v>8.8247422680412306</c:v>
                </c:pt>
                <c:pt idx="6637">
                  <c:v>9.5530434782608697</c:v>
                </c:pt>
                <c:pt idx="6638">
                  <c:v>17.25</c:v>
                </c:pt>
                <c:pt idx="6639">
                  <c:v>7.1428571428571397</c:v>
                </c:pt>
                <c:pt idx="6640">
                  <c:v>4</c:v>
                </c:pt>
                <c:pt idx="6641">
                  <c:v>2.4285714285714199</c:v>
                </c:pt>
                <c:pt idx="6642">
                  <c:v>142.666666666666</c:v>
                </c:pt>
                <c:pt idx="6643">
                  <c:v>9.86666666666666</c:v>
                </c:pt>
                <c:pt idx="6644">
                  <c:v>8.6705882352941099</c:v>
                </c:pt>
                <c:pt idx="6645">
                  <c:v>96.75</c:v>
                </c:pt>
                <c:pt idx="6646">
                  <c:v>8.4578713968957793</c:v>
                </c:pt>
                <c:pt idx="6647">
                  <c:v>14.1818181818181</c:v>
                </c:pt>
                <c:pt idx="6648">
                  <c:v>-1</c:v>
                </c:pt>
                <c:pt idx="6649">
                  <c:v>2.7587786259541902</c:v>
                </c:pt>
                <c:pt idx="6650">
                  <c:v>12.333597464342301</c:v>
                </c:pt>
                <c:pt idx="6651">
                  <c:v>26</c:v>
                </c:pt>
                <c:pt idx="6652">
                  <c:v>6.1330838012060704</c:v>
                </c:pt>
                <c:pt idx="6653">
                  <c:v>7.2100840336134402</c:v>
                </c:pt>
                <c:pt idx="6654">
                  <c:v>5.7350000000000003</c:v>
                </c:pt>
                <c:pt idx="6655">
                  <c:v>20.897119341563702</c:v>
                </c:pt>
                <c:pt idx="6656">
                  <c:v>9.1330589849108303</c:v>
                </c:pt>
                <c:pt idx="6657">
                  <c:v>18.9146845178749</c:v>
                </c:pt>
                <c:pt idx="6658">
                  <c:v>11.296752519596801</c:v>
                </c:pt>
                <c:pt idx="6659">
                  <c:v>17.064516129032199</c:v>
                </c:pt>
                <c:pt idx="6660">
                  <c:v>58.75</c:v>
                </c:pt>
                <c:pt idx="6661">
                  <c:v>8.9853556485355597</c:v>
                </c:pt>
                <c:pt idx="6662">
                  <c:v>10.627358490565999</c:v>
                </c:pt>
                <c:pt idx="6663">
                  <c:v>5.2458563535911598</c:v>
                </c:pt>
                <c:pt idx="6664">
                  <c:v>15.5675904977375</c:v>
                </c:pt>
                <c:pt idx="6665">
                  <c:v>10.965799527014701</c:v>
                </c:pt>
                <c:pt idx="6666">
                  <c:v>13.5866141732283</c:v>
                </c:pt>
                <c:pt idx="6667">
                  <c:v>19.709969788519601</c:v>
                </c:pt>
                <c:pt idx="6668">
                  <c:v>10.1368715083798</c:v>
                </c:pt>
                <c:pt idx="6669">
                  <c:v>5.5340314136125599</c:v>
                </c:pt>
                <c:pt idx="6670">
                  <c:v>-4.5789473684210504</c:v>
                </c:pt>
                <c:pt idx="6671">
                  <c:v>12.296082949308699</c:v>
                </c:pt>
                <c:pt idx="6672">
                  <c:v>11.0083531086853</c:v>
                </c:pt>
                <c:pt idx="6673">
                  <c:v>10.2406143344709</c:v>
                </c:pt>
                <c:pt idx="6674">
                  <c:v>2.6785271729509601</c:v>
                </c:pt>
                <c:pt idx="6675">
                  <c:v>6.5980662983425402</c:v>
                </c:pt>
                <c:pt idx="6676">
                  <c:v>10.9046436684452</c:v>
                </c:pt>
                <c:pt idx="6677">
                  <c:v>13.009182736455401</c:v>
                </c:pt>
                <c:pt idx="6678">
                  <c:v>16</c:v>
                </c:pt>
                <c:pt idx="6679">
                  <c:v>85.5</c:v>
                </c:pt>
                <c:pt idx="6680">
                  <c:v>5.3172540125610599</c:v>
                </c:pt>
                <c:pt idx="6681">
                  <c:v>4.4753601213040097</c:v>
                </c:pt>
                <c:pt idx="6682">
                  <c:v>8.6023823028927904</c:v>
                </c:pt>
                <c:pt idx="6683">
                  <c:v>11.4967824967824</c:v>
                </c:pt>
                <c:pt idx="6684">
                  <c:v>30.125</c:v>
                </c:pt>
                <c:pt idx="6685">
                  <c:v>8.8946570670708596</c:v>
                </c:pt>
                <c:pt idx="6686">
                  <c:v>13.2859712230215</c:v>
                </c:pt>
                <c:pt idx="6687">
                  <c:v>-7.0640176600441501E-2</c:v>
                </c:pt>
                <c:pt idx="6688">
                  <c:v>58</c:v>
                </c:pt>
                <c:pt idx="6689">
                  <c:v>10.7241379310344</c:v>
                </c:pt>
                <c:pt idx="6690">
                  <c:v>17.5100401606425</c:v>
                </c:pt>
                <c:pt idx="6691">
                  <c:v>18.347280334728001</c:v>
                </c:pt>
                <c:pt idx="6692">
                  <c:v>7.0134724033029103</c:v>
                </c:pt>
                <c:pt idx="6693">
                  <c:v>20.3731587561374</c:v>
                </c:pt>
                <c:pt idx="6694">
                  <c:v>-14</c:v>
                </c:pt>
                <c:pt idx="6695">
                  <c:v>12.439160839160801</c:v>
                </c:pt>
                <c:pt idx="6696">
                  <c:v>2.0807453416149002</c:v>
                </c:pt>
                <c:pt idx="6697">
                  <c:v>264</c:v>
                </c:pt>
                <c:pt idx="6698">
                  <c:v>9.6815227483751105</c:v>
                </c:pt>
                <c:pt idx="6699">
                  <c:v>9.5517526455026402</c:v>
                </c:pt>
                <c:pt idx="6700">
                  <c:v>25.6350148367952</c:v>
                </c:pt>
                <c:pt idx="6701">
                  <c:v>35.269565217391303</c:v>
                </c:pt>
                <c:pt idx="6702">
                  <c:v>8.66239316239316</c:v>
                </c:pt>
                <c:pt idx="6703">
                  <c:v>12.9424460431654</c:v>
                </c:pt>
                <c:pt idx="6704">
                  <c:v>17</c:v>
                </c:pt>
                <c:pt idx="6705">
                  <c:v>14.603174603174599</c:v>
                </c:pt>
                <c:pt idx="6706">
                  <c:v>16.785714285714199</c:v>
                </c:pt>
                <c:pt idx="6707">
                  <c:v>12.7385892116182</c:v>
                </c:pt>
                <c:pt idx="6708">
                  <c:v>15.6666666666666</c:v>
                </c:pt>
                <c:pt idx="6709">
                  <c:v>15.3183673469387</c:v>
                </c:pt>
                <c:pt idx="6710">
                  <c:v>1.6666666666666601</c:v>
                </c:pt>
                <c:pt idx="6711">
                  <c:v>20.482142857142801</c:v>
                </c:pt>
                <c:pt idx="6712">
                  <c:v>16.566037735849001</c:v>
                </c:pt>
                <c:pt idx="6713">
                  <c:v>28.268292682926798</c:v>
                </c:pt>
                <c:pt idx="6714">
                  <c:v>13.2879524581307</c:v>
                </c:pt>
                <c:pt idx="6715">
                  <c:v>13.8324742268041</c:v>
                </c:pt>
                <c:pt idx="6716">
                  <c:v>9.9482758620689609</c:v>
                </c:pt>
                <c:pt idx="6717">
                  <c:v>10.241706161137399</c:v>
                </c:pt>
                <c:pt idx="6718">
                  <c:v>8.0909090909090899</c:v>
                </c:pt>
                <c:pt idx="6719">
                  <c:v>18.647058823529399</c:v>
                </c:pt>
                <c:pt idx="6720">
                  <c:v>7.22265625</c:v>
                </c:pt>
                <c:pt idx="6721">
                  <c:v>15.6674208144796</c:v>
                </c:pt>
                <c:pt idx="6722">
                  <c:v>24.130681818181799</c:v>
                </c:pt>
                <c:pt idx="6723">
                  <c:v>49.2222222222222</c:v>
                </c:pt>
                <c:pt idx="6724">
                  <c:v>20.102455055093699</c:v>
                </c:pt>
                <c:pt idx="6725">
                  <c:v>15.5912087912087</c:v>
                </c:pt>
                <c:pt idx="6726">
                  <c:v>4.5</c:v>
                </c:pt>
                <c:pt idx="6727">
                  <c:v>11.453248811410401</c:v>
                </c:pt>
                <c:pt idx="6728">
                  <c:v>14.765656565656499</c:v>
                </c:pt>
                <c:pt idx="6729">
                  <c:v>16.623467600700501</c:v>
                </c:pt>
                <c:pt idx="6730">
                  <c:v>16.769924812029998</c:v>
                </c:pt>
                <c:pt idx="6731">
                  <c:v>11.905375614719301</c:v>
                </c:pt>
                <c:pt idx="6732">
                  <c:v>7.9361702127659504</c:v>
                </c:pt>
                <c:pt idx="6733">
                  <c:v>12.0292792792792</c:v>
                </c:pt>
                <c:pt idx="6734">
                  <c:v>10.827751196172199</c:v>
                </c:pt>
                <c:pt idx="6735">
                  <c:v>5.6170212765957404</c:v>
                </c:pt>
                <c:pt idx="6736">
                  <c:v>40.966942148760303</c:v>
                </c:pt>
                <c:pt idx="6737">
                  <c:v>14.235294117646999</c:v>
                </c:pt>
                <c:pt idx="6738">
                  <c:v>20.714285714285701</c:v>
                </c:pt>
                <c:pt idx="6739">
                  <c:v>-6</c:v>
                </c:pt>
                <c:pt idx="6740">
                  <c:v>14.822064056939499</c:v>
                </c:pt>
                <c:pt idx="6741">
                  <c:v>18.536758193091199</c:v>
                </c:pt>
                <c:pt idx="6742">
                  <c:v>15.441509433962199</c:v>
                </c:pt>
                <c:pt idx="6743">
                  <c:v>14.662037037037001</c:v>
                </c:pt>
                <c:pt idx="6744">
                  <c:v>-0.592592592592592</c:v>
                </c:pt>
                <c:pt idx="6745">
                  <c:v>22.75</c:v>
                </c:pt>
                <c:pt idx="6746">
                  <c:v>9.7588235294117602</c:v>
                </c:pt>
                <c:pt idx="6747">
                  <c:v>21.4919354838709</c:v>
                </c:pt>
                <c:pt idx="6748">
                  <c:v>18.9901960784313</c:v>
                </c:pt>
                <c:pt idx="6749">
                  <c:v>11.861861861861801</c:v>
                </c:pt>
                <c:pt idx="6750">
                  <c:v>13.4766763848396</c:v>
                </c:pt>
                <c:pt idx="6751">
                  <c:v>21.754032258064498</c:v>
                </c:pt>
                <c:pt idx="6752">
                  <c:v>16.556053811659101</c:v>
                </c:pt>
                <c:pt idx="6753">
                  <c:v>12.5879541108986</c:v>
                </c:pt>
                <c:pt idx="6754">
                  <c:v>14.235294117646999</c:v>
                </c:pt>
                <c:pt idx="6755">
                  <c:v>51.538461538461497</c:v>
                </c:pt>
                <c:pt idx="6756">
                  <c:v>15.940418679549101</c:v>
                </c:pt>
                <c:pt idx="6757">
                  <c:v>26.669666490206399</c:v>
                </c:pt>
                <c:pt idx="6758">
                  <c:v>15.8263157894736</c:v>
                </c:pt>
                <c:pt idx="6759">
                  <c:v>12.5936465916611</c:v>
                </c:pt>
                <c:pt idx="6760">
                  <c:v>16.450229709035199</c:v>
                </c:pt>
                <c:pt idx="6761">
                  <c:v>-0.22222222222222199</c:v>
                </c:pt>
                <c:pt idx="6762">
                  <c:v>6.6666666666666596E-2</c:v>
                </c:pt>
                <c:pt idx="6763">
                  <c:v>11.677419354838699</c:v>
                </c:pt>
                <c:pt idx="6764">
                  <c:v>11.760391198043999</c:v>
                </c:pt>
                <c:pt idx="6765">
                  <c:v>11.020689655172401</c:v>
                </c:pt>
                <c:pt idx="6766">
                  <c:v>11.7537313432835</c:v>
                </c:pt>
                <c:pt idx="6767">
                  <c:v>3.5</c:v>
                </c:pt>
                <c:pt idx="6768">
                  <c:v>14.090909090908999</c:v>
                </c:pt>
                <c:pt idx="6769">
                  <c:v>12.470989761092101</c:v>
                </c:pt>
                <c:pt idx="6770">
                  <c:v>13.3605150214592</c:v>
                </c:pt>
                <c:pt idx="6771">
                  <c:v>3.7120000000000002</c:v>
                </c:pt>
                <c:pt idx="6772">
                  <c:v>12.2307692307692</c:v>
                </c:pt>
                <c:pt idx="6773">
                  <c:v>4.4565217391304301</c:v>
                </c:pt>
                <c:pt idx="6774">
                  <c:v>13.3125</c:v>
                </c:pt>
                <c:pt idx="6775">
                  <c:v>7.79342723004694</c:v>
                </c:pt>
                <c:pt idx="6776">
                  <c:v>14.677701436602099</c:v>
                </c:pt>
                <c:pt idx="6777">
                  <c:v>152.5</c:v>
                </c:pt>
                <c:pt idx="6778">
                  <c:v>11.914516129032201</c:v>
                </c:pt>
                <c:pt idx="6779">
                  <c:v>8.8821209465381195</c:v>
                </c:pt>
                <c:pt idx="6780">
                  <c:v>49.5</c:v>
                </c:pt>
                <c:pt idx="6781">
                  <c:v>30.8333333333333</c:v>
                </c:pt>
                <c:pt idx="6782">
                  <c:v>2.3980263157894699</c:v>
                </c:pt>
                <c:pt idx="6783">
                  <c:v>19.3719008264462</c:v>
                </c:pt>
                <c:pt idx="6784">
                  <c:v>6.2007575757575699</c:v>
                </c:pt>
                <c:pt idx="6785">
                  <c:v>134</c:v>
                </c:pt>
                <c:pt idx="6786">
                  <c:v>17.411111111111101</c:v>
                </c:pt>
                <c:pt idx="6787">
                  <c:v>7.8058139534883697</c:v>
                </c:pt>
                <c:pt idx="6788">
                  <c:v>13.1929824561403</c:v>
                </c:pt>
                <c:pt idx="6789">
                  <c:v>1.8909952606635001</c:v>
                </c:pt>
                <c:pt idx="6790">
                  <c:v>9.9447900466562906</c:v>
                </c:pt>
                <c:pt idx="6791">
                  <c:v>22</c:v>
                </c:pt>
                <c:pt idx="6792">
                  <c:v>94</c:v>
                </c:pt>
                <c:pt idx="6793">
                  <c:v>5.0385756676557802</c:v>
                </c:pt>
                <c:pt idx="6794">
                  <c:v>15.283582089552199</c:v>
                </c:pt>
                <c:pt idx="6795">
                  <c:v>5.3214285714285703</c:v>
                </c:pt>
                <c:pt idx="6796">
                  <c:v>10.1904573194895</c:v>
                </c:pt>
                <c:pt idx="6797">
                  <c:v>14.753993610223599</c:v>
                </c:pt>
                <c:pt idx="6798">
                  <c:v>5.2672955974842699</c:v>
                </c:pt>
                <c:pt idx="6799">
                  <c:v>5.6491228070175401</c:v>
                </c:pt>
                <c:pt idx="6800">
                  <c:v>12.5756605284227</c:v>
                </c:pt>
                <c:pt idx="6801">
                  <c:v>10.887983706720901</c:v>
                </c:pt>
                <c:pt idx="6802">
                  <c:v>7.1674694331233697</c:v>
                </c:pt>
                <c:pt idx="6803">
                  <c:v>4.9761904761904701</c:v>
                </c:pt>
                <c:pt idx="6804">
                  <c:v>2.4172185430463502</c:v>
                </c:pt>
                <c:pt idx="6805">
                  <c:v>10.2415809996455</c:v>
                </c:pt>
                <c:pt idx="6806">
                  <c:v>4.3501326259946902</c:v>
                </c:pt>
                <c:pt idx="6807">
                  <c:v>4.80555555555555</c:v>
                </c:pt>
                <c:pt idx="6808">
                  <c:v>11.4876783398184</c:v>
                </c:pt>
                <c:pt idx="6809">
                  <c:v>11.5044475192725</c:v>
                </c:pt>
                <c:pt idx="6810">
                  <c:v>5</c:v>
                </c:pt>
                <c:pt idx="6811">
                  <c:v>0.18807339449541199</c:v>
                </c:pt>
                <c:pt idx="6812">
                  <c:v>12.6666666666666</c:v>
                </c:pt>
                <c:pt idx="6813">
                  <c:v>11.672727272727199</c:v>
                </c:pt>
                <c:pt idx="6814">
                  <c:v>58.067796610169403</c:v>
                </c:pt>
                <c:pt idx="6815">
                  <c:v>7.9818501170960099</c:v>
                </c:pt>
                <c:pt idx="6816">
                  <c:v>19.852053438891598</c:v>
                </c:pt>
                <c:pt idx="6817">
                  <c:v>6.9672131147540899</c:v>
                </c:pt>
                <c:pt idx="6818">
                  <c:v>9.7225490196078397</c:v>
                </c:pt>
                <c:pt idx="6819">
                  <c:v>21</c:v>
                </c:pt>
                <c:pt idx="6820">
                  <c:v>17.850000000000001</c:v>
                </c:pt>
                <c:pt idx="6821">
                  <c:v>1.2536273940800899</c:v>
                </c:pt>
                <c:pt idx="6822">
                  <c:v>10.280684104627699</c:v>
                </c:pt>
                <c:pt idx="6823">
                  <c:v>12.730247641509401</c:v>
                </c:pt>
                <c:pt idx="6824">
                  <c:v>12.6933709449929</c:v>
                </c:pt>
                <c:pt idx="6825">
                  <c:v>10.0487804878048</c:v>
                </c:pt>
                <c:pt idx="6826">
                  <c:v>16.309100998890099</c:v>
                </c:pt>
                <c:pt idx="6827">
                  <c:v>14.776479750778799</c:v>
                </c:pt>
                <c:pt idx="6828">
                  <c:v>11.016471913276</c:v>
                </c:pt>
                <c:pt idx="6829">
                  <c:v>-1</c:v>
                </c:pt>
                <c:pt idx="6830">
                  <c:v>17.648980815347699</c:v>
                </c:pt>
                <c:pt idx="6831">
                  <c:v>9.7767313019390496</c:v>
                </c:pt>
                <c:pt idx="6832">
                  <c:v>18.214743589743499</c:v>
                </c:pt>
                <c:pt idx="6833">
                  <c:v>14.626599457153899</c:v>
                </c:pt>
                <c:pt idx="6834">
                  <c:v>24.189781021897801</c:v>
                </c:pt>
                <c:pt idx="6835">
                  <c:v>4.2671755725190801</c:v>
                </c:pt>
                <c:pt idx="6836">
                  <c:v>21.168811116829598</c:v>
                </c:pt>
                <c:pt idx="6837">
                  <c:v>11.6977411258515</c:v>
                </c:pt>
                <c:pt idx="6838">
                  <c:v>14.805409466566401</c:v>
                </c:pt>
                <c:pt idx="6839">
                  <c:v>13.272824919441399</c:v>
                </c:pt>
                <c:pt idx="6840">
                  <c:v>22.7316170803144</c:v>
                </c:pt>
                <c:pt idx="6841">
                  <c:v>11.431292302849</c:v>
                </c:pt>
                <c:pt idx="6842">
                  <c:v>12.263427109974399</c:v>
                </c:pt>
                <c:pt idx="6843">
                  <c:v>14.969682270191599</c:v>
                </c:pt>
                <c:pt idx="6844">
                  <c:v>11.964530551415701</c:v>
                </c:pt>
                <c:pt idx="6845">
                  <c:v>18.848789401553201</c:v>
                </c:pt>
                <c:pt idx="6846">
                  <c:v>19.808338518979401</c:v>
                </c:pt>
                <c:pt idx="6847">
                  <c:v>14.026873221624999</c:v>
                </c:pt>
                <c:pt idx="6848">
                  <c:v>19.3454367026496</c:v>
                </c:pt>
                <c:pt idx="6849">
                  <c:v>15.0912078882497</c:v>
                </c:pt>
                <c:pt idx="6850">
                  <c:v>13.767114205204701</c:v>
                </c:pt>
                <c:pt idx="6851">
                  <c:v>14.848373685497601</c:v>
                </c:pt>
                <c:pt idx="6852">
                  <c:v>12.741853658536501</c:v>
                </c:pt>
                <c:pt idx="6853">
                  <c:v>33.764705882352899</c:v>
                </c:pt>
                <c:pt idx="6854">
                  <c:v>106</c:v>
                </c:pt>
                <c:pt idx="6855">
                  <c:v>2.3333333333333299</c:v>
                </c:pt>
                <c:pt idx="6856">
                  <c:v>14.081196581196499</c:v>
                </c:pt>
                <c:pt idx="6857">
                  <c:v>16.120786516853901</c:v>
                </c:pt>
                <c:pt idx="6858">
                  <c:v>12.1399861399861</c:v>
                </c:pt>
                <c:pt idx="6859">
                  <c:v>22.899641577060901</c:v>
                </c:pt>
                <c:pt idx="6860">
                  <c:v>9.5571987820791602</c:v>
                </c:pt>
                <c:pt idx="6861">
                  <c:v>7.7606570199452403</c:v>
                </c:pt>
                <c:pt idx="6862">
                  <c:v>9.08</c:v>
                </c:pt>
                <c:pt idx="6863">
                  <c:v>13.535143175901799</c:v>
                </c:pt>
                <c:pt idx="6864">
                  <c:v>9.1057441253263693</c:v>
                </c:pt>
                <c:pt idx="6865">
                  <c:v>23.427616926503301</c:v>
                </c:pt>
                <c:pt idx="6866">
                  <c:v>14.558700046648999</c:v>
                </c:pt>
                <c:pt idx="6867">
                  <c:v>11.5557244174265</c:v>
                </c:pt>
                <c:pt idx="6868">
                  <c:v>11.799265043638</c:v>
                </c:pt>
                <c:pt idx="6869">
                  <c:v>16.7660093896713</c:v>
                </c:pt>
                <c:pt idx="6870">
                  <c:v>10.6503816793893</c:v>
                </c:pt>
                <c:pt idx="6871">
                  <c:v>10.9679697351828</c:v>
                </c:pt>
                <c:pt idx="6872">
                  <c:v>18.676297169811299</c:v>
                </c:pt>
                <c:pt idx="6873">
                  <c:v>11.552884615384601</c:v>
                </c:pt>
                <c:pt idx="6874">
                  <c:v>72</c:v>
                </c:pt>
                <c:pt idx="6875">
                  <c:v>13.1144074741845</c:v>
                </c:pt>
                <c:pt idx="6876">
                  <c:v>12.684008528784601</c:v>
                </c:pt>
                <c:pt idx="6877">
                  <c:v>11.397943037974599</c:v>
                </c:pt>
                <c:pt idx="6878">
                  <c:v>14.0039138943248</c:v>
                </c:pt>
                <c:pt idx="6879">
                  <c:v>14.2250081940347</c:v>
                </c:pt>
                <c:pt idx="6880">
                  <c:v>12.9534610215053</c:v>
                </c:pt>
                <c:pt idx="6881">
                  <c:v>16.196915987238501</c:v>
                </c:pt>
                <c:pt idx="6882">
                  <c:v>13.3466944299843</c:v>
                </c:pt>
                <c:pt idx="6883">
                  <c:v>19.364919744730202</c:v>
                </c:pt>
                <c:pt idx="6884">
                  <c:v>9.6473469387755095</c:v>
                </c:pt>
                <c:pt idx="6885">
                  <c:v>12.1679909194097</c:v>
                </c:pt>
                <c:pt idx="6886">
                  <c:v>14.457133058984899</c:v>
                </c:pt>
                <c:pt idx="6887">
                  <c:v>6.7268965517241304</c:v>
                </c:pt>
                <c:pt idx="6888">
                  <c:v>13.3650745360511</c:v>
                </c:pt>
                <c:pt idx="6889">
                  <c:v>20.622234826999399</c:v>
                </c:pt>
                <c:pt idx="6890">
                  <c:v>13.3617311296643</c:v>
                </c:pt>
                <c:pt idx="6891">
                  <c:v>13.270136307311001</c:v>
                </c:pt>
                <c:pt idx="6892">
                  <c:v>17.782101167315101</c:v>
                </c:pt>
                <c:pt idx="6893">
                  <c:v>16.717609730301401</c:v>
                </c:pt>
                <c:pt idx="6894">
                  <c:v>14.7201723673579</c:v>
                </c:pt>
                <c:pt idx="6895">
                  <c:v>15.836561331974099</c:v>
                </c:pt>
                <c:pt idx="6896">
                  <c:v>10.836956521739101</c:v>
                </c:pt>
                <c:pt idx="6897">
                  <c:v>11.7761925042589</c:v>
                </c:pt>
                <c:pt idx="6898">
                  <c:v>15.4798359535201</c:v>
                </c:pt>
                <c:pt idx="6899">
                  <c:v>9.3798498122653307</c:v>
                </c:pt>
                <c:pt idx="6900">
                  <c:v>11.840554592720901</c:v>
                </c:pt>
                <c:pt idx="6901">
                  <c:v>13.1914511494252</c:v>
                </c:pt>
                <c:pt idx="6902">
                  <c:v>14.998571428571401</c:v>
                </c:pt>
                <c:pt idx="6903">
                  <c:v>13.589337175792499</c:v>
                </c:pt>
                <c:pt idx="6904">
                  <c:v>15.205137045337001</c:v>
                </c:pt>
                <c:pt idx="6905">
                  <c:v>13.929432013769301</c:v>
                </c:pt>
                <c:pt idx="6906">
                  <c:v>13.4960182025028</c:v>
                </c:pt>
                <c:pt idx="6907">
                  <c:v>6.7205882352941098</c:v>
                </c:pt>
                <c:pt idx="6908">
                  <c:v>-3.6666666666666599</c:v>
                </c:pt>
                <c:pt idx="6909">
                  <c:v>1.2105263157894699</c:v>
                </c:pt>
                <c:pt idx="6910">
                  <c:v>16.614561027837201</c:v>
                </c:pt>
                <c:pt idx="6911">
                  <c:v>15.659422750424399</c:v>
                </c:pt>
                <c:pt idx="6912">
                  <c:v>15.4898537045776</c:v>
                </c:pt>
                <c:pt idx="6913">
                  <c:v>17.9032172294602</c:v>
                </c:pt>
                <c:pt idx="6914">
                  <c:v>9.7044836956521703</c:v>
                </c:pt>
                <c:pt idx="6915">
                  <c:v>8.2842465753424595</c:v>
                </c:pt>
                <c:pt idx="6916">
                  <c:v>16.115831209289102</c:v>
                </c:pt>
                <c:pt idx="6917">
                  <c:v>12.528632955814301</c:v>
                </c:pt>
                <c:pt idx="6918">
                  <c:v>15.463684210526299</c:v>
                </c:pt>
                <c:pt idx="6919">
                  <c:v>19.7861469001211</c:v>
                </c:pt>
                <c:pt idx="6920">
                  <c:v>13.2228532485233</c:v>
                </c:pt>
                <c:pt idx="6921">
                  <c:v>18.435205992509299</c:v>
                </c:pt>
                <c:pt idx="6922">
                  <c:v>46.701657458563503</c:v>
                </c:pt>
                <c:pt idx="6923">
                  <c:v>13.7042253521126</c:v>
                </c:pt>
                <c:pt idx="6924">
                  <c:v>142</c:v>
                </c:pt>
                <c:pt idx="6925">
                  <c:v>9.7747020376778107</c:v>
                </c:pt>
                <c:pt idx="6926">
                  <c:v>17.362524271844599</c:v>
                </c:pt>
                <c:pt idx="6927">
                  <c:v>13.5698065601345</c:v>
                </c:pt>
                <c:pt idx="6928">
                  <c:v>10.3408919123204</c:v>
                </c:pt>
                <c:pt idx="6929">
                  <c:v>15.007880220646101</c:v>
                </c:pt>
                <c:pt idx="6930">
                  <c:v>1.21875</c:v>
                </c:pt>
                <c:pt idx="6931">
                  <c:v>21.071833648393099</c:v>
                </c:pt>
                <c:pt idx="6932">
                  <c:v>17.173562797510002</c:v>
                </c:pt>
                <c:pt idx="6933">
                  <c:v>100</c:v>
                </c:pt>
                <c:pt idx="6934">
                  <c:v>6.24470134874759</c:v>
                </c:pt>
                <c:pt idx="6935">
                  <c:v>10.585950413223101</c:v>
                </c:pt>
                <c:pt idx="6936">
                  <c:v>61</c:v>
                </c:pt>
                <c:pt idx="6937">
                  <c:v>13.0340171384056</c:v>
                </c:pt>
                <c:pt idx="6938">
                  <c:v>13.4285714285714</c:v>
                </c:pt>
                <c:pt idx="6939">
                  <c:v>10.9620281605751</c:v>
                </c:pt>
                <c:pt idx="6940">
                  <c:v>3</c:v>
                </c:pt>
                <c:pt idx="6941">
                  <c:v>0</c:v>
                </c:pt>
                <c:pt idx="6942">
                  <c:v>17.943396226415</c:v>
                </c:pt>
                <c:pt idx="6943">
                  <c:v>-4</c:v>
                </c:pt>
                <c:pt idx="6944">
                  <c:v>13.847870182555701</c:v>
                </c:pt>
                <c:pt idx="6945">
                  <c:v>3.7347294938917899</c:v>
                </c:pt>
                <c:pt idx="6946">
                  <c:v>14.366765578635</c:v>
                </c:pt>
                <c:pt idx="6947">
                  <c:v>10</c:v>
                </c:pt>
                <c:pt idx="6948">
                  <c:v>21.276190476190401</c:v>
                </c:pt>
                <c:pt idx="6949">
                  <c:v>0</c:v>
                </c:pt>
                <c:pt idx="6950">
                  <c:v>-1.75</c:v>
                </c:pt>
                <c:pt idx="6951">
                  <c:v>7.5298126064735902</c:v>
                </c:pt>
                <c:pt idx="6952">
                  <c:v>16.328703703703699</c:v>
                </c:pt>
                <c:pt idx="6953">
                  <c:v>3.1789473684210501</c:v>
                </c:pt>
                <c:pt idx="6954">
                  <c:v>19.0717488789237</c:v>
                </c:pt>
                <c:pt idx="6955">
                  <c:v>8.3471074380165202</c:v>
                </c:pt>
                <c:pt idx="6956">
                  <c:v>-2.48571428571428</c:v>
                </c:pt>
                <c:pt idx="6957">
                  <c:v>9.4346449570330098</c:v>
                </c:pt>
                <c:pt idx="6958">
                  <c:v>14.586898395721899</c:v>
                </c:pt>
                <c:pt idx="6959">
                  <c:v>8.1854545454545402</c:v>
                </c:pt>
                <c:pt idx="6960">
                  <c:v>8.63372494816862</c:v>
                </c:pt>
                <c:pt idx="6961">
                  <c:v>4.4083769633507801</c:v>
                </c:pt>
                <c:pt idx="6962">
                  <c:v>9.3098409969918308</c:v>
                </c:pt>
                <c:pt idx="6963">
                  <c:v>13.201492537313399</c:v>
                </c:pt>
                <c:pt idx="6964">
                  <c:v>7.2502662406815697</c:v>
                </c:pt>
                <c:pt idx="6965">
                  <c:v>11.3278965129358</c:v>
                </c:pt>
                <c:pt idx="6966">
                  <c:v>1.5652173913043399</c:v>
                </c:pt>
                <c:pt idx="6967">
                  <c:v>64.5</c:v>
                </c:pt>
                <c:pt idx="6968">
                  <c:v>12.0833333333333</c:v>
                </c:pt>
                <c:pt idx="6969">
                  <c:v>20.91</c:v>
                </c:pt>
                <c:pt idx="6970">
                  <c:v>0</c:v>
                </c:pt>
                <c:pt idx="6971">
                  <c:v>12.410829899941101</c:v>
                </c:pt>
                <c:pt idx="6972">
                  <c:v>11.6111327364733</c:v>
                </c:pt>
                <c:pt idx="6973">
                  <c:v>35</c:v>
                </c:pt>
                <c:pt idx="6974">
                  <c:v>12.1682496607869</c:v>
                </c:pt>
                <c:pt idx="6975">
                  <c:v>6.2995951417003999</c:v>
                </c:pt>
                <c:pt idx="6976">
                  <c:v>21.523564954682701</c:v>
                </c:pt>
                <c:pt idx="6977">
                  <c:v>7.6009174311926602</c:v>
                </c:pt>
                <c:pt idx="6978">
                  <c:v>146.5</c:v>
                </c:pt>
                <c:pt idx="6979">
                  <c:v>9.6267409470752092</c:v>
                </c:pt>
                <c:pt idx="6980">
                  <c:v>15.3394225103123</c:v>
                </c:pt>
                <c:pt idx="6981">
                  <c:v>55</c:v>
                </c:pt>
                <c:pt idx="6982">
                  <c:v>114</c:v>
                </c:pt>
                <c:pt idx="6983">
                  <c:v>12.789473684210501</c:v>
                </c:pt>
                <c:pt idx="6984">
                  <c:v>16.055486284289199</c:v>
                </c:pt>
                <c:pt idx="6985">
                  <c:v>-15</c:v>
                </c:pt>
                <c:pt idx="6986">
                  <c:v>10.6275565123789</c:v>
                </c:pt>
                <c:pt idx="6987">
                  <c:v>96</c:v>
                </c:pt>
                <c:pt idx="6988">
                  <c:v>-9</c:v>
                </c:pt>
                <c:pt idx="6989">
                  <c:v>1.23066202090592</c:v>
                </c:pt>
                <c:pt idx="6990">
                  <c:v>5.9410162388685102</c:v>
                </c:pt>
                <c:pt idx="6991">
                  <c:v>5.9776714513556604</c:v>
                </c:pt>
                <c:pt idx="6992">
                  <c:v>15.63875</c:v>
                </c:pt>
                <c:pt idx="6993">
                  <c:v>68</c:v>
                </c:pt>
                <c:pt idx="6994">
                  <c:v>0</c:v>
                </c:pt>
                <c:pt idx="6995">
                  <c:v>15.956310679611599</c:v>
                </c:pt>
                <c:pt idx="6996">
                  <c:v>3.4146341463414598</c:v>
                </c:pt>
                <c:pt idx="6997">
                  <c:v>-3.6153846153846101</c:v>
                </c:pt>
                <c:pt idx="6998">
                  <c:v>10.822391559202799</c:v>
                </c:pt>
                <c:pt idx="6999">
                  <c:v>195</c:v>
                </c:pt>
                <c:pt idx="7000">
                  <c:v>13.9901594842212</c:v>
                </c:pt>
                <c:pt idx="7001">
                  <c:v>8.7032442748091601</c:v>
                </c:pt>
                <c:pt idx="7002">
                  <c:v>10.117647058823501</c:v>
                </c:pt>
                <c:pt idx="7003">
                  <c:v>13.011355034065099</c:v>
                </c:pt>
                <c:pt idx="7004">
                  <c:v>0.38888888888888801</c:v>
                </c:pt>
                <c:pt idx="7005">
                  <c:v>10.4850746268656</c:v>
                </c:pt>
                <c:pt idx="7006">
                  <c:v>11.042345276872901</c:v>
                </c:pt>
                <c:pt idx="7007">
                  <c:v>7.7366283006093397</c:v>
                </c:pt>
                <c:pt idx="7008">
                  <c:v>19.2372881355932</c:v>
                </c:pt>
                <c:pt idx="7009">
                  <c:v>12.5279097387173</c:v>
                </c:pt>
                <c:pt idx="7010">
                  <c:v>24.1120129870129</c:v>
                </c:pt>
                <c:pt idx="7011">
                  <c:v>15.049463853337899</c:v>
                </c:pt>
                <c:pt idx="7012">
                  <c:v>11.4318181818181</c:v>
                </c:pt>
                <c:pt idx="7013">
                  <c:v>9.0951893551688805</c:v>
                </c:pt>
                <c:pt idx="7014">
                  <c:v>16.739067055393502</c:v>
                </c:pt>
                <c:pt idx="7015">
                  <c:v>5.8564593301435401</c:v>
                </c:pt>
                <c:pt idx="7016">
                  <c:v>87</c:v>
                </c:pt>
                <c:pt idx="7017">
                  <c:v>50.923076923076898</c:v>
                </c:pt>
                <c:pt idx="7018">
                  <c:v>13.550578034681999</c:v>
                </c:pt>
                <c:pt idx="7019">
                  <c:v>15.2583732057416</c:v>
                </c:pt>
                <c:pt idx="7020">
                  <c:v>12.6941747572815</c:v>
                </c:pt>
                <c:pt idx="7021">
                  <c:v>8.8019155420113098</c:v>
                </c:pt>
                <c:pt idx="7022">
                  <c:v>6.4494773519163697</c:v>
                </c:pt>
                <c:pt idx="7023">
                  <c:v>24.443585780525499</c:v>
                </c:pt>
                <c:pt idx="7024">
                  <c:v>1.97058823529411</c:v>
                </c:pt>
                <c:pt idx="7025">
                  <c:v>2.02900763358778</c:v>
                </c:pt>
                <c:pt idx="7026">
                  <c:v>-6.6666666666666599</c:v>
                </c:pt>
                <c:pt idx="7027">
                  <c:v>9.7997473152242502</c:v>
                </c:pt>
                <c:pt idx="7028">
                  <c:v>27</c:v>
                </c:pt>
                <c:pt idx="7029">
                  <c:v>16.858137154554701</c:v>
                </c:pt>
                <c:pt idx="7030">
                  <c:v>9.2773668639053195</c:v>
                </c:pt>
                <c:pt idx="7031">
                  <c:v>8.1731919521478993</c:v>
                </c:pt>
                <c:pt idx="7032">
                  <c:v>6.875</c:v>
                </c:pt>
                <c:pt idx="7033">
                  <c:v>24.201664219285298</c:v>
                </c:pt>
                <c:pt idx="7034">
                  <c:v>6.6835699797160197</c:v>
                </c:pt>
                <c:pt idx="7035">
                  <c:v>5.7099179716629296</c:v>
                </c:pt>
                <c:pt idx="7036">
                  <c:v>18.090909090909001</c:v>
                </c:pt>
                <c:pt idx="7037">
                  <c:v>11.038803556992701</c:v>
                </c:pt>
                <c:pt idx="7038">
                  <c:v>125</c:v>
                </c:pt>
                <c:pt idx="7039">
                  <c:v>13.691304347826</c:v>
                </c:pt>
                <c:pt idx="7040">
                  <c:v>20</c:v>
                </c:pt>
                <c:pt idx="7041">
                  <c:v>63</c:v>
                </c:pt>
                <c:pt idx="7042">
                  <c:v>-0.83333333333333304</c:v>
                </c:pt>
                <c:pt idx="7043">
                  <c:v>3.3455882352941102</c:v>
                </c:pt>
                <c:pt idx="7044">
                  <c:v>116</c:v>
                </c:pt>
                <c:pt idx="7045">
                  <c:v>16.3658192090395</c:v>
                </c:pt>
                <c:pt idx="7046">
                  <c:v>141</c:v>
                </c:pt>
                <c:pt idx="7047">
                  <c:v>15.6975239167135</c:v>
                </c:pt>
                <c:pt idx="7048">
                  <c:v>146</c:v>
                </c:pt>
                <c:pt idx="7049">
                  <c:v>190</c:v>
                </c:pt>
                <c:pt idx="7050">
                  <c:v>25</c:v>
                </c:pt>
                <c:pt idx="7051">
                  <c:v>17.370091447014499</c:v>
                </c:pt>
                <c:pt idx="7052">
                  <c:v>0.94767441860465096</c:v>
                </c:pt>
                <c:pt idx="7053">
                  <c:v>14.568</c:v>
                </c:pt>
                <c:pt idx="7054">
                  <c:v>16.214870954526798</c:v>
                </c:pt>
                <c:pt idx="7055">
                  <c:v>12.9692599620493</c:v>
                </c:pt>
                <c:pt idx="7056">
                  <c:v>9.5370061213133006</c:v>
                </c:pt>
                <c:pt idx="7057">
                  <c:v>21.142328398384901</c:v>
                </c:pt>
                <c:pt idx="7058">
                  <c:v>28.75</c:v>
                </c:pt>
                <c:pt idx="7059">
                  <c:v>16.213756613756601</c:v>
                </c:pt>
                <c:pt idx="7060">
                  <c:v>13.1672209903917</c:v>
                </c:pt>
                <c:pt idx="7061">
                  <c:v>129</c:v>
                </c:pt>
                <c:pt idx="7062">
                  <c:v>100</c:v>
                </c:pt>
                <c:pt idx="7063">
                  <c:v>105</c:v>
                </c:pt>
                <c:pt idx="7064">
                  <c:v>12.5219893136046</c:v>
                </c:pt>
                <c:pt idx="7065">
                  <c:v>-12</c:v>
                </c:pt>
                <c:pt idx="7066">
                  <c:v>10.528481012658199</c:v>
                </c:pt>
                <c:pt idx="7067">
                  <c:v>7.13630229419703</c:v>
                </c:pt>
                <c:pt idx="7068">
                  <c:v>16</c:v>
                </c:pt>
                <c:pt idx="7069">
                  <c:v>1.95</c:v>
                </c:pt>
                <c:pt idx="7070">
                  <c:v>96</c:v>
                </c:pt>
                <c:pt idx="7071">
                  <c:v>13.709049255441</c:v>
                </c:pt>
                <c:pt idx="7072">
                  <c:v>11.813801308744701</c:v>
                </c:pt>
                <c:pt idx="7073">
                  <c:v>18.6095238095238</c:v>
                </c:pt>
                <c:pt idx="7074">
                  <c:v>8.8117647058823501</c:v>
                </c:pt>
                <c:pt idx="7075">
                  <c:v>15.2491957436278</c:v>
                </c:pt>
                <c:pt idx="7076">
                  <c:v>12.5527589545014</c:v>
                </c:pt>
                <c:pt idx="7077">
                  <c:v>16.941428571428499</c:v>
                </c:pt>
                <c:pt idx="7078">
                  <c:v>12.063157894736801</c:v>
                </c:pt>
                <c:pt idx="7079">
                  <c:v>15.198079231692599</c:v>
                </c:pt>
                <c:pt idx="7080">
                  <c:v>17.690140845070399</c:v>
                </c:pt>
                <c:pt idx="7081">
                  <c:v>11.0986460348162</c:v>
                </c:pt>
                <c:pt idx="7082">
                  <c:v>6</c:v>
                </c:pt>
                <c:pt idx="7083">
                  <c:v>41.2777777777777</c:v>
                </c:pt>
                <c:pt idx="7084">
                  <c:v>10.9015852047556</c:v>
                </c:pt>
                <c:pt idx="7085">
                  <c:v>2.3075506445672098</c:v>
                </c:pt>
                <c:pt idx="7086">
                  <c:v>27.9583333333333</c:v>
                </c:pt>
                <c:pt idx="7087">
                  <c:v>7.8817733990147701E-2</c:v>
                </c:pt>
                <c:pt idx="7088">
                  <c:v>-8.3333333333333304</c:v>
                </c:pt>
                <c:pt idx="7089">
                  <c:v>8.3360881542699694</c:v>
                </c:pt>
                <c:pt idx="7090">
                  <c:v>-5.3333333333333304</c:v>
                </c:pt>
                <c:pt idx="7091">
                  <c:v>5.8181818181818103</c:v>
                </c:pt>
                <c:pt idx="7092">
                  <c:v>39.6</c:v>
                </c:pt>
                <c:pt idx="7093">
                  <c:v>10.7798532354903</c:v>
                </c:pt>
                <c:pt idx="7094">
                  <c:v>12.026512788521501</c:v>
                </c:pt>
                <c:pt idx="7095">
                  <c:v>9.9417721518987303</c:v>
                </c:pt>
                <c:pt idx="7096">
                  <c:v>33.571428571428498</c:v>
                </c:pt>
                <c:pt idx="7097">
                  <c:v>5.6633291614518102</c:v>
                </c:pt>
                <c:pt idx="7098">
                  <c:v>8.988606485539</c:v>
                </c:pt>
                <c:pt idx="7099">
                  <c:v>113</c:v>
                </c:pt>
                <c:pt idx="7100">
                  <c:v>6.8234277816171298</c:v>
                </c:pt>
                <c:pt idx="7101">
                  <c:v>26.5</c:v>
                </c:pt>
                <c:pt idx="7102">
                  <c:v>21.2083333333333</c:v>
                </c:pt>
                <c:pt idx="7103">
                  <c:v>4.7990495587236897</c:v>
                </c:pt>
                <c:pt idx="7104">
                  <c:v>14.856526429341899</c:v>
                </c:pt>
                <c:pt idx="7105">
                  <c:v>7.22</c:v>
                </c:pt>
                <c:pt idx="7106">
                  <c:v>17.4952497701501</c:v>
                </c:pt>
                <c:pt idx="7107">
                  <c:v>10</c:v>
                </c:pt>
                <c:pt idx="7108">
                  <c:v>-2.0212765957446801</c:v>
                </c:pt>
                <c:pt idx="7109">
                  <c:v>20.104477611940201</c:v>
                </c:pt>
                <c:pt idx="7110">
                  <c:v>11.9384436701509</c:v>
                </c:pt>
                <c:pt idx="7111">
                  <c:v>23.2890695573622</c:v>
                </c:pt>
                <c:pt idx="7112">
                  <c:v>14.017347637525599</c:v>
                </c:pt>
                <c:pt idx="7113">
                  <c:v>13.2051439069197</c:v>
                </c:pt>
                <c:pt idx="7114">
                  <c:v>86</c:v>
                </c:pt>
                <c:pt idx="7115">
                  <c:v>20.382526029877699</c:v>
                </c:pt>
                <c:pt idx="7116">
                  <c:v>73</c:v>
                </c:pt>
                <c:pt idx="7117">
                  <c:v>3.6666666666666599</c:v>
                </c:pt>
                <c:pt idx="7118">
                  <c:v>15.9519317975693</c:v>
                </c:pt>
                <c:pt idx="7119">
                  <c:v>9.0581709956709897</c:v>
                </c:pt>
                <c:pt idx="7120">
                  <c:v>27.5157384987893</c:v>
                </c:pt>
                <c:pt idx="7121">
                  <c:v>0.218181818181818</c:v>
                </c:pt>
                <c:pt idx="7122">
                  <c:v>10</c:v>
                </c:pt>
                <c:pt idx="7123">
                  <c:v>27.472422062350098</c:v>
                </c:pt>
                <c:pt idx="7124">
                  <c:v>8.0601357904946607</c:v>
                </c:pt>
                <c:pt idx="7125">
                  <c:v>12.023296447291701</c:v>
                </c:pt>
                <c:pt idx="7126">
                  <c:v>46</c:v>
                </c:pt>
                <c:pt idx="7127">
                  <c:v>-0.125</c:v>
                </c:pt>
                <c:pt idx="7128">
                  <c:v>-6</c:v>
                </c:pt>
                <c:pt idx="7129">
                  <c:v>-2</c:v>
                </c:pt>
                <c:pt idx="7130">
                  <c:v>13.992363821483099</c:v>
                </c:pt>
                <c:pt idx="7131">
                  <c:v>0.98412698412698396</c:v>
                </c:pt>
                <c:pt idx="7132">
                  <c:v>3.0234741784037502</c:v>
                </c:pt>
                <c:pt idx="7133">
                  <c:v>22</c:v>
                </c:pt>
                <c:pt idx="7134">
                  <c:v>11.2599431818181</c:v>
                </c:pt>
                <c:pt idx="7135">
                  <c:v>15.1900503983092</c:v>
                </c:pt>
                <c:pt idx="7136">
                  <c:v>26</c:v>
                </c:pt>
                <c:pt idx="7137">
                  <c:v>12.9487847222222</c:v>
                </c:pt>
                <c:pt idx="7138">
                  <c:v>23.1666666666666</c:v>
                </c:pt>
                <c:pt idx="7139">
                  <c:v>15.814061054579</c:v>
                </c:pt>
                <c:pt idx="7140">
                  <c:v>15.0949367088607</c:v>
                </c:pt>
                <c:pt idx="7141">
                  <c:v>20.1056383668178</c:v>
                </c:pt>
                <c:pt idx="7142">
                  <c:v>12.123981900452399</c:v>
                </c:pt>
                <c:pt idx="7143">
                  <c:v>11.8522154417617</c:v>
                </c:pt>
                <c:pt idx="7144">
                  <c:v>18</c:v>
                </c:pt>
                <c:pt idx="7145">
                  <c:v>32.115942028985501</c:v>
                </c:pt>
                <c:pt idx="7146">
                  <c:v>11.3333333333333</c:v>
                </c:pt>
                <c:pt idx="7147">
                  <c:v>0.66048237476808902</c:v>
                </c:pt>
                <c:pt idx="7148">
                  <c:v>10.828571428571401</c:v>
                </c:pt>
                <c:pt idx="7149">
                  <c:v>15.616054760423101</c:v>
                </c:pt>
                <c:pt idx="7150">
                  <c:v>-11</c:v>
                </c:pt>
                <c:pt idx="7151">
                  <c:v>11.0734787600459</c:v>
                </c:pt>
                <c:pt idx="7152">
                  <c:v>7.8700128700128698</c:v>
                </c:pt>
                <c:pt idx="7153">
                  <c:v>5.1525423728813502</c:v>
                </c:pt>
                <c:pt idx="7154">
                  <c:v>-2</c:v>
                </c:pt>
                <c:pt idx="7155">
                  <c:v>4.3734061930783197</c:v>
                </c:pt>
                <c:pt idx="7156">
                  <c:v>10.2347009735744</c:v>
                </c:pt>
                <c:pt idx="7157">
                  <c:v>96</c:v>
                </c:pt>
                <c:pt idx="7158">
                  <c:v>8.7695243687610098</c:v>
                </c:pt>
                <c:pt idx="7159">
                  <c:v>11.2765748031496</c:v>
                </c:pt>
                <c:pt idx="7160">
                  <c:v>13.129086690571601</c:v>
                </c:pt>
                <c:pt idx="7161">
                  <c:v>6.6311566974713099</c:v>
                </c:pt>
                <c:pt idx="7162">
                  <c:v>6.9212447176334999</c:v>
                </c:pt>
                <c:pt idx="7163">
                  <c:v>45</c:v>
                </c:pt>
                <c:pt idx="7164">
                  <c:v>50</c:v>
                </c:pt>
                <c:pt idx="7165">
                  <c:v>103</c:v>
                </c:pt>
                <c:pt idx="7166">
                  <c:v>74</c:v>
                </c:pt>
                <c:pt idx="7167">
                  <c:v>10.2957153787299</c:v>
                </c:pt>
                <c:pt idx="7168">
                  <c:v>18.259409969481101</c:v>
                </c:pt>
                <c:pt idx="7169">
                  <c:v>8.9508716323296298</c:v>
                </c:pt>
                <c:pt idx="7170">
                  <c:v>7.75565217391304</c:v>
                </c:pt>
                <c:pt idx="7171">
                  <c:v>9.2587690271343401</c:v>
                </c:pt>
                <c:pt idx="7172">
                  <c:v>11.695652173913</c:v>
                </c:pt>
                <c:pt idx="7173">
                  <c:v>16.933333333333302</c:v>
                </c:pt>
                <c:pt idx="7174">
                  <c:v>9.1842105263157894</c:v>
                </c:pt>
                <c:pt idx="7175">
                  <c:v>127</c:v>
                </c:pt>
                <c:pt idx="7176">
                  <c:v>11.471858134155701</c:v>
                </c:pt>
                <c:pt idx="7177">
                  <c:v>4.8529147982062701</c:v>
                </c:pt>
                <c:pt idx="7178">
                  <c:v>16.033333333333299</c:v>
                </c:pt>
                <c:pt idx="7179">
                  <c:v>12.3714821763602</c:v>
                </c:pt>
                <c:pt idx="7180">
                  <c:v>7.3066666666666604</c:v>
                </c:pt>
                <c:pt idx="7181">
                  <c:v>11.134135855546001</c:v>
                </c:pt>
                <c:pt idx="7182">
                  <c:v>18.702952216698701</c:v>
                </c:pt>
                <c:pt idx="7183">
                  <c:v>13.4301310043668</c:v>
                </c:pt>
                <c:pt idx="7184">
                  <c:v>8.24153498871331</c:v>
                </c:pt>
                <c:pt idx="7185">
                  <c:v>9</c:v>
                </c:pt>
                <c:pt idx="7186">
                  <c:v>23.4625719769673</c:v>
                </c:pt>
                <c:pt idx="7187">
                  <c:v>23</c:v>
                </c:pt>
                <c:pt idx="7188">
                  <c:v>4.8183139534883699</c:v>
                </c:pt>
                <c:pt idx="7189">
                  <c:v>201</c:v>
                </c:pt>
                <c:pt idx="7190">
                  <c:v>13.0154142581888</c:v>
                </c:pt>
                <c:pt idx="7191">
                  <c:v>-1</c:v>
                </c:pt>
                <c:pt idx="7192">
                  <c:v>10.7508695652173</c:v>
                </c:pt>
                <c:pt idx="7193">
                  <c:v>82</c:v>
                </c:pt>
                <c:pt idx="7194">
                  <c:v>-5</c:v>
                </c:pt>
                <c:pt idx="7195">
                  <c:v>31.107142857142801</c:v>
                </c:pt>
                <c:pt idx="7196">
                  <c:v>12.986241056686801</c:v>
                </c:pt>
                <c:pt idx="7197">
                  <c:v>20.040816326530599</c:v>
                </c:pt>
                <c:pt idx="7198">
                  <c:v>89</c:v>
                </c:pt>
                <c:pt idx="7199">
                  <c:v>15.341819416157501</c:v>
                </c:pt>
                <c:pt idx="7200">
                  <c:v>33</c:v>
                </c:pt>
                <c:pt idx="7201">
                  <c:v>257</c:v>
                </c:pt>
                <c:pt idx="7202">
                  <c:v>17.4233576642335</c:v>
                </c:pt>
                <c:pt idx="7203">
                  <c:v>12.6666666666666</c:v>
                </c:pt>
                <c:pt idx="7204">
                  <c:v>10.6666666666666</c:v>
                </c:pt>
                <c:pt idx="7205">
                  <c:v>12.912550974173</c:v>
                </c:pt>
                <c:pt idx="7206">
                  <c:v>127</c:v>
                </c:pt>
                <c:pt idx="7207">
                  <c:v>10.5918367346938</c:v>
                </c:pt>
                <c:pt idx="7208">
                  <c:v>19.3994509265614</c:v>
                </c:pt>
                <c:pt idx="7209">
                  <c:v>13.061224489795899</c:v>
                </c:pt>
                <c:pt idx="7210">
                  <c:v>13.4164037854889</c:v>
                </c:pt>
                <c:pt idx="7211">
                  <c:v>-15</c:v>
                </c:pt>
                <c:pt idx="7212">
                  <c:v>45</c:v>
                </c:pt>
                <c:pt idx="7213">
                  <c:v>12.7474890548544</c:v>
                </c:pt>
                <c:pt idx="7214">
                  <c:v>7.8151609553478698</c:v>
                </c:pt>
                <c:pt idx="7215">
                  <c:v>125</c:v>
                </c:pt>
                <c:pt idx="7216">
                  <c:v>13.3412244897959</c:v>
                </c:pt>
                <c:pt idx="7217">
                  <c:v>8.9041450777201998</c:v>
                </c:pt>
                <c:pt idx="7218">
                  <c:v>66</c:v>
                </c:pt>
                <c:pt idx="7219">
                  <c:v>-2</c:v>
                </c:pt>
                <c:pt idx="7220">
                  <c:v>9.9082568807339406</c:v>
                </c:pt>
                <c:pt idx="7221">
                  <c:v>-6.5</c:v>
                </c:pt>
                <c:pt idx="7222">
                  <c:v>32.1666666666666</c:v>
                </c:pt>
                <c:pt idx="7223">
                  <c:v>13.6140350877192</c:v>
                </c:pt>
                <c:pt idx="7224">
                  <c:v>3.9959183673469298</c:v>
                </c:pt>
                <c:pt idx="7225">
                  <c:v>1.484375</c:v>
                </c:pt>
                <c:pt idx="7226">
                  <c:v>8.1031499180003301</c:v>
                </c:pt>
                <c:pt idx="7227">
                  <c:v>0</c:v>
                </c:pt>
                <c:pt idx="7228">
                  <c:v>3.0782608695652098</c:v>
                </c:pt>
                <c:pt idx="7229">
                  <c:v>2.1923076923076898</c:v>
                </c:pt>
                <c:pt idx="7230">
                  <c:v>21</c:v>
                </c:pt>
                <c:pt idx="7231">
                  <c:v>12.713669880884799</c:v>
                </c:pt>
                <c:pt idx="7232">
                  <c:v>2</c:v>
                </c:pt>
                <c:pt idx="7233">
                  <c:v>1.8701923076922999</c:v>
                </c:pt>
                <c:pt idx="7234">
                  <c:v>8.8077699293642695</c:v>
                </c:pt>
                <c:pt idx="7235">
                  <c:v>-5.9170506912442304</c:v>
                </c:pt>
                <c:pt idx="7236">
                  <c:v>10.3915237134207</c:v>
                </c:pt>
                <c:pt idx="7237">
                  <c:v>2.1244635193132999</c:v>
                </c:pt>
                <c:pt idx="7238">
                  <c:v>11.9705882352941</c:v>
                </c:pt>
                <c:pt idx="7239">
                  <c:v>5.6700253769219202</c:v>
                </c:pt>
                <c:pt idx="7240">
                  <c:v>234</c:v>
                </c:pt>
                <c:pt idx="7241">
                  <c:v>-0.90427698574338</c:v>
                </c:pt>
                <c:pt idx="7242">
                  <c:v>4.1397058823529402</c:v>
                </c:pt>
                <c:pt idx="7243">
                  <c:v>-8</c:v>
                </c:pt>
                <c:pt idx="7244">
                  <c:v>10.6134497816593</c:v>
                </c:pt>
                <c:pt idx="7245">
                  <c:v>74</c:v>
                </c:pt>
                <c:pt idx="7246">
                  <c:v>66.5</c:v>
                </c:pt>
                <c:pt idx="7247">
                  <c:v>-2</c:v>
                </c:pt>
                <c:pt idx="7248">
                  <c:v>11.310866574965599</c:v>
                </c:pt>
                <c:pt idx="7249">
                  <c:v>8.1243673174258806</c:v>
                </c:pt>
                <c:pt idx="7250">
                  <c:v>4.4351851851851798</c:v>
                </c:pt>
                <c:pt idx="7251">
                  <c:v>-5.7777777777777697</c:v>
                </c:pt>
                <c:pt idx="7252">
                  <c:v>15.251336898395699</c:v>
                </c:pt>
                <c:pt idx="7253">
                  <c:v>8.2857142857142794</c:v>
                </c:pt>
                <c:pt idx="7254">
                  <c:v>5.65366430260047</c:v>
                </c:pt>
                <c:pt idx="7255">
                  <c:v>38.656346749226003</c:v>
                </c:pt>
                <c:pt idx="7256">
                  <c:v>20.731543624160999</c:v>
                </c:pt>
                <c:pt idx="7257">
                  <c:v>-4</c:v>
                </c:pt>
                <c:pt idx="7258">
                  <c:v>13.5635359116022</c:v>
                </c:pt>
                <c:pt idx="7259">
                  <c:v>7.7295597484276701</c:v>
                </c:pt>
                <c:pt idx="7260">
                  <c:v>8.5308988764044908</c:v>
                </c:pt>
                <c:pt idx="7261">
                  <c:v>2.2468430547203799</c:v>
                </c:pt>
                <c:pt idx="7262">
                  <c:v>10.377866325840101</c:v>
                </c:pt>
                <c:pt idx="7263">
                  <c:v>15</c:v>
                </c:pt>
                <c:pt idx="7264">
                  <c:v>0</c:v>
                </c:pt>
                <c:pt idx="7265">
                  <c:v>18.774358974358901</c:v>
                </c:pt>
                <c:pt idx="7266">
                  <c:v>7.1928934010152199</c:v>
                </c:pt>
                <c:pt idx="7267">
                  <c:v>8.2490622655663906</c:v>
                </c:pt>
                <c:pt idx="7268">
                  <c:v>16.709423145825799</c:v>
                </c:pt>
                <c:pt idx="7269">
                  <c:v>4.6478873239436602</c:v>
                </c:pt>
                <c:pt idx="7270">
                  <c:v>11.748370273794</c:v>
                </c:pt>
                <c:pt idx="7271">
                  <c:v>13</c:v>
                </c:pt>
                <c:pt idx="7272">
                  <c:v>12.2950932964754</c:v>
                </c:pt>
                <c:pt idx="7273">
                  <c:v>7.9844036697247702</c:v>
                </c:pt>
                <c:pt idx="7274">
                  <c:v>89</c:v>
                </c:pt>
                <c:pt idx="7275">
                  <c:v>59.66</c:v>
                </c:pt>
                <c:pt idx="7276">
                  <c:v>5.7045454545454497</c:v>
                </c:pt>
                <c:pt idx="7277">
                  <c:v>11.561983471074299</c:v>
                </c:pt>
                <c:pt idx="7278">
                  <c:v>10.7625150618906</c:v>
                </c:pt>
                <c:pt idx="7279">
                  <c:v>0</c:v>
                </c:pt>
                <c:pt idx="7280">
                  <c:v>126</c:v>
                </c:pt>
                <c:pt idx="7281">
                  <c:v>7.8279919318691098</c:v>
                </c:pt>
                <c:pt idx="7282">
                  <c:v>11.546446790841101</c:v>
                </c:pt>
                <c:pt idx="7283">
                  <c:v>8.7777777777777697</c:v>
                </c:pt>
                <c:pt idx="7284">
                  <c:v>12.3600758054327</c:v>
                </c:pt>
                <c:pt idx="7285">
                  <c:v>7.2054861223827302</c:v>
                </c:pt>
                <c:pt idx="7286">
                  <c:v>5.1350482315112496</c:v>
                </c:pt>
                <c:pt idx="7287">
                  <c:v>9.2380819236683909</c:v>
                </c:pt>
                <c:pt idx="7288">
                  <c:v>5.72679509632224</c:v>
                </c:pt>
                <c:pt idx="7289">
                  <c:v>12.7695262483994</c:v>
                </c:pt>
                <c:pt idx="7290">
                  <c:v>30.403225806451601</c:v>
                </c:pt>
                <c:pt idx="7291">
                  <c:v>7.5184815184815097</c:v>
                </c:pt>
                <c:pt idx="7292">
                  <c:v>22.554900515843698</c:v>
                </c:pt>
                <c:pt idx="7293">
                  <c:v>9.04806156526789</c:v>
                </c:pt>
                <c:pt idx="7294">
                  <c:v>36.707882534775798</c:v>
                </c:pt>
                <c:pt idx="7295">
                  <c:v>4.6906077348066297</c:v>
                </c:pt>
                <c:pt idx="7296">
                  <c:v>25.072413793103401</c:v>
                </c:pt>
                <c:pt idx="7297">
                  <c:v>11.4895050531225</c:v>
                </c:pt>
                <c:pt idx="7298">
                  <c:v>38</c:v>
                </c:pt>
                <c:pt idx="7299">
                  <c:v>2.6604938271604901</c:v>
                </c:pt>
                <c:pt idx="7300">
                  <c:v>10.7777777777777</c:v>
                </c:pt>
                <c:pt idx="7301">
                  <c:v>6.7932414406402799</c:v>
                </c:pt>
                <c:pt idx="7302">
                  <c:v>8.1855670103092706</c:v>
                </c:pt>
                <c:pt idx="7303">
                  <c:v>26.3333333333333</c:v>
                </c:pt>
                <c:pt idx="7304">
                  <c:v>46.434782608695599</c:v>
                </c:pt>
                <c:pt idx="7305">
                  <c:v>24.465116279069701</c:v>
                </c:pt>
                <c:pt idx="7306">
                  <c:v>19.076923076922998</c:v>
                </c:pt>
                <c:pt idx="7307">
                  <c:v>11.0966183574879</c:v>
                </c:pt>
                <c:pt idx="7308">
                  <c:v>17.455840455840399</c:v>
                </c:pt>
                <c:pt idx="7309">
                  <c:v>17</c:v>
                </c:pt>
                <c:pt idx="7310">
                  <c:v>17.274452554744499</c:v>
                </c:pt>
                <c:pt idx="7311">
                  <c:v>22.6447368421052</c:v>
                </c:pt>
                <c:pt idx="7312">
                  <c:v>13.383802816901399</c:v>
                </c:pt>
                <c:pt idx="7313">
                  <c:v>13.263630532392501</c:v>
                </c:pt>
                <c:pt idx="7314">
                  <c:v>17.293333333333301</c:v>
                </c:pt>
                <c:pt idx="7315">
                  <c:v>17.608974358974301</c:v>
                </c:pt>
                <c:pt idx="7316">
                  <c:v>14.051948051947999</c:v>
                </c:pt>
                <c:pt idx="7317">
                  <c:v>20.529197080291901</c:v>
                </c:pt>
                <c:pt idx="7318">
                  <c:v>14.1111111111111</c:v>
                </c:pt>
                <c:pt idx="7319">
                  <c:v>17.937093275487999</c:v>
                </c:pt>
                <c:pt idx="7320">
                  <c:v>10.7774566473988</c:v>
                </c:pt>
                <c:pt idx="7321">
                  <c:v>7.5187687687687603</c:v>
                </c:pt>
                <c:pt idx="7322">
                  <c:v>12.613259668508199</c:v>
                </c:pt>
                <c:pt idx="7323">
                  <c:v>18.0289495450785</c:v>
                </c:pt>
                <c:pt idx="7324">
                  <c:v>-0.65</c:v>
                </c:pt>
                <c:pt idx="7325">
                  <c:v>11.426610348468801</c:v>
                </c:pt>
                <c:pt idx="7326">
                  <c:v>7.24096385542168</c:v>
                </c:pt>
                <c:pt idx="7327">
                  <c:v>10.542553191489301</c:v>
                </c:pt>
                <c:pt idx="7328">
                  <c:v>25.463999999999999</c:v>
                </c:pt>
                <c:pt idx="7329">
                  <c:v>25.0047732696897</c:v>
                </c:pt>
                <c:pt idx="7330">
                  <c:v>12.9828767123287</c:v>
                </c:pt>
                <c:pt idx="7331">
                  <c:v>10.120141342756099</c:v>
                </c:pt>
                <c:pt idx="7332">
                  <c:v>13.1538461538461</c:v>
                </c:pt>
                <c:pt idx="7333">
                  <c:v>14.3333333333333</c:v>
                </c:pt>
                <c:pt idx="7334">
                  <c:v>-0.65060240963855398</c:v>
                </c:pt>
                <c:pt idx="7335">
                  <c:v>17.8095238095238</c:v>
                </c:pt>
                <c:pt idx="7336">
                  <c:v>4.6367924528301803</c:v>
                </c:pt>
                <c:pt idx="7337">
                  <c:v>24.7777777777777</c:v>
                </c:pt>
                <c:pt idx="7338">
                  <c:v>14.238805970149199</c:v>
                </c:pt>
                <c:pt idx="7339">
                  <c:v>12.4271653543307</c:v>
                </c:pt>
                <c:pt idx="7340">
                  <c:v>7.7</c:v>
                </c:pt>
                <c:pt idx="7341">
                  <c:v>10.156716417910401</c:v>
                </c:pt>
                <c:pt idx="7342">
                  <c:v>16.766855702583399</c:v>
                </c:pt>
                <c:pt idx="7343">
                  <c:v>17.827160493827101</c:v>
                </c:pt>
                <c:pt idx="7344">
                  <c:v>12.8774928774928</c:v>
                </c:pt>
                <c:pt idx="7345">
                  <c:v>28.7671232876712</c:v>
                </c:pt>
                <c:pt idx="7346">
                  <c:v>10.650793650793601</c:v>
                </c:pt>
                <c:pt idx="7347">
                  <c:v>18.714285714285701</c:v>
                </c:pt>
                <c:pt idx="7348">
                  <c:v>12.2526315789473</c:v>
                </c:pt>
                <c:pt idx="7349">
                  <c:v>16.399999999999999</c:v>
                </c:pt>
                <c:pt idx="7350">
                  <c:v>19</c:v>
                </c:pt>
                <c:pt idx="7351">
                  <c:v>9.0360374175739899</c:v>
                </c:pt>
                <c:pt idx="7352">
                  <c:v>20.296296296296202</c:v>
                </c:pt>
                <c:pt idx="7353">
                  <c:v>21.821782178217799</c:v>
                </c:pt>
                <c:pt idx="7354">
                  <c:v>4.6507936507936503</c:v>
                </c:pt>
                <c:pt idx="7355">
                  <c:v>9.2207792207792192</c:v>
                </c:pt>
                <c:pt idx="7356">
                  <c:v>16.0482213438735</c:v>
                </c:pt>
                <c:pt idx="7357">
                  <c:v>17.033426183844</c:v>
                </c:pt>
                <c:pt idx="7358">
                  <c:v>8.4421052631578899</c:v>
                </c:pt>
                <c:pt idx="7359">
                  <c:v>20.4159292035398</c:v>
                </c:pt>
                <c:pt idx="7360">
                  <c:v>26.438502673796702</c:v>
                </c:pt>
                <c:pt idx="7361">
                  <c:v>10.9206349206349</c:v>
                </c:pt>
                <c:pt idx="7362">
                  <c:v>23.0558139534883</c:v>
                </c:pt>
                <c:pt idx="7363">
                  <c:v>13.546341463414601</c:v>
                </c:pt>
                <c:pt idx="7364">
                  <c:v>21.323529411764699</c:v>
                </c:pt>
                <c:pt idx="7365">
                  <c:v>20.294314381270901</c:v>
                </c:pt>
                <c:pt idx="7366">
                  <c:v>40.776223776223702</c:v>
                </c:pt>
                <c:pt idx="7367">
                  <c:v>31.735294117647001</c:v>
                </c:pt>
                <c:pt idx="7368">
                  <c:v>11.9224137931034</c:v>
                </c:pt>
                <c:pt idx="7369">
                  <c:v>37.209677419354797</c:v>
                </c:pt>
                <c:pt idx="7370">
                  <c:v>11.533073929961001</c:v>
                </c:pt>
                <c:pt idx="7371">
                  <c:v>15.481481481481399</c:v>
                </c:pt>
                <c:pt idx="7372">
                  <c:v>28.035398230088401</c:v>
                </c:pt>
                <c:pt idx="7373">
                  <c:v>47.311926605504503</c:v>
                </c:pt>
                <c:pt idx="7374">
                  <c:v>35.876712328767098</c:v>
                </c:pt>
                <c:pt idx="7375">
                  <c:v>16.573529411764699</c:v>
                </c:pt>
                <c:pt idx="7376">
                  <c:v>5.8039215686274499</c:v>
                </c:pt>
                <c:pt idx="7377">
                  <c:v>1.0534351145038101</c:v>
                </c:pt>
                <c:pt idx="7378">
                  <c:v>4.0697674418604599</c:v>
                </c:pt>
                <c:pt idx="7379">
                  <c:v>17.514018691588699</c:v>
                </c:pt>
                <c:pt idx="7380">
                  <c:v>36.2638888888888</c:v>
                </c:pt>
                <c:pt idx="7381">
                  <c:v>32.08</c:v>
                </c:pt>
                <c:pt idx="7382">
                  <c:v>9.61666666666666</c:v>
                </c:pt>
                <c:pt idx="7383">
                  <c:v>10.1818181818181</c:v>
                </c:pt>
                <c:pt idx="7384">
                  <c:v>9.1521739130434696</c:v>
                </c:pt>
                <c:pt idx="7385">
                  <c:v>-7.25</c:v>
                </c:pt>
                <c:pt idx="7386">
                  <c:v>6.3228346456692899</c:v>
                </c:pt>
                <c:pt idx="7387">
                  <c:v>17.5309523809523</c:v>
                </c:pt>
                <c:pt idx="7388">
                  <c:v>19.751592356687802</c:v>
                </c:pt>
                <c:pt idx="7389">
                  <c:v>4.0719504447268102</c:v>
                </c:pt>
                <c:pt idx="7390">
                  <c:v>15.0509554140127</c:v>
                </c:pt>
                <c:pt idx="7391">
                  <c:v>16.950427350427301</c:v>
                </c:pt>
                <c:pt idx="7392">
                  <c:v>12.3120567375886</c:v>
                </c:pt>
                <c:pt idx="7393">
                  <c:v>12.3003003003003</c:v>
                </c:pt>
                <c:pt idx="7394">
                  <c:v>3.5084745762711802</c:v>
                </c:pt>
                <c:pt idx="7395">
                  <c:v>0.68421052631578905</c:v>
                </c:pt>
                <c:pt idx="7396">
                  <c:v>10.1851851851851</c:v>
                </c:pt>
                <c:pt idx="7397">
                  <c:v>14.387755102040799</c:v>
                </c:pt>
                <c:pt idx="7398">
                  <c:v>2.5913370998116698</c:v>
                </c:pt>
                <c:pt idx="7399">
                  <c:v>17.399999999999999</c:v>
                </c:pt>
                <c:pt idx="7400">
                  <c:v>4.2012195121951201</c:v>
                </c:pt>
                <c:pt idx="7401">
                  <c:v>10.2476851851851</c:v>
                </c:pt>
                <c:pt idx="7402">
                  <c:v>19.534246575342401</c:v>
                </c:pt>
                <c:pt idx="7403">
                  <c:v>29.6554054054054</c:v>
                </c:pt>
                <c:pt idx="7404">
                  <c:v>15.2962962962962</c:v>
                </c:pt>
                <c:pt idx="7405">
                  <c:v>25.302721088435302</c:v>
                </c:pt>
                <c:pt idx="7406">
                  <c:v>10.1372549019607</c:v>
                </c:pt>
                <c:pt idx="7407">
                  <c:v>15.1111111111111</c:v>
                </c:pt>
                <c:pt idx="7408">
                  <c:v>6.9436619718309798</c:v>
                </c:pt>
                <c:pt idx="7409">
                  <c:v>20.078947368421002</c:v>
                </c:pt>
                <c:pt idx="7410">
                  <c:v>17.109890109890099</c:v>
                </c:pt>
                <c:pt idx="7411">
                  <c:v>3.5454545454545401</c:v>
                </c:pt>
                <c:pt idx="7412">
                  <c:v>5.1645768025078302</c:v>
                </c:pt>
                <c:pt idx="7413">
                  <c:v>16.1428571428571</c:v>
                </c:pt>
                <c:pt idx="7414">
                  <c:v>23.556390977443598</c:v>
                </c:pt>
                <c:pt idx="7415">
                  <c:v>10.2222222222222</c:v>
                </c:pt>
                <c:pt idx="7416">
                  <c:v>27.183333333333302</c:v>
                </c:pt>
                <c:pt idx="7417">
                  <c:v>23.929487179487101</c:v>
                </c:pt>
                <c:pt idx="7418">
                  <c:v>17.218487394957901</c:v>
                </c:pt>
                <c:pt idx="7419">
                  <c:v>11.308040770101901</c:v>
                </c:pt>
                <c:pt idx="7420">
                  <c:v>-2.8636363636363602</c:v>
                </c:pt>
                <c:pt idx="7421">
                  <c:v>5.9166666666666599</c:v>
                </c:pt>
                <c:pt idx="7422">
                  <c:v>11.5994152046783</c:v>
                </c:pt>
                <c:pt idx="7423">
                  <c:v>23.375</c:v>
                </c:pt>
                <c:pt idx="7424">
                  <c:v>38.848484848484802</c:v>
                </c:pt>
                <c:pt idx="7425">
                  <c:v>-6.0222222222222204</c:v>
                </c:pt>
                <c:pt idx="7426">
                  <c:v>17.176409185803699</c:v>
                </c:pt>
                <c:pt idx="7427">
                  <c:v>34.593023255813897</c:v>
                </c:pt>
                <c:pt idx="7428">
                  <c:v>24.323529411764699</c:v>
                </c:pt>
                <c:pt idx="7429">
                  <c:v>22.3043478260869</c:v>
                </c:pt>
                <c:pt idx="7430">
                  <c:v>2.8955223880597001</c:v>
                </c:pt>
                <c:pt idx="7431">
                  <c:v>0</c:v>
                </c:pt>
                <c:pt idx="7432">
                  <c:v>14.276167947959699</c:v>
                </c:pt>
                <c:pt idx="7433">
                  <c:v>7.5914634146341404</c:v>
                </c:pt>
                <c:pt idx="7434">
                  <c:v>-2.0833333333333301E-2</c:v>
                </c:pt>
                <c:pt idx="7435">
                  <c:v>12.524809160305299</c:v>
                </c:pt>
                <c:pt idx="7436">
                  <c:v>-2.27848101265822</c:v>
                </c:pt>
                <c:pt idx="7437">
                  <c:v>18.090361445783099</c:v>
                </c:pt>
                <c:pt idx="7438">
                  <c:v>22.849056603773501</c:v>
                </c:pt>
                <c:pt idx="7439">
                  <c:v>0.6</c:v>
                </c:pt>
                <c:pt idx="7440">
                  <c:v>7</c:v>
                </c:pt>
                <c:pt idx="7441">
                  <c:v>26.456140350877099</c:v>
                </c:pt>
                <c:pt idx="7442">
                  <c:v>15.3289646133682</c:v>
                </c:pt>
                <c:pt idx="7443">
                  <c:v>0.50909090909090904</c:v>
                </c:pt>
                <c:pt idx="7444">
                  <c:v>13.6012658227848</c:v>
                </c:pt>
                <c:pt idx="7445">
                  <c:v>13.663414634146299</c:v>
                </c:pt>
                <c:pt idx="7446">
                  <c:v>7.5254237288135597</c:v>
                </c:pt>
                <c:pt idx="7447">
                  <c:v>12.370370370370299</c:v>
                </c:pt>
                <c:pt idx="7448">
                  <c:v>18.324705882352902</c:v>
                </c:pt>
                <c:pt idx="7449">
                  <c:v>18.596059113300399</c:v>
                </c:pt>
                <c:pt idx="7450">
                  <c:v>-2.1428571428571401</c:v>
                </c:pt>
                <c:pt idx="7451">
                  <c:v>15.2146060217809</c:v>
                </c:pt>
                <c:pt idx="7452">
                  <c:v>19.984848484848399</c:v>
                </c:pt>
                <c:pt idx="7453">
                  <c:v>49.3052631578947</c:v>
                </c:pt>
                <c:pt idx="7454">
                  <c:v>26.2878787878787</c:v>
                </c:pt>
                <c:pt idx="7455">
                  <c:v>7.8944444444444404</c:v>
                </c:pt>
                <c:pt idx="7456">
                  <c:v>13.6067415730337</c:v>
                </c:pt>
                <c:pt idx="7457">
                  <c:v>17.106725146198801</c:v>
                </c:pt>
                <c:pt idx="7458">
                  <c:v>21.0964912280701</c:v>
                </c:pt>
                <c:pt idx="7459">
                  <c:v>16.907427341227098</c:v>
                </c:pt>
                <c:pt idx="7460">
                  <c:v>13.0714285714285</c:v>
                </c:pt>
                <c:pt idx="7461">
                  <c:v>13.1388888888888</c:v>
                </c:pt>
                <c:pt idx="7462">
                  <c:v>10.75</c:v>
                </c:pt>
                <c:pt idx="7463">
                  <c:v>16.074303405572699</c:v>
                </c:pt>
                <c:pt idx="7464">
                  <c:v>11.409090909090899</c:v>
                </c:pt>
                <c:pt idx="7465">
                  <c:v>12.281980742778501</c:v>
                </c:pt>
                <c:pt idx="7466">
                  <c:v>9.4333925399644691</c:v>
                </c:pt>
                <c:pt idx="7467">
                  <c:v>15.269230769230701</c:v>
                </c:pt>
                <c:pt idx="7468">
                  <c:v>-0.64285714285714202</c:v>
                </c:pt>
                <c:pt idx="7469">
                  <c:v>19.40625</c:v>
                </c:pt>
                <c:pt idx="7470">
                  <c:v>18.3333333333333</c:v>
                </c:pt>
                <c:pt idx="7471">
                  <c:v>20.6666666666666</c:v>
                </c:pt>
                <c:pt idx="7472">
                  <c:v>12.5744680851063</c:v>
                </c:pt>
                <c:pt idx="7473">
                  <c:v>26.156626506024001</c:v>
                </c:pt>
                <c:pt idx="7474">
                  <c:v>8.25</c:v>
                </c:pt>
                <c:pt idx="7475">
                  <c:v>25</c:v>
                </c:pt>
                <c:pt idx="7476">
                  <c:v>18.021505376343999</c:v>
                </c:pt>
                <c:pt idx="7477">
                  <c:v>13.1882845188284</c:v>
                </c:pt>
                <c:pt idx="7478">
                  <c:v>11.3535108958837</c:v>
                </c:pt>
                <c:pt idx="7479">
                  <c:v>21.02</c:v>
                </c:pt>
                <c:pt idx="7480">
                  <c:v>11.434210526315701</c:v>
                </c:pt>
                <c:pt idx="7481">
                  <c:v>22.8364312267658</c:v>
                </c:pt>
                <c:pt idx="7482">
                  <c:v>5.1153846153846096</c:v>
                </c:pt>
                <c:pt idx="7483">
                  <c:v>19.2</c:v>
                </c:pt>
                <c:pt idx="7484">
                  <c:v>5.1645569620253102</c:v>
                </c:pt>
                <c:pt idx="7485">
                  <c:v>12.427299703264</c:v>
                </c:pt>
                <c:pt idx="7486">
                  <c:v>21.7</c:v>
                </c:pt>
                <c:pt idx="7487">
                  <c:v>21.197183098591498</c:v>
                </c:pt>
                <c:pt idx="7488">
                  <c:v>23.370967741935399</c:v>
                </c:pt>
                <c:pt idx="7489">
                  <c:v>11.9056603773584</c:v>
                </c:pt>
                <c:pt idx="7490">
                  <c:v>10.1372549019607</c:v>
                </c:pt>
                <c:pt idx="7491">
                  <c:v>14.375</c:v>
                </c:pt>
                <c:pt idx="7492">
                  <c:v>5.2105263157894699</c:v>
                </c:pt>
                <c:pt idx="7493">
                  <c:v>12.6041666666666</c:v>
                </c:pt>
                <c:pt idx="7494">
                  <c:v>13.8822023047375</c:v>
                </c:pt>
                <c:pt idx="7495">
                  <c:v>11.913212435233101</c:v>
                </c:pt>
                <c:pt idx="7496">
                  <c:v>12.9379652605459</c:v>
                </c:pt>
                <c:pt idx="7497">
                  <c:v>10.170068027210799</c:v>
                </c:pt>
                <c:pt idx="7498">
                  <c:v>12.2184466019417</c:v>
                </c:pt>
                <c:pt idx="7499">
                  <c:v>2.7037037037037002</c:v>
                </c:pt>
                <c:pt idx="7500">
                  <c:v>14.3788437884378</c:v>
                </c:pt>
                <c:pt idx="7501">
                  <c:v>16.606060606060598</c:v>
                </c:pt>
                <c:pt idx="7502">
                  <c:v>22.325217391304299</c:v>
                </c:pt>
                <c:pt idx="7503">
                  <c:v>10.170552147239199</c:v>
                </c:pt>
                <c:pt idx="7504">
                  <c:v>2.44303797468354</c:v>
                </c:pt>
                <c:pt idx="7505">
                  <c:v>15.597938144329801</c:v>
                </c:pt>
                <c:pt idx="7506">
                  <c:v>35.2919708029197</c:v>
                </c:pt>
                <c:pt idx="7507">
                  <c:v>8.0543318649045492</c:v>
                </c:pt>
                <c:pt idx="7508">
                  <c:v>9.9191919191919098</c:v>
                </c:pt>
                <c:pt idx="7509">
                  <c:v>8.6311320754716903</c:v>
                </c:pt>
                <c:pt idx="7510">
                  <c:v>13.626436781609099</c:v>
                </c:pt>
                <c:pt idx="7511">
                  <c:v>17.3203125</c:v>
                </c:pt>
                <c:pt idx="7512">
                  <c:v>20.0539682539682</c:v>
                </c:pt>
                <c:pt idx="7513">
                  <c:v>9.4148936170212707</c:v>
                </c:pt>
                <c:pt idx="7514">
                  <c:v>5.8401015228426303</c:v>
                </c:pt>
                <c:pt idx="7515">
                  <c:v>30.098591549295701</c:v>
                </c:pt>
                <c:pt idx="7516">
                  <c:v>3.6460334400569101</c:v>
                </c:pt>
                <c:pt idx="7517">
                  <c:v>299</c:v>
                </c:pt>
                <c:pt idx="7518">
                  <c:v>6.33388765705838</c:v>
                </c:pt>
                <c:pt idx="7519">
                  <c:v>2.3678160919540199</c:v>
                </c:pt>
                <c:pt idx="7520">
                  <c:v>-3</c:v>
                </c:pt>
                <c:pt idx="7521">
                  <c:v>7.1802067946824204</c:v>
                </c:pt>
                <c:pt idx="7522">
                  <c:v>4.8333333333333304</c:v>
                </c:pt>
                <c:pt idx="7523">
                  <c:v>6.90552584670231</c:v>
                </c:pt>
                <c:pt idx="7524">
                  <c:v>28.5217391304347</c:v>
                </c:pt>
                <c:pt idx="7525">
                  <c:v>10.9699519230769</c:v>
                </c:pt>
                <c:pt idx="7526">
                  <c:v>11.8289896007189</c:v>
                </c:pt>
                <c:pt idx="7527">
                  <c:v>8.4032530305355202</c:v>
                </c:pt>
                <c:pt idx="7528">
                  <c:v>10.3587786259541</c:v>
                </c:pt>
                <c:pt idx="7529">
                  <c:v>3.70588235294117</c:v>
                </c:pt>
                <c:pt idx="7530">
                  <c:v>12.9158878504672</c:v>
                </c:pt>
                <c:pt idx="7531">
                  <c:v>11.5617352614015</c:v>
                </c:pt>
                <c:pt idx="7532">
                  <c:v>6.5507246376811503</c:v>
                </c:pt>
                <c:pt idx="7533">
                  <c:v>2.7568627450980299</c:v>
                </c:pt>
                <c:pt idx="7534">
                  <c:v>8.3325358851674594</c:v>
                </c:pt>
                <c:pt idx="7535">
                  <c:v>7.8064823641563397</c:v>
                </c:pt>
                <c:pt idx="7536">
                  <c:v>9.49670122525918</c:v>
                </c:pt>
                <c:pt idx="7537">
                  <c:v>10</c:v>
                </c:pt>
                <c:pt idx="7538">
                  <c:v>20.114093959731498</c:v>
                </c:pt>
                <c:pt idx="7539">
                  <c:v>12.1613924050632</c:v>
                </c:pt>
                <c:pt idx="7540">
                  <c:v>11.091016084739101</c:v>
                </c:pt>
                <c:pt idx="7541">
                  <c:v>19.8646616541353</c:v>
                </c:pt>
                <c:pt idx="7542">
                  <c:v>12.099886492622</c:v>
                </c:pt>
                <c:pt idx="7543">
                  <c:v>14.9650130548302</c:v>
                </c:pt>
                <c:pt idx="7544">
                  <c:v>16.593541202672601</c:v>
                </c:pt>
                <c:pt idx="7545">
                  <c:v>11.5515818431911</c:v>
                </c:pt>
                <c:pt idx="7546">
                  <c:v>14.5555555555555</c:v>
                </c:pt>
                <c:pt idx="7547">
                  <c:v>12.582121471342999</c:v>
                </c:pt>
                <c:pt idx="7548">
                  <c:v>9.7217081850533802</c:v>
                </c:pt>
                <c:pt idx="7549">
                  <c:v>11.8531203840472</c:v>
                </c:pt>
                <c:pt idx="7550">
                  <c:v>9.5680154452578208</c:v>
                </c:pt>
                <c:pt idx="7551">
                  <c:v>4.5454545454545396</c:v>
                </c:pt>
                <c:pt idx="7552">
                  <c:v>9.2288752098488995</c:v>
                </c:pt>
                <c:pt idx="7553">
                  <c:v>11.111671595060001</c:v>
                </c:pt>
                <c:pt idx="7554">
                  <c:v>12.938356164383499</c:v>
                </c:pt>
                <c:pt idx="7555">
                  <c:v>5.0271739130434696</c:v>
                </c:pt>
                <c:pt idx="7556">
                  <c:v>10.094512195121901</c:v>
                </c:pt>
                <c:pt idx="7557">
                  <c:v>17.328743545611001</c:v>
                </c:pt>
                <c:pt idx="7558">
                  <c:v>9.7015306122448894</c:v>
                </c:pt>
                <c:pt idx="7559">
                  <c:v>6.8612556364897603</c:v>
                </c:pt>
                <c:pt idx="7560">
                  <c:v>12.9012738853503</c:v>
                </c:pt>
                <c:pt idx="7561">
                  <c:v>10.200862068965501</c:v>
                </c:pt>
                <c:pt idx="7562">
                  <c:v>-1.325</c:v>
                </c:pt>
                <c:pt idx="7563">
                  <c:v>14.398572884811401</c:v>
                </c:pt>
                <c:pt idx="7564">
                  <c:v>8.1145833333333304</c:v>
                </c:pt>
                <c:pt idx="7565">
                  <c:v>6.6470588235294104</c:v>
                </c:pt>
                <c:pt idx="7566">
                  <c:v>24.022727272727199</c:v>
                </c:pt>
                <c:pt idx="7567">
                  <c:v>9.2555762081784394</c:v>
                </c:pt>
                <c:pt idx="7568">
                  <c:v>-2.3571428571428501</c:v>
                </c:pt>
                <c:pt idx="7569">
                  <c:v>12.53125</c:v>
                </c:pt>
                <c:pt idx="7570">
                  <c:v>23.7184300341296</c:v>
                </c:pt>
                <c:pt idx="7571">
                  <c:v>11.0447278911564</c:v>
                </c:pt>
                <c:pt idx="7572">
                  <c:v>20.043478260869499</c:v>
                </c:pt>
                <c:pt idx="7573">
                  <c:v>8.0978260869565197</c:v>
                </c:pt>
                <c:pt idx="7574">
                  <c:v>18.215447154471502</c:v>
                </c:pt>
                <c:pt idx="7575">
                  <c:v>12.290093353768899</c:v>
                </c:pt>
                <c:pt idx="7576">
                  <c:v>5.8607954545454497</c:v>
                </c:pt>
                <c:pt idx="7577">
                  <c:v>16.695652173913</c:v>
                </c:pt>
                <c:pt idx="7578">
                  <c:v>14.6609195402298</c:v>
                </c:pt>
                <c:pt idx="7579">
                  <c:v>10.655198610809601</c:v>
                </c:pt>
                <c:pt idx="7580">
                  <c:v>10.885153003399999</c:v>
                </c:pt>
                <c:pt idx="7581">
                  <c:v>8.0500000000000007</c:v>
                </c:pt>
                <c:pt idx="7582">
                  <c:v>19.888354700854698</c:v>
                </c:pt>
                <c:pt idx="7583">
                  <c:v>14.869565217391299</c:v>
                </c:pt>
                <c:pt idx="7584">
                  <c:v>7.6367763904653803</c:v>
                </c:pt>
                <c:pt idx="7585">
                  <c:v>9.0109110747408607</c:v>
                </c:pt>
                <c:pt idx="7586">
                  <c:v>11.6255350553505</c:v>
                </c:pt>
                <c:pt idx="7587">
                  <c:v>12.396866840731001</c:v>
                </c:pt>
                <c:pt idx="7588">
                  <c:v>7.2510879599103202</c:v>
                </c:pt>
                <c:pt idx="7589">
                  <c:v>10.9456598447424</c:v>
                </c:pt>
                <c:pt idx="7590">
                  <c:v>12.9553855959209</c:v>
                </c:pt>
                <c:pt idx="7591">
                  <c:v>11.0232097037555</c:v>
                </c:pt>
                <c:pt idx="7592">
                  <c:v>6.9068322981366403</c:v>
                </c:pt>
                <c:pt idx="7593">
                  <c:v>10.101923076923001</c:v>
                </c:pt>
                <c:pt idx="7594">
                  <c:v>15.7877697841726</c:v>
                </c:pt>
                <c:pt idx="7595">
                  <c:v>10.7852203975799</c:v>
                </c:pt>
                <c:pt idx="7596">
                  <c:v>6.9598513011152399</c:v>
                </c:pt>
                <c:pt idx="7597">
                  <c:v>9.3269230769230695</c:v>
                </c:pt>
                <c:pt idx="7598">
                  <c:v>6</c:v>
                </c:pt>
                <c:pt idx="7599">
                  <c:v>8.6835544833132197</c:v>
                </c:pt>
                <c:pt idx="7600">
                  <c:v>9.8262020291133592</c:v>
                </c:pt>
                <c:pt idx="7601">
                  <c:v>9.2171837708830502</c:v>
                </c:pt>
                <c:pt idx="7602">
                  <c:v>14.792274052478099</c:v>
                </c:pt>
                <c:pt idx="7603">
                  <c:v>16.590909090909001</c:v>
                </c:pt>
                <c:pt idx="7604">
                  <c:v>3.9490445859872598</c:v>
                </c:pt>
                <c:pt idx="7605">
                  <c:v>10.834850129414701</c:v>
                </c:pt>
                <c:pt idx="7606">
                  <c:v>7.4627192982456103</c:v>
                </c:pt>
                <c:pt idx="7607">
                  <c:v>19.131919905771401</c:v>
                </c:pt>
                <c:pt idx="7608">
                  <c:v>10.4481143702243</c:v>
                </c:pt>
                <c:pt idx="7609">
                  <c:v>12.2448132780082</c:v>
                </c:pt>
                <c:pt idx="7610">
                  <c:v>16.9428571428571</c:v>
                </c:pt>
                <c:pt idx="7611">
                  <c:v>6.6223404255319096</c:v>
                </c:pt>
                <c:pt idx="7612">
                  <c:v>24.4735099337748</c:v>
                </c:pt>
                <c:pt idx="7613">
                  <c:v>6.7666666666666604</c:v>
                </c:pt>
                <c:pt idx="7614">
                  <c:v>17.005959475566101</c:v>
                </c:pt>
                <c:pt idx="7615">
                  <c:v>12.5804195804195</c:v>
                </c:pt>
                <c:pt idx="7616">
                  <c:v>19.060606060605998</c:v>
                </c:pt>
                <c:pt idx="7617">
                  <c:v>5.7882069795427196</c:v>
                </c:pt>
                <c:pt idx="7618">
                  <c:v>9.7648008154251205</c:v>
                </c:pt>
                <c:pt idx="7619">
                  <c:v>11.6305084745762</c:v>
                </c:pt>
                <c:pt idx="7620">
                  <c:v>9.6478873239436602</c:v>
                </c:pt>
                <c:pt idx="7621">
                  <c:v>7.6219512195121899</c:v>
                </c:pt>
                <c:pt idx="7622">
                  <c:v>14.1458333333333</c:v>
                </c:pt>
                <c:pt idx="7623">
                  <c:v>6.8684684684684596</c:v>
                </c:pt>
                <c:pt idx="7624">
                  <c:v>11.6862238304471</c:v>
                </c:pt>
                <c:pt idx="7625">
                  <c:v>20.590047393364902</c:v>
                </c:pt>
                <c:pt idx="7626">
                  <c:v>6.6725490196078399</c:v>
                </c:pt>
                <c:pt idx="7627">
                  <c:v>11.082972635903401</c:v>
                </c:pt>
                <c:pt idx="7628">
                  <c:v>7.9912623591630201</c:v>
                </c:pt>
                <c:pt idx="7629">
                  <c:v>5.5824813484387903</c:v>
                </c:pt>
                <c:pt idx="7630">
                  <c:v>12.1695847200115</c:v>
                </c:pt>
                <c:pt idx="7631">
                  <c:v>3.5344827586206802</c:v>
                </c:pt>
                <c:pt idx="7632">
                  <c:v>13</c:v>
                </c:pt>
                <c:pt idx="7633">
                  <c:v>11.185418768920201</c:v>
                </c:pt>
                <c:pt idx="7634">
                  <c:v>21.75</c:v>
                </c:pt>
                <c:pt idx="7635">
                  <c:v>8.2055988985773194</c:v>
                </c:pt>
                <c:pt idx="7636">
                  <c:v>10.555780933062801</c:v>
                </c:pt>
                <c:pt idx="7637">
                  <c:v>39.141176470588199</c:v>
                </c:pt>
                <c:pt idx="7638">
                  <c:v>10.357881136950899</c:v>
                </c:pt>
                <c:pt idx="7639">
                  <c:v>7.9065969428801202</c:v>
                </c:pt>
                <c:pt idx="7640">
                  <c:v>22.482758620689602</c:v>
                </c:pt>
                <c:pt idx="7641">
                  <c:v>1.6825396825396799</c:v>
                </c:pt>
                <c:pt idx="7642">
                  <c:v>10.047619047618999</c:v>
                </c:pt>
                <c:pt idx="7643">
                  <c:v>29.2162162162162</c:v>
                </c:pt>
                <c:pt idx="7644">
                  <c:v>5.7980295566502402</c:v>
                </c:pt>
                <c:pt idx="7645">
                  <c:v>11.5293788472299</c:v>
                </c:pt>
                <c:pt idx="7646">
                  <c:v>0.86666666666666603</c:v>
                </c:pt>
                <c:pt idx="7647">
                  <c:v>21.4577777777777</c:v>
                </c:pt>
                <c:pt idx="7648">
                  <c:v>10.6855345911949</c:v>
                </c:pt>
                <c:pt idx="7649">
                  <c:v>36.385714285714201</c:v>
                </c:pt>
                <c:pt idx="7650">
                  <c:v>14</c:v>
                </c:pt>
                <c:pt idx="7651">
                  <c:v>20.296296296296202</c:v>
                </c:pt>
                <c:pt idx="7652">
                  <c:v>7.0630865484880001</c:v>
                </c:pt>
                <c:pt idx="7653">
                  <c:v>8.6410256410256405</c:v>
                </c:pt>
                <c:pt idx="7654">
                  <c:v>24.8888888888888</c:v>
                </c:pt>
                <c:pt idx="7655">
                  <c:v>27.076923076922998</c:v>
                </c:pt>
                <c:pt idx="7656">
                  <c:v>13.272529858848999</c:v>
                </c:pt>
                <c:pt idx="7657">
                  <c:v>13.111940298507401</c:v>
                </c:pt>
                <c:pt idx="7658">
                  <c:v>16.764444444444401</c:v>
                </c:pt>
                <c:pt idx="7659">
                  <c:v>22.8928571428571</c:v>
                </c:pt>
                <c:pt idx="7660">
                  <c:v>4.4736842105263097</c:v>
                </c:pt>
                <c:pt idx="7661">
                  <c:v>166</c:v>
                </c:pt>
                <c:pt idx="7662">
                  <c:v>-9</c:v>
                </c:pt>
                <c:pt idx="7663">
                  <c:v>14.9530842745438</c:v>
                </c:pt>
                <c:pt idx="7664">
                  <c:v>14.787671232876701</c:v>
                </c:pt>
                <c:pt idx="7665">
                  <c:v>45.703703703703702</c:v>
                </c:pt>
                <c:pt idx="7666">
                  <c:v>4.0756756756756696</c:v>
                </c:pt>
                <c:pt idx="7667">
                  <c:v>10.314814814814801</c:v>
                </c:pt>
                <c:pt idx="7668">
                  <c:v>9.6545768566493901</c:v>
                </c:pt>
                <c:pt idx="7669">
                  <c:v>12.482142857142801</c:v>
                </c:pt>
                <c:pt idx="7670">
                  <c:v>29.715481171548099</c:v>
                </c:pt>
                <c:pt idx="7671">
                  <c:v>14.563275434243099</c:v>
                </c:pt>
                <c:pt idx="7672">
                  <c:v>6.4078810922917304</c:v>
                </c:pt>
                <c:pt idx="7673">
                  <c:v>25.5774647887323</c:v>
                </c:pt>
                <c:pt idx="7674">
                  <c:v>40.629629629629598</c:v>
                </c:pt>
                <c:pt idx="7675">
                  <c:v>40</c:v>
                </c:pt>
                <c:pt idx="7676">
                  <c:v>17.9615384615384</c:v>
                </c:pt>
                <c:pt idx="7677">
                  <c:v>15.6458333333333</c:v>
                </c:pt>
                <c:pt idx="7678">
                  <c:v>20.016824395373199</c:v>
                </c:pt>
                <c:pt idx="7679">
                  <c:v>10.6528991262907</c:v>
                </c:pt>
                <c:pt idx="7680">
                  <c:v>19.323809523809501</c:v>
                </c:pt>
                <c:pt idx="7681">
                  <c:v>1.2089080459770101</c:v>
                </c:pt>
                <c:pt idx="7682">
                  <c:v>25.3170731707317</c:v>
                </c:pt>
                <c:pt idx="7683">
                  <c:v>7.7560975609755998</c:v>
                </c:pt>
                <c:pt idx="7684">
                  <c:v>0.62068965517241304</c:v>
                </c:pt>
                <c:pt idx="7685">
                  <c:v>9.5040816326530599</c:v>
                </c:pt>
                <c:pt idx="7686">
                  <c:v>21.948207171314699</c:v>
                </c:pt>
                <c:pt idx="7687">
                  <c:v>31.8888888888888</c:v>
                </c:pt>
                <c:pt idx="7688">
                  <c:v>40.642857142857103</c:v>
                </c:pt>
                <c:pt idx="7689">
                  <c:v>8.5384615384615294</c:v>
                </c:pt>
                <c:pt idx="7690">
                  <c:v>34.65</c:v>
                </c:pt>
                <c:pt idx="7691">
                  <c:v>11.5104166666666</c:v>
                </c:pt>
                <c:pt idx="7692">
                  <c:v>20.154929577464699</c:v>
                </c:pt>
                <c:pt idx="7693">
                  <c:v>10.676470588235199</c:v>
                </c:pt>
                <c:pt idx="7694">
                  <c:v>47.515151515151501</c:v>
                </c:pt>
                <c:pt idx="7695">
                  <c:v>17.606060606060598</c:v>
                </c:pt>
                <c:pt idx="7696">
                  <c:v>-2.5714285714285698</c:v>
                </c:pt>
                <c:pt idx="7697">
                  <c:v>16.25</c:v>
                </c:pt>
                <c:pt idx="7698">
                  <c:v>6.18401486988847</c:v>
                </c:pt>
                <c:pt idx="7699">
                  <c:v>-3</c:v>
                </c:pt>
                <c:pt idx="7700">
                  <c:v>-5.5</c:v>
                </c:pt>
                <c:pt idx="7701">
                  <c:v>3.5833333333333299</c:v>
                </c:pt>
                <c:pt idx="7702">
                  <c:v>27.65625</c:v>
                </c:pt>
                <c:pt idx="7703">
                  <c:v>29.928571428571399</c:v>
                </c:pt>
                <c:pt idx="7704">
                  <c:v>15.935114503816701</c:v>
                </c:pt>
                <c:pt idx="7705">
                  <c:v>15.9405940594059</c:v>
                </c:pt>
                <c:pt idx="7706">
                  <c:v>24.239130434782599</c:v>
                </c:pt>
                <c:pt idx="7707">
                  <c:v>14.685393258426901</c:v>
                </c:pt>
                <c:pt idx="7708">
                  <c:v>18.919354838709602</c:v>
                </c:pt>
                <c:pt idx="7709">
                  <c:v>6.3061224489795897</c:v>
                </c:pt>
                <c:pt idx="7710">
                  <c:v>20.248287671232799</c:v>
                </c:pt>
                <c:pt idx="7711">
                  <c:v>5.8564102564102498</c:v>
                </c:pt>
                <c:pt idx="7712">
                  <c:v>26.2535211267605</c:v>
                </c:pt>
                <c:pt idx="7713">
                  <c:v>18.552795031055901</c:v>
                </c:pt>
                <c:pt idx="7714">
                  <c:v>18.521203830369299</c:v>
                </c:pt>
                <c:pt idx="7715">
                  <c:v>8.2789115646258509</c:v>
                </c:pt>
                <c:pt idx="7716">
                  <c:v>-0.28440366972476999</c:v>
                </c:pt>
                <c:pt idx="7717">
                  <c:v>7.7475728155339798</c:v>
                </c:pt>
                <c:pt idx="7718">
                  <c:v>14.6204986149584</c:v>
                </c:pt>
                <c:pt idx="7719">
                  <c:v>18.951807228915602</c:v>
                </c:pt>
                <c:pt idx="7720">
                  <c:v>26.358490566037698</c:v>
                </c:pt>
                <c:pt idx="7721">
                  <c:v>15.1538461538461</c:v>
                </c:pt>
                <c:pt idx="7722">
                  <c:v>10.264150943396199</c:v>
                </c:pt>
                <c:pt idx="7723">
                  <c:v>15.533333333333299</c:v>
                </c:pt>
                <c:pt idx="7724">
                  <c:v>187</c:v>
                </c:pt>
                <c:pt idx="7725">
                  <c:v>25.873015873015799</c:v>
                </c:pt>
                <c:pt idx="7726">
                  <c:v>18.6216216216216</c:v>
                </c:pt>
                <c:pt idx="7727">
                  <c:v>25.522292993630501</c:v>
                </c:pt>
                <c:pt idx="7728">
                  <c:v>-1</c:v>
                </c:pt>
                <c:pt idx="7729">
                  <c:v>1.3432835820895499</c:v>
                </c:pt>
                <c:pt idx="7730">
                  <c:v>18.5776699029126</c:v>
                </c:pt>
                <c:pt idx="7731">
                  <c:v>9.2647508927053206</c:v>
                </c:pt>
                <c:pt idx="7732">
                  <c:v>13.45</c:v>
                </c:pt>
                <c:pt idx="7733">
                  <c:v>16.023400936037401</c:v>
                </c:pt>
                <c:pt idx="7734">
                  <c:v>8.7395833333333304</c:v>
                </c:pt>
                <c:pt idx="7735">
                  <c:v>18.762790697674401</c:v>
                </c:pt>
                <c:pt idx="7736">
                  <c:v>18.731213872832299</c:v>
                </c:pt>
                <c:pt idx="7737">
                  <c:v>24.3119266055045</c:v>
                </c:pt>
                <c:pt idx="7738">
                  <c:v>12.495185694635399</c:v>
                </c:pt>
                <c:pt idx="7739">
                  <c:v>14.130434782608599</c:v>
                </c:pt>
                <c:pt idx="7740">
                  <c:v>13.078651685393201</c:v>
                </c:pt>
                <c:pt idx="7741">
                  <c:v>7.5714285714285703</c:v>
                </c:pt>
                <c:pt idx="7742">
                  <c:v>21.032653061224401</c:v>
                </c:pt>
                <c:pt idx="7743">
                  <c:v>23.285714285714199</c:v>
                </c:pt>
                <c:pt idx="7744">
                  <c:v>6.0750000000000002</c:v>
                </c:pt>
                <c:pt idx="7745">
                  <c:v>14.742946708463901</c:v>
                </c:pt>
                <c:pt idx="7746">
                  <c:v>14.513089005235599</c:v>
                </c:pt>
                <c:pt idx="7747">
                  <c:v>10.056338028169</c:v>
                </c:pt>
                <c:pt idx="7748">
                  <c:v>14.2684563758389</c:v>
                </c:pt>
                <c:pt idx="7749">
                  <c:v>3.2810218978102101</c:v>
                </c:pt>
                <c:pt idx="7750">
                  <c:v>2.9365079365079301</c:v>
                </c:pt>
                <c:pt idx="7751">
                  <c:v>7.0603784084585399</c:v>
                </c:pt>
                <c:pt idx="7752">
                  <c:v>12.388663967611301</c:v>
                </c:pt>
                <c:pt idx="7753">
                  <c:v>16.769850402761701</c:v>
                </c:pt>
                <c:pt idx="7754">
                  <c:v>299</c:v>
                </c:pt>
                <c:pt idx="7755">
                  <c:v>19.404411764705799</c:v>
                </c:pt>
                <c:pt idx="7756">
                  <c:v>2.3210332103321001</c:v>
                </c:pt>
                <c:pt idx="7757">
                  <c:v>14.8536585365853</c:v>
                </c:pt>
                <c:pt idx="7758">
                  <c:v>14.338028169014001</c:v>
                </c:pt>
                <c:pt idx="7759">
                  <c:v>19.205882352941099</c:v>
                </c:pt>
                <c:pt idx="7760">
                  <c:v>18.875</c:v>
                </c:pt>
                <c:pt idx="7761">
                  <c:v>-4.8461538461538396</c:v>
                </c:pt>
                <c:pt idx="7762">
                  <c:v>27.962962962962902</c:v>
                </c:pt>
                <c:pt idx="7763">
                  <c:v>26.425625920471202</c:v>
                </c:pt>
                <c:pt idx="7764">
                  <c:v>24.386363636363601</c:v>
                </c:pt>
                <c:pt idx="7765">
                  <c:v>26.1</c:v>
                </c:pt>
                <c:pt idx="7766">
                  <c:v>9.8636363636363598</c:v>
                </c:pt>
                <c:pt idx="7767">
                  <c:v>37.241379310344797</c:v>
                </c:pt>
                <c:pt idx="7768">
                  <c:v>19.0059171597633</c:v>
                </c:pt>
                <c:pt idx="7769">
                  <c:v>20.162711864406699</c:v>
                </c:pt>
                <c:pt idx="7770">
                  <c:v>19.480582524271799</c:v>
                </c:pt>
                <c:pt idx="7771">
                  <c:v>29.261904761904699</c:v>
                </c:pt>
                <c:pt idx="7772">
                  <c:v>32.111842105263101</c:v>
                </c:pt>
                <c:pt idx="7773">
                  <c:v>5.3843971631205596</c:v>
                </c:pt>
                <c:pt idx="7774">
                  <c:v>15.391304347826001</c:v>
                </c:pt>
                <c:pt idx="7775">
                  <c:v>10.88</c:v>
                </c:pt>
                <c:pt idx="7776">
                  <c:v>13.5714285714285</c:v>
                </c:pt>
                <c:pt idx="7777">
                  <c:v>11.6296296296296</c:v>
                </c:pt>
                <c:pt idx="7778">
                  <c:v>9.1203703703703702</c:v>
                </c:pt>
                <c:pt idx="7779">
                  <c:v>15.465517241379301</c:v>
                </c:pt>
                <c:pt idx="7780">
                  <c:v>17.790476190476099</c:v>
                </c:pt>
                <c:pt idx="7781">
                  <c:v>4.0666666666666602</c:v>
                </c:pt>
                <c:pt idx="7782">
                  <c:v>0</c:v>
                </c:pt>
                <c:pt idx="7783">
                  <c:v>1.6</c:v>
                </c:pt>
                <c:pt idx="7784">
                  <c:v>19.024390243902399</c:v>
                </c:pt>
                <c:pt idx="7785">
                  <c:v>26.204301075268798</c:v>
                </c:pt>
                <c:pt idx="7786">
                  <c:v>11.101796407185599</c:v>
                </c:pt>
                <c:pt idx="7787">
                  <c:v>20.428571428571399</c:v>
                </c:pt>
                <c:pt idx="7788">
                  <c:v>17.959183673469301</c:v>
                </c:pt>
                <c:pt idx="7789">
                  <c:v>144</c:v>
                </c:pt>
                <c:pt idx="7790">
                  <c:v>15.184210526315701</c:v>
                </c:pt>
                <c:pt idx="7791">
                  <c:v>-46</c:v>
                </c:pt>
                <c:pt idx="7792">
                  <c:v>12.693140794223799</c:v>
                </c:pt>
                <c:pt idx="7793">
                  <c:v>13.937996820349699</c:v>
                </c:pt>
                <c:pt idx="7794">
                  <c:v>6.6666666666666599</c:v>
                </c:pt>
                <c:pt idx="7795">
                  <c:v>7.6157112526539201</c:v>
                </c:pt>
                <c:pt idx="7796">
                  <c:v>-1.63636363636363</c:v>
                </c:pt>
                <c:pt idx="7797">
                  <c:v>13.057988165680401</c:v>
                </c:pt>
                <c:pt idx="7798">
                  <c:v>16.290035587188601</c:v>
                </c:pt>
                <c:pt idx="7799">
                  <c:v>10.9140461215932</c:v>
                </c:pt>
                <c:pt idx="7800">
                  <c:v>20.5101413644744</c:v>
                </c:pt>
                <c:pt idx="7801">
                  <c:v>7.73636807552493</c:v>
                </c:pt>
                <c:pt idx="7802">
                  <c:v>12.2</c:v>
                </c:pt>
                <c:pt idx="7803">
                  <c:v>10.257142857142799</c:v>
                </c:pt>
                <c:pt idx="7804">
                  <c:v>25.560975609756099</c:v>
                </c:pt>
                <c:pt idx="7805">
                  <c:v>7.48484848484848</c:v>
                </c:pt>
                <c:pt idx="7806">
                  <c:v>15.4912718204488</c:v>
                </c:pt>
                <c:pt idx="7807">
                  <c:v>11.6279434850863</c:v>
                </c:pt>
                <c:pt idx="7808">
                  <c:v>12.874493927125499</c:v>
                </c:pt>
                <c:pt idx="7809">
                  <c:v>18.548076923076898</c:v>
                </c:pt>
                <c:pt idx="7810">
                  <c:v>9</c:v>
                </c:pt>
                <c:pt idx="7811">
                  <c:v>11.3776315789473</c:v>
                </c:pt>
                <c:pt idx="7812">
                  <c:v>11.7991071428571</c:v>
                </c:pt>
                <c:pt idx="7813">
                  <c:v>13.1541450777202</c:v>
                </c:pt>
                <c:pt idx="7814">
                  <c:v>9.6369863013698591</c:v>
                </c:pt>
                <c:pt idx="7815">
                  <c:v>6.1690140845070403</c:v>
                </c:pt>
                <c:pt idx="7816">
                  <c:v>20.488636363636299</c:v>
                </c:pt>
                <c:pt idx="7817">
                  <c:v>11.2760806916426</c:v>
                </c:pt>
                <c:pt idx="7818">
                  <c:v>10.355555555555499</c:v>
                </c:pt>
                <c:pt idx="7819">
                  <c:v>8.0718816067653201</c:v>
                </c:pt>
                <c:pt idx="7820">
                  <c:v>15.853174603174599</c:v>
                </c:pt>
                <c:pt idx="7821">
                  <c:v>24.692307692307601</c:v>
                </c:pt>
                <c:pt idx="7822">
                  <c:v>6.9265033407572298</c:v>
                </c:pt>
                <c:pt idx="7823">
                  <c:v>30</c:v>
                </c:pt>
                <c:pt idx="7824">
                  <c:v>28.373134328358201</c:v>
                </c:pt>
                <c:pt idx="7825">
                  <c:v>22.972477064220101</c:v>
                </c:pt>
                <c:pt idx="7826">
                  <c:v>13.6568047337278</c:v>
                </c:pt>
                <c:pt idx="7827">
                  <c:v>14.446808510638199</c:v>
                </c:pt>
                <c:pt idx="7828">
                  <c:v>17.6321585903083</c:v>
                </c:pt>
                <c:pt idx="7829">
                  <c:v>15.4229797979797</c:v>
                </c:pt>
                <c:pt idx="7830">
                  <c:v>12.9231884057971</c:v>
                </c:pt>
                <c:pt idx="7831">
                  <c:v>16.315151515151499</c:v>
                </c:pt>
                <c:pt idx="7832">
                  <c:v>19.677184466019401</c:v>
                </c:pt>
                <c:pt idx="7833">
                  <c:v>17.691532258064498</c:v>
                </c:pt>
                <c:pt idx="7834">
                  <c:v>9.6323740463781196</c:v>
                </c:pt>
                <c:pt idx="7835">
                  <c:v>9.2769784172661804</c:v>
                </c:pt>
                <c:pt idx="7836">
                  <c:v>18.058492688413899</c:v>
                </c:pt>
                <c:pt idx="7837">
                  <c:v>19.572874493927099</c:v>
                </c:pt>
                <c:pt idx="7838">
                  <c:v>5</c:v>
                </c:pt>
                <c:pt idx="7839">
                  <c:v>9.8757467144563904</c:v>
                </c:pt>
                <c:pt idx="7840">
                  <c:v>0</c:v>
                </c:pt>
                <c:pt idx="7841">
                  <c:v>17.75</c:v>
                </c:pt>
                <c:pt idx="7842">
                  <c:v>15.8095238095238</c:v>
                </c:pt>
                <c:pt idx="7843">
                  <c:v>18.119101123595499</c:v>
                </c:pt>
                <c:pt idx="7844">
                  <c:v>0.5</c:v>
                </c:pt>
                <c:pt idx="7845">
                  <c:v>12.532173913043399</c:v>
                </c:pt>
                <c:pt idx="7846">
                  <c:v>14.928267045454501</c:v>
                </c:pt>
                <c:pt idx="7847">
                  <c:v>26.308988764044901</c:v>
                </c:pt>
                <c:pt idx="7848">
                  <c:v>2.95744680851063</c:v>
                </c:pt>
                <c:pt idx="7849">
                  <c:v>20.5283178360101</c:v>
                </c:pt>
                <c:pt idx="7850">
                  <c:v>17.182502351834401</c:v>
                </c:pt>
                <c:pt idx="7851">
                  <c:v>5.5</c:v>
                </c:pt>
                <c:pt idx="7852">
                  <c:v>10.803389830508401</c:v>
                </c:pt>
                <c:pt idx="7853">
                  <c:v>15.357142857142801</c:v>
                </c:pt>
                <c:pt idx="7854">
                  <c:v>12.3333333333333</c:v>
                </c:pt>
                <c:pt idx="7855">
                  <c:v>40</c:v>
                </c:pt>
                <c:pt idx="7856">
                  <c:v>-0.85454545454545405</c:v>
                </c:pt>
                <c:pt idx="7857">
                  <c:v>63.5</c:v>
                </c:pt>
                <c:pt idx="7858">
                  <c:v>9.7499727044437101</c:v>
                </c:pt>
                <c:pt idx="7859">
                  <c:v>-5</c:v>
                </c:pt>
                <c:pt idx="7860">
                  <c:v>-1.4666666666666599</c:v>
                </c:pt>
                <c:pt idx="7861">
                  <c:v>13.5833333333333</c:v>
                </c:pt>
                <c:pt idx="7862">
                  <c:v>9.5913978494623606</c:v>
                </c:pt>
                <c:pt idx="7863">
                  <c:v>25.505617977528001</c:v>
                </c:pt>
                <c:pt idx="7864">
                  <c:v>2.83098591549295</c:v>
                </c:pt>
                <c:pt idx="7865">
                  <c:v>113.333333333333</c:v>
                </c:pt>
                <c:pt idx="7866">
                  <c:v>-7</c:v>
                </c:pt>
                <c:pt idx="7867">
                  <c:v>16.865384615384599</c:v>
                </c:pt>
                <c:pt idx="7868">
                  <c:v>15.206730769230701</c:v>
                </c:pt>
                <c:pt idx="7869">
                  <c:v>4.8529411764705799</c:v>
                </c:pt>
                <c:pt idx="7870">
                  <c:v>6.5357142857142803</c:v>
                </c:pt>
                <c:pt idx="7871">
                  <c:v>4.7346938775510203</c:v>
                </c:pt>
                <c:pt idx="7872">
                  <c:v>25.3854166666666</c:v>
                </c:pt>
                <c:pt idx="7873">
                  <c:v>-5</c:v>
                </c:pt>
                <c:pt idx="7874">
                  <c:v>11.94</c:v>
                </c:pt>
                <c:pt idx="7875">
                  <c:v>0</c:v>
                </c:pt>
                <c:pt idx="7876">
                  <c:v>3.1925465838509299</c:v>
                </c:pt>
                <c:pt idx="7877">
                  <c:v>27.443298969072099</c:v>
                </c:pt>
                <c:pt idx="7878">
                  <c:v>26.380952380952301</c:v>
                </c:pt>
                <c:pt idx="7879">
                  <c:v>12.959268495428001</c:v>
                </c:pt>
                <c:pt idx="7880">
                  <c:v>15.1666666666666</c:v>
                </c:pt>
                <c:pt idx="7881">
                  <c:v>26.9583333333333</c:v>
                </c:pt>
                <c:pt idx="7882">
                  <c:v>15.429936305732401</c:v>
                </c:pt>
                <c:pt idx="7883">
                  <c:v>13.566780821917799</c:v>
                </c:pt>
                <c:pt idx="7884">
                  <c:v>24.791095890410901</c:v>
                </c:pt>
                <c:pt idx="7885">
                  <c:v>11.375</c:v>
                </c:pt>
                <c:pt idx="7886">
                  <c:v>16.2568807339449</c:v>
                </c:pt>
                <c:pt idx="7887">
                  <c:v>15.453216374268999</c:v>
                </c:pt>
                <c:pt idx="7888">
                  <c:v>13.084249084249</c:v>
                </c:pt>
                <c:pt idx="7889">
                  <c:v>15.821683309557701</c:v>
                </c:pt>
                <c:pt idx="7890">
                  <c:v>2.4705882352941102</c:v>
                </c:pt>
                <c:pt idx="7891">
                  <c:v>17.757836508912099</c:v>
                </c:pt>
                <c:pt idx="7892">
                  <c:v>12.1243362831858</c:v>
                </c:pt>
                <c:pt idx="7893">
                  <c:v>26.954022988505699</c:v>
                </c:pt>
                <c:pt idx="7894">
                  <c:v>16.155555555555502</c:v>
                </c:pt>
                <c:pt idx="7895">
                  <c:v>12.0836047774158</c:v>
                </c:pt>
                <c:pt idx="7896">
                  <c:v>23.313253012048101</c:v>
                </c:pt>
                <c:pt idx="7897">
                  <c:v>7.5774647887323896</c:v>
                </c:pt>
                <c:pt idx="7898">
                  <c:v>18.848484848484802</c:v>
                </c:pt>
                <c:pt idx="7899">
                  <c:v>50.5</c:v>
                </c:pt>
                <c:pt idx="7900">
                  <c:v>23.476648351648301</c:v>
                </c:pt>
                <c:pt idx="7901">
                  <c:v>7.1752577319587596</c:v>
                </c:pt>
                <c:pt idx="7902">
                  <c:v>20.465408805031402</c:v>
                </c:pt>
                <c:pt idx="7903">
                  <c:v>13.0678941311852</c:v>
                </c:pt>
                <c:pt idx="7904">
                  <c:v>26.171303074670501</c:v>
                </c:pt>
                <c:pt idx="7905">
                  <c:v>1.44</c:v>
                </c:pt>
                <c:pt idx="7906">
                  <c:v>9.1384514435695507</c:v>
                </c:pt>
                <c:pt idx="7907">
                  <c:v>23.262276785714199</c:v>
                </c:pt>
                <c:pt idx="7908">
                  <c:v>11.2380952380952</c:v>
                </c:pt>
                <c:pt idx="7909">
                  <c:v>28.468085106382901</c:v>
                </c:pt>
                <c:pt idx="7910">
                  <c:v>18.428571428571399</c:v>
                </c:pt>
                <c:pt idx="7911">
                  <c:v>9.72887323943662</c:v>
                </c:pt>
                <c:pt idx="7912">
                  <c:v>7.1974317817014404</c:v>
                </c:pt>
                <c:pt idx="7913">
                  <c:v>16.708609271523098</c:v>
                </c:pt>
                <c:pt idx="7914">
                  <c:v>10.976590330788801</c:v>
                </c:pt>
                <c:pt idx="7915">
                  <c:v>11.849593495934901</c:v>
                </c:pt>
                <c:pt idx="7916">
                  <c:v>6.4232456140350802</c:v>
                </c:pt>
                <c:pt idx="7917">
                  <c:v>8.1119631901840492</c:v>
                </c:pt>
                <c:pt idx="7918">
                  <c:v>19.7830687830687</c:v>
                </c:pt>
                <c:pt idx="7919">
                  <c:v>14.5597345132743</c:v>
                </c:pt>
                <c:pt idx="7920">
                  <c:v>18.9130434782608</c:v>
                </c:pt>
                <c:pt idx="7921">
                  <c:v>22.4494186046511</c:v>
                </c:pt>
                <c:pt idx="7922">
                  <c:v>16.2068965517241</c:v>
                </c:pt>
                <c:pt idx="7923">
                  <c:v>18.300957207207201</c:v>
                </c:pt>
                <c:pt idx="7924">
                  <c:v>24.905660377358402</c:v>
                </c:pt>
                <c:pt idx="7925">
                  <c:v>12.439588688945999</c:v>
                </c:pt>
                <c:pt idx="7926">
                  <c:v>-3.2727272727272698</c:v>
                </c:pt>
                <c:pt idx="7927">
                  <c:v>27.008810572687199</c:v>
                </c:pt>
                <c:pt idx="7928">
                  <c:v>19.525641025641001</c:v>
                </c:pt>
                <c:pt idx="7929">
                  <c:v>11.1972920696324</c:v>
                </c:pt>
                <c:pt idx="7930">
                  <c:v>14.2777777777777</c:v>
                </c:pt>
                <c:pt idx="7931">
                  <c:v>29.252631578947302</c:v>
                </c:pt>
                <c:pt idx="7932">
                  <c:v>4.5263157894736796</c:v>
                </c:pt>
                <c:pt idx="7933">
                  <c:v>34.615625000000001</c:v>
                </c:pt>
                <c:pt idx="7934">
                  <c:v>0.51666666666666605</c:v>
                </c:pt>
                <c:pt idx="7935">
                  <c:v>15.918685121107201</c:v>
                </c:pt>
                <c:pt idx="7936">
                  <c:v>14.0069783670621</c:v>
                </c:pt>
                <c:pt idx="7937">
                  <c:v>20.592592592592499</c:v>
                </c:pt>
                <c:pt idx="7938">
                  <c:v>22.3144679155041</c:v>
                </c:pt>
                <c:pt idx="7939">
                  <c:v>32.868421052631497</c:v>
                </c:pt>
                <c:pt idx="7940">
                  <c:v>5.703125</c:v>
                </c:pt>
                <c:pt idx="7941">
                  <c:v>8.1049868766404192</c:v>
                </c:pt>
                <c:pt idx="7942">
                  <c:v>6.7945425361155696</c:v>
                </c:pt>
                <c:pt idx="7943">
                  <c:v>1.02272727272727</c:v>
                </c:pt>
                <c:pt idx="7944">
                  <c:v>14.6428571428571</c:v>
                </c:pt>
                <c:pt idx="7945">
                  <c:v>7.1777572802740801</c:v>
                </c:pt>
                <c:pt idx="7946">
                  <c:v>25.6476683937823</c:v>
                </c:pt>
                <c:pt idx="7947">
                  <c:v>-6.0454545454545396</c:v>
                </c:pt>
                <c:pt idx="7948">
                  <c:v>22.5402298850574</c:v>
                </c:pt>
                <c:pt idx="7949">
                  <c:v>-4.8571428571428497</c:v>
                </c:pt>
                <c:pt idx="7950">
                  <c:v>1.43333333333333</c:v>
                </c:pt>
                <c:pt idx="7951">
                  <c:v>10.4157857646229</c:v>
                </c:pt>
                <c:pt idx="7952">
                  <c:v>9.5873015873015799</c:v>
                </c:pt>
                <c:pt idx="7953">
                  <c:v>12.6598639455782</c:v>
                </c:pt>
                <c:pt idx="7954">
                  <c:v>18.7366071428571</c:v>
                </c:pt>
                <c:pt idx="7955">
                  <c:v>17.596026490066201</c:v>
                </c:pt>
                <c:pt idx="7956">
                  <c:v>47.523809523809497</c:v>
                </c:pt>
                <c:pt idx="7957">
                  <c:v>2.4814814814814801</c:v>
                </c:pt>
                <c:pt idx="7958">
                  <c:v>11.3368532206969</c:v>
                </c:pt>
                <c:pt idx="7959">
                  <c:v>11.764705882352899</c:v>
                </c:pt>
                <c:pt idx="7960">
                  <c:v>-1.12658227848101</c:v>
                </c:pt>
                <c:pt idx="7961">
                  <c:v>8.0759493670885991</c:v>
                </c:pt>
                <c:pt idx="7962">
                  <c:v>20.774540848638299</c:v>
                </c:pt>
                <c:pt idx="7963">
                  <c:v>11.8358208955223</c:v>
                </c:pt>
                <c:pt idx="7964">
                  <c:v>4.3348623853210997</c:v>
                </c:pt>
                <c:pt idx="7965">
                  <c:v>21.701834862385301</c:v>
                </c:pt>
                <c:pt idx="7966">
                  <c:v>7.5498059508408799</c:v>
                </c:pt>
                <c:pt idx="7967">
                  <c:v>24.307757166947699</c:v>
                </c:pt>
                <c:pt idx="7968">
                  <c:v>12.356756756756701</c:v>
                </c:pt>
                <c:pt idx="7969">
                  <c:v>11.6914225941422</c:v>
                </c:pt>
                <c:pt idx="7970">
                  <c:v>12.346499102333899</c:v>
                </c:pt>
                <c:pt idx="7971">
                  <c:v>11.1945945945945</c:v>
                </c:pt>
                <c:pt idx="7972">
                  <c:v>17.133858267716501</c:v>
                </c:pt>
                <c:pt idx="7973">
                  <c:v>10.6785714285714</c:v>
                </c:pt>
                <c:pt idx="7974">
                  <c:v>8.0602409638554207</c:v>
                </c:pt>
                <c:pt idx="7975">
                  <c:v>6.9789473684210499</c:v>
                </c:pt>
                <c:pt idx="7976">
                  <c:v>16.770567786790199</c:v>
                </c:pt>
                <c:pt idx="7977">
                  <c:v>11.1816838995568</c:v>
                </c:pt>
                <c:pt idx="7978">
                  <c:v>10.3165014577259</c:v>
                </c:pt>
                <c:pt idx="7979">
                  <c:v>22.582191780821901</c:v>
                </c:pt>
                <c:pt idx="7980">
                  <c:v>15.6538461538461</c:v>
                </c:pt>
                <c:pt idx="7981">
                  <c:v>19.066666666666599</c:v>
                </c:pt>
                <c:pt idx="7982">
                  <c:v>13.5965189873417</c:v>
                </c:pt>
                <c:pt idx="7983">
                  <c:v>10.3825910931174</c:v>
                </c:pt>
                <c:pt idx="7984">
                  <c:v>21.650987770460901</c:v>
                </c:pt>
                <c:pt idx="7985">
                  <c:v>221.666666666666</c:v>
                </c:pt>
                <c:pt idx="7986">
                  <c:v>9.9684478371501193</c:v>
                </c:pt>
                <c:pt idx="7987">
                  <c:v>1.0216216216216201</c:v>
                </c:pt>
                <c:pt idx="7988">
                  <c:v>-0.5</c:v>
                </c:pt>
                <c:pt idx="7989">
                  <c:v>14.88</c:v>
                </c:pt>
                <c:pt idx="7990">
                  <c:v>10.3918083462132</c:v>
                </c:pt>
                <c:pt idx="7991">
                  <c:v>7.6460176991150401</c:v>
                </c:pt>
                <c:pt idx="7992">
                  <c:v>14.494736842105199</c:v>
                </c:pt>
                <c:pt idx="7993">
                  <c:v>9.79802259887005</c:v>
                </c:pt>
                <c:pt idx="7994">
                  <c:v>5.1320754716981103</c:v>
                </c:pt>
                <c:pt idx="7995">
                  <c:v>36.266666666666602</c:v>
                </c:pt>
                <c:pt idx="7996">
                  <c:v>15.792307692307601</c:v>
                </c:pt>
                <c:pt idx="7997">
                  <c:v>10.4563758389261</c:v>
                </c:pt>
                <c:pt idx="7998">
                  <c:v>20.360465116278998</c:v>
                </c:pt>
                <c:pt idx="7999">
                  <c:v>10.133540372670801</c:v>
                </c:pt>
                <c:pt idx="8000">
                  <c:v>-0.30303030303030298</c:v>
                </c:pt>
                <c:pt idx="8001">
                  <c:v>6.4735322425408999</c:v>
                </c:pt>
                <c:pt idx="8002">
                  <c:v>15.507042253521099</c:v>
                </c:pt>
                <c:pt idx="8003">
                  <c:v>13.2235772357723</c:v>
                </c:pt>
                <c:pt idx="8004">
                  <c:v>24.4615384615384</c:v>
                </c:pt>
                <c:pt idx="8005">
                  <c:v>6.5384615384615303</c:v>
                </c:pt>
                <c:pt idx="8006">
                  <c:v>8.7888086642599195</c:v>
                </c:pt>
                <c:pt idx="8007">
                  <c:v>17.680851063829699</c:v>
                </c:pt>
                <c:pt idx="8008">
                  <c:v>18.371681415929199</c:v>
                </c:pt>
                <c:pt idx="8009">
                  <c:v>8.7037037037037006</c:v>
                </c:pt>
                <c:pt idx="8010">
                  <c:v>7.3433734939758999</c:v>
                </c:pt>
                <c:pt idx="8011">
                  <c:v>16</c:v>
                </c:pt>
                <c:pt idx="8012">
                  <c:v>5.8153846153846098</c:v>
                </c:pt>
                <c:pt idx="8013">
                  <c:v>7.9232031789910096</c:v>
                </c:pt>
                <c:pt idx="8014">
                  <c:v>16.256038647342901</c:v>
                </c:pt>
                <c:pt idx="8015">
                  <c:v>15.88</c:v>
                </c:pt>
                <c:pt idx="8016">
                  <c:v>17.390243902439</c:v>
                </c:pt>
                <c:pt idx="8017">
                  <c:v>11.75</c:v>
                </c:pt>
                <c:pt idx="8018">
                  <c:v>-9</c:v>
                </c:pt>
                <c:pt idx="8019">
                  <c:v>11</c:v>
                </c:pt>
                <c:pt idx="8020">
                  <c:v>17.785714285714199</c:v>
                </c:pt>
                <c:pt idx="8021">
                  <c:v>5.6584158415841497</c:v>
                </c:pt>
                <c:pt idx="8022">
                  <c:v>26.868421052631501</c:v>
                </c:pt>
                <c:pt idx="8023">
                  <c:v>18</c:v>
                </c:pt>
                <c:pt idx="8024">
                  <c:v>8.3529411764705799</c:v>
                </c:pt>
                <c:pt idx="8025">
                  <c:v>19.955844155844101</c:v>
                </c:pt>
                <c:pt idx="8026">
                  <c:v>10.388</c:v>
                </c:pt>
                <c:pt idx="8027">
                  <c:v>6.3529411764705799</c:v>
                </c:pt>
                <c:pt idx="8028">
                  <c:v>10.7326401782398</c:v>
                </c:pt>
                <c:pt idx="8029">
                  <c:v>10.689655172413699</c:v>
                </c:pt>
                <c:pt idx="8030">
                  <c:v>18.414634146341399</c:v>
                </c:pt>
                <c:pt idx="8031">
                  <c:v>15.816638370118801</c:v>
                </c:pt>
                <c:pt idx="8032">
                  <c:v>1.16923076923076</c:v>
                </c:pt>
                <c:pt idx="8033">
                  <c:v>30.948051948051901</c:v>
                </c:pt>
                <c:pt idx="8034">
                  <c:v>6.4814814814814801</c:v>
                </c:pt>
                <c:pt idx="8035">
                  <c:v>14.660714285714199</c:v>
                </c:pt>
                <c:pt idx="8036">
                  <c:v>19</c:v>
                </c:pt>
                <c:pt idx="8037">
                  <c:v>4.7692307692307603</c:v>
                </c:pt>
                <c:pt idx="8038">
                  <c:v>19.431818181818102</c:v>
                </c:pt>
                <c:pt idx="8039">
                  <c:v>18.194805194805099</c:v>
                </c:pt>
                <c:pt idx="8040">
                  <c:v>14.494736842105199</c:v>
                </c:pt>
                <c:pt idx="8041">
                  <c:v>328</c:v>
                </c:pt>
                <c:pt idx="8042">
                  <c:v>7.5832666132906299</c:v>
                </c:pt>
                <c:pt idx="8043">
                  <c:v>69</c:v>
                </c:pt>
                <c:pt idx="8044">
                  <c:v>-8</c:v>
                </c:pt>
                <c:pt idx="8045">
                  <c:v>12.7526315789473</c:v>
                </c:pt>
                <c:pt idx="8046">
                  <c:v>32.75</c:v>
                </c:pt>
                <c:pt idx="8047">
                  <c:v>8.5476190476190403</c:v>
                </c:pt>
                <c:pt idx="8048">
                  <c:v>8.67741935483871</c:v>
                </c:pt>
                <c:pt idx="8049">
                  <c:v>7.09297202026878</c:v>
                </c:pt>
                <c:pt idx="8050">
                  <c:v>5.6477272727272698</c:v>
                </c:pt>
                <c:pt idx="8051">
                  <c:v>12.79203539823</c:v>
                </c:pt>
                <c:pt idx="8052">
                  <c:v>18.964285714285701</c:v>
                </c:pt>
                <c:pt idx="8053">
                  <c:v>2.7758620689655098</c:v>
                </c:pt>
                <c:pt idx="8054">
                  <c:v>-0.88571428571428501</c:v>
                </c:pt>
                <c:pt idx="8055">
                  <c:v>26.4142857142857</c:v>
                </c:pt>
                <c:pt idx="8056">
                  <c:v>9.5534883720930193</c:v>
                </c:pt>
                <c:pt idx="8057">
                  <c:v>9.9712230215827304</c:v>
                </c:pt>
                <c:pt idx="8058">
                  <c:v>21.15</c:v>
                </c:pt>
                <c:pt idx="8059">
                  <c:v>9.0142180094786699</c:v>
                </c:pt>
                <c:pt idx="8060">
                  <c:v>28.212918660286999</c:v>
                </c:pt>
                <c:pt idx="8061">
                  <c:v>8.7848410757946205</c:v>
                </c:pt>
                <c:pt idx="8062">
                  <c:v>13.4042553191489</c:v>
                </c:pt>
                <c:pt idx="8063">
                  <c:v>20.683333333333302</c:v>
                </c:pt>
                <c:pt idx="8064">
                  <c:v>16.596153846153801</c:v>
                </c:pt>
                <c:pt idx="8065">
                  <c:v>16.710526315789402</c:v>
                </c:pt>
                <c:pt idx="8066">
                  <c:v>20.151851851851799</c:v>
                </c:pt>
                <c:pt idx="8067">
                  <c:v>18.943148688046598</c:v>
                </c:pt>
                <c:pt idx="8068">
                  <c:v>51.814814814814802</c:v>
                </c:pt>
                <c:pt idx="8069">
                  <c:v>-1.6666666666666601</c:v>
                </c:pt>
                <c:pt idx="8070">
                  <c:v>26.5193370165745</c:v>
                </c:pt>
                <c:pt idx="8071">
                  <c:v>32.437869822485197</c:v>
                </c:pt>
                <c:pt idx="8072">
                  <c:v>16.430107526881699</c:v>
                </c:pt>
                <c:pt idx="8073">
                  <c:v>6</c:v>
                </c:pt>
                <c:pt idx="8074">
                  <c:v>23.194252873563201</c:v>
                </c:pt>
                <c:pt idx="8075">
                  <c:v>18.25</c:v>
                </c:pt>
                <c:pt idx="8076">
                  <c:v>22.673076923076898</c:v>
                </c:pt>
                <c:pt idx="8077">
                  <c:v>16.638582219639702</c:v>
                </c:pt>
                <c:pt idx="8078">
                  <c:v>10.5801047120418</c:v>
                </c:pt>
                <c:pt idx="8079">
                  <c:v>16.6428571428571</c:v>
                </c:pt>
                <c:pt idx="8080">
                  <c:v>33.75</c:v>
                </c:pt>
                <c:pt idx="8081">
                  <c:v>14.595744680851</c:v>
                </c:pt>
                <c:pt idx="8082">
                  <c:v>14.3582089552238</c:v>
                </c:pt>
                <c:pt idx="8083">
                  <c:v>35.422897196261601</c:v>
                </c:pt>
                <c:pt idx="8084">
                  <c:v>19.7927656367746</c:v>
                </c:pt>
                <c:pt idx="8085">
                  <c:v>11.593220338983</c:v>
                </c:pt>
                <c:pt idx="8086">
                  <c:v>11.3880597014925</c:v>
                </c:pt>
                <c:pt idx="8087">
                  <c:v>-6.3333333333333304</c:v>
                </c:pt>
                <c:pt idx="8088">
                  <c:v>13.382142857142799</c:v>
                </c:pt>
                <c:pt idx="8089">
                  <c:v>15.2025723472668</c:v>
                </c:pt>
                <c:pt idx="8090">
                  <c:v>17.795180722891502</c:v>
                </c:pt>
                <c:pt idx="8091">
                  <c:v>26.291390728476799</c:v>
                </c:pt>
                <c:pt idx="8092">
                  <c:v>22.410909090909001</c:v>
                </c:pt>
                <c:pt idx="8093">
                  <c:v>17.703597122302099</c:v>
                </c:pt>
                <c:pt idx="8094">
                  <c:v>5.4489795918367303</c:v>
                </c:pt>
                <c:pt idx="8095">
                  <c:v>47</c:v>
                </c:pt>
                <c:pt idx="8096">
                  <c:v>14.7659906396255</c:v>
                </c:pt>
                <c:pt idx="8097">
                  <c:v>17.880710659898401</c:v>
                </c:pt>
                <c:pt idx="8098">
                  <c:v>13.4117647058823</c:v>
                </c:pt>
                <c:pt idx="8099">
                  <c:v>18.181818181818102</c:v>
                </c:pt>
                <c:pt idx="8100">
                  <c:v>23.4444444444444</c:v>
                </c:pt>
                <c:pt idx="8101">
                  <c:v>16.4482758620689</c:v>
                </c:pt>
                <c:pt idx="8102">
                  <c:v>5.4615384615384599</c:v>
                </c:pt>
                <c:pt idx="8103">
                  <c:v>23.846153846153801</c:v>
                </c:pt>
                <c:pt idx="8104">
                  <c:v>14.8</c:v>
                </c:pt>
                <c:pt idx="8105">
                  <c:v>11.285714285714199</c:v>
                </c:pt>
                <c:pt idx="8106">
                  <c:v>10.9235668789808</c:v>
                </c:pt>
                <c:pt idx="8107">
                  <c:v>28.060240963855399</c:v>
                </c:pt>
                <c:pt idx="8108">
                  <c:v>32.976190476190403</c:v>
                </c:pt>
                <c:pt idx="8109">
                  <c:v>35.958904109589</c:v>
                </c:pt>
                <c:pt idx="8110">
                  <c:v>13.8</c:v>
                </c:pt>
                <c:pt idx="8111">
                  <c:v>15.615384615384601</c:v>
                </c:pt>
                <c:pt idx="8112">
                  <c:v>8.65</c:v>
                </c:pt>
                <c:pt idx="8113">
                  <c:v>50.285714285714199</c:v>
                </c:pt>
                <c:pt idx="8114">
                  <c:v>23.045901639344201</c:v>
                </c:pt>
                <c:pt idx="8115">
                  <c:v>12.019801980198</c:v>
                </c:pt>
                <c:pt idx="8116">
                  <c:v>6.5222222222222204</c:v>
                </c:pt>
                <c:pt idx="8117">
                  <c:v>4.2641509433962197</c:v>
                </c:pt>
                <c:pt idx="8118">
                  <c:v>5.5651193855401502</c:v>
                </c:pt>
                <c:pt idx="8119">
                  <c:v>-1.40425531914893</c:v>
                </c:pt>
                <c:pt idx="8120">
                  <c:v>10.386363636363599</c:v>
                </c:pt>
                <c:pt idx="8121">
                  <c:v>-9</c:v>
                </c:pt>
                <c:pt idx="8122">
                  <c:v>2.0540540540540499</c:v>
                </c:pt>
                <c:pt idx="8123">
                  <c:v>17.897058823529399</c:v>
                </c:pt>
                <c:pt idx="8124">
                  <c:v>10.32</c:v>
                </c:pt>
                <c:pt idx="8125">
                  <c:v>11.020547945205401</c:v>
                </c:pt>
                <c:pt idx="8126">
                  <c:v>3.5098468271334702</c:v>
                </c:pt>
                <c:pt idx="8127">
                  <c:v>24.9554794520547</c:v>
                </c:pt>
                <c:pt idx="8128">
                  <c:v>15.9130434782608</c:v>
                </c:pt>
                <c:pt idx="8129">
                  <c:v>28.24</c:v>
                </c:pt>
                <c:pt idx="8130">
                  <c:v>10.747747747747701</c:v>
                </c:pt>
                <c:pt idx="8131">
                  <c:v>3.5517241379310298</c:v>
                </c:pt>
                <c:pt idx="8132">
                  <c:v>21.3333333333333</c:v>
                </c:pt>
                <c:pt idx="8133">
                  <c:v>21.140350877192901</c:v>
                </c:pt>
                <c:pt idx="8134">
                  <c:v>11.061356297093599</c:v>
                </c:pt>
                <c:pt idx="8135">
                  <c:v>12.4375</c:v>
                </c:pt>
                <c:pt idx="8136">
                  <c:v>13.4872727272727</c:v>
                </c:pt>
                <c:pt idx="8137">
                  <c:v>-9</c:v>
                </c:pt>
                <c:pt idx="8138">
                  <c:v>14.688819390148501</c:v>
                </c:pt>
                <c:pt idx="8139">
                  <c:v>48.6216216216216</c:v>
                </c:pt>
                <c:pt idx="8140">
                  <c:v>31.5</c:v>
                </c:pt>
                <c:pt idx="8141">
                  <c:v>19.331018518518501</c:v>
                </c:pt>
                <c:pt idx="8142">
                  <c:v>22.213235294117599</c:v>
                </c:pt>
                <c:pt idx="8143">
                  <c:v>-16</c:v>
                </c:pt>
                <c:pt idx="8144">
                  <c:v>16.6428571428571</c:v>
                </c:pt>
                <c:pt idx="8145">
                  <c:v>45</c:v>
                </c:pt>
                <c:pt idx="8146">
                  <c:v>22.5</c:v>
                </c:pt>
                <c:pt idx="8147">
                  <c:v>17.4342438749648</c:v>
                </c:pt>
                <c:pt idx="8148">
                  <c:v>24.968253968253901</c:v>
                </c:pt>
                <c:pt idx="8149">
                  <c:v>14.639712488769</c:v>
                </c:pt>
                <c:pt idx="8150">
                  <c:v>16.48</c:v>
                </c:pt>
                <c:pt idx="8151">
                  <c:v>30.038461538461501</c:v>
                </c:pt>
                <c:pt idx="8152">
                  <c:v>13.266009852216699</c:v>
                </c:pt>
                <c:pt idx="8153">
                  <c:v>16.3067796610169</c:v>
                </c:pt>
                <c:pt idx="8154">
                  <c:v>23.678571428571399</c:v>
                </c:pt>
                <c:pt idx="8155">
                  <c:v>33.3729603729603</c:v>
                </c:pt>
                <c:pt idx="8156">
                  <c:v>8.3157894736842106</c:v>
                </c:pt>
                <c:pt idx="8157">
                  <c:v>9.7066666666666599</c:v>
                </c:pt>
                <c:pt idx="8158">
                  <c:v>16</c:v>
                </c:pt>
                <c:pt idx="8159">
                  <c:v>5.1481481481481399</c:v>
                </c:pt>
                <c:pt idx="8160">
                  <c:v>15.4342857142857</c:v>
                </c:pt>
                <c:pt idx="8161">
                  <c:v>5.4979423868312702</c:v>
                </c:pt>
                <c:pt idx="8162">
                  <c:v>33.350877192982402</c:v>
                </c:pt>
                <c:pt idx="8163">
                  <c:v>27.2125693160813</c:v>
                </c:pt>
                <c:pt idx="8164">
                  <c:v>4.1428571428571397</c:v>
                </c:pt>
                <c:pt idx="8165">
                  <c:v>13.086692015209101</c:v>
                </c:pt>
                <c:pt idx="8166">
                  <c:v>19.872832369942099</c:v>
                </c:pt>
                <c:pt idx="8167">
                  <c:v>16.911660777385102</c:v>
                </c:pt>
                <c:pt idx="8168">
                  <c:v>8.0352112676056304</c:v>
                </c:pt>
                <c:pt idx="8169">
                  <c:v>-8</c:v>
                </c:pt>
                <c:pt idx="8170">
                  <c:v>1.42372881355932</c:v>
                </c:pt>
                <c:pt idx="8171">
                  <c:v>14.3934640522875</c:v>
                </c:pt>
                <c:pt idx="8172">
                  <c:v>14.1696053736356</c:v>
                </c:pt>
                <c:pt idx="8173">
                  <c:v>14.7802359882005</c:v>
                </c:pt>
                <c:pt idx="8174">
                  <c:v>8.4437777412460893</c:v>
                </c:pt>
                <c:pt idx="8175">
                  <c:v>6.5911949685534497</c:v>
                </c:pt>
                <c:pt idx="8176">
                  <c:v>18.313333333333301</c:v>
                </c:pt>
                <c:pt idx="8177">
                  <c:v>11.214285714285699</c:v>
                </c:pt>
                <c:pt idx="8178">
                  <c:v>10.994219653179099</c:v>
                </c:pt>
                <c:pt idx="8179">
                  <c:v>149</c:v>
                </c:pt>
                <c:pt idx="8180">
                  <c:v>13</c:v>
                </c:pt>
                <c:pt idx="8181">
                  <c:v>6.9937106918238996</c:v>
                </c:pt>
                <c:pt idx="8182">
                  <c:v>9.5983037779491092</c:v>
                </c:pt>
                <c:pt idx="8183">
                  <c:v>0.30769230769230699</c:v>
                </c:pt>
                <c:pt idx="8184">
                  <c:v>17.789631855747501</c:v>
                </c:pt>
                <c:pt idx="8185">
                  <c:v>25.0833333333333</c:v>
                </c:pt>
                <c:pt idx="8186">
                  <c:v>5.4090909090909003</c:v>
                </c:pt>
                <c:pt idx="8187">
                  <c:v>-4.5999999999999996</c:v>
                </c:pt>
                <c:pt idx="8188">
                  <c:v>16.45</c:v>
                </c:pt>
                <c:pt idx="8189">
                  <c:v>1.1401869158878499</c:v>
                </c:pt>
                <c:pt idx="8190">
                  <c:v>2.4297872340425499</c:v>
                </c:pt>
                <c:pt idx="8191">
                  <c:v>17.9269162210338</c:v>
                </c:pt>
                <c:pt idx="8192">
                  <c:v>20.746666666666599</c:v>
                </c:pt>
                <c:pt idx="8193">
                  <c:v>16.740259740259699</c:v>
                </c:pt>
                <c:pt idx="8194">
                  <c:v>400</c:v>
                </c:pt>
                <c:pt idx="8195">
                  <c:v>5.2477876106194596</c:v>
                </c:pt>
                <c:pt idx="8196">
                  <c:v>16.551282051282001</c:v>
                </c:pt>
                <c:pt idx="8197">
                  <c:v>3.8577777777777702</c:v>
                </c:pt>
                <c:pt idx="8198">
                  <c:v>14.035343035343001</c:v>
                </c:pt>
                <c:pt idx="8199">
                  <c:v>8.44</c:v>
                </c:pt>
                <c:pt idx="8200">
                  <c:v>20</c:v>
                </c:pt>
                <c:pt idx="8201">
                  <c:v>15.575835475578399</c:v>
                </c:pt>
                <c:pt idx="8202">
                  <c:v>12</c:v>
                </c:pt>
                <c:pt idx="8203">
                  <c:v>6.7692307692307603</c:v>
                </c:pt>
                <c:pt idx="8204">
                  <c:v>15.682926829268199</c:v>
                </c:pt>
                <c:pt idx="8205">
                  <c:v>24.1142857142857</c:v>
                </c:pt>
                <c:pt idx="8206">
                  <c:v>11.8955223880597</c:v>
                </c:pt>
                <c:pt idx="8207">
                  <c:v>4.9090909090909003</c:v>
                </c:pt>
                <c:pt idx="8208">
                  <c:v>12.9255319148936</c:v>
                </c:pt>
                <c:pt idx="8209">
                  <c:v>15.1666666666666</c:v>
                </c:pt>
                <c:pt idx="8210">
                  <c:v>22.051282051282001</c:v>
                </c:pt>
                <c:pt idx="8211">
                  <c:v>30.235294117647001</c:v>
                </c:pt>
                <c:pt idx="8212">
                  <c:v>14.547619047618999</c:v>
                </c:pt>
                <c:pt idx="8213">
                  <c:v>26.542763157894701</c:v>
                </c:pt>
                <c:pt idx="8214">
                  <c:v>16.759381898454699</c:v>
                </c:pt>
                <c:pt idx="8215">
                  <c:v>17.162162162162101</c:v>
                </c:pt>
                <c:pt idx="8216">
                  <c:v>13.6</c:v>
                </c:pt>
                <c:pt idx="8217">
                  <c:v>24.194805194805099</c:v>
                </c:pt>
                <c:pt idx="8218">
                  <c:v>19.810526315789399</c:v>
                </c:pt>
                <c:pt idx="8219">
                  <c:v>9.3916666666666604</c:v>
                </c:pt>
                <c:pt idx="8220">
                  <c:v>24.191011235954999</c:v>
                </c:pt>
                <c:pt idx="8221">
                  <c:v>29.8666666666666</c:v>
                </c:pt>
                <c:pt idx="8222">
                  <c:v>21.576923076922998</c:v>
                </c:pt>
                <c:pt idx="8223">
                  <c:v>6.1964285714285703</c:v>
                </c:pt>
                <c:pt idx="8224">
                  <c:v>7.8571428571428497</c:v>
                </c:pt>
                <c:pt idx="8225">
                  <c:v>-2</c:v>
                </c:pt>
                <c:pt idx="8226">
                  <c:v>-1.7228915662650599</c:v>
                </c:pt>
                <c:pt idx="8227">
                  <c:v>19.676724137931</c:v>
                </c:pt>
                <c:pt idx="8228">
                  <c:v>11.841269841269799</c:v>
                </c:pt>
                <c:pt idx="8229">
                  <c:v>14.355789473684201</c:v>
                </c:pt>
                <c:pt idx="8230">
                  <c:v>15.202020202020201</c:v>
                </c:pt>
                <c:pt idx="8231">
                  <c:v>14.604761904761901</c:v>
                </c:pt>
                <c:pt idx="8232">
                  <c:v>29.6428571428571</c:v>
                </c:pt>
                <c:pt idx="8233">
                  <c:v>16.477064220183401</c:v>
                </c:pt>
                <c:pt idx="8234">
                  <c:v>26.490118577074998</c:v>
                </c:pt>
                <c:pt idx="8235">
                  <c:v>15.713235294117601</c:v>
                </c:pt>
                <c:pt idx="8236">
                  <c:v>20.251937984496099</c:v>
                </c:pt>
                <c:pt idx="8237">
                  <c:v>23.785714285714199</c:v>
                </c:pt>
                <c:pt idx="8238">
                  <c:v>12.378947368421001</c:v>
                </c:pt>
                <c:pt idx="8239">
                  <c:v>19.065789473684202</c:v>
                </c:pt>
                <c:pt idx="8240">
                  <c:v>21.5324675324675</c:v>
                </c:pt>
                <c:pt idx="8241">
                  <c:v>17.0178571428571</c:v>
                </c:pt>
                <c:pt idx="8242">
                  <c:v>1.45</c:v>
                </c:pt>
                <c:pt idx="8243">
                  <c:v>11.3939393939393</c:v>
                </c:pt>
                <c:pt idx="8244">
                  <c:v>16.5</c:v>
                </c:pt>
                <c:pt idx="8245">
                  <c:v>19.684210526315699</c:v>
                </c:pt>
                <c:pt idx="8246">
                  <c:v>19.714285714285701</c:v>
                </c:pt>
                <c:pt idx="8247">
                  <c:v>17.615384615384599</c:v>
                </c:pt>
                <c:pt idx="8248">
                  <c:v>13.175000000000001</c:v>
                </c:pt>
                <c:pt idx="8249">
                  <c:v>20.9879518072289</c:v>
                </c:pt>
                <c:pt idx="8250">
                  <c:v>28.773809523809501</c:v>
                </c:pt>
                <c:pt idx="8251">
                  <c:v>10.3414634146341</c:v>
                </c:pt>
                <c:pt idx="8252">
                  <c:v>13.374689826302699</c:v>
                </c:pt>
                <c:pt idx="8253">
                  <c:v>8.9510489510489499</c:v>
                </c:pt>
                <c:pt idx="8254">
                  <c:v>35.0322580645161</c:v>
                </c:pt>
                <c:pt idx="8255">
                  <c:v>18.161616161616099</c:v>
                </c:pt>
                <c:pt idx="8256">
                  <c:v>13.1538461538461</c:v>
                </c:pt>
                <c:pt idx="8257">
                  <c:v>5.3984962406015002</c:v>
                </c:pt>
                <c:pt idx="8258">
                  <c:v>1.83098591549295</c:v>
                </c:pt>
                <c:pt idx="8259">
                  <c:v>13.310323762981</c:v>
                </c:pt>
                <c:pt idx="8260">
                  <c:v>21.9861111111111</c:v>
                </c:pt>
                <c:pt idx="8261">
                  <c:v>24.4177215189873</c:v>
                </c:pt>
                <c:pt idx="8262">
                  <c:v>8.1792452830188598</c:v>
                </c:pt>
                <c:pt idx="8263">
                  <c:v>10.046329723225</c:v>
                </c:pt>
                <c:pt idx="8264">
                  <c:v>2.7327935222672002</c:v>
                </c:pt>
                <c:pt idx="8265">
                  <c:v>4.2051282051282</c:v>
                </c:pt>
                <c:pt idx="8266">
                  <c:v>26.805031446540799</c:v>
                </c:pt>
                <c:pt idx="8267">
                  <c:v>21.746478873239401</c:v>
                </c:pt>
                <c:pt idx="8268">
                  <c:v>7.6457564575645698</c:v>
                </c:pt>
                <c:pt idx="8269">
                  <c:v>25.673170731707302</c:v>
                </c:pt>
                <c:pt idx="8270">
                  <c:v>0.84615384615384603</c:v>
                </c:pt>
                <c:pt idx="8271">
                  <c:v>19.7678571428571</c:v>
                </c:pt>
                <c:pt idx="8272">
                  <c:v>10.1638418079096</c:v>
                </c:pt>
                <c:pt idx="8273">
                  <c:v>15.3098591549295</c:v>
                </c:pt>
                <c:pt idx="8274">
                  <c:v>0.91379310344827502</c:v>
                </c:pt>
                <c:pt idx="8275">
                  <c:v>15.096153846153801</c:v>
                </c:pt>
                <c:pt idx="8276">
                  <c:v>17.6022944550669</c:v>
                </c:pt>
                <c:pt idx="8277">
                  <c:v>33.65</c:v>
                </c:pt>
                <c:pt idx="8278">
                  <c:v>21.508333333333301</c:v>
                </c:pt>
                <c:pt idx="8279">
                  <c:v>12.4285714285714</c:v>
                </c:pt>
                <c:pt idx="8280">
                  <c:v>22.846153846153801</c:v>
                </c:pt>
                <c:pt idx="8281">
                  <c:v>-6.8571428571428497</c:v>
                </c:pt>
                <c:pt idx="8282">
                  <c:v>11.942211055276299</c:v>
                </c:pt>
                <c:pt idx="8283">
                  <c:v>1.25</c:v>
                </c:pt>
                <c:pt idx="8284">
                  <c:v>10.961259079903099</c:v>
                </c:pt>
                <c:pt idx="8285">
                  <c:v>11.6472868217054</c:v>
                </c:pt>
                <c:pt idx="8286">
                  <c:v>1.9745762711864401</c:v>
                </c:pt>
                <c:pt idx="8287">
                  <c:v>17.5816023738872</c:v>
                </c:pt>
                <c:pt idx="8288">
                  <c:v>12.8735632183908</c:v>
                </c:pt>
                <c:pt idx="8289">
                  <c:v>5.7355589534488596</c:v>
                </c:pt>
                <c:pt idx="8290">
                  <c:v>27.975609756097501</c:v>
                </c:pt>
                <c:pt idx="8291">
                  <c:v>9</c:v>
                </c:pt>
                <c:pt idx="8292">
                  <c:v>5.4253472222222197</c:v>
                </c:pt>
                <c:pt idx="8293">
                  <c:v>12.9764150943396</c:v>
                </c:pt>
                <c:pt idx="8294">
                  <c:v>7.7916666666666599</c:v>
                </c:pt>
                <c:pt idx="8295">
                  <c:v>15.707317073170699</c:v>
                </c:pt>
                <c:pt idx="8296">
                  <c:v>37.424999999999997</c:v>
                </c:pt>
                <c:pt idx="8297">
                  <c:v>16.931578947368401</c:v>
                </c:pt>
                <c:pt idx="8298">
                  <c:v>3.3703703703703698</c:v>
                </c:pt>
                <c:pt idx="8299">
                  <c:v>10.4</c:v>
                </c:pt>
                <c:pt idx="8300">
                  <c:v>26.9353741496598</c:v>
                </c:pt>
                <c:pt idx="8301">
                  <c:v>17.481481481481399</c:v>
                </c:pt>
                <c:pt idx="8302">
                  <c:v>25.75</c:v>
                </c:pt>
                <c:pt idx="8303">
                  <c:v>17.3333333333333</c:v>
                </c:pt>
                <c:pt idx="8304">
                  <c:v>28.02</c:v>
                </c:pt>
                <c:pt idx="8305">
                  <c:v>19.9921875</c:v>
                </c:pt>
                <c:pt idx="8306">
                  <c:v>4.5678416224046297</c:v>
                </c:pt>
                <c:pt idx="8307">
                  <c:v>19.467455621301699</c:v>
                </c:pt>
                <c:pt idx="8308">
                  <c:v>24</c:v>
                </c:pt>
                <c:pt idx="8309">
                  <c:v>11.854910714285699</c:v>
                </c:pt>
                <c:pt idx="8310">
                  <c:v>21.09375</c:v>
                </c:pt>
                <c:pt idx="8311">
                  <c:v>5.1111111111111098</c:v>
                </c:pt>
                <c:pt idx="8312">
                  <c:v>27.6719576719576</c:v>
                </c:pt>
                <c:pt idx="8313">
                  <c:v>20.428571428571399</c:v>
                </c:pt>
                <c:pt idx="8314">
                  <c:v>4.1428571428571397</c:v>
                </c:pt>
                <c:pt idx="8315">
                  <c:v>17.123809523809499</c:v>
                </c:pt>
                <c:pt idx="8316">
                  <c:v>7.4285714285714199</c:v>
                </c:pt>
                <c:pt idx="8317">
                  <c:v>23.161157024793301</c:v>
                </c:pt>
                <c:pt idx="8318">
                  <c:v>30.358490566037698</c:v>
                </c:pt>
                <c:pt idx="8319">
                  <c:v>27.891566265060199</c:v>
                </c:pt>
                <c:pt idx="8320">
                  <c:v>14.736842105263101</c:v>
                </c:pt>
                <c:pt idx="8321">
                  <c:v>52.190476190476097</c:v>
                </c:pt>
                <c:pt idx="8322">
                  <c:v>12.425000000000001</c:v>
                </c:pt>
                <c:pt idx="8323">
                  <c:v>23.013513513513502</c:v>
                </c:pt>
                <c:pt idx="8324">
                  <c:v>1.0857142857142801</c:v>
                </c:pt>
                <c:pt idx="8325">
                  <c:v>19.9718309859154</c:v>
                </c:pt>
                <c:pt idx="8326">
                  <c:v>36.789473684210499</c:v>
                </c:pt>
                <c:pt idx="8327">
                  <c:v>14.9652777777777</c:v>
                </c:pt>
                <c:pt idx="8328">
                  <c:v>6.9222797927461102</c:v>
                </c:pt>
                <c:pt idx="8329">
                  <c:v>23.148148148148099</c:v>
                </c:pt>
                <c:pt idx="8330">
                  <c:v>9.4815481548154796</c:v>
                </c:pt>
                <c:pt idx="8331">
                  <c:v>7.3157894736842097</c:v>
                </c:pt>
                <c:pt idx="8332">
                  <c:v>24.672566371681398</c:v>
                </c:pt>
                <c:pt idx="8333">
                  <c:v>6.5539906103286301</c:v>
                </c:pt>
                <c:pt idx="8334">
                  <c:v>18.309859154929502</c:v>
                </c:pt>
                <c:pt idx="8335">
                  <c:v>8.0626562096009593</c:v>
                </c:pt>
                <c:pt idx="8336">
                  <c:v>9.2755102040816304</c:v>
                </c:pt>
                <c:pt idx="8337">
                  <c:v>5.4</c:v>
                </c:pt>
                <c:pt idx="8338">
                  <c:v>10.0266666666666</c:v>
                </c:pt>
                <c:pt idx="8339">
                  <c:v>85</c:v>
                </c:pt>
                <c:pt idx="8340">
                  <c:v>8.6</c:v>
                </c:pt>
                <c:pt idx="8341">
                  <c:v>19.584905660377299</c:v>
                </c:pt>
                <c:pt idx="8342">
                  <c:v>28.433497536945801</c:v>
                </c:pt>
                <c:pt idx="8343">
                  <c:v>29.919354838709602</c:v>
                </c:pt>
                <c:pt idx="8344">
                  <c:v>23.056962025316398</c:v>
                </c:pt>
                <c:pt idx="8345">
                  <c:v>13.3643119640669</c:v>
                </c:pt>
                <c:pt idx="8346">
                  <c:v>54.485714285714202</c:v>
                </c:pt>
                <c:pt idx="8347">
                  <c:v>15.451923076923</c:v>
                </c:pt>
                <c:pt idx="8348">
                  <c:v>24.763829787233998</c:v>
                </c:pt>
                <c:pt idx="8349">
                  <c:v>23.7708333333333</c:v>
                </c:pt>
                <c:pt idx="8350">
                  <c:v>33.1246105919003</c:v>
                </c:pt>
                <c:pt idx="8351">
                  <c:v>15.115384615384601</c:v>
                </c:pt>
                <c:pt idx="8352">
                  <c:v>31.657142857142802</c:v>
                </c:pt>
                <c:pt idx="8353">
                  <c:v>19.555353901996298</c:v>
                </c:pt>
                <c:pt idx="8354">
                  <c:v>16.566071428571401</c:v>
                </c:pt>
                <c:pt idx="8355">
                  <c:v>9.3043478260869499</c:v>
                </c:pt>
                <c:pt idx="8356">
                  <c:v>13.6166666666666</c:v>
                </c:pt>
                <c:pt idx="8357">
                  <c:v>18.428571428571399</c:v>
                </c:pt>
                <c:pt idx="8358">
                  <c:v>23.5321100917431</c:v>
                </c:pt>
                <c:pt idx="8359">
                  <c:v>17.410526315789401</c:v>
                </c:pt>
                <c:pt idx="8360">
                  <c:v>3.0484293193717198</c:v>
                </c:pt>
                <c:pt idx="8361">
                  <c:v>27.362385321100898</c:v>
                </c:pt>
                <c:pt idx="8362">
                  <c:v>23.5</c:v>
                </c:pt>
                <c:pt idx="8363">
                  <c:v>25.063492063491999</c:v>
                </c:pt>
                <c:pt idx="8364">
                  <c:v>13.457711442786</c:v>
                </c:pt>
                <c:pt idx="8365">
                  <c:v>28.6456692913385</c:v>
                </c:pt>
                <c:pt idx="8366">
                  <c:v>27.4459930313588</c:v>
                </c:pt>
                <c:pt idx="8367">
                  <c:v>42.338582677165299</c:v>
                </c:pt>
                <c:pt idx="8368">
                  <c:v>13.4646840148698</c:v>
                </c:pt>
                <c:pt idx="8369">
                  <c:v>26.1882352941176</c:v>
                </c:pt>
                <c:pt idx="8370">
                  <c:v>15.8346456692913</c:v>
                </c:pt>
                <c:pt idx="8371">
                  <c:v>27.671232876712299</c:v>
                </c:pt>
                <c:pt idx="8372">
                  <c:v>6.0000735294117602</c:v>
                </c:pt>
                <c:pt idx="8373">
                  <c:v>2</c:v>
                </c:pt>
                <c:pt idx="8374">
                  <c:v>17.544378698224801</c:v>
                </c:pt>
                <c:pt idx="8375">
                  <c:v>19.998573466476401</c:v>
                </c:pt>
                <c:pt idx="8376">
                  <c:v>13.12</c:v>
                </c:pt>
                <c:pt idx="8377">
                  <c:v>1.78571428571428</c:v>
                </c:pt>
                <c:pt idx="8378">
                  <c:v>18.25</c:v>
                </c:pt>
                <c:pt idx="8379">
                  <c:v>0.93794529993105002</c:v>
                </c:pt>
                <c:pt idx="8380">
                  <c:v>18.446808510638299</c:v>
                </c:pt>
                <c:pt idx="8381">
                  <c:v>8.1617647058823497</c:v>
                </c:pt>
                <c:pt idx="8382">
                  <c:v>3.45980292844644</c:v>
                </c:pt>
                <c:pt idx="8383">
                  <c:v>-3</c:v>
                </c:pt>
                <c:pt idx="8384">
                  <c:v>8.9459459459459403</c:v>
                </c:pt>
                <c:pt idx="8385">
                  <c:v>4</c:v>
                </c:pt>
                <c:pt idx="8386">
                  <c:v>7</c:v>
                </c:pt>
                <c:pt idx="8387">
                  <c:v>-0.71428571428571397</c:v>
                </c:pt>
                <c:pt idx="8388">
                  <c:v>11.6444444444444</c:v>
                </c:pt>
                <c:pt idx="8389">
                  <c:v>7.6594328703703702</c:v>
                </c:pt>
                <c:pt idx="8390">
                  <c:v>43.3333333333333</c:v>
                </c:pt>
                <c:pt idx="8391">
                  <c:v>15.75</c:v>
                </c:pt>
                <c:pt idx="8392">
                  <c:v>0.60377358490566002</c:v>
                </c:pt>
                <c:pt idx="8393">
                  <c:v>21.714285714285701</c:v>
                </c:pt>
                <c:pt idx="8394">
                  <c:v>13.6593886462882</c:v>
                </c:pt>
                <c:pt idx="8395">
                  <c:v>10.652690426275299</c:v>
                </c:pt>
                <c:pt idx="8396">
                  <c:v>52.26</c:v>
                </c:pt>
                <c:pt idx="8397">
                  <c:v>46.714285714285701</c:v>
                </c:pt>
                <c:pt idx="8398">
                  <c:v>2.35135135135135</c:v>
                </c:pt>
                <c:pt idx="8399">
                  <c:v>13.2337662337662</c:v>
                </c:pt>
                <c:pt idx="8400">
                  <c:v>9.1158690176322406</c:v>
                </c:pt>
                <c:pt idx="8401">
                  <c:v>9.4130434782608692</c:v>
                </c:pt>
                <c:pt idx="8402">
                  <c:v>5.4784688995215296</c:v>
                </c:pt>
                <c:pt idx="8403">
                  <c:v>8.8571428571428505</c:v>
                </c:pt>
                <c:pt idx="8404">
                  <c:v>-1.82758620689655</c:v>
                </c:pt>
                <c:pt idx="8405">
                  <c:v>25.739130434782599</c:v>
                </c:pt>
                <c:pt idx="8406">
                  <c:v>22.925925925925899</c:v>
                </c:pt>
                <c:pt idx="8407">
                  <c:v>37</c:v>
                </c:pt>
                <c:pt idx="8408">
                  <c:v>3.9756097560975601</c:v>
                </c:pt>
                <c:pt idx="8409">
                  <c:v>-1.6</c:v>
                </c:pt>
                <c:pt idx="8410">
                  <c:v>22.857142857142801</c:v>
                </c:pt>
                <c:pt idx="8411">
                  <c:v>22.470588235294102</c:v>
                </c:pt>
                <c:pt idx="8412">
                  <c:v>6.7777777777777697</c:v>
                </c:pt>
                <c:pt idx="8413">
                  <c:v>11.480263157894701</c:v>
                </c:pt>
                <c:pt idx="8414">
                  <c:v>13.230621396540601</c:v>
                </c:pt>
                <c:pt idx="8415">
                  <c:v>5.55</c:v>
                </c:pt>
                <c:pt idx="8416">
                  <c:v>11.6382978723404</c:v>
                </c:pt>
                <c:pt idx="8417">
                  <c:v>14.377358490565999</c:v>
                </c:pt>
                <c:pt idx="8418">
                  <c:v>12.294416243654799</c:v>
                </c:pt>
                <c:pt idx="8419">
                  <c:v>8.6927135678391902</c:v>
                </c:pt>
                <c:pt idx="8420">
                  <c:v>27.95</c:v>
                </c:pt>
                <c:pt idx="8421">
                  <c:v>-3.5714285714285698</c:v>
                </c:pt>
                <c:pt idx="8422">
                  <c:v>18.314285714285699</c:v>
                </c:pt>
                <c:pt idx="8423">
                  <c:v>16.5637583892617</c:v>
                </c:pt>
                <c:pt idx="8424">
                  <c:v>8.7887323943661908</c:v>
                </c:pt>
                <c:pt idx="8425">
                  <c:v>21.573770491803199</c:v>
                </c:pt>
                <c:pt idx="8426">
                  <c:v>13.4110970996216</c:v>
                </c:pt>
                <c:pt idx="8427">
                  <c:v>19.34</c:v>
                </c:pt>
                <c:pt idx="8428">
                  <c:v>0</c:v>
                </c:pt>
                <c:pt idx="8429">
                  <c:v>21.7181208053691</c:v>
                </c:pt>
                <c:pt idx="8430">
                  <c:v>19.776470588235199</c:v>
                </c:pt>
                <c:pt idx="8431">
                  <c:v>19.591263650546001</c:v>
                </c:pt>
                <c:pt idx="8432">
                  <c:v>16.384615384615302</c:v>
                </c:pt>
                <c:pt idx="8433">
                  <c:v>18.419257012888501</c:v>
                </c:pt>
                <c:pt idx="8434">
                  <c:v>16.123595505617899</c:v>
                </c:pt>
                <c:pt idx="8435">
                  <c:v>-2.6</c:v>
                </c:pt>
                <c:pt idx="8436">
                  <c:v>11.6714285714285</c:v>
                </c:pt>
                <c:pt idx="8437">
                  <c:v>25.047619047619001</c:v>
                </c:pt>
                <c:pt idx="8438">
                  <c:v>23.946336429308499</c:v>
                </c:pt>
                <c:pt idx="8439">
                  <c:v>11.6918714555765</c:v>
                </c:pt>
                <c:pt idx="8440">
                  <c:v>14.4285714285714</c:v>
                </c:pt>
                <c:pt idx="8441">
                  <c:v>15.453781512605</c:v>
                </c:pt>
                <c:pt idx="8442">
                  <c:v>20.765151515151501</c:v>
                </c:pt>
                <c:pt idx="8443">
                  <c:v>16.705274043433299</c:v>
                </c:pt>
                <c:pt idx="8444">
                  <c:v>18.036144578313198</c:v>
                </c:pt>
                <c:pt idx="8445">
                  <c:v>24.154929577464699</c:v>
                </c:pt>
                <c:pt idx="8446">
                  <c:v>13.165217391304299</c:v>
                </c:pt>
                <c:pt idx="8447">
                  <c:v>12.4672304439746</c:v>
                </c:pt>
                <c:pt idx="8448">
                  <c:v>19.235294117647001</c:v>
                </c:pt>
                <c:pt idx="8449">
                  <c:v>15.7631578947368</c:v>
                </c:pt>
                <c:pt idx="8450">
                  <c:v>18.650837988826801</c:v>
                </c:pt>
                <c:pt idx="8451">
                  <c:v>23.438095238095201</c:v>
                </c:pt>
                <c:pt idx="8452">
                  <c:v>0.65476190476190399</c:v>
                </c:pt>
                <c:pt idx="8453">
                  <c:v>25.647058823529399</c:v>
                </c:pt>
                <c:pt idx="8454">
                  <c:v>13.051948051947999</c:v>
                </c:pt>
                <c:pt idx="8455">
                  <c:v>17.75</c:v>
                </c:pt>
                <c:pt idx="8456">
                  <c:v>16.726315789473599</c:v>
                </c:pt>
                <c:pt idx="8457">
                  <c:v>15.371501272264601</c:v>
                </c:pt>
                <c:pt idx="8458">
                  <c:v>16.136288998357902</c:v>
                </c:pt>
                <c:pt idx="8459">
                  <c:v>13.255172413793099</c:v>
                </c:pt>
                <c:pt idx="8460">
                  <c:v>12.8923841059602</c:v>
                </c:pt>
                <c:pt idx="8461">
                  <c:v>9.2191283292978206</c:v>
                </c:pt>
                <c:pt idx="8462">
                  <c:v>10.677777777777701</c:v>
                </c:pt>
                <c:pt idx="8463">
                  <c:v>19.0165631469979</c:v>
                </c:pt>
                <c:pt idx="8464">
                  <c:v>10.2737226277372</c:v>
                </c:pt>
                <c:pt idx="8465">
                  <c:v>27.568181818181799</c:v>
                </c:pt>
                <c:pt idx="8466">
                  <c:v>31.174603174603099</c:v>
                </c:pt>
                <c:pt idx="8467">
                  <c:v>30.1315789473684</c:v>
                </c:pt>
                <c:pt idx="8468">
                  <c:v>29.962962962962902</c:v>
                </c:pt>
                <c:pt idx="8469">
                  <c:v>19.771428571428501</c:v>
                </c:pt>
                <c:pt idx="8470">
                  <c:v>11.8888888888888</c:v>
                </c:pt>
                <c:pt idx="8471">
                  <c:v>0.76055045871559601</c:v>
                </c:pt>
                <c:pt idx="8472">
                  <c:v>10.1204453441295</c:v>
                </c:pt>
                <c:pt idx="8473">
                  <c:v>7.0260416666666599</c:v>
                </c:pt>
                <c:pt idx="8474">
                  <c:v>4.3428571428571399</c:v>
                </c:pt>
                <c:pt idx="8475">
                  <c:v>28.675675675675599</c:v>
                </c:pt>
                <c:pt idx="8476">
                  <c:v>14.8470588235294</c:v>
                </c:pt>
                <c:pt idx="8477">
                  <c:v>29.520231213872801</c:v>
                </c:pt>
                <c:pt idx="8478">
                  <c:v>15.9379562043795</c:v>
                </c:pt>
                <c:pt idx="8479">
                  <c:v>2.3333333333333299</c:v>
                </c:pt>
                <c:pt idx="8480">
                  <c:v>2.5116279069767402</c:v>
                </c:pt>
                <c:pt idx="8481">
                  <c:v>0.27533918595371099</c:v>
                </c:pt>
                <c:pt idx="8482">
                  <c:v>4.5888650963597399</c:v>
                </c:pt>
                <c:pt idx="8483">
                  <c:v>-3.9783549783549699</c:v>
                </c:pt>
                <c:pt idx="8484">
                  <c:v>17.896825396825299</c:v>
                </c:pt>
                <c:pt idx="8485">
                  <c:v>6.7853319057815797</c:v>
                </c:pt>
                <c:pt idx="8486">
                  <c:v>22.7572016460905</c:v>
                </c:pt>
                <c:pt idx="8487">
                  <c:v>10.255299539170499</c:v>
                </c:pt>
                <c:pt idx="8488">
                  <c:v>2.3541842772611998</c:v>
                </c:pt>
                <c:pt idx="8489">
                  <c:v>5.3228587319243603</c:v>
                </c:pt>
                <c:pt idx="8490">
                  <c:v>10.607804575095701</c:v>
                </c:pt>
                <c:pt idx="8491">
                  <c:v>7.2287457110179103</c:v>
                </c:pt>
                <c:pt idx="8492">
                  <c:v>8.9032812372146299</c:v>
                </c:pt>
                <c:pt idx="8493">
                  <c:v>6.8605572597137003</c:v>
                </c:pt>
                <c:pt idx="8494">
                  <c:v>10.6505376344086</c:v>
                </c:pt>
                <c:pt idx="8495">
                  <c:v>8.7277310924369704</c:v>
                </c:pt>
                <c:pt idx="8496">
                  <c:v>9.5650255457501103</c:v>
                </c:pt>
                <c:pt idx="8497">
                  <c:v>7.0797195956961199</c:v>
                </c:pt>
                <c:pt idx="8498">
                  <c:v>8.0179769482195002</c:v>
                </c:pt>
                <c:pt idx="8499">
                  <c:v>8.2906010750936598</c:v>
                </c:pt>
                <c:pt idx="8500">
                  <c:v>9.3003095975232206</c:v>
                </c:pt>
                <c:pt idx="8501">
                  <c:v>8.5575582160241996</c:v>
                </c:pt>
                <c:pt idx="8502">
                  <c:v>23.997229916897499</c:v>
                </c:pt>
                <c:pt idx="8503">
                  <c:v>8.9397371714643299</c:v>
                </c:pt>
                <c:pt idx="8504">
                  <c:v>5.6399355228692301</c:v>
                </c:pt>
                <c:pt idx="8505">
                  <c:v>4.1197916666666599</c:v>
                </c:pt>
                <c:pt idx="8506">
                  <c:v>7.5918589680102997</c:v>
                </c:pt>
                <c:pt idx="8507">
                  <c:v>8.0899718837863102</c:v>
                </c:pt>
                <c:pt idx="8508">
                  <c:v>6.7926650366748103</c:v>
                </c:pt>
                <c:pt idx="8509">
                  <c:v>5.17730341973426</c:v>
                </c:pt>
                <c:pt idx="8510">
                  <c:v>7.7151413845939496</c:v>
                </c:pt>
                <c:pt idx="8511">
                  <c:v>7.1278061527497298</c:v>
                </c:pt>
                <c:pt idx="8512">
                  <c:v>8.13853825775284</c:v>
                </c:pt>
                <c:pt idx="8513">
                  <c:v>10.7105012690355</c:v>
                </c:pt>
                <c:pt idx="8514">
                  <c:v>16.1021543637187</c:v>
                </c:pt>
                <c:pt idx="8515">
                  <c:v>7.4519317160826599</c:v>
                </c:pt>
                <c:pt idx="8516">
                  <c:v>8.4276806705509504</c:v>
                </c:pt>
                <c:pt idx="8517">
                  <c:v>20.8272727272727</c:v>
                </c:pt>
                <c:pt idx="8518">
                  <c:v>7.8447021373351502</c:v>
                </c:pt>
                <c:pt idx="8519">
                  <c:v>7.8545805739514298</c:v>
                </c:pt>
                <c:pt idx="8520">
                  <c:v>10.954609929078</c:v>
                </c:pt>
                <c:pt idx="8521">
                  <c:v>7.0650670125378197</c:v>
                </c:pt>
                <c:pt idx="8522">
                  <c:v>7.2206332992849802</c:v>
                </c:pt>
                <c:pt idx="8523">
                  <c:v>7.8268079226163003</c:v>
                </c:pt>
                <c:pt idx="8524">
                  <c:v>6.1700086111452803</c:v>
                </c:pt>
                <c:pt idx="8525">
                  <c:v>9.1660714285714207</c:v>
                </c:pt>
                <c:pt idx="8526">
                  <c:v>9.4465709728867608</c:v>
                </c:pt>
                <c:pt idx="8527">
                  <c:v>8.6949747640991806</c:v>
                </c:pt>
                <c:pt idx="8528">
                  <c:v>7.2233206021118797</c:v>
                </c:pt>
                <c:pt idx="8529">
                  <c:v>12.5109295415959</c:v>
                </c:pt>
                <c:pt idx="8530">
                  <c:v>5.5701425356338996</c:v>
                </c:pt>
                <c:pt idx="8531">
                  <c:v>5.6607558892052801</c:v>
                </c:pt>
                <c:pt idx="8532">
                  <c:v>7.3610543901986203</c:v>
                </c:pt>
                <c:pt idx="8533">
                  <c:v>8.6009975062344104</c:v>
                </c:pt>
                <c:pt idx="8534">
                  <c:v>6.6108182730923604</c:v>
                </c:pt>
                <c:pt idx="8535">
                  <c:v>5.6925140521205897</c:v>
                </c:pt>
                <c:pt idx="8536">
                  <c:v>6.8947533773169898</c:v>
                </c:pt>
                <c:pt idx="8537">
                  <c:v>7.1646033929390098</c:v>
                </c:pt>
                <c:pt idx="8538">
                  <c:v>3.6603773584905599</c:v>
                </c:pt>
                <c:pt idx="8539">
                  <c:v>8.2069274410271706</c:v>
                </c:pt>
                <c:pt idx="8540">
                  <c:v>8.5071428571428491</c:v>
                </c:pt>
                <c:pt idx="8541">
                  <c:v>9.5561357702349792</c:v>
                </c:pt>
                <c:pt idx="8542">
                  <c:v>14.6112787189603</c:v>
                </c:pt>
                <c:pt idx="8543">
                  <c:v>4.0232114467408504</c:v>
                </c:pt>
                <c:pt idx="8544">
                  <c:v>4.7630535360211503</c:v>
                </c:pt>
                <c:pt idx="8545">
                  <c:v>6.7335809806834996</c:v>
                </c:pt>
                <c:pt idx="8546">
                  <c:v>7.8487835703001503</c:v>
                </c:pt>
                <c:pt idx="8547">
                  <c:v>1.2307692307692299</c:v>
                </c:pt>
                <c:pt idx="8548">
                  <c:v>14.781893004115201</c:v>
                </c:pt>
                <c:pt idx="8549">
                  <c:v>8.0869565217391308</c:v>
                </c:pt>
                <c:pt idx="8550">
                  <c:v>-0.67567567567567499</c:v>
                </c:pt>
                <c:pt idx="8551">
                  <c:v>12.5217391304347</c:v>
                </c:pt>
                <c:pt idx="8552">
                  <c:v>6.0679824561403501</c:v>
                </c:pt>
                <c:pt idx="8553">
                  <c:v>2.98850574712643</c:v>
                </c:pt>
                <c:pt idx="8554">
                  <c:v>3.2009216589861702</c:v>
                </c:pt>
                <c:pt idx="8555">
                  <c:v>4.21259509721048</c:v>
                </c:pt>
                <c:pt idx="8556">
                  <c:v>-1.58928571428571</c:v>
                </c:pt>
                <c:pt idx="8557">
                  <c:v>-2.2454545454545398</c:v>
                </c:pt>
                <c:pt idx="8558">
                  <c:v>-0.95808383233532901</c:v>
                </c:pt>
                <c:pt idx="8559">
                  <c:v>-2.48780487804878</c:v>
                </c:pt>
                <c:pt idx="8560">
                  <c:v>-0.81395348837209303</c:v>
                </c:pt>
                <c:pt idx="8561">
                  <c:v>4.1934408004446899</c:v>
                </c:pt>
                <c:pt idx="8562">
                  <c:v>-5</c:v>
                </c:pt>
                <c:pt idx="8563">
                  <c:v>4.6767036450079198</c:v>
                </c:pt>
                <c:pt idx="8564">
                  <c:v>2.2790697674418601</c:v>
                </c:pt>
                <c:pt idx="8565">
                  <c:v>5.6006220839813299</c:v>
                </c:pt>
                <c:pt idx="8566">
                  <c:v>6.1836567368133304</c:v>
                </c:pt>
                <c:pt idx="8567">
                  <c:v>10.4749262536873</c:v>
                </c:pt>
                <c:pt idx="8568">
                  <c:v>15</c:v>
                </c:pt>
                <c:pt idx="8569">
                  <c:v>5.2319413092550704</c:v>
                </c:pt>
                <c:pt idx="8570">
                  <c:v>8.3439999999999994</c:v>
                </c:pt>
                <c:pt idx="8571">
                  <c:v>3.2475590551181099</c:v>
                </c:pt>
                <c:pt idx="8572">
                  <c:v>11.2152317880794</c:v>
                </c:pt>
                <c:pt idx="8573">
                  <c:v>5.12522851919561</c:v>
                </c:pt>
                <c:pt idx="8574">
                  <c:v>-2.1038961038960999</c:v>
                </c:pt>
                <c:pt idx="8575">
                  <c:v>4.5856000000000003</c:v>
                </c:pt>
                <c:pt idx="8576">
                  <c:v>2.3637402399542902</c:v>
                </c:pt>
                <c:pt idx="8577">
                  <c:v>11.5378151260504</c:v>
                </c:pt>
                <c:pt idx="8578">
                  <c:v>4.8063648588077097</c:v>
                </c:pt>
                <c:pt idx="8579">
                  <c:v>9.2307692307692299</c:v>
                </c:pt>
                <c:pt idx="8580">
                  <c:v>4.8813559322033901</c:v>
                </c:pt>
                <c:pt idx="8581">
                  <c:v>7.79901960784313</c:v>
                </c:pt>
                <c:pt idx="8582">
                  <c:v>7.1918397144711204</c:v>
                </c:pt>
                <c:pt idx="8583">
                  <c:v>17.9130434782608</c:v>
                </c:pt>
                <c:pt idx="8584">
                  <c:v>-1.6964285714285701</c:v>
                </c:pt>
                <c:pt idx="8585">
                  <c:v>8.7841831615433694</c:v>
                </c:pt>
                <c:pt idx="8586">
                  <c:v>9.2035256410256405</c:v>
                </c:pt>
                <c:pt idx="8587">
                  <c:v>5.7503723562704696</c:v>
                </c:pt>
                <c:pt idx="8588">
                  <c:v>5.2412852969814896</c:v>
                </c:pt>
                <c:pt idx="8589">
                  <c:v>10.831460674157301</c:v>
                </c:pt>
                <c:pt idx="8590">
                  <c:v>7.5188642551536304</c:v>
                </c:pt>
                <c:pt idx="8591">
                  <c:v>6.2207257762813297</c:v>
                </c:pt>
                <c:pt idx="8592">
                  <c:v>4.55</c:v>
                </c:pt>
                <c:pt idx="8593">
                  <c:v>2.8393524283935201</c:v>
                </c:pt>
                <c:pt idx="8594">
                  <c:v>4.3952662721893399</c:v>
                </c:pt>
                <c:pt idx="8595">
                  <c:v>1.4242957746478799</c:v>
                </c:pt>
                <c:pt idx="8596">
                  <c:v>20.863036303630299</c:v>
                </c:pt>
                <c:pt idx="8597">
                  <c:v>10.1140121845082</c:v>
                </c:pt>
                <c:pt idx="8598">
                  <c:v>7.4</c:v>
                </c:pt>
                <c:pt idx="8599">
                  <c:v>6.4922459603079901</c:v>
                </c:pt>
                <c:pt idx="8600">
                  <c:v>12.845238095238001</c:v>
                </c:pt>
                <c:pt idx="8601">
                  <c:v>0.20157068062827199</c:v>
                </c:pt>
                <c:pt idx="8602">
                  <c:v>2.3163796555867</c:v>
                </c:pt>
                <c:pt idx="8603">
                  <c:v>2.5204678362573101</c:v>
                </c:pt>
                <c:pt idx="8604">
                  <c:v>-0.49450549450549403</c:v>
                </c:pt>
                <c:pt idx="8605">
                  <c:v>3.6475694444444402</c:v>
                </c:pt>
                <c:pt idx="8606">
                  <c:v>2.5</c:v>
                </c:pt>
                <c:pt idx="8607">
                  <c:v>6.1512627619559304</c:v>
                </c:pt>
                <c:pt idx="8608">
                  <c:v>4.1209811070599898</c:v>
                </c:pt>
                <c:pt idx="8609">
                  <c:v>1.24752475247524</c:v>
                </c:pt>
                <c:pt idx="8610">
                  <c:v>5.93772893772893</c:v>
                </c:pt>
                <c:pt idx="8611">
                  <c:v>23.276836158192001</c:v>
                </c:pt>
                <c:pt idx="8612">
                  <c:v>4.8059553349875896</c:v>
                </c:pt>
                <c:pt idx="8613">
                  <c:v>4.8998935037273696</c:v>
                </c:pt>
                <c:pt idx="8614">
                  <c:v>7.3811602109474403</c:v>
                </c:pt>
                <c:pt idx="8615">
                  <c:v>4.1031928480204298</c:v>
                </c:pt>
                <c:pt idx="8616">
                  <c:v>5.9049023221525898</c:v>
                </c:pt>
                <c:pt idx="8617">
                  <c:v>1.44285714285714</c:v>
                </c:pt>
                <c:pt idx="8618">
                  <c:v>-5.6818181818181802E-2</c:v>
                </c:pt>
                <c:pt idx="8619">
                  <c:v>8.1685872812633296</c:v>
                </c:pt>
                <c:pt idx="8620">
                  <c:v>2.8112379280070199</c:v>
                </c:pt>
                <c:pt idx="8621">
                  <c:v>0.24845679012345601</c:v>
                </c:pt>
                <c:pt idx="8622">
                  <c:v>1.96545615589016</c:v>
                </c:pt>
                <c:pt idx="8623">
                  <c:v>1.0032021957913999</c:v>
                </c:pt>
                <c:pt idx="8624">
                  <c:v>7.67741935483871</c:v>
                </c:pt>
                <c:pt idx="8625">
                  <c:v>8.2401260504201606</c:v>
                </c:pt>
                <c:pt idx="8626">
                  <c:v>5.8135239797438096</c:v>
                </c:pt>
                <c:pt idx="8627">
                  <c:v>4.6216839677047199</c:v>
                </c:pt>
                <c:pt idx="8628">
                  <c:v>3.79879322348572</c:v>
                </c:pt>
                <c:pt idx="8629">
                  <c:v>5.38033261026753</c:v>
                </c:pt>
                <c:pt idx="8630">
                  <c:v>2.3173333333333299</c:v>
                </c:pt>
                <c:pt idx="8631">
                  <c:v>3.0235485180673898</c:v>
                </c:pt>
                <c:pt idx="8632">
                  <c:v>5.1527377521613804</c:v>
                </c:pt>
                <c:pt idx="8633">
                  <c:v>2.82278481012658</c:v>
                </c:pt>
                <c:pt idx="8634">
                  <c:v>5.1540338321405299</c:v>
                </c:pt>
                <c:pt idx="8635">
                  <c:v>3.3959797033567498</c:v>
                </c:pt>
                <c:pt idx="8636">
                  <c:v>-4.54285714285714</c:v>
                </c:pt>
                <c:pt idx="8637">
                  <c:v>0.37716615698266998</c:v>
                </c:pt>
                <c:pt idx="8638">
                  <c:v>2.5121951219512102</c:v>
                </c:pt>
                <c:pt idx="8639">
                  <c:v>5.0370657034743704</c:v>
                </c:pt>
                <c:pt idx="8640">
                  <c:v>-4.5333333333333297</c:v>
                </c:pt>
                <c:pt idx="8641">
                  <c:v>0.66914285714285704</c:v>
                </c:pt>
                <c:pt idx="8642">
                  <c:v>1.02005645520725</c:v>
                </c:pt>
                <c:pt idx="8643">
                  <c:v>-0.49587178241864899</c:v>
                </c:pt>
                <c:pt idx="8644">
                  <c:v>5.09234527687296</c:v>
                </c:pt>
                <c:pt idx="8645">
                  <c:v>0.12676056338028099</c:v>
                </c:pt>
                <c:pt idx="8646">
                  <c:v>-1.8285714285714201</c:v>
                </c:pt>
                <c:pt idx="8647">
                  <c:v>13.8692307692307</c:v>
                </c:pt>
                <c:pt idx="8648">
                  <c:v>2.5365507452093601</c:v>
                </c:pt>
                <c:pt idx="8649">
                  <c:v>7.1904761904761898</c:v>
                </c:pt>
                <c:pt idx="8650">
                  <c:v>7.5306122448979496</c:v>
                </c:pt>
                <c:pt idx="8651">
                  <c:v>4.4894810659186497</c:v>
                </c:pt>
                <c:pt idx="8652">
                  <c:v>0.48925619834710699</c:v>
                </c:pt>
                <c:pt idx="8653">
                  <c:v>1.09380863039399</c:v>
                </c:pt>
                <c:pt idx="8654">
                  <c:v>3.3829787234042499</c:v>
                </c:pt>
                <c:pt idx="8655">
                  <c:v>-1.7664041994750601</c:v>
                </c:pt>
                <c:pt idx="8656">
                  <c:v>4.5242603550295799</c:v>
                </c:pt>
                <c:pt idx="8657">
                  <c:v>4.9486404833836799</c:v>
                </c:pt>
                <c:pt idx="8658">
                  <c:v>19.673267326732599</c:v>
                </c:pt>
                <c:pt idx="8659">
                  <c:v>2.5909090909090899</c:v>
                </c:pt>
                <c:pt idx="8660">
                  <c:v>20.853083853083799</c:v>
                </c:pt>
                <c:pt idx="8661">
                  <c:v>-17</c:v>
                </c:pt>
                <c:pt idx="8662">
                  <c:v>-2.0816326530612201</c:v>
                </c:pt>
                <c:pt idx="8663">
                  <c:v>-3.1885813148788902</c:v>
                </c:pt>
                <c:pt idx="8664">
                  <c:v>-0.67906976744185998</c:v>
                </c:pt>
                <c:pt idx="8665">
                  <c:v>6.3452567068976302</c:v>
                </c:pt>
                <c:pt idx="8666">
                  <c:v>17.176470588235201</c:v>
                </c:pt>
                <c:pt idx="8667">
                  <c:v>7.2311779188803902</c:v>
                </c:pt>
                <c:pt idx="8668">
                  <c:v>-0.98863636363636298</c:v>
                </c:pt>
                <c:pt idx="8669">
                  <c:v>6.9549090909090898</c:v>
                </c:pt>
                <c:pt idx="8670">
                  <c:v>26.2045454545454</c:v>
                </c:pt>
                <c:pt idx="8671">
                  <c:v>12.4</c:v>
                </c:pt>
                <c:pt idx="8672">
                  <c:v>6.2812281926029296</c:v>
                </c:pt>
                <c:pt idx="8673">
                  <c:v>6.0846153846153799</c:v>
                </c:pt>
                <c:pt idx="8674">
                  <c:v>5.2912087912087902</c:v>
                </c:pt>
                <c:pt idx="8675">
                  <c:v>3.1428571428571401</c:v>
                </c:pt>
                <c:pt idx="8676">
                  <c:v>9.1367924528301891</c:v>
                </c:pt>
                <c:pt idx="8677">
                  <c:v>2.8146754468485402</c:v>
                </c:pt>
                <c:pt idx="8678">
                  <c:v>10</c:v>
                </c:pt>
                <c:pt idx="8679">
                  <c:v>21.7805486284289</c:v>
                </c:pt>
                <c:pt idx="8680">
                  <c:v>6.8163187855787397</c:v>
                </c:pt>
                <c:pt idx="8681">
                  <c:v>14.714285714285699</c:v>
                </c:pt>
                <c:pt idx="8682">
                  <c:v>6.7583603020496197</c:v>
                </c:pt>
                <c:pt idx="8683">
                  <c:v>27</c:v>
                </c:pt>
                <c:pt idx="8684">
                  <c:v>3.0282087447108599</c:v>
                </c:pt>
                <c:pt idx="8685">
                  <c:v>29.295454545454501</c:v>
                </c:pt>
                <c:pt idx="8686">
                  <c:v>-1.9384303112313901</c:v>
                </c:pt>
                <c:pt idx="8687">
                  <c:v>349</c:v>
                </c:pt>
                <c:pt idx="8688">
                  <c:v>7.3183730715287503</c:v>
                </c:pt>
                <c:pt idx="8689">
                  <c:v>4.8729216152018999</c:v>
                </c:pt>
                <c:pt idx="8690">
                  <c:v>14.1614583333333</c:v>
                </c:pt>
                <c:pt idx="8691">
                  <c:v>10.199999999999999</c:v>
                </c:pt>
                <c:pt idx="8692">
                  <c:v>7.1229946524064101</c:v>
                </c:pt>
                <c:pt idx="8693">
                  <c:v>2.0358878504672799</c:v>
                </c:pt>
                <c:pt idx="8694">
                  <c:v>1.2555938037865699</c:v>
                </c:pt>
                <c:pt idx="8695">
                  <c:v>2.5521064301552099</c:v>
                </c:pt>
                <c:pt idx="8696">
                  <c:v>1.26315789473684E-2</c:v>
                </c:pt>
                <c:pt idx="8697">
                  <c:v>7.5158447217270696</c:v>
                </c:pt>
                <c:pt idx="8698">
                  <c:v>-0.63783783783783699</c:v>
                </c:pt>
                <c:pt idx="8699">
                  <c:v>-1.01515151515151</c:v>
                </c:pt>
                <c:pt idx="8700">
                  <c:v>8.15</c:v>
                </c:pt>
                <c:pt idx="8701">
                  <c:v>15.0538461538461</c:v>
                </c:pt>
                <c:pt idx="8702">
                  <c:v>1.4</c:v>
                </c:pt>
                <c:pt idx="8703">
                  <c:v>12.2307692307692</c:v>
                </c:pt>
                <c:pt idx="8704">
                  <c:v>4.4000000000000004</c:v>
                </c:pt>
                <c:pt idx="8705">
                  <c:v>-3.625</c:v>
                </c:pt>
                <c:pt idx="8706">
                  <c:v>22</c:v>
                </c:pt>
                <c:pt idx="8707">
                  <c:v>7.2121212121212102</c:v>
                </c:pt>
                <c:pt idx="8708">
                  <c:v>3.7425373134328299</c:v>
                </c:pt>
                <c:pt idx="8709">
                  <c:v>3.7009095773140701</c:v>
                </c:pt>
                <c:pt idx="8710">
                  <c:v>1.9962640099626401</c:v>
                </c:pt>
                <c:pt idx="8711">
                  <c:v>0.71039603960396003</c:v>
                </c:pt>
                <c:pt idx="8712">
                  <c:v>4.7268948655256704</c:v>
                </c:pt>
                <c:pt idx="8713">
                  <c:v>11.526050420168</c:v>
                </c:pt>
                <c:pt idx="8714">
                  <c:v>2.2896341463414598</c:v>
                </c:pt>
                <c:pt idx="8715">
                  <c:v>-6.4285714285714199</c:v>
                </c:pt>
                <c:pt idx="8716">
                  <c:v>3.41736227045075</c:v>
                </c:pt>
                <c:pt idx="8717">
                  <c:v>-5</c:v>
                </c:pt>
                <c:pt idx="8718">
                  <c:v>2.8977407847800198</c:v>
                </c:pt>
                <c:pt idx="8719">
                  <c:v>3.3877266387726599</c:v>
                </c:pt>
                <c:pt idx="8720">
                  <c:v>13.0461538461538</c:v>
                </c:pt>
                <c:pt idx="8721">
                  <c:v>8.4909090909090903</c:v>
                </c:pt>
                <c:pt idx="8722">
                  <c:v>-1.75</c:v>
                </c:pt>
                <c:pt idx="8723">
                  <c:v>7.3845381526104399</c:v>
                </c:pt>
                <c:pt idx="8724">
                  <c:v>-13</c:v>
                </c:pt>
                <c:pt idx="8725">
                  <c:v>1.9189846481228101</c:v>
                </c:pt>
                <c:pt idx="8726">
                  <c:v>-2</c:v>
                </c:pt>
                <c:pt idx="8727">
                  <c:v>-3.484375</c:v>
                </c:pt>
                <c:pt idx="8728">
                  <c:v>1.40383314543404</c:v>
                </c:pt>
                <c:pt idx="8729">
                  <c:v>-3.3333333333333299</c:v>
                </c:pt>
                <c:pt idx="8730">
                  <c:v>-0.25347222222222199</c:v>
                </c:pt>
                <c:pt idx="8731">
                  <c:v>1.8274520700194401</c:v>
                </c:pt>
                <c:pt idx="8732">
                  <c:v>3.47737260957358</c:v>
                </c:pt>
                <c:pt idx="8733">
                  <c:v>2.8221830985915402</c:v>
                </c:pt>
                <c:pt idx="8734">
                  <c:v>4.9076923076923</c:v>
                </c:pt>
                <c:pt idx="8735">
                  <c:v>10.1076923076923</c:v>
                </c:pt>
                <c:pt idx="8736">
                  <c:v>4.82323625603488</c:v>
                </c:pt>
                <c:pt idx="8737">
                  <c:v>-11</c:v>
                </c:pt>
                <c:pt idx="8738">
                  <c:v>10.9190082644628</c:v>
                </c:pt>
                <c:pt idx="8739">
                  <c:v>15.25</c:v>
                </c:pt>
                <c:pt idx="8740">
                  <c:v>2.9</c:v>
                </c:pt>
                <c:pt idx="8741">
                  <c:v>-4</c:v>
                </c:pt>
                <c:pt idx="8742">
                  <c:v>0.36280587275693299</c:v>
                </c:pt>
                <c:pt idx="8743">
                  <c:v>0.56695869837296597</c:v>
                </c:pt>
                <c:pt idx="8744">
                  <c:v>4.9356012658227799</c:v>
                </c:pt>
                <c:pt idx="8745">
                  <c:v>8.9946855624446407</c:v>
                </c:pt>
                <c:pt idx="8746">
                  <c:v>31</c:v>
                </c:pt>
                <c:pt idx="8747">
                  <c:v>-2</c:v>
                </c:pt>
                <c:pt idx="8748">
                  <c:v>-0.75</c:v>
                </c:pt>
                <c:pt idx="8749">
                  <c:v>3.37842540234884</c:v>
                </c:pt>
                <c:pt idx="8750">
                  <c:v>8.98351648351648</c:v>
                </c:pt>
                <c:pt idx="8751">
                  <c:v>1.04608294930875</c:v>
                </c:pt>
                <c:pt idx="8752">
                  <c:v>13.0603297769156</c:v>
                </c:pt>
                <c:pt idx="8753">
                  <c:v>13.258009397693201</c:v>
                </c:pt>
                <c:pt idx="8754">
                  <c:v>10.376923076922999</c:v>
                </c:pt>
                <c:pt idx="8755">
                  <c:v>7.7608040201005002</c:v>
                </c:pt>
                <c:pt idx="8756">
                  <c:v>36</c:v>
                </c:pt>
                <c:pt idx="8757">
                  <c:v>1.04924760601915</c:v>
                </c:pt>
                <c:pt idx="8758">
                  <c:v>8.3956629932456401</c:v>
                </c:pt>
                <c:pt idx="8759">
                  <c:v>12.5360824742268</c:v>
                </c:pt>
                <c:pt idx="8760">
                  <c:v>1.1111111111111101</c:v>
                </c:pt>
                <c:pt idx="8761">
                  <c:v>3.0745508982035901</c:v>
                </c:pt>
                <c:pt idx="8762">
                  <c:v>9.8933333333333309</c:v>
                </c:pt>
                <c:pt idx="8763">
                  <c:v>-1.86666666666666</c:v>
                </c:pt>
                <c:pt idx="8764">
                  <c:v>10.2538461538461</c:v>
                </c:pt>
                <c:pt idx="8765">
                  <c:v>-20</c:v>
                </c:pt>
                <c:pt idx="8766">
                  <c:v>4.5341530054644803</c:v>
                </c:pt>
                <c:pt idx="8767">
                  <c:v>3.6769230769230701</c:v>
                </c:pt>
                <c:pt idx="8768">
                  <c:v>3.0837988826815601</c:v>
                </c:pt>
                <c:pt idx="8769">
                  <c:v>15.191304347826</c:v>
                </c:pt>
                <c:pt idx="8770">
                  <c:v>6.2838398851929602</c:v>
                </c:pt>
                <c:pt idx="8771">
                  <c:v>1.34782608695652</c:v>
                </c:pt>
                <c:pt idx="8772">
                  <c:v>3.3508771929824501</c:v>
                </c:pt>
                <c:pt idx="8773">
                  <c:v>0.52694610778443096</c:v>
                </c:pt>
                <c:pt idx="8774">
                  <c:v>1.14082278481012</c:v>
                </c:pt>
                <c:pt idx="8775">
                  <c:v>7.5506756756756701</c:v>
                </c:pt>
                <c:pt idx="8776">
                  <c:v>5.9856630824372701</c:v>
                </c:pt>
                <c:pt idx="8777">
                  <c:v>5.8910560344827498</c:v>
                </c:pt>
                <c:pt idx="8778">
                  <c:v>6.6517412935323303</c:v>
                </c:pt>
                <c:pt idx="8779">
                  <c:v>9.0427745664739891</c:v>
                </c:pt>
                <c:pt idx="8780">
                  <c:v>4.29708222811671</c:v>
                </c:pt>
                <c:pt idx="8781">
                  <c:v>3.3333333333333299</c:v>
                </c:pt>
                <c:pt idx="8782">
                  <c:v>8.6527494908350295</c:v>
                </c:pt>
                <c:pt idx="8783">
                  <c:v>5.8187535734705502</c:v>
                </c:pt>
                <c:pt idx="8784">
                  <c:v>11.9876644736842</c:v>
                </c:pt>
                <c:pt idx="8785">
                  <c:v>-0.52482269503546097</c:v>
                </c:pt>
                <c:pt idx="8786">
                  <c:v>6.1965527668581704</c:v>
                </c:pt>
                <c:pt idx="8787">
                  <c:v>332</c:v>
                </c:pt>
                <c:pt idx="8788">
                  <c:v>0.23763440860214999</c:v>
                </c:pt>
                <c:pt idx="8789">
                  <c:v>8.8039215686274499</c:v>
                </c:pt>
                <c:pt idx="8790">
                  <c:v>3.8397932816537401</c:v>
                </c:pt>
                <c:pt idx="8791">
                  <c:v>12.0684210526315</c:v>
                </c:pt>
                <c:pt idx="8792">
                  <c:v>2.1395522388059698</c:v>
                </c:pt>
                <c:pt idx="8793">
                  <c:v>3.625</c:v>
                </c:pt>
                <c:pt idx="8794">
                  <c:v>7.1008403361344499</c:v>
                </c:pt>
                <c:pt idx="8795">
                  <c:v>4.5714285714285703</c:v>
                </c:pt>
                <c:pt idx="8796">
                  <c:v>5.5772851503188496</c:v>
                </c:pt>
                <c:pt idx="8797">
                  <c:v>-1</c:v>
                </c:pt>
                <c:pt idx="8798">
                  <c:v>1.1553846153846099</c:v>
                </c:pt>
                <c:pt idx="8799">
                  <c:v>10.1450068399452</c:v>
                </c:pt>
                <c:pt idx="8800">
                  <c:v>7.19293478260869</c:v>
                </c:pt>
                <c:pt idx="8801">
                  <c:v>-1.38304862023653</c:v>
                </c:pt>
                <c:pt idx="8802">
                  <c:v>6.9700310024112904</c:v>
                </c:pt>
                <c:pt idx="8803">
                  <c:v>1.9111111111111101</c:v>
                </c:pt>
                <c:pt idx="8804">
                  <c:v>5.2096522078936998</c:v>
                </c:pt>
                <c:pt idx="8805">
                  <c:v>4.2031523642732001E-2</c:v>
                </c:pt>
                <c:pt idx="8806">
                  <c:v>4.8663829787233999</c:v>
                </c:pt>
                <c:pt idx="8807">
                  <c:v>8.03125</c:v>
                </c:pt>
                <c:pt idx="8808">
                  <c:v>5.9103139013452903</c:v>
                </c:pt>
                <c:pt idx="8809">
                  <c:v>11.0917639429312</c:v>
                </c:pt>
                <c:pt idx="8810">
                  <c:v>5.1029886914378002</c:v>
                </c:pt>
                <c:pt idx="8811">
                  <c:v>1.0788177339901399</c:v>
                </c:pt>
                <c:pt idx="8812">
                  <c:v>9.4693877551020407</c:v>
                </c:pt>
                <c:pt idx="8813">
                  <c:v>7.9167664670658597</c:v>
                </c:pt>
                <c:pt idx="8814">
                  <c:v>4.1661773341162602</c:v>
                </c:pt>
                <c:pt idx="8815">
                  <c:v>10.864077669902899</c:v>
                </c:pt>
                <c:pt idx="8816">
                  <c:v>5.78195801288713</c:v>
                </c:pt>
                <c:pt idx="8817">
                  <c:v>8.9133099824868598</c:v>
                </c:pt>
                <c:pt idx="8818">
                  <c:v>0.92222222222222205</c:v>
                </c:pt>
                <c:pt idx="8819">
                  <c:v>0.23181818181818101</c:v>
                </c:pt>
                <c:pt idx="8820">
                  <c:v>5.9740259740259702</c:v>
                </c:pt>
                <c:pt idx="8821">
                  <c:v>-2.1365725541693998</c:v>
                </c:pt>
                <c:pt idx="8822">
                  <c:v>6.8857077936832498</c:v>
                </c:pt>
                <c:pt idx="8823">
                  <c:v>-1.2652439024390201</c:v>
                </c:pt>
                <c:pt idx="8824">
                  <c:v>14.52</c:v>
                </c:pt>
                <c:pt idx="8825">
                  <c:v>13.6525821596244</c:v>
                </c:pt>
                <c:pt idx="8826">
                  <c:v>4</c:v>
                </c:pt>
                <c:pt idx="8827">
                  <c:v>7.0390974853599699</c:v>
                </c:pt>
                <c:pt idx="8828">
                  <c:v>12.9281437125748</c:v>
                </c:pt>
                <c:pt idx="8829">
                  <c:v>13.2786885245901</c:v>
                </c:pt>
                <c:pt idx="8830">
                  <c:v>-1.5</c:v>
                </c:pt>
                <c:pt idx="8831">
                  <c:v>5.0026425066062599</c:v>
                </c:pt>
                <c:pt idx="8832">
                  <c:v>2.3356449375866801</c:v>
                </c:pt>
                <c:pt idx="8833">
                  <c:v>7.1964285714285703</c:v>
                </c:pt>
                <c:pt idx="8834">
                  <c:v>5.3359084011587798</c:v>
                </c:pt>
                <c:pt idx="8835">
                  <c:v>6.5238095238095202</c:v>
                </c:pt>
                <c:pt idx="8836">
                  <c:v>5.5280898876404496</c:v>
                </c:pt>
                <c:pt idx="8837">
                  <c:v>4.7559523809523796</c:v>
                </c:pt>
                <c:pt idx="8838">
                  <c:v>11.429482636428</c:v>
                </c:pt>
                <c:pt idx="8839">
                  <c:v>3.19442022667829</c:v>
                </c:pt>
                <c:pt idx="8840">
                  <c:v>18</c:v>
                </c:pt>
                <c:pt idx="8841">
                  <c:v>4.2296432830965998</c:v>
                </c:pt>
                <c:pt idx="8842">
                  <c:v>-2.0930232558139501</c:v>
                </c:pt>
                <c:pt idx="8843">
                  <c:v>5.4377168085777301</c:v>
                </c:pt>
                <c:pt idx="8844">
                  <c:v>3.30111821086262</c:v>
                </c:pt>
                <c:pt idx="8845">
                  <c:v>-0.44753086419753002</c:v>
                </c:pt>
                <c:pt idx="8846">
                  <c:v>2.2555340959738501</c:v>
                </c:pt>
                <c:pt idx="8847">
                  <c:v>4.3375886524822604</c:v>
                </c:pt>
                <c:pt idx="8848">
                  <c:v>3.5917602996254598</c:v>
                </c:pt>
                <c:pt idx="8849">
                  <c:v>0.26771653543307</c:v>
                </c:pt>
                <c:pt idx="8850">
                  <c:v>1.7884796978281301</c:v>
                </c:pt>
                <c:pt idx="8851">
                  <c:v>13.873015873015801</c:v>
                </c:pt>
                <c:pt idx="8852">
                  <c:v>2.1463494132985601</c:v>
                </c:pt>
                <c:pt idx="8853">
                  <c:v>6.7398091934084903</c:v>
                </c:pt>
                <c:pt idx="8854">
                  <c:v>10.8323257467994</c:v>
                </c:pt>
                <c:pt idx="8855">
                  <c:v>3.85973115137346</c:v>
                </c:pt>
                <c:pt idx="8856">
                  <c:v>4.7955061853067402</c:v>
                </c:pt>
                <c:pt idx="8857">
                  <c:v>2.8166351606805198</c:v>
                </c:pt>
                <c:pt idx="8858">
                  <c:v>3.5292652552926498</c:v>
                </c:pt>
                <c:pt idx="8859">
                  <c:v>-1.34375</c:v>
                </c:pt>
                <c:pt idx="8860">
                  <c:v>1.9883764529433801</c:v>
                </c:pt>
                <c:pt idx="8861">
                  <c:v>9.5261538461538393</c:v>
                </c:pt>
                <c:pt idx="8862">
                  <c:v>6.79959650302622</c:v>
                </c:pt>
                <c:pt idx="8863">
                  <c:v>14.245711123408899</c:v>
                </c:pt>
                <c:pt idx="8864">
                  <c:v>2.05898876404494</c:v>
                </c:pt>
                <c:pt idx="8865">
                  <c:v>9.0981432360742698</c:v>
                </c:pt>
                <c:pt idx="8866">
                  <c:v>1.03528172722485</c:v>
                </c:pt>
                <c:pt idx="8867">
                  <c:v>4.2981112812659497</c:v>
                </c:pt>
                <c:pt idx="8868">
                  <c:v>0.74430823117337996</c:v>
                </c:pt>
                <c:pt idx="8869">
                  <c:v>0.70454545454545403</c:v>
                </c:pt>
                <c:pt idx="8870">
                  <c:v>3.9214828459590101</c:v>
                </c:pt>
                <c:pt idx="8871">
                  <c:v>5.0238297872340398</c:v>
                </c:pt>
                <c:pt idx="8872">
                  <c:v>1.9421424962102001</c:v>
                </c:pt>
                <c:pt idx="8873">
                  <c:v>29.6</c:v>
                </c:pt>
                <c:pt idx="8874">
                  <c:v>5.2535679133858197</c:v>
                </c:pt>
                <c:pt idx="8875">
                  <c:v>8.3192982456140303</c:v>
                </c:pt>
                <c:pt idx="8876">
                  <c:v>12.292307692307601</c:v>
                </c:pt>
                <c:pt idx="8877">
                  <c:v>7.63671875</c:v>
                </c:pt>
                <c:pt idx="8878">
                  <c:v>3.6060606060606002</c:v>
                </c:pt>
                <c:pt idx="8879">
                  <c:v>-7</c:v>
                </c:pt>
                <c:pt idx="8880">
                  <c:v>5.95</c:v>
                </c:pt>
                <c:pt idx="8881">
                  <c:v>4.1475409836065502</c:v>
                </c:pt>
                <c:pt idx="8882">
                  <c:v>4.5566188197767099</c:v>
                </c:pt>
                <c:pt idx="8883">
                  <c:v>8.3538461538461508</c:v>
                </c:pt>
                <c:pt idx="8884">
                  <c:v>5.5725558965366</c:v>
                </c:pt>
                <c:pt idx="8885">
                  <c:v>6.7948717948717903</c:v>
                </c:pt>
                <c:pt idx="8886">
                  <c:v>4.2967032967032903</c:v>
                </c:pt>
                <c:pt idx="8887">
                  <c:v>5.0342429106474</c:v>
                </c:pt>
                <c:pt idx="8888">
                  <c:v>8.7058823529411704</c:v>
                </c:pt>
                <c:pt idx="8889">
                  <c:v>5.0256064690026898</c:v>
                </c:pt>
                <c:pt idx="8890">
                  <c:v>4.7186982901268602</c:v>
                </c:pt>
                <c:pt idx="8891">
                  <c:v>16.75</c:v>
                </c:pt>
                <c:pt idx="8892">
                  <c:v>10.548141513658701</c:v>
                </c:pt>
                <c:pt idx="8893">
                  <c:v>4.6852017937219701</c:v>
                </c:pt>
                <c:pt idx="8894">
                  <c:v>11.0790283229023</c:v>
                </c:pt>
                <c:pt idx="8895">
                  <c:v>7.05486284289276</c:v>
                </c:pt>
                <c:pt idx="8896">
                  <c:v>6.91632884708934</c:v>
                </c:pt>
                <c:pt idx="8897">
                  <c:v>0</c:v>
                </c:pt>
                <c:pt idx="8898">
                  <c:v>28.4621848739495</c:v>
                </c:pt>
                <c:pt idx="8899">
                  <c:v>11.714285714285699</c:v>
                </c:pt>
                <c:pt idx="8900">
                  <c:v>5.6918604651162701</c:v>
                </c:pt>
                <c:pt idx="8901">
                  <c:v>1.7794007490636701</c:v>
                </c:pt>
                <c:pt idx="8902">
                  <c:v>-5</c:v>
                </c:pt>
                <c:pt idx="8903">
                  <c:v>1.0552763819095401</c:v>
                </c:pt>
                <c:pt idx="8904">
                  <c:v>2.7729568708716399</c:v>
                </c:pt>
                <c:pt idx="8905">
                  <c:v>2.9855787476280802</c:v>
                </c:pt>
                <c:pt idx="8906">
                  <c:v>1.2618328298086601</c:v>
                </c:pt>
                <c:pt idx="8907">
                  <c:v>-4.9090909090909003</c:v>
                </c:pt>
                <c:pt idx="8908">
                  <c:v>1.78251318101933</c:v>
                </c:pt>
                <c:pt idx="8909">
                  <c:v>2.0296833773087002</c:v>
                </c:pt>
                <c:pt idx="8910">
                  <c:v>5.5553080920564204</c:v>
                </c:pt>
                <c:pt idx="8911">
                  <c:v>7.9303482587064602</c:v>
                </c:pt>
                <c:pt idx="8912">
                  <c:v>2.14661374348796</c:v>
                </c:pt>
                <c:pt idx="8913">
                  <c:v>1.5073891625615701</c:v>
                </c:pt>
                <c:pt idx="8914">
                  <c:v>4.1638850545865198</c:v>
                </c:pt>
                <c:pt idx="8915">
                  <c:v>-3</c:v>
                </c:pt>
                <c:pt idx="8916">
                  <c:v>1.0857142857142801</c:v>
                </c:pt>
                <c:pt idx="8917">
                  <c:v>3.53301886792452</c:v>
                </c:pt>
                <c:pt idx="8918">
                  <c:v>6.25E-2</c:v>
                </c:pt>
                <c:pt idx="8919">
                  <c:v>7.7986577181207997</c:v>
                </c:pt>
                <c:pt idx="8920">
                  <c:v>3.7739463601532499</c:v>
                </c:pt>
                <c:pt idx="8921">
                  <c:v>-1.55555555555555</c:v>
                </c:pt>
                <c:pt idx="8922">
                  <c:v>-1.9748502994011901</c:v>
                </c:pt>
                <c:pt idx="8923">
                  <c:v>3.0724819579541802</c:v>
                </c:pt>
                <c:pt idx="8924">
                  <c:v>1.8510752688172001</c:v>
                </c:pt>
                <c:pt idx="8925">
                  <c:v>3.1358024691358</c:v>
                </c:pt>
                <c:pt idx="8926">
                  <c:v>-3.1785714285714199</c:v>
                </c:pt>
                <c:pt idx="8927">
                  <c:v>-1.11676849966055</c:v>
                </c:pt>
                <c:pt idx="8928">
                  <c:v>2.5850051587756502</c:v>
                </c:pt>
                <c:pt idx="8929">
                  <c:v>12.116279069767399</c:v>
                </c:pt>
                <c:pt idx="8930">
                  <c:v>6.7199265381083499</c:v>
                </c:pt>
                <c:pt idx="8931">
                  <c:v>3.91525423728813</c:v>
                </c:pt>
                <c:pt idx="8932">
                  <c:v>5.0220612446493202</c:v>
                </c:pt>
                <c:pt idx="8933">
                  <c:v>4.8691423519009698</c:v>
                </c:pt>
                <c:pt idx="8934">
                  <c:v>2.4431818181818099</c:v>
                </c:pt>
                <c:pt idx="8935">
                  <c:v>0.35502671199611402</c:v>
                </c:pt>
                <c:pt idx="8936">
                  <c:v>10.2450980392156</c:v>
                </c:pt>
                <c:pt idx="8937">
                  <c:v>1.7615708274894799</c:v>
                </c:pt>
                <c:pt idx="8938">
                  <c:v>1.85</c:v>
                </c:pt>
                <c:pt idx="8939">
                  <c:v>2.6839729119638802</c:v>
                </c:pt>
                <c:pt idx="8940">
                  <c:v>3.8274302938960001</c:v>
                </c:pt>
                <c:pt idx="8941">
                  <c:v>2.89596683000376</c:v>
                </c:pt>
                <c:pt idx="8942">
                  <c:v>-6.75</c:v>
                </c:pt>
                <c:pt idx="8943">
                  <c:v>3.45378151260504</c:v>
                </c:pt>
                <c:pt idx="8944">
                  <c:v>3.1760840998685902</c:v>
                </c:pt>
                <c:pt idx="8945">
                  <c:v>-3.5714285714285698E-2</c:v>
                </c:pt>
                <c:pt idx="8946">
                  <c:v>6.0377358490565998</c:v>
                </c:pt>
                <c:pt idx="8947">
                  <c:v>2.88</c:v>
                </c:pt>
                <c:pt idx="8948">
                  <c:v>5.1750037330147798</c:v>
                </c:pt>
                <c:pt idx="8949">
                  <c:v>10.079207920791999</c:v>
                </c:pt>
                <c:pt idx="8950">
                  <c:v>-0.124031007751937</c:v>
                </c:pt>
                <c:pt idx="8951">
                  <c:v>-2.5096153846153801</c:v>
                </c:pt>
                <c:pt idx="8952">
                  <c:v>4.5095238095237997</c:v>
                </c:pt>
                <c:pt idx="8953">
                  <c:v>3.5456919060052199</c:v>
                </c:pt>
                <c:pt idx="8954">
                  <c:v>7.3296703296703196</c:v>
                </c:pt>
                <c:pt idx="8955">
                  <c:v>3.4298245614035001</c:v>
                </c:pt>
                <c:pt idx="8956">
                  <c:v>11.4388489208633</c:v>
                </c:pt>
                <c:pt idx="8957">
                  <c:v>15.6892655367231</c:v>
                </c:pt>
                <c:pt idx="8958">
                  <c:v>-5.6666666666666599</c:v>
                </c:pt>
                <c:pt idx="8959">
                  <c:v>12.5773710482529</c:v>
                </c:pt>
                <c:pt idx="8960">
                  <c:v>1.1061776061776001</c:v>
                </c:pt>
                <c:pt idx="8961">
                  <c:v>2.1704761904761898</c:v>
                </c:pt>
                <c:pt idx="8962">
                  <c:v>3.0089330024813798</c:v>
                </c:pt>
                <c:pt idx="8963">
                  <c:v>1.0452586206896499</c:v>
                </c:pt>
                <c:pt idx="8964">
                  <c:v>0.66826123128119796</c:v>
                </c:pt>
                <c:pt idx="8965">
                  <c:v>-0.444628099173553</c:v>
                </c:pt>
                <c:pt idx="8966">
                  <c:v>4.3333333333333304</c:v>
                </c:pt>
                <c:pt idx="8967">
                  <c:v>0.73375000000000001</c:v>
                </c:pt>
                <c:pt idx="8968">
                  <c:v>14.147001934235901</c:v>
                </c:pt>
                <c:pt idx="8969">
                  <c:v>4.0204755614266796</c:v>
                </c:pt>
                <c:pt idx="8970">
                  <c:v>1.38961038961038</c:v>
                </c:pt>
                <c:pt idx="8971">
                  <c:v>4.47923322683706</c:v>
                </c:pt>
                <c:pt idx="8972">
                  <c:v>4.6515151515151496</c:v>
                </c:pt>
                <c:pt idx="8973">
                  <c:v>2.6991304347826</c:v>
                </c:pt>
                <c:pt idx="8974">
                  <c:v>3.3636783733826201</c:v>
                </c:pt>
                <c:pt idx="8975">
                  <c:v>3.6572237960339899</c:v>
                </c:pt>
                <c:pt idx="8976">
                  <c:v>3.6002971768202001</c:v>
                </c:pt>
                <c:pt idx="8977">
                  <c:v>-3.5</c:v>
                </c:pt>
                <c:pt idx="8978">
                  <c:v>6.3514460999123497</c:v>
                </c:pt>
                <c:pt idx="8979">
                  <c:v>6.4350132625994698</c:v>
                </c:pt>
                <c:pt idx="8980">
                  <c:v>4.0384615384615303</c:v>
                </c:pt>
                <c:pt idx="8981">
                  <c:v>3.2471264367816</c:v>
                </c:pt>
                <c:pt idx="8982">
                  <c:v>5.3676470588235201</c:v>
                </c:pt>
                <c:pt idx="8983">
                  <c:v>5.2966055545471002</c:v>
                </c:pt>
                <c:pt idx="8984">
                  <c:v>5.11517367458866</c:v>
                </c:pt>
                <c:pt idx="8985">
                  <c:v>6.35734870317002</c:v>
                </c:pt>
                <c:pt idx="8986">
                  <c:v>5.4177545691905999</c:v>
                </c:pt>
                <c:pt idx="8987">
                  <c:v>-9.1695501730103796E-2</c:v>
                </c:pt>
                <c:pt idx="8988">
                  <c:v>4.9619500594530299</c:v>
                </c:pt>
                <c:pt idx="8989">
                  <c:v>1.5454545454545401</c:v>
                </c:pt>
                <c:pt idx="8990">
                  <c:v>3.3340163934426199</c:v>
                </c:pt>
                <c:pt idx="8991">
                  <c:v>17.4142857142857</c:v>
                </c:pt>
                <c:pt idx="8992">
                  <c:v>3.9242087729039401</c:v>
                </c:pt>
                <c:pt idx="8993">
                  <c:v>3.4196428571428501</c:v>
                </c:pt>
                <c:pt idx="8994">
                  <c:v>5.2769556025369901</c:v>
                </c:pt>
                <c:pt idx="8995">
                  <c:v>-3</c:v>
                </c:pt>
                <c:pt idx="8996">
                  <c:v>8.8604651162790695</c:v>
                </c:pt>
                <c:pt idx="8997">
                  <c:v>6.1989459815546697</c:v>
                </c:pt>
                <c:pt idx="8998">
                  <c:v>-0.28187919463087202</c:v>
                </c:pt>
                <c:pt idx="8999">
                  <c:v>9.1215207060420909</c:v>
                </c:pt>
                <c:pt idx="9000">
                  <c:v>3.8016528925619797E-2</c:v>
                </c:pt>
                <c:pt idx="9001">
                  <c:v>0.938888888888888</c:v>
                </c:pt>
                <c:pt idx="9002">
                  <c:v>3.5625</c:v>
                </c:pt>
                <c:pt idx="9003">
                  <c:v>40.150684931506802</c:v>
                </c:pt>
                <c:pt idx="9004">
                  <c:v>7.6206896551724101</c:v>
                </c:pt>
                <c:pt idx="9005">
                  <c:v>16.054794520547901</c:v>
                </c:pt>
                <c:pt idx="9006">
                  <c:v>12.7283950617283</c:v>
                </c:pt>
                <c:pt idx="9007">
                  <c:v>15.423423423423399</c:v>
                </c:pt>
                <c:pt idx="9008">
                  <c:v>21.9316239316239</c:v>
                </c:pt>
                <c:pt idx="9009">
                  <c:v>17.301886792452802</c:v>
                </c:pt>
                <c:pt idx="9010">
                  <c:v>4.4285714285714199</c:v>
                </c:pt>
                <c:pt idx="9011">
                  <c:v>12.0833333333333</c:v>
                </c:pt>
                <c:pt idx="9012">
                  <c:v>3.4444444444444402</c:v>
                </c:pt>
                <c:pt idx="9013">
                  <c:v>7.6969696969696901</c:v>
                </c:pt>
                <c:pt idx="9014">
                  <c:v>1.3113207547169801</c:v>
                </c:pt>
                <c:pt idx="9015">
                  <c:v>23.285714285714199</c:v>
                </c:pt>
                <c:pt idx="9016">
                  <c:v>12.060606060606</c:v>
                </c:pt>
                <c:pt idx="9017">
                  <c:v>11.1416666666666</c:v>
                </c:pt>
                <c:pt idx="9018">
                  <c:v>19.136752136752101</c:v>
                </c:pt>
                <c:pt idx="9019">
                  <c:v>10.1076923076923</c:v>
                </c:pt>
                <c:pt idx="9020">
                  <c:v>10.642335766423299</c:v>
                </c:pt>
                <c:pt idx="9021">
                  <c:v>25.198113207547099</c:v>
                </c:pt>
                <c:pt idx="9022">
                  <c:v>17.899082568807302</c:v>
                </c:pt>
                <c:pt idx="9023">
                  <c:v>12.076923076923</c:v>
                </c:pt>
                <c:pt idx="9024">
                  <c:v>32.685185185185098</c:v>
                </c:pt>
                <c:pt idx="9025">
                  <c:v>29.893939393939299</c:v>
                </c:pt>
                <c:pt idx="9026">
                  <c:v>7.8615384615384603</c:v>
                </c:pt>
                <c:pt idx="9027">
                  <c:v>27.505376344085999</c:v>
                </c:pt>
                <c:pt idx="9028">
                  <c:v>7.8148148148148104</c:v>
                </c:pt>
                <c:pt idx="9029">
                  <c:v>3.4197530864197501</c:v>
                </c:pt>
                <c:pt idx="9030">
                  <c:v>15.484848484848399</c:v>
                </c:pt>
                <c:pt idx="9031">
                  <c:v>0.25899280575539502</c:v>
                </c:pt>
                <c:pt idx="9032">
                  <c:v>8.4628820960698601</c:v>
                </c:pt>
                <c:pt idx="9033">
                  <c:v>2.4431818181818099</c:v>
                </c:pt>
                <c:pt idx="9034">
                  <c:v>11.8541666666666</c:v>
                </c:pt>
                <c:pt idx="9035">
                  <c:v>16.288537549407099</c:v>
                </c:pt>
                <c:pt idx="9036">
                  <c:v>8</c:v>
                </c:pt>
                <c:pt idx="9037">
                  <c:v>113</c:v>
                </c:pt>
                <c:pt idx="9038">
                  <c:v>4.8282828282828198</c:v>
                </c:pt>
                <c:pt idx="9039">
                  <c:v>16.808219178082101</c:v>
                </c:pt>
                <c:pt idx="9040">
                  <c:v>7.2073170731707297</c:v>
                </c:pt>
                <c:pt idx="9041">
                  <c:v>8.7716049382716008</c:v>
                </c:pt>
                <c:pt idx="9042">
                  <c:v>4.8769230769230703</c:v>
                </c:pt>
                <c:pt idx="9043">
                  <c:v>11.295238095238</c:v>
                </c:pt>
                <c:pt idx="9044">
                  <c:v>6.92372881355932</c:v>
                </c:pt>
                <c:pt idx="9045">
                  <c:v>11.2448979591836</c:v>
                </c:pt>
                <c:pt idx="9046">
                  <c:v>11.082568807339401</c:v>
                </c:pt>
                <c:pt idx="9047">
                  <c:v>4.8630136986301302</c:v>
                </c:pt>
                <c:pt idx="9048">
                  <c:v>12.504132231404901</c:v>
                </c:pt>
                <c:pt idx="9049">
                  <c:v>3.4604651162790598</c:v>
                </c:pt>
                <c:pt idx="9050">
                  <c:v>7.8292682926829196</c:v>
                </c:pt>
                <c:pt idx="9051">
                  <c:v>3.45205479452054</c:v>
                </c:pt>
                <c:pt idx="9052">
                  <c:v>6.2380952380952301</c:v>
                </c:pt>
                <c:pt idx="9053">
                  <c:v>9.3796296296296298</c:v>
                </c:pt>
                <c:pt idx="9054">
                  <c:v>5.9489051094890497</c:v>
                </c:pt>
                <c:pt idx="9055">
                  <c:v>10.938053097345099</c:v>
                </c:pt>
                <c:pt idx="9056">
                  <c:v>15.747747747747701</c:v>
                </c:pt>
                <c:pt idx="9057">
                  <c:v>10.9931034482758</c:v>
                </c:pt>
                <c:pt idx="9058">
                  <c:v>15.037037037037001</c:v>
                </c:pt>
                <c:pt idx="9059">
                  <c:v>22.019607843137202</c:v>
                </c:pt>
                <c:pt idx="9060">
                  <c:v>2.4186046511627901</c:v>
                </c:pt>
                <c:pt idx="9061">
                  <c:v>17.478260869565201</c:v>
                </c:pt>
                <c:pt idx="9062">
                  <c:v>3.34615384615384</c:v>
                </c:pt>
                <c:pt idx="9063">
                  <c:v>8.6857142857142797</c:v>
                </c:pt>
                <c:pt idx="9064">
                  <c:v>7.5306122448979496</c:v>
                </c:pt>
                <c:pt idx="9065">
                  <c:v>0.73793103448275799</c:v>
                </c:pt>
                <c:pt idx="9066">
                  <c:v>0.85714285714285698</c:v>
                </c:pt>
                <c:pt idx="9067">
                  <c:v>13.559748427672901</c:v>
                </c:pt>
                <c:pt idx="9068">
                  <c:v>9.52830188679245</c:v>
                </c:pt>
                <c:pt idx="9069">
                  <c:v>9.0752688172043001</c:v>
                </c:pt>
                <c:pt idx="9070">
                  <c:v>6.4645161290322504</c:v>
                </c:pt>
                <c:pt idx="9071">
                  <c:v>11.533333333333299</c:v>
                </c:pt>
                <c:pt idx="9072">
                  <c:v>8.7413793103448203</c:v>
                </c:pt>
                <c:pt idx="9073">
                  <c:v>7.3166666666666602</c:v>
                </c:pt>
                <c:pt idx="9074">
                  <c:v>11.595092024539801</c:v>
                </c:pt>
                <c:pt idx="9075">
                  <c:v>4.5611510791366898</c:v>
                </c:pt>
                <c:pt idx="9076">
                  <c:v>-2.4761904761904701</c:v>
                </c:pt>
                <c:pt idx="9077">
                  <c:v>8.4952380952380899</c:v>
                </c:pt>
                <c:pt idx="9078">
                  <c:v>3.3421052631578898</c:v>
                </c:pt>
                <c:pt idx="9079">
                  <c:v>13.8601398601398</c:v>
                </c:pt>
                <c:pt idx="9080">
                  <c:v>3.125</c:v>
                </c:pt>
                <c:pt idx="9081">
                  <c:v>9.1372549019607803</c:v>
                </c:pt>
                <c:pt idx="9082">
                  <c:v>15.824242424242399</c:v>
                </c:pt>
                <c:pt idx="9083">
                  <c:v>10.955223880597</c:v>
                </c:pt>
                <c:pt idx="9084">
                  <c:v>33</c:v>
                </c:pt>
                <c:pt idx="9085">
                  <c:v>27.9115646258503</c:v>
                </c:pt>
                <c:pt idx="9086">
                  <c:v>20.1327433628318</c:v>
                </c:pt>
                <c:pt idx="9087">
                  <c:v>10.6</c:v>
                </c:pt>
                <c:pt idx="9088">
                  <c:v>12.939024390243899</c:v>
                </c:pt>
                <c:pt idx="9089">
                  <c:v>9.5974842767295598</c:v>
                </c:pt>
                <c:pt idx="9090">
                  <c:v>26.870129870129801</c:v>
                </c:pt>
                <c:pt idx="9091">
                  <c:v>9.1296296296296298</c:v>
                </c:pt>
                <c:pt idx="9092">
                  <c:v>7.1428571428571397E-2</c:v>
                </c:pt>
                <c:pt idx="9093">
                  <c:v>2.7102199223803298</c:v>
                </c:pt>
                <c:pt idx="9094">
                  <c:v>-6.7114093959731499E-3</c:v>
                </c:pt>
                <c:pt idx="9095">
                  <c:v>9.9368932038834892</c:v>
                </c:pt>
                <c:pt idx="9096">
                  <c:v>-4.0424242424242403</c:v>
                </c:pt>
                <c:pt idx="9097">
                  <c:v>-3.94392523364486</c:v>
                </c:pt>
                <c:pt idx="9098">
                  <c:v>3.1428571428571401</c:v>
                </c:pt>
                <c:pt idx="9099">
                  <c:v>4.7076923076922998</c:v>
                </c:pt>
                <c:pt idx="9100">
                  <c:v>48.257575757575701</c:v>
                </c:pt>
                <c:pt idx="9101">
                  <c:v>19.061538461538401</c:v>
                </c:pt>
                <c:pt idx="9102">
                  <c:v>16.745283018867902</c:v>
                </c:pt>
                <c:pt idx="9103">
                  <c:v>17.5555555555555</c:v>
                </c:pt>
                <c:pt idx="9104">
                  <c:v>25.4489795918367</c:v>
                </c:pt>
                <c:pt idx="9105">
                  <c:v>21.023668639053199</c:v>
                </c:pt>
                <c:pt idx="9106">
                  <c:v>35.731034482758602</c:v>
                </c:pt>
                <c:pt idx="9107">
                  <c:v>9.0545454545454493</c:v>
                </c:pt>
                <c:pt idx="9108">
                  <c:v>11.321100917431099</c:v>
                </c:pt>
                <c:pt idx="9109">
                  <c:v>30.377192982456101</c:v>
                </c:pt>
                <c:pt idx="9110">
                  <c:v>21.325581395348799</c:v>
                </c:pt>
                <c:pt idx="9111">
                  <c:v>38.927536231883998</c:v>
                </c:pt>
                <c:pt idx="9112">
                  <c:v>22.827586206896498</c:v>
                </c:pt>
                <c:pt idx="9113">
                  <c:v>29.913793103448199</c:v>
                </c:pt>
                <c:pt idx="9114">
                  <c:v>19.22</c:v>
                </c:pt>
                <c:pt idx="9115">
                  <c:v>6.5</c:v>
                </c:pt>
                <c:pt idx="9116">
                  <c:v>15.8627450980392</c:v>
                </c:pt>
                <c:pt idx="9117">
                  <c:v>14.4</c:v>
                </c:pt>
                <c:pt idx="9118">
                  <c:v>13.4629629629629</c:v>
                </c:pt>
                <c:pt idx="9119">
                  <c:v>17.648648648648599</c:v>
                </c:pt>
                <c:pt idx="9120">
                  <c:v>16.512195121951201</c:v>
                </c:pt>
                <c:pt idx="9121">
                  <c:v>-0.96551724137931005</c:v>
                </c:pt>
                <c:pt idx="9122">
                  <c:v>2.8290598290598199</c:v>
                </c:pt>
                <c:pt idx="9123">
                  <c:v>10.115384615384601</c:v>
                </c:pt>
                <c:pt idx="9124">
                  <c:v>52.75</c:v>
                </c:pt>
                <c:pt idx="9125">
                  <c:v>20.068965517241299</c:v>
                </c:pt>
                <c:pt idx="9126">
                  <c:v>10.0508474576271</c:v>
                </c:pt>
                <c:pt idx="9127">
                  <c:v>18.946428571428498</c:v>
                </c:pt>
                <c:pt idx="9128">
                  <c:v>25.805309734513202</c:v>
                </c:pt>
                <c:pt idx="9129">
                  <c:v>20.3097345132743</c:v>
                </c:pt>
                <c:pt idx="9130">
                  <c:v>15.186813186813101</c:v>
                </c:pt>
                <c:pt idx="9131">
                  <c:v>9.4117647058823497</c:v>
                </c:pt>
                <c:pt idx="9132">
                  <c:v>16.159420289854999</c:v>
                </c:pt>
                <c:pt idx="9133">
                  <c:v>16.832487309644598</c:v>
                </c:pt>
                <c:pt idx="9134">
                  <c:v>23.278688524590098</c:v>
                </c:pt>
                <c:pt idx="9135">
                  <c:v>9.75</c:v>
                </c:pt>
                <c:pt idx="9136">
                  <c:v>-5</c:v>
                </c:pt>
                <c:pt idx="9137">
                  <c:v>17.412844036697201</c:v>
                </c:pt>
                <c:pt idx="9138">
                  <c:v>11.9920634920634</c:v>
                </c:pt>
                <c:pt idx="9139">
                  <c:v>12.511811023622</c:v>
                </c:pt>
                <c:pt idx="9140">
                  <c:v>26.625</c:v>
                </c:pt>
                <c:pt idx="9141">
                  <c:v>35.115789473684202</c:v>
                </c:pt>
                <c:pt idx="9142">
                  <c:v>13.0461538461538</c:v>
                </c:pt>
                <c:pt idx="9143">
                  <c:v>20.03125</c:v>
                </c:pt>
                <c:pt idx="9144">
                  <c:v>17</c:v>
                </c:pt>
                <c:pt idx="9145">
                  <c:v>21.1875</c:v>
                </c:pt>
                <c:pt idx="9146">
                  <c:v>1.2894736842105201</c:v>
                </c:pt>
                <c:pt idx="9147">
                  <c:v>22.046875</c:v>
                </c:pt>
                <c:pt idx="9148">
                  <c:v>12.094017094017</c:v>
                </c:pt>
                <c:pt idx="9149">
                  <c:v>10.446280991735501</c:v>
                </c:pt>
                <c:pt idx="9150">
                  <c:v>31.04</c:v>
                </c:pt>
                <c:pt idx="9151">
                  <c:v>15.4285714285714</c:v>
                </c:pt>
                <c:pt idx="9152">
                  <c:v>3.8</c:v>
                </c:pt>
                <c:pt idx="9153">
                  <c:v>100</c:v>
                </c:pt>
                <c:pt idx="9154">
                  <c:v>2.70072992700729</c:v>
                </c:pt>
                <c:pt idx="9155">
                  <c:v>18.2293577981651</c:v>
                </c:pt>
                <c:pt idx="9156">
                  <c:v>0.39655172413793099</c:v>
                </c:pt>
                <c:pt idx="9157">
                  <c:v>9.9560439560439509</c:v>
                </c:pt>
                <c:pt idx="9158">
                  <c:v>8.6814159292035402</c:v>
                </c:pt>
                <c:pt idx="9159">
                  <c:v>6.1737089201877904</c:v>
                </c:pt>
                <c:pt idx="9160">
                  <c:v>18.825352112676001</c:v>
                </c:pt>
                <c:pt idx="9161">
                  <c:v>-5</c:v>
                </c:pt>
                <c:pt idx="9162">
                  <c:v>15.093525179856099</c:v>
                </c:pt>
                <c:pt idx="9163">
                  <c:v>9.56</c:v>
                </c:pt>
                <c:pt idx="9164">
                  <c:v>10.511961722488</c:v>
                </c:pt>
                <c:pt idx="9165">
                  <c:v>11.228346456692901</c:v>
                </c:pt>
                <c:pt idx="9166">
                  <c:v>17.8888888888888</c:v>
                </c:pt>
                <c:pt idx="9167">
                  <c:v>13.9005235602094</c:v>
                </c:pt>
                <c:pt idx="9168">
                  <c:v>11.8427835051546</c:v>
                </c:pt>
                <c:pt idx="9169">
                  <c:v>6.4</c:v>
                </c:pt>
                <c:pt idx="9170">
                  <c:v>16.203125</c:v>
                </c:pt>
                <c:pt idx="9171">
                  <c:v>1.0380434782608601</c:v>
                </c:pt>
                <c:pt idx="9172">
                  <c:v>7.8891820580474903</c:v>
                </c:pt>
                <c:pt idx="9173">
                  <c:v>4.6666666666666599</c:v>
                </c:pt>
                <c:pt idx="9174">
                  <c:v>17.886075949367001</c:v>
                </c:pt>
                <c:pt idx="9175">
                  <c:v>5.6037735849056602</c:v>
                </c:pt>
                <c:pt idx="9176">
                  <c:v>-13.538461538461499</c:v>
                </c:pt>
                <c:pt idx="9177">
                  <c:v>7.0869565217391299</c:v>
                </c:pt>
                <c:pt idx="9178">
                  <c:v>5.0086956521739099</c:v>
                </c:pt>
                <c:pt idx="9179">
                  <c:v>10.117647058823501</c:v>
                </c:pt>
                <c:pt idx="9180">
                  <c:v>32.181818181818102</c:v>
                </c:pt>
                <c:pt idx="9181">
                  <c:v>20.214285714285701</c:v>
                </c:pt>
                <c:pt idx="9182">
                  <c:v>20.761061946902601</c:v>
                </c:pt>
                <c:pt idx="9183">
                  <c:v>18.7328767123287</c:v>
                </c:pt>
                <c:pt idx="9184">
                  <c:v>14.9956140350877</c:v>
                </c:pt>
                <c:pt idx="9185">
                  <c:v>22.1</c:v>
                </c:pt>
                <c:pt idx="9186">
                  <c:v>13.7286821705426</c:v>
                </c:pt>
                <c:pt idx="9187">
                  <c:v>155</c:v>
                </c:pt>
                <c:pt idx="9188">
                  <c:v>7.2238805970149196</c:v>
                </c:pt>
                <c:pt idx="9189">
                  <c:v>30.1847133757961</c:v>
                </c:pt>
                <c:pt idx="9190">
                  <c:v>16.357142857142801</c:v>
                </c:pt>
                <c:pt idx="9191">
                  <c:v>11.6187845303867</c:v>
                </c:pt>
                <c:pt idx="9192">
                  <c:v>16.580952380952301</c:v>
                </c:pt>
                <c:pt idx="9193">
                  <c:v>4.1794871794871797</c:v>
                </c:pt>
                <c:pt idx="9194">
                  <c:v>21.227272727272702</c:v>
                </c:pt>
                <c:pt idx="9195">
                  <c:v>20.818181818181799</c:v>
                </c:pt>
                <c:pt idx="9196">
                  <c:v>16.697478991596601</c:v>
                </c:pt>
                <c:pt idx="9197">
                  <c:v>16.469565217391299</c:v>
                </c:pt>
                <c:pt idx="9198">
                  <c:v>23.535433070866102</c:v>
                </c:pt>
                <c:pt idx="9199">
                  <c:v>19.384615384615302</c:v>
                </c:pt>
                <c:pt idx="9200">
                  <c:v>28.565573770491799</c:v>
                </c:pt>
                <c:pt idx="9201">
                  <c:v>8.8333333333333304</c:v>
                </c:pt>
                <c:pt idx="9202">
                  <c:v>6.80575539568345</c:v>
                </c:pt>
                <c:pt idx="9203">
                  <c:v>7.0516431924882603</c:v>
                </c:pt>
                <c:pt idx="9204">
                  <c:v>3.3298969072164901</c:v>
                </c:pt>
                <c:pt idx="9205">
                  <c:v>4.1076923076923002</c:v>
                </c:pt>
                <c:pt idx="9206">
                  <c:v>8.1549295774647792</c:v>
                </c:pt>
                <c:pt idx="9207">
                  <c:v>4.4511627906976701</c:v>
                </c:pt>
                <c:pt idx="9208">
                  <c:v>6.0304878048780397</c:v>
                </c:pt>
                <c:pt idx="9209">
                  <c:v>38</c:v>
                </c:pt>
                <c:pt idx="9210">
                  <c:v>30.289855072463698</c:v>
                </c:pt>
                <c:pt idx="9211">
                  <c:v>14.1732283464566</c:v>
                </c:pt>
                <c:pt idx="9212">
                  <c:v>18.140186915887799</c:v>
                </c:pt>
                <c:pt idx="9213">
                  <c:v>26.5</c:v>
                </c:pt>
                <c:pt idx="9214">
                  <c:v>20.5</c:v>
                </c:pt>
                <c:pt idx="9215">
                  <c:v>34.0138888888888</c:v>
                </c:pt>
                <c:pt idx="9216">
                  <c:v>22.235807860262</c:v>
                </c:pt>
                <c:pt idx="9217">
                  <c:v>39.106060606060602</c:v>
                </c:pt>
                <c:pt idx="9218">
                  <c:v>20.28125</c:v>
                </c:pt>
                <c:pt idx="9219">
                  <c:v>16.3492957746478</c:v>
                </c:pt>
                <c:pt idx="9220">
                  <c:v>7.0833333333333304</c:v>
                </c:pt>
                <c:pt idx="9221">
                  <c:v>24.815789473684202</c:v>
                </c:pt>
                <c:pt idx="9222">
                  <c:v>21.308270676691698</c:v>
                </c:pt>
                <c:pt idx="9223">
                  <c:v>25.312775330396398</c:v>
                </c:pt>
                <c:pt idx="9224">
                  <c:v>14.664</c:v>
                </c:pt>
                <c:pt idx="9225">
                  <c:v>13.9473684210526</c:v>
                </c:pt>
                <c:pt idx="9226">
                  <c:v>16.4017094017094</c:v>
                </c:pt>
                <c:pt idx="9227">
                  <c:v>21.282051282051199</c:v>
                </c:pt>
                <c:pt idx="9228">
                  <c:v>9.0660377358490507</c:v>
                </c:pt>
                <c:pt idx="9229">
                  <c:v>8.6809815950920193</c:v>
                </c:pt>
                <c:pt idx="9230">
                  <c:v>6.7266187050359703</c:v>
                </c:pt>
                <c:pt idx="9231">
                  <c:v>14.65625</c:v>
                </c:pt>
                <c:pt idx="9232">
                  <c:v>19.315999999999999</c:v>
                </c:pt>
                <c:pt idx="9233">
                  <c:v>16.0980392156862</c:v>
                </c:pt>
                <c:pt idx="9234">
                  <c:v>23.0833333333333</c:v>
                </c:pt>
                <c:pt idx="9235">
                  <c:v>-10.1818181818181</c:v>
                </c:pt>
                <c:pt idx="9236">
                  <c:v>11.7602739726027</c:v>
                </c:pt>
                <c:pt idx="9237">
                  <c:v>8.8113207547169807</c:v>
                </c:pt>
                <c:pt idx="9238">
                  <c:v>23.037558685446001</c:v>
                </c:pt>
                <c:pt idx="9239">
                  <c:v>9.3886639676113308</c:v>
                </c:pt>
                <c:pt idx="9240">
                  <c:v>7.5188679245283003</c:v>
                </c:pt>
                <c:pt idx="9241">
                  <c:v>2.7</c:v>
                </c:pt>
                <c:pt idx="9242">
                  <c:v>9.7162162162162105</c:v>
                </c:pt>
                <c:pt idx="9243">
                  <c:v>16.4269662921348</c:v>
                </c:pt>
                <c:pt idx="9244">
                  <c:v>3.91891891891891</c:v>
                </c:pt>
                <c:pt idx="9245">
                  <c:v>7.2</c:v>
                </c:pt>
                <c:pt idx="9246">
                  <c:v>14.687150837988799</c:v>
                </c:pt>
                <c:pt idx="9247">
                  <c:v>8.5389221556886206</c:v>
                </c:pt>
                <c:pt idx="9248">
                  <c:v>18.201612903225801</c:v>
                </c:pt>
                <c:pt idx="9249">
                  <c:v>21.595238095237999</c:v>
                </c:pt>
                <c:pt idx="9250">
                  <c:v>16.763636363636301</c:v>
                </c:pt>
                <c:pt idx="9251">
                  <c:v>42.2</c:v>
                </c:pt>
                <c:pt idx="9252">
                  <c:v>4.62616822429906</c:v>
                </c:pt>
                <c:pt idx="9253">
                  <c:v>20.350000000000001</c:v>
                </c:pt>
                <c:pt idx="9254">
                  <c:v>20.798076923076898</c:v>
                </c:pt>
                <c:pt idx="9255">
                  <c:v>15.592592592592499</c:v>
                </c:pt>
                <c:pt idx="9256">
                  <c:v>12.8053097345132</c:v>
                </c:pt>
                <c:pt idx="9257">
                  <c:v>10.3868613138686</c:v>
                </c:pt>
                <c:pt idx="9258">
                  <c:v>37.131578947368403</c:v>
                </c:pt>
                <c:pt idx="9259">
                  <c:v>11.547945205479399</c:v>
                </c:pt>
                <c:pt idx="9260">
                  <c:v>15.5988023952095</c:v>
                </c:pt>
                <c:pt idx="9261">
                  <c:v>12.2862318840579</c:v>
                </c:pt>
                <c:pt idx="9262">
                  <c:v>19.080246913580201</c:v>
                </c:pt>
                <c:pt idx="9263">
                  <c:v>20.853211009174299</c:v>
                </c:pt>
                <c:pt idx="9264">
                  <c:v>27.377358490565999</c:v>
                </c:pt>
                <c:pt idx="9265">
                  <c:v>27.533834586466099</c:v>
                </c:pt>
                <c:pt idx="9266">
                  <c:v>-9</c:v>
                </c:pt>
                <c:pt idx="9267">
                  <c:v>19.7265625</c:v>
                </c:pt>
                <c:pt idx="9268">
                  <c:v>18.688405797101399</c:v>
                </c:pt>
                <c:pt idx="9269">
                  <c:v>22.123893805309699</c:v>
                </c:pt>
                <c:pt idx="9270">
                  <c:v>7.2818181818181804</c:v>
                </c:pt>
                <c:pt idx="9271">
                  <c:v>47.846153846153797</c:v>
                </c:pt>
                <c:pt idx="9272">
                  <c:v>21.866071428571399</c:v>
                </c:pt>
                <c:pt idx="9273">
                  <c:v>14.733333333333301</c:v>
                </c:pt>
                <c:pt idx="9274">
                  <c:v>26.375</c:v>
                </c:pt>
                <c:pt idx="9275">
                  <c:v>19.6220930232558</c:v>
                </c:pt>
                <c:pt idx="9276">
                  <c:v>22.663101604278001</c:v>
                </c:pt>
                <c:pt idx="9277">
                  <c:v>13.726315789473601</c:v>
                </c:pt>
                <c:pt idx="9278">
                  <c:v>5.1594202898550696</c:v>
                </c:pt>
                <c:pt idx="9279">
                  <c:v>16.234375</c:v>
                </c:pt>
                <c:pt idx="9280">
                  <c:v>21.8938053097345</c:v>
                </c:pt>
                <c:pt idx="9281">
                  <c:v>16.009345794392502</c:v>
                </c:pt>
                <c:pt idx="9282">
                  <c:v>11.2</c:v>
                </c:pt>
                <c:pt idx="9283">
                  <c:v>2.7692307692307598</c:v>
                </c:pt>
                <c:pt idx="9284">
                  <c:v>29.5655172413793</c:v>
                </c:pt>
                <c:pt idx="9285">
                  <c:v>8.1792452830188598</c:v>
                </c:pt>
                <c:pt idx="9286">
                  <c:v>10.5833333333333</c:v>
                </c:pt>
                <c:pt idx="9287">
                  <c:v>43.5</c:v>
                </c:pt>
                <c:pt idx="9288">
                  <c:v>8.4339622641509404</c:v>
                </c:pt>
                <c:pt idx="9289">
                  <c:v>33.571428571428498</c:v>
                </c:pt>
                <c:pt idx="9290">
                  <c:v>-2.2205882352941102</c:v>
                </c:pt>
                <c:pt idx="9291">
                  <c:v>21.885462555065999</c:v>
                </c:pt>
                <c:pt idx="9292">
                  <c:v>14.717741935483801</c:v>
                </c:pt>
                <c:pt idx="9293">
                  <c:v>21.573529411764699</c:v>
                </c:pt>
                <c:pt idx="9294">
                  <c:v>10.1428571428571</c:v>
                </c:pt>
                <c:pt idx="9295">
                  <c:v>16.4545454545454</c:v>
                </c:pt>
                <c:pt idx="9296">
                  <c:v>13.2912280701754</c:v>
                </c:pt>
                <c:pt idx="9297">
                  <c:v>15.7197640117994</c:v>
                </c:pt>
                <c:pt idx="9298">
                  <c:v>13.5714285714285</c:v>
                </c:pt>
                <c:pt idx="9299">
                  <c:v>29.3928571428571</c:v>
                </c:pt>
                <c:pt idx="9300">
                  <c:v>17.090909090909001</c:v>
                </c:pt>
                <c:pt idx="9301">
                  <c:v>16.2916666666666</c:v>
                </c:pt>
                <c:pt idx="9302">
                  <c:v>25.507692307692299</c:v>
                </c:pt>
                <c:pt idx="9303">
                  <c:v>17.646153846153801</c:v>
                </c:pt>
                <c:pt idx="9304">
                  <c:v>18.539568345323701</c:v>
                </c:pt>
                <c:pt idx="9305">
                  <c:v>29.266129032258</c:v>
                </c:pt>
                <c:pt idx="9306">
                  <c:v>21.447368421052602</c:v>
                </c:pt>
                <c:pt idx="9307">
                  <c:v>31.9444444444444</c:v>
                </c:pt>
                <c:pt idx="9308">
                  <c:v>19.854838709677399</c:v>
                </c:pt>
                <c:pt idx="9309">
                  <c:v>17.600000000000001</c:v>
                </c:pt>
                <c:pt idx="9310">
                  <c:v>-2.5566037735849001</c:v>
                </c:pt>
                <c:pt idx="9311">
                  <c:v>-4.2075471698113196</c:v>
                </c:pt>
                <c:pt idx="9312">
                  <c:v>5.3899082568807302</c:v>
                </c:pt>
                <c:pt idx="9313">
                  <c:v>20.8947368421052</c:v>
                </c:pt>
                <c:pt idx="9314">
                  <c:v>13.4955752212389</c:v>
                </c:pt>
                <c:pt idx="9315">
                  <c:v>-2.85534591194968</c:v>
                </c:pt>
                <c:pt idx="9316">
                  <c:v>1.57438551099611</c:v>
                </c:pt>
                <c:pt idx="9317">
                  <c:v>4.5094339622641497</c:v>
                </c:pt>
                <c:pt idx="9318">
                  <c:v>2.7314814814814801</c:v>
                </c:pt>
                <c:pt idx="9319">
                  <c:v>10.3214285714285</c:v>
                </c:pt>
                <c:pt idx="9320">
                  <c:v>-2.3114754098360599</c:v>
                </c:pt>
                <c:pt idx="9321">
                  <c:v>-0.628571428571428</c:v>
                </c:pt>
                <c:pt idx="9322">
                  <c:v>81</c:v>
                </c:pt>
                <c:pt idx="9323">
                  <c:v>9.5688888888888801</c:v>
                </c:pt>
                <c:pt idx="9324">
                  <c:v>1.4122807017543799</c:v>
                </c:pt>
                <c:pt idx="9325">
                  <c:v>1.5096153846153799</c:v>
                </c:pt>
                <c:pt idx="9326">
                  <c:v>10.6016949152542</c:v>
                </c:pt>
                <c:pt idx="9327">
                  <c:v>-2.4146341463414598</c:v>
                </c:pt>
                <c:pt idx="9328">
                  <c:v>10.4350393700787</c:v>
                </c:pt>
                <c:pt idx="9329">
                  <c:v>8.6635514018691495</c:v>
                </c:pt>
                <c:pt idx="9330">
                  <c:v>0.22169811320754701</c:v>
                </c:pt>
                <c:pt idx="9331">
                  <c:v>-0.60909090909090902</c:v>
                </c:pt>
                <c:pt idx="9332">
                  <c:v>1.9906542056074701</c:v>
                </c:pt>
                <c:pt idx="9333">
                  <c:v>-3.7522123893805301</c:v>
                </c:pt>
                <c:pt idx="9334">
                  <c:v>-0.52413793103448203</c:v>
                </c:pt>
                <c:pt idx="9335">
                  <c:v>3.4545454545454501</c:v>
                </c:pt>
                <c:pt idx="9336">
                  <c:v>10.214953271028</c:v>
                </c:pt>
                <c:pt idx="9337">
                  <c:v>2.8679245283018799</c:v>
                </c:pt>
                <c:pt idx="9338">
                  <c:v>28.735294117647001</c:v>
                </c:pt>
                <c:pt idx="9339">
                  <c:v>4.4259259259259203</c:v>
                </c:pt>
                <c:pt idx="9340">
                  <c:v>9</c:v>
                </c:pt>
                <c:pt idx="9341">
                  <c:v>3.2425742574257401</c:v>
                </c:pt>
                <c:pt idx="9342">
                  <c:v>4.7854671280276797</c:v>
                </c:pt>
                <c:pt idx="9343">
                  <c:v>14.6347826086956</c:v>
                </c:pt>
                <c:pt idx="9344">
                  <c:v>-3.0377358490566002</c:v>
                </c:pt>
                <c:pt idx="9345">
                  <c:v>9.5244755244755197</c:v>
                </c:pt>
                <c:pt idx="9346">
                  <c:v>6.8207547169811296</c:v>
                </c:pt>
                <c:pt idx="9347">
                  <c:v>-5.3119266055045804</c:v>
                </c:pt>
                <c:pt idx="9348">
                  <c:v>21.209459459459399</c:v>
                </c:pt>
                <c:pt idx="9349">
                  <c:v>0</c:v>
                </c:pt>
                <c:pt idx="9350">
                  <c:v>5.7264150943396199</c:v>
                </c:pt>
                <c:pt idx="9351">
                  <c:v>9.0566037735849001</c:v>
                </c:pt>
                <c:pt idx="9352">
                  <c:v>-3.3181818181818099</c:v>
                </c:pt>
                <c:pt idx="9353">
                  <c:v>12.5271317829457</c:v>
                </c:pt>
                <c:pt idx="9354">
                  <c:v>7.4732142857142803</c:v>
                </c:pt>
                <c:pt idx="9355">
                  <c:v>-0.85849056603773499</c:v>
                </c:pt>
                <c:pt idx="9356">
                  <c:v>8.9967105263157894</c:v>
                </c:pt>
                <c:pt idx="9357">
                  <c:v>4.08163265306122E-2</c:v>
                </c:pt>
                <c:pt idx="9358">
                  <c:v>-2.4056603773584899</c:v>
                </c:pt>
                <c:pt idx="9359">
                  <c:v>10.480496453900701</c:v>
                </c:pt>
                <c:pt idx="9360">
                  <c:v>-1.74285714285714</c:v>
                </c:pt>
                <c:pt idx="9361">
                  <c:v>4.6749999999999998</c:v>
                </c:pt>
                <c:pt idx="9362">
                  <c:v>5.15</c:v>
                </c:pt>
                <c:pt idx="9363">
                  <c:v>4.0058823529411702</c:v>
                </c:pt>
                <c:pt idx="9364">
                  <c:v>0.55445544554455395</c:v>
                </c:pt>
                <c:pt idx="9365">
                  <c:v>1.9818181818181799</c:v>
                </c:pt>
                <c:pt idx="9366">
                  <c:v>14.5283018867924</c:v>
                </c:pt>
                <c:pt idx="9367">
                  <c:v>7.5</c:v>
                </c:pt>
                <c:pt idx="9368">
                  <c:v>10.093959731543601</c:v>
                </c:pt>
                <c:pt idx="9369">
                  <c:v>12.495412844036601</c:v>
                </c:pt>
                <c:pt idx="9370">
                  <c:v>-5.95</c:v>
                </c:pt>
                <c:pt idx="9371">
                  <c:v>17.062200956937801</c:v>
                </c:pt>
                <c:pt idx="9372">
                  <c:v>-1.65</c:v>
                </c:pt>
                <c:pt idx="9373">
                  <c:v>7.6260869565217302</c:v>
                </c:pt>
                <c:pt idx="9374">
                  <c:v>19.850000000000001</c:v>
                </c:pt>
                <c:pt idx="9375">
                  <c:v>21.0833333333333</c:v>
                </c:pt>
                <c:pt idx="9376">
                  <c:v>-1.1499999999999999</c:v>
                </c:pt>
                <c:pt idx="9377">
                  <c:v>19.149999999999999</c:v>
                </c:pt>
                <c:pt idx="9378">
                  <c:v>1.4</c:v>
                </c:pt>
                <c:pt idx="9379">
                  <c:v>6.625</c:v>
                </c:pt>
                <c:pt idx="9380">
                  <c:v>-3.75</c:v>
                </c:pt>
                <c:pt idx="9381">
                  <c:v>5.64761904761904</c:v>
                </c:pt>
                <c:pt idx="9382">
                  <c:v>21.904761904761902</c:v>
                </c:pt>
                <c:pt idx="9383">
                  <c:v>17.397163120567299</c:v>
                </c:pt>
                <c:pt idx="9384">
                  <c:v>2.8</c:v>
                </c:pt>
                <c:pt idx="9385">
                  <c:v>-3.7</c:v>
                </c:pt>
                <c:pt idx="9386">
                  <c:v>-0.52631578947368396</c:v>
                </c:pt>
                <c:pt idx="9387">
                  <c:v>8.15</c:v>
                </c:pt>
                <c:pt idx="9388">
                  <c:v>20.2</c:v>
                </c:pt>
                <c:pt idx="9389">
                  <c:v>15.4128440366972</c:v>
                </c:pt>
                <c:pt idx="9390">
                  <c:v>1.5630252100840301</c:v>
                </c:pt>
                <c:pt idx="9391">
                  <c:v>8.1467889908256801</c:v>
                </c:pt>
                <c:pt idx="9392">
                  <c:v>1.6</c:v>
                </c:pt>
                <c:pt idx="9393">
                  <c:v>30.5</c:v>
                </c:pt>
                <c:pt idx="9394">
                  <c:v>35.904000000000003</c:v>
                </c:pt>
                <c:pt idx="9395">
                  <c:v>15.7631578947368</c:v>
                </c:pt>
                <c:pt idx="9396">
                  <c:v>-1.7692307692307601</c:v>
                </c:pt>
                <c:pt idx="9397">
                  <c:v>12.993243243243199</c:v>
                </c:pt>
                <c:pt idx="9398">
                  <c:v>15.44375</c:v>
                </c:pt>
                <c:pt idx="9399">
                  <c:v>22.6855670103092</c:v>
                </c:pt>
                <c:pt idx="9400">
                  <c:v>13.859813084112099</c:v>
                </c:pt>
                <c:pt idx="9401">
                  <c:v>22.08</c:v>
                </c:pt>
                <c:pt idx="9402">
                  <c:v>6.7543859649122799</c:v>
                </c:pt>
                <c:pt idx="9403">
                  <c:v>16.171052631578899</c:v>
                </c:pt>
                <c:pt idx="9404">
                  <c:v>16.7777777777777</c:v>
                </c:pt>
                <c:pt idx="9405">
                  <c:v>15.808080808080801</c:v>
                </c:pt>
                <c:pt idx="9406">
                  <c:v>13.364238410596</c:v>
                </c:pt>
                <c:pt idx="9407">
                  <c:v>7.1578947368421</c:v>
                </c:pt>
                <c:pt idx="9408">
                  <c:v>13.266187050359701</c:v>
                </c:pt>
                <c:pt idx="9409">
                  <c:v>6.7727272727272698</c:v>
                </c:pt>
                <c:pt idx="9410">
                  <c:v>1.1000000000000001</c:v>
                </c:pt>
                <c:pt idx="9411">
                  <c:v>30.383177570093402</c:v>
                </c:pt>
                <c:pt idx="9412">
                  <c:v>25.629629629629601</c:v>
                </c:pt>
                <c:pt idx="9413">
                  <c:v>5.34883720930232</c:v>
                </c:pt>
                <c:pt idx="9414">
                  <c:v>8</c:v>
                </c:pt>
                <c:pt idx="9415">
                  <c:v>37.5</c:v>
                </c:pt>
                <c:pt idx="9416">
                  <c:v>4.6571428571428504</c:v>
                </c:pt>
                <c:pt idx="9417">
                  <c:v>14.284090909090899</c:v>
                </c:pt>
                <c:pt idx="9418">
                  <c:v>21.109756097560901</c:v>
                </c:pt>
                <c:pt idx="9419">
                  <c:v>3.13095238095238</c:v>
                </c:pt>
                <c:pt idx="9420">
                  <c:v>27.846153846153801</c:v>
                </c:pt>
                <c:pt idx="9421">
                  <c:v>6.5849056603773501</c:v>
                </c:pt>
                <c:pt idx="9422">
                  <c:v>16.535714285714199</c:v>
                </c:pt>
                <c:pt idx="9423">
                  <c:v>25.310043668122201</c:v>
                </c:pt>
                <c:pt idx="9424">
                  <c:v>29.518518518518501</c:v>
                </c:pt>
                <c:pt idx="9425">
                  <c:v>34.130434782608603</c:v>
                </c:pt>
                <c:pt idx="9426">
                  <c:v>28.538461538461501</c:v>
                </c:pt>
                <c:pt idx="9427">
                  <c:v>17.841584158415799</c:v>
                </c:pt>
                <c:pt idx="9428">
                  <c:v>17.219047619047601</c:v>
                </c:pt>
                <c:pt idx="9429">
                  <c:v>32.346153846153797</c:v>
                </c:pt>
                <c:pt idx="9430">
                  <c:v>23.717171717171698</c:v>
                </c:pt>
                <c:pt idx="9431">
                  <c:v>30.858333333333299</c:v>
                </c:pt>
                <c:pt idx="9432">
                  <c:v>36.46875</c:v>
                </c:pt>
                <c:pt idx="9433">
                  <c:v>16.955017301038001</c:v>
                </c:pt>
                <c:pt idx="9434">
                  <c:v>28.380952380952301</c:v>
                </c:pt>
                <c:pt idx="9435">
                  <c:v>24.808219178082101</c:v>
                </c:pt>
                <c:pt idx="9436">
                  <c:v>17.692307692307601</c:v>
                </c:pt>
                <c:pt idx="9437">
                  <c:v>32.947826086956503</c:v>
                </c:pt>
                <c:pt idx="9438">
                  <c:v>27.638297872340399</c:v>
                </c:pt>
                <c:pt idx="9439">
                  <c:v>6.4571428571428502</c:v>
                </c:pt>
                <c:pt idx="9440">
                  <c:v>40.153846153846096</c:v>
                </c:pt>
                <c:pt idx="9441">
                  <c:v>24.4861111111111</c:v>
                </c:pt>
                <c:pt idx="9442">
                  <c:v>7.55</c:v>
                </c:pt>
                <c:pt idx="9443">
                  <c:v>22.2162162162162</c:v>
                </c:pt>
                <c:pt idx="9444">
                  <c:v>8.9387755102040796</c:v>
                </c:pt>
                <c:pt idx="9445">
                  <c:v>5.08411214953271</c:v>
                </c:pt>
                <c:pt idx="9446">
                  <c:v>5.2934782608695601</c:v>
                </c:pt>
                <c:pt idx="9447">
                  <c:v>-3.37755102040816</c:v>
                </c:pt>
                <c:pt idx="9448">
                  <c:v>32.958762886597903</c:v>
                </c:pt>
                <c:pt idx="9449">
                  <c:v>4.8344827586206804</c:v>
                </c:pt>
                <c:pt idx="9450">
                  <c:v>17.2291666666666</c:v>
                </c:pt>
                <c:pt idx="9451">
                  <c:v>17.9905660377358</c:v>
                </c:pt>
                <c:pt idx="9452">
                  <c:v>8.8496240601503704</c:v>
                </c:pt>
                <c:pt idx="9453">
                  <c:v>5.4587155963302703</c:v>
                </c:pt>
                <c:pt idx="9454">
                  <c:v>6.5333333333333297</c:v>
                </c:pt>
                <c:pt idx="9455">
                  <c:v>34.9268292682926</c:v>
                </c:pt>
                <c:pt idx="9456">
                  <c:v>56.0625</c:v>
                </c:pt>
                <c:pt idx="9457">
                  <c:v>13.968503937007799</c:v>
                </c:pt>
                <c:pt idx="9458">
                  <c:v>11.357142857142801</c:v>
                </c:pt>
                <c:pt idx="9459">
                  <c:v>-1.34615384615384</c:v>
                </c:pt>
                <c:pt idx="9460">
                  <c:v>-4.9473684210526301</c:v>
                </c:pt>
                <c:pt idx="9461">
                  <c:v>6.9692307692307596</c:v>
                </c:pt>
                <c:pt idx="9462">
                  <c:v>15.0322580645161</c:v>
                </c:pt>
                <c:pt idx="9463">
                  <c:v>16.375</c:v>
                </c:pt>
                <c:pt idx="9464">
                  <c:v>22.75</c:v>
                </c:pt>
                <c:pt idx="9465">
                  <c:v>19.399999999999999</c:v>
                </c:pt>
                <c:pt idx="9466">
                  <c:v>13.471264367816</c:v>
                </c:pt>
                <c:pt idx="9467">
                  <c:v>10.8333333333333</c:v>
                </c:pt>
                <c:pt idx="9468">
                  <c:v>2.9285714285714199</c:v>
                </c:pt>
                <c:pt idx="9469">
                  <c:v>13.9375</c:v>
                </c:pt>
                <c:pt idx="9470">
                  <c:v>1.3684210526315701</c:v>
                </c:pt>
                <c:pt idx="9471">
                  <c:v>21.9</c:v>
                </c:pt>
                <c:pt idx="9472">
                  <c:v>-1.2692307692307601</c:v>
                </c:pt>
                <c:pt idx="9473">
                  <c:v>0.90909090909090895</c:v>
                </c:pt>
                <c:pt idx="9474">
                  <c:v>6.45</c:v>
                </c:pt>
                <c:pt idx="9475">
                  <c:v>9.1333333333333293</c:v>
                </c:pt>
                <c:pt idx="9476">
                  <c:v>35.045454545454497</c:v>
                </c:pt>
                <c:pt idx="9477">
                  <c:v>5.2364864864864797</c:v>
                </c:pt>
                <c:pt idx="9478">
                  <c:v>23.75</c:v>
                </c:pt>
                <c:pt idx="9479">
                  <c:v>24.2</c:v>
                </c:pt>
                <c:pt idx="9480">
                  <c:v>27.061538461538401</c:v>
                </c:pt>
                <c:pt idx="9481">
                  <c:v>14.4705882352941</c:v>
                </c:pt>
                <c:pt idx="9482">
                  <c:v>26.375</c:v>
                </c:pt>
                <c:pt idx="9483">
                  <c:v>15.4545454545454</c:v>
                </c:pt>
                <c:pt idx="9484">
                  <c:v>1.55555555555555</c:v>
                </c:pt>
                <c:pt idx="9485">
                  <c:v>10.934782608695601</c:v>
                </c:pt>
                <c:pt idx="9486">
                  <c:v>10</c:v>
                </c:pt>
                <c:pt idx="9487">
                  <c:v>6.4708737864077603</c:v>
                </c:pt>
                <c:pt idx="9488">
                  <c:v>19.881889763779501</c:v>
                </c:pt>
                <c:pt idx="9489">
                  <c:v>19.0833333333333</c:v>
                </c:pt>
                <c:pt idx="9490">
                  <c:v>42.807692307692299</c:v>
                </c:pt>
                <c:pt idx="9491">
                  <c:v>26.818181818181799</c:v>
                </c:pt>
                <c:pt idx="9492">
                  <c:v>15.076923076923</c:v>
                </c:pt>
                <c:pt idx="9493">
                  <c:v>25.5365853658536</c:v>
                </c:pt>
                <c:pt idx="9494">
                  <c:v>-10</c:v>
                </c:pt>
                <c:pt idx="9495">
                  <c:v>20.707547169811299</c:v>
                </c:pt>
                <c:pt idx="9496">
                  <c:v>3</c:v>
                </c:pt>
                <c:pt idx="9497">
                  <c:v>9.7368421052631504</c:v>
                </c:pt>
                <c:pt idx="9498">
                  <c:v>8.4137931034482705</c:v>
                </c:pt>
                <c:pt idx="9499">
                  <c:v>16.126582278480999</c:v>
                </c:pt>
                <c:pt idx="9500">
                  <c:v>10.9150943396226</c:v>
                </c:pt>
                <c:pt idx="9501">
                  <c:v>22.233333333333299</c:v>
                </c:pt>
                <c:pt idx="9502">
                  <c:v>28.097826086956498</c:v>
                </c:pt>
                <c:pt idx="9503">
                  <c:v>14.0566037735849</c:v>
                </c:pt>
                <c:pt idx="9504">
                  <c:v>19.387096774193498</c:v>
                </c:pt>
                <c:pt idx="9505">
                  <c:v>20.245283018867902</c:v>
                </c:pt>
                <c:pt idx="9506">
                  <c:v>-0.33333333333333298</c:v>
                </c:pt>
                <c:pt idx="9507">
                  <c:v>8.8045977011494205</c:v>
                </c:pt>
                <c:pt idx="9508">
                  <c:v>43.296703296703299</c:v>
                </c:pt>
                <c:pt idx="9509">
                  <c:v>21.4339622641509</c:v>
                </c:pt>
                <c:pt idx="9510">
                  <c:v>32.3888888888888</c:v>
                </c:pt>
                <c:pt idx="9511">
                  <c:v>27.816326530612201</c:v>
                </c:pt>
                <c:pt idx="9512">
                  <c:v>21.233644859813001</c:v>
                </c:pt>
                <c:pt idx="9513">
                  <c:v>26.639639639639601</c:v>
                </c:pt>
                <c:pt idx="9514">
                  <c:v>25.7116564417177</c:v>
                </c:pt>
                <c:pt idx="9515">
                  <c:v>21.6538461538461</c:v>
                </c:pt>
                <c:pt idx="9516">
                  <c:v>0.177570093457943</c:v>
                </c:pt>
                <c:pt idx="9517">
                  <c:v>22.1375661375661</c:v>
                </c:pt>
                <c:pt idx="9518">
                  <c:v>8.5821917808219101</c:v>
                </c:pt>
                <c:pt idx="9519">
                  <c:v>-10.285714285714199</c:v>
                </c:pt>
                <c:pt idx="9520">
                  <c:v>-2.0714285714285698</c:v>
                </c:pt>
                <c:pt idx="9521">
                  <c:v>11.5625</c:v>
                </c:pt>
                <c:pt idx="9522">
                  <c:v>14.5510204081632</c:v>
                </c:pt>
                <c:pt idx="9523">
                  <c:v>16.2463768115942</c:v>
                </c:pt>
                <c:pt idx="9524">
                  <c:v>11.5412844036697</c:v>
                </c:pt>
                <c:pt idx="9525">
                  <c:v>13.5703125</c:v>
                </c:pt>
                <c:pt idx="9526">
                  <c:v>24.230366492146501</c:v>
                </c:pt>
                <c:pt idx="9527">
                  <c:v>3.3684210526315699</c:v>
                </c:pt>
                <c:pt idx="9528">
                  <c:v>1.67441860465116</c:v>
                </c:pt>
                <c:pt idx="9529">
                  <c:v>6.5821917808219101</c:v>
                </c:pt>
                <c:pt idx="9530">
                  <c:v>4.32402234636871</c:v>
                </c:pt>
                <c:pt idx="9531">
                  <c:v>5.7724550898203502</c:v>
                </c:pt>
                <c:pt idx="9532">
                  <c:v>-3</c:v>
                </c:pt>
                <c:pt idx="9533">
                  <c:v>15.8333333333333</c:v>
                </c:pt>
                <c:pt idx="9534">
                  <c:v>11.1947368421052</c:v>
                </c:pt>
                <c:pt idx="9535">
                  <c:v>18.105263157894701</c:v>
                </c:pt>
                <c:pt idx="9536">
                  <c:v>9.1125000000000007</c:v>
                </c:pt>
                <c:pt idx="9537">
                  <c:v>15.928934010152201</c:v>
                </c:pt>
                <c:pt idx="9538">
                  <c:v>2.25714285714285</c:v>
                </c:pt>
                <c:pt idx="9539">
                  <c:v>-0.245283018867924</c:v>
                </c:pt>
                <c:pt idx="9540">
                  <c:v>8.2638888888888893</c:v>
                </c:pt>
                <c:pt idx="9541">
                  <c:v>4.7582417582417502</c:v>
                </c:pt>
                <c:pt idx="9542">
                  <c:v>3.5476190476190399</c:v>
                </c:pt>
                <c:pt idx="9543">
                  <c:v>3.8461538461538401E-2</c:v>
                </c:pt>
                <c:pt idx="9544">
                  <c:v>10.7770700636942</c:v>
                </c:pt>
                <c:pt idx="9545">
                  <c:v>10.945273631840699</c:v>
                </c:pt>
                <c:pt idx="9546">
                  <c:v>12.909090909090899</c:v>
                </c:pt>
                <c:pt idx="9547">
                  <c:v>6.0204081632652997</c:v>
                </c:pt>
                <c:pt idx="9548">
                  <c:v>20.633027522935699</c:v>
                </c:pt>
                <c:pt idx="9549">
                  <c:v>1.7168674698795101</c:v>
                </c:pt>
                <c:pt idx="9550">
                  <c:v>7.2446808510638299</c:v>
                </c:pt>
                <c:pt idx="9551">
                  <c:v>2.6084337349397502</c:v>
                </c:pt>
                <c:pt idx="9552">
                  <c:v>7.7007299270072904</c:v>
                </c:pt>
                <c:pt idx="9553">
                  <c:v>20.387096774193498</c:v>
                </c:pt>
                <c:pt idx="9554">
                  <c:v>11.372881355932201</c:v>
                </c:pt>
                <c:pt idx="9555">
                  <c:v>-1.51162790697674</c:v>
                </c:pt>
                <c:pt idx="9556">
                  <c:v>12.578431372549</c:v>
                </c:pt>
                <c:pt idx="9557">
                  <c:v>4.9285714285714199</c:v>
                </c:pt>
                <c:pt idx="9558">
                  <c:v>5.5919999999999996</c:v>
                </c:pt>
                <c:pt idx="9559">
                  <c:v>6.6764705882352899</c:v>
                </c:pt>
                <c:pt idx="9560">
                  <c:v>11.780219780219699</c:v>
                </c:pt>
                <c:pt idx="9561">
                  <c:v>10.29203539823</c:v>
                </c:pt>
                <c:pt idx="9562">
                  <c:v>9.69871794871794</c:v>
                </c:pt>
                <c:pt idx="9563">
                  <c:v>-2.1666666666666599</c:v>
                </c:pt>
                <c:pt idx="9564">
                  <c:v>10.898089171974499</c:v>
                </c:pt>
                <c:pt idx="9565">
                  <c:v>13.0142857142857</c:v>
                </c:pt>
                <c:pt idx="9566">
                  <c:v>18.337662337662302</c:v>
                </c:pt>
                <c:pt idx="9567">
                  <c:v>8.3333333333333304</c:v>
                </c:pt>
                <c:pt idx="9568">
                  <c:v>7.6770186335403698</c:v>
                </c:pt>
                <c:pt idx="9569">
                  <c:v>-10.8333333333333</c:v>
                </c:pt>
                <c:pt idx="9570">
                  <c:v>-2.7878787878787801</c:v>
                </c:pt>
                <c:pt idx="9571">
                  <c:v>2.6461538461538399</c:v>
                </c:pt>
                <c:pt idx="9572">
                  <c:v>16.470588235294102</c:v>
                </c:pt>
                <c:pt idx="9573">
                  <c:v>-2</c:v>
                </c:pt>
                <c:pt idx="9574">
                  <c:v>11.7777777777777</c:v>
                </c:pt>
                <c:pt idx="9575">
                  <c:v>4.4303030303030297</c:v>
                </c:pt>
                <c:pt idx="9576">
                  <c:v>9.5178571428571406</c:v>
                </c:pt>
                <c:pt idx="9577">
                  <c:v>4.07339449541284</c:v>
                </c:pt>
                <c:pt idx="9578">
                  <c:v>-5.2241379310344804</c:v>
                </c:pt>
                <c:pt idx="9579">
                  <c:v>11.4778761061946</c:v>
                </c:pt>
                <c:pt idx="9580">
                  <c:v>6.2080000000000002</c:v>
                </c:pt>
                <c:pt idx="9581">
                  <c:v>5.4741379310344804</c:v>
                </c:pt>
                <c:pt idx="9582">
                  <c:v>8.2783505154639094</c:v>
                </c:pt>
                <c:pt idx="9583">
                  <c:v>-2.0695652173912999</c:v>
                </c:pt>
                <c:pt idx="9584">
                  <c:v>3.5</c:v>
                </c:pt>
                <c:pt idx="9585">
                  <c:v>4.1071428571428497</c:v>
                </c:pt>
                <c:pt idx="9586">
                  <c:v>5.1886792452830101E-2</c:v>
                </c:pt>
                <c:pt idx="9587">
                  <c:v>3.2702702702702702</c:v>
                </c:pt>
                <c:pt idx="9588">
                  <c:v>0.40963855421686701</c:v>
                </c:pt>
                <c:pt idx="9589">
                  <c:v>2.5507246376811499</c:v>
                </c:pt>
                <c:pt idx="9590">
                  <c:v>15.8440366972477</c:v>
                </c:pt>
                <c:pt idx="9591">
                  <c:v>14.779527559055101</c:v>
                </c:pt>
                <c:pt idx="9592">
                  <c:v>36.5</c:v>
                </c:pt>
                <c:pt idx="9593">
                  <c:v>9.1162790697674403</c:v>
                </c:pt>
                <c:pt idx="9594">
                  <c:v>2.1739130434782599</c:v>
                </c:pt>
                <c:pt idx="9595">
                  <c:v>15.7079646017699</c:v>
                </c:pt>
                <c:pt idx="9596">
                  <c:v>4.75257731958762</c:v>
                </c:pt>
                <c:pt idx="9597">
                  <c:v>8.9066666666666592</c:v>
                </c:pt>
                <c:pt idx="9598">
                  <c:v>8.0454545454545396</c:v>
                </c:pt>
                <c:pt idx="9599">
                  <c:v>3.4357142857142802</c:v>
                </c:pt>
                <c:pt idx="9600">
                  <c:v>5.7979797979797896</c:v>
                </c:pt>
                <c:pt idx="9601">
                  <c:v>6.23</c:v>
                </c:pt>
                <c:pt idx="9602">
                  <c:v>-4.8877551020408099</c:v>
                </c:pt>
                <c:pt idx="9603">
                  <c:v>1.6578947368421</c:v>
                </c:pt>
                <c:pt idx="9604">
                  <c:v>-4.7586206896551699</c:v>
                </c:pt>
                <c:pt idx="9605">
                  <c:v>1.5287356321839001</c:v>
                </c:pt>
                <c:pt idx="9606">
                  <c:v>21.122448979591798</c:v>
                </c:pt>
                <c:pt idx="9607">
                  <c:v>-5.6448598130841097</c:v>
                </c:pt>
                <c:pt idx="9608">
                  <c:v>11.0142857142857</c:v>
                </c:pt>
                <c:pt idx="9609">
                  <c:v>15.3724489795918</c:v>
                </c:pt>
                <c:pt idx="9610">
                  <c:v>2.5116279069767402</c:v>
                </c:pt>
                <c:pt idx="9611">
                  <c:v>10.587628865979299</c:v>
                </c:pt>
                <c:pt idx="9612">
                  <c:v>6.6923076923076898</c:v>
                </c:pt>
                <c:pt idx="9613">
                  <c:v>12.410714285714199</c:v>
                </c:pt>
                <c:pt idx="9614">
                  <c:v>5.5982905982905899</c:v>
                </c:pt>
                <c:pt idx="9615">
                  <c:v>0.20610687022900701</c:v>
                </c:pt>
                <c:pt idx="9616">
                  <c:v>9.0140845070422504</c:v>
                </c:pt>
                <c:pt idx="9617">
                  <c:v>12</c:v>
                </c:pt>
                <c:pt idx="9618">
                  <c:v>5.6991869918699098</c:v>
                </c:pt>
                <c:pt idx="9619">
                  <c:v>4.5291005291005204</c:v>
                </c:pt>
                <c:pt idx="9620">
                  <c:v>2.5726495726495702</c:v>
                </c:pt>
                <c:pt idx="9621">
                  <c:v>8.5185185185185102</c:v>
                </c:pt>
                <c:pt idx="9622">
                  <c:v>0</c:v>
                </c:pt>
                <c:pt idx="9623">
                  <c:v>25.7916666666666</c:v>
                </c:pt>
                <c:pt idx="9624">
                  <c:v>9.5522388059701395</c:v>
                </c:pt>
                <c:pt idx="9625">
                  <c:v>9.5572519083969407</c:v>
                </c:pt>
                <c:pt idx="9626">
                  <c:v>89</c:v>
                </c:pt>
                <c:pt idx="9627">
                  <c:v>5.5384615384615303</c:v>
                </c:pt>
                <c:pt idx="9628">
                  <c:v>9.4782608695652097</c:v>
                </c:pt>
                <c:pt idx="9629">
                  <c:v>6.99193548387096</c:v>
                </c:pt>
                <c:pt idx="9630">
                  <c:v>4.4923076923076897</c:v>
                </c:pt>
                <c:pt idx="9631">
                  <c:v>8.5529411764705792</c:v>
                </c:pt>
                <c:pt idx="9632">
                  <c:v>7.3432835820895503</c:v>
                </c:pt>
                <c:pt idx="9633">
                  <c:v>17.5</c:v>
                </c:pt>
                <c:pt idx="9634">
                  <c:v>15.0280373831775</c:v>
                </c:pt>
                <c:pt idx="9635">
                  <c:v>22.390243902439</c:v>
                </c:pt>
                <c:pt idx="9636">
                  <c:v>-11.3333333333333</c:v>
                </c:pt>
                <c:pt idx="9637">
                  <c:v>2.9342105263157801</c:v>
                </c:pt>
                <c:pt idx="9638">
                  <c:v>8.3800000000000008</c:v>
                </c:pt>
                <c:pt idx="9639">
                  <c:v>24.922413793103399</c:v>
                </c:pt>
                <c:pt idx="9640">
                  <c:v>18.736434108527099</c:v>
                </c:pt>
                <c:pt idx="9641">
                  <c:v>28.35</c:v>
                </c:pt>
                <c:pt idx="9642">
                  <c:v>27.6666666666666</c:v>
                </c:pt>
                <c:pt idx="9643">
                  <c:v>30.9098360655737</c:v>
                </c:pt>
                <c:pt idx="9644">
                  <c:v>18.534246575342401</c:v>
                </c:pt>
                <c:pt idx="9645">
                  <c:v>0.103030303030303</c:v>
                </c:pt>
                <c:pt idx="9646">
                  <c:v>11.0923076923076</c:v>
                </c:pt>
                <c:pt idx="9647">
                  <c:v>10.8163265306122</c:v>
                </c:pt>
                <c:pt idx="9648">
                  <c:v>11.906976744186</c:v>
                </c:pt>
                <c:pt idx="9649">
                  <c:v>16.035545023696599</c:v>
                </c:pt>
                <c:pt idx="9650">
                  <c:v>9.4220183486238493</c:v>
                </c:pt>
                <c:pt idx="9651">
                  <c:v>24</c:v>
                </c:pt>
                <c:pt idx="9652">
                  <c:v>-1</c:v>
                </c:pt>
                <c:pt idx="9653">
                  <c:v>-0.14285714285714199</c:v>
                </c:pt>
                <c:pt idx="9654">
                  <c:v>15.6134969325153</c:v>
                </c:pt>
                <c:pt idx="9655">
                  <c:v>22.366071428571399</c:v>
                </c:pt>
                <c:pt idx="9656">
                  <c:v>27.859375</c:v>
                </c:pt>
                <c:pt idx="9657">
                  <c:v>15.989247311827899</c:v>
                </c:pt>
                <c:pt idx="9658">
                  <c:v>29.201834862385301</c:v>
                </c:pt>
                <c:pt idx="9659">
                  <c:v>26.469387755102002</c:v>
                </c:pt>
                <c:pt idx="9660">
                  <c:v>26.6868686868686</c:v>
                </c:pt>
                <c:pt idx="9661">
                  <c:v>1.8333333333333299</c:v>
                </c:pt>
                <c:pt idx="9662">
                  <c:v>25</c:v>
                </c:pt>
                <c:pt idx="9663">
                  <c:v>4.6043165467625897</c:v>
                </c:pt>
                <c:pt idx="9664">
                  <c:v>10.839622641509401</c:v>
                </c:pt>
                <c:pt idx="9665">
                  <c:v>6.6566265060240903</c:v>
                </c:pt>
                <c:pt idx="9666">
                  <c:v>5.4307692307692301</c:v>
                </c:pt>
                <c:pt idx="9667">
                  <c:v>23</c:v>
                </c:pt>
                <c:pt idx="9668">
                  <c:v>46.034482758620598</c:v>
                </c:pt>
                <c:pt idx="9669">
                  <c:v>22.758928571428498</c:v>
                </c:pt>
                <c:pt idx="9670">
                  <c:v>32.257142857142803</c:v>
                </c:pt>
                <c:pt idx="9671">
                  <c:v>16.737704918032701</c:v>
                </c:pt>
                <c:pt idx="9672">
                  <c:v>16.871794871794801</c:v>
                </c:pt>
                <c:pt idx="9673">
                  <c:v>14.7384615384615</c:v>
                </c:pt>
                <c:pt idx="9674">
                  <c:v>9.9042553191489304</c:v>
                </c:pt>
                <c:pt idx="9675">
                  <c:v>30.170212765957402</c:v>
                </c:pt>
                <c:pt idx="9676">
                  <c:v>2.92523364485981</c:v>
                </c:pt>
                <c:pt idx="9677">
                  <c:v>8.2750000000000004</c:v>
                </c:pt>
                <c:pt idx="9678">
                  <c:v>25.615384615384599</c:v>
                </c:pt>
                <c:pt idx="9679">
                  <c:v>-4</c:v>
                </c:pt>
                <c:pt idx="9680">
                  <c:v>33.038461538461497</c:v>
                </c:pt>
                <c:pt idx="9681">
                  <c:v>15.306122448979499</c:v>
                </c:pt>
                <c:pt idx="9682">
                  <c:v>35.177215189873401</c:v>
                </c:pt>
                <c:pt idx="9683">
                  <c:v>27.42</c:v>
                </c:pt>
                <c:pt idx="9684">
                  <c:v>5.1196581196581104</c:v>
                </c:pt>
                <c:pt idx="9685">
                  <c:v>19.181818181818102</c:v>
                </c:pt>
                <c:pt idx="9686">
                  <c:v>4.8858695652173898</c:v>
                </c:pt>
                <c:pt idx="9687">
                  <c:v>13.762886597938101</c:v>
                </c:pt>
                <c:pt idx="9688">
                  <c:v>9</c:v>
                </c:pt>
                <c:pt idx="9689">
                  <c:v>26.634920634920601</c:v>
                </c:pt>
                <c:pt idx="9690">
                  <c:v>21.5471698113207</c:v>
                </c:pt>
                <c:pt idx="9691">
                  <c:v>20.6315789473684</c:v>
                </c:pt>
                <c:pt idx="9692">
                  <c:v>11.233644859812999</c:v>
                </c:pt>
                <c:pt idx="9693">
                  <c:v>28.3536585365853</c:v>
                </c:pt>
                <c:pt idx="9694">
                  <c:v>-3.3142857142857101</c:v>
                </c:pt>
                <c:pt idx="9695">
                  <c:v>3.8584905660377302</c:v>
                </c:pt>
                <c:pt idx="9696">
                  <c:v>6.2469879518072204</c:v>
                </c:pt>
                <c:pt idx="9697">
                  <c:v>2.5496183206106799</c:v>
                </c:pt>
                <c:pt idx="9698">
                  <c:v>10.75</c:v>
                </c:pt>
                <c:pt idx="9699">
                  <c:v>33.790476190476099</c:v>
                </c:pt>
                <c:pt idx="9700">
                  <c:v>22.028368794326202</c:v>
                </c:pt>
                <c:pt idx="9701">
                  <c:v>25.756410256410199</c:v>
                </c:pt>
                <c:pt idx="9702">
                  <c:v>4.6842105263157796</c:v>
                </c:pt>
                <c:pt idx="9703">
                  <c:v>14.6187050359712</c:v>
                </c:pt>
                <c:pt idx="9704">
                  <c:v>9.1</c:v>
                </c:pt>
                <c:pt idx="9705">
                  <c:v>7.8952380952380903</c:v>
                </c:pt>
                <c:pt idx="9706">
                  <c:v>13.772727272727201</c:v>
                </c:pt>
                <c:pt idx="9707">
                  <c:v>9.7956204379562006</c:v>
                </c:pt>
                <c:pt idx="9708">
                  <c:v>15.6056338028169</c:v>
                </c:pt>
                <c:pt idx="9709">
                  <c:v>27.439024390243901</c:v>
                </c:pt>
                <c:pt idx="9710">
                  <c:v>26.510344827586199</c:v>
                </c:pt>
                <c:pt idx="9711">
                  <c:v>9.75</c:v>
                </c:pt>
                <c:pt idx="9712">
                  <c:v>7.3108108108108096</c:v>
                </c:pt>
                <c:pt idx="9713">
                  <c:v>-0.11111111111111099</c:v>
                </c:pt>
                <c:pt idx="9714">
                  <c:v>2.49166666666666</c:v>
                </c:pt>
                <c:pt idx="9715">
                  <c:v>5.1428571428571397</c:v>
                </c:pt>
                <c:pt idx="9716">
                  <c:v>13.0629921259842</c:v>
                </c:pt>
                <c:pt idx="9717">
                  <c:v>43</c:v>
                </c:pt>
                <c:pt idx="9718">
                  <c:v>5</c:v>
                </c:pt>
                <c:pt idx="9719">
                  <c:v>11.8441558441558</c:v>
                </c:pt>
                <c:pt idx="9720">
                  <c:v>6.5655172413793101</c:v>
                </c:pt>
                <c:pt idx="9721">
                  <c:v>11.289473684210501</c:v>
                </c:pt>
                <c:pt idx="9722">
                  <c:v>8.4955752212389299</c:v>
                </c:pt>
                <c:pt idx="9723">
                  <c:v>7.1732283464566899</c:v>
                </c:pt>
                <c:pt idx="9724">
                  <c:v>22.210526315789402</c:v>
                </c:pt>
                <c:pt idx="9725">
                  <c:v>1.53061224489795</c:v>
                </c:pt>
                <c:pt idx="9726">
                  <c:v>6.8311345646437998</c:v>
                </c:pt>
                <c:pt idx="9727">
                  <c:v>11.452380952380899</c:v>
                </c:pt>
                <c:pt idx="9728">
                  <c:v>9.3121019108280194</c:v>
                </c:pt>
                <c:pt idx="9729">
                  <c:v>1.95580110497237</c:v>
                </c:pt>
                <c:pt idx="9730">
                  <c:v>2.8181818181818099</c:v>
                </c:pt>
                <c:pt idx="9731">
                  <c:v>16.5573770491803</c:v>
                </c:pt>
                <c:pt idx="9732">
                  <c:v>9.2318840579710102</c:v>
                </c:pt>
                <c:pt idx="9733">
                  <c:v>9.7417840375586806</c:v>
                </c:pt>
                <c:pt idx="9734">
                  <c:v>12.3820224719101</c:v>
                </c:pt>
                <c:pt idx="9735">
                  <c:v>8.8145161290322491</c:v>
                </c:pt>
                <c:pt idx="9736">
                  <c:v>25.1</c:v>
                </c:pt>
                <c:pt idx="9737">
                  <c:v>11.057692307692299</c:v>
                </c:pt>
                <c:pt idx="9738">
                  <c:v>7.95061728395061</c:v>
                </c:pt>
                <c:pt idx="9739">
                  <c:v>18.745283018867902</c:v>
                </c:pt>
                <c:pt idx="9740">
                  <c:v>13.2246376811594</c:v>
                </c:pt>
                <c:pt idx="9741">
                  <c:v>7.8928571428571397</c:v>
                </c:pt>
                <c:pt idx="9742">
                  <c:v>7.9513513513513496</c:v>
                </c:pt>
                <c:pt idx="9743">
                  <c:v>11.328125</c:v>
                </c:pt>
                <c:pt idx="9744">
                  <c:v>4.5769230769230704</c:v>
                </c:pt>
                <c:pt idx="9745">
                  <c:v>15.996031746031701</c:v>
                </c:pt>
                <c:pt idx="9746">
                  <c:v>9.6781609195402307</c:v>
                </c:pt>
                <c:pt idx="9747">
                  <c:v>10.651079136690599</c:v>
                </c:pt>
                <c:pt idx="9748">
                  <c:v>20.641509433962199</c:v>
                </c:pt>
                <c:pt idx="9749">
                  <c:v>11.060975609755999</c:v>
                </c:pt>
                <c:pt idx="9750">
                  <c:v>8.1447368421052602</c:v>
                </c:pt>
                <c:pt idx="9751">
                  <c:v>13.4583333333333</c:v>
                </c:pt>
                <c:pt idx="9752">
                  <c:v>4.8082191780821901</c:v>
                </c:pt>
                <c:pt idx="9753">
                  <c:v>14.8378378378378</c:v>
                </c:pt>
                <c:pt idx="9754">
                  <c:v>19.659793814432899</c:v>
                </c:pt>
                <c:pt idx="9755">
                  <c:v>10.6666666666666</c:v>
                </c:pt>
                <c:pt idx="9756">
                  <c:v>5.7848101265822702</c:v>
                </c:pt>
                <c:pt idx="9757">
                  <c:v>15</c:v>
                </c:pt>
                <c:pt idx="9758">
                  <c:v>28.077777777777701</c:v>
                </c:pt>
                <c:pt idx="9759">
                  <c:v>14.0280373831775</c:v>
                </c:pt>
                <c:pt idx="9760">
                  <c:v>7.7545454545454504</c:v>
                </c:pt>
                <c:pt idx="9761">
                  <c:v>12.239361702127599</c:v>
                </c:pt>
                <c:pt idx="9762">
                  <c:v>7.8961038961038899</c:v>
                </c:pt>
                <c:pt idx="9763">
                  <c:v>21.596774193548299</c:v>
                </c:pt>
                <c:pt idx="9764">
                  <c:v>7.0625</c:v>
                </c:pt>
                <c:pt idx="9765">
                  <c:v>15.9696969696969</c:v>
                </c:pt>
                <c:pt idx="9766">
                  <c:v>12.2272727272727</c:v>
                </c:pt>
                <c:pt idx="9767">
                  <c:v>9.5904761904761902</c:v>
                </c:pt>
                <c:pt idx="9768">
                  <c:v>8.3076923076922995</c:v>
                </c:pt>
                <c:pt idx="9769">
                  <c:v>1.30851063829787</c:v>
                </c:pt>
                <c:pt idx="9770">
                  <c:v>25.5949367088607</c:v>
                </c:pt>
                <c:pt idx="9771">
                  <c:v>5.7062499999999998</c:v>
                </c:pt>
                <c:pt idx="9772">
                  <c:v>7.3379310344827502</c:v>
                </c:pt>
                <c:pt idx="9773">
                  <c:v>8.68152866242038</c:v>
                </c:pt>
                <c:pt idx="9774">
                  <c:v>5.3846153846153797</c:v>
                </c:pt>
                <c:pt idx="9775">
                  <c:v>12.355072463768099</c:v>
                </c:pt>
                <c:pt idx="9776">
                  <c:v>-4</c:v>
                </c:pt>
                <c:pt idx="9777">
                  <c:v>20.468085106382901</c:v>
                </c:pt>
                <c:pt idx="9778">
                  <c:v>10.133333333333301</c:v>
                </c:pt>
                <c:pt idx="9779">
                  <c:v>8.17948717948717</c:v>
                </c:pt>
                <c:pt idx="9780">
                  <c:v>22.7539682539682</c:v>
                </c:pt>
                <c:pt idx="9781">
                  <c:v>0</c:v>
                </c:pt>
                <c:pt idx="9782">
                  <c:v>12.2866666666666</c:v>
                </c:pt>
                <c:pt idx="9783">
                  <c:v>12.432367149758401</c:v>
                </c:pt>
                <c:pt idx="9784">
                  <c:v>7.3282051282051199</c:v>
                </c:pt>
                <c:pt idx="9785">
                  <c:v>14.6058394160583</c:v>
                </c:pt>
                <c:pt idx="9786">
                  <c:v>8</c:v>
                </c:pt>
                <c:pt idx="9787">
                  <c:v>22.993006993006901</c:v>
                </c:pt>
                <c:pt idx="9788">
                  <c:v>9.6694214876032998</c:v>
                </c:pt>
                <c:pt idx="9789">
                  <c:v>12.5042016806722</c:v>
                </c:pt>
                <c:pt idx="9790">
                  <c:v>30.806451612903199</c:v>
                </c:pt>
                <c:pt idx="9791">
                  <c:v>18.026143790849599</c:v>
                </c:pt>
                <c:pt idx="9792">
                  <c:v>19.789808917197401</c:v>
                </c:pt>
                <c:pt idx="9793">
                  <c:v>13.1927710843373</c:v>
                </c:pt>
                <c:pt idx="9794">
                  <c:v>3.9375</c:v>
                </c:pt>
                <c:pt idx="9795">
                  <c:v>19.190082644628099</c:v>
                </c:pt>
                <c:pt idx="9796">
                  <c:v>18.692307692307601</c:v>
                </c:pt>
                <c:pt idx="9797">
                  <c:v>20</c:v>
                </c:pt>
                <c:pt idx="9798">
                  <c:v>26</c:v>
                </c:pt>
                <c:pt idx="9799">
                  <c:v>-1</c:v>
                </c:pt>
                <c:pt idx="9800">
                  <c:v>25.8273381294964</c:v>
                </c:pt>
                <c:pt idx="9801">
                  <c:v>12.329411764705799</c:v>
                </c:pt>
                <c:pt idx="9802">
                  <c:v>19.822033898305001</c:v>
                </c:pt>
                <c:pt idx="9803">
                  <c:v>-2</c:v>
                </c:pt>
                <c:pt idx="9804">
                  <c:v>25.962025316455598</c:v>
                </c:pt>
                <c:pt idx="9805">
                  <c:v>20.545454545454501</c:v>
                </c:pt>
                <c:pt idx="9806">
                  <c:v>8.8157894736842106</c:v>
                </c:pt>
                <c:pt idx="9807">
                  <c:v>18.931372549019599</c:v>
                </c:pt>
                <c:pt idx="9808">
                  <c:v>8.2093023255813904</c:v>
                </c:pt>
                <c:pt idx="9809">
                  <c:v>17.412698412698401</c:v>
                </c:pt>
                <c:pt idx="9810">
                  <c:v>16.300970873786401</c:v>
                </c:pt>
                <c:pt idx="9811">
                  <c:v>23.975609756097501</c:v>
                </c:pt>
                <c:pt idx="9812">
                  <c:v>35.606382978723403</c:v>
                </c:pt>
                <c:pt idx="9813">
                  <c:v>7</c:v>
                </c:pt>
                <c:pt idx="9814">
                  <c:v>19.1875</c:v>
                </c:pt>
                <c:pt idx="9815">
                  <c:v>14.2391304347826</c:v>
                </c:pt>
                <c:pt idx="9816">
                  <c:v>-0.35714285714285698</c:v>
                </c:pt>
                <c:pt idx="9817">
                  <c:v>14.227513227513199</c:v>
                </c:pt>
                <c:pt idx="9818">
                  <c:v>18.6666666666666</c:v>
                </c:pt>
                <c:pt idx="9819">
                  <c:v>13.28</c:v>
                </c:pt>
                <c:pt idx="9820">
                  <c:v>11.457627118644</c:v>
                </c:pt>
                <c:pt idx="9821">
                  <c:v>18.4871794871794</c:v>
                </c:pt>
                <c:pt idx="9822">
                  <c:v>30</c:v>
                </c:pt>
                <c:pt idx="9823">
                  <c:v>18.925925925925899</c:v>
                </c:pt>
                <c:pt idx="9824">
                  <c:v>30.960317460317398</c:v>
                </c:pt>
                <c:pt idx="9825">
                  <c:v>20.235294117647001</c:v>
                </c:pt>
                <c:pt idx="9826">
                  <c:v>-8</c:v>
                </c:pt>
                <c:pt idx="9827">
                  <c:v>0</c:v>
                </c:pt>
                <c:pt idx="9828">
                  <c:v>24.846153846153801</c:v>
                </c:pt>
                <c:pt idx="9829">
                  <c:v>12.6039603960396</c:v>
                </c:pt>
                <c:pt idx="9830">
                  <c:v>17.681818181818102</c:v>
                </c:pt>
                <c:pt idx="9831">
                  <c:v>55.4583333333333</c:v>
                </c:pt>
                <c:pt idx="9832">
                  <c:v>33.821192052980102</c:v>
                </c:pt>
                <c:pt idx="9833">
                  <c:v>6.21428571428571</c:v>
                </c:pt>
                <c:pt idx="9834">
                  <c:v>-2.0714285714285698</c:v>
                </c:pt>
                <c:pt idx="9835">
                  <c:v>44.9583333333333</c:v>
                </c:pt>
                <c:pt idx="9836">
                  <c:v>0.1875</c:v>
                </c:pt>
                <c:pt idx="9837">
                  <c:v>15.88</c:v>
                </c:pt>
                <c:pt idx="9838">
                  <c:v>12.0545454545454</c:v>
                </c:pt>
                <c:pt idx="9839">
                  <c:v>15.807692307692299</c:v>
                </c:pt>
                <c:pt idx="9840">
                  <c:v>17.7350746268656</c:v>
                </c:pt>
                <c:pt idx="9841">
                  <c:v>18.272289156626499</c:v>
                </c:pt>
                <c:pt idx="9842">
                  <c:v>28.5</c:v>
                </c:pt>
                <c:pt idx="9843">
                  <c:v>19.7915309446254</c:v>
                </c:pt>
                <c:pt idx="9844">
                  <c:v>22.15625</c:v>
                </c:pt>
                <c:pt idx="9845">
                  <c:v>18.5840707964601</c:v>
                </c:pt>
                <c:pt idx="9846">
                  <c:v>10.615969581749001</c:v>
                </c:pt>
                <c:pt idx="9847">
                  <c:v>18.168367346938702</c:v>
                </c:pt>
                <c:pt idx="9848">
                  <c:v>2.125</c:v>
                </c:pt>
                <c:pt idx="9849">
                  <c:v>2.31481481481481</c:v>
                </c:pt>
                <c:pt idx="9850">
                  <c:v>3.0681818181818099</c:v>
                </c:pt>
                <c:pt idx="9851">
                  <c:v>10.784313725490099</c:v>
                </c:pt>
                <c:pt idx="9852">
                  <c:v>13.7068965517241</c:v>
                </c:pt>
                <c:pt idx="9853">
                  <c:v>12.6785714285714</c:v>
                </c:pt>
                <c:pt idx="9854">
                  <c:v>9.6556603773584904</c:v>
                </c:pt>
                <c:pt idx="9855">
                  <c:v>7.375</c:v>
                </c:pt>
                <c:pt idx="9856">
                  <c:v>4</c:v>
                </c:pt>
                <c:pt idx="9857">
                  <c:v>29.75</c:v>
                </c:pt>
                <c:pt idx="9858">
                  <c:v>5.5535714285714199</c:v>
                </c:pt>
                <c:pt idx="9859">
                  <c:v>11.409090909090899</c:v>
                </c:pt>
                <c:pt idx="9860">
                  <c:v>5.5833333333333304</c:v>
                </c:pt>
                <c:pt idx="9861">
                  <c:v>30.78125</c:v>
                </c:pt>
                <c:pt idx="9862">
                  <c:v>7.0188679245283003</c:v>
                </c:pt>
                <c:pt idx="9863">
                  <c:v>12.0277777777777</c:v>
                </c:pt>
                <c:pt idx="9864">
                  <c:v>7.56</c:v>
                </c:pt>
                <c:pt idx="9865">
                  <c:v>17.32</c:v>
                </c:pt>
                <c:pt idx="9866">
                  <c:v>5.6052631578947301</c:v>
                </c:pt>
                <c:pt idx="9867">
                  <c:v>13.7951807228915</c:v>
                </c:pt>
                <c:pt idx="9868">
                  <c:v>22.03125</c:v>
                </c:pt>
                <c:pt idx="9869">
                  <c:v>-0.20833333333333301</c:v>
                </c:pt>
                <c:pt idx="9870">
                  <c:v>10.8</c:v>
                </c:pt>
                <c:pt idx="9871">
                  <c:v>22.735849056603701</c:v>
                </c:pt>
                <c:pt idx="9872">
                  <c:v>9.9</c:v>
                </c:pt>
                <c:pt idx="9873">
                  <c:v>27.985401459854</c:v>
                </c:pt>
                <c:pt idx="9874">
                  <c:v>11.733333333333301</c:v>
                </c:pt>
                <c:pt idx="9875">
                  <c:v>111</c:v>
                </c:pt>
                <c:pt idx="9876">
                  <c:v>15</c:v>
                </c:pt>
                <c:pt idx="9877">
                  <c:v>-1.2116427462778001</c:v>
                </c:pt>
                <c:pt idx="9878">
                  <c:v>7.7161204605845803</c:v>
                </c:pt>
                <c:pt idx="9879">
                  <c:v>-1.82443233424159</c:v>
                </c:pt>
                <c:pt idx="9880">
                  <c:v>3.2493043962159098</c:v>
                </c:pt>
                <c:pt idx="9881">
                  <c:v>6.6109715663618998</c:v>
                </c:pt>
                <c:pt idx="9882">
                  <c:v>7.7813953488372096</c:v>
                </c:pt>
                <c:pt idx="9883">
                  <c:v>-1.6901893807717301</c:v>
                </c:pt>
                <c:pt idx="9884">
                  <c:v>8.2849401026811105</c:v>
                </c:pt>
                <c:pt idx="9885">
                  <c:v>-1.55148676385453</c:v>
                </c:pt>
                <c:pt idx="9886">
                  <c:v>6.7063013698630103</c:v>
                </c:pt>
                <c:pt idx="9887">
                  <c:v>15.773750686435999</c:v>
                </c:pt>
                <c:pt idx="9888">
                  <c:v>16.528735632183899</c:v>
                </c:pt>
                <c:pt idx="9889">
                  <c:v>5.9547945205479396</c:v>
                </c:pt>
                <c:pt idx="9890">
                  <c:v>7.4</c:v>
                </c:pt>
                <c:pt idx="9891">
                  <c:v>7.9710619710619701</c:v>
                </c:pt>
                <c:pt idx="9892">
                  <c:v>9.7414772727272698</c:v>
                </c:pt>
                <c:pt idx="9893">
                  <c:v>11.5472991499862</c:v>
                </c:pt>
                <c:pt idx="9894">
                  <c:v>-1.98871128675679</c:v>
                </c:pt>
                <c:pt idx="9895">
                  <c:v>-4.4752475247524703</c:v>
                </c:pt>
                <c:pt idx="9896">
                  <c:v>-2.8908083441981698</c:v>
                </c:pt>
                <c:pt idx="9897">
                  <c:v>9.9995569339831594</c:v>
                </c:pt>
                <c:pt idx="9898">
                  <c:v>-2.3061852283248201</c:v>
                </c:pt>
                <c:pt idx="9899">
                  <c:v>8.6418511066398391</c:v>
                </c:pt>
                <c:pt idx="9900">
                  <c:v>-4.00889453621346</c:v>
                </c:pt>
                <c:pt idx="9901">
                  <c:v>1.7092198581560201</c:v>
                </c:pt>
                <c:pt idx="9902">
                  <c:v>-2.0620112945264899</c:v>
                </c:pt>
                <c:pt idx="9903">
                  <c:v>11.3662803655003</c:v>
                </c:pt>
                <c:pt idx="9904">
                  <c:v>18.246231155778801</c:v>
                </c:pt>
                <c:pt idx="9905">
                  <c:v>6.3909374058072901</c:v>
                </c:pt>
                <c:pt idx="9906">
                  <c:v>11.0522088353413</c:v>
                </c:pt>
                <c:pt idx="9907">
                  <c:v>4.9222096956031498</c:v>
                </c:pt>
                <c:pt idx="9908">
                  <c:v>5.5929046563192903</c:v>
                </c:pt>
                <c:pt idx="9909">
                  <c:v>6.9672897196261596</c:v>
                </c:pt>
                <c:pt idx="9910">
                  <c:v>-1.9318604615408199</c:v>
                </c:pt>
                <c:pt idx="9911">
                  <c:v>1.1372299872935101</c:v>
                </c:pt>
                <c:pt idx="9912">
                  <c:v>11.8984198645598</c:v>
                </c:pt>
                <c:pt idx="9913">
                  <c:v>9.4840909090909093</c:v>
                </c:pt>
                <c:pt idx="9914">
                  <c:v>-1.67185163027221</c:v>
                </c:pt>
                <c:pt idx="9915">
                  <c:v>6.4429223744292203</c:v>
                </c:pt>
                <c:pt idx="9916">
                  <c:v>5.0992907801418399</c:v>
                </c:pt>
                <c:pt idx="9917">
                  <c:v>6.7990867579908603</c:v>
                </c:pt>
                <c:pt idx="9918">
                  <c:v>1.89885496183206</c:v>
                </c:pt>
                <c:pt idx="9919">
                  <c:v>-1.31476346263696</c:v>
                </c:pt>
                <c:pt idx="9920">
                  <c:v>-2.39840312856444</c:v>
                </c:pt>
                <c:pt idx="9921">
                  <c:v>-0.92468711928231195</c:v>
                </c:pt>
                <c:pt idx="9922">
                  <c:v>-1.62</c:v>
                </c:pt>
                <c:pt idx="9923">
                  <c:v>7.0385126162018503</c:v>
                </c:pt>
                <c:pt idx="9924">
                  <c:v>-0.38136924803591399</c:v>
                </c:pt>
                <c:pt idx="9925">
                  <c:v>6.8557802365509302</c:v>
                </c:pt>
                <c:pt idx="9926">
                  <c:v>4.5312714776632301</c:v>
                </c:pt>
                <c:pt idx="9927">
                  <c:v>18.244966442953</c:v>
                </c:pt>
                <c:pt idx="9928">
                  <c:v>9.4901369863013691</c:v>
                </c:pt>
                <c:pt idx="9929">
                  <c:v>5.1313672922251996</c:v>
                </c:pt>
                <c:pt idx="9930">
                  <c:v>9.3336148648648596</c:v>
                </c:pt>
                <c:pt idx="9931">
                  <c:v>6.9112328767123197</c:v>
                </c:pt>
                <c:pt idx="9932">
                  <c:v>1.47285223367697</c:v>
                </c:pt>
                <c:pt idx="9933">
                  <c:v>5.5320547945205396</c:v>
                </c:pt>
                <c:pt idx="9934">
                  <c:v>33.593390804597703</c:v>
                </c:pt>
                <c:pt idx="9935">
                  <c:v>6.1145205479452001</c:v>
                </c:pt>
                <c:pt idx="9936">
                  <c:v>6.7744107744107698</c:v>
                </c:pt>
                <c:pt idx="9937">
                  <c:v>9.6174890083048297</c:v>
                </c:pt>
                <c:pt idx="9938">
                  <c:v>5.9424657534246501</c:v>
                </c:pt>
                <c:pt idx="9939">
                  <c:v>9.3924085199344596</c:v>
                </c:pt>
                <c:pt idx="9940">
                  <c:v>5.2870556673373503</c:v>
                </c:pt>
                <c:pt idx="9941">
                  <c:v>7.9728192161820397</c:v>
                </c:pt>
                <c:pt idx="9942">
                  <c:v>4.8158005914659903</c:v>
                </c:pt>
                <c:pt idx="9943">
                  <c:v>6.4403619413216298</c:v>
                </c:pt>
                <c:pt idx="9944">
                  <c:v>6.6173633440514399</c:v>
                </c:pt>
                <c:pt idx="9945">
                  <c:v>6.0541871921182198</c:v>
                </c:pt>
                <c:pt idx="9946">
                  <c:v>5.4213624894869596</c:v>
                </c:pt>
                <c:pt idx="9947">
                  <c:v>14.8823677581863</c:v>
                </c:pt>
                <c:pt idx="9948">
                  <c:v>5.4994705259442203</c:v>
                </c:pt>
                <c:pt idx="9949">
                  <c:v>7.7485595759391499</c:v>
                </c:pt>
                <c:pt idx="9950">
                  <c:v>7.3840336134453697</c:v>
                </c:pt>
                <c:pt idx="9951">
                  <c:v>42.857142857142797</c:v>
                </c:pt>
                <c:pt idx="9952">
                  <c:v>10.5327455919395</c:v>
                </c:pt>
                <c:pt idx="9953">
                  <c:v>7.8662103298070898</c:v>
                </c:pt>
                <c:pt idx="9954">
                  <c:v>8.2082454737148201</c:v>
                </c:pt>
                <c:pt idx="9955">
                  <c:v>11.3012738853503</c:v>
                </c:pt>
                <c:pt idx="9956">
                  <c:v>22.2439024390243</c:v>
                </c:pt>
                <c:pt idx="9957">
                  <c:v>39.3364864864864</c:v>
                </c:pt>
                <c:pt idx="9958">
                  <c:v>23.8</c:v>
                </c:pt>
                <c:pt idx="9959">
                  <c:v>3.4814814814814801</c:v>
                </c:pt>
                <c:pt idx="9960">
                  <c:v>15.1200525040387</c:v>
                </c:pt>
                <c:pt idx="9961">
                  <c:v>12.8444637807265</c:v>
                </c:pt>
                <c:pt idx="9962">
                  <c:v>16.4580250296885</c:v>
                </c:pt>
                <c:pt idx="9963">
                  <c:v>5.8030690537084402</c:v>
                </c:pt>
                <c:pt idx="9964">
                  <c:v>14.8895631067961</c:v>
                </c:pt>
                <c:pt idx="9965">
                  <c:v>0.47810218978102098</c:v>
                </c:pt>
                <c:pt idx="9966">
                  <c:v>8.4912790697674403</c:v>
                </c:pt>
                <c:pt idx="9967">
                  <c:v>3.1426062521952902</c:v>
                </c:pt>
                <c:pt idx="9968">
                  <c:v>10.120761670761601</c:v>
                </c:pt>
                <c:pt idx="9969">
                  <c:v>4.36894696387394</c:v>
                </c:pt>
                <c:pt idx="9970">
                  <c:v>5.1792452830188598</c:v>
                </c:pt>
                <c:pt idx="9971">
                  <c:v>12.781990521327</c:v>
                </c:pt>
                <c:pt idx="9972">
                  <c:v>7.9090909090909003</c:v>
                </c:pt>
                <c:pt idx="9973">
                  <c:v>-6</c:v>
                </c:pt>
                <c:pt idx="9974">
                  <c:v>10.9762589928057</c:v>
                </c:pt>
                <c:pt idx="9975">
                  <c:v>4.62612806188225</c:v>
                </c:pt>
                <c:pt idx="9976">
                  <c:v>7.984375</c:v>
                </c:pt>
                <c:pt idx="9977">
                  <c:v>4.8986301369863003</c:v>
                </c:pt>
                <c:pt idx="9978">
                  <c:v>11.6008676789587</c:v>
                </c:pt>
                <c:pt idx="9979">
                  <c:v>10.866037735849</c:v>
                </c:pt>
                <c:pt idx="9980">
                  <c:v>8.4654255319148906</c:v>
                </c:pt>
                <c:pt idx="9981">
                  <c:v>2.86624809741248</c:v>
                </c:pt>
                <c:pt idx="9982">
                  <c:v>6.51590183779025</c:v>
                </c:pt>
                <c:pt idx="9983">
                  <c:v>-1.5037593984962401</c:v>
                </c:pt>
                <c:pt idx="9984">
                  <c:v>10.022832980972501</c:v>
                </c:pt>
                <c:pt idx="9985">
                  <c:v>9.7911154985192503</c:v>
                </c:pt>
                <c:pt idx="9986">
                  <c:v>11.6044546850998</c:v>
                </c:pt>
                <c:pt idx="9987">
                  <c:v>11.784109477124099</c:v>
                </c:pt>
                <c:pt idx="9988">
                  <c:v>1.47342995169082</c:v>
                </c:pt>
                <c:pt idx="9989">
                  <c:v>2.62391681109185</c:v>
                </c:pt>
                <c:pt idx="9990">
                  <c:v>18</c:v>
                </c:pt>
                <c:pt idx="9991">
                  <c:v>19.3289760348583</c:v>
                </c:pt>
                <c:pt idx="9992">
                  <c:v>5.3519417475728099</c:v>
                </c:pt>
                <c:pt idx="9993">
                  <c:v>11.1787481804949</c:v>
                </c:pt>
                <c:pt idx="9994">
                  <c:v>9.7150697820291594</c:v>
                </c:pt>
                <c:pt idx="9995">
                  <c:v>9.6986899563318705</c:v>
                </c:pt>
                <c:pt idx="9996">
                  <c:v>11.3684493415748</c:v>
                </c:pt>
                <c:pt idx="9997">
                  <c:v>7.8188302425106899</c:v>
                </c:pt>
                <c:pt idx="9998">
                  <c:v>-2.5045045045044998</c:v>
                </c:pt>
                <c:pt idx="9999">
                  <c:v>30.068181818181799</c:v>
                </c:pt>
                <c:pt idx="10000">
                  <c:v>7.9901500938086301</c:v>
                </c:pt>
                <c:pt idx="10001">
                  <c:v>6.2113296154975002</c:v>
                </c:pt>
                <c:pt idx="10002">
                  <c:v>8.1220238095238102</c:v>
                </c:pt>
                <c:pt idx="10003">
                  <c:v>5.9324894514767896</c:v>
                </c:pt>
                <c:pt idx="10004">
                  <c:v>9.7093832267769802</c:v>
                </c:pt>
                <c:pt idx="10005">
                  <c:v>12.9371277299801</c:v>
                </c:pt>
                <c:pt idx="10006">
                  <c:v>13.2805784294034</c:v>
                </c:pt>
                <c:pt idx="10007">
                  <c:v>6.375</c:v>
                </c:pt>
                <c:pt idx="10008">
                  <c:v>15.0068965517241</c:v>
                </c:pt>
                <c:pt idx="10009">
                  <c:v>7.6865079365079296</c:v>
                </c:pt>
                <c:pt idx="10010">
                  <c:v>7.3390410958904102</c:v>
                </c:pt>
                <c:pt idx="10011">
                  <c:v>34</c:v>
                </c:pt>
                <c:pt idx="10012">
                  <c:v>6.9514080618442797</c:v>
                </c:pt>
                <c:pt idx="10013">
                  <c:v>7.39669421487603</c:v>
                </c:pt>
                <c:pt idx="10014">
                  <c:v>11.089456869009499</c:v>
                </c:pt>
                <c:pt idx="10015">
                  <c:v>18.691869918699101</c:v>
                </c:pt>
                <c:pt idx="10016">
                  <c:v>9.3218699623858097</c:v>
                </c:pt>
                <c:pt idx="10017">
                  <c:v>8.9049580472921406</c:v>
                </c:pt>
                <c:pt idx="10018">
                  <c:v>4.4440550688360396</c:v>
                </c:pt>
                <c:pt idx="10019">
                  <c:v>8.0583941605839406</c:v>
                </c:pt>
                <c:pt idx="10020">
                  <c:v>-14</c:v>
                </c:pt>
                <c:pt idx="10021">
                  <c:v>8.5085416990215794</c:v>
                </c:pt>
                <c:pt idx="10022">
                  <c:v>4.5</c:v>
                </c:pt>
                <c:pt idx="10023">
                  <c:v>5.9979478760517102</c:v>
                </c:pt>
                <c:pt idx="10024">
                  <c:v>1.8228571428571401</c:v>
                </c:pt>
                <c:pt idx="10025">
                  <c:v>5</c:v>
                </c:pt>
                <c:pt idx="10026">
                  <c:v>15.732137518684601</c:v>
                </c:pt>
                <c:pt idx="10027">
                  <c:v>9.0838963963963906</c:v>
                </c:pt>
                <c:pt idx="10028">
                  <c:v>11.599838100377699</c:v>
                </c:pt>
                <c:pt idx="10029">
                  <c:v>10.3624909134964</c:v>
                </c:pt>
                <c:pt idx="10030">
                  <c:v>12.964419079828</c:v>
                </c:pt>
                <c:pt idx="10031">
                  <c:v>5.4200179734890996</c:v>
                </c:pt>
                <c:pt idx="10032">
                  <c:v>-0.5</c:v>
                </c:pt>
                <c:pt idx="10033">
                  <c:v>16.6666666666666</c:v>
                </c:pt>
                <c:pt idx="10034">
                  <c:v>13.3626198083067</c:v>
                </c:pt>
                <c:pt idx="10035">
                  <c:v>52</c:v>
                </c:pt>
                <c:pt idx="10036">
                  <c:v>-3.6666666666666599</c:v>
                </c:pt>
                <c:pt idx="10037">
                  <c:v>-2.7692307692307598</c:v>
                </c:pt>
                <c:pt idx="10038">
                  <c:v>-2.5</c:v>
                </c:pt>
                <c:pt idx="10039">
                  <c:v>13.813333333333301</c:v>
                </c:pt>
                <c:pt idx="10040">
                  <c:v>3.68354430379746</c:v>
                </c:pt>
                <c:pt idx="10041">
                  <c:v>7.1176470588235201</c:v>
                </c:pt>
                <c:pt idx="10042">
                  <c:v>11.4469483568075</c:v>
                </c:pt>
                <c:pt idx="10043">
                  <c:v>11.200772200772199</c:v>
                </c:pt>
                <c:pt idx="10044">
                  <c:v>17.860465116278998</c:v>
                </c:pt>
                <c:pt idx="10045">
                  <c:v>10.651240219743601</c:v>
                </c:pt>
                <c:pt idx="10046">
                  <c:v>9.1052631578947292</c:v>
                </c:pt>
                <c:pt idx="10047">
                  <c:v>9.2772973596218105</c:v>
                </c:pt>
                <c:pt idx="10048">
                  <c:v>2</c:v>
                </c:pt>
                <c:pt idx="10049">
                  <c:v>12.1031962474091</c:v>
                </c:pt>
                <c:pt idx="10050">
                  <c:v>21.842105263157801</c:v>
                </c:pt>
                <c:pt idx="10051">
                  <c:v>17.636363636363601</c:v>
                </c:pt>
                <c:pt idx="10052">
                  <c:v>10.3378378378378</c:v>
                </c:pt>
                <c:pt idx="10053">
                  <c:v>12.6930596285435</c:v>
                </c:pt>
                <c:pt idx="10054">
                  <c:v>8.87878787878787</c:v>
                </c:pt>
                <c:pt idx="10055">
                  <c:v>3.6666666666666599</c:v>
                </c:pt>
                <c:pt idx="10056">
                  <c:v>4.2004357298474897</c:v>
                </c:pt>
                <c:pt idx="10057">
                  <c:v>-4</c:v>
                </c:pt>
                <c:pt idx="10058">
                  <c:v>6.0596026490066199</c:v>
                </c:pt>
                <c:pt idx="10059">
                  <c:v>13.6897347174163</c:v>
                </c:pt>
                <c:pt idx="10060">
                  <c:v>11.9302031401145</c:v>
                </c:pt>
                <c:pt idx="10061">
                  <c:v>12.1010973196618</c:v>
                </c:pt>
                <c:pt idx="10062">
                  <c:v>13.249990006795301</c:v>
                </c:pt>
                <c:pt idx="10063">
                  <c:v>5.0435729847494501</c:v>
                </c:pt>
                <c:pt idx="10064">
                  <c:v>6.8333333333333304</c:v>
                </c:pt>
                <c:pt idx="10065">
                  <c:v>6.8635658914728603</c:v>
                </c:pt>
                <c:pt idx="10066">
                  <c:v>7.1623098702837904</c:v>
                </c:pt>
                <c:pt idx="10067">
                  <c:v>2.5</c:v>
                </c:pt>
                <c:pt idx="10068">
                  <c:v>11.213613972234601</c:v>
                </c:pt>
                <c:pt idx="10069">
                  <c:v>12.125</c:v>
                </c:pt>
                <c:pt idx="10070">
                  <c:v>7.0353852316731196</c:v>
                </c:pt>
                <c:pt idx="10071">
                  <c:v>9.3392171910974593</c:v>
                </c:pt>
                <c:pt idx="10072">
                  <c:v>7.9389233954451299</c:v>
                </c:pt>
                <c:pt idx="10073">
                  <c:v>7.0691823899371</c:v>
                </c:pt>
                <c:pt idx="10074">
                  <c:v>48.5</c:v>
                </c:pt>
                <c:pt idx="10075">
                  <c:v>25.5555555555555</c:v>
                </c:pt>
                <c:pt idx="10076">
                  <c:v>8.9735244737181894</c:v>
                </c:pt>
                <c:pt idx="10077">
                  <c:v>8.8439282803585897</c:v>
                </c:pt>
                <c:pt idx="10078">
                  <c:v>16.128358208955198</c:v>
                </c:pt>
                <c:pt idx="10079">
                  <c:v>10.243421052631501</c:v>
                </c:pt>
                <c:pt idx="10080">
                  <c:v>10.7772299417301</c:v>
                </c:pt>
                <c:pt idx="10081">
                  <c:v>6.5414599574769596</c:v>
                </c:pt>
                <c:pt idx="10082">
                  <c:v>10.159362549800701</c:v>
                </c:pt>
                <c:pt idx="10083">
                  <c:v>4.2273236282194802</c:v>
                </c:pt>
                <c:pt idx="10084">
                  <c:v>5.1028846153846104</c:v>
                </c:pt>
                <c:pt idx="10085">
                  <c:v>10.233333333333301</c:v>
                </c:pt>
                <c:pt idx="10086">
                  <c:v>8.21205027106949</c:v>
                </c:pt>
                <c:pt idx="10087">
                  <c:v>5.6253765727449903</c:v>
                </c:pt>
                <c:pt idx="10088">
                  <c:v>-0.66666666666666596</c:v>
                </c:pt>
                <c:pt idx="10089">
                  <c:v>7.1599735944548302</c:v>
                </c:pt>
                <c:pt idx="10090">
                  <c:v>12.1238198003776</c:v>
                </c:pt>
                <c:pt idx="10091">
                  <c:v>15.925925925925901</c:v>
                </c:pt>
                <c:pt idx="10092">
                  <c:v>1</c:v>
                </c:pt>
                <c:pt idx="10093">
                  <c:v>9.25</c:v>
                </c:pt>
                <c:pt idx="10094">
                  <c:v>7</c:v>
                </c:pt>
                <c:pt idx="10095">
                  <c:v>0.58333333333333304</c:v>
                </c:pt>
                <c:pt idx="10096">
                  <c:v>7</c:v>
                </c:pt>
                <c:pt idx="10097">
                  <c:v>10.178758579968999</c:v>
                </c:pt>
                <c:pt idx="10098">
                  <c:v>16.8962962962962</c:v>
                </c:pt>
                <c:pt idx="10099">
                  <c:v>15.797030510686801</c:v>
                </c:pt>
                <c:pt idx="10100">
                  <c:v>6.6386138613861299</c:v>
                </c:pt>
                <c:pt idx="10101">
                  <c:v>-4</c:v>
                </c:pt>
                <c:pt idx="10102">
                  <c:v>3</c:v>
                </c:pt>
                <c:pt idx="10103">
                  <c:v>7.6918767507002803</c:v>
                </c:pt>
                <c:pt idx="10104">
                  <c:v>5.3080463296770697</c:v>
                </c:pt>
                <c:pt idx="10105">
                  <c:v>17.5</c:v>
                </c:pt>
                <c:pt idx="10106">
                  <c:v>14.7750336775931</c:v>
                </c:pt>
                <c:pt idx="10107">
                  <c:v>35.903225806451601</c:v>
                </c:pt>
                <c:pt idx="10108">
                  <c:v>8.1061093247588403</c:v>
                </c:pt>
                <c:pt idx="10109">
                  <c:v>12.040087586323001</c:v>
                </c:pt>
                <c:pt idx="10110">
                  <c:v>24.8954183266932</c:v>
                </c:pt>
                <c:pt idx="10111">
                  <c:v>8.4480446927374295</c:v>
                </c:pt>
                <c:pt idx="10112">
                  <c:v>71</c:v>
                </c:pt>
                <c:pt idx="10113">
                  <c:v>7.1015413578068003</c:v>
                </c:pt>
                <c:pt idx="10114">
                  <c:v>7.7531689329338498</c:v>
                </c:pt>
                <c:pt idx="10115">
                  <c:v>6.9890756302521</c:v>
                </c:pt>
                <c:pt idx="10116">
                  <c:v>8.1793063331636695</c:v>
                </c:pt>
                <c:pt idx="10117">
                  <c:v>26.4174972314507</c:v>
                </c:pt>
                <c:pt idx="10118">
                  <c:v>11.934306569343001</c:v>
                </c:pt>
                <c:pt idx="10119">
                  <c:v>5.2825305535585896</c:v>
                </c:pt>
                <c:pt idx="10120">
                  <c:v>2.4219178082191699</c:v>
                </c:pt>
                <c:pt idx="10121">
                  <c:v>13.9653679653679</c:v>
                </c:pt>
                <c:pt idx="10122">
                  <c:v>9.3527326440177205</c:v>
                </c:pt>
                <c:pt idx="10123">
                  <c:v>-1.4511278195488699</c:v>
                </c:pt>
                <c:pt idx="10124">
                  <c:v>6.4132270168855499</c:v>
                </c:pt>
                <c:pt idx="10125">
                  <c:v>6.4041678896389698</c:v>
                </c:pt>
                <c:pt idx="10126">
                  <c:v>5.8314122862571196</c:v>
                </c:pt>
                <c:pt idx="10127">
                  <c:v>2.21</c:v>
                </c:pt>
                <c:pt idx="10128">
                  <c:v>8.6548091603053408</c:v>
                </c:pt>
                <c:pt idx="10129">
                  <c:v>7.6253451131971204</c:v>
                </c:pt>
                <c:pt idx="10130">
                  <c:v>8.7080726384861897</c:v>
                </c:pt>
                <c:pt idx="10131">
                  <c:v>8.6929170549860206</c:v>
                </c:pt>
                <c:pt idx="10132">
                  <c:v>16.657211107793302</c:v>
                </c:pt>
                <c:pt idx="10133">
                  <c:v>6.4898899123792404</c:v>
                </c:pt>
                <c:pt idx="10134">
                  <c:v>14.009505703422001</c:v>
                </c:pt>
                <c:pt idx="10135">
                  <c:v>14.0554522924411</c:v>
                </c:pt>
                <c:pt idx="10136">
                  <c:v>-1.0882352941176401</c:v>
                </c:pt>
                <c:pt idx="10137">
                  <c:v>10.744404655326701</c:v>
                </c:pt>
                <c:pt idx="10138">
                  <c:v>6.1988249432501004</c:v>
                </c:pt>
                <c:pt idx="10139">
                  <c:v>5.8161586840832102</c:v>
                </c:pt>
                <c:pt idx="10140">
                  <c:v>8.5844365515014491</c:v>
                </c:pt>
                <c:pt idx="10141">
                  <c:v>5.4010624169986698</c:v>
                </c:pt>
                <c:pt idx="10142">
                  <c:v>4.2050912584053703</c:v>
                </c:pt>
                <c:pt idx="10143">
                  <c:v>2</c:v>
                </c:pt>
                <c:pt idx="10144">
                  <c:v>7.2</c:v>
                </c:pt>
                <c:pt idx="10145">
                  <c:v>0.434782608695652</c:v>
                </c:pt>
                <c:pt idx="10146">
                  <c:v>8.2214131076559696</c:v>
                </c:pt>
                <c:pt idx="10147">
                  <c:v>7.1538461538461497</c:v>
                </c:pt>
                <c:pt idx="10148">
                  <c:v>7.0005943536404098</c:v>
                </c:pt>
                <c:pt idx="10149">
                  <c:v>8.1578947368421009</c:v>
                </c:pt>
                <c:pt idx="10150">
                  <c:v>7.0276110444177604</c:v>
                </c:pt>
                <c:pt idx="10151">
                  <c:v>7.6701030927835001</c:v>
                </c:pt>
                <c:pt idx="10152">
                  <c:v>10.271369294605799</c:v>
                </c:pt>
                <c:pt idx="10153">
                  <c:v>6.6605515041020897</c:v>
                </c:pt>
                <c:pt idx="10154">
                  <c:v>8.1632653061224492</c:v>
                </c:pt>
                <c:pt idx="10155">
                  <c:v>6.4433734939759004</c:v>
                </c:pt>
                <c:pt idx="10156">
                  <c:v>5.7728308138330897</c:v>
                </c:pt>
                <c:pt idx="10157">
                  <c:v>8.0521354092272492</c:v>
                </c:pt>
                <c:pt idx="10158">
                  <c:v>8.87141947803946</c:v>
                </c:pt>
                <c:pt idx="10159">
                  <c:v>5</c:v>
                </c:pt>
                <c:pt idx="10160">
                  <c:v>8.1146903637878296</c:v>
                </c:pt>
                <c:pt idx="10161">
                  <c:v>6.90845777387376</c:v>
                </c:pt>
                <c:pt idx="10162">
                  <c:v>9.0016645326504392</c:v>
                </c:pt>
                <c:pt idx="10163">
                  <c:v>8.8265181361228002</c:v>
                </c:pt>
                <c:pt idx="10164">
                  <c:v>8.7683097694561205</c:v>
                </c:pt>
                <c:pt idx="10165">
                  <c:v>17.347280334728001</c:v>
                </c:pt>
                <c:pt idx="10166">
                  <c:v>7.80578071002199</c:v>
                </c:pt>
                <c:pt idx="10167">
                  <c:v>4.9935275080906099</c:v>
                </c:pt>
                <c:pt idx="10168">
                  <c:v>4.8592964824120601</c:v>
                </c:pt>
                <c:pt idx="10169">
                  <c:v>8.5459290187891401</c:v>
                </c:pt>
                <c:pt idx="10170">
                  <c:v>-2.4444444444444402</c:v>
                </c:pt>
                <c:pt idx="10171">
                  <c:v>24.071428571428498</c:v>
                </c:pt>
                <c:pt idx="10172">
                  <c:v>7.0483751062022</c:v>
                </c:pt>
                <c:pt idx="10173">
                  <c:v>-2.3333333333333299</c:v>
                </c:pt>
                <c:pt idx="10174">
                  <c:v>8.5887521968365501</c:v>
                </c:pt>
                <c:pt idx="10175">
                  <c:v>5.80199846272098</c:v>
                </c:pt>
                <c:pt idx="10176">
                  <c:v>8.3747632230802793</c:v>
                </c:pt>
                <c:pt idx="10177">
                  <c:v>7.1421146953405001</c:v>
                </c:pt>
                <c:pt idx="10178">
                  <c:v>7.6677436029981898</c:v>
                </c:pt>
                <c:pt idx="10179">
                  <c:v>7.1754419311917799</c:v>
                </c:pt>
                <c:pt idx="10180">
                  <c:v>9.4671404275996096</c:v>
                </c:pt>
                <c:pt idx="10181">
                  <c:v>7.5291545189504303</c:v>
                </c:pt>
                <c:pt idx="10182">
                  <c:v>9.3831191088260493</c:v>
                </c:pt>
                <c:pt idx="10183">
                  <c:v>6.2687747035573098</c:v>
                </c:pt>
                <c:pt idx="10184">
                  <c:v>2.8478701825557802</c:v>
                </c:pt>
                <c:pt idx="10185">
                  <c:v>6.5589887640449396</c:v>
                </c:pt>
                <c:pt idx="10186">
                  <c:v>8.8528524410312599</c:v>
                </c:pt>
                <c:pt idx="10187">
                  <c:v>8.4976838448175993</c:v>
                </c:pt>
                <c:pt idx="10188">
                  <c:v>8.9020196962109797</c:v>
                </c:pt>
                <c:pt idx="10189">
                  <c:v>9.9043142521403293</c:v>
                </c:pt>
                <c:pt idx="10190">
                  <c:v>8.5177800616649506</c:v>
                </c:pt>
                <c:pt idx="10191">
                  <c:v>8.8323894282632107</c:v>
                </c:pt>
                <c:pt idx="10192">
                  <c:v>8.0610040505707605</c:v>
                </c:pt>
                <c:pt idx="10193">
                  <c:v>4.6956521739130404</c:v>
                </c:pt>
                <c:pt idx="10194">
                  <c:v>6.0862068965517198</c:v>
                </c:pt>
                <c:pt idx="10195">
                  <c:v>9.3966725043782802</c:v>
                </c:pt>
                <c:pt idx="10196">
                  <c:v>4.9606986899563301</c:v>
                </c:pt>
                <c:pt idx="10197">
                  <c:v>11.498115239633799</c:v>
                </c:pt>
                <c:pt idx="10198">
                  <c:v>2.1203007518796899</c:v>
                </c:pt>
                <c:pt idx="10199">
                  <c:v>14.358730158730101</c:v>
                </c:pt>
                <c:pt idx="10200">
                  <c:v>12</c:v>
                </c:pt>
                <c:pt idx="10201">
                  <c:v>9.4172991777356092</c:v>
                </c:pt>
                <c:pt idx="10202">
                  <c:v>17.216572504708001</c:v>
                </c:pt>
                <c:pt idx="10203">
                  <c:v>8.4031397417059708</c:v>
                </c:pt>
                <c:pt idx="10204">
                  <c:v>7.4911993450675398</c:v>
                </c:pt>
                <c:pt idx="10205">
                  <c:v>1.9090909090909001</c:v>
                </c:pt>
                <c:pt idx="10206">
                  <c:v>-4</c:v>
                </c:pt>
                <c:pt idx="10207">
                  <c:v>7.8472431077694198</c:v>
                </c:pt>
                <c:pt idx="10208">
                  <c:v>8.1342822843422997</c:v>
                </c:pt>
                <c:pt idx="10209">
                  <c:v>8.7066547299313601</c:v>
                </c:pt>
                <c:pt idx="10210">
                  <c:v>10.1979166666666</c:v>
                </c:pt>
                <c:pt idx="10211">
                  <c:v>6.22006247830614</c:v>
                </c:pt>
                <c:pt idx="10212">
                  <c:v>9.1728638859454694</c:v>
                </c:pt>
                <c:pt idx="10213">
                  <c:v>6.3881465517241303</c:v>
                </c:pt>
                <c:pt idx="10214">
                  <c:v>6.3065859197577501</c:v>
                </c:pt>
                <c:pt idx="10215">
                  <c:v>7.37585812356979</c:v>
                </c:pt>
                <c:pt idx="10216">
                  <c:v>5.79921202393112</c:v>
                </c:pt>
                <c:pt idx="10217">
                  <c:v>4.5666666666666602</c:v>
                </c:pt>
                <c:pt idx="10218">
                  <c:v>6.12020460358056</c:v>
                </c:pt>
                <c:pt idx="10219">
                  <c:v>5.4642409033877</c:v>
                </c:pt>
                <c:pt idx="10220">
                  <c:v>8.5906735751295304</c:v>
                </c:pt>
                <c:pt idx="10221">
                  <c:v>4.6144112478031598</c:v>
                </c:pt>
                <c:pt idx="10222">
                  <c:v>6.2050256282035203</c:v>
                </c:pt>
                <c:pt idx="10223">
                  <c:v>6.7947478991596597</c:v>
                </c:pt>
                <c:pt idx="10224">
                  <c:v>7.73367910700191</c:v>
                </c:pt>
                <c:pt idx="10225">
                  <c:v>8.3901947615849508</c:v>
                </c:pt>
                <c:pt idx="10226">
                  <c:v>10.296223299419299</c:v>
                </c:pt>
                <c:pt idx="10227">
                  <c:v>13.255533199195099</c:v>
                </c:pt>
                <c:pt idx="10228">
                  <c:v>6.6666666666666599</c:v>
                </c:pt>
                <c:pt idx="10229">
                  <c:v>8.4233986027747694</c:v>
                </c:pt>
                <c:pt idx="10230">
                  <c:v>4.4632352941176396</c:v>
                </c:pt>
                <c:pt idx="10231">
                  <c:v>8.1403898660232397</c:v>
                </c:pt>
                <c:pt idx="10232">
                  <c:v>-0.86697247706421998</c:v>
                </c:pt>
                <c:pt idx="10233">
                  <c:v>10.1296067276774</c:v>
                </c:pt>
                <c:pt idx="10234">
                  <c:v>12.163931469792599</c:v>
                </c:pt>
                <c:pt idx="10235">
                  <c:v>7.8769230769230703</c:v>
                </c:pt>
                <c:pt idx="10236">
                  <c:v>7.4195250659630601</c:v>
                </c:pt>
                <c:pt idx="10237">
                  <c:v>14.2956451176629</c:v>
                </c:pt>
                <c:pt idx="10238">
                  <c:v>8.6243684992570504</c:v>
                </c:pt>
                <c:pt idx="10239">
                  <c:v>5.7066487832918096</c:v>
                </c:pt>
                <c:pt idx="10240">
                  <c:v>18.133333333333301</c:v>
                </c:pt>
                <c:pt idx="10241">
                  <c:v>13.514132837036099</c:v>
                </c:pt>
                <c:pt idx="10242">
                  <c:v>57.2631578947368</c:v>
                </c:pt>
                <c:pt idx="10243">
                  <c:v>-0.67944321161993104</c:v>
                </c:pt>
                <c:pt idx="10244">
                  <c:v>8.1068427370948299</c:v>
                </c:pt>
                <c:pt idx="10245">
                  <c:v>8.2308589762286708</c:v>
                </c:pt>
                <c:pt idx="10246">
                  <c:v>0.174952969631819</c:v>
                </c:pt>
                <c:pt idx="10247">
                  <c:v>9.5991561181434601</c:v>
                </c:pt>
                <c:pt idx="10248">
                  <c:v>9.4965635738831597</c:v>
                </c:pt>
                <c:pt idx="10249">
                  <c:v>10.9411764705882</c:v>
                </c:pt>
                <c:pt idx="10250">
                  <c:v>5.4708801253591002</c:v>
                </c:pt>
                <c:pt idx="10251">
                  <c:v>9.4006082388719907</c:v>
                </c:pt>
                <c:pt idx="10252">
                  <c:v>8.1940843527478506</c:v>
                </c:pt>
                <c:pt idx="10253">
                  <c:v>3.9751595259799402</c:v>
                </c:pt>
                <c:pt idx="10254">
                  <c:v>5.0803158705701001</c:v>
                </c:pt>
                <c:pt idx="10255">
                  <c:v>5.1041666666666599</c:v>
                </c:pt>
                <c:pt idx="10256">
                  <c:v>6.3234939759036104</c:v>
                </c:pt>
                <c:pt idx="10257">
                  <c:v>5.7872825186412502</c:v>
                </c:pt>
                <c:pt idx="10258">
                  <c:v>6.5652049707184599</c:v>
                </c:pt>
                <c:pt idx="10259">
                  <c:v>6.6221498371335503</c:v>
                </c:pt>
                <c:pt idx="10260">
                  <c:v>7.9502291242362499</c:v>
                </c:pt>
                <c:pt idx="10261">
                  <c:v>20</c:v>
                </c:pt>
                <c:pt idx="10262">
                  <c:v>9.9343434343434307</c:v>
                </c:pt>
                <c:pt idx="10263">
                  <c:v>6.5272870484977998</c:v>
                </c:pt>
                <c:pt idx="10264">
                  <c:v>6.2898832684824901</c:v>
                </c:pt>
                <c:pt idx="10265">
                  <c:v>5.73800112930547</c:v>
                </c:pt>
                <c:pt idx="10266">
                  <c:v>9.7813899910405695</c:v>
                </c:pt>
                <c:pt idx="10267">
                  <c:v>7.7383824216923696</c:v>
                </c:pt>
                <c:pt idx="10268">
                  <c:v>7.4013157894736796</c:v>
                </c:pt>
                <c:pt idx="10269">
                  <c:v>6.8868360277136196</c:v>
                </c:pt>
                <c:pt idx="10270">
                  <c:v>12.1917341286749</c:v>
                </c:pt>
                <c:pt idx="10271">
                  <c:v>4.1230817413091101</c:v>
                </c:pt>
                <c:pt idx="10272">
                  <c:v>8.1025974025974001</c:v>
                </c:pt>
                <c:pt idx="10273">
                  <c:v>-2</c:v>
                </c:pt>
                <c:pt idx="10274">
                  <c:v>7.0140109540185902</c:v>
                </c:pt>
                <c:pt idx="10275">
                  <c:v>8.3461538461538396</c:v>
                </c:pt>
                <c:pt idx="10276">
                  <c:v>10.455511288180601</c:v>
                </c:pt>
                <c:pt idx="10277">
                  <c:v>17.782426778242598</c:v>
                </c:pt>
                <c:pt idx="10278">
                  <c:v>11.4285714285714</c:v>
                </c:pt>
                <c:pt idx="10279">
                  <c:v>7.9581500565539702</c:v>
                </c:pt>
                <c:pt idx="10280">
                  <c:v>3</c:v>
                </c:pt>
                <c:pt idx="10281">
                  <c:v>8.8182593856655291</c:v>
                </c:pt>
                <c:pt idx="10282">
                  <c:v>3.4166666666666599</c:v>
                </c:pt>
                <c:pt idx="10283">
                  <c:v>7.2926565874730001</c:v>
                </c:pt>
                <c:pt idx="10284">
                  <c:v>9.1054178916421602</c:v>
                </c:pt>
                <c:pt idx="10285">
                  <c:v>13.988416988416899</c:v>
                </c:pt>
                <c:pt idx="10286">
                  <c:v>6.2121212121212102</c:v>
                </c:pt>
                <c:pt idx="10287">
                  <c:v>11.874965725253601</c:v>
                </c:pt>
                <c:pt idx="10288">
                  <c:v>17.815149029258901</c:v>
                </c:pt>
                <c:pt idx="10289">
                  <c:v>8.6837160751565694</c:v>
                </c:pt>
                <c:pt idx="10290">
                  <c:v>7.5536888239590896</c:v>
                </c:pt>
                <c:pt idx="10291">
                  <c:v>-3.6666666666666599</c:v>
                </c:pt>
                <c:pt idx="10292">
                  <c:v>11.4517338331771</c:v>
                </c:pt>
                <c:pt idx="10293">
                  <c:v>7.1702127659574399</c:v>
                </c:pt>
                <c:pt idx="10294">
                  <c:v>14</c:v>
                </c:pt>
                <c:pt idx="10295">
                  <c:v>31.9375</c:v>
                </c:pt>
                <c:pt idx="10296">
                  <c:v>11.131479736097999</c:v>
                </c:pt>
                <c:pt idx="10297">
                  <c:v>17.507900677200901</c:v>
                </c:pt>
                <c:pt idx="10298">
                  <c:v>10.649322879543799</c:v>
                </c:pt>
                <c:pt idx="10299">
                  <c:v>9.2357155813531602</c:v>
                </c:pt>
                <c:pt idx="10300">
                  <c:v>5.0835913312693499</c:v>
                </c:pt>
                <c:pt idx="10301">
                  <c:v>7.6556393372982097</c:v>
                </c:pt>
                <c:pt idx="10302">
                  <c:v>-2.4285714285714199</c:v>
                </c:pt>
                <c:pt idx="10303">
                  <c:v>5.4484995944849901</c:v>
                </c:pt>
                <c:pt idx="10304">
                  <c:v>10.50850170034</c:v>
                </c:pt>
                <c:pt idx="10305">
                  <c:v>-0.34146341463414598</c:v>
                </c:pt>
                <c:pt idx="10306">
                  <c:v>11.8390367553865</c:v>
                </c:pt>
                <c:pt idx="10307">
                  <c:v>10.789895165987099</c:v>
                </c:pt>
                <c:pt idx="10308">
                  <c:v>8.4930509596293806</c:v>
                </c:pt>
                <c:pt idx="10309">
                  <c:v>8.7708978328173295</c:v>
                </c:pt>
                <c:pt idx="10310">
                  <c:v>13.6559040590405</c:v>
                </c:pt>
                <c:pt idx="10311">
                  <c:v>13.771894093686299</c:v>
                </c:pt>
                <c:pt idx="10312">
                  <c:v>9.1460840038384799</c:v>
                </c:pt>
                <c:pt idx="10313">
                  <c:v>10.3017444601603</c:v>
                </c:pt>
                <c:pt idx="10314">
                  <c:v>38.899009900990102</c:v>
                </c:pt>
                <c:pt idx="10315">
                  <c:v>12.255239869585401</c:v>
                </c:pt>
                <c:pt idx="10316">
                  <c:v>8.8283185840707894</c:v>
                </c:pt>
                <c:pt idx="10317">
                  <c:v>12.5635155096011</c:v>
                </c:pt>
                <c:pt idx="10318">
                  <c:v>8.5485591397849401</c:v>
                </c:pt>
                <c:pt idx="10319">
                  <c:v>9.4680187207488302</c:v>
                </c:pt>
                <c:pt idx="10320">
                  <c:v>9.7303149606299204</c:v>
                </c:pt>
                <c:pt idx="10321">
                  <c:v>9.1879831342234706</c:v>
                </c:pt>
                <c:pt idx="10322">
                  <c:v>3.3822674418604599</c:v>
                </c:pt>
                <c:pt idx="10323">
                  <c:v>3.37355880092236</c:v>
                </c:pt>
                <c:pt idx="10324">
                  <c:v>7.3027754415475101</c:v>
                </c:pt>
                <c:pt idx="10325">
                  <c:v>13.447902571041899</c:v>
                </c:pt>
                <c:pt idx="10326">
                  <c:v>2.94627383015597E-2</c:v>
                </c:pt>
                <c:pt idx="10327">
                  <c:v>9.5226469102542506</c:v>
                </c:pt>
                <c:pt idx="10328">
                  <c:v>5.9736321687541203</c:v>
                </c:pt>
                <c:pt idx="10329">
                  <c:v>1.5880929982529199</c:v>
                </c:pt>
                <c:pt idx="10330">
                  <c:v>11.2796819303537</c:v>
                </c:pt>
                <c:pt idx="10331">
                  <c:v>0.50566792620582302</c:v>
                </c:pt>
                <c:pt idx="10332">
                  <c:v>10.9303964757709</c:v>
                </c:pt>
                <c:pt idx="10333">
                  <c:v>3.1985325852395299</c:v>
                </c:pt>
                <c:pt idx="10334">
                  <c:v>0.31045003813882499</c:v>
                </c:pt>
                <c:pt idx="10335">
                  <c:v>3.1350364963503599</c:v>
                </c:pt>
                <c:pt idx="10336">
                  <c:v>0.77941176470588203</c:v>
                </c:pt>
                <c:pt idx="10337">
                  <c:v>1.901274707127</c:v>
                </c:pt>
                <c:pt idx="10338">
                  <c:v>0.34221707222865899</c:v>
                </c:pt>
                <c:pt idx="10339">
                  <c:v>1.68731019522776</c:v>
                </c:pt>
                <c:pt idx="10340">
                  <c:v>5.4467153284671497</c:v>
                </c:pt>
                <c:pt idx="10341">
                  <c:v>-6.2870159453302904E-2</c:v>
                </c:pt>
                <c:pt idx="10342">
                  <c:v>0.63523433088650405</c:v>
                </c:pt>
                <c:pt idx="10343">
                  <c:v>14.9135254988913</c:v>
                </c:pt>
                <c:pt idx="10344">
                  <c:v>8.3966195541308402</c:v>
                </c:pt>
                <c:pt idx="10345">
                  <c:v>5.1044990141602398</c:v>
                </c:pt>
                <c:pt idx="10346">
                  <c:v>19.139534883720899</c:v>
                </c:pt>
                <c:pt idx="10347">
                  <c:v>7.0900749547686699</c:v>
                </c:pt>
                <c:pt idx="10348">
                  <c:v>8.1247979888669395</c:v>
                </c:pt>
                <c:pt idx="10349">
                  <c:v>4.7983656404408901</c:v>
                </c:pt>
                <c:pt idx="10350">
                  <c:v>6.8208442738840596</c:v>
                </c:pt>
                <c:pt idx="10351">
                  <c:v>3.5402843601895699</c:v>
                </c:pt>
                <c:pt idx="10352">
                  <c:v>7.59068482336688</c:v>
                </c:pt>
                <c:pt idx="10353">
                  <c:v>5.3672732977721997</c:v>
                </c:pt>
                <c:pt idx="10354">
                  <c:v>6.8130081300813004</c:v>
                </c:pt>
                <c:pt idx="10355">
                  <c:v>-5.75</c:v>
                </c:pt>
                <c:pt idx="10356">
                  <c:v>6.2526983270372298</c:v>
                </c:pt>
                <c:pt idx="10357">
                  <c:v>5.57373501997336</c:v>
                </c:pt>
                <c:pt idx="10358">
                  <c:v>7.6286266924564696</c:v>
                </c:pt>
                <c:pt idx="10359">
                  <c:v>11.1541411042944</c:v>
                </c:pt>
                <c:pt idx="10360">
                  <c:v>10.9790732436472</c:v>
                </c:pt>
                <c:pt idx="10361">
                  <c:v>8.9127697841726601</c:v>
                </c:pt>
                <c:pt idx="10362">
                  <c:v>15.375</c:v>
                </c:pt>
                <c:pt idx="10363">
                  <c:v>5.5502719630789503</c:v>
                </c:pt>
                <c:pt idx="10364">
                  <c:v>11.523201362281799</c:v>
                </c:pt>
                <c:pt idx="10365">
                  <c:v>9.2146204311152697</c:v>
                </c:pt>
                <c:pt idx="10366">
                  <c:v>6.1955056179775196</c:v>
                </c:pt>
                <c:pt idx="10367">
                  <c:v>18.991279069767401</c:v>
                </c:pt>
                <c:pt idx="10368">
                  <c:v>20.404929577464699</c:v>
                </c:pt>
                <c:pt idx="10369">
                  <c:v>2.74074074074074</c:v>
                </c:pt>
                <c:pt idx="10370">
                  <c:v>5.6265930331350802</c:v>
                </c:pt>
                <c:pt idx="10371">
                  <c:v>3.6666666666666599</c:v>
                </c:pt>
                <c:pt idx="10372">
                  <c:v>9.35042309606769</c:v>
                </c:pt>
                <c:pt idx="10373">
                  <c:v>15.503448275862</c:v>
                </c:pt>
                <c:pt idx="10374">
                  <c:v>7.9033752481800104</c:v>
                </c:pt>
                <c:pt idx="10375">
                  <c:v>4.8504098360655696</c:v>
                </c:pt>
                <c:pt idx="10376">
                  <c:v>6.0206095154571297</c:v>
                </c:pt>
                <c:pt idx="10377">
                  <c:v>10.111659192825099</c:v>
                </c:pt>
                <c:pt idx="10378">
                  <c:v>6.5788381742738498</c:v>
                </c:pt>
                <c:pt idx="10379">
                  <c:v>10.106475716064701</c:v>
                </c:pt>
                <c:pt idx="10380">
                  <c:v>10.483314998166399</c:v>
                </c:pt>
                <c:pt idx="10381">
                  <c:v>6.2011494252873502</c:v>
                </c:pt>
                <c:pt idx="10382">
                  <c:v>6.0980392156862697</c:v>
                </c:pt>
                <c:pt idx="10383">
                  <c:v>5.5013144590495404</c:v>
                </c:pt>
                <c:pt idx="10384">
                  <c:v>-0.34317343173431702</c:v>
                </c:pt>
                <c:pt idx="10385">
                  <c:v>9.7242028545399304</c:v>
                </c:pt>
                <c:pt idx="10386">
                  <c:v>13.610465116279</c:v>
                </c:pt>
                <c:pt idx="10387">
                  <c:v>10.721689825906401</c:v>
                </c:pt>
                <c:pt idx="10388">
                  <c:v>6.6751846094053597</c:v>
                </c:pt>
                <c:pt idx="10389">
                  <c:v>5.2211911591024096</c:v>
                </c:pt>
                <c:pt idx="10390">
                  <c:v>9.6586118251927999</c:v>
                </c:pt>
                <c:pt idx="10391">
                  <c:v>5.8142292490118503</c:v>
                </c:pt>
                <c:pt idx="10392">
                  <c:v>10.753493013971999</c:v>
                </c:pt>
                <c:pt idx="10393">
                  <c:v>8.5553694086111491</c:v>
                </c:pt>
                <c:pt idx="10394">
                  <c:v>14.3421052631578</c:v>
                </c:pt>
                <c:pt idx="10395">
                  <c:v>2.0889679715302401</c:v>
                </c:pt>
                <c:pt idx="10396">
                  <c:v>7.8699499807618301</c:v>
                </c:pt>
                <c:pt idx="10397">
                  <c:v>9.6989258312020397</c:v>
                </c:pt>
                <c:pt idx="10398">
                  <c:v>7.9746478873239397</c:v>
                </c:pt>
                <c:pt idx="10399">
                  <c:v>8.8157894736842106</c:v>
                </c:pt>
                <c:pt idx="10400">
                  <c:v>6.9167352537722904</c:v>
                </c:pt>
                <c:pt idx="10401">
                  <c:v>5.6454321702620502</c:v>
                </c:pt>
                <c:pt idx="10402">
                  <c:v>7.7388970229380103</c:v>
                </c:pt>
                <c:pt idx="10403">
                  <c:v>6.6442704935855597</c:v>
                </c:pt>
                <c:pt idx="10404">
                  <c:v>5.6179630425440399</c:v>
                </c:pt>
                <c:pt idx="10405">
                  <c:v>5.90248272331712</c:v>
                </c:pt>
                <c:pt idx="10406">
                  <c:v>6.4221331997997</c:v>
                </c:pt>
                <c:pt idx="10407">
                  <c:v>6.4225829900654201</c:v>
                </c:pt>
                <c:pt idx="10408">
                  <c:v>7.3349480968858103</c:v>
                </c:pt>
                <c:pt idx="10409">
                  <c:v>7.1255847427132002</c:v>
                </c:pt>
                <c:pt idx="10410">
                  <c:v>5.7758977251363</c:v>
                </c:pt>
                <c:pt idx="10411">
                  <c:v>1.5805931006657199</c:v>
                </c:pt>
                <c:pt idx="10412">
                  <c:v>5.3437330439500803</c:v>
                </c:pt>
                <c:pt idx="10413">
                  <c:v>7.5564945226917004</c:v>
                </c:pt>
                <c:pt idx="10414">
                  <c:v>12.4444444444444</c:v>
                </c:pt>
                <c:pt idx="10415">
                  <c:v>5.2738717339667396</c:v>
                </c:pt>
                <c:pt idx="10416">
                  <c:v>6.0902946742362802</c:v>
                </c:pt>
                <c:pt idx="10417">
                  <c:v>4.2968810165575597</c:v>
                </c:pt>
                <c:pt idx="10418">
                  <c:v>7.9031250000000002</c:v>
                </c:pt>
                <c:pt idx="10419">
                  <c:v>5.6825842696629199</c:v>
                </c:pt>
                <c:pt idx="10420">
                  <c:v>5.4409705259729604</c:v>
                </c:pt>
                <c:pt idx="10421">
                  <c:v>9.6922511935365403</c:v>
                </c:pt>
                <c:pt idx="10422">
                  <c:v>7.1894150417827296</c:v>
                </c:pt>
                <c:pt idx="10423">
                  <c:v>7.59417040358744</c:v>
                </c:pt>
                <c:pt idx="10424">
                  <c:v>4.8371491875923098</c:v>
                </c:pt>
                <c:pt idx="10425">
                  <c:v>5.3683748903646098</c:v>
                </c:pt>
                <c:pt idx="10426">
                  <c:v>-3</c:v>
                </c:pt>
                <c:pt idx="10427">
                  <c:v>8.5890944498539401</c:v>
                </c:pt>
                <c:pt idx="10428">
                  <c:v>10.262349799732901</c:v>
                </c:pt>
                <c:pt idx="10429">
                  <c:v>13.7009063444108</c:v>
                </c:pt>
                <c:pt idx="10430">
                  <c:v>8.4766722878021294</c:v>
                </c:pt>
                <c:pt idx="10431">
                  <c:v>2.26181818181818</c:v>
                </c:pt>
                <c:pt idx="10432">
                  <c:v>-0.94117647058823495</c:v>
                </c:pt>
                <c:pt idx="10433">
                  <c:v>8.8980688497061298</c:v>
                </c:pt>
                <c:pt idx="10434">
                  <c:v>5.5351818723911697</c:v>
                </c:pt>
                <c:pt idx="10435">
                  <c:v>6.3642343268242501</c:v>
                </c:pt>
                <c:pt idx="10436">
                  <c:v>7.5055285868392598</c:v>
                </c:pt>
                <c:pt idx="10437">
                  <c:v>2.4131534569983102</c:v>
                </c:pt>
                <c:pt idx="10438">
                  <c:v>6.3780821917808197</c:v>
                </c:pt>
                <c:pt idx="10439">
                  <c:v>9.0790486183980406</c:v>
                </c:pt>
                <c:pt idx="10440">
                  <c:v>5.4988505747126402</c:v>
                </c:pt>
                <c:pt idx="10441">
                  <c:v>0.40888888888888802</c:v>
                </c:pt>
                <c:pt idx="10442">
                  <c:v>7.4981590574374</c:v>
                </c:pt>
                <c:pt idx="10443">
                  <c:v>14.4197530864197</c:v>
                </c:pt>
                <c:pt idx="10444">
                  <c:v>4.6535037184455801</c:v>
                </c:pt>
                <c:pt idx="10445">
                  <c:v>2.12424242424242</c:v>
                </c:pt>
                <c:pt idx="10446">
                  <c:v>17.2463768115942</c:v>
                </c:pt>
                <c:pt idx="10447">
                  <c:v>24.972972972972901</c:v>
                </c:pt>
                <c:pt idx="10448">
                  <c:v>12.456997239328899</c:v>
                </c:pt>
                <c:pt idx="10449">
                  <c:v>14.122852095712201</c:v>
                </c:pt>
                <c:pt idx="10450">
                  <c:v>15.586206896551699</c:v>
                </c:pt>
                <c:pt idx="10451">
                  <c:v>13.022213711221699</c:v>
                </c:pt>
                <c:pt idx="10452">
                  <c:v>7.5884413309982399</c:v>
                </c:pt>
                <c:pt idx="10453">
                  <c:v>7.6521739130434696</c:v>
                </c:pt>
                <c:pt idx="10454">
                  <c:v>17.004366812227001</c:v>
                </c:pt>
                <c:pt idx="10455">
                  <c:v>13.3666666666666</c:v>
                </c:pt>
                <c:pt idx="10456">
                  <c:v>-6</c:v>
                </c:pt>
                <c:pt idx="10457">
                  <c:v>9.6132329209252294</c:v>
                </c:pt>
                <c:pt idx="10458">
                  <c:v>10.572498898193</c:v>
                </c:pt>
                <c:pt idx="10459">
                  <c:v>11.782066784485099</c:v>
                </c:pt>
                <c:pt idx="10460">
                  <c:v>3.8549618320610599</c:v>
                </c:pt>
                <c:pt idx="10461">
                  <c:v>9.1367735023658607</c:v>
                </c:pt>
                <c:pt idx="10462">
                  <c:v>9.9285140562249001</c:v>
                </c:pt>
                <c:pt idx="10463">
                  <c:v>15.787298387096699</c:v>
                </c:pt>
                <c:pt idx="10464">
                  <c:v>14.5714285714285</c:v>
                </c:pt>
                <c:pt idx="10465">
                  <c:v>13.404282115869</c:v>
                </c:pt>
                <c:pt idx="10466">
                  <c:v>9.9443061605475993</c:v>
                </c:pt>
                <c:pt idx="10467">
                  <c:v>10.588535031847099</c:v>
                </c:pt>
                <c:pt idx="10468">
                  <c:v>54.866666666666603</c:v>
                </c:pt>
                <c:pt idx="10469">
                  <c:v>13.761739448200199</c:v>
                </c:pt>
                <c:pt idx="10470">
                  <c:v>5.9692307692307596</c:v>
                </c:pt>
                <c:pt idx="10471">
                  <c:v>11.9575242718446</c:v>
                </c:pt>
                <c:pt idx="10472">
                  <c:v>7.4350036310820604</c:v>
                </c:pt>
                <c:pt idx="10473">
                  <c:v>6.1531615925058496</c:v>
                </c:pt>
                <c:pt idx="10474">
                  <c:v>9.2802555596510601</c:v>
                </c:pt>
                <c:pt idx="10475">
                  <c:v>8.0909090909090899</c:v>
                </c:pt>
                <c:pt idx="10476">
                  <c:v>6.7681365576102399</c:v>
                </c:pt>
                <c:pt idx="10477">
                  <c:v>6.60754716981132</c:v>
                </c:pt>
                <c:pt idx="10478">
                  <c:v>6.7829560585885398</c:v>
                </c:pt>
                <c:pt idx="10479">
                  <c:v>10.314811031664901</c:v>
                </c:pt>
                <c:pt idx="10480">
                  <c:v>5.6877637130801597</c:v>
                </c:pt>
                <c:pt idx="10481">
                  <c:v>9.1856540084388101</c:v>
                </c:pt>
                <c:pt idx="10482">
                  <c:v>9.6000752091755199</c:v>
                </c:pt>
                <c:pt idx="10483">
                  <c:v>8.3858821166783795</c:v>
                </c:pt>
                <c:pt idx="10484">
                  <c:v>3.7379310344827501</c:v>
                </c:pt>
                <c:pt idx="10485">
                  <c:v>6.3822525597269602</c:v>
                </c:pt>
                <c:pt idx="10486">
                  <c:v>5.4205911823647197</c:v>
                </c:pt>
                <c:pt idx="10487">
                  <c:v>9.4844253490869992</c:v>
                </c:pt>
                <c:pt idx="10488">
                  <c:v>6.0291970802919703</c:v>
                </c:pt>
                <c:pt idx="10489">
                  <c:v>5.3890655451841196</c:v>
                </c:pt>
                <c:pt idx="10490">
                  <c:v>12.191432396251599</c:v>
                </c:pt>
                <c:pt idx="10491">
                  <c:v>8.8361317051897004</c:v>
                </c:pt>
                <c:pt idx="10492">
                  <c:v>11.4385221320324</c:v>
                </c:pt>
                <c:pt idx="10493">
                  <c:v>11.070349105787599</c:v>
                </c:pt>
                <c:pt idx="10494">
                  <c:v>13.609834744054799</c:v>
                </c:pt>
                <c:pt idx="10495">
                  <c:v>10.096273291925399</c:v>
                </c:pt>
                <c:pt idx="10496">
                  <c:v>9.2567550262517599</c:v>
                </c:pt>
                <c:pt idx="10497">
                  <c:v>7.8303223521076797</c:v>
                </c:pt>
                <c:pt idx="10498">
                  <c:v>5.0078475336322796</c:v>
                </c:pt>
                <c:pt idx="10499">
                  <c:v>8.1282967710130603</c:v>
                </c:pt>
                <c:pt idx="10500">
                  <c:v>5.9459507354244199</c:v>
                </c:pt>
                <c:pt idx="10501">
                  <c:v>13.4756077663566</c:v>
                </c:pt>
                <c:pt idx="10502">
                  <c:v>16.264872050515098</c:v>
                </c:pt>
                <c:pt idx="10503">
                  <c:v>7.9532063492063401</c:v>
                </c:pt>
                <c:pt idx="10504">
                  <c:v>10.7836570260357</c:v>
                </c:pt>
                <c:pt idx="10505">
                  <c:v>15.1538669551108</c:v>
                </c:pt>
                <c:pt idx="10506">
                  <c:v>7.0337229354282398</c:v>
                </c:pt>
                <c:pt idx="10507">
                  <c:v>16.597860216304198</c:v>
                </c:pt>
                <c:pt idx="10508">
                  <c:v>9.2600962239393496</c:v>
                </c:pt>
                <c:pt idx="10509">
                  <c:v>6.8759143155694797</c:v>
                </c:pt>
                <c:pt idx="10510">
                  <c:v>8.6521183345507602</c:v>
                </c:pt>
                <c:pt idx="10511">
                  <c:v>6.7097854396626504</c:v>
                </c:pt>
                <c:pt idx="10512">
                  <c:v>8.2051743532058499</c:v>
                </c:pt>
                <c:pt idx="10513">
                  <c:v>6.7771647652889397</c:v>
                </c:pt>
                <c:pt idx="10514">
                  <c:v>7.1380208333333304</c:v>
                </c:pt>
                <c:pt idx="10515">
                  <c:v>6.8353253652058399</c:v>
                </c:pt>
                <c:pt idx="10516">
                  <c:v>11.857142857142801</c:v>
                </c:pt>
                <c:pt idx="10517">
                  <c:v>6.1969276722850397</c:v>
                </c:pt>
                <c:pt idx="10518">
                  <c:v>8.3928196514801598</c:v>
                </c:pt>
                <c:pt idx="10519">
                  <c:v>14.6787911937645</c:v>
                </c:pt>
                <c:pt idx="10520">
                  <c:v>6.8996054362121804</c:v>
                </c:pt>
                <c:pt idx="10521">
                  <c:v>2.77442273534635</c:v>
                </c:pt>
                <c:pt idx="10522">
                  <c:v>7.4889332365747396</c:v>
                </c:pt>
                <c:pt idx="10523">
                  <c:v>7.75495099019804</c:v>
                </c:pt>
                <c:pt idx="10524">
                  <c:v>19.764356435643499</c:v>
                </c:pt>
                <c:pt idx="10525">
                  <c:v>4.8008720930232496</c:v>
                </c:pt>
                <c:pt idx="10526">
                  <c:v>8.7408405172413701</c:v>
                </c:pt>
                <c:pt idx="10527">
                  <c:v>9.5269881826892302</c:v>
                </c:pt>
                <c:pt idx="10528">
                  <c:v>6.7709176788124097</c:v>
                </c:pt>
                <c:pt idx="10529">
                  <c:v>9.0543844330797008</c:v>
                </c:pt>
                <c:pt idx="10530">
                  <c:v>10.1522868152119</c:v>
                </c:pt>
                <c:pt idx="10531">
                  <c:v>9.9384206219312592</c:v>
                </c:pt>
                <c:pt idx="10532">
                  <c:v>10.0563552085874</c:v>
                </c:pt>
                <c:pt idx="10533">
                  <c:v>7.3344594594594597</c:v>
                </c:pt>
                <c:pt idx="10534">
                  <c:v>6.1774265692560002</c:v>
                </c:pt>
                <c:pt idx="10535">
                  <c:v>19.968199101278898</c:v>
                </c:pt>
                <c:pt idx="10536">
                  <c:v>6.6913166439719198</c:v>
                </c:pt>
                <c:pt idx="10537">
                  <c:v>8.7297297297297298</c:v>
                </c:pt>
                <c:pt idx="10538">
                  <c:v>15.2739967897271</c:v>
                </c:pt>
                <c:pt idx="10539">
                  <c:v>15.651857525852099</c:v>
                </c:pt>
                <c:pt idx="10540">
                  <c:v>15.043478260869501</c:v>
                </c:pt>
                <c:pt idx="10541">
                  <c:v>-2.8125</c:v>
                </c:pt>
                <c:pt idx="10542">
                  <c:v>11.10546875</c:v>
                </c:pt>
                <c:pt idx="10543">
                  <c:v>8.8348361753414792</c:v>
                </c:pt>
                <c:pt idx="10544">
                  <c:v>10.859649122806999</c:v>
                </c:pt>
                <c:pt idx="10545">
                  <c:v>13.7167912984364</c:v>
                </c:pt>
                <c:pt idx="10546">
                  <c:v>5.6673139158575996</c:v>
                </c:pt>
                <c:pt idx="10547">
                  <c:v>8.3269766631835598</c:v>
                </c:pt>
                <c:pt idx="10548">
                  <c:v>8.1132075471698109</c:v>
                </c:pt>
                <c:pt idx="10549">
                  <c:v>10.0058823529411</c:v>
                </c:pt>
                <c:pt idx="10550">
                  <c:v>12.4978902953586</c:v>
                </c:pt>
                <c:pt idx="10551">
                  <c:v>5.4958791208791196</c:v>
                </c:pt>
                <c:pt idx="10552">
                  <c:v>12.107386532186201</c:v>
                </c:pt>
                <c:pt idx="10553">
                  <c:v>8.2904849482141092</c:v>
                </c:pt>
                <c:pt idx="10554">
                  <c:v>9.0050766377037892</c:v>
                </c:pt>
                <c:pt idx="10555">
                  <c:v>6.4982241273729304</c:v>
                </c:pt>
                <c:pt idx="10556">
                  <c:v>13.904970760233899</c:v>
                </c:pt>
                <c:pt idx="10557">
                  <c:v>3.9761904761904701</c:v>
                </c:pt>
                <c:pt idx="10558">
                  <c:v>5.4916918429003001</c:v>
                </c:pt>
                <c:pt idx="10559">
                  <c:v>11.118778167250801</c:v>
                </c:pt>
                <c:pt idx="10560">
                  <c:v>13.7602877697841</c:v>
                </c:pt>
                <c:pt idx="10561">
                  <c:v>6.5074626865671599</c:v>
                </c:pt>
                <c:pt idx="10562">
                  <c:v>-0.84615384615384603</c:v>
                </c:pt>
                <c:pt idx="10563">
                  <c:v>13.406969508400699</c:v>
                </c:pt>
                <c:pt idx="10564">
                  <c:v>11.368751870697301</c:v>
                </c:pt>
                <c:pt idx="10565">
                  <c:v>10.3548947849954</c:v>
                </c:pt>
                <c:pt idx="10566">
                  <c:v>6.23659059879071</c:v>
                </c:pt>
                <c:pt idx="10567">
                  <c:v>7.7218604651162703</c:v>
                </c:pt>
                <c:pt idx="10568">
                  <c:v>7.2012616043798996</c:v>
                </c:pt>
                <c:pt idx="10569">
                  <c:v>7.5999731975341698</c:v>
                </c:pt>
                <c:pt idx="10570">
                  <c:v>8.7787735245166996</c:v>
                </c:pt>
                <c:pt idx="10571">
                  <c:v>13.4476139537647</c:v>
                </c:pt>
                <c:pt idx="10572">
                  <c:v>3.5964912280701702</c:v>
                </c:pt>
                <c:pt idx="10573">
                  <c:v>13.799363057324801</c:v>
                </c:pt>
                <c:pt idx="10574">
                  <c:v>12.683278993945001</c:v>
                </c:pt>
                <c:pt idx="10575">
                  <c:v>10.511454183266901</c:v>
                </c:pt>
                <c:pt idx="10576">
                  <c:v>10.052510939779101</c:v>
                </c:pt>
                <c:pt idx="10577">
                  <c:v>8.0150000000000006</c:v>
                </c:pt>
                <c:pt idx="10578">
                  <c:v>1.6</c:v>
                </c:pt>
                <c:pt idx="10579">
                  <c:v>4.3534482758620596</c:v>
                </c:pt>
                <c:pt idx="10580">
                  <c:v>17.554455445544502</c:v>
                </c:pt>
                <c:pt idx="10581">
                  <c:v>-7.5</c:v>
                </c:pt>
                <c:pt idx="10582">
                  <c:v>10.7678571428571</c:v>
                </c:pt>
                <c:pt idx="10583">
                  <c:v>10.2172413793103</c:v>
                </c:pt>
                <c:pt idx="10584">
                  <c:v>15.888662316476299</c:v>
                </c:pt>
                <c:pt idx="10585">
                  <c:v>1.2</c:v>
                </c:pt>
                <c:pt idx="10586">
                  <c:v>-2.6</c:v>
                </c:pt>
                <c:pt idx="10587">
                  <c:v>3.50625809236081</c:v>
                </c:pt>
                <c:pt idx="10588">
                  <c:v>6.56142292490118</c:v>
                </c:pt>
                <c:pt idx="10589">
                  <c:v>4.2176914778856496</c:v>
                </c:pt>
                <c:pt idx="10590">
                  <c:v>5.66133720930232</c:v>
                </c:pt>
                <c:pt idx="10591">
                  <c:v>19.727272727272702</c:v>
                </c:pt>
                <c:pt idx="10592">
                  <c:v>15.2245922208281</c:v>
                </c:pt>
                <c:pt idx="10593">
                  <c:v>5.8212042851865498</c:v>
                </c:pt>
                <c:pt idx="10594">
                  <c:v>14.062747688243</c:v>
                </c:pt>
                <c:pt idx="10595">
                  <c:v>8.9670582226762008</c:v>
                </c:pt>
                <c:pt idx="10596">
                  <c:v>10.729513193416301</c:v>
                </c:pt>
                <c:pt idx="10597">
                  <c:v>-2.5</c:v>
                </c:pt>
                <c:pt idx="10598">
                  <c:v>3.9634831460674098</c:v>
                </c:pt>
                <c:pt idx="10599">
                  <c:v>7.2177643784786598</c:v>
                </c:pt>
                <c:pt idx="10600">
                  <c:v>5.1417399804496497</c:v>
                </c:pt>
                <c:pt idx="10601">
                  <c:v>21.084905660377299</c:v>
                </c:pt>
                <c:pt idx="10602">
                  <c:v>10.1644640234948</c:v>
                </c:pt>
                <c:pt idx="10603">
                  <c:v>10.467213114753999</c:v>
                </c:pt>
                <c:pt idx="10604">
                  <c:v>6.8523206751054797</c:v>
                </c:pt>
                <c:pt idx="10605">
                  <c:v>7.00942236788201</c:v>
                </c:pt>
                <c:pt idx="10606">
                  <c:v>7.10425240054869</c:v>
                </c:pt>
                <c:pt idx="10607">
                  <c:v>5.8330769230769199</c:v>
                </c:pt>
                <c:pt idx="10608">
                  <c:v>7.8120462489916598</c:v>
                </c:pt>
                <c:pt idx="10609">
                  <c:v>10.8823529411764</c:v>
                </c:pt>
                <c:pt idx="10610">
                  <c:v>4.70972691009512</c:v>
                </c:pt>
                <c:pt idx="10611">
                  <c:v>14.78125</c:v>
                </c:pt>
                <c:pt idx="10612">
                  <c:v>10.841485429381899</c:v>
                </c:pt>
                <c:pt idx="10613">
                  <c:v>12.5514776813119</c:v>
                </c:pt>
                <c:pt idx="10614">
                  <c:v>10.6148148148148</c:v>
                </c:pt>
                <c:pt idx="10615">
                  <c:v>-0.75</c:v>
                </c:pt>
                <c:pt idx="10616">
                  <c:v>16.3081664098613</c:v>
                </c:pt>
                <c:pt idx="10617">
                  <c:v>11.4455401165396</c:v>
                </c:pt>
                <c:pt idx="10618">
                  <c:v>5.6435389133626996</c:v>
                </c:pt>
                <c:pt idx="10619">
                  <c:v>9.7189738625363002</c:v>
                </c:pt>
                <c:pt idx="10620">
                  <c:v>1.4546147978642201</c:v>
                </c:pt>
                <c:pt idx="10621">
                  <c:v>20.608108108108102</c:v>
                </c:pt>
                <c:pt idx="10622">
                  <c:v>15.551867219917</c:v>
                </c:pt>
                <c:pt idx="10623">
                  <c:v>11.4992867332382</c:v>
                </c:pt>
                <c:pt idx="10624">
                  <c:v>8.3908034755442706</c:v>
                </c:pt>
                <c:pt idx="10625">
                  <c:v>6.1166374342270098</c:v>
                </c:pt>
                <c:pt idx="10626">
                  <c:v>-1.97445255474452</c:v>
                </c:pt>
                <c:pt idx="10627">
                  <c:v>6.0035517452541303</c:v>
                </c:pt>
                <c:pt idx="10628">
                  <c:v>3.3537604456824499</c:v>
                </c:pt>
                <c:pt idx="10629">
                  <c:v>8.4010979584834402</c:v>
                </c:pt>
                <c:pt idx="10630">
                  <c:v>3.7660550458715498</c:v>
                </c:pt>
                <c:pt idx="10631">
                  <c:v>-0.23013415892672801</c:v>
                </c:pt>
                <c:pt idx="10632">
                  <c:v>-0.15384615384615299</c:v>
                </c:pt>
                <c:pt idx="10633">
                  <c:v>17.234502923976599</c:v>
                </c:pt>
                <c:pt idx="10634">
                  <c:v>7.27897956139042</c:v>
                </c:pt>
                <c:pt idx="10635">
                  <c:v>5.3011235955056097</c:v>
                </c:pt>
                <c:pt idx="10636">
                  <c:v>19.5764705882352</c:v>
                </c:pt>
                <c:pt idx="10637">
                  <c:v>16.0520833333333</c:v>
                </c:pt>
                <c:pt idx="10638">
                  <c:v>-0.141624822968971</c:v>
                </c:pt>
                <c:pt idx="10639">
                  <c:v>15</c:v>
                </c:pt>
                <c:pt idx="10640">
                  <c:v>8.3275503122831296</c:v>
                </c:pt>
                <c:pt idx="10641">
                  <c:v>13.3642590286425</c:v>
                </c:pt>
                <c:pt idx="10642">
                  <c:v>7.8571428571428497</c:v>
                </c:pt>
                <c:pt idx="10643">
                  <c:v>8.2683110999244906</c:v>
                </c:pt>
                <c:pt idx="10644">
                  <c:v>10.4733178654292</c:v>
                </c:pt>
                <c:pt idx="10645">
                  <c:v>8.2883675464320596</c:v>
                </c:pt>
                <c:pt idx="10646">
                  <c:v>9.3973895872465398</c:v>
                </c:pt>
                <c:pt idx="10647">
                  <c:v>12.248998798558199</c:v>
                </c:pt>
                <c:pt idx="10648">
                  <c:v>3.9788135593220302</c:v>
                </c:pt>
                <c:pt idx="10649">
                  <c:v>5.8845076492135302</c:v>
                </c:pt>
                <c:pt idx="10650">
                  <c:v>2.2872478854912099</c:v>
                </c:pt>
                <c:pt idx="10651">
                  <c:v>3.1563318777292499</c:v>
                </c:pt>
                <c:pt idx="10652">
                  <c:v>-0.44939879759519002</c:v>
                </c:pt>
                <c:pt idx="10653">
                  <c:v>6.1110129935662902</c:v>
                </c:pt>
                <c:pt idx="10654">
                  <c:v>7.08394160583941</c:v>
                </c:pt>
                <c:pt idx="10655">
                  <c:v>12.8215827338129</c:v>
                </c:pt>
                <c:pt idx="10656">
                  <c:v>6.19589977220956E-2</c:v>
                </c:pt>
                <c:pt idx="10657">
                  <c:v>7.43885448916408</c:v>
                </c:pt>
                <c:pt idx="10658">
                  <c:v>8.3338338338338307</c:v>
                </c:pt>
                <c:pt idx="10659">
                  <c:v>5.6390160183066298</c:v>
                </c:pt>
                <c:pt idx="10660">
                  <c:v>3.4612651030561401</c:v>
                </c:pt>
                <c:pt idx="10661">
                  <c:v>5.5575014594279004</c:v>
                </c:pt>
                <c:pt idx="10662">
                  <c:v>15.3846153846153</c:v>
                </c:pt>
                <c:pt idx="10663">
                  <c:v>2.4905660377358401</c:v>
                </c:pt>
                <c:pt idx="10664">
                  <c:v>9.8180354267310701</c:v>
                </c:pt>
                <c:pt idx="10665">
                  <c:v>9</c:v>
                </c:pt>
                <c:pt idx="10666">
                  <c:v>-1.8228571428571401</c:v>
                </c:pt>
                <c:pt idx="10667">
                  <c:v>3.5454545454545401</c:v>
                </c:pt>
                <c:pt idx="10668">
                  <c:v>11.779424977538101</c:v>
                </c:pt>
                <c:pt idx="10669">
                  <c:v>5.3809523809523796</c:v>
                </c:pt>
                <c:pt idx="10670">
                  <c:v>-3.2110091743119198E-2</c:v>
                </c:pt>
                <c:pt idx="10671">
                  <c:v>-3.1362229102167101</c:v>
                </c:pt>
                <c:pt idx="10672">
                  <c:v>2.2195121951219501</c:v>
                </c:pt>
                <c:pt idx="10673">
                  <c:v>10.721875000000001</c:v>
                </c:pt>
                <c:pt idx="10674">
                  <c:v>15.045121056493</c:v>
                </c:pt>
                <c:pt idx="10675">
                  <c:v>-0.51624548736462095</c:v>
                </c:pt>
                <c:pt idx="10676">
                  <c:v>1.9393939393939299</c:v>
                </c:pt>
                <c:pt idx="10677">
                  <c:v>17.938547486033499</c:v>
                </c:pt>
                <c:pt idx="10678">
                  <c:v>3.1914285714285699</c:v>
                </c:pt>
                <c:pt idx="10679">
                  <c:v>3.5292307692307601</c:v>
                </c:pt>
                <c:pt idx="10680">
                  <c:v>16.944915254237198</c:v>
                </c:pt>
                <c:pt idx="10681">
                  <c:v>4.29641693811074</c:v>
                </c:pt>
                <c:pt idx="10682">
                  <c:v>15.659846547314499</c:v>
                </c:pt>
                <c:pt idx="10683">
                  <c:v>10.9458083832335</c:v>
                </c:pt>
                <c:pt idx="10684">
                  <c:v>2.8983688833124202</c:v>
                </c:pt>
                <c:pt idx="10685">
                  <c:v>25.063636363636299</c:v>
                </c:pt>
                <c:pt idx="10686">
                  <c:v>11.6666666666666</c:v>
                </c:pt>
                <c:pt idx="10687">
                  <c:v>16.75</c:v>
                </c:pt>
                <c:pt idx="10688">
                  <c:v>10.286969253294201</c:v>
                </c:pt>
                <c:pt idx="10689">
                  <c:v>8.77629427792915</c:v>
                </c:pt>
                <c:pt idx="10690">
                  <c:v>6.5347787943351197</c:v>
                </c:pt>
                <c:pt idx="10691">
                  <c:v>6.30017554125219</c:v>
                </c:pt>
                <c:pt idx="10692">
                  <c:v>15.415354330708601</c:v>
                </c:pt>
                <c:pt idx="10693">
                  <c:v>-9</c:v>
                </c:pt>
                <c:pt idx="10694">
                  <c:v>3.1860465116279002</c:v>
                </c:pt>
                <c:pt idx="10695">
                  <c:v>5.5513361462728499</c:v>
                </c:pt>
                <c:pt idx="10696">
                  <c:v>11.6835653933119</c:v>
                </c:pt>
                <c:pt idx="10697">
                  <c:v>-4.7511312217194498E-2</c:v>
                </c:pt>
                <c:pt idx="10698">
                  <c:v>10.459770114942501</c:v>
                </c:pt>
                <c:pt idx="10699">
                  <c:v>18.947126436781598</c:v>
                </c:pt>
                <c:pt idx="10700">
                  <c:v>6.3287763034445703</c:v>
                </c:pt>
                <c:pt idx="10701">
                  <c:v>4.9943764058985201</c:v>
                </c:pt>
                <c:pt idx="10702">
                  <c:v>5.48529411764705</c:v>
                </c:pt>
                <c:pt idx="10703">
                  <c:v>7.0709051967083703</c:v>
                </c:pt>
                <c:pt idx="10704">
                  <c:v>23.408496732026101</c:v>
                </c:pt>
                <c:pt idx="10705">
                  <c:v>1.2755598831548101</c:v>
                </c:pt>
                <c:pt idx="10706">
                  <c:v>8.2184658727109703</c:v>
                </c:pt>
                <c:pt idx="10707">
                  <c:v>7.9395618232183303</c:v>
                </c:pt>
                <c:pt idx="10708">
                  <c:v>1.49517684887459</c:v>
                </c:pt>
                <c:pt idx="10709">
                  <c:v>8.63744807753754</c:v>
                </c:pt>
                <c:pt idx="10710">
                  <c:v>17.4456762749445</c:v>
                </c:pt>
                <c:pt idx="10711">
                  <c:v>13.5603640040444</c:v>
                </c:pt>
                <c:pt idx="10712">
                  <c:v>13.653610698365499</c:v>
                </c:pt>
                <c:pt idx="10713">
                  <c:v>0.88599348534201905</c:v>
                </c:pt>
                <c:pt idx="10714">
                  <c:v>7.6468354430379701</c:v>
                </c:pt>
                <c:pt idx="10715">
                  <c:v>26.147186147186101</c:v>
                </c:pt>
                <c:pt idx="10716">
                  <c:v>31.2</c:v>
                </c:pt>
                <c:pt idx="10717">
                  <c:v>6.3330477006569499</c:v>
                </c:pt>
                <c:pt idx="10718">
                  <c:v>7.8698113207547102</c:v>
                </c:pt>
                <c:pt idx="10719">
                  <c:v>21.612612612612601</c:v>
                </c:pt>
                <c:pt idx="10720">
                  <c:v>-0.28336755646817202</c:v>
                </c:pt>
                <c:pt idx="10721">
                  <c:v>29.2047781569965</c:v>
                </c:pt>
                <c:pt idx="10722">
                  <c:v>8.3832807570977899</c:v>
                </c:pt>
                <c:pt idx="10723">
                  <c:v>11.3934267762203</c:v>
                </c:pt>
                <c:pt idx="10724">
                  <c:v>4.5666226912928698</c:v>
                </c:pt>
                <c:pt idx="10725">
                  <c:v>15.233206590621</c:v>
                </c:pt>
                <c:pt idx="10726">
                  <c:v>8.7150442477876098</c:v>
                </c:pt>
                <c:pt idx="10727">
                  <c:v>11.5229499742135</c:v>
                </c:pt>
                <c:pt idx="10728">
                  <c:v>6.4178628389154699</c:v>
                </c:pt>
                <c:pt idx="10729">
                  <c:v>19.414675767917998</c:v>
                </c:pt>
                <c:pt idx="10730">
                  <c:v>14.1934362934362</c:v>
                </c:pt>
                <c:pt idx="10731">
                  <c:v>25.2649572649572</c:v>
                </c:pt>
                <c:pt idx="10732">
                  <c:v>13.7556759008539</c:v>
                </c:pt>
                <c:pt idx="10733">
                  <c:v>8.7311475409835992</c:v>
                </c:pt>
                <c:pt idx="10734">
                  <c:v>20.329637841832898</c:v>
                </c:pt>
                <c:pt idx="10735">
                  <c:v>10.386178861788601</c:v>
                </c:pt>
                <c:pt idx="10736">
                  <c:v>11.6079968639749</c:v>
                </c:pt>
                <c:pt idx="10737">
                  <c:v>7.7268145161290303</c:v>
                </c:pt>
                <c:pt idx="10738">
                  <c:v>10.6068548387096</c:v>
                </c:pt>
                <c:pt idx="10739">
                  <c:v>13.174603174603099</c:v>
                </c:pt>
                <c:pt idx="10740">
                  <c:v>28.614849187935</c:v>
                </c:pt>
                <c:pt idx="10741">
                  <c:v>11.0875576036866</c:v>
                </c:pt>
                <c:pt idx="10742">
                  <c:v>16.087136929460499</c:v>
                </c:pt>
                <c:pt idx="10743">
                  <c:v>-0.64814814814814803</c:v>
                </c:pt>
                <c:pt idx="10744">
                  <c:v>5.07407407407407</c:v>
                </c:pt>
                <c:pt idx="10745">
                  <c:v>36.675675675675599</c:v>
                </c:pt>
                <c:pt idx="10746">
                  <c:v>12.271468144044301</c:v>
                </c:pt>
                <c:pt idx="10747">
                  <c:v>8.7722342733188707</c:v>
                </c:pt>
                <c:pt idx="10748">
                  <c:v>-2.6065573770491799</c:v>
                </c:pt>
                <c:pt idx="10749">
                  <c:v>1.415</c:v>
                </c:pt>
                <c:pt idx="10750">
                  <c:v>-1.94444444444444</c:v>
                </c:pt>
                <c:pt idx="10751">
                  <c:v>11.5357917570498</c:v>
                </c:pt>
                <c:pt idx="10752">
                  <c:v>10.1255526083112</c:v>
                </c:pt>
                <c:pt idx="10753">
                  <c:v>20.037784679089</c:v>
                </c:pt>
                <c:pt idx="10754">
                  <c:v>8.2445582586427602</c:v>
                </c:pt>
                <c:pt idx="10755">
                  <c:v>12.0923913043478</c:v>
                </c:pt>
                <c:pt idx="10756">
                  <c:v>25.9449423815621</c:v>
                </c:pt>
                <c:pt idx="10757">
                  <c:v>22.005286343612301</c:v>
                </c:pt>
                <c:pt idx="10758">
                  <c:v>26.8709439528023</c:v>
                </c:pt>
                <c:pt idx="10759">
                  <c:v>12.5942367601246</c:v>
                </c:pt>
                <c:pt idx="10760">
                  <c:v>42.283980582524201</c:v>
                </c:pt>
                <c:pt idx="10761">
                  <c:v>6.5255474452554703</c:v>
                </c:pt>
                <c:pt idx="10762">
                  <c:v>5.7054930509596202</c:v>
                </c:pt>
                <c:pt idx="10763">
                  <c:v>9.7566585956416407</c:v>
                </c:pt>
                <c:pt idx="10764">
                  <c:v>11.843653250773899</c:v>
                </c:pt>
                <c:pt idx="10765">
                  <c:v>7.6542404473438896</c:v>
                </c:pt>
                <c:pt idx="10766">
                  <c:v>16.748184019370399</c:v>
                </c:pt>
                <c:pt idx="10767">
                  <c:v>14.4831683168316</c:v>
                </c:pt>
                <c:pt idx="10768">
                  <c:v>19.087499999999999</c:v>
                </c:pt>
                <c:pt idx="10769">
                  <c:v>10.4355005159958</c:v>
                </c:pt>
                <c:pt idx="10770">
                  <c:v>17.506983962752098</c:v>
                </c:pt>
                <c:pt idx="10771">
                  <c:v>19.361788617886099</c:v>
                </c:pt>
                <c:pt idx="10772">
                  <c:v>12.761969904240701</c:v>
                </c:pt>
                <c:pt idx="10773">
                  <c:v>20.706231454005898</c:v>
                </c:pt>
                <c:pt idx="10774">
                  <c:v>10.909021406727801</c:v>
                </c:pt>
                <c:pt idx="10775">
                  <c:v>14.533427163969</c:v>
                </c:pt>
                <c:pt idx="10776">
                  <c:v>13.073705179282801</c:v>
                </c:pt>
                <c:pt idx="10777">
                  <c:v>14.6325727773406</c:v>
                </c:pt>
                <c:pt idx="10778">
                  <c:v>8.6395563770794794</c:v>
                </c:pt>
                <c:pt idx="10779">
                  <c:v>10.612500000000001</c:v>
                </c:pt>
                <c:pt idx="10780">
                  <c:v>13.9097222222222</c:v>
                </c:pt>
                <c:pt idx="10781">
                  <c:v>8.6898608349900499</c:v>
                </c:pt>
                <c:pt idx="10782">
                  <c:v>19.378980891719699</c:v>
                </c:pt>
                <c:pt idx="10783">
                  <c:v>11.646685192536699</c:v>
                </c:pt>
                <c:pt idx="10784">
                  <c:v>4.83411214953271</c:v>
                </c:pt>
                <c:pt idx="10785">
                  <c:v>9.6972281449893298</c:v>
                </c:pt>
                <c:pt idx="10786">
                  <c:v>10.102345415778199</c:v>
                </c:pt>
                <c:pt idx="10787">
                  <c:v>8.1010638297872308</c:v>
                </c:pt>
                <c:pt idx="10788">
                  <c:v>6.3240418118466897</c:v>
                </c:pt>
                <c:pt idx="10789">
                  <c:v>8.1573033707865097</c:v>
                </c:pt>
                <c:pt idx="10790">
                  <c:v>9.4876712328767105</c:v>
                </c:pt>
                <c:pt idx="10791">
                  <c:v>2.0561797752808899</c:v>
                </c:pt>
                <c:pt idx="10792">
                  <c:v>8.5410628019323607</c:v>
                </c:pt>
                <c:pt idx="10793">
                  <c:v>5.2039473684210504</c:v>
                </c:pt>
                <c:pt idx="10794">
                  <c:v>8.8739026336791706</c:v>
                </c:pt>
                <c:pt idx="10795">
                  <c:v>27.0102432778489</c:v>
                </c:pt>
                <c:pt idx="10796">
                  <c:v>13.141176470588199</c:v>
                </c:pt>
                <c:pt idx="10797">
                  <c:v>9.6137309292649107</c:v>
                </c:pt>
                <c:pt idx="10798">
                  <c:v>10.289079229122001</c:v>
                </c:pt>
                <c:pt idx="10799">
                  <c:v>10.812684365781699</c:v>
                </c:pt>
                <c:pt idx="10800">
                  <c:v>9.3166894664842594</c:v>
                </c:pt>
                <c:pt idx="10801">
                  <c:v>8.42088607594936</c:v>
                </c:pt>
                <c:pt idx="10802">
                  <c:v>5.3418693982074199</c:v>
                </c:pt>
                <c:pt idx="10803">
                  <c:v>13.427892234548301</c:v>
                </c:pt>
                <c:pt idx="10804">
                  <c:v>8.9004739336492893</c:v>
                </c:pt>
                <c:pt idx="10805">
                  <c:v>2.8374999999999999</c:v>
                </c:pt>
                <c:pt idx="10806">
                  <c:v>3.859375</c:v>
                </c:pt>
                <c:pt idx="10807">
                  <c:v>5.0062499999999996</c:v>
                </c:pt>
                <c:pt idx="10808">
                  <c:v>-0.13186813186813101</c:v>
                </c:pt>
                <c:pt idx="10809">
                  <c:v>-6.5040650406504003E-2</c:v>
                </c:pt>
                <c:pt idx="10810">
                  <c:v>0</c:v>
                </c:pt>
                <c:pt idx="10811">
                  <c:v>-1.14406779661016</c:v>
                </c:pt>
                <c:pt idx="10812">
                  <c:v>5.4677419354838701</c:v>
                </c:pt>
                <c:pt idx="10813">
                  <c:v>29.2897959183673</c:v>
                </c:pt>
                <c:pt idx="10814">
                  <c:v>13.815614617940099</c:v>
                </c:pt>
                <c:pt idx="10815">
                  <c:v>22.436022253129298</c:v>
                </c:pt>
                <c:pt idx="10816">
                  <c:v>11.1745313510019</c:v>
                </c:pt>
                <c:pt idx="10817">
                  <c:v>11.6972353337828</c:v>
                </c:pt>
                <c:pt idx="10818">
                  <c:v>9.5521849042975795</c:v>
                </c:pt>
                <c:pt idx="10819">
                  <c:v>12.9111604664075</c:v>
                </c:pt>
                <c:pt idx="10820">
                  <c:v>16.815789473684202</c:v>
                </c:pt>
                <c:pt idx="10821">
                  <c:v>11.1539122957867</c:v>
                </c:pt>
                <c:pt idx="10822">
                  <c:v>10.246722288438599</c:v>
                </c:pt>
                <c:pt idx="10823">
                  <c:v>3.6604774535809002</c:v>
                </c:pt>
                <c:pt idx="10824">
                  <c:v>7.0472127417519896</c:v>
                </c:pt>
                <c:pt idx="10825">
                  <c:v>2.8057065217391299</c:v>
                </c:pt>
                <c:pt idx="10826">
                  <c:v>10.2445355191256</c:v>
                </c:pt>
                <c:pt idx="10827">
                  <c:v>19.217519685039299</c:v>
                </c:pt>
                <c:pt idx="10828">
                  <c:v>9.3644911504424702</c:v>
                </c:pt>
                <c:pt idx="10829">
                  <c:v>18.6898734177215</c:v>
                </c:pt>
                <c:pt idx="10830">
                  <c:v>10.263541336712001</c:v>
                </c:pt>
                <c:pt idx="10831">
                  <c:v>12.7243605661782</c:v>
                </c:pt>
                <c:pt idx="10832">
                  <c:v>8.0466872639890106</c:v>
                </c:pt>
                <c:pt idx="10833">
                  <c:v>5.7048730267673298</c:v>
                </c:pt>
                <c:pt idx="10834">
                  <c:v>17.162790697674399</c:v>
                </c:pt>
                <c:pt idx="10835">
                  <c:v>8.3435086428834104</c:v>
                </c:pt>
                <c:pt idx="10836">
                  <c:v>10.291938997821299</c:v>
                </c:pt>
                <c:pt idx="10837">
                  <c:v>9.1018078020932407</c:v>
                </c:pt>
                <c:pt idx="10838">
                  <c:v>2.51748251748251</c:v>
                </c:pt>
                <c:pt idx="10839">
                  <c:v>4.6976516634050798</c:v>
                </c:pt>
                <c:pt idx="10840">
                  <c:v>12.1443464314354</c:v>
                </c:pt>
                <c:pt idx="10841">
                  <c:v>16.445578231292501</c:v>
                </c:pt>
                <c:pt idx="10842">
                  <c:v>20.572016460905299</c:v>
                </c:pt>
                <c:pt idx="10843">
                  <c:v>11.376970527758701</c:v>
                </c:pt>
                <c:pt idx="10844">
                  <c:v>2.92913385826771</c:v>
                </c:pt>
                <c:pt idx="10845">
                  <c:v>7.4765625</c:v>
                </c:pt>
                <c:pt idx="10846">
                  <c:v>8.9311740890688203</c:v>
                </c:pt>
                <c:pt idx="10847">
                  <c:v>18.850000000000001</c:v>
                </c:pt>
                <c:pt idx="10848">
                  <c:v>3.9030837004405199</c:v>
                </c:pt>
                <c:pt idx="10849">
                  <c:v>8.6360544217686996</c:v>
                </c:pt>
                <c:pt idx="10850">
                  <c:v>12.260517174835901</c:v>
                </c:pt>
                <c:pt idx="10851">
                  <c:v>4.7349551856594099</c:v>
                </c:pt>
                <c:pt idx="10852">
                  <c:v>2.1314229249011798</c:v>
                </c:pt>
                <c:pt idx="10853">
                  <c:v>9.9979152189020102</c:v>
                </c:pt>
                <c:pt idx="10854">
                  <c:v>22.189001264222501</c:v>
                </c:pt>
                <c:pt idx="10855">
                  <c:v>8.8409677419354793</c:v>
                </c:pt>
                <c:pt idx="10856">
                  <c:v>7.1254283755997196</c:v>
                </c:pt>
                <c:pt idx="10857">
                  <c:v>-3.75</c:v>
                </c:pt>
                <c:pt idx="10858">
                  <c:v>9.3958857142857095</c:v>
                </c:pt>
                <c:pt idx="10859">
                  <c:v>11.381306425916</c:v>
                </c:pt>
                <c:pt idx="10860">
                  <c:v>11.637422892391999</c:v>
                </c:pt>
                <c:pt idx="10861">
                  <c:v>9.2745644599303105</c:v>
                </c:pt>
                <c:pt idx="10862">
                  <c:v>7.5020610057708099</c:v>
                </c:pt>
                <c:pt idx="10863">
                  <c:v>7.8090999010880298</c:v>
                </c:pt>
                <c:pt idx="10864">
                  <c:v>9.3067114093959695</c:v>
                </c:pt>
                <c:pt idx="10865">
                  <c:v>3.38748913987836</c:v>
                </c:pt>
                <c:pt idx="10866">
                  <c:v>6.3704735376044503</c:v>
                </c:pt>
                <c:pt idx="10867">
                  <c:v>-5.5714285714285703</c:v>
                </c:pt>
                <c:pt idx="10868">
                  <c:v>-2.0689655172413701</c:v>
                </c:pt>
                <c:pt idx="10869">
                  <c:v>15.7347767253044</c:v>
                </c:pt>
                <c:pt idx="10870">
                  <c:v>10.169803921568599</c:v>
                </c:pt>
                <c:pt idx="10871">
                  <c:v>3.1587301587301502</c:v>
                </c:pt>
                <c:pt idx="10872">
                  <c:v>9.4661354581673294</c:v>
                </c:pt>
                <c:pt idx="10873">
                  <c:v>9.7091569181121393</c:v>
                </c:pt>
                <c:pt idx="10874">
                  <c:v>8.9401709401709404</c:v>
                </c:pt>
                <c:pt idx="10875">
                  <c:v>15.8694839192221</c:v>
                </c:pt>
                <c:pt idx="10876">
                  <c:v>13.6639477977161</c:v>
                </c:pt>
                <c:pt idx="10877">
                  <c:v>4.1031175059951996</c:v>
                </c:pt>
                <c:pt idx="10878">
                  <c:v>12.946732564524901</c:v>
                </c:pt>
                <c:pt idx="10879">
                  <c:v>3.66187050359712</c:v>
                </c:pt>
                <c:pt idx="10880">
                  <c:v>1.41185410334346</c:v>
                </c:pt>
                <c:pt idx="10881">
                  <c:v>12.245784509859901</c:v>
                </c:pt>
                <c:pt idx="10882">
                  <c:v>13.6481365813033</c:v>
                </c:pt>
                <c:pt idx="10883">
                  <c:v>-3.7037037037037002</c:v>
                </c:pt>
                <c:pt idx="10884">
                  <c:v>3.1424619640387199</c:v>
                </c:pt>
                <c:pt idx="10885">
                  <c:v>9.9651982378854598</c:v>
                </c:pt>
                <c:pt idx="10886">
                  <c:v>13.951533135509299</c:v>
                </c:pt>
                <c:pt idx="10887">
                  <c:v>11.338685015290499</c:v>
                </c:pt>
                <c:pt idx="10888">
                  <c:v>2.0034965034965002</c:v>
                </c:pt>
                <c:pt idx="10889">
                  <c:v>11.932038834951401</c:v>
                </c:pt>
                <c:pt idx="10890">
                  <c:v>10.775700934579399</c:v>
                </c:pt>
                <c:pt idx="10891">
                  <c:v>8.5441081777205401</c:v>
                </c:pt>
                <c:pt idx="10892">
                  <c:v>10.1092171717171</c:v>
                </c:pt>
                <c:pt idx="10893">
                  <c:v>8.6060606060606002</c:v>
                </c:pt>
                <c:pt idx="10894">
                  <c:v>19.9398130841121</c:v>
                </c:pt>
                <c:pt idx="10895">
                  <c:v>-0.45945945945945899</c:v>
                </c:pt>
                <c:pt idx="10896">
                  <c:v>10.897041420118301</c:v>
                </c:pt>
                <c:pt idx="10897">
                  <c:v>12.805298013245</c:v>
                </c:pt>
                <c:pt idx="10898">
                  <c:v>9.6103316326530592</c:v>
                </c:pt>
                <c:pt idx="10899">
                  <c:v>15.964529331514299</c:v>
                </c:pt>
                <c:pt idx="10900">
                  <c:v>10.7489943684633</c:v>
                </c:pt>
                <c:pt idx="10901">
                  <c:v>15.2101660106109</c:v>
                </c:pt>
                <c:pt idx="10902">
                  <c:v>1.55555555555555</c:v>
                </c:pt>
                <c:pt idx="10903">
                  <c:v>8.5479685899624407</c:v>
                </c:pt>
                <c:pt idx="10904">
                  <c:v>16.069291338582602</c:v>
                </c:pt>
                <c:pt idx="10905">
                  <c:v>6.0893203883495097</c:v>
                </c:pt>
                <c:pt idx="10906">
                  <c:v>10.0825301204819</c:v>
                </c:pt>
                <c:pt idx="10907">
                  <c:v>14.2110983981693</c:v>
                </c:pt>
                <c:pt idx="10908">
                  <c:v>12.250270855904599</c:v>
                </c:pt>
                <c:pt idx="10909">
                  <c:v>4.8107638888888804</c:v>
                </c:pt>
                <c:pt idx="10910">
                  <c:v>11.8770685579196</c:v>
                </c:pt>
                <c:pt idx="10911">
                  <c:v>0.95205479452054798</c:v>
                </c:pt>
                <c:pt idx="10912">
                  <c:v>0</c:v>
                </c:pt>
                <c:pt idx="10913">
                  <c:v>9.9925925925925903</c:v>
                </c:pt>
                <c:pt idx="10914">
                  <c:v>9.6249240121580506</c:v>
                </c:pt>
                <c:pt idx="10915">
                  <c:v>9.8682170542635603</c:v>
                </c:pt>
                <c:pt idx="10916">
                  <c:v>17.9024509803921</c:v>
                </c:pt>
                <c:pt idx="10917">
                  <c:v>31.783783783783701</c:v>
                </c:pt>
                <c:pt idx="10918">
                  <c:v>4.5</c:v>
                </c:pt>
                <c:pt idx="10919">
                  <c:v>2.2702702702702702</c:v>
                </c:pt>
                <c:pt idx="10920">
                  <c:v>9.1973995271867608</c:v>
                </c:pt>
                <c:pt idx="10921">
                  <c:v>15.4135021097046</c:v>
                </c:pt>
                <c:pt idx="10922">
                  <c:v>10.4684684684684</c:v>
                </c:pt>
                <c:pt idx="10923">
                  <c:v>13.3892529488859</c:v>
                </c:pt>
                <c:pt idx="10924">
                  <c:v>7.37579169598874</c:v>
                </c:pt>
                <c:pt idx="10925">
                  <c:v>16.152964959568699</c:v>
                </c:pt>
                <c:pt idx="10926">
                  <c:v>21.8425034387895</c:v>
                </c:pt>
                <c:pt idx="10927">
                  <c:v>2.2899022801302902</c:v>
                </c:pt>
                <c:pt idx="10928">
                  <c:v>12.808764940239</c:v>
                </c:pt>
                <c:pt idx="10929">
                  <c:v>12.130234208658599</c:v>
                </c:pt>
                <c:pt idx="10930">
                  <c:v>12.1419819819819</c:v>
                </c:pt>
                <c:pt idx="10931">
                  <c:v>21.042635658914701</c:v>
                </c:pt>
                <c:pt idx="10932">
                  <c:v>9.75</c:v>
                </c:pt>
                <c:pt idx="10933">
                  <c:v>3.0775757575757501</c:v>
                </c:pt>
                <c:pt idx="10934">
                  <c:v>19.4449007529089</c:v>
                </c:pt>
                <c:pt idx="10935">
                  <c:v>8.9603960396039604</c:v>
                </c:pt>
                <c:pt idx="10936">
                  <c:v>11.668836452400299</c:v>
                </c:pt>
                <c:pt idx="10937">
                  <c:v>5.8019801980198</c:v>
                </c:pt>
                <c:pt idx="10938">
                  <c:v>17.067169294037001</c:v>
                </c:pt>
                <c:pt idx="10939">
                  <c:v>17.203846153846101</c:v>
                </c:pt>
                <c:pt idx="10940">
                  <c:v>12.5292353823088</c:v>
                </c:pt>
                <c:pt idx="10941">
                  <c:v>-5.25</c:v>
                </c:pt>
                <c:pt idx="10942">
                  <c:v>-0.91666666666666596</c:v>
                </c:pt>
                <c:pt idx="10943">
                  <c:v>7.4763663220088601</c:v>
                </c:pt>
                <c:pt idx="10944">
                  <c:v>11.940177252584901</c:v>
                </c:pt>
                <c:pt idx="10945">
                  <c:v>8.2569721115537806</c:v>
                </c:pt>
                <c:pt idx="10946">
                  <c:v>7.9050279329608903</c:v>
                </c:pt>
                <c:pt idx="10947">
                  <c:v>1.86366880799428</c:v>
                </c:pt>
                <c:pt idx="10948">
                  <c:v>10.313479623824399</c:v>
                </c:pt>
                <c:pt idx="10949">
                  <c:v>5.6601590744757697</c:v>
                </c:pt>
                <c:pt idx="10950">
                  <c:v>14.697616683217399</c:v>
                </c:pt>
                <c:pt idx="10951">
                  <c:v>8.0928636779505894</c:v>
                </c:pt>
                <c:pt idx="10952">
                  <c:v>6.3636363636363598</c:v>
                </c:pt>
                <c:pt idx="10953">
                  <c:v>15.930902111324301</c:v>
                </c:pt>
                <c:pt idx="10954">
                  <c:v>11.244058176658299</c:v>
                </c:pt>
                <c:pt idx="10955">
                  <c:v>10.809552969993801</c:v>
                </c:pt>
                <c:pt idx="10956">
                  <c:v>17.641148325358799</c:v>
                </c:pt>
                <c:pt idx="10957">
                  <c:v>5.59681881051175</c:v>
                </c:pt>
                <c:pt idx="10958">
                  <c:v>16.299242424242401</c:v>
                </c:pt>
                <c:pt idx="10959">
                  <c:v>9.8876889848812102</c:v>
                </c:pt>
                <c:pt idx="10960">
                  <c:v>18.286713286713201</c:v>
                </c:pt>
                <c:pt idx="10961">
                  <c:v>13.6184251478369</c:v>
                </c:pt>
                <c:pt idx="10962">
                  <c:v>11.306010928961699</c:v>
                </c:pt>
                <c:pt idx="10963">
                  <c:v>9.9076385421867208</c:v>
                </c:pt>
                <c:pt idx="10964">
                  <c:v>15.910089224433699</c:v>
                </c:pt>
                <c:pt idx="10965">
                  <c:v>8.3136200716845803</c:v>
                </c:pt>
                <c:pt idx="10966">
                  <c:v>7.4621401752190204</c:v>
                </c:pt>
                <c:pt idx="10967">
                  <c:v>9.7694382022471906</c:v>
                </c:pt>
                <c:pt idx="10968">
                  <c:v>8.0454545454545396</c:v>
                </c:pt>
                <c:pt idx="10969">
                  <c:v>15.3590576766856</c:v>
                </c:pt>
                <c:pt idx="10970">
                  <c:v>12.809598741148699</c:v>
                </c:pt>
                <c:pt idx="10971">
                  <c:v>15.7933579335793</c:v>
                </c:pt>
                <c:pt idx="10972">
                  <c:v>11.004444444444401</c:v>
                </c:pt>
                <c:pt idx="10973">
                  <c:v>15.09375</c:v>
                </c:pt>
                <c:pt idx="10974">
                  <c:v>17.072340425531898</c:v>
                </c:pt>
                <c:pt idx="10975">
                  <c:v>15.251201098146799</c:v>
                </c:pt>
                <c:pt idx="10976">
                  <c:v>12.366979091564501</c:v>
                </c:pt>
                <c:pt idx="10977">
                  <c:v>4.3643315998776302</c:v>
                </c:pt>
                <c:pt idx="10978">
                  <c:v>12.684168655529</c:v>
                </c:pt>
                <c:pt idx="10979">
                  <c:v>13.517808219178001</c:v>
                </c:pt>
                <c:pt idx="10980">
                  <c:v>10.9032258064516</c:v>
                </c:pt>
                <c:pt idx="10981">
                  <c:v>6.0429931079750503</c:v>
                </c:pt>
                <c:pt idx="10982">
                  <c:v>14.449430445288201</c:v>
                </c:pt>
                <c:pt idx="10983">
                  <c:v>13.3385416666666</c:v>
                </c:pt>
                <c:pt idx="10984">
                  <c:v>11.9264112903225</c:v>
                </c:pt>
                <c:pt idx="10985">
                  <c:v>12.907894736842101</c:v>
                </c:pt>
                <c:pt idx="10986">
                  <c:v>6.4953445065176902</c:v>
                </c:pt>
                <c:pt idx="10987">
                  <c:v>8.9410760034158798</c:v>
                </c:pt>
                <c:pt idx="10988">
                  <c:v>5.7482993197278898</c:v>
                </c:pt>
                <c:pt idx="10989">
                  <c:v>10.2286634460547</c:v>
                </c:pt>
                <c:pt idx="10990">
                  <c:v>5.4857142857142804</c:v>
                </c:pt>
                <c:pt idx="10991">
                  <c:v>4.5699077359829596</c:v>
                </c:pt>
                <c:pt idx="10992">
                  <c:v>2</c:v>
                </c:pt>
                <c:pt idx="10993">
                  <c:v>11.386243386243301</c:v>
                </c:pt>
                <c:pt idx="10994">
                  <c:v>4.2593856655290097</c:v>
                </c:pt>
                <c:pt idx="10995">
                  <c:v>5.3815384615384598</c:v>
                </c:pt>
                <c:pt idx="10996">
                  <c:v>12.0006863417982</c:v>
                </c:pt>
                <c:pt idx="10997">
                  <c:v>10.0616016427104</c:v>
                </c:pt>
                <c:pt idx="10998">
                  <c:v>12.2928999144568</c:v>
                </c:pt>
                <c:pt idx="10999">
                  <c:v>12.643835616438301</c:v>
                </c:pt>
                <c:pt idx="11000">
                  <c:v>13.3940431359123</c:v>
                </c:pt>
                <c:pt idx="11001">
                  <c:v>15.717054263565799</c:v>
                </c:pt>
                <c:pt idx="11002">
                  <c:v>5.8020905923344896</c:v>
                </c:pt>
                <c:pt idx="11003">
                  <c:v>26.370370370370299</c:v>
                </c:pt>
                <c:pt idx="11004">
                  <c:v>13.651162790697599</c:v>
                </c:pt>
                <c:pt idx="11005">
                  <c:v>11.5460207612456</c:v>
                </c:pt>
                <c:pt idx="11006">
                  <c:v>14.4661893396976</c:v>
                </c:pt>
                <c:pt idx="11007">
                  <c:v>5.6470588235294104</c:v>
                </c:pt>
                <c:pt idx="11008">
                  <c:v>15.523809523809501</c:v>
                </c:pt>
                <c:pt idx="11009">
                  <c:v>9.2261006289308103</c:v>
                </c:pt>
                <c:pt idx="11010">
                  <c:v>7.1051805337519598</c:v>
                </c:pt>
                <c:pt idx="11011">
                  <c:v>4.1481481481481399</c:v>
                </c:pt>
                <c:pt idx="11012">
                  <c:v>13.3362255965292</c:v>
                </c:pt>
                <c:pt idx="11013">
                  <c:v>11.8737334372564</c:v>
                </c:pt>
                <c:pt idx="11014">
                  <c:v>11.9629629629629</c:v>
                </c:pt>
                <c:pt idx="11015">
                  <c:v>10.2266009852216</c:v>
                </c:pt>
                <c:pt idx="11016">
                  <c:v>7.8408779149519798</c:v>
                </c:pt>
                <c:pt idx="11017">
                  <c:v>7.6436388508891904</c:v>
                </c:pt>
                <c:pt idx="11018">
                  <c:v>3.1526479750778802</c:v>
                </c:pt>
                <c:pt idx="11019">
                  <c:v>11.1393894814269</c:v>
                </c:pt>
                <c:pt idx="11020">
                  <c:v>11.6948266373142</c:v>
                </c:pt>
                <c:pt idx="11021">
                  <c:v>24.1587912087912</c:v>
                </c:pt>
                <c:pt idx="11022">
                  <c:v>9.3827751196172198</c:v>
                </c:pt>
                <c:pt idx="11023">
                  <c:v>4.3518518518518503</c:v>
                </c:pt>
                <c:pt idx="11024">
                  <c:v>2.5696202531645498</c:v>
                </c:pt>
                <c:pt idx="11025">
                  <c:v>15.796489563567301</c:v>
                </c:pt>
                <c:pt idx="11026">
                  <c:v>19.598484848484802</c:v>
                </c:pt>
                <c:pt idx="11027">
                  <c:v>12.574271499644601</c:v>
                </c:pt>
                <c:pt idx="11028">
                  <c:v>3.11892583120204</c:v>
                </c:pt>
                <c:pt idx="11029">
                  <c:v>8.8283350568769396</c:v>
                </c:pt>
                <c:pt idx="11030">
                  <c:v>4.4059405940594001</c:v>
                </c:pt>
                <c:pt idx="11031">
                  <c:v>-3.93333333333333</c:v>
                </c:pt>
                <c:pt idx="11032">
                  <c:v>19.0686628807434</c:v>
                </c:pt>
                <c:pt idx="11033">
                  <c:v>7.3990825688073398</c:v>
                </c:pt>
                <c:pt idx="11034">
                  <c:v>10.5564451561249</c:v>
                </c:pt>
                <c:pt idx="11035">
                  <c:v>12.505319148936101</c:v>
                </c:pt>
                <c:pt idx="11036">
                  <c:v>6.6712328767123203</c:v>
                </c:pt>
                <c:pt idx="11037">
                  <c:v>13.7416974169741</c:v>
                </c:pt>
                <c:pt idx="11038">
                  <c:v>5.9130434782608603</c:v>
                </c:pt>
                <c:pt idx="11039">
                  <c:v>9.1189516129032206</c:v>
                </c:pt>
                <c:pt idx="11040">
                  <c:v>15.315533980582501</c:v>
                </c:pt>
                <c:pt idx="11041">
                  <c:v>14.9693530079455</c:v>
                </c:pt>
                <c:pt idx="11042">
                  <c:v>12.4717477003942</c:v>
                </c:pt>
                <c:pt idx="11043">
                  <c:v>21.723233794610302</c:v>
                </c:pt>
                <c:pt idx="11044">
                  <c:v>7.4470820969337197</c:v>
                </c:pt>
                <c:pt idx="11045">
                  <c:v>10.4628751974723</c:v>
                </c:pt>
                <c:pt idx="11046">
                  <c:v>18.257281553397998</c:v>
                </c:pt>
                <c:pt idx="11047">
                  <c:v>13.993088552915699</c:v>
                </c:pt>
                <c:pt idx="11048">
                  <c:v>9.29911019849418</c:v>
                </c:pt>
                <c:pt idx="11049">
                  <c:v>7.9109730848861197</c:v>
                </c:pt>
                <c:pt idx="11050">
                  <c:v>7.0530973451327403</c:v>
                </c:pt>
                <c:pt idx="11051">
                  <c:v>17.592592592592499</c:v>
                </c:pt>
                <c:pt idx="11052">
                  <c:v>13.8831410494975</c:v>
                </c:pt>
                <c:pt idx="11053">
                  <c:v>15.830049261083699</c:v>
                </c:pt>
                <c:pt idx="11054">
                  <c:v>6.0456692913385801</c:v>
                </c:pt>
                <c:pt idx="11055">
                  <c:v>10.4067796610169</c:v>
                </c:pt>
                <c:pt idx="11056">
                  <c:v>-0.14184397163120499</c:v>
                </c:pt>
                <c:pt idx="11057">
                  <c:v>10.6818897637795</c:v>
                </c:pt>
                <c:pt idx="11058">
                  <c:v>11.036036036036</c:v>
                </c:pt>
                <c:pt idx="11059">
                  <c:v>3.92943548387096</c:v>
                </c:pt>
                <c:pt idx="11060">
                  <c:v>4.6204379562043796</c:v>
                </c:pt>
                <c:pt idx="11061">
                  <c:v>6.8767361111111098</c:v>
                </c:pt>
                <c:pt idx="11062">
                  <c:v>8.2974683544303804</c:v>
                </c:pt>
                <c:pt idx="11063">
                  <c:v>11.5888888888888</c:v>
                </c:pt>
                <c:pt idx="11064">
                  <c:v>14.703139866793499</c:v>
                </c:pt>
                <c:pt idx="11065">
                  <c:v>8.9946308724832207</c:v>
                </c:pt>
                <c:pt idx="11066">
                  <c:v>22.4258373205741</c:v>
                </c:pt>
                <c:pt idx="11067">
                  <c:v>12.7718446601941</c:v>
                </c:pt>
                <c:pt idx="11068">
                  <c:v>3.3365253077975301</c:v>
                </c:pt>
                <c:pt idx="11069">
                  <c:v>12.0575916230366</c:v>
                </c:pt>
                <c:pt idx="11070">
                  <c:v>14.4072580645161</c:v>
                </c:pt>
                <c:pt idx="11071">
                  <c:v>12</c:v>
                </c:pt>
                <c:pt idx="11072">
                  <c:v>6.5442477876106198</c:v>
                </c:pt>
                <c:pt idx="11073">
                  <c:v>16.621917808219099</c:v>
                </c:pt>
                <c:pt idx="11074">
                  <c:v>7.7575000000000003</c:v>
                </c:pt>
                <c:pt idx="11075">
                  <c:v>17.187671232876699</c:v>
                </c:pt>
                <c:pt idx="11076">
                  <c:v>9.4894613583138092</c:v>
                </c:pt>
                <c:pt idx="11077">
                  <c:v>8.6785714285714199</c:v>
                </c:pt>
                <c:pt idx="11078">
                  <c:v>15.025844930417399</c:v>
                </c:pt>
                <c:pt idx="11079">
                  <c:v>7.2022471910112298</c:v>
                </c:pt>
                <c:pt idx="11080">
                  <c:v>4.7016645326504403</c:v>
                </c:pt>
                <c:pt idx="11081">
                  <c:v>10.2520325203252</c:v>
                </c:pt>
                <c:pt idx="11082">
                  <c:v>6.1129032258064502</c:v>
                </c:pt>
                <c:pt idx="11083">
                  <c:v>6.1578947368421</c:v>
                </c:pt>
                <c:pt idx="11084">
                  <c:v>9.2441355343179801</c:v>
                </c:pt>
                <c:pt idx="11085">
                  <c:v>42.784194528875297</c:v>
                </c:pt>
                <c:pt idx="11086">
                  <c:v>8.7974683544303804</c:v>
                </c:pt>
                <c:pt idx="11087">
                  <c:v>4.1927927927927904</c:v>
                </c:pt>
                <c:pt idx="11088">
                  <c:v>3.5201271186440599</c:v>
                </c:pt>
                <c:pt idx="11089">
                  <c:v>8.1074974323861699</c:v>
                </c:pt>
                <c:pt idx="11090">
                  <c:v>7.6</c:v>
                </c:pt>
                <c:pt idx="11091">
                  <c:v>19.370370370370299</c:v>
                </c:pt>
                <c:pt idx="11092">
                  <c:v>10.160714285714199</c:v>
                </c:pt>
                <c:pt idx="11093">
                  <c:v>7.1082251082251</c:v>
                </c:pt>
                <c:pt idx="11094">
                  <c:v>12.970652173913001</c:v>
                </c:pt>
                <c:pt idx="11095">
                  <c:v>5.4116022099447498</c:v>
                </c:pt>
                <c:pt idx="11096">
                  <c:v>12.616613418530299</c:v>
                </c:pt>
                <c:pt idx="11097">
                  <c:v>14.498043052837501</c:v>
                </c:pt>
                <c:pt idx="11098">
                  <c:v>8.2027777777777704</c:v>
                </c:pt>
                <c:pt idx="11099">
                  <c:v>14.5086633663366</c:v>
                </c:pt>
                <c:pt idx="11100">
                  <c:v>4.6420790538437497</c:v>
                </c:pt>
                <c:pt idx="11101">
                  <c:v>10.4538890712175</c:v>
                </c:pt>
                <c:pt idx="11102">
                  <c:v>8.4382775119617204</c:v>
                </c:pt>
                <c:pt idx="11103">
                  <c:v>14.4319727891156</c:v>
                </c:pt>
                <c:pt idx="11104">
                  <c:v>18.385617214042998</c:v>
                </c:pt>
                <c:pt idx="11105">
                  <c:v>24.0702179176755</c:v>
                </c:pt>
                <c:pt idx="11106">
                  <c:v>17.487504958349799</c:v>
                </c:pt>
                <c:pt idx="11107">
                  <c:v>16.975064488392</c:v>
                </c:pt>
                <c:pt idx="11108">
                  <c:v>19.716807059767302</c:v>
                </c:pt>
                <c:pt idx="11109">
                  <c:v>13.109522447812401</c:v>
                </c:pt>
                <c:pt idx="11110">
                  <c:v>19.670191134607499</c:v>
                </c:pt>
                <c:pt idx="11111">
                  <c:v>-1.5833333333333299</c:v>
                </c:pt>
                <c:pt idx="11112">
                  <c:v>12.677679500520201</c:v>
                </c:pt>
                <c:pt idx="11113">
                  <c:v>11.1808143547273</c:v>
                </c:pt>
                <c:pt idx="11114">
                  <c:v>12.730158730158699</c:v>
                </c:pt>
                <c:pt idx="11115">
                  <c:v>12.8849709003765</c:v>
                </c:pt>
                <c:pt idx="11116">
                  <c:v>17.5873015873015</c:v>
                </c:pt>
                <c:pt idx="11117">
                  <c:v>10.8869969040247</c:v>
                </c:pt>
                <c:pt idx="11118">
                  <c:v>13.9895872071402</c:v>
                </c:pt>
                <c:pt idx="11119">
                  <c:v>9.4719562243501993</c:v>
                </c:pt>
                <c:pt idx="11120">
                  <c:v>7.8523047977422298</c:v>
                </c:pt>
                <c:pt idx="11121">
                  <c:v>13.926386233269501</c:v>
                </c:pt>
                <c:pt idx="11122">
                  <c:v>-2.4675324675324601</c:v>
                </c:pt>
                <c:pt idx="11123">
                  <c:v>21.2203147353361</c:v>
                </c:pt>
                <c:pt idx="11124">
                  <c:v>23.3464566929133</c:v>
                </c:pt>
                <c:pt idx="11125">
                  <c:v>18.510268562401201</c:v>
                </c:pt>
                <c:pt idx="11126">
                  <c:v>13.7121126760563</c:v>
                </c:pt>
                <c:pt idx="11127">
                  <c:v>9.5596399099774896</c:v>
                </c:pt>
                <c:pt idx="11128">
                  <c:v>30.5646258503401</c:v>
                </c:pt>
                <c:pt idx="11129">
                  <c:v>13.781933662667599</c:v>
                </c:pt>
                <c:pt idx="11130">
                  <c:v>12.496753246753199</c:v>
                </c:pt>
                <c:pt idx="11131">
                  <c:v>6.6284403669724696</c:v>
                </c:pt>
                <c:pt idx="11132">
                  <c:v>7.2294372294372202</c:v>
                </c:pt>
                <c:pt idx="11133">
                  <c:v>15.3244094488188</c:v>
                </c:pt>
                <c:pt idx="11134">
                  <c:v>14.3823529411764</c:v>
                </c:pt>
                <c:pt idx="11135">
                  <c:v>-7</c:v>
                </c:pt>
                <c:pt idx="11136">
                  <c:v>5.6363636363636296</c:v>
                </c:pt>
                <c:pt idx="11137">
                  <c:v>14.843537414965899</c:v>
                </c:pt>
                <c:pt idx="11138">
                  <c:v>-2.8620689655172402</c:v>
                </c:pt>
                <c:pt idx="11139">
                  <c:v>9.6205691462805696</c:v>
                </c:pt>
                <c:pt idx="11140">
                  <c:v>16.5329861111111</c:v>
                </c:pt>
                <c:pt idx="11141">
                  <c:v>21.729613733905499</c:v>
                </c:pt>
                <c:pt idx="11142">
                  <c:v>-4</c:v>
                </c:pt>
                <c:pt idx="11143">
                  <c:v>5.57739938080495</c:v>
                </c:pt>
                <c:pt idx="11144">
                  <c:v>17.361512027491401</c:v>
                </c:pt>
                <c:pt idx="11145">
                  <c:v>2.5567567567567502</c:v>
                </c:pt>
                <c:pt idx="11146">
                  <c:v>20.8722849695916</c:v>
                </c:pt>
                <c:pt idx="11147">
                  <c:v>20.552054794520501</c:v>
                </c:pt>
                <c:pt idx="11148">
                  <c:v>14.150201612903199</c:v>
                </c:pt>
                <c:pt idx="11149">
                  <c:v>10.181745396317</c:v>
                </c:pt>
                <c:pt idx="11150">
                  <c:v>4.7733990147783203</c:v>
                </c:pt>
                <c:pt idx="11151">
                  <c:v>11.9151251360174</c:v>
                </c:pt>
                <c:pt idx="11152">
                  <c:v>-1.49473684210526</c:v>
                </c:pt>
                <c:pt idx="11153">
                  <c:v>1.375</c:v>
                </c:pt>
                <c:pt idx="11154">
                  <c:v>6.9090909090909003</c:v>
                </c:pt>
                <c:pt idx="11155">
                  <c:v>9.3182359952324099</c:v>
                </c:pt>
                <c:pt idx="11156">
                  <c:v>6.7308219178082096</c:v>
                </c:pt>
                <c:pt idx="11157">
                  <c:v>8</c:v>
                </c:pt>
                <c:pt idx="11158">
                  <c:v>14.335433070866101</c:v>
                </c:pt>
                <c:pt idx="11159">
                  <c:v>11.8943217665615</c:v>
                </c:pt>
                <c:pt idx="11160">
                  <c:v>9.1653543307086593</c:v>
                </c:pt>
                <c:pt idx="11161">
                  <c:v>8.8321513002364007</c:v>
                </c:pt>
                <c:pt idx="11162">
                  <c:v>-2.37</c:v>
                </c:pt>
                <c:pt idx="11163">
                  <c:v>16.2383512544802</c:v>
                </c:pt>
                <c:pt idx="11164">
                  <c:v>2.8938547486033501</c:v>
                </c:pt>
                <c:pt idx="11165">
                  <c:v>3.61319073083778</c:v>
                </c:pt>
                <c:pt idx="11166">
                  <c:v>3.1767955801104901</c:v>
                </c:pt>
                <c:pt idx="11167">
                  <c:v>2.6354166666666599</c:v>
                </c:pt>
                <c:pt idx="11168">
                  <c:v>2.3829787234042499</c:v>
                </c:pt>
                <c:pt idx="11169">
                  <c:v>10.945205479452</c:v>
                </c:pt>
                <c:pt idx="11170">
                  <c:v>1.79109589041095</c:v>
                </c:pt>
                <c:pt idx="11171">
                  <c:v>11.8592843326885</c:v>
                </c:pt>
                <c:pt idx="11172">
                  <c:v>7.70506912442396</c:v>
                </c:pt>
                <c:pt idx="11173">
                  <c:v>7.085</c:v>
                </c:pt>
                <c:pt idx="11174">
                  <c:v>8.8480894687791203</c:v>
                </c:pt>
                <c:pt idx="11175">
                  <c:v>9.5644028103044505</c:v>
                </c:pt>
                <c:pt idx="11176">
                  <c:v>5.2270531400966096</c:v>
                </c:pt>
                <c:pt idx="11177">
                  <c:v>14.0998415213946</c:v>
                </c:pt>
                <c:pt idx="11178">
                  <c:v>-1.1960784313725401</c:v>
                </c:pt>
                <c:pt idx="11179">
                  <c:v>19.886274509803901</c:v>
                </c:pt>
                <c:pt idx="11180">
                  <c:v>8.4380877742946705</c:v>
                </c:pt>
                <c:pt idx="11181">
                  <c:v>10.6075085324232</c:v>
                </c:pt>
                <c:pt idx="11182">
                  <c:v>6.5684485006518898</c:v>
                </c:pt>
                <c:pt idx="11183">
                  <c:v>11.0478873239436</c:v>
                </c:pt>
                <c:pt idx="11184">
                  <c:v>7.375</c:v>
                </c:pt>
                <c:pt idx="11185">
                  <c:v>-3.140625</c:v>
                </c:pt>
                <c:pt idx="11186">
                  <c:v>8.6063829787233992</c:v>
                </c:pt>
                <c:pt idx="11187">
                  <c:v>6.2111553784860503</c:v>
                </c:pt>
                <c:pt idx="11188">
                  <c:v>16.039473684210499</c:v>
                </c:pt>
                <c:pt idx="11189">
                  <c:v>5.0238095238095202</c:v>
                </c:pt>
                <c:pt idx="11190">
                  <c:v>4.4839151266255897</c:v>
                </c:pt>
                <c:pt idx="11191">
                  <c:v>8.0594493116395398</c:v>
                </c:pt>
                <c:pt idx="11192">
                  <c:v>21.003753753753699</c:v>
                </c:pt>
                <c:pt idx="11193">
                  <c:v>12.25</c:v>
                </c:pt>
                <c:pt idx="11194">
                  <c:v>14.2103004291845</c:v>
                </c:pt>
                <c:pt idx="11195">
                  <c:v>0.47517730496453903</c:v>
                </c:pt>
                <c:pt idx="11196">
                  <c:v>11.4761904761904</c:v>
                </c:pt>
                <c:pt idx="11197">
                  <c:v>11.814814814814801</c:v>
                </c:pt>
                <c:pt idx="11198">
                  <c:v>16.419230769230701</c:v>
                </c:pt>
                <c:pt idx="11199">
                  <c:v>6.9811235955056103</c:v>
                </c:pt>
                <c:pt idx="11200">
                  <c:v>14.129692832764499</c:v>
                </c:pt>
                <c:pt idx="11201">
                  <c:v>18.907142857142802</c:v>
                </c:pt>
                <c:pt idx="11202">
                  <c:v>42.931972789115598</c:v>
                </c:pt>
                <c:pt idx="11203">
                  <c:v>11.0303766707168</c:v>
                </c:pt>
                <c:pt idx="11204">
                  <c:v>9.1995073891625605</c:v>
                </c:pt>
                <c:pt idx="11205">
                  <c:v>12.934057408844</c:v>
                </c:pt>
                <c:pt idx="11206">
                  <c:v>13.434782608695601</c:v>
                </c:pt>
                <c:pt idx="11207">
                  <c:v>6.5770750988142197</c:v>
                </c:pt>
                <c:pt idx="11208">
                  <c:v>13.2418797512094</c:v>
                </c:pt>
                <c:pt idx="11209">
                  <c:v>4.4594594594594597</c:v>
                </c:pt>
                <c:pt idx="11210">
                  <c:v>2.5415019762845801</c:v>
                </c:pt>
                <c:pt idx="11211">
                  <c:v>8.13012048192771</c:v>
                </c:pt>
                <c:pt idx="11212">
                  <c:v>8.6263297872340399</c:v>
                </c:pt>
                <c:pt idx="11213">
                  <c:v>4.9346405228758101</c:v>
                </c:pt>
                <c:pt idx="11214">
                  <c:v>13.8801261829653</c:v>
                </c:pt>
                <c:pt idx="11215">
                  <c:v>1.325</c:v>
                </c:pt>
                <c:pt idx="11216">
                  <c:v>12.7513227513227</c:v>
                </c:pt>
                <c:pt idx="11217">
                  <c:v>11.3436995153473</c:v>
                </c:pt>
                <c:pt idx="11218">
                  <c:v>5.5348722986247498</c:v>
                </c:pt>
                <c:pt idx="11219">
                  <c:v>8.5675675675675595</c:v>
                </c:pt>
                <c:pt idx="11220">
                  <c:v>17.428678678678601</c:v>
                </c:pt>
                <c:pt idx="11221">
                  <c:v>7.8371212121212102</c:v>
                </c:pt>
                <c:pt idx="11222">
                  <c:v>11.8231292517006</c:v>
                </c:pt>
                <c:pt idx="11223">
                  <c:v>18.358024691358001</c:v>
                </c:pt>
                <c:pt idx="11224">
                  <c:v>15.083596214510999</c:v>
                </c:pt>
                <c:pt idx="11225">
                  <c:v>-0.3725</c:v>
                </c:pt>
                <c:pt idx="11226">
                  <c:v>14.1870148200423</c:v>
                </c:pt>
                <c:pt idx="11227">
                  <c:v>19.545454545454501</c:v>
                </c:pt>
                <c:pt idx="11228">
                  <c:v>5.9617021276595699</c:v>
                </c:pt>
                <c:pt idx="11229">
                  <c:v>2.7121661721068202</c:v>
                </c:pt>
                <c:pt idx="11230">
                  <c:v>2.14234234234234</c:v>
                </c:pt>
                <c:pt idx="11231">
                  <c:v>8.0487804878048692</c:v>
                </c:pt>
                <c:pt idx="11232">
                  <c:v>23.293333333333301</c:v>
                </c:pt>
                <c:pt idx="11233">
                  <c:v>3.0464807436918901</c:v>
                </c:pt>
                <c:pt idx="11234">
                  <c:v>10.6273684210526</c:v>
                </c:pt>
                <c:pt idx="11235">
                  <c:v>8.0036764705882302</c:v>
                </c:pt>
                <c:pt idx="11236">
                  <c:v>-5.6666666666666599</c:v>
                </c:pt>
                <c:pt idx="11237">
                  <c:v>7.5128205128205101</c:v>
                </c:pt>
                <c:pt idx="11238">
                  <c:v>-1</c:v>
                </c:pt>
                <c:pt idx="11239">
                  <c:v>4.6184909670563199</c:v>
                </c:pt>
                <c:pt idx="11240">
                  <c:v>8.5107913669064708</c:v>
                </c:pt>
                <c:pt idx="11241">
                  <c:v>6.1873015873015804</c:v>
                </c:pt>
                <c:pt idx="11242">
                  <c:v>6.2610837438423603</c:v>
                </c:pt>
                <c:pt idx="11243">
                  <c:v>7.9575289575289503</c:v>
                </c:pt>
                <c:pt idx="11244">
                  <c:v>2.8947368421052602</c:v>
                </c:pt>
                <c:pt idx="11245">
                  <c:v>-0.85714285714285698</c:v>
                </c:pt>
                <c:pt idx="11246">
                  <c:v>3.1617647058823501</c:v>
                </c:pt>
                <c:pt idx="11247">
                  <c:v>3.3537414965986301</c:v>
                </c:pt>
                <c:pt idx="11248">
                  <c:v>0.38857142857142801</c:v>
                </c:pt>
                <c:pt idx="11249">
                  <c:v>4.3237410071942399</c:v>
                </c:pt>
                <c:pt idx="11250">
                  <c:v>-0.20689655172413701</c:v>
                </c:pt>
                <c:pt idx="11251">
                  <c:v>9.0281827016520797</c:v>
                </c:pt>
                <c:pt idx="11252">
                  <c:v>33</c:v>
                </c:pt>
                <c:pt idx="11253">
                  <c:v>6.3957151858853099</c:v>
                </c:pt>
                <c:pt idx="11254">
                  <c:v>15.7466666666666</c:v>
                </c:pt>
                <c:pt idx="11255">
                  <c:v>65.013333333333307</c:v>
                </c:pt>
                <c:pt idx="11256">
                  <c:v>4.3342911877394599</c:v>
                </c:pt>
                <c:pt idx="11257">
                  <c:v>7.59375</c:v>
                </c:pt>
                <c:pt idx="11258">
                  <c:v>4.9054122407688396</c:v>
                </c:pt>
                <c:pt idx="11259">
                  <c:v>6.3698030634573302</c:v>
                </c:pt>
                <c:pt idx="11260">
                  <c:v>3.3893967093235799</c:v>
                </c:pt>
                <c:pt idx="11261">
                  <c:v>8.7619047619047592</c:v>
                </c:pt>
                <c:pt idx="11262">
                  <c:v>-2.96524064171123</c:v>
                </c:pt>
                <c:pt idx="11263">
                  <c:v>4.1538461538461497</c:v>
                </c:pt>
                <c:pt idx="11264">
                  <c:v>2.5054945054945001</c:v>
                </c:pt>
                <c:pt idx="11265">
                  <c:v>7.5083388925950603</c:v>
                </c:pt>
                <c:pt idx="11266">
                  <c:v>0</c:v>
                </c:pt>
                <c:pt idx="11267">
                  <c:v>4.7089397089396998</c:v>
                </c:pt>
                <c:pt idx="11268">
                  <c:v>3.7344398340248899E-2</c:v>
                </c:pt>
                <c:pt idx="11269">
                  <c:v>4.3823529411764701</c:v>
                </c:pt>
                <c:pt idx="11270">
                  <c:v>3.7856420626895799</c:v>
                </c:pt>
                <c:pt idx="11271">
                  <c:v>2.5589090909090899</c:v>
                </c:pt>
                <c:pt idx="11272">
                  <c:v>-9</c:v>
                </c:pt>
                <c:pt idx="11273">
                  <c:v>3.7504892367906</c:v>
                </c:pt>
                <c:pt idx="11274">
                  <c:v>4.1466922339405503</c:v>
                </c:pt>
                <c:pt idx="11275">
                  <c:v>6</c:v>
                </c:pt>
                <c:pt idx="11276">
                  <c:v>2.86938435940099</c:v>
                </c:pt>
                <c:pt idx="11277">
                  <c:v>4.2738827388273801</c:v>
                </c:pt>
                <c:pt idx="11278">
                  <c:v>4.28423475258918</c:v>
                </c:pt>
                <c:pt idx="11279">
                  <c:v>5.4014598540145897</c:v>
                </c:pt>
                <c:pt idx="11280">
                  <c:v>2.8164705882352901</c:v>
                </c:pt>
                <c:pt idx="11281">
                  <c:v>-2.5227722772277201</c:v>
                </c:pt>
                <c:pt idx="11282">
                  <c:v>6.21299638989169</c:v>
                </c:pt>
                <c:pt idx="11283">
                  <c:v>29.066666666666599</c:v>
                </c:pt>
                <c:pt idx="11284">
                  <c:v>7.9044585987261096</c:v>
                </c:pt>
                <c:pt idx="11285">
                  <c:v>10</c:v>
                </c:pt>
                <c:pt idx="11286">
                  <c:v>7.0522945570971096</c:v>
                </c:pt>
                <c:pt idx="11287">
                  <c:v>5.2908082408874799</c:v>
                </c:pt>
                <c:pt idx="11288">
                  <c:v>9.5222579164754393</c:v>
                </c:pt>
                <c:pt idx="11289">
                  <c:v>4.2909090909090901</c:v>
                </c:pt>
                <c:pt idx="11290">
                  <c:v>5.0541224076884097</c:v>
                </c:pt>
                <c:pt idx="11291">
                  <c:v>5.8095238095238004</c:v>
                </c:pt>
                <c:pt idx="11292">
                  <c:v>0.108695652173913</c:v>
                </c:pt>
                <c:pt idx="11293">
                  <c:v>6.6634114583333304</c:v>
                </c:pt>
                <c:pt idx="11294">
                  <c:v>5.7586206896551699</c:v>
                </c:pt>
                <c:pt idx="11295">
                  <c:v>3.6050236621769201</c:v>
                </c:pt>
                <c:pt idx="11296">
                  <c:v>7.7738985868661601</c:v>
                </c:pt>
                <c:pt idx="11297">
                  <c:v>5.0438502673796703</c:v>
                </c:pt>
                <c:pt idx="11298">
                  <c:v>20.567077122488602</c:v>
                </c:pt>
                <c:pt idx="11299">
                  <c:v>6.4401569653368202</c:v>
                </c:pt>
                <c:pt idx="11300">
                  <c:v>7.3605947955390301</c:v>
                </c:pt>
                <c:pt idx="11301">
                  <c:v>4.1676384839650096</c:v>
                </c:pt>
                <c:pt idx="11302">
                  <c:v>4.38956043956044</c:v>
                </c:pt>
                <c:pt idx="11303">
                  <c:v>8</c:v>
                </c:pt>
                <c:pt idx="11304">
                  <c:v>1.84615384615384</c:v>
                </c:pt>
                <c:pt idx="11305">
                  <c:v>6.4503067484662502</c:v>
                </c:pt>
                <c:pt idx="11306">
                  <c:v>3.2717661691542199</c:v>
                </c:pt>
                <c:pt idx="11307">
                  <c:v>8.0474820143884802</c:v>
                </c:pt>
                <c:pt idx="11308">
                  <c:v>10.7585446527012</c:v>
                </c:pt>
                <c:pt idx="11309">
                  <c:v>5.1836065573770496</c:v>
                </c:pt>
                <c:pt idx="11310">
                  <c:v>6.9945188794153399</c:v>
                </c:pt>
                <c:pt idx="11311">
                  <c:v>10.5186889016676</c:v>
                </c:pt>
                <c:pt idx="11312">
                  <c:v>11.228796844181399</c:v>
                </c:pt>
                <c:pt idx="11313">
                  <c:v>4.2515527950310501</c:v>
                </c:pt>
                <c:pt idx="11314">
                  <c:v>6.71365638766519</c:v>
                </c:pt>
                <c:pt idx="11315">
                  <c:v>7.19639794168096</c:v>
                </c:pt>
                <c:pt idx="11316">
                  <c:v>2.0172413793103399</c:v>
                </c:pt>
                <c:pt idx="11317">
                  <c:v>3.83448275862068</c:v>
                </c:pt>
                <c:pt idx="11318">
                  <c:v>3.7884362680683301</c:v>
                </c:pt>
                <c:pt idx="11319">
                  <c:v>5.3836930455635397</c:v>
                </c:pt>
                <c:pt idx="11320">
                  <c:v>4.80715197956577</c:v>
                </c:pt>
                <c:pt idx="11321">
                  <c:v>5.4539154539154504</c:v>
                </c:pt>
                <c:pt idx="11322">
                  <c:v>6.5115422396856504</c:v>
                </c:pt>
                <c:pt idx="11323">
                  <c:v>3.5454545454545401</c:v>
                </c:pt>
                <c:pt idx="11324">
                  <c:v>3.0920245398773001</c:v>
                </c:pt>
                <c:pt idx="11325">
                  <c:v>16.5348837209302</c:v>
                </c:pt>
                <c:pt idx="11326">
                  <c:v>7.6882845188284499</c:v>
                </c:pt>
                <c:pt idx="11327">
                  <c:v>7.60723514211886</c:v>
                </c:pt>
                <c:pt idx="11328">
                  <c:v>5.8162393162393098</c:v>
                </c:pt>
                <c:pt idx="11329">
                  <c:v>5.5371900826446199</c:v>
                </c:pt>
                <c:pt idx="11330">
                  <c:v>10.3007030827474</c:v>
                </c:pt>
                <c:pt idx="11331">
                  <c:v>7.8224932249322396</c:v>
                </c:pt>
                <c:pt idx="11332">
                  <c:v>4.1969365426695804</c:v>
                </c:pt>
                <c:pt idx="11333">
                  <c:v>4.2910372608257799</c:v>
                </c:pt>
                <c:pt idx="11334">
                  <c:v>4.00147492625368</c:v>
                </c:pt>
                <c:pt idx="11335">
                  <c:v>-4</c:v>
                </c:pt>
                <c:pt idx="11336">
                  <c:v>6.4402618657937802</c:v>
                </c:pt>
                <c:pt idx="11337">
                  <c:v>8.5394957983193205</c:v>
                </c:pt>
                <c:pt idx="11338">
                  <c:v>37</c:v>
                </c:pt>
                <c:pt idx="11339">
                  <c:v>-4.4705882352941098</c:v>
                </c:pt>
                <c:pt idx="11340">
                  <c:v>2.13274336283185</c:v>
                </c:pt>
                <c:pt idx="11341">
                  <c:v>10.855308219177999</c:v>
                </c:pt>
                <c:pt idx="11342">
                  <c:v>11.740293356341599</c:v>
                </c:pt>
                <c:pt idx="11343">
                  <c:v>8.7868852459016402</c:v>
                </c:pt>
                <c:pt idx="11344">
                  <c:v>8.3357452966714902</c:v>
                </c:pt>
                <c:pt idx="11345">
                  <c:v>2.7722772277227699</c:v>
                </c:pt>
                <c:pt idx="11346">
                  <c:v>2.2619047619047601</c:v>
                </c:pt>
                <c:pt idx="11347">
                  <c:v>6.2372047244094402</c:v>
                </c:pt>
                <c:pt idx="11348">
                  <c:v>8.5864406779661007</c:v>
                </c:pt>
                <c:pt idx="11349">
                  <c:v>7.4353169469598903</c:v>
                </c:pt>
                <c:pt idx="11350">
                  <c:v>5.8433179723502304</c:v>
                </c:pt>
                <c:pt idx="11351">
                  <c:v>-1</c:v>
                </c:pt>
                <c:pt idx="11352">
                  <c:v>13.374328358208899</c:v>
                </c:pt>
                <c:pt idx="11353">
                  <c:v>-3</c:v>
                </c:pt>
                <c:pt idx="11354">
                  <c:v>14.2919708029197</c:v>
                </c:pt>
                <c:pt idx="11355">
                  <c:v>22.028169014084501</c:v>
                </c:pt>
                <c:pt idx="11356">
                  <c:v>1.6092057761732801</c:v>
                </c:pt>
                <c:pt idx="11357">
                  <c:v>7.4678899082568799</c:v>
                </c:pt>
                <c:pt idx="11358">
                  <c:v>6.2431372549019599</c:v>
                </c:pt>
                <c:pt idx="11359">
                  <c:v>23.628482972136201</c:v>
                </c:pt>
                <c:pt idx="11360">
                  <c:v>1.71028037383177</c:v>
                </c:pt>
                <c:pt idx="11361">
                  <c:v>8.94979919678714</c:v>
                </c:pt>
                <c:pt idx="11362">
                  <c:v>-2.8</c:v>
                </c:pt>
                <c:pt idx="11363">
                  <c:v>-0.247390396659707</c:v>
                </c:pt>
                <c:pt idx="11364">
                  <c:v>5.69035532994923</c:v>
                </c:pt>
                <c:pt idx="11365">
                  <c:v>1.7618069815195001</c:v>
                </c:pt>
                <c:pt idx="11366">
                  <c:v>3.5543071161048601</c:v>
                </c:pt>
                <c:pt idx="11367">
                  <c:v>0.92035398230088405</c:v>
                </c:pt>
                <c:pt idx="11368">
                  <c:v>2.6777281429483</c:v>
                </c:pt>
                <c:pt idx="11369">
                  <c:v>1.4975429975429899</c:v>
                </c:pt>
                <c:pt idx="11370">
                  <c:v>6</c:v>
                </c:pt>
                <c:pt idx="11371">
                  <c:v>-6.7422680412371099</c:v>
                </c:pt>
                <c:pt idx="11372">
                  <c:v>3.83576642335766</c:v>
                </c:pt>
                <c:pt idx="11373">
                  <c:v>1.85666666666666</c:v>
                </c:pt>
                <c:pt idx="11374">
                  <c:v>12.564516129032199</c:v>
                </c:pt>
                <c:pt idx="11375">
                  <c:v>15.4</c:v>
                </c:pt>
                <c:pt idx="11376">
                  <c:v>4.8915857605177901</c:v>
                </c:pt>
                <c:pt idx="11377">
                  <c:v>1.6271676300578</c:v>
                </c:pt>
                <c:pt idx="11378">
                  <c:v>0.56737588652482196</c:v>
                </c:pt>
                <c:pt idx="11379">
                  <c:v>-4</c:v>
                </c:pt>
                <c:pt idx="11380">
                  <c:v>0.69398907103825103</c:v>
                </c:pt>
                <c:pt idx="11381">
                  <c:v>3.0049261083743799</c:v>
                </c:pt>
                <c:pt idx="11382">
                  <c:v>-4.1666666666666599</c:v>
                </c:pt>
                <c:pt idx="11383">
                  <c:v>9.30555555555555</c:v>
                </c:pt>
                <c:pt idx="11384">
                  <c:v>-5</c:v>
                </c:pt>
                <c:pt idx="11385">
                  <c:v>1.54645560908465</c:v>
                </c:pt>
                <c:pt idx="11386">
                  <c:v>6.3855421686746903</c:v>
                </c:pt>
                <c:pt idx="11387">
                  <c:v>8.7136929460580895E-2</c:v>
                </c:pt>
                <c:pt idx="11388">
                  <c:v>-2.7875000000000001</c:v>
                </c:pt>
                <c:pt idx="11389">
                  <c:v>1.2150943396226399</c:v>
                </c:pt>
                <c:pt idx="11390">
                  <c:v>4.2555133079847902</c:v>
                </c:pt>
                <c:pt idx="11391">
                  <c:v>-11</c:v>
                </c:pt>
                <c:pt idx="11392">
                  <c:v>1.59183673469387</c:v>
                </c:pt>
                <c:pt idx="11393">
                  <c:v>11.4561151079136</c:v>
                </c:pt>
                <c:pt idx="11394">
                  <c:v>0.90909090909090895</c:v>
                </c:pt>
                <c:pt idx="11395">
                  <c:v>13.615384615384601</c:v>
                </c:pt>
                <c:pt idx="11396">
                  <c:v>29.0833333333333</c:v>
                </c:pt>
                <c:pt idx="11397">
                  <c:v>16.7982359426681</c:v>
                </c:pt>
                <c:pt idx="11398">
                  <c:v>11.3140857392825</c:v>
                </c:pt>
                <c:pt idx="11399">
                  <c:v>20.6315789473684</c:v>
                </c:pt>
                <c:pt idx="11400">
                  <c:v>-2.13268608414239</c:v>
                </c:pt>
                <c:pt idx="11401">
                  <c:v>-3</c:v>
                </c:pt>
                <c:pt idx="11402">
                  <c:v>7.7618757612667402</c:v>
                </c:pt>
                <c:pt idx="11403">
                  <c:v>3.2771084337349299</c:v>
                </c:pt>
                <c:pt idx="11404">
                  <c:v>3.0669515669515599</c:v>
                </c:pt>
                <c:pt idx="11405">
                  <c:v>4.2721649484536002</c:v>
                </c:pt>
                <c:pt idx="11406">
                  <c:v>5.6509936984973299</c:v>
                </c:pt>
                <c:pt idx="11407">
                  <c:v>5.0015682174594804</c:v>
                </c:pt>
                <c:pt idx="11408">
                  <c:v>8.9601328903654398</c:v>
                </c:pt>
                <c:pt idx="11409">
                  <c:v>0.63070539419087102</c:v>
                </c:pt>
                <c:pt idx="11410">
                  <c:v>4.4401709401709404</c:v>
                </c:pt>
                <c:pt idx="11411">
                  <c:v>2.6552941176470499</c:v>
                </c:pt>
                <c:pt idx="11412">
                  <c:v>1.005291005291</c:v>
                </c:pt>
                <c:pt idx="11413">
                  <c:v>4.4094017094017097</c:v>
                </c:pt>
                <c:pt idx="11414">
                  <c:v>2.3633217993079501</c:v>
                </c:pt>
                <c:pt idx="11415">
                  <c:v>10.4114153744638</c:v>
                </c:pt>
                <c:pt idx="11416">
                  <c:v>22.793209876543202</c:v>
                </c:pt>
                <c:pt idx="11417">
                  <c:v>11.7283950617283</c:v>
                </c:pt>
                <c:pt idx="11418">
                  <c:v>22.272727272727199</c:v>
                </c:pt>
                <c:pt idx="11419">
                  <c:v>3.2310756972111498</c:v>
                </c:pt>
                <c:pt idx="11420">
                  <c:v>7.6517432646592702</c:v>
                </c:pt>
                <c:pt idx="11421">
                  <c:v>11.251724137930999</c:v>
                </c:pt>
                <c:pt idx="11422">
                  <c:v>8.3603448275862</c:v>
                </c:pt>
                <c:pt idx="11423">
                  <c:v>14.65</c:v>
                </c:pt>
                <c:pt idx="11424">
                  <c:v>8.81842456608811</c:v>
                </c:pt>
                <c:pt idx="11425">
                  <c:v>4.30803571428571</c:v>
                </c:pt>
                <c:pt idx="11426">
                  <c:v>-2.5454545454545401</c:v>
                </c:pt>
                <c:pt idx="11427">
                  <c:v>-2.9256965944272402</c:v>
                </c:pt>
                <c:pt idx="11428">
                  <c:v>-7.0857142857142801</c:v>
                </c:pt>
                <c:pt idx="11429">
                  <c:v>2</c:v>
                </c:pt>
                <c:pt idx="11430">
                  <c:v>4.1587301587301502</c:v>
                </c:pt>
                <c:pt idx="11431">
                  <c:v>1.17443868739205</c:v>
                </c:pt>
                <c:pt idx="11432">
                  <c:v>13.1654676258992</c:v>
                </c:pt>
                <c:pt idx="11433">
                  <c:v>6.6342195540308699</c:v>
                </c:pt>
                <c:pt idx="11434">
                  <c:v>6.2396694214875996</c:v>
                </c:pt>
                <c:pt idx="11435">
                  <c:v>6.0935792349726698</c:v>
                </c:pt>
                <c:pt idx="11436">
                  <c:v>-0.56521739130434701</c:v>
                </c:pt>
                <c:pt idx="11437">
                  <c:v>0.409909909909909</c:v>
                </c:pt>
                <c:pt idx="11438">
                  <c:v>-5.1666666666666599</c:v>
                </c:pt>
                <c:pt idx="11439">
                  <c:v>-0.12</c:v>
                </c:pt>
                <c:pt idx="11440">
                  <c:v>7.7083333333333304</c:v>
                </c:pt>
                <c:pt idx="11441">
                  <c:v>3.97598253275109</c:v>
                </c:pt>
                <c:pt idx="11442">
                  <c:v>1.6428571428571399</c:v>
                </c:pt>
                <c:pt idx="11443">
                  <c:v>-4.75</c:v>
                </c:pt>
                <c:pt idx="11444">
                  <c:v>3.5569871159563902</c:v>
                </c:pt>
                <c:pt idx="11445">
                  <c:v>4.8458149779735598</c:v>
                </c:pt>
                <c:pt idx="11446">
                  <c:v>3.78768699654775</c:v>
                </c:pt>
                <c:pt idx="11447">
                  <c:v>4</c:v>
                </c:pt>
                <c:pt idx="11448">
                  <c:v>2.66355140186915</c:v>
                </c:pt>
                <c:pt idx="11449">
                  <c:v>-5</c:v>
                </c:pt>
                <c:pt idx="11450">
                  <c:v>-3.4754098360655701</c:v>
                </c:pt>
                <c:pt idx="11451">
                  <c:v>1.9382022471910101</c:v>
                </c:pt>
                <c:pt idx="11452">
                  <c:v>12.3846153846153</c:v>
                </c:pt>
                <c:pt idx="11453">
                  <c:v>4.4159836065573703</c:v>
                </c:pt>
                <c:pt idx="11454">
                  <c:v>6.3091976516633999</c:v>
                </c:pt>
                <c:pt idx="11455">
                  <c:v>14.002988047808699</c:v>
                </c:pt>
                <c:pt idx="11456">
                  <c:v>4.9449404761904701</c:v>
                </c:pt>
                <c:pt idx="11457">
                  <c:v>6.1151315789473601</c:v>
                </c:pt>
                <c:pt idx="11458">
                  <c:v>5.0496323529411704</c:v>
                </c:pt>
                <c:pt idx="11459">
                  <c:v>6.8948545861297497</c:v>
                </c:pt>
                <c:pt idx="11460">
                  <c:v>3.10227272727272</c:v>
                </c:pt>
                <c:pt idx="11461">
                  <c:v>3.0538344337227001</c:v>
                </c:pt>
                <c:pt idx="11462">
                  <c:v>3.1020599250936298</c:v>
                </c:pt>
                <c:pt idx="11463">
                  <c:v>5.1034482758620596</c:v>
                </c:pt>
                <c:pt idx="11464">
                  <c:v>4.47252747252747</c:v>
                </c:pt>
                <c:pt idx="11465">
                  <c:v>9.7114427860696502</c:v>
                </c:pt>
                <c:pt idx="11466">
                  <c:v>10.2666666666666</c:v>
                </c:pt>
                <c:pt idx="11467">
                  <c:v>3.6716417910447698</c:v>
                </c:pt>
                <c:pt idx="11468">
                  <c:v>4.5714285714285703</c:v>
                </c:pt>
                <c:pt idx="11469">
                  <c:v>5.6666666666666599</c:v>
                </c:pt>
                <c:pt idx="11470">
                  <c:v>5.0775193798449596</c:v>
                </c:pt>
                <c:pt idx="11471">
                  <c:v>-3</c:v>
                </c:pt>
                <c:pt idx="11472">
                  <c:v>9.1677215189873404</c:v>
                </c:pt>
                <c:pt idx="11473">
                  <c:v>9.1890756302521002</c:v>
                </c:pt>
                <c:pt idx="11474">
                  <c:v>4.1923076923076898</c:v>
                </c:pt>
                <c:pt idx="11475">
                  <c:v>12.6666666666666</c:v>
                </c:pt>
                <c:pt idx="11476">
                  <c:v>3.6888888888888798</c:v>
                </c:pt>
                <c:pt idx="11477">
                  <c:v>3.9206762028608502</c:v>
                </c:pt>
                <c:pt idx="11478">
                  <c:v>6.31111111111111</c:v>
                </c:pt>
                <c:pt idx="11479">
                  <c:v>3.3131578947368401</c:v>
                </c:pt>
                <c:pt idx="11480">
                  <c:v>6.32172869147659</c:v>
                </c:pt>
                <c:pt idx="11481">
                  <c:v>6.9865470852017904</c:v>
                </c:pt>
                <c:pt idx="11482">
                  <c:v>5.9837398373983701</c:v>
                </c:pt>
                <c:pt idx="11483">
                  <c:v>0.77697841726618699</c:v>
                </c:pt>
                <c:pt idx="11484">
                  <c:v>2.58421052631578</c:v>
                </c:pt>
                <c:pt idx="11485">
                  <c:v>2.5499058380414299</c:v>
                </c:pt>
                <c:pt idx="11486">
                  <c:v>1.4745516238487599</c:v>
                </c:pt>
                <c:pt idx="11487">
                  <c:v>2.94871794871794</c:v>
                </c:pt>
                <c:pt idx="11488">
                  <c:v>2.2444289693593298</c:v>
                </c:pt>
                <c:pt idx="11489">
                  <c:v>-0.15674255691768799</c:v>
                </c:pt>
                <c:pt idx="11490">
                  <c:v>15.3666666666666</c:v>
                </c:pt>
                <c:pt idx="11491">
                  <c:v>5.2240356083085997</c:v>
                </c:pt>
                <c:pt idx="11492">
                  <c:v>12.1788617886178</c:v>
                </c:pt>
                <c:pt idx="11493">
                  <c:v>16.289508632138102</c:v>
                </c:pt>
                <c:pt idx="11494">
                  <c:v>4.4263959390862899</c:v>
                </c:pt>
                <c:pt idx="11495">
                  <c:v>6.5292259083728199</c:v>
                </c:pt>
                <c:pt idx="11496">
                  <c:v>2.65734265734265</c:v>
                </c:pt>
                <c:pt idx="11497">
                  <c:v>6.1449579831932697</c:v>
                </c:pt>
                <c:pt idx="11498">
                  <c:v>0.85990338164251201</c:v>
                </c:pt>
                <c:pt idx="11499">
                  <c:v>4.0588235294117601</c:v>
                </c:pt>
                <c:pt idx="11500">
                  <c:v>7.4189189189189104</c:v>
                </c:pt>
                <c:pt idx="11501">
                  <c:v>17.210526315789402</c:v>
                </c:pt>
                <c:pt idx="11502">
                  <c:v>5.0338208409506402</c:v>
                </c:pt>
                <c:pt idx="11503">
                  <c:v>3.9973262032085501</c:v>
                </c:pt>
                <c:pt idx="11504">
                  <c:v>1.7</c:v>
                </c:pt>
                <c:pt idx="11505">
                  <c:v>2.4909502262443399</c:v>
                </c:pt>
                <c:pt idx="11506">
                  <c:v>4.6453558504221899</c:v>
                </c:pt>
                <c:pt idx="11507">
                  <c:v>4.3499762244412699</c:v>
                </c:pt>
                <c:pt idx="11508">
                  <c:v>5.40410677618069</c:v>
                </c:pt>
                <c:pt idx="11509">
                  <c:v>2.8333333333333299</c:v>
                </c:pt>
                <c:pt idx="11510">
                  <c:v>3.50298210735586</c:v>
                </c:pt>
                <c:pt idx="11511">
                  <c:v>4.4778124250419697</c:v>
                </c:pt>
                <c:pt idx="11512">
                  <c:v>7.3684210526315699E-2</c:v>
                </c:pt>
                <c:pt idx="11513">
                  <c:v>25.882899628252702</c:v>
                </c:pt>
                <c:pt idx="11514">
                  <c:v>12.9056603773584</c:v>
                </c:pt>
                <c:pt idx="11515">
                  <c:v>5.4435411020776803</c:v>
                </c:pt>
                <c:pt idx="11516">
                  <c:v>6.28440366972477</c:v>
                </c:pt>
                <c:pt idx="11517">
                  <c:v>3.4417670682730899</c:v>
                </c:pt>
                <c:pt idx="11518">
                  <c:v>2.1462904911180698</c:v>
                </c:pt>
                <c:pt idx="11519">
                  <c:v>6.8945362134688599</c:v>
                </c:pt>
                <c:pt idx="11520">
                  <c:v>6.2851239669421402</c:v>
                </c:pt>
                <c:pt idx="11521">
                  <c:v>2.93298059964726</c:v>
                </c:pt>
                <c:pt idx="11522">
                  <c:v>3.3082437275985601</c:v>
                </c:pt>
                <c:pt idx="11523">
                  <c:v>-0.402061855670103</c:v>
                </c:pt>
                <c:pt idx="11524">
                  <c:v>7.4368932038834901</c:v>
                </c:pt>
                <c:pt idx="11525">
                  <c:v>-0.24175824175824101</c:v>
                </c:pt>
                <c:pt idx="11526">
                  <c:v>3.13197969543147</c:v>
                </c:pt>
                <c:pt idx="11527">
                  <c:v>3.68826291079812</c:v>
                </c:pt>
                <c:pt idx="11528">
                  <c:v>9.9693877551020407</c:v>
                </c:pt>
                <c:pt idx="11529">
                  <c:v>3.7916666666666599</c:v>
                </c:pt>
                <c:pt idx="11530">
                  <c:v>7.3035087719298204</c:v>
                </c:pt>
                <c:pt idx="11531">
                  <c:v>-4</c:v>
                </c:pt>
                <c:pt idx="11532">
                  <c:v>4.38584585555017</c:v>
                </c:pt>
                <c:pt idx="11533">
                  <c:v>6.6588285592133296</c:v>
                </c:pt>
                <c:pt idx="11534">
                  <c:v>10.213296398891901</c:v>
                </c:pt>
                <c:pt idx="11535">
                  <c:v>2.87878787878787</c:v>
                </c:pt>
                <c:pt idx="11536">
                  <c:v>7.1714285714285699</c:v>
                </c:pt>
                <c:pt idx="11537">
                  <c:v>4.02827763496144</c:v>
                </c:pt>
                <c:pt idx="11538">
                  <c:v>5.7349726775956196</c:v>
                </c:pt>
                <c:pt idx="11539">
                  <c:v>0.62947368421052596</c:v>
                </c:pt>
                <c:pt idx="11540">
                  <c:v>2.56075697211155</c:v>
                </c:pt>
                <c:pt idx="11541">
                  <c:v>3.5252032520325201</c:v>
                </c:pt>
                <c:pt idx="11542">
                  <c:v>4.0342997141690402</c:v>
                </c:pt>
                <c:pt idx="11543">
                  <c:v>4.4823151125401903</c:v>
                </c:pt>
                <c:pt idx="11544">
                  <c:v>3.6390114739629298</c:v>
                </c:pt>
                <c:pt idx="11545">
                  <c:v>22.4482758620689</c:v>
                </c:pt>
                <c:pt idx="11546">
                  <c:v>5.5433070866141696</c:v>
                </c:pt>
                <c:pt idx="11547">
                  <c:v>6.4166666666666599</c:v>
                </c:pt>
                <c:pt idx="11548">
                  <c:v>3.2552710843373398</c:v>
                </c:pt>
                <c:pt idx="11549">
                  <c:v>7.5440379403793996</c:v>
                </c:pt>
                <c:pt idx="11550">
                  <c:v>9.5490033222591304</c:v>
                </c:pt>
                <c:pt idx="11551">
                  <c:v>5.0231267345050803</c:v>
                </c:pt>
                <c:pt idx="11552">
                  <c:v>2.04635761589403</c:v>
                </c:pt>
                <c:pt idx="11553">
                  <c:v>1.5727272727272701</c:v>
                </c:pt>
                <c:pt idx="11554">
                  <c:v>2.59523809523809</c:v>
                </c:pt>
                <c:pt idx="11555">
                  <c:v>5.0400572246065796</c:v>
                </c:pt>
                <c:pt idx="11556">
                  <c:v>1.27272727272727</c:v>
                </c:pt>
                <c:pt idx="11557">
                  <c:v>-1.02521008403361</c:v>
                </c:pt>
                <c:pt idx="11558">
                  <c:v>2.8139183055975701</c:v>
                </c:pt>
                <c:pt idx="11559">
                  <c:v>5.04911433172302</c:v>
                </c:pt>
                <c:pt idx="11560">
                  <c:v>-0.77777777777777701</c:v>
                </c:pt>
                <c:pt idx="11561">
                  <c:v>7.4096487515869596</c:v>
                </c:pt>
                <c:pt idx="11562">
                  <c:v>10.816316560820701</c:v>
                </c:pt>
                <c:pt idx="11563">
                  <c:v>4.6189759036144498</c:v>
                </c:pt>
                <c:pt idx="11564">
                  <c:v>1.29411764705882</c:v>
                </c:pt>
                <c:pt idx="11565">
                  <c:v>5.9089147286821699</c:v>
                </c:pt>
                <c:pt idx="11566">
                  <c:v>5.0025125628140703</c:v>
                </c:pt>
                <c:pt idx="11567">
                  <c:v>3.1835853131749401</c:v>
                </c:pt>
                <c:pt idx="11568">
                  <c:v>3.1639118457300199</c:v>
                </c:pt>
                <c:pt idx="11569">
                  <c:v>-1</c:v>
                </c:pt>
                <c:pt idx="11570">
                  <c:v>4.7844638949671703</c:v>
                </c:pt>
                <c:pt idx="11571">
                  <c:v>1.97814207650273</c:v>
                </c:pt>
                <c:pt idx="11572">
                  <c:v>3.4537037037037002</c:v>
                </c:pt>
                <c:pt idx="11573">
                  <c:v>2.26136363636363</c:v>
                </c:pt>
                <c:pt idx="11574">
                  <c:v>11.1423611111111</c:v>
                </c:pt>
                <c:pt idx="11575">
                  <c:v>2.1357677902621699</c:v>
                </c:pt>
                <c:pt idx="11576">
                  <c:v>5.2421875</c:v>
                </c:pt>
                <c:pt idx="11577">
                  <c:v>4.77914110429447</c:v>
                </c:pt>
                <c:pt idx="11578">
                  <c:v>13.2736842105263</c:v>
                </c:pt>
                <c:pt idx="11579">
                  <c:v>29.2</c:v>
                </c:pt>
                <c:pt idx="11580">
                  <c:v>1.1034482758620601</c:v>
                </c:pt>
                <c:pt idx="11581">
                  <c:v>10</c:v>
                </c:pt>
                <c:pt idx="11582">
                  <c:v>3.2996845425867498</c:v>
                </c:pt>
                <c:pt idx="11583">
                  <c:v>5.8449999999999998</c:v>
                </c:pt>
                <c:pt idx="11584">
                  <c:v>3.4955414012738801</c:v>
                </c:pt>
                <c:pt idx="11585">
                  <c:v>1.6108374384236399</c:v>
                </c:pt>
                <c:pt idx="11586">
                  <c:v>3.4397769516728598</c:v>
                </c:pt>
                <c:pt idx="11587">
                  <c:v>6.7275064267352098</c:v>
                </c:pt>
                <c:pt idx="11588">
                  <c:v>17.650246305418701</c:v>
                </c:pt>
                <c:pt idx="11589">
                  <c:v>38.426666666666598</c:v>
                </c:pt>
                <c:pt idx="11590">
                  <c:v>6.3661670235546</c:v>
                </c:pt>
                <c:pt idx="11591">
                  <c:v>9.3834196891191706</c:v>
                </c:pt>
                <c:pt idx="11592">
                  <c:v>4.86666666666666</c:v>
                </c:pt>
                <c:pt idx="11593">
                  <c:v>15.9508196721311</c:v>
                </c:pt>
                <c:pt idx="11594">
                  <c:v>11.785498489425899</c:v>
                </c:pt>
                <c:pt idx="11595">
                  <c:v>6.6820338983050798</c:v>
                </c:pt>
                <c:pt idx="11596">
                  <c:v>8.9419953596287698</c:v>
                </c:pt>
                <c:pt idx="11597">
                  <c:v>9.3989637305699407</c:v>
                </c:pt>
                <c:pt idx="11598">
                  <c:v>12.2068390325271</c:v>
                </c:pt>
                <c:pt idx="11599">
                  <c:v>5.3396481732070296</c:v>
                </c:pt>
                <c:pt idx="11600">
                  <c:v>-1.4814814814814801</c:v>
                </c:pt>
                <c:pt idx="11601">
                  <c:v>5.19471488178025</c:v>
                </c:pt>
                <c:pt idx="11602">
                  <c:v>10.9542334096109</c:v>
                </c:pt>
                <c:pt idx="11603">
                  <c:v>2.1156069364161798</c:v>
                </c:pt>
                <c:pt idx="11604">
                  <c:v>-3</c:v>
                </c:pt>
                <c:pt idx="11605">
                  <c:v>0.32727272727272699</c:v>
                </c:pt>
                <c:pt idx="11606">
                  <c:v>4.8128772635814796</c:v>
                </c:pt>
                <c:pt idx="11607">
                  <c:v>6.5119047619047601</c:v>
                </c:pt>
                <c:pt idx="11608">
                  <c:v>5.1179071481208496</c:v>
                </c:pt>
                <c:pt idx="11609">
                  <c:v>4.0357653791130099</c:v>
                </c:pt>
                <c:pt idx="11610">
                  <c:v>6</c:v>
                </c:pt>
                <c:pt idx="11611">
                  <c:v>3.9090909090908998</c:v>
                </c:pt>
                <c:pt idx="11612">
                  <c:v>-1.6386554621848699</c:v>
                </c:pt>
                <c:pt idx="11613">
                  <c:v>4.4183006535947698</c:v>
                </c:pt>
                <c:pt idx="11614">
                  <c:v>16.943750000000001</c:v>
                </c:pt>
                <c:pt idx="11615">
                  <c:v>4.7257575757575703</c:v>
                </c:pt>
                <c:pt idx="11616">
                  <c:v>3.1923076923076898</c:v>
                </c:pt>
                <c:pt idx="11617">
                  <c:v>5.4166666666666599</c:v>
                </c:pt>
                <c:pt idx="11618">
                  <c:v>7.2812248186946</c:v>
                </c:pt>
                <c:pt idx="11619">
                  <c:v>40.3333333333333</c:v>
                </c:pt>
                <c:pt idx="11620">
                  <c:v>0.52529182879377401</c:v>
                </c:pt>
                <c:pt idx="11621">
                  <c:v>-2.52941176470588</c:v>
                </c:pt>
                <c:pt idx="11622">
                  <c:v>7.2280701754385897</c:v>
                </c:pt>
                <c:pt idx="11623">
                  <c:v>8</c:v>
                </c:pt>
                <c:pt idx="11624">
                  <c:v>8.125</c:v>
                </c:pt>
                <c:pt idx="11625">
                  <c:v>4.1301369863013697</c:v>
                </c:pt>
                <c:pt idx="11626">
                  <c:v>7.0925324675324601</c:v>
                </c:pt>
                <c:pt idx="11627">
                  <c:v>11.1898734177215</c:v>
                </c:pt>
                <c:pt idx="11628">
                  <c:v>7.2044877222692598</c:v>
                </c:pt>
                <c:pt idx="11629">
                  <c:v>12.7454545454545</c:v>
                </c:pt>
                <c:pt idx="11630">
                  <c:v>1.8800690250215699</c:v>
                </c:pt>
                <c:pt idx="11631">
                  <c:v>13.7427745664739</c:v>
                </c:pt>
                <c:pt idx="11632">
                  <c:v>8.0336134453781494</c:v>
                </c:pt>
                <c:pt idx="11633">
                  <c:v>3.1936585365853598</c:v>
                </c:pt>
                <c:pt idx="11634">
                  <c:v>0.15210843373493901</c:v>
                </c:pt>
                <c:pt idx="11635">
                  <c:v>4.0163934426229497</c:v>
                </c:pt>
                <c:pt idx="11636">
                  <c:v>10</c:v>
                </c:pt>
                <c:pt idx="11637">
                  <c:v>1.5882352941176401</c:v>
                </c:pt>
                <c:pt idx="11638">
                  <c:v>8.6560232220609503</c:v>
                </c:pt>
                <c:pt idx="11639">
                  <c:v>14.8</c:v>
                </c:pt>
                <c:pt idx="11640">
                  <c:v>7.5091965150048399</c:v>
                </c:pt>
                <c:pt idx="11641">
                  <c:v>5.1620603015075304</c:v>
                </c:pt>
                <c:pt idx="11642">
                  <c:v>18.801980198019798</c:v>
                </c:pt>
                <c:pt idx="11643">
                  <c:v>2.0323974082073399</c:v>
                </c:pt>
                <c:pt idx="11644">
                  <c:v>14.440476190476099</c:v>
                </c:pt>
                <c:pt idx="11645">
                  <c:v>6.1917948717948699</c:v>
                </c:pt>
                <c:pt idx="11646">
                  <c:v>4.8152866242038197</c:v>
                </c:pt>
                <c:pt idx="11647">
                  <c:v>1.9974715549936699</c:v>
                </c:pt>
                <c:pt idx="11648">
                  <c:v>-4.5</c:v>
                </c:pt>
                <c:pt idx="11649">
                  <c:v>3.52951096121416</c:v>
                </c:pt>
                <c:pt idx="11650">
                  <c:v>2.1439688715953298</c:v>
                </c:pt>
                <c:pt idx="11651">
                  <c:v>1.54666666666666</c:v>
                </c:pt>
                <c:pt idx="11652">
                  <c:v>1.6679636835278799</c:v>
                </c:pt>
                <c:pt idx="11653">
                  <c:v>-9</c:v>
                </c:pt>
                <c:pt idx="11654">
                  <c:v>-0.15331010452961599</c:v>
                </c:pt>
                <c:pt idx="11655">
                  <c:v>11.381526104417601</c:v>
                </c:pt>
                <c:pt idx="11656">
                  <c:v>3.47984395318595</c:v>
                </c:pt>
                <c:pt idx="11657">
                  <c:v>4.5470459518599498</c:v>
                </c:pt>
                <c:pt idx="11658">
                  <c:v>2.23705722070844</c:v>
                </c:pt>
                <c:pt idx="11659">
                  <c:v>0.71658986175115202</c:v>
                </c:pt>
                <c:pt idx="11660">
                  <c:v>0.56481481481481399</c:v>
                </c:pt>
                <c:pt idx="11661">
                  <c:v>7.3043478260869499</c:v>
                </c:pt>
                <c:pt idx="11662">
                  <c:v>4.8408376963350701</c:v>
                </c:pt>
                <c:pt idx="11663">
                  <c:v>7.4295302013422804</c:v>
                </c:pt>
                <c:pt idx="11664">
                  <c:v>9.0714285714285694</c:v>
                </c:pt>
                <c:pt idx="11665">
                  <c:v>11.383870967741901</c:v>
                </c:pt>
                <c:pt idx="11666">
                  <c:v>10.7561915244909</c:v>
                </c:pt>
                <c:pt idx="11667">
                  <c:v>10.2666666666666</c:v>
                </c:pt>
                <c:pt idx="11668">
                  <c:v>11.6666666666666</c:v>
                </c:pt>
                <c:pt idx="11669">
                  <c:v>28.4</c:v>
                </c:pt>
                <c:pt idx="11670">
                  <c:v>9.0595238095238102</c:v>
                </c:pt>
                <c:pt idx="11671">
                  <c:v>3.5528913963328601</c:v>
                </c:pt>
                <c:pt idx="11672">
                  <c:v>11.2082912032355</c:v>
                </c:pt>
                <c:pt idx="11673">
                  <c:v>12.8666666666666</c:v>
                </c:pt>
                <c:pt idx="11674">
                  <c:v>8.5423497267759494</c:v>
                </c:pt>
                <c:pt idx="11675">
                  <c:v>20.803738317756999</c:v>
                </c:pt>
                <c:pt idx="11676">
                  <c:v>34.880000000000003</c:v>
                </c:pt>
                <c:pt idx="11677">
                  <c:v>22.625</c:v>
                </c:pt>
                <c:pt idx="11678">
                  <c:v>5.4</c:v>
                </c:pt>
                <c:pt idx="11679">
                  <c:v>48.571428571428498</c:v>
                </c:pt>
                <c:pt idx="11680">
                  <c:v>12.676470588235199</c:v>
                </c:pt>
                <c:pt idx="11681">
                  <c:v>22</c:v>
                </c:pt>
                <c:pt idx="11682">
                  <c:v>40</c:v>
                </c:pt>
                <c:pt idx="11683">
                  <c:v>13</c:v>
                </c:pt>
                <c:pt idx="11684">
                  <c:v>17.252336448598101</c:v>
                </c:pt>
                <c:pt idx="11685">
                  <c:v>1.23232323232323</c:v>
                </c:pt>
                <c:pt idx="11686">
                  <c:v>7.2389705882352899</c:v>
                </c:pt>
                <c:pt idx="11687">
                  <c:v>125.333333333333</c:v>
                </c:pt>
                <c:pt idx="11688">
                  <c:v>11.846625766871099</c:v>
                </c:pt>
                <c:pt idx="11689">
                  <c:v>14.1356993736951</c:v>
                </c:pt>
                <c:pt idx="11690">
                  <c:v>58.407407407407398</c:v>
                </c:pt>
                <c:pt idx="11691">
                  <c:v>4.0181818181818096</c:v>
                </c:pt>
                <c:pt idx="11692">
                  <c:v>16.988059701492499</c:v>
                </c:pt>
                <c:pt idx="11693">
                  <c:v>13.8</c:v>
                </c:pt>
                <c:pt idx="11694">
                  <c:v>11.1232876712328</c:v>
                </c:pt>
                <c:pt idx="11695">
                  <c:v>18.9352226720647</c:v>
                </c:pt>
                <c:pt idx="11696">
                  <c:v>0</c:v>
                </c:pt>
                <c:pt idx="11697">
                  <c:v>26.8378378378378</c:v>
                </c:pt>
                <c:pt idx="11698">
                  <c:v>14.6170212765957</c:v>
                </c:pt>
                <c:pt idx="11699">
                  <c:v>-10</c:v>
                </c:pt>
                <c:pt idx="11700">
                  <c:v>35.459821428571402</c:v>
                </c:pt>
                <c:pt idx="11701">
                  <c:v>10.823529411764699</c:v>
                </c:pt>
                <c:pt idx="11702">
                  <c:v>11.8</c:v>
                </c:pt>
                <c:pt idx="11703">
                  <c:v>19.962962962962902</c:v>
                </c:pt>
                <c:pt idx="11704">
                  <c:v>12.2489626556016</c:v>
                </c:pt>
                <c:pt idx="11705">
                  <c:v>12.141104294478501</c:v>
                </c:pt>
                <c:pt idx="11706">
                  <c:v>31.244444444444401</c:v>
                </c:pt>
                <c:pt idx="11707">
                  <c:v>8.9492385786802</c:v>
                </c:pt>
                <c:pt idx="11708">
                  <c:v>8.5945945945945894</c:v>
                </c:pt>
                <c:pt idx="11709">
                  <c:v>20.929292929292899</c:v>
                </c:pt>
                <c:pt idx="11710">
                  <c:v>4.8333333333333304</c:v>
                </c:pt>
                <c:pt idx="11711">
                  <c:v>20.387434554973801</c:v>
                </c:pt>
                <c:pt idx="11712">
                  <c:v>8.7586206896551708</c:v>
                </c:pt>
                <c:pt idx="11713">
                  <c:v>13.173913043478199</c:v>
                </c:pt>
                <c:pt idx="11714">
                  <c:v>12.2222222222222</c:v>
                </c:pt>
                <c:pt idx="11715">
                  <c:v>19</c:v>
                </c:pt>
                <c:pt idx="11716">
                  <c:v>101.25</c:v>
                </c:pt>
                <c:pt idx="11717">
                  <c:v>22.40625</c:v>
                </c:pt>
                <c:pt idx="11718">
                  <c:v>20.176470588235201</c:v>
                </c:pt>
                <c:pt idx="11719">
                  <c:v>18.524590163934398</c:v>
                </c:pt>
                <c:pt idx="11720">
                  <c:v>33.756756756756701</c:v>
                </c:pt>
                <c:pt idx="11721">
                  <c:v>36</c:v>
                </c:pt>
                <c:pt idx="11722">
                  <c:v>2.0666666666666602</c:v>
                </c:pt>
                <c:pt idx="11723">
                  <c:v>26.893129770992299</c:v>
                </c:pt>
                <c:pt idx="11724">
                  <c:v>16.223484848484802</c:v>
                </c:pt>
                <c:pt idx="11725">
                  <c:v>15.5089928057553</c:v>
                </c:pt>
                <c:pt idx="11726">
                  <c:v>30.9838709677419</c:v>
                </c:pt>
                <c:pt idx="11727">
                  <c:v>20.727272727272702</c:v>
                </c:pt>
                <c:pt idx="11728">
                  <c:v>1.7</c:v>
                </c:pt>
                <c:pt idx="11729">
                  <c:v>27.6945812807881</c:v>
                </c:pt>
                <c:pt idx="11730">
                  <c:v>16</c:v>
                </c:pt>
                <c:pt idx="11731">
                  <c:v>39.375</c:v>
                </c:pt>
                <c:pt idx="11732">
                  <c:v>23.509433962264101</c:v>
                </c:pt>
                <c:pt idx="11733">
                  <c:v>-1.25</c:v>
                </c:pt>
                <c:pt idx="11734">
                  <c:v>33.227272727272698</c:v>
                </c:pt>
                <c:pt idx="11735">
                  <c:v>9.0588235294117592</c:v>
                </c:pt>
                <c:pt idx="11736">
                  <c:v>20.230769230769202</c:v>
                </c:pt>
                <c:pt idx="11737">
                  <c:v>7.6133333333333297</c:v>
                </c:pt>
                <c:pt idx="11738">
                  <c:v>14.052631578947301</c:v>
                </c:pt>
                <c:pt idx="11739">
                  <c:v>43.9</c:v>
                </c:pt>
                <c:pt idx="11740">
                  <c:v>24.2280701754385</c:v>
                </c:pt>
                <c:pt idx="11741">
                  <c:v>23.313868613138599</c:v>
                </c:pt>
                <c:pt idx="11742">
                  <c:v>14.7659574468085</c:v>
                </c:pt>
                <c:pt idx="11743">
                  <c:v>-0.75308641975308599</c:v>
                </c:pt>
                <c:pt idx="11744">
                  <c:v>3.21621621621621</c:v>
                </c:pt>
                <c:pt idx="11745">
                  <c:v>16.26213592233</c:v>
                </c:pt>
                <c:pt idx="11746">
                  <c:v>20.958904109589</c:v>
                </c:pt>
                <c:pt idx="11747">
                  <c:v>7.75</c:v>
                </c:pt>
                <c:pt idx="11748">
                  <c:v>-2.0874999999999999</c:v>
                </c:pt>
                <c:pt idx="11749">
                  <c:v>1.53602305475504</c:v>
                </c:pt>
                <c:pt idx="11750">
                  <c:v>1.1775700934579401</c:v>
                </c:pt>
                <c:pt idx="11751">
                  <c:v>9.9499999999999993</c:v>
                </c:pt>
                <c:pt idx="11752">
                  <c:v>6.1142857142857103</c:v>
                </c:pt>
                <c:pt idx="11753">
                  <c:v>3.55</c:v>
                </c:pt>
                <c:pt idx="11754">
                  <c:v>14.7666666666666</c:v>
                </c:pt>
                <c:pt idx="11755">
                  <c:v>9.5714285714285694</c:v>
                </c:pt>
                <c:pt idx="11756">
                  <c:v>6.0507795100222701</c:v>
                </c:pt>
                <c:pt idx="11757">
                  <c:v>7.6231884057970998</c:v>
                </c:pt>
                <c:pt idx="11758">
                  <c:v>16.297297297297298</c:v>
                </c:pt>
                <c:pt idx="11759">
                  <c:v>6.4633730834752896</c:v>
                </c:pt>
                <c:pt idx="11760">
                  <c:v>-3</c:v>
                </c:pt>
                <c:pt idx="11761">
                  <c:v>3.3333333333333299</c:v>
                </c:pt>
                <c:pt idx="11762">
                  <c:v>5.09375</c:v>
                </c:pt>
                <c:pt idx="11763">
                  <c:v>-3.75</c:v>
                </c:pt>
                <c:pt idx="11764">
                  <c:v>-1.5721393034825799</c:v>
                </c:pt>
                <c:pt idx="11765">
                  <c:v>0</c:v>
                </c:pt>
                <c:pt idx="11766">
                  <c:v>7.3788819875776399</c:v>
                </c:pt>
                <c:pt idx="11767">
                  <c:v>2.8386763185108501</c:v>
                </c:pt>
                <c:pt idx="11768">
                  <c:v>14.402015677491599</c:v>
                </c:pt>
                <c:pt idx="11769">
                  <c:v>3.9325842696629199</c:v>
                </c:pt>
                <c:pt idx="11770">
                  <c:v>10.033519553072599</c:v>
                </c:pt>
                <c:pt idx="11771">
                  <c:v>-10</c:v>
                </c:pt>
                <c:pt idx="11772">
                  <c:v>14.977955911823599</c:v>
                </c:pt>
                <c:pt idx="11773">
                  <c:v>7.1757575757575696</c:v>
                </c:pt>
                <c:pt idx="11774">
                  <c:v>6.7491408934707904</c:v>
                </c:pt>
                <c:pt idx="11775">
                  <c:v>8.26</c:v>
                </c:pt>
                <c:pt idx="11776">
                  <c:v>8.31404958677685</c:v>
                </c:pt>
                <c:pt idx="11777">
                  <c:v>2.9812734082397001</c:v>
                </c:pt>
                <c:pt idx="11778">
                  <c:v>9.4168912848158097</c:v>
                </c:pt>
                <c:pt idx="11779">
                  <c:v>0.89473684210526305</c:v>
                </c:pt>
                <c:pt idx="11780">
                  <c:v>11.2475728155339</c:v>
                </c:pt>
                <c:pt idx="11781">
                  <c:v>9.2753293957292104</c:v>
                </c:pt>
                <c:pt idx="11782">
                  <c:v>8.4785276073619595</c:v>
                </c:pt>
                <c:pt idx="11783">
                  <c:v>12.145077720207199</c:v>
                </c:pt>
                <c:pt idx="11784">
                  <c:v>4.7488687782805403</c:v>
                </c:pt>
                <c:pt idx="11785">
                  <c:v>10.4948453608247</c:v>
                </c:pt>
                <c:pt idx="11786">
                  <c:v>6.8113207547169798</c:v>
                </c:pt>
                <c:pt idx="11787">
                  <c:v>0</c:v>
                </c:pt>
                <c:pt idx="11788">
                  <c:v>17.319277108433699</c:v>
                </c:pt>
                <c:pt idx="11789">
                  <c:v>23.468354430379701</c:v>
                </c:pt>
                <c:pt idx="11790">
                  <c:v>17.621700879765299</c:v>
                </c:pt>
                <c:pt idx="11791">
                  <c:v>6.4147982062780198</c:v>
                </c:pt>
                <c:pt idx="11792">
                  <c:v>15.650261780104699</c:v>
                </c:pt>
                <c:pt idx="11793">
                  <c:v>21.877551020408099</c:v>
                </c:pt>
                <c:pt idx="11794">
                  <c:v>9.7897435897435905</c:v>
                </c:pt>
                <c:pt idx="11795">
                  <c:v>21.505050505050502</c:v>
                </c:pt>
                <c:pt idx="11796">
                  <c:v>6.42507645259938</c:v>
                </c:pt>
                <c:pt idx="11797">
                  <c:v>20.9</c:v>
                </c:pt>
                <c:pt idx="11798">
                  <c:v>8.8797250859106498</c:v>
                </c:pt>
                <c:pt idx="11799">
                  <c:v>8.2869918699186993</c:v>
                </c:pt>
                <c:pt idx="11800">
                  <c:v>22.531645569620199</c:v>
                </c:pt>
                <c:pt idx="11801">
                  <c:v>8.4358974358974308</c:v>
                </c:pt>
                <c:pt idx="11802">
                  <c:v>9.9176870748299297</c:v>
                </c:pt>
                <c:pt idx="11803">
                  <c:v>5.0455470737913402</c:v>
                </c:pt>
                <c:pt idx="11804">
                  <c:v>5.8888888888888804</c:v>
                </c:pt>
                <c:pt idx="11805">
                  <c:v>8.3670886075949298</c:v>
                </c:pt>
                <c:pt idx="11806">
                  <c:v>10.945389435989201</c:v>
                </c:pt>
                <c:pt idx="11807">
                  <c:v>12.7323943661971</c:v>
                </c:pt>
                <c:pt idx="11808">
                  <c:v>6.03488372093023</c:v>
                </c:pt>
                <c:pt idx="11809">
                  <c:v>9.1634491634491599</c:v>
                </c:pt>
                <c:pt idx="11810">
                  <c:v>7.4118463674224797</c:v>
                </c:pt>
                <c:pt idx="11811">
                  <c:v>14.032608695652099</c:v>
                </c:pt>
                <c:pt idx="11812">
                  <c:v>8.4820936639118401</c:v>
                </c:pt>
                <c:pt idx="11813">
                  <c:v>15.733333333333301</c:v>
                </c:pt>
                <c:pt idx="11814">
                  <c:v>6.1367924528301803</c:v>
                </c:pt>
                <c:pt idx="11815">
                  <c:v>8.0531732418524804</c:v>
                </c:pt>
                <c:pt idx="11816">
                  <c:v>11.4615384615384</c:v>
                </c:pt>
                <c:pt idx="11817">
                  <c:v>4.5492957746478799</c:v>
                </c:pt>
                <c:pt idx="11818">
                  <c:v>10.5416666666666</c:v>
                </c:pt>
                <c:pt idx="11819">
                  <c:v>6.2531645569620196</c:v>
                </c:pt>
                <c:pt idx="11820">
                  <c:v>6.9849246231155702</c:v>
                </c:pt>
                <c:pt idx="11821">
                  <c:v>8.72067286409915</c:v>
                </c:pt>
                <c:pt idx="11822">
                  <c:v>-2.5</c:v>
                </c:pt>
                <c:pt idx="11823">
                  <c:v>27.982142857142801</c:v>
                </c:pt>
                <c:pt idx="11824">
                  <c:v>14.479674796747901</c:v>
                </c:pt>
                <c:pt idx="11825">
                  <c:v>7.4249999999999998</c:v>
                </c:pt>
                <c:pt idx="11826">
                  <c:v>8.6851063829787201</c:v>
                </c:pt>
                <c:pt idx="11827">
                  <c:v>-10</c:v>
                </c:pt>
                <c:pt idx="11828">
                  <c:v>15.177509293680201</c:v>
                </c:pt>
                <c:pt idx="11829">
                  <c:v>11.189655172413699</c:v>
                </c:pt>
                <c:pt idx="11830">
                  <c:v>21.116504854368898</c:v>
                </c:pt>
                <c:pt idx="11831">
                  <c:v>13.733333333333301</c:v>
                </c:pt>
                <c:pt idx="11832">
                  <c:v>9.2638121546961294</c:v>
                </c:pt>
                <c:pt idx="11833">
                  <c:v>1.6</c:v>
                </c:pt>
                <c:pt idx="11834">
                  <c:v>14.297134238310701</c:v>
                </c:pt>
                <c:pt idx="11835">
                  <c:v>4.6951871657754003</c:v>
                </c:pt>
                <c:pt idx="11836">
                  <c:v>1.03212851405622</c:v>
                </c:pt>
                <c:pt idx="11837">
                  <c:v>13.119691119691099</c:v>
                </c:pt>
                <c:pt idx="11838">
                  <c:v>16.465116279069701</c:v>
                </c:pt>
                <c:pt idx="11839">
                  <c:v>13.259238521836499</c:v>
                </c:pt>
                <c:pt idx="11840">
                  <c:v>4.4890109890109802</c:v>
                </c:pt>
                <c:pt idx="11841">
                  <c:v>6.2707182320441897</c:v>
                </c:pt>
                <c:pt idx="11842">
                  <c:v>5.9967948717948696</c:v>
                </c:pt>
                <c:pt idx="11843">
                  <c:v>21.587818696883801</c:v>
                </c:pt>
                <c:pt idx="11844">
                  <c:v>15.6086956521739</c:v>
                </c:pt>
                <c:pt idx="11845">
                  <c:v>11.353024911032</c:v>
                </c:pt>
                <c:pt idx="11846">
                  <c:v>3.62025316455696</c:v>
                </c:pt>
                <c:pt idx="11847">
                  <c:v>6.5968749999999998</c:v>
                </c:pt>
                <c:pt idx="11848">
                  <c:v>0.31168831168831101</c:v>
                </c:pt>
                <c:pt idx="11849">
                  <c:v>10.476403061224399</c:v>
                </c:pt>
                <c:pt idx="11850">
                  <c:v>15.617647058823501</c:v>
                </c:pt>
                <c:pt idx="11851">
                  <c:v>32.025316455696199</c:v>
                </c:pt>
                <c:pt idx="11852">
                  <c:v>8.0122393472348108</c:v>
                </c:pt>
                <c:pt idx="11853">
                  <c:v>3.9318801089918201</c:v>
                </c:pt>
                <c:pt idx="11854">
                  <c:v>12.6072386058981</c:v>
                </c:pt>
                <c:pt idx="11855">
                  <c:v>11.728813559322001</c:v>
                </c:pt>
                <c:pt idx="11856">
                  <c:v>9.5930149679258694</c:v>
                </c:pt>
                <c:pt idx="11857">
                  <c:v>21.428571428571399</c:v>
                </c:pt>
                <c:pt idx="11858">
                  <c:v>-8.3333333333333304</c:v>
                </c:pt>
                <c:pt idx="11859">
                  <c:v>7.4217032967032903</c:v>
                </c:pt>
                <c:pt idx="11860">
                  <c:v>0.71186440677966101</c:v>
                </c:pt>
                <c:pt idx="11861">
                  <c:v>3.0801687763713002</c:v>
                </c:pt>
                <c:pt idx="11862">
                  <c:v>-3.75</c:v>
                </c:pt>
                <c:pt idx="11863">
                  <c:v>6.5389221556886197</c:v>
                </c:pt>
                <c:pt idx="11864">
                  <c:v>6.6984815618221196</c:v>
                </c:pt>
                <c:pt idx="11865">
                  <c:v>10.208178438661699</c:v>
                </c:pt>
                <c:pt idx="11866">
                  <c:v>10.4016172506738</c:v>
                </c:pt>
                <c:pt idx="11867">
                  <c:v>6.8536121673003798</c:v>
                </c:pt>
                <c:pt idx="11868">
                  <c:v>7.5220040622884197</c:v>
                </c:pt>
                <c:pt idx="11869">
                  <c:v>9</c:v>
                </c:pt>
                <c:pt idx="11870">
                  <c:v>-8</c:v>
                </c:pt>
                <c:pt idx="11871">
                  <c:v>11.103448275862</c:v>
                </c:pt>
                <c:pt idx="11872">
                  <c:v>10.44</c:v>
                </c:pt>
                <c:pt idx="11873">
                  <c:v>9.3068062827225102</c:v>
                </c:pt>
                <c:pt idx="11874">
                  <c:v>13.2711771177117</c:v>
                </c:pt>
                <c:pt idx="11875">
                  <c:v>17.404761904761902</c:v>
                </c:pt>
                <c:pt idx="11876">
                  <c:v>11.715163934426201</c:v>
                </c:pt>
                <c:pt idx="11877">
                  <c:v>2.8571428571428501</c:v>
                </c:pt>
                <c:pt idx="11878">
                  <c:v>9.3002227171492198</c:v>
                </c:pt>
                <c:pt idx="11879">
                  <c:v>10.84667802385</c:v>
                </c:pt>
                <c:pt idx="11880">
                  <c:v>5.5527950310558998</c:v>
                </c:pt>
                <c:pt idx="11881">
                  <c:v>10.08</c:v>
                </c:pt>
                <c:pt idx="11882">
                  <c:v>10.7316076294277</c:v>
                </c:pt>
                <c:pt idx="11883">
                  <c:v>17.304985337243401</c:v>
                </c:pt>
                <c:pt idx="11884">
                  <c:v>17.1111111111111</c:v>
                </c:pt>
                <c:pt idx="11885">
                  <c:v>12.431129476583999</c:v>
                </c:pt>
                <c:pt idx="11886">
                  <c:v>3.2535211267605599</c:v>
                </c:pt>
                <c:pt idx="11887">
                  <c:v>5.3</c:v>
                </c:pt>
                <c:pt idx="11888">
                  <c:v>12.264502762430901</c:v>
                </c:pt>
                <c:pt idx="11889">
                  <c:v>18.262184873949501</c:v>
                </c:pt>
                <c:pt idx="11890">
                  <c:v>10.5344705046197</c:v>
                </c:pt>
                <c:pt idx="11891">
                  <c:v>10.5459183673469</c:v>
                </c:pt>
                <c:pt idx="11892">
                  <c:v>8.7819582955575708</c:v>
                </c:pt>
                <c:pt idx="11893">
                  <c:v>10.756868131868099</c:v>
                </c:pt>
                <c:pt idx="11894">
                  <c:v>8.6102675343456205</c:v>
                </c:pt>
                <c:pt idx="11895">
                  <c:v>10.2954324586977</c:v>
                </c:pt>
                <c:pt idx="11896">
                  <c:v>16.6149181322013</c:v>
                </c:pt>
                <c:pt idx="11897">
                  <c:v>9.9768105601141599</c:v>
                </c:pt>
                <c:pt idx="11898">
                  <c:v>12.550105115627099</c:v>
                </c:pt>
                <c:pt idx="11899">
                  <c:v>15.7613582018173</c:v>
                </c:pt>
                <c:pt idx="11900">
                  <c:v>13.4837398373983</c:v>
                </c:pt>
                <c:pt idx="11901">
                  <c:v>7.8420533070088796</c:v>
                </c:pt>
                <c:pt idx="11902">
                  <c:v>8.2271714922048993</c:v>
                </c:pt>
                <c:pt idx="11903">
                  <c:v>13.861878453038599</c:v>
                </c:pt>
                <c:pt idx="11904">
                  <c:v>11.524320457796801</c:v>
                </c:pt>
                <c:pt idx="11905">
                  <c:v>23</c:v>
                </c:pt>
                <c:pt idx="11906">
                  <c:v>12.0376398779247</c:v>
                </c:pt>
                <c:pt idx="11907">
                  <c:v>14.477124183006501</c:v>
                </c:pt>
                <c:pt idx="11908">
                  <c:v>18.714574898785401</c:v>
                </c:pt>
                <c:pt idx="11909">
                  <c:v>9.2845473110959809</c:v>
                </c:pt>
                <c:pt idx="11910">
                  <c:v>13.892906815020799</c:v>
                </c:pt>
                <c:pt idx="11911">
                  <c:v>10.4075520833333</c:v>
                </c:pt>
                <c:pt idx="11912">
                  <c:v>8.9001203369434396</c:v>
                </c:pt>
                <c:pt idx="11913">
                  <c:v>10.9277859237536</c:v>
                </c:pt>
                <c:pt idx="11914">
                  <c:v>14.2234461054287</c:v>
                </c:pt>
                <c:pt idx="11915">
                  <c:v>10.748908296943201</c:v>
                </c:pt>
                <c:pt idx="11916">
                  <c:v>19.740112994350199</c:v>
                </c:pt>
                <c:pt idx="11917">
                  <c:v>21</c:v>
                </c:pt>
                <c:pt idx="11918">
                  <c:v>11.329805249788301</c:v>
                </c:pt>
                <c:pt idx="11919">
                  <c:v>8.8869521912350606</c:v>
                </c:pt>
                <c:pt idx="11920">
                  <c:v>8.4787878787878697</c:v>
                </c:pt>
                <c:pt idx="11921">
                  <c:v>-0.5</c:v>
                </c:pt>
                <c:pt idx="11922">
                  <c:v>9.9536961819658796</c:v>
                </c:pt>
                <c:pt idx="11923">
                  <c:v>7.92144026186579</c:v>
                </c:pt>
                <c:pt idx="11924">
                  <c:v>13.2670080468178</c:v>
                </c:pt>
                <c:pt idx="11925">
                  <c:v>9.7377938517178997</c:v>
                </c:pt>
                <c:pt idx="11926">
                  <c:v>18.396226415094301</c:v>
                </c:pt>
                <c:pt idx="11927">
                  <c:v>6.5173581710414901</c:v>
                </c:pt>
                <c:pt idx="11928">
                  <c:v>14.374296435272001</c:v>
                </c:pt>
                <c:pt idx="11929">
                  <c:v>3.9319371727748602</c:v>
                </c:pt>
                <c:pt idx="11930">
                  <c:v>9.2673913043478198</c:v>
                </c:pt>
                <c:pt idx="11931">
                  <c:v>7.2414187643020496</c:v>
                </c:pt>
                <c:pt idx="11932">
                  <c:v>19.453957996768899</c:v>
                </c:pt>
                <c:pt idx="11933">
                  <c:v>10.228054298642499</c:v>
                </c:pt>
                <c:pt idx="11934">
                  <c:v>11.202867383512499</c:v>
                </c:pt>
                <c:pt idx="11935">
                  <c:v>9.8070921985815591</c:v>
                </c:pt>
                <c:pt idx="11936">
                  <c:v>12.471417384494901</c:v>
                </c:pt>
                <c:pt idx="11937">
                  <c:v>10.979253112033099</c:v>
                </c:pt>
                <c:pt idx="11938">
                  <c:v>23.88</c:v>
                </c:pt>
                <c:pt idx="11939">
                  <c:v>14.264150943396199</c:v>
                </c:pt>
                <c:pt idx="11940">
                  <c:v>9.4254098360655707</c:v>
                </c:pt>
                <c:pt idx="11941">
                  <c:v>13.609607951408</c:v>
                </c:pt>
                <c:pt idx="11942">
                  <c:v>10.6099173553719</c:v>
                </c:pt>
                <c:pt idx="11943">
                  <c:v>9.4803256445047399</c:v>
                </c:pt>
                <c:pt idx="11944">
                  <c:v>18.260377358490501</c:v>
                </c:pt>
                <c:pt idx="11945">
                  <c:v>20.208705357142801</c:v>
                </c:pt>
                <c:pt idx="11946">
                  <c:v>13.2856130403968</c:v>
                </c:pt>
                <c:pt idx="11947">
                  <c:v>-5</c:v>
                </c:pt>
                <c:pt idx="11948">
                  <c:v>16.6828254847645</c:v>
                </c:pt>
                <c:pt idx="11949">
                  <c:v>6.5852842809364498</c:v>
                </c:pt>
                <c:pt idx="11950">
                  <c:v>10.168865435356199</c:v>
                </c:pt>
                <c:pt idx="11951">
                  <c:v>4.2985611510791299</c:v>
                </c:pt>
                <c:pt idx="11952">
                  <c:v>5.98</c:v>
                </c:pt>
                <c:pt idx="11953">
                  <c:v>16.1041666666666</c:v>
                </c:pt>
                <c:pt idx="11954">
                  <c:v>6.4474576271186397</c:v>
                </c:pt>
                <c:pt idx="11955">
                  <c:v>8.7582128777923707</c:v>
                </c:pt>
                <c:pt idx="11956">
                  <c:v>12.1358024691358</c:v>
                </c:pt>
                <c:pt idx="11957">
                  <c:v>8.4453665283540804</c:v>
                </c:pt>
                <c:pt idx="11958">
                  <c:v>4.65625</c:v>
                </c:pt>
                <c:pt idx="11959">
                  <c:v>8.83530717986676</c:v>
                </c:pt>
                <c:pt idx="11960">
                  <c:v>9.0768287699223507</c:v>
                </c:pt>
                <c:pt idx="11961">
                  <c:v>20.100274725274701</c:v>
                </c:pt>
                <c:pt idx="11962">
                  <c:v>9.3207412687099005</c:v>
                </c:pt>
                <c:pt idx="11963">
                  <c:v>5.49863387978142</c:v>
                </c:pt>
                <c:pt idx="11964">
                  <c:v>6.2237061769616</c:v>
                </c:pt>
                <c:pt idx="11965">
                  <c:v>8.9395043731778401</c:v>
                </c:pt>
                <c:pt idx="11966">
                  <c:v>13.5488308115543</c:v>
                </c:pt>
                <c:pt idx="11967">
                  <c:v>17.6517615176151</c:v>
                </c:pt>
                <c:pt idx="11968">
                  <c:v>2.7556818181818099</c:v>
                </c:pt>
                <c:pt idx="11969">
                  <c:v>14.032682705401699</c:v>
                </c:pt>
                <c:pt idx="11970">
                  <c:v>7.6089466089466002</c:v>
                </c:pt>
                <c:pt idx="11971">
                  <c:v>9.0462573591253097</c:v>
                </c:pt>
                <c:pt idx="11972">
                  <c:v>25.678571428571399</c:v>
                </c:pt>
                <c:pt idx="11973">
                  <c:v>2.5222222222222199</c:v>
                </c:pt>
                <c:pt idx="11974">
                  <c:v>15.899805447470801</c:v>
                </c:pt>
                <c:pt idx="11975">
                  <c:v>6.3746701846965701</c:v>
                </c:pt>
                <c:pt idx="11976">
                  <c:v>8.7756410256410202</c:v>
                </c:pt>
                <c:pt idx="11977">
                  <c:v>8.9628040057224592</c:v>
                </c:pt>
                <c:pt idx="11978">
                  <c:v>9.5460526315789398</c:v>
                </c:pt>
                <c:pt idx="11979">
                  <c:v>17.7184466019417</c:v>
                </c:pt>
                <c:pt idx="11980">
                  <c:v>-4.7586206896551699</c:v>
                </c:pt>
                <c:pt idx="11981">
                  <c:v>9.6217616580310796</c:v>
                </c:pt>
                <c:pt idx="11982">
                  <c:v>3.7</c:v>
                </c:pt>
                <c:pt idx="11983">
                  <c:v>-1.32</c:v>
                </c:pt>
                <c:pt idx="11984">
                  <c:v>12.9281364190012</c:v>
                </c:pt>
                <c:pt idx="11985">
                  <c:v>13.865497076023299</c:v>
                </c:pt>
                <c:pt idx="11986">
                  <c:v>9.0947204968944106</c:v>
                </c:pt>
                <c:pt idx="11987">
                  <c:v>3.1443661971830901</c:v>
                </c:pt>
                <c:pt idx="11988">
                  <c:v>19.615131578947299</c:v>
                </c:pt>
                <c:pt idx="11989">
                  <c:v>5.5948275862068897</c:v>
                </c:pt>
                <c:pt idx="11990">
                  <c:v>15.467576791808799</c:v>
                </c:pt>
                <c:pt idx="11991">
                  <c:v>0.265822784810126</c:v>
                </c:pt>
                <c:pt idx="11992">
                  <c:v>13.3333333333333</c:v>
                </c:pt>
                <c:pt idx="11993">
                  <c:v>9.2857142857142794</c:v>
                </c:pt>
                <c:pt idx="11994">
                  <c:v>6.6666666666666599</c:v>
                </c:pt>
                <c:pt idx="11995">
                  <c:v>6.7238883143743502</c:v>
                </c:pt>
                <c:pt idx="11996">
                  <c:v>5.3254437869822402</c:v>
                </c:pt>
                <c:pt idx="11997">
                  <c:v>6.6326530612244898</c:v>
                </c:pt>
                <c:pt idx="11998">
                  <c:v>10.804604853764699</c:v>
                </c:pt>
                <c:pt idx="11999">
                  <c:v>7.7972350230414698</c:v>
                </c:pt>
                <c:pt idx="12000">
                  <c:v>7.7891891891891802</c:v>
                </c:pt>
                <c:pt idx="12001">
                  <c:v>6.25</c:v>
                </c:pt>
                <c:pt idx="12002">
                  <c:v>3.5189873417721498</c:v>
                </c:pt>
                <c:pt idx="12003">
                  <c:v>5.0326975476839202</c:v>
                </c:pt>
                <c:pt idx="12004">
                  <c:v>3.8851063829787198</c:v>
                </c:pt>
                <c:pt idx="12005">
                  <c:v>7.3817663817663801</c:v>
                </c:pt>
                <c:pt idx="12006">
                  <c:v>12.051488616462301</c:v>
                </c:pt>
                <c:pt idx="12007">
                  <c:v>8.1505154639175199</c:v>
                </c:pt>
                <c:pt idx="12008">
                  <c:v>9.0791366906474806</c:v>
                </c:pt>
                <c:pt idx="12009">
                  <c:v>9.0971074380165202</c:v>
                </c:pt>
                <c:pt idx="12010">
                  <c:v>10.816546762589899</c:v>
                </c:pt>
                <c:pt idx="12011">
                  <c:v>24.553398058252402</c:v>
                </c:pt>
                <c:pt idx="12012">
                  <c:v>11.179104477611901</c:v>
                </c:pt>
                <c:pt idx="12013">
                  <c:v>4.7739130434782604</c:v>
                </c:pt>
                <c:pt idx="12014">
                  <c:v>8.8906727828746099</c:v>
                </c:pt>
                <c:pt idx="12015">
                  <c:v>9.1322033898305008</c:v>
                </c:pt>
                <c:pt idx="12016">
                  <c:v>23.300689655172398</c:v>
                </c:pt>
                <c:pt idx="12017">
                  <c:v>14.9557739557739</c:v>
                </c:pt>
                <c:pt idx="12018">
                  <c:v>6.6891191709844504</c:v>
                </c:pt>
                <c:pt idx="12019">
                  <c:v>5.57407407407407</c:v>
                </c:pt>
                <c:pt idx="12020">
                  <c:v>5.0688622754491002</c:v>
                </c:pt>
                <c:pt idx="12021">
                  <c:v>8.42747358309318</c:v>
                </c:pt>
                <c:pt idx="12022">
                  <c:v>0.372093023255813</c:v>
                </c:pt>
                <c:pt idx="12023">
                  <c:v>2.8679245283018799</c:v>
                </c:pt>
                <c:pt idx="12024">
                  <c:v>6.5291139240506304</c:v>
                </c:pt>
                <c:pt idx="12025">
                  <c:v>5.2242798353909397</c:v>
                </c:pt>
                <c:pt idx="12026">
                  <c:v>4.5131195335276901</c:v>
                </c:pt>
                <c:pt idx="12027">
                  <c:v>7.9058823529411697</c:v>
                </c:pt>
                <c:pt idx="12028">
                  <c:v>7.3373737373737304</c:v>
                </c:pt>
                <c:pt idx="12029">
                  <c:v>8.1569086651053802</c:v>
                </c:pt>
                <c:pt idx="12030">
                  <c:v>18.016016713091901</c:v>
                </c:pt>
                <c:pt idx="12031">
                  <c:v>4.4361334867663897</c:v>
                </c:pt>
                <c:pt idx="12032">
                  <c:v>12.350236355822901</c:v>
                </c:pt>
                <c:pt idx="12033">
                  <c:v>4</c:v>
                </c:pt>
                <c:pt idx="12034">
                  <c:v>7.1016949152542299</c:v>
                </c:pt>
                <c:pt idx="12035">
                  <c:v>10.759493670886</c:v>
                </c:pt>
                <c:pt idx="12036">
                  <c:v>3.5043859649122799</c:v>
                </c:pt>
                <c:pt idx="12037">
                  <c:v>9.1727861771058308</c:v>
                </c:pt>
                <c:pt idx="12038">
                  <c:v>9.2857142857142794</c:v>
                </c:pt>
                <c:pt idx="12039">
                  <c:v>7.6044303797468302</c:v>
                </c:pt>
                <c:pt idx="12040">
                  <c:v>6.9947916666666599</c:v>
                </c:pt>
                <c:pt idx="12041">
                  <c:v>6.0618811881188099</c:v>
                </c:pt>
                <c:pt idx="12042">
                  <c:v>10.641791044776101</c:v>
                </c:pt>
                <c:pt idx="12043">
                  <c:v>8.5778097982708896</c:v>
                </c:pt>
                <c:pt idx="12044">
                  <c:v>4.9064039408866904</c:v>
                </c:pt>
                <c:pt idx="12045">
                  <c:v>4.9131274131274099</c:v>
                </c:pt>
                <c:pt idx="12046">
                  <c:v>13.9320800485142</c:v>
                </c:pt>
                <c:pt idx="12047">
                  <c:v>7.7287735849056602</c:v>
                </c:pt>
                <c:pt idx="12048">
                  <c:v>11.2718052738336</c:v>
                </c:pt>
                <c:pt idx="12049">
                  <c:v>2.4285714285714199</c:v>
                </c:pt>
                <c:pt idx="12050">
                  <c:v>13.761675629776301</c:v>
                </c:pt>
                <c:pt idx="12051">
                  <c:v>8.6897621509824194</c:v>
                </c:pt>
                <c:pt idx="12052">
                  <c:v>5.0346534653465298</c:v>
                </c:pt>
                <c:pt idx="12053">
                  <c:v>10.75</c:v>
                </c:pt>
                <c:pt idx="12054">
                  <c:v>7.36433365292425</c:v>
                </c:pt>
                <c:pt idx="12055">
                  <c:v>6.3291666666666604</c:v>
                </c:pt>
                <c:pt idx="12056">
                  <c:v>3.9295774647887298</c:v>
                </c:pt>
                <c:pt idx="12057">
                  <c:v>11.547619047618999</c:v>
                </c:pt>
                <c:pt idx="12058">
                  <c:v>16.808219178082101</c:v>
                </c:pt>
                <c:pt idx="12059">
                  <c:v>4.0612244897959098</c:v>
                </c:pt>
                <c:pt idx="12060">
                  <c:v>0.52046783625730997</c:v>
                </c:pt>
                <c:pt idx="12061">
                  <c:v>7.4157142857142802</c:v>
                </c:pt>
                <c:pt idx="12062">
                  <c:v>9.7648305084745708</c:v>
                </c:pt>
                <c:pt idx="12063">
                  <c:v>6.3638042474607497</c:v>
                </c:pt>
                <c:pt idx="12064">
                  <c:v>12.131004366812199</c:v>
                </c:pt>
                <c:pt idx="12065">
                  <c:v>11.1704871060171</c:v>
                </c:pt>
                <c:pt idx="12066">
                  <c:v>4.2761904761904699</c:v>
                </c:pt>
                <c:pt idx="12067">
                  <c:v>6.0263157894736796</c:v>
                </c:pt>
                <c:pt idx="12068">
                  <c:v>7.0736842105263102</c:v>
                </c:pt>
                <c:pt idx="12069">
                  <c:v>6.9361702127659504</c:v>
                </c:pt>
                <c:pt idx="12070">
                  <c:v>1.1846846846846799</c:v>
                </c:pt>
                <c:pt idx="12071">
                  <c:v>10.509090909090901</c:v>
                </c:pt>
                <c:pt idx="12072">
                  <c:v>8.5115627189908896</c:v>
                </c:pt>
                <c:pt idx="12073">
                  <c:v>21.095890410958901</c:v>
                </c:pt>
                <c:pt idx="12074">
                  <c:v>10.082178690874301</c:v>
                </c:pt>
                <c:pt idx="12075">
                  <c:v>8.1584362139917701</c:v>
                </c:pt>
                <c:pt idx="12076">
                  <c:v>13.870917573872401</c:v>
                </c:pt>
                <c:pt idx="12077">
                  <c:v>5.0821917808219101</c:v>
                </c:pt>
                <c:pt idx="12078">
                  <c:v>15.6674208144796</c:v>
                </c:pt>
                <c:pt idx="12079">
                  <c:v>10.4803493449781</c:v>
                </c:pt>
                <c:pt idx="12080">
                  <c:v>9.1068883610451294</c:v>
                </c:pt>
                <c:pt idx="12081">
                  <c:v>13.390149060272099</c:v>
                </c:pt>
                <c:pt idx="12082">
                  <c:v>2.6</c:v>
                </c:pt>
                <c:pt idx="12083">
                  <c:v>15.810728744939199</c:v>
                </c:pt>
                <c:pt idx="12084">
                  <c:v>20.150406504065</c:v>
                </c:pt>
                <c:pt idx="12085">
                  <c:v>14.428411633109601</c:v>
                </c:pt>
                <c:pt idx="12086">
                  <c:v>3.5537190082644599</c:v>
                </c:pt>
                <c:pt idx="12087">
                  <c:v>15.8615916955017</c:v>
                </c:pt>
                <c:pt idx="12088">
                  <c:v>16.882722513089</c:v>
                </c:pt>
                <c:pt idx="12089">
                  <c:v>7.2021010505252603</c:v>
                </c:pt>
                <c:pt idx="12090">
                  <c:v>15.9916666666666</c:v>
                </c:pt>
                <c:pt idx="12091">
                  <c:v>5.9367088607594898</c:v>
                </c:pt>
                <c:pt idx="12092">
                  <c:v>11.345864661654099</c:v>
                </c:pt>
                <c:pt idx="12093">
                  <c:v>29.5631868131868</c:v>
                </c:pt>
                <c:pt idx="12094">
                  <c:v>13.790625</c:v>
                </c:pt>
                <c:pt idx="12095">
                  <c:v>15.1006711409395</c:v>
                </c:pt>
                <c:pt idx="12096">
                  <c:v>15.943548387096699</c:v>
                </c:pt>
                <c:pt idx="12097">
                  <c:v>15.4131274131274</c:v>
                </c:pt>
                <c:pt idx="12098">
                  <c:v>4.9554140127388502</c:v>
                </c:pt>
                <c:pt idx="12099">
                  <c:v>14.4332298136645</c:v>
                </c:pt>
                <c:pt idx="12100">
                  <c:v>8.1526032315978405</c:v>
                </c:pt>
                <c:pt idx="12101">
                  <c:v>18.283385093167698</c:v>
                </c:pt>
                <c:pt idx="12102">
                  <c:v>13.189583333333299</c:v>
                </c:pt>
                <c:pt idx="12103">
                  <c:v>9.1020408163265305</c:v>
                </c:pt>
                <c:pt idx="12104">
                  <c:v>16.961661341852999</c:v>
                </c:pt>
                <c:pt idx="12105">
                  <c:v>19.647186147186101</c:v>
                </c:pt>
                <c:pt idx="12106">
                  <c:v>21</c:v>
                </c:pt>
                <c:pt idx="12107">
                  <c:v>17.8601398601398</c:v>
                </c:pt>
                <c:pt idx="12108">
                  <c:v>8.0787234042553102</c:v>
                </c:pt>
                <c:pt idx="12109">
                  <c:v>0.53846153846153799</c:v>
                </c:pt>
                <c:pt idx="12110">
                  <c:v>9.9353197674418592</c:v>
                </c:pt>
                <c:pt idx="12111">
                  <c:v>13.7629083245521</c:v>
                </c:pt>
                <c:pt idx="12112">
                  <c:v>7.2</c:v>
                </c:pt>
                <c:pt idx="12113">
                  <c:v>12.3304451747833</c:v>
                </c:pt>
                <c:pt idx="12114">
                  <c:v>7.0450450450450397</c:v>
                </c:pt>
                <c:pt idx="12115">
                  <c:v>1.3846153846153799</c:v>
                </c:pt>
                <c:pt idx="12116">
                  <c:v>11</c:v>
                </c:pt>
                <c:pt idx="12117">
                  <c:v>4.62130177514792</c:v>
                </c:pt>
                <c:pt idx="12118">
                  <c:v>14.204705882352901</c:v>
                </c:pt>
                <c:pt idx="12119">
                  <c:v>10.7242424242424</c:v>
                </c:pt>
                <c:pt idx="12120">
                  <c:v>8.0259740259740209</c:v>
                </c:pt>
                <c:pt idx="12121">
                  <c:v>12.8455882352941</c:v>
                </c:pt>
                <c:pt idx="12122">
                  <c:v>6.2</c:v>
                </c:pt>
                <c:pt idx="12123">
                  <c:v>20.7273631840796</c:v>
                </c:pt>
                <c:pt idx="12124">
                  <c:v>13.3958333333333</c:v>
                </c:pt>
                <c:pt idx="12125">
                  <c:v>10.6478873239436</c:v>
                </c:pt>
                <c:pt idx="12126">
                  <c:v>11.3592233009708</c:v>
                </c:pt>
                <c:pt idx="12127">
                  <c:v>13.145851528384201</c:v>
                </c:pt>
                <c:pt idx="12128">
                  <c:v>12.324999999999999</c:v>
                </c:pt>
                <c:pt idx="12129">
                  <c:v>13.536832412522999</c:v>
                </c:pt>
                <c:pt idx="12130">
                  <c:v>12.728205128205101</c:v>
                </c:pt>
                <c:pt idx="12131">
                  <c:v>14.22</c:v>
                </c:pt>
                <c:pt idx="12132">
                  <c:v>17.873935264054499</c:v>
                </c:pt>
                <c:pt idx="12133">
                  <c:v>10.925000000000001</c:v>
                </c:pt>
                <c:pt idx="12134">
                  <c:v>14.826923076923</c:v>
                </c:pt>
                <c:pt idx="12135">
                  <c:v>23.905660377358402</c:v>
                </c:pt>
                <c:pt idx="12136">
                  <c:v>17.012019230769202</c:v>
                </c:pt>
                <c:pt idx="12137">
                  <c:v>19.0656565656565</c:v>
                </c:pt>
                <c:pt idx="12138">
                  <c:v>17.709563164108602</c:v>
                </c:pt>
                <c:pt idx="12139">
                  <c:v>13.4615384615384</c:v>
                </c:pt>
                <c:pt idx="12140">
                  <c:v>8.9038461538461497</c:v>
                </c:pt>
                <c:pt idx="12141">
                  <c:v>0</c:v>
                </c:pt>
                <c:pt idx="12142">
                  <c:v>11.8878186968838</c:v>
                </c:pt>
                <c:pt idx="12143">
                  <c:v>27.375</c:v>
                </c:pt>
                <c:pt idx="12144">
                  <c:v>11.4722222222222</c:v>
                </c:pt>
                <c:pt idx="12145">
                  <c:v>4.4836363636363599</c:v>
                </c:pt>
                <c:pt idx="12146">
                  <c:v>20.464285714285701</c:v>
                </c:pt>
                <c:pt idx="12147">
                  <c:v>24.2162162162162</c:v>
                </c:pt>
                <c:pt idx="12148">
                  <c:v>-2</c:v>
                </c:pt>
                <c:pt idx="12149">
                  <c:v>9.1363636363636296</c:v>
                </c:pt>
                <c:pt idx="12150">
                  <c:v>9.5106382978723403</c:v>
                </c:pt>
                <c:pt idx="12151">
                  <c:v>6.1263573543928898</c:v>
                </c:pt>
                <c:pt idx="12152">
                  <c:v>-0.13623188405797099</c:v>
                </c:pt>
                <c:pt idx="12153">
                  <c:v>8.4842767295597401</c:v>
                </c:pt>
                <c:pt idx="12154">
                  <c:v>2.875</c:v>
                </c:pt>
                <c:pt idx="12155">
                  <c:v>5.9437751004016004</c:v>
                </c:pt>
                <c:pt idx="12156">
                  <c:v>4.6181818181818102</c:v>
                </c:pt>
                <c:pt idx="12157">
                  <c:v>14.105555555555499</c:v>
                </c:pt>
                <c:pt idx="12158">
                  <c:v>11.192468619246799</c:v>
                </c:pt>
                <c:pt idx="12159">
                  <c:v>7.6577181208053604</c:v>
                </c:pt>
                <c:pt idx="12160">
                  <c:v>11.6807228915662</c:v>
                </c:pt>
                <c:pt idx="12161">
                  <c:v>4.79250720461095</c:v>
                </c:pt>
                <c:pt idx="12162">
                  <c:v>4.5507246376811503</c:v>
                </c:pt>
                <c:pt idx="12163">
                  <c:v>0.55555555555555503</c:v>
                </c:pt>
                <c:pt idx="12164">
                  <c:v>8.0913705583756297</c:v>
                </c:pt>
                <c:pt idx="12165">
                  <c:v>9.1444444444444404</c:v>
                </c:pt>
                <c:pt idx="12166">
                  <c:v>9.5</c:v>
                </c:pt>
                <c:pt idx="12167">
                  <c:v>7.1772151898734098</c:v>
                </c:pt>
                <c:pt idx="12168">
                  <c:v>14.8846153846153</c:v>
                </c:pt>
                <c:pt idx="12169">
                  <c:v>14.1</c:v>
                </c:pt>
                <c:pt idx="12170">
                  <c:v>9.1160714285714199</c:v>
                </c:pt>
                <c:pt idx="12171">
                  <c:v>13.2877442273534</c:v>
                </c:pt>
                <c:pt idx="12172">
                  <c:v>-5</c:v>
                </c:pt>
                <c:pt idx="12173">
                  <c:v>4.4787234042553097</c:v>
                </c:pt>
                <c:pt idx="12174">
                  <c:v>6.0989010989010897</c:v>
                </c:pt>
                <c:pt idx="12175">
                  <c:v>5.2105263157894699</c:v>
                </c:pt>
                <c:pt idx="12176">
                  <c:v>7.2677824267782398</c:v>
                </c:pt>
                <c:pt idx="12177">
                  <c:v>8.3448275862068897</c:v>
                </c:pt>
                <c:pt idx="12178">
                  <c:v>7.1770491803278604</c:v>
                </c:pt>
                <c:pt idx="12179">
                  <c:v>7.0125391849529697</c:v>
                </c:pt>
                <c:pt idx="12180">
                  <c:v>1.4464285714285701</c:v>
                </c:pt>
                <c:pt idx="12181">
                  <c:v>10.8782442748091</c:v>
                </c:pt>
                <c:pt idx="12182">
                  <c:v>6.6684350132625996</c:v>
                </c:pt>
                <c:pt idx="12183">
                  <c:v>9.5557620817843798</c:v>
                </c:pt>
                <c:pt idx="12184">
                  <c:v>20</c:v>
                </c:pt>
                <c:pt idx="12185">
                  <c:v>32.769230769230703</c:v>
                </c:pt>
                <c:pt idx="12186">
                  <c:v>-4</c:v>
                </c:pt>
                <c:pt idx="12187">
                  <c:v>14.103999999999999</c:v>
                </c:pt>
                <c:pt idx="12188">
                  <c:v>9.6461538461538403</c:v>
                </c:pt>
                <c:pt idx="12189">
                  <c:v>-0.22222222222222199</c:v>
                </c:pt>
                <c:pt idx="12190">
                  <c:v>10.5</c:v>
                </c:pt>
                <c:pt idx="12191">
                  <c:v>-3.3333333333333299</c:v>
                </c:pt>
                <c:pt idx="12192">
                  <c:v>10.807692307692299</c:v>
                </c:pt>
                <c:pt idx="12193">
                  <c:v>6.5</c:v>
                </c:pt>
                <c:pt idx="12194">
                  <c:v>10.8098591549295</c:v>
                </c:pt>
                <c:pt idx="12195">
                  <c:v>8.7572493786246799</c:v>
                </c:pt>
                <c:pt idx="12196">
                  <c:v>8.0192307692307701</c:v>
                </c:pt>
                <c:pt idx="12197">
                  <c:v>40</c:v>
                </c:pt>
                <c:pt idx="12198">
                  <c:v>7.9959623149394297</c:v>
                </c:pt>
                <c:pt idx="12199">
                  <c:v>6.9684684684684601</c:v>
                </c:pt>
                <c:pt idx="12200">
                  <c:v>46.2</c:v>
                </c:pt>
                <c:pt idx="12201">
                  <c:v>-5</c:v>
                </c:pt>
                <c:pt idx="12202">
                  <c:v>7.11666666666666</c:v>
                </c:pt>
                <c:pt idx="12203">
                  <c:v>18.504672897196201</c:v>
                </c:pt>
                <c:pt idx="12204">
                  <c:v>-1.3333333333333299</c:v>
                </c:pt>
                <c:pt idx="12205">
                  <c:v>15.6906779661016</c:v>
                </c:pt>
                <c:pt idx="12206">
                  <c:v>1.875</c:v>
                </c:pt>
                <c:pt idx="12207">
                  <c:v>3.7973977695167198</c:v>
                </c:pt>
                <c:pt idx="12208">
                  <c:v>0</c:v>
                </c:pt>
                <c:pt idx="12209">
                  <c:v>6.5562500000000004</c:v>
                </c:pt>
                <c:pt idx="12210">
                  <c:v>12.024390243902401</c:v>
                </c:pt>
                <c:pt idx="12211">
                  <c:v>17.738095238095202</c:v>
                </c:pt>
                <c:pt idx="12212">
                  <c:v>3.9607843137254899</c:v>
                </c:pt>
                <c:pt idx="12213">
                  <c:v>5.2903225806451601</c:v>
                </c:pt>
                <c:pt idx="12214">
                  <c:v>0</c:v>
                </c:pt>
                <c:pt idx="12215">
                  <c:v>-5</c:v>
                </c:pt>
                <c:pt idx="12216">
                  <c:v>7.2291666666666599</c:v>
                </c:pt>
                <c:pt idx="12217">
                  <c:v>8.9117647058823497</c:v>
                </c:pt>
                <c:pt idx="12218">
                  <c:v>-5</c:v>
                </c:pt>
                <c:pt idx="12219">
                  <c:v>12.550387596899199</c:v>
                </c:pt>
                <c:pt idx="12220">
                  <c:v>14.993006993006899</c:v>
                </c:pt>
                <c:pt idx="12221">
                  <c:v>10.648648648648599</c:v>
                </c:pt>
                <c:pt idx="12222">
                  <c:v>9.8584729981378008</c:v>
                </c:pt>
                <c:pt idx="12223">
                  <c:v>8.1270833333333297</c:v>
                </c:pt>
                <c:pt idx="12224">
                  <c:v>5.0043859649122799</c:v>
                </c:pt>
                <c:pt idx="12225">
                  <c:v>9.9529780564263302</c:v>
                </c:pt>
                <c:pt idx="12226">
                  <c:v>12.417777777777699</c:v>
                </c:pt>
                <c:pt idx="12227">
                  <c:v>13.634730538922099</c:v>
                </c:pt>
                <c:pt idx="12228">
                  <c:v>7.6337078651685397</c:v>
                </c:pt>
                <c:pt idx="12229">
                  <c:v>2</c:v>
                </c:pt>
                <c:pt idx="12230">
                  <c:v>5.9211267605633804</c:v>
                </c:pt>
                <c:pt idx="12231">
                  <c:v>0.45614035087719201</c:v>
                </c:pt>
                <c:pt idx="12232">
                  <c:v>8.6495726495726402</c:v>
                </c:pt>
                <c:pt idx="12233">
                  <c:v>12.1632329635499</c:v>
                </c:pt>
                <c:pt idx="12234">
                  <c:v>-1.75</c:v>
                </c:pt>
                <c:pt idx="12235">
                  <c:v>12.6382978723404</c:v>
                </c:pt>
                <c:pt idx="12236">
                  <c:v>6.3097112860892297</c:v>
                </c:pt>
                <c:pt idx="12237">
                  <c:v>-0.582278481012658</c:v>
                </c:pt>
                <c:pt idx="12238">
                  <c:v>15.684210526315701</c:v>
                </c:pt>
                <c:pt idx="12239">
                  <c:v>-2.3199999999999998</c:v>
                </c:pt>
                <c:pt idx="12240">
                  <c:v>11.0416666666666</c:v>
                </c:pt>
                <c:pt idx="12241">
                  <c:v>4.9425837320574102</c:v>
                </c:pt>
                <c:pt idx="12242">
                  <c:v>6.5925414364640798</c:v>
                </c:pt>
                <c:pt idx="12243">
                  <c:v>2.5499999999999998</c:v>
                </c:pt>
                <c:pt idx="12244">
                  <c:v>1.7441860465116199</c:v>
                </c:pt>
                <c:pt idx="12245">
                  <c:v>-10</c:v>
                </c:pt>
                <c:pt idx="12246">
                  <c:v>8.9421428571428496</c:v>
                </c:pt>
                <c:pt idx="12247">
                  <c:v>43.083700440528602</c:v>
                </c:pt>
                <c:pt idx="12248">
                  <c:v>28</c:v>
                </c:pt>
                <c:pt idx="12249">
                  <c:v>17.754609027336301</c:v>
                </c:pt>
                <c:pt idx="12250">
                  <c:v>8.6701030927834992</c:v>
                </c:pt>
                <c:pt idx="12251">
                  <c:v>1.3684210526315701</c:v>
                </c:pt>
                <c:pt idx="12252">
                  <c:v>1.6666666666666601</c:v>
                </c:pt>
                <c:pt idx="12253">
                  <c:v>8.5381485249237006</c:v>
                </c:pt>
                <c:pt idx="12254">
                  <c:v>5.16584158415841</c:v>
                </c:pt>
                <c:pt idx="12255">
                  <c:v>3.9629629629629601</c:v>
                </c:pt>
                <c:pt idx="12256">
                  <c:v>12.477124183006501</c:v>
                </c:pt>
                <c:pt idx="12257">
                  <c:v>8.6086956521739104</c:v>
                </c:pt>
                <c:pt idx="12258">
                  <c:v>12</c:v>
                </c:pt>
                <c:pt idx="12259">
                  <c:v>4.5103092783505101</c:v>
                </c:pt>
                <c:pt idx="12260">
                  <c:v>-5</c:v>
                </c:pt>
                <c:pt idx="12261">
                  <c:v>5.3233532934131702</c:v>
                </c:pt>
                <c:pt idx="12262">
                  <c:v>14.5</c:v>
                </c:pt>
                <c:pt idx="12263">
                  <c:v>5.9414141414141399</c:v>
                </c:pt>
                <c:pt idx="12264">
                  <c:v>4.2828685258964097</c:v>
                </c:pt>
                <c:pt idx="12265">
                  <c:v>19.3888888888888</c:v>
                </c:pt>
                <c:pt idx="12266">
                  <c:v>14</c:v>
                </c:pt>
                <c:pt idx="12267">
                  <c:v>6.7924528301886697</c:v>
                </c:pt>
                <c:pt idx="12268">
                  <c:v>10.1184479237576</c:v>
                </c:pt>
                <c:pt idx="12269">
                  <c:v>6.71488178025034</c:v>
                </c:pt>
                <c:pt idx="12270">
                  <c:v>6.7288135593220302</c:v>
                </c:pt>
                <c:pt idx="12271">
                  <c:v>3.9223300970873698</c:v>
                </c:pt>
                <c:pt idx="12272">
                  <c:v>15.9627329192546</c:v>
                </c:pt>
                <c:pt idx="12273">
                  <c:v>9.6940104166666607</c:v>
                </c:pt>
                <c:pt idx="12274">
                  <c:v>1.1612903225806399</c:v>
                </c:pt>
                <c:pt idx="12275">
                  <c:v>12.3974358974358</c:v>
                </c:pt>
                <c:pt idx="12276">
                  <c:v>7.4132762312633798</c:v>
                </c:pt>
                <c:pt idx="12277">
                  <c:v>-1.2371134020618499</c:v>
                </c:pt>
                <c:pt idx="12278">
                  <c:v>4.75</c:v>
                </c:pt>
                <c:pt idx="12279">
                  <c:v>8.4331983805668003</c:v>
                </c:pt>
                <c:pt idx="12280">
                  <c:v>8.7146695325094008</c:v>
                </c:pt>
                <c:pt idx="12281">
                  <c:v>9.1546329723224993</c:v>
                </c:pt>
                <c:pt idx="12282">
                  <c:v>7.1514032496307198</c:v>
                </c:pt>
                <c:pt idx="12283">
                  <c:v>14.802603036876301</c:v>
                </c:pt>
                <c:pt idx="12284">
                  <c:v>4.0100418410041803</c:v>
                </c:pt>
                <c:pt idx="12285">
                  <c:v>12.068493150684899</c:v>
                </c:pt>
                <c:pt idx="12286">
                  <c:v>1.69587628865979</c:v>
                </c:pt>
                <c:pt idx="12287">
                  <c:v>-4.7666666666666604</c:v>
                </c:pt>
                <c:pt idx="12288">
                  <c:v>18.164179104477601</c:v>
                </c:pt>
                <c:pt idx="12289">
                  <c:v>5.6196319018404903</c:v>
                </c:pt>
                <c:pt idx="12290">
                  <c:v>9.4750367107195306</c:v>
                </c:pt>
                <c:pt idx="12291">
                  <c:v>6.1428571428571397</c:v>
                </c:pt>
                <c:pt idx="12292">
                  <c:v>15.704635761589399</c:v>
                </c:pt>
                <c:pt idx="12293">
                  <c:v>-0.33823529411764702</c:v>
                </c:pt>
                <c:pt idx="12294">
                  <c:v>14.848591549295699</c:v>
                </c:pt>
                <c:pt idx="12295">
                  <c:v>13.788990825688</c:v>
                </c:pt>
                <c:pt idx="12296">
                  <c:v>12.311111111111099</c:v>
                </c:pt>
                <c:pt idx="12297">
                  <c:v>11.583465818759899</c:v>
                </c:pt>
                <c:pt idx="12298">
                  <c:v>-3.1886792452830099</c:v>
                </c:pt>
                <c:pt idx="12299">
                  <c:v>24.6414835164835</c:v>
                </c:pt>
                <c:pt idx="12300">
                  <c:v>0</c:v>
                </c:pt>
                <c:pt idx="12301">
                  <c:v>7.2521739130434701</c:v>
                </c:pt>
                <c:pt idx="12302">
                  <c:v>10.3049490538573</c:v>
                </c:pt>
                <c:pt idx="12303">
                  <c:v>17.190476190476101</c:v>
                </c:pt>
                <c:pt idx="12304">
                  <c:v>5.0428671820098296</c:v>
                </c:pt>
                <c:pt idx="12305">
                  <c:v>6.3758573388202997</c:v>
                </c:pt>
                <c:pt idx="12306">
                  <c:v>3.3411764705882301</c:v>
                </c:pt>
                <c:pt idx="12307">
                  <c:v>14.1694915254237</c:v>
                </c:pt>
                <c:pt idx="12308">
                  <c:v>0.110655737704918</c:v>
                </c:pt>
                <c:pt idx="12309">
                  <c:v>45</c:v>
                </c:pt>
                <c:pt idx="12310">
                  <c:v>9.2497570456754108</c:v>
                </c:pt>
                <c:pt idx="12311">
                  <c:v>7.3108108108108096</c:v>
                </c:pt>
                <c:pt idx="12312">
                  <c:v>9.1909398814563907</c:v>
                </c:pt>
                <c:pt idx="12313">
                  <c:v>3.2546583850931601</c:v>
                </c:pt>
                <c:pt idx="12314">
                  <c:v>11.145051194539199</c:v>
                </c:pt>
                <c:pt idx="12315">
                  <c:v>12.1649694501018</c:v>
                </c:pt>
                <c:pt idx="12316">
                  <c:v>1.6666666666666601</c:v>
                </c:pt>
                <c:pt idx="12317">
                  <c:v>17.329999999999998</c:v>
                </c:pt>
                <c:pt idx="12318">
                  <c:v>2.4094202898550701</c:v>
                </c:pt>
                <c:pt idx="12319">
                  <c:v>-2.5</c:v>
                </c:pt>
                <c:pt idx="12320">
                  <c:v>7.6725067385444703</c:v>
                </c:pt>
                <c:pt idx="12321">
                  <c:v>3.2083333333333299</c:v>
                </c:pt>
                <c:pt idx="12322">
                  <c:v>31.510204081632601</c:v>
                </c:pt>
                <c:pt idx="12323">
                  <c:v>-4.1428571428571397</c:v>
                </c:pt>
                <c:pt idx="12324">
                  <c:v>-1.6666666666666601</c:v>
                </c:pt>
                <c:pt idx="12325">
                  <c:v>7.5398406374501903</c:v>
                </c:pt>
                <c:pt idx="12326">
                  <c:v>2</c:v>
                </c:pt>
                <c:pt idx="12327">
                  <c:v>19.451492537313399</c:v>
                </c:pt>
                <c:pt idx="12328">
                  <c:v>2</c:v>
                </c:pt>
                <c:pt idx="12329">
                  <c:v>9.0177383592017701</c:v>
                </c:pt>
                <c:pt idx="12330">
                  <c:v>13.590909090908999</c:v>
                </c:pt>
                <c:pt idx="12331">
                  <c:v>9.0019157088122608</c:v>
                </c:pt>
                <c:pt idx="12332">
                  <c:v>11.2939416604338</c:v>
                </c:pt>
                <c:pt idx="12333">
                  <c:v>2.9345238095238</c:v>
                </c:pt>
                <c:pt idx="12334">
                  <c:v>11.406417112299399</c:v>
                </c:pt>
                <c:pt idx="12335">
                  <c:v>12.996449704142</c:v>
                </c:pt>
                <c:pt idx="12336">
                  <c:v>14.559405940594001</c:v>
                </c:pt>
                <c:pt idx="12337">
                  <c:v>4.4267241379310303</c:v>
                </c:pt>
                <c:pt idx="12338">
                  <c:v>25.781954887217999</c:v>
                </c:pt>
                <c:pt idx="12339">
                  <c:v>11.0255591054313</c:v>
                </c:pt>
                <c:pt idx="12340">
                  <c:v>19.5</c:v>
                </c:pt>
                <c:pt idx="12341">
                  <c:v>6.8701298701298699</c:v>
                </c:pt>
                <c:pt idx="12342">
                  <c:v>11.7855402112103</c:v>
                </c:pt>
                <c:pt idx="12343">
                  <c:v>7.3119072708113801</c:v>
                </c:pt>
                <c:pt idx="12344">
                  <c:v>10.955882352941099</c:v>
                </c:pt>
                <c:pt idx="12345">
                  <c:v>-1.9473684210526301</c:v>
                </c:pt>
                <c:pt idx="12346">
                  <c:v>5.3557377049180301</c:v>
                </c:pt>
                <c:pt idx="12347">
                  <c:v>6.7832167832167798</c:v>
                </c:pt>
                <c:pt idx="12348">
                  <c:v>3.3439999999999999</c:v>
                </c:pt>
                <c:pt idx="12349">
                  <c:v>6.75</c:v>
                </c:pt>
                <c:pt idx="12350">
                  <c:v>15.0558060879368</c:v>
                </c:pt>
                <c:pt idx="12351">
                  <c:v>9.8709677419354804</c:v>
                </c:pt>
                <c:pt idx="12352">
                  <c:v>14.772727272727201</c:v>
                </c:pt>
                <c:pt idx="12353">
                  <c:v>9.3709677419354804</c:v>
                </c:pt>
                <c:pt idx="12354">
                  <c:v>8.9919137466307202</c:v>
                </c:pt>
                <c:pt idx="12355">
                  <c:v>31.6666666666666</c:v>
                </c:pt>
                <c:pt idx="12356">
                  <c:v>9.2061191626408991</c:v>
                </c:pt>
                <c:pt idx="12357">
                  <c:v>8.76950672645739</c:v>
                </c:pt>
                <c:pt idx="12358">
                  <c:v>11.696148359486401</c:v>
                </c:pt>
                <c:pt idx="12359">
                  <c:v>16.733956651083702</c:v>
                </c:pt>
                <c:pt idx="12360">
                  <c:v>9.2838226827864094</c:v>
                </c:pt>
                <c:pt idx="12361">
                  <c:v>10.5100286532951</c:v>
                </c:pt>
                <c:pt idx="12362">
                  <c:v>11.2800769971126</c:v>
                </c:pt>
                <c:pt idx="12363">
                  <c:v>9.1329243353783198</c:v>
                </c:pt>
                <c:pt idx="12364">
                  <c:v>11.4734042553191</c:v>
                </c:pt>
                <c:pt idx="12365">
                  <c:v>7.4858156028368796</c:v>
                </c:pt>
                <c:pt idx="12366">
                  <c:v>13.7406896551724</c:v>
                </c:pt>
                <c:pt idx="12367">
                  <c:v>13.867924528301799</c:v>
                </c:pt>
                <c:pt idx="12368">
                  <c:v>30.775757575757499</c:v>
                </c:pt>
                <c:pt idx="12369">
                  <c:v>20.5085714285714</c:v>
                </c:pt>
                <c:pt idx="12370">
                  <c:v>13.365942028985501</c:v>
                </c:pt>
                <c:pt idx="12371">
                  <c:v>23.194369973190302</c:v>
                </c:pt>
                <c:pt idx="12372">
                  <c:v>13.621187800963</c:v>
                </c:pt>
                <c:pt idx="12373">
                  <c:v>24.655038759689901</c:v>
                </c:pt>
                <c:pt idx="12374">
                  <c:v>42.571428571428498</c:v>
                </c:pt>
                <c:pt idx="12375">
                  <c:v>15.5587044534412</c:v>
                </c:pt>
                <c:pt idx="12376">
                  <c:v>25.576559546313799</c:v>
                </c:pt>
                <c:pt idx="12377">
                  <c:v>17.593289085545699</c:v>
                </c:pt>
                <c:pt idx="12378">
                  <c:v>10.793103448275801</c:v>
                </c:pt>
                <c:pt idx="12379">
                  <c:v>13.368152866241999</c:v>
                </c:pt>
                <c:pt idx="12380">
                  <c:v>11.574500188608001</c:v>
                </c:pt>
                <c:pt idx="12381">
                  <c:v>3.81111111111111</c:v>
                </c:pt>
                <c:pt idx="12382">
                  <c:v>9.4253187613843306</c:v>
                </c:pt>
                <c:pt idx="12383">
                  <c:v>12.3120905300774</c:v>
                </c:pt>
                <c:pt idx="12384">
                  <c:v>9.0108349267049004</c:v>
                </c:pt>
                <c:pt idx="12385">
                  <c:v>10.7285974499089</c:v>
                </c:pt>
                <c:pt idx="12386">
                  <c:v>15.1747685185185</c:v>
                </c:pt>
                <c:pt idx="12387">
                  <c:v>9.7204116638078908</c:v>
                </c:pt>
                <c:pt idx="12388">
                  <c:v>-2.4375</c:v>
                </c:pt>
                <c:pt idx="12389">
                  <c:v>10.8262032085561</c:v>
                </c:pt>
                <c:pt idx="12390">
                  <c:v>7.5105485232067499</c:v>
                </c:pt>
                <c:pt idx="12391">
                  <c:v>3.5530120481927701</c:v>
                </c:pt>
                <c:pt idx="12392">
                  <c:v>3.3458110516934001</c:v>
                </c:pt>
                <c:pt idx="12393">
                  <c:v>4.6159052453468696</c:v>
                </c:pt>
                <c:pt idx="12394">
                  <c:v>8.4484412470023909</c:v>
                </c:pt>
                <c:pt idx="12395">
                  <c:v>-0.98148148148148096</c:v>
                </c:pt>
                <c:pt idx="12396">
                  <c:v>-5.4</c:v>
                </c:pt>
                <c:pt idx="12397">
                  <c:v>-0.25</c:v>
                </c:pt>
                <c:pt idx="12398">
                  <c:v>7</c:v>
                </c:pt>
                <c:pt idx="12399">
                  <c:v>11.6216216216216</c:v>
                </c:pt>
                <c:pt idx="12400">
                  <c:v>6.1546391752577296</c:v>
                </c:pt>
                <c:pt idx="12401">
                  <c:v>13.4</c:v>
                </c:pt>
                <c:pt idx="12402">
                  <c:v>14.2959183673469</c:v>
                </c:pt>
                <c:pt idx="12403">
                  <c:v>13.092741935483801</c:v>
                </c:pt>
                <c:pt idx="12404">
                  <c:v>36.485623003194803</c:v>
                </c:pt>
                <c:pt idx="12405">
                  <c:v>13.4743589743589</c:v>
                </c:pt>
                <c:pt idx="12406">
                  <c:v>24.207547169811299</c:v>
                </c:pt>
                <c:pt idx="12407">
                  <c:v>12.7993366500829</c:v>
                </c:pt>
                <c:pt idx="12408">
                  <c:v>11.2474489795918</c:v>
                </c:pt>
                <c:pt idx="12409">
                  <c:v>21.742372881355902</c:v>
                </c:pt>
                <c:pt idx="12410">
                  <c:v>18.5100401606425</c:v>
                </c:pt>
                <c:pt idx="12411">
                  <c:v>-5</c:v>
                </c:pt>
                <c:pt idx="12412">
                  <c:v>17.191358024691301</c:v>
                </c:pt>
                <c:pt idx="12413">
                  <c:v>18.165137614678802</c:v>
                </c:pt>
                <c:pt idx="12414">
                  <c:v>15.798586572438101</c:v>
                </c:pt>
                <c:pt idx="12415">
                  <c:v>14.505238649592499</c:v>
                </c:pt>
                <c:pt idx="12416">
                  <c:v>14.411599099099099</c:v>
                </c:pt>
                <c:pt idx="12417">
                  <c:v>65</c:v>
                </c:pt>
                <c:pt idx="12418">
                  <c:v>11.238875878220099</c:v>
                </c:pt>
                <c:pt idx="12419">
                  <c:v>-9</c:v>
                </c:pt>
                <c:pt idx="12420">
                  <c:v>11.1578014184397</c:v>
                </c:pt>
                <c:pt idx="12421">
                  <c:v>-10</c:v>
                </c:pt>
                <c:pt idx="12422">
                  <c:v>16.945558739254999</c:v>
                </c:pt>
                <c:pt idx="12423">
                  <c:v>0</c:v>
                </c:pt>
                <c:pt idx="12424">
                  <c:v>28.780821917808201</c:v>
                </c:pt>
                <c:pt idx="12425">
                  <c:v>15.7689243027888</c:v>
                </c:pt>
                <c:pt idx="12426">
                  <c:v>12.5936395759717</c:v>
                </c:pt>
                <c:pt idx="12427">
                  <c:v>14.4739130434782</c:v>
                </c:pt>
                <c:pt idx="12428">
                  <c:v>18.890625</c:v>
                </c:pt>
                <c:pt idx="12429">
                  <c:v>9.9813084112149504</c:v>
                </c:pt>
                <c:pt idx="12430">
                  <c:v>13.591623036649199</c:v>
                </c:pt>
                <c:pt idx="12431">
                  <c:v>10.142960812772101</c:v>
                </c:pt>
                <c:pt idx="12432">
                  <c:v>10.760073260073201</c:v>
                </c:pt>
                <c:pt idx="12433">
                  <c:v>11.440917107583701</c:v>
                </c:pt>
                <c:pt idx="12434">
                  <c:v>27.5</c:v>
                </c:pt>
                <c:pt idx="12435">
                  <c:v>8.2881355932203302</c:v>
                </c:pt>
                <c:pt idx="12436">
                  <c:v>7.1914893617021196</c:v>
                </c:pt>
                <c:pt idx="12437">
                  <c:v>15.286307053941901</c:v>
                </c:pt>
                <c:pt idx="12438">
                  <c:v>16.043478260869499</c:v>
                </c:pt>
                <c:pt idx="12439">
                  <c:v>3.7188823031329301</c:v>
                </c:pt>
                <c:pt idx="12440">
                  <c:v>7</c:v>
                </c:pt>
                <c:pt idx="12441">
                  <c:v>7.2075471698113196</c:v>
                </c:pt>
                <c:pt idx="12442">
                  <c:v>-3.63829787234042</c:v>
                </c:pt>
                <c:pt idx="12443">
                  <c:v>-9.5</c:v>
                </c:pt>
                <c:pt idx="12444">
                  <c:v>-5</c:v>
                </c:pt>
                <c:pt idx="12445">
                  <c:v>-9.6</c:v>
                </c:pt>
                <c:pt idx="12446">
                  <c:v>14.9709193245778</c:v>
                </c:pt>
                <c:pt idx="12447">
                  <c:v>5.1219512195121899</c:v>
                </c:pt>
                <c:pt idx="12448">
                  <c:v>9.7637795275590502</c:v>
                </c:pt>
                <c:pt idx="12449">
                  <c:v>4.1989528795811504</c:v>
                </c:pt>
                <c:pt idx="12450">
                  <c:v>2.2456946039035501</c:v>
                </c:pt>
                <c:pt idx="12451">
                  <c:v>-3.9230769230769198</c:v>
                </c:pt>
                <c:pt idx="12452">
                  <c:v>6.0741839762611196</c:v>
                </c:pt>
                <c:pt idx="12453">
                  <c:v>12.170506912442301</c:v>
                </c:pt>
                <c:pt idx="12454">
                  <c:v>10.373889875666</c:v>
                </c:pt>
                <c:pt idx="12455">
                  <c:v>7.4485981308411198</c:v>
                </c:pt>
                <c:pt idx="12456">
                  <c:v>2.2181818181818098</c:v>
                </c:pt>
                <c:pt idx="12457">
                  <c:v>15.746835443037901</c:v>
                </c:pt>
                <c:pt idx="12458">
                  <c:v>4.1298701298701301</c:v>
                </c:pt>
                <c:pt idx="12459">
                  <c:v>8.7948717948717903</c:v>
                </c:pt>
                <c:pt idx="12460">
                  <c:v>6.6659436008676698</c:v>
                </c:pt>
                <c:pt idx="12461">
                  <c:v>6.4575645756457503</c:v>
                </c:pt>
                <c:pt idx="12462">
                  <c:v>2.5982532751091698</c:v>
                </c:pt>
                <c:pt idx="12463">
                  <c:v>78.25</c:v>
                </c:pt>
                <c:pt idx="12464">
                  <c:v>-0.20497803806734899</c:v>
                </c:pt>
                <c:pt idx="12465">
                  <c:v>22.124087591240801</c:v>
                </c:pt>
                <c:pt idx="12466">
                  <c:v>29.0625</c:v>
                </c:pt>
                <c:pt idx="12467">
                  <c:v>13.064516129032199</c:v>
                </c:pt>
                <c:pt idx="12468">
                  <c:v>11.125</c:v>
                </c:pt>
                <c:pt idx="12469">
                  <c:v>10.3701298701298</c:v>
                </c:pt>
                <c:pt idx="12470">
                  <c:v>5.5789473684210504</c:v>
                </c:pt>
                <c:pt idx="12471">
                  <c:v>7.96571428571428</c:v>
                </c:pt>
                <c:pt idx="12472">
                  <c:v>2.4920634920634899</c:v>
                </c:pt>
                <c:pt idx="12473">
                  <c:v>5.5461801596351199</c:v>
                </c:pt>
                <c:pt idx="12474">
                  <c:v>3.1338028169014001</c:v>
                </c:pt>
                <c:pt idx="12475">
                  <c:v>8.3067484662576607</c:v>
                </c:pt>
                <c:pt idx="12476">
                  <c:v>6.1170731707317003</c:v>
                </c:pt>
                <c:pt idx="12477">
                  <c:v>7.0215827338129397</c:v>
                </c:pt>
                <c:pt idx="12478">
                  <c:v>2.0188679245282999</c:v>
                </c:pt>
                <c:pt idx="12479">
                  <c:v>48.3333333333333</c:v>
                </c:pt>
                <c:pt idx="12480">
                  <c:v>-4.5</c:v>
                </c:pt>
                <c:pt idx="12481">
                  <c:v>14.9002375296912</c:v>
                </c:pt>
                <c:pt idx="12482">
                  <c:v>4.4964028776978404</c:v>
                </c:pt>
                <c:pt idx="12483">
                  <c:v>3.9789473684210499</c:v>
                </c:pt>
                <c:pt idx="12484">
                  <c:v>-2.046875</c:v>
                </c:pt>
                <c:pt idx="12485">
                  <c:v>4.5</c:v>
                </c:pt>
                <c:pt idx="12486">
                  <c:v>-4.1538461538461497</c:v>
                </c:pt>
                <c:pt idx="12487">
                  <c:v>3.6187845303867401</c:v>
                </c:pt>
                <c:pt idx="12488">
                  <c:v>4.2</c:v>
                </c:pt>
                <c:pt idx="12489">
                  <c:v>4.59375</c:v>
                </c:pt>
                <c:pt idx="12490">
                  <c:v>4.9027777777777697</c:v>
                </c:pt>
                <c:pt idx="12491">
                  <c:v>2.5084745762711802</c:v>
                </c:pt>
                <c:pt idx="12492">
                  <c:v>8.5957446808510607</c:v>
                </c:pt>
                <c:pt idx="12493">
                  <c:v>8.8223684210526301</c:v>
                </c:pt>
                <c:pt idx="12494">
                  <c:v>1.9892473118279499</c:v>
                </c:pt>
                <c:pt idx="12495">
                  <c:v>1.36206896551724</c:v>
                </c:pt>
                <c:pt idx="12496">
                  <c:v>12.5555555555555</c:v>
                </c:pt>
                <c:pt idx="12497">
                  <c:v>-8.3333333333333304</c:v>
                </c:pt>
                <c:pt idx="12498">
                  <c:v>18.2346368715083</c:v>
                </c:pt>
                <c:pt idx="12499">
                  <c:v>1.4450549450549399</c:v>
                </c:pt>
                <c:pt idx="12500">
                  <c:v>20.682779456193298</c:v>
                </c:pt>
                <c:pt idx="12501">
                  <c:v>9.3286118980169892</c:v>
                </c:pt>
                <c:pt idx="12502">
                  <c:v>22.283582089552201</c:v>
                </c:pt>
                <c:pt idx="12503">
                  <c:v>12.654545454545399</c:v>
                </c:pt>
                <c:pt idx="12504">
                  <c:v>15.2788461538461</c:v>
                </c:pt>
                <c:pt idx="12505">
                  <c:v>3.3682310469313999</c:v>
                </c:pt>
                <c:pt idx="12506">
                  <c:v>8.4444444444444393</c:v>
                </c:pt>
                <c:pt idx="12507">
                  <c:v>-7.0422535211267599E-3</c:v>
                </c:pt>
                <c:pt idx="12508">
                  <c:v>0</c:v>
                </c:pt>
                <c:pt idx="12509">
                  <c:v>2</c:v>
                </c:pt>
                <c:pt idx="12510">
                  <c:v>17.0322580645161</c:v>
                </c:pt>
                <c:pt idx="12511">
                  <c:v>4.9289340101522798</c:v>
                </c:pt>
                <c:pt idx="12512">
                  <c:v>1.5268817204301</c:v>
                </c:pt>
                <c:pt idx="12513">
                  <c:v>34.647058823529399</c:v>
                </c:pt>
                <c:pt idx="12514">
                  <c:v>15.5612903225806</c:v>
                </c:pt>
                <c:pt idx="12515">
                  <c:v>1.93491124260355</c:v>
                </c:pt>
                <c:pt idx="12516">
                  <c:v>5.0361663652802804</c:v>
                </c:pt>
                <c:pt idx="12517">
                  <c:v>1.125</c:v>
                </c:pt>
                <c:pt idx="12518">
                  <c:v>7.5011764705882298</c:v>
                </c:pt>
                <c:pt idx="12519">
                  <c:v>4.8250000000000002</c:v>
                </c:pt>
                <c:pt idx="12520">
                  <c:v>9.9525316455696196</c:v>
                </c:pt>
                <c:pt idx="12521">
                  <c:v>25.4016393442622</c:v>
                </c:pt>
                <c:pt idx="12522">
                  <c:v>9.4107526881720407</c:v>
                </c:pt>
                <c:pt idx="12523">
                  <c:v>-3.6683937823834198</c:v>
                </c:pt>
                <c:pt idx="12524">
                  <c:v>-10</c:v>
                </c:pt>
                <c:pt idx="12525">
                  <c:v>-0.53441295546558698</c:v>
                </c:pt>
                <c:pt idx="12526">
                  <c:v>13.9827586206896</c:v>
                </c:pt>
                <c:pt idx="12527">
                  <c:v>-4.1818181818181799</c:v>
                </c:pt>
                <c:pt idx="12528">
                  <c:v>8.0184397163120504</c:v>
                </c:pt>
                <c:pt idx="12529">
                  <c:v>-2.2553191489361701</c:v>
                </c:pt>
                <c:pt idx="12530">
                  <c:v>-2</c:v>
                </c:pt>
                <c:pt idx="12531">
                  <c:v>33.918918918918898</c:v>
                </c:pt>
                <c:pt idx="12532">
                  <c:v>13.737666405638199</c:v>
                </c:pt>
                <c:pt idx="12533">
                  <c:v>33</c:v>
                </c:pt>
                <c:pt idx="12534">
                  <c:v>88</c:v>
                </c:pt>
                <c:pt idx="12535">
                  <c:v>7.7219917012448098</c:v>
                </c:pt>
                <c:pt idx="12536">
                  <c:v>8.3080939947780603</c:v>
                </c:pt>
                <c:pt idx="12537">
                  <c:v>7.8212121212121204</c:v>
                </c:pt>
                <c:pt idx="12538">
                  <c:v>1.6213592233009699</c:v>
                </c:pt>
                <c:pt idx="12539">
                  <c:v>9.6260162601626007</c:v>
                </c:pt>
                <c:pt idx="12540">
                  <c:v>6</c:v>
                </c:pt>
                <c:pt idx="12541">
                  <c:v>-6.1666666666666599</c:v>
                </c:pt>
                <c:pt idx="12542">
                  <c:v>10.4079497907949</c:v>
                </c:pt>
                <c:pt idx="12543">
                  <c:v>5.1401869158878499</c:v>
                </c:pt>
                <c:pt idx="12544">
                  <c:v>0</c:v>
                </c:pt>
                <c:pt idx="12545">
                  <c:v>-6</c:v>
                </c:pt>
                <c:pt idx="12546">
                  <c:v>0</c:v>
                </c:pt>
                <c:pt idx="12547">
                  <c:v>30</c:v>
                </c:pt>
                <c:pt idx="12548">
                  <c:v>3.3465346534653402</c:v>
                </c:pt>
                <c:pt idx="12549">
                  <c:v>-3.5</c:v>
                </c:pt>
                <c:pt idx="12550">
                  <c:v>-1.6666666666666601</c:v>
                </c:pt>
                <c:pt idx="12551">
                  <c:v>6.8832487309644597</c:v>
                </c:pt>
                <c:pt idx="12552">
                  <c:v>20.739130434782599</c:v>
                </c:pt>
                <c:pt idx="12553">
                  <c:v>20.175000000000001</c:v>
                </c:pt>
                <c:pt idx="12554">
                  <c:v>7.7318965517241303</c:v>
                </c:pt>
                <c:pt idx="12555">
                  <c:v>6.9744360902255602</c:v>
                </c:pt>
                <c:pt idx="12556">
                  <c:v>10.7922077922077</c:v>
                </c:pt>
                <c:pt idx="12557">
                  <c:v>15.0658436213991</c:v>
                </c:pt>
                <c:pt idx="12558">
                  <c:v>3.2337662337662301</c:v>
                </c:pt>
                <c:pt idx="12559">
                  <c:v>4.8346153846153799</c:v>
                </c:pt>
                <c:pt idx="12560">
                  <c:v>11.6666666666666</c:v>
                </c:pt>
                <c:pt idx="12561">
                  <c:v>-3</c:v>
                </c:pt>
                <c:pt idx="12562">
                  <c:v>6.7440476190476097</c:v>
                </c:pt>
                <c:pt idx="12563">
                  <c:v>6.8490566037735796</c:v>
                </c:pt>
                <c:pt idx="12564">
                  <c:v>4.4117647058823497</c:v>
                </c:pt>
                <c:pt idx="12565">
                  <c:v>1.8267716535433001</c:v>
                </c:pt>
                <c:pt idx="12566">
                  <c:v>3.9677419354838701</c:v>
                </c:pt>
                <c:pt idx="12567">
                  <c:v>10</c:v>
                </c:pt>
                <c:pt idx="12568">
                  <c:v>-2.5</c:v>
                </c:pt>
                <c:pt idx="12569">
                  <c:v>-3.3333333333333299</c:v>
                </c:pt>
                <c:pt idx="12570">
                  <c:v>3.8265895953757201</c:v>
                </c:pt>
                <c:pt idx="12571">
                  <c:v>16.446153846153798</c:v>
                </c:pt>
                <c:pt idx="12572">
                  <c:v>29.7384868421052</c:v>
                </c:pt>
                <c:pt idx="12573">
                  <c:v>-2.5</c:v>
                </c:pt>
                <c:pt idx="12574">
                  <c:v>19</c:v>
                </c:pt>
                <c:pt idx="12575">
                  <c:v>0</c:v>
                </c:pt>
                <c:pt idx="12576">
                  <c:v>2.3653846153846101</c:v>
                </c:pt>
                <c:pt idx="12577">
                  <c:v>16.8540145985401</c:v>
                </c:pt>
                <c:pt idx="12578">
                  <c:v>-5</c:v>
                </c:pt>
                <c:pt idx="12579">
                  <c:v>-3</c:v>
                </c:pt>
                <c:pt idx="12580">
                  <c:v>-2.5</c:v>
                </c:pt>
                <c:pt idx="12581">
                  <c:v>22.540983606557301</c:v>
                </c:pt>
                <c:pt idx="12582">
                  <c:v>14.116923076922999</c:v>
                </c:pt>
                <c:pt idx="12583">
                  <c:v>9.3659147869674193</c:v>
                </c:pt>
                <c:pt idx="12584">
                  <c:v>12.7514792899408</c:v>
                </c:pt>
                <c:pt idx="12585">
                  <c:v>38.592592592592503</c:v>
                </c:pt>
                <c:pt idx="12586">
                  <c:v>4.1647509578544</c:v>
                </c:pt>
                <c:pt idx="12587">
                  <c:v>11.3</c:v>
                </c:pt>
                <c:pt idx="12588">
                  <c:v>2.5</c:v>
                </c:pt>
                <c:pt idx="12589">
                  <c:v>84</c:v>
                </c:pt>
                <c:pt idx="12590">
                  <c:v>0</c:v>
                </c:pt>
                <c:pt idx="12591">
                  <c:v>10.469135802469101</c:v>
                </c:pt>
                <c:pt idx="12592">
                  <c:v>5.1666666666666599</c:v>
                </c:pt>
                <c:pt idx="12593">
                  <c:v>12.408839779005501</c:v>
                </c:pt>
                <c:pt idx="12594">
                  <c:v>-1</c:v>
                </c:pt>
                <c:pt idx="12595">
                  <c:v>0</c:v>
                </c:pt>
                <c:pt idx="12596">
                  <c:v>9.6770186335403707</c:v>
                </c:pt>
                <c:pt idx="12597">
                  <c:v>22.9</c:v>
                </c:pt>
                <c:pt idx="12598">
                  <c:v>15</c:v>
                </c:pt>
                <c:pt idx="12599">
                  <c:v>4.4444444444444402</c:v>
                </c:pt>
                <c:pt idx="12600">
                  <c:v>12.080882352941099</c:v>
                </c:pt>
                <c:pt idx="12601">
                  <c:v>60</c:v>
                </c:pt>
                <c:pt idx="12602">
                  <c:v>8.8378378378378297</c:v>
                </c:pt>
                <c:pt idx="12603">
                  <c:v>28</c:v>
                </c:pt>
                <c:pt idx="12604">
                  <c:v>14.868852459016299</c:v>
                </c:pt>
                <c:pt idx="12605">
                  <c:v>4</c:v>
                </c:pt>
                <c:pt idx="12606">
                  <c:v>13.633587786259501</c:v>
                </c:pt>
                <c:pt idx="12607">
                  <c:v>12.3255813953488</c:v>
                </c:pt>
                <c:pt idx="12608">
                  <c:v>6.2405737704917996</c:v>
                </c:pt>
                <c:pt idx="12609">
                  <c:v>-0.53333333333333299</c:v>
                </c:pt>
                <c:pt idx="12610">
                  <c:v>23.729083665338599</c:v>
                </c:pt>
                <c:pt idx="12611">
                  <c:v>0.82558139534883701</c:v>
                </c:pt>
                <c:pt idx="12612">
                  <c:v>11.330756488128101</c:v>
                </c:pt>
                <c:pt idx="12613">
                  <c:v>21.229323308270601</c:v>
                </c:pt>
                <c:pt idx="12614">
                  <c:v>5.4602649006622501</c:v>
                </c:pt>
                <c:pt idx="12615">
                  <c:v>3.7832512315270899</c:v>
                </c:pt>
                <c:pt idx="12616">
                  <c:v>6.9767441860465098</c:v>
                </c:pt>
                <c:pt idx="12617">
                  <c:v>8.7878787878787801</c:v>
                </c:pt>
                <c:pt idx="12618">
                  <c:v>10.5697674418604</c:v>
                </c:pt>
                <c:pt idx="12619">
                  <c:v>18.293594306049801</c:v>
                </c:pt>
                <c:pt idx="12620">
                  <c:v>6.6797829036634999</c:v>
                </c:pt>
                <c:pt idx="12621">
                  <c:v>2.68905950095969</c:v>
                </c:pt>
                <c:pt idx="12622">
                  <c:v>9.9855072463768106</c:v>
                </c:pt>
                <c:pt idx="12623">
                  <c:v>11.9222614840989</c:v>
                </c:pt>
                <c:pt idx="12624">
                  <c:v>0.90163934426229497</c:v>
                </c:pt>
                <c:pt idx="12625">
                  <c:v>12.29</c:v>
                </c:pt>
                <c:pt idx="12626">
                  <c:v>14.840848806365999</c:v>
                </c:pt>
                <c:pt idx="12627">
                  <c:v>14.4008016032064</c:v>
                </c:pt>
                <c:pt idx="12628">
                  <c:v>9.8611295681063105</c:v>
                </c:pt>
                <c:pt idx="12629">
                  <c:v>17.8372921615201</c:v>
                </c:pt>
                <c:pt idx="12630">
                  <c:v>18.430962343096201</c:v>
                </c:pt>
                <c:pt idx="12631">
                  <c:v>1.2894736842105201</c:v>
                </c:pt>
                <c:pt idx="12632">
                  <c:v>15.9672300793377</c:v>
                </c:pt>
                <c:pt idx="12633">
                  <c:v>-1.25</c:v>
                </c:pt>
                <c:pt idx="12634">
                  <c:v>9.9279279279279198</c:v>
                </c:pt>
                <c:pt idx="12635">
                  <c:v>15.9529914529914</c:v>
                </c:pt>
                <c:pt idx="12636">
                  <c:v>-10</c:v>
                </c:pt>
                <c:pt idx="12637">
                  <c:v>9.5647482014388494</c:v>
                </c:pt>
                <c:pt idx="12638">
                  <c:v>12.811594202898499</c:v>
                </c:pt>
                <c:pt idx="12639">
                  <c:v>13.6666666666666</c:v>
                </c:pt>
                <c:pt idx="12640">
                  <c:v>13.1140483383685</c:v>
                </c:pt>
                <c:pt idx="12641">
                  <c:v>1.6634382566585899</c:v>
                </c:pt>
                <c:pt idx="12642">
                  <c:v>15.350299401197599</c:v>
                </c:pt>
                <c:pt idx="12643">
                  <c:v>10.810752688172</c:v>
                </c:pt>
                <c:pt idx="12644">
                  <c:v>35</c:v>
                </c:pt>
                <c:pt idx="12645">
                  <c:v>11.664244186046499</c:v>
                </c:pt>
                <c:pt idx="12646">
                  <c:v>6.1636363636363596</c:v>
                </c:pt>
                <c:pt idx="12647">
                  <c:v>11.585842148087799</c:v>
                </c:pt>
                <c:pt idx="12648">
                  <c:v>13.525354969574</c:v>
                </c:pt>
                <c:pt idx="12649">
                  <c:v>7.7</c:v>
                </c:pt>
                <c:pt idx="12650">
                  <c:v>-1.28571428571428</c:v>
                </c:pt>
                <c:pt idx="12651">
                  <c:v>19.1428571428571</c:v>
                </c:pt>
                <c:pt idx="12652">
                  <c:v>12.963296398891901</c:v>
                </c:pt>
                <c:pt idx="12653">
                  <c:v>15.1142857142857</c:v>
                </c:pt>
                <c:pt idx="12654">
                  <c:v>15.095238095238001</c:v>
                </c:pt>
                <c:pt idx="12655">
                  <c:v>15.4444444444444</c:v>
                </c:pt>
                <c:pt idx="12656">
                  <c:v>19.1538461538461</c:v>
                </c:pt>
                <c:pt idx="12657">
                  <c:v>25.748768472906399</c:v>
                </c:pt>
                <c:pt idx="12658">
                  <c:v>5.6875</c:v>
                </c:pt>
                <c:pt idx="12659">
                  <c:v>9.9030303030303006</c:v>
                </c:pt>
                <c:pt idx="12660">
                  <c:v>18.974397590361399</c:v>
                </c:pt>
                <c:pt idx="12661">
                  <c:v>7.7709137709137703</c:v>
                </c:pt>
                <c:pt idx="12662">
                  <c:v>2.6923076923076898</c:v>
                </c:pt>
                <c:pt idx="12663">
                  <c:v>22.125</c:v>
                </c:pt>
                <c:pt idx="12664">
                  <c:v>21.932038834951399</c:v>
                </c:pt>
                <c:pt idx="12665">
                  <c:v>9.3474903474903392</c:v>
                </c:pt>
                <c:pt idx="12666">
                  <c:v>26.584985835693999</c:v>
                </c:pt>
                <c:pt idx="12667">
                  <c:v>12.076923076923</c:v>
                </c:pt>
                <c:pt idx="12668">
                  <c:v>25</c:v>
                </c:pt>
                <c:pt idx="12669">
                  <c:v>9.8952702702702702</c:v>
                </c:pt>
                <c:pt idx="12670">
                  <c:v>13.1465190795222</c:v>
                </c:pt>
                <c:pt idx="12671">
                  <c:v>17.985723556132299</c:v>
                </c:pt>
                <c:pt idx="12672">
                  <c:v>14.055652173913</c:v>
                </c:pt>
                <c:pt idx="12673">
                  <c:v>24.481203007518701</c:v>
                </c:pt>
                <c:pt idx="12674">
                  <c:v>15</c:v>
                </c:pt>
                <c:pt idx="12675">
                  <c:v>15.7103984450923</c:v>
                </c:pt>
                <c:pt idx="12676">
                  <c:v>14.5037313432835</c:v>
                </c:pt>
                <c:pt idx="12677">
                  <c:v>17.323308270676598</c:v>
                </c:pt>
                <c:pt idx="12678">
                  <c:v>18.609475032010199</c:v>
                </c:pt>
                <c:pt idx="12679">
                  <c:v>15.609375</c:v>
                </c:pt>
                <c:pt idx="12680">
                  <c:v>11.299191374663</c:v>
                </c:pt>
                <c:pt idx="12681">
                  <c:v>6.35</c:v>
                </c:pt>
                <c:pt idx="12682">
                  <c:v>-2.4545454545454501</c:v>
                </c:pt>
                <c:pt idx="12683">
                  <c:v>18.807933194154401</c:v>
                </c:pt>
                <c:pt idx="12684">
                  <c:v>26.070796460176901</c:v>
                </c:pt>
                <c:pt idx="12685">
                  <c:v>9.6686046511627897</c:v>
                </c:pt>
                <c:pt idx="12686">
                  <c:v>18.121951219512098</c:v>
                </c:pt>
                <c:pt idx="12687">
                  <c:v>18.883211678832101</c:v>
                </c:pt>
                <c:pt idx="12688">
                  <c:v>9.6666666666666607</c:v>
                </c:pt>
                <c:pt idx="12689">
                  <c:v>17.75</c:v>
                </c:pt>
                <c:pt idx="12690">
                  <c:v>15</c:v>
                </c:pt>
                <c:pt idx="12691">
                  <c:v>8.4032258064516103</c:v>
                </c:pt>
                <c:pt idx="12692">
                  <c:v>15.5432098765432</c:v>
                </c:pt>
                <c:pt idx="12693">
                  <c:v>4.1034482758620596</c:v>
                </c:pt>
                <c:pt idx="12694">
                  <c:v>16.403990024937599</c:v>
                </c:pt>
                <c:pt idx="12695">
                  <c:v>14.9058116232464</c:v>
                </c:pt>
                <c:pt idx="12696">
                  <c:v>2</c:v>
                </c:pt>
                <c:pt idx="12697">
                  <c:v>21.237922705313999</c:v>
                </c:pt>
                <c:pt idx="12698">
                  <c:v>7.1578947368421</c:v>
                </c:pt>
                <c:pt idx="12699">
                  <c:v>33.1666666666666</c:v>
                </c:pt>
                <c:pt idx="12700">
                  <c:v>6.4261744966442897</c:v>
                </c:pt>
                <c:pt idx="12701">
                  <c:v>3.2174757281553399</c:v>
                </c:pt>
                <c:pt idx="12702">
                  <c:v>13.0726643598615</c:v>
                </c:pt>
                <c:pt idx="12703">
                  <c:v>5.8571428571428497</c:v>
                </c:pt>
                <c:pt idx="12704">
                  <c:v>10.2785771382893</c:v>
                </c:pt>
                <c:pt idx="12705">
                  <c:v>13.9439252336448</c:v>
                </c:pt>
                <c:pt idx="12706">
                  <c:v>2.4179104477611899</c:v>
                </c:pt>
                <c:pt idx="12707">
                  <c:v>7.5052631578947304</c:v>
                </c:pt>
                <c:pt idx="12708">
                  <c:v>-0.5</c:v>
                </c:pt>
                <c:pt idx="12709">
                  <c:v>9.0288461538461497</c:v>
                </c:pt>
                <c:pt idx="12710">
                  <c:v>58.125</c:v>
                </c:pt>
                <c:pt idx="12711">
                  <c:v>8.3541850220264298</c:v>
                </c:pt>
                <c:pt idx="12712">
                  <c:v>2.4356435643564298</c:v>
                </c:pt>
                <c:pt idx="12713">
                  <c:v>15</c:v>
                </c:pt>
                <c:pt idx="12714">
                  <c:v>23.735849056603701</c:v>
                </c:pt>
                <c:pt idx="12715">
                  <c:v>4.58633093525179</c:v>
                </c:pt>
                <c:pt idx="12716">
                  <c:v>9.9753694581280694</c:v>
                </c:pt>
                <c:pt idx="12717">
                  <c:v>10.2010489510489</c:v>
                </c:pt>
                <c:pt idx="12718">
                  <c:v>6.2990654205607397</c:v>
                </c:pt>
                <c:pt idx="12719">
                  <c:v>11.9444444444444</c:v>
                </c:pt>
                <c:pt idx="12720">
                  <c:v>-0.55000000000000004</c:v>
                </c:pt>
                <c:pt idx="12721">
                  <c:v>13.9166666666666</c:v>
                </c:pt>
                <c:pt idx="12722">
                  <c:v>1.25</c:v>
                </c:pt>
                <c:pt idx="12723">
                  <c:v>4.8278145695364199</c:v>
                </c:pt>
                <c:pt idx="12724">
                  <c:v>0</c:v>
                </c:pt>
                <c:pt idx="12725">
                  <c:v>10.8058058058058</c:v>
                </c:pt>
                <c:pt idx="12726">
                  <c:v>6.35807860262008</c:v>
                </c:pt>
                <c:pt idx="12727">
                  <c:v>9.5765027322404297</c:v>
                </c:pt>
                <c:pt idx="12728">
                  <c:v>4.7460317460317398</c:v>
                </c:pt>
                <c:pt idx="12729">
                  <c:v>8.2765957446808507</c:v>
                </c:pt>
                <c:pt idx="12730">
                  <c:v>16.3541666666666</c:v>
                </c:pt>
                <c:pt idx="12731">
                  <c:v>29.4761904761904</c:v>
                </c:pt>
                <c:pt idx="12732">
                  <c:v>8.0724637681159397</c:v>
                </c:pt>
                <c:pt idx="12733">
                  <c:v>7.9047619047618998</c:v>
                </c:pt>
                <c:pt idx="12734">
                  <c:v>0</c:v>
                </c:pt>
                <c:pt idx="12735">
                  <c:v>7.6672950047125301</c:v>
                </c:pt>
                <c:pt idx="12736">
                  <c:v>12.242744063324499</c:v>
                </c:pt>
                <c:pt idx="12737">
                  <c:v>6.2455089820359202</c:v>
                </c:pt>
                <c:pt idx="12738">
                  <c:v>0.48207171314740999</c:v>
                </c:pt>
                <c:pt idx="12739">
                  <c:v>13.255610972568499</c:v>
                </c:pt>
                <c:pt idx="12740">
                  <c:v>11.1483918128654</c:v>
                </c:pt>
                <c:pt idx="12741">
                  <c:v>3.4870129870129798</c:v>
                </c:pt>
                <c:pt idx="12742">
                  <c:v>3.9579831932773102</c:v>
                </c:pt>
                <c:pt idx="12743">
                  <c:v>24.25</c:v>
                </c:pt>
                <c:pt idx="12744">
                  <c:v>22.596774193548299</c:v>
                </c:pt>
                <c:pt idx="12745">
                  <c:v>12.323671497584501</c:v>
                </c:pt>
                <c:pt idx="12746">
                  <c:v>1.9591836734693799</c:v>
                </c:pt>
                <c:pt idx="12747">
                  <c:v>14.823529411764699</c:v>
                </c:pt>
                <c:pt idx="12748">
                  <c:v>8.4858831254103695</c:v>
                </c:pt>
                <c:pt idx="12749">
                  <c:v>0.87076923076922996</c:v>
                </c:pt>
                <c:pt idx="12750">
                  <c:v>9.5439429928741095</c:v>
                </c:pt>
                <c:pt idx="12751">
                  <c:v>13.6503496503496</c:v>
                </c:pt>
                <c:pt idx="12752">
                  <c:v>11.448132780082901</c:v>
                </c:pt>
                <c:pt idx="12753">
                  <c:v>10.75</c:v>
                </c:pt>
                <c:pt idx="12754">
                  <c:v>12.7407407407407</c:v>
                </c:pt>
                <c:pt idx="12755">
                  <c:v>11.716049382715999</c:v>
                </c:pt>
                <c:pt idx="12756">
                  <c:v>-8.1999999999999993</c:v>
                </c:pt>
                <c:pt idx="12757">
                  <c:v>8.0441379310344807</c:v>
                </c:pt>
                <c:pt idx="12758">
                  <c:v>-1.79439252336448</c:v>
                </c:pt>
                <c:pt idx="12759">
                  <c:v>11.5295629820051</c:v>
                </c:pt>
                <c:pt idx="12760">
                  <c:v>5.4166666666666599</c:v>
                </c:pt>
                <c:pt idx="12761">
                  <c:v>7.7820181112548497</c:v>
                </c:pt>
                <c:pt idx="12762">
                  <c:v>7.4137931034482696</c:v>
                </c:pt>
                <c:pt idx="12763">
                  <c:v>15</c:v>
                </c:pt>
                <c:pt idx="12764">
                  <c:v>13.841269841269799</c:v>
                </c:pt>
                <c:pt idx="12765">
                  <c:v>8.1999999999999993</c:v>
                </c:pt>
                <c:pt idx="12766">
                  <c:v>11.254464285714199</c:v>
                </c:pt>
                <c:pt idx="12767">
                  <c:v>6.99170124481327</c:v>
                </c:pt>
                <c:pt idx="12768">
                  <c:v>8.5161290322580605</c:v>
                </c:pt>
                <c:pt idx="12769">
                  <c:v>23.8333333333333</c:v>
                </c:pt>
                <c:pt idx="12770">
                  <c:v>6.1743798593113599</c:v>
                </c:pt>
                <c:pt idx="12771">
                  <c:v>6.4088541666666599</c:v>
                </c:pt>
                <c:pt idx="12772">
                  <c:v>16.5938566552901</c:v>
                </c:pt>
                <c:pt idx="12773">
                  <c:v>6.4084507042253502</c:v>
                </c:pt>
                <c:pt idx="12774">
                  <c:v>12.8557522123893</c:v>
                </c:pt>
                <c:pt idx="12775">
                  <c:v>8.3591022443890193</c:v>
                </c:pt>
                <c:pt idx="12776">
                  <c:v>0.46938775510204001</c:v>
                </c:pt>
                <c:pt idx="12777">
                  <c:v>2.10062893081761</c:v>
                </c:pt>
                <c:pt idx="12778">
                  <c:v>5.5362318840579698</c:v>
                </c:pt>
                <c:pt idx="12779">
                  <c:v>-3.5</c:v>
                </c:pt>
                <c:pt idx="12780">
                  <c:v>14.1033210332103</c:v>
                </c:pt>
                <c:pt idx="12781">
                  <c:v>8.0195998366680197</c:v>
                </c:pt>
                <c:pt idx="12782">
                  <c:v>9.7645305514157901</c:v>
                </c:pt>
                <c:pt idx="12783">
                  <c:v>13.350730688935201</c:v>
                </c:pt>
                <c:pt idx="12784">
                  <c:v>7.6547085201793701</c:v>
                </c:pt>
                <c:pt idx="12785">
                  <c:v>36</c:v>
                </c:pt>
                <c:pt idx="12786">
                  <c:v>6.4142857142857101</c:v>
                </c:pt>
                <c:pt idx="12787">
                  <c:v>15.870370370370299</c:v>
                </c:pt>
                <c:pt idx="12788">
                  <c:v>1.7083333333333299</c:v>
                </c:pt>
                <c:pt idx="12789">
                  <c:v>0.11111111111111099</c:v>
                </c:pt>
                <c:pt idx="12790">
                  <c:v>12.4203296703296</c:v>
                </c:pt>
                <c:pt idx="12791">
                  <c:v>63.476190476190403</c:v>
                </c:pt>
                <c:pt idx="12792">
                  <c:v>3.9494301994301901</c:v>
                </c:pt>
                <c:pt idx="12793">
                  <c:v>11.838641188959601</c:v>
                </c:pt>
                <c:pt idx="12794">
                  <c:v>1</c:v>
                </c:pt>
                <c:pt idx="12795">
                  <c:v>22.3920454545454</c:v>
                </c:pt>
                <c:pt idx="12796">
                  <c:v>10.2558139534883</c:v>
                </c:pt>
                <c:pt idx="12797">
                  <c:v>2.95179584120983</c:v>
                </c:pt>
                <c:pt idx="12798">
                  <c:v>9.1111111111111107</c:v>
                </c:pt>
                <c:pt idx="12799">
                  <c:v>15.314285714285701</c:v>
                </c:pt>
                <c:pt idx="12800">
                  <c:v>8.5549132947976805</c:v>
                </c:pt>
                <c:pt idx="12801">
                  <c:v>17.600000000000001</c:v>
                </c:pt>
                <c:pt idx="12802">
                  <c:v>5.0880503144654003</c:v>
                </c:pt>
                <c:pt idx="12803">
                  <c:v>11.377358490565999</c:v>
                </c:pt>
                <c:pt idx="12804">
                  <c:v>12.935251798561101</c:v>
                </c:pt>
                <c:pt idx="12805">
                  <c:v>8.6921529175050303</c:v>
                </c:pt>
                <c:pt idx="12806">
                  <c:v>3.4081632653061198</c:v>
                </c:pt>
                <c:pt idx="12807">
                  <c:v>16.5474452554744</c:v>
                </c:pt>
                <c:pt idx="12808">
                  <c:v>5.25585284280936</c:v>
                </c:pt>
                <c:pt idx="12809">
                  <c:v>11.574561403508699</c:v>
                </c:pt>
                <c:pt idx="12810">
                  <c:v>9.8040865384615294</c:v>
                </c:pt>
                <c:pt idx="12811">
                  <c:v>7.8812664907651699</c:v>
                </c:pt>
                <c:pt idx="12812">
                  <c:v>10.0816210045662</c:v>
                </c:pt>
                <c:pt idx="12813">
                  <c:v>19</c:v>
                </c:pt>
                <c:pt idx="12814">
                  <c:v>25.9574468085106</c:v>
                </c:pt>
                <c:pt idx="12815">
                  <c:v>11.497084548104899</c:v>
                </c:pt>
                <c:pt idx="12816">
                  <c:v>4.23115577889447</c:v>
                </c:pt>
                <c:pt idx="12817">
                  <c:v>1.0370370370370301</c:v>
                </c:pt>
                <c:pt idx="12818">
                  <c:v>9.5006877579092102</c:v>
                </c:pt>
                <c:pt idx="12819">
                  <c:v>7.5665236051502101</c:v>
                </c:pt>
                <c:pt idx="12820">
                  <c:v>0</c:v>
                </c:pt>
                <c:pt idx="12821">
                  <c:v>1.61728395061728</c:v>
                </c:pt>
                <c:pt idx="12822">
                  <c:v>12.5948509485094</c:v>
                </c:pt>
                <c:pt idx="12823">
                  <c:v>2.5142857142857098</c:v>
                </c:pt>
                <c:pt idx="12824">
                  <c:v>1.59493670886075</c:v>
                </c:pt>
                <c:pt idx="12825">
                  <c:v>13.6666666666666</c:v>
                </c:pt>
                <c:pt idx="12826">
                  <c:v>2.1619318181818099</c:v>
                </c:pt>
                <c:pt idx="12827">
                  <c:v>9.0208333333333304</c:v>
                </c:pt>
                <c:pt idx="12828">
                  <c:v>19.052631578947299</c:v>
                </c:pt>
                <c:pt idx="12829">
                  <c:v>-5.8125</c:v>
                </c:pt>
                <c:pt idx="12830">
                  <c:v>11.5359116022099</c:v>
                </c:pt>
                <c:pt idx="12831">
                  <c:v>-0.11111111111111099</c:v>
                </c:pt>
                <c:pt idx="12832">
                  <c:v>9.9787234042553195</c:v>
                </c:pt>
                <c:pt idx="12833">
                  <c:v>15.1045454545454</c:v>
                </c:pt>
                <c:pt idx="12834">
                  <c:v>13.2508038585209</c:v>
                </c:pt>
                <c:pt idx="12835">
                  <c:v>7.9622222222222199</c:v>
                </c:pt>
                <c:pt idx="12836">
                  <c:v>8.4198113207547092</c:v>
                </c:pt>
                <c:pt idx="12837">
                  <c:v>0.93243243243243201</c:v>
                </c:pt>
                <c:pt idx="12838">
                  <c:v>6.6823529411764699</c:v>
                </c:pt>
                <c:pt idx="12839">
                  <c:v>-3</c:v>
                </c:pt>
                <c:pt idx="12840">
                  <c:v>12.522860492379801</c:v>
                </c:pt>
                <c:pt idx="12841">
                  <c:v>33.575342465753401</c:v>
                </c:pt>
                <c:pt idx="12842">
                  <c:v>7.8888888888888804</c:v>
                </c:pt>
                <c:pt idx="12843">
                  <c:v>9.7021276595744599</c:v>
                </c:pt>
                <c:pt idx="12844">
                  <c:v>22.076923076922998</c:v>
                </c:pt>
                <c:pt idx="12845">
                  <c:v>5.2245989304812799</c:v>
                </c:pt>
                <c:pt idx="12846">
                  <c:v>8.1887110362257793</c:v>
                </c:pt>
                <c:pt idx="12847">
                  <c:v>6.08695652173913E-2</c:v>
                </c:pt>
                <c:pt idx="12848">
                  <c:v>0.41911764705882298</c:v>
                </c:pt>
                <c:pt idx="12849">
                  <c:v>13.6419753086419</c:v>
                </c:pt>
                <c:pt idx="12850">
                  <c:v>5.5144508670520196</c:v>
                </c:pt>
                <c:pt idx="12851">
                  <c:v>9.3623188405797109</c:v>
                </c:pt>
                <c:pt idx="12852">
                  <c:v>3.59615384615384</c:v>
                </c:pt>
                <c:pt idx="12853">
                  <c:v>11.7699156513589</c:v>
                </c:pt>
                <c:pt idx="12854">
                  <c:v>175</c:v>
                </c:pt>
                <c:pt idx="12855">
                  <c:v>11.150058616647099</c:v>
                </c:pt>
                <c:pt idx="12856">
                  <c:v>-16</c:v>
                </c:pt>
                <c:pt idx="12857">
                  <c:v>5.3393821235752803</c:v>
                </c:pt>
                <c:pt idx="12858">
                  <c:v>7.7959076600209798</c:v>
                </c:pt>
                <c:pt idx="12859">
                  <c:v>7.8193463426313903</c:v>
                </c:pt>
                <c:pt idx="12860">
                  <c:v>-2</c:v>
                </c:pt>
                <c:pt idx="12861">
                  <c:v>15.249569707400999</c:v>
                </c:pt>
                <c:pt idx="12862">
                  <c:v>-1.40883850069412</c:v>
                </c:pt>
                <c:pt idx="12863">
                  <c:v>28.35</c:v>
                </c:pt>
                <c:pt idx="12864">
                  <c:v>5.6432964329643296</c:v>
                </c:pt>
                <c:pt idx="12865">
                  <c:v>-0.61515841396319404</c:v>
                </c:pt>
                <c:pt idx="12866">
                  <c:v>5.2745214130649298</c:v>
                </c:pt>
                <c:pt idx="12867">
                  <c:v>17.0529300567107</c:v>
                </c:pt>
                <c:pt idx="12868">
                  <c:v>27</c:v>
                </c:pt>
                <c:pt idx="12869">
                  <c:v>6.2260638297872299</c:v>
                </c:pt>
                <c:pt idx="12870">
                  <c:v>18</c:v>
                </c:pt>
                <c:pt idx="12871">
                  <c:v>10.913461538461499</c:v>
                </c:pt>
                <c:pt idx="12872">
                  <c:v>94</c:v>
                </c:pt>
                <c:pt idx="12873">
                  <c:v>20.403700985531501</c:v>
                </c:pt>
                <c:pt idx="12874">
                  <c:v>-0.79452054794520499</c:v>
                </c:pt>
                <c:pt idx="12875">
                  <c:v>5.0816160520607303</c:v>
                </c:pt>
                <c:pt idx="12876">
                  <c:v>11.941247002398001</c:v>
                </c:pt>
                <c:pt idx="12877">
                  <c:v>20.6193293885601</c:v>
                </c:pt>
                <c:pt idx="12878">
                  <c:v>4.6666666666666599</c:v>
                </c:pt>
                <c:pt idx="12879">
                  <c:v>15.3617571059431</c:v>
                </c:pt>
                <c:pt idx="12880">
                  <c:v>7.7285714285714198</c:v>
                </c:pt>
                <c:pt idx="12881">
                  <c:v>8.9886363636363598</c:v>
                </c:pt>
                <c:pt idx="12882">
                  <c:v>12.9556025369978</c:v>
                </c:pt>
                <c:pt idx="12883">
                  <c:v>5.8917127071823199</c:v>
                </c:pt>
                <c:pt idx="12884">
                  <c:v>6.76172839506172</c:v>
                </c:pt>
                <c:pt idx="12885">
                  <c:v>77</c:v>
                </c:pt>
                <c:pt idx="12886">
                  <c:v>0.123015873015873</c:v>
                </c:pt>
                <c:pt idx="12887">
                  <c:v>17.902813299232701</c:v>
                </c:pt>
                <c:pt idx="12888">
                  <c:v>22.044222539229601</c:v>
                </c:pt>
                <c:pt idx="12889">
                  <c:v>6.2436349079263396</c:v>
                </c:pt>
                <c:pt idx="12890">
                  <c:v>24.321218074656102</c:v>
                </c:pt>
                <c:pt idx="12891">
                  <c:v>16.037490987743301</c:v>
                </c:pt>
                <c:pt idx="12892">
                  <c:v>13.0398655139289</c:v>
                </c:pt>
                <c:pt idx="12893">
                  <c:v>35.233333333333299</c:v>
                </c:pt>
                <c:pt idx="12894">
                  <c:v>18.940875397105501</c:v>
                </c:pt>
                <c:pt idx="12895">
                  <c:v>4.2777777777777697</c:v>
                </c:pt>
                <c:pt idx="12896">
                  <c:v>23.026020408163198</c:v>
                </c:pt>
                <c:pt idx="12897">
                  <c:v>13.297520661157</c:v>
                </c:pt>
                <c:pt idx="12898">
                  <c:v>21.247169811320699</c:v>
                </c:pt>
                <c:pt idx="12899">
                  <c:v>10.7565947242206</c:v>
                </c:pt>
                <c:pt idx="12900">
                  <c:v>15.6676528599605</c:v>
                </c:pt>
                <c:pt idx="12901">
                  <c:v>26.021428571428501</c:v>
                </c:pt>
                <c:pt idx="12902">
                  <c:v>-4.1666666666666599</c:v>
                </c:pt>
                <c:pt idx="12903">
                  <c:v>14.087855297157599</c:v>
                </c:pt>
                <c:pt idx="12904">
                  <c:v>12.1862262825017</c:v>
                </c:pt>
                <c:pt idx="12905">
                  <c:v>-1.5</c:v>
                </c:pt>
                <c:pt idx="12906">
                  <c:v>22.692307692307601</c:v>
                </c:pt>
                <c:pt idx="12907">
                  <c:v>51.0416666666666</c:v>
                </c:pt>
                <c:pt idx="12908">
                  <c:v>17.228260869565201</c:v>
                </c:pt>
                <c:pt idx="12909">
                  <c:v>10.7443609022556</c:v>
                </c:pt>
                <c:pt idx="12910">
                  <c:v>10.8718703976435</c:v>
                </c:pt>
                <c:pt idx="12911">
                  <c:v>13.690476190476099</c:v>
                </c:pt>
                <c:pt idx="12912">
                  <c:v>12.979702300405901</c:v>
                </c:pt>
                <c:pt idx="12913">
                  <c:v>12.828544949026799</c:v>
                </c:pt>
                <c:pt idx="12914">
                  <c:v>2.0608695652173901</c:v>
                </c:pt>
                <c:pt idx="12915">
                  <c:v>14.4475138121546</c:v>
                </c:pt>
                <c:pt idx="12916">
                  <c:v>14.6902173913043</c:v>
                </c:pt>
                <c:pt idx="12917">
                  <c:v>18.7222222222222</c:v>
                </c:pt>
                <c:pt idx="12918">
                  <c:v>15.2234042553191</c:v>
                </c:pt>
                <c:pt idx="12919">
                  <c:v>12.097652582159601</c:v>
                </c:pt>
                <c:pt idx="12920">
                  <c:v>12.814720812182699</c:v>
                </c:pt>
                <c:pt idx="12921">
                  <c:v>24.481481481481399</c:v>
                </c:pt>
                <c:pt idx="12922">
                  <c:v>14.125</c:v>
                </c:pt>
                <c:pt idx="12923">
                  <c:v>11.8935344827586</c:v>
                </c:pt>
                <c:pt idx="12924">
                  <c:v>0.94444444444444398</c:v>
                </c:pt>
                <c:pt idx="12925">
                  <c:v>11.549422980431499</c:v>
                </c:pt>
                <c:pt idx="12926">
                  <c:v>29.75</c:v>
                </c:pt>
                <c:pt idx="12927">
                  <c:v>8.2992424242424203</c:v>
                </c:pt>
                <c:pt idx="12928">
                  <c:v>18.413333333333298</c:v>
                </c:pt>
                <c:pt idx="12929">
                  <c:v>13.0086956521739</c:v>
                </c:pt>
                <c:pt idx="12930">
                  <c:v>9.86</c:v>
                </c:pt>
                <c:pt idx="12931">
                  <c:v>11.0451807228915</c:v>
                </c:pt>
                <c:pt idx="12932">
                  <c:v>43.913043478260803</c:v>
                </c:pt>
                <c:pt idx="12933">
                  <c:v>0</c:v>
                </c:pt>
                <c:pt idx="12934">
                  <c:v>13.6706827309236</c:v>
                </c:pt>
                <c:pt idx="12935">
                  <c:v>13.9153469079939</c:v>
                </c:pt>
                <c:pt idx="12936">
                  <c:v>0</c:v>
                </c:pt>
                <c:pt idx="12937">
                  <c:v>11.4662068965517</c:v>
                </c:pt>
                <c:pt idx="12938">
                  <c:v>25.742120343839499</c:v>
                </c:pt>
                <c:pt idx="12939">
                  <c:v>10.824561403508699</c:v>
                </c:pt>
                <c:pt idx="12940">
                  <c:v>16.542372881355899</c:v>
                </c:pt>
                <c:pt idx="12941">
                  <c:v>8.0054525627044697</c:v>
                </c:pt>
                <c:pt idx="12942">
                  <c:v>0</c:v>
                </c:pt>
                <c:pt idx="12943">
                  <c:v>10.943262411347501</c:v>
                </c:pt>
                <c:pt idx="12944">
                  <c:v>-1.8333333333333299</c:v>
                </c:pt>
                <c:pt idx="12945">
                  <c:v>10.401197604790401</c:v>
                </c:pt>
                <c:pt idx="12946">
                  <c:v>4.6275071633237799</c:v>
                </c:pt>
                <c:pt idx="12947">
                  <c:v>11.802331651296299</c:v>
                </c:pt>
                <c:pt idx="12948">
                  <c:v>12.897071129707101</c:v>
                </c:pt>
                <c:pt idx="12949">
                  <c:v>22.442307692307601</c:v>
                </c:pt>
                <c:pt idx="12950">
                  <c:v>16.808219178082101</c:v>
                </c:pt>
                <c:pt idx="12951">
                  <c:v>28.503816793893101</c:v>
                </c:pt>
                <c:pt idx="12952">
                  <c:v>9.6677577741407497</c:v>
                </c:pt>
                <c:pt idx="12953">
                  <c:v>19.858024691358001</c:v>
                </c:pt>
                <c:pt idx="12954">
                  <c:v>26.595744680850999</c:v>
                </c:pt>
                <c:pt idx="12955">
                  <c:v>17.84375</c:v>
                </c:pt>
                <c:pt idx="12956">
                  <c:v>12.4943820224719</c:v>
                </c:pt>
                <c:pt idx="12957">
                  <c:v>16.141554494137999</c:v>
                </c:pt>
                <c:pt idx="12958">
                  <c:v>8.0823863636363598</c:v>
                </c:pt>
                <c:pt idx="12959">
                  <c:v>12.115384615384601</c:v>
                </c:pt>
                <c:pt idx="12960">
                  <c:v>14.327492447129901</c:v>
                </c:pt>
                <c:pt idx="12961">
                  <c:v>13.577123872804901</c:v>
                </c:pt>
                <c:pt idx="12962">
                  <c:v>16.925925925925899</c:v>
                </c:pt>
                <c:pt idx="12963">
                  <c:v>1.5</c:v>
                </c:pt>
                <c:pt idx="12964">
                  <c:v>13.9333333333333</c:v>
                </c:pt>
                <c:pt idx="12965">
                  <c:v>15.117647058823501</c:v>
                </c:pt>
                <c:pt idx="12966">
                  <c:v>10.4570446735395</c:v>
                </c:pt>
                <c:pt idx="12967">
                  <c:v>34.306930693069297</c:v>
                </c:pt>
                <c:pt idx="12968">
                  <c:v>28.054794520547901</c:v>
                </c:pt>
                <c:pt idx="12969">
                  <c:v>14.9684537430532</c:v>
                </c:pt>
                <c:pt idx="12970">
                  <c:v>9.8469387755101998</c:v>
                </c:pt>
                <c:pt idx="12971">
                  <c:v>12.046378653113001</c:v>
                </c:pt>
                <c:pt idx="12972">
                  <c:v>21.634146341463399</c:v>
                </c:pt>
                <c:pt idx="12973">
                  <c:v>17.610169491525401</c:v>
                </c:pt>
                <c:pt idx="12974">
                  <c:v>0.94117647058823495</c:v>
                </c:pt>
                <c:pt idx="12975">
                  <c:v>29.619047619047599</c:v>
                </c:pt>
                <c:pt idx="12976">
                  <c:v>2.5909090909090899</c:v>
                </c:pt>
                <c:pt idx="12977">
                  <c:v>11.022429906542</c:v>
                </c:pt>
                <c:pt idx="12978">
                  <c:v>12.3680555555555</c:v>
                </c:pt>
                <c:pt idx="12979">
                  <c:v>24.747603833865799</c:v>
                </c:pt>
                <c:pt idx="12980">
                  <c:v>10.789473684210501</c:v>
                </c:pt>
                <c:pt idx="12981">
                  <c:v>14.2471469936978</c:v>
                </c:pt>
                <c:pt idx="12982">
                  <c:v>19.4157303370786</c:v>
                </c:pt>
                <c:pt idx="12983">
                  <c:v>210</c:v>
                </c:pt>
                <c:pt idx="12984">
                  <c:v>7.5450791465932499</c:v>
                </c:pt>
                <c:pt idx="12985">
                  <c:v>-4</c:v>
                </c:pt>
                <c:pt idx="12986">
                  <c:v>8.0756972111553793</c:v>
                </c:pt>
                <c:pt idx="12987">
                  <c:v>9.6666666666666607</c:v>
                </c:pt>
                <c:pt idx="12988">
                  <c:v>16.303030303030301</c:v>
                </c:pt>
                <c:pt idx="12989">
                  <c:v>9.6081081081080999</c:v>
                </c:pt>
                <c:pt idx="12990">
                  <c:v>15.437288135593199</c:v>
                </c:pt>
                <c:pt idx="12991">
                  <c:v>4.6788461538461501</c:v>
                </c:pt>
                <c:pt idx="12992">
                  <c:v>6.75</c:v>
                </c:pt>
                <c:pt idx="12993">
                  <c:v>15.841968911917</c:v>
                </c:pt>
                <c:pt idx="12994">
                  <c:v>-5</c:v>
                </c:pt>
                <c:pt idx="12995">
                  <c:v>2.3648881239242598</c:v>
                </c:pt>
                <c:pt idx="12996">
                  <c:v>6.7998075072184703</c:v>
                </c:pt>
                <c:pt idx="12997">
                  <c:v>-2.4914425427872802</c:v>
                </c:pt>
                <c:pt idx="12998">
                  <c:v>22</c:v>
                </c:pt>
                <c:pt idx="12999">
                  <c:v>3.0417766051011399</c:v>
                </c:pt>
                <c:pt idx="13000">
                  <c:v>8.5779839518555594</c:v>
                </c:pt>
                <c:pt idx="13001">
                  <c:v>14.6005221932114</c:v>
                </c:pt>
                <c:pt idx="13002">
                  <c:v>12.2654028436018</c:v>
                </c:pt>
                <c:pt idx="13003">
                  <c:v>52.789473684210499</c:v>
                </c:pt>
                <c:pt idx="13004">
                  <c:v>8.07365792759051</c:v>
                </c:pt>
                <c:pt idx="13005">
                  <c:v>16.158119658119599</c:v>
                </c:pt>
                <c:pt idx="13006">
                  <c:v>30</c:v>
                </c:pt>
                <c:pt idx="13007">
                  <c:v>12.4714673913043</c:v>
                </c:pt>
                <c:pt idx="13008">
                  <c:v>7.4803264964420197</c:v>
                </c:pt>
                <c:pt idx="13009">
                  <c:v>30.8</c:v>
                </c:pt>
                <c:pt idx="13010">
                  <c:v>8.2390333062550702</c:v>
                </c:pt>
                <c:pt idx="13011">
                  <c:v>1.6260162601626001E-2</c:v>
                </c:pt>
                <c:pt idx="13012">
                  <c:v>18.137795275590499</c:v>
                </c:pt>
                <c:pt idx="13013">
                  <c:v>12.3715474839197</c:v>
                </c:pt>
                <c:pt idx="13014">
                  <c:v>-1.7515151515151499</c:v>
                </c:pt>
                <c:pt idx="13015">
                  <c:v>-4.1212121212121202</c:v>
                </c:pt>
                <c:pt idx="13016">
                  <c:v>23.337349397590302</c:v>
                </c:pt>
                <c:pt idx="13017">
                  <c:v>-2.4122448979591802</c:v>
                </c:pt>
                <c:pt idx="13018">
                  <c:v>16.460857188043601</c:v>
                </c:pt>
                <c:pt idx="13019">
                  <c:v>2.73529411764705</c:v>
                </c:pt>
                <c:pt idx="13020">
                  <c:v>3.2855953372189801</c:v>
                </c:pt>
                <c:pt idx="13021">
                  <c:v>16.188466947960599</c:v>
                </c:pt>
                <c:pt idx="13022">
                  <c:v>482</c:v>
                </c:pt>
                <c:pt idx="13023">
                  <c:v>12.641463099392499</c:v>
                </c:pt>
                <c:pt idx="13024">
                  <c:v>12.9032258064516</c:v>
                </c:pt>
                <c:pt idx="13025">
                  <c:v>12.990203466465699</c:v>
                </c:pt>
                <c:pt idx="13026">
                  <c:v>62</c:v>
                </c:pt>
                <c:pt idx="13027">
                  <c:v>4.7601514108740499</c:v>
                </c:pt>
                <c:pt idx="13028">
                  <c:v>5.1064996084573204</c:v>
                </c:pt>
                <c:pt idx="13029">
                  <c:v>16.262809917355298</c:v>
                </c:pt>
                <c:pt idx="13030">
                  <c:v>14.7025862068965</c:v>
                </c:pt>
                <c:pt idx="13031">
                  <c:v>-3.9615384615384599</c:v>
                </c:pt>
                <c:pt idx="13032">
                  <c:v>14.1206896551724</c:v>
                </c:pt>
                <c:pt idx="13033">
                  <c:v>-1.3658536585365799</c:v>
                </c:pt>
                <c:pt idx="13034">
                  <c:v>10.3666666666666</c:v>
                </c:pt>
                <c:pt idx="13035">
                  <c:v>7.7402031930333797</c:v>
                </c:pt>
                <c:pt idx="13036">
                  <c:v>758</c:v>
                </c:pt>
                <c:pt idx="13037">
                  <c:v>10.122641509433899</c:v>
                </c:pt>
                <c:pt idx="13038">
                  <c:v>40</c:v>
                </c:pt>
                <c:pt idx="13039">
                  <c:v>0.36125654450261702</c:v>
                </c:pt>
                <c:pt idx="13040">
                  <c:v>4.5934298834334104</c:v>
                </c:pt>
                <c:pt idx="13041">
                  <c:v>-5</c:v>
                </c:pt>
                <c:pt idx="13042">
                  <c:v>4.5254637436762204</c:v>
                </c:pt>
                <c:pt idx="13043">
                  <c:v>8.5179340028694401</c:v>
                </c:pt>
                <c:pt idx="13044">
                  <c:v>-1.0882971268395201</c:v>
                </c:pt>
                <c:pt idx="13045">
                  <c:v>12</c:v>
                </c:pt>
                <c:pt idx="13046">
                  <c:v>36</c:v>
                </c:pt>
                <c:pt idx="13047">
                  <c:v>11.615422700829299</c:v>
                </c:pt>
                <c:pt idx="13048">
                  <c:v>10.401759530791701</c:v>
                </c:pt>
                <c:pt idx="13049">
                  <c:v>65</c:v>
                </c:pt>
                <c:pt idx="13050">
                  <c:v>13.003401360544199</c:v>
                </c:pt>
                <c:pt idx="13051">
                  <c:v>1.75</c:v>
                </c:pt>
                <c:pt idx="13052">
                  <c:v>5.6511817440912697</c:v>
                </c:pt>
                <c:pt idx="13053">
                  <c:v>10.0462962962962</c:v>
                </c:pt>
                <c:pt idx="13054">
                  <c:v>8.7004149377593301</c:v>
                </c:pt>
                <c:pt idx="13055">
                  <c:v>12.5416666666666</c:v>
                </c:pt>
                <c:pt idx="13056">
                  <c:v>10.5818803418803</c:v>
                </c:pt>
                <c:pt idx="13057">
                  <c:v>8.4935064935064908</c:v>
                </c:pt>
                <c:pt idx="13058">
                  <c:v>0</c:v>
                </c:pt>
                <c:pt idx="13059">
                  <c:v>55.8333333333333</c:v>
                </c:pt>
                <c:pt idx="13060">
                  <c:v>4.8101712873035396</c:v>
                </c:pt>
                <c:pt idx="13061">
                  <c:v>4.9012738853503102</c:v>
                </c:pt>
                <c:pt idx="13062">
                  <c:v>4.7679425837320499</c:v>
                </c:pt>
                <c:pt idx="13063">
                  <c:v>5.8968253968253901</c:v>
                </c:pt>
                <c:pt idx="13064">
                  <c:v>0.54804270462633398</c:v>
                </c:pt>
                <c:pt idx="13065">
                  <c:v>-1.2572196104768301</c:v>
                </c:pt>
                <c:pt idx="13066">
                  <c:v>46</c:v>
                </c:pt>
                <c:pt idx="13067">
                  <c:v>25</c:v>
                </c:pt>
                <c:pt idx="13068">
                  <c:v>4.7325581395348797</c:v>
                </c:pt>
                <c:pt idx="13069">
                  <c:v>0</c:v>
                </c:pt>
                <c:pt idx="13070">
                  <c:v>-3</c:v>
                </c:pt>
                <c:pt idx="13071">
                  <c:v>37</c:v>
                </c:pt>
                <c:pt idx="13072">
                  <c:v>48.5</c:v>
                </c:pt>
                <c:pt idx="13073">
                  <c:v>3.5865384615384599</c:v>
                </c:pt>
                <c:pt idx="13074">
                  <c:v>12.950549450549399</c:v>
                </c:pt>
                <c:pt idx="13075">
                  <c:v>20</c:v>
                </c:pt>
                <c:pt idx="13076">
                  <c:v>-2.8788990825687999</c:v>
                </c:pt>
                <c:pt idx="13077">
                  <c:v>4.4192785334121796</c:v>
                </c:pt>
                <c:pt idx="13078">
                  <c:v>1.3823529411764699</c:v>
                </c:pt>
                <c:pt idx="13079">
                  <c:v>5.5908319185059403</c:v>
                </c:pt>
                <c:pt idx="13080">
                  <c:v>61.0833333333333</c:v>
                </c:pt>
                <c:pt idx="13081">
                  <c:v>-2.7685950413223099</c:v>
                </c:pt>
                <c:pt idx="13082">
                  <c:v>2.58422350041084</c:v>
                </c:pt>
                <c:pt idx="13083">
                  <c:v>11.2354066985645</c:v>
                </c:pt>
                <c:pt idx="13084">
                  <c:v>13.086956521739101</c:v>
                </c:pt>
                <c:pt idx="13085">
                  <c:v>60</c:v>
                </c:pt>
                <c:pt idx="13086">
                  <c:v>25.286931818181799</c:v>
                </c:pt>
                <c:pt idx="13087">
                  <c:v>8.6949475691134399</c:v>
                </c:pt>
                <c:pt idx="13088">
                  <c:v>8.1367673179396096</c:v>
                </c:pt>
                <c:pt idx="13089">
                  <c:v>9.1303475935828793</c:v>
                </c:pt>
                <c:pt idx="13090">
                  <c:v>-8</c:v>
                </c:pt>
                <c:pt idx="13091">
                  <c:v>10</c:v>
                </c:pt>
                <c:pt idx="13092">
                  <c:v>9.6183035714285694</c:v>
                </c:pt>
                <c:pt idx="13093">
                  <c:v>11.113360323886599</c:v>
                </c:pt>
                <c:pt idx="13094">
                  <c:v>24.884653961885601</c:v>
                </c:pt>
                <c:pt idx="13095">
                  <c:v>0.80952380952380898</c:v>
                </c:pt>
                <c:pt idx="13096">
                  <c:v>3.4541484716157198</c:v>
                </c:pt>
                <c:pt idx="13097">
                  <c:v>29</c:v>
                </c:pt>
                <c:pt idx="13098">
                  <c:v>1.69012345679012</c:v>
                </c:pt>
                <c:pt idx="13099">
                  <c:v>8.0781394275161595</c:v>
                </c:pt>
                <c:pt idx="13100">
                  <c:v>40</c:v>
                </c:pt>
                <c:pt idx="13101">
                  <c:v>11.3809772667886</c:v>
                </c:pt>
                <c:pt idx="13102">
                  <c:v>48</c:v>
                </c:pt>
                <c:pt idx="13103">
                  <c:v>16</c:v>
                </c:pt>
                <c:pt idx="13104">
                  <c:v>19.9345238095238</c:v>
                </c:pt>
                <c:pt idx="13105">
                  <c:v>7.6701253782965804</c:v>
                </c:pt>
                <c:pt idx="13106">
                  <c:v>9.9362170087976498</c:v>
                </c:pt>
                <c:pt idx="13107">
                  <c:v>-13</c:v>
                </c:pt>
                <c:pt idx="13108">
                  <c:v>12.269230769230701</c:v>
                </c:pt>
                <c:pt idx="13109">
                  <c:v>5.9235880398671004</c:v>
                </c:pt>
                <c:pt idx="13110">
                  <c:v>7.7696701413679801</c:v>
                </c:pt>
                <c:pt idx="13111">
                  <c:v>10</c:v>
                </c:pt>
                <c:pt idx="13112">
                  <c:v>7.7508223684210504</c:v>
                </c:pt>
                <c:pt idx="13113">
                  <c:v>6.8148797595190302</c:v>
                </c:pt>
                <c:pt idx="13114">
                  <c:v>-9.6256684491978599E-3</c:v>
                </c:pt>
                <c:pt idx="13115">
                  <c:v>30</c:v>
                </c:pt>
                <c:pt idx="13116">
                  <c:v>2.0440111420612799</c:v>
                </c:pt>
                <c:pt idx="13117">
                  <c:v>4.7804204204204197</c:v>
                </c:pt>
                <c:pt idx="13118">
                  <c:v>14.2127443513582</c:v>
                </c:pt>
                <c:pt idx="13119">
                  <c:v>1.8345864661654101</c:v>
                </c:pt>
                <c:pt idx="13120">
                  <c:v>2.3622092545409701</c:v>
                </c:pt>
                <c:pt idx="13121">
                  <c:v>42</c:v>
                </c:pt>
                <c:pt idx="13122">
                  <c:v>34</c:v>
                </c:pt>
                <c:pt idx="13123">
                  <c:v>25.3053221288515</c:v>
                </c:pt>
                <c:pt idx="13124">
                  <c:v>15.6206896551724</c:v>
                </c:pt>
                <c:pt idx="13125">
                  <c:v>2.03365384615384</c:v>
                </c:pt>
                <c:pt idx="13126">
                  <c:v>-1</c:v>
                </c:pt>
                <c:pt idx="13127">
                  <c:v>10.214285714285699</c:v>
                </c:pt>
                <c:pt idx="13128">
                  <c:v>-4</c:v>
                </c:pt>
                <c:pt idx="13129">
                  <c:v>-1</c:v>
                </c:pt>
                <c:pt idx="13130">
                  <c:v>16.734375</c:v>
                </c:pt>
                <c:pt idx="13131">
                  <c:v>18.105882352941101</c:v>
                </c:pt>
                <c:pt idx="13132">
                  <c:v>22.339285714285701</c:v>
                </c:pt>
                <c:pt idx="13133">
                  <c:v>14</c:v>
                </c:pt>
                <c:pt idx="13134">
                  <c:v>35.497076023391799</c:v>
                </c:pt>
                <c:pt idx="13135">
                  <c:v>4</c:v>
                </c:pt>
                <c:pt idx="13136">
                  <c:v>18.277551020408101</c:v>
                </c:pt>
                <c:pt idx="13137">
                  <c:v>18.2258064516129</c:v>
                </c:pt>
                <c:pt idx="13138">
                  <c:v>2</c:v>
                </c:pt>
                <c:pt idx="13139">
                  <c:v>11.481203007518699</c:v>
                </c:pt>
                <c:pt idx="13140">
                  <c:v>22.539568345323701</c:v>
                </c:pt>
                <c:pt idx="13141">
                  <c:v>24.076246334310799</c:v>
                </c:pt>
                <c:pt idx="13142">
                  <c:v>3</c:v>
                </c:pt>
                <c:pt idx="13143">
                  <c:v>22</c:v>
                </c:pt>
                <c:pt idx="13144">
                  <c:v>10.9447236180904</c:v>
                </c:pt>
                <c:pt idx="13145">
                  <c:v>31</c:v>
                </c:pt>
                <c:pt idx="13146">
                  <c:v>-5.5594795539033397</c:v>
                </c:pt>
                <c:pt idx="13147">
                  <c:v>4.8251625812906402</c:v>
                </c:pt>
                <c:pt idx="13148">
                  <c:v>8.0043859649122808</c:v>
                </c:pt>
                <c:pt idx="13149">
                  <c:v>5.8644501278772303</c:v>
                </c:pt>
                <c:pt idx="13150">
                  <c:v>-2.6666666666666599</c:v>
                </c:pt>
                <c:pt idx="13151">
                  <c:v>-0.32649357900614101</c:v>
                </c:pt>
                <c:pt idx="13152">
                  <c:v>9.9455081001472703</c:v>
                </c:pt>
                <c:pt idx="13153">
                  <c:v>41.719298245613999</c:v>
                </c:pt>
                <c:pt idx="13154">
                  <c:v>28.761194029850699</c:v>
                </c:pt>
                <c:pt idx="13155">
                  <c:v>5.1908646003262602</c:v>
                </c:pt>
                <c:pt idx="13156">
                  <c:v>-7.5714285714285703</c:v>
                </c:pt>
                <c:pt idx="13157">
                  <c:v>11.472647702407</c:v>
                </c:pt>
                <c:pt idx="13158">
                  <c:v>3.609375</c:v>
                </c:pt>
                <c:pt idx="13159">
                  <c:v>8.3715925394548005</c:v>
                </c:pt>
                <c:pt idx="13160">
                  <c:v>31</c:v>
                </c:pt>
                <c:pt idx="13161">
                  <c:v>40.450000000000003</c:v>
                </c:pt>
                <c:pt idx="13162">
                  <c:v>6.11881188118811</c:v>
                </c:pt>
                <c:pt idx="13163">
                  <c:v>11.3129451193967</c:v>
                </c:pt>
                <c:pt idx="13164">
                  <c:v>16</c:v>
                </c:pt>
                <c:pt idx="13165">
                  <c:v>8.7138289368505202</c:v>
                </c:pt>
                <c:pt idx="13166">
                  <c:v>19.173913043478201</c:v>
                </c:pt>
                <c:pt idx="13167">
                  <c:v>-0.69454022988505704</c:v>
                </c:pt>
                <c:pt idx="13168">
                  <c:v>-1.2402972749793499</c:v>
                </c:pt>
                <c:pt idx="13169">
                  <c:v>-0.6</c:v>
                </c:pt>
                <c:pt idx="13170">
                  <c:v>17.443469254252001</c:v>
                </c:pt>
                <c:pt idx="13171">
                  <c:v>-4.7422434367541699</c:v>
                </c:pt>
                <c:pt idx="13172">
                  <c:v>-1.32870832501497</c:v>
                </c:pt>
                <c:pt idx="13173">
                  <c:v>8.0884955752212395</c:v>
                </c:pt>
                <c:pt idx="13174">
                  <c:v>123.133333333333</c:v>
                </c:pt>
                <c:pt idx="13175">
                  <c:v>8.8000000000000007</c:v>
                </c:pt>
                <c:pt idx="13176">
                  <c:v>11.554006968641101</c:v>
                </c:pt>
                <c:pt idx="13177">
                  <c:v>25.6941176470588</c:v>
                </c:pt>
                <c:pt idx="13178">
                  <c:v>36.5</c:v>
                </c:pt>
                <c:pt idx="13179">
                  <c:v>31</c:v>
                </c:pt>
                <c:pt idx="13180">
                  <c:v>-6</c:v>
                </c:pt>
                <c:pt idx="13181">
                  <c:v>4.5160507148637699</c:v>
                </c:pt>
                <c:pt idx="13182">
                  <c:v>13.7123287671232</c:v>
                </c:pt>
                <c:pt idx="13183">
                  <c:v>7.99316109422492</c:v>
                </c:pt>
                <c:pt idx="13184">
                  <c:v>-11</c:v>
                </c:pt>
                <c:pt idx="13185">
                  <c:v>14.6666666666666</c:v>
                </c:pt>
                <c:pt idx="13186">
                  <c:v>11.183908045977001</c:v>
                </c:pt>
                <c:pt idx="13187">
                  <c:v>12.0126050420168</c:v>
                </c:pt>
                <c:pt idx="13188">
                  <c:v>-2.9392857142857101</c:v>
                </c:pt>
                <c:pt idx="13189">
                  <c:v>1.7065217391304299</c:v>
                </c:pt>
                <c:pt idx="13190">
                  <c:v>18.7255406797116</c:v>
                </c:pt>
                <c:pt idx="13191">
                  <c:v>-1.66548881036513</c:v>
                </c:pt>
                <c:pt idx="13192">
                  <c:v>19.571428571428498</c:v>
                </c:pt>
                <c:pt idx="13193">
                  <c:v>26.344827586206801</c:v>
                </c:pt>
                <c:pt idx="13194">
                  <c:v>1.4615384615384599</c:v>
                </c:pt>
                <c:pt idx="13195">
                  <c:v>8.7476139978790997</c:v>
                </c:pt>
                <c:pt idx="13196">
                  <c:v>5.54668794892258</c:v>
                </c:pt>
                <c:pt idx="13197">
                  <c:v>13.49072265625</c:v>
                </c:pt>
                <c:pt idx="13198">
                  <c:v>-0.17515371275421701</c:v>
                </c:pt>
                <c:pt idx="13199">
                  <c:v>13.5285333333333</c:v>
                </c:pt>
                <c:pt idx="13200">
                  <c:v>-8</c:v>
                </c:pt>
                <c:pt idx="13201">
                  <c:v>26.554551772063899</c:v>
                </c:pt>
                <c:pt idx="13202">
                  <c:v>-0.16666666666666599</c:v>
                </c:pt>
                <c:pt idx="13203">
                  <c:v>10.822485207100501</c:v>
                </c:pt>
                <c:pt idx="13204">
                  <c:v>8.7091988130563802</c:v>
                </c:pt>
                <c:pt idx="13205">
                  <c:v>14.7224893917963</c:v>
                </c:pt>
                <c:pt idx="13206">
                  <c:v>13.521047708138401</c:v>
                </c:pt>
                <c:pt idx="13207">
                  <c:v>17.0161779575328</c:v>
                </c:pt>
                <c:pt idx="13208">
                  <c:v>17.036144578313198</c:v>
                </c:pt>
                <c:pt idx="13209">
                  <c:v>20.921817343173402</c:v>
                </c:pt>
                <c:pt idx="13210">
                  <c:v>9.2586206896551708</c:v>
                </c:pt>
                <c:pt idx="13211">
                  <c:v>40.075862068965499</c:v>
                </c:pt>
                <c:pt idx="13212">
                  <c:v>35.285714285714199</c:v>
                </c:pt>
                <c:pt idx="13213">
                  <c:v>2.8085106382978702</c:v>
                </c:pt>
                <c:pt idx="13214">
                  <c:v>9.3577981651376092</c:v>
                </c:pt>
                <c:pt idx="13215">
                  <c:v>5.6666666666666599</c:v>
                </c:pt>
                <c:pt idx="13216">
                  <c:v>10.446280991735501</c:v>
                </c:pt>
                <c:pt idx="13217">
                  <c:v>65</c:v>
                </c:pt>
                <c:pt idx="13218">
                  <c:v>11.503590664272799</c:v>
                </c:pt>
                <c:pt idx="13219">
                  <c:v>5.5</c:v>
                </c:pt>
                <c:pt idx="13220">
                  <c:v>13.698955993127999</c:v>
                </c:pt>
                <c:pt idx="13221">
                  <c:v>40</c:v>
                </c:pt>
                <c:pt idx="13222">
                  <c:v>20.314814814814799</c:v>
                </c:pt>
                <c:pt idx="13223">
                  <c:v>8.3644600591715896</c:v>
                </c:pt>
                <c:pt idx="13224">
                  <c:v>7.1447543160690499</c:v>
                </c:pt>
                <c:pt idx="13225">
                  <c:v>1</c:v>
                </c:pt>
                <c:pt idx="13226">
                  <c:v>29</c:v>
                </c:pt>
                <c:pt idx="13227">
                  <c:v>5.2393659711075404</c:v>
                </c:pt>
                <c:pt idx="13228">
                  <c:v>11.7451441102756</c:v>
                </c:pt>
                <c:pt idx="13229">
                  <c:v>12</c:v>
                </c:pt>
                <c:pt idx="13230">
                  <c:v>14.3252064490758</c:v>
                </c:pt>
                <c:pt idx="13231">
                  <c:v>1.7595238095237999</c:v>
                </c:pt>
                <c:pt idx="13232">
                  <c:v>14.473684210526301</c:v>
                </c:pt>
                <c:pt idx="13233">
                  <c:v>11.580821917808199</c:v>
                </c:pt>
                <c:pt idx="13234">
                  <c:v>16.7920560747663</c:v>
                </c:pt>
                <c:pt idx="13235">
                  <c:v>3.8525991312876502</c:v>
                </c:pt>
                <c:pt idx="13236">
                  <c:v>9.3865979381443303</c:v>
                </c:pt>
                <c:pt idx="13237">
                  <c:v>7.2653061224489797</c:v>
                </c:pt>
                <c:pt idx="13238">
                  <c:v>8.6845637583892596</c:v>
                </c:pt>
                <c:pt idx="13239">
                  <c:v>6.8307692307692296</c:v>
                </c:pt>
                <c:pt idx="13240">
                  <c:v>47</c:v>
                </c:pt>
                <c:pt idx="13241">
                  <c:v>30.375</c:v>
                </c:pt>
                <c:pt idx="13242">
                  <c:v>4</c:v>
                </c:pt>
                <c:pt idx="13243">
                  <c:v>5.13263785394932</c:v>
                </c:pt>
                <c:pt idx="13244">
                  <c:v>9</c:v>
                </c:pt>
                <c:pt idx="13245">
                  <c:v>7.1777408637873696</c:v>
                </c:pt>
                <c:pt idx="13246">
                  <c:v>9.1359019264448307</c:v>
                </c:pt>
                <c:pt idx="13247">
                  <c:v>4.8809523809523796</c:v>
                </c:pt>
                <c:pt idx="13248">
                  <c:v>9.8528265107212398</c:v>
                </c:pt>
                <c:pt idx="13249">
                  <c:v>2.8260869565217299</c:v>
                </c:pt>
                <c:pt idx="13250">
                  <c:v>11.9746835443037</c:v>
                </c:pt>
                <c:pt idx="13251">
                  <c:v>8.5613886536833199</c:v>
                </c:pt>
                <c:pt idx="13252">
                  <c:v>-4.8888888888888804</c:v>
                </c:pt>
                <c:pt idx="13253">
                  <c:v>128</c:v>
                </c:pt>
                <c:pt idx="13254">
                  <c:v>14.0232558139534</c:v>
                </c:pt>
                <c:pt idx="13255">
                  <c:v>2.1066666666666598</c:v>
                </c:pt>
                <c:pt idx="13256">
                  <c:v>-6.6</c:v>
                </c:pt>
                <c:pt idx="13257">
                  <c:v>6.5</c:v>
                </c:pt>
                <c:pt idx="13258">
                  <c:v>4.5777395295467498</c:v>
                </c:pt>
                <c:pt idx="13259">
                  <c:v>-2.2857142857142798</c:v>
                </c:pt>
                <c:pt idx="13260">
                  <c:v>4.8062295081967203</c:v>
                </c:pt>
                <c:pt idx="13261">
                  <c:v>-5.6</c:v>
                </c:pt>
                <c:pt idx="13262">
                  <c:v>11.2195448460508</c:v>
                </c:pt>
                <c:pt idx="13263">
                  <c:v>2.8571428571428501</c:v>
                </c:pt>
                <c:pt idx="13264">
                  <c:v>8.8461538461538396</c:v>
                </c:pt>
                <c:pt idx="13265">
                  <c:v>1.75</c:v>
                </c:pt>
                <c:pt idx="13266">
                  <c:v>-2.75</c:v>
                </c:pt>
                <c:pt idx="13267">
                  <c:v>18.5</c:v>
                </c:pt>
                <c:pt idx="13268">
                  <c:v>2.2962962962962901</c:v>
                </c:pt>
                <c:pt idx="13269">
                  <c:v>55.601503759398497</c:v>
                </c:pt>
                <c:pt idx="13270">
                  <c:v>0</c:v>
                </c:pt>
                <c:pt idx="13271">
                  <c:v>18.315789473684202</c:v>
                </c:pt>
                <c:pt idx="13272">
                  <c:v>19.268398268398201</c:v>
                </c:pt>
                <c:pt idx="13273">
                  <c:v>8.5990099009900902</c:v>
                </c:pt>
                <c:pt idx="13274">
                  <c:v>14.5283018867924</c:v>
                </c:pt>
                <c:pt idx="13275">
                  <c:v>12.864406779661</c:v>
                </c:pt>
                <c:pt idx="13276">
                  <c:v>20.420289855072401</c:v>
                </c:pt>
                <c:pt idx="13277">
                  <c:v>13.219215902816099</c:v>
                </c:pt>
                <c:pt idx="13278">
                  <c:v>74.814285714285703</c:v>
                </c:pt>
                <c:pt idx="13279">
                  <c:v>31.667752442996701</c:v>
                </c:pt>
                <c:pt idx="13280">
                  <c:v>2.9803921568627398</c:v>
                </c:pt>
                <c:pt idx="13281">
                  <c:v>60.189655172413701</c:v>
                </c:pt>
                <c:pt idx="13282">
                  <c:v>12.879921259842501</c:v>
                </c:pt>
                <c:pt idx="13283">
                  <c:v>15.7174776564051</c:v>
                </c:pt>
                <c:pt idx="13284">
                  <c:v>26.732142857142801</c:v>
                </c:pt>
                <c:pt idx="13285">
                  <c:v>-1.55555555555555</c:v>
                </c:pt>
                <c:pt idx="13286">
                  <c:v>-6.3333333333333304</c:v>
                </c:pt>
                <c:pt idx="13287">
                  <c:v>18.629629629629601</c:v>
                </c:pt>
                <c:pt idx="13288">
                  <c:v>9.3104196816208393</c:v>
                </c:pt>
                <c:pt idx="13289">
                  <c:v>9.0855670103092692</c:v>
                </c:pt>
                <c:pt idx="13290">
                  <c:v>5.71428571428571</c:v>
                </c:pt>
                <c:pt idx="13291">
                  <c:v>5.3317112733171097</c:v>
                </c:pt>
                <c:pt idx="13292">
                  <c:v>32.185185185185098</c:v>
                </c:pt>
                <c:pt idx="13293">
                  <c:v>3.52255639097744</c:v>
                </c:pt>
                <c:pt idx="13294">
                  <c:v>4.2276785714285703</c:v>
                </c:pt>
                <c:pt idx="13295">
                  <c:v>9.7890070921985792</c:v>
                </c:pt>
                <c:pt idx="13296">
                  <c:v>25.963855421686699</c:v>
                </c:pt>
                <c:pt idx="13297">
                  <c:v>10.6853243367581</c:v>
                </c:pt>
                <c:pt idx="13298">
                  <c:v>3.2452380952380899</c:v>
                </c:pt>
                <c:pt idx="13299">
                  <c:v>-4.3851444291609303</c:v>
                </c:pt>
                <c:pt idx="13300">
                  <c:v>5.9760629921259802</c:v>
                </c:pt>
                <c:pt idx="13301">
                  <c:v>31.4</c:v>
                </c:pt>
                <c:pt idx="13302">
                  <c:v>1.1510951403148499</c:v>
                </c:pt>
                <c:pt idx="13303">
                  <c:v>130</c:v>
                </c:pt>
                <c:pt idx="13304">
                  <c:v>3.2340425531914798</c:v>
                </c:pt>
                <c:pt idx="13305">
                  <c:v>8.2217961128900097</c:v>
                </c:pt>
                <c:pt idx="13306">
                  <c:v>5.3879254977520796</c:v>
                </c:pt>
                <c:pt idx="13307">
                  <c:v>8.2612201430092806</c:v>
                </c:pt>
                <c:pt idx="13308">
                  <c:v>1</c:v>
                </c:pt>
                <c:pt idx="13309">
                  <c:v>7.4891214865341604</c:v>
                </c:pt>
                <c:pt idx="13310">
                  <c:v>43</c:v>
                </c:pt>
                <c:pt idx="13311">
                  <c:v>7.9394760614272801</c:v>
                </c:pt>
                <c:pt idx="13312">
                  <c:v>0</c:v>
                </c:pt>
                <c:pt idx="13313">
                  <c:v>11.739402656739101</c:v>
                </c:pt>
                <c:pt idx="13314">
                  <c:v>4.7600302800908398</c:v>
                </c:pt>
                <c:pt idx="13315">
                  <c:v>10.220246238030001</c:v>
                </c:pt>
                <c:pt idx="13316">
                  <c:v>1.75188278789538</c:v>
                </c:pt>
                <c:pt idx="13317">
                  <c:v>5.1428571428571397</c:v>
                </c:pt>
                <c:pt idx="13318">
                  <c:v>9.9566563467492202</c:v>
                </c:pt>
                <c:pt idx="13319">
                  <c:v>113</c:v>
                </c:pt>
                <c:pt idx="13320">
                  <c:v>4.3191738528691497</c:v>
                </c:pt>
                <c:pt idx="13321">
                  <c:v>61</c:v>
                </c:pt>
                <c:pt idx="13322">
                  <c:v>79</c:v>
                </c:pt>
                <c:pt idx="13323">
                  <c:v>16</c:v>
                </c:pt>
                <c:pt idx="13324">
                  <c:v>-2.2836392446850602</c:v>
                </c:pt>
                <c:pt idx="13325">
                  <c:v>16.3218390804597</c:v>
                </c:pt>
                <c:pt idx="13326">
                  <c:v>3.4756258234519102</c:v>
                </c:pt>
                <c:pt idx="13327">
                  <c:v>14.7183098591549</c:v>
                </c:pt>
                <c:pt idx="13328">
                  <c:v>8.9600000000000009</c:v>
                </c:pt>
                <c:pt idx="13329">
                  <c:v>9.3642105263157802</c:v>
                </c:pt>
                <c:pt idx="13330">
                  <c:v>13.1954314720812</c:v>
                </c:pt>
                <c:pt idx="13331">
                  <c:v>22.703703703703699</c:v>
                </c:pt>
                <c:pt idx="13332">
                  <c:v>13.2205882352941</c:v>
                </c:pt>
                <c:pt idx="13333">
                  <c:v>6.1809177946517</c:v>
                </c:pt>
                <c:pt idx="13334">
                  <c:v>3.1136363636363602</c:v>
                </c:pt>
                <c:pt idx="13335">
                  <c:v>6.53125</c:v>
                </c:pt>
                <c:pt idx="13336">
                  <c:v>3.9469026548672499</c:v>
                </c:pt>
                <c:pt idx="13337">
                  <c:v>5.4655172413793096</c:v>
                </c:pt>
                <c:pt idx="13338">
                  <c:v>15.081385281385201</c:v>
                </c:pt>
                <c:pt idx="13339">
                  <c:v>10.6296296296296</c:v>
                </c:pt>
                <c:pt idx="13340">
                  <c:v>0.4</c:v>
                </c:pt>
                <c:pt idx="13341">
                  <c:v>-5.25</c:v>
                </c:pt>
                <c:pt idx="13342">
                  <c:v>7.34883720930232</c:v>
                </c:pt>
                <c:pt idx="13343">
                  <c:v>11.742616033755199</c:v>
                </c:pt>
                <c:pt idx="13344">
                  <c:v>5.2719633307868596</c:v>
                </c:pt>
                <c:pt idx="13345">
                  <c:v>1.9074074074073999</c:v>
                </c:pt>
                <c:pt idx="13346">
                  <c:v>29.8494623655913</c:v>
                </c:pt>
                <c:pt idx="13347">
                  <c:v>-4.2</c:v>
                </c:pt>
                <c:pt idx="13348">
                  <c:v>1.2190476190476101</c:v>
                </c:pt>
                <c:pt idx="13349">
                  <c:v>1.8806941431670201</c:v>
                </c:pt>
                <c:pt idx="13350">
                  <c:v>6.8620689655172402</c:v>
                </c:pt>
                <c:pt idx="13351">
                  <c:v>9.6043956043956005</c:v>
                </c:pt>
                <c:pt idx="13352">
                  <c:v>-10.5</c:v>
                </c:pt>
                <c:pt idx="13353">
                  <c:v>10.045619834710701</c:v>
                </c:pt>
                <c:pt idx="13354">
                  <c:v>-1.5</c:v>
                </c:pt>
                <c:pt idx="13355">
                  <c:v>-1.05737704918032</c:v>
                </c:pt>
                <c:pt idx="13356">
                  <c:v>20</c:v>
                </c:pt>
                <c:pt idx="13357">
                  <c:v>7.3687881429816899</c:v>
                </c:pt>
                <c:pt idx="13358">
                  <c:v>1.2914862914862899</c:v>
                </c:pt>
                <c:pt idx="13359">
                  <c:v>7.4971664090674901</c:v>
                </c:pt>
                <c:pt idx="13360">
                  <c:v>4.2828282828282802</c:v>
                </c:pt>
                <c:pt idx="13361">
                  <c:v>6.6570817490494196</c:v>
                </c:pt>
                <c:pt idx="13362">
                  <c:v>0.5</c:v>
                </c:pt>
                <c:pt idx="13363">
                  <c:v>4.75</c:v>
                </c:pt>
                <c:pt idx="13364">
                  <c:v>1.3707865168539299</c:v>
                </c:pt>
                <c:pt idx="13365">
                  <c:v>12.4877240363368</c:v>
                </c:pt>
                <c:pt idx="13366">
                  <c:v>5.87878787878787</c:v>
                </c:pt>
                <c:pt idx="13367">
                  <c:v>19.5730337078651</c:v>
                </c:pt>
                <c:pt idx="13368">
                  <c:v>-1.3018867924528299</c:v>
                </c:pt>
                <c:pt idx="13369">
                  <c:v>21.428152492668598</c:v>
                </c:pt>
                <c:pt idx="13370">
                  <c:v>-2.7333333333333298</c:v>
                </c:pt>
                <c:pt idx="13371">
                  <c:v>0.16666666666666599</c:v>
                </c:pt>
                <c:pt idx="13372">
                  <c:v>2.55555555555555</c:v>
                </c:pt>
                <c:pt idx="13373">
                  <c:v>573</c:v>
                </c:pt>
                <c:pt idx="13374">
                  <c:v>2.8299319727891099</c:v>
                </c:pt>
                <c:pt idx="13375">
                  <c:v>-5</c:v>
                </c:pt>
                <c:pt idx="13376">
                  <c:v>-0.32558139534883701</c:v>
                </c:pt>
                <c:pt idx="13377">
                  <c:v>-7</c:v>
                </c:pt>
                <c:pt idx="13378">
                  <c:v>-2.2608695652173898</c:v>
                </c:pt>
                <c:pt idx="13379">
                  <c:v>8.7912946428571406</c:v>
                </c:pt>
                <c:pt idx="13380">
                  <c:v>22</c:v>
                </c:pt>
                <c:pt idx="13381">
                  <c:v>-0.984375</c:v>
                </c:pt>
                <c:pt idx="13382">
                  <c:v>-2.6695906432748502</c:v>
                </c:pt>
                <c:pt idx="13383">
                  <c:v>50</c:v>
                </c:pt>
                <c:pt idx="13384">
                  <c:v>4.8848167539266996</c:v>
                </c:pt>
                <c:pt idx="13385">
                  <c:v>7.5742711707542796</c:v>
                </c:pt>
                <c:pt idx="13386">
                  <c:v>-20</c:v>
                </c:pt>
                <c:pt idx="13387">
                  <c:v>5.2586206896551699</c:v>
                </c:pt>
                <c:pt idx="13388">
                  <c:v>12.482219061166401</c:v>
                </c:pt>
                <c:pt idx="13389">
                  <c:v>6.6399371069182296</c:v>
                </c:pt>
                <c:pt idx="13390">
                  <c:v>5.9854952341483596</c:v>
                </c:pt>
                <c:pt idx="13391">
                  <c:v>5.6529411764705797</c:v>
                </c:pt>
                <c:pt idx="13392">
                  <c:v>12.880376344086001</c:v>
                </c:pt>
                <c:pt idx="13393">
                  <c:v>11.0163636363636</c:v>
                </c:pt>
                <c:pt idx="13394">
                  <c:v>18.657232704402499</c:v>
                </c:pt>
                <c:pt idx="13395">
                  <c:v>8.2292993630573203</c:v>
                </c:pt>
                <c:pt idx="13396">
                  <c:v>15.7715517241379</c:v>
                </c:pt>
                <c:pt idx="13397">
                  <c:v>6.5526315789473601</c:v>
                </c:pt>
                <c:pt idx="13398">
                  <c:v>71.8888888888888</c:v>
                </c:pt>
                <c:pt idx="13399">
                  <c:v>27.051282051282001</c:v>
                </c:pt>
                <c:pt idx="13400">
                  <c:v>-5.8620689655172402</c:v>
                </c:pt>
                <c:pt idx="13401">
                  <c:v>8.5426765015806101</c:v>
                </c:pt>
                <c:pt idx="13402">
                  <c:v>8.4479532163742697</c:v>
                </c:pt>
                <c:pt idx="13403">
                  <c:v>13.4285714285714</c:v>
                </c:pt>
                <c:pt idx="13404">
                  <c:v>-8.0434782608695592</c:v>
                </c:pt>
                <c:pt idx="13405">
                  <c:v>-0.64803312629399501</c:v>
                </c:pt>
                <c:pt idx="13406">
                  <c:v>6.1024221453287097</c:v>
                </c:pt>
                <c:pt idx="13407">
                  <c:v>11.465418174079501</c:v>
                </c:pt>
                <c:pt idx="13408">
                  <c:v>11.2330578512396</c:v>
                </c:pt>
                <c:pt idx="13409">
                  <c:v>-1.375</c:v>
                </c:pt>
                <c:pt idx="13410">
                  <c:v>10.770981507823601</c:v>
                </c:pt>
                <c:pt idx="13411">
                  <c:v>-10</c:v>
                </c:pt>
                <c:pt idx="13412">
                  <c:v>22.75</c:v>
                </c:pt>
                <c:pt idx="13413">
                  <c:v>40.428571428571402</c:v>
                </c:pt>
                <c:pt idx="13414">
                  <c:v>9.6068625942452606</c:v>
                </c:pt>
                <c:pt idx="13415">
                  <c:v>2</c:v>
                </c:pt>
                <c:pt idx="13416">
                  <c:v>6.3508431577376498</c:v>
                </c:pt>
                <c:pt idx="13417">
                  <c:v>30</c:v>
                </c:pt>
                <c:pt idx="13418">
                  <c:v>5.5944751381215401</c:v>
                </c:pt>
                <c:pt idx="13419">
                  <c:v>10.300816261203501</c:v>
                </c:pt>
                <c:pt idx="13420">
                  <c:v>12.198688271604899</c:v>
                </c:pt>
                <c:pt idx="13421">
                  <c:v>6.6434782608695597</c:v>
                </c:pt>
                <c:pt idx="13422">
                  <c:v>8.9353284301293403</c:v>
                </c:pt>
                <c:pt idx="13423">
                  <c:v>7.5427574171029601</c:v>
                </c:pt>
                <c:pt idx="13424">
                  <c:v>10.1554221123278</c:v>
                </c:pt>
                <c:pt idx="13425">
                  <c:v>7.3050082101806204</c:v>
                </c:pt>
                <c:pt idx="13426">
                  <c:v>6.1988004939142698</c:v>
                </c:pt>
                <c:pt idx="13427">
                  <c:v>6.6281980893817902</c:v>
                </c:pt>
                <c:pt idx="13428">
                  <c:v>7.6327819548872098</c:v>
                </c:pt>
                <c:pt idx="13429">
                  <c:v>7.1360927511106196</c:v>
                </c:pt>
                <c:pt idx="13430">
                  <c:v>8.9574947033898304</c:v>
                </c:pt>
                <c:pt idx="13431">
                  <c:v>7.0856643356643296</c:v>
                </c:pt>
                <c:pt idx="13432">
                  <c:v>8.4956915122791905</c:v>
                </c:pt>
                <c:pt idx="13433">
                  <c:v>11.7178916109873</c:v>
                </c:pt>
                <c:pt idx="13434">
                  <c:v>9.8533026113671198</c:v>
                </c:pt>
                <c:pt idx="13435">
                  <c:v>9.4353796445880391</c:v>
                </c:pt>
                <c:pt idx="13436">
                  <c:v>4.4738095238095203</c:v>
                </c:pt>
                <c:pt idx="13437">
                  <c:v>11.311851618987699</c:v>
                </c:pt>
                <c:pt idx="13438">
                  <c:v>10.686668659393201</c:v>
                </c:pt>
                <c:pt idx="13439">
                  <c:v>7.3293650793650702</c:v>
                </c:pt>
                <c:pt idx="13440">
                  <c:v>6.6031526254127098</c:v>
                </c:pt>
                <c:pt idx="13441">
                  <c:v>8.8379089883414803</c:v>
                </c:pt>
                <c:pt idx="13442">
                  <c:v>4.8663171690694602</c:v>
                </c:pt>
                <c:pt idx="13443">
                  <c:v>8.9512471655328802</c:v>
                </c:pt>
                <c:pt idx="13444">
                  <c:v>10.3574307304785</c:v>
                </c:pt>
                <c:pt idx="13445">
                  <c:v>7.0541871921182198</c:v>
                </c:pt>
                <c:pt idx="13446">
                  <c:v>8.7563076923076899</c:v>
                </c:pt>
                <c:pt idx="13447">
                  <c:v>9.63460046547711</c:v>
                </c:pt>
                <c:pt idx="13448">
                  <c:v>-1</c:v>
                </c:pt>
                <c:pt idx="13449">
                  <c:v>1.85</c:v>
                </c:pt>
                <c:pt idx="13450">
                  <c:v>6.9149202377228596</c:v>
                </c:pt>
                <c:pt idx="13451">
                  <c:v>7.2364330130016903</c:v>
                </c:pt>
                <c:pt idx="13452">
                  <c:v>10.2029747596153</c:v>
                </c:pt>
                <c:pt idx="13453">
                  <c:v>7.9502492954693196</c:v>
                </c:pt>
                <c:pt idx="13454">
                  <c:v>9.4891049570275197</c:v>
                </c:pt>
                <c:pt idx="13455">
                  <c:v>8.1738669092011502</c:v>
                </c:pt>
                <c:pt idx="13456">
                  <c:v>9.3132713909305203</c:v>
                </c:pt>
                <c:pt idx="13457">
                  <c:v>5.0388553794361002</c:v>
                </c:pt>
                <c:pt idx="13458">
                  <c:v>8.8659881255301105</c:v>
                </c:pt>
                <c:pt idx="13459">
                  <c:v>9.6670792079207892</c:v>
                </c:pt>
                <c:pt idx="13460">
                  <c:v>5.5750336125762701</c:v>
                </c:pt>
                <c:pt idx="13461">
                  <c:v>10.2496124031007</c:v>
                </c:pt>
                <c:pt idx="13462">
                  <c:v>8.2485967503692699</c:v>
                </c:pt>
                <c:pt idx="13463">
                  <c:v>6.8330241187384004</c:v>
                </c:pt>
                <c:pt idx="13464">
                  <c:v>7.4790189691511699</c:v>
                </c:pt>
                <c:pt idx="13465">
                  <c:v>8.6829517579721998</c:v>
                </c:pt>
                <c:pt idx="13466">
                  <c:v>7.1823266219239299</c:v>
                </c:pt>
                <c:pt idx="13467">
                  <c:v>5.1259956553222299</c:v>
                </c:pt>
                <c:pt idx="13468">
                  <c:v>8.7687074829931895</c:v>
                </c:pt>
                <c:pt idx="13469">
                  <c:v>7.49097472924187</c:v>
                </c:pt>
                <c:pt idx="13470">
                  <c:v>7.2105702074429203</c:v>
                </c:pt>
                <c:pt idx="13471">
                  <c:v>6.8381452318460196</c:v>
                </c:pt>
                <c:pt idx="13472">
                  <c:v>4.75</c:v>
                </c:pt>
                <c:pt idx="13473">
                  <c:v>9.3846605935938801</c:v>
                </c:pt>
                <c:pt idx="13474">
                  <c:v>1.89325842696629</c:v>
                </c:pt>
                <c:pt idx="13475">
                  <c:v>7.2074583635047</c:v>
                </c:pt>
                <c:pt idx="13476">
                  <c:v>7.5302770286834999</c:v>
                </c:pt>
                <c:pt idx="13477">
                  <c:v>10.7813121272365</c:v>
                </c:pt>
                <c:pt idx="13478">
                  <c:v>12.116583541147101</c:v>
                </c:pt>
                <c:pt idx="13479">
                  <c:v>7.4769488683989902</c:v>
                </c:pt>
                <c:pt idx="13480">
                  <c:v>3.12807017543859</c:v>
                </c:pt>
                <c:pt idx="13481">
                  <c:v>2.6749116607773802</c:v>
                </c:pt>
                <c:pt idx="13482">
                  <c:v>7.88185948968892</c:v>
                </c:pt>
                <c:pt idx="13483">
                  <c:v>7.5384282624369101</c:v>
                </c:pt>
                <c:pt idx="13484">
                  <c:v>5.8819654854432804</c:v>
                </c:pt>
                <c:pt idx="13485">
                  <c:v>5.9975272007912901</c:v>
                </c:pt>
                <c:pt idx="13486">
                  <c:v>8.3386418269230695</c:v>
                </c:pt>
                <c:pt idx="13487">
                  <c:v>10.4935955258885</c:v>
                </c:pt>
                <c:pt idx="13488">
                  <c:v>9.0148522431480593</c:v>
                </c:pt>
                <c:pt idx="13489">
                  <c:v>8.1800976800976795</c:v>
                </c:pt>
                <c:pt idx="13490">
                  <c:v>18.21875</c:v>
                </c:pt>
                <c:pt idx="13491">
                  <c:v>8.4784346148546206</c:v>
                </c:pt>
                <c:pt idx="13492">
                  <c:v>10.755073800738</c:v>
                </c:pt>
                <c:pt idx="13493">
                  <c:v>10.1103178258866</c:v>
                </c:pt>
                <c:pt idx="13494">
                  <c:v>7.7784351729062502</c:v>
                </c:pt>
                <c:pt idx="13495">
                  <c:v>9.6797865243495593</c:v>
                </c:pt>
                <c:pt idx="13496">
                  <c:v>6.8362369337979096</c:v>
                </c:pt>
                <c:pt idx="13497">
                  <c:v>7.4904966278356797</c:v>
                </c:pt>
                <c:pt idx="13498">
                  <c:v>8.8598209761864499</c:v>
                </c:pt>
                <c:pt idx="13499">
                  <c:v>7.8823328785811704</c:v>
                </c:pt>
                <c:pt idx="13500">
                  <c:v>11.0032154340836</c:v>
                </c:pt>
                <c:pt idx="13501">
                  <c:v>8.7192982456140307</c:v>
                </c:pt>
                <c:pt idx="13502">
                  <c:v>7.1716417910447703</c:v>
                </c:pt>
                <c:pt idx="13503">
                  <c:v>9.0236842105263104</c:v>
                </c:pt>
                <c:pt idx="13504">
                  <c:v>7.6825487944890902</c:v>
                </c:pt>
                <c:pt idx="13505">
                  <c:v>6.0520570948782497</c:v>
                </c:pt>
                <c:pt idx="13506">
                  <c:v>8.1991525423728806</c:v>
                </c:pt>
                <c:pt idx="13507">
                  <c:v>7.68</c:v>
                </c:pt>
                <c:pt idx="13508">
                  <c:v>9.4484420533512594</c:v>
                </c:pt>
                <c:pt idx="13509">
                  <c:v>9.9685456595264892</c:v>
                </c:pt>
                <c:pt idx="13510">
                  <c:v>9.22836879432624</c:v>
                </c:pt>
                <c:pt idx="13511">
                  <c:v>6.9740390420607703</c:v>
                </c:pt>
                <c:pt idx="13512">
                  <c:v>10.5896073903002</c:v>
                </c:pt>
                <c:pt idx="13513">
                  <c:v>14.9293044469783</c:v>
                </c:pt>
                <c:pt idx="13514">
                  <c:v>6.6415327564894904</c:v>
                </c:pt>
                <c:pt idx="13515">
                  <c:v>3.8686100549218398</c:v>
                </c:pt>
                <c:pt idx="13516">
                  <c:v>7.6136363636363598</c:v>
                </c:pt>
                <c:pt idx="13517">
                  <c:v>-4.875</c:v>
                </c:pt>
                <c:pt idx="13518">
                  <c:v>9.9374120956399405</c:v>
                </c:pt>
                <c:pt idx="13519">
                  <c:v>8.3273116962645393</c:v>
                </c:pt>
                <c:pt idx="13520">
                  <c:v>7.6466727917049404</c:v>
                </c:pt>
                <c:pt idx="13521">
                  <c:v>7.4070588235294101</c:v>
                </c:pt>
                <c:pt idx="13522">
                  <c:v>8.7991360691144695</c:v>
                </c:pt>
                <c:pt idx="13523">
                  <c:v>11.1038771031455</c:v>
                </c:pt>
                <c:pt idx="13524">
                  <c:v>27.9</c:v>
                </c:pt>
                <c:pt idx="13525">
                  <c:v>7.1011347800119404</c:v>
                </c:pt>
                <c:pt idx="13526">
                  <c:v>8.2279792746113998</c:v>
                </c:pt>
                <c:pt idx="13527">
                  <c:v>5.0174672489082903</c:v>
                </c:pt>
                <c:pt idx="13528">
                  <c:v>8.00961333048493</c:v>
                </c:pt>
                <c:pt idx="13529">
                  <c:v>7.6476717470795696</c:v>
                </c:pt>
                <c:pt idx="13530">
                  <c:v>6.0779610194902496</c:v>
                </c:pt>
                <c:pt idx="13531">
                  <c:v>7.75836883749239</c:v>
                </c:pt>
                <c:pt idx="13532">
                  <c:v>6.5586206896551698</c:v>
                </c:pt>
                <c:pt idx="13533">
                  <c:v>15.0057388809182</c:v>
                </c:pt>
                <c:pt idx="13534">
                  <c:v>7.2626790227464104</c:v>
                </c:pt>
                <c:pt idx="13535">
                  <c:v>10.338591342626501</c:v>
                </c:pt>
                <c:pt idx="13536">
                  <c:v>13.2457142857142</c:v>
                </c:pt>
                <c:pt idx="13537">
                  <c:v>6.0131868131868096</c:v>
                </c:pt>
                <c:pt idx="13538">
                  <c:v>1.1375</c:v>
                </c:pt>
                <c:pt idx="13539">
                  <c:v>5.9953452288595797</c:v>
                </c:pt>
                <c:pt idx="13540">
                  <c:v>25.087254901960701</c:v>
                </c:pt>
                <c:pt idx="13541">
                  <c:v>7.0526315789473601</c:v>
                </c:pt>
                <c:pt idx="13542">
                  <c:v>179</c:v>
                </c:pt>
                <c:pt idx="13543">
                  <c:v>15.1441048034934</c:v>
                </c:pt>
                <c:pt idx="13544">
                  <c:v>25.746268656716399</c:v>
                </c:pt>
                <c:pt idx="13545">
                  <c:v>-4.2666666666666604</c:v>
                </c:pt>
                <c:pt idx="13546">
                  <c:v>50.2631578947368</c:v>
                </c:pt>
                <c:pt idx="13547">
                  <c:v>15.159090909090899</c:v>
                </c:pt>
                <c:pt idx="13548">
                  <c:v>15.844660194174701</c:v>
                </c:pt>
                <c:pt idx="13549">
                  <c:v>6.5862068965517198</c:v>
                </c:pt>
                <c:pt idx="13550">
                  <c:v>9.8403361344537803</c:v>
                </c:pt>
                <c:pt idx="13551">
                  <c:v>19.627099664053699</c:v>
                </c:pt>
                <c:pt idx="13552">
                  <c:v>29.1682242990654</c:v>
                </c:pt>
                <c:pt idx="13553">
                  <c:v>26.646464646464601</c:v>
                </c:pt>
                <c:pt idx="13554">
                  <c:v>19.4366197183098</c:v>
                </c:pt>
                <c:pt idx="13555">
                  <c:v>19.146666666666601</c:v>
                </c:pt>
                <c:pt idx="13556">
                  <c:v>8.7903930131004309</c:v>
                </c:pt>
                <c:pt idx="13557">
                  <c:v>8.45353736970503</c:v>
                </c:pt>
                <c:pt idx="13558">
                  <c:v>1.5454545454545401</c:v>
                </c:pt>
                <c:pt idx="13559">
                  <c:v>-2.3333333333333299</c:v>
                </c:pt>
                <c:pt idx="13560">
                  <c:v>5.0956521739130398</c:v>
                </c:pt>
                <c:pt idx="13561">
                  <c:v>12.0271739130434</c:v>
                </c:pt>
                <c:pt idx="13562">
                  <c:v>10.108409441347399</c:v>
                </c:pt>
                <c:pt idx="13563">
                  <c:v>21.815384615384598</c:v>
                </c:pt>
                <c:pt idx="13564">
                  <c:v>22.158536585365798</c:v>
                </c:pt>
                <c:pt idx="13565">
                  <c:v>6.2222222222222197</c:v>
                </c:pt>
                <c:pt idx="13566">
                  <c:v>0</c:v>
                </c:pt>
                <c:pt idx="13567">
                  <c:v>-4.54545454545454E-2</c:v>
                </c:pt>
                <c:pt idx="13568">
                  <c:v>12.8018867924528</c:v>
                </c:pt>
                <c:pt idx="13569">
                  <c:v>12.0193035579106</c:v>
                </c:pt>
                <c:pt idx="13570">
                  <c:v>7</c:v>
                </c:pt>
                <c:pt idx="13571">
                  <c:v>38.238095238095198</c:v>
                </c:pt>
                <c:pt idx="13572">
                  <c:v>12.7380041724617</c:v>
                </c:pt>
                <c:pt idx="13573">
                  <c:v>3.1056751467710302</c:v>
                </c:pt>
                <c:pt idx="13574">
                  <c:v>24.935875216637701</c:v>
                </c:pt>
                <c:pt idx="13575">
                  <c:v>18.1493212669683</c:v>
                </c:pt>
                <c:pt idx="13576">
                  <c:v>10.579746835443</c:v>
                </c:pt>
                <c:pt idx="13577">
                  <c:v>17.154683195592199</c:v>
                </c:pt>
                <c:pt idx="13578">
                  <c:v>13.1694915254237</c:v>
                </c:pt>
                <c:pt idx="13579">
                  <c:v>6.8071011374116202</c:v>
                </c:pt>
                <c:pt idx="13580">
                  <c:v>19.538461538461501</c:v>
                </c:pt>
                <c:pt idx="13581">
                  <c:v>30.276595744680801</c:v>
                </c:pt>
                <c:pt idx="13582">
                  <c:v>26.127934272300401</c:v>
                </c:pt>
                <c:pt idx="13583">
                  <c:v>11.409136546184699</c:v>
                </c:pt>
                <c:pt idx="13584">
                  <c:v>2.0419098143236001</c:v>
                </c:pt>
                <c:pt idx="13585">
                  <c:v>9.8556701030927805</c:v>
                </c:pt>
                <c:pt idx="13586">
                  <c:v>4.4112658994548699</c:v>
                </c:pt>
                <c:pt idx="13587">
                  <c:v>11.247105917991901</c:v>
                </c:pt>
                <c:pt idx="13588">
                  <c:v>5.3653969612668497</c:v>
                </c:pt>
                <c:pt idx="13589">
                  <c:v>10.7027027027027</c:v>
                </c:pt>
                <c:pt idx="13590">
                  <c:v>-2.7954298150163202</c:v>
                </c:pt>
                <c:pt idx="13591">
                  <c:v>22.6666666666666</c:v>
                </c:pt>
                <c:pt idx="13592">
                  <c:v>10.5648070469798</c:v>
                </c:pt>
                <c:pt idx="13593">
                  <c:v>11.1114808652246</c:v>
                </c:pt>
                <c:pt idx="13594">
                  <c:v>9.0121457489878498</c:v>
                </c:pt>
                <c:pt idx="13595">
                  <c:v>9.1428571428571406</c:v>
                </c:pt>
                <c:pt idx="13596">
                  <c:v>80.5</c:v>
                </c:pt>
                <c:pt idx="13597">
                  <c:v>1.1953125</c:v>
                </c:pt>
                <c:pt idx="13598">
                  <c:v>2.2349190779793999</c:v>
                </c:pt>
                <c:pt idx="13599">
                  <c:v>5.9811237928006999</c:v>
                </c:pt>
                <c:pt idx="13600">
                  <c:v>33</c:v>
                </c:pt>
                <c:pt idx="13601">
                  <c:v>14.502982530890399</c:v>
                </c:pt>
                <c:pt idx="13602">
                  <c:v>1.5139442231075599</c:v>
                </c:pt>
                <c:pt idx="13603">
                  <c:v>7.1838034576887999</c:v>
                </c:pt>
                <c:pt idx="13604">
                  <c:v>8.8235025148605395</c:v>
                </c:pt>
                <c:pt idx="13605">
                  <c:v>11.5004314063848</c:v>
                </c:pt>
                <c:pt idx="13606">
                  <c:v>6.3242798353909402</c:v>
                </c:pt>
                <c:pt idx="13607">
                  <c:v>44.8</c:v>
                </c:pt>
                <c:pt idx="13608">
                  <c:v>7.2011439466158196</c:v>
                </c:pt>
                <c:pt idx="13609">
                  <c:v>15.581589958158901</c:v>
                </c:pt>
                <c:pt idx="13610">
                  <c:v>10.110721793973299</c:v>
                </c:pt>
                <c:pt idx="13611">
                  <c:v>9.1665517241379302</c:v>
                </c:pt>
                <c:pt idx="13612">
                  <c:v>17.109090909090899</c:v>
                </c:pt>
                <c:pt idx="13613">
                  <c:v>10.1399780139245</c:v>
                </c:pt>
                <c:pt idx="13614">
                  <c:v>11.522144522144499</c:v>
                </c:pt>
                <c:pt idx="13615">
                  <c:v>-0.73553719008264395</c:v>
                </c:pt>
                <c:pt idx="13616">
                  <c:v>11.512525389302599</c:v>
                </c:pt>
                <c:pt idx="13617">
                  <c:v>42.3333333333333</c:v>
                </c:pt>
                <c:pt idx="13618">
                  <c:v>0.82758620689655105</c:v>
                </c:pt>
                <c:pt idx="13619">
                  <c:v>7.3911174785100204</c:v>
                </c:pt>
                <c:pt idx="13620">
                  <c:v>34.6</c:v>
                </c:pt>
                <c:pt idx="13621">
                  <c:v>11.852067868504699</c:v>
                </c:pt>
                <c:pt idx="13622">
                  <c:v>8.0888157894736796</c:v>
                </c:pt>
                <c:pt idx="13623">
                  <c:v>7.8125</c:v>
                </c:pt>
                <c:pt idx="13624">
                  <c:v>7.5961739130434696</c:v>
                </c:pt>
                <c:pt idx="13625">
                  <c:v>8.6812106918238996</c:v>
                </c:pt>
                <c:pt idx="13626">
                  <c:v>5.8523379819524202</c:v>
                </c:pt>
                <c:pt idx="13627">
                  <c:v>10.301369863013599</c:v>
                </c:pt>
                <c:pt idx="13628">
                  <c:v>8.1076614922383499</c:v>
                </c:pt>
                <c:pt idx="13629">
                  <c:v>8.7891156462584998</c:v>
                </c:pt>
                <c:pt idx="13630">
                  <c:v>1.7230769230769201</c:v>
                </c:pt>
                <c:pt idx="13631">
                  <c:v>9.2151318303400807</c:v>
                </c:pt>
                <c:pt idx="13632">
                  <c:v>-9</c:v>
                </c:pt>
                <c:pt idx="13633">
                  <c:v>8.10036363636363</c:v>
                </c:pt>
                <c:pt idx="13634">
                  <c:v>15.4063604240282</c:v>
                </c:pt>
                <c:pt idx="13635">
                  <c:v>2.1481481481481399</c:v>
                </c:pt>
                <c:pt idx="13636">
                  <c:v>13.534759358288699</c:v>
                </c:pt>
                <c:pt idx="13637">
                  <c:v>8.4019417475728098</c:v>
                </c:pt>
                <c:pt idx="13638">
                  <c:v>8.4340044742729301</c:v>
                </c:pt>
                <c:pt idx="13639">
                  <c:v>7.9539800995024796</c:v>
                </c:pt>
                <c:pt idx="13640">
                  <c:v>20.955617198335599</c:v>
                </c:pt>
                <c:pt idx="13641">
                  <c:v>-0.21678321678321599</c:v>
                </c:pt>
                <c:pt idx="13642">
                  <c:v>8.6208687440981997</c:v>
                </c:pt>
                <c:pt idx="13643">
                  <c:v>9.3604887983706693</c:v>
                </c:pt>
                <c:pt idx="13644">
                  <c:v>7.70491803278688</c:v>
                </c:pt>
                <c:pt idx="13645">
                  <c:v>12.718297101449201</c:v>
                </c:pt>
                <c:pt idx="13646">
                  <c:v>6.7952218430034099</c:v>
                </c:pt>
                <c:pt idx="13647">
                  <c:v>10.9867172675521</c:v>
                </c:pt>
                <c:pt idx="13648">
                  <c:v>4.1639999999999997</c:v>
                </c:pt>
                <c:pt idx="13649">
                  <c:v>11.0255387071029</c:v>
                </c:pt>
                <c:pt idx="13650">
                  <c:v>9.3411350455675208</c:v>
                </c:pt>
                <c:pt idx="13651">
                  <c:v>0</c:v>
                </c:pt>
                <c:pt idx="13652">
                  <c:v>5.4851657940663099</c:v>
                </c:pt>
                <c:pt idx="13653">
                  <c:v>6.0230978260869499</c:v>
                </c:pt>
                <c:pt idx="13654">
                  <c:v>9.3706957132817994</c:v>
                </c:pt>
                <c:pt idx="13655">
                  <c:v>31.393939393939299</c:v>
                </c:pt>
                <c:pt idx="13656">
                  <c:v>9.7258511979823403</c:v>
                </c:pt>
                <c:pt idx="13657">
                  <c:v>9.9360374414976604</c:v>
                </c:pt>
                <c:pt idx="13658">
                  <c:v>10.3512544802867</c:v>
                </c:pt>
                <c:pt idx="13659">
                  <c:v>-6</c:v>
                </c:pt>
                <c:pt idx="13660">
                  <c:v>10.4783686966106</c:v>
                </c:pt>
                <c:pt idx="13661">
                  <c:v>9.9310344827586192</c:v>
                </c:pt>
                <c:pt idx="13662">
                  <c:v>11.435412026726</c:v>
                </c:pt>
                <c:pt idx="13663">
                  <c:v>11.743509047993699</c:v>
                </c:pt>
                <c:pt idx="13664">
                  <c:v>10.558823529411701</c:v>
                </c:pt>
                <c:pt idx="13665">
                  <c:v>13.167400881057199</c:v>
                </c:pt>
                <c:pt idx="13666">
                  <c:v>9.9224366250472897</c:v>
                </c:pt>
                <c:pt idx="13667">
                  <c:v>7.7647382920110104</c:v>
                </c:pt>
                <c:pt idx="13668">
                  <c:v>8.1450381679389299</c:v>
                </c:pt>
                <c:pt idx="13669">
                  <c:v>9.8675027262813497</c:v>
                </c:pt>
                <c:pt idx="13670">
                  <c:v>4.3333333333333304</c:v>
                </c:pt>
                <c:pt idx="13671">
                  <c:v>18.151515151515099</c:v>
                </c:pt>
                <c:pt idx="13672">
                  <c:v>1.72881355932203</c:v>
                </c:pt>
                <c:pt idx="13673">
                  <c:v>13.5877287405812</c:v>
                </c:pt>
                <c:pt idx="13674">
                  <c:v>10.874875868917499</c:v>
                </c:pt>
                <c:pt idx="13675">
                  <c:v>13.5147501505117</c:v>
                </c:pt>
                <c:pt idx="13676">
                  <c:v>11.5751503006012</c:v>
                </c:pt>
                <c:pt idx="13677">
                  <c:v>11.3688212927756</c:v>
                </c:pt>
                <c:pt idx="13678">
                  <c:v>4.2318079519879896</c:v>
                </c:pt>
                <c:pt idx="13679">
                  <c:v>10.2558479532163</c:v>
                </c:pt>
                <c:pt idx="13680">
                  <c:v>7.9497872340425504</c:v>
                </c:pt>
                <c:pt idx="13681">
                  <c:v>10.2260869565217</c:v>
                </c:pt>
                <c:pt idx="13682">
                  <c:v>10.5131578947368</c:v>
                </c:pt>
                <c:pt idx="13683">
                  <c:v>14.324786324786301</c:v>
                </c:pt>
                <c:pt idx="13684">
                  <c:v>7.9134615384615303</c:v>
                </c:pt>
                <c:pt idx="13685">
                  <c:v>10.5607235142118</c:v>
                </c:pt>
                <c:pt idx="13686">
                  <c:v>-6</c:v>
                </c:pt>
                <c:pt idx="13687">
                  <c:v>13.235185185185101</c:v>
                </c:pt>
                <c:pt idx="13688">
                  <c:v>6.6666666666666599</c:v>
                </c:pt>
                <c:pt idx="13689">
                  <c:v>8.0839169909208799</c:v>
                </c:pt>
                <c:pt idx="13690">
                  <c:v>10.0830636461704</c:v>
                </c:pt>
                <c:pt idx="13691">
                  <c:v>7.0388127853881199</c:v>
                </c:pt>
                <c:pt idx="13692">
                  <c:v>10.951871657753999</c:v>
                </c:pt>
                <c:pt idx="13693">
                  <c:v>10.8138801261829</c:v>
                </c:pt>
                <c:pt idx="13694">
                  <c:v>10.732993197278899</c:v>
                </c:pt>
                <c:pt idx="13695">
                  <c:v>17.3212290502793</c:v>
                </c:pt>
                <c:pt idx="13696">
                  <c:v>10.832284172661801</c:v>
                </c:pt>
                <c:pt idx="13697">
                  <c:v>14.1768292682926</c:v>
                </c:pt>
                <c:pt idx="13698">
                  <c:v>9.2746887966804898</c:v>
                </c:pt>
                <c:pt idx="13699">
                  <c:v>8.6780205655526998</c:v>
                </c:pt>
                <c:pt idx="13700">
                  <c:v>-7.8449999999999998</c:v>
                </c:pt>
                <c:pt idx="13701">
                  <c:v>-2.1111111111111098</c:v>
                </c:pt>
                <c:pt idx="13702">
                  <c:v>8.70699731480018</c:v>
                </c:pt>
                <c:pt idx="13703">
                  <c:v>0.67187988739443205</c:v>
                </c:pt>
                <c:pt idx="13704">
                  <c:v>19.943925233644801</c:v>
                </c:pt>
                <c:pt idx="13705">
                  <c:v>3</c:v>
                </c:pt>
                <c:pt idx="13706">
                  <c:v>23.35</c:v>
                </c:pt>
                <c:pt idx="13707">
                  <c:v>21.8333333333333</c:v>
                </c:pt>
                <c:pt idx="13708">
                  <c:v>15.04</c:v>
                </c:pt>
                <c:pt idx="13709">
                  <c:v>1.22013739362247E-2</c:v>
                </c:pt>
                <c:pt idx="13710">
                  <c:v>7.6068702290076304</c:v>
                </c:pt>
                <c:pt idx="13711">
                  <c:v>5.5614806410438202</c:v>
                </c:pt>
                <c:pt idx="13712">
                  <c:v>5.7162790697674399</c:v>
                </c:pt>
                <c:pt idx="13713">
                  <c:v>4.5116918844566696</c:v>
                </c:pt>
                <c:pt idx="13714">
                  <c:v>189</c:v>
                </c:pt>
                <c:pt idx="13715">
                  <c:v>12.1370745170193</c:v>
                </c:pt>
                <c:pt idx="13716">
                  <c:v>-1.78759617626486</c:v>
                </c:pt>
                <c:pt idx="13717">
                  <c:v>1.6909975669099699</c:v>
                </c:pt>
                <c:pt idx="13718">
                  <c:v>157</c:v>
                </c:pt>
                <c:pt idx="13719">
                  <c:v>7.3535696940262198</c:v>
                </c:pt>
                <c:pt idx="13720">
                  <c:v>156</c:v>
                </c:pt>
                <c:pt idx="13721">
                  <c:v>10.8002236302646</c:v>
                </c:pt>
                <c:pt idx="13722">
                  <c:v>2.1526717557251902</c:v>
                </c:pt>
                <c:pt idx="13723">
                  <c:v>1048</c:v>
                </c:pt>
                <c:pt idx="13724">
                  <c:v>32</c:v>
                </c:pt>
                <c:pt idx="13725">
                  <c:v>0</c:v>
                </c:pt>
                <c:pt idx="13726">
                  <c:v>6.1079946002699801</c:v>
                </c:pt>
                <c:pt idx="13727">
                  <c:v>3.9641040135669798</c:v>
                </c:pt>
                <c:pt idx="13728">
                  <c:v>0</c:v>
                </c:pt>
                <c:pt idx="13729">
                  <c:v>42</c:v>
                </c:pt>
                <c:pt idx="13730">
                  <c:v>38</c:v>
                </c:pt>
                <c:pt idx="13731">
                  <c:v>316.25</c:v>
                </c:pt>
                <c:pt idx="13732">
                  <c:v>0.404156719561859</c:v>
                </c:pt>
                <c:pt idx="13733">
                  <c:v>5.2693548387096696</c:v>
                </c:pt>
                <c:pt idx="13734">
                  <c:v>5.4946236559139701</c:v>
                </c:pt>
                <c:pt idx="13735">
                  <c:v>15.1763948017028</c:v>
                </c:pt>
                <c:pt idx="13736">
                  <c:v>76</c:v>
                </c:pt>
                <c:pt idx="13737">
                  <c:v>-0.525786364362126</c:v>
                </c:pt>
                <c:pt idx="13738">
                  <c:v>2</c:v>
                </c:pt>
                <c:pt idx="13739">
                  <c:v>16.303125000000001</c:v>
                </c:pt>
                <c:pt idx="13740">
                  <c:v>-5.1481481481481399</c:v>
                </c:pt>
                <c:pt idx="13741">
                  <c:v>11.935119887164999</c:v>
                </c:pt>
                <c:pt idx="13742">
                  <c:v>17.704424778760998</c:v>
                </c:pt>
                <c:pt idx="13743">
                  <c:v>12.2521739130434</c:v>
                </c:pt>
                <c:pt idx="13744">
                  <c:v>29.857142857142801</c:v>
                </c:pt>
                <c:pt idx="13745">
                  <c:v>30.842603550295799</c:v>
                </c:pt>
                <c:pt idx="13746">
                  <c:v>28.8677042801556</c:v>
                </c:pt>
                <c:pt idx="13747">
                  <c:v>29.155021834061099</c:v>
                </c:pt>
                <c:pt idx="13748">
                  <c:v>22.384464110127801</c:v>
                </c:pt>
                <c:pt idx="13749">
                  <c:v>37.554054054053999</c:v>
                </c:pt>
                <c:pt idx="13750">
                  <c:v>5.1020408163265296</c:v>
                </c:pt>
                <c:pt idx="13751">
                  <c:v>5.0831361583136099</c:v>
                </c:pt>
                <c:pt idx="13752">
                  <c:v>100</c:v>
                </c:pt>
                <c:pt idx="13753">
                  <c:v>165.5</c:v>
                </c:pt>
                <c:pt idx="13754">
                  <c:v>3.5418098510882001</c:v>
                </c:pt>
                <c:pt idx="13755">
                  <c:v>9.0073611420923392</c:v>
                </c:pt>
                <c:pt idx="13756">
                  <c:v>0.52823086574654898</c:v>
                </c:pt>
                <c:pt idx="13757">
                  <c:v>-4</c:v>
                </c:pt>
                <c:pt idx="13758">
                  <c:v>22</c:v>
                </c:pt>
                <c:pt idx="13759">
                  <c:v>9.0818536162840999</c:v>
                </c:pt>
                <c:pt idx="13760">
                  <c:v>8.5221206581352806</c:v>
                </c:pt>
                <c:pt idx="13761">
                  <c:v>7.6063966095012798</c:v>
                </c:pt>
                <c:pt idx="13762">
                  <c:v>70</c:v>
                </c:pt>
                <c:pt idx="13763">
                  <c:v>6</c:v>
                </c:pt>
                <c:pt idx="13764">
                  <c:v>83</c:v>
                </c:pt>
                <c:pt idx="13765">
                  <c:v>4</c:v>
                </c:pt>
                <c:pt idx="13766">
                  <c:v>25.325842696629199</c:v>
                </c:pt>
                <c:pt idx="13767">
                  <c:v>4.2864583333333304</c:v>
                </c:pt>
                <c:pt idx="13768">
                  <c:v>5.5960051546391698</c:v>
                </c:pt>
                <c:pt idx="13769">
                  <c:v>11</c:v>
                </c:pt>
                <c:pt idx="13770">
                  <c:v>1.58657925183185</c:v>
                </c:pt>
                <c:pt idx="13771">
                  <c:v>4.2292040694194997</c:v>
                </c:pt>
                <c:pt idx="13772">
                  <c:v>19.813939610932</c:v>
                </c:pt>
                <c:pt idx="13773">
                  <c:v>2.4404896615574501</c:v>
                </c:pt>
                <c:pt idx="13774">
                  <c:v>39</c:v>
                </c:pt>
                <c:pt idx="13775">
                  <c:v>20.352409638554199</c:v>
                </c:pt>
                <c:pt idx="13776">
                  <c:v>3.6450341167551099</c:v>
                </c:pt>
                <c:pt idx="13777">
                  <c:v>4.8823529411764701</c:v>
                </c:pt>
                <c:pt idx="13778">
                  <c:v>134</c:v>
                </c:pt>
                <c:pt idx="13779">
                  <c:v>5.1267175572518999</c:v>
                </c:pt>
                <c:pt idx="13780">
                  <c:v>13.8901209677419</c:v>
                </c:pt>
                <c:pt idx="13781">
                  <c:v>30.972677595628401</c:v>
                </c:pt>
                <c:pt idx="13782">
                  <c:v>-2.45386192754613</c:v>
                </c:pt>
                <c:pt idx="13783">
                  <c:v>35</c:v>
                </c:pt>
                <c:pt idx="13784">
                  <c:v>-0.88888888888888795</c:v>
                </c:pt>
                <c:pt idx="13785">
                  <c:v>1.4307963289144301</c:v>
                </c:pt>
                <c:pt idx="13786">
                  <c:v>-4.5999999999999996</c:v>
                </c:pt>
                <c:pt idx="13787">
                  <c:v>18.291925465838499</c:v>
                </c:pt>
                <c:pt idx="13788">
                  <c:v>15.1818181818181</c:v>
                </c:pt>
                <c:pt idx="13789">
                  <c:v>-2.54970760233918</c:v>
                </c:pt>
                <c:pt idx="13790">
                  <c:v>-0.70898876404494304</c:v>
                </c:pt>
                <c:pt idx="13791">
                  <c:v>1.3038180341186001</c:v>
                </c:pt>
                <c:pt idx="13792">
                  <c:v>18.642473118279501</c:v>
                </c:pt>
                <c:pt idx="13793">
                  <c:v>8.1693788028866496</c:v>
                </c:pt>
                <c:pt idx="13794">
                  <c:v>-8</c:v>
                </c:pt>
                <c:pt idx="13795">
                  <c:v>74</c:v>
                </c:pt>
                <c:pt idx="13796">
                  <c:v>24</c:v>
                </c:pt>
                <c:pt idx="13797">
                  <c:v>4.4229951397326799</c:v>
                </c:pt>
                <c:pt idx="13798">
                  <c:v>13.6994304611427</c:v>
                </c:pt>
                <c:pt idx="13799">
                  <c:v>50.71875</c:v>
                </c:pt>
                <c:pt idx="13800">
                  <c:v>2.07407407407407</c:v>
                </c:pt>
                <c:pt idx="13801">
                  <c:v>9.8132530120481896</c:v>
                </c:pt>
                <c:pt idx="13802">
                  <c:v>10.941132217415801</c:v>
                </c:pt>
                <c:pt idx="13803">
                  <c:v>12.711864406779601</c:v>
                </c:pt>
                <c:pt idx="13804">
                  <c:v>-4.7619047619047603E-2</c:v>
                </c:pt>
                <c:pt idx="13805">
                  <c:v>22.654822335025301</c:v>
                </c:pt>
                <c:pt idx="13806">
                  <c:v>11.787864422848999</c:v>
                </c:pt>
                <c:pt idx="13807">
                  <c:v>10.615717375630799</c:v>
                </c:pt>
                <c:pt idx="13808">
                  <c:v>11.780797243323599</c:v>
                </c:pt>
                <c:pt idx="13809">
                  <c:v>14</c:v>
                </c:pt>
                <c:pt idx="13810">
                  <c:v>5.2304347826086897</c:v>
                </c:pt>
                <c:pt idx="13811">
                  <c:v>23</c:v>
                </c:pt>
                <c:pt idx="13812">
                  <c:v>-0.96448087431693896</c:v>
                </c:pt>
                <c:pt idx="13813">
                  <c:v>-2.80857234933934</c:v>
                </c:pt>
                <c:pt idx="13814">
                  <c:v>74</c:v>
                </c:pt>
                <c:pt idx="13815">
                  <c:v>3.0909090909090899</c:v>
                </c:pt>
                <c:pt idx="13816">
                  <c:v>30</c:v>
                </c:pt>
                <c:pt idx="13817">
                  <c:v>5.2440476190476097</c:v>
                </c:pt>
                <c:pt idx="13818">
                  <c:v>4.8451977401129902</c:v>
                </c:pt>
                <c:pt idx="13819">
                  <c:v>97</c:v>
                </c:pt>
                <c:pt idx="13820">
                  <c:v>32</c:v>
                </c:pt>
                <c:pt idx="13821">
                  <c:v>6.9922480620155003</c:v>
                </c:pt>
                <c:pt idx="13822">
                  <c:v>2.1235431235431199</c:v>
                </c:pt>
                <c:pt idx="13823">
                  <c:v>3.9961240310077502</c:v>
                </c:pt>
                <c:pt idx="13824">
                  <c:v>-0.329670329670329</c:v>
                </c:pt>
                <c:pt idx="13825">
                  <c:v>3.8747763864042901</c:v>
                </c:pt>
                <c:pt idx="13826">
                  <c:v>12.3399051659595</c:v>
                </c:pt>
                <c:pt idx="13827">
                  <c:v>1.20578533367165</c:v>
                </c:pt>
                <c:pt idx="13828">
                  <c:v>-0.45668316831683098</c:v>
                </c:pt>
                <c:pt idx="13829">
                  <c:v>1.7224121557454799</c:v>
                </c:pt>
                <c:pt idx="13830">
                  <c:v>43.7222222222222</c:v>
                </c:pt>
                <c:pt idx="13831">
                  <c:v>-7</c:v>
                </c:pt>
                <c:pt idx="13832">
                  <c:v>9</c:v>
                </c:pt>
                <c:pt idx="13833">
                  <c:v>3.2212919896640799</c:v>
                </c:pt>
                <c:pt idx="13834">
                  <c:v>61.5</c:v>
                </c:pt>
                <c:pt idx="13835">
                  <c:v>0</c:v>
                </c:pt>
                <c:pt idx="13836">
                  <c:v>1.875</c:v>
                </c:pt>
                <c:pt idx="13837">
                  <c:v>13.4</c:v>
                </c:pt>
                <c:pt idx="13838">
                  <c:v>-2.2441562358618601</c:v>
                </c:pt>
                <c:pt idx="13839">
                  <c:v>-2.15651000674612</c:v>
                </c:pt>
                <c:pt idx="13840">
                  <c:v>20.1103448275862</c:v>
                </c:pt>
                <c:pt idx="13841">
                  <c:v>2.3467048710601701</c:v>
                </c:pt>
                <c:pt idx="13842">
                  <c:v>232</c:v>
                </c:pt>
                <c:pt idx="13843">
                  <c:v>47.4</c:v>
                </c:pt>
                <c:pt idx="13844">
                  <c:v>6.6327493261455501</c:v>
                </c:pt>
                <c:pt idx="13845">
                  <c:v>-0.31448763250883299</c:v>
                </c:pt>
                <c:pt idx="13846">
                  <c:v>257</c:v>
                </c:pt>
                <c:pt idx="13847">
                  <c:v>2.2939325842696601</c:v>
                </c:pt>
                <c:pt idx="13848">
                  <c:v>8.81491956867597</c:v>
                </c:pt>
                <c:pt idx="13849">
                  <c:v>16.098591549295701</c:v>
                </c:pt>
                <c:pt idx="13850">
                  <c:v>-7.125</c:v>
                </c:pt>
                <c:pt idx="13851">
                  <c:v>0</c:v>
                </c:pt>
                <c:pt idx="13852">
                  <c:v>-2.5277777777777701</c:v>
                </c:pt>
                <c:pt idx="13853">
                  <c:v>-1.4016913319238899</c:v>
                </c:pt>
                <c:pt idx="13854">
                  <c:v>7.1057601510859296</c:v>
                </c:pt>
                <c:pt idx="13855">
                  <c:v>6.8650394831299302</c:v>
                </c:pt>
                <c:pt idx="13856">
                  <c:v>62.5</c:v>
                </c:pt>
                <c:pt idx="13857">
                  <c:v>15.7777777777777</c:v>
                </c:pt>
                <c:pt idx="13858">
                  <c:v>12.656462585033999</c:v>
                </c:pt>
                <c:pt idx="13859">
                  <c:v>8.8633879781420699</c:v>
                </c:pt>
                <c:pt idx="13860">
                  <c:v>-13</c:v>
                </c:pt>
                <c:pt idx="13861">
                  <c:v>-2.2724358974358898</c:v>
                </c:pt>
                <c:pt idx="13862">
                  <c:v>4.6956906729633996</c:v>
                </c:pt>
                <c:pt idx="13863">
                  <c:v>12.320567375886499</c:v>
                </c:pt>
                <c:pt idx="13864">
                  <c:v>16.6111111111111</c:v>
                </c:pt>
                <c:pt idx="13865">
                  <c:v>11.0714285714285</c:v>
                </c:pt>
                <c:pt idx="13866">
                  <c:v>13.8128390596745</c:v>
                </c:pt>
                <c:pt idx="13867">
                  <c:v>16.991071428571399</c:v>
                </c:pt>
                <c:pt idx="13868">
                  <c:v>14.1169590643274</c:v>
                </c:pt>
                <c:pt idx="13869">
                  <c:v>0</c:v>
                </c:pt>
                <c:pt idx="13870">
                  <c:v>-1</c:v>
                </c:pt>
                <c:pt idx="13871">
                  <c:v>8.4212328767123292</c:v>
                </c:pt>
                <c:pt idx="13872">
                  <c:v>12.303030303030299</c:v>
                </c:pt>
                <c:pt idx="13873">
                  <c:v>12.172932330827001</c:v>
                </c:pt>
                <c:pt idx="13874">
                  <c:v>4.25</c:v>
                </c:pt>
                <c:pt idx="13875">
                  <c:v>18.445930880713401</c:v>
                </c:pt>
                <c:pt idx="13876">
                  <c:v>-6</c:v>
                </c:pt>
                <c:pt idx="13877">
                  <c:v>101</c:v>
                </c:pt>
                <c:pt idx="13878">
                  <c:v>3.10984624482554</c:v>
                </c:pt>
                <c:pt idx="13879">
                  <c:v>27</c:v>
                </c:pt>
                <c:pt idx="13880">
                  <c:v>5.4670731707317</c:v>
                </c:pt>
                <c:pt idx="13881">
                  <c:v>1</c:v>
                </c:pt>
                <c:pt idx="13882">
                  <c:v>27.675675675675599</c:v>
                </c:pt>
                <c:pt idx="13883">
                  <c:v>-1.3852857721929399</c:v>
                </c:pt>
                <c:pt idx="13884">
                  <c:v>5.8854961832060999</c:v>
                </c:pt>
                <c:pt idx="13885">
                  <c:v>4.6590487955528097</c:v>
                </c:pt>
                <c:pt idx="13886">
                  <c:v>2.1491228070175401</c:v>
                </c:pt>
                <c:pt idx="13887">
                  <c:v>15.125</c:v>
                </c:pt>
                <c:pt idx="13888">
                  <c:v>2.70138888888888</c:v>
                </c:pt>
                <c:pt idx="13889">
                  <c:v>2.59992335696493</c:v>
                </c:pt>
                <c:pt idx="13890">
                  <c:v>1.26315789473684</c:v>
                </c:pt>
                <c:pt idx="13891">
                  <c:v>14.448356807511701</c:v>
                </c:pt>
                <c:pt idx="13892">
                  <c:v>0.4</c:v>
                </c:pt>
                <c:pt idx="13893">
                  <c:v>19.6701570680628</c:v>
                </c:pt>
                <c:pt idx="13894">
                  <c:v>13.1851851851851</c:v>
                </c:pt>
                <c:pt idx="13895">
                  <c:v>7.8711340206185501</c:v>
                </c:pt>
                <c:pt idx="13896">
                  <c:v>4.2586206896551699</c:v>
                </c:pt>
                <c:pt idx="13897">
                  <c:v>1.99390243902439</c:v>
                </c:pt>
                <c:pt idx="13898">
                  <c:v>27</c:v>
                </c:pt>
                <c:pt idx="13899">
                  <c:v>-4.2037652270210399</c:v>
                </c:pt>
                <c:pt idx="13900">
                  <c:v>3.1062691131498399</c:v>
                </c:pt>
                <c:pt idx="13901">
                  <c:v>108</c:v>
                </c:pt>
                <c:pt idx="13902">
                  <c:v>11</c:v>
                </c:pt>
                <c:pt idx="13903">
                  <c:v>43</c:v>
                </c:pt>
                <c:pt idx="13904">
                  <c:v>39</c:v>
                </c:pt>
                <c:pt idx="13905">
                  <c:v>1.6581528402125001</c:v>
                </c:pt>
                <c:pt idx="13906">
                  <c:v>0</c:v>
                </c:pt>
                <c:pt idx="13907">
                  <c:v>15</c:v>
                </c:pt>
                <c:pt idx="13908">
                  <c:v>5.42745098039215</c:v>
                </c:pt>
                <c:pt idx="13909">
                  <c:v>-1.50838159097836</c:v>
                </c:pt>
                <c:pt idx="13910">
                  <c:v>14.6973995271867</c:v>
                </c:pt>
                <c:pt idx="13911">
                  <c:v>33.426666666666598</c:v>
                </c:pt>
                <c:pt idx="13912">
                  <c:v>18</c:v>
                </c:pt>
                <c:pt idx="13913">
                  <c:v>11.7099811676082</c:v>
                </c:pt>
                <c:pt idx="13914">
                  <c:v>9</c:v>
                </c:pt>
                <c:pt idx="13915">
                  <c:v>9.7646141855027206</c:v>
                </c:pt>
                <c:pt idx="13916">
                  <c:v>9.17774762550882</c:v>
                </c:pt>
                <c:pt idx="13917">
                  <c:v>18.520958083832301</c:v>
                </c:pt>
                <c:pt idx="13918">
                  <c:v>2.56201117318435</c:v>
                </c:pt>
                <c:pt idx="13919">
                  <c:v>6.83</c:v>
                </c:pt>
                <c:pt idx="13920">
                  <c:v>45.190476190476097</c:v>
                </c:pt>
                <c:pt idx="13921">
                  <c:v>15.153713298791001</c:v>
                </c:pt>
                <c:pt idx="13922">
                  <c:v>4.6830858384643204</c:v>
                </c:pt>
                <c:pt idx="13923">
                  <c:v>35</c:v>
                </c:pt>
                <c:pt idx="13924">
                  <c:v>11.2615384615384</c:v>
                </c:pt>
                <c:pt idx="13925">
                  <c:v>9.0231213872832292</c:v>
                </c:pt>
                <c:pt idx="13926">
                  <c:v>19.535555555555501</c:v>
                </c:pt>
                <c:pt idx="13927">
                  <c:v>11.038461538461499</c:v>
                </c:pt>
                <c:pt idx="13928">
                  <c:v>0</c:v>
                </c:pt>
                <c:pt idx="13929">
                  <c:v>6.8360655737704903</c:v>
                </c:pt>
                <c:pt idx="13930">
                  <c:v>12.539473684210501</c:v>
                </c:pt>
                <c:pt idx="13931">
                  <c:v>26.769230769230699</c:v>
                </c:pt>
                <c:pt idx="13932">
                  <c:v>2.8985507246376798</c:v>
                </c:pt>
                <c:pt idx="13933">
                  <c:v>16.028277634961398</c:v>
                </c:pt>
                <c:pt idx="13934">
                  <c:v>-5</c:v>
                </c:pt>
                <c:pt idx="13935">
                  <c:v>8.1999999999999993</c:v>
                </c:pt>
                <c:pt idx="13936">
                  <c:v>13.2571860816944</c:v>
                </c:pt>
                <c:pt idx="13937">
                  <c:v>9.3637770897832802</c:v>
                </c:pt>
                <c:pt idx="13938">
                  <c:v>48.571428571428498</c:v>
                </c:pt>
                <c:pt idx="13939">
                  <c:v>12.818181818181801</c:v>
                </c:pt>
                <c:pt idx="13940">
                  <c:v>37.6111111111111</c:v>
                </c:pt>
                <c:pt idx="13941">
                  <c:v>10.409798270893299</c:v>
                </c:pt>
                <c:pt idx="13942">
                  <c:v>8.6901408450704203</c:v>
                </c:pt>
                <c:pt idx="13943">
                  <c:v>15.851351351351299</c:v>
                </c:pt>
                <c:pt idx="13944">
                  <c:v>5.4049586776859497</c:v>
                </c:pt>
                <c:pt idx="13945">
                  <c:v>8.9416666666666593</c:v>
                </c:pt>
                <c:pt idx="13946">
                  <c:v>6</c:v>
                </c:pt>
                <c:pt idx="13947">
                  <c:v>88</c:v>
                </c:pt>
                <c:pt idx="13948">
                  <c:v>5.5</c:v>
                </c:pt>
                <c:pt idx="13949">
                  <c:v>14.1009316770186</c:v>
                </c:pt>
                <c:pt idx="13950">
                  <c:v>8.0399999999999991</c:v>
                </c:pt>
                <c:pt idx="13951">
                  <c:v>10.5731707317073</c:v>
                </c:pt>
                <c:pt idx="13952">
                  <c:v>14.6296296296296</c:v>
                </c:pt>
                <c:pt idx="13953">
                  <c:v>11.456081081081001</c:v>
                </c:pt>
                <c:pt idx="13954">
                  <c:v>16.6936936936936</c:v>
                </c:pt>
                <c:pt idx="13955">
                  <c:v>7.5583596214510997</c:v>
                </c:pt>
                <c:pt idx="13956">
                  <c:v>12.1428571428571</c:v>
                </c:pt>
                <c:pt idx="13957">
                  <c:v>3.7103825136611999</c:v>
                </c:pt>
                <c:pt idx="13958">
                  <c:v>10.9849462365591</c:v>
                </c:pt>
                <c:pt idx="13959">
                  <c:v>13.891304347826001</c:v>
                </c:pt>
                <c:pt idx="13960">
                  <c:v>14.076555023923399</c:v>
                </c:pt>
                <c:pt idx="13961">
                  <c:v>-3.2857142857142798</c:v>
                </c:pt>
                <c:pt idx="13962">
                  <c:v>5.6923076923076898</c:v>
                </c:pt>
                <c:pt idx="13963">
                  <c:v>10.9411764705882</c:v>
                </c:pt>
                <c:pt idx="13964">
                  <c:v>-7.5949367088607597E-2</c:v>
                </c:pt>
                <c:pt idx="13965">
                  <c:v>10.742918802265899</c:v>
                </c:pt>
                <c:pt idx="13966">
                  <c:v>15.7011203469461</c:v>
                </c:pt>
                <c:pt idx="13967">
                  <c:v>12.153654485049801</c:v>
                </c:pt>
                <c:pt idx="13968">
                  <c:v>10.8373797526339</c:v>
                </c:pt>
                <c:pt idx="13969">
                  <c:v>8.4844804318488496</c:v>
                </c:pt>
                <c:pt idx="13970">
                  <c:v>8.2496229260935099</c:v>
                </c:pt>
                <c:pt idx="13971">
                  <c:v>17.081103678929701</c:v>
                </c:pt>
                <c:pt idx="13972">
                  <c:v>14.7962138084632</c:v>
                </c:pt>
                <c:pt idx="13973">
                  <c:v>9.7046035805626598</c:v>
                </c:pt>
                <c:pt idx="13974">
                  <c:v>10.624183006535899</c:v>
                </c:pt>
                <c:pt idx="13975">
                  <c:v>7.7945205479451998</c:v>
                </c:pt>
                <c:pt idx="13976">
                  <c:v>12.5</c:v>
                </c:pt>
                <c:pt idx="13977">
                  <c:v>9.9392655367231608</c:v>
                </c:pt>
                <c:pt idx="13978">
                  <c:v>3.25</c:v>
                </c:pt>
                <c:pt idx="13979">
                  <c:v>8.6288659793814393</c:v>
                </c:pt>
                <c:pt idx="13980">
                  <c:v>9.8086774699424897</c:v>
                </c:pt>
                <c:pt idx="13981">
                  <c:v>9.3275563258232204</c:v>
                </c:pt>
                <c:pt idx="13982">
                  <c:v>13.426531921719601</c:v>
                </c:pt>
                <c:pt idx="13983">
                  <c:v>8.8563899868247695</c:v>
                </c:pt>
                <c:pt idx="13984">
                  <c:v>1.65</c:v>
                </c:pt>
                <c:pt idx="13985">
                  <c:v>9.0786475560455706</c:v>
                </c:pt>
                <c:pt idx="13986">
                  <c:v>8.7048823016564896</c:v>
                </c:pt>
                <c:pt idx="13987">
                  <c:v>-3.9130434782608599</c:v>
                </c:pt>
                <c:pt idx="13988">
                  <c:v>7.1428571428571397</c:v>
                </c:pt>
                <c:pt idx="13989">
                  <c:v>11.0881834215167</c:v>
                </c:pt>
                <c:pt idx="13990">
                  <c:v>13.025173439048499</c:v>
                </c:pt>
                <c:pt idx="13991">
                  <c:v>12.737614678899</c:v>
                </c:pt>
                <c:pt idx="13992">
                  <c:v>11.1426881211547</c:v>
                </c:pt>
                <c:pt idx="13993">
                  <c:v>10.070010097610201</c:v>
                </c:pt>
                <c:pt idx="13994">
                  <c:v>0.5</c:v>
                </c:pt>
                <c:pt idx="13995">
                  <c:v>7.4314574314574298</c:v>
                </c:pt>
                <c:pt idx="13996">
                  <c:v>7.62337662337662</c:v>
                </c:pt>
                <c:pt idx="13997">
                  <c:v>13.438596491227999</c:v>
                </c:pt>
                <c:pt idx="13998">
                  <c:v>13.105263157894701</c:v>
                </c:pt>
                <c:pt idx="13999">
                  <c:v>6.5305291723202101</c:v>
                </c:pt>
                <c:pt idx="14000">
                  <c:v>45.5</c:v>
                </c:pt>
                <c:pt idx="14001">
                  <c:v>11.1407692307692</c:v>
                </c:pt>
                <c:pt idx="14002">
                  <c:v>7.4040047114252001</c:v>
                </c:pt>
                <c:pt idx="14003">
                  <c:v>10.519960079840301</c:v>
                </c:pt>
                <c:pt idx="14004">
                  <c:v>13.209677419354801</c:v>
                </c:pt>
                <c:pt idx="14005">
                  <c:v>16.636363636363601</c:v>
                </c:pt>
                <c:pt idx="14006">
                  <c:v>10.249649368863899</c:v>
                </c:pt>
                <c:pt idx="14007">
                  <c:v>8.125</c:v>
                </c:pt>
                <c:pt idx="14008">
                  <c:v>-2</c:v>
                </c:pt>
                <c:pt idx="14009">
                  <c:v>-1</c:v>
                </c:pt>
                <c:pt idx="14010">
                  <c:v>12.639871382636599</c:v>
                </c:pt>
                <c:pt idx="14011">
                  <c:v>19.881355932203299</c:v>
                </c:pt>
                <c:pt idx="14012">
                  <c:v>10.922899884925201</c:v>
                </c:pt>
                <c:pt idx="14013">
                  <c:v>9.4530102790014592</c:v>
                </c:pt>
                <c:pt idx="14014">
                  <c:v>9.4960254372019008</c:v>
                </c:pt>
                <c:pt idx="14015">
                  <c:v>18.904761904761902</c:v>
                </c:pt>
                <c:pt idx="14016">
                  <c:v>10.000802568218299</c:v>
                </c:pt>
                <c:pt idx="14017">
                  <c:v>12.9137645107794</c:v>
                </c:pt>
                <c:pt idx="14018">
                  <c:v>11.8370927318295</c:v>
                </c:pt>
                <c:pt idx="14019">
                  <c:v>13.604316546762499</c:v>
                </c:pt>
                <c:pt idx="14020">
                  <c:v>10.5</c:v>
                </c:pt>
                <c:pt idx="14021">
                  <c:v>-0.5</c:v>
                </c:pt>
                <c:pt idx="14022">
                  <c:v>8.7969701959492799</c:v>
                </c:pt>
                <c:pt idx="14023">
                  <c:v>10.289778714436199</c:v>
                </c:pt>
                <c:pt idx="14024">
                  <c:v>7.05555555555555</c:v>
                </c:pt>
                <c:pt idx="14025">
                  <c:v>7.9833550913838103</c:v>
                </c:pt>
                <c:pt idx="14026">
                  <c:v>8.5890563930764898</c:v>
                </c:pt>
                <c:pt idx="14027">
                  <c:v>13.0145038167938</c:v>
                </c:pt>
                <c:pt idx="14028">
                  <c:v>10.9499794997949</c:v>
                </c:pt>
                <c:pt idx="14029">
                  <c:v>11.064681724845901</c:v>
                </c:pt>
                <c:pt idx="14030">
                  <c:v>10.7919075144508</c:v>
                </c:pt>
                <c:pt idx="14031">
                  <c:v>35.3888888888888</c:v>
                </c:pt>
                <c:pt idx="14032">
                  <c:v>10.282019704433401</c:v>
                </c:pt>
                <c:pt idx="14033">
                  <c:v>28</c:v>
                </c:pt>
                <c:pt idx="14034">
                  <c:v>8.8162093171665603</c:v>
                </c:pt>
                <c:pt idx="14035">
                  <c:v>3.63003663003663</c:v>
                </c:pt>
                <c:pt idx="14036">
                  <c:v>10.2477548864236</c:v>
                </c:pt>
                <c:pt idx="14037">
                  <c:v>1.95</c:v>
                </c:pt>
                <c:pt idx="14038">
                  <c:v>9.03775620280474</c:v>
                </c:pt>
                <c:pt idx="14039">
                  <c:v>-3.1666666666666599</c:v>
                </c:pt>
                <c:pt idx="14040">
                  <c:v>2.6875</c:v>
                </c:pt>
                <c:pt idx="14041">
                  <c:v>6.5242718446601904</c:v>
                </c:pt>
                <c:pt idx="14042">
                  <c:v>40</c:v>
                </c:pt>
                <c:pt idx="14043">
                  <c:v>13.2986544141778</c:v>
                </c:pt>
                <c:pt idx="14044">
                  <c:v>7.9148936170212698</c:v>
                </c:pt>
                <c:pt idx="14045">
                  <c:v>7.3665338645418297</c:v>
                </c:pt>
                <c:pt idx="14046">
                  <c:v>5.7368421052631504</c:v>
                </c:pt>
                <c:pt idx="14047">
                  <c:v>5.0569948186528499</c:v>
                </c:pt>
                <c:pt idx="14048">
                  <c:v>8.3385090503560093</c:v>
                </c:pt>
                <c:pt idx="14049">
                  <c:v>10.8933649289099</c:v>
                </c:pt>
                <c:pt idx="14050">
                  <c:v>11.1570247933884</c:v>
                </c:pt>
                <c:pt idx="14051">
                  <c:v>13.0212020648967</c:v>
                </c:pt>
                <c:pt idx="14052">
                  <c:v>9.5</c:v>
                </c:pt>
                <c:pt idx="14053">
                  <c:v>8.0797342192691008</c:v>
                </c:pt>
                <c:pt idx="14054">
                  <c:v>181</c:v>
                </c:pt>
                <c:pt idx="14055">
                  <c:v>5.1266438479553198</c:v>
                </c:pt>
                <c:pt idx="14056">
                  <c:v>73.5</c:v>
                </c:pt>
                <c:pt idx="14057">
                  <c:v>9.2017448200654304</c:v>
                </c:pt>
                <c:pt idx="14058">
                  <c:v>1.1155015197568301</c:v>
                </c:pt>
                <c:pt idx="14059">
                  <c:v>19.568840579710098</c:v>
                </c:pt>
                <c:pt idx="14060">
                  <c:v>28</c:v>
                </c:pt>
                <c:pt idx="14061">
                  <c:v>2.8729569093610698</c:v>
                </c:pt>
                <c:pt idx="14062">
                  <c:v>11.7781229912149</c:v>
                </c:pt>
                <c:pt idx="14063">
                  <c:v>4.07339449541284</c:v>
                </c:pt>
                <c:pt idx="14064">
                  <c:v>104</c:v>
                </c:pt>
                <c:pt idx="14065">
                  <c:v>0</c:v>
                </c:pt>
                <c:pt idx="14066">
                  <c:v>4.1514741118866496</c:v>
                </c:pt>
                <c:pt idx="14067">
                  <c:v>3.4833333333333298</c:v>
                </c:pt>
                <c:pt idx="14068">
                  <c:v>7</c:v>
                </c:pt>
                <c:pt idx="14069">
                  <c:v>3.4092827004219401</c:v>
                </c:pt>
                <c:pt idx="14070">
                  <c:v>-1.3754777649699601</c:v>
                </c:pt>
                <c:pt idx="14071">
                  <c:v>7.1043956043955996</c:v>
                </c:pt>
                <c:pt idx="14072">
                  <c:v>13.5941422594142</c:v>
                </c:pt>
                <c:pt idx="14073">
                  <c:v>6.1538461538461497</c:v>
                </c:pt>
                <c:pt idx="14074">
                  <c:v>10.9214659685863</c:v>
                </c:pt>
                <c:pt idx="14075">
                  <c:v>7.4732824427480899</c:v>
                </c:pt>
                <c:pt idx="14076">
                  <c:v>7.6779891304347796</c:v>
                </c:pt>
                <c:pt idx="14077">
                  <c:v>2.5382830626450099</c:v>
                </c:pt>
                <c:pt idx="14078">
                  <c:v>23.358490566037698</c:v>
                </c:pt>
                <c:pt idx="14079">
                  <c:v>17.113636363636299</c:v>
                </c:pt>
                <c:pt idx="14080">
                  <c:v>-0.5</c:v>
                </c:pt>
                <c:pt idx="14081">
                  <c:v>10.2934648581997</c:v>
                </c:pt>
                <c:pt idx="14082">
                  <c:v>9.2543859649122808</c:v>
                </c:pt>
                <c:pt idx="14083">
                  <c:v>16.3994778067885</c:v>
                </c:pt>
                <c:pt idx="14084">
                  <c:v>9.3024085637823308</c:v>
                </c:pt>
                <c:pt idx="14085">
                  <c:v>26.2</c:v>
                </c:pt>
                <c:pt idx="14086">
                  <c:v>3.21135209967697</c:v>
                </c:pt>
                <c:pt idx="14087">
                  <c:v>11.1454545454545</c:v>
                </c:pt>
                <c:pt idx="14088">
                  <c:v>46</c:v>
                </c:pt>
                <c:pt idx="14089">
                  <c:v>14.476283724978201</c:v>
                </c:pt>
                <c:pt idx="14090">
                  <c:v>1</c:v>
                </c:pt>
                <c:pt idx="14091">
                  <c:v>4.3565683646112596</c:v>
                </c:pt>
                <c:pt idx="14092">
                  <c:v>1.53345724907063</c:v>
                </c:pt>
                <c:pt idx="14093">
                  <c:v>7.1926910299003302</c:v>
                </c:pt>
                <c:pt idx="14094">
                  <c:v>3.2875637504903801</c:v>
                </c:pt>
                <c:pt idx="14095">
                  <c:v>1.21347876899104</c:v>
                </c:pt>
                <c:pt idx="14096">
                  <c:v>-4.7575757575757498</c:v>
                </c:pt>
                <c:pt idx="14097">
                  <c:v>5.3217105263157896</c:v>
                </c:pt>
                <c:pt idx="14098">
                  <c:v>4.1642233856893496</c:v>
                </c:pt>
                <c:pt idx="14099">
                  <c:v>11.746835443037901</c:v>
                </c:pt>
                <c:pt idx="14100">
                  <c:v>-2.6992046276211101</c:v>
                </c:pt>
                <c:pt idx="14101">
                  <c:v>5.8058737151248101</c:v>
                </c:pt>
                <c:pt idx="14102">
                  <c:v>-9.2727272727272698</c:v>
                </c:pt>
                <c:pt idx="14103">
                  <c:v>24.161290322580601</c:v>
                </c:pt>
                <c:pt idx="14104">
                  <c:v>12.134625191228899</c:v>
                </c:pt>
                <c:pt idx="14105">
                  <c:v>108.75</c:v>
                </c:pt>
                <c:pt idx="14106">
                  <c:v>25.238095238095202</c:v>
                </c:pt>
                <c:pt idx="14107">
                  <c:v>-3.56</c:v>
                </c:pt>
                <c:pt idx="14108">
                  <c:v>35.069930069930003</c:v>
                </c:pt>
                <c:pt idx="14109">
                  <c:v>24.070192307692299</c:v>
                </c:pt>
                <c:pt idx="14110">
                  <c:v>-1.9358041032428799E-2</c:v>
                </c:pt>
                <c:pt idx="14111">
                  <c:v>14.0482758620689</c:v>
                </c:pt>
                <c:pt idx="14112">
                  <c:v>10.3333333333333</c:v>
                </c:pt>
                <c:pt idx="14113">
                  <c:v>9.6153846153846096</c:v>
                </c:pt>
                <c:pt idx="14114">
                  <c:v>24.733333333333299</c:v>
                </c:pt>
                <c:pt idx="14115">
                  <c:v>12.938202247191001</c:v>
                </c:pt>
                <c:pt idx="14116">
                  <c:v>6.0303030303030303</c:v>
                </c:pt>
                <c:pt idx="14117">
                  <c:v>14.3727272727272</c:v>
                </c:pt>
                <c:pt idx="14118">
                  <c:v>0</c:v>
                </c:pt>
                <c:pt idx="14119">
                  <c:v>36</c:v>
                </c:pt>
                <c:pt idx="14120">
                  <c:v>2.6458333333333299</c:v>
                </c:pt>
                <c:pt idx="14121">
                  <c:v>14.6448445171849</c:v>
                </c:pt>
                <c:pt idx="14122">
                  <c:v>35.898373983739802</c:v>
                </c:pt>
                <c:pt idx="14123">
                  <c:v>41.153846153846096</c:v>
                </c:pt>
                <c:pt idx="14124">
                  <c:v>40.2222222222222</c:v>
                </c:pt>
                <c:pt idx="14125">
                  <c:v>21.615384615384599</c:v>
                </c:pt>
                <c:pt idx="14126">
                  <c:v>34.758865248226897</c:v>
                </c:pt>
                <c:pt idx="14127">
                  <c:v>15</c:v>
                </c:pt>
                <c:pt idx="14128">
                  <c:v>8.5</c:v>
                </c:pt>
                <c:pt idx="14129">
                  <c:v>19.900316455696199</c:v>
                </c:pt>
                <c:pt idx="14130">
                  <c:v>-2</c:v>
                </c:pt>
                <c:pt idx="14131">
                  <c:v>35.4</c:v>
                </c:pt>
                <c:pt idx="14132">
                  <c:v>10.4</c:v>
                </c:pt>
                <c:pt idx="14133">
                  <c:v>15.8333333333333</c:v>
                </c:pt>
                <c:pt idx="14134">
                  <c:v>33.428571428571402</c:v>
                </c:pt>
                <c:pt idx="14135">
                  <c:v>10.0964912280701</c:v>
                </c:pt>
                <c:pt idx="14136">
                  <c:v>11.8691468890314</c:v>
                </c:pt>
                <c:pt idx="14137">
                  <c:v>0.83997103548153496</c:v>
                </c:pt>
                <c:pt idx="14138">
                  <c:v>31.934065934065899</c:v>
                </c:pt>
                <c:pt idx="14139">
                  <c:v>13.101781170483401</c:v>
                </c:pt>
                <c:pt idx="14140">
                  <c:v>34</c:v>
                </c:pt>
                <c:pt idx="14141">
                  <c:v>6.8149253731343196</c:v>
                </c:pt>
                <c:pt idx="14142">
                  <c:v>0</c:v>
                </c:pt>
                <c:pt idx="14143">
                  <c:v>5.2852431986809503</c:v>
                </c:pt>
                <c:pt idx="14144">
                  <c:v>7.9187648456056996</c:v>
                </c:pt>
                <c:pt idx="14145">
                  <c:v>44</c:v>
                </c:pt>
                <c:pt idx="14146">
                  <c:v>6.1338563373375798</c:v>
                </c:pt>
                <c:pt idx="14147">
                  <c:v>26.75</c:v>
                </c:pt>
                <c:pt idx="14148">
                  <c:v>-0.52173913043478204</c:v>
                </c:pt>
                <c:pt idx="14149">
                  <c:v>4.9305785123966901</c:v>
                </c:pt>
                <c:pt idx="14150">
                  <c:v>6.5924436319317401</c:v>
                </c:pt>
                <c:pt idx="14151">
                  <c:v>8.6709770114942497</c:v>
                </c:pt>
                <c:pt idx="14152">
                  <c:v>31.8333333333333</c:v>
                </c:pt>
                <c:pt idx="14153">
                  <c:v>33.5</c:v>
                </c:pt>
                <c:pt idx="14154">
                  <c:v>28.538461538461501</c:v>
                </c:pt>
                <c:pt idx="14155">
                  <c:v>10.3333333333333</c:v>
                </c:pt>
                <c:pt idx="14156">
                  <c:v>5.9464285714285703</c:v>
                </c:pt>
                <c:pt idx="14157">
                  <c:v>3.9323529411764699</c:v>
                </c:pt>
                <c:pt idx="14158">
                  <c:v>11.114173228346401</c:v>
                </c:pt>
                <c:pt idx="14159">
                  <c:v>7.1071723000824401</c:v>
                </c:pt>
                <c:pt idx="14160">
                  <c:v>13.917458237798799</c:v>
                </c:pt>
                <c:pt idx="14161">
                  <c:v>37.230769230769198</c:v>
                </c:pt>
                <c:pt idx="14162">
                  <c:v>5.1638242894056798</c:v>
                </c:pt>
                <c:pt idx="14163">
                  <c:v>14.8333333333333</c:v>
                </c:pt>
                <c:pt idx="14164">
                  <c:v>10.4819479429051</c:v>
                </c:pt>
                <c:pt idx="14165">
                  <c:v>9.7934782608695592</c:v>
                </c:pt>
                <c:pt idx="14166">
                  <c:v>4.3011716881874698</c:v>
                </c:pt>
                <c:pt idx="14167">
                  <c:v>8.7403846153846096</c:v>
                </c:pt>
                <c:pt idx="14168">
                  <c:v>10.634778435450301</c:v>
                </c:pt>
                <c:pt idx="14169">
                  <c:v>8.3717974180734807</c:v>
                </c:pt>
                <c:pt idx="14170">
                  <c:v>2.5621866793984198</c:v>
                </c:pt>
                <c:pt idx="14171">
                  <c:v>8.6946946946946895</c:v>
                </c:pt>
                <c:pt idx="14172">
                  <c:v>5.5764258555132997</c:v>
                </c:pt>
                <c:pt idx="14173">
                  <c:v>-3</c:v>
                </c:pt>
                <c:pt idx="14174">
                  <c:v>4.1442010671159704</c:v>
                </c:pt>
                <c:pt idx="14175">
                  <c:v>6.7528405763148598</c:v>
                </c:pt>
                <c:pt idx="14176">
                  <c:v>8.0470588235294098</c:v>
                </c:pt>
                <c:pt idx="14177">
                  <c:v>14.9145141451414</c:v>
                </c:pt>
                <c:pt idx="14178">
                  <c:v>7.4042377869334901</c:v>
                </c:pt>
                <c:pt idx="14179">
                  <c:v>12.351351351351299</c:v>
                </c:pt>
                <c:pt idx="14180">
                  <c:v>-4.5</c:v>
                </c:pt>
                <c:pt idx="14181">
                  <c:v>4.60308285163776</c:v>
                </c:pt>
                <c:pt idx="14182">
                  <c:v>4.9892655367231598</c:v>
                </c:pt>
                <c:pt idx="14183">
                  <c:v>7.6867459459459404</c:v>
                </c:pt>
                <c:pt idx="14184">
                  <c:v>0.78151260504201603</c:v>
                </c:pt>
                <c:pt idx="14185">
                  <c:v>6.6111111111111098</c:v>
                </c:pt>
                <c:pt idx="14186">
                  <c:v>16.104783599088801</c:v>
                </c:pt>
                <c:pt idx="14187">
                  <c:v>11</c:v>
                </c:pt>
                <c:pt idx="14188">
                  <c:v>9.1619718309859106</c:v>
                </c:pt>
                <c:pt idx="14189">
                  <c:v>4.7222222222222197</c:v>
                </c:pt>
                <c:pt idx="14190">
                  <c:v>15.211246200607899</c:v>
                </c:pt>
                <c:pt idx="14191">
                  <c:v>3.43348982785602</c:v>
                </c:pt>
                <c:pt idx="14192">
                  <c:v>0.73294769824053896</c:v>
                </c:pt>
                <c:pt idx="14193">
                  <c:v>10.926754832146401</c:v>
                </c:pt>
                <c:pt idx="14194">
                  <c:v>8.6927646429844305</c:v>
                </c:pt>
                <c:pt idx="14195">
                  <c:v>-12</c:v>
                </c:pt>
                <c:pt idx="14196">
                  <c:v>125</c:v>
                </c:pt>
                <c:pt idx="14197">
                  <c:v>7.90350877192982</c:v>
                </c:pt>
                <c:pt idx="14198">
                  <c:v>7.4844167408726596</c:v>
                </c:pt>
                <c:pt idx="14199">
                  <c:v>7.2580645161290303</c:v>
                </c:pt>
                <c:pt idx="14200">
                  <c:v>5.8994660763120201</c:v>
                </c:pt>
                <c:pt idx="14201">
                  <c:v>1.3296703296703201</c:v>
                </c:pt>
                <c:pt idx="14202">
                  <c:v>10.3255907088506</c:v>
                </c:pt>
                <c:pt idx="14203">
                  <c:v>30.3333333333333</c:v>
                </c:pt>
                <c:pt idx="14204">
                  <c:v>9.5742857142857094</c:v>
                </c:pt>
                <c:pt idx="14205">
                  <c:v>8.4654581629269305</c:v>
                </c:pt>
                <c:pt idx="14206">
                  <c:v>6.6128496261423404</c:v>
                </c:pt>
                <c:pt idx="14207">
                  <c:v>-0.68434032059186101</c:v>
                </c:pt>
                <c:pt idx="14208">
                  <c:v>6.1574351622572596</c:v>
                </c:pt>
                <c:pt idx="14209">
                  <c:v>6.5559977746394402</c:v>
                </c:pt>
                <c:pt idx="14210">
                  <c:v>3.6785714285714199</c:v>
                </c:pt>
                <c:pt idx="14211">
                  <c:v>6.0657894736842097</c:v>
                </c:pt>
                <c:pt idx="14212">
                  <c:v>4.7555775904809101</c:v>
                </c:pt>
                <c:pt idx="14213">
                  <c:v>5.7106701761490104</c:v>
                </c:pt>
                <c:pt idx="14214">
                  <c:v>3.8401682439537299</c:v>
                </c:pt>
                <c:pt idx="14215">
                  <c:v>5.3368092691622104</c:v>
                </c:pt>
                <c:pt idx="14216">
                  <c:v>7.3607495511669603</c:v>
                </c:pt>
                <c:pt idx="14217">
                  <c:v>4.6800386235955003</c:v>
                </c:pt>
                <c:pt idx="14218">
                  <c:v>4.9573504323783704</c:v>
                </c:pt>
                <c:pt idx="14219">
                  <c:v>6.5131122252217502</c:v>
                </c:pt>
                <c:pt idx="14220">
                  <c:v>19.330513376717199</c:v>
                </c:pt>
                <c:pt idx="14221">
                  <c:v>6.0119572057898001</c:v>
                </c:pt>
                <c:pt idx="14222">
                  <c:v>5.5942882755971004</c:v>
                </c:pt>
                <c:pt idx="14223">
                  <c:v>7.6619412369955402</c:v>
                </c:pt>
                <c:pt idx="14224">
                  <c:v>5.9432969852469499</c:v>
                </c:pt>
                <c:pt idx="14225">
                  <c:v>1.94234737225391</c:v>
                </c:pt>
                <c:pt idx="14226">
                  <c:v>-4</c:v>
                </c:pt>
                <c:pt idx="14227">
                  <c:v>20.477941176470502</c:v>
                </c:pt>
                <c:pt idx="14228">
                  <c:v>7</c:v>
                </c:pt>
                <c:pt idx="14229">
                  <c:v>6.0650779101741499</c:v>
                </c:pt>
                <c:pt idx="14230">
                  <c:v>7.4725674827369701</c:v>
                </c:pt>
                <c:pt idx="14231">
                  <c:v>4.3866759195003402</c:v>
                </c:pt>
                <c:pt idx="14232">
                  <c:v>7.2537688442211001</c:v>
                </c:pt>
                <c:pt idx="14233">
                  <c:v>30.353846153846099</c:v>
                </c:pt>
                <c:pt idx="14234">
                  <c:v>3.8471698113207502</c:v>
                </c:pt>
                <c:pt idx="14235">
                  <c:v>-3.2355008787346198</c:v>
                </c:pt>
                <c:pt idx="14236">
                  <c:v>3.15901060070671</c:v>
                </c:pt>
                <c:pt idx="14237">
                  <c:v>10.870503597122299</c:v>
                </c:pt>
                <c:pt idx="14238">
                  <c:v>-1.375</c:v>
                </c:pt>
                <c:pt idx="14239">
                  <c:v>29.6679245283018</c:v>
                </c:pt>
                <c:pt idx="14240">
                  <c:v>-2.2540983606557301</c:v>
                </c:pt>
                <c:pt idx="14241">
                  <c:v>9.0500521376433696</c:v>
                </c:pt>
                <c:pt idx="14242">
                  <c:v>34</c:v>
                </c:pt>
                <c:pt idx="14243">
                  <c:v>0</c:v>
                </c:pt>
                <c:pt idx="14244">
                  <c:v>-0.57142857142857095</c:v>
                </c:pt>
                <c:pt idx="14245">
                  <c:v>42</c:v>
                </c:pt>
                <c:pt idx="14246">
                  <c:v>5.5</c:v>
                </c:pt>
                <c:pt idx="14247">
                  <c:v>10.1230193661971</c:v>
                </c:pt>
                <c:pt idx="14248">
                  <c:v>135</c:v>
                </c:pt>
                <c:pt idx="14249">
                  <c:v>17.329787234042499</c:v>
                </c:pt>
                <c:pt idx="14250">
                  <c:v>10.1575562700964</c:v>
                </c:pt>
                <c:pt idx="14251">
                  <c:v>14.506849315068401</c:v>
                </c:pt>
                <c:pt idx="14252">
                  <c:v>23.020020020019999</c:v>
                </c:pt>
                <c:pt idx="14253">
                  <c:v>30.685185185185102</c:v>
                </c:pt>
                <c:pt idx="14254">
                  <c:v>5.1904761904761898</c:v>
                </c:pt>
                <c:pt idx="14255">
                  <c:v>25.190082644628099</c:v>
                </c:pt>
                <c:pt idx="14256">
                  <c:v>14.3908045977011</c:v>
                </c:pt>
                <c:pt idx="14257">
                  <c:v>21.434640522875799</c:v>
                </c:pt>
                <c:pt idx="14258">
                  <c:v>21.814814814814799</c:v>
                </c:pt>
                <c:pt idx="14259">
                  <c:v>6.1749999999999998</c:v>
                </c:pt>
                <c:pt idx="14260">
                  <c:v>5.9186827956989196</c:v>
                </c:pt>
                <c:pt idx="14261">
                  <c:v>13.092000000000001</c:v>
                </c:pt>
                <c:pt idx="14262">
                  <c:v>8.4285714285714199</c:v>
                </c:pt>
                <c:pt idx="14263">
                  <c:v>15.9116022099447</c:v>
                </c:pt>
                <c:pt idx="14264">
                  <c:v>17.210059171597599</c:v>
                </c:pt>
                <c:pt idx="14265">
                  <c:v>31.878787878787801</c:v>
                </c:pt>
                <c:pt idx="14266">
                  <c:v>14.8108108108108</c:v>
                </c:pt>
                <c:pt idx="14267">
                  <c:v>9.50420168067226</c:v>
                </c:pt>
                <c:pt idx="14268">
                  <c:v>23.6666666666666</c:v>
                </c:pt>
                <c:pt idx="14269">
                  <c:v>18.413793103448199</c:v>
                </c:pt>
                <c:pt idx="14270">
                  <c:v>11.2222222222222</c:v>
                </c:pt>
                <c:pt idx="14271">
                  <c:v>26.480676328502401</c:v>
                </c:pt>
                <c:pt idx="14272">
                  <c:v>7.0476190476190403</c:v>
                </c:pt>
                <c:pt idx="14273">
                  <c:v>0</c:v>
                </c:pt>
                <c:pt idx="14274">
                  <c:v>7.88</c:v>
                </c:pt>
                <c:pt idx="14275">
                  <c:v>21.612835472578698</c:v>
                </c:pt>
                <c:pt idx="14276">
                  <c:v>22.9375</c:v>
                </c:pt>
                <c:pt idx="14277">
                  <c:v>15.4325581395348</c:v>
                </c:pt>
                <c:pt idx="14278">
                  <c:v>10.2127659574468</c:v>
                </c:pt>
                <c:pt idx="14279">
                  <c:v>47.403508771929801</c:v>
                </c:pt>
                <c:pt idx="14280">
                  <c:v>13.6787330316742</c:v>
                </c:pt>
                <c:pt idx="14281">
                  <c:v>19.391304347826001</c:v>
                </c:pt>
                <c:pt idx="14282">
                  <c:v>1.9</c:v>
                </c:pt>
                <c:pt idx="14283">
                  <c:v>-0.57142857142857095</c:v>
                </c:pt>
                <c:pt idx="14284">
                  <c:v>5.6470588235294104</c:v>
                </c:pt>
                <c:pt idx="14285">
                  <c:v>10.363636363636299</c:v>
                </c:pt>
                <c:pt idx="14286">
                  <c:v>-31</c:v>
                </c:pt>
                <c:pt idx="14287">
                  <c:v>57.3333333333333</c:v>
                </c:pt>
                <c:pt idx="14288">
                  <c:v>-1.87383177570093</c:v>
                </c:pt>
                <c:pt idx="14289">
                  <c:v>1.0310262529832901</c:v>
                </c:pt>
                <c:pt idx="14290">
                  <c:v>-0.47299554565701502</c:v>
                </c:pt>
                <c:pt idx="14291">
                  <c:v>1.6007489049032</c:v>
                </c:pt>
                <c:pt idx="14292">
                  <c:v>10.858024691358001</c:v>
                </c:pt>
                <c:pt idx="14293">
                  <c:v>8.5000932661816808</c:v>
                </c:pt>
                <c:pt idx="14294">
                  <c:v>5.3468634686346803</c:v>
                </c:pt>
                <c:pt idx="14295">
                  <c:v>13.2695530726256</c:v>
                </c:pt>
                <c:pt idx="14296">
                  <c:v>1.86363636363636</c:v>
                </c:pt>
                <c:pt idx="14297">
                  <c:v>7.1714285714285699</c:v>
                </c:pt>
                <c:pt idx="14298">
                  <c:v>12.2325676784249</c:v>
                </c:pt>
                <c:pt idx="14299">
                  <c:v>6.2829249617151604</c:v>
                </c:pt>
                <c:pt idx="14300">
                  <c:v>13.3399810066476</c:v>
                </c:pt>
                <c:pt idx="14301">
                  <c:v>23.702127659574401</c:v>
                </c:pt>
                <c:pt idx="14302">
                  <c:v>63</c:v>
                </c:pt>
                <c:pt idx="14303">
                  <c:v>4.4414068272498799</c:v>
                </c:pt>
                <c:pt idx="14304">
                  <c:v>-8</c:v>
                </c:pt>
                <c:pt idx="14305">
                  <c:v>51</c:v>
                </c:pt>
                <c:pt idx="14306">
                  <c:v>5.2554729865434799</c:v>
                </c:pt>
                <c:pt idx="14307">
                  <c:v>9.2148129921259798</c:v>
                </c:pt>
                <c:pt idx="14308">
                  <c:v>30</c:v>
                </c:pt>
                <c:pt idx="14309">
                  <c:v>-5.6266666666666598</c:v>
                </c:pt>
                <c:pt idx="14310">
                  <c:v>4.2640000000000002</c:v>
                </c:pt>
                <c:pt idx="14311">
                  <c:v>-7</c:v>
                </c:pt>
                <c:pt idx="14312">
                  <c:v>1.3472346518704099</c:v>
                </c:pt>
                <c:pt idx="14313">
                  <c:v>17.191132414619499</c:v>
                </c:pt>
                <c:pt idx="14314">
                  <c:v>9.6962962962962909</c:v>
                </c:pt>
                <c:pt idx="14315">
                  <c:v>29.527675276752699</c:v>
                </c:pt>
                <c:pt idx="14316">
                  <c:v>30.523529411764699</c:v>
                </c:pt>
                <c:pt idx="14317">
                  <c:v>0</c:v>
                </c:pt>
                <c:pt idx="14318">
                  <c:v>9.5</c:v>
                </c:pt>
                <c:pt idx="14319">
                  <c:v>-9</c:v>
                </c:pt>
                <c:pt idx="14320">
                  <c:v>-1.8976274165202101</c:v>
                </c:pt>
                <c:pt idx="14321">
                  <c:v>4.0461376219351397</c:v>
                </c:pt>
                <c:pt idx="14322">
                  <c:v>99</c:v>
                </c:pt>
                <c:pt idx="14323">
                  <c:v>5.7397209985315696</c:v>
                </c:pt>
                <c:pt idx="14324">
                  <c:v>4.5195530726256896</c:v>
                </c:pt>
                <c:pt idx="14325">
                  <c:v>101</c:v>
                </c:pt>
                <c:pt idx="14326">
                  <c:v>7.4474408365437501</c:v>
                </c:pt>
                <c:pt idx="14327">
                  <c:v>6.9536199095022599</c:v>
                </c:pt>
                <c:pt idx="14328">
                  <c:v>8.9793924148606798</c:v>
                </c:pt>
                <c:pt idx="14329">
                  <c:v>25.8</c:v>
                </c:pt>
                <c:pt idx="14330">
                  <c:v>5.4255319148936101</c:v>
                </c:pt>
                <c:pt idx="14331">
                  <c:v>-12</c:v>
                </c:pt>
                <c:pt idx="14332">
                  <c:v>8.6312607944732296</c:v>
                </c:pt>
                <c:pt idx="14333">
                  <c:v>7.3971631205673702</c:v>
                </c:pt>
                <c:pt idx="14334">
                  <c:v>79</c:v>
                </c:pt>
                <c:pt idx="14335">
                  <c:v>200</c:v>
                </c:pt>
                <c:pt idx="14336">
                  <c:v>20.1465517241379</c:v>
                </c:pt>
                <c:pt idx="14337">
                  <c:v>6.9941690962099097</c:v>
                </c:pt>
                <c:pt idx="14338">
                  <c:v>7.280358598207</c:v>
                </c:pt>
                <c:pt idx="14339">
                  <c:v>4.1440677966101598</c:v>
                </c:pt>
                <c:pt idx="14340">
                  <c:v>23.379310344827498</c:v>
                </c:pt>
                <c:pt idx="14341">
                  <c:v>0.26424870466321199</c:v>
                </c:pt>
                <c:pt idx="14342">
                  <c:v>8.3773784355179703</c:v>
                </c:pt>
                <c:pt idx="14343">
                  <c:v>68</c:v>
                </c:pt>
                <c:pt idx="14344">
                  <c:v>12.2951330616159</c:v>
                </c:pt>
                <c:pt idx="14345">
                  <c:v>-2.79638752052545</c:v>
                </c:pt>
                <c:pt idx="14346">
                  <c:v>-3.4285714285714199</c:v>
                </c:pt>
                <c:pt idx="14347">
                  <c:v>0.30366492146596802</c:v>
                </c:pt>
                <c:pt idx="14348">
                  <c:v>4.0350877192982404</c:v>
                </c:pt>
                <c:pt idx="14349">
                  <c:v>12.306741573033699</c:v>
                </c:pt>
                <c:pt idx="14350">
                  <c:v>3.3713741266144401</c:v>
                </c:pt>
                <c:pt idx="14351">
                  <c:v>42</c:v>
                </c:pt>
                <c:pt idx="14352">
                  <c:v>5</c:v>
                </c:pt>
                <c:pt idx="14353">
                  <c:v>7</c:v>
                </c:pt>
                <c:pt idx="14354">
                  <c:v>-1.4</c:v>
                </c:pt>
                <c:pt idx="14355">
                  <c:v>7</c:v>
                </c:pt>
                <c:pt idx="14356">
                  <c:v>40.6</c:v>
                </c:pt>
                <c:pt idx="14357">
                  <c:v>31.214285714285701</c:v>
                </c:pt>
                <c:pt idx="14358">
                  <c:v>-4</c:v>
                </c:pt>
                <c:pt idx="14359">
                  <c:v>74</c:v>
                </c:pt>
                <c:pt idx="14360">
                  <c:v>10.665367483296199</c:v>
                </c:pt>
                <c:pt idx="14361">
                  <c:v>16.324344023323601</c:v>
                </c:pt>
                <c:pt idx="14362">
                  <c:v>13.802556818181801</c:v>
                </c:pt>
                <c:pt idx="14363">
                  <c:v>9.0674383492702493</c:v>
                </c:pt>
                <c:pt idx="14364">
                  <c:v>1.1551724137931001</c:v>
                </c:pt>
                <c:pt idx="14365">
                  <c:v>13.478336221837001</c:v>
                </c:pt>
                <c:pt idx="14366">
                  <c:v>38.3090277777777</c:v>
                </c:pt>
                <c:pt idx="14367">
                  <c:v>16.375432525951499</c:v>
                </c:pt>
                <c:pt idx="14368">
                  <c:v>10.977528089887601</c:v>
                </c:pt>
                <c:pt idx="14369">
                  <c:v>2.37190082644628</c:v>
                </c:pt>
                <c:pt idx="14370">
                  <c:v>1.0135644310474701</c:v>
                </c:pt>
                <c:pt idx="14371">
                  <c:v>-1.9375</c:v>
                </c:pt>
                <c:pt idx="14372">
                  <c:v>4.86274509803921</c:v>
                </c:pt>
                <c:pt idx="14373">
                  <c:v>119</c:v>
                </c:pt>
                <c:pt idx="14374">
                  <c:v>4.52470588235294</c:v>
                </c:pt>
                <c:pt idx="14375">
                  <c:v>6.2079493087557598</c:v>
                </c:pt>
                <c:pt idx="14376">
                  <c:v>3.4356435643564298</c:v>
                </c:pt>
                <c:pt idx="14377">
                  <c:v>-2.171875</c:v>
                </c:pt>
                <c:pt idx="14378">
                  <c:v>9.5636998254799295</c:v>
                </c:pt>
                <c:pt idx="14379">
                  <c:v>-3.8333333333333299</c:v>
                </c:pt>
                <c:pt idx="14380">
                  <c:v>7.9126559714795004</c:v>
                </c:pt>
                <c:pt idx="14381">
                  <c:v>4.47887323943662</c:v>
                </c:pt>
                <c:pt idx="14382">
                  <c:v>0</c:v>
                </c:pt>
                <c:pt idx="14383">
                  <c:v>7.6666666666666599</c:v>
                </c:pt>
                <c:pt idx="14384">
                  <c:v>0.371428571428571</c:v>
                </c:pt>
                <c:pt idx="14385">
                  <c:v>0.92574257425742501</c:v>
                </c:pt>
                <c:pt idx="14386">
                  <c:v>1.6357744653272801</c:v>
                </c:pt>
                <c:pt idx="14387">
                  <c:v>7.55217391304347</c:v>
                </c:pt>
                <c:pt idx="14388">
                  <c:v>0.44067796610169402</c:v>
                </c:pt>
                <c:pt idx="14389">
                  <c:v>1.85032258064516</c:v>
                </c:pt>
                <c:pt idx="14390">
                  <c:v>3.1904761904761898</c:v>
                </c:pt>
                <c:pt idx="14391">
                  <c:v>11.1595348837209</c:v>
                </c:pt>
                <c:pt idx="14392">
                  <c:v>34.799999999999997</c:v>
                </c:pt>
                <c:pt idx="14393">
                  <c:v>0.42857142857142799</c:v>
                </c:pt>
                <c:pt idx="14394">
                  <c:v>25</c:v>
                </c:pt>
                <c:pt idx="14395">
                  <c:v>2.68965517241379</c:v>
                </c:pt>
                <c:pt idx="14396">
                  <c:v>3.51471404775124</c:v>
                </c:pt>
                <c:pt idx="14397">
                  <c:v>1.4003944773175501</c:v>
                </c:pt>
                <c:pt idx="14398">
                  <c:v>-0.246445497630331</c:v>
                </c:pt>
                <c:pt idx="14399">
                  <c:v>1.4285714285714199</c:v>
                </c:pt>
                <c:pt idx="14400">
                  <c:v>394</c:v>
                </c:pt>
                <c:pt idx="14401">
                  <c:v>7.2122719734659997</c:v>
                </c:pt>
                <c:pt idx="14402">
                  <c:v>86.428571428571402</c:v>
                </c:pt>
                <c:pt idx="14403">
                  <c:v>27.6666666666666</c:v>
                </c:pt>
                <c:pt idx="14404">
                  <c:v>4.8582762351244098</c:v>
                </c:pt>
                <c:pt idx="14405">
                  <c:v>0</c:v>
                </c:pt>
                <c:pt idx="14406">
                  <c:v>10.9705882352941</c:v>
                </c:pt>
                <c:pt idx="14407">
                  <c:v>59</c:v>
                </c:pt>
                <c:pt idx="14408">
                  <c:v>0.48378728923476</c:v>
                </c:pt>
                <c:pt idx="14409">
                  <c:v>5.1692844677137799</c:v>
                </c:pt>
                <c:pt idx="14410">
                  <c:v>68</c:v>
                </c:pt>
                <c:pt idx="14411">
                  <c:v>6.9140893470790301</c:v>
                </c:pt>
                <c:pt idx="14412">
                  <c:v>20.547060447143199</c:v>
                </c:pt>
                <c:pt idx="14413">
                  <c:v>-0.81336270190895699</c:v>
                </c:pt>
                <c:pt idx="14414">
                  <c:v>15.968736430742499</c:v>
                </c:pt>
                <c:pt idx="14415">
                  <c:v>-7</c:v>
                </c:pt>
                <c:pt idx="14416">
                  <c:v>11.6285714285714</c:v>
                </c:pt>
                <c:pt idx="14417">
                  <c:v>13</c:v>
                </c:pt>
                <c:pt idx="14418">
                  <c:v>11</c:v>
                </c:pt>
                <c:pt idx="14419">
                  <c:v>24.854961832061001</c:v>
                </c:pt>
                <c:pt idx="14420">
                  <c:v>8.9471365638766507</c:v>
                </c:pt>
                <c:pt idx="14421">
                  <c:v>25.331439393939299</c:v>
                </c:pt>
                <c:pt idx="14422">
                  <c:v>-2.8333333333333299</c:v>
                </c:pt>
                <c:pt idx="14423">
                  <c:v>21.02</c:v>
                </c:pt>
                <c:pt idx="14424">
                  <c:v>4.7322834645669198</c:v>
                </c:pt>
                <c:pt idx="14425">
                  <c:v>-4</c:v>
                </c:pt>
                <c:pt idx="14426">
                  <c:v>8.1022727272727195</c:v>
                </c:pt>
                <c:pt idx="14427">
                  <c:v>3.6515892420537899</c:v>
                </c:pt>
                <c:pt idx="14428">
                  <c:v>1.2283950617283901</c:v>
                </c:pt>
                <c:pt idx="14429">
                  <c:v>38.491228070175403</c:v>
                </c:pt>
                <c:pt idx="14430">
                  <c:v>5.4844373503591299</c:v>
                </c:pt>
                <c:pt idx="14431">
                  <c:v>4.9344558027660801</c:v>
                </c:pt>
                <c:pt idx="14432">
                  <c:v>15.1929824561403</c:v>
                </c:pt>
                <c:pt idx="14433">
                  <c:v>2.3383458646616502</c:v>
                </c:pt>
                <c:pt idx="14434">
                  <c:v>137</c:v>
                </c:pt>
                <c:pt idx="14435">
                  <c:v>6.1428571428571397</c:v>
                </c:pt>
                <c:pt idx="14436">
                  <c:v>0.26915113871635599</c:v>
                </c:pt>
                <c:pt idx="14437">
                  <c:v>8.8499923465482908</c:v>
                </c:pt>
                <c:pt idx="14438">
                  <c:v>4.6446078431372504</c:v>
                </c:pt>
                <c:pt idx="14439">
                  <c:v>9.8558028324443594</c:v>
                </c:pt>
                <c:pt idx="14440">
                  <c:v>32.970129870129803</c:v>
                </c:pt>
                <c:pt idx="14441">
                  <c:v>3.9618406285072898</c:v>
                </c:pt>
                <c:pt idx="14442">
                  <c:v>4.7185840707964601</c:v>
                </c:pt>
                <c:pt idx="14443">
                  <c:v>3.1721925133689801</c:v>
                </c:pt>
                <c:pt idx="14444">
                  <c:v>7.0003703703703701</c:v>
                </c:pt>
                <c:pt idx="14445">
                  <c:v>6.7785977859778601</c:v>
                </c:pt>
                <c:pt idx="14446">
                  <c:v>25.7627118644067</c:v>
                </c:pt>
                <c:pt idx="14447">
                  <c:v>24.1428571428571</c:v>
                </c:pt>
                <c:pt idx="14448">
                  <c:v>3.7972876516773701</c:v>
                </c:pt>
                <c:pt idx="14449">
                  <c:v>3.7682826622843</c:v>
                </c:pt>
                <c:pt idx="14450">
                  <c:v>7.4541536050156703</c:v>
                </c:pt>
                <c:pt idx="14451">
                  <c:v>6.3696943972835296</c:v>
                </c:pt>
                <c:pt idx="14452">
                  <c:v>10.067017471250701</c:v>
                </c:pt>
                <c:pt idx="14453">
                  <c:v>-5.8258064516129</c:v>
                </c:pt>
                <c:pt idx="14454">
                  <c:v>15.8218849840255</c:v>
                </c:pt>
                <c:pt idx="14455">
                  <c:v>4.5427983539094603</c:v>
                </c:pt>
                <c:pt idx="14456">
                  <c:v>3.39973082099596</c:v>
                </c:pt>
                <c:pt idx="14457">
                  <c:v>9.7885572139303392</c:v>
                </c:pt>
                <c:pt idx="14458">
                  <c:v>6.2977777777777701</c:v>
                </c:pt>
                <c:pt idx="14459">
                  <c:v>6.4165890027958996</c:v>
                </c:pt>
                <c:pt idx="14460">
                  <c:v>17</c:v>
                </c:pt>
                <c:pt idx="14461">
                  <c:v>7.9258260283209703</c:v>
                </c:pt>
                <c:pt idx="14462">
                  <c:v>9.6929922135706299</c:v>
                </c:pt>
                <c:pt idx="14463">
                  <c:v>6.0710382513661196</c:v>
                </c:pt>
                <c:pt idx="14464">
                  <c:v>10.0790556638509</c:v>
                </c:pt>
                <c:pt idx="14465">
                  <c:v>16.1481257557436</c:v>
                </c:pt>
                <c:pt idx="14466">
                  <c:v>13.46875</c:v>
                </c:pt>
                <c:pt idx="14467">
                  <c:v>11.1612903225806</c:v>
                </c:pt>
                <c:pt idx="14468">
                  <c:v>8.4749999999999996</c:v>
                </c:pt>
                <c:pt idx="14469">
                  <c:v>14.9983050847457</c:v>
                </c:pt>
                <c:pt idx="14470">
                  <c:v>8.5399999999999991</c:v>
                </c:pt>
                <c:pt idx="14471">
                  <c:v>15.480760095011799</c:v>
                </c:pt>
                <c:pt idx="14472">
                  <c:v>6.8090909090908998</c:v>
                </c:pt>
                <c:pt idx="14473">
                  <c:v>-6.5454545454545396</c:v>
                </c:pt>
                <c:pt idx="14474">
                  <c:v>13.7665623369848</c:v>
                </c:pt>
                <c:pt idx="14475">
                  <c:v>6.6522157996146403</c:v>
                </c:pt>
                <c:pt idx="14476">
                  <c:v>64.5</c:v>
                </c:pt>
                <c:pt idx="14477">
                  <c:v>5.7411836485661896</c:v>
                </c:pt>
                <c:pt idx="14478">
                  <c:v>-2.4900398406374502</c:v>
                </c:pt>
                <c:pt idx="14479">
                  <c:v>74</c:v>
                </c:pt>
                <c:pt idx="14480">
                  <c:v>15.611353711790301</c:v>
                </c:pt>
                <c:pt idx="14481">
                  <c:v>0</c:v>
                </c:pt>
                <c:pt idx="14482">
                  <c:v>8.2102102102102101</c:v>
                </c:pt>
                <c:pt idx="14483">
                  <c:v>3.5188940092165799</c:v>
                </c:pt>
                <c:pt idx="14484">
                  <c:v>5.8000521036863297</c:v>
                </c:pt>
                <c:pt idx="14485">
                  <c:v>50</c:v>
                </c:pt>
                <c:pt idx="14486">
                  <c:v>1.2442699490662099</c:v>
                </c:pt>
                <c:pt idx="14487">
                  <c:v>10.76213592233</c:v>
                </c:pt>
                <c:pt idx="14488">
                  <c:v>15.5309769658459</c:v>
                </c:pt>
                <c:pt idx="14489">
                  <c:v>16.592592592592499</c:v>
                </c:pt>
                <c:pt idx="14490">
                  <c:v>0</c:v>
                </c:pt>
                <c:pt idx="14491">
                  <c:v>-2</c:v>
                </c:pt>
                <c:pt idx="14492">
                  <c:v>25.090909090909001</c:v>
                </c:pt>
                <c:pt idx="14493">
                  <c:v>2.0408163265306101</c:v>
                </c:pt>
                <c:pt idx="14494">
                  <c:v>8.0620136760198005</c:v>
                </c:pt>
                <c:pt idx="14495">
                  <c:v>6.9913353720693099</c:v>
                </c:pt>
                <c:pt idx="14496">
                  <c:v>-3.5</c:v>
                </c:pt>
                <c:pt idx="14497">
                  <c:v>7.7906976744185998</c:v>
                </c:pt>
                <c:pt idx="14498">
                  <c:v>-1.4425287356321801</c:v>
                </c:pt>
                <c:pt idx="14499">
                  <c:v>2.7432739059967499</c:v>
                </c:pt>
                <c:pt idx="14500">
                  <c:v>9.0355387523629496</c:v>
                </c:pt>
                <c:pt idx="14501">
                  <c:v>10</c:v>
                </c:pt>
                <c:pt idx="14502">
                  <c:v>0</c:v>
                </c:pt>
                <c:pt idx="14503">
                  <c:v>10.019417475728099</c:v>
                </c:pt>
                <c:pt idx="14504">
                  <c:v>2.1616729088639199</c:v>
                </c:pt>
                <c:pt idx="14505">
                  <c:v>169.5</c:v>
                </c:pt>
                <c:pt idx="14506">
                  <c:v>30.5</c:v>
                </c:pt>
                <c:pt idx="14507">
                  <c:v>5.0748674010607902</c:v>
                </c:pt>
                <c:pt idx="14508">
                  <c:v>6</c:v>
                </c:pt>
                <c:pt idx="14509">
                  <c:v>14</c:v>
                </c:pt>
                <c:pt idx="14510">
                  <c:v>3.8241758241758199</c:v>
                </c:pt>
                <c:pt idx="14511">
                  <c:v>7.0314606741572998</c:v>
                </c:pt>
                <c:pt idx="14512">
                  <c:v>17.2588957055214</c:v>
                </c:pt>
                <c:pt idx="14513">
                  <c:v>3.48318042813455</c:v>
                </c:pt>
                <c:pt idx="14514">
                  <c:v>24.302211302211301</c:v>
                </c:pt>
                <c:pt idx="14515">
                  <c:v>0.26101884381986501</c:v>
                </c:pt>
                <c:pt idx="14516">
                  <c:v>1</c:v>
                </c:pt>
                <c:pt idx="14517">
                  <c:v>3.8245163837347</c:v>
                </c:pt>
                <c:pt idx="14518">
                  <c:v>20.457746478873201</c:v>
                </c:pt>
                <c:pt idx="14519">
                  <c:v>0.615079365079365</c:v>
                </c:pt>
                <c:pt idx="14520">
                  <c:v>24.641666666666602</c:v>
                </c:pt>
                <c:pt idx="14521">
                  <c:v>9</c:v>
                </c:pt>
                <c:pt idx="14522">
                  <c:v>3.87240618101545</c:v>
                </c:pt>
                <c:pt idx="14523">
                  <c:v>10.6315789473684</c:v>
                </c:pt>
                <c:pt idx="14524">
                  <c:v>7.45920745920745</c:v>
                </c:pt>
                <c:pt idx="14525">
                  <c:v>8.3342776203966</c:v>
                </c:pt>
                <c:pt idx="14526">
                  <c:v>6.54226475279106</c:v>
                </c:pt>
                <c:pt idx="14527">
                  <c:v>4.7608768594116899</c:v>
                </c:pt>
                <c:pt idx="14528">
                  <c:v>3.8862605953084901</c:v>
                </c:pt>
                <c:pt idx="14529">
                  <c:v>1.85139573070607</c:v>
                </c:pt>
                <c:pt idx="14530">
                  <c:v>7.9359177215189796</c:v>
                </c:pt>
                <c:pt idx="14531">
                  <c:v>7.4596317280453199</c:v>
                </c:pt>
                <c:pt idx="14532">
                  <c:v>6.3550887721930396</c:v>
                </c:pt>
                <c:pt idx="14533">
                  <c:v>5.66</c:v>
                </c:pt>
                <c:pt idx="14534">
                  <c:v>6.9285714285714199</c:v>
                </c:pt>
                <c:pt idx="14535">
                  <c:v>14.78223495702</c:v>
                </c:pt>
                <c:pt idx="14536">
                  <c:v>5.4730693069306904</c:v>
                </c:pt>
                <c:pt idx="14537">
                  <c:v>4.7428571428571402</c:v>
                </c:pt>
                <c:pt idx="14538">
                  <c:v>6.7076493188962596</c:v>
                </c:pt>
                <c:pt idx="14539">
                  <c:v>4.77230046948356</c:v>
                </c:pt>
                <c:pt idx="14540">
                  <c:v>7.4101123595505598</c:v>
                </c:pt>
                <c:pt idx="14541">
                  <c:v>6.2591240875912399</c:v>
                </c:pt>
                <c:pt idx="14542">
                  <c:v>5.6319246770308702</c:v>
                </c:pt>
                <c:pt idx="14543">
                  <c:v>0.85789473684210504</c:v>
                </c:pt>
                <c:pt idx="14544">
                  <c:v>3.8032212885154002</c:v>
                </c:pt>
                <c:pt idx="14545">
                  <c:v>10.4847363552266</c:v>
                </c:pt>
                <c:pt idx="14546">
                  <c:v>11.1625596184419</c:v>
                </c:pt>
                <c:pt idx="14547">
                  <c:v>0.25411140583554298</c:v>
                </c:pt>
                <c:pt idx="14548">
                  <c:v>6.87953258643536</c:v>
                </c:pt>
                <c:pt idx="14549">
                  <c:v>5.3583441138421701</c:v>
                </c:pt>
                <c:pt idx="14550">
                  <c:v>22</c:v>
                </c:pt>
                <c:pt idx="14551">
                  <c:v>22.6335952848723</c:v>
                </c:pt>
                <c:pt idx="14552">
                  <c:v>5.7831294597349601</c:v>
                </c:pt>
                <c:pt idx="14553">
                  <c:v>7.6452599388379197</c:v>
                </c:pt>
                <c:pt idx="14554">
                  <c:v>2.4706827309236901</c:v>
                </c:pt>
                <c:pt idx="14555">
                  <c:v>5.8484434320425196</c:v>
                </c:pt>
                <c:pt idx="14556">
                  <c:v>8.8161499639509699</c:v>
                </c:pt>
                <c:pt idx="14557">
                  <c:v>10.984496124031001</c:v>
                </c:pt>
                <c:pt idx="14558">
                  <c:v>4.7805943226051397</c:v>
                </c:pt>
                <c:pt idx="14559">
                  <c:v>4.6212460779919304</c:v>
                </c:pt>
                <c:pt idx="14560">
                  <c:v>4.7735575529138803</c:v>
                </c:pt>
                <c:pt idx="14561">
                  <c:v>9.9987804878048703</c:v>
                </c:pt>
                <c:pt idx="14562">
                  <c:v>4.8</c:v>
                </c:pt>
                <c:pt idx="14563">
                  <c:v>1.7456028549579401</c:v>
                </c:pt>
                <c:pt idx="14564">
                  <c:v>10.1261437908496</c:v>
                </c:pt>
                <c:pt idx="14565">
                  <c:v>12.206338503034299</c:v>
                </c:pt>
                <c:pt idx="14566">
                  <c:v>9.0148505661778309</c:v>
                </c:pt>
                <c:pt idx="14567">
                  <c:v>4.4060950982192004</c:v>
                </c:pt>
                <c:pt idx="14568">
                  <c:v>9.0500000000000007</c:v>
                </c:pt>
                <c:pt idx="14569">
                  <c:v>3.8080579447713898</c:v>
                </c:pt>
                <c:pt idx="14570">
                  <c:v>9.3198804185351207</c:v>
                </c:pt>
                <c:pt idx="14571">
                  <c:v>3.3850980392156802</c:v>
                </c:pt>
                <c:pt idx="14572">
                  <c:v>2.8485694347522599</c:v>
                </c:pt>
                <c:pt idx="14573">
                  <c:v>64.5</c:v>
                </c:pt>
                <c:pt idx="14574">
                  <c:v>2.5833333333333299</c:v>
                </c:pt>
                <c:pt idx="14575">
                  <c:v>3.68158000806126</c:v>
                </c:pt>
                <c:pt idx="14576">
                  <c:v>8.6610711430855307</c:v>
                </c:pt>
                <c:pt idx="14577">
                  <c:v>12.1619170984455</c:v>
                </c:pt>
                <c:pt idx="14578">
                  <c:v>8.1111111111111107</c:v>
                </c:pt>
                <c:pt idx="14579">
                  <c:v>3.52902189194617</c:v>
                </c:pt>
                <c:pt idx="14580">
                  <c:v>3.14853256979241</c:v>
                </c:pt>
                <c:pt idx="14581">
                  <c:v>4.6408529741863003</c:v>
                </c:pt>
                <c:pt idx="14582">
                  <c:v>7.2067868504771999</c:v>
                </c:pt>
                <c:pt idx="14583">
                  <c:v>9.1729085603112797</c:v>
                </c:pt>
                <c:pt idx="14584">
                  <c:v>9.4873837981407707</c:v>
                </c:pt>
                <c:pt idx="14585">
                  <c:v>7.3916275430359901</c:v>
                </c:pt>
                <c:pt idx="14586">
                  <c:v>4.8717712177121699</c:v>
                </c:pt>
                <c:pt idx="14587">
                  <c:v>6.21427699816961</c:v>
                </c:pt>
                <c:pt idx="14588">
                  <c:v>8.1366366366366307</c:v>
                </c:pt>
                <c:pt idx="14589">
                  <c:v>4.2976671850699804</c:v>
                </c:pt>
                <c:pt idx="14590">
                  <c:v>7.4461883408071703</c:v>
                </c:pt>
                <c:pt idx="14591">
                  <c:v>7.1176470588235201</c:v>
                </c:pt>
                <c:pt idx="14592">
                  <c:v>7.8968636911942101</c:v>
                </c:pt>
                <c:pt idx="14593">
                  <c:v>4.6207439480417198</c:v>
                </c:pt>
                <c:pt idx="14594">
                  <c:v>15.056775990099</c:v>
                </c:pt>
                <c:pt idx="14595">
                  <c:v>19.233830845771099</c:v>
                </c:pt>
                <c:pt idx="14596">
                  <c:v>6.0712694877505502</c:v>
                </c:pt>
                <c:pt idx="14597">
                  <c:v>8.7122807017543806</c:v>
                </c:pt>
                <c:pt idx="14598">
                  <c:v>-7</c:v>
                </c:pt>
                <c:pt idx="14599">
                  <c:v>5.3300970873786397</c:v>
                </c:pt>
                <c:pt idx="14600">
                  <c:v>8.2810945273631802</c:v>
                </c:pt>
                <c:pt idx="14601">
                  <c:v>1.45714285714285</c:v>
                </c:pt>
                <c:pt idx="14602">
                  <c:v>8.6383734701934394</c:v>
                </c:pt>
                <c:pt idx="14603">
                  <c:v>6.4579439252336401</c:v>
                </c:pt>
                <c:pt idx="14604">
                  <c:v>5.1085395805781202</c:v>
                </c:pt>
                <c:pt idx="14605">
                  <c:v>12.1774436090225</c:v>
                </c:pt>
                <c:pt idx="14606">
                  <c:v>7.2852233676975899</c:v>
                </c:pt>
                <c:pt idx="14607">
                  <c:v>16.269230769230699</c:v>
                </c:pt>
                <c:pt idx="14608">
                  <c:v>4.07042253521126</c:v>
                </c:pt>
                <c:pt idx="14609">
                  <c:v>6.1814249943091202</c:v>
                </c:pt>
                <c:pt idx="14610">
                  <c:v>-2.8421052631578898</c:v>
                </c:pt>
                <c:pt idx="14611">
                  <c:v>8.7445414847161498</c:v>
                </c:pt>
                <c:pt idx="14612">
                  <c:v>6.3580048270313698</c:v>
                </c:pt>
                <c:pt idx="14613">
                  <c:v>7.3328885923949301</c:v>
                </c:pt>
                <c:pt idx="14614">
                  <c:v>13.550715214564301</c:v>
                </c:pt>
                <c:pt idx="14615">
                  <c:v>8.8653846153846096</c:v>
                </c:pt>
                <c:pt idx="14616">
                  <c:v>6.5186355022109899</c:v>
                </c:pt>
                <c:pt idx="14617">
                  <c:v>-4.2857142857142803</c:v>
                </c:pt>
                <c:pt idx="14618">
                  <c:v>5.6666666666666599</c:v>
                </c:pt>
                <c:pt idx="14619">
                  <c:v>6.5689096797409103</c:v>
                </c:pt>
                <c:pt idx="14620">
                  <c:v>3.7352647352647299</c:v>
                </c:pt>
                <c:pt idx="14621">
                  <c:v>2.2727272727272698</c:v>
                </c:pt>
                <c:pt idx="14622">
                  <c:v>4.5750394944707704</c:v>
                </c:pt>
                <c:pt idx="14623">
                  <c:v>9.0333333333333297</c:v>
                </c:pt>
                <c:pt idx="14624">
                  <c:v>-0.9</c:v>
                </c:pt>
                <c:pt idx="14625">
                  <c:v>16.75</c:v>
                </c:pt>
                <c:pt idx="14626">
                  <c:v>7.0232558139534804</c:v>
                </c:pt>
                <c:pt idx="14627">
                  <c:v>32.18</c:v>
                </c:pt>
                <c:pt idx="14628">
                  <c:v>8.17948717948717</c:v>
                </c:pt>
                <c:pt idx="14629">
                  <c:v>6.9019801980197997</c:v>
                </c:pt>
                <c:pt idx="14630">
                  <c:v>36.8888888888888</c:v>
                </c:pt>
                <c:pt idx="14631">
                  <c:v>53.16</c:v>
                </c:pt>
                <c:pt idx="14632">
                  <c:v>10</c:v>
                </c:pt>
                <c:pt idx="14633">
                  <c:v>-1.0327868852458999</c:v>
                </c:pt>
                <c:pt idx="14634">
                  <c:v>7.9078947368421</c:v>
                </c:pt>
                <c:pt idx="14635">
                  <c:v>9.4339887640449405</c:v>
                </c:pt>
                <c:pt idx="14636">
                  <c:v>0.58449304174950301</c:v>
                </c:pt>
                <c:pt idx="14637">
                  <c:v>8.9117647058823497</c:v>
                </c:pt>
                <c:pt idx="14638">
                  <c:v>3.6288049029621998</c:v>
                </c:pt>
                <c:pt idx="14639">
                  <c:v>22</c:v>
                </c:pt>
                <c:pt idx="14640">
                  <c:v>2.62962962962962</c:v>
                </c:pt>
                <c:pt idx="14641">
                  <c:v>9.4285714285714199</c:v>
                </c:pt>
                <c:pt idx="14642">
                  <c:v>20.854392298435599</c:v>
                </c:pt>
                <c:pt idx="14643">
                  <c:v>5.1684210526315697</c:v>
                </c:pt>
                <c:pt idx="14644">
                  <c:v>15.731249999999999</c:v>
                </c:pt>
                <c:pt idx="14645">
                  <c:v>3.6448362720402998</c:v>
                </c:pt>
                <c:pt idx="14646">
                  <c:v>-3.91988130563798</c:v>
                </c:pt>
                <c:pt idx="14647">
                  <c:v>-0.86440677966101698</c:v>
                </c:pt>
                <c:pt idx="14648">
                  <c:v>26.2439862542955</c:v>
                </c:pt>
                <c:pt idx="14649">
                  <c:v>0</c:v>
                </c:pt>
                <c:pt idx="14650">
                  <c:v>34</c:v>
                </c:pt>
                <c:pt idx="14651">
                  <c:v>5.2415165248148501</c:v>
                </c:pt>
                <c:pt idx="14652">
                  <c:v>-6.0361445783132499</c:v>
                </c:pt>
                <c:pt idx="14653">
                  <c:v>1.3745704467353901</c:v>
                </c:pt>
                <c:pt idx="14654">
                  <c:v>0.90562613430127004</c:v>
                </c:pt>
                <c:pt idx="14655">
                  <c:v>1.7703703703703699</c:v>
                </c:pt>
                <c:pt idx="14656">
                  <c:v>3.3333333333333299</c:v>
                </c:pt>
                <c:pt idx="14657">
                  <c:v>386</c:v>
                </c:pt>
                <c:pt idx="14658">
                  <c:v>10.9807692307692</c:v>
                </c:pt>
                <c:pt idx="14659">
                  <c:v>2.6100917431192601</c:v>
                </c:pt>
                <c:pt idx="14660">
                  <c:v>4.5626040318106096</c:v>
                </c:pt>
                <c:pt idx="14661">
                  <c:v>-8</c:v>
                </c:pt>
                <c:pt idx="14662">
                  <c:v>-8</c:v>
                </c:pt>
                <c:pt idx="14663">
                  <c:v>10.9914163090128</c:v>
                </c:pt>
                <c:pt idx="14664">
                  <c:v>-5</c:v>
                </c:pt>
                <c:pt idx="14665">
                  <c:v>4.8127853881278497</c:v>
                </c:pt>
                <c:pt idx="14666">
                  <c:v>8.1839189616967403</c:v>
                </c:pt>
                <c:pt idx="14667">
                  <c:v>9.1105862739649908</c:v>
                </c:pt>
                <c:pt idx="14668">
                  <c:v>4.7185929648241203</c:v>
                </c:pt>
                <c:pt idx="14669">
                  <c:v>3.4890333062550698</c:v>
                </c:pt>
                <c:pt idx="14670">
                  <c:v>9.1106430155210596</c:v>
                </c:pt>
                <c:pt idx="14671">
                  <c:v>3.5531400966183502</c:v>
                </c:pt>
                <c:pt idx="14672">
                  <c:v>4.4958739684921198</c:v>
                </c:pt>
                <c:pt idx="14673">
                  <c:v>3.4470207603127498</c:v>
                </c:pt>
                <c:pt idx="14674">
                  <c:v>49</c:v>
                </c:pt>
                <c:pt idx="14675">
                  <c:v>6.1666666666666599</c:v>
                </c:pt>
                <c:pt idx="14676">
                  <c:v>2.2284122562673998</c:v>
                </c:pt>
                <c:pt idx="14677">
                  <c:v>7.69910282953761</c:v>
                </c:pt>
                <c:pt idx="14678">
                  <c:v>48.85</c:v>
                </c:pt>
                <c:pt idx="14679">
                  <c:v>45</c:v>
                </c:pt>
                <c:pt idx="14680">
                  <c:v>5.75222993062438</c:v>
                </c:pt>
                <c:pt idx="14681">
                  <c:v>73</c:v>
                </c:pt>
                <c:pt idx="14682">
                  <c:v>5.9269911504424702</c:v>
                </c:pt>
                <c:pt idx="14683">
                  <c:v>0</c:v>
                </c:pt>
                <c:pt idx="14684">
                  <c:v>31</c:v>
                </c:pt>
                <c:pt idx="14685">
                  <c:v>27</c:v>
                </c:pt>
                <c:pt idx="14686">
                  <c:v>-4.2619047619047601</c:v>
                </c:pt>
                <c:pt idx="14687">
                  <c:v>5.8765903307888001</c:v>
                </c:pt>
                <c:pt idx="14688">
                  <c:v>4.1947465626923801</c:v>
                </c:pt>
                <c:pt idx="14689">
                  <c:v>11.688687392055201</c:v>
                </c:pt>
                <c:pt idx="14690">
                  <c:v>-1.37550471063257</c:v>
                </c:pt>
                <c:pt idx="14691">
                  <c:v>6.55737704918032</c:v>
                </c:pt>
                <c:pt idx="14692">
                  <c:v>-2.7204081632652999</c:v>
                </c:pt>
                <c:pt idx="14693">
                  <c:v>2.1723044397462998</c:v>
                </c:pt>
                <c:pt idx="14694">
                  <c:v>9.1765417170495702</c:v>
                </c:pt>
                <c:pt idx="14695">
                  <c:v>2.0193721973094099</c:v>
                </c:pt>
                <c:pt idx="14696">
                  <c:v>100</c:v>
                </c:pt>
                <c:pt idx="14697">
                  <c:v>6.8820164461923401</c:v>
                </c:pt>
                <c:pt idx="14698">
                  <c:v>5.6549618320610602</c:v>
                </c:pt>
                <c:pt idx="14699">
                  <c:v>25</c:v>
                </c:pt>
                <c:pt idx="14700">
                  <c:v>63</c:v>
                </c:pt>
                <c:pt idx="14701">
                  <c:v>-0.443887147335423</c:v>
                </c:pt>
                <c:pt idx="14702">
                  <c:v>-1.6434782608695599</c:v>
                </c:pt>
                <c:pt idx="14703">
                  <c:v>78.25</c:v>
                </c:pt>
                <c:pt idx="14704">
                  <c:v>6.2264150943396199E-2</c:v>
                </c:pt>
                <c:pt idx="14705">
                  <c:v>18.634858086160001</c:v>
                </c:pt>
                <c:pt idx="14706">
                  <c:v>-1.5128870936718599</c:v>
                </c:pt>
                <c:pt idx="14707">
                  <c:v>9.9072769953051605</c:v>
                </c:pt>
                <c:pt idx="14708">
                  <c:v>10.506309148264901</c:v>
                </c:pt>
                <c:pt idx="14709">
                  <c:v>-4</c:v>
                </c:pt>
                <c:pt idx="14710">
                  <c:v>8.625</c:v>
                </c:pt>
                <c:pt idx="14711">
                  <c:v>14.9344608879492</c:v>
                </c:pt>
                <c:pt idx="14712">
                  <c:v>19.979491673970202</c:v>
                </c:pt>
                <c:pt idx="14713">
                  <c:v>13.954999154119401</c:v>
                </c:pt>
                <c:pt idx="14714">
                  <c:v>9.8190237797246507</c:v>
                </c:pt>
                <c:pt idx="14715">
                  <c:v>16.387316374059399</c:v>
                </c:pt>
                <c:pt idx="14716">
                  <c:v>13.291031274231001</c:v>
                </c:pt>
                <c:pt idx="14717">
                  <c:v>12.755656108597201</c:v>
                </c:pt>
                <c:pt idx="14718">
                  <c:v>15.702479338842901</c:v>
                </c:pt>
                <c:pt idx="14719">
                  <c:v>8.9684134960516797</c:v>
                </c:pt>
                <c:pt idx="14720">
                  <c:v>8.4149659863945505</c:v>
                </c:pt>
                <c:pt idx="14721">
                  <c:v>10.462601914214799</c:v>
                </c:pt>
                <c:pt idx="14722">
                  <c:v>12.5292682926829</c:v>
                </c:pt>
                <c:pt idx="14723">
                  <c:v>12.0808179162609</c:v>
                </c:pt>
                <c:pt idx="14724">
                  <c:v>15.4966507177033</c:v>
                </c:pt>
                <c:pt idx="14725">
                  <c:v>12.811409315200301</c:v>
                </c:pt>
                <c:pt idx="14726">
                  <c:v>14.4478091305345</c:v>
                </c:pt>
                <c:pt idx="14727">
                  <c:v>13.6409227683049</c:v>
                </c:pt>
                <c:pt idx="14728">
                  <c:v>7</c:v>
                </c:pt>
                <c:pt idx="14729">
                  <c:v>12.9671772428884</c:v>
                </c:pt>
                <c:pt idx="14730">
                  <c:v>10.6820276497695</c:v>
                </c:pt>
                <c:pt idx="14731">
                  <c:v>14.787456445993</c:v>
                </c:pt>
                <c:pt idx="14732">
                  <c:v>12.3943541488451</c:v>
                </c:pt>
                <c:pt idx="14733">
                  <c:v>21.3</c:v>
                </c:pt>
                <c:pt idx="14734">
                  <c:v>14.787493893502599</c:v>
                </c:pt>
                <c:pt idx="14735">
                  <c:v>5.5502958579881598</c:v>
                </c:pt>
                <c:pt idx="14736">
                  <c:v>17.816161616161601</c:v>
                </c:pt>
                <c:pt idx="14737">
                  <c:v>18.082545538390502</c:v>
                </c:pt>
                <c:pt idx="14738">
                  <c:v>8.6155928532755794</c:v>
                </c:pt>
                <c:pt idx="14739">
                  <c:v>12.2129564852385</c:v>
                </c:pt>
                <c:pt idx="14740">
                  <c:v>27.601873536299699</c:v>
                </c:pt>
                <c:pt idx="14741">
                  <c:v>12.9032735890979</c:v>
                </c:pt>
                <c:pt idx="14742">
                  <c:v>8.5716346153846104</c:v>
                </c:pt>
                <c:pt idx="14743">
                  <c:v>8.5230194939858901</c:v>
                </c:pt>
                <c:pt idx="14744">
                  <c:v>10.335888394910301</c:v>
                </c:pt>
                <c:pt idx="14745">
                  <c:v>23.733333333333299</c:v>
                </c:pt>
                <c:pt idx="14746">
                  <c:v>15.5750673524369</c:v>
                </c:pt>
                <c:pt idx="14747">
                  <c:v>13.421052631578901</c:v>
                </c:pt>
                <c:pt idx="14748">
                  <c:v>12.8774948382656</c:v>
                </c:pt>
                <c:pt idx="14749">
                  <c:v>12.476095617529801</c:v>
                </c:pt>
                <c:pt idx="14750">
                  <c:v>8.0134228187919394</c:v>
                </c:pt>
                <c:pt idx="14751">
                  <c:v>10.0911180773249</c:v>
                </c:pt>
                <c:pt idx="14752">
                  <c:v>10.124942298815199</c:v>
                </c:pt>
                <c:pt idx="14753">
                  <c:v>13.622641509433899</c:v>
                </c:pt>
                <c:pt idx="14754">
                  <c:v>16.0029997857295</c:v>
                </c:pt>
                <c:pt idx="14755">
                  <c:v>9.55410367170626</c:v>
                </c:pt>
                <c:pt idx="14756">
                  <c:v>12.057008283254801</c:v>
                </c:pt>
                <c:pt idx="14757">
                  <c:v>13.353414852370999</c:v>
                </c:pt>
                <c:pt idx="14758">
                  <c:v>8.1553520682033405</c:v>
                </c:pt>
                <c:pt idx="14759">
                  <c:v>14.2217153284671</c:v>
                </c:pt>
                <c:pt idx="14760">
                  <c:v>19.975221238938001</c:v>
                </c:pt>
                <c:pt idx="14761">
                  <c:v>17.031465093411899</c:v>
                </c:pt>
                <c:pt idx="14762">
                  <c:v>10.027710578403299</c:v>
                </c:pt>
                <c:pt idx="14763">
                  <c:v>14.2808988764044</c:v>
                </c:pt>
                <c:pt idx="14764">
                  <c:v>10.736363636363601</c:v>
                </c:pt>
                <c:pt idx="14765">
                  <c:v>16.935518538420201</c:v>
                </c:pt>
                <c:pt idx="14766">
                  <c:v>13.866931667613001</c:v>
                </c:pt>
                <c:pt idx="14767">
                  <c:v>10.8797869841021</c:v>
                </c:pt>
                <c:pt idx="14768">
                  <c:v>9.1223529411764694</c:v>
                </c:pt>
                <c:pt idx="14769">
                  <c:v>52.8</c:v>
                </c:pt>
                <c:pt idx="14770">
                  <c:v>10.576379066477999</c:v>
                </c:pt>
                <c:pt idx="14771">
                  <c:v>12.412883289755101</c:v>
                </c:pt>
                <c:pt idx="14772">
                  <c:v>8.42922374429223</c:v>
                </c:pt>
                <c:pt idx="14773">
                  <c:v>10.72</c:v>
                </c:pt>
                <c:pt idx="14774">
                  <c:v>17.7291666666666</c:v>
                </c:pt>
                <c:pt idx="14775">
                  <c:v>14.036649214659599</c:v>
                </c:pt>
                <c:pt idx="14776">
                  <c:v>10.008259311204601</c:v>
                </c:pt>
                <c:pt idx="14777">
                  <c:v>16.300711743772201</c:v>
                </c:pt>
                <c:pt idx="14778">
                  <c:v>21.9617834394904</c:v>
                </c:pt>
                <c:pt idx="14779">
                  <c:v>16.456924754634599</c:v>
                </c:pt>
                <c:pt idx="14780">
                  <c:v>14.4939668980245</c:v>
                </c:pt>
                <c:pt idx="14781">
                  <c:v>-1</c:v>
                </c:pt>
                <c:pt idx="14782">
                  <c:v>11.6041906516233</c:v>
                </c:pt>
                <c:pt idx="14783">
                  <c:v>26.181818181818102</c:v>
                </c:pt>
                <c:pt idx="14784">
                  <c:v>-1.71428571428571</c:v>
                </c:pt>
                <c:pt idx="14785">
                  <c:v>15.9039301310043</c:v>
                </c:pt>
                <c:pt idx="14786">
                  <c:v>22.906497622820901</c:v>
                </c:pt>
                <c:pt idx="14787">
                  <c:v>8.9063242986210103</c:v>
                </c:pt>
                <c:pt idx="14788">
                  <c:v>9</c:v>
                </c:pt>
                <c:pt idx="14789">
                  <c:v>9.5952014087607296</c:v>
                </c:pt>
                <c:pt idx="14790">
                  <c:v>23.3267973856209</c:v>
                </c:pt>
                <c:pt idx="14791">
                  <c:v>11.335236118318599</c:v>
                </c:pt>
                <c:pt idx="14792">
                  <c:v>10.9786742034943</c:v>
                </c:pt>
                <c:pt idx="14793">
                  <c:v>14.757339724385799</c:v>
                </c:pt>
                <c:pt idx="14794">
                  <c:v>17.699633699633701</c:v>
                </c:pt>
                <c:pt idx="14795">
                  <c:v>8.9637155297532605</c:v>
                </c:pt>
                <c:pt idx="14796">
                  <c:v>11.9674582233949</c:v>
                </c:pt>
                <c:pt idx="14797">
                  <c:v>13.7523670793882</c:v>
                </c:pt>
                <c:pt idx="14798">
                  <c:v>26.213171577122999</c:v>
                </c:pt>
                <c:pt idx="14799">
                  <c:v>9.5286713286713294</c:v>
                </c:pt>
                <c:pt idx="14800">
                  <c:v>27.770992366412202</c:v>
                </c:pt>
                <c:pt idx="14801">
                  <c:v>22.840909090909001</c:v>
                </c:pt>
                <c:pt idx="14802">
                  <c:v>22.661417322834598</c:v>
                </c:pt>
                <c:pt idx="14803">
                  <c:v>11.2952764056907</c:v>
                </c:pt>
                <c:pt idx="14804">
                  <c:v>7.0528032303152601</c:v>
                </c:pt>
                <c:pt idx="14805">
                  <c:v>9.7031466913465891</c:v>
                </c:pt>
                <c:pt idx="14806">
                  <c:v>-3.0909090909090899</c:v>
                </c:pt>
                <c:pt idx="14807">
                  <c:v>10.606743719552901</c:v>
                </c:pt>
                <c:pt idx="14808">
                  <c:v>13.2681426814268</c:v>
                </c:pt>
                <c:pt idx="14809">
                  <c:v>14.746816019640899</c:v>
                </c:pt>
                <c:pt idx="14810">
                  <c:v>14.100401606425701</c:v>
                </c:pt>
                <c:pt idx="14811">
                  <c:v>14.984356197352501</c:v>
                </c:pt>
                <c:pt idx="14812">
                  <c:v>13.2463733075435</c:v>
                </c:pt>
                <c:pt idx="14813">
                  <c:v>11.0043468811128</c:v>
                </c:pt>
                <c:pt idx="14814">
                  <c:v>11.837773359840901</c:v>
                </c:pt>
                <c:pt idx="14815">
                  <c:v>8.2223616120432794</c:v>
                </c:pt>
                <c:pt idx="14816">
                  <c:v>4.9538461538461496</c:v>
                </c:pt>
                <c:pt idx="14817">
                  <c:v>14.6041666666666</c:v>
                </c:pt>
                <c:pt idx="14818">
                  <c:v>11.3214285714285</c:v>
                </c:pt>
                <c:pt idx="14819">
                  <c:v>12.514691478942201</c:v>
                </c:pt>
                <c:pt idx="14820">
                  <c:v>11.956250000000001</c:v>
                </c:pt>
                <c:pt idx="14821">
                  <c:v>12.922448979591801</c:v>
                </c:pt>
                <c:pt idx="14822">
                  <c:v>11.534328358208899</c:v>
                </c:pt>
                <c:pt idx="14823">
                  <c:v>14.7510729613733</c:v>
                </c:pt>
                <c:pt idx="14824">
                  <c:v>10.3701948393891</c:v>
                </c:pt>
                <c:pt idx="14825">
                  <c:v>7.9069767441860401</c:v>
                </c:pt>
                <c:pt idx="14826">
                  <c:v>10.472972972972901</c:v>
                </c:pt>
                <c:pt idx="14827">
                  <c:v>18.760000000000002</c:v>
                </c:pt>
                <c:pt idx="14828">
                  <c:v>0.33333333333333298</c:v>
                </c:pt>
                <c:pt idx="14829">
                  <c:v>18.7395348837209</c:v>
                </c:pt>
                <c:pt idx="14830">
                  <c:v>21.5701802293828</c:v>
                </c:pt>
                <c:pt idx="14831">
                  <c:v>15.298245614035</c:v>
                </c:pt>
                <c:pt idx="14832">
                  <c:v>15.896997497914899</c:v>
                </c:pt>
                <c:pt idx="14833">
                  <c:v>13.321554770318</c:v>
                </c:pt>
                <c:pt idx="14834">
                  <c:v>10.4574127906976</c:v>
                </c:pt>
                <c:pt idx="14835">
                  <c:v>10.278175313059</c:v>
                </c:pt>
                <c:pt idx="14836">
                  <c:v>11.5884123401053</c:v>
                </c:pt>
                <c:pt idx="14837">
                  <c:v>11.740511915269099</c:v>
                </c:pt>
                <c:pt idx="14838">
                  <c:v>33.051948051948003</c:v>
                </c:pt>
                <c:pt idx="14839">
                  <c:v>15.851561678409899</c:v>
                </c:pt>
                <c:pt idx="14840">
                  <c:v>13.817391304347799</c:v>
                </c:pt>
                <c:pt idx="14841">
                  <c:v>8.2516190476190392</c:v>
                </c:pt>
                <c:pt idx="14842">
                  <c:v>1.6153846153846101</c:v>
                </c:pt>
                <c:pt idx="14843">
                  <c:v>19.3690909090909</c:v>
                </c:pt>
                <c:pt idx="14844">
                  <c:v>11.7671232876712</c:v>
                </c:pt>
                <c:pt idx="14845">
                  <c:v>27.1666666666666</c:v>
                </c:pt>
                <c:pt idx="14846">
                  <c:v>9.5553745928338696</c:v>
                </c:pt>
                <c:pt idx="14847">
                  <c:v>21.603092783505101</c:v>
                </c:pt>
                <c:pt idx="14848">
                  <c:v>11.760535117056801</c:v>
                </c:pt>
                <c:pt idx="14849">
                  <c:v>10.4537902388369</c:v>
                </c:pt>
                <c:pt idx="14850">
                  <c:v>11.4086255717708</c:v>
                </c:pt>
                <c:pt idx="14851">
                  <c:v>9.1181547619047603</c:v>
                </c:pt>
                <c:pt idx="14852">
                  <c:v>13.23224852071</c:v>
                </c:pt>
                <c:pt idx="14853">
                  <c:v>8.2060176991150406</c:v>
                </c:pt>
                <c:pt idx="14854">
                  <c:v>8.6262626262626192</c:v>
                </c:pt>
                <c:pt idx="14855">
                  <c:v>82</c:v>
                </c:pt>
                <c:pt idx="14856">
                  <c:v>6.3333333333333304</c:v>
                </c:pt>
                <c:pt idx="14857">
                  <c:v>15.1371428571428</c:v>
                </c:pt>
                <c:pt idx="14858">
                  <c:v>6.7668161434977501</c:v>
                </c:pt>
                <c:pt idx="14859">
                  <c:v>15.064824654622701</c:v>
                </c:pt>
                <c:pt idx="14860">
                  <c:v>26.8666666666666</c:v>
                </c:pt>
                <c:pt idx="14861">
                  <c:v>26.488805970149201</c:v>
                </c:pt>
                <c:pt idx="14862">
                  <c:v>9.2418924074780602</c:v>
                </c:pt>
                <c:pt idx="14863">
                  <c:v>5.9029850746268604</c:v>
                </c:pt>
                <c:pt idx="14864">
                  <c:v>12.495512820512801</c:v>
                </c:pt>
                <c:pt idx="14865">
                  <c:v>28.859582542694401</c:v>
                </c:pt>
                <c:pt idx="14866">
                  <c:v>-1.8773875539125</c:v>
                </c:pt>
                <c:pt idx="14867">
                  <c:v>29</c:v>
                </c:pt>
                <c:pt idx="14868">
                  <c:v>7.1860100376411502</c:v>
                </c:pt>
                <c:pt idx="14869">
                  <c:v>3.6425339366515801</c:v>
                </c:pt>
                <c:pt idx="14870">
                  <c:v>50.3333333333333</c:v>
                </c:pt>
                <c:pt idx="14871">
                  <c:v>7.71428571428571</c:v>
                </c:pt>
                <c:pt idx="14872">
                  <c:v>12.505747126436701</c:v>
                </c:pt>
                <c:pt idx="14873">
                  <c:v>52.2</c:v>
                </c:pt>
                <c:pt idx="14874">
                  <c:v>0.73181818181818103</c:v>
                </c:pt>
                <c:pt idx="14875">
                  <c:v>2.93333333333333</c:v>
                </c:pt>
                <c:pt idx="14876">
                  <c:v>-1.89177489177489</c:v>
                </c:pt>
                <c:pt idx="14877">
                  <c:v>4.50848303393213</c:v>
                </c:pt>
                <c:pt idx="14878">
                  <c:v>1.45162689804772</c:v>
                </c:pt>
                <c:pt idx="14879">
                  <c:v>1.14642857142857</c:v>
                </c:pt>
                <c:pt idx="14880">
                  <c:v>1.9747747747747699</c:v>
                </c:pt>
                <c:pt idx="14881">
                  <c:v>7.4474153297682699</c:v>
                </c:pt>
                <c:pt idx="14882">
                  <c:v>-0.30332681017612501</c:v>
                </c:pt>
                <c:pt idx="14883">
                  <c:v>1.88595018191995</c:v>
                </c:pt>
                <c:pt idx="14884">
                  <c:v>1.31084337349397</c:v>
                </c:pt>
                <c:pt idx="14885">
                  <c:v>6.2810218978102101</c:v>
                </c:pt>
                <c:pt idx="14886">
                  <c:v>8.5</c:v>
                </c:pt>
                <c:pt idx="14887">
                  <c:v>5.5834411384217297</c:v>
                </c:pt>
                <c:pt idx="14888">
                  <c:v>3.7990654205607401</c:v>
                </c:pt>
                <c:pt idx="14889">
                  <c:v>2.3751914241960099</c:v>
                </c:pt>
                <c:pt idx="14890">
                  <c:v>0.57704918032786801</c:v>
                </c:pt>
                <c:pt idx="14891">
                  <c:v>1.3356401384083001</c:v>
                </c:pt>
                <c:pt idx="14892">
                  <c:v>-1.56774193548387</c:v>
                </c:pt>
                <c:pt idx="14893">
                  <c:v>1.4684782608695599</c:v>
                </c:pt>
                <c:pt idx="14894">
                  <c:v>-2.5301204819277099</c:v>
                </c:pt>
                <c:pt idx="14895">
                  <c:v>-32</c:v>
                </c:pt>
                <c:pt idx="14896">
                  <c:v>4.8286099865047198</c:v>
                </c:pt>
                <c:pt idx="14897">
                  <c:v>3.0382325289877699</c:v>
                </c:pt>
                <c:pt idx="14898">
                  <c:v>2.59511568123393</c:v>
                </c:pt>
                <c:pt idx="14899">
                  <c:v>1.80941704035874</c:v>
                </c:pt>
                <c:pt idx="14900">
                  <c:v>0.65</c:v>
                </c:pt>
                <c:pt idx="14901">
                  <c:v>-5.3529411764705799</c:v>
                </c:pt>
                <c:pt idx="14902">
                  <c:v>2.5794491525423702</c:v>
                </c:pt>
                <c:pt idx="14903">
                  <c:v>3.3260421299478402</c:v>
                </c:pt>
                <c:pt idx="14904">
                  <c:v>16.7911273092874</c:v>
                </c:pt>
                <c:pt idx="14905">
                  <c:v>2.9617097061442501</c:v>
                </c:pt>
                <c:pt idx="14906">
                  <c:v>1.99298969072164</c:v>
                </c:pt>
                <c:pt idx="14907">
                  <c:v>4.4904458598726098</c:v>
                </c:pt>
                <c:pt idx="14908">
                  <c:v>2.7980535279805301E-2</c:v>
                </c:pt>
                <c:pt idx="14909">
                  <c:v>4.2121212121212102</c:v>
                </c:pt>
                <c:pt idx="14910">
                  <c:v>4.1811785400175898</c:v>
                </c:pt>
                <c:pt idx="14911">
                  <c:v>15.7424242424242</c:v>
                </c:pt>
                <c:pt idx="14912">
                  <c:v>24.031914893617</c:v>
                </c:pt>
                <c:pt idx="14913">
                  <c:v>19.236434108527099</c:v>
                </c:pt>
                <c:pt idx="14914">
                  <c:v>10.695652173913</c:v>
                </c:pt>
                <c:pt idx="14915">
                  <c:v>-6</c:v>
                </c:pt>
                <c:pt idx="14916">
                  <c:v>12.6951316839585</c:v>
                </c:pt>
                <c:pt idx="14917">
                  <c:v>7.5570469798657696</c:v>
                </c:pt>
                <c:pt idx="14918">
                  <c:v>14.3956834532374</c:v>
                </c:pt>
                <c:pt idx="14919">
                  <c:v>31.103448275862</c:v>
                </c:pt>
                <c:pt idx="14920">
                  <c:v>1.5802869042110099</c:v>
                </c:pt>
                <c:pt idx="14921">
                  <c:v>15.537037037037001</c:v>
                </c:pt>
                <c:pt idx="14922">
                  <c:v>16.2424242424242</c:v>
                </c:pt>
                <c:pt idx="14923">
                  <c:v>1.6170958136275999</c:v>
                </c:pt>
                <c:pt idx="14924">
                  <c:v>2.3757225433525999</c:v>
                </c:pt>
                <c:pt idx="14925">
                  <c:v>9.3843777581641596</c:v>
                </c:pt>
                <c:pt idx="14926">
                  <c:v>0.280705574912892</c:v>
                </c:pt>
                <c:pt idx="14927">
                  <c:v>2.00992063492063</c:v>
                </c:pt>
                <c:pt idx="14928">
                  <c:v>7.9437499999999996</c:v>
                </c:pt>
                <c:pt idx="14929">
                  <c:v>0.86753731343283502</c:v>
                </c:pt>
                <c:pt idx="14930">
                  <c:v>4.9067524115755603</c:v>
                </c:pt>
                <c:pt idx="14931">
                  <c:v>2.23668384879725</c:v>
                </c:pt>
                <c:pt idx="14932">
                  <c:v>1.23526140155728</c:v>
                </c:pt>
                <c:pt idx="14933">
                  <c:v>3.09375</c:v>
                </c:pt>
                <c:pt idx="14934">
                  <c:v>1.70732810615199</c:v>
                </c:pt>
                <c:pt idx="14935">
                  <c:v>9.2923299565846502</c:v>
                </c:pt>
                <c:pt idx="14936">
                  <c:v>4.0302197802197801</c:v>
                </c:pt>
                <c:pt idx="14937">
                  <c:v>1.3333333333333299E-2</c:v>
                </c:pt>
                <c:pt idx="14938">
                  <c:v>1.41071428571428</c:v>
                </c:pt>
                <c:pt idx="14939">
                  <c:v>4.32479582674135</c:v>
                </c:pt>
                <c:pt idx="14940">
                  <c:v>2.1339622641509401</c:v>
                </c:pt>
                <c:pt idx="14941">
                  <c:v>3.8615751789976098</c:v>
                </c:pt>
                <c:pt idx="14942">
                  <c:v>-0.50837988826815605</c:v>
                </c:pt>
                <c:pt idx="14943">
                  <c:v>0.94285714285714195</c:v>
                </c:pt>
                <c:pt idx="14944">
                  <c:v>-3.8571428571428501</c:v>
                </c:pt>
                <c:pt idx="14945">
                  <c:v>3.97033158813263</c:v>
                </c:pt>
                <c:pt idx="14946">
                  <c:v>1.2280925100785001</c:v>
                </c:pt>
                <c:pt idx="14947">
                  <c:v>0.26315789473684198</c:v>
                </c:pt>
                <c:pt idx="14948">
                  <c:v>4.7594501718212996</c:v>
                </c:pt>
                <c:pt idx="14949">
                  <c:v>17.311475409836</c:v>
                </c:pt>
                <c:pt idx="14950">
                  <c:v>5.96521739130434</c:v>
                </c:pt>
                <c:pt idx="14951">
                  <c:v>2.34860624269737</c:v>
                </c:pt>
                <c:pt idx="14952">
                  <c:v>9.5609756097560901</c:v>
                </c:pt>
                <c:pt idx="14953">
                  <c:v>-0.191176470588235</c:v>
                </c:pt>
                <c:pt idx="14954">
                  <c:v>-1.7887049659201499</c:v>
                </c:pt>
                <c:pt idx="14955">
                  <c:v>2.2289972899728898</c:v>
                </c:pt>
                <c:pt idx="14956">
                  <c:v>0.419811320754717</c:v>
                </c:pt>
                <c:pt idx="14957">
                  <c:v>5.1558265582655798</c:v>
                </c:pt>
                <c:pt idx="14958">
                  <c:v>0.71660839160839096</c:v>
                </c:pt>
                <c:pt idx="14959">
                  <c:v>1.4842696629213401</c:v>
                </c:pt>
                <c:pt idx="14960">
                  <c:v>4.7140287769784104</c:v>
                </c:pt>
                <c:pt idx="14961">
                  <c:v>14.9520651190835</c:v>
                </c:pt>
                <c:pt idx="14962">
                  <c:v>-1.23042071197411</c:v>
                </c:pt>
                <c:pt idx="14963">
                  <c:v>1</c:v>
                </c:pt>
                <c:pt idx="14964">
                  <c:v>1.9087944088526501</c:v>
                </c:pt>
                <c:pt idx="14965">
                  <c:v>15</c:v>
                </c:pt>
                <c:pt idx="14966">
                  <c:v>-3</c:v>
                </c:pt>
                <c:pt idx="14967">
                  <c:v>4.1487455197132599</c:v>
                </c:pt>
                <c:pt idx="14968">
                  <c:v>1.1644804970659299</c:v>
                </c:pt>
                <c:pt idx="14969">
                  <c:v>0.89083866887993002</c:v>
                </c:pt>
                <c:pt idx="14970">
                  <c:v>11.8031914893617</c:v>
                </c:pt>
                <c:pt idx="14971">
                  <c:v>1.23104371097234</c:v>
                </c:pt>
                <c:pt idx="14972">
                  <c:v>5.8668857847165103</c:v>
                </c:pt>
                <c:pt idx="14973">
                  <c:v>-4</c:v>
                </c:pt>
                <c:pt idx="14974">
                  <c:v>17</c:v>
                </c:pt>
                <c:pt idx="14975">
                  <c:v>2.8994594594594498</c:v>
                </c:pt>
                <c:pt idx="14976">
                  <c:v>10.9674841053587</c:v>
                </c:pt>
                <c:pt idx="14977">
                  <c:v>14.4601386481802</c:v>
                </c:pt>
                <c:pt idx="14978">
                  <c:v>1475</c:v>
                </c:pt>
                <c:pt idx="14979">
                  <c:v>-2.2265138525403798</c:v>
                </c:pt>
                <c:pt idx="14980">
                  <c:v>23.890243902439</c:v>
                </c:pt>
                <c:pt idx="14981">
                  <c:v>21.0704225352112</c:v>
                </c:pt>
                <c:pt idx="14982">
                  <c:v>0</c:v>
                </c:pt>
                <c:pt idx="14983">
                  <c:v>-4.1388888888888804</c:v>
                </c:pt>
                <c:pt idx="14984">
                  <c:v>9.9070208728652691</c:v>
                </c:pt>
                <c:pt idx="14985">
                  <c:v>3.8456375838926098</c:v>
                </c:pt>
                <c:pt idx="14986">
                  <c:v>8.2151898734177191</c:v>
                </c:pt>
                <c:pt idx="14987">
                  <c:v>7.3347907557776297</c:v>
                </c:pt>
                <c:pt idx="14988">
                  <c:v>-6</c:v>
                </c:pt>
                <c:pt idx="14989">
                  <c:v>19.812064965197202</c:v>
                </c:pt>
                <c:pt idx="14990">
                  <c:v>3.8060131795716599</c:v>
                </c:pt>
                <c:pt idx="14991">
                  <c:v>10.696754563894499</c:v>
                </c:pt>
                <c:pt idx="14992">
                  <c:v>10.6414708886619</c:v>
                </c:pt>
                <c:pt idx="14993">
                  <c:v>9.8635204081632608</c:v>
                </c:pt>
                <c:pt idx="14994">
                  <c:v>10.4</c:v>
                </c:pt>
                <c:pt idx="14995">
                  <c:v>8.7980687304742897</c:v>
                </c:pt>
                <c:pt idx="14996">
                  <c:v>12.5857142857142</c:v>
                </c:pt>
                <c:pt idx="14997">
                  <c:v>13.742857142857099</c:v>
                </c:pt>
                <c:pt idx="14998">
                  <c:v>1.0549450549450501</c:v>
                </c:pt>
                <c:pt idx="14999">
                  <c:v>13.1069182389937</c:v>
                </c:pt>
                <c:pt idx="15000">
                  <c:v>8.5161290322580605</c:v>
                </c:pt>
                <c:pt idx="15001">
                  <c:v>11.4464285714285</c:v>
                </c:pt>
                <c:pt idx="15002">
                  <c:v>3.2424649859943901</c:v>
                </c:pt>
                <c:pt idx="15003">
                  <c:v>33.5</c:v>
                </c:pt>
                <c:pt idx="15004">
                  <c:v>45</c:v>
                </c:pt>
                <c:pt idx="15005">
                  <c:v>1.1322378716744901</c:v>
                </c:pt>
                <c:pt idx="15006">
                  <c:v>3.2164082687338502</c:v>
                </c:pt>
                <c:pt idx="15007">
                  <c:v>10.7700626067159</c:v>
                </c:pt>
                <c:pt idx="15008">
                  <c:v>-1.69307395921435</c:v>
                </c:pt>
                <c:pt idx="15009">
                  <c:v>800</c:v>
                </c:pt>
                <c:pt idx="15010">
                  <c:v>9.4578010948905096</c:v>
                </c:pt>
                <c:pt idx="15011">
                  <c:v>-17</c:v>
                </c:pt>
                <c:pt idx="15012">
                  <c:v>65</c:v>
                </c:pt>
                <c:pt idx="15013">
                  <c:v>12.517515923566799</c:v>
                </c:pt>
                <c:pt idx="15014">
                  <c:v>5.5240808823529397</c:v>
                </c:pt>
                <c:pt idx="15015">
                  <c:v>7.0081876978120201</c:v>
                </c:pt>
                <c:pt idx="15016">
                  <c:v>0</c:v>
                </c:pt>
                <c:pt idx="15017">
                  <c:v>-16</c:v>
                </c:pt>
                <c:pt idx="15018">
                  <c:v>15.3212851405622</c:v>
                </c:pt>
                <c:pt idx="15019">
                  <c:v>2.4106010016694399</c:v>
                </c:pt>
                <c:pt idx="15020">
                  <c:v>4.3247011952191201</c:v>
                </c:pt>
                <c:pt idx="15021">
                  <c:v>20.390070921985799</c:v>
                </c:pt>
                <c:pt idx="15022">
                  <c:v>2.4337776690717798</c:v>
                </c:pt>
                <c:pt idx="15023">
                  <c:v>8.31914893617021</c:v>
                </c:pt>
                <c:pt idx="15024">
                  <c:v>9.2625899280575492</c:v>
                </c:pt>
                <c:pt idx="15025">
                  <c:v>12.334782608695599</c:v>
                </c:pt>
                <c:pt idx="15026">
                  <c:v>12.714285714285699</c:v>
                </c:pt>
                <c:pt idx="15027">
                  <c:v>3.1401869158878499</c:v>
                </c:pt>
                <c:pt idx="15028">
                  <c:v>9.0716417910447706</c:v>
                </c:pt>
                <c:pt idx="15029">
                  <c:v>9.6789473684210492</c:v>
                </c:pt>
                <c:pt idx="15030">
                  <c:v>69.8</c:v>
                </c:pt>
                <c:pt idx="15031">
                  <c:v>21.276595744680801</c:v>
                </c:pt>
                <c:pt idx="15032">
                  <c:v>12.6309012875536</c:v>
                </c:pt>
                <c:pt idx="15033">
                  <c:v>0.29411764705882298</c:v>
                </c:pt>
                <c:pt idx="15034">
                  <c:v>4.9012888400439598</c:v>
                </c:pt>
                <c:pt idx="15035">
                  <c:v>12.3333333333333</c:v>
                </c:pt>
                <c:pt idx="15036">
                  <c:v>43</c:v>
                </c:pt>
                <c:pt idx="15037">
                  <c:v>4.2722552629094599</c:v>
                </c:pt>
                <c:pt idx="15038">
                  <c:v>11.727517501346201</c:v>
                </c:pt>
                <c:pt idx="15039">
                  <c:v>2.3981315127560099</c:v>
                </c:pt>
                <c:pt idx="15040">
                  <c:v>54.8</c:v>
                </c:pt>
                <c:pt idx="15041">
                  <c:v>12</c:v>
                </c:pt>
                <c:pt idx="15042">
                  <c:v>12.391987747863899</c:v>
                </c:pt>
                <c:pt idx="15043">
                  <c:v>6.5</c:v>
                </c:pt>
                <c:pt idx="15044">
                  <c:v>4.9509939898289401</c:v>
                </c:pt>
                <c:pt idx="15045">
                  <c:v>86</c:v>
                </c:pt>
                <c:pt idx="15046">
                  <c:v>4.9047146401985096</c:v>
                </c:pt>
                <c:pt idx="15047">
                  <c:v>408.25</c:v>
                </c:pt>
                <c:pt idx="15048">
                  <c:v>-7</c:v>
                </c:pt>
                <c:pt idx="15049">
                  <c:v>2.5893604303646098</c:v>
                </c:pt>
                <c:pt idx="15050">
                  <c:v>10.543524416135799</c:v>
                </c:pt>
                <c:pt idx="15051">
                  <c:v>19</c:v>
                </c:pt>
                <c:pt idx="15052">
                  <c:v>10.819343065693401</c:v>
                </c:pt>
                <c:pt idx="15053">
                  <c:v>14.932403130008399</c:v>
                </c:pt>
                <c:pt idx="15054">
                  <c:v>-2.4459583588487401</c:v>
                </c:pt>
                <c:pt idx="15055">
                  <c:v>40.095238095238003</c:v>
                </c:pt>
                <c:pt idx="15056">
                  <c:v>24.670270270270201</c:v>
                </c:pt>
                <c:pt idx="15057">
                  <c:v>51.1105263157894</c:v>
                </c:pt>
                <c:pt idx="15058">
                  <c:v>32.131147540983598</c:v>
                </c:pt>
                <c:pt idx="15059">
                  <c:v>29.385474860335101</c:v>
                </c:pt>
                <c:pt idx="15060">
                  <c:v>12.0941176470588</c:v>
                </c:pt>
                <c:pt idx="15061">
                  <c:v>12.2</c:v>
                </c:pt>
                <c:pt idx="15062">
                  <c:v>73.891566265060206</c:v>
                </c:pt>
                <c:pt idx="15063">
                  <c:v>13.698675496688701</c:v>
                </c:pt>
                <c:pt idx="15064">
                  <c:v>5.93333333333333</c:v>
                </c:pt>
                <c:pt idx="15065">
                  <c:v>9.8208616780045297</c:v>
                </c:pt>
                <c:pt idx="15066">
                  <c:v>23.3924050632911</c:v>
                </c:pt>
                <c:pt idx="15067">
                  <c:v>36.993197278911502</c:v>
                </c:pt>
                <c:pt idx="15068">
                  <c:v>11.2670807453416</c:v>
                </c:pt>
                <c:pt idx="15069">
                  <c:v>8.3952095808383191</c:v>
                </c:pt>
                <c:pt idx="15070">
                  <c:v>9.6181818181818102</c:v>
                </c:pt>
                <c:pt idx="15071">
                  <c:v>0</c:v>
                </c:pt>
                <c:pt idx="15072">
                  <c:v>36.167597765363098</c:v>
                </c:pt>
                <c:pt idx="15073">
                  <c:v>29.011494252873501</c:v>
                </c:pt>
                <c:pt idx="15074">
                  <c:v>-2.5</c:v>
                </c:pt>
                <c:pt idx="15075">
                  <c:v>12.596153846153801</c:v>
                </c:pt>
                <c:pt idx="15076">
                  <c:v>6.0860655737704903</c:v>
                </c:pt>
                <c:pt idx="15077">
                  <c:v>26.801652892561901</c:v>
                </c:pt>
                <c:pt idx="15078">
                  <c:v>30.915119363395199</c:v>
                </c:pt>
                <c:pt idx="15079">
                  <c:v>-5.5952012383900902</c:v>
                </c:pt>
                <c:pt idx="15080">
                  <c:v>6.5395370158148003</c:v>
                </c:pt>
                <c:pt idx="15081">
                  <c:v>8.1363636363636296</c:v>
                </c:pt>
                <c:pt idx="15082">
                  <c:v>18.5</c:v>
                </c:pt>
                <c:pt idx="15083">
                  <c:v>60</c:v>
                </c:pt>
                <c:pt idx="15084">
                  <c:v>-2.2307692307692299</c:v>
                </c:pt>
                <c:pt idx="15085">
                  <c:v>6.5903465346534604</c:v>
                </c:pt>
                <c:pt idx="15086">
                  <c:v>9.3398058252427099</c:v>
                </c:pt>
                <c:pt idx="15087">
                  <c:v>3.0909090909090899</c:v>
                </c:pt>
                <c:pt idx="15088">
                  <c:v>27.780487804878</c:v>
                </c:pt>
                <c:pt idx="15089">
                  <c:v>13.2699115044247</c:v>
                </c:pt>
                <c:pt idx="15090">
                  <c:v>19.494208494208401</c:v>
                </c:pt>
                <c:pt idx="15091">
                  <c:v>18.186656076250902</c:v>
                </c:pt>
                <c:pt idx="15092">
                  <c:v>4.1625810087348496</c:v>
                </c:pt>
                <c:pt idx="15093">
                  <c:v>-3.2226260790549701</c:v>
                </c:pt>
                <c:pt idx="15094">
                  <c:v>1.3966117428637701</c:v>
                </c:pt>
                <c:pt idx="15095">
                  <c:v>-6.0833333333333304</c:v>
                </c:pt>
                <c:pt idx="15096">
                  <c:v>5.0752628666297701</c:v>
                </c:pt>
                <c:pt idx="15097">
                  <c:v>16.3125</c:v>
                </c:pt>
                <c:pt idx="15098">
                  <c:v>8.3902463753421799</c:v>
                </c:pt>
                <c:pt idx="15099">
                  <c:v>13</c:v>
                </c:pt>
                <c:pt idx="15100">
                  <c:v>43.8</c:v>
                </c:pt>
                <c:pt idx="15101">
                  <c:v>5.7136363636363603</c:v>
                </c:pt>
                <c:pt idx="15102">
                  <c:v>7.7611940298507403</c:v>
                </c:pt>
                <c:pt idx="15103">
                  <c:v>0.34502923976608102</c:v>
                </c:pt>
                <c:pt idx="15104">
                  <c:v>15.590874366275401</c:v>
                </c:pt>
                <c:pt idx="15105">
                  <c:v>-2.52941176470588</c:v>
                </c:pt>
                <c:pt idx="15106">
                  <c:v>-0.19163166899984399</c:v>
                </c:pt>
                <c:pt idx="15107">
                  <c:v>19.2345794392523</c:v>
                </c:pt>
                <c:pt idx="15108">
                  <c:v>-0.4</c:v>
                </c:pt>
                <c:pt idx="15109">
                  <c:v>7.9524421593830299</c:v>
                </c:pt>
                <c:pt idx="15110">
                  <c:v>82</c:v>
                </c:pt>
                <c:pt idx="15111">
                  <c:v>13.043478260869501</c:v>
                </c:pt>
                <c:pt idx="15112">
                  <c:v>8.5474452554744502</c:v>
                </c:pt>
                <c:pt idx="15113">
                  <c:v>23.493023255813899</c:v>
                </c:pt>
                <c:pt idx="15114">
                  <c:v>12.318181818181801</c:v>
                </c:pt>
                <c:pt idx="15115">
                  <c:v>-3.21518987341772</c:v>
                </c:pt>
                <c:pt idx="15116">
                  <c:v>121</c:v>
                </c:pt>
                <c:pt idx="15117">
                  <c:v>8.6853146853146797</c:v>
                </c:pt>
                <c:pt idx="15118">
                  <c:v>-4</c:v>
                </c:pt>
                <c:pt idx="15119">
                  <c:v>1.59508084718742</c:v>
                </c:pt>
                <c:pt idx="15120">
                  <c:v>21.964500273074801</c:v>
                </c:pt>
                <c:pt idx="15121">
                  <c:v>10.5</c:v>
                </c:pt>
                <c:pt idx="15122">
                  <c:v>2.6041666666666599</c:v>
                </c:pt>
                <c:pt idx="15123">
                  <c:v>6.5</c:v>
                </c:pt>
                <c:pt idx="15124">
                  <c:v>9.0582524271844598</c:v>
                </c:pt>
                <c:pt idx="15125">
                  <c:v>9.5263157894736796</c:v>
                </c:pt>
                <c:pt idx="15126">
                  <c:v>-7.25</c:v>
                </c:pt>
                <c:pt idx="15127">
                  <c:v>11.923857868020299</c:v>
                </c:pt>
                <c:pt idx="15128">
                  <c:v>9.3270241850683497</c:v>
                </c:pt>
                <c:pt idx="15129">
                  <c:v>3.4092140921409202</c:v>
                </c:pt>
                <c:pt idx="15130">
                  <c:v>10.473684210526301</c:v>
                </c:pt>
                <c:pt idx="15131">
                  <c:v>2.3591836734693801</c:v>
                </c:pt>
                <c:pt idx="15132">
                  <c:v>3.7231197771587698</c:v>
                </c:pt>
                <c:pt idx="15133">
                  <c:v>0.97492163009404298</c:v>
                </c:pt>
                <c:pt idx="15134">
                  <c:v>9.9062142584826507</c:v>
                </c:pt>
                <c:pt idx="15135">
                  <c:v>-12</c:v>
                </c:pt>
                <c:pt idx="15136">
                  <c:v>1.12368087800759</c:v>
                </c:pt>
                <c:pt idx="15137">
                  <c:v>-0.61956521739130399</c:v>
                </c:pt>
                <c:pt idx="15138">
                  <c:v>14.4444444444444</c:v>
                </c:pt>
                <c:pt idx="15139">
                  <c:v>32</c:v>
                </c:pt>
                <c:pt idx="15140">
                  <c:v>10.9862340216322</c:v>
                </c:pt>
                <c:pt idx="15141">
                  <c:v>3.4382106576367799</c:v>
                </c:pt>
                <c:pt idx="15142">
                  <c:v>0.60209424083769603</c:v>
                </c:pt>
                <c:pt idx="15143">
                  <c:v>-1.86666666666666</c:v>
                </c:pt>
                <c:pt idx="15144">
                  <c:v>7.65533980582524</c:v>
                </c:pt>
                <c:pt idx="15145">
                  <c:v>-11</c:v>
                </c:pt>
                <c:pt idx="15146">
                  <c:v>1.2105263157894699</c:v>
                </c:pt>
                <c:pt idx="15147">
                  <c:v>1.86326530612244</c:v>
                </c:pt>
                <c:pt idx="15148">
                  <c:v>12.023809523809501</c:v>
                </c:pt>
                <c:pt idx="15149">
                  <c:v>-3.70754716981132</c:v>
                </c:pt>
                <c:pt idx="15150">
                  <c:v>7.4674185463659102</c:v>
                </c:pt>
                <c:pt idx="15151">
                  <c:v>15.775248560962799</c:v>
                </c:pt>
                <c:pt idx="15152">
                  <c:v>0.56467409658899004</c:v>
                </c:pt>
                <c:pt idx="15153">
                  <c:v>4.3372825812956801</c:v>
                </c:pt>
                <c:pt idx="15154">
                  <c:v>-0.42947702060221798</c:v>
                </c:pt>
                <c:pt idx="15155">
                  <c:v>1.7617801047120401</c:v>
                </c:pt>
                <c:pt idx="15156">
                  <c:v>-3.06763285024154</c:v>
                </c:pt>
                <c:pt idx="15157">
                  <c:v>3.6270096463022501</c:v>
                </c:pt>
                <c:pt idx="15158">
                  <c:v>9.4001949792834498</c:v>
                </c:pt>
                <c:pt idx="15159">
                  <c:v>8.8168604651162799</c:v>
                </c:pt>
                <c:pt idx="15160">
                  <c:v>11.9986945169712</c:v>
                </c:pt>
                <c:pt idx="15161">
                  <c:v>8.0290976058931793</c:v>
                </c:pt>
                <c:pt idx="15162">
                  <c:v>6.3815436241610701</c:v>
                </c:pt>
                <c:pt idx="15163">
                  <c:v>2.7547892720306502</c:v>
                </c:pt>
                <c:pt idx="15164">
                  <c:v>15.743556701030901</c:v>
                </c:pt>
                <c:pt idx="15165">
                  <c:v>13.359111791730401</c:v>
                </c:pt>
                <c:pt idx="15166">
                  <c:v>-2.5372124492557502</c:v>
                </c:pt>
                <c:pt idx="15167">
                  <c:v>7.6502066565151097</c:v>
                </c:pt>
                <c:pt idx="15168">
                  <c:v>2.2117071180909602</c:v>
                </c:pt>
                <c:pt idx="15169">
                  <c:v>8.0526315789473593</c:v>
                </c:pt>
                <c:pt idx="15170">
                  <c:v>-3.5</c:v>
                </c:pt>
                <c:pt idx="15171">
                  <c:v>28.4</c:v>
                </c:pt>
                <c:pt idx="15172">
                  <c:v>16.34375</c:v>
                </c:pt>
                <c:pt idx="15173">
                  <c:v>45.142857142857103</c:v>
                </c:pt>
                <c:pt idx="15174">
                  <c:v>5</c:v>
                </c:pt>
                <c:pt idx="15175">
                  <c:v>19.203767123287601</c:v>
                </c:pt>
                <c:pt idx="15176">
                  <c:v>5.2803555090837797</c:v>
                </c:pt>
                <c:pt idx="15177">
                  <c:v>5</c:v>
                </c:pt>
                <c:pt idx="15178">
                  <c:v>4.3573589606691501</c:v>
                </c:pt>
                <c:pt idx="15179">
                  <c:v>-36</c:v>
                </c:pt>
                <c:pt idx="15180">
                  <c:v>3.4785600847008999</c:v>
                </c:pt>
                <c:pt idx="15181">
                  <c:v>-0.72657342657342605</c:v>
                </c:pt>
                <c:pt idx="15182">
                  <c:v>57</c:v>
                </c:pt>
                <c:pt idx="15183">
                  <c:v>2.8615875548464298</c:v>
                </c:pt>
                <c:pt idx="15184">
                  <c:v>21.010358985949399</c:v>
                </c:pt>
                <c:pt idx="15185">
                  <c:v>1.2656505171475201</c:v>
                </c:pt>
                <c:pt idx="15186">
                  <c:v>-1.4272970561998199</c:v>
                </c:pt>
                <c:pt idx="15187">
                  <c:v>10.214922813036001</c:v>
                </c:pt>
                <c:pt idx="15188">
                  <c:v>57</c:v>
                </c:pt>
                <c:pt idx="15189">
                  <c:v>93</c:v>
                </c:pt>
                <c:pt idx="15190">
                  <c:v>36</c:v>
                </c:pt>
                <c:pt idx="15191">
                  <c:v>8.3596129032258002</c:v>
                </c:pt>
                <c:pt idx="15192">
                  <c:v>-3</c:v>
                </c:pt>
                <c:pt idx="15193">
                  <c:v>5.90604026845637</c:v>
                </c:pt>
                <c:pt idx="15194">
                  <c:v>8.7786503781268106</c:v>
                </c:pt>
                <c:pt idx="15195">
                  <c:v>-2</c:v>
                </c:pt>
                <c:pt idx="15196">
                  <c:v>42</c:v>
                </c:pt>
                <c:pt idx="15197">
                  <c:v>4.63957597173144</c:v>
                </c:pt>
                <c:pt idx="15198">
                  <c:v>5.9434494098302899</c:v>
                </c:pt>
                <c:pt idx="15199">
                  <c:v>-9</c:v>
                </c:pt>
                <c:pt idx="15200">
                  <c:v>0.22853932584269601</c:v>
                </c:pt>
                <c:pt idx="15201">
                  <c:v>-2.0973782771535499</c:v>
                </c:pt>
                <c:pt idx="15202">
                  <c:v>18.305513114336598</c:v>
                </c:pt>
                <c:pt idx="15203">
                  <c:v>0</c:v>
                </c:pt>
                <c:pt idx="15204">
                  <c:v>36</c:v>
                </c:pt>
                <c:pt idx="15205">
                  <c:v>12.3248785752833</c:v>
                </c:pt>
                <c:pt idx="15206">
                  <c:v>8.5322003577817505</c:v>
                </c:pt>
                <c:pt idx="15207">
                  <c:v>19.314606741573002</c:v>
                </c:pt>
                <c:pt idx="15208">
                  <c:v>5.7741935483870899</c:v>
                </c:pt>
                <c:pt idx="15209">
                  <c:v>4.6296296296296298</c:v>
                </c:pt>
                <c:pt idx="15210">
                  <c:v>12.5853658536585</c:v>
                </c:pt>
                <c:pt idx="15211">
                  <c:v>11.1414448669201</c:v>
                </c:pt>
                <c:pt idx="15212">
                  <c:v>25.8333333333333</c:v>
                </c:pt>
                <c:pt idx="15213">
                  <c:v>10.425629290617801</c:v>
                </c:pt>
                <c:pt idx="15214">
                  <c:v>7.8771695594125504</c:v>
                </c:pt>
                <c:pt idx="15215">
                  <c:v>15.455450472872</c:v>
                </c:pt>
                <c:pt idx="15216">
                  <c:v>7</c:v>
                </c:pt>
                <c:pt idx="15217">
                  <c:v>-5</c:v>
                </c:pt>
                <c:pt idx="15218">
                  <c:v>6.17279411764705</c:v>
                </c:pt>
                <c:pt idx="15219">
                  <c:v>3.8316326530612201</c:v>
                </c:pt>
                <c:pt idx="15220">
                  <c:v>6.9356254572055596</c:v>
                </c:pt>
                <c:pt idx="15221">
                  <c:v>-2.85</c:v>
                </c:pt>
                <c:pt idx="15222">
                  <c:v>7.1922480620154996</c:v>
                </c:pt>
                <c:pt idx="15223">
                  <c:v>5.1400454201362598</c:v>
                </c:pt>
                <c:pt idx="15224">
                  <c:v>6.6917197452229296</c:v>
                </c:pt>
                <c:pt idx="15225">
                  <c:v>9.47582811101163</c:v>
                </c:pt>
                <c:pt idx="15226">
                  <c:v>7.5475460122699296</c:v>
                </c:pt>
                <c:pt idx="15227">
                  <c:v>5.5825072886297296</c:v>
                </c:pt>
                <c:pt idx="15228">
                  <c:v>4.8352055449330704</c:v>
                </c:pt>
                <c:pt idx="15229">
                  <c:v>12.270270270270199</c:v>
                </c:pt>
                <c:pt idx="15230">
                  <c:v>13.2797927461139</c:v>
                </c:pt>
                <c:pt idx="15231">
                  <c:v>6.9633027522935702</c:v>
                </c:pt>
                <c:pt idx="15232">
                  <c:v>12.9020979020979</c:v>
                </c:pt>
                <c:pt idx="15233">
                  <c:v>14.109890109890101</c:v>
                </c:pt>
                <c:pt idx="15234">
                  <c:v>12.089058524173</c:v>
                </c:pt>
                <c:pt idx="15235">
                  <c:v>5.5396955985191196</c:v>
                </c:pt>
                <c:pt idx="15236">
                  <c:v>7.81442012288786</c:v>
                </c:pt>
                <c:pt idx="15237">
                  <c:v>2.49429128376496</c:v>
                </c:pt>
                <c:pt idx="15238">
                  <c:v>37</c:v>
                </c:pt>
                <c:pt idx="15239">
                  <c:v>9.4473684210526301</c:v>
                </c:pt>
                <c:pt idx="15240">
                  <c:v>27.190635451504999</c:v>
                </c:pt>
                <c:pt idx="15241">
                  <c:v>4.6919973100201702</c:v>
                </c:pt>
                <c:pt idx="15242">
                  <c:v>-1</c:v>
                </c:pt>
                <c:pt idx="15243">
                  <c:v>5.8159509202453901</c:v>
                </c:pt>
                <c:pt idx="15244">
                  <c:v>-0.90222222222222204</c:v>
                </c:pt>
                <c:pt idx="15245">
                  <c:v>6.5154264972776703</c:v>
                </c:pt>
                <c:pt idx="15246">
                  <c:v>10.5217391304347</c:v>
                </c:pt>
                <c:pt idx="15247">
                  <c:v>3.4069767441860401</c:v>
                </c:pt>
                <c:pt idx="15248">
                  <c:v>5.8109640831757998</c:v>
                </c:pt>
                <c:pt idx="15249">
                  <c:v>2.6057172391857502</c:v>
                </c:pt>
                <c:pt idx="15250">
                  <c:v>5.2712168837000402</c:v>
                </c:pt>
                <c:pt idx="15251">
                  <c:v>7.7984496124031004</c:v>
                </c:pt>
                <c:pt idx="15252">
                  <c:v>3.7932405566600398</c:v>
                </c:pt>
                <c:pt idx="15253">
                  <c:v>16.760910815939202</c:v>
                </c:pt>
                <c:pt idx="15254">
                  <c:v>2.0705882352941098</c:v>
                </c:pt>
                <c:pt idx="15255">
                  <c:v>7.0402010050251196</c:v>
                </c:pt>
                <c:pt idx="15256">
                  <c:v>5.4581339712918604</c:v>
                </c:pt>
                <c:pt idx="15257">
                  <c:v>0.83895131086142305</c:v>
                </c:pt>
                <c:pt idx="15258">
                  <c:v>17.0034056282487</c:v>
                </c:pt>
                <c:pt idx="15259">
                  <c:v>9.2690476190476101</c:v>
                </c:pt>
                <c:pt idx="15260">
                  <c:v>4.9592399632240198</c:v>
                </c:pt>
                <c:pt idx="15261">
                  <c:v>5.8235394021739104</c:v>
                </c:pt>
                <c:pt idx="15262">
                  <c:v>4.9375808538163</c:v>
                </c:pt>
                <c:pt idx="15263">
                  <c:v>28.2</c:v>
                </c:pt>
                <c:pt idx="15264">
                  <c:v>-2.60869565217391</c:v>
                </c:pt>
                <c:pt idx="15265">
                  <c:v>11.459459459459399</c:v>
                </c:pt>
                <c:pt idx="15266">
                  <c:v>12.039007092198499</c:v>
                </c:pt>
                <c:pt idx="15267">
                  <c:v>15.934657927079</c:v>
                </c:pt>
                <c:pt idx="15268">
                  <c:v>15.8847646010275</c:v>
                </c:pt>
                <c:pt idx="15269">
                  <c:v>17.3091001525165</c:v>
                </c:pt>
                <c:pt idx="15270">
                  <c:v>12.5268478621146</c:v>
                </c:pt>
                <c:pt idx="15271">
                  <c:v>14.472803865691899</c:v>
                </c:pt>
                <c:pt idx="15272">
                  <c:v>13.436537004293999</c:v>
                </c:pt>
                <c:pt idx="15273">
                  <c:v>11.3743925743925</c:v>
                </c:pt>
                <c:pt idx="15274">
                  <c:v>6.9500257599175601</c:v>
                </c:pt>
                <c:pt idx="15275">
                  <c:v>23.4674240667748</c:v>
                </c:pt>
                <c:pt idx="15276">
                  <c:v>15.302008987575899</c:v>
                </c:pt>
                <c:pt idx="15277">
                  <c:v>20.3362345396243</c:v>
                </c:pt>
                <c:pt idx="15278">
                  <c:v>20.350649350649299</c:v>
                </c:pt>
                <c:pt idx="15279">
                  <c:v>9.6875</c:v>
                </c:pt>
                <c:pt idx="15280">
                  <c:v>14.3066385669125</c:v>
                </c:pt>
                <c:pt idx="15281">
                  <c:v>24.9444444444444</c:v>
                </c:pt>
                <c:pt idx="15282">
                  <c:v>12.2782131661442</c:v>
                </c:pt>
                <c:pt idx="15283">
                  <c:v>20.081923738532101</c:v>
                </c:pt>
                <c:pt idx="15284">
                  <c:v>20.437158469945299</c:v>
                </c:pt>
                <c:pt idx="15285">
                  <c:v>14.113993514592099</c:v>
                </c:pt>
                <c:pt idx="15286">
                  <c:v>18.5</c:v>
                </c:pt>
                <c:pt idx="15287">
                  <c:v>9.6551724137930997</c:v>
                </c:pt>
                <c:pt idx="15288">
                  <c:v>10.557894736842099</c:v>
                </c:pt>
                <c:pt idx="15289">
                  <c:v>17.068599033816401</c:v>
                </c:pt>
                <c:pt idx="15290">
                  <c:v>10.574463118580701</c:v>
                </c:pt>
                <c:pt idx="15291">
                  <c:v>14.4244221722233</c:v>
                </c:pt>
                <c:pt idx="15292">
                  <c:v>14.376306620209</c:v>
                </c:pt>
                <c:pt idx="15293">
                  <c:v>13.375422229371001</c:v>
                </c:pt>
                <c:pt idx="15294">
                  <c:v>15.2753286929621</c:v>
                </c:pt>
                <c:pt idx="15295">
                  <c:v>11.1694915254237</c:v>
                </c:pt>
                <c:pt idx="15296">
                  <c:v>15.85913655928</c:v>
                </c:pt>
                <c:pt idx="15297">
                  <c:v>13.4824961948249</c:v>
                </c:pt>
                <c:pt idx="15298">
                  <c:v>-0.74271844660194097</c:v>
                </c:pt>
                <c:pt idx="15299">
                  <c:v>8.9533169533169499</c:v>
                </c:pt>
                <c:pt idx="15300">
                  <c:v>11.7952230417983</c:v>
                </c:pt>
                <c:pt idx="15301">
                  <c:v>13.85</c:v>
                </c:pt>
                <c:pt idx="15302">
                  <c:v>14.584551931008599</c:v>
                </c:pt>
                <c:pt idx="15303">
                  <c:v>11.184242424242401</c:v>
                </c:pt>
                <c:pt idx="15304">
                  <c:v>11.156086910214</c:v>
                </c:pt>
                <c:pt idx="15305">
                  <c:v>22.692336874051499</c:v>
                </c:pt>
                <c:pt idx="15306">
                  <c:v>12.5217187682941</c:v>
                </c:pt>
                <c:pt idx="15307">
                  <c:v>13.106179452840999</c:v>
                </c:pt>
                <c:pt idx="15308">
                  <c:v>9.7563981042654007</c:v>
                </c:pt>
                <c:pt idx="15309">
                  <c:v>13.4902158720298</c:v>
                </c:pt>
                <c:pt idx="15310">
                  <c:v>14.189097653415001</c:v>
                </c:pt>
                <c:pt idx="15311">
                  <c:v>13.662739183711899</c:v>
                </c:pt>
                <c:pt idx="15312">
                  <c:v>12.239588207767801</c:v>
                </c:pt>
                <c:pt idx="15313">
                  <c:v>12.9971932638332</c:v>
                </c:pt>
                <c:pt idx="15314">
                  <c:v>16.761925697955501</c:v>
                </c:pt>
                <c:pt idx="15315">
                  <c:v>14.092601759128801</c:v>
                </c:pt>
                <c:pt idx="15316">
                  <c:v>12.3824427480916</c:v>
                </c:pt>
                <c:pt idx="15317">
                  <c:v>17.78524014057</c:v>
                </c:pt>
                <c:pt idx="15318">
                  <c:v>4</c:v>
                </c:pt>
                <c:pt idx="15319">
                  <c:v>14.04845523068</c:v>
                </c:pt>
                <c:pt idx="15320">
                  <c:v>14.2495089306107</c:v>
                </c:pt>
                <c:pt idx="15321">
                  <c:v>10.446808510638199</c:v>
                </c:pt>
                <c:pt idx="15322">
                  <c:v>9.5708646180044799</c:v>
                </c:pt>
                <c:pt idx="15323">
                  <c:v>14.0481253497481</c:v>
                </c:pt>
                <c:pt idx="15324">
                  <c:v>15.2105978260869</c:v>
                </c:pt>
                <c:pt idx="15325">
                  <c:v>9.1950162513542804</c:v>
                </c:pt>
                <c:pt idx="15326">
                  <c:v>14.5832713201369</c:v>
                </c:pt>
                <c:pt idx="15327">
                  <c:v>16.174977334542099</c:v>
                </c:pt>
                <c:pt idx="15328">
                  <c:v>1</c:v>
                </c:pt>
                <c:pt idx="15329">
                  <c:v>6.82798165137614</c:v>
                </c:pt>
                <c:pt idx="15330">
                  <c:v>53</c:v>
                </c:pt>
                <c:pt idx="15331">
                  <c:v>206</c:v>
                </c:pt>
                <c:pt idx="15332">
                  <c:v>5.1621621621621596</c:v>
                </c:pt>
                <c:pt idx="15333">
                  <c:v>10.2617124394184</c:v>
                </c:pt>
                <c:pt idx="15334">
                  <c:v>0</c:v>
                </c:pt>
                <c:pt idx="15335">
                  <c:v>6.2646341463414599</c:v>
                </c:pt>
                <c:pt idx="15336">
                  <c:v>4.5106918238993696</c:v>
                </c:pt>
                <c:pt idx="15337">
                  <c:v>-1.77346278317152</c:v>
                </c:pt>
                <c:pt idx="15338">
                  <c:v>0.87638804148871197</c:v>
                </c:pt>
                <c:pt idx="15339">
                  <c:v>15.119402985074601</c:v>
                </c:pt>
                <c:pt idx="15340">
                  <c:v>9.7978142076502692</c:v>
                </c:pt>
                <c:pt idx="15341">
                  <c:v>33.519480519480503</c:v>
                </c:pt>
                <c:pt idx="15342">
                  <c:v>9.9146005509641792</c:v>
                </c:pt>
                <c:pt idx="15343">
                  <c:v>8.1475710357470206</c:v>
                </c:pt>
                <c:pt idx="15344">
                  <c:v>9.4915254237288096</c:v>
                </c:pt>
                <c:pt idx="15345">
                  <c:v>8.1740890688259107</c:v>
                </c:pt>
                <c:pt idx="15346">
                  <c:v>8.8690476190476097</c:v>
                </c:pt>
                <c:pt idx="15347">
                  <c:v>72</c:v>
                </c:pt>
                <c:pt idx="15348">
                  <c:v>1.8858075040783</c:v>
                </c:pt>
                <c:pt idx="15349">
                  <c:v>-2.7121212121212102</c:v>
                </c:pt>
                <c:pt idx="15350">
                  <c:v>-1.9992319508448499</c:v>
                </c:pt>
                <c:pt idx="15351">
                  <c:v>1.23575129533678</c:v>
                </c:pt>
                <c:pt idx="15352">
                  <c:v>5.7408119658119601</c:v>
                </c:pt>
                <c:pt idx="15353">
                  <c:v>-4.3846153846153797</c:v>
                </c:pt>
                <c:pt idx="15354">
                  <c:v>3.2416730719958999</c:v>
                </c:pt>
                <c:pt idx="15355">
                  <c:v>-23</c:v>
                </c:pt>
                <c:pt idx="15356">
                  <c:v>29.466666666666601</c:v>
                </c:pt>
                <c:pt idx="15357">
                  <c:v>81.25</c:v>
                </c:pt>
                <c:pt idx="15358">
                  <c:v>95.428571428571402</c:v>
                </c:pt>
                <c:pt idx="15359">
                  <c:v>-3.7374658158614397E-2</c:v>
                </c:pt>
                <c:pt idx="15360">
                  <c:v>8</c:v>
                </c:pt>
                <c:pt idx="15361">
                  <c:v>0.39915966386554602</c:v>
                </c:pt>
                <c:pt idx="15362">
                  <c:v>0.58406482106684598</c:v>
                </c:pt>
                <c:pt idx="15363">
                  <c:v>-3.8041349292709401</c:v>
                </c:pt>
                <c:pt idx="15364">
                  <c:v>4.5579203405290301</c:v>
                </c:pt>
                <c:pt idx="15365">
                  <c:v>1.3955654550976999</c:v>
                </c:pt>
                <c:pt idx="15366">
                  <c:v>-1.30801987224982</c:v>
                </c:pt>
                <c:pt idx="15367">
                  <c:v>3.6028513238289199</c:v>
                </c:pt>
                <c:pt idx="15368">
                  <c:v>1.8492838850422</c:v>
                </c:pt>
                <c:pt idx="15369">
                  <c:v>0.48283752860411899</c:v>
                </c:pt>
                <c:pt idx="15370">
                  <c:v>15.7272727272727</c:v>
                </c:pt>
                <c:pt idx="15371">
                  <c:v>-3.1428571428571401</c:v>
                </c:pt>
                <c:pt idx="15372">
                  <c:v>4.1669908307863297</c:v>
                </c:pt>
                <c:pt idx="15373">
                  <c:v>0.545881957854084</c:v>
                </c:pt>
                <c:pt idx="15374">
                  <c:v>-0.56697247706422005</c:v>
                </c:pt>
                <c:pt idx="15375">
                  <c:v>6.3262748487467499</c:v>
                </c:pt>
                <c:pt idx="15376">
                  <c:v>4.3570770904829601</c:v>
                </c:pt>
                <c:pt idx="15377">
                  <c:v>0.31374738311235101</c:v>
                </c:pt>
                <c:pt idx="15378">
                  <c:v>0.88919944100618797</c:v>
                </c:pt>
                <c:pt idx="15379">
                  <c:v>0.86819291305445601</c:v>
                </c:pt>
                <c:pt idx="15380">
                  <c:v>-0.38886259662407302</c:v>
                </c:pt>
                <c:pt idx="15381">
                  <c:v>19.75</c:v>
                </c:pt>
                <c:pt idx="15382">
                  <c:v>-2.0880330123796398</c:v>
                </c:pt>
                <c:pt idx="15383">
                  <c:v>-3.9343140608963396E-3</c:v>
                </c:pt>
                <c:pt idx="15384">
                  <c:v>1.69379102844638</c:v>
                </c:pt>
                <c:pt idx="15385">
                  <c:v>-1.54873217115689</c:v>
                </c:pt>
                <c:pt idx="15386">
                  <c:v>4.8571428571428497</c:v>
                </c:pt>
                <c:pt idx="15387">
                  <c:v>6.3868613138686099</c:v>
                </c:pt>
                <c:pt idx="15388">
                  <c:v>5.2956225968648303</c:v>
                </c:pt>
                <c:pt idx="15389">
                  <c:v>4.25</c:v>
                </c:pt>
                <c:pt idx="15390">
                  <c:v>4.1481818181818104</c:v>
                </c:pt>
                <c:pt idx="15391">
                  <c:v>-2</c:v>
                </c:pt>
                <c:pt idx="15392">
                  <c:v>16.96</c:v>
                </c:pt>
                <c:pt idx="15393">
                  <c:v>0.27294165897672501</c:v>
                </c:pt>
                <c:pt idx="15394">
                  <c:v>4.8455882352941098</c:v>
                </c:pt>
                <c:pt idx="15395">
                  <c:v>0.53779766661339301</c:v>
                </c:pt>
                <c:pt idx="15396">
                  <c:v>2.5104253544620501</c:v>
                </c:pt>
                <c:pt idx="15397">
                  <c:v>1.32283950617283</c:v>
                </c:pt>
                <c:pt idx="15398">
                  <c:v>0.63398437500000004</c:v>
                </c:pt>
                <c:pt idx="15399">
                  <c:v>1.0296296296296199</c:v>
                </c:pt>
                <c:pt idx="15400">
                  <c:v>1.84471649484536</c:v>
                </c:pt>
                <c:pt idx="15401">
                  <c:v>2.93067546978161</c:v>
                </c:pt>
                <c:pt idx="15402">
                  <c:v>-1.2101824735300699</c:v>
                </c:pt>
                <c:pt idx="15403">
                  <c:v>-0.62484799351438902</c:v>
                </c:pt>
                <c:pt idx="15404">
                  <c:v>3.0277777777777701</c:v>
                </c:pt>
                <c:pt idx="15405">
                  <c:v>0.90243902439024304</c:v>
                </c:pt>
                <c:pt idx="15406">
                  <c:v>-0.52423041755562305</c:v>
                </c:pt>
                <c:pt idx="15407">
                  <c:v>8.3104039167686601</c:v>
                </c:pt>
                <c:pt idx="15408">
                  <c:v>0.94166919575113806</c:v>
                </c:pt>
                <c:pt idx="15409">
                  <c:v>7.2165775401069503</c:v>
                </c:pt>
                <c:pt idx="15410">
                  <c:v>4.5168018539976797</c:v>
                </c:pt>
                <c:pt idx="15411">
                  <c:v>6.4511065362840903</c:v>
                </c:pt>
                <c:pt idx="15412">
                  <c:v>7.5458757579224303</c:v>
                </c:pt>
                <c:pt idx="15413">
                  <c:v>3.3948707079270801</c:v>
                </c:pt>
                <c:pt idx="15414">
                  <c:v>-2.5466666666666602</c:v>
                </c:pt>
                <c:pt idx="15415">
                  <c:v>-1.5449619214996999</c:v>
                </c:pt>
                <c:pt idx="15416">
                  <c:v>3.6343835906111202</c:v>
                </c:pt>
                <c:pt idx="15417">
                  <c:v>6.1724137931034404</c:v>
                </c:pt>
                <c:pt idx="15418">
                  <c:v>5.2853058890794697</c:v>
                </c:pt>
                <c:pt idx="15419">
                  <c:v>1.67596125623715</c:v>
                </c:pt>
                <c:pt idx="15420">
                  <c:v>7.8304239401496201</c:v>
                </c:pt>
                <c:pt idx="15421">
                  <c:v>0.45454545454545398</c:v>
                </c:pt>
                <c:pt idx="15422">
                  <c:v>3.9912609238451902</c:v>
                </c:pt>
                <c:pt idx="15423">
                  <c:v>6.9158281424692505E-2</c:v>
                </c:pt>
                <c:pt idx="15424">
                  <c:v>6.5170731707316998</c:v>
                </c:pt>
                <c:pt idx="15425">
                  <c:v>6.5952380952380896</c:v>
                </c:pt>
                <c:pt idx="15426">
                  <c:v>2.8387909319899198</c:v>
                </c:pt>
                <c:pt idx="15427">
                  <c:v>2.6399132321041199</c:v>
                </c:pt>
                <c:pt idx="15428">
                  <c:v>4.359375</c:v>
                </c:pt>
                <c:pt idx="15429">
                  <c:v>3.7944899478778802</c:v>
                </c:pt>
                <c:pt idx="15430">
                  <c:v>2.17604617604617</c:v>
                </c:pt>
                <c:pt idx="15431">
                  <c:v>11.9801194945275</c:v>
                </c:pt>
                <c:pt idx="15432">
                  <c:v>2.6171310629514899</c:v>
                </c:pt>
                <c:pt idx="15433">
                  <c:v>4.14040181163627</c:v>
                </c:pt>
                <c:pt idx="15434">
                  <c:v>0.55077173030056803</c:v>
                </c:pt>
                <c:pt idx="15435">
                  <c:v>0.84088138771682996</c:v>
                </c:pt>
                <c:pt idx="15436">
                  <c:v>0.12912692589875199</c:v>
                </c:pt>
                <c:pt idx="15437">
                  <c:v>-0.42923766816143499</c:v>
                </c:pt>
                <c:pt idx="15438">
                  <c:v>6.9902319902319904E-2</c:v>
                </c:pt>
                <c:pt idx="15439">
                  <c:v>4.2783840260041703</c:v>
                </c:pt>
                <c:pt idx="15440">
                  <c:v>2.82812256960647</c:v>
                </c:pt>
                <c:pt idx="15441">
                  <c:v>3.43789367598891</c:v>
                </c:pt>
                <c:pt idx="15442">
                  <c:v>5.2691131498470902</c:v>
                </c:pt>
                <c:pt idx="15443">
                  <c:v>-1.54375</c:v>
                </c:pt>
                <c:pt idx="15444">
                  <c:v>3.3707027942421601</c:v>
                </c:pt>
                <c:pt idx="15445">
                  <c:v>16.859184433479101</c:v>
                </c:pt>
                <c:pt idx="15446">
                  <c:v>1.1620698071759801</c:v>
                </c:pt>
                <c:pt idx="15447">
                  <c:v>1.97330906885047</c:v>
                </c:pt>
                <c:pt idx="15448">
                  <c:v>2.4117647058823501</c:v>
                </c:pt>
                <c:pt idx="15449">
                  <c:v>2.51023464802795</c:v>
                </c:pt>
                <c:pt idx="15450">
                  <c:v>5.7578383889880103</c:v>
                </c:pt>
                <c:pt idx="15451">
                  <c:v>2.4536568457538901</c:v>
                </c:pt>
                <c:pt idx="15452">
                  <c:v>3.2526709401709399</c:v>
                </c:pt>
                <c:pt idx="15453">
                  <c:v>1.12784451606602</c:v>
                </c:pt>
                <c:pt idx="15454">
                  <c:v>1.31813106587649</c:v>
                </c:pt>
                <c:pt idx="15455">
                  <c:v>-4.0745856353591101</c:v>
                </c:pt>
                <c:pt idx="15456">
                  <c:v>-0.64674122637871101</c:v>
                </c:pt>
                <c:pt idx="15457">
                  <c:v>-5.5</c:v>
                </c:pt>
                <c:pt idx="15458">
                  <c:v>11.916483516483501</c:v>
                </c:pt>
                <c:pt idx="15459">
                  <c:v>42.295652173912998</c:v>
                </c:pt>
                <c:pt idx="15460">
                  <c:v>8.1125340599454994</c:v>
                </c:pt>
                <c:pt idx="15461">
                  <c:v>-4</c:v>
                </c:pt>
                <c:pt idx="15462">
                  <c:v>60.5</c:v>
                </c:pt>
                <c:pt idx="15463">
                  <c:v>4.5324187182860296</c:v>
                </c:pt>
                <c:pt idx="15464">
                  <c:v>25.3333333333333</c:v>
                </c:pt>
                <c:pt idx="15465">
                  <c:v>4.8653591419903401</c:v>
                </c:pt>
                <c:pt idx="15466">
                  <c:v>74</c:v>
                </c:pt>
                <c:pt idx="15467">
                  <c:v>0.36279069767441802</c:v>
                </c:pt>
                <c:pt idx="15468">
                  <c:v>26.285714285714199</c:v>
                </c:pt>
                <c:pt idx="15469">
                  <c:v>387</c:v>
                </c:pt>
                <c:pt idx="15470">
                  <c:v>86.25</c:v>
                </c:pt>
                <c:pt idx="15471">
                  <c:v>-1.22528460155781</c:v>
                </c:pt>
                <c:pt idx="15472">
                  <c:v>6.2168114143920503</c:v>
                </c:pt>
                <c:pt idx="15473">
                  <c:v>19.3509589041095</c:v>
                </c:pt>
                <c:pt idx="15474">
                  <c:v>2.00686573670444</c:v>
                </c:pt>
                <c:pt idx="15475">
                  <c:v>1.5753823743627</c:v>
                </c:pt>
                <c:pt idx="15476">
                  <c:v>9.33945841392649</c:v>
                </c:pt>
                <c:pt idx="15477">
                  <c:v>-7</c:v>
                </c:pt>
                <c:pt idx="15478">
                  <c:v>9.3492252681764008</c:v>
                </c:pt>
                <c:pt idx="15479">
                  <c:v>11.096178076438401</c:v>
                </c:pt>
                <c:pt idx="15480">
                  <c:v>0</c:v>
                </c:pt>
                <c:pt idx="15481">
                  <c:v>38</c:v>
                </c:pt>
                <c:pt idx="15482">
                  <c:v>36.6</c:v>
                </c:pt>
                <c:pt idx="15483">
                  <c:v>14.7816753519483</c:v>
                </c:pt>
                <c:pt idx="15484">
                  <c:v>-3.0464045341834902</c:v>
                </c:pt>
                <c:pt idx="15485">
                  <c:v>0.62129783693843599</c:v>
                </c:pt>
                <c:pt idx="15486">
                  <c:v>8.2639298980855305</c:v>
                </c:pt>
                <c:pt idx="15487">
                  <c:v>30</c:v>
                </c:pt>
                <c:pt idx="15488">
                  <c:v>4.71428571428571</c:v>
                </c:pt>
                <c:pt idx="15489">
                  <c:v>5.5384615384615303</c:v>
                </c:pt>
                <c:pt idx="15490">
                  <c:v>16.3690909090909</c:v>
                </c:pt>
                <c:pt idx="15491">
                  <c:v>11.9271255060728</c:v>
                </c:pt>
                <c:pt idx="15492">
                  <c:v>0.49571183533447599</c:v>
                </c:pt>
                <c:pt idx="15493">
                  <c:v>7.59517426273458</c:v>
                </c:pt>
                <c:pt idx="15494">
                  <c:v>9.5581395348837201</c:v>
                </c:pt>
                <c:pt idx="15495">
                  <c:v>3.66</c:v>
                </c:pt>
                <c:pt idx="15496">
                  <c:v>10.4266842800528</c:v>
                </c:pt>
                <c:pt idx="15497">
                  <c:v>2.3529411764705799</c:v>
                </c:pt>
                <c:pt idx="15498">
                  <c:v>51</c:v>
                </c:pt>
                <c:pt idx="15499">
                  <c:v>1.01972685887708</c:v>
                </c:pt>
                <c:pt idx="15500">
                  <c:v>8.1205555555555495</c:v>
                </c:pt>
                <c:pt idx="15501">
                  <c:v>6.0213049267643104</c:v>
                </c:pt>
                <c:pt idx="15502">
                  <c:v>15.8071205007824</c:v>
                </c:pt>
                <c:pt idx="15503">
                  <c:v>106</c:v>
                </c:pt>
                <c:pt idx="15504">
                  <c:v>-1.99391727493917</c:v>
                </c:pt>
                <c:pt idx="15505">
                  <c:v>18.3333333333333</c:v>
                </c:pt>
                <c:pt idx="15506">
                  <c:v>-0.117801047120418</c:v>
                </c:pt>
                <c:pt idx="15507">
                  <c:v>-3.2608695652173898</c:v>
                </c:pt>
                <c:pt idx="15508">
                  <c:v>14.155143338954399</c:v>
                </c:pt>
                <c:pt idx="15509">
                  <c:v>4.7263236390753098</c:v>
                </c:pt>
                <c:pt idx="15510">
                  <c:v>219</c:v>
                </c:pt>
                <c:pt idx="15511">
                  <c:v>6.9393939393939297</c:v>
                </c:pt>
                <c:pt idx="15512">
                  <c:v>9.5017921146953395</c:v>
                </c:pt>
                <c:pt idx="15513">
                  <c:v>-4.9758454106280103</c:v>
                </c:pt>
                <c:pt idx="15514">
                  <c:v>17.481985044187599</c:v>
                </c:pt>
                <c:pt idx="15515">
                  <c:v>7.1228323699421896</c:v>
                </c:pt>
                <c:pt idx="15516">
                  <c:v>7.7910447761194002</c:v>
                </c:pt>
                <c:pt idx="15517">
                  <c:v>20.25</c:v>
                </c:pt>
                <c:pt idx="15518">
                  <c:v>12.5714285714285</c:v>
                </c:pt>
                <c:pt idx="15519">
                  <c:v>27.194989106753798</c:v>
                </c:pt>
                <c:pt idx="15520">
                  <c:v>0.76431610518239501</c:v>
                </c:pt>
                <c:pt idx="15521">
                  <c:v>-4.5714285714285703</c:v>
                </c:pt>
                <c:pt idx="15522">
                  <c:v>16.391955835962101</c:v>
                </c:pt>
                <c:pt idx="15523">
                  <c:v>61</c:v>
                </c:pt>
                <c:pt idx="15524">
                  <c:v>82</c:v>
                </c:pt>
                <c:pt idx="15525">
                  <c:v>12.1547619047619</c:v>
                </c:pt>
                <c:pt idx="15526">
                  <c:v>20</c:v>
                </c:pt>
                <c:pt idx="15527">
                  <c:v>-3.3924050632911298</c:v>
                </c:pt>
                <c:pt idx="15528">
                  <c:v>51</c:v>
                </c:pt>
                <c:pt idx="15529">
                  <c:v>3</c:v>
                </c:pt>
                <c:pt idx="15530">
                  <c:v>15.5714285714285</c:v>
                </c:pt>
                <c:pt idx="15531">
                  <c:v>9.7522608933954498</c:v>
                </c:pt>
                <c:pt idx="15532">
                  <c:v>13.6111111111111</c:v>
                </c:pt>
                <c:pt idx="15533">
                  <c:v>15.3041237113402</c:v>
                </c:pt>
                <c:pt idx="15534">
                  <c:v>7.1604938271604901</c:v>
                </c:pt>
                <c:pt idx="15535">
                  <c:v>-4</c:v>
                </c:pt>
                <c:pt idx="15536">
                  <c:v>58</c:v>
                </c:pt>
                <c:pt idx="15537">
                  <c:v>28.440318302387201</c:v>
                </c:pt>
                <c:pt idx="15538">
                  <c:v>18.748407643312099</c:v>
                </c:pt>
                <c:pt idx="15539">
                  <c:v>-3.2588235294117598</c:v>
                </c:pt>
                <c:pt idx="15540">
                  <c:v>17.7054794520547</c:v>
                </c:pt>
                <c:pt idx="15541">
                  <c:v>6.0368949771689397</c:v>
                </c:pt>
                <c:pt idx="15542">
                  <c:v>-5</c:v>
                </c:pt>
                <c:pt idx="15543">
                  <c:v>12.353760445682401</c:v>
                </c:pt>
                <c:pt idx="15544">
                  <c:v>1.8108108108108101</c:v>
                </c:pt>
                <c:pt idx="15545">
                  <c:v>10.3010577705451</c:v>
                </c:pt>
                <c:pt idx="15546">
                  <c:v>53</c:v>
                </c:pt>
                <c:pt idx="15547">
                  <c:v>2.8517495395948398</c:v>
                </c:pt>
                <c:pt idx="15548">
                  <c:v>50</c:v>
                </c:pt>
                <c:pt idx="15549">
                  <c:v>8.3846153846153797</c:v>
                </c:pt>
                <c:pt idx="15550">
                  <c:v>6.0230298668585798</c:v>
                </c:pt>
                <c:pt idx="15551">
                  <c:v>53</c:v>
                </c:pt>
                <c:pt idx="15552">
                  <c:v>10.8829694323144</c:v>
                </c:pt>
                <c:pt idx="15553">
                  <c:v>3.1429714590557398</c:v>
                </c:pt>
                <c:pt idx="15554">
                  <c:v>3</c:v>
                </c:pt>
                <c:pt idx="15555">
                  <c:v>36</c:v>
                </c:pt>
                <c:pt idx="15556">
                  <c:v>4.6016891891891802</c:v>
                </c:pt>
                <c:pt idx="15557">
                  <c:v>4.1150735294117604</c:v>
                </c:pt>
                <c:pt idx="15558">
                  <c:v>-21</c:v>
                </c:pt>
                <c:pt idx="15559">
                  <c:v>5.07372752381489</c:v>
                </c:pt>
                <c:pt idx="15560">
                  <c:v>16</c:v>
                </c:pt>
                <c:pt idx="15561">
                  <c:v>12.6832298136645</c:v>
                </c:pt>
                <c:pt idx="15562">
                  <c:v>0.614775725593667</c:v>
                </c:pt>
                <c:pt idx="15563">
                  <c:v>8.8037286380113905E-2</c:v>
                </c:pt>
                <c:pt idx="15564">
                  <c:v>10.014234875444799</c:v>
                </c:pt>
                <c:pt idx="15565">
                  <c:v>16.2397852669251</c:v>
                </c:pt>
                <c:pt idx="15566">
                  <c:v>-2.1612244897959099</c:v>
                </c:pt>
                <c:pt idx="15567">
                  <c:v>-0.112977248315594</c:v>
                </c:pt>
                <c:pt idx="15568">
                  <c:v>10.0684410646387</c:v>
                </c:pt>
                <c:pt idx="15569">
                  <c:v>35.744680851063798</c:v>
                </c:pt>
                <c:pt idx="15570">
                  <c:v>10.6111111111111</c:v>
                </c:pt>
                <c:pt idx="15571">
                  <c:v>1470</c:v>
                </c:pt>
                <c:pt idx="15572">
                  <c:v>1480</c:v>
                </c:pt>
                <c:pt idx="15573">
                  <c:v>2.43417085427135</c:v>
                </c:pt>
                <c:pt idx="15574">
                  <c:v>12.3719742393959</c:v>
                </c:pt>
                <c:pt idx="15575">
                  <c:v>44</c:v>
                </c:pt>
                <c:pt idx="15576">
                  <c:v>144</c:v>
                </c:pt>
                <c:pt idx="15577">
                  <c:v>28.214285714285701</c:v>
                </c:pt>
                <c:pt idx="15578">
                  <c:v>82.3888888888888</c:v>
                </c:pt>
                <c:pt idx="15579">
                  <c:v>57.3333333333333</c:v>
                </c:pt>
                <c:pt idx="15580">
                  <c:v>41.142857142857103</c:v>
                </c:pt>
                <c:pt idx="15581">
                  <c:v>46.946428571428498</c:v>
                </c:pt>
                <c:pt idx="15582">
                  <c:v>-0.66677857982205802</c:v>
                </c:pt>
                <c:pt idx="15583">
                  <c:v>32</c:v>
                </c:pt>
                <c:pt idx="15584">
                  <c:v>14.8842105263157</c:v>
                </c:pt>
                <c:pt idx="15585">
                  <c:v>15.75</c:v>
                </c:pt>
                <c:pt idx="15586">
                  <c:v>-3</c:v>
                </c:pt>
                <c:pt idx="15587">
                  <c:v>2.0452039691289898</c:v>
                </c:pt>
                <c:pt idx="15588">
                  <c:v>19.180963572267899</c:v>
                </c:pt>
                <c:pt idx="15589">
                  <c:v>19.1035502958579</c:v>
                </c:pt>
                <c:pt idx="15590">
                  <c:v>21</c:v>
                </c:pt>
                <c:pt idx="15591">
                  <c:v>5.29113924050632</c:v>
                </c:pt>
                <c:pt idx="15592">
                  <c:v>-6</c:v>
                </c:pt>
                <c:pt idx="15593">
                  <c:v>0.59090909090909005</c:v>
                </c:pt>
                <c:pt idx="15594">
                  <c:v>14.5848214285714</c:v>
                </c:pt>
                <c:pt idx="15595">
                  <c:v>-3</c:v>
                </c:pt>
                <c:pt idx="15596">
                  <c:v>7.6449704142011798</c:v>
                </c:pt>
                <c:pt idx="15597">
                  <c:v>13.24</c:v>
                </c:pt>
                <c:pt idx="15598">
                  <c:v>3.609375</c:v>
                </c:pt>
                <c:pt idx="15599">
                  <c:v>-4.3370165745856299</c:v>
                </c:pt>
                <c:pt idx="15600">
                  <c:v>5.9595375722543302</c:v>
                </c:pt>
                <c:pt idx="15601">
                  <c:v>18.25</c:v>
                </c:pt>
                <c:pt idx="15602">
                  <c:v>11.473684210526301</c:v>
                </c:pt>
                <c:pt idx="15603">
                  <c:v>-1.4215194755109899</c:v>
                </c:pt>
                <c:pt idx="15604">
                  <c:v>14.819973718790999</c:v>
                </c:pt>
                <c:pt idx="15605">
                  <c:v>8.6126914660831506</c:v>
                </c:pt>
                <c:pt idx="15606">
                  <c:v>4.6096694892105896</c:v>
                </c:pt>
                <c:pt idx="15607">
                  <c:v>10.3375912408759</c:v>
                </c:pt>
                <c:pt idx="15608">
                  <c:v>-6</c:v>
                </c:pt>
                <c:pt idx="15609">
                  <c:v>1.7692307692307601</c:v>
                </c:pt>
                <c:pt idx="15610">
                  <c:v>5.19358669833729</c:v>
                </c:pt>
                <c:pt idx="15611">
                  <c:v>10.9695299837925</c:v>
                </c:pt>
                <c:pt idx="15612">
                  <c:v>4.9211242067089698</c:v>
                </c:pt>
                <c:pt idx="15613">
                  <c:v>-5.25</c:v>
                </c:pt>
                <c:pt idx="15614">
                  <c:v>-0.23818525519848699</c:v>
                </c:pt>
                <c:pt idx="15615">
                  <c:v>4.4056341937274404</c:v>
                </c:pt>
                <c:pt idx="15616">
                  <c:v>-0.60992963870661698</c:v>
                </c:pt>
                <c:pt idx="15617">
                  <c:v>3.4038686987104301</c:v>
                </c:pt>
                <c:pt idx="15618">
                  <c:v>4.5524215007982898</c:v>
                </c:pt>
                <c:pt idx="15619">
                  <c:v>6.0458937198067604</c:v>
                </c:pt>
                <c:pt idx="15620">
                  <c:v>15.0235849056603</c:v>
                </c:pt>
                <c:pt idx="15621">
                  <c:v>1.5</c:v>
                </c:pt>
                <c:pt idx="15622">
                  <c:v>60</c:v>
                </c:pt>
                <c:pt idx="15623">
                  <c:v>10.6988139825218</c:v>
                </c:pt>
                <c:pt idx="15624">
                  <c:v>14.6922265212803</c:v>
                </c:pt>
                <c:pt idx="15625">
                  <c:v>29.230769230769202</c:v>
                </c:pt>
                <c:pt idx="15626">
                  <c:v>26.2282958199356</c:v>
                </c:pt>
                <c:pt idx="15627">
                  <c:v>18.943422263109401</c:v>
                </c:pt>
                <c:pt idx="15628">
                  <c:v>10.7279457125231</c:v>
                </c:pt>
                <c:pt idx="15629">
                  <c:v>17.693137254901899</c:v>
                </c:pt>
                <c:pt idx="15630">
                  <c:v>-2</c:v>
                </c:pt>
                <c:pt idx="15631">
                  <c:v>6.7482915717539802</c:v>
                </c:pt>
                <c:pt idx="15632">
                  <c:v>18.353771402128601</c:v>
                </c:pt>
                <c:pt idx="15633">
                  <c:v>5.1831626848691696</c:v>
                </c:pt>
                <c:pt idx="15634">
                  <c:v>11.251798561151</c:v>
                </c:pt>
                <c:pt idx="15635">
                  <c:v>8.8113580246913497</c:v>
                </c:pt>
                <c:pt idx="15636">
                  <c:v>17.6807327445207</c:v>
                </c:pt>
                <c:pt idx="15637">
                  <c:v>5.1491279639427701</c:v>
                </c:pt>
                <c:pt idx="15638">
                  <c:v>19.442694837552299</c:v>
                </c:pt>
                <c:pt idx="15639">
                  <c:v>3.3888566453859501</c:v>
                </c:pt>
                <c:pt idx="15640">
                  <c:v>6.3012765290938901</c:v>
                </c:pt>
                <c:pt idx="15641">
                  <c:v>5.6589861751152002</c:v>
                </c:pt>
                <c:pt idx="15642">
                  <c:v>6.1323134728931796</c:v>
                </c:pt>
                <c:pt idx="15643">
                  <c:v>14.010645266950499</c:v>
                </c:pt>
                <c:pt idx="15644">
                  <c:v>56.483245149911802</c:v>
                </c:pt>
                <c:pt idx="15645">
                  <c:v>0.87064676616915404</c:v>
                </c:pt>
                <c:pt idx="15646">
                  <c:v>1.8143851508120601</c:v>
                </c:pt>
                <c:pt idx="15647">
                  <c:v>3.9572096368212799</c:v>
                </c:pt>
                <c:pt idx="15648">
                  <c:v>8.6666666666666607</c:v>
                </c:pt>
                <c:pt idx="15649">
                  <c:v>7.2507364204076801</c:v>
                </c:pt>
                <c:pt idx="15650">
                  <c:v>9.1340782122905004</c:v>
                </c:pt>
                <c:pt idx="15651">
                  <c:v>0</c:v>
                </c:pt>
                <c:pt idx="15652">
                  <c:v>16.6666666666666</c:v>
                </c:pt>
                <c:pt idx="15653">
                  <c:v>1.6901311249137301</c:v>
                </c:pt>
                <c:pt idx="15654">
                  <c:v>-7</c:v>
                </c:pt>
                <c:pt idx="15655">
                  <c:v>3.4159445407278999</c:v>
                </c:pt>
                <c:pt idx="15656">
                  <c:v>19.7258328782086</c:v>
                </c:pt>
                <c:pt idx="15657">
                  <c:v>17.7438016528925</c:v>
                </c:pt>
                <c:pt idx="15658">
                  <c:v>8.39621409921671</c:v>
                </c:pt>
                <c:pt idx="15659">
                  <c:v>15.7828983897834</c:v>
                </c:pt>
                <c:pt idx="15660">
                  <c:v>20.7013274336283</c:v>
                </c:pt>
                <c:pt idx="15661">
                  <c:v>3.0736890383733302</c:v>
                </c:pt>
                <c:pt idx="15662">
                  <c:v>-9</c:v>
                </c:pt>
                <c:pt idx="15663">
                  <c:v>4.5057803468208002</c:v>
                </c:pt>
                <c:pt idx="15664">
                  <c:v>3.5270270270270201</c:v>
                </c:pt>
                <c:pt idx="15665">
                  <c:v>13.4108216432865</c:v>
                </c:pt>
                <c:pt idx="15666">
                  <c:v>9.7531778834906007</c:v>
                </c:pt>
                <c:pt idx="15667">
                  <c:v>13.4414625519497</c:v>
                </c:pt>
                <c:pt idx="15668">
                  <c:v>8.2155425219941307</c:v>
                </c:pt>
                <c:pt idx="15669">
                  <c:v>11.246563861884001</c:v>
                </c:pt>
                <c:pt idx="15670">
                  <c:v>10.972236076475401</c:v>
                </c:pt>
                <c:pt idx="15671">
                  <c:v>-2.5</c:v>
                </c:pt>
                <c:pt idx="15672">
                  <c:v>4</c:v>
                </c:pt>
                <c:pt idx="15673">
                  <c:v>10.709517130835501</c:v>
                </c:pt>
                <c:pt idx="15674">
                  <c:v>13</c:v>
                </c:pt>
                <c:pt idx="15675">
                  <c:v>13.3750117868929</c:v>
                </c:pt>
                <c:pt idx="15676">
                  <c:v>23.5381104518484</c:v>
                </c:pt>
                <c:pt idx="15677">
                  <c:v>45.571428571428498</c:v>
                </c:pt>
                <c:pt idx="15678">
                  <c:v>48.8333333333333</c:v>
                </c:pt>
                <c:pt idx="15679">
                  <c:v>1.3138461538461499</c:v>
                </c:pt>
                <c:pt idx="15680">
                  <c:v>70</c:v>
                </c:pt>
                <c:pt idx="15681">
                  <c:v>10.871248025276399</c:v>
                </c:pt>
                <c:pt idx="15682">
                  <c:v>5.4382978723404198</c:v>
                </c:pt>
                <c:pt idx="15683">
                  <c:v>8.5135329686150296</c:v>
                </c:pt>
                <c:pt idx="15684">
                  <c:v>7.6666666666666599</c:v>
                </c:pt>
                <c:pt idx="15685">
                  <c:v>13.0927734375</c:v>
                </c:pt>
                <c:pt idx="15686">
                  <c:v>39</c:v>
                </c:pt>
                <c:pt idx="15687">
                  <c:v>5.9663392561527404</c:v>
                </c:pt>
                <c:pt idx="15688">
                  <c:v>8.5</c:v>
                </c:pt>
                <c:pt idx="15689">
                  <c:v>9.9353312302839107</c:v>
                </c:pt>
                <c:pt idx="15690">
                  <c:v>9.5296076099881102</c:v>
                </c:pt>
                <c:pt idx="15691">
                  <c:v>6.8004241460274102</c:v>
                </c:pt>
                <c:pt idx="15692">
                  <c:v>7.4179474467030202</c:v>
                </c:pt>
                <c:pt idx="15693">
                  <c:v>4.5040431266846301</c:v>
                </c:pt>
                <c:pt idx="15694">
                  <c:v>41.669642857142797</c:v>
                </c:pt>
                <c:pt idx="15695">
                  <c:v>14.1083935519733</c:v>
                </c:pt>
                <c:pt idx="15696">
                  <c:v>10.923404255319101</c:v>
                </c:pt>
                <c:pt idx="15697">
                  <c:v>18.419816138917199</c:v>
                </c:pt>
                <c:pt idx="15698">
                  <c:v>5.9874999999999998</c:v>
                </c:pt>
                <c:pt idx="15699">
                  <c:v>5.6268656716417897</c:v>
                </c:pt>
                <c:pt idx="15700">
                  <c:v>7.16232876712328</c:v>
                </c:pt>
                <c:pt idx="15701">
                  <c:v>7.2837715321849501</c:v>
                </c:pt>
                <c:pt idx="15702">
                  <c:v>9.73180076628352</c:v>
                </c:pt>
                <c:pt idx="15703">
                  <c:v>-8</c:v>
                </c:pt>
                <c:pt idx="15704">
                  <c:v>-9</c:v>
                </c:pt>
                <c:pt idx="15705">
                  <c:v>10.803960396039599</c:v>
                </c:pt>
                <c:pt idx="15706">
                  <c:v>14</c:v>
                </c:pt>
                <c:pt idx="15707">
                  <c:v>47.3333333333333</c:v>
                </c:pt>
                <c:pt idx="15708">
                  <c:v>3.4020242914979701</c:v>
                </c:pt>
                <c:pt idx="15709">
                  <c:v>13.7663070132417</c:v>
                </c:pt>
                <c:pt idx="15710">
                  <c:v>3.14675767918088</c:v>
                </c:pt>
                <c:pt idx="15711">
                  <c:v>4.5490716180371296</c:v>
                </c:pt>
                <c:pt idx="15712">
                  <c:v>3.4756192553357201</c:v>
                </c:pt>
                <c:pt idx="15713">
                  <c:v>5.3908864364542497</c:v>
                </c:pt>
                <c:pt idx="15714">
                  <c:v>6.1985486797016698</c:v>
                </c:pt>
                <c:pt idx="15715">
                  <c:v>5.5271428571428496</c:v>
                </c:pt>
                <c:pt idx="15716">
                  <c:v>2.7402992645194</c:v>
                </c:pt>
                <c:pt idx="15717">
                  <c:v>0</c:v>
                </c:pt>
                <c:pt idx="15718">
                  <c:v>-5.3333333333333304</c:v>
                </c:pt>
                <c:pt idx="15719">
                  <c:v>8.2683641096559004</c:v>
                </c:pt>
                <c:pt idx="15720">
                  <c:v>-3.5</c:v>
                </c:pt>
                <c:pt idx="15721">
                  <c:v>25.646341463414601</c:v>
                </c:pt>
                <c:pt idx="15722">
                  <c:v>2.75</c:v>
                </c:pt>
                <c:pt idx="15723">
                  <c:v>8</c:v>
                </c:pt>
                <c:pt idx="15724">
                  <c:v>1.7954671088999401</c:v>
                </c:pt>
                <c:pt idx="15725">
                  <c:v>37.676470588235297</c:v>
                </c:pt>
                <c:pt idx="15726">
                  <c:v>-7</c:v>
                </c:pt>
                <c:pt idx="15727">
                  <c:v>4.1081081081080999</c:v>
                </c:pt>
                <c:pt idx="15728">
                  <c:v>8.7551173240139697</c:v>
                </c:pt>
                <c:pt idx="15729">
                  <c:v>3.66239316239316</c:v>
                </c:pt>
                <c:pt idx="15730">
                  <c:v>3.0514820592823702</c:v>
                </c:pt>
                <c:pt idx="15731">
                  <c:v>9.4736180904522609</c:v>
                </c:pt>
                <c:pt idx="15732">
                  <c:v>19.814475025484199</c:v>
                </c:pt>
                <c:pt idx="15733">
                  <c:v>5.6428571428571397</c:v>
                </c:pt>
                <c:pt idx="15734">
                  <c:v>4.5692883895131002</c:v>
                </c:pt>
                <c:pt idx="15735">
                  <c:v>8.8810988109881102</c:v>
                </c:pt>
                <c:pt idx="15736">
                  <c:v>37</c:v>
                </c:pt>
                <c:pt idx="15737">
                  <c:v>5.3240772096173297</c:v>
                </c:pt>
                <c:pt idx="15738">
                  <c:v>3.8571428571428501</c:v>
                </c:pt>
                <c:pt idx="15739">
                  <c:v>1.3571428571428501</c:v>
                </c:pt>
                <c:pt idx="15740">
                  <c:v>8.8612521150592194</c:v>
                </c:pt>
                <c:pt idx="15741">
                  <c:v>-0.99056603773584895</c:v>
                </c:pt>
                <c:pt idx="15742">
                  <c:v>3.1473429951690801</c:v>
                </c:pt>
                <c:pt idx="15743">
                  <c:v>9.4444444444444393</c:v>
                </c:pt>
                <c:pt idx="15744">
                  <c:v>20.96875</c:v>
                </c:pt>
                <c:pt idx="15745">
                  <c:v>8.0909090909090899</c:v>
                </c:pt>
                <c:pt idx="15746">
                  <c:v>3.82618718303365</c:v>
                </c:pt>
                <c:pt idx="15747">
                  <c:v>24.262476894639502</c:v>
                </c:pt>
                <c:pt idx="15748">
                  <c:v>10.918604651162701</c:v>
                </c:pt>
                <c:pt idx="15749">
                  <c:v>19.428571428571399</c:v>
                </c:pt>
                <c:pt idx="15750">
                  <c:v>-7</c:v>
                </c:pt>
                <c:pt idx="15751">
                  <c:v>10.5500274876305</c:v>
                </c:pt>
                <c:pt idx="15752">
                  <c:v>20.709923664122101</c:v>
                </c:pt>
                <c:pt idx="15753">
                  <c:v>8.0589464882943105</c:v>
                </c:pt>
                <c:pt idx="15754">
                  <c:v>7.6358259915251603</c:v>
                </c:pt>
                <c:pt idx="15755">
                  <c:v>8.1390618513906094</c:v>
                </c:pt>
                <c:pt idx="15756">
                  <c:v>8.7363476218437999</c:v>
                </c:pt>
                <c:pt idx="15757">
                  <c:v>12.787793756576599</c:v>
                </c:pt>
                <c:pt idx="15758">
                  <c:v>5.4970940170940104</c:v>
                </c:pt>
                <c:pt idx="15759">
                  <c:v>8.5780372782393801</c:v>
                </c:pt>
                <c:pt idx="15760">
                  <c:v>8.8419483101391592</c:v>
                </c:pt>
                <c:pt idx="15761">
                  <c:v>7.9614427860696502</c:v>
                </c:pt>
                <c:pt idx="15762">
                  <c:v>4.2433234421364903</c:v>
                </c:pt>
                <c:pt idx="15763">
                  <c:v>9.2904970760233905</c:v>
                </c:pt>
                <c:pt idx="15764">
                  <c:v>9.8603999114587104</c:v>
                </c:pt>
                <c:pt idx="15765">
                  <c:v>9.8831521739130395</c:v>
                </c:pt>
                <c:pt idx="15766">
                  <c:v>8.2275521405049403</c:v>
                </c:pt>
                <c:pt idx="15767">
                  <c:v>8.4861689106487095</c:v>
                </c:pt>
                <c:pt idx="15768">
                  <c:v>6.2527173913043397</c:v>
                </c:pt>
                <c:pt idx="15769">
                  <c:v>7.29932403886776</c:v>
                </c:pt>
                <c:pt idx="15770">
                  <c:v>6.4603960396039604</c:v>
                </c:pt>
                <c:pt idx="15771">
                  <c:v>3.8668310727496902</c:v>
                </c:pt>
                <c:pt idx="15772">
                  <c:v>7.7048346055979602</c:v>
                </c:pt>
                <c:pt idx="15773">
                  <c:v>6.8015393073116996</c:v>
                </c:pt>
                <c:pt idx="15774">
                  <c:v>7.7487214127183197</c:v>
                </c:pt>
                <c:pt idx="15775">
                  <c:v>8.9872326314044102</c:v>
                </c:pt>
                <c:pt idx="15776">
                  <c:v>7.2331801086502301</c:v>
                </c:pt>
                <c:pt idx="15777">
                  <c:v>9.0886877828054295</c:v>
                </c:pt>
                <c:pt idx="15778">
                  <c:v>-4.0833333333333304</c:v>
                </c:pt>
                <c:pt idx="15779">
                  <c:v>11.192364170337701</c:v>
                </c:pt>
                <c:pt idx="15780">
                  <c:v>17.185836575875399</c:v>
                </c:pt>
                <c:pt idx="15781">
                  <c:v>23.4713656387665</c:v>
                </c:pt>
                <c:pt idx="15782">
                  <c:v>8.6452442159383001</c:v>
                </c:pt>
                <c:pt idx="15783">
                  <c:v>7.7029012118986397</c:v>
                </c:pt>
                <c:pt idx="15784">
                  <c:v>5.2505854800936698</c:v>
                </c:pt>
                <c:pt idx="15785">
                  <c:v>9.21038998417038</c:v>
                </c:pt>
                <c:pt idx="15786">
                  <c:v>7.3125345113197104</c:v>
                </c:pt>
                <c:pt idx="15787">
                  <c:v>4.93333333333333</c:v>
                </c:pt>
                <c:pt idx="15788">
                  <c:v>8.1601941747572795</c:v>
                </c:pt>
                <c:pt idx="15789">
                  <c:v>15.3048228084199</c:v>
                </c:pt>
                <c:pt idx="15790">
                  <c:v>8.4187329906259407</c:v>
                </c:pt>
                <c:pt idx="15791">
                  <c:v>9.5320733295488704</c:v>
                </c:pt>
                <c:pt idx="15792">
                  <c:v>8.0434953749261897</c:v>
                </c:pt>
                <c:pt idx="15793">
                  <c:v>2.5833333333333299</c:v>
                </c:pt>
                <c:pt idx="15794">
                  <c:v>4.8184466019417398</c:v>
                </c:pt>
                <c:pt idx="15795">
                  <c:v>9.099609375</c:v>
                </c:pt>
                <c:pt idx="15796">
                  <c:v>3.3707865168539302</c:v>
                </c:pt>
                <c:pt idx="15797">
                  <c:v>11.745210727969299</c:v>
                </c:pt>
                <c:pt idx="15798">
                  <c:v>7.5725598020346396</c:v>
                </c:pt>
                <c:pt idx="15799">
                  <c:v>9.9852276677094203</c:v>
                </c:pt>
                <c:pt idx="15800">
                  <c:v>13.681618199377599</c:v>
                </c:pt>
                <c:pt idx="15801">
                  <c:v>12.912101910828</c:v>
                </c:pt>
                <c:pt idx="15802">
                  <c:v>5.5327485380116901</c:v>
                </c:pt>
                <c:pt idx="15803">
                  <c:v>7.6330297609367301</c:v>
                </c:pt>
                <c:pt idx="15804">
                  <c:v>6.0323129251700598</c:v>
                </c:pt>
                <c:pt idx="15805">
                  <c:v>11.44080604534</c:v>
                </c:pt>
                <c:pt idx="15806">
                  <c:v>10.2657657657657</c:v>
                </c:pt>
                <c:pt idx="15807">
                  <c:v>3.4780915287244398</c:v>
                </c:pt>
                <c:pt idx="15808">
                  <c:v>6.4912523020257797</c:v>
                </c:pt>
                <c:pt idx="15809">
                  <c:v>11.7879518072289</c:v>
                </c:pt>
                <c:pt idx="15810">
                  <c:v>6.4248950145364399</c:v>
                </c:pt>
                <c:pt idx="15811">
                  <c:v>7.3291550603528304</c:v>
                </c:pt>
                <c:pt idx="15812">
                  <c:v>7.3357664233576596</c:v>
                </c:pt>
                <c:pt idx="15813">
                  <c:v>7.0171052631578901</c:v>
                </c:pt>
                <c:pt idx="15814">
                  <c:v>17.665474974463699</c:v>
                </c:pt>
                <c:pt idx="15815">
                  <c:v>7.0344311377245496</c:v>
                </c:pt>
                <c:pt idx="15816">
                  <c:v>8.0144545141677099</c:v>
                </c:pt>
                <c:pt idx="15817">
                  <c:v>7.3209668353007302</c:v>
                </c:pt>
                <c:pt idx="15818">
                  <c:v>11.1881730957509</c:v>
                </c:pt>
                <c:pt idx="15819">
                  <c:v>10.600961538461499</c:v>
                </c:pt>
                <c:pt idx="15820">
                  <c:v>9.4841827768014006</c:v>
                </c:pt>
                <c:pt idx="15821">
                  <c:v>11.6254458977407</c:v>
                </c:pt>
                <c:pt idx="15822">
                  <c:v>8.6583782188445308</c:v>
                </c:pt>
                <c:pt idx="15823">
                  <c:v>6.6887686062246203</c:v>
                </c:pt>
                <c:pt idx="15824">
                  <c:v>4.85431338028169</c:v>
                </c:pt>
                <c:pt idx="15825">
                  <c:v>2</c:v>
                </c:pt>
                <c:pt idx="15826">
                  <c:v>5.10363761153054</c:v>
                </c:pt>
                <c:pt idx="15827">
                  <c:v>1.7745358090185599</c:v>
                </c:pt>
                <c:pt idx="15828">
                  <c:v>8.3411035337879706</c:v>
                </c:pt>
                <c:pt idx="15829">
                  <c:v>4.0909090909090899</c:v>
                </c:pt>
                <c:pt idx="15830">
                  <c:v>7.7244124626808501</c:v>
                </c:pt>
                <c:pt idx="15831">
                  <c:v>8.7485826965738198</c:v>
                </c:pt>
                <c:pt idx="15832">
                  <c:v>2.6969696969696901</c:v>
                </c:pt>
                <c:pt idx="15833">
                  <c:v>-1.0909090909090899</c:v>
                </c:pt>
                <c:pt idx="15834">
                  <c:v>9.98649859227028</c:v>
                </c:pt>
                <c:pt idx="15835">
                  <c:v>14.936909308873901</c:v>
                </c:pt>
                <c:pt idx="15836">
                  <c:v>9.1208910295002994</c:v>
                </c:pt>
                <c:pt idx="15837">
                  <c:v>7.8482225656877898</c:v>
                </c:pt>
                <c:pt idx="15838">
                  <c:v>10.0915762273901</c:v>
                </c:pt>
                <c:pt idx="15839">
                  <c:v>5.6008223944330204</c:v>
                </c:pt>
                <c:pt idx="15840">
                  <c:v>3.9310344827586201</c:v>
                </c:pt>
                <c:pt idx="15841">
                  <c:v>7.48963210702341</c:v>
                </c:pt>
                <c:pt idx="15842">
                  <c:v>6.2808561236623</c:v>
                </c:pt>
                <c:pt idx="15843">
                  <c:v>3.4823529411764702</c:v>
                </c:pt>
                <c:pt idx="15844">
                  <c:v>6.4052357898511696</c:v>
                </c:pt>
                <c:pt idx="15845">
                  <c:v>16.559007205764601</c:v>
                </c:pt>
                <c:pt idx="15846">
                  <c:v>9.5454545454545396</c:v>
                </c:pt>
                <c:pt idx="15847">
                  <c:v>6.6049611879851504</c:v>
                </c:pt>
                <c:pt idx="15848">
                  <c:v>4.2616822429906502</c:v>
                </c:pt>
                <c:pt idx="15849">
                  <c:v>8.0753508524065101</c:v>
                </c:pt>
                <c:pt idx="15850">
                  <c:v>8.7741211667913195</c:v>
                </c:pt>
                <c:pt idx="15851">
                  <c:v>6.8185328185328098</c:v>
                </c:pt>
                <c:pt idx="15852">
                  <c:v>5.5070894953499003</c:v>
                </c:pt>
                <c:pt idx="15853">
                  <c:v>10</c:v>
                </c:pt>
                <c:pt idx="15854">
                  <c:v>7.2015025489669897</c:v>
                </c:pt>
                <c:pt idx="15855">
                  <c:v>4.3345959595959496</c:v>
                </c:pt>
                <c:pt idx="15856">
                  <c:v>16.027649769585199</c:v>
                </c:pt>
                <c:pt idx="15857">
                  <c:v>11.692307692307599</c:v>
                </c:pt>
                <c:pt idx="15858">
                  <c:v>7.9335971855760699</c:v>
                </c:pt>
                <c:pt idx="15859">
                  <c:v>6.0569852941176396</c:v>
                </c:pt>
                <c:pt idx="15860">
                  <c:v>28.760563380281599</c:v>
                </c:pt>
                <c:pt idx="15861">
                  <c:v>3.7188065099457499</c:v>
                </c:pt>
                <c:pt idx="15862">
                  <c:v>30.555851063829699</c:v>
                </c:pt>
                <c:pt idx="15863">
                  <c:v>37.6279069767441</c:v>
                </c:pt>
                <c:pt idx="15864">
                  <c:v>11.632064590542001</c:v>
                </c:pt>
                <c:pt idx="15865">
                  <c:v>23.474025974025899</c:v>
                </c:pt>
                <c:pt idx="15866">
                  <c:v>11.0833333333333</c:v>
                </c:pt>
                <c:pt idx="15867">
                  <c:v>13.05</c:v>
                </c:pt>
                <c:pt idx="15868">
                  <c:v>2.1032934131736498</c:v>
                </c:pt>
                <c:pt idx="15869">
                  <c:v>16.286808510638298</c:v>
                </c:pt>
                <c:pt idx="15870">
                  <c:v>25.876923076922999</c:v>
                </c:pt>
                <c:pt idx="15871">
                  <c:v>11.583226557949899</c:v>
                </c:pt>
                <c:pt idx="15872">
                  <c:v>13.7150760719225</c:v>
                </c:pt>
                <c:pt idx="15873">
                  <c:v>14.3051146384479</c:v>
                </c:pt>
                <c:pt idx="15874">
                  <c:v>20.0997679814385</c:v>
                </c:pt>
                <c:pt idx="15875">
                  <c:v>-1</c:v>
                </c:pt>
                <c:pt idx="15876">
                  <c:v>19.189854344550401</c:v>
                </c:pt>
                <c:pt idx="15877">
                  <c:v>15.380463413545201</c:v>
                </c:pt>
                <c:pt idx="15878">
                  <c:v>26.053307008884499</c:v>
                </c:pt>
                <c:pt idx="15879">
                  <c:v>21.316923076923</c:v>
                </c:pt>
                <c:pt idx="15880">
                  <c:v>16.046413502109701</c:v>
                </c:pt>
                <c:pt idx="15881">
                  <c:v>23.4</c:v>
                </c:pt>
                <c:pt idx="15882">
                  <c:v>12.244394618834001</c:v>
                </c:pt>
                <c:pt idx="15883">
                  <c:v>8.9481180061037602</c:v>
                </c:pt>
                <c:pt idx="15884">
                  <c:v>14.938681764768701</c:v>
                </c:pt>
                <c:pt idx="15885">
                  <c:v>22.133402275077501</c:v>
                </c:pt>
                <c:pt idx="15886">
                  <c:v>0.14285714285714199</c:v>
                </c:pt>
                <c:pt idx="15887">
                  <c:v>37.214285714285701</c:v>
                </c:pt>
                <c:pt idx="15888">
                  <c:v>30.2629757785467</c:v>
                </c:pt>
                <c:pt idx="15889">
                  <c:v>14.633173843700099</c:v>
                </c:pt>
                <c:pt idx="15890">
                  <c:v>14.892331857775201</c:v>
                </c:pt>
                <c:pt idx="15891">
                  <c:v>4</c:v>
                </c:pt>
                <c:pt idx="15892">
                  <c:v>11.6392694063926</c:v>
                </c:pt>
                <c:pt idx="15893">
                  <c:v>10.958776595744601</c:v>
                </c:pt>
                <c:pt idx="15894">
                  <c:v>14.325043239697001</c:v>
                </c:pt>
                <c:pt idx="15895">
                  <c:v>-3</c:v>
                </c:pt>
                <c:pt idx="15896">
                  <c:v>13.945205479452</c:v>
                </c:pt>
                <c:pt idx="15897">
                  <c:v>15.9407843137254</c:v>
                </c:pt>
                <c:pt idx="15898">
                  <c:v>15.8861920172599</c:v>
                </c:pt>
                <c:pt idx="15899">
                  <c:v>13.939581147763899</c:v>
                </c:pt>
                <c:pt idx="15900">
                  <c:v>22.557522123893801</c:v>
                </c:pt>
                <c:pt idx="15901">
                  <c:v>9.28682170542635</c:v>
                </c:pt>
                <c:pt idx="15902">
                  <c:v>13.4822695035461</c:v>
                </c:pt>
                <c:pt idx="15903">
                  <c:v>13.6134294916678</c:v>
                </c:pt>
                <c:pt idx="15904">
                  <c:v>15.3018127452812</c:v>
                </c:pt>
                <c:pt idx="15905">
                  <c:v>21.916058394160501</c:v>
                </c:pt>
                <c:pt idx="15906">
                  <c:v>12.6591748902317</c:v>
                </c:pt>
                <c:pt idx="15907">
                  <c:v>-4.1764705882352899</c:v>
                </c:pt>
                <c:pt idx="15908">
                  <c:v>15.630705758426901</c:v>
                </c:pt>
                <c:pt idx="15909">
                  <c:v>21</c:v>
                </c:pt>
                <c:pt idx="15910">
                  <c:v>-1.3333333333333299</c:v>
                </c:pt>
                <c:pt idx="15911">
                  <c:v>23.832914572864301</c:v>
                </c:pt>
                <c:pt idx="15912">
                  <c:v>13.9995486346197</c:v>
                </c:pt>
                <c:pt idx="15913">
                  <c:v>10.082278481012599</c:v>
                </c:pt>
                <c:pt idx="15914">
                  <c:v>3.6876006441223801</c:v>
                </c:pt>
                <c:pt idx="15915">
                  <c:v>7.8571428571428497</c:v>
                </c:pt>
                <c:pt idx="15916">
                  <c:v>15.672192358450999</c:v>
                </c:pt>
                <c:pt idx="15917">
                  <c:v>19.554054054053999</c:v>
                </c:pt>
                <c:pt idx="15918">
                  <c:v>14.2424242424242</c:v>
                </c:pt>
                <c:pt idx="15919">
                  <c:v>20.848409405255801</c:v>
                </c:pt>
                <c:pt idx="15920">
                  <c:v>-5.3333333333333304</c:v>
                </c:pt>
                <c:pt idx="15921">
                  <c:v>14.6515556806982</c:v>
                </c:pt>
                <c:pt idx="15922">
                  <c:v>19.831460674157299</c:v>
                </c:pt>
                <c:pt idx="15923">
                  <c:v>7</c:v>
                </c:pt>
                <c:pt idx="15924">
                  <c:v>4.75</c:v>
                </c:pt>
                <c:pt idx="15925">
                  <c:v>26.204268292682901</c:v>
                </c:pt>
                <c:pt idx="15926">
                  <c:v>16.535363457760301</c:v>
                </c:pt>
                <c:pt idx="15927">
                  <c:v>-6</c:v>
                </c:pt>
                <c:pt idx="15928">
                  <c:v>25.3244680851063</c:v>
                </c:pt>
                <c:pt idx="15929">
                  <c:v>11.383495145631001</c:v>
                </c:pt>
                <c:pt idx="15930">
                  <c:v>14.937705781640901</c:v>
                </c:pt>
                <c:pt idx="15931">
                  <c:v>19.601746724890798</c:v>
                </c:pt>
                <c:pt idx="15932">
                  <c:v>17.926589077887101</c:v>
                </c:pt>
                <c:pt idx="15933">
                  <c:v>7.55</c:v>
                </c:pt>
                <c:pt idx="15934">
                  <c:v>16.6320293398533</c:v>
                </c:pt>
                <c:pt idx="15935">
                  <c:v>16.778687066358199</c:v>
                </c:pt>
                <c:pt idx="15936">
                  <c:v>23.9243697478991</c:v>
                </c:pt>
                <c:pt idx="15937">
                  <c:v>14.9241293532338</c:v>
                </c:pt>
                <c:pt idx="15938">
                  <c:v>18.580318379160602</c:v>
                </c:pt>
                <c:pt idx="15939">
                  <c:v>29.974056603773501</c:v>
                </c:pt>
                <c:pt idx="15940">
                  <c:v>8.87399965945853</c:v>
                </c:pt>
                <c:pt idx="15941">
                  <c:v>3.75992063492063</c:v>
                </c:pt>
                <c:pt idx="15942">
                  <c:v>41.300751879699199</c:v>
                </c:pt>
                <c:pt idx="15943">
                  <c:v>8.4549689440993792</c:v>
                </c:pt>
                <c:pt idx="15944">
                  <c:v>13.852735024206901</c:v>
                </c:pt>
                <c:pt idx="15945">
                  <c:v>5.3546617915904902</c:v>
                </c:pt>
                <c:pt idx="15946">
                  <c:v>20.444933920704798</c:v>
                </c:pt>
                <c:pt idx="15947">
                  <c:v>35.238738738738697</c:v>
                </c:pt>
                <c:pt idx="15948">
                  <c:v>4.4158653846153797</c:v>
                </c:pt>
                <c:pt idx="15949">
                  <c:v>7.2236503856041097</c:v>
                </c:pt>
                <c:pt idx="15950">
                  <c:v>9.6849315068493098</c:v>
                </c:pt>
                <c:pt idx="15951">
                  <c:v>4.7901353965183704</c:v>
                </c:pt>
                <c:pt idx="15952">
                  <c:v>9.6761342677978597</c:v>
                </c:pt>
                <c:pt idx="15953">
                  <c:v>13.058897243107699</c:v>
                </c:pt>
                <c:pt idx="15954">
                  <c:v>7.1337178814892503</c:v>
                </c:pt>
                <c:pt idx="15955">
                  <c:v>5.0739466895958696</c:v>
                </c:pt>
                <c:pt idx="15956">
                  <c:v>7.5911453665531399</c:v>
                </c:pt>
                <c:pt idx="15957">
                  <c:v>10.3778126635269</c:v>
                </c:pt>
                <c:pt idx="15958">
                  <c:v>3.75029308323563</c:v>
                </c:pt>
                <c:pt idx="15959">
                  <c:v>24.179487179487101</c:v>
                </c:pt>
                <c:pt idx="15960">
                  <c:v>2.7750431778929099</c:v>
                </c:pt>
                <c:pt idx="15961">
                  <c:v>4.6967741935483804</c:v>
                </c:pt>
                <c:pt idx="15962">
                  <c:v>8.2531645569620196</c:v>
                </c:pt>
                <c:pt idx="15963">
                  <c:v>5.7362755651237798</c:v>
                </c:pt>
                <c:pt idx="15964">
                  <c:v>5.9973840665873901</c:v>
                </c:pt>
                <c:pt idx="15965">
                  <c:v>1.2333333333333301</c:v>
                </c:pt>
                <c:pt idx="15966">
                  <c:v>8.7771739130434696</c:v>
                </c:pt>
                <c:pt idx="15967">
                  <c:v>13.528827796869001</c:v>
                </c:pt>
                <c:pt idx="15968">
                  <c:v>2.6615969581749002</c:v>
                </c:pt>
                <c:pt idx="15969">
                  <c:v>6.0193236714975802</c:v>
                </c:pt>
                <c:pt idx="15970">
                  <c:v>30.7191780821917</c:v>
                </c:pt>
                <c:pt idx="15971">
                  <c:v>12.1927710843373</c:v>
                </c:pt>
                <c:pt idx="15972">
                  <c:v>4.9877883310719104</c:v>
                </c:pt>
                <c:pt idx="15973">
                  <c:v>9.7008547008547001</c:v>
                </c:pt>
                <c:pt idx="15974">
                  <c:v>2.1540101252331398</c:v>
                </c:pt>
                <c:pt idx="15975">
                  <c:v>11.548412387299001</c:v>
                </c:pt>
                <c:pt idx="15976">
                  <c:v>14.486084635913</c:v>
                </c:pt>
                <c:pt idx="15977">
                  <c:v>12.856702619414399</c:v>
                </c:pt>
                <c:pt idx="15978">
                  <c:v>10.1409605622803</c:v>
                </c:pt>
                <c:pt idx="15979">
                  <c:v>8.4850134494684202</c:v>
                </c:pt>
                <c:pt idx="15980">
                  <c:v>6.6616314199395701</c:v>
                </c:pt>
                <c:pt idx="15981">
                  <c:v>11.0221150755384</c:v>
                </c:pt>
                <c:pt idx="15982">
                  <c:v>6.7241379310344804</c:v>
                </c:pt>
                <c:pt idx="15983">
                  <c:v>14.8007458710708</c:v>
                </c:pt>
                <c:pt idx="15984">
                  <c:v>-1</c:v>
                </c:pt>
                <c:pt idx="15985">
                  <c:v>4.8705035971223003</c:v>
                </c:pt>
                <c:pt idx="15986">
                  <c:v>6.5153265215459797</c:v>
                </c:pt>
                <c:pt idx="15987">
                  <c:v>6.6923254206038196</c:v>
                </c:pt>
                <c:pt idx="15988">
                  <c:v>9.5416666666666607</c:v>
                </c:pt>
                <c:pt idx="15989">
                  <c:v>11.7452736318407</c:v>
                </c:pt>
                <c:pt idx="15990">
                  <c:v>-3.5</c:v>
                </c:pt>
                <c:pt idx="15991">
                  <c:v>-7</c:v>
                </c:pt>
                <c:pt idx="15992">
                  <c:v>9.4029850746268604</c:v>
                </c:pt>
                <c:pt idx="15993">
                  <c:v>8.8921282798833801</c:v>
                </c:pt>
                <c:pt idx="15994">
                  <c:v>5.6363636363636296</c:v>
                </c:pt>
                <c:pt idx="15995">
                  <c:v>26.133333333333301</c:v>
                </c:pt>
                <c:pt idx="15996">
                  <c:v>9.2733180710434908</c:v>
                </c:pt>
                <c:pt idx="15997">
                  <c:v>15.4012158054711</c:v>
                </c:pt>
                <c:pt idx="15998">
                  <c:v>6.5714285714285703</c:v>
                </c:pt>
                <c:pt idx="15999">
                  <c:v>5.9302325581395303</c:v>
                </c:pt>
                <c:pt idx="16000">
                  <c:v>25.003355704697899</c:v>
                </c:pt>
                <c:pt idx="16001">
                  <c:v>10.752750130958599</c:v>
                </c:pt>
                <c:pt idx="16002">
                  <c:v>5.4096385542168601</c:v>
                </c:pt>
                <c:pt idx="16003">
                  <c:v>17.248844375962999</c:v>
                </c:pt>
                <c:pt idx="16004">
                  <c:v>12.322690992018201</c:v>
                </c:pt>
                <c:pt idx="16005">
                  <c:v>9.9852941176470509</c:v>
                </c:pt>
                <c:pt idx="16006">
                  <c:v>14.435897435897401</c:v>
                </c:pt>
                <c:pt idx="16007">
                  <c:v>6.9</c:v>
                </c:pt>
                <c:pt idx="16008">
                  <c:v>0</c:v>
                </c:pt>
                <c:pt idx="16009">
                  <c:v>9.2366341848827993</c:v>
                </c:pt>
                <c:pt idx="16010">
                  <c:v>10.4733736705625</c:v>
                </c:pt>
                <c:pt idx="16011">
                  <c:v>7.3255813953488298</c:v>
                </c:pt>
                <c:pt idx="16012">
                  <c:v>14.125</c:v>
                </c:pt>
                <c:pt idx="16013">
                  <c:v>9.5167719663909303</c:v>
                </c:pt>
                <c:pt idx="16014">
                  <c:v>10.542553191489301</c:v>
                </c:pt>
                <c:pt idx="16015">
                  <c:v>-4.1666666666666599</c:v>
                </c:pt>
                <c:pt idx="16016">
                  <c:v>9.6666666666666607</c:v>
                </c:pt>
                <c:pt idx="16017">
                  <c:v>10.057179569546999</c:v>
                </c:pt>
                <c:pt idx="16018">
                  <c:v>9.8840639269406392</c:v>
                </c:pt>
                <c:pt idx="16019">
                  <c:v>9.8607748184019304</c:v>
                </c:pt>
                <c:pt idx="16020">
                  <c:v>17.886257309941499</c:v>
                </c:pt>
                <c:pt idx="16021">
                  <c:v>21.4166666666666</c:v>
                </c:pt>
                <c:pt idx="16022">
                  <c:v>16.948773841961799</c:v>
                </c:pt>
                <c:pt idx="16023">
                  <c:v>13.4621848739495</c:v>
                </c:pt>
                <c:pt idx="16024">
                  <c:v>29.520710059171599</c:v>
                </c:pt>
                <c:pt idx="16025">
                  <c:v>6.6100210799416201</c:v>
                </c:pt>
                <c:pt idx="16026">
                  <c:v>8.8998207716253095</c:v>
                </c:pt>
                <c:pt idx="16027">
                  <c:v>4.4510822510822496</c:v>
                </c:pt>
                <c:pt idx="16028">
                  <c:v>7.8</c:v>
                </c:pt>
                <c:pt idx="16029">
                  <c:v>2.5</c:v>
                </c:pt>
                <c:pt idx="16030">
                  <c:v>10.126684371004201</c:v>
                </c:pt>
                <c:pt idx="16031">
                  <c:v>11.3820423648435</c:v>
                </c:pt>
                <c:pt idx="16032">
                  <c:v>8.0098814229249005</c:v>
                </c:pt>
                <c:pt idx="16033">
                  <c:v>21.4355971896955</c:v>
                </c:pt>
                <c:pt idx="16034">
                  <c:v>16.342184671092301</c:v>
                </c:pt>
                <c:pt idx="16035">
                  <c:v>-1</c:v>
                </c:pt>
                <c:pt idx="16036">
                  <c:v>10.513740458015199</c:v>
                </c:pt>
                <c:pt idx="16037">
                  <c:v>-5</c:v>
                </c:pt>
                <c:pt idx="16038">
                  <c:v>9.1241198009576507</c:v>
                </c:pt>
                <c:pt idx="16039">
                  <c:v>7.6518607442977098</c:v>
                </c:pt>
                <c:pt idx="16040">
                  <c:v>26.8</c:v>
                </c:pt>
                <c:pt idx="16041">
                  <c:v>23.868932038834899</c:v>
                </c:pt>
                <c:pt idx="16042">
                  <c:v>11.9443567482241</c:v>
                </c:pt>
                <c:pt idx="16043">
                  <c:v>9.8915240748109792</c:v>
                </c:pt>
                <c:pt idx="16044">
                  <c:v>-1</c:v>
                </c:pt>
                <c:pt idx="16045">
                  <c:v>10.471138845553799</c:v>
                </c:pt>
                <c:pt idx="16046">
                  <c:v>12.7426335941401</c:v>
                </c:pt>
                <c:pt idx="16047">
                  <c:v>0.57142857142857095</c:v>
                </c:pt>
                <c:pt idx="16048">
                  <c:v>11.1016410799364</c:v>
                </c:pt>
                <c:pt idx="16049">
                  <c:v>7.7067669172932298</c:v>
                </c:pt>
                <c:pt idx="16050">
                  <c:v>9.6691164722799101</c:v>
                </c:pt>
                <c:pt idx="16051">
                  <c:v>11.481375358166099</c:v>
                </c:pt>
                <c:pt idx="16052">
                  <c:v>-1.8</c:v>
                </c:pt>
                <c:pt idx="16053">
                  <c:v>12.2452830188679</c:v>
                </c:pt>
                <c:pt idx="16054">
                  <c:v>19.3333333333333</c:v>
                </c:pt>
                <c:pt idx="16055">
                  <c:v>9.6135872218734697</c:v>
                </c:pt>
                <c:pt idx="16056">
                  <c:v>10.7395252122682</c:v>
                </c:pt>
                <c:pt idx="16057">
                  <c:v>13.097574626865599</c:v>
                </c:pt>
                <c:pt idx="16058">
                  <c:v>31.6666666666666</c:v>
                </c:pt>
                <c:pt idx="16059">
                  <c:v>9.8102040816326497</c:v>
                </c:pt>
                <c:pt idx="16060">
                  <c:v>8.0219146482122206</c:v>
                </c:pt>
                <c:pt idx="16061">
                  <c:v>8.1636363636363605</c:v>
                </c:pt>
                <c:pt idx="16062">
                  <c:v>17.4631695545533</c:v>
                </c:pt>
                <c:pt idx="16063">
                  <c:v>10.195033937623499</c:v>
                </c:pt>
                <c:pt idx="16064">
                  <c:v>10.782608695652099</c:v>
                </c:pt>
                <c:pt idx="16065">
                  <c:v>5.2265943012211604</c:v>
                </c:pt>
                <c:pt idx="16066">
                  <c:v>19.773171685569</c:v>
                </c:pt>
                <c:pt idx="16067">
                  <c:v>11.195313881520701</c:v>
                </c:pt>
                <c:pt idx="16068">
                  <c:v>-5.3333333333333304</c:v>
                </c:pt>
                <c:pt idx="16069">
                  <c:v>12.3007395234182</c:v>
                </c:pt>
                <c:pt idx="16070">
                  <c:v>15.665680473372699</c:v>
                </c:pt>
                <c:pt idx="16071">
                  <c:v>9.8269858541893296</c:v>
                </c:pt>
                <c:pt idx="16072">
                  <c:v>10.7320723587295</c:v>
                </c:pt>
                <c:pt idx="16073">
                  <c:v>13.6660573035682</c:v>
                </c:pt>
                <c:pt idx="16074">
                  <c:v>17.179203539823</c:v>
                </c:pt>
                <c:pt idx="16075">
                  <c:v>14.7025641025641</c:v>
                </c:pt>
                <c:pt idx="16076">
                  <c:v>12.714285714285699</c:v>
                </c:pt>
                <c:pt idx="16077">
                  <c:v>10.947804219823301</c:v>
                </c:pt>
                <c:pt idx="16078">
                  <c:v>9.0556045895851707</c:v>
                </c:pt>
                <c:pt idx="16079">
                  <c:v>6.3764007910349303</c:v>
                </c:pt>
                <c:pt idx="16080">
                  <c:v>10.1682970208981</c:v>
                </c:pt>
                <c:pt idx="16081">
                  <c:v>-3.4285714285714199</c:v>
                </c:pt>
                <c:pt idx="16082">
                  <c:v>14.201861130994899</c:v>
                </c:pt>
                <c:pt idx="16083">
                  <c:v>8.4304904893604995</c:v>
                </c:pt>
                <c:pt idx="16084">
                  <c:v>14.018867924528299</c:v>
                </c:pt>
                <c:pt idx="16085">
                  <c:v>7.9761732851985503</c:v>
                </c:pt>
                <c:pt idx="16086">
                  <c:v>12.1708967851099</c:v>
                </c:pt>
                <c:pt idx="16087">
                  <c:v>11.0070571630204</c:v>
                </c:pt>
                <c:pt idx="16088">
                  <c:v>12.731535325178699</c:v>
                </c:pt>
                <c:pt idx="16089">
                  <c:v>12.5135135135135</c:v>
                </c:pt>
                <c:pt idx="16090">
                  <c:v>11.214285714285699</c:v>
                </c:pt>
                <c:pt idx="16091">
                  <c:v>12.574458131919499</c:v>
                </c:pt>
                <c:pt idx="16092">
                  <c:v>14.7890693867271</c:v>
                </c:pt>
                <c:pt idx="16093">
                  <c:v>11.0478837876614</c:v>
                </c:pt>
                <c:pt idx="16094">
                  <c:v>9.30262373285629</c:v>
                </c:pt>
                <c:pt idx="16095">
                  <c:v>8.9166666666666607</c:v>
                </c:pt>
                <c:pt idx="16096">
                  <c:v>8.8820326678765795</c:v>
                </c:pt>
                <c:pt idx="16097">
                  <c:v>75</c:v>
                </c:pt>
                <c:pt idx="16098">
                  <c:v>9.890625</c:v>
                </c:pt>
                <c:pt idx="16099">
                  <c:v>11.1642550911039</c:v>
                </c:pt>
                <c:pt idx="16100">
                  <c:v>10.748505231689</c:v>
                </c:pt>
                <c:pt idx="16101">
                  <c:v>10.087885616597999</c:v>
                </c:pt>
                <c:pt idx="16102">
                  <c:v>6.2874999999999996</c:v>
                </c:pt>
                <c:pt idx="16103">
                  <c:v>20.538461538461501</c:v>
                </c:pt>
                <c:pt idx="16104">
                  <c:v>13.1124002364765</c:v>
                </c:pt>
                <c:pt idx="16105">
                  <c:v>17.582749941005201</c:v>
                </c:pt>
                <c:pt idx="16106">
                  <c:v>9.5023809523809497</c:v>
                </c:pt>
                <c:pt idx="16107">
                  <c:v>9.4054370067231794</c:v>
                </c:pt>
                <c:pt idx="16108">
                  <c:v>11.9155863732288</c:v>
                </c:pt>
                <c:pt idx="16109">
                  <c:v>11.2452199740115</c:v>
                </c:pt>
                <c:pt idx="16110">
                  <c:v>8.7634194831013907</c:v>
                </c:pt>
                <c:pt idx="16111">
                  <c:v>14.96</c:v>
                </c:pt>
                <c:pt idx="16112">
                  <c:v>6.2715231788079402</c:v>
                </c:pt>
                <c:pt idx="16113">
                  <c:v>9.1344494304452795</c:v>
                </c:pt>
                <c:pt idx="16114">
                  <c:v>11.945578231292499</c:v>
                </c:pt>
                <c:pt idx="16115">
                  <c:v>10.0036363636363</c:v>
                </c:pt>
                <c:pt idx="16116">
                  <c:v>3.7321083172147</c:v>
                </c:pt>
                <c:pt idx="16117">
                  <c:v>-1.3333333333333299</c:v>
                </c:pt>
                <c:pt idx="16118">
                  <c:v>3.45</c:v>
                </c:pt>
                <c:pt idx="16119">
                  <c:v>-5.75</c:v>
                </c:pt>
                <c:pt idx="16120">
                  <c:v>9</c:v>
                </c:pt>
                <c:pt idx="16121">
                  <c:v>3.4754869039623899</c:v>
                </c:pt>
                <c:pt idx="16122">
                  <c:v>24</c:v>
                </c:pt>
                <c:pt idx="16123">
                  <c:v>-2.1538461538461502</c:v>
                </c:pt>
                <c:pt idx="16124">
                  <c:v>10.3116197183098</c:v>
                </c:pt>
                <c:pt idx="16125">
                  <c:v>38</c:v>
                </c:pt>
                <c:pt idx="16126">
                  <c:v>12.9213250517598</c:v>
                </c:pt>
                <c:pt idx="16127">
                  <c:v>8.5412418906394798</c:v>
                </c:pt>
                <c:pt idx="16128">
                  <c:v>6.5729755178907698</c:v>
                </c:pt>
                <c:pt idx="16129">
                  <c:v>6.4285714285714199</c:v>
                </c:pt>
                <c:pt idx="16130">
                  <c:v>4.9526011560693597</c:v>
                </c:pt>
                <c:pt idx="16131">
                  <c:v>37.229974160206702</c:v>
                </c:pt>
                <c:pt idx="16132">
                  <c:v>16.6666666666666</c:v>
                </c:pt>
                <c:pt idx="16133">
                  <c:v>15.634218289085499</c:v>
                </c:pt>
                <c:pt idx="16134">
                  <c:v>16.294117647058801</c:v>
                </c:pt>
                <c:pt idx="16135">
                  <c:v>12.8065384615384</c:v>
                </c:pt>
                <c:pt idx="16136">
                  <c:v>16.55</c:v>
                </c:pt>
                <c:pt idx="16137">
                  <c:v>25.2808988764044</c:v>
                </c:pt>
                <c:pt idx="16138">
                  <c:v>26.339603960396001</c:v>
                </c:pt>
                <c:pt idx="16139">
                  <c:v>10.2105263157894</c:v>
                </c:pt>
                <c:pt idx="16140">
                  <c:v>0.74587912087912001</c:v>
                </c:pt>
                <c:pt idx="16141">
                  <c:v>7.7654454022988499</c:v>
                </c:pt>
                <c:pt idx="16142">
                  <c:v>-6</c:v>
                </c:pt>
                <c:pt idx="16143">
                  <c:v>-3</c:v>
                </c:pt>
                <c:pt idx="16144">
                  <c:v>6.1571762042866203</c:v>
                </c:pt>
                <c:pt idx="16145">
                  <c:v>-0.33333333333333298</c:v>
                </c:pt>
                <c:pt idx="16146">
                  <c:v>7.17393114110721</c:v>
                </c:pt>
                <c:pt idx="16147">
                  <c:v>4.6580459770114899</c:v>
                </c:pt>
                <c:pt idx="16148">
                  <c:v>7.9535779816513701</c:v>
                </c:pt>
                <c:pt idx="16149">
                  <c:v>8.1115384615384603</c:v>
                </c:pt>
                <c:pt idx="16150">
                  <c:v>10.9616303583977</c:v>
                </c:pt>
                <c:pt idx="16151">
                  <c:v>6.5050107372942003</c:v>
                </c:pt>
                <c:pt idx="16152">
                  <c:v>4.6370963259407398</c:v>
                </c:pt>
                <c:pt idx="16153">
                  <c:v>11.347497903270799</c:v>
                </c:pt>
                <c:pt idx="16154">
                  <c:v>5.8458562156764797</c:v>
                </c:pt>
                <c:pt idx="16155">
                  <c:v>6.7700428127382501</c:v>
                </c:pt>
                <c:pt idx="16156">
                  <c:v>5.4812897366030802</c:v>
                </c:pt>
                <c:pt idx="16157">
                  <c:v>7.1305797265227699</c:v>
                </c:pt>
                <c:pt idx="16158">
                  <c:v>12.632176134655801</c:v>
                </c:pt>
                <c:pt idx="16159">
                  <c:v>0</c:v>
                </c:pt>
                <c:pt idx="16160">
                  <c:v>-1.74691358024691</c:v>
                </c:pt>
                <c:pt idx="16161">
                  <c:v>6.5993077303444796</c:v>
                </c:pt>
                <c:pt idx="16162">
                  <c:v>7.5639359480157804</c:v>
                </c:pt>
                <c:pt idx="16163">
                  <c:v>8.5720638770972304</c:v>
                </c:pt>
                <c:pt idx="16164">
                  <c:v>0</c:v>
                </c:pt>
                <c:pt idx="16165">
                  <c:v>7.7943152826188502</c:v>
                </c:pt>
                <c:pt idx="16166">
                  <c:v>8.1570247933884303</c:v>
                </c:pt>
                <c:pt idx="16167">
                  <c:v>13.7416735274305</c:v>
                </c:pt>
                <c:pt idx="16168">
                  <c:v>14.6105344098423</c:v>
                </c:pt>
                <c:pt idx="16169">
                  <c:v>8.6034586045768595</c:v>
                </c:pt>
                <c:pt idx="16170">
                  <c:v>9.5458400142526205</c:v>
                </c:pt>
                <c:pt idx="16171">
                  <c:v>10.286723163841801</c:v>
                </c:pt>
                <c:pt idx="16172">
                  <c:v>36.727272727272698</c:v>
                </c:pt>
                <c:pt idx="16173">
                  <c:v>7.7468623697085697</c:v>
                </c:pt>
                <c:pt idx="16174">
                  <c:v>9.2982938910291697</c:v>
                </c:pt>
                <c:pt idx="16175">
                  <c:v>5.4198604771337502</c:v>
                </c:pt>
                <c:pt idx="16176">
                  <c:v>9.8275210084033606</c:v>
                </c:pt>
                <c:pt idx="16177">
                  <c:v>6.5492819201259103</c:v>
                </c:pt>
                <c:pt idx="16178">
                  <c:v>-3</c:v>
                </c:pt>
                <c:pt idx="16179">
                  <c:v>4.25</c:v>
                </c:pt>
                <c:pt idx="16180">
                  <c:v>16.8333333333333</c:v>
                </c:pt>
                <c:pt idx="16181">
                  <c:v>5.9430459408432901</c:v>
                </c:pt>
                <c:pt idx="16182">
                  <c:v>10.435789915085399</c:v>
                </c:pt>
                <c:pt idx="16183">
                  <c:v>9.7405647330969796</c:v>
                </c:pt>
                <c:pt idx="16184">
                  <c:v>19.5</c:v>
                </c:pt>
                <c:pt idx="16185">
                  <c:v>7.7765814266487201</c:v>
                </c:pt>
                <c:pt idx="16186">
                  <c:v>1.0995370370370301</c:v>
                </c:pt>
                <c:pt idx="16187">
                  <c:v>5.4583072100313403</c:v>
                </c:pt>
                <c:pt idx="16188">
                  <c:v>2.3891129032257998</c:v>
                </c:pt>
                <c:pt idx="16189">
                  <c:v>4.2592592592592498</c:v>
                </c:pt>
                <c:pt idx="16190">
                  <c:v>4</c:v>
                </c:pt>
                <c:pt idx="16191">
                  <c:v>10.925187032418901</c:v>
                </c:pt>
                <c:pt idx="16192">
                  <c:v>11.089641938340799</c:v>
                </c:pt>
                <c:pt idx="16193">
                  <c:v>-4.5</c:v>
                </c:pt>
                <c:pt idx="16194">
                  <c:v>-3</c:v>
                </c:pt>
                <c:pt idx="16195">
                  <c:v>3.3152173913043401</c:v>
                </c:pt>
                <c:pt idx="16196">
                  <c:v>0</c:v>
                </c:pt>
                <c:pt idx="16197">
                  <c:v>15.198917456021601</c:v>
                </c:pt>
                <c:pt idx="16198">
                  <c:v>9.6471839080459691</c:v>
                </c:pt>
                <c:pt idx="16199">
                  <c:v>11.4082687338501</c:v>
                </c:pt>
                <c:pt idx="16200">
                  <c:v>9.8901384541934103</c:v>
                </c:pt>
                <c:pt idx="16201">
                  <c:v>4.7083333333333304</c:v>
                </c:pt>
                <c:pt idx="16202">
                  <c:v>12.620505733750299</c:v>
                </c:pt>
                <c:pt idx="16203">
                  <c:v>0.96178343949044498</c:v>
                </c:pt>
                <c:pt idx="16204">
                  <c:v>4.8113445378151196</c:v>
                </c:pt>
                <c:pt idx="16205">
                  <c:v>9.9936777850446905</c:v>
                </c:pt>
                <c:pt idx="16206">
                  <c:v>11.2205128205128</c:v>
                </c:pt>
                <c:pt idx="16207">
                  <c:v>4.0926191614857297</c:v>
                </c:pt>
                <c:pt idx="16208">
                  <c:v>28.824427480916</c:v>
                </c:pt>
                <c:pt idx="16209">
                  <c:v>-2.4</c:v>
                </c:pt>
                <c:pt idx="16210">
                  <c:v>1.3109105824446201</c:v>
                </c:pt>
                <c:pt idx="16211">
                  <c:v>5.8713122171945704</c:v>
                </c:pt>
                <c:pt idx="16212">
                  <c:v>6.8798586572438101</c:v>
                </c:pt>
                <c:pt idx="16213">
                  <c:v>6.8486390231493202</c:v>
                </c:pt>
                <c:pt idx="16214">
                  <c:v>8.5510671354975791</c:v>
                </c:pt>
                <c:pt idx="16215">
                  <c:v>14.892683561881601</c:v>
                </c:pt>
                <c:pt idx="16216">
                  <c:v>9.0646546116820605</c:v>
                </c:pt>
                <c:pt idx="16217">
                  <c:v>9.7167584097859301</c:v>
                </c:pt>
                <c:pt idx="16218">
                  <c:v>11.7624581445735</c:v>
                </c:pt>
                <c:pt idx="16219">
                  <c:v>8.8718179544886198</c:v>
                </c:pt>
                <c:pt idx="16220">
                  <c:v>10.0369624622465</c:v>
                </c:pt>
                <c:pt idx="16221">
                  <c:v>8.0960272970996794</c:v>
                </c:pt>
                <c:pt idx="16222">
                  <c:v>8.1402214022140207</c:v>
                </c:pt>
                <c:pt idx="16223">
                  <c:v>50.176470588235297</c:v>
                </c:pt>
                <c:pt idx="16224">
                  <c:v>4.48970456580125</c:v>
                </c:pt>
                <c:pt idx="16225">
                  <c:v>6.8109028960817701</c:v>
                </c:pt>
                <c:pt idx="16226">
                  <c:v>2.6030333003626702</c:v>
                </c:pt>
                <c:pt idx="16227">
                  <c:v>7.6582914572864302</c:v>
                </c:pt>
                <c:pt idx="16228">
                  <c:v>13.810449574726601</c:v>
                </c:pt>
                <c:pt idx="16229">
                  <c:v>5.07603305785124</c:v>
                </c:pt>
                <c:pt idx="16230">
                  <c:v>7.5263157894736796</c:v>
                </c:pt>
                <c:pt idx="16231">
                  <c:v>9.7214125560538101</c:v>
                </c:pt>
                <c:pt idx="16232">
                  <c:v>15.4020383060973</c:v>
                </c:pt>
                <c:pt idx="16233">
                  <c:v>9.39635157545605</c:v>
                </c:pt>
                <c:pt idx="16234">
                  <c:v>9.7611308993766599</c:v>
                </c:pt>
                <c:pt idx="16235">
                  <c:v>33</c:v>
                </c:pt>
                <c:pt idx="16236">
                  <c:v>7.8917213528520902</c:v>
                </c:pt>
                <c:pt idx="16237">
                  <c:v>30.810738255033499</c:v>
                </c:pt>
                <c:pt idx="16238">
                  <c:v>1.1197663096397199</c:v>
                </c:pt>
                <c:pt idx="16239">
                  <c:v>-7</c:v>
                </c:pt>
                <c:pt idx="16240">
                  <c:v>-10</c:v>
                </c:pt>
                <c:pt idx="16241">
                  <c:v>8.7975308641975296</c:v>
                </c:pt>
                <c:pt idx="16242">
                  <c:v>-12</c:v>
                </c:pt>
                <c:pt idx="16243">
                  <c:v>3.8938371569950498</c:v>
                </c:pt>
                <c:pt idx="16244">
                  <c:v>6.86666666666666</c:v>
                </c:pt>
                <c:pt idx="16245">
                  <c:v>-1.8333333333333299</c:v>
                </c:pt>
                <c:pt idx="16246">
                  <c:v>-3.625</c:v>
                </c:pt>
                <c:pt idx="16247">
                  <c:v>-4.3333333333333304</c:v>
                </c:pt>
                <c:pt idx="16248">
                  <c:v>9.1164529914529897</c:v>
                </c:pt>
                <c:pt idx="16249">
                  <c:v>-10</c:v>
                </c:pt>
                <c:pt idx="16250">
                  <c:v>9.6</c:v>
                </c:pt>
                <c:pt idx="16251">
                  <c:v>7.9347826086956497</c:v>
                </c:pt>
                <c:pt idx="16252">
                  <c:v>5.4571428571428502</c:v>
                </c:pt>
                <c:pt idx="16253">
                  <c:v>9.0909090909090898E-2</c:v>
                </c:pt>
                <c:pt idx="16254">
                  <c:v>29</c:v>
                </c:pt>
                <c:pt idx="16255">
                  <c:v>3.7033958438925398</c:v>
                </c:pt>
                <c:pt idx="16256">
                  <c:v>25.868276619099799</c:v>
                </c:pt>
                <c:pt idx="16257">
                  <c:v>26.3333333333333</c:v>
                </c:pt>
                <c:pt idx="16258">
                  <c:v>8.6530744336569505</c:v>
                </c:pt>
                <c:pt idx="16259">
                  <c:v>22.1111111111111</c:v>
                </c:pt>
                <c:pt idx="16260">
                  <c:v>8.4918260497916407</c:v>
                </c:pt>
                <c:pt idx="16261">
                  <c:v>82</c:v>
                </c:pt>
                <c:pt idx="16262">
                  <c:v>102</c:v>
                </c:pt>
                <c:pt idx="16263">
                  <c:v>16.3414364640884</c:v>
                </c:pt>
                <c:pt idx="16264">
                  <c:v>13.5</c:v>
                </c:pt>
                <c:pt idx="16265">
                  <c:v>-1.6666666666666601</c:v>
                </c:pt>
                <c:pt idx="16266">
                  <c:v>4.8172200999118404</c:v>
                </c:pt>
                <c:pt idx="16267">
                  <c:v>17.345530338119499</c:v>
                </c:pt>
                <c:pt idx="16268">
                  <c:v>8.2626766417290103</c:v>
                </c:pt>
                <c:pt idx="16269">
                  <c:v>5.1229581064562701</c:v>
                </c:pt>
                <c:pt idx="16270">
                  <c:v>10.311776061775999</c:v>
                </c:pt>
                <c:pt idx="16271">
                  <c:v>7.4979508196721296</c:v>
                </c:pt>
                <c:pt idx="16272">
                  <c:v>15.3428786737</c:v>
                </c:pt>
                <c:pt idx="16273">
                  <c:v>5.3237410071942399</c:v>
                </c:pt>
                <c:pt idx="16274">
                  <c:v>19.974683544303701</c:v>
                </c:pt>
                <c:pt idx="16275">
                  <c:v>9.3066037735849001</c:v>
                </c:pt>
                <c:pt idx="16276">
                  <c:v>7.0851063829787204</c:v>
                </c:pt>
                <c:pt idx="16277">
                  <c:v>14.5</c:v>
                </c:pt>
                <c:pt idx="16278">
                  <c:v>18.162640901771301</c:v>
                </c:pt>
                <c:pt idx="16279">
                  <c:v>12.113636363636299</c:v>
                </c:pt>
                <c:pt idx="16280">
                  <c:v>2.7583333333333302</c:v>
                </c:pt>
                <c:pt idx="16281">
                  <c:v>6.2972420837589302</c:v>
                </c:pt>
                <c:pt idx="16282">
                  <c:v>5.06563706563706</c:v>
                </c:pt>
                <c:pt idx="16283">
                  <c:v>7.5327533801488302</c:v>
                </c:pt>
                <c:pt idx="16284">
                  <c:v>18.609951845906899</c:v>
                </c:pt>
                <c:pt idx="16285">
                  <c:v>8.4791492523451293</c:v>
                </c:pt>
                <c:pt idx="16286">
                  <c:v>17.5</c:v>
                </c:pt>
                <c:pt idx="16287">
                  <c:v>2.82899207248018</c:v>
                </c:pt>
                <c:pt idx="16288">
                  <c:v>4.7086527929901401</c:v>
                </c:pt>
                <c:pt idx="16289">
                  <c:v>78</c:v>
                </c:pt>
                <c:pt idx="16290">
                  <c:v>17.747899159663799</c:v>
                </c:pt>
                <c:pt idx="16291">
                  <c:v>3.5461125379406901</c:v>
                </c:pt>
                <c:pt idx="16292">
                  <c:v>93</c:v>
                </c:pt>
                <c:pt idx="16293">
                  <c:v>4.8567073170731696</c:v>
                </c:pt>
                <c:pt idx="16294">
                  <c:v>7.5566102627596603</c:v>
                </c:pt>
                <c:pt idx="16295">
                  <c:v>-2.4814814814814801</c:v>
                </c:pt>
                <c:pt idx="16296">
                  <c:v>2.1115067466266799</c:v>
                </c:pt>
                <c:pt idx="16297">
                  <c:v>3.25335215243472</c:v>
                </c:pt>
                <c:pt idx="16298">
                  <c:v>3.0508905852417301</c:v>
                </c:pt>
                <c:pt idx="16299">
                  <c:v>8.6579572446555808</c:v>
                </c:pt>
                <c:pt idx="16300">
                  <c:v>15.5255189636335</c:v>
                </c:pt>
                <c:pt idx="16301">
                  <c:v>19.7426102773988</c:v>
                </c:pt>
                <c:pt idx="16302">
                  <c:v>11.754962873162601</c:v>
                </c:pt>
                <c:pt idx="16303">
                  <c:v>12.738237587730699</c:v>
                </c:pt>
                <c:pt idx="16304">
                  <c:v>13.275247320692401</c:v>
                </c:pt>
                <c:pt idx="16305">
                  <c:v>8.3333333333333301E-2</c:v>
                </c:pt>
                <c:pt idx="16306">
                  <c:v>27.7</c:v>
                </c:pt>
                <c:pt idx="16307">
                  <c:v>9.7850779510022203</c:v>
                </c:pt>
                <c:pt idx="16308">
                  <c:v>15.8119266055045</c:v>
                </c:pt>
                <c:pt idx="16309">
                  <c:v>14.907293342226</c:v>
                </c:pt>
                <c:pt idx="16310">
                  <c:v>15.202211690363299</c:v>
                </c:pt>
                <c:pt idx="16311">
                  <c:v>14.1754032258064</c:v>
                </c:pt>
                <c:pt idx="16312">
                  <c:v>12.0224040373145</c:v>
                </c:pt>
                <c:pt idx="16313">
                  <c:v>13.769187986651801</c:v>
                </c:pt>
                <c:pt idx="16314">
                  <c:v>11.0176510522742</c:v>
                </c:pt>
                <c:pt idx="16315">
                  <c:v>17.7854406130268</c:v>
                </c:pt>
                <c:pt idx="16316">
                  <c:v>12.360357235758199</c:v>
                </c:pt>
                <c:pt idx="16317">
                  <c:v>10.934446764091801</c:v>
                </c:pt>
                <c:pt idx="16318">
                  <c:v>12.442314275932899</c:v>
                </c:pt>
                <c:pt idx="16319">
                  <c:v>10.1282519397535</c:v>
                </c:pt>
                <c:pt idx="16320">
                  <c:v>16.305882352941101</c:v>
                </c:pt>
                <c:pt idx="16321">
                  <c:v>10.434574859103099</c:v>
                </c:pt>
                <c:pt idx="16322">
                  <c:v>13.518464061528</c:v>
                </c:pt>
                <c:pt idx="16323">
                  <c:v>11.848075309907699</c:v>
                </c:pt>
                <c:pt idx="16324">
                  <c:v>18.411538461538399</c:v>
                </c:pt>
                <c:pt idx="16325">
                  <c:v>11.1185603387438</c:v>
                </c:pt>
                <c:pt idx="16326">
                  <c:v>14.8819489160764</c:v>
                </c:pt>
                <c:pt idx="16327">
                  <c:v>13.012987012987001</c:v>
                </c:pt>
                <c:pt idx="16328">
                  <c:v>20.926822941996502</c:v>
                </c:pt>
                <c:pt idx="16329">
                  <c:v>26.407657657657602</c:v>
                </c:pt>
                <c:pt idx="16330">
                  <c:v>7.0958904109588996</c:v>
                </c:pt>
                <c:pt idx="16331">
                  <c:v>12.8816355810616</c:v>
                </c:pt>
                <c:pt idx="16332">
                  <c:v>4.2</c:v>
                </c:pt>
                <c:pt idx="16333">
                  <c:v>22.559870550161801</c:v>
                </c:pt>
                <c:pt idx="16334">
                  <c:v>13.136363636363599</c:v>
                </c:pt>
                <c:pt idx="16335">
                  <c:v>4.4957264957264904</c:v>
                </c:pt>
                <c:pt idx="16336">
                  <c:v>15.2469135802469</c:v>
                </c:pt>
                <c:pt idx="16337">
                  <c:v>12.7651640311541</c:v>
                </c:pt>
                <c:pt idx="16338">
                  <c:v>15.167823878069401</c:v>
                </c:pt>
                <c:pt idx="16339">
                  <c:v>17.537946428571399</c:v>
                </c:pt>
                <c:pt idx="16340">
                  <c:v>12.5668684645019</c:v>
                </c:pt>
                <c:pt idx="16341">
                  <c:v>16.556081680970699</c:v>
                </c:pt>
                <c:pt idx="16342">
                  <c:v>9.8157417482771105</c:v>
                </c:pt>
                <c:pt idx="16343">
                  <c:v>10</c:v>
                </c:pt>
                <c:pt idx="16344">
                  <c:v>12.8887748117727</c:v>
                </c:pt>
                <c:pt idx="16345">
                  <c:v>15.633806604280901</c:v>
                </c:pt>
                <c:pt idx="16346">
                  <c:v>17.590387356522999</c:v>
                </c:pt>
                <c:pt idx="16347">
                  <c:v>12.047466511356999</c:v>
                </c:pt>
                <c:pt idx="16348">
                  <c:v>12.747736934233499</c:v>
                </c:pt>
                <c:pt idx="16349">
                  <c:v>15.845197464651299</c:v>
                </c:pt>
                <c:pt idx="16350">
                  <c:v>15.8500948766603</c:v>
                </c:pt>
                <c:pt idx="16351">
                  <c:v>10.9785123966942</c:v>
                </c:pt>
                <c:pt idx="16352">
                  <c:v>11.8974038941587</c:v>
                </c:pt>
                <c:pt idx="16353">
                  <c:v>10.6123456790123</c:v>
                </c:pt>
                <c:pt idx="16354">
                  <c:v>14.381647549530699</c:v>
                </c:pt>
                <c:pt idx="16355">
                  <c:v>2.77142857142857</c:v>
                </c:pt>
                <c:pt idx="16356">
                  <c:v>11.800579980322</c:v>
                </c:pt>
                <c:pt idx="16357">
                  <c:v>11.136324565927399</c:v>
                </c:pt>
                <c:pt idx="16358">
                  <c:v>12.4556962025316</c:v>
                </c:pt>
                <c:pt idx="16359">
                  <c:v>10.295454545454501</c:v>
                </c:pt>
                <c:pt idx="16360">
                  <c:v>15.0690826727066</c:v>
                </c:pt>
                <c:pt idx="16361">
                  <c:v>4.3207547169811296</c:v>
                </c:pt>
                <c:pt idx="16362">
                  <c:v>12.2049317358595</c:v>
                </c:pt>
                <c:pt idx="16363">
                  <c:v>12.230604982206399</c:v>
                </c:pt>
                <c:pt idx="16364">
                  <c:v>9.6796116504854304</c:v>
                </c:pt>
                <c:pt idx="16365">
                  <c:v>14.4717793474604</c:v>
                </c:pt>
                <c:pt idx="16366">
                  <c:v>15.957473342894501</c:v>
                </c:pt>
                <c:pt idx="16367">
                  <c:v>13.406592552281699</c:v>
                </c:pt>
                <c:pt idx="16368">
                  <c:v>11.090062111801201</c:v>
                </c:pt>
                <c:pt idx="16369">
                  <c:v>7.6363636363636296</c:v>
                </c:pt>
                <c:pt idx="16370">
                  <c:v>7.7144790257104097</c:v>
                </c:pt>
                <c:pt idx="16371">
                  <c:v>13</c:v>
                </c:pt>
                <c:pt idx="16372">
                  <c:v>18.791262135922299</c:v>
                </c:pt>
                <c:pt idx="16373">
                  <c:v>9.9718875502007993</c:v>
                </c:pt>
                <c:pt idx="16374">
                  <c:v>12.841666666666599</c:v>
                </c:pt>
                <c:pt idx="16375">
                  <c:v>16.021680942184101</c:v>
                </c:pt>
                <c:pt idx="16376">
                  <c:v>35.065868263473</c:v>
                </c:pt>
                <c:pt idx="16377">
                  <c:v>16.091998525073699</c:v>
                </c:pt>
                <c:pt idx="16378">
                  <c:v>10.582028241334999</c:v>
                </c:pt>
                <c:pt idx="16379">
                  <c:v>13.1757223086812</c:v>
                </c:pt>
                <c:pt idx="16380">
                  <c:v>17.869597615499199</c:v>
                </c:pt>
                <c:pt idx="16381">
                  <c:v>4.9318801089918196</c:v>
                </c:pt>
                <c:pt idx="16382">
                  <c:v>2.6538461538461502</c:v>
                </c:pt>
                <c:pt idx="16383">
                  <c:v>14.5492230917545</c:v>
                </c:pt>
                <c:pt idx="16384">
                  <c:v>19.173953679219402</c:v>
                </c:pt>
                <c:pt idx="16385">
                  <c:v>12.6633249791144</c:v>
                </c:pt>
                <c:pt idx="16386">
                  <c:v>8.6079036739734391</c:v>
                </c:pt>
                <c:pt idx="16387">
                  <c:v>9.7751118340788903</c:v>
                </c:pt>
                <c:pt idx="16388">
                  <c:v>16.576554660179401</c:v>
                </c:pt>
                <c:pt idx="16389">
                  <c:v>10.8526997446187</c:v>
                </c:pt>
                <c:pt idx="16390">
                  <c:v>10.033622559652899</c:v>
                </c:pt>
                <c:pt idx="16391">
                  <c:v>11.6189376443418</c:v>
                </c:pt>
                <c:pt idx="16392">
                  <c:v>12.265258215962399</c:v>
                </c:pt>
                <c:pt idx="16393">
                  <c:v>10.4310344827586</c:v>
                </c:pt>
                <c:pt idx="16394">
                  <c:v>12.9549549549549</c:v>
                </c:pt>
                <c:pt idx="16395">
                  <c:v>4.2857142857142803</c:v>
                </c:pt>
                <c:pt idx="16396">
                  <c:v>2.8571428571428501</c:v>
                </c:pt>
                <c:pt idx="16397">
                  <c:v>15.058823529411701</c:v>
                </c:pt>
                <c:pt idx="16398">
                  <c:v>-3.3333333333333299</c:v>
                </c:pt>
                <c:pt idx="16399">
                  <c:v>7.8942307692307603</c:v>
                </c:pt>
                <c:pt idx="16400">
                  <c:v>17.824324324324301</c:v>
                </c:pt>
                <c:pt idx="16401">
                  <c:v>10.933171324422799</c:v>
                </c:pt>
                <c:pt idx="16402">
                  <c:v>11.25</c:v>
                </c:pt>
                <c:pt idx="16403">
                  <c:v>9.9871794871794801</c:v>
                </c:pt>
                <c:pt idx="16404">
                  <c:v>3.5</c:v>
                </c:pt>
                <c:pt idx="16405">
                  <c:v>14.9396606800596</c:v>
                </c:pt>
                <c:pt idx="16406">
                  <c:v>2.3733133433283302</c:v>
                </c:pt>
                <c:pt idx="16407">
                  <c:v>7.3774509803921502</c:v>
                </c:pt>
                <c:pt idx="16408">
                  <c:v>4.8795180722891498</c:v>
                </c:pt>
                <c:pt idx="16409">
                  <c:v>3.3285665933322002</c:v>
                </c:pt>
                <c:pt idx="16410">
                  <c:v>6.1782016348773796</c:v>
                </c:pt>
                <c:pt idx="16411">
                  <c:v>1.76864801864801</c:v>
                </c:pt>
                <c:pt idx="16412">
                  <c:v>4.4937926753569197</c:v>
                </c:pt>
                <c:pt idx="16413">
                  <c:v>21</c:v>
                </c:pt>
                <c:pt idx="16414">
                  <c:v>4.9585020242914899</c:v>
                </c:pt>
                <c:pt idx="16415">
                  <c:v>18</c:v>
                </c:pt>
                <c:pt idx="16416">
                  <c:v>10.3426273167019</c:v>
                </c:pt>
                <c:pt idx="16417">
                  <c:v>1</c:v>
                </c:pt>
                <c:pt idx="16418">
                  <c:v>10.581204243239201</c:v>
                </c:pt>
                <c:pt idx="16419">
                  <c:v>3.3333333333333299</c:v>
                </c:pt>
                <c:pt idx="16420">
                  <c:v>11.514239116798301</c:v>
                </c:pt>
                <c:pt idx="16421">
                  <c:v>7.3200795228628204</c:v>
                </c:pt>
                <c:pt idx="16422">
                  <c:v>-6</c:v>
                </c:pt>
                <c:pt idx="16423">
                  <c:v>8.6516907922397692</c:v>
                </c:pt>
                <c:pt idx="16424">
                  <c:v>15.249565433324999</c:v>
                </c:pt>
                <c:pt idx="16425">
                  <c:v>12.3333333333333</c:v>
                </c:pt>
                <c:pt idx="16426">
                  <c:v>5.1141414141414101</c:v>
                </c:pt>
                <c:pt idx="16427">
                  <c:v>4.1527579405563397</c:v>
                </c:pt>
                <c:pt idx="16428">
                  <c:v>11.2201744513224</c:v>
                </c:pt>
                <c:pt idx="16429">
                  <c:v>0.97465940054495903</c:v>
                </c:pt>
                <c:pt idx="16430">
                  <c:v>4.63422459893048</c:v>
                </c:pt>
                <c:pt idx="16431">
                  <c:v>1.6621923937360099</c:v>
                </c:pt>
                <c:pt idx="16432">
                  <c:v>8.3260246377934397</c:v>
                </c:pt>
                <c:pt idx="16433">
                  <c:v>59.75</c:v>
                </c:pt>
                <c:pt idx="16434">
                  <c:v>12.0173955061609</c:v>
                </c:pt>
                <c:pt idx="16435">
                  <c:v>6.9497708174178703</c:v>
                </c:pt>
                <c:pt idx="16436">
                  <c:v>39.468926553672297</c:v>
                </c:pt>
                <c:pt idx="16437">
                  <c:v>-2.0762711864406702</c:v>
                </c:pt>
                <c:pt idx="16438">
                  <c:v>6.6690307328605201</c:v>
                </c:pt>
                <c:pt idx="16439">
                  <c:v>9.4428478118876509</c:v>
                </c:pt>
                <c:pt idx="16440">
                  <c:v>7.3767827181207997</c:v>
                </c:pt>
                <c:pt idx="16441">
                  <c:v>6.5153125000000003</c:v>
                </c:pt>
                <c:pt idx="16442">
                  <c:v>44.636363636363598</c:v>
                </c:pt>
                <c:pt idx="16443">
                  <c:v>5.7492524562152898</c:v>
                </c:pt>
                <c:pt idx="16444">
                  <c:v>-2.5384615384615299</c:v>
                </c:pt>
                <c:pt idx="16445">
                  <c:v>-3.4</c:v>
                </c:pt>
                <c:pt idx="16446">
                  <c:v>-1</c:v>
                </c:pt>
                <c:pt idx="16447">
                  <c:v>8.2348178137651793</c:v>
                </c:pt>
                <c:pt idx="16448">
                  <c:v>18.859915611814301</c:v>
                </c:pt>
                <c:pt idx="16449">
                  <c:v>5.25</c:v>
                </c:pt>
                <c:pt idx="16450">
                  <c:v>-7</c:v>
                </c:pt>
                <c:pt idx="16451">
                  <c:v>4.9674963396778899</c:v>
                </c:pt>
                <c:pt idx="16452">
                  <c:v>2.4512195121951201</c:v>
                </c:pt>
                <c:pt idx="16453">
                  <c:v>17.763313609467399</c:v>
                </c:pt>
                <c:pt idx="16454">
                  <c:v>10.0995145631067</c:v>
                </c:pt>
                <c:pt idx="16455">
                  <c:v>7</c:v>
                </c:pt>
                <c:pt idx="16456">
                  <c:v>6.6024096385542101</c:v>
                </c:pt>
                <c:pt idx="16457">
                  <c:v>3.5730874316939798</c:v>
                </c:pt>
                <c:pt idx="16458">
                  <c:v>18.760168725519701</c:v>
                </c:pt>
                <c:pt idx="16459">
                  <c:v>4.0613274475800099</c:v>
                </c:pt>
                <c:pt idx="16460">
                  <c:v>7.57189973614775</c:v>
                </c:pt>
                <c:pt idx="16461">
                  <c:v>-6</c:v>
                </c:pt>
                <c:pt idx="16462">
                  <c:v>10.564250984024</c:v>
                </c:pt>
                <c:pt idx="16463">
                  <c:v>11.8774970622796</c:v>
                </c:pt>
                <c:pt idx="16464">
                  <c:v>10.8404255319148</c:v>
                </c:pt>
                <c:pt idx="16465">
                  <c:v>0</c:v>
                </c:pt>
                <c:pt idx="16466">
                  <c:v>5.5</c:v>
                </c:pt>
                <c:pt idx="16467">
                  <c:v>13</c:v>
                </c:pt>
                <c:pt idx="16468">
                  <c:v>7.9487798337355802</c:v>
                </c:pt>
                <c:pt idx="16469">
                  <c:v>1.8327901729756799</c:v>
                </c:pt>
                <c:pt idx="16470">
                  <c:v>10.5491071428571</c:v>
                </c:pt>
                <c:pt idx="16471">
                  <c:v>-2</c:v>
                </c:pt>
                <c:pt idx="16472">
                  <c:v>30.739644970414201</c:v>
                </c:pt>
                <c:pt idx="16473">
                  <c:v>6.1534635879218396</c:v>
                </c:pt>
                <c:pt idx="16474">
                  <c:v>6.7367021276595702</c:v>
                </c:pt>
                <c:pt idx="16475">
                  <c:v>-9</c:v>
                </c:pt>
                <c:pt idx="16476">
                  <c:v>8.6669739996311996</c:v>
                </c:pt>
                <c:pt idx="16477">
                  <c:v>2.2887284841754498</c:v>
                </c:pt>
                <c:pt idx="16478">
                  <c:v>4.8047493403693897</c:v>
                </c:pt>
                <c:pt idx="16479">
                  <c:v>12.1103597856596</c:v>
                </c:pt>
                <c:pt idx="16480">
                  <c:v>6</c:v>
                </c:pt>
                <c:pt idx="16481">
                  <c:v>1.7409590141976901</c:v>
                </c:pt>
                <c:pt idx="16482">
                  <c:v>7.0359804677460804</c:v>
                </c:pt>
                <c:pt idx="16483">
                  <c:v>43.676470588235297</c:v>
                </c:pt>
                <c:pt idx="16484">
                  <c:v>4.69968074299811</c:v>
                </c:pt>
                <c:pt idx="16485">
                  <c:v>10.162867307945699</c:v>
                </c:pt>
                <c:pt idx="16486">
                  <c:v>4.0107689401095703</c:v>
                </c:pt>
                <c:pt idx="16487">
                  <c:v>5.6328363266689196</c:v>
                </c:pt>
                <c:pt idx="16488">
                  <c:v>-1.6004016064257001</c:v>
                </c:pt>
                <c:pt idx="16489">
                  <c:v>5.6650876005714697</c:v>
                </c:pt>
                <c:pt idx="16490">
                  <c:v>12.3994047619047</c:v>
                </c:pt>
                <c:pt idx="16491">
                  <c:v>3.1380498145204001</c:v>
                </c:pt>
                <c:pt idx="16492">
                  <c:v>14.1023936170212</c:v>
                </c:pt>
                <c:pt idx="16493">
                  <c:v>6.0422919508867601</c:v>
                </c:pt>
                <c:pt idx="16494">
                  <c:v>4.1657834973504899</c:v>
                </c:pt>
                <c:pt idx="16495">
                  <c:v>1.97938144329896</c:v>
                </c:pt>
                <c:pt idx="16496">
                  <c:v>4.17938718662952</c:v>
                </c:pt>
                <c:pt idx="16497">
                  <c:v>-2.2244897959183598</c:v>
                </c:pt>
                <c:pt idx="16498">
                  <c:v>10.979390681003499</c:v>
                </c:pt>
                <c:pt idx="16499">
                  <c:v>42.2</c:v>
                </c:pt>
                <c:pt idx="16500">
                  <c:v>15.8375</c:v>
                </c:pt>
                <c:pt idx="16501">
                  <c:v>19.277173913043399</c:v>
                </c:pt>
                <c:pt idx="16502">
                  <c:v>4.2272727272727204</c:v>
                </c:pt>
                <c:pt idx="16503">
                  <c:v>2.23323615160349</c:v>
                </c:pt>
                <c:pt idx="16504">
                  <c:v>0.18181818181818099</c:v>
                </c:pt>
                <c:pt idx="16505">
                  <c:v>18.173913043478201</c:v>
                </c:pt>
                <c:pt idx="16506">
                  <c:v>-2.5</c:v>
                </c:pt>
                <c:pt idx="16507">
                  <c:v>16.352941176470502</c:v>
                </c:pt>
                <c:pt idx="16508">
                  <c:v>11.6666666666666</c:v>
                </c:pt>
                <c:pt idx="16509">
                  <c:v>12.75</c:v>
                </c:pt>
                <c:pt idx="16510">
                  <c:v>10.5</c:v>
                </c:pt>
                <c:pt idx="16511">
                  <c:v>13.6921653300431</c:v>
                </c:pt>
                <c:pt idx="16512">
                  <c:v>12.8210116731517</c:v>
                </c:pt>
                <c:pt idx="16513">
                  <c:v>5.7487801826598197</c:v>
                </c:pt>
                <c:pt idx="16514">
                  <c:v>10.4667290219134</c:v>
                </c:pt>
                <c:pt idx="16515">
                  <c:v>6.7865794100410204</c:v>
                </c:pt>
                <c:pt idx="16516">
                  <c:v>8.1902435413428005</c:v>
                </c:pt>
                <c:pt idx="16517">
                  <c:v>10.269633507853399</c:v>
                </c:pt>
                <c:pt idx="16518">
                  <c:v>8.4773940904236298</c:v>
                </c:pt>
                <c:pt idx="16519">
                  <c:v>86.5</c:v>
                </c:pt>
                <c:pt idx="16520">
                  <c:v>12.412973231738899</c:v>
                </c:pt>
                <c:pt idx="16521">
                  <c:v>-5</c:v>
                </c:pt>
                <c:pt idx="16522">
                  <c:v>15.5709939148073</c:v>
                </c:pt>
                <c:pt idx="16523">
                  <c:v>11.795306388526701</c:v>
                </c:pt>
                <c:pt idx="16524">
                  <c:v>11.8022545796148</c:v>
                </c:pt>
                <c:pt idx="16525">
                  <c:v>8.4581005586592095</c:v>
                </c:pt>
                <c:pt idx="16526">
                  <c:v>9.0309278350515392</c:v>
                </c:pt>
                <c:pt idx="16527">
                  <c:v>12.9793103448275</c:v>
                </c:pt>
                <c:pt idx="16528">
                  <c:v>14.406326492186</c:v>
                </c:pt>
                <c:pt idx="16529">
                  <c:v>10.2051030421982</c:v>
                </c:pt>
                <c:pt idx="16530">
                  <c:v>13.4958066107548</c:v>
                </c:pt>
                <c:pt idx="16531">
                  <c:v>6.6864406779661003</c:v>
                </c:pt>
                <c:pt idx="16532">
                  <c:v>13.0663650075414</c:v>
                </c:pt>
                <c:pt idx="16533">
                  <c:v>-4</c:v>
                </c:pt>
                <c:pt idx="16534">
                  <c:v>12.659259259259199</c:v>
                </c:pt>
                <c:pt idx="16535">
                  <c:v>17.971784232365099</c:v>
                </c:pt>
                <c:pt idx="16536">
                  <c:v>10.135760531893199</c:v>
                </c:pt>
                <c:pt idx="16537">
                  <c:v>10.188580691642599</c:v>
                </c:pt>
                <c:pt idx="16538">
                  <c:v>11.084507042253501</c:v>
                </c:pt>
                <c:pt idx="16539">
                  <c:v>10.996155489107201</c:v>
                </c:pt>
                <c:pt idx="16540">
                  <c:v>14.953889485757401</c:v>
                </c:pt>
                <c:pt idx="16541">
                  <c:v>13.5721153846153</c:v>
                </c:pt>
                <c:pt idx="16542">
                  <c:v>14.3219895287958</c:v>
                </c:pt>
                <c:pt idx="16543">
                  <c:v>9.3933054393305397</c:v>
                </c:pt>
                <c:pt idx="16544">
                  <c:v>19.336973278519999</c:v>
                </c:pt>
                <c:pt idx="16545">
                  <c:v>11.197107322526501</c:v>
                </c:pt>
                <c:pt idx="16546">
                  <c:v>11.692365210547001</c:v>
                </c:pt>
                <c:pt idx="16547">
                  <c:v>14.6888273314866</c:v>
                </c:pt>
                <c:pt idx="16548">
                  <c:v>7.1904761904761898</c:v>
                </c:pt>
                <c:pt idx="16549">
                  <c:v>2.72727272727272</c:v>
                </c:pt>
                <c:pt idx="16550">
                  <c:v>10.984767344995801</c:v>
                </c:pt>
                <c:pt idx="16551">
                  <c:v>12.762085441259099</c:v>
                </c:pt>
                <c:pt idx="16552">
                  <c:v>10.239035998942301</c:v>
                </c:pt>
                <c:pt idx="16553">
                  <c:v>9.8618311036789201</c:v>
                </c:pt>
                <c:pt idx="16554">
                  <c:v>12.739917157183299</c:v>
                </c:pt>
                <c:pt idx="16555">
                  <c:v>21.010869565217298</c:v>
                </c:pt>
                <c:pt idx="16556">
                  <c:v>13.722461892436</c:v>
                </c:pt>
                <c:pt idx="16557">
                  <c:v>9.6092233009708696</c:v>
                </c:pt>
                <c:pt idx="16558">
                  <c:v>7.7667560321715801</c:v>
                </c:pt>
                <c:pt idx="16559">
                  <c:v>7.6666666666666599</c:v>
                </c:pt>
                <c:pt idx="16560">
                  <c:v>11.7272727272727</c:v>
                </c:pt>
                <c:pt idx="16561">
                  <c:v>10.9993261455525</c:v>
                </c:pt>
                <c:pt idx="16562">
                  <c:v>11.7106350995866</c:v>
                </c:pt>
                <c:pt idx="16563">
                  <c:v>13.500092850510599</c:v>
                </c:pt>
                <c:pt idx="16564">
                  <c:v>5</c:v>
                </c:pt>
                <c:pt idx="16565">
                  <c:v>13.592592592592499</c:v>
                </c:pt>
                <c:pt idx="16566">
                  <c:v>8.9923857868020303</c:v>
                </c:pt>
                <c:pt idx="16567">
                  <c:v>13.201537352870499</c:v>
                </c:pt>
                <c:pt idx="16568">
                  <c:v>10.185003661765499</c:v>
                </c:pt>
                <c:pt idx="16569">
                  <c:v>13.8243834985019</c:v>
                </c:pt>
                <c:pt idx="16570">
                  <c:v>8.8619037700479009</c:v>
                </c:pt>
                <c:pt idx="16571">
                  <c:v>10.374298190892</c:v>
                </c:pt>
                <c:pt idx="16572">
                  <c:v>6.2204599524187101</c:v>
                </c:pt>
                <c:pt idx="16573">
                  <c:v>14.762617370892</c:v>
                </c:pt>
                <c:pt idx="16574">
                  <c:v>10.0256222547584</c:v>
                </c:pt>
                <c:pt idx="16575">
                  <c:v>8.5895050393764993</c:v>
                </c:pt>
                <c:pt idx="16576">
                  <c:v>8.6169014084506994</c:v>
                </c:pt>
                <c:pt idx="16577">
                  <c:v>15.0262390670553</c:v>
                </c:pt>
                <c:pt idx="16578">
                  <c:v>3.6666666666666599</c:v>
                </c:pt>
                <c:pt idx="16579">
                  <c:v>10.730051207612499</c:v>
                </c:pt>
                <c:pt idx="16580">
                  <c:v>11.2322250639386</c:v>
                </c:pt>
                <c:pt idx="16581">
                  <c:v>11.379496402877599</c:v>
                </c:pt>
                <c:pt idx="16582">
                  <c:v>6.2498656636216996</c:v>
                </c:pt>
                <c:pt idx="16583">
                  <c:v>16.479345284489401</c:v>
                </c:pt>
                <c:pt idx="16584">
                  <c:v>16.154065620541999</c:v>
                </c:pt>
                <c:pt idx="16585">
                  <c:v>-3.25</c:v>
                </c:pt>
                <c:pt idx="16586">
                  <c:v>2.5237406604000898</c:v>
                </c:pt>
                <c:pt idx="16587">
                  <c:v>7.0134453781512596</c:v>
                </c:pt>
                <c:pt idx="16588">
                  <c:v>3.49470899470899</c:v>
                </c:pt>
                <c:pt idx="16589">
                  <c:v>-1</c:v>
                </c:pt>
                <c:pt idx="16590">
                  <c:v>3.6280233527939898</c:v>
                </c:pt>
                <c:pt idx="16591">
                  <c:v>11.0483870967741</c:v>
                </c:pt>
                <c:pt idx="16592">
                  <c:v>16.214490537182101</c:v>
                </c:pt>
                <c:pt idx="16593">
                  <c:v>8.4759773202029205</c:v>
                </c:pt>
                <c:pt idx="16594">
                  <c:v>9.9486754966887396</c:v>
                </c:pt>
                <c:pt idx="16595">
                  <c:v>11.4318452380952</c:v>
                </c:pt>
                <c:pt idx="16596">
                  <c:v>6.7223409941207901</c:v>
                </c:pt>
                <c:pt idx="16597">
                  <c:v>37.997109826589501</c:v>
                </c:pt>
                <c:pt idx="16598">
                  <c:v>7.48888888888888</c:v>
                </c:pt>
                <c:pt idx="16599">
                  <c:v>7.5950276243093899</c:v>
                </c:pt>
                <c:pt idx="16600">
                  <c:v>12.316045380875201</c:v>
                </c:pt>
                <c:pt idx="16601">
                  <c:v>11.808939526730899</c:v>
                </c:pt>
                <c:pt idx="16602">
                  <c:v>3.5875090777051502</c:v>
                </c:pt>
                <c:pt idx="16603">
                  <c:v>11.3537735849056</c:v>
                </c:pt>
                <c:pt idx="16604">
                  <c:v>2.81735985533453</c:v>
                </c:pt>
                <c:pt idx="16605">
                  <c:v>6.27864293659621</c:v>
                </c:pt>
                <c:pt idx="16606">
                  <c:v>1.96703296703296</c:v>
                </c:pt>
                <c:pt idx="16607">
                  <c:v>7.8784254352763003</c:v>
                </c:pt>
                <c:pt idx="16608">
                  <c:v>-0.34296028880866403</c:v>
                </c:pt>
                <c:pt idx="16609">
                  <c:v>4.4910878426984198</c:v>
                </c:pt>
                <c:pt idx="16610">
                  <c:v>7.0806842020332397</c:v>
                </c:pt>
                <c:pt idx="16611">
                  <c:v>13.344827586206801</c:v>
                </c:pt>
                <c:pt idx="16612">
                  <c:v>6.2085366935841604</c:v>
                </c:pt>
                <c:pt idx="16613">
                  <c:v>-3</c:v>
                </c:pt>
                <c:pt idx="16614">
                  <c:v>7.6504213997801296</c:v>
                </c:pt>
                <c:pt idx="16615">
                  <c:v>14.994616726059499</c:v>
                </c:pt>
                <c:pt idx="16616">
                  <c:v>5.1038461538461499</c:v>
                </c:pt>
                <c:pt idx="16617">
                  <c:v>15.6520874751491</c:v>
                </c:pt>
                <c:pt idx="16618">
                  <c:v>11.1160520607375</c:v>
                </c:pt>
                <c:pt idx="16619">
                  <c:v>8.4130081300813</c:v>
                </c:pt>
                <c:pt idx="16620">
                  <c:v>3.7459016393442601</c:v>
                </c:pt>
                <c:pt idx="16621">
                  <c:v>-0.39655172413793099</c:v>
                </c:pt>
                <c:pt idx="16622">
                  <c:v>11.2458333333333</c:v>
                </c:pt>
                <c:pt idx="16623">
                  <c:v>20.351648351648301</c:v>
                </c:pt>
                <c:pt idx="16624">
                  <c:v>13.040341349883599</c:v>
                </c:pt>
                <c:pt idx="16625">
                  <c:v>12.656970912738201</c:v>
                </c:pt>
                <c:pt idx="16626">
                  <c:v>7.3774834437086003</c:v>
                </c:pt>
                <c:pt idx="16627">
                  <c:v>16.911184210526301</c:v>
                </c:pt>
                <c:pt idx="16628">
                  <c:v>9.7741935483870908</c:v>
                </c:pt>
                <c:pt idx="16629">
                  <c:v>1</c:v>
                </c:pt>
                <c:pt idx="16630">
                  <c:v>11.137931034482699</c:v>
                </c:pt>
                <c:pt idx="16631">
                  <c:v>2.5353535353535301</c:v>
                </c:pt>
                <c:pt idx="16632">
                  <c:v>4.01932448328012</c:v>
                </c:pt>
                <c:pt idx="16633">
                  <c:v>13.0416485900216</c:v>
                </c:pt>
                <c:pt idx="16634">
                  <c:v>6.0229701856366002</c:v>
                </c:pt>
                <c:pt idx="16635">
                  <c:v>5.5635830675058102</c:v>
                </c:pt>
                <c:pt idx="16636">
                  <c:v>5.3824225945092499</c:v>
                </c:pt>
                <c:pt idx="16637">
                  <c:v>3.71714285714285</c:v>
                </c:pt>
                <c:pt idx="16638">
                  <c:v>3</c:v>
                </c:pt>
                <c:pt idx="16639">
                  <c:v>2.4488151658767698</c:v>
                </c:pt>
                <c:pt idx="16640">
                  <c:v>0.74170616113744003</c:v>
                </c:pt>
                <c:pt idx="16641">
                  <c:v>-5.5714285714285703</c:v>
                </c:pt>
                <c:pt idx="16642">
                  <c:v>3.0634632819582901</c:v>
                </c:pt>
                <c:pt idx="16643">
                  <c:v>6.4218181818181801</c:v>
                </c:pt>
                <c:pt idx="16644">
                  <c:v>12.857142857142801</c:v>
                </c:pt>
                <c:pt idx="16645">
                  <c:v>-7</c:v>
                </c:pt>
                <c:pt idx="16646">
                  <c:v>21</c:v>
                </c:pt>
                <c:pt idx="16647">
                  <c:v>31.886654478976201</c:v>
                </c:pt>
                <c:pt idx="16648">
                  <c:v>-1</c:v>
                </c:pt>
                <c:pt idx="16649">
                  <c:v>-1.9767241379310301</c:v>
                </c:pt>
                <c:pt idx="16650">
                  <c:v>4.8461538461538396</c:v>
                </c:pt>
                <c:pt idx="16651">
                  <c:v>-2.47637676798074</c:v>
                </c:pt>
                <c:pt idx="16652">
                  <c:v>2.49382716049382</c:v>
                </c:pt>
                <c:pt idx="16653">
                  <c:v>-7.1102362204724399</c:v>
                </c:pt>
                <c:pt idx="16654">
                  <c:v>-3.1764705882352899</c:v>
                </c:pt>
                <c:pt idx="16655">
                  <c:v>25.6</c:v>
                </c:pt>
                <c:pt idx="16656">
                  <c:v>28.106741573033698</c:v>
                </c:pt>
                <c:pt idx="16657">
                  <c:v>7.3903721682847898</c:v>
                </c:pt>
                <c:pt idx="16658">
                  <c:v>4.4759272467902997</c:v>
                </c:pt>
                <c:pt idx="16659">
                  <c:v>4.55225908730608</c:v>
                </c:pt>
                <c:pt idx="16660">
                  <c:v>3.4160305343511399</c:v>
                </c:pt>
                <c:pt idx="16661">
                  <c:v>5.2412371134020601</c:v>
                </c:pt>
                <c:pt idx="16662">
                  <c:v>5.38854805725971</c:v>
                </c:pt>
                <c:pt idx="16663">
                  <c:v>1.35664335664335</c:v>
                </c:pt>
                <c:pt idx="16664">
                  <c:v>3.43180493491354</c:v>
                </c:pt>
                <c:pt idx="16665">
                  <c:v>-3.2376425855513302</c:v>
                </c:pt>
                <c:pt idx="16666">
                  <c:v>0.343960484957341</c:v>
                </c:pt>
                <c:pt idx="16667">
                  <c:v>-2.0140845070422499</c:v>
                </c:pt>
                <c:pt idx="16668">
                  <c:v>4</c:v>
                </c:pt>
                <c:pt idx="16669">
                  <c:v>-0.52271273192578305</c:v>
                </c:pt>
                <c:pt idx="16670">
                  <c:v>6.6296296296296298</c:v>
                </c:pt>
                <c:pt idx="16671">
                  <c:v>1.32079601990049</c:v>
                </c:pt>
                <c:pt idx="16672">
                  <c:v>3.53040719196192</c:v>
                </c:pt>
                <c:pt idx="16673">
                  <c:v>-0.749310848062266</c:v>
                </c:pt>
                <c:pt idx="16674">
                  <c:v>-6.3333333333333304</c:v>
                </c:pt>
                <c:pt idx="16675">
                  <c:v>9.0775254502740808</c:v>
                </c:pt>
                <c:pt idx="16676">
                  <c:v>-0.36025875499559701</c:v>
                </c:pt>
                <c:pt idx="16677">
                  <c:v>3.13257135477205</c:v>
                </c:pt>
                <c:pt idx="16678">
                  <c:v>3.0786410395235499</c:v>
                </c:pt>
                <c:pt idx="16679">
                  <c:v>-9</c:v>
                </c:pt>
                <c:pt idx="16680">
                  <c:v>-4.1604938271604901</c:v>
                </c:pt>
                <c:pt idx="16681">
                  <c:v>-2.8235294117646998</c:v>
                </c:pt>
                <c:pt idx="16682">
                  <c:v>-4.6285714285714201</c:v>
                </c:pt>
                <c:pt idx="16683">
                  <c:v>0.70797076226940403</c:v>
                </c:pt>
                <c:pt idx="16684">
                  <c:v>-5.9382716049382704</c:v>
                </c:pt>
                <c:pt idx="16685">
                  <c:v>-1.18325078793336</c:v>
                </c:pt>
                <c:pt idx="16686">
                  <c:v>-2.7289719626168201</c:v>
                </c:pt>
                <c:pt idx="16687">
                  <c:v>3.5515688259109299</c:v>
                </c:pt>
                <c:pt idx="16688">
                  <c:v>-2.2032967032966999</c:v>
                </c:pt>
                <c:pt idx="16689">
                  <c:v>-2.5</c:v>
                </c:pt>
                <c:pt idx="16690">
                  <c:v>4.5235788937037897</c:v>
                </c:pt>
                <c:pt idx="16691">
                  <c:v>5.3735987630459903</c:v>
                </c:pt>
                <c:pt idx="16692">
                  <c:v>1.2235969951391901</c:v>
                </c:pt>
                <c:pt idx="16693">
                  <c:v>-0.51786100887637998</c:v>
                </c:pt>
                <c:pt idx="16694">
                  <c:v>2.63</c:v>
                </c:pt>
                <c:pt idx="16695">
                  <c:v>0.742307692307692</c:v>
                </c:pt>
                <c:pt idx="16696">
                  <c:v>6.0457290767903302</c:v>
                </c:pt>
                <c:pt idx="16697">
                  <c:v>22.925925925925899</c:v>
                </c:pt>
                <c:pt idx="16698">
                  <c:v>4.1619585687382301</c:v>
                </c:pt>
                <c:pt idx="16699">
                  <c:v>5.7468482397716398</c:v>
                </c:pt>
                <c:pt idx="16700">
                  <c:v>2.09072164948453</c:v>
                </c:pt>
                <c:pt idx="16701">
                  <c:v>6.7600310890896704</c:v>
                </c:pt>
                <c:pt idx="16702">
                  <c:v>-2.6901408450704198</c:v>
                </c:pt>
                <c:pt idx="16703">
                  <c:v>3.4037378392217099</c:v>
                </c:pt>
                <c:pt idx="16704">
                  <c:v>7.7476343724482399</c:v>
                </c:pt>
                <c:pt idx="16705">
                  <c:v>4.90307246376811</c:v>
                </c:pt>
                <c:pt idx="16706">
                  <c:v>6.57533691356773</c:v>
                </c:pt>
                <c:pt idx="16707">
                  <c:v>4.3449646643109503</c:v>
                </c:pt>
                <c:pt idx="16708">
                  <c:v>5.51558441558441</c:v>
                </c:pt>
                <c:pt idx="16709">
                  <c:v>3.3987730061349599</c:v>
                </c:pt>
                <c:pt idx="16710">
                  <c:v>6.45</c:v>
                </c:pt>
                <c:pt idx="16711">
                  <c:v>4.7817094303761998</c:v>
                </c:pt>
                <c:pt idx="16712">
                  <c:v>6.5860351232691601</c:v>
                </c:pt>
                <c:pt idx="16713">
                  <c:v>6.99648738915121</c:v>
                </c:pt>
                <c:pt idx="16714">
                  <c:v>-3.41379310344827</c:v>
                </c:pt>
                <c:pt idx="16715">
                  <c:v>4.3070030193824804</c:v>
                </c:pt>
                <c:pt idx="16716">
                  <c:v>15.405715456314599</c:v>
                </c:pt>
                <c:pt idx="16717">
                  <c:v>6.8228102586394197</c:v>
                </c:pt>
                <c:pt idx="16718">
                  <c:v>2.0976190476190402</c:v>
                </c:pt>
                <c:pt idx="16719">
                  <c:v>16.6278026905829</c:v>
                </c:pt>
                <c:pt idx="16720">
                  <c:v>1.5313901345291401</c:v>
                </c:pt>
                <c:pt idx="16721">
                  <c:v>6.5297133841703898</c:v>
                </c:pt>
                <c:pt idx="16722">
                  <c:v>1.54193548387096</c:v>
                </c:pt>
                <c:pt idx="16723">
                  <c:v>1.64043419267299</c:v>
                </c:pt>
                <c:pt idx="16724">
                  <c:v>3.9463431305536498</c:v>
                </c:pt>
                <c:pt idx="16725">
                  <c:v>10.6317332356174</c:v>
                </c:pt>
                <c:pt idx="16726">
                  <c:v>6.6852000356410901</c:v>
                </c:pt>
                <c:pt idx="16727">
                  <c:v>7.7350676931244999</c:v>
                </c:pt>
                <c:pt idx="16728">
                  <c:v>9.8696122717861794</c:v>
                </c:pt>
                <c:pt idx="16729">
                  <c:v>4.0248165443629</c:v>
                </c:pt>
                <c:pt idx="16730">
                  <c:v>8.0406650738700005</c:v>
                </c:pt>
                <c:pt idx="16731">
                  <c:v>4.9248850281042396</c:v>
                </c:pt>
                <c:pt idx="16732">
                  <c:v>4.5805207328833104</c:v>
                </c:pt>
                <c:pt idx="16733">
                  <c:v>2.2679658952496902</c:v>
                </c:pt>
                <c:pt idx="16734">
                  <c:v>6.4680734447793897</c:v>
                </c:pt>
                <c:pt idx="16735">
                  <c:v>-2</c:v>
                </c:pt>
                <c:pt idx="16736">
                  <c:v>5.33441642838575</c:v>
                </c:pt>
                <c:pt idx="16737">
                  <c:v>3.5488107549120902</c:v>
                </c:pt>
                <c:pt idx="16738">
                  <c:v>1.05716630196936</c:v>
                </c:pt>
                <c:pt idx="16739">
                  <c:v>76</c:v>
                </c:pt>
                <c:pt idx="16740">
                  <c:v>8.9328566640598801</c:v>
                </c:pt>
                <c:pt idx="16741">
                  <c:v>5.4826320939334598</c:v>
                </c:pt>
                <c:pt idx="16742">
                  <c:v>5.3464566929133799</c:v>
                </c:pt>
                <c:pt idx="16743">
                  <c:v>11.9695688926458</c:v>
                </c:pt>
                <c:pt idx="16744">
                  <c:v>8.8498786080388392</c:v>
                </c:pt>
                <c:pt idx="16745">
                  <c:v>7.9191507846011797</c:v>
                </c:pt>
                <c:pt idx="16746">
                  <c:v>4.8643894015433498</c:v>
                </c:pt>
                <c:pt idx="16747">
                  <c:v>5.52331141661685</c:v>
                </c:pt>
                <c:pt idx="16748">
                  <c:v>6.1151857075693403</c:v>
                </c:pt>
                <c:pt idx="16749">
                  <c:v>4.8928078699538098</c:v>
                </c:pt>
                <c:pt idx="16750">
                  <c:v>3.5342280059644802</c:v>
                </c:pt>
                <c:pt idx="16751">
                  <c:v>7.8114016288041102</c:v>
                </c:pt>
                <c:pt idx="16752">
                  <c:v>5.30226320201173</c:v>
                </c:pt>
                <c:pt idx="16753">
                  <c:v>6.2703962703962697</c:v>
                </c:pt>
                <c:pt idx="16754">
                  <c:v>7.76930232558139</c:v>
                </c:pt>
                <c:pt idx="16755">
                  <c:v>2.7749999999999999</c:v>
                </c:pt>
                <c:pt idx="16756">
                  <c:v>0.94915254237288105</c:v>
                </c:pt>
                <c:pt idx="16757">
                  <c:v>6.7213584288052299</c:v>
                </c:pt>
                <c:pt idx="16758">
                  <c:v>11.2045412246417</c:v>
                </c:pt>
                <c:pt idx="16759">
                  <c:v>7.0295769374766</c:v>
                </c:pt>
                <c:pt idx="16760">
                  <c:v>11.940465116279</c:v>
                </c:pt>
                <c:pt idx="16761">
                  <c:v>15.7801857585139</c:v>
                </c:pt>
                <c:pt idx="16762">
                  <c:v>0.74339622641509395</c:v>
                </c:pt>
                <c:pt idx="16763">
                  <c:v>5.8058213716108398</c:v>
                </c:pt>
                <c:pt idx="16764">
                  <c:v>10.305732484076399</c:v>
                </c:pt>
                <c:pt idx="16765">
                  <c:v>6.6474820143884896</c:v>
                </c:pt>
                <c:pt idx="16766">
                  <c:v>4.5423335652980699</c:v>
                </c:pt>
                <c:pt idx="16767">
                  <c:v>6.3610070744902201</c:v>
                </c:pt>
                <c:pt idx="16768">
                  <c:v>-0.66666666666666596</c:v>
                </c:pt>
                <c:pt idx="16769">
                  <c:v>3.8803680981594999</c:v>
                </c:pt>
                <c:pt idx="16770">
                  <c:v>-2.2105263157894699</c:v>
                </c:pt>
                <c:pt idx="16771">
                  <c:v>8.2440944881889706</c:v>
                </c:pt>
                <c:pt idx="16772">
                  <c:v>-10</c:v>
                </c:pt>
                <c:pt idx="16773">
                  <c:v>-0.264163229867592</c:v>
                </c:pt>
                <c:pt idx="16774">
                  <c:v>5.8875000000000002</c:v>
                </c:pt>
                <c:pt idx="16775">
                  <c:v>-1.81102362204724</c:v>
                </c:pt>
                <c:pt idx="16776">
                  <c:v>2.4838403041824999</c:v>
                </c:pt>
                <c:pt idx="16777">
                  <c:v>1.5170712709334</c:v>
                </c:pt>
                <c:pt idx="16778">
                  <c:v>5.7216054654141701E-2</c:v>
                </c:pt>
                <c:pt idx="16779">
                  <c:v>2.07441782915578</c:v>
                </c:pt>
                <c:pt idx="16780">
                  <c:v>10.5714285714285</c:v>
                </c:pt>
                <c:pt idx="16781">
                  <c:v>12</c:v>
                </c:pt>
                <c:pt idx="16782">
                  <c:v>4.7853736089030203</c:v>
                </c:pt>
                <c:pt idx="16783">
                  <c:v>3.7410196987253701</c:v>
                </c:pt>
                <c:pt idx="16784">
                  <c:v>1.9034188034188</c:v>
                </c:pt>
                <c:pt idx="16785">
                  <c:v>3.0638898693963901</c:v>
                </c:pt>
                <c:pt idx="16786">
                  <c:v>-0.61194029850746201</c:v>
                </c:pt>
                <c:pt idx="16787">
                  <c:v>3.7550357374918701</c:v>
                </c:pt>
                <c:pt idx="16788">
                  <c:v>4.4677419354838701</c:v>
                </c:pt>
                <c:pt idx="16789">
                  <c:v>1.26906779661016</c:v>
                </c:pt>
                <c:pt idx="16790">
                  <c:v>2.41891100702576</c:v>
                </c:pt>
                <c:pt idx="16791">
                  <c:v>3.3955681282413899</c:v>
                </c:pt>
                <c:pt idx="16792">
                  <c:v>4.2577657452265596</c:v>
                </c:pt>
                <c:pt idx="16793">
                  <c:v>5.1083333333333298</c:v>
                </c:pt>
                <c:pt idx="16794">
                  <c:v>1.68146214099216</c:v>
                </c:pt>
                <c:pt idx="16795">
                  <c:v>2.7933238636363602</c:v>
                </c:pt>
                <c:pt idx="16796">
                  <c:v>1.95142857142857</c:v>
                </c:pt>
                <c:pt idx="16797">
                  <c:v>-8</c:v>
                </c:pt>
                <c:pt idx="16798">
                  <c:v>0.21621621621621601</c:v>
                </c:pt>
                <c:pt idx="16799">
                  <c:v>3.0814118122977301</c:v>
                </c:pt>
                <c:pt idx="16800">
                  <c:v>2.9579640415294999</c:v>
                </c:pt>
                <c:pt idx="16801">
                  <c:v>2.9547607382002199</c:v>
                </c:pt>
                <c:pt idx="16802">
                  <c:v>3.1946215465097199</c:v>
                </c:pt>
                <c:pt idx="16803">
                  <c:v>4.1481374863262097</c:v>
                </c:pt>
                <c:pt idx="16804">
                  <c:v>7.5714285714285703</c:v>
                </c:pt>
                <c:pt idx="16805">
                  <c:v>1.51472047634799</c:v>
                </c:pt>
                <c:pt idx="16806">
                  <c:v>6.2631813721116902</c:v>
                </c:pt>
                <c:pt idx="16807">
                  <c:v>1.36626426870329</c:v>
                </c:pt>
                <c:pt idx="16808">
                  <c:v>2</c:v>
                </c:pt>
                <c:pt idx="16809">
                  <c:v>-1.9310344827586201</c:v>
                </c:pt>
                <c:pt idx="16810">
                  <c:v>1.9560229445506601</c:v>
                </c:pt>
                <c:pt idx="16811">
                  <c:v>2.1627703097603699</c:v>
                </c:pt>
                <c:pt idx="16812">
                  <c:v>-0.20359281437125701</c:v>
                </c:pt>
                <c:pt idx="16813">
                  <c:v>3.92372881355932</c:v>
                </c:pt>
                <c:pt idx="16814">
                  <c:v>0.87634048257372599</c:v>
                </c:pt>
                <c:pt idx="16815">
                  <c:v>0.45635251598554299</c:v>
                </c:pt>
                <c:pt idx="16816">
                  <c:v>-1.2441860465116199</c:v>
                </c:pt>
                <c:pt idx="16817">
                  <c:v>3.3763380281690099</c:v>
                </c:pt>
                <c:pt idx="16818">
                  <c:v>0</c:v>
                </c:pt>
                <c:pt idx="16819">
                  <c:v>2.234375</c:v>
                </c:pt>
                <c:pt idx="16820">
                  <c:v>1.88888888888888</c:v>
                </c:pt>
                <c:pt idx="16821">
                  <c:v>6.8559612093553897</c:v>
                </c:pt>
                <c:pt idx="16822">
                  <c:v>165.666666666666</c:v>
                </c:pt>
                <c:pt idx="16823">
                  <c:v>-0.70638297872340405</c:v>
                </c:pt>
                <c:pt idx="16824">
                  <c:v>2.5654418958582399</c:v>
                </c:pt>
                <c:pt idx="16825">
                  <c:v>2.8033655757254499</c:v>
                </c:pt>
                <c:pt idx="16826">
                  <c:v>-1.9405940594059401</c:v>
                </c:pt>
                <c:pt idx="16827">
                  <c:v>4.8793295054639696</c:v>
                </c:pt>
                <c:pt idx="16828">
                  <c:v>3.34472285497342</c:v>
                </c:pt>
                <c:pt idx="16829">
                  <c:v>-4.875</c:v>
                </c:pt>
                <c:pt idx="16830">
                  <c:v>-2.0551537070524399</c:v>
                </c:pt>
                <c:pt idx="16831">
                  <c:v>-1.75</c:v>
                </c:pt>
                <c:pt idx="16832">
                  <c:v>-1.75</c:v>
                </c:pt>
                <c:pt idx="16833">
                  <c:v>12.1031390134529</c:v>
                </c:pt>
                <c:pt idx="16834">
                  <c:v>0.405209840810419</c:v>
                </c:pt>
                <c:pt idx="16835">
                  <c:v>-1.41741071428571</c:v>
                </c:pt>
                <c:pt idx="16836">
                  <c:v>4.3432343234323403</c:v>
                </c:pt>
                <c:pt idx="16837">
                  <c:v>2.6965095641885202</c:v>
                </c:pt>
                <c:pt idx="16838">
                  <c:v>-1.3520000000000001</c:v>
                </c:pt>
                <c:pt idx="16839">
                  <c:v>4.4144144144144102</c:v>
                </c:pt>
                <c:pt idx="16840">
                  <c:v>0.325655526992287</c:v>
                </c:pt>
                <c:pt idx="16841">
                  <c:v>1.4146627565982399</c:v>
                </c:pt>
                <c:pt idx="16842">
                  <c:v>-1</c:v>
                </c:pt>
                <c:pt idx="16843">
                  <c:v>1.02008773955206</c:v>
                </c:pt>
                <c:pt idx="16844">
                  <c:v>0</c:v>
                </c:pt>
                <c:pt idx="16845">
                  <c:v>0.90058479532163704</c:v>
                </c:pt>
                <c:pt idx="16846">
                  <c:v>1.3831456154465001</c:v>
                </c:pt>
                <c:pt idx="16847">
                  <c:v>-0.14765192426003099</c:v>
                </c:pt>
                <c:pt idx="16848">
                  <c:v>0.59966869133075595</c:v>
                </c:pt>
                <c:pt idx="16849">
                  <c:v>2.4343299519487398</c:v>
                </c:pt>
                <c:pt idx="16850">
                  <c:v>7.2615440996823803</c:v>
                </c:pt>
                <c:pt idx="16851">
                  <c:v>7.7480620155038702</c:v>
                </c:pt>
                <c:pt idx="16852">
                  <c:v>3.6764705882352899</c:v>
                </c:pt>
                <c:pt idx="16853">
                  <c:v>7.8922732988682398</c:v>
                </c:pt>
                <c:pt idx="16854">
                  <c:v>-7.7389255419415601</c:v>
                </c:pt>
                <c:pt idx="16855">
                  <c:v>3.5</c:v>
                </c:pt>
                <c:pt idx="16856">
                  <c:v>1.4620203602192601</c:v>
                </c:pt>
                <c:pt idx="16857">
                  <c:v>4.9281767955801099</c:v>
                </c:pt>
                <c:pt idx="16858">
                  <c:v>2.0577916295636598</c:v>
                </c:pt>
                <c:pt idx="16859">
                  <c:v>5.1964285714285703</c:v>
                </c:pt>
                <c:pt idx="16860">
                  <c:v>0.91492090637024304</c:v>
                </c:pt>
                <c:pt idx="16861">
                  <c:v>1.6859695565850401</c:v>
                </c:pt>
                <c:pt idx="16862">
                  <c:v>4.6516516516516502</c:v>
                </c:pt>
                <c:pt idx="16863">
                  <c:v>6.81683168316831</c:v>
                </c:pt>
                <c:pt idx="16864">
                  <c:v>4.625</c:v>
                </c:pt>
                <c:pt idx="16865">
                  <c:v>-1.9583843329253298E-2</c:v>
                </c:pt>
                <c:pt idx="16866">
                  <c:v>9.0125628140703498</c:v>
                </c:pt>
                <c:pt idx="16867">
                  <c:v>0.30239520958083799</c:v>
                </c:pt>
                <c:pt idx="16868">
                  <c:v>3.8003369839932599</c:v>
                </c:pt>
                <c:pt idx="16869">
                  <c:v>-1.3783783783783701</c:v>
                </c:pt>
                <c:pt idx="16870">
                  <c:v>3.6135369229395402</c:v>
                </c:pt>
                <c:pt idx="16871">
                  <c:v>-4.8392997125685899E-2</c:v>
                </c:pt>
                <c:pt idx="16872">
                  <c:v>1.68154761904761</c:v>
                </c:pt>
                <c:pt idx="16873">
                  <c:v>1.7353914002205</c:v>
                </c:pt>
                <c:pt idx="16874">
                  <c:v>2.8343283582089498</c:v>
                </c:pt>
                <c:pt idx="16875">
                  <c:v>8.6784208509007197</c:v>
                </c:pt>
                <c:pt idx="16876">
                  <c:v>-0.30109204368174702</c:v>
                </c:pt>
                <c:pt idx="16877">
                  <c:v>0.52841781874039895</c:v>
                </c:pt>
                <c:pt idx="16878">
                  <c:v>-1.6168164313222</c:v>
                </c:pt>
                <c:pt idx="16879">
                  <c:v>7.9142857142857101</c:v>
                </c:pt>
                <c:pt idx="16880">
                  <c:v>-9.5</c:v>
                </c:pt>
                <c:pt idx="16881">
                  <c:v>1.7777777777777699</c:v>
                </c:pt>
                <c:pt idx="16882">
                  <c:v>4.2199893767705303</c:v>
                </c:pt>
                <c:pt idx="16883">
                  <c:v>1.38888888888888</c:v>
                </c:pt>
                <c:pt idx="16884">
                  <c:v>-1.3283261802575099</c:v>
                </c:pt>
                <c:pt idx="16885">
                  <c:v>4.1211972922273796</c:v>
                </c:pt>
                <c:pt idx="16886">
                  <c:v>1.83623030961434</c:v>
                </c:pt>
                <c:pt idx="16887">
                  <c:v>3.8837837837837799</c:v>
                </c:pt>
                <c:pt idx="16888">
                  <c:v>-0.95348837209302295</c:v>
                </c:pt>
                <c:pt idx="16889">
                  <c:v>9.5625</c:v>
                </c:pt>
                <c:pt idx="16890">
                  <c:v>-0.89243122374305395</c:v>
                </c:pt>
                <c:pt idx="16891">
                  <c:v>3.1827259820160898</c:v>
                </c:pt>
                <c:pt idx="16892">
                  <c:v>1.4125750618156101</c:v>
                </c:pt>
                <c:pt idx="16893">
                  <c:v>1.15189873417721</c:v>
                </c:pt>
                <c:pt idx="16894">
                  <c:v>-0.34436593529192999</c:v>
                </c:pt>
                <c:pt idx="16895">
                  <c:v>-1.6923076923076901</c:v>
                </c:pt>
                <c:pt idx="16896">
                  <c:v>6.8936170212765902</c:v>
                </c:pt>
                <c:pt idx="16897">
                  <c:v>-5.4</c:v>
                </c:pt>
                <c:pt idx="16898">
                  <c:v>-1.3731778425655901</c:v>
                </c:pt>
                <c:pt idx="16899">
                  <c:v>-5.13698630136986</c:v>
                </c:pt>
                <c:pt idx="16900">
                  <c:v>0.59087269815852606</c:v>
                </c:pt>
                <c:pt idx="16901">
                  <c:v>3.6567164179104399</c:v>
                </c:pt>
                <c:pt idx="16902">
                  <c:v>7</c:v>
                </c:pt>
                <c:pt idx="16903">
                  <c:v>-1.69088688749809</c:v>
                </c:pt>
                <c:pt idx="16904">
                  <c:v>4.0060452418096704</c:v>
                </c:pt>
                <c:pt idx="16905">
                  <c:v>3.17972874198002</c:v>
                </c:pt>
                <c:pt idx="16906">
                  <c:v>0.406015037593984</c:v>
                </c:pt>
                <c:pt idx="16907">
                  <c:v>7.2954545454545396</c:v>
                </c:pt>
                <c:pt idx="16908">
                  <c:v>4.8751535455052997</c:v>
                </c:pt>
                <c:pt idx="16909">
                  <c:v>2.1494339622641498</c:v>
                </c:pt>
                <c:pt idx="16910">
                  <c:v>-2.5</c:v>
                </c:pt>
                <c:pt idx="16911">
                  <c:v>-0.28921819110884001</c:v>
                </c:pt>
                <c:pt idx="16912">
                  <c:v>0.90154440154440096</c:v>
                </c:pt>
                <c:pt idx="16913">
                  <c:v>-1.3972431077694201</c:v>
                </c:pt>
                <c:pt idx="16914">
                  <c:v>-4.2305256491450196</c:v>
                </c:pt>
                <c:pt idx="16915">
                  <c:v>4.6113731303058803</c:v>
                </c:pt>
                <c:pt idx="16916">
                  <c:v>1.3548387096774099</c:v>
                </c:pt>
                <c:pt idx="16917">
                  <c:v>5.8771186440677896</c:v>
                </c:pt>
                <c:pt idx="16918">
                  <c:v>6.03125</c:v>
                </c:pt>
                <c:pt idx="16919">
                  <c:v>0.71199999999999997</c:v>
                </c:pt>
                <c:pt idx="16920">
                  <c:v>2.89873417721518</c:v>
                </c:pt>
                <c:pt idx="16921">
                  <c:v>-2.0909090909090899</c:v>
                </c:pt>
                <c:pt idx="16922">
                  <c:v>-0.78723404255319096</c:v>
                </c:pt>
                <c:pt idx="16923">
                  <c:v>6.8938911022576299</c:v>
                </c:pt>
                <c:pt idx="16924">
                  <c:v>-3.60593220338983</c:v>
                </c:pt>
                <c:pt idx="16925">
                  <c:v>3.2754491017963998</c:v>
                </c:pt>
                <c:pt idx="16926">
                  <c:v>4</c:v>
                </c:pt>
                <c:pt idx="16927">
                  <c:v>0.26825016343429903</c:v>
                </c:pt>
                <c:pt idx="16928">
                  <c:v>0.62605533186128004</c:v>
                </c:pt>
                <c:pt idx="16929">
                  <c:v>-0.27245508982035899</c:v>
                </c:pt>
                <c:pt idx="16930">
                  <c:v>2.64793693391479</c:v>
                </c:pt>
                <c:pt idx="16931">
                  <c:v>1.4034965034964999</c:v>
                </c:pt>
                <c:pt idx="16932">
                  <c:v>-1.25</c:v>
                </c:pt>
                <c:pt idx="16933">
                  <c:v>1.7318366074212601</c:v>
                </c:pt>
                <c:pt idx="16934">
                  <c:v>-2</c:v>
                </c:pt>
                <c:pt idx="16935">
                  <c:v>-2.7079207920792001</c:v>
                </c:pt>
                <c:pt idx="16936">
                  <c:v>3.7148936170212701</c:v>
                </c:pt>
                <c:pt idx="16937">
                  <c:v>3.9007362274688999</c:v>
                </c:pt>
                <c:pt idx="16938">
                  <c:v>-4</c:v>
                </c:pt>
                <c:pt idx="16939">
                  <c:v>49.5</c:v>
                </c:pt>
                <c:pt idx="16940">
                  <c:v>-2.4613070823079002</c:v>
                </c:pt>
                <c:pt idx="16941">
                  <c:v>-0.204778156996587</c:v>
                </c:pt>
                <c:pt idx="16942">
                  <c:v>-4.1807294501905199</c:v>
                </c:pt>
                <c:pt idx="16943">
                  <c:v>-6</c:v>
                </c:pt>
                <c:pt idx="16944">
                  <c:v>-0.69560340960071698</c:v>
                </c:pt>
                <c:pt idx="16945">
                  <c:v>-1.45257871354066</c:v>
                </c:pt>
                <c:pt idx="16946">
                  <c:v>5.6940126816676901</c:v>
                </c:pt>
                <c:pt idx="16947">
                  <c:v>5.1153198653198597</c:v>
                </c:pt>
                <c:pt idx="16948">
                  <c:v>5.9546715420501801</c:v>
                </c:pt>
                <c:pt idx="16949">
                  <c:v>4.0806622624582003</c:v>
                </c:pt>
                <c:pt idx="16950">
                  <c:v>-1.0790532544378699</c:v>
                </c:pt>
                <c:pt idx="16951">
                  <c:v>2.29427260367097</c:v>
                </c:pt>
                <c:pt idx="16952">
                  <c:v>3.0772607550482798</c:v>
                </c:pt>
                <c:pt idx="16953">
                  <c:v>4.1049521665728701</c:v>
                </c:pt>
                <c:pt idx="16954">
                  <c:v>4.4873096446700496</c:v>
                </c:pt>
                <c:pt idx="16955">
                  <c:v>5.1827956989247301</c:v>
                </c:pt>
                <c:pt idx="16956">
                  <c:v>4.3979007633587699</c:v>
                </c:pt>
                <c:pt idx="16957">
                  <c:v>0.21241128899158199</c:v>
                </c:pt>
                <c:pt idx="16958">
                  <c:v>11.4705882352941</c:v>
                </c:pt>
                <c:pt idx="16959">
                  <c:v>22.758426966292099</c:v>
                </c:pt>
                <c:pt idx="16960">
                  <c:v>5.1404678494745104</c:v>
                </c:pt>
                <c:pt idx="16961">
                  <c:v>9.7231869254341099</c:v>
                </c:pt>
                <c:pt idx="16962">
                  <c:v>5.5615453728661199</c:v>
                </c:pt>
                <c:pt idx="16963">
                  <c:v>7</c:v>
                </c:pt>
                <c:pt idx="16964">
                  <c:v>5.6942436757873001</c:v>
                </c:pt>
                <c:pt idx="16965">
                  <c:v>6.5357142857142803</c:v>
                </c:pt>
                <c:pt idx="16966">
                  <c:v>4.0097951914514596</c:v>
                </c:pt>
                <c:pt idx="16967">
                  <c:v>6.9145537525354897</c:v>
                </c:pt>
                <c:pt idx="16968">
                  <c:v>5.12</c:v>
                </c:pt>
                <c:pt idx="16969">
                  <c:v>6.1947889090148998</c:v>
                </c:pt>
                <c:pt idx="16970">
                  <c:v>5.96759987417426</c:v>
                </c:pt>
                <c:pt idx="16971">
                  <c:v>8.7327023498694505</c:v>
                </c:pt>
                <c:pt idx="16972">
                  <c:v>5.11140843814111</c:v>
                </c:pt>
                <c:pt idx="16973">
                  <c:v>6.1487437185929599</c:v>
                </c:pt>
                <c:pt idx="16974">
                  <c:v>8.9</c:v>
                </c:pt>
                <c:pt idx="16975">
                  <c:v>7.37145505097312</c:v>
                </c:pt>
                <c:pt idx="16976">
                  <c:v>7.75</c:v>
                </c:pt>
                <c:pt idx="16977">
                  <c:v>5.4959367450032897</c:v>
                </c:pt>
                <c:pt idx="16978">
                  <c:v>9.3925233644859798</c:v>
                </c:pt>
                <c:pt idx="16979">
                  <c:v>4.8297650130548302</c:v>
                </c:pt>
                <c:pt idx="16980">
                  <c:v>2.4242424242424199</c:v>
                </c:pt>
                <c:pt idx="16981">
                  <c:v>7.3959821428571404</c:v>
                </c:pt>
                <c:pt idx="16982">
                  <c:v>8.4569331158238104</c:v>
                </c:pt>
                <c:pt idx="16983">
                  <c:v>4.8783832551425403</c:v>
                </c:pt>
                <c:pt idx="16984">
                  <c:v>28</c:v>
                </c:pt>
                <c:pt idx="16985">
                  <c:v>6.8948014964542903</c:v>
                </c:pt>
                <c:pt idx="16986">
                  <c:v>8.4279279279279198</c:v>
                </c:pt>
                <c:pt idx="16987">
                  <c:v>7.6628505273990202</c:v>
                </c:pt>
                <c:pt idx="16988">
                  <c:v>6.2389084212288601</c:v>
                </c:pt>
                <c:pt idx="16989">
                  <c:v>4.5145486197463303</c:v>
                </c:pt>
                <c:pt idx="16990">
                  <c:v>9.5819126687369192</c:v>
                </c:pt>
                <c:pt idx="16991">
                  <c:v>4.7737226277372198</c:v>
                </c:pt>
                <c:pt idx="16992">
                  <c:v>6.7358811040339699</c:v>
                </c:pt>
                <c:pt idx="16993">
                  <c:v>13.953154875717001</c:v>
                </c:pt>
                <c:pt idx="16994">
                  <c:v>7.8492946283233804</c:v>
                </c:pt>
                <c:pt idx="16995">
                  <c:v>6.8784319275403298</c:v>
                </c:pt>
                <c:pt idx="16996">
                  <c:v>4.01899907321594</c:v>
                </c:pt>
                <c:pt idx="16997">
                  <c:v>3.8523489932885902</c:v>
                </c:pt>
                <c:pt idx="16998">
                  <c:v>5.8368107302533501</c:v>
                </c:pt>
                <c:pt idx="16999">
                  <c:v>9.1025641025641004</c:v>
                </c:pt>
                <c:pt idx="17000">
                  <c:v>6.0219704771713003</c:v>
                </c:pt>
                <c:pt idx="17001">
                  <c:v>7.1616473149492004</c:v>
                </c:pt>
                <c:pt idx="17002">
                  <c:v>12.189795918367301</c:v>
                </c:pt>
                <c:pt idx="17003">
                  <c:v>70</c:v>
                </c:pt>
                <c:pt idx="17004">
                  <c:v>10.264679149245501</c:v>
                </c:pt>
                <c:pt idx="17005">
                  <c:v>11.6309394448286</c:v>
                </c:pt>
                <c:pt idx="17006">
                  <c:v>11.982760872404301</c:v>
                </c:pt>
                <c:pt idx="17007">
                  <c:v>17.279720279720198</c:v>
                </c:pt>
                <c:pt idx="17008">
                  <c:v>15.949631449631401</c:v>
                </c:pt>
                <c:pt idx="17009">
                  <c:v>3.6097560975609699</c:v>
                </c:pt>
                <c:pt idx="17010">
                  <c:v>11.240613026819901</c:v>
                </c:pt>
                <c:pt idx="17011">
                  <c:v>2.8753026634382501</c:v>
                </c:pt>
                <c:pt idx="17012">
                  <c:v>7.1617737271054196</c:v>
                </c:pt>
                <c:pt idx="17013">
                  <c:v>-0.105960264900662</c:v>
                </c:pt>
                <c:pt idx="17014">
                  <c:v>6.3867313915857604</c:v>
                </c:pt>
                <c:pt idx="17015">
                  <c:v>6.6331446623667203</c:v>
                </c:pt>
                <c:pt idx="17016">
                  <c:v>1.1015169194865799</c:v>
                </c:pt>
                <c:pt idx="17017">
                  <c:v>2.66388059701492</c:v>
                </c:pt>
                <c:pt idx="17018">
                  <c:v>4.90315162992019</c:v>
                </c:pt>
                <c:pt idx="17019">
                  <c:v>-0.262305295950155</c:v>
                </c:pt>
                <c:pt idx="17020">
                  <c:v>3.3607729468599001</c:v>
                </c:pt>
                <c:pt idx="17021">
                  <c:v>3.67441860465116</c:v>
                </c:pt>
                <c:pt idx="17022">
                  <c:v>4.5677703474147702</c:v>
                </c:pt>
                <c:pt idx="17023">
                  <c:v>3.21324647122692</c:v>
                </c:pt>
                <c:pt idx="17024">
                  <c:v>5.4868214845419496</c:v>
                </c:pt>
                <c:pt idx="17025">
                  <c:v>3.5374744585206299</c:v>
                </c:pt>
                <c:pt idx="17026">
                  <c:v>4.4466617393446599</c:v>
                </c:pt>
                <c:pt idx="17027">
                  <c:v>2.1644359464627101</c:v>
                </c:pt>
                <c:pt idx="17028">
                  <c:v>3.7746557240228098</c:v>
                </c:pt>
                <c:pt idx="17029">
                  <c:v>-0.41910331384015498</c:v>
                </c:pt>
                <c:pt idx="17030">
                  <c:v>12.664860239589199</c:v>
                </c:pt>
                <c:pt idx="17031">
                  <c:v>-1.13191489361702</c:v>
                </c:pt>
                <c:pt idx="17032">
                  <c:v>5.19109086307264</c:v>
                </c:pt>
                <c:pt idx="17033">
                  <c:v>3.4986437613019801</c:v>
                </c:pt>
                <c:pt idx="17034">
                  <c:v>6.1848253049410697</c:v>
                </c:pt>
                <c:pt idx="17035">
                  <c:v>0.19141914191419099</c:v>
                </c:pt>
                <c:pt idx="17036">
                  <c:v>3.3870039070532498</c:v>
                </c:pt>
                <c:pt idx="17037">
                  <c:v>5.8528051477981098</c:v>
                </c:pt>
                <c:pt idx="17038">
                  <c:v>7.6791899441340696</c:v>
                </c:pt>
                <c:pt idx="17039">
                  <c:v>3.11687087653157</c:v>
                </c:pt>
                <c:pt idx="17040">
                  <c:v>2.74971140728303</c:v>
                </c:pt>
                <c:pt idx="17041">
                  <c:v>4.5095095775030503</c:v>
                </c:pt>
                <c:pt idx="17042">
                  <c:v>-0.48148148148148101</c:v>
                </c:pt>
                <c:pt idx="17043">
                  <c:v>-0.46938775510204001</c:v>
                </c:pt>
                <c:pt idx="17044">
                  <c:v>5.4851204534718896</c:v>
                </c:pt>
                <c:pt idx="17045">
                  <c:v>1.33414745840329</c:v>
                </c:pt>
                <c:pt idx="17046">
                  <c:v>4.2180309317238702</c:v>
                </c:pt>
                <c:pt idx="17047">
                  <c:v>3.0908694704728701</c:v>
                </c:pt>
                <c:pt idx="17048">
                  <c:v>4.3228417266186998</c:v>
                </c:pt>
                <c:pt idx="17049">
                  <c:v>7.5</c:v>
                </c:pt>
                <c:pt idx="17050">
                  <c:v>3.2481448501038801</c:v>
                </c:pt>
                <c:pt idx="17051">
                  <c:v>5.9676102340773003</c:v>
                </c:pt>
                <c:pt idx="17052">
                  <c:v>2.0278151637505601</c:v>
                </c:pt>
                <c:pt idx="17053">
                  <c:v>2.1713347498551201</c:v>
                </c:pt>
                <c:pt idx="17054">
                  <c:v>8.8723091976516599</c:v>
                </c:pt>
                <c:pt idx="17055">
                  <c:v>4.8074416302285199</c:v>
                </c:pt>
                <c:pt idx="17056">
                  <c:v>6.3515102371781804</c:v>
                </c:pt>
                <c:pt idx="17057">
                  <c:v>2.2723673792557402</c:v>
                </c:pt>
                <c:pt idx="17058">
                  <c:v>-2.7614213197969502</c:v>
                </c:pt>
                <c:pt idx="17059">
                  <c:v>0.30635838150289002</c:v>
                </c:pt>
                <c:pt idx="17060">
                  <c:v>1.02624378109452</c:v>
                </c:pt>
                <c:pt idx="17061">
                  <c:v>3.2335436684353902</c:v>
                </c:pt>
                <c:pt idx="17062">
                  <c:v>0.122142857142857</c:v>
                </c:pt>
                <c:pt idx="17063">
                  <c:v>3.8902038132807299</c:v>
                </c:pt>
                <c:pt idx="17064">
                  <c:v>12.0805243445692</c:v>
                </c:pt>
                <c:pt idx="17065">
                  <c:v>1.46540880503144</c:v>
                </c:pt>
                <c:pt idx="17066">
                  <c:v>1.7831674208144701</c:v>
                </c:pt>
                <c:pt idx="17067">
                  <c:v>2.9425908180154998</c:v>
                </c:pt>
                <c:pt idx="17068">
                  <c:v>0.905099708362891</c:v>
                </c:pt>
                <c:pt idx="17069">
                  <c:v>0.79001673173452303</c:v>
                </c:pt>
                <c:pt idx="17070">
                  <c:v>3.5778251599147102</c:v>
                </c:pt>
                <c:pt idx="17071">
                  <c:v>-2.16628440366972</c:v>
                </c:pt>
                <c:pt idx="17072">
                  <c:v>-9.6666666666666607</c:v>
                </c:pt>
                <c:pt idx="17073">
                  <c:v>0.893465323198397</c:v>
                </c:pt>
                <c:pt idx="17074">
                  <c:v>0</c:v>
                </c:pt>
                <c:pt idx="17075">
                  <c:v>3</c:v>
                </c:pt>
                <c:pt idx="17076">
                  <c:v>-4.5</c:v>
                </c:pt>
                <c:pt idx="17077">
                  <c:v>1.5714285714285701</c:v>
                </c:pt>
                <c:pt idx="17078">
                  <c:v>6.3756756756756703</c:v>
                </c:pt>
                <c:pt idx="17079">
                  <c:v>4.38709677419354</c:v>
                </c:pt>
                <c:pt idx="17080">
                  <c:v>-2.875</c:v>
                </c:pt>
                <c:pt idx="17081">
                  <c:v>4.0319563522992903</c:v>
                </c:pt>
                <c:pt idx="17082">
                  <c:v>0.78191173560261196</c:v>
                </c:pt>
                <c:pt idx="17083">
                  <c:v>18.1868686868686</c:v>
                </c:pt>
                <c:pt idx="17084">
                  <c:v>-6</c:v>
                </c:pt>
                <c:pt idx="17085">
                  <c:v>0.27411167512690299</c:v>
                </c:pt>
                <c:pt idx="17086">
                  <c:v>2.6899201596806299</c:v>
                </c:pt>
                <c:pt idx="17087">
                  <c:v>-3.2759719566602898</c:v>
                </c:pt>
                <c:pt idx="17088">
                  <c:v>0.82716910909513797</c:v>
                </c:pt>
                <c:pt idx="17089">
                  <c:v>2.1249410655351202</c:v>
                </c:pt>
                <c:pt idx="17090">
                  <c:v>-1.2516556291390699</c:v>
                </c:pt>
                <c:pt idx="17091">
                  <c:v>3.64674141135559</c:v>
                </c:pt>
                <c:pt idx="17092">
                  <c:v>9.3691588785046704</c:v>
                </c:pt>
                <c:pt idx="17093">
                  <c:v>4.0423728813559299</c:v>
                </c:pt>
                <c:pt idx="17094">
                  <c:v>5.3584061367994797</c:v>
                </c:pt>
                <c:pt idx="17095">
                  <c:v>3.2341040462427699</c:v>
                </c:pt>
                <c:pt idx="17096">
                  <c:v>-0.60222493555826795</c:v>
                </c:pt>
                <c:pt idx="17097">
                  <c:v>1.72727272727272</c:v>
                </c:pt>
                <c:pt idx="17098">
                  <c:v>-5.3620303558098999E-2</c:v>
                </c:pt>
                <c:pt idx="17099">
                  <c:v>4.7129391602399297E-2</c:v>
                </c:pt>
                <c:pt idx="17100">
                  <c:v>1.46797451374916</c:v>
                </c:pt>
                <c:pt idx="17101">
                  <c:v>1.8750887154009901</c:v>
                </c:pt>
                <c:pt idx="17102">
                  <c:v>3.2355967078189298</c:v>
                </c:pt>
                <c:pt idx="17103">
                  <c:v>1.4104895104895101</c:v>
                </c:pt>
                <c:pt idx="17104">
                  <c:v>5.3098995695839299</c:v>
                </c:pt>
                <c:pt idx="17105">
                  <c:v>-1.3638368246968</c:v>
                </c:pt>
                <c:pt idx="17106">
                  <c:v>4.2582865422930603</c:v>
                </c:pt>
                <c:pt idx="17107">
                  <c:v>7.3088509539520799E-2</c:v>
                </c:pt>
                <c:pt idx="17108">
                  <c:v>1.86359404096834</c:v>
                </c:pt>
                <c:pt idx="17109">
                  <c:v>0.49029622063329897</c:v>
                </c:pt>
                <c:pt idx="17110">
                  <c:v>-2.8004291845493499</c:v>
                </c:pt>
                <c:pt idx="17111">
                  <c:v>-1.95850622406639</c:v>
                </c:pt>
                <c:pt idx="17112">
                  <c:v>0.40677966101694901</c:v>
                </c:pt>
                <c:pt idx="17113">
                  <c:v>-4</c:v>
                </c:pt>
                <c:pt idx="17114">
                  <c:v>6.2210397052803899</c:v>
                </c:pt>
                <c:pt idx="17115">
                  <c:v>-5.5</c:v>
                </c:pt>
                <c:pt idx="17116">
                  <c:v>2.0848214285714199</c:v>
                </c:pt>
                <c:pt idx="17117">
                  <c:v>6.07005094614264</c:v>
                </c:pt>
                <c:pt idx="17118">
                  <c:v>1.8149030561945401</c:v>
                </c:pt>
                <c:pt idx="17119">
                  <c:v>5.1863301983424899</c:v>
                </c:pt>
                <c:pt idx="17120">
                  <c:v>3.9248177982355199</c:v>
                </c:pt>
                <c:pt idx="17121">
                  <c:v>-6</c:v>
                </c:pt>
                <c:pt idx="17122">
                  <c:v>5.58166189111747</c:v>
                </c:pt>
                <c:pt idx="17123">
                  <c:v>1.5755776114546001</c:v>
                </c:pt>
                <c:pt idx="17124">
                  <c:v>9.8131313131313096</c:v>
                </c:pt>
                <c:pt idx="17125">
                  <c:v>-3.61692307692307</c:v>
                </c:pt>
                <c:pt idx="17126">
                  <c:v>-0.79099650349650297</c:v>
                </c:pt>
                <c:pt idx="17127">
                  <c:v>2.9691358024691299</c:v>
                </c:pt>
                <c:pt idx="17128">
                  <c:v>3.7669412205166601</c:v>
                </c:pt>
                <c:pt idx="17129">
                  <c:v>9.4065560924644096</c:v>
                </c:pt>
                <c:pt idx="17130">
                  <c:v>5.0149114631873202</c:v>
                </c:pt>
                <c:pt idx="17131">
                  <c:v>5.7541899441340698</c:v>
                </c:pt>
                <c:pt idx="17132">
                  <c:v>0.80490453352637703</c:v>
                </c:pt>
                <c:pt idx="17133">
                  <c:v>8.7953488372092998</c:v>
                </c:pt>
                <c:pt idx="17134">
                  <c:v>-3.9850299401197602</c:v>
                </c:pt>
                <c:pt idx="17135">
                  <c:v>8.4410319410319392</c:v>
                </c:pt>
                <c:pt idx="17136">
                  <c:v>1.37412770411723</c:v>
                </c:pt>
                <c:pt idx="17137">
                  <c:v>-1.2896379525593</c:v>
                </c:pt>
                <c:pt idx="17138">
                  <c:v>-1.2259212399177599</c:v>
                </c:pt>
                <c:pt idx="17139">
                  <c:v>3.8716981132075401</c:v>
                </c:pt>
                <c:pt idx="17140">
                  <c:v>0.66666666666666596</c:v>
                </c:pt>
                <c:pt idx="17141">
                  <c:v>2.9436450839328501</c:v>
                </c:pt>
                <c:pt idx="17142">
                  <c:v>7.29714285714285</c:v>
                </c:pt>
                <c:pt idx="17143">
                  <c:v>1.90493448564259</c:v>
                </c:pt>
                <c:pt idx="17144">
                  <c:v>18.411764705882302</c:v>
                </c:pt>
                <c:pt idx="17145">
                  <c:v>0.59722742600224799</c:v>
                </c:pt>
                <c:pt idx="17146">
                  <c:v>-0.6</c:v>
                </c:pt>
                <c:pt idx="17147">
                  <c:v>12.6613026819923</c:v>
                </c:pt>
                <c:pt idx="17148">
                  <c:v>9.9208633093525105</c:v>
                </c:pt>
                <c:pt idx="17149">
                  <c:v>0.84576192681797102</c:v>
                </c:pt>
                <c:pt idx="17150">
                  <c:v>-5.2958904109588998</c:v>
                </c:pt>
                <c:pt idx="17151">
                  <c:v>-3.2215496368038701</c:v>
                </c:pt>
                <c:pt idx="17152">
                  <c:v>3.2695994611119699</c:v>
                </c:pt>
                <c:pt idx="17153">
                  <c:v>1.88547457798443</c:v>
                </c:pt>
                <c:pt idx="17154">
                  <c:v>-2</c:v>
                </c:pt>
                <c:pt idx="17155">
                  <c:v>18</c:v>
                </c:pt>
                <c:pt idx="17156">
                  <c:v>-0.19800000000000001</c:v>
                </c:pt>
                <c:pt idx="17157">
                  <c:v>4.2114739629302704</c:v>
                </c:pt>
                <c:pt idx="17158">
                  <c:v>2.1231884057971002</c:v>
                </c:pt>
                <c:pt idx="17159">
                  <c:v>-2.25</c:v>
                </c:pt>
                <c:pt idx="17160">
                  <c:v>-5.5</c:v>
                </c:pt>
                <c:pt idx="17161">
                  <c:v>-4.6032110091743101</c:v>
                </c:pt>
                <c:pt idx="17162">
                  <c:v>13.5</c:v>
                </c:pt>
                <c:pt idx="17163">
                  <c:v>2.2463768115942</c:v>
                </c:pt>
                <c:pt idx="17164">
                  <c:v>10.166216216216201</c:v>
                </c:pt>
                <c:pt idx="17165">
                  <c:v>10.6730769230769</c:v>
                </c:pt>
                <c:pt idx="17166">
                  <c:v>8.84375</c:v>
                </c:pt>
                <c:pt idx="17167">
                  <c:v>6.7597875270509498</c:v>
                </c:pt>
                <c:pt idx="17168">
                  <c:v>15.114246622199399</c:v>
                </c:pt>
                <c:pt idx="17169">
                  <c:v>11.814371257485</c:v>
                </c:pt>
                <c:pt idx="17170">
                  <c:v>6.4604236343366699</c:v>
                </c:pt>
                <c:pt idx="17171">
                  <c:v>4.8902877697841696</c:v>
                </c:pt>
                <c:pt idx="17172">
                  <c:v>8.2988394584139193</c:v>
                </c:pt>
                <c:pt idx="17173">
                  <c:v>8.8094869811807097</c:v>
                </c:pt>
                <c:pt idx="17174">
                  <c:v>12.6788194444444</c:v>
                </c:pt>
                <c:pt idx="17175">
                  <c:v>-0.132653061224489</c:v>
                </c:pt>
                <c:pt idx="17176">
                  <c:v>13.1089330719686</c:v>
                </c:pt>
                <c:pt idx="17177">
                  <c:v>3.4342223554090499</c:v>
                </c:pt>
                <c:pt idx="17178">
                  <c:v>15.17626953125</c:v>
                </c:pt>
                <c:pt idx="17179">
                  <c:v>12.4198623402163</c:v>
                </c:pt>
                <c:pt idx="17180">
                  <c:v>3.4821182943603799</c:v>
                </c:pt>
                <c:pt idx="17181">
                  <c:v>13.118374558303801</c:v>
                </c:pt>
                <c:pt idx="17182">
                  <c:v>9.0107000362713094</c:v>
                </c:pt>
                <c:pt idx="17183">
                  <c:v>15.7400147928994</c:v>
                </c:pt>
                <c:pt idx="17184">
                  <c:v>4.2702702702702702</c:v>
                </c:pt>
                <c:pt idx="17185">
                  <c:v>6.94238448374215</c:v>
                </c:pt>
                <c:pt idx="17186">
                  <c:v>16.0309956167814</c:v>
                </c:pt>
                <c:pt idx="17187">
                  <c:v>10.603418803418799</c:v>
                </c:pt>
                <c:pt idx="17188">
                  <c:v>6.7058823529411704</c:v>
                </c:pt>
                <c:pt idx="17189">
                  <c:v>4.2561576354679804</c:v>
                </c:pt>
                <c:pt idx="17190">
                  <c:v>12.18139066174</c:v>
                </c:pt>
                <c:pt idx="17191">
                  <c:v>9.1818181818181799</c:v>
                </c:pt>
                <c:pt idx="17192">
                  <c:v>4.1413721413721403</c:v>
                </c:pt>
                <c:pt idx="17193">
                  <c:v>1.0427387701700801</c:v>
                </c:pt>
                <c:pt idx="17194">
                  <c:v>7.9664597274852804</c:v>
                </c:pt>
                <c:pt idx="17195">
                  <c:v>7.1678832116788298</c:v>
                </c:pt>
                <c:pt idx="17196">
                  <c:v>16.046048780487801</c:v>
                </c:pt>
                <c:pt idx="17197">
                  <c:v>-2</c:v>
                </c:pt>
                <c:pt idx="17198">
                  <c:v>-2</c:v>
                </c:pt>
                <c:pt idx="17199">
                  <c:v>17.712962962962902</c:v>
                </c:pt>
                <c:pt idx="17200">
                  <c:v>10.359375</c:v>
                </c:pt>
                <c:pt idx="17201">
                  <c:v>3.0928433268858799</c:v>
                </c:pt>
                <c:pt idx="17202">
                  <c:v>8.4212821631051007</c:v>
                </c:pt>
                <c:pt idx="17203">
                  <c:v>7.8308032890575499</c:v>
                </c:pt>
                <c:pt idx="17204">
                  <c:v>5.5416666666666599</c:v>
                </c:pt>
                <c:pt idx="17205">
                  <c:v>16.540054005400499</c:v>
                </c:pt>
                <c:pt idx="17206">
                  <c:v>6.3773362187684404</c:v>
                </c:pt>
                <c:pt idx="17207">
                  <c:v>5.3209494324045403</c:v>
                </c:pt>
                <c:pt idx="17208">
                  <c:v>19.5</c:v>
                </c:pt>
                <c:pt idx="17209">
                  <c:v>4.9387895460797697</c:v>
                </c:pt>
                <c:pt idx="17210">
                  <c:v>16.1283538796229</c:v>
                </c:pt>
                <c:pt idx="17211">
                  <c:v>9.1292348686714799</c:v>
                </c:pt>
                <c:pt idx="17212">
                  <c:v>11.3726495726495</c:v>
                </c:pt>
                <c:pt idx="17213">
                  <c:v>2.9143101970865399</c:v>
                </c:pt>
                <c:pt idx="17214">
                  <c:v>11.130908211001699</c:v>
                </c:pt>
                <c:pt idx="17215">
                  <c:v>7.2638692440672603</c:v>
                </c:pt>
                <c:pt idx="17216">
                  <c:v>3.9664014146772701</c:v>
                </c:pt>
                <c:pt idx="17217">
                  <c:v>8.4209748892171294</c:v>
                </c:pt>
                <c:pt idx="17218">
                  <c:v>9.0134899912967796</c:v>
                </c:pt>
                <c:pt idx="17219">
                  <c:v>5.0617420066152103</c:v>
                </c:pt>
                <c:pt idx="17220">
                  <c:v>6.9290138161029002</c:v>
                </c:pt>
                <c:pt idx="17221">
                  <c:v>5.55884855360181</c:v>
                </c:pt>
                <c:pt idx="17222">
                  <c:v>18.2125148750495</c:v>
                </c:pt>
                <c:pt idx="17223">
                  <c:v>3.0035587188612101</c:v>
                </c:pt>
                <c:pt idx="17224">
                  <c:v>9.6662807525325594</c:v>
                </c:pt>
                <c:pt idx="17225">
                  <c:v>-6</c:v>
                </c:pt>
                <c:pt idx="17226">
                  <c:v>8.7093639575971693</c:v>
                </c:pt>
                <c:pt idx="17227">
                  <c:v>16.119286510590801</c:v>
                </c:pt>
                <c:pt idx="17228">
                  <c:v>15.9175257731958</c:v>
                </c:pt>
                <c:pt idx="17229">
                  <c:v>7.9542097488921701</c:v>
                </c:pt>
                <c:pt idx="17230">
                  <c:v>6.7125416204217503</c:v>
                </c:pt>
                <c:pt idx="17231">
                  <c:v>21</c:v>
                </c:pt>
                <c:pt idx="17232">
                  <c:v>8.0632746249184599</c:v>
                </c:pt>
                <c:pt idx="17233">
                  <c:v>-0.19047619047618999</c:v>
                </c:pt>
                <c:pt idx="17234">
                  <c:v>15.7019000184467</c:v>
                </c:pt>
                <c:pt idx="17235">
                  <c:v>2.4867256637168098</c:v>
                </c:pt>
                <c:pt idx="17236">
                  <c:v>-4</c:v>
                </c:pt>
                <c:pt idx="17237">
                  <c:v>9.9102030829459196</c:v>
                </c:pt>
                <c:pt idx="17238">
                  <c:v>3.61201143946615</c:v>
                </c:pt>
                <c:pt idx="17239">
                  <c:v>14.560522696011001</c:v>
                </c:pt>
                <c:pt idx="17240">
                  <c:v>14.014598540145901</c:v>
                </c:pt>
                <c:pt idx="17241">
                  <c:v>16.102029914529901</c:v>
                </c:pt>
                <c:pt idx="17242">
                  <c:v>0.754601226993865</c:v>
                </c:pt>
                <c:pt idx="17243">
                  <c:v>16.4079810974008</c:v>
                </c:pt>
                <c:pt idx="17244">
                  <c:v>3.6326530612244898</c:v>
                </c:pt>
                <c:pt idx="17245">
                  <c:v>8.6666666666666607</c:v>
                </c:pt>
                <c:pt idx="17246">
                  <c:v>5.69059684684684</c:v>
                </c:pt>
                <c:pt idx="17247">
                  <c:v>16.315359116022101</c:v>
                </c:pt>
                <c:pt idx="17248">
                  <c:v>20.4634146341463</c:v>
                </c:pt>
                <c:pt idx="17249">
                  <c:v>10.0978737765777</c:v>
                </c:pt>
                <c:pt idx="17250">
                  <c:v>3.0817307692307598</c:v>
                </c:pt>
                <c:pt idx="17251">
                  <c:v>6.3965782720273703</c:v>
                </c:pt>
                <c:pt idx="17252">
                  <c:v>2.3413173652694601</c:v>
                </c:pt>
                <c:pt idx="17253">
                  <c:v>10.1314093583636</c:v>
                </c:pt>
                <c:pt idx="17254">
                  <c:v>1.67626953125</c:v>
                </c:pt>
                <c:pt idx="17255">
                  <c:v>10.636676499508299</c:v>
                </c:pt>
                <c:pt idx="17256">
                  <c:v>8.4012716354645001</c:v>
                </c:pt>
                <c:pt idx="17257">
                  <c:v>16.701663585951898</c:v>
                </c:pt>
                <c:pt idx="17258">
                  <c:v>5.3318736315295503</c:v>
                </c:pt>
                <c:pt idx="17259">
                  <c:v>6.4785067873303097</c:v>
                </c:pt>
                <c:pt idx="17260">
                  <c:v>8.9905945582801401</c:v>
                </c:pt>
                <c:pt idx="17261">
                  <c:v>-1.1336898395721899</c:v>
                </c:pt>
                <c:pt idx="17262">
                  <c:v>11.490978250268199</c:v>
                </c:pt>
                <c:pt idx="17263">
                  <c:v>4.80555555555555</c:v>
                </c:pt>
                <c:pt idx="17264">
                  <c:v>9.8802835051546296</c:v>
                </c:pt>
                <c:pt idx="17265">
                  <c:v>9.7800764002579701</c:v>
                </c:pt>
                <c:pt idx="17266">
                  <c:v>3.4983277591973199</c:v>
                </c:pt>
                <c:pt idx="17267">
                  <c:v>2.8092783505154602</c:v>
                </c:pt>
                <c:pt idx="17268">
                  <c:v>10.6133333333333</c:v>
                </c:pt>
                <c:pt idx="17269">
                  <c:v>10.109778597785899</c:v>
                </c:pt>
                <c:pt idx="17270">
                  <c:v>10.2385612919011</c:v>
                </c:pt>
                <c:pt idx="17271">
                  <c:v>6.35846470185058</c:v>
                </c:pt>
                <c:pt idx="17272">
                  <c:v>11.7470588235294</c:v>
                </c:pt>
                <c:pt idx="17273">
                  <c:v>0.78658536585365801</c:v>
                </c:pt>
                <c:pt idx="17274">
                  <c:v>8.7897732247614009</c:v>
                </c:pt>
                <c:pt idx="17275">
                  <c:v>9.2710691132842502</c:v>
                </c:pt>
                <c:pt idx="17276">
                  <c:v>-0.37651245551601398</c:v>
                </c:pt>
                <c:pt idx="17277">
                  <c:v>0</c:v>
                </c:pt>
                <c:pt idx="17278">
                  <c:v>113</c:v>
                </c:pt>
                <c:pt idx="17279">
                  <c:v>8.6769230769230692</c:v>
                </c:pt>
                <c:pt idx="17280">
                  <c:v>11.5690789473684</c:v>
                </c:pt>
                <c:pt idx="17281">
                  <c:v>9.2411221590908994</c:v>
                </c:pt>
                <c:pt idx="17282">
                  <c:v>10.1339219694663</c:v>
                </c:pt>
                <c:pt idx="17283">
                  <c:v>9.6140836995986998</c:v>
                </c:pt>
                <c:pt idx="17284">
                  <c:v>10.0417661097852</c:v>
                </c:pt>
                <c:pt idx="17285">
                  <c:v>9.6935705859221297</c:v>
                </c:pt>
                <c:pt idx="17286">
                  <c:v>9.4352313167259698</c:v>
                </c:pt>
                <c:pt idx="17287">
                  <c:v>10.649861693584301</c:v>
                </c:pt>
                <c:pt idx="17288">
                  <c:v>12.114654517843499</c:v>
                </c:pt>
                <c:pt idx="17289">
                  <c:v>16.25</c:v>
                </c:pt>
                <c:pt idx="17290">
                  <c:v>8.2072343632253197</c:v>
                </c:pt>
                <c:pt idx="17291">
                  <c:v>9.6245799327892403</c:v>
                </c:pt>
                <c:pt idx="17292">
                  <c:v>7.4014251781472602</c:v>
                </c:pt>
                <c:pt idx="17293">
                  <c:v>10.2001547303271</c:v>
                </c:pt>
                <c:pt idx="17294">
                  <c:v>10.4340252038547</c:v>
                </c:pt>
                <c:pt idx="17295">
                  <c:v>10.9699307930952</c:v>
                </c:pt>
                <c:pt idx="17296">
                  <c:v>9.3377148634984799</c:v>
                </c:pt>
                <c:pt idx="17297">
                  <c:v>31.25</c:v>
                </c:pt>
                <c:pt idx="17298">
                  <c:v>11.9409427966101</c:v>
                </c:pt>
                <c:pt idx="17299">
                  <c:v>8.7291666666666607</c:v>
                </c:pt>
                <c:pt idx="17300">
                  <c:v>10.218461538461501</c:v>
                </c:pt>
                <c:pt idx="17301">
                  <c:v>2</c:v>
                </c:pt>
                <c:pt idx="17302">
                  <c:v>5.4475668265935502</c:v>
                </c:pt>
                <c:pt idx="17303">
                  <c:v>3.4242424242424199</c:v>
                </c:pt>
                <c:pt idx="17304">
                  <c:v>8.8969757394483207</c:v>
                </c:pt>
                <c:pt idx="17305">
                  <c:v>7.2027950148615503</c:v>
                </c:pt>
                <c:pt idx="17306">
                  <c:v>14.152428810720201</c:v>
                </c:pt>
                <c:pt idx="17307">
                  <c:v>5.1113161131611298</c:v>
                </c:pt>
                <c:pt idx="17308">
                  <c:v>6.9159519725557397</c:v>
                </c:pt>
                <c:pt idx="17309">
                  <c:v>6.83874359311341</c:v>
                </c:pt>
                <c:pt idx="17310">
                  <c:v>7.00899156176511</c:v>
                </c:pt>
                <c:pt idx="17311">
                  <c:v>5.4444444444444402</c:v>
                </c:pt>
                <c:pt idx="17312">
                  <c:v>5.0831052500622</c:v>
                </c:pt>
                <c:pt idx="17313">
                  <c:v>-1.2923076923076899</c:v>
                </c:pt>
                <c:pt idx="17314">
                  <c:v>7.2012032464952602</c:v>
                </c:pt>
                <c:pt idx="17315">
                  <c:v>9.9579232283464503</c:v>
                </c:pt>
                <c:pt idx="17316">
                  <c:v>8.5729508196721298</c:v>
                </c:pt>
                <c:pt idx="17317">
                  <c:v>12.926140613313301</c:v>
                </c:pt>
                <c:pt idx="17318">
                  <c:v>12.335211267605599</c:v>
                </c:pt>
                <c:pt idx="17319">
                  <c:v>7.1492063492063496</c:v>
                </c:pt>
                <c:pt idx="17320">
                  <c:v>14.443945180858201</c:v>
                </c:pt>
                <c:pt idx="17321">
                  <c:v>12.706599543774001</c:v>
                </c:pt>
                <c:pt idx="17322">
                  <c:v>12.141722905915</c:v>
                </c:pt>
                <c:pt idx="17323">
                  <c:v>10.888151658767701</c:v>
                </c:pt>
                <c:pt idx="17324">
                  <c:v>11.9008897676717</c:v>
                </c:pt>
                <c:pt idx="17325">
                  <c:v>12.740459110473401</c:v>
                </c:pt>
                <c:pt idx="17326">
                  <c:v>10.056418425594</c:v>
                </c:pt>
                <c:pt idx="17327">
                  <c:v>10.0516486347243</c:v>
                </c:pt>
                <c:pt idx="17328">
                  <c:v>12.927285160702001</c:v>
                </c:pt>
                <c:pt idx="17329">
                  <c:v>12.828677839851</c:v>
                </c:pt>
                <c:pt idx="17330">
                  <c:v>12.532320734722701</c:v>
                </c:pt>
                <c:pt idx="17331">
                  <c:v>12.8717614327942</c:v>
                </c:pt>
                <c:pt idx="17332">
                  <c:v>10.3492475350285</c:v>
                </c:pt>
                <c:pt idx="17333">
                  <c:v>11.6763653708561</c:v>
                </c:pt>
                <c:pt idx="17334">
                  <c:v>11.0759223715077</c:v>
                </c:pt>
                <c:pt idx="17335">
                  <c:v>13.0057811618725</c:v>
                </c:pt>
                <c:pt idx="17336">
                  <c:v>15.2812446862778</c:v>
                </c:pt>
                <c:pt idx="17337">
                  <c:v>15.960468171503599</c:v>
                </c:pt>
                <c:pt idx="17338">
                  <c:v>12.243603526123399</c:v>
                </c:pt>
                <c:pt idx="17339">
                  <c:v>12.4208365164247</c:v>
                </c:pt>
                <c:pt idx="17340">
                  <c:v>12.0152187698161</c:v>
                </c:pt>
                <c:pt idx="17341">
                  <c:v>11.9243562231759</c:v>
                </c:pt>
                <c:pt idx="17342">
                  <c:v>11.478680203045601</c:v>
                </c:pt>
                <c:pt idx="17343">
                  <c:v>11.2420122365737</c:v>
                </c:pt>
                <c:pt idx="17344">
                  <c:v>13.3150684931506</c:v>
                </c:pt>
                <c:pt idx="17345">
                  <c:v>14.5277777777777</c:v>
                </c:pt>
                <c:pt idx="17346">
                  <c:v>12.174980205859001</c:v>
                </c:pt>
                <c:pt idx="17347">
                  <c:v>16.8368326334733</c:v>
                </c:pt>
                <c:pt idx="17348">
                  <c:v>13.610257622311501</c:v>
                </c:pt>
                <c:pt idx="17349">
                  <c:v>12.3306689103912</c:v>
                </c:pt>
                <c:pt idx="17350">
                  <c:v>12.009253139458</c:v>
                </c:pt>
                <c:pt idx="17351">
                  <c:v>13.0655263791857</c:v>
                </c:pt>
                <c:pt idx="17352">
                  <c:v>11.879306608884001</c:v>
                </c:pt>
                <c:pt idx="17353">
                  <c:v>12.7502170767004</c:v>
                </c:pt>
                <c:pt idx="17354">
                  <c:v>12.9299861814831</c:v>
                </c:pt>
                <c:pt idx="17355">
                  <c:v>14.8895668090298</c:v>
                </c:pt>
                <c:pt idx="17356">
                  <c:v>13.4787671232876</c:v>
                </c:pt>
                <c:pt idx="17357">
                  <c:v>12.327731092436901</c:v>
                </c:pt>
                <c:pt idx="17358">
                  <c:v>15.475443383356</c:v>
                </c:pt>
                <c:pt idx="17359">
                  <c:v>11.483685220729299</c:v>
                </c:pt>
                <c:pt idx="17360">
                  <c:v>11.129711751662899</c:v>
                </c:pt>
                <c:pt idx="17361">
                  <c:v>12.4537896782552</c:v>
                </c:pt>
                <c:pt idx="17362">
                  <c:v>8.8190789473684195</c:v>
                </c:pt>
                <c:pt idx="17363">
                  <c:v>8.7526620586586894</c:v>
                </c:pt>
                <c:pt idx="17364">
                  <c:v>8.6171864171864101</c:v>
                </c:pt>
                <c:pt idx="17365">
                  <c:v>14.0596616206589</c:v>
                </c:pt>
                <c:pt idx="17366">
                  <c:v>9.1173551502145909</c:v>
                </c:pt>
                <c:pt idx="17367">
                  <c:v>7.8614504949159798</c:v>
                </c:pt>
                <c:pt idx="17368">
                  <c:v>6.5088682432432403</c:v>
                </c:pt>
                <c:pt idx="17369">
                  <c:v>9.6470058900523501</c:v>
                </c:pt>
                <c:pt idx="17370">
                  <c:v>18.5365853658536</c:v>
                </c:pt>
                <c:pt idx="17371">
                  <c:v>9.5784027843100308</c:v>
                </c:pt>
                <c:pt idx="17372">
                  <c:v>17.0597165991902</c:v>
                </c:pt>
                <c:pt idx="17373">
                  <c:v>10.850118101782201</c:v>
                </c:pt>
                <c:pt idx="17374">
                  <c:v>8.3561562629675699</c:v>
                </c:pt>
                <c:pt idx="17375">
                  <c:v>8.6803026057719208</c:v>
                </c:pt>
                <c:pt idx="17376">
                  <c:v>7.6388888888888804</c:v>
                </c:pt>
                <c:pt idx="17377">
                  <c:v>10.032809611829901</c:v>
                </c:pt>
                <c:pt idx="17378">
                  <c:v>10.6531370587394</c:v>
                </c:pt>
                <c:pt idx="17379">
                  <c:v>8.6230366492146597</c:v>
                </c:pt>
                <c:pt idx="17380">
                  <c:v>5.8319327731092399</c:v>
                </c:pt>
                <c:pt idx="17381">
                  <c:v>10.551083591331199</c:v>
                </c:pt>
                <c:pt idx="17382">
                  <c:v>11.5715709066755</c:v>
                </c:pt>
                <c:pt idx="17383">
                  <c:v>8.9333640765506104</c:v>
                </c:pt>
                <c:pt idx="17384">
                  <c:v>11.9473684210526</c:v>
                </c:pt>
                <c:pt idx="17385">
                  <c:v>8.3324077746925802</c:v>
                </c:pt>
                <c:pt idx="17386">
                  <c:v>15.5814598945323</c:v>
                </c:pt>
                <c:pt idx="17387">
                  <c:v>14.5959821428571</c:v>
                </c:pt>
                <c:pt idx="17388">
                  <c:v>12.4672897196261</c:v>
                </c:pt>
                <c:pt idx="17389">
                  <c:v>10.633360311971099</c:v>
                </c:pt>
                <c:pt idx="17390">
                  <c:v>25.210526315789402</c:v>
                </c:pt>
                <c:pt idx="17391">
                  <c:v>9.7375415282392002</c:v>
                </c:pt>
                <c:pt idx="17392">
                  <c:v>8.5611192930780504</c:v>
                </c:pt>
                <c:pt idx="17393">
                  <c:v>14.484848484848399</c:v>
                </c:pt>
                <c:pt idx="17394">
                  <c:v>11.5553911596079</c:v>
                </c:pt>
                <c:pt idx="17395">
                  <c:v>15.7083333333333</c:v>
                </c:pt>
                <c:pt idx="17396">
                  <c:v>8.1</c:v>
                </c:pt>
                <c:pt idx="17397">
                  <c:v>8.7635327635327602</c:v>
                </c:pt>
                <c:pt idx="17398">
                  <c:v>11.001867164577201</c:v>
                </c:pt>
                <c:pt idx="17399">
                  <c:v>4.5833333333333304</c:v>
                </c:pt>
                <c:pt idx="17400">
                  <c:v>5.1694094869312597</c:v>
                </c:pt>
                <c:pt idx="17401">
                  <c:v>8.3402106252202106</c:v>
                </c:pt>
                <c:pt idx="17402">
                  <c:v>5.1693426234474398</c:v>
                </c:pt>
                <c:pt idx="17403">
                  <c:v>4.4328891777705497</c:v>
                </c:pt>
                <c:pt idx="17404">
                  <c:v>9.8530210454854004</c:v>
                </c:pt>
                <c:pt idx="17405">
                  <c:v>8.7001781120126598</c:v>
                </c:pt>
                <c:pt idx="17406">
                  <c:v>8.1189532944120106</c:v>
                </c:pt>
                <c:pt idx="17407">
                  <c:v>9.0597014925373092</c:v>
                </c:pt>
                <c:pt idx="17408">
                  <c:v>4.2201051248357402</c:v>
                </c:pt>
                <c:pt idx="17409">
                  <c:v>4.1700680272108803</c:v>
                </c:pt>
                <c:pt idx="17410">
                  <c:v>9.1403118040089009</c:v>
                </c:pt>
                <c:pt idx="17411">
                  <c:v>8.4920754716981097</c:v>
                </c:pt>
                <c:pt idx="17412">
                  <c:v>10.268989819890299</c:v>
                </c:pt>
                <c:pt idx="17413">
                  <c:v>9.0301058667842895</c:v>
                </c:pt>
                <c:pt idx="17414">
                  <c:v>-1</c:v>
                </c:pt>
                <c:pt idx="17415">
                  <c:v>7.4373525943396199</c:v>
                </c:pt>
                <c:pt idx="17416">
                  <c:v>13.5169597989949</c:v>
                </c:pt>
                <c:pt idx="17417">
                  <c:v>8.5932157394843909</c:v>
                </c:pt>
                <c:pt idx="17418">
                  <c:v>-2</c:v>
                </c:pt>
                <c:pt idx="17419">
                  <c:v>9.6818743987907094</c:v>
                </c:pt>
                <c:pt idx="17420">
                  <c:v>9.9463183579733006</c:v>
                </c:pt>
                <c:pt idx="17421">
                  <c:v>7.0481845945028798</c:v>
                </c:pt>
                <c:pt idx="17422">
                  <c:v>9.53505237711523</c:v>
                </c:pt>
                <c:pt idx="17423">
                  <c:v>8.5369484316852695</c:v>
                </c:pt>
                <c:pt idx="17424">
                  <c:v>6.9303346132748196</c:v>
                </c:pt>
                <c:pt idx="17425">
                  <c:v>8.8484936268829593</c:v>
                </c:pt>
                <c:pt idx="17426">
                  <c:v>13.278508771929801</c:v>
                </c:pt>
                <c:pt idx="17427">
                  <c:v>7.9978070175438596</c:v>
                </c:pt>
                <c:pt idx="17428">
                  <c:v>15.464285714285699</c:v>
                </c:pt>
                <c:pt idx="17429">
                  <c:v>10.0680061823802</c:v>
                </c:pt>
                <c:pt idx="17430">
                  <c:v>7.3621533442088003</c:v>
                </c:pt>
                <c:pt idx="17431">
                  <c:v>11.229526308520899</c:v>
                </c:pt>
                <c:pt idx="17432">
                  <c:v>13.7076476282671</c:v>
                </c:pt>
                <c:pt idx="17433">
                  <c:v>9.9567164179104406</c:v>
                </c:pt>
                <c:pt idx="17434">
                  <c:v>14.066652994257501</c:v>
                </c:pt>
                <c:pt idx="17435">
                  <c:v>10.238287973947401</c:v>
                </c:pt>
                <c:pt idx="17436">
                  <c:v>8.4541542535584195</c:v>
                </c:pt>
                <c:pt idx="17437">
                  <c:v>10.557911508763301</c:v>
                </c:pt>
                <c:pt idx="17438">
                  <c:v>11.619047619047601</c:v>
                </c:pt>
                <c:pt idx="17439">
                  <c:v>10.6038227628149</c:v>
                </c:pt>
                <c:pt idx="17440">
                  <c:v>10.0469492868462</c:v>
                </c:pt>
                <c:pt idx="17441">
                  <c:v>8.1452256033578099</c:v>
                </c:pt>
                <c:pt idx="17442">
                  <c:v>9.0249537892791096</c:v>
                </c:pt>
                <c:pt idx="17443">
                  <c:v>10.374049151550601</c:v>
                </c:pt>
                <c:pt idx="17444">
                  <c:v>10.0816193274567</c:v>
                </c:pt>
                <c:pt idx="17445">
                  <c:v>19.870167064439102</c:v>
                </c:pt>
                <c:pt idx="17446">
                  <c:v>11.0638746945123</c:v>
                </c:pt>
                <c:pt idx="17447">
                  <c:v>10.973321858864001</c:v>
                </c:pt>
                <c:pt idx="17448">
                  <c:v>10.1382629621527</c:v>
                </c:pt>
                <c:pt idx="17449">
                  <c:v>10.1245916515426</c:v>
                </c:pt>
                <c:pt idx="17450">
                  <c:v>7.7728078817733897</c:v>
                </c:pt>
                <c:pt idx="17451">
                  <c:v>12.1728073440019</c:v>
                </c:pt>
                <c:pt idx="17452">
                  <c:v>12.650821089023299</c:v>
                </c:pt>
                <c:pt idx="17453">
                  <c:v>9.1729360852196997</c:v>
                </c:pt>
                <c:pt idx="17454">
                  <c:v>9.5938016004064508</c:v>
                </c:pt>
                <c:pt idx="17455">
                  <c:v>9.5400863142169392</c:v>
                </c:pt>
                <c:pt idx="17456">
                  <c:v>9.2684729064039395</c:v>
                </c:pt>
                <c:pt idx="17457">
                  <c:v>13.7447916666666</c:v>
                </c:pt>
                <c:pt idx="17458">
                  <c:v>10.010357470210799</c:v>
                </c:pt>
                <c:pt idx="17459">
                  <c:v>9.1165458937198007</c:v>
                </c:pt>
                <c:pt idx="17460">
                  <c:v>11.863636363636299</c:v>
                </c:pt>
                <c:pt idx="17461">
                  <c:v>14.0714285714285</c:v>
                </c:pt>
                <c:pt idx="17462">
                  <c:v>15.52016985138</c:v>
                </c:pt>
                <c:pt idx="17463">
                  <c:v>15.028598665395601</c:v>
                </c:pt>
                <c:pt idx="17464">
                  <c:v>10.402624549994099</c:v>
                </c:pt>
                <c:pt idx="17465">
                  <c:v>10.5547652916073</c:v>
                </c:pt>
                <c:pt idx="17466">
                  <c:v>10.930939983557099</c:v>
                </c:pt>
                <c:pt idx="17467">
                  <c:v>12.9938195302843</c:v>
                </c:pt>
                <c:pt idx="17468">
                  <c:v>9.34850328547091</c:v>
                </c:pt>
                <c:pt idx="17469">
                  <c:v>6.4544349939246599</c:v>
                </c:pt>
                <c:pt idx="17470">
                  <c:v>10.2257510729613</c:v>
                </c:pt>
                <c:pt idx="17471">
                  <c:v>9.9500148323939399</c:v>
                </c:pt>
                <c:pt idx="17472">
                  <c:v>8.2508038585209</c:v>
                </c:pt>
                <c:pt idx="17473">
                  <c:v>8.8189467123714493</c:v>
                </c:pt>
                <c:pt idx="17474">
                  <c:v>10.656389569226301</c:v>
                </c:pt>
                <c:pt idx="17475">
                  <c:v>15.1111111111111</c:v>
                </c:pt>
                <c:pt idx="17476">
                  <c:v>5.5455421686746904</c:v>
                </c:pt>
                <c:pt idx="17477">
                  <c:v>6.1741367637102202</c:v>
                </c:pt>
                <c:pt idx="17478">
                  <c:v>8.1161854525263699</c:v>
                </c:pt>
                <c:pt idx="17479">
                  <c:v>10.538461538461499</c:v>
                </c:pt>
                <c:pt idx="17480">
                  <c:v>6.7677053824362599</c:v>
                </c:pt>
                <c:pt idx="17481">
                  <c:v>7.50646582350433</c:v>
                </c:pt>
                <c:pt idx="17482">
                  <c:v>5.2585743106926701</c:v>
                </c:pt>
                <c:pt idx="17483">
                  <c:v>3.9010760152724702</c:v>
                </c:pt>
                <c:pt idx="17484">
                  <c:v>4.2514644351464401</c:v>
                </c:pt>
                <c:pt idx="17485">
                  <c:v>7.2803418803418802</c:v>
                </c:pt>
                <c:pt idx="17486">
                  <c:v>6.7009345794392496</c:v>
                </c:pt>
                <c:pt idx="17487">
                  <c:v>2.9757785467128</c:v>
                </c:pt>
                <c:pt idx="17488">
                  <c:v>3.6092801387684301</c:v>
                </c:pt>
                <c:pt idx="17489">
                  <c:v>5.2583732057416199</c:v>
                </c:pt>
                <c:pt idx="17490">
                  <c:v>11.249886928991399</c:v>
                </c:pt>
                <c:pt idx="17491">
                  <c:v>8.9189670525378393</c:v>
                </c:pt>
                <c:pt idx="17492">
                  <c:v>9.7800821355236103</c:v>
                </c:pt>
                <c:pt idx="17493">
                  <c:v>11.534433821332501</c:v>
                </c:pt>
                <c:pt idx="17494">
                  <c:v>28.066189624329098</c:v>
                </c:pt>
                <c:pt idx="17495">
                  <c:v>8.3132239382239295</c:v>
                </c:pt>
                <c:pt idx="17496">
                  <c:v>12.062046736502801</c:v>
                </c:pt>
                <c:pt idx="17497">
                  <c:v>10.505049005049001</c:v>
                </c:pt>
                <c:pt idx="17498">
                  <c:v>10.6461819288104</c:v>
                </c:pt>
                <c:pt idx="17499">
                  <c:v>12.4783436458829</c:v>
                </c:pt>
                <c:pt idx="17500">
                  <c:v>9.3039932508436394</c:v>
                </c:pt>
                <c:pt idx="17501">
                  <c:v>20.637499999999999</c:v>
                </c:pt>
                <c:pt idx="17502">
                  <c:v>11.717916884474599</c:v>
                </c:pt>
                <c:pt idx="17503">
                  <c:v>10.8147227057945</c:v>
                </c:pt>
                <c:pt idx="17504">
                  <c:v>12</c:v>
                </c:pt>
                <c:pt idx="17505">
                  <c:v>16.318181818181799</c:v>
                </c:pt>
                <c:pt idx="17506">
                  <c:v>15.865613608748401</c:v>
                </c:pt>
                <c:pt idx="17507">
                  <c:v>11.242209631728</c:v>
                </c:pt>
                <c:pt idx="17508">
                  <c:v>8.2977777777777693</c:v>
                </c:pt>
                <c:pt idx="17509">
                  <c:v>12.1824537354352</c:v>
                </c:pt>
                <c:pt idx="17510">
                  <c:v>53.7</c:v>
                </c:pt>
                <c:pt idx="17511">
                  <c:v>8.0944284341978801</c:v>
                </c:pt>
                <c:pt idx="17512">
                  <c:v>7.7777777777777697</c:v>
                </c:pt>
                <c:pt idx="17513">
                  <c:v>5.96635197288792</c:v>
                </c:pt>
                <c:pt idx="17514">
                  <c:v>7.7608976428801997</c:v>
                </c:pt>
                <c:pt idx="17515">
                  <c:v>8.3132748426473402</c:v>
                </c:pt>
                <c:pt idx="17516">
                  <c:v>8.1708683473389296</c:v>
                </c:pt>
                <c:pt idx="17517">
                  <c:v>9.9575342465753405</c:v>
                </c:pt>
                <c:pt idx="17518">
                  <c:v>12.349740932642399</c:v>
                </c:pt>
                <c:pt idx="17519">
                  <c:v>7.8328544870711498</c:v>
                </c:pt>
                <c:pt idx="17520">
                  <c:v>8.8278074866310092</c:v>
                </c:pt>
                <c:pt idx="17521">
                  <c:v>6.7226467847157503</c:v>
                </c:pt>
                <c:pt idx="17522">
                  <c:v>14.092592592592499</c:v>
                </c:pt>
                <c:pt idx="17523">
                  <c:v>6.7319649698959996</c:v>
                </c:pt>
                <c:pt idx="17524">
                  <c:v>10.2777777777777</c:v>
                </c:pt>
                <c:pt idx="17525">
                  <c:v>6.5682160288281697</c:v>
                </c:pt>
                <c:pt idx="17526">
                  <c:v>11.105937136204799</c:v>
                </c:pt>
                <c:pt idx="17527">
                  <c:v>6.8243272522424903</c:v>
                </c:pt>
                <c:pt idx="17528">
                  <c:v>16.365686771414001</c:v>
                </c:pt>
                <c:pt idx="17529">
                  <c:v>5.8358794307697996</c:v>
                </c:pt>
                <c:pt idx="17530">
                  <c:v>7.2272240085744901</c:v>
                </c:pt>
                <c:pt idx="17531">
                  <c:v>6.0594676806083596</c:v>
                </c:pt>
                <c:pt idx="17532">
                  <c:v>13.668556244464099</c:v>
                </c:pt>
                <c:pt idx="17533">
                  <c:v>11.8561818845492</c:v>
                </c:pt>
                <c:pt idx="17534">
                  <c:v>11.9795549264763</c:v>
                </c:pt>
                <c:pt idx="17535">
                  <c:v>13.5889928155076</c:v>
                </c:pt>
                <c:pt idx="17536">
                  <c:v>12.3906508223813</c:v>
                </c:pt>
                <c:pt idx="17537">
                  <c:v>13.351956038204801</c:v>
                </c:pt>
                <c:pt idx="17538">
                  <c:v>12.1524553777859</c:v>
                </c:pt>
                <c:pt idx="17539">
                  <c:v>13.793537274871699</c:v>
                </c:pt>
                <c:pt idx="17540">
                  <c:v>12.7512863669151</c:v>
                </c:pt>
                <c:pt idx="17541">
                  <c:v>11.5920235001694</c:v>
                </c:pt>
                <c:pt idx="17542">
                  <c:v>12.7079314467915</c:v>
                </c:pt>
                <c:pt idx="17543">
                  <c:v>12.253060316047099</c:v>
                </c:pt>
                <c:pt idx="17544">
                  <c:v>11.438995607421401</c:v>
                </c:pt>
                <c:pt idx="17545">
                  <c:v>10.9574839836924</c:v>
                </c:pt>
                <c:pt idx="17546">
                  <c:v>10.9797713280562</c:v>
                </c:pt>
                <c:pt idx="17547">
                  <c:v>13.3817973669147</c:v>
                </c:pt>
                <c:pt idx="17548">
                  <c:v>11.5754932502596</c:v>
                </c:pt>
                <c:pt idx="17549">
                  <c:v>12.3910727872178</c:v>
                </c:pt>
                <c:pt idx="17550">
                  <c:v>11.066118131060801</c:v>
                </c:pt>
                <c:pt idx="17551">
                  <c:v>16.865550755939498</c:v>
                </c:pt>
                <c:pt idx="17552">
                  <c:v>12.615160113498099</c:v>
                </c:pt>
                <c:pt idx="17553">
                  <c:v>13.928780487804801</c:v>
                </c:pt>
                <c:pt idx="17554">
                  <c:v>12.8816010763538</c:v>
                </c:pt>
                <c:pt idx="17555">
                  <c:v>13.5500526870389</c:v>
                </c:pt>
                <c:pt idx="17556">
                  <c:v>14.458915933022601</c:v>
                </c:pt>
                <c:pt idx="17557">
                  <c:v>12.903437442247199</c:v>
                </c:pt>
                <c:pt idx="17558">
                  <c:v>13.598097039839701</c:v>
                </c:pt>
                <c:pt idx="17559">
                  <c:v>12.8067653276955</c:v>
                </c:pt>
                <c:pt idx="17560">
                  <c:v>13.059111258497699</c:v>
                </c:pt>
                <c:pt idx="17561">
                  <c:v>11.056208178438601</c:v>
                </c:pt>
                <c:pt idx="17562">
                  <c:v>15.0879888268156</c:v>
                </c:pt>
                <c:pt idx="17563">
                  <c:v>24.191528545119699</c:v>
                </c:pt>
                <c:pt idx="17564">
                  <c:v>15.4257581725088</c:v>
                </c:pt>
                <c:pt idx="17565">
                  <c:v>13.025880817746801</c:v>
                </c:pt>
                <c:pt idx="17566">
                  <c:v>12.646904583531899</c:v>
                </c:pt>
                <c:pt idx="17567">
                  <c:v>11.2349225577572</c:v>
                </c:pt>
                <c:pt idx="17568">
                  <c:v>11.8132450331125</c:v>
                </c:pt>
                <c:pt idx="17569">
                  <c:v>11.580050801834901</c:v>
                </c:pt>
                <c:pt idx="17570">
                  <c:v>11.937534488467</c:v>
                </c:pt>
                <c:pt idx="17571">
                  <c:v>10.819098143235999</c:v>
                </c:pt>
                <c:pt idx="17572">
                  <c:v>12.4744475138121</c:v>
                </c:pt>
                <c:pt idx="17573">
                  <c:v>13.091557017543799</c:v>
                </c:pt>
                <c:pt idx="17574">
                  <c:v>17.824139814309099</c:v>
                </c:pt>
                <c:pt idx="17575">
                  <c:v>12.1052204490127</c:v>
                </c:pt>
                <c:pt idx="17576">
                  <c:v>13.864575435936301</c:v>
                </c:pt>
                <c:pt idx="17577">
                  <c:v>15.631884057971</c:v>
                </c:pt>
                <c:pt idx="17578">
                  <c:v>13.2547290012741</c:v>
                </c:pt>
                <c:pt idx="17579">
                  <c:v>12.8690551968718</c:v>
                </c:pt>
                <c:pt idx="17580">
                  <c:v>11.4244215676281</c:v>
                </c:pt>
                <c:pt idx="17581">
                  <c:v>11.0228832951945</c:v>
                </c:pt>
                <c:pt idx="17582">
                  <c:v>12.2273704881241</c:v>
                </c:pt>
                <c:pt idx="17583">
                  <c:v>12.3406072106261</c:v>
                </c:pt>
                <c:pt idx="17584">
                  <c:v>13.1528870132361</c:v>
                </c:pt>
                <c:pt idx="17585">
                  <c:v>13.0572670331075</c:v>
                </c:pt>
                <c:pt idx="17586">
                  <c:v>12.5049610205528</c:v>
                </c:pt>
                <c:pt idx="17587">
                  <c:v>11.414746543778801</c:v>
                </c:pt>
                <c:pt idx="17588">
                  <c:v>14.270234409553201</c:v>
                </c:pt>
                <c:pt idx="17589">
                  <c:v>12.7109974424552</c:v>
                </c:pt>
                <c:pt idx="17590">
                  <c:v>9.2708388114646301</c:v>
                </c:pt>
                <c:pt idx="17591">
                  <c:v>12.819129528277299</c:v>
                </c:pt>
                <c:pt idx="17592">
                  <c:v>11.5151162790697</c:v>
                </c:pt>
                <c:pt idx="17593">
                  <c:v>11.835525441743</c:v>
                </c:pt>
                <c:pt idx="17594">
                  <c:v>12.3467674612744</c:v>
                </c:pt>
                <c:pt idx="17595">
                  <c:v>0.62068965517241304</c:v>
                </c:pt>
                <c:pt idx="17596">
                  <c:v>5.5182539682539602</c:v>
                </c:pt>
                <c:pt idx="17597">
                  <c:v>8.94633273703041</c:v>
                </c:pt>
                <c:pt idx="17598">
                  <c:v>5.5164835164835102</c:v>
                </c:pt>
                <c:pt idx="17599">
                  <c:v>6.5622457282343296</c:v>
                </c:pt>
                <c:pt idx="17600">
                  <c:v>10.4093959731543</c:v>
                </c:pt>
                <c:pt idx="17601">
                  <c:v>9.5590778097982696</c:v>
                </c:pt>
                <c:pt idx="17602">
                  <c:v>5.0734767025089598</c:v>
                </c:pt>
                <c:pt idx="17603">
                  <c:v>8.7540603248259803</c:v>
                </c:pt>
                <c:pt idx="17604">
                  <c:v>6.1122715404699699</c:v>
                </c:pt>
                <c:pt idx="17605">
                  <c:v>4.8809523809523796</c:v>
                </c:pt>
                <c:pt idx="17606">
                  <c:v>10.943633952254601</c:v>
                </c:pt>
                <c:pt idx="17607">
                  <c:v>8.6568040654997098</c:v>
                </c:pt>
                <c:pt idx="17608">
                  <c:v>10.347569955817301</c:v>
                </c:pt>
                <c:pt idx="17609">
                  <c:v>11.5472440944881</c:v>
                </c:pt>
                <c:pt idx="17610">
                  <c:v>7.1705398641401503</c:v>
                </c:pt>
                <c:pt idx="17611">
                  <c:v>6.5396226415094301</c:v>
                </c:pt>
                <c:pt idx="17612">
                  <c:v>8.2102272727272698</c:v>
                </c:pt>
                <c:pt idx="17613">
                  <c:v>8.6128423040604307</c:v>
                </c:pt>
                <c:pt idx="17614">
                  <c:v>7.2577805331680096</c:v>
                </c:pt>
                <c:pt idx="17615">
                  <c:v>7.8681556195965401</c:v>
                </c:pt>
                <c:pt idx="17616">
                  <c:v>2.2353440951571701</c:v>
                </c:pt>
                <c:pt idx="17617">
                  <c:v>6.6262996941896004</c:v>
                </c:pt>
                <c:pt idx="17618">
                  <c:v>2.78899082568807</c:v>
                </c:pt>
                <c:pt idx="17619">
                  <c:v>7.4017848574992797</c:v>
                </c:pt>
                <c:pt idx="17620">
                  <c:v>5.6099195710455696</c:v>
                </c:pt>
                <c:pt idx="17621">
                  <c:v>-1.125</c:v>
                </c:pt>
                <c:pt idx="17622">
                  <c:v>8.5952655889145504</c:v>
                </c:pt>
                <c:pt idx="17623">
                  <c:v>16.1086956521739</c:v>
                </c:pt>
                <c:pt idx="17624">
                  <c:v>5.5397631133671696</c:v>
                </c:pt>
                <c:pt idx="17625">
                  <c:v>10.416087388282</c:v>
                </c:pt>
                <c:pt idx="17626">
                  <c:v>12.764129951045801</c:v>
                </c:pt>
                <c:pt idx="17627">
                  <c:v>13.810618066561</c:v>
                </c:pt>
                <c:pt idx="17628">
                  <c:v>12.5903045903045</c:v>
                </c:pt>
                <c:pt idx="17629">
                  <c:v>10.2171628721541</c:v>
                </c:pt>
                <c:pt idx="17630">
                  <c:v>10.230563654033</c:v>
                </c:pt>
                <c:pt idx="17631">
                  <c:v>7.4528348601138896</c:v>
                </c:pt>
                <c:pt idx="17632">
                  <c:v>6.9979526177244802</c:v>
                </c:pt>
                <c:pt idx="17633">
                  <c:v>10.2116964717254</c:v>
                </c:pt>
                <c:pt idx="17634">
                  <c:v>8.6059455212152898</c:v>
                </c:pt>
                <c:pt idx="17635">
                  <c:v>10.5085227272727</c:v>
                </c:pt>
                <c:pt idx="17636">
                  <c:v>10.1768475010679</c:v>
                </c:pt>
                <c:pt idx="17637">
                  <c:v>7.6087905236907698</c:v>
                </c:pt>
                <c:pt idx="17638">
                  <c:v>7.9117647058823497</c:v>
                </c:pt>
                <c:pt idx="17639">
                  <c:v>10.682242990654199</c:v>
                </c:pt>
                <c:pt idx="17640">
                  <c:v>6.5531161473087796</c:v>
                </c:pt>
                <c:pt idx="17641">
                  <c:v>24</c:v>
                </c:pt>
                <c:pt idx="17642">
                  <c:v>8.2869802960309205</c:v>
                </c:pt>
                <c:pt idx="17643">
                  <c:v>8.0893501382186201</c:v>
                </c:pt>
                <c:pt idx="17644">
                  <c:v>11.955555555555501</c:v>
                </c:pt>
                <c:pt idx="17645">
                  <c:v>8.7153780798640597</c:v>
                </c:pt>
                <c:pt idx="17646">
                  <c:v>-3</c:v>
                </c:pt>
                <c:pt idx="17647">
                  <c:v>17.5173501577287</c:v>
                </c:pt>
                <c:pt idx="17648">
                  <c:v>9.0457562825983793</c:v>
                </c:pt>
                <c:pt idx="17649">
                  <c:v>9.2599213442974602</c:v>
                </c:pt>
                <c:pt idx="17650">
                  <c:v>8.2625860749808702</c:v>
                </c:pt>
                <c:pt idx="17651">
                  <c:v>7.8430981798857404</c:v>
                </c:pt>
                <c:pt idx="17652">
                  <c:v>6.0168587992270197</c:v>
                </c:pt>
                <c:pt idx="17653">
                  <c:v>6.76295864880605</c:v>
                </c:pt>
                <c:pt idx="17654">
                  <c:v>4.9047619047618998</c:v>
                </c:pt>
                <c:pt idx="17655">
                  <c:v>5.5136834319526598</c:v>
                </c:pt>
                <c:pt idx="17656">
                  <c:v>1.6857142857142799</c:v>
                </c:pt>
                <c:pt idx="17657">
                  <c:v>12.761424614851901</c:v>
                </c:pt>
                <c:pt idx="17658">
                  <c:v>11.356623494660299</c:v>
                </c:pt>
                <c:pt idx="17659">
                  <c:v>13.5900541464804</c:v>
                </c:pt>
                <c:pt idx="17660">
                  <c:v>10.708833269992899</c:v>
                </c:pt>
                <c:pt idx="17661">
                  <c:v>13.397434479708</c:v>
                </c:pt>
                <c:pt idx="17662">
                  <c:v>9.125</c:v>
                </c:pt>
                <c:pt idx="17663">
                  <c:v>11.2271829316475</c:v>
                </c:pt>
                <c:pt idx="17664">
                  <c:v>14.8888888888888</c:v>
                </c:pt>
                <c:pt idx="17665">
                  <c:v>10.0451248992747</c:v>
                </c:pt>
                <c:pt idx="17666">
                  <c:v>14.683422459893</c:v>
                </c:pt>
                <c:pt idx="17667">
                  <c:v>11.610086100861</c:v>
                </c:pt>
                <c:pt idx="17668">
                  <c:v>11.7157584683357</c:v>
                </c:pt>
                <c:pt idx="17669">
                  <c:v>13.9500792393026</c:v>
                </c:pt>
                <c:pt idx="17670">
                  <c:v>16.399147727272702</c:v>
                </c:pt>
                <c:pt idx="17671">
                  <c:v>12.152478799739001</c:v>
                </c:pt>
                <c:pt idx="17672">
                  <c:v>12.644149052081</c:v>
                </c:pt>
                <c:pt idx="17673">
                  <c:v>17.212560386473399</c:v>
                </c:pt>
                <c:pt idx="17674">
                  <c:v>12.255269320843</c:v>
                </c:pt>
                <c:pt idx="17675">
                  <c:v>11.978609347350799</c:v>
                </c:pt>
                <c:pt idx="17676">
                  <c:v>13.5086786114221</c:v>
                </c:pt>
                <c:pt idx="17677">
                  <c:v>37</c:v>
                </c:pt>
                <c:pt idx="17678">
                  <c:v>10.5213300934287</c:v>
                </c:pt>
                <c:pt idx="17679">
                  <c:v>10.603088101725699</c:v>
                </c:pt>
                <c:pt idx="17680">
                  <c:v>11.374419804022599</c:v>
                </c:pt>
                <c:pt idx="17681">
                  <c:v>15.3733162283515</c:v>
                </c:pt>
                <c:pt idx="17682">
                  <c:v>11.215517241379301</c:v>
                </c:pt>
                <c:pt idx="17683">
                  <c:v>10.5435940566302</c:v>
                </c:pt>
                <c:pt idx="17684">
                  <c:v>13.876391427147301</c:v>
                </c:pt>
                <c:pt idx="17685">
                  <c:v>11.6379364415638</c:v>
                </c:pt>
                <c:pt idx="17686">
                  <c:v>18.175966386554599</c:v>
                </c:pt>
                <c:pt idx="17687">
                  <c:v>12.0450552208835</c:v>
                </c:pt>
                <c:pt idx="17688">
                  <c:v>10.9275197544198</c:v>
                </c:pt>
                <c:pt idx="17689">
                  <c:v>12.5164531158998</c:v>
                </c:pt>
                <c:pt idx="17690">
                  <c:v>12.6891786687427</c:v>
                </c:pt>
                <c:pt idx="17691">
                  <c:v>12.4557919145075</c:v>
                </c:pt>
                <c:pt idx="17692">
                  <c:v>13.9508856682769</c:v>
                </c:pt>
                <c:pt idx="17693">
                  <c:v>10.3405253283302</c:v>
                </c:pt>
                <c:pt idx="17694">
                  <c:v>6.7777777777777697</c:v>
                </c:pt>
                <c:pt idx="17695">
                  <c:v>11.663562953196999</c:v>
                </c:pt>
                <c:pt idx="17696">
                  <c:v>12.9801641586867</c:v>
                </c:pt>
                <c:pt idx="17697">
                  <c:v>11.4049527109955</c:v>
                </c:pt>
                <c:pt idx="17698">
                  <c:v>11.1480654761904</c:v>
                </c:pt>
                <c:pt idx="17699">
                  <c:v>15.994405594405499</c:v>
                </c:pt>
                <c:pt idx="17700">
                  <c:v>13.0524781341107</c:v>
                </c:pt>
                <c:pt idx="17701">
                  <c:v>13.541600000000001</c:v>
                </c:pt>
                <c:pt idx="17702">
                  <c:v>12.9573870885429</c:v>
                </c:pt>
                <c:pt idx="17703">
                  <c:v>14.065925337569499</c:v>
                </c:pt>
                <c:pt idx="17704">
                  <c:v>16.656565656565601</c:v>
                </c:pt>
                <c:pt idx="17705">
                  <c:v>14.7719162141194</c:v>
                </c:pt>
                <c:pt idx="17706">
                  <c:v>12.393442622950801</c:v>
                </c:pt>
                <c:pt idx="17707">
                  <c:v>28.714285714285701</c:v>
                </c:pt>
                <c:pt idx="17708">
                  <c:v>10.5707024029574</c:v>
                </c:pt>
                <c:pt idx="17709">
                  <c:v>10.4831455083712</c:v>
                </c:pt>
                <c:pt idx="17710">
                  <c:v>12.555408095554</c:v>
                </c:pt>
                <c:pt idx="17711">
                  <c:v>20.6635047428856</c:v>
                </c:pt>
                <c:pt idx="17712">
                  <c:v>13.3531468531468</c:v>
                </c:pt>
                <c:pt idx="17713">
                  <c:v>14.229676400947101</c:v>
                </c:pt>
                <c:pt idx="17714">
                  <c:v>17.260994953136201</c:v>
                </c:pt>
                <c:pt idx="17715">
                  <c:v>11.796042617960399</c:v>
                </c:pt>
                <c:pt idx="17716">
                  <c:v>11.9713212025316</c:v>
                </c:pt>
                <c:pt idx="17717">
                  <c:v>14.3915377328702</c:v>
                </c:pt>
                <c:pt idx="17718">
                  <c:v>11.422827659976001</c:v>
                </c:pt>
                <c:pt idx="17719">
                  <c:v>7.7835051546391698</c:v>
                </c:pt>
                <c:pt idx="17720">
                  <c:v>5.47683109118086</c:v>
                </c:pt>
                <c:pt idx="17721">
                  <c:v>10.2693498452012</c:v>
                </c:pt>
                <c:pt idx="17722">
                  <c:v>1.9055183946488199</c:v>
                </c:pt>
                <c:pt idx="17723">
                  <c:v>15.113636363636299</c:v>
                </c:pt>
                <c:pt idx="17724">
                  <c:v>7.7266560255387002</c:v>
                </c:pt>
                <c:pt idx="17725">
                  <c:v>12.5274493243243</c:v>
                </c:pt>
                <c:pt idx="17726">
                  <c:v>6.3709304767905897</c:v>
                </c:pt>
                <c:pt idx="17727">
                  <c:v>8.9917582417582391</c:v>
                </c:pt>
                <c:pt idx="17728">
                  <c:v>14.3667094565682</c:v>
                </c:pt>
                <c:pt idx="17729">
                  <c:v>7.4901481843347897</c:v>
                </c:pt>
                <c:pt idx="17730">
                  <c:v>8.9056415376934606</c:v>
                </c:pt>
                <c:pt idx="17731">
                  <c:v>7.0289732294137499</c:v>
                </c:pt>
                <c:pt idx="17732">
                  <c:v>5.39901719901719</c:v>
                </c:pt>
                <c:pt idx="17733">
                  <c:v>9.4027823782709508</c:v>
                </c:pt>
                <c:pt idx="17734">
                  <c:v>10.909209951986</c:v>
                </c:pt>
                <c:pt idx="17735">
                  <c:v>7.7212057849799596</c:v>
                </c:pt>
                <c:pt idx="17736">
                  <c:v>7.4746220302375797</c:v>
                </c:pt>
                <c:pt idx="17737">
                  <c:v>10.5395614871306</c:v>
                </c:pt>
                <c:pt idx="17738">
                  <c:v>31.413793103448199</c:v>
                </c:pt>
                <c:pt idx="17739">
                  <c:v>12.243427458617299</c:v>
                </c:pt>
                <c:pt idx="17740">
                  <c:v>13.301465901848299</c:v>
                </c:pt>
                <c:pt idx="17741">
                  <c:v>2.7362637362637301</c:v>
                </c:pt>
                <c:pt idx="17742">
                  <c:v>8.4231136580706707</c:v>
                </c:pt>
                <c:pt idx="17743">
                  <c:v>9.2333751568381395</c:v>
                </c:pt>
                <c:pt idx="17744">
                  <c:v>12.4963918021745</c:v>
                </c:pt>
                <c:pt idx="17745">
                  <c:v>19.090452261306499</c:v>
                </c:pt>
                <c:pt idx="17746">
                  <c:v>15.416871015203499</c:v>
                </c:pt>
                <c:pt idx="17747">
                  <c:v>11.8003594813198</c:v>
                </c:pt>
                <c:pt idx="17748">
                  <c:v>11.670335005664301</c:v>
                </c:pt>
                <c:pt idx="17749">
                  <c:v>19.0766434413814</c:v>
                </c:pt>
                <c:pt idx="17750">
                  <c:v>11.6440898979826</c:v>
                </c:pt>
                <c:pt idx="17751">
                  <c:v>13.697387173396599</c:v>
                </c:pt>
                <c:pt idx="17752">
                  <c:v>16.926281577781001</c:v>
                </c:pt>
                <c:pt idx="17753">
                  <c:v>38.1111111111111</c:v>
                </c:pt>
                <c:pt idx="17754">
                  <c:v>8.9456012005252301</c:v>
                </c:pt>
                <c:pt idx="17755">
                  <c:v>12.605480976559701</c:v>
                </c:pt>
                <c:pt idx="17756">
                  <c:v>17.742276422764199</c:v>
                </c:pt>
                <c:pt idx="17757">
                  <c:v>4.1614173228346401</c:v>
                </c:pt>
                <c:pt idx="17758">
                  <c:v>10.048428207306699</c:v>
                </c:pt>
                <c:pt idx="17759">
                  <c:v>10.988158304767801</c:v>
                </c:pt>
                <c:pt idx="17760">
                  <c:v>6.3673469387755102</c:v>
                </c:pt>
                <c:pt idx="17761">
                  <c:v>10.3958470665787</c:v>
                </c:pt>
                <c:pt idx="17762">
                  <c:v>13.575802837938699</c:v>
                </c:pt>
                <c:pt idx="17763">
                  <c:v>15.7460711331679</c:v>
                </c:pt>
                <c:pt idx="17764">
                  <c:v>8.8888888888888893</c:v>
                </c:pt>
                <c:pt idx="17765">
                  <c:v>11</c:v>
                </c:pt>
                <c:pt idx="17766">
                  <c:v>27.152240737744702</c:v>
                </c:pt>
                <c:pt idx="17767">
                  <c:v>13.274738675958099</c:v>
                </c:pt>
                <c:pt idx="17768">
                  <c:v>12.5632781717888</c:v>
                </c:pt>
                <c:pt idx="17769">
                  <c:v>15.333840690004999</c:v>
                </c:pt>
                <c:pt idx="17770">
                  <c:v>11.4451480610337</c:v>
                </c:pt>
                <c:pt idx="17771">
                  <c:v>14.2043973941368</c:v>
                </c:pt>
                <c:pt idx="17772">
                  <c:v>14.137362110311701</c:v>
                </c:pt>
                <c:pt idx="17773">
                  <c:v>16.524748923959802</c:v>
                </c:pt>
                <c:pt idx="17774">
                  <c:v>11.0092417832736</c:v>
                </c:pt>
                <c:pt idx="17775">
                  <c:v>13.302745872957001</c:v>
                </c:pt>
                <c:pt idx="17776">
                  <c:v>0.93103448275862</c:v>
                </c:pt>
                <c:pt idx="17777">
                  <c:v>21.877794336810702</c:v>
                </c:pt>
                <c:pt idx="17778">
                  <c:v>7.6962616822429899</c:v>
                </c:pt>
                <c:pt idx="17779">
                  <c:v>11.251010182641</c:v>
                </c:pt>
                <c:pt idx="17780">
                  <c:v>11.436934218467099</c:v>
                </c:pt>
                <c:pt idx="17781">
                  <c:v>12.1104867668572</c:v>
                </c:pt>
                <c:pt idx="17782">
                  <c:v>12.066666666666601</c:v>
                </c:pt>
                <c:pt idx="17783">
                  <c:v>16.879423328964599</c:v>
                </c:pt>
                <c:pt idx="17784">
                  <c:v>12.5885929357266</c:v>
                </c:pt>
                <c:pt idx="17785">
                  <c:v>13.9430059205364</c:v>
                </c:pt>
                <c:pt idx="17786">
                  <c:v>12.219512195121901</c:v>
                </c:pt>
                <c:pt idx="17787">
                  <c:v>12.652806068694201</c:v>
                </c:pt>
                <c:pt idx="17788">
                  <c:v>13.268412111521901</c:v>
                </c:pt>
                <c:pt idx="17789">
                  <c:v>12.4326206829834</c:v>
                </c:pt>
                <c:pt idx="17790">
                  <c:v>12.519606207241701</c:v>
                </c:pt>
                <c:pt idx="17791">
                  <c:v>6.1428571428571397</c:v>
                </c:pt>
                <c:pt idx="17792">
                  <c:v>11.6922424756252</c:v>
                </c:pt>
                <c:pt idx="17793">
                  <c:v>17.962933753943201</c:v>
                </c:pt>
                <c:pt idx="17794">
                  <c:v>12.3249905908919</c:v>
                </c:pt>
                <c:pt idx="17795">
                  <c:v>16.578728840625999</c:v>
                </c:pt>
                <c:pt idx="17796">
                  <c:v>6.63829787234042</c:v>
                </c:pt>
                <c:pt idx="17797">
                  <c:v>17.7949479940564</c:v>
                </c:pt>
                <c:pt idx="17798">
                  <c:v>16.391102514506699</c:v>
                </c:pt>
                <c:pt idx="17799">
                  <c:v>9.4325044404973308</c:v>
                </c:pt>
                <c:pt idx="17800">
                  <c:v>8.6782608695652108</c:v>
                </c:pt>
                <c:pt idx="17801">
                  <c:v>11.287113790504799</c:v>
                </c:pt>
                <c:pt idx="17802">
                  <c:v>13.4419074800808</c:v>
                </c:pt>
                <c:pt idx="17803">
                  <c:v>16.213622291021601</c:v>
                </c:pt>
                <c:pt idx="17804">
                  <c:v>14.1101130555985</c:v>
                </c:pt>
                <c:pt idx="17805">
                  <c:v>22.220428169826199</c:v>
                </c:pt>
                <c:pt idx="17806">
                  <c:v>11.6868261455525</c:v>
                </c:pt>
                <c:pt idx="17807">
                  <c:v>12.900910209101999</c:v>
                </c:pt>
                <c:pt idx="17808">
                  <c:v>12.7934979423868</c:v>
                </c:pt>
                <c:pt idx="17809">
                  <c:v>8.7856506238859104</c:v>
                </c:pt>
                <c:pt idx="17810">
                  <c:v>11.365821094793001</c:v>
                </c:pt>
                <c:pt idx="17811">
                  <c:v>13.295499800876099</c:v>
                </c:pt>
                <c:pt idx="17812">
                  <c:v>12.7536729857819</c:v>
                </c:pt>
                <c:pt idx="17813">
                  <c:v>11.645289110654501</c:v>
                </c:pt>
                <c:pt idx="17814">
                  <c:v>9.1348958333333297</c:v>
                </c:pt>
                <c:pt idx="17815">
                  <c:v>8.1810207336523106</c:v>
                </c:pt>
                <c:pt idx="17816">
                  <c:v>4.1927710843373402</c:v>
                </c:pt>
                <c:pt idx="17817">
                  <c:v>6.6185064935064899</c:v>
                </c:pt>
                <c:pt idx="17818">
                  <c:v>7.1000914076782404</c:v>
                </c:pt>
                <c:pt idx="17819">
                  <c:v>9.5360116873630307</c:v>
                </c:pt>
                <c:pt idx="17820">
                  <c:v>9.6060066174599097</c:v>
                </c:pt>
                <c:pt idx="17821">
                  <c:v>10.999194847020901</c:v>
                </c:pt>
                <c:pt idx="17822">
                  <c:v>9.43183333333333</c:v>
                </c:pt>
                <c:pt idx="17823">
                  <c:v>7.47252747252747</c:v>
                </c:pt>
                <c:pt idx="17824">
                  <c:v>9.1796610169491508</c:v>
                </c:pt>
                <c:pt idx="17825">
                  <c:v>9.2837261988241</c:v>
                </c:pt>
                <c:pt idx="17826">
                  <c:v>9.9762912785774702</c:v>
                </c:pt>
                <c:pt idx="17827">
                  <c:v>16.272727272727199</c:v>
                </c:pt>
                <c:pt idx="17828">
                  <c:v>10.0670921985815</c:v>
                </c:pt>
                <c:pt idx="17829">
                  <c:v>10.199999999999999</c:v>
                </c:pt>
                <c:pt idx="17830">
                  <c:v>11.1219512195121</c:v>
                </c:pt>
                <c:pt idx="17831">
                  <c:v>6.8707571801566498</c:v>
                </c:pt>
                <c:pt idx="17832">
                  <c:v>9.9961798413164793</c:v>
                </c:pt>
                <c:pt idx="17833">
                  <c:v>11.009378663540399</c:v>
                </c:pt>
                <c:pt idx="17834">
                  <c:v>20.6666666666666</c:v>
                </c:pt>
                <c:pt idx="17835">
                  <c:v>7.1050751879699199</c:v>
                </c:pt>
                <c:pt idx="17836">
                  <c:v>7.0119176598049799</c:v>
                </c:pt>
                <c:pt idx="17837">
                  <c:v>24.826086956521699</c:v>
                </c:pt>
                <c:pt idx="17838">
                  <c:v>7.4757281553397998</c:v>
                </c:pt>
                <c:pt idx="17839">
                  <c:v>6.7227488151658701</c:v>
                </c:pt>
                <c:pt idx="17840">
                  <c:v>8.6703473008682508</c:v>
                </c:pt>
                <c:pt idx="17841">
                  <c:v>8.3319270833333299</c:v>
                </c:pt>
                <c:pt idx="17842">
                  <c:v>6.9310344827586201</c:v>
                </c:pt>
                <c:pt idx="17843">
                  <c:v>8.4642822049719904</c:v>
                </c:pt>
                <c:pt idx="17844">
                  <c:v>8.9977477477477397</c:v>
                </c:pt>
                <c:pt idx="17845">
                  <c:v>11.753617988278901</c:v>
                </c:pt>
                <c:pt idx="17846">
                  <c:v>8.5862068965517206</c:v>
                </c:pt>
                <c:pt idx="17847">
                  <c:v>10.1997376580014</c:v>
                </c:pt>
                <c:pt idx="17848">
                  <c:v>8.1030577576443896</c:v>
                </c:pt>
                <c:pt idx="17849">
                  <c:v>8.0375885047896691</c:v>
                </c:pt>
                <c:pt idx="17850">
                  <c:v>12.323439099283499</c:v>
                </c:pt>
                <c:pt idx="17851">
                  <c:v>10.028502415458901</c:v>
                </c:pt>
                <c:pt idx="17852">
                  <c:v>16.402807775377902</c:v>
                </c:pt>
                <c:pt idx="17853">
                  <c:v>16.5076397919375</c:v>
                </c:pt>
                <c:pt idx="17854">
                  <c:v>7.0453020134228099</c:v>
                </c:pt>
                <c:pt idx="17855">
                  <c:v>16.520755597014901</c:v>
                </c:pt>
                <c:pt idx="17856">
                  <c:v>21.205627705627698</c:v>
                </c:pt>
                <c:pt idx="17857">
                  <c:v>22.947761194029798</c:v>
                </c:pt>
                <c:pt idx="17858">
                  <c:v>11.4005952380952</c:v>
                </c:pt>
                <c:pt idx="17859">
                  <c:v>16.986990734864801</c:v>
                </c:pt>
                <c:pt idx="17860">
                  <c:v>19.790794979079401</c:v>
                </c:pt>
                <c:pt idx="17861">
                  <c:v>14.47</c:v>
                </c:pt>
                <c:pt idx="17862">
                  <c:v>19.339127872716499</c:v>
                </c:pt>
                <c:pt idx="17863">
                  <c:v>9.0467289719626098</c:v>
                </c:pt>
                <c:pt idx="17864">
                  <c:v>12.543859649122799</c:v>
                </c:pt>
                <c:pt idx="17865">
                  <c:v>18.282477341389701</c:v>
                </c:pt>
                <c:pt idx="17866">
                  <c:v>10.0722891566265</c:v>
                </c:pt>
                <c:pt idx="17867">
                  <c:v>10.1864035087719</c:v>
                </c:pt>
                <c:pt idx="17868">
                  <c:v>12.044750430292501</c:v>
                </c:pt>
                <c:pt idx="17869">
                  <c:v>9.32996013492793</c:v>
                </c:pt>
                <c:pt idx="17870">
                  <c:v>9.2400447984071601</c:v>
                </c:pt>
                <c:pt idx="17871">
                  <c:v>10.5359364943145</c:v>
                </c:pt>
                <c:pt idx="17872">
                  <c:v>12.580949284785399</c:v>
                </c:pt>
                <c:pt idx="17873">
                  <c:v>12.375</c:v>
                </c:pt>
                <c:pt idx="17874">
                  <c:v>8.9633846840812605</c:v>
                </c:pt>
                <c:pt idx="17875">
                  <c:v>11.347910123218099</c:v>
                </c:pt>
                <c:pt idx="17876">
                  <c:v>10.718111518111501</c:v>
                </c:pt>
                <c:pt idx="17877">
                  <c:v>15.113892365456801</c:v>
                </c:pt>
                <c:pt idx="17878">
                  <c:v>9.7360876897133206</c:v>
                </c:pt>
                <c:pt idx="17879">
                  <c:v>12.5846230654018</c:v>
                </c:pt>
                <c:pt idx="17880">
                  <c:v>8.5515608558400498</c:v>
                </c:pt>
                <c:pt idx="17881">
                  <c:v>24.2843959731543</c:v>
                </c:pt>
                <c:pt idx="17882">
                  <c:v>10.7066473988439</c:v>
                </c:pt>
                <c:pt idx="17883">
                  <c:v>13.881739130434701</c:v>
                </c:pt>
                <c:pt idx="17884">
                  <c:v>13.5177718832891</c:v>
                </c:pt>
                <c:pt idx="17885">
                  <c:v>14.5995162896571</c:v>
                </c:pt>
                <c:pt idx="17886">
                  <c:v>9.4392786040519905</c:v>
                </c:pt>
                <c:pt idx="17887">
                  <c:v>8.3703601108033201</c:v>
                </c:pt>
                <c:pt idx="17888">
                  <c:v>12.424242424242401</c:v>
                </c:pt>
                <c:pt idx="17889">
                  <c:v>9.8675607711651292</c:v>
                </c:pt>
                <c:pt idx="17890">
                  <c:v>7.43085221143473</c:v>
                </c:pt>
                <c:pt idx="17891">
                  <c:v>11.2054670391905</c:v>
                </c:pt>
                <c:pt idx="17892">
                  <c:v>17.600472813238699</c:v>
                </c:pt>
                <c:pt idx="17893">
                  <c:v>10.5195439739413</c:v>
                </c:pt>
                <c:pt idx="17894">
                  <c:v>13.846153846153801</c:v>
                </c:pt>
                <c:pt idx="17895">
                  <c:v>8.2360844529750405</c:v>
                </c:pt>
                <c:pt idx="17896">
                  <c:v>-2</c:v>
                </c:pt>
                <c:pt idx="17897">
                  <c:v>16.906839452843698</c:v>
                </c:pt>
                <c:pt idx="17898">
                  <c:v>13.805976613252399</c:v>
                </c:pt>
                <c:pt idx="17899">
                  <c:v>14.499379395945301</c:v>
                </c:pt>
                <c:pt idx="17900">
                  <c:v>13.338275672707301</c:v>
                </c:pt>
                <c:pt idx="17901">
                  <c:v>9.4357907253269904</c:v>
                </c:pt>
                <c:pt idx="17902">
                  <c:v>4.7514124293785303</c:v>
                </c:pt>
                <c:pt idx="17903">
                  <c:v>12.0826086956521</c:v>
                </c:pt>
                <c:pt idx="17904">
                  <c:v>11.288181439866801</c:v>
                </c:pt>
                <c:pt idx="17905">
                  <c:v>7.8938339134758797</c:v>
                </c:pt>
                <c:pt idx="17906">
                  <c:v>5.1492682926829199</c:v>
                </c:pt>
                <c:pt idx="17907">
                  <c:v>10.3087179487179</c:v>
                </c:pt>
                <c:pt idx="17908">
                  <c:v>4.8918692372171</c:v>
                </c:pt>
                <c:pt idx="17909">
                  <c:v>3.4802513464991001</c:v>
                </c:pt>
                <c:pt idx="17910">
                  <c:v>14.594713656387601</c:v>
                </c:pt>
                <c:pt idx="17911">
                  <c:v>7.4229432213209696</c:v>
                </c:pt>
                <c:pt idx="17912">
                  <c:v>5.44676466547602</c:v>
                </c:pt>
                <c:pt idx="17913">
                  <c:v>4.83733038813505</c:v>
                </c:pt>
                <c:pt idx="17914">
                  <c:v>6.7363321799307903</c:v>
                </c:pt>
                <c:pt idx="17915">
                  <c:v>7.9331983805668003</c:v>
                </c:pt>
                <c:pt idx="17916">
                  <c:v>6.4017729482413497</c:v>
                </c:pt>
                <c:pt idx="17917">
                  <c:v>5.1174630261660896</c:v>
                </c:pt>
                <c:pt idx="17918">
                  <c:v>6.1388406803193298</c:v>
                </c:pt>
                <c:pt idx="17919">
                  <c:v>5.71134020618556</c:v>
                </c:pt>
                <c:pt idx="17920">
                  <c:v>5.5480594849473999</c:v>
                </c:pt>
                <c:pt idx="17921">
                  <c:v>7.4440298507462597</c:v>
                </c:pt>
                <c:pt idx="17922">
                  <c:v>5.2692793931731901</c:v>
                </c:pt>
                <c:pt idx="17923">
                  <c:v>7.9226415094339604</c:v>
                </c:pt>
                <c:pt idx="17924">
                  <c:v>8.2644489247311803</c:v>
                </c:pt>
                <c:pt idx="17925">
                  <c:v>6.7861858811579401</c:v>
                </c:pt>
                <c:pt idx="17926">
                  <c:v>8.9437596302003008</c:v>
                </c:pt>
                <c:pt idx="17927">
                  <c:v>5.5658777817025697</c:v>
                </c:pt>
                <c:pt idx="17928">
                  <c:v>13.850574712643599</c:v>
                </c:pt>
                <c:pt idx="17929">
                  <c:v>4.8310598111227696</c:v>
                </c:pt>
                <c:pt idx="17930">
                  <c:v>10.580645161290301</c:v>
                </c:pt>
                <c:pt idx="17931">
                  <c:v>8.1424028268551201</c:v>
                </c:pt>
                <c:pt idx="17932">
                  <c:v>5.6738382099827804</c:v>
                </c:pt>
                <c:pt idx="17933">
                  <c:v>9.5356515630488197</c:v>
                </c:pt>
                <c:pt idx="17934">
                  <c:v>33.5</c:v>
                </c:pt>
                <c:pt idx="17935">
                  <c:v>7.1631868131868099</c:v>
                </c:pt>
                <c:pt idx="17936">
                  <c:v>2.7230419977298501</c:v>
                </c:pt>
                <c:pt idx="17937">
                  <c:v>6.7386689615605198</c:v>
                </c:pt>
                <c:pt idx="17938">
                  <c:v>12.192356439504699</c:v>
                </c:pt>
                <c:pt idx="17939">
                  <c:v>13.1153545699158</c:v>
                </c:pt>
                <c:pt idx="17940">
                  <c:v>11.808644915456</c:v>
                </c:pt>
                <c:pt idx="17941">
                  <c:v>14.127512839325</c:v>
                </c:pt>
                <c:pt idx="17942">
                  <c:v>11.074561403508699</c:v>
                </c:pt>
                <c:pt idx="17943">
                  <c:v>11.1072707343807</c:v>
                </c:pt>
                <c:pt idx="17944">
                  <c:v>17.185996955859899</c:v>
                </c:pt>
                <c:pt idx="17945">
                  <c:v>10.407407407407399</c:v>
                </c:pt>
                <c:pt idx="17946">
                  <c:v>13.664139891463501</c:v>
                </c:pt>
                <c:pt idx="17947">
                  <c:v>14.4915981408652</c:v>
                </c:pt>
                <c:pt idx="17948">
                  <c:v>15.7800258286698</c:v>
                </c:pt>
                <c:pt idx="17949">
                  <c:v>10.0280373831775</c:v>
                </c:pt>
                <c:pt idx="17950">
                  <c:v>11.458452722063001</c:v>
                </c:pt>
                <c:pt idx="17951">
                  <c:v>10.8338048641212</c:v>
                </c:pt>
                <c:pt idx="17952">
                  <c:v>12.9521628498727</c:v>
                </c:pt>
                <c:pt idx="17953">
                  <c:v>11.291966426858499</c:v>
                </c:pt>
                <c:pt idx="17954">
                  <c:v>14.495859992472701</c:v>
                </c:pt>
                <c:pt idx="17955">
                  <c:v>12.442689307927701</c:v>
                </c:pt>
                <c:pt idx="17956">
                  <c:v>23.463157894736799</c:v>
                </c:pt>
                <c:pt idx="17957">
                  <c:v>15.414161392404999</c:v>
                </c:pt>
                <c:pt idx="17958">
                  <c:v>13.6860592755214</c:v>
                </c:pt>
                <c:pt idx="17959">
                  <c:v>11.8377560768495</c:v>
                </c:pt>
                <c:pt idx="17960">
                  <c:v>15.8360889395667</c:v>
                </c:pt>
                <c:pt idx="17961">
                  <c:v>13.819459859415399</c:v>
                </c:pt>
                <c:pt idx="17962">
                  <c:v>15.8318944844124</c:v>
                </c:pt>
                <c:pt idx="17963">
                  <c:v>10.711246200607899</c:v>
                </c:pt>
                <c:pt idx="17964">
                  <c:v>14.6772205281256</c:v>
                </c:pt>
                <c:pt idx="17965">
                  <c:v>16.350000000000001</c:v>
                </c:pt>
                <c:pt idx="17966">
                  <c:v>20.143154311648999</c:v>
                </c:pt>
                <c:pt idx="17967">
                  <c:v>12.6580554250821</c:v>
                </c:pt>
                <c:pt idx="17968">
                  <c:v>10.4676628010704</c:v>
                </c:pt>
                <c:pt idx="17969">
                  <c:v>10.6939026893861</c:v>
                </c:pt>
                <c:pt idx="17970">
                  <c:v>14.2021861500196</c:v>
                </c:pt>
                <c:pt idx="17971">
                  <c:v>11.659766262003901</c:v>
                </c:pt>
                <c:pt idx="17972">
                  <c:v>14.9501429025087</c:v>
                </c:pt>
                <c:pt idx="17973">
                  <c:v>17.76254180602</c:v>
                </c:pt>
                <c:pt idx="17974">
                  <c:v>9.7657299478931296</c:v>
                </c:pt>
                <c:pt idx="17975">
                  <c:v>14.704068703364699</c:v>
                </c:pt>
                <c:pt idx="17976">
                  <c:v>12.0502861503243</c:v>
                </c:pt>
                <c:pt idx="17977">
                  <c:v>16.985207100591701</c:v>
                </c:pt>
                <c:pt idx="17978">
                  <c:v>10.165925925925899</c:v>
                </c:pt>
                <c:pt idx="17979">
                  <c:v>23.7774252039891</c:v>
                </c:pt>
                <c:pt idx="17980">
                  <c:v>12.2745627658856</c:v>
                </c:pt>
                <c:pt idx="17981">
                  <c:v>11.110065851364</c:v>
                </c:pt>
                <c:pt idx="17982">
                  <c:v>16.959216101694899</c:v>
                </c:pt>
                <c:pt idx="17983">
                  <c:v>15.0184243964421</c:v>
                </c:pt>
                <c:pt idx="17984">
                  <c:v>12.7777777777777</c:v>
                </c:pt>
                <c:pt idx="17985">
                  <c:v>13.229352829677699</c:v>
                </c:pt>
                <c:pt idx="17986">
                  <c:v>12.282726794789401</c:v>
                </c:pt>
                <c:pt idx="17987">
                  <c:v>4.7333333333333298</c:v>
                </c:pt>
                <c:pt idx="17988">
                  <c:v>19.346250000000001</c:v>
                </c:pt>
                <c:pt idx="17989">
                  <c:v>14.022388059701401</c:v>
                </c:pt>
                <c:pt idx="17990">
                  <c:v>12.792372881355901</c:v>
                </c:pt>
                <c:pt idx="17991">
                  <c:v>13.783132530120399</c:v>
                </c:pt>
                <c:pt idx="17992">
                  <c:v>18.8333333333333</c:v>
                </c:pt>
                <c:pt idx="17993">
                  <c:v>7.8734020618556704</c:v>
                </c:pt>
                <c:pt idx="17994">
                  <c:v>11.827895169118101</c:v>
                </c:pt>
                <c:pt idx="17995">
                  <c:v>14.7000902601132</c:v>
                </c:pt>
                <c:pt idx="17996">
                  <c:v>10.9879472693032</c:v>
                </c:pt>
                <c:pt idx="17997">
                  <c:v>13.037037037037001</c:v>
                </c:pt>
                <c:pt idx="17998">
                  <c:v>7.6309890725693403</c:v>
                </c:pt>
                <c:pt idx="17999">
                  <c:v>6.6370235934664201</c:v>
                </c:pt>
                <c:pt idx="18000">
                  <c:v>5.9737065760118897</c:v>
                </c:pt>
                <c:pt idx="18001">
                  <c:v>6.41402337228714</c:v>
                </c:pt>
                <c:pt idx="18002">
                  <c:v>7.6990140114167103</c:v>
                </c:pt>
                <c:pt idx="18003">
                  <c:v>8.7253992084072607</c:v>
                </c:pt>
                <c:pt idx="18004">
                  <c:v>2.3269565217391301</c:v>
                </c:pt>
                <c:pt idx="18005">
                  <c:v>7.7368421052631504</c:v>
                </c:pt>
                <c:pt idx="18006">
                  <c:v>10.095286885245899</c:v>
                </c:pt>
                <c:pt idx="18007">
                  <c:v>8.5072776711452303</c:v>
                </c:pt>
                <c:pt idx="18008">
                  <c:v>4.4554973821989501</c:v>
                </c:pt>
                <c:pt idx="18009">
                  <c:v>4.7735618115055001</c:v>
                </c:pt>
                <c:pt idx="18010">
                  <c:v>6.0113460546673503</c:v>
                </c:pt>
                <c:pt idx="18011">
                  <c:v>6.5615234375</c:v>
                </c:pt>
                <c:pt idx="18012">
                  <c:v>8.5885684860968006</c:v>
                </c:pt>
                <c:pt idx="18013">
                  <c:v>6.4668008048289698</c:v>
                </c:pt>
                <c:pt idx="18014">
                  <c:v>5.4379403794037904</c:v>
                </c:pt>
                <c:pt idx="18015">
                  <c:v>7.4213161659513496</c:v>
                </c:pt>
                <c:pt idx="18016">
                  <c:v>0.30555555555555503</c:v>
                </c:pt>
                <c:pt idx="18017">
                  <c:v>12.0516993776926</c:v>
                </c:pt>
                <c:pt idx="18018">
                  <c:v>8.55219448826203</c:v>
                </c:pt>
                <c:pt idx="18019">
                  <c:v>10.5692307692307</c:v>
                </c:pt>
                <c:pt idx="18020">
                  <c:v>5.6983972802331202</c:v>
                </c:pt>
                <c:pt idx="18021">
                  <c:v>8.7288086503185909</c:v>
                </c:pt>
                <c:pt idx="18022">
                  <c:v>18.7945945945945</c:v>
                </c:pt>
                <c:pt idx="18023">
                  <c:v>4.8483235763704098</c:v>
                </c:pt>
                <c:pt idx="18024">
                  <c:v>7.73014517506404</c:v>
                </c:pt>
                <c:pt idx="18025">
                  <c:v>-2.5</c:v>
                </c:pt>
                <c:pt idx="18026">
                  <c:v>5.3832599118942701</c:v>
                </c:pt>
                <c:pt idx="18027">
                  <c:v>6.8447250339142203</c:v>
                </c:pt>
                <c:pt idx="18028">
                  <c:v>7.5454545454545396</c:v>
                </c:pt>
                <c:pt idx="18029">
                  <c:v>8.0083720930232491</c:v>
                </c:pt>
                <c:pt idx="18030">
                  <c:v>7.1088222122704803</c:v>
                </c:pt>
                <c:pt idx="18031">
                  <c:v>8.3716012084592109</c:v>
                </c:pt>
                <c:pt idx="18032">
                  <c:v>6.7494486104984501</c:v>
                </c:pt>
                <c:pt idx="18033">
                  <c:v>8.1666666666666607</c:v>
                </c:pt>
                <c:pt idx="18034">
                  <c:v>10.433734939759001</c:v>
                </c:pt>
                <c:pt idx="18035">
                  <c:v>8.4914833801885194</c:v>
                </c:pt>
                <c:pt idx="18036">
                  <c:v>-2.5</c:v>
                </c:pt>
                <c:pt idx="18037">
                  <c:v>8.8943661971830892</c:v>
                </c:pt>
                <c:pt idx="18038">
                  <c:v>10.0324675324675</c:v>
                </c:pt>
                <c:pt idx="18039">
                  <c:v>6.5676307332748998</c:v>
                </c:pt>
                <c:pt idx="18040">
                  <c:v>7.29057023643949</c:v>
                </c:pt>
                <c:pt idx="18041">
                  <c:v>7.8085559977259802</c:v>
                </c:pt>
                <c:pt idx="18042">
                  <c:v>-4</c:v>
                </c:pt>
                <c:pt idx="18043">
                  <c:v>6.8904109589041003</c:v>
                </c:pt>
                <c:pt idx="18044">
                  <c:v>9.9388762059061708</c:v>
                </c:pt>
                <c:pt idx="18045">
                  <c:v>6.1343211076026201</c:v>
                </c:pt>
                <c:pt idx="18046">
                  <c:v>11.755148741418701</c:v>
                </c:pt>
                <c:pt idx="18047">
                  <c:v>2.92374727668845</c:v>
                </c:pt>
                <c:pt idx="18048">
                  <c:v>8.7646250190927102</c:v>
                </c:pt>
                <c:pt idx="18049">
                  <c:v>9.9615062761506206</c:v>
                </c:pt>
                <c:pt idx="18050">
                  <c:v>7.6511111111111099</c:v>
                </c:pt>
                <c:pt idx="18051">
                  <c:v>10.569063631660599</c:v>
                </c:pt>
                <c:pt idx="18052">
                  <c:v>8.3361375274323297</c:v>
                </c:pt>
                <c:pt idx="18053">
                  <c:v>6.9841575679725896</c:v>
                </c:pt>
                <c:pt idx="18054">
                  <c:v>6.4137931034482696</c:v>
                </c:pt>
                <c:pt idx="18055">
                  <c:v>7.1379775280898796</c:v>
                </c:pt>
                <c:pt idx="18056">
                  <c:v>8.5372017624075092</c:v>
                </c:pt>
                <c:pt idx="18057">
                  <c:v>14.5258620689655</c:v>
                </c:pt>
                <c:pt idx="18058">
                  <c:v>4.0182926829268197</c:v>
                </c:pt>
                <c:pt idx="18059">
                  <c:v>7.6236192714453503</c:v>
                </c:pt>
                <c:pt idx="18060">
                  <c:v>10.264160038563499</c:v>
                </c:pt>
                <c:pt idx="18061">
                  <c:v>7.8105726872246697</c:v>
                </c:pt>
                <c:pt idx="18062">
                  <c:v>7.9147286821705398</c:v>
                </c:pt>
                <c:pt idx="18063">
                  <c:v>7.2311801845556003</c:v>
                </c:pt>
                <c:pt idx="18064">
                  <c:v>6.50274814096346</c:v>
                </c:pt>
                <c:pt idx="18065">
                  <c:v>11.406295754026299</c:v>
                </c:pt>
                <c:pt idx="18066">
                  <c:v>5.4271115118725497</c:v>
                </c:pt>
                <c:pt idx="18067">
                  <c:v>11.127059381296601</c:v>
                </c:pt>
                <c:pt idx="18068">
                  <c:v>19.901920438957401</c:v>
                </c:pt>
                <c:pt idx="18069">
                  <c:v>8.9661202185792295</c:v>
                </c:pt>
                <c:pt idx="18070">
                  <c:v>11.737072002254401</c:v>
                </c:pt>
                <c:pt idx="18071">
                  <c:v>11.7196467991169</c:v>
                </c:pt>
                <c:pt idx="18072">
                  <c:v>18.7002715546503</c:v>
                </c:pt>
                <c:pt idx="18073">
                  <c:v>15.431750339213</c:v>
                </c:pt>
                <c:pt idx="18074">
                  <c:v>12.246898995865299</c:v>
                </c:pt>
                <c:pt idx="18075">
                  <c:v>12.4038488162813</c:v>
                </c:pt>
                <c:pt idx="18076">
                  <c:v>12.0713021084822</c:v>
                </c:pt>
                <c:pt idx="18077">
                  <c:v>9.0739619141157792</c:v>
                </c:pt>
                <c:pt idx="18078">
                  <c:v>14.0573163507109</c:v>
                </c:pt>
                <c:pt idx="18079">
                  <c:v>12.7516778523489</c:v>
                </c:pt>
                <c:pt idx="18080">
                  <c:v>14.688283878862</c:v>
                </c:pt>
                <c:pt idx="18081">
                  <c:v>12.7325976230899</c:v>
                </c:pt>
                <c:pt idx="18082">
                  <c:v>12.979586129753899</c:v>
                </c:pt>
                <c:pt idx="18083">
                  <c:v>11.5594264953937</c:v>
                </c:pt>
                <c:pt idx="18084">
                  <c:v>13.2630208333333</c:v>
                </c:pt>
                <c:pt idx="18085">
                  <c:v>11.5698594024604</c:v>
                </c:pt>
                <c:pt idx="18086">
                  <c:v>13.207963180991101</c:v>
                </c:pt>
                <c:pt idx="18087">
                  <c:v>21.5858208955223</c:v>
                </c:pt>
                <c:pt idx="18088">
                  <c:v>16.678393351800501</c:v>
                </c:pt>
                <c:pt idx="18089">
                  <c:v>19.32</c:v>
                </c:pt>
                <c:pt idx="18090">
                  <c:v>13.034053156146101</c:v>
                </c:pt>
                <c:pt idx="18091">
                  <c:v>12.1524255429834</c:v>
                </c:pt>
                <c:pt idx="18092">
                  <c:v>14.001461988303999</c:v>
                </c:pt>
                <c:pt idx="18093">
                  <c:v>14.2333984375</c:v>
                </c:pt>
                <c:pt idx="18094">
                  <c:v>14.0643372737734</c:v>
                </c:pt>
                <c:pt idx="18095">
                  <c:v>12.490106544901</c:v>
                </c:pt>
                <c:pt idx="18096">
                  <c:v>16.807135470527399</c:v>
                </c:pt>
                <c:pt idx="18097">
                  <c:v>11.8322325627939</c:v>
                </c:pt>
                <c:pt idx="18098">
                  <c:v>13.197784382599201</c:v>
                </c:pt>
                <c:pt idx="18099">
                  <c:v>6.4274809160305297</c:v>
                </c:pt>
                <c:pt idx="18100">
                  <c:v>11.612189122711101</c:v>
                </c:pt>
                <c:pt idx="18101">
                  <c:v>12.5965859982713</c:v>
                </c:pt>
                <c:pt idx="18102">
                  <c:v>11.977226112172</c:v>
                </c:pt>
                <c:pt idx="18103">
                  <c:v>14.977346757476999</c:v>
                </c:pt>
                <c:pt idx="18104">
                  <c:v>11.598121730088</c:v>
                </c:pt>
                <c:pt idx="18105">
                  <c:v>13.238567073170699</c:v>
                </c:pt>
                <c:pt idx="18106">
                  <c:v>13.4040887342322</c:v>
                </c:pt>
                <c:pt idx="18107">
                  <c:v>12.5697674418604</c:v>
                </c:pt>
                <c:pt idx="18108">
                  <c:v>13.232597384334101</c:v>
                </c:pt>
                <c:pt idx="18109">
                  <c:v>11.633564754736501</c:v>
                </c:pt>
                <c:pt idx="18110">
                  <c:v>13.5186134137151</c:v>
                </c:pt>
                <c:pt idx="18111">
                  <c:v>12.752289669861501</c:v>
                </c:pt>
                <c:pt idx="18112">
                  <c:v>11.703007333759899</c:v>
                </c:pt>
                <c:pt idx="18113">
                  <c:v>16.9797570850202</c:v>
                </c:pt>
                <c:pt idx="18114">
                  <c:v>12.4398840062458</c:v>
                </c:pt>
                <c:pt idx="18115">
                  <c:v>19.3785662910573</c:v>
                </c:pt>
                <c:pt idx="18116">
                  <c:v>10.8260073260073</c:v>
                </c:pt>
                <c:pt idx="18117">
                  <c:v>11.466106690244599</c:v>
                </c:pt>
                <c:pt idx="18118">
                  <c:v>15.027434842249599</c:v>
                </c:pt>
                <c:pt idx="18119">
                  <c:v>13.8741258741258</c:v>
                </c:pt>
                <c:pt idx="18120">
                  <c:v>10.435443761612101</c:v>
                </c:pt>
                <c:pt idx="18121">
                  <c:v>10.329786168561199</c:v>
                </c:pt>
                <c:pt idx="18122">
                  <c:v>11.683625813756001</c:v>
                </c:pt>
                <c:pt idx="18123">
                  <c:v>17.672525689561901</c:v>
                </c:pt>
                <c:pt idx="18124">
                  <c:v>13.030108330220299</c:v>
                </c:pt>
                <c:pt idx="18125">
                  <c:v>20.4357303176795</c:v>
                </c:pt>
                <c:pt idx="18126">
                  <c:v>10.0568606863967</c:v>
                </c:pt>
                <c:pt idx="18127">
                  <c:v>12.8622909250499</c:v>
                </c:pt>
                <c:pt idx="18128">
                  <c:v>11.046164463170101</c:v>
                </c:pt>
                <c:pt idx="18129">
                  <c:v>7.9034776736726498</c:v>
                </c:pt>
                <c:pt idx="18130">
                  <c:v>11.724504518186601</c:v>
                </c:pt>
                <c:pt idx="18131">
                  <c:v>13.9177910260433</c:v>
                </c:pt>
                <c:pt idx="18132">
                  <c:v>14.1641386782231</c:v>
                </c:pt>
                <c:pt idx="18133">
                  <c:v>11.4672826311797</c:v>
                </c:pt>
                <c:pt idx="18134">
                  <c:v>14.1388170220358</c:v>
                </c:pt>
                <c:pt idx="18135">
                  <c:v>12.248170212765899</c:v>
                </c:pt>
                <c:pt idx="18136">
                  <c:v>12.4236924835667</c:v>
                </c:pt>
                <c:pt idx="18137">
                  <c:v>-6</c:v>
                </c:pt>
                <c:pt idx="18138">
                  <c:v>12.612323811899699</c:v>
                </c:pt>
                <c:pt idx="18139">
                  <c:v>16.923076923076898</c:v>
                </c:pt>
                <c:pt idx="18140">
                  <c:v>12.388782442083199</c:v>
                </c:pt>
                <c:pt idx="18141">
                  <c:v>1</c:v>
                </c:pt>
                <c:pt idx="18142">
                  <c:v>15.6575182967398</c:v>
                </c:pt>
                <c:pt idx="18143">
                  <c:v>13.8417126844144</c:v>
                </c:pt>
                <c:pt idx="18144">
                  <c:v>16.043991416309002</c:v>
                </c:pt>
                <c:pt idx="18145">
                  <c:v>14.780859197822799</c:v>
                </c:pt>
                <c:pt idx="18146">
                  <c:v>18.063714063713999</c:v>
                </c:pt>
                <c:pt idx="18147">
                  <c:v>13.330181146763801</c:v>
                </c:pt>
                <c:pt idx="18148">
                  <c:v>15.2311904501149</c:v>
                </c:pt>
                <c:pt idx="18149">
                  <c:v>12.985627873215501</c:v>
                </c:pt>
                <c:pt idx="18150">
                  <c:v>15.632653061224399</c:v>
                </c:pt>
                <c:pt idx="18151">
                  <c:v>14.6128751631143</c:v>
                </c:pt>
                <c:pt idx="18152">
                  <c:v>11.6810007141775</c:v>
                </c:pt>
                <c:pt idx="18153">
                  <c:v>9</c:v>
                </c:pt>
                <c:pt idx="18154">
                  <c:v>10.409368635437801</c:v>
                </c:pt>
                <c:pt idx="18155">
                  <c:v>14.648848684210501</c:v>
                </c:pt>
                <c:pt idx="18156">
                  <c:v>13.201307587045701</c:v>
                </c:pt>
                <c:pt idx="18157">
                  <c:v>21.874092009685199</c:v>
                </c:pt>
                <c:pt idx="18158">
                  <c:v>11.493668361750901</c:v>
                </c:pt>
                <c:pt idx="18159">
                  <c:v>12.1970781592403</c:v>
                </c:pt>
                <c:pt idx="18160">
                  <c:v>20.292831449854098</c:v>
                </c:pt>
                <c:pt idx="18161">
                  <c:v>11.192650271693401</c:v>
                </c:pt>
                <c:pt idx="18162">
                  <c:v>14.7619992441421</c:v>
                </c:pt>
                <c:pt idx="18163">
                  <c:v>12.4018152395694</c:v>
                </c:pt>
                <c:pt idx="18164">
                  <c:v>14.7190293742017</c:v>
                </c:pt>
                <c:pt idx="18165">
                  <c:v>13.5918367346938</c:v>
                </c:pt>
                <c:pt idx="18166">
                  <c:v>12.415874204417801</c:v>
                </c:pt>
                <c:pt idx="18167">
                  <c:v>1.96358118361153</c:v>
                </c:pt>
                <c:pt idx="18168">
                  <c:v>5.7362820780304604</c:v>
                </c:pt>
                <c:pt idx="18169">
                  <c:v>7.0875274667782699</c:v>
                </c:pt>
                <c:pt idx="18170">
                  <c:v>-0.36206896551724099</c:v>
                </c:pt>
                <c:pt idx="18171">
                  <c:v>-1.5172413793103401</c:v>
                </c:pt>
                <c:pt idx="18172">
                  <c:v>20.149999999999999</c:v>
                </c:pt>
                <c:pt idx="18173">
                  <c:v>9.4046461372231196</c:v>
                </c:pt>
                <c:pt idx="18174">
                  <c:v>13.809575233981199</c:v>
                </c:pt>
                <c:pt idx="18175">
                  <c:v>13.5046239748734</c:v>
                </c:pt>
                <c:pt idx="18176">
                  <c:v>14.602456874019801</c:v>
                </c:pt>
                <c:pt idx="18177">
                  <c:v>24.1287223823246</c:v>
                </c:pt>
                <c:pt idx="18178">
                  <c:v>13.290458530006701</c:v>
                </c:pt>
                <c:pt idx="18179">
                  <c:v>17.774905422446398</c:v>
                </c:pt>
                <c:pt idx="18180">
                  <c:v>9.0101010101010104</c:v>
                </c:pt>
                <c:pt idx="18181">
                  <c:v>13.437606837606801</c:v>
                </c:pt>
                <c:pt idx="18182">
                  <c:v>15.2290502793296</c:v>
                </c:pt>
                <c:pt idx="18183">
                  <c:v>19.653046594982001</c:v>
                </c:pt>
                <c:pt idx="18184">
                  <c:v>40.4</c:v>
                </c:pt>
                <c:pt idx="18185">
                  <c:v>18.0956223522291</c:v>
                </c:pt>
                <c:pt idx="18186">
                  <c:v>16.506908197727899</c:v>
                </c:pt>
                <c:pt idx="18187">
                  <c:v>35.274193548386997</c:v>
                </c:pt>
                <c:pt idx="18188">
                  <c:v>63.625</c:v>
                </c:pt>
                <c:pt idx="18189">
                  <c:v>11.875</c:v>
                </c:pt>
                <c:pt idx="18190">
                  <c:v>43.5</c:v>
                </c:pt>
                <c:pt idx="18191">
                  <c:v>14.6357399542633</c:v>
                </c:pt>
                <c:pt idx="18192">
                  <c:v>17.644230769230699</c:v>
                </c:pt>
                <c:pt idx="18193">
                  <c:v>3.7196261682242899</c:v>
                </c:pt>
                <c:pt idx="18194">
                  <c:v>5.79202037351443</c:v>
                </c:pt>
                <c:pt idx="18195">
                  <c:v>5.5791284403669703</c:v>
                </c:pt>
                <c:pt idx="18196">
                  <c:v>1.9739201303993399</c:v>
                </c:pt>
                <c:pt idx="18197">
                  <c:v>9.9448818897637796</c:v>
                </c:pt>
                <c:pt idx="18198">
                  <c:v>8.3415568110483296</c:v>
                </c:pt>
                <c:pt idx="18199">
                  <c:v>7.1254109910756203</c:v>
                </c:pt>
                <c:pt idx="18200">
                  <c:v>10.794752664662401</c:v>
                </c:pt>
                <c:pt idx="18201">
                  <c:v>2.26984126984126</c:v>
                </c:pt>
                <c:pt idx="18202">
                  <c:v>6.3129145532579001</c:v>
                </c:pt>
                <c:pt idx="18203">
                  <c:v>4.6561004784688897</c:v>
                </c:pt>
                <c:pt idx="18204">
                  <c:v>88.3333333333333</c:v>
                </c:pt>
                <c:pt idx="18205">
                  <c:v>6.8784346378018304</c:v>
                </c:pt>
                <c:pt idx="18206">
                  <c:v>1.0060790273556199</c:v>
                </c:pt>
                <c:pt idx="18207">
                  <c:v>-2.1092436974789899</c:v>
                </c:pt>
                <c:pt idx="18208">
                  <c:v>6.8298722044728404</c:v>
                </c:pt>
                <c:pt idx="18209">
                  <c:v>7.3308611910560098</c:v>
                </c:pt>
                <c:pt idx="18210">
                  <c:v>7.7368079584774998</c:v>
                </c:pt>
                <c:pt idx="18211">
                  <c:v>9.4794725055983999</c:v>
                </c:pt>
                <c:pt idx="18212">
                  <c:v>5.8479982873046401</c:v>
                </c:pt>
                <c:pt idx="18213">
                  <c:v>7.6021671826625301</c:v>
                </c:pt>
                <c:pt idx="18214">
                  <c:v>6.4184656260378601</c:v>
                </c:pt>
                <c:pt idx="18215">
                  <c:v>14.633988764044901</c:v>
                </c:pt>
                <c:pt idx="18216">
                  <c:v>9.53883600173085</c:v>
                </c:pt>
                <c:pt idx="18217">
                  <c:v>9.7815887102640495</c:v>
                </c:pt>
                <c:pt idx="18218">
                  <c:v>8.1010938017898493</c:v>
                </c:pt>
                <c:pt idx="18219">
                  <c:v>10.2446271222866</c:v>
                </c:pt>
                <c:pt idx="18220">
                  <c:v>8.7675328303995492</c:v>
                </c:pt>
                <c:pt idx="18221">
                  <c:v>7.7621499176276698</c:v>
                </c:pt>
                <c:pt idx="18222">
                  <c:v>10.929719177053601</c:v>
                </c:pt>
                <c:pt idx="18223">
                  <c:v>7.5877155781735901</c:v>
                </c:pt>
                <c:pt idx="18224">
                  <c:v>10.8842521414452</c:v>
                </c:pt>
                <c:pt idx="18225">
                  <c:v>14.034408602150499</c:v>
                </c:pt>
                <c:pt idx="18226">
                  <c:v>9.6778907242693695</c:v>
                </c:pt>
                <c:pt idx="18227">
                  <c:v>9.2333139872315702</c:v>
                </c:pt>
                <c:pt idx="18228">
                  <c:v>8.5254781943381701</c:v>
                </c:pt>
                <c:pt idx="18229">
                  <c:v>9.7101868912871794</c:v>
                </c:pt>
                <c:pt idx="18230">
                  <c:v>5.7146047342563602</c:v>
                </c:pt>
                <c:pt idx="18231">
                  <c:v>10.1059241059241</c:v>
                </c:pt>
                <c:pt idx="18232">
                  <c:v>8.4986417144581896</c:v>
                </c:pt>
                <c:pt idx="18233">
                  <c:v>12.9664634146341</c:v>
                </c:pt>
                <c:pt idx="18234">
                  <c:v>9.4479687357993196</c:v>
                </c:pt>
                <c:pt idx="18235">
                  <c:v>3.0542635658914699</c:v>
                </c:pt>
                <c:pt idx="18236">
                  <c:v>4.9322709163346596</c:v>
                </c:pt>
                <c:pt idx="18237">
                  <c:v>8.1357702349869392</c:v>
                </c:pt>
                <c:pt idx="18238">
                  <c:v>8.6876190476190391</c:v>
                </c:pt>
                <c:pt idx="18239">
                  <c:v>6.8199233716474996</c:v>
                </c:pt>
                <c:pt idx="18240">
                  <c:v>9.6461215932914008</c:v>
                </c:pt>
                <c:pt idx="18241">
                  <c:v>4.7159624413145496</c:v>
                </c:pt>
                <c:pt idx="18242">
                  <c:v>6.8090927792635201</c:v>
                </c:pt>
                <c:pt idx="18243">
                  <c:v>10.053931010330899</c:v>
                </c:pt>
                <c:pt idx="18244">
                  <c:v>1.9836065573770401</c:v>
                </c:pt>
                <c:pt idx="18245">
                  <c:v>10.578492558809399</c:v>
                </c:pt>
                <c:pt idx="18246">
                  <c:v>10.3376708727655</c:v>
                </c:pt>
                <c:pt idx="18247">
                  <c:v>9.7256662527461994</c:v>
                </c:pt>
                <c:pt idx="18248">
                  <c:v>8.6014288087722193</c:v>
                </c:pt>
                <c:pt idx="18249">
                  <c:v>12.413071506495999</c:v>
                </c:pt>
                <c:pt idx="18250">
                  <c:v>8.0462364111737994</c:v>
                </c:pt>
                <c:pt idx="18251">
                  <c:v>25.535714285714199</c:v>
                </c:pt>
                <c:pt idx="18252">
                  <c:v>9.1415577032404691</c:v>
                </c:pt>
                <c:pt idx="18253">
                  <c:v>15.172839506172799</c:v>
                </c:pt>
                <c:pt idx="18254">
                  <c:v>11.649895178196999</c:v>
                </c:pt>
                <c:pt idx="18255">
                  <c:v>11.036050477489701</c:v>
                </c:pt>
                <c:pt idx="18256">
                  <c:v>10.7434977578475</c:v>
                </c:pt>
                <c:pt idx="18257">
                  <c:v>12.006116207951001</c:v>
                </c:pt>
                <c:pt idx="18258">
                  <c:v>22.106830122591901</c:v>
                </c:pt>
                <c:pt idx="18259">
                  <c:v>10.590010405827201</c:v>
                </c:pt>
                <c:pt idx="18260">
                  <c:v>8.1803692905733705</c:v>
                </c:pt>
                <c:pt idx="18261">
                  <c:v>16.742002063983399</c:v>
                </c:pt>
                <c:pt idx="18262">
                  <c:v>11.824454148471601</c:v>
                </c:pt>
                <c:pt idx="18263">
                  <c:v>9.4294716850828699</c:v>
                </c:pt>
                <c:pt idx="18264">
                  <c:v>20.1156462585034</c:v>
                </c:pt>
                <c:pt idx="18265">
                  <c:v>8.6012965964343593</c:v>
                </c:pt>
                <c:pt idx="18266">
                  <c:v>22.363690476190399</c:v>
                </c:pt>
                <c:pt idx="18267">
                  <c:v>8.1962134251290806</c:v>
                </c:pt>
                <c:pt idx="18268">
                  <c:v>9.7246486486486408</c:v>
                </c:pt>
                <c:pt idx="18269">
                  <c:v>16.392288348700699</c:v>
                </c:pt>
                <c:pt idx="18270">
                  <c:v>14.306389530408</c:v>
                </c:pt>
                <c:pt idx="18271">
                  <c:v>6.7423382519863697</c:v>
                </c:pt>
                <c:pt idx="18272">
                  <c:v>9.8218271476771299</c:v>
                </c:pt>
                <c:pt idx="18273">
                  <c:v>9.1122448979591795</c:v>
                </c:pt>
                <c:pt idx="18274">
                  <c:v>10.4035331230283</c:v>
                </c:pt>
                <c:pt idx="18275">
                  <c:v>12.7516753811031</c:v>
                </c:pt>
                <c:pt idx="18276">
                  <c:v>10.3162525879917</c:v>
                </c:pt>
                <c:pt idx="18277">
                  <c:v>8.69507125890736</c:v>
                </c:pt>
                <c:pt idx="18278">
                  <c:v>17.100000000000001</c:v>
                </c:pt>
                <c:pt idx="18279">
                  <c:v>3.0476190476190399</c:v>
                </c:pt>
                <c:pt idx="18280">
                  <c:v>10.6843779828189</c:v>
                </c:pt>
                <c:pt idx="18281">
                  <c:v>10.698075811379899</c:v>
                </c:pt>
                <c:pt idx="18282">
                  <c:v>12.729279279279201</c:v>
                </c:pt>
                <c:pt idx="18283">
                  <c:v>10.9405496354458</c:v>
                </c:pt>
                <c:pt idx="18284">
                  <c:v>10.64</c:v>
                </c:pt>
                <c:pt idx="18285">
                  <c:v>17.841541755888599</c:v>
                </c:pt>
                <c:pt idx="18286">
                  <c:v>9.3532280369750307</c:v>
                </c:pt>
                <c:pt idx="18287">
                  <c:v>17.561111111111099</c:v>
                </c:pt>
                <c:pt idx="18288">
                  <c:v>15.061224489795899</c:v>
                </c:pt>
                <c:pt idx="18289">
                  <c:v>14.7306666666666</c:v>
                </c:pt>
                <c:pt idx="18290">
                  <c:v>10.550135043889201</c:v>
                </c:pt>
                <c:pt idx="18291">
                  <c:v>16.524505307299101</c:v>
                </c:pt>
                <c:pt idx="18292">
                  <c:v>14.585780150448899</c:v>
                </c:pt>
                <c:pt idx="18293">
                  <c:v>11.8743561597568</c:v>
                </c:pt>
                <c:pt idx="18294">
                  <c:v>11.6785969007326</c:v>
                </c:pt>
                <c:pt idx="18295">
                  <c:v>7.1875</c:v>
                </c:pt>
                <c:pt idx="18296">
                  <c:v>8.3623063683304597</c:v>
                </c:pt>
                <c:pt idx="18297">
                  <c:v>18.822580645161199</c:v>
                </c:pt>
                <c:pt idx="18298">
                  <c:v>9.4128289473684195</c:v>
                </c:pt>
                <c:pt idx="18299">
                  <c:v>10.3112321562734</c:v>
                </c:pt>
                <c:pt idx="18300">
                  <c:v>7.23331214240305</c:v>
                </c:pt>
                <c:pt idx="18301">
                  <c:v>10.4627965492451</c:v>
                </c:pt>
                <c:pt idx="18302">
                  <c:v>8.8228571428571403</c:v>
                </c:pt>
                <c:pt idx="18303">
                  <c:v>11.1645569620253</c:v>
                </c:pt>
                <c:pt idx="18304">
                  <c:v>11.98869920654</c:v>
                </c:pt>
                <c:pt idx="18305">
                  <c:v>8.7777777777777697</c:v>
                </c:pt>
                <c:pt idx="18306">
                  <c:v>11.4166666666666</c:v>
                </c:pt>
                <c:pt idx="18307">
                  <c:v>9.2590208009056099</c:v>
                </c:pt>
                <c:pt idx="18308">
                  <c:v>1.88888888888888</c:v>
                </c:pt>
                <c:pt idx="18309">
                  <c:v>13.824947442186399</c:v>
                </c:pt>
                <c:pt idx="18310">
                  <c:v>15.7344679673446</c:v>
                </c:pt>
                <c:pt idx="18311">
                  <c:v>11.683756626315301</c:v>
                </c:pt>
                <c:pt idx="18312">
                  <c:v>14.0315993611681</c:v>
                </c:pt>
                <c:pt idx="18313">
                  <c:v>14.4740634005763</c:v>
                </c:pt>
                <c:pt idx="18314">
                  <c:v>14.5150954144118</c:v>
                </c:pt>
                <c:pt idx="18315">
                  <c:v>16.842349304482202</c:v>
                </c:pt>
                <c:pt idx="18316">
                  <c:v>11.2450018626598</c:v>
                </c:pt>
                <c:pt idx="18317">
                  <c:v>14.090909090908999</c:v>
                </c:pt>
                <c:pt idx="18318">
                  <c:v>14.3482711108195</c:v>
                </c:pt>
                <c:pt idx="18319">
                  <c:v>13.8241355816726</c:v>
                </c:pt>
                <c:pt idx="18320">
                  <c:v>10.4629629629629</c:v>
                </c:pt>
                <c:pt idx="18321">
                  <c:v>13.257425742574201</c:v>
                </c:pt>
                <c:pt idx="18322">
                  <c:v>14.400696864111399</c:v>
                </c:pt>
                <c:pt idx="18323">
                  <c:v>12.6435093290988</c:v>
                </c:pt>
                <c:pt idx="18324">
                  <c:v>11.6506594521474</c:v>
                </c:pt>
                <c:pt idx="18325">
                  <c:v>13.4143445602132</c:v>
                </c:pt>
                <c:pt idx="18326">
                  <c:v>10.9301156123695</c:v>
                </c:pt>
                <c:pt idx="18327">
                  <c:v>9.3758314855875806</c:v>
                </c:pt>
                <c:pt idx="18328">
                  <c:v>11.2206889605157</c:v>
                </c:pt>
                <c:pt idx="18329">
                  <c:v>7.3207705192629797</c:v>
                </c:pt>
                <c:pt idx="18330">
                  <c:v>9.6634951117318408</c:v>
                </c:pt>
                <c:pt idx="18331">
                  <c:v>12.5895470613498</c:v>
                </c:pt>
                <c:pt idx="18332">
                  <c:v>16.680223285486399</c:v>
                </c:pt>
                <c:pt idx="18333">
                  <c:v>12.4080372616984</c:v>
                </c:pt>
                <c:pt idx="18334">
                  <c:v>8.3043478260869499</c:v>
                </c:pt>
                <c:pt idx="18335">
                  <c:v>20.8895059364228</c:v>
                </c:pt>
                <c:pt idx="18336">
                  <c:v>13.669130401991101</c:v>
                </c:pt>
                <c:pt idx="18337">
                  <c:v>8.4833782569631602</c:v>
                </c:pt>
                <c:pt idx="18338">
                  <c:v>16.4807302231237</c:v>
                </c:pt>
                <c:pt idx="18339">
                  <c:v>11.036395759717299</c:v>
                </c:pt>
                <c:pt idx="18340">
                  <c:v>12.614699971289101</c:v>
                </c:pt>
                <c:pt idx="18341">
                  <c:v>13.080968356151899</c:v>
                </c:pt>
                <c:pt idx="18342">
                  <c:v>12.948413017276</c:v>
                </c:pt>
                <c:pt idx="18343">
                  <c:v>14.0519547325102</c:v>
                </c:pt>
                <c:pt idx="18344">
                  <c:v>12.9916876948196</c:v>
                </c:pt>
                <c:pt idx="18345">
                  <c:v>11.822482321384999</c:v>
                </c:pt>
                <c:pt idx="18346">
                  <c:v>14.6331274972757</c:v>
                </c:pt>
                <c:pt idx="18347">
                  <c:v>13.1180184555609</c:v>
                </c:pt>
                <c:pt idx="18348">
                  <c:v>12.1153273327721</c:v>
                </c:pt>
                <c:pt idx="18349">
                  <c:v>14.8133683085592</c:v>
                </c:pt>
                <c:pt idx="18350">
                  <c:v>19.945904954499401</c:v>
                </c:pt>
                <c:pt idx="18351">
                  <c:v>17.868903628560201</c:v>
                </c:pt>
                <c:pt idx="18352">
                  <c:v>11.6960494144897</c:v>
                </c:pt>
                <c:pt idx="18353">
                  <c:v>11.1559201846965</c:v>
                </c:pt>
                <c:pt idx="18354">
                  <c:v>14.4965325936199</c:v>
                </c:pt>
                <c:pt idx="18355">
                  <c:v>13.660780054773801</c:v>
                </c:pt>
                <c:pt idx="18356">
                  <c:v>12.724968061322199</c:v>
                </c:pt>
                <c:pt idx="18357">
                  <c:v>12.2129359543436</c:v>
                </c:pt>
                <c:pt idx="18358">
                  <c:v>17.141280353200798</c:v>
                </c:pt>
                <c:pt idx="18359">
                  <c:v>9.1116863905325403</c:v>
                </c:pt>
                <c:pt idx="18360">
                  <c:v>11.759504439836199</c:v>
                </c:pt>
                <c:pt idx="18361">
                  <c:v>15.1157465495608</c:v>
                </c:pt>
                <c:pt idx="18362">
                  <c:v>16.123916292974499</c:v>
                </c:pt>
                <c:pt idx="18363">
                  <c:v>10.926470588235199</c:v>
                </c:pt>
                <c:pt idx="18364">
                  <c:v>14.905635456413201</c:v>
                </c:pt>
                <c:pt idx="18365">
                  <c:v>15.936954459202999</c:v>
                </c:pt>
                <c:pt idx="18366">
                  <c:v>13.087857287654501</c:v>
                </c:pt>
                <c:pt idx="18367">
                  <c:v>11.406343182434201</c:v>
                </c:pt>
                <c:pt idx="18368">
                  <c:v>6.44910179640718</c:v>
                </c:pt>
                <c:pt idx="18369">
                  <c:v>13.0139166904966</c:v>
                </c:pt>
                <c:pt idx="18370">
                  <c:v>10.3469387755102</c:v>
                </c:pt>
                <c:pt idx="18371">
                  <c:v>12.933178534571701</c:v>
                </c:pt>
                <c:pt idx="18372">
                  <c:v>12.379026730637399</c:v>
                </c:pt>
                <c:pt idx="18373">
                  <c:v>22.150482680295202</c:v>
                </c:pt>
                <c:pt idx="18374">
                  <c:v>11.6199867260832</c:v>
                </c:pt>
                <c:pt idx="18375">
                  <c:v>14.989775051124701</c:v>
                </c:pt>
                <c:pt idx="18376">
                  <c:v>12.9196930245306</c:v>
                </c:pt>
                <c:pt idx="18377">
                  <c:v>12.2852226436297</c:v>
                </c:pt>
                <c:pt idx="18378">
                  <c:v>16.559910740273601</c:v>
                </c:pt>
                <c:pt idx="18379">
                  <c:v>23.002432551968099</c:v>
                </c:pt>
                <c:pt idx="18380">
                  <c:v>13.5245098039215</c:v>
                </c:pt>
                <c:pt idx="18381">
                  <c:v>15.0218181818181</c:v>
                </c:pt>
                <c:pt idx="18382">
                  <c:v>15.6483994203662</c:v>
                </c:pt>
                <c:pt idx="18383">
                  <c:v>13.485488126649001</c:v>
                </c:pt>
                <c:pt idx="18384">
                  <c:v>10.1246276067527</c:v>
                </c:pt>
                <c:pt idx="18385">
                  <c:v>12.3511865581153</c:v>
                </c:pt>
                <c:pt idx="18386">
                  <c:v>11.6266642011834</c:v>
                </c:pt>
                <c:pt idx="18387">
                  <c:v>15.1106032906764</c:v>
                </c:pt>
                <c:pt idx="18388">
                  <c:v>14.662448827688801</c:v>
                </c:pt>
                <c:pt idx="18389">
                  <c:v>8.3157894736842106</c:v>
                </c:pt>
                <c:pt idx="18390">
                  <c:v>13.2181015452538</c:v>
                </c:pt>
                <c:pt idx="18391">
                  <c:v>9.71107544141252</c:v>
                </c:pt>
                <c:pt idx="18392">
                  <c:v>7.67777777777777</c:v>
                </c:pt>
                <c:pt idx="18393">
                  <c:v>7.5689764780673796</c:v>
                </c:pt>
                <c:pt idx="18394">
                  <c:v>9.6603603603603592</c:v>
                </c:pt>
                <c:pt idx="18395">
                  <c:v>9.1712538226299696</c:v>
                </c:pt>
                <c:pt idx="18396">
                  <c:v>11.0572779821334</c:v>
                </c:pt>
                <c:pt idx="18397">
                  <c:v>6.9459193706981299</c:v>
                </c:pt>
                <c:pt idx="18398">
                  <c:v>3.7313237221494102</c:v>
                </c:pt>
                <c:pt idx="18399">
                  <c:v>2.71867612293144</c:v>
                </c:pt>
                <c:pt idx="18400">
                  <c:v>4.9961802902979304</c:v>
                </c:pt>
                <c:pt idx="18401">
                  <c:v>6.92730119673414</c:v>
                </c:pt>
                <c:pt idx="18402">
                  <c:v>5.76857305719171</c:v>
                </c:pt>
                <c:pt idx="18403">
                  <c:v>13.068682505399501</c:v>
                </c:pt>
                <c:pt idx="18404">
                  <c:v>7.5200823892893904</c:v>
                </c:pt>
                <c:pt idx="18405">
                  <c:v>5.2454873646209297</c:v>
                </c:pt>
                <c:pt idx="18406">
                  <c:v>5.0048192771084299</c:v>
                </c:pt>
                <c:pt idx="18407">
                  <c:v>4.9495694956949503</c:v>
                </c:pt>
                <c:pt idx="18408">
                  <c:v>13.513981687701</c:v>
                </c:pt>
                <c:pt idx="18409">
                  <c:v>7.9946849739785097</c:v>
                </c:pt>
                <c:pt idx="18410">
                  <c:v>4.9530831099195698</c:v>
                </c:pt>
                <c:pt idx="18411">
                  <c:v>10.3799249530956</c:v>
                </c:pt>
                <c:pt idx="18412">
                  <c:v>7.3354037267080701</c:v>
                </c:pt>
                <c:pt idx="18413">
                  <c:v>6.6179397131987097</c:v>
                </c:pt>
                <c:pt idx="18414">
                  <c:v>6.88</c:v>
                </c:pt>
                <c:pt idx="18415">
                  <c:v>5.0568561872909701</c:v>
                </c:pt>
                <c:pt idx="18416">
                  <c:v>6.3535768316403702</c:v>
                </c:pt>
                <c:pt idx="18417">
                  <c:v>8.4353348729792099</c:v>
                </c:pt>
                <c:pt idx="18418">
                  <c:v>12.5328937279558</c:v>
                </c:pt>
                <c:pt idx="18419">
                  <c:v>7.2677971280171096</c:v>
                </c:pt>
                <c:pt idx="18420">
                  <c:v>8.4607648373479005</c:v>
                </c:pt>
                <c:pt idx="18421">
                  <c:v>9.1278387343710108</c:v>
                </c:pt>
                <c:pt idx="18422">
                  <c:v>11.796200345423101</c:v>
                </c:pt>
                <c:pt idx="18423">
                  <c:v>7.3678426836321496</c:v>
                </c:pt>
                <c:pt idx="18424">
                  <c:v>7.7174849267872503</c:v>
                </c:pt>
                <c:pt idx="18425">
                  <c:v>2.6666666666666599</c:v>
                </c:pt>
                <c:pt idx="18426">
                  <c:v>7.91105263157894</c:v>
                </c:pt>
                <c:pt idx="18427">
                  <c:v>17.671449777337902</c:v>
                </c:pt>
                <c:pt idx="18428">
                  <c:v>6.66315307057745</c:v>
                </c:pt>
                <c:pt idx="18429">
                  <c:v>8.7718303470174597</c:v>
                </c:pt>
                <c:pt idx="18430">
                  <c:v>5.6831934909738102</c:v>
                </c:pt>
                <c:pt idx="18431">
                  <c:v>2.6597222222222201</c:v>
                </c:pt>
                <c:pt idx="18432">
                  <c:v>4.5</c:v>
                </c:pt>
                <c:pt idx="18433">
                  <c:v>10.2014885699096</c:v>
                </c:pt>
                <c:pt idx="18434">
                  <c:v>-0.66666666666666596</c:v>
                </c:pt>
                <c:pt idx="18435">
                  <c:v>11.1545786496742</c:v>
                </c:pt>
                <c:pt idx="18436">
                  <c:v>2.6538461538461502</c:v>
                </c:pt>
                <c:pt idx="18437">
                  <c:v>4.9418604651162701</c:v>
                </c:pt>
                <c:pt idx="18438">
                  <c:v>8.2325032765399708</c:v>
                </c:pt>
                <c:pt idx="18439">
                  <c:v>10.3725910064239</c:v>
                </c:pt>
                <c:pt idx="18440">
                  <c:v>9.5139597957881303</c:v>
                </c:pt>
                <c:pt idx="18441">
                  <c:v>8.4356512714063303</c:v>
                </c:pt>
                <c:pt idx="18442">
                  <c:v>3.6626506024096299</c:v>
                </c:pt>
                <c:pt idx="18443">
                  <c:v>3.5</c:v>
                </c:pt>
                <c:pt idx="18444">
                  <c:v>10.926366912110201</c:v>
                </c:pt>
                <c:pt idx="18445">
                  <c:v>8.6728971962616797</c:v>
                </c:pt>
                <c:pt idx="18446">
                  <c:v>9.0060945273631798</c:v>
                </c:pt>
                <c:pt idx="18447">
                  <c:v>21.060606060605998</c:v>
                </c:pt>
                <c:pt idx="18448">
                  <c:v>8.5874894336432792</c:v>
                </c:pt>
                <c:pt idx="18449">
                  <c:v>9.8201667328304794</c:v>
                </c:pt>
                <c:pt idx="18450">
                  <c:v>7.7831203765971697</c:v>
                </c:pt>
                <c:pt idx="18451">
                  <c:v>8.4373565855897201</c:v>
                </c:pt>
                <c:pt idx="18452">
                  <c:v>11.1818181818181</c:v>
                </c:pt>
                <c:pt idx="18453">
                  <c:v>8.3883438448960508</c:v>
                </c:pt>
                <c:pt idx="18454">
                  <c:v>2</c:v>
                </c:pt>
                <c:pt idx="18455">
                  <c:v>13.911111111111101</c:v>
                </c:pt>
                <c:pt idx="18456">
                  <c:v>10.0259874400925</c:v>
                </c:pt>
                <c:pt idx="18457">
                  <c:v>13.0800508259212</c:v>
                </c:pt>
                <c:pt idx="18458">
                  <c:v>8.6380368098159508</c:v>
                </c:pt>
                <c:pt idx="18459">
                  <c:v>11.694560669455999</c:v>
                </c:pt>
                <c:pt idx="18460">
                  <c:v>6.0701754385964897</c:v>
                </c:pt>
                <c:pt idx="18461">
                  <c:v>12.6764187003822</c:v>
                </c:pt>
                <c:pt idx="18462">
                  <c:v>8.9269092002405195</c:v>
                </c:pt>
                <c:pt idx="18463">
                  <c:v>10.530303030302999</c:v>
                </c:pt>
                <c:pt idx="18464">
                  <c:v>8.1121258957425795</c:v>
                </c:pt>
                <c:pt idx="18465">
                  <c:v>12.560796192124601</c:v>
                </c:pt>
                <c:pt idx="18466">
                  <c:v>12.306451612903199</c:v>
                </c:pt>
                <c:pt idx="18467">
                  <c:v>9.1000446627958897</c:v>
                </c:pt>
                <c:pt idx="18468">
                  <c:v>10.574820300588099</c:v>
                </c:pt>
                <c:pt idx="18469">
                  <c:v>9.6756584807227295</c:v>
                </c:pt>
                <c:pt idx="18470">
                  <c:v>9.0535405872193397</c:v>
                </c:pt>
                <c:pt idx="18471">
                  <c:v>13.529545454545399</c:v>
                </c:pt>
                <c:pt idx="18472">
                  <c:v>12.296491228070099</c:v>
                </c:pt>
                <c:pt idx="18473">
                  <c:v>13.662650602409601</c:v>
                </c:pt>
                <c:pt idx="18474">
                  <c:v>9.0533333333333292</c:v>
                </c:pt>
                <c:pt idx="18475">
                  <c:v>11.0075187969924</c:v>
                </c:pt>
                <c:pt idx="18476">
                  <c:v>8.2095721537345892</c:v>
                </c:pt>
                <c:pt idx="18477">
                  <c:v>62</c:v>
                </c:pt>
                <c:pt idx="18478">
                  <c:v>4.8333333333333304</c:v>
                </c:pt>
                <c:pt idx="18479">
                  <c:v>11.2962962962962</c:v>
                </c:pt>
                <c:pt idx="18480">
                  <c:v>8.3438809723386402</c:v>
                </c:pt>
                <c:pt idx="18481">
                  <c:v>9.7223332727603093</c:v>
                </c:pt>
                <c:pt idx="18482">
                  <c:v>10.744708994708899</c:v>
                </c:pt>
                <c:pt idx="18483">
                  <c:v>10.983732876712301</c:v>
                </c:pt>
                <c:pt idx="18484">
                  <c:v>8.48737864077669</c:v>
                </c:pt>
                <c:pt idx="18485">
                  <c:v>10.2911392405063</c:v>
                </c:pt>
                <c:pt idx="18486">
                  <c:v>11.260918888258599</c:v>
                </c:pt>
                <c:pt idx="18487">
                  <c:v>7.9465301738911798</c:v>
                </c:pt>
                <c:pt idx="18488">
                  <c:v>11.5416666666666</c:v>
                </c:pt>
                <c:pt idx="18489">
                  <c:v>13.3687340696686</c:v>
                </c:pt>
                <c:pt idx="18490">
                  <c:v>10.5080507022953</c:v>
                </c:pt>
                <c:pt idx="18491">
                  <c:v>10.857744994731201</c:v>
                </c:pt>
                <c:pt idx="18492">
                  <c:v>27.893333333333299</c:v>
                </c:pt>
                <c:pt idx="18493">
                  <c:v>12.3943519188993</c:v>
                </c:pt>
                <c:pt idx="18494">
                  <c:v>10.884637350085599</c:v>
                </c:pt>
                <c:pt idx="18495">
                  <c:v>13.578313253012</c:v>
                </c:pt>
                <c:pt idx="18496">
                  <c:v>9.7925216156923405</c:v>
                </c:pt>
                <c:pt idx="18497">
                  <c:v>10.3234441270665</c:v>
                </c:pt>
                <c:pt idx="18498">
                  <c:v>9.1934651762682709</c:v>
                </c:pt>
                <c:pt idx="18499">
                  <c:v>10.1491803278688</c:v>
                </c:pt>
                <c:pt idx="18500">
                  <c:v>12.1166666666666</c:v>
                </c:pt>
                <c:pt idx="18501">
                  <c:v>9.3721122871606006</c:v>
                </c:pt>
                <c:pt idx="18502">
                  <c:v>12.4096385542168</c:v>
                </c:pt>
                <c:pt idx="18503">
                  <c:v>13.453373768005999</c:v>
                </c:pt>
                <c:pt idx="18504">
                  <c:v>9.3545235084492404</c:v>
                </c:pt>
                <c:pt idx="18505">
                  <c:v>10.6168781531875</c:v>
                </c:pt>
                <c:pt idx="18506">
                  <c:v>10.0554625160082</c:v>
                </c:pt>
                <c:pt idx="18507">
                  <c:v>8.1480774875256792</c:v>
                </c:pt>
                <c:pt idx="18508">
                  <c:v>9.1722535350538905</c:v>
                </c:pt>
                <c:pt idx="18509">
                  <c:v>6.0960451977401098</c:v>
                </c:pt>
                <c:pt idx="18510">
                  <c:v>11.860213581599099</c:v>
                </c:pt>
                <c:pt idx="18511">
                  <c:v>10.0554425228891</c:v>
                </c:pt>
                <c:pt idx="18512">
                  <c:v>6.9615298256118496</c:v>
                </c:pt>
                <c:pt idx="18513">
                  <c:v>5.8679867986798602</c:v>
                </c:pt>
                <c:pt idx="18514">
                  <c:v>13.728813559322001</c:v>
                </c:pt>
                <c:pt idx="18515">
                  <c:v>2.2053274139844601</c:v>
                </c:pt>
                <c:pt idx="18516">
                  <c:v>13.9545454545454</c:v>
                </c:pt>
                <c:pt idx="18517">
                  <c:v>7.0595303113052896</c:v>
                </c:pt>
                <c:pt idx="18518">
                  <c:v>-4</c:v>
                </c:pt>
                <c:pt idx="18519">
                  <c:v>7.80288322225441</c:v>
                </c:pt>
                <c:pt idx="18520">
                  <c:v>0.94827586206896497</c:v>
                </c:pt>
                <c:pt idx="18521">
                  <c:v>8.5085289985952208</c:v>
                </c:pt>
                <c:pt idx="18522">
                  <c:v>34.5</c:v>
                </c:pt>
                <c:pt idx="18523">
                  <c:v>7.9023428614754696</c:v>
                </c:pt>
                <c:pt idx="18524">
                  <c:v>8.8133533383345792</c:v>
                </c:pt>
                <c:pt idx="18525">
                  <c:v>-3</c:v>
                </c:pt>
                <c:pt idx="18526">
                  <c:v>4.8798916315472596</c:v>
                </c:pt>
                <c:pt idx="18527">
                  <c:v>16.979591836734599</c:v>
                </c:pt>
                <c:pt idx="18528">
                  <c:v>11.420118343195201</c:v>
                </c:pt>
                <c:pt idx="18529">
                  <c:v>9.5578306585500794</c:v>
                </c:pt>
                <c:pt idx="18530">
                  <c:v>6.6118347001125501</c:v>
                </c:pt>
                <c:pt idx="18531">
                  <c:v>11.9427083333333</c:v>
                </c:pt>
                <c:pt idx="18532">
                  <c:v>7.6270691333982397</c:v>
                </c:pt>
                <c:pt idx="18533">
                  <c:v>8.6707105719237401</c:v>
                </c:pt>
                <c:pt idx="18534">
                  <c:v>6.3110119047618998</c:v>
                </c:pt>
                <c:pt idx="18535">
                  <c:v>6.67429182255478</c:v>
                </c:pt>
                <c:pt idx="18536">
                  <c:v>11.3217922606924</c:v>
                </c:pt>
                <c:pt idx="18537">
                  <c:v>7.64</c:v>
                </c:pt>
                <c:pt idx="18538">
                  <c:v>7.1089363067543703</c:v>
                </c:pt>
                <c:pt idx="18539">
                  <c:v>7.83812898653437</c:v>
                </c:pt>
                <c:pt idx="18540">
                  <c:v>6.6513844301765603</c:v>
                </c:pt>
                <c:pt idx="18541">
                  <c:v>35.785714285714199</c:v>
                </c:pt>
                <c:pt idx="18542">
                  <c:v>5.2785714285714196</c:v>
                </c:pt>
                <c:pt idx="18543">
                  <c:v>6.6489510489510399</c:v>
                </c:pt>
                <c:pt idx="18544">
                  <c:v>9.86070140937397</c:v>
                </c:pt>
                <c:pt idx="18545">
                  <c:v>7.7947247144187797</c:v>
                </c:pt>
                <c:pt idx="18546">
                  <c:v>6.1683913452492902</c:v>
                </c:pt>
                <c:pt idx="18547">
                  <c:v>8.8732091415402294</c:v>
                </c:pt>
                <c:pt idx="18548">
                  <c:v>6.2420306965761503</c:v>
                </c:pt>
                <c:pt idx="18549">
                  <c:v>8.2332695152728199</c:v>
                </c:pt>
                <c:pt idx="18550">
                  <c:v>2.5322580645161201</c:v>
                </c:pt>
                <c:pt idx="18551">
                  <c:v>7.7795218546244804</c:v>
                </c:pt>
                <c:pt idx="18552">
                  <c:v>8.3079837404791004</c:v>
                </c:pt>
                <c:pt idx="18553">
                  <c:v>5.9644268774703502</c:v>
                </c:pt>
                <c:pt idx="18554">
                  <c:v>3.4965517241379298</c:v>
                </c:pt>
                <c:pt idx="18555">
                  <c:v>8.5454913333782905</c:v>
                </c:pt>
                <c:pt idx="18556">
                  <c:v>9.5952380952380896</c:v>
                </c:pt>
                <c:pt idx="18557">
                  <c:v>7.4786821705426298</c:v>
                </c:pt>
                <c:pt idx="18558">
                  <c:v>9.7449392712550598</c:v>
                </c:pt>
                <c:pt idx="18559">
                  <c:v>8.5533141210374595</c:v>
                </c:pt>
                <c:pt idx="18560">
                  <c:v>9.09937050359712</c:v>
                </c:pt>
                <c:pt idx="18561">
                  <c:v>5.8806146572104003</c:v>
                </c:pt>
                <c:pt idx="18562">
                  <c:v>9.32303539292141</c:v>
                </c:pt>
                <c:pt idx="18563">
                  <c:v>1.40298507462686</c:v>
                </c:pt>
                <c:pt idx="18564">
                  <c:v>9.9782916470032994</c:v>
                </c:pt>
                <c:pt idx="18565">
                  <c:v>12.5189032491846</c:v>
                </c:pt>
                <c:pt idx="18566">
                  <c:v>77.75</c:v>
                </c:pt>
                <c:pt idx="18567">
                  <c:v>17.926470588235201</c:v>
                </c:pt>
                <c:pt idx="18568">
                  <c:v>14.4515516149461</c:v>
                </c:pt>
                <c:pt idx="18569">
                  <c:v>15.1860465116279</c:v>
                </c:pt>
                <c:pt idx="18570">
                  <c:v>21.491712707182302</c:v>
                </c:pt>
                <c:pt idx="18571">
                  <c:v>1.4</c:v>
                </c:pt>
                <c:pt idx="18572">
                  <c:v>5.4113120430934902</c:v>
                </c:pt>
                <c:pt idx="18573">
                  <c:v>8.0660482374767994</c:v>
                </c:pt>
                <c:pt idx="18574">
                  <c:v>8.4488888888888791</c:v>
                </c:pt>
                <c:pt idx="18575">
                  <c:v>6.4496097726501498</c:v>
                </c:pt>
                <c:pt idx="18576">
                  <c:v>11.6484284051222</c:v>
                </c:pt>
                <c:pt idx="18577">
                  <c:v>19.846376811594201</c:v>
                </c:pt>
                <c:pt idx="18578">
                  <c:v>7.2135568513119503</c:v>
                </c:pt>
                <c:pt idx="18579">
                  <c:v>7.8221487883409502</c:v>
                </c:pt>
                <c:pt idx="18580">
                  <c:v>6.9517380063200198</c:v>
                </c:pt>
                <c:pt idx="18581">
                  <c:v>8.1597633136094601</c:v>
                </c:pt>
                <c:pt idx="18582">
                  <c:v>8.6882882882882804</c:v>
                </c:pt>
                <c:pt idx="18583">
                  <c:v>11.584634346754299</c:v>
                </c:pt>
                <c:pt idx="18584">
                  <c:v>5.4140798226164</c:v>
                </c:pt>
                <c:pt idx="18585">
                  <c:v>6.2001474926253604</c:v>
                </c:pt>
                <c:pt idx="18586">
                  <c:v>9.6394025604551903</c:v>
                </c:pt>
                <c:pt idx="18587">
                  <c:v>11.6056670602125</c:v>
                </c:pt>
                <c:pt idx="18588">
                  <c:v>10.0665392317495</c:v>
                </c:pt>
                <c:pt idx="18589">
                  <c:v>7.5520903954802199</c:v>
                </c:pt>
                <c:pt idx="18590">
                  <c:v>8.5364277320799005</c:v>
                </c:pt>
                <c:pt idx="18591">
                  <c:v>15.349275362318799</c:v>
                </c:pt>
                <c:pt idx="18592">
                  <c:v>9.3958790004384003</c:v>
                </c:pt>
                <c:pt idx="18593">
                  <c:v>9.15772322398435</c:v>
                </c:pt>
                <c:pt idx="18594">
                  <c:v>8.8735413696604795</c:v>
                </c:pt>
                <c:pt idx="18595">
                  <c:v>5.7731182795698901</c:v>
                </c:pt>
                <c:pt idx="18596">
                  <c:v>2.6734042553191402</c:v>
                </c:pt>
                <c:pt idx="18597">
                  <c:v>11.086823529411699</c:v>
                </c:pt>
                <c:pt idx="18598">
                  <c:v>9.4813084112149504</c:v>
                </c:pt>
                <c:pt idx="18599">
                  <c:v>11.723906185708399</c:v>
                </c:pt>
                <c:pt idx="18600">
                  <c:v>14.086097560975601</c:v>
                </c:pt>
                <c:pt idx="18601">
                  <c:v>13.8832</c:v>
                </c:pt>
                <c:pt idx="18602">
                  <c:v>12.8254603682946</c:v>
                </c:pt>
                <c:pt idx="18603">
                  <c:v>13.2129963898916</c:v>
                </c:pt>
                <c:pt idx="18604">
                  <c:v>12.732333429477899</c:v>
                </c:pt>
                <c:pt idx="18605">
                  <c:v>13.0328167730173</c:v>
                </c:pt>
                <c:pt idx="18606">
                  <c:v>14.1692084241103</c:v>
                </c:pt>
                <c:pt idx="18607">
                  <c:v>7.9793715519309103</c:v>
                </c:pt>
                <c:pt idx="18608">
                  <c:v>13.1348910268996</c:v>
                </c:pt>
                <c:pt idx="18609">
                  <c:v>12.9815539934896</c:v>
                </c:pt>
                <c:pt idx="18610">
                  <c:v>12.533721180780001</c:v>
                </c:pt>
                <c:pt idx="18611">
                  <c:v>2</c:v>
                </c:pt>
                <c:pt idx="18612">
                  <c:v>12.962527786598899</c:v>
                </c:pt>
                <c:pt idx="18613">
                  <c:v>14.916295427901501</c:v>
                </c:pt>
                <c:pt idx="18614">
                  <c:v>13.2966310599835</c:v>
                </c:pt>
                <c:pt idx="18615">
                  <c:v>12.1696306429548</c:v>
                </c:pt>
                <c:pt idx="18616">
                  <c:v>11.3389830508474</c:v>
                </c:pt>
                <c:pt idx="18617">
                  <c:v>6.9014396456256897</c:v>
                </c:pt>
                <c:pt idx="18618">
                  <c:v>11.165016501650101</c:v>
                </c:pt>
                <c:pt idx="18619">
                  <c:v>13.514789533560799</c:v>
                </c:pt>
                <c:pt idx="18620">
                  <c:v>11.8642411397621</c:v>
                </c:pt>
                <c:pt idx="18621">
                  <c:v>9.5287775551102207</c:v>
                </c:pt>
                <c:pt idx="18622">
                  <c:v>10.315745217574101</c:v>
                </c:pt>
                <c:pt idx="18623">
                  <c:v>12.8795773097526</c:v>
                </c:pt>
                <c:pt idx="18624">
                  <c:v>16.016116035455202</c:v>
                </c:pt>
                <c:pt idx="18625">
                  <c:v>12.919189566837399</c:v>
                </c:pt>
                <c:pt idx="18626">
                  <c:v>13.01040221914</c:v>
                </c:pt>
                <c:pt idx="18627">
                  <c:v>19.886845827439799</c:v>
                </c:pt>
                <c:pt idx="18628">
                  <c:v>12.671596822788199</c:v>
                </c:pt>
                <c:pt idx="18629">
                  <c:v>9.3262177960597494</c:v>
                </c:pt>
                <c:pt idx="18630">
                  <c:v>11.455381604696599</c:v>
                </c:pt>
                <c:pt idx="18631">
                  <c:v>12.2152336987882</c:v>
                </c:pt>
                <c:pt idx="18632">
                  <c:v>13.8953955135773</c:v>
                </c:pt>
                <c:pt idx="18633">
                  <c:v>4.5142857142857098</c:v>
                </c:pt>
                <c:pt idx="18634">
                  <c:v>11.053812802856401</c:v>
                </c:pt>
                <c:pt idx="18635">
                  <c:v>11.375785229865301</c:v>
                </c:pt>
                <c:pt idx="18636">
                  <c:v>6.2530120481927698</c:v>
                </c:pt>
                <c:pt idx="18637">
                  <c:v>16.9548211671198</c:v>
                </c:pt>
                <c:pt idx="18638">
                  <c:v>11.526495624025801</c:v>
                </c:pt>
                <c:pt idx="18639">
                  <c:v>29.134020618556701</c:v>
                </c:pt>
                <c:pt idx="18640">
                  <c:v>11.3668254655695</c:v>
                </c:pt>
                <c:pt idx="18641">
                  <c:v>11.560874089490101</c:v>
                </c:pt>
                <c:pt idx="18642">
                  <c:v>12.581667676155799</c:v>
                </c:pt>
                <c:pt idx="18643">
                  <c:v>4.0181086519114597</c:v>
                </c:pt>
                <c:pt idx="18644">
                  <c:v>14.3172618068125</c:v>
                </c:pt>
                <c:pt idx="18645">
                  <c:v>9.2548851804307493</c:v>
                </c:pt>
                <c:pt idx="18646">
                  <c:v>11.4530884097198</c:v>
                </c:pt>
                <c:pt idx="18647">
                  <c:v>4.125</c:v>
                </c:pt>
                <c:pt idx="18648">
                  <c:v>11.8496712492528</c:v>
                </c:pt>
                <c:pt idx="18649">
                  <c:v>12.3565217391304</c:v>
                </c:pt>
                <c:pt idx="18650">
                  <c:v>10.9424981879681</c:v>
                </c:pt>
                <c:pt idx="18651">
                  <c:v>10.978066448140501</c:v>
                </c:pt>
                <c:pt idx="18652">
                  <c:v>18.527835051546301</c:v>
                </c:pt>
                <c:pt idx="18653">
                  <c:v>12.849429767576099</c:v>
                </c:pt>
                <c:pt idx="18654">
                  <c:v>14.5808673868796</c:v>
                </c:pt>
                <c:pt idx="18655">
                  <c:v>10.807461191787599</c:v>
                </c:pt>
                <c:pt idx="18656">
                  <c:v>11.181661070511501</c:v>
                </c:pt>
                <c:pt idx="18657">
                  <c:v>15.163073521282399</c:v>
                </c:pt>
                <c:pt idx="18658">
                  <c:v>13.115085536547401</c:v>
                </c:pt>
                <c:pt idx="18659">
                  <c:v>11.696671742440699</c:v>
                </c:pt>
                <c:pt idx="18660">
                  <c:v>12.493851717902301</c:v>
                </c:pt>
                <c:pt idx="18661">
                  <c:v>16.771327849588701</c:v>
                </c:pt>
                <c:pt idx="18662">
                  <c:v>13.871742462953501</c:v>
                </c:pt>
                <c:pt idx="18663">
                  <c:v>14.300182481751801</c:v>
                </c:pt>
                <c:pt idx="18664">
                  <c:v>13.2294930875576</c:v>
                </c:pt>
                <c:pt idx="18665">
                  <c:v>11.861639915391301</c:v>
                </c:pt>
                <c:pt idx="18666">
                  <c:v>9.8244857677124404</c:v>
                </c:pt>
                <c:pt idx="18667">
                  <c:v>13.224197623280601</c:v>
                </c:pt>
                <c:pt idx="18668">
                  <c:v>9.6867502726281298</c:v>
                </c:pt>
                <c:pt idx="18669">
                  <c:v>13.4975555021239</c:v>
                </c:pt>
                <c:pt idx="18670">
                  <c:v>21.257473658416998</c:v>
                </c:pt>
                <c:pt idx="18671">
                  <c:v>10.1597597922527</c:v>
                </c:pt>
                <c:pt idx="18672">
                  <c:v>11.2062064831465</c:v>
                </c:pt>
                <c:pt idx="18673">
                  <c:v>11.593768723786599</c:v>
                </c:pt>
                <c:pt idx="18674">
                  <c:v>8.1416785657623301</c:v>
                </c:pt>
                <c:pt idx="18675">
                  <c:v>12.2377603703044</c:v>
                </c:pt>
                <c:pt idx="18676">
                  <c:v>9.97745454545454</c:v>
                </c:pt>
                <c:pt idx="18677">
                  <c:v>13.8077779427044</c:v>
                </c:pt>
                <c:pt idx="18678">
                  <c:v>4.1226383824991704</c:v>
                </c:pt>
                <c:pt idx="18679">
                  <c:v>4.6951161688003697</c:v>
                </c:pt>
                <c:pt idx="18680">
                  <c:v>7.2913465056714202</c:v>
                </c:pt>
                <c:pt idx="18681">
                  <c:v>7.1620333598093699</c:v>
                </c:pt>
                <c:pt idx="18682">
                  <c:v>6.3796296296296298</c:v>
                </c:pt>
                <c:pt idx="18683">
                  <c:v>6.6338436077782301</c:v>
                </c:pt>
                <c:pt idx="18684">
                  <c:v>8.0263653483992403</c:v>
                </c:pt>
                <c:pt idx="18685">
                  <c:v>7.2861779023454698</c:v>
                </c:pt>
                <c:pt idx="18686">
                  <c:v>7.5096852300242096</c:v>
                </c:pt>
                <c:pt idx="18687">
                  <c:v>149</c:v>
                </c:pt>
                <c:pt idx="18688">
                  <c:v>8.6286941146754206</c:v>
                </c:pt>
                <c:pt idx="18689">
                  <c:v>7.4683838220206198</c:v>
                </c:pt>
                <c:pt idx="18690">
                  <c:v>3.62650602409638</c:v>
                </c:pt>
                <c:pt idx="18691">
                  <c:v>2.9186046511627901</c:v>
                </c:pt>
                <c:pt idx="18692">
                  <c:v>15.681248716368801</c:v>
                </c:pt>
                <c:pt idx="18693">
                  <c:v>9.0470227446971592</c:v>
                </c:pt>
                <c:pt idx="18694">
                  <c:v>7.1922580645161203</c:v>
                </c:pt>
                <c:pt idx="18695">
                  <c:v>5.1498161764705799</c:v>
                </c:pt>
                <c:pt idx="18696">
                  <c:v>8.2155160721551592</c:v>
                </c:pt>
                <c:pt idx="18697">
                  <c:v>7</c:v>
                </c:pt>
                <c:pt idx="18698">
                  <c:v>8.2138157894736796</c:v>
                </c:pt>
                <c:pt idx="18699">
                  <c:v>17.6969696969696</c:v>
                </c:pt>
                <c:pt idx="18700">
                  <c:v>10.127659574468</c:v>
                </c:pt>
                <c:pt idx="18701">
                  <c:v>7.8755296610169401</c:v>
                </c:pt>
                <c:pt idx="18702">
                  <c:v>10.178294573643401</c:v>
                </c:pt>
                <c:pt idx="18703">
                  <c:v>5.6107784431137704</c:v>
                </c:pt>
                <c:pt idx="18704">
                  <c:v>29.2631578947368</c:v>
                </c:pt>
                <c:pt idx="18705">
                  <c:v>7.4363411619282997</c:v>
                </c:pt>
                <c:pt idx="18706">
                  <c:v>7.8831682498901303</c:v>
                </c:pt>
                <c:pt idx="18707">
                  <c:v>8.9566878980891698</c:v>
                </c:pt>
                <c:pt idx="18708">
                  <c:v>4.8794642857142803</c:v>
                </c:pt>
                <c:pt idx="18709">
                  <c:v>5.7893475856984802</c:v>
                </c:pt>
                <c:pt idx="18710">
                  <c:v>-3.5</c:v>
                </c:pt>
                <c:pt idx="18711">
                  <c:v>4.0288065843621403</c:v>
                </c:pt>
                <c:pt idx="18712">
                  <c:v>8.2875536480686698</c:v>
                </c:pt>
                <c:pt idx="18713">
                  <c:v>6.7413330779544101</c:v>
                </c:pt>
                <c:pt idx="18714">
                  <c:v>2.9502762430939198</c:v>
                </c:pt>
                <c:pt idx="18715">
                  <c:v>14.7851258581235</c:v>
                </c:pt>
                <c:pt idx="18716">
                  <c:v>11.528767123287601</c:v>
                </c:pt>
                <c:pt idx="18717">
                  <c:v>3.7813852813852802</c:v>
                </c:pt>
                <c:pt idx="18718">
                  <c:v>7.5057549085985098</c:v>
                </c:pt>
                <c:pt idx="18719">
                  <c:v>8.3840402807445802</c:v>
                </c:pt>
                <c:pt idx="18720">
                  <c:v>17.4375</c:v>
                </c:pt>
                <c:pt idx="18721">
                  <c:v>17.979591836734599</c:v>
                </c:pt>
                <c:pt idx="18722">
                  <c:v>6.90526824552924</c:v>
                </c:pt>
                <c:pt idx="18723">
                  <c:v>8.4466011532526597</c:v>
                </c:pt>
                <c:pt idx="18724">
                  <c:v>9.2673734354567507</c:v>
                </c:pt>
                <c:pt idx="18725">
                  <c:v>13.048099301784299</c:v>
                </c:pt>
                <c:pt idx="18726">
                  <c:v>7.7346741442660996</c:v>
                </c:pt>
                <c:pt idx="18727">
                  <c:v>7.2458382877526697</c:v>
                </c:pt>
                <c:pt idx="18728">
                  <c:v>9.0367903583888296</c:v>
                </c:pt>
                <c:pt idx="18729">
                  <c:v>7.5072463768115902</c:v>
                </c:pt>
                <c:pt idx="18730">
                  <c:v>12.880478087649401</c:v>
                </c:pt>
                <c:pt idx="18731">
                  <c:v>8.9883487728010696</c:v>
                </c:pt>
                <c:pt idx="18732">
                  <c:v>6.8903092071169398</c:v>
                </c:pt>
                <c:pt idx="18733">
                  <c:v>11.1066666666666</c:v>
                </c:pt>
                <c:pt idx="18734">
                  <c:v>13.776311095255</c:v>
                </c:pt>
                <c:pt idx="18735">
                  <c:v>12.8379956962803</c:v>
                </c:pt>
                <c:pt idx="18736">
                  <c:v>8.4491332116788307</c:v>
                </c:pt>
                <c:pt idx="18737">
                  <c:v>9.7023937890877701</c:v>
                </c:pt>
                <c:pt idx="18738">
                  <c:v>6.1325823223570097</c:v>
                </c:pt>
                <c:pt idx="18739">
                  <c:v>7.9256465517241299</c:v>
                </c:pt>
                <c:pt idx="18740">
                  <c:v>9.6065504040833591</c:v>
                </c:pt>
                <c:pt idx="18741">
                  <c:v>10.5737704918032</c:v>
                </c:pt>
                <c:pt idx="18742">
                  <c:v>7.4964336661911499</c:v>
                </c:pt>
                <c:pt idx="18743">
                  <c:v>8.2028758095346692</c:v>
                </c:pt>
                <c:pt idx="18744">
                  <c:v>9.91807853298784</c:v>
                </c:pt>
                <c:pt idx="18745">
                  <c:v>7.4008221993833496</c:v>
                </c:pt>
                <c:pt idx="18746">
                  <c:v>6.7355762136638599</c:v>
                </c:pt>
                <c:pt idx="18747">
                  <c:v>4.5</c:v>
                </c:pt>
                <c:pt idx="18748">
                  <c:v>8.1886663632225698</c:v>
                </c:pt>
                <c:pt idx="18749">
                  <c:v>7.2840014986886397</c:v>
                </c:pt>
                <c:pt idx="18750">
                  <c:v>7.0297016151108602</c:v>
                </c:pt>
                <c:pt idx="18751">
                  <c:v>10.080416666666601</c:v>
                </c:pt>
                <c:pt idx="18752">
                  <c:v>6.2771699489423698</c:v>
                </c:pt>
                <c:pt idx="18753">
                  <c:v>3.8107923497267699</c:v>
                </c:pt>
                <c:pt idx="18754">
                  <c:v>7.0397877984084802</c:v>
                </c:pt>
                <c:pt idx="18755">
                  <c:v>7.2827784628031198</c:v>
                </c:pt>
                <c:pt idx="18756">
                  <c:v>10.825242718446599</c:v>
                </c:pt>
                <c:pt idx="18757">
                  <c:v>4</c:v>
                </c:pt>
                <c:pt idx="18758">
                  <c:v>9.8238822246455797</c:v>
                </c:pt>
                <c:pt idx="18759">
                  <c:v>9.8074074074073998</c:v>
                </c:pt>
                <c:pt idx="18760">
                  <c:v>7.6482018561484901</c:v>
                </c:pt>
                <c:pt idx="18761">
                  <c:v>11.3462549277266</c:v>
                </c:pt>
                <c:pt idx="18762">
                  <c:v>8.4216281895504199</c:v>
                </c:pt>
                <c:pt idx="18763">
                  <c:v>16.6177777777777</c:v>
                </c:pt>
                <c:pt idx="18764">
                  <c:v>11.461139896373</c:v>
                </c:pt>
                <c:pt idx="18765">
                  <c:v>8.6184235699253797</c:v>
                </c:pt>
                <c:pt idx="18766">
                  <c:v>13.308093994778</c:v>
                </c:pt>
                <c:pt idx="18767">
                  <c:v>10.7173913043478</c:v>
                </c:pt>
                <c:pt idx="18768">
                  <c:v>9.4808238636363598</c:v>
                </c:pt>
                <c:pt idx="18769">
                  <c:v>17.214285714285701</c:v>
                </c:pt>
                <c:pt idx="18770">
                  <c:v>6.8549450549450501</c:v>
                </c:pt>
                <c:pt idx="18771">
                  <c:v>5.2521739130434701</c:v>
                </c:pt>
                <c:pt idx="18772">
                  <c:v>28.727272727272702</c:v>
                </c:pt>
                <c:pt idx="18773">
                  <c:v>19.5814977973568</c:v>
                </c:pt>
                <c:pt idx="18774">
                  <c:v>7.6417624521072796</c:v>
                </c:pt>
                <c:pt idx="18775">
                  <c:v>7.1111111111111098</c:v>
                </c:pt>
                <c:pt idx="18776">
                  <c:v>10.1631482929371</c:v>
                </c:pt>
                <c:pt idx="18777">
                  <c:v>11.9651416122004</c:v>
                </c:pt>
                <c:pt idx="18778">
                  <c:v>8.5718015665796301</c:v>
                </c:pt>
                <c:pt idx="18779">
                  <c:v>4.6454183266932203</c:v>
                </c:pt>
                <c:pt idx="18780">
                  <c:v>7.9210775943843599</c:v>
                </c:pt>
                <c:pt idx="18781">
                  <c:v>12.0393667094565</c:v>
                </c:pt>
                <c:pt idx="18782">
                  <c:v>7.6822429906542</c:v>
                </c:pt>
                <c:pt idx="18783">
                  <c:v>15.9872787610619</c:v>
                </c:pt>
                <c:pt idx="18784">
                  <c:v>10.076063601203201</c:v>
                </c:pt>
                <c:pt idx="18785">
                  <c:v>10.7164502164502</c:v>
                </c:pt>
                <c:pt idx="18786">
                  <c:v>-3.3333333333333299</c:v>
                </c:pt>
                <c:pt idx="18787">
                  <c:v>7.8721432983322996</c:v>
                </c:pt>
                <c:pt idx="18788">
                  <c:v>10.818707568518899</c:v>
                </c:pt>
                <c:pt idx="18789">
                  <c:v>9.3192077383694105</c:v>
                </c:pt>
                <c:pt idx="18790">
                  <c:v>9.0293509714758091</c:v>
                </c:pt>
                <c:pt idx="18791">
                  <c:v>10.992068595927099</c:v>
                </c:pt>
                <c:pt idx="18792">
                  <c:v>9.4232081911262799</c:v>
                </c:pt>
                <c:pt idx="18793">
                  <c:v>7.9759252144960904</c:v>
                </c:pt>
                <c:pt idx="18794">
                  <c:v>9.6082331174838096</c:v>
                </c:pt>
                <c:pt idx="18795">
                  <c:v>10.0595494718689</c:v>
                </c:pt>
                <c:pt idx="18796">
                  <c:v>10.0775764439411</c:v>
                </c:pt>
                <c:pt idx="18797">
                  <c:v>31.766355140186899</c:v>
                </c:pt>
                <c:pt idx="18798">
                  <c:v>10.845360824742199</c:v>
                </c:pt>
                <c:pt idx="18799">
                  <c:v>10.315251043209001</c:v>
                </c:pt>
                <c:pt idx="18800">
                  <c:v>16.196335078533998</c:v>
                </c:pt>
                <c:pt idx="18801">
                  <c:v>8.71428571428571</c:v>
                </c:pt>
                <c:pt idx="18802">
                  <c:v>9.6113301358511407</c:v>
                </c:pt>
                <c:pt idx="18803">
                  <c:v>11.786172240512901</c:v>
                </c:pt>
                <c:pt idx="18804">
                  <c:v>12.880483153210401</c:v>
                </c:pt>
                <c:pt idx="18805">
                  <c:v>8.3413596657804696</c:v>
                </c:pt>
                <c:pt idx="18806">
                  <c:v>12.227176220806699</c:v>
                </c:pt>
                <c:pt idx="18807">
                  <c:v>12.0294968189705</c:v>
                </c:pt>
                <c:pt idx="18808">
                  <c:v>9.6894593927425294</c:v>
                </c:pt>
                <c:pt idx="18809">
                  <c:v>8.7864506627393197</c:v>
                </c:pt>
                <c:pt idx="18810">
                  <c:v>9.8908348832403394</c:v>
                </c:pt>
                <c:pt idx="18811">
                  <c:v>9.1313019390581704</c:v>
                </c:pt>
                <c:pt idx="18812">
                  <c:v>8.9302528334786402</c:v>
                </c:pt>
                <c:pt idx="18813">
                  <c:v>11.744334689134201</c:v>
                </c:pt>
                <c:pt idx="18814">
                  <c:v>19.790423317140799</c:v>
                </c:pt>
                <c:pt idx="18815">
                  <c:v>9.0869464275349703</c:v>
                </c:pt>
                <c:pt idx="18816">
                  <c:v>12.8645833333333</c:v>
                </c:pt>
                <c:pt idx="18817">
                  <c:v>8.9001794526693505</c:v>
                </c:pt>
                <c:pt idx="18818">
                  <c:v>8.2836854866643499</c:v>
                </c:pt>
                <c:pt idx="18819">
                  <c:v>15.417827298050099</c:v>
                </c:pt>
                <c:pt idx="18820">
                  <c:v>10.8020749395648</c:v>
                </c:pt>
                <c:pt idx="18821">
                  <c:v>-0.5</c:v>
                </c:pt>
                <c:pt idx="18822">
                  <c:v>9.1253048780487802</c:v>
                </c:pt>
                <c:pt idx="18823">
                  <c:v>7.2754499852463796</c:v>
                </c:pt>
                <c:pt idx="18824">
                  <c:v>8.7007421594445695</c:v>
                </c:pt>
                <c:pt idx="18825">
                  <c:v>7.5644354159441098</c:v>
                </c:pt>
                <c:pt idx="18826">
                  <c:v>8.7965004793863795</c:v>
                </c:pt>
                <c:pt idx="18827">
                  <c:v>9.6009724808607402</c:v>
                </c:pt>
                <c:pt idx="18828">
                  <c:v>7.6949152542372801</c:v>
                </c:pt>
                <c:pt idx="18829">
                  <c:v>7.9086806166109804</c:v>
                </c:pt>
                <c:pt idx="18830">
                  <c:v>7.3195703256126201</c:v>
                </c:pt>
                <c:pt idx="18831">
                  <c:v>8.1088097602496791</c:v>
                </c:pt>
                <c:pt idx="18832">
                  <c:v>11.5887401803898</c:v>
                </c:pt>
                <c:pt idx="18833">
                  <c:v>7.25</c:v>
                </c:pt>
                <c:pt idx="18834">
                  <c:v>9.8045977011494205</c:v>
                </c:pt>
                <c:pt idx="18835">
                  <c:v>9.0852671343766804</c:v>
                </c:pt>
                <c:pt idx="18836">
                  <c:v>9.8053315105946606</c:v>
                </c:pt>
                <c:pt idx="18837">
                  <c:v>10.2015953589557</c:v>
                </c:pt>
                <c:pt idx="18838">
                  <c:v>9.8361581920903909</c:v>
                </c:pt>
                <c:pt idx="18839">
                  <c:v>13.963696369636899</c:v>
                </c:pt>
                <c:pt idx="18840">
                  <c:v>9.0060088254623896</c:v>
                </c:pt>
                <c:pt idx="18841">
                  <c:v>9.5653437999709201</c:v>
                </c:pt>
                <c:pt idx="18842">
                  <c:v>6.2884128081087303</c:v>
                </c:pt>
                <c:pt idx="18843">
                  <c:v>8.8438273302172092</c:v>
                </c:pt>
                <c:pt idx="18844">
                  <c:v>7.6793365583966802</c:v>
                </c:pt>
                <c:pt idx="18845">
                  <c:v>7.9553042541733898</c:v>
                </c:pt>
                <c:pt idx="18846">
                  <c:v>8.1360836440265807</c:v>
                </c:pt>
                <c:pt idx="18847">
                  <c:v>4.2802829354553404</c:v>
                </c:pt>
                <c:pt idx="18848">
                  <c:v>7.6333333333333302</c:v>
                </c:pt>
                <c:pt idx="18849">
                  <c:v>9.9156300703082696</c:v>
                </c:pt>
                <c:pt idx="18850">
                  <c:v>7.6058575328865698</c:v>
                </c:pt>
                <c:pt idx="18851">
                  <c:v>7.9542813134495498</c:v>
                </c:pt>
                <c:pt idx="18852">
                  <c:v>5.0725586470267299</c:v>
                </c:pt>
                <c:pt idx="18853">
                  <c:v>8.1275707898658691</c:v>
                </c:pt>
                <c:pt idx="18854">
                  <c:v>6.6559430255402701</c:v>
                </c:pt>
                <c:pt idx="18855">
                  <c:v>7.7764358561459996</c:v>
                </c:pt>
                <c:pt idx="18856">
                  <c:v>8.6526610644257698</c:v>
                </c:pt>
                <c:pt idx="18857">
                  <c:v>7.3328424153166401</c:v>
                </c:pt>
                <c:pt idx="18858">
                  <c:v>11.960771704180001</c:v>
                </c:pt>
                <c:pt idx="18859">
                  <c:v>8.4878163074039303</c:v>
                </c:pt>
                <c:pt idx="18860">
                  <c:v>12.710747456877399</c:v>
                </c:pt>
                <c:pt idx="18861">
                  <c:v>12.995358090185601</c:v>
                </c:pt>
                <c:pt idx="18862">
                  <c:v>9.6784857164976295</c:v>
                </c:pt>
                <c:pt idx="18863">
                  <c:v>8.55868544600939</c:v>
                </c:pt>
                <c:pt idx="18864">
                  <c:v>16.5792759051186</c:v>
                </c:pt>
                <c:pt idx="18865">
                  <c:v>10.441112363773</c:v>
                </c:pt>
                <c:pt idx="18866">
                  <c:v>10.9622957687473</c:v>
                </c:pt>
                <c:pt idx="18867">
                  <c:v>8.7622057965376392</c:v>
                </c:pt>
                <c:pt idx="18868">
                  <c:v>7.2836842105263102</c:v>
                </c:pt>
                <c:pt idx="18869">
                  <c:v>11.234836419893499</c:v>
                </c:pt>
                <c:pt idx="18870">
                  <c:v>11.1309552697565</c:v>
                </c:pt>
                <c:pt idx="18871">
                  <c:v>7.7457130907570004</c:v>
                </c:pt>
                <c:pt idx="18872">
                  <c:v>11.3166280417149</c:v>
                </c:pt>
                <c:pt idx="18873">
                  <c:v>11.3897220555888</c:v>
                </c:pt>
                <c:pt idx="18874">
                  <c:v>9.9565859966746704</c:v>
                </c:pt>
                <c:pt idx="18875">
                  <c:v>11.2017063633131</c:v>
                </c:pt>
                <c:pt idx="18876">
                  <c:v>7.0753899480069302</c:v>
                </c:pt>
                <c:pt idx="18877">
                  <c:v>7.11687745311818</c:v>
                </c:pt>
                <c:pt idx="18878">
                  <c:v>6.3269624573378804</c:v>
                </c:pt>
                <c:pt idx="18879">
                  <c:v>7.4204545454545396</c:v>
                </c:pt>
                <c:pt idx="18880">
                  <c:v>14.4769620253164</c:v>
                </c:pt>
                <c:pt idx="18881">
                  <c:v>11.1971057884231</c:v>
                </c:pt>
                <c:pt idx="18882">
                  <c:v>16.609869039866801</c:v>
                </c:pt>
                <c:pt idx="18883">
                  <c:v>17.309903047091399</c:v>
                </c:pt>
                <c:pt idx="18884">
                  <c:v>16.6433074204947</c:v>
                </c:pt>
                <c:pt idx="18885">
                  <c:v>13.765380374862101</c:v>
                </c:pt>
                <c:pt idx="18886">
                  <c:v>18.319148936170201</c:v>
                </c:pt>
                <c:pt idx="18887">
                  <c:v>36.3333333333333</c:v>
                </c:pt>
                <c:pt idx="18888">
                  <c:v>10.7436640115858</c:v>
                </c:pt>
                <c:pt idx="18889">
                  <c:v>16.933129584351999</c:v>
                </c:pt>
                <c:pt idx="18890">
                  <c:v>16.495891265906099</c:v>
                </c:pt>
                <c:pt idx="18891">
                  <c:v>12.3424941381754</c:v>
                </c:pt>
                <c:pt idx="18892">
                  <c:v>15.5310945273631</c:v>
                </c:pt>
                <c:pt idx="18893">
                  <c:v>6.7916666666666599</c:v>
                </c:pt>
                <c:pt idx="18894">
                  <c:v>10.8510871551251</c:v>
                </c:pt>
                <c:pt idx="18895">
                  <c:v>10.152249134948001</c:v>
                </c:pt>
                <c:pt idx="18896">
                  <c:v>7.3611069614580202</c:v>
                </c:pt>
                <c:pt idx="18897">
                  <c:v>2.06649616368286</c:v>
                </c:pt>
                <c:pt idx="18898">
                  <c:v>11.2396405391912</c:v>
                </c:pt>
                <c:pt idx="18899">
                  <c:v>9.3764135702746305</c:v>
                </c:pt>
                <c:pt idx="18900">
                  <c:v>13.5783582089552</c:v>
                </c:pt>
                <c:pt idx="18901">
                  <c:v>10.8805970149253</c:v>
                </c:pt>
                <c:pt idx="18902">
                  <c:v>8.9232888393296292</c:v>
                </c:pt>
                <c:pt idx="18903">
                  <c:v>10.499413669868201</c:v>
                </c:pt>
                <c:pt idx="18904">
                  <c:v>13.459915611814299</c:v>
                </c:pt>
                <c:pt idx="18905">
                  <c:v>8.7446479236523</c:v>
                </c:pt>
                <c:pt idx="18906">
                  <c:v>4.3333333333333304</c:v>
                </c:pt>
                <c:pt idx="18907">
                  <c:v>9.6305543800253908</c:v>
                </c:pt>
                <c:pt idx="18908">
                  <c:v>10.508388892959101</c:v>
                </c:pt>
                <c:pt idx="18909">
                  <c:v>9.7927152676300206</c:v>
                </c:pt>
                <c:pt idx="18910">
                  <c:v>7.92163998059194</c:v>
                </c:pt>
                <c:pt idx="18911">
                  <c:v>9.2338196132916508</c:v>
                </c:pt>
                <c:pt idx="18912">
                  <c:v>12.1969053398058</c:v>
                </c:pt>
                <c:pt idx="18913">
                  <c:v>9.8633040935672494</c:v>
                </c:pt>
                <c:pt idx="18914">
                  <c:v>6.5148835734667196</c:v>
                </c:pt>
                <c:pt idx="18915">
                  <c:v>6.2014925373134302</c:v>
                </c:pt>
                <c:pt idx="18916">
                  <c:v>10.037037037037001</c:v>
                </c:pt>
                <c:pt idx="18917">
                  <c:v>7.7984644913627603</c:v>
                </c:pt>
                <c:pt idx="18918">
                  <c:v>6.6159915833771699</c:v>
                </c:pt>
                <c:pt idx="18919">
                  <c:v>17.649122807017498</c:v>
                </c:pt>
                <c:pt idx="18920">
                  <c:v>4.8571793561573804</c:v>
                </c:pt>
                <c:pt idx="18921">
                  <c:v>6.5665961945031697</c:v>
                </c:pt>
                <c:pt idx="18922">
                  <c:v>6.4624729372143301</c:v>
                </c:pt>
                <c:pt idx="18923">
                  <c:v>14.24</c:v>
                </c:pt>
                <c:pt idx="18924">
                  <c:v>6.3051771117166204</c:v>
                </c:pt>
                <c:pt idx="18925">
                  <c:v>5.3178294573643399</c:v>
                </c:pt>
                <c:pt idx="18926">
                  <c:v>8.8018667798048291</c:v>
                </c:pt>
                <c:pt idx="18927">
                  <c:v>8.0332261521972104</c:v>
                </c:pt>
                <c:pt idx="18928">
                  <c:v>8.5455256978867702</c:v>
                </c:pt>
                <c:pt idx="18929">
                  <c:v>5.0047355958958102</c:v>
                </c:pt>
                <c:pt idx="18930">
                  <c:v>9.6270230505149499</c:v>
                </c:pt>
                <c:pt idx="18931">
                  <c:v>11.449367088607501</c:v>
                </c:pt>
                <c:pt idx="18932">
                  <c:v>6.0843373493975896</c:v>
                </c:pt>
                <c:pt idx="18933">
                  <c:v>8.7312988281250004</c:v>
                </c:pt>
                <c:pt idx="18934">
                  <c:v>10.1290292088099</c:v>
                </c:pt>
                <c:pt idx="18935">
                  <c:v>4</c:v>
                </c:pt>
                <c:pt idx="18936">
                  <c:v>7.1019633507853399</c:v>
                </c:pt>
                <c:pt idx="18937">
                  <c:v>10.033608440398099</c:v>
                </c:pt>
                <c:pt idx="18938">
                  <c:v>11.416352758697</c:v>
                </c:pt>
                <c:pt idx="18939">
                  <c:v>8.8407992265549407</c:v>
                </c:pt>
                <c:pt idx="18940">
                  <c:v>6.5102459016393404</c:v>
                </c:pt>
                <c:pt idx="18941">
                  <c:v>8.5625</c:v>
                </c:pt>
                <c:pt idx="18942">
                  <c:v>9.7061549870226091</c:v>
                </c:pt>
                <c:pt idx="18943">
                  <c:v>9.4821037253469598</c:v>
                </c:pt>
                <c:pt idx="18944">
                  <c:v>8.6484018264840099</c:v>
                </c:pt>
                <c:pt idx="18945">
                  <c:v>8.2159999999999993</c:v>
                </c:pt>
                <c:pt idx="18946">
                  <c:v>1.2878787878787801</c:v>
                </c:pt>
                <c:pt idx="18947">
                  <c:v>10.8074712643678</c:v>
                </c:pt>
                <c:pt idx="18948">
                  <c:v>7.53567487347311</c:v>
                </c:pt>
                <c:pt idx="18949">
                  <c:v>2.11046511627907</c:v>
                </c:pt>
                <c:pt idx="18950">
                  <c:v>2.93758967001434</c:v>
                </c:pt>
                <c:pt idx="18951">
                  <c:v>8.1728598500453096</c:v>
                </c:pt>
                <c:pt idx="18952">
                  <c:v>5.3622641509433899</c:v>
                </c:pt>
                <c:pt idx="18953">
                  <c:v>8</c:v>
                </c:pt>
                <c:pt idx="18954">
                  <c:v>8.2850070465796897</c:v>
                </c:pt>
                <c:pt idx="18955">
                  <c:v>9.8949551766566994</c:v>
                </c:pt>
                <c:pt idx="18956">
                  <c:v>7.8216612377850101</c:v>
                </c:pt>
                <c:pt idx="18957">
                  <c:v>6.4647302904564299</c:v>
                </c:pt>
                <c:pt idx="18958">
                  <c:v>7.9576352321685002</c:v>
                </c:pt>
                <c:pt idx="18959">
                  <c:v>1.5432098765432001</c:v>
                </c:pt>
                <c:pt idx="18960">
                  <c:v>8.6772218952324902</c:v>
                </c:pt>
                <c:pt idx="18961">
                  <c:v>8.2170780803051109</c:v>
                </c:pt>
                <c:pt idx="18962">
                  <c:v>8.3402600228471897</c:v>
                </c:pt>
                <c:pt idx="18963">
                  <c:v>8.3016778617801599</c:v>
                </c:pt>
                <c:pt idx="18964">
                  <c:v>9.61935345750374</c:v>
                </c:pt>
                <c:pt idx="18965">
                  <c:v>5.8158295281582904</c:v>
                </c:pt>
                <c:pt idx="18966">
                  <c:v>6.2255287537143804</c:v>
                </c:pt>
                <c:pt idx="18967">
                  <c:v>2.90298507462686</c:v>
                </c:pt>
                <c:pt idx="18968">
                  <c:v>15.323529411764699</c:v>
                </c:pt>
                <c:pt idx="18969">
                  <c:v>11.424561403508701</c:v>
                </c:pt>
                <c:pt idx="18970">
                  <c:v>8.6810477657935206</c:v>
                </c:pt>
                <c:pt idx="18971">
                  <c:v>10.0116504854368</c:v>
                </c:pt>
                <c:pt idx="18972">
                  <c:v>10.8053608247422</c:v>
                </c:pt>
                <c:pt idx="18973">
                  <c:v>8.2556390977443606</c:v>
                </c:pt>
                <c:pt idx="18974">
                  <c:v>8.7746478873239404</c:v>
                </c:pt>
                <c:pt idx="18975">
                  <c:v>9.0367245657568205</c:v>
                </c:pt>
                <c:pt idx="18976">
                  <c:v>8.3487185260234895</c:v>
                </c:pt>
                <c:pt idx="18977">
                  <c:v>7.61075268817204</c:v>
                </c:pt>
                <c:pt idx="18978">
                  <c:v>7.9937772493063797</c:v>
                </c:pt>
                <c:pt idx="18979">
                  <c:v>7.0662020905923297</c:v>
                </c:pt>
                <c:pt idx="18980">
                  <c:v>16.866724691290798</c:v>
                </c:pt>
                <c:pt idx="18981">
                  <c:v>7.21346059026554</c:v>
                </c:pt>
                <c:pt idx="18982">
                  <c:v>8.1733026167086802</c:v>
                </c:pt>
                <c:pt idx="18983">
                  <c:v>5.2009345794392496</c:v>
                </c:pt>
                <c:pt idx="18984">
                  <c:v>11.392465753424601</c:v>
                </c:pt>
                <c:pt idx="18985">
                  <c:v>10.719541504899199</c:v>
                </c:pt>
                <c:pt idx="18986">
                  <c:v>9.8127128263337102</c:v>
                </c:pt>
                <c:pt idx="18987">
                  <c:v>15.7891156462585</c:v>
                </c:pt>
                <c:pt idx="18988">
                  <c:v>11.6461876028524</c:v>
                </c:pt>
                <c:pt idx="18989">
                  <c:v>9.4528771384136796</c:v>
                </c:pt>
                <c:pt idx="18990">
                  <c:v>13.7366350067842</c:v>
                </c:pt>
                <c:pt idx="18991">
                  <c:v>11.2455461399879</c:v>
                </c:pt>
                <c:pt idx="18992">
                  <c:v>8.66279069767441</c:v>
                </c:pt>
                <c:pt idx="18993">
                  <c:v>11.114913392479901</c:v>
                </c:pt>
                <c:pt idx="18994">
                  <c:v>12.4863538791781</c:v>
                </c:pt>
                <c:pt idx="18995">
                  <c:v>12.8020668356034</c:v>
                </c:pt>
                <c:pt idx="18996">
                  <c:v>10.2411268502307</c:v>
                </c:pt>
                <c:pt idx="18997">
                  <c:v>10.1564635336773</c:v>
                </c:pt>
                <c:pt idx="18998">
                  <c:v>9.9177489177489093</c:v>
                </c:pt>
                <c:pt idx="18999">
                  <c:v>11.8644310690742</c:v>
                </c:pt>
                <c:pt idx="19000">
                  <c:v>11.3912621359223</c:v>
                </c:pt>
                <c:pt idx="19001">
                  <c:v>17.668798194470501</c:v>
                </c:pt>
                <c:pt idx="19002">
                  <c:v>11.3314618423788</c:v>
                </c:pt>
                <c:pt idx="19003">
                  <c:v>17.7586568730325</c:v>
                </c:pt>
                <c:pt idx="19004">
                  <c:v>11.241397366846201</c:v>
                </c:pt>
                <c:pt idx="19005">
                  <c:v>10.7077006507592</c:v>
                </c:pt>
                <c:pt idx="19006">
                  <c:v>8.9346691871455501</c:v>
                </c:pt>
                <c:pt idx="19007">
                  <c:v>11.745887691435</c:v>
                </c:pt>
                <c:pt idx="19008">
                  <c:v>14.735654732712099</c:v>
                </c:pt>
                <c:pt idx="19009">
                  <c:v>10.2105482593287</c:v>
                </c:pt>
                <c:pt idx="19010">
                  <c:v>9.4730895645028692</c:v>
                </c:pt>
                <c:pt idx="19011">
                  <c:v>9.3252038284296308</c:v>
                </c:pt>
                <c:pt idx="19012">
                  <c:v>9.59928524339891</c:v>
                </c:pt>
                <c:pt idx="19013">
                  <c:v>9.7055340469141402</c:v>
                </c:pt>
                <c:pt idx="19014">
                  <c:v>11.871369294605801</c:v>
                </c:pt>
                <c:pt idx="19015">
                  <c:v>10.964952780692499</c:v>
                </c:pt>
                <c:pt idx="19016">
                  <c:v>8.2373626373626294</c:v>
                </c:pt>
                <c:pt idx="19017">
                  <c:v>10.6114221724524</c:v>
                </c:pt>
                <c:pt idx="19018">
                  <c:v>10.3875190258751</c:v>
                </c:pt>
                <c:pt idx="19019">
                  <c:v>5.8</c:v>
                </c:pt>
                <c:pt idx="19020">
                  <c:v>11.6861702127659</c:v>
                </c:pt>
                <c:pt idx="19021">
                  <c:v>16.066112207499199</c:v>
                </c:pt>
                <c:pt idx="19022">
                  <c:v>10.234623541887499</c:v>
                </c:pt>
                <c:pt idx="19023">
                  <c:v>12.955882352941099</c:v>
                </c:pt>
                <c:pt idx="19024">
                  <c:v>7.3157894736842097</c:v>
                </c:pt>
                <c:pt idx="19025">
                  <c:v>13.3710376282782</c:v>
                </c:pt>
                <c:pt idx="19026">
                  <c:v>10.132017273288</c:v>
                </c:pt>
                <c:pt idx="19027">
                  <c:v>10.292691375129801</c:v>
                </c:pt>
                <c:pt idx="19028">
                  <c:v>11.3936953520478</c:v>
                </c:pt>
                <c:pt idx="19029">
                  <c:v>12.3727136431784</c:v>
                </c:pt>
                <c:pt idx="19030">
                  <c:v>13.602267771478401</c:v>
                </c:pt>
                <c:pt idx="19031">
                  <c:v>16.375</c:v>
                </c:pt>
                <c:pt idx="19032">
                  <c:v>12.216417910447699</c:v>
                </c:pt>
                <c:pt idx="19033">
                  <c:v>11.4188376753507</c:v>
                </c:pt>
                <c:pt idx="19034">
                  <c:v>14.641791044776101</c:v>
                </c:pt>
                <c:pt idx="19035">
                  <c:v>5.8831775700934497</c:v>
                </c:pt>
                <c:pt idx="19036">
                  <c:v>11.5209253964127</c:v>
                </c:pt>
                <c:pt idx="19037">
                  <c:v>12.3448608653691</c:v>
                </c:pt>
                <c:pt idx="19038">
                  <c:v>7.1363636363636296</c:v>
                </c:pt>
                <c:pt idx="19039">
                  <c:v>11.990284005978999</c:v>
                </c:pt>
                <c:pt idx="19040">
                  <c:v>7.7482985848546999</c:v>
                </c:pt>
                <c:pt idx="19041">
                  <c:v>7.9007470651013803</c:v>
                </c:pt>
                <c:pt idx="19042">
                  <c:v>13.147738057576699</c:v>
                </c:pt>
                <c:pt idx="19043">
                  <c:v>9.4966364434044994</c:v>
                </c:pt>
                <c:pt idx="19044">
                  <c:v>8.9060649819494593</c:v>
                </c:pt>
                <c:pt idx="19045">
                  <c:v>33</c:v>
                </c:pt>
                <c:pt idx="19046">
                  <c:v>11.9660332940978</c:v>
                </c:pt>
                <c:pt idx="19047">
                  <c:v>9.4526057576599101</c:v>
                </c:pt>
                <c:pt idx="19048">
                  <c:v>12.421758569299501</c:v>
                </c:pt>
                <c:pt idx="19049">
                  <c:v>10.0311011116993</c:v>
                </c:pt>
                <c:pt idx="19050">
                  <c:v>10.9523208083359</c:v>
                </c:pt>
                <c:pt idx="19051">
                  <c:v>16.193181818181799</c:v>
                </c:pt>
                <c:pt idx="19052">
                  <c:v>10.263570756197</c:v>
                </c:pt>
                <c:pt idx="19053">
                  <c:v>8.6400847794409792</c:v>
                </c:pt>
                <c:pt idx="19054">
                  <c:v>31.2</c:v>
                </c:pt>
                <c:pt idx="19055">
                  <c:v>7.8485370051635099</c:v>
                </c:pt>
                <c:pt idx="19056">
                  <c:v>9.1071124680914899</c:v>
                </c:pt>
                <c:pt idx="19057">
                  <c:v>11.522543352601099</c:v>
                </c:pt>
                <c:pt idx="19058">
                  <c:v>12.487309644670001</c:v>
                </c:pt>
                <c:pt idx="19059">
                  <c:v>9.2979438027361301</c:v>
                </c:pt>
                <c:pt idx="19060">
                  <c:v>8.4618181818181792</c:v>
                </c:pt>
                <c:pt idx="19061">
                  <c:v>11.0701499053995</c:v>
                </c:pt>
                <c:pt idx="19062">
                  <c:v>12.369617950272801</c:v>
                </c:pt>
                <c:pt idx="19063">
                  <c:v>6.6039723141739302</c:v>
                </c:pt>
                <c:pt idx="19064">
                  <c:v>8.0474165091367293</c:v>
                </c:pt>
                <c:pt idx="19065">
                  <c:v>7.3945578231292499</c:v>
                </c:pt>
                <c:pt idx="19066">
                  <c:v>10.453275109170299</c:v>
                </c:pt>
                <c:pt idx="19067">
                  <c:v>9.4170175438596395</c:v>
                </c:pt>
                <c:pt idx="19068">
                  <c:v>10.0428694263603</c:v>
                </c:pt>
                <c:pt idx="19069">
                  <c:v>13.548607461902201</c:v>
                </c:pt>
                <c:pt idx="19070">
                  <c:v>12.2350927760763</c:v>
                </c:pt>
                <c:pt idx="19071">
                  <c:v>10.5316655397791</c:v>
                </c:pt>
                <c:pt idx="19072">
                  <c:v>13.9696969696969</c:v>
                </c:pt>
                <c:pt idx="19073">
                  <c:v>8.0313588850174202</c:v>
                </c:pt>
                <c:pt idx="19074">
                  <c:v>3.8571428571428501</c:v>
                </c:pt>
                <c:pt idx="19075">
                  <c:v>7.1595744680850997</c:v>
                </c:pt>
                <c:pt idx="19076">
                  <c:v>9.8746171516079606</c:v>
                </c:pt>
                <c:pt idx="19077">
                  <c:v>16.959774170783302</c:v>
                </c:pt>
                <c:pt idx="19078">
                  <c:v>12.605818181818099</c:v>
                </c:pt>
                <c:pt idx="19079">
                  <c:v>12.3094819423779</c:v>
                </c:pt>
                <c:pt idx="19080">
                  <c:v>10.079371529188601</c:v>
                </c:pt>
                <c:pt idx="19081">
                  <c:v>8.0174261283688697</c:v>
                </c:pt>
                <c:pt idx="19082">
                  <c:v>13.2137404580152</c:v>
                </c:pt>
                <c:pt idx="19083">
                  <c:v>8.9944289693593298</c:v>
                </c:pt>
                <c:pt idx="19084">
                  <c:v>12.316253443526101</c:v>
                </c:pt>
                <c:pt idx="19085">
                  <c:v>9.5877731401914996</c:v>
                </c:pt>
                <c:pt idx="19086">
                  <c:v>11.439906651108499</c:v>
                </c:pt>
                <c:pt idx="19087">
                  <c:v>10.3610894941634</c:v>
                </c:pt>
                <c:pt idx="19088">
                  <c:v>7.0458877737802101</c:v>
                </c:pt>
                <c:pt idx="19089">
                  <c:v>8.0915326395458802</c:v>
                </c:pt>
                <c:pt idx="19090">
                  <c:v>7.0874496203955299</c:v>
                </c:pt>
                <c:pt idx="19091">
                  <c:v>6.2240585207260901</c:v>
                </c:pt>
                <c:pt idx="19092">
                  <c:v>-1.0076923076922999</c:v>
                </c:pt>
                <c:pt idx="19093">
                  <c:v>6.4444444444444402</c:v>
                </c:pt>
                <c:pt idx="19094">
                  <c:v>2.54711802378774</c:v>
                </c:pt>
                <c:pt idx="19095">
                  <c:v>6.7718150735840599</c:v>
                </c:pt>
                <c:pt idx="19096">
                  <c:v>7.3909120206252004</c:v>
                </c:pt>
                <c:pt idx="19097">
                  <c:v>6.2931780366056502</c:v>
                </c:pt>
                <c:pt idx="19098">
                  <c:v>0.22413793103448201</c:v>
                </c:pt>
                <c:pt idx="19099">
                  <c:v>8.7506974012626593</c:v>
                </c:pt>
                <c:pt idx="19100">
                  <c:v>10.1111111111111</c:v>
                </c:pt>
                <c:pt idx="19101">
                  <c:v>6.6416057387225802</c:v>
                </c:pt>
                <c:pt idx="19102">
                  <c:v>8.6563299713984598</c:v>
                </c:pt>
                <c:pt idx="19103">
                  <c:v>5.3231967365102903</c:v>
                </c:pt>
                <c:pt idx="19104">
                  <c:v>12.3389830508474</c:v>
                </c:pt>
                <c:pt idx="19105">
                  <c:v>7.9680712641377198</c:v>
                </c:pt>
                <c:pt idx="19106">
                  <c:v>3.3333333333333299</c:v>
                </c:pt>
                <c:pt idx="19107">
                  <c:v>22</c:v>
                </c:pt>
                <c:pt idx="19108">
                  <c:v>-4.9926199261992599</c:v>
                </c:pt>
                <c:pt idx="19109">
                  <c:v>11.4198599093531</c:v>
                </c:pt>
                <c:pt idx="19110">
                  <c:v>-5.4444444444444402</c:v>
                </c:pt>
                <c:pt idx="19111">
                  <c:v>8.5658362989323802</c:v>
                </c:pt>
                <c:pt idx="19112">
                  <c:v>2.2293678665496</c:v>
                </c:pt>
                <c:pt idx="19113">
                  <c:v>3.3325922632281002</c:v>
                </c:pt>
                <c:pt idx="19114">
                  <c:v>1.3309134906231E-2</c:v>
                </c:pt>
                <c:pt idx="19115">
                  <c:v>23.613026819923299</c:v>
                </c:pt>
                <c:pt idx="19116">
                  <c:v>9.1105047748976808</c:v>
                </c:pt>
                <c:pt idx="19117">
                  <c:v>15.590966122961101</c:v>
                </c:pt>
                <c:pt idx="19118">
                  <c:v>3.4433781190019102</c:v>
                </c:pt>
                <c:pt idx="19119">
                  <c:v>3.22412451361867</c:v>
                </c:pt>
                <c:pt idx="19120">
                  <c:v>53</c:v>
                </c:pt>
                <c:pt idx="19121">
                  <c:v>8.5827996340347603</c:v>
                </c:pt>
                <c:pt idx="19122">
                  <c:v>14.6353930766742</c:v>
                </c:pt>
                <c:pt idx="19123">
                  <c:v>19.324999999999999</c:v>
                </c:pt>
                <c:pt idx="19124">
                  <c:v>6.816180108857</c:v>
                </c:pt>
                <c:pt idx="19125">
                  <c:v>21.6837606837606</c:v>
                </c:pt>
                <c:pt idx="19126">
                  <c:v>-12</c:v>
                </c:pt>
                <c:pt idx="19127">
                  <c:v>6.2847058823529398</c:v>
                </c:pt>
                <c:pt idx="19128">
                  <c:v>2.5188679245282999</c:v>
                </c:pt>
                <c:pt idx="19129">
                  <c:v>12.3150684931506</c:v>
                </c:pt>
                <c:pt idx="19130">
                  <c:v>0.18080495356037099</c:v>
                </c:pt>
                <c:pt idx="19131">
                  <c:v>12</c:v>
                </c:pt>
                <c:pt idx="19132">
                  <c:v>14.0097965335342</c:v>
                </c:pt>
                <c:pt idx="19133">
                  <c:v>61</c:v>
                </c:pt>
                <c:pt idx="19134">
                  <c:v>6.1063627730294296</c:v>
                </c:pt>
                <c:pt idx="19135">
                  <c:v>12.926989335520901</c:v>
                </c:pt>
                <c:pt idx="19136">
                  <c:v>-0.66414380321665001</c:v>
                </c:pt>
                <c:pt idx="19137">
                  <c:v>9.2485168094924095</c:v>
                </c:pt>
                <c:pt idx="19138">
                  <c:v>22.305084745762699</c:v>
                </c:pt>
                <c:pt idx="19139">
                  <c:v>19.263736263736199</c:v>
                </c:pt>
                <c:pt idx="19140">
                  <c:v>24.2277227722772</c:v>
                </c:pt>
                <c:pt idx="19141">
                  <c:v>22</c:v>
                </c:pt>
                <c:pt idx="19142">
                  <c:v>29.032786885245901</c:v>
                </c:pt>
                <c:pt idx="19143">
                  <c:v>26.960431654676199</c:v>
                </c:pt>
                <c:pt idx="19144">
                  <c:v>-2</c:v>
                </c:pt>
                <c:pt idx="19145">
                  <c:v>4.6192462156317502</c:v>
                </c:pt>
                <c:pt idx="19146">
                  <c:v>13.6168511685116</c:v>
                </c:pt>
                <c:pt idx="19147">
                  <c:v>-11.5</c:v>
                </c:pt>
                <c:pt idx="19148">
                  <c:v>14.211180124223601</c:v>
                </c:pt>
                <c:pt idx="19149">
                  <c:v>7.0326409495548896</c:v>
                </c:pt>
                <c:pt idx="19150">
                  <c:v>12</c:v>
                </c:pt>
                <c:pt idx="19151">
                  <c:v>14.819757365684501</c:v>
                </c:pt>
                <c:pt idx="19152">
                  <c:v>13.707547169811299</c:v>
                </c:pt>
                <c:pt idx="19153">
                  <c:v>10.9615384615384</c:v>
                </c:pt>
                <c:pt idx="19154">
                  <c:v>8.1388888888888893</c:v>
                </c:pt>
                <c:pt idx="19155">
                  <c:v>2.5319148936170199</c:v>
                </c:pt>
                <c:pt idx="19156">
                  <c:v>8.9557522123893794</c:v>
                </c:pt>
                <c:pt idx="19157">
                  <c:v>1.5333333333333301</c:v>
                </c:pt>
                <c:pt idx="19158">
                  <c:v>6.40625</c:v>
                </c:pt>
                <c:pt idx="19159">
                  <c:v>-5.5111111111111102</c:v>
                </c:pt>
                <c:pt idx="19160">
                  <c:v>14.557692307692299</c:v>
                </c:pt>
                <c:pt idx="19161">
                  <c:v>8</c:v>
                </c:pt>
                <c:pt idx="19162">
                  <c:v>8.1498127340823903</c:v>
                </c:pt>
                <c:pt idx="19163">
                  <c:v>17.781602600879701</c:v>
                </c:pt>
                <c:pt idx="19164">
                  <c:v>160</c:v>
                </c:pt>
                <c:pt idx="19165">
                  <c:v>8.8267370272647305</c:v>
                </c:pt>
                <c:pt idx="19166">
                  <c:v>3.5282961614322499</c:v>
                </c:pt>
                <c:pt idx="19167">
                  <c:v>10.071267478574599</c:v>
                </c:pt>
                <c:pt idx="19168">
                  <c:v>1.9686316928069201</c:v>
                </c:pt>
                <c:pt idx="19169">
                  <c:v>24.579925650557598</c:v>
                </c:pt>
                <c:pt idx="19170">
                  <c:v>13.25</c:v>
                </c:pt>
                <c:pt idx="19171">
                  <c:v>-4</c:v>
                </c:pt>
                <c:pt idx="19172">
                  <c:v>3.5</c:v>
                </c:pt>
                <c:pt idx="19173">
                  <c:v>1.3432835820895499</c:v>
                </c:pt>
                <c:pt idx="19174">
                  <c:v>2.8822444273635601</c:v>
                </c:pt>
                <c:pt idx="19175">
                  <c:v>20</c:v>
                </c:pt>
                <c:pt idx="19176">
                  <c:v>3.0879629629629601</c:v>
                </c:pt>
                <c:pt idx="19177">
                  <c:v>13.4791443850267</c:v>
                </c:pt>
                <c:pt idx="19178">
                  <c:v>7.8</c:v>
                </c:pt>
                <c:pt idx="19179">
                  <c:v>14.955615942028899</c:v>
                </c:pt>
                <c:pt idx="19180">
                  <c:v>-2.12201963534361</c:v>
                </c:pt>
                <c:pt idx="19181">
                  <c:v>17.785344189489201</c:v>
                </c:pt>
                <c:pt idx="19182">
                  <c:v>7.1412803532008802</c:v>
                </c:pt>
                <c:pt idx="19183">
                  <c:v>14.022706630336</c:v>
                </c:pt>
                <c:pt idx="19184">
                  <c:v>2.3121175030599699</c:v>
                </c:pt>
                <c:pt idx="19185">
                  <c:v>12.7437264742785</c:v>
                </c:pt>
                <c:pt idx="19186">
                  <c:v>14.4598540145985</c:v>
                </c:pt>
                <c:pt idx="19187">
                  <c:v>19.703947368421002</c:v>
                </c:pt>
                <c:pt idx="19188">
                  <c:v>6.2903225806451601</c:v>
                </c:pt>
                <c:pt idx="19189">
                  <c:v>4.4544984488107504</c:v>
                </c:pt>
                <c:pt idx="19190">
                  <c:v>18.952808988764001</c:v>
                </c:pt>
                <c:pt idx="19191">
                  <c:v>195</c:v>
                </c:pt>
                <c:pt idx="19192">
                  <c:v>9.9280618311533892</c:v>
                </c:pt>
                <c:pt idx="19193">
                  <c:v>21.2562958240357</c:v>
                </c:pt>
                <c:pt idx="19194">
                  <c:v>9.7743902439024293</c:v>
                </c:pt>
                <c:pt idx="19195">
                  <c:v>3.6670235546038499</c:v>
                </c:pt>
                <c:pt idx="19196">
                  <c:v>11.610024449877701</c:v>
                </c:pt>
                <c:pt idx="19197">
                  <c:v>25</c:v>
                </c:pt>
                <c:pt idx="19198">
                  <c:v>9.9604316546762597</c:v>
                </c:pt>
                <c:pt idx="19199">
                  <c:v>7.3292383292383203</c:v>
                </c:pt>
                <c:pt idx="19200">
                  <c:v>10.7437308868501</c:v>
                </c:pt>
                <c:pt idx="19201">
                  <c:v>8.2872928176795493E-2</c:v>
                </c:pt>
                <c:pt idx="19202">
                  <c:v>-7.4444444444444402</c:v>
                </c:pt>
                <c:pt idx="19203">
                  <c:v>1.97583811537299</c:v>
                </c:pt>
                <c:pt idx="19204">
                  <c:v>4.6394747313967297</c:v>
                </c:pt>
                <c:pt idx="19205">
                  <c:v>1.8790786948176501</c:v>
                </c:pt>
                <c:pt idx="19206">
                  <c:v>133</c:v>
                </c:pt>
                <c:pt idx="19207">
                  <c:v>4.6988605534454697</c:v>
                </c:pt>
                <c:pt idx="19208">
                  <c:v>2.0973123262279798</c:v>
                </c:pt>
                <c:pt idx="19209">
                  <c:v>2.4327731092436902</c:v>
                </c:pt>
                <c:pt idx="19210">
                  <c:v>0.94601226993864995</c:v>
                </c:pt>
                <c:pt idx="19211">
                  <c:v>0</c:v>
                </c:pt>
                <c:pt idx="19212">
                  <c:v>2.3309143686502098</c:v>
                </c:pt>
                <c:pt idx="19213">
                  <c:v>3.0742049469964599</c:v>
                </c:pt>
                <c:pt idx="19214">
                  <c:v>-2</c:v>
                </c:pt>
                <c:pt idx="19215">
                  <c:v>2.30933852140077</c:v>
                </c:pt>
                <c:pt idx="19216">
                  <c:v>2.01317073170731</c:v>
                </c:pt>
                <c:pt idx="19217">
                  <c:v>-2.25</c:v>
                </c:pt>
                <c:pt idx="19218">
                  <c:v>1.7366933584550099</c:v>
                </c:pt>
                <c:pt idx="19219">
                  <c:v>-3</c:v>
                </c:pt>
                <c:pt idx="19220">
                  <c:v>4.5570131180625602</c:v>
                </c:pt>
                <c:pt idx="19221">
                  <c:v>3.5970449966420399</c:v>
                </c:pt>
                <c:pt idx="19222">
                  <c:v>0.87778768956288999</c:v>
                </c:pt>
                <c:pt idx="19223">
                  <c:v>6.2549323017408103</c:v>
                </c:pt>
                <c:pt idx="19224">
                  <c:v>-1.4584426946631599</c:v>
                </c:pt>
                <c:pt idx="19225">
                  <c:v>-0.45390070921985798</c:v>
                </c:pt>
                <c:pt idx="19226">
                  <c:v>17.6498226950354</c:v>
                </c:pt>
                <c:pt idx="19227">
                  <c:v>2.6424311275205898</c:v>
                </c:pt>
                <c:pt idx="19228">
                  <c:v>1.95744680851063</c:v>
                </c:pt>
                <c:pt idx="19229">
                  <c:v>4</c:v>
                </c:pt>
                <c:pt idx="19230">
                  <c:v>1.8976876781754799</c:v>
                </c:pt>
                <c:pt idx="19231">
                  <c:v>-0.679640718562874</c:v>
                </c:pt>
                <c:pt idx="19232">
                  <c:v>2.26876918783142</c:v>
                </c:pt>
                <c:pt idx="19233">
                  <c:v>4.2356321839080397</c:v>
                </c:pt>
                <c:pt idx="19234">
                  <c:v>1.29028132992327</c:v>
                </c:pt>
                <c:pt idx="19235">
                  <c:v>-1.04411764705882</c:v>
                </c:pt>
                <c:pt idx="19236">
                  <c:v>9.3522012578616298</c:v>
                </c:pt>
                <c:pt idx="19237">
                  <c:v>2.7341772151898698</c:v>
                </c:pt>
                <c:pt idx="19238">
                  <c:v>-0.82896379525593</c:v>
                </c:pt>
                <c:pt idx="19239">
                  <c:v>9.7869440459110404</c:v>
                </c:pt>
                <c:pt idx="19240">
                  <c:v>2.0820802005012502</c:v>
                </c:pt>
                <c:pt idx="19241">
                  <c:v>-1.5161290322580601</c:v>
                </c:pt>
                <c:pt idx="19242">
                  <c:v>0.62100456621004496</c:v>
                </c:pt>
                <c:pt idx="19243">
                  <c:v>3.0605476282298398</c:v>
                </c:pt>
                <c:pt idx="19244">
                  <c:v>2.0609336609336601</c:v>
                </c:pt>
                <c:pt idx="19245">
                  <c:v>-3.0068965517241302</c:v>
                </c:pt>
                <c:pt idx="19246">
                  <c:v>-0.150202195262853</c:v>
                </c:pt>
                <c:pt idx="19247">
                  <c:v>2.02910052910052</c:v>
                </c:pt>
                <c:pt idx="19248">
                  <c:v>2.1320093457943901</c:v>
                </c:pt>
                <c:pt idx="19249">
                  <c:v>-1.9054054054053999</c:v>
                </c:pt>
                <c:pt idx="19250">
                  <c:v>2.25983436853002</c:v>
                </c:pt>
                <c:pt idx="19251">
                  <c:v>-1</c:v>
                </c:pt>
                <c:pt idx="19252">
                  <c:v>-1.30845771144278</c:v>
                </c:pt>
                <c:pt idx="19253">
                  <c:v>15.932461873638299</c:v>
                </c:pt>
                <c:pt idx="19254">
                  <c:v>4.7025440313111497</c:v>
                </c:pt>
                <c:pt idx="19255">
                  <c:v>1.41564468014584</c:v>
                </c:pt>
                <c:pt idx="19256">
                  <c:v>18.985714285714199</c:v>
                </c:pt>
                <c:pt idx="19257">
                  <c:v>1.0366300366300301</c:v>
                </c:pt>
                <c:pt idx="19258">
                  <c:v>19.013698630136901</c:v>
                </c:pt>
                <c:pt idx="19259">
                  <c:v>13.342357123325099</c:v>
                </c:pt>
                <c:pt idx="19260">
                  <c:v>8.2455858747993496</c:v>
                </c:pt>
                <c:pt idx="19261">
                  <c:v>2.7573812580230999</c:v>
                </c:pt>
                <c:pt idx="19262">
                  <c:v>10.301765650080201</c:v>
                </c:pt>
                <c:pt idx="19263">
                  <c:v>10.6969696969696</c:v>
                </c:pt>
                <c:pt idx="19264">
                  <c:v>2.9391327767303999</c:v>
                </c:pt>
                <c:pt idx="19265">
                  <c:v>21</c:v>
                </c:pt>
                <c:pt idx="19266">
                  <c:v>1.6765684138089201</c:v>
                </c:pt>
                <c:pt idx="19267">
                  <c:v>3.1280000000000001</c:v>
                </c:pt>
                <c:pt idx="19268">
                  <c:v>11.6697713801862</c:v>
                </c:pt>
                <c:pt idx="19269">
                  <c:v>13.614420062695901</c:v>
                </c:pt>
                <c:pt idx="19270">
                  <c:v>28</c:v>
                </c:pt>
                <c:pt idx="19271">
                  <c:v>1.91071428571428</c:v>
                </c:pt>
                <c:pt idx="19272">
                  <c:v>21.658536585365798</c:v>
                </c:pt>
                <c:pt idx="19273">
                  <c:v>6.8525896414342604</c:v>
                </c:pt>
                <c:pt idx="19274">
                  <c:v>1.4153882464007499</c:v>
                </c:pt>
                <c:pt idx="19275">
                  <c:v>43</c:v>
                </c:pt>
                <c:pt idx="19276">
                  <c:v>13</c:v>
                </c:pt>
                <c:pt idx="19277">
                  <c:v>11.8280358598207</c:v>
                </c:pt>
                <c:pt idx="19278">
                  <c:v>7.0299625468164697</c:v>
                </c:pt>
                <c:pt idx="19279">
                  <c:v>19.752631578947302</c:v>
                </c:pt>
                <c:pt idx="19280">
                  <c:v>4.6959360208911303</c:v>
                </c:pt>
                <c:pt idx="19281">
                  <c:v>89</c:v>
                </c:pt>
                <c:pt idx="19282">
                  <c:v>1.13355998057309</c:v>
                </c:pt>
                <c:pt idx="19283">
                  <c:v>-9</c:v>
                </c:pt>
                <c:pt idx="19284">
                  <c:v>10.690331787370599</c:v>
                </c:pt>
                <c:pt idx="19285">
                  <c:v>5.8006993006993</c:v>
                </c:pt>
                <c:pt idx="19286">
                  <c:v>1.6308436324556601</c:v>
                </c:pt>
                <c:pt idx="19287">
                  <c:v>8.8061728395061696</c:v>
                </c:pt>
                <c:pt idx="19288">
                  <c:v>-1.93150684931506</c:v>
                </c:pt>
                <c:pt idx="19289">
                  <c:v>13.233613445378101</c:v>
                </c:pt>
                <c:pt idx="19290">
                  <c:v>-2.5</c:v>
                </c:pt>
                <c:pt idx="19291">
                  <c:v>8.9911032028469702</c:v>
                </c:pt>
                <c:pt idx="19292">
                  <c:v>6.8850574712643597</c:v>
                </c:pt>
                <c:pt idx="19293">
                  <c:v>17.985915492957702</c:v>
                </c:pt>
                <c:pt idx="19294">
                  <c:v>-3</c:v>
                </c:pt>
                <c:pt idx="19295">
                  <c:v>7.0416666666666599</c:v>
                </c:pt>
                <c:pt idx="19296">
                  <c:v>13.9375</c:v>
                </c:pt>
                <c:pt idx="19297">
                  <c:v>9.6646971935007393</c:v>
                </c:pt>
                <c:pt idx="19298">
                  <c:v>14.2804347826086</c:v>
                </c:pt>
                <c:pt idx="19299">
                  <c:v>15.089605734767</c:v>
                </c:pt>
                <c:pt idx="19300">
                  <c:v>-0.93023255813953398</c:v>
                </c:pt>
                <c:pt idx="19301">
                  <c:v>17.744186046511601</c:v>
                </c:pt>
                <c:pt idx="19302">
                  <c:v>14.151515151515101</c:v>
                </c:pt>
                <c:pt idx="19303">
                  <c:v>3.0625</c:v>
                </c:pt>
                <c:pt idx="19304">
                  <c:v>18.931216931216898</c:v>
                </c:pt>
                <c:pt idx="19305">
                  <c:v>0</c:v>
                </c:pt>
                <c:pt idx="19306">
                  <c:v>14.2530120481927</c:v>
                </c:pt>
                <c:pt idx="19307">
                  <c:v>9.3842213114754092</c:v>
                </c:pt>
                <c:pt idx="19308">
                  <c:v>9.7468879668049695</c:v>
                </c:pt>
                <c:pt idx="19309">
                  <c:v>12.746140651800999</c:v>
                </c:pt>
                <c:pt idx="19310">
                  <c:v>10.367292225201</c:v>
                </c:pt>
                <c:pt idx="19311">
                  <c:v>13.537585421412301</c:v>
                </c:pt>
                <c:pt idx="19312">
                  <c:v>8.3968824940047906</c:v>
                </c:pt>
                <c:pt idx="19313">
                  <c:v>11.7555555555555</c:v>
                </c:pt>
                <c:pt idx="19314">
                  <c:v>-1.4090909090909001</c:v>
                </c:pt>
                <c:pt idx="19315">
                  <c:v>7.9409448818897603</c:v>
                </c:pt>
                <c:pt idx="19316">
                  <c:v>10.552</c:v>
                </c:pt>
                <c:pt idx="19317">
                  <c:v>9.5539215686274499</c:v>
                </c:pt>
                <c:pt idx="19318">
                  <c:v>10.7407407407407</c:v>
                </c:pt>
                <c:pt idx="19319">
                  <c:v>4.5297504798464399</c:v>
                </c:pt>
                <c:pt idx="19320">
                  <c:v>11.008805031446499</c:v>
                </c:pt>
                <c:pt idx="19321">
                  <c:v>12.366477272727201</c:v>
                </c:pt>
                <c:pt idx="19322">
                  <c:v>13.6765267175572</c:v>
                </c:pt>
                <c:pt idx="19323">
                  <c:v>9.6632478632478591</c:v>
                </c:pt>
                <c:pt idx="19324">
                  <c:v>8.3754045307443299</c:v>
                </c:pt>
                <c:pt idx="19325">
                  <c:v>11.916030534351099</c:v>
                </c:pt>
                <c:pt idx="19326">
                  <c:v>10.819034852546899</c:v>
                </c:pt>
                <c:pt idx="19327">
                  <c:v>14.978181818181801</c:v>
                </c:pt>
                <c:pt idx="19328">
                  <c:v>6.1284916201117303</c:v>
                </c:pt>
                <c:pt idx="19329">
                  <c:v>0</c:v>
                </c:pt>
                <c:pt idx="19330">
                  <c:v>10.859315589353599</c:v>
                </c:pt>
                <c:pt idx="19331">
                  <c:v>18.945652173913</c:v>
                </c:pt>
                <c:pt idx="19332">
                  <c:v>9.6725838264299799</c:v>
                </c:pt>
                <c:pt idx="19333">
                  <c:v>9.5546218487394903</c:v>
                </c:pt>
                <c:pt idx="19334">
                  <c:v>10.059917355371899</c:v>
                </c:pt>
                <c:pt idx="19335">
                  <c:v>7.5063938618925796</c:v>
                </c:pt>
                <c:pt idx="19336">
                  <c:v>4.4400000000000004</c:v>
                </c:pt>
                <c:pt idx="19337">
                  <c:v>21.822164948453601</c:v>
                </c:pt>
                <c:pt idx="19338">
                  <c:v>9.6623376623376593</c:v>
                </c:pt>
                <c:pt idx="19339">
                  <c:v>3.7874186550976101</c:v>
                </c:pt>
                <c:pt idx="19340">
                  <c:v>5.6823529411764699</c:v>
                </c:pt>
                <c:pt idx="19341">
                  <c:v>4.3670498084291101</c:v>
                </c:pt>
                <c:pt idx="19342">
                  <c:v>8.7361396303901397</c:v>
                </c:pt>
                <c:pt idx="19343">
                  <c:v>61</c:v>
                </c:pt>
                <c:pt idx="19344">
                  <c:v>42</c:v>
                </c:pt>
                <c:pt idx="19345">
                  <c:v>-4</c:v>
                </c:pt>
                <c:pt idx="19346">
                  <c:v>9.6574074074073994</c:v>
                </c:pt>
                <c:pt idx="19347">
                  <c:v>9.0402010050251196</c:v>
                </c:pt>
                <c:pt idx="19348">
                  <c:v>7.8982300884955698</c:v>
                </c:pt>
                <c:pt idx="19349">
                  <c:v>3.73994490358126</c:v>
                </c:pt>
                <c:pt idx="19350">
                  <c:v>13</c:v>
                </c:pt>
                <c:pt idx="19351">
                  <c:v>9.2709326072157907</c:v>
                </c:pt>
                <c:pt idx="19352">
                  <c:v>16.505922812380501</c:v>
                </c:pt>
                <c:pt idx="19353">
                  <c:v>6.9676025917926498</c:v>
                </c:pt>
                <c:pt idx="19354">
                  <c:v>2.375</c:v>
                </c:pt>
                <c:pt idx="19355">
                  <c:v>15.6434782608695</c:v>
                </c:pt>
                <c:pt idx="19356">
                  <c:v>6.3556701030927796</c:v>
                </c:pt>
                <c:pt idx="19357">
                  <c:v>2.4681025641025598</c:v>
                </c:pt>
                <c:pt idx="19358">
                  <c:v>14.232647814910001</c:v>
                </c:pt>
                <c:pt idx="19359">
                  <c:v>19.762212876091802</c:v>
                </c:pt>
                <c:pt idx="19360">
                  <c:v>3.7972871137905</c:v>
                </c:pt>
                <c:pt idx="19361">
                  <c:v>16.827450980392101</c:v>
                </c:pt>
                <c:pt idx="19362">
                  <c:v>21.873449131513599</c:v>
                </c:pt>
                <c:pt idx="19363">
                  <c:v>20.6726618705035</c:v>
                </c:pt>
                <c:pt idx="19364">
                  <c:v>17.453256704980799</c:v>
                </c:pt>
                <c:pt idx="19365">
                  <c:v>16.231617647058801</c:v>
                </c:pt>
                <c:pt idx="19366">
                  <c:v>8.5389957264957204</c:v>
                </c:pt>
                <c:pt idx="19367">
                  <c:v>20.8303703703703</c:v>
                </c:pt>
                <c:pt idx="19368">
                  <c:v>13.9589727528969</c:v>
                </c:pt>
                <c:pt idx="19369">
                  <c:v>12.664473684210501</c:v>
                </c:pt>
                <c:pt idx="19370">
                  <c:v>13.258670060451699</c:v>
                </c:pt>
                <c:pt idx="19371">
                  <c:v>16.584443755810302</c:v>
                </c:pt>
                <c:pt idx="19372">
                  <c:v>10.7496583766056</c:v>
                </c:pt>
                <c:pt idx="19373">
                  <c:v>15.878764675855001</c:v>
                </c:pt>
                <c:pt idx="19374">
                  <c:v>18.583095577746001</c:v>
                </c:pt>
                <c:pt idx="19375">
                  <c:v>14.8761973180076</c:v>
                </c:pt>
                <c:pt idx="19376">
                  <c:v>30.7422222222222</c:v>
                </c:pt>
                <c:pt idx="19377">
                  <c:v>14.4856760886172</c:v>
                </c:pt>
                <c:pt idx="19378">
                  <c:v>11.044520547945201</c:v>
                </c:pt>
                <c:pt idx="19379">
                  <c:v>15.0040588533739</c:v>
                </c:pt>
                <c:pt idx="19380">
                  <c:v>11.6296444266879</c:v>
                </c:pt>
                <c:pt idx="19381">
                  <c:v>13.106469689251099</c:v>
                </c:pt>
                <c:pt idx="19382">
                  <c:v>11.393933425251101</c:v>
                </c:pt>
                <c:pt idx="19383">
                  <c:v>11.728571428571399</c:v>
                </c:pt>
                <c:pt idx="19384">
                  <c:v>32.244897959183596</c:v>
                </c:pt>
                <c:pt idx="19385">
                  <c:v>34.324074074073998</c:v>
                </c:pt>
                <c:pt idx="19386">
                  <c:v>16.0791980944819</c:v>
                </c:pt>
                <c:pt idx="19387">
                  <c:v>11.8990723562152</c:v>
                </c:pt>
                <c:pt idx="19388">
                  <c:v>12.433748584371401</c:v>
                </c:pt>
                <c:pt idx="19389">
                  <c:v>12.533527696793</c:v>
                </c:pt>
                <c:pt idx="19390">
                  <c:v>10.8368869936034</c:v>
                </c:pt>
                <c:pt idx="19391">
                  <c:v>13.0134014039566</c:v>
                </c:pt>
                <c:pt idx="19392">
                  <c:v>7.8754266211603996</c:v>
                </c:pt>
                <c:pt idx="19393">
                  <c:v>3.0434782608695601</c:v>
                </c:pt>
                <c:pt idx="19394">
                  <c:v>28.9424184261036</c:v>
                </c:pt>
                <c:pt idx="19395">
                  <c:v>14.0611071171818</c:v>
                </c:pt>
                <c:pt idx="19396">
                  <c:v>15.147859922178901</c:v>
                </c:pt>
                <c:pt idx="19397">
                  <c:v>14.592950540079499</c:v>
                </c:pt>
                <c:pt idx="19398">
                  <c:v>-6</c:v>
                </c:pt>
                <c:pt idx="19399">
                  <c:v>11.1875</c:v>
                </c:pt>
                <c:pt idx="19400">
                  <c:v>9.36305732484076</c:v>
                </c:pt>
                <c:pt idx="19401">
                  <c:v>10.3746711762495</c:v>
                </c:pt>
                <c:pt idx="19402">
                  <c:v>9.7956989247311803</c:v>
                </c:pt>
                <c:pt idx="19403">
                  <c:v>16.432383262583301</c:v>
                </c:pt>
                <c:pt idx="19404">
                  <c:v>21.590088282503999</c:v>
                </c:pt>
                <c:pt idx="19405">
                  <c:v>18.7828162291169</c:v>
                </c:pt>
                <c:pt idx="19406">
                  <c:v>-3.5</c:v>
                </c:pt>
                <c:pt idx="19407">
                  <c:v>16.030118551746199</c:v>
                </c:pt>
                <c:pt idx="19408">
                  <c:v>-2.6666666666666599</c:v>
                </c:pt>
                <c:pt idx="19409">
                  <c:v>15.461809222104799</c:v>
                </c:pt>
                <c:pt idx="19410">
                  <c:v>15.232959268495399</c:v>
                </c:pt>
                <c:pt idx="19411">
                  <c:v>19.490528414755701</c:v>
                </c:pt>
                <c:pt idx="19412">
                  <c:v>29</c:v>
                </c:pt>
                <c:pt idx="19413">
                  <c:v>24.2219842969307</c:v>
                </c:pt>
                <c:pt idx="19414">
                  <c:v>11.6420062695924</c:v>
                </c:pt>
                <c:pt idx="19415">
                  <c:v>5.4222222222222198</c:v>
                </c:pt>
                <c:pt idx="19416">
                  <c:v>6.3019218846869096</c:v>
                </c:pt>
                <c:pt idx="19417">
                  <c:v>-5</c:v>
                </c:pt>
                <c:pt idx="19418">
                  <c:v>373</c:v>
                </c:pt>
                <c:pt idx="19419">
                  <c:v>13.938725490195999</c:v>
                </c:pt>
                <c:pt idx="19420">
                  <c:v>7.3278260869565202</c:v>
                </c:pt>
                <c:pt idx="19421">
                  <c:v>23</c:v>
                </c:pt>
                <c:pt idx="19422">
                  <c:v>-9</c:v>
                </c:pt>
                <c:pt idx="19423">
                  <c:v>5.3197604790419097</c:v>
                </c:pt>
                <c:pt idx="19424">
                  <c:v>7.53</c:v>
                </c:pt>
                <c:pt idx="19425">
                  <c:v>1.27659574468085</c:v>
                </c:pt>
                <c:pt idx="19426">
                  <c:v>2.4266802443991802</c:v>
                </c:pt>
                <c:pt idx="19427">
                  <c:v>-5.6129032258064502</c:v>
                </c:pt>
                <c:pt idx="19428">
                  <c:v>-0.54347826086956497</c:v>
                </c:pt>
                <c:pt idx="19429">
                  <c:v>-0.82828282828282795</c:v>
                </c:pt>
                <c:pt idx="19430">
                  <c:v>8.2704471101417596</c:v>
                </c:pt>
                <c:pt idx="19431">
                  <c:v>0.69047619047619002</c:v>
                </c:pt>
                <c:pt idx="19432">
                  <c:v>1.60636515912897</c:v>
                </c:pt>
                <c:pt idx="19433">
                  <c:v>13.8411214953271</c:v>
                </c:pt>
                <c:pt idx="19434">
                  <c:v>19.964449541284399</c:v>
                </c:pt>
                <c:pt idx="19435">
                  <c:v>8.9058185404339198</c:v>
                </c:pt>
                <c:pt idx="19436">
                  <c:v>8.5574534161490607</c:v>
                </c:pt>
                <c:pt idx="19437">
                  <c:v>47</c:v>
                </c:pt>
                <c:pt idx="19438">
                  <c:v>-10</c:v>
                </c:pt>
                <c:pt idx="19439">
                  <c:v>16.993677288821399</c:v>
                </c:pt>
                <c:pt idx="19440">
                  <c:v>14.1563517915309</c:v>
                </c:pt>
                <c:pt idx="19441">
                  <c:v>4.5962815405046404</c:v>
                </c:pt>
                <c:pt idx="19442">
                  <c:v>15.400304414002999</c:v>
                </c:pt>
                <c:pt idx="19443">
                  <c:v>4.1687500000000002</c:v>
                </c:pt>
                <c:pt idx="19444">
                  <c:v>12.689614007162699</c:v>
                </c:pt>
                <c:pt idx="19445">
                  <c:v>9.87176938369781</c:v>
                </c:pt>
                <c:pt idx="19446">
                  <c:v>2.5433227344992</c:v>
                </c:pt>
                <c:pt idx="19447">
                  <c:v>7.7968099861303699</c:v>
                </c:pt>
                <c:pt idx="19448">
                  <c:v>-2.72727272727272</c:v>
                </c:pt>
                <c:pt idx="19449">
                  <c:v>6.7222222222222197</c:v>
                </c:pt>
                <c:pt idx="19450">
                  <c:v>11.7345132743362</c:v>
                </c:pt>
                <c:pt idx="19451">
                  <c:v>1.29587357330992</c:v>
                </c:pt>
                <c:pt idx="19452">
                  <c:v>-4</c:v>
                </c:pt>
                <c:pt idx="19453">
                  <c:v>14</c:v>
                </c:pt>
                <c:pt idx="19454">
                  <c:v>5.2047244094488097</c:v>
                </c:pt>
                <c:pt idx="19455">
                  <c:v>3.6861313868613101</c:v>
                </c:pt>
                <c:pt idx="19456">
                  <c:v>2.7486611924312698</c:v>
                </c:pt>
                <c:pt idx="19457">
                  <c:v>9.8043478260869499</c:v>
                </c:pt>
                <c:pt idx="19458">
                  <c:v>15.3034013605442</c:v>
                </c:pt>
                <c:pt idx="19459">
                  <c:v>15.953703703703701</c:v>
                </c:pt>
                <c:pt idx="19460">
                  <c:v>13.2872340425531</c:v>
                </c:pt>
                <c:pt idx="19461">
                  <c:v>9.4644970414201097</c:v>
                </c:pt>
                <c:pt idx="19462">
                  <c:v>12.375</c:v>
                </c:pt>
                <c:pt idx="19463">
                  <c:v>12.3490566037735</c:v>
                </c:pt>
                <c:pt idx="19464">
                  <c:v>10.5823204419889</c:v>
                </c:pt>
                <c:pt idx="19465">
                  <c:v>3.2727272727272698</c:v>
                </c:pt>
                <c:pt idx="19466">
                  <c:v>14.6045751633986</c:v>
                </c:pt>
                <c:pt idx="19467">
                  <c:v>9.0142056074766295</c:v>
                </c:pt>
                <c:pt idx="19468">
                  <c:v>13.76</c:v>
                </c:pt>
                <c:pt idx="19469">
                  <c:v>7.0670640834575202</c:v>
                </c:pt>
                <c:pt idx="19470">
                  <c:v>5.7919999999999998</c:v>
                </c:pt>
                <c:pt idx="19471">
                  <c:v>9.9294117647058808</c:v>
                </c:pt>
                <c:pt idx="19472">
                  <c:v>8.2698548249359494</c:v>
                </c:pt>
                <c:pt idx="19473">
                  <c:v>9.4128553770086505</c:v>
                </c:pt>
                <c:pt idx="19474">
                  <c:v>18.6758269720101</c:v>
                </c:pt>
                <c:pt idx="19475">
                  <c:v>14.772296015180199</c:v>
                </c:pt>
                <c:pt idx="19476">
                  <c:v>5.50663716814159</c:v>
                </c:pt>
                <c:pt idx="19477">
                  <c:v>5.38043478260869</c:v>
                </c:pt>
                <c:pt idx="19478">
                  <c:v>5.2424908424908399</c:v>
                </c:pt>
                <c:pt idx="19479">
                  <c:v>11.115384615384601</c:v>
                </c:pt>
                <c:pt idx="19480">
                  <c:v>13.033333333333299</c:v>
                </c:pt>
                <c:pt idx="19481">
                  <c:v>22.172985781990501</c:v>
                </c:pt>
                <c:pt idx="19482">
                  <c:v>16.126888217522598</c:v>
                </c:pt>
                <c:pt idx="19483">
                  <c:v>12.915254237288099</c:v>
                </c:pt>
                <c:pt idx="19484">
                  <c:v>5.5</c:v>
                </c:pt>
                <c:pt idx="19485">
                  <c:v>86.5</c:v>
                </c:pt>
                <c:pt idx="19486">
                  <c:v>13.3626834381551</c:v>
                </c:pt>
                <c:pt idx="19487">
                  <c:v>11.8328173374613</c:v>
                </c:pt>
                <c:pt idx="19488">
                  <c:v>4.9751037344398297</c:v>
                </c:pt>
                <c:pt idx="19489">
                  <c:v>9.4515366430259995</c:v>
                </c:pt>
                <c:pt idx="19490">
                  <c:v>9.4</c:v>
                </c:pt>
                <c:pt idx="19491">
                  <c:v>4.8113207547169798</c:v>
                </c:pt>
                <c:pt idx="19492">
                  <c:v>13.563934426229499</c:v>
                </c:pt>
                <c:pt idx="19493">
                  <c:v>9.4499999999999993</c:v>
                </c:pt>
                <c:pt idx="19494">
                  <c:v>8.2575574365175299</c:v>
                </c:pt>
                <c:pt idx="19495">
                  <c:v>10.861915367483199</c:v>
                </c:pt>
                <c:pt idx="19496">
                  <c:v>28.206521739130402</c:v>
                </c:pt>
                <c:pt idx="19497">
                  <c:v>18.9228650137741</c:v>
                </c:pt>
                <c:pt idx="19498">
                  <c:v>15.0973451327433</c:v>
                </c:pt>
                <c:pt idx="19499">
                  <c:v>12.919396775871</c:v>
                </c:pt>
                <c:pt idx="19500">
                  <c:v>4.67597274126181</c:v>
                </c:pt>
                <c:pt idx="19501">
                  <c:v>4.7382222222222197</c:v>
                </c:pt>
                <c:pt idx="19502">
                  <c:v>4.4690173710137397</c:v>
                </c:pt>
                <c:pt idx="19503">
                  <c:v>11.4998653380016</c:v>
                </c:pt>
                <c:pt idx="19504">
                  <c:v>3.9660074165636501</c:v>
                </c:pt>
                <c:pt idx="19505">
                  <c:v>4.8803418803418799</c:v>
                </c:pt>
                <c:pt idx="19506">
                  <c:v>6.7279048207663701</c:v>
                </c:pt>
                <c:pt idx="19507">
                  <c:v>6.8604122461351897</c:v>
                </c:pt>
                <c:pt idx="19508">
                  <c:v>2</c:v>
                </c:pt>
                <c:pt idx="19509">
                  <c:v>3.9556218905472602</c:v>
                </c:pt>
                <c:pt idx="19510">
                  <c:v>5.07976025818349</c:v>
                </c:pt>
                <c:pt idx="19511">
                  <c:v>5.8103359173126599</c:v>
                </c:pt>
                <c:pt idx="19512">
                  <c:v>7.5579813886900498</c:v>
                </c:pt>
                <c:pt idx="19513">
                  <c:v>11.0857843137254</c:v>
                </c:pt>
                <c:pt idx="19514">
                  <c:v>-7</c:v>
                </c:pt>
                <c:pt idx="19515">
                  <c:v>7.4874161073825496</c:v>
                </c:pt>
                <c:pt idx="19516">
                  <c:v>5.2730794060684296</c:v>
                </c:pt>
                <c:pt idx="19517">
                  <c:v>4.3212170166935904</c:v>
                </c:pt>
                <c:pt idx="19518">
                  <c:v>4.73471728409221</c:v>
                </c:pt>
                <c:pt idx="19519">
                  <c:v>6.1271186440677896</c:v>
                </c:pt>
                <c:pt idx="19520">
                  <c:v>6.16014234875444</c:v>
                </c:pt>
                <c:pt idx="19521">
                  <c:v>5.90029373368146</c:v>
                </c:pt>
                <c:pt idx="19522">
                  <c:v>9.6528747984954304</c:v>
                </c:pt>
                <c:pt idx="19523">
                  <c:v>9.9440000000000008</c:v>
                </c:pt>
                <c:pt idx="19524">
                  <c:v>8.5954408129634707</c:v>
                </c:pt>
                <c:pt idx="19525">
                  <c:v>9.9691629955947096</c:v>
                </c:pt>
                <c:pt idx="19526">
                  <c:v>1.84037558685446</c:v>
                </c:pt>
                <c:pt idx="19527">
                  <c:v>6.1440295445219499</c:v>
                </c:pt>
                <c:pt idx="19528">
                  <c:v>6.3241895261845302</c:v>
                </c:pt>
                <c:pt idx="19529">
                  <c:v>4.6656479217603897</c:v>
                </c:pt>
                <c:pt idx="19530">
                  <c:v>2.3928571428571401</c:v>
                </c:pt>
                <c:pt idx="19531">
                  <c:v>9.8264503441494497</c:v>
                </c:pt>
                <c:pt idx="19532">
                  <c:v>5.9348591549295699</c:v>
                </c:pt>
                <c:pt idx="19533">
                  <c:v>6.1734653465346501</c:v>
                </c:pt>
                <c:pt idx="19534">
                  <c:v>3.19291338582677</c:v>
                </c:pt>
                <c:pt idx="19535">
                  <c:v>4.5725257845073504</c:v>
                </c:pt>
                <c:pt idx="19536">
                  <c:v>6.3510714285714203</c:v>
                </c:pt>
                <c:pt idx="19537">
                  <c:v>4.8212454212454201</c:v>
                </c:pt>
                <c:pt idx="19538">
                  <c:v>5.0649978041282298</c:v>
                </c:pt>
                <c:pt idx="19539">
                  <c:v>4.6843415484192104</c:v>
                </c:pt>
                <c:pt idx="19540">
                  <c:v>4.8091334894613498</c:v>
                </c:pt>
                <c:pt idx="19541">
                  <c:v>6.9175712971481103</c:v>
                </c:pt>
                <c:pt idx="19542">
                  <c:v>4.7844327176780999</c:v>
                </c:pt>
                <c:pt idx="19543">
                  <c:v>4.4953867991483296</c:v>
                </c:pt>
                <c:pt idx="19544">
                  <c:v>10.2561809573908</c:v>
                </c:pt>
                <c:pt idx="19545">
                  <c:v>5.6431356168198201</c:v>
                </c:pt>
                <c:pt idx="19546">
                  <c:v>6.1578947368421</c:v>
                </c:pt>
                <c:pt idx="19547">
                  <c:v>4.8015245623941203</c:v>
                </c:pt>
                <c:pt idx="19548">
                  <c:v>4.6260273972602697</c:v>
                </c:pt>
                <c:pt idx="19549">
                  <c:v>6.5851396917148302</c:v>
                </c:pt>
                <c:pt idx="19550">
                  <c:v>6.2577903682719498</c:v>
                </c:pt>
                <c:pt idx="19551">
                  <c:v>5.2168809390720998</c:v>
                </c:pt>
                <c:pt idx="19552">
                  <c:v>7.8780000000000001</c:v>
                </c:pt>
                <c:pt idx="19553">
                  <c:v>-3.6</c:v>
                </c:pt>
                <c:pt idx="19554">
                  <c:v>5.44079853143643</c:v>
                </c:pt>
                <c:pt idx="19555">
                  <c:v>4.5125858123569698</c:v>
                </c:pt>
                <c:pt idx="19556">
                  <c:v>4.2779220779220699</c:v>
                </c:pt>
                <c:pt idx="19557">
                  <c:v>7.1961318441841398</c:v>
                </c:pt>
                <c:pt idx="19558">
                  <c:v>3.5283203125</c:v>
                </c:pt>
                <c:pt idx="19559">
                  <c:v>-0.33700440528634301</c:v>
                </c:pt>
                <c:pt idx="19560">
                  <c:v>4.8818034848212601</c:v>
                </c:pt>
                <c:pt idx="19561">
                  <c:v>5.45848056537102</c:v>
                </c:pt>
                <c:pt idx="19562">
                  <c:v>18</c:v>
                </c:pt>
                <c:pt idx="19563">
                  <c:v>6.7925407925407901</c:v>
                </c:pt>
                <c:pt idx="19564">
                  <c:v>7.9387129724208298</c:v>
                </c:pt>
                <c:pt idx="19565">
                  <c:v>2.79426644182124</c:v>
                </c:pt>
                <c:pt idx="19566">
                  <c:v>4</c:v>
                </c:pt>
                <c:pt idx="19567">
                  <c:v>3.6810126582278402</c:v>
                </c:pt>
                <c:pt idx="19568">
                  <c:v>4.9436884091975601</c:v>
                </c:pt>
                <c:pt idx="19569">
                  <c:v>5.5532005086901197</c:v>
                </c:pt>
                <c:pt idx="19570">
                  <c:v>4.96508895602551</c:v>
                </c:pt>
                <c:pt idx="19571">
                  <c:v>7.4328737300435401</c:v>
                </c:pt>
                <c:pt idx="19572">
                  <c:v>4.4046740467404604</c:v>
                </c:pt>
                <c:pt idx="19573">
                  <c:v>4.8145731375747598</c:v>
                </c:pt>
                <c:pt idx="19574">
                  <c:v>7.89333333333333</c:v>
                </c:pt>
                <c:pt idx="19575">
                  <c:v>7.0252035672741302</c:v>
                </c:pt>
                <c:pt idx="19576">
                  <c:v>7.3161482743928401</c:v>
                </c:pt>
                <c:pt idx="19577">
                  <c:v>5.3986013986013903</c:v>
                </c:pt>
                <c:pt idx="19578">
                  <c:v>5.6632727272727204</c:v>
                </c:pt>
                <c:pt idx="19579">
                  <c:v>3.3913043478260798</c:v>
                </c:pt>
                <c:pt idx="19580">
                  <c:v>4.3331695331695297</c:v>
                </c:pt>
                <c:pt idx="19581">
                  <c:v>5.2085245901639299</c:v>
                </c:pt>
                <c:pt idx="19582">
                  <c:v>7.8661952678814204</c:v>
                </c:pt>
                <c:pt idx="19583">
                  <c:v>7.8834914611005598</c:v>
                </c:pt>
                <c:pt idx="19584">
                  <c:v>5.3578743426515301</c:v>
                </c:pt>
                <c:pt idx="19585">
                  <c:v>10.9784688995215</c:v>
                </c:pt>
                <c:pt idx="19586">
                  <c:v>3.0555799648506099</c:v>
                </c:pt>
                <c:pt idx="19587">
                  <c:v>9.1597014925373106</c:v>
                </c:pt>
                <c:pt idx="19588">
                  <c:v>-3.5666666666666602</c:v>
                </c:pt>
                <c:pt idx="19589">
                  <c:v>2.0802713397399599</c:v>
                </c:pt>
                <c:pt idx="19590">
                  <c:v>13.544642857142801</c:v>
                </c:pt>
                <c:pt idx="19591">
                  <c:v>23.358029556650202</c:v>
                </c:pt>
                <c:pt idx="19592">
                  <c:v>12.4622279129321</c:v>
                </c:pt>
                <c:pt idx="19593">
                  <c:v>7.1494693396226401</c:v>
                </c:pt>
                <c:pt idx="19594">
                  <c:v>14.7909433962264</c:v>
                </c:pt>
                <c:pt idx="19595">
                  <c:v>3.8388381353946999</c:v>
                </c:pt>
                <c:pt idx="19596">
                  <c:v>3.55555555555555</c:v>
                </c:pt>
                <c:pt idx="19597">
                  <c:v>16.5375631313131</c:v>
                </c:pt>
                <c:pt idx="19598">
                  <c:v>-4.1182795698924703</c:v>
                </c:pt>
                <c:pt idx="19599">
                  <c:v>1.9014084507042199</c:v>
                </c:pt>
                <c:pt idx="19600">
                  <c:v>2.7996309963099599</c:v>
                </c:pt>
                <c:pt idx="19601">
                  <c:v>8.4285714285714199</c:v>
                </c:pt>
                <c:pt idx="19602">
                  <c:v>25</c:v>
                </c:pt>
                <c:pt idx="19603">
                  <c:v>9.3784162578836696</c:v>
                </c:pt>
                <c:pt idx="19604">
                  <c:v>-0.37428023032629498</c:v>
                </c:pt>
                <c:pt idx="19605">
                  <c:v>1.8033262935586001</c:v>
                </c:pt>
                <c:pt idx="19606">
                  <c:v>0</c:v>
                </c:pt>
                <c:pt idx="19607">
                  <c:v>32</c:v>
                </c:pt>
                <c:pt idx="19608">
                  <c:v>-1.6820440028388901</c:v>
                </c:pt>
                <c:pt idx="19609">
                  <c:v>56.537414965986301</c:v>
                </c:pt>
                <c:pt idx="19610">
                  <c:v>2</c:v>
                </c:pt>
                <c:pt idx="19611">
                  <c:v>3.9584647739221799</c:v>
                </c:pt>
                <c:pt idx="19612">
                  <c:v>12.0958046336881</c:v>
                </c:pt>
                <c:pt idx="19613">
                  <c:v>2.9873276702409099</c:v>
                </c:pt>
                <c:pt idx="19614">
                  <c:v>9.0261756876663704</c:v>
                </c:pt>
                <c:pt idx="19615">
                  <c:v>18.919431279620799</c:v>
                </c:pt>
                <c:pt idx="19616">
                  <c:v>-10</c:v>
                </c:pt>
                <c:pt idx="19617">
                  <c:v>12.3345367027677</c:v>
                </c:pt>
                <c:pt idx="19618">
                  <c:v>18</c:v>
                </c:pt>
                <c:pt idx="19619">
                  <c:v>2.9473140495867698</c:v>
                </c:pt>
                <c:pt idx="19620">
                  <c:v>4.8474248927038603</c:v>
                </c:pt>
                <c:pt idx="19621">
                  <c:v>8</c:v>
                </c:pt>
                <c:pt idx="19622">
                  <c:v>12.1766381766381</c:v>
                </c:pt>
                <c:pt idx="19623">
                  <c:v>-2</c:v>
                </c:pt>
                <c:pt idx="19624">
                  <c:v>11.3064066852367</c:v>
                </c:pt>
                <c:pt idx="19625">
                  <c:v>8.1920489296635992</c:v>
                </c:pt>
                <c:pt idx="19626">
                  <c:v>2.5640880858272102</c:v>
                </c:pt>
                <c:pt idx="19627">
                  <c:v>3.1516337311680598</c:v>
                </c:pt>
                <c:pt idx="19628">
                  <c:v>-8</c:v>
                </c:pt>
                <c:pt idx="19629">
                  <c:v>3.93772893772893</c:v>
                </c:pt>
                <c:pt idx="19630">
                  <c:v>9.7347994825355695</c:v>
                </c:pt>
                <c:pt idx="19631">
                  <c:v>18.754299268630099</c:v>
                </c:pt>
                <c:pt idx="19632">
                  <c:v>6.5777202072538801</c:v>
                </c:pt>
                <c:pt idx="19633">
                  <c:v>3.1511078823102001</c:v>
                </c:pt>
                <c:pt idx="19634">
                  <c:v>11.108611825192799</c:v>
                </c:pt>
                <c:pt idx="19635">
                  <c:v>12.255319148936101</c:v>
                </c:pt>
                <c:pt idx="19636">
                  <c:v>9.4759206798866806</c:v>
                </c:pt>
                <c:pt idx="19637">
                  <c:v>0</c:v>
                </c:pt>
                <c:pt idx="19638">
                  <c:v>12.424827586206799</c:v>
                </c:pt>
                <c:pt idx="19639">
                  <c:v>13.125</c:v>
                </c:pt>
                <c:pt idx="19640">
                  <c:v>10.5108153078203</c:v>
                </c:pt>
                <c:pt idx="19641">
                  <c:v>29.283370618940999</c:v>
                </c:pt>
                <c:pt idx="19642">
                  <c:v>3.9981402268923101</c:v>
                </c:pt>
                <c:pt idx="19643">
                  <c:v>-24</c:v>
                </c:pt>
                <c:pt idx="19644">
                  <c:v>0</c:v>
                </c:pt>
                <c:pt idx="19645">
                  <c:v>13.336032388663901</c:v>
                </c:pt>
                <c:pt idx="19646">
                  <c:v>2.81502197363164</c:v>
                </c:pt>
                <c:pt idx="19647">
                  <c:v>0.76896223421136101</c:v>
                </c:pt>
                <c:pt idx="19648">
                  <c:v>15.1076575303758</c:v>
                </c:pt>
                <c:pt idx="19649">
                  <c:v>15.802631578947301</c:v>
                </c:pt>
                <c:pt idx="19650">
                  <c:v>7.1401273885350296</c:v>
                </c:pt>
                <c:pt idx="19651">
                  <c:v>3</c:v>
                </c:pt>
                <c:pt idx="19652">
                  <c:v>5.0973053892215496</c:v>
                </c:pt>
                <c:pt idx="19653">
                  <c:v>-1.8</c:v>
                </c:pt>
                <c:pt idx="19654">
                  <c:v>5.0005485463521602</c:v>
                </c:pt>
                <c:pt idx="19655">
                  <c:v>22.4578469520103</c:v>
                </c:pt>
                <c:pt idx="19656">
                  <c:v>3.67309927923738</c:v>
                </c:pt>
                <c:pt idx="19657">
                  <c:v>12.7183544303797</c:v>
                </c:pt>
                <c:pt idx="19658">
                  <c:v>7.12337662337662</c:v>
                </c:pt>
                <c:pt idx="19659">
                  <c:v>-0.46964490263459302</c:v>
                </c:pt>
                <c:pt idx="19660">
                  <c:v>-4</c:v>
                </c:pt>
                <c:pt idx="19661">
                  <c:v>2.7262737262737202</c:v>
                </c:pt>
                <c:pt idx="19662">
                  <c:v>7.0730067243035499</c:v>
                </c:pt>
                <c:pt idx="19663">
                  <c:v>5.8158640226628897</c:v>
                </c:pt>
                <c:pt idx="19664">
                  <c:v>23.723698193411199</c:v>
                </c:pt>
                <c:pt idx="19665">
                  <c:v>7.3814796175138397</c:v>
                </c:pt>
                <c:pt idx="19666">
                  <c:v>4.8194976585781104</c:v>
                </c:pt>
                <c:pt idx="19667">
                  <c:v>17.627976190476101</c:v>
                </c:pt>
                <c:pt idx="19668">
                  <c:v>5.8731241473397002</c:v>
                </c:pt>
                <c:pt idx="19669">
                  <c:v>1.22033898305084</c:v>
                </c:pt>
                <c:pt idx="19670">
                  <c:v>-3</c:v>
                </c:pt>
                <c:pt idx="19671">
                  <c:v>12.563356164383499</c:v>
                </c:pt>
                <c:pt idx="19672">
                  <c:v>14.6666666666666</c:v>
                </c:pt>
                <c:pt idx="19673">
                  <c:v>1.88039215686274</c:v>
                </c:pt>
                <c:pt idx="19674">
                  <c:v>28</c:v>
                </c:pt>
                <c:pt idx="19675">
                  <c:v>7.5922459893048098</c:v>
                </c:pt>
                <c:pt idx="19676">
                  <c:v>-0.28414096916299503</c:v>
                </c:pt>
                <c:pt idx="19677">
                  <c:v>0</c:v>
                </c:pt>
                <c:pt idx="19678">
                  <c:v>13.403726708074499</c:v>
                </c:pt>
                <c:pt idx="19679">
                  <c:v>0</c:v>
                </c:pt>
                <c:pt idx="19680">
                  <c:v>12.978891820580399</c:v>
                </c:pt>
                <c:pt idx="19681">
                  <c:v>-1.06417624521072</c:v>
                </c:pt>
                <c:pt idx="19682">
                  <c:v>2.7416921142446502</c:v>
                </c:pt>
                <c:pt idx="19683">
                  <c:v>0</c:v>
                </c:pt>
                <c:pt idx="19684">
                  <c:v>10.977240398293</c:v>
                </c:pt>
                <c:pt idx="19685">
                  <c:v>8.5468164794007393</c:v>
                </c:pt>
                <c:pt idx="19686">
                  <c:v>17.353171774768299</c:v>
                </c:pt>
                <c:pt idx="19687">
                  <c:v>32</c:v>
                </c:pt>
                <c:pt idx="19688">
                  <c:v>4.7141905396402297</c:v>
                </c:pt>
                <c:pt idx="19689">
                  <c:v>10.5113438045375</c:v>
                </c:pt>
                <c:pt idx="19690">
                  <c:v>-3</c:v>
                </c:pt>
                <c:pt idx="19691">
                  <c:v>15.0927264993619</c:v>
                </c:pt>
                <c:pt idx="19692">
                  <c:v>11.7419354838709</c:v>
                </c:pt>
                <c:pt idx="19693">
                  <c:v>13.4112903225806</c:v>
                </c:pt>
                <c:pt idx="19694">
                  <c:v>9.9856938483547903</c:v>
                </c:pt>
                <c:pt idx="19695">
                  <c:v>-2</c:v>
                </c:pt>
                <c:pt idx="19696">
                  <c:v>17.944357366771101</c:v>
                </c:pt>
                <c:pt idx="19697">
                  <c:v>14.714285714285699</c:v>
                </c:pt>
                <c:pt idx="19698">
                  <c:v>16.935128518971801</c:v>
                </c:pt>
                <c:pt idx="19699">
                  <c:v>10.9635416666666</c:v>
                </c:pt>
                <c:pt idx="19700">
                  <c:v>17.806963645673299</c:v>
                </c:pt>
                <c:pt idx="19701">
                  <c:v>15.342600896860899</c:v>
                </c:pt>
                <c:pt idx="19702">
                  <c:v>12.4655021834061</c:v>
                </c:pt>
                <c:pt idx="19703">
                  <c:v>9.2765567765567702</c:v>
                </c:pt>
                <c:pt idx="19704">
                  <c:v>13.2108262108262</c:v>
                </c:pt>
                <c:pt idx="19705">
                  <c:v>10.8840406455469</c:v>
                </c:pt>
                <c:pt idx="19706">
                  <c:v>11.829812206572701</c:v>
                </c:pt>
                <c:pt idx="19707">
                  <c:v>11.900606060606</c:v>
                </c:pt>
                <c:pt idx="19708">
                  <c:v>12.5242874347651</c:v>
                </c:pt>
                <c:pt idx="19709">
                  <c:v>10.8560606060606</c:v>
                </c:pt>
                <c:pt idx="19710">
                  <c:v>12.1042047531992</c:v>
                </c:pt>
                <c:pt idx="19711">
                  <c:v>18.862284820031299</c:v>
                </c:pt>
                <c:pt idx="19712">
                  <c:v>8.5794032723772808</c:v>
                </c:pt>
                <c:pt idx="19713">
                  <c:v>7.6915887850467204</c:v>
                </c:pt>
                <c:pt idx="19714">
                  <c:v>12.3896961690885</c:v>
                </c:pt>
                <c:pt idx="19715">
                  <c:v>8.3340321453529</c:v>
                </c:pt>
                <c:pt idx="19716">
                  <c:v>12.0433839479392</c:v>
                </c:pt>
                <c:pt idx="19717">
                  <c:v>22.821147356580401</c:v>
                </c:pt>
                <c:pt idx="19718">
                  <c:v>11.3735091023226</c:v>
                </c:pt>
                <c:pt idx="19719">
                  <c:v>11.944175824175799</c:v>
                </c:pt>
                <c:pt idx="19720">
                  <c:v>10.8740875912408</c:v>
                </c:pt>
                <c:pt idx="19721">
                  <c:v>12.626754748142</c:v>
                </c:pt>
                <c:pt idx="19722">
                  <c:v>14.1534460338101</c:v>
                </c:pt>
                <c:pt idx="19723">
                  <c:v>14.4142394822006</c:v>
                </c:pt>
                <c:pt idx="19724">
                  <c:v>20.076923076922998</c:v>
                </c:pt>
                <c:pt idx="19725">
                  <c:v>5.6191562143671598</c:v>
                </c:pt>
                <c:pt idx="19726">
                  <c:v>13.8948736998514</c:v>
                </c:pt>
                <c:pt idx="19727">
                  <c:v>12.5119904076738</c:v>
                </c:pt>
                <c:pt idx="19728">
                  <c:v>0.87272727272727202</c:v>
                </c:pt>
                <c:pt idx="19729">
                  <c:v>11.276150627614999</c:v>
                </c:pt>
                <c:pt idx="19730">
                  <c:v>8.6768750000000008</c:v>
                </c:pt>
                <c:pt idx="19731">
                  <c:v>14.633959638135</c:v>
                </c:pt>
                <c:pt idx="19732">
                  <c:v>13.7369696969696</c:v>
                </c:pt>
                <c:pt idx="19733">
                  <c:v>-9</c:v>
                </c:pt>
                <c:pt idx="19734">
                  <c:v>18.623209169054402</c:v>
                </c:pt>
                <c:pt idx="19735">
                  <c:v>12.831062670299699</c:v>
                </c:pt>
                <c:pt idx="19736">
                  <c:v>13.7208931419457</c:v>
                </c:pt>
                <c:pt idx="19737">
                  <c:v>13.029940119760401</c:v>
                </c:pt>
                <c:pt idx="19738">
                  <c:v>11.865168539325801</c:v>
                </c:pt>
                <c:pt idx="19739">
                  <c:v>10.296373056994801</c:v>
                </c:pt>
                <c:pt idx="19740">
                  <c:v>12.272727272727201</c:v>
                </c:pt>
                <c:pt idx="19741">
                  <c:v>14.6098039215686</c:v>
                </c:pt>
                <c:pt idx="19742">
                  <c:v>10.227134146341401</c:v>
                </c:pt>
                <c:pt idx="19743">
                  <c:v>15.2202970297029</c:v>
                </c:pt>
                <c:pt idx="19744">
                  <c:v>9.8754291319274099</c:v>
                </c:pt>
                <c:pt idx="19745">
                  <c:v>10.64</c:v>
                </c:pt>
                <c:pt idx="19746">
                  <c:v>12.41796875</c:v>
                </c:pt>
                <c:pt idx="19747">
                  <c:v>6.55737704918032</c:v>
                </c:pt>
                <c:pt idx="19748">
                  <c:v>5.2314814814814801</c:v>
                </c:pt>
                <c:pt idx="19749">
                  <c:v>10.501628664495099</c:v>
                </c:pt>
                <c:pt idx="19750">
                  <c:v>8.7727272727272698</c:v>
                </c:pt>
                <c:pt idx="19751">
                  <c:v>12.220611916264</c:v>
                </c:pt>
                <c:pt idx="19752">
                  <c:v>10.1735632183908</c:v>
                </c:pt>
                <c:pt idx="19753">
                  <c:v>11.5091703056768</c:v>
                </c:pt>
                <c:pt idx="19754">
                  <c:v>10.8693609022556</c:v>
                </c:pt>
                <c:pt idx="19755">
                  <c:v>9.0099778270509905</c:v>
                </c:pt>
                <c:pt idx="19756">
                  <c:v>13.058224163027599</c:v>
                </c:pt>
                <c:pt idx="19757">
                  <c:v>11.2180555555555</c:v>
                </c:pt>
                <c:pt idx="19758">
                  <c:v>14.189314750290301</c:v>
                </c:pt>
                <c:pt idx="19759">
                  <c:v>12.3500897666068</c:v>
                </c:pt>
                <c:pt idx="19760">
                  <c:v>12.362171331636899</c:v>
                </c:pt>
                <c:pt idx="19761">
                  <c:v>17.7313555830243</c:v>
                </c:pt>
                <c:pt idx="19762">
                  <c:v>12.961259079903099</c:v>
                </c:pt>
                <c:pt idx="19763">
                  <c:v>1.4481012658227801</c:v>
                </c:pt>
                <c:pt idx="19764">
                  <c:v>14.383694412770801</c:v>
                </c:pt>
                <c:pt idx="19765">
                  <c:v>4.94673123486682</c:v>
                </c:pt>
                <c:pt idx="19766">
                  <c:v>3.9918450560652299</c:v>
                </c:pt>
                <c:pt idx="19767">
                  <c:v>16.6524520255863</c:v>
                </c:pt>
                <c:pt idx="19768">
                  <c:v>25</c:v>
                </c:pt>
                <c:pt idx="19769">
                  <c:v>0.230961298377028</c:v>
                </c:pt>
                <c:pt idx="19770">
                  <c:v>-9</c:v>
                </c:pt>
                <c:pt idx="19771">
                  <c:v>-10</c:v>
                </c:pt>
                <c:pt idx="19772">
                  <c:v>3.3393760539629</c:v>
                </c:pt>
                <c:pt idx="19773">
                  <c:v>8.96494992846924</c:v>
                </c:pt>
                <c:pt idx="19774">
                  <c:v>-6.7</c:v>
                </c:pt>
                <c:pt idx="19775">
                  <c:v>10</c:v>
                </c:pt>
                <c:pt idx="19776">
                  <c:v>5.4543918918918903</c:v>
                </c:pt>
                <c:pt idx="19777">
                  <c:v>3.9724137931034398</c:v>
                </c:pt>
                <c:pt idx="19778">
                  <c:v>7.1521956087824297</c:v>
                </c:pt>
                <c:pt idx="19779">
                  <c:v>46</c:v>
                </c:pt>
                <c:pt idx="19780">
                  <c:v>25</c:v>
                </c:pt>
                <c:pt idx="19781">
                  <c:v>7.61661341853035</c:v>
                </c:pt>
                <c:pt idx="19782">
                  <c:v>9.7077747989276109</c:v>
                </c:pt>
                <c:pt idx="19783">
                  <c:v>5.26419521351478</c:v>
                </c:pt>
                <c:pt idx="19784">
                  <c:v>12.2295081967213</c:v>
                </c:pt>
                <c:pt idx="19785">
                  <c:v>1.9957805907172901</c:v>
                </c:pt>
                <c:pt idx="19786">
                  <c:v>1.5521186440677901</c:v>
                </c:pt>
                <c:pt idx="19787">
                  <c:v>23.757692307692299</c:v>
                </c:pt>
                <c:pt idx="19788">
                  <c:v>2.61003134796238</c:v>
                </c:pt>
                <c:pt idx="19789">
                  <c:v>18.830769230769199</c:v>
                </c:pt>
                <c:pt idx="19790">
                  <c:v>6.5377358490565998</c:v>
                </c:pt>
                <c:pt idx="19791">
                  <c:v>14.730158730158699</c:v>
                </c:pt>
                <c:pt idx="19792">
                  <c:v>-0.380645161290322</c:v>
                </c:pt>
                <c:pt idx="19793">
                  <c:v>23.236559139784902</c:v>
                </c:pt>
                <c:pt idx="19794">
                  <c:v>9.8611111111111107</c:v>
                </c:pt>
                <c:pt idx="19795">
                  <c:v>7.0458015267175496</c:v>
                </c:pt>
                <c:pt idx="19796">
                  <c:v>6.5599603567889</c:v>
                </c:pt>
                <c:pt idx="19797">
                  <c:v>12.8629032258064</c:v>
                </c:pt>
                <c:pt idx="19798">
                  <c:v>0.122401847575057</c:v>
                </c:pt>
                <c:pt idx="19799">
                  <c:v>21.018028846153801</c:v>
                </c:pt>
                <c:pt idx="19800">
                  <c:v>2.6943231441047999</c:v>
                </c:pt>
                <c:pt idx="19801">
                  <c:v>3.8601210490921298</c:v>
                </c:pt>
                <c:pt idx="19802">
                  <c:v>8.0952380952380896</c:v>
                </c:pt>
                <c:pt idx="19803">
                  <c:v>45</c:v>
                </c:pt>
                <c:pt idx="19804">
                  <c:v>11.5598307041169</c:v>
                </c:pt>
                <c:pt idx="19805">
                  <c:v>13.070136655948501</c:v>
                </c:pt>
                <c:pt idx="19806">
                  <c:v>7.2179034157832698</c:v>
                </c:pt>
                <c:pt idx="19807">
                  <c:v>3.6055112400290001</c:v>
                </c:pt>
                <c:pt idx="19808">
                  <c:v>15.8588064046579</c:v>
                </c:pt>
                <c:pt idx="19809">
                  <c:v>8.4268292682926802</c:v>
                </c:pt>
                <c:pt idx="19810">
                  <c:v>12.7303754266211</c:v>
                </c:pt>
                <c:pt idx="19811">
                  <c:v>7.9951052373959799</c:v>
                </c:pt>
                <c:pt idx="19812">
                  <c:v>19.3043478260869</c:v>
                </c:pt>
                <c:pt idx="19813">
                  <c:v>6.7528916929547798</c:v>
                </c:pt>
                <c:pt idx="19814">
                  <c:v>15.1298828125</c:v>
                </c:pt>
                <c:pt idx="19815">
                  <c:v>-0.13103448275862001</c:v>
                </c:pt>
                <c:pt idx="19816">
                  <c:v>-3.5</c:v>
                </c:pt>
                <c:pt idx="19817">
                  <c:v>2.3407134071340701</c:v>
                </c:pt>
                <c:pt idx="19818">
                  <c:v>-1.4779771615008099</c:v>
                </c:pt>
                <c:pt idx="19819">
                  <c:v>17.071884984025498</c:v>
                </c:pt>
                <c:pt idx="19820">
                  <c:v>6.8457831325301202</c:v>
                </c:pt>
                <c:pt idx="19821">
                  <c:v>6.6066513761467798</c:v>
                </c:pt>
                <c:pt idx="19822">
                  <c:v>9.81321585903083</c:v>
                </c:pt>
                <c:pt idx="19823">
                  <c:v>94</c:v>
                </c:pt>
                <c:pt idx="19824">
                  <c:v>36.3333333333333</c:v>
                </c:pt>
                <c:pt idx="19825">
                  <c:v>10.579822616407901</c:v>
                </c:pt>
                <c:pt idx="19826">
                  <c:v>-3.3333333333333299</c:v>
                </c:pt>
                <c:pt idx="19827">
                  <c:v>1.26675786593707</c:v>
                </c:pt>
                <c:pt idx="19828">
                  <c:v>15.993630573248399</c:v>
                </c:pt>
                <c:pt idx="19829">
                  <c:v>22.626986930413199</c:v>
                </c:pt>
                <c:pt idx="19830">
                  <c:v>17.307971014492701</c:v>
                </c:pt>
                <c:pt idx="19831">
                  <c:v>4.6654117647058797</c:v>
                </c:pt>
                <c:pt idx="19832">
                  <c:v>-9</c:v>
                </c:pt>
                <c:pt idx="19833">
                  <c:v>11.275733333333299</c:v>
                </c:pt>
                <c:pt idx="19834">
                  <c:v>4.6616702355460298</c:v>
                </c:pt>
                <c:pt idx="19835">
                  <c:v>-2</c:v>
                </c:pt>
                <c:pt idx="19836">
                  <c:v>11.3115991763898</c:v>
                </c:pt>
                <c:pt idx="19837">
                  <c:v>4.0666666666666602</c:v>
                </c:pt>
                <c:pt idx="19838">
                  <c:v>92</c:v>
                </c:pt>
                <c:pt idx="19839">
                  <c:v>0.51321398124467099</c:v>
                </c:pt>
                <c:pt idx="19840">
                  <c:v>52.5</c:v>
                </c:pt>
                <c:pt idx="19841">
                  <c:v>48</c:v>
                </c:pt>
                <c:pt idx="19842">
                  <c:v>6.3538461538461499</c:v>
                </c:pt>
                <c:pt idx="19843">
                  <c:v>61</c:v>
                </c:pt>
                <c:pt idx="19844">
                  <c:v>3.8056013179571599</c:v>
                </c:pt>
                <c:pt idx="19845">
                  <c:v>20.435577722360701</c:v>
                </c:pt>
                <c:pt idx="19846">
                  <c:v>1.15984107579462</c:v>
                </c:pt>
                <c:pt idx="19847">
                  <c:v>6.0212514757969302</c:v>
                </c:pt>
                <c:pt idx="19848">
                  <c:v>9.7359050445103801</c:v>
                </c:pt>
                <c:pt idx="19849">
                  <c:v>19.805676855895101</c:v>
                </c:pt>
                <c:pt idx="19850">
                  <c:v>8.85301837270341</c:v>
                </c:pt>
                <c:pt idx="19851">
                  <c:v>2.6478873239436602</c:v>
                </c:pt>
                <c:pt idx="19852">
                  <c:v>3.6956521739130399</c:v>
                </c:pt>
                <c:pt idx="19853">
                  <c:v>-1.75510204081632</c:v>
                </c:pt>
                <c:pt idx="19854">
                  <c:v>25</c:v>
                </c:pt>
                <c:pt idx="19855">
                  <c:v>8.1858974358974308</c:v>
                </c:pt>
                <c:pt idx="19856">
                  <c:v>0.19653767820773901</c:v>
                </c:pt>
                <c:pt idx="19857">
                  <c:v>2.9359999999999999</c:v>
                </c:pt>
                <c:pt idx="19858">
                  <c:v>1.47973083866732</c:v>
                </c:pt>
                <c:pt idx="19859">
                  <c:v>-5</c:v>
                </c:pt>
                <c:pt idx="19860">
                  <c:v>-5</c:v>
                </c:pt>
                <c:pt idx="19861">
                  <c:v>10.205223880597</c:v>
                </c:pt>
                <c:pt idx="19862">
                  <c:v>71</c:v>
                </c:pt>
                <c:pt idx="19863">
                  <c:v>5.3846153846153797</c:v>
                </c:pt>
                <c:pt idx="19864">
                  <c:v>2.2873073138733999</c:v>
                </c:pt>
                <c:pt idx="19865">
                  <c:v>0</c:v>
                </c:pt>
                <c:pt idx="19866">
                  <c:v>155</c:v>
                </c:pt>
                <c:pt idx="19867">
                  <c:v>0</c:v>
                </c:pt>
                <c:pt idx="19868">
                  <c:v>8.2784280936454806</c:v>
                </c:pt>
                <c:pt idx="19869">
                  <c:v>3</c:v>
                </c:pt>
                <c:pt idx="19870">
                  <c:v>4.7078189300411504</c:v>
                </c:pt>
                <c:pt idx="19871">
                  <c:v>13.248081841432199</c:v>
                </c:pt>
                <c:pt idx="19872">
                  <c:v>23.224982256919802</c:v>
                </c:pt>
                <c:pt idx="19873">
                  <c:v>6.4765912677538102</c:v>
                </c:pt>
                <c:pt idx="19874">
                  <c:v>4.0313778990450198</c:v>
                </c:pt>
                <c:pt idx="19875">
                  <c:v>10.578395808141799</c:v>
                </c:pt>
                <c:pt idx="19876">
                  <c:v>6.09757023538344</c:v>
                </c:pt>
                <c:pt idx="19877">
                  <c:v>5.7176724137930997</c:v>
                </c:pt>
                <c:pt idx="19878">
                  <c:v>17.4410838059231</c:v>
                </c:pt>
                <c:pt idx="19879">
                  <c:v>3.6691521679094099</c:v>
                </c:pt>
                <c:pt idx="19880">
                  <c:v>11.0892282958199</c:v>
                </c:pt>
                <c:pt idx="19881">
                  <c:v>40</c:v>
                </c:pt>
                <c:pt idx="19882">
                  <c:v>-2.8325652841781799</c:v>
                </c:pt>
                <c:pt idx="19883">
                  <c:v>11.7938388625592</c:v>
                </c:pt>
                <c:pt idx="19884">
                  <c:v>4.0080552359033303</c:v>
                </c:pt>
                <c:pt idx="19885">
                  <c:v>2.2591240875912399</c:v>
                </c:pt>
                <c:pt idx="19886">
                  <c:v>1.4409696521095401</c:v>
                </c:pt>
                <c:pt idx="19887">
                  <c:v>-6</c:v>
                </c:pt>
                <c:pt idx="19888">
                  <c:v>5.47586206896551</c:v>
                </c:pt>
                <c:pt idx="19889">
                  <c:v>6.8024316109422402</c:v>
                </c:pt>
                <c:pt idx="19890">
                  <c:v>6.23016650342801</c:v>
                </c:pt>
                <c:pt idx="19891">
                  <c:v>6.0170340681362697</c:v>
                </c:pt>
                <c:pt idx="19892">
                  <c:v>8.8713798977853493</c:v>
                </c:pt>
                <c:pt idx="19893">
                  <c:v>7.4144144144144102</c:v>
                </c:pt>
                <c:pt idx="19894">
                  <c:v>0.49815498154981502</c:v>
                </c:pt>
                <c:pt idx="19895">
                  <c:v>14.193155893536099</c:v>
                </c:pt>
                <c:pt idx="19896">
                  <c:v>10.658906882590999</c:v>
                </c:pt>
                <c:pt idx="19897">
                  <c:v>17.290502793296</c:v>
                </c:pt>
                <c:pt idx="19898">
                  <c:v>10.0735870818915</c:v>
                </c:pt>
                <c:pt idx="19899">
                  <c:v>7.7216687422166803</c:v>
                </c:pt>
                <c:pt idx="19900">
                  <c:v>11.684310819394399</c:v>
                </c:pt>
                <c:pt idx="19901">
                  <c:v>7.5244086562657202</c:v>
                </c:pt>
                <c:pt idx="19902">
                  <c:v>0.90260385609222804</c:v>
                </c:pt>
                <c:pt idx="19903">
                  <c:v>5.68965517241379</c:v>
                </c:pt>
                <c:pt idx="19904">
                  <c:v>8.5734549138804397</c:v>
                </c:pt>
                <c:pt idx="19905">
                  <c:v>6.5376146788990797</c:v>
                </c:pt>
                <c:pt idx="19906">
                  <c:v>1.1446842525979199</c:v>
                </c:pt>
                <c:pt idx="19907">
                  <c:v>3.2427074483149201E-2</c:v>
                </c:pt>
                <c:pt idx="19908">
                  <c:v>1</c:v>
                </c:pt>
                <c:pt idx="19909">
                  <c:v>-3.1204419889502701</c:v>
                </c:pt>
                <c:pt idx="19910">
                  <c:v>3.6969696969696901</c:v>
                </c:pt>
                <c:pt idx="19911">
                  <c:v>4.3623051487954596</c:v>
                </c:pt>
                <c:pt idx="19912">
                  <c:v>5.6634615384615303</c:v>
                </c:pt>
                <c:pt idx="19913">
                  <c:v>6.39521800281294</c:v>
                </c:pt>
                <c:pt idx="19914">
                  <c:v>21</c:v>
                </c:pt>
                <c:pt idx="19915">
                  <c:v>2.32337131799612</c:v>
                </c:pt>
                <c:pt idx="19916">
                  <c:v>3.6845273931366598</c:v>
                </c:pt>
                <c:pt idx="19917">
                  <c:v>10.9965277777777</c:v>
                </c:pt>
                <c:pt idx="19918">
                  <c:v>11.865661411925901</c:v>
                </c:pt>
                <c:pt idx="19919">
                  <c:v>7.5066225165562903</c:v>
                </c:pt>
                <c:pt idx="19920">
                  <c:v>14.400255754475699</c:v>
                </c:pt>
                <c:pt idx="19921">
                  <c:v>16.1635388739946</c:v>
                </c:pt>
                <c:pt idx="19922">
                  <c:v>10.851973684210501</c:v>
                </c:pt>
                <c:pt idx="19923">
                  <c:v>3.16956634640353</c:v>
                </c:pt>
                <c:pt idx="19924">
                  <c:v>5.2842105263157899</c:v>
                </c:pt>
                <c:pt idx="19925">
                  <c:v>9.9988073941562305</c:v>
                </c:pt>
                <c:pt idx="19926">
                  <c:v>0.223926380368098</c:v>
                </c:pt>
                <c:pt idx="19927">
                  <c:v>11.2653061224489</c:v>
                </c:pt>
                <c:pt idx="19928">
                  <c:v>15.7180327868852</c:v>
                </c:pt>
                <c:pt idx="19929">
                  <c:v>7.0369928400954596</c:v>
                </c:pt>
                <c:pt idx="19930">
                  <c:v>16.864776444929099</c:v>
                </c:pt>
                <c:pt idx="19931">
                  <c:v>10.5621761658031</c:v>
                </c:pt>
                <c:pt idx="19932">
                  <c:v>7.1683291770573501</c:v>
                </c:pt>
                <c:pt idx="19933">
                  <c:v>-3.0871794871794802</c:v>
                </c:pt>
                <c:pt idx="19934">
                  <c:v>9.0687679083094501</c:v>
                </c:pt>
                <c:pt idx="19935">
                  <c:v>8.7864693446088697</c:v>
                </c:pt>
                <c:pt idx="19936">
                  <c:v>10.8920972644376</c:v>
                </c:pt>
                <c:pt idx="19937">
                  <c:v>3.6597014925373101</c:v>
                </c:pt>
                <c:pt idx="19938">
                  <c:v>8.3621071270473593</c:v>
                </c:pt>
                <c:pt idx="19939">
                  <c:v>11.310193321616801</c:v>
                </c:pt>
                <c:pt idx="19940">
                  <c:v>-0.82669552669552604</c:v>
                </c:pt>
                <c:pt idx="19941">
                  <c:v>1.89308176100628</c:v>
                </c:pt>
                <c:pt idx="19942">
                  <c:v>6</c:v>
                </c:pt>
                <c:pt idx="19943">
                  <c:v>5.8</c:v>
                </c:pt>
                <c:pt idx="19944">
                  <c:v>7.6375150784077199</c:v>
                </c:pt>
                <c:pt idx="19945">
                  <c:v>6.8334346504559198</c:v>
                </c:pt>
                <c:pt idx="19946">
                  <c:v>7.4578884934756804</c:v>
                </c:pt>
                <c:pt idx="19947">
                  <c:v>14.597777777777701</c:v>
                </c:pt>
                <c:pt idx="19948">
                  <c:v>4.6226089683286196</c:v>
                </c:pt>
                <c:pt idx="19949">
                  <c:v>4.7611940298507403</c:v>
                </c:pt>
                <c:pt idx="19950">
                  <c:v>5.2974452554744502</c:v>
                </c:pt>
                <c:pt idx="19951">
                  <c:v>8.3490566037735796</c:v>
                </c:pt>
                <c:pt idx="19952">
                  <c:v>11.8039215686274</c:v>
                </c:pt>
                <c:pt idx="19953">
                  <c:v>9.9662629757785393</c:v>
                </c:pt>
                <c:pt idx="19954">
                  <c:v>1.2384204909284899</c:v>
                </c:pt>
                <c:pt idx="19955">
                  <c:v>13.284552845528401</c:v>
                </c:pt>
                <c:pt idx="19956">
                  <c:v>7.2284122562674096</c:v>
                </c:pt>
                <c:pt idx="19957">
                  <c:v>10.8876404494382</c:v>
                </c:pt>
                <c:pt idx="19958">
                  <c:v>17.042477876106101</c:v>
                </c:pt>
                <c:pt idx="19959">
                  <c:v>5.7950819672131102</c:v>
                </c:pt>
                <c:pt idx="19960">
                  <c:v>7.3328220858895703</c:v>
                </c:pt>
                <c:pt idx="19961">
                  <c:v>3.8275862068965498</c:v>
                </c:pt>
                <c:pt idx="19962">
                  <c:v>11.403030303030301</c:v>
                </c:pt>
                <c:pt idx="19963">
                  <c:v>10.6437246963562</c:v>
                </c:pt>
                <c:pt idx="19964">
                  <c:v>9.8090782400955607</c:v>
                </c:pt>
                <c:pt idx="19965">
                  <c:v>5.4408602150537604</c:v>
                </c:pt>
                <c:pt idx="19966">
                  <c:v>9.2298342541436398</c:v>
                </c:pt>
                <c:pt idx="19967">
                  <c:v>6.2045454545454497</c:v>
                </c:pt>
                <c:pt idx="19968">
                  <c:v>6.2661047561709804</c:v>
                </c:pt>
                <c:pt idx="19969">
                  <c:v>6.6555844155844097</c:v>
                </c:pt>
                <c:pt idx="19970">
                  <c:v>7.7104477611940299</c:v>
                </c:pt>
                <c:pt idx="19971">
                  <c:v>7.5031446540880502</c:v>
                </c:pt>
                <c:pt idx="19972">
                  <c:v>7.2258469259723901</c:v>
                </c:pt>
                <c:pt idx="19973">
                  <c:v>7.3629376601195498</c:v>
                </c:pt>
                <c:pt idx="19974">
                  <c:v>4.7979876160990704</c:v>
                </c:pt>
                <c:pt idx="19975">
                  <c:v>6.8735664335664302</c:v>
                </c:pt>
                <c:pt idx="19976">
                  <c:v>7.3142493638676802</c:v>
                </c:pt>
                <c:pt idx="19977">
                  <c:v>5.8571428571428497</c:v>
                </c:pt>
                <c:pt idx="19978">
                  <c:v>12.940695296523501</c:v>
                </c:pt>
                <c:pt idx="19979">
                  <c:v>5.3615690733371197</c:v>
                </c:pt>
                <c:pt idx="19980">
                  <c:v>20.0583468395461</c:v>
                </c:pt>
                <c:pt idx="19981">
                  <c:v>9.5851851851851801</c:v>
                </c:pt>
                <c:pt idx="19982">
                  <c:v>6.1817155756207596</c:v>
                </c:pt>
                <c:pt idx="19983">
                  <c:v>12.3711340206185</c:v>
                </c:pt>
                <c:pt idx="19984">
                  <c:v>7.7781250000000002</c:v>
                </c:pt>
                <c:pt idx="19985">
                  <c:v>8.9782563820271104</c:v>
                </c:pt>
                <c:pt idx="19986">
                  <c:v>8.6482281763180602</c:v>
                </c:pt>
                <c:pt idx="19987">
                  <c:v>7.2747861097131299</c:v>
                </c:pt>
                <c:pt idx="19988">
                  <c:v>3.5533333333333301</c:v>
                </c:pt>
                <c:pt idx="19989">
                  <c:v>-0.58333333333333304</c:v>
                </c:pt>
                <c:pt idx="19990">
                  <c:v>8.7820823244551995</c:v>
                </c:pt>
                <c:pt idx="19991">
                  <c:v>2.5</c:v>
                </c:pt>
                <c:pt idx="19992">
                  <c:v>11.1842818428184</c:v>
                </c:pt>
                <c:pt idx="19993">
                  <c:v>5.7733402489626497</c:v>
                </c:pt>
                <c:pt idx="19994">
                  <c:v>5.9588014981273396</c:v>
                </c:pt>
                <c:pt idx="19995">
                  <c:v>6.6411960132890302</c:v>
                </c:pt>
                <c:pt idx="19996">
                  <c:v>8.3551898734177197</c:v>
                </c:pt>
                <c:pt idx="19997">
                  <c:v>12.374663072776199</c:v>
                </c:pt>
                <c:pt idx="19998">
                  <c:v>17</c:v>
                </c:pt>
                <c:pt idx="19999">
                  <c:v>7.9038461538461497</c:v>
                </c:pt>
                <c:pt idx="20000">
                  <c:v>6.9238938053097296</c:v>
                </c:pt>
                <c:pt idx="20001">
                  <c:v>7.5114155251141499</c:v>
                </c:pt>
                <c:pt idx="20002">
                  <c:v>8.2010050251256192</c:v>
                </c:pt>
                <c:pt idx="20003">
                  <c:v>11.658947368421</c:v>
                </c:pt>
                <c:pt idx="20004">
                  <c:v>10.2190781796966</c:v>
                </c:pt>
                <c:pt idx="20005">
                  <c:v>5.9656590581945297</c:v>
                </c:pt>
                <c:pt idx="20006">
                  <c:v>14</c:v>
                </c:pt>
                <c:pt idx="20007">
                  <c:v>5.60068259385665</c:v>
                </c:pt>
                <c:pt idx="20008">
                  <c:v>5.8656005444028496</c:v>
                </c:pt>
                <c:pt idx="20009">
                  <c:v>5.4068627450980298</c:v>
                </c:pt>
                <c:pt idx="20010">
                  <c:v>17.3888888888888</c:v>
                </c:pt>
                <c:pt idx="20011">
                  <c:v>7.4413909141895598</c:v>
                </c:pt>
                <c:pt idx="20012">
                  <c:v>6.6926633785450003</c:v>
                </c:pt>
                <c:pt idx="20013">
                  <c:v>6.0814814814814797</c:v>
                </c:pt>
                <c:pt idx="20014">
                  <c:v>7.038037276531</c:v>
                </c:pt>
                <c:pt idx="20015">
                  <c:v>8.8837546288842297</c:v>
                </c:pt>
                <c:pt idx="20016">
                  <c:v>7.8467913805351603</c:v>
                </c:pt>
                <c:pt idx="20017">
                  <c:v>6.6953610712577696</c:v>
                </c:pt>
                <c:pt idx="20018">
                  <c:v>7.0354111793971299</c:v>
                </c:pt>
                <c:pt idx="20019">
                  <c:v>9.5232358003442297</c:v>
                </c:pt>
                <c:pt idx="20020">
                  <c:v>3.2972972972972898</c:v>
                </c:pt>
                <c:pt idx="20021">
                  <c:v>1.1142857142857101</c:v>
                </c:pt>
                <c:pt idx="20022">
                  <c:v>7.72</c:v>
                </c:pt>
                <c:pt idx="20023">
                  <c:v>0.66666666666666596</c:v>
                </c:pt>
                <c:pt idx="20024">
                  <c:v>-2</c:v>
                </c:pt>
                <c:pt idx="20025">
                  <c:v>7.6829079659706103</c:v>
                </c:pt>
                <c:pt idx="20026">
                  <c:v>10.816872427983499</c:v>
                </c:pt>
                <c:pt idx="20027">
                  <c:v>12.860248447204899</c:v>
                </c:pt>
                <c:pt idx="20028">
                  <c:v>22.0625</c:v>
                </c:pt>
                <c:pt idx="20029">
                  <c:v>2.46428571428571</c:v>
                </c:pt>
                <c:pt idx="20030">
                  <c:v>7.9983471074380104</c:v>
                </c:pt>
                <c:pt idx="20031">
                  <c:v>23.548780487804802</c:v>
                </c:pt>
                <c:pt idx="20032">
                  <c:v>17.823691460054999</c:v>
                </c:pt>
                <c:pt idx="20033">
                  <c:v>16.114537444933902</c:v>
                </c:pt>
                <c:pt idx="20034">
                  <c:v>3.67662835249042</c:v>
                </c:pt>
                <c:pt idx="20035">
                  <c:v>13.8677248677248</c:v>
                </c:pt>
                <c:pt idx="20036">
                  <c:v>3.74172615184944</c:v>
                </c:pt>
                <c:pt idx="20037">
                  <c:v>7.6112759643916901</c:v>
                </c:pt>
                <c:pt idx="20038">
                  <c:v>4.9387096774193502</c:v>
                </c:pt>
                <c:pt idx="20039">
                  <c:v>3.9718113312866299</c:v>
                </c:pt>
                <c:pt idx="20040">
                  <c:v>7.1290322580645098</c:v>
                </c:pt>
                <c:pt idx="20041">
                  <c:v>3.3678414096916298</c:v>
                </c:pt>
                <c:pt idx="20042">
                  <c:v>5.1464968152866204</c:v>
                </c:pt>
                <c:pt idx="20043">
                  <c:v>-9</c:v>
                </c:pt>
                <c:pt idx="20044">
                  <c:v>13.2147239263803</c:v>
                </c:pt>
                <c:pt idx="20045">
                  <c:v>5.0586734693877498</c:v>
                </c:pt>
                <c:pt idx="20046">
                  <c:v>0.5</c:v>
                </c:pt>
                <c:pt idx="20047">
                  <c:v>4.8852459016393404</c:v>
                </c:pt>
                <c:pt idx="20048">
                  <c:v>5.3465909090909003</c:v>
                </c:pt>
                <c:pt idx="20049">
                  <c:v>11.1142857142857</c:v>
                </c:pt>
                <c:pt idx="20050">
                  <c:v>9.8072646404744201</c:v>
                </c:pt>
                <c:pt idx="20051">
                  <c:v>14.257400257400199</c:v>
                </c:pt>
                <c:pt idx="20052">
                  <c:v>9.3171102661596894</c:v>
                </c:pt>
                <c:pt idx="20053">
                  <c:v>15.8134328358208</c:v>
                </c:pt>
                <c:pt idx="20054">
                  <c:v>-2</c:v>
                </c:pt>
                <c:pt idx="20055">
                  <c:v>22.875</c:v>
                </c:pt>
                <c:pt idx="20056">
                  <c:v>10.214574898785401</c:v>
                </c:pt>
                <c:pt idx="20057">
                  <c:v>10.5</c:v>
                </c:pt>
                <c:pt idx="20058">
                  <c:v>16.309859154929502</c:v>
                </c:pt>
                <c:pt idx="20059">
                  <c:v>12.1496598639455</c:v>
                </c:pt>
                <c:pt idx="20060">
                  <c:v>6.2997032640949504</c:v>
                </c:pt>
                <c:pt idx="20061">
                  <c:v>9.8875838926174495</c:v>
                </c:pt>
                <c:pt idx="20062">
                  <c:v>5.6937053861129101</c:v>
                </c:pt>
                <c:pt idx="20063">
                  <c:v>-4.25</c:v>
                </c:pt>
                <c:pt idx="20064">
                  <c:v>9.6117021276595693</c:v>
                </c:pt>
                <c:pt idx="20065">
                  <c:v>9.8196721311475397</c:v>
                </c:pt>
                <c:pt idx="20066">
                  <c:v>9.81</c:v>
                </c:pt>
                <c:pt idx="20067">
                  <c:v>7.3830687830687802</c:v>
                </c:pt>
                <c:pt idx="20068">
                  <c:v>32</c:v>
                </c:pt>
                <c:pt idx="20069">
                  <c:v>7.5324675324675301</c:v>
                </c:pt>
                <c:pt idx="20070">
                  <c:v>6.6990161001788904</c:v>
                </c:pt>
                <c:pt idx="20071">
                  <c:v>9.2171945701357405</c:v>
                </c:pt>
                <c:pt idx="20072">
                  <c:v>5.7987804878048701</c:v>
                </c:pt>
                <c:pt idx="20073">
                  <c:v>6.3818181818181801</c:v>
                </c:pt>
                <c:pt idx="20074">
                  <c:v>8.2432432432432403</c:v>
                </c:pt>
                <c:pt idx="20075">
                  <c:v>-2</c:v>
                </c:pt>
                <c:pt idx="20076">
                  <c:v>6.3156146179401897</c:v>
                </c:pt>
                <c:pt idx="20077">
                  <c:v>17.292682926829201</c:v>
                </c:pt>
                <c:pt idx="20078">
                  <c:v>9.7391304347826093</c:v>
                </c:pt>
                <c:pt idx="20079">
                  <c:v>31.484375</c:v>
                </c:pt>
                <c:pt idx="20080">
                  <c:v>23.310344827586199</c:v>
                </c:pt>
                <c:pt idx="20081">
                  <c:v>6.8058666666666596</c:v>
                </c:pt>
                <c:pt idx="20082">
                  <c:v>7.7611111111111102</c:v>
                </c:pt>
                <c:pt idx="20083">
                  <c:v>16.399999999999999</c:v>
                </c:pt>
                <c:pt idx="20084">
                  <c:v>10.165165165165099</c:v>
                </c:pt>
                <c:pt idx="20085">
                  <c:v>6.6756302521008397</c:v>
                </c:pt>
                <c:pt idx="20086">
                  <c:v>14.769230769230701</c:v>
                </c:pt>
                <c:pt idx="20087">
                  <c:v>14.4731182795698</c:v>
                </c:pt>
                <c:pt idx="20088">
                  <c:v>10.2350230414746</c:v>
                </c:pt>
                <c:pt idx="20089">
                  <c:v>16.425042589437801</c:v>
                </c:pt>
                <c:pt idx="20090">
                  <c:v>13.653635116598</c:v>
                </c:pt>
                <c:pt idx="20091">
                  <c:v>7.8471849865951704</c:v>
                </c:pt>
                <c:pt idx="20092">
                  <c:v>16.833881578947299</c:v>
                </c:pt>
                <c:pt idx="20093">
                  <c:v>9.1446384039900206</c:v>
                </c:pt>
                <c:pt idx="20094">
                  <c:v>11.6666666666666</c:v>
                </c:pt>
                <c:pt idx="20095">
                  <c:v>19.384444444444402</c:v>
                </c:pt>
                <c:pt idx="20096">
                  <c:v>1.18055555555555</c:v>
                </c:pt>
                <c:pt idx="20097">
                  <c:v>23.975609756097501</c:v>
                </c:pt>
                <c:pt idx="20098">
                  <c:v>18.029929577464699</c:v>
                </c:pt>
                <c:pt idx="20099">
                  <c:v>14.056446821152701</c:v>
                </c:pt>
                <c:pt idx="20100">
                  <c:v>3.4098360655737698</c:v>
                </c:pt>
                <c:pt idx="20101">
                  <c:v>10.2799227799227</c:v>
                </c:pt>
                <c:pt idx="20102">
                  <c:v>12.295454545454501</c:v>
                </c:pt>
                <c:pt idx="20103">
                  <c:v>18.1327102803738</c:v>
                </c:pt>
                <c:pt idx="20104">
                  <c:v>12.4659793814432</c:v>
                </c:pt>
                <c:pt idx="20105">
                  <c:v>20.428305400372398</c:v>
                </c:pt>
                <c:pt idx="20106">
                  <c:v>17.745916515426401</c:v>
                </c:pt>
                <c:pt idx="20107">
                  <c:v>13.867469879518</c:v>
                </c:pt>
                <c:pt idx="20108">
                  <c:v>15.506925207756201</c:v>
                </c:pt>
                <c:pt idx="20109">
                  <c:v>32</c:v>
                </c:pt>
                <c:pt idx="20110">
                  <c:v>19.7083333333333</c:v>
                </c:pt>
                <c:pt idx="20111">
                  <c:v>15.8953086419753</c:v>
                </c:pt>
                <c:pt idx="20112">
                  <c:v>11.8865826538176</c:v>
                </c:pt>
                <c:pt idx="20113">
                  <c:v>8.4901138406231205</c:v>
                </c:pt>
                <c:pt idx="20114">
                  <c:v>15.0603773584905</c:v>
                </c:pt>
                <c:pt idx="20115">
                  <c:v>14.436672967863799</c:v>
                </c:pt>
                <c:pt idx="20116">
                  <c:v>11.580645161290301</c:v>
                </c:pt>
                <c:pt idx="20117">
                  <c:v>17.144524236983798</c:v>
                </c:pt>
                <c:pt idx="20118">
                  <c:v>9.3424999999999994</c:v>
                </c:pt>
                <c:pt idx="20119">
                  <c:v>15.2892833662064</c:v>
                </c:pt>
                <c:pt idx="20120">
                  <c:v>16.370165745856301</c:v>
                </c:pt>
                <c:pt idx="20121">
                  <c:v>12.117647058823501</c:v>
                </c:pt>
                <c:pt idx="20122">
                  <c:v>14.316367842683601</c:v>
                </c:pt>
                <c:pt idx="20123">
                  <c:v>8.7643678160919496</c:v>
                </c:pt>
                <c:pt idx="20124">
                  <c:v>9.0391459074733103</c:v>
                </c:pt>
                <c:pt idx="20125">
                  <c:v>17.4340425531914</c:v>
                </c:pt>
                <c:pt idx="20126">
                  <c:v>4.2034883720930196</c:v>
                </c:pt>
                <c:pt idx="20127">
                  <c:v>18.838957055214699</c:v>
                </c:pt>
                <c:pt idx="20128">
                  <c:v>11.697429906542</c:v>
                </c:pt>
                <c:pt idx="20129">
                  <c:v>8.203125</c:v>
                </c:pt>
                <c:pt idx="20130">
                  <c:v>8.1752021563342296</c:v>
                </c:pt>
                <c:pt idx="20131">
                  <c:v>5.1666666666666599</c:v>
                </c:pt>
                <c:pt idx="20132">
                  <c:v>18.493119266055</c:v>
                </c:pt>
                <c:pt idx="20133">
                  <c:v>10.851351351351299</c:v>
                </c:pt>
                <c:pt idx="20134">
                  <c:v>11.2638418079096</c:v>
                </c:pt>
                <c:pt idx="20135">
                  <c:v>32.563636363636299</c:v>
                </c:pt>
                <c:pt idx="20136">
                  <c:v>17.586926286509001</c:v>
                </c:pt>
                <c:pt idx="20137">
                  <c:v>7.9326923076923004</c:v>
                </c:pt>
                <c:pt idx="20138">
                  <c:v>19.359331476323099</c:v>
                </c:pt>
                <c:pt idx="20139">
                  <c:v>13.3333333333333</c:v>
                </c:pt>
                <c:pt idx="20140">
                  <c:v>9.0727272727272705</c:v>
                </c:pt>
                <c:pt idx="20141">
                  <c:v>11.479262672811</c:v>
                </c:pt>
                <c:pt idx="20142">
                  <c:v>18.671747414262299</c:v>
                </c:pt>
                <c:pt idx="20143">
                  <c:v>19.272727272727199</c:v>
                </c:pt>
                <c:pt idx="20144">
                  <c:v>7.9032258064516103</c:v>
                </c:pt>
                <c:pt idx="20145">
                  <c:v>19.095238095237999</c:v>
                </c:pt>
                <c:pt idx="20146">
                  <c:v>11.157480314960599</c:v>
                </c:pt>
                <c:pt idx="20147">
                  <c:v>16.414746543778801</c:v>
                </c:pt>
                <c:pt idx="20148">
                  <c:v>11.673497267759499</c:v>
                </c:pt>
                <c:pt idx="20149">
                  <c:v>6.8592297476759603</c:v>
                </c:pt>
                <c:pt idx="20150">
                  <c:v>11.910231660231601</c:v>
                </c:pt>
                <c:pt idx="20151">
                  <c:v>0.19368131868131799</c:v>
                </c:pt>
                <c:pt idx="20152">
                  <c:v>7.0327868852459003</c:v>
                </c:pt>
                <c:pt idx="20153">
                  <c:v>11.3888888888888</c:v>
                </c:pt>
                <c:pt idx="20154">
                  <c:v>9.2857142857142794</c:v>
                </c:pt>
                <c:pt idx="20155">
                  <c:v>6.01255230125523</c:v>
                </c:pt>
                <c:pt idx="20156">
                  <c:v>8.82652274479568</c:v>
                </c:pt>
                <c:pt idx="20157">
                  <c:v>2.1978122151321702</c:v>
                </c:pt>
                <c:pt idx="20158">
                  <c:v>4.2939169982944803</c:v>
                </c:pt>
                <c:pt idx="20159">
                  <c:v>8.5526315789473593</c:v>
                </c:pt>
                <c:pt idx="20160">
                  <c:v>10.677358490566</c:v>
                </c:pt>
                <c:pt idx="20161">
                  <c:v>10.8036971830985</c:v>
                </c:pt>
                <c:pt idx="20162">
                  <c:v>7.8694949494949498</c:v>
                </c:pt>
                <c:pt idx="20163">
                  <c:v>8.0545454545454493</c:v>
                </c:pt>
                <c:pt idx="20164">
                  <c:v>6.1970338983050803</c:v>
                </c:pt>
                <c:pt idx="20165">
                  <c:v>-12</c:v>
                </c:pt>
                <c:pt idx="20166">
                  <c:v>12.018691588785</c:v>
                </c:pt>
                <c:pt idx="20167">
                  <c:v>7.8159999999999998</c:v>
                </c:pt>
                <c:pt idx="20168">
                  <c:v>6.8209083119108804</c:v>
                </c:pt>
                <c:pt idx="20169">
                  <c:v>1.37132634807053</c:v>
                </c:pt>
                <c:pt idx="20170">
                  <c:v>8.2226804123711297</c:v>
                </c:pt>
                <c:pt idx="20171">
                  <c:v>4.9975698663426398</c:v>
                </c:pt>
                <c:pt idx="20172">
                  <c:v>21.755789473684199</c:v>
                </c:pt>
                <c:pt idx="20173">
                  <c:v>15.0086393088552</c:v>
                </c:pt>
                <c:pt idx="20174">
                  <c:v>0.73275862068965503</c:v>
                </c:pt>
                <c:pt idx="20175">
                  <c:v>2.1756719312829</c:v>
                </c:pt>
                <c:pt idx="20176">
                  <c:v>-0.10814814814814799</c:v>
                </c:pt>
                <c:pt idx="20177">
                  <c:v>-0.162377872574652</c:v>
                </c:pt>
                <c:pt idx="20178">
                  <c:v>36.5</c:v>
                </c:pt>
                <c:pt idx="20179">
                  <c:v>9.6865671641791007</c:v>
                </c:pt>
                <c:pt idx="20180">
                  <c:v>8.0777027027027</c:v>
                </c:pt>
                <c:pt idx="20181">
                  <c:v>13.1728813559322</c:v>
                </c:pt>
                <c:pt idx="20182">
                  <c:v>11.594545454545401</c:v>
                </c:pt>
                <c:pt idx="20183">
                  <c:v>8.5568862275449096</c:v>
                </c:pt>
                <c:pt idx="20184">
                  <c:v>9.7711864406779601</c:v>
                </c:pt>
                <c:pt idx="20185">
                  <c:v>1.2532467532467499</c:v>
                </c:pt>
                <c:pt idx="20186">
                  <c:v>-4</c:v>
                </c:pt>
                <c:pt idx="20187">
                  <c:v>6.44979919678714</c:v>
                </c:pt>
                <c:pt idx="20188">
                  <c:v>0.97132169576059801</c:v>
                </c:pt>
                <c:pt idx="20189">
                  <c:v>10.295013850415501</c:v>
                </c:pt>
                <c:pt idx="20190">
                  <c:v>8.0304219823356195</c:v>
                </c:pt>
                <c:pt idx="20191">
                  <c:v>13.2</c:v>
                </c:pt>
                <c:pt idx="20192">
                  <c:v>20.16</c:v>
                </c:pt>
                <c:pt idx="20193">
                  <c:v>-0.25</c:v>
                </c:pt>
                <c:pt idx="20194">
                  <c:v>6.05555555555555</c:v>
                </c:pt>
                <c:pt idx="20195">
                  <c:v>9.2824034334763894</c:v>
                </c:pt>
                <c:pt idx="20196">
                  <c:v>2.04097744360902</c:v>
                </c:pt>
                <c:pt idx="20197">
                  <c:v>37</c:v>
                </c:pt>
                <c:pt idx="20198">
                  <c:v>1.82474226804123</c:v>
                </c:pt>
                <c:pt idx="20199">
                  <c:v>3.9249617151607898</c:v>
                </c:pt>
                <c:pt idx="20200">
                  <c:v>12.4615384615384</c:v>
                </c:pt>
                <c:pt idx="20201">
                  <c:v>8.8560606060606002</c:v>
                </c:pt>
                <c:pt idx="20202">
                  <c:v>6.2845528455284496</c:v>
                </c:pt>
                <c:pt idx="20203">
                  <c:v>33.068965517241303</c:v>
                </c:pt>
                <c:pt idx="20204">
                  <c:v>3.25454545454545</c:v>
                </c:pt>
                <c:pt idx="20205">
                  <c:v>4.2649939621628796</c:v>
                </c:pt>
                <c:pt idx="20206">
                  <c:v>7.5179427006942401</c:v>
                </c:pt>
                <c:pt idx="20207">
                  <c:v>7.4099151234567904</c:v>
                </c:pt>
                <c:pt idx="20208">
                  <c:v>7.7793070336880801</c:v>
                </c:pt>
                <c:pt idx="20209">
                  <c:v>13.6153086419753</c:v>
                </c:pt>
                <c:pt idx="20210">
                  <c:v>10.252358490565999</c:v>
                </c:pt>
                <c:pt idx="20211">
                  <c:v>3.15745568300312</c:v>
                </c:pt>
                <c:pt idx="20212">
                  <c:v>10.5863602668643</c:v>
                </c:pt>
                <c:pt idx="20213">
                  <c:v>6.7097222222222204</c:v>
                </c:pt>
                <c:pt idx="20214">
                  <c:v>13.3333333333333</c:v>
                </c:pt>
                <c:pt idx="20215">
                  <c:v>7.9071428571428504</c:v>
                </c:pt>
                <c:pt idx="20216">
                  <c:v>5.3257023933402703</c:v>
                </c:pt>
                <c:pt idx="20217">
                  <c:v>12.073901205756499</c:v>
                </c:pt>
                <c:pt idx="20218">
                  <c:v>13.364844149207901</c:v>
                </c:pt>
                <c:pt idx="20219">
                  <c:v>7.0015576323987503</c:v>
                </c:pt>
                <c:pt idx="20220">
                  <c:v>12.362616822429899</c:v>
                </c:pt>
                <c:pt idx="20221">
                  <c:v>17.425978987583498</c:v>
                </c:pt>
                <c:pt idx="20222">
                  <c:v>12.1154102735156</c:v>
                </c:pt>
                <c:pt idx="20223">
                  <c:v>9.4861337683523601</c:v>
                </c:pt>
                <c:pt idx="20224">
                  <c:v>12.625793844650699</c:v>
                </c:pt>
                <c:pt idx="20225">
                  <c:v>6.1992031872509896</c:v>
                </c:pt>
                <c:pt idx="20226">
                  <c:v>8.6052836052835993</c:v>
                </c:pt>
                <c:pt idx="20227">
                  <c:v>8.2210046392577194</c:v>
                </c:pt>
                <c:pt idx="20228">
                  <c:v>8.9705603038936292</c:v>
                </c:pt>
                <c:pt idx="20229">
                  <c:v>8.6084745762711794</c:v>
                </c:pt>
                <c:pt idx="20230">
                  <c:v>8.9629629629629601</c:v>
                </c:pt>
                <c:pt idx="20231">
                  <c:v>9.8331148973350793</c:v>
                </c:pt>
                <c:pt idx="20232">
                  <c:v>7.7029505582137103</c:v>
                </c:pt>
                <c:pt idx="20233">
                  <c:v>26.963123644251599</c:v>
                </c:pt>
                <c:pt idx="20234">
                  <c:v>46.6</c:v>
                </c:pt>
                <c:pt idx="20235">
                  <c:v>6.9455587392550102</c:v>
                </c:pt>
                <c:pt idx="20236">
                  <c:v>10.268055555555501</c:v>
                </c:pt>
                <c:pt idx="20237">
                  <c:v>16.43</c:v>
                </c:pt>
                <c:pt idx="20238">
                  <c:v>7.59394157951676</c:v>
                </c:pt>
                <c:pt idx="20239">
                  <c:v>8.6295207291972904</c:v>
                </c:pt>
                <c:pt idx="20240">
                  <c:v>22.5095986038394</c:v>
                </c:pt>
                <c:pt idx="20241">
                  <c:v>13.464542875845501</c:v>
                </c:pt>
                <c:pt idx="20242">
                  <c:v>8.5449438202247094</c:v>
                </c:pt>
                <c:pt idx="20243">
                  <c:v>9.6595394736842106</c:v>
                </c:pt>
                <c:pt idx="20244">
                  <c:v>8.1893063583815007</c:v>
                </c:pt>
                <c:pt idx="20245">
                  <c:v>10.1903578528827</c:v>
                </c:pt>
                <c:pt idx="20246">
                  <c:v>17.7590027700831</c:v>
                </c:pt>
                <c:pt idx="20247">
                  <c:v>13.6237623762376</c:v>
                </c:pt>
                <c:pt idx="20248">
                  <c:v>18.654659357869999</c:v>
                </c:pt>
                <c:pt idx="20249">
                  <c:v>3.43010752688172</c:v>
                </c:pt>
                <c:pt idx="20250">
                  <c:v>7.8181818181818103</c:v>
                </c:pt>
                <c:pt idx="20251">
                  <c:v>14.256484149855901</c:v>
                </c:pt>
                <c:pt idx="20252">
                  <c:v>7.9791894852135803</c:v>
                </c:pt>
                <c:pt idx="20253">
                  <c:v>7.7436276320650101</c:v>
                </c:pt>
                <c:pt idx="20254">
                  <c:v>12.929438543247301</c:v>
                </c:pt>
                <c:pt idx="20255">
                  <c:v>6.5236686390532501</c:v>
                </c:pt>
                <c:pt idx="20256">
                  <c:v>3.4335664335664302</c:v>
                </c:pt>
                <c:pt idx="20257">
                  <c:v>13.542440318302299</c:v>
                </c:pt>
                <c:pt idx="20258">
                  <c:v>6.91405729513657</c:v>
                </c:pt>
                <c:pt idx="20259">
                  <c:v>9.2523128679562596</c:v>
                </c:pt>
                <c:pt idx="20260">
                  <c:v>7.0058365758754801</c:v>
                </c:pt>
                <c:pt idx="20261">
                  <c:v>15.8522727272727</c:v>
                </c:pt>
                <c:pt idx="20262">
                  <c:v>8.1674500587543992</c:v>
                </c:pt>
                <c:pt idx="20263">
                  <c:v>1.9396825396825299</c:v>
                </c:pt>
                <c:pt idx="20264">
                  <c:v>8.5158150851581507</c:v>
                </c:pt>
                <c:pt idx="20265">
                  <c:v>-1</c:v>
                </c:pt>
                <c:pt idx="20266">
                  <c:v>11.8468468468468</c:v>
                </c:pt>
                <c:pt idx="20267">
                  <c:v>12.1277108433734</c:v>
                </c:pt>
                <c:pt idx="20268">
                  <c:v>14.3266055045871</c:v>
                </c:pt>
                <c:pt idx="20269">
                  <c:v>3.9714285714285702</c:v>
                </c:pt>
                <c:pt idx="20270">
                  <c:v>14.9933774834437</c:v>
                </c:pt>
                <c:pt idx="20271">
                  <c:v>3.07979626485568</c:v>
                </c:pt>
                <c:pt idx="20272">
                  <c:v>13.905228758169899</c:v>
                </c:pt>
                <c:pt idx="20273">
                  <c:v>-1.6717948717948701</c:v>
                </c:pt>
                <c:pt idx="20274">
                  <c:v>12.8825214899713</c:v>
                </c:pt>
                <c:pt idx="20275">
                  <c:v>4</c:v>
                </c:pt>
                <c:pt idx="20276">
                  <c:v>11.303636363636301</c:v>
                </c:pt>
                <c:pt idx="20277">
                  <c:v>11.1558441558441</c:v>
                </c:pt>
                <c:pt idx="20278">
                  <c:v>8.7135023989033495</c:v>
                </c:pt>
                <c:pt idx="20279">
                  <c:v>2.9328063241106701</c:v>
                </c:pt>
                <c:pt idx="20280">
                  <c:v>10.559228650137699</c:v>
                </c:pt>
                <c:pt idx="20281">
                  <c:v>10.823655913978399</c:v>
                </c:pt>
                <c:pt idx="20282">
                  <c:v>11.280353200883001</c:v>
                </c:pt>
                <c:pt idx="20283">
                  <c:v>22.257142857142799</c:v>
                </c:pt>
                <c:pt idx="20284">
                  <c:v>5.93307593307593</c:v>
                </c:pt>
                <c:pt idx="20285">
                  <c:v>7.4761904761904701</c:v>
                </c:pt>
                <c:pt idx="20286">
                  <c:v>11.518007662835201</c:v>
                </c:pt>
                <c:pt idx="20287">
                  <c:v>5.86666666666666</c:v>
                </c:pt>
                <c:pt idx="20288">
                  <c:v>9.5338015803336198</c:v>
                </c:pt>
                <c:pt idx="20289">
                  <c:v>13.1272727272727</c:v>
                </c:pt>
                <c:pt idx="20290">
                  <c:v>11.5234765234765</c:v>
                </c:pt>
                <c:pt idx="20291">
                  <c:v>37.7222222222222</c:v>
                </c:pt>
                <c:pt idx="20292">
                  <c:v>22.701657458563499</c:v>
                </c:pt>
                <c:pt idx="20293">
                  <c:v>12.7586206896551</c:v>
                </c:pt>
                <c:pt idx="20294">
                  <c:v>8.9152941176470595</c:v>
                </c:pt>
                <c:pt idx="20295">
                  <c:v>7.9230769230769198</c:v>
                </c:pt>
                <c:pt idx="20296">
                  <c:v>4.54901960784313</c:v>
                </c:pt>
                <c:pt idx="20297">
                  <c:v>7.0481283422459802</c:v>
                </c:pt>
                <c:pt idx="20298">
                  <c:v>4.18134715025906</c:v>
                </c:pt>
                <c:pt idx="20299">
                  <c:v>19.411764705882302</c:v>
                </c:pt>
                <c:pt idx="20300">
                  <c:v>2.0579439252336398</c:v>
                </c:pt>
                <c:pt idx="20301">
                  <c:v>13.370786516853901</c:v>
                </c:pt>
                <c:pt idx="20302">
                  <c:v>14.8353658536585</c:v>
                </c:pt>
                <c:pt idx="20303">
                  <c:v>9.75</c:v>
                </c:pt>
                <c:pt idx="20304">
                  <c:v>9.2824302134646892</c:v>
                </c:pt>
                <c:pt idx="20305">
                  <c:v>7.9835841313269498</c:v>
                </c:pt>
                <c:pt idx="20306">
                  <c:v>6.9228758169934599</c:v>
                </c:pt>
                <c:pt idx="20307">
                  <c:v>6.1840000000000002</c:v>
                </c:pt>
                <c:pt idx="20308">
                  <c:v>12.6135802469135</c:v>
                </c:pt>
                <c:pt idx="20309">
                  <c:v>12.323529411764699</c:v>
                </c:pt>
                <c:pt idx="20310">
                  <c:v>12.6342710997442</c:v>
                </c:pt>
                <c:pt idx="20311">
                  <c:v>11.590551181102301</c:v>
                </c:pt>
                <c:pt idx="20312">
                  <c:v>5.27372627372627</c:v>
                </c:pt>
                <c:pt idx="20313">
                  <c:v>5.9935064935064899</c:v>
                </c:pt>
                <c:pt idx="20314">
                  <c:v>2.3653846153846101</c:v>
                </c:pt>
                <c:pt idx="20315">
                  <c:v>12.312811980033199</c:v>
                </c:pt>
                <c:pt idx="20316">
                  <c:v>6.9811320754716899</c:v>
                </c:pt>
                <c:pt idx="20317">
                  <c:v>9.0512820512820493</c:v>
                </c:pt>
                <c:pt idx="20318">
                  <c:v>18.741830065359402</c:v>
                </c:pt>
                <c:pt idx="20319">
                  <c:v>50</c:v>
                </c:pt>
                <c:pt idx="20320">
                  <c:v>9.3451676528599599</c:v>
                </c:pt>
                <c:pt idx="20321">
                  <c:v>6.9101796407185603</c:v>
                </c:pt>
                <c:pt idx="20322">
                  <c:v>9.3765903307887992</c:v>
                </c:pt>
                <c:pt idx="20323">
                  <c:v>15.6202346041055</c:v>
                </c:pt>
                <c:pt idx="20324">
                  <c:v>8.6395939086294398</c:v>
                </c:pt>
                <c:pt idx="20325">
                  <c:v>8.9969604863221893</c:v>
                </c:pt>
                <c:pt idx="20326">
                  <c:v>9.1635687732341999</c:v>
                </c:pt>
                <c:pt idx="20327">
                  <c:v>13.259541984732801</c:v>
                </c:pt>
                <c:pt idx="20328">
                  <c:v>36.75</c:v>
                </c:pt>
                <c:pt idx="20329">
                  <c:v>5.8975609756097498</c:v>
                </c:pt>
                <c:pt idx="20330">
                  <c:v>10.8108108108108</c:v>
                </c:pt>
                <c:pt idx="20331">
                  <c:v>8.7382550335570404</c:v>
                </c:pt>
                <c:pt idx="20332">
                  <c:v>12.21484375</c:v>
                </c:pt>
                <c:pt idx="20333">
                  <c:v>5.1516245487364598</c:v>
                </c:pt>
                <c:pt idx="20334">
                  <c:v>6.8238916256157598</c:v>
                </c:pt>
                <c:pt idx="20335">
                  <c:v>13.3333333333333</c:v>
                </c:pt>
                <c:pt idx="20336">
                  <c:v>12.0147965474722</c:v>
                </c:pt>
                <c:pt idx="20337">
                  <c:v>6.5914742451154504</c:v>
                </c:pt>
                <c:pt idx="20338">
                  <c:v>23.704166666666602</c:v>
                </c:pt>
                <c:pt idx="20339">
                  <c:v>9.1199999999999992</c:v>
                </c:pt>
                <c:pt idx="20340">
                  <c:v>13.523178807947</c:v>
                </c:pt>
                <c:pt idx="20341">
                  <c:v>6.0806451612903203</c:v>
                </c:pt>
                <c:pt idx="20342">
                  <c:v>-0.77815126050420103</c:v>
                </c:pt>
                <c:pt idx="20343">
                  <c:v>2.5085599194360499</c:v>
                </c:pt>
                <c:pt idx="20344">
                  <c:v>18.677419354838701</c:v>
                </c:pt>
                <c:pt idx="20345">
                  <c:v>3.1583333333333301</c:v>
                </c:pt>
                <c:pt idx="20346">
                  <c:v>8.6000815328169509</c:v>
                </c:pt>
                <c:pt idx="20347">
                  <c:v>9.5256916996047405</c:v>
                </c:pt>
                <c:pt idx="20348">
                  <c:v>12.2053445850914</c:v>
                </c:pt>
                <c:pt idx="20349">
                  <c:v>-0.8</c:v>
                </c:pt>
                <c:pt idx="20350">
                  <c:v>5.6384006440359498</c:v>
                </c:pt>
                <c:pt idx="20351">
                  <c:v>4.5</c:v>
                </c:pt>
                <c:pt idx="20352">
                  <c:v>3.9536423841059598</c:v>
                </c:pt>
                <c:pt idx="20353">
                  <c:v>2.25</c:v>
                </c:pt>
                <c:pt idx="20354">
                  <c:v>18.613452914798199</c:v>
                </c:pt>
                <c:pt idx="20355">
                  <c:v>7.6920415224913397</c:v>
                </c:pt>
                <c:pt idx="20356">
                  <c:v>-22</c:v>
                </c:pt>
                <c:pt idx="20357">
                  <c:v>2.8983050847457599</c:v>
                </c:pt>
                <c:pt idx="20358">
                  <c:v>11.829573934837001</c:v>
                </c:pt>
                <c:pt idx="20359">
                  <c:v>7.8847726726004304</c:v>
                </c:pt>
                <c:pt idx="20360">
                  <c:v>4.8328690807799397</c:v>
                </c:pt>
                <c:pt idx="20361">
                  <c:v>6.4018691588785002</c:v>
                </c:pt>
                <c:pt idx="20362">
                  <c:v>14.944104803493399</c:v>
                </c:pt>
                <c:pt idx="20363">
                  <c:v>7.0615715402658301</c:v>
                </c:pt>
                <c:pt idx="20364">
                  <c:v>-12</c:v>
                </c:pt>
                <c:pt idx="20365">
                  <c:v>-3.4451612903225799</c:v>
                </c:pt>
                <c:pt idx="20366">
                  <c:v>8.5033751205400101</c:v>
                </c:pt>
                <c:pt idx="20367">
                  <c:v>-5</c:v>
                </c:pt>
                <c:pt idx="20368">
                  <c:v>7.2634099616858201</c:v>
                </c:pt>
                <c:pt idx="20369">
                  <c:v>3.73122734334541</c:v>
                </c:pt>
                <c:pt idx="20370">
                  <c:v>0.59282700421940904</c:v>
                </c:pt>
                <c:pt idx="20371">
                  <c:v>3.9672131147540899</c:v>
                </c:pt>
                <c:pt idx="20372">
                  <c:v>12.3333333333333</c:v>
                </c:pt>
                <c:pt idx="20373">
                  <c:v>15.5071138211382</c:v>
                </c:pt>
                <c:pt idx="20374">
                  <c:v>-2.5714285714285698</c:v>
                </c:pt>
                <c:pt idx="20375">
                  <c:v>1.5855614973262</c:v>
                </c:pt>
                <c:pt idx="20376">
                  <c:v>3.8317805383022701</c:v>
                </c:pt>
                <c:pt idx="20377">
                  <c:v>1.7190900098911901</c:v>
                </c:pt>
                <c:pt idx="20378">
                  <c:v>14.254605263157799</c:v>
                </c:pt>
                <c:pt idx="20379">
                  <c:v>6.3820224719101102</c:v>
                </c:pt>
                <c:pt idx="20380">
                  <c:v>4.6928104575163401</c:v>
                </c:pt>
                <c:pt idx="20381">
                  <c:v>-11.5</c:v>
                </c:pt>
                <c:pt idx="20382">
                  <c:v>14.2933579335793</c:v>
                </c:pt>
                <c:pt idx="20383">
                  <c:v>1.63829787234042</c:v>
                </c:pt>
                <c:pt idx="20384">
                  <c:v>13.230352303523</c:v>
                </c:pt>
                <c:pt idx="20385">
                  <c:v>12.2304670449585</c:v>
                </c:pt>
                <c:pt idx="20386">
                  <c:v>14.5833333333333</c:v>
                </c:pt>
                <c:pt idx="20387">
                  <c:v>-2.5</c:v>
                </c:pt>
                <c:pt idx="20388">
                  <c:v>6.9577910229898995E-2</c:v>
                </c:pt>
                <c:pt idx="20389">
                  <c:v>5.4329638554216801</c:v>
                </c:pt>
                <c:pt idx="20390">
                  <c:v>6.0825242718446599</c:v>
                </c:pt>
                <c:pt idx="20391">
                  <c:v>1.41722885313959</c:v>
                </c:pt>
                <c:pt idx="20392">
                  <c:v>4.23529411764705</c:v>
                </c:pt>
                <c:pt idx="20393">
                  <c:v>9.6124794745484401</c:v>
                </c:pt>
                <c:pt idx="20394">
                  <c:v>13.699826489300101</c:v>
                </c:pt>
                <c:pt idx="20395">
                  <c:v>9.0273597811217492</c:v>
                </c:pt>
                <c:pt idx="20396">
                  <c:v>9.9617977528089892</c:v>
                </c:pt>
                <c:pt idx="20397">
                  <c:v>6.6257744733581099</c:v>
                </c:pt>
                <c:pt idx="20398">
                  <c:v>1.74205607476635</c:v>
                </c:pt>
                <c:pt idx="20399">
                  <c:v>6.0051282051281998</c:v>
                </c:pt>
                <c:pt idx="20400">
                  <c:v>6.3542857142857097</c:v>
                </c:pt>
                <c:pt idx="20401">
                  <c:v>5.9575903614457797</c:v>
                </c:pt>
                <c:pt idx="20402">
                  <c:v>2.5619295958279</c:v>
                </c:pt>
                <c:pt idx="20403">
                  <c:v>7.55049354593773</c:v>
                </c:pt>
                <c:pt idx="20404">
                  <c:v>-1.30273752012882</c:v>
                </c:pt>
                <c:pt idx="20405">
                  <c:v>0.40161405174460002</c:v>
                </c:pt>
                <c:pt idx="20406">
                  <c:v>3.0526315789473601</c:v>
                </c:pt>
                <c:pt idx="20407">
                  <c:v>12.649245063879199</c:v>
                </c:pt>
                <c:pt idx="20408">
                  <c:v>4.5857052498418698</c:v>
                </c:pt>
                <c:pt idx="20409">
                  <c:v>8.6797153024911005</c:v>
                </c:pt>
                <c:pt idx="20410">
                  <c:v>2.786</c:v>
                </c:pt>
                <c:pt idx="20411">
                  <c:v>8.1911764705882302</c:v>
                </c:pt>
                <c:pt idx="20412">
                  <c:v>4.9931182795698899</c:v>
                </c:pt>
                <c:pt idx="20413">
                  <c:v>14.539537712895299</c:v>
                </c:pt>
                <c:pt idx="20414">
                  <c:v>7.2595797280593297</c:v>
                </c:pt>
                <c:pt idx="20415">
                  <c:v>2.4855491329479702</c:v>
                </c:pt>
                <c:pt idx="20416">
                  <c:v>5.2297297297297298</c:v>
                </c:pt>
                <c:pt idx="20417">
                  <c:v>3.2386530014641202</c:v>
                </c:pt>
                <c:pt idx="20418">
                  <c:v>12.1099154496541</c:v>
                </c:pt>
                <c:pt idx="20419">
                  <c:v>2.3374233128834301</c:v>
                </c:pt>
                <c:pt idx="20420">
                  <c:v>13.029411764705801</c:v>
                </c:pt>
                <c:pt idx="20421">
                  <c:v>10.907339449541199</c:v>
                </c:pt>
                <c:pt idx="20422">
                  <c:v>16.8823529411764</c:v>
                </c:pt>
                <c:pt idx="20423">
                  <c:v>2.6590909090908998</c:v>
                </c:pt>
                <c:pt idx="20424">
                  <c:v>9.4564102564102495</c:v>
                </c:pt>
                <c:pt idx="20425">
                  <c:v>8.0608695652173896</c:v>
                </c:pt>
                <c:pt idx="20426">
                  <c:v>0.79166666666666596</c:v>
                </c:pt>
                <c:pt idx="20427">
                  <c:v>10.076687116564401</c:v>
                </c:pt>
                <c:pt idx="20428">
                  <c:v>11.313821138211299</c:v>
                </c:pt>
                <c:pt idx="20429">
                  <c:v>13.7383177570093</c:v>
                </c:pt>
                <c:pt idx="20430">
                  <c:v>7.4173228346456597</c:v>
                </c:pt>
                <c:pt idx="20431">
                  <c:v>3.4117473435655201</c:v>
                </c:pt>
                <c:pt idx="20432">
                  <c:v>1.83098591549295</c:v>
                </c:pt>
                <c:pt idx="20433">
                  <c:v>7.8622502628811697</c:v>
                </c:pt>
                <c:pt idx="20434">
                  <c:v>4.4615384615384599</c:v>
                </c:pt>
                <c:pt idx="20435">
                  <c:v>7.9079670329670302</c:v>
                </c:pt>
                <c:pt idx="20436">
                  <c:v>4.1174698795180698</c:v>
                </c:pt>
                <c:pt idx="20437">
                  <c:v>3.71428571428571</c:v>
                </c:pt>
                <c:pt idx="20438">
                  <c:v>4.8292035398230002</c:v>
                </c:pt>
                <c:pt idx="20439">
                  <c:v>7.515625</c:v>
                </c:pt>
                <c:pt idx="20440">
                  <c:v>6.0147058823529402</c:v>
                </c:pt>
                <c:pt idx="20441">
                  <c:v>1.2922077922077899</c:v>
                </c:pt>
                <c:pt idx="20442">
                  <c:v>-6.6666666666666599</c:v>
                </c:pt>
                <c:pt idx="20443">
                  <c:v>6.0543710021321901</c:v>
                </c:pt>
                <c:pt idx="20444">
                  <c:v>10.299191374663</c:v>
                </c:pt>
                <c:pt idx="20445">
                  <c:v>-31</c:v>
                </c:pt>
                <c:pt idx="20446">
                  <c:v>14.5096153846153</c:v>
                </c:pt>
                <c:pt idx="20447">
                  <c:v>-0.106796116504854</c:v>
                </c:pt>
                <c:pt idx="20448">
                  <c:v>1.90839888353209</c:v>
                </c:pt>
                <c:pt idx="20449">
                  <c:v>-0.66666666666666596</c:v>
                </c:pt>
                <c:pt idx="20450">
                  <c:v>3.1080402010050201</c:v>
                </c:pt>
                <c:pt idx="20451">
                  <c:v>1.01181224743549</c:v>
                </c:pt>
                <c:pt idx="20452">
                  <c:v>6.9042663891779297</c:v>
                </c:pt>
                <c:pt idx="20453">
                  <c:v>62.5</c:v>
                </c:pt>
                <c:pt idx="20454">
                  <c:v>-1.0580645161290301</c:v>
                </c:pt>
                <c:pt idx="20455">
                  <c:v>8.4639423076922995</c:v>
                </c:pt>
                <c:pt idx="20456">
                  <c:v>2.2112676056337999</c:v>
                </c:pt>
                <c:pt idx="20457">
                  <c:v>17.802298850574701</c:v>
                </c:pt>
                <c:pt idx="20458">
                  <c:v>6.6516290726816996</c:v>
                </c:pt>
                <c:pt idx="20459">
                  <c:v>6.3216860787576197</c:v>
                </c:pt>
                <c:pt idx="20460">
                  <c:v>4.9745354439091498</c:v>
                </c:pt>
                <c:pt idx="20461">
                  <c:v>21.974264705882302</c:v>
                </c:pt>
                <c:pt idx="20462">
                  <c:v>3.9936507936507901</c:v>
                </c:pt>
                <c:pt idx="20463">
                  <c:v>3.0270270270270201</c:v>
                </c:pt>
                <c:pt idx="20464">
                  <c:v>5.8652037617554802</c:v>
                </c:pt>
                <c:pt idx="20465">
                  <c:v>-2.3848375451263499</c:v>
                </c:pt>
                <c:pt idx="20466">
                  <c:v>1.1274725274725199</c:v>
                </c:pt>
                <c:pt idx="20467">
                  <c:v>11.3661137440758</c:v>
                </c:pt>
                <c:pt idx="20468">
                  <c:v>12.603969754253299</c:v>
                </c:pt>
                <c:pt idx="20469">
                  <c:v>10.6509073543457</c:v>
                </c:pt>
                <c:pt idx="20470">
                  <c:v>11.849570923775801</c:v>
                </c:pt>
                <c:pt idx="20471">
                  <c:v>18.812536960378399</c:v>
                </c:pt>
                <c:pt idx="20472">
                  <c:v>15.3189300411522</c:v>
                </c:pt>
                <c:pt idx="20473">
                  <c:v>20.265529841656502</c:v>
                </c:pt>
                <c:pt idx="20474">
                  <c:v>14.8249027237354</c:v>
                </c:pt>
                <c:pt idx="20475">
                  <c:v>11.501960784313701</c:v>
                </c:pt>
                <c:pt idx="20476">
                  <c:v>14.7330097087378</c:v>
                </c:pt>
                <c:pt idx="20477">
                  <c:v>13.978417266187</c:v>
                </c:pt>
                <c:pt idx="20478">
                  <c:v>21.617106314948</c:v>
                </c:pt>
                <c:pt idx="20479">
                  <c:v>11.6797153024911</c:v>
                </c:pt>
                <c:pt idx="20480">
                  <c:v>15.1490039840637</c:v>
                </c:pt>
                <c:pt idx="20481">
                  <c:v>11.369014084507</c:v>
                </c:pt>
                <c:pt idx="20482">
                  <c:v>15.4353741496598</c:v>
                </c:pt>
                <c:pt idx="20483">
                  <c:v>15.1984096198603</c:v>
                </c:pt>
                <c:pt idx="20484">
                  <c:v>13.25</c:v>
                </c:pt>
                <c:pt idx="20485">
                  <c:v>10.6440677966101</c:v>
                </c:pt>
                <c:pt idx="20486">
                  <c:v>13.006329113924</c:v>
                </c:pt>
                <c:pt idx="20487">
                  <c:v>6.8148148148148104</c:v>
                </c:pt>
                <c:pt idx="20488">
                  <c:v>12.6676970633693</c:v>
                </c:pt>
                <c:pt idx="20489">
                  <c:v>7.6703672075149401</c:v>
                </c:pt>
                <c:pt idx="20490">
                  <c:v>10.8528717545239</c:v>
                </c:pt>
                <c:pt idx="20491">
                  <c:v>14.0519544779811</c:v>
                </c:pt>
                <c:pt idx="20492">
                  <c:v>12.136986301369801</c:v>
                </c:pt>
                <c:pt idx="20493">
                  <c:v>15.346638655462099</c:v>
                </c:pt>
                <c:pt idx="20494">
                  <c:v>10.893665158371</c:v>
                </c:pt>
                <c:pt idx="20495">
                  <c:v>13.2</c:v>
                </c:pt>
                <c:pt idx="20496">
                  <c:v>9.5181550539744801</c:v>
                </c:pt>
                <c:pt idx="20497">
                  <c:v>12.8138801261829</c:v>
                </c:pt>
                <c:pt idx="20498">
                  <c:v>18.330792682926798</c:v>
                </c:pt>
                <c:pt idx="20499">
                  <c:v>20.6334519572953</c:v>
                </c:pt>
                <c:pt idx="20500">
                  <c:v>-9</c:v>
                </c:pt>
                <c:pt idx="20501">
                  <c:v>9.8186813186813193</c:v>
                </c:pt>
                <c:pt idx="20502">
                  <c:v>11.6755593803786</c:v>
                </c:pt>
                <c:pt idx="20503">
                  <c:v>10.371354504212499</c:v>
                </c:pt>
                <c:pt idx="20504">
                  <c:v>12.8516377649325</c:v>
                </c:pt>
                <c:pt idx="20505">
                  <c:v>14.797515527950299</c:v>
                </c:pt>
                <c:pt idx="20506">
                  <c:v>9.5222748815165801</c:v>
                </c:pt>
                <c:pt idx="20507">
                  <c:v>12.4779069767441</c:v>
                </c:pt>
                <c:pt idx="20508">
                  <c:v>11.683823529411701</c:v>
                </c:pt>
                <c:pt idx="20509">
                  <c:v>13.2229102167182</c:v>
                </c:pt>
                <c:pt idx="20510">
                  <c:v>8.1526570048309104</c:v>
                </c:pt>
                <c:pt idx="20511">
                  <c:v>17.448577680525101</c:v>
                </c:pt>
                <c:pt idx="20512">
                  <c:v>12.041806020066799</c:v>
                </c:pt>
                <c:pt idx="20513">
                  <c:v>9.9233870967741904</c:v>
                </c:pt>
                <c:pt idx="20514">
                  <c:v>13</c:v>
                </c:pt>
                <c:pt idx="20515">
                  <c:v>18.6666666666666</c:v>
                </c:pt>
                <c:pt idx="20516">
                  <c:v>10.3836948391922</c:v>
                </c:pt>
                <c:pt idx="20517">
                  <c:v>15.0847145488029</c:v>
                </c:pt>
                <c:pt idx="20518">
                  <c:v>15.53738317757</c:v>
                </c:pt>
                <c:pt idx="20519">
                  <c:v>14.113692946058</c:v>
                </c:pt>
                <c:pt idx="20520">
                  <c:v>15.674504950495001</c:v>
                </c:pt>
                <c:pt idx="20521">
                  <c:v>13.373905025357301</c:v>
                </c:pt>
                <c:pt idx="20522">
                  <c:v>27</c:v>
                </c:pt>
                <c:pt idx="20523">
                  <c:v>12.873446327683601</c:v>
                </c:pt>
                <c:pt idx="20524">
                  <c:v>11.690196078431301</c:v>
                </c:pt>
                <c:pt idx="20525">
                  <c:v>14.714285714285699</c:v>
                </c:pt>
                <c:pt idx="20526">
                  <c:v>13.5975903614457</c:v>
                </c:pt>
                <c:pt idx="20527">
                  <c:v>16.000777000776999</c:v>
                </c:pt>
                <c:pt idx="20528">
                  <c:v>11.107704719645</c:v>
                </c:pt>
                <c:pt idx="20529">
                  <c:v>8.3555240793201104</c:v>
                </c:pt>
                <c:pt idx="20530">
                  <c:v>1</c:v>
                </c:pt>
                <c:pt idx="20531">
                  <c:v>16.599726775956199</c:v>
                </c:pt>
                <c:pt idx="20532">
                  <c:v>13.062749003984001</c:v>
                </c:pt>
                <c:pt idx="20533">
                  <c:v>8.0354609929077991</c:v>
                </c:pt>
                <c:pt idx="20534">
                  <c:v>3.8751285743674102</c:v>
                </c:pt>
                <c:pt idx="20535">
                  <c:v>6.2864107251675803</c:v>
                </c:pt>
                <c:pt idx="20536">
                  <c:v>22.8202614379084</c:v>
                </c:pt>
                <c:pt idx="20537">
                  <c:v>7.4983652498832303</c:v>
                </c:pt>
                <c:pt idx="20538">
                  <c:v>11</c:v>
                </c:pt>
                <c:pt idx="20539">
                  <c:v>-2.1702127659574399</c:v>
                </c:pt>
                <c:pt idx="20540">
                  <c:v>30</c:v>
                </c:pt>
                <c:pt idx="20541">
                  <c:v>5.7786885245901596</c:v>
                </c:pt>
                <c:pt idx="20542">
                  <c:v>-4</c:v>
                </c:pt>
                <c:pt idx="20543">
                  <c:v>3.7</c:v>
                </c:pt>
                <c:pt idx="20544">
                  <c:v>11.333653846153799</c:v>
                </c:pt>
                <c:pt idx="20545">
                  <c:v>17.1968503937007</c:v>
                </c:pt>
                <c:pt idx="20546">
                  <c:v>2.6</c:v>
                </c:pt>
                <c:pt idx="20547">
                  <c:v>7.875</c:v>
                </c:pt>
                <c:pt idx="20548">
                  <c:v>18.0013351134846</c:v>
                </c:pt>
                <c:pt idx="20549">
                  <c:v>2.28682170542635</c:v>
                </c:pt>
                <c:pt idx="20550">
                  <c:v>10.907692307692299</c:v>
                </c:pt>
                <c:pt idx="20551">
                  <c:v>5.6141746854181998</c:v>
                </c:pt>
                <c:pt idx="20552">
                  <c:v>17.084558823529399</c:v>
                </c:pt>
                <c:pt idx="20553">
                  <c:v>4.8677510608203596</c:v>
                </c:pt>
                <c:pt idx="20554">
                  <c:v>4.1950957195095704</c:v>
                </c:pt>
                <c:pt idx="20555">
                  <c:v>7.8926014319808999</c:v>
                </c:pt>
                <c:pt idx="20556">
                  <c:v>4.1571655361523998</c:v>
                </c:pt>
                <c:pt idx="20557">
                  <c:v>4.125</c:v>
                </c:pt>
                <c:pt idx="20558">
                  <c:v>0</c:v>
                </c:pt>
                <c:pt idx="20559">
                  <c:v>5.7914110429447803</c:v>
                </c:pt>
                <c:pt idx="20560">
                  <c:v>7.0810810810810798</c:v>
                </c:pt>
                <c:pt idx="20561">
                  <c:v>7.3714285714285701</c:v>
                </c:pt>
                <c:pt idx="20562">
                  <c:v>2.6970113363105401</c:v>
                </c:pt>
                <c:pt idx="20563">
                  <c:v>5.0355623100303903</c:v>
                </c:pt>
                <c:pt idx="20564">
                  <c:v>4.6385588348026001</c:v>
                </c:pt>
                <c:pt idx="20565">
                  <c:v>4.2654560576656504</c:v>
                </c:pt>
                <c:pt idx="20566">
                  <c:v>0.74528691344433695</c:v>
                </c:pt>
                <c:pt idx="20567">
                  <c:v>7.2305084745762702</c:v>
                </c:pt>
                <c:pt idx="20568">
                  <c:v>-3.75</c:v>
                </c:pt>
                <c:pt idx="20569">
                  <c:v>2.7608356719675702</c:v>
                </c:pt>
                <c:pt idx="20570">
                  <c:v>11.0359042553191</c:v>
                </c:pt>
                <c:pt idx="20571">
                  <c:v>7.0420875420875397</c:v>
                </c:pt>
                <c:pt idx="20572">
                  <c:v>3.4765241765942498</c:v>
                </c:pt>
                <c:pt idx="20573">
                  <c:v>3.8891089108910801</c:v>
                </c:pt>
                <c:pt idx="20574">
                  <c:v>15.323529411764699</c:v>
                </c:pt>
                <c:pt idx="20575">
                  <c:v>3.4141119221411098</c:v>
                </c:pt>
                <c:pt idx="20576">
                  <c:v>12.9168539325842</c:v>
                </c:pt>
                <c:pt idx="20577">
                  <c:v>4.0594855305466204</c:v>
                </c:pt>
                <c:pt idx="20578">
                  <c:v>7.97936371453138</c:v>
                </c:pt>
                <c:pt idx="20579">
                  <c:v>6.6017124298789396</c:v>
                </c:pt>
                <c:pt idx="20580">
                  <c:v>-0.28155339805825202</c:v>
                </c:pt>
                <c:pt idx="20581">
                  <c:v>3.1821006836544399</c:v>
                </c:pt>
                <c:pt idx="20582">
                  <c:v>7.9742647058823497</c:v>
                </c:pt>
                <c:pt idx="20583">
                  <c:v>4.5586956521739097</c:v>
                </c:pt>
                <c:pt idx="20584">
                  <c:v>6.8012081274025196</c:v>
                </c:pt>
                <c:pt idx="20585">
                  <c:v>1.0212765957446801</c:v>
                </c:pt>
                <c:pt idx="20586">
                  <c:v>3.2434462444771701</c:v>
                </c:pt>
                <c:pt idx="20587">
                  <c:v>5.96984058595433</c:v>
                </c:pt>
                <c:pt idx="20588">
                  <c:v>2.6081081081080999</c:v>
                </c:pt>
                <c:pt idx="20589">
                  <c:v>4.5377508760751804</c:v>
                </c:pt>
                <c:pt idx="20590">
                  <c:v>3.8297959742571499</c:v>
                </c:pt>
                <c:pt idx="20591">
                  <c:v>6.1250801796022998</c:v>
                </c:pt>
                <c:pt idx="20592">
                  <c:v>-3</c:v>
                </c:pt>
                <c:pt idx="20593">
                  <c:v>-0.47727272727272702</c:v>
                </c:pt>
                <c:pt idx="20594">
                  <c:v>2.54765291607396</c:v>
                </c:pt>
                <c:pt idx="20595">
                  <c:v>3.3404255319148901</c:v>
                </c:pt>
                <c:pt idx="20596">
                  <c:v>0.84563758389261701</c:v>
                </c:pt>
                <c:pt idx="20597">
                  <c:v>48</c:v>
                </c:pt>
                <c:pt idx="20598">
                  <c:v>9.5623003194888092</c:v>
                </c:pt>
                <c:pt idx="20599">
                  <c:v>-0.58188824662813099</c:v>
                </c:pt>
                <c:pt idx="20600">
                  <c:v>3.4385215131388902</c:v>
                </c:pt>
                <c:pt idx="20601">
                  <c:v>0.78111920632459997</c:v>
                </c:pt>
                <c:pt idx="20602">
                  <c:v>16.382475660639699</c:v>
                </c:pt>
                <c:pt idx="20603">
                  <c:v>1.4436860068259301</c:v>
                </c:pt>
                <c:pt idx="20604">
                  <c:v>18.25</c:v>
                </c:pt>
                <c:pt idx="20605">
                  <c:v>8.9169921875</c:v>
                </c:pt>
                <c:pt idx="20606">
                  <c:v>6.1224489795918302</c:v>
                </c:pt>
                <c:pt idx="20607">
                  <c:v>12.746835443037901</c:v>
                </c:pt>
                <c:pt idx="20608">
                  <c:v>0.83968686181075503</c:v>
                </c:pt>
                <c:pt idx="20609">
                  <c:v>10.3365384615384</c:v>
                </c:pt>
                <c:pt idx="20610">
                  <c:v>6.8592375366568898</c:v>
                </c:pt>
                <c:pt idx="20611">
                  <c:v>7.3401015228426303</c:v>
                </c:pt>
                <c:pt idx="20612">
                  <c:v>1.2155794433809399</c:v>
                </c:pt>
                <c:pt idx="20613">
                  <c:v>-1.2892156862744999</c:v>
                </c:pt>
                <c:pt idx="20614">
                  <c:v>4.3038817005545198</c:v>
                </c:pt>
                <c:pt idx="20615">
                  <c:v>0.240443896424167</c:v>
                </c:pt>
                <c:pt idx="20616">
                  <c:v>-0.94444444444444398</c:v>
                </c:pt>
                <c:pt idx="20617">
                  <c:v>5.8870094722598099</c:v>
                </c:pt>
                <c:pt idx="20618">
                  <c:v>10.5742031872509</c:v>
                </c:pt>
                <c:pt idx="20619">
                  <c:v>5.5942173479561301</c:v>
                </c:pt>
                <c:pt idx="20620">
                  <c:v>14.266016713091901</c:v>
                </c:pt>
                <c:pt idx="20621">
                  <c:v>3.75</c:v>
                </c:pt>
                <c:pt idx="20622">
                  <c:v>4.7997756590016802</c:v>
                </c:pt>
                <c:pt idx="20623">
                  <c:v>5.6390134529147904</c:v>
                </c:pt>
                <c:pt idx="20624">
                  <c:v>16.4575757575757</c:v>
                </c:pt>
                <c:pt idx="20625">
                  <c:v>8.73640661938534</c:v>
                </c:pt>
                <c:pt idx="20626">
                  <c:v>4.12162563037674</c:v>
                </c:pt>
                <c:pt idx="20627">
                  <c:v>4.8985507246376798</c:v>
                </c:pt>
                <c:pt idx="20628">
                  <c:v>15.708955223880499</c:v>
                </c:pt>
                <c:pt idx="20629">
                  <c:v>20</c:v>
                </c:pt>
                <c:pt idx="20630">
                  <c:v>1.4285714285714199</c:v>
                </c:pt>
                <c:pt idx="20631">
                  <c:v>13.3282442748091</c:v>
                </c:pt>
                <c:pt idx="20632">
                  <c:v>1.6553209823352</c:v>
                </c:pt>
                <c:pt idx="20633">
                  <c:v>9.2952218430034108</c:v>
                </c:pt>
                <c:pt idx="20634">
                  <c:v>11.3755522827687</c:v>
                </c:pt>
                <c:pt idx="20635">
                  <c:v>9.0962962962962894</c:v>
                </c:pt>
                <c:pt idx="20636">
                  <c:v>8.0183660544648507</c:v>
                </c:pt>
                <c:pt idx="20637">
                  <c:v>9.2046692607003795</c:v>
                </c:pt>
                <c:pt idx="20638">
                  <c:v>-3</c:v>
                </c:pt>
                <c:pt idx="20639">
                  <c:v>29.25</c:v>
                </c:pt>
                <c:pt idx="20640">
                  <c:v>1.60408163265306</c:v>
                </c:pt>
                <c:pt idx="20641">
                  <c:v>2.3108108108108101</c:v>
                </c:pt>
                <c:pt idx="20642">
                  <c:v>1.43259710586443</c:v>
                </c:pt>
                <c:pt idx="20643">
                  <c:v>9.46315789473684</c:v>
                </c:pt>
                <c:pt idx="20644">
                  <c:v>11.514657980456001</c:v>
                </c:pt>
                <c:pt idx="20645">
                  <c:v>0.755</c:v>
                </c:pt>
                <c:pt idx="20646">
                  <c:v>3.9255319148936101</c:v>
                </c:pt>
                <c:pt idx="20647">
                  <c:v>-0.85787044405538704</c:v>
                </c:pt>
                <c:pt idx="20648">
                  <c:v>3.4109500805152901</c:v>
                </c:pt>
                <c:pt idx="20649">
                  <c:v>25.8363636363636</c:v>
                </c:pt>
                <c:pt idx="20650">
                  <c:v>11.620934959349499</c:v>
                </c:pt>
                <c:pt idx="20651">
                  <c:v>18.4324324324324</c:v>
                </c:pt>
                <c:pt idx="20652">
                  <c:v>11.996243425995401</c:v>
                </c:pt>
                <c:pt idx="20653">
                  <c:v>10.875576036866301</c:v>
                </c:pt>
                <c:pt idx="20654">
                  <c:v>11.978260869565201</c:v>
                </c:pt>
                <c:pt idx="20655">
                  <c:v>2.1223819301848001</c:v>
                </c:pt>
                <c:pt idx="20656">
                  <c:v>6.2644095122934296</c:v>
                </c:pt>
                <c:pt idx="20657">
                  <c:v>3.7154158648706401</c:v>
                </c:pt>
                <c:pt idx="20658">
                  <c:v>2.10068426197458</c:v>
                </c:pt>
                <c:pt idx="20659">
                  <c:v>25.291621327529899</c:v>
                </c:pt>
                <c:pt idx="20660">
                  <c:v>7.0117647058823502</c:v>
                </c:pt>
                <c:pt idx="20661">
                  <c:v>9.421875</c:v>
                </c:pt>
                <c:pt idx="20662">
                  <c:v>3.7683397683397599</c:v>
                </c:pt>
                <c:pt idx="20663">
                  <c:v>12.442864398171601</c:v>
                </c:pt>
                <c:pt idx="20664">
                  <c:v>28.6</c:v>
                </c:pt>
                <c:pt idx="20665">
                  <c:v>5.671875</c:v>
                </c:pt>
                <c:pt idx="20666">
                  <c:v>-4.6363636363636296</c:v>
                </c:pt>
                <c:pt idx="20667">
                  <c:v>7.0090252707581202</c:v>
                </c:pt>
                <c:pt idx="20668">
                  <c:v>2.06685633001422</c:v>
                </c:pt>
                <c:pt idx="20669">
                  <c:v>4.3743589743589704</c:v>
                </c:pt>
                <c:pt idx="20670">
                  <c:v>0.97062750333778303</c:v>
                </c:pt>
                <c:pt idx="20671">
                  <c:v>-0.71593090211132404</c:v>
                </c:pt>
                <c:pt idx="20672">
                  <c:v>6.32577903682719</c:v>
                </c:pt>
                <c:pt idx="20673">
                  <c:v>2.0961262553802</c:v>
                </c:pt>
                <c:pt idx="20674">
                  <c:v>-4</c:v>
                </c:pt>
                <c:pt idx="20675">
                  <c:v>5.49049429657794</c:v>
                </c:pt>
                <c:pt idx="20676">
                  <c:v>3.7741935483870899</c:v>
                </c:pt>
                <c:pt idx="20677">
                  <c:v>4.1891891891891797</c:v>
                </c:pt>
                <c:pt idx="20678">
                  <c:v>4.23317865429234</c:v>
                </c:pt>
                <c:pt idx="20679">
                  <c:v>13</c:v>
                </c:pt>
                <c:pt idx="20680">
                  <c:v>14.463258785942401</c:v>
                </c:pt>
                <c:pt idx="20681">
                  <c:v>9.0344234079173802</c:v>
                </c:pt>
                <c:pt idx="20682">
                  <c:v>6.1797263681591996</c:v>
                </c:pt>
                <c:pt idx="20683">
                  <c:v>12.0570512820512</c:v>
                </c:pt>
                <c:pt idx="20684">
                  <c:v>0.496153846153846</c:v>
                </c:pt>
                <c:pt idx="20685">
                  <c:v>-6.4054054054053999</c:v>
                </c:pt>
                <c:pt idx="20686">
                  <c:v>16.3333333333333</c:v>
                </c:pt>
                <c:pt idx="20687">
                  <c:v>-2</c:v>
                </c:pt>
                <c:pt idx="20688">
                  <c:v>2.2285714285714202</c:v>
                </c:pt>
                <c:pt idx="20689">
                  <c:v>7.9251968503937</c:v>
                </c:pt>
                <c:pt idx="20690">
                  <c:v>2.5566502463054102</c:v>
                </c:pt>
                <c:pt idx="20691">
                  <c:v>9.6891651865008797</c:v>
                </c:pt>
                <c:pt idx="20692">
                  <c:v>-0.33629800750794098</c:v>
                </c:pt>
                <c:pt idx="20693">
                  <c:v>0</c:v>
                </c:pt>
                <c:pt idx="20694">
                  <c:v>8.7700729927007295</c:v>
                </c:pt>
                <c:pt idx="20695">
                  <c:v>4.9066666666666601</c:v>
                </c:pt>
                <c:pt idx="20696">
                  <c:v>11.731481481481399</c:v>
                </c:pt>
                <c:pt idx="20697">
                  <c:v>2.9903225806451599</c:v>
                </c:pt>
                <c:pt idx="20698">
                  <c:v>7.8402777777777697</c:v>
                </c:pt>
                <c:pt idx="20699">
                  <c:v>1.8</c:v>
                </c:pt>
                <c:pt idx="20700">
                  <c:v>15.031420765027301</c:v>
                </c:pt>
                <c:pt idx="20701">
                  <c:v>0.82916666666666605</c:v>
                </c:pt>
                <c:pt idx="20702">
                  <c:v>-3</c:v>
                </c:pt>
                <c:pt idx="20703">
                  <c:v>9.2977777777777693</c:v>
                </c:pt>
                <c:pt idx="20704">
                  <c:v>-0.221568019832661</c:v>
                </c:pt>
                <c:pt idx="20705">
                  <c:v>4.6740740740740696</c:v>
                </c:pt>
                <c:pt idx="20706">
                  <c:v>0.13017751479289899</c:v>
                </c:pt>
                <c:pt idx="20707">
                  <c:v>2.3693693693693598</c:v>
                </c:pt>
                <c:pt idx="20708">
                  <c:v>2.5454545454545401</c:v>
                </c:pt>
                <c:pt idx="20709">
                  <c:v>6.8099173553719003</c:v>
                </c:pt>
                <c:pt idx="20710">
                  <c:v>10.7272727272727</c:v>
                </c:pt>
                <c:pt idx="20711">
                  <c:v>15.7777777777777</c:v>
                </c:pt>
                <c:pt idx="20712">
                  <c:v>51.571428571428498</c:v>
                </c:pt>
                <c:pt idx="20713">
                  <c:v>-6</c:v>
                </c:pt>
                <c:pt idx="20714">
                  <c:v>1.51515151515151</c:v>
                </c:pt>
                <c:pt idx="20715">
                  <c:v>-2.6666666666666599</c:v>
                </c:pt>
                <c:pt idx="20716">
                  <c:v>-5.0833333333333304</c:v>
                </c:pt>
                <c:pt idx="20717">
                  <c:v>3.0523364485981301</c:v>
                </c:pt>
                <c:pt idx="20718">
                  <c:v>5.0714285714285703</c:v>
                </c:pt>
                <c:pt idx="20719">
                  <c:v>4.1703377386196703</c:v>
                </c:pt>
                <c:pt idx="20720">
                  <c:v>1.93582887700534</c:v>
                </c:pt>
                <c:pt idx="20721">
                  <c:v>5.6048387096774102</c:v>
                </c:pt>
                <c:pt idx="20722">
                  <c:v>6.66</c:v>
                </c:pt>
                <c:pt idx="20723">
                  <c:v>10.653512233622701</c:v>
                </c:pt>
                <c:pt idx="20724">
                  <c:v>6.4952380952380899</c:v>
                </c:pt>
                <c:pt idx="20725">
                  <c:v>2.4775036284470202</c:v>
                </c:pt>
                <c:pt idx="20726">
                  <c:v>2.7652173913043399</c:v>
                </c:pt>
                <c:pt idx="20727">
                  <c:v>10.5918367346938</c:v>
                </c:pt>
                <c:pt idx="20728">
                  <c:v>6.3947368421052602</c:v>
                </c:pt>
                <c:pt idx="20729">
                  <c:v>-5.2307692307692299</c:v>
                </c:pt>
                <c:pt idx="20730">
                  <c:v>0.95348837209302295</c:v>
                </c:pt>
                <c:pt idx="20731">
                  <c:v>17.3</c:v>
                </c:pt>
                <c:pt idx="20732">
                  <c:v>8.4615384615384599</c:v>
                </c:pt>
                <c:pt idx="20733">
                  <c:v>2.3318181818181798</c:v>
                </c:pt>
                <c:pt idx="20734">
                  <c:v>17.033333333333299</c:v>
                </c:pt>
                <c:pt idx="20735">
                  <c:v>2</c:v>
                </c:pt>
                <c:pt idx="20736">
                  <c:v>12.78</c:v>
                </c:pt>
                <c:pt idx="20737">
                  <c:v>3.5057803468208002</c:v>
                </c:pt>
                <c:pt idx="20738">
                  <c:v>5.8993288590604003</c:v>
                </c:pt>
                <c:pt idx="20739">
                  <c:v>8.6642335766423297</c:v>
                </c:pt>
                <c:pt idx="20740">
                  <c:v>1.1546811397557599</c:v>
                </c:pt>
                <c:pt idx="20741">
                  <c:v>5.0980392156862697</c:v>
                </c:pt>
                <c:pt idx="20742">
                  <c:v>3.6171875</c:v>
                </c:pt>
                <c:pt idx="20743">
                  <c:v>1.98936170212765</c:v>
                </c:pt>
                <c:pt idx="20744">
                  <c:v>29.564516129032199</c:v>
                </c:pt>
                <c:pt idx="20745">
                  <c:v>6.3131749460043096</c:v>
                </c:pt>
                <c:pt idx="20746">
                  <c:v>6.8392156862744997</c:v>
                </c:pt>
                <c:pt idx="20747">
                  <c:v>0.27631578947368401</c:v>
                </c:pt>
                <c:pt idx="20748">
                  <c:v>38.9</c:v>
                </c:pt>
                <c:pt idx="20749">
                  <c:v>15.958605664487999</c:v>
                </c:pt>
                <c:pt idx="20750">
                  <c:v>8.8760330578512399</c:v>
                </c:pt>
                <c:pt idx="20751">
                  <c:v>-1.9125000000000001</c:v>
                </c:pt>
                <c:pt idx="20752">
                  <c:v>10.1660746003552</c:v>
                </c:pt>
                <c:pt idx="20753">
                  <c:v>7.8009650180940797</c:v>
                </c:pt>
                <c:pt idx="20754">
                  <c:v>3.0434782608695601</c:v>
                </c:pt>
                <c:pt idx="20755">
                  <c:v>4.3358925143953897</c:v>
                </c:pt>
                <c:pt idx="20756">
                  <c:v>-7</c:v>
                </c:pt>
                <c:pt idx="20757">
                  <c:v>7.1</c:v>
                </c:pt>
                <c:pt idx="20758">
                  <c:v>9.5</c:v>
                </c:pt>
                <c:pt idx="20759">
                  <c:v>14.0109489051094</c:v>
                </c:pt>
                <c:pt idx="20760">
                  <c:v>-4.5833333333333304</c:v>
                </c:pt>
                <c:pt idx="20761">
                  <c:v>12.694348327566299</c:v>
                </c:pt>
                <c:pt idx="20762">
                  <c:v>0.65454545454545399</c:v>
                </c:pt>
                <c:pt idx="20763">
                  <c:v>2.8</c:v>
                </c:pt>
                <c:pt idx="20764">
                  <c:v>2.1047619047618999</c:v>
                </c:pt>
                <c:pt idx="20765">
                  <c:v>12.2045454545454</c:v>
                </c:pt>
                <c:pt idx="20766">
                  <c:v>3.14942528735632</c:v>
                </c:pt>
                <c:pt idx="20767">
                  <c:v>9.2846153846153801</c:v>
                </c:pt>
                <c:pt idx="20768">
                  <c:v>13.6725966472801</c:v>
                </c:pt>
                <c:pt idx="20769">
                  <c:v>26.468421052631498</c:v>
                </c:pt>
                <c:pt idx="20770">
                  <c:v>11.4015748031496</c:v>
                </c:pt>
                <c:pt idx="20771">
                  <c:v>0</c:v>
                </c:pt>
                <c:pt idx="20772">
                  <c:v>7.6111111111111098</c:v>
                </c:pt>
                <c:pt idx="20773">
                  <c:v>-5</c:v>
                </c:pt>
                <c:pt idx="20774">
                  <c:v>-4</c:v>
                </c:pt>
                <c:pt idx="20775">
                  <c:v>27.428571428571399</c:v>
                </c:pt>
                <c:pt idx="20776">
                  <c:v>4.6666666666666599</c:v>
                </c:pt>
                <c:pt idx="20777">
                  <c:v>1.6666666666666601</c:v>
                </c:pt>
                <c:pt idx="20778">
                  <c:v>3.5714285714285698</c:v>
                </c:pt>
                <c:pt idx="20779">
                  <c:v>2.8695652173913002</c:v>
                </c:pt>
                <c:pt idx="20780">
                  <c:v>14.1025641025641</c:v>
                </c:pt>
                <c:pt idx="20781">
                  <c:v>8.75</c:v>
                </c:pt>
                <c:pt idx="20782">
                  <c:v>2.9074074074073999</c:v>
                </c:pt>
                <c:pt idx="20783">
                  <c:v>39.3333333333333</c:v>
                </c:pt>
                <c:pt idx="20784">
                  <c:v>0.60836501901140605</c:v>
                </c:pt>
                <c:pt idx="20785">
                  <c:v>-0.48191214470284199</c:v>
                </c:pt>
                <c:pt idx="20786">
                  <c:v>30.962962962962902</c:v>
                </c:pt>
                <c:pt idx="20787">
                  <c:v>-5</c:v>
                </c:pt>
                <c:pt idx="20788">
                  <c:v>2.4332344213649799</c:v>
                </c:pt>
                <c:pt idx="20789">
                  <c:v>11.635036496350301</c:v>
                </c:pt>
                <c:pt idx="20790">
                  <c:v>-2.50160085378868</c:v>
                </c:pt>
                <c:pt idx="20791">
                  <c:v>10.4722222222222</c:v>
                </c:pt>
                <c:pt idx="20792">
                  <c:v>14.085653104924999</c:v>
                </c:pt>
                <c:pt idx="20793">
                  <c:v>5.1666666666666599</c:v>
                </c:pt>
                <c:pt idx="20794">
                  <c:v>10.7914893617021</c:v>
                </c:pt>
                <c:pt idx="20795">
                  <c:v>35.3333333333333</c:v>
                </c:pt>
                <c:pt idx="20796">
                  <c:v>6.1399371069182296</c:v>
                </c:pt>
                <c:pt idx="20797">
                  <c:v>-0.77508650519031097</c:v>
                </c:pt>
                <c:pt idx="20798">
                  <c:v>6.8660287081339701</c:v>
                </c:pt>
                <c:pt idx="20799">
                  <c:v>-2.3333333333333299</c:v>
                </c:pt>
                <c:pt idx="20800">
                  <c:v>-6.5925925925925899</c:v>
                </c:pt>
                <c:pt idx="20801">
                  <c:v>0.61594202898550698</c:v>
                </c:pt>
                <c:pt idx="20802">
                  <c:v>-6</c:v>
                </c:pt>
                <c:pt idx="20803">
                  <c:v>3</c:v>
                </c:pt>
                <c:pt idx="20804">
                  <c:v>2.2479674796747902</c:v>
                </c:pt>
                <c:pt idx="20805">
                  <c:v>-2</c:v>
                </c:pt>
                <c:pt idx="20806">
                  <c:v>7.1666666666666599</c:v>
                </c:pt>
                <c:pt idx="20807">
                  <c:v>8.5</c:v>
                </c:pt>
                <c:pt idx="20808">
                  <c:v>2.37413394919168</c:v>
                </c:pt>
                <c:pt idx="20809">
                  <c:v>6.5</c:v>
                </c:pt>
                <c:pt idx="20810">
                  <c:v>18.9475655430711</c:v>
                </c:pt>
                <c:pt idx="20811">
                  <c:v>-3.4166666666666599</c:v>
                </c:pt>
                <c:pt idx="20812">
                  <c:v>18.2722852512155</c:v>
                </c:pt>
                <c:pt idx="20813">
                  <c:v>3.1472081218274099</c:v>
                </c:pt>
                <c:pt idx="20814">
                  <c:v>-0.54098360655737698</c:v>
                </c:pt>
                <c:pt idx="20815">
                  <c:v>5.9688715953307296</c:v>
                </c:pt>
                <c:pt idx="20816">
                  <c:v>-4.3333333333333304</c:v>
                </c:pt>
                <c:pt idx="20817">
                  <c:v>7.8615384615384603</c:v>
                </c:pt>
                <c:pt idx="20818">
                  <c:v>7.3797468354430302</c:v>
                </c:pt>
                <c:pt idx="20819">
                  <c:v>9.0588235294117592</c:v>
                </c:pt>
                <c:pt idx="20820">
                  <c:v>5.6666666666666599</c:v>
                </c:pt>
                <c:pt idx="20821">
                  <c:v>28.8715846994535</c:v>
                </c:pt>
                <c:pt idx="20822">
                  <c:v>4.9784946236559096</c:v>
                </c:pt>
                <c:pt idx="20823">
                  <c:v>20.180327868852402</c:v>
                </c:pt>
                <c:pt idx="20824">
                  <c:v>12.744186046511601</c:v>
                </c:pt>
                <c:pt idx="20825">
                  <c:v>3.4239130434782599</c:v>
                </c:pt>
                <c:pt idx="20826">
                  <c:v>7.68965517241379</c:v>
                </c:pt>
                <c:pt idx="20827">
                  <c:v>8.04201680672268</c:v>
                </c:pt>
                <c:pt idx="20828">
                  <c:v>-1.1818181818181801</c:v>
                </c:pt>
                <c:pt idx="20829">
                  <c:v>3.2962962962962901</c:v>
                </c:pt>
                <c:pt idx="20830">
                  <c:v>5.1538461538461497</c:v>
                </c:pt>
                <c:pt idx="20831">
                  <c:v>-0.24795640326975399</c:v>
                </c:pt>
                <c:pt idx="20832">
                  <c:v>1.3603238866396701</c:v>
                </c:pt>
                <c:pt idx="20833">
                  <c:v>-2.88888888888888</c:v>
                </c:pt>
                <c:pt idx="20834">
                  <c:v>2.4300000000000002</c:v>
                </c:pt>
                <c:pt idx="20835">
                  <c:v>6.125</c:v>
                </c:pt>
                <c:pt idx="20836">
                  <c:v>4.8328115216030003</c:v>
                </c:pt>
                <c:pt idx="20837">
                  <c:v>11.4017094017094</c:v>
                </c:pt>
                <c:pt idx="20838">
                  <c:v>12.8541666666666</c:v>
                </c:pt>
                <c:pt idx="20839">
                  <c:v>3.7134502923976598</c:v>
                </c:pt>
                <c:pt idx="20840">
                  <c:v>12.0294334069168</c:v>
                </c:pt>
                <c:pt idx="20841">
                  <c:v>3.6243016759776499</c:v>
                </c:pt>
                <c:pt idx="20842">
                  <c:v>-5.5</c:v>
                </c:pt>
                <c:pt idx="20843">
                  <c:v>6.5410447761194002</c:v>
                </c:pt>
                <c:pt idx="20844">
                  <c:v>2.3707865168539302</c:v>
                </c:pt>
                <c:pt idx="20845">
                  <c:v>8.19575856443719</c:v>
                </c:pt>
                <c:pt idx="20846">
                  <c:v>0.445945945945945</c:v>
                </c:pt>
                <c:pt idx="20847">
                  <c:v>6.5823451910408401</c:v>
                </c:pt>
                <c:pt idx="20848">
                  <c:v>12.826086956521699</c:v>
                </c:pt>
                <c:pt idx="20849">
                  <c:v>23.1</c:v>
                </c:pt>
                <c:pt idx="20850">
                  <c:v>7.11280487804878</c:v>
                </c:pt>
                <c:pt idx="20851">
                  <c:v>7.4545454545454497</c:v>
                </c:pt>
                <c:pt idx="20852">
                  <c:v>-2.1454545454545402</c:v>
                </c:pt>
                <c:pt idx="20853">
                  <c:v>6.5879120879120796</c:v>
                </c:pt>
                <c:pt idx="20854">
                  <c:v>-0.42857142857142799</c:v>
                </c:pt>
                <c:pt idx="20855">
                  <c:v>10.0748031496063</c:v>
                </c:pt>
                <c:pt idx="20856">
                  <c:v>5.4142857142857101</c:v>
                </c:pt>
                <c:pt idx="20857">
                  <c:v>-1</c:v>
                </c:pt>
                <c:pt idx="20858">
                  <c:v>-3.3333333333333298E-2</c:v>
                </c:pt>
                <c:pt idx="20859">
                  <c:v>4.9009287925696503</c:v>
                </c:pt>
                <c:pt idx="20860">
                  <c:v>4.1618398637137899</c:v>
                </c:pt>
                <c:pt idx="20861">
                  <c:v>30</c:v>
                </c:pt>
                <c:pt idx="20862">
                  <c:v>1.30894308943089</c:v>
                </c:pt>
                <c:pt idx="20863">
                  <c:v>6.7218045112781901</c:v>
                </c:pt>
                <c:pt idx="20864">
                  <c:v>1.7692307692307601</c:v>
                </c:pt>
                <c:pt idx="20865">
                  <c:v>8.6935483870967705</c:v>
                </c:pt>
                <c:pt idx="20866">
                  <c:v>3.7903629536921102</c:v>
                </c:pt>
                <c:pt idx="20867">
                  <c:v>1.7032967032966999</c:v>
                </c:pt>
                <c:pt idx="20868">
                  <c:v>8.8733333333333295</c:v>
                </c:pt>
                <c:pt idx="20869">
                  <c:v>3.2223587223587198</c:v>
                </c:pt>
                <c:pt idx="20870">
                  <c:v>3.9832775919732399</c:v>
                </c:pt>
                <c:pt idx="20871">
                  <c:v>0.88605442176870697</c:v>
                </c:pt>
                <c:pt idx="20872">
                  <c:v>6.3980789754535703</c:v>
                </c:pt>
                <c:pt idx="20873">
                  <c:v>8.5611160318866197</c:v>
                </c:pt>
                <c:pt idx="20874">
                  <c:v>-1.6</c:v>
                </c:pt>
                <c:pt idx="20875">
                  <c:v>2.4302325581395299</c:v>
                </c:pt>
                <c:pt idx="20876">
                  <c:v>2.63636363636363</c:v>
                </c:pt>
                <c:pt idx="20877">
                  <c:v>0.56401766004414999</c:v>
                </c:pt>
                <c:pt idx="20878">
                  <c:v>7.08998732572877</c:v>
                </c:pt>
                <c:pt idx="20879">
                  <c:v>-2.5491803278688501</c:v>
                </c:pt>
                <c:pt idx="20880">
                  <c:v>20.8</c:v>
                </c:pt>
                <c:pt idx="20881">
                  <c:v>3.5254237288135499</c:v>
                </c:pt>
                <c:pt idx="20882">
                  <c:v>12.3333333333333</c:v>
                </c:pt>
                <c:pt idx="20883">
                  <c:v>-4.9818181818181797</c:v>
                </c:pt>
                <c:pt idx="20884">
                  <c:v>2.7738095238095202</c:v>
                </c:pt>
                <c:pt idx="20885">
                  <c:v>4.6023166023166002</c:v>
                </c:pt>
                <c:pt idx="20886">
                  <c:v>-1.6818181818181801</c:v>
                </c:pt>
                <c:pt idx="20887">
                  <c:v>12.6998313659359</c:v>
                </c:pt>
                <c:pt idx="20888">
                  <c:v>2.9324090121317101</c:v>
                </c:pt>
                <c:pt idx="20889">
                  <c:v>18.960526315789402</c:v>
                </c:pt>
                <c:pt idx="20890">
                  <c:v>-2.0561797752808899</c:v>
                </c:pt>
                <c:pt idx="20891">
                  <c:v>0</c:v>
                </c:pt>
                <c:pt idx="20892">
                  <c:v>6.3013833992094801</c:v>
                </c:pt>
                <c:pt idx="20893">
                  <c:v>5.0136986301369797</c:v>
                </c:pt>
                <c:pt idx="20894">
                  <c:v>-1.59863945578231</c:v>
                </c:pt>
                <c:pt idx="20895">
                  <c:v>2.75</c:v>
                </c:pt>
                <c:pt idx="20896">
                  <c:v>0.31404958677685901</c:v>
                </c:pt>
                <c:pt idx="20897">
                  <c:v>2.6868686868686802</c:v>
                </c:pt>
                <c:pt idx="20898">
                  <c:v>4.1101321585903001</c:v>
                </c:pt>
                <c:pt idx="20899">
                  <c:v>1.9024943310657501</c:v>
                </c:pt>
                <c:pt idx="20900">
                  <c:v>-0.46488294314381201</c:v>
                </c:pt>
                <c:pt idx="20901">
                  <c:v>1.54223968565815</c:v>
                </c:pt>
                <c:pt idx="20902">
                  <c:v>3.1090909090909</c:v>
                </c:pt>
                <c:pt idx="20903">
                  <c:v>2.6111111111111098</c:v>
                </c:pt>
                <c:pt idx="20904">
                  <c:v>1.1058823529411701</c:v>
                </c:pt>
                <c:pt idx="20905">
                  <c:v>3.84101382488479</c:v>
                </c:pt>
                <c:pt idx="20906">
                  <c:v>-0.35294117647058798</c:v>
                </c:pt>
                <c:pt idx="20907">
                  <c:v>14.807692307692299</c:v>
                </c:pt>
                <c:pt idx="20908">
                  <c:v>3.0341880341880301</c:v>
                </c:pt>
                <c:pt idx="20909">
                  <c:v>1.0823529411764701</c:v>
                </c:pt>
                <c:pt idx="20910">
                  <c:v>-0.530612244897959</c:v>
                </c:pt>
                <c:pt idx="20911">
                  <c:v>13.8</c:v>
                </c:pt>
                <c:pt idx="20912">
                  <c:v>2.32600732600732</c:v>
                </c:pt>
                <c:pt idx="20913">
                  <c:v>18.429889298892899</c:v>
                </c:pt>
                <c:pt idx="20914">
                  <c:v>-1.9123505976095601</c:v>
                </c:pt>
                <c:pt idx="20915">
                  <c:v>6.1666666666666599</c:v>
                </c:pt>
                <c:pt idx="20916">
                  <c:v>4.2470238095238004</c:v>
                </c:pt>
                <c:pt idx="20917">
                  <c:v>13.16375</c:v>
                </c:pt>
                <c:pt idx="20918">
                  <c:v>8</c:v>
                </c:pt>
                <c:pt idx="20919">
                  <c:v>4.8939512961508198</c:v>
                </c:pt>
                <c:pt idx="20920">
                  <c:v>4.8044914134742402</c:v>
                </c:pt>
                <c:pt idx="20921">
                  <c:v>7.7811366384522298</c:v>
                </c:pt>
                <c:pt idx="20922">
                  <c:v>15.1666666666666</c:v>
                </c:pt>
                <c:pt idx="20923">
                  <c:v>9.3315730961645293</c:v>
                </c:pt>
                <c:pt idx="20924">
                  <c:v>1.64673311184939</c:v>
                </c:pt>
                <c:pt idx="20925">
                  <c:v>-4.25</c:v>
                </c:pt>
                <c:pt idx="20926">
                  <c:v>5.7352024922118297</c:v>
                </c:pt>
                <c:pt idx="20927">
                  <c:v>3.52593659942363</c:v>
                </c:pt>
                <c:pt idx="20928">
                  <c:v>10.5532646048109</c:v>
                </c:pt>
                <c:pt idx="20929">
                  <c:v>4.8985176738882501</c:v>
                </c:pt>
                <c:pt idx="20930">
                  <c:v>4.1492411467116304</c:v>
                </c:pt>
                <c:pt idx="20931">
                  <c:v>-0.35051546391752503</c:v>
                </c:pt>
                <c:pt idx="20932">
                  <c:v>0.17582417582417501</c:v>
                </c:pt>
                <c:pt idx="20933">
                  <c:v>2.9480968858131398</c:v>
                </c:pt>
                <c:pt idx="20934">
                  <c:v>10.9569536423841</c:v>
                </c:pt>
                <c:pt idx="20935">
                  <c:v>1.62037037037037</c:v>
                </c:pt>
                <c:pt idx="20936">
                  <c:v>-0.18032786885245899</c:v>
                </c:pt>
                <c:pt idx="20937">
                  <c:v>9.0031948881789106</c:v>
                </c:pt>
                <c:pt idx="20938">
                  <c:v>8.4930362116991596</c:v>
                </c:pt>
                <c:pt idx="20939">
                  <c:v>10.543956043955999</c:v>
                </c:pt>
                <c:pt idx="20940">
                  <c:v>0.98712446351931304</c:v>
                </c:pt>
                <c:pt idx="20941">
                  <c:v>1.91048593350383</c:v>
                </c:pt>
                <c:pt idx="20942">
                  <c:v>-0.222651222651222</c:v>
                </c:pt>
                <c:pt idx="20943">
                  <c:v>-0.40645161290322501</c:v>
                </c:pt>
                <c:pt idx="20944">
                  <c:v>4.0571428571428498</c:v>
                </c:pt>
                <c:pt idx="20945">
                  <c:v>7.4666666666666597</c:v>
                </c:pt>
                <c:pt idx="20946">
                  <c:v>5.3358895705521396</c:v>
                </c:pt>
                <c:pt idx="20947">
                  <c:v>-2.63003663003663</c:v>
                </c:pt>
                <c:pt idx="20948">
                  <c:v>2.9580573951434799</c:v>
                </c:pt>
                <c:pt idx="20949">
                  <c:v>-0.44637681159420201</c:v>
                </c:pt>
                <c:pt idx="20950">
                  <c:v>-2.27966101694915</c:v>
                </c:pt>
                <c:pt idx="20951">
                  <c:v>-2.4255319148936101</c:v>
                </c:pt>
                <c:pt idx="20952">
                  <c:v>-0.77777777777777701</c:v>
                </c:pt>
                <c:pt idx="20953">
                  <c:v>13.9819819819819</c:v>
                </c:pt>
                <c:pt idx="20954">
                  <c:v>0.14074074074074</c:v>
                </c:pt>
                <c:pt idx="20955">
                  <c:v>19.473684210526301</c:v>
                </c:pt>
                <c:pt idx="20956">
                  <c:v>10.9375</c:v>
                </c:pt>
                <c:pt idx="20957">
                  <c:v>6.0447761194029797</c:v>
                </c:pt>
                <c:pt idx="20958">
                  <c:v>-6.3333333333333304</c:v>
                </c:pt>
                <c:pt idx="20959">
                  <c:v>-3.5</c:v>
                </c:pt>
                <c:pt idx="20960">
                  <c:v>5.6666666666666599</c:v>
                </c:pt>
                <c:pt idx="20961">
                  <c:v>11.003311258278099</c:v>
                </c:pt>
                <c:pt idx="20962">
                  <c:v>4.1533333333333298</c:v>
                </c:pt>
                <c:pt idx="20963">
                  <c:v>20.3020134228187</c:v>
                </c:pt>
                <c:pt idx="20964">
                  <c:v>4.2651515151515103</c:v>
                </c:pt>
                <c:pt idx="20965">
                  <c:v>6.2201834862385299</c:v>
                </c:pt>
                <c:pt idx="20966">
                  <c:v>0</c:v>
                </c:pt>
                <c:pt idx="20967">
                  <c:v>12.4359861591695</c:v>
                </c:pt>
                <c:pt idx="20968">
                  <c:v>12.5851851851851</c:v>
                </c:pt>
                <c:pt idx="20969">
                  <c:v>-3.6666666666666599</c:v>
                </c:pt>
                <c:pt idx="20970">
                  <c:v>-1.1818181818181801</c:v>
                </c:pt>
                <c:pt idx="20971">
                  <c:v>9.5943775100401592</c:v>
                </c:pt>
                <c:pt idx="20972">
                  <c:v>-1.38095238095238</c:v>
                </c:pt>
                <c:pt idx="20973">
                  <c:v>4.95</c:v>
                </c:pt>
                <c:pt idx="20974">
                  <c:v>13.151515151515101</c:v>
                </c:pt>
                <c:pt idx="20975">
                  <c:v>14.8163265306122</c:v>
                </c:pt>
                <c:pt idx="20976">
                  <c:v>1.8143322475570001</c:v>
                </c:pt>
                <c:pt idx="20977">
                  <c:v>-4</c:v>
                </c:pt>
                <c:pt idx="20978">
                  <c:v>5.2857142857142803</c:v>
                </c:pt>
                <c:pt idx="20979">
                  <c:v>14.096774193548301</c:v>
                </c:pt>
                <c:pt idx="20980">
                  <c:v>17.893162393162299</c:v>
                </c:pt>
                <c:pt idx="20981">
                  <c:v>15.856223175965599</c:v>
                </c:pt>
                <c:pt idx="20982">
                  <c:v>18.2</c:v>
                </c:pt>
                <c:pt idx="20983">
                  <c:v>8.2631578947368407</c:v>
                </c:pt>
                <c:pt idx="20984">
                  <c:v>42.571428571428498</c:v>
                </c:pt>
                <c:pt idx="20985">
                  <c:v>-3.5</c:v>
                </c:pt>
                <c:pt idx="20986">
                  <c:v>191</c:v>
                </c:pt>
                <c:pt idx="20987">
                  <c:v>-2</c:v>
                </c:pt>
                <c:pt idx="20988">
                  <c:v>61.4166666666666</c:v>
                </c:pt>
                <c:pt idx="20989">
                  <c:v>0.105263157894736</c:v>
                </c:pt>
                <c:pt idx="20990">
                  <c:v>3.5151515151515098</c:v>
                </c:pt>
                <c:pt idx="20991">
                  <c:v>16.426395939086198</c:v>
                </c:pt>
                <c:pt idx="20992">
                  <c:v>215.75</c:v>
                </c:pt>
                <c:pt idx="20993">
                  <c:v>0.34375</c:v>
                </c:pt>
                <c:pt idx="20994">
                  <c:v>45.261363636363598</c:v>
                </c:pt>
                <c:pt idx="20995">
                  <c:v>13.9047619047619</c:v>
                </c:pt>
                <c:pt idx="20996">
                  <c:v>3.6276595744680802</c:v>
                </c:pt>
                <c:pt idx="20997">
                  <c:v>11.1208333333333</c:v>
                </c:pt>
                <c:pt idx="20998">
                  <c:v>19.057734204793</c:v>
                </c:pt>
                <c:pt idx="20999">
                  <c:v>129</c:v>
                </c:pt>
                <c:pt idx="21000">
                  <c:v>5.2218309859154903</c:v>
                </c:pt>
                <c:pt idx="21001">
                  <c:v>25</c:v>
                </c:pt>
                <c:pt idx="21002">
                  <c:v>28.955617198335599</c:v>
                </c:pt>
                <c:pt idx="21003">
                  <c:v>0.91304347826086896</c:v>
                </c:pt>
                <c:pt idx="21004">
                  <c:v>6.2075471698113196</c:v>
                </c:pt>
                <c:pt idx="21005">
                  <c:v>5.6765799256505503</c:v>
                </c:pt>
                <c:pt idx="21006">
                  <c:v>4.6125654450261697</c:v>
                </c:pt>
                <c:pt idx="21007">
                  <c:v>33.6</c:v>
                </c:pt>
                <c:pt idx="21008">
                  <c:v>4.1337579617834397</c:v>
                </c:pt>
                <c:pt idx="21009">
                  <c:v>2.4</c:v>
                </c:pt>
                <c:pt idx="21010">
                  <c:v>10.626923076922999</c:v>
                </c:pt>
                <c:pt idx="21011">
                  <c:v>8.1356993736951893</c:v>
                </c:pt>
                <c:pt idx="21012">
                  <c:v>49.6</c:v>
                </c:pt>
                <c:pt idx="21013">
                  <c:v>-1.5833333333333299</c:v>
                </c:pt>
                <c:pt idx="21014">
                  <c:v>7.0857142857142801</c:v>
                </c:pt>
                <c:pt idx="21015">
                  <c:v>33.3333333333333</c:v>
                </c:pt>
                <c:pt idx="21016">
                  <c:v>5.4651162790697603</c:v>
                </c:pt>
                <c:pt idx="21017">
                  <c:v>9.8431618569636097</c:v>
                </c:pt>
                <c:pt idx="21018">
                  <c:v>-3.7362637362637299E-2</c:v>
                </c:pt>
                <c:pt idx="21019">
                  <c:v>-6.2</c:v>
                </c:pt>
                <c:pt idx="21020">
                  <c:v>9.3418918918918905</c:v>
                </c:pt>
                <c:pt idx="21021">
                  <c:v>18.301816488122899</c:v>
                </c:pt>
                <c:pt idx="21022">
                  <c:v>6.0342465753424603</c:v>
                </c:pt>
                <c:pt idx="21023">
                  <c:v>12.4943820224719</c:v>
                </c:pt>
                <c:pt idx="21024">
                  <c:v>9.3552036199094992</c:v>
                </c:pt>
                <c:pt idx="21025">
                  <c:v>5.7692307692307603</c:v>
                </c:pt>
                <c:pt idx="21026">
                  <c:v>3.4046052631578898</c:v>
                </c:pt>
                <c:pt idx="21027">
                  <c:v>4.5507518796992397</c:v>
                </c:pt>
                <c:pt idx="21028">
                  <c:v>5</c:v>
                </c:pt>
                <c:pt idx="21029">
                  <c:v>12.714285714285699</c:v>
                </c:pt>
                <c:pt idx="21030">
                  <c:v>11.5543478260869</c:v>
                </c:pt>
                <c:pt idx="21031">
                  <c:v>-0.81818181818181801</c:v>
                </c:pt>
                <c:pt idx="21032">
                  <c:v>0.12903225806451599</c:v>
                </c:pt>
                <c:pt idx="21033">
                  <c:v>-4.5</c:v>
                </c:pt>
                <c:pt idx="21034">
                  <c:v>9.9693430656934297</c:v>
                </c:pt>
                <c:pt idx="21035">
                  <c:v>-4.5999999999999996</c:v>
                </c:pt>
                <c:pt idx="21036">
                  <c:v>5.6638115631691601</c:v>
                </c:pt>
                <c:pt idx="21037">
                  <c:v>-3.0416666666666599</c:v>
                </c:pt>
                <c:pt idx="21038">
                  <c:v>-3.125</c:v>
                </c:pt>
                <c:pt idx="21039">
                  <c:v>2.7687074829931899</c:v>
                </c:pt>
                <c:pt idx="21040">
                  <c:v>7.2171837708830502</c:v>
                </c:pt>
                <c:pt idx="21041">
                  <c:v>-1.5263157894736801</c:v>
                </c:pt>
                <c:pt idx="21042">
                  <c:v>2.55555555555555</c:v>
                </c:pt>
                <c:pt idx="21043">
                  <c:v>5.2196078431372497</c:v>
                </c:pt>
                <c:pt idx="21044">
                  <c:v>3.6111111111111098</c:v>
                </c:pt>
                <c:pt idx="21045">
                  <c:v>112</c:v>
                </c:pt>
                <c:pt idx="21046">
                  <c:v>10.312871287128701</c:v>
                </c:pt>
                <c:pt idx="21047">
                  <c:v>-1.84615384615384</c:v>
                </c:pt>
                <c:pt idx="21048">
                  <c:v>10.802197802197799</c:v>
                </c:pt>
                <c:pt idx="21049">
                  <c:v>4.4247787610619399E-2</c:v>
                </c:pt>
                <c:pt idx="21050">
                  <c:v>5.2666666666666604</c:v>
                </c:pt>
                <c:pt idx="21051">
                  <c:v>12.262773722627699</c:v>
                </c:pt>
                <c:pt idx="21052">
                  <c:v>5.9160493827160403</c:v>
                </c:pt>
                <c:pt idx="21053">
                  <c:v>1.97142857142857</c:v>
                </c:pt>
                <c:pt idx="21054">
                  <c:v>18.090909090909001</c:v>
                </c:pt>
                <c:pt idx="21055">
                  <c:v>14.4570815450643</c:v>
                </c:pt>
                <c:pt idx="21056">
                  <c:v>14.4182692307692</c:v>
                </c:pt>
                <c:pt idx="21057">
                  <c:v>12.4469696969696</c:v>
                </c:pt>
                <c:pt idx="21058">
                  <c:v>21.311827956989202</c:v>
                </c:pt>
                <c:pt idx="21059">
                  <c:v>2.20471281296023</c:v>
                </c:pt>
                <c:pt idx="21060">
                  <c:v>15.7891332470892</c:v>
                </c:pt>
                <c:pt idx="21061">
                  <c:v>8.2818489289740693</c:v>
                </c:pt>
                <c:pt idx="21062">
                  <c:v>10.957991803278601</c:v>
                </c:pt>
                <c:pt idx="21063">
                  <c:v>7.7422552664188302</c:v>
                </c:pt>
                <c:pt idx="21064">
                  <c:v>21.954716981132002</c:v>
                </c:pt>
                <c:pt idx="21065">
                  <c:v>8.6218604651162796</c:v>
                </c:pt>
                <c:pt idx="21066">
                  <c:v>1.8081841432225001</c:v>
                </c:pt>
                <c:pt idx="21067">
                  <c:v>13.337552742615999</c:v>
                </c:pt>
                <c:pt idx="21068">
                  <c:v>3.78666666666666</c:v>
                </c:pt>
                <c:pt idx="21069">
                  <c:v>-0.5</c:v>
                </c:pt>
                <c:pt idx="21070">
                  <c:v>18.289915966386499</c:v>
                </c:pt>
                <c:pt idx="21071">
                  <c:v>13.6104783599088</c:v>
                </c:pt>
                <c:pt idx="21072">
                  <c:v>8.2707838479809901</c:v>
                </c:pt>
                <c:pt idx="21073">
                  <c:v>25.308823529411701</c:v>
                </c:pt>
                <c:pt idx="21074">
                  <c:v>2.8043478260869499</c:v>
                </c:pt>
                <c:pt idx="21075">
                  <c:v>17.917808219177999</c:v>
                </c:pt>
                <c:pt idx="21076">
                  <c:v>16.897163120567299</c:v>
                </c:pt>
                <c:pt idx="21077">
                  <c:v>10.5849056603773</c:v>
                </c:pt>
                <c:pt idx="21078">
                  <c:v>9.3930412371133993</c:v>
                </c:pt>
                <c:pt idx="21079">
                  <c:v>2.24928366762177</c:v>
                </c:pt>
                <c:pt idx="21080">
                  <c:v>8.7692307692307701</c:v>
                </c:pt>
                <c:pt idx="21081">
                  <c:v>20.757692307692299</c:v>
                </c:pt>
                <c:pt idx="21082">
                  <c:v>5.4203612479474499</c:v>
                </c:pt>
                <c:pt idx="21083">
                  <c:v>12.258064516129</c:v>
                </c:pt>
                <c:pt idx="21084">
                  <c:v>9.2759493670886002</c:v>
                </c:pt>
                <c:pt idx="21085">
                  <c:v>18.857142857142801</c:v>
                </c:pt>
                <c:pt idx="21086">
                  <c:v>11.1576746131325</c:v>
                </c:pt>
                <c:pt idx="21087">
                  <c:v>10.8703241895261</c:v>
                </c:pt>
                <c:pt idx="21088">
                  <c:v>6.6232558139534801</c:v>
                </c:pt>
                <c:pt idx="21089">
                  <c:v>15.4166666666666</c:v>
                </c:pt>
                <c:pt idx="21090">
                  <c:v>5.0868861305990203</c:v>
                </c:pt>
                <c:pt idx="21091">
                  <c:v>6.3333333333333304</c:v>
                </c:pt>
                <c:pt idx="21092">
                  <c:v>14.9268292682926</c:v>
                </c:pt>
                <c:pt idx="21093">
                  <c:v>5.3333333333333304</c:v>
                </c:pt>
                <c:pt idx="21094">
                  <c:v>2.8095238095238</c:v>
                </c:pt>
                <c:pt idx="21095">
                  <c:v>16.9038461538461</c:v>
                </c:pt>
                <c:pt idx="21096">
                  <c:v>24.590308370043999</c:v>
                </c:pt>
                <c:pt idx="21097">
                  <c:v>2.1625000000000001</c:v>
                </c:pt>
                <c:pt idx="21098">
                  <c:v>9.7627118644067803</c:v>
                </c:pt>
                <c:pt idx="21099">
                  <c:v>21.406528189910901</c:v>
                </c:pt>
                <c:pt idx="21100">
                  <c:v>-8</c:v>
                </c:pt>
                <c:pt idx="21101">
                  <c:v>8.3125</c:v>
                </c:pt>
                <c:pt idx="21102">
                  <c:v>5.4545454545454497</c:v>
                </c:pt>
                <c:pt idx="21103">
                  <c:v>3.8067226890756301</c:v>
                </c:pt>
                <c:pt idx="21104">
                  <c:v>4.0357142857142803</c:v>
                </c:pt>
                <c:pt idx="21105">
                  <c:v>33.736572890025499</c:v>
                </c:pt>
                <c:pt idx="21106">
                  <c:v>-1.9331983805668</c:v>
                </c:pt>
                <c:pt idx="21107">
                  <c:v>5.79653679653679</c:v>
                </c:pt>
                <c:pt idx="21108">
                  <c:v>12.285714285714199</c:v>
                </c:pt>
                <c:pt idx="21109">
                  <c:v>-7.15</c:v>
                </c:pt>
                <c:pt idx="21110">
                  <c:v>29.117647058823501</c:v>
                </c:pt>
                <c:pt idx="21111">
                  <c:v>7.6744186046511604</c:v>
                </c:pt>
                <c:pt idx="21112">
                  <c:v>15.6358974358974</c:v>
                </c:pt>
                <c:pt idx="21113">
                  <c:v>7</c:v>
                </c:pt>
                <c:pt idx="21114">
                  <c:v>8.0816326530612201</c:v>
                </c:pt>
                <c:pt idx="21115">
                  <c:v>21.121559633027498</c:v>
                </c:pt>
                <c:pt idx="21116">
                  <c:v>7.7840909090909003</c:v>
                </c:pt>
                <c:pt idx="21117">
                  <c:v>2.5263157894736801</c:v>
                </c:pt>
                <c:pt idx="21118">
                  <c:v>0.25</c:v>
                </c:pt>
                <c:pt idx="21119">
                  <c:v>1.79938271604938</c:v>
                </c:pt>
                <c:pt idx="21120">
                  <c:v>6.4319371727748598</c:v>
                </c:pt>
                <c:pt idx="21121">
                  <c:v>-6.75</c:v>
                </c:pt>
                <c:pt idx="21122">
                  <c:v>5</c:v>
                </c:pt>
                <c:pt idx="21123">
                  <c:v>6.4456521739130404</c:v>
                </c:pt>
                <c:pt idx="21124">
                  <c:v>3.4105504587155901</c:v>
                </c:pt>
                <c:pt idx="21125">
                  <c:v>10.9837837837837</c:v>
                </c:pt>
                <c:pt idx="21126">
                  <c:v>4.6076923076923002</c:v>
                </c:pt>
                <c:pt idx="21127">
                  <c:v>-5.1063829787234001</c:v>
                </c:pt>
                <c:pt idx="21128">
                  <c:v>2.53644859813084</c:v>
                </c:pt>
                <c:pt idx="21129">
                  <c:v>-2.6666666666666599</c:v>
                </c:pt>
                <c:pt idx="21130">
                  <c:v>7.9215686274509798</c:v>
                </c:pt>
                <c:pt idx="21131">
                  <c:v>2.6567164179104399</c:v>
                </c:pt>
                <c:pt idx="21132">
                  <c:v>0.76404494382022403</c:v>
                </c:pt>
                <c:pt idx="21133">
                  <c:v>-1.26356589147286</c:v>
                </c:pt>
                <c:pt idx="21134">
                  <c:v>8.6705202312138699E-2</c:v>
                </c:pt>
                <c:pt idx="21135">
                  <c:v>3.0168421052631502</c:v>
                </c:pt>
                <c:pt idx="21136">
                  <c:v>-1.3076923076922999</c:v>
                </c:pt>
                <c:pt idx="21137">
                  <c:v>-2</c:v>
                </c:pt>
                <c:pt idx="21138">
                  <c:v>3.36434108527131</c:v>
                </c:pt>
                <c:pt idx="21139">
                  <c:v>5.6115107913669</c:v>
                </c:pt>
                <c:pt idx="21140">
                  <c:v>14.4310344827586</c:v>
                </c:pt>
                <c:pt idx="21141">
                  <c:v>7.3888888888888804</c:v>
                </c:pt>
                <c:pt idx="21142">
                  <c:v>-0.59315589353612097</c:v>
                </c:pt>
                <c:pt idx="21143">
                  <c:v>8.3333333333333304</c:v>
                </c:pt>
                <c:pt idx="21144">
                  <c:v>20</c:v>
                </c:pt>
                <c:pt idx="21145">
                  <c:v>-0.44444444444444398</c:v>
                </c:pt>
                <c:pt idx="21146">
                  <c:v>2.2926829268292601</c:v>
                </c:pt>
                <c:pt idx="21147">
                  <c:v>4.72027972027972</c:v>
                </c:pt>
                <c:pt idx="21148">
                  <c:v>6.0888501742160202</c:v>
                </c:pt>
                <c:pt idx="21149">
                  <c:v>-1.37037037037037</c:v>
                </c:pt>
                <c:pt idx="21150">
                  <c:v>2.2363636363636301</c:v>
                </c:pt>
                <c:pt idx="21151">
                  <c:v>1.57557251908396</c:v>
                </c:pt>
                <c:pt idx="21152">
                  <c:v>5.7980900409276899</c:v>
                </c:pt>
                <c:pt idx="21153">
                  <c:v>-4</c:v>
                </c:pt>
                <c:pt idx="21154">
                  <c:v>9.2163461538461497</c:v>
                </c:pt>
                <c:pt idx="21155">
                  <c:v>6.9407407407407398</c:v>
                </c:pt>
                <c:pt idx="21156">
                  <c:v>1.56641604010025</c:v>
                </c:pt>
                <c:pt idx="21157">
                  <c:v>-0.66272189349112398</c:v>
                </c:pt>
                <c:pt idx="21158">
                  <c:v>16.727272727272702</c:v>
                </c:pt>
                <c:pt idx="21159">
                  <c:v>6.9763033175355398</c:v>
                </c:pt>
                <c:pt idx="21160">
                  <c:v>3.14917127071823</c:v>
                </c:pt>
                <c:pt idx="21161">
                  <c:v>5.3202614379084903</c:v>
                </c:pt>
                <c:pt idx="21162">
                  <c:v>4.0631970260222996</c:v>
                </c:pt>
                <c:pt idx="21163">
                  <c:v>6.1412103746397602</c:v>
                </c:pt>
                <c:pt idx="21164">
                  <c:v>-1.6224899598393501</c:v>
                </c:pt>
                <c:pt idx="21165">
                  <c:v>-1</c:v>
                </c:pt>
                <c:pt idx="21166">
                  <c:v>5.2549889135254899</c:v>
                </c:pt>
                <c:pt idx="21167">
                  <c:v>22.5524861878453</c:v>
                </c:pt>
                <c:pt idx="21168">
                  <c:v>5.7790055248618701</c:v>
                </c:pt>
                <c:pt idx="21169">
                  <c:v>1.36835106382978</c:v>
                </c:pt>
                <c:pt idx="21170">
                  <c:v>4.5373831775700904</c:v>
                </c:pt>
                <c:pt idx="21171">
                  <c:v>4.4800000000000004</c:v>
                </c:pt>
                <c:pt idx="21172">
                  <c:v>16.5</c:v>
                </c:pt>
                <c:pt idx="21173">
                  <c:v>5.7236580516898599</c:v>
                </c:pt>
                <c:pt idx="21174">
                  <c:v>-3.1020408163265301</c:v>
                </c:pt>
                <c:pt idx="21175">
                  <c:v>2.2578125</c:v>
                </c:pt>
                <c:pt idx="21176">
                  <c:v>21.35</c:v>
                </c:pt>
                <c:pt idx="21177">
                  <c:v>2.0872483221476501</c:v>
                </c:pt>
                <c:pt idx="21178">
                  <c:v>9.4972067039106101</c:v>
                </c:pt>
                <c:pt idx="21179">
                  <c:v>3.2676056338028099</c:v>
                </c:pt>
                <c:pt idx="21180">
                  <c:v>2.40528634361233</c:v>
                </c:pt>
                <c:pt idx="21181">
                  <c:v>3.02823315118397</c:v>
                </c:pt>
                <c:pt idx="21182">
                  <c:v>-1</c:v>
                </c:pt>
                <c:pt idx="21183">
                  <c:v>4.4341926729986403</c:v>
                </c:pt>
                <c:pt idx="21184">
                  <c:v>-2.72727272727272</c:v>
                </c:pt>
                <c:pt idx="21185">
                  <c:v>1.3076923076922999</c:v>
                </c:pt>
                <c:pt idx="21186">
                  <c:v>1.8333333333333299</c:v>
                </c:pt>
                <c:pt idx="21187">
                  <c:v>4.8592592592592503</c:v>
                </c:pt>
                <c:pt idx="21188">
                  <c:v>1.7826086956521701</c:v>
                </c:pt>
                <c:pt idx="21189">
                  <c:v>-5</c:v>
                </c:pt>
                <c:pt idx="21190">
                  <c:v>-6</c:v>
                </c:pt>
                <c:pt idx="21191">
                  <c:v>1.3584070796460099</c:v>
                </c:pt>
                <c:pt idx="21192">
                  <c:v>6.8159340659340604</c:v>
                </c:pt>
                <c:pt idx="21193">
                  <c:v>1.1505376344086</c:v>
                </c:pt>
                <c:pt idx="21194">
                  <c:v>7.3669064748201398</c:v>
                </c:pt>
                <c:pt idx="21195">
                  <c:v>1.58510638297872</c:v>
                </c:pt>
                <c:pt idx="21196">
                  <c:v>6.1351351351351298</c:v>
                </c:pt>
                <c:pt idx="21197">
                  <c:v>5.8</c:v>
                </c:pt>
                <c:pt idx="21198">
                  <c:v>1.2139534883720899</c:v>
                </c:pt>
                <c:pt idx="21199">
                  <c:v>10.5510204081632</c:v>
                </c:pt>
                <c:pt idx="21200">
                  <c:v>0.62030323005932697</c:v>
                </c:pt>
                <c:pt idx="21201">
                  <c:v>1.9646226415094299</c:v>
                </c:pt>
                <c:pt idx="21202">
                  <c:v>2.1343283582089501</c:v>
                </c:pt>
                <c:pt idx="21203">
                  <c:v>9.6975169300225694</c:v>
                </c:pt>
                <c:pt idx="21204">
                  <c:v>5.6747685185185102</c:v>
                </c:pt>
                <c:pt idx="21205">
                  <c:v>0.68024132730014997</c:v>
                </c:pt>
                <c:pt idx="21206">
                  <c:v>3.2330827067669099</c:v>
                </c:pt>
                <c:pt idx="21207">
                  <c:v>5.8072976054731997</c:v>
                </c:pt>
                <c:pt idx="21208">
                  <c:v>3.6319444444444402</c:v>
                </c:pt>
                <c:pt idx="21209">
                  <c:v>-2.6</c:v>
                </c:pt>
                <c:pt idx="21210">
                  <c:v>4.8619289340101499</c:v>
                </c:pt>
                <c:pt idx="21211">
                  <c:v>4.1718213058419202</c:v>
                </c:pt>
                <c:pt idx="21212">
                  <c:v>-0.72727272727272696</c:v>
                </c:pt>
                <c:pt idx="21213">
                  <c:v>8.5517241379310303</c:v>
                </c:pt>
                <c:pt idx="21214">
                  <c:v>11.5652173913043</c:v>
                </c:pt>
                <c:pt idx="21215">
                  <c:v>3.3474240422721202</c:v>
                </c:pt>
                <c:pt idx="21216">
                  <c:v>176</c:v>
                </c:pt>
                <c:pt idx="21217">
                  <c:v>13.3066954643628</c:v>
                </c:pt>
                <c:pt idx="21218">
                  <c:v>4.5210526315789403</c:v>
                </c:pt>
                <c:pt idx="21219">
                  <c:v>17.4086956521739</c:v>
                </c:pt>
                <c:pt idx="21220">
                  <c:v>3.1448717948717899</c:v>
                </c:pt>
                <c:pt idx="21221">
                  <c:v>3.6125356125356101</c:v>
                </c:pt>
                <c:pt idx="21222">
                  <c:v>9.1091954022988499</c:v>
                </c:pt>
                <c:pt idx="21223">
                  <c:v>8.1</c:v>
                </c:pt>
                <c:pt idx="21224">
                  <c:v>8.5974842767295598</c:v>
                </c:pt>
                <c:pt idx="21225">
                  <c:v>7.0806451612903203</c:v>
                </c:pt>
                <c:pt idx="21226">
                  <c:v>24.818181818181799</c:v>
                </c:pt>
                <c:pt idx="21227">
                  <c:v>8.5805763073639199</c:v>
                </c:pt>
                <c:pt idx="21228">
                  <c:v>5.9064327485380099</c:v>
                </c:pt>
                <c:pt idx="21229">
                  <c:v>11.703125</c:v>
                </c:pt>
                <c:pt idx="21230">
                  <c:v>10</c:v>
                </c:pt>
                <c:pt idx="21231">
                  <c:v>0.44274809160305301</c:v>
                </c:pt>
                <c:pt idx="21232">
                  <c:v>-1</c:v>
                </c:pt>
                <c:pt idx="21233">
                  <c:v>9</c:v>
                </c:pt>
                <c:pt idx="21234">
                  <c:v>8.9732142857142794</c:v>
                </c:pt>
                <c:pt idx="21235">
                  <c:v>3.2564102564102502</c:v>
                </c:pt>
                <c:pt idx="21236">
                  <c:v>-7</c:v>
                </c:pt>
                <c:pt idx="21237">
                  <c:v>21.531914893617</c:v>
                </c:pt>
                <c:pt idx="21238">
                  <c:v>7.5454545454545396</c:v>
                </c:pt>
                <c:pt idx="21239">
                  <c:v>-5.7</c:v>
                </c:pt>
                <c:pt idx="21240">
                  <c:v>4.9473684210526301</c:v>
                </c:pt>
                <c:pt idx="21241">
                  <c:v>-0.28125</c:v>
                </c:pt>
                <c:pt idx="21242">
                  <c:v>4.6764705882352899</c:v>
                </c:pt>
                <c:pt idx="21243">
                  <c:v>5.1875</c:v>
                </c:pt>
                <c:pt idx="21244">
                  <c:v>4.4545454545454497</c:v>
                </c:pt>
                <c:pt idx="21245">
                  <c:v>7.4242424242424203</c:v>
                </c:pt>
                <c:pt idx="21246">
                  <c:v>1.55555555555555</c:v>
                </c:pt>
                <c:pt idx="21247">
                  <c:v>3.51211884284597</c:v>
                </c:pt>
                <c:pt idx="21248">
                  <c:v>3.5987544483985698</c:v>
                </c:pt>
                <c:pt idx="21249">
                  <c:v>12.6139088729016</c:v>
                </c:pt>
                <c:pt idx="21250">
                  <c:v>16.3375262054507</c:v>
                </c:pt>
                <c:pt idx="21251">
                  <c:v>13.7520259319286</c:v>
                </c:pt>
                <c:pt idx="21252">
                  <c:v>3.6783625730994101</c:v>
                </c:pt>
                <c:pt idx="21253">
                  <c:v>3.4573170731707301</c:v>
                </c:pt>
                <c:pt idx="21254">
                  <c:v>9.6046099290780091</c:v>
                </c:pt>
                <c:pt idx="21255">
                  <c:v>7.9102564102564097</c:v>
                </c:pt>
                <c:pt idx="21256">
                  <c:v>7.8506529591553198</c:v>
                </c:pt>
                <c:pt idx="21257">
                  <c:v>14.941626129256401</c:v>
                </c:pt>
                <c:pt idx="21258">
                  <c:v>8.0470809792843596</c:v>
                </c:pt>
                <c:pt idx="21259">
                  <c:v>12.35</c:v>
                </c:pt>
                <c:pt idx="21260">
                  <c:v>0</c:v>
                </c:pt>
                <c:pt idx="21261">
                  <c:v>9.6091160220994407</c:v>
                </c:pt>
                <c:pt idx="21262">
                  <c:v>11.167708925525799</c:v>
                </c:pt>
                <c:pt idx="21263">
                  <c:v>13.517241379310301</c:v>
                </c:pt>
                <c:pt idx="21264">
                  <c:v>21.3333333333333</c:v>
                </c:pt>
                <c:pt idx="21265">
                  <c:v>11.849180327868799</c:v>
                </c:pt>
                <c:pt idx="21266">
                  <c:v>5.2275711159737401</c:v>
                </c:pt>
                <c:pt idx="21267">
                  <c:v>4.6451612903225801</c:v>
                </c:pt>
                <c:pt idx="21268">
                  <c:v>11.5428571428571</c:v>
                </c:pt>
                <c:pt idx="21269">
                  <c:v>11.8693333333333</c:v>
                </c:pt>
                <c:pt idx="21270">
                  <c:v>5.4138702460850103</c:v>
                </c:pt>
                <c:pt idx="21271">
                  <c:v>6.0377358490565998</c:v>
                </c:pt>
                <c:pt idx="21272">
                  <c:v>-1.24242424242424</c:v>
                </c:pt>
                <c:pt idx="21273">
                  <c:v>-2.7916666666666599</c:v>
                </c:pt>
                <c:pt idx="21274">
                  <c:v>-7</c:v>
                </c:pt>
                <c:pt idx="21275">
                  <c:v>12.9253656076651</c:v>
                </c:pt>
                <c:pt idx="21276">
                  <c:v>2.3714285714285701</c:v>
                </c:pt>
                <c:pt idx="21277">
                  <c:v>1.25714285714285</c:v>
                </c:pt>
                <c:pt idx="21278">
                  <c:v>-4.2727272727272698</c:v>
                </c:pt>
                <c:pt idx="21279">
                  <c:v>10.282136894824699</c:v>
                </c:pt>
                <c:pt idx="21280">
                  <c:v>0.36842105263157798</c:v>
                </c:pt>
                <c:pt idx="21281">
                  <c:v>10.091994382022399</c:v>
                </c:pt>
                <c:pt idx="21282">
                  <c:v>8.2048192771084292</c:v>
                </c:pt>
                <c:pt idx="21283">
                  <c:v>10.8741496598639</c:v>
                </c:pt>
                <c:pt idx="21284">
                  <c:v>2.8108108108108101</c:v>
                </c:pt>
                <c:pt idx="21285">
                  <c:v>2.6808510638297798</c:v>
                </c:pt>
                <c:pt idx="21286">
                  <c:v>12.0664682539682</c:v>
                </c:pt>
                <c:pt idx="21287">
                  <c:v>-3.5333333333333301</c:v>
                </c:pt>
                <c:pt idx="21288">
                  <c:v>4.1265004616805099</c:v>
                </c:pt>
                <c:pt idx="21289">
                  <c:v>1.4</c:v>
                </c:pt>
                <c:pt idx="21290">
                  <c:v>0.76923076923076905</c:v>
                </c:pt>
                <c:pt idx="21291">
                  <c:v>8.4</c:v>
                </c:pt>
                <c:pt idx="21292">
                  <c:v>5.7631578947368398</c:v>
                </c:pt>
                <c:pt idx="21293">
                  <c:v>1.77272727272727</c:v>
                </c:pt>
                <c:pt idx="21294">
                  <c:v>4.9677419354838701</c:v>
                </c:pt>
                <c:pt idx="21295">
                  <c:v>20.655737704918</c:v>
                </c:pt>
                <c:pt idx="21296">
                  <c:v>7.0815450643776803</c:v>
                </c:pt>
                <c:pt idx="21297">
                  <c:v>5.5638297872340399</c:v>
                </c:pt>
                <c:pt idx="21298">
                  <c:v>8.85263157894736</c:v>
                </c:pt>
                <c:pt idx="21299">
                  <c:v>18.818181818181799</c:v>
                </c:pt>
                <c:pt idx="21300">
                  <c:v>0.86187845303867405</c:v>
                </c:pt>
                <c:pt idx="21301">
                  <c:v>1.93736501079913</c:v>
                </c:pt>
                <c:pt idx="21302">
                  <c:v>0.41666666666666602</c:v>
                </c:pt>
                <c:pt idx="21303">
                  <c:v>9.8785714285714192</c:v>
                </c:pt>
                <c:pt idx="21304">
                  <c:v>3.4195583596214498</c:v>
                </c:pt>
                <c:pt idx="21305">
                  <c:v>19.323432343234298</c:v>
                </c:pt>
                <c:pt idx="21306">
                  <c:v>-6.5</c:v>
                </c:pt>
                <c:pt idx="21307">
                  <c:v>-1.22492401215805</c:v>
                </c:pt>
                <c:pt idx="21308">
                  <c:v>3.01444622792937</c:v>
                </c:pt>
                <c:pt idx="21309">
                  <c:v>7.0924369747899103</c:v>
                </c:pt>
                <c:pt idx="21310">
                  <c:v>2</c:v>
                </c:pt>
                <c:pt idx="21311">
                  <c:v>0.25</c:v>
                </c:pt>
                <c:pt idx="21312">
                  <c:v>10.5</c:v>
                </c:pt>
                <c:pt idx="21313">
                  <c:v>5.8181818181818103</c:v>
                </c:pt>
                <c:pt idx="21314">
                  <c:v>19.2293577981651</c:v>
                </c:pt>
                <c:pt idx="21315">
                  <c:v>-0.18068535825545101</c:v>
                </c:pt>
                <c:pt idx="21316">
                  <c:v>2.77464788732394</c:v>
                </c:pt>
                <c:pt idx="21317">
                  <c:v>18.3333333333333</c:v>
                </c:pt>
                <c:pt idx="21318">
                  <c:v>8.0588235294117592</c:v>
                </c:pt>
                <c:pt idx="21319">
                  <c:v>3.8076923076922999</c:v>
                </c:pt>
                <c:pt idx="21320">
                  <c:v>11.337690631808201</c:v>
                </c:pt>
                <c:pt idx="21321">
                  <c:v>-1.96036585365853</c:v>
                </c:pt>
                <c:pt idx="21322">
                  <c:v>14.4285714285714</c:v>
                </c:pt>
                <c:pt idx="21323">
                  <c:v>7.3568281938325901</c:v>
                </c:pt>
                <c:pt idx="21324">
                  <c:v>1.4054758800521501</c:v>
                </c:pt>
                <c:pt idx="21325">
                  <c:v>-7.375</c:v>
                </c:pt>
                <c:pt idx="21326">
                  <c:v>-1.44444444444444</c:v>
                </c:pt>
                <c:pt idx="21327">
                  <c:v>8.13043478260869</c:v>
                </c:pt>
                <c:pt idx="21328">
                  <c:v>59.1111111111111</c:v>
                </c:pt>
                <c:pt idx="21329">
                  <c:v>2.2578313253012001</c:v>
                </c:pt>
                <c:pt idx="21330">
                  <c:v>3.7350543478260798</c:v>
                </c:pt>
                <c:pt idx="21331">
                  <c:v>0.83842794759825301</c:v>
                </c:pt>
                <c:pt idx="21332">
                  <c:v>1.56453558504221</c:v>
                </c:pt>
                <c:pt idx="21333">
                  <c:v>12</c:v>
                </c:pt>
                <c:pt idx="21334">
                  <c:v>0.21772151898734099</c:v>
                </c:pt>
                <c:pt idx="21335">
                  <c:v>0.236559139784946</c:v>
                </c:pt>
                <c:pt idx="21336">
                  <c:v>-0.93103448275862</c:v>
                </c:pt>
                <c:pt idx="21337">
                  <c:v>-4.4831460674157304</c:v>
                </c:pt>
                <c:pt idx="21338">
                  <c:v>4.0217391304347796</c:v>
                </c:pt>
                <c:pt idx="21339">
                  <c:v>-5.7808219178082103</c:v>
                </c:pt>
                <c:pt idx="21340">
                  <c:v>-0.33603238866396701</c:v>
                </c:pt>
                <c:pt idx="21341">
                  <c:v>25.615384615384599</c:v>
                </c:pt>
                <c:pt idx="21342">
                  <c:v>-2.1413043478260798</c:v>
                </c:pt>
                <c:pt idx="21343">
                  <c:v>0.69230769230769196</c:v>
                </c:pt>
                <c:pt idx="21344">
                  <c:v>-7.8125E-2</c:v>
                </c:pt>
                <c:pt idx="21345">
                  <c:v>3.9920159680638698</c:v>
                </c:pt>
                <c:pt idx="21346">
                  <c:v>3.2995839112343899</c:v>
                </c:pt>
                <c:pt idx="21347">
                  <c:v>1.6816431322207901</c:v>
                </c:pt>
                <c:pt idx="21348">
                  <c:v>-1.6720779220779201</c:v>
                </c:pt>
                <c:pt idx="21349">
                  <c:v>1.85800604229607</c:v>
                </c:pt>
                <c:pt idx="21350">
                  <c:v>0.458966565349544</c:v>
                </c:pt>
                <c:pt idx="21351">
                  <c:v>1.93632958801498</c:v>
                </c:pt>
                <c:pt idx="21352">
                  <c:v>2.6138392857142798</c:v>
                </c:pt>
                <c:pt idx="21353">
                  <c:v>0.86122448979591804</c:v>
                </c:pt>
                <c:pt idx="21354">
                  <c:v>2.2799999999999998</c:v>
                </c:pt>
                <c:pt idx="21355">
                  <c:v>1.4853801169590599</c:v>
                </c:pt>
                <c:pt idx="21356">
                  <c:v>2.9240986717267501</c:v>
                </c:pt>
                <c:pt idx="21357">
                  <c:v>0.39832869080779898</c:v>
                </c:pt>
                <c:pt idx="21358">
                  <c:v>11.9444444444444</c:v>
                </c:pt>
                <c:pt idx="21359">
                  <c:v>2.4146981627296502</c:v>
                </c:pt>
                <c:pt idx="21360">
                  <c:v>-2.3398058252427099</c:v>
                </c:pt>
                <c:pt idx="21361">
                  <c:v>-0.31460674157303298</c:v>
                </c:pt>
                <c:pt idx="21362">
                  <c:v>12.316205533596801</c:v>
                </c:pt>
                <c:pt idx="21363">
                  <c:v>6.6666666666666596E-2</c:v>
                </c:pt>
                <c:pt idx="21364">
                  <c:v>5.0526315789473601</c:v>
                </c:pt>
                <c:pt idx="21365">
                  <c:v>-6</c:v>
                </c:pt>
                <c:pt idx="21366">
                  <c:v>15.538461538461499</c:v>
                </c:pt>
                <c:pt idx="21367">
                  <c:v>3.7753623188405698</c:v>
                </c:pt>
                <c:pt idx="21368">
                  <c:v>16.052747252747199</c:v>
                </c:pt>
                <c:pt idx="21369">
                  <c:v>108</c:v>
                </c:pt>
                <c:pt idx="21370">
                  <c:v>-3.70491803278688</c:v>
                </c:pt>
                <c:pt idx="21371">
                  <c:v>5.5673469387755103</c:v>
                </c:pt>
                <c:pt idx="21372">
                  <c:v>14</c:v>
                </c:pt>
                <c:pt idx="21373">
                  <c:v>3.6666666666666599</c:v>
                </c:pt>
                <c:pt idx="21374">
                  <c:v>-3</c:v>
                </c:pt>
                <c:pt idx="21375">
                  <c:v>12.0893470790378</c:v>
                </c:pt>
                <c:pt idx="21376">
                  <c:v>0</c:v>
                </c:pt>
                <c:pt idx="21377">
                  <c:v>10.0714285714285</c:v>
                </c:pt>
                <c:pt idx="21378">
                  <c:v>11.8666666666666</c:v>
                </c:pt>
                <c:pt idx="21379">
                  <c:v>3.6323529411764701</c:v>
                </c:pt>
                <c:pt idx="21380">
                  <c:v>-5</c:v>
                </c:pt>
                <c:pt idx="21381">
                  <c:v>-1.5</c:v>
                </c:pt>
                <c:pt idx="21382">
                  <c:v>3.1428571428571401</c:v>
                </c:pt>
                <c:pt idx="21383">
                  <c:v>3.5961319681456199</c:v>
                </c:pt>
                <c:pt idx="21384">
                  <c:v>29.684210526315699</c:v>
                </c:pt>
                <c:pt idx="21385">
                  <c:v>11</c:v>
                </c:pt>
                <c:pt idx="21386">
                  <c:v>14.613548387096699</c:v>
                </c:pt>
                <c:pt idx="21387">
                  <c:v>0.50393700787401496</c:v>
                </c:pt>
                <c:pt idx="21388">
                  <c:v>12</c:v>
                </c:pt>
                <c:pt idx="21389">
                  <c:v>-1</c:v>
                </c:pt>
                <c:pt idx="21390">
                  <c:v>8.1868008948545796</c:v>
                </c:pt>
                <c:pt idx="21391">
                  <c:v>22.3333333333333</c:v>
                </c:pt>
                <c:pt idx="21392">
                  <c:v>4.0686641697877599</c:v>
                </c:pt>
                <c:pt idx="21393">
                  <c:v>7.0987224157955797</c:v>
                </c:pt>
                <c:pt idx="21394">
                  <c:v>134</c:v>
                </c:pt>
                <c:pt idx="21395">
                  <c:v>1</c:v>
                </c:pt>
                <c:pt idx="21396">
                  <c:v>5.55555555555555</c:v>
                </c:pt>
                <c:pt idx="21397">
                  <c:v>14.764705882352899</c:v>
                </c:pt>
                <c:pt idx="21398">
                  <c:v>6.2692307692307603</c:v>
                </c:pt>
                <c:pt idx="21399">
                  <c:v>2.4902953586497798</c:v>
                </c:pt>
                <c:pt idx="21400">
                  <c:v>9.8170731707316996</c:v>
                </c:pt>
                <c:pt idx="21401">
                  <c:v>2</c:v>
                </c:pt>
                <c:pt idx="21402">
                  <c:v>8.0744985673352403</c:v>
                </c:pt>
                <c:pt idx="21403">
                  <c:v>18.25</c:v>
                </c:pt>
                <c:pt idx="21404">
                  <c:v>2.8679245283018799</c:v>
                </c:pt>
                <c:pt idx="21405">
                  <c:v>1.60491071428571</c:v>
                </c:pt>
                <c:pt idx="21406">
                  <c:v>-3.22950819672131</c:v>
                </c:pt>
                <c:pt idx="21407">
                  <c:v>-3.2857142857142798</c:v>
                </c:pt>
                <c:pt idx="21408">
                  <c:v>11.5154639175257</c:v>
                </c:pt>
                <c:pt idx="21409">
                  <c:v>6.5757575757575699</c:v>
                </c:pt>
                <c:pt idx="21410">
                  <c:v>-11.75</c:v>
                </c:pt>
                <c:pt idx="21411">
                  <c:v>-0.40659340659340598</c:v>
                </c:pt>
                <c:pt idx="21412">
                  <c:v>18.1538461538461</c:v>
                </c:pt>
                <c:pt idx="21413">
                  <c:v>-6.2083333333333304</c:v>
                </c:pt>
                <c:pt idx="21414">
                  <c:v>4.1818181818181799</c:v>
                </c:pt>
                <c:pt idx="21415">
                  <c:v>1.72</c:v>
                </c:pt>
                <c:pt idx="21416">
                  <c:v>0.69841269841269804</c:v>
                </c:pt>
                <c:pt idx="21417">
                  <c:v>-3.11666666666666</c:v>
                </c:pt>
                <c:pt idx="21418">
                  <c:v>-3.1807692307692301</c:v>
                </c:pt>
                <c:pt idx="21419">
                  <c:v>4.1313672922251996</c:v>
                </c:pt>
                <c:pt idx="21420">
                  <c:v>-3.2087912087912001</c:v>
                </c:pt>
                <c:pt idx="21421">
                  <c:v>4.81975308641975</c:v>
                </c:pt>
                <c:pt idx="21422">
                  <c:v>5.3228346456692899</c:v>
                </c:pt>
                <c:pt idx="21423">
                  <c:v>4.4152249134948098</c:v>
                </c:pt>
                <c:pt idx="21424">
                  <c:v>3.4285714285714199</c:v>
                </c:pt>
                <c:pt idx="21425">
                  <c:v>20.592039800995</c:v>
                </c:pt>
                <c:pt idx="21426">
                  <c:v>4.75</c:v>
                </c:pt>
                <c:pt idx="21427">
                  <c:v>-2</c:v>
                </c:pt>
                <c:pt idx="21428">
                  <c:v>-3.0857142857142801</c:v>
                </c:pt>
                <c:pt idx="21429">
                  <c:v>3.6783625730994101</c:v>
                </c:pt>
                <c:pt idx="21430">
                  <c:v>4.7357293868921699</c:v>
                </c:pt>
                <c:pt idx="21431">
                  <c:v>5.0534351145038103</c:v>
                </c:pt>
                <c:pt idx="21432">
                  <c:v>1.4583333333333299</c:v>
                </c:pt>
                <c:pt idx="21433">
                  <c:v>4.3038194444444402</c:v>
                </c:pt>
                <c:pt idx="21434">
                  <c:v>-0.58064516129032195</c:v>
                </c:pt>
                <c:pt idx="21435">
                  <c:v>10.98</c:v>
                </c:pt>
                <c:pt idx="21436">
                  <c:v>10.3928571428571</c:v>
                </c:pt>
                <c:pt idx="21437">
                  <c:v>4.3715846994535498E-2</c:v>
                </c:pt>
                <c:pt idx="21438">
                  <c:v>-0.28571428571428498</c:v>
                </c:pt>
                <c:pt idx="21439">
                  <c:v>54.6666666666666</c:v>
                </c:pt>
                <c:pt idx="21440">
                  <c:v>-5.5</c:v>
                </c:pt>
                <c:pt idx="21441">
                  <c:v>7.1880877742946696</c:v>
                </c:pt>
                <c:pt idx="21442">
                  <c:v>-5</c:v>
                </c:pt>
                <c:pt idx="21443">
                  <c:v>1.4776119402985</c:v>
                </c:pt>
                <c:pt idx="21444">
                  <c:v>8.9384615384615298</c:v>
                </c:pt>
                <c:pt idx="21445">
                  <c:v>4.1866666666666603</c:v>
                </c:pt>
                <c:pt idx="21446">
                  <c:v>10.0850815850815</c:v>
                </c:pt>
                <c:pt idx="21447">
                  <c:v>12.4334928229665</c:v>
                </c:pt>
                <c:pt idx="21448">
                  <c:v>0.35416666666666602</c:v>
                </c:pt>
                <c:pt idx="21449">
                  <c:v>7.0128794848206004</c:v>
                </c:pt>
                <c:pt idx="21450">
                  <c:v>4.5599999999999996</c:v>
                </c:pt>
                <c:pt idx="21451">
                  <c:v>7.69826338639652</c:v>
                </c:pt>
                <c:pt idx="21452">
                  <c:v>4.3636363636363598</c:v>
                </c:pt>
                <c:pt idx="21453">
                  <c:v>11.8586956521739</c:v>
                </c:pt>
                <c:pt idx="21454">
                  <c:v>5.7887323943661899</c:v>
                </c:pt>
                <c:pt idx="21455">
                  <c:v>8.6640316205533594</c:v>
                </c:pt>
                <c:pt idx="21456">
                  <c:v>10.5</c:v>
                </c:pt>
                <c:pt idx="21457">
                  <c:v>1.91774891774891</c:v>
                </c:pt>
                <c:pt idx="21458">
                  <c:v>14.1818181818181</c:v>
                </c:pt>
                <c:pt idx="21459">
                  <c:v>3.06451612903225</c:v>
                </c:pt>
                <c:pt idx="21460">
                  <c:v>1.54838709677419</c:v>
                </c:pt>
                <c:pt idx="21461">
                  <c:v>-1.8</c:v>
                </c:pt>
                <c:pt idx="21462">
                  <c:v>4.6301369863013697</c:v>
                </c:pt>
                <c:pt idx="21463">
                  <c:v>10.4837988826815</c:v>
                </c:pt>
                <c:pt idx="21464">
                  <c:v>6.5047318611987297</c:v>
                </c:pt>
                <c:pt idx="21465">
                  <c:v>-2.2000000000000002</c:v>
                </c:pt>
                <c:pt idx="21466">
                  <c:v>13.1315789473684</c:v>
                </c:pt>
                <c:pt idx="21467">
                  <c:v>-10</c:v>
                </c:pt>
                <c:pt idx="21468">
                  <c:v>19.431451612903199</c:v>
                </c:pt>
                <c:pt idx="21469">
                  <c:v>7.2098765432098704</c:v>
                </c:pt>
                <c:pt idx="21470">
                  <c:v>5.5409836065573703</c:v>
                </c:pt>
                <c:pt idx="21471">
                  <c:v>4.0434782608695601</c:v>
                </c:pt>
                <c:pt idx="21472">
                  <c:v>6.3211009174311901</c:v>
                </c:pt>
                <c:pt idx="21473">
                  <c:v>11.113043478260799</c:v>
                </c:pt>
                <c:pt idx="21474">
                  <c:v>6.2222222222222197</c:v>
                </c:pt>
                <c:pt idx="21475">
                  <c:v>1.75</c:v>
                </c:pt>
                <c:pt idx="21476">
                  <c:v>-3.7959183673469301</c:v>
                </c:pt>
                <c:pt idx="21477">
                  <c:v>8.85</c:v>
                </c:pt>
                <c:pt idx="21478">
                  <c:v>3.9464285714285698</c:v>
                </c:pt>
                <c:pt idx="21479">
                  <c:v>7.7640186915887801</c:v>
                </c:pt>
                <c:pt idx="21480">
                  <c:v>11.4</c:v>
                </c:pt>
                <c:pt idx="21481">
                  <c:v>6.0909090909090899</c:v>
                </c:pt>
                <c:pt idx="21482">
                  <c:v>8.5621468926553597</c:v>
                </c:pt>
                <c:pt idx="21483">
                  <c:v>7.3774834437086003</c:v>
                </c:pt>
                <c:pt idx="21484">
                  <c:v>4.7196652719665204</c:v>
                </c:pt>
                <c:pt idx="21485">
                  <c:v>1.53571428571428</c:v>
                </c:pt>
                <c:pt idx="21486">
                  <c:v>7.8285398230088497</c:v>
                </c:pt>
                <c:pt idx="21487">
                  <c:v>-3</c:v>
                </c:pt>
                <c:pt idx="21488">
                  <c:v>11.844827586206801</c:v>
                </c:pt>
                <c:pt idx="21489">
                  <c:v>7.8214285714285703</c:v>
                </c:pt>
                <c:pt idx="21490">
                  <c:v>1.6411483253588499</c:v>
                </c:pt>
                <c:pt idx="21491">
                  <c:v>9</c:v>
                </c:pt>
                <c:pt idx="21492">
                  <c:v>0.56000000000000005</c:v>
                </c:pt>
                <c:pt idx="21493">
                  <c:v>12.5</c:v>
                </c:pt>
                <c:pt idx="21494">
                  <c:v>5.9279999999999999</c:v>
                </c:pt>
                <c:pt idx="21495">
                  <c:v>30.75</c:v>
                </c:pt>
                <c:pt idx="21496">
                  <c:v>1.9358974358974299</c:v>
                </c:pt>
                <c:pt idx="21497">
                  <c:v>2</c:v>
                </c:pt>
                <c:pt idx="21498">
                  <c:v>3.09883720930232</c:v>
                </c:pt>
                <c:pt idx="21499">
                  <c:v>14.6</c:v>
                </c:pt>
                <c:pt idx="21500">
                  <c:v>10.5407407407407</c:v>
                </c:pt>
                <c:pt idx="21501">
                  <c:v>3.4583333333333299</c:v>
                </c:pt>
                <c:pt idx="21502">
                  <c:v>7.2727272727272698</c:v>
                </c:pt>
                <c:pt idx="21503">
                  <c:v>-1.5714285714285701</c:v>
                </c:pt>
                <c:pt idx="21504">
                  <c:v>2.78899082568807</c:v>
                </c:pt>
                <c:pt idx="21505">
                  <c:v>-6</c:v>
                </c:pt>
                <c:pt idx="21506">
                  <c:v>15.6743002544529</c:v>
                </c:pt>
                <c:pt idx="21507">
                  <c:v>1.7801418439716299</c:v>
                </c:pt>
                <c:pt idx="21508">
                  <c:v>6.1428571428571397</c:v>
                </c:pt>
                <c:pt idx="21509">
                  <c:v>2.1399416909620901</c:v>
                </c:pt>
                <c:pt idx="21510">
                  <c:v>12.872427983539</c:v>
                </c:pt>
                <c:pt idx="21511">
                  <c:v>2.9148936170212698</c:v>
                </c:pt>
                <c:pt idx="21512">
                  <c:v>5.7777777777777697</c:v>
                </c:pt>
                <c:pt idx="21513">
                  <c:v>8.11666666666666</c:v>
                </c:pt>
                <c:pt idx="21514">
                  <c:v>1.26984126984126</c:v>
                </c:pt>
                <c:pt idx="21515">
                  <c:v>7.8190476190476099</c:v>
                </c:pt>
                <c:pt idx="21516">
                  <c:v>6.75</c:v>
                </c:pt>
                <c:pt idx="21517">
                  <c:v>-1</c:v>
                </c:pt>
                <c:pt idx="21518">
                  <c:v>-1</c:v>
                </c:pt>
                <c:pt idx="21519">
                  <c:v>43.571428571428498</c:v>
                </c:pt>
                <c:pt idx="21520">
                  <c:v>4.8635514018691497</c:v>
                </c:pt>
                <c:pt idx="21521">
                  <c:v>10.714285714285699</c:v>
                </c:pt>
                <c:pt idx="21522">
                  <c:v>3.9855072463768102</c:v>
                </c:pt>
                <c:pt idx="21523">
                  <c:v>5.5448369565217304</c:v>
                </c:pt>
                <c:pt idx="21524">
                  <c:v>1.7649918962722799</c:v>
                </c:pt>
                <c:pt idx="21525">
                  <c:v>7.8571428571428497</c:v>
                </c:pt>
                <c:pt idx="21526">
                  <c:v>4.8660714285714199</c:v>
                </c:pt>
                <c:pt idx="21527">
                  <c:v>2.8961937716262902</c:v>
                </c:pt>
                <c:pt idx="21528">
                  <c:v>2.2335766423357599</c:v>
                </c:pt>
                <c:pt idx="21529">
                  <c:v>5.0116731517509701</c:v>
                </c:pt>
                <c:pt idx="21530">
                  <c:v>3.3846153846153801</c:v>
                </c:pt>
                <c:pt idx="21531">
                  <c:v>8.5104364326375705</c:v>
                </c:pt>
                <c:pt idx="21532">
                  <c:v>-2.3561643835616399</c:v>
                </c:pt>
                <c:pt idx="21533">
                  <c:v>9.2378976486860296</c:v>
                </c:pt>
                <c:pt idx="21534">
                  <c:v>5.4615384615384599</c:v>
                </c:pt>
                <c:pt idx="21535">
                  <c:v>5.6117021276595702</c:v>
                </c:pt>
                <c:pt idx="21536">
                  <c:v>6.1544502617800996</c:v>
                </c:pt>
                <c:pt idx="21537">
                  <c:v>2.5606407322654401</c:v>
                </c:pt>
                <c:pt idx="21538">
                  <c:v>2.0840707964601699</c:v>
                </c:pt>
                <c:pt idx="21539">
                  <c:v>2.8697674418604602</c:v>
                </c:pt>
                <c:pt idx="21540">
                  <c:v>7.3641055045871502</c:v>
                </c:pt>
                <c:pt idx="21541">
                  <c:v>9.51538461538461</c:v>
                </c:pt>
                <c:pt idx="21542">
                  <c:v>12.4565217391304</c:v>
                </c:pt>
                <c:pt idx="21543">
                  <c:v>-6.1971830985915403E-2</c:v>
                </c:pt>
                <c:pt idx="21544">
                  <c:v>6.1302083333333304</c:v>
                </c:pt>
                <c:pt idx="21545">
                  <c:v>4.7318840579710102</c:v>
                </c:pt>
                <c:pt idx="21546">
                  <c:v>6.8729508196721296</c:v>
                </c:pt>
                <c:pt idx="21547">
                  <c:v>3.2222222222222201</c:v>
                </c:pt>
                <c:pt idx="21548">
                  <c:v>-3.1428571428571401</c:v>
                </c:pt>
                <c:pt idx="21549">
                  <c:v>4.22</c:v>
                </c:pt>
                <c:pt idx="21550">
                  <c:v>4.5492610837438399</c:v>
                </c:pt>
                <c:pt idx="21551">
                  <c:v>8.9156118143459899</c:v>
                </c:pt>
                <c:pt idx="21552">
                  <c:v>2.6595744680851001</c:v>
                </c:pt>
                <c:pt idx="21553">
                  <c:v>-2.4285714285714199</c:v>
                </c:pt>
                <c:pt idx="21554">
                  <c:v>7.1701863354037201</c:v>
                </c:pt>
                <c:pt idx="21555">
                  <c:v>2.6811594202898501</c:v>
                </c:pt>
                <c:pt idx="21556">
                  <c:v>0.33895921237693299</c:v>
                </c:pt>
                <c:pt idx="21557">
                  <c:v>7.7478753541076397</c:v>
                </c:pt>
                <c:pt idx="21558">
                  <c:v>1.0402476780185701</c:v>
                </c:pt>
                <c:pt idx="21559">
                  <c:v>3.65822784810126</c:v>
                </c:pt>
                <c:pt idx="21560">
                  <c:v>4.4803921568627398</c:v>
                </c:pt>
                <c:pt idx="21561">
                  <c:v>-3.375</c:v>
                </c:pt>
                <c:pt idx="21562">
                  <c:v>5.7845528455284496</c:v>
                </c:pt>
                <c:pt idx="21563">
                  <c:v>4.2190611664295803</c:v>
                </c:pt>
                <c:pt idx="21564">
                  <c:v>5.0361271676300499</c:v>
                </c:pt>
                <c:pt idx="21565">
                  <c:v>6.4887983706720904</c:v>
                </c:pt>
                <c:pt idx="21566">
                  <c:v>2</c:v>
                </c:pt>
                <c:pt idx="21567">
                  <c:v>3.3</c:v>
                </c:pt>
                <c:pt idx="21568">
                  <c:v>-2.3039215686274499</c:v>
                </c:pt>
                <c:pt idx="21569">
                  <c:v>1</c:v>
                </c:pt>
                <c:pt idx="21570">
                  <c:v>-5.3</c:v>
                </c:pt>
                <c:pt idx="21571">
                  <c:v>7.7498950902223998</c:v>
                </c:pt>
                <c:pt idx="21572">
                  <c:v>2.98399246704331</c:v>
                </c:pt>
                <c:pt idx="21573">
                  <c:v>4.6444444444444404</c:v>
                </c:pt>
                <c:pt idx="21574">
                  <c:v>8.5547263681591996</c:v>
                </c:pt>
                <c:pt idx="21575">
                  <c:v>-0.20683111954459199</c:v>
                </c:pt>
                <c:pt idx="21576">
                  <c:v>2.6243386243386202</c:v>
                </c:pt>
                <c:pt idx="21577">
                  <c:v>3.41409147095179</c:v>
                </c:pt>
                <c:pt idx="21578">
                  <c:v>5.7027863777089696</c:v>
                </c:pt>
                <c:pt idx="21579">
                  <c:v>1.9340659340659301</c:v>
                </c:pt>
                <c:pt idx="21580">
                  <c:v>12.1</c:v>
                </c:pt>
                <c:pt idx="21581">
                  <c:v>10</c:v>
                </c:pt>
                <c:pt idx="21582">
                  <c:v>15.2753623188405</c:v>
                </c:pt>
                <c:pt idx="21583">
                  <c:v>0.218884120171673</c:v>
                </c:pt>
                <c:pt idx="21584">
                  <c:v>14.110091743119201</c:v>
                </c:pt>
                <c:pt idx="21585">
                  <c:v>10.6262626262626</c:v>
                </c:pt>
                <c:pt idx="21586">
                  <c:v>0.82676056338028103</c:v>
                </c:pt>
                <c:pt idx="21587">
                  <c:v>4.3641025641025601</c:v>
                </c:pt>
                <c:pt idx="21588">
                  <c:v>4.5062240663900397</c:v>
                </c:pt>
                <c:pt idx="21589">
                  <c:v>-2.5</c:v>
                </c:pt>
                <c:pt idx="21590">
                  <c:v>-5.3793103448275801</c:v>
                </c:pt>
                <c:pt idx="21591">
                  <c:v>6.8470254957507004</c:v>
                </c:pt>
                <c:pt idx="21592">
                  <c:v>64.2</c:v>
                </c:pt>
                <c:pt idx="21593">
                  <c:v>27.5</c:v>
                </c:pt>
                <c:pt idx="21594">
                  <c:v>-3.2857142857142798</c:v>
                </c:pt>
                <c:pt idx="21595">
                  <c:v>10.2608695652173</c:v>
                </c:pt>
                <c:pt idx="21596">
                  <c:v>15.151079136690599</c:v>
                </c:pt>
                <c:pt idx="21597">
                  <c:v>1.74176776429809</c:v>
                </c:pt>
                <c:pt idx="21598">
                  <c:v>11.452366686638699</c:v>
                </c:pt>
                <c:pt idx="21599">
                  <c:v>4.4650735294117601</c:v>
                </c:pt>
                <c:pt idx="21600">
                  <c:v>4.1739130434782599</c:v>
                </c:pt>
                <c:pt idx="21601">
                  <c:v>17.0835087719298</c:v>
                </c:pt>
                <c:pt idx="21602">
                  <c:v>-3</c:v>
                </c:pt>
                <c:pt idx="21603">
                  <c:v>15.162671232876701</c:v>
                </c:pt>
                <c:pt idx="21604">
                  <c:v>3.9283489096573199</c:v>
                </c:pt>
                <c:pt idx="21605">
                  <c:v>4.0769230769230704</c:v>
                </c:pt>
                <c:pt idx="21606">
                  <c:v>8</c:v>
                </c:pt>
                <c:pt idx="21607">
                  <c:v>29.066666666666599</c:v>
                </c:pt>
                <c:pt idx="21608">
                  <c:v>1.0816326530612199</c:v>
                </c:pt>
                <c:pt idx="21609">
                  <c:v>4.31111111111111</c:v>
                </c:pt>
                <c:pt idx="21610">
                  <c:v>1.5</c:v>
                </c:pt>
                <c:pt idx="21611">
                  <c:v>5.8797468354430302</c:v>
                </c:pt>
                <c:pt idx="21612">
                  <c:v>2.9129692832764502</c:v>
                </c:pt>
                <c:pt idx="21613">
                  <c:v>-1.5161290322580601</c:v>
                </c:pt>
                <c:pt idx="21614">
                  <c:v>2.2945205479452002</c:v>
                </c:pt>
                <c:pt idx="21615">
                  <c:v>20.439024390243901</c:v>
                </c:pt>
                <c:pt idx="21616">
                  <c:v>3.7083333333333299</c:v>
                </c:pt>
                <c:pt idx="21617">
                  <c:v>11.8630136986301</c:v>
                </c:pt>
                <c:pt idx="21618">
                  <c:v>13.329268292682899</c:v>
                </c:pt>
                <c:pt idx="21619">
                  <c:v>4.6677524429967399</c:v>
                </c:pt>
                <c:pt idx="21620">
                  <c:v>9.6666666666666607</c:v>
                </c:pt>
                <c:pt idx="21621">
                  <c:v>19.8666666666666</c:v>
                </c:pt>
                <c:pt idx="21622">
                  <c:v>15.5416666666666</c:v>
                </c:pt>
                <c:pt idx="21623">
                  <c:v>-3.5</c:v>
                </c:pt>
                <c:pt idx="21624">
                  <c:v>10.4545454545454</c:v>
                </c:pt>
                <c:pt idx="21625">
                  <c:v>-4.1818181818181799</c:v>
                </c:pt>
                <c:pt idx="21626">
                  <c:v>5.4054054054053999</c:v>
                </c:pt>
                <c:pt idx="21627">
                  <c:v>9.3823529411764692</c:v>
                </c:pt>
                <c:pt idx="21628">
                  <c:v>9.875</c:v>
                </c:pt>
                <c:pt idx="21629">
                  <c:v>1.02255639097744</c:v>
                </c:pt>
                <c:pt idx="21630">
                  <c:v>49.634146341463399</c:v>
                </c:pt>
                <c:pt idx="21631">
                  <c:v>-4.2307692307692299</c:v>
                </c:pt>
                <c:pt idx="21632">
                  <c:v>8.5</c:v>
                </c:pt>
                <c:pt idx="21633">
                  <c:v>7.5806451612903203</c:v>
                </c:pt>
                <c:pt idx="21634">
                  <c:v>34.693069306930603</c:v>
                </c:pt>
                <c:pt idx="21635">
                  <c:v>0.76923076923076905</c:v>
                </c:pt>
                <c:pt idx="21636">
                  <c:v>9.0909090909090899</c:v>
                </c:pt>
                <c:pt idx="21637">
                  <c:v>1.0416666666666601</c:v>
                </c:pt>
                <c:pt idx="21638">
                  <c:v>5.25</c:v>
                </c:pt>
                <c:pt idx="21639">
                  <c:v>9.1747967479674699</c:v>
                </c:pt>
                <c:pt idx="21640">
                  <c:v>-2.4612244897959101</c:v>
                </c:pt>
                <c:pt idx="21641">
                  <c:v>0.84946236559139698</c:v>
                </c:pt>
                <c:pt idx="21642">
                  <c:v>-7</c:v>
                </c:pt>
                <c:pt idx="21643">
                  <c:v>3.9425837320574102</c:v>
                </c:pt>
                <c:pt idx="21644">
                  <c:v>8.3487544483985694</c:v>
                </c:pt>
                <c:pt idx="21645">
                  <c:v>3.1001236093943101</c:v>
                </c:pt>
                <c:pt idx="21646">
                  <c:v>6.8920792079207898</c:v>
                </c:pt>
                <c:pt idx="21647">
                  <c:v>3.4545454545454501</c:v>
                </c:pt>
                <c:pt idx="21648">
                  <c:v>0.30708661417322802</c:v>
                </c:pt>
                <c:pt idx="21649">
                  <c:v>9.5487804878048692</c:v>
                </c:pt>
                <c:pt idx="21650">
                  <c:v>7.7104136947218196</c:v>
                </c:pt>
                <c:pt idx="21651">
                  <c:v>10.8715953307393</c:v>
                </c:pt>
                <c:pt idx="21652">
                  <c:v>-3</c:v>
                </c:pt>
                <c:pt idx="21653">
                  <c:v>-10</c:v>
                </c:pt>
                <c:pt idx="21654">
                  <c:v>4.0293040293040198E-2</c:v>
                </c:pt>
                <c:pt idx="21655">
                  <c:v>16.668749999999999</c:v>
                </c:pt>
                <c:pt idx="21656">
                  <c:v>10.8</c:v>
                </c:pt>
                <c:pt idx="21657">
                  <c:v>7.3333333333333304</c:v>
                </c:pt>
                <c:pt idx="21658">
                  <c:v>5.2533039647577002</c:v>
                </c:pt>
                <c:pt idx="21659">
                  <c:v>-10</c:v>
                </c:pt>
                <c:pt idx="21660">
                  <c:v>4.8429752066115697</c:v>
                </c:pt>
                <c:pt idx="21661">
                  <c:v>3.4590163934426199</c:v>
                </c:pt>
                <c:pt idx="21662">
                  <c:v>8.96857670979667</c:v>
                </c:pt>
                <c:pt idx="21663">
                  <c:v>1.8595641646489101</c:v>
                </c:pt>
                <c:pt idx="21664">
                  <c:v>-0.9</c:v>
                </c:pt>
                <c:pt idx="21665">
                  <c:v>2.7409551374819099</c:v>
                </c:pt>
                <c:pt idx="21666">
                  <c:v>1.57391304347826</c:v>
                </c:pt>
                <c:pt idx="21667">
                  <c:v>18.5</c:v>
                </c:pt>
                <c:pt idx="21668">
                  <c:v>7.4082840236686298</c:v>
                </c:pt>
                <c:pt idx="21669">
                  <c:v>-3.3</c:v>
                </c:pt>
                <c:pt idx="21670">
                  <c:v>-3.9655172413793101</c:v>
                </c:pt>
                <c:pt idx="21671">
                  <c:v>7.5395894428152497</c:v>
                </c:pt>
                <c:pt idx="21672">
                  <c:v>1.73170731707317</c:v>
                </c:pt>
                <c:pt idx="21673">
                  <c:v>5.1654135338345801</c:v>
                </c:pt>
                <c:pt idx="21674">
                  <c:v>0.95726495726495697</c:v>
                </c:pt>
                <c:pt idx="21675">
                  <c:v>131</c:v>
                </c:pt>
                <c:pt idx="21676">
                  <c:v>6.28089887640449</c:v>
                </c:pt>
                <c:pt idx="21677">
                  <c:v>3.3133333333333299</c:v>
                </c:pt>
                <c:pt idx="21678">
                  <c:v>3.6111111111111098</c:v>
                </c:pt>
                <c:pt idx="21679">
                  <c:v>-1.3456790123456699</c:v>
                </c:pt>
                <c:pt idx="21680">
                  <c:v>0.61111111111111105</c:v>
                </c:pt>
                <c:pt idx="21681">
                  <c:v>-13</c:v>
                </c:pt>
                <c:pt idx="21682">
                  <c:v>10.038461538461499</c:v>
                </c:pt>
                <c:pt idx="21683">
                  <c:v>3.0666666666666602</c:v>
                </c:pt>
                <c:pt idx="21684">
                  <c:v>6.125</c:v>
                </c:pt>
                <c:pt idx="21685">
                  <c:v>-1.7083333333333299</c:v>
                </c:pt>
                <c:pt idx="21686">
                  <c:v>1.2179487179487101</c:v>
                </c:pt>
                <c:pt idx="21687">
                  <c:v>9.0714285714285694</c:v>
                </c:pt>
                <c:pt idx="21688">
                  <c:v>-3.55555555555555</c:v>
                </c:pt>
                <c:pt idx="21689">
                  <c:v>-3</c:v>
                </c:pt>
                <c:pt idx="21690">
                  <c:v>41.239875389408098</c:v>
                </c:pt>
                <c:pt idx="21691">
                  <c:v>11.771704180064299</c:v>
                </c:pt>
                <c:pt idx="21692">
                  <c:v>6.3399339933993399</c:v>
                </c:pt>
                <c:pt idx="21693">
                  <c:v>18.9047619047619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DBE-4135-B25E-137148F206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16872352"/>
        <c:axId val="1816874848"/>
      </c:barChart>
      <c:catAx>
        <c:axId val="18168723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16874848"/>
        <c:crosses val="autoZero"/>
        <c:auto val="1"/>
        <c:lblAlgn val="ctr"/>
        <c:lblOffset val="100"/>
        <c:noMultiLvlLbl val="0"/>
      </c:catAx>
      <c:valAx>
        <c:axId val="1816874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168723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arrival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8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18OUT!$B$1:$B$21694</c:f>
              <c:numCache>
                <c:formatCode>General</c:formatCode>
                <c:ptCount val="21694"/>
                <c:pt idx="0">
                  <c:v>7.8827160493827098</c:v>
                </c:pt>
                <c:pt idx="1">
                  <c:v>0.94971842316974997</c:v>
                </c:pt>
                <c:pt idx="2">
                  <c:v>57.2</c:v>
                </c:pt>
                <c:pt idx="3">
                  <c:v>14.335892514395301</c:v>
                </c:pt>
                <c:pt idx="4">
                  <c:v>13.272727272727201</c:v>
                </c:pt>
                <c:pt idx="5">
                  <c:v>40.6666666666666</c:v>
                </c:pt>
                <c:pt idx="6">
                  <c:v>2.11881188118811</c:v>
                </c:pt>
                <c:pt idx="7">
                  <c:v>4.8981481481481399</c:v>
                </c:pt>
                <c:pt idx="8">
                  <c:v>9.3397085610200303</c:v>
                </c:pt>
                <c:pt idx="9">
                  <c:v>49.5</c:v>
                </c:pt>
                <c:pt idx="10">
                  <c:v>-4.4079422382671396</c:v>
                </c:pt>
                <c:pt idx="11">
                  <c:v>-18.25</c:v>
                </c:pt>
                <c:pt idx="12">
                  <c:v>-2.4758684291423299</c:v>
                </c:pt>
                <c:pt idx="13">
                  <c:v>-11.119402985074601</c:v>
                </c:pt>
                <c:pt idx="14">
                  <c:v>-0.35555555555555501</c:v>
                </c:pt>
                <c:pt idx="15">
                  <c:v>-1.4376417233559999</c:v>
                </c:pt>
                <c:pt idx="16">
                  <c:v>-1.4</c:v>
                </c:pt>
                <c:pt idx="17">
                  <c:v>4.7636932707355202</c:v>
                </c:pt>
                <c:pt idx="18">
                  <c:v>1.15576923076923</c:v>
                </c:pt>
                <c:pt idx="19">
                  <c:v>2.5544554455445501</c:v>
                </c:pt>
                <c:pt idx="20">
                  <c:v>8.6742493175614097</c:v>
                </c:pt>
                <c:pt idx="21">
                  <c:v>2.8231046931407899</c:v>
                </c:pt>
                <c:pt idx="22">
                  <c:v>5.3952702702702702</c:v>
                </c:pt>
                <c:pt idx="23">
                  <c:v>2.9636363636363598</c:v>
                </c:pt>
                <c:pt idx="24">
                  <c:v>7.3263157894736803</c:v>
                </c:pt>
                <c:pt idx="25">
                  <c:v>28.190476190476101</c:v>
                </c:pt>
                <c:pt idx="26">
                  <c:v>8.5948275862068897</c:v>
                </c:pt>
                <c:pt idx="27">
                  <c:v>12.3906810035842</c:v>
                </c:pt>
                <c:pt idx="28">
                  <c:v>6.83466666666666</c:v>
                </c:pt>
                <c:pt idx="29">
                  <c:v>1.05526992287917</c:v>
                </c:pt>
                <c:pt idx="30">
                  <c:v>2.0524534686971201</c:v>
                </c:pt>
                <c:pt idx="31">
                  <c:v>-0.77777777777777701</c:v>
                </c:pt>
                <c:pt idx="32">
                  <c:v>1.42105263157894</c:v>
                </c:pt>
                <c:pt idx="33">
                  <c:v>16.785714285714199</c:v>
                </c:pt>
                <c:pt idx="34">
                  <c:v>9.0541871921182207</c:v>
                </c:pt>
                <c:pt idx="35">
                  <c:v>1.77464788732394</c:v>
                </c:pt>
                <c:pt idx="36">
                  <c:v>3.6954261954261902</c:v>
                </c:pt>
                <c:pt idx="37">
                  <c:v>-1.8471428571428501</c:v>
                </c:pt>
                <c:pt idx="38">
                  <c:v>5.92586750788643</c:v>
                </c:pt>
                <c:pt idx="39">
                  <c:v>7.1653543307086602</c:v>
                </c:pt>
                <c:pt idx="40">
                  <c:v>10.3528368794326</c:v>
                </c:pt>
                <c:pt idx="41">
                  <c:v>6.1698113207547101</c:v>
                </c:pt>
                <c:pt idx="42">
                  <c:v>6.2966101694915197</c:v>
                </c:pt>
                <c:pt idx="43">
                  <c:v>4.6125654450261697</c:v>
                </c:pt>
                <c:pt idx="44">
                  <c:v>5.80857740585774</c:v>
                </c:pt>
                <c:pt idx="45">
                  <c:v>1.2876712328767099</c:v>
                </c:pt>
                <c:pt idx="46">
                  <c:v>22.384615384615302</c:v>
                </c:pt>
                <c:pt idx="47">
                  <c:v>33</c:v>
                </c:pt>
                <c:pt idx="48">
                  <c:v>9.0127877237851592</c:v>
                </c:pt>
                <c:pt idx="49">
                  <c:v>15.3870967741935</c:v>
                </c:pt>
                <c:pt idx="50">
                  <c:v>16</c:v>
                </c:pt>
                <c:pt idx="51">
                  <c:v>-3.15151515151515</c:v>
                </c:pt>
                <c:pt idx="52">
                  <c:v>1.48319327731092</c:v>
                </c:pt>
                <c:pt idx="53">
                  <c:v>4.7</c:v>
                </c:pt>
                <c:pt idx="54">
                  <c:v>2.06395348837209</c:v>
                </c:pt>
                <c:pt idx="55">
                  <c:v>-3.9</c:v>
                </c:pt>
                <c:pt idx="56">
                  <c:v>2.2358121330723999</c:v>
                </c:pt>
                <c:pt idx="57">
                  <c:v>2.51867219917012</c:v>
                </c:pt>
                <c:pt idx="58">
                  <c:v>10.6678571428571</c:v>
                </c:pt>
                <c:pt idx="59">
                  <c:v>46.952380952380899</c:v>
                </c:pt>
                <c:pt idx="60">
                  <c:v>3.75</c:v>
                </c:pt>
                <c:pt idx="61">
                  <c:v>2.5346756152125201</c:v>
                </c:pt>
                <c:pt idx="62">
                  <c:v>3.55234657039711</c:v>
                </c:pt>
                <c:pt idx="63">
                  <c:v>1.0909090909090899</c:v>
                </c:pt>
                <c:pt idx="64">
                  <c:v>6.5745454545454498</c:v>
                </c:pt>
                <c:pt idx="65">
                  <c:v>10.2594752186588</c:v>
                </c:pt>
                <c:pt idx="66">
                  <c:v>1.62647928994082</c:v>
                </c:pt>
                <c:pt idx="67">
                  <c:v>8.2842639593908594</c:v>
                </c:pt>
                <c:pt idx="68">
                  <c:v>8.3656249999999996</c:v>
                </c:pt>
                <c:pt idx="69">
                  <c:v>-1.28571428571428</c:v>
                </c:pt>
                <c:pt idx="70">
                  <c:v>19.607142857142801</c:v>
                </c:pt>
                <c:pt idx="71">
                  <c:v>7.3370370370370299</c:v>
                </c:pt>
                <c:pt idx="72">
                  <c:v>4.8690095846645303</c:v>
                </c:pt>
                <c:pt idx="73">
                  <c:v>3.5137931034482701</c:v>
                </c:pt>
                <c:pt idx="74">
                  <c:v>3.33725490196078</c:v>
                </c:pt>
                <c:pt idx="75">
                  <c:v>7.5203539823008798</c:v>
                </c:pt>
                <c:pt idx="76">
                  <c:v>6.8415300546448004</c:v>
                </c:pt>
                <c:pt idx="77">
                  <c:v>1.8885281385281301</c:v>
                </c:pt>
                <c:pt idx="78">
                  <c:v>3.97379197379197</c:v>
                </c:pt>
                <c:pt idx="79">
                  <c:v>0.110132158590308</c:v>
                </c:pt>
                <c:pt idx="80">
                  <c:v>2.19640971488912</c:v>
                </c:pt>
                <c:pt idx="81">
                  <c:v>14.1875</c:v>
                </c:pt>
                <c:pt idx="82">
                  <c:v>11.3834586466165</c:v>
                </c:pt>
                <c:pt idx="83">
                  <c:v>19.818181818181799</c:v>
                </c:pt>
                <c:pt idx="84">
                  <c:v>2.44197707736389</c:v>
                </c:pt>
                <c:pt idx="85">
                  <c:v>1.7216494845360799</c:v>
                </c:pt>
                <c:pt idx="86">
                  <c:v>10.108910891089099</c:v>
                </c:pt>
                <c:pt idx="87">
                  <c:v>3.8415841584158401</c:v>
                </c:pt>
                <c:pt idx="88">
                  <c:v>5.7620087336244499</c:v>
                </c:pt>
                <c:pt idx="89">
                  <c:v>9.7922912205567396</c:v>
                </c:pt>
                <c:pt idx="90">
                  <c:v>8.3567839195979907</c:v>
                </c:pt>
                <c:pt idx="91">
                  <c:v>6.0112866817155703</c:v>
                </c:pt>
                <c:pt idx="92">
                  <c:v>5.7719298245613997</c:v>
                </c:pt>
                <c:pt idx="93">
                  <c:v>14.6428571428571</c:v>
                </c:pt>
                <c:pt idx="94">
                  <c:v>2.1929411764705802</c:v>
                </c:pt>
                <c:pt idx="95">
                  <c:v>55</c:v>
                </c:pt>
                <c:pt idx="96">
                  <c:v>5.3949579831932697</c:v>
                </c:pt>
                <c:pt idx="97">
                  <c:v>7.7572815533980499</c:v>
                </c:pt>
                <c:pt idx="98">
                  <c:v>8.2379367720465897</c:v>
                </c:pt>
                <c:pt idx="99">
                  <c:v>19.1428571428571</c:v>
                </c:pt>
                <c:pt idx="100">
                  <c:v>15.647058823529401</c:v>
                </c:pt>
                <c:pt idx="101">
                  <c:v>-0.78431372549019596</c:v>
                </c:pt>
                <c:pt idx="102">
                  <c:v>10.4324324324324</c:v>
                </c:pt>
                <c:pt idx="103">
                  <c:v>2.6315789473684199</c:v>
                </c:pt>
                <c:pt idx="104">
                  <c:v>8.1545893719806699</c:v>
                </c:pt>
                <c:pt idx="105">
                  <c:v>-3.9444444444444402</c:v>
                </c:pt>
                <c:pt idx="106">
                  <c:v>6.6597774244833001</c:v>
                </c:pt>
                <c:pt idx="107">
                  <c:v>7.51582867783985</c:v>
                </c:pt>
                <c:pt idx="108">
                  <c:v>-22</c:v>
                </c:pt>
                <c:pt idx="109">
                  <c:v>8.5190058479532098</c:v>
                </c:pt>
                <c:pt idx="110">
                  <c:v>73</c:v>
                </c:pt>
                <c:pt idx="111">
                  <c:v>4.8045325779036796</c:v>
                </c:pt>
                <c:pt idx="112">
                  <c:v>4.7853260869565197</c:v>
                </c:pt>
                <c:pt idx="113">
                  <c:v>9.0595238095238102</c:v>
                </c:pt>
                <c:pt idx="114">
                  <c:v>3.2780898876404398</c:v>
                </c:pt>
                <c:pt idx="115">
                  <c:v>1.5172413793103401</c:v>
                </c:pt>
                <c:pt idx="116">
                  <c:v>-6.8235294117647003</c:v>
                </c:pt>
                <c:pt idx="117">
                  <c:v>6.3510638297872299</c:v>
                </c:pt>
                <c:pt idx="118">
                  <c:v>3.43865030674846</c:v>
                </c:pt>
                <c:pt idx="119">
                  <c:v>5.9874999999999998</c:v>
                </c:pt>
                <c:pt idx="120">
                  <c:v>10.9689839572192</c:v>
                </c:pt>
                <c:pt idx="121">
                  <c:v>3.8357142857142801</c:v>
                </c:pt>
                <c:pt idx="122">
                  <c:v>6.9828080229226304</c:v>
                </c:pt>
                <c:pt idx="123">
                  <c:v>4.4043062200956902</c:v>
                </c:pt>
                <c:pt idx="124">
                  <c:v>-1.34990439770554</c:v>
                </c:pt>
                <c:pt idx="125">
                  <c:v>11.780205655526901</c:v>
                </c:pt>
                <c:pt idx="126">
                  <c:v>2.8113636363636298</c:v>
                </c:pt>
                <c:pt idx="127">
                  <c:v>2.9358074222667998</c:v>
                </c:pt>
                <c:pt idx="128">
                  <c:v>8.5294117647058805</c:v>
                </c:pt>
                <c:pt idx="129">
                  <c:v>6.5580985915492898</c:v>
                </c:pt>
                <c:pt idx="130">
                  <c:v>3.6556291390728402</c:v>
                </c:pt>
                <c:pt idx="131">
                  <c:v>5.6986211424819402</c:v>
                </c:pt>
                <c:pt idx="132">
                  <c:v>1.9933333333333301</c:v>
                </c:pt>
                <c:pt idx="133">
                  <c:v>5.5714285714285703</c:v>
                </c:pt>
                <c:pt idx="134">
                  <c:v>1.6923076923076901</c:v>
                </c:pt>
                <c:pt idx="135">
                  <c:v>6.7658730158730096</c:v>
                </c:pt>
                <c:pt idx="136">
                  <c:v>2.5488721804511201</c:v>
                </c:pt>
                <c:pt idx="137">
                  <c:v>12.8170212765957</c:v>
                </c:pt>
                <c:pt idx="138">
                  <c:v>3.0403309203722801</c:v>
                </c:pt>
                <c:pt idx="139">
                  <c:v>9.6520270270270192</c:v>
                </c:pt>
                <c:pt idx="140">
                  <c:v>-1.1493239271016999</c:v>
                </c:pt>
                <c:pt idx="141">
                  <c:v>-3.12135247799907</c:v>
                </c:pt>
                <c:pt idx="142">
                  <c:v>10.7636363636363</c:v>
                </c:pt>
                <c:pt idx="143">
                  <c:v>-0.32317073170731703</c:v>
                </c:pt>
                <c:pt idx="144">
                  <c:v>4.0401891252955</c:v>
                </c:pt>
                <c:pt idx="145">
                  <c:v>-15.25</c:v>
                </c:pt>
                <c:pt idx="146">
                  <c:v>-23.5</c:v>
                </c:pt>
                <c:pt idx="147">
                  <c:v>13</c:v>
                </c:pt>
                <c:pt idx="148">
                  <c:v>1.4092409240924</c:v>
                </c:pt>
                <c:pt idx="149">
                  <c:v>0.85083532219570401</c:v>
                </c:pt>
                <c:pt idx="150">
                  <c:v>10.1953125</c:v>
                </c:pt>
                <c:pt idx="151">
                  <c:v>0.835777126099706</c:v>
                </c:pt>
                <c:pt idx="152">
                  <c:v>7.8371040723981897</c:v>
                </c:pt>
                <c:pt idx="153">
                  <c:v>1.5790715971675799</c:v>
                </c:pt>
                <c:pt idx="154">
                  <c:v>8.7611940298507403</c:v>
                </c:pt>
                <c:pt idx="155">
                  <c:v>4.3461538461538396</c:v>
                </c:pt>
                <c:pt idx="156">
                  <c:v>-10.952380952380899</c:v>
                </c:pt>
                <c:pt idx="157">
                  <c:v>6.0723900688004699E-2</c:v>
                </c:pt>
                <c:pt idx="158">
                  <c:v>-2.2799799297541301</c:v>
                </c:pt>
                <c:pt idx="159">
                  <c:v>-7.7459954233409603</c:v>
                </c:pt>
                <c:pt idx="160">
                  <c:v>-7.8287292817679504</c:v>
                </c:pt>
                <c:pt idx="161">
                  <c:v>-5.6651108518086302</c:v>
                </c:pt>
                <c:pt idx="162">
                  <c:v>1.7692307692307601</c:v>
                </c:pt>
                <c:pt idx="163">
                  <c:v>1.11147540983606</c:v>
                </c:pt>
                <c:pt idx="164">
                  <c:v>-8.1728395061728403</c:v>
                </c:pt>
                <c:pt idx="165">
                  <c:v>9.4545454545454497</c:v>
                </c:pt>
                <c:pt idx="166">
                  <c:v>14.625</c:v>
                </c:pt>
                <c:pt idx="167">
                  <c:v>-6.0138248847926201</c:v>
                </c:pt>
                <c:pt idx="168">
                  <c:v>0.83027522935779796</c:v>
                </c:pt>
                <c:pt idx="169">
                  <c:v>-2.7646356033452801</c:v>
                </c:pt>
                <c:pt idx="170">
                  <c:v>2.9528377298161401</c:v>
                </c:pt>
                <c:pt idx="171">
                  <c:v>-4.9134860050890499</c:v>
                </c:pt>
                <c:pt idx="172">
                  <c:v>6.3310546875</c:v>
                </c:pt>
                <c:pt idx="173">
                  <c:v>12.25</c:v>
                </c:pt>
                <c:pt idx="174">
                  <c:v>12.1807228915662</c:v>
                </c:pt>
                <c:pt idx="175">
                  <c:v>0.39178571428571402</c:v>
                </c:pt>
                <c:pt idx="176">
                  <c:v>8.1715116279069697</c:v>
                </c:pt>
                <c:pt idx="177">
                  <c:v>-0.125</c:v>
                </c:pt>
                <c:pt idx="178">
                  <c:v>4.1686429512516403</c:v>
                </c:pt>
                <c:pt idx="179">
                  <c:v>-2.5511551155115502</c:v>
                </c:pt>
                <c:pt idx="180">
                  <c:v>18.228571428571399</c:v>
                </c:pt>
                <c:pt idx="181">
                  <c:v>1.6218152866241999</c:v>
                </c:pt>
                <c:pt idx="182">
                  <c:v>-1.9</c:v>
                </c:pt>
                <c:pt idx="183">
                  <c:v>15.332737030411399</c:v>
                </c:pt>
                <c:pt idx="184">
                  <c:v>-0.77784026996625399</c:v>
                </c:pt>
                <c:pt idx="185">
                  <c:v>5.1151960784313699</c:v>
                </c:pt>
                <c:pt idx="186">
                  <c:v>11.790666666666599</c:v>
                </c:pt>
                <c:pt idx="187">
                  <c:v>10.5125348189415</c:v>
                </c:pt>
                <c:pt idx="188">
                  <c:v>1.0641330166270699</c:v>
                </c:pt>
                <c:pt idx="189">
                  <c:v>3.3998118532455299</c:v>
                </c:pt>
                <c:pt idx="190">
                  <c:v>16.4220779220779</c:v>
                </c:pt>
                <c:pt idx="191">
                  <c:v>16.616129032258002</c:v>
                </c:pt>
                <c:pt idx="192">
                  <c:v>34.5</c:v>
                </c:pt>
                <c:pt idx="193">
                  <c:v>-0.27126436781609198</c:v>
                </c:pt>
                <c:pt idx="194">
                  <c:v>1.6183844011141999</c:v>
                </c:pt>
                <c:pt idx="195">
                  <c:v>15.1666666666666</c:v>
                </c:pt>
                <c:pt idx="196">
                  <c:v>9</c:v>
                </c:pt>
                <c:pt idx="197">
                  <c:v>2.3846153846153801</c:v>
                </c:pt>
                <c:pt idx="198">
                  <c:v>-5.2580645161290303</c:v>
                </c:pt>
                <c:pt idx="199">
                  <c:v>7.5677966101694896</c:v>
                </c:pt>
                <c:pt idx="200">
                  <c:v>13.0790190735694</c:v>
                </c:pt>
                <c:pt idx="201">
                  <c:v>-2.88</c:v>
                </c:pt>
                <c:pt idx="202">
                  <c:v>7.3555555555555499</c:v>
                </c:pt>
                <c:pt idx="203">
                  <c:v>2.76594253679046</c:v>
                </c:pt>
                <c:pt idx="204">
                  <c:v>4.1052631578947301</c:v>
                </c:pt>
                <c:pt idx="205">
                  <c:v>1.2413793103448201</c:v>
                </c:pt>
                <c:pt idx="206">
                  <c:v>3.4459833795013801</c:v>
                </c:pt>
                <c:pt idx="207">
                  <c:v>6.5096153846153797</c:v>
                </c:pt>
                <c:pt idx="208">
                  <c:v>7.0532280219780201</c:v>
                </c:pt>
                <c:pt idx="209">
                  <c:v>-2.5510948905109401</c:v>
                </c:pt>
                <c:pt idx="210">
                  <c:v>3.3980582524271802E-2</c:v>
                </c:pt>
                <c:pt idx="211">
                  <c:v>0.39644970414201097</c:v>
                </c:pt>
                <c:pt idx="212">
                  <c:v>-4.71428571428571</c:v>
                </c:pt>
                <c:pt idx="213">
                  <c:v>-5</c:v>
                </c:pt>
                <c:pt idx="214">
                  <c:v>0.5</c:v>
                </c:pt>
                <c:pt idx="215">
                  <c:v>4.7798013245033104</c:v>
                </c:pt>
                <c:pt idx="216">
                  <c:v>1.3125</c:v>
                </c:pt>
                <c:pt idx="217">
                  <c:v>12.1898734177215</c:v>
                </c:pt>
                <c:pt idx="218">
                  <c:v>7.6009316770186297</c:v>
                </c:pt>
                <c:pt idx="219">
                  <c:v>4.0968280467445704</c:v>
                </c:pt>
                <c:pt idx="220">
                  <c:v>-13</c:v>
                </c:pt>
                <c:pt idx="221">
                  <c:v>33.799999999999997</c:v>
                </c:pt>
                <c:pt idx="222">
                  <c:v>-4.3809523809523796</c:v>
                </c:pt>
                <c:pt idx="223">
                  <c:v>-1.8652118100128301</c:v>
                </c:pt>
                <c:pt idx="224">
                  <c:v>3.8401360544217602</c:v>
                </c:pt>
                <c:pt idx="225">
                  <c:v>1.1266187050359699</c:v>
                </c:pt>
                <c:pt idx="226">
                  <c:v>4.1944444444444402</c:v>
                </c:pt>
                <c:pt idx="227">
                  <c:v>4.3912448700410396</c:v>
                </c:pt>
                <c:pt idx="228">
                  <c:v>6.7173652694610704</c:v>
                </c:pt>
                <c:pt idx="229">
                  <c:v>11.865168539325801</c:v>
                </c:pt>
                <c:pt idx="230">
                  <c:v>-2.87719298245614</c:v>
                </c:pt>
                <c:pt idx="231">
                  <c:v>5.1994535519125602</c:v>
                </c:pt>
                <c:pt idx="232">
                  <c:v>67</c:v>
                </c:pt>
                <c:pt idx="233">
                  <c:v>3.1546869824445101</c:v>
                </c:pt>
                <c:pt idx="234">
                  <c:v>6.0495963091118803</c:v>
                </c:pt>
                <c:pt idx="235">
                  <c:v>8.3432007400555008</c:v>
                </c:pt>
                <c:pt idx="236">
                  <c:v>-0.65040650406503997</c:v>
                </c:pt>
                <c:pt idx="237">
                  <c:v>17.5</c:v>
                </c:pt>
                <c:pt idx="238">
                  <c:v>8.0921139827700408</c:v>
                </c:pt>
                <c:pt idx="239">
                  <c:v>10.269230769230701</c:v>
                </c:pt>
                <c:pt idx="240">
                  <c:v>10.402293358814999</c:v>
                </c:pt>
                <c:pt idx="241">
                  <c:v>9.9929328621908091</c:v>
                </c:pt>
                <c:pt idx="242">
                  <c:v>0.69366197183098499</c:v>
                </c:pt>
                <c:pt idx="243">
                  <c:v>7.1450528338136401</c:v>
                </c:pt>
                <c:pt idx="244">
                  <c:v>-7.625</c:v>
                </c:pt>
                <c:pt idx="245">
                  <c:v>39</c:v>
                </c:pt>
                <c:pt idx="246">
                  <c:v>15.9209876543209</c:v>
                </c:pt>
                <c:pt idx="247">
                  <c:v>3.2066508313539098E-2</c:v>
                </c:pt>
                <c:pt idx="248">
                  <c:v>6.8777120315581799</c:v>
                </c:pt>
                <c:pt idx="249">
                  <c:v>-2.6536458333333299</c:v>
                </c:pt>
                <c:pt idx="250">
                  <c:v>2.2853107344632702</c:v>
                </c:pt>
                <c:pt idx="251">
                  <c:v>1.0289017341040401</c:v>
                </c:pt>
                <c:pt idx="252">
                  <c:v>4.2529411764705802</c:v>
                </c:pt>
                <c:pt idx="253">
                  <c:v>10.8140495867768</c:v>
                </c:pt>
                <c:pt idx="254">
                  <c:v>0.968354430379746</c:v>
                </c:pt>
                <c:pt idx="255">
                  <c:v>2.2957559681697601</c:v>
                </c:pt>
                <c:pt idx="256">
                  <c:v>5.6142857142857103</c:v>
                </c:pt>
                <c:pt idx="257">
                  <c:v>-2.49335548172757</c:v>
                </c:pt>
                <c:pt idx="258">
                  <c:v>8.0771604938271597</c:v>
                </c:pt>
                <c:pt idx="259">
                  <c:v>13.822047244094399</c:v>
                </c:pt>
                <c:pt idx="260">
                  <c:v>15.94</c:v>
                </c:pt>
                <c:pt idx="261">
                  <c:v>1.1788708775852399</c:v>
                </c:pt>
                <c:pt idx="262">
                  <c:v>3.89791666666666</c:v>
                </c:pt>
                <c:pt idx="263">
                  <c:v>4.9233644859812999</c:v>
                </c:pt>
                <c:pt idx="264">
                  <c:v>0.86618444846292897</c:v>
                </c:pt>
                <c:pt idx="265">
                  <c:v>-10.909090909090899</c:v>
                </c:pt>
                <c:pt idx="266">
                  <c:v>11.1090534979423</c:v>
                </c:pt>
                <c:pt idx="267">
                  <c:v>-2.2439817826935502</c:v>
                </c:pt>
                <c:pt idx="268">
                  <c:v>2.4674606550404001</c:v>
                </c:pt>
                <c:pt idx="269">
                  <c:v>0.13818722139673101</c:v>
                </c:pt>
                <c:pt idx="270">
                  <c:v>0.33807829181494597</c:v>
                </c:pt>
                <c:pt idx="271">
                  <c:v>10.393382352941099</c:v>
                </c:pt>
                <c:pt idx="272">
                  <c:v>-2.2631578947368398</c:v>
                </c:pt>
                <c:pt idx="273">
                  <c:v>1.5267047363117201</c:v>
                </c:pt>
                <c:pt idx="274">
                  <c:v>6.0090811965811897</c:v>
                </c:pt>
                <c:pt idx="275">
                  <c:v>11.020964360587</c:v>
                </c:pt>
                <c:pt idx="276">
                  <c:v>-1.42018779342723</c:v>
                </c:pt>
                <c:pt idx="277">
                  <c:v>-0.31560957083175001</c:v>
                </c:pt>
                <c:pt idx="278">
                  <c:v>11.6752577319587</c:v>
                </c:pt>
                <c:pt idx="279">
                  <c:v>-1.0145914396887099</c:v>
                </c:pt>
                <c:pt idx="280">
                  <c:v>0.72653061224489801</c:v>
                </c:pt>
                <c:pt idx="281">
                  <c:v>7.0273651290070296</c:v>
                </c:pt>
                <c:pt idx="282">
                  <c:v>13.7143962848297</c:v>
                </c:pt>
                <c:pt idx="283">
                  <c:v>4.98991935483871</c:v>
                </c:pt>
                <c:pt idx="284">
                  <c:v>-3.73714285714285</c:v>
                </c:pt>
                <c:pt idx="285">
                  <c:v>34</c:v>
                </c:pt>
                <c:pt idx="286">
                  <c:v>9.5126050420167996</c:v>
                </c:pt>
                <c:pt idx="287">
                  <c:v>-1.28571428571428</c:v>
                </c:pt>
                <c:pt idx="288">
                  <c:v>3.7558139534883699</c:v>
                </c:pt>
                <c:pt idx="289">
                  <c:v>-16</c:v>
                </c:pt>
                <c:pt idx="290">
                  <c:v>4.3761578735400697</c:v>
                </c:pt>
                <c:pt idx="291">
                  <c:v>16.150900900900901</c:v>
                </c:pt>
                <c:pt idx="292">
                  <c:v>30.064257028112401</c:v>
                </c:pt>
                <c:pt idx="293">
                  <c:v>0.903405142460041</c:v>
                </c:pt>
                <c:pt idx="294">
                  <c:v>-2.27826855123674</c:v>
                </c:pt>
                <c:pt idx="295">
                  <c:v>-1.17937219730941</c:v>
                </c:pt>
                <c:pt idx="296">
                  <c:v>7.5338345864661598</c:v>
                </c:pt>
                <c:pt idx="297">
                  <c:v>4.1699164345403901</c:v>
                </c:pt>
                <c:pt idx="298">
                  <c:v>0.71966019417475702</c:v>
                </c:pt>
                <c:pt idx="299">
                  <c:v>5.68</c:v>
                </c:pt>
                <c:pt idx="300">
                  <c:v>10.797101449275299</c:v>
                </c:pt>
                <c:pt idx="301">
                  <c:v>-10</c:v>
                </c:pt>
                <c:pt idx="302">
                  <c:v>4.8251928020565504</c:v>
                </c:pt>
                <c:pt idx="303">
                  <c:v>9.8608786610878596</c:v>
                </c:pt>
                <c:pt idx="304">
                  <c:v>-13</c:v>
                </c:pt>
                <c:pt idx="305">
                  <c:v>8.6265060240963791</c:v>
                </c:pt>
                <c:pt idx="306">
                  <c:v>-4.5</c:v>
                </c:pt>
                <c:pt idx="307">
                  <c:v>3.4177631578947301</c:v>
                </c:pt>
                <c:pt idx="308">
                  <c:v>-1.40445859872611</c:v>
                </c:pt>
                <c:pt idx="309">
                  <c:v>5.6386785960082504</c:v>
                </c:pt>
                <c:pt idx="310">
                  <c:v>-9</c:v>
                </c:pt>
                <c:pt idx="311">
                  <c:v>6.1700729927007298</c:v>
                </c:pt>
                <c:pt idx="312">
                  <c:v>5.81111111111111</c:v>
                </c:pt>
                <c:pt idx="313">
                  <c:v>6.5913370998116703E-3</c:v>
                </c:pt>
                <c:pt idx="314">
                  <c:v>3.2711864406779601</c:v>
                </c:pt>
                <c:pt idx="315">
                  <c:v>10.030303030302999</c:v>
                </c:pt>
                <c:pt idx="316">
                  <c:v>5.0913763563677898</c:v>
                </c:pt>
                <c:pt idx="317">
                  <c:v>-0.939393939393939</c:v>
                </c:pt>
                <c:pt idx="318">
                  <c:v>5.7900874635568496</c:v>
                </c:pt>
                <c:pt idx="319">
                  <c:v>2.7069726390114699</c:v>
                </c:pt>
                <c:pt idx="320">
                  <c:v>35.3333333333333</c:v>
                </c:pt>
                <c:pt idx="321">
                  <c:v>16.846391116594599</c:v>
                </c:pt>
                <c:pt idx="322">
                  <c:v>8.3148148148148096</c:v>
                </c:pt>
                <c:pt idx="323">
                  <c:v>1.0946502057613099</c:v>
                </c:pt>
                <c:pt idx="324">
                  <c:v>6.0093808630393903</c:v>
                </c:pt>
                <c:pt idx="325">
                  <c:v>8.0111111111111093</c:v>
                </c:pt>
                <c:pt idx="326">
                  <c:v>9.0309278350515392</c:v>
                </c:pt>
                <c:pt idx="327">
                  <c:v>-1.3333333333333299</c:v>
                </c:pt>
                <c:pt idx="328">
                  <c:v>-1.40944881889763</c:v>
                </c:pt>
                <c:pt idx="329">
                  <c:v>5.1354838709677404</c:v>
                </c:pt>
                <c:pt idx="330">
                  <c:v>-2.9583333333333299</c:v>
                </c:pt>
                <c:pt idx="331">
                  <c:v>-0.77329192546583803</c:v>
                </c:pt>
                <c:pt idx="332">
                  <c:v>14.3523537803138</c:v>
                </c:pt>
                <c:pt idx="333">
                  <c:v>0.32758620689655099</c:v>
                </c:pt>
                <c:pt idx="334">
                  <c:v>9.5632040050062503</c:v>
                </c:pt>
                <c:pt idx="335">
                  <c:v>-3.5714285714285698</c:v>
                </c:pt>
                <c:pt idx="336">
                  <c:v>3.3959537572254299</c:v>
                </c:pt>
                <c:pt idx="337">
                  <c:v>9</c:v>
                </c:pt>
                <c:pt idx="338">
                  <c:v>6.4033898305084698</c:v>
                </c:pt>
                <c:pt idx="339">
                  <c:v>1.41263573543928</c:v>
                </c:pt>
                <c:pt idx="340">
                  <c:v>58</c:v>
                </c:pt>
                <c:pt idx="341">
                  <c:v>1.0310786106032901</c:v>
                </c:pt>
                <c:pt idx="342">
                  <c:v>8.1355421686746894</c:v>
                </c:pt>
                <c:pt idx="343">
                  <c:v>0.33055733504163998</c:v>
                </c:pt>
                <c:pt idx="344">
                  <c:v>1.04713804713804</c:v>
                </c:pt>
                <c:pt idx="345">
                  <c:v>-15.1860465116279</c:v>
                </c:pt>
                <c:pt idx="346">
                  <c:v>8.9825997952916996</c:v>
                </c:pt>
                <c:pt idx="347">
                  <c:v>-4.1403508771929802</c:v>
                </c:pt>
                <c:pt idx="348">
                  <c:v>8.02868174296745</c:v>
                </c:pt>
                <c:pt idx="349">
                  <c:v>0.79225352112675995</c:v>
                </c:pt>
                <c:pt idx="350">
                  <c:v>3.3832790445168199</c:v>
                </c:pt>
                <c:pt idx="351">
                  <c:v>9.6873065015479796</c:v>
                </c:pt>
                <c:pt idx="352">
                  <c:v>-2.55555555555555</c:v>
                </c:pt>
                <c:pt idx="353">
                  <c:v>-0.85714285714285698</c:v>
                </c:pt>
                <c:pt idx="354">
                  <c:v>6.4037940379403704</c:v>
                </c:pt>
                <c:pt idx="355">
                  <c:v>9.8076923076922995</c:v>
                </c:pt>
                <c:pt idx="356">
                  <c:v>-1.77384464110127</c:v>
                </c:pt>
                <c:pt idx="357">
                  <c:v>6.5714285714285703</c:v>
                </c:pt>
                <c:pt idx="358">
                  <c:v>16.4444444444444</c:v>
                </c:pt>
                <c:pt idx="359">
                  <c:v>-3.5518207282913101</c:v>
                </c:pt>
                <c:pt idx="360">
                  <c:v>1.44444444444444</c:v>
                </c:pt>
                <c:pt idx="361">
                  <c:v>-1.3612903225806401</c:v>
                </c:pt>
                <c:pt idx="362">
                  <c:v>2.3838742393509098</c:v>
                </c:pt>
                <c:pt idx="363">
                  <c:v>29.692307692307601</c:v>
                </c:pt>
                <c:pt idx="364">
                  <c:v>20.3333333333333</c:v>
                </c:pt>
                <c:pt idx="365">
                  <c:v>-0.393576826196473</c:v>
                </c:pt>
                <c:pt idx="366">
                  <c:v>3.3538461538461499</c:v>
                </c:pt>
                <c:pt idx="367">
                  <c:v>1.82493747767059</c:v>
                </c:pt>
                <c:pt idx="368">
                  <c:v>8.5693277310924305</c:v>
                </c:pt>
                <c:pt idx="369">
                  <c:v>-2.51546932354483</c:v>
                </c:pt>
                <c:pt idx="370">
                  <c:v>10.8823529411764</c:v>
                </c:pt>
                <c:pt idx="371">
                  <c:v>-2</c:v>
                </c:pt>
                <c:pt idx="372">
                  <c:v>1.8518518518518501</c:v>
                </c:pt>
                <c:pt idx="373">
                  <c:v>2</c:v>
                </c:pt>
                <c:pt idx="374">
                  <c:v>1.45300642148277</c:v>
                </c:pt>
                <c:pt idx="375">
                  <c:v>6.0144927536231796</c:v>
                </c:pt>
                <c:pt idx="376">
                  <c:v>-1.73184357541899</c:v>
                </c:pt>
                <c:pt idx="377">
                  <c:v>-1.0575692963752601</c:v>
                </c:pt>
                <c:pt idx="378">
                  <c:v>-3.4146341463414598</c:v>
                </c:pt>
                <c:pt idx="379">
                  <c:v>-5.9633333333333303</c:v>
                </c:pt>
                <c:pt idx="380">
                  <c:v>12.846153846153801</c:v>
                </c:pt>
                <c:pt idx="381">
                  <c:v>5.6576797385620896</c:v>
                </c:pt>
                <c:pt idx="382">
                  <c:v>-1.0824742268041201</c:v>
                </c:pt>
                <c:pt idx="383">
                  <c:v>-11.5</c:v>
                </c:pt>
                <c:pt idx="384">
                  <c:v>-0.81891348088531102</c:v>
                </c:pt>
                <c:pt idx="385">
                  <c:v>4.75</c:v>
                </c:pt>
                <c:pt idx="386">
                  <c:v>-0.120535714285714</c:v>
                </c:pt>
                <c:pt idx="387">
                  <c:v>21.5</c:v>
                </c:pt>
                <c:pt idx="388">
                  <c:v>6</c:v>
                </c:pt>
                <c:pt idx="389">
                  <c:v>-8.71428571428571</c:v>
                </c:pt>
                <c:pt idx="390">
                  <c:v>31.4</c:v>
                </c:pt>
                <c:pt idx="391">
                  <c:v>6.7393939393939304</c:v>
                </c:pt>
                <c:pt idx="392">
                  <c:v>6.6645569620253102</c:v>
                </c:pt>
                <c:pt idx="393">
                  <c:v>14.3333333333333</c:v>
                </c:pt>
                <c:pt idx="394">
                  <c:v>20</c:v>
                </c:pt>
                <c:pt idx="395">
                  <c:v>4.29850746268656</c:v>
                </c:pt>
                <c:pt idx="396">
                  <c:v>6.085</c:v>
                </c:pt>
                <c:pt idx="397">
                  <c:v>11.8297101449275</c:v>
                </c:pt>
                <c:pt idx="398">
                  <c:v>-17</c:v>
                </c:pt>
                <c:pt idx="399">
                  <c:v>2.9454094292803901</c:v>
                </c:pt>
                <c:pt idx="400">
                  <c:v>8.9315068493150598</c:v>
                </c:pt>
                <c:pt idx="401">
                  <c:v>19.561475409836</c:v>
                </c:pt>
                <c:pt idx="402">
                  <c:v>-1.0606060606060601</c:v>
                </c:pt>
                <c:pt idx="403">
                  <c:v>-0.111174458380843</c:v>
                </c:pt>
                <c:pt idx="404">
                  <c:v>1.3486711622372001</c:v>
                </c:pt>
                <c:pt idx="405">
                  <c:v>6.7166666666666597</c:v>
                </c:pt>
                <c:pt idx="406">
                  <c:v>-4.3236714975845398</c:v>
                </c:pt>
                <c:pt idx="407">
                  <c:v>-1.27539635936582</c:v>
                </c:pt>
                <c:pt idx="408">
                  <c:v>3.5049115913555902</c:v>
                </c:pt>
                <c:pt idx="409">
                  <c:v>2.75815738963531</c:v>
                </c:pt>
                <c:pt idx="410">
                  <c:v>2.4650829408150701</c:v>
                </c:pt>
                <c:pt idx="411">
                  <c:v>1.40128153784541</c:v>
                </c:pt>
                <c:pt idx="412">
                  <c:v>2.3199139520590002</c:v>
                </c:pt>
                <c:pt idx="413">
                  <c:v>28.522727272727199</c:v>
                </c:pt>
                <c:pt idx="414">
                  <c:v>2.4656422151348201</c:v>
                </c:pt>
                <c:pt idx="415">
                  <c:v>9.0025188916876502</c:v>
                </c:pt>
                <c:pt idx="416">
                  <c:v>3.9853395061728301</c:v>
                </c:pt>
                <c:pt idx="417">
                  <c:v>1.9422501496110101</c:v>
                </c:pt>
                <c:pt idx="418">
                  <c:v>3.5530035335689001</c:v>
                </c:pt>
                <c:pt idx="419">
                  <c:v>8.3918629550321207</c:v>
                </c:pt>
                <c:pt idx="420">
                  <c:v>3.3597609561752901</c:v>
                </c:pt>
                <c:pt idx="421">
                  <c:v>3.4505582137160999</c:v>
                </c:pt>
                <c:pt idx="422">
                  <c:v>3.0199501246882701</c:v>
                </c:pt>
                <c:pt idx="423">
                  <c:v>1.7629213483146</c:v>
                </c:pt>
                <c:pt idx="424">
                  <c:v>6.8873456790123404</c:v>
                </c:pt>
                <c:pt idx="425">
                  <c:v>4.9629629629629601</c:v>
                </c:pt>
                <c:pt idx="426">
                  <c:v>4.28270838953331</c:v>
                </c:pt>
                <c:pt idx="427">
                  <c:v>3.7965587044534401</c:v>
                </c:pt>
                <c:pt idx="428">
                  <c:v>5.7254901960784297</c:v>
                </c:pt>
                <c:pt idx="429">
                  <c:v>3.8848653667595099</c:v>
                </c:pt>
                <c:pt idx="430">
                  <c:v>3.8737957610789899</c:v>
                </c:pt>
                <c:pt idx="431">
                  <c:v>-1.5223367697594501</c:v>
                </c:pt>
                <c:pt idx="432">
                  <c:v>2.98338870431893</c:v>
                </c:pt>
                <c:pt idx="433">
                  <c:v>3.2825030376670701</c:v>
                </c:pt>
                <c:pt idx="434">
                  <c:v>1.5906280507647199</c:v>
                </c:pt>
                <c:pt idx="435">
                  <c:v>4.9524517087667101</c:v>
                </c:pt>
                <c:pt idx="436">
                  <c:v>3.65485260019874</c:v>
                </c:pt>
                <c:pt idx="437">
                  <c:v>2.1768292682926802</c:v>
                </c:pt>
                <c:pt idx="438">
                  <c:v>5.2186940966010704</c:v>
                </c:pt>
                <c:pt idx="439">
                  <c:v>4.3345864661654101</c:v>
                </c:pt>
                <c:pt idx="440">
                  <c:v>2.7056396148555701</c:v>
                </c:pt>
                <c:pt idx="441">
                  <c:v>3.8461307738452302</c:v>
                </c:pt>
                <c:pt idx="442">
                  <c:v>2.17511520737327</c:v>
                </c:pt>
                <c:pt idx="443">
                  <c:v>1.4682790045566001</c:v>
                </c:pt>
                <c:pt idx="444">
                  <c:v>11.1991701244813</c:v>
                </c:pt>
                <c:pt idx="445">
                  <c:v>-0.92921686746987897</c:v>
                </c:pt>
                <c:pt idx="446">
                  <c:v>1.89823763501989</c:v>
                </c:pt>
                <c:pt idx="447">
                  <c:v>1.54180017477425</c:v>
                </c:pt>
                <c:pt idx="448">
                  <c:v>4.7685950413223104</c:v>
                </c:pt>
                <c:pt idx="449">
                  <c:v>4.8582197738474902</c:v>
                </c:pt>
                <c:pt idx="450">
                  <c:v>1.84076433121019</c:v>
                </c:pt>
                <c:pt idx="451">
                  <c:v>0.48315688161693898</c:v>
                </c:pt>
                <c:pt idx="452">
                  <c:v>17.664044943820201</c:v>
                </c:pt>
                <c:pt idx="453">
                  <c:v>5.4610074149833796</c:v>
                </c:pt>
                <c:pt idx="454">
                  <c:v>4.2073170731707297</c:v>
                </c:pt>
                <c:pt idx="455">
                  <c:v>5.7877335888835599</c:v>
                </c:pt>
                <c:pt idx="456">
                  <c:v>4.4684263280988903</c:v>
                </c:pt>
                <c:pt idx="457">
                  <c:v>4.7035557331202504</c:v>
                </c:pt>
                <c:pt idx="458">
                  <c:v>1.6126596980255501</c:v>
                </c:pt>
                <c:pt idx="459">
                  <c:v>3.43286327406499</c:v>
                </c:pt>
                <c:pt idx="460">
                  <c:v>1.9652777777777699</c:v>
                </c:pt>
                <c:pt idx="461">
                  <c:v>0.79698651863600301</c:v>
                </c:pt>
                <c:pt idx="462">
                  <c:v>2.9339723109691098</c:v>
                </c:pt>
                <c:pt idx="463">
                  <c:v>1.9734219269102899</c:v>
                </c:pt>
                <c:pt idx="464">
                  <c:v>7.1123595505617896</c:v>
                </c:pt>
                <c:pt idx="465">
                  <c:v>4.8113912231559199</c:v>
                </c:pt>
                <c:pt idx="466">
                  <c:v>3.3832362169430699</c:v>
                </c:pt>
                <c:pt idx="467">
                  <c:v>-2.0603136308805698</c:v>
                </c:pt>
                <c:pt idx="468">
                  <c:v>3.8485981308411201</c:v>
                </c:pt>
                <c:pt idx="469">
                  <c:v>12.183661299940299</c:v>
                </c:pt>
                <c:pt idx="470">
                  <c:v>3.1570745896530199</c:v>
                </c:pt>
                <c:pt idx="471">
                  <c:v>1.2692622950819601</c:v>
                </c:pt>
                <c:pt idx="472">
                  <c:v>17.75</c:v>
                </c:pt>
                <c:pt idx="473">
                  <c:v>0.86571879936808804</c:v>
                </c:pt>
                <c:pt idx="474">
                  <c:v>-1.75</c:v>
                </c:pt>
                <c:pt idx="475">
                  <c:v>6.2837209302325503</c:v>
                </c:pt>
                <c:pt idx="476">
                  <c:v>4.1502590673575099</c:v>
                </c:pt>
                <c:pt idx="477">
                  <c:v>2.3096559378468302</c:v>
                </c:pt>
                <c:pt idx="478">
                  <c:v>2.2771206488678599</c:v>
                </c:pt>
                <c:pt idx="479">
                  <c:v>2.6690373380746699</c:v>
                </c:pt>
                <c:pt idx="480">
                  <c:v>3.3629719853836701</c:v>
                </c:pt>
                <c:pt idx="481">
                  <c:v>3.6409036860879902</c:v>
                </c:pt>
                <c:pt idx="482">
                  <c:v>1.71685393258426</c:v>
                </c:pt>
                <c:pt idx="483">
                  <c:v>2.80249632892804</c:v>
                </c:pt>
                <c:pt idx="484">
                  <c:v>6.1607347876004503</c:v>
                </c:pt>
                <c:pt idx="485">
                  <c:v>1.47558922558922</c:v>
                </c:pt>
                <c:pt idx="486">
                  <c:v>-8.9285714285714199</c:v>
                </c:pt>
                <c:pt idx="487">
                  <c:v>0.49572649572649502</c:v>
                </c:pt>
                <c:pt idx="488">
                  <c:v>2.1962616822429899</c:v>
                </c:pt>
                <c:pt idx="489">
                  <c:v>6.1578282828282802</c:v>
                </c:pt>
                <c:pt idx="490">
                  <c:v>2.9418650019508301</c:v>
                </c:pt>
                <c:pt idx="491">
                  <c:v>10.7886597938144</c:v>
                </c:pt>
                <c:pt idx="492">
                  <c:v>4.6545534150612902</c:v>
                </c:pt>
                <c:pt idx="493">
                  <c:v>13.420560747663499</c:v>
                </c:pt>
                <c:pt idx="494">
                  <c:v>2.4247339077546801</c:v>
                </c:pt>
                <c:pt idx="495">
                  <c:v>3.8270651443922001</c:v>
                </c:pt>
                <c:pt idx="496">
                  <c:v>4.7751786874593796</c:v>
                </c:pt>
                <c:pt idx="497">
                  <c:v>4.2378854625550604</c:v>
                </c:pt>
                <c:pt idx="498">
                  <c:v>4.5392597717052903</c:v>
                </c:pt>
                <c:pt idx="499">
                  <c:v>7.4219001610305897</c:v>
                </c:pt>
                <c:pt idx="500">
                  <c:v>0.60848678943154499</c:v>
                </c:pt>
                <c:pt idx="501">
                  <c:v>5.5008870490833797</c:v>
                </c:pt>
                <c:pt idx="502">
                  <c:v>2.7394746311622802</c:v>
                </c:pt>
                <c:pt idx="503">
                  <c:v>2.36836027713625</c:v>
                </c:pt>
                <c:pt idx="504">
                  <c:v>-5.6985074626865604</c:v>
                </c:pt>
                <c:pt idx="505">
                  <c:v>1.60221465076661</c:v>
                </c:pt>
                <c:pt idx="506">
                  <c:v>5.0662952646239496</c:v>
                </c:pt>
                <c:pt idx="507">
                  <c:v>2.1181159420289801</c:v>
                </c:pt>
                <c:pt idx="508">
                  <c:v>5.0366886171213503</c:v>
                </c:pt>
                <c:pt idx="509">
                  <c:v>0.63888888888888795</c:v>
                </c:pt>
                <c:pt idx="510">
                  <c:v>0.84615384615384603</c:v>
                </c:pt>
                <c:pt idx="511">
                  <c:v>-0.66468253968253899</c:v>
                </c:pt>
                <c:pt idx="512">
                  <c:v>2.9179661016949101</c:v>
                </c:pt>
                <c:pt idx="513">
                  <c:v>3.7806648834543299</c:v>
                </c:pt>
                <c:pt idx="514">
                  <c:v>-2.5771428571428499</c:v>
                </c:pt>
                <c:pt idx="515">
                  <c:v>-1.0216049382715999</c:v>
                </c:pt>
                <c:pt idx="516">
                  <c:v>2.1319444444444402</c:v>
                </c:pt>
                <c:pt idx="517">
                  <c:v>4.3216814159292003</c:v>
                </c:pt>
                <c:pt idx="518">
                  <c:v>1.19688109161793</c:v>
                </c:pt>
                <c:pt idx="519">
                  <c:v>0.56451612903225801</c:v>
                </c:pt>
                <c:pt idx="520">
                  <c:v>4.1111111111111098</c:v>
                </c:pt>
                <c:pt idx="521">
                  <c:v>-0.83250000000000002</c:v>
                </c:pt>
                <c:pt idx="522">
                  <c:v>13.2</c:v>
                </c:pt>
                <c:pt idx="523">
                  <c:v>0.70356906807666797</c:v>
                </c:pt>
                <c:pt idx="524">
                  <c:v>3.2342028985507199</c:v>
                </c:pt>
                <c:pt idx="525">
                  <c:v>-7.2707006369426699</c:v>
                </c:pt>
                <c:pt idx="526">
                  <c:v>7.9381338742393499</c:v>
                </c:pt>
                <c:pt idx="527">
                  <c:v>7.75</c:v>
                </c:pt>
                <c:pt idx="528">
                  <c:v>-1.78825396825396</c:v>
                </c:pt>
                <c:pt idx="529">
                  <c:v>-6.4930232558139496</c:v>
                </c:pt>
                <c:pt idx="530">
                  <c:v>0.81327800829875496</c:v>
                </c:pt>
                <c:pt idx="531">
                  <c:v>14.2591240875912</c:v>
                </c:pt>
                <c:pt idx="532">
                  <c:v>11.194890077243</c:v>
                </c:pt>
                <c:pt idx="533">
                  <c:v>3.14800995024875</c:v>
                </c:pt>
                <c:pt idx="534">
                  <c:v>7.2972972972972903</c:v>
                </c:pt>
                <c:pt idx="535">
                  <c:v>11.078103207810299</c:v>
                </c:pt>
                <c:pt idx="536">
                  <c:v>9.796875</c:v>
                </c:pt>
                <c:pt idx="537">
                  <c:v>41.919354838709602</c:v>
                </c:pt>
                <c:pt idx="538">
                  <c:v>54</c:v>
                </c:pt>
                <c:pt idx="539">
                  <c:v>2.82655103402268</c:v>
                </c:pt>
                <c:pt idx="540">
                  <c:v>77</c:v>
                </c:pt>
                <c:pt idx="541">
                  <c:v>12.6409395973154</c:v>
                </c:pt>
                <c:pt idx="542">
                  <c:v>-11.318181818181801</c:v>
                </c:pt>
                <c:pt idx="543">
                  <c:v>9.4629629629629601</c:v>
                </c:pt>
                <c:pt idx="544">
                  <c:v>2.1818181818181799</c:v>
                </c:pt>
                <c:pt idx="545">
                  <c:v>9.8896551724137893</c:v>
                </c:pt>
                <c:pt idx="546">
                  <c:v>2.9747292418772502</c:v>
                </c:pt>
                <c:pt idx="547">
                  <c:v>1.14569878584345</c:v>
                </c:pt>
                <c:pt idx="548">
                  <c:v>-1.55555555555555</c:v>
                </c:pt>
                <c:pt idx="549">
                  <c:v>-3.2974238875878199</c:v>
                </c:pt>
                <c:pt idx="550">
                  <c:v>9.4166666666666607</c:v>
                </c:pt>
                <c:pt idx="551">
                  <c:v>3.4781849912739902</c:v>
                </c:pt>
                <c:pt idx="552">
                  <c:v>2.6337728626116501</c:v>
                </c:pt>
                <c:pt idx="553">
                  <c:v>14.2254545454545</c:v>
                </c:pt>
                <c:pt idx="554">
                  <c:v>-2.36098981077147</c:v>
                </c:pt>
                <c:pt idx="555">
                  <c:v>7.3784928027095598</c:v>
                </c:pt>
                <c:pt idx="556">
                  <c:v>7.7325102880658401</c:v>
                </c:pt>
                <c:pt idx="557">
                  <c:v>5.4178252234359396</c:v>
                </c:pt>
                <c:pt idx="558">
                  <c:v>4.7347480106100797</c:v>
                </c:pt>
                <c:pt idx="559">
                  <c:v>-35</c:v>
                </c:pt>
                <c:pt idx="560">
                  <c:v>10.03125</c:v>
                </c:pt>
                <c:pt idx="561">
                  <c:v>-1.5386071158213399</c:v>
                </c:pt>
                <c:pt idx="562">
                  <c:v>5.3498520710059099</c:v>
                </c:pt>
                <c:pt idx="563">
                  <c:v>11.459183673469299</c:v>
                </c:pt>
                <c:pt idx="564">
                  <c:v>1.98745519713261</c:v>
                </c:pt>
                <c:pt idx="565">
                  <c:v>1.42056074766355</c:v>
                </c:pt>
                <c:pt idx="566">
                  <c:v>-8.7529570800946199E-2</c:v>
                </c:pt>
                <c:pt idx="567">
                  <c:v>-0.37956621004566199</c:v>
                </c:pt>
                <c:pt idx="568">
                  <c:v>34.545454545454497</c:v>
                </c:pt>
                <c:pt idx="569">
                  <c:v>26.446428571428498</c:v>
                </c:pt>
                <c:pt idx="570">
                  <c:v>-4.0336700336700302</c:v>
                </c:pt>
                <c:pt idx="571">
                  <c:v>-1.02558635394456</c:v>
                </c:pt>
                <c:pt idx="572">
                  <c:v>-1.5528115501519699</c:v>
                </c:pt>
                <c:pt idx="573">
                  <c:v>10.7183098591549</c:v>
                </c:pt>
                <c:pt idx="574">
                  <c:v>-5.5714285714285703</c:v>
                </c:pt>
                <c:pt idx="575">
                  <c:v>-5.5489021956087798</c:v>
                </c:pt>
                <c:pt idx="576">
                  <c:v>-2.7217391304347802</c:v>
                </c:pt>
                <c:pt idx="577">
                  <c:v>7.7955390334572403</c:v>
                </c:pt>
                <c:pt idx="578">
                  <c:v>-2.3407407407407401</c:v>
                </c:pt>
                <c:pt idx="579">
                  <c:v>-0.60971223021582699</c:v>
                </c:pt>
                <c:pt idx="580">
                  <c:v>8.9572784810126507</c:v>
                </c:pt>
                <c:pt idx="581">
                  <c:v>0.10489510489510399</c:v>
                </c:pt>
                <c:pt idx="582">
                  <c:v>-4.9159663865546204</c:v>
                </c:pt>
                <c:pt idx="583">
                  <c:v>3.8826366559485499</c:v>
                </c:pt>
                <c:pt idx="584">
                  <c:v>1.4597156398104201</c:v>
                </c:pt>
                <c:pt idx="585">
                  <c:v>1.00307219662058</c:v>
                </c:pt>
                <c:pt idx="586">
                  <c:v>-4.2307692307692303E-2</c:v>
                </c:pt>
                <c:pt idx="587">
                  <c:v>-3.1425233644859798</c:v>
                </c:pt>
                <c:pt idx="588">
                  <c:v>57.684210526315702</c:v>
                </c:pt>
                <c:pt idx="589">
                  <c:v>1.45077720207253</c:v>
                </c:pt>
                <c:pt idx="590">
                  <c:v>1.1840796019900399</c:v>
                </c:pt>
                <c:pt idx="591">
                  <c:v>-1.5379061371841101</c:v>
                </c:pt>
                <c:pt idx="592">
                  <c:v>4.0633677465290097</c:v>
                </c:pt>
                <c:pt idx="593">
                  <c:v>22</c:v>
                </c:pt>
                <c:pt idx="594">
                  <c:v>6.85379858657243</c:v>
                </c:pt>
                <c:pt idx="595">
                  <c:v>-2.5069532237673799</c:v>
                </c:pt>
                <c:pt idx="596">
                  <c:v>38.225806451612897</c:v>
                </c:pt>
                <c:pt idx="597">
                  <c:v>10.111721611721601</c:v>
                </c:pt>
                <c:pt idx="598">
                  <c:v>-3.1315789473684199</c:v>
                </c:pt>
                <c:pt idx="599">
                  <c:v>1.24802527646129</c:v>
                </c:pt>
                <c:pt idx="600">
                  <c:v>2.9275653923541198</c:v>
                </c:pt>
                <c:pt idx="601">
                  <c:v>18.6666666666666</c:v>
                </c:pt>
                <c:pt idx="602">
                  <c:v>6.1818181818181799</c:v>
                </c:pt>
                <c:pt idx="603">
                  <c:v>-10.378378378378301</c:v>
                </c:pt>
                <c:pt idx="604">
                  <c:v>-1.2917570498915401</c:v>
                </c:pt>
                <c:pt idx="605">
                  <c:v>6.3348115299334804</c:v>
                </c:pt>
                <c:pt idx="606">
                  <c:v>3.8823529411764701</c:v>
                </c:pt>
                <c:pt idx="607">
                  <c:v>-2.5931034482758601</c:v>
                </c:pt>
                <c:pt idx="608">
                  <c:v>7.4440993788819796</c:v>
                </c:pt>
                <c:pt idx="609">
                  <c:v>4.3314285714285701</c:v>
                </c:pt>
                <c:pt idx="610">
                  <c:v>11.1222627737226</c:v>
                </c:pt>
                <c:pt idx="611">
                  <c:v>-0.343301435406698</c:v>
                </c:pt>
                <c:pt idx="612">
                  <c:v>34</c:v>
                </c:pt>
                <c:pt idx="613">
                  <c:v>-2.6092132505175898</c:v>
                </c:pt>
                <c:pt idx="614">
                  <c:v>-0.52908067542213799</c:v>
                </c:pt>
                <c:pt idx="615">
                  <c:v>3.4347826086956501</c:v>
                </c:pt>
                <c:pt idx="616">
                  <c:v>1.19383259911894</c:v>
                </c:pt>
                <c:pt idx="617">
                  <c:v>3.6173184357541901</c:v>
                </c:pt>
                <c:pt idx="618">
                  <c:v>3.9060293318848398</c:v>
                </c:pt>
                <c:pt idx="619">
                  <c:v>-1.2265984654731401</c:v>
                </c:pt>
                <c:pt idx="620">
                  <c:v>-3.3368421052631501</c:v>
                </c:pt>
                <c:pt idx="621">
                  <c:v>1.15628299894403</c:v>
                </c:pt>
                <c:pt idx="622">
                  <c:v>135.142857142857</c:v>
                </c:pt>
                <c:pt idx="623">
                  <c:v>16.9166666666666</c:v>
                </c:pt>
                <c:pt idx="624">
                  <c:v>9.25</c:v>
                </c:pt>
                <c:pt idx="625">
                  <c:v>-5.2073170731707297</c:v>
                </c:pt>
                <c:pt idx="626">
                  <c:v>4.5887151597552602</c:v>
                </c:pt>
                <c:pt idx="627">
                  <c:v>-2.6604938271604901</c:v>
                </c:pt>
                <c:pt idx="628">
                  <c:v>-4.6786858974358898</c:v>
                </c:pt>
                <c:pt idx="629">
                  <c:v>3.2538484757017798</c:v>
                </c:pt>
                <c:pt idx="630">
                  <c:v>-2.9797979797979699</c:v>
                </c:pt>
                <c:pt idx="631">
                  <c:v>9.1240471240471201</c:v>
                </c:pt>
                <c:pt idx="632">
                  <c:v>7.8803552769070002</c:v>
                </c:pt>
                <c:pt idx="633">
                  <c:v>-2.21875</c:v>
                </c:pt>
                <c:pt idx="634">
                  <c:v>2.6141509433962198</c:v>
                </c:pt>
                <c:pt idx="635">
                  <c:v>15.4</c:v>
                </c:pt>
                <c:pt idx="636">
                  <c:v>0.106773283160865</c:v>
                </c:pt>
                <c:pt idx="637">
                  <c:v>1.3839491916859099</c:v>
                </c:pt>
                <c:pt idx="638">
                  <c:v>-0.76595744680850997</c:v>
                </c:pt>
                <c:pt idx="639">
                  <c:v>32.25</c:v>
                </c:pt>
                <c:pt idx="640">
                  <c:v>18.5</c:v>
                </c:pt>
                <c:pt idx="641">
                  <c:v>-0.83684446436575499</c:v>
                </c:pt>
                <c:pt idx="642">
                  <c:v>15.628491620111699</c:v>
                </c:pt>
                <c:pt idx="643">
                  <c:v>-1.4787111622554601</c:v>
                </c:pt>
                <c:pt idx="644">
                  <c:v>0.60863958736299095</c:v>
                </c:pt>
                <c:pt idx="645">
                  <c:v>6.45365853658536</c:v>
                </c:pt>
                <c:pt idx="646">
                  <c:v>-5.7071651090342597</c:v>
                </c:pt>
                <c:pt idx="647">
                  <c:v>0.91666666666666596</c:v>
                </c:pt>
                <c:pt idx="648">
                  <c:v>-7.7763440860215001</c:v>
                </c:pt>
                <c:pt idx="649">
                  <c:v>7.37718567860116</c:v>
                </c:pt>
                <c:pt idx="650">
                  <c:v>7.4246323529411704</c:v>
                </c:pt>
                <c:pt idx="651">
                  <c:v>2.5091954022988499</c:v>
                </c:pt>
                <c:pt idx="652">
                  <c:v>2.1851851851851798</c:v>
                </c:pt>
                <c:pt idx="653">
                  <c:v>23.5</c:v>
                </c:pt>
                <c:pt idx="654">
                  <c:v>3.9545454545454501</c:v>
                </c:pt>
                <c:pt idx="655">
                  <c:v>-12.0422535211267</c:v>
                </c:pt>
                <c:pt idx="656">
                  <c:v>1.3272727272727201</c:v>
                </c:pt>
                <c:pt idx="657">
                  <c:v>-3.5</c:v>
                </c:pt>
                <c:pt idx="658">
                  <c:v>-4.0666666666666602</c:v>
                </c:pt>
                <c:pt idx="659">
                  <c:v>3.2864450127877198</c:v>
                </c:pt>
                <c:pt idx="660">
                  <c:v>0.96741573033707795</c:v>
                </c:pt>
                <c:pt idx="661">
                  <c:v>3.43667820069204</c:v>
                </c:pt>
                <c:pt idx="662">
                  <c:v>5.3265565438373503</c:v>
                </c:pt>
                <c:pt idx="663">
                  <c:v>2.6597666541211802</c:v>
                </c:pt>
                <c:pt idx="664">
                  <c:v>5.9015188633023001</c:v>
                </c:pt>
                <c:pt idx="665">
                  <c:v>-3.35079365079365</c:v>
                </c:pt>
                <c:pt idx="666">
                  <c:v>1.6059584035975201</c:v>
                </c:pt>
                <c:pt idx="667">
                  <c:v>4.0742811501597398</c:v>
                </c:pt>
                <c:pt idx="668">
                  <c:v>14.1866666666666</c:v>
                </c:pt>
                <c:pt idx="669">
                  <c:v>11.698795180722801</c:v>
                </c:pt>
                <c:pt idx="670">
                  <c:v>1.4449447400736799</c:v>
                </c:pt>
                <c:pt idx="671">
                  <c:v>4.36694021101993</c:v>
                </c:pt>
                <c:pt idx="672">
                  <c:v>6.20916568742655</c:v>
                </c:pt>
                <c:pt idx="673">
                  <c:v>3.1226635514018599</c:v>
                </c:pt>
                <c:pt idx="674">
                  <c:v>-3.0897531787584098</c:v>
                </c:pt>
                <c:pt idx="675">
                  <c:v>1.97955555555555</c:v>
                </c:pt>
                <c:pt idx="676">
                  <c:v>0.64516129032257996</c:v>
                </c:pt>
                <c:pt idx="677">
                  <c:v>5.3333333333333304</c:v>
                </c:pt>
                <c:pt idx="678">
                  <c:v>-5</c:v>
                </c:pt>
                <c:pt idx="679">
                  <c:v>12.327868852459</c:v>
                </c:pt>
                <c:pt idx="680">
                  <c:v>8.3446771378708497</c:v>
                </c:pt>
                <c:pt idx="681">
                  <c:v>0.56427604871447901</c:v>
                </c:pt>
                <c:pt idx="682">
                  <c:v>-4.5352112676056304</c:v>
                </c:pt>
                <c:pt idx="683">
                  <c:v>11.153229608675099</c:v>
                </c:pt>
                <c:pt idx="684">
                  <c:v>6.7679944095038396</c:v>
                </c:pt>
                <c:pt idx="685">
                  <c:v>3.3925233644859798</c:v>
                </c:pt>
                <c:pt idx="686">
                  <c:v>10.444540727902901</c:v>
                </c:pt>
                <c:pt idx="687">
                  <c:v>2.7360350492880601</c:v>
                </c:pt>
                <c:pt idx="688">
                  <c:v>3.7290400972053401</c:v>
                </c:pt>
                <c:pt idx="689">
                  <c:v>4.3135092556124404</c:v>
                </c:pt>
                <c:pt idx="690">
                  <c:v>2.5269961977186299</c:v>
                </c:pt>
                <c:pt idx="691">
                  <c:v>0.51166180758017399</c:v>
                </c:pt>
                <c:pt idx="692">
                  <c:v>-8.3571428571428505</c:v>
                </c:pt>
                <c:pt idx="693">
                  <c:v>-6.5471698113207504</c:v>
                </c:pt>
                <c:pt idx="694">
                  <c:v>-6.5571895424836599</c:v>
                </c:pt>
                <c:pt idx="695">
                  <c:v>14.2173913043478</c:v>
                </c:pt>
                <c:pt idx="696">
                  <c:v>-3.6</c:v>
                </c:pt>
                <c:pt idx="697">
                  <c:v>1.0218867924528301</c:v>
                </c:pt>
                <c:pt idx="698">
                  <c:v>-15.1428571428571</c:v>
                </c:pt>
                <c:pt idx="699">
                  <c:v>-2.0576763485477101</c:v>
                </c:pt>
                <c:pt idx="700">
                  <c:v>-2.6327838827838801</c:v>
                </c:pt>
                <c:pt idx="701">
                  <c:v>-0.157894736842105</c:v>
                </c:pt>
                <c:pt idx="702">
                  <c:v>7.5163607342378196</c:v>
                </c:pt>
                <c:pt idx="703">
                  <c:v>0.11363636363636299</c:v>
                </c:pt>
                <c:pt idx="704">
                  <c:v>-8.9065743944636608</c:v>
                </c:pt>
                <c:pt idx="705">
                  <c:v>1.7017746913580201</c:v>
                </c:pt>
                <c:pt idx="706">
                  <c:v>2.4880382775119601</c:v>
                </c:pt>
                <c:pt idx="707">
                  <c:v>2.3556187766713998</c:v>
                </c:pt>
                <c:pt idx="708">
                  <c:v>-6.4512471655328802</c:v>
                </c:pt>
                <c:pt idx="709">
                  <c:v>11.733590733590701</c:v>
                </c:pt>
                <c:pt idx="710">
                  <c:v>3.1311475409836</c:v>
                </c:pt>
                <c:pt idx="711">
                  <c:v>-1.6979166666666601</c:v>
                </c:pt>
                <c:pt idx="712">
                  <c:v>15.5</c:v>
                </c:pt>
                <c:pt idx="713">
                  <c:v>1.75714285714285</c:v>
                </c:pt>
                <c:pt idx="714">
                  <c:v>5.0166177908113303</c:v>
                </c:pt>
                <c:pt idx="715">
                  <c:v>6.6308139534883699</c:v>
                </c:pt>
                <c:pt idx="716">
                  <c:v>1.91570247933884</c:v>
                </c:pt>
                <c:pt idx="717">
                  <c:v>7.32615384615384</c:v>
                </c:pt>
                <c:pt idx="718">
                  <c:v>3.8239700374531802</c:v>
                </c:pt>
                <c:pt idx="719">
                  <c:v>22.0036764705882</c:v>
                </c:pt>
                <c:pt idx="720">
                  <c:v>19.352201257861601</c:v>
                </c:pt>
                <c:pt idx="721">
                  <c:v>8.4876543209876498</c:v>
                </c:pt>
                <c:pt idx="722">
                  <c:v>0.58679245283018799</c:v>
                </c:pt>
                <c:pt idx="723">
                  <c:v>-1.56873032528856</c:v>
                </c:pt>
                <c:pt idx="724">
                  <c:v>1.1628086419753001</c:v>
                </c:pt>
                <c:pt idx="725">
                  <c:v>13.771084337349301</c:v>
                </c:pt>
                <c:pt idx="726">
                  <c:v>2.69168734491315</c:v>
                </c:pt>
                <c:pt idx="727">
                  <c:v>-2.7462365591397799</c:v>
                </c:pt>
                <c:pt idx="728">
                  <c:v>-14.1428571428571</c:v>
                </c:pt>
                <c:pt idx="729">
                  <c:v>6.3909626719056902</c:v>
                </c:pt>
                <c:pt idx="730">
                  <c:v>4.75</c:v>
                </c:pt>
                <c:pt idx="731">
                  <c:v>-8.2857142857142794</c:v>
                </c:pt>
                <c:pt idx="732">
                  <c:v>7.7040280210157599</c:v>
                </c:pt>
                <c:pt idx="733">
                  <c:v>2.2976000000000001</c:v>
                </c:pt>
                <c:pt idx="734">
                  <c:v>5.2734274711168103</c:v>
                </c:pt>
                <c:pt idx="735">
                  <c:v>-5.0357142857142803</c:v>
                </c:pt>
                <c:pt idx="736">
                  <c:v>14</c:v>
                </c:pt>
                <c:pt idx="737">
                  <c:v>31.571428571428498</c:v>
                </c:pt>
                <c:pt idx="738">
                  <c:v>1.60640608034744</c:v>
                </c:pt>
                <c:pt idx="739">
                  <c:v>-0.166207529843893</c:v>
                </c:pt>
                <c:pt idx="740">
                  <c:v>9.2266009852216708</c:v>
                </c:pt>
                <c:pt idx="741">
                  <c:v>10.6788321167883</c:v>
                </c:pt>
                <c:pt idx="742">
                  <c:v>-2.2826086956521698</c:v>
                </c:pt>
                <c:pt idx="743">
                  <c:v>-2.2406075139888002</c:v>
                </c:pt>
                <c:pt idx="744">
                  <c:v>3.1316348195328998</c:v>
                </c:pt>
                <c:pt idx="745">
                  <c:v>3.8405315614617899</c:v>
                </c:pt>
                <c:pt idx="746">
                  <c:v>1.8522588522588499</c:v>
                </c:pt>
                <c:pt idx="747">
                  <c:v>2.93333333333333</c:v>
                </c:pt>
                <c:pt idx="748">
                  <c:v>100</c:v>
                </c:pt>
                <c:pt idx="749">
                  <c:v>2.9665970772442498</c:v>
                </c:pt>
                <c:pt idx="750">
                  <c:v>9.16279069767441</c:v>
                </c:pt>
                <c:pt idx="751">
                  <c:v>24.4</c:v>
                </c:pt>
                <c:pt idx="752">
                  <c:v>8.1215189873417692</c:v>
                </c:pt>
                <c:pt idx="753">
                  <c:v>-24</c:v>
                </c:pt>
                <c:pt idx="754">
                  <c:v>3.4736503856041101</c:v>
                </c:pt>
                <c:pt idx="755">
                  <c:v>8.4</c:v>
                </c:pt>
                <c:pt idx="756">
                  <c:v>1.4031914893616999</c:v>
                </c:pt>
                <c:pt idx="757">
                  <c:v>8.1331484049930598</c:v>
                </c:pt>
                <c:pt idx="758">
                  <c:v>4.6536050156739801</c:v>
                </c:pt>
                <c:pt idx="759">
                  <c:v>5.2403598971722296</c:v>
                </c:pt>
                <c:pt idx="760">
                  <c:v>6.9595435684647304</c:v>
                </c:pt>
                <c:pt idx="761">
                  <c:v>1.0504065040650401</c:v>
                </c:pt>
                <c:pt idx="762">
                  <c:v>2.0321057601510799</c:v>
                </c:pt>
                <c:pt idx="763">
                  <c:v>112</c:v>
                </c:pt>
                <c:pt idx="764">
                  <c:v>-3.1082621082621</c:v>
                </c:pt>
                <c:pt idx="765">
                  <c:v>-2.6511627906976698</c:v>
                </c:pt>
                <c:pt idx="766">
                  <c:v>-2.0798344175044301</c:v>
                </c:pt>
                <c:pt idx="767">
                  <c:v>7.8156508653122598</c:v>
                </c:pt>
                <c:pt idx="768">
                  <c:v>-2.9629629629629601</c:v>
                </c:pt>
                <c:pt idx="769">
                  <c:v>5.2113276492082798</c:v>
                </c:pt>
                <c:pt idx="770">
                  <c:v>1.98734177215189</c:v>
                </c:pt>
                <c:pt idx="771">
                  <c:v>17.254716981131999</c:v>
                </c:pt>
                <c:pt idx="772">
                  <c:v>-3.4285714285714199</c:v>
                </c:pt>
                <c:pt idx="773">
                  <c:v>1.2780410742496</c:v>
                </c:pt>
                <c:pt idx="774">
                  <c:v>3.4938917975567101</c:v>
                </c:pt>
                <c:pt idx="775">
                  <c:v>12.0696517412935</c:v>
                </c:pt>
                <c:pt idx="776">
                  <c:v>-15.5</c:v>
                </c:pt>
                <c:pt idx="777">
                  <c:v>-0.13387978142076501</c:v>
                </c:pt>
                <c:pt idx="778">
                  <c:v>2.0668414154652601</c:v>
                </c:pt>
                <c:pt idx="779">
                  <c:v>-0.14455539705182999</c:v>
                </c:pt>
                <c:pt idx="780">
                  <c:v>2.5967741935483799</c:v>
                </c:pt>
                <c:pt idx="781">
                  <c:v>8.9051094890510907</c:v>
                </c:pt>
                <c:pt idx="782">
                  <c:v>-2.0209321340964799</c:v>
                </c:pt>
                <c:pt idx="783">
                  <c:v>-26.155555555555502</c:v>
                </c:pt>
                <c:pt idx="784">
                  <c:v>-4.4731182795698903</c:v>
                </c:pt>
                <c:pt idx="785">
                  <c:v>7.0917030567685497</c:v>
                </c:pt>
                <c:pt idx="786">
                  <c:v>4.0402930402930401</c:v>
                </c:pt>
                <c:pt idx="787">
                  <c:v>-1.1805416248746201</c:v>
                </c:pt>
                <c:pt idx="788">
                  <c:v>-1.25693606755126</c:v>
                </c:pt>
                <c:pt idx="789">
                  <c:v>5.6727272727272702</c:v>
                </c:pt>
                <c:pt idx="790">
                  <c:v>7.9416466826538699</c:v>
                </c:pt>
                <c:pt idx="791">
                  <c:v>5.6153846153846096</c:v>
                </c:pt>
                <c:pt idx="792">
                  <c:v>2.9802281368821202</c:v>
                </c:pt>
                <c:pt idx="793">
                  <c:v>2.47236842105263</c:v>
                </c:pt>
                <c:pt idx="794">
                  <c:v>-10.6666666666666</c:v>
                </c:pt>
                <c:pt idx="795">
                  <c:v>-9</c:v>
                </c:pt>
                <c:pt idx="796">
                  <c:v>1</c:v>
                </c:pt>
                <c:pt idx="797">
                  <c:v>31.875</c:v>
                </c:pt>
                <c:pt idx="798">
                  <c:v>25</c:v>
                </c:pt>
                <c:pt idx="799">
                  <c:v>-8.6666666666666607</c:v>
                </c:pt>
                <c:pt idx="800">
                  <c:v>-9.125</c:v>
                </c:pt>
                <c:pt idx="801">
                  <c:v>1.8571428571428501</c:v>
                </c:pt>
                <c:pt idx="802">
                  <c:v>14.953125</c:v>
                </c:pt>
                <c:pt idx="803">
                  <c:v>13.692307692307599</c:v>
                </c:pt>
                <c:pt idx="804">
                  <c:v>4.75</c:v>
                </c:pt>
                <c:pt idx="805">
                  <c:v>14.1428571428571</c:v>
                </c:pt>
                <c:pt idx="806">
                  <c:v>2.3333333333333299</c:v>
                </c:pt>
                <c:pt idx="807">
                  <c:v>-6.2941176470588198</c:v>
                </c:pt>
                <c:pt idx="808">
                  <c:v>-6.5573770491803199E-2</c:v>
                </c:pt>
                <c:pt idx="809">
                  <c:v>-4</c:v>
                </c:pt>
                <c:pt idx="810">
                  <c:v>8.4448979591836704</c:v>
                </c:pt>
                <c:pt idx="811">
                  <c:v>-2.7019867549668799</c:v>
                </c:pt>
                <c:pt idx="812">
                  <c:v>1.87410440122824</c:v>
                </c:pt>
                <c:pt idx="813">
                  <c:v>3.6049382716049299</c:v>
                </c:pt>
                <c:pt idx="814">
                  <c:v>16.527638190954701</c:v>
                </c:pt>
                <c:pt idx="815">
                  <c:v>-2.9979674796747902E-2</c:v>
                </c:pt>
                <c:pt idx="816">
                  <c:v>9.1134751773049594</c:v>
                </c:pt>
                <c:pt idx="817">
                  <c:v>4.6018518518518503</c:v>
                </c:pt>
                <c:pt idx="818">
                  <c:v>4.9001782531194298</c:v>
                </c:pt>
                <c:pt idx="819">
                  <c:v>11.589801444043299</c:v>
                </c:pt>
                <c:pt idx="820">
                  <c:v>1.50528401585204</c:v>
                </c:pt>
                <c:pt idx="821">
                  <c:v>-0.25131926121372</c:v>
                </c:pt>
                <c:pt idx="822">
                  <c:v>0.30176355323317999</c:v>
                </c:pt>
                <c:pt idx="823">
                  <c:v>7.8426966292134797</c:v>
                </c:pt>
                <c:pt idx="824">
                  <c:v>0.95172910662824195</c:v>
                </c:pt>
                <c:pt idx="825">
                  <c:v>6.5964285714285698</c:v>
                </c:pt>
                <c:pt idx="826">
                  <c:v>0.56282722513089001</c:v>
                </c:pt>
                <c:pt idx="827">
                  <c:v>2.3219448094612298</c:v>
                </c:pt>
                <c:pt idx="828">
                  <c:v>2.12522686025408</c:v>
                </c:pt>
                <c:pt idx="829">
                  <c:v>-1.6270096463022501</c:v>
                </c:pt>
                <c:pt idx="830">
                  <c:v>3.9754851889683298</c:v>
                </c:pt>
                <c:pt idx="831">
                  <c:v>-0.51249999999999996</c:v>
                </c:pt>
                <c:pt idx="832">
                  <c:v>2.4569696969696899</c:v>
                </c:pt>
                <c:pt idx="833">
                  <c:v>1.8068481123792799</c:v>
                </c:pt>
                <c:pt idx="834">
                  <c:v>0.36249213341724301</c:v>
                </c:pt>
                <c:pt idx="835">
                  <c:v>0.41263157894736802</c:v>
                </c:pt>
                <c:pt idx="836">
                  <c:v>7.09154929577464</c:v>
                </c:pt>
                <c:pt idx="837">
                  <c:v>5.2675233644859798</c:v>
                </c:pt>
                <c:pt idx="838">
                  <c:v>1.3308457711442701</c:v>
                </c:pt>
                <c:pt idx="839">
                  <c:v>0.49663299663299598</c:v>
                </c:pt>
                <c:pt idx="840">
                  <c:v>-2.4159779614325001</c:v>
                </c:pt>
                <c:pt idx="841">
                  <c:v>-6.4046511627906897</c:v>
                </c:pt>
                <c:pt idx="842">
                  <c:v>11.1025641025641</c:v>
                </c:pt>
                <c:pt idx="843">
                  <c:v>-1.55353241077931</c:v>
                </c:pt>
                <c:pt idx="844">
                  <c:v>0.63179916317991602</c:v>
                </c:pt>
                <c:pt idx="845">
                  <c:v>0.73799582463465496</c:v>
                </c:pt>
                <c:pt idx="846">
                  <c:v>-2.70365168539325</c:v>
                </c:pt>
                <c:pt idx="847">
                  <c:v>-2.1425233644859798</c:v>
                </c:pt>
                <c:pt idx="848">
                  <c:v>5.01485148514851</c:v>
                </c:pt>
                <c:pt idx="849">
                  <c:v>0.76762928139691</c:v>
                </c:pt>
                <c:pt idx="850">
                  <c:v>2.7847222222222201</c:v>
                </c:pt>
                <c:pt idx="851">
                  <c:v>-4.0263157894736796</c:v>
                </c:pt>
                <c:pt idx="852">
                  <c:v>1.8238696109358501</c:v>
                </c:pt>
                <c:pt idx="853">
                  <c:v>-3.1407480314960599</c:v>
                </c:pt>
                <c:pt idx="854">
                  <c:v>-1.1740812379110199</c:v>
                </c:pt>
                <c:pt idx="855">
                  <c:v>1.01492537313432</c:v>
                </c:pt>
                <c:pt idx="856">
                  <c:v>-35</c:v>
                </c:pt>
                <c:pt idx="857">
                  <c:v>-1.01542776998597</c:v>
                </c:pt>
                <c:pt idx="858">
                  <c:v>-3.4662840746054502</c:v>
                </c:pt>
                <c:pt idx="859">
                  <c:v>3.4159132007233199</c:v>
                </c:pt>
                <c:pt idx="860">
                  <c:v>1.81645569620253</c:v>
                </c:pt>
                <c:pt idx="861">
                  <c:v>2.3092783505154602</c:v>
                </c:pt>
                <c:pt idx="862">
                  <c:v>2.4220679012345601</c:v>
                </c:pt>
                <c:pt idx="863">
                  <c:v>-2.25</c:v>
                </c:pt>
                <c:pt idx="864">
                  <c:v>3.1828621908127199</c:v>
                </c:pt>
                <c:pt idx="865">
                  <c:v>-4.1900709219858099</c:v>
                </c:pt>
                <c:pt idx="866">
                  <c:v>28.641791044776099</c:v>
                </c:pt>
                <c:pt idx="867">
                  <c:v>1.3644703919933201</c:v>
                </c:pt>
                <c:pt idx="868">
                  <c:v>0.17730496453900699</c:v>
                </c:pt>
                <c:pt idx="869">
                  <c:v>-0.14239482200647199</c:v>
                </c:pt>
                <c:pt idx="870">
                  <c:v>2.4629061925199198</c:v>
                </c:pt>
                <c:pt idx="871">
                  <c:v>3.1540154015401498</c:v>
                </c:pt>
                <c:pt idx="872">
                  <c:v>1.4402035623409599</c:v>
                </c:pt>
                <c:pt idx="873">
                  <c:v>-1.20043103448275</c:v>
                </c:pt>
                <c:pt idx="874">
                  <c:v>-1.6080521018353999</c:v>
                </c:pt>
                <c:pt idx="875">
                  <c:v>1.0509383378016</c:v>
                </c:pt>
                <c:pt idx="876">
                  <c:v>4.5811688311688297</c:v>
                </c:pt>
                <c:pt idx="877">
                  <c:v>-15.3333333333333</c:v>
                </c:pt>
                <c:pt idx="878">
                  <c:v>-0.43174176193678498</c:v>
                </c:pt>
                <c:pt idx="879">
                  <c:v>4.1527272727272697</c:v>
                </c:pt>
                <c:pt idx="880">
                  <c:v>-3</c:v>
                </c:pt>
                <c:pt idx="881">
                  <c:v>-0.11111111111111099</c:v>
                </c:pt>
                <c:pt idx="882">
                  <c:v>-0.10531594784353</c:v>
                </c:pt>
                <c:pt idx="883">
                  <c:v>2.5254059717129298</c:v>
                </c:pt>
                <c:pt idx="884">
                  <c:v>-9.3333333333333304</c:v>
                </c:pt>
                <c:pt idx="885">
                  <c:v>-11.344827586206801</c:v>
                </c:pt>
                <c:pt idx="886">
                  <c:v>-3.1989528795811499</c:v>
                </c:pt>
                <c:pt idx="887">
                  <c:v>-12.9166666666666</c:v>
                </c:pt>
                <c:pt idx="888">
                  <c:v>1.60349854227405E-2</c:v>
                </c:pt>
                <c:pt idx="889">
                  <c:v>0.96581196581196505</c:v>
                </c:pt>
                <c:pt idx="890">
                  <c:v>-4.6481601032924397E-2</c:v>
                </c:pt>
                <c:pt idx="891">
                  <c:v>7.23893805309734</c:v>
                </c:pt>
                <c:pt idx="892">
                  <c:v>-9.8000000000000007</c:v>
                </c:pt>
                <c:pt idx="893">
                  <c:v>-1.7228027043638501</c:v>
                </c:pt>
                <c:pt idx="894">
                  <c:v>-58</c:v>
                </c:pt>
                <c:pt idx="895">
                  <c:v>1.5346153846153801</c:v>
                </c:pt>
                <c:pt idx="896">
                  <c:v>-1.7586206896551699</c:v>
                </c:pt>
                <c:pt idx="897">
                  <c:v>1.1648514851485099</c:v>
                </c:pt>
                <c:pt idx="898">
                  <c:v>8.5203847915712297E-2</c:v>
                </c:pt>
                <c:pt idx="899">
                  <c:v>2.0066287878787801</c:v>
                </c:pt>
                <c:pt idx="900">
                  <c:v>-1.0179012345678999</c:v>
                </c:pt>
                <c:pt idx="901">
                  <c:v>2.0123565754633699</c:v>
                </c:pt>
                <c:pt idx="902">
                  <c:v>5.1416510318949298</c:v>
                </c:pt>
                <c:pt idx="903">
                  <c:v>-2.05178979436405</c:v>
                </c:pt>
                <c:pt idx="904">
                  <c:v>17.321428571428498</c:v>
                </c:pt>
                <c:pt idx="905">
                  <c:v>-3.16844602609727</c:v>
                </c:pt>
                <c:pt idx="906">
                  <c:v>-2.2107023411371198</c:v>
                </c:pt>
                <c:pt idx="907">
                  <c:v>42.5</c:v>
                </c:pt>
                <c:pt idx="908">
                  <c:v>17</c:v>
                </c:pt>
                <c:pt idx="909">
                  <c:v>23.6</c:v>
                </c:pt>
                <c:pt idx="910">
                  <c:v>-11.5522388059701</c:v>
                </c:pt>
                <c:pt idx="911">
                  <c:v>33.7222222222222</c:v>
                </c:pt>
                <c:pt idx="912">
                  <c:v>1.65573770491803</c:v>
                </c:pt>
                <c:pt idx="913">
                  <c:v>6.8698224852071004</c:v>
                </c:pt>
                <c:pt idx="914">
                  <c:v>-2.5036363636363599</c:v>
                </c:pt>
                <c:pt idx="915">
                  <c:v>2.9033707865168501</c:v>
                </c:pt>
                <c:pt idx="916">
                  <c:v>19.252747252747199</c:v>
                </c:pt>
                <c:pt idx="917">
                  <c:v>8.5586797066014597</c:v>
                </c:pt>
                <c:pt idx="918">
                  <c:v>9.5714285714285694</c:v>
                </c:pt>
                <c:pt idx="919">
                  <c:v>-2.3894912427022499</c:v>
                </c:pt>
                <c:pt idx="920">
                  <c:v>-4.0873786407766897</c:v>
                </c:pt>
                <c:pt idx="921">
                  <c:v>57</c:v>
                </c:pt>
                <c:pt idx="922">
                  <c:v>8.9047619047618998</c:v>
                </c:pt>
                <c:pt idx="923">
                  <c:v>-1.67516387472687</c:v>
                </c:pt>
                <c:pt idx="924">
                  <c:v>2.0101112234580301</c:v>
                </c:pt>
                <c:pt idx="925">
                  <c:v>-2.4079295154185001</c:v>
                </c:pt>
                <c:pt idx="926">
                  <c:v>7.53809523809523</c:v>
                </c:pt>
                <c:pt idx="927">
                  <c:v>-5.4477611940298498</c:v>
                </c:pt>
                <c:pt idx="928">
                  <c:v>6.6777408637873696</c:v>
                </c:pt>
                <c:pt idx="929">
                  <c:v>2.4417892156862702</c:v>
                </c:pt>
                <c:pt idx="930">
                  <c:v>-0.46693657219973</c:v>
                </c:pt>
                <c:pt idx="931">
                  <c:v>-4.4512055109070001</c:v>
                </c:pt>
                <c:pt idx="932">
                  <c:v>2.9375</c:v>
                </c:pt>
                <c:pt idx="933">
                  <c:v>21</c:v>
                </c:pt>
                <c:pt idx="934">
                  <c:v>-6.5945945945945903</c:v>
                </c:pt>
                <c:pt idx="935">
                  <c:v>-0.61607142857142805</c:v>
                </c:pt>
                <c:pt idx="936">
                  <c:v>-0.26397306397306303</c:v>
                </c:pt>
                <c:pt idx="937">
                  <c:v>15.5722222222222</c:v>
                </c:pt>
                <c:pt idx="938">
                  <c:v>2.0715071507150702</c:v>
                </c:pt>
                <c:pt idx="939">
                  <c:v>-2.8346111719605598</c:v>
                </c:pt>
                <c:pt idx="940">
                  <c:v>-2</c:v>
                </c:pt>
                <c:pt idx="941">
                  <c:v>19.399999999999999</c:v>
                </c:pt>
                <c:pt idx="942">
                  <c:v>13.543478260869501</c:v>
                </c:pt>
                <c:pt idx="943">
                  <c:v>4.0498866213151903</c:v>
                </c:pt>
                <c:pt idx="944">
                  <c:v>13.3125</c:v>
                </c:pt>
                <c:pt idx="945">
                  <c:v>-0.57683215130023602</c:v>
                </c:pt>
                <c:pt idx="946">
                  <c:v>8.5511811023622002</c:v>
                </c:pt>
                <c:pt idx="947">
                  <c:v>-7.56</c:v>
                </c:pt>
                <c:pt idx="948">
                  <c:v>4.0758082497212902</c:v>
                </c:pt>
                <c:pt idx="949">
                  <c:v>-4.6744730679156898</c:v>
                </c:pt>
                <c:pt idx="950">
                  <c:v>10</c:v>
                </c:pt>
                <c:pt idx="951">
                  <c:v>-13.7947882736156</c:v>
                </c:pt>
                <c:pt idx="952">
                  <c:v>12.0277777777777</c:v>
                </c:pt>
                <c:pt idx="953">
                  <c:v>-0.138081973736569</c:v>
                </c:pt>
                <c:pt idx="954">
                  <c:v>-5.0655737704917998</c:v>
                </c:pt>
                <c:pt idx="955">
                  <c:v>6.8321078431372504</c:v>
                </c:pt>
                <c:pt idx="956">
                  <c:v>2.4312416555407199</c:v>
                </c:pt>
                <c:pt idx="957">
                  <c:v>-1.6153846153846101</c:v>
                </c:pt>
                <c:pt idx="958">
                  <c:v>4.5</c:v>
                </c:pt>
                <c:pt idx="959">
                  <c:v>9.5669291338582596</c:v>
                </c:pt>
                <c:pt idx="960">
                  <c:v>7.2055749128919802</c:v>
                </c:pt>
                <c:pt idx="961">
                  <c:v>-6.375</c:v>
                </c:pt>
                <c:pt idx="962">
                  <c:v>3.8181818181818099</c:v>
                </c:pt>
                <c:pt idx="963">
                  <c:v>-2.9024943310657501E-2</c:v>
                </c:pt>
                <c:pt idx="964">
                  <c:v>0.76441803565186905</c:v>
                </c:pt>
                <c:pt idx="965">
                  <c:v>4.6653386454183199</c:v>
                </c:pt>
                <c:pt idx="966">
                  <c:v>3.8187461204220901</c:v>
                </c:pt>
                <c:pt idx="967">
                  <c:v>-2.0252100840336098</c:v>
                </c:pt>
                <c:pt idx="968">
                  <c:v>-10.6133333333333</c:v>
                </c:pt>
                <c:pt idx="969">
                  <c:v>8.3548387096774104E-2</c:v>
                </c:pt>
                <c:pt idx="970">
                  <c:v>2.03497212366953</c:v>
                </c:pt>
                <c:pt idx="971">
                  <c:v>0.79839142091152804</c:v>
                </c:pt>
                <c:pt idx="972">
                  <c:v>1.92307692307692</c:v>
                </c:pt>
                <c:pt idx="973">
                  <c:v>2.3510917030567602</c:v>
                </c:pt>
                <c:pt idx="974">
                  <c:v>2.0603414053195701</c:v>
                </c:pt>
                <c:pt idx="975">
                  <c:v>4.7569141193595303</c:v>
                </c:pt>
                <c:pt idx="976">
                  <c:v>8.8571428571428505</c:v>
                </c:pt>
                <c:pt idx="977">
                  <c:v>7.5781758957654697</c:v>
                </c:pt>
                <c:pt idx="978">
                  <c:v>1.30193720774883</c:v>
                </c:pt>
                <c:pt idx="979">
                  <c:v>-7.4090909090909003</c:v>
                </c:pt>
                <c:pt idx="980">
                  <c:v>2.89139179404666</c:v>
                </c:pt>
                <c:pt idx="981">
                  <c:v>3.6995325116872002</c:v>
                </c:pt>
                <c:pt idx="982">
                  <c:v>7.8168642951251597</c:v>
                </c:pt>
                <c:pt idx="983">
                  <c:v>-19</c:v>
                </c:pt>
                <c:pt idx="984">
                  <c:v>1.2473524962178499</c:v>
                </c:pt>
                <c:pt idx="985">
                  <c:v>0.737361998837885</c:v>
                </c:pt>
                <c:pt idx="986">
                  <c:v>0.76990049751243705</c:v>
                </c:pt>
                <c:pt idx="987">
                  <c:v>-4.5299145299145298</c:v>
                </c:pt>
                <c:pt idx="988">
                  <c:v>-26.1</c:v>
                </c:pt>
                <c:pt idx="989">
                  <c:v>-0.89891696750902494</c:v>
                </c:pt>
                <c:pt idx="990">
                  <c:v>2.1290322580645098</c:v>
                </c:pt>
                <c:pt idx="991">
                  <c:v>11.163265306122399</c:v>
                </c:pt>
                <c:pt idx="992">
                  <c:v>-4.58633093525179</c:v>
                </c:pt>
                <c:pt idx="993">
                  <c:v>1.3197889182058</c:v>
                </c:pt>
                <c:pt idx="994">
                  <c:v>-6.0425531914893602</c:v>
                </c:pt>
                <c:pt idx="995">
                  <c:v>4.4349376114081904</c:v>
                </c:pt>
                <c:pt idx="996">
                  <c:v>-1.0370370370370301</c:v>
                </c:pt>
                <c:pt idx="997">
                  <c:v>10.503923278116799</c:v>
                </c:pt>
                <c:pt idx="998">
                  <c:v>1.67967332123411</c:v>
                </c:pt>
                <c:pt idx="999">
                  <c:v>-2.8108108108108101</c:v>
                </c:pt>
                <c:pt idx="1000">
                  <c:v>15.5</c:v>
                </c:pt>
                <c:pt idx="1001">
                  <c:v>2.7838577291381599</c:v>
                </c:pt>
                <c:pt idx="1002">
                  <c:v>0.68824701195219096</c:v>
                </c:pt>
                <c:pt idx="1003">
                  <c:v>-0.495412844036697</c:v>
                </c:pt>
                <c:pt idx="1004">
                  <c:v>2.4902255639097701</c:v>
                </c:pt>
                <c:pt idx="1005">
                  <c:v>-8.6319018404907908</c:v>
                </c:pt>
                <c:pt idx="1006">
                  <c:v>7.54063604240282</c:v>
                </c:pt>
                <c:pt idx="1007">
                  <c:v>7.4363636363636303</c:v>
                </c:pt>
                <c:pt idx="1008">
                  <c:v>-0.980582524271844</c:v>
                </c:pt>
                <c:pt idx="1009">
                  <c:v>-0.266609145815358</c:v>
                </c:pt>
                <c:pt idx="1010">
                  <c:v>1.67654986522911</c:v>
                </c:pt>
                <c:pt idx="1011">
                  <c:v>5.5833333333333304</c:v>
                </c:pt>
                <c:pt idx="1012">
                  <c:v>1.1632316570486301</c:v>
                </c:pt>
                <c:pt idx="1013">
                  <c:v>10.468253968253901</c:v>
                </c:pt>
                <c:pt idx="1014">
                  <c:v>-0.63636363636363602</c:v>
                </c:pt>
                <c:pt idx="1015">
                  <c:v>2.0825484764542899</c:v>
                </c:pt>
                <c:pt idx="1016">
                  <c:v>4.2595744680851002</c:v>
                </c:pt>
                <c:pt idx="1017">
                  <c:v>10.1311475409836</c:v>
                </c:pt>
                <c:pt idx="1018">
                  <c:v>7.3771428571428501</c:v>
                </c:pt>
                <c:pt idx="1019">
                  <c:v>6.3774509803921502</c:v>
                </c:pt>
                <c:pt idx="1020">
                  <c:v>4.3129346314325403</c:v>
                </c:pt>
                <c:pt idx="1021">
                  <c:v>-6</c:v>
                </c:pt>
                <c:pt idx="1022">
                  <c:v>2.46540508574807</c:v>
                </c:pt>
                <c:pt idx="1023">
                  <c:v>11.4054054054054</c:v>
                </c:pt>
                <c:pt idx="1024">
                  <c:v>-7.9411764705882302</c:v>
                </c:pt>
                <c:pt idx="1025">
                  <c:v>-8.7777777777777697</c:v>
                </c:pt>
                <c:pt idx="1026">
                  <c:v>3.0282392026578</c:v>
                </c:pt>
                <c:pt idx="1027">
                  <c:v>5.2265372168284703</c:v>
                </c:pt>
                <c:pt idx="1028">
                  <c:v>6.2682926829268197</c:v>
                </c:pt>
                <c:pt idx="1029">
                  <c:v>3.4210526315789398</c:v>
                </c:pt>
                <c:pt idx="1030">
                  <c:v>-1.1744966442953</c:v>
                </c:pt>
                <c:pt idx="1031">
                  <c:v>0.51975683890577495</c:v>
                </c:pt>
                <c:pt idx="1032">
                  <c:v>1.2258064516128999</c:v>
                </c:pt>
                <c:pt idx="1033">
                  <c:v>3.4285714285714199</c:v>
                </c:pt>
                <c:pt idx="1034">
                  <c:v>4.87337662337662</c:v>
                </c:pt>
                <c:pt idx="1035">
                  <c:v>-0.56540697674418605</c:v>
                </c:pt>
                <c:pt idx="1036">
                  <c:v>-3.3506097560975601</c:v>
                </c:pt>
                <c:pt idx="1037">
                  <c:v>-5</c:v>
                </c:pt>
                <c:pt idx="1038">
                  <c:v>5.2556917688266198</c:v>
                </c:pt>
                <c:pt idx="1039">
                  <c:v>-6.2709359605911299</c:v>
                </c:pt>
                <c:pt idx="1040">
                  <c:v>7.3442622950819603</c:v>
                </c:pt>
                <c:pt idx="1041">
                  <c:v>-2.5617977528089799</c:v>
                </c:pt>
                <c:pt idx="1042">
                  <c:v>5.4166666666666599</c:v>
                </c:pt>
                <c:pt idx="1043">
                  <c:v>0.86355475763016099</c:v>
                </c:pt>
                <c:pt idx="1044">
                  <c:v>-2.0270270270270201</c:v>
                </c:pt>
                <c:pt idx="1045">
                  <c:v>-2.4272445820433401</c:v>
                </c:pt>
                <c:pt idx="1046">
                  <c:v>6.8562091503267899</c:v>
                </c:pt>
                <c:pt idx="1047">
                  <c:v>24.285714285714199</c:v>
                </c:pt>
                <c:pt idx="1048">
                  <c:v>1.42682926829268</c:v>
                </c:pt>
                <c:pt idx="1049">
                  <c:v>-4.4273504273504196</c:v>
                </c:pt>
                <c:pt idx="1050">
                  <c:v>15.006738544474301</c:v>
                </c:pt>
                <c:pt idx="1051">
                  <c:v>3.6813417190775599</c:v>
                </c:pt>
                <c:pt idx="1052">
                  <c:v>2</c:v>
                </c:pt>
                <c:pt idx="1053">
                  <c:v>-4.9440559440559397</c:v>
                </c:pt>
                <c:pt idx="1054">
                  <c:v>1.2083333333333299</c:v>
                </c:pt>
                <c:pt idx="1055">
                  <c:v>9.0909090909090899</c:v>
                </c:pt>
                <c:pt idx="1056">
                  <c:v>2.23943661971831</c:v>
                </c:pt>
                <c:pt idx="1057">
                  <c:v>17.813953488372</c:v>
                </c:pt>
                <c:pt idx="1058">
                  <c:v>8.8648648648648596</c:v>
                </c:pt>
                <c:pt idx="1059">
                  <c:v>0</c:v>
                </c:pt>
                <c:pt idx="1060">
                  <c:v>-1.55140186915887</c:v>
                </c:pt>
                <c:pt idx="1061">
                  <c:v>33.6</c:v>
                </c:pt>
                <c:pt idx="1062">
                  <c:v>-12.090909090908999</c:v>
                </c:pt>
                <c:pt idx="1063">
                  <c:v>0.98169336384439299</c:v>
                </c:pt>
                <c:pt idx="1064">
                  <c:v>9.9808612440191293</c:v>
                </c:pt>
                <c:pt idx="1065">
                  <c:v>1.5690747782002501</c:v>
                </c:pt>
                <c:pt idx="1066">
                  <c:v>4.6112833230006203</c:v>
                </c:pt>
                <c:pt idx="1067">
                  <c:v>-8.7187666135034494E-2</c:v>
                </c:pt>
                <c:pt idx="1068">
                  <c:v>3.3103448275862002</c:v>
                </c:pt>
                <c:pt idx="1069">
                  <c:v>2.52173913043478</c:v>
                </c:pt>
                <c:pt idx="1070">
                  <c:v>-3.2325581395348801</c:v>
                </c:pt>
                <c:pt idx="1071">
                  <c:v>1.52571428571428</c:v>
                </c:pt>
                <c:pt idx="1072">
                  <c:v>4.75696202531645</c:v>
                </c:pt>
                <c:pt idx="1073">
                  <c:v>2.8548499651081598</c:v>
                </c:pt>
                <c:pt idx="1074">
                  <c:v>0.51144492131616504</c:v>
                </c:pt>
                <c:pt idx="1075">
                  <c:v>13.0160513643659</c:v>
                </c:pt>
                <c:pt idx="1076">
                  <c:v>6.1044109436069203</c:v>
                </c:pt>
                <c:pt idx="1077">
                  <c:v>6.2074074074074002</c:v>
                </c:pt>
                <c:pt idx="1078">
                  <c:v>14.4712812960235</c:v>
                </c:pt>
                <c:pt idx="1079">
                  <c:v>7.5815217391304301</c:v>
                </c:pt>
                <c:pt idx="1080">
                  <c:v>5.4669479606188398</c:v>
                </c:pt>
                <c:pt idx="1081">
                  <c:v>15.753086419753</c:v>
                </c:pt>
                <c:pt idx="1082">
                  <c:v>9.4365671641791007</c:v>
                </c:pt>
                <c:pt idx="1083">
                  <c:v>8.2865329512893897</c:v>
                </c:pt>
                <c:pt idx="1084">
                  <c:v>2.5384615384615299</c:v>
                </c:pt>
                <c:pt idx="1085">
                  <c:v>1.6038759689922399</c:v>
                </c:pt>
                <c:pt idx="1086">
                  <c:v>10.1270491803278</c:v>
                </c:pt>
                <c:pt idx="1087">
                  <c:v>17.057215511760901</c:v>
                </c:pt>
                <c:pt idx="1088">
                  <c:v>94.5</c:v>
                </c:pt>
                <c:pt idx="1089">
                  <c:v>-3.8846153846153801</c:v>
                </c:pt>
                <c:pt idx="1090">
                  <c:v>-0.125</c:v>
                </c:pt>
                <c:pt idx="1091">
                  <c:v>23.439252336448501</c:v>
                </c:pt>
                <c:pt idx="1092">
                  <c:v>26.1</c:v>
                </c:pt>
                <c:pt idx="1093">
                  <c:v>7</c:v>
                </c:pt>
                <c:pt idx="1094">
                  <c:v>1.12701612903225</c:v>
                </c:pt>
                <c:pt idx="1095">
                  <c:v>6.3030746705710099</c:v>
                </c:pt>
                <c:pt idx="1096">
                  <c:v>81.25</c:v>
                </c:pt>
                <c:pt idx="1097">
                  <c:v>14.5696202531645</c:v>
                </c:pt>
                <c:pt idx="1098">
                  <c:v>9.8577405857740494</c:v>
                </c:pt>
                <c:pt idx="1099">
                  <c:v>10.315348837209299</c:v>
                </c:pt>
                <c:pt idx="1100">
                  <c:v>5.6994584837545101</c:v>
                </c:pt>
                <c:pt idx="1101">
                  <c:v>-1.3874476987447699</c:v>
                </c:pt>
                <c:pt idx="1102">
                  <c:v>7.3768115942028896</c:v>
                </c:pt>
                <c:pt idx="1103">
                  <c:v>9.7798742138364698</c:v>
                </c:pt>
                <c:pt idx="1104">
                  <c:v>-14</c:v>
                </c:pt>
                <c:pt idx="1105">
                  <c:v>12.4050991501416</c:v>
                </c:pt>
                <c:pt idx="1106">
                  <c:v>4.2700101317122501</c:v>
                </c:pt>
                <c:pt idx="1107">
                  <c:v>1.9471488178025</c:v>
                </c:pt>
                <c:pt idx="1108">
                  <c:v>3.5</c:v>
                </c:pt>
                <c:pt idx="1109">
                  <c:v>33</c:v>
                </c:pt>
                <c:pt idx="1110">
                  <c:v>10.0288461538461</c:v>
                </c:pt>
                <c:pt idx="1111">
                  <c:v>6.9229480737018401</c:v>
                </c:pt>
                <c:pt idx="1112">
                  <c:v>-5.8445945945945903</c:v>
                </c:pt>
                <c:pt idx="1113">
                  <c:v>4.0936952714535897</c:v>
                </c:pt>
                <c:pt idx="1114">
                  <c:v>1.79306487695749</c:v>
                </c:pt>
                <c:pt idx="1115">
                  <c:v>13.605543710021299</c:v>
                </c:pt>
                <c:pt idx="1116">
                  <c:v>-5.2941176470588198</c:v>
                </c:pt>
                <c:pt idx="1117">
                  <c:v>3.20128676470588</c:v>
                </c:pt>
                <c:pt idx="1118">
                  <c:v>0.61262458471760795</c:v>
                </c:pt>
                <c:pt idx="1119">
                  <c:v>12</c:v>
                </c:pt>
                <c:pt idx="1120">
                  <c:v>2.6343526350032498</c:v>
                </c:pt>
                <c:pt idx="1121">
                  <c:v>13.6845238095238</c:v>
                </c:pt>
                <c:pt idx="1122">
                  <c:v>0.53109327983951804</c:v>
                </c:pt>
                <c:pt idx="1123">
                  <c:v>-8.68</c:v>
                </c:pt>
                <c:pt idx="1124">
                  <c:v>-4.1583577712609898</c:v>
                </c:pt>
                <c:pt idx="1125">
                  <c:v>4.6946778711484596</c:v>
                </c:pt>
                <c:pt idx="1126">
                  <c:v>-0.65182899955927698</c:v>
                </c:pt>
                <c:pt idx="1127">
                  <c:v>-16.705882352941099</c:v>
                </c:pt>
                <c:pt idx="1128">
                  <c:v>0.67050691244239602</c:v>
                </c:pt>
                <c:pt idx="1129">
                  <c:v>0.95604015230183403</c:v>
                </c:pt>
                <c:pt idx="1130">
                  <c:v>6.7849331713244201</c:v>
                </c:pt>
                <c:pt idx="1131">
                  <c:v>12.2952182952182</c:v>
                </c:pt>
                <c:pt idx="1132">
                  <c:v>-11.846153846153801</c:v>
                </c:pt>
                <c:pt idx="1133">
                  <c:v>-4.5294117647058796</c:v>
                </c:pt>
                <c:pt idx="1134">
                  <c:v>2.98837209302325</c:v>
                </c:pt>
                <c:pt idx="1135">
                  <c:v>10.1117021276595</c:v>
                </c:pt>
                <c:pt idx="1136">
                  <c:v>4.5078125</c:v>
                </c:pt>
                <c:pt idx="1137">
                  <c:v>5.4528301886792399</c:v>
                </c:pt>
                <c:pt idx="1138">
                  <c:v>24.8</c:v>
                </c:pt>
                <c:pt idx="1139">
                  <c:v>7.4965517241379303</c:v>
                </c:pt>
                <c:pt idx="1140">
                  <c:v>4.4914703493095001</c:v>
                </c:pt>
                <c:pt idx="1141">
                  <c:v>-9</c:v>
                </c:pt>
                <c:pt idx="1142">
                  <c:v>2.8394160583941601</c:v>
                </c:pt>
                <c:pt idx="1143">
                  <c:v>6.92356687898089</c:v>
                </c:pt>
                <c:pt idx="1144">
                  <c:v>-17.5</c:v>
                </c:pt>
                <c:pt idx="1145">
                  <c:v>4.6312154696132497</c:v>
                </c:pt>
                <c:pt idx="1146">
                  <c:v>44.395000000000003</c:v>
                </c:pt>
                <c:pt idx="1147">
                  <c:v>4.4620689655172399</c:v>
                </c:pt>
                <c:pt idx="1148">
                  <c:v>2.1423149905123302</c:v>
                </c:pt>
                <c:pt idx="1149">
                  <c:v>10.1386404293381</c:v>
                </c:pt>
                <c:pt idx="1150">
                  <c:v>9.85048231511254</c:v>
                </c:pt>
                <c:pt idx="1151">
                  <c:v>1.7026143790849599</c:v>
                </c:pt>
                <c:pt idx="1152">
                  <c:v>6.0798593671521797</c:v>
                </c:pt>
                <c:pt idx="1153">
                  <c:v>2.6111111111111098</c:v>
                </c:pt>
                <c:pt idx="1154">
                  <c:v>1.29480737018425</c:v>
                </c:pt>
                <c:pt idx="1155">
                  <c:v>17.656950672645699</c:v>
                </c:pt>
                <c:pt idx="1156">
                  <c:v>37.6</c:v>
                </c:pt>
                <c:pt idx="1157">
                  <c:v>15.32</c:v>
                </c:pt>
                <c:pt idx="1158">
                  <c:v>5.71428571428571</c:v>
                </c:pt>
                <c:pt idx="1159">
                  <c:v>-4.8048780487804796</c:v>
                </c:pt>
                <c:pt idx="1160">
                  <c:v>6.5552147239263796</c:v>
                </c:pt>
                <c:pt idx="1161">
                  <c:v>-1</c:v>
                </c:pt>
                <c:pt idx="1162">
                  <c:v>0</c:v>
                </c:pt>
                <c:pt idx="1163">
                  <c:v>3.0844370860927102</c:v>
                </c:pt>
                <c:pt idx="1164">
                  <c:v>4.4001507159005202</c:v>
                </c:pt>
                <c:pt idx="1165">
                  <c:v>15.6221079691516</c:v>
                </c:pt>
                <c:pt idx="1166">
                  <c:v>0.75</c:v>
                </c:pt>
                <c:pt idx="1167">
                  <c:v>1.92617449664429</c:v>
                </c:pt>
                <c:pt idx="1168">
                  <c:v>10.2095238095238</c:v>
                </c:pt>
                <c:pt idx="1169">
                  <c:v>1.32703659976387</c:v>
                </c:pt>
                <c:pt idx="1170">
                  <c:v>-18</c:v>
                </c:pt>
                <c:pt idx="1171">
                  <c:v>11.4089935760171</c:v>
                </c:pt>
                <c:pt idx="1172">
                  <c:v>7</c:v>
                </c:pt>
                <c:pt idx="1173">
                  <c:v>-0.72690763052208796</c:v>
                </c:pt>
                <c:pt idx="1174">
                  <c:v>1.49413388543823</c:v>
                </c:pt>
                <c:pt idx="1175">
                  <c:v>7.3043478260869499</c:v>
                </c:pt>
                <c:pt idx="1176">
                  <c:v>-0.29139072847682101</c:v>
                </c:pt>
                <c:pt idx="1177">
                  <c:v>3.6</c:v>
                </c:pt>
                <c:pt idx="1178">
                  <c:v>-5.1851851851851802E-2</c:v>
                </c:pt>
                <c:pt idx="1179">
                  <c:v>-1.48677884615384</c:v>
                </c:pt>
                <c:pt idx="1180">
                  <c:v>28.6</c:v>
                </c:pt>
                <c:pt idx="1181">
                  <c:v>-2.4761904761904701</c:v>
                </c:pt>
                <c:pt idx="1182">
                  <c:v>-4.2340425531914896</c:v>
                </c:pt>
                <c:pt idx="1183">
                  <c:v>18.75</c:v>
                </c:pt>
                <c:pt idx="1184">
                  <c:v>12.6731707317073</c:v>
                </c:pt>
                <c:pt idx="1185">
                  <c:v>0.82758620689655105</c:v>
                </c:pt>
                <c:pt idx="1186">
                  <c:v>33</c:v>
                </c:pt>
                <c:pt idx="1187">
                  <c:v>6.12</c:v>
                </c:pt>
                <c:pt idx="1188">
                  <c:v>-3.3728489483747599</c:v>
                </c:pt>
                <c:pt idx="1189">
                  <c:v>4.75</c:v>
                </c:pt>
                <c:pt idx="1190">
                  <c:v>-0.245283018867924</c:v>
                </c:pt>
                <c:pt idx="1191">
                  <c:v>4.0209424083769596</c:v>
                </c:pt>
                <c:pt idx="1192">
                  <c:v>4.0893617021276496</c:v>
                </c:pt>
                <c:pt idx="1193">
                  <c:v>25</c:v>
                </c:pt>
                <c:pt idx="1194">
                  <c:v>8</c:v>
                </c:pt>
                <c:pt idx="1195">
                  <c:v>-3.8571428571428501</c:v>
                </c:pt>
                <c:pt idx="1196">
                  <c:v>0.59948320413436695</c:v>
                </c:pt>
                <c:pt idx="1197">
                  <c:v>6.3284313725490096</c:v>
                </c:pt>
                <c:pt idx="1198">
                  <c:v>6.3544776119402897</c:v>
                </c:pt>
                <c:pt idx="1199">
                  <c:v>-5.7333333333333298</c:v>
                </c:pt>
                <c:pt idx="1200">
                  <c:v>-1.8285714285714201</c:v>
                </c:pt>
                <c:pt idx="1201">
                  <c:v>3.8567208271787199</c:v>
                </c:pt>
                <c:pt idx="1202">
                  <c:v>10.062240663900401</c:v>
                </c:pt>
                <c:pt idx="1203">
                  <c:v>5.3731092436974697</c:v>
                </c:pt>
                <c:pt idx="1204">
                  <c:v>-9.5</c:v>
                </c:pt>
                <c:pt idx="1205">
                  <c:v>4.5414634146341397</c:v>
                </c:pt>
                <c:pt idx="1206">
                  <c:v>-2.85507246376811</c:v>
                </c:pt>
                <c:pt idx="1207">
                  <c:v>11.028340080971599</c:v>
                </c:pt>
                <c:pt idx="1208">
                  <c:v>-2.4090909090908998</c:v>
                </c:pt>
                <c:pt idx="1209">
                  <c:v>5.7419928825622701</c:v>
                </c:pt>
                <c:pt idx="1210">
                  <c:v>9.9080459770114899</c:v>
                </c:pt>
                <c:pt idx="1211">
                  <c:v>12.240875912408701</c:v>
                </c:pt>
                <c:pt idx="1212">
                  <c:v>4.7438136826783097</c:v>
                </c:pt>
                <c:pt idx="1213">
                  <c:v>0.561196105702364</c:v>
                </c:pt>
                <c:pt idx="1214">
                  <c:v>5.9312581063553802</c:v>
                </c:pt>
                <c:pt idx="1215">
                  <c:v>-1.32777777777777</c:v>
                </c:pt>
                <c:pt idx="1216">
                  <c:v>1.86565656565656</c:v>
                </c:pt>
                <c:pt idx="1217">
                  <c:v>-4.0363636363636299</c:v>
                </c:pt>
                <c:pt idx="1218">
                  <c:v>1.1677419354838701</c:v>
                </c:pt>
                <c:pt idx="1219">
                  <c:v>-1.47115384615384</c:v>
                </c:pt>
                <c:pt idx="1220">
                  <c:v>1.2489164086687301</c:v>
                </c:pt>
                <c:pt idx="1221">
                  <c:v>5.8911764705882304</c:v>
                </c:pt>
                <c:pt idx="1222">
                  <c:v>-5.4516129032257998</c:v>
                </c:pt>
                <c:pt idx="1223">
                  <c:v>-2.5</c:v>
                </c:pt>
                <c:pt idx="1224">
                  <c:v>7.70175438596491</c:v>
                </c:pt>
                <c:pt idx="1225">
                  <c:v>4.4892473118279499</c:v>
                </c:pt>
                <c:pt idx="1226">
                  <c:v>13.96875</c:v>
                </c:pt>
                <c:pt idx="1227">
                  <c:v>1.5333333333333301</c:v>
                </c:pt>
                <c:pt idx="1228">
                  <c:v>-8.3333333333333304</c:v>
                </c:pt>
                <c:pt idx="1229">
                  <c:v>5.1920529801324502</c:v>
                </c:pt>
                <c:pt idx="1230">
                  <c:v>-9.25</c:v>
                </c:pt>
                <c:pt idx="1231">
                  <c:v>8.3800000000000008</c:v>
                </c:pt>
                <c:pt idx="1232">
                  <c:v>-3.68965517241379</c:v>
                </c:pt>
                <c:pt idx="1233">
                  <c:v>10.976744186046499</c:v>
                </c:pt>
                <c:pt idx="1234">
                  <c:v>1.4985422740524701</c:v>
                </c:pt>
                <c:pt idx="1235">
                  <c:v>6.2222222222222197</c:v>
                </c:pt>
                <c:pt idx="1236">
                  <c:v>30.5</c:v>
                </c:pt>
                <c:pt idx="1237">
                  <c:v>28</c:v>
                </c:pt>
                <c:pt idx="1238">
                  <c:v>13.815126050420099</c:v>
                </c:pt>
                <c:pt idx="1239">
                  <c:v>0.92</c:v>
                </c:pt>
                <c:pt idx="1240">
                  <c:v>24.172093023255801</c:v>
                </c:pt>
                <c:pt idx="1241">
                  <c:v>-5.98</c:v>
                </c:pt>
                <c:pt idx="1242">
                  <c:v>6.9191564147627398</c:v>
                </c:pt>
                <c:pt idx="1243">
                  <c:v>0.16162790697674401</c:v>
                </c:pt>
                <c:pt idx="1244">
                  <c:v>17.399999999999999</c:v>
                </c:pt>
                <c:pt idx="1245">
                  <c:v>-0.13143872113676699</c:v>
                </c:pt>
                <c:pt idx="1246">
                  <c:v>-1.1824817518248101</c:v>
                </c:pt>
                <c:pt idx="1247">
                  <c:v>7.0792899408284002</c:v>
                </c:pt>
                <c:pt idx="1248">
                  <c:v>2.1428571428571401</c:v>
                </c:pt>
                <c:pt idx="1249">
                  <c:v>1.59639909977494</c:v>
                </c:pt>
                <c:pt idx="1250">
                  <c:v>-2</c:v>
                </c:pt>
                <c:pt idx="1251">
                  <c:v>2.6208393632416702</c:v>
                </c:pt>
                <c:pt idx="1252">
                  <c:v>4.58</c:v>
                </c:pt>
                <c:pt idx="1253">
                  <c:v>-12</c:v>
                </c:pt>
                <c:pt idx="1254">
                  <c:v>-3.4876847290640298</c:v>
                </c:pt>
                <c:pt idx="1255">
                  <c:v>-0.50881355932203298</c:v>
                </c:pt>
                <c:pt idx="1256">
                  <c:v>-4.58278145695364</c:v>
                </c:pt>
                <c:pt idx="1257">
                  <c:v>3.0666666666666602</c:v>
                </c:pt>
                <c:pt idx="1258">
                  <c:v>0.46985210466439098</c:v>
                </c:pt>
                <c:pt idx="1259">
                  <c:v>0.79636937647987305</c:v>
                </c:pt>
                <c:pt idx="1260">
                  <c:v>8.8814199395770395</c:v>
                </c:pt>
                <c:pt idx="1261">
                  <c:v>-0.86413043478260798</c:v>
                </c:pt>
                <c:pt idx="1262">
                  <c:v>7.1163563829787204</c:v>
                </c:pt>
                <c:pt idx="1263">
                  <c:v>2.4557153671460998</c:v>
                </c:pt>
                <c:pt idx="1264">
                  <c:v>-6.7535816618911104</c:v>
                </c:pt>
                <c:pt idx="1265">
                  <c:v>42</c:v>
                </c:pt>
                <c:pt idx="1266">
                  <c:v>12.2777777777777</c:v>
                </c:pt>
                <c:pt idx="1267">
                  <c:v>7.5</c:v>
                </c:pt>
                <c:pt idx="1268">
                  <c:v>16</c:v>
                </c:pt>
                <c:pt idx="1269">
                  <c:v>-6.4666666666666597</c:v>
                </c:pt>
                <c:pt idx="1270">
                  <c:v>5.77735849056603</c:v>
                </c:pt>
                <c:pt idx="1271">
                  <c:v>-1.6463298379408899</c:v>
                </c:pt>
                <c:pt idx="1272">
                  <c:v>-8.7894736842105203</c:v>
                </c:pt>
                <c:pt idx="1273">
                  <c:v>4.6696113074204897</c:v>
                </c:pt>
                <c:pt idx="1274">
                  <c:v>0.50885296381832101</c:v>
                </c:pt>
                <c:pt idx="1275">
                  <c:v>1.2100049529470001</c:v>
                </c:pt>
                <c:pt idx="1276">
                  <c:v>-0.95716292134831404</c:v>
                </c:pt>
                <c:pt idx="1277">
                  <c:v>-0.83333333333333304</c:v>
                </c:pt>
                <c:pt idx="1278">
                  <c:v>1.15384615384615</c:v>
                </c:pt>
                <c:pt idx="1279">
                  <c:v>1.49822852081488</c:v>
                </c:pt>
                <c:pt idx="1280">
                  <c:v>25.063291139240501</c:v>
                </c:pt>
                <c:pt idx="1281">
                  <c:v>-1.8105451295799799</c:v>
                </c:pt>
                <c:pt idx="1282">
                  <c:v>5.2055473006438797</c:v>
                </c:pt>
                <c:pt idx="1283">
                  <c:v>1.68259385665529</c:v>
                </c:pt>
                <c:pt idx="1284">
                  <c:v>-0.51126867561407896</c:v>
                </c:pt>
                <c:pt idx="1285">
                  <c:v>1.19639407598197</c:v>
                </c:pt>
                <c:pt idx="1286">
                  <c:v>4.1973419250906101</c:v>
                </c:pt>
                <c:pt idx="1287">
                  <c:v>-1.9778846153846099</c:v>
                </c:pt>
                <c:pt idx="1288">
                  <c:v>5.7298311444652903</c:v>
                </c:pt>
                <c:pt idx="1289">
                  <c:v>16.677966101694899</c:v>
                </c:pt>
                <c:pt idx="1290">
                  <c:v>0.42897727272727199</c:v>
                </c:pt>
                <c:pt idx="1291">
                  <c:v>6.4044834307992202</c:v>
                </c:pt>
                <c:pt idx="1292">
                  <c:v>0.53719008264462798</c:v>
                </c:pt>
                <c:pt idx="1293">
                  <c:v>7.4626865671641701E-2</c:v>
                </c:pt>
                <c:pt idx="1294">
                  <c:v>28.867924528301799</c:v>
                </c:pt>
                <c:pt idx="1295">
                  <c:v>1.67542787286063</c:v>
                </c:pt>
                <c:pt idx="1296">
                  <c:v>-3.3340552246886799</c:v>
                </c:pt>
                <c:pt idx="1297">
                  <c:v>-12.8840579710144</c:v>
                </c:pt>
                <c:pt idx="1298">
                  <c:v>3.7809127933828699</c:v>
                </c:pt>
                <c:pt idx="1299">
                  <c:v>8.0221300138312496E-2</c:v>
                </c:pt>
                <c:pt idx="1300">
                  <c:v>7.86666666666666</c:v>
                </c:pt>
                <c:pt idx="1301">
                  <c:v>-4.9841781423967104</c:v>
                </c:pt>
                <c:pt idx="1302">
                  <c:v>0.64094955489614203</c:v>
                </c:pt>
                <c:pt idx="1303">
                  <c:v>21.228763040238402</c:v>
                </c:pt>
                <c:pt idx="1304">
                  <c:v>-7.1009174311926602</c:v>
                </c:pt>
                <c:pt idx="1305">
                  <c:v>32.8357487922705</c:v>
                </c:pt>
                <c:pt idx="1306">
                  <c:v>10.747826086956501</c:v>
                </c:pt>
                <c:pt idx="1307">
                  <c:v>0.44816168074902901</c:v>
                </c:pt>
                <c:pt idx="1308">
                  <c:v>-3</c:v>
                </c:pt>
                <c:pt idx="1309">
                  <c:v>2.8791414048625099</c:v>
                </c:pt>
                <c:pt idx="1310">
                  <c:v>0.68958594730238398</c:v>
                </c:pt>
                <c:pt idx="1311">
                  <c:v>8.6146881287726291</c:v>
                </c:pt>
                <c:pt idx="1312">
                  <c:v>3.32194948416933</c:v>
                </c:pt>
                <c:pt idx="1313">
                  <c:v>4.7866370609608397</c:v>
                </c:pt>
                <c:pt idx="1314">
                  <c:v>2.4652558907399</c:v>
                </c:pt>
                <c:pt idx="1315">
                  <c:v>1.3956959389101</c:v>
                </c:pt>
                <c:pt idx="1316">
                  <c:v>2.2239409804854802</c:v>
                </c:pt>
                <c:pt idx="1317">
                  <c:v>2.7328421311879101</c:v>
                </c:pt>
                <c:pt idx="1318">
                  <c:v>-0.684944841012329</c:v>
                </c:pt>
                <c:pt idx="1319">
                  <c:v>1.15292598967297</c:v>
                </c:pt>
                <c:pt idx="1320">
                  <c:v>-1.0042643923240899</c:v>
                </c:pt>
                <c:pt idx="1321">
                  <c:v>3.3190930003286199</c:v>
                </c:pt>
                <c:pt idx="1322">
                  <c:v>4.8538788522848</c:v>
                </c:pt>
                <c:pt idx="1323">
                  <c:v>3.0827668932427001</c:v>
                </c:pt>
                <c:pt idx="1324">
                  <c:v>-1.58862144420131</c:v>
                </c:pt>
                <c:pt idx="1325">
                  <c:v>-2.69203643843667</c:v>
                </c:pt>
                <c:pt idx="1326">
                  <c:v>16.6666666666666</c:v>
                </c:pt>
                <c:pt idx="1327">
                  <c:v>-0.36032837807854401</c:v>
                </c:pt>
                <c:pt idx="1328">
                  <c:v>-21</c:v>
                </c:pt>
                <c:pt idx="1329">
                  <c:v>-4.0033500837520899</c:v>
                </c:pt>
                <c:pt idx="1330">
                  <c:v>-2.0212713331684302</c:v>
                </c:pt>
                <c:pt idx="1331">
                  <c:v>3.8858418367346901</c:v>
                </c:pt>
                <c:pt idx="1332">
                  <c:v>0.357984293193717</c:v>
                </c:pt>
                <c:pt idx="1333">
                  <c:v>0.245362563237774</c:v>
                </c:pt>
                <c:pt idx="1334">
                  <c:v>3.5750213857998201</c:v>
                </c:pt>
                <c:pt idx="1335">
                  <c:v>4.5</c:v>
                </c:pt>
                <c:pt idx="1336">
                  <c:v>0.81627474200642802</c:v>
                </c:pt>
                <c:pt idx="1337">
                  <c:v>-12</c:v>
                </c:pt>
                <c:pt idx="1338">
                  <c:v>3.30404142096936</c:v>
                </c:pt>
                <c:pt idx="1339">
                  <c:v>0.46621735467565201</c:v>
                </c:pt>
                <c:pt idx="1340">
                  <c:v>6.40060392551585</c:v>
                </c:pt>
                <c:pt idx="1341">
                  <c:v>-2.4058939096267098</c:v>
                </c:pt>
                <c:pt idx="1342">
                  <c:v>1.6864864864864799</c:v>
                </c:pt>
                <c:pt idx="1343">
                  <c:v>1.8316115702479301</c:v>
                </c:pt>
                <c:pt idx="1344">
                  <c:v>-0.76218323586744596</c:v>
                </c:pt>
                <c:pt idx="1345">
                  <c:v>0.19051878354203899</c:v>
                </c:pt>
                <c:pt idx="1346">
                  <c:v>0.63264388489208601</c:v>
                </c:pt>
                <c:pt idx="1347">
                  <c:v>0.72711754664783002</c:v>
                </c:pt>
                <c:pt idx="1348">
                  <c:v>7.2045251562965096E-2</c:v>
                </c:pt>
                <c:pt idx="1349">
                  <c:v>3</c:v>
                </c:pt>
                <c:pt idx="1350">
                  <c:v>3.7026151353853201</c:v>
                </c:pt>
                <c:pt idx="1351">
                  <c:v>-2.9440825587352699</c:v>
                </c:pt>
                <c:pt idx="1352">
                  <c:v>2.9464215877981998</c:v>
                </c:pt>
                <c:pt idx="1353">
                  <c:v>0.99321220989310199</c:v>
                </c:pt>
                <c:pt idx="1354">
                  <c:v>5</c:v>
                </c:pt>
                <c:pt idx="1355">
                  <c:v>1.8209311080436601</c:v>
                </c:pt>
                <c:pt idx="1356">
                  <c:v>4.3270791851738402</c:v>
                </c:pt>
                <c:pt idx="1357">
                  <c:v>0.96809460062472097</c:v>
                </c:pt>
                <c:pt idx="1358">
                  <c:v>-5</c:v>
                </c:pt>
                <c:pt idx="1359">
                  <c:v>9.5955555555555492</c:v>
                </c:pt>
                <c:pt idx="1360">
                  <c:v>6.0897637795275497</c:v>
                </c:pt>
                <c:pt idx="1361">
                  <c:v>0.93618881118881103</c:v>
                </c:pt>
                <c:pt idx="1362">
                  <c:v>-2.3758029978586701</c:v>
                </c:pt>
                <c:pt idx="1363">
                  <c:v>10.552631578947301</c:v>
                </c:pt>
                <c:pt idx="1364">
                  <c:v>0</c:v>
                </c:pt>
                <c:pt idx="1365">
                  <c:v>5.0469255663430399</c:v>
                </c:pt>
                <c:pt idx="1366">
                  <c:v>-1.8410052251803899</c:v>
                </c:pt>
                <c:pt idx="1367">
                  <c:v>-13.5</c:v>
                </c:pt>
                <c:pt idx="1368">
                  <c:v>19.75</c:v>
                </c:pt>
                <c:pt idx="1369">
                  <c:v>-15.125</c:v>
                </c:pt>
                <c:pt idx="1370">
                  <c:v>2.6790754257907499</c:v>
                </c:pt>
                <c:pt idx="1371">
                  <c:v>0.96613398243200299</c:v>
                </c:pt>
                <c:pt idx="1372">
                  <c:v>4.8198656149576298</c:v>
                </c:pt>
                <c:pt idx="1373">
                  <c:v>3.6981073211314399</c:v>
                </c:pt>
                <c:pt idx="1374">
                  <c:v>-2.5517890772128</c:v>
                </c:pt>
                <c:pt idx="1375">
                  <c:v>-8</c:v>
                </c:pt>
                <c:pt idx="1376">
                  <c:v>1.3277882797731499</c:v>
                </c:pt>
                <c:pt idx="1377">
                  <c:v>3.45565006075334</c:v>
                </c:pt>
                <c:pt idx="1378">
                  <c:v>9.6084656084656093</c:v>
                </c:pt>
                <c:pt idx="1379">
                  <c:v>4</c:v>
                </c:pt>
                <c:pt idx="1380">
                  <c:v>1.1447028423772601</c:v>
                </c:pt>
                <c:pt idx="1381">
                  <c:v>-1.5744034707158301</c:v>
                </c:pt>
                <c:pt idx="1382">
                  <c:v>1.20943245403677</c:v>
                </c:pt>
                <c:pt idx="1383">
                  <c:v>-6.35135135135135</c:v>
                </c:pt>
                <c:pt idx="1384">
                  <c:v>-4.9963948973932304</c:v>
                </c:pt>
                <c:pt idx="1385">
                  <c:v>4.6263169446883197</c:v>
                </c:pt>
                <c:pt idx="1386">
                  <c:v>-7</c:v>
                </c:pt>
                <c:pt idx="1387">
                  <c:v>8.4783484390735104</c:v>
                </c:pt>
                <c:pt idx="1388">
                  <c:v>-8.9147286821705407</c:v>
                </c:pt>
                <c:pt idx="1389">
                  <c:v>6.7794117647058796</c:v>
                </c:pt>
                <c:pt idx="1390">
                  <c:v>2.4142982713155501</c:v>
                </c:pt>
                <c:pt idx="1391">
                  <c:v>3.85338127827398</c:v>
                </c:pt>
                <c:pt idx="1392">
                  <c:v>2.7876696024755998</c:v>
                </c:pt>
                <c:pt idx="1393">
                  <c:v>4.16135194709772</c:v>
                </c:pt>
                <c:pt idx="1394">
                  <c:v>10</c:v>
                </c:pt>
                <c:pt idx="1395">
                  <c:v>3.3018307768431399</c:v>
                </c:pt>
                <c:pt idx="1396">
                  <c:v>6.1253256670559697</c:v>
                </c:pt>
                <c:pt idx="1397">
                  <c:v>2.7863184079601901</c:v>
                </c:pt>
                <c:pt idx="1398">
                  <c:v>4.7244736006771699</c:v>
                </c:pt>
                <c:pt idx="1399">
                  <c:v>1.4631396357328701</c:v>
                </c:pt>
                <c:pt idx="1400">
                  <c:v>-5.77136514983351E-2</c:v>
                </c:pt>
                <c:pt idx="1401">
                  <c:v>3.6144578313253</c:v>
                </c:pt>
                <c:pt idx="1402">
                  <c:v>-7.1111111111111098</c:v>
                </c:pt>
                <c:pt idx="1403">
                  <c:v>4.9538663436301196</c:v>
                </c:pt>
                <c:pt idx="1404">
                  <c:v>3.8046497584540999</c:v>
                </c:pt>
                <c:pt idx="1405">
                  <c:v>2.45250075097626</c:v>
                </c:pt>
                <c:pt idx="1406">
                  <c:v>1.4173348606338201</c:v>
                </c:pt>
                <c:pt idx="1407">
                  <c:v>13.3473237211139</c:v>
                </c:pt>
                <c:pt idx="1408">
                  <c:v>4.15807404042698</c:v>
                </c:pt>
                <c:pt idx="1409">
                  <c:v>2.20072992700729</c:v>
                </c:pt>
                <c:pt idx="1410">
                  <c:v>3.40839694656488</c:v>
                </c:pt>
                <c:pt idx="1411">
                  <c:v>4.8064516129032198</c:v>
                </c:pt>
                <c:pt idx="1412">
                  <c:v>1.9818376068376</c:v>
                </c:pt>
                <c:pt idx="1413">
                  <c:v>0.13784954706577299</c:v>
                </c:pt>
                <c:pt idx="1414">
                  <c:v>3.5455065009286999</c:v>
                </c:pt>
                <c:pt idx="1415">
                  <c:v>11.257681278164601</c:v>
                </c:pt>
                <c:pt idx="1416">
                  <c:v>4.2246487218554201</c:v>
                </c:pt>
                <c:pt idx="1417">
                  <c:v>0.99947075946017405</c:v>
                </c:pt>
                <c:pt idx="1418">
                  <c:v>6.8909328754803303</c:v>
                </c:pt>
                <c:pt idx="1419">
                  <c:v>-0.48379986775402201</c:v>
                </c:pt>
                <c:pt idx="1420">
                  <c:v>7.15649937932257</c:v>
                </c:pt>
                <c:pt idx="1421">
                  <c:v>2.8917120387174799</c:v>
                </c:pt>
                <c:pt idx="1422">
                  <c:v>2.4169088507265499</c:v>
                </c:pt>
                <c:pt idx="1423">
                  <c:v>-0.57499999999999996</c:v>
                </c:pt>
                <c:pt idx="1424">
                  <c:v>7.9274781989677798</c:v>
                </c:pt>
                <c:pt idx="1425">
                  <c:v>-9</c:v>
                </c:pt>
                <c:pt idx="1426">
                  <c:v>8.7173913043478208</c:v>
                </c:pt>
                <c:pt idx="1427">
                  <c:v>2.9528380634390601</c:v>
                </c:pt>
                <c:pt idx="1428">
                  <c:v>3.0965583173996101</c:v>
                </c:pt>
                <c:pt idx="1429">
                  <c:v>-7.6111111111111098</c:v>
                </c:pt>
                <c:pt idx="1430">
                  <c:v>-3.1059506531204599</c:v>
                </c:pt>
                <c:pt idx="1431">
                  <c:v>-1.73888888888888</c:v>
                </c:pt>
                <c:pt idx="1432">
                  <c:v>-26</c:v>
                </c:pt>
                <c:pt idx="1433">
                  <c:v>5.4658941485864503</c:v>
                </c:pt>
                <c:pt idx="1434">
                  <c:v>3.93874386146291</c:v>
                </c:pt>
                <c:pt idx="1435">
                  <c:v>4.7027555845426301</c:v>
                </c:pt>
                <c:pt idx="1436">
                  <c:v>3.3698140200286102</c:v>
                </c:pt>
                <c:pt idx="1437">
                  <c:v>4.2755340309608201</c:v>
                </c:pt>
                <c:pt idx="1438">
                  <c:v>1.9999061032863801</c:v>
                </c:pt>
                <c:pt idx="1439">
                  <c:v>3.0321021318790198</c:v>
                </c:pt>
                <c:pt idx="1440">
                  <c:v>-4.5517241379310303</c:v>
                </c:pt>
                <c:pt idx="1441">
                  <c:v>5.45953331931889</c:v>
                </c:pt>
                <c:pt idx="1442">
                  <c:v>4.1144374698213397</c:v>
                </c:pt>
                <c:pt idx="1443">
                  <c:v>4.2357673267326703</c:v>
                </c:pt>
                <c:pt idx="1444">
                  <c:v>6.5194449516158404</c:v>
                </c:pt>
                <c:pt idx="1445">
                  <c:v>2.6206662134602299</c:v>
                </c:pt>
                <c:pt idx="1446">
                  <c:v>2.6925619834710699</c:v>
                </c:pt>
                <c:pt idx="1447">
                  <c:v>3.65318471337579</c:v>
                </c:pt>
                <c:pt idx="1448">
                  <c:v>1.52332406549274</c:v>
                </c:pt>
                <c:pt idx="1449">
                  <c:v>2.1380417335473498</c:v>
                </c:pt>
                <c:pt idx="1450">
                  <c:v>-5.6521739130434696</c:v>
                </c:pt>
                <c:pt idx="1451">
                  <c:v>6.3885077186963901</c:v>
                </c:pt>
                <c:pt idx="1452">
                  <c:v>8.5725651981729705</c:v>
                </c:pt>
                <c:pt idx="1453">
                  <c:v>13.445783132530099</c:v>
                </c:pt>
                <c:pt idx="1454">
                  <c:v>2.1089071856287398</c:v>
                </c:pt>
                <c:pt idx="1455">
                  <c:v>7.0191131498470902</c:v>
                </c:pt>
                <c:pt idx="1456">
                  <c:v>10.7505919494869</c:v>
                </c:pt>
                <c:pt idx="1457">
                  <c:v>9.5</c:v>
                </c:pt>
                <c:pt idx="1458">
                  <c:v>3.9630963096309602</c:v>
                </c:pt>
                <c:pt idx="1459">
                  <c:v>9.0503282275711108</c:v>
                </c:pt>
                <c:pt idx="1460">
                  <c:v>1.47826086956521</c:v>
                </c:pt>
                <c:pt idx="1461">
                  <c:v>5.56795484151107</c:v>
                </c:pt>
                <c:pt idx="1462">
                  <c:v>4.5728323173505503</c:v>
                </c:pt>
                <c:pt idx="1463">
                  <c:v>9.11848341232227</c:v>
                </c:pt>
                <c:pt idx="1464">
                  <c:v>1.6308243727598499</c:v>
                </c:pt>
                <c:pt idx="1465">
                  <c:v>3.24096385542168</c:v>
                </c:pt>
                <c:pt idx="1466">
                  <c:v>3.0140363128491598</c:v>
                </c:pt>
                <c:pt idx="1467">
                  <c:v>1.9665841584158399</c:v>
                </c:pt>
                <c:pt idx="1468">
                  <c:v>12.11</c:v>
                </c:pt>
                <c:pt idx="1469">
                  <c:v>1.1040609137055799</c:v>
                </c:pt>
                <c:pt idx="1470">
                  <c:v>0</c:v>
                </c:pt>
                <c:pt idx="1471">
                  <c:v>4.8002283829220298</c:v>
                </c:pt>
                <c:pt idx="1472">
                  <c:v>64</c:v>
                </c:pt>
                <c:pt idx="1473">
                  <c:v>6.6062075654704104</c:v>
                </c:pt>
                <c:pt idx="1474">
                  <c:v>7.0152610441767003</c:v>
                </c:pt>
                <c:pt idx="1475">
                  <c:v>-0.11111111111111099</c:v>
                </c:pt>
                <c:pt idx="1476">
                  <c:v>3.5094635165121999</c:v>
                </c:pt>
                <c:pt idx="1477">
                  <c:v>21</c:v>
                </c:pt>
                <c:pt idx="1478">
                  <c:v>24.945945945945901</c:v>
                </c:pt>
                <c:pt idx="1479">
                  <c:v>2</c:v>
                </c:pt>
                <c:pt idx="1480">
                  <c:v>3.3395258315640399</c:v>
                </c:pt>
                <c:pt idx="1481">
                  <c:v>0</c:v>
                </c:pt>
                <c:pt idx="1482">
                  <c:v>0.64368845120859397</c:v>
                </c:pt>
                <c:pt idx="1483">
                  <c:v>2.1338888733536501</c:v>
                </c:pt>
                <c:pt idx="1484">
                  <c:v>-20</c:v>
                </c:pt>
                <c:pt idx="1485">
                  <c:v>1.8939549180327799</c:v>
                </c:pt>
                <c:pt idx="1486">
                  <c:v>-0.26380368098159501</c:v>
                </c:pt>
                <c:pt idx="1487">
                  <c:v>-1.9285714285714199</c:v>
                </c:pt>
                <c:pt idx="1488">
                  <c:v>20.201894612196501</c:v>
                </c:pt>
                <c:pt idx="1489">
                  <c:v>-4.73061550759392</c:v>
                </c:pt>
                <c:pt idx="1490">
                  <c:v>0.93203644422555998</c:v>
                </c:pt>
                <c:pt idx="1491">
                  <c:v>6.3462911543038398</c:v>
                </c:pt>
                <c:pt idx="1492">
                  <c:v>-5.1958762886597896</c:v>
                </c:pt>
                <c:pt idx="1493">
                  <c:v>2.5983420026007802</c:v>
                </c:pt>
                <c:pt idx="1494">
                  <c:v>3.7601270115296801</c:v>
                </c:pt>
                <c:pt idx="1495">
                  <c:v>0.26956521739130401</c:v>
                </c:pt>
                <c:pt idx="1496">
                  <c:v>4.7045339625821603</c:v>
                </c:pt>
                <c:pt idx="1497">
                  <c:v>0.49764274489261301</c:v>
                </c:pt>
                <c:pt idx="1498">
                  <c:v>2.2012089810017201</c:v>
                </c:pt>
                <c:pt idx="1499">
                  <c:v>2.7339914621131198</c:v>
                </c:pt>
                <c:pt idx="1500">
                  <c:v>15.5</c:v>
                </c:pt>
                <c:pt idx="1501">
                  <c:v>7.8181818181818103</c:v>
                </c:pt>
                <c:pt idx="1502">
                  <c:v>-8</c:v>
                </c:pt>
                <c:pt idx="1503">
                  <c:v>-18</c:v>
                </c:pt>
                <c:pt idx="1504">
                  <c:v>-2.5801980198019798</c:v>
                </c:pt>
                <c:pt idx="1505">
                  <c:v>0.11500974658869299</c:v>
                </c:pt>
                <c:pt idx="1506">
                  <c:v>3.5730659025787901</c:v>
                </c:pt>
                <c:pt idx="1507">
                  <c:v>0</c:v>
                </c:pt>
                <c:pt idx="1508">
                  <c:v>0.72961956521739102</c:v>
                </c:pt>
                <c:pt idx="1509">
                  <c:v>6.7227203712722297</c:v>
                </c:pt>
                <c:pt idx="1510">
                  <c:v>0.60139860139860102</c:v>
                </c:pt>
                <c:pt idx="1511">
                  <c:v>4.22493525712171</c:v>
                </c:pt>
                <c:pt idx="1512">
                  <c:v>5.1168210337615703</c:v>
                </c:pt>
                <c:pt idx="1513">
                  <c:v>7.3366616741554296</c:v>
                </c:pt>
                <c:pt idx="1514">
                  <c:v>0.30241512075603699</c:v>
                </c:pt>
                <c:pt idx="1515">
                  <c:v>4.6957765438330803</c:v>
                </c:pt>
                <c:pt idx="1516">
                  <c:v>7</c:v>
                </c:pt>
                <c:pt idx="1517">
                  <c:v>8.2075915351024502</c:v>
                </c:pt>
                <c:pt idx="1518">
                  <c:v>7.9673590504450997</c:v>
                </c:pt>
                <c:pt idx="1519">
                  <c:v>19.527570789865798</c:v>
                </c:pt>
                <c:pt idx="1520">
                  <c:v>7.36985672299779</c:v>
                </c:pt>
                <c:pt idx="1521">
                  <c:v>8.3859983991133493</c:v>
                </c:pt>
                <c:pt idx="1522">
                  <c:v>7.0176372712146398</c:v>
                </c:pt>
                <c:pt idx="1523">
                  <c:v>10.096680355920601</c:v>
                </c:pt>
                <c:pt idx="1524">
                  <c:v>6.9247860789530398</c:v>
                </c:pt>
                <c:pt idx="1525">
                  <c:v>4.0623781676413202</c:v>
                </c:pt>
                <c:pt idx="1526">
                  <c:v>8.9486920399685594</c:v>
                </c:pt>
                <c:pt idx="1527">
                  <c:v>-5.3076923076923004</c:v>
                </c:pt>
                <c:pt idx="1528">
                  <c:v>6.42321732781698</c:v>
                </c:pt>
                <c:pt idx="1529">
                  <c:v>8.7239686806123604</c:v>
                </c:pt>
                <c:pt idx="1530">
                  <c:v>7.8968253968253901</c:v>
                </c:pt>
                <c:pt idx="1531">
                  <c:v>8.9561855670102997</c:v>
                </c:pt>
                <c:pt idx="1532">
                  <c:v>7.0199680511182097</c:v>
                </c:pt>
                <c:pt idx="1533">
                  <c:v>9.2899155053220603</c:v>
                </c:pt>
                <c:pt idx="1534">
                  <c:v>6.4989113296793999</c:v>
                </c:pt>
                <c:pt idx="1535">
                  <c:v>8.6081128255253692</c:v>
                </c:pt>
                <c:pt idx="1536">
                  <c:v>9.0381882770870305</c:v>
                </c:pt>
                <c:pt idx="1537">
                  <c:v>14.484966052376301</c:v>
                </c:pt>
                <c:pt idx="1538">
                  <c:v>9.8009630818619495</c:v>
                </c:pt>
                <c:pt idx="1539">
                  <c:v>8.9644908616187902</c:v>
                </c:pt>
                <c:pt idx="1540">
                  <c:v>6.7556208875822401</c:v>
                </c:pt>
                <c:pt idx="1541">
                  <c:v>8.4470517448856803</c:v>
                </c:pt>
                <c:pt idx="1542">
                  <c:v>11.774119448698301</c:v>
                </c:pt>
                <c:pt idx="1543">
                  <c:v>6.6556207823558404</c:v>
                </c:pt>
                <c:pt idx="1544">
                  <c:v>17.038221153846099</c:v>
                </c:pt>
                <c:pt idx="1545">
                  <c:v>8.3685037955351902</c:v>
                </c:pt>
                <c:pt idx="1546">
                  <c:v>10.881485726192899</c:v>
                </c:pt>
                <c:pt idx="1547">
                  <c:v>9.4938391250173009</c:v>
                </c:pt>
                <c:pt idx="1548">
                  <c:v>8.1103704777085408</c:v>
                </c:pt>
                <c:pt idx="1549">
                  <c:v>6.6185064935064899</c:v>
                </c:pt>
                <c:pt idx="1550">
                  <c:v>14.401442307692299</c:v>
                </c:pt>
                <c:pt idx="1551">
                  <c:v>10.1205151793928</c:v>
                </c:pt>
                <c:pt idx="1552">
                  <c:v>11.664804469273699</c:v>
                </c:pt>
                <c:pt idx="1553">
                  <c:v>8.4795996920708205</c:v>
                </c:pt>
                <c:pt idx="1554">
                  <c:v>17.045629997242902</c:v>
                </c:pt>
                <c:pt idx="1555">
                  <c:v>10.2054347826086</c:v>
                </c:pt>
                <c:pt idx="1556">
                  <c:v>8.39316873955819</c:v>
                </c:pt>
                <c:pt idx="1557">
                  <c:v>7.4323291510094798</c:v>
                </c:pt>
                <c:pt idx="1558">
                  <c:v>8.8511793111705295</c:v>
                </c:pt>
                <c:pt idx="1559">
                  <c:v>9.8931850642725898</c:v>
                </c:pt>
                <c:pt idx="1560">
                  <c:v>8.1827895220588207</c:v>
                </c:pt>
                <c:pt idx="1561">
                  <c:v>19.211720867208602</c:v>
                </c:pt>
                <c:pt idx="1562">
                  <c:v>9.0136806307002608</c:v>
                </c:pt>
                <c:pt idx="1563">
                  <c:v>7.1175261968358301</c:v>
                </c:pt>
                <c:pt idx="1564">
                  <c:v>17.383802816901401</c:v>
                </c:pt>
                <c:pt idx="1565">
                  <c:v>7.9667359667359596</c:v>
                </c:pt>
                <c:pt idx="1566">
                  <c:v>7.6172787979966596</c:v>
                </c:pt>
                <c:pt idx="1567">
                  <c:v>12.649538866930101</c:v>
                </c:pt>
                <c:pt idx="1568">
                  <c:v>4.9687182260681402</c:v>
                </c:pt>
                <c:pt idx="1569">
                  <c:v>49.807692307692299</c:v>
                </c:pt>
                <c:pt idx="1570">
                  <c:v>11.561999514680901</c:v>
                </c:pt>
                <c:pt idx="1571">
                  <c:v>7.1969111969111896</c:v>
                </c:pt>
                <c:pt idx="1572">
                  <c:v>9.2997459290911095</c:v>
                </c:pt>
                <c:pt idx="1573">
                  <c:v>8.7563377330819101</c:v>
                </c:pt>
                <c:pt idx="1574">
                  <c:v>8.4236574515411498</c:v>
                </c:pt>
                <c:pt idx="1575">
                  <c:v>11.9517153748411</c:v>
                </c:pt>
                <c:pt idx="1576">
                  <c:v>9.2821294884236796</c:v>
                </c:pt>
                <c:pt idx="1577">
                  <c:v>6.8385739164086603</c:v>
                </c:pt>
                <c:pt idx="1578">
                  <c:v>8.8396046471302192</c:v>
                </c:pt>
                <c:pt idx="1579">
                  <c:v>8.5570934256055295</c:v>
                </c:pt>
                <c:pt idx="1580">
                  <c:v>10.3043478260869</c:v>
                </c:pt>
                <c:pt idx="1581">
                  <c:v>16.888963963963899</c:v>
                </c:pt>
                <c:pt idx="1582">
                  <c:v>9.2511896820102297</c:v>
                </c:pt>
                <c:pt idx="1583">
                  <c:v>8.9173466003316708</c:v>
                </c:pt>
                <c:pt idx="1584">
                  <c:v>7.8095357590966099</c:v>
                </c:pt>
                <c:pt idx="1585">
                  <c:v>8.0847412222738093</c:v>
                </c:pt>
                <c:pt idx="1586">
                  <c:v>10.9559603099089</c:v>
                </c:pt>
                <c:pt idx="1587">
                  <c:v>8.7986862912054402</c:v>
                </c:pt>
                <c:pt idx="1588">
                  <c:v>9.6433291892952901</c:v>
                </c:pt>
                <c:pt idx="1589">
                  <c:v>7.4951612903225797</c:v>
                </c:pt>
                <c:pt idx="1590">
                  <c:v>7.4255669617907403</c:v>
                </c:pt>
                <c:pt idx="1591">
                  <c:v>8.3201317543722002</c:v>
                </c:pt>
                <c:pt idx="1592">
                  <c:v>12.8309948979591</c:v>
                </c:pt>
                <c:pt idx="1593">
                  <c:v>7.4288819125814998</c:v>
                </c:pt>
                <c:pt idx="1594">
                  <c:v>7.8489771026223796</c:v>
                </c:pt>
                <c:pt idx="1595">
                  <c:v>8.4517255546425591</c:v>
                </c:pt>
                <c:pt idx="1596">
                  <c:v>9.1920782629443991</c:v>
                </c:pt>
                <c:pt idx="1597">
                  <c:v>8.4633792603335696</c:v>
                </c:pt>
                <c:pt idx="1598">
                  <c:v>8.6769274039813702</c:v>
                </c:pt>
                <c:pt idx="1599">
                  <c:v>8.2535420871302403</c:v>
                </c:pt>
                <c:pt idx="1600">
                  <c:v>8.2507804370447406</c:v>
                </c:pt>
                <c:pt idx="1601">
                  <c:v>2.2631578947368398</c:v>
                </c:pt>
                <c:pt idx="1602">
                  <c:v>9.8642215568862195</c:v>
                </c:pt>
                <c:pt idx="1603">
                  <c:v>7.1861516553933704</c:v>
                </c:pt>
                <c:pt idx="1604">
                  <c:v>13.912866472533899</c:v>
                </c:pt>
                <c:pt idx="1605">
                  <c:v>7.5701470504740804</c:v>
                </c:pt>
                <c:pt idx="1606">
                  <c:v>13.5605208641609</c:v>
                </c:pt>
                <c:pt idx="1607">
                  <c:v>9.4310918599123106</c:v>
                </c:pt>
                <c:pt idx="1608">
                  <c:v>9.2511880983538806</c:v>
                </c:pt>
                <c:pt idx="1609">
                  <c:v>4.2089901108780303</c:v>
                </c:pt>
                <c:pt idx="1610">
                  <c:v>6.3163408803262504</c:v>
                </c:pt>
                <c:pt idx="1611">
                  <c:v>8.9060567590810393</c:v>
                </c:pt>
                <c:pt idx="1612">
                  <c:v>11.898989489062901</c:v>
                </c:pt>
                <c:pt idx="1613">
                  <c:v>8.9216746291174207</c:v>
                </c:pt>
                <c:pt idx="1614">
                  <c:v>10.3402922755741</c:v>
                </c:pt>
                <c:pt idx="1615">
                  <c:v>6.6080669710806701</c:v>
                </c:pt>
                <c:pt idx="1616">
                  <c:v>6.3359494640122502</c:v>
                </c:pt>
                <c:pt idx="1617">
                  <c:v>-1.67827529021558</c:v>
                </c:pt>
                <c:pt idx="1618">
                  <c:v>-0.49341225892686602</c:v>
                </c:pt>
                <c:pt idx="1619">
                  <c:v>7</c:v>
                </c:pt>
                <c:pt idx="1620">
                  <c:v>1.3572055756777499</c:v>
                </c:pt>
                <c:pt idx="1621">
                  <c:v>30.806451612903199</c:v>
                </c:pt>
                <c:pt idx="1622">
                  <c:v>-0.53155881415365003</c:v>
                </c:pt>
                <c:pt idx="1623">
                  <c:v>12.4725232198142</c:v>
                </c:pt>
                <c:pt idx="1624">
                  <c:v>6.3399317406143298</c:v>
                </c:pt>
                <c:pt idx="1625">
                  <c:v>-2.5492063492063401</c:v>
                </c:pt>
                <c:pt idx="1626">
                  <c:v>15.636363636363599</c:v>
                </c:pt>
                <c:pt idx="1627">
                  <c:v>9.8898508898508801</c:v>
                </c:pt>
                <c:pt idx="1628">
                  <c:v>5.8743068391866897</c:v>
                </c:pt>
                <c:pt idx="1629">
                  <c:v>3.6654545454545402</c:v>
                </c:pt>
                <c:pt idx="1630">
                  <c:v>10.09375</c:v>
                </c:pt>
                <c:pt idx="1631">
                  <c:v>12.216763005780299</c:v>
                </c:pt>
                <c:pt idx="1632">
                  <c:v>11.298646362098101</c:v>
                </c:pt>
                <c:pt idx="1633">
                  <c:v>4.4621603413429103</c:v>
                </c:pt>
                <c:pt idx="1634">
                  <c:v>4.2628475147430498</c:v>
                </c:pt>
                <c:pt idx="1635">
                  <c:v>0.79798578199052095</c:v>
                </c:pt>
                <c:pt idx="1636">
                  <c:v>2.86622544165928E-2</c:v>
                </c:pt>
                <c:pt idx="1637">
                  <c:v>0</c:v>
                </c:pt>
                <c:pt idx="1638">
                  <c:v>2.4083908656399302</c:v>
                </c:pt>
                <c:pt idx="1639">
                  <c:v>3.1284555681520798</c:v>
                </c:pt>
                <c:pt idx="1640">
                  <c:v>4.8518518518518503</c:v>
                </c:pt>
                <c:pt idx="1641">
                  <c:v>4.1884930187770797</c:v>
                </c:pt>
                <c:pt idx="1642">
                  <c:v>7.3923577460888801</c:v>
                </c:pt>
                <c:pt idx="1643">
                  <c:v>2.1265822784810098</c:v>
                </c:pt>
                <c:pt idx="1644">
                  <c:v>0.98012492901760295</c:v>
                </c:pt>
                <c:pt idx="1645">
                  <c:v>1.3196721311475399</c:v>
                </c:pt>
                <c:pt idx="1646">
                  <c:v>2.8682380216383301</c:v>
                </c:pt>
                <c:pt idx="1647">
                  <c:v>2.0685169124024201</c:v>
                </c:pt>
                <c:pt idx="1648">
                  <c:v>-1.71770334928229</c:v>
                </c:pt>
                <c:pt idx="1649">
                  <c:v>-0.5</c:v>
                </c:pt>
                <c:pt idx="1650">
                  <c:v>4.9640318302387199</c:v>
                </c:pt>
                <c:pt idx="1651">
                  <c:v>2.1791537667698599</c:v>
                </c:pt>
                <c:pt idx="1652">
                  <c:v>-3.8008849557522102</c:v>
                </c:pt>
                <c:pt idx="1653">
                  <c:v>4.71266233766233</c:v>
                </c:pt>
                <c:pt idx="1654">
                  <c:v>-4.68921308576481</c:v>
                </c:pt>
                <c:pt idx="1655">
                  <c:v>4.4385542168674696</c:v>
                </c:pt>
                <c:pt idx="1656">
                  <c:v>-21.384615384615302</c:v>
                </c:pt>
                <c:pt idx="1657">
                  <c:v>-9.0729927007299196</c:v>
                </c:pt>
                <c:pt idx="1658">
                  <c:v>5.2707182320441897</c:v>
                </c:pt>
                <c:pt idx="1659">
                  <c:v>11.3081936685288</c:v>
                </c:pt>
                <c:pt idx="1660">
                  <c:v>40.642857142857103</c:v>
                </c:pt>
                <c:pt idx="1661">
                  <c:v>8.7736720554272498</c:v>
                </c:pt>
                <c:pt idx="1662">
                  <c:v>9.0732673267326707</c:v>
                </c:pt>
                <c:pt idx="1663">
                  <c:v>6.3370554177005696</c:v>
                </c:pt>
                <c:pt idx="1664">
                  <c:v>-1.4032577903682699</c:v>
                </c:pt>
                <c:pt idx="1665">
                  <c:v>9.0455801104972302</c:v>
                </c:pt>
                <c:pt idx="1666">
                  <c:v>-2.99190439475713</c:v>
                </c:pt>
                <c:pt idx="1667">
                  <c:v>9.5805785123966896</c:v>
                </c:pt>
                <c:pt idx="1668">
                  <c:v>10.8065217391304</c:v>
                </c:pt>
                <c:pt idx="1669">
                  <c:v>0.19246473645137299</c:v>
                </c:pt>
                <c:pt idx="1670">
                  <c:v>3.88122605363984</c:v>
                </c:pt>
                <c:pt idx="1671">
                  <c:v>1182</c:v>
                </c:pt>
                <c:pt idx="1672">
                  <c:v>3.8561512990320899</c:v>
                </c:pt>
                <c:pt idx="1673">
                  <c:v>2.24238622105623</c:v>
                </c:pt>
                <c:pt idx="1674">
                  <c:v>4.1434868521051804</c:v>
                </c:pt>
                <c:pt idx="1675">
                  <c:v>6.7204545454545404</c:v>
                </c:pt>
                <c:pt idx="1676">
                  <c:v>0</c:v>
                </c:pt>
                <c:pt idx="1677">
                  <c:v>1.5383366198816799</c:v>
                </c:pt>
                <c:pt idx="1678">
                  <c:v>6.2838786911412603</c:v>
                </c:pt>
                <c:pt idx="1679">
                  <c:v>2.9</c:v>
                </c:pt>
                <c:pt idx="1680">
                  <c:v>-3.48067632850241</c:v>
                </c:pt>
                <c:pt idx="1681">
                  <c:v>4.9740758856823399</c:v>
                </c:pt>
                <c:pt idx="1682">
                  <c:v>1.17001545595054</c:v>
                </c:pt>
                <c:pt idx="1683">
                  <c:v>4.1099597006332704</c:v>
                </c:pt>
                <c:pt idx="1684">
                  <c:v>0.83677298311444603</c:v>
                </c:pt>
                <c:pt idx="1685">
                  <c:v>4.3240155070393698</c:v>
                </c:pt>
                <c:pt idx="1686">
                  <c:v>-2.8849305308158102</c:v>
                </c:pt>
                <c:pt idx="1687">
                  <c:v>11.045454545454501</c:v>
                </c:pt>
                <c:pt idx="1688">
                  <c:v>1.6820444739462299</c:v>
                </c:pt>
                <c:pt idx="1689">
                  <c:v>5.8588957055214701</c:v>
                </c:pt>
                <c:pt idx="1690">
                  <c:v>2.35530020109164</c:v>
                </c:pt>
                <c:pt idx="1691">
                  <c:v>-0.94125809435707597</c:v>
                </c:pt>
                <c:pt idx="1692">
                  <c:v>-5.3333333333333304</c:v>
                </c:pt>
                <c:pt idx="1693">
                  <c:v>10</c:v>
                </c:pt>
                <c:pt idx="1694">
                  <c:v>6.3797752808988699</c:v>
                </c:pt>
                <c:pt idx="1695">
                  <c:v>-1.0476190476190399</c:v>
                </c:pt>
                <c:pt idx="1696">
                  <c:v>0.25942857142857101</c:v>
                </c:pt>
                <c:pt idx="1697">
                  <c:v>6.7958008804605399</c:v>
                </c:pt>
                <c:pt idx="1698">
                  <c:v>17.625</c:v>
                </c:pt>
                <c:pt idx="1699">
                  <c:v>24.85</c:v>
                </c:pt>
                <c:pt idx="1700">
                  <c:v>-6.0617283950617198</c:v>
                </c:pt>
                <c:pt idx="1701">
                  <c:v>0.35871428571428499</c:v>
                </c:pt>
                <c:pt idx="1702">
                  <c:v>-14.789473684210501</c:v>
                </c:pt>
                <c:pt idx="1703">
                  <c:v>5.0912885522145697</c:v>
                </c:pt>
                <c:pt idx="1704">
                  <c:v>-9.65625</c:v>
                </c:pt>
                <c:pt idx="1705">
                  <c:v>-16.399999999999999</c:v>
                </c:pt>
                <c:pt idx="1706">
                  <c:v>-5.0380507343124101</c:v>
                </c:pt>
                <c:pt idx="1707">
                  <c:v>9.8527408368472198</c:v>
                </c:pt>
                <c:pt idx="1708">
                  <c:v>5.04514934012502</c:v>
                </c:pt>
                <c:pt idx="1709">
                  <c:v>1.1430131004366799</c:v>
                </c:pt>
                <c:pt idx="1710">
                  <c:v>7.2966252220248604</c:v>
                </c:pt>
                <c:pt idx="1711">
                  <c:v>21.6478873239436</c:v>
                </c:pt>
                <c:pt idx="1712">
                  <c:v>4.1976552858905798</c:v>
                </c:pt>
                <c:pt idx="1713">
                  <c:v>22.299445471349301</c:v>
                </c:pt>
                <c:pt idx="1714">
                  <c:v>-1.2489158716391999</c:v>
                </c:pt>
                <c:pt idx="1715">
                  <c:v>17.241992882562201</c:v>
                </c:pt>
                <c:pt idx="1716">
                  <c:v>6.1370336943441597</c:v>
                </c:pt>
                <c:pt idx="1717">
                  <c:v>-4.2025078701621599</c:v>
                </c:pt>
                <c:pt idx="1718">
                  <c:v>0</c:v>
                </c:pt>
                <c:pt idx="1719">
                  <c:v>5.7586299892125101</c:v>
                </c:pt>
                <c:pt idx="1720">
                  <c:v>1.6307371965266699</c:v>
                </c:pt>
                <c:pt idx="1721">
                  <c:v>16</c:v>
                </c:pt>
                <c:pt idx="1722">
                  <c:v>10.521164021163999</c:v>
                </c:pt>
                <c:pt idx="1723">
                  <c:v>1</c:v>
                </c:pt>
                <c:pt idx="1724">
                  <c:v>1.14756025867136</c:v>
                </c:pt>
                <c:pt idx="1725">
                  <c:v>3</c:v>
                </c:pt>
                <c:pt idx="1726">
                  <c:v>8.9997629770087695</c:v>
                </c:pt>
                <c:pt idx="1727">
                  <c:v>7.53287809812847</c:v>
                </c:pt>
                <c:pt idx="1728">
                  <c:v>5.9444279874400099</c:v>
                </c:pt>
                <c:pt idx="1729">
                  <c:v>5.5454653371319997</c:v>
                </c:pt>
                <c:pt idx="1730">
                  <c:v>7.1471544715447104</c:v>
                </c:pt>
                <c:pt idx="1731">
                  <c:v>6.8260115606936402</c:v>
                </c:pt>
                <c:pt idx="1732">
                  <c:v>7.4952830188679203</c:v>
                </c:pt>
                <c:pt idx="1733">
                  <c:v>8.3908450704225306</c:v>
                </c:pt>
                <c:pt idx="1734">
                  <c:v>3.9043114826220799</c:v>
                </c:pt>
                <c:pt idx="1735">
                  <c:v>-10.424669603524199</c:v>
                </c:pt>
                <c:pt idx="1736">
                  <c:v>-0.67485182049110903</c:v>
                </c:pt>
                <c:pt idx="1737">
                  <c:v>4.1097756410256396</c:v>
                </c:pt>
                <c:pt idx="1738">
                  <c:v>4.6519166177960196</c:v>
                </c:pt>
                <c:pt idx="1739">
                  <c:v>1.84594553934105</c:v>
                </c:pt>
                <c:pt idx="1740">
                  <c:v>5.5807208033848097</c:v>
                </c:pt>
                <c:pt idx="1741">
                  <c:v>4.2854886968085104</c:v>
                </c:pt>
                <c:pt idx="1742">
                  <c:v>5.1410891089108901</c:v>
                </c:pt>
                <c:pt idx="1743">
                  <c:v>-6.0384454659423298E-2</c:v>
                </c:pt>
                <c:pt idx="1744">
                  <c:v>2.0135469774216999</c:v>
                </c:pt>
                <c:pt idx="1745">
                  <c:v>1.22741433021806</c:v>
                </c:pt>
                <c:pt idx="1746">
                  <c:v>-3.8165137614678901</c:v>
                </c:pt>
                <c:pt idx="1747">
                  <c:v>1.44879518072289</c:v>
                </c:pt>
                <c:pt idx="1748">
                  <c:v>1.9269426039067199</c:v>
                </c:pt>
                <c:pt idx="1749">
                  <c:v>-1.0117154811715401</c:v>
                </c:pt>
                <c:pt idx="1750">
                  <c:v>0.46326255476912698</c:v>
                </c:pt>
                <c:pt idx="1751">
                  <c:v>-2.4226011856839601E-2</c:v>
                </c:pt>
                <c:pt idx="1752">
                  <c:v>1.0489547499338401</c:v>
                </c:pt>
                <c:pt idx="1753">
                  <c:v>2.0828695114409399</c:v>
                </c:pt>
                <c:pt idx="1754">
                  <c:v>-1.09061807436591</c:v>
                </c:pt>
                <c:pt idx="1755">
                  <c:v>3.7032926378098399</c:v>
                </c:pt>
                <c:pt idx="1756">
                  <c:v>3.6230044172376599</c:v>
                </c:pt>
                <c:pt idx="1757">
                  <c:v>11.1810737033666</c:v>
                </c:pt>
                <c:pt idx="1758">
                  <c:v>6.0456718003186403</c:v>
                </c:pt>
                <c:pt idx="1759">
                  <c:v>3.94417862838915</c:v>
                </c:pt>
                <c:pt idx="1760">
                  <c:v>6.26026912181303</c:v>
                </c:pt>
                <c:pt idx="1761">
                  <c:v>2.0751682445534301</c:v>
                </c:pt>
                <c:pt idx="1762">
                  <c:v>8.5927710843373397</c:v>
                </c:pt>
                <c:pt idx="1763">
                  <c:v>1.39092172301991</c:v>
                </c:pt>
                <c:pt idx="1764">
                  <c:v>10.09375</c:v>
                </c:pt>
                <c:pt idx="1765">
                  <c:v>-0.98240740740740695</c:v>
                </c:pt>
                <c:pt idx="1766">
                  <c:v>3.1979762428508498</c:v>
                </c:pt>
                <c:pt idx="1767">
                  <c:v>5.4594016004893202</c:v>
                </c:pt>
                <c:pt idx="1768">
                  <c:v>5.0708974580667396</c:v>
                </c:pt>
                <c:pt idx="1769">
                  <c:v>-6.0609756097560901</c:v>
                </c:pt>
                <c:pt idx="1770">
                  <c:v>1.8265781669255701</c:v>
                </c:pt>
                <c:pt idx="1771">
                  <c:v>4.23788212365106</c:v>
                </c:pt>
                <c:pt idx="1772">
                  <c:v>0.84982121573301495</c:v>
                </c:pt>
                <c:pt idx="1773">
                  <c:v>-3.10059760956175</c:v>
                </c:pt>
                <c:pt idx="1774">
                  <c:v>4.8195797628829604</c:v>
                </c:pt>
                <c:pt idx="1775">
                  <c:v>-5.5389610389610304</c:v>
                </c:pt>
                <c:pt idx="1776">
                  <c:v>1.61193200105334</c:v>
                </c:pt>
                <c:pt idx="1777">
                  <c:v>-1.57702349869451</c:v>
                </c:pt>
                <c:pt idx="1778">
                  <c:v>26.5</c:v>
                </c:pt>
                <c:pt idx="1779">
                  <c:v>-1.4997931890252301</c:v>
                </c:pt>
                <c:pt idx="1780">
                  <c:v>4.3982003760408199</c:v>
                </c:pt>
                <c:pt idx="1781">
                  <c:v>0.842528735632183</c:v>
                </c:pt>
                <c:pt idx="1782">
                  <c:v>-1.0192307692307601</c:v>
                </c:pt>
                <c:pt idx="1783">
                  <c:v>-0.67543859649122795</c:v>
                </c:pt>
                <c:pt idx="1784">
                  <c:v>5.2306289881494896</c:v>
                </c:pt>
                <c:pt idx="1785">
                  <c:v>10.8997407087294</c:v>
                </c:pt>
                <c:pt idx="1786">
                  <c:v>-14</c:v>
                </c:pt>
                <c:pt idx="1787">
                  <c:v>2.1185344827586201</c:v>
                </c:pt>
                <c:pt idx="1788">
                  <c:v>2.41379310344827</c:v>
                </c:pt>
                <c:pt idx="1789">
                  <c:v>4.7978712193065602</c:v>
                </c:pt>
                <c:pt idx="1790">
                  <c:v>2.1349862258953101</c:v>
                </c:pt>
                <c:pt idx="1791">
                  <c:v>-6.7894736842105203</c:v>
                </c:pt>
                <c:pt idx="1792">
                  <c:v>7.4541062801932298</c:v>
                </c:pt>
                <c:pt idx="1793">
                  <c:v>6.0503560528992804</c:v>
                </c:pt>
                <c:pt idx="1794">
                  <c:v>-8</c:v>
                </c:pt>
                <c:pt idx="1795">
                  <c:v>1.6958710976837801</c:v>
                </c:pt>
                <c:pt idx="1796">
                  <c:v>2.46051602814698</c:v>
                </c:pt>
                <c:pt idx="1797">
                  <c:v>-0.84930729968403096</c:v>
                </c:pt>
                <c:pt idx="1798">
                  <c:v>4.6531561461794002</c:v>
                </c:pt>
                <c:pt idx="1799">
                  <c:v>-2.7625408647080398</c:v>
                </c:pt>
                <c:pt idx="1800">
                  <c:v>10.806451612903199</c:v>
                </c:pt>
                <c:pt idx="1801">
                  <c:v>-7.6875</c:v>
                </c:pt>
                <c:pt idx="1802">
                  <c:v>0</c:v>
                </c:pt>
                <c:pt idx="1803">
                  <c:v>16.193548387096701</c:v>
                </c:pt>
                <c:pt idx="1804">
                  <c:v>-0.23940345368916799</c:v>
                </c:pt>
                <c:pt idx="1805">
                  <c:v>0.84358907672301597</c:v>
                </c:pt>
                <c:pt idx="1806">
                  <c:v>5.1351351351351298</c:v>
                </c:pt>
                <c:pt idx="1807">
                  <c:v>0.59076951881670103</c:v>
                </c:pt>
                <c:pt idx="1808">
                  <c:v>-5.2191780821917799</c:v>
                </c:pt>
                <c:pt idx="1809">
                  <c:v>-2.9870000000000001</c:v>
                </c:pt>
                <c:pt idx="1810">
                  <c:v>-0.79487179487179405</c:v>
                </c:pt>
                <c:pt idx="1811">
                  <c:v>-1.3806734992679299</c:v>
                </c:pt>
                <c:pt idx="1812">
                  <c:v>-1.0311139771078499</c:v>
                </c:pt>
                <c:pt idx="1813">
                  <c:v>27.2115384615384</c:v>
                </c:pt>
                <c:pt idx="1814">
                  <c:v>3.3750648452360301</c:v>
                </c:pt>
                <c:pt idx="1815">
                  <c:v>-10.059633027522899</c:v>
                </c:pt>
                <c:pt idx="1816">
                  <c:v>8.1580097087378594</c:v>
                </c:pt>
                <c:pt idx="1817">
                  <c:v>-6</c:v>
                </c:pt>
                <c:pt idx="1818">
                  <c:v>-1.2054673721340301</c:v>
                </c:pt>
                <c:pt idx="1819">
                  <c:v>5.2886597938144302</c:v>
                </c:pt>
                <c:pt idx="1820">
                  <c:v>3.6510810810810801</c:v>
                </c:pt>
                <c:pt idx="1821">
                  <c:v>-8.2804878048780495</c:v>
                </c:pt>
                <c:pt idx="1822">
                  <c:v>-1.39338235294117</c:v>
                </c:pt>
                <c:pt idx="1823">
                  <c:v>3.8311316900449399</c:v>
                </c:pt>
                <c:pt idx="1824">
                  <c:v>-1.49861239592969</c:v>
                </c:pt>
                <c:pt idx="1825">
                  <c:v>-1.3451006268558201</c:v>
                </c:pt>
                <c:pt idx="1826">
                  <c:v>5.00611810604717</c:v>
                </c:pt>
                <c:pt idx="1827">
                  <c:v>6.2137168860718299</c:v>
                </c:pt>
                <c:pt idx="1828">
                  <c:v>5.1715648027741601</c:v>
                </c:pt>
                <c:pt idx="1829">
                  <c:v>10.0647249190938</c:v>
                </c:pt>
                <c:pt idx="1830">
                  <c:v>2.8349336345665002</c:v>
                </c:pt>
                <c:pt idx="1831">
                  <c:v>21.8759811616954</c:v>
                </c:pt>
                <c:pt idx="1832">
                  <c:v>9.5801878736122905</c:v>
                </c:pt>
                <c:pt idx="1833">
                  <c:v>6.5661700262927196</c:v>
                </c:pt>
                <c:pt idx="1834">
                  <c:v>6.32987852446227</c:v>
                </c:pt>
                <c:pt idx="1835">
                  <c:v>1.4694632942628001</c:v>
                </c:pt>
                <c:pt idx="1836">
                  <c:v>-0.83243243243243203</c:v>
                </c:pt>
                <c:pt idx="1837">
                  <c:v>-3.2947941888619798</c:v>
                </c:pt>
                <c:pt idx="1838">
                  <c:v>0.85521796565389696</c:v>
                </c:pt>
                <c:pt idx="1839">
                  <c:v>4.1746175874834099</c:v>
                </c:pt>
                <c:pt idx="1840">
                  <c:v>-4.01123595505618</c:v>
                </c:pt>
                <c:pt idx="1841">
                  <c:v>4.5739931686392801</c:v>
                </c:pt>
                <c:pt idx="1842">
                  <c:v>-10.050000000000001</c:v>
                </c:pt>
                <c:pt idx="1843">
                  <c:v>0.89705882352941102</c:v>
                </c:pt>
                <c:pt idx="1844">
                  <c:v>8.8903193683761295</c:v>
                </c:pt>
                <c:pt idx="1845">
                  <c:v>10.4909284951974</c:v>
                </c:pt>
                <c:pt idx="1846">
                  <c:v>9.9012864918357195</c:v>
                </c:pt>
                <c:pt idx="1847">
                  <c:v>7.9760314341846703</c:v>
                </c:pt>
                <c:pt idx="1848">
                  <c:v>10.339618041446499</c:v>
                </c:pt>
                <c:pt idx="1849">
                  <c:v>5.9230769230769198</c:v>
                </c:pt>
                <c:pt idx="1850">
                  <c:v>6.9134505357328599</c:v>
                </c:pt>
                <c:pt idx="1851">
                  <c:v>4.6748862602365699</c:v>
                </c:pt>
                <c:pt idx="1852">
                  <c:v>7.2722760066596699</c:v>
                </c:pt>
                <c:pt idx="1853">
                  <c:v>8.1296933433059095</c:v>
                </c:pt>
                <c:pt idx="1854">
                  <c:v>7.3218314532183104</c:v>
                </c:pt>
                <c:pt idx="1855">
                  <c:v>5.9727446605036603</c:v>
                </c:pt>
                <c:pt idx="1856">
                  <c:v>2.0400381315538598</c:v>
                </c:pt>
                <c:pt idx="1857">
                  <c:v>13.017352633414699</c:v>
                </c:pt>
                <c:pt idx="1858">
                  <c:v>-5</c:v>
                </c:pt>
                <c:pt idx="1859">
                  <c:v>9.5250037999695998</c:v>
                </c:pt>
                <c:pt idx="1860">
                  <c:v>6.6827359742891002</c:v>
                </c:pt>
                <c:pt idx="1861">
                  <c:v>54</c:v>
                </c:pt>
                <c:pt idx="1862">
                  <c:v>13.207157726890101</c:v>
                </c:pt>
                <c:pt idx="1863">
                  <c:v>6.2267929859552797</c:v>
                </c:pt>
                <c:pt idx="1864">
                  <c:v>7.9027497113163898</c:v>
                </c:pt>
                <c:pt idx="1865">
                  <c:v>8.2575313318975496</c:v>
                </c:pt>
                <c:pt idx="1866">
                  <c:v>10.2909760589318</c:v>
                </c:pt>
                <c:pt idx="1867">
                  <c:v>10.0653436261784</c:v>
                </c:pt>
                <c:pt idx="1868">
                  <c:v>9.7885620915032607</c:v>
                </c:pt>
                <c:pt idx="1869">
                  <c:v>7.1048951048950997</c:v>
                </c:pt>
                <c:pt idx="1870">
                  <c:v>1</c:v>
                </c:pt>
                <c:pt idx="1871">
                  <c:v>9.4110735214160499</c:v>
                </c:pt>
                <c:pt idx="1872">
                  <c:v>9.22090920831719</c:v>
                </c:pt>
                <c:pt idx="1873">
                  <c:v>4.0948026948989398</c:v>
                </c:pt>
                <c:pt idx="1874">
                  <c:v>1.4615384615384599</c:v>
                </c:pt>
                <c:pt idx="1875">
                  <c:v>6.9488874406479804</c:v>
                </c:pt>
                <c:pt idx="1876">
                  <c:v>1.96112224448897</c:v>
                </c:pt>
                <c:pt idx="1877">
                  <c:v>10.645714285714201</c:v>
                </c:pt>
                <c:pt idx="1878">
                  <c:v>10.235565819861399</c:v>
                </c:pt>
                <c:pt idx="1879">
                  <c:v>12.0354253597888</c:v>
                </c:pt>
                <c:pt idx="1880">
                  <c:v>10.253834115805899</c:v>
                </c:pt>
                <c:pt idx="1881">
                  <c:v>9.6680497925311197</c:v>
                </c:pt>
                <c:pt idx="1882">
                  <c:v>12.912031782065799</c:v>
                </c:pt>
                <c:pt idx="1883">
                  <c:v>10.469975812388199</c:v>
                </c:pt>
                <c:pt idx="1884">
                  <c:v>7.5049198250728804</c:v>
                </c:pt>
                <c:pt idx="1885">
                  <c:v>6.3114989123986502</c:v>
                </c:pt>
                <c:pt idx="1886">
                  <c:v>14.1556728232189</c:v>
                </c:pt>
                <c:pt idx="1887">
                  <c:v>46</c:v>
                </c:pt>
                <c:pt idx="1888">
                  <c:v>5</c:v>
                </c:pt>
                <c:pt idx="1889">
                  <c:v>6.6632469152918299</c:v>
                </c:pt>
                <c:pt idx="1890">
                  <c:v>-21</c:v>
                </c:pt>
                <c:pt idx="1891">
                  <c:v>-2.4521591871295501</c:v>
                </c:pt>
                <c:pt idx="1892">
                  <c:v>1.2826086956521701</c:v>
                </c:pt>
                <c:pt idx="1893">
                  <c:v>-10</c:v>
                </c:pt>
                <c:pt idx="1894">
                  <c:v>-1.1535252398831799</c:v>
                </c:pt>
                <c:pt idx="1895">
                  <c:v>1.8172100222501599</c:v>
                </c:pt>
                <c:pt idx="1896">
                  <c:v>-32.25</c:v>
                </c:pt>
                <c:pt idx="1897">
                  <c:v>-5.1181384248209998</c:v>
                </c:pt>
                <c:pt idx="1898">
                  <c:v>12.9166666666666</c:v>
                </c:pt>
                <c:pt idx="1899">
                  <c:v>-0.121528912120222</c:v>
                </c:pt>
                <c:pt idx="1900">
                  <c:v>5.23346662565364</c:v>
                </c:pt>
                <c:pt idx="1901">
                  <c:v>6.9215175209962301E-2</c:v>
                </c:pt>
                <c:pt idx="1902">
                  <c:v>2.8991054711878501</c:v>
                </c:pt>
                <c:pt idx="1903">
                  <c:v>0.96564576243720601</c:v>
                </c:pt>
                <c:pt idx="1904">
                  <c:v>-0.72953736654804202</c:v>
                </c:pt>
                <c:pt idx="1905">
                  <c:v>4.9461638491547397</c:v>
                </c:pt>
                <c:pt idx="1906">
                  <c:v>-1.5</c:v>
                </c:pt>
                <c:pt idx="1907">
                  <c:v>-5.5503489531405696</c:v>
                </c:pt>
                <c:pt idx="1908">
                  <c:v>2.74032115062555</c:v>
                </c:pt>
                <c:pt idx="1909">
                  <c:v>4.4306549986740897</c:v>
                </c:pt>
                <c:pt idx="1910">
                  <c:v>2.3601500625260501</c:v>
                </c:pt>
                <c:pt idx="1911">
                  <c:v>-21.6666666666666</c:v>
                </c:pt>
                <c:pt idx="1912">
                  <c:v>9.8252595155709308</c:v>
                </c:pt>
                <c:pt idx="1913">
                  <c:v>37.757575757575701</c:v>
                </c:pt>
                <c:pt idx="1914">
                  <c:v>-8.6153846153846096</c:v>
                </c:pt>
                <c:pt idx="1915">
                  <c:v>14.443478260869499</c:v>
                </c:pt>
                <c:pt idx="1916">
                  <c:v>-1.6201828870019499</c:v>
                </c:pt>
                <c:pt idx="1917">
                  <c:v>2.61418918918918</c:v>
                </c:pt>
                <c:pt idx="1918">
                  <c:v>2.2225874618454999</c:v>
                </c:pt>
                <c:pt idx="1919">
                  <c:v>-6.08303061754021</c:v>
                </c:pt>
                <c:pt idx="1920">
                  <c:v>9.5722222222222193</c:v>
                </c:pt>
                <c:pt idx="1921">
                  <c:v>2.81322541913105</c:v>
                </c:pt>
                <c:pt idx="1922">
                  <c:v>8</c:v>
                </c:pt>
                <c:pt idx="1923">
                  <c:v>-12</c:v>
                </c:pt>
                <c:pt idx="1924">
                  <c:v>1.46763496484944</c:v>
                </c:pt>
                <c:pt idx="1925">
                  <c:v>-4.2077922077921999</c:v>
                </c:pt>
                <c:pt idx="1926">
                  <c:v>-4.3828571428571399</c:v>
                </c:pt>
                <c:pt idx="1927">
                  <c:v>2.5062743129627298</c:v>
                </c:pt>
                <c:pt idx="1928">
                  <c:v>33.7916666666666</c:v>
                </c:pt>
                <c:pt idx="1929">
                  <c:v>-1.8966648441771401</c:v>
                </c:pt>
                <c:pt idx="1930">
                  <c:v>9.3144436765722105</c:v>
                </c:pt>
                <c:pt idx="1931">
                  <c:v>29.169082125603801</c:v>
                </c:pt>
                <c:pt idx="1932">
                  <c:v>9.61636363636363</c:v>
                </c:pt>
                <c:pt idx="1933">
                  <c:v>8.07535541129098</c:v>
                </c:pt>
                <c:pt idx="1934">
                  <c:v>11.321223709369001</c:v>
                </c:pt>
                <c:pt idx="1935">
                  <c:v>22.383783783783699</c:v>
                </c:pt>
                <c:pt idx="1936">
                  <c:v>7.4417312015987997</c:v>
                </c:pt>
                <c:pt idx="1937">
                  <c:v>16.750469043151899</c:v>
                </c:pt>
                <c:pt idx="1938">
                  <c:v>2.0869565217391299</c:v>
                </c:pt>
                <c:pt idx="1939">
                  <c:v>-2</c:v>
                </c:pt>
                <c:pt idx="1940">
                  <c:v>1.9249609599736901</c:v>
                </c:pt>
                <c:pt idx="1941">
                  <c:v>11.464285714285699</c:v>
                </c:pt>
                <c:pt idx="1942">
                  <c:v>7.1465147565795002</c:v>
                </c:pt>
                <c:pt idx="1943">
                  <c:v>8.0192163713501294</c:v>
                </c:pt>
                <c:pt idx="1944">
                  <c:v>5.84700304168903</c:v>
                </c:pt>
                <c:pt idx="1945">
                  <c:v>11.212543554006899</c:v>
                </c:pt>
                <c:pt idx="1946">
                  <c:v>14.6074450084602</c:v>
                </c:pt>
                <c:pt idx="1947">
                  <c:v>8.3524451939291708</c:v>
                </c:pt>
                <c:pt idx="1948">
                  <c:v>11.3581756046267</c:v>
                </c:pt>
                <c:pt idx="1949">
                  <c:v>6.73241379310344</c:v>
                </c:pt>
                <c:pt idx="1950">
                  <c:v>30.571428571428498</c:v>
                </c:pt>
                <c:pt idx="1951">
                  <c:v>8.9881188118811792</c:v>
                </c:pt>
                <c:pt idx="1952">
                  <c:v>24.6629834254143</c:v>
                </c:pt>
                <c:pt idx="1953">
                  <c:v>5.6926640926640903</c:v>
                </c:pt>
                <c:pt idx="1954">
                  <c:v>6.5764044943820199</c:v>
                </c:pt>
                <c:pt idx="1955">
                  <c:v>21.695893451720298</c:v>
                </c:pt>
                <c:pt idx="1956">
                  <c:v>10.5625</c:v>
                </c:pt>
                <c:pt idx="1957">
                  <c:v>10.7922077922077</c:v>
                </c:pt>
                <c:pt idx="1958">
                  <c:v>5.6467177969684101</c:v>
                </c:pt>
                <c:pt idx="1959">
                  <c:v>5.13514383541599</c:v>
                </c:pt>
                <c:pt idx="1960">
                  <c:v>6.1859142771355602</c:v>
                </c:pt>
                <c:pt idx="1961">
                  <c:v>7.0029972752043497</c:v>
                </c:pt>
                <c:pt idx="1962">
                  <c:v>6.9988084786153202</c:v>
                </c:pt>
                <c:pt idx="1963">
                  <c:v>10.1525920111107</c:v>
                </c:pt>
                <c:pt idx="1964">
                  <c:v>7.9335670787968198</c:v>
                </c:pt>
                <c:pt idx="1965">
                  <c:v>6.0527571580063597</c:v>
                </c:pt>
                <c:pt idx="1966">
                  <c:v>13.484848484848399</c:v>
                </c:pt>
                <c:pt idx="1967">
                  <c:v>-15</c:v>
                </c:pt>
                <c:pt idx="1968">
                  <c:v>28.5833333333333</c:v>
                </c:pt>
                <c:pt idx="1969">
                  <c:v>10.2489959839357</c:v>
                </c:pt>
                <c:pt idx="1970">
                  <c:v>5.1610972568578504</c:v>
                </c:pt>
                <c:pt idx="1971">
                  <c:v>9.5318860244233292</c:v>
                </c:pt>
                <c:pt idx="1972">
                  <c:v>6.6451906807236698</c:v>
                </c:pt>
                <c:pt idx="1973">
                  <c:v>3.8468018143108398</c:v>
                </c:pt>
                <c:pt idx="1974">
                  <c:v>13.958715596330199</c:v>
                </c:pt>
                <c:pt idx="1975">
                  <c:v>2.86237623762376</c:v>
                </c:pt>
                <c:pt idx="1976">
                  <c:v>9.1364836100468292</c:v>
                </c:pt>
                <c:pt idx="1977">
                  <c:v>9.9914435550648601</c:v>
                </c:pt>
                <c:pt idx="1978">
                  <c:v>4.5864418524078996</c:v>
                </c:pt>
                <c:pt idx="1979">
                  <c:v>6.82053253197288</c:v>
                </c:pt>
                <c:pt idx="1980">
                  <c:v>8.1838836716146606</c:v>
                </c:pt>
                <c:pt idx="1981">
                  <c:v>11</c:v>
                </c:pt>
                <c:pt idx="1982">
                  <c:v>6.3377621947468699</c:v>
                </c:pt>
                <c:pt idx="1983">
                  <c:v>11.8360383447228</c:v>
                </c:pt>
                <c:pt idx="1984">
                  <c:v>8.3678823699005296</c:v>
                </c:pt>
                <c:pt idx="1985">
                  <c:v>1.44837831146323</c:v>
                </c:pt>
                <c:pt idx="1986">
                  <c:v>7.3750564844103002</c:v>
                </c:pt>
                <c:pt idx="1987">
                  <c:v>13.8016276703967</c:v>
                </c:pt>
                <c:pt idx="1988">
                  <c:v>3.8672921108742</c:v>
                </c:pt>
                <c:pt idx="1989">
                  <c:v>8.0880398671096305</c:v>
                </c:pt>
                <c:pt idx="1990">
                  <c:v>9.2598762968874695</c:v>
                </c:pt>
                <c:pt idx="1991">
                  <c:v>12.628859675939999</c:v>
                </c:pt>
                <c:pt idx="1992">
                  <c:v>9.5866932611483104</c:v>
                </c:pt>
                <c:pt idx="1993">
                  <c:v>-0.625</c:v>
                </c:pt>
                <c:pt idx="1994">
                  <c:v>-1.49573533212716</c:v>
                </c:pt>
                <c:pt idx="1995">
                  <c:v>4.49232023922794</c:v>
                </c:pt>
                <c:pt idx="1996">
                  <c:v>6.4297188755020001</c:v>
                </c:pt>
                <c:pt idx="1997">
                  <c:v>-0.38897945875448298</c:v>
                </c:pt>
                <c:pt idx="1998">
                  <c:v>1.9198113207547101</c:v>
                </c:pt>
                <c:pt idx="1999">
                  <c:v>2.5776858498600799</c:v>
                </c:pt>
                <c:pt idx="2000">
                  <c:v>0.21671018276762399</c:v>
                </c:pt>
                <c:pt idx="2001">
                  <c:v>4.2800608828006004</c:v>
                </c:pt>
                <c:pt idx="2002">
                  <c:v>5.8826657802891802</c:v>
                </c:pt>
                <c:pt idx="2003">
                  <c:v>1.8581580443433701</c:v>
                </c:pt>
                <c:pt idx="2004">
                  <c:v>2.4369627507163298</c:v>
                </c:pt>
                <c:pt idx="2005">
                  <c:v>4.2406413612565403</c:v>
                </c:pt>
                <c:pt idx="2006">
                  <c:v>-2.5</c:v>
                </c:pt>
                <c:pt idx="2007">
                  <c:v>4.1560803474484196</c:v>
                </c:pt>
                <c:pt idx="2008">
                  <c:v>9.4940119760479007</c:v>
                </c:pt>
                <c:pt idx="2009">
                  <c:v>2.66704352741661</c:v>
                </c:pt>
                <c:pt idx="2010">
                  <c:v>2.0592288520744702</c:v>
                </c:pt>
                <c:pt idx="2011">
                  <c:v>1.4620286776420599</c:v>
                </c:pt>
                <c:pt idx="2012">
                  <c:v>4.4646596858638699</c:v>
                </c:pt>
                <c:pt idx="2013">
                  <c:v>3.5958485958485902</c:v>
                </c:pt>
                <c:pt idx="2014">
                  <c:v>7.2060466896287796</c:v>
                </c:pt>
                <c:pt idx="2015">
                  <c:v>3.1779935275080899</c:v>
                </c:pt>
                <c:pt idx="2016">
                  <c:v>-2.625</c:v>
                </c:pt>
                <c:pt idx="2017">
                  <c:v>35</c:v>
                </c:pt>
                <c:pt idx="2018">
                  <c:v>1.99459459459459</c:v>
                </c:pt>
                <c:pt idx="2019">
                  <c:v>6.4370594159113796</c:v>
                </c:pt>
                <c:pt idx="2020">
                  <c:v>1.66150560597971</c:v>
                </c:pt>
                <c:pt idx="2021">
                  <c:v>1.35</c:v>
                </c:pt>
                <c:pt idx="2022">
                  <c:v>5.1500829187396304</c:v>
                </c:pt>
                <c:pt idx="2023">
                  <c:v>6.4985984583041301</c:v>
                </c:pt>
                <c:pt idx="2024">
                  <c:v>1.90146717539236</c:v>
                </c:pt>
                <c:pt idx="2025">
                  <c:v>4.2866894197952199</c:v>
                </c:pt>
                <c:pt idx="2026">
                  <c:v>3.74860681114551</c:v>
                </c:pt>
                <c:pt idx="2027">
                  <c:v>1.0391254315304901</c:v>
                </c:pt>
                <c:pt idx="2028">
                  <c:v>-5.2727272727272698</c:v>
                </c:pt>
                <c:pt idx="2029">
                  <c:v>-0.106413994169096</c:v>
                </c:pt>
                <c:pt idx="2030">
                  <c:v>-0.111037234042553</c:v>
                </c:pt>
                <c:pt idx="2031">
                  <c:v>-34</c:v>
                </c:pt>
                <c:pt idx="2032">
                  <c:v>2.58824759514847</c:v>
                </c:pt>
                <c:pt idx="2033">
                  <c:v>0.67388306674020904</c:v>
                </c:pt>
                <c:pt idx="2034">
                  <c:v>9.0501460564751692</c:v>
                </c:pt>
                <c:pt idx="2035">
                  <c:v>2.9445983379501302</c:v>
                </c:pt>
                <c:pt idx="2036">
                  <c:v>6.2785204991087298</c:v>
                </c:pt>
                <c:pt idx="2037">
                  <c:v>3.8678899082568798</c:v>
                </c:pt>
                <c:pt idx="2038">
                  <c:v>4.9309236420886897</c:v>
                </c:pt>
                <c:pt idx="2039">
                  <c:v>-14</c:v>
                </c:pt>
                <c:pt idx="2040">
                  <c:v>1.60695652173913</c:v>
                </c:pt>
                <c:pt idx="2041">
                  <c:v>-0.71488120050020798</c:v>
                </c:pt>
                <c:pt idx="2042">
                  <c:v>2.9568555996616102</c:v>
                </c:pt>
                <c:pt idx="2043">
                  <c:v>2.10678784436239</c:v>
                </c:pt>
                <c:pt idx="2044">
                  <c:v>8.9730538922155691</c:v>
                </c:pt>
                <c:pt idx="2045">
                  <c:v>0.81659612671540305</c:v>
                </c:pt>
                <c:pt idx="2046">
                  <c:v>4.3650079407093703</c:v>
                </c:pt>
                <c:pt idx="2047">
                  <c:v>4.3456830962619897</c:v>
                </c:pt>
                <c:pt idx="2048">
                  <c:v>3.3168880455407899</c:v>
                </c:pt>
                <c:pt idx="2049">
                  <c:v>3.1401185770750901</c:v>
                </c:pt>
                <c:pt idx="2050">
                  <c:v>0.85714285714285698</c:v>
                </c:pt>
                <c:pt idx="2051">
                  <c:v>2.6562691131498402</c:v>
                </c:pt>
                <c:pt idx="2052">
                  <c:v>3.83935461241669</c:v>
                </c:pt>
                <c:pt idx="2053">
                  <c:v>-0.130982367758186</c:v>
                </c:pt>
                <c:pt idx="2054">
                  <c:v>14.1666666666666</c:v>
                </c:pt>
                <c:pt idx="2055">
                  <c:v>9.9163126593033102</c:v>
                </c:pt>
                <c:pt idx="2056">
                  <c:v>8.2020821714073193</c:v>
                </c:pt>
                <c:pt idx="2057">
                  <c:v>9.8809111166130208</c:v>
                </c:pt>
                <c:pt idx="2058">
                  <c:v>9.8573596358118305</c:v>
                </c:pt>
                <c:pt idx="2059">
                  <c:v>4.1458333333333304</c:v>
                </c:pt>
                <c:pt idx="2060">
                  <c:v>-2.6541095890410902</c:v>
                </c:pt>
                <c:pt idx="2061">
                  <c:v>11.6529680365296</c:v>
                </c:pt>
                <c:pt idx="2062">
                  <c:v>3.5478116954762702</c:v>
                </c:pt>
                <c:pt idx="2063">
                  <c:v>-3.0933333333333302</c:v>
                </c:pt>
                <c:pt idx="2064">
                  <c:v>3.34146341463414</c:v>
                </c:pt>
                <c:pt idx="2065">
                  <c:v>0.74305555555555503</c:v>
                </c:pt>
                <c:pt idx="2066">
                  <c:v>-1.9696485623003099</c:v>
                </c:pt>
                <c:pt idx="2067">
                  <c:v>-13</c:v>
                </c:pt>
                <c:pt idx="2068">
                  <c:v>0.11667411712114401</c:v>
                </c:pt>
                <c:pt idx="2069">
                  <c:v>4.3209354120267198</c:v>
                </c:pt>
                <c:pt idx="2070">
                  <c:v>4.5811577752553898</c:v>
                </c:pt>
                <c:pt idx="2071">
                  <c:v>-3.5057915057915001</c:v>
                </c:pt>
                <c:pt idx="2072">
                  <c:v>-0.47771299605040402</c:v>
                </c:pt>
                <c:pt idx="2073">
                  <c:v>-2.0825222175201001</c:v>
                </c:pt>
                <c:pt idx="2074">
                  <c:v>2.50827549386011</c:v>
                </c:pt>
                <c:pt idx="2075">
                  <c:v>4.7991251682368699</c:v>
                </c:pt>
                <c:pt idx="2076">
                  <c:v>4.8305039865838904</c:v>
                </c:pt>
                <c:pt idx="2077">
                  <c:v>-2.9217067108533499</c:v>
                </c:pt>
                <c:pt idx="2078">
                  <c:v>9.6902303415408994E-2</c:v>
                </c:pt>
                <c:pt idx="2079">
                  <c:v>11.1651022864019</c:v>
                </c:pt>
                <c:pt idx="2080">
                  <c:v>-0.943037974683544</c:v>
                </c:pt>
                <c:pt idx="2081">
                  <c:v>1.8580931263858</c:v>
                </c:pt>
                <c:pt idx="2082">
                  <c:v>0.79177718832891197</c:v>
                </c:pt>
                <c:pt idx="2083">
                  <c:v>-4.0769230769230704</c:v>
                </c:pt>
                <c:pt idx="2084">
                  <c:v>3.9707016191210398</c:v>
                </c:pt>
                <c:pt idx="2085">
                  <c:v>1.81702287214098</c:v>
                </c:pt>
                <c:pt idx="2086">
                  <c:v>-0.67200000000000004</c:v>
                </c:pt>
                <c:pt idx="2087">
                  <c:v>-5.6913580246913504</c:v>
                </c:pt>
                <c:pt idx="2088">
                  <c:v>5.7057210031347898</c:v>
                </c:pt>
                <c:pt idx="2089">
                  <c:v>1.93568281938325</c:v>
                </c:pt>
                <c:pt idx="2090">
                  <c:v>3.7683122178535</c:v>
                </c:pt>
                <c:pt idx="2091">
                  <c:v>5.4238517324738096</c:v>
                </c:pt>
                <c:pt idx="2092">
                  <c:v>5.5978593272171198</c:v>
                </c:pt>
                <c:pt idx="2093">
                  <c:v>0.90033003300329995</c:v>
                </c:pt>
                <c:pt idx="2094">
                  <c:v>4.1996918335901299</c:v>
                </c:pt>
                <c:pt idx="2095">
                  <c:v>-1.4859550561797701</c:v>
                </c:pt>
                <c:pt idx="2096">
                  <c:v>1.2953633884164899</c:v>
                </c:pt>
                <c:pt idx="2097">
                  <c:v>-3.8526672311600299E-2</c:v>
                </c:pt>
                <c:pt idx="2098">
                  <c:v>1.41318361405697</c:v>
                </c:pt>
                <c:pt idx="2099">
                  <c:v>1.87753102547354</c:v>
                </c:pt>
                <c:pt idx="2100">
                  <c:v>2.3580695381421899</c:v>
                </c:pt>
                <c:pt idx="2101">
                  <c:v>-2.57492854226214</c:v>
                </c:pt>
                <c:pt idx="2102">
                  <c:v>4.3390757451462898</c:v>
                </c:pt>
                <c:pt idx="2103">
                  <c:v>3.2899328859060399</c:v>
                </c:pt>
                <c:pt idx="2104">
                  <c:v>7.1619837827644703</c:v>
                </c:pt>
                <c:pt idx="2105">
                  <c:v>1.92801332137825</c:v>
                </c:pt>
                <c:pt idx="2106">
                  <c:v>-1.3062761506276099</c:v>
                </c:pt>
                <c:pt idx="2107">
                  <c:v>-0.23684210526315699</c:v>
                </c:pt>
                <c:pt idx="2108">
                  <c:v>1.2486518873576899</c:v>
                </c:pt>
                <c:pt idx="2109">
                  <c:v>3.2175947590079499</c:v>
                </c:pt>
                <c:pt idx="2110">
                  <c:v>0.82932166301969301</c:v>
                </c:pt>
                <c:pt idx="2111">
                  <c:v>6.5372018511925898</c:v>
                </c:pt>
                <c:pt idx="2112">
                  <c:v>10.073645361516499</c:v>
                </c:pt>
                <c:pt idx="2113">
                  <c:v>0.89439655172413701</c:v>
                </c:pt>
                <c:pt idx="2114">
                  <c:v>1.3231132075471601</c:v>
                </c:pt>
                <c:pt idx="2115">
                  <c:v>3.8588388355830201</c:v>
                </c:pt>
                <c:pt idx="2116">
                  <c:v>2.3204949729311601</c:v>
                </c:pt>
                <c:pt idx="2117">
                  <c:v>0.52996653483419498</c:v>
                </c:pt>
                <c:pt idx="2118">
                  <c:v>4.1743421052631504</c:v>
                </c:pt>
                <c:pt idx="2119">
                  <c:v>-2.1434782608695602</c:v>
                </c:pt>
                <c:pt idx="2120">
                  <c:v>-21</c:v>
                </c:pt>
                <c:pt idx="2121">
                  <c:v>-2.8025325977933799</c:v>
                </c:pt>
                <c:pt idx="2122">
                  <c:v>-14</c:v>
                </c:pt>
                <c:pt idx="2123">
                  <c:v>1.7335686274509801</c:v>
                </c:pt>
                <c:pt idx="2124">
                  <c:v>-9</c:v>
                </c:pt>
                <c:pt idx="2125">
                  <c:v>-3.0736478711162198</c:v>
                </c:pt>
                <c:pt idx="2126">
                  <c:v>-0.33333333333333298</c:v>
                </c:pt>
                <c:pt idx="2127">
                  <c:v>0.495867768595041</c:v>
                </c:pt>
                <c:pt idx="2128">
                  <c:v>-0.23533970550245401</c:v>
                </c:pt>
                <c:pt idx="2129">
                  <c:v>-5.2015050167224004</c:v>
                </c:pt>
                <c:pt idx="2130">
                  <c:v>-3.2857142857142798</c:v>
                </c:pt>
                <c:pt idx="2131">
                  <c:v>6.5609444798978904</c:v>
                </c:pt>
                <c:pt idx="2132">
                  <c:v>4.3002897850760604</c:v>
                </c:pt>
                <c:pt idx="2133">
                  <c:v>7.0257425742574204</c:v>
                </c:pt>
                <c:pt idx="2134">
                  <c:v>7.2894736842105203</c:v>
                </c:pt>
                <c:pt idx="2135">
                  <c:v>-3.83140634853899</c:v>
                </c:pt>
                <c:pt idx="2136">
                  <c:v>10.272727272727201</c:v>
                </c:pt>
                <c:pt idx="2137">
                  <c:v>-10.1666666666666</c:v>
                </c:pt>
                <c:pt idx="2138">
                  <c:v>-0.280846840886536</c:v>
                </c:pt>
                <c:pt idx="2139">
                  <c:v>-4.73297923708353</c:v>
                </c:pt>
                <c:pt idx="2140">
                  <c:v>0.41428571428571398</c:v>
                </c:pt>
                <c:pt idx="2141">
                  <c:v>6.2946768060836504</c:v>
                </c:pt>
                <c:pt idx="2142">
                  <c:v>2.5810643564356401</c:v>
                </c:pt>
                <c:pt idx="2143">
                  <c:v>-11</c:v>
                </c:pt>
                <c:pt idx="2144">
                  <c:v>2.0242266326643699</c:v>
                </c:pt>
                <c:pt idx="2145">
                  <c:v>-0.756367131186929</c:v>
                </c:pt>
                <c:pt idx="2146">
                  <c:v>10.980966325036601</c:v>
                </c:pt>
                <c:pt idx="2147">
                  <c:v>4.1840022348449502</c:v>
                </c:pt>
                <c:pt idx="2148">
                  <c:v>6.6752384196185197</c:v>
                </c:pt>
                <c:pt idx="2149">
                  <c:v>1.1593200237201</c:v>
                </c:pt>
                <c:pt idx="2150">
                  <c:v>1.80679327976625</c:v>
                </c:pt>
                <c:pt idx="2151">
                  <c:v>3.2252696456086198</c:v>
                </c:pt>
                <c:pt idx="2152">
                  <c:v>-4.25</c:v>
                </c:pt>
                <c:pt idx="2153">
                  <c:v>4.4639618138424799</c:v>
                </c:pt>
                <c:pt idx="2154">
                  <c:v>4.2948152233866503</c:v>
                </c:pt>
                <c:pt idx="2155">
                  <c:v>0.81276213301377997</c:v>
                </c:pt>
                <c:pt idx="2156">
                  <c:v>-3.5805574439157</c:v>
                </c:pt>
                <c:pt idx="2157">
                  <c:v>-1.98693783068783</c:v>
                </c:pt>
                <c:pt idx="2158">
                  <c:v>-1.7683168316831599</c:v>
                </c:pt>
                <c:pt idx="2159">
                  <c:v>2.8314513622707902</c:v>
                </c:pt>
                <c:pt idx="2160">
                  <c:v>4.9869454713493502</c:v>
                </c:pt>
                <c:pt idx="2161">
                  <c:v>2.3908924205378899</c:v>
                </c:pt>
                <c:pt idx="2162">
                  <c:v>-8.9117647058823497</c:v>
                </c:pt>
                <c:pt idx="2163">
                  <c:v>-2.4844444444444398</c:v>
                </c:pt>
                <c:pt idx="2164">
                  <c:v>2.54939451880178E-2</c:v>
                </c:pt>
                <c:pt idx="2165">
                  <c:v>3.8234632332260299</c:v>
                </c:pt>
                <c:pt idx="2166">
                  <c:v>-2.0578062070599299</c:v>
                </c:pt>
                <c:pt idx="2167">
                  <c:v>-2.0633266533066101</c:v>
                </c:pt>
                <c:pt idx="2168">
                  <c:v>2.5526591655601298</c:v>
                </c:pt>
                <c:pt idx="2169">
                  <c:v>-3.70897615708274</c:v>
                </c:pt>
                <c:pt idx="2170">
                  <c:v>3.49336870026525</c:v>
                </c:pt>
                <c:pt idx="2171">
                  <c:v>-4.6551724137930997</c:v>
                </c:pt>
                <c:pt idx="2172">
                  <c:v>0.39907264296754202</c:v>
                </c:pt>
                <c:pt idx="2173">
                  <c:v>4.1809842214702098</c:v>
                </c:pt>
                <c:pt idx="2174">
                  <c:v>-0.946902654867256</c:v>
                </c:pt>
                <c:pt idx="2175">
                  <c:v>0.386938775510204</c:v>
                </c:pt>
                <c:pt idx="2176">
                  <c:v>3.9091459721380901</c:v>
                </c:pt>
                <c:pt idx="2177">
                  <c:v>-2.6155778894472301</c:v>
                </c:pt>
                <c:pt idx="2178">
                  <c:v>0.90914066776135705</c:v>
                </c:pt>
                <c:pt idx="2179">
                  <c:v>1.0304975922953401</c:v>
                </c:pt>
                <c:pt idx="2180">
                  <c:v>2.7041666666666599</c:v>
                </c:pt>
                <c:pt idx="2181">
                  <c:v>9.75</c:v>
                </c:pt>
                <c:pt idx="2182">
                  <c:v>-0.37081339712918598</c:v>
                </c:pt>
                <c:pt idx="2183">
                  <c:v>-5.3043478260869499</c:v>
                </c:pt>
                <c:pt idx="2184">
                  <c:v>6.3372249663223998</c:v>
                </c:pt>
                <c:pt idx="2185">
                  <c:v>16.3125</c:v>
                </c:pt>
                <c:pt idx="2186">
                  <c:v>-1.3399028848900301</c:v>
                </c:pt>
                <c:pt idx="2187">
                  <c:v>5.0162346909712303</c:v>
                </c:pt>
                <c:pt idx="2188">
                  <c:v>-2.8540718259989801</c:v>
                </c:pt>
                <c:pt idx="2189">
                  <c:v>7.5928961748633803</c:v>
                </c:pt>
                <c:pt idx="2190">
                  <c:v>7.0034668721109403</c:v>
                </c:pt>
                <c:pt idx="2191">
                  <c:v>3.56508366141732</c:v>
                </c:pt>
                <c:pt idx="2192">
                  <c:v>3.04501061571125</c:v>
                </c:pt>
                <c:pt idx="2193">
                  <c:v>3.2813167259786402</c:v>
                </c:pt>
                <c:pt idx="2194">
                  <c:v>7.0775969962453003</c:v>
                </c:pt>
                <c:pt idx="2195">
                  <c:v>10.855905511811001</c:v>
                </c:pt>
                <c:pt idx="2196">
                  <c:v>-0.911461402474955</c:v>
                </c:pt>
                <c:pt idx="2197">
                  <c:v>8</c:v>
                </c:pt>
                <c:pt idx="2198">
                  <c:v>7.4484279574756798</c:v>
                </c:pt>
                <c:pt idx="2199">
                  <c:v>10.9297520661157</c:v>
                </c:pt>
                <c:pt idx="2200">
                  <c:v>5.9705586161957198</c:v>
                </c:pt>
                <c:pt idx="2201">
                  <c:v>7.7493949521724099</c:v>
                </c:pt>
                <c:pt idx="2202">
                  <c:v>9.3991485738612095</c:v>
                </c:pt>
                <c:pt idx="2203">
                  <c:v>6.4671823833705</c:v>
                </c:pt>
                <c:pt idx="2204">
                  <c:v>-1.71861632880788</c:v>
                </c:pt>
                <c:pt idx="2205">
                  <c:v>2.8854795439302401</c:v>
                </c:pt>
                <c:pt idx="2206">
                  <c:v>17.6056644880174</c:v>
                </c:pt>
                <c:pt idx="2207">
                  <c:v>3.7505470459518602</c:v>
                </c:pt>
                <c:pt idx="2208">
                  <c:v>1.4807692307692299</c:v>
                </c:pt>
                <c:pt idx="2209">
                  <c:v>3.5669997728821201</c:v>
                </c:pt>
                <c:pt idx="2210">
                  <c:v>2</c:v>
                </c:pt>
                <c:pt idx="2211">
                  <c:v>3.6354857307581399</c:v>
                </c:pt>
                <c:pt idx="2212">
                  <c:v>-0.26239840769613498</c:v>
                </c:pt>
                <c:pt idx="2213">
                  <c:v>10.756962025316399</c:v>
                </c:pt>
                <c:pt idx="2214">
                  <c:v>4.3688811188811103</c:v>
                </c:pt>
                <c:pt idx="2215">
                  <c:v>5.6998784933171303</c:v>
                </c:pt>
                <c:pt idx="2216">
                  <c:v>-0.57351290684624001</c:v>
                </c:pt>
                <c:pt idx="2217">
                  <c:v>-1.26043208049718</c:v>
                </c:pt>
                <c:pt idx="2218">
                  <c:v>7.0886363636363603</c:v>
                </c:pt>
                <c:pt idx="2219">
                  <c:v>4.5670702754035997</c:v>
                </c:pt>
                <c:pt idx="2220">
                  <c:v>10.1373390557939</c:v>
                </c:pt>
                <c:pt idx="2221">
                  <c:v>5.4451660863100999</c:v>
                </c:pt>
                <c:pt idx="2222">
                  <c:v>-0.99529586531319603</c:v>
                </c:pt>
                <c:pt idx="2223">
                  <c:v>4.9138187221396699</c:v>
                </c:pt>
                <c:pt idx="2224">
                  <c:v>10.562043795620401</c:v>
                </c:pt>
                <c:pt idx="2225">
                  <c:v>-2.8195718654434199</c:v>
                </c:pt>
                <c:pt idx="2226">
                  <c:v>2.5289208177064002</c:v>
                </c:pt>
                <c:pt idx="2227">
                  <c:v>1.2738589211618201</c:v>
                </c:pt>
                <c:pt idx="2228">
                  <c:v>6.49344188150158</c:v>
                </c:pt>
                <c:pt idx="2229">
                  <c:v>-4.0243531202435303</c:v>
                </c:pt>
                <c:pt idx="2230">
                  <c:v>1.9707326654881101</c:v>
                </c:pt>
                <c:pt idx="2231">
                  <c:v>-1.22432859399684</c:v>
                </c:pt>
                <c:pt idx="2232">
                  <c:v>4.5063012189243103</c:v>
                </c:pt>
                <c:pt idx="2233">
                  <c:v>0.68604651162790697</c:v>
                </c:pt>
                <c:pt idx="2234">
                  <c:v>1.3890020366598701</c:v>
                </c:pt>
                <c:pt idx="2235">
                  <c:v>0.64583333333333304</c:v>
                </c:pt>
                <c:pt idx="2236">
                  <c:v>2.6823873800617899</c:v>
                </c:pt>
                <c:pt idx="2237">
                  <c:v>0.60315843097300004</c:v>
                </c:pt>
                <c:pt idx="2238">
                  <c:v>1.9971857410881799</c:v>
                </c:pt>
                <c:pt idx="2239">
                  <c:v>1.9928814608480301</c:v>
                </c:pt>
                <c:pt idx="2240">
                  <c:v>2.92</c:v>
                </c:pt>
                <c:pt idx="2241">
                  <c:v>6.0588235294117601</c:v>
                </c:pt>
                <c:pt idx="2242">
                  <c:v>0.67289088863891999</c:v>
                </c:pt>
                <c:pt idx="2243">
                  <c:v>1.49913344887348</c:v>
                </c:pt>
                <c:pt idx="2244">
                  <c:v>2.3120739335160501</c:v>
                </c:pt>
                <c:pt idx="2245">
                  <c:v>-6.7165109034267898</c:v>
                </c:pt>
                <c:pt idx="2246">
                  <c:v>0.41852866779089298</c:v>
                </c:pt>
                <c:pt idx="2247">
                  <c:v>3.8702659145850098</c:v>
                </c:pt>
                <c:pt idx="2248">
                  <c:v>-5.12792792792792</c:v>
                </c:pt>
                <c:pt idx="2249">
                  <c:v>5.3912056737588596</c:v>
                </c:pt>
                <c:pt idx="2250">
                  <c:v>3.5501377530939702</c:v>
                </c:pt>
                <c:pt idx="2251">
                  <c:v>1.36301369863013</c:v>
                </c:pt>
                <c:pt idx="2252">
                  <c:v>0.77287929461842497</c:v>
                </c:pt>
                <c:pt idx="2253">
                  <c:v>-8.4485294117646994</c:v>
                </c:pt>
                <c:pt idx="2254">
                  <c:v>-5.2915360501567399</c:v>
                </c:pt>
                <c:pt idx="2255">
                  <c:v>-3.3992490613266502</c:v>
                </c:pt>
                <c:pt idx="2256">
                  <c:v>8.2941176470588207</c:v>
                </c:pt>
                <c:pt idx="2257">
                  <c:v>-3.7083333333333299</c:v>
                </c:pt>
                <c:pt idx="2258">
                  <c:v>7.8654970760233898</c:v>
                </c:pt>
                <c:pt idx="2259">
                  <c:v>2.8262295081967199</c:v>
                </c:pt>
                <c:pt idx="2260">
                  <c:v>9.1975609756097505</c:v>
                </c:pt>
                <c:pt idx="2261">
                  <c:v>1.97654853296876</c:v>
                </c:pt>
                <c:pt idx="2262">
                  <c:v>6.8789954337899504</c:v>
                </c:pt>
                <c:pt idx="2263">
                  <c:v>0</c:v>
                </c:pt>
                <c:pt idx="2264">
                  <c:v>-0.23478260869565201</c:v>
                </c:pt>
                <c:pt idx="2265">
                  <c:v>2.1297849070360901</c:v>
                </c:pt>
                <c:pt idx="2266">
                  <c:v>-3.4055579678679901</c:v>
                </c:pt>
                <c:pt idx="2267">
                  <c:v>1.5569803142495899</c:v>
                </c:pt>
                <c:pt idx="2268">
                  <c:v>1.11385701676963</c:v>
                </c:pt>
                <c:pt idx="2269">
                  <c:v>4.1245904325032701</c:v>
                </c:pt>
                <c:pt idx="2270">
                  <c:v>1.72212593876372</c:v>
                </c:pt>
                <c:pt idx="2271">
                  <c:v>6.4683195592286502</c:v>
                </c:pt>
                <c:pt idx="2272">
                  <c:v>4.6091169781469397</c:v>
                </c:pt>
                <c:pt idx="2273">
                  <c:v>6.5148100129649897</c:v>
                </c:pt>
                <c:pt idx="2274">
                  <c:v>4.1647695465571903</c:v>
                </c:pt>
                <c:pt idx="2275">
                  <c:v>-0.33730974907445399</c:v>
                </c:pt>
                <c:pt idx="2276">
                  <c:v>0.46415552855407</c:v>
                </c:pt>
                <c:pt idx="2277">
                  <c:v>2.9166666666666599</c:v>
                </c:pt>
                <c:pt idx="2278">
                  <c:v>-2.1306413301662701</c:v>
                </c:pt>
                <c:pt idx="2279">
                  <c:v>2.9458955979427301</c:v>
                </c:pt>
                <c:pt idx="2280">
                  <c:v>5.2348284960422102</c:v>
                </c:pt>
                <c:pt idx="2281">
                  <c:v>-0.20242160819621199</c:v>
                </c:pt>
                <c:pt idx="2282">
                  <c:v>2.3453237410071899</c:v>
                </c:pt>
                <c:pt idx="2283">
                  <c:v>2.2468049444793601</c:v>
                </c:pt>
                <c:pt idx="2284">
                  <c:v>5.3649289099526003</c:v>
                </c:pt>
                <c:pt idx="2285">
                  <c:v>-8.5964912280701693</c:v>
                </c:pt>
                <c:pt idx="2286">
                  <c:v>0.91978914375267096</c:v>
                </c:pt>
                <c:pt idx="2287">
                  <c:v>0.98260869565217301</c:v>
                </c:pt>
                <c:pt idx="2288">
                  <c:v>2.2453027139874702</c:v>
                </c:pt>
                <c:pt idx="2289">
                  <c:v>4.3846739406242001</c:v>
                </c:pt>
                <c:pt idx="2290">
                  <c:v>33.5</c:v>
                </c:pt>
                <c:pt idx="2291">
                  <c:v>4.4230769230769198</c:v>
                </c:pt>
                <c:pt idx="2292">
                  <c:v>-3.1401933701657399</c:v>
                </c:pt>
                <c:pt idx="2293">
                  <c:v>3.3471153846153801</c:v>
                </c:pt>
                <c:pt idx="2294">
                  <c:v>1.0486213085331999</c:v>
                </c:pt>
                <c:pt idx="2295">
                  <c:v>1.2256699576868799</c:v>
                </c:pt>
                <c:pt idx="2296">
                  <c:v>-3.4596153846153799</c:v>
                </c:pt>
                <c:pt idx="2297">
                  <c:v>-8.8595203132648001E-2</c:v>
                </c:pt>
                <c:pt idx="2298">
                  <c:v>-1.54724964739069</c:v>
                </c:pt>
                <c:pt idx="2299">
                  <c:v>0.28217466980649097</c:v>
                </c:pt>
                <c:pt idx="2300">
                  <c:v>3.8233369683751302</c:v>
                </c:pt>
                <c:pt idx="2301">
                  <c:v>2.43011049723756</c:v>
                </c:pt>
                <c:pt idx="2302">
                  <c:v>-2.3850931677018599</c:v>
                </c:pt>
                <c:pt idx="2303">
                  <c:v>0.43804755944931101</c:v>
                </c:pt>
                <c:pt idx="2304">
                  <c:v>-1.3283607295654101</c:v>
                </c:pt>
                <c:pt idx="2305">
                  <c:v>-0.75</c:v>
                </c:pt>
                <c:pt idx="2306">
                  <c:v>-8.6614987080103294</c:v>
                </c:pt>
                <c:pt idx="2307">
                  <c:v>0.36886704516566299</c:v>
                </c:pt>
                <c:pt idx="2308">
                  <c:v>-17.879377431906601</c:v>
                </c:pt>
                <c:pt idx="2309">
                  <c:v>-8.29901960784313</c:v>
                </c:pt>
                <c:pt idx="2310">
                  <c:v>-9.2481889763779499</c:v>
                </c:pt>
                <c:pt idx="2311">
                  <c:v>-11.2558441558441</c:v>
                </c:pt>
                <c:pt idx="2312">
                  <c:v>-0.46680338374775698</c:v>
                </c:pt>
                <c:pt idx="2313">
                  <c:v>-1.99271561771561</c:v>
                </c:pt>
                <c:pt idx="2314">
                  <c:v>0.46839826839826798</c:v>
                </c:pt>
                <c:pt idx="2315">
                  <c:v>-5.4398345153664298</c:v>
                </c:pt>
                <c:pt idx="2316">
                  <c:v>-12.6845794392523</c:v>
                </c:pt>
                <c:pt idx="2317">
                  <c:v>-0.71598228663445995</c:v>
                </c:pt>
                <c:pt idx="2318">
                  <c:v>-3.0985886022978</c:v>
                </c:pt>
                <c:pt idx="2319">
                  <c:v>-12.7988165680473</c:v>
                </c:pt>
                <c:pt idx="2320">
                  <c:v>-10.963025210084</c:v>
                </c:pt>
                <c:pt idx="2321">
                  <c:v>-2.9297651787603098</c:v>
                </c:pt>
                <c:pt idx="2322">
                  <c:v>-8.3347022587268995</c:v>
                </c:pt>
                <c:pt idx="2323">
                  <c:v>0.459985918798404</c:v>
                </c:pt>
                <c:pt idx="2324">
                  <c:v>8.7908366533864495</c:v>
                </c:pt>
                <c:pt idx="2325">
                  <c:v>-3.2904967602591699</c:v>
                </c:pt>
                <c:pt idx="2326">
                  <c:v>0.23651069929353899</c:v>
                </c:pt>
                <c:pt idx="2327">
                  <c:v>-7.2735457063711904</c:v>
                </c:pt>
                <c:pt idx="2328">
                  <c:v>-3.3928571428571401</c:v>
                </c:pt>
                <c:pt idx="2329">
                  <c:v>0.65612802498048395</c:v>
                </c:pt>
                <c:pt idx="2330">
                  <c:v>-8.0342342342342299</c:v>
                </c:pt>
                <c:pt idx="2331">
                  <c:v>5.7032842582106396</c:v>
                </c:pt>
                <c:pt idx="2332">
                  <c:v>-1.3507109004739299</c:v>
                </c:pt>
                <c:pt idx="2333">
                  <c:v>1.9557195571955699</c:v>
                </c:pt>
                <c:pt idx="2334">
                  <c:v>-1.20332936979785</c:v>
                </c:pt>
                <c:pt idx="2335">
                  <c:v>-0.37842778793418602</c:v>
                </c:pt>
                <c:pt idx="2336">
                  <c:v>-8.2903225806451601</c:v>
                </c:pt>
                <c:pt idx="2337">
                  <c:v>-4.6047619047618999</c:v>
                </c:pt>
                <c:pt idx="2338">
                  <c:v>-4.6528083700440499</c:v>
                </c:pt>
                <c:pt idx="2339">
                  <c:v>7.7488443759630199</c:v>
                </c:pt>
                <c:pt idx="2340">
                  <c:v>-0.54167634084049199</c:v>
                </c:pt>
                <c:pt idx="2341">
                  <c:v>6.4365188653263496</c:v>
                </c:pt>
                <c:pt idx="2342">
                  <c:v>0.57770800627943397</c:v>
                </c:pt>
                <c:pt idx="2343">
                  <c:v>-7.4903677758318699</c:v>
                </c:pt>
                <c:pt idx="2344">
                  <c:v>-2.68172023702639</c:v>
                </c:pt>
                <c:pt idx="2345">
                  <c:v>-11.9294225481209</c:v>
                </c:pt>
                <c:pt idx="2346">
                  <c:v>-0.79569892473118198</c:v>
                </c:pt>
                <c:pt idx="2347">
                  <c:v>0.20839813374805599</c:v>
                </c:pt>
                <c:pt idx="2348">
                  <c:v>-1.24209860935524</c:v>
                </c:pt>
                <c:pt idx="2349">
                  <c:v>5.6666666666666599</c:v>
                </c:pt>
                <c:pt idx="2350">
                  <c:v>0.75207526286662896</c:v>
                </c:pt>
                <c:pt idx="2351">
                  <c:v>-3.3333333333333299</c:v>
                </c:pt>
                <c:pt idx="2352">
                  <c:v>-3.9964008859357598</c:v>
                </c:pt>
                <c:pt idx="2353">
                  <c:v>-14.254335260115599</c:v>
                </c:pt>
                <c:pt idx="2354">
                  <c:v>3.7986798679867899</c:v>
                </c:pt>
                <c:pt idx="2355">
                  <c:v>10.863799283154099</c:v>
                </c:pt>
                <c:pt idx="2356">
                  <c:v>-8.7672697368421009</c:v>
                </c:pt>
                <c:pt idx="2357">
                  <c:v>-6.83124730254639</c:v>
                </c:pt>
                <c:pt idx="2358">
                  <c:v>-9.5084137931034398</c:v>
                </c:pt>
                <c:pt idx="2359">
                  <c:v>14.4285714285714</c:v>
                </c:pt>
                <c:pt idx="2360">
                  <c:v>-1.2240663900414901</c:v>
                </c:pt>
                <c:pt idx="2361">
                  <c:v>3.9254237288135498</c:v>
                </c:pt>
                <c:pt idx="2362">
                  <c:v>-0.97160970231532495</c:v>
                </c:pt>
                <c:pt idx="2363">
                  <c:v>15.314960629921201</c:v>
                </c:pt>
                <c:pt idx="2364">
                  <c:v>-0.791929995138551</c:v>
                </c:pt>
                <c:pt idx="2365">
                  <c:v>-1.85122975404919</c:v>
                </c:pt>
                <c:pt idx="2366">
                  <c:v>2.48936170212765</c:v>
                </c:pt>
                <c:pt idx="2367">
                  <c:v>-6.5223367697594501</c:v>
                </c:pt>
                <c:pt idx="2368">
                  <c:v>-2.4253968253968199</c:v>
                </c:pt>
                <c:pt idx="2369">
                  <c:v>-2.3326848249027199</c:v>
                </c:pt>
                <c:pt idx="2370">
                  <c:v>-1.2621483375958999</c:v>
                </c:pt>
                <c:pt idx="2371">
                  <c:v>15.3859191655801</c:v>
                </c:pt>
                <c:pt idx="2372">
                  <c:v>-7.6278312939338697</c:v>
                </c:pt>
                <c:pt idx="2373">
                  <c:v>11.5878378378378</c:v>
                </c:pt>
                <c:pt idx="2374">
                  <c:v>-1.46744574290484</c:v>
                </c:pt>
                <c:pt idx="2375">
                  <c:v>-2.305867522347</c:v>
                </c:pt>
                <c:pt idx="2376">
                  <c:v>5.4373831775700898</c:v>
                </c:pt>
                <c:pt idx="2377">
                  <c:v>-9.9777777777777708</c:v>
                </c:pt>
                <c:pt idx="2378">
                  <c:v>1.63888888888888</c:v>
                </c:pt>
                <c:pt idx="2379">
                  <c:v>-4.8840053990214196</c:v>
                </c:pt>
                <c:pt idx="2380">
                  <c:v>4.7543424317617804</c:v>
                </c:pt>
                <c:pt idx="2381">
                  <c:v>-0.22078447230084899</c:v>
                </c:pt>
                <c:pt idx="2382">
                  <c:v>9.1619047619047596</c:v>
                </c:pt>
                <c:pt idx="2383">
                  <c:v>-1.4166666666666601</c:v>
                </c:pt>
                <c:pt idx="2384">
                  <c:v>2.3676099949593099</c:v>
                </c:pt>
                <c:pt idx="2385">
                  <c:v>3.0405759162303601</c:v>
                </c:pt>
                <c:pt idx="2386">
                  <c:v>-6.3136304909560703</c:v>
                </c:pt>
                <c:pt idx="2387">
                  <c:v>-8.9556479556479491</c:v>
                </c:pt>
                <c:pt idx="2388">
                  <c:v>-6.0547445255474397</c:v>
                </c:pt>
                <c:pt idx="2389">
                  <c:v>-2.0935960591132998</c:v>
                </c:pt>
                <c:pt idx="2390">
                  <c:v>-5.4089030206677204</c:v>
                </c:pt>
                <c:pt idx="2391">
                  <c:v>-1.07226013649136</c:v>
                </c:pt>
                <c:pt idx="2392">
                  <c:v>-2.4086605226612798</c:v>
                </c:pt>
                <c:pt idx="2393">
                  <c:v>10.3563636363636</c:v>
                </c:pt>
                <c:pt idx="2394">
                  <c:v>-2.02615803814713</c:v>
                </c:pt>
                <c:pt idx="2395">
                  <c:v>-6.7310606060606002</c:v>
                </c:pt>
                <c:pt idx="2396">
                  <c:v>-11.5775862068965</c:v>
                </c:pt>
                <c:pt idx="2397">
                  <c:v>-0.82453416149068304</c:v>
                </c:pt>
                <c:pt idx="2398">
                  <c:v>0.10911330049261</c:v>
                </c:pt>
                <c:pt idx="2399">
                  <c:v>-9.9250000000000007</c:v>
                </c:pt>
                <c:pt idx="2400">
                  <c:v>-13.739644970414201</c:v>
                </c:pt>
                <c:pt idx="2401">
                  <c:v>-3.5703422053231901</c:v>
                </c:pt>
                <c:pt idx="2402">
                  <c:v>-5.7591136526089999</c:v>
                </c:pt>
                <c:pt idx="2403">
                  <c:v>-26.926190476190399</c:v>
                </c:pt>
                <c:pt idx="2404">
                  <c:v>-19.826086956521699</c:v>
                </c:pt>
                <c:pt idx="2405">
                  <c:v>-2.1689677843523998</c:v>
                </c:pt>
                <c:pt idx="2406">
                  <c:v>-0.60702054794520499</c:v>
                </c:pt>
                <c:pt idx="2407">
                  <c:v>3.5307262569832401</c:v>
                </c:pt>
                <c:pt idx="2408">
                  <c:v>3.5561717352415001</c:v>
                </c:pt>
                <c:pt idx="2409">
                  <c:v>334</c:v>
                </c:pt>
                <c:pt idx="2410">
                  <c:v>-0.49083769633507801</c:v>
                </c:pt>
                <c:pt idx="2411">
                  <c:v>-3.0077032810271001</c:v>
                </c:pt>
                <c:pt idx="2412">
                  <c:v>4.6850152905198703</c:v>
                </c:pt>
                <c:pt idx="2413">
                  <c:v>-4.4089732528041402E-2</c:v>
                </c:pt>
                <c:pt idx="2414">
                  <c:v>-0.53738375697458096</c:v>
                </c:pt>
                <c:pt idx="2415">
                  <c:v>27.8</c:v>
                </c:pt>
                <c:pt idx="2416">
                  <c:v>2.5534034311012701</c:v>
                </c:pt>
                <c:pt idx="2417">
                  <c:v>-12.3384615384615</c:v>
                </c:pt>
                <c:pt idx="2418">
                  <c:v>-6.1636363636363596</c:v>
                </c:pt>
                <c:pt idx="2419">
                  <c:v>-3.74210742107421</c:v>
                </c:pt>
                <c:pt idx="2420">
                  <c:v>-9.2431118314424605</c:v>
                </c:pt>
                <c:pt idx="2421">
                  <c:v>-7.0418470418470402</c:v>
                </c:pt>
                <c:pt idx="2422">
                  <c:v>-6.1237471087124096</c:v>
                </c:pt>
                <c:pt idx="2423">
                  <c:v>10.905579399141599</c:v>
                </c:pt>
                <c:pt idx="2424">
                  <c:v>-4.6911854103343398</c:v>
                </c:pt>
                <c:pt idx="2425">
                  <c:v>-23.6</c:v>
                </c:pt>
                <c:pt idx="2426">
                  <c:v>-2.2097602739725999</c:v>
                </c:pt>
                <c:pt idx="2427">
                  <c:v>-0.73065614360878905</c:v>
                </c:pt>
                <c:pt idx="2428">
                  <c:v>1.36361141602634</c:v>
                </c:pt>
                <c:pt idx="2429">
                  <c:v>3.7088048578525998</c:v>
                </c:pt>
                <c:pt idx="2430">
                  <c:v>-17.335784313725402</c:v>
                </c:pt>
                <c:pt idx="2431">
                  <c:v>-3.9960998439937598</c:v>
                </c:pt>
                <c:pt idx="2432">
                  <c:v>4.1030534351145</c:v>
                </c:pt>
                <c:pt idx="2433">
                  <c:v>-0.10644007155635</c:v>
                </c:pt>
                <c:pt idx="2434">
                  <c:v>-3.4913249211356399</c:v>
                </c:pt>
                <c:pt idx="2435">
                  <c:v>-1.92892585086309</c:v>
                </c:pt>
                <c:pt idx="2436">
                  <c:v>7.2068577852726197</c:v>
                </c:pt>
                <c:pt idx="2437">
                  <c:v>70</c:v>
                </c:pt>
                <c:pt idx="2438">
                  <c:v>-4.0075638197289596</c:v>
                </c:pt>
                <c:pt idx="2439">
                  <c:v>6.9633027522935702</c:v>
                </c:pt>
                <c:pt idx="2440">
                  <c:v>-6.2397072278133496</c:v>
                </c:pt>
                <c:pt idx="2441">
                  <c:v>4.5660066006600601</c:v>
                </c:pt>
                <c:pt idx="2442">
                  <c:v>-4.7618525623458403</c:v>
                </c:pt>
                <c:pt idx="2443">
                  <c:v>10.7188715953307</c:v>
                </c:pt>
                <c:pt idx="2444">
                  <c:v>5.3945409429280398</c:v>
                </c:pt>
                <c:pt idx="2445">
                  <c:v>8.5090909090909097</c:v>
                </c:pt>
                <c:pt idx="2446">
                  <c:v>-5.4933837429111501</c:v>
                </c:pt>
                <c:pt idx="2447">
                  <c:v>2.4439685938615199</c:v>
                </c:pt>
                <c:pt idx="2448">
                  <c:v>3.9474621549421101</c:v>
                </c:pt>
                <c:pt idx="2449">
                  <c:v>5.3974358974358898</c:v>
                </c:pt>
                <c:pt idx="2450">
                  <c:v>1.2052980132450299</c:v>
                </c:pt>
                <c:pt idx="2451">
                  <c:v>14.273743016759701</c:v>
                </c:pt>
                <c:pt idx="2452">
                  <c:v>-0.71378299120234601</c:v>
                </c:pt>
                <c:pt idx="2453">
                  <c:v>-10.5703703703703</c:v>
                </c:pt>
                <c:pt idx="2454">
                  <c:v>0.589072456927071</c:v>
                </c:pt>
                <c:pt idx="2455">
                  <c:v>9.7823600240818696</c:v>
                </c:pt>
                <c:pt idx="2456">
                  <c:v>-2.31848064280496</c:v>
                </c:pt>
                <c:pt idx="2457">
                  <c:v>-8.3585526315789398</c:v>
                </c:pt>
                <c:pt idx="2458">
                  <c:v>-2.28590785907859</c:v>
                </c:pt>
                <c:pt idx="2459">
                  <c:v>-7.6450760079312596</c:v>
                </c:pt>
                <c:pt idx="2460">
                  <c:v>-16.5043604651162</c:v>
                </c:pt>
                <c:pt idx="2461">
                  <c:v>-1.7177672955974801</c:v>
                </c:pt>
                <c:pt idx="2462">
                  <c:v>-8.1330775444264898</c:v>
                </c:pt>
                <c:pt idx="2463">
                  <c:v>-6.5311816192560102</c:v>
                </c:pt>
                <c:pt idx="2464">
                  <c:v>-2.4507042253521099</c:v>
                </c:pt>
                <c:pt idx="2465">
                  <c:v>-8.2435897435897392</c:v>
                </c:pt>
                <c:pt idx="2466">
                  <c:v>-14.269817073170699</c:v>
                </c:pt>
                <c:pt idx="2467">
                  <c:v>-5.5157699443413701</c:v>
                </c:pt>
                <c:pt idx="2468">
                  <c:v>-5.0601102614262796</c:v>
                </c:pt>
                <c:pt idx="2469">
                  <c:v>10.6058394160583</c:v>
                </c:pt>
                <c:pt idx="2470">
                  <c:v>-1.9984508133229999</c:v>
                </c:pt>
                <c:pt idx="2471">
                  <c:v>-13.800675675675601</c:v>
                </c:pt>
                <c:pt idx="2472">
                  <c:v>-0.94825392337056402</c:v>
                </c:pt>
                <c:pt idx="2473">
                  <c:v>-2.4188544152744602</c:v>
                </c:pt>
                <c:pt idx="2474">
                  <c:v>2.8945454545454501</c:v>
                </c:pt>
                <c:pt idx="2475">
                  <c:v>-6.43965517241379</c:v>
                </c:pt>
                <c:pt idx="2476">
                  <c:v>-9.0852808528085198</c:v>
                </c:pt>
                <c:pt idx="2477">
                  <c:v>-6.1816380449141297</c:v>
                </c:pt>
                <c:pt idx="2478">
                  <c:v>-9.7341296928327594</c:v>
                </c:pt>
                <c:pt idx="2479">
                  <c:v>-24.649769585253399</c:v>
                </c:pt>
                <c:pt idx="2480">
                  <c:v>0.36009561304836801</c:v>
                </c:pt>
                <c:pt idx="2481">
                  <c:v>-5.1435963777490299</c:v>
                </c:pt>
                <c:pt idx="2482">
                  <c:v>-12.3924050632911</c:v>
                </c:pt>
                <c:pt idx="2483">
                  <c:v>-8.3410596026490005</c:v>
                </c:pt>
                <c:pt idx="2484">
                  <c:v>-7.5706484641638196</c:v>
                </c:pt>
                <c:pt idx="2485">
                  <c:v>-7.6440744368266396</c:v>
                </c:pt>
                <c:pt idx="2486">
                  <c:v>-4.6917204932472103</c:v>
                </c:pt>
                <c:pt idx="2487">
                  <c:v>-5.1540408300995404</c:v>
                </c:pt>
                <c:pt idx="2488">
                  <c:v>5.1932203389830498</c:v>
                </c:pt>
                <c:pt idx="2489">
                  <c:v>-5.3391397084962602</c:v>
                </c:pt>
                <c:pt idx="2490">
                  <c:v>-5.6031420765027304</c:v>
                </c:pt>
                <c:pt idx="2491">
                  <c:v>-1.85181236673774</c:v>
                </c:pt>
                <c:pt idx="2492">
                  <c:v>2.6613711177901802</c:v>
                </c:pt>
                <c:pt idx="2493">
                  <c:v>-15</c:v>
                </c:pt>
                <c:pt idx="2494">
                  <c:v>3.7342436974789899</c:v>
                </c:pt>
                <c:pt idx="2495">
                  <c:v>-18.305882352941101</c:v>
                </c:pt>
                <c:pt idx="2496">
                  <c:v>-2.64828917730344</c:v>
                </c:pt>
                <c:pt idx="2497">
                  <c:v>-3.4400116482236398</c:v>
                </c:pt>
                <c:pt idx="2498">
                  <c:v>11.4776536312849</c:v>
                </c:pt>
                <c:pt idx="2499">
                  <c:v>1.69163763066202</c:v>
                </c:pt>
                <c:pt idx="2500">
                  <c:v>0.88132514488365998</c:v>
                </c:pt>
                <c:pt idx="2501">
                  <c:v>10.195959595959501</c:v>
                </c:pt>
                <c:pt idx="2502">
                  <c:v>1.86022904737116</c:v>
                </c:pt>
                <c:pt idx="2503">
                  <c:v>2.3703184458241502</c:v>
                </c:pt>
                <c:pt idx="2504">
                  <c:v>-6.0654768939841599</c:v>
                </c:pt>
                <c:pt idx="2505">
                  <c:v>-8.1686340640809405</c:v>
                </c:pt>
                <c:pt idx="2506">
                  <c:v>-14.7145790554414</c:v>
                </c:pt>
                <c:pt idx="2507">
                  <c:v>-4.3222281449893298</c:v>
                </c:pt>
                <c:pt idx="2508">
                  <c:v>-6.0998248686514804</c:v>
                </c:pt>
                <c:pt idx="2509">
                  <c:v>4.7903225806451601</c:v>
                </c:pt>
                <c:pt idx="2510">
                  <c:v>-5.8230470435908499</c:v>
                </c:pt>
                <c:pt idx="2511">
                  <c:v>2.1909604519774</c:v>
                </c:pt>
                <c:pt idx="2512">
                  <c:v>-5.7987360233349499</c:v>
                </c:pt>
                <c:pt idx="2513">
                  <c:v>-2.0721649484536</c:v>
                </c:pt>
                <c:pt idx="2514">
                  <c:v>4.1291560102301696</c:v>
                </c:pt>
                <c:pt idx="2515">
                  <c:v>-13.3611111111111</c:v>
                </c:pt>
                <c:pt idx="2516">
                  <c:v>-10.3842975206611</c:v>
                </c:pt>
                <c:pt idx="2517">
                  <c:v>-15.3515439429928</c:v>
                </c:pt>
                <c:pt idx="2518">
                  <c:v>-15.107954545454501</c:v>
                </c:pt>
                <c:pt idx="2519">
                  <c:v>-1.09374452426844</c:v>
                </c:pt>
                <c:pt idx="2520">
                  <c:v>0.28554670316242198</c:v>
                </c:pt>
                <c:pt idx="2521">
                  <c:v>0.48684210526315702</c:v>
                </c:pt>
                <c:pt idx="2522">
                  <c:v>-9.2952243125904399</c:v>
                </c:pt>
                <c:pt idx="2523">
                  <c:v>-6.7682926829268197</c:v>
                </c:pt>
                <c:pt idx="2524">
                  <c:v>-19.032407407407401</c:v>
                </c:pt>
                <c:pt idx="2525">
                  <c:v>-7.2921238244514104</c:v>
                </c:pt>
                <c:pt idx="2526">
                  <c:v>-8.9176470588235297</c:v>
                </c:pt>
                <c:pt idx="2527">
                  <c:v>0.69657375145180001</c:v>
                </c:pt>
                <c:pt idx="2528">
                  <c:v>-10.7932960893854</c:v>
                </c:pt>
                <c:pt idx="2529">
                  <c:v>-1.12886360141473</c:v>
                </c:pt>
                <c:pt idx="2530">
                  <c:v>1.68864611783066</c:v>
                </c:pt>
                <c:pt idx="2531">
                  <c:v>-1.1187356118292899</c:v>
                </c:pt>
                <c:pt idx="2532">
                  <c:v>5.0467289719626098</c:v>
                </c:pt>
                <c:pt idx="2533">
                  <c:v>8.2748790601243893</c:v>
                </c:pt>
                <c:pt idx="2534">
                  <c:v>-0.87866347360018204</c:v>
                </c:pt>
                <c:pt idx="2535">
                  <c:v>0.239570164348925</c:v>
                </c:pt>
                <c:pt idx="2536">
                  <c:v>-12.027027027027</c:v>
                </c:pt>
                <c:pt idx="2537">
                  <c:v>-2.33437552813926</c:v>
                </c:pt>
                <c:pt idx="2538">
                  <c:v>-17.096296296296199</c:v>
                </c:pt>
                <c:pt idx="2539">
                  <c:v>-11.318435754189901</c:v>
                </c:pt>
                <c:pt idx="2540">
                  <c:v>-4.45993322203672</c:v>
                </c:pt>
                <c:pt idx="2541">
                  <c:v>-5.9160583941605802</c:v>
                </c:pt>
                <c:pt idx="2542">
                  <c:v>-13.492990654205601</c:v>
                </c:pt>
                <c:pt idx="2543">
                  <c:v>-4.9652681727370496</c:v>
                </c:pt>
                <c:pt idx="2544">
                  <c:v>-2.6212145319543798</c:v>
                </c:pt>
                <c:pt idx="2545">
                  <c:v>16.897435897435798</c:v>
                </c:pt>
                <c:pt idx="2546">
                  <c:v>17.299145299145199</c:v>
                </c:pt>
                <c:pt idx="2547">
                  <c:v>1.18035068188143</c:v>
                </c:pt>
                <c:pt idx="2548">
                  <c:v>-0.70383759733036699</c:v>
                </c:pt>
                <c:pt idx="2549">
                  <c:v>2.875</c:v>
                </c:pt>
                <c:pt idx="2550">
                  <c:v>-3.0991026141240701</c:v>
                </c:pt>
                <c:pt idx="2551">
                  <c:v>-1.1740931162524899</c:v>
                </c:pt>
                <c:pt idx="2552">
                  <c:v>6.4655722754217901</c:v>
                </c:pt>
                <c:pt idx="2553">
                  <c:v>1.7603305785123899</c:v>
                </c:pt>
                <c:pt idx="2554">
                  <c:v>-1.1632996632996599</c:v>
                </c:pt>
                <c:pt idx="2555">
                  <c:v>2.0992647058823501</c:v>
                </c:pt>
                <c:pt idx="2556">
                  <c:v>-6.6628571428571401</c:v>
                </c:pt>
                <c:pt idx="2557">
                  <c:v>-4.2721617418351396</c:v>
                </c:pt>
                <c:pt idx="2558">
                  <c:v>15.8891786179921</c:v>
                </c:pt>
                <c:pt idx="2559">
                  <c:v>-3.1360899237254101</c:v>
                </c:pt>
                <c:pt idx="2560">
                  <c:v>-12.748554913294701</c:v>
                </c:pt>
                <c:pt idx="2561">
                  <c:v>-7.5390070921985801</c:v>
                </c:pt>
                <c:pt idx="2562">
                  <c:v>0.42053184910327701</c:v>
                </c:pt>
                <c:pt idx="2563">
                  <c:v>-6.4734214390601998</c:v>
                </c:pt>
                <c:pt idx="2564">
                  <c:v>-2.9155378486055699</c:v>
                </c:pt>
                <c:pt idx="2565">
                  <c:v>-2.5695311567980199</c:v>
                </c:pt>
                <c:pt idx="2566">
                  <c:v>7.8718813216453096</c:v>
                </c:pt>
                <c:pt idx="2567">
                  <c:v>-4.6368670886075902</c:v>
                </c:pt>
                <c:pt idx="2568">
                  <c:v>-9.4625435540069596</c:v>
                </c:pt>
                <c:pt idx="2569">
                  <c:v>-1.9775967413441899</c:v>
                </c:pt>
                <c:pt idx="2570">
                  <c:v>-4.3167636171337902</c:v>
                </c:pt>
                <c:pt idx="2571">
                  <c:v>0.44664684506111602</c:v>
                </c:pt>
                <c:pt idx="2572">
                  <c:v>-7.5493443754313301</c:v>
                </c:pt>
                <c:pt idx="2573">
                  <c:v>-1.9928514993039601</c:v>
                </c:pt>
                <c:pt idx="2574">
                  <c:v>-5.2014799154334002</c:v>
                </c:pt>
                <c:pt idx="2575">
                  <c:v>0.65501056090119603</c:v>
                </c:pt>
                <c:pt idx="2576">
                  <c:v>5.0281848928974</c:v>
                </c:pt>
                <c:pt idx="2577">
                  <c:v>-4.7154150197628404</c:v>
                </c:pt>
                <c:pt idx="2578">
                  <c:v>-0.90725326991676503</c:v>
                </c:pt>
                <c:pt idx="2579">
                  <c:v>-3.7773496628594998</c:v>
                </c:pt>
                <c:pt idx="2580">
                  <c:v>-0.74903474903474898</c:v>
                </c:pt>
                <c:pt idx="2581">
                  <c:v>-6.3748419721870997</c:v>
                </c:pt>
                <c:pt idx="2582">
                  <c:v>-11.7817919075144</c:v>
                </c:pt>
                <c:pt idx="2583">
                  <c:v>-3.0081390536625698</c:v>
                </c:pt>
                <c:pt idx="2584">
                  <c:v>0.352722260509993</c:v>
                </c:pt>
                <c:pt idx="2585">
                  <c:v>-1.54056754596322</c:v>
                </c:pt>
                <c:pt idx="2586">
                  <c:v>-1.1836950767601899</c:v>
                </c:pt>
                <c:pt idx="2587">
                  <c:v>4.2745021475985903</c:v>
                </c:pt>
                <c:pt idx="2588">
                  <c:v>-2.1653589808487301</c:v>
                </c:pt>
                <c:pt idx="2589">
                  <c:v>-3.2651576394502801</c:v>
                </c:pt>
                <c:pt idx="2590">
                  <c:v>3.2751692352009201</c:v>
                </c:pt>
                <c:pt idx="2591">
                  <c:v>-3.1849981058214398</c:v>
                </c:pt>
                <c:pt idx="2592">
                  <c:v>-2.96192528735632</c:v>
                </c:pt>
                <c:pt idx="2593">
                  <c:v>-1.1260773208569299</c:v>
                </c:pt>
                <c:pt idx="2594">
                  <c:v>-17.4366666666666</c:v>
                </c:pt>
                <c:pt idx="2595">
                  <c:v>-4.7852921864740603</c:v>
                </c:pt>
                <c:pt idx="2596">
                  <c:v>-1.17824016044121E-2</c:v>
                </c:pt>
                <c:pt idx="2597">
                  <c:v>-5.0390986132511504</c:v>
                </c:pt>
                <c:pt idx="2598">
                  <c:v>1.2022289296494</c:v>
                </c:pt>
                <c:pt idx="2599">
                  <c:v>-0.104608504245134</c:v>
                </c:pt>
                <c:pt idx="2600">
                  <c:v>1.0049787635677201</c:v>
                </c:pt>
                <c:pt idx="2601">
                  <c:v>3.2442333785617299</c:v>
                </c:pt>
                <c:pt idx="2602">
                  <c:v>-6.0954976781748398</c:v>
                </c:pt>
                <c:pt idx="2603">
                  <c:v>-1.09611264156718</c:v>
                </c:pt>
                <c:pt idx="2604">
                  <c:v>-4.4035212520007097</c:v>
                </c:pt>
                <c:pt idx="2605">
                  <c:v>-0.65968992248061997</c:v>
                </c:pt>
                <c:pt idx="2606">
                  <c:v>3.21621621621621</c:v>
                </c:pt>
                <c:pt idx="2607">
                  <c:v>-1.1683392226148399</c:v>
                </c:pt>
                <c:pt idx="2608">
                  <c:v>-6.1891408114558404</c:v>
                </c:pt>
                <c:pt idx="2609">
                  <c:v>-0.72853224558689</c:v>
                </c:pt>
                <c:pt idx="2610">
                  <c:v>-4.2218286099864999</c:v>
                </c:pt>
                <c:pt idx="2611">
                  <c:v>-1.5720384204909199</c:v>
                </c:pt>
                <c:pt idx="2612">
                  <c:v>-1.1482196482196401</c:v>
                </c:pt>
                <c:pt idx="2613">
                  <c:v>2.5252507782774098</c:v>
                </c:pt>
                <c:pt idx="2614">
                  <c:v>6.5396931287525</c:v>
                </c:pt>
                <c:pt idx="2615">
                  <c:v>-2.2867278797996602</c:v>
                </c:pt>
                <c:pt idx="2616">
                  <c:v>0.27261639622441403</c:v>
                </c:pt>
                <c:pt idx="2617">
                  <c:v>-13.606837606837599</c:v>
                </c:pt>
                <c:pt idx="2618">
                  <c:v>-1.69403198172472</c:v>
                </c:pt>
                <c:pt idx="2619">
                  <c:v>1.96694214876033</c:v>
                </c:pt>
                <c:pt idx="2620">
                  <c:v>-6.1523569023568996</c:v>
                </c:pt>
                <c:pt idx="2621">
                  <c:v>-0.328309539905356</c:v>
                </c:pt>
                <c:pt idx="2622">
                  <c:v>-3.41202090592334</c:v>
                </c:pt>
                <c:pt idx="2623">
                  <c:v>-1.28920570264765</c:v>
                </c:pt>
                <c:pt idx="2624">
                  <c:v>9.9273436940485507</c:v>
                </c:pt>
                <c:pt idx="2625">
                  <c:v>1.6929740134744899</c:v>
                </c:pt>
                <c:pt idx="2626">
                  <c:v>0.34965269461077803</c:v>
                </c:pt>
                <c:pt idx="2627">
                  <c:v>-2.78614167149198</c:v>
                </c:pt>
                <c:pt idx="2628">
                  <c:v>1.59963603275705</c:v>
                </c:pt>
                <c:pt idx="2629">
                  <c:v>-3.5046057767369199</c:v>
                </c:pt>
                <c:pt idx="2630">
                  <c:v>-5.5508830950378403E-2</c:v>
                </c:pt>
                <c:pt idx="2631">
                  <c:v>-8.9286563614744292</c:v>
                </c:pt>
                <c:pt idx="2632">
                  <c:v>-0.50295540032240704</c:v>
                </c:pt>
                <c:pt idx="2633">
                  <c:v>6.2083333333333304</c:v>
                </c:pt>
                <c:pt idx="2634">
                  <c:v>11.4305555555555</c:v>
                </c:pt>
                <c:pt idx="2635">
                  <c:v>11.088235294117601</c:v>
                </c:pt>
                <c:pt idx="2636">
                  <c:v>9.8751926040061608</c:v>
                </c:pt>
                <c:pt idx="2637">
                  <c:v>5.4962962962962898</c:v>
                </c:pt>
                <c:pt idx="2638">
                  <c:v>6.1708633093525096</c:v>
                </c:pt>
                <c:pt idx="2639">
                  <c:v>7.4175824175824099</c:v>
                </c:pt>
                <c:pt idx="2640">
                  <c:v>8.5826771653543297</c:v>
                </c:pt>
                <c:pt idx="2641">
                  <c:v>19.716763005780301</c:v>
                </c:pt>
                <c:pt idx="2642">
                  <c:v>4.0943396226415096</c:v>
                </c:pt>
                <c:pt idx="2643">
                  <c:v>8.9890510948905096</c:v>
                </c:pt>
                <c:pt idx="2644">
                  <c:v>8.3928571428571406</c:v>
                </c:pt>
                <c:pt idx="2645">
                  <c:v>-9.5976331360946698</c:v>
                </c:pt>
                <c:pt idx="2646">
                  <c:v>6.0763293310463098</c:v>
                </c:pt>
                <c:pt idx="2647">
                  <c:v>16.377682403433401</c:v>
                </c:pt>
                <c:pt idx="2648">
                  <c:v>6.5093062605752898</c:v>
                </c:pt>
                <c:pt idx="2649">
                  <c:v>7.8119197364480302</c:v>
                </c:pt>
                <c:pt idx="2650">
                  <c:v>1.28832116788321</c:v>
                </c:pt>
                <c:pt idx="2651">
                  <c:v>-4.1636363636363596</c:v>
                </c:pt>
                <c:pt idx="2652">
                  <c:v>9.3627118644067799</c:v>
                </c:pt>
                <c:pt idx="2653">
                  <c:v>6.2479838709677402</c:v>
                </c:pt>
                <c:pt idx="2654">
                  <c:v>6.6243194192377404</c:v>
                </c:pt>
                <c:pt idx="2655">
                  <c:v>1.1418181818181801</c:v>
                </c:pt>
                <c:pt idx="2656">
                  <c:v>8.3974358974358907</c:v>
                </c:pt>
                <c:pt idx="2657">
                  <c:v>11.1594467244262</c:v>
                </c:pt>
                <c:pt idx="2658">
                  <c:v>5.1586715867158599</c:v>
                </c:pt>
                <c:pt idx="2659">
                  <c:v>5.5044612216884001</c:v>
                </c:pt>
                <c:pt idx="2660">
                  <c:v>9.2672873769024093</c:v>
                </c:pt>
                <c:pt idx="2661">
                  <c:v>7.97316384180791</c:v>
                </c:pt>
                <c:pt idx="2662">
                  <c:v>-16.857142857142801</c:v>
                </c:pt>
                <c:pt idx="2663">
                  <c:v>0.75985308659415096</c:v>
                </c:pt>
                <c:pt idx="2664">
                  <c:v>2.3832006587976902</c:v>
                </c:pt>
                <c:pt idx="2665">
                  <c:v>-1.9592039800995</c:v>
                </c:pt>
                <c:pt idx="2666">
                  <c:v>-4.52483801295896</c:v>
                </c:pt>
                <c:pt idx="2667">
                  <c:v>16.0300500834724</c:v>
                </c:pt>
                <c:pt idx="2668">
                  <c:v>-1.29645776566757</c:v>
                </c:pt>
                <c:pt idx="2669">
                  <c:v>7.8044692737430097</c:v>
                </c:pt>
                <c:pt idx="2670">
                  <c:v>-6.0765957446808496</c:v>
                </c:pt>
                <c:pt idx="2671">
                  <c:v>78.5</c:v>
                </c:pt>
                <c:pt idx="2672">
                  <c:v>-6.1466885604816603</c:v>
                </c:pt>
                <c:pt idx="2673">
                  <c:v>-5.9484719260838599</c:v>
                </c:pt>
                <c:pt idx="2674">
                  <c:v>-1.41051071591427</c:v>
                </c:pt>
                <c:pt idx="2675">
                  <c:v>-0.14239838957055201</c:v>
                </c:pt>
                <c:pt idx="2676">
                  <c:v>-8.5634328358208904</c:v>
                </c:pt>
                <c:pt idx="2677">
                  <c:v>-5.6169590643274798</c:v>
                </c:pt>
                <c:pt idx="2678">
                  <c:v>-1.25347661188369</c:v>
                </c:pt>
                <c:pt idx="2679">
                  <c:v>-6.19794140934283</c:v>
                </c:pt>
                <c:pt idx="2680">
                  <c:v>0.30308880308880298</c:v>
                </c:pt>
                <c:pt idx="2681">
                  <c:v>-1.75088214537755</c:v>
                </c:pt>
                <c:pt idx="2682">
                  <c:v>-6.8768656716417897</c:v>
                </c:pt>
                <c:pt idx="2683">
                  <c:v>-9</c:v>
                </c:pt>
                <c:pt idx="2684">
                  <c:v>-7.7561199510403904</c:v>
                </c:pt>
                <c:pt idx="2685">
                  <c:v>-14.2635135135135</c:v>
                </c:pt>
                <c:pt idx="2686">
                  <c:v>0.402195669315218</c:v>
                </c:pt>
                <c:pt idx="2687">
                  <c:v>-3.9184621884241602</c:v>
                </c:pt>
                <c:pt idx="2688">
                  <c:v>-5.1949648711943697</c:v>
                </c:pt>
                <c:pt idx="2689">
                  <c:v>-2.83931575995513</c:v>
                </c:pt>
                <c:pt idx="2690">
                  <c:v>-1.0945865556216501</c:v>
                </c:pt>
                <c:pt idx="2691">
                  <c:v>-4.2767785234899298</c:v>
                </c:pt>
                <c:pt idx="2692">
                  <c:v>2.0666666666666602</c:v>
                </c:pt>
                <c:pt idx="2693">
                  <c:v>-0.55929398786541595</c:v>
                </c:pt>
                <c:pt idx="2694">
                  <c:v>0.4629938786867</c:v>
                </c:pt>
                <c:pt idx="2695">
                  <c:v>-0.46098505810736001</c:v>
                </c:pt>
                <c:pt idx="2696">
                  <c:v>-7.9820094104622097</c:v>
                </c:pt>
                <c:pt idx="2697">
                  <c:v>6.5245813074013999</c:v>
                </c:pt>
                <c:pt idx="2698">
                  <c:v>7.5519348268839099</c:v>
                </c:pt>
                <c:pt idx="2699">
                  <c:v>5.23</c:v>
                </c:pt>
                <c:pt idx="2700">
                  <c:v>16.986432825943002</c:v>
                </c:pt>
                <c:pt idx="2701">
                  <c:v>8.8005366726296899</c:v>
                </c:pt>
                <c:pt idx="2702">
                  <c:v>9.3533094812164492</c:v>
                </c:pt>
                <c:pt idx="2703">
                  <c:v>-3.2687022900763298</c:v>
                </c:pt>
                <c:pt idx="2704">
                  <c:v>7.3951807228915598</c:v>
                </c:pt>
                <c:pt idx="2705">
                  <c:v>-3.14720194647201</c:v>
                </c:pt>
                <c:pt idx="2706">
                  <c:v>2.5681277607883102</c:v>
                </c:pt>
                <c:pt idx="2707">
                  <c:v>16.7319932998324</c:v>
                </c:pt>
                <c:pt idx="2708">
                  <c:v>23.170648464163801</c:v>
                </c:pt>
                <c:pt idx="2709">
                  <c:v>5.5953177257525004</c:v>
                </c:pt>
                <c:pt idx="2710">
                  <c:v>12.8463215258855</c:v>
                </c:pt>
                <c:pt idx="2711">
                  <c:v>4.2298255179934499</c:v>
                </c:pt>
                <c:pt idx="2712">
                  <c:v>4.48314889336016</c:v>
                </c:pt>
                <c:pt idx="2713">
                  <c:v>8.2644935972060498</c:v>
                </c:pt>
                <c:pt idx="2714">
                  <c:v>5.3361455312417601</c:v>
                </c:pt>
                <c:pt idx="2715">
                  <c:v>3.6986104456157101</c:v>
                </c:pt>
                <c:pt idx="2716">
                  <c:v>44</c:v>
                </c:pt>
                <c:pt idx="2717">
                  <c:v>73</c:v>
                </c:pt>
                <c:pt idx="2718">
                  <c:v>-0.62719849246231096</c:v>
                </c:pt>
                <c:pt idx="2719">
                  <c:v>6.3781811377245496</c:v>
                </c:pt>
                <c:pt idx="2720">
                  <c:v>8</c:v>
                </c:pt>
                <c:pt idx="2721">
                  <c:v>5.2784015852047501</c:v>
                </c:pt>
                <c:pt idx="2722">
                  <c:v>11.2516428295322</c:v>
                </c:pt>
                <c:pt idx="2723">
                  <c:v>6.53697478991596</c:v>
                </c:pt>
                <c:pt idx="2724">
                  <c:v>8.3331308836926805</c:v>
                </c:pt>
                <c:pt idx="2725">
                  <c:v>3.5481108312342502</c:v>
                </c:pt>
                <c:pt idx="2726">
                  <c:v>5.3045310853530001</c:v>
                </c:pt>
                <c:pt idx="2727">
                  <c:v>16.058762886597901</c:v>
                </c:pt>
                <c:pt idx="2728">
                  <c:v>3.3910386965376702</c:v>
                </c:pt>
                <c:pt idx="2729">
                  <c:v>9.3831521739130395</c:v>
                </c:pt>
                <c:pt idx="2730">
                  <c:v>-3.2146554072459801</c:v>
                </c:pt>
                <c:pt idx="2731">
                  <c:v>5.4599578503688004</c:v>
                </c:pt>
                <c:pt idx="2732">
                  <c:v>5.4780010863660999</c:v>
                </c:pt>
                <c:pt idx="2733">
                  <c:v>0.13761467889908199</c:v>
                </c:pt>
                <c:pt idx="2734">
                  <c:v>6.0939637948780003</c:v>
                </c:pt>
                <c:pt idx="2735">
                  <c:v>3.3971143936791401</c:v>
                </c:pt>
                <c:pt idx="2736">
                  <c:v>3.4868804664723001</c:v>
                </c:pt>
                <c:pt idx="2737">
                  <c:v>3.1577444682369702</c:v>
                </c:pt>
                <c:pt idx="2738">
                  <c:v>-4</c:v>
                </c:pt>
                <c:pt idx="2739">
                  <c:v>5.2252201186562299</c:v>
                </c:pt>
                <c:pt idx="2740">
                  <c:v>7.4510978043912104</c:v>
                </c:pt>
                <c:pt idx="2741">
                  <c:v>5.2029541530788403</c:v>
                </c:pt>
                <c:pt idx="2742">
                  <c:v>5.3010816125860298</c:v>
                </c:pt>
                <c:pt idx="2743">
                  <c:v>13.031157625629101</c:v>
                </c:pt>
                <c:pt idx="2744">
                  <c:v>9.2150286011440397</c:v>
                </c:pt>
                <c:pt idx="2745">
                  <c:v>14</c:v>
                </c:pt>
                <c:pt idx="2746">
                  <c:v>1.0167224080267501</c:v>
                </c:pt>
                <c:pt idx="2747">
                  <c:v>4.82404011675772</c:v>
                </c:pt>
                <c:pt idx="2748">
                  <c:v>4.7414679756895701</c:v>
                </c:pt>
                <c:pt idx="2749">
                  <c:v>9.3965080583269298</c:v>
                </c:pt>
                <c:pt idx="2750">
                  <c:v>5.0815828703076296</c:v>
                </c:pt>
                <c:pt idx="2751">
                  <c:v>6.4015201586252397</c:v>
                </c:pt>
                <c:pt idx="2752">
                  <c:v>4.7044984488107504</c:v>
                </c:pt>
                <c:pt idx="2753">
                  <c:v>5.2340309866811596</c:v>
                </c:pt>
                <c:pt idx="2754">
                  <c:v>8.4189629629629597</c:v>
                </c:pt>
                <c:pt idx="2755">
                  <c:v>8.3361945636623709</c:v>
                </c:pt>
                <c:pt idx="2756">
                  <c:v>2.2056788356000898</c:v>
                </c:pt>
                <c:pt idx="2757">
                  <c:v>6.0142857142857098</c:v>
                </c:pt>
                <c:pt idx="2758">
                  <c:v>11.6975574712643</c:v>
                </c:pt>
                <c:pt idx="2759">
                  <c:v>11</c:v>
                </c:pt>
                <c:pt idx="2760">
                  <c:v>9.5503609728744596</c:v>
                </c:pt>
                <c:pt idx="2761">
                  <c:v>6.6989026063100097</c:v>
                </c:pt>
                <c:pt idx="2762">
                  <c:v>6.7083591971860104</c:v>
                </c:pt>
                <c:pt idx="2763">
                  <c:v>7.3770491803278597</c:v>
                </c:pt>
                <c:pt idx="2764">
                  <c:v>3.05545302013422</c:v>
                </c:pt>
                <c:pt idx="2765">
                  <c:v>5.0740714488233598</c:v>
                </c:pt>
                <c:pt idx="2766">
                  <c:v>5.0761068775923599</c:v>
                </c:pt>
                <c:pt idx="2767">
                  <c:v>6.0552525646020001</c:v>
                </c:pt>
                <c:pt idx="2768">
                  <c:v>0.55625517812758896</c:v>
                </c:pt>
                <c:pt idx="2769">
                  <c:v>1.17926455566905</c:v>
                </c:pt>
                <c:pt idx="2770">
                  <c:v>6.5864564902686098</c:v>
                </c:pt>
                <c:pt idx="2771">
                  <c:v>8.70404984423676</c:v>
                </c:pt>
                <c:pt idx="2772">
                  <c:v>8.4492307692307698</c:v>
                </c:pt>
                <c:pt idx="2773">
                  <c:v>10.094490711082599</c:v>
                </c:pt>
                <c:pt idx="2774">
                  <c:v>19.831828442437899</c:v>
                </c:pt>
                <c:pt idx="2775">
                  <c:v>10.903654485049801</c:v>
                </c:pt>
                <c:pt idx="2776">
                  <c:v>4.4143145161290303</c:v>
                </c:pt>
                <c:pt idx="2777">
                  <c:v>1.5225303292894199</c:v>
                </c:pt>
                <c:pt idx="2778">
                  <c:v>17.372928176795501</c:v>
                </c:pt>
                <c:pt idx="2779">
                  <c:v>6.8428377189474503</c:v>
                </c:pt>
                <c:pt idx="2780">
                  <c:v>0.83107274969173806</c:v>
                </c:pt>
                <c:pt idx="2781">
                  <c:v>1.97349192863211</c:v>
                </c:pt>
                <c:pt idx="2782">
                  <c:v>3.7128399746995502</c:v>
                </c:pt>
                <c:pt idx="2783">
                  <c:v>5.2063026183671797</c:v>
                </c:pt>
                <c:pt idx="2784">
                  <c:v>-3.6982562547384301</c:v>
                </c:pt>
                <c:pt idx="2785">
                  <c:v>3.5319875776397498</c:v>
                </c:pt>
                <c:pt idx="2786">
                  <c:v>3.66503391107761</c:v>
                </c:pt>
                <c:pt idx="2787">
                  <c:v>6.3112804878048703</c:v>
                </c:pt>
                <c:pt idx="2788">
                  <c:v>11.460431654676199</c:v>
                </c:pt>
                <c:pt idx="2789">
                  <c:v>2.18411316648531</c:v>
                </c:pt>
                <c:pt idx="2790">
                  <c:v>-2.2452642073778599</c:v>
                </c:pt>
                <c:pt idx="2791">
                  <c:v>-2.05504587155963</c:v>
                </c:pt>
                <c:pt idx="2792">
                  <c:v>3.4504488950276202</c:v>
                </c:pt>
                <c:pt idx="2793">
                  <c:v>4.9424657534246501</c:v>
                </c:pt>
                <c:pt idx="2794">
                  <c:v>-27</c:v>
                </c:pt>
                <c:pt idx="2795">
                  <c:v>4.0674456620451602</c:v>
                </c:pt>
                <c:pt idx="2796">
                  <c:v>4.42356687898089</c:v>
                </c:pt>
                <c:pt idx="2797">
                  <c:v>14.2076788830715</c:v>
                </c:pt>
                <c:pt idx="2798">
                  <c:v>-4</c:v>
                </c:pt>
                <c:pt idx="2799">
                  <c:v>11.8333333333333</c:v>
                </c:pt>
                <c:pt idx="2800">
                  <c:v>10.600068657741099</c:v>
                </c:pt>
                <c:pt idx="2801">
                  <c:v>1.74298056155507</c:v>
                </c:pt>
                <c:pt idx="2802">
                  <c:v>-2.53152364273204</c:v>
                </c:pt>
                <c:pt idx="2803">
                  <c:v>14.943140428976101</c:v>
                </c:pt>
                <c:pt idx="2804">
                  <c:v>3.0212890055409698</c:v>
                </c:pt>
                <c:pt idx="2805">
                  <c:v>8.3706189410887397</c:v>
                </c:pt>
                <c:pt idx="2806">
                  <c:v>5.4147037830121301</c:v>
                </c:pt>
                <c:pt idx="2807">
                  <c:v>-0.37558685446009299</c:v>
                </c:pt>
                <c:pt idx="2808">
                  <c:v>11.038791051880001</c:v>
                </c:pt>
                <c:pt idx="2809">
                  <c:v>-4</c:v>
                </c:pt>
                <c:pt idx="2810">
                  <c:v>-12</c:v>
                </c:pt>
                <c:pt idx="2811">
                  <c:v>0</c:v>
                </c:pt>
                <c:pt idx="2812">
                  <c:v>31</c:v>
                </c:pt>
                <c:pt idx="2813">
                  <c:v>6.8834862385321101</c:v>
                </c:pt>
                <c:pt idx="2814">
                  <c:v>0.01</c:v>
                </c:pt>
                <c:pt idx="2815">
                  <c:v>3.31010671688637</c:v>
                </c:pt>
                <c:pt idx="2816">
                  <c:v>5.9670030615716003</c:v>
                </c:pt>
                <c:pt idx="2817">
                  <c:v>2.9457782573509501</c:v>
                </c:pt>
                <c:pt idx="2818">
                  <c:v>7.4628647214854098</c:v>
                </c:pt>
                <c:pt idx="2819">
                  <c:v>3.2567521367521302</c:v>
                </c:pt>
                <c:pt idx="2820">
                  <c:v>2</c:v>
                </c:pt>
                <c:pt idx="2821">
                  <c:v>7.4997352536270201</c:v>
                </c:pt>
                <c:pt idx="2822">
                  <c:v>-3.27074500302846E-2</c:v>
                </c:pt>
                <c:pt idx="2823">
                  <c:v>6.3541561712846297</c:v>
                </c:pt>
                <c:pt idx="2824">
                  <c:v>0.22754749568221</c:v>
                </c:pt>
                <c:pt idx="2825">
                  <c:v>8.2964388835418603</c:v>
                </c:pt>
                <c:pt idx="2826">
                  <c:v>10.948717948717899</c:v>
                </c:pt>
                <c:pt idx="2827">
                  <c:v>10.4256658595641</c:v>
                </c:pt>
                <c:pt idx="2828">
                  <c:v>48.8</c:v>
                </c:pt>
                <c:pt idx="2829">
                  <c:v>0</c:v>
                </c:pt>
                <c:pt idx="2830">
                  <c:v>5.4872434298868198</c:v>
                </c:pt>
                <c:pt idx="2831">
                  <c:v>2.5575447570332401E-3</c:v>
                </c:pt>
                <c:pt idx="2832">
                  <c:v>-2.6646795827123602</c:v>
                </c:pt>
                <c:pt idx="2833">
                  <c:v>8.7597506393861799</c:v>
                </c:pt>
                <c:pt idx="2834">
                  <c:v>13.986139283299501</c:v>
                </c:pt>
                <c:pt idx="2835">
                  <c:v>14.177172774869099</c:v>
                </c:pt>
                <c:pt idx="2836">
                  <c:v>20.844202399007301</c:v>
                </c:pt>
                <c:pt idx="2837">
                  <c:v>6.4135021097046403</c:v>
                </c:pt>
                <c:pt idx="2838">
                  <c:v>6.6207005364468197</c:v>
                </c:pt>
                <c:pt idx="2839">
                  <c:v>14.3355886332882</c:v>
                </c:pt>
                <c:pt idx="2840">
                  <c:v>6.2915921288014296</c:v>
                </c:pt>
                <c:pt idx="2841">
                  <c:v>17.730769230769202</c:v>
                </c:pt>
                <c:pt idx="2842">
                  <c:v>11.674291938997801</c:v>
                </c:pt>
                <c:pt idx="2843">
                  <c:v>12.124017957351199</c:v>
                </c:pt>
                <c:pt idx="2844">
                  <c:v>12.1144329896907</c:v>
                </c:pt>
                <c:pt idx="2845">
                  <c:v>13.4303112313937</c:v>
                </c:pt>
                <c:pt idx="2846">
                  <c:v>11.219631901840399</c:v>
                </c:pt>
                <c:pt idx="2847">
                  <c:v>12.1762048192771</c:v>
                </c:pt>
                <c:pt idx="2848">
                  <c:v>17.700795755968102</c:v>
                </c:pt>
                <c:pt idx="2849">
                  <c:v>14.369203849518801</c:v>
                </c:pt>
                <c:pt idx="2850">
                  <c:v>5.5722801788375502</c:v>
                </c:pt>
                <c:pt idx="2851">
                  <c:v>12.457746478873201</c:v>
                </c:pt>
                <c:pt idx="2852">
                  <c:v>11.118523051815499</c:v>
                </c:pt>
                <c:pt idx="2853">
                  <c:v>21.219821162444099</c:v>
                </c:pt>
                <c:pt idx="2854">
                  <c:v>20.228221936879098</c:v>
                </c:pt>
                <c:pt idx="2855">
                  <c:v>-20</c:v>
                </c:pt>
                <c:pt idx="2856">
                  <c:v>10.099558550185799</c:v>
                </c:pt>
                <c:pt idx="2857">
                  <c:v>6.8562336203668997</c:v>
                </c:pt>
                <c:pt idx="2858">
                  <c:v>10.9186991869918</c:v>
                </c:pt>
                <c:pt idx="2859">
                  <c:v>14.934458166637601</c:v>
                </c:pt>
                <c:pt idx="2860">
                  <c:v>10.209973753280799</c:v>
                </c:pt>
                <c:pt idx="2861">
                  <c:v>8.60024575056317</c:v>
                </c:pt>
                <c:pt idx="2862">
                  <c:v>13.0252286661976</c:v>
                </c:pt>
                <c:pt idx="2863">
                  <c:v>10.2976939203354</c:v>
                </c:pt>
                <c:pt idx="2864">
                  <c:v>-3.9126213592233001</c:v>
                </c:pt>
                <c:pt idx="2865">
                  <c:v>29.458970792767701</c:v>
                </c:pt>
                <c:pt idx="2866">
                  <c:v>8.8724082934609196</c:v>
                </c:pt>
                <c:pt idx="2867">
                  <c:v>20.368473396320201</c:v>
                </c:pt>
                <c:pt idx="2868">
                  <c:v>21.750819672131101</c:v>
                </c:pt>
                <c:pt idx="2869">
                  <c:v>8.5977528089887603</c:v>
                </c:pt>
                <c:pt idx="2870">
                  <c:v>13.508157389635301</c:v>
                </c:pt>
                <c:pt idx="2871">
                  <c:v>14.231046931407899</c:v>
                </c:pt>
                <c:pt idx="2872">
                  <c:v>8.4951100244498701</c:v>
                </c:pt>
                <c:pt idx="2873">
                  <c:v>14.120792460088399</c:v>
                </c:pt>
                <c:pt idx="2874">
                  <c:v>10.9979297365119</c:v>
                </c:pt>
                <c:pt idx="2875">
                  <c:v>0.67153284671532798</c:v>
                </c:pt>
                <c:pt idx="2876">
                  <c:v>15.6138423510024</c:v>
                </c:pt>
                <c:pt idx="2877">
                  <c:v>15.3232758620689</c:v>
                </c:pt>
                <c:pt idx="2878">
                  <c:v>9</c:v>
                </c:pt>
                <c:pt idx="2879">
                  <c:v>4</c:v>
                </c:pt>
                <c:pt idx="2880">
                  <c:v>-7</c:v>
                </c:pt>
                <c:pt idx="2881">
                  <c:v>8.97618052653573</c:v>
                </c:pt>
                <c:pt idx="2882">
                  <c:v>8.3088594349494205</c:v>
                </c:pt>
                <c:pt idx="2883">
                  <c:v>4</c:v>
                </c:pt>
                <c:pt idx="2884">
                  <c:v>9.5836042731072908</c:v>
                </c:pt>
                <c:pt idx="2885">
                  <c:v>5.4696485623003097</c:v>
                </c:pt>
                <c:pt idx="2886">
                  <c:v>9.2561807709348596</c:v>
                </c:pt>
                <c:pt idx="2887">
                  <c:v>-0.57549388523047895</c:v>
                </c:pt>
                <c:pt idx="2888">
                  <c:v>3.8345679012345601</c:v>
                </c:pt>
                <c:pt idx="2889">
                  <c:v>9.1835853131749392</c:v>
                </c:pt>
                <c:pt idx="2890">
                  <c:v>7.7659510808586996</c:v>
                </c:pt>
                <c:pt idx="2891">
                  <c:v>3.1637995512341002</c:v>
                </c:pt>
                <c:pt idx="2892">
                  <c:v>10.199493838028101</c:v>
                </c:pt>
                <c:pt idx="2893">
                  <c:v>1.7486706841545501</c:v>
                </c:pt>
                <c:pt idx="2894">
                  <c:v>5.5007097232079403</c:v>
                </c:pt>
                <c:pt idx="2895">
                  <c:v>6.5461393596986799</c:v>
                </c:pt>
                <c:pt idx="2896">
                  <c:v>-20</c:v>
                </c:pt>
                <c:pt idx="2897">
                  <c:v>-6.8833333333333302</c:v>
                </c:pt>
                <c:pt idx="2898">
                  <c:v>-0.108333333333333</c:v>
                </c:pt>
                <c:pt idx="2899">
                  <c:v>12.213114754098299</c:v>
                </c:pt>
                <c:pt idx="2900">
                  <c:v>6.3890014020875503</c:v>
                </c:pt>
                <c:pt idx="2901">
                  <c:v>4.24444444444444</c:v>
                </c:pt>
                <c:pt idx="2902">
                  <c:v>6.9617407938785201</c:v>
                </c:pt>
                <c:pt idx="2903">
                  <c:v>9.6806923591852296</c:v>
                </c:pt>
                <c:pt idx="2904">
                  <c:v>9.7894736842105203</c:v>
                </c:pt>
                <c:pt idx="2905">
                  <c:v>2.3441383036196601</c:v>
                </c:pt>
                <c:pt idx="2906">
                  <c:v>5.6674387822633996</c:v>
                </c:pt>
                <c:pt idx="2907">
                  <c:v>7.1860068259385601</c:v>
                </c:pt>
                <c:pt idx="2908">
                  <c:v>6.9567404426559296</c:v>
                </c:pt>
                <c:pt idx="2909">
                  <c:v>9.0210130756547393</c:v>
                </c:pt>
                <c:pt idx="2910">
                  <c:v>5.0774456521739104</c:v>
                </c:pt>
                <c:pt idx="2911">
                  <c:v>6.6818603213844199</c:v>
                </c:pt>
                <c:pt idx="2912">
                  <c:v>7.6384917457775696</c:v>
                </c:pt>
                <c:pt idx="2913">
                  <c:v>2.4493703639813602</c:v>
                </c:pt>
                <c:pt idx="2914">
                  <c:v>5.4283690813435799</c:v>
                </c:pt>
                <c:pt idx="2915">
                  <c:v>7.3954540045221897</c:v>
                </c:pt>
                <c:pt idx="2916">
                  <c:v>-2.3633027522935701</c:v>
                </c:pt>
                <c:pt idx="2917">
                  <c:v>6.51646489104116</c:v>
                </c:pt>
                <c:pt idx="2918">
                  <c:v>9.2645883293365294</c:v>
                </c:pt>
                <c:pt idx="2919">
                  <c:v>4.7033292661669801</c:v>
                </c:pt>
                <c:pt idx="2920">
                  <c:v>4.1814254859611202</c:v>
                </c:pt>
                <c:pt idx="2921">
                  <c:v>8.8586825030242995</c:v>
                </c:pt>
                <c:pt idx="2922">
                  <c:v>8.8852553069420495</c:v>
                </c:pt>
                <c:pt idx="2923">
                  <c:v>2.2550066755674201</c:v>
                </c:pt>
                <c:pt idx="2924">
                  <c:v>0.41313262893809999</c:v>
                </c:pt>
                <c:pt idx="2925">
                  <c:v>-0.81233025529603398</c:v>
                </c:pt>
                <c:pt idx="2926">
                  <c:v>8.4459638706417302</c:v>
                </c:pt>
                <c:pt idx="2927">
                  <c:v>3.52463891248938</c:v>
                </c:pt>
                <c:pt idx="2928">
                  <c:v>2.3258426966292101</c:v>
                </c:pt>
                <c:pt idx="2929">
                  <c:v>5.4423756775866101</c:v>
                </c:pt>
                <c:pt idx="2930">
                  <c:v>-17.711864406779601</c:v>
                </c:pt>
                <c:pt idx="2931">
                  <c:v>12.8222066057624</c:v>
                </c:pt>
                <c:pt idx="2932">
                  <c:v>17.188524590163901</c:v>
                </c:pt>
                <c:pt idx="2933">
                  <c:v>7.3878166465621202</c:v>
                </c:pt>
                <c:pt idx="2934">
                  <c:v>11.9216847647252</c:v>
                </c:pt>
                <c:pt idx="2935">
                  <c:v>3.16151910318005</c:v>
                </c:pt>
                <c:pt idx="2936">
                  <c:v>5.6191112596057398</c:v>
                </c:pt>
                <c:pt idx="2937">
                  <c:v>8.2043857183019302</c:v>
                </c:pt>
                <c:pt idx="2938">
                  <c:v>3.8801742919389901</c:v>
                </c:pt>
                <c:pt idx="2939">
                  <c:v>7.4998828216545501</c:v>
                </c:pt>
                <c:pt idx="2940">
                  <c:v>8.5957283680175198</c:v>
                </c:pt>
                <c:pt idx="2941">
                  <c:v>5.7137476459510301</c:v>
                </c:pt>
                <c:pt idx="2942">
                  <c:v>3.5743494423791802</c:v>
                </c:pt>
                <c:pt idx="2943">
                  <c:v>7.2106688131128296</c:v>
                </c:pt>
                <c:pt idx="2944">
                  <c:v>5.6039060608506102</c:v>
                </c:pt>
                <c:pt idx="2945">
                  <c:v>-4.5693773102075603</c:v>
                </c:pt>
                <c:pt idx="2946">
                  <c:v>3.26067665002773</c:v>
                </c:pt>
                <c:pt idx="2947">
                  <c:v>4.3886671987230601</c:v>
                </c:pt>
                <c:pt idx="2948">
                  <c:v>4.17039705656906</c:v>
                </c:pt>
                <c:pt idx="2949">
                  <c:v>2.0570149253731298</c:v>
                </c:pt>
                <c:pt idx="2950">
                  <c:v>7.19053964023984</c:v>
                </c:pt>
                <c:pt idx="2951">
                  <c:v>8.1842536905412793</c:v>
                </c:pt>
                <c:pt idx="2952">
                  <c:v>7.9491356382978697</c:v>
                </c:pt>
                <c:pt idx="2953">
                  <c:v>-0.109562186887388</c:v>
                </c:pt>
                <c:pt idx="2954">
                  <c:v>7.50338317600868</c:v>
                </c:pt>
                <c:pt idx="2955">
                  <c:v>8.02324259458093</c:v>
                </c:pt>
                <c:pt idx="2956">
                  <c:v>7.1486449864498596</c:v>
                </c:pt>
                <c:pt idx="2957">
                  <c:v>5.5698630136986296</c:v>
                </c:pt>
                <c:pt idx="2958">
                  <c:v>14.3097112860892</c:v>
                </c:pt>
                <c:pt idx="2959">
                  <c:v>8.0393087591782209</c:v>
                </c:pt>
                <c:pt idx="2960">
                  <c:v>6.6923491742500802</c:v>
                </c:pt>
                <c:pt idx="2961">
                  <c:v>12.75</c:v>
                </c:pt>
                <c:pt idx="2962">
                  <c:v>0</c:v>
                </c:pt>
                <c:pt idx="2963">
                  <c:v>22.685752930568</c:v>
                </c:pt>
                <c:pt idx="2964">
                  <c:v>-2.4249999999999998</c:v>
                </c:pt>
                <c:pt idx="2965">
                  <c:v>6.4881031064111001</c:v>
                </c:pt>
                <c:pt idx="2966">
                  <c:v>17.799278846153801</c:v>
                </c:pt>
                <c:pt idx="2967">
                  <c:v>14.107559926244599</c:v>
                </c:pt>
                <c:pt idx="2968">
                  <c:v>5.9793968636911901</c:v>
                </c:pt>
                <c:pt idx="2969">
                  <c:v>12.8139204545454</c:v>
                </c:pt>
                <c:pt idx="2970">
                  <c:v>266</c:v>
                </c:pt>
                <c:pt idx="2971">
                  <c:v>-5.4476338246702802</c:v>
                </c:pt>
                <c:pt idx="2972">
                  <c:v>13.1087415752942</c:v>
                </c:pt>
                <c:pt idx="2973">
                  <c:v>11.6317487136164</c:v>
                </c:pt>
                <c:pt idx="2974">
                  <c:v>10.899834345665299</c:v>
                </c:pt>
                <c:pt idx="2975">
                  <c:v>5.9106808244846896</c:v>
                </c:pt>
                <c:pt idx="2976">
                  <c:v>14.876797998749201</c:v>
                </c:pt>
                <c:pt idx="2977">
                  <c:v>11.0697442710063</c:v>
                </c:pt>
                <c:pt idx="2978">
                  <c:v>5.3236641221373997</c:v>
                </c:pt>
                <c:pt idx="2979">
                  <c:v>2.9114425541831701</c:v>
                </c:pt>
                <c:pt idx="2980">
                  <c:v>4.3254550393914597</c:v>
                </c:pt>
                <c:pt idx="2981">
                  <c:v>72</c:v>
                </c:pt>
                <c:pt idx="2982">
                  <c:v>13.5</c:v>
                </c:pt>
                <c:pt idx="2983">
                  <c:v>3.8867268936761601</c:v>
                </c:pt>
                <c:pt idx="2984">
                  <c:v>11.8</c:v>
                </c:pt>
                <c:pt idx="2985">
                  <c:v>2.8914123491838102</c:v>
                </c:pt>
                <c:pt idx="2986">
                  <c:v>6.8151819663226503</c:v>
                </c:pt>
                <c:pt idx="2987">
                  <c:v>6.24479201779815</c:v>
                </c:pt>
                <c:pt idx="2988">
                  <c:v>102</c:v>
                </c:pt>
                <c:pt idx="2989">
                  <c:v>3.0821225014048301</c:v>
                </c:pt>
                <c:pt idx="2990">
                  <c:v>6.78095238095238</c:v>
                </c:pt>
                <c:pt idx="2991">
                  <c:v>3.11501120238984</c:v>
                </c:pt>
                <c:pt idx="2992">
                  <c:v>-1</c:v>
                </c:pt>
                <c:pt idx="2993">
                  <c:v>-0.67423382519863795</c:v>
                </c:pt>
                <c:pt idx="2994">
                  <c:v>1.2562358276643899</c:v>
                </c:pt>
                <c:pt idx="2995">
                  <c:v>11.413482447965199</c:v>
                </c:pt>
                <c:pt idx="2996">
                  <c:v>1.4570173029387501</c:v>
                </c:pt>
                <c:pt idx="2997">
                  <c:v>4.3383100381194399</c:v>
                </c:pt>
                <c:pt idx="2998">
                  <c:v>3.40403645833333</c:v>
                </c:pt>
                <c:pt idx="2999">
                  <c:v>4.4651162790697603</c:v>
                </c:pt>
                <c:pt idx="3000">
                  <c:v>-1.1070234113712301</c:v>
                </c:pt>
                <c:pt idx="3001">
                  <c:v>6.9704641350210901</c:v>
                </c:pt>
                <c:pt idx="3002">
                  <c:v>10.1056105610561</c:v>
                </c:pt>
                <c:pt idx="3003">
                  <c:v>11.068822483704301</c:v>
                </c:pt>
                <c:pt idx="3004">
                  <c:v>10.339650452726801</c:v>
                </c:pt>
                <c:pt idx="3005">
                  <c:v>11.423690205011299</c:v>
                </c:pt>
                <c:pt idx="3006">
                  <c:v>11.5744773519163</c:v>
                </c:pt>
                <c:pt idx="3007">
                  <c:v>7.3376963350785296</c:v>
                </c:pt>
                <c:pt idx="3008">
                  <c:v>10.3494919559695</c:v>
                </c:pt>
                <c:pt idx="3009">
                  <c:v>20.165671485438899</c:v>
                </c:pt>
                <c:pt idx="3010">
                  <c:v>9.4398395721925095</c:v>
                </c:pt>
                <c:pt idx="3011">
                  <c:v>10.7395315826827</c:v>
                </c:pt>
                <c:pt idx="3012">
                  <c:v>13.5755113654326</c:v>
                </c:pt>
                <c:pt idx="3013">
                  <c:v>6.2907801418439702</c:v>
                </c:pt>
                <c:pt idx="3014">
                  <c:v>17.259341671142401</c:v>
                </c:pt>
                <c:pt idx="3015">
                  <c:v>5.0063829787234004</c:v>
                </c:pt>
                <c:pt idx="3016">
                  <c:v>12.0181400688863</c:v>
                </c:pt>
                <c:pt idx="3017">
                  <c:v>12.796309273534201</c:v>
                </c:pt>
                <c:pt idx="3018">
                  <c:v>6.6946022727272698</c:v>
                </c:pt>
                <c:pt idx="3019">
                  <c:v>8.64317375886524</c:v>
                </c:pt>
                <c:pt idx="3020">
                  <c:v>7.6231231231231202</c:v>
                </c:pt>
                <c:pt idx="3021">
                  <c:v>10.8956103614084</c:v>
                </c:pt>
                <c:pt idx="3022">
                  <c:v>15.118464592984701</c:v>
                </c:pt>
                <c:pt idx="3023">
                  <c:v>9.2575682382134001</c:v>
                </c:pt>
                <c:pt idx="3024">
                  <c:v>13.3142040457343</c:v>
                </c:pt>
                <c:pt idx="3025">
                  <c:v>8.5386819484240597</c:v>
                </c:pt>
                <c:pt idx="3026">
                  <c:v>7.3841012174743303</c:v>
                </c:pt>
                <c:pt idx="3027">
                  <c:v>19</c:v>
                </c:pt>
                <c:pt idx="3028">
                  <c:v>8.7669902912621307</c:v>
                </c:pt>
                <c:pt idx="3029">
                  <c:v>5.0859963902749703</c:v>
                </c:pt>
                <c:pt idx="3030">
                  <c:v>11.9114285714285</c:v>
                </c:pt>
                <c:pt idx="3031">
                  <c:v>23.554883318928201</c:v>
                </c:pt>
                <c:pt idx="3032">
                  <c:v>9.8979885057471204</c:v>
                </c:pt>
                <c:pt idx="3033">
                  <c:v>4</c:v>
                </c:pt>
                <c:pt idx="3034">
                  <c:v>65.8</c:v>
                </c:pt>
                <c:pt idx="3035">
                  <c:v>3.5568110483364701</c:v>
                </c:pt>
                <c:pt idx="3036">
                  <c:v>5.4298845156728701</c:v>
                </c:pt>
                <c:pt idx="3037">
                  <c:v>38</c:v>
                </c:pt>
                <c:pt idx="3038">
                  <c:v>1.8416340235030699</c:v>
                </c:pt>
                <c:pt idx="3039">
                  <c:v>-7.5254237288135597</c:v>
                </c:pt>
                <c:pt idx="3040">
                  <c:v>14.975965575146899</c:v>
                </c:pt>
                <c:pt idx="3041">
                  <c:v>-0.59248956884561799</c:v>
                </c:pt>
                <c:pt idx="3042">
                  <c:v>-14</c:v>
                </c:pt>
                <c:pt idx="3043">
                  <c:v>15.0710415412402</c:v>
                </c:pt>
                <c:pt idx="3044">
                  <c:v>7.7331215250198504</c:v>
                </c:pt>
                <c:pt idx="3045">
                  <c:v>3.7827616534740498</c:v>
                </c:pt>
                <c:pt idx="3046">
                  <c:v>0</c:v>
                </c:pt>
                <c:pt idx="3047">
                  <c:v>7.3181330472103001</c:v>
                </c:pt>
                <c:pt idx="3048">
                  <c:v>8.6872427983538998</c:v>
                </c:pt>
                <c:pt idx="3049">
                  <c:v>6.74704618689581</c:v>
                </c:pt>
                <c:pt idx="3050">
                  <c:v>10.7815158546017</c:v>
                </c:pt>
                <c:pt idx="3051">
                  <c:v>10.587744513776901</c:v>
                </c:pt>
                <c:pt idx="3052">
                  <c:v>8.0181818181818105</c:v>
                </c:pt>
                <c:pt idx="3053">
                  <c:v>16.819233948746199</c:v>
                </c:pt>
                <c:pt idx="3054">
                  <c:v>255</c:v>
                </c:pt>
                <c:pt idx="3055">
                  <c:v>8.9253625751680197</c:v>
                </c:pt>
                <c:pt idx="3056">
                  <c:v>1.2250000000000001</c:v>
                </c:pt>
                <c:pt idx="3057">
                  <c:v>11.359345845681</c:v>
                </c:pt>
                <c:pt idx="3058">
                  <c:v>17.612871177834101</c:v>
                </c:pt>
                <c:pt idx="3059">
                  <c:v>4.1090909090908996</c:v>
                </c:pt>
                <c:pt idx="3060">
                  <c:v>4.6867469879517998</c:v>
                </c:pt>
                <c:pt idx="3061">
                  <c:v>7.5006858710562403</c:v>
                </c:pt>
                <c:pt idx="3062">
                  <c:v>3.67390589009542</c:v>
                </c:pt>
                <c:pt idx="3063">
                  <c:v>-0.567658409062616</c:v>
                </c:pt>
                <c:pt idx="3064">
                  <c:v>5.2497154092931799</c:v>
                </c:pt>
                <c:pt idx="3065">
                  <c:v>14.733598409542701</c:v>
                </c:pt>
                <c:pt idx="3066">
                  <c:v>3.3040133779264198</c:v>
                </c:pt>
                <c:pt idx="3067">
                  <c:v>9.7381551842526797</c:v>
                </c:pt>
                <c:pt idx="3068">
                  <c:v>5.3333333333333304</c:v>
                </c:pt>
                <c:pt idx="3069">
                  <c:v>4.7385247965091803</c:v>
                </c:pt>
                <c:pt idx="3070">
                  <c:v>-5.4212598425196799</c:v>
                </c:pt>
                <c:pt idx="3071">
                  <c:v>8.4896459585838304</c:v>
                </c:pt>
                <c:pt idx="3072">
                  <c:v>23</c:v>
                </c:pt>
                <c:pt idx="3073">
                  <c:v>0.35547424711511399</c:v>
                </c:pt>
                <c:pt idx="3074">
                  <c:v>-0.66635987114588102</c:v>
                </c:pt>
                <c:pt idx="3075">
                  <c:v>5.5816993464052196</c:v>
                </c:pt>
                <c:pt idx="3076">
                  <c:v>10.8192446043165</c:v>
                </c:pt>
                <c:pt idx="3077">
                  <c:v>-16</c:v>
                </c:pt>
                <c:pt idx="3078">
                  <c:v>1.6572429906542001</c:v>
                </c:pt>
                <c:pt idx="3079">
                  <c:v>5.9209436762752903</c:v>
                </c:pt>
                <c:pt idx="3080">
                  <c:v>3.9078014184397101</c:v>
                </c:pt>
                <c:pt idx="3081">
                  <c:v>8.4328961361219399</c:v>
                </c:pt>
                <c:pt idx="3082">
                  <c:v>4.74214439913648</c:v>
                </c:pt>
                <c:pt idx="3083">
                  <c:v>12.0423877327491</c:v>
                </c:pt>
                <c:pt idx="3084">
                  <c:v>5.3676087585608103</c:v>
                </c:pt>
                <c:pt idx="3085">
                  <c:v>2.9461020211741999</c:v>
                </c:pt>
                <c:pt idx="3086">
                  <c:v>9.4554579673776598</c:v>
                </c:pt>
                <c:pt idx="3087">
                  <c:v>6.3856382978723403</c:v>
                </c:pt>
                <c:pt idx="3088">
                  <c:v>4.1263940520446099</c:v>
                </c:pt>
                <c:pt idx="3089">
                  <c:v>4.7060158910329104</c:v>
                </c:pt>
                <c:pt idx="3090">
                  <c:v>3.9212817323871501</c:v>
                </c:pt>
                <c:pt idx="3091">
                  <c:v>-2.6186186186186098</c:v>
                </c:pt>
                <c:pt idx="3092">
                  <c:v>10.0815811606391</c:v>
                </c:pt>
                <c:pt idx="3093">
                  <c:v>8.8650438169425492</c:v>
                </c:pt>
                <c:pt idx="3094">
                  <c:v>6.7282717282717197</c:v>
                </c:pt>
                <c:pt idx="3095">
                  <c:v>9.9884014120020108</c:v>
                </c:pt>
                <c:pt idx="3096">
                  <c:v>17.379221732745901</c:v>
                </c:pt>
                <c:pt idx="3097">
                  <c:v>3.9251173708920102</c:v>
                </c:pt>
                <c:pt idx="3098">
                  <c:v>1.50833333333333</c:v>
                </c:pt>
                <c:pt idx="3099">
                  <c:v>10.295836023240801</c:v>
                </c:pt>
                <c:pt idx="3100">
                  <c:v>22.971285892634199</c:v>
                </c:pt>
                <c:pt idx="3101">
                  <c:v>3.7820682797480898</c:v>
                </c:pt>
                <c:pt idx="3102">
                  <c:v>5.2218137254901897</c:v>
                </c:pt>
                <c:pt idx="3103">
                  <c:v>4.82399772533409</c:v>
                </c:pt>
                <c:pt idx="3104">
                  <c:v>-2.7644787644787598</c:v>
                </c:pt>
                <c:pt idx="3105">
                  <c:v>1</c:v>
                </c:pt>
                <c:pt idx="3106">
                  <c:v>5.6649642492339103</c:v>
                </c:pt>
                <c:pt idx="3107">
                  <c:v>10.760676650027699</c:v>
                </c:pt>
                <c:pt idx="3108">
                  <c:v>10.574209245742001</c:v>
                </c:pt>
                <c:pt idx="3109">
                  <c:v>-13</c:v>
                </c:pt>
                <c:pt idx="3110">
                  <c:v>9.8694323846277499</c:v>
                </c:pt>
                <c:pt idx="3111">
                  <c:v>9.5249500998003995</c:v>
                </c:pt>
                <c:pt idx="3112">
                  <c:v>2.1841508533237799</c:v>
                </c:pt>
                <c:pt idx="3113">
                  <c:v>-2.8687258687258601</c:v>
                </c:pt>
                <c:pt idx="3114">
                  <c:v>8.4880268199233697</c:v>
                </c:pt>
                <c:pt idx="3115">
                  <c:v>7.2048834405144602</c:v>
                </c:pt>
                <c:pt idx="3116">
                  <c:v>68.75</c:v>
                </c:pt>
                <c:pt idx="3117">
                  <c:v>18.371318575553399</c:v>
                </c:pt>
                <c:pt idx="3118">
                  <c:v>8.5334304554516098</c:v>
                </c:pt>
                <c:pt idx="3119">
                  <c:v>11.995004541326001</c:v>
                </c:pt>
                <c:pt idx="3120">
                  <c:v>7.3417010992437799</c:v>
                </c:pt>
                <c:pt idx="3121">
                  <c:v>11.134945054945</c:v>
                </c:pt>
                <c:pt idx="3122">
                  <c:v>25</c:v>
                </c:pt>
                <c:pt idx="3123">
                  <c:v>8.90415049268438</c:v>
                </c:pt>
                <c:pt idx="3124">
                  <c:v>-0.68477366255144001</c:v>
                </c:pt>
                <c:pt idx="3125">
                  <c:v>15.4756838905775</c:v>
                </c:pt>
                <c:pt idx="3126">
                  <c:v>9.2553406904930604</c:v>
                </c:pt>
                <c:pt idx="3127">
                  <c:v>11.8704663212435</c:v>
                </c:pt>
                <c:pt idx="3128">
                  <c:v>14.287200504413599</c:v>
                </c:pt>
                <c:pt idx="3129">
                  <c:v>8.8124804013797409</c:v>
                </c:pt>
                <c:pt idx="3130">
                  <c:v>7</c:v>
                </c:pt>
                <c:pt idx="3131">
                  <c:v>5.5666666666666602</c:v>
                </c:pt>
                <c:pt idx="3132">
                  <c:v>7.9966222645099903</c:v>
                </c:pt>
                <c:pt idx="3133">
                  <c:v>8.4098894285419004</c:v>
                </c:pt>
                <c:pt idx="3134">
                  <c:v>5.0756376429199603</c:v>
                </c:pt>
                <c:pt idx="3135">
                  <c:v>5.1363636363636296</c:v>
                </c:pt>
                <c:pt idx="3136">
                  <c:v>2.3701350277998401</c:v>
                </c:pt>
                <c:pt idx="3137">
                  <c:v>7.1230307576894196</c:v>
                </c:pt>
                <c:pt idx="3138">
                  <c:v>11.258334920937299</c:v>
                </c:pt>
                <c:pt idx="3139">
                  <c:v>13.643261608154001</c:v>
                </c:pt>
                <c:pt idx="3140">
                  <c:v>2.3138686131386801</c:v>
                </c:pt>
                <c:pt idx="3141">
                  <c:v>11.071584699453499</c:v>
                </c:pt>
                <c:pt idx="3142">
                  <c:v>-8.5749999999999993</c:v>
                </c:pt>
                <c:pt idx="3143">
                  <c:v>3.72877408426847</c:v>
                </c:pt>
                <c:pt idx="3144">
                  <c:v>11.994705493050899</c:v>
                </c:pt>
                <c:pt idx="3145">
                  <c:v>-2.3366336633663298</c:v>
                </c:pt>
                <c:pt idx="3146">
                  <c:v>9.8172757475082992</c:v>
                </c:pt>
                <c:pt idx="3147">
                  <c:v>10.338875956102401</c:v>
                </c:pt>
                <c:pt idx="3148">
                  <c:v>2.8804531840083301</c:v>
                </c:pt>
                <c:pt idx="3149">
                  <c:v>16</c:v>
                </c:pt>
                <c:pt idx="3150">
                  <c:v>10.5509072580645</c:v>
                </c:pt>
                <c:pt idx="3151">
                  <c:v>6.7343068875326901</c:v>
                </c:pt>
                <c:pt idx="3152">
                  <c:v>28.581148564294601</c:v>
                </c:pt>
                <c:pt idx="3153">
                  <c:v>-9.1295999999999999</c:v>
                </c:pt>
                <c:pt idx="3154">
                  <c:v>-0.20776419841840399</c:v>
                </c:pt>
                <c:pt idx="3155">
                  <c:v>3.1402850712678099</c:v>
                </c:pt>
                <c:pt idx="3156">
                  <c:v>138</c:v>
                </c:pt>
                <c:pt idx="3157">
                  <c:v>172</c:v>
                </c:pt>
                <c:pt idx="3158">
                  <c:v>8.4602085620197496</c:v>
                </c:pt>
                <c:pt idx="3159">
                  <c:v>4.3434243176178597</c:v>
                </c:pt>
                <c:pt idx="3160">
                  <c:v>189</c:v>
                </c:pt>
                <c:pt idx="3161">
                  <c:v>125.5</c:v>
                </c:pt>
                <c:pt idx="3162">
                  <c:v>56.5</c:v>
                </c:pt>
                <c:pt idx="3163">
                  <c:v>-1.6574585635359101E-2</c:v>
                </c:pt>
                <c:pt idx="3164">
                  <c:v>-1.05411255411255</c:v>
                </c:pt>
                <c:pt idx="3165">
                  <c:v>4.9669338677354702</c:v>
                </c:pt>
                <c:pt idx="3166">
                  <c:v>3.6926968763748298</c:v>
                </c:pt>
                <c:pt idx="3167">
                  <c:v>13.105289672544</c:v>
                </c:pt>
                <c:pt idx="3168">
                  <c:v>8.7562380038387708</c:v>
                </c:pt>
                <c:pt idx="3169">
                  <c:v>5.3802952503209198</c:v>
                </c:pt>
                <c:pt idx="3170">
                  <c:v>24.788097385031499</c:v>
                </c:pt>
                <c:pt idx="3171">
                  <c:v>9.1000274047684293</c:v>
                </c:pt>
                <c:pt idx="3172">
                  <c:v>9.1069555878450892</c:v>
                </c:pt>
                <c:pt idx="3173">
                  <c:v>18.606312292358801</c:v>
                </c:pt>
                <c:pt idx="3174">
                  <c:v>11</c:v>
                </c:pt>
                <c:pt idx="3175">
                  <c:v>8.5557036754903795</c:v>
                </c:pt>
                <c:pt idx="3176">
                  <c:v>16.5</c:v>
                </c:pt>
                <c:pt idx="3177">
                  <c:v>-1.9598494353826801</c:v>
                </c:pt>
                <c:pt idx="3178">
                  <c:v>9</c:v>
                </c:pt>
                <c:pt idx="3179">
                  <c:v>47.6666666666666</c:v>
                </c:pt>
                <c:pt idx="3180">
                  <c:v>59</c:v>
                </c:pt>
                <c:pt idx="3181">
                  <c:v>15.831460674157301</c:v>
                </c:pt>
                <c:pt idx="3182">
                  <c:v>13.9316455696202</c:v>
                </c:pt>
                <c:pt idx="3183">
                  <c:v>16.1666666666666</c:v>
                </c:pt>
                <c:pt idx="3184">
                  <c:v>-20.827160493827101</c:v>
                </c:pt>
                <c:pt idx="3185">
                  <c:v>4.03398510242085</c:v>
                </c:pt>
                <c:pt idx="3186">
                  <c:v>8.3333333333333304</c:v>
                </c:pt>
                <c:pt idx="3187">
                  <c:v>17.736224671169499</c:v>
                </c:pt>
                <c:pt idx="3188">
                  <c:v>4.0776463451622602</c:v>
                </c:pt>
                <c:pt idx="3189">
                  <c:v>7.6309263311451403</c:v>
                </c:pt>
                <c:pt idx="3190">
                  <c:v>5.0093131548311902</c:v>
                </c:pt>
                <c:pt idx="3191">
                  <c:v>14</c:v>
                </c:pt>
                <c:pt idx="3192">
                  <c:v>5.9682539682539604</c:v>
                </c:pt>
                <c:pt idx="3193">
                  <c:v>70</c:v>
                </c:pt>
                <c:pt idx="3194">
                  <c:v>12.1428571428571</c:v>
                </c:pt>
                <c:pt idx="3195">
                  <c:v>4</c:v>
                </c:pt>
                <c:pt idx="3196">
                  <c:v>3.2760646108663698</c:v>
                </c:pt>
                <c:pt idx="3197">
                  <c:v>9.5</c:v>
                </c:pt>
                <c:pt idx="3198">
                  <c:v>17.296167247386698</c:v>
                </c:pt>
                <c:pt idx="3199">
                  <c:v>5.3383297644539596</c:v>
                </c:pt>
                <c:pt idx="3200">
                  <c:v>35.191666666666599</c:v>
                </c:pt>
                <c:pt idx="3201">
                  <c:v>-2.3083164300202799</c:v>
                </c:pt>
                <c:pt idx="3202">
                  <c:v>10.1818181818181</c:v>
                </c:pt>
                <c:pt idx="3203">
                  <c:v>-3</c:v>
                </c:pt>
                <c:pt idx="3204">
                  <c:v>-13.5</c:v>
                </c:pt>
                <c:pt idx="3205">
                  <c:v>65.857142857142804</c:v>
                </c:pt>
                <c:pt idx="3206">
                  <c:v>4.5</c:v>
                </c:pt>
                <c:pt idx="3207">
                  <c:v>66.5</c:v>
                </c:pt>
                <c:pt idx="3208">
                  <c:v>0.48321554770317998</c:v>
                </c:pt>
                <c:pt idx="3209">
                  <c:v>38.6666666666666</c:v>
                </c:pt>
                <c:pt idx="3210">
                  <c:v>-0.22222222222222199</c:v>
                </c:pt>
                <c:pt idx="3211">
                  <c:v>4.8095238095238004</c:v>
                </c:pt>
                <c:pt idx="3212">
                  <c:v>7.1527675276752696</c:v>
                </c:pt>
                <c:pt idx="3213">
                  <c:v>-11</c:v>
                </c:pt>
                <c:pt idx="3214">
                  <c:v>-1.5</c:v>
                </c:pt>
                <c:pt idx="3215">
                  <c:v>4.3090638930163398E-2</c:v>
                </c:pt>
                <c:pt idx="3216">
                  <c:v>3.5714285714285698</c:v>
                </c:pt>
                <c:pt idx="3217">
                  <c:v>6.9859086491739504</c:v>
                </c:pt>
                <c:pt idx="3218">
                  <c:v>-0.52010210593490702</c:v>
                </c:pt>
                <c:pt idx="3219">
                  <c:v>-2.3340040241448601</c:v>
                </c:pt>
                <c:pt idx="3220">
                  <c:v>-4</c:v>
                </c:pt>
                <c:pt idx="3221">
                  <c:v>1.30820610687022</c:v>
                </c:pt>
                <c:pt idx="3222">
                  <c:v>0.42724458204334298</c:v>
                </c:pt>
                <c:pt idx="3223">
                  <c:v>5.6871202916160302</c:v>
                </c:pt>
                <c:pt idx="3224">
                  <c:v>-1.65495525356314</c:v>
                </c:pt>
                <c:pt idx="3225">
                  <c:v>-3.6666666666666599</c:v>
                </c:pt>
                <c:pt idx="3226">
                  <c:v>1.52727272727272</c:v>
                </c:pt>
                <c:pt idx="3227">
                  <c:v>16</c:v>
                </c:pt>
                <c:pt idx="3228">
                  <c:v>3.3333333333333299</c:v>
                </c:pt>
                <c:pt idx="3229">
                  <c:v>25.857142857142801</c:v>
                </c:pt>
                <c:pt idx="3230">
                  <c:v>2.6875</c:v>
                </c:pt>
                <c:pt idx="3231">
                  <c:v>-19</c:v>
                </c:pt>
                <c:pt idx="3232">
                  <c:v>-0.548919226393629</c:v>
                </c:pt>
                <c:pt idx="3233">
                  <c:v>-8.1666666666666607</c:v>
                </c:pt>
                <c:pt idx="3234">
                  <c:v>-2.7011980267794198</c:v>
                </c:pt>
                <c:pt idx="3235">
                  <c:v>8.7843137254901897</c:v>
                </c:pt>
                <c:pt idx="3236">
                  <c:v>-2.2135728542914102</c:v>
                </c:pt>
                <c:pt idx="3237">
                  <c:v>3.09215017064846</c:v>
                </c:pt>
                <c:pt idx="3238">
                  <c:v>-3.9215686274509803E-2</c:v>
                </c:pt>
                <c:pt idx="3239">
                  <c:v>-2.49765258215962</c:v>
                </c:pt>
                <c:pt idx="3240">
                  <c:v>7.08820160366552</c:v>
                </c:pt>
                <c:pt idx="3241">
                  <c:v>-1.40255905511811</c:v>
                </c:pt>
                <c:pt idx="3242">
                  <c:v>39.789473684210499</c:v>
                </c:pt>
                <c:pt idx="3243">
                  <c:v>-0.13716814159292001</c:v>
                </c:pt>
                <c:pt idx="3244">
                  <c:v>-3</c:v>
                </c:pt>
                <c:pt idx="3245">
                  <c:v>1</c:v>
                </c:pt>
                <c:pt idx="3246">
                  <c:v>86</c:v>
                </c:pt>
                <c:pt idx="3247">
                  <c:v>-0.6</c:v>
                </c:pt>
                <c:pt idx="3248">
                  <c:v>5.2410714285714199</c:v>
                </c:pt>
                <c:pt idx="3249">
                  <c:v>-0.58652772608857395</c:v>
                </c:pt>
                <c:pt idx="3250">
                  <c:v>11.8539325842696</c:v>
                </c:pt>
                <c:pt idx="3251">
                  <c:v>3.35</c:v>
                </c:pt>
                <c:pt idx="3252">
                  <c:v>0.57898658718330798</c:v>
                </c:pt>
                <c:pt idx="3253">
                  <c:v>10.5357985837922</c:v>
                </c:pt>
                <c:pt idx="3254">
                  <c:v>2.6869158878504602</c:v>
                </c:pt>
                <c:pt idx="3255">
                  <c:v>2.78125</c:v>
                </c:pt>
                <c:pt idx="3256">
                  <c:v>4.0723465703971096</c:v>
                </c:pt>
                <c:pt idx="3257">
                  <c:v>-4.7348837209302301</c:v>
                </c:pt>
                <c:pt idx="3258">
                  <c:v>-51</c:v>
                </c:pt>
                <c:pt idx="3259">
                  <c:v>2.8571428571428501</c:v>
                </c:pt>
                <c:pt idx="3260">
                  <c:v>6.5631578947368396</c:v>
                </c:pt>
                <c:pt idx="3261">
                  <c:v>12</c:v>
                </c:pt>
                <c:pt idx="3262">
                  <c:v>1</c:v>
                </c:pt>
                <c:pt idx="3263">
                  <c:v>-5.2857142857142803</c:v>
                </c:pt>
                <c:pt idx="3264">
                  <c:v>8.7975804709440393</c:v>
                </c:pt>
                <c:pt idx="3265">
                  <c:v>4.2242245199409103</c:v>
                </c:pt>
                <c:pt idx="3266">
                  <c:v>50.028846153846096</c:v>
                </c:pt>
                <c:pt idx="3267">
                  <c:v>-6.3920454545454503E-2</c:v>
                </c:pt>
                <c:pt idx="3268">
                  <c:v>19.383435582821999</c:v>
                </c:pt>
                <c:pt idx="3269">
                  <c:v>4.2840236686390503</c:v>
                </c:pt>
                <c:pt idx="3270">
                  <c:v>2.40240963855421</c:v>
                </c:pt>
                <c:pt idx="3271">
                  <c:v>67</c:v>
                </c:pt>
                <c:pt idx="3272">
                  <c:v>52</c:v>
                </c:pt>
                <c:pt idx="3273">
                  <c:v>7.0776629853936504</c:v>
                </c:pt>
                <c:pt idx="3274">
                  <c:v>2.4271099744245501</c:v>
                </c:pt>
                <c:pt idx="3275">
                  <c:v>-15</c:v>
                </c:pt>
                <c:pt idx="3276">
                  <c:v>9.8355946705781694</c:v>
                </c:pt>
                <c:pt idx="3277">
                  <c:v>12.0416666666666</c:v>
                </c:pt>
                <c:pt idx="3278">
                  <c:v>4</c:v>
                </c:pt>
                <c:pt idx="3279">
                  <c:v>3.2857142857142798</c:v>
                </c:pt>
                <c:pt idx="3280">
                  <c:v>20.1666666666666</c:v>
                </c:pt>
                <c:pt idx="3281">
                  <c:v>0</c:v>
                </c:pt>
                <c:pt idx="3282">
                  <c:v>3.0954684728269601</c:v>
                </c:pt>
                <c:pt idx="3283">
                  <c:v>3.5189873417721498</c:v>
                </c:pt>
                <c:pt idx="3284">
                  <c:v>-1.9322033898305</c:v>
                </c:pt>
                <c:pt idx="3285">
                  <c:v>5.5365853658536501</c:v>
                </c:pt>
                <c:pt idx="3286">
                  <c:v>1.7602549889135199</c:v>
                </c:pt>
                <c:pt idx="3287">
                  <c:v>3.04192781499891</c:v>
                </c:pt>
                <c:pt idx="3288">
                  <c:v>3.20192307692307</c:v>
                </c:pt>
                <c:pt idx="3289">
                  <c:v>5.6748466257668699</c:v>
                </c:pt>
                <c:pt idx="3290">
                  <c:v>4.8712243797195196</c:v>
                </c:pt>
                <c:pt idx="3291">
                  <c:v>14.4</c:v>
                </c:pt>
                <c:pt idx="3292">
                  <c:v>-6.0652173913043397</c:v>
                </c:pt>
                <c:pt idx="3293">
                  <c:v>9.3598519888991607</c:v>
                </c:pt>
                <c:pt idx="3294">
                  <c:v>38</c:v>
                </c:pt>
                <c:pt idx="3295">
                  <c:v>3.4488110137671999</c:v>
                </c:pt>
                <c:pt idx="3296">
                  <c:v>-20</c:v>
                </c:pt>
                <c:pt idx="3297">
                  <c:v>-4.6320754716981103</c:v>
                </c:pt>
                <c:pt idx="3298">
                  <c:v>7.5540842373962898</c:v>
                </c:pt>
                <c:pt idx="3299">
                  <c:v>7.9230551225733299</c:v>
                </c:pt>
                <c:pt idx="3300">
                  <c:v>-28.5</c:v>
                </c:pt>
                <c:pt idx="3301">
                  <c:v>5.11380400421496</c:v>
                </c:pt>
                <c:pt idx="3302">
                  <c:v>3.1776818984114499</c:v>
                </c:pt>
                <c:pt idx="3303">
                  <c:v>6.4640883977900501</c:v>
                </c:pt>
                <c:pt idx="3304">
                  <c:v>4.1468272348309396</c:v>
                </c:pt>
                <c:pt idx="3305">
                  <c:v>1.6666666666666601</c:v>
                </c:pt>
                <c:pt idx="3306">
                  <c:v>4.8148148148148104</c:v>
                </c:pt>
                <c:pt idx="3307">
                  <c:v>6.5384615384615303</c:v>
                </c:pt>
                <c:pt idx="3308">
                  <c:v>6.0916299559471296</c:v>
                </c:pt>
                <c:pt idx="3309">
                  <c:v>3.8563676445650299</c:v>
                </c:pt>
                <c:pt idx="3310">
                  <c:v>3.3544102019128501</c:v>
                </c:pt>
                <c:pt idx="3311">
                  <c:v>5.72138174483106</c:v>
                </c:pt>
                <c:pt idx="3312">
                  <c:v>11.7901069518716</c:v>
                </c:pt>
                <c:pt idx="3313">
                  <c:v>0</c:v>
                </c:pt>
                <c:pt idx="3314">
                  <c:v>1.2509640102827699</c:v>
                </c:pt>
                <c:pt idx="3315">
                  <c:v>4.3617451603582698</c:v>
                </c:pt>
                <c:pt idx="3316">
                  <c:v>4.8446502057613099</c:v>
                </c:pt>
                <c:pt idx="3317">
                  <c:v>0</c:v>
                </c:pt>
                <c:pt idx="3318">
                  <c:v>-21.08</c:v>
                </c:pt>
                <c:pt idx="3319">
                  <c:v>7.0858895705521396</c:v>
                </c:pt>
                <c:pt idx="3320">
                  <c:v>9.7160928742994397</c:v>
                </c:pt>
                <c:pt idx="3321">
                  <c:v>7.3431890179514197</c:v>
                </c:pt>
                <c:pt idx="3322">
                  <c:v>3.0264333581533802</c:v>
                </c:pt>
                <c:pt idx="3323">
                  <c:v>-14.424242424242401</c:v>
                </c:pt>
                <c:pt idx="3324">
                  <c:v>-0.71345029239766</c:v>
                </c:pt>
                <c:pt idx="3325">
                  <c:v>2.95702990718459</c:v>
                </c:pt>
                <c:pt idx="3326">
                  <c:v>-2.5369299935773899</c:v>
                </c:pt>
                <c:pt idx="3327">
                  <c:v>-5.9345794392523299</c:v>
                </c:pt>
                <c:pt idx="3328">
                  <c:v>10.668956228956199</c:v>
                </c:pt>
                <c:pt idx="3329">
                  <c:v>1.0647604620336999</c:v>
                </c:pt>
                <c:pt idx="3330">
                  <c:v>23.933078393881399</c:v>
                </c:pt>
                <c:pt idx="3331">
                  <c:v>7.2</c:v>
                </c:pt>
                <c:pt idx="3332">
                  <c:v>-16</c:v>
                </c:pt>
                <c:pt idx="3333">
                  <c:v>1.8529411764705801</c:v>
                </c:pt>
                <c:pt idx="3334">
                  <c:v>7.2019230769230704</c:v>
                </c:pt>
                <c:pt idx="3335">
                  <c:v>-5</c:v>
                </c:pt>
                <c:pt idx="3336">
                  <c:v>13.2391304347826</c:v>
                </c:pt>
                <c:pt idx="3337">
                  <c:v>-1.74926253687315</c:v>
                </c:pt>
                <c:pt idx="3338">
                  <c:v>-2.0923076923076902</c:v>
                </c:pt>
                <c:pt idx="3339">
                  <c:v>-0.91766882516188697</c:v>
                </c:pt>
                <c:pt idx="3340">
                  <c:v>17.647249190938499</c:v>
                </c:pt>
                <c:pt idx="3341">
                  <c:v>-1.1141848145968201</c:v>
                </c:pt>
                <c:pt idx="3342">
                  <c:v>-8.2019340159271898</c:v>
                </c:pt>
                <c:pt idx="3343">
                  <c:v>11.650793650793601</c:v>
                </c:pt>
                <c:pt idx="3344">
                  <c:v>-5.4228971962616797</c:v>
                </c:pt>
                <c:pt idx="3345">
                  <c:v>-20</c:v>
                </c:pt>
                <c:pt idx="3346">
                  <c:v>-6.0577830188679203</c:v>
                </c:pt>
                <c:pt idx="3347">
                  <c:v>-5.8823529411764701</c:v>
                </c:pt>
                <c:pt idx="3348">
                  <c:v>2.2446941323345802</c:v>
                </c:pt>
                <c:pt idx="3349">
                  <c:v>10.6666666666666</c:v>
                </c:pt>
                <c:pt idx="3350">
                  <c:v>16.2030456852791</c:v>
                </c:pt>
                <c:pt idx="3351">
                  <c:v>6.9491063314147201</c:v>
                </c:pt>
                <c:pt idx="3352">
                  <c:v>5.4250291036088401</c:v>
                </c:pt>
                <c:pt idx="3353">
                  <c:v>3</c:v>
                </c:pt>
                <c:pt idx="3354">
                  <c:v>-13</c:v>
                </c:pt>
                <c:pt idx="3355">
                  <c:v>7.0484389782403003</c:v>
                </c:pt>
                <c:pt idx="3356">
                  <c:v>4.4545454545454497</c:v>
                </c:pt>
                <c:pt idx="3357">
                  <c:v>2.14427750773309</c:v>
                </c:pt>
                <c:pt idx="3358">
                  <c:v>1.19125683060109</c:v>
                </c:pt>
                <c:pt idx="3359">
                  <c:v>4.3906705539358599</c:v>
                </c:pt>
                <c:pt idx="3360">
                  <c:v>1.3716814159291999</c:v>
                </c:pt>
                <c:pt idx="3361">
                  <c:v>-6</c:v>
                </c:pt>
                <c:pt idx="3362">
                  <c:v>-15</c:v>
                </c:pt>
                <c:pt idx="3363">
                  <c:v>2.3039762170196898</c:v>
                </c:pt>
                <c:pt idx="3364">
                  <c:v>6.9360685682169398</c:v>
                </c:pt>
                <c:pt idx="3365">
                  <c:v>5.7199881726788799</c:v>
                </c:pt>
                <c:pt idx="3366">
                  <c:v>3.5490056818181799</c:v>
                </c:pt>
                <c:pt idx="3367">
                  <c:v>4.6656804733727801</c:v>
                </c:pt>
                <c:pt idx="3368">
                  <c:v>5.7180722891566198</c:v>
                </c:pt>
                <c:pt idx="3369">
                  <c:v>5.8367677111716603</c:v>
                </c:pt>
                <c:pt idx="3370">
                  <c:v>4.7972742759795501</c:v>
                </c:pt>
                <c:pt idx="3371">
                  <c:v>56</c:v>
                </c:pt>
                <c:pt idx="3372">
                  <c:v>6.9117647058823497</c:v>
                </c:pt>
                <c:pt idx="3373">
                  <c:v>-1.96165191740412</c:v>
                </c:pt>
                <c:pt idx="3374">
                  <c:v>12.172454384932299</c:v>
                </c:pt>
                <c:pt idx="3375">
                  <c:v>2.6176470588235201</c:v>
                </c:pt>
                <c:pt idx="3376">
                  <c:v>1.18448979591836</c:v>
                </c:pt>
                <c:pt idx="3377">
                  <c:v>0.72727272727272696</c:v>
                </c:pt>
                <c:pt idx="3378">
                  <c:v>4.7972109996090104</c:v>
                </c:pt>
                <c:pt idx="3379">
                  <c:v>10.4577503180083</c:v>
                </c:pt>
                <c:pt idx="3380">
                  <c:v>1</c:v>
                </c:pt>
                <c:pt idx="3381">
                  <c:v>10.0220185670078</c:v>
                </c:pt>
                <c:pt idx="3382">
                  <c:v>2</c:v>
                </c:pt>
                <c:pt idx="3383">
                  <c:v>3.9479553903345699</c:v>
                </c:pt>
                <c:pt idx="3384">
                  <c:v>6.7772995377012597</c:v>
                </c:pt>
                <c:pt idx="3385">
                  <c:v>4.9349544072948301</c:v>
                </c:pt>
                <c:pt idx="3386">
                  <c:v>3.7567368936795602</c:v>
                </c:pt>
                <c:pt idx="3387">
                  <c:v>4.8928571428571397</c:v>
                </c:pt>
                <c:pt idx="3388">
                  <c:v>4.6969609261939196</c:v>
                </c:pt>
                <c:pt idx="3389">
                  <c:v>8.2608695652173894E-2</c:v>
                </c:pt>
                <c:pt idx="3390">
                  <c:v>2.7190635451505001</c:v>
                </c:pt>
                <c:pt idx="3391">
                  <c:v>4.6689453125</c:v>
                </c:pt>
                <c:pt idx="3392">
                  <c:v>3.6481790845305699</c:v>
                </c:pt>
                <c:pt idx="3393">
                  <c:v>9.2731905037637503</c:v>
                </c:pt>
                <c:pt idx="3394">
                  <c:v>4.3867735470941804</c:v>
                </c:pt>
                <c:pt idx="3395">
                  <c:v>7.1642422639513299</c:v>
                </c:pt>
                <c:pt idx="3396">
                  <c:v>7.9137581168831099</c:v>
                </c:pt>
                <c:pt idx="3397">
                  <c:v>5.94666155026861</c:v>
                </c:pt>
                <c:pt idx="3398">
                  <c:v>0.61012145748987801</c:v>
                </c:pt>
                <c:pt idx="3399">
                  <c:v>3.68533852898197</c:v>
                </c:pt>
                <c:pt idx="3400">
                  <c:v>3.7603305785123902</c:v>
                </c:pt>
                <c:pt idx="3401">
                  <c:v>4.7032258064516101</c:v>
                </c:pt>
                <c:pt idx="3402">
                  <c:v>4.0317809021675401</c:v>
                </c:pt>
                <c:pt idx="3403">
                  <c:v>6.2221965584940504</c:v>
                </c:pt>
                <c:pt idx="3404">
                  <c:v>1.28571428571428</c:v>
                </c:pt>
                <c:pt idx="3405">
                  <c:v>8.5030558789289792</c:v>
                </c:pt>
                <c:pt idx="3406">
                  <c:v>13.3449352967425</c:v>
                </c:pt>
                <c:pt idx="3407">
                  <c:v>2.9181558255897002</c:v>
                </c:pt>
                <c:pt idx="3408">
                  <c:v>6.5971978984238104</c:v>
                </c:pt>
                <c:pt idx="3409">
                  <c:v>3.2807881773398999</c:v>
                </c:pt>
                <c:pt idx="3410">
                  <c:v>3.76727386934673</c:v>
                </c:pt>
                <c:pt idx="3411">
                  <c:v>2.32855122246918</c:v>
                </c:pt>
                <c:pt idx="3412">
                  <c:v>0</c:v>
                </c:pt>
                <c:pt idx="3413">
                  <c:v>2.9238880368098101</c:v>
                </c:pt>
                <c:pt idx="3414">
                  <c:v>3.2114347357065798</c:v>
                </c:pt>
                <c:pt idx="3415">
                  <c:v>1.4447949526813799</c:v>
                </c:pt>
                <c:pt idx="3416">
                  <c:v>-21</c:v>
                </c:pt>
                <c:pt idx="3417">
                  <c:v>-20.2</c:v>
                </c:pt>
                <c:pt idx="3418">
                  <c:v>2.7723177723177699</c:v>
                </c:pt>
                <c:pt idx="3419">
                  <c:v>-11.142131979695399</c:v>
                </c:pt>
                <c:pt idx="3420">
                  <c:v>1.0714285714285701</c:v>
                </c:pt>
                <c:pt idx="3421">
                  <c:v>13.658146964856201</c:v>
                </c:pt>
                <c:pt idx="3422">
                  <c:v>1.0106951871657699</c:v>
                </c:pt>
                <c:pt idx="3423">
                  <c:v>3.07027027027027</c:v>
                </c:pt>
                <c:pt idx="3424">
                  <c:v>0.73953488372093001</c:v>
                </c:pt>
                <c:pt idx="3425">
                  <c:v>6.5545802744972796</c:v>
                </c:pt>
                <c:pt idx="3426">
                  <c:v>0.65689340630700999</c:v>
                </c:pt>
                <c:pt idx="3427">
                  <c:v>6.2161290322580598</c:v>
                </c:pt>
                <c:pt idx="3428">
                  <c:v>-2</c:v>
                </c:pt>
                <c:pt idx="3429">
                  <c:v>4.7259945130315497</c:v>
                </c:pt>
                <c:pt idx="3430">
                  <c:v>4</c:v>
                </c:pt>
                <c:pt idx="3431">
                  <c:v>23.5</c:v>
                </c:pt>
                <c:pt idx="3432">
                  <c:v>10.4277023203169</c:v>
                </c:pt>
                <c:pt idx="3433">
                  <c:v>7.6046643913538103</c:v>
                </c:pt>
                <c:pt idx="3434">
                  <c:v>5.4586253982703603</c:v>
                </c:pt>
                <c:pt idx="3435">
                  <c:v>10.152284263959301</c:v>
                </c:pt>
                <c:pt idx="3436">
                  <c:v>8</c:v>
                </c:pt>
                <c:pt idx="3437">
                  <c:v>4.9006211180124204</c:v>
                </c:pt>
                <c:pt idx="3438">
                  <c:v>-6</c:v>
                </c:pt>
                <c:pt idx="3439">
                  <c:v>-1</c:v>
                </c:pt>
                <c:pt idx="3440">
                  <c:v>9.2614259597806203</c:v>
                </c:pt>
                <c:pt idx="3441">
                  <c:v>3.5989533777354898</c:v>
                </c:pt>
                <c:pt idx="3442">
                  <c:v>5</c:v>
                </c:pt>
                <c:pt idx="3443">
                  <c:v>-25.5</c:v>
                </c:pt>
                <c:pt idx="3444">
                  <c:v>1.7225325884543701</c:v>
                </c:pt>
                <c:pt idx="3445">
                  <c:v>-0.40360240160106697</c:v>
                </c:pt>
                <c:pt idx="3446">
                  <c:v>10.636622091186601</c:v>
                </c:pt>
                <c:pt idx="3447">
                  <c:v>4.0434022257551598</c:v>
                </c:pt>
                <c:pt idx="3448">
                  <c:v>3</c:v>
                </c:pt>
                <c:pt idx="3449">
                  <c:v>3.2241484184914802</c:v>
                </c:pt>
                <c:pt idx="3450">
                  <c:v>-7.5</c:v>
                </c:pt>
                <c:pt idx="3451">
                  <c:v>-1.58558558558558</c:v>
                </c:pt>
                <c:pt idx="3452">
                  <c:v>8.9749068810037205</c:v>
                </c:pt>
                <c:pt idx="3453">
                  <c:v>4.2520823125918596</c:v>
                </c:pt>
                <c:pt idx="3454">
                  <c:v>-12</c:v>
                </c:pt>
                <c:pt idx="3455">
                  <c:v>31.760445682451198</c:v>
                </c:pt>
                <c:pt idx="3456">
                  <c:v>-0.64375987361769305</c:v>
                </c:pt>
                <c:pt idx="3457">
                  <c:v>-6</c:v>
                </c:pt>
                <c:pt idx="3458">
                  <c:v>-10</c:v>
                </c:pt>
                <c:pt idx="3459">
                  <c:v>8.8649517684887407</c:v>
                </c:pt>
                <c:pt idx="3460">
                  <c:v>4.9504299932360603</c:v>
                </c:pt>
                <c:pt idx="3461">
                  <c:v>8.9365079365079296</c:v>
                </c:pt>
                <c:pt idx="3462">
                  <c:v>-2.4956521739130402</c:v>
                </c:pt>
                <c:pt idx="3463">
                  <c:v>11.7354497354497</c:v>
                </c:pt>
                <c:pt idx="3464">
                  <c:v>-19.248447204968901</c:v>
                </c:pt>
                <c:pt idx="3465">
                  <c:v>3.0827338129496402</c:v>
                </c:pt>
                <c:pt idx="3466">
                  <c:v>0.77790178571428503</c:v>
                </c:pt>
                <c:pt idx="3467">
                  <c:v>11.9230769230769</c:v>
                </c:pt>
                <c:pt idx="3468">
                  <c:v>-0.48630136986301298</c:v>
                </c:pt>
                <c:pt idx="3469">
                  <c:v>-3.5105315947843501</c:v>
                </c:pt>
                <c:pt idx="3470">
                  <c:v>18.4722222222222</c:v>
                </c:pt>
                <c:pt idx="3471">
                  <c:v>0</c:v>
                </c:pt>
                <c:pt idx="3472">
                  <c:v>-0.76397515527950299</c:v>
                </c:pt>
                <c:pt idx="3473">
                  <c:v>22.591623036649199</c:v>
                </c:pt>
                <c:pt idx="3474">
                  <c:v>16.566917293233001</c:v>
                </c:pt>
                <c:pt idx="3475">
                  <c:v>15.8030592734225</c:v>
                </c:pt>
                <c:pt idx="3476">
                  <c:v>163</c:v>
                </c:pt>
                <c:pt idx="3477">
                  <c:v>7.7803047532408396</c:v>
                </c:pt>
                <c:pt idx="3478">
                  <c:v>13.314814814814801</c:v>
                </c:pt>
                <c:pt idx="3479">
                  <c:v>8.3695652173912993</c:v>
                </c:pt>
                <c:pt idx="3480">
                  <c:v>6.5161290322580596</c:v>
                </c:pt>
                <c:pt idx="3481">
                  <c:v>19.313636363636299</c:v>
                </c:pt>
                <c:pt idx="3482">
                  <c:v>19.456521739130402</c:v>
                </c:pt>
                <c:pt idx="3483">
                  <c:v>-4.5999999999999996</c:v>
                </c:pt>
                <c:pt idx="3484">
                  <c:v>-0.34166666666666601</c:v>
                </c:pt>
                <c:pt idx="3485">
                  <c:v>10.5593622795115</c:v>
                </c:pt>
                <c:pt idx="3486">
                  <c:v>-2.1343582887700498</c:v>
                </c:pt>
                <c:pt idx="3487">
                  <c:v>11.695652173913</c:v>
                </c:pt>
                <c:pt idx="3488">
                  <c:v>1.3456790123456699</c:v>
                </c:pt>
                <c:pt idx="3489">
                  <c:v>3.2222222222222201</c:v>
                </c:pt>
                <c:pt idx="3490">
                  <c:v>2.1161990471148702</c:v>
                </c:pt>
                <c:pt idx="3491">
                  <c:v>7.0403814935064899</c:v>
                </c:pt>
                <c:pt idx="3492">
                  <c:v>-17</c:v>
                </c:pt>
                <c:pt idx="3493">
                  <c:v>-2.0309221424627202</c:v>
                </c:pt>
                <c:pt idx="3494">
                  <c:v>6.64</c:v>
                </c:pt>
                <c:pt idx="3495">
                  <c:v>5.4137490416560103</c:v>
                </c:pt>
                <c:pt idx="3496">
                  <c:v>1.0704549817623299</c:v>
                </c:pt>
                <c:pt idx="3497">
                  <c:v>3.7246963562752998E-2</c:v>
                </c:pt>
                <c:pt idx="3498">
                  <c:v>1.71428571428571</c:v>
                </c:pt>
                <c:pt idx="3499">
                  <c:v>-7.6666666666666599</c:v>
                </c:pt>
                <c:pt idx="3500">
                  <c:v>17.902834008097098</c:v>
                </c:pt>
                <c:pt idx="3501">
                  <c:v>1.3331714424477901</c:v>
                </c:pt>
                <c:pt idx="3502">
                  <c:v>2.1900826446280899</c:v>
                </c:pt>
                <c:pt idx="3503">
                  <c:v>4</c:v>
                </c:pt>
                <c:pt idx="3504">
                  <c:v>-2.4799437016185699</c:v>
                </c:pt>
                <c:pt idx="3505">
                  <c:v>11.904485317844401</c:v>
                </c:pt>
                <c:pt idx="3506">
                  <c:v>0.79240631163707997</c:v>
                </c:pt>
                <c:pt idx="3507">
                  <c:v>1.15686274509803</c:v>
                </c:pt>
                <c:pt idx="3508">
                  <c:v>1.9349710982658901</c:v>
                </c:pt>
                <c:pt idx="3509">
                  <c:v>-0.86776980524234804</c:v>
                </c:pt>
                <c:pt idx="3510">
                  <c:v>9.8477026329375299</c:v>
                </c:pt>
                <c:pt idx="3511">
                  <c:v>3.4822973128820198</c:v>
                </c:pt>
                <c:pt idx="3512">
                  <c:v>0</c:v>
                </c:pt>
                <c:pt idx="3513">
                  <c:v>20.32</c:v>
                </c:pt>
                <c:pt idx="3514">
                  <c:v>2.0357142857142798</c:v>
                </c:pt>
                <c:pt idx="3515">
                  <c:v>7.9539106145251397</c:v>
                </c:pt>
                <c:pt idx="3516">
                  <c:v>0.127490039840637</c:v>
                </c:pt>
                <c:pt idx="3517">
                  <c:v>7.3644586326150501</c:v>
                </c:pt>
                <c:pt idx="3518">
                  <c:v>1.4573259539761101</c:v>
                </c:pt>
                <c:pt idx="3519">
                  <c:v>13.368421052631501</c:v>
                </c:pt>
                <c:pt idx="3520">
                  <c:v>9.7222222222222197</c:v>
                </c:pt>
                <c:pt idx="3521">
                  <c:v>22.2083333333333</c:v>
                </c:pt>
                <c:pt idx="3522">
                  <c:v>5.8879781420765003</c:v>
                </c:pt>
                <c:pt idx="3523">
                  <c:v>20.6666666666666</c:v>
                </c:pt>
                <c:pt idx="3524">
                  <c:v>8.9930779137153891</c:v>
                </c:pt>
                <c:pt idx="3525">
                  <c:v>1.9523809523809501</c:v>
                </c:pt>
                <c:pt idx="3526">
                  <c:v>5.16861757297377</c:v>
                </c:pt>
                <c:pt idx="3527">
                  <c:v>34.642857142857103</c:v>
                </c:pt>
                <c:pt idx="3528">
                  <c:v>11.435483870967699</c:v>
                </c:pt>
                <c:pt idx="3529">
                  <c:v>14.875</c:v>
                </c:pt>
                <c:pt idx="3530">
                  <c:v>15.637614678899</c:v>
                </c:pt>
                <c:pt idx="3531">
                  <c:v>-2.1357142857142799</c:v>
                </c:pt>
                <c:pt idx="3532">
                  <c:v>-0.59803921568627405</c:v>
                </c:pt>
                <c:pt idx="3533">
                  <c:v>3.13973952833509</c:v>
                </c:pt>
                <c:pt idx="3534">
                  <c:v>4.8226371061843603</c:v>
                </c:pt>
                <c:pt idx="3535">
                  <c:v>-1.043458781362</c:v>
                </c:pt>
                <c:pt idx="3536">
                  <c:v>-0.45371823031063602</c:v>
                </c:pt>
                <c:pt idx="3537">
                  <c:v>2.0320535399788602</c:v>
                </c:pt>
                <c:pt idx="3538">
                  <c:v>11.929906542056001</c:v>
                </c:pt>
                <c:pt idx="3539">
                  <c:v>1.8045881126173</c:v>
                </c:pt>
                <c:pt idx="3540">
                  <c:v>4.5287769784172598</c:v>
                </c:pt>
                <c:pt idx="3541">
                  <c:v>22.891304347826001</c:v>
                </c:pt>
                <c:pt idx="3542">
                  <c:v>-1</c:v>
                </c:pt>
                <c:pt idx="3543">
                  <c:v>13.6666666666666</c:v>
                </c:pt>
                <c:pt idx="3544">
                  <c:v>-10.373737373737301</c:v>
                </c:pt>
                <c:pt idx="3545">
                  <c:v>0</c:v>
                </c:pt>
                <c:pt idx="3546">
                  <c:v>1.1505847953216299</c:v>
                </c:pt>
                <c:pt idx="3547">
                  <c:v>-4.1764705882352899</c:v>
                </c:pt>
                <c:pt idx="3548">
                  <c:v>22.2</c:v>
                </c:pt>
                <c:pt idx="3549">
                  <c:v>-3.2245737801293299</c:v>
                </c:pt>
                <c:pt idx="3550">
                  <c:v>6.6734482758620599</c:v>
                </c:pt>
                <c:pt idx="3551">
                  <c:v>-3</c:v>
                </c:pt>
                <c:pt idx="3552">
                  <c:v>-0.34507177033492797</c:v>
                </c:pt>
                <c:pt idx="3553">
                  <c:v>0.84864864864864797</c:v>
                </c:pt>
                <c:pt idx="3554">
                  <c:v>-1.7192429022082001</c:v>
                </c:pt>
                <c:pt idx="3555">
                  <c:v>0.191602602010644</c:v>
                </c:pt>
                <c:pt idx="3556">
                  <c:v>0.50631544855878197</c:v>
                </c:pt>
                <c:pt idx="3557">
                  <c:v>-2.2476733713599502</c:v>
                </c:pt>
                <c:pt idx="3558">
                  <c:v>-5.34380032206119</c:v>
                </c:pt>
                <c:pt idx="3559">
                  <c:v>3.2812126047068202</c:v>
                </c:pt>
                <c:pt idx="3560">
                  <c:v>22.428571428571399</c:v>
                </c:pt>
                <c:pt idx="3561">
                  <c:v>-2.10043932737464</c:v>
                </c:pt>
                <c:pt idx="3562">
                  <c:v>-4.0435643564356401</c:v>
                </c:pt>
                <c:pt idx="3563">
                  <c:v>-3.7537313432835799</c:v>
                </c:pt>
                <c:pt idx="3564">
                  <c:v>6.0548862115127102</c:v>
                </c:pt>
                <c:pt idx="3565">
                  <c:v>1.04724409448818</c:v>
                </c:pt>
                <c:pt idx="3566">
                  <c:v>-3.9375</c:v>
                </c:pt>
                <c:pt idx="3567">
                  <c:v>-2.4432100812468902</c:v>
                </c:pt>
                <c:pt idx="3568">
                  <c:v>-2.11666666666666</c:v>
                </c:pt>
                <c:pt idx="3569">
                  <c:v>-4.75547564563582</c:v>
                </c:pt>
                <c:pt idx="3570">
                  <c:v>-4.0560640732265396</c:v>
                </c:pt>
                <c:pt idx="3571">
                  <c:v>0.39763313609467399</c:v>
                </c:pt>
                <c:pt idx="3572">
                  <c:v>-0.27037236913113799</c:v>
                </c:pt>
                <c:pt idx="3573">
                  <c:v>5.9994016753091302</c:v>
                </c:pt>
                <c:pt idx="3574">
                  <c:v>-1.1425109798576401</c:v>
                </c:pt>
                <c:pt idx="3575">
                  <c:v>2.1472556894243602</c:v>
                </c:pt>
                <c:pt idx="3576">
                  <c:v>0.62893890675241104</c:v>
                </c:pt>
                <c:pt idx="3577">
                  <c:v>0.78992805755395601</c:v>
                </c:pt>
                <c:pt idx="3578">
                  <c:v>4.7020697167755898</c:v>
                </c:pt>
                <c:pt idx="3579">
                  <c:v>-8.7021755438859705E-2</c:v>
                </c:pt>
                <c:pt idx="3580">
                  <c:v>-0.97607590339567796</c:v>
                </c:pt>
                <c:pt idx="3581">
                  <c:v>2.31962896953985</c:v>
                </c:pt>
                <c:pt idx="3582">
                  <c:v>-4.1818181818181799</c:v>
                </c:pt>
                <c:pt idx="3583">
                  <c:v>8.1264367816091898</c:v>
                </c:pt>
                <c:pt idx="3584">
                  <c:v>2.55752364574376</c:v>
                </c:pt>
                <c:pt idx="3585">
                  <c:v>-1.7777777777777699</c:v>
                </c:pt>
                <c:pt idx="3586">
                  <c:v>3.72023749111945</c:v>
                </c:pt>
                <c:pt idx="3587">
                  <c:v>-2.5383903792784399</c:v>
                </c:pt>
                <c:pt idx="3588">
                  <c:v>3.58414096916299</c:v>
                </c:pt>
                <c:pt idx="3589">
                  <c:v>-1.3297413793103401</c:v>
                </c:pt>
                <c:pt idx="3590">
                  <c:v>2.1511923147396801</c:v>
                </c:pt>
                <c:pt idx="3591">
                  <c:v>2.0248138957816302</c:v>
                </c:pt>
                <c:pt idx="3592">
                  <c:v>1.36209918548303</c:v>
                </c:pt>
                <c:pt idx="3593">
                  <c:v>-3.6614420062695899E-2</c:v>
                </c:pt>
                <c:pt idx="3594">
                  <c:v>3.59036427732079</c:v>
                </c:pt>
                <c:pt idx="3595">
                  <c:v>1.54117647058823</c:v>
                </c:pt>
                <c:pt idx="3596">
                  <c:v>0.61892703057587695</c:v>
                </c:pt>
                <c:pt idx="3597">
                  <c:v>-2.4188481675392599</c:v>
                </c:pt>
                <c:pt idx="3598">
                  <c:v>0.33112922899146102</c:v>
                </c:pt>
                <c:pt idx="3599">
                  <c:v>2.2861935028248501</c:v>
                </c:pt>
                <c:pt idx="3600">
                  <c:v>0.71004657886283296</c:v>
                </c:pt>
                <c:pt idx="3601">
                  <c:v>4.4566751340671704</c:v>
                </c:pt>
                <c:pt idx="3602">
                  <c:v>6.0721034311287898</c:v>
                </c:pt>
                <c:pt idx="3603">
                  <c:v>0.68674751162689596</c:v>
                </c:pt>
                <c:pt idx="3604">
                  <c:v>2.5072247473034301</c:v>
                </c:pt>
                <c:pt idx="3605">
                  <c:v>-1.6679807271134399</c:v>
                </c:pt>
                <c:pt idx="3606">
                  <c:v>1.2732629847882599</c:v>
                </c:pt>
                <c:pt idx="3607">
                  <c:v>3.5455809862755898</c:v>
                </c:pt>
                <c:pt idx="3608">
                  <c:v>0.72583884041038305</c:v>
                </c:pt>
                <c:pt idx="3609">
                  <c:v>1.3868335006822601</c:v>
                </c:pt>
                <c:pt idx="3610">
                  <c:v>-1.0864071038251299</c:v>
                </c:pt>
                <c:pt idx="3611">
                  <c:v>1.71367474802506</c:v>
                </c:pt>
                <c:pt idx="3612">
                  <c:v>3.8547589160451801</c:v>
                </c:pt>
                <c:pt idx="3613">
                  <c:v>-3.11304347826086</c:v>
                </c:pt>
                <c:pt idx="3614">
                  <c:v>-1.0604169621330299</c:v>
                </c:pt>
                <c:pt idx="3615">
                  <c:v>4.1145194274028603</c:v>
                </c:pt>
                <c:pt idx="3616">
                  <c:v>10.1143982567884</c:v>
                </c:pt>
                <c:pt idx="3617">
                  <c:v>-1.4910527538926299</c:v>
                </c:pt>
                <c:pt idx="3618">
                  <c:v>15.4</c:v>
                </c:pt>
                <c:pt idx="3619">
                  <c:v>2.4616942288221302</c:v>
                </c:pt>
                <c:pt idx="3620">
                  <c:v>0.20382165605095501</c:v>
                </c:pt>
                <c:pt idx="3621">
                  <c:v>2.9424554554138802</c:v>
                </c:pt>
                <c:pt idx="3622">
                  <c:v>2.2503234152651999</c:v>
                </c:pt>
                <c:pt idx="3623">
                  <c:v>0.42307692307692302</c:v>
                </c:pt>
                <c:pt idx="3624">
                  <c:v>5.8181818181818103</c:v>
                </c:pt>
                <c:pt idx="3625">
                  <c:v>1.9766266582438401</c:v>
                </c:pt>
                <c:pt idx="3626">
                  <c:v>0.66600572813394998</c:v>
                </c:pt>
                <c:pt idx="3627">
                  <c:v>-5.3851351351351298</c:v>
                </c:pt>
                <c:pt idx="3628">
                  <c:v>0.88934467233616799</c:v>
                </c:pt>
                <c:pt idx="3629">
                  <c:v>1.3191992720655099</c:v>
                </c:pt>
                <c:pt idx="3630">
                  <c:v>1.64044626465188</c:v>
                </c:pt>
                <c:pt idx="3631">
                  <c:v>-2.96428571428571</c:v>
                </c:pt>
                <c:pt idx="3632">
                  <c:v>-3.23156801661474</c:v>
                </c:pt>
                <c:pt idx="3633">
                  <c:v>-5.34003548196333</c:v>
                </c:pt>
                <c:pt idx="3634">
                  <c:v>-1.7617406635678701</c:v>
                </c:pt>
                <c:pt idx="3635">
                  <c:v>7.0018939393939297</c:v>
                </c:pt>
                <c:pt idx="3636">
                  <c:v>1.96425648021828</c:v>
                </c:pt>
                <c:pt idx="3637">
                  <c:v>1.70708598371958</c:v>
                </c:pt>
                <c:pt idx="3638">
                  <c:v>1.9545475627290001</c:v>
                </c:pt>
                <c:pt idx="3639">
                  <c:v>-1.0626419379258101</c:v>
                </c:pt>
                <c:pt idx="3640">
                  <c:v>4.4173027989821803</c:v>
                </c:pt>
                <c:pt idx="3641">
                  <c:v>1.73828554667448</c:v>
                </c:pt>
                <c:pt idx="3642">
                  <c:v>-1.62234042553191</c:v>
                </c:pt>
                <c:pt idx="3643">
                  <c:v>1.9597644053363601</c:v>
                </c:pt>
                <c:pt idx="3644">
                  <c:v>2.9928766472753101</c:v>
                </c:pt>
                <c:pt idx="3645">
                  <c:v>8.1251518833535794</c:v>
                </c:pt>
                <c:pt idx="3646">
                  <c:v>-1.5857362897159399</c:v>
                </c:pt>
                <c:pt idx="3647">
                  <c:v>2.5623155564924098</c:v>
                </c:pt>
                <c:pt idx="3648">
                  <c:v>1.1104788999525801</c:v>
                </c:pt>
                <c:pt idx="3649">
                  <c:v>0.191831683168316</c:v>
                </c:pt>
                <c:pt idx="3650">
                  <c:v>5.23113428006471</c:v>
                </c:pt>
                <c:pt idx="3651">
                  <c:v>1.6160427807486599</c:v>
                </c:pt>
                <c:pt idx="3652">
                  <c:v>0.67700833113431602</c:v>
                </c:pt>
                <c:pt idx="3653">
                  <c:v>3.90372111103258</c:v>
                </c:pt>
                <c:pt idx="3654">
                  <c:v>-7.4427860696517398E-2</c:v>
                </c:pt>
                <c:pt idx="3655">
                  <c:v>1.4904956965987</c:v>
                </c:pt>
                <c:pt idx="3656">
                  <c:v>1.73322096747008</c:v>
                </c:pt>
                <c:pt idx="3657">
                  <c:v>-11.3333333333333</c:v>
                </c:pt>
                <c:pt idx="3658">
                  <c:v>0.37859639688088198</c:v>
                </c:pt>
                <c:pt idx="3659">
                  <c:v>2.6263282022671302</c:v>
                </c:pt>
                <c:pt idx="3660">
                  <c:v>-6.1852784774699097E-2</c:v>
                </c:pt>
                <c:pt idx="3661">
                  <c:v>1.8350883011358901</c:v>
                </c:pt>
                <c:pt idx="3662">
                  <c:v>8.5921787709497206</c:v>
                </c:pt>
                <c:pt idx="3663">
                  <c:v>3.9872186718532898</c:v>
                </c:pt>
                <c:pt idx="3664">
                  <c:v>-0.83625615763546801</c:v>
                </c:pt>
                <c:pt idx="3665">
                  <c:v>6.1084337349397497</c:v>
                </c:pt>
                <c:pt idx="3666">
                  <c:v>0.50073399139458297</c:v>
                </c:pt>
                <c:pt idx="3667">
                  <c:v>1.6502349842483</c:v>
                </c:pt>
                <c:pt idx="3668">
                  <c:v>-5.5363636363636299</c:v>
                </c:pt>
                <c:pt idx="3669">
                  <c:v>0.61726053380300705</c:v>
                </c:pt>
                <c:pt idx="3670">
                  <c:v>-2.4804469273743002</c:v>
                </c:pt>
                <c:pt idx="3671">
                  <c:v>11.696369636963601</c:v>
                </c:pt>
                <c:pt idx="3672">
                  <c:v>-1.84404502541757</c:v>
                </c:pt>
                <c:pt idx="3673">
                  <c:v>-0.44830300049188299</c:v>
                </c:pt>
                <c:pt idx="3674">
                  <c:v>4.0688545688545599</c:v>
                </c:pt>
                <c:pt idx="3675">
                  <c:v>4.5621928837842596</c:v>
                </c:pt>
                <c:pt idx="3676">
                  <c:v>1.5166478555304701</c:v>
                </c:pt>
                <c:pt idx="3677">
                  <c:v>3.6849665039173298</c:v>
                </c:pt>
                <c:pt idx="3678">
                  <c:v>-1.45481099656357</c:v>
                </c:pt>
                <c:pt idx="3679">
                  <c:v>2.6099560761346998</c:v>
                </c:pt>
                <c:pt idx="3680">
                  <c:v>4.6350991010803497</c:v>
                </c:pt>
                <c:pt idx="3681">
                  <c:v>-0.400604465243248</c:v>
                </c:pt>
                <c:pt idx="3682">
                  <c:v>0.66665362341524403</c:v>
                </c:pt>
                <c:pt idx="3683">
                  <c:v>1.75288803613542</c:v>
                </c:pt>
                <c:pt idx="3684">
                  <c:v>1.13333333333333</c:v>
                </c:pt>
                <c:pt idx="3685">
                  <c:v>-0.324028146268312</c:v>
                </c:pt>
                <c:pt idx="3686">
                  <c:v>2.27163653815389E-2</c:v>
                </c:pt>
                <c:pt idx="3687">
                  <c:v>1.3958462877751501</c:v>
                </c:pt>
                <c:pt idx="3688">
                  <c:v>1.38506726620009</c:v>
                </c:pt>
                <c:pt idx="3689">
                  <c:v>2.48684210526315</c:v>
                </c:pt>
                <c:pt idx="3690">
                  <c:v>3.7022964509394498</c:v>
                </c:pt>
                <c:pt idx="3691">
                  <c:v>7.9803560466543896E-2</c:v>
                </c:pt>
                <c:pt idx="3692">
                  <c:v>1.85063176895306</c:v>
                </c:pt>
                <c:pt idx="3693">
                  <c:v>-1.6757657845384399</c:v>
                </c:pt>
                <c:pt idx="3694">
                  <c:v>-0.19357610474631701</c:v>
                </c:pt>
                <c:pt idx="3695">
                  <c:v>2.3611842527775901</c:v>
                </c:pt>
                <c:pt idx="3696">
                  <c:v>-4.3269230769230704</c:v>
                </c:pt>
                <c:pt idx="3697">
                  <c:v>0.90562160575370598</c:v>
                </c:pt>
                <c:pt idx="3698">
                  <c:v>-0.63267997635181195</c:v>
                </c:pt>
                <c:pt idx="3699">
                  <c:v>3.5919484566471498</c:v>
                </c:pt>
                <c:pt idx="3700">
                  <c:v>1.65311653116531</c:v>
                </c:pt>
                <c:pt idx="3701">
                  <c:v>-6.2041312272174904</c:v>
                </c:pt>
                <c:pt idx="3702">
                  <c:v>-1.42262931034482</c:v>
                </c:pt>
                <c:pt idx="3703">
                  <c:v>1.3292142377434499</c:v>
                </c:pt>
                <c:pt idx="3704">
                  <c:v>-0.16089890867317599</c:v>
                </c:pt>
                <c:pt idx="3705">
                  <c:v>-1.9551133062173101</c:v>
                </c:pt>
                <c:pt idx="3706">
                  <c:v>-2.854556803995</c:v>
                </c:pt>
                <c:pt idx="3707">
                  <c:v>1.87318097470456</c:v>
                </c:pt>
                <c:pt idx="3708">
                  <c:v>1.1469192454014101</c:v>
                </c:pt>
                <c:pt idx="3709">
                  <c:v>-1.4824302134646901</c:v>
                </c:pt>
                <c:pt idx="3710">
                  <c:v>0.236363636363636</c:v>
                </c:pt>
                <c:pt idx="3711">
                  <c:v>0.156536697247706</c:v>
                </c:pt>
                <c:pt idx="3712">
                  <c:v>2.2652289452166801</c:v>
                </c:pt>
                <c:pt idx="3713">
                  <c:v>3.5179490520555001</c:v>
                </c:pt>
                <c:pt idx="3714">
                  <c:v>1.5865349432857601</c:v>
                </c:pt>
                <c:pt idx="3715">
                  <c:v>-0.76704449331754299</c:v>
                </c:pt>
                <c:pt idx="3716">
                  <c:v>-0.38152783772119098</c:v>
                </c:pt>
                <c:pt idx="3717">
                  <c:v>-3.5833333333333299</c:v>
                </c:pt>
                <c:pt idx="3718">
                  <c:v>1.3117442668519801</c:v>
                </c:pt>
                <c:pt idx="3719">
                  <c:v>0.63664948903834395</c:v>
                </c:pt>
                <c:pt idx="3720">
                  <c:v>-0.82624633431085004</c:v>
                </c:pt>
                <c:pt idx="3721">
                  <c:v>-2.2790697674418601</c:v>
                </c:pt>
                <c:pt idx="3722">
                  <c:v>-7.45026178010471</c:v>
                </c:pt>
                <c:pt idx="3723">
                  <c:v>-4.8936170212765902</c:v>
                </c:pt>
                <c:pt idx="3724">
                  <c:v>2.8962347369887098</c:v>
                </c:pt>
                <c:pt idx="3725">
                  <c:v>-10.787128712871199</c:v>
                </c:pt>
                <c:pt idx="3726">
                  <c:v>-3.4408077994428901</c:v>
                </c:pt>
                <c:pt idx="3727">
                  <c:v>6.8486422668240801</c:v>
                </c:pt>
                <c:pt idx="3728">
                  <c:v>31</c:v>
                </c:pt>
                <c:pt idx="3729">
                  <c:v>3.3407534246575299</c:v>
                </c:pt>
                <c:pt idx="3730">
                  <c:v>-11</c:v>
                </c:pt>
                <c:pt idx="3731">
                  <c:v>-0.51293759512937598</c:v>
                </c:pt>
                <c:pt idx="3732">
                  <c:v>-5.3760399334442504</c:v>
                </c:pt>
                <c:pt idx="3733">
                  <c:v>-2.3062046736502801</c:v>
                </c:pt>
                <c:pt idx="3734">
                  <c:v>0.21868191721132799</c:v>
                </c:pt>
                <c:pt idx="3735">
                  <c:v>-1.69894894894894</c:v>
                </c:pt>
                <c:pt idx="3736">
                  <c:v>26.4</c:v>
                </c:pt>
                <c:pt idx="3737">
                  <c:v>-2</c:v>
                </c:pt>
                <c:pt idx="3738">
                  <c:v>-0.84810241510804396</c:v>
                </c:pt>
                <c:pt idx="3739">
                  <c:v>-6.1164658634538096</c:v>
                </c:pt>
                <c:pt idx="3740">
                  <c:v>-4.1582558654271802</c:v>
                </c:pt>
                <c:pt idx="3741">
                  <c:v>0.964817320703653</c:v>
                </c:pt>
                <c:pt idx="3742">
                  <c:v>-1</c:v>
                </c:pt>
                <c:pt idx="3743">
                  <c:v>15.9480519480519</c:v>
                </c:pt>
                <c:pt idx="3744">
                  <c:v>9.1096242923314405E-2</c:v>
                </c:pt>
                <c:pt idx="3745">
                  <c:v>-4.4775850785340303</c:v>
                </c:pt>
                <c:pt idx="3746">
                  <c:v>-0.95414462081128704</c:v>
                </c:pt>
                <c:pt idx="3747">
                  <c:v>1.7863777089783199</c:v>
                </c:pt>
                <c:pt idx="3748">
                  <c:v>31</c:v>
                </c:pt>
                <c:pt idx="3749">
                  <c:v>-4.4981818181818101</c:v>
                </c:pt>
                <c:pt idx="3750">
                  <c:v>-0.73802816901408397</c:v>
                </c:pt>
                <c:pt idx="3751">
                  <c:v>28.160493827160401</c:v>
                </c:pt>
                <c:pt idx="3752">
                  <c:v>-7.9090909090909003</c:v>
                </c:pt>
                <c:pt idx="3753">
                  <c:v>2.33858618594288</c:v>
                </c:pt>
                <c:pt idx="3754">
                  <c:v>-8</c:v>
                </c:pt>
                <c:pt idx="3755">
                  <c:v>17.230769230769202</c:v>
                </c:pt>
                <c:pt idx="3756">
                  <c:v>-3.6923076923076898</c:v>
                </c:pt>
                <c:pt idx="3757">
                  <c:v>8.8181818181818095</c:v>
                </c:pt>
                <c:pt idx="3758">
                  <c:v>-3.9692205491585399</c:v>
                </c:pt>
                <c:pt idx="3759">
                  <c:v>-5</c:v>
                </c:pt>
                <c:pt idx="3760">
                  <c:v>-1.5392817059483701</c:v>
                </c:pt>
                <c:pt idx="3761">
                  <c:v>3.8408779149519803E-2</c:v>
                </c:pt>
                <c:pt idx="3762">
                  <c:v>3.47270114942528</c:v>
                </c:pt>
                <c:pt idx="3763">
                  <c:v>2.6107250963126001</c:v>
                </c:pt>
                <c:pt idx="3764">
                  <c:v>-18.285714285714199</c:v>
                </c:pt>
                <c:pt idx="3765">
                  <c:v>-3.5</c:v>
                </c:pt>
                <c:pt idx="3766">
                  <c:v>0.17671164417791099</c:v>
                </c:pt>
                <c:pt idx="3767">
                  <c:v>-9</c:v>
                </c:pt>
                <c:pt idx="3768">
                  <c:v>-0.5</c:v>
                </c:pt>
                <c:pt idx="3769">
                  <c:v>0.66734279918864003</c:v>
                </c:pt>
                <c:pt idx="3770">
                  <c:v>-8.1999999999999993</c:v>
                </c:pt>
                <c:pt idx="3771">
                  <c:v>-18</c:v>
                </c:pt>
                <c:pt idx="3772">
                  <c:v>-36.5</c:v>
                </c:pt>
                <c:pt idx="3773">
                  <c:v>-8.9184845005740492</c:v>
                </c:pt>
                <c:pt idx="3774">
                  <c:v>-9.5722433460075997</c:v>
                </c:pt>
                <c:pt idx="3775">
                  <c:v>-5.0084889643463498E-2</c:v>
                </c:pt>
                <c:pt idx="3776">
                  <c:v>5</c:v>
                </c:pt>
                <c:pt idx="3777">
                  <c:v>-2.6169659120478701</c:v>
                </c:pt>
                <c:pt idx="3778">
                  <c:v>-11</c:v>
                </c:pt>
                <c:pt idx="3779">
                  <c:v>-2.17455707232065</c:v>
                </c:pt>
                <c:pt idx="3780">
                  <c:v>2.7629264324571601</c:v>
                </c:pt>
                <c:pt idx="3781">
                  <c:v>8.7574257425742505</c:v>
                </c:pt>
                <c:pt idx="3782">
                  <c:v>-5</c:v>
                </c:pt>
                <c:pt idx="3783">
                  <c:v>16.600000000000001</c:v>
                </c:pt>
                <c:pt idx="3784">
                  <c:v>5</c:v>
                </c:pt>
                <c:pt idx="3785">
                  <c:v>3.2276487856952198</c:v>
                </c:pt>
                <c:pt idx="3786">
                  <c:v>1.6973498662776501</c:v>
                </c:pt>
                <c:pt idx="3787">
                  <c:v>4.8979591836734601E-2</c:v>
                </c:pt>
                <c:pt idx="3788">
                  <c:v>-14.2</c:v>
                </c:pt>
                <c:pt idx="3789">
                  <c:v>11.4431668856767</c:v>
                </c:pt>
                <c:pt idx="3790">
                  <c:v>5.8317307692307603</c:v>
                </c:pt>
                <c:pt idx="3791">
                  <c:v>5.2641509433962197</c:v>
                </c:pt>
                <c:pt idx="3792">
                  <c:v>5.8338257639709603</c:v>
                </c:pt>
                <c:pt idx="3793">
                  <c:v>0.39301874595992198</c:v>
                </c:pt>
                <c:pt idx="3794">
                  <c:v>-12.2906403940886</c:v>
                </c:pt>
                <c:pt idx="3795">
                  <c:v>10.2105263157894</c:v>
                </c:pt>
                <c:pt idx="3796">
                  <c:v>1.53791781478375</c:v>
                </c:pt>
                <c:pt idx="3797">
                  <c:v>1.61808367071524</c:v>
                </c:pt>
                <c:pt idx="3798">
                  <c:v>0.82413793103448196</c:v>
                </c:pt>
                <c:pt idx="3799">
                  <c:v>2.68965517241379</c:v>
                </c:pt>
                <c:pt idx="3800">
                  <c:v>17</c:v>
                </c:pt>
                <c:pt idx="3801">
                  <c:v>-0.52444444444444405</c:v>
                </c:pt>
                <c:pt idx="3802">
                  <c:v>3.8122743682310398</c:v>
                </c:pt>
                <c:pt idx="3803">
                  <c:v>1.0100790820282199</c:v>
                </c:pt>
                <c:pt idx="3804">
                  <c:v>2.2727272727272698</c:v>
                </c:pt>
                <c:pt idx="3805">
                  <c:v>0.32142857142857101</c:v>
                </c:pt>
                <c:pt idx="3806">
                  <c:v>-2.03657314629258</c:v>
                </c:pt>
                <c:pt idx="3807">
                  <c:v>5.9357374017568096</c:v>
                </c:pt>
                <c:pt idx="3808">
                  <c:v>-11</c:v>
                </c:pt>
                <c:pt idx="3809">
                  <c:v>-0.403524229074889</c:v>
                </c:pt>
                <c:pt idx="3810">
                  <c:v>-11.5</c:v>
                </c:pt>
                <c:pt idx="3811">
                  <c:v>0.42763962494904201</c:v>
                </c:pt>
                <c:pt idx="3812">
                  <c:v>7</c:v>
                </c:pt>
                <c:pt idx="3813">
                  <c:v>-2.88077336197636</c:v>
                </c:pt>
                <c:pt idx="3814">
                  <c:v>-1.2876254180602</c:v>
                </c:pt>
                <c:pt idx="3815">
                  <c:v>-2.2760563380281602</c:v>
                </c:pt>
                <c:pt idx="3816">
                  <c:v>-1.2986111111111101</c:v>
                </c:pt>
                <c:pt idx="3817">
                  <c:v>3.8997905210788102</c:v>
                </c:pt>
                <c:pt idx="3818">
                  <c:v>-4.98101265822784</c:v>
                </c:pt>
                <c:pt idx="3819">
                  <c:v>2.6233255031426501</c:v>
                </c:pt>
                <c:pt idx="3820">
                  <c:v>45.133333333333297</c:v>
                </c:pt>
                <c:pt idx="3821">
                  <c:v>15</c:v>
                </c:pt>
                <c:pt idx="3822">
                  <c:v>-4.0994152046783601</c:v>
                </c:pt>
                <c:pt idx="3823">
                  <c:v>0.27617815162299097</c:v>
                </c:pt>
                <c:pt idx="3824">
                  <c:v>-1.2387751864191601</c:v>
                </c:pt>
                <c:pt idx="3825">
                  <c:v>7.5105590062111798</c:v>
                </c:pt>
                <c:pt idx="3826">
                  <c:v>-1.5882352941176401</c:v>
                </c:pt>
                <c:pt idx="3827">
                  <c:v>-1.1774193548387</c:v>
                </c:pt>
                <c:pt idx="3828">
                  <c:v>13.789473684210501</c:v>
                </c:pt>
                <c:pt idx="3829">
                  <c:v>-1.73352748452857</c:v>
                </c:pt>
                <c:pt idx="3830">
                  <c:v>11.4615384615384</c:v>
                </c:pt>
                <c:pt idx="3831">
                  <c:v>-3.2371937639198198</c:v>
                </c:pt>
                <c:pt idx="3832">
                  <c:v>1.6410891089108901</c:v>
                </c:pt>
                <c:pt idx="3833">
                  <c:v>-15</c:v>
                </c:pt>
                <c:pt idx="3834">
                  <c:v>-2.56238244514106</c:v>
                </c:pt>
                <c:pt idx="3835">
                  <c:v>-6.8</c:v>
                </c:pt>
                <c:pt idx="3836">
                  <c:v>1.57636278195488</c:v>
                </c:pt>
                <c:pt idx="3837">
                  <c:v>-3.1765860039241298</c:v>
                </c:pt>
                <c:pt idx="3838">
                  <c:v>0.84343829148556904</c:v>
                </c:pt>
                <c:pt idx="3839">
                  <c:v>11.8</c:v>
                </c:pt>
                <c:pt idx="3840">
                  <c:v>-16.043478260869499</c:v>
                </c:pt>
                <c:pt idx="3841">
                  <c:v>8.8674407353652605</c:v>
                </c:pt>
                <c:pt idx="3842">
                  <c:v>-14.5</c:v>
                </c:pt>
                <c:pt idx="3843">
                  <c:v>-3</c:v>
                </c:pt>
                <c:pt idx="3844">
                  <c:v>-5.0078636959370897</c:v>
                </c:pt>
                <c:pt idx="3845">
                  <c:v>-38</c:v>
                </c:pt>
                <c:pt idx="3846">
                  <c:v>-0.72969502407704601</c:v>
                </c:pt>
                <c:pt idx="3847">
                  <c:v>-7.5584905660377304</c:v>
                </c:pt>
                <c:pt idx="3848">
                  <c:v>1.5</c:v>
                </c:pt>
                <c:pt idx="3849">
                  <c:v>56.6</c:v>
                </c:pt>
                <c:pt idx="3850">
                  <c:v>-2.6717557251908302</c:v>
                </c:pt>
                <c:pt idx="3851">
                  <c:v>-9</c:v>
                </c:pt>
                <c:pt idx="3852">
                  <c:v>0.55555555555555503</c:v>
                </c:pt>
                <c:pt idx="3853">
                  <c:v>2.16065226349561</c:v>
                </c:pt>
                <c:pt idx="3854">
                  <c:v>-1.3636451863354</c:v>
                </c:pt>
                <c:pt idx="3855">
                  <c:v>0.59740259740259705</c:v>
                </c:pt>
                <c:pt idx="3856">
                  <c:v>4.5384615384615303</c:v>
                </c:pt>
                <c:pt idx="3857">
                  <c:v>-3.7808219178082099</c:v>
                </c:pt>
                <c:pt idx="3858">
                  <c:v>-5.7250039488232503</c:v>
                </c:pt>
                <c:pt idx="3859">
                  <c:v>-6.5531301482701796</c:v>
                </c:pt>
                <c:pt idx="3860">
                  <c:v>-0.33930364242399902</c:v>
                </c:pt>
                <c:pt idx="3861">
                  <c:v>-26</c:v>
                </c:pt>
                <c:pt idx="3862">
                  <c:v>-2.7747252747252702</c:v>
                </c:pt>
                <c:pt idx="3863">
                  <c:v>-2.4347826086956501</c:v>
                </c:pt>
                <c:pt idx="3864">
                  <c:v>5</c:v>
                </c:pt>
                <c:pt idx="3865">
                  <c:v>0.13905579399141599</c:v>
                </c:pt>
                <c:pt idx="3866">
                  <c:v>82.3333333333333</c:v>
                </c:pt>
                <c:pt idx="3867">
                  <c:v>1.75</c:v>
                </c:pt>
                <c:pt idx="3868">
                  <c:v>-17</c:v>
                </c:pt>
                <c:pt idx="3869">
                  <c:v>-1.46562261268143</c:v>
                </c:pt>
                <c:pt idx="3870">
                  <c:v>13</c:v>
                </c:pt>
                <c:pt idx="3871">
                  <c:v>1.7117447769621601</c:v>
                </c:pt>
                <c:pt idx="3872">
                  <c:v>-0.16799204771371701</c:v>
                </c:pt>
                <c:pt idx="3873">
                  <c:v>0.264829106945975</c:v>
                </c:pt>
                <c:pt idx="3874">
                  <c:v>-3.44758064516129</c:v>
                </c:pt>
                <c:pt idx="3875">
                  <c:v>-12.714285714285699</c:v>
                </c:pt>
                <c:pt idx="3876">
                  <c:v>8.07861328125</c:v>
                </c:pt>
                <c:pt idx="3877">
                  <c:v>1.5548387096774099</c:v>
                </c:pt>
                <c:pt idx="3878">
                  <c:v>4.6393442622950802</c:v>
                </c:pt>
                <c:pt idx="3879">
                  <c:v>12.3777777777777</c:v>
                </c:pt>
                <c:pt idx="3880">
                  <c:v>-3.0567619047618999</c:v>
                </c:pt>
                <c:pt idx="3881">
                  <c:v>-5.5384615384615303</c:v>
                </c:pt>
                <c:pt idx="3882">
                  <c:v>7.3664825046040501E-3</c:v>
                </c:pt>
                <c:pt idx="3883">
                  <c:v>-8.8260869565217295</c:v>
                </c:pt>
                <c:pt idx="3884">
                  <c:v>5.0999999999999996</c:v>
                </c:pt>
                <c:pt idx="3885">
                  <c:v>-1.26461610706738</c:v>
                </c:pt>
                <c:pt idx="3886">
                  <c:v>-15</c:v>
                </c:pt>
                <c:pt idx="3887">
                  <c:v>19</c:v>
                </c:pt>
                <c:pt idx="3888">
                  <c:v>18.3089244851258</c:v>
                </c:pt>
                <c:pt idx="3889">
                  <c:v>-3.8357547402117702</c:v>
                </c:pt>
                <c:pt idx="3890">
                  <c:v>-0.71239808827663698</c:v>
                </c:pt>
                <c:pt idx="3891">
                  <c:v>10.8498023715415</c:v>
                </c:pt>
                <c:pt idx="3892">
                  <c:v>4</c:v>
                </c:pt>
                <c:pt idx="3893">
                  <c:v>0.84498037016264704</c:v>
                </c:pt>
                <c:pt idx="3894">
                  <c:v>-1.3464730290456399</c:v>
                </c:pt>
                <c:pt idx="3895">
                  <c:v>-4.6825396825396801</c:v>
                </c:pt>
                <c:pt idx="3896">
                  <c:v>1</c:v>
                </c:pt>
                <c:pt idx="3897">
                  <c:v>23.5</c:v>
                </c:pt>
                <c:pt idx="3898">
                  <c:v>-1</c:v>
                </c:pt>
                <c:pt idx="3899">
                  <c:v>-1.5394300861497601</c:v>
                </c:pt>
                <c:pt idx="3900">
                  <c:v>6.08</c:v>
                </c:pt>
                <c:pt idx="3901">
                  <c:v>-8.3333333333333304</c:v>
                </c:pt>
                <c:pt idx="3902">
                  <c:v>-25</c:v>
                </c:pt>
                <c:pt idx="3903">
                  <c:v>-2.71412169919632</c:v>
                </c:pt>
                <c:pt idx="3904">
                  <c:v>-1.25858778625954</c:v>
                </c:pt>
                <c:pt idx="3905">
                  <c:v>10.25</c:v>
                </c:pt>
                <c:pt idx="3906">
                  <c:v>-3.7532621589561002</c:v>
                </c:pt>
                <c:pt idx="3907">
                  <c:v>0.57961618257261405</c:v>
                </c:pt>
                <c:pt idx="3908">
                  <c:v>-3.2611058280124898</c:v>
                </c:pt>
                <c:pt idx="3909">
                  <c:v>-3.5647058823529401</c:v>
                </c:pt>
                <c:pt idx="3910">
                  <c:v>-4</c:v>
                </c:pt>
                <c:pt idx="3911">
                  <c:v>-0.69652092148566003</c:v>
                </c:pt>
                <c:pt idx="3912">
                  <c:v>2.3003799701452001</c:v>
                </c:pt>
                <c:pt idx="3913">
                  <c:v>3.53782126168224</c:v>
                </c:pt>
                <c:pt idx="3914">
                  <c:v>2.6900993490921499</c:v>
                </c:pt>
                <c:pt idx="3915">
                  <c:v>-6.8</c:v>
                </c:pt>
                <c:pt idx="3916">
                  <c:v>-4.5</c:v>
                </c:pt>
                <c:pt idx="3917">
                  <c:v>4.0187347882109901</c:v>
                </c:pt>
                <c:pt idx="3918">
                  <c:v>-1.26181818181818</c:v>
                </c:pt>
                <c:pt idx="3919">
                  <c:v>2.7852193995381</c:v>
                </c:pt>
                <c:pt idx="3920">
                  <c:v>-23</c:v>
                </c:pt>
                <c:pt idx="3921">
                  <c:v>12.818572656921701</c:v>
                </c:pt>
                <c:pt idx="3922">
                  <c:v>3.25607779578606</c:v>
                </c:pt>
                <c:pt idx="3923">
                  <c:v>6.4638554216867403</c:v>
                </c:pt>
                <c:pt idx="3924">
                  <c:v>-5.3441295546558703</c:v>
                </c:pt>
                <c:pt idx="3925">
                  <c:v>0.41483724451173298</c:v>
                </c:pt>
                <c:pt idx="3926">
                  <c:v>9.6666666666666607</c:v>
                </c:pt>
                <c:pt idx="3927">
                  <c:v>0.93268493958149101</c:v>
                </c:pt>
                <c:pt idx="3928">
                  <c:v>-12</c:v>
                </c:pt>
                <c:pt idx="3929">
                  <c:v>1.627741439015</c:v>
                </c:pt>
                <c:pt idx="3930">
                  <c:v>3.3801369863013599</c:v>
                </c:pt>
                <c:pt idx="3931">
                  <c:v>3.39316364167549</c:v>
                </c:pt>
                <c:pt idx="3932">
                  <c:v>2.2034351145038098</c:v>
                </c:pt>
                <c:pt idx="3933">
                  <c:v>0.82551235395518097</c:v>
                </c:pt>
                <c:pt idx="3934">
                  <c:v>3.0442214790040798</c:v>
                </c:pt>
                <c:pt idx="3935">
                  <c:v>-1.36664104534973</c:v>
                </c:pt>
                <c:pt idx="3936">
                  <c:v>5.3962183068328304</c:v>
                </c:pt>
                <c:pt idx="3937">
                  <c:v>-4</c:v>
                </c:pt>
                <c:pt idx="3938">
                  <c:v>4.2625033503082204</c:v>
                </c:pt>
                <c:pt idx="3939">
                  <c:v>-4.8513177523620001</c:v>
                </c:pt>
                <c:pt idx="3940">
                  <c:v>-2.4545754872811298</c:v>
                </c:pt>
                <c:pt idx="3941">
                  <c:v>5.3586178484988896</c:v>
                </c:pt>
                <c:pt idx="3942">
                  <c:v>-16</c:v>
                </c:pt>
                <c:pt idx="3943">
                  <c:v>-10</c:v>
                </c:pt>
                <c:pt idx="3944">
                  <c:v>5.3846153846153797</c:v>
                </c:pt>
                <c:pt idx="3945">
                  <c:v>2.86599956493365</c:v>
                </c:pt>
                <c:pt idx="3946">
                  <c:v>-1</c:v>
                </c:pt>
                <c:pt idx="3947">
                  <c:v>-13</c:v>
                </c:pt>
                <c:pt idx="3948">
                  <c:v>3.5030674846625698</c:v>
                </c:pt>
                <c:pt idx="3949">
                  <c:v>6.08411214953271</c:v>
                </c:pt>
                <c:pt idx="3950">
                  <c:v>10.5160075329566</c:v>
                </c:pt>
                <c:pt idx="3951">
                  <c:v>-9.2173913043478208</c:v>
                </c:pt>
                <c:pt idx="3952">
                  <c:v>-12</c:v>
                </c:pt>
                <c:pt idx="3953">
                  <c:v>-1.7281867145421901</c:v>
                </c:pt>
                <c:pt idx="3954">
                  <c:v>0.63003095975232104</c:v>
                </c:pt>
                <c:pt idx="3955">
                  <c:v>1</c:v>
                </c:pt>
                <c:pt idx="3956">
                  <c:v>1.9921752738654099</c:v>
                </c:pt>
                <c:pt idx="3957">
                  <c:v>0.86936475409836</c:v>
                </c:pt>
                <c:pt idx="3958">
                  <c:v>-17.3333333333333</c:v>
                </c:pt>
                <c:pt idx="3959">
                  <c:v>5.1176470588235201</c:v>
                </c:pt>
                <c:pt idx="3960">
                  <c:v>-7</c:v>
                </c:pt>
                <c:pt idx="3961">
                  <c:v>3.2685093780848899</c:v>
                </c:pt>
                <c:pt idx="3962">
                  <c:v>15.2204724409448</c:v>
                </c:pt>
                <c:pt idx="3963">
                  <c:v>1.9373075172062799</c:v>
                </c:pt>
                <c:pt idx="3964">
                  <c:v>-2.6609880749574102</c:v>
                </c:pt>
                <c:pt idx="3965">
                  <c:v>-4.0094405594405496</c:v>
                </c:pt>
                <c:pt idx="3966">
                  <c:v>10</c:v>
                </c:pt>
                <c:pt idx="3967">
                  <c:v>1.6073585941790201</c:v>
                </c:pt>
                <c:pt idx="3968">
                  <c:v>5.6816901408450704</c:v>
                </c:pt>
                <c:pt idx="3969">
                  <c:v>66.307692307692307</c:v>
                </c:pt>
                <c:pt idx="3970">
                  <c:v>-0.75239712345185705</c:v>
                </c:pt>
                <c:pt idx="3971">
                  <c:v>3.99916016203932</c:v>
                </c:pt>
                <c:pt idx="3972">
                  <c:v>-11.5</c:v>
                </c:pt>
                <c:pt idx="3973">
                  <c:v>3.2230294224482301</c:v>
                </c:pt>
                <c:pt idx="3974">
                  <c:v>2.4017641832719798</c:v>
                </c:pt>
                <c:pt idx="3975">
                  <c:v>1.94117647058823</c:v>
                </c:pt>
                <c:pt idx="3976">
                  <c:v>7.7</c:v>
                </c:pt>
                <c:pt idx="3977">
                  <c:v>-13</c:v>
                </c:pt>
                <c:pt idx="3978">
                  <c:v>-17.478260869565201</c:v>
                </c:pt>
                <c:pt idx="3979">
                  <c:v>0.78529980657640197</c:v>
                </c:pt>
                <c:pt idx="3980">
                  <c:v>-9.9183990674179101E-2</c:v>
                </c:pt>
                <c:pt idx="3981">
                  <c:v>6.1578947368421</c:v>
                </c:pt>
                <c:pt idx="3982">
                  <c:v>62</c:v>
                </c:pt>
                <c:pt idx="3983">
                  <c:v>-0.99472759226713503</c:v>
                </c:pt>
                <c:pt idx="3984">
                  <c:v>10.368421052631501</c:v>
                </c:pt>
                <c:pt idx="3985">
                  <c:v>3.0285730015415102</c:v>
                </c:pt>
                <c:pt idx="3986">
                  <c:v>-1.28784831944843</c:v>
                </c:pt>
                <c:pt idx="3987">
                  <c:v>-1.8999758978067001</c:v>
                </c:pt>
                <c:pt idx="3988">
                  <c:v>-8</c:v>
                </c:pt>
                <c:pt idx="3989">
                  <c:v>-19.25</c:v>
                </c:pt>
                <c:pt idx="3990">
                  <c:v>20.7</c:v>
                </c:pt>
                <c:pt idx="3991">
                  <c:v>-2.3703703703703698</c:v>
                </c:pt>
                <c:pt idx="3992">
                  <c:v>13.516834755624499</c:v>
                </c:pt>
                <c:pt idx="3993">
                  <c:v>-1.5783006535947699</c:v>
                </c:pt>
                <c:pt idx="3994">
                  <c:v>26.307692307692299</c:v>
                </c:pt>
                <c:pt idx="3995">
                  <c:v>4.1772277227722698</c:v>
                </c:pt>
                <c:pt idx="3996">
                  <c:v>2.9349196141479101</c:v>
                </c:pt>
                <c:pt idx="3997">
                  <c:v>-16.137931034482701</c:v>
                </c:pt>
                <c:pt idx="3998">
                  <c:v>-5.9928571428571402</c:v>
                </c:pt>
                <c:pt idx="3999">
                  <c:v>12.287671232876701</c:v>
                </c:pt>
                <c:pt idx="4000">
                  <c:v>3</c:v>
                </c:pt>
                <c:pt idx="4001">
                  <c:v>-4.9608938547486003</c:v>
                </c:pt>
                <c:pt idx="4002">
                  <c:v>0.5504</c:v>
                </c:pt>
                <c:pt idx="4003">
                  <c:v>0.57157509157509101</c:v>
                </c:pt>
                <c:pt idx="4004">
                  <c:v>26</c:v>
                </c:pt>
                <c:pt idx="4005">
                  <c:v>-2.5842068483577898</c:v>
                </c:pt>
                <c:pt idx="4006">
                  <c:v>11.613242863827701</c:v>
                </c:pt>
                <c:pt idx="4007">
                  <c:v>-4.5</c:v>
                </c:pt>
                <c:pt idx="4008">
                  <c:v>-2.72403417980503</c:v>
                </c:pt>
                <c:pt idx="4009">
                  <c:v>1.4005023071082201</c:v>
                </c:pt>
                <c:pt idx="4010">
                  <c:v>-7.7</c:v>
                </c:pt>
                <c:pt idx="4011">
                  <c:v>5.3175637500470803</c:v>
                </c:pt>
                <c:pt idx="4012">
                  <c:v>0</c:v>
                </c:pt>
                <c:pt idx="4013">
                  <c:v>9.3846153846153797</c:v>
                </c:pt>
                <c:pt idx="4014">
                  <c:v>-1.9427038888211601</c:v>
                </c:pt>
                <c:pt idx="4015">
                  <c:v>0.71711268327694</c:v>
                </c:pt>
                <c:pt idx="4016">
                  <c:v>4.25</c:v>
                </c:pt>
                <c:pt idx="4017">
                  <c:v>4.7777777777777697</c:v>
                </c:pt>
                <c:pt idx="4018">
                  <c:v>-0.44035858031467201</c:v>
                </c:pt>
                <c:pt idx="4019">
                  <c:v>1.9537465309898201</c:v>
                </c:pt>
                <c:pt idx="4020">
                  <c:v>-0.62574372369757603</c:v>
                </c:pt>
                <c:pt idx="4021">
                  <c:v>1.2940694458670401</c:v>
                </c:pt>
                <c:pt idx="4022">
                  <c:v>2.7361724227473299</c:v>
                </c:pt>
                <c:pt idx="4023">
                  <c:v>0.47207179914416603</c:v>
                </c:pt>
                <c:pt idx="4024">
                  <c:v>-4.0449041372351102</c:v>
                </c:pt>
                <c:pt idx="4025">
                  <c:v>-0.54185022026431695</c:v>
                </c:pt>
                <c:pt idx="4026">
                  <c:v>-2.5185185185185102</c:v>
                </c:pt>
                <c:pt idx="4027">
                  <c:v>-1.2546705998033401</c:v>
                </c:pt>
                <c:pt idx="4028">
                  <c:v>5.06469849246231</c:v>
                </c:pt>
                <c:pt idx="4029">
                  <c:v>-1.59893048128342</c:v>
                </c:pt>
                <c:pt idx="4030">
                  <c:v>-0.90126903553299498</c:v>
                </c:pt>
                <c:pt idx="4031">
                  <c:v>0.38043478260869501</c:v>
                </c:pt>
                <c:pt idx="4032">
                  <c:v>6.0067190959761696</c:v>
                </c:pt>
                <c:pt idx="4033">
                  <c:v>-1.98674434312732</c:v>
                </c:pt>
                <c:pt idx="4034">
                  <c:v>2.0352909482758599</c:v>
                </c:pt>
                <c:pt idx="4035">
                  <c:v>-0.124670763827919</c:v>
                </c:pt>
                <c:pt idx="4036">
                  <c:v>3.2577319587628799</c:v>
                </c:pt>
                <c:pt idx="4037">
                  <c:v>0.407633815416728</c:v>
                </c:pt>
                <c:pt idx="4038">
                  <c:v>-7.1538461538461497</c:v>
                </c:pt>
                <c:pt idx="4039">
                  <c:v>2.0201096892138901</c:v>
                </c:pt>
                <c:pt idx="4040">
                  <c:v>-2.2236072490171601</c:v>
                </c:pt>
                <c:pt idx="4041">
                  <c:v>-3.4126297577854601</c:v>
                </c:pt>
                <c:pt idx="4042">
                  <c:v>-3.6860681114550999</c:v>
                </c:pt>
                <c:pt idx="4043">
                  <c:v>-2.4285714285714199</c:v>
                </c:pt>
                <c:pt idx="4044">
                  <c:v>-5.5795454545454497</c:v>
                </c:pt>
                <c:pt idx="4045">
                  <c:v>-5.0909090909090899</c:v>
                </c:pt>
                <c:pt idx="4046">
                  <c:v>-1.9711730357010799</c:v>
                </c:pt>
                <c:pt idx="4047">
                  <c:v>2.2576981524434099</c:v>
                </c:pt>
                <c:pt idx="4048">
                  <c:v>-16.342105263157801</c:v>
                </c:pt>
                <c:pt idx="4049">
                  <c:v>-3.5551020408163199</c:v>
                </c:pt>
                <c:pt idx="4050">
                  <c:v>-1.0236130050958101</c:v>
                </c:pt>
                <c:pt idx="4051">
                  <c:v>21.0136054421768</c:v>
                </c:pt>
                <c:pt idx="4052">
                  <c:v>-2.8111888111888099</c:v>
                </c:pt>
                <c:pt idx="4053">
                  <c:v>-1.88888888888888</c:v>
                </c:pt>
                <c:pt idx="4054">
                  <c:v>-0.35068406982229899</c:v>
                </c:pt>
                <c:pt idx="4055">
                  <c:v>1.14112291350531</c:v>
                </c:pt>
                <c:pt idx="4056">
                  <c:v>6.6908850726552102E-2</c:v>
                </c:pt>
                <c:pt idx="4057">
                  <c:v>-8.5</c:v>
                </c:pt>
                <c:pt idx="4058">
                  <c:v>0.59357696566998897</c:v>
                </c:pt>
                <c:pt idx="4059">
                  <c:v>-6</c:v>
                </c:pt>
                <c:pt idx="4060">
                  <c:v>-5</c:v>
                </c:pt>
                <c:pt idx="4061">
                  <c:v>2.5327130409097598</c:v>
                </c:pt>
                <c:pt idx="4062">
                  <c:v>1.9766990291262101</c:v>
                </c:pt>
                <c:pt idx="4063">
                  <c:v>3.0434782608695601</c:v>
                </c:pt>
                <c:pt idx="4064">
                  <c:v>28.3</c:v>
                </c:pt>
                <c:pt idx="4065">
                  <c:v>8.8538461538461508</c:v>
                </c:pt>
                <c:pt idx="4066">
                  <c:v>3.6666666666666599</c:v>
                </c:pt>
                <c:pt idx="4067">
                  <c:v>0.56105516947950596</c:v>
                </c:pt>
                <c:pt idx="4068">
                  <c:v>-1.0920245398773001</c:v>
                </c:pt>
                <c:pt idx="4069">
                  <c:v>-17.5555555555555</c:v>
                </c:pt>
                <c:pt idx="4070">
                  <c:v>6.3159394379574199</c:v>
                </c:pt>
                <c:pt idx="4071">
                  <c:v>-8.5</c:v>
                </c:pt>
                <c:pt idx="4072">
                  <c:v>1.8939887474089401</c:v>
                </c:pt>
                <c:pt idx="4073">
                  <c:v>-9.4</c:v>
                </c:pt>
                <c:pt idx="4074">
                  <c:v>-1.9850218431454101</c:v>
                </c:pt>
                <c:pt idx="4075">
                  <c:v>4.79030489142355</c:v>
                </c:pt>
                <c:pt idx="4076">
                  <c:v>0.66778991401347898</c:v>
                </c:pt>
                <c:pt idx="4077">
                  <c:v>21.924528301886699</c:v>
                </c:pt>
                <c:pt idx="4078">
                  <c:v>5.36313725490196</c:v>
                </c:pt>
                <c:pt idx="4079">
                  <c:v>-1.6173380035026199</c:v>
                </c:pt>
                <c:pt idx="4080">
                  <c:v>-6.9433962264150901</c:v>
                </c:pt>
                <c:pt idx="4081">
                  <c:v>-9.6</c:v>
                </c:pt>
                <c:pt idx="4082">
                  <c:v>-27</c:v>
                </c:pt>
                <c:pt idx="4083">
                  <c:v>3.4911323328785802</c:v>
                </c:pt>
                <c:pt idx="4084">
                  <c:v>-12.6666666666666</c:v>
                </c:pt>
                <c:pt idx="4085">
                  <c:v>2.3939905469277498</c:v>
                </c:pt>
                <c:pt idx="4086">
                  <c:v>6.0382165605095501</c:v>
                </c:pt>
                <c:pt idx="4087">
                  <c:v>-0.38095238095237999</c:v>
                </c:pt>
                <c:pt idx="4088">
                  <c:v>-1.2035891089108901</c:v>
                </c:pt>
                <c:pt idx="4089">
                  <c:v>-2.96020761245674</c:v>
                </c:pt>
                <c:pt idx="4090">
                  <c:v>2.2329193836441399</c:v>
                </c:pt>
                <c:pt idx="4091">
                  <c:v>3.9269282814614299</c:v>
                </c:pt>
                <c:pt idx="4092">
                  <c:v>7.8724559023066396</c:v>
                </c:pt>
                <c:pt idx="4093">
                  <c:v>-1.8282093405303901</c:v>
                </c:pt>
                <c:pt idx="4094">
                  <c:v>-2.2781119246861898</c:v>
                </c:pt>
                <c:pt idx="4095">
                  <c:v>7.4359142786764103</c:v>
                </c:pt>
                <c:pt idx="4096">
                  <c:v>17.340314136125599</c:v>
                </c:pt>
                <c:pt idx="4097">
                  <c:v>-1.4381720430107501</c:v>
                </c:pt>
                <c:pt idx="4098">
                  <c:v>6.1315662132372699</c:v>
                </c:pt>
                <c:pt idx="4099">
                  <c:v>-0.19458668617410299</c:v>
                </c:pt>
                <c:pt idx="4100">
                  <c:v>-1.09988439306358</c:v>
                </c:pt>
                <c:pt idx="4101">
                  <c:v>3</c:v>
                </c:pt>
                <c:pt idx="4102">
                  <c:v>-2.8928571428571401</c:v>
                </c:pt>
                <c:pt idx="4103">
                  <c:v>-9.0280504908835901</c:v>
                </c:pt>
                <c:pt idx="4104">
                  <c:v>-1.0151338766006901</c:v>
                </c:pt>
                <c:pt idx="4105">
                  <c:v>13</c:v>
                </c:pt>
                <c:pt idx="4106">
                  <c:v>-14</c:v>
                </c:pt>
                <c:pt idx="4107">
                  <c:v>1.07323943661971</c:v>
                </c:pt>
                <c:pt idx="4108">
                  <c:v>-26</c:v>
                </c:pt>
                <c:pt idx="4109">
                  <c:v>0.12356478950246</c:v>
                </c:pt>
                <c:pt idx="4110">
                  <c:v>8.6363636363636296</c:v>
                </c:pt>
                <c:pt idx="4111">
                  <c:v>-19.272727272727199</c:v>
                </c:pt>
                <c:pt idx="4112">
                  <c:v>-0.76888324156430798</c:v>
                </c:pt>
                <c:pt idx="4113">
                  <c:v>-6.3622754491017899</c:v>
                </c:pt>
                <c:pt idx="4114">
                  <c:v>-1.45937291527685</c:v>
                </c:pt>
                <c:pt idx="4115">
                  <c:v>8.99166666666666</c:v>
                </c:pt>
                <c:pt idx="4116">
                  <c:v>3.4614898989898899</c:v>
                </c:pt>
                <c:pt idx="4117">
                  <c:v>2.2216835610400998</c:v>
                </c:pt>
                <c:pt idx="4118">
                  <c:v>-5.2454545454545398</c:v>
                </c:pt>
                <c:pt idx="4119">
                  <c:v>-1.7009397457158599</c:v>
                </c:pt>
                <c:pt idx="4120">
                  <c:v>-1.77618688771665</c:v>
                </c:pt>
                <c:pt idx="4121">
                  <c:v>-17</c:v>
                </c:pt>
                <c:pt idx="4122">
                  <c:v>-1.0288115246098399</c:v>
                </c:pt>
                <c:pt idx="4123">
                  <c:v>-0.115883994660842</c:v>
                </c:pt>
                <c:pt idx="4124">
                  <c:v>121</c:v>
                </c:pt>
                <c:pt idx="4125">
                  <c:v>-26</c:v>
                </c:pt>
                <c:pt idx="4126">
                  <c:v>-0.58211870773854202</c:v>
                </c:pt>
                <c:pt idx="4127">
                  <c:v>-2.2064676616915402</c:v>
                </c:pt>
                <c:pt idx="4128">
                  <c:v>-15</c:v>
                </c:pt>
                <c:pt idx="4129">
                  <c:v>-1</c:v>
                </c:pt>
                <c:pt idx="4130">
                  <c:v>-0.23573043232551499</c:v>
                </c:pt>
                <c:pt idx="4131">
                  <c:v>-8.7657342657342596</c:v>
                </c:pt>
                <c:pt idx="4132">
                  <c:v>-18</c:v>
                </c:pt>
                <c:pt idx="4133">
                  <c:v>-5.59375</c:v>
                </c:pt>
                <c:pt idx="4134">
                  <c:v>8.75</c:v>
                </c:pt>
                <c:pt idx="4135">
                  <c:v>2.5871369294605802</c:v>
                </c:pt>
                <c:pt idx="4136">
                  <c:v>3.13043478260869</c:v>
                </c:pt>
                <c:pt idx="4137">
                  <c:v>6.9145299145299104</c:v>
                </c:pt>
                <c:pt idx="4138">
                  <c:v>-3.8073964497041399</c:v>
                </c:pt>
                <c:pt idx="4139">
                  <c:v>-8.8767123287671197</c:v>
                </c:pt>
                <c:pt idx="4140">
                  <c:v>-2.2040816326530601</c:v>
                </c:pt>
                <c:pt idx="4141">
                  <c:v>-12.0714285714285</c:v>
                </c:pt>
                <c:pt idx="4142">
                  <c:v>-0.132017324670997</c:v>
                </c:pt>
                <c:pt idx="4143">
                  <c:v>-7.3582089552238799</c:v>
                </c:pt>
                <c:pt idx="4144">
                  <c:v>-2.2307692307692299</c:v>
                </c:pt>
                <c:pt idx="4145">
                  <c:v>-2.8478260869565202</c:v>
                </c:pt>
                <c:pt idx="4146">
                  <c:v>-2.43311658151416</c:v>
                </c:pt>
                <c:pt idx="4147">
                  <c:v>-2.5738031914893602</c:v>
                </c:pt>
                <c:pt idx="4148">
                  <c:v>-10.0128240869807</c:v>
                </c:pt>
                <c:pt idx="4149">
                  <c:v>2.9064454064454002</c:v>
                </c:pt>
                <c:pt idx="4150">
                  <c:v>1.7229601518026501</c:v>
                </c:pt>
                <c:pt idx="4151">
                  <c:v>27.068702290076299</c:v>
                </c:pt>
                <c:pt idx="4152">
                  <c:v>-0.13155021834061101</c:v>
                </c:pt>
                <c:pt idx="4153">
                  <c:v>-8</c:v>
                </c:pt>
                <c:pt idx="4154">
                  <c:v>-4</c:v>
                </c:pt>
                <c:pt idx="4155">
                  <c:v>2.6731889536176401</c:v>
                </c:pt>
                <c:pt idx="4156">
                  <c:v>-7</c:v>
                </c:pt>
                <c:pt idx="4157">
                  <c:v>-7.2329545454545396</c:v>
                </c:pt>
                <c:pt idx="4158">
                  <c:v>-6.2876712328767104</c:v>
                </c:pt>
                <c:pt idx="4159">
                  <c:v>-15.8118279569892</c:v>
                </c:pt>
                <c:pt idx="4160">
                  <c:v>-7.41125290023201</c:v>
                </c:pt>
                <c:pt idx="4161">
                  <c:v>5.3977446749269102</c:v>
                </c:pt>
                <c:pt idx="4162">
                  <c:v>-17</c:v>
                </c:pt>
                <c:pt idx="4163">
                  <c:v>2.4911894273127699</c:v>
                </c:pt>
                <c:pt idx="4164">
                  <c:v>-9</c:v>
                </c:pt>
                <c:pt idx="4165">
                  <c:v>-1.8213925327951499</c:v>
                </c:pt>
                <c:pt idx="4166">
                  <c:v>0.68356545961002702</c:v>
                </c:pt>
                <c:pt idx="4167">
                  <c:v>0.95211054325194</c:v>
                </c:pt>
                <c:pt idx="4168">
                  <c:v>-10</c:v>
                </c:pt>
                <c:pt idx="4169">
                  <c:v>0.44529262086513899</c:v>
                </c:pt>
                <c:pt idx="4170">
                  <c:v>2.3267453798767899</c:v>
                </c:pt>
                <c:pt idx="4171">
                  <c:v>-2.5</c:v>
                </c:pt>
                <c:pt idx="4172">
                  <c:v>-18</c:v>
                </c:pt>
                <c:pt idx="4173">
                  <c:v>7.3338802296964697E-2</c:v>
                </c:pt>
                <c:pt idx="4174">
                  <c:v>21.5</c:v>
                </c:pt>
                <c:pt idx="4175">
                  <c:v>-13.9285714285714</c:v>
                </c:pt>
                <c:pt idx="4176">
                  <c:v>0.304314623902252</c:v>
                </c:pt>
                <c:pt idx="4177">
                  <c:v>15.2</c:v>
                </c:pt>
                <c:pt idx="4178">
                  <c:v>-8.1287425149700603</c:v>
                </c:pt>
                <c:pt idx="4179">
                  <c:v>-6.25</c:v>
                </c:pt>
                <c:pt idx="4180">
                  <c:v>0.30420585161964397</c:v>
                </c:pt>
                <c:pt idx="4181">
                  <c:v>-3.5625</c:v>
                </c:pt>
                <c:pt idx="4182">
                  <c:v>-1.81111111111111</c:v>
                </c:pt>
                <c:pt idx="4183">
                  <c:v>-5.2334075723830704</c:v>
                </c:pt>
                <c:pt idx="4184">
                  <c:v>-18</c:v>
                </c:pt>
                <c:pt idx="4185">
                  <c:v>3.8093716719914799</c:v>
                </c:pt>
                <c:pt idx="4186">
                  <c:v>61.627450980392098</c:v>
                </c:pt>
                <c:pt idx="4187">
                  <c:v>29.5</c:v>
                </c:pt>
                <c:pt idx="4188">
                  <c:v>-0.33419023136246701</c:v>
                </c:pt>
                <c:pt idx="4189">
                  <c:v>1.5607230276784001</c:v>
                </c:pt>
                <c:pt idx="4190">
                  <c:v>1.22225376099914</c:v>
                </c:pt>
                <c:pt idx="4191">
                  <c:v>16</c:v>
                </c:pt>
                <c:pt idx="4192">
                  <c:v>1.4373218696560801</c:v>
                </c:pt>
                <c:pt idx="4193">
                  <c:v>-16.5</c:v>
                </c:pt>
                <c:pt idx="4194">
                  <c:v>-2.7970608817354701</c:v>
                </c:pt>
                <c:pt idx="4195">
                  <c:v>-5.0270270270270201</c:v>
                </c:pt>
                <c:pt idx="4196">
                  <c:v>-4.5806451612903203</c:v>
                </c:pt>
                <c:pt idx="4197">
                  <c:v>-9</c:v>
                </c:pt>
                <c:pt idx="4198">
                  <c:v>-2.5924713584288002</c:v>
                </c:pt>
                <c:pt idx="4199">
                  <c:v>2.4593382189651298</c:v>
                </c:pt>
                <c:pt idx="4200">
                  <c:v>-4.2273907910271502</c:v>
                </c:pt>
                <c:pt idx="4201">
                  <c:v>-5.9197530864197496</c:v>
                </c:pt>
                <c:pt idx="4202">
                  <c:v>-6.5</c:v>
                </c:pt>
                <c:pt idx="4203">
                  <c:v>5.79208030002206</c:v>
                </c:pt>
                <c:pt idx="4204">
                  <c:v>7.6809210526315699</c:v>
                </c:pt>
                <c:pt idx="4205">
                  <c:v>7.6296296296296298</c:v>
                </c:pt>
                <c:pt idx="4206">
                  <c:v>-5.2618586640851799</c:v>
                </c:pt>
                <c:pt idx="4207">
                  <c:v>12.5</c:v>
                </c:pt>
                <c:pt idx="4208">
                  <c:v>-10.912162162162099</c:v>
                </c:pt>
                <c:pt idx="4209">
                  <c:v>-1.6674364896073901</c:v>
                </c:pt>
                <c:pt idx="4210">
                  <c:v>13.377035132819101</c:v>
                </c:pt>
                <c:pt idx="4211">
                  <c:v>-0.64696040156162804</c:v>
                </c:pt>
                <c:pt idx="4212">
                  <c:v>16.927631578947299</c:v>
                </c:pt>
                <c:pt idx="4213">
                  <c:v>1.3428571428571401</c:v>
                </c:pt>
                <c:pt idx="4214">
                  <c:v>1.35466644758462</c:v>
                </c:pt>
                <c:pt idx="4215">
                  <c:v>-14.945205479452</c:v>
                </c:pt>
                <c:pt idx="4216">
                  <c:v>-1</c:v>
                </c:pt>
                <c:pt idx="4217">
                  <c:v>14.3333333333333</c:v>
                </c:pt>
                <c:pt idx="4218">
                  <c:v>-3.7149122807017498</c:v>
                </c:pt>
                <c:pt idx="4219">
                  <c:v>-5.0795090392405804</c:v>
                </c:pt>
                <c:pt idx="4220">
                  <c:v>-0.71461170408538799</c:v>
                </c:pt>
                <c:pt idx="4221">
                  <c:v>1.5231864406779601</c:v>
                </c:pt>
                <c:pt idx="4222">
                  <c:v>-51</c:v>
                </c:pt>
                <c:pt idx="4223">
                  <c:v>0.41223499179099099</c:v>
                </c:pt>
                <c:pt idx="4224">
                  <c:v>1.3328916372202499</c:v>
                </c:pt>
                <c:pt idx="4225">
                  <c:v>-2.18386568386568</c:v>
                </c:pt>
                <c:pt idx="4226">
                  <c:v>-17.488888888888798</c:v>
                </c:pt>
                <c:pt idx="4227">
                  <c:v>-18</c:v>
                </c:pt>
                <c:pt idx="4228">
                  <c:v>-5.0392335766423297</c:v>
                </c:pt>
                <c:pt idx="4229">
                  <c:v>1.2519128899352501</c:v>
                </c:pt>
                <c:pt idx="4230">
                  <c:v>7.1521739130434696</c:v>
                </c:pt>
                <c:pt idx="4231">
                  <c:v>-4.2390127388534999</c:v>
                </c:pt>
                <c:pt idx="4232">
                  <c:v>-1.28365384615384</c:v>
                </c:pt>
                <c:pt idx="4233">
                  <c:v>39.744588744588697</c:v>
                </c:pt>
                <c:pt idx="4234">
                  <c:v>-16</c:v>
                </c:pt>
                <c:pt idx="4235">
                  <c:v>-8.0666666666666593</c:v>
                </c:pt>
                <c:pt idx="4236">
                  <c:v>-4.3241528284055599</c:v>
                </c:pt>
                <c:pt idx="4237">
                  <c:v>4.2994454713493502</c:v>
                </c:pt>
                <c:pt idx="4238">
                  <c:v>-8.85</c:v>
                </c:pt>
                <c:pt idx="4239">
                  <c:v>-2.9340605665906798</c:v>
                </c:pt>
                <c:pt idx="4240">
                  <c:v>-1.07578367206338</c:v>
                </c:pt>
                <c:pt idx="4241">
                  <c:v>-26.112745098039198</c:v>
                </c:pt>
                <c:pt idx="4242">
                  <c:v>-1.49020501138952</c:v>
                </c:pt>
                <c:pt idx="4243">
                  <c:v>-3.4933837429111501</c:v>
                </c:pt>
                <c:pt idx="4244">
                  <c:v>-18.030674846625701</c:v>
                </c:pt>
                <c:pt idx="4245">
                  <c:v>-8</c:v>
                </c:pt>
                <c:pt idx="4246">
                  <c:v>-6.2723480333730599</c:v>
                </c:pt>
                <c:pt idx="4247">
                  <c:v>0.75</c:v>
                </c:pt>
                <c:pt idx="4248">
                  <c:v>0.89601509078047603</c:v>
                </c:pt>
                <c:pt idx="4249">
                  <c:v>4.1467473524962104</c:v>
                </c:pt>
                <c:pt idx="4250">
                  <c:v>-1.06281267370761</c:v>
                </c:pt>
                <c:pt idx="4251">
                  <c:v>10.500531349628</c:v>
                </c:pt>
                <c:pt idx="4252">
                  <c:v>-5.75</c:v>
                </c:pt>
                <c:pt idx="4253">
                  <c:v>-0.55503403797921802</c:v>
                </c:pt>
                <c:pt idx="4254">
                  <c:v>21.6666666666666</c:v>
                </c:pt>
                <c:pt idx="4255">
                  <c:v>4.25</c:v>
                </c:pt>
                <c:pt idx="4256">
                  <c:v>-4</c:v>
                </c:pt>
                <c:pt idx="4257">
                  <c:v>5.4028436018957304</c:v>
                </c:pt>
                <c:pt idx="4258">
                  <c:v>-2</c:v>
                </c:pt>
                <c:pt idx="4259">
                  <c:v>-6.2117704998768701</c:v>
                </c:pt>
                <c:pt idx="4260">
                  <c:v>-2.9873143750375699</c:v>
                </c:pt>
                <c:pt idx="4261">
                  <c:v>8.6770833333333304</c:v>
                </c:pt>
                <c:pt idx="4262">
                  <c:v>-17.6428571428571</c:v>
                </c:pt>
                <c:pt idx="4263">
                  <c:v>12.5</c:v>
                </c:pt>
                <c:pt idx="4264">
                  <c:v>0.71292994015595701</c:v>
                </c:pt>
                <c:pt idx="4265">
                  <c:v>3.9792830857298598</c:v>
                </c:pt>
                <c:pt idx="4266">
                  <c:v>-19.5</c:v>
                </c:pt>
                <c:pt idx="4267">
                  <c:v>-0.42233856893542698</c:v>
                </c:pt>
                <c:pt idx="4268">
                  <c:v>-3.9501577287066199</c:v>
                </c:pt>
                <c:pt idx="4269">
                  <c:v>-1.5861455580402499</c:v>
                </c:pt>
                <c:pt idx="4270">
                  <c:v>61.5</c:v>
                </c:pt>
                <c:pt idx="4271">
                  <c:v>15.857142857142801</c:v>
                </c:pt>
                <c:pt idx="4272">
                  <c:v>3.8181818181818099</c:v>
                </c:pt>
                <c:pt idx="4273">
                  <c:v>-10</c:v>
                </c:pt>
                <c:pt idx="4274">
                  <c:v>-1.8047023935606801</c:v>
                </c:pt>
                <c:pt idx="4275">
                  <c:v>26.632653061224399</c:v>
                </c:pt>
                <c:pt idx="4276">
                  <c:v>0.167093060441317</c:v>
                </c:pt>
                <c:pt idx="4277">
                  <c:v>-4.2702702702702702</c:v>
                </c:pt>
                <c:pt idx="4278">
                  <c:v>-10.65625</c:v>
                </c:pt>
                <c:pt idx="4279">
                  <c:v>2.6490034546904</c:v>
                </c:pt>
                <c:pt idx="4280">
                  <c:v>0.52793614595210903</c:v>
                </c:pt>
                <c:pt idx="4281">
                  <c:v>7.5844155844155798</c:v>
                </c:pt>
                <c:pt idx="4282">
                  <c:v>3.9947261663285998</c:v>
                </c:pt>
                <c:pt idx="4283">
                  <c:v>-0.41666666666666602</c:v>
                </c:pt>
                <c:pt idx="4284">
                  <c:v>-3</c:v>
                </c:pt>
                <c:pt idx="4285">
                  <c:v>-0.53968253968253899</c:v>
                </c:pt>
                <c:pt idx="4286">
                  <c:v>-0.394082332761578</c:v>
                </c:pt>
                <c:pt idx="4287">
                  <c:v>0.20500562429696201</c:v>
                </c:pt>
                <c:pt idx="4288">
                  <c:v>-10.9546191247974</c:v>
                </c:pt>
                <c:pt idx="4289">
                  <c:v>-8.8474446987032795</c:v>
                </c:pt>
                <c:pt idx="4290">
                  <c:v>-2.5987558320373201</c:v>
                </c:pt>
                <c:pt idx="4291">
                  <c:v>-0.53942241576896599</c:v>
                </c:pt>
                <c:pt idx="4292">
                  <c:v>-6.0952380952380896</c:v>
                </c:pt>
                <c:pt idx="4293">
                  <c:v>2.4484605087014701</c:v>
                </c:pt>
                <c:pt idx="4294">
                  <c:v>29.25</c:v>
                </c:pt>
                <c:pt idx="4295">
                  <c:v>5.2355048317227499</c:v>
                </c:pt>
                <c:pt idx="4296">
                  <c:v>-1.4743687834735999</c:v>
                </c:pt>
                <c:pt idx="4297">
                  <c:v>6</c:v>
                </c:pt>
                <c:pt idx="4298">
                  <c:v>2.7827543059031301</c:v>
                </c:pt>
                <c:pt idx="4299">
                  <c:v>1.11561978877153</c:v>
                </c:pt>
                <c:pt idx="4300">
                  <c:v>4.43148173298927</c:v>
                </c:pt>
                <c:pt idx="4301">
                  <c:v>1.23604420515726</c:v>
                </c:pt>
                <c:pt idx="4302">
                  <c:v>-1.83214285714285</c:v>
                </c:pt>
                <c:pt idx="4303">
                  <c:v>2.49097472924187</c:v>
                </c:pt>
                <c:pt idx="4304">
                  <c:v>-1.5979508196721299</c:v>
                </c:pt>
                <c:pt idx="4305">
                  <c:v>2.53222748815165</c:v>
                </c:pt>
                <c:pt idx="4306">
                  <c:v>-0.56771913289349596</c:v>
                </c:pt>
                <c:pt idx="4307">
                  <c:v>1.5098323874884501</c:v>
                </c:pt>
                <c:pt idx="4308">
                  <c:v>3.3153252480705602</c:v>
                </c:pt>
                <c:pt idx="4309">
                  <c:v>1.0131048387096699</c:v>
                </c:pt>
                <c:pt idx="4310">
                  <c:v>60</c:v>
                </c:pt>
                <c:pt idx="4311">
                  <c:v>-0.81788079470198605</c:v>
                </c:pt>
                <c:pt idx="4312">
                  <c:v>7.2397660818713403</c:v>
                </c:pt>
                <c:pt idx="4313">
                  <c:v>7.7081280788177304</c:v>
                </c:pt>
                <c:pt idx="4314">
                  <c:v>2.8126919140225102</c:v>
                </c:pt>
                <c:pt idx="4315">
                  <c:v>5.4479166666666599</c:v>
                </c:pt>
                <c:pt idx="4316">
                  <c:v>-11.6</c:v>
                </c:pt>
                <c:pt idx="4317">
                  <c:v>0.20826792255363599</c:v>
                </c:pt>
                <c:pt idx="4318">
                  <c:v>12.261059644009499</c:v>
                </c:pt>
                <c:pt idx="4319">
                  <c:v>0.53361945636623698</c:v>
                </c:pt>
                <c:pt idx="4320">
                  <c:v>1.67137988209285</c:v>
                </c:pt>
                <c:pt idx="4321">
                  <c:v>11.0714285714285</c:v>
                </c:pt>
                <c:pt idx="4322">
                  <c:v>4.5720268006700104</c:v>
                </c:pt>
                <c:pt idx="4323">
                  <c:v>-0.55884213856374498</c:v>
                </c:pt>
                <c:pt idx="4324">
                  <c:v>8.1333333333333293</c:v>
                </c:pt>
                <c:pt idx="4325">
                  <c:v>1</c:v>
                </c:pt>
                <c:pt idx="4326">
                  <c:v>2.3805693069306901</c:v>
                </c:pt>
                <c:pt idx="4327">
                  <c:v>2</c:v>
                </c:pt>
                <c:pt idx="4328">
                  <c:v>3.6056024420901398</c:v>
                </c:pt>
                <c:pt idx="4329">
                  <c:v>-2.9090909090908998</c:v>
                </c:pt>
                <c:pt idx="4330">
                  <c:v>-24.285714285714199</c:v>
                </c:pt>
                <c:pt idx="4331">
                  <c:v>4.1523640512105402</c:v>
                </c:pt>
                <c:pt idx="4332">
                  <c:v>3.1501416430594902</c:v>
                </c:pt>
                <c:pt idx="4333">
                  <c:v>-0.47368421052631499</c:v>
                </c:pt>
                <c:pt idx="4334">
                  <c:v>-29</c:v>
                </c:pt>
                <c:pt idx="4335">
                  <c:v>29.6</c:v>
                </c:pt>
                <c:pt idx="4336">
                  <c:v>-8.0833333333333304</c:v>
                </c:pt>
                <c:pt idx="4337">
                  <c:v>-21</c:v>
                </c:pt>
                <c:pt idx="4338">
                  <c:v>2.9150275373721399</c:v>
                </c:pt>
                <c:pt idx="4339">
                  <c:v>-1.1084337349397499</c:v>
                </c:pt>
                <c:pt idx="4340">
                  <c:v>0.23128084102124</c:v>
                </c:pt>
                <c:pt idx="4341">
                  <c:v>-11.375711574952501</c:v>
                </c:pt>
                <c:pt idx="4342">
                  <c:v>111</c:v>
                </c:pt>
                <c:pt idx="4343">
                  <c:v>1.63688119745126</c:v>
                </c:pt>
                <c:pt idx="4344">
                  <c:v>13.320754716981099</c:v>
                </c:pt>
                <c:pt idx="4345">
                  <c:v>2.4049537932516598</c:v>
                </c:pt>
                <c:pt idx="4346">
                  <c:v>35.5</c:v>
                </c:pt>
                <c:pt idx="4347">
                  <c:v>-20.5</c:v>
                </c:pt>
                <c:pt idx="4348">
                  <c:v>-19</c:v>
                </c:pt>
                <c:pt idx="4349">
                  <c:v>-11.086956521739101</c:v>
                </c:pt>
                <c:pt idx="4350">
                  <c:v>-35.75</c:v>
                </c:pt>
                <c:pt idx="4351">
                  <c:v>-11.1851851851851</c:v>
                </c:pt>
                <c:pt idx="4352">
                  <c:v>2.23858615611192</c:v>
                </c:pt>
                <c:pt idx="4353">
                  <c:v>279</c:v>
                </c:pt>
                <c:pt idx="4354">
                  <c:v>-5.5933333333333302</c:v>
                </c:pt>
                <c:pt idx="4355">
                  <c:v>2.5348892593474601</c:v>
                </c:pt>
                <c:pt idx="4356">
                  <c:v>-2.18790803292648</c:v>
                </c:pt>
                <c:pt idx="4357">
                  <c:v>73</c:v>
                </c:pt>
                <c:pt idx="4358">
                  <c:v>-0.91052023121387204</c:v>
                </c:pt>
                <c:pt idx="4359">
                  <c:v>-4.6573426573426504</c:v>
                </c:pt>
                <c:pt idx="4360">
                  <c:v>-6.5</c:v>
                </c:pt>
                <c:pt idx="4361">
                  <c:v>1.1360496592924401</c:v>
                </c:pt>
                <c:pt idx="4362">
                  <c:v>-0.93788552574953299</c:v>
                </c:pt>
                <c:pt idx="4363">
                  <c:v>-5.125</c:v>
                </c:pt>
                <c:pt idx="4364">
                  <c:v>-16.1428571428571</c:v>
                </c:pt>
                <c:pt idx="4365">
                  <c:v>19.624853458382098</c:v>
                </c:pt>
                <c:pt idx="4366">
                  <c:v>-34.3333333333333</c:v>
                </c:pt>
                <c:pt idx="4367">
                  <c:v>0.87498292116409304</c:v>
                </c:pt>
                <c:pt idx="4368">
                  <c:v>7.43233082706766</c:v>
                </c:pt>
                <c:pt idx="4369">
                  <c:v>6.7928436911487697</c:v>
                </c:pt>
                <c:pt idx="4370">
                  <c:v>2.0290697674418601</c:v>
                </c:pt>
                <c:pt idx="4371">
                  <c:v>-15</c:v>
                </c:pt>
                <c:pt idx="4372">
                  <c:v>1.67428433966802</c:v>
                </c:pt>
                <c:pt idx="4373">
                  <c:v>-30</c:v>
                </c:pt>
                <c:pt idx="4374">
                  <c:v>-18</c:v>
                </c:pt>
                <c:pt idx="4375">
                  <c:v>-14.1428571428571</c:v>
                </c:pt>
                <c:pt idx="4376">
                  <c:v>-4.6190476190476097</c:v>
                </c:pt>
                <c:pt idx="4377">
                  <c:v>-4.0900716479017403</c:v>
                </c:pt>
                <c:pt idx="4378">
                  <c:v>-18.5</c:v>
                </c:pt>
                <c:pt idx="4379">
                  <c:v>5</c:v>
                </c:pt>
                <c:pt idx="4380">
                  <c:v>2.2581181090469702</c:v>
                </c:pt>
                <c:pt idx="4381">
                  <c:v>99</c:v>
                </c:pt>
                <c:pt idx="4382">
                  <c:v>-4.7053045186640396</c:v>
                </c:pt>
                <c:pt idx="4383">
                  <c:v>-1.9620289033720599</c:v>
                </c:pt>
                <c:pt idx="4384">
                  <c:v>-10.026402640263999</c:v>
                </c:pt>
                <c:pt idx="4385">
                  <c:v>0.201658197378978</c:v>
                </c:pt>
                <c:pt idx="4386">
                  <c:v>-18.8</c:v>
                </c:pt>
                <c:pt idx="4387">
                  <c:v>0.23219814241486</c:v>
                </c:pt>
                <c:pt idx="4388">
                  <c:v>6.4615384615384599</c:v>
                </c:pt>
                <c:pt idx="4389">
                  <c:v>1.88703291731081</c:v>
                </c:pt>
                <c:pt idx="4390">
                  <c:v>-13</c:v>
                </c:pt>
                <c:pt idx="4391">
                  <c:v>-1.74775648799417</c:v>
                </c:pt>
                <c:pt idx="4392">
                  <c:v>31.6</c:v>
                </c:pt>
                <c:pt idx="4393">
                  <c:v>0.14142857142857099</c:v>
                </c:pt>
                <c:pt idx="4394">
                  <c:v>6.8287671232876699</c:v>
                </c:pt>
                <c:pt idx="4395">
                  <c:v>5.8333333333333304</c:v>
                </c:pt>
                <c:pt idx="4396">
                  <c:v>-2.1652490886998699</c:v>
                </c:pt>
                <c:pt idx="4397">
                  <c:v>-0.48623237071860298</c:v>
                </c:pt>
                <c:pt idx="4398">
                  <c:v>-3.1929990539261999</c:v>
                </c:pt>
                <c:pt idx="4399">
                  <c:v>2.0159004982156099</c:v>
                </c:pt>
                <c:pt idx="4400">
                  <c:v>1.99330587023686</c:v>
                </c:pt>
                <c:pt idx="4401">
                  <c:v>14</c:v>
                </c:pt>
                <c:pt idx="4402">
                  <c:v>5.0930232558139501</c:v>
                </c:pt>
                <c:pt idx="4403">
                  <c:v>19.571428571428498</c:v>
                </c:pt>
                <c:pt idx="4404">
                  <c:v>-0.77383890509311104</c:v>
                </c:pt>
                <c:pt idx="4405">
                  <c:v>-1.5721997300944599</c:v>
                </c:pt>
                <c:pt idx="4406">
                  <c:v>-1.4252178370066599</c:v>
                </c:pt>
                <c:pt idx="4407">
                  <c:v>12.5449101796407</c:v>
                </c:pt>
                <c:pt idx="4408">
                  <c:v>10.3305297429288</c:v>
                </c:pt>
                <c:pt idx="4409">
                  <c:v>11.1258741258741</c:v>
                </c:pt>
                <c:pt idx="4410">
                  <c:v>1.87275791501143</c:v>
                </c:pt>
                <c:pt idx="4411">
                  <c:v>5.3549754680131398</c:v>
                </c:pt>
                <c:pt idx="4412">
                  <c:v>13.272727272727201</c:v>
                </c:pt>
                <c:pt idx="4413">
                  <c:v>7.0539419087136901E-2</c:v>
                </c:pt>
                <c:pt idx="4414">
                  <c:v>-1.06981132075471</c:v>
                </c:pt>
                <c:pt idx="4415">
                  <c:v>13.058823529411701</c:v>
                </c:pt>
                <c:pt idx="4416">
                  <c:v>-1.9193548387096699</c:v>
                </c:pt>
                <c:pt idx="4417">
                  <c:v>24.714285714285701</c:v>
                </c:pt>
                <c:pt idx="4418">
                  <c:v>4.6870554765291601</c:v>
                </c:pt>
                <c:pt idx="4419">
                  <c:v>-5.1461286804798201</c:v>
                </c:pt>
                <c:pt idx="4420">
                  <c:v>-3.2559108171015501</c:v>
                </c:pt>
                <c:pt idx="4421">
                  <c:v>-2.1820533227218402</c:v>
                </c:pt>
                <c:pt idx="4422">
                  <c:v>-2.3532934131736498</c:v>
                </c:pt>
                <c:pt idx="4423">
                  <c:v>2.3580502623584598</c:v>
                </c:pt>
                <c:pt idx="4424">
                  <c:v>2.4814814814814801</c:v>
                </c:pt>
                <c:pt idx="4425">
                  <c:v>1.0773558368495</c:v>
                </c:pt>
                <c:pt idx="4426">
                  <c:v>18.4943820224719</c:v>
                </c:pt>
                <c:pt idx="4427">
                  <c:v>2.5264630528586798</c:v>
                </c:pt>
                <c:pt idx="4428">
                  <c:v>-13</c:v>
                </c:pt>
                <c:pt idx="4429">
                  <c:v>-14</c:v>
                </c:pt>
                <c:pt idx="4430">
                  <c:v>6.4577114427860698</c:v>
                </c:pt>
                <c:pt idx="4431">
                  <c:v>-2</c:v>
                </c:pt>
                <c:pt idx="4432">
                  <c:v>6.8011363636363598</c:v>
                </c:pt>
                <c:pt idx="4433">
                  <c:v>3.6394557823129201</c:v>
                </c:pt>
                <c:pt idx="4434">
                  <c:v>2.6853252647503698</c:v>
                </c:pt>
                <c:pt idx="4435">
                  <c:v>-17</c:v>
                </c:pt>
                <c:pt idx="4436">
                  <c:v>3.16279069767441</c:v>
                </c:pt>
                <c:pt idx="4437">
                  <c:v>-0.74570001849454404</c:v>
                </c:pt>
                <c:pt idx="4438">
                  <c:v>-19</c:v>
                </c:pt>
                <c:pt idx="4439">
                  <c:v>1.53772893772893</c:v>
                </c:pt>
                <c:pt idx="4440">
                  <c:v>-15.5</c:v>
                </c:pt>
                <c:pt idx="4441">
                  <c:v>-2</c:v>
                </c:pt>
                <c:pt idx="4442">
                  <c:v>-28</c:v>
                </c:pt>
                <c:pt idx="4443">
                  <c:v>-1.02461344272641</c:v>
                </c:pt>
                <c:pt idx="4444">
                  <c:v>-0.22725409836065499</c:v>
                </c:pt>
                <c:pt idx="4445">
                  <c:v>0.61883153715257999</c:v>
                </c:pt>
                <c:pt idx="4446">
                  <c:v>4.3941267387944301</c:v>
                </c:pt>
                <c:pt idx="4447">
                  <c:v>8.1787439613526498</c:v>
                </c:pt>
                <c:pt idx="4448">
                  <c:v>1.6001463771651601</c:v>
                </c:pt>
                <c:pt idx="4449">
                  <c:v>0.52386117136659405</c:v>
                </c:pt>
                <c:pt idx="4450">
                  <c:v>-16</c:v>
                </c:pt>
                <c:pt idx="4451">
                  <c:v>-1.419555264879</c:v>
                </c:pt>
                <c:pt idx="4452">
                  <c:v>1.59803232607167</c:v>
                </c:pt>
                <c:pt idx="4453">
                  <c:v>-6.9285714285714199</c:v>
                </c:pt>
                <c:pt idx="4454">
                  <c:v>6.06193078324225</c:v>
                </c:pt>
                <c:pt idx="4455">
                  <c:v>-0.36842105263157798</c:v>
                </c:pt>
                <c:pt idx="4456">
                  <c:v>7.4285714285714199</c:v>
                </c:pt>
                <c:pt idx="4457">
                  <c:v>1.7691056910569101</c:v>
                </c:pt>
                <c:pt idx="4458">
                  <c:v>0.85714285714285698</c:v>
                </c:pt>
                <c:pt idx="4459">
                  <c:v>10.148148148148101</c:v>
                </c:pt>
                <c:pt idx="4460">
                  <c:v>3.3333333333333299</c:v>
                </c:pt>
                <c:pt idx="4461">
                  <c:v>6.5178571428571397</c:v>
                </c:pt>
                <c:pt idx="4462">
                  <c:v>-1.2862453531598499</c:v>
                </c:pt>
                <c:pt idx="4463">
                  <c:v>13.2007575757575</c:v>
                </c:pt>
                <c:pt idx="4464">
                  <c:v>-9.9285714285714199</c:v>
                </c:pt>
                <c:pt idx="4465">
                  <c:v>-0.74169741697416902</c:v>
                </c:pt>
                <c:pt idx="4466">
                  <c:v>7.3977272727272698</c:v>
                </c:pt>
                <c:pt idx="4467">
                  <c:v>0.58790170132325104</c:v>
                </c:pt>
                <c:pt idx="4468">
                  <c:v>-4.1111111111111098</c:v>
                </c:pt>
                <c:pt idx="4469">
                  <c:v>-0.42334588488434599</c:v>
                </c:pt>
                <c:pt idx="4470">
                  <c:v>2.55966697502312</c:v>
                </c:pt>
                <c:pt idx="4471">
                  <c:v>9</c:v>
                </c:pt>
                <c:pt idx="4472">
                  <c:v>4.4827017704053098</c:v>
                </c:pt>
                <c:pt idx="4473">
                  <c:v>28.368421052631501</c:v>
                </c:pt>
                <c:pt idx="4474">
                  <c:v>-1.1120331950207401</c:v>
                </c:pt>
                <c:pt idx="4475">
                  <c:v>12.2310231023102</c:v>
                </c:pt>
                <c:pt idx="4476">
                  <c:v>-0.17484039466047499</c:v>
                </c:pt>
                <c:pt idx="4477">
                  <c:v>9.9758692082530107</c:v>
                </c:pt>
                <c:pt idx="4478">
                  <c:v>2.0640113798008501</c:v>
                </c:pt>
                <c:pt idx="4479">
                  <c:v>7.7492870905587603</c:v>
                </c:pt>
                <c:pt idx="4480">
                  <c:v>4.7644276253547702</c:v>
                </c:pt>
                <c:pt idx="4481">
                  <c:v>1.0716612377850101</c:v>
                </c:pt>
                <c:pt idx="4482">
                  <c:v>0.63247031341249704</c:v>
                </c:pt>
                <c:pt idx="4483">
                  <c:v>-14.8697674418604</c:v>
                </c:pt>
                <c:pt idx="4484">
                  <c:v>1.14656338948252</c:v>
                </c:pt>
                <c:pt idx="4485">
                  <c:v>1.08175391865587</c:v>
                </c:pt>
                <c:pt idx="4486">
                  <c:v>-2.5244755244755201</c:v>
                </c:pt>
                <c:pt idx="4487">
                  <c:v>17.254901960784299</c:v>
                </c:pt>
                <c:pt idx="4488">
                  <c:v>0.50228395061728304</c:v>
                </c:pt>
                <c:pt idx="4489">
                  <c:v>-17.453781512605001</c:v>
                </c:pt>
                <c:pt idx="4490">
                  <c:v>2.1159420289855002</c:v>
                </c:pt>
                <c:pt idx="4491">
                  <c:v>2.25337865848602</c:v>
                </c:pt>
                <c:pt idx="4492">
                  <c:v>7.2067039106145199</c:v>
                </c:pt>
                <c:pt idx="4493">
                  <c:v>2.56849124756876</c:v>
                </c:pt>
                <c:pt idx="4494">
                  <c:v>1.68384879725085</c:v>
                </c:pt>
                <c:pt idx="4495">
                  <c:v>-2.24546887312844</c:v>
                </c:pt>
                <c:pt idx="4496">
                  <c:v>28</c:v>
                </c:pt>
                <c:pt idx="4497">
                  <c:v>-2</c:v>
                </c:pt>
                <c:pt idx="4498">
                  <c:v>-1.32953503601833</c:v>
                </c:pt>
                <c:pt idx="4499">
                  <c:v>-11</c:v>
                </c:pt>
                <c:pt idx="4500">
                  <c:v>-0.85861642140008199</c:v>
                </c:pt>
                <c:pt idx="4501">
                  <c:v>1</c:v>
                </c:pt>
                <c:pt idx="4502">
                  <c:v>-8</c:v>
                </c:pt>
                <c:pt idx="4503">
                  <c:v>-10.7272727272727</c:v>
                </c:pt>
                <c:pt idx="4504">
                  <c:v>5.6506024096385499</c:v>
                </c:pt>
                <c:pt idx="4505">
                  <c:v>-2.2927962819519698</c:v>
                </c:pt>
                <c:pt idx="4506">
                  <c:v>-0.59876543209876498</c:v>
                </c:pt>
                <c:pt idx="4507">
                  <c:v>-0.98287774106338199</c:v>
                </c:pt>
                <c:pt idx="4508">
                  <c:v>2.9187500000000002</c:v>
                </c:pt>
                <c:pt idx="4509">
                  <c:v>1.09024552090245</c:v>
                </c:pt>
                <c:pt idx="4510">
                  <c:v>-0.112654672436043</c:v>
                </c:pt>
                <c:pt idx="4511">
                  <c:v>10.235164835164801</c:v>
                </c:pt>
                <c:pt idx="4512">
                  <c:v>-5.3783681214421204</c:v>
                </c:pt>
                <c:pt idx="4513">
                  <c:v>7</c:v>
                </c:pt>
                <c:pt idx="4514">
                  <c:v>-1.3578042328042299</c:v>
                </c:pt>
                <c:pt idx="4515">
                  <c:v>5.7857142857142803</c:v>
                </c:pt>
                <c:pt idx="4516">
                  <c:v>-2.1057756140739099</c:v>
                </c:pt>
                <c:pt idx="4517">
                  <c:v>1.6864493996569401</c:v>
                </c:pt>
                <c:pt idx="4518">
                  <c:v>-10.084407971864</c:v>
                </c:pt>
                <c:pt idx="4519">
                  <c:v>-2.7133940182054599</c:v>
                </c:pt>
                <c:pt idx="4520">
                  <c:v>0.33940446947456698</c:v>
                </c:pt>
                <c:pt idx="4521">
                  <c:v>2.8076923076922999</c:v>
                </c:pt>
                <c:pt idx="4522">
                  <c:v>0.47698789974070799</c:v>
                </c:pt>
                <c:pt idx="4523">
                  <c:v>-1.6879096868171799</c:v>
                </c:pt>
                <c:pt idx="4524">
                  <c:v>-8</c:v>
                </c:pt>
                <c:pt idx="4525">
                  <c:v>-4.1235955056179696</c:v>
                </c:pt>
                <c:pt idx="4526">
                  <c:v>-1.60302457466918</c:v>
                </c:pt>
                <c:pt idx="4527">
                  <c:v>-1.1802214585719699</c:v>
                </c:pt>
                <c:pt idx="4528">
                  <c:v>-7.4095513748190998</c:v>
                </c:pt>
                <c:pt idx="4529">
                  <c:v>3</c:v>
                </c:pt>
                <c:pt idx="4530">
                  <c:v>8.0355566021074895E-2</c:v>
                </c:pt>
                <c:pt idx="4531">
                  <c:v>1.49871286066716</c:v>
                </c:pt>
                <c:pt idx="4532">
                  <c:v>-2.5323429278860998</c:v>
                </c:pt>
                <c:pt idx="4533">
                  <c:v>-1.72769953051643</c:v>
                </c:pt>
                <c:pt idx="4534">
                  <c:v>-9.94</c:v>
                </c:pt>
                <c:pt idx="4535">
                  <c:v>-0.50727571324905396</c:v>
                </c:pt>
                <c:pt idx="4536">
                  <c:v>7.8076923076923004</c:v>
                </c:pt>
                <c:pt idx="4537">
                  <c:v>11.273719072666999</c:v>
                </c:pt>
                <c:pt idx="4538">
                  <c:v>4.8675548589341604</c:v>
                </c:pt>
                <c:pt idx="4539">
                  <c:v>3.30259120354585</c:v>
                </c:pt>
                <c:pt idx="4540">
                  <c:v>-1.53312693498452</c:v>
                </c:pt>
                <c:pt idx="4541">
                  <c:v>-2.3510638297872299</c:v>
                </c:pt>
                <c:pt idx="4542">
                  <c:v>-14</c:v>
                </c:pt>
                <c:pt idx="4543">
                  <c:v>2.3244942591580098</c:v>
                </c:pt>
                <c:pt idx="4544">
                  <c:v>-1.12648221343873</c:v>
                </c:pt>
                <c:pt idx="4545">
                  <c:v>12.6458333333333</c:v>
                </c:pt>
                <c:pt idx="4546">
                  <c:v>1.9771054783319699</c:v>
                </c:pt>
                <c:pt idx="4547">
                  <c:v>1.97346996069623</c:v>
                </c:pt>
                <c:pt idx="4548">
                  <c:v>-0.99375000000000002</c:v>
                </c:pt>
                <c:pt idx="4549">
                  <c:v>-1.1025641025641</c:v>
                </c:pt>
                <c:pt idx="4550">
                  <c:v>-2.52502662406815</c:v>
                </c:pt>
                <c:pt idx="4551">
                  <c:v>-3.1450381679389299</c:v>
                </c:pt>
                <c:pt idx="4552">
                  <c:v>0.244002741603838</c:v>
                </c:pt>
                <c:pt idx="4553">
                  <c:v>-8.1462522851919505</c:v>
                </c:pt>
                <c:pt idx="4554">
                  <c:v>-10.6666666666666</c:v>
                </c:pt>
                <c:pt idx="4555">
                  <c:v>-0.94543622228620705</c:v>
                </c:pt>
                <c:pt idx="4556">
                  <c:v>-2.2200772200772199</c:v>
                </c:pt>
                <c:pt idx="4557">
                  <c:v>-4.0294599018003199</c:v>
                </c:pt>
                <c:pt idx="4558">
                  <c:v>2.48053293856402</c:v>
                </c:pt>
                <c:pt idx="4559">
                  <c:v>-2.9068657322770601</c:v>
                </c:pt>
                <c:pt idx="4560">
                  <c:v>1.4321563088512199</c:v>
                </c:pt>
                <c:pt idx="4561">
                  <c:v>-23</c:v>
                </c:pt>
                <c:pt idx="4562">
                  <c:v>3.1100690556177599</c:v>
                </c:pt>
                <c:pt idx="4563">
                  <c:v>-0.97597119892833195</c:v>
                </c:pt>
                <c:pt idx="4564">
                  <c:v>0.64824678206835296</c:v>
                </c:pt>
                <c:pt idx="4565">
                  <c:v>-1.86357243319268</c:v>
                </c:pt>
                <c:pt idx="4566">
                  <c:v>-0.40610561056105599</c:v>
                </c:pt>
                <c:pt idx="4567">
                  <c:v>-4.3062098501070603</c:v>
                </c:pt>
                <c:pt idx="4568">
                  <c:v>0.83679140422378595</c:v>
                </c:pt>
                <c:pt idx="4569">
                  <c:v>-0.30756013745704402</c:v>
                </c:pt>
                <c:pt idx="4570">
                  <c:v>1.3414329352957499</c:v>
                </c:pt>
                <c:pt idx="4571">
                  <c:v>-2.2711076684740501</c:v>
                </c:pt>
                <c:pt idx="4572">
                  <c:v>-5.5731880625296002</c:v>
                </c:pt>
                <c:pt idx="4573">
                  <c:v>-5.98876404494382</c:v>
                </c:pt>
                <c:pt idx="4574">
                  <c:v>1.9104046242774499</c:v>
                </c:pt>
                <c:pt idx="4575">
                  <c:v>5.6460867569428501</c:v>
                </c:pt>
                <c:pt idx="4576">
                  <c:v>1.36</c:v>
                </c:pt>
                <c:pt idx="4577">
                  <c:v>-5.1407407407407399</c:v>
                </c:pt>
                <c:pt idx="4578">
                  <c:v>-0.41908115895629899</c:v>
                </c:pt>
                <c:pt idx="4579">
                  <c:v>2.2648695318495702</c:v>
                </c:pt>
                <c:pt idx="4580">
                  <c:v>-2.31076207097149</c:v>
                </c:pt>
                <c:pt idx="4581">
                  <c:v>-0.82574199235968204</c:v>
                </c:pt>
                <c:pt idx="4582">
                  <c:v>-5.2873563218390798</c:v>
                </c:pt>
                <c:pt idx="4583">
                  <c:v>-7.0059241706161099</c:v>
                </c:pt>
                <c:pt idx="4584">
                  <c:v>12.4428571428571</c:v>
                </c:pt>
                <c:pt idx="4585">
                  <c:v>0.36511739338763699</c:v>
                </c:pt>
                <c:pt idx="4586">
                  <c:v>0.39751552795030998</c:v>
                </c:pt>
                <c:pt idx="4587">
                  <c:v>0.2</c:v>
                </c:pt>
                <c:pt idx="4588">
                  <c:v>-5.28368794326241</c:v>
                </c:pt>
                <c:pt idx="4589">
                  <c:v>9.5971563981042607</c:v>
                </c:pt>
                <c:pt idx="4590">
                  <c:v>-2.3327382587201302</c:v>
                </c:pt>
                <c:pt idx="4591">
                  <c:v>-3.1964184731385399</c:v>
                </c:pt>
                <c:pt idx="4592">
                  <c:v>-5.4724409448818898</c:v>
                </c:pt>
                <c:pt idx="4593">
                  <c:v>-17.761904761904699</c:v>
                </c:pt>
                <c:pt idx="4594">
                  <c:v>-3.52941176470588</c:v>
                </c:pt>
                <c:pt idx="4595">
                  <c:v>0.76296912360952196</c:v>
                </c:pt>
                <c:pt idx="4596">
                  <c:v>5.4644951518318496</c:v>
                </c:pt>
                <c:pt idx="4597">
                  <c:v>-2.4102958125240099</c:v>
                </c:pt>
                <c:pt idx="4598">
                  <c:v>-3.1393442622950798</c:v>
                </c:pt>
                <c:pt idx="4599">
                  <c:v>-1.40858733712186</c:v>
                </c:pt>
                <c:pt idx="4600">
                  <c:v>0.50187905705500502</c:v>
                </c:pt>
                <c:pt idx="4601">
                  <c:v>-5.5248778320746297</c:v>
                </c:pt>
                <c:pt idx="4602">
                  <c:v>6.0400841951130197E-3</c:v>
                </c:pt>
                <c:pt idx="4603">
                  <c:v>43.5</c:v>
                </c:pt>
                <c:pt idx="4604">
                  <c:v>1.5507900677200901</c:v>
                </c:pt>
                <c:pt idx="4605">
                  <c:v>-1.94515894200436</c:v>
                </c:pt>
                <c:pt idx="4606">
                  <c:v>14.4</c:v>
                </c:pt>
                <c:pt idx="4607">
                  <c:v>-5.0713627992633503</c:v>
                </c:pt>
                <c:pt idx="4608">
                  <c:v>0.70997679814385095</c:v>
                </c:pt>
                <c:pt idx="4609">
                  <c:v>-34</c:v>
                </c:pt>
                <c:pt idx="4610">
                  <c:v>-11.2307692307692</c:v>
                </c:pt>
                <c:pt idx="4611">
                  <c:v>3.1021556731638</c:v>
                </c:pt>
                <c:pt idx="4612">
                  <c:v>-5</c:v>
                </c:pt>
                <c:pt idx="4613">
                  <c:v>-1.70503112905939</c:v>
                </c:pt>
                <c:pt idx="4614">
                  <c:v>2.3698406211687701</c:v>
                </c:pt>
                <c:pt idx="4615">
                  <c:v>1.1906270627062701</c:v>
                </c:pt>
                <c:pt idx="4616">
                  <c:v>4.6904590588573898</c:v>
                </c:pt>
                <c:pt idx="4617">
                  <c:v>-2.7603654251581098</c:v>
                </c:pt>
                <c:pt idx="4618">
                  <c:v>5.2858495030761903</c:v>
                </c:pt>
                <c:pt idx="4619">
                  <c:v>8.4</c:v>
                </c:pt>
                <c:pt idx="4620">
                  <c:v>-3.0852751611303901</c:v>
                </c:pt>
                <c:pt idx="4621">
                  <c:v>8.2848484848484798</c:v>
                </c:pt>
                <c:pt idx="4622">
                  <c:v>0.42533875338753302</c:v>
                </c:pt>
                <c:pt idx="4623">
                  <c:v>2.5973451327433601</c:v>
                </c:pt>
                <c:pt idx="4624">
                  <c:v>0.5</c:v>
                </c:pt>
                <c:pt idx="4625">
                  <c:v>-6.2849162011173103</c:v>
                </c:pt>
                <c:pt idx="4626">
                  <c:v>10.933993399339901</c:v>
                </c:pt>
                <c:pt idx="4627">
                  <c:v>56</c:v>
                </c:pt>
                <c:pt idx="4628">
                  <c:v>4.0572687224669597</c:v>
                </c:pt>
                <c:pt idx="4629">
                  <c:v>-2.7996043291050801</c:v>
                </c:pt>
                <c:pt idx="4630">
                  <c:v>2.7309907834101299</c:v>
                </c:pt>
                <c:pt idx="4631">
                  <c:v>2.04867256637168</c:v>
                </c:pt>
                <c:pt idx="4632">
                  <c:v>-7.0394088669950703</c:v>
                </c:pt>
                <c:pt idx="4633">
                  <c:v>-2.1952238263869899</c:v>
                </c:pt>
                <c:pt idx="4634">
                  <c:v>0.92857142857142805</c:v>
                </c:pt>
                <c:pt idx="4635">
                  <c:v>-9.0769230769230695</c:v>
                </c:pt>
                <c:pt idx="4636">
                  <c:v>-15.9777777777777</c:v>
                </c:pt>
                <c:pt idx="4637">
                  <c:v>0</c:v>
                </c:pt>
                <c:pt idx="4638">
                  <c:v>2.6666666666666599</c:v>
                </c:pt>
                <c:pt idx="4639">
                  <c:v>-0.36041810472340002</c:v>
                </c:pt>
                <c:pt idx="4640">
                  <c:v>-6.3133004926108303</c:v>
                </c:pt>
                <c:pt idx="4641">
                  <c:v>-4</c:v>
                </c:pt>
                <c:pt idx="4642">
                  <c:v>-0.22222222222222199</c:v>
                </c:pt>
                <c:pt idx="4643">
                  <c:v>87.5</c:v>
                </c:pt>
                <c:pt idx="4644">
                  <c:v>0.33835550569001399</c:v>
                </c:pt>
                <c:pt idx="4645">
                  <c:v>-2.5200764818355599</c:v>
                </c:pt>
                <c:pt idx="4646">
                  <c:v>-1.9034749034748999</c:v>
                </c:pt>
                <c:pt idx="4647">
                  <c:v>-6.1742898411169902</c:v>
                </c:pt>
                <c:pt idx="4648">
                  <c:v>7.4828320468458802</c:v>
                </c:pt>
                <c:pt idx="4649">
                  <c:v>4</c:v>
                </c:pt>
                <c:pt idx="4650">
                  <c:v>4.79767385510055</c:v>
                </c:pt>
                <c:pt idx="4651">
                  <c:v>7.9318181818181799</c:v>
                </c:pt>
                <c:pt idx="4652">
                  <c:v>29.399061032863798</c:v>
                </c:pt>
                <c:pt idx="4653">
                  <c:v>6.5045372050816699</c:v>
                </c:pt>
                <c:pt idx="4654">
                  <c:v>7.2659503022162504</c:v>
                </c:pt>
                <c:pt idx="4655">
                  <c:v>0.23082287308228699</c:v>
                </c:pt>
                <c:pt idx="4656">
                  <c:v>3.8530585106382902</c:v>
                </c:pt>
                <c:pt idx="4657">
                  <c:v>1.84134150274105</c:v>
                </c:pt>
                <c:pt idx="4658">
                  <c:v>-6.7960992907801403</c:v>
                </c:pt>
                <c:pt idx="4659">
                  <c:v>-27</c:v>
                </c:pt>
                <c:pt idx="4660">
                  <c:v>-25</c:v>
                </c:pt>
                <c:pt idx="4661">
                  <c:v>-1.52</c:v>
                </c:pt>
                <c:pt idx="4662">
                  <c:v>10</c:v>
                </c:pt>
                <c:pt idx="4663">
                  <c:v>2.9395883605393802</c:v>
                </c:pt>
                <c:pt idx="4664">
                  <c:v>8.5925925925925899</c:v>
                </c:pt>
                <c:pt idx="4665">
                  <c:v>6.7314439946018796</c:v>
                </c:pt>
                <c:pt idx="4666">
                  <c:v>3.1602336211274702</c:v>
                </c:pt>
                <c:pt idx="4667">
                  <c:v>14.862100456621</c:v>
                </c:pt>
                <c:pt idx="4668">
                  <c:v>8.6847677595628401</c:v>
                </c:pt>
                <c:pt idx="4669">
                  <c:v>-4.1263157894736802</c:v>
                </c:pt>
                <c:pt idx="4670">
                  <c:v>7.6194029850746201</c:v>
                </c:pt>
                <c:pt idx="4671">
                  <c:v>-16.516666666666602</c:v>
                </c:pt>
                <c:pt idx="4672">
                  <c:v>-2.5585229712322799</c:v>
                </c:pt>
                <c:pt idx="4673">
                  <c:v>-1.6171548117154799</c:v>
                </c:pt>
                <c:pt idx="4674">
                  <c:v>8.1648351648351607</c:v>
                </c:pt>
                <c:pt idx="4675">
                  <c:v>-2.2913478516774499</c:v>
                </c:pt>
                <c:pt idx="4676">
                  <c:v>30</c:v>
                </c:pt>
                <c:pt idx="4677">
                  <c:v>1.48003310573142</c:v>
                </c:pt>
                <c:pt idx="4678">
                  <c:v>-4.0909818356405498</c:v>
                </c:pt>
                <c:pt idx="4679">
                  <c:v>-1.13054830287206</c:v>
                </c:pt>
                <c:pt idx="4680">
                  <c:v>-1.7480710349050801</c:v>
                </c:pt>
                <c:pt idx="4681">
                  <c:v>2.7809663250366001</c:v>
                </c:pt>
                <c:pt idx="4682">
                  <c:v>2.4360102273664501</c:v>
                </c:pt>
                <c:pt idx="4683">
                  <c:v>-12</c:v>
                </c:pt>
                <c:pt idx="4684">
                  <c:v>1.25938644688644</c:v>
                </c:pt>
                <c:pt idx="4685">
                  <c:v>20.347945205479402</c:v>
                </c:pt>
                <c:pt idx="4686">
                  <c:v>4.0233918128654897</c:v>
                </c:pt>
                <c:pt idx="4687">
                  <c:v>17</c:v>
                </c:pt>
                <c:pt idx="4688">
                  <c:v>-1.09523809523809</c:v>
                </c:pt>
                <c:pt idx="4689">
                  <c:v>-0.74978396543446901</c:v>
                </c:pt>
                <c:pt idx="4690">
                  <c:v>-0.87567822599669698</c:v>
                </c:pt>
                <c:pt idx="4691">
                  <c:v>-2.3099078902480601</c:v>
                </c:pt>
                <c:pt idx="4692">
                  <c:v>-4.27405441274054</c:v>
                </c:pt>
                <c:pt idx="4693">
                  <c:v>-5.2204764318296997</c:v>
                </c:pt>
                <c:pt idx="4694">
                  <c:v>-2.6068866571018598</c:v>
                </c:pt>
                <c:pt idx="4695">
                  <c:v>3.7521578298397</c:v>
                </c:pt>
                <c:pt idx="4696">
                  <c:v>-4.2599512591389104</c:v>
                </c:pt>
                <c:pt idx="4697">
                  <c:v>-3.5312845585239501</c:v>
                </c:pt>
                <c:pt idx="4698">
                  <c:v>2.6035564853556399</c:v>
                </c:pt>
                <c:pt idx="4699">
                  <c:v>-0.35774237752655003</c:v>
                </c:pt>
                <c:pt idx="4700">
                  <c:v>-0.64116910556381501</c:v>
                </c:pt>
                <c:pt idx="4701">
                  <c:v>-12</c:v>
                </c:pt>
                <c:pt idx="4702">
                  <c:v>19.192307692307601</c:v>
                </c:pt>
                <c:pt idx="4703">
                  <c:v>-2.4067505720823799</c:v>
                </c:pt>
                <c:pt idx="4704">
                  <c:v>27.6635514018691</c:v>
                </c:pt>
                <c:pt idx="4705">
                  <c:v>-9.3557312252964397</c:v>
                </c:pt>
                <c:pt idx="4706">
                  <c:v>3</c:v>
                </c:pt>
                <c:pt idx="4707">
                  <c:v>-17.857142857142801</c:v>
                </c:pt>
                <c:pt idx="4708">
                  <c:v>-4.20382165605095</c:v>
                </c:pt>
                <c:pt idx="4709">
                  <c:v>-6.5286624203821599</c:v>
                </c:pt>
                <c:pt idx="4710">
                  <c:v>2.7607739665787099</c:v>
                </c:pt>
                <c:pt idx="4711">
                  <c:v>-8.4705882352941106</c:v>
                </c:pt>
                <c:pt idx="4712">
                  <c:v>-3.3419226957383499</c:v>
                </c:pt>
                <c:pt idx="4713">
                  <c:v>0.2</c:v>
                </c:pt>
                <c:pt idx="4714">
                  <c:v>1.42061611374407</c:v>
                </c:pt>
                <c:pt idx="4715">
                  <c:v>-6.7978723404255303</c:v>
                </c:pt>
                <c:pt idx="4716">
                  <c:v>-0.555670935733241</c:v>
                </c:pt>
                <c:pt idx="4717">
                  <c:v>-3.2377192982456098</c:v>
                </c:pt>
                <c:pt idx="4718">
                  <c:v>-9.9714285714285698</c:v>
                </c:pt>
                <c:pt idx="4719">
                  <c:v>2.7742399999999998</c:v>
                </c:pt>
                <c:pt idx="4720">
                  <c:v>-6.4861111111111098</c:v>
                </c:pt>
                <c:pt idx="4721">
                  <c:v>-23</c:v>
                </c:pt>
                <c:pt idx="4722">
                  <c:v>-3.8157894736842102</c:v>
                </c:pt>
                <c:pt idx="4723">
                  <c:v>0.63662511984659598</c:v>
                </c:pt>
                <c:pt idx="4724">
                  <c:v>-25.5</c:v>
                </c:pt>
                <c:pt idx="4725">
                  <c:v>3.0980328765760601</c:v>
                </c:pt>
                <c:pt idx="4726">
                  <c:v>27</c:v>
                </c:pt>
                <c:pt idx="4727">
                  <c:v>-18</c:v>
                </c:pt>
                <c:pt idx="4728">
                  <c:v>9.8611111111111107</c:v>
                </c:pt>
                <c:pt idx="4729">
                  <c:v>-12</c:v>
                </c:pt>
                <c:pt idx="4730">
                  <c:v>-1.37902621722846</c:v>
                </c:pt>
                <c:pt idx="4731">
                  <c:v>16</c:v>
                </c:pt>
                <c:pt idx="4732">
                  <c:v>6</c:v>
                </c:pt>
                <c:pt idx="4733">
                  <c:v>31.095454545454501</c:v>
                </c:pt>
                <c:pt idx="4734">
                  <c:v>6.9090909090909003</c:v>
                </c:pt>
                <c:pt idx="4735">
                  <c:v>3.0518594336403901</c:v>
                </c:pt>
                <c:pt idx="4736">
                  <c:v>5.4269662921348303</c:v>
                </c:pt>
                <c:pt idx="4737">
                  <c:v>4.0427046263345199</c:v>
                </c:pt>
                <c:pt idx="4738">
                  <c:v>-17</c:v>
                </c:pt>
                <c:pt idx="4739">
                  <c:v>-2</c:v>
                </c:pt>
                <c:pt idx="4740">
                  <c:v>-2.2997733894464201</c:v>
                </c:pt>
                <c:pt idx="4741">
                  <c:v>-7.3576642335766396</c:v>
                </c:pt>
                <c:pt idx="4742">
                  <c:v>-2.32501781895937</c:v>
                </c:pt>
                <c:pt idx="4743">
                  <c:v>-8.5890410958904102</c:v>
                </c:pt>
                <c:pt idx="4744">
                  <c:v>1.2449505022301099</c:v>
                </c:pt>
                <c:pt idx="4745">
                  <c:v>-26</c:v>
                </c:pt>
                <c:pt idx="4746">
                  <c:v>0.75</c:v>
                </c:pt>
                <c:pt idx="4747">
                  <c:v>-24</c:v>
                </c:pt>
                <c:pt idx="4748">
                  <c:v>-14.1666666666666</c:v>
                </c:pt>
                <c:pt idx="4749">
                  <c:v>15.986666666666601</c:v>
                </c:pt>
                <c:pt idx="4750">
                  <c:v>-2.8250591016548401</c:v>
                </c:pt>
                <c:pt idx="4751">
                  <c:v>-1.2031049525275801</c:v>
                </c:pt>
                <c:pt idx="4752">
                  <c:v>1.0639097744360899</c:v>
                </c:pt>
                <c:pt idx="4753">
                  <c:v>1.8481686105995401</c:v>
                </c:pt>
                <c:pt idx="4754">
                  <c:v>-5.1709558823529402</c:v>
                </c:pt>
                <c:pt idx="4755">
                  <c:v>-15</c:v>
                </c:pt>
                <c:pt idx="4756">
                  <c:v>25</c:v>
                </c:pt>
                <c:pt idx="4757">
                  <c:v>-1.8262243285939901</c:v>
                </c:pt>
                <c:pt idx="4758">
                  <c:v>0.35844209941682798</c:v>
                </c:pt>
                <c:pt idx="4759">
                  <c:v>3.6656346749225999</c:v>
                </c:pt>
                <c:pt idx="4760">
                  <c:v>13.3753086419753</c:v>
                </c:pt>
                <c:pt idx="4761">
                  <c:v>-3.41709695926563</c:v>
                </c:pt>
                <c:pt idx="4762">
                  <c:v>-2.1185547249377001</c:v>
                </c:pt>
                <c:pt idx="4763">
                  <c:v>-5.4117647058823497</c:v>
                </c:pt>
                <c:pt idx="4764">
                  <c:v>4.1020408163265296</c:v>
                </c:pt>
                <c:pt idx="4765">
                  <c:v>4.0359036144578297</c:v>
                </c:pt>
                <c:pt idx="4766">
                  <c:v>-1.5</c:v>
                </c:pt>
                <c:pt idx="4767">
                  <c:v>-1.74962230462848</c:v>
                </c:pt>
                <c:pt idx="4768">
                  <c:v>-3.6056154607490698</c:v>
                </c:pt>
                <c:pt idx="4769">
                  <c:v>-15</c:v>
                </c:pt>
                <c:pt idx="4770">
                  <c:v>-2.1634799235181599</c:v>
                </c:pt>
                <c:pt idx="4771">
                  <c:v>-4.58713483954525</c:v>
                </c:pt>
                <c:pt idx="4772">
                  <c:v>4.7608695652173898</c:v>
                </c:pt>
                <c:pt idx="4773">
                  <c:v>-1.6457096600107901</c:v>
                </c:pt>
                <c:pt idx="4774">
                  <c:v>-7</c:v>
                </c:pt>
                <c:pt idx="4775">
                  <c:v>5.2742175856929903</c:v>
                </c:pt>
                <c:pt idx="4776">
                  <c:v>0.66666666666666596</c:v>
                </c:pt>
                <c:pt idx="4777">
                  <c:v>-5.0054716981132001</c:v>
                </c:pt>
                <c:pt idx="4778">
                  <c:v>-2.9274924471299002</c:v>
                </c:pt>
                <c:pt idx="4779">
                  <c:v>-0.19356247270912599</c:v>
                </c:pt>
                <c:pt idx="4780">
                  <c:v>2.30400622007611</c:v>
                </c:pt>
                <c:pt idx="4781">
                  <c:v>-5.5599755201958301</c:v>
                </c:pt>
                <c:pt idx="4782">
                  <c:v>-3.4011821204285102</c:v>
                </c:pt>
                <c:pt idx="4783">
                  <c:v>-0.2</c:v>
                </c:pt>
                <c:pt idx="4784">
                  <c:v>3.4464285714285698</c:v>
                </c:pt>
                <c:pt idx="4785">
                  <c:v>0.44335414808206902</c:v>
                </c:pt>
                <c:pt idx="4786">
                  <c:v>-5.8145882352941101</c:v>
                </c:pt>
                <c:pt idx="4787">
                  <c:v>2.4018370427465698</c:v>
                </c:pt>
                <c:pt idx="4788">
                  <c:v>3</c:v>
                </c:pt>
                <c:pt idx="4789">
                  <c:v>9.6875</c:v>
                </c:pt>
                <c:pt idx="4790">
                  <c:v>-5</c:v>
                </c:pt>
                <c:pt idx="4791">
                  <c:v>-2.7777777777777701</c:v>
                </c:pt>
                <c:pt idx="4792">
                  <c:v>-0.353658536585365</c:v>
                </c:pt>
                <c:pt idx="4793">
                  <c:v>45</c:v>
                </c:pt>
                <c:pt idx="4794">
                  <c:v>-12.25</c:v>
                </c:pt>
                <c:pt idx="4795">
                  <c:v>4.52521892275329E-2</c:v>
                </c:pt>
                <c:pt idx="4796">
                  <c:v>-4.5</c:v>
                </c:pt>
                <c:pt idx="4797">
                  <c:v>-4.25</c:v>
                </c:pt>
                <c:pt idx="4798">
                  <c:v>-5.6923076923076898</c:v>
                </c:pt>
                <c:pt idx="4799">
                  <c:v>-7.8</c:v>
                </c:pt>
                <c:pt idx="4800">
                  <c:v>-1.0714285714285701</c:v>
                </c:pt>
                <c:pt idx="4801">
                  <c:v>-1.62935120117666</c:v>
                </c:pt>
                <c:pt idx="4802">
                  <c:v>-5.2392006918840099E-2</c:v>
                </c:pt>
                <c:pt idx="4803">
                  <c:v>-8.1364392678868498</c:v>
                </c:pt>
                <c:pt idx="4804">
                  <c:v>-4.3484848484848397</c:v>
                </c:pt>
                <c:pt idx="4805">
                  <c:v>-0.57301704966641898</c:v>
                </c:pt>
                <c:pt idx="4806">
                  <c:v>6.9230769230769198</c:v>
                </c:pt>
                <c:pt idx="4807">
                  <c:v>-3.2563291139240498</c:v>
                </c:pt>
                <c:pt idx="4808">
                  <c:v>-4.1377245508982003</c:v>
                </c:pt>
                <c:pt idx="4809">
                  <c:v>-2.2200369685767098</c:v>
                </c:pt>
                <c:pt idx="4810">
                  <c:v>-0.69203849518810101</c:v>
                </c:pt>
                <c:pt idx="4811">
                  <c:v>-0.84210526315789402</c:v>
                </c:pt>
                <c:pt idx="4812">
                  <c:v>1.4880239520958001</c:v>
                </c:pt>
                <c:pt idx="4813">
                  <c:v>2.1051532033426099</c:v>
                </c:pt>
                <c:pt idx="4814">
                  <c:v>1.1675675675675601</c:v>
                </c:pt>
                <c:pt idx="4815">
                  <c:v>-3.6611111111111101</c:v>
                </c:pt>
                <c:pt idx="4816">
                  <c:v>1.1745501913213301</c:v>
                </c:pt>
                <c:pt idx="4817">
                  <c:v>-2.8381240544629298</c:v>
                </c:pt>
                <c:pt idx="4818">
                  <c:v>0.232731137088204</c:v>
                </c:pt>
                <c:pt idx="4819">
                  <c:v>-3.6449628844114499</c:v>
                </c:pt>
                <c:pt idx="4820">
                  <c:v>2.6396412087433498</c:v>
                </c:pt>
                <c:pt idx="4821">
                  <c:v>-9.6732673267326703</c:v>
                </c:pt>
                <c:pt idx="4822">
                  <c:v>-5.2010869565217304</c:v>
                </c:pt>
                <c:pt idx="4823">
                  <c:v>-1.17202970297029</c:v>
                </c:pt>
                <c:pt idx="4824">
                  <c:v>14.3193277310924</c:v>
                </c:pt>
                <c:pt idx="4825">
                  <c:v>46</c:v>
                </c:pt>
                <c:pt idx="4826">
                  <c:v>-1.0601777269656401</c:v>
                </c:pt>
                <c:pt idx="4827">
                  <c:v>-7.3</c:v>
                </c:pt>
                <c:pt idx="4828">
                  <c:v>3.1630847029077098</c:v>
                </c:pt>
                <c:pt idx="4829">
                  <c:v>-1.8996515679442501</c:v>
                </c:pt>
                <c:pt idx="4830">
                  <c:v>-1.67100694444444</c:v>
                </c:pt>
                <c:pt idx="4831">
                  <c:v>-3.3535564853556399</c:v>
                </c:pt>
                <c:pt idx="4832">
                  <c:v>-9.2553191489361701</c:v>
                </c:pt>
                <c:pt idx="4833">
                  <c:v>-8.93784277879341</c:v>
                </c:pt>
                <c:pt idx="4834">
                  <c:v>-6.3149129447388299</c:v>
                </c:pt>
                <c:pt idx="4835">
                  <c:v>5.8859684593610897</c:v>
                </c:pt>
                <c:pt idx="4836">
                  <c:v>-10.4166666666666</c:v>
                </c:pt>
                <c:pt idx="4837">
                  <c:v>-2.4341560780877201E-3</c:v>
                </c:pt>
                <c:pt idx="4838">
                  <c:v>3.63636363636363</c:v>
                </c:pt>
                <c:pt idx="4839">
                  <c:v>-9.7916666666666607</c:v>
                </c:pt>
                <c:pt idx="4840">
                  <c:v>-1.3784738477252401</c:v>
                </c:pt>
                <c:pt idx="4841">
                  <c:v>3.63614457831325</c:v>
                </c:pt>
                <c:pt idx="4842">
                  <c:v>-0.92503242542152997</c:v>
                </c:pt>
                <c:pt idx="4843">
                  <c:v>-3.18440623750499</c:v>
                </c:pt>
                <c:pt idx="4844">
                  <c:v>5.8065159574468002</c:v>
                </c:pt>
                <c:pt idx="4845">
                  <c:v>-1.50984682713347</c:v>
                </c:pt>
                <c:pt idx="4846">
                  <c:v>11.3390924229808</c:v>
                </c:pt>
                <c:pt idx="4847">
                  <c:v>-8.4904942965779409</c:v>
                </c:pt>
                <c:pt idx="4848">
                  <c:v>-2.8355885939949999</c:v>
                </c:pt>
                <c:pt idx="4849">
                  <c:v>7.3331987075928904</c:v>
                </c:pt>
                <c:pt idx="4850">
                  <c:v>3.9950602934766799</c:v>
                </c:pt>
                <c:pt idx="4851">
                  <c:v>-4.3631436314363103</c:v>
                </c:pt>
                <c:pt idx="4852">
                  <c:v>1.1190765492101999</c:v>
                </c:pt>
                <c:pt idx="4853">
                  <c:v>1.0232758620689599</c:v>
                </c:pt>
                <c:pt idx="4854">
                  <c:v>4.3684210526315699</c:v>
                </c:pt>
                <c:pt idx="4855">
                  <c:v>-7.8878048780487804</c:v>
                </c:pt>
                <c:pt idx="4856">
                  <c:v>22.714285714285701</c:v>
                </c:pt>
                <c:pt idx="4857">
                  <c:v>5.85938615274803</c:v>
                </c:pt>
                <c:pt idx="4858">
                  <c:v>-3.3773294908741498</c:v>
                </c:pt>
                <c:pt idx="4859">
                  <c:v>11.307692307692299</c:v>
                </c:pt>
                <c:pt idx="4860">
                  <c:v>-2.5610707321396902</c:v>
                </c:pt>
                <c:pt idx="4861">
                  <c:v>-2.9129121063586898</c:v>
                </c:pt>
                <c:pt idx="4862">
                  <c:v>2.3265306122448899</c:v>
                </c:pt>
                <c:pt idx="4863">
                  <c:v>-2.3800801895389099</c:v>
                </c:pt>
                <c:pt idx="4864">
                  <c:v>6.1785714285714199</c:v>
                </c:pt>
                <c:pt idx="4865">
                  <c:v>-4.8934426229508201</c:v>
                </c:pt>
                <c:pt idx="4866">
                  <c:v>1.3515687851971001</c:v>
                </c:pt>
                <c:pt idx="4867">
                  <c:v>-0.854691075514874</c:v>
                </c:pt>
                <c:pt idx="4868">
                  <c:v>0.60953714675571802</c:v>
                </c:pt>
                <c:pt idx="4869">
                  <c:v>-3.8966626457579401</c:v>
                </c:pt>
                <c:pt idx="4870">
                  <c:v>-14</c:v>
                </c:pt>
                <c:pt idx="4871">
                  <c:v>-0.39921392476137002</c:v>
                </c:pt>
                <c:pt idx="4872">
                  <c:v>9.2529711375212195E-2</c:v>
                </c:pt>
                <c:pt idx="4873">
                  <c:v>0.13792102206736301</c:v>
                </c:pt>
                <c:pt idx="4874">
                  <c:v>-2.4049022649705201</c:v>
                </c:pt>
                <c:pt idx="4875">
                  <c:v>-2.8714127160298002</c:v>
                </c:pt>
                <c:pt idx="4876">
                  <c:v>-0.63646470261256205</c:v>
                </c:pt>
                <c:pt idx="4877">
                  <c:v>13</c:v>
                </c:pt>
                <c:pt idx="4878">
                  <c:v>0.99107142857142805</c:v>
                </c:pt>
                <c:pt idx="4879">
                  <c:v>-2.7243510506798501</c:v>
                </c:pt>
                <c:pt idx="4880">
                  <c:v>-13</c:v>
                </c:pt>
                <c:pt idx="4881">
                  <c:v>-2.3711956521739102</c:v>
                </c:pt>
                <c:pt idx="4882">
                  <c:v>-2.5734898037706802</c:v>
                </c:pt>
                <c:pt idx="4883">
                  <c:v>-1.80504700643245</c:v>
                </c:pt>
                <c:pt idx="4884">
                  <c:v>-1.70292598967297</c:v>
                </c:pt>
                <c:pt idx="4885">
                  <c:v>-3.3644578313253</c:v>
                </c:pt>
                <c:pt idx="4886">
                  <c:v>6.6133771929824503</c:v>
                </c:pt>
                <c:pt idx="4887">
                  <c:v>6.7735849056603703</c:v>
                </c:pt>
                <c:pt idx="4888">
                  <c:v>-2.6666666666666599</c:v>
                </c:pt>
                <c:pt idx="4889">
                  <c:v>1.4265975820379899</c:v>
                </c:pt>
                <c:pt idx="4890">
                  <c:v>-0.21538461538461501</c:v>
                </c:pt>
                <c:pt idx="4891">
                  <c:v>-1.16971314209472</c:v>
                </c:pt>
                <c:pt idx="4892">
                  <c:v>0.96850613154960896</c:v>
                </c:pt>
                <c:pt idx="4893">
                  <c:v>0.32811594202898497</c:v>
                </c:pt>
                <c:pt idx="4894">
                  <c:v>-0.77120535714285698</c:v>
                </c:pt>
                <c:pt idx="4895">
                  <c:v>-2.58040089086859</c:v>
                </c:pt>
                <c:pt idx="4896">
                  <c:v>0.92091884767463705</c:v>
                </c:pt>
                <c:pt idx="4897">
                  <c:v>1.30750315258511</c:v>
                </c:pt>
                <c:pt idx="4898">
                  <c:v>-6.6751972702068604E-2</c:v>
                </c:pt>
                <c:pt idx="4899">
                  <c:v>2.5146077754773399</c:v>
                </c:pt>
                <c:pt idx="4900">
                  <c:v>-4.7619047619047601</c:v>
                </c:pt>
                <c:pt idx="4901">
                  <c:v>-4.1355599214145302</c:v>
                </c:pt>
                <c:pt idx="4902">
                  <c:v>-1.9665825977301301</c:v>
                </c:pt>
                <c:pt idx="4903">
                  <c:v>-2.1567931456548299</c:v>
                </c:pt>
                <c:pt idx="4904">
                  <c:v>-8.0112359550561791</c:v>
                </c:pt>
                <c:pt idx="4905">
                  <c:v>-0.85135135135135098</c:v>
                </c:pt>
                <c:pt idx="4906">
                  <c:v>-5.5720930232558104</c:v>
                </c:pt>
                <c:pt idx="4907">
                  <c:v>-3.0434782608695601</c:v>
                </c:pt>
                <c:pt idx="4908">
                  <c:v>-14.272727272727201</c:v>
                </c:pt>
                <c:pt idx="4909">
                  <c:v>0.117948717948717</c:v>
                </c:pt>
                <c:pt idx="4910">
                  <c:v>-2.10083840588032</c:v>
                </c:pt>
                <c:pt idx="4911">
                  <c:v>-0.152702032721864</c:v>
                </c:pt>
                <c:pt idx="4912">
                  <c:v>-3.1443862710878401</c:v>
                </c:pt>
                <c:pt idx="4913">
                  <c:v>11.8943488943488</c:v>
                </c:pt>
                <c:pt idx="4914">
                  <c:v>-4</c:v>
                </c:pt>
                <c:pt idx="4915">
                  <c:v>4.5125725338491298</c:v>
                </c:pt>
                <c:pt idx="4916">
                  <c:v>-2.4682692307692302</c:v>
                </c:pt>
                <c:pt idx="4917">
                  <c:v>0.94514627659574402</c:v>
                </c:pt>
                <c:pt idx="4918">
                  <c:v>-16</c:v>
                </c:pt>
                <c:pt idx="4919">
                  <c:v>-0.74540778839088895</c:v>
                </c:pt>
                <c:pt idx="4920">
                  <c:v>-2.61792452830188E-2</c:v>
                </c:pt>
                <c:pt idx="4921">
                  <c:v>-0.55010277492291804</c:v>
                </c:pt>
                <c:pt idx="4922">
                  <c:v>-2.54777070063694E-2</c:v>
                </c:pt>
                <c:pt idx="4923">
                  <c:v>-2.2720953326713</c:v>
                </c:pt>
                <c:pt idx="4924">
                  <c:v>-10.6666666666666</c:v>
                </c:pt>
                <c:pt idx="4925">
                  <c:v>-1.9144079885877301</c:v>
                </c:pt>
                <c:pt idx="4926">
                  <c:v>0.41619609856262801</c:v>
                </c:pt>
                <c:pt idx="4927">
                  <c:v>-0.99108089565271595</c:v>
                </c:pt>
                <c:pt idx="4928">
                  <c:v>-2.0785512699905899</c:v>
                </c:pt>
                <c:pt idx="4929">
                  <c:v>0.64429399444742097</c:v>
                </c:pt>
                <c:pt idx="4930">
                  <c:v>8.3371602964685305</c:v>
                </c:pt>
                <c:pt idx="4931">
                  <c:v>-3.61466265273596</c:v>
                </c:pt>
                <c:pt idx="4932">
                  <c:v>-0.49573941726223197</c:v>
                </c:pt>
                <c:pt idx="4933">
                  <c:v>-2.6007449450159599</c:v>
                </c:pt>
                <c:pt idx="4934">
                  <c:v>-1.03202195791399</c:v>
                </c:pt>
                <c:pt idx="4935">
                  <c:v>5</c:v>
                </c:pt>
                <c:pt idx="4936">
                  <c:v>-2.4869565217391298</c:v>
                </c:pt>
                <c:pt idx="4937">
                  <c:v>1.51583381754793</c:v>
                </c:pt>
                <c:pt idx="4938">
                  <c:v>6.4489795918367303</c:v>
                </c:pt>
                <c:pt idx="4939">
                  <c:v>15.891117478509999</c:v>
                </c:pt>
                <c:pt idx="4940">
                  <c:v>-0.79296207721216205</c:v>
                </c:pt>
                <c:pt idx="4941">
                  <c:v>87.818181818181799</c:v>
                </c:pt>
                <c:pt idx="4942">
                  <c:v>-1.6061022539856999</c:v>
                </c:pt>
                <c:pt idx="4943">
                  <c:v>-3.0357365792759001</c:v>
                </c:pt>
                <c:pt idx="4944">
                  <c:v>1.70588235294117</c:v>
                </c:pt>
                <c:pt idx="4945">
                  <c:v>-1.51748251748251</c:v>
                </c:pt>
                <c:pt idx="4946">
                  <c:v>9.2331288343558207</c:v>
                </c:pt>
                <c:pt idx="4947">
                  <c:v>0.40540540540540498</c:v>
                </c:pt>
                <c:pt idx="4948">
                  <c:v>-4.8739169073539204</c:v>
                </c:pt>
                <c:pt idx="4949">
                  <c:v>-2.0280290934894398</c:v>
                </c:pt>
                <c:pt idx="4950">
                  <c:v>3.40531301884949</c:v>
                </c:pt>
                <c:pt idx="4951">
                  <c:v>38.181818181818102</c:v>
                </c:pt>
                <c:pt idx="4952">
                  <c:v>4.5266362252663601</c:v>
                </c:pt>
                <c:pt idx="4953">
                  <c:v>14.9334698055271</c:v>
                </c:pt>
                <c:pt idx="4954">
                  <c:v>1.8677491469584599</c:v>
                </c:pt>
                <c:pt idx="4955">
                  <c:v>2.4948483956432099</c:v>
                </c:pt>
                <c:pt idx="4956">
                  <c:v>17.3333333333333</c:v>
                </c:pt>
                <c:pt idx="4957">
                  <c:v>3.2873563218390802</c:v>
                </c:pt>
                <c:pt idx="4958">
                  <c:v>0.91543380738761004</c:v>
                </c:pt>
                <c:pt idx="4959">
                  <c:v>-4.2978142076502701</c:v>
                </c:pt>
                <c:pt idx="4960">
                  <c:v>-3.55796387520525</c:v>
                </c:pt>
                <c:pt idx="4961">
                  <c:v>-9.8571428571428505</c:v>
                </c:pt>
                <c:pt idx="4962">
                  <c:v>-0.18880285884455</c:v>
                </c:pt>
                <c:pt idx="4963">
                  <c:v>1.82045454545454</c:v>
                </c:pt>
                <c:pt idx="4964">
                  <c:v>3.5</c:v>
                </c:pt>
                <c:pt idx="4965">
                  <c:v>-3.0981067125645401E-2</c:v>
                </c:pt>
                <c:pt idx="4966">
                  <c:v>-7.4977168949771604</c:v>
                </c:pt>
                <c:pt idx="4967">
                  <c:v>-18.399999999999999</c:v>
                </c:pt>
                <c:pt idx="4968">
                  <c:v>95.3333333333333</c:v>
                </c:pt>
                <c:pt idx="4969">
                  <c:v>-4.6813063063062996</c:v>
                </c:pt>
                <c:pt idx="4970">
                  <c:v>44</c:v>
                </c:pt>
                <c:pt idx="4971">
                  <c:v>1.4922841083290701</c:v>
                </c:pt>
                <c:pt idx="4972">
                  <c:v>2.2790207663567599</c:v>
                </c:pt>
                <c:pt idx="4973">
                  <c:v>2.62363636363636</c:v>
                </c:pt>
                <c:pt idx="4974">
                  <c:v>0.241482965931863</c:v>
                </c:pt>
                <c:pt idx="4975">
                  <c:v>-2.9513399153737598</c:v>
                </c:pt>
                <c:pt idx="4976">
                  <c:v>9.4178082191780792</c:v>
                </c:pt>
                <c:pt idx="4977">
                  <c:v>-1.36639154836579</c:v>
                </c:pt>
                <c:pt idx="4978">
                  <c:v>7.7429818353385196</c:v>
                </c:pt>
                <c:pt idx="4979">
                  <c:v>0.52749092938877995</c:v>
                </c:pt>
                <c:pt idx="4980">
                  <c:v>6.1867260646330404</c:v>
                </c:pt>
                <c:pt idx="4981">
                  <c:v>-1.20274102079395</c:v>
                </c:pt>
                <c:pt idx="4982">
                  <c:v>-0.23188756966319299</c:v>
                </c:pt>
                <c:pt idx="4983">
                  <c:v>-6.1232876712328697</c:v>
                </c:pt>
                <c:pt idx="4984">
                  <c:v>-4.9269565217391298</c:v>
                </c:pt>
                <c:pt idx="4985">
                  <c:v>0.34272128749085501</c:v>
                </c:pt>
                <c:pt idx="4986">
                  <c:v>0.48154419234676599</c:v>
                </c:pt>
                <c:pt idx="4987">
                  <c:v>-2.9</c:v>
                </c:pt>
                <c:pt idx="4988">
                  <c:v>-19.75</c:v>
                </c:pt>
                <c:pt idx="4989">
                  <c:v>0.14649589869045901</c:v>
                </c:pt>
                <c:pt idx="4990">
                  <c:v>1.4166666666666601</c:v>
                </c:pt>
                <c:pt idx="4991">
                  <c:v>-6.3333333333333304</c:v>
                </c:pt>
                <c:pt idx="4992">
                  <c:v>-18.5</c:v>
                </c:pt>
                <c:pt idx="4993">
                  <c:v>-5.3846153846153797</c:v>
                </c:pt>
                <c:pt idx="4994">
                  <c:v>-2.9662423907028201</c:v>
                </c:pt>
                <c:pt idx="4995">
                  <c:v>2.9324009324009301</c:v>
                </c:pt>
                <c:pt idx="4996">
                  <c:v>-2.9927707493396301</c:v>
                </c:pt>
                <c:pt idx="4997">
                  <c:v>-9.75</c:v>
                </c:pt>
                <c:pt idx="4998">
                  <c:v>-23</c:v>
                </c:pt>
                <c:pt idx="4999">
                  <c:v>-28</c:v>
                </c:pt>
                <c:pt idx="5000">
                  <c:v>2.3594828339302798</c:v>
                </c:pt>
                <c:pt idx="5001">
                  <c:v>-0.65091575091575005</c:v>
                </c:pt>
                <c:pt idx="5002">
                  <c:v>5.5</c:v>
                </c:pt>
                <c:pt idx="5003">
                  <c:v>11</c:v>
                </c:pt>
                <c:pt idx="5004">
                  <c:v>-3.63636363636363</c:v>
                </c:pt>
                <c:pt idx="5005">
                  <c:v>4.9285587661762102</c:v>
                </c:pt>
                <c:pt idx="5006">
                  <c:v>6.4470210488762003</c:v>
                </c:pt>
                <c:pt idx="5007">
                  <c:v>56</c:v>
                </c:pt>
                <c:pt idx="5008">
                  <c:v>-8.6007194244604293</c:v>
                </c:pt>
                <c:pt idx="5009">
                  <c:v>8.7090499013250593</c:v>
                </c:pt>
                <c:pt idx="5010">
                  <c:v>11.667272727272699</c:v>
                </c:pt>
                <c:pt idx="5011">
                  <c:v>0</c:v>
                </c:pt>
                <c:pt idx="5012">
                  <c:v>7.9859154929577398</c:v>
                </c:pt>
                <c:pt idx="5013">
                  <c:v>2.7726051924798498</c:v>
                </c:pt>
                <c:pt idx="5014">
                  <c:v>0</c:v>
                </c:pt>
                <c:pt idx="5015">
                  <c:v>6.8885021464206897</c:v>
                </c:pt>
                <c:pt idx="5016">
                  <c:v>4.4826897470039899</c:v>
                </c:pt>
                <c:pt idx="5017">
                  <c:v>-4.9465240641711201</c:v>
                </c:pt>
                <c:pt idx="5018">
                  <c:v>-6.0571428571428498</c:v>
                </c:pt>
                <c:pt idx="5019">
                  <c:v>21.357723577235699</c:v>
                </c:pt>
                <c:pt idx="5020">
                  <c:v>7.8198929527207799</c:v>
                </c:pt>
                <c:pt idx="5021">
                  <c:v>10.744411326378501</c:v>
                </c:pt>
                <c:pt idx="5022">
                  <c:v>1.7257444080353299</c:v>
                </c:pt>
                <c:pt idx="5023">
                  <c:v>0</c:v>
                </c:pt>
                <c:pt idx="5024">
                  <c:v>-6.6299212598425097</c:v>
                </c:pt>
                <c:pt idx="5025">
                  <c:v>9.1308428937138508</c:v>
                </c:pt>
                <c:pt idx="5026">
                  <c:v>12</c:v>
                </c:pt>
                <c:pt idx="5027">
                  <c:v>-39.25</c:v>
                </c:pt>
                <c:pt idx="5028">
                  <c:v>6.61951561951562</c:v>
                </c:pt>
                <c:pt idx="5029">
                  <c:v>0</c:v>
                </c:pt>
                <c:pt idx="5030">
                  <c:v>0</c:v>
                </c:pt>
                <c:pt idx="5031">
                  <c:v>2.4581611570247901</c:v>
                </c:pt>
                <c:pt idx="5032">
                  <c:v>-11.7299578059071</c:v>
                </c:pt>
                <c:pt idx="5033">
                  <c:v>-3.0655999999999999</c:v>
                </c:pt>
                <c:pt idx="5034">
                  <c:v>13.0592814371257</c:v>
                </c:pt>
                <c:pt idx="5035">
                  <c:v>6.2565982404692004</c:v>
                </c:pt>
                <c:pt idx="5036">
                  <c:v>0</c:v>
                </c:pt>
                <c:pt idx="5037">
                  <c:v>-5.0120845921450101</c:v>
                </c:pt>
                <c:pt idx="5038">
                  <c:v>12.170837867247</c:v>
                </c:pt>
                <c:pt idx="5039">
                  <c:v>6.8556443556443503</c:v>
                </c:pt>
                <c:pt idx="5040">
                  <c:v>14.755964838844699</c:v>
                </c:pt>
                <c:pt idx="5041">
                  <c:v>3.48178966034647</c:v>
                </c:pt>
                <c:pt idx="5042">
                  <c:v>0</c:v>
                </c:pt>
                <c:pt idx="5043">
                  <c:v>8.7605657518100699</c:v>
                </c:pt>
                <c:pt idx="5044">
                  <c:v>5.7353828306264498</c:v>
                </c:pt>
                <c:pt idx="5045">
                  <c:v>6.0830804925932496</c:v>
                </c:pt>
                <c:pt idx="5046">
                  <c:v>6.7903646450756296</c:v>
                </c:pt>
                <c:pt idx="5047">
                  <c:v>12.434201266713499</c:v>
                </c:pt>
                <c:pt idx="5048">
                  <c:v>12.4090259925735</c:v>
                </c:pt>
                <c:pt idx="5049">
                  <c:v>9.3629629629629605</c:v>
                </c:pt>
                <c:pt idx="5050">
                  <c:v>5.8624453050344503</c:v>
                </c:pt>
                <c:pt idx="5051">
                  <c:v>9.9368269921033701</c:v>
                </c:pt>
                <c:pt idx="5052">
                  <c:v>-4.0571428571428498</c:v>
                </c:pt>
                <c:pt idx="5053">
                  <c:v>12.2337662337662</c:v>
                </c:pt>
                <c:pt idx="5054">
                  <c:v>6.5216636109234702</c:v>
                </c:pt>
                <c:pt idx="5055">
                  <c:v>9.6565123999218905</c:v>
                </c:pt>
                <c:pt idx="5056">
                  <c:v>8.7965163934426194</c:v>
                </c:pt>
                <c:pt idx="5057">
                  <c:v>16.5</c:v>
                </c:pt>
                <c:pt idx="5058">
                  <c:v>6.3271226415094297</c:v>
                </c:pt>
                <c:pt idx="5059">
                  <c:v>8.9509548245983002</c:v>
                </c:pt>
                <c:pt idx="5060">
                  <c:v>11.4741379310344</c:v>
                </c:pt>
                <c:pt idx="5061">
                  <c:v>4.8405797101449197</c:v>
                </c:pt>
                <c:pt idx="5062">
                  <c:v>-5.8888888888888804</c:v>
                </c:pt>
                <c:pt idx="5063">
                  <c:v>8.2293950665622493</c:v>
                </c:pt>
                <c:pt idx="5064">
                  <c:v>10.4019192774484</c:v>
                </c:pt>
                <c:pt idx="5065">
                  <c:v>6.4936192925420899</c:v>
                </c:pt>
                <c:pt idx="5066">
                  <c:v>4.4859173466701696</c:v>
                </c:pt>
                <c:pt idx="5067">
                  <c:v>8.3834586466165408</c:v>
                </c:pt>
                <c:pt idx="5068">
                  <c:v>5.2206163655685396</c:v>
                </c:pt>
                <c:pt idx="5069">
                  <c:v>9.2562332722918708</c:v>
                </c:pt>
                <c:pt idx="5070">
                  <c:v>11.3619441571871</c:v>
                </c:pt>
                <c:pt idx="5071">
                  <c:v>6.5297346752058498</c:v>
                </c:pt>
                <c:pt idx="5072">
                  <c:v>20.254237288135499</c:v>
                </c:pt>
                <c:pt idx="5073">
                  <c:v>0.125</c:v>
                </c:pt>
                <c:pt idx="5074">
                  <c:v>6.1459941670955498</c:v>
                </c:pt>
                <c:pt idx="5075">
                  <c:v>6.6935763888888804</c:v>
                </c:pt>
                <c:pt idx="5076">
                  <c:v>8.8306188925081397</c:v>
                </c:pt>
                <c:pt idx="5077">
                  <c:v>11.4291863969005</c:v>
                </c:pt>
                <c:pt idx="5078">
                  <c:v>6.3149673388241903</c:v>
                </c:pt>
                <c:pt idx="5079">
                  <c:v>7.31780583369612</c:v>
                </c:pt>
                <c:pt idx="5080">
                  <c:v>3</c:v>
                </c:pt>
                <c:pt idx="5081">
                  <c:v>0.29545454545454503</c:v>
                </c:pt>
                <c:pt idx="5082">
                  <c:v>3.97478991596638</c:v>
                </c:pt>
                <c:pt idx="5083">
                  <c:v>6.1475822554041102</c:v>
                </c:pt>
                <c:pt idx="5084">
                  <c:v>8.9155052264808301</c:v>
                </c:pt>
                <c:pt idx="5085">
                  <c:v>8.4748201438848891</c:v>
                </c:pt>
                <c:pt idx="5086">
                  <c:v>9.0611425171079993</c:v>
                </c:pt>
                <c:pt idx="5087">
                  <c:v>18.019230769230699</c:v>
                </c:pt>
                <c:pt idx="5088">
                  <c:v>-1.9719887955182001</c:v>
                </c:pt>
                <c:pt idx="5089">
                  <c:v>5.74640905046396</c:v>
                </c:pt>
                <c:pt idx="5090">
                  <c:v>5.4281036834924903</c:v>
                </c:pt>
                <c:pt idx="5091">
                  <c:v>15.9527789385708</c:v>
                </c:pt>
                <c:pt idx="5092">
                  <c:v>15.678345209817801</c:v>
                </c:pt>
                <c:pt idx="5093">
                  <c:v>17.776119402985</c:v>
                </c:pt>
                <c:pt idx="5094">
                  <c:v>6.9872392901184899</c:v>
                </c:pt>
                <c:pt idx="5095">
                  <c:v>2</c:v>
                </c:pt>
                <c:pt idx="5096">
                  <c:v>8.5834990059642102</c:v>
                </c:pt>
                <c:pt idx="5097">
                  <c:v>12.504220596510899</c:v>
                </c:pt>
                <c:pt idx="5098">
                  <c:v>18.408648648648601</c:v>
                </c:pt>
                <c:pt idx="5099">
                  <c:v>4.2415217391304303</c:v>
                </c:pt>
                <c:pt idx="5100">
                  <c:v>4.80229445506692</c:v>
                </c:pt>
                <c:pt idx="5101">
                  <c:v>7.5507642799678196</c:v>
                </c:pt>
                <c:pt idx="5102">
                  <c:v>6.50379973178363</c:v>
                </c:pt>
                <c:pt idx="5103">
                  <c:v>10.194713088330101</c:v>
                </c:pt>
                <c:pt idx="5104">
                  <c:v>12.019260010136801</c:v>
                </c:pt>
                <c:pt idx="5105">
                  <c:v>8.6053425247737998</c:v>
                </c:pt>
                <c:pt idx="5106">
                  <c:v>7.4742354419773704</c:v>
                </c:pt>
                <c:pt idx="5107">
                  <c:v>6.73160133136094</c:v>
                </c:pt>
                <c:pt idx="5108">
                  <c:v>5.3429646552882604</c:v>
                </c:pt>
                <c:pt idx="5109">
                  <c:v>9.9154294803817606</c:v>
                </c:pt>
                <c:pt idx="5110">
                  <c:v>11.821586444007799</c:v>
                </c:pt>
                <c:pt idx="5111">
                  <c:v>5.6130886753819498</c:v>
                </c:pt>
                <c:pt idx="5112">
                  <c:v>8.8122977346278297</c:v>
                </c:pt>
                <c:pt idx="5113">
                  <c:v>10.4645234616009</c:v>
                </c:pt>
                <c:pt idx="5114">
                  <c:v>10.5438436482084</c:v>
                </c:pt>
                <c:pt idx="5115">
                  <c:v>6.6765570703020503</c:v>
                </c:pt>
                <c:pt idx="5116">
                  <c:v>0.63146997929606596</c:v>
                </c:pt>
                <c:pt idx="5117">
                  <c:v>6.0657988587731797</c:v>
                </c:pt>
                <c:pt idx="5118">
                  <c:v>45.6666666666666</c:v>
                </c:pt>
                <c:pt idx="5119">
                  <c:v>4.1363636363636296</c:v>
                </c:pt>
                <c:pt idx="5120">
                  <c:v>-5.5928571428571399</c:v>
                </c:pt>
                <c:pt idx="5121">
                  <c:v>5.9511785521501803</c:v>
                </c:pt>
                <c:pt idx="5122">
                  <c:v>5.8806997418984803</c:v>
                </c:pt>
                <c:pt idx="5123">
                  <c:v>14.2</c:v>
                </c:pt>
                <c:pt idx="5124">
                  <c:v>6.5058810596900001</c:v>
                </c:pt>
                <c:pt idx="5125">
                  <c:v>6.98909395973154</c:v>
                </c:pt>
                <c:pt idx="5126">
                  <c:v>6.5752089136490204</c:v>
                </c:pt>
                <c:pt idx="5127">
                  <c:v>7.8589531680440698</c:v>
                </c:pt>
                <c:pt idx="5128">
                  <c:v>8.9600000000000009</c:v>
                </c:pt>
                <c:pt idx="5129">
                  <c:v>1.81481481481481</c:v>
                </c:pt>
                <c:pt idx="5130">
                  <c:v>19.5</c:v>
                </c:pt>
                <c:pt idx="5131">
                  <c:v>7.6338930906293996</c:v>
                </c:pt>
                <c:pt idx="5132">
                  <c:v>4.7114427860696502</c:v>
                </c:pt>
                <c:pt idx="5133">
                  <c:v>7.1423001949317699</c:v>
                </c:pt>
                <c:pt idx="5134">
                  <c:v>18.104761904761901</c:v>
                </c:pt>
                <c:pt idx="5135">
                  <c:v>0.91049382716049299</c:v>
                </c:pt>
                <c:pt idx="5136">
                  <c:v>5.79458496940918</c:v>
                </c:pt>
                <c:pt idx="5137">
                  <c:v>8.1548757170171999</c:v>
                </c:pt>
                <c:pt idx="5138">
                  <c:v>30.1428571428571</c:v>
                </c:pt>
                <c:pt idx="5139">
                  <c:v>6.6206349206349202</c:v>
                </c:pt>
                <c:pt idx="5140">
                  <c:v>11.509183385137</c:v>
                </c:pt>
                <c:pt idx="5141">
                  <c:v>9.9276746724890792</c:v>
                </c:pt>
                <c:pt idx="5142">
                  <c:v>6.8526207026112997</c:v>
                </c:pt>
                <c:pt idx="5143">
                  <c:v>6.7775781910397299</c:v>
                </c:pt>
                <c:pt idx="5144">
                  <c:v>8.0682076544145502</c:v>
                </c:pt>
                <c:pt idx="5145">
                  <c:v>8.4957983193277293</c:v>
                </c:pt>
                <c:pt idx="5146">
                  <c:v>8.5805084745762699</c:v>
                </c:pt>
                <c:pt idx="5147">
                  <c:v>6.1</c:v>
                </c:pt>
                <c:pt idx="5148">
                  <c:v>7.1837527937032304</c:v>
                </c:pt>
                <c:pt idx="5149">
                  <c:v>7.8647170708511602</c:v>
                </c:pt>
                <c:pt idx="5150">
                  <c:v>9.6079515989628295</c:v>
                </c:pt>
                <c:pt idx="5151">
                  <c:v>8.2243528283796703</c:v>
                </c:pt>
                <c:pt idx="5152">
                  <c:v>9.6178343949044507</c:v>
                </c:pt>
                <c:pt idx="5153">
                  <c:v>13.8410794602698</c:v>
                </c:pt>
                <c:pt idx="5154">
                  <c:v>8.0683294362171996</c:v>
                </c:pt>
                <c:pt idx="5155">
                  <c:v>7.5602337428828204</c:v>
                </c:pt>
                <c:pt idx="5156">
                  <c:v>16.685185185185102</c:v>
                </c:pt>
                <c:pt idx="5157">
                  <c:v>5.0733616640572503</c:v>
                </c:pt>
                <c:pt idx="5158">
                  <c:v>4.6681664791901003</c:v>
                </c:pt>
                <c:pt idx="5159">
                  <c:v>11.201622971285801</c:v>
                </c:pt>
                <c:pt idx="5160">
                  <c:v>17.598889659958299</c:v>
                </c:pt>
                <c:pt idx="5161">
                  <c:v>14.0478325859491</c:v>
                </c:pt>
                <c:pt idx="5162">
                  <c:v>2.5454545454545401</c:v>
                </c:pt>
                <c:pt idx="5163">
                  <c:v>6.9724770642201799</c:v>
                </c:pt>
                <c:pt idx="5164">
                  <c:v>9.8790436005625804</c:v>
                </c:pt>
                <c:pt idx="5165">
                  <c:v>7.0853357472020999</c:v>
                </c:pt>
                <c:pt idx="5166">
                  <c:v>11.096313912009499</c:v>
                </c:pt>
                <c:pt idx="5167">
                  <c:v>4.5012870012870003</c:v>
                </c:pt>
                <c:pt idx="5168">
                  <c:v>21.408333333333299</c:v>
                </c:pt>
                <c:pt idx="5169">
                  <c:v>15.342639593908601</c:v>
                </c:pt>
                <c:pt idx="5170">
                  <c:v>9.6777163904235692</c:v>
                </c:pt>
                <c:pt idx="5171">
                  <c:v>5.8679399727148702</c:v>
                </c:pt>
                <c:pt idx="5172">
                  <c:v>3.4918032786885198</c:v>
                </c:pt>
                <c:pt idx="5173">
                  <c:v>7.8817060979673403</c:v>
                </c:pt>
                <c:pt idx="5174">
                  <c:v>5.7727310265091996</c:v>
                </c:pt>
                <c:pt idx="5175">
                  <c:v>5.3542452830188596</c:v>
                </c:pt>
                <c:pt idx="5176">
                  <c:v>11.422575976845099</c:v>
                </c:pt>
                <c:pt idx="5177">
                  <c:v>9.4122079879427201</c:v>
                </c:pt>
                <c:pt idx="5178">
                  <c:v>14.068281938325899</c:v>
                </c:pt>
                <c:pt idx="5179">
                  <c:v>11.4122241086587</c:v>
                </c:pt>
                <c:pt idx="5180">
                  <c:v>8.3249951771590194</c:v>
                </c:pt>
                <c:pt idx="5181">
                  <c:v>-3.5</c:v>
                </c:pt>
                <c:pt idx="5182">
                  <c:v>4.4022968997510699</c:v>
                </c:pt>
                <c:pt idx="5183">
                  <c:v>8.9530089770586194</c:v>
                </c:pt>
                <c:pt idx="5184">
                  <c:v>13.039215686274501</c:v>
                </c:pt>
                <c:pt idx="5185">
                  <c:v>5.8954140794493899</c:v>
                </c:pt>
                <c:pt idx="5186">
                  <c:v>6.1130658897355401</c:v>
                </c:pt>
                <c:pt idx="5187">
                  <c:v>9.3061224489795897</c:v>
                </c:pt>
                <c:pt idx="5188">
                  <c:v>5.7988995873452502</c:v>
                </c:pt>
                <c:pt idx="5189">
                  <c:v>5.1403456495828301</c:v>
                </c:pt>
                <c:pt idx="5190">
                  <c:v>0.148148148148148</c:v>
                </c:pt>
                <c:pt idx="5191">
                  <c:v>0.18677042801556401</c:v>
                </c:pt>
                <c:pt idx="5192">
                  <c:v>-2.3333333333333299</c:v>
                </c:pt>
                <c:pt idx="5193">
                  <c:v>9.8908296943231395</c:v>
                </c:pt>
                <c:pt idx="5194">
                  <c:v>9.1776213933849409</c:v>
                </c:pt>
                <c:pt idx="5195">
                  <c:v>11.0240295748613</c:v>
                </c:pt>
                <c:pt idx="5196">
                  <c:v>-3.2</c:v>
                </c:pt>
                <c:pt idx="5197">
                  <c:v>13.904</c:v>
                </c:pt>
                <c:pt idx="5198">
                  <c:v>4.9551724137931004</c:v>
                </c:pt>
                <c:pt idx="5199">
                  <c:v>1.9906377998829701</c:v>
                </c:pt>
                <c:pt idx="5200">
                  <c:v>4.1714285714285699</c:v>
                </c:pt>
                <c:pt idx="5201">
                  <c:v>-1.79806138933764</c:v>
                </c:pt>
                <c:pt idx="5202">
                  <c:v>13.9695817490494</c:v>
                </c:pt>
                <c:pt idx="5203">
                  <c:v>6</c:v>
                </c:pt>
                <c:pt idx="5204">
                  <c:v>0</c:v>
                </c:pt>
                <c:pt idx="5205">
                  <c:v>7.3233738096437699</c:v>
                </c:pt>
                <c:pt idx="5206">
                  <c:v>8.2727272727272698</c:v>
                </c:pt>
                <c:pt idx="5207">
                  <c:v>-4.1897163120567296</c:v>
                </c:pt>
                <c:pt idx="5208">
                  <c:v>15.5526717557251</c:v>
                </c:pt>
                <c:pt idx="5209">
                  <c:v>6.74166666666666</c:v>
                </c:pt>
                <c:pt idx="5210">
                  <c:v>9.6</c:v>
                </c:pt>
                <c:pt idx="5211">
                  <c:v>-0.87331917905166301</c:v>
                </c:pt>
                <c:pt idx="5212">
                  <c:v>0.67556346381969101</c:v>
                </c:pt>
                <c:pt idx="5213">
                  <c:v>18.203870967741899</c:v>
                </c:pt>
                <c:pt idx="5214">
                  <c:v>51</c:v>
                </c:pt>
                <c:pt idx="5215">
                  <c:v>0</c:v>
                </c:pt>
                <c:pt idx="5216">
                  <c:v>11.4388489208633</c:v>
                </c:pt>
                <c:pt idx="5217">
                  <c:v>8.2352941176470509</c:v>
                </c:pt>
                <c:pt idx="5218">
                  <c:v>2.8118712273641799</c:v>
                </c:pt>
                <c:pt idx="5219">
                  <c:v>3.8238227146814401</c:v>
                </c:pt>
                <c:pt idx="5220">
                  <c:v>-4.6363636363636296</c:v>
                </c:pt>
                <c:pt idx="5221">
                  <c:v>-4.11961722488038</c:v>
                </c:pt>
                <c:pt idx="5222">
                  <c:v>-8.9105145413870197</c:v>
                </c:pt>
                <c:pt idx="5223">
                  <c:v>3.8576512455516001</c:v>
                </c:pt>
                <c:pt idx="5224">
                  <c:v>-1.5445920303605301</c:v>
                </c:pt>
                <c:pt idx="5225">
                  <c:v>8.8070422535211197</c:v>
                </c:pt>
                <c:pt idx="5226">
                  <c:v>12.680981595092</c:v>
                </c:pt>
                <c:pt idx="5227">
                  <c:v>10.6862745098039</c:v>
                </c:pt>
                <c:pt idx="5228">
                  <c:v>1.14241486068111</c:v>
                </c:pt>
                <c:pt idx="5229">
                  <c:v>12.956234516928101</c:v>
                </c:pt>
                <c:pt idx="5230">
                  <c:v>0</c:v>
                </c:pt>
                <c:pt idx="5231">
                  <c:v>-0.49650349650349601</c:v>
                </c:pt>
                <c:pt idx="5232">
                  <c:v>8.3422053231939106</c:v>
                </c:pt>
                <c:pt idx="5233">
                  <c:v>68</c:v>
                </c:pt>
                <c:pt idx="5234">
                  <c:v>-0.847321428571428</c:v>
                </c:pt>
                <c:pt idx="5235">
                  <c:v>29.764814814814802</c:v>
                </c:pt>
                <c:pt idx="5236">
                  <c:v>3.2473118279569801</c:v>
                </c:pt>
                <c:pt idx="5237">
                  <c:v>8.1428984947896499</c:v>
                </c:pt>
                <c:pt idx="5238">
                  <c:v>-9</c:v>
                </c:pt>
                <c:pt idx="5239">
                  <c:v>-6</c:v>
                </c:pt>
                <c:pt idx="5240">
                  <c:v>-14.2631578947368</c:v>
                </c:pt>
                <c:pt idx="5241">
                  <c:v>11.1555333998005</c:v>
                </c:pt>
                <c:pt idx="5242">
                  <c:v>14.343820224719099</c:v>
                </c:pt>
                <c:pt idx="5243">
                  <c:v>1.5419103313840099</c:v>
                </c:pt>
                <c:pt idx="5244">
                  <c:v>59</c:v>
                </c:pt>
                <c:pt idx="5245">
                  <c:v>6.02748106428432</c:v>
                </c:pt>
                <c:pt idx="5246">
                  <c:v>12.634427684117099</c:v>
                </c:pt>
                <c:pt idx="5247">
                  <c:v>20.8</c:v>
                </c:pt>
                <c:pt idx="5248">
                  <c:v>-3.4198152812762301</c:v>
                </c:pt>
                <c:pt idx="5249">
                  <c:v>-3.7458563535911602</c:v>
                </c:pt>
                <c:pt idx="5250">
                  <c:v>7.1740092536712901</c:v>
                </c:pt>
                <c:pt idx="5251">
                  <c:v>6.6705882352941099</c:v>
                </c:pt>
                <c:pt idx="5252">
                  <c:v>-4.36861313868613</c:v>
                </c:pt>
                <c:pt idx="5253">
                  <c:v>7.2772364924712098</c:v>
                </c:pt>
                <c:pt idx="5254">
                  <c:v>116.5</c:v>
                </c:pt>
                <c:pt idx="5255">
                  <c:v>5.3208333333333302</c:v>
                </c:pt>
                <c:pt idx="5256">
                  <c:v>1.0833333333333299</c:v>
                </c:pt>
                <c:pt idx="5257">
                  <c:v>5.3426061493411403</c:v>
                </c:pt>
                <c:pt idx="5258">
                  <c:v>-1.60328638497652</c:v>
                </c:pt>
                <c:pt idx="5259">
                  <c:v>-7</c:v>
                </c:pt>
                <c:pt idx="5260">
                  <c:v>12.3237655560016</c:v>
                </c:pt>
                <c:pt idx="5261">
                  <c:v>399</c:v>
                </c:pt>
                <c:pt idx="5262">
                  <c:v>114</c:v>
                </c:pt>
                <c:pt idx="5263">
                  <c:v>7.7857142857142803</c:v>
                </c:pt>
                <c:pt idx="5264">
                  <c:v>-5.0092592592592498</c:v>
                </c:pt>
                <c:pt idx="5265">
                  <c:v>8.6213592233009706</c:v>
                </c:pt>
                <c:pt idx="5266">
                  <c:v>4.0042735042734998</c:v>
                </c:pt>
                <c:pt idx="5267">
                  <c:v>12.9764461801318</c:v>
                </c:pt>
                <c:pt idx="5268">
                  <c:v>6.7458733205374202</c:v>
                </c:pt>
                <c:pt idx="5269">
                  <c:v>7.9291635267520704</c:v>
                </c:pt>
                <c:pt idx="5270">
                  <c:v>16.2660240963855</c:v>
                </c:pt>
                <c:pt idx="5271">
                  <c:v>-0.18181818181818099</c:v>
                </c:pt>
                <c:pt idx="5272">
                  <c:v>-2.1054054054054001</c:v>
                </c:pt>
                <c:pt idx="5273">
                  <c:v>33</c:v>
                </c:pt>
                <c:pt idx="5274">
                  <c:v>21</c:v>
                </c:pt>
                <c:pt idx="5275">
                  <c:v>15.2777777777777</c:v>
                </c:pt>
                <c:pt idx="5276">
                  <c:v>-9</c:v>
                </c:pt>
                <c:pt idx="5277">
                  <c:v>-4</c:v>
                </c:pt>
                <c:pt idx="5278">
                  <c:v>8.2586294847814994</c:v>
                </c:pt>
                <c:pt idx="5279">
                  <c:v>-13</c:v>
                </c:pt>
                <c:pt idx="5280">
                  <c:v>-26</c:v>
                </c:pt>
                <c:pt idx="5281">
                  <c:v>105</c:v>
                </c:pt>
                <c:pt idx="5282">
                  <c:v>46</c:v>
                </c:pt>
                <c:pt idx="5283">
                  <c:v>-3</c:v>
                </c:pt>
                <c:pt idx="5284">
                  <c:v>0.64683948863636298</c:v>
                </c:pt>
                <c:pt idx="5285">
                  <c:v>2.1731448763250798</c:v>
                </c:pt>
                <c:pt idx="5286">
                  <c:v>4.6392672616251698</c:v>
                </c:pt>
                <c:pt idx="5287">
                  <c:v>-1.64406779661016</c:v>
                </c:pt>
                <c:pt idx="5288">
                  <c:v>-4.89572989076464</c:v>
                </c:pt>
                <c:pt idx="5289">
                  <c:v>11.7370786516853</c:v>
                </c:pt>
                <c:pt idx="5290">
                  <c:v>15.1907216494845</c:v>
                </c:pt>
                <c:pt idx="5291">
                  <c:v>11.432098765432</c:v>
                </c:pt>
                <c:pt idx="5292">
                  <c:v>244</c:v>
                </c:pt>
                <c:pt idx="5293">
                  <c:v>-2.9952153110047801</c:v>
                </c:pt>
                <c:pt idx="5294">
                  <c:v>-8.3333333333333304</c:v>
                </c:pt>
                <c:pt idx="5295">
                  <c:v>8</c:v>
                </c:pt>
                <c:pt idx="5296">
                  <c:v>12.4699453551912</c:v>
                </c:pt>
                <c:pt idx="5297">
                  <c:v>-2.3274526678141099</c:v>
                </c:pt>
                <c:pt idx="5298">
                  <c:v>14.2592279515356</c:v>
                </c:pt>
                <c:pt idx="5299">
                  <c:v>14.3580101840971</c:v>
                </c:pt>
                <c:pt idx="5300">
                  <c:v>7.1</c:v>
                </c:pt>
                <c:pt idx="5301">
                  <c:v>6.89247818910634</c:v>
                </c:pt>
                <c:pt idx="5302">
                  <c:v>8.0954545454545404</c:v>
                </c:pt>
                <c:pt idx="5303">
                  <c:v>0.80720215129194395</c:v>
                </c:pt>
                <c:pt idx="5304">
                  <c:v>12.904856001681701</c:v>
                </c:pt>
                <c:pt idx="5305">
                  <c:v>-6</c:v>
                </c:pt>
                <c:pt idx="5306">
                  <c:v>5.5544982698961904</c:v>
                </c:pt>
                <c:pt idx="5307">
                  <c:v>17.230192826456101</c:v>
                </c:pt>
                <c:pt idx="5308">
                  <c:v>3.3345528741293098</c:v>
                </c:pt>
                <c:pt idx="5309">
                  <c:v>-18</c:v>
                </c:pt>
                <c:pt idx="5310">
                  <c:v>0</c:v>
                </c:pt>
                <c:pt idx="5311">
                  <c:v>6.4031578947368404</c:v>
                </c:pt>
                <c:pt idx="5312">
                  <c:v>22</c:v>
                </c:pt>
                <c:pt idx="5313">
                  <c:v>0</c:v>
                </c:pt>
                <c:pt idx="5314">
                  <c:v>2.55938037865748</c:v>
                </c:pt>
                <c:pt idx="5315">
                  <c:v>7.6617050067659003</c:v>
                </c:pt>
                <c:pt idx="5316">
                  <c:v>0.41297935103244798</c:v>
                </c:pt>
                <c:pt idx="5317">
                  <c:v>10</c:v>
                </c:pt>
                <c:pt idx="5318">
                  <c:v>18.039495040576998</c:v>
                </c:pt>
                <c:pt idx="5319">
                  <c:v>7.8455598455598397</c:v>
                </c:pt>
                <c:pt idx="5320">
                  <c:v>11.9645569620253</c:v>
                </c:pt>
                <c:pt idx="5321">
                  <c:v>-14</c:v>
                </c:pt>
                <c:pt idx="5322">
                  <c:v>14.458044382801599</c:v>
                </c:pt>
                <c:pt idx="5323">
                  <c:v>22</c:v>
                </c:pt>
                <c:pt idx="5324">
                  <c:v>-1.07042253521126</c:v>
                </c:pt>
                <c:pt idx="5325">
                  <c:v>-5.0844444444444399</c:v>
                </c:pt>
                <c:pt idx="5326">
                  <c:v>-7.3928571428571397</c:v>
                </c:pt>
                <c:pt idx="5327">
                  <c:v>-0.99778106508875697</c:v>
                </c:pt>
                <c:pt idx="5328">
                  <c:v>15.231984380546599</c:v>
                </c:pt>
                <c:pt idx="5329">
                  <c:v>7.5528255528255501</c:v>
                </c:pt>
                <c:pt idx="5330">
                  <c:v>17.9766763848396</c:v>
                </c:pt>
                <c:pt idx="5331">
                  <c:v>7.024</c:v>
                </c:pt>
                <c:pt idx="5332">
                  <c:v>13.2365853658536</c:v>
                </c:pt>
                <c:pt idx="5333">
                  <c:v>33.428571428571402</c:v>
                </c:pt>
                <c:pt idx="5334">
                  <c:v>6.8727422003283998</c:v>
                </c:pt>
                <c:pt idx="5335">
                  <c:v>-6.7095588235294104</c:v>
                </c:pt>
                <c:pt idx="5336">
                  <c:v>1.1855670103092699</c:v>
                </c:pt>
                <c:pt idx="5337">
                  <c:v>13.374300029472399</c:v>
                </c:pt>
                <c:pt idx="5338">
                  <c:v>-3.1</c:v>
                </c:pt>
                <c:pt idx="5339">
                  <c:v>31</c:v>
                </c:pt>
                <c:pt idx="5340">
                  <c:v>5.3350877192982402</c:v>
                </c:pt>
                <c:pt idx="5341">
                  <c:v>6.5686274509803901</c:v>
                </c:pt>
                <c:pt idx="5342">
                  <c:v>14.943956043956</c:v>
                </c:pt>
                <c:pt idx="5343">
                  <c:v>0.71596638655462097</c:v>
                </c:pt>
                <c:pt idx="5344">
                  <c:v>173</c:v>
                </c:pt>
                <c:pt idx="5345">
                  <c:v>8.7082495956080592</c:v>
                </c:pt>
                <c:pt idx="5346">
                  <c:v>-2.3694779116465798</c:v>
                </c:pt>
                <c:pt idx="5347">
                  <c:v>11.3784887678693</c:v>
                </c:pt>
                <c:pt idx="5348">
                  <c:v>0.336231884057971</c:v>
                </c:pt>
                <c:pt idx="5349">
                  <c:v>10.65625</c:v>
                </c:pt>
                <c:pt idx="5350">
                  <c:v>12.564422419685499</c:v>
                </c:pt>
                <c:pt idx="5351">
                  <c:v>8.3647992942214309</c:v>
                </c:pt>
                <c:pt idx="5352">
                  <c:v>10.8883622959452</c:v>
                </c:pt>
                <c:pt idx="5353">
                  <c:v>14.578832684824899</c:v>
                </c:pt>
                <c:pt idx="5354">
                  <c:v>8.0774330042313096</c:v>
                </c:pt>
                <c:pt idx="5355">
                  <c:v>6.7113564668769703</c:v>
                </c:pt>
                <c:pt idx="5356">
                  <c:v>21.154022988505702</c:v>
                </c:pt>
                <c:pt idx="5357">
                  <c:v>13.995145631067899</c:v>
                </c:pt>
                <c:pt idx="5358">
                  <c:v>6.3762189367725703</c:v>
                </c:pt>
                <c:pt idx="5359">
                  <c:v>1237</c:v>
                </c:pt>
                <c:pt idx="5360">
                  <c:v>7.0913661413516298</c:v>
                </c:pt>
                <c:pt idx="5361">
                  <c:v>12.943600867678899</c:v>
                </c:pt>
                <c:pt idx="5362">
                  <c:v>-16.185185185185102</c:v>
                </c:pt>
                <c:pt idx="5363">
                  <c:v>9.4537487828627</c:v>
                </c:pt>
                <c:pt idx="5364">
                  <c:v>3.77707294970548</c:v>
                </c:pt>
                <c:pt idx="5365">
                  <c:v>26.7219858156028</c:v>
                </c:pt>
                <c:pt idx="5366">
                  <c:v>-2.3492822966507099</c:v>
                </c:pt>
                <c:pt idx="5367">
                  <c:v>13.4790343074968</c:v>
                </c:pt>
                <c:pt idx="5368">
                  <c:v>4.7243150684931496</c:v>
                </c:pt>
                <c:pt idx="5369">
                  <c:v>0.60221674876847198</c:v>
                </c:pt>
                <c:pt idx="5370">
                  <c:v>0</c:v>
                </c:pt>
                <c:pt idx="5371">
                  <c:v>9.4592564776567691</c:v>
                </c:pt>
                <c:pt idx="5372">
                  <c:v>17.2222222222222</c:v>
                </c:pt>
                <c:pt idx="5373">
                  <c:v>-23.0973451327433</c:v>
                </c:pt>
                <c:pt idx="5374">
                  <c:v>28</c:v>
                </c:pt>
                <c:pt idx="5375">
                  <c:v>25</c:v>
                </c:pt>
                <c:pt idx="5376">
                  <c:v>-4.2842105263157899</c:v>
                </c:pt>
                <c:pt idx="5377">
                  <c:v>16.426569863711599</c:v>
                </c:pt>
                <c:pt idx="5378">
                  <c:v>9.4093023255813897</c:v>
                </c:pt>
                <c:pt idx="5379">
                  <c:v>6.3218259629101201</c:v>
                </c:pt>
                <c:pt idx="5380">
                  <c:v>5</c:v>
                </c:pt>
                <c:pt idx="5381">
                  <c:v>9.4647342995169002</c:v>
                </c:pt>
                <c:pt idx="5382">
                  <c:v>9.3546227143960792</c:v>
                </c:pt>
                <c:pt idx="5383">
                  <c:v>-24</c:v>
                </c:pt>
                <c:pt idx="5384">
                  <c:v>4.1414121380404598</c:v>
                </c:pt>
                <c:pt idx="5385">
                  <c:v>-12.463768115942001</c:v>
                </c:pt>
                <c:pt idx="5386">
                  <c:v>11.7749169435215</c:v>
                </c:pt>
                <c:pt idx="5387">
                  <c:v>8.6172344689378697</c:v>
                </c:pt>
                <c:pt idx="5388">
                  <c:v>7.66401414677276</c:v>
                </c:pt>
                <c:pt idx="5389">
                  <c:v>10.267918088737201</c:v>
                </c:pt>
                <c:pt idx="5390">
                  <c:v>48</c:v>
                </c:pt>
                <c:pt idx="5391">
                  <c:v>3.2745098039215601</c:v>
                </c:pt>
                <c:pt idx="5392">
                  <c:v>8.2885121309558603</c:v>
                </c:pt>
                <c:pt idx="5393">
                  <c:v>0</c:v>
                </c:pt>
                <c:pt idx="5394">
                  <c:v>6.9134715025906699</c:v>
                </c:pt>
                <c:pt idx="5395">
                  <c:v>7.19713011981053</c:v>
                </c:pt>
                <c:pt idx="5396">
                  <c:v>-15</c:v>
                </c:pt>
                <c:pt idx="5397">
                  <c:v>5.2325581395348797</c:v>
                </c:pt>
                <c:pt idx="5398">
                  <c:v>12.4052044609665</c:v>
                </c:pt>
                <c:pt idx="5399">
                  <c:v>1.2479928635147099</c:v>
                </c:pt>
                <c:pt idx="5400">
                  <c:v>6.8590971272229799</c:v>
                </c:pt>
                <c:pt idx="5401">
                  <c:v>7.3684210526315699</c:v>
                </c:pt>
                <c:pt idx="5402">
                  <c:v>5.7673440784863299</c:v>
                </c:pt>
                <c:pt idx="5403">
                  <c:v>-11.3303571428571</c:v>
                </c:pt>
                <c:pt idx="5404">
                  <c:v>6.1451027811366297</c:v>
                </c:pt>
                <c:pt idx="5405">
                  <c:v>2.98857142857142</c:v>
                </c:pt>
                <c:pt idx="5406">
                  <c:v>31.5</c:v>
                </c:pt>
                <c:pt idx="5407">
                  <c:v>-14.3106796116504</c:v>
                </c:pt>
                <c:pt idx="5408">
                  <c:v>13.9447236180904</c:v>
                </c:pt>
                <c:pt idx="5409">
                  <c:v>1.9759467127174</c:v>
                </c:pt>
                <c:pt idx="5410">
                  <c:v>1.3283261802575099</c:v>
                </c:pt>
                <c:pt idx="5411">
                  <c:v>3.8445202882062901</c:v>
                </c:pt>
                <c:pt idx="5412">
                  <c:v>6.4231625835189297</c:v>
                </c:pt>
                <c:pt idx="5413">
                  <c:v>177</c:v>
                </c:pt>
                <c:pt idx="5414">
                  <c:v>9.9724694104560605</c:v>
                </c:pt>
                <c:pt idx="5415">
                  <c:v>-5.4375</c:v>
                </c:pt>
                <c:pt idx="5416">
                  <c:v>110.333333333333</c:v>
                </c:pt>
                <c:pt idx="5417">
                  <c:v>6.3729433272394802</c:v>
                </c:pt>
                <c:pt idx="5418">
                  <c:v>4.5844594594594597</c:v>
                </c:pt>
                <c:pt idx="5419">
                  <c:v>8.86151368760064</c:v>
                </c:pt>
                <c:pt idx="5420">
                  <c:v>2.27913851351351</c:v>
                </c:pt>
                <c:pt idx="5421">
                  <c:v>-1.6598662207357799</c:v>
                </c:pt>
                <c:pt idx="5422">
                  <c:v>2.6547291092745602</c:v>
                </c:pt>
                <c:pt idx="5423">
                  <c:v>11.4830322933771</c:v>
                </c:pt>
                <c:pt idx="5424">
                  <c:v>8.7570850202429096</c:v>
                </c:pt>
                <c:pt idx="5425">
                  <c:v>8.4776119402985</c:v>
                </c:pt>
                <c:pt idx="5426">
                  <c:v>-0.41896551724137898</c:v>
                </c:pt>
                <c:pt idx="5427">
                  <c:v>9.7237163814180896</c:v>
                </c:pt>
                <c:pt idx="5428">
                  <c:v>1</c:v>
                </c:pt>
                <c:pt idx="5429">
                  <c:v>1.7571547075902101</c:v>
                </c:pt>
                <c:pt idx="5430">
                  <c:v>3.5030674846625698</c:v>
                </c:pt>
                <c:pt idx="5431">
                  <c:v>5.0378042465044004</c:v>
                </c:pt>
                <c:pt idx="5432">
                  <c:v>-3.0079365079364999</c:v>
                </c:pt>
                <c:pt idx="5433">
                  <c:v>-5.2385321100917404</c:v>
                </c:pt>
                <c:pt idx="5434">
                  <c:v>5.0492159780244901</c:v>
                </c:pt>
                <c:pt idx="5435">
                  <c:v>3.1637764932562602</c:v>
                </c:pt>
                <c:pt idx="5436">
                  <c:v>11.6686991869918</c:v>
                </c:pt>
                <c:pt idx="5437">
                  <c:v>1.4074074074073999</c:v>
                </c:pt>
                <c:pt idx="5438">
                  <c:v>4.6693548387096699</c:v>
                </c:pt>
                <c:pt idx="5439">
                  <c:v>8.4901960784313708</c:v>
                </c:pt>
                <c:pt idx="5440">
                  <c:v>4.6740665993945498</c:v>
                </c:pt>
                <c:pt idx="5441">
                  <c:v>10.3610526315789</c:v>
                </c:pt>
                <c:pt idx="5442">
                  <c:v>4.5125000000000002</c:v>
                </c:pt>
                <c:pt idx="5443">
                  <c:v>1.5</c:v>
                </c:pt>
                <c:pt idx="5444">
                  <c:v>0</c:v>
                </c:pt>
                <c:pt idx="5445">
                  <c:v>3.7772020725388602</c:v>
                </c:pt>
                <c:pt idx="5446">
                  <c:v>2.9289026275115901</c:v>
                </c:pt>
                <c:pt idx="5447">
                  <c:v>5.5566502463054102</c:v>
                </c:pt>
                <c:pt idx="5448">
                  <c:v>5.3073394495412796</c:v>
                </c:pt>
                <c:pt idx="5449">
                  <c:v>-17</c:v>
                </c:pt>
                <c:pt idx="5450">
                  <c:v>-6.8888888888888804</c:v>
                </c:pt>
                <c:pt idx="5451">
                  <c:v>12.836618257261399</c:v>
                </c:pt>
                <c:pt idx="5452">
                  <c:v>-4.8401794960303697</c:v>
                </c:pt>
                <c:pt idx="5453">
                  <c:v>12.2877997914494</c:v>
                </c:pt>
                <c:pt idx="5454">
                  <c:v>24</c:v>
                </c:pt>
                <c:pt idx="5455">
                  <c:v>13.851211072664301</c:v>
                </c:pt>
                <c:pt idx="5456">
                  <c:v>16.4108695652173</c:v>
                </c:pt>
                <c:pt idx="5457">
                  <c:v>1.0822407628128701</c:v>
                </c:pt>
                <c:pt idx="5458">
                  <c:v>-8.5984848484848406</c:v>
                </c:pt>
                <c:pt idx="5459">
                  <c:v>1.0318766066838001</c:v>
                </c:pt>
                <c:pt idx="5460">
                  <c:v>6.0915662650602398</c:v>
                </c:pt>
                <c:pt idx="5461">
                  <c:v>14.300705882352901</c:v>
                </c:pt>
                <c:pt idx="5462">
                  <c:v>-2.9310344827586201</c:v>
                </c:pt>
                <c:pt idx="5463">
                  <c:v>39</c:v>
                </c:pt>
                <c:pt idx="5464">
                  <c:v>12.4805194805194</c:v>
                </c:pt>
                <c:pt idx="5465">
                  <c:v>9.0114285714285707</c:v>
                </c:pt>
                <c:pt idx="5466">
                  <c:v>6.5034622529978003</c:v>
                </c:pt>
                <c:pt idx="5467">
                  <c:v>-11</c:v>
                </c:pt>
                <c:pt idx="5468">
                  <c:v>21.5963826749167</c:v>
                </c:pt>
                <c:pt idx="5469">
                  <c:v>0.96937953263497101</c:v>
                </c:pt>
                <c:pt idx="5470">
                  <c:v>9.53781512605042</c:v>
                </c:pt>
                <c:pt idx="5471">
                  <c:v>2.6826722338204498</c:v>
                </c:pt>
                <c:pt idx="5472">
                  <c:v>9.4920440636474908</c:v>
                </c:pt>
                <c:pt idx="5473">
                  <c:v>12.2615012106537</c:v>
                </c:pt>
                <c:pt idx="5474">
                  <c:v>16.100000000000001</c:v>
                </c:pt>
                <c:pt idx="5475">
                  <c:v>7.7725204731574102</c:v>
                </c:pt>
                <c:pt idx="5476">
                  <c:v>4.0166666666666604</c:v>
                </c:pt>
                <c:pt idx="5477">
                  <c:v>181.5</c:v>
                </c:pt>
                <c:pt idx="5478">
                  <c:v>-13</c:v>
                </c:pt>
                <c:pt idx="5479">
                  <c:v>0</c:v>
                </c:pt>
                <c:pt idx="5480">
                  <c:v>-1.1666666666666601</c:v>
                </c:pt>
                <c:pt idx="5481">
                  <c:v>9.4522058823529402</c:v>
                </c:pt>
                <c:pt idx="5482">
                  <c:v>5.0475482912332801</c:v>
                </c:pt>
                <c:pt idx="5483">
                  <c:v>20.087746070502</c:v>
                </c:pt>
                <c:pt idx="5484">
                  <c:v>7.3621212121212096</c:v>
                </c:pt>
                <c:pt idx="5485">
                  <c:v>2.30665514261019</c:v>
                </c:pt>
                <c:pt idx="5486">
                  <c:v>15.201317027281201</c:v>
                </c:pt>
                <c:pt idx="5487">
                  <c:v>-18.714285714285701</c:v>
                </c:pt>
                <c:pt idx="5488">
                  <c:v>-5.49411764705882</c:v>
                </c:pt>
                <c:pt idx="5489">
                  <c:v>7</c:v>
                </c:pt>
                <c:pt idx="5490">
                  <c:v>-5.2578313253011997</c:v>
                </c:pt>
                <c:pt idx="5491">
                  <c:v>14.174258636502501</c:v>
                </c:pt>
                <c:pt idx="5492">
                  <c:v>-4.9702380952380896</c:v>
                </c:pt>
                <c:pt idx="5493">
                  <c:v>-4.3333333333333304</c:v>
                </c:pt>
                <c:pt idx="5494">
                  <c:v>-20.25</c:v>
                </c:pt>
                <c:pt idx="5495">
                  <c:v>23.2372881355932</c:v>
                </c:pt>
                <c:pt idx="5496">
                  <c:v>7.9935691318327899</c:v>
                </c:pt>
                <c:pt idx="5497">
                  <c:v>11.623338257016201</c:v>
                </c:pt>
                <c:pt idx="5498">
                  <c:v>12.595679012345601</c:v>
                </c:pt>
                <c:pt idx="5499">
                  <c:v>4.9081632653061202</c:v>
                </c:pt>
                <c:pt idx="5500">
                  <c:v>-10</c:v>
                </c:pt>
                <c:pt idx="5501">
                  <c:v>10.580645161290301</c:v>
                </c:pt>
                <c:pt idx="5502">
                  <c:v>0.91176470588235203</c:v>
                </c:pt>
                <c:pt idx="5503">
                  <c:v>0</c:v>
                </c:pt>
                <c:pt idx="5504">
                  <c:v>0</c:v>
                </c:pt>
                <c:pt idx="5505">
                  <c:v>22.293675364882699</c:v>
                </c:pt>
                <c:pt idx="5506">
                  <c:v>0</c:v>
                </c:pt>
                <c:pt idx="5507">
                  <c:v>3.6839955440029701</c:v>
                </c:pt>
                <c:pt idx="5508">
                  <c:v>10.251223070981</c:v>
                </c:pt>
                <c:pt idx="5509">
                  <c:v>-8.3587223587223498</c:v>
                </c:pt>
                <c:pt idx="5510">
                  <c:v>18.243281471004199</c:v>
                </c:pt>
                <c:pt idx="5511">
                  <c:v>-5.49749582637729</c:v>
                </c:pt>
                <c:pt idx="5512">
                  <c:v>6.43386243386243</c:v>
                </c:pt>
                <c:pt idx="5513">
                  <c:v>8.6102150537634401</c:v>
                </c:pt>
                <c:pt idx="5514">
                  <c:v>-34</c:v>
                </c:pt>
                <c:pt idx="5515">
                  <c:v>10.757328990228</c:v>
                </c:pt>
                <c:pt idx="5516">
                  <c:v>7.0643061702681598</c:v>
                </c:pt>
                <c:pt idx="5517">
                  <c:v>1.3122362869198301</c:v>
                </c:pt>
                <c:pt idx="5518">
                  <c:v>4.2269417475728099</c:v>
                </c:pt>
                <c:pt idx="5519">
                  <c:v>10.8518518518518</c:v>
                </c:pt>
                <c:pt idx="5520">
                  <c:v>-16.3333333333333</c:v>
                </c:pt>
                <c:pt idx="5521">
                  <c:v>7.2096436058700197</c:v>
                </c:pt>
                <c:pt idx="5522">
                  <c:v>4.0263157894736796</c:v>
                </c:pt>
                <c:pt idx="5523">
                  <c:v>-3.5454545454545401</c:v>
                </c:pt>
                <c:pt idx="5524">
                  <c:v>1.7602739726027301</c:v>
                </c:pt>
                <c:pt idx="5525">
                  <c:v>-1.7589285714285701</c:v>
                </c:pt>
                <c:pt idx="5526">
                  <c:v>9.333984375</c:v>
                </c:pt>
                <c:pt idx="5527">
                  <c:v>-0.71428571428571397</c:v>
                </c:pt>
                <c:pt idx="5528">
                  <c:v>-6.4444444444444402</c:v>
                </c:pt>
                <c:pt idx="5529">
                  <c:v>-2.6956521739130399</c:v>
                </c:pt>
                <c:pt idx="5530">
                  <c:v>-2.93506493506493</c:v>
                </c:pt>
                <c:pt idx="5531">
                  <c:v>-2.875</c:v>
                </c:pt>
                <c:pt idx="5532">
                  <c:v>3.7333333333333298</c:v>
                </c:pt>
                <c:pt idx="5533">
                  <c:v>-5.4054054054053999</c:v>
                </c:pt>
                <c:pt idx="5534">
                  <c:v>-5.23529411764705</c:v>
                </c:pt>
                <c:pt idx="5535">
                  <c:v>5.4606741573033704</c:v>
                </c:pt>
                <c:pt idx="5536">
                  <c:v>3.5775862068965498</c:v>
                </c:pt>
                <c:pt idx="5537">
                  <c:v>2.0889453621346799</c:v>
                </c:pt>
                <c:pt idx="5538">
                  <c:v>-0.56944444444444398</c:v>
                </c:pt>
                <c:pt idx="5539">
                  <c:v>-0.99484203739522803</c:v>
                </c:pt>
                <c:pt idx="5540">
                  <c:v>-9.8571428571428505</c:v>
                </c:pt>
                <c:pt idx="5541">
                  <c:v>12.9007108728586</c:v>
                </c:pt>
                <c:pt idx="5542">
                  <c:v>-11.373333333333299</c:v>
                </c:pt>
                <c:pt idx="5543">
                  <c:v>4.9970326409495502</c:v>
                </c:pt>
                <c:pt idx="5544">
                  <c:v>-0.387596899224806</c:v>
                </c:pt>
                <c:pt idx="5545">
                  <c:v>-6.6185101580135397</c:v>
                </c:pt>
                <c:pt idx="5546">
                  <c:v>-1.2598187311178199</c:v>
                </c:pt>
                <c:pt idx="5547">
                  <c:v>-6.1889400921658897</c:v>
                </c:pt>
                <c:pt idx="5548">
                  <c:v>7.75</c:v>
                </c:pt>
                <c:pt idx="5549">
                  <c:v>7.8378099173553704</c:v>
                </c:pt>
                <c:pt idx="5550">
                  <c:v>6.69595448798988</c:v>
                </c:pt>
                <c:pt idx="5551">
                  <c:v>-8.25</c:v>
                </c:pt>
                <c:pt idx="5552">
                  <c:v>-7.4210526315789398</c:v>
                </c:pt>
                <c:pt idx="5553">
                  <c:v>0</c:v>
                </c:pt>
                <c:pt idx="5554">
                  <c:v>-0.84897959183673399</c:v>
                </c:pt>
                <c:pt idx="5555">
                  <c:v>19.097457627118601</c:v>
                </c:pt>
                <c:pt idx="5556">
                  <c:v>-4.7684729064039404</c:v>
                </c:pt>
                <c:pt idx="5557">
                  <c:v>1.2742616033755201</c:v>
                </c:pt>
                <c:pt idx="5558">
                  <c:v>-1.4680851063829701</c:v>
                </c:pt>
                <c:pt idx="5559">
                  <c:v>1.2</c:v>
                </c:pt>
                <c:pt idx="5560">
                  <c:v>1.8415841584158399</c:v>
                </c:pt>
                <c:pt idx="5561">
                  <c:v>-2.3620309050772601</c:v>
                </c:pt>
                <c:pt idx="5562">
                  <c:v>-1.56660412757973</c:v>
                </c:pt>
                <c:pt idx="5563">
                  <c:v>-5.47272727272727</c:v>
                </c:pt>
                <c:pt idx="5564">
                  <c:v>-1.9298245614034999</c:v>
                </c:pt>
                <c:pt idx="5565">
                  <c:v>-3.4362850971922199</c:v>
                </c:pt>
                <c:pt idx="5566">
                  <c:v>12.1490442054958</c:v>
                </c:pt>
                <c:pt idx="5567">
                  <c:v>-2.0666666666666602</c:v>
                </c:pt>
                <c:pt idx="5568">
                  <c:v>18.1428571428571</c:v>
                </c:pt>
                <c:pt idx="5569">
                  <c:v>2.20309477756286</c:v>
                </c:pt>
                <c:pt idx="5570">
                  <c:v>4.1613636363636299</c:v>
                </c:pt>
                <c:pt idx="5571">
                  <c:v>-9.24615384615384</c:v>
                </c:pt>
                <c:pt idx="5572">
                  <c:v>-1.67974882260596</c:v>
                </c:pt>
                <c:pt idx="5573">
                  <c:v>1.2222222222222201</c:v>
                </c:pt>
                <c:pt idx="5574">
                  <c:v>46.2</c:v>
                </c:pt>
                <c:pt idx="5575">
                  <c:v>30.1428571428571</c:v>
                </c:pt>
                <c:pt idx="5576">
                  <c:v>1.7021276595744601</c:v>
                </c:pt>
                <c:pt idx="5577">
                  <c:v>5.50819672131147</c:v>
                </c:pt>
                <c:pt idx="5578">
                  <c:v>3.4347826086956501</c:v>
                </c:pt>
                <c:pt idx="5579">
                  <c:v>0.13793103448275801</c:v>
                </c:pt>
                <c:pt idx="5580">
                  <c:v>-3.5114006514657898</c:v>
                </c:pt>
                <c:pt idx="5581">
                  <c:v>7</c:v>
                </c:pt>
                <c:pt idx="5582">
                  <c:v>-19</c:v>
                </c:pt>
                <c:pt idx="5583">
                  <c:v>-4.7304347826086897</c:v>
                </c:pt>
                <c:pt idx="5584">
                  <c:v>-1.83129584352078</c:v>
                </c:pt>
                <c:pt idx="5585">
                  <c:v>-5.4845735027223199</c:v>
                </c:pt>
                <c:pt idx="5586">
                  <c:v>-10.1111111111111</c:v>
                </c:pt>
                <c:pt idx="5587">
                  <c:v>-2.5287356321839001</c:v>
                </c:pt>
                <c:pt idx="5588">
                  <c:v>0</c:v>
                </c:pt>
                <c:pt idx="5589">
                  <c:v>8.2273838630806804</c:v>
                </c:pt>
                <c:pt idx="5590">
                  <c:v>0</c:v>
                </c:pt>
                <c:pt idx="5591">
                  <c:v>17.75808538163</c:v>
                </c:pt>
                <c:pt idx="5592">
                  <c:v>10.224333522404899</c:v>
                </c:pt>
                <c:pt idx="5593">
                  <c:v>4.9042821158690098</c:v>
                </c:pt>
                <c:pt idx="5594">
                  <c:v>9.6973965002134008</c:v>
                </c:pt>
                <c:pt idx="5595">
                  <c:v>8.4493257938233999</c:v>
                </c:pt>
                <c:pt idx="5596">
                  <c:v>9.0174081237910997</c:v>
                </c:pt>
                <c:pt idx="5597">
                  <c:v>-12.3529411764705</c:v>
                </c:pt>
                <c:pt idx="5598">
                  <c:v>8.6915887850467293</c:v>
                </c:pt>
                <c:pt idx="5599">
                  <c:v>0.78832116788321105</c:v>
                </c:pt>
                <c:pt idx="5600">
                  <c:v>13.3352192362093</c:v>
                </c:pt>
                <c:pt idx="5601">
                  <c:v>5.1597337770382596</c:v>
                </c:pt>
                <c:pt idx="5602">
                  <c:v>16.421052631578899</c:v>
                </c:pt>
                <c:pt idx="5603">
                  <c:v>-30.5</c:v>
                </c:pt>
                <c:pt idx="5604">
                  <c:v>24.695652173913</c:v>
                </c:pt>
                <c:pt idx="5605">
                  <c:v>11.0630595562475</c:v>
                </c:pt>
                <c:pt idx="5606">
                  <c:v>-8</c:v>
                </c:pt>
                <c:pt idx="5607">
                  <c:v>8.8139534883720891</c:v>
                </c:pt>
                <c:pt idx="5608">
                  <c:v>1.29454545454545</c:v>
                </c:pt>
                <c:pt idx="5609">
                  <c:v>5.4180711610486796</c:v>
                </c:pt>
                <c:pt idx="5610">
                  <c:v>1.46275283670448</c:v>
                </c:pt>
                <c:pt idx="5611">
                  <c:v>-1.3571428571428501</c:v>
                </c:pt>
                <c:pt idx="5612">
                  <c:v>4.0867293625914298</c:v>
                </c:pt>
                <c:pt idx="5613">
                  <c:v>1.2972067039106101</c:v>
                </c:pt>
                <c:pt idx="5614">
                  <c:v>19.0687075349263</c:v>
                </c:pt>
                <c:pt idx="5615">
                  <c:v>-13</c:v>
                </c:pt>
                <c:pt idx="5616">
                  <c:v>-21.5555555555555</c:v>
                </c:pt>
                <c:pt idx="5617">
                  <c:v>5.9666666666666597</c:v>
                </c:pt>
                <c:pt idx="5618">
                  <c:v>17.7950530035335</c:v>
                </c:pt>
                <c:pt idx="5619">
                  <c:v>-2.8910891089108901</c:v>
                </c:pt>
                <c:pt idx="5620">
                  <c:v>-6.6666666666666596E-2</c:v>
                </c:pt>
                <c:pt idx="5621">
                  <c:v>-9.4</c:v>
                </c:pt>
                <c:pt idx="5622">
                  <c:v>-0.27777777777777701</c:v>
                </c:pt>
                <c:pt idx="5623">
                  <c:v>11</c:v>
                </c:pt>
                <c:pt idx="5624">
                  <c:v>3.39316239316239</c:v>
                </c:pt>
                <c:pt idx="5625">
                  <c:v>15.4117647058823</c:v>
                </c:pt>
                <c:pt idx="5626">
                  <c:v>-2.4347826086956501</c:v>
                </c:pt>
                <c:pt idx="5627">
                  <c:v>3.9375</c:v>
                </c:pt>
                <c:pt idx="5628">
                  <c:v>-16</c:v>
                </c:pt>
                <c:pt idx="5629">
                  <c:v>4.5176358436606199</c:v>
                </c:pt>
                <c:pt idx="5630">
                  <c:v>106</c:v>
                </c:pt>
                <c:pt idx="5631">
                  <c:v>8.9975206611570204</c:v>
                </c:pt>
                <c:pt idx="5632">
                  <c:v>13.284927391086599</c:v>
                </c:pt>
                <c:pt idx="5633">
                  <c:v>21</c:v>
                </c:pt>
                <c:pt idx="5634">
                  <c:v>23.0065789473684</c:v>
                </c:pt>
                <c:pt idx="5635">
                  <c:v>8.2509615384615298</c:v>
                </c:pt>
                <c:pt idx="5636">
                  <c:v>8.4288770053475908</c:v>
                </c:pt>
                <c:pt idx="5637">
                  <c:v>12.9291408325952</c:v>
                </c:pt>
                <c:pt idx="5638">
                  <c:v>13.546563904945399</c:v>
                </c:pt>
                <c:pt idx="5639">
                  <c:v>108</c:v>
                </c:pt>
                <c:pt idx="5640">
                  <c:v>12.0448113207547</c:v>
                </c:pt>
                <c:pt idx="5641">
                  <c:v>9.6345919610231405</c:v>
                </c:pt>
                <c:pt idx="5642">
                  <c:v>14.406976744186</c:v>
                </c:pt>
                <c:pt idx="5643">
                  <c:v>12.8020050125313</c:v>
                </c:pt>
                <c:pt idx="5644">
                  <c:v>12.5705765407554</c:v>
                </c:pt>
                <c:pt idx="5645">
                  <c:v>8.86805555555555</c:v>
                </c:pt>
                <c:pt idx="5646">
                  <c:v>17.117647058823501</c:v>
                </c:pt>
                <c:pt idx="5647">
                  <c:v>10.568677792041001</c:v>
                </c:pt>
                <c:pt idx="5648">
                  <c:v>11.565814098565101</c:v>
                </c:pt>
                <c:pt idx="5649">
                  <c:v>8.7013888888888893</c:v>
                </c:pt>
                <c:pt idx="5650">
                  <c:v>17.579963235294102</c:v>
                </c:pt>
                <c:pt idx="5651">
                  <c:v>13.295852534562201</c:v>
                </c:pt>
                <c:pt idx="5652">
                  <c:v>13.3005686433793</c:v>
                </c:pt>
                <c:pt idx="5653">
                  <c:v>17.149145860709499</c:v>
                </c:pt>
                <c:pt idx="5654">
                  <c:v>12.452451269935001</c:v>
                </c:pt>
                <c:pt idx="5655">
                  <c:v>12.61</c:v>
                </c:pt>
                <c:pt idx="5656">
                  <c:v>8.2312236286919802</c:v>
                </c:pt>
                <c:pt idx="5657">
                  <c:v>35.571428571428498</c:v>
                </c:pt>
                <c:pt idx="5658">
                  <c:v>9.7516087516087495</c:v>
                </c:pt>
                <c:pt idx="5659">
                  <c:v>10.879059350503899</c:v>
                </c:pt>
                <c:pt idx="5660">
                  <c:v>13.853835021707599</c:v>
                </c:pt>
                <c:pt idx="5661">
                  <c:v>14.6300448430493</c:v>
                </c:pt>
                <c:pt idx="5662">
                  <c:v>12.4088888888888</c:v>
                </c:pt>
                <c:pt idx="5663">
                  <c:v>25</c:v>
                </c:pt>
                <c:pt idx="5664">
                  <c:v>12.7167790559301</c:v>
                </c:pt>
                <c:pt idx="5665">
                  <c:v>-0.721518987341772</c:v>
                </c:pt>
                <c:pt idx="5666">
                  <c:v>13.7305352798053</c:v>
                </c:pt>
                <c:pt idx="5667">
                  <c:v>14.515789473684199</c:v>
                </c:pt>
                <c:pt idx="5668">
                  <c:v>15.840066408411699</c:v>
                </c:pt>
                <c:pt idx="5669">
                  <c:v>10.4526650755767</c:v>
                </c:pt>
                <c:pt idx="5670">
                  <c:v>11.763347763347699</c:v>
                </c:pt>
                <c:pt idx="5671">
                  <c:v>10.2982005141388</c:v>
                </c:pt>
                <c:pt idx="5672">
                  <c:v>10.8842030021443</c:v>
                </c:pt>
                <c:pt idx="5673">
                  <c:v>12.3928571428571</c:v>
                </c:pt>
                <c:pt idx="5674">
                  <c:v>12.540540540540499</c:v>
                </c:pt>
                <c:pt idx="5675">
                  <c:v>10.669778296382701</c:v>
                </c:pt>
                <c:pt idx="5676">
                  <c:v>11.5575575575575</c:v>
                </c:pt>
                <c:pt idx="5677">
                  <c:v>10.9940298507462</c:v>
                </c:pt>
                <c:pt idx="5678">
                  <c:v>14.4886877828054</c:v>
                </c:pt>
                <c:pt idx="5679">
                  <c:v>13.490727532097001</c:v>
                </c:pt>
                <c:pt idx="5680">
                  <c:v>14.8274932614555</c:v>
                </c:pt>
                <c:pt idx="5681">
                  <c:v>9.1657201858544095</c:v>
                </c:pt>
                <c:pt idx="5682">
                  <c:v>13.8972648432288</c:v>
                </c:pt>
                <c:pt idx="5683">
                  <c:v>3.0169082125603799</c:v>
                </c:pt>
                <c:pt idx="5684">
                  <c:v>26</c:v>
                </c:pt>
                <c:pt idx="5685">
                  <c:v>15.197750702905299</c:v>
                </c:pt>
                <c:pt idx="5686">
                  <c:v>9.3641891891891795</c:v>
                </c:pt>
                <c:pt idx="5687">
                  <c:v>12.0849342770475</c:v>
                </c:pt>
                <c:pt idx="5688">
                  <c:v>9.7417763157894708</c:v>
                </c:pt>
                <c:pt idx="5689">
                  <c:v>7.7608695652173898</c:v>
                </c:pt>
                <c:pt idx="5690">
                  <c:v>9.3669467787114797</c:v>
                </c:pt>
                <c:pt idx="5691">
                  <c:v>13.734177215189799</c:v>
                </c:pt>
                <c:pt idx="5692">
                  <c:v>22.3422459893048</c:v>
                </c:pt>
                <c:pt idx="5693">
                  <c:v>18.3333333333333</c:v>
                </c:pt>
                <c:pt idx="5694">
                  <c:v>12.1628352490421</c:v>
                </c:pt>
                <c:pt idx="5695">
                  <c:v>10.250909090908999</c:v>
                </c:pt>
                <c:pt idx="5696">
                  <c:v>8.1611185086551199</c:v>
                </c:pt>
                <c:pt idx="5697">
                  <c:v>11.2861400894187</c:v>
                </c:pt>
                <c:pt idx="5698">
                  <c:v>17.2038509836751</c:v>
                </c:pt>
                <c:pt idx="5699">
                  <c:v>-3.38167938931297</c:v>
                </c:pt>
                <c:pt idx="5700">
                  <c:v>23.636363636363601</c:v>
                </c:pt>
                <c:pt idx="5701">
                  <c:v>10.5393258426966</c:v>
                </c:pt>
                <c:pt idx="5702">
                  <c:v>16.315459882583099</c:v>
                </c:pt>
                <c:pt idx="5703">
                  <c:v>13.7152186257808</c:v>
                </c:pt>
                <c:pt idx="5704">
                  <c:v>14.722005793627</c:v>
                </c:pt>
                <c:pt idx="5705">
                  <c:v>15.2854223433242</c:v>
                </c:pt>
                <c:pt idx="5706">
                  <c:v>16.341439688715901</c:v>
                </c:pt>
                <c:pt idx="5707">
                  <c:v>15.068136272545001</c:v>
                </c:pt>
                <c:pt idx="5708">
                  <c:v>2.8510877719429799</c:v>
                </c:pt>
                <c:pt idx="5709">
                  <c:v>14.775414937759299</c:v>
                </c:pt>
                <c:pt idx="5710">
                  <c:v>5.3629032258064502</c:v>
                </c:pt>
                <c:pt idx="5711">
                  <c:v>20.7312113174182</c:v>
                </c:pt>
                <c:pt idx="5712">
                  <c:v>19.268741159830199</c:v>
                </c:pt>
                <c:pt idx="5713">
                  <c:v>0.35659898477157298</c:v>
                </c:pt>
                <c:pt idx="5714">
                  <c:v>12.443548387096699</c:v>
                </c:pt>
                <c:pt idx="5715">
                  <c:v>17.394594594594501</c:v>
                </c:pt>
                <c:pt idx="5716">
                  <c:v>3.8871377732587602</c:v>
                </c:pt>
                <c:pt idx="5717">
                  <c:v>13.007025761124099</c:v>
                </c:pt>
                <c:pt idx="5718">
                  <c:v>14.8217821782178</c:v>
                </c:pt>
                <c:pt idx="5719">
                  <c:v>107</c:v>
                </c:pt>
                <c:pt idx="5720">
                  <c:v>20.4745762711864</c:v>
                </c:pt>
                <c:pt idx="5721">
                  <c:v>63.545454545454497</c:v>
                </c:pt>
                <c:pt idx="5722">
                  <c:v>23.481132075471699</c:v>
                </c:pt>
                <c:pt idx="5723">
                  <c:v>9.6774891774891696</c:v>
                </c:pt>
                <c:pt idx="5724">
                  <c:v>3.2148760330578501</c:v>
                </c:pt>
                <c:pt idx="5725">
                  <c:v>9.1506666666666607</c:v>
                </c:pt>
                <c:pt idx="5726">
                  <c:v>13.6135986733001</c:v>
                </c:pt>
                <c:pt idx="5727">
                  <c:v>9.4257075471698109</c:v>
                </c:pt>
                <c:pt idx="5728">
                  <c:v>10.710467706013301</c:v>
                </c:pt>
                <c:pt idx="5729">
                  <c:v>9.2660458929165195</c:v>
                </c:pt>
                <c:pt idx="5730">
                  <c:v>28.952380952380899</c:v>
                </c:pt>
                <c:pt idx="5731">
                  <c:v>32.964285714285701</c:v>
                </c:pt>
                <c:pt idx="5732">
                  <c:v>13.911111111111101</c:v>
                </c:pt>
                <c:pt idx="5733">
                  <c:v>20.160863168219699</c:v>
                </c:pt>
                <c:pt idx="5734">
                  <c:v>0.67138810198300203</c:v>
                </c:pt>
                <c:pt idx="5735">
                  <c:v>-22</c:v>
                </c:pt>
                <c:pt idx="5736">
                  <c:v>7.9833131801692803</c:v>
                </c:pt>
                <c:pt idx="5737">
                  <c:v>2.67181467181467</c:v>
                </c:pt>
                <c:pt idx="5738">
                  <c:v>11.9583333333333</c:v>
                </c:pt>
                <c:pt idx="5739">
                  <c:v>10.799036144578301</c:v>
                </c:pt>
                <c:pt idx="5740">
                  <c:v>10.8360277136258</c:v>
                </c:pt>
                <c:pt idx="5741">
                  <c:v>-16</c:v>
                </c:pt>
                <c:pt idx="5742">
                  <c:v>11.341964003789</c:v>
                </c:pt>
                <c:pt idx="5743">
                  <c:v>6.6751412429378503</c:v>
                </c:pt>
                <c:pt idx="5744">
                  <c:v>12.451544195953099</c:v>
                </c:pt>
                <c:pt idx="5745">
                  <c:v>8.4011299435028199</c:v>
                </c:pt>
                <c:pt idx="5746">
                  <c:v>15.177469135802401</c:v>
                </c:pt>
                <c:pt idx="5747">
                  <c:v>6</c:v>
                </c:pt>
                <c:pt idx="5748">
                  <c:v>15.270134228187899</c:v>
                </c:pt>
                <c:pt idx="5749">
                  <c:v>10.2231018351925</c:v>
                </c:pt>
                <c:pt idx="5750">
                  <c:v>15.705366922234299</c:v>
                </c:pt>
                <c:pt idx="5751">
                  <c:v>12.080845771144199</c:v>
                </c:pt>
                <c:pt idx="5752">
                  <c:v>1.4351320321469501</c:v>
                </c:pt>
                <c:pt idx="5753">
                  <c:v>7.7788461538461497</c:v>
                </c:pt>
                <c:pt idx="5754">
                  <c:v>17.509803921568601</c:v>
                </c:pt>
                <c:pt idx="5755">
                  <c:v>10.6991290577988</c:v>
                </c:pt>
                <c:pt idx="5756">
                  <c:v>15.918032786885201</c:v>
                </c:pt>
                <c:pt idx="5757">
                  <c:v>15.8670694864048</c:v>
                </c:pt>
                <c:pt idx="5758">
                  <c:v>13.994025604551901</c:v>
                </c:pt>
                <c:pt idx="5759">
                  <c:v>13.5078053259871</c:v>
                </c:pt>
                <c:pt idx="5760">
                  <c:v>21.5230125523012</c:v>
                </c:pt>
                <c:pt idx="5761">
                  <c:v>5.0502923976608098</c:v>
                </c:pt>
                <c:pt idx="5762">
                  <c:v>0.68421052631578905</c:v>
                </c:pt>
                <c:pt idx="5763">
                  <c:v>9.4444444444444393</c:v>
                </c:pt>
                <c:pt idx="5764">
                  <c:v>40.4745762711864</c:v>
                </c:pt>
                <c:pt idx="5765">
                  <c:v>12.6666666666666</c:v>
                </c:pt>
                <c:pt idx="5766">
                  <c:v>5.68363636363636</c:v>
                </c:pt>
                <c:pt idx="5767">
                  <c:v>0.72</c:v>
                </c:pt>
                <c:pt idx="5768">
                  <c:v>9.8232758620689609</c:v>
                </c:pt>
                <c:pt idx="5769">
                  <c:v>25.876093294460599</c:v>
                </c:pt>
                <c:pt idx="5770">
                  <c:v>13.402414486921501</c:v>
                </c:pt>
                <c:pt idx="5771">
                  <c:v>9.3128509045539598</c:v>
                </c:pt>
                <c:pt idx="5772">
                  <c:v>16.708955223880501</c:v>
                </c:pt>
                <c:pt idx="5773">
                  <c:v>13.7947494033412</c:v>
                </c:pt>
                <c:pt idx="5774">
                  <c:v>13.9824949910365</c:v>
                </c:pt>
                <c:pt idx="5775">
                  <c:v>9.1924254016832396</c:v>
                </c:pt>
                <c:pt idx="5776">
                  <c:v>6.8878260869565198</c:v>
                </c:pt>
                <c:pt idx="5777">
                  <c:v>10.0542328042328</c:v>
                </c:pt>
                <c:pt idx="5778">
                  <c:v>27.928571428571399</c:v>
                </c:pt>
                <c:pt idx="5779">
                  <c:v>11.9345794392523</c:v>
                </c:pt>
                <c:pt idx="5780">
                  <c:v>-4.6267281105990703</c:v>
                </c:pt>
                <c:pt idx="5781">
                  <c:v>5.3214285714285703</c:v>
                </c:pt>
                <c:pt idx="5782">
                  <c:v>10.934976402726701</c:v>
                </c:pt>
                <c:pt idx="5783">
                  <c:v>10.7865168539325</c:v>
                </c:pt>
                <c:pt idx="5784">
                  <c:v>17.169172932330799</c:v>
                </c:pt>
                <c:pt idx="5785">
                  <c:v>10.905559065066299</c:v>
                </c:pt>
                <c:pt idx="5786">
                  <c:v>28.935483870967701</c:v>
                </c:pt>
                <c:pt idx="5787">
                  <c:v>7.57255684776948</c:v>
                </c:pt>
                <c:pt idx="5788">
                  <c:v>0</c:v>
                </c:pt>
                <c:pt idx="5789">
                  <c:v>14.3381160324391</c:v>
                </c:pt>
                <c:pt idx="5790">
                  <c:v>5.5344283006948798</c:v>
                </c:pt>
                <c:pt idx="5791">
                  <c:v>24.805405405405399</c:v>
                </c:pt>
                <c:pt idx="5792">
                  <c:v>-7.01645338208409</c:v>
                </c:pt>
                <c:pt idx="5793">
                  <c:v>7.5310324825985999</c:v>
                </c:pt>
                <c:pt idx="5794">
                  <c:v>1</c:v>
                </c:pt>
                <c:pt idx="5795">
                  <c:v>0</c:v>
                </c:pt>
                <c:pt idx="5796">
                  <c:v>-1.80555555555555</c:v>
                </c:pt>
                <c:pt idx="5797">
                  <c:v>13.351867940920901</c:v>
                </c:pt>
                <c:pt idx="5798">
                  <c:v>4.5379061371841098</c:v>
                </c:pt>
                <c:pt idx="5799">
                  <c:v>3.8160714285714201</c:v>
                </c:pt>
                <c:pt idx="5800">
                  <c:v>6.8208955223880601</c:v>
                </c:pt>
                <c:pt idx="5801">
                  <c:v>2.1029411764705799</c:v>
                </c:pt>
                <c:pt idx="5802">
                  <c:v>0</c:v>
                </c:pt>
                <c:pt idx="5803">
                  <c:v>1.5807259073842299</c:v>
                </c:pt>
                <c:pt idx="5804">
                  <c:v>10.756756756756699</c:v>
                </c:pt>
                <c:pt idx="5805">
                  <c:v>15.279934133145099</c:v>
                </c:pt>
                <c:pt idx="5806">
                  <c:v>2.9249500998003901</c:v>
                </c:pt>
                <c:pt idx="5807">
                  <c:v>1.0143884892086299</c:v>
                </c:pt>
                <c:pt idx="5808">
                  <c:v>13.75</c:v>
                </c:pt>
                <c:pt idx="5809">
                  <c:v>3.95232690124858</c:v>
                </c:pt>
                <c:pt idx="5810">
                  <c:v>9.7677304964539005</c:v>
                </c:pt>
                <c:pt idx="5811">
                  <c:v>-2.27272727272727E-2</c:v>
                </c:pt>
                <c:pt idx="5812">
                  <c:v>2.89600470035252</c:v>
                </c:pt>
                <c:pt idx="5813">
                  <c:v>5.2265861027190299</c:v>
                </c:pt>
                <c:pt idx="5814">
                  <c:v>5.2665083135391901</c:v>
                </c:pt>
                <c:pt idx="5815">
                  <c:v>1.7642585551330701</c:v>
                </c:pt>
                <c:pt idx="5816">
                  <c:v>7.6512359550561797</c:v>
                </c:pt>
                <c:pt idx="5817">
                  <c:v>2.08001624695369</c:v>
                </c:pt>
                <c:pt idx="5818">
                  <c:v>-1.6431924882629101</c:v>
                </c:pt>
                <c:pt idx="5819">
                  <c:v>7.9183222958057398</c:v>
                </c:pt>
                <c:pt idx="5820">
                  <c:v>9.6299212598425203</c:v>
                </c:pt>
                <c:pt idx="5821">
                  <c:v>4.2827748383303899</c:v>
                </c:pt>
                <c:pt idx="5822">
                  <c:v>1.77615384615384</c:v>
                </c:pt>
                <c:pt idx="5823">
                  <c:v>6.734375</c:v>
                </c:pt>
                <c:pt idx="5824">
                  <c:v>-0.31952662721893399</c:v>
                </c:pt>
                <c:pt idx="5825">
                  <c:v>7.5639810426540199</c:v>
                </c:pt>
                <c:pt idx="5826">
                  <c:v>3.0166229221347298</c:v>
                </c:pt>
                <c:pt idx="5827">
                  <c:v>-5.3241469816272904</c:v>
                </c:pt>
                <c:pt idx="5828">
                  <c:v>2.9072580645161201</c:v>
                </c:pt>
                <c:pt idx="5829">
                  <c:v>6.6871252204585501</c:v>
                </c:pt>
                <c:pt idx="5830">
                  <c:v>6.7190165579528296</c:v>
                </c:pt>
                <c:pt idx="5831">
                  <c:v>6.4276595744680796</c:v>
                </c:pt>
                <c:pt idx="5832">
                  <c:v>-3.6683587140439902</c:v>
                </c:pt>
                <c:pt idx="5833">
                  <c:v>6.08484349258649</c:v>
                </c:pt>
                <c:pt idx="5834">
                  <c:v>-2.8642857142857099</c:v>
                </c:pt>
                <c:pt idx="5835">
                  <c:v>9.4305043050430495</c:v>
                </c:pt>
                <c:pt idx="5836">
                  <c:v>62</c:v>
                </c:pt>
                <c:pt idx="5837">
                  <c:v>8.6386375731772205</c:v>
                </c:pt>
                <c:pt idx="5838">
                  <c:v>3.8280701754385902</c:v>
                </c:pt>
                <c:pt idx="5839">
                  <c:v>4.0117052735337602</c:v>
                </c:pt>
                <c:pt idx="5840">
                  <c:v>9.03125</c:v>
                </c:pt>
                <c:pt idx="5841">
                  <c:v>3.0101867572156098</c:v>
                </c:pt>
                <c:pt idx="5842">
                  <c:v>14.6191200434546</c:v>
                </c:pt>
                <c:pt idx="5843">
                  <c:v>-13.3333333333333</c:v>
                </c:pt>
                <c:pt idx="5844">
                  <c:v>0.379746835443038</c:v>
                </c:pt>
                <c:pt idx="5845">
                  <c:v>4.00927643784786</c:v>
                </c:pt>
                <c:pt idx="5846">
                  <c:v>4.01988950276243</c:v>
                </c:pt>
                <c:pt idx="5847">
                  <c:v>6.1265822784810098</c:v>
                </c:pt>
                <c:pt idx="5848">
                  <c:v>3.0934959349593401</c:v>
                </c:pt>
                <c:pt idx="5849">
                  <c:v>4.5007256894049297</c:v>
                </c:pt>
                <c:pt idx="5850">
                  <c:v>19.4258620689655</c:v>
                </c:pt>
                <c:pt idx="5851">
                  <c:v>3.60385438972162</c:v>
                </c:pt>
                <c:pt idx="5852">
                  <c:v>9.5114182692307701</c:v>
                </c:pt>
                <c:pt idx="5853">
                  <c:v>6.7220734205136203</c:v>
                </c:pt>
                <c:pt idx="5854">
                  <c:v>10.8</c:v>
                </c:pt>
                <c:pt idx="5855">
                  <c:v>5.3386046511627896</c:v>
                </c:pt>
                <c:pt idx="5856">
                  <c:v>1.1666666666666601</c:v>
                </c:pt>
                <c:pt idx="5857">
                  <c:v>12.71875</c:v>
                </c:pt>
                <c:pt idx="5858">
                  <c:v>6.7503217503217501</c:v>
                </c:pt>
                <c:pt idx="5859">
                  <c:v>5.9821673525377204</c:v>
                </c:pt>
                <c:pt idx="5860">
                  <c:v>2.0275190516511401</c:v>
                </c:pt>
                <c:pt idx="5861">
                  <c:v>43.652173913043399</c:v>
                </c:pt>
                <c:pt idx="5862">
                  <c:v>7.5185185185185102</c:v>
                </c:pt>
                <c:pt idx="5863">
                  <c:v>2.6754716981132001</c:v>
                </c:pt>
                <c:pt idx="5864">
                  <c:v>4.9402017291066196</c:v>
                </c:pt>
                <c:pt idx="5865">
                  <c:v>1.6947207345065001</c:v>
                </c:pt>
                <c:pt idx="5866">
                  <c:v>8.7820314912009803</c:v>
                </c:pt>
                <c:pt idx="5867">
                  <c:v>6.6620530565167204</c:v>
                </c:pt>
                <c:pt idx="5868">
                  <c:v>2.3160315374507201</c:v>
                </c:pt>
                <c:pt idx="5869">
                  <c:v>4.0856353591160204</c:v>
                </c:pt>
                <c:pt idx="5870">
                  <c:v>2.6008344923504798</c:v>
                </c:pt>
                <c:pt idx="5871">
                  <c:v>7.4694265096847703</c:v>
                </c:pt>
                <c:pt idx="5872">
                  <c:v>17.789473684210499</c:v>
                </c:pt>
                <c:pt idx="5873">
                  <c:v>-0.511848341232227</c:v>
                </c:pt>
                <c:pt idx="5874">
                  <c:v>0.84249628528974696</c:v>
                </c:pt>
                <c:pt idx="5875">
                  <c:v>7.7581265291855903</c:v>
                </c:pt>
                <c:pt idx="5876">
                  <c:v>5.0882899628252698</c:v>
                </c:pt>
                <c:pt idx="5877">
                  <c:v>13.7167615746471</c:v>
                </c:pt>
                <c:pt idx="5878">
                  <c:v>4.66185897435897</c:v>
                </c:pt>
                <c:pt idx="5879">
                  <c:v>11.3516228748068</c:v>
                </c:pt>
                <c:pt idx="5880">
                  <c:v>4.2421203438395398</c:v>
                </c:pt>
                <c:pt idx="5881">
                  <c:v>9.4238187078109892</c:v>
                </c:pt>
                <c:pt idx="5882">
                  <c:v>18</c:v>
                </c:pt>
                <c:pt idx="5883">
                  <c:v>4.3621590249564699</c:v>
                </c:pt>
                <c:pt idx="5884">
                  <c:v>3.1400407885791899</c:v>
                </c:pt>
                <c:pt idx="5885">
                  <c:v>4.7983561643835602</c:v>
                </c:pt>
                <c:pt idx="5886">
                  <c:v>8.7123981501871803</c:v>
                </c:pt>
                <c:pt idx="5887">
                  <c:v>3.7295208655332299</c:v>
                </c:pt>
                <c:pt idx="5888">
                  <c:v>6.7378223495701999</c:v>
                </c:pt>
                <c:pt idx="5889">
                  <c:v>15.105263157894701</c:v>
                </c:pt>
                <c:pt idx="5890">
                  <c:v>7.4784988272087496</c:v>
                </c:pt>
                <c:pt idx="5891">
                  <c:v>7.6128078817733904</c:v>
                </c:pt>
                <c:pt idx="5892">
                  <c:v>5.91345249294449</c:v>
                </c:pt>
                <c:pt idx="5893">
                  <c:v>-1.1906976744186</c:v>
                </c:pt>
                <c:pt idx="5894">
                  <c:v>6.8012684989429104</c:v>
                </c:pt>
                <c:pt idx="5895">
                  <c:v>7.0441640378548804</c:v>
                </c:pt>
                <c:pt idx="5896">
                  <c:v>15.1428571428571</c:v>
                </c:pt>
                <c:pt idx="5897">
                  <c:v>7.07247899159663</c:v>
                </c:pt>
                <c:pt idx="5898">
                  <c:v>-7.47435897435897</c:v>
                </c:pt>
                <c:pt idx="5899">
                  <c:v>12.210108303248999</c:v>
                </c:pt>
                <c:pt idx="5900">
                  <c:v>4.3404255319148897</c:v>
                </c:pt>
                <c:pt idx="5901">
                  <c:v>2.25046040515653</c:v>
                </c:pt>
                <c:pt idx="5902">
                  <c:v>3.4777777777777699</c:v>
                </c:pt>
                <c:pt idx="5903">
                  <c:v>9.7147928994082804</c:v>
                </c:pt>
                <c:pt idx="5904">
                  <c:v>4.2033898305084696</c:v>
                </c:pt>
                <c:pt idx="5905">
                  <c:v>-1.40845070422535</c:v>
                </c:pt>
                <c:pt idx="5906">
                  <c:v>2.1644511963539599</c:v>
                </c:pt>
                <c:pt idx="5907">
                  <c:v>2.14989059080962</c:v>
                </c:pt>
                <c:pt idx="5908">
                  <c:v>56</c:v>
                </c:pt>
                <c:pt idx="5909">
                  <c:v>25.8867924528301</c:v>
                </c:pt>
                <c:pt idx="5910">
                  <c:v>-0.95906793243743005</c:v>
                </c:pt>
                <c:pt idx="5911">
                  <c:v>11.083160083159999</c:v>
                </c:pt>
                <c:pt idx="5912">
                  <c:v>5.6918767507002803</c:v>
                </c:pt>
                <c:pt idx="5913">
                  <c:v>7.1346977629700099</c:v>
                </c:pt>
                <c:pt idx="5914">
                  <c:v>0</c:v>
                </c:pt>
                <c:pt idx="5915">
                  <c:v>3.3841571609632402</c:v>
                </c:pt>
                <c:pt idx="5916">
                  <c:v>0.50174216027874496</c:v>
                </c:pt>
                <c:pt idx="5917">
                  <c:v>-5.25</c:v>
                </c:pt>
                <c:pt idx="5918">
                  <c:v>4</c:v>
                </c:pt>
                <c:pt idx="5919">
                  <c:v>9.3387096774193505</c:v>
                </c:pt>
                <c:pt idx="5920">
                  <c:v>6.9904306220095602</c:v>
                </c:pt>
                <c:pt idx="5921">
                  <c:v>7.4026777819881202</c:v>
                </c:pt>
                <c:pt idx="5922">
                  <c:v>-10</c:v>
                </c:pt>
                <c:pt idx="5923">
                  <c:v>13.445544554455401</c:v>
                </c:pt>
                <c:pt idx="5924">
                  <c:v>2.0065630397236598</c:v>
                </c:pt>
                <c:pt idx="5925">
                  <c:v>7.6291666666666602</c:v>
                </c:pt>
                <c:pt idx="5926">
                  <c:v>5.1059835745013604</c:v>
                </c:pt>
                <c:pt idx="5927">
                  <c:v>5.2332878581173201</c:v>
                </c:pt>
                <c:pt idx="5928">
                  <c:v>8.9387269482450904</c:v>
                </c:pt>
                <c:pt idx="5929">
                  <c:v>14.694305040366499</c:v>
                </c:pt>
                <c:pt idx="5930">
                  <c:v>3.0564885496183201</c:v>
                </c:pt>
                <c:pt idx="5931">
                  <c:v>8.1976744186046506</c:v>
                </c:pt>
                <c:pt idx="5932">
                  <c:v>7.7659574468085104</c:v>
                </c:pt>
                <c:pt idx="5933">
                  <c:v>9.50834879406308</c:v>
                </c:pt>
                <c:pt idx="5934">
                  <c:v>11.622005537498399</c:v>
                </c:pt>
                <c:pt idx="5935">
                  <c:v>-1.3464870067372401</c:v>
                </c:pt>
                <c:pt idx="5936">
                  <c:v>8.7432793306035208</c:v>
                </c:pt>
                <c:pt idx="5937">
                  <c:v>7.5152060464279202</c:v>
                </c:pt>
                <c:pt idx="5938">
                  <c:v>8.9810246679316794</c:v>
                </c:pt>
                <c:pt idx="5939">
                  <c:v>37.3664596273291</c:v>
                </c:pt>
                <c:pt idx="5940">
                  <c:v>15.659486709440801</c:v>
                </c:pt>
                <c:pt idx="5941">
                  <c:v>10.6283687943262</c:v>
                </c:pt>
                <c:pt idx="5942">
                  <c:v>9.4141286490585099</c:v>
                </c:pt>
                <c:pt idx="5943">
                  <c:v>8.4119985543910296</c:v>
                </c:pt>
                <c:pt idx="5944">
                  <c:v>13.403701380175599</c:v>
                </c:pt>
                <c:pt idx="5945">
                  <c:v>5.3336949783012999</c:v>
                </c:pt>
                <c:pt idx="5946">
                  <c:v>11.194760027822801</c:v>
                </c:pt>
                <c:pt idx="5947">
                  <c:v>11.110003559985699</c:v>
                </c:pt>
                <c:pt idx="5948">
                  <c:v>14.214798411728699</c:v>
                </c:pt>
                <c:pt idx="5949">
                  <c:v>23.095731707317</c:v>
                </c:pt>
                <c:pt idx="5950">
                  <c:v>10.728777362520001</c:v>
                </c:pt>
                <c:pt idx="5951">
                  <c:v>24.178217821782098</c:v>
                </c:pt>
                <c:pt idx="5952">
                  <c:v>30.299065420560702</c:v>
                </c:pt>
                <c:pt idx="5953">
                  <c:v>13.835824381130299</c:v>
                </c:pt>
                <c:pt idx="5954">
                  <c:v>11.269044473799999</c:v>
                </c:pt>
                <c:pt idx="5955">
                  <c:v>11.599753441544999</c:v>
                </c:pt>
                <c:pt idx="5956">
                  <c:v>13.4631731465829</c:v>
                </c:pt>
                <c:pt idx="5957">
                  <c:v>29.5</c:v>
                </c:pt>
                <c:pt idx="5958">
                  <c:v>8.1744069912609199</c:v>
                </c:pt>
                <c:pt idx="5959">
                  <c:v>9.9258137774413306</c:v>
                </c:pt>
                <c:pt idx="5960">
                  <c:v>3.0983379501385002</c:v>
                </c:pt>
                <c:pt idx="5961">
                  <c:v>28.564102564102502</c:v>
                </c:pt>
                <c:pt idx="5962">
                  <c:v>14.617842073538201</c:v>
                </c:pt>
                <c:pt idx="5963">
                  <c:v>20</c:v>
                </c:pt>
                <c:pt idx="5964">
                  <c:v>32</c:v>
                </c:pt>
                <c:pt idx="5965">
                  <c:v>7.8928158546655602</c:v>
                </c:pt>
                <c:pt idx="5966">
                  <c:v>11.191526263627299</c:v>
                </c:pt>
                <c:pt idx="5967">
                  <c:v>12.714741266850201</c:v>
                </c:pt>
                <c:pt idx="5968">
                  <c:v>12.6729950900163</c:v>
                </c:pt>
                <c:pt idx="5969">
                  <c:v>8.8446820483961694</c:v>
                </c:pt>
                <c:pt idx="5970">
                  <c:v>8.0173410404624192</c:v>
                </c:pt>
                <c:pt idx="5971">
                  <c:v>-2.3361884368308301</c:v>
                </c:pt>
                <c:pt idx="5972">
                  <c:v>23.587262200165402</c:v>
                </c:pt>
                <c:pt idx="5973">
                  <c:v>9.2333922707754397</c:v>
                </c:pt>
                <c:pt idx="5974">
                  <c:v>4.5833333333333304</c:v>
                </c:pt>
                <c:pt idx="5975">
                  <c:v>8.2430596000776504</c:v>
                </c:pt>
                <c:pt idx="5976">
                  <c:v>23.432558139534802</c:v>
                </c:pt>
                <c:pt idx="5977">
                  <c:v>5.2877423822714604</c:v>
                </c:pt>
                <c:pt idx="5978">
                  <c:v>10.0387696251201</c:v>
                </c:pt>
                <c:pt idx="5979">
                  <c:v>12.3281323877068</c:v>
                </c:pt>
                <c:pt idx="5980">
                  <c:v>9.9714921148402702</c:v>
                </c:pt>
                <c:pt idx="5981">
                  <c:v>17.552411776988901</c:v>
                </c:pt>
                <c:pt idx="5982">
                  <c:v>6.6643941060039502</c:v>
                </c:pt>
                <c:pt idx="5983">
                  <c:v>10.560063463281899</c:v>
                </c:pt>
                <c:pt idx="5984">
                  <c:v>19.136125654450201</c:v>
                </c:pt>
                <c:pt idx="5985">
                  <c:v>10.942819729375801</c:v>
                </c:pt>
                <c:pt idx="5986">
                  <c:v>11.424828314844101</c:v>
                </c:pt>
                <c:pt idx="5987">
                  <c:v>4.0114784205693299</c:v>
                </c:pt>
                <c:pt idx="5988">
                  <c:v>2.6666666666666599</c:v>
                </c:pt>
                <c:pt idx="5989">
                  <c:v>28.176282051282001</c:v>
                </c:pt>
                <c:pt idx="5990">
                  <c:v>0.78947368421052599</c:v>
                </c:pt>
                <c:pt idx="5991">
                  <c:v>29.6054481546572</c:v>
                </c:pt>
                <c:pt idx="5992">
                  <c:v>5.2698884758364297</c:v>
                </c:pt>
                <c:pt idx="5993">
                  <c:v>9.6409189938601703</c:v>
                </c:pt>
                <c:pt idx="5994">
                  <c:v>0</c:v>
                </c:pt>
                <c:pt idx="5995">
                  <c:v>23.573529411764699</c:v>
                </c:pt>
                <c:pt idx="5996">
                  <c:v>9.6110623353819093</c:v>
                </c:pt>
                <c:pt idx="5997">
                  <c:v>12.203389830508399</c:v>
                </c:pt>
                <c:pt idx="5998">
                  <c:v>23</c:v>
                </c:pt>
                <c:pt idx="5999">
                  <c:v>7.1169977924944803</c:v>
                </c:pt>
                <c:pt idx="6000">
                  <c:v>12.240446151033</c:v>
                </c:pt>
                <c:pt idx="6001">
                  <c:v>9.1620216529102798</c:v>
                </c:pt>
                <c:pt idx="6002">
                  <c:v>-10.272727272727201</c:v>
                </c:pt>
                <c:pt idx="6003">
                  <c:v>59.5</c:v>
                </c:pt>
                <c:pt idx="6004">
                  <c:v>0.59375</c:v>
                </c:pt>
                <c:pt idx="6005">
                  <c:v>80</c:v>
                </c:pt>
                <c:pt idx="6006">
                  <c:v>-3</c:v>
                </c:pt>
                <c:pt idx="6007">
                  <c:v>1.22549019607843E-2</c:v>
                </c:pt>
                <c:pt idx="6008">
                  <c:v>8.0089374379344491</c:v>
                </c:pt>
                <c:pt idx="6009">
                  <c:v>7.5181434599156098</c:v>
                </c:pt>
                <c:pt idx="6010">
                  <c:v>106</c:v>
                </c:pt>
                <c:pt idx="6011">
                  <c:v>-5</c:v>
                </c:pt>
                <c:pt idx="6012">
                  <c:v>-1.2343234323432299</c:v>
                </c:pt>
                <c:pt idx="6013">
                  <c:v>-10.4285714285714</c:v>
                </c:pt>
                <c:pt idx="6014">
                  <c:v>3.1429503916449</c:v>
                </c:pt>
                <c:pt idx="6015">
                  <c:v>19.712694877505498</c:v>
                </c:pt>
                <c:pt idx="6016">
                  <c:v>-7.26681127982646E-2</c:v>
                </c:pt>
                <c:pt idx="6017">
                  <c:v>13.227245687090999</c:v>
                </c:pt>
                <c:pt idx="6018">
                  <c:v>20.0566037735849</c:v>
                </c:pt>
                <c:pt idx="6019">
                  <c:v>2</c:v>
                </c:pt>
                <c:pt idx="6020">
                  <c:v>0</c:v>
                </c:pt>
                <c:pt idx="6021">
                  <c:v>71</c:v>
                </c:pt>
                <c:pt idx="6022">
                  <c:v>5.1516587677725099</c:v>
                </c:pt>
                <c:pt idx="6023">
                  <c:v>11.647593241950901</c:v>
                </c:pt>
                <c:pt idx="6024">
                  <c:v>3.4181699630515099</c:v>
                </c:pt>
                <c:pt idx="6025">
                  <c:v>1.79112554112554</c:v>
                </c:pt>
                <c:pt idx="6026">
                  <c:v>-1.1303317535545001</c:v>
                </c:pt>
                <c:pt idx="6027">
                  <c:v>4.5286984640258598</c:v>
                </c:pt>
                <c:pt idx="6028">
                  <c:v>-3.1403508771929798</c:v>
                </c:pt>
                <c:pt idx="6029">
                  <c:v>-8.4479166666666607</c:v>
                </c:pt>
                <c:pt idx="6030">
                  <c:v>-13.1065573770491</c:v>
                </c:pt>
                <c:pt idx="6031">
                  <c:v>0.83434650455926995</c:v>
                </c:pt>
                <c:pt idx="6032">
                  <c:v>3.7741433021806801</c:v>
                </c:pt>
                <c:pt idx="6033">
                  <c:v>16.308</c:v>
                </c:pt>
                <c:pt idx="6034">
                  <c:v>17.6003316749585</c:v>
                </c:pt>
                <c:pt idx="6035">
                  <c:v>5.9284869976359298</c:v>
                </c:pt>
                <c:pt idx="6036">
                  <c:v>5.3859060402684502</c:v>
                </c:pt>
                <c:pt idx="6037">
                  <c:v>8.6510178868775807</c:v>
                </c:pt>
                <c:pt idx="6038">
                  <c:v>-20</c:v>
                </c:pt>
                <c:pt idx="6039">
                  <c:v>-1</c:v>
                </c:pt>
                <c:pt idx="6040">
                  <c:v>10.6952861952861</c:v>
                </c:pt>
                <c:pt idx="6041">
                  <c:v>5.6063641720683499</c:v>
                </c:pt>
                <c:pt idx="6042">
                  <c:v>4.4747418674364301</c:v>
                </c:pt>
                <c:pt idx="6043">
                  <c:v>0.55509783728115303</c:v>
                </c:pt>
                <c:pt idx="6044">
                  <c:v>0</c:v>
                </c:pt>
                <c:pt idx="6045">
                  <c:v>0</c:v>
                </c:pt>
                <c:pt idx="6046">
                  <c:v>-0.85290237467018404</c:v>
                </c:pt>
                <c:pt idx="6047">
                  <c:v>-1.53467153284671</c:v>
                </c:pt>
                <c:pt idx="6048">
                  <c:v>0.449013157894736</c:v>
                </c:pt>
                <c:pt idx="6049">
                  <c:v>3.4223541048466801</c:v>
                </c:pt>
                <c:pt idx="6050">
                  <c:v>7.99290869950614</c:v>
                </c:pt>
                <c:pt idx="6051">
                  <c:v>6</c:v>
                </c:pt>
                <c:pt idx="6052">
                  <c:v>9.5400890868596804</c:v>
                </c:pt>
                <c:pt idx="6053">
                  <c:v>8.3675401521555308</c:v>
                </c:pt>
                <c:pt idx="6054">
                  <c:v>7.39494680851063</c:v>
                </c:pt>
                <c:pt idx="6055">
                  <c:v>-1.62525320729237</c:v>
                </c:pt>
                <c:pt idx="6056">
                  <c:v>0</c:v>
                </c:pt>
                <c:pt idx="6057">
                  <c:v>8.5742492801316299</c:v>
                </c:pt>
                <c:pt idx="6058">
                  <c:v>4.7907915993537902</c:v>
                </c:pt>
                <c:pt idx="6059">
                  <c:v>-0.43269230769230699</c:v>
                </c:pt>
                <c:pt idx="6060">
                  <c:v>-11.96</c:v>
                </c:pt>
                <c:pt idx="6061">
                  <c:v>-3.1192660550458702</c:v>
                </c:pt>
                <c:pt idx="6062">
                  <c:v>27.314285714285699</c:v>
                </c:pt>
                <c:pt idx="6063">
                  <c:v>0.81228668941979498</c:v>
                </c:pt>
                <c:pt idx="6064">
                  <c:v>15.9899737407495</c:v>
                </c:pt>
                <c:pt idx="6065">
                  <c:v>7.85546875</c:v>
                </c:pt>
                <c:pt idx="6066">
                  <c:v>8.8628996933858897</c:v>
                </c:pt>
                <c:pt idx="6067">
                  <c:v>7.6063063063063003</c:v>
                </c:pt>
                <c:pt idx="6068">
                  <c:v>8.94871794871794</c:v>
                </c:pt>
                <c:pt idx="6069">
                  <c:v>1.3783783783783701</c:v>
                </c:pt>
                <c:pt idx="6070">
                  <c:v>112</c:v>
                </c:pt>
                <c:pt idx="6071">
                  <c:v>6.9570063694267503</c:v>
                </c:pt>
                <c:pt idx="6072">
                  <c:v>6.6376769719734101</c:v>
                </c:pt>
                <c:pt idx="6073">
                  <c:v>0</c:v>
                </c:pt>
                <c:pt idx="6074">
                  <c:v>10.206991159435001</c:v>
                </c:pt>
                <c:pt idx="6075">
                  <c:v>0</c:v>
                </c:pt>
                <c:pt idx="6076">
                  <c:v>-1.08</c:v>
                </c:pt>
                <c:pt idx="6077">
                  <c:v>18.678571428571399</c:v>
                </c:pt>
                <c:pt idx="6078">
                  <c:v>-0.537977998952331</c:v>
                </c:pt>
                <c:pt idx="6079">
                  <c:v>16.128634361233399</c:v>
                </c:pt>
                <c:pt idx="6080">
                  <c:v>8.6973873097904093</c:v>
                </c:pt>
                <c:pt idx="6081">
                  <c:v>16.5656934306569</c:v>
                </c:pt>
                <c:pt idx="6082">
                  <c:v>13.019395954558</c:v>
                </c:pt>
                <c:pt idx="6083">
                  <c:v>97</c:v>
                </c:pt>
                <c:pt idx="6084">
                  <c:v>9.7181081590352303</c:v>
                </c:pt>
                <c:pt idx="6085">
                  <c:v>3</c:v>
                </c:pt>
                <c:pt idx="6086">
                  <c:v>8.4419369575148409</c:v>
                </c:pt>
                <c:pt idx="6087">
                  <c:v>83</c:v>
                </c:pt>
                <c:pt idx="6088">
                  <c:v>0</c:v>
                </c:pt>
                <c:pt idx="6089">
                  <c:v>10.855133614627199</c:v>
                </c:pt>
                <c:pt idx="6090">
                  <c:v>4.9020979020978999</c:v>
                </c:pt>
                <c:pt idx="6091">
                  <c:v>17.872222222222199</c:v>
                </c:pt>
                <c:pt idx="6092">
                  <c:v>1.4729620661824001</c:v>
                </c:pt>
                <c:pt idx="6093">
                  <c:v>13.481785639081901</c:v>
                </c:pt>
                <c:pt idx="6094">
                  <c:v>0</c:v>
                </c:pt>
                <c:pt idx="6095">
                  <c:v>9.2700917431192593</c:v>
                </c:pt>
                <c:pt idx="6096">
                  <c:v>2.9427052569403398</c:v>
                </c:pt>
                <c:pt idx="6097">
                  <c:v>22.822368421052602</c:v>
                </c:pt>
                <c:pt idx="6098">
                  <c:v>9.3914862204724407</c:v>
                </c:pt>
                <c:pt idx="6099">
                  <c:v>0</c:v>
                </c:pt>
                <c:pt idx="6100">
                  <c:v>6.9610372161762699</c:v>
                </c:pt>
                <c:pt idx="6101">
                  <c:v>-1.5650406504065</c:v>
                </c:pt>
                <c:pt idx="6102">
                  <c:v>6.3054852320675101</c:v>
                </c:pt>
                <c:pt idx="6103">
                  <c:v>6.6296296296296298</c:v>
                </c:pt>
                <c:pt idx="6104">
                  <c:v>54</c:v>
                </c:pt>
                <c:pt idx="6105">
                  <c:v>-1.50806451612903</c:v>
                </c:pt>
                <c:pt idx="6106">
                  <c:v>0.28300160146419501</c:v>
                </c:pt>
                <c:pt idx="6107">
                  <c:v>7.41112582781457</c:v>
                </c:pt>
                <c:pt idx="6108">
                  <c:v>18.2014705882352</c:v>
                </c:pt>
                <c:pt idx="6109">
                  <c:v>0</c:v>
                </c:pt>
                <c:pt idx="6110">
                  <c:v>0</c:v>
                </c:pt>
                <c:pt idx="6111">
                  <c:v>9.8957450727574106</c:v>
                </c:pt>
                <c:pt idx="6112">
                  <c:v>-8.0271903323262794</c:v>
                </c:pt>
                <c:pt idx="6113">
                  <c:v>9.2849740932642408</c:v>
                </c:pt>
                <c:pt idx="6114">
                  <c:v>-8.1555555555555497</c:v>
                </c:pt>
                <c:pt idx="6115">
                  <c:v>9.3031754032258007</c:v>
                </c:pt>
                <c:pt idx="6116">
                  <c:v>0</c:v>
                </c:pt>
                <c:pt idx="6117">
                  <c:v>2.20869693832273</c:v>
                </c:pt>
                <c:pt idx="6118">
                  <c:v>5.9862256747016804</c:v>
                </c:pt>
                <c:pt idx="6119">
                  <c:v>16</c:v>
                </c:pt>
                <c:pt idx="6120">
                  <c:v>0.22535211267605601</c:v>
                </c:pt>
                <c:pt idx="6121">
                  <c:v>9.9820971867007593</c:v>
                </c:pt>
                <c:pt idx="6122">
                  <c:v>1.89235127478753</c:v>
                </c:pt>
                <c:pt idx="6123">
                  <c:v>1.6099893730074299</c:v>
                </c:pt>
                <c:pt idx="6124">
                  <c:v>14</c:v>
                </c:pt>
                <c:pt idx="6125">
                  <c:v>9.0401673640167299</c:v>
                </c:pt>
                <c:pt idx="6126">
                  <c:v>2.8517591638451298</c:v>
                </c:pt>
                <c:pt idx="6127">
                  <c:v>-2.5768911055694E-2</c:v>
                </c:pt>
                <c:pt idx="6128">
                  <c:v>12.7516902274124</c:v>
                </c:pt>
                <c:pt idx="6129">
                  <c:v>0</c:v>
                </c:pt>
                <c:pt idx="6130">
                  <c:v>47.75</c:v>
                </c:pt>
                <c:pt idx="6131">
                  <c:v>1.41726618705035</c:v>
                </c:pt>
                <c:pt idx="6132">
                  <c:v>0</c:v>
                </c:pt>
                <c:pt idx="6133">
                  <c:v>8.4500359453630391</c:v>
                </c:pt>
                <c:pt idx="6134">
                  <c:v>13.2871561948019</c:v>
                </c:pt>
                <c:pt idx="6135">
                  <c:v>12.8840989399293</c:v>
                </c:pt>
                <c:pt idx="6136">
                  <c:v>12.2812394745705</c:v>
                </c:pt>
                <c:pt idx="6137">
                  <c:v>13.860411899313499</c:v>
                </c:pt>
                <c:pt idx="6138">
                  <c:v>11.110423607805799</c:v>
                </c:pt>
                <c:pt idx="6139">
                  <c:v>14.111861861861801</c:v>
                </c:pt>
                <c:pt idx="6140">
                  <c:v>13.770108977685499</c:v>
                </c:pt>
                <c:pt idx="6141">
                  <c:v>-1.6666666666666601</c:v>
                </c:pt>
                <c:pt idx="6142">
                  <c:v>0</c:v>
                </c:pt>
                <c:pt idx="6143">
                  <c:v>12.071462945139499</c:v>
                </c:pt>
                <c:pt idx="6144">
                  <c:v>10.4264077669902</c:v>
                </c:pt>
                <c:pt idx="6145">
                  <c:v>20.595715272978499</c:v>
                </c:pt>
                <c:pt idx="6146">
                  <c:v>11.023638232271299</c:v>
                </c:pt>
                <c:pt idx="6147">
                  <c:v>9.6652587117212203</c:v>
                </c:pt>
                <c:pt idx="6148">
                  <c:v>9.4105409153952806</c:v>
                </c:pt>
                <c:pt idx="6149">
                  <c:v>11.161535537818301</c:v>
                </c:pt>
                <c:pt idx="6150">
                  <c:v>0</c:v>
                </c:pt>
                <c:pt idx="6151">
                  <c:v>9.1057649667405691</c:v>
                </c:pt>
                <c:pt idx="6152">
                  <c:v>17.792649615098</c:v>
                </c:pt>
                <c:pt idx="6153">
                  <c:v>22.533632286995498</c:v>
                </c:pt>
                <c:pt idx="6154">
                  <c:v>12.346153846153801</c:v>
                </c:pt>
                <c:pt idx="6155">
                  <c:v>13.405559515324301</c:v>
                </c:pt>
                <c:pt idx="6156">
                  <c:v>9.03481543624161</c:v>
                </c:pt>
                <c:pt idx="6157">
                  <c:v>12.9417404129793</c:v>
                </c:pt>
                <c:pt idx="6158">
                  <c:v>-2.5</c:v>
                </c:pt>
                <c:pt idx="6159">
                  <c:v>11.373513084853199</c:v>
                </c:pt>
                <c:pt idx="6160">
                  <c:v>20.396153846153801</c:v>
                </c:pt>
                <c:pt idx="6161">
                  <c:v>14.202692248181901</c:v>
                </c:pt>
                <c:pt idx="6162">
                  <c:v>15.9291297550807</c:v>
                </c:pt>
                <c:pt idx="6163">
                  <c:v>16.565916398713799</c:v>
                </c:pt>
                <c:pt idx="6164">
                  <c:v>242.333333333333</c:v>
                </c:pt>
                <c:pt idx="6165">
                  <c:v>7.2392586352148198</c:v>
                </c:pt>
                <c:pt idx="6166">
                  <c:v>6.0043478260869501</c:v>
                </c:pt>
                <c:pt idx="6167">
                  <c:v>16.195856873822901</c:v>
                </c:pt>
                <c:pt idx="6168">
                  <c:v>18.939597315436199</c:v>
                </c:pt>
                <c:pt idx="6169">
                  <c:v>17.155963302752198</c:v>
                </c:pt>
                <c:pt idx="6170">
                  <c:v>12.2270076267384</c:v>
                </c:pt>
                <c:pt idx="6171">
                  <c:v>11.077738515901</c:v>
                </c:pt>
                <c:pt idx="6172">
                  <c:v>14.962421711899699</c:v>
                </c:pt>
                <c:pt idx="6173">
                  <c:v>10.5587668593448</c:v>
                </c:pt>
                <c:pt idx="6174">
                  <c:v>13.4914756025867</c:v>
                </c:pt>
                <c:pt idx="6175">
                  <c:v>8.42</c:v>
                </c:pt>
                <c:pt idx="6176">
                  <c:v>13.462048942347501</c:v>
                </c:pt>
                <c:pt idx="6177">
                  <c:v>8.1229012760241694</c:v>
                </c:pt>
                <c:pt idx="6178">
                  <c:v>11.0373134328358</c:v>
                </c:pt>
                <c:pt idx="6179">
                  <c:v>11.2699743768926</c:v>
                </c:pt>
                <c:pt idx="6180">
                  <c:v>16</c:v>
                </c:pt>
                <c:pt idx="6181">
                  <c:v>27.3691756272401</c:v>
                </c:pt>
                <c:pt idx="6182">
                  <c:v>6.0232974910394201</c:v>
                </c:pt>
                <c:pt idx="6183">
                  <c:v>6.96415235250186</c:v>
                </c:pt>
                <c:pt idx="6184">
                  <c:v>-5</c:v>
                </c:pt>
                <c:pt idx="6185">
                  <c:v>23.354330708661401</c:v>
                </c:pt>
                <c:pt idx="6186">
                  <c:v>15.2805336982552</c:v>
                </c:pt>
                <c:pt idx="6187">
                  <c:v>5.9985056784219903</c:v>
                </c:pt>
                <c:pt idx="6188">
                  <c:v>2.53475935828877</c:v>
                </c:pt>
                <c:pt idx="6189">
                  <c:v>4.8489795918367298</c:v>
                </c:pt>
                <c:pt idx="6190">
                  <c:v>1.2928184667996501</c:v>
                </c:pt>
                <c:pt idx="6191">
                  <c:v>3.2638756307104799</c:v>
                </c:pt>
                <c:pt idx="6192">
                  <c:v>10.5843364315099</c:v>
                </c:pt>
                <c:pt idx="6193">
                  <c:v>5.4212576516416204</c:v>
                </c:pt>
                <c:pt idx="6194">
                  <c:v>9.25</c:v>
                </c:pt>
                <c:pt idx="6195">
                  <c:v>5.7927543424317598</c:v>
                </c:pt>
                <c:pt idx="6196">
                  <c:v>9.7695695947646595</c:v>
                </c:pt>
                <c:pt idx="6197">
                  <c:v>9.8333333333333304</c:v>
                </c:pt>
                <c:pt idx="6198">
                  <c:v>3.6293698117619502</c:v>
                </c:pt>
                <c:pt idx="6199">
                  <c:v>5.4004924375659504</c:v>
                </c:pt>
                <c:pt idx="6200">
                  <c:v>-13.2222222222222</c:v>
                </c:pt>
                <c:pt idx="6201">
                  <c:v>4.7218804920913797</c:v>
                </c:pt>
                <c:pt idx="6202">
                  <c:v>-6.7487922705313999</c:v>
                </c:pt>
                <c:pt idx="6203">
                  <c:v>5.1407549584133001</c:v>
                </c:pt>
                <c:pt idx="6204">
                  <c:v>13.1928327645051</c:v>
                </c:pt>
                <c:pt idx="6205">
                  <c:v>-0.82368735083532196</c:v>
                </c:pt>
                <c:pt idx="6206">
                  <c:v>-2.0186496287342401</c:v>
                </c:pt>
                <c:pt idx="6207">
                  <c:v>13.0538007636237</c:v>
                </c:pt>
                <c:pt idx="6208">
                  <c:v>3.3194164989939599</c:v>
                </c:pt>
                <c:pt idx="6209">
                  <c:v>2.4710867397806502</c:v>
                </c:pt>
                <c:pt idx="6210">
                  <c:v>6.6137326298580597</c:v>
                </c:pt>
                <c:pt idx="6211">
                  <c:v>2.6388520971302398</c:v>
                </c:pt>
                <c:pt idx="6212">
                  <c:v>6.8326939471440697</c:v>
                </c:pt>
                <c:pt idx="6213">
                  <c:v>8.7903629536921102</c:v>
                </c:pt>
                <c:pt idx="6214">
                  <c:v>4.3333333333333304</c:v>
                </c:pt>
                <c:pt idx="6215">
                  <c:v>-2.2252252252252198</c:v>
                </c:pt>
                <c:pt idx="6216">
                  <c:v>10.3942357179619</c:v>
                </c:pt>
                <c:pt idx="6217">
                  <c:v>-6.1846435100548396</c:v>
                </c:pt>
                <c:pt idx="6218">
                  <c:v>8.3953987730061304</c:v>
                </c:pt>
                <c:pt idx="6219">
                  <c:v>2.9774372073222599</c:v>
                </c:pt>
                <c:pt idx="6220">
                  <c:v>2.7233396584440199</c:v>
                </c:pt>
                <c:pt idx="6221">
                  <c:v>6.7482749808331199</c:v>
                </c:pt>
                <c:pt idx="6222">
                  <c:v>3</c:v>
                </c:pt>
                <c:pt idx="6223">
                  <c:v>3.18187919463087</c:v>
                </c:pt>
                <c:pt idx="6224">
                  <c:v>6.5819735819735801</c:v>
                </c:pt>
                <c:pt idx="6225">
                  <c:v>-0.24662390276839899</c:v>
                </c:pt>
                <c:pt idx="6226">
                  <c:v>2.9080841638981099</c:v>
                </c:pt>
                <c:pt idx="6227">
                  <c:v>12.545787545787499</c:v>
                </c:pt>
                <c:pt idx="6228">
                  <c:v>7.1985940246045601</c:v>
                </c:pt>
                <c:pt idx="6229">
                  <c:v>3.2222222222222201</c:v>
                </c:pt>
                <c:pt idx="6230">
                  <c:v>4.6088709677419297</c:v>
                </c:pt>
                <c:pt idx="6231">
                  <c:v>4.2235186456188503</c:v>
                </c:pt>
                <c:pt idx="6232">
                  <c:v>5.2780653749445303</c:v>
                </c:pt>
                <c:pt idx="6233">
                  <c:v>3.8706615247700902</c:v>
                </c:pt>
                <c:pt idx="6234">
                  <c:v>5.9616766467065796</c:v>
                </c:pt>
                <c:pt idx="6235">
                  <c:v>6.3590391908975903</c:v>
                </c:pt>
                <c:pt idx="6236">
                  <c:v>4.8051854519265396</c:v>
                </c:pt>
                <c:pt idx="6237">
                  <c:v>-8.6573556797020395</c:v>
                </c:pt>
                <c:pt idx="6238">
                  <c:v>3.8851778143116702</c:v>
                </c:pt>
                <c:pt idx="6239">
                  <c:v>10.9873298920694</c:v>
                </c:pt>
                <c:pt idx="6240">
                  <c:v>4.8069395017793504</c:v>
                </c:pt>
                <c:pt idx="6241">
                  <c:v>-0.88420084121976805</c:v>
                </c:pt>
                <c:pt idx="6242">
                  <c:v>3.0741350906095501</c:v>
                </c:pt>
                <c:pt idx="6243">
                  <c:v>4.2124285714285703</c:v>
                </c:pt>
                <c:pt idx="6244">
                  <c:v>4.25</c:v>
                </c:pt>
                <c:pt idx="6245">
                  <c:v>4.2097184200234601</c:v>
                </c:pt>
                <c:pt idx="6246">
                  <c:v>2.1600627137970299</c:v>
                </c:pt>
                <c:pt idx="6247">
                  <c:v>4.8189171798878503</c:v>
                </c:pt>
                <c:pt idx="6248">
                  <c:v>9.6007277137659095</c:v>
                </c:pt>
                <c:pt idx="6249">
                  <c:v>10.54</c:v>
                </c:pt>
                <c:pt idx="6250">
                  <c:v>4.4207736551257399</c:v>
                </c:pt>
                <c:pt idx="6251">
                  <c:v>7.1300794551645801</c:v>
                </c:pt>
                <c:pt idx="6252">
                  <c:v>3.07692307692307</c:v>
                </c:pt>
                <c:pt idx="6253">
                  <c:v>5.2188433342383904</c:v>
                </c:pt>
                <c:pt idx="6254">
                  <c:v>-1.33705080545229</c:v>
                </c:pt>
                <c:pt idx="6255">
                  <c:v>4.4992147967195901</c:v>
                </c:pt>
                <c:pt idx="6256">
                  <c:v>7.1726365237815601</c:v>
                </c:pt>
                <c:pt idx="6257">
                  <c:v>7.5915168280313496</c:v>
                </c:pt>
                <c:pt idx="6258">
                  <c:v>-1.0015748031495999</c:v>
                </c:pt>
                <c:pt idx="6259">
                  <c:v>-19</c:v>
                </c:pt>
                <c:pt idx="6260">
                  <c:v>6.9953153153153096</c:v>
                </c:pt>
                <c:pt idx="6261">
                  <c:v>4.5887958789439702</c:v>
                </c:pt>
                <c:pt idx="6262">
                  <c:v>38.4</c:v>
                </c:pt>
                <c:pt idx="6263">
                  <c:v>6.4912698412698404</c:v>
                </c:pt>
                <c:pt idx="6264">
                  <c:v>10.6705298013245</c:v>
                </c:pt>
                <c:pt idx="6265">
                  <c:v>-2.6352459016393399</c:v>
                </c:pt>
                <c:pt idx="6266">
                  <c:v>-5.47272727272727</c:v>
                </c:pt>
                <c:pt idx="6267">
                  <c:v>3.3725888324872999</c:v>
                </c:pt>
                <c:pt idx="6268">
                  <c:v>6.6230092204526398</c:v>
                </c:pt>
                <c:pt idx="6269">
                  <c:v>9</c:v>
                </c:pt>
                <c:pt idx="6270">
                  <c:v>0.43062200956937802</c:v>
                </c:pt>
                <c:pt idx="6271">
                  <c:v>6.6370819067684996</c:v>
                </c:pt>
                <c:pt idx="6272">
                  <c:v>9.0321768326804701</c:v>
                </c:pt>
                <c:pt idx="6273">
                  <c:v>6.3259668508287197</c:v>
                </c:pt>
                <c:pt idx="6274">
                  <c:v>-11</c:v>
                </c:pt>
                <c:pt idx="6275">
                  <c:v>6.7222053923053604</c:v>
                </c:pt>
                <c:pt idx="6276">
                  <c:v>6.5695546064673502</c:v>
                </c:pt>
                <c:pt idx="6277">
                  <c:v>4.9817360968602502</c:v>
                </c:pt>
                <c:pt idx="6278">
                  <c:v>1.8889934148635901</c:v>
                </c:pt>
                <c:pt idx="6279">
                  <c:v>4.6356455696202499</c:v>
                </c:pt>
                <c:pt idx="6280">
                  <c:v>10.553128103277</c:v>
                </c:pt>
                <c:pt idx="6281">
                  <c:v>1.21107430194036</c:v>
                </c:pt>
                <c:pt idx="6282">
                  <c:v>0</c:v>
                </c:pt>
                <c:pt idx="6283">
                  <c:v>5.1855936715600501</c:v>
                </c:pt>
                <c:pt idx="6284">
                  <c:v>0.50179597701149403</c:v>
                </c:pt>
                <c:pt idx="6285">
                  <c:v>-3.4753457606734801</c:v>
                </c:pt>
                <c:pt idx="6286">
                  <c:v>5.1561123766135104</c:v>
                </c:pt>
                <c:pt idx="6287">
                  <c:v>7.1144480519480497</c:v>
                </c:pt>
                <c:pt idx="6288">
                  <c:v>8.1550785973397808</c:v>
                </c:pt>
                <c:pt idx="6289">
                  <c:v>8.79635416666666</c:v>
                </c:pt>
                <c:pt idx="6290">
                  <c:v>8.2983257229832503</c:v>
                </c:pt>
                <c:pt idx="6291">
                  <c:v>-3.6138996138996098</c:v>
                </c:pt>
                <c:pt idx="6292">
                  <c:v>-14.254545454545401</c:v>
                </c:pt>
                <c:pt idx="6293">
                  <c:v>5.0037471896077896</c:v>
                </c:pt>
                <c:pt idx="6294">
                  <c:v>-3.6760000000000002</c:v>
                </c:pt>
                <c:pt idx="6295">
                  <c:v>0</c:v>
                </c:pt>
                <c:pt idx="6296">
                  <c:v>-6.3829787234042507E-2</c:v>
                </c:pt>
                <c:pt idx="6297">
                  <c:v>8.5633383010432098</c:v>
                </c:pt>
                <c:pt idx="6298">
                  <c:v>0</c:v>
                </c:pt>
                <c:pt idx="6299">
                  <c:v>8.02740458525499</c:v>
                </c:pt>
                <c:pt idx="6300">
                  <c:v>0</c:v>
                </c:pt>
                <c:pt idx="6301">
                  <c:v>-3.75</c:v>
                </c:pt>
                <c:pt idx="6302">
                  <c:v>15.3937823834196</c:v>
                </c:pt>
                <c:pt idx="6303">
                  <c:v>0</c:v>
                </c:pt>
                <c:pt idx="6304">
                  <c:v>0</c:v>
                </c:pt>
                <c:pt idx="6305">
                  <c:v>0</c:v>
                </c:pt>
                <c:pt idx="6306">
                  <c:v>5.0225409836065502</c:v>
                </c:pt>
                <c:pt idx="6307">
                  <c:v>13.806201550387501</c:v>
                </c:pt>
                <c:pt idx="6308">
                  <c:v>7.1503831417624504</c:v>
                </c:pt>
                <c:pt idx="6309">
                  <c:v>-13.925000000000001</c:v>
                </c:pt>
                <c:pt idx="6310">
                  <c:v>-9.3846153846153797</c:v>
                </c:pt>
                <c:pt idx="6311">
                  <c:v>9.6937984496123999</c:v>
                </c:pt>
                <c:pt idx="6312">
                  <c:v>2.4724104549854702</c:v>
                </c:pt>
                <c:pt idx="6313">
                  <c:v>129</c:v>
                </c:pt>
                <c:pt idx="6314">
                  <c:v>19.044507111329001</c:v>
                </c:pt>
                <c:pt idx="6315">
                  <c:v>5.6098579782790301</c:v>
                </c:pt>
                <c:pt idx="6316">
                  <c:v>9.0437684003925405</c:v>
                </c:pt>
                <c:pt idx="6317">
                  <c:v>10.8457142857142</c:v>
                </c:pt>
                <c:pt idx="6318">
                  <c:v>-9</c:v>
                </c:pt>
                <c:pt idx="6319">
                  <c:v>0.17571059431524499</c:v>
                </c:pt>
                <c:pt idx="6320">
                  <c:v>10.935848333971601</c:v>
                </c:pt>
                <c:pt idx="6321">
                  <c:v>-1.9264705882352899</c:v>
                </c:pt>
                <c:pt idx="6322">
                  <c:v>4</c:v>
                </c:pt>
                <c:pt idx="6323">
                  <c:v>13.1201376936316</c:v>
                </c:pt>
                <c:pt idx="6324">
                  <c:v>-7.8197026022304801</c:v>
                </c:pt>
                <c:pt idx="6325">
                  <c:v>-3.5</c:v>
                </c:pt>
                <c:pt idx="6326">
                  <c:v>1.1875</c:v>
                </c:pt>
                <c:pt idx="6327">
                  <c:v>10.1213760085113</c:v>
                </c:pt>
                <c:pt idx="6328">
                  <c:v>0</c:v>
                </c:pt>
                <c:pt idx="6329">
                  <c:v>-9.9090909090908994</c:v>
                </c:pt>
                <c:pt idx="6330">
                  <c:v>-1.5140845070422499</c:v>
                </c:pt>
                <c:pt idx="6331">
                  <c:v>9.9383132530120406</c:v>
                </c:pt>
                <c:pt idx="6332">
                  <c:v>9.9937500000000004</c:v>
                </c:pt>
                <c:pt idx="6333">
                  <c:v>0</c:v>
                </c:pt>
                <c:pt idx="6334">
                  <c:v>4.13063374201346</c:v>
                </c:pt>
                <c:pt idx="6335">
                  <c:v>0.36600244001626597</c:v>
                </c:pt>
                <c:pt idx="6336">
                  <c:v>8.2913165266106397</c:v>
                </c:pt>
                <c:pt idx="6337">
                  <c:v>0</c:v>
                </c:pt>
                <c:pt idx="6338">
                  <c:v>0</c:v>
                </c:pt>
                <c:pt idx="6339">
                  <c:v>24</c:v>
                </c:pt>
                <c:pt idx="6340">
                  <c:v>9.8846153846153797</c:v>
                </c:pt>
                <c:pt idx="6341">
                  <c:v>-12.0625</c:v>
                </c:pt>
                <c:pt idx="6342">
                  <c:v>4.6796116504854304</c:v>
                </c:pt>
                <c:pt idx="6343">
                  <c:v>3.6040000000000001</c:v>
                </c:pt>
                <c:pt idx="6344">
                  <c:v>14.6435884934178</c:v>
                </c:pt>
                <c:pt idx="6345">
                  <c:v>0</c:v>
                </c:pt>
                <c:pt idx="6346">
                  <c:v>12.787561146051701</c:v>
                </c:pt>
                <c:pt idx="6347">
                  <c:v>12.5247587075115</c:v>
                </c:pt>
                <c:pt idx="6348">
                  <c:v>27</c:v>
                </c:pt>
                <c:pt idx="6349">
                  <c:v>12.7764350453172</c:v>
                </c:pt>
                <c:pt idx="6350">
                  <c:v>0.93879472693031996</c:v>
                </c:pt>
                <c:pt idx="6351">
                  <c:v>-2</c:v>
                </c:pt>
                <c:pt idx="6352">
                  <c:v>10.3090128755364</c:v>
                </c:pt>
                <c:pt idx="6353">
                  <c:v>8.9442467378410395</c:v>
                </c:pt>
                <c:pt idx="6354">
                  <c:v>19</c:v>
                </c:pt>
                <c:pt idx="6355">
                  <c:v>128</c:v>
                </c:pt>
                <c:pt idx="6356">
                  <c:v>-19</c:v>
                </c:pt>
                <c:pt idx="6357">
                  <c:v>10.7600185672288</c:v>
                </c:pt>
                <c:pt idx="6358">
                  <c:v>0</c:v>
                </c:pt>
                <c:pt idx="6359">
                  <c:v>21</c:v>
                </c:pt>
                <c:pt idx="6360">
                  <c:v>0</c:v>
                </c:pt>
                <c:pt idx="6361">
                  <c:v>7.3353846153846103</c:v>
                </c:pt>
                <c:pt idx="6362">
                  <c:v>21.6086956521739</c:v>
                </c:pt>
                <c:pt idx="6363">
                  <c:v>-22</c:v>
                </c:pt>
                <c:pt idx="6364">
                  <c:v>6.4807692307692299</c:v>
                </c:pt>
                <c:pt idx="6365">
                  <c:v>0.23913043478260801</c:v>
                </c:pt>
                <c:pt idx="6366">
                  <c:v>10.9649295313012</c:v>
                </c:pt>
                <c:pt idx="6367">
                  <c:v>0</c:v>
                </c:pt>
                <c:pt idx="6368">
                  <c:v>-13</c:v>
                </c:pt>
                <c:pt idx="6369">
                  <c:v>2.4822695035460902</c:v>
                </c:pt>
                <c:pt idx="6370">
                  <c:v>7.9384275339437904</c:v>
                </c:pt>
                <c:pt idx="6371">
                  <c:v>0</c:v>
                </c:pt>
                <c:pt idx="6372">
                  <c:v>0</c:v>
                </c:pt>
                <c:pt idx="6373">
                  <c:v>7.6158124751688501</c:v>
                </c:pt>
                <c:pt idx="6374">
                  <c:v>8.6666666666666607</c:v>
                </c:pt>
                <c:pt idx="6375">
                  <c:v>3.38421453990849</c:v>
                </c:pt>
                <c:pt idx="6376">
                  <c:v>0</c:v>
                </c:pt>
                <c:pt idx="6377">
                  <c:v>13.454739084131999</c:v>
                </c:pt>
                <c:pt idx="6378">
                  <c:v>-3.1308976212380002</c:v>
                </c:pt>
                <c:pt idx="6379">
                  <c:v>0</c:v>
                </c:pt>
                <c:pt idx="6380">
                  <c:v>7.42570712495524</c:v>
                </c:pt>
                <c:pt idx="6381">
                  <c:v>-19</c:v>
                </c:pt>
                <c:pt idx="6382">
                  <c:v>-8.0830039525691699</c:v>
                </c:pt>
                <c:pt idx="6383">
                  <c:v>-8.8571428571428505</c:v>
                </c:pt>
                <c:pt idx="6384">
                  <c:v>2.32485875706214</c:v>
                </c:pt>
                <c:pt idx="6385">
                  <c:v>-1.15943312666076</c:v>
                </c:pt>
                <c:pt idx="6386">
                  <c:v>46.901798063623701</c:v>
                </c:pt>
                <c:pt idx="6387">
                  <c:v>7.5064076064489402</c:v>
                </c:pt>
                <c:pt idx="6388">
                  <c:v>-2.4294117647058799</c:v>
                </c:pt>
                <c:pt idx="6389">
                  <c:v>3.7654320987654302</c:v>
                </c:pt>
                <c:pt idx="6390">
                  <c:v>4.9915254237288096</c:v>
                </c:pt>
                <c:pt idx="6391">
                  <c:v>7.9126637554585102</c:v>
                </c:pt>
                <c:pt idx="6392">
                  <c:v>85</c:v>
                </c:pt>
                <c:pt idx="6393">
                  <c:v>138</c:v>
                </c:pt>
                <c:pt idx="6394">
                  <c:v>8.8375492930652992</c:v>
                </c:pt>
                <c:pt idx="6395">
                  <c:v>0</c:v>
                </c:pt>
                <c:pt idx="6396">
                  <c:v>0</c:v>
                </c:pt>
                <c:pt idx="6397">
                  <c:v>4.0738255033556996</c:v>
                </c:pt>
                <c:pt idx="6398">
                  <c:v>15.3433641975308</c:v>
                </c:pt>
                <c:pt idx="6399">
                  <c:v>4.7199115359920096</c:v>
                </c:pt>
                <c:pt idx="6400">
                  <c:v>0</c:v>
                </c:pt>
                <c:pt idx="6401">
                  <c:v>1.8311688311688299</c:v>
                </c:pt>
                <c:pt idx="6402">
                  <c:v>-11.25</c:v>
                </c:pt>
                <c:pt idx="6403">
                  <c:v>30</c:v>
                </c:pt>
                <c:pt idx="6404">
                  <c:v>-11.8666666666666</c:v>
                </c:pt>
                <c:pt idx="6405">
                  <c:v>10.4138594802694</c:v>
                </c:pt>
                <c:pt idx="6406">
                  <c:v>19.470588235294102</c:v>
                </c:pt>
                <c:pt idx="6407">
                  <c:v>7.6043010752688103</c:v>
                </c:pt>
                <c:pt idx="6408">
                  <c:v>5.7436224489795897</c:v>
                </c:pt>
                <c:pt idx="6409">
                  <c:v>9.4484018264840106</c:v>
                </c:pt>
                <c:pt idx="6410">
                  <c:v>14.3614900314795</c:v>
                </c:pt>
                <c:pt idx="6411">
                  <c:v>26.551851851851801</c:v>
                </c:pt>
                <c:pt idx="6412">
                  <c:v>7.2408123791102499</c:v>
                </c:pt>
                <c:pt idx="6413">
                  <c:v>6.5692170696623</c:v>
                </c:pt>
                <c:pt idx="6414">
                  <c:v>13.589581873394</c:v>
                </c:pt>
                <c:pt idx="6415">
                  <c:v>10.9407665505226</c:v>
                </c:pt>
                <c:pt idx="6416">
                  <c:v>13.425392670157001</c:v>
                </c:pt>
                <c:pt idx="6417">
                  <c:v>-16.850000000000001</c:v>
                </c:pt>
                <c:pt idx="6418">
                  <c:v>2.1029411764705799</c:v>
                </c:pt>
                <c:pt idx="6419">
                  <c:v>21.228571428571399</c:v>
                </c:pt>
                <c:pt idx="6420">
                  <c:v>14.394784172661801</c:v>
                </c:pt>
                <c:pt idx="6421">
                  <c:v>12.476177051029</c:v>
                </c:pt>
                <c:pt idx="6422">
                  <c:v>18.643518518518501</c:v>
                </c:pt>
                <c:pt idx="6423">
                  <c:v>12.1827938376319</c:v>
                </c:pt>
                <c:pt idx="6424">
                  <c:v>-29.75</c:v>
                </c:pt>
                <c:pt idx="6425">
                  <c:v>15.629533678756401</c:v>
                </c:pt>
                <c:pt idx="6426">
                  <c:v>8.1111111111111107</c:v>
                </c:pt>
                <c:pt idx="6427">
                  <c:v>6.7195121951219496</c:v>
                </c:pt>
                <c:pt idx="6428">
                  <c:v>29.569169960474301</c:v>
                </c:pt>
                <c:pt idx="6429">
                  <c:v>11.1853901494189</c:v>
                </c:pt>
                <c:pt idx="6430">
                  <c:v>0</c:v>
                </c:pt>
                <c:pt idx="6431">
                  <c:v>9.2371584699453493</c:v>
                </c:pt>
                <c:pt idx="6432">
                  <c:v>12.497999999999999</c:v>
                </c:pt>
                <c:pt idx="6433">
                  <c:v>30.75</c:v>
                </c:pt>
                <c:pt idx="6434">
                  <c:v>12.231081081080999</c:v>
                </c:pt>
                <c:pt idx="6435">
                  <c:v>15.064267352185</c:v>
                </c:pt>
                <c:pt idx="6436">
                  <c:v>16.8947368421052</c:v>
                </c:pt>
                <c:pt idx="6437">
                  <c:v>12.984848484848399</c:v>
                </c:pt>
                <c:pt idx="6438">
                  <c:v>-1.3214285714285701</c:v>
                </c:pt>
                <c:pt idx="6439">
                  <c:v>21.346379647749501</c:v>
                </c:pt>
                <c:pt idx="6440">
                  <c:v>14.1059322033898</c:v>
                </c:pt>
                <c:pt idx="6441">
                  <c:v>40.6666666666666</c:v>
                </c:pt>
                <c:pt idx="6442">
                  <c:v>-1.6666666666666601</c:v>
                </c:pt>
                <c:pt idx="6443">
                  <c:v>14.844625407166101</c:v>
                </c:pt>
                <c:pt idx="6444">
                  <c:v>23.446227929373901</c:v>
                </c:pt>
                <c:pt idx="6445">
                  <c:v>18.095968448729099</c:v>
                </c:pt>
                <c:pt idx="6446">
                  <c:v>13.263762242485599</c:v>
                </c:pt>
                <c:pt idx="6447">
                  <c:v>0</c:v>
                </c:pt>
                <c:pt idx="6448">
                  <c:v>11.3529411764705</c:v>
                </c:pt>
                <c:pt idx="6449">
                  <c:v>-22</c:v>
                </c:pt>
                <c:pt idx="6450">
                  <c:v>9.7285089849441402</c:v>
                </c:pt>
                <c:pt idx="6451">
                  <c:v>7</c:v>
                </c:pt>
                <c:pt idx="6452">
                  <c:v>17.417372881355899</c:v>
                </c:pt>
                <c:pt idx="6453">
                  <c:v>-2.8918918918918899</c:v>
                </c:pt>
                <c:pt idx="6454">
                  <c:v>14.7550432276657</c:v>
                </c:pt>
                <c:pt idx="6455">
                  <c:v>14.7196710075394</c:v>
                </c:pt>
                <c:pt idx="6456">
                  <c:v>19.935483870967701</c:v>
                </c:pt>
                <c:pt idx="6457">
                  <c:v>31.1056338028169</c:v>
                </c:pt>
                <c:pt idx="6458">
                  <c:v>16.755007704160199</c:v>
                </c:pt>
                <c:pt idx="6459">
                  <c:v>9.1088020890001093</c:v>
                </c:pt>
                <c:pt idx="6460">
                  <c:v>-4</c:v>
                </c:pt>
                <c:pt idx="6461">
                  <c:v>11.706171490988501</c:v>
                </c:pt>
                <c:pt idx="6462">
                  <c:v>15.9672818791946</c:v>
                </c:pt>
                <c:pt idx="6463">
                  <c:v>1.0856622114216199</c:v>
                </c:pt>
                <c:pt idx="6464">
                  <c:v>0.89743589743589702</c:v>
                </c:pt>
                <c:pt idx="6465">
                  <c:v>11</c:v>
                </c:pt>
                <c:pt idx="6466">
                  <c:v>8.4545366981313794</c:v>
                </c:pt>
                <c:pt idx="6467">
                  <c:v>-1.2898003237992399</c:v>
                </c:pt>
                <c:pt idx="6468">
                  <c:v>11.3895173453996</c:v>
                </c:pt>
                <c:pt idx="6469">
                  <c:v>102</c:v>
                </c:pt>
                <c:pt idx="6470">
                  <c:v>127</c:v>
                </c:pt>
                <c:pt idx="6471">
                  <c:v>-0.64597315436241598</c:v>
                </c:pt>
                <c:pt idx="6472">
                  <c:v>8.45723076923076</c:v>
                </c:pt>
                <c:pt idx="6473">
                  <c:v>5.8095238095238004</c:v>
                </c:pt>
                <c:pt idx="6474">
                  <c:v>0</c:v>
                </c:pt>
                <c:pt idx="6475">
                  <c:v>4.2857142857142803</c:v>
                </c:pt>
                <c:pt idx="6476">
                  <c:v>7.8842347119123302</c:v>
                </c:pt>
                <c:pt idx="6477">
                  <c:v>7.98164807484706</c:v>
                </c:pt>
                <c:pt idx="6478">
                  <c:v>0</c:v>
                </c:pt>
                <c:pt idx="6479">
                  <c:v>1.81308810949529</c:v>
                </c:pt>
                <c:pt idx="6480">
                  <c:v>11.5202231520223</c:v>
                </c:pt>
                <c:pt idx="6481">
                  <c:v>0</c:v>
                </c:pt>
                <c:pt idx="6482">
                  <c:v>-11.731818181818101</c:v>
                </c:pt>
                <c:pt idx="6483">
                  <c:v>6.0726872246696004</c:v>
                </c:pt>
                <c:pt idx="6484">
                  <c:v>0</c:v>
                </c:pt>
                <c:pt idx="6485">
                  <c:v>13.9129720853858</c:v>
                </c:pt>
                <c:pt idx="6486">
                  <c:v>3.7334007724848202</c:v>
                </c:pt>
                <c:pt idx="6487">
                  <c:v>4.25</c:v>
                </c:pt>
                <c:pt idx="6488">
                  <c:v>-1.1549815498154901</c:v>
                </c:pt>
                <c:pt idx="6489">
                  <c:v>7.4612794612794602</c:v>
                </c:pt>
                <c:pt idx="6490">
                  <c:v>0</c:v>
                </c:pt>
                <c:pt idx="6491">
                  <c:v>6.1529944640160998</c:v>
                </c:pt>
                <c:pt idx="6492">
                  <c:v>-8.0354223433242495</c:v>
                </c:pt>
                <c:pt idx="6493">
                  <c:v>4.0797202797202798</c:v>
                </c:pt>
                <c:pt idx="6494">
                  <c:v>-5</c:v>
                </c:pt>
                <c:pt idx="6495">
                  <c:v>3.3393242271746901</c:v>
                </c:pt>
                <c:pt idx="6496">
                  <c:v>13.918642681929599</c:v>
                </c:pt>
                <c:pt idx="6497">
                  <c:v>2.88149847094801</c:v>
                </c:pt>
                <c:pt idx="6498">
                  <c:v>5.2182511317607796</c:v>
                </c:pt>
                <c:pt idx="6499">
                  <c:v>82</c:v>
                </c:pt>
                <c:pt idx="6500">
                  <c:v>14.890183028286099</c:v>
                </c:pt>
                <c:pt idx="6501">
                  <c:v>53</c:v>
                </c:pt>
                <c:pt idx="6502">
                  <c:v>4.4000000000000004</c:v>
                </c:pt>
                <c:pt idx="6503">
                  <c:v>-4.5353982300884903</c:v>
                </c:pt>
                <c:pt idx="6504">
                  <c:v>5.0722021660649803</c:v>
                </c:pt>
                <c:pt idx="6505">
                  <c:v>41</c:v>
                </c:pt>
                <c:pt idx="6506">
                  <c:v>9.1421686746987891</c:v>
                </c:pt>
                <c:pt idx="6507">
                  <c:v>57</c:v>
                </c:pt>
                <c:pt idx="6508">
                  <c:v>0</c:v>
                </c:pt>
                <c:pt idx="6509">
                  <c:v>28</c:v>
                </c:pt>
                <c:pt idx="6510">
                  <c:v>3.6666666666666599</c:v>
                </c:pt>
                <c:pt idx="6511">
                  <c:v>10.857142857142801</c:v>
                </c:pt>
                <c:pt idx="6512">
                  <c:v>14.450980392156801</c:v>
                </c:pt>
                <c:pt idx="6513">
                  <c:v>12.4888888888888</c:v>
                </c:pt>
                <c:pt idx="6514">
                  <c:v>4.6363636363636296</c:v>
                </c:pt>
                <c:pt idx="6515">
                  <c:v>10.8955223880597</c:v>
                </c:pt>
                <c:pt idx="6516">
                  <c:v>-2.8571428571428501</c:v>
                </c:pt>
                <c:pt idx="6517">
                  <c:v>-5.2</c:v>
                </c:pt>
                <c:pt idx="6518">
                  <c:v>28.5</c:v>
                </c:pt>
                <c:pt idx="6519">
                  <c:v>19.945945945945901</c:v>
                </c:pt>
                <c:pt idx="6520">
                  <c:v>35.511111111111099</c:v>
                </c:pt>
                <c:pt idx="6521">
                  <c:v>16.1428571428571</c:v>
                </c:pt>
                <c:pt idx="6522">
                  <c:v>1</c:v>
                </c:pt>
                <c:pt idx="6523">
                  <c:v>-9.8000000000000007</c:v>
                </c:pt>
                <c:pt idx="6524">
                  <c:v>79.75</c:v>
                </c:pt>
                <c:pt idx="6525">
                  <c:v>-1.6143552311435501</c:v>
                </c:pt>
                <c:pt idx="6526">
                  <c:v>81.375</c:v>
                </c:pt>
                <c:pt idx="6527">
                  <c:v>14.9</c:v>
                </c:pt>
                <c:pt idx="6528">
                  <c:v>16.65625</c:v>
                </c:pt>
                <c:pt idx="6529">
                  <c:v>4.0279232111692798</c:v>
                </c:pt>
                <c:pt idx="6530">
                  <c:v>24.09375</c:v>
                </c:pt>
                <c:pt idx="6531">
                  <c:v>14.0416666666666</c:v>
                </c:pt>
                <c:pt idx="6532">
                  <c:v>19.3333333333333</c:v>
                </c:pt>
                <c:pt idx="6533">
                  <c:v>38.6666666666666</c:v>
                </c:pt>
                <c:pt idx="6534">
                  <c:v>8.1475705632169095</c:v>
                </c:pt>
                <c:pt idx="6535">
                  <c:v>112.333333333333</c:v>
                </c:pt>
                <c:pt idx="6536">
                  <c:v>-1.7879325643300701</c:v>
                </c:pt>
                <c:pt idx="6537">
                  <c:v>-0.28776713338246102</c:v>
                </c:pt>
                <c:pt idx="6538">
                  <c:v>8.3478260869565197</c:v>
                </c:pt>
                <c:pt idx="6539">
                  <c:v>798</c:v>
                </c:pt>
                <c:pt idx="6540">
                  <c:v>104</c:v>
                </c:pt>
                <c:pt idx="6541">
                  <c:v>61</c:v>
                </c:pt>
                <c:pt idx="6542">
                  <c:v>7.2897959183673402</c:v>
                </c:pt>
                <c:pt idx="6543">
                  <c:v>-3.07462686567164</c:v>
                </c:pt>
                <c:pt idx="6544">
                  <c:v>7.2713347921225298</c:v>
                </c:pt>
                <c:pt idx="6545">
                  <c:v>9.3039383561643803</c:v>
                </c:pt>
                <c:pt idx="6546">
                  <c:v>6.66562743569758</c:v>
                </c:pt>
                <c:pt idx="6547">
                  <c:v>13.3373161764705</c:v>
                </c:pt>
                <c:pt idx="6548">
                  <c:v>8.1466758053461206</c:v>
                </c:pt>
                <c:pt idx="6549">
                  <c:v>-10.278215223097099</c:v>
                </c:pt>
                <c:pt idx="6550">
                  <c:v>11.2630303030303</c:v>
                </c:pt>
                <c:pt idx="6551">
                  <c:v>1.6666666666666601</c:v>
                </c:pt>
                <c:pt idx="6552">
                  <c:v>-0.37378640776699001</c:v>
                </c:pt>
                <c:pt idx="6553">
                  <c:v>-2.9728471683475499</c:v>
                </c:pt>
                <c:pt idx="6554">
                  <c:v>2.0990712074303399</c:v>
                </c:pt>
                <c:pt idx="6555">
                  <c:v>18.510471204188399</c:v>
                </c:pt>
                <c:pt idx="6556">
                  <c:v>0.21860220704151301</c:v>
                </c:pt>
                <c:pt idx="6557">
                  <c:v>3.6285714285714201</c:v>
                </c:pt>
                <c:pt idx="6558">
                  <c:v>-1.4549878345498699</c:v>
                </c:pt>
                <c:pt idx="6559">
                  <c:v>5.22875816993464E-2</c:v>
                </c:pt>
                <c:pt idx="6560">
                  <c:v>9.5895061728394992</c:v>
                </c:pt>
                <c:pt idx="6561">
                  <c:v>4.4659090909090899</c:v>
                </c:pt>
                <c:pt idx="6562">
                  <c:v>-4.8899521531100403</c:v>
                </c:pt>
                <c:pt idx="6563">
                  <c:v>-4.0942492012779503</c:v>
                </c:pt>
                <c:pt idx="6564">
                  <c:v>12.9702970297029</c:v>
                </c:pt>
                <c:pt idx="6565">
                  <c:v>5.5725574712643597</c:v>
                </c:pt>
                <c:pt idx="6566">
                  <c:v>6.8467230443974598</c:v>
                </c:pt>
                <c:pt idx="6567">
                  <c:v>0.55555555555555503</c:v>
                </c:pt>
                <c:pt idx="6568">
                  <c:v>2.0348557692307598</c:v>
                </c:pt>
                <c:pt idx="6569">
                  <c:v>-0.434873949579831</c:v>
                </c:pt>
                <c:pt idx="6570">
                  <c:v>0.73333333333333295</c:v>
                </c:pt>
                <c:pt idx="6571">
                  <c:v>13.6802047218094</c:v>
                </c:pt>
                <c:pt idx="6572">
                  <c:v>-3.6312056737588598</c:v>
                </c:pt>
                <c:pt idx="6573">
                  <c:v>1.96995708154506</c:v>
                </c:pt>
                <c:pt idx="6574">
                  <c:v>8.8933333333333309</c:v>
                </c:pt>
                <c:pt idx="6575">
                  <c:v>5</c:v>
                </c:pt>
                <c:pt idx="6576">
                  <c:v>-6.0647773279352197</c:v>
                </c:pt>
                <c:pt idx="6577">
                  <c:v>-2.2438294689603499E-3</c:v>
                </c:pt>
                <c:pt idx="6578">
                  <c:v>4.6268423403304997</c:v>
                </c:pt>
                <c:pt idx="6579">
                  <c:v>2.0720000000000001</c:v>
                </c:pt>
                <c:pt idx="6580">
                  <c:v>-6.0757575757575699</c:v>
                </c:pt>
                <c:pt idx="6581">
                  <c:v>0.73956262425447306</c:v>
                </c:pt>
                <c:pt idx="6582">
                  <c:v>1.1057601510859301</c:v>
                </c:pt>
                <c:pt idx="6583">
                  <c:v>13</c:v>
                </c:pt>
                <c:pt idx="6584">
                  <c:v>-1.77805486284289</c:v>
                </c:pt>
                <c:pt idx="6585">
                  <c:v>-4.1600853788687298</c:v>
                </c:pt>
                <c:pt idx="6586">
                  <c:v>10.6522702104097</c:v>
                </c:pt>
                <c:pt idx="6587">
                  <c:v>-0.75077081192189099</c:v>
                </c:pt>
                <c:pt idx="6588">
                  <c:v>9.3636363636363598</c:v>
                </c:pt>
                <c:pt idx="6589">
                  <c:v>1.6129541864139001</c:v>
                </c:pt>
                <c:pt idx="6590">
                  <c:v>71.25</c:v>
                </c:pt>
                <c:pt idx="6591">
                  <c:v>5.5343915343915304</c:v>
                </c:pt>
                <c:pt idx="6592">
                  <c:v>-0.237948717948717</c:v>
                </c:pt>
                <c:pt idx="6593">
                  <c:v>5.2054507337526204</c:v>
                </c:pt>
                <c:pt idx="6594">
                  <c:v>3.17277486910994</c:v>
                </c:pt>
                <c:pt idx="6595">
                  <c:v>-7.0505709624795996</c:v>
                </c:pt>
                <c:pt idx="6596">
                  <c:v>-3.0022779043280101</c:v>
                </c:pt>
                <c:pt idx="6597">
                  <c:v>6.8757763975155202</c:v>
                </c:pt>
                <c:pt idx="6598">
                  <c:v>3.65502183406113</c:v>
                </c:pt>
                <c:pt idx="6599">
                  <c:v>-0.75681818181818095</c:v>
                </c:pt>
                <c:pt idx="6600">
                  <c:v>3.3412384716732499</c:v>
                </c:pt>
                <c:pt idx="6601">
                  <c:v>0.18492753623188399</c:v>
                </c:pt>
                <c:pt idx="6602">
                  <c:v>7.9947449768160697</c:v>
                </c:pt>
                <c:pt idx="6603">
                  <c:v>5.5322896281800302</c:v>
                </c:pt>
                <c:pt idx="6604">
                  <c:v>14.6619718309859</c:v>
                </c:pt>
                <c:pt idx="6605">
                  <c:v>1.6239316239316199</c:v>
                </c:pt>
                <c:pt idx="6606">
                  <c:v>1.4370015948963299</c:v>
                </c:pt>
                <c:pt idx="6607">
                  <c:v>-2.8473344103392502</c:v>
                </c:pt>
                <c:pt idx="6608">
                  <c:v>-4.9090909090909003</c:v>
                </c:pt>
                <c:pt idx="6609">
                  <c:v>1.39443312966734</c:v>
                </c:pt>
                <c:pt idx="6610">
                  <c:v>-2.5277777777777701</c:v>
                </c:pt>
                <c:pt idx="6611">
                  <c:v>-2.3998302207130702</c:v>
                </c:pt>
                <c:pt idx="6612">
                  <c:v>-2.3039730134932501</c:v>
                </c:pt>
                <c:pt idx="6613">
                  <c:v>2.4591836734693802</c:v>
                </c:pt>
                <c:pt idx="6614">
                  <c:v>-1.1111111111111101</c:v>
                </c:pt>
                <c:pt idx="6615">
                  <c:v>6.5789473684210504</c:v>
                </c:pt>
                <c:pt idx="6616">
                  <c:v>-1.43003064351378E-2</c:v>
                </c:pt>
                <c:pt idx="6617">
                  <c:v>-3</c:v>
                </c:pt>
                <c:pt idx="6618">
                  <c:v>-4.0341463414634102</c:v>
                </c:pt>
                <c:pt idx="6619">
                  <c:v>-0.89400428265524601</c:v>
                </c:pt>
                <c:pt idx="6620">
                  <c:v>1.1520737327188901E-3</c:v>
                </c:pt>
                <c:pt idx="6621">
                  <c:v>-2.0955315870570099</c:v>
                </c:pt>
                <c:pt idx="6622">
                  <c:v>18</c:v>
                </c:pt>
                <c:pt idx="6623">
                  <c:v>18.575471698113201</c:v>
                </c:pt>
                <c:pt idx="6624">
                  <c:v>2.55237770968108</c:v>
                </c:pt>
                <c:pt idx="6625">
                  <c:v>-8.2228116710875293E-2</c:v>
                </c:pt>
                <c:pt idx="6626">
                  <c:v>6.9013483764446804</c:v>
                </c:pt>
                <c:pt idx="6627">
                  <c:v>12.5686274509803</c:v>
                </c:pt>
                <c:pt idx="6628">
                  <c:v>0.71415270018621901</c:v>
                </c:pt>
                <c:pt idx="6629">
                  <c:v>6.7735550277117902</c:v>
                </c:pt>
                <c:pt idx="6630">
                  <c:v>5.5449330783938802</c:v>
                </c:pt>
                <c:pt idx="6631">
                  <c:v>3</c:v>
                </c:pt>
                <c:pt idx="6632">
                  <c:v>2.3300613496932501</c:v>
                </c:pt>
                <c:pt idx="6633">
                  <c:v>-2.41015625</c:v>
                </c:pt>
                <c:pt idx="6634">
                  <c:v>14.6139877300613</c:v>
                </c:pt>
                <c:pt idx="6635">
                  <c:v>4.6985726280436602</c:v>
                </c:pt>
                <c:pt idx="6636">
                  <c:v>4.1546391752577296</c:v>
                </c:pt>
                <c:pt idx="6637">
                  <c:v>5.8511304347825996</c:v>
                </c:pt>
                <c:pt idx="6638">
                  <c:v>24.25</c:v>
                </c:pt>
                <c:pt idx="6639">
                  <c:v>6.0641399416909598</c:v>
                </c:pt>
                <c:pt idx="6640">
                  <c:v>12</c:v>
                </c:pt>
                <c:pt idx="6641">
                  <c:v>-14.761904761904701</c:v>
                </c:pt>
                <c:pt idx="6642">
                  <c:v>155.333333333333</c:v>
                </c:pt>
                <c:pt idx="6643">
                  <c:v>17.266666666666602</c:v>
                </c:pt>
                <c:pt idx="6644">
                  <c:v>7.6235294117647001</c:v>
                </c:pt>
                <c:pt idx="6645">
                  <c:v>77</c:v>
                </c:pt>
                <c:pt idx="6646">
                  <c:v>4.07317073170731</c:v>
                </c:pt>
                <c:pt idx="6647">
                  <c:v>10.545454545454501</c:v>
                </c:pt>
                <c:pt idx="6648">
                  <c:v>-9</c:v>
                </c:pt>
                <c:pt idx="6649">
                  <c:v>0.157251908396946</c:v>
                </c:pt>
                <c:pt idx="6650">
                  <c:v>7.67194928684627</c:v>
                </c:pt>
                <c:pt idx="6651">
                  <c:v>54</c:v>
                </c:pt>
                <c:pt idx="6652">
                  <c:v>2.6891245581201901</c:v>
                </c:pt>
                <c:pt idx="6653">
                  <c:v>-3.8067226890756301</c:v>
                </c:pt>
                <c:pt idx="6654">
                  <c:v>-3.25</c:v>
                </c:pt>
                <c:pt idx="6655">
                  <c:v>15.925925925925901</c:v>
                </c:pt>
                <c:pt idx="6656">
                  <c:v>2.5706447187928601</c:v>
                </c:pt>
                <c:pt idx="6657">
                  <c:v>15.7909129753596</c:v>
                </c:pt>
                <c:pt idx="6658">
                  <c:v>6.2066069428891302</c:v>
                </c:pt>
                <c:pt idx="6659">
                  <c:v>12.3293010752688</c:v>
                </c:pt>
                <c:pt idx="6660">
                  <c:v>53.25</c:v>
                </c:pt>
                <c:pt idx="6661">
                  <c:v>5.3891213389121297</c:v>
                </c:pt>
                <c:pt idx="6662">
                  <c:v>2</c:v>
                </c:pt>
                <c:pt idx="6663">
                  <c:v>0.98756906077347995</c:v>
                </c:pt>
                <c:pt idx="6664">
                  <c:v>14.315893665158301</c:v>
                </c:pt>
                <c:pt idx="6665">
                  <c:v>7.1988357285792199</c:v>
                </c:pt>
                <c:pt idx="6666">
                  <c:v>9.3208661417322798</c:v>
                </c:pt>
                <c:pt idx="6667">
                  <c:v>13.3897280966767</c:v>
                </c:pt>
                <c:pt idx="6668">
                  <c:v>6.7905027932960804</c:v>
                </c:pt>
                <c:pt idx="6669">
                  <c:v>2.7853403141361199</c:v>
                </c:pt>
                <c:pt idx="6670">
                  <c:v>-13.789473684210501</c:v>
                </c:pt>
                <c:pt idx="6671">
                  <c:v>10.144009216589801</c:v>
                </c:pt>
                <c:pt idx="6672">
                  <c:v>8.9706691979117199</c:v>
                </c:pt>
                <c:pt idx="6673">
                  <c:v>9.2090443686006793</c:v>
                </c:pt>
                <c:pt idx="6674">
                  <c:v>-0.28748451053283702</c:v>
                </c:pt>
                <c:pt idx="6675">
                  <c:v>-1.9116022099447501</c:v>
                </c:pt>
                <c:pt idx="6676">
                  <c:v>9.0825188863648307</c:v>
                </c:pt>
                <c:pt idx="6677">
                  <c:v>10.844811753902601</c:v>
                </c:pt>
                <c:pt idx="6678">
                  <c:v>7</c:v>
                </c:pt>
                <c:pt idx="6679">
                  <c:v>0</c:v>
                </c:pt>
                <c:pt idx="6680">
                  <c:v>3.5580949057920401</c:v>
                </c:pt>
                <c:pt idx="6681">
                  <c:v>0.74677786201667895</c:v>
                </c:pt>
                <c:pt idx="6682">
                  <c:v>9.6086216676120202</c:v>
                </c:pt>
                <c:pt idx="6683">
                  <c:v>8.3153153153153099</c:v>
                </c:pt>
                <c:pt idx="6684">
                  <c:v>21.2083333333333</c:v>
                </c:pt>
                <c:pt idx="6685">
                  <c:v>3.2034861690034102</c:v>
                </c:pt>
                <c:pt idx="6686">
                  <c:v>10.256294964028699</c:v>
                </c:pt>
                <c:pt idx="6687">
                  <c:v>-8.0640176600441507</c:v>
                </c:pt>
                <c:pt idx="6688">
                  <c:v>0</c:v>
                </c:pt>
                <c:pt idx="6689">
                  <c:v>3.1551724137931001</c:v>
                </c:pt>
                <c:pt idx="6690">
                  <c:v>12.536546184738899</c:v>
                </c:pt>
                <c:pt idx="6691">
                  <c:v>14.9665271966527</c:v>
                </c:pt>
                <c:pt idx="6692">
                  <c:v>0.79269882659713098</c:v>
                </c:pt>
                <c:pt idx="6693">
                  <c:v>18.090998363338699</c:v>
                </c:pt>
                <c:pt idx="6694">
                  <c:v>-8</c:v>
                </c:pt>
                <c:pt idx="6695">
                  <c:v>5.8685314685314598</c:v>
                </c:pt>
                <c:pt idx="6696">
                  <c:v>-2.6832298136645898</c:v>
                </c:pt>
                <c:pt idx="6697">
                  <c:v>0</c:v>
                </c:pt>
                <c:pt idx="6698">
                  <c:v>3.4103992571959099</c:v>
                </c:pt>
                <c:pt idx="6699">
                  <c:v>7.8847552910052903</c:v>
                </c:pt>
                <c:pt idx="6700">
                  <c:v>16.9940652818991</c:v>
                </c:pt>
                <c:pt idx="6701">
                  <c:v>24.504347826086899</c:v>
                </c:pt>
                <c:pt idx="6702">
                  <c:v>3.4188034188034102</c:v>
                </c:pt>
                <c:pt idx="6703">
                  <c:v>2.1258992805755299</c:v>
                </c:pt>
                <c:pt idx="6704">
                  <c:v>16</c:v>
                </c:pt>
                <c:pt idx="6705">
                  <c:v>6.62222222222222</c:v>
                </c:pt>
                <c:pt idx="6706">
                  <c:v>11.1428571428571</c:v>
                </c:pt>
                <c:pt idx="6707">
                  <c:v>6.6099585062240598</c:v>
                </c:pt>
                <c:pt idx="6708">
                  <c:v>-1.44444444444444</c:v>
                </c:pt>
                <c:pt idx="6709">
                  <c:v>10.111564625850299</c:v>
                </c:pt>
                <c:pt idx="6710">
                  <c:v>12</c:v>
                </c:pt>
                <c:pt idx="6711">
                  <c:v>9.7321428571428505</c:v>
                </c:pt>
                <c:pt idx="6712">
                  <c:v>6.6792452830188598</c:v>
                </c:pt>
                <c:pt idx="6713">
                  <c:v>25.939024390243901</c:v>
                </c:pt>
                <c:pt idx="6714">
                  <c:v>6.9656942193408904</c:v>
                </c:pt>
                <c:pt idx="6715">
                  <c:v>6.2268041237113403</c:v>
                </c:pt>
                <c:pt idx="6716">
                  <c:v>3.80651340996168</c:v>
                </c:pt>
                <c:pt idx="6717">
                  <c:v>0.20063191153238499</c:v>
                </c:pt>
                <c:pt idx="6718">
                  <c:v>0.54545454545454497</c:v>
                </c:pt>
                <c:pt idx="6719">
                  <c:v>10.4117647058823</c:v>
                </c:pt>
                <c:pt idx="6720">
                  <c:v>1.92578125</c:v>
                </c:pt>
                <c:pt idx="6721">
                  <c:v>8.4298642533936601</c:v>
                </c:pt>
                <c:pt idx="6722">
                  <c:v>21.448863636363601</c:v>
                </c:pt>
                <c:pt idx="6723">
                  <c:v>41.5</c:v>
                </c:pt>
                <c:pt idx="6724">
                  <c:v>15.546878020491</c:v>
                </c:pt>
                <c:pt idx="6725">
                  <c:v>6.9890109890109802</c:v>
                </c:pt>
                <c:pt idx="6726">
                  <c:v>-1.5</c:v>
                </c:pt>
                <c:pt idx="6727">
                  <c:v>5.5435816164817702</c:v>
                </c:pt>
                <c:pt idx="6728">
                  <c:v>8.4282828282828195</c:v>
                </c:pt>
                <c:pt idx="6729">
                  <c:v>9.0788091068301195</c:v>
                </c:pt>
                <c:pt idx="6730">
                  <c:v>9.7233082706766893</c:v>
                </c:pt>
                <c:pt idx="6731">
                  <c:v>6.6542309648974003</c:v>
                </c:pt>
                <c:pt idx="6732">
                  <c:v>-0.70212765957446799</c:v>
                </c:pt>
                <c:pt idx="6733">
                  <c:v>4.7319819819819804</c:v>
                </c:pt>
                <c:pt idx="6734">
                  <c:v>1.14832535885167</c:v>
                </c:pt>
                <c:pt idx="6735">
                  <c:v>-0.10638297872340401</c:v>
                </c:pt>
                <c:pt idx="6736">
                  <c:v>31.305785123966899</c:v>
                </c:pt>
                <c:pt idx="6737">
                  <c:v>-5.8823529411764698E-2</c:v>
                </c:pt>
                <c:pt idx="6738">
                  <c:v>13.714285714285699</c:v>
                </c:pt>
                <c:pt idx="6739">
                  <c:v>-17</c:v>
                </c:pt>
                <c:pt idx="6740">
                  <c:v>10.5622775800711</c:v>
                </c:pt>
                <c:pt idx="6741">
                  <c:v>17.377325066430402</c:v>
                </c:pt>
                <c:pt idx="6742">
                  <c:v>9.2641509433962206</c:v>
                </c:pt>
                <c:pt idx="6743">
                  <c:v>8.1851851851851798</c:v>
                </c:pt>
                <c:pt idx="6744">
                  <c:v>-7.4814814814814801</c:v>
                </c:pt>
                <c:pt idx="6745">
                  <c:v>10.0416666666666</c:v>
                </c:pt>
                <c:pt idx="6746">
                  <c:v>2.40441176470588</c:v>
                </c:pt>
                <c:pt idx="6747">
                  <c:v>13.056451612903199</c:v>
                </c:pt>
                <c:pt idx="6748">
                  <c:v>13.039215686274501</c:v>
                </c:pt>
                <c:pt idx="6749">
                  <c:v>5.9359359359359303</c:v>
                </c:pt>
                <c:pt idx="6750">
                  <c:v>9.7653061224489797</c:v>
                </c:pt>
                <c:pt idx="6751">
                  <c:v>18.372983870967701</c:v>
                </c:pt>
                <c:pt idx="6752">
                  <c:v>6.2286995515695001</c:v>
                </c:pt>
                <c:pt idx="6753">
                  <c:v>6.60133843212237</c:v>
                </c:pt>
                <c:pt idx="6754">
                  <c:v>6.8235294117647003</c:v>
                </c:pt>
                <c:pt idx="6755">
                  <c:v>48.076923076923002</c:v>
                </c:pt>
                <c:pt idx="6756">
                  <c:v>11.363929146537799</c:v>
                </c:pt>
                <c:pt idx="6757">
                  <c:v>22.6140815246162</c:v>
                </c:pt>
                <c:pt idx="6758">
                  <c:v>7.2</c:v>
                </c:pt>
                <c:pt idx="6759">
                  <c:v>6.7657180675049604</c:v>
                </c:pt>
                <c:pt idx="6760">
                  <c:v>8.8147013782542096</c:v>
                </c:pt>
                <c:pt idx="6761">
                  <c:v>-4.2222222222222197</c:v>
                </c:pt>
                <c:pt idx="6762">
                  <c:v>-8</c:v>
                </c:pt>
                <c:pt idx="6763">
                  <c:v>7.3548387096774102</c:v>
                </c:pt>
                <c:pt idx="6764">
                  <c:v>7.8655256723716303</c:v>
                </c:pt>
                <c:pt idx="6765">
                  <c:v>-0.15172413793103401</c:v>
                </c:pt>
                <c:pt idx="6766">
                  <c:v>-3.7537313432835799</c:v>
                </c:pt>
                <c:pt idx="6767">
                  <c:v>10.3333333333333</c:v>
                </c:pt>
                <c:pt idx="6768">
                  <c:v>9.1570247933884303</c:v>
                </c:pt>
                <c:pt idx="6769">
                  <c:v>0.33447098976109202</c:v>
                </c:pt>
                <c:pt idx="6770">
                  <c:v>10.9914163090128</c:v>
                </c:pt>
                <c:pt idx="6771">
                  <c:v>-5.88</c:v>
                </c:pt>
                <c:pt idx="6772">
                  <c:v>5.4871794871794801</c:v>
                </c:pt>
                <c:pt idx="6773">
                  <c:v>3.1956521739130399</c:v>
                </c:pt>
                <c:pt idx="6774">
                  <c:v>7.21875</c:v>
                </c:pt>
                <c:pt idx="6775">
                  <c:v>-0.56338028169013998</c:v>
                </c:pt>
                <c:pt idx="6776">
                  <c:v>5.2816989381636397</c:v>
                </c:pt>
                <c:pt idx="6777">
                  <c:v>157.5</c:v>
                </c:pt>
                <c:pt idx="6778">
                  <c:v>2.4145161290322501</c:v>
                </c:pt>
                <c:pt idx="6779">
                  <c:v>6.4193689745836897</c:v>
                </c:pt>
                <c:pt idx="6780">
                  <c:v>19</c:v>
                </c:pt>
                <c:pt idx="6781">
                  <c:v>23.9545454545454</c:v>
                </c:pt>
                <c:pt idx="6782">
                  <c:v>-1.6798245614034999</c:v>
                </c:pt>
                <c:pt idx="6783">
                  <c:v>7.9338842975206596</c:v>
                </c:pt>
                <c:pt idx="6784">
                  <c:v>1.63257575757575</c:v>
                </c:pt>
                <c:pt idx="6785">
                  <c:v>117</c:v>
                </c:pt>
                <c:pt idx="6786">
                  <c:v>8.2777777777777697</c:v>
                </c:pt>
                <c:pt idx="6787">
                  <c:v>4.3569767441860403</c:v>
                </c:pt>
                <c:pt idx="6788">
                  <c:v>6.70175438596491</c:v>
                </c:pt>
                <c:pt idx="6789">
                  <c:v>-4.0268562401263797</c:v>
                </c:pt>
                <c:pt idx="6790">
                  <c:v>7.1327760497667096</c:v>
                </c:pt>
                <c:pt idx="6791">
                  <c:v>1</c:v>
                </c:pt>
                <c:pt idx="6792">
                  <c:v>91</c:v>
                </c:pt>
                <c:pt idx="6793">
                  <c:v>-2.4777448071216601</c:v>
                </c:pt>
                <c:pt idx="6794">
                  <c:v>14.2345415778251</c:v>
                </c:pt>
                <c:pt idx="6795">
                  <c:v>-1.71428571428571</c:v>
                </c:pt>
                <c:pt idx="6796">
                  <c:v>8.1743679163033995</c:v>
                </c:pt>
                <c:pt idx="6797">
                  <c:v>10.800739868841401</c:v>
                </c:pt>
                <c:pt idx="6798">
                  <c:v>4.0471698113207504</c:v>
                </c:pt>
                <c:pt idx="6799">
                  <c:v>-0.157894736842105</c:v>
                </c:pt>
                <c:pt idx="6800">
                  <c:v>9.2313851080864602</c:v>
                </c:pt>
                <c:pt idx="6801">
                  <c:v>10.1303462321792</c:v>
                </c:pt>
                <c:pt idx="6802">
                  <c:v>0.689885142645424</c:v>
                </c:pt>
                <c:pt idx="6803">
                  <c:v>0.73563218390804597</c:v>
                </c:pt>
                <c:pt idx="6804">
                  <c:v>2.29139072847682</c:v>
                </c:pt>
                <c:pt idx="6805">
                  <c:v>8.5671747607231392</c:v>
                </c:pt>
                <c:pt idx="6806">
                  <c:v>-3.3726790450928301</c:v>
                </c:pt>
                <c:pt idx="6807">
                  <c:v>-6.9722222222222197</c:v>
                </c:pt>
                <c:pt idx="6808">
                  <c:v>8.8962386511024594</c:v>
                </c:pt>
                <c:pt idx="6809">
                  <c:v>5.9375370626606001</c:v>
                </c:pt>
                <c:pt idx="6810">
                  <c:v>0</c:v>
                </c:pt>
                <c:pt idx="6811">
                  <c:v>-7.11467889908256</c:v>
                </c:pt>
                <c:pt idx="6812">
                  <c:v>2.3333333333333299</c:v>
                </c:pt>
                <c:pt idx="6813">
                  <c:v>9.0258373205741602</c:v>
                </c:pt>
                <c:pt idx="6814">
                  <c:v>54.559322033898297</c:v>
                </c:pt>
                <c:pt idx="6815">
                  <c:v>0.78278688524590101</c:v>
                </c:pt>
                <c:pt idx="6816">
                  <c:v>16.274863928748101</c:v>
                </c:pt>
                <c:pt idx="6817">
                  <c:v>3.7283934426229499</c:v>
                </c:pt>
                <c:pt idx="6818">
                  <c:v>3.9735294117647002</c:v>
                </c:pt>
                <c:pt idx="6819">
                  <c:v>32</c:v>
                </c:pt>
                <c:pt idx="6820">
                  <c:v>12.3</c:v>
                </c:pt>
                <c:pt idx="6821">
                  <c:v>-4.70574579222286</c:v>
                </c:pt>
                <c:pt idx="6822">
                  <c:v>4.3742454728370204</c:v>
                </c:pt>
                <c:pt idx="6823">
                  <c:v>10.8107311320754</c:v>
                </c:pt>
                <c:pt idx="6824">
                  <c:v>10.000282087447101</c:v>
                </c:pt>
                <c:pt idx="6825">
                  <c:v>5.3252032520325203</c:v>
                </c:pt>
                <c:pt idx="6826">
                  <c:v>13.810210876803501</c:v>
                </c:pt>
                <c:pt idx="6827">
                  <c:v>8.0498442367601193</c:v>
                </c:pt>
                <c:pt idx="6828">
                  <c:v>8.6124172884696595</c:v>
                </c:pt>
                <c:pt idx="6829">
                  <c:v>-36</c:v>
                </c:pt>
                <c:pt idx="6830">
                  <c:v>15.369604316546701</c:v>
                </c:pt>
                <c:pt idx="6831">
                  <c:v>1.4421052631578899</c:v>
                </c:pt>
                <c:pt idx="6832">
                  <c:v>14.2083333333333</c:v>
                </c:pt>
                <c:pt idx="6833">
                  <c:v>12.4141139976735</c:v>
                </c:pt>
                <c:pt idx="6834">
                  <c:v>16.7116788321167</c:v>
                </c:pt>
                <c:pt idx="6835">
                  <c:v>1.50381679389312</c:v>
                </c:pt>
                <c:pt idx="6836">
                  <c:v>19.125579001544001</c:v>
                </c:pt>
                <c:pt idx="6837">
                  <c:v>9.0527070634636004</c:v>
                </c:pt>
                <c:pt idx="6838">
                  <c:v>12.3302028549962</c:v>
                </c:pt>
                <c:pt idx="6839">
                  <c:v>10.0880773361976</c:v>
                </c:pt>
                <c:pt idx="6840">
                  <c:v>21.232156620934099</c:v>
                </c:pt>
                <c:pt idx="6841">
                  <c:v>9.4139776483551003</c:v>
                </c:pt>
                <c:pt idx="6842">
                  <c:v>13.7314578005115</c:v>
                </c:pt>
                <c:pt idx="6843">
                  <c:v>12.4819306330341</c:v>
                </c:pt>
                <c:pt idx="6844">
                  <c:v>8.7505216095379996</c:v>
                </c:pt>
                <c:pt idx="6845">
                  <c:v>14.521813613522101</c:v>
                </c:pt>
                <c:pt idx="6846">
                  <c:v>18.539825762289901</c:v>
                </c:pt>
                <c:pt idx="6847">
                  <c:v>11.5118558330698</c:v>
                </c:pt>
                <c:pt idx="6848">
                  <c:v>13.3984298331697</c:v>
                </c:pt>
                <c:pt idx="6849">
                  <c:v>12.6250342371952</c:v>
                </c:pt>
                <c:pt idx="6850">
                  <c:v>10.035471573015</c:v>
                </c:pt>
                <c:pt idx="6851">
                  <c:v>12.919051112741499</c:v>
                </c:pt>
                <c:pt idx="6852">
                  <c:v>9.5797073170731704</c:v>
                </c:pt>
                <c:pt idx="6853">
                  <c:v>36.176470588235297</c:v>
                </c:pt>
                <c:pt idx="6854">
                  <c:v>186</c:v>
                </c:pt>
                <c:pt idx="6855">
                  <c:v>-6</c:v>
                </c:pt>
                <c:pt idx="6856">
                  <c:v>11.068376068376001</c:v>
                </c:pt>
                <c:pt idx="6857">
                  <c:v>9.6647088866189996</c:v>
                </c:pt>
                <c:pt idx="6858">
                  <c:v>9.3305613305613306</c:v>
                </c:pt>
                <c:pt idx="6859">
                  <c:v>17.781362007168401</c:v>
                </c:pt>
                <c:pt idx="6860">
                  <c:v>5.4001739886907298</c:v>
                </c:pt>
                <c:pt idx="6861">
                  <c:v>0.29644114196323801</c:v>
                </c:pt>
                <c:pt idx="6862">
                  <c:v>2.08</c:v>
                </c:pt>
                <c:pt idx="6863">
                  <c:v>11.2830048345109</c:v>
                </c:pt>
                <c:pt idx="6864">
                  <c:v>3.9722584856396801</c:v>
                </c:pt>
                <c:pt idx="6865">
                  <c:v>22.6592427616926</c:v>
                </c:pt>
                <c:pt idx="6866">
                  <c:v>12.921940600217599</c:v>
                </c:pt>
                <c:pt idx="6867">
                  <c:v>9.5504052684903709</c:v>
                </c:pt>
                <c:pt idx="6868">
                  <c:v>8.4333945796968308</c:v>
                </c:pt>
                <c:pt idx="6869">
                  <c:v>13.4388732394366</c:v>
                </c:pt>
                <c:pt idx="6870">
                  <c:v>8.2346055979643697</c:v>
                </c:pt>
                <c:pt idx="6871">
                  <c:v>6.4918032786885203</c:v>
                </c:pt>
                <c:pt idx="6872">
                  <c:v>16.314858490565999</c:v>
                </c:pt>
                <c:pt idx="6873">
                  <c:v>8.1009615384615294</c:v>
                </c:pt>
                <c:pt idx="6874">
                  <c:v>56</c:v>
                </c:pt>
                <c:pt idx="6875">
                  <c:v>9.8349450909686897</c:v>
                </c:pt>
                <c:pt idx="6876">
                  <c:v>9.7714285714285705</c:v>
                </c:pt>
                <c:pt idx="6877">
                  <c:v>5.9058544303797396</c:v>
                </c:pt>
                <c:pt idx="6878">
                  <c:v>12.135029354207401</c:v>
                </c:pt>
                <c:pt idx="6879">
                  <c:v>12.1584726319239</c:v>
                </c:pt>
                <c:pt idx="6880">
                  <c:v>10.384408602150501</c:v>
                </c:pt>
                <c:pt idx="6881">
                  <c:v>13.6159163417227</c:v>
                </c:pt>
                <c:pt idx="6882">
                  <c:v>11.182717334721399</c:v>
                </c:pt>
                <c:pt idx="6883">
                  <c:v>16.153935409011702</c:v>
                </c:pt>
                <c:pt idx="6884">
                  <c:v>6.4277551020408099</c:v>
                </c:pt>
                <c:pt idx="6885">
                  <c:v>9.7570942111237198</c:v>
                </c:pt>
                <c:pt idx="6886">
                  <c:v>11.1045953360768</c:v>
                </c:pt>
                <c:pt idx="6887">
                  <c:v>4.4124137931034397</c:v>
                </c:pt>
                <c:pt idx="6888">
                  <c:v>9.4207484027988997</c:v>
                </c:pt>
                <c:pt idx="6889">
                  <c:v>15.8003403289846</c:v>
                </c:pt>
                <c:pt idx="6890">
                  <c:v>10.214176179928399</c:v>
                </c:pt>
                <c:pt idx="6891">
                  <c:v>10.5786864931846</c:v>
                </c:pt>
                <c:pt idx="6892">
                  <c:v>12.383916990920801</c:v>
                </c:pt>
                <c:pt idx="6893">
                  <c:v>12.691168693812701</c:v>
                </c:pt>
                <c:pt idx="6894">
                  <c:v>10.806894694317201</c:v>
                </c:pt>
                <c:pt idx="6895">
                  <c:v>12.7397213727488</c:v>
                </c:pt>
                <c:pt idx="6896">
                  <c:v>3.8695652173913002</c:v>
                </c:pt>
                <c:pt idx="6897">
                  <c:v>8.9346252129471893</c:v>
                </c:pt>
                <c:pt idx="6898">
                  <c:v>12.2235133287764</c:v>
                </c:pt>
                <c:pt idx="6899">
                  <c:v>7.31914893617021</c:v>
                </c:pt>
                <c:pt idx="6900">
                  <c:v>11.092720970537201</c:v>
                </c:pt>
                <c:pt idx="6901">
                  <c:v>10.1192528735632</c:v>
                </c:pt>
                <c:pt idx="6902">
                  <c:v>11.4442857142857</c:v>
                </c:pt>
                <c:pt idx="6903">
                  <c:v>10.117435158501401</c:v>
                </c:pt>
                <c:pt idx="6904">
                  <c:v>12.4399241510084</c:v>
                </c:pt>
                <c:pt idx="6905">
                  <c:v>12.130808950085999</c:v>
                </c:pt>
                <c:pt idx="6906">
                  <c:v>10.029958285930901</c:v>
                </c:pt>
                <c:pt idx="6907">
                  <c:v>3.58088235294117</c:v>
                </c:pt>
                <c:pt idx="6908">
                  <c:v>-16</c:v>
                </c:pt>
                <c:pt idx="6909">
                  <c:v>-0.52631578947368396</c:v>
                </c:pt>
                <c:pt idx="6910">
                  <c:v>14.500178443968499</c:v>
                </c:pt>
                <c:pt idx="6911">
                  <c:v>13.1380305602716</c:v>
                </c:pt>
                <c:pt idx="6912">
                  <c:v>13.5611137328928</c:v>
                </c:pt>
                <c:pt idx="6913">
                  <c:v>14.06966232385</c:v>
                </c:pt>
                <c:pt idx="6914">
                  <c:v>6.6019021739130404</c:v>
                </c:pt>
                <c:pt idx="6915">
                  <c:v>3.4863013698630101</c:v>
                </c:pt>
                <c:pt idx="6916">
                  <c:v>12.371282922684699</c:v>
                </c:pt>
                <c:pt idx="6917">
                  <c:v>8.7600893284415307</c:v>
                </c:pt>
                <c:pt idx="6918">
                  <c:v>12.683947368421</c:v>
                </c:pt>
                <c:pt idx="6919">
                  <c:v>17.1823587710604</c:v>
                </c:pt>
                <c:pt idx="6920">
                  <c:v>10.559972739663699</c:v>
                </c:pt>
                <c:pt idx="6921">
                  <c:v>13.7602996254681</c:v>
                </c:pt>
                <c:pt idx="6922">
                  <c:v>43.734806629834203</c:v>
                </c:pt>
                <c:pt idx="6923">
                  <c:v>-3.0281690140844999</c:v>
                </c:pt>
                <c:pt idx="6924">
                  <c:v>0</c:v>
                </c:pt>
                <c:pt idx="6925">
                  <c:v>0.79969242599000301</c:v>
                </c:pt>
                <c:pt idx="6926">
                  <c:v>16.0976699029126</c:v>
                </c:pt>
                <c:pt idx="6927">
                  <c:v>8.3906644238856103</c:v>
                </c:pt>
                <c:pt idx="6928">
                  <c:v>4.6379440665154901</c:v>
                </c:pt>
                <c:pt idx="6929">
                  <c:v>10.157604412923501</c:v>
                </c:pt>
                <c:pt idx="6930">
                  <c:v>-7.375</c:v>
                </c:pt>
                <c:pt idx="6931">
                  <c:v>15.945179584120901</c:v>
                </c:pt>
                <c:pt idx="6932">
                  <c:v>15.355181252288499</c:v>
                </c:pt>
                <c:pt idx="6933">
                  <c:v>112</c:v>
                </c:pt>
                <c:pt idx="6934">
                  <c:v>4.1040462427745599</c:v>
                </c:pt>
                <c:pt idx="6935">
                  <c:v>9.02231404958677</c:v>
                </c:pt>
                <c:pt idx="6936">
                  <c:v>54.5</c:v>
                </c:pt>
                <c:pt idx="6937">
                  <c:v>16.624772786289199</c:v>
                </c:pt>
                <c:pt idx="6938">
                  <c:v>1.4285714285714199</c:v>
                </c:pt>
                <c:pt idx="6939">
                  <c:v>8.4372378669862194</c:v>
                </c:pt>
                <c:pt idx="6940">
                  <c:v>-25</c:v>
                </c:pt>
                <c:pt idx="6941">
                  <c:v>0</c:v>
                </c:pt>
                <c:pt idx="6942">
                  <c:v>6.11320754716981</c:v>
                </c:pt>
                <c:pt idx="6943">
                  <c:v>2</c:v>
                </c:pt>
                <c:pt idx="6944">
                  <c:v>9.0628803245436096</c:v>
                </c:pt>
                <c:pt idx="6945">
                  <c:v>-10.9336823734729</c:v>
                </c:pt>
                <c:pt idx="6946">
                  <c:v>6.4860534124629003</c:v>
                </c:pt>
                <c:pt idx="6947">
                  <c:v>15</c:v>
                </c:pt>
                <c:pt idx="6948">
                  <c:v>17.738095238095202</c:v>
                </c:pt>
                <c:pt idx="6949">
                  <c:v>-31</c:v>
                </c:pt>
                <c:pt idx="6950">
                  <c:v>6.5</c:v>
                </c:pt>
                <c:pt idx="6951">
                  <c:v>-0.56047700170357695</c:v>
                </c:pt>
                <c:pt idx="6952">
                  <c:v>6.6157407407407396</c:v>
                </c:pt>
                <c:pt idx="6953">
                  <c:v>-0.74736842105263102</c:v>
                </c:pt>
                <c:pt idx="6954">
                  <c:v>17.533632286995498</c:v>
                </c:pt>
                <c:pt idx="6955">
                  <c:v>6.24380165289256</c:v>
                </c:pt>
                <c:pt idx="6956">
                  <c:v>-15.228571428571399</c:v>
                </c:pt>
                <c:pt idx="6957">
                  <c:v>4.4088647670737204</c:v>
                </c:pt>
                <c:pt idx="6958">
                  <c:v>12.617647058823501</c:v>
                </c:pt>
                <c:pt idx="6959">
                  <c:v>3.76727272727272</c:v>
                </c:pt>
                <c:pt idx="6960">
                  <c:v>2.6544574982722802</c:v>
                </c:pt>
                <c:pt idx="6961">
                  <c:v>3.6151832460732898</c:v>
                </c:pt>
                <c:pt idx="6962">
                  <c:v>8.7990975504941993</c:v>
                </c:pt>
                <c:pt idx="6963">
                  <c:v>11.7567164179104</c:v>
                </c:pt>
                <c:pt idx="6964">
                  <c:v>8.7486687965921099</c:v>
                </c:pt>
                <c:pt idx="6965">
                  <c:v>4.0539932508436403</c:v>
                </c:pt>
                <c:pt idx="6966">
                  <c:v>-10.869565217391299</c:v>
                </c:pt>
                <c:pt idx="6967">
                  <c:v>0</c:v>
                </c:pt>
                <c:pt idx="6968">
                  <c:v>3.4166666666666599</c:v>
                </c:pt>
                <c:pt idx="6969">
                  <c:v>14.7125</c:v>
                </c:pt>
                <c:pt idx="6970">
                  <c:v>-20</c:v>
                </c:pt>
                <c:pt idx="6971">
                  <c:v>6.2954679223072398</c:v>
                </c:pt>
                <c:pt idx="6972">
                  <c:v>9.3051771117166204</c:v>
                </c:pt>
                <c:pt idx="6973">
                  <c:v>70</c:v>
                </c:pt>
                <c:pt idx="6974">
                  <c:v>7.62279511533242</c:v>
                </c:pt>
                <c:pt idx="6975">
                  <c:v>1.59716599190283</c:v>
                </c:pt>
                <c:pt idx="6976">
                  <c:v>18.733836858006001</c:v>
                </c:pt>
                <c:pt idx="6977">
                  <c:v>-1.8738532110091699</c:v>
                </c:pt>
                <c:pt idx="6978">
                  <c:v>134.5</c:v>
                </c:pt>
                <c:pt idx="6979">
                  <c:v>0.57660167130919204</c:v>
                </c:pt>
                <c:pt idx="6980">
                  <c:v>13.124926340601</c:v>
                </c:pt>
                <c:pt idx="6981">
                  <c:v>63</c:v>
                </c:pt>
                <c:pt idx="6982">
                  <c:v>94.5</c:v>
                </c:pt>
                <c:pt idx="6983">
                  <c:v>5.3157894736842097</c:v>
                </c:pt>
                <c:pt idx="6984">
                  <c:v>18.369700748129599</c:v>
                </c:pt>
                <c:pt idx="6985">
                  <c:v>0</c:v>
                </c:pt>
                <c:pt idx="6986">
                  <c:v>8.2432723358449902</c:v>
                </c:pt>
                <c:pt idx="6987">
                  <c:v>97</c:v>
                </c:pt>
                <c:pt idx="6988">
                  <c:v>0</c:v>
                </c:pt>
                <c:pt idx="6989">
                  <c:v>-1.54355400696864</c:v>
                </c:pt>
                <c:pt idx="6990">
                  <c:v>3.9097957045573599</c:v>
                </c:pt>
                <c:pt idx="6991">
                  <c:v>2.92902711323763</c:v>
                </c:pt>
                <c:pt idx="6992">
                  <c:v>13.44125</c:v>
                </c:pt>
                <c:pt idx="6993">
                  <c:v>87</c:v>
                </c:pt>
                <c:pt idx="6994">
                  <c:v>0</c:v>
                </c:pt>
                <c:pt idx="6995">
                  <c:v>12.818307905686501</c:v>
                </c:pt>
                <c:pt idx="6996">
                  <c:v>-3.4451219512195101</c:v>
                </c:pt>
                <c:pt idx="6997">
                  <c:v>-10.9692307692307</c:v>
                </c:pt>
                <c:pt idx="6998">
                  <c:v>2.4431418522860402</c:v>
                </c:pt>
                <c:pt idx="6999">
                  <c:v>0</c:v>
                </c:pt>
                <c:pt idx="7000">
                  <c:v>13.628096369189</c:v>
                </c:pt>
                <c:pt idx="7001">
                  <c:v>3.3702290076335801</c:v>
                </c:pt>
                <c:pt idx="7002">
                  <c:v>-8.5294117647058805</c:v>
                </c:pt>
                <c:pt idx="7003">
                  <c:v>12.4231642694928</c:v>
                </c:pt>
                <c:pt idx="7004">
                  <c:v>-10.6111111111111</c:v>
                </c:pt>
                <c:pt idx="7005">
                  <c:v>2.9208955223880499</c:v>
                </c:pt>
                <c:pt idx="7006">
                  <c:v>7.8013029315960898</c:v>
                </c:pt>
                <c:pt idx="7007">
                  <c:v>-1.26743398781313</c:v>
                </c:pt>
                <c:pt idx="7008">
                  <c:v>19.566197633514498</c:v>
                </c:pt>
                <c:pt idx="7009">
                  <c:v>9.1140142517814695</c:v>
                </c:pt>
                <c:pt idx="7010">
                  <c:v>15.529220779220701</c:v>
                </c:pt>
                <c:pt idx="7011">
                  <c:v>12.7246627464545</c:v>
                </c:pt>
                <c:pt idx="7012">
                  <c:v>5.9545454545454497</c:v>
                </c:pt>
                <c:pt idx="7013">
                  <c:v>6.8602865916069602</c:v>
                </c:pt>
                <c:pt idx="7014">
                  <c:v>16.2944606413994</c:v>
                </c:pt>
                <c:pt idx="7015">
                  <c:v>6.3588516746411399</c:v>
                </c:pt>
                <c:pt idx="7016">
                  <c:v>0</c:v>
                </c:pt>
                <c:pt idx="7017">
                  <c:v>50.384615384615302</c:v>
                </c:pt>
                <c:pt idx="7018">
                  <c:v>11.9067919075144</c:v>
                </c:pt>
                <c:pt idx="7019">
                  <c:v>8.2488038277511908</c:v>
                </c:pt>
                <c:pt idx="7020">
                  <c:v>6.3325242718446599</c:v>
                </c:pt>
                <c:pt idx="7021">
                  <c:v>-2.1232041793643801</c:v>
                </c:pt>
                <c:pt idx="7022">
                  <c:v>0.78571428571428503</c:v>
                </c:pt>
                <c:pt idx="7023">
                  <c:v>19.560535806285401</c:v>
                </c:pt>
                <c:pt idx="7024">
                  <c:v>-8.0352941176470498</c:v>
                </c:pt>
                <c:pt idx="7025">
                  <c:v>-7.5755725190839698</c:v>
                </c:pt>
                <c:pt idx="7026">
                  <c:v>5</c:v>
                </c:pt>
                <c:pt idx="7027">
                  <c:v>1.5754895767529999</c:v>
                </c:pt>
                <c:pt idx="7028">
                  <c:v>14</c:v>
                </c:pt>
                <c:pt idx="7029">
                  <c:v>13.6554759467758</c:v>
                </c:pt>
                <c:pt idx="7030">
                  <c:v>7.6605029585798796</c:v>
                </c:pt>
                <c:pt idx="7031">
                  <c:v>5.3121261555192998</c:v>
                </c:pt>
                <c:pt idx="7032">
                  <c:v>1.2375</c:v>
                </c:pt>
                <c:pt idx="7033">
                  <c:v>19.971610376896699</c:v>
                </c:pt>
                <c:pt idx="7034">
                  <c:v>-4.9168356997971596</c:v>
                </c:pt>
                <c:pt idx="7035">
                  <c:v>-0.73676360924683004</c:v>
                </c:pt>
                <c:pt idx="7036">
                  <c:v>11.090909090908999</c:v>
                </c:pt>
                <c:pt idx="7037">
                  <c:v>1.2465642683912601</c:v>
                </c:pt>
                <c:pt idx="7038">
                  <c:v>0</c:v>
                </c:pt>
                <c:pt idx="7039">
                  <c:v>10.2963768115942</c:v>
                </c:pt>
                <c:pt idx="7040">
                  <c:v>30</c:v>
                </c:pt>
                <c:pt idx="7041">
                  <c:v>0</c:v>
                </c:pt>
                <c:pt idx="7042">
                  <c:v>-11.1666666666666</c:v>
                </c:pt>
                <c:pt idx="7043">
                  <c:v>-8.4742647058823497</c:v>
                </c:pt>
                <c:pt idx="7044">
                  <c:v>138</c:v>
                </c:pt>
                <c:pt idx="7045">
                  <c:v>14.193502824858699</c:v>
                </c:pt>
                <c:pt idx="7046">
                  <c:v>108</c:v>
                </c:pt>
                <c:pt idx="7047">
                  <c:v>11.089758019133299</c:v>
                </c:pt>
                <c:pt idx="7048">
                  <c:v>46</c:v>
                </c:pt>
                <c:pt idx="7049">
                  <c:v>228</c:v>
                </c:pt>
                <c:pt idx="7050">
                  <c:v>15</c:v>
                </c:pt>
                <c:pt idx="7051">
                  <c:v>15.1764389456697</c:v>
                </c:pt>
                <c:pt idx="7052">
                  <c:v>-8.3313953488371997</c:v>
                </c:pt>
                <c:pt idx="7053">
                  <c:v>5.8973333333333304</c:v>
                </c:pt>
                <c:pt idx="7054">
                  <c:v>14.011061040557101</c:v>
                </c:pt>
                <c:pt idx="7055">
                  <c:v>11.228083491461099</c:v>
                </c:pt>
                <c:pt idx="7056">
                  <c:v>5.3060656649972104</c:v>
                </c:pt>
                <c:pt idx="7057">
                  <c:v>18.039367429340501</c:v>
                </c:pt>
                <c:pt idx="7058">
                  <c:v>22.21875</c:v>
                </c:pt>
                <c:pt idx="7059">
                  <c:v>8.5502645502645507</c:v>
                </c:pt>
                <c:pt idx="7060">
                  <c:v>12.012564671101201</c:v>
                </c:pt>
                <c:pt idx="7061">
                  <c:v>124</c:v>
                </c:pt>
                <c:pt idx="7062">
                  <c:v>0</c:v>
                </c:pt>
                <c:pt idx="7063">
                  <c:v>0</c:v>
                </c:pt>
                <c:pt idx="7064">
                  <c:v>9.6712700369913591</c:v>
                </c:pt>
                <c:pt idx="7065">
                  <c:v>-14</c:v>
                </c:pt>
                <c:pt idx="7066">
                  <c:v>5.0253164556962</c:v>
                </c:pt>
                <c:pt idx="7067">
                  <c:v>4.3171390013495197</c:v>
                </c:pt>
                <c:pt idx="7068">
                  <c:v>12</c:v>
                </c:pt>
                <c:pt idx="7069">
                  <c:v>-6.2363636363636301</c:v>
                </c:pt>
                <c:pt idx="7070">
                  <c:v>84</c:v>
                </c:pt>
                <c:pt idx="7071">
                  <c:v>12.570733104238199</c:v>
                </c:pt>
                <c:pt idx="7072">
                  <c:v>4.6787626412849397</c:v>
                </c:pt>
                <c:pt idx="7073">
                  <c:v>12.1428571428571</c:v>
                </c:pt>
                <c:pt idx="7074">
                  <c:v>-1.325</c:v>
                </c:pt>
                <c:pt idx="7075">
                  <c:v>13.883444691907901</c:v>
                </c:pt>
                <c:pt idx="7076">
                  <c:v>8.7420135527589498</c:v>
                </c:pt>
                <c:pt idx="7077">
                  <c:v>10.8</c:v>
                </c:pt>
                <c:pt idx="7078">
                  <c:v>4.9578947368420998</c:v>
                </c:pt>
                <c:pt idx="7079">
                  <c:v>13.3052220888355</c:v>
                </c:pt>
                <c:pt idx="7080">
                  <c:v>10.619718309859101</c:v>
                </c:pt>
                <c:pt idx="7081">
                  <c:v>4.0148291424887104</c:v>
                </c:pt>
                <c:pt idx="7082">
                  <c:v>38</c:v>
                </c:pt>
                <c:pt idx="7083">
                  <c:v>33.2222222222222</c:v>
                </c:pt>
                <c:pt idx="7084">
                  <c:v>5.7675033025099003</c:v>
                </c:pt>
                <c:pt idx="7085">
                  <c:v>6.2394106813996304</c:v>
                </c:pt>
                <c:pt idx="7086">
                  <c:v>24.633333333333301</c:v>
                </c:pt>
                <c:pt idx="7087">
                  <c:v>-5.7635467980295498</c:v>
                </c:pt>
                <c:pt idx="7088">
                  <c:v>-11</c:v>
                </c:pt>
                <c:pt idx="7089">
                  <c:v>10.719008264462801</c:v>
                </c:pt>
                <c:pt idx="7090">
                  <c:v>-19.3333333333333</c:v>
                </c:pt>
                <c:pt idx="7091">
                  <c:v>1</c:v>
                </c:pt>
                <c:pt idx="7092">
                  <c:v>53</c:v>
                </c:pt>
                <c:pt idx="7093">
                  <c:v>12.766511007338201</c:v>
                </c:pt>
                <c:pt idx="7094">
                  <c:v>8.2080474111041699</c:v>
                </c:pt>
                <c:pt idx="7095">
                  <c:v>7.96455696202531</c:v>
                </c:pt>
                <c:pt idx="7096">
                  <c:v>18.571428571428498</c:v>
                </c:pt>
                <c:pt idx="7097">
                  <c:v>3.0750938673341599</c:v>
                </c:pt>
                <c:pt idx="7098">
                  <c:v>0.94303242769500395</c:v>
                </c:pt>
                <c:pt idx="7099">
                  <c:v>109</c:v>
                </c:pt>
                <c:pt idx="7100">
                  <c:v>3.07463718037318</c:v>
                </c:pt>
                <c:pt idx="7101">
                  <c:v>0</c:v>
                </c:pt>
                <c:pt idx="7102">
                  <c:v>15.5833333333333</c:v>
                </c:pt>
                <c:pt idx="7103">
                  <c:v>2.0522742701968699</c:v>
                </c:pt>
                <c:pt idx="7104">
                  <c:v>4.9201725997842498</c:v>
                </c:pt>
                <c:pt idx="7105">
                  <c:v>0.78</c:v>
                </c:pt>
                <c:pt idx="7106">
                  <c:v>15.9313515170088</c:v>
                </c:pt>
                <c:pt idx="7107">
                  <c:v>0</c:v>
                </c:pt>
                <c:pt idx="7108">
                  <c:v>-7.8723404255319096</c:v>
                </c:pt>
                <c:pt idx="7109">
                  <c:v>19.328358208955201</c:v>
                </c:pt>
                <c:pt idx="7110">
                  <c:v>4.3252032520325203</c:v>
                </c:pt>
                <c:pt idx="7111">
                  <c:v>20.908310749774099</c:v>
                </c:pt>
                <c:pt idx="7112">
                  <c:v>11.607852088564201</c:v>
                </c:pt>
                <c:pt idx="7113">
                  <c:v>10.3089406001224</c:v>
                </c:pt>
                <c:pt idx="7114">
                  <c:v>54</c:v>
                </c:pt>
                <c:pt idx="7115">
                  <c:v>14.802625622453499</c:v>
                </c:pt>
                <c:pt idx="7116">
                  <c:v>52</c:v>
                </c:pt>
                <c:pt idx="7117">
                  <c:v>-3.4444444444444402</c:v>
                </c:pt>
                <c:pt idx="7118">
                  <c:v>13.838019227280901</c:v>
                </c:pt>
                <c:pt idx="7119">
                  <c:v>5.0725108225108198</c:v>
                </c:pt>
                <c:pt idx="7120">
                  <c:v>13.4769975786924</c:v>
                </c:pt>
                <c:pt idx="7121">
                  <c:v>-8.6909090909090896</c:v>
                </c:pt>
                <c:pt idx="7122">
                  <c:v>13</c:v>
                </c:pt>
                <c:pt idx="7123">
                  <c:v>13.2038369304556</c:v>
                </c:pt>
                <c:pt idx="7124">
                  <c:v>2.3734238603297699</c:v>
                </c:pt>
                <c:pt idx="7125">
                  <c:v>9.1613278974956298</c:v>
                </c:pt>
                <c:pt idx="7126">
                  <c:v>79</c:v>
                </c:pt>
                <c:pt idx="7127">
                  <c:v>-11.375</c:v>
                </c:pt>
                <c:pt idx="7128">
                  <c:v>11</c:v>
                </c:pt>
                <c:pt idx="7129">
                  <c:v>-1.5833333333333299</c:v>
                </c:pt>
                <c:pt idx="7130">
                  <c:v>12.6073307313762</c:v>
                </c:pt>
                <c:pt idx="7131">
                  <c:v>-0.69841269841269804</c:v>
                </c:pt>
                <c:pt idx="7132">
                  <c:v>-0.93896713615023397</c:v>
                </c:pt>
                <c:pt idx="7133">
                  <c:v>41</c:v>
                </c:pt>
                <c:pt idx="7134">
                  <c:v>8.0771780303030294</c:v>
                </c:pt>
                <c:pt idx="7135">
                  <c:v>11.408388879856901</c:v>
                </c:pt>
                <c:pt idx="7136">
                  <c:v>0</c:v>
                </c:pt>
                <c:pt idx="7137">
                  <c:v>8.9817708333333304</c:v>
                </c:pt>
                <c:pt idx="7138">
                  <c:v>13.3333333333333</c:v>
                </c:pt>
                <c:pt idx="7139">
                  <c:v>11.077705827937001</c:v>
                </c:pt>
                <c:pt idx="7140">
                  <c:v>7.39556962025316</c:v>
                </c:pt>
                <c:pt idx="7141">
                  <c:v>17.344566861093099</c:v>
                </c:pt>
                <c:pt idx="7142">
                  <c:v>8.0226244343891402</c:v>
                </c:pt>
                <c:pt idx="7143">
                  <c:v>8.2517909259750599</c:v>
                </c:pt>
                <c:pt idx="7144">
                  <c:v>0</c:v>
                </c:pt>
                <c:pt idx="7145">
                  <c:v>20.3664596273291</c:v>
                </c:pt>
                <c:pt idx="7146">
                  <c:v>-4</c:v>
                </c:pt>
                <c:pt idx="7147">
                  <c:v>-4.8923933209647403</c:v>
                </c:pt>
                <c:pt idx="7148">
                  <c:v>-8.5714285714285701E-2</c:v>
                </c:pt>
                <c:pt idx="7149">
                  <c:v>13.159303049159901</c:v>
                </c:pt>
                <c:pt idx="7150">
                  <c:v>0</c:v>
                </c:pt>
                <c:pt idx="7151">
                  <c:v>7.3727242906347303</c:v>
                </c:pt>
                <c:pt idx="7152">
                  <c:v>4.2670527670527596</c:v>
                </c:pt>
                <c:pt idx="7153">
                  <c:v>7.9463276836158103</c:v>
                </c:pt>
                <c:pt idx="7154">
                  <c:v>14</c:v>
                </c:pt>
                <c:pt idx="7155">
                  <c:v>-0.151183970856102</c:v>
                </c:pt>
                <c:pt idx="7156">
                  <c:v>9.4791376912378293</c:v>
                </c:pt>
                <c:pt idx="7157">
                  <c:v>0</c:v>
                </c:pt>
                <c:pt idx="7158">
                  <c:v>5.7999412800939503</c:v>
                </c:pt>
                <c:pt idx="7159">
                  <c:v>12.688976377952701</c:v>
                </c:pt>
                <c:pt idx="7160">
                  <c:v>13.256064121493299</c:v>
                </c:pt>
                <c:pt idx="7161">
                  <c:v>4.4951761957956702</c:v>
                </c:pt>
                <c:pt idx="7162">
                  <c:v>3.05877833269304</c:v>
                </c:pt>
                <c:pt idx="7163">
                  <c:v>40</c:v>
                </c:pt>
                <c:pt idx="7164">
                  <c:v>0</c:v>
                </c:pt>
                <c:pt idx="7165">
                  <c:v>0</c:v>
                </c:pt>
                <c:pt idx="7166">
                  <c:v>0</c:v>
                </c:pt>
                <c:pt idx="7167">
                  <c:v>10.2651109410864</c:v>
                </c:pt>
                <c:pt idx="7168">
                  <c:v>18.1912512716174</c:v>
                </c:pt>
                <c:pt idx="7169">
                  <c:v>1.2393026941362899</c:v>
                </c:pt>
                <c:pt idx="7170">
                  <c:v>5.5321739130434704</c:v>
                </c:pt>
                <c:pt idx="7171">
                  <c:v>6.6446062210456596</c:v>
                </c:pt>
                <c:pt idx="7172">
                  <c:v>10.268115942028899</c:v>
                </c:pt>
                <c:pt idx="7173">
                  <c:v>10.133333333333301</c:v>
                </c:pt>
                <c:pt idx="7174">
                  <c:v>2.3684210526315699</c:v>
                </c:pt>
                <c:pt idx="7175">
                  <c:v>0</c:v>
                </c:pt>
                <c:pt idx="7176">
                  <c:v>7.6006168080184997</c:v>
                </c:pt>
                <c:pt idx="7177">
                  <c:v>0.462780269058295</c:v>
                </c:pt>
                <c:pt idx="7178">
                  <c:v>10.15</c:v>
                </c:pt>
                <c:pt idx="7179">
                  <c:v>7.2138836772983099</c:v>
                </c:pt>
                <c:pt idx="7180">
                  <c:v>4.9306666666666601</c:v>
                </c:pt>
                <c:pt idx="7181">
                  <c:v>3.8890799656061898</c:v>
                </c:pt>
                <c:pt idx="7182">
                  <c:v>16.133103378309801</c:v>
                </c:pt>
                <c:pt idx="7183">
                  <c:v>9.0109170305676791</c:v>
                </c:pt>
                <c:pt idx="7184">
                  <c:v>4.8838725859041796</c:v>
                </c:pt>
                <c:pt idx="7185">
                  <c:v>9</c:v>
                </c:pt>
                <c:pt idx="7186">
                  <c:v>19.061420345489399</c:v>
                </c:pt>
                <c:pt idx="7187">
                  <c:v>20.6666666666666</c:v>
                </c:pt>
                <c:pt idx="7188">
                  <c:v>-0.38081395348837199</c:v>
                </c:pt>
                <c:pt idx="7189">
                  <c:v>204</c:v>
                </c:pt>
                <c:pt idx="7190">
                  <c:v>10.1425818882466</c:v>
                </c:pt>
                <c:pt idx="7191">
                  <c:v>5</c:v>
                </c:pt>
                <c:pt idx="7192">
                  <c:v>9.13043478260869</c:v>
                </c:pt>
                <c:pt idx="7193">
                  <c:v>25.75</c:v>
                </c:pt>
                <c:pt idx="7194">
                  <c:v>-8.25</c:v>
                </c:pt>
                <c:pt idx="7195">
                  <c:v>26.5</c:v>
                </c:pt>
                <c:pt idx="7196">
                  <c:v>5.8475509080902501</c:v>
                </c:pt>
                <c:pt idx="7197">
                  <c:v>11.959183673469299</c:v>
                </c:pt>
                <c:pt idx="7198">
                  <c:v>0</c:v>
                </c:pt>
                <c:pt idx="7199">
                  <c:v>8.2342158859470391</c:v>
                </c:pt>
                <c:pt idx="7200">
                  <c:v>45</c:v>
                </c:pt>
                <c:pt idx="7201">
                  <c:v>244</c:v>
                </c:pt>
                <c:pt idx="7202">
                  <c:v>10.963503649634999</c:v>
                </c:pt>
                <c:pt idx="7203">
                  <c:v>-5</c:v>
                </c:pt>
                <c:pt idx="7204">
                  <c:v>0.63932702418506804</c:v>
                </c:pt>
                <c:pt idx="7205">
                  <c:v>12.734934299954601</c:v>
                </c:pt>
                <c:pt idx="7206">
                  <c:v>0</c:v>
                </c:pt>
                <c:pt idx="7207">
                  <c:v>6.0365939479239898</c:v>
                </c:pt>
                <c:pt idx="7208">
                  <c:v>13.3740562800274</c:v>
                </c:pt>
                <c:pt idx="7209">
                  <c:v>-3.7959183673469301</c:v>
                </c:pt>
                <c:pt idx="7210">
                  <c:v>11.191568683682201</c:v>
                </c:pt>
                <c:pt idx="7211">
                  <c:v>8</c:v>
                </c:pt>
                <c:pt idx="7212">
                  <c:v>0</c:v>
                </c:pt>
                <c:pt idx="7213">
                  <c:v>10.8278392995106</c:v>
                </c:pt>
                <c:pt idx="7214">
                  <c:v>5.5264797507788099</c:v>
                </c:pt>
                <c:pt idx="7215">
                  <c:v>0</c:v>
                </c:pt>
                <c:pt idx="7216">
                  <c:v>8.2244897959183607</c:v>
                </c:pt>
                <c:pt idx="7217">
                  <c:v>-1.85751295336787</c:v>
                </c:pt>
                <c:pt idx="7218">
                  <c:v>0</c:v>
                </c:pt>
                <c:pt idx="7219">
                  <c:v>-17</c:v>
                </c:pt>
                <c:pt idx="7220">
                  <c:v>3.0825688073394399</c:v>
                </c:pt>
                <c:pt idx="7221">
                  <c:v>-12.5</c:v>
                </c:pt>
                <c:pt idx="7222">
                  <c:v>36.8333333333333</c:v>
                </c:pt>
                <c:pt idx="7223">
                  <c:v>9.5263157894736796</c:v>
                </c:pt>
                <c:pt idx="7224">
                  <c:v>-1.5836734693877501</c:v>
                </c:pt>
                <c:pt idx="7225">
                  <c:v>-6.984375</c:v>
                </c:pt>
                <c:pt idx="7226">
                  <c:v>5.3212124639484202</c:v>
                </c:pt>
                <c:pt idx="7227">
                  <c:v>0</c:v>
                </c:pt>
                <c:pt idx="7228">
                  <c:v>-2.9478260869565198</c:v>
                </c:pt>
                <c:pt idx="7229">
                  <c:v>-6.6666666666666599</c:v>
                </c:pt>
                <c:pt idx="7230">
                  <c:v>-6.3333333333333304</c:v>
                </c:pt>
                <c:pt idx="7231">
                  <c:v>8.9658536585365791</c:v>
                </c:pt>
                <c:pt idx="7232">
                  <c:v>0</c:v>
                </c:pt>
                <c:pt idx="7233">
                  <c:v>-4.84375</c:v>
                </c:pt>
                <c:pt idx="7234">
                  <c:v>5.3809283551967697</c:v>
                </c:pt>
                <c:pt idx="7235">
                  <c:v>-9.5483870967741904</c:v>
                </c:pt>
                <c:pt idx="7236">
                  <c:v>4.6384123780692903</c:v>
                </c:pt>
                <c:pt idx="7237">
                  <c:v>-2.6115879828326101</c:v>
                </c:pt>
                <c:pt idx="7238">
                  <c:v>6.95131845841785</c:v>
                </c:pt>
                <c:pt idx="7239">
                  <c:v>3.5505299298402702</c:v>
                </c:pt>
                <c:pt idx="7240">
                  <c:v>0</c:v>
                </c:pt>
                <c:pt idx="7241">
                  <c:v>-6.6405295315682196</c:v>
                </c:pt>
                <c:pt idx="7242">
                  <c:v>-3.8970588235294099</c:v>
                </c:pt>
                <c:pt idx="7243">
                  <c:v>-10</c:v>
                </c:pt>
                <c:pt idx="7244">
                  <c:v>8.4782532751091697</c:v>
                </c:pt>
                <c:pt idx="7245">
                  <c:v>70</c:v>
                </c:pt>
                <c:pt idx="7246">
                  <c:v>-13</c:v>
                </c:pt>
                <c:pt idx="7247">
                  <c:v>-12</c:v>
                </c:pt>
                <c:pt idx="7248">
                  <c:v>5.3892709766162303</c:v>
                </c:pt>
                <c:pt idx="7249">
                  <c:v>4.0802603036876297</c:v>
                </c:pt>
                <c:pt idx="7250">
                  <c:v>-0.11111111111111099</c:v>
                </c:pt>
                <c:pt idx="7251">
                  <c:v>-16.8888888888888</c:v>
                </c:pt>
                <c:pt idx="7252">
                  <c:v>1.8823529411764699</c:v>
                </c:pt>
                <c:pt idx="7253">
                  <c:v>-2.6071428571428501</c:v>
                </c:pt>
                <c:pt idx="7254">
                  <c:v>-1.3782505910165399</c:v>
                </c:pt>
                <c:pt idx="7255">
                  <c:v>34.4767801857585</c:v>
                </c:pt>
                <c:pt idx="7256">
                  <c:v>14.389261744966401</c:v>
                </c:pt>
                <c:pt idx="7257">
                  <c:v>-11.2</c:v>
                </c:pt>
                <c:pt idx="7258">
                  <c:v>10.9686924493554</c:v>
                </c:pt>
                <c:pt idx="7259">
                  <c:v>8.2494758909853196</c:v>
                </c:pt>
                <c:pt idx="7260">
                  <c:v>8.1226591760299591</c:v>
                </c:pt>
                <c:pt idx="7261">
                  <c:v>-3.2699939867708898</c:v>
                </c:pt>
                <c:pt idx="7262">
                  <c:v>7.6501766784452299</c:v>
                </c:pt>
                <c:pt idx="7263">
                  <c:v>0</c:v>
                </c:pt>
                <c:pt idx="7264">
                  <c:v>0</c:v>
                </c:pt>
                <c:pt idx="7265">
                  <c:v>19.425641025640999</c:v>
                </c:pt>
                <c:pt idx="7266">
                  <c:v>-8.4602368866328204E-3</c:v>
                </c:pt>
                <c:pt idx="7267">
                  <c:v>4.6256564141035197</c:v>
                </c:pt>
                <c:pt idx="7268">
                  <c:v>12.874776065926101</c:v>
                </c:pt>
                <c:pt idx="7269">
                  <c:v>-1.20422535211267</c:v>
                </c:pt>
                <c:pt idx="7270">
                  <c:v>8.6497175141242906</c:v>
                </c:pt>
                <c:pt idx="7271">
                  <c:v>24</c:v>
                </c:pt>
                <c:pt idx="7272">
                  <c:v>9.5176226675881104</c:v>
                </c:pt>
                <c:pt idx="7273">
                  <c:v>5.2825688073394499</c:v>
                </c:pt>
                <c:pt idx="7274">
                  <c:v>0</c:v>
                </c:pt>
                <c:pt idx="7275">
                  <c:v>59.3</c:v>
                </c:pt>
                <c:pt idx="7276">
                  <c:v>-0.35037878787878701</c:v>
                </c:pt>
                <c:pt idx="7277">
                  <c:v>-2.5041322314049501</c:v>
                </c:pt>
                <c:pt idx="7278">
                  <c:v>9.1398838865155003</c:v>
                </c:pt>
                <c:pt idx="7279">
                  <c:v>0</c:v>
                </c:pt>
                <c:pt idx="7280">
                  <c:v>0</c:v>
                </c:pt>
                <c:pt idx="7281">
                  <c:v>6.5982743164500199</c:v>
                </c:pt>
                <c:pt idx="7282">
                  <c:v>8.9616799145806105</c:v>
                </c:pt>
                <c:pt idx="7283">
                  <c:v>-17.4444444444444</c:v>
                </c:pt>
                <c:pt idx="7284">
                  <c:v>9.3651295009475604</c:v>
                </c:pt>
                <c:pt idx="7285">
                  <c:v>4.3380944651842199</c:v>
                </c:pt>
                <c:pt idx="7286">
                  <c:v>-0.35798499464094302</c:v>
                </c:pt>
                <c:pt idx="7287">
                  <c:v>5.7510135607437398</c:v>
                </c:pt>
                <c:pt idx="7288">
                  <c:v>1.5796847635726701</c:v>
                </c:pt>
                <c:pt idx="7289">
                  <c:v>11.016645326504401</c:v>
                </c:pt>
                <c:pt idx="7290">
                  <c:v>24.016129032258</c:v>
                </c:pt>
                <c:pt idx="7291">
                  <c:v>-0.64535464535464504</c:v>
                </c:pt>
                <c:pt idx="7292">
                  <c:v>20.2048636698599</c:v>
                </c:pt>
                <c:pt idx="7293">
                  <c:v>6.4981849862058896</c:v>
                </c:pt>
                <c:pt idx="7294">
                  <c:v>34.4173106646058</c:v>
                </c:pt>
                <c:pt idx="7295">
                  <c:v>1.57790055248618</c:v>
                </c:pt>
                <c:pt idx="7296">
                  <c:v>13.1655172413793</c:v>
                </c:pt>
                <c:pt idx="7297">
                  <c:v>10.358383000777399</c:v>
                </c:pt>
                <c:pt idx="7298">
                  <c:v>0</c:v>
                </c:pt>
                <c:pt idx="7299">
                  <c:v>12.8518518518518</c:v>
                </c:pt>
                <c:pt idx="7300">
                  <c:v>12.5432098765432</c:v>
                </c:pt>
                <c:pt idx="7301">
                  <c:v>6.3766118274788797</c:v>
                </c:pt>
                <c:pt idx="7302">
                  <c:v>2.0103092783505101</c:v>
                </c:pt>
                <c:pt idx="7303">
                  <c:v>33.200000000000003</c:v>
                </c:pt>
                <c:pt idx="7304">
                  <c:v>47.695652173912997</c:v>
                </c:pt>
                <c:pt idx="7305">
                  <c:v>33.302325581395301</c:v>
                </c:pt>
                <c:pt idx="7306">
                  <c:v>27.692307692307601</c:v>
                </c:pt>
                <c:pt idx="7307">
                  <c:v>10.409420289854999</c:v>
                </c:pt>
                <c:pt idx="7308">
                  <c:v>15.561253561253499</c:v>
                </c:pt>
                <c:pt idx="7309">
                  <c:v>9</c:v>
                </c:pt>
                <c:pt idx="7310">
                  <c:v>13.8554744525547</c:v>
                </c:pt>
                <c:pt idx="7311">
                  <c:v>19.368421052631501</c:v>
                </c:pt>
                <c:pt idx="7312">
                  <c:v>10.9084507042253</c:v>
                </c:pt>
                <c:pt idx="7313">
                  <c:v>10.839769082745301</c:v>
                </c:pt>
                <c:pt idx="7314">
                  <c:v>16.950476190476099</c:v>
                </c:pt>
                <c:pt idx="7315">
                  <c:v>17.596153846153801</c:v>
                </c:pt>
                <c:pt idx="7316">
                  <c:v>18.662337662337599</c:v>
                </c:pt>
                <c:pt idx="7317">
                  <c:v>20.766423357664198</c:v>
                </c:pt>
                <c:pt idx="7318">
                  <c:v>11.1527777777777</c:v>
                </c:pt>
                <c:pt idx="7319">
                  <c:v>10.7874186550976</c:v>
                </c:pt>
                <c:pt idx="7320">
                  <c:v>2.6864161849710899</c:v>
                </c:pt>
                <c:pt idx="7321">
                  <c:v>-1.2019519519519499</c:v>
                </c:pt>
                <c:pt idx="7322">
                  <c:v>9.0773480662983399</c:v>
                </c:pt>
                <c:pt idx="7323">
                  <c:v>13.1985111662531</c:v>
                </c:pt>
                <c:pt idx="7324">
                  <c:v>-2.68333333333333</c:v>
                </c:pt>
                <c:pt idx="7325">
                  <c:v>7.7201689545934498</c:v>
                </c:pt>
                <c:pt idx="7326">
                  <c:v>2.69879518072289</c:v>
                </c:pt>
                <c:pt idx="7327">
                  <c:v>10.5585106382978</c:v>
                </c:pt>
                <c:pt idx="7328">
                  <c:v>20.399999999999999</c:v>
                </c:pt>
                <c:pt idx="7329">
                  <c:v>29.551312649164601</c:v>
                </c:pt>
                <c:pt idx="7330">
                  <c:v>11.2534246575342</c:v>
                </c:pt>
                <c:pt idx="7331">
                  <c:v>1.7773851590106</c:v>
                </c:pt>
                <c:pt idx="7332">
                  <c:v>9.8461538461538396</c:v>
                </c:pt>
                <c:pt idx="7333">
                  <c:v>6.1282051282051198</c:v>
                </c:pt>
                <c:pt idx="7334">
                  <c:v>-6.6506024096385499</c:v>
                </c:pt>
                <c:pt idx="7335">
                  <c:v>13.8333333333333</c:v>
                </c:pt>
                <c:pt idx="7336">
                  <c:v>3.50471698113207</c:v>
                </c:pt>
                <c:pt idx="7337">
                  <c:v>22.1111111111111</c:v>
                </c:pt>
                <c:pt idx="7338">
                  <c:v>11.3333333333333</c:v>
                </c:pt>
                <c:pt idx="7339">
                  <c:v>6.9980314960629899</c:v>
                </c:pt>
                <c:pt idx="7340">
                  <c:v>8.6999999999999993</c:v>
                </c:pt>
                <c:pt idx="7341">
                  <c:v>8.0970149253731307</c:v>
                </c:pt>
                <c:pt idx="7342">
                  <c:v>12.7744171392564</c:v>
                </c:pt>
                <c:pt idx="7343">
                  <c:v>13.938271604938199</c:v>
                </c:pt>
                <c:pt idx="7344">
                  <c:v>9.8974358974358907</c:v>
                </c:pt>
                <c:pt idx="7345">
                  <c:v>28.986301369863</c:v>
                </c:pt>
                <c:pt idx="7346">
                  <c:v>9.3650793650793602</c:v>
                </c:pt>
                <c:pt idx="7347">
                  <c:v>20.063492063491999</c:v>
                </c:pt>
                <c:pt idx="7348">
                  <c:v>9.7684210526315791</c:v>
                </c:pt>
                <c:pt idx="7349">
                  <c:v>10.0818181818181</c:v>
                </c:pt>
                <c:pt idx="7350">
                  <c:v>16.5684210526315</c:v>
                </c:pt>
                <c:pt idx="7351">
                  <c:v>8.0193221898481806</c:v>
                </c:pt>
                <c:pt idx="7352">
                  <c:v>11.9722222222222</c:v>
                </c:pt>
                <c:pt idx="7353">
                  <c:v>16.264026402640201</c:v>
                </c:pt>
                <c:pt idx="7354">
                  <c:v>8.3809523809523796</c:v>
                </c:pt>
                <c:pt idx="7355">
                  <c:v>9.8311688311688297</c:v>
                </c:pt>
                <c:pt idx="7356">
                  <c:v>11.258498023715401</c:v>
                </c:pt>
                <c:pt idx="7357">
                  <c:v>13.3816155988857</c:v>
                </c:pt>
                <c:pt idx="7358">
                  <c:v>7.7684210526315702</c:v>
                </c:pt>
                <c:pt idx="7359">
                  <c:v>19.044247787610601</c:v>
                </c:pt>
                <c:pt idx="7360">
                  <c:v>26.705882352941099</c:v>
                </c:pt>
                <c:pt idx="7361">
                  <c:v>6.4285714285714199</c:v>
                </c:pt>
                <c:pt idx="7362">
                  <c:v>12.144186046511599</c:v>
                </c:pt>
                <c:pt idx="7363">
                  <c:v>9.1585365853658498</c:v>
                </c:pt>
                <c:pt idx="7364">
                  <c:v>20.843137254901901</c:v>
                </c:pt>
                <c:pt idx="7365">
                  <c:v>16.2107023411371</c:v>
                </c:pt>
                <c:pt idx="7366">
                  <c:v>35.314685314685299</c:v>
                </c:pt>
                <c:pt idx="7367">
                  <c:v>22.058823529411701</c:v>
                </c:pt>
                <c:pt idx="7368">
                  <c:v>1.125</c:v>
                </c:pt>
                <c:pt idx="7369">
                  <c:v>38.338709677419303</c:v>
                </c:pt>
                <c:pt idx="7370">
                  <c:v>7.6420233463034997</c:v>
                </c:pt>
                <c:pt idx="7371">
                  <c:v>23.481481481481399</c:v>
                </c:pt>
                <c:pt idx="7372">
                  <c:v>37.486725663716797</c:v>
                </c:pt>
                <c:pt idx="7373">
                  <c:v>42.376146788990802</c:v>
                </c:pt>
                <c:pt idx="7374">
                  <c:v>28.931506849314999</c:v>
                </c:pt>
                <c:pt idx="7375">
                  <c:v>15.205882352941099</c:v>
                </c:pt>
                <c:pt idx="7376">
                  <c:v>5.9607843137254903</c:v>
                </c:pt>
                <c:pt idx="7377">
                  <c:v>-1.87786259541984</c:v>
                </c:pt>
                <c:pt idx="7378">
                  <c:v>11.290697674418601</c:v>
                </c:pt>
                <c:pt idx="7379">
                  <c:v>8.9158878504672892</c:v>
                </c:pt>
                <c:pt idx="7380">
                  <c:v>36.6388888888888</c:v>
                </c:pt>
                <c:pt idx="7381">
                  <c:v>32.28</c:v>
                </c:pt>
                <c:pt idx="7382">
                  <c:v>7.5655555555555498</c:v>
                </c:pt>
                <c:pt idx="7383">
                  <c:v>6.8181818181818103</c:v>
                </c:pt>
                <c:pt idx="7384">
                  <c:v>7.38768115942029</c:v>
                </c:pt>
                <c:pt idx="7385">
                  <c:v>-3.375</c:v>
                </c:pt>
                <c:pt idx="7386">
                  <c:v>8.4212598425196799</c:v>
                </c:pt>
                <c:pt idx="7387">
                  <c:v>23.5904761904761</c:v>
                </c:pt>
                <c:pt idx="7388">
                  <c:v>23.213375796178301</c:v>
                </c:pt>
                <c:pt idx="7389">
                  <c:v>3.1361181702668302</c:v>
                </c:pt>
                <c:pt idx="7390">
                  <c:v>8.4161358811040294</c:v>
                </c:pt>
                <c:pt idx="7391">
                  <c:v>16.3264957264957</c:v>
                </c:pt>
                <c:pt idx="7392">
                  <c:v>13.1418439716312</c:v>
                </c:pt>
                <c:pt idx="7393">
                  <c:v>8.3243243243243192</c:v>
                </c:pt>
                <c:pt idx="7394">
                  <c:v>7.2542372881355899</c:v>
                </c:pt>
                <c:pt idx="7395">
                  <c:v>-2.3007518796992401</c:v>
                </c:pt>
                <c:pt idx="7396">
                  <c:v>23</c:v>
                </c:pt>
                <c:pt idx="7397">
                  <c:v>15.791836734693799</c:v>
                </c:pt>
                <c:pt idx="7398">
                  <c:v>0.116760828625235</c:v>
                </c:pt>
                <c:pt idx="7399">
                  <c:v>24.95</c:v>
                </c:pt>
                <c:pt idx="7400">
                  <c:v>11.804878048780401</c:v>
                </c:pt>
                <c:pt idx="7401">
                  <c:v>4.6203703703703702</c:v>
                </c:pt>
                <c:pt idx="7402">
                  <c:v>11.904109589040999</c:v>
                </c:pt>
                <c:pt idx="7403">
                  <c:v>18.4324324324324</c:v>
                </c:pt>
                <c:pt idx="7404">
                  <c:v>24.7777777777777</c:v>
                </c:pt>
                <c:pt idx="7405">
                  <c:v>26.2448979591836</c:v>
                </c:pt>
                <c:pt idx="7406">
                  <c:v>-23.7254901960784</c:v>
                </c:pt>
                <c:pt idx="7407">
                  <c:v>14.714285714285699</c:v>
                </c:pt>
                <c:pt idx="7408">
                  <c:v>9.7887323943661908</c:v>
                </c:pt>
                <c:pt idx="7409">
                  <c:v>18.585526315789402</c:v>
                </c:pt>
                <c:pt idx="7410">
                  <c:v>25.9670329670329</c:v>
                </c:pt>
                <c:pt idx="7411">
                  <c:v>4.3264822134387302</c:v>
                </c:pt>
                <c:pt idx="7412">
                  <c:v>3.48550156739811</c:v>
                </c:pt>
                <c:pt idx="7413">
                  <c:v>10.6666666666666</c:v>
                </c:pt>
                <c:pt idx="7414">
                  <c:v>19.030075187969899</c:v>
                </c:pt>
                <c:pt idx="7415">
                  <c:v>2.2222222222222201</c:v>
                </c:pt>
                <c:pt idx="7416">
                  <c:v>27.5833333333333</c:v>
                </c:pt>
                <c:pt idx="7417">
                  <c:v>13.6410256410256</c:v>
                </c:pt>
                <c:pt idx="7418">
                  <c:v>10.4789915966386</c:v>
                </c:pt>
                <c:pt idx="7419">
                  <c:v>9.9501698754246792</c:v>
                </c:pt>
                <c:pt idx="7420">
                  <c:v>5.6363636363636296</c:v>
                </c:pt>
                <c:pt idx="7421">
                  <c:v>-17.9166666666666</c:v>
                </c:pt>
                <c:pt idx="7422">
                  <c:v>9.7646198830409308</c:v>
                </c:pt>
                <c:pt idx="7423">
                  <c:v>22.703125</c:v>
                </c:pt>
                <c:pt idx="7424">
                  <c:v>27.515151515151501</c:v>
                </c:pt>
                <c:pt idx="7425">
                  <c:v>-5.86666666666666</c:v>
                </c:pt>
                <c:pt idx="7426">
                  <c:v>14.637787056367401</c:v>
                </c:pt>
                <c:pt idx="7427">
                  <c:v>38.046511627906902</c:v>
                </c:pt>
                <c:pt idx="7428">
                  <c:v>21.848739495798299</c:v>
                </c:pt>
                <c:pt idx="7429">
                  <c:v>20.565217391304301</c:v>
                </c:pt>
                <c:pt idx="7430">
                  <c:v>-7.1044776119402897</c:v>
                </c:pt>
                <c:pt idx="7431">
                  <c:v>12</c:v>
                </c:pt>
                <c:pt idx="7432">
                  <c:v>6.1602602010644496</c:v>
                </c:pt>
                <c:pt idx="7433">
                  <c:v>2.1280487804877999</c:v>
                </c:pt>
                <c:pt idx="7434">
                  <c:v>-6.4791666666666599</c:v>
                </c:pt>
                <c:pt idx="7435">
                  <c:v>9.1790076335877799</c:v>
                </c:pt>
                <c:pt idx="7436">
                  <c:v>-16.658227848101198</c:v>
                </c:pt>
                <c:pt idx="7437">
                  <c:v>15.602409638554199</c:v>
                </c:pt>
                <c:pt idx="7438">
                  <c:v>23.188679245283002</c:v>
                </c:pt>
                <c:pt idx="7439">
                  <c:v>4.75</c:v>
                </c:pt>
                <c:pt idx="7440">
                  <c:v>-2.4722222222222201</c:v>
                </c:pt>
                <c:pt idx="7441">
                  <c:v>22.0350877192982</c:v>
                </c:pt>
                <c:pt idx="7442">
                  <c:v>7.5321100917431103</c:v>
                </c:pt>
                <c:pt idx="7443">
                  <c:v>0.381818181818181</c:v>
                </c:pt>
                <c:pt idx="7444">
                  <c:v>12.040084388185599</c:v>
                </c:pt>
                <c:pt idx="7445">
                  <c:v>7.1646341463414602</c:v>
                </c:pt>
                <c:pt idx="7446">
                  <c:v>2.0169491525423702</c:v>
                </c:pt>
                <c:pt idx="7447">
                  <c:v>15.9629629629629</c:v>
                </c:pt>
                <c:pt idx="7448">
                  <c:v>15.4211764705882</c:v>
                </c:pt>
                <c:pt idx="7449">
                  <c:v>11.2906403940886</c:v>
                </c:pt>
                <c:pt idx="7450">
                  <c:v>-2</c:v>
                </c:pt>
                <c:pt idx="7451">
                  <c:v>8.3939782190903198</c:v>
                </c:pt>
                <c:pt idx="7452">
                  <c:v>18.484848484848399</c:v>
                </c:pt>
                <c:pt idx="7453">
                  <c:v>45.3052631578947</c:v>
                </c:pt>
                <c:pt idx="7454">
                  <c:v>15.4393939393939</c:v>
                </c:pt>
                <c:pt idx="7455">
                  <c:v>-1.7777777777777701E-2</c:v>
                </c:pt>
                <c:pt idx="7456">
                  <c:v>21.067415730337</c:v>
                </c:pt>
                <c:pt idx="7457">
                  <c:v>16.8055555555555</c:v>
                </c:pt>
                <c:pt idx="7458">
                  <c:v>11.6140350877192</c:v>
                </c:pt>
                <c:pt idx="7459">
                  <c:v>15.054897739504799</c:v>
                </c:pt>
                <c:pt idx="7460">
                  <c:v>10.579365079364999</c:v>
                </c:pt>
                <c:pt idx="7461">
                  <c:v>6.2777777777777697</c:v>
                </c:pt>
                <c:pt idx="7462">
                  <c:v>18.55</c:v>
                </c:pt>
                <c:pt idx="7463">
                  <c:v>15.3054695562435</c:v>
                </c:pt>
                <c:pt idx="7464">
                  <c:v>7.0272727272727202</c:v>
                </c:pt>
                <c:pt idx="7465">
                  <c:v>6.3026134800550198</c:v>
                </c:pt>
                <c:pt idx="7466">
                  <c:v>5.0230905861456403</c:v>
                </c:pt>
                <c:pt idx="7467">
                  <c:v>14.6428571428571</c:v>
                </c:pt>
                <c:pt idx="7468">
                  <c:v>-1.4285714285714199</c:v>
                </c:pt>
                <c:pt idx="7469">
                  <c:v>22.8125</c:v>
                </c:pt>
                <c:pt idx="7470">
                  <c:v>18.7361111111111</c:v>
                </c:pt>
                <c:pt idx="7471">
                  <c:v>8.86666666666666</c:v>
                </c:pt>
                <c:pt idx="7472">
                  <c:v>13.5531914893617</c:v>
                </c:pt>
                <c:pt idx="7473">
                  <c:v>25.506024096385499</c:v>
                </c:pt>
                <c:pt idx="7474">
                  <c:v>8.0131578947368407</c:v>
                </c:pt>
                <c:pt idx="7475">
                  <c:v>23.625</c:v>
                </c:pt>
                <c:pt idx="7476">
                  <c:v>15.317204301075201</c:v>
                </c:pt>
                <c:pt idx="7477">
                  <c:v>7.4361924686192404</c:v>
                </c:pt>
                <c:pt idx="7478">
                  <c:v>12.2808716707021</c:v>
                </c:pt>
                <c:pt idx="7479">
                  <c:v>15.904285714285701</c:v>
                </c:pt>
                <c:pt idx="7480">
                  <c:v>5.8421052631578902</c:v>
                </c:pt>
                <c:pt idx="7481">
                  <c:v>13.7583643122676</c:v>
                </c:pt>
                <c:pt idx="7482">
                  <c:v>7.8653846153846096</c:v>
                </c:pt>
                <c:pt idx="7483">
                  <c:v>12.617647058823501</c:v>
                </c:pt>
                <c:pt idx="7484">
                  <c:v>9.1898734177215093</c:v>
                </c:pt>
                <c:pt idx="7485">
                  <c:v>14.213649851632001</c:v>
                </c:pt>
                <c:pt idx="7486">
                  <c:v>20.28</c:v>
                </c:pt>
                <c:pt idx="7487">
                  <c:v>16.338028169013999</c:v>
                </c:pt>
                <c:pt idx="7488">
                  <c:v>29.5</c:v>
                </c:pt>
                <c:pt idx="7489">
                  <c:v>6.2924528301886697</c:v>
                </c:pt>
                <c:pt idx="7490">
                  <c:v>11.647058823529401</c:v>
                </c:pt>
                <c:pt idx="7491">
                  <c:v>14.2024647887323</c:v>
                </c:pt>
                <c:pt idx="7492">
                  <c:v>2.69473684210526</c:v>
                </c:pt>
                <c:pt idx="7493">
                  <c:v>12.6666666666666</c:v>
                </c:pt>
                <c:pt idx="7494">
                  <c:v>11.1340162185232</c:v>
                </c:pt>
                <c:pt idx="7495">
                  <c:v>5.73834196891191</c:v>
                </c:pt>
                <c:pt idx="7496">
                  <c:v>11.7568238213399</c:v>
                </c:pt>
                <c:pt idx="7497">
                  <c:v>3.4829931972789101</c:v>
                </c:pt>
                <c:pt idx="7498">
                  <c:v>4.9514563106796103</c:v>
                </c:pt>
                <c:pt idx="7499">
                  <c:v>4.8703703703703702</c:v>
                </c:pt>
                <c:pt idx="7500">
                  <c:v>8.1777367773677696</c:v>
                </c:pt>
                <c:pt idx="7501">
                  <c:v>13.551515151515099</c:v>
                </c:pt>
                <c:pt idx="7502">
                  <c:v>15.266086956521701</c:v>
                </c:pt>
                <c:pt idx="7503">
                  <c:v>5.6398773006134899</c:v>
                </c:pt>
                <c:pt idx="7504">
                  <c:v>-4.9493670886075902</c:v>
                </c:pt>
                <c:pt idx="7505">
                  <c:v>9.1237113402061798</c:v>
                </c:pt>
                <c:pt idx="7506">
                  <c:v>32.708029197080201</c:v>
                </c:pt>
                <c:pt idx="7507">
                  <c:v>6.3773861967694501</c:v>
                </c:pt>
                <c:pt idx="7508">
                  <c:v>5.8383838383838302</c:v>
                </c:pt>
                <c:pt idx="7509">
                  <c:v>2.4009433962264102</c:v>
                </c:pt>
                <c:pt idx="7510">
                  <c:v>11.9252873563218</c:v>
                </c:pt>
                <c:pt idx="7511">
                  <c:v>9.3203125</c:v>
                </c:pt>
                <c:pt idx="7512">
                  <c:v>13.425396825396801</c:v>
                </c:pt>
                <c:pt idx="7513">
                  <c:v>4.0212765957446797</c:v>
                </c:pt>
                <c:pt idx="7514">
                  <c:v>4.7335025380710603</c:v>
                </c:pt>
                <c:pt idx="7515">
                  <c:v>26.014084507042199</c:v>
                </c:pt>
                <c:pt idx="7516">
                  <c:v>1.78050515830665</c:v>
                </c:pt>
                <c:pt idx="7517">
                  <c:v>287</c:v>
                </c:pt>
                <c:pt idx="7518">
                  <c:v>3.5211566888396102</c:v>
                </c:pt>
                <c:pt idx="7519">
                  <c:v>7.1609195402298802</c:v>
                </c:pt>
                <c:pt idx="7520">
                  <c:v>-22</c:v>
                </c:pt>
                <c:pt idx="7521">
                  <c:v>2.0753323485967501</c:v>
                </c:pt>
                <c:pt idx="7522">
                  <c:v>2.7727272727272698</c:v>
                </c:pt>
                <c:pt idx="7523">
                  <c:v>6.5173796791443799</c:v>
                </c:pt>
                <c:pt idx="7524">
                  <c:v>9.6521739130434696</c:v>
                </c:pt>
                <c:pt idx="7525">
                  <c:v>6.9447115384615303</c:v>
                </c:pt>
                <c:pt idx="7526">
                  <c:v>10.0413403517781</c:v>
                </c:pt>
                <c:pt idx="7527">
                  <c:v>8.2289396961792196</c:v>
                </c:pt>
                <c:pt idx="7528">
                  <c:v>3.4503816793893098</c:v>
                </c:pt>
                <c:pt idx="7529">
                  <c:v>5.8</c:v>
                </c:pt>
                <c:pt idx="7530">
                  <c:v>4.2990654205607397</c:v>
                </c:pt>
                <c:pt idx="7531">
                  <c:v>10.0734149054505</c:v>
                </c:pt>
                <c:pt idx="7532">
                  <c:v>6.9538043478260798</c:v>
                </c:pt>
                <c:pt idx="7533">
                  <c:v>1.6235294117646999</c:v>
                </c:pt>
                <c:pt idx="7534">
                  <c:v>10.2870813397129</c:v>
                </c:pt>
                <c:pt idx="7535">
                  <c:v>6.7670797585001496</c:v>
                </c:pt>
                <c:pt idx="7536">
                  <c:v>7.1442035815268596</c:v>
                </c:pt>
                <c:pt idx="7537">
                  <c:v>5.15</c:v>
                </c:pt>
                <c:pt idx="7538">
                  <c:v>13.080536912751599</c:v>
                </c:pt>
                <c:pt idx="7539">
                  <c:v>11.504746835442999</c:v>
                </c:pt>
                <c:pt idx="7540">
                  <c:v>10.5653197332287</c:v>
                </c:pt>
                <c:pt idx="7541">
                  <c:v>17.2481203007518</c:v>
                </c:pt>
                <c:pt idx="7542">
                  <c:v>12.3711691259931</c:v>
                </c:pt>
                <c:pt idx="7543">
                  <c:v>12.109138381200999</c:v>
                </c:pt>
                <c:pt idx="7544">
                  <c:v>2.4766146993318401</c:v>
                </c:pt>
                <c:pt idx="7545">
                  <c:v>5.5625859697386497</c:v>
                </c:pt>
                <c:pt idx="7546">
                  <c:v>18.4444444444444</c:v>
                </c:pt>
                <c:pt idx="7547">
                  <c:v>9.9255774165953792</c:v>
                </c:pt>
                <c:pt idx="7548">
                  <c:v>8.6459074733096006</c:v>
                </c:pt>
                <c:pt idx="7549">
                  <c:v>8.8166543574593792</c:v>
                </c:pt>
                <c:pt idx="7550">
                  <c:v>9.4900651596814392</c:v>
                </c:pt>
                <c:pt idx="7551">
                  <c:v>7.9066339066338998</c:v>
                </c:pt>
                <c:pt idx="7552">
                  <c:v>9.3480693900391696</c:v>
                </c:pt>
                <c:pt idx="7553">
                  <c:v>9.8144025047834393</c:v>
                </c:pt>
                <c:pt idx="7554">
                  <c:v>5.41095890410958</c:v>
                </c:pt>
                <c:pt idx="7555">
                  <c:v>1.2391304347826</c:v>
                </c:pt>
                <c:pt idx="7556">
                  <c:v>9.7987804878048692</c:v>
                </c:pt>
                <c:pt idx="7557">
                  <c:v>15.752151462994799</c:v>
                </c:pt>
                <c:pt idx="7558">
                  <c:v>8.9719387755101998</c:v>
                </c:pt>
                <c:pt idx="7559">
                  <c:v>6.8151231356226099</c:v>
                </c:pt>
                <c:pt idx="7560">
                  <c:v>12.158439490445801</c:v>
                </c:pt>
                <c:pt idx="7561">
                  <c:v>7.3896551724137902</c:v>
                </c:pt>
                <c:pt idx="7562">
                  <c:v>-1.7749999999999999</c:v>
                </c:pt>
                <c:pt idx="7563">
                  <c:v>12.8389398572884</c:v>
                </c:pt>
                <c:pt idx="7564">
                  <c:v>4.5625</c:v>
                </c:pt>
                <c:pt idx="7565">
                  <c:v>5</c:v>
                </c:pt>
                <c:pt idx="7566">
                  <c:v>20.409090909090899</c:v>
                </c:pt>
                <c:pt idx="7567">
                  <c:v>9.0492565055761993</c:v>
                </c:pt>
                <c:pt idx="7568">
                  <c:v>-20</c:v>
                </c:pt>
                <c:pt idx="7569">
                  <c:v>2.0625</c:v>
                </c:pt>
                <c:pt idx="7570">
                  <c:v>17.699658703071599</c:v>
                </c:pt>
                <c:pt idx="7571">
                  <c:v>10.099659863945501</c:v>
                </c:pt>
                <c:pt idx="7572">
                  <c:v>7.8913043478260798</c:v>
                </c:pt>
                <c:pt idx="7573">
                  <c:v>3.9565217391304301</c:v>
                </c:pt>
                <c:pt idx="7574">
                  <c:v>15.0934959349593</c:v>
                </c:pt>
                <c:pt idx="7575">
                  <c:v>10.305559425943899</c:v>
                </c:pt>
                <c:pt idx="7576">
                  <c:v>4.6505681818181799</c:v>
                </c:pt>
                <c:pt idx="7577">
                  <c:v>13.6521739130434</c:v>
                </c:pt>
                <c:pt idx="7578">
                  <c:v>12.459770114942501</c:v>
                </c:pt>
                <c:pt idx="7579">
                  <c:v>8.3551117864119799</c:v>
                </c:pt>
                <c:pt idx="7580">
                  <c:v>9.4519833774083803</c:v>
                </c:pt>
                <c:pt idx="7581">
                  <c:v>13.7</c:v>
                </c:pt>
                <c:pt idx="7582">
                  <c:v>19.8541666666666</c:v>
                </c:pt>
                <c:pt idx="7583">
                  <c:v>14.173913043478199</c:v>
                </c:pt>
                <c:pt idx="7584">
                  <c:v>7.6765039727582201</c:v>
                </c:pt>
                <c:pt idx="7585">
                  <c:v>9.8561920349154395</c:v>
                </c:pt>
                <c:pt idx="7586">
                  <c:v>9.3356457564575592</c:v>
                </c:pt>
                <c:pt idx="7587">
                  <c:v>12.953002610965999</c:v>
                </c:pt>
                <c:pt idx="7588">
                  <c:v>6.8524330739812704</c:v>
                </c:pt>
                <c:pt idx="7589">
                  <c:v>6.7184191954834098</c:v>
                </c:pt>
                <c:pt idx="7590">
                  <c:v>6.4512428298279101</c:v>
                </c:pt>
                <c:pt idx="7591">
                  <c:v>11.162001399580101</c:v>
                </c:pt>
                <c:pt idx="7592">
                  <c:v>10.4254658385093</c:v>
                </c:pt>
                <c:pt idx="7593">
                  <c:v>8.8769230769230703</c:v>
                </c:pt>
                <c:pt idx="7594">
                  <c:v>10.012589928057499</c:v>
                </c:pt>
                <c:pt idx="7595">
                  <c:v>9.7319792566983505</c:v>
                </c:pt>
                <c:pt idx="7596">
                  <c:v>5.3929368029739697</c:v>
                </c:pt>
                <c:pt idx="7597">
                  <c:v>3.34615384615384</c:v>
                </c:pt>
                <c:pt idx="7598">
                  <c:v>14</c:v>
                </c:pt>
                <c:pt idx="7599">
                  <c:v>9.1805388017692007</c:v>
                </c:pt>
                <c:pt idx="7600">
                  <c:v>10.9563299514777</c:v>
                </c:pt>
                <c:pt idx="7601">
                  <c:v>2.4797136038186101</c:v>
                </c:pt>
                <c:pt idx="7602">
                  <c:v>11.2725947521865</c:v>
                </c:pt>
                <c:pt idx="7603">
                  <c:v>15.840909090908999</c:v>
                </c:pt>
                <c:pt idx="7604">
                  <c:v>-3.2515923566878899</c:v>
                </c:pt>
                <c:pt idx="7605">
                  <c:v>8.2428821908658207</c:v>
                </c:pt>
                <c:pt idx="7606">
                  <c:v>4.8256578947368398</c:v>
                </c:pt>
                <c:pt idx="7607">
                  <c:v>14.944640753828001</c:v>
                </c:pt>
                <c:pt idx="7608">
                  <c:v>9.3969271218470105</c:v>
                </c:pt>
                <c:pt idx="7609">
                  <c:v>6.8568464730290399</c:v>
                </c:pt>
                <c:pt idx="7610">
                  <c:v>17.038095238095199</c:v>
                </c:pt>
                <c:pt idx="7611">
                  <c:v>5.4680851063829703</c:v>
                </c:pt>
                <c:pt idx="7612">
                  <c:v>17.953642384105901</c:v>
                </c:pt>
                <c:pt idx="7613">
                  <c:v>-3.36666666666666</c:v>
                </c:pt>
                <c:pt idx="7614">
                  <c:v>12.476758045292</c:v>
                </c:pt>
                <c:pt idx="7615">
                  <c:v>10.972027972027901</c:v>
                </c:pt>
                <c:pt idx="7616">
                  <c:v>15.6616161616161</c:v>
                </c:pt>
                <c:pt idx="7617">
                  <c:v>2.6726835138387401</c:v>
                </c:pt>
                <c:pt idx="7618">
                  <c:v>7.0455279028284998</c:v>
                </c:pt>
                <c:pt idx="7619">
                  <c:v>10.206779661016901</c:v>
                </c:pt>
                <c:pt idx="7620">
                  <c:v>7.3943661971830901</c:v>
                </c:pt>
                <c:pt idx="7621">
                  <c:v>7.0818815331010398</c:v>
                </c:pt>
                <c:pt idx="7622">
                  <c:v>2.7916666666666599</c:v>
                </c:pt>
                <c:pt idx="7623">
                  <c:v>5.2333333333333298</c:v>
                </c:pt>
                <c:pt idx="7624">
                  <c:v>9.1063151546480494</c:v>
                </c:pt>
                <c:pt idx="7625">
                  <c:v>19.541836901454399</c:v>
                </c:pt>
                <c:pt idx="7626">
                  <c:v>2.86928104575163</c:v>
                </c:pt>
                <c:pt idx="7627">
                  <c:v>9.5618076443400994</c:v>
                </c:pt>
                <c:pt idx="7628">
                  <c:v>5.5934697631639398</c:v>
                </c:pt>
                <c:pt idx="7629">
                  <c:v>2.3382149765128402</c:v>
                </c:pt>
                <c:pt idx="7630">
                  <c:v>11.6016495442048</c:v>
                </c:pt>
                <c:pt idx="7631">
                  <c:v>8.5862068965517206</c:v>
                </c:pt>
                <c:pt idx="7632">
                  <c:v>6.3260869565217304</c:v>
                </c:pt>
                <c:pt idx="7633">
                  <c:v>8.9036326942482305</c:v>
                </c:pt>
                <c:pt idx="7634">
                  <c:v>22.810606060605998</c:v>
                </c:pt>
                <c:pt idx="7635">
                  <c:v>5.5754933455713598</c:v>
                </c:pt>
                <c:pt idx="7636">
                  <c:v>7.5841784989857999</c:v>
                </c:pt>
                <c:pt idx="7637">
                  <c:v>42.294117647058798</c:v>
                </c:pt>
                <c:pt idx="7638">
                  <c:v>7.6847545219638196</c:v>
                </c:pt>
                <c:pt idx="7639">
                  <c:v>7.1876910699919501</c:v>
                </c:pt>
                <c:pt idx="7640">
                  <c:v>19.735632183907999</c:v>
                </c:pt>
                <c:pt idx="7641">
                  <c:v>7.9365079365079296</c:v>
                </c:pt>
                <c:pt idx="7642">
                  <c:v>8.9523809523809508</c:v>
                </c:pt>
                <c:pt idx="7643">
                  <c:v>9.7297297297297298</c:v>
                </c:pt>
                <c:pt idx="7644">
                  <c:v>9.7807881773399004</c:v>
                </c:pt>
                <c:pt idx="7645">
                  <c:v>10.120313374370401</c:v>
                </c:pt>
                <c:pt idx="7646">
                  <c:v>3.8</c:v>
                </c:pt>
                <c:pt idx="7647">
                  <c:v>14.9333333333333</c:v>
                </c:pt>
                <c:pt idx="7648">
                  <c:v>-6.3207547169811296</c:v>
                </c:pt>
                <c:pt idx="7649">
                  <c:v>37.328571428571401</c:v>
                </c:pt>
                <c:pt idx="7650">
                  <c:v>8</c:v>
                </c:pt>
                <c:pt idx="7651">
                  <c:v>10.3055555555555</c:v>
                </c:pt>
                <c:pt idx="7652">
                  <c:v>5.1331247827598103</c:v>
                </c:pt>
                <c:pt idx="7653">
                  <c:v>8.0358974358974304</c:v>
                </c:pt>
                <c:pt idx="7654">
                  <c:v>14.9206349206349</c:v>
                </c:pt>
                <c:pt idx="7655">
                  <c:v>25.307692307692299</c:v>
                </c:pt>
                <c:pt idx="7656">
                  <c:v>6.5526601520086798</c:v>
                </c:pt>
                <c:pt idx="7657">
                  <c:v>0.78358208955223796</c:v>
                </c:pt>
                <c:pt idx="7658">
                  <c:v>3.6511111111111099</c:v>
                </c:pt>
                <c:pt idx="7659">
                  <c:v>17.714285714285701</c:v>
                </c:pt>
                <c:pt idx="7660">
                  <c:v>-3.9838056680161902</c:v>
                </c:pt>
                <c:pt idx="7661">
                  <c:v>166</c:v>
                </c:pt>
                <c:pt idx="7662">
                  <c:v>-12</c:v>
                </c:pt>
                <c:pt idx="7663">
                  <c:v>11.490877497827899</c:v>
                </c:pt>
                <c:pt idx="7664">
                  <c:v>8.1849315068493098</c:v>
                </c:pt>
                <c:pt idx="7665">
                  <c:v>34.6666666666666</c:v>
                </c:pt>
                <c:pt idx="7666">
                  <c:v>1.64864864864864</c:v>
                </c:pt>
                <c:pt idx="7667">
                  <c:v>11.9876543209876</c:v>
                </c:pt>
                <c:pt idx="7668">
                  <c:v>7.7167530224525001</c:v>
                </c:pt>
                <c:pt idx="7669">
                  <c:v>11.005102040816301</c:v>
                </c:pt>
                <c:pt idx="7670">
                  <c:v>29.205020920502001</c:v>
                </c:pt>
                <c:pt idx="7671">
                  <c:v>13.493796526054499</c:v>
                </c:pt>
                <c:pt idx="7672">
                  <c:v>4.7092983062564802</c:v>
                </c:pt>
                <c:pt idx="7673">
                  <c:v>27.8239436619718</c:v>
                </c:pt>
                <c:pt idx="7674">
                  <c:v>35.370370370370303</c:v>
                </c:pt>
                <c:pt idx="7675">
                  <c:v>41</c:v>
                </c:pt>
                <c:pt idx="7676">
                  <c:v>30.6538461538461</c:v>
                </c:pt>
                <c:pt idx="7677">
                  <c:v>15.7083333333333</c:v>
                </c:pt>
                <c:pt idx="7678">
                  <c:v>15.2039957939011</c:v>
                </c:pt>
                <c:pt idx="7679">
                  <c:v>8.7204130262112791</c:v>
                </c:pt>
                <c:pt idx="7680">
                  <c:v>20.9714285714285</c:v>
                </c:pt>
                <c:pt idx="7681">
                  <c:v>0.18103448275862</c:v>
                </c:pt>
                <c:pt idx="7682">
                  <c:v>23.292682926829201</c:v>
                </c:pt>
                <c:pt idx="7683">
                  <c:v>1.6097560975609699</c:v>
                </c:pt>
                <c:pt idx="7684">
                  <c:v>-7.3218390804597702</c:v>
                </c:pt>
                <c:pt idx="7685">
                  <c:v>11.1081632653061</c:v>
                </c:pt>
                <c:pt idx="7686">
                  <c:v>15.282868525896401</c:v>
                </c:pt>
                <c:pt idx="7687">
                  <c:v>25.8055555555555</c:v>
                </c:pt>
                <c:pt idx="7688">
                  <c:v>31.857142857142801</c:v>
                </c:pt>
                <c:pt idx="7689">
                  <c:v>13.2307692307692</c:v>
                </c:pt>
                <c:pt idx="7690">
                  <c:v>29.25</c:v>
                </c:pt>
                <c:pt idx="7691">
                  <c:v>7.58680555555555</c:v>
                </c:pt>
                <c:pt idx="7692">
                  <c:v>30.6478873239436</c:v>
                </c:pt>
                <c:pt idx="7693">
                  <c:v>3.20588235294117</c:v>
                </c:pt>
                <c:pt idx="7694">
                  <c:v>60.393939393939299</c:v>
                </c:pt>
                <c:pt idx="7695">
                  <c:v>21.5757575757575</c:v>
                </c:pt>
                <c:pt idx="7696">
                  <c:v>-5.5</c:v>
                </c:pt>
                <c:pt idx="7697">
                  <c:v>12.3522727272727</c:v>
                </c:pt>
                <c:pt idx="7698">
                  <c:v>8.1942379182156095</c:v>
                </c:pt>
                <c:pt idx="7699">
                  <c:v>3</c:v>
                </c:pt>
                <c:pt idx="7700">
                  <c:v>-23.6428571428571</c:v>
                </c:pt>
                <c:pt idx="7701">
                  <c:v>-6.4166666666666599</c:v>
                </c:pt>
                <c:pt idx="7702">
                  <c:v>23.40625</c:v>
                </c:pt>
                <c:pt idx="7703">
                  <c:v>4.96428571428571</c:v>
                </c:pt>
                <c:pt idx="7704">
                  <c:v>17.3530534351145</c:v>
                </c:pt>
                <c:pt idx="7705">
                  <c:v>11.095709570957</c:v>
                </c:pt>
                <c:pt idx="7706">
                  <c:v>21.6086956521739</c:v>
                </c:pt>
                <c:pt idx="7707">
                  <c:v>16.235955056179701</c:v>
                </c:pt>
                <c:pt idx="7708">
                  <c:v>9.7741935483870908</c:v>
                </c:pt>
                <c:pt idx="7709">
                  <c:v>0.25170068027210801</c:v>
                </c:pt>
                <c:pt idx="7710">
                  <c:v>14.777397260273901</c:v>
                </c:pt>
                <c:pt idx="7711">
                  <c:v>2.88717948717948</c:v>
                </c:pt>
                <c:pt idx="7712">
                  <c:v>21.4366197183098</c:v>
                </c:pt>
                <c:pt idx="7713">
                  <c:v>12.6322981366459</c:v>
                </c:pt>
                <c:pt idx="7714">
                  <c:v>15.978112175102501</c:v>
                </c:pt>
                <c:pt idx="7715">
                  <c:v>5.2993197278911497</c:v>
                </c:pt>
                <c:pt idx="7716">
                  <c:v>1.7935779816513699</c:v>
                </c:pt>
                <c:pt idx="7717">
                  <c:v>8.5048543689320297</c:v>
                </c:pt>
                <c:pt idx="7718">
                  <c:v>15.4182825484764</c:v>
                </c:pt>
                <c:pt idx="7719">
                  <c:v>16.5301204819277</c:v>
                </c:pt>
                <c:pt idx="7720">
                  <c:v>18.849056603773501</c:v>
                </c:pt>
                <c:pt idx="7721">
                  <c:v>2.6449704142011798</c:v>
                </c:pt>
                <c:pt idx="7722">
                  <c:v>8.6603773584905603</c:v>
                </c:pt>
                <c:pt idx="7723">
                  <c:v>13.019047619047599</c:v>
                </c:pt>
                <c:pt idx="7724">
                  <c:v>217</c:v>
                </c:pt>
                <c:pt idx="7725">
                  <c:v>10.634920634920601</c:v>
                </c:pt>
                <c:pt idx="7726">
                  <c:v>24.1216216216216</c:v>
                </c:pt>
                <c:pt idx="7727">
                  <c:v>15.541401273885301</c:v>
                </c:pt>
                <c:pt idx="7728">
                  <c:v>2</c:v>
                </c:pt>
                <c:pt idx="7729">
                  <c:v>-5.38805970149253</c:v>
                </c:pt>
                <c:pt idx="7730">
                  <c:v>9.8203883495145607</c:v>
                </c:pt>
                <c:pt idx="7731">
                  <c:v>6.8848835232103296</c:v>
                </c:pt>
                <c:pt idx="7732">
                  <c:v>12.75</c:v>
                </c:pt>
                <c:pt idx="7733">
                  <c:v>4.8034321372854896</c:v>
                </c:pt>
                <c:pt idx="7734">
                  <c:v>1.6354166666666601</c:v>
                </c:pt>
                <c:pt idx="7735">
                  <c:v>11.1395348837209</c:v>
                </c:pt>
                <c:pt idx="7736">
                  <c:v>15.6387283236994</c:v>
                </c:pt>
                <c:pt idx="7737">
                  <c:v>16.486238532110001</c:v>
                </c:pt>
                <c:pt idx="7738">
                  <c:v>10.0618982118294</c:v>
                </c:pt>
                <c:pt idx="7739">
                  <c:v>3.0434782608695601</c:v>
                </c:pt>
                <c:pt idx="7740">
                  <c:v>12.404494382022399</c:v>
                </c:pt>
                <c:pt idx="7741">
                  <c:v>8.71428571428571</c:v>
                </c:pt>
                <c:pt idx="7742">
                  <c:v>16.6816326530612</c:v>
                </c:pt>
                <c:pt idx="7743">
                  <c:v>26.650793650793599</c:v>
                </c:pt>
                <c:pt idx="7744">
                  <c:v>-8.6750000000000007</c:v>
                </c:pt>
                <c:pt idx="7745">
                  <c:v>18.0062695924764</c:v>
                </c:pt>
                <c:pt idx="7746">
                  <c:v>16.366492146596801</c:v>
                </c:pt>
                <c:pt idx="7747">
                  <c:v>18.802816901408399</c:v>
                </c:pt>
                <c:pt idx="7748">
                  <c:v>18.8456375838926</c:v>
                </c:pt>
                <c:pt idx="7749">
                  <c:v>6.7554744525547399</c:v>
                </c:pt>
                <c:pt idx="7750">
                  <c:v>-4.8412698412698401</c:v>
                </c:pt>
                <c:pt idx="7751">
                  <c:v>5.5148859209794097</c:v>
                </c:pt>
                <c:pt idx="7752">
                  <c:v>8.0971659919028299E-2</c:v>
                </c:pt>
                <c:pt idx="7753">
                  <c:v>13.059838895281899</c:v>
                </c:pt>
                <c:pt idx="7754">
                  <c:v>280</c:v>
                </c:pt>
                <c:pt idx="7755">
                  <c:v>11.838235294117601</c:v>
                </c:pt>
                <c:pt idx="7756">
                  <c:v>-1.3726937269372601</c:v>
                </c:pt>
                <c:pt idx="7757">
                  <c:v>24.975609756097501</c:v>
                </c:pt>
                <c:pt idx="7758">
                  <c:v>12.338028169014001</c:v>
                </c:pt>
                <c:pt idx="7759">
                  <c:v>19.901960784313701</c:v>
                </c:pt>
                <c:pt idx="7760">
                  <c:v>15.7638888888888</c:v>
                </c:pt>
                <c:pt idx="7761">
                  <c:v>-8</c:v>
                </c:pt>
                <c:pt idx="7762">
                  <c:v>26.481481481481399</c:v>
                </c:pt>
                <c:pt idx="7763">
                  <c:v>22.253313696612601</c:v>
                </c:pt>
                <c:pt idx="7764">
                  <c:v>7.1454545454545402</c:v>
                </c:pt>
                <c:pt idx="7765">
                  <c:v>12</c:v>
                </c:pt>
                <c:pt idx="7766">
                  <c:v>2.3181818181818099</c:v>
                </c:pt>
                <c:pt idx="7767">
                  <c:v>41.655172413793103</c:v>
                </c:pt>
                <c:pt idx="7768">
                  <c:v>8.5739644970414197</c:v>
                </c:pt>
                <c:pt idx="7769">
                  <c:v>16.498305084745699</c:v>
                </c:pt>
                <c:pt idx="7770">
                  <c:v>11.3203883495145</c:v>
                </c:pt>
                <c:pt idx="7771">
                  <c:v>34.492063492063401</c:v>
                </c:pt>
                <c:pt idx="7772">
                  <c:v>30.5065789473684</c:v>
                </c:pt>
                <c:pt idx="7773">
                  <c:v>6.2709219858156002</c:v>
                </c:pt>
                <c:pt idx="7774">
                  <c:v>16.086956521739101</c:v>
                </c:pt>
                <c:pt idx="7775">
                  <c:v>-4.12</c:v>
                </c:pt>
                <c:pt idx="7776">
                  <c:v>12.636363636363599</c:v>
                </c:pt>
                <c:pt idx="7777">
                  <c:v>19.592592592592499</c:v>
                </c:pt>
                <c:pt idx="7778">
                  <c:v>4.6296296296296298</c:v>
                </c:pt>
                <c:pt idx="7779">
                  <c:v>3.71264367816091</c:v>
                </c:pt>
                <c:pt idx="7780">
                  <c:v>23.295238095237998</c:v>
                </c:pt>
                <c:pt idx="7781">
                  <c:v>-6.0666666666666602</c:v>
                </c:pt>
                <c:pt idx="7782">
                  <c:v>0</c:v>
                </c:pt>
                <c:pt idx="7783">
                  <c:v>6.3333333333333304</c:v>
                </c:pt>
                <c:pt idx="7784">
                  <c:v>5.9512195121951201</c:v>
                </c:pt>
                <c:pt idx="7785">
                  <c:v>21.387096774193498</c:v>
                </c:pt>
                <c:pt idx="7786">
                  <c:v>3.6646706586826299</c:v>
                </c:pt>
                <c:pt idx="7787">
                  <c:v>22.9714285714285</c:v>
                </c:pt>
                <c:pt idx="7788">
                  <c:v>17.938775510204</c:v>
                </c:pt>
                <c:pt idx="7789">
                  <c:v>128</c:v>
                </c:pt>
                <c:pt idx="7790">
                  <c:v>9.2719298245614006</c:v>
                </c:pt>
                <c:pt idx="7791">
                  <c:v>-52</c:v>
                </c:pt>
                <c:pt idx="7792">
                  <c:v>5.2714801444043298</c:v>
                </c:pt>
                <c:pt idx="7793">
                  <c:v>10.9785373608903</c:v>
                </c:pt>
                <c:pt idx="7794">
                  <c:v>5.5</c:v>
                </c:pt>
                <c:pt idx="7795">
                  <c:v>4.9766454352441603</c:v>
                </c:pt>
                <c:pt idx="7796">
                  <c:v>5.4090909090909003</c:v>
                </c:pt>
                <c:pt idx="7797">
                  <c:v>5.37337278106508</c:v>
                </c:pt>
                <c:pt idx="7798">
                  <c:v>11.3416370106761</c:v>
                </c:pt>
                <c:pt idx="7799">
                  <c:v>3.8228511530398301</c:v>
                </c:pt>
                <c:pt idx="7800">
                  <c:v>14.139520590043</c:v>
                </c:pt>
                <c:pt idx="7801">
                  <c:v>6.1317888340296198</c:v>
                </c:pt>
                <c:pt idx="7802">
                  <c:v>9.43333333333333</c:v>
                </c:pt>
                <c:pt idx="7803">
                  <c:v>8.9809523809523792</c:v>
                </c:pt>
                <c:pt idx="7804">
                  <c:v>29.048780487804802</c:v>
                </c:pt>
                <c:pt idx="7805">
                  <c:v>0.39393939393939298</c:v>
                </c:pt>
                <c:pt idx="7806">
                  <c:v>6.28054862842892</c:v>
                </c:pt>
                <c:pt idx="7807">
                  <c:v>5.3814756671899504</c:v>
                </c:pt>
                <c:pt idx="7808">
                  <c:v>12.4453441295546</c:v>
                </c:pt>
                <c:pt idx="7809">
                  <c:v>9.4807692307692299</c:v>
                </c:pt>
                <c:pt idx="7810">
                  <c:v>10.9469696969696</c:v>
                </c:pt>
                <c:pt idx="7811">
                  <c:v>4.3453947368421</c:v>
                </c:pt>
                <c:pt idx="7812">
                  <c:v>9.1071428571428505</c:v>
                </c:pt>
                <c:pt idx="7813">
                  <c:v>2.0116580310880798</c:v>
                </c:pt>
                <c:pt idx="7814">
                  <c:v>7.8393045310853502</c:v>
                </c:pt>
                <c:pt idx="7815">
                  <c:v>0.63849765258215896</c:v>
                </c:pt>
                <c:pt idx="7816">
                  <c:v>23.056818181818102</c:v>
                </c:pt>
                <c:pt idx="7817">
                  <c:v>1.1700288184437999</c:v>
                </c:pt>
                <c:pt idx="7818">
                  <c:v>4.5999999999999996</c:v>
                </c:pt>
                <c:pt idx="7819">
                  <c:v>3.6405919661733601</c:v>
                </c:pt>
                <c:pt idx="7820">
                  <c:v>9.5178571428571406</c:v>
                </c:pt>
                <c:pt idx="7821">
                  <c:v>4.0769230769230704</c:v>
                </c:pt>
                <c:pt idx="7822">
                  <c:v>9.2583518930957691</c:v>
                </c:pt>
                <c:pt idx="7823">
                  <c:v>33</c:v>
                </c:pt>
                <c:pt idx="7824">
                  <c:v>25.863539445628899</c:v>
                </c:pt>
                <c:pt idx="7825">
                  <c:v>23.885321100917398</c:v>
                </c:pt>
                <c:pt idx="7826">
                  <c:v>13.4497041420118</c:v>
                </c:pt>
                <c:pt idx="7827">
                  <c:v>19.7234042553191</c:v>
                </c:pt>
                <c:pt idx="7828">
                  <c:v>11.110866372980899</c:v>
                </c:pt>
                <c:pt idx="7829">
                  <c:v>9.2702020202020208</c:v>
                </c:pt>
                <c:pt idx="7830">
                  <c:v>11.811594202898499</c:v>
                </c:pt>
                <c:pt idx="7831">
                  <c:v>14.484848484848399</c:v>
                </c:pt>
                <c:pt idx="7832">
                  <c:v>20.975728155339802</c:v>
                </c:pt>
                <c:pt idx="7833">
                  <c:v>18.080645161290299</c:v>
                </c:pt>
                <c:pt idx="7834">
                  <c:v>8.2750207719616196</c:v>
                </c:pt>
                <c:pt idx="7835">
                  <c:v>10.9136690647482</c:v>
                </c:pt>
                <c:pt idx="7836">
                  <c:v>10.726659167604</c:v>
                </c:pt>
                <c:pt idx="7837">
                  <c:v>25.793522267206399</c:v>
                </c:pt>
                <c:pt idx="7838">
                  <c:v>-2</c:v>
                </c:pt>
                <c:pt idx="7839">
                  <c:v>3.8255675029868499</c:v>
                </c:pt>
                <c:pt idx="7840">
                  <c:v>17.5</c:v>
                </c:pt>
                <c:pt idx="7841">
                  <c:v>16.45</c:v>
                </c:pt>
                <c:pt idx="7842">
                  <c:v>8</c:v>
                </c:pt>
                <c:pt idx="7843">
                  <c:v>7.6397003745318299</c:v>
                </c:pt>
                <c:pt idx="7844">
                  <c:v>0.70833333333333304</c:v>
                </c:pt>
                <c:pt idx="7845">
                  <c:v>11.191304347826</c:v>
                </c:pt>
                <c:pt idx="7846">
                  <c:v>12.290127840908999</c:v>
                </c:pt>
                <c:pt idx="7847">
                  <c:v>25.831460674157299</c:v>
                </c:pt>
                <c:pt idx="7848">
                  <c:v>11.468085106382899</c:v>
                </c:pt>
                <c:pt idx="7849">
                  <c:v>12.521555367709199</c:v>
                </c:pt>
                <c:pt idx="7850">
                  <c:v>19.877704609595401</c:v>
                </c:pt>
                <c:pt idx="7851">
                  <c:v>3</c:v>
                </c:pt>
                <c:pt idx="7852">
                  <c:v>7.9581920903954799</c:v>
                </c:pt>
                <c:pt idx="7853">
                  <c:v>4.6428571428571397</c:v>
                </c:pt>
                <c:pt idx="7854">
                  <c:v>11.55</c:v>
                </c:pt>
                <c:pt idx="7855">
                  <c:v>51</c:v>
                </c:pt>
                <c:pt idx="7856">
                  <c:v>3.46060606060606</c:v>
                </c:pt>
                <c:pt idx="7857">
                  <c:v>65.5</c:v>
                </c:pt>
                <c:pt idx="7858">
                  <c:v>9.1994759253193497</c:v>
                </c:pt>
                <c:pt idx="7859">
                  <c:v>13</c:v>
                </c:pt>
                <c:pt idx="7860">
                  <c:v>-8.8000000000000007</c:v>
                </c:pt>
                <c:pt idx="7861">
                  <c:v>16.181818181818102</c:v>
                </c:pt>
                <c:pt idx="7862">
                  <c:v>5.6594982078853002</c:v>
                </c:pt>
                <c:pt idx="7863">
                  <c:v>27.292134831460601</c:v>
                </c:pt>
                <c:pt idx="7864">
                  <c:v>-0.75704225352112597</c:v>
                </c:pt>
                <c:pt idx="7865">
                  <c:v>109</c:v>
                </c:pt>
                <c:pt idx="7866">
                  <c:v>1</c:v>
                </c:pt>
                <c:pt idx="7867">
                  <c:v>25.884615384615302</c:v>
                </c:pt>
                <c:pt idx="7868">
                  <c:v>3.9038461538461502</c:v>
                </c:pt>
                <c:pt idx="7869">
                  <c:v>1.4632352941176401</c:v>
                </c:pt>
                <c:pt idx="7870">
                  <c:v>17.732142857142801</c:v>
                </c:pt>
                <c:pt idx="7871">
                  <c:v>4.8979591836734597</c:v>
                </c:pt>
                <c:pt idx="7872">
                  <c:v>13.2916666666666</c:v>
                </c:pt>
                <c:pt idx="7873">
                  <c:v>3</c:v>
                </c:pt>
                <c:pt idx="7874">
                  <c:v>16</c:v>
                </c:pt>
                <c:pt idx="7875">
                  <c:v>0</c:v>
                </c:pt>
                <c:pt idx="7876">
                  <c:v>1.9875776397515501</c:v>
                </c:pt>
                <c:pt idx="7877">
                  <c:v>38.154639175257699</c:v>
                </c:pt>
                <c:pt idx="7878">
                  <c:v>31.071428571428498</c:v>
                </c:pt>
                <c:pt idx="7879">
                  <c:v>10.305070656691599</c:v>
                </c:pt>
                <c:pt idx="7880">
                  <c:v>13.4472222222222</c:v>
                </c:pt>
                <c:pt idx="7881">
                  <c:v>29.7638888888888</c:v>
                </c:pt>
                <c:pt idx="7882">
                  <c:v>19.398089171974501</c:v>
                </c:pt>
                <c:pt idx="7883">
                  <c:v>12.527397260273901</c:v>
                </c:pt>
                <c:pt idx="7884">
                  <c:v>24.821917808219101</c:v>
                </c:pt>
                <c:pt idx="7885">
                  <c:v>-14.1875</c:v>
                </c:pt>
                <c:pt idx="7886">
                  <c:v>11.8577981651376</c:v>
                </c:pt>
                <c:pt idx="7887">
                  <c:v>11.688596491227999</c:v>
                </c:pt>
                <c:pt idx="7888">
                  <c:v>10.866300366300299</c:v>
                </c:pt>
                <c:pt idx="7889">
                  <c:v>6.6647646219686099</c:v>
                </c:pt>
                <c:pt idx="7890">
                  <c:v>-0.49019607843137197</c:v>
                </c:pt>
                <c:pt idx="7891">
                  <c:v>14.215734480639201</c:v>
                </c:pt>
                <c:pt idx="7892">
                  <c:v>7.5048672566371604</c:v>
                </c:pt>
                <c:pt idx="7893">
                  <c:v>24.045977011494202</c:v>
                </c:pt>
                <c:pt idx="7894">
                  <c:v>3.76444444444444</c:v>
                </c:pt>
                <c:pt idx="7895">
                  <c:v>5.7090119435396298</c:v>
                </c:pt>
                <c:pt idx="7896">
                  <c:v>24.132530120481899</c:v>
                </c:pt>
                <c:pt idx="7897">
                  <c:v>11.619718309859101</c:v>
                </c:pt>
                <c:pt idx="7898">
                  <c:v>14.545454545454501</c:v>
                </c:pt>
                <c:pt idx="7899">
                  <c:v>35.035714285714199</c:v>
                </c:pt>
                <c:pt idx="7900">
                  <c:v>19.769230769230699</c:v>
                </c:pt>
                <c:pt idx="7901">
                  <c:v>6.4948453608247396</c:v>
                </c:pt>
                <c:pt idx="7902">
                  <c:v>21.069182389937101</c:v>
                </c:pt>
                <c:pt idx="7903">
                  <c:v>6.7226697353279601</c:v>
                </c:pt>
                <c:pt idx="7904">
                  <c:v>20.614934114202001</c:v>
                </c:pt>
                <c:pt idx="7905">
                  <c:v>-2.56</c:v>
                </c:pt>
                <c:pt idx="7906">
                  <c:v>-1.1338582677165301</c:v>
                </c:pt>
                <c:pt idx="7907">
                  <c:v>15.7645089285714</c:v>
                </c:pt>
                <c:pt idx="7908">
                  <c:v>9.2857142857142794</c:v>
                </c:pt>
                <c:pt idx="7909">
                  <c:v>23.3404255319148</c:v>
                </c:pt>
                <c:pt idx="7910">
                  <c:v>14.857142857142801</c:v>
                </c:pt>
                <c:pt idx="7911">
                  <c:v>5.6514084507042197</c:v>
                </c:pt>
                <c:pt idx="7912">
                  <c:v>7.01444622792937</c:v>
                </c:pt>
                <c:pt idx="7913">
                  <c:v>14.761589403973501</c:v>
                </c:pt>
                <c:pt idx="7914">
                  <c:v>7.8829516539440201</c:v>
                </c:pt>
                <c:pt idx="7915">
                  <c:v>7.2682926829268197</c:v>
                </c:pt>
                <c:pt idx="7916">
                  <c:v>4.6469298245613997</c:v>
                </c:pt>
                <c:pt idx="7917">
                  <c:v>6.2898773006134903</c:v>
                </c:pt>
                <c:pt idx="7918">
                  <c:v>13.1375661375661</c:v>
                </c:pt>
                <c:pt idx="7919">
                  <c:v>7.7787610619469003</c:v>
                </c:pt>
                <c:pt idx="7920">
                  <c:v>24.427536231884002</c:v>
                </c:pt>
                <c:pt idx="7921">
                  <c:v>20.309883720930198</c:v>
                </c:pt>
                <c:pt idx="7922">
                  <c:v>16.051724137931</c:v>
                </c:pt>
                <c:pt idx="7923">
                  <c:v>11.882601351351299</c:v>
                </c:pt>
                <c:pt idx="7924">
                  <c:v>11</c:v>
                </c:pt>
                <c:pt idx="7925">
                  <c:v>11.041131105398399</c:v>
                </c:pt>
                <c:pt idx="7926">
                  <c:v>-13.1818181818181</c:v>
                </c:pt>
                <c:pt idx="7927">
                  <c:v>21.0308370044052</c:v>
                </c:pt>
                <c:pt idx="7928">
                  <c:v>21.756410256410199</c:v>
                </c:pt>
                <c:pt idx="7929">
                  <c:v>7.0077369439071502</c:v>
                </c:pt>
                <c:pt idx="7930">
                  <c:v>7.11648745519713</c:v>
                </c:pt>
                <c:pt idx="7931">
                  <c:v>21.842105263157801</c:v>
                </c:pt>
                <c:pt idx="7932">
                  <c:v>4.1052631578947301</c:v>
                </c:pt>
                <c:pt idx="7933">
                  <c:v>35.934375000000003</c:v>
                </c:pt>
                <c:pt idx="7934">
                  <c:v>1.68333333333333</c:v>
                </c:pt>
                <c:pt idx="7935">
                  <c:v>14.1920415224913</c:v>
                </c:pt>
                <c:pt idx="7936">
                  <c:v>8.9057920446615402</c:v>
                </c:pt>
                <c:pt idx="7937">
                  <c:v>18.240740740740701</c:v>
                </c:pt>
                <c:pt idx="7938">
                  <c:v>17.182144280589799</c:v>
                </c:pt>
                <c:pt idx="7939">
                  <c:v>30.236842105263101</c:v>
                </c:pt>
                <c:pt idx="7940">
                  <c:v>7.375</c:v>
                </c:pt>
                <c:pt idx="7941">
                  <c:v>7.3832020997375301</c:v>
                </c:pt>
                <c:pt idx="7942">
                  <c:v>12.9630818619582</c:v>
                </c:pt>
                <c:pt idx="7943">
                  <c:v>7.5454545454545396</c:v>
                </c:pt>
                <c:pt idx="7944">
                  <c:v>17.214285714285701</c:v>
                </c:pt>
                <c:pt idx="7945">
                  <c:v>6.5950718144683096</c:v>
                </c:pt>
                <c:pt idx="7946">
                  <c:v>26.6580310880829</c:v>
                </c:pt>
                <c:pt idx="7947">
                  <c:v>0.63636363636363602</c:v>
                </c:pt>
                <c:pt idx="7948">
                  <c:v>24.867816091954001</c:v>
                </c:pt>
                <c:pt idx="7949">
                  <c:v>-0.48571428571428499</c:v>
                </c:pt>
                <c:pt idx="7950">
                  <c:v>2.7333333333333298</c:v>
                </c:pt>
                <c:pt idx="7951">
                  <c:v>7.3213530655391104</c:v>
                </c:pt>
                <c:pt idx="7952">
                  <c:v>25.047619047619001</c:v>
                </c:pt>
                <c:pt idx="7953">
                  <c:v>9.8639455782312897</c:v>
                </c:pt>
                <c:pt idx="7954">
                  <c:v>17.1741071428571</c:v>
                </c:pt>
                <c:pt idx="7955">
                  <c:v>17.231788079470199</c:v>
                </c:pt>
                <c:pt idx="7956">
                  <c:v>42.3333333333333</c:v>
                </c:pt>
                <c:pt idx="7957">
                  <c:v>-3.2592592592592502</c:v>
                </c:pt>
                <c:pt idx="7958">
                  <c:v>3.9493136219640901</c:v>
                </c:pt>
                <c:pt idx="7959">
                  <c:v>-2.0980392156862702</c:v>
                </c:pt>
                <c:pt idx="7960">
                  <c:v>-9.4050632911392391</c:v>
                </c:pt>
                <c:pt idx="7961">
                  <c:v>2.7594936708860698</c:v>
                </c:pt>
                <c:pt idx="7962">
                  <c:v>16.8473717542748</c:v>
                </c:pt>
                <c:pt idx="7963">
                  <c:v>0.57462686567164101</c:v>
                </c:pt>
                <c:pt idx="7964">
                  <c:v>5.57798165137614</c:v>
                </c:pt>
                <c:pt idx="7965">
                  <c:v>10.2522935779816</c:v>
                </c:pt>
                <c:pt idx="7966">
                  <c:v>0.362225097024579</c:v>
                </c:pt>
                <c:pt idx="7967">
                  <c:v>20.5059021922428</c:v>
                </c:pt>
                <c:pt idx="7968">
                  <c:v>10.8054054054054</c:v>
                </c:pt>
                <c:pt idx="7969">
                  <c:v>5.6213389121338899</c:v>
                </c:pt>
                <c:pt idx="7970">
                  <c:v>7.2648114901256697</c:v>
                </c:pt>
                <c:pt idx="7971">
                  <c:v>0.14594594594594501</c:v>
                </c:pt>
                <c:pt idx="7972">
                  <c:v>5.5748031496062902</c:v>
                </c:pt>
                <c:pt idx="7973">
                  <c:v>1.2023809523809501</c:v>
                </c:pt>
                <c:pt idx="7974">
                  <c:v>2.4819277108433702</c:v>
                </c:pt>
                <c:pt idx="7975">
                  <c:v>2.46315789473684</c:v>
                </c:pt>
                <c:pt idx="7976">
                  <c:v>18.060254924681299</c:v>
                </c:pt>
                <c:pt idx="7977">
                  <c:v>10.425406203840399</c:v>
                </c:pt>
                <c:pt idx="7978">
                  <c:v>8.83160349854227</c:v>
                </c:pt>
                <c:pt idx="7979">
                  <c:v>14.3698630136986</c:v>
                </c:pt>
                <c:pt idx="7980">
                  <c:v>14.3846153846153</c:v>
                </c:pt>
                <c:pt idx="7981">
                  <c:v>28.933333333333302</c:v>
                </c:pt>
                <c:pt idx="7982">
                  <c:v>12.504219409282699</c:v>
                </c:pt>
                <c:pt idx="7983">
                  <c:v>16.580971659919001</c:v>
                </c:pt>
                <c:pt idx="7984">
                  <c:v>21.151458137347099</c:v>
                </c:pt>
                <c:pt idx="7985">
                  <c:v>216.333333333333</c:v>
                </c:pt>
                <c:pt idx="7986">
                  <c:v>8.76997455470738</c:v>
                </c:pt>
                <c:pt idx="7987">
                  <c:v>-10.1729729729729</c:v>
                </c:pt>
                <c:pt idx="7988">
                  <c:v>0.5</c:v>
                </c:pt>
                <c:pt idx="7989">
                  <c:v>9.98</c:v>
                </c:pt>
                <c:pt idx="7990">
                  <c:v>4.6885625965996898</c:v>
                </c:pt>
                <c:pt idx="7991">
                  <c:v>3.2035398230088399</c:v>
                </c:pt>
                <c:pt idx="7992">
                  <c:v>14.5368421052631</c:v>
                </c:pt>
                <c:pt idx="7993">
                  <c:v>6.6101694915254203</c:v>
                </c:pt>
                <c:pt idx="7994">
                  <c:v>6.4433962264150901</c:v>
                </c:pt>
                <c:pt idx="7995">
                  <c:v>35.200000000000003</c:v>
                </c:pt>
                <c:pt idx="7996">
                  <c:v>24.2846153846153</c:v>
                </c:pt>
                <c:pt idx="7997">
                  <c:v>14.2516778523489</c:v>
                </c:pt>
                <c:pt idx="7998">
                  <c:v>16.1860465116279</c:v>
                </c:pt>
                <c:pt idx="7999">
                  <c:v>13.2670807453416</c:v>
                </c:pt>
                <c:pt idx="8000">
                  <c:v>-7.6515151515151496</c:v>
                </c:pt>
                <c:pt idx="8001">
                  <c:v>4.8979788257940298</c:v>
                </c:pt>
                <c:pt idx="8002">
                  <c:v>7.39906103286385</c:v>
                </c:pt>
                <c:pt idx="8003">
                  <c:v>10.987804878048699</c:v>
                </c:pt>
                <c:pt idx="8004">
                  <c:v>21.615384615384599</c:v>
                </c:pt>
                <c:pt idx="8005">
                  <c:v>8.8461538461538396</c:v>
                </c:pt>
                <c:pt idx="8006">
                  <c:v>6.7671480144404299</c:v>
                </c:pt>
                <c:pt idx="8007">
                  <c:v>23.579787234042499</c:v>
                </c:pt>
                <c:pt idx="8008">
                  <c:v>13.849557522123799</c:v>
                </c:pt>
                <c:pt idx="8009">
                  <c:v>3.9259259259259198</c:v>
                </c:pt>
                <c:pt idx="8010">
                  <c:v>-0.77108433734939696</c:v>
                </c:pt>
                <c:pt idx="8011">
                  <c:v>9.0526315789473593</c:v>
                </c:pt>
                <c:pt idx="8012">
                  <c:v>0.497435897435897</c:v>
                </c:pt>
                <c:pt idx="8013">
                  <c:v>7.1301831375259104</c:v>
                </c:pt>
                <c:pt idx="8014">
                  <c:v>12.8019323671497</c:v>
                </c:pt>
                <c:pt idx="8015">
                  <c:v>16.12</c:v>
                </c:pt>
                <c:pt idx="8016">
                  <c:v>9.7317073170731696</c:v>
                </c:pt>
                <c:pt idx="8017">
                  <c:v>5.9780701754385897</c:v>
                </c:pt>
                <c:pt idx="8018">
                  <c:v>-8.5</c:v>
                </c:pt>
                <c:pt idx="8019">
                  <c:v>6</c:v>
                </c:pt>
                <c:pt idx="8020">
                  <c:v>28.428571428571399</c:v>
                </c:pt>
                <c:pt idx="8021">
                  <c:v>2.7277227722772199</c:v>
                </c:pt>
                <c:pt idx="8022">
                  <c:v>28.565789473684202</c:v>
                </c:pt>
                <c:pt idx="8023">
                  <c:v>9.4225352112676006</c:v>
                </c:pt>
                <c:pt idx="8024">
                  <c:v>13.676470588235199</c:v>
                </c:pt>
                <c:pt idx="8025">
                  <c:v>20.425974025974</c:v>
                </c:pt>
                <c:pt idx="8026">
                  <c:v>13.94</c:v>
                </c:pt>
                <c:pt idx="8027">
                  <c:v>8.9090909090908994</c:v>
                </c:pt>
                <c:pt idx="8028">
                  <c:v>9.9420720386186403</c:v>
                </c:pt>
                <c:pt idx="8029">
                  <c:v>-1.85057471264367</c:v>
                </c:pt>
                <c:pt idx="8030">
                  <c:v>13.9192073170731</c:v>
                </c:pt>
                <c:pt idx="8031">
                  <c:v>6.1867572156196902</c:v>
                </c:pt>
                <c:pt idx="8032">
                  <c:v>-8.9538461538461505</c:v>
                </c:pt>
                <c:pt idx="8033">
                  <c:v>29</c:v>
                </c:pt>
                <c:pt idx="8034">
                  <c:v>7.8253968253968198</c:v>
                </c:pt>
                <c:pt idx="8035">
                  <c:v>17.6428571428571</c:v>
                </c:pt>
                <c:pt idx="8036">
                  <c:v>12</c:v>
                </c:pt>
                <c:pt idx="8037">
                  <c:v>-2.9615384615384599</c:v>
                </c:pt>
                <c:pt idx="8038">
                  <c:v>20.738636363636299</c:v>
                </c:pt>
                <c:pt idx="8039">
                  <c:v>16.909090909090899</c:v>
                </c:pt>
                <c:pt idx="8040">
                  <c:v>4.4947368421052598</c:v>
                </c:pt>
                <c:pt idx="8041">
                  <c:v>325</c:v>
                </c:pt>
                <c:pt idx="8042">
                  <c:v>7.6905524419535602</c:v>
                </c:pt>
                <c:pt idx="8043">
                  <c:v>56</c:v>
                </c:pt>
                <c:pt idx="8044">
                  <c:v>2</c:v>
                </c:pt>
                <c:pt idx="8045">
                  <c:v>5.6421052631578901</c:v>
                </c:pt>
                <c:pt idx="8046">
                  <c:v>33.25</c:v>
                </c:pt>
                <c:pt idx="8047">
                  <c:v>6.7619047619047601</c:v>
                </c:pt>
                <c:pt idx="8048">
                  <c:v>10.6129032258064</c:v>
                </c:pt>
                <c:pt idx="8049">
                  <c:v>7.4498788279356596</c:v>
                </c:pt>
                <c:pt idx="8050">
                  <c:v>4.4431818181818103</c:v>
                </c:pt>
                <c:pt idx="8051">
                  <c:v>5.1438053097345096</c:v>
                </c:pt>
                <c:pt idx="8052">
                  <c:v>13.261904761904701</c:v>
                </c:pt>
                <c:pt idx="8053">
                  <c:v>0.58620689655172398</c:v>
                </c:pt>
                <c:pt idx="8054">
                  <c:v>-7.6285714285714201</c:v>
                </c:pt>
                <c:pt idx="8055">
                  <c:v>14.6285714285714</c:v>
                </c:pt>
                <c:pt idx="8056">
                  <c:v>8.1162790697674403</c:v>
                </c:pt>
                <c:pt idx="8057">
                  <c:v>1.05035971223021</c:v>
                </c:pt>
                <c:pt idx="8058">
                  <c:v>6.8357142857142801</c:v>
                </c:pt>
                <c:pt idx="8059">
                  <c:v>2.4691943127961999</c:v>
                </c:pt>
                <c:pt idx="8060">
                  <c:v>31.241626794258298</c:v>
                </c:pt>
                <c:pt idx="8061">
                  <c:v>2.7041564792176001</c:v>
                </c:pt>
                <c:pt idx="8062">
                  <c:v>7.4042553191489304</c:v>
                </c:pt>
                <c:pt idx="8063">
                  <c:v>18.8666666666666</c:v>
                </c:pt>
                <c:pt idx="8064">
                  <c:v>18.846153846153801</c:v>
                </c:pt>
                <c:pt idx="8065">
                  <c:v>11.552631578947301</c:v>
                </c:pt>
                <c:pt idx="8066">
                  <c:v>17.344444444444399</c:v>
                </c:pt>
                <c:pt idx="8067">
                  <c:v>18.5225947521865</c:v>
                </c:pt>
                <c:pt idx="8068">
                  <c:v>41.2777777777777</c:v>
                </c:pt>
                <c:pt idx="8069">
                  <c:v>2.9166666666666599</c:v>
                </c:pt>
                <c:pt idx="8070">
                  <c:v>28.743093922651902</c:v>
                </c:pt>
                <c:pt idx="8071">
                  <c:v>35.763313609467403</c:v>
                </c:pt>
                <c:pt idx="8072">
                  <c:v>23.3655913978494</c:v>
                </c:pt>
                <c:pt idx="8073">
                  <c:v>5</c:v>
                </c:pt>
                <c:pt idx="8074">
                  <c:v>18.752873563218301</c:v>
                </c:pt>
                <c:pt idx="8075">
                  <c:v>15.334123222748801</c:v>
                </c:pt>
                <c:pt idx="8076">
                  <c:v>21.326923076922998</c:v>
                </c:pt>
                <c:pt idx="8077">
                  <c:v>10.5566531086577</c:v>
                </c:pt>
                <c:pt idx="8078">
                  <c:v>3.7068062827225101</c:v>
                </c:pt>
                <c:pt idx="8079">
                  <c:v>20.714285714285701</c:v>
                </c:pt>
                <c:pt idx="8080">
                  <c:v>35.9444444444444</c:v>
                </c:pt>
                <c:pt idx="8081">
                  <c:v>5.2765957446808498</c:v>
                </c:pt>
                <c:pt idx="8082">
                  <c:v>1.3731343283582</c:v>
                </c:pt>
                <c:pt idx="8083">
                  <c:v>33.310747663551403</c:v>
                </c:pt>
                <c:pt idx="8084">
                  <c:v>12.3828183873398</c:v>
                </c:pt>
                <c:pt idx="8085">
                  <c:v>4.4406779661016902</c:v>
                </c:pt>
                <c:pt idx="8086">
                  <c:v>5.7014925373134302</c:v>
                </c:pt>
                <c:pt idx="8087">
                  <c:v>-10.3333333333333</c:v>
                </c:pt>
                <c:pt idx="8088">
                  <c:v>10.2785714285714</c:v>
                </c:pt>
                <c:pt idx="8089">
                  <c:v>9.7781350482315101</c:v>
                </c:pt>
                <c:pt idx="8090">
                  <c:v>6.4939759036144498</c:v>
                </c:pt>
                <c:pt idx="8091">
                  <c:v>25.112582781456901</c:v>
                </c:pt>
                <c:pt idx="8092">
                  <c:v>21.9418181818181</c:v>
                </c:pt>
                <c:pt idx="8093">
                  <c:v>13.151079136690599</c:v>
                </c:pt>
                <c:pt idx="8094">
                  <c:v>15.1224489795918</c:v>
                </c:pt>
                <c:pt idx="8095">
                  <c:v>47.3333333333333</c:v>
                </c:pt>
                <c:pt idx="8096">
                  <c:v>10.859594383775301</c:v>
                </c:pt>
                <c:pt idx="8097">
                  <c:v>14.151015228426299</c:v>
                </c:pt>
                <c:pt idx="8098">
                  <c:v>16.2</c:v>
                </c:pt>
                <c:pt idx="8099">
                  <c:v>8.75</c:v>
                </c:pt>
                <c:pt idx="8100">
                  <c:v>16.7555555555555</c:v>
                </c:pt>
                <c:pt idx="8101">
                  <c:v>20.879310344827498</c:v>
                </c:pt>
                <c:pt idx="8102">
                  <c:v>-13.1538461538461</c:v>
                </c:pt>
                <c:pt idx="8103">
                  <c:v>33.846153846153797</c:v>
                </c:pt>
                <c:pt idx="8104">
                  <c:v>12.65</c:v>
                </c:pt>
                <c:pt idx="8105">
                  <c:v>10.5</c:v>
                </c:pt>
                <c:pt idx="8106">
                  <c:v>-1.04140127388535</c:v>
                </c:pt>
                <c:pt idx="8107">
                  <c:v>27.891566265060199</c:v>
                </c:pt>
                <c:pt idx="8108">
                  <c:v>28.982993197278901</c:v>
                </c:pt>
                <c:pt idx="8109">
                  <c:v>24.506849315068401</c:v>
                </c:pt>
                <c:pt idx="8110">
                  <c:v>5.3157894736842097</c:v>
                </c:pt>
                <c:pt idx="8111">
                  <c:v>11.538461538461499</c:v>
                </c:pt>
                <c:pt idx="8112">
                  <c:v>-3.35</c:v>
                </c:pt>
                <c:pt idx="8113">
                  <c:v>42.857142857142797</c:v>
                </c:pt>
                <c:pt idx="8114">
                  <c:v>16.455737704918</c:v>
                </c:pt>
                <c:pt idx="8115">
                  <c:v>12.316831683168299</c:v>
                </c:pt>
                <c:pt idx="8116">
                  <c:v>-0.92777777777777704</c:v>
                </c:pt>
                <c:pt idx="8117">
                  <c:v>8.1132075471698109</c:v>
                </c:pt>
                <c:pt idx="8118">
                  <c:v>4.4356319919853</c:v>
                </c:pt>
                <c:pt idx="8119">
                  <c:v>-7.3404255319148897</c:v>
                </c:pt>
                <c:pt idx="8120">
                  <c:v>6.2329545454545396</c:v>
                </c:pt>
                <c:pt idx="8121">
                  <c:v>-2</c:v>
                </c:pt>
                <c:pt idx="8122">
                  <c:v>-7.4324324324324298</c:v>
                </c:pt>
                <c:pt idx="8123">
                  <c:v>9.5735294117646994</c:v>
                </c:pt>
                <c:pt idx="8124">
                  <c:v>4.89333333333333</c:v>
                </c:pt>
                <c:pt idx="8125">
                  <c:v>4.1780821917808204</c:v>
                </c:pt>
                <c:pt idx="8126">
                  <c:v>6.6673960612691401</c:v>
                </c:pt>
                <c:pt idx="8127">
                  <c:v>14.904109589040999</c:v>
                </c:pt>
                <c:pt idx="8128">
                  <c:v>9.3143812709030094</c:v>
                </c:pt>
                <c:pt idx="8129">
                  <c:v>25.12</c:v>
                </c:pt>
                <c:pt idx="8130">
                  <c:v>9.8678678678678597</c:v>
                </c:pt>
                <c:pt idx="8131">
                  <c:v>4.68965517241379</c:v>
                </c:pt>
                <c:pt idx="8132">
                  <c:v>15.621794871794799</c:v>
                </c:pt>
                <c:pt idx="8133">
                  <c:v>12.078947368421</c:v>
                </c:pt>
                <c:pt idx="8134">
                  <c:v>4.6350914962324996</c:v>
                </c:pt>
                <c:pt idx="8135">
                  <c:v>5.640625</c:v>
                </c:pt>
                <c:pt idx="8136">
                  <c:v>11.04</c:v>
                </c:pt>
                <c:pt idx="8137">
                  <c:v>-11</c:v>
                </c:pt>
                <c:pt idx="8138">
                  <c:v>8.5398749022673908</c:v>
                </c:pt>
                <c:pt idx="8139">
                  <c:v>45.216216216216203</c:v>
                </c:pt>
                <c:pt idx="8140">
                  <c:v>27.8055555555555</c:v>
                </c:pt>
                <c:pt idx="8141">
                  <c:v>16.745370370370299</c:v>
                </c:pt>
                <c:pt idx="8142">
                  <c:v>19.345588235294102</c:v>
                </c:pt>
                <c:pt idx="8143">
                  <c:v>23</c:v>
                </c:pt>
                <c:pt idx="8144">
                  <c:v>3.9464285714285698</c:v>
                </c:pt>
                <c:pt idx="8145">
                  <c:v>94</c:v>
                </c:pt>
                <c:pt idx="8146">
                  <c:v>20.745192307692299</c:v>
                </c:pt>
                <c:pt idx="8147">
                  <c:v>13.070684314277599</c:v>
                </c:pt>
                <c:pt idx="8148">
                  <c:v>18.015873015873002</c:v>
                </c:pt>
                <c:pt idx="8149">
                  <c:v>8.9137466307277595</c:v>
                </c:pt>
                <c:pt idx="8150">
                  <c:v>13.275</c:v>
                </c:pt>
                <c:pt idx="8151">
                  <c:v>22.115384615384599</c:v>
                </c:pt>
                <c:pt idx="8152">
                  <c:v>17.35960591133</c:v>
                </c:pt>
                <c:pt idx="8153">
                  <c:v>7.4644067796610098</c:v>
                </c:pt>
                <c:pt idx="8154">
                  <c:v>15.3333333333333</c:v>
                </c:pt>
                <c:pt idx="8155">
                  <c:v>39.407925407925397</c:v>
                </c:pt>
                <c:pt idx="8156">
                  <c:v>-4.7368421052631504</c:v>
                </c:pt>
                <c:pt idx="8157">
                  <c:v>-8.9600000000000009</c:v>
                </c:pt>
                <c:pt idx="8158">
                  <c:v>51</c:v>
                </c:pt>
                <c:pt idx="8159">
                  <c:v>1.1582491582491501</c:v>
                </c:pt>
                <c:pt idx="8160">
                  <c:v>7.3771428571428501</c:v>
                </c:pt>
                <c:pt idx="8161">
                  <c:v>-1.93827160493827</c:v>
                </c:pt>
                <c:pt idx="8162">
                  <c:v>36.684210526315702</c:v>
                </c:pt>
                <c:pt idx="8163">
                  <c:v>30.234750462107201</c:v>
                </c:pt>
                <c:pt idx="8164">
                  <c:v>-3.2857142857142798</c:v>
                </c:pt>
                <c:pt idx="8165">
                  <c:v>7.5133079847908704</c:v>
                </c:pt>
                <c:pt idx="8166">
                  <c:v>10.092485549132901</c:v>
                </c:pt>
                <c:pt idx="8167">
                  <c:v>10.8056537102473</c:v>
                </c:pt>
                <c:pt idx="8168">
                  <c:v>0.66197183098591506</c:v>
                </c:pt>
                <c:pt idx="8169">
                  <c:v>-11.875</c:v>
                </c:pt>
                <c:pt idx="8170">
                  <c:v>-2.13559322033898</c:v>
                </c:pt>
                <c:pt idx="8171">
                  <c:v>10.844444444444401</c:v>
                </c:pt>
                <c:pt idx="8172">
                  <c:v>10.717044500419799</c:v>
                </c:pt>
                <c:pt idx="8173">
                  <c:v>6.8584070796460104</c:v>
                </c:pt>
                <c:pt idx="8174">
                  <c:v>6.85730724971231</c:v>
                </c:pt>
                <c:pt idx="8175">
                  <c:v>-3.4654088050314402</c:v>
                </c:pt>
                <c:pt idx="8176">
                  <c:v>12.0755555555555</c:v>
                </c:pt>
                <c:pt idx="8177">
                  <c:v>-6.9285714285714199</c:v>
                </c:pt>
                <c:pt idx="8178">
                  <c:v>7.7341040462427699</c:v>
                </c:pt>
                <c:pt idx="8179">
                  <c:v>163</c:v>
                </c:pt>
                <c:pt idx="8180">
                  <c:v>34</c:v>
                </c:pt>
                <c:pt idx="8181">
                  <c:v>-7.8930817610062798</c:v>
                </c:pt>
                <c:pt idx="8182">
                  <c:v>9.0030840400925207</c:v>
                </c:pt>
                <c:pt idx="8183">
                  <c:v>-8</c:v>
                </c:pt>
                <c:pt idx="8184">
                  <c:v>11.150262960180299</c:v>
                </c:pt>
                <c:pt idx="8185">
                  <c:v>9</c:v>
                </c:pt>
                <c:pt idx="8186">
                  <c:v>10.3295454545454</c:v>
                </c:pt>
                <c:pt idx="8187">
                  <c:v>-18.2</c:v>
                </c:pt>
                <c:pt idx="8188">
                  <c:v>-1.65</c:v>
                </c:pt>
                <c:pt idx="8189">
                  <c:v>-0.62616822429906505</c:v>
                </c:pt>
                <c:pt idx="8190">
                  <c:v>2.2851063829787202</c:v>
                </c:pt>
                <c:pt idx="8191">
                  <c:v>17.0089126559714</c:v>
                </c:pt>
                <c:pt idx="8192">
                  <c:v>21.5</c:v>
                </c:pt>
                <c:pt idx="8193">
                  <c:v>9.8831168831168803</c:v>
                </c:pt>
                <c:pt idx="8194">
                  <c:v>443</c:v>
                </c:pt>
                <c:pt idx="8195">
                  <c:v>7.8761061946902604</c:v>
                </c:pt>
                <c:pt idx="8196">
                  <c:v>12.1410256410256</c:v>
                </c:pt>
                <c:pt idx="8197">
                  <c:v>4.0266666666666602</c:v>
                </c:pt>
                <c:pt idx="8198">
                  <c:v>7.7068607068606996</c:v>
                </c:pt>
                <c:pt idx="8199">
                  <c:v>5.5768421052631503</c:v>
                </c:pt>
                <c:pt idx="8200">
                  <c:v>42</c:v>
                </c:pt>
                <c:pt idx="8201">
                  <c:v>17.2776349614395</c:v>
                </c:pt>
                <c:pt idx="8202">
                  <c:v>17.413793103448199</c:v>
                </c:pt>
                <c:pt idx="8203">
                  <c:v>10.3846153846153</c:v>
                </c:pt>
                <c:pt idx="8204">
                  <c:v>18.609756097560901</c:v>
                </c:pt>
                <c:pt idx="8205">
                  <c:v>28.7809523809523</c:v>
                </c:pt>
                <c:pt idx="8206">
                  <c:v>8.6716417910447703</c:v>
                </c:pt>
                <c:pt idx="8207">
                  <c:v>1.72727272727272</c:v>
                </c:pt>
                <c:pt idx="8208">
                  <c:v>8.1808510638297793</c:v>
                </c:pt>
                <c:pt idx="8209">
                  <c:v>-19.1666666666666</c:v>
                </c:pt>
                <c:pt idx="8210">
                  <c:v>10.8205128205128</c:v>
                </c:pt>
                <c:pt idx="8211">
                  <c:v>29.205882352941099</c:v>
                </c:pt>
                <c:pt idx="8212">
                  <c:v>10.2063492063492</c:v>
                </c:pt>
                <c:pt idx="8213">
                  <c:v>15.2697368421052</c:v>
                </c:pt>
                <c:pt idx="8214">
                  <c:v>13.730684326710801</c:v>
                </c:pt>
                <c:pt idx="8215">
                  <c:v>12.6864864864864</c:v>
                </c:pt>
                <c:pt idx="8216">
                  <c:v>11.5692307692307</c:v>
                </c:pt>
                <c:pt idx="8217">
                  <c:v>23.259740259740202</c:v>
                </c:pt>
                <c:pt idx="8218">
                  <c:v>19.557894736842101</c:v>
                </c:pt>
                <c:pt idx="8219">
                  <c:v>12.975</c:v>
                </c:pt>
                <c:pt idx="8220">
                  <c:v>16.837078651685299</c:v>
                </c:pt>
                <c:pt idx="8221">
                  <c:v>22.6</c:v>
                </c:pt>
                <c:pt idx="8222">
                  <c:v>25.692307692307601</c:v>
                </c:pt>
                <c:pt idx="8223">
                  <c:v>10.0714285714285</c:v>
                </c:pt>
                <c:pt idx="8224">
                  <c:v>-6.5714285714285703</c:v>
                </c:pt>
                <c:pt idx="8225">
                  <c:v>-10.9</c:v>
                </c:pt>
                <c:pt idx="8226">
                  <c:v>-7.4819277108433697</c:v>
                </c:pt>
                <c:pt idx="8227">
                  <c:v>13.5258620689655</c:v>
                </c:pt>
                <c:pt idx="8228">
                  <c:v>20</c:v>
                </c:pt>
                <c:pt idx="8229">
                  <c:v>9.64</c:v>
                </c:pt>
                <c:pt idx="8230">
                  <c:v>5.3535353535353503</c:v>
                </c:pt>
                <c:pt idx="8231">
                  <c:v>11.0130952380952</c:v>
                </c:pt>
                <c:pt idx="8232">
                  <c:v>25.2678571428571</c:v>
                </c:pt>
                <c:pt idx="8233">
                  <c:v>14.2293577981651</c:v>
                </c:pt>
                <c:pt idx="8234">
                  <c:v>22.994071146244998</c:v>
                </c:pt>
                <c:pt idx="8235">
                  <c:v>12.3823529411764</c:v>
                </c:pt>
                <c:pt idx="8236">
                  <c:v>20.091085271317802</c:v>
                </c:pt>
                <c:pt idx="8237">
                  <c:v>39.642857142857103</c:v>
                </c:pt>
                <c:pt idx="8238">
                  <c:v>11.189473684210499</c:v>
                </c:pt>
                <c:pt idx="8239">
                  <c:v>16.2631578947368</c:v>
                </c:pt>
                <c:pt idx="8240">
                  <c:v>20.2987012987013</c:v>
                </c:pt>
                <c:pt idx="8241">
                  <c:v>21.535714285714199</c:v>
                </c:pt>
                <c:pt idx="8242">
                  <c:v>5.3</c:v>
                </c:pt>
                <c:pt idx="8243">
                  <c:v>7.34006734006734</c:v>
                </c:pt>
                <c:pt idx="8244">
                  <c:v>20.85</c:v>
                </c:pt>
                <c:pt idx="8245">
                  <c:v>15.052631578947301</c:v>
                </c:pt>
                <c:pt idx="8246">
                  <c:v>21.107142857142801</c:v>
                </c:pt>
                <c:pt idx="8247">
                  <c:v>13.9230769230769</c:v>
                </c:pt>
                <c:pt idx="8248">
                  <c:v>25.324999999999999</c:v>
                </c:pt>
                <c:pt idx="8249">
                  <c:v>30.518072289156599</c:v>
                </c:pt>
                <c:pt idx="8250">
                  <c:v>33.071428571428498</c:v>
                </c:pt>
                <c:pt idx="8251">
                  <c:v>12.9268292682926</c:v>
                </c:pt>
                <c:pt idx="8252">
                  <c:v>10.390405293631099</c:v>
                </c:pt>
                <c:pt idx="8253">
                  <c:v>8.34965034965035</c:v>
                </c:pt>
                <c:pt idx="8254">
                  <c:v>38.612903225806399</c:v>
                </c:pt>
                <c:pt idx="8255">
                  <c:v>11.9595959595959</c:v>
                </c:pt>
                <c:pt idx="8256">
                  <c:v>6.9230769230769198</c:v>
                </c:pt>
                <c:pt idx="8257">
                  <c:v>3.04511278195488</c:v>
                </c:pt>
                <c:pt idx="8258">
                  <c:v>-3.8028169014084501</c:v>
                </c:pt>
                <c:pt idx="8259">
                  <c:v>8.3701893708002402</c:v>
                </c:pt>
                <c:pt idx="8260">
                  <c:v>24.1388888888888</c:v>
                </c:pt>
                <c:pt idx="8261">
                  <c:v>22.227848101265799</c:v>
                </c:pt>
                <c:pt idx="8262">
                  <c:v>2.7962264150943299</c:v>
                </c:pt>
                <c:pt idx="8263">
                  <c:v>5.3243080625752102</c:v>
                </c:pt>
                <c:pt idx="8264">
                  <c:v>0.17004048582995901</c:v>
                </c:pt>
                <c:pt idx="8265">
                  <c:v>-1.0897435897435801</c:v>
                </c:pt>
                <c:pt idx="8266">
                  <c:v>24.075471698113201</c:v>
                </c:pt>
                <c:pt idx="8267">
                  <c:v>12.112676056338</c:v>
                </c:pt>
                <c:pt idx="8268">
                  <c:v>0.309963099630996</c:v>
                </c:pt>
                <c:pt idx="8269">
                  <c:v>10.4780487804878</c:v>
                </c:pt>
                <c:pt idx="8270">
                  <c:v>10.538461538461499</c:v>
                </c:pt>
                <c:pt idx="8271">
                  <c:v>15.8035714285714</c:v>
                </c:pt>
                <c:pt idx="8272">
                  <c:v>8.8954802259887007</c:v>
                </c:pt>
                <c:pt idx="8273">
                  <c:v>12.098591549295699</c:v>
                </c:pt>
                <c:pt idx="8274">
                  <c:v>-9.8103448275861993</c:v>
                </c:pt>
                <c:pt idx="8275">
                  <c:v>8.0448717948717903</c:v>
                </c:pt>
                <c:pt idx="8276">
                  <c:v>8.39579349904397</c:v>
                </c:pt>
                <c:pt idx="8277">
                  <c:v>41.8</c:v>
                </c:pt>
                <c:pt idx="8278">
                  <c:v>15.466666666666599</c:v>
                </c:pt>
                <c:pt idx="8279">
                  <c:v>-4.3571428571428497</c:v>
                </c:pt>
                <c:pt idx="8280">
                  <c:v>31.615384615384599</c:v>
                </c:pt>
                <c:pt idx="8281">
                  <c:v>-13.9285714285714</c:v>
                </c:pt>
                <c:pt idx="8282">
                  <c:v>8.2336683417085403</c:v>
                </c:pt>
                <c:pt idx="8283">
                  <c:v>-6.35</c:v>
                </c:pt>
                <c:pt idx="8284">
                  <c:v>7.7602905569007197</c:v>
                </c:pt>
                <c:pt idx="8285">
                  <c:v>17.0542635658914</c:v>
                </c:pt>
                <c:pt idx="8286">
                  <c:v>-8.1271186440677905</c:v>
                </c:pt>
                <c:pt idx="8287">
                  <c:v>14.602373887240301</c:v>
                </c:pt>
                <c:pt idx="8288">
                  <c:v>7.1781609195402298</c:v>
                </c:pt>
                <c:pt idx="8289">
                  <c:v>3.8813285762827001</c:v>
                </c:pt>
                <c:pt idx="8290">
                  <c:v>15.292682926829199</c:v>
                </c:pt>
                <c:pt idx="8291">
                  <c:v>12</c:v>
                </c:pt>
                <c:pt idx="8292">
                  <c:v>-6.0260416666666599</c:v>
                </c:pt>
                <c:pt idx="8293">
                  <c:v>12.929245283018799</c:v>
                </c:pt>
                <c:pt idx="8294">
                  <c:v>11.375</c:v>
                </c:pt>
                <c:pt idx="8295">
                  <c:v>-0.85365853658536495</c:v>
                </c:pt>
                <c:pt idx="8296">
                  <c:v>21.65</c:v>
                </c:pt>
                <c:pt idx="8297">
                  <c:v>20.2157894736842</c:v>
                </c:pt>
                <c:pt idx="8298">
                  <c:v>9.5185185185185102</c:v>
                </c:pt>
                <c:pt idx="8299">
                  <c:v>5.2</c:v>
                </c:pt>
                <c:pt idx="8300">
                  <c:v>20.704081632653001</c:v>
                </c:pt>
                <c:pt idx="8301">
                  <c:v>4.1111111111111098</c:v>
                </c:pt>
                <c:pt idx="8302">
                  <c:v>11.1388888888888</c:v>
                </c:pt>
                <c:pt idx="8303">
                  <c:v>6.4666666666666597</c:v>
                </c:pt>
                <c:pt idx="8304">
                  <c:v>23.86</c:v>
                </c:pt>
                <c:pt idx="8305">
                  <c:v>11.4140625</c:v>
                </c:pt>
                <c:pt idx="8306">
                  <c:v>2.5538387252535002</c:v>
                </c:pt>
                <c:pt idx="8307">
                  <c:v>11.485207100591699</c:v>
                </c:pt>
                <c:pt idx="8308">
                  <c:v>16.1714285714285</c:v>
                </c:pt>
                <c:pt idx="8309">
                  <c:v>8.1428571428571406</c:v>
                </c:pt>
                <c:pt idx="8310">
                  <c:v>17.0416666666666</c:v>
                </c:pt>
                <c:pt idx="8311">
                  <c:v>-3.1111111111111098</c:v>
                </c:pt>
                <c:pt idx="8312">
                  <c:v>28.349206349206298</c:v>
                </c:pt>
                <c:pt idx="8313">
                  <c:v>18.571428571428498</c:v>
                </c:pt>
                <c:pt idx="8314">
                  <c:v>-2.02857142857142</c:v>
                </c:pt>
                <c:pt idx="8315">
                  <c:v>3.4952380952380899</c:v>
                </c:pt>
                <c:pt idx="8316">
                  <c:v>-1.78571428571428</c:v>
                </c:pt>
                <c:pt idx="8317">
                  <c:v>17.747933884297499</c:v>
                </c:pt>
                <c:pt idx="8318">
                  <c:v>17.952830188679201</c:v>
                </c:pt>
                <c:pt idx="8319">
                  <c:v>20.493975903614398</c:v>
                </c:pt>
                <c:pt idx="8320">
                  <c:v>10.2157894736842</c:v>
                </c:pt>
                <c:pt idx="8321">
                  <c:v>39.380952380952301</c:v>
                </c:pt>
                <c:pt idx="8322">
                  <c:v>9.625</c:v>
                </c:pt>
                <c:pt idx="8323">
                  <c:v>12.554054054053999</c:v>
                </c:pt>
                <c:pt idx="8324">
                  <c:v>2.9142857142857101</c:v>
                </c:pt>
                <c:pt idx="8325">
                  <c:v>24.3239436619718</c:v>
                </c:pt>
                <c:pt idx="8326">
                  <c:v>33.350877192982402</c:v>
                </c:pt>
                <c:pt idx="8327">
                  <c:v>14.8385416666666</c:v>
                </c:pt>
                <c:pt idx="8328">
                  <c:v>8.8756476683937802</c:v>
                </c:pt>
                <c:pt idx="8329">
                  <c:v>46.592592592592503</c:v>
                </c:pt>
                <c:pt idx="8330">
                  <c:v>8.0603060306030603</c:v>
                </c:pt>
                <c:pt idx="8331">
                  <c:v>6.7368421052631504</c:v>
                </c:pt>
                <c:pt idx="8332">
                  <c:v>22.982300884955698</c:v>
                </c:pt>
                <c:pt idx="8333">
                  <c:v>0.87793427230046905</c:v>
                </c:pt>
                <c:pt idx="8334">
                  <c:v>17.0774647887323</c:v>
                </c:pt>
                <c:pt idx="8335">
                  <c:v>6.81048004826338</c:v>
                </c:pt>
                <c:pt idx="8336">
                  <c:v>5.5714285714285703</c:v>
                </c:pt>
                <c:pt idx="8337">
                  <c:v>8.0666666666666593</c:v>
                </c:pt>
                <c:pt idx="8338">
                  <c:v>4.78</c:v>
                </c:pt>
                <c:pt idx="8339">
                  <c:v>82</c:v>
                </c:pt>
                <c:pt idx="8340">
                  <c:v>0.60425531914893604</c:v>
                </c:pt>
                <c:pt idx="8341">
                  <c:v>14.992924528301799</c:v>
                </c:pt>
                <c:pt idx="8342">
                  <c:v>22.108374384236399</c:v>
                </c:pt>
                <c:pt idx="8343">
                  <c:v>20.661290322580601</c:v>
                </c:pt>
                <c:pt idx="8344">
                  <c:v>17.5601265822784</c:v>
                </c:pt>
                <c:pt idx="8345">
                  <c:v>11.949040424663099</c:v>
                </c:pt>
                <c:pt idx="8346">
                  <c:v>51.642857142857103</c:v>
                </c:pt>
                <c:pt idx="8347">
                  <c:v>14.587912087912001</c:v>
                </c:pt>
                <c:pt idx="8348">
                  <c:v>21.427659574467999</c:v>
                </c:pt>
                <c:pt idx="8349">
                  <c:v>24.3020833333333</c:v>
                </c:pt>
                <c:pt idx="8350">
                  <c:v>23.546728971962601</c:v>
                </c:pt>
                <c:pt idx="8351">
                  <c:v>8.8846153846153797</c:v>
                </c:pt>
                <c:pt idx="8352">
                  <c:v>20.371428571428499</c:v>
                </c:pt>
                <c:pt idx="8353">
                  <c:v>16.451905626134302</c:v>
                </c:pt>
                <c:pt idx="8354">
                  <c:v>16.824999999999999</c:v>
                </c:pt>
                <c:pt idx="8355">
                  <c:v>-4.4565217391304301</c:v>
                </c:pt>
                <c:pt idx="8356">
                  <c:v>10.050000000000001</c:v>
                </c:pt>
                <c:pt idx="8357">
                  <c:v>19.841269841269799</c:v>
                </c:pt>
                <c:pt idx="8358">
                  <c:v>25.559633027522899</c:v>
                </c:pt>
                <c:pt idx="8359">
                  <c:v>20.6105263157894</c:v>
                </c:pt>
                <c:pt idx="8360">
                  <c:v>2.6086387434554901</c:v>
                </c:pt>
                <c:pt idx="8361">
                  <c:v>28.967889908256801</c:v>
                </c:pt>
                <c:pt idx="8362">
                  <c:v>22.4375</c:v>
                </c:pt>
                <c:pt idx="8363">
                  <c:v>31.523809523809501</c:v>
                </c:pt>
                <c:pt idx="8364">
                  <c:v>7.0149253731343197</c:v>
                </c:pt>
                <c:pt idx="8365">
                  <c:v>22.889763779527499</c:v>
                </c:pt>
                <c:pt idx="8366">
                  <c:v>14.883275261324</c:v>
                </c:pt>
                <c:pt idx="8367">
                  <c:v>20.007874015748001</c:v>
                </c:pt>
                <c:pt idx="8368">
                  <c:v>9.7249070631970191</c:v>
                </c:pt>
                <c:pt idx="8369">
                  <c:v>18.764705882352899</c:v>
                </c:pt>
                <c:pt idx="8370">
                  <c:v>10.1614173228346</c:v>
                </c:pt>
                <c:pt idx="8371">
                  <c:v>14.3561643835616</c:v>
                </c:pt>
                <c:pt idx="8372">
                  <c:v>5.3781617647058804</c:v>
                </c:pt>
                <c:pt idx="8373">
                  <c:v>-8</c:v>
                </c:pt>
                <c:pt idx="8374">
                  <c:v>12.795857988165601</c:v>
                </c:pt>
                <c:pt idx="8375">
                  <c:v>14.059914407988501</c:v>
                </c:pt>
                <c:pt idx="8376">
                  <c:v>14.4266666666666</c:v>
                </c:pt>
                <c:pt idx="8377">
                  <c:v>-19.214285714285701</c:v>
                </c:pt>
                <c:pt idx="8378">
                  <c:v>10.6</c:v>
                </c:pt>
                <c:pt idx="8379">
                  <c:v>-0.62514364513904797</c:v>
                </c:pt>
                <c:pt idx="8380">
                  <c:v>20.276595744680801</c:v>
                </c:pt>
                <c:pt idx="8381">
                  <c:v>14.1029411764705</c:v>
                </c:pt>
                <c:pt idx="8382">
                  <c:v>1.56644258218988</c:v>
                </c:pt>
                <c:pt idx="8383">
                  <c:v>2</c:v>
                </c:pt>
                <c:pt idx="8384">
                  <c:v>10.756756756756699</c:v>
                </c:pt>
                <c:pt idx="8385">
                  <c:v>0.2</c:v>
                </c:pt>
                <c:pt idx="8386">
                  <c:v>5.4285714285714199</c:v>
                </c:pt>
                <c:pt idx="8387">
                  <c:v>-7.5714285714285703</c:v>
                </c:pt>
                <c:pt idx="8388">
                  <c:v>8.5037037037036995</c:v>
                </c:pt>
                <c:pt idx="8389">
                  <c:v>6.41015625</c:v>
                </c:pt>
                <c:pt idx="8390">
                  <c:v>42</c:v>
                </c:pt>
                <c:pt idx="8391">
                  <c:v>13.2083333333333</c:v>
                </c:pt>
                <c:pt idx="8392">
                  <c:v>-0.73584905660377298</c:v>
                </c:pt>
                <c:pt idx="8393">
                  <c:v>22.1020408163265</c:v>
                </c:pt>
                <c:pt idx="8394">
                  <c:v>8.9002911208151296</c:v>
                </c:pt>
                <c:pt idx="8395">
                  <c:v>4.58280922431865</c:v>
                </c:pt>
                <c:pt idx="8396">
                  <c:v>54.66</c:v>
                </c:pt>
                <c:pt idx="8397">
                  <c:v>50.285714285714199</c:v>
                </c:pt>
                <c:pt idx="8398">
                  <c:v>-6.4324324324324298</c:v>
                </c:pt>
                <c:pt idx="8399">
                  <c:v>6.6493506493506498</c:v>
                </c:pt>
                <c:pt idx="8400">
                  <c:v>4.98740554156171</c:v>
                </c:pt>
                <c:pt idx="8401">
                  <c:v>3.6521739130434701</c:v>
                </c:pt>
                <c:pt idx="8402">
                  <c:v>4.4306220095693698</c:v>
                </c:pt>
                <c:pt idx="8403">
                  <c:v>6.2087912087912001</c:v>
                </c:pt>
                <c:pt idx="8404">
                  <c:v>1.3103448275862</c:v>
                </c:pt>
                <c:pt idx="8405">
                  <c:v>35.369565217391298</c:v>
                </c:pt>
                <c:pt idx="8406">
                  <c:v>26.407407407407401</c:v>
                </c:pt>
                <c:pt idx="8407">
                  <c:v>33.533333333333303</c:v>
                </c:pt>
                <c:pt idx="8408">
                  <c:v>-5</c:v>
                </c:pt>
                <c:pt idx="8409">
                  <c:v>-0.85</c:v>
                </c:pt>
                <c:pt idx="8410">
                  <c:v>31.571428571428498</c:v>
                </c:pt>
                <c:pt idx="8411">
                  <c:v>14.8823529411764</c:v>
                </c:pt>
                <c:pt idx="8412">
                  <c:v>7.9629629629629601</c:v>
                </c:pt>
                <c:pt idx="8413">
                  <c:v>15.7105263157894</c:v>
                </c:pt>
                <c:pt idx="8414">
                  <c:v>7.7072389493914102</c:v>
                </c:pt>
                <c:pt idx="8415">
                  <c:v>-4.55</c:v>
                </c:pt>
                <c:pt idx="8416">
                  <c:v>16.3404255319148</c:v>
                </c:pt>
                <c:pt idx="8417">
                  <c:v>9.6698113207547092</c:v>
                </c:pt>
                <c:pt idx="8418">
                  <c:v>8.7461928934010107</c:v>
                </c:pt>
                <c:pt idx="8419">
                  <c:v>5.8035175879396901</c:v>
                </c:pt>
                <c:pt idx="8420">
                  <c:v>39.450000000000003</c:v>
                </c:pt>
                <c:pt idx="8421">
                  <c:v>-9.5</c:v>
                </c:pt>
                <c:pt idx="8422">
                  <c:v>17.857142857142801</c:v>
                </c:pt>
                <c:pt idx="8423">
                  <c:v>14.6107382550335</c:v>
                </c:pt>
                <c:pt idx="8424">
                  <c:v>8.0985915492957705</c:v>
                </c:pt>
                <c:pt idx="8425">
                  <c:v>17.7180327868852</c:v>
                </c:pt>
                <c:pt idx="8426">
                  <c:v>4.6040353089533399</c:v>
                </c:pt>
                <c:pt idx="8427">
                  <c:v>13.62</c:v>
                </c:pt>
                <c:pt idx="8428">
                  <c:v>0</c:v>
                </c:pt>
                <c:pt idx="8429">
                  <c:v>21.506711409395901</c:v>
                </c:pt>
                <c:pt idx="8430">
                  <c:v>18.864705882352901</c:v>
                </c:pt>
                <c:pt idx="8431">
                  <c:v>12.9734789391575</c:v>
                </c:pt>
                <c:pt idx="8432">
                  <c:v>16</c:v>
                </c:pt>
                <c:pt idx="8433">
                  <c:v>13.9514783927217</c:v>
                </c:pt>
                <c:pt idx="8434">
                  <c:v>15.4269662921348</c:v>
                </c:pt>
                <c:pt idx="8435">
                  <c:v>-18.149999999999999</c:v>
                </c:pt>
                <c:pt idx="8436">
                  <c:v>8.6333333333333293</c:v>
                </c:pt>
                <c:pt idx="8437">
                  <c:v>15.3809523809523</c:v>
                </c:pt>
                <c:pt idx="8438">
                  <c:v>22.711042311661501</c:v>
                </c:pt>
                <c:pt idx="8439">
                  <c:v>7.8947700063011901</c:v>
                </c:pt>
                <c:pt idx="8440">
                  <c:v>13.6163265306122</c:v>
                </c:pt>
                <c:pt idx="8441">
                  <c:v>13.756302521008401</c:v>
                </c:pt>
                <c:pt idx="8442">
                  <c:v>21.090909090909001</c:v>
                </c:pt>
                <c:pt idx="8443">
                  <c:v>14.9627714581178</c:v>
                </c:pt>
                <c:pt idx="8444">
                  <c:v>13.698795180722801</c:v>
                </c:pt>
                <c:pt idx="8445">
                  <c:v>28.654929577464699</c:v>
                </c:pt>
                <c:pt idx="8446">
                  <c:v>11.8060869565217</c:v>
                </c:pt>
                <c:pt idx="8447">
                  <c:v>6.2093023255813904</c:v>
                </c:pt>
                <c:pt idx="8448">
                  <c:v>18.745098039215598</c:v>
                </c:pt>
                <c:pt idx="8449">
                  <c:v>6.5</c:v>
                </c:pt>
                <c:pt idx="8450">
                  <c:v>14.092178770949699</c:v>
                </c:pt>
                <c:pt idx="8451">
                  <c:v>22.2609523809523</c:v>
                </c:pt>
                <c:pt idx="8452">
                  <c:v>-1.8571428571428501</c:v>
                </c:pt>
                <c:pt idx="8453">
                  <c:v>23.364705882352901</c:v>
                </c:pt>
                <c:pt idx="8454">
                  <c:v>14.098701298701201</c:v>
                </c:pt>
                <c:pt idx="8455">
                  <c:v>5.3571428571428499E-2</c:v>
                </c:pt>
                <c:pt idx="8456">
                  <c:v>7.4947368421052598</c:v>
                </c:pt>
                <c:pt idx="8457">
                  <c:v>11.6526717557251</c:v>
                </c:pt>
                <c:pt idx="8458">
                  <c:v>6.6469622331691296</c:v>
                </c:pt>
                <c:pt idx="8459">
                  <c:v>-5.9241379310344797</c:v>
                </c:pt>
                <c:pt idx="8460">
                  <c:v>11.143211920529801</c:v>
                </c:pt>
                <c:pt idx="8461">
                  <c:v>3.51452784503631</c:v>
                </c:pt>
                <c:pt idx="8462">
                  <c:v>10.1666666666666</c:v>
                </c:pt>
                <c:pt idx="8463">
                  <c:v>14.335403726708</c:v>
                </c:pt>
                <c:pt idx="8464">
                  <c:v>3.3649635036496299</c:v>
                </c:pt>
                <c:pt idx="8465">
                  <c:v>26.409090909090899</c:v>
                </c:pt>
                <c:pt idx="8466">
                  <c:v>22.349206349206298</c:v>
                </c:pt>
                <c:pt idx="8467">
                  <c:v>27.039473684210499</c:v>
                </c:pt>
                <c:pt idx="8468">
                  <c:v>29.2777777777777</c:v>
                </c:pt>
                <c:pt idx="8469">
                  <c:v>17.685714285714202</c:v>
                </c:pt>
                <c:pt idx="8470">
                  <c:v>17.857142857142801</c:v>
                </c:pt>
                <c:pt idx="8471">
                  <c:v>-1.9243119266055</c:v>
                </c:pt>
                <c:pt idx="8472">
                  <c:v>8.6417004048582999</c:v>
                </c:pt>
                <c:pt idx="8473">
                  <c:v>6.171875</c:v>
                </c:pt>
                <c:pt idx="8474">
                  <c:v>6.6571428571428504</c:v>
                </c:pt>
                <c:pt idx="8475">
                  <c:v>23.986486486486399</c:v>
                </c:pt>
                <c:pt idx="8476">
                  <c:v>12.6235294117647</c:v>
                </c:pt>
                <c:pt idx="8477">
                  <c:v>23.034682080924799</c:v>
                </c:pt>
                <c:pt idx="8478">
                  <c:v>12.569343065693401</c:v>
                </c:pt>
                <c:pt idx="8479">
                  <c:v>-10.4603174603174</c:v>
                </c:pt>
                <c:pt idx="8480">
                  <c:v>6.2093023255813904</c:v>
                </c:pt>
                <c:pt idx="8481">
                  <c:v>-0.32003192338387798</c:v>
                </c:pt>
                <c:pt idx="8482">
                  <c:v>5.2093147751605997</c:v>
                </c:pt>
                <c:pt idx="8483">
                  <c:v>-4.9783549783549699</c:v>
                </c:pt>
                <c:pt idx="8484">
                  <c:v>7.9365079365079296</c:v>
                </c:pt>
                <c:pt idx="8485">
                  <c:v>4.4127408993576003</c:v>
                </c:pt>
                <c:pt idx="8486">
                  <c:v>20.115226337448501</c:v>
                </c:pt>
                <c:pt idx="8487">
                  <c:v>-2.9474654377880101</c:v>
                </c:pt>
                <c:pt idx="8488">
                  <c:v>-0.73330515638207905</c:v>
                </c:pt>
                <c:pt idx="8489">
                  <c:v>2.6165183537263599</c:v>
                </c:pt>
                <c:pt idx="8490">
                  <c:v>5.5589483490321898</c:v>
                </c:pt>
                <c:pt idx="8491">
                  <c:v>3.7723980175371699</c:v>
                </c:pt>
                <c:pt idx="8492">
                  <c:v>5.6815317895425901</c:v>
                </c:pt>
                <c:pt idx="8493">
                  <c:v>2.4855572597136999</c:v>
                </c:pt>
                <c:pt idx="8494">
                  <c:v>9.5021505376343995</c:v>
                </c:pt>
                <c:pt idx="8495">
                  <c:v>7.7189075630252102</c:v>
                </c:pt>
                <c:pt idx="8496">
                  <c:v>4.8780771017185298</c:v>
                </c:pt>
                <c:pt idx="8497">
                  <c:v>3.9000652103032198</c:v>
                </c:pt>
                <c:pt idx="8498">
                  <c:v>3.7295716497505502</c:v>
                </c:pt>
                <c:pt idx="8499">
                  <c:v>3.7286202964652202</c:v>
                </c:pt>
                <c:pt idx="8500">
                  <c:v>6.6303405572755398</c:v>
                </c:pt>
                <c:pt idx="8501">
                  <c:v>4.2918037100381499</c:v>
                </c:pt>
                <c:pt idx="8502">
                  <c:v>27.331024930747901</c:v>
                </c:pt>
                <c:pt idx="8503">
                  <c:v>6.3376095118898599</c:v>
                </c:pt>
                <c:pt idx="8504">
                  <c:v>2.2020955067499401</c:v>
                </c:pt>
                <c:pt idx="8505">
                  <c:v>6.5416666666666599</c:v>
                </c:pt>
                <c:pt idx="8506">
                  <c:v>2.9956422699811802</c:v>
                </c:pt>
                <c:pt idx="8507">
                  <c:v>6.7850671665104603</c:v>
                </c:pt>
                <c:pt idx="8508">
                  <c:v>5.9286063569682099</c:v>
                </c:pt>
                <c:pt idx="8509">
                  <c:v>0.62927466782835895</c:v>
                </c:pt>
                <c:pt idx="8510">
                  <c:v>2.9587686307285099</c:v>
                </c:pt>
                <c:pt idx="8511">
                  <c:v>3.4867561468107802</c:v>
                </c:pt>
                <c:pt idx="8512">
                  <c:v>8.3995636590306996E-2</c:v>
                </c:pt>
                <c:pt idx="8513">
                  <c:v>4.4831852791878104</c:v>
                </c:pt>
                <c:pt idx="8514">
                  <c:v>13.216406805977799</c:v>
                </c:pt>
                <c:pt idx="8515">
                  <c:v>2.98876909254267</c:v>
                </c:pt>
                <c:pt idx="8516">
                  <c:v>5.7143003168762103</c:v>
                </c:pt>
                <c:pt idx="8517">
                  <c:v>13.568181818181801</c:v>
                </c:pt>
                <c:pt idx="8518">
                  <c:v>4.2685311505229597</c:v>
                </c:pt>
                <c:pt idx="8519">
                  <c:v>4.5602924944812298</c:v>
                </c:pt>
                <c:pt idx="8520">
                  <c:v>10.9312056737588</c:v>
                </c:pt>
                <c:pt idx="8521">
                  <c:v>2.65175097276264</c:v>
                </c:pt>
                <c:pt idx="8522">
                  <c:v>3.9228804902962202</c:v>
                </c:pt>
                <c:pt idx="8523">
                  <c:v>3.18551358820819</c:v>
                </c:pt>
                <c:pt idx="8524">
                  <c:v>1.82433263624062</c:v>
                </c:pt>
                <c:pt idx="8525">
                  <c:v>3.0589285714285701</c:v>
                </c:pt>
                <c:pt idx="8526">
                  <c:v>2.3014354066985598</c:v>
                </c:pt>
                <c:pt idx="8527">
                  <c:v>6.6835637480798704</c:v>
                </c:pt>
                <c:pt idx="8528">
                  <c:v>6.2406200853740703</c:v>
                </c:pt>
                <c:pt idx="8529">
                  <c:v>7.7998726655348003</c:v>
                </c:pt>
                <c:pt idx="8530">
                  <c:v>0.47861965491372799</c:v>
                </c:pt>
                <c:pt idx="8531">
                  <c:v>2.00828371731814</c:v>
                </c:pt>
                <c:pt idx="8532">
                  <c:v>3.7497679599034699</c:v>
                </c:pt>
                <c:pt idx="8533">
                  <c:v>7.9725685785536102</c:v>
                </c:pt>
                <c:pt idx="8534">
                  <c:v>2.7109688755020001</c:v>
                </c:pt>
                <c:pt idx="8535">
                  <c:v>1.6209759836484401</c:v>
                </c:pt>
                <c:pt idx="8536">
                  <c:v>2.5526233113414998</c:v>
                </c:pt>
                <c:pt idx="8537">
                  <c:v>4.4958734525446999</c:v>
                </c:pt>
                <c:pt idx="8538">
                  <c:v>1.9584905660377301</c:v>
                </c:pt>
                <c:pt idx="8539">
                  <c:v>4.4369961182442497</c:v>
                </c:pt>
                <c:pt idx="8540">
                  <c:v>5.9809523809523801</c:v>
                </c:pt>
                <c:pt idx="8541">
                  <c:v>1.17362924281984</c:v>
                </c:pt>
                <c:pt idx="8542">
                  <c:v>5.6268275702019004</c:v>
                </c:pt>
                <c:pt idx="8543">
                  <c:v>0.81144674085850499</c:v>
                </c:pt>
                <c:pt idx="8544">
                  <c:v>3.8876404494382002</c:v>
                </c:pt>
                <c:pt idx="8545">
                  <c:v>3.58677563150074</c:v>
                </c:pt>
                <c:pt idx="8546">
                  <c:v>4.8478357030015697</c:v>
                </c:pt>
                <c:pt idx="8547">
                  <c:v>0.87019230769230704</c:v>
                </c:pt>
                <c:pt idx="8548">
                  <c:v>12.6995884773662</c:v>
                </c:pt>
                <c:pt idx="8549">
                  <c:v>3.3913043478260798</c:v>
                </c:pt>
                <c:pt idx="8550">
                  <c:v>-2.3351351351351299</c:v>
                </c:pt>
                <c:pt idx="8551">
                  <c:v>4.6956521739130404</c:v>
                </c:pt>
                <c:pt idx="8552">
                  <c:v>4.5153508771929802</c:v>
                </c:pt>
                <c:pt idx="8553">
                  <c:v>-3.2356321839080402</c:v>
                </c:pt>
                <c:pt idx="8554">
                  <c:v>5.4645161290322504</c:v>
                </c:pt>
                <c:pt idx="8555">
                  <c:v>3.5169061707523199</c:v>
                </c:pt>
                <c:pt idx="8556">
                  <c:v>-4.3214285714285703</c:v>
                </c:pt>
                <c:pt idx="8557">
                  <c:v>-4.1818181818181799</c:v>
                </c:pt>
                <c:pt idx="8558">
                  <c:v>1.1017964071856201</c:v>
                </c:pt>
                <c:pt idx="8559">
                  <c:v>-4.8079268292682897</c:v>
                </c:pt>
                <c:pt idx="8560">
                  <c:v>-4.0232558139534804</c:v>
                </c:pt>
                <c:pt idx="8561">
                  <c:v>1.75653140633685</c:v>
                </c:pt>
                <c:pt idx="8562">
                  <c:v>-23</c:v>
                </c:pt>
                <c:pt idx="8563">
                  <c:v>3.92551505546751</c:v>
                </c:pt>
                <c:pt idx="8564">
                  <c:v>-12.4883720930232</c:v>
                </c:pt>
                <c:pt idx="8565">
                  <c:v>3.0725764644893698</c:v>
                </c:pt>
                <c:pt idx="8566">
                  <c:v>4.4231575111596904</c:v>
                </c:pt>
                <c:pt idx="8567">
                  <c:v>9.3458702064896695</c:v>
                </c:pt>
                <c:pt idx="8568">
                  <c:v>5.5</c:v>
                </c:pt>
                <c:pt idx="8569">
                  <c:v>2.82844243792325</c:v>
                </c:pt>
                <c:pt idx="8570">
                  <c:v>2.7320000000000002</c:v>
                </c:pt>
                <c:pt idx="8571">
                  <c:v>-0.328503937007874</c:v>
                </c:pt>
                <c:pt idx="8572">
                  <c:v>7.9116997792494397</c:v>
                </c:pt>
                <c:pt idx="8573">
                  <c:v>1.08500914076782</c:v>
                </c:pt>
                <c:pt idx="8574">
                  <c:v>-1.4155844155844099</c:v>
                </c:pt>
                <c:pt idx="8575">
                  <c:v>5.7039999999999997</c:v>
                </c:pt>
                <c:pt idx="8576">
                  <c:v>0.33098457436678702</c:v>
                </c:pt>
                <c:pt idx="8577">
                  <c:v>14.873949579831899</c:v>
                </c:pt>
                <c:pt idx="8578">
                  <c:v>5.61586732406992</c:v>
                </c:pt>
                <c:pt idx="8579">
                  <c:v>12.3846153846153</c:v>
                </c:pt>
                <c:pt idx="8580">
                  <c:v>3.10593220338983</c:v>
                </c:pt>
                <c:pt idx="8581">
                  <c:v>4.9803921568627398</c:v>
                </c:pt>
                <c:pt idx="8582">
                  <c:v>5.1649902660609897</c:v>
                </c:pt>
                <c:pt idx="8583">
                  <c:v>9.5652173913043406</c:v>
                </c:pt>
                <c:pt idx="8584">
                  <c:v>-8.0178571428571406</c:v>
                </c:pt>
                <c:pt idx="8585">
                  <c:v>8.3142388032472798</c:v>
                </c:pt>
                <c:pt idx="8586">
                  <c:v>4.9807692307692299</c:v>
                </c:pt>
                <c:pt idx="8587">
                  <c:v>4.5817694369973099</c:v>
                </c:pt>
                <c:pt idx="8588">
                  <c:v>3.67108081791626</c:v>
                </c:pt>
                <c:pt idx="8589">
                  <c:v>5.2022471910112298</c:v>
                </c:pt>
                <c:pt idx="8590">
                  <c:v>6.0875145857642901</c:v>
                </c:pt>
                <c:pt idx="8591">
                  <c:v>2.8989898989898899</c:v>
                </c:pt>
                <c:pt idx="8592">
                  <c:v>-6.85</c:v>
                </c:pt>
                <c:pt idx="8593">
                  <c:v>2.3885429638854299</c:v>
                </c:pt>
                <c:pt idx="8594">
                  <c:v>-2.7254437869822401</c:v>
                </c:pt>
                <c:pt idx="8595">
                  <c:v>-1.2552816901408399</c:v>
                </c:pt>
                <c:pt idx="8596">
                  <c:v>15.600660066006601</c:v>
                </c:pt>
                <c:pt idx="8597">
                  <c:v>-0.30113141862489101</c:v>
                </c:pt>
                <c:pt idx="8598">
                  <c:v>-1.08</c:v>
                </c:pt>
                <c:pt idx="8599">
                  <c:v>4.5865958139030401</c:v>
                </c:pt>
                <c:pt idx="8600">
                  <c:v>17.1666666666666</c:v>
                </c:pt>
                <c:pt idx="8601">
                  <c:v>-2.5541012216404799</c:v>
                </c:pt>
                <c:pt idx="8602">
                  <c:v>1.06207448938726</c:v>
                </c:pt>
                <c:pt idx="8603">
                  <c:v>-4.8257309941520399</c:v>
                </c:pt>
                <c:pt idx="8604">
                  <c:v>-6.44780219780219</c:v>
                </c:pt>
                <c:pt idx="8605">
                  <c:v>2.8881448412698401</c:v>
                </c:pt>
                <c:pt idx="8606">
                  <c:v>-5.25</c:v>
                </c:pt>
                <c:pt idx="8607">
                  <c:v>3.9975819451907499</c:v>
                </c:pt>
                <c:pt idx="8608">
                  <c:v>1.4544249254226</c:v>
                </c:pt>
                <c:pt idx="8609">
                  <c:v>-4.4356435643564298</c:v>
                </c:pt>
                <c:pt idx="8610">
                  <c:v>-1.9084249084249001</c:v>
                </c:pt>
                <c:pt idx="8611">
                  <c:v>20.909604519774</c:v>
                </c:pt>
                <c:pt idx="8612">
                  <c:v>-3.3786600496277899</c:v>
                </c:pt>
                <c:pt idx="8613">
                  <c:v>1.8679446219382301</c:v>
                </c:pt>
                <c:pt idx="8614">
                  <c:v>5.7104928168757896</c:v>
                </c:pt>
                <c:pt idx="8615">
                  <c:v>3.2113665389527402</c:v>
                </c:pt>
                <c:pt idx="8616">
                  <c:v>5.4839660892001403</c:v>
                </c:pt>
                <c:pt idx="8617">
                  <c:v>-8.7714285714285705</c:v>
                </c:pt>
                <c:pt idx="8618">
                  <c:v>-8.5</c:v>
                </c:pt>
                <c:pt idx="8619">
                  <c:v>8.9101579172001699</c:v>
                </c:pt>
                <c:pt idx="8620">
                  <c:v>2.6136962247585598</c:v>
                </c:pt>
                <c:pt idx="8621">
                  <c:v>-10.2608024691358</c:v>
                </c:pt>
                <c:pt idx="8622">
                  <c:v>1.8219663418954799</c:v>
                </c:pt>
                <c:pt idx="8623">
                  <c:v>1.62397072278133</c:v>
                </c:pt>
                <c:pt idx="8624">
                  <c:v>10.3193548387096</c:v>
                </c:pt>
                <c:pt idx="8625">
                  <c:v>7.5936974789915901</c:v>
                </c:pt>
                <c:pt idx="8626">
                  <c:v>4.5686624962764304</c:v>
                </c:pt>
                <c:pt idx="8627">
                  <c:v>1.1891580161476301</c:v>
                </c:pt>
                <c:pt idx="8628">
                  <c:v>2.4281735901601298</c:v>
                </c:pt>
                <c:pt idx="8629">
                  <c:v>1.99060014461315</c:v>
                </c:pt>
                <c:pt idx="8630">
                  <c:v>0.46026666666666599</c:v>
                </c:pt>
                <c:pt idx="8631">
                  <c:v>1.25822168087697</c:v>
                </c:pt>
                <c:pt idx="8632">
                  <c:v>2.0605187319884699</c:v>
                </c:pt>
                <c:pt idx="8633">
                  <c:v>4.7805907172995701</c:v>
                </c:pt>
                <c:pt idx="8634">
                  <c:v>5.48405985686402</c:v>
                </c:pt>
                <c:pt idx="8635">
                  <c:v>2.54391100702576</c:v>
                </c:pt>
                <c:pt idx="8636">
                  <c:v>-13.357142857142801</c:v>
                </c:pt>
                <c:pt idx="8637">
                  <c:v>-0.34199796126401599</c:v>
                </c:pt>
                <c:pt idx="8638">
                  <c:v>3.0444250871080101</c:v>
                </c:pt>
                <c:pt idx="8639">
                  <c:v>3.5225318197454398</c:v>
                </c:pt>
                <c:pt idx="8640">
                  <c:v>4.1333333333333302</c:v>
                </c:pt>
                <c:pt idx="8641">
                  <c:v>9.6000000000000002E-2</c:v>
                </c:pt>
                <c:pt idx="8642">
                  <c:v>-1.1444064774922</c:v>
                </c:pt>
                <c:pt idx="8643">
                  <c:v>-0.99320058280718704</c:v>
                </c:pt>
                <c:pt idx="8644">
                  <c:v>2.5241042345276798</c:v>
                </c:pt>
                <c:pt idx="8645">
                  <c:v>-0.94366197183098499</c:v>
                </c:pt>
                <c:pt idx="8646">
                  <c:v>-3.8285714285714199</c:v>
                </c:pt>
                <c:pt idx="8647">
                  <c:v>22.730769230769202</c:v>
                </c:pt>
                <c:pt idx="8648">
                  <c:v>-0.78850248403122702</c:v>
                </c:pt>
                <c:pt idx="8649">
                  <c:v>6.3968253968253901</c:v>
                </c:pt>
                <c:pt idx="8650">
                  <c:v>6.9417130488558998</c:v>
                </c:pt>
                <c:pt idx="8651">
                  <c:v>0.57643758765778397</c:v>
                </c:pt>
                <c:pt idx="8652">
                  <c:v>-0.35785123966942101</c:v>
                </c:pt>
                <c:pt idx="8653">
                  <c:v>-0.155722326454033</c:v>
                </c:pt>
                <c:pt idx="8654">
                  <c:v>2.56737588652482</c:v>
                </c:pt>
                <c:pt idx="8655">
                  <c:v>-4.2493438320209904</c:v>
                </c:pt>
                <c:pt idx="8656">
                  <c:v>2.3992110453648898</c:v>
                </c:pt>
                <c:pt idx="8657">
                  <c:v>6.3882175226586098</c:v>
                </c:pt>
                <c:pt idx="8658">
                  <c:v>22.594059405940499</c:v>
                </c:pt>
                <c:pt idx="8659">
                  <c:v>-1.96969696969696</c:v>
                </c:pt>
                <c:pt idx="8660">
                  <c:v>19.5259875259875</c:v>
                </c:pt>
                <c:pt idx="8661">
                  <c:v>-27</c:v>
                </c:pt>
                <c:pt idx="8662">
                  <c:v>-3.19978517722878</c:v>
                </c:pt>
                <c:pt idx="8663">
                  <c:v>-7.7249134948096803</c:v>
                </c:pt>
                <c:pt idx="8664">
                  <c:v>1.37209302325581</c:v>
                </c:pt>
                <c:pt idx="8665">
                  <c:v>4.7569883059220803</c:v>
                </c:pt>
                <c:pt idx="8666">
                  <c:v>12.445378151260501</c:v>
                </c:pt>
                <c:pt idx="8667">
                  <c:v>4.9129195283141103</c:v>
                </c:pt>
                <c:pt idx="8668">
                  <c:v>-13.897727272727201</c:v>
                </c:pt>
                <c:pt idx="8669">
                  <c:v>4.5687272727272701</c:v>
                </c:pt>
                <c:pt idx="8670">
                  <c:v>31.511363636363601</c:v>
                </c:pt>
                <c:pt idx="8671">
                  <c:v>16.399999999999999</c:v>
                </c:pt>
                <c:pt idx="8672">
                  <c:v>4.1814375436147904</c:v>
                </c:pt>
                <c:pt idx="8673">
                  <c:v>3.5538461538461501</c:v>
                </c:pt>
                <c:pt idx="8674">
                  <c:v>7.1098901098900997</c:v>
                </c:pt>
                <c:pt idx="8675">
                  <c:v>3.8701298701298699</c:v>
                </c:pt>
                <c:pt idx="8676">
                  <c:v>4.6839622641509404</c:v>
                </c:pt>
                <c:pt idx="8677">
                  <c:v>0.51269990592662196</c:v>
                </c:pt>
                <c:pt idx="8678">
                  <c:v>18.75</c:v>
                </c:pt>
                <c:pt idx="8679">
                  <c:v>17.057356608478798</c:v>
                </c:pt>
                <c:pt idx="8680">
                  <c:v>5.3404174573054997</c:v>
                </c:pt>
                <c:pt idx="8681">
                  <c:v>10.1285714285714</c:v>
                </c:pt>
                <c:pt idx="8682">
                  <c:v>4.9223300970873698</c:v>
                </c:pt>
                <c:pt idx="8683">
                  <c:v>22.5</c:v>
                </c:pt>
                <c:pt idx="8684">
                  <c:v>-0.20290147088454499</c:v>
                </c:pt>
                <c:pt idx="8685">
                  <c:v>23.090909090909001</c:v>
                </c:pt>
                <c:pt idx="8686">
                  <c:v>-2.2063599458728</c:v>
                </c:pt>
                <c:pt idx="8687">
                  <c:v>326</c:v>
                </c:pt>
                <c:pt idx="8688">
                  <c:v>5.0771388499298702</c:v>
                </c:pt>
                <c:pt idx="8689">
                  <c:v>3.6163895486935802</c:v>
                </c:pt>
                <c:pt idx="8690">
                  <c:v>16.7083333333333</c:v>
                </c:pt>
                <c:pt idx="8691">
                  <c:v>2.6</c:v>
                </c:pt>
                <c:pt idx="8692">
                  <c:v>4.4064171122994598</c:v>
                </c:pt>
                <c:pt idx="8693">
                  <c:v>2.2624299065420499</c:v>
                </c:pt>
                <c:pt idx="8694">
                  <c:v>1.3209982788296</c:v>
                </c:pt>
                <c:pt idx="8695">
                  <c:v>3.29490022172949</c:v>
                </c:pt>
                <c:pt idx="8696">
                  <c:v>3.21684210526315</c:v>
                </c:pt>
                <c:pt idx="8697">
                  <c:v>5.2429193899782103</c:v>
                </c:pt>
                <c:pt idx="8698">
                  <c:v>-3.9945945945945902</c:v>
                </c:pt>
                <c:pt idx="8699">
                  <c:v>-5.2606060606060598</c:v>
                </c:pt>
                <c:pt idx="8700">
                  <c:v>-1.05</c:v>
                </c:pt>
                <c:pt idx="8701">
                  <c:v>4.4230769230769198</c:v>
                </c:pt>
                <c:pt idx="8702">
                  <c:v>-8.65</c:v>
                </c:pt>
                <c:pt idx="8703">
                  <c:v>5.3769230769230703</c:v>
                </c:pt>
                <c:pt idx="8704">
                  <c:v>-0.18421052631578899</c:v>
                </c:pt>
                <c:pt idx="8705">
                  <c:v>-1.984375</c:v>
                </c:pt>
                <c:pt idx="8706">
                  <c:v>13.5428571428571</c:v>
                </c:pt>
                <c:pt idx="8707">
                  <c:v>4.3664479850046796</c:v>
                </c:pt>
                <c:pt idx="8708">
                  <c:v>1.62164179104477</c:v>
                </c:pt>
                <c:pt idx="8709">
                  <c:v>1.3681112894595999</c:v>
                </c:pt>
                <c:pt idx="8710">
                  <c:v>-1.0230386052303799</c:v>
                </c:pt>
                <c:pt idx="8711">
                  <c:v>-4.2945544554455397</c:v>
                </c:pt>
                <c:pt idx="8712">
                  <c:v>2.8511002444987699</c:v>
                </c:pt>
                <c:pt idx="8713">
                  <c:v>10.495798319327699</c:v>
                </c:pt>
                <c:pt idx="8714">
                  <c:v>0.68967770034843201</c:v>
                </c:pt>
                <c:pt idx="8715">
                  <c:v>-13.714285714285699</c:v>
                </c:pt>
                <c:pt idx="8716">
                  <c:v>3.5952977184195798</c:v>
                </c:pt>
                <c:pt idx="8717">
                  <c:v>-17</c:v>
                </c:pt>
                <c:pt idx="8718">
                  <c:v>2.6765755053507698</c:v>
                </c:pt>
                <c:pt idx="8719">
                  <c:v>3.0446304044630401</c:v>
                </c:pt>
                <c:pt idx="8720">
                  <c:v>12.007692307692301</c:v>
                </c:pt>
                <c:pt idx="8721">
                  <c:v>1.22727272727272</c:v>
                </c:pt>
                <c:pt idx="8722">
                  <c:v>-2.5</c:v>
                </c:pt>
                <c:pt idx="8723">
                  <c:v>-2.1244979919678699</c:v>
                </c:pt>
                <c:pt idx="8724">
                  <c:v>-8</c:v>
                </c:pt>
                <c:pt idx="8725">
                  <c:v>1.4321325429396501</c:v>
                </c:pt>
                <c:pt idx="8726">
                  <c:v>44</c:v>
                </c:pt>
                <c:pt idx="8727">
                  <c:v>-3.953125</c:v>
                </c:pt>
                <c:pt idx="8728">
                  <c:v>0.99346110484780104</c:v>
                </c:pt>
                <c:pt idx="8729">
                  <c:v>-5</c:v>
                </c:pt>
                <c:pt idx="8730">
                  <c:v>-0.6875</c:v>
                </c:pt>
                <c:pt idx="8731">
                  <c:v>0.53125868296749101</c:v>
                </c:pt>
                <c:pt idx="8732">
                  <c:v>3.7285900938353702</c:v>
                </c:pt>
                <c:pt idx="8733">
                  <c:v>1.2218309859154901</c:v>
                </c:pt>
                <c:pt idx="8734">
                  <c:v>4.5307692307692298</c:v>
                </c:pt>
                <c:pt idx="8735">
                  <c:v>6.5230769230769203</c:v>
                </c:pt>
                <c:pt idx="8736">
                  <c:v>-1.8810154181591601</c:v>
                </c:pt>
                <c:pt idx="8737">
                  <c:v>-12</c:v>
                </c:pt>
                <c:pt idx="8738">
                  <c:v>-1.2148760330578501</c:v>
                </c:pt>
                <c:pt idx="8739">
                  <c:v>15.4</c:v>
                </c:pt>
                <c:pt idx="8740">
                  <c:v>-7.6090909090908996</c:v>
                </c:pt>
                <c:pt idx="8741">
                  <c:v>-13</c:v>
                </c:pt>
                <c:pt idx="8742">
                  <c:v>-5.9344208809135397</c:v>
                </c:pt>
                <c:pt idx="8743">
                  <c:v>0.19524405506883599</c:v>
                </c:pt>
                <c:pt idx="8744">
                  <c:v>-0.85158227848101198</c:v>
                </c:pt>
                <c:pt idx="8745">
                  <c:v>2.4747564216120401</c:v>
                </c:pt>
                <c:pt idx="8746">
                  <c:v>14.5</c:v>
                </c:pt>
                <c:pt idx="8747">
                  <c:v>-6</c:v>
                </c:pt>
                <c:pt idx="8748">
                  <c:v>-5.625</c:v>
                </c:pt>
                <c:pt idx="8749">
                  <c:v>-1.0295780774249601</c:v>
                </c:pt>
                <c:pt idx="8750">
                  <c:v>5.7582417582417502</c:v>
                </c:pt>
                <c:pt idx="8751">
                  <c:v>-1.1213517665130499</c:v>
                </c:pt>
                <c:pt idx="8752">
                  <c:v>10.506433882961501</c:v>
                </c:pt>
                <c:pt idx="8753">
                  <c:v>10.6565570269115</c:v>
                </c:pt>
                <c:pt idx="8754">
                  <c:v>2.3538461538461499</c:v>
                </c:pt>
                <c:pt idx="8755">
                  <c:v>0.32462311557788898</c:v>
                </c:pt>
                <c:pt idx="8756">
                  <c:v>66</c:v>
                </c:pt>
                <c:pt idx="8757">
                  <c:v>-4.6224350205198297</c:v>
                </c:pt>
                <c:pt idx="8758">
                  <c:v>5.3530039104159197</c:v>
                </c:pt>
                <c:pt idx="8759">
                  <c:v>8.2994173016584494</c:v>
                </c:pt>
                <c:pt idx="8760">
                  <c:v>-2.55555555555555</c:v>
                </c:pt>
                <c:pt idx="8761">
                  <c:v>1.40553892215568</c:v>
                </c:pt>
                <c:pt idx="8762">
                  <c:v>2.1466666666666598</c:v>
                </c:pt>
                <c:pt idx="8763">
                  <c:v>-14.733333333333301</c:v>
                </c:pt>
                <c:pt idx="8764">
                  <c:v>8.3384615384615302</c:v>
                </c:pt>
                <c:pt idx="8765">
                  <c:v>-15</c:v>
                </c:pt>
                <c:pt idx="8766">
                  <c:v>5.0737704918032698</c:v>
                </c:pt>
                <c:pt idx="8767">
                  <c:v>5.3846153846153797</c:v>
                </c:pt>
                <c:pt idx="8768">
                  <c:v>-0.87470071827613705</c:v>
                </c:pt>
                <c:pt idx="8769">
                  <c:v>6.0043478260869501</c:v>
                </c:pt>
                <c:pt idx="8770">
                  <c:v>6.4247347650043496</c:v>
                </c:pt>
                <c:pt idx="8771">
                  <c:v>-5.5652173913043397</c:v>
                </c:pt>
                <c:pt idx="8772">
                  <c:v>-0.60526315789473595</c:v>
                </c:pt>
                <c:pt idx="8773">
                  <c:v>-0.52694610778443096</c:v>
                </c:pt>
                <c:pt idx="8774">
                  <c:v>-1.25791139240506</c:v>
                </c:pt>
                <c:pt idx="8775">
                  <c:v>3.65371621621621</c:v>
                </c:pt>
                <c:pt idx="8776">
                  <c:v>1.9982078853046501</c:v>
                </c:pt>
                <c:pt idx="8777">
                  <c:v>3.8702586206896501</c:v>
                </c:pt>
                <c:pt idx="8778">
                  <c:v>3.1969563944980899</c:v>
                </c:pt>
                <c:pt idx="8779">
                  <c:v>8.1884393063583794</c:v>
                </c:pt>
                <c:pt idx="8780">
                  <c:v>5.8885941644562297E-2</c:v>
                </c:pt>
                <c:pt idx="8781">
                  <c:v>1.0337552742616001</c:v>
                </c:pt>
                <c:pt idx="8782">
                  <c:v>6.2494908350305503</c:v>
                </c:pt>
                <c:pt idx="8783">
                  <c:v>1.7124070897655801</c:v>
                </c:pt>
                <c:pt idx="8784">
                  <c:v>8.7582236842105203</c:v>
                </c:pt>
                <c:pt idx="8785">
                  <c:v>-4.0780141843971602</c:v>
                </c:pt>
                <c:pt idx="8786">
                  <c:v>3.7317810704565999</c:v>
                </c:pt>
                <c:pt idx="8787">
                  <c:v>322</c:v>
                </c:pt>
                <c:pt idx="8788">
                  <c:v>-3.6537634408602102</c:v>
                </c:pt>
                <c:pt idx="8789">
                  <c:v>5.2285327924273099</c:v>
                </c:pt>
                <c:pt idx="8790">
                  <c:v>-0.63565891472868197</c:v>
                </c:pt>
                <c:pt idx="8791">
                  <c:v>10.4684210526315</c:v>
                </c:pt>
                <c:pt idx="8792">
                  <c:v>-0.17238805970149201</c:v>
                </c:pt>
                <c:pt idx="8793">
                  <c:v>3.8316831683168302</c:v>
                </c:pt>
                <c:pt idx="8794">
                  <c:v>5.2756302521008402</c:v>
                </c:pt>
                <c:pt idx="8795">
                  <c:v>-3.6428571428571401</c:v>
                </c:pt>
                <c:pt idx="8796">
                  <c:v>3.1484968114181502</c:v>
                </c:pt>
                <c:pt idx="8797">
                  <c:v>-3</c:v>
                </c:pt>
                <c:pt idx="8798">
                  <c:v>-1.2384615384615301</c:v>
                </c:pt>
                <c:pt idx="8799">
                  <c:v>4.6689466484268101</c:v>
                </c:pt>
                <c:pt idx="8800">
                  <c:v>2.4673913043478199</c:v>
                </c:pt>
                <c:pt idx="8801">
                  <c:v>-5.9250985545335002</c:v>
                </c:pt>
                <c:pt idx="8802">
                  <c:v>3.4553909748535898</c:v>
                </c:pt>
                <c:pt idx="8803">
                  <c:v>0.51111111111111096</c:v>
                </c:pt>
                <c:pt idx="8804">
                  <c:v>-0.153771004298554</c:v>
                </c:pt>
                <c:pt idx="8805">
                  <c:v>-2.3975481611208398</c:v>
                </c:pt>
                <c:pt idx="8806">
                  <c:v>1.16170212765957</c:v>
                </c:pt>
                <c:pt idx="8807">
                  <c:v>4.44140625</c:v>
                </c:pt>
                <c:pt idx="8808">
                  <c:v>4.62959641255605</c:v>
                </c:pt>
                <c:pt idx="8809">
                  <c:v>8.1535343709468204</c:v>
                </c:pt>
                <c:pt idx="8810">
                  <c:v>1.90751211631663</c:v>
                </c:pt>
                <c:pt idx="8811">
                  <c:v>-9.6699507389162491</c:v>
                </c:pt>
                <c:pt idx="8812">
                  <c:v>5.3689167974882199</c:v>
                </c:pt>
                <c:pt idx="8813">
                  <c:v>6.0652694610778397</c:v>
                </c:pt>
                <c:pt idx="8814">
                  <c:v>-1.174398120963E-2</c:v>
                </c:pt>
                <c:pt idx="8815">
                  <c:v>-11.26213592233</c:v>
                </c:pt>
                <c:pt idx="8816">
                  <c:v>2.5310746206609802</c:v>
                </c:pt>
                <c:pt idx="8817">
                  <c:v>6.7119089316987699</c:v>
                </c:pt>
                <c:pt idx="8818">
                  <c:v>-1.93194444444444</c:v>
                </c:pt>
                <c:pt idx="8819">
                  <c:v>-3.1090909090909</c:v>
                </c:pt>
                <c:pt idx="8820">
                  <c:v>4.3246753246753196</c:v>
                </c:pt>
                <c:pt idx="8821">
                  <c:v>-6.7793827971109604</c:v>
                </c:pt>
                <c:pt idx="8822">
                  <c:v>4.9882602438839596</c:v>
                </c:pt>
                <c:pt idx="8823">
                  <c:v>-5.2804878048780397</c:v>
                </c:pt>
                <c:pt idx="8824">
                  <c:v>11.795999999999999</c:v>
                </c:pt>
                <c:pt idx="8825">
                  <c:v>8.9483568075117308</c:v>
                </c:pt>
                <c:pt idx="8826">
                  <c:v>0.375</c:v>
                </c:pt>
                <c:pt idx="8827">
                  <c:v>6.2910781949707202</c:v>
                </c:pt>
                <c:pt idx="8828">
                  <c:v>11.592814371257401</c:v>
                </c:pt>
                <c:pt idx="8829">
                  <c:v>9.2896174863387895</c:v>
                </c:pt>
                <c:pt idx="8830">
                  <c:v>-6.8125</c:v>
                </c:pt>
                <c:pt idx="8831">
                  <c:v>3.3125707814269498</c:v>
                </c:pt>
                <c:pt idx="8832">
                  <c:v>1.55802126675913</c:v>
                </c:pt>
                <c:pt idx="8833">
                  <c:v>16.214285714285701</c:v>
                </c:pt>
                <c:pt idx="8834">
                  <c:v>4.8323906745757998</c:v>
                </c:pt>
                <c:pt idx="8835">
                  <c:v>6.4523809523809499</c:v>
                </c:pt>
                <c:pt idx="8836">
                  <c:v>0.38202247191011202</c:v>
                </c:pt>
                <c:pt idx="8837">
                  <c:v>-5.3630952380952301</c:v>
                </c:pt>
                <c:pt idx="8838">
                  <c:v>9.9992912827781701</c:v>
                </c:pt>
                <c:pt idx="8839">
                  <c:v>1.00610287707061</c:v>
                </c:pt>
                <c:pt idx="8840">
                  <c:v>68</c:v>
                </c:pt>
                <c:pt idx="8841">
                  <c:v>3.6299468719505499</c:v>
                </c:pt>
                <c:pt idx="8842">
                  <c:v>1.30232558139534</c:v>
                </c:pt>
                <c:pt idx="8843">
                  <c:v>4.6944181646168399</c:v>
                </c:pt>
                <c:pt idx="8844">
                  <c:v>3.1433706070287499</c:v>
                </c:pt>
                <c:pt idx="8845">
                  <c:v>-9.4783950617283903</c:v>
                </c:pt>
                <c:pt idx="8846">
                  <c:v>8.2008616847422305E-2</c:v>
                </c:pt>
                <c:pt idx="8847">
                  <c:v>0.74751773049645298</c:v>
                </c:pt>
                <c:pt idx="8848">
                  <c:v>-6.3445692883895104</c:v>
                </c:pt>
                <c:pt idx="8849">
                  <c:v>-5.5971128608923797</c:v>
                </c:pt>
                <c:pt idx="8850">
                  <c:v>4.6355051935788403</c:v>
                </c:pt>
                <c:pt idx="8851">
                  <c:v>10.3174603174603</c:v>
                </c:pt>
                <c:pt idx="8852">
                  <c:v>-6.1417861799217697</c:v>
                </c:pt>
                <c:pt idx="8853">
                  <c:v>3.4800520381613098</c:v>
                </c:pt>
                <c:pt idx="8854">
                  <c:v>10.523826458036901</c:v>
                </c:pt>
                <c:pt idx="8855">
                  <c:v>3.1774790570816198</c:v>
                </c:pt>
                <c:pt idx="8856">
                  <c:v>4.1570310527644496</c:v>
                </c:pt>
                <c:pt idx="8857">
                  <c:v>4.2079395085066098</c:v>
                </c:pt>
                <c:pt idx="8858">
                  <c:v>-4.7882938978829301</c:v>
                </c:pt>
                <c:pt idx="8859">
                  <c:v>-11.1875</c:v>
                </c:pt>
                <c:pt idx="8860">
                  <c:v>2.1136107986501602</c:v>
                </c:pt>
                <c:pt idx="8861">
                  <c:v>1.13230769230769</c:v>
                </c:pt>
                <c:pt idx="8862">
                  <c:v>1.56758574310692</c:v>
                </c:pt>
                <c:pt idx="8863">
                  <c:v>10.353624792473701</c:v>
                </c:pt>
                <c:pt idx="8864">
                  <c:v>1.9719101123595499</c:v>
                </c:pt>
                <c:pt idx="8865">
                  <c:v>-1.9946949602121999</c:v>
                </c:pt>
                <c:pt idx="8866">
                  <c:v>1.04686677198525</c:v>
                </c:pt>
                <c:pt idx="8867">
                  <c:v>2.3445635528330699</c:v>
                </c:pt>
                <c:pt idx="8868">
                  <c:v>0.40805604203152301</c:v>
                </c:pt>
                <c:pt idx="8869">
                  <c:v>-18.068181818181799</c:v>
                </c:pt>
                <c:pt idx="8870">
                  <c:v>2.3583928160257801</c:v>
                </c:pt>
                <c:pt idx="8871">
                  <c:v>5.2068085106382904</c:v>
                </c:pt>
                <c:pt idx="8872">
                  <c:v>0.83552299140980202</c:v>
                </c:pt>
                <c:pt idx="8873">
                  <c:v>-2.6</c:v>
                </c:pt>
                <c:pt idx="8874">
                  <c:v>4.1937746062992103</c:v>
                </c:pt>
                <c:pt idx="8875">
                  <c:v>9.4222222222222207</c:v>
                </c:pt>
                <c:pt idx="8876">
                  <c:v>2.7692307692307598</c:v>
                </c:pt>
                <c:pt idx="8877">
                  <c:v>3.046875</c:v>
                </c:pt>
                <c:pt idx="8878">
                  <c:v>1.71022727272727</c:v>
                </c:pt>
                <c:pt idx="8879">
                  <c:v>-40</c:v>
                </c:pt>
                <c:pt idx="8880">
                  <c:v>6.29285714285714</c:v>
                </c:pt>
                <c:pt idx="8881">
                  <c:v>1.7431693989071</c:v>
                </c:pt>
                <c:pt idx="8882">
                  <c:v>6.6666666666666599</c:v>
                </c:pt>
                <c:pt idx="8883">
                  <c:v>6.7230769230769196</c:v>
                </c:pt>
                <c:pt idx="8884">
                  <c:v>4.9780797895659799</c:v>
                </c:pt>
                <c:pt idx="8885">
                  <c:v>2.2564102564102502</c:v>
                </c:pt>
                <c:pt idx="8886">
                  <c:v>1.7719780219780199</c:v>
                </c:pt>
                <c:pt idx="8887">
                  <c:v>4.02568218298555</c:v>
                </c:pt>
                <c:pt idx="8888">
                  <c:v>12.016806722688999</c:v>
                </c:pt>
                <c:pt idx="8889">
                  <c:v>2.8960017969451899</c:v>
                </c:pt>
                <c:pt idx="8890">
                  <c:v>4.6503033645890701</c:v>
                </c:pt>
                <c:pt idx="8891">
                  <c:v>10.75</c:v>
                </c:pt>
                <c:pt idx="8892">
                  <c:v>12.5566502463054</c:v>
                </c:pt>
                <c:pt idx="8893">
                  <c:v>4.5928251121076196</c:v>
                </c:pt>
                <c:pt idx="8894">
                  <c:v>9.0566458046037894</c:v>
                </c:pt>
                <c:pt idx="8895">
                  <c:v>2.1271820448877801</c:v>
                </c:pt>
                <c:pt idx="8896">
                  <c:v>5.0202691746391999</c:v>
                </c:pt>
                <c:pt idx="8897">
                  <c:v>3</c:v>
                </c:pt>
                <c:pt idx="8898">
                  <c:v>22.193277310924302</c:v>
                </c:pt>
                <c:pt idx="8899">
                  <c:v>4.4201680672268902</c:v>
                </c:pt>
                <c:pt idx="8900">
                  <c:v>3.7616279069767402</c:v>
                </c:pt>
                <c:pt idx="8901">
                  <c:v>-3.78389513108614</c:v>
                </c:pt>
                <c:pt idx="8902">
                  <c:v>6</c:v>
                </c:pt>
                <c:pt idx="8903">
                  <c:v>-4.4836683417085403</c:v>
                </c:pt>
                <c:pt idx="8904">
                  <c:v>0.76155938349954599</c:v>
                </c:pt>
                <c:pt idx="8905">
                  <c:v>2.3259962049335798</c:v>
                </c:pt>
                <c:pt idx="8906">
                  <c:v>9.8690835850956699E-2</c:v>
                </c:pt>
                <c:pt idx="8907">
                  <c:v>-11.090909090908999</c:v>
                </c:pt>
                <c:pt idx="8908">
                  <c:v>0.34534270650263599</c:v>
                </c:pt>
                <c:pt idx="8909">
                  <c:v>-1.67810026385224</c:v>
                </c:pt>
                <c:pt idx="8910">
                  <c:v>4.1789161098737901</c:v>
                </c:pt>
                <c:pt idx="8911">
                  <c:v>5.3656716417910397</c:v>
                </c:pt>
                <c:pt idx="8912">
                  <c:v>1.5636318531381701</c:v>
                </c:pt>
                <c:pt idx="8913">
                  <c:v>-4.7684729064039404</c:v>
                </c:pt>
                <c:pt idx="8914">
                  <c:v>3.4048186723553702</c:v>
                </c:pt>
                <c:pt idx="8915">
                  <c:v>-7.65</c:v>
                </c:pt>
                <c:pt idx="8916">
                  <c:v>-2.9142857142857101</c:v>
                </c:pt>
                <c:pt idx="8917">
                  <c:v>2.2720125786163501</c:v>
                </c:pt>
                <c:pt idx="8918">
                  <c:v>-4.8125</c:v>
                </c:pt>
                <c:pt idx="8919">
                  <c:v>6.6778523489932802</c:v>
                </c:pt>
                <c:pt idx="8920">
                  <c:v>2.4868454661558101</c:v>
                </c:pt>
                <c:pt idx="8921">
                  <c:v>-12.2222222222222</c:v>
                </c:pt>
                <c:pt idx="8922">
                  <c:v>-3.6562874251497002</c:v>
                </c:pt>
                <c:pt idx="8923">
                  <c:v>0.168497019140257</c:v>
                </c:pt>
                <c:pt idx="8924">
                  <c:v>1.0231182795698901</c:v>
                </c:pt>
                <c:pt idx="8925">
                  <c:v>2.7965902410346799</c:v>
                </c:pt>
                <c:pt idx="8926">
                  <c:v>-12.5535714285714</c:v>
                </c:pt>
                <c:pt idx="8927">
                  <c:v>-1.3998642226748099</c:v>
                </c:pt>
                <c:pt idx="8928">
                  <c:v>0.750429897970881</c:v>
                </c:pt>
                <c:pt idx="8929">
                  <c:v>-3.3255813953488298</c:v>
                </c:pt>
                <c:pt idx="8930">
                  <c:v>3.5610651974288299</c:v>
                </c:pt>
                <c:pt idx="8931">
                  <c:v>-0.76271186440677896</c:v>
                </c:pt>
                <c:pt idx="8932">
                  <c:v>2.6032268686203399</c:v>
                </c:pt>
                <c:pt idx="8933">
                  <c:v>1.83642793987621</c:v>
                </c:pt>
                <c:pt idx="8934">
                  <c:v>-1.44886363636363</c:v>
                </c:pt>
                <c:pt idx="8935">
                  <c:v>-1.2010684798445801</c:v>
                </c:pt>
                <c:pt idx="8936">
                  <c:v>8.1960784313725394</c:v>
                </c:pt>
                <c:pt idx="8937">
                  <c:v>-0.61290322580645096</c:v>
                </c:pt>
                <c:pt idx="8938">
                  <c:v>1.1977272727272701</c:v>
                </c:pt>
                <c:pt idx="8939">
                  <c:v>0.30586907449209899</c:v>
                </c:pt>
                <c:pt idx="8940">
                  <c:v>0.111529766390354</c:v>
                </c:pt>
                <c:pt idx="8941">
                  <c:v>0.36524689031285301</c:v>
                </c:pt>
                <c:pt idx="8942">
                  <c:v>-22.159090909090899</c:v>
                </c:pt>
                <c:pt idx="8943">
                  <c:v>3.98319327731092</c:v>
                </c:pt>
                <c:pt idx="8944">
                  <c:v>0.85238720981165095</c:v>
                </c:pt>
                <c:pt idx="8945">
                  <c:v>-13.8928571428571</c:v>
                </c:pt>
                <c:pt idx="8946">
                  <c:v>0.79245283018867896</c:v>
                </c:pt>
                <c:pt idx="8947">
                  <c:v>0.76923076923076905</c:v>
                </c:pt>
                <c:pt idx="8948">
                  <c:v>2.2781842616096699</c:v>
                </c:pt>
                <c:pt idx="8949">
                  <c:v>14.6039603960396</c:v>
                </c:pt>
                <c:pt idx="8950">
                  <c:v>0.72093023255813904</c:v>
                </c:pt>
                <c:pt idx="8951">
                  <c:v>-6.1153846153846096</c:v>
                </c:pt>
                <c:pt idx="8952">
                  <c:v>5.8595238095238003</c:v>
                </c:pt>
                <c:pt idx="8953">
                  <c:v>-3.2819843342036501</c:v>
                </c:pt>
                <c:pt idx="8954">
                  <c:v>0.42002442002441998</c:v>
                </c:pt>
                <c:pt idx="8955">
                  <c:v>-0.86639676113360298</c:v>
                </c:pt>
                <c:pt idx="8956">
                  <c:v>4.6001392434439499</c:v>
                </c:pt>
                <c:pt idx="8957">
                  <c:v>14.3333333333333</c:v>
                </c:pt>
                <c:pt idx="8958">
                  <c:v>-17</c:v>
                </c:pt>
                <c:pt idx="8959">
                  <c:v>7.4775374376039903</c:v>
                </c:pt>
                <c:pt idx="8960">
                  <c:v>-1.7220077220077199</c:v>
                </c:pt>
                <c:pt idx="8961">
                  <c:v>-0.26031746031746</c:v>
                </c:pt>
                <c:pt idx="8962">
                  <c:v>-0.222828784119106</c:v>
                </c:pt>
                <c:pt idx="8963">
                  <c:v>5.4008620689655098</c:v>
                </c:pt>
                <c:pt idx="8964">
                  <c:v>-1.8132279534109801</c:v>
                </c:pt>
                <c:pt idx="8965">
                  <c:v>-1.2909090909090899</c:v>
                </c:pt>
                <c:pt idx="8966">
                  <c:v>1.88888888888888</c:v>
                </c:pt>
                <c:pt idx="8967">
                  <c:v>-2.97</c:v>
                </c:pt>
                <c:pt idx="8968">
                  <c:v>12.0928433268858</c:v>
                </c:pt>
                <c:pt idx="8969">
                  <c:v>2.7516512549537602</c:v>
                </c:pt>
                <c:pt idx="8970">
                  <c:v>-3.2337662337662301</c:v>
                </c:pt>
                <c:pt idx="8971">
                  <c:v>3.3525026624068102</c:v>
                </c:pt>
                <c:pt idx="8972">
                  <c:v>5.6666666666666599</c:v>
                </c:pt>
                <c:pt idx="8973">
                  <c:v>-6.2608695652173904E-2</c:v>
                </c:pt>
                <c:pt idx="8974">
                  <c:v>-0.30868761552680202</c:v>
                </c:pt>
                <c:pt idx="8975">
                  <c:v>6.8753541076487199</c:v>
                </c:pt>
                <c:pt idx="8976">
                  <c:v>1.57518573551263</c:v>
                </c:pt>
                <c:pt idx="8977">
                  <c:v>-17</c:v>
                </c:pt>
                <c:pt idx="8978">
                  <c:v>3.76687116564417</c:v>
                </c:pt>
                <c:pt idx="8979">
                  <c:v>-2.0795755968169698</c:v>
                </c:pt>
                <c:pt idx="8980">
                  <c:v>3.1448001012145701</c:v>
                </c:pt>
                <c:pt idx="8981">
                  <c:v>-3.0114942528735602</c:v>
                </c:pt>
                <c:pt idx="8982">
                  <c:v>-0.51960784313725406</c:v>
                </c:pt>
                <c:pt idx="8983">
                  <c:v>3.1510255944817498</c:v>
                </c:pt>
                <c:pt idx="8984">
                  <c:v>2.2518281535648899</c:v>
                </c:pt>
                <c:pt idx="8985">
                  <c:v>3.5619596541786702</c:v>
                </c:pt>
                <c:pt idx="8986">
                  <c:v>3.0626631853785899</c:v>
                </c:pt>
                <c:pt idx="8987">
                  <c:v>-4.1816608996539699</c:v>
                </c:pt>
                <c:pt idx="8988">
                  <c:v>1.38763376932223</c:v>
                </c:pt>
                <c:pt idx="8989">
                  <c:v>2.3529411764705799</c:v>
                </c:pt>
                <c:pt idx="8990">
                  <c:v>-1.9221311475409799</c:v>
                </c:pt>
                <c:pt idx="8991">
                  <c:v>12.1857142857142</c:v>
                </c:pt>
                <c:pt idx="8992">
                  <c:v>0.308162132148806</c:v>
                </c:pt>
                <c:pt idx="8993">
                  <c:v>-0.33928571428571402</c:v>
                </c:pt>
                <c:pt idx="8994">
                  <c:v>1.3335095137420701</c:v>
                </c:pt>
                <c:pt idx="8995">
                  <c:v>11</c:v>
                </c:pt>
                <c:pt idx="8996">
                  <c:v>2.1976744186046502</c:v>
                </c:pt>
                <c:pt idx="8997">
                  <c:v>2.3432147562582299</c:v>
                </c:pt>
                <c:pt idx="8998">
                  <c:v>-5.3557046979865701</c:v>
                </c:pt>
                <c:pt idx="8999">
                  <c:v>6.1507128309572296</c:v>
                </c:pt>
                <c:pt idx="9000">
                  <c:v>-2.3851239669421398</c:v>
                </c:pt>
                <c:pt idx="9001">
                  <c:v>-1.5</c:v>
                </c:pt>
                <c:pt idx="9002">
                  <c:v>-5.2307692307692299</c:v>
                </c:pt>
                <c:pt idx="9003">
                  <c:v>38.698630136986303</c:v>
                </c:pt>
                <c:pt idx="9004">
                  <c:v>6.2643678160919496</c:v>
                </c:pt>
                <c:pt idx="9005">
                  <c:v>14.287671232876701</c:v>
                </c:pt>
                <c:pt idx="9006">
                  <c:v>8.8703703703703702</c:v>
                </c:pt>
                <c:pt idx="9007">
                  <c:v>8.4256756756756701</c:v>
                </c:pt>
                <c:pt idx="9008">
                  <c:v>15.7008547008547</c:v>
                </c:pt>
                <c:pt idx="9009">
                  <c:v>15.3301886792452</c:v>
                </c:pt>
                <c:pt idx="9010">
                  <c:v>22.285714285714199</c:v>
                </c:pt>
                <c:pt idx="9011">
                  <c:v>29</c:v>
                </c:pt>
                <c:pt idx="9012">
                  <c:v>13.6666666666666</c:v>
                </c:pt>
                <c:pt idx="9013">
                  <c:v>2.32323232323232</c:v>
                </c:pt>
                <c:pt idx="9014">
                  <c:v>-0.88679245283018804</c:v>
                </c:pt>
                <c:pt idx="9015">
                  <c:v>18.571428571428498</c:v>
                </c:pt>
                <c:pt idx="9016">
                  <c:v>7.4545454545454497</c:v>
                </c:pt>
                <c:pt idx="9017">
                  <c:v>9.0083333333333293</c:v>
                </c:pt>
                <c:pt idx="9018">
                  <c:v>16.589743589743499</c:v>
                </c:pt>
                <c:pt idx="9019">
                  <c:v>8.3230769230769202</c:v>
                </c:pt>
                <c:pt idx="9020">
                  <c:v>5.7664233576642303</c:v>
                </c:pt>
                <c:pt idx="9021">
                  <c:v>23.688679245283002</c:v>
                </c:pt>
                <c:pt idx="9022">
                  <c:v>15.2752293577981</c:v>
                </c:pt>
                <c:pt idx="9023">
                  <c:v>9.1538461538461497</c:v>
                </c:pt>
                <c:pt idx="9024">
                  <c:v>33.4444444444444</c:v>
                </c:pt>
                <c:pt idx="9025">
                  <c:v>24.0757575757575</c:v>
                </c:pt>
                <c:pt idx="9026">
                  <c:v>5.0769230769230704</c:v>
                </c:pt>
                <c:pt idx="9027">
                  <c:v>25.967741935483801</c:v>
                </c:pt>
                <c:pt idx="9028">
                  <c:v>4.2222222222222197</c:v>
                </c:pt>
                <c:pt idx="9029">
                  <c:v>1.5679012345679</c:v>
                </c:pt>
                <c:pt idx="9030">
                  <c:v>12.1212121212121</c:v>
                </c:pt>
                <c:pt idx="9031">
                  <c:v>-17.604316546762501</c:v>
                </c:pt>
                <c:pt idx="9032">
                  <c:v>10.7882096069869</c:v>
                </c:pt>
                <c:pt idx="9033">
                  <c:v>3.9772727272727203E-2</c:v>
                </c:pt>
                <c:pt idx="9034">
                  <c:v>10.8090277777777</c:v>
                </c:pt>
                <c:pt idx="9035">
                  <c:v>12.5335968379446</c:v>
                </c:pt>
                <c:pt idx="9036">
                  <c:v>10</c:v>
                </c:pt>
                <c:pt idx="9037">
                  <c:v>93</c:v>
                </c:pt>
                <c:pt idx="9038">
                  <c:v>-3.15151515151515</c:v>
                </c:pt>
                <c:pt idx="9039">
                  <c:v>14.972602739726</c:v>
                </c:pt>
                <c:pt idx="9040">
                  <c:v>0.30487804878048702</c:v>
                </c:pt>
                <c:pt idx="9041">
                  <c:v>7.3333333333333304</c:v>
                </c:pt>
                <c:pt idx="9042">
                  <c:v>-4.4615384615384599</c:v>
                </c:pt>
                <c:pt idx="9043">
                  <c:v>12.8190476190476</c:v>
                </c:pt>
                <c:pt idx="9044">
                  <c:v>7.1186440677966099</c:v>
                </c:pt>
                <c:pt idx="9045">
                  <c:v>3.7857142857142798</c:v>
                </c:pt>
                <c:pt idx="9046">
                  <c:v>5.3394495412843996</c:v>
                </c:pt>
                <c:pt idx="9047">
                  <c:v>1.02054794520547</c:v>
                </c:pt>
                <c:pt idx="9048">
                  <c:v>9.6528925619834691</c:v>
                </c:pt>
                <c:pt idx="9049">
                  <c:v>-4.6418604651162703</c:v>
                </c:pt>
                <c:pt idx="9050">
                  <c:v>0.66260162601626005</c:v>
                </c:pt>
                <c:pt idx="9051">
                  <c:v>-5.0136986301369797</c:v>
                </c:pt>
                <c:pt idx="9052">
                  <c:v>0.51190476190476097</c:v>
                </c:pt>
                <c:pt idx="9053">
                  <c:v>4.9351851851851798</c:v>
                </c:pt>
                <c:pt idx="9054">
                  <c:v>-0.65693430656934304</c:v>
                </c:pt>
                <c:pt idx="9055">
                  <c:v>7.3805309734513198</c:v>
                </c:pt>
                <c:pt idx="9056">
                  <c:v>10.6846846846846</c:v>
                </c:pt>
                <c:pt idx="9057">
                  <c:v>8.0344827586206904</c:v>
                </c:pt>
                <c:pt idx="9058">
                  <c:v>6.6666666666666599</c:v>
                </c:pt>
                <c:pt idx="9059">
                  <c:v>20.019607843137202</c:v>
                </c:pt>
                <c:pt idx="9060">
                  <c:v>-2.3953488372092999</c:v>
                </c:pt>
                <c:pt idx="9061">
                  <c:v>21.391304347826001</c:v>
                </c:pt>
                <c:pt idx="9062">
                  <c:v>2.2307692307692299</c:v>
                </c:pt>
                <c:pt idx="9063">
                  <c:v>-6.0571428571428498</c:v>
                </c:pt>
                <c:pt idx="9064">
                  <c:v>2.2448979591836702</c:v>
                </c:pt>
                <c:pt idx="9065">
                  <c:v>-5.8275862068965498</c:v>
                </c:pt>
                <c:pt idx="9066">
                  <c:v>-3.2105263157894699</c:v>
                </c:pt>
                <c:pt idx="9067">
                  <c:v>11.484276729559699</c:v>
                </c:pt>
                <c:pt idx="9068">
                  <c:v>7.9245283018867898</c:v>
                </c:pt>
                <c:pt idx="9069">
                  <c:v>6.4623655913978402</c:v>
                </c:pt>
                <c:pt idx="9070">
                  <c:v>-1.1161290322580599</c:v>
                </c:pt>
                <c:pt idx="9071">
                  <c:v>-5.5333333333333297</c:v>
                </c:pt>
                <c:pt idx="9072">
                  <c:v>5.63793103448275</c:v>
                </c:pt>
                <c:pt idx="9073">
                  <c:v>2.87619047619047</c:v>
                </c:pt>
                <c:pt idx="9074">
                  <c:v>6.9325153374233102</c:v>
                </c:pt>
                <c:pt idx="9075">
                  <c:v>-5.8417266187050298</c:v>
                </c:pt>
                <c:pt idx="9076">
                  <c:v>-7.8476190476190402</c:v>
                </c:pt>
                <c:pt idx="9077">
                  <c:v>6.8285714285714203</c:v>
                </c:pt>
                <c:pt idx="9078">
                  <c:v>-6.1578947368421</c:v>
                </c:pt>
                <c:pt idx="9079">
                  <c:v>10.7202797202797</c:v>
                </c:pt>
                <c:pt idx="9080">
                  <c:v>5.25</c:v>
                </c:pt>
                <c:pt idx="9081">
                  <c:v>1.5882352941176401</c:v>
                </c:pt>
                <c:pt idx="9082">
                  <c:v>10.193939393939299</c:v>
                </c:pt>
                <c:pt idx="9083">
                  <c:v>5.0995024875621802</c:v>
                </c:pt>
                <c:pt idx="9084">
                  <c:v>34</c:v>
                </c:pt>
                <c:pt idx="9085">
                  <c:v>26.421768707482901</c:v>
                </c:pt>
                <c:pt idx="9086">
                  <c:v>16.088495575221199</c:v>
                </c:pt>
                <c:pt idx="9087">
                  <c:v>4.05</c:v>
                </c:pt>
                <c:pt idx="9088">
                  <c:v>7.83536585365853</c:v>
                </c:pt>
                <c:pt idx="9089">
                  <c:v>6.0817610062892999</c:v>
                </c:pt>
                <c:pt idx="9090">
                  <c:v>23.792207792207702</c:v>
                </c:pt>
                <c:pt idx="9091">
                  <c:v>2.4876543209876498</c:v>
                </c:pt>
                <c:pt idx="9092">
                  <c:v>9.7857142857142794</c:v>
                </c:pt>
                <c:pt idx="9093">
                  <c:v>-1.9430789133247</c:v>
                </c:pt>
                <c:pt idx="9094">
                  <c:v>-0.194630872483221</c:v>
                </c:pt>
                <c:pt idx="9095">
                  <c:v>6.0388349514563098</c:v>
                </c:pt>
                <c:pt idx="9096">
                  <c:v>-9.6121212121212096</c:v>
                </c:pt>
                <c:pt idx="9097">
                  <c:v>-7.9252336448598104</c:v>
                </c:pt>
                <c:pt idx="9098">
                  <c:v>6.3571428571428497</c:v>
                </c:pt>
                <c:pt idx="9099">
                  <c:v>1.7230769230769201</c:v>
                </c:pt>
                <c:pt idx="9100">
                  <c:v>42.696969696969603</c:v>
                </c:pt>
                <c:pt idx="9101">
                  <c:v>17.7846153846153</c:v>
                </c:pt>
                <c:pt idx="9102">
                  <c:v>13.698113207547101</c:v>
                </c:pt>
                <c:pt idx="9103">
                  <c:v>19.2777777777777</c:v>
                </c:pt>
                <c:pt idx="9104">
                  <c:v>24.020408163265301</c:v>
                </c:pt>
                <c:pt idx="9105">
                  <c:v>18.313609467455599</c:v>
                </c:pt>
                <c:pt idx="9106">
                  <c:v>34.6620689655172</c:v>
                </c:pt>
                <c:pt idx="9107">
                  <c:v>4.3681818181818102</c:v>
                </c:pt>
                <c:pt idx="9108">
                  <c:v>9.3211009174311901</c:v>
                </c:pt>
                <c:pt idx="9109">
                  <c:v>28.149122807017498</c:v>
                </c:pt>
                <c:pt idx="9110">
                  <c:v>17.558139534883701</c:v>
                </c:pt>
                <c:pt idx="9111">
                  <c:v>33.797101449275303</c:v>
                </c:pt>
                <c:pt idx="9112">
                  <c:v>30.879310344827498</c:v>
                </c:pt>
                <c:pt idx="9113">
                  <c:v>32.431034482758598</c:v>
                </c:pt>
                <c:pt idx="9114">
                  <c:v>19.399999999999999</c:v>
                </c:pt>
                <c:pt idx="9115">
                  <c:v>7.2692307692307603</c:v>
                </c:pt>
                <c:pt idx="9116">
                  <c:v>15.3529411764705</c:v>
                </c:pt>
                <c:pt idx="9117">
                  <c:v>11.885714285714201</c:v>
                </c:pt>
                <c:pt idx="9118">
                  <c:v>10.009259259259199</c:v>
                </c:pt>
                <c:pt idx="9119">
                  <c:v>15.198198198198099</c:v>
                </c:pt>
                <c:pt idx="9120">
                  <c:v>17.390243902439</c:v>
                </c:pt>
                <c:pt idx="9121">
                  <c:v>-6.18965517241379</c:v>
                </c:pt>
                <c:pt idx="9122">
                  <c:v>0.29059829059829001</c:v>
                </c:pt>
                <c:pt idx="9123">
                  <c:v>2.84615384615384</c:v>
                </c:pt>
                <c:pt idx="9124">
                  <c:v>49.7083333333333</c:v>
                </c:pt>
                <c:pt idx="9125">
                  <c:v>21.551724137931</c:v>
                </c:pt>
                <c:pt idx="9126">
                  <c:v>5.2203389830508398</c:v>
                </c:pt>
                <c:pt idx="9127">
                  <c:v>14.598214285714199</c:v>
                </c:pt>
                <c:pt idx="9128">
                  <c:v>23.150442477876101</c:v>
                </c:pt>
                <c:pt idx="9129">
                  <c:v>21.123893805309699</c:v>
                </c:pt>
                <c:pt idx="9130">
                  <c:v>18.362637362637301</c:v>
                </c:pt>
                <c:pt idx="9131">
                  <c:v>9.6029411764705799</c:v>
                </c:pt>
                <c:pt idx="9132">
                  <c:v>17.072463768115899</c:v>
                </c:pt>
                <c:pt idx="9133">
                  <c:v>13.588832487309601</c:v>
                </c:pt>
                <c:pt idx="9134">
                  <c:v>20.893442622950801</c:v>
                </c:pt>
                <c:pt idx="9135">
                  <c:v>-6.15</c:v>
                </c:pt>
                <c:pt idx="9136">
                  <c:v>-6</c:v>
                </c:pt>
                <c:pt idx="9137">
                  <c:v>13.8440366972477</c:v>
                </c:pt>
                <c:pt idx="9138">
                  <c:v>8.6031746031745993</c:v>
                </c:pt>
                <c:pt idx="9139">
                  <c:v>7.9291338582677096</c:v>
                </c:pt>
                <c:pt idx="9140">
                  <c:v>24.59375</c:v>
                </c:pt>
                <c:pt idx="9141">
                  <c:v>27.2210526315789</c:v>
                </c:pt>
                <c:pt idx="9142">
                  <c:v>7.0769230769230704</c:v>
                </c:pt>
                <c:pt idx="9143">
                  <c:v>20.15625</c:v>
                </c:pt>
                <c:pt idx="9144">
                  <c:v>16.5230769230769</c:v>
                </c:pt>
                <c:pt idx="9145">
                  <c:v>20.3541666666666</c:v>
                </c:pt>
                <c:pt idx="9146">
                  <c:v>1.07894736842105</c:v>
                </c:pt>
                <c:pt idx="9147">
                  <c:v>22.734375</c:v>
                </c:pt>
                <c:pt idx="9148">
                  <c:v>11.2564102564102</c:v>
                </c:pt>
                <c:pt idx="9149">
                  <c:v>10.694214876033</c:v>
                </c:pt>
                <c:pt idx="9150">
                  <c:v>30.49</c:v>
                </c:pt>
                <c:pt idx="9151">
                  <c:v>14.464285714285699</c:v>
                </c:pt>
                <c:pt idx="9152">
                  <c:v>1.4285714285714199</c:v>
                </c:pt>
                <c:pt idx="9153">
                  <c:v>85</c:v>
                </c:pt>
                <c:pt idx="9154">
                  <c:v>-3.0583941605839402</c:v>
                </c:pt>
                <c:pt idx="9155">
                  <c:v>12.7339449541284</c:v>
                </c:pt>
                <c:pt idx="9156">
                  <c:v>-2.7068965517241299</c:v>
                </c:pt>
                <c:pt idx="9157">
                  <c:v>12.4835164835164</c:v>
                </c:pt>
                <c:pt idx="9158">
                  <c:v>10.849557522123799</c:v>
                </c:pt>
                <c:pt idx="9159">
                  <c:v>-7.1643192488262901</c:v>
                </c:pt>
                <c:pt idx="9160">
                  <c:v>20.338028169013999</c:v>
                </c:pt>
                <c:pt idx="9161">
                  <c:v>4</c:v>
                </c:pt>
                <c:pt idx="9162">
                  <c:v>12.776978417266101</c:v>
                </c:pt>
                <c:pt idx="9163">
                  <c:v>6.24</c:v>
                </c:pt>
                <c:pt idx="9164">
                  <c:v>5.3397129186602799</c:v>
                </c:pt>
                <c:pt idx="9165">
                  <c:v>11.007874015748</c:v>
                </c:pt>
                <c:pt idx="9166">
                  <c:v>16.811111111111099</c:v>
                </c:pt>
                <c:pt idx="9167">
                  <c:v>13.269633507853399</c:v>
                </c:pt>
                <c:pt idx="9168">
                  <c:v>9.9020618556700999</c:v>
                </c:pt>
                <c:pt idx="9169">
                  <c:v>6.8769230769230703</c:v>
                </c:pt>
                <c:pt idx="9170">
                  <c:v>23.078125</c:v>
                </c:pt>
                <c:pt idx="9171">
                  <c:v>1.38043478260869</c:v>
                </c:pt>
                <c:pt idx="9172">
                  <c:v>3.2110817941952501</c:v>
                </c:pt>
                <c:pt idx="9173">
                  <c:v>15.3333333333333</c:v>
                </c:pt>
                <c:pt idx="9174">
                  <c:v>20.329113924050599</c:v>
                </c:pt>
                <c:pt idx="9175">
                  <c:v>2.3773584905660301</c:v>
                </c:pt>
                <c:pt idx="9176">
                  <c:v>-10.346153846153801</c:v>
                </c:pt>
                <c:pt idx="9177">
                  <c:v>6.1652173913043402</c:v>
                </c:pt>
                <c:pt idx="9178">
                  <c:v>5.1565217391304303</c:v>
                </c:pt>
                <c:pt idx="9179">
                  <c:v>9.49411764705882</c:v>
                </c:pt>
                <c:pt idx="9180">
                  <c:v>29.151515151515099</c:v>
                </c:pt>
                <c:pt idx="9181">
                  <c:v>23.571428571428498</c:v>
                </c:pt>
                <c:pt idx="9182">
                  <c:v>14.159292035398201</c:v>
                </c:pt>
                <c:pt idx="9183">
                  <c:v>17.041095890410901</c:v>
                </c:pt>
                <c:pt idx="9184">
                  <c:v>11.2807017543859</c:v>
                </c:pt>
                <c:pt idx="9185">
                  <c:v>13.7</c:v>
                </c:pt>
                <c:pt idx="9186">
                  <c:v>13.9612403100775</c:v>
                </c:pt>
                <c:pt idx="9187">
                  <c:v>168</c:v>
                </c:pt>
                <c:pt idx="9188">
                  <c:v>4.3805970149253701</c:v>
                </c:pt>
                <c:pt idx="9189">
                  <c:v>28.579617834394899</c:v>
                </c:pt>
                <c:pt idx="9190">
                  <c:v>8.96428571428571</c:v>
                </c:pt>
                <c:pt idx="9191">
                  <c:v>2.1657458563535901</c:v>
                </c:pt>
                <c:pt idx="9192">
                  <c:v>14.504761904761899</c:v>
                </c:pt>
                <c:pt idx="9193">
                  <c:v>5.6666666666666599</c:v>
                </c:pt>
                <c:pt idx="9194">
                  <c:v>27.272727272727199</c:v>
                </c:pt>
                <c:pt idx="9195">
                  <c:v>15.107438016528899</c:v>
                </c:pt>
                <c:pt idx="9196">
                  <c:v>12.529411764705801</c:v>
                </c:pt>
                <c:pt idx="9197">
                  <c:v>16.104347826086901</c:v>
                </c:pt>
                <c:pt idx="9198">
                  <c:v>22.354330708661401</c:v>
                </c:pt>
                <c:pt idx="9199">
                  <c:v>19.115384615384599</c:v>
                </c:pt>
                <c:pt idx="9200">
                  <c:v>29.155737704918</c:v>
                </c:pt>
                <c:pt idx="9201">
                  <c:v>5.125</c:v>
                </c:pt>
                <c:pt idx="9202">
                  <c:v>5.2661870503597097</c:v>
                </c:pt>
                <c:pt idx="9203">
                  <c:v>5.59154929577464</c:v>
                </c:pt>
                <c:pt idx="9204">
                  <c:v>-3.8865979381443299</c:v>
                </c:pt>
                <c:pt idx="9205">
                  <c:v>1.4923076923076899</c:v>
                </c:pt>
                <c:pt idx="9206">
                  <c:v>6.0422535211267601</c:v>
                </c:pt>
                <c:pt idx="9207">
                  <c:v>-2.0186046511627902</c:v>
                </c:pt>
                <c:pt idx="9208">
                  <c:v>-0.81097560975609695</c:v>
                </c:pt>
                <c:pt idx="9209">
                  <c:v>23.35</c:v>
                </c:pt>
                <c:pt idx="9210">
                  <c:v>29.565217391304301</c:v>
                </c:pt>
                <c:pt idx="9211">
                  <c:v>12</c:v>
                </c:pt>
                <c:pt idx="9212">
                  <c:v>15.485981308411199</c:v>
                </c:pt>
                <c:pt idx="9213">
                  <c:v>23.5833333333333</c:v>
                </c:pt>
                <c:pt idx="9214">
                  <c:v>19.5</c:v>
                </c:pt>
                <c:pt idx="9215">
                  <c:v>34.2777777777777</c:v>
                </c:pt>
                <c:pt idx="9216">
                  <c:v>21</c:v>
                </c:pt>
                <c:pt idx="9217">
                  <c:v>38.348484848484802</c:v>
                </c:pt>
                <c:pt idx="9218">
                  <c:v>17.421875</c:v>
                </c:pt>
                <c:pt idx="9219">
                  <c:v>12.861971830985899</c:v>
                </c:pt>
                <c:pt idx="9220">
                  <c:v>13.6666666666666</c:v>
                </c:pt>
                <c:pt idx="9221">
                  <c:v>21.6315789473684</c:v>
                </c:pt>
                <c:pt idx="9222">
                  <c:v>22.481203007518701</c:v>
                </c:pt>
                <c:pt idx="9223">
                  <c:v>23.480176211453699</c:v>
                </c:pt>
                <c:pt idx="9224">
                  <c:v>14.407999999999999</c:v>
                </c:pt>
                <c:pt idx="9225">
                  <c:v>7.9605263157894699</c:v>
                </c:pt>
                <c:pt idx="9226">
                  <c:v>14.324786324786301</c:v>
                </c:pt>
                <c:pt idx="9227">
                  <c:v>13.871794871794799</c:v>
                </c:pt>
                <c:pt idx="9228">
                  <c:v>11.0754716981132</c:v>
                </c:pt>
                <c:pt idx="9229">
                  <c:v>-5.1042944785276001</c:v>
                </c:pt>
                <c:pt idx="9230">
                  <c:v>9.0215827338129504</c:v>
                </c:pt>
                <c:pt idx="9231">
                  <c:v>8.46875</c:v>
                </c:pt>
                <c:pt idx="9232">
                  <c:v>18.436</c:v>
                </c:pt>
                <c:pt idx="9233">
                  <c:v>14.2516339869281</c:v>
                </c:pt>
                <c:pt idx="9234">
                  <c:v>28.6666666666666</c:v>
                </c:pt>
                <c:pt idx="9235">
                  <c:v>-11.5</c:v>
                </c:pt>
                <c:pt idx="9236">
                  <c:v>13.527397260273901</c:v>
                </c:pt>
                <c:pt idx="9237">
                  <c:v>7.8773584905660297</c:v>
                </c:pt>
                <c:pt idx="9238">
                  <c:v>20.553990610328601</c:v>
                </c:pt>
                <c:pt idx="9239">
                  <c:v>5.3805668016194304</c:v>
                </c:pt>
                <c:pt idx="9240">
                  <c:v>4.3254716981132004</c:v>
                </c:pt>
                <c:pt idx="9241">
                  <c:v>-8.35</c:v>
                </c:pt>
                <c:pt idx="9242">
                  <c:v>1.28378378378378</c:v>
                </c:pt>
                <c:pt idx="9243">
                  <c:v>11.5280898876404</c:v>
                </c:pt>
                <c:pt idx="9244">
                  <c:v>-1.98648648648648</c:v>
                </c:pt>
                <c:pt idx="9245">
                  <c:v>11.1</c:v>
                </c:pt>
                <c:pt idx="9246">
                  <c:v>13.508379888268101</c:v>
                </c:pt>
                <c:pt idx="9247">
                  <c:v>6.2994011976047899</c:v>
                </c:pt>
                <c:pt idx="9248">
                  <c:v>15.758064516129</c:v>
                </c:pt>
                <c:pt idx="9249">
                  <c:v>17.190476190476101</c:v>
                </c:pt>
                <c:pt idx="9250">
                  <c:v>11.027272727272701</c:v>
                </c:pt>
                <c:pt idx="9251">
                  <c:v>36.200000000000003</c:v>
                </c:pt>
                <c:pt idx="9252">
                  <c:v>1.1775700934579401</c:v>
                </c:pt>
                <c:pt idx="9253">
                  <c:v>14.7</c:v>
                </c:pt>
                <c:pt idx="9254">
                  <c:v>17.9615384615384</c:v>
                </c:pt>
                <c:pt idx="9255">
                  <c:v>15.0462962962962</c:v>
                </c:pt>
                <c:pt idx="9256">
                  <c:v>10.610619469026499</c:v>
                </c:pt>
                <c:pt idx="9257">
                  <c:v>5.1386861313868604</c:v>
                </c:pt>
                <c:pt idx="9258">
                  <c:v>33.394736842105203</c:v>
                </c:pt>
                <c:pt idx="9259">
                  <c:v>7.41095890410958</c:v>
                </c:pt>
                <c:pt idx="9260">
                  <c:v>12.4730538922155</c:v>
                </c:pt>
                <c:pt idx="9261">
                  <c:v>9.9021739130434696</c:v>
                </c:pt>
                <c:pt idx="9262">
                  <c:v>15.941358024691301</c:v>
                </c:pt>
                <c:pt idx="9263">
                  <c:v>16.155963302752198</c:v>
                </c:pt>
                <c:pt idx="9264">
                  <c:v>24.2830188679245</c:v>
                </c:pt>
                <c:pt idx="9265">
                  <c:v>27.075187969924801</c:v>
                </c:pt>
                <c:pt idx="9266">
                  <c:v>-4</c:v>
                </c:pt>
                <c:pt idx="9267">
                  <c:v>16.5</c:v>
                </c:pt>
                <c:pt idx="9268">
                  <c:v>15.1086956521739</c:v>
                </c:pt>
                <c:pt idx="9269">
                  <c:v>17.8938053097345</c:v>
                </c:pt>
                <c:pt idx="9270">
                  <c:v>2.2181818181818098</c:v>
                </c:pt>
                <c:pt idx="9271">
                  <c:v>41.384615384615302</c:v>
                </c:pt>
                <c:pt idx="9272">
                  <c:v>17.2678571428571</c:v>
                </c:pt>
                <c:pt idx="9273">
                  <c:v>12.483333333333301</c:v>
                </c:pt>
                <c:pt idx="9274">
                  <c:v>34.1666666666666</c:v>
                </c:pt>
                <c:pt idx="9275">
                  <c:v>18.087209302325501</c:v>
                </c:pt>
                <c:pt idx="9276">
                  <c:v>18.2566844919786</c:v>
                </c:pt>
                <c:pt idx="9277">
                  <c:v>13.9894736842105</c:v>
                </c:pt>
                <c:pt idx="9278">
                  <c:v>4.9927536231884</c:v>
                </c:pt>
                <c:pt idx="9279">
                  <c:v>12.0625</c:v>
                </c:pt>
                <c:pt idx="9280">
                  <c:v>19.3805309734513</c:v>
                </c:pt>
                <c:pt idx="9281">
                  <c:v>12.5794392523364</c:v>
                </c:pt>
                <c:pt idx="9282">
                  <c:v>6.35</c:v>
                </c:pt>
                <c:pt idx="9283">
                  <c:v>0.76923076923076905</c:v>
                </c:pt>
                <c:pt idx="9284">
                  <c:v>27.4413793103448</c:v>
                </c:pt>
                <c:pt idx="9285">
                  <c:v>6.8679245283018799</c:v>
                </c:pt>
                <c:pt idx="9286">
                  <c:v>6.5416666666666599</c:v>
                </c:pt>
                <c:pt idx="9287">
                  <c:v>47.346153846153797</c:v>
                </c:pt>
                <c:pt idx="9288">
                  <c:v>7.6792452830188598</c:v>
                </c:pt>
                <c:pt idx="9289">
                  <c:v>39.285714285714199</c:v>
                </c:pt>
                <c:pt idx="9290">
                  <c:v>2.8088235294117601</c:v>
                </c:pt>
                <c:pt idx="9291">
                  <c:v>22.550660792951501</c:v>
                </c:pt>
                <c:pt idx="9292">
                  <c:v>14.427419354838699</c:v>
                </c:pt>
                <c:pt idx="9293">
                  <c:v>18.992647058823501</c:v>
                </c:pt>
                <c:pt idx="9294">
                  <c:v>7</c:v>
                </c:pt>
                <c:pt idx="9295">
                  <c:v>15.545454545454501</c:v>
                </c:pt>
                <c:pt idx="9296">
                  <c:v>14.101754385964901</c:v>
                </c:pt>
                <c:pt idx="9297">
                  <c:v>15.2507374631268</c:v>
                </c:pt>
                <c:pt idx="9298">
                  <c:v>12.3492063492063</c:v>
                </c:pt>
                <c:pt idx="9299">
                  <c:v>29.396825396825299</c:v>
                </c:pt>
                <c:pt idx="9300">
                  <c:v>18.348484848484802</c:v>
                </c:pt>
                <c:pt idx="9301">
                  <c:v>16.9375</c:v>
                </c:pt>
                <c:pt idx="9302">
                  <c:v>28.4615384615384</c:v>
                </c:pt>
                <c:pt idx="9303">
                  <c:v>11.246153846153801</c:v>
                </c:pt>
                <c:pt idx="9304">
                  <c:v>13.489208633093501</c:v>
                </c:pt>
                <c:pt idx="9305">
                  <c:v>25.766129032258</c:v>
                </c:pt>
                <c:pt idx="9306">
                  <c:v>19.8947368421052</c:v>
                </c:pt>
                <c:pt idx="9307">
                  <c:v>31</c:v>
                </c:pt>
                <c:pt idx="9308">
                  <c:v>13.8790322580645</c:v>
                </c:pt>
                <c:pt idx="9309">
                  <c:v>13.35</c:v>
                </c:pt>
                <c:pt idx="9310">
                  <c:v>-0.77358490566037696</c:v>
                </c:pt>
                <c:pt idx="9311">
                  <c:v>-18.707547169811299</c:v>
                </c:pt>
                <c:pt idx="9312">
                  <c:v>1.3440366972477</c:v>
                </c:pt>
                <c:pt idx="9313">
                  <c:v>20.052631578947299</c:v>
                </c:pt>
                <c:pt idx="9314">
                  <c:v>11.681415929203499</c:v>
                </c:pt>
                <c:pt idx="9315">
                  <c:v>-6.6729559748427603</c:v>
                </c:pt>
                <c:pt idx="9316">
                  <c:v>-0.65588615782664905</c:v>
                </c:pt>
                <c:pt idx="9317">
                  <c:v>5.11320754716981</c:v>
                </c:pt>
                <c:pt idx="9318">
                  <c:v>2.0185185185185102</c:v>
                </c:pt>
                <c:pt idx="9319">
                  <c:v>11.375</c:v>
                </c:pt>
                <c:pt idx="9320">
                  <c:v>-7.8934426229508201</c:v>
                </c:pt>
                <c:pt idx="9321">
                  <c:v>-5.3428571428571399</c:v>
                </c:pt>
                <c:pt idx="9322">
                  <c:v>82</c:v>
                </c:pt>
                <c:pt idx="9323">
                  <c:v>5.9111111111111097</c:v>
                </c:pt>
                <c:pt idx="9324">
                  <c:v>-1.2456140350877101</c:v>
                </c:pt>
                <c:pt idx="9325">
                  <c:v>0.94230769230769196</c:v>
                </c:pt>
                <c:pt idx="9326">
                  <c:v>9.6864406779661003</c:v>
                </c:pt>
                <c:pt idx="9327">
                  <c:v>-7.5</c:v>
                </c:pt>
                <c:pt idx="9328">
                  <c:v>8.5531496062992094</c:v>
                </c:pt>
                <c:pt idx="9329">
                  <c:v>8.2523364485981308</c:v>
                </c:pt>
                <c:pt idx="9330">
                  <c:v>-3.46226415094339</c:v>
                </c:pt>
                <c:pt idx="9331">
                  <c:v>-3.6090909090909</c:v>
                </c:pt>
                <c:pt idx="9332">
                  <c:v>4.1869158878504598</c:v>
                </c:pt>
                <c:pt idx="9333">
                  <c:v>-5.3805309734513198</c:v>
                </c:pt>
                <c:pt idx="9334">
                  <c:v>-4.63448275862069</c:v>
                </c:pt>
                <c:pt idx="9335">
                  <c:v>1.8181818181818099</c:v>
                </c:pt>
                <c:pt idx="9336">
                  <c:v>7.4766355140186898</c:v>
                </c:pt>
                <c:pt idx="9337">
                  <c:v>0.10377358490565999</c:v>
                </c:pt>
                <c:pt idx="9338">
                  <c:v>28.625</c:v>
                </c:pt>
                <c:pt idx="9339">
                  <c:v>3.6111111111111098</c:v>
                </c:pt>
                <c:pt idx="9340">
                  <c:v>2</c:v>
                </c:pt>
                <c:pt idx="9341">
                  <c:v>-0.247524752475247</c:v>
                </c:pt>
                <c:pt idx="9342">
                  <c:v>4.5190311418685098</c:v>
                </c:pt>
                <c:pt idx="9343">
                  <c:v>17.904347826086902</c:v>
                </c:pt>
                <c:pt idx="9344">
                  <c:v>-7</c:v>
                </c:pt>
                <c:pt idx="9345">
                  <c:v>6.4755244755244696</c:v>
                </c:pt>
                <c:pt idx="9346">
                  <c:v>6.8867924528301803</c:v>
                </c:pt>
                <c:pt idx="9347">
                  <c:v>-4.6422018348623801</c:v>
                </c:pt>
                <c:pt idx="9348">
                  <c:v>20.4662162162162</c:v>
                </c:pt>
                <c:pt idx="9349">
                  <c:v>4</c:v>
                </c:pt>
                <c:pt idx="9350">
                  <c:v>1.47169811320754</c:v>
                </c:pt>
                <c:pt idx="9351">
                  <c:v>9.2075471698113205</c:v>
                </c:pt>
                <c:pt idx="9352">
                  <c:v>-8.5</c:v>
                </c:pt>
                <c:pt idx="9353">
                  <c:v>9.0387596899224807</c:v>
                </c:pt>
                <c:pt idx="9354">
                  <c:v>5.3571428571428497</c:v>
                </c:pt>
                <c:pt idx="9355">
                  <c:v>-5.52830188679245</c:v>
                </c:pt>
                <c:pt idx="9356">
                  <c:v>10.1546052631578</c:v>
                </c:pt>
                <c:pt idx="9357">
                  <c:v>-2.3061224489795902</c:v>
                </c:pt>
                <c:pt idx="9358">
                  <c:v>-9.1037735849056602</c:v>
                </c:pt>
                <c:pt idx="9359">
                  <c:v>11.7836879432624</c:v>
                </c:pt>
                <c:pt idx="9360">
                  <c:v>-4.3619047619047597</c:v>
                </c:pt>
                <c:pt idx="9361">
                  <c:v>1.30833333333333</c:v>
                </c:pt>
                <c:pt idx="9362">
                  <c:v>1.3583333333333301</c:v>
                </c:pt>
                <c:pt idx="9363">
                  <c:v>5.0941176470588196</c:v>
                </c:pt>
                <c:pt idx="9364">
                  <c:v>-4.6336633663366298</c:v>
                </c:pt>
                <c:pt idx="9365">
                  <c:v>-3.78181818181818</c:v>
                </c:pt>
                <c:pt idx="9366">
                  <c:v>14.707547169811299</c:v>
                </c:pt>
                <c:pt idx="9367">
                  <c:v>7.55</c:v>
                </c:pt>
                <c:pt idx="9368">
                  <c:v>14.2550335570469</c:v>
                </c:pt>
                <c:pt idx="9369">
                  <c:v>13.477064220183401</c:v>
                </c:pt>
                <c:pt idx="9370">
                  <c:v>-8.9499999999999993</c:v>
                </c:pt>
                <c:pt idx="9371">
                  <c:v>19.0717703349282</c:v>
                </c:pt>
                <c:pt idx="9372">
                  <c:v>-5.55</c:v>
                </c:pt>
                <c:pt idx="9373">
                  <c:v>10.0086956521739</c:v>
                </c:pt>
                <c:pt idx="9374">
                  <c:v>14.6</c:v>
                </c:pt>
                <c:pt idx="9375">
                  <c:v>24.5416666666666</c:v>
                </c:pt>
                <c:pt idx="9376">
                  <c:v>-2.1</c:v>
                </c:pt>
                <c:pt idx="9377">
                  <c:v>20.399999999999999</c:v>
                </c:pt>
                <c:pt idx="9378">
                  <c:v>2.5</c:v>
                </c:pt>
                <c:pt idx="9379">
                  <c:v>3.8333333333333299</c:v>
                </c:pt>
                <c:pt idx="9380">
                  <c:v>-4.75</c:v>
                </c:pt>
                <c:pt idx="9381">
                  <c:v>0.266666666666666</c:v>
                </c:pt>
                <c:pt idx="9382">
                  <c:v>19.3333333333333</c:v>
                </c:pt>
                <c:pt idx="9383">
                  <c:v>20.787234042553099</c:v>
                </c:pt>
                <c:pt idx="9384">
                  <c:v>2</c:v>
                </c:pt>
                <c:pt idx="9385">
                  <c:v>0.3</c:v>
                </c:pt>
                <c:pt idx="9386">
                  <c:v>3.6842105263157801</c:v>
                </c:pt>
                <c:pt idx="9387">
                  <c:v>5</c:v>
                </c:pt>
                <c:pt idx="9388">
                  <c:v>20.399999999999999</c:v>
                </c:pt>
                <c:pt idx="9389">
                  <c:v>15.201834862385301</c:v>
                </c:pt>
                <c:pt idx="9390">
                  <c:v>-1.9075630252100799</c:v>
                </c:pt>
                <c:pt idx="9391">
                  <c:v>3.3577981651376101</c:v>
                </c:pt>
                <c:pt idx="9392">
                  <c:v>2.4</c:v>
                </c:pt>
                <c:pt idx="9393">
                  <c:v>23.574074074074002</c:v>
                </c:pt>
                <c:pt idx="9394">
                  <c:v>37.543999999999997</c:v>
                </c:pt>
                <c:pt idx="9395">
                  <c:v>13.2105263157894</c:v>
                </c:pt>
                <c:pt idx="9396">
                  <c:v>-9.2692307692307701</c:v>
                </c:pt>
                <c:pt idx="9397">
                  <c:v>12.304054054053999</c:v>
                </c:pt>
                <c:pt idx="9398">
                  <c:v>14.03125</c:v>
                </c:pt>
                <c:pt idx="9399">
                  <c:v>20.329896907216401</c:v>
                </c:pt>
                <c:pt idx="9400">
                  <c:v>12.224299065420499</c:v>
                </c:pt>
                <c:pt idx="9401">
                  <c:v>18.239999999999998</c:v>
                </c:pt>
                <c:pt idx="9402">
                  <c:v>3.6140350877192899</c:v>
                </c:pt>
                <c:pt idx="9403">
                  <c:v>16.802631578947299</c:v>
                </c:pt>
                <c:pt idx="9404">
                  <c:v>18.1388888888888</c:v>
                </c:pt>
                <c:pt idx="9405">
                  <c:v>15.974747474747399</c:v>
                </c:pt>
                <c:pt idx="9406">
                  <c:v>8.9668874172185404</c:v>
                </c:pt>
                <c:pt idx="9407">
                  <c:v>6.3157894736842097</c:v>
                </c:pt>
                <c:pt idx="9408">
                  <c:v>9.0719424460431597</c:v>
                </c:pt>
                <c:pt idx="9409">
                  <c:v>2</c:v>
                </c:pt>
                <c:pt idx="9410">
                  <c:v>-7</c:v>
                </c:pt>
                <c:pt idx="9411">
                  <c:v>27.7476635514018</c:v>
                </c:pt>
                <c:pt idx="9412">
                  <c:v>21.592592592592499</c:v>
                </c:pt>
                <c:pt idx="9413">
                  <c:v>5.0930232558139501</c:v>
                </c:pt>
                <c:pt idx="9414">
                  <c:v>-5</c:v>
                </c:pt>
                <c:pt idx="9415">
                  <c:v>34.4</c:v>
                </c:pt>
                <c:pt idx="9416">
                  <c:v>2.8571428571428501E-2</c:v>
                </c:pt>
                <c:pt idx="9417">
                  <c:v>8.5681818181818095</c:v>
                </c:pt>
                <c:pt idx="9418">
                  <c:v>14.951219512195101</c:v>
                </c:pt>
                <c:pt idx="9419">
                  <c:v>-1.0833333333333299</c:v>
                </c:pt>
                <c:pt idx="9420">
                  <c:v>23.476923076923001</c:v>
                </c:pt>
                <c:pt idx="9421">
                  <c:v>5.25471698113207</c:v>
                </c:pt>
                <c:pt idx="9422">
                  <c:v>10.6285714285714</c:v>
                </c:pt>
                <c:pt idx="9423">
                  <c:v>20.515283842794702</c:v>
                </c:pt>
                <c:pt idx="9424">
                  <c:v>20.537037037036999</c:v>
                </c:pt>
                <c:pt idx="9425">
                  <c:v>32.2173913043478</c:v>
                </c:pt>
                <c:pt idx="9426">
                  <c:v>27.4017094017094</c:v>
                </c:pt>
                <c:pt idx="9427">
                  <c:v>16.7326732673267</c:v>
                </c:pt>
                <c:pt idx="9428">
                  <c:v>18.104761904761901</c:v>
                </c:pt>
                <c:pt idx="9429">
                  <c:v>26.038461538461501</c:v>
                </c:pt>
                <c:pt idx="9430">
                  <c:v>18.8888888888888</c:v>
                </c:pt>
                <c:pt idx="9431">
                  <c:v>30.908333333333299</c:v>
                </c:pt>
                <c:pt idx="9432">
                  <c:v>27.65625</c:v>
                </c:pt>
                <c:pt idx="9433">
                  <c:v>15.5847750865051</c:v>
                </c:pt>
                <c:pt idx="9434">
                  <c:v>20.428571428571399</c:v>
                </c:pt>
                <c:pt idx="9435">
                  <c:v>21.342465753424602</c:v>
                </c:pt>
                <c:pt idx="9436">
                  <c:v>18.269230769230699</c:v>
                </c:pt>
                <c:pt idx="9437">
                  <c:v>31.6608695652173</c:v>
                </c:pt>
                <c:pt idx="9438">
                  <c:v>28.744680851063801</c:v>
                </c:pt>
                <c:pt idx="9439">
                  <c:v>2.71428571428571</c:v>
                </c:pt>
                <c:pt idx="9440">
                  <c:v>23.435897435897399</c:v>
                </c:pt>
                <c:pt idx="9441">
                  <c:v>11.6388888888888</c:v>
                </c:pt>
                <c:pt idx="9442">
                  <c:v>-6.73</c:v>
                </c:pt>
                <c:pt idx="9443">
                  <c:v>17.702702702702702</c:v>
                </c:pt>
                <c:pt idx="9444">
                  <c:v>1.30612244897959</c:v>
                </c:pt>
                <c:pt idx="9445">
                  <c:v>-1.0934579439252301</c:v>
                </c:pt>
                <c:pt idx="9446">
                  <c:v>4.7934782608695601</c:v>
                </c:pt>
                <c:pt idx="9447">
                  <c:v>-5.3571428571428497</c:v>
                </c:pt>
                <c:pt idx="9448">
                  <c:v>28.711340206185501</c:v>
                </c:pt>
                <c:pt idx="9449">
                  <c:v>2.0689655172413699E-2</c:v>
                </c:pt>
                <c:pt idx="9450">
                  <c:v>13.0416666666666</c:v>
                </c:pt>
                <c:pt idx="9451">
                  <c:v>15.3867924528301</c:v>
                </c:pt>
                <c:pt idx="9452">
                  <c:v>3.0375939849623999</c:v>
                </c:pt>
                <c:pt idx="9453">
                  <c:v>-1.0917431192660501</c:v>
                </c:pt>
                <c:pt idx="9454">
                  <c:v>1.4666666666666599</c:v>
                </c:pt>
                <c:pt idx="9455">
                  <c:v>34.585365853658502</c:v>
                </c:pt>
                <c:pt idx="9456">
                  <c:v>54.6875</c:v>
                </c:pt>
                <c:pt idx="9457">
                  <c:v>10.1102362204724</c:v>
                </c:pt>
                <c:pt idx="9458">
                  <c:v>6.0714285714285703</c:v>
                </c:pt>
                <c:pt idx="9459">
                  <c:v>-3.8846153846153801</c:v>
                </c:pt>
                <c:pt idx="9460">
                  <c:v>-11.6315789473684</c:v>
                </c:pt>
                <c:pt idx="9461">
                  <c:v>5.6923076923076898</c:v>
                </c:pt>
                <c:pt idx="9462">
                  <c:v>9.1612903225806406</c:v>
                </c:pt>
                <c:pt idx="9463">
                  <c:v>11.25</c:v>
                </c:pt>
                <c:pt idx="9464">
                  <c:v>18.7708333333333</c:v>
                </c:pt>
                <c:pt idx="9465">
                  <c:v>19.033333333333299</c:v>
                </c:pt>
                <c:pt idx="9466">
                  <c:v>13.413793103448199</c:v>
                </c:pt>
                <c:pt idx="9467">
                  <c:v>9.80555555555555</c:v>
                </c:pt>
                <c:pt idx="9468">
                  <c:v>4.4761904761904701</c:v>
                </c:pt>
                <c:pt idx="9469">
                  <c:v>13.875</c:v>
                </c:pt>
                <c:pt idx="9470">
                  <c:v>-0.52631578947368396</c:v>
                </c:pt>
                <c:pt idx="9471">
                  <c:v>19.922222222222199</c:v>
                </c:pt>
                <c:pt idx="9472">
                  <c:v>-1</c:v>
                </c:pt>
                <c:pt idx="9473">
                  <c:v>-2.7727272727272698</c:v>
                </c:pt>
                <c:pt idx="9474">
                  <c:v>4.75</c:v>
                </c:pt>
                <c:pt idx="9475">
                  <c:v>5.3833333333333302</c:v>
                </c:pt>
                <c:pt idx="9476">
                  <c:v>32.954545454545404</c:v>
                </c:pt>
                <c:pt idx="9477">
                  <c:v>6.2432432432432403</c:v>
                </c:pt>
                <c:pt idx="9478">
                  <c:v>21.2222222222222</c:v>
                </c:pt>
                <c:pt idx="9479">
                  <c:v>20.25</c:v>
                </c:pt>
                <c:pt idx="9480">
                  <c:v>25</c:v>
                </c:pt>
                <c:pt idx="9481">
                  <c:v>11.0117647058823</c:v>
                </c:pt>
                <c:pt idx="9482">
                  <c:v>25.9583333333333</c:v>
                </c:pt>
                <c:pt idx="9483">
                  <c:v>10.818181818181801</c:v>
                </c:pt>
                <c:pt idx="9484">
                  <c:v>3.5079365079364999</c:v>
                </c:pt>
                <c:pt idx="9485">
                  <c:v>12.9130434782608</c:v>
                </c:pt>
                <c:pt idx="9486">
                  <c:v>8.3647798742138306</c:v>
                </c:pt>
                <c:pt idx="9487">
                  <c:v>4.1359223300970802</c:v>
                </c:pt>
                <c:pt idx="9488">
                  <c:v>16.716535433070799</c:v>
                </c:pt>
                <c:pt idx="9489">
                  <c:v>16.375</c:v>
                </c:pt>
                <c:pt idx="9490">
                  <c:v>42.846153846153797</c:v>
                </c:pt>
                <c:pt idx="9491">
                  <c:v>27.521885521885501</c:v>
                </c:pt>
                <c:pt idx="9492">
                  <c:v>17.9615384615384</c:v>
                </c:pt>
                <c:pt idx="9493">
                  <c:v>24.195121951219502</c:v>
                </c:pt>
                <c:pt idx="9494">
                  <c:v>-13</c:v>
                </c:pt>
                <c:pt idx="9495">
                  <c:v>17.641509433962199</c:v>
                </c:pt>
                <c:pt idx="9496">
                  <c:v>-2</c:v>
                </c:pt>
                <c:pt idx="9497">
                  <c:v>8.8421052631578902</c:v>
                </c:pt>
                <c:pt idx="9498">
                  <c:v>-4.1034482758620596</c:v>
                </c:pt>
                <c:pt idx="9499">
                  <c:v>13.683544303797399</c:v>
                </c:pt>
                <c:pt idx="9500">
                  <c:v>7.2924528301886697</c:v>
                </c:pt>
                <c:pt idx="9501">
                  <c:v>18.233333333333299</c:v>
                </c:pt>
                <c:pt idx="9502">
                  <c:v>22.076086956521699</c:v>
                </c:pt>
                <c:pt idx="9503">
                  <c:v>10.707547169811299</c:v>
                </c:pt>
                <c:pt idx="9504">
                  <c:v>12.989247311827899</c:v>
                </c:pt>
                <c:pt idx="9505">
                  <c:v>15.0283018867924</c:v>
                </c:pt>
                <c:pt idx="9506">
                  <c:v>-11.8809523809523</c:v>
                </c:pt>
                <c:pt idx="9507">
                  <c:v>4.13793103448275</c:v>
                </c:pt>
                <c:pt idx="9508">
                  <c:v>41.076923076923002</c:v>
                </c:pt>
                <c:pt idx="9509">
                  <c:v>19.622641509433901</c:v>
                </c:pt>
                <c:pt idx="9510">
                  <c:v>26.8333333333333</c:v>
                </c:pt>
                <c:pt idx="9511">
                  <c:v>21.530612244897899</c:v>
                </c:pt>
                <c:pt idx="9512">
                  <c:v>15.785046728971899</c:v>
                </c:pt>
                <c:pt idx="9513">
                  <c:v>24.036036036035998</c:v>
                </c:pt>
                <c:pt idx="9514">
                  <c:v>16.680981595092</c:v>
                </c:pt>
                <c:pt idx="9515">
                  <c:v>16.692307692307601</c:v>
                </c:pt>
                <c:pt idx="9516">
                  <c:v>-3.97196261682243</c:v>
                </c:pt>
                <c:pt idx="9517">
                  <c:v>15.910052910052899</c:v>
                </c:pt>
                <c:pt idx="9518">
                  <c:v>4.2602739726027297</c:v>
                </c:pt>
                <c:pt idx="9519">
                  <c:v>-26.1428571428571</c:v>
                </c:pt>
                <c:pt idx="9520">
                  <c:v>-4</c:v>
                </c:pt>
                <c:pt idx="9521">
                  <c:v>9.1420454545454497</c:v>
                </c:pt>
                <c:pt idx="9522">
                  <c:v>12.843537414965899</c:v>
                </c:pt>
                <c:pt idx="9523">
                  <c:v>17.057971014492701</c:v>
                </c:pt>
                <c:pt idx="9524">
                  <c:v>5.9724770642201799</c:v>
                </c:pt>
                <c:pt idx="9525">
                  <c:v>11.796875</c:v>
                </c:pt>
                <c:pt idx="9526">
                  <c:v>19.976439790575899</c:v>
                </c:pt>
                <c:pt idx="9527">
                  <c:v>-1.2894736842105201</c:v>
                </c:pt>
                <c:pt idx="9528">
                  <c:v>0.16279069767441801</c:v>
                </c:pt>
                <c:pt idx="9529">
                  <c:v>4.8630136986301302</c:v>
                </c:pt>
                <c:pt idx="9530">
                  <c:v>-0.93296089385474801</c:v>
                </c:pt>
                <c:pt idx="9531">
                  <c:v>5.4011976047904096</c:v>
                </c:pt>
                <c:pt idx="9532">
                  <c:v>-8</c:v>
                </c:pt>
                <c:pt idx="9533">
                  <c:v>13.25</c:v>
                </c:pt>
                <c:pt idx="9534">
                  <c:v>7.1684210526315697</c:v>
                </c:pt>
                <c:pt idx="9535">
                  <c:v>14.9333333333333</c:v>
                </c:pt>
                <c:pt idx="9536">
                  <c:v>6.09375</c:v>
                </c:pt>
                <c:pt idx="9537">
                  <c:v>11.045685279187801</c:v>
                </c:pt>
                <c:pt idx="9538">
                  <c:v>-3.3523809523809498</c:v>
                </c:pt>
                <c:pt idx="9539">
                  <c:v>-5.8113207547169798</c:v>
                </c:pt>
                <c:pt idx="9540">
                  <c:v>0.43055555555555503</c:v>
                </c:pt>
                <c:pt idx="9541">
                  <c:v>-5.6923076923076898</c:v>
                </c:pt>
                <c:pt idx="9542">
                  <c:v>-14.6428571428571</c:v>
                </c:pt>
                <c:pt idx="9543">
                  <c:v>-4.5</c:v>
                </c:pt>
                <c:pt idx="9544">
                  <c:v>5.6751592356687901</c:v>
                </c:pt>
                <c:pt idx="9545">
                  <c:v>5.5920398009950203</c:v>
                </c:pt>
                <c:pt idx="9546">
                  <c:v>11.7851239669421</c:v>
                </c:pt>
                <c:pt idx="9547">
                  <c:v>-6.6428571428571397</c:v>
                </c:pt>
                <c:pt idx="9548">
                  <c:v>21.192660550458701</c:v>
                </c:pt>
                <c:pt idx="9549">
                  <c:v>-7.1506024096385499</c:v>
                </c:pt>
                <c:pt idx="9550">
                  <c:v>1.26595744680851</c:v>
                </c:pt>
                <c:pt idx="9551">
                  <c:v>-2.43373493975903</c:v>
                </c:pt>
                <c:pt idx="9552">
                  <c:v>6.2481751824817504</c:v>
                </c:pt>
                <c:pt idx="9553">
                  <c:v>17</c:v>
                </c:pt>
                <c:pt idx="9554">
                  <c:v>6.6864406779661003</c:v>
                </c:pt>
                <c:pt idx="9555">
                  <c:v>-9.1860465116279002</c:v>
                </c:pt>
                <c:pt idx="9556">
                  <c:v>11.7745098039215</c:v>
                </c:pt>
                <c:pt idx="9557">
                  <c:v>-3.5714285714285698</c:v>
                </c:pt>
                <c:pt idx="9558">
                  <c:v>0.52</c:v>
                </c:pt>
                <c:pt idx="9559">
                  <c:v>1.4117647058823499</c:v>
                </c:pt>
                <c:pt idx="9560">
                  <c:v>10.2417582417582</c:v>
                </c:pt>
                <c:pt idx="9561">
                  <c:v>8.1946902654867202</c:v>
                </c:pt>
                <c:pt idx="9562">
                  <c:v>3.07692307692307</c:v>
                </c:pt>
                <c:pt idx="9563">
                  <c:v>-8.2424242424242404</c:v>
                </c:pt>
                <c:pt idx="9564">
                  <c:v>7.0700636942675104</c:v>
                </c:pt>
                <c:pt idx="9565">
                  <c:v>11.6428571428571</c:v>
                </c:pt>
                <c:pt idx="9566">
                  <c:v>15.272727272727201</c:v>
                </c:pt>
                <c:pt idx="9567">
                  <c:v>2.9722222222222201</c:v>
                </c:pt>
                <c:pt idx="9568">
                  <c:v>3.9751552795031002</c:v>
                </c:pt>
                <c:pt idx="9569">
                  <c:v>-15.6666666666666</c:v>
                </c:pt>
                <c:pt idx="9570">
                  <c:v>-9.4040404040403995</c:v>
                </c:pt>
                <c:pt idx="9571">
                  <c:v>-8.9076923076922991</c:v>
                </c:pt>
                <c:pt idx="9572">
                  <c:v>13.8408304498269</c:v>
                </c:pt>
                <c:pt idx="9573">
                  <c:v>-1</c:v>
                </c:pt>
                <c:pt idx="9574">
                  <c:v>22.0888888888888</c:v>
                </c:pt>
                <c:pt idx="9575">
                  <c:v>1.0484848484848399</c:v>
                </c:pt>
                <c:pt idx="9576">
                  <c:v>5.83928571428571</c:v>
                </c:pt>
                <c:pt idx="9577">
                  <c:v>-1.5504587155963301</c:v>
                </c:pt>
                <c:pt idx="9578">
                  <c:v>-1.03448275862068</c:v>
                </c:pt>
                <c:pt idx="9579">
                  <c:v>8.3893805309734493</c:v>
                </c:pt>
                <c:pt idx="9580">
                  <c:v>2.032</c:v>
                </c:pt>
                <c:pt idx="9581">
                  <c:v>2.7672413793103399</c:v>
                </c:pt>
                <c:pt idx="9582">
                  <c:v>4.6262886597938104</c:v>
                </c:pt>
                <c:pt idx="9583">
                  <c:v>-3.4782608695652102</c:v>
                </c:pt>
                <c:pt idx="9584">
                  <c:v>-1.51492537313432</c:v>
                </c:pt>
                <c:pt idx="9585">
                  <c:v>-4.0535714285714199</c:v>
                </c:pt>
                <c:pt idx="9586">
                  <c:v>-3.95754716981132</c:v>
                </c:pt>
                <c:pt idx="9587">
                  <c:v>-1.3108108108108101</c:v>
                </c:pt>
                <c:pt idx="9588">
                  <c:v>-4.1807228915662602</c:v>
                </c:pt>
                <c:pt idx="9589">
                  <c:v>-1.2101449275362299</c:v>
                </c:pt>
                <c:pt idx="9590">
                  <c:v>9.3486238532110093</c:v>
                </c:pt>
                <c:pt idx="9591">
                  <c:v>12.881889763779499</c:v>
                </c:pt>
                <c:pt idx="9592">
                  <c:v>35.961538461538403</c:v>
                </c:pt>
                <c:pt idx="9593">
                  <c:v>2.6162790697674398</c:v>
                </c:pt>
                <c:pt idx="9594">
                  <c:v>-3.26811594202898</c:v>
                </c:pt>
                <c:pt idx="9595">
                  <c:v>12.4041297935103</c:v>
                </c:pt>
                <c:pt idx="9596">
                  <c:v>3.5618556701030899</c:v>
                </c:pt>
                <c:pt idx="9597">
                  <c:v>3.80666666666666</c:v>
                </c:pt>
                <c:pt idx="9598">
                  <c:v>3.9431818181818099</c:v>
                </c:pt>
                <c:pt idx="9599">
                  <c:v>1.42857142857142E-2</c:v>
                </c:pt>
                <c:pt idx="9600">
                  <c:v>3.64646464646464</c:v>
                </c:pt>
                <c:pt idx="9601">
                  <c:v>-3.82</c:v>
                </c:pt>
                <c:pt idx="9602">
                  <c:v>-10.959183673469299</c:v>
                </c:pt>
                <c:pt idx="9603">
                  <c:v>1.84210526315789</c:v>
                </c:pt>
                <c:pt idx="9604">
                  <c:v>-12.517241379310301</c:v>
                </c:pt>
                <c:pt idx="9605">
                  <c:v>-3.29885057471264</c:v>
                </c:pt>
                <c:pt idx="9606">
                  <c:v>19.408163265306101</c:v>
                </c:pt>
                <c:pt idx="9607">
                  <c:v>-15.2710280373831</c:v>
                </c:pt>
                <c:pt idx="9608">
                  <c:v>6.5</c:v>
                </c:pt>
                <c:pt idx="9609">
                  <c:v>10.760204081632599</c:v>
                </c:pt>
                <c:pt idx="9610">
                  <c:v>2.3720930232558102</c:v>
                </c:pt>
                <c:pt idx="9611">
                  <c:v>10.4020618556701</c:v>
                </c:pt>
                <c:pt idx="9612">
                  <c:v>-1.93846153846153</c:v>
                </c:pt>
                <c:pt idx="9613">
                  <c:v>12.3125</c:v>
                </c:pt>
                <c:pt idx="9614">
                  <c:v>2.8376068376068302</c:v>
                </c:pt>
                <c:pt idx="9615">
                  <c:v>-4.8167938931297698</c:v>
                </c:pt>
                <c:pt idx="9616">
                  <c:v>10.739436619718299</c:v>
                </c:pt>
                <c:pt idx="9617">
                  <c:v>9.3267973856209103</c:v>
                </c:pt>
                <c:pt idx="9618">
                  <c:v>0.35772357723577197</c:v>
                </c:pt>
                <c:pt idx="9619">
                  <c:v>-0.51322751322751303</c:v>
                </c:pt>
                <c:pt idx="9620">
                  <c:v>-3.2478632478632399</c:v>
                </c:pt>
                <c:pt idx="9621">
                  <c:v>6.7037037037036997</c:v>
                </c:pt>
                <c:pt idx="9622">
                  <c:v>-13</c:v>
                </c:pt>
                <c:pt idx="9623">
                  <c:v>22.3333333333333</c:v>
                </c:pt>
                <c:pt idx="9624">
                  <c:v>6.4925373134328304</c:v>
                </c:pt>
                <c:pt idx="9625">
                  <c:v>6.4770992366412203</c:v>
                </c:pt>
                <c:pt idx="9626">
                  <c:v>104</c:v>
                </c:pt>
                <c:pt idx="9627">
                  <c:v>-6.7076923076922998</c:v>
                </c:pt>
                <c:pt idx="9628">
                  <c:v>12.2173913043478</c:v>
                </c:pt>
                <c:pt idx="9629">
                  <c:v>7.6935483870967696</c:v>
                </c:pt>
                <c:pt idx="9630">
                  <c:v>1.93846153846153</c:v>
                </c:pt>
                <c:pt idx="9631">
                  <c:v>6.4823529411764698</c:v>
                </c:pt>
                <c:pt idx="9632">
                  <c:v>6.4029850746268604</c:v>
                </c:pt>
                <c:pt idx="9633">
                  <c:v>15.9744897959183</c:v>
                </c:pt>
                <c:pt idx="9634">
                  <c:v>15.140186915887799</c:v>
                </c:pt>
                <c:pt idx="9635">
                  <c:v>17.008130081300799</c:v>
                </c:pt>
                <c:pt idx="9636">
                  <c:v>18.3333333333333</c:v>
                </c:pt>
                <c:pt idx="9637">
                  <c:v>7.1315789473684204</c:v>
                </c:pt>
                <c:pt idx="9638">
                  <c:v>4.76</c:v>
                </c:pt>
                <c:pt idx="9639">
                  <c:v>22.836206896551701</c:v>
                </c:pt>
                <c:pt idx="9640">
                  <c:v>17.0542635658914</c:v>
                </c:pt>
                <c:pt idx="9641">
                  <c:v>27.1</c:v>
                </c:pt>
                <c:pt idx="9642">
                  <c:v>25.6666666666666</c:v>
                </c:pt>
                <c:pt idx="9643">
                  <c:v>24.278688524590098</c:v>
                </c:pt>
                <c:pt idx="9644">
                  <c:v>12.2123287671232</c:v>
                </c:pt>
                <c:pt idx="9645">
                  <c:v>-2.5818181818181798</c:v>
                </c:pt>
                <c:pt idx="9646">
                  <c:v>18.076923076922998</c:v>
                </c:pt>
                <c:pt idx="9647">
                  <c:v>7.1836734693877498</c:v>
                </c:pt>
                <c:pt idx="9648">
                  <c:v>14.2093023255813</c:v>
                </c:pt>
                <c:pt idx="9649">
                  <c:v>12.5</c:v>
                </c:pt>
                <c:pt idx="9650">
                  <c:v>6.0183486238532096</c:v>
                </c:pt>
                <c:pt idx="9651">
                  <c:v>13</c:v>
                </c:pt>
                <c:pt idx="9652">
                  <c:v>-19</c:v>
                </c:pt>
                <c:pt idx="9653">
                  <c:v>-4.8571428571428497</c:v>
                </c:pt>
                <c:pt idx="9654">
                  <c:v>11.2638036809815</c:v>
                </c:pt>
                <c:pt idx="9655">
                  <c:v>20.5625</c:v>
                </c:pt>
                <c:pt idx="9656">
                  <c:v>36.15625</c:v>
                </c:pt>
                <c:pt idx="9657">
                  <c:v>16.1075268817204</c:v>
                </c:pt>
                <c:pt idx="9658">
                  <c:v>28.2293577981651</c:v>
                </c:pt>
                <c:pt idx="9659">
                  <c:v>23.030612244897899</c:v>
                </c:pt>
                <c:pt idx="9660">
                  <c:v>24.070707070707002</c:v>
                </c:pt>
                <c:pt idx="9661">
                  <c:v>25.1666666666666</c:v>
                </c:pt>
                <c:pt idx="9662">
                  <c:v>25.6</c:v>
                </c:pt>
                <c:pt idx="9663">
                  <c:v>0.86330935251798502</c:v>
                </c:pt>
                <c:pt idx="9664">
                  <c:v>5.5471698113207504</c:v>
                </c:pt>
                <c:pt idx="9665">
                  <c:v>5.5542168674698704</c:v>
                </c:pt>
                <c:pt idx="9666">
                  <c:v>2.33076923076923</c:v>
                </c:pt>
                <c:pt idx="9667">
                  <c:v>21.068181818181799</c:v>
                </c:pt>
                <c:pt idx="9668">
                  <c:v>53.879310344827502</c:v>
                </c:pt>
                <c:pt idx="9669">
                  <c:v>22.0803571428571</c:v>
                </c:pt>
                <c:pt idx="9670">
                  <c:v>29.152380952380899</c:v>
                </c:pt>
                <c:pt idx="9671">
                  <c:v>16.796721311475402</c:v>
                </c:pt>
                <c:pt idx="9672">
                  <c:v>12.6666666666666</c:v>
                </c:pt>
                <c:pt idx="9673">
                  <c:v>7.1538461538461497</c:v>
                </c:pt>
                <c:pt idx="9674">
                  <c:v>4.7021276595744599</c:v>
                </c:pt>
                <c:pt idx="9675">
                  <c:v>26.244680851063801</c:v>
                </c:pt>
                <c:pt idx="9676">
                  <c:v>-1.0467289719626101</c:v>
                </c:pt>
                <c:pt idx="9677">
                  <c:v>7.85</c:v>
                </c:pt>
                <c:pt idx="9678">
                  <c:v>23.269230769230699</c:v>
                </c:pt>
                <c:pt idx="9679">
                  <c:v>-10</c:v>
                </c:pt>
                <c:pt idx="9680">
                  <c:v>31.0128205128205</c:v>
                </c:pt>
                <c:pt idx="9681">
                  <c:v>12.040816326530599</c:v>
                </c:pt>
                <c:pt idx="9682">
                  <c:v>29.734177215189799</c:v>
                </c:pt>
                <c:pt idx="9683">
                  <c:v>31.38</c:v>
                </c:pt>
                <c:pt idx="9684">
                  <c:v>2.7777777777777701</c:v>
                </c:pt>
                <c:pt idx="9685">
                  <c:v>14.2809917355371</c:v>
                </c:pt>
                <c:pt idx="9686">
                  <c:v>1.8641304347826</c:v>
                </c:pt>
                <c:pt idx="9687">
                  <c:v>-4.4226804123711299</c:v>
                </c:pt>
                <c:pt idx="9688">
                  <c:v>-24</c:v>
                </c:pt>
                <c:pt idx="9689">
                  <c:v>27.206349206349199</c:v>
                </c:pt>
                <c:pt idx="9690">
                  <c:v>18.518867924528301</c:v>
                </c:pt>
                <c:pt idx="9691">
                  <c:v>15.605263157894701</c:v>
                </c:pt>
                <c:pt idx="9692">
                  <c:v>8.4859813084112101</c:v>
                </c:pt>
                <c:pt idx="9693">
                  <c:v>26.7439024390243</c:v>
                </c:pt>
                <c:pt idx="9694">
                  <c:v>-5.8095238095238004</c:v>
                </c:pt>
                <c:pt idx="9695">
                  <c:v>0.330188679245283</c:v>
                </c:pt>
                <c:pt idx="9696">
                  <c:v>3.93975903614457</c:v>
                </c:pt>
                <c:pt idx="9697">
                  <c:v>-0.60305343511450304</c:v>
                </c:pt>
                <c:pt idx="9698">
                  <c:v>8.1374999999999993</c:v>
                </c:pt>
                <c:pt idx="9699">
                  <c:v>30.314285714285699</c:v>
                </c:pt>
                <c:pt idx="9700">
                  <c:v>21.143617021276501</c:v>
                </c:pt>
                <c:pt idx="9701">
                  <c:v>24.435897435897399</c:v>
                </c:pt>
                <c:pt idx="9702">
                  <c:v>-2.3157894736842102</c:v>
                </c:pt>
                <c:pt idx="9703">
                  <c:v>14.690647482014301</c:v>
                </c:pt>
                <c:pt idx="9704">
                  <c:v>11.6</c:v>
                </c:pt>
                <c:pt idx="9705">
                  <c:v>2.54285714285714</c:v>
                </c:pt>
                <c:pt idx="9706">
                  <c:v>12</c:v>
                </c:pt>
                <c:pt idx="9707">
                  <c:v>11.6131386861313</c:v>
                </c:pt>
                <c:pt idx="9708">
                  <c:v>13</c:v>
                </c:pt>
                <c:pt idx="9709">
                  <c:v>24.304878048780399</c:v>
                </c:pt>
                <c:pt idx="9710">
                  <c:v>25.848275862068899</c:v>
                </c:pt>
                <c:pt idx="9711">
                  <c:v>5.1973684210526301</c:v>
                </c:pt>
                <c:pt idx="9712">
                  <c:v>3.8738738738738698</c:v>
                </c:pt>
                <c:pt idx="9713">
                  <c:v>-6.4444444444444402</c:v>
                </c:pt>
                <c:pt idx="9714">
                  <c:v>-4.95</c:v>
                </c:pt>
                <c:pt idx="9715">
                  <c:v>-5.2637362637362601</c:v>
                </c:pt>
                <c:pt idx="9716">
                  <c:v>10.6614173228346</c:v>
                </c:pt>
                <c:pt idx="9717">
                  <c:v>46</c:v>
                </c:pt>
                <c:pt idx="9718">
                  <c:v>0.47499999999999998</c:v>
                </c:pt>
                <c:pt idx="9719">
                  <c:v>3.9740259740259698</c:v>
                </c:pt>
                <c:pt idx="9720">
                  <c:v>7.1103448275862</c:v>
                </c:pt>
                <c:pt idx="9721">
                  <c:v>5.0438596491228003</c:v>
                </c:pt>
                <c:pt idx="9722">
                  <c:v>7.5663716814159203</c:v>
                </c:pt>
                <c:pt idx="9723">
                  <c:v>0.71653543307086598</c:v>
                </c:pt>
                <c:pt idx="9724">
                  <c:v>16.884210526315702</c:v>
                </c:pt>
                <c:pt idx="9725">
                  <c:v>-0.31632653061224397</c:v>
                </c:pt>
                <c:pt idx="9726">
                  <c:v>2.1424802110817902</c:v>
                </c:pt>
                <c:pt idx="9727">
                  <c:v>6.71428571428571</c:v>
                </c:pt>
                <c:pt idx="9728">
                  <c:v>7.4777070063694202</c:v>
                </c:pt>
                <c:pt idx="9729">
                  <c:v>-5.0607734806629798</c:v>
                </c:pt>
                <c:pt idx="9730">
                  <c:v>-1</c:v>
                </c:pt>
                <c:pt idx="9731">
                  <c:v>15.5819672131147</c:v>
                </c:pt>
                <c:pt idx="9732">
                  <c:v>-0.34782608695652101</c:v>
                </c:pt>
                <c:pt idx="9733">
                  <c:v>6.7887323943661899</c:v>
                </c:pt>
                <c:pt idx="9734">
                  <c:v>4.1123595505617896</c:v>
                </c:pt>
                <c:pt idx="9735">
                  <c:v>6.2096774193548301</c:v>
                </c:pt>
                <c:pt idx="9736">
                  <c:v>15.55</c:v>
                </c:pt>
                <c:pt idx="9737">
                  <c:v>12.769230769230701</c:v>
                </c:pt>
                <c:pt idx="9738">
                  <c:v>6.37654320987654</c:v>
                </c:pt>
                <c:pt idx="9739">
                  <c:v>16.3867924528301</c:v>
                </c:pt>
                <c:pt idx="9740">
                  <c:v>12.1811594202898</c:v>
                </c:pt>
                <c:pt idx="9741">
                  <c:v>4.0625</c:v>
                </c:pt>
                <c:pt idx="9742">
                  <c:v>2.8162162162162101</c:v>
                </c:pt>
                <c:pt idx="9743">
                  <c:v>6.4296875</c:v>
                </c:pt>
                <c:pt idx="9744">
                  <c:v>-2.1923076923076898</c:v>
                </c:pt>
                <c:pt idx="9745">
                  <c:v>11.2063492063492</c:v>
                </c:pt>
                <c:pt idx="9746">
                  <c:v>7.0114942528735602</c:v>
                </c:pt>
                <c:pt idx="9747">
                  <c:v>3.5575539568345298</c:v>
                </c:pt>
                <c:pt idx="9748">
                  <c:v>18.2735849056603</c:v>
                </c:pt>
                <c:pt idx="9749">
                  <c:v>6.7439024390243896</c:v>
                </c:pt>
                <c:pt idx="9750">
                  <c:v>4.3771929824561404</c:v>
                </c:pt>
                <c:pt idx="9751">
                  <c:v>16.766666666666602</c:v>
                </c:pt>
                <c:pt idx="9752">
                  <c:v>-0.71232876712328697</c:v>
                </c:pt>
                <c:pt idx="9753">
                  <c:v>6.5675675675675604</c:v>
                </c:pt>
                <c:pt idx="9754">
                  <c:v>14.6907216494845</c:v>
                </c:pt>
                <c:pt idx="9755">
                  <c:v>8.3076923076922995</c:v>
                </c:pt>
                <c:pt idx="9756">
                  <c:v>0.835443037974683</c:v>
                </c:pt>
                <c:pt idx="9757">
                  <c:v>8.6521739130434696</c:v>
                </c:pt>
                <c:pt idx="9758">
                  <c:v>21.244444444444401</c:v>
                </c:pt>
                <c:pt idx="9759">
                  <c:v>10.9439252336448</c:v>
                </c:pt>
                <c:pt idx="9760">
                  <c:v>5.8454545454545404</c:v>
                </c:pt>
                <c:pt idx="9761">
                  <c:v>6.0957446808510598</c:v>
                </c:pt>
                <c:pt idx="9762">
                  <c:v>2.2077922077921999</c:v>
                </c:pt>
                <c:pt idx="9763">
                  <c:v>16.870967741935399</c:v>
                </c:pt>
                <c:pt idx="9764">
                  <c:v>2.51388888888888</c:v>
                </c:pt>
                <c:pt idx="9765">
                  <c:v>14.1919191919191</c:v>
                </c:pt>
                <c:pt idx="9766">
                  <c:v>4.8257575757575699</c:v>
                </c:pt>
                <c:pt idx="9767">
                  <c:v>10.952380952380899</c:v>
                </c:pt>
                <c:pt idx="9768">
                  <c:v>5.0384615384615303</c:v>
                </c:pt>
                <c:pt idx="9769">
                  <c:v>-1.95744680851063</c:v>
                </c:pt>
                <c:pt idx="9770">
                  <c:v>23.6075949367088</c:v>
                </c:pt>
                <c:pt idx="9771">
                  <c:v>1.6812499999999999</c:v>
                </c:pt>
                <c:pt idx="9772">
                  <c:v>8.5310344827586206</c:v>
                </c:pt>
                <c:pt idx="9773">
                  <c:v>5.4140127388534998</c:v>
                </c:pt>
                <c:pt idx="9774">
                  <c:v>-3.9615384615384599</c:v>
                </c:pt>
                <c:pt idx="9775">
                  <c:v>12.8985507246376</c:v>
                </c:pt>
                <c:pt idx="9776">
                  <c:v>-10</c:v>
                </c:pt>
                <c:pt idx="9777">
                  <c:v>27.372340425531899</c:v>
                </c:pt>
                <c:pt idx="9778">
                  <c:v>9.0933333333333302</c:v>
                </c:pt>
                <c:pt idx="9779">
                  <c:v>2.1709401709401699</c:v>
                </c:pt>
                <c:pt idx="9780">
                  <c:v>21.626984126984102</c:v>
                </c:pt>
                <c:pt idx="9781">
                  <c:v>0</c:v>
                </c:pt>
                <c:pt idx="9782">
                  <c:v>8.94</c:v>
                </c:pt>
                <c:pt idx="9783">
                  <c:v>10.173913043478199</c:v>
                </c:pt>
                <c:pt idx="9784">
                  <c:v>2.5230769230769199</c:v>
                </c:pt>
                <c:pt idx="9785">
                  <c:v>10.4598540145985</c:v>
                </c:pt>
                <c:pt idx="9786">
                  <c:v>15</c:v>
                </c:pt>
                <c:pt idx="9787">
                  <c:v>19.468531468531399</c:v>
                </c:pt>
                <c:pt idx="9788">
                  <c:v>7.4958677685950397</c:v>
                </c:pt>
                <c:pt idx="9789">
                  <c:v>2.0756302521008401</c:v>
                </c:pt>
                <c:pt idx="9790">
                  <c:v>28.129032258064498</c:v>
                </c:pt>
                <c:pt idx="9791">
                  <c:v>15.2222222222222</c:v>
                </c:pt>
                <c:pt idx="9792">
                  <c:v>17.840764331210099</c:v>
                </c:pt>
                <c:pt idx="9793">
                  <c:v>7.62650602409638</c:v>
                </c:pt>
                <c:pt idx="9794">
                  <c:v>6.875</c:v>
                </c:pt>
                <c:pt idx="9795">
                  <c:v>17.9669421487603</c:v>
                </c:pt>
                <c:pt idx="9796">
                  <c:v>15.5</c:v>
                </c:pt>
                <c:pt idx="9797">
                  <c:v>20</c:v>
                </c:pt>
                <c:pt idx="9798">
                  <c:v>26</c:v>
                </c:pt>
                <c:pt idx="9799">
                  <c:v>18</c:v>
                </c:pt>
                <c:pt idx="9800">
                  <c:v>35.964028776978402</c:v>
                </c:pt>
                <c:pt idx="9801">
                  <c:v>12.770588235294101</c:v>
                </c:pt>
                <c:pt idx="9802">
                  <c:v>14.5084745762711</c:v>
                </c:pt>
                <c:pt idx="9803">
                  <c:v>-11</c:v>
                </c:pt>
                <c:pt idx="9804">
                  <c:v>27.6202531645569</c:v>
                </c:pt>
                <c:pt idx="9805">
                  <c:v>20.681818181818102</c:v>
                </c:pt>
                <c:pt idx="9806">
                  <c:v>8.8026315789473593</c:v>
                </c:pt>
                <c:pt idx="9807">
                  <c:v>14.735294117646999</c:v>
                </c:pt>
                <c:pt idx="9808">
                  <c:v>-12.7209302325581</c:v>
                </c:pt>
                <c:pt idx="9809">
                  <c:v>14.7777777777777</c:v>
                </c:pt>
                <c:pt idx="9810">
                  <c:v>18.582524271844601</c:v>
                </c:pt>
                <c:pt idx="9811">
                  <c:v>19.195121951219502</c:v>
                </c:pt>
                <c:pt idx="9812">
                  <c:v>43.053191489361701</c:v>
                </c:pt>
                <c:pt idx="9813">
                  <c:v>5.1153846153846096</c:v>
                </c:pt>
                <c:pt idx="9814">
                  <c:v>12.28125</c:v>
                </c:pt>
                <c:pt idx="9815">
                  <c:v>10.8478260869565</c:v>
                </c:pt>
                <c:pt idx="9816">
                  <c:v>18.785714285714199</c:v>
                </c:pt>
                <c:pt idx="9817">
                  <c:v>11.026455026455</c:v>
                </c:pt>
                <c:pt idx="9818">
                  <c:v>19.12</c:v>
                </c:pt>
                <c:pt idx="9819">
                  <c:v>7.8879999999999999</c:v>
                </c:pt>
                <c:pt idx="9820">
                  <c:v>5.0762711864406702</c:v>
                </c:pt>
                <c:pt idx="9821">
                  <c:v>12.7521367521367</c:v>
                </c:pt>
                <c:pt idx="9822">
                  <c:v>20</c:v>
                </c:pt>
                <c:pt idx="9823">
                  <c:v>13.703703703703701</c:v>
                </c:pt>
                <c:pt idx="9824">
                  <c:v>26.7539682539682</c:v>
                </c:pt>
                <c:pt idx="9825">
                  <c:v>17.970588235294102</c:v>
                </c:pt>
                <c:pt idx="9826">
                  <c:v>-21</c:v>
                </c:pt>
                <c:pt idx="9827">
                  <c:v>0</c:v>
                </c:pt>
                <c:pt idx="9828">
                  <c:v>21.576923076922998</c:v>
                </c:pt>
                <c:pt idx="9829">
                  <c:v>6.2277227722772199</c:v>
                </c:pt>
                <c:pt idx="9830">
                  <c:v>6.3181818181818103</c:v>
                </c:pt>
                <c:pt idx="9831">
                  <c:v>60.4583333333333</c:v>
                </c:pt>
                <c:pt idx="9832">
                  <c:v>28.152317880794701</c:v>
                </c:pt>
                <c:pt idx="9833">
                  <c:v>6.3571428571428497</c:v>
                </c:pt>
                <c:pt idx="9834">
                  <c:v>-4.7857142857142803</c:v>
                </c:pt>
                <c:pt idx="9835">
                  <c:v>47.875</c:v>
                </c:pt>
                <c:pt idx="9836">
                  <c:v>-2.296875</c:v>
                </c:pt>
                <c:pt idx="9837">
                  <c:v>16.283999999999999</c:v>
                </c:pt>
                <c:pt idx="9838">
                  <c:v>5.0636363636363599</c:v>
                </c:pt>
                <c:pt idx="9839">
                  <c:v>16.785714285714199</c:v>
                </c:pt>
                <c:pt idx="9840">
                  <c:v>12.7276119402985</c:v>
                </c:pt>
                <c:pt idx="9841">
                  <c:v>14.1421686746987</c:v>
                </c:pt>
                <c:pt idx="9842">
                  <c:v>27.75</c:v>
                </c:pt>
                <c:pt idx="9843">
                  <c:v>21.094462540716599</c:v>
                </c:pt>
                <c:pt idx="9844">
                  <c:v>23.3229166666666</c:v>
                </c:pt>
                <c:pt idx="9845">
                  <c:v>18.3097345132743</c:v>
                </c:pt>
                <c:pt idx="9846">
                  <c:v>9</c:v>
                </c:pt>
                <c:pt idx="9847">
                  <c:v>16.913265306122401</c:v>
                </c:pt>
                <c:pt idx="9848">
                  <c:v>5.5833333333333304</c:v>
                </c:pt>
                <c:pt idx="9849">
                  <c:v>-1.8333333333333299</c:v>
                </c:pt>
                <c:pt idx="9850">
                  <c:v>0.89545454545454495</c:v>
                </c:pt>
                <c:pt idx="9851">
                  <c:v>16.784313725490101</c:v>
                </c:pt>
                <c:pt idx="9852">
                  <c:v>14.3793103448275</c:v>
                </c:pt>
                <c:pt idx="9853">
                  <c:v>12.785714285714199</c:v>
                </c:pt>
                <c:pt idx="9854">
                  <c:v>8.2264150943396199</c:v>
                </c:pt>
                <c:pt idx="9855">
                  <c:v>6.875</c:v>
                </c:pt>
                <c:pt idx="9856">
                  <c:v>5.6197183098591497</c:v>
                </c:pt>
                <c:pt idx="9857">
                  <c:v>31.2291666666666</c:v>
                </c:pt>
                <c:pt idx="9858">
                  <c:v>4.6964285714285703</c:v>
                </c:pt>
                <c:pt idx="9859">
                  <c:v>6.3181818181818103</c:v>
                </c:pt>
                <c:pt idx="9860">
                  <c:v>-0.80952380952380898</c:v>
                </c:pt>
                <c:pt idx="9861">
                  <c:v>34.34375</c:v>
                </c:pt>
                <c:pt idx="9862">
                  <c:v>6.0377358490565998</c:v>
                </c:pt>
                <c:pt idx="9863">
                  <c:v>10</c:v>
                </c:pt>
                <c:pt idx="9864">
                  <c:v>7.98</c:v>
                </c:pt>
                <c:pt idx="9865">
                  <c:v>26.48</c:v>
                </c:pt>
                <c:pt idx="9866">
                  <c:v>1.4078947368421</c:v>
                </c:pt>
                <c:pt idx="9867">
                  <c:v>11.4939759036144</c:v>
                </c:pt>
                <c:pt idx="9868">
                  <c:v>23.75</c:v>
                </c:pt>
                <c:pt idx="9869">
                  <c:v>3.4583333333333299</c:v>
                </c:pt>
                <c:pt idx="9870">
                  <c:v>11</c:v>
                </c:pt>
                <c:pt idx="9871">
                  <c:v>19.377358490565999</c:v>
                </c:pt>
                <c:pt idx="9872">
                  <c:v>4.3499999999999996</c:v>
                </c:pt>
                <c:pt idx="9873">
                  <c:v>23.321167883211601</c:v>
                </c:pt>
                <c:pt idx="9874">
                  <c:v>10.8666666666666</c:v>
                </c:pt>
                <c:pt idx="9875">
                  <c:v>141</c:v>
                </c:pt>
                <c:pt idx="9876">
                  <c:v>9</c:v>
                </c:pt>
                <c:pt idx="9877">
                  <c:v>-7.1397091229616502E-2</c:v>
                </c:pt>
                <c:pt idx="9878">
                  <c:v>1.2161204605845799</c:v>
                </c:pt>
                <c:pt idx="9879">
                  <c:v>-0.57446260974871299</c:v>
                </c:pt>
                <c:pt idx="9880">
                  <c:v>0.21324429604896999</c:v>
                </c:pt>
                <c:pt idx="9881">
                  <c:v>3.14508188485883</c:v>
                </c:pt>
                <c:pt idx="9882">
                  <c:v>6.2372093023255797</c:v>
                </c:pt>
                <c:pt idx="9883">
                  <c:v>-0.66157822347837902</c:v>
                </c:pt>
                <c:pt idx="9884">
                  <c:v>5.9863091842555596</c:v>
                </c:pt>
                <c:pt idx="9885">
                  <c:v>-0.720583127203831</c:v>
                </c:pt>
                <c:pt idx="9886">
                  <c:v>3.8471232876712298</c:v>
                </c:pt>
                <c:pt idx="9887">
                  <c:v>14.3056013179571</c:v>
                </c:pt>
                <c:pt idx="9888">
                  <c:v>15.75</c:v>
                </c:pt>
                <c:pt idx="9889">
                  <c:v>3.60958904109589</c:v>
                </c:pt>
                <c:pt idx="9890">
                  <c:v>5.8938875305623402</c:v>
                </c:pt>
                <c:pt idx="9891">
                  <c:v>7.0382200382200297</c:v>
                </c:pt>
                <c:pt idx="9892">
                  <c:v>7.6205808080808</c:v>
                </c:pt>
                <c:pt idx="9893">
                  <c:v>9.6534137647381399</c:v>
                </c:pt>
                <c:pt idx="9894">
                  <c:v>-0.77956684209496596</c:v>
                </c:pt>
                <c:pt idx="9895">
                  <c:v>-2.6732673267326699</c:v>
                </c:pt>
                <c:pt idx="9896">
                  <c:v>-1.8067144719687001</c:v>
                </c:pt>
                <c:pt idx="9897">
                  <c:v>2.8165706690296801</c:v>
                </c:pt>
                <c:pt idx="9898">
                  <c:v>-1.0024042051190101</c:v>
                </c:pt>
                <c:pt idx="9899">
                  <c:v>7.6800804828973801</c:v>
                </c:pt>
                <c:pt idx="9900">
                  <c:v>-2.3850063532401502</c:v>
                </c:pt>
                <c:pt idx="9901">
                  <c:v>-5.0141843971631204</c:v>
                </c:pt>
                <c:pt idx="9902">
                  <c:v>-0.159317984361424</c:v>
                </c:pt>
                <c:pt idx="9903">
                  <c:v>10.467350122576301</c:v>
                </c:pt>
                <c:pt idx="9904">
                  <c:v>7.6683417085427097</c:v>
                </c:pt>
                <c:pt idx="9905">
                  <c:v>5.3075454636792898</c:v>
                </c:pt>
                <c:pt idx="9906">
                  <c:v>4.2269076305220796</c:v>
                </c:pt>
                <c:pt idx="9907">
                  <c:v>1.4532130777903001</c:v>
                </c:pt>
                <c:pt idx="9908">
                  <c:v>2.6385809312638502</c:v>
                </c:pt>
                <c:pt idx="9909">
                  <c:v>-8.7242990654205599</c:v>
                </c:pt>
                <c:pt idx="9910">
                  <c:v>-0.11807573451408999</c:v>
                </c:pt>
                <c:pt idx="9911">
                  <c:v>-1.04828462515883</c:v>
                </c:pt>
                <c:pt idx="9912">
                  <c:v>10.8431151241534</c:v>
                </c:pt>
                <c:pt idx="9913">
                  <c:v>4.7</c:v>
                </c:pt>
                <c:pt idx="9914">
                  <c:v>0.79898294944660397</c:v>
                </c:pt>
                <c:pt idx="9915">
                  <c:v>5.7962328767123203</c:v>
                </c:pt>
                <c:pt idx="9916">
                  <c:v>0.53900709219858101</c:v>
                </c:pt>
                <c:pt idx="9917">
                  <c:v>3.3264840182648401</c:v>
                </c:pt>
                <c:pt idx="9918">
                  <c:v>0.44770992366412199</c:v>
                </c:pt>
                <c:pt idx="9919">
                  <c:v>0.14330373370722299</c:v>
                </c:pt>
                <c:pt idx="9920">
                  <c:v>-1.9015805768290599</c:v>
                </c:pt>
                <c:pt idx="9921">
                  <c:v>0.18562410012182901</c:v>
                </c:pt>
                <c:pt idx="9922">
                  <c:v>-5.5049999999999999</c:v>
                </c:pt>
                <c:pt idx="9923">
                  <c:v>2.1770694997786602</c:v>
                </c:pt>
                <c:pt idx="9924">
                  <c:v>1.7103254769921401</c:v>
                </c:pt>
                <c:pt idx="9925">
                  <c:v>3.13735215566577</c:v>
                </c:pt>
                <c:pt idx="9926">
                  <c:v>5.5621993127147702</c:v>
                </c:pt>
                <c:pt idx="9927">
                  <c:v>19.9093959731543</c:v>
                </c:pt>
                <c:pt idx="9928">
                  <c:v>7.8772602739725999</c:v>
                </c:pt>
                <c:pt idx="9929">
                  <c:v>1.02345844504021</c:v>
                </c:pt>
                <c:pt idx="9930">
                  <c:v>4.0278716216216202</c:v>
                </c:pt>
                <c:pt idx="9931">
                  <c:v>5.83506849315068</c:v>
                </c:pt>
                <c:pt idx="9932">
                  <c:v>3.60481099656357</c:v>
                </c:pt>
                <c:pt idx="9933">
                  <c:v>5.38630136986301</c:v>
                </c:pt>
                <c:pt idx="9934">
                  <c:v>34.866379310344797</c:v>
                </c:pt>
                <c:pt idx="9935">
                  <c:v>7.7841095890410896</c:v>
                </c:pt>
                <c:pt idx="9936">
                  <c:v>6.8080808080808</c:v>
                </c:pt>
                <c:pt idx="9937">
                  <c:v>8.2191011235955003</c:v>
                </c:pt>
                <c:pt idx="9938">
                  <c:v>6.2038356164383499</c:v>
                </c:pt>
                <c:pt idx="9939">
                  <c:v>10.438558164937101</c:v>
                </c:pt>
                <c:pt idx="9940">
                  <c:v>4.6311200536552599</c:v>
                </c:pt>
                <c:pt idx="9941">
                  <c:v>6.6450695322376703</c:v>
                </c:pt>
                <c:pt idx="9942">
                  <c:v>2.6844106463878301</c:v>
                </c:pt>
                <c:pt idx="9943">
                  <c:v>5.8382231971483396</c:v>
                </c:pt>
                <c:pt idx="9944">
                  <c:v>5.2098070739549804</c:v>
                </c:pt>
                <c:pt idx="9945">
                  <c:v>4.78340358539434</c:v>
                </c:pt>
                <c:pt idx="9946">
                  <c:v>-0.97014297729184096</c:v>
                </c:pt>
                <c:pt idx="9947">
                  <c:v>11.370528967254399</c:v>
                </c:pt>
                <c:pt idx="9948">
                  <c:v>4.1333098011530698</c:v>
                </c:pt>
                <c:pt idx="9949">
                  <c:v>6.9042406084351198</c:v>
                </c:pt>
                <c:pt idx="9950">
                  <c:v>4.3201680672268896</c:v>
                </c:pt>
                <c:pt idx="9951">
                  <c:v>53.142857142857103</c:v>
                </c:pt>
                <c:pt idx="9952">
                  <c:v>8.2997481108312297</c:v>
                </c:pt>
                <c:pt idx="9953">
                  <c:v>5.08991910392034</c:v>
                </c:pt>
                <c:pt idx="9954">
                  <c:v>7.7687777212244598</c:v>
                </c:pt>
                <c:pt idx="9955">
                  <c:v>1.9541401273885299</c:v>
                </c:pt>
                <c:pt idx="9956">
                  <c:v>19.767184035476699</c:v>
                </c:pt>
                <c:pt idx="9957">
                  <c:v>34.0864864864864</c:v>
                </c:pt>
                <c:pt idx="9958">
                  <c:v>18.600000000000001</c:v>
                </c:pt>
                <c:pt idx="9959">
                  <c:v>-5.1111111111111098</c:v>
                </c:pt>
                <c:pt idx="9960">
                  <c:v>10.725363489499101</c:v>
                </c:pt>
                <c:pt idx="9961">
                  <c:v>7.2375462257994299</c:v>
                </c:pt>
                <c:pt idx="9962">
                  <c:v>12.198136475746701</c:v>
                </c:pt>
                <c:pt idx="9963">
                  <c:v>0.95907928388746799</c:v>
                </c:pt>
                <c:pt idx="9964">
                  <c:v>9.1456310679611601</c:v>
                </c:pt>
                <c:pt idx="9965">
                  <c:v>-5.7956204379561997</c:v>
                </c:pt>
                <c:pt idx="9966">
                  <c:v>10.6170058139534</c:v>
                </c:pt>
                <c:pt idx="9967">
                  <c:v>1.38637161924833</c:v>
                </c:pt>
                <c:pt idx="9968">
                  <c:v>4.84791154791154</c:v>
                </c:pt>
                <c:pt idx="9969">
                  <c:v>2.0876249039200601</c:v>
                </c:pt>
                <c:pt idx="9970">
                  <c:v>-9.7452830188679194</c:v>
                </c:pt>
                <c:pt idx="9971">
                  <c:v>7.0379146919431204</c:v>
                </c:pt>
                <c:pt idx="9972">
                  <c:v>-7</c:v>
                </c:pt>
                <c:pt idx="9973">
                  <c:v>-11.5</c:v>
                </c:pt>
                <c:pt idx="9974">
                  <c:v>8.8402877697841706</c:v>
                </c:pt>
                <c:pt idx="9975">
                  <c:v>3.1540610227761001</c:v>
                </c:pt>
                <c:pt idx="9976">
                  <c:v>2.9204545454545401</c:v>
                </c:pt>
                <c:pt idx="9977">
                  <c:v>-4.38356164383561</c:v>
                </c:pt>
                <c:pt idx="9978">
                  <c:v>8.9566160520607294</c:v>
                </c:pt>
                <c:pt idx="9979">
                  <c:v>2.7905660377358399</c:v>
                </c:pt>
                <c:pt idx="9980">
                  <c:v>4.45951536643026</c:v>
                </c:pt>
                <c:pt idx="9981">
                  <c:v>0.844558599695586</c:v>
                </c:pt>
                <c:pt idx="9982">
                  <c:v>5.8358093980411496</c:v>
                </c:pt>
                <c:pt idx="9983">
                  <c:v>-8.0751879699248104</c:v>
                </c:pt>
                <c:pt idx="9984">
                  <c:v>3.80126849894291</c:v>
                </c:pt>
                <c:pt idx="9985">
                  <c:v>7.2073050345508296</c:v>
                </c:pt>
                <c:pt idx="9986">
                  <c:v>9.1323604710701396</c:v>
                </c:pt>
                <c:pt idx="9987">
                  <c:v>9.6999080882352899</c:v>
                </c:pt>
                <c:pt idx="9988">
                  <c:v>0.63285024154589298</c:v>
                </c:pt>
                <c:pt idx="9989">
                  <c:v>7.7469670710571901</c:v>
                </c:pt>
                <c:pt idx="9990">
                  <c:v>7.8312236286919799</c:v>
                </c:pt>
                <c:pt idx="9991">
                  <c:v>15.511982570806101</c:v>
                </c:pt>
                <c:pt idx="9992">
                  <c:v>2.5299352750808999</c:v>
                </c:pt>
                <c:pt idx="9993">
                  <c:v>9.1976710334788905</c:v>
                </c:pt>
                <c:pt idx="9994">
                  <c:v>7.9372745805237503</c:v>
                </c:pt>
                <c:pt idx="9995">
                  <c:v>3.9883551673944599</c:v>
                </c:pt>
                <c:pt idx="9996">
                  <c:v>8.55038968019349</c:v>
                </c:pt>
                <c:pt idx="9997">
                  <c:v>4.2310984308131196</c:v>
                </c:pt>
                <c:pt idx="9998">
                  <c:v>-1.91891891891891</c:v>
                </c:pt>
                <c:pt idx="9999">
                  <c:v>25.8772727272727</c:v>
                </c:pt>
                <c:pt idx="10000">
                  <c:v>6.0337711069418303</c:v>
                </c:pt>
                <c:pt idx="10001">
                  <c:v>4.2054593484003497</c:v>
                </c:pt>
                <c:pt idx="10002">
                  <c:v>6.9884118541033402</c:v>
                </c:pt>
                <c:pt idx="10003">
                  <c:v>3.0548523206751002</c:v>
                </c:pt>
                <c:pt idx="10004">
                  <c:v>6.3103610379842001</c:v>
                </c:pt>
                <c:pt idx="10005">
                  <c:v>7.3702845797485104</c:v>
                </c:pt>
                <c:pt idx="10006">
                  <c:v>9.5947981522394006</c:v>
                </c:pt>
                <c:pt idx="10007">
                  <c:v>-0.98499999999999999</c:v>
                </c:pt>
                <c:pt idx="10008">
                  <c:v>5.9379310344827498</c:v>
                </c:pt>
                <c:pt idx="10009">
                  <c:v>4.3040293040293003</c:v>
                </c:pt>
                <c:pt idx="10010">
                  <c:v>4.6232876712328697</c:v>
                </c:pt>
                <c:pt idx="10011">
                  <c:v>23.6666666666666</c:v>
                </c:pt>
                <c:pt idx="10012">
                  <c:v>4.9097183876311403</c:v>
                </c:pt>
                <c:pt idx="10013">
                  <c:v>4.8622589531680402</c:v>
                </c:pt>
                <c:pt idx="10014">
                  <c:v>5.5383386581469596</c:v>
                </c:pt>
                <c:pt idx="10015">
                  <c:v>20.349593495934901</c:v>
                </c:pt>
                <c:pt idx="10016">
                  <c:v>2.6448146157979502</c:v>
                </c:pt>
                <c:pt idx="10017">
                  <c:v>5.8927536231884003</c:v>
                </c:pt>
                <c:pt idx="10018">
                  <c:v>1.0768460575719601</c:v>
                </c:pt>
                <c:pt idx="10019">
                  <c:v>-9.58394160583941</c:v>
                </c:pt>
                <c:pt idx="10020">
                  <c:v>-15</c:v>
                </c:pt>
                <c:pt idx="10021">
                  <c:v>5.7558627116011802</c:v>
                </c:pt>
                <c:pt idx="10022">
                  <c:v>-8.75</c:v>
                </c:pt>
                <c:pt idx="10023">
                  <c:v>4.7798071003488598</c:v>
                </c:pt>
                <c:pt idx="10024">
                  <c:v>-2.25142857142857</c:v>
                </c:pt>
                <c:pt idx="10025">
                  <c:v>0</c:v>
                </c:pt>
                <c:pt idx="10026">
                  <c:v>10.524065769805601</c:v>
                </c:pt>
                <c:pt idx="10027">
                  <c:v>5.2238175675675604</c:v>
                </c:pt>
                <c:pt idx="10028">
                  <c:v>6.3054506206152103</c:v>
                </c:pt>
                <c:pt idx="10029">
                  <c:v>5.3486794281560401</c:v>
                </c:pt>
                <c:pt idx="10030">
                  <c:v>10.052279292609001</c:v>
                </c:pt>
                <c:pt idx="10031">
                  <c:v>4.4920242642102899</c:v>
                </c:pt>
                <c:pt idx="10032">
                  <c:v>0</c:v>
                </c:pt>
                <c:pt idx="10033">
                  <c:v>16.3333333333333</c:v>
                </c:pt>
                <c:pt idx="10034">
                  <c:v>10.781150159744399</c:v>
                </c:pt>
                <c:pt idx="10035">
                  <c:v>67</c:v>
                </c:pt>
                <c:pt idx="10036">
                  <c:v>-15.3333333333333</c:v>
                </c:pt>
                <c:pt idx="10037">
                  <c:v>-12.769230769230701</c:v>
                </c:pt>
                <c:pt idx="10038">
                  <c:v>-2.5</c:v>
                </c:pt>
                <c:pt idx="10039">
                  <c:v>12.68</c:v>
                </c:pt>
                <c:pt idx="10040">
                  <c:v>6.9409282700421899</c:v>
                </c:pt>
                <c:pt idx="10041">
                  <c:v>3.2941176470588198</c:v>
                </c:pt>
                <c:pt idx="10042">
                  <c:v>12.3098591549295</c:v>
                </c:pt>
                <c:pt idx="10043">
                  <c:v>10.4131274131274</c:v>
                </c:pt>
                <c:pt idx="10044">
                  <c:v>17.604651162790699</c:v>
                </c:pt>
                <c:pt idx="10045">
                  <c:v>6.4286665556850302</c:v>
                </c:pt>
                <c:pt idx="10046">
                  <c:v>7.5789473684210504</c:v>
                </c:pt>
                <c:pt idx="10047">
                  <c:v>4.4256889196356504</c:v>
                </c:pt>
                <c:pt idx="10048">
                  <c:v>-1.3529411764705801</c:v>
                </c:pt>
                <c:pt idx="10049">
                  <c:v>6.1654848914584903</c:v>
                </c:pt>
                <c:pt idx="10050">
                  <c:v>22.5964912280701</c:v>
                </c:pt>
                <c:pt idx="10051">
                  <c:v>19.272727272727199</c:v>
                </c:pt>
                <c:pt idx="10052">
                  <c:v>12.6351351351351</c:v>
                </c:pt>
                <c:pt idx="10053">
                  <c:v>11.9560117302052</c:v>
                </c:pt>
                <c:pt idx="10054">
                  <c:v>10.989898989898901</c:v>
                </c:pt>
                <c:pt idx="10055">
                  <c:v>-0.66666666666666596</c:v>
                </c:pt>
                <c:pt idx="10056">
                  <c:v>3.0936819172113199</c:v>
                </c:pt>
                <c:pt idx="10057">
                  <c:v>-5</c:v>
                </c:pt>
                <c:pt idx="10058">
                  <c:v>1.55723746452223</c:v>
                </c:pt>
                <c:pt idx="10059">
                  <c:v>11.321799307958401</c:v>
                </c:pt>
                <c:pt idx="10060">
                  <c:v>7.6254929682267996</c:v>
                </c:pt>
                <c:pt idx="10061">
                  <c:v>9.0235653894585308</c:v>
                </c:pt>
                <c:pt idx="10062">
                  <c:v>11.138186033497201</c:v>
                </c:pt>
                <c:pt idx="10063">
                  <c:v>6.8954248366012996</c:v>
                </c:pt>
                <c:pt idx="10064">
                  <c:v>6.4166666666666599</c:v>
                </c:pt>
                <c:pt idx="10065">
                  <c:v>4.7618604651162704</c:v>
                </c:pt>
                <c:pt idx="10066">
                  <c:v>5.4817277935076003</c:v>
                </c:pt>
                <c:pt idx="10067">
                  <c:v>-5.8529411764705799</c:v>
                </c:pt>
                <c:pt idx="10068">
                  <c:v>10.406180026869601</c:v>
                </c:pt>
                <c:pt idx="10069">
                  <c:v>9.9588709677419303</c:v>
                </c:pt>
                <c:pt idx="10070">
                  <c:v>5.7461610361864004</c:v>
                </c:pt>
                <c:pt idx="10071">
                  <c:v>5.7805065234075199</c:v>
                </c:pt>
                <c:pt idx="10072">
                  <c:v>4.6252587991718404</c:v>
                </c:pt>
                <c:pt idx="10073">
                  <c:v>4.0498306724721802</c:v>
                </c:pt>
                <c:pt idx="10074">
                  <c:v>43</c:v>
                </c:pt>
                <c:pt idx="10075">
                  <c:v>29.259259259259199</c:v>
                </c:pt>
                <c:pt idx="10076">
                  <c:v>4.9318093762107704</c:v>
                </c:pt>
                <c:pt idx="10077">
                  <c:v>6.97025264873675</c:v>
                </c:pt>
                <c:pt idx="10078">
                  <c:v>14.0029850746268</c:v>
                </c:pt>
                <c:pt idx="10079">
                  <c:v>6.6541353383458599</c:v>
                </c:pt>
                <c:pt idx="10080">
                  <c:v>8.1112249471729498</c:v>
                </c:pt>
                <c:pt idx="10081">
                  <c:v>5.7294472005669697</c:v>
                </c:pt>
                <c:pt idx="10082">
                  <c:v>10.6693227091633</c:v>
                </c:pt>
                <c:pt idx="10083">
                  <c:v>-0.111982082866741</c:v>
                </c:pt>
                <c:pt idx="10084">
                  <c:v>1.0975961538461501</c:v>
                </c:pt>
                <c:pt idx="10085">
                  <c:v>8.7963963963963892</c:v>
                </c:pt>
                <c:pt idx="10086">
                  <c:v>6.2189502217841302</c:v>
                </c:pt>
                <c:pt idx="10087">
                  <c:v>3.8745348219032398</c:v>
                </c:pt>
                <c:pt idx="10088">
                  <c:v>-4.1111111111111098</c:v>
                </c:pt>
                <c:pt idx="10089">
                  <c:v>6.2090438992188304</c:v>
                </c:pt>
                <c:pt idx="10090">
                  <c:v>12.5268411114108</c:v>
                </c:pt>
                <c:pt idx="10091">
                  <c:v>23.925925925925899</c:v>
                </c:pt>
                <c:pt idx="10092">
                  <c:v>-20</c:v>
                </c:pt>
                <c:pt idx="10093">
                  <c:v>2.5</c:v>
                </c:pt>
                <c:pt idx="10094">
                  <c:v>-1</c:v>
                </c:pt>
                <c:pt idx="10095">
                  <c:v>4.2916666666666599</c:v>
                </c:pt>
                <c:pt idx="10096">
                  <c:v>10.75</c:v>
                </c:pt>
                <c:pt idx="10097">
                  <c:v>8.0152778802863605</c:v>
                </c:pt>
                <c:pt idx="10098">
                  <c:v>7.69629629629629</c:v>
                </c:pt>
                <c:pt idx="10099">
                  <c:v>12.882036221243199</c:v>
                </c:pt>
                <c:pt idx="10100">
                  <c:v>5.6782178217821704</c:v>
                </c:pt>
                <c:pt idx="10101">
                  <c:v>1</c:v>
                </c:pt>
                <c:pt idx="10102">
                  <c:v>-6</c:v>
                </c:pt>
                <c:pt idx="10103">
                  <c:v>3.2492997198879499</c:v>
                </c:pt>
                <c:pt idx="10104">
                  <c:v>4.6156324307739496</c:v>
                </c:pt>
                <c:pt idx="10105">
                  <c:v>21.5</c:v>
                </c:pt>
                <c:pt idx="10106">
                  <c:v>17.728783116299901</c:v>
                </c:pt>
                <c:pt idx="10107">
                  <c:v>36.516129032258</c:v>
                </c:pt>
                <c:pt idx="10108">
                  <c:v>3.0064308681671998</c:v>
                </c:pt>
                <c:pt idx="10109">
                  <c:v>7.7180394138453696</c:v>
                </c:pt>
                <c:pt idx="10110">
                  <c:v>23.384462151394398</c:v>
                </c:pt>
                <c:pt idx="10111">
                  <c:v>7.3421025901472801</c:v>
                </c:pt>
                <c:pt idx="10112">
                  <c:v>53</c:v>
                </c:pt>
                <c:pt idx="10113">
                  <c:v>5.7805624191081302</c:v>
                </c:pt>
                <c:pt idx="10114">
                  <c:v>7.3158561880617601</c:v>
                </c:pt>
                <c:pt idx="10115">
                  <c:v>5.24705882352941</c:v>
                </c:pt>
                <c:pt idx="10116">
                  <c:v>7.3663200756198597</c:v>
                </c:pt>
                <c:pt idx="10117">
                  <c:v>23.3045404208194</c:v>
                </c:pt>
                <c:pt idx="10118">
                  <c:v>10.489051094890501</c:v>
                </c:pt>
                <c:pt idx="10119">
                  <c:v>4.9511143062544898</c:v>
                </c:pt>
                <c:pt idx="10120">
                  <c:v>-2.81369863013698</c:v>
                </c:pt>
                <c:pt idx="10121">
                  <c:v>11.1558441558441</c:v>
                </c:pt>
                <c:pt idx="10122">
                  <c:v>7.3775480059084098</c:v>
                </c:pt>
                <c:pt idx="10123">
                  <c:v>-5.6315789473684204</c:v>
                </c:pt>
                <c:pt idx="10124">
                  <c:v>5.1665103189493404</c:v>
                </c:pt>
                <c:pt idx="10125">
                  <c:v>6.5292045788083302</c:v>
                </c:pt>
                <c:pt idx="10126">
                  <c:v>5.5100696643445204</c:v>
                </c:pt>
                <c:pt idx="10127">
                  <c:v>-1.39</c:v>
                </c:pt>
                <c:pt idx="10128">
                  <c:v>7.6564885496183201</c:v>
                </c:pt>
                <c:pt idx="10129">
                  <c:v>7.4848150193263301</c:v>
                </c:pt>
                <c:pt idx="10130">
                  <c:v>8.0669922173050495</c:v>
                </c:pt>
                <c:pt idx="10131">
                  <c:v>7.3797763280521904</c:v>
                </c:pt>
                <c:pt idx="10132">
                  <c:v>15.326664676022601</c:v>
                </c:pt>
                <c:pt idx="10133">
                  <c:v>4.8562120871714196</c:v>
                </c:pt>
                <c:pt idx="10134">
                  <c:v>13.2823193916349</c:v>
                </c:pt>
                <c:pt idx="10135">
                  <c:v>12.428128872366701</c:v>
                </c:pt>
                <c:pt idx="10136">
                  <c:v>-3.4411764705882302</c:v>
                </c:pt>
                <c:pt idx="10137">
                  <c:v>9.7560429722470907</c:v>
                </c:pt>
                <c:pt idx="10138">
                  <c:v>5.2439578047803401</c:v>
                </c:pt>
                <c:pt idx="10139">
                  <c:v>4.6028059990324097</c:v>
                </c:pt>
                <c:pt idx="10140">
                  <c:v>7.5340652244107202</c:v>
                </c:pt>
                <c:pt idx="10141">
                  <c:v>2.89508632138114</c:v>
                </c:pt>
                <c:pt idx="10142">
                  <c:v>2.87079731027857</c:v>
                </c:pt>
                <c:pt idx="10143">
                  <c:v>20</c:v>
                </c:pt>
                <c:pt idx="10144">
                  <c:v>6.6362173038229297</c:v>
                </c:pt>
                <c:pt idx="10145">
                  <c:v>-11.2173913043478</c:v>
                </c:pt>
                <c:pt idx="10146">
                  <c:v>7.2076362920684902</c:v>
                </c:pt>
                <c:pt idx="10147">
                  <c:v>9.3538461538461508</c:v>
                </c:pt>
                <c:pt idx="10148">
                  <c:v>6.1601783060921198</c:v>
                </c:pt>
                <c:pt idx="10149">
                  <c:v>14.157894736842101</c:v>
                </c:pt>
                <c:pt idx="10150">
                  <c:v>2.0486194477791102</c:v>
                </c:pt>
                <c:pt idx="10151">
                  <c:v>5.7070446735395102</c:v>
                </c:pt>
                <c:pt idx="10152">
                  <c:v>10.487136929460499</c:v>
                </c:pt>
                <c:pt idx="10153">
                  <c:v>5.7654968094803998</c:v>
                </c:pt>
                <c:pt idx="10154">
                  <c:v>6.8758182518290303</c:v>
                </c:pt>
                <c:pt idx="10155">
                  <c:v>4.0695783132530101</c:v>
                </c:pt>
                <c:pt idx="10156">
                  <c:v>4.7927107061503396</c:v>
                </c:pt>
                <c:pt idx="10157">
                  <c:v>6.1649764319382898</c:v>
                </c:pt>
                <c:pt idx="10158">
                  <c:v>8.2080203691915905</c:v>
                </c:pt>
                <c:pt idx="10159">
                  <c:v>20</c:v>
                </c:pt>
                <c:pt idx="10160">
                  <c:v>6.6295473479589004</c:v>
                </c:pt>
                <c:pt idx="10161">
                  <c:v>5.3092608859329902</c:v>
                </c:pt>
                <c:pt idx="10162">
                  <c:v>9.0591549295774598</c:v>
                </c:pt>
                <c:pt idx="10163">
                  <c:v>8.0945523706018196</c:v>
                </c:pt>
                <c:pt idx="10164">
                  <c:v>8.7462743599541408</c:v>
                </c:pt>
                <c:pt idx="10165">
                  <c:v>14.9414225941422</c:v>
                </c:pt>
                <c:pt idx="10166">
                  <c:v>6.9291863022306002</c:v>
                </c:pt>
                <c:pt idx="10167">
                  <c:v>5.8425026968716196</c:v>
                </c:pt>
                <c:pt idx="10168">
                  <c:v>1.6482412060301499</c:v>
                </c:pt>
                <c:pt idx="10169">
                  <c:v>5.8100208768267203</c:v>
                </c:pt>
                <c:pt idx="10170">
                  <c:v>-8.3333333333333304</c:v>
                </c:pt>
                <c:pt idx="10171">
                  <c:v>30.428571428571399</c:v>
                </c:pt>
                <c:pt idx="10172">
                  <c:v>7.1339740866610004</c:v>
                </c:pt>
                <c:pt idx="10173">
                  <c:v>-1.8333333333333299</c:v>
                </c:pt>
                <c:pt idx="10174">
                  <c:v>6.7613356766256496</c:v>
                </c:pt>
                <c:pt idx="10175">
                  <c:v>4.3606456571867698</c:v>
                </c:pt>
                <c:pt idx="10176">
                  <c:v>8.2303657292729095</c:v>
                </c:pt>
                <c:pt idx="10177">
                  <c:v>6.5471326164874499</c:v>
                </c:pt>
                <c:pt idx="10178">
                  <c:v>7.2719048849831998</c:v>
                </c:pt>
                <c:pt idx="10179">
                  <c:v>6.5400114046759104</c:v>
                </c:pt>
                <c:pt idx="10180">
                  <c:v>8.1878644314868794</c:v>
                </c:pt>
                <c:pt idx="10181">
                  <c:v>6.6753158406219599</c:v>
                </c:pt>
                <c:pt idx="10182">
                  <c:v>8.6736932305055703</c:v>
                </c:pt>
                <c:pt idx="10183">
                  <c:v>2.01185770750988</c:v>
                </c:pt>
                <c:pt idx="10184">
                  <c:v>1.5659229208924901</c:v>
                </c:pt>
                <c:pt idx="10185">
                  <c:v>7.3061797752808904</c:v>
                </c:pt>
                <c:pt idx="10186">
                  <c:v>7.2734503565551201</c:v>
                </c:pt>
                <c:pt idx="10187">
                  <c:v>6.4360162130862699</c:v>
                </c:pt>
                <c:pt idx="10188">
                  <c:v>6.9352361876147501</c:v>
                </c:pt>
                <c:pt idx="10189">
                  <c:v>9.4579486318616706</c:v>
                </c:pt>
                <c:pt idx="10190">
                  <c:v>7.35704008221993</c:v>
                </c:pt>
                <c:pt idx="10191">
                  <c:v>7.9435005393743197</c:v>
                </c:pt>
                <c:pt idx="10192">
                  <c:v>6.9485700257763501</c:v>
                </c:pt>
                <c:pt idx="10193">
                  <c:v>-8.8888888888888893</c:v>
                </c:pt>
                <c:pt idx="10194">
                  <c:v>3.6206896551724101</c:v>
                </c:pt>
                <c:pt idx="10195">
                  <c:v>9.4667250437828301</c:v>
                </c:pt>
                <c:pt idx="10196">
                  <c:v>1.89082969432314</c:v>
                </c:pt>
                <c:pt idx="10197">
                  <c:v>8.6548196015077998</c:v>
                </c:pt>
                <c:pt idx="10198">
                  <c:v>-7.3458646616541303</c:v>
                </c:pt>
                <c:pt idx="10199">
                  <c:v>11.6222222222222</c:v>
                </c:pt>
                <c:pt idx="10200">
                  <c:v>-4</c:v>
                </c:pt>
                <c:pt idx="10201">
                  <c:v>8.7953826691967105</c:v>
                </c:pt>
                <c:pt idx="10202">
                  <c:v>16.072818581293099</c:v>
                </c:pt>
                <c:pt idx="10203">
                  <c:v>7.5435774495398604</c:v>
                </c:pt>
                <c:pt idx="10204">
                  <c:v>5.1559557920589398</c:v>
                </c:pt>
                <c:pt idx="10205">
                  <c:v>3.8181818181818099</c:v>
                </c:pt>
                <c:pt idx="10206">
                  <c:v>-9.5</c:v>
                </c:pt>
                <c:pt idx="10207">
                  <c:v>6.7770676691729301</c:v>
                </c:pt>
                <c:pt idx="10208">
                  <c:v>6.5873778082661598</c:v>
                </c:pt>
                <c:pt idx="10209">
                  <c:v>8.3663085646075803</c:v>
                </c:pt>
                <c:pt idx="10210">
                  <c:v>11.0625</c:v>
                </c:pt>
                <c:pt idx="10211">
                  <c:v>5.2471364109684098</c:v>
                </c:pt>
                <c:pt idx="10212">
                  <c:v>8.5448415374241407</c:v>
                </c:pt>
                <c:pt idx="10213">
                  <c:v>5.4677801724137902</c:v>
                </c:pt>
                <c:pt idx="10214">
                  <c:v>4.6931617461519002</c:v>
                </c:pt>
                <c:pt idx="10215">
                  <c:v>5.7291189931350104</c:v>
                </c:pt>
                <c:pt idx="10216">
                  <c:v>4.8909966438056296</c:v>
                </c:pt>
                <c:pt idx="10217">
                  <c:v>0.37333333333333302</c:v>
                </c:pt>
                <c:pt idx="10218">
                  <c:v>6.3554987212276197</c:v>
                </c:pt>
                <c:pt idx="10219">
                  <c:v>2.6850690087829299</c:v>
                </c:pt>
                <c:pt idx="10220">
                  <c:v>6.22797927461139</c:v>
                </c:pt>
                <c:pt idx="10221">
                  <c:v>3.9553602811950701</c:v>
                </c:pt>
                <c:pt idx="10222">
                  <c:v>5.0133766720840098</c:v>
                </c:pt>
                <c:pt idx="10223">
                  <c:v>5.99705882352941</c:v>
                </c:pt>
                <c:pt idx="10224">
                  <c:v>7.0403653173976704</c:v>
                </c:pt>
                <c:pt idx="10225">
                  <c:v>7.7306917394224302</c:v>
                </c:pt>
                <c:pt idx="10226">
                  <c:v>10.0240771320513</c:v>
                </c:pt>
                <c:pt idx="10227">
                  <c:v>9.9951710261569406</c:v>
                </c:pt>
                <c:pt idx="10228">
                  <c:v>-9.7192982456140307</c:v>
                </c:pt>
                <c:pt idx="10229">
                  <c:v>6.2969595591852796</c:v>
                </c:pt>
                <c:pt idx="10230">
                  <c:v>5.8382352941176396</c:v>
                </c:pt>
                <c:pt idx="10231">
                  <c:v>6.2600165089846902</c:v>
                </c:pt>
                <c:pt idx="10232">
                  <c:v>-7.2752293577981604</c:v>
                </c:pt>
                <c:pt idx="10233">
                  <c:v>6.4540357820100498</c:v>
                </c:pt>
                <c:pt idx="10234">
                  <c:v>9.7668169522091901</c:v>
                </c:pt>
                <c:pt idx="10235">
                  <c:v>7.1076923076923002</c:v>
                </c:pt>
                <c:pt idx="10236">
                  <c:v>-2.2150395778364098</c:v>
                </c:pt>
                <c:pt idx="10237">
                  <c:v>10.4406275358398</c:v>
                </c:pt>
                <c:pt idx="10238">
                  <c:v>6.5848439821693896</c:v>
                </c:pt>
                <c:pt idx="10239">
                  <c:v>3.7743820655297902</c:v>
                </c:pt>
                <c:pt idx="10240">
                  <c:v>2.78666666666666</c:v>
                </c:pt>
                <c:pt idx="10241">
                  <c:v>7.5771780853786197</c:v>
                </c:pt>
                <c:pt idx="10242">
                  <c:v>53.894736842105203</c:v>
                </c:pt>
                <c:pt idx="10243">
                  <c:v>-3.78091587653822</c:v>
                </c:pt>
                <c:pt idx="10244">
                  <c:v>3.1752701080432102</c:v>
                </c:pt>
                <c:pt idx="10245">
                  <c:v>5.5235525740119504</c:v>
                </c:pt>
                <c:pt idx="10246">
                  <c:v>1.10360118247782</c:v>
                </c:pt>
                <c:pt idx="10247">
                  <c:v>2.26582278481012</c:v>
                </c:pt>
                <c:pt idx="10248">
                  <c:v>8.6950171821305808</c:v>
                </c:pt>
                <c:pt idx="10249">
                  <c:v>8.8823529411764692</c:v>
                </c:pt>
                <c:pt idx="10250">
                  <c:v>1.6484721859493301</c:v>
                </c:pt>
                <c:pt idx="10251">
                  <c:v>6.6273154547967899</c:v>
                </c:pt>
                <c:pt idx="10252">
                  <c:v>5.3412452072302301</c:v>
                </c:pt>
                <c:pt idx="10253">
                  <c:v>3.2464676390154898</c:v>
                </c:pt>
                <c:pt idx="10254">
                  <c:v>1.79275808936825</c:v>
                </c:pt>
                <c:pt idx="10255">
                  <c:v>2.9236111111111098</c:v>
                </c:pt>
                <c:pt idx="10256">
                  <c:v>2.7855421686746902</c:v>
                </c:pt>
                <c:pt idx="10257">
                  <c:v>6.0745650372825102</c:v>
                </c:pt>
                <c:pt idx="10258">
                  <c:v>4.7274675046421901</c:v>
                </c:pt>
                <c:pt idx="10259">
                  <c:v>3.04451682953311</c:v>
                </c:pt>
                <c:pt idx="10260">
                  <c:v>6.2997708757637403</c:v>
                </c:pt>
                <c:pt idx="10261">
                  <c:v>32</c:v>
                </c:pt>
                <c:pt idx="10262">
                  <c:v>6.6683501683501598</c:v>
                </c:pt>
                <c:pt idx="10263">
                  <c:v>5.1942162709575701</c:v>
                </c:pt>
                <c:pt idx="10264">
                  <c:v>2.0894941634241202</c:v>
                </c:pt>
                <c:pt idx="10265">
                  <c:v>4.6331639375117604</c:v>
                </c:pt>
                <c:pt idx="10266">
                  <c:v>7.2676308716242097</c:v>
                </c:pt>
                <c:pt idx="10267">
                  <c:v>4.3371669004207503</c:v>
                </c:pt>
                <c:pt idx="10268">
                  <c:v>3.6193609022556301</c:v>
                </c:pt>
                <c:pt idx="10269">
                  <c:v>3.44029343839152</c:v>
                </c:pt>
                <c:pt idx="10270">
                  <c:v>12.1035364294844</c:v>
                </c:pt>
                <c:pt idx="10271">
                  <c:v>1.1440651424992101</c:v>
                </c:pt>
                <c:pt idx="10272">
                  <c:v>-0.23376623376623301</c:v>
                </c:pt>
                <c:pt idx="10273">
                  <c:v>0.25</c:v>
                </c:pt>
                <c:pt idx="10274">
                  <c:v>3.9973251815055399</c:v>
                </c:pt>
                <c:pt idx="10275">
                  <c:v>5.4615384615384599</c:v>
                </c:pt>
                <c:pt idx="10276">
                  <c:v>7.3359893758300103</c:v>
                </c:pt>
                <c:pt idx="10277">
                  <c:v>13.276150627614999</c:v>
                </c:pt>
                <c:pt idx="10278">
                  <c:v>-0.42857142857142799</c:v>
                </c:pt>
                <c:pt idx="10279">
                  <c:v>6.9648736961166202</c:v>
                </c:pt>
                <c:pt idx="10280">
                  <c:v>-8</c:v>
                </c:pt>
                <c:pt idx="10281">
                  <c:v>3.3455631399317398</c:v>
                </c:pt>
                <c:pt idx="10282">
                  <c:v>4.5</c:v>
                </c:pt>
                <c:pt idx="10283">
                  <c:v>6.8056155507559399</c:v>
                </c:pt>
                <c:pt idx="10284">
                  <c:v>4.16547669046619</c:v>
                </c:pt>
                <c:pt idx="10285">
                  <c:v>10.2162162162162</c:v>
                </c:pt>
                <c:pt idx="10286">
                  <c:v>2.37878787878787</c:v>
                </c:pt>
                <c:pt idx="10287">
                  <c:v>8.9975322182615791</c:v>
                </c:pt>
                <c:pt idx="10288">
                  <c:v>13.4469510527755</c:v>
                </c:pt>
                <c:pt idx="10289">
                  <c:v>6.5417536534446699</c:v>
                </c:pt>
                <c:pt idx="10290">
                  <c:v>4.9630387143900601</c:v>
                </c:pt>
                <c:pt idx="10291">
                  <c:v>-22.8888888888888</c:v>
                </c:pt>
                <c:pt idx="10292">
                  <c:v>8.1818181818181799</c:v>
                </c:pt>
                <c:pt idx="10293">
                  <c:v>-4.3953900709219802</c:v>
                </c:pt>
                <c:pt idx="10294">
                  <c:v>20.5</c:v>
                </c:pt>
                <c:pt idx="10295">
                  <c:v>21.8125</c:v>
                </c:pt>
                <c:pt idx="10296">
                  <c:v>9.7120640904806699</c:v>
                </c:pt>
                <c:pt idx="10297">
                  <c:v>15.099322799096999</c:v>
                </c:pt>
                <c:pt idx="10298">
                  <c:v>6.5908766928011397</c:v>
                </c:pt>
                <c:pt idx="10299">
                  <c:v>6.0798113549791397</c:v>
                </c:pt>
                <c:pt idx="10300">
                  <c:v>-1.9133126934984499</c:v>
                </c:pt>
                <c:pt idx="10301">
                  <c:v>6.9722281223449398</c:v>
                </c:pt>
                <c:pt idx="10302">
                  <c:v>4.5714285714285703</c:v>
                </c:pt>
                <c:pt idx="10303">
                  <c:v>2.5405515004055101</c:v>
                </c:pt>
                <c:pt idx="10304">
                  <c:v>5.4284856971394202</c:v>
                </c:pt>
                <c:pt idx="10305">
                  <c:v>-12.414634146341401</c:v>
                </c:pt>
                <c:pt idx="10306">
                  <c:v>6.2948880439374699</c:v>
                </c:pt>
                <c:pt idx="10307">
                  <c:v>5.8450786255095997</c:v>
                </c:pt>
                <c:pt idx="10308">
                  <c:v>3.96161482461945</c:v>
                </c:pt>
                <c:pt idx="10309">
                  <c:v>6.6175063326766104</c:v>
                </c:pt>
                <c:pt idx="10310">
                  <c:v>10.185885608855999</c:v>
                </c:pt>
                <c:pt idx="10311">
                  <c:v>9.9890020366598709</c:v>
                </c:pt>
                <c:pt idx="10312">
                  <c:v>5.1886764597327799</c:v>
                </c:pt>
                <c:pt idx="10313">
                  <c:v>8.6534653465346505</c:v>
                </c:pt>
                <c:pt idx="10314">
                  <c:v>29.704950495049498</c:v>
                </c:pt>
                <c:pt idx="10315">
                  <c:v>7.13507219375873</c:v>
                </c:pt>
                <c:pt idx="10316">
                  <c:v>1.87079646017699</c:v>
                </c:pt>
                <c:pt idx="10317">
                  <c:v>10.5376661742983</c:v>
                </c:pt>
                <c:pt idx="10318">
                  <c:v>4.5063225806451603</c:v>
                </c:pt>
                <c:pt idx="10319">
                  <c:v>0.50546021840873601</c:v>
                </c:pt>
                <c:pt idx="10320">
                  <c:v>11.616141732283401</c:v>
                </c:pt>
                <c:pt idx="10321">
                  <c:v>9.8035839775122895</c:v>
                </c:pt>
                <c:pt idx="10322">
                  <c:v>1.38808139534883</c:v>
                </c:pt>
                <c:pt idx="10323">
                  <c:v>1.5357417371252799</c:v>
                </c:pt>
                <c:pt idx="10324">
                  <c:v>4.0029436501261504</c:v>
                </c:pt>
                <c:pt idx="10325">
                  <c:v>9.98105548037889</c:v>
                </c:pt>
                <c:pt idx="10326">
                  <c:v>-0.41074523396880402</c:v>
                </c:pt>
                <c:pt idx="10327">
                  <c:v>7.77689846775551</c:v>
                </c:pt>
                <c:pt idx="10328">
                  <c:v>5.2471984179301199</c:v>
                </c:pt>
                <c:pt idx="10329">
                  <c:v>0.28893965864803101</c:v>
                </c:pt>
                <c:pt idx="10330">
                  <c:v>8.4954757334795694</c:v>
                </c:pt>
                <c:pt idx="10331">
                  <c:v>-0.92687263836408096</c:v>
                </c:pt>
                <c:pt idx="10332">
                  <c:v>8.86916299559471</c:v>
                </c:pt>
                <c:pt idx="10333">
                  <c:v>3.7643504531722001</c:v>
                </c:pt>
                <c:pt idx="10334">
                  <c:v>-0.85163996948893905</c:v>
                </c:pt>
                <c:pt idx="10335">
                  <c:v>5.3868613138686099</c:v>
                </c:pt>
                <c:pt idx="10336">
                  <c:v>0.35386029411764702</c:v>
                </c:pt>
                <c:pt idx="10337">
                  <c:v>1.1303091293801899</c:v>
                </c:pt>
                <c:pt idx="10338">
                  <c:v>0.34234582206772202</c:v>
                </c:pt>
                <c:pt idx="10339">
                  <c:v>0.285357917570498</c:v>
                </c:pt>
                <c:pt idx="10340">
                  <c:v>3.5295620437956199</c:v>
                </c:pt>
                <c:pt idx="10341">
                  <c:v>-0.77767653758542099</c:v>
                </c:pt>
                <c:pt idx="10342">
                  <c:v>4.7792207792207702</c:v>
                </c:pt>
                <c:pt idx="10343">
                  <c:v>11.552106430155201</c:v>
                </c:pt>
                <c:pt idx="10344">
                  <c:v>7.8537811452717401</c:v>
                </c:pt>
                <c:pt idx="10345">
                  <c:v>4.27693134970424</c:v>
                </c:pt>
                <c:pt idx="10346">
                  <c:v>14.7209302325581</c:v>
                </c:pt>
                <c:pt idx="10347">
                  <c:v>4.4587748772292501</c:v>
                </c:pt>
                <c:pt idx="10348">
                  <c:v>4.3065182258933303</c:v>
                </c:pt>
                <c:pt idx="10349">
                  <c:v>3.5685100722158798</c:v>
                </c:pt>
                <c:pt idx="10350">
                  <c:v>6.7544940416077504</c:v>
                </c:pt>
                <c:pt idx="10351">
                  <c:v>0.606635071090047</c:v>
                </c:pt>
                <c:pt idx="10352">
                  <c:v>6.0430234852970202</c:v>
                </c:pt>
                <c:pt idx="10353">
                  <c:v>2.6363351113900202</c:v>
                </c:pt>
                <c:pt idx="10354">
                  <c:v>2.0650406504065</c:v>
                </c:pt>
                <c:pt idx="10355">
                  <c:v>-11.75</c:v>
                </c:pt>
                <c:pt idx="10356">
                  <c:v>3.0715056664867699</c:v>
                </c:pt>
                <c:pt idx="10357">
                  <c:v>5.94623834886817</c:v>
                </c:pt>
                <c:pt idx="10358">
                  <c:v>4.95037940782621</c:v>
                </c:pt>
                <c:pt idx="10359">
                  <c:v>5.4907975460122698</c:v>
                </c:pt>
                <c:pt idx="10360">
                  <c:v>4.7234678624813098</c:v>
                </c:pt>
                <c:pt idx="10361">
                  <c:v>10.5827338129496</c:v>
                </c:pt>
                <c:pt idx="10362">
                  <c:v>4.4338235294117601</c:v>
                </c:pt>
                <c:pt idx="10363">
                  <c:v>2.87176528762155</c:v>
                </c:pt>
                <c:pt idx="10364">
                  <c:v>10.845040442741499</c:v>
                </c:pt>
                <c:pt idx="10365">
                  <c:v>6.5941893158387996</c:v>
                </c:pt>
                <c:pt idx="10366">
                  <c:v>1.1191011235955</c:v>
                </c:pt>
                <c:pt idx="10367">
                  <c:v>39.726744186046503</c:v>
                </c:pt>
                <c:pt idx="10368">
                  <c:v>17.0739436619718</c:v>
                </c:pt>
                <c:pt idx="10369">
                  <c:v>-0.38271604938271597</c:v>
                </c:pt>
                <c:pt idx="10370">
                  <c:v>5.8052251486830899</c:v>
                </c:pt>
                <c:pt idx="10371">
                  <c:v>2.5</c:v>
                </c:pt>
                <c:pt idx="10372">
                  <c:v>5.4300647088103497</c:v>
                </c:pt>
                <c:pt idx="10373">
                  <c:v>9.4689655172413794</c:v>
                </c:pt>
                <c:pt idx="10374">
                  <c:v>3.09331568497683</c:v>
                </c:pt>
                <c:pt idx="10375">
                  <c:v>-2.5840163934426199</c:v>
                </c:pt>
                <c:pt idx="10376">
                  <c:v>4.00758605568954</c:v>
                </c:pt>
                <c:pt idx="10377">
                  <c:v>7.3820627802690497</c:v>
                </c:pt>
                <c:pt idx="10378">
                  <c:v>2.1473029045643099</c:v>
                </c:pt>
                <c:pt idx="10379">
                  <c:v>14.1618929016189</c:v>
                </c:pt>
                <c:pt idx="10380">
                  <c:v>9.6285295196186294</c:v>
                </c:pt>
                <c:pt idx="10381">
                  <c:v>0.43678160919540199</c:v>
                </c:pt>
                <c:pt idx="10382">
                  <c:v>16.434640522875799</c:v>
                </c:pt>
                <c:pt idx="10383">
                  <c:v>1.4968655207279999</c:v>
                </c:pt>
                <c:pt idx="10384">
                  <c:v>-17.586715867158599</c:v>
                </c:pt>
                <c:pt idx="10385">
                  <c:v>8.1503188581840202</c:v>
                </c:pt>
                <c:pt idx="10386">
                  <c:v>25.735465116278998</c:v>
                </c:pt>
                <c:pt idx="10387">
                  <c:v>8.8521003034658996</c:v>
                </c:pt>
                <c:pt idx="10388">
                  <c:v>5.2200738437621403</c:v>
                </c:pt>
                <c:pt idx="10389">
                  <c:v>4.2917158764973804</c:v>
                </c:pt>
                <c:pt idx="10390">
                  <c:v>8.7435304198800292</c:v>
                </c:pt>
                <c:pt idx="10391">
                  <c:v>-1.12252964426877</c:v>
                </c:pt>
                <c:pt idx="10392">
                  <c:v>7.5280688622754397</c:v>
                </c:pt>
                <c:pt idx="10393">
                  <c:v>4.2729100351817699</c:v>
                </c:pt>
                <c:pt idx="10394">
                  <c:v>9.4190283400809705</c:v>
                </c:pt>
                <c:pt idx="10395">
                  <c:v>-2.06405693950177</c:v>
                </c:pt>
                <c:pt idx="10396">
                  <c:v>3.3043478260869499</c:v>
                </c:pt>
                <c:pt idx="10397">
                  <c:v>6.6128900255754397</c:v>
                </c:pt>
                <c:pt idx="10398">
                  <c:v>4.8140845070422502</c:v>
                </c:pt>
                <c:pt idx="10399">
                  <c:v>11.5921052631578</c:v>
                </c:pt>
                <c:pt idx="10400">
                  <c:v>5.24650205761316</c:v>
                </c:pt>
                <c:pt idx="10401">
                  <c:v>3.6536846677283901</c:v>
                </c:pt>
                <c:pt idx="10402">
                  <c:v>4.9870668618838403</c:v>
                </c:pt>
                <c:pt idx="10403">
                  <c:v>7.7395085888236501</c:v>
                </c:pt>
                <c:pt idx="10404">
                  <c:v>4.5470562956596403</c:v>
                </c:pt>
                <c:pt idx="10405">
                  <c:v>7.6053237778346503</c:v>
                </c:pt>
                <c:pt idx="10406">
                  <c:v>5.6517275913870799</c:v>
                </c:pt>
                <c:pt idx="10407">
                  <c:v>5.4812212260721997</c:v>
                </c:pt>
                <c:pt idx="10408">
                  <c:v>8.7447520184544398</c:v>
                </c:pt>
                <c:pt idx="10409">
                  <c:v>6.8348326736236</c:v>
                </c:pt>
                <c:pt idx="10410">
                  <c:v>5.35288588080466</c:v>
                </c:pt>
                <c:pt idx="10411">
                  <c:v>-1.8434537018357799</c:v>
                </c:pt>
                <c:pt idx="10412">
                  <c:v>3.4565925122083501</c:v>
                </c:pt>
                <c:pt idx="10413">
                  <c:v>7.8557120500782398</c:v>
                </c:pt>
                <c:pt idx="10414">
                  <c:v>9.55555555555555</c:v>
                </c:pt>
                <c:pt idx="10415">
                  <c:v>4.9192399049881201</c:v>
                </c:pt>
                <c:pt idx="10416">
                  <c:v>4.2791294944579601</c:v>
                </c:pt>
                <c:pt idx="10417">
                  <c:v>2.9276087793608001</c:v>
                </c:pt>
                <c:pt idx="10418">
                  <c:v>6.5043749999999996</c:v>
                </c:pt>
                <c:pt idx="10419">
                  <c:v>6.11414708886619</c:v>
                </c:pt>
                <c:pt idx="10420">
                  <c:v>5.2655919231395503</c:v>
                </c:pt>
                <c:pt idx="10421">
                  <c:v>9.3444730077120806</c:v>
                </c:pt>
                <c:pt idx="10422">
                  <c:v>5.2674094707520798</c:v>
                </c:pt>
                <c:pt idx="10423">
                  <c:v>6.5134529147981999</c:v>
                </c:pt>
                <c:pt idx="10424">
                  <c:v>4.9804283604135797</c:v>
                </c:pt>
                <c:pt idx="10425">
                  <c:v>5.8646786117027903</c:v>
                </c:pt>
                <c:pt idx="10426">
                  <c:v>-6</c:v>
                </c:pt>
                <c:pt idx="10427">
                  <c:v>3.0457643622200501</c:v>
                </c:pt>
                <c:pt idx="10428">
                  <c:v>5.8838451268357801</c:v>
                </c:pt>
                <c:pt idx="10429">
                  <c:v>11.676737160120799</c:v>
                </c:pt>
                <c:pt idx="10430">
                  <c:v>7.3400786958965698</c:v>
                </c:pt>
                <c:pt idx="10431">
                  <c:v>-8.3127272727272707</c:v>
                </c:pt>
                <c:pt idx="10432">
                  <c:v>-0.94117647058823495</c:v>
                </c:pt>
                <c:pt idx="10433">
                  <c:v>6.2955499580184702</c:v>
                </c:pt>
                <c:pt idx="10434">
                  <c:v>3.55232558139534</c:v>
                </c:pt>
                <c:pt idx="10435">
                  <c:v>5.9315519013360696</c:v>
                </c:pt>
                <c:pt idx="10436">
                  <c:v>6.5903451995684996</c:v>
                </c:pt>
                <c:pt idx="10437">
                  <c:v>-0.92917369308600295</c:v>
                </c:pt>
                <c:pt idx="10438">
                  <c:v>3.3342465753424602</c:v>
                </c:pt>
                <c:pt idx="10439">
                  <c:v>7.05561385099685</c:v>
                </c:pt>
                <c:pt idx="10440">
                  <c:v>-0.35862068965517202</c:v>
                </c:pt>
                <c:pt idx="10441">
                  <c:v>0.77466666666666595</c:v>
                </c:pt>
                <c:pt idx="10442">
                  <c:v>3.9283259695630801</c:v>
                </c:pt>
                <c:pt idx="10443">
                  <c:v>13.753086419753</c:v>
                </c:pt>
                <c:pt idx="10444">
                  <c:v>2.6704723997067101</c:v>
                </c:pt>
                <c:pt idx="10445">
                  <c:v>0.62727272727272698</c:v>
                </c:pt>
                <c:pt idx="10446">
                  <c:v>4.1739130434782599</c:v>
                </c:pt>
                <c:pt idx="10447">
                  <c:v>21.1216216216216</c:v>
                </c:pt>
                <c:pt idx="10448">
                  <c:v>6.8727967721384502</c:v>
                </c:pt>
                <c:pt idx="10449">
                  <c:v>11.560462502007301</c:v>
                </c:pt>
                <c:pt idx="10450">
                  <c:v>7.1034482758620596</c:v>
                </c:pt>
                <c:pt idx="10451">
                  <c:v>8.9345078513979299</c:v>
                </c:pt>
                <c:pt idx="10452">
                  <c:v>6.6830122591943901</c:v>
                </c:pt>
                <c:pt idx="10453">
                  <c:v>15.173913043478199</c:v>
                </c:pt>
                <c:pt idx="10454">
                  <c:v>8.2882096069869</c:v>
                </c:pt>
                <c:pt idx="10455">
                  <c:v>1.2333333333333301</c:v>
                </c:pt>
                <c:pt idx="10456">
                  <c:v>-24.8125</c:v>
                </c:pt>
                <c:pt idx="10457">
                  <c:v>6.0317374932759504</c:v>
                </c:pt>
                <c:pt idx="10458">
                  <c:v>8.1943587483472893</c:v>
                </c:pt>
                <c:pt idx="10459">
                  <c:v>8.8542461166403097</c:v>
                </c:pt>
                <c:pt idx="10460">
                  <c:v>0.31297709923664102</c:v>
                </c:pt>
                <c:pt idx="10461">
                  <c:v>7.2766717257387699</c:v>
                </c:pt>
                <c:pt idx="10462">
                  <c:v>5.3012048192770997</c:v>
                </c:pt>
                <c:pt idx="10463">
                  <c:v>13.068548387096699</c:v>
                </c:pt>
                <c:pt idx="10464">
                  <c:v>26.428571428571399</c:v>
                </c:pt>
                <c:pt idx="10465">
                  <c:v>13.1523929471032</c:v>
                </c:pt>
                <c:pt idx="10466">
                  <c:v>9.8609209707529502</c:v>
                </c:pt>
                <c:pt idx="10467">
                  <c:v>7.0547770700636896</c:v>
                </c:pt>
                <c:pt idx="10468">
                  <c:v>57.6666666666666</c:v>
                </c:pt>
                <c:pt idx="10469">
                  <c:v>12.882240087703201</c:v>
                </c:pt>
                <c:pt idx="10470">
                  <c:v>5.2333333333333298</c:v>
                </c:pt>
                <c:pt idx="10471">
                  <c:v>10.7864077669902</c:v>
                </c:pt>
                <c:pt idx="10472">
                  <c:v>7.0907770515613597</c:v>
                </c:pt>
                <c:pt idx="10473">
                  <c:v>4.2457845433255201</c:v>
                </c:pt>
                <c:pt idx="10474">
                  <c:v>9.0609411475611203</c:v>
                </c:pt>
                <c:pt idx="10475">
                  <c:v>3.8636363636363602</c:v>
                </c:pt>
                <c:pt idx="10476">
                  <c:v>4.7069701280227596</c:v>
                </c:pt>
                <c:pt idx="10477">
                  <c:v>1.3075471698113199</c:v>
                </c:pt>
                <c:pt idx="10478">
                  <c:v>3.7785809396994399</c:v>
                </c:pt>
                <c:pt idx="10479">
                  <c:v>9.4909601634320708</c:v>
                </c:pt>
                <c:pt idx="10480">
                  <c:v>1.1983122362869101</c:v>
                </c:pt>
                <c:pt idx="10481">
                  <c:v>6.8649789029535802</c:v>
                </c:pt>
                <c:pt idx="10482">
                  <c:v>8.2662404813387198</c:v>
                </c:pt>
                <c:pt idx="10483">
                  <c:v>7.4114870970981004</c:v>
                </c:pt>
                <c:pt idx="10484">
                  <c:v>2.5793103448275798</c:v>
                </c:pt>
                <c:pt idx="10485">
                  <c:v>8.74402730375426</c:v>
                </c:pt>
                <c:pt idx="10486">
                  <c:v>4.6705911823647197</c:v>
                </c:pt>
                <c:pt idx="10487">
                  <c:v>6.32116004296455</c:v>
                </c:pt>
                <c:pt idx="10488">
                  <c:v>2.6423357664233502</c:v>
                </c:pt>
                <c:pt idx="10489">
                  <c:v>3.6143194173761399</c:v>
                </c:pt>
                <c:pt idx="10490">
                  <c:v>11.9275699288381</c:v>
                </c:pt>
                <c:pt idx="10491">
                  <c:v>9.0372873964238902</c:v>
                </c:pt>
                <c:pt idx="10492">
                  <c:v>11.4309248670478</c:v>
                </c:pt>
                <c:pt idx="10493">
                  <c:v>9.9389559823137308</c:v>
                </c:pt>
                <c:pt idx="10494">
                  <c:v>13.573559048770599</c:v>
                </c:pt>
                <c:pt idx="10495">
                  <c:v>9.0258799171842607</c:v>
                </c:pt>
                <c:pt idx="10496">
                  <c:v>7.4115123575361697</c:v>
                </c:pt>
                <c:pt idx="10497">
                  <c:v>7.7674459794544797</c:v>
                </c:pt>
                <c:pt idx="10498">
                  <c:v>0.69955156950672603</c:v>
                </c:pt>
                <c:pt idx="10499">
                  <c:v>7.6918905595267404</c:v>
                </c:pt>
                <c:pt idx="10500">
                  <c:v>4.61049087364876</c:v>
                </c:pt>
                <c:pt idx="10501">
                  <c:v>14.017131669114001</c:v>
                </c:pt>
                <c:pt idx="10502">
                  <c:v>17.437022266533699</c:v>
                </c:pt>
                <c:pt idx="10503">
                  <c:v>6.8504126984126898</c:v>
                </c:pt>
                <c:pt idx="10504">
                  <c:v>9.47285190307257</c:v>
                </c:pt>
                <c:pt idx="10505">
                  <c:v>14.431584640346101</c:v>
                </c:pt>
                <c:pt idx="10506">
                  <c:v>5.6586510825828702</c:v>
                </c:pt>
                <c:pt idx="10507">
                  <c:v>15.869170833817799</c:v>
                </c:pt>
                <c:pt idx="10508">
                  <c:v>8.8819069835252904</c:v>
                </c:pt>
                <c:pt idx="10509">
                  <c:v>4.0355276907000999</c:v>
                </c:pt>
                <c:pt idx="10510">
                  <c:v>7.4594594594594597</c:v>
                </c:pt>
                <c:pt idx="10511">
                  <c:v>5.3702095994046797</c:v>
                </c:pt>
                <c:pt idx="10512">
                  <c:v>6.2915635545556796</c:v>
                </c:pt>
                <c:pt idx="10513">
                  <c:v>5.4943893772208696</c:v>
                </c:pt>
                <c:pt idx="10514">
                  <c:v>13.62109375</c:v>
                </c:pt>
                <c:pt idx="10515">
                  <c:v>6.0318725099601496</c:v>
                </c:pt>
                <c:pt idx="10516">
                  <c:v>4.0476190476190403</c:v>
                </c:pt>
                <c:pt idx="10517">
                  <c:v>1.9359931726050701</c:v>
                </c:pt>
                <c:pt idx="10518">
                  <c:v>7.8280495486038202</c:v>
                </c:pt>
                <c:pt idx="10519">
                  <c:v>13.6362641870641</c:v>
                </c:pt>
                <c:pt idx="10520">
                  <c:v>5.5598421744848698</c:v>
                </c:pt>
                <c:pt idx="10521">
                  <c:v>-3.18827708703374</c:v>
                </c:pt>
                <c:pt idx="10522">
                  <c:v>5.1399673439767701</c:v>
                </c:pt>
                <c:pt idx="10523">
                  <c:v>7.4484896979395803</c:v>
                </c:pt>
                <c:pt idx="10524">
                  <c:v>14.9900990099009</c:v>
                </c:pt>
                <c:pt idx="10525">
                  <c:v>2.8125</c:v>
                </c:pt>
                <c:pt idx="10526">
                  <c:v>7.3884698275862002</c:v>
                </c:pt>
                <c:pt idx="10527">
                  <c:v>8.0396039603960396</c:v>
                </c:pt>
                <c:pt idx="10528">
                  <c:v>3.59817813765182</c:v>
                </c:pt>
                <c:pt idx="10529">
                  <c:v>8.1424472994885804</c:v>
                </c:pt>
                <c:pt idx="10530">
                  <c:v>8.4091137543977208</c:v>
                </c:pt>
                <c:pt idx="10531">
                  <c:v>8.4288052373158706</c:v>
                </c:pt>
                <c:pt idx="10532">
                  <c:v>9.2141985850207302</c:v>
                </c:pt>
                <c:pt idx="10533">
                  <c:v>6.1376689189189104</c:v>
                </c:pt>
                <c:pt idx="10534">
                  <c:v>4.8456836141344803</c:v>
                </c:pt>
                <c:pt idx="10535">
                  <c:v>18.932250259246398</c:v>
                </c:pt>
                <c:pt idx="10536">
                  <c:v>4.9870116266890099</c:v>
                </c:pt>
                <c:pt idx="10537">
                  <c:v>13.378378378378301</c:v>
                </c:pt>
                <c:pt idx="10538">
                  <c:v>14.276404494382</c:v>
                </c:pt>
                <c:pt idx="10539">
                  <c:v>15.636154729988499</c:v>
                </c:pt>
                <c:pt idx="10540">
                  <c:v>8.9130434782608692</c:v>
                </c:pt>
                <c:pt idx="10541">
                  <c:v>-14.1875</c:v>
                </c:pt>
                <c:pt idx="10542">
                  <c:v>10.1067708333333</c:v>
                </c:pt>
                <c:pt idx="10543">
                  <c:v>7.4282653334523703</c:v>
                </c:pt>
                <c:pt idx="10544">
                  <c:v>11.781954887217999</c:v>
                </c:pt>
                <c:pt idx="10545">
                  <c:v>14.6625424881033</c:v>
                </c:pt>
                <c:pt idx="10546">
                  <c:v>2.80431499460625</c:v>
                </c:pt>
                <c:pt idx="10547">
                  <c:v>7.1731974921630002</c:v>
                </c:pt>
                <c:pt idx="10548">
                  <c:v>7.9150943396226401</c:v>
                </c:pt>
                <c:pt idx="10549">
                  <c:v>7.8161764705882302</c:v>
                </c:pt>
                <c:pt idx="10550">
                  <c:v>12.320675105485201</c:v>
                </c:pt>
                <c:pt idx="10551">
                  <c:v>5.2733516483516398</c:v>
                </c:pt>
                <c:pt idx="10552">
                  <c:v>10.3043607238208</c:v>
                </c:pt>
                <c:pt idx="10553">
                  <c:v>7.4546510502371497</c:v>
                </c:pt>
                <c:pt idx="10554">
                  <c:v>7.8958312994239899</c:v>
                </c:pt>
                <c:pt idx="10555">
                  <c:v>4.1519902020820503</c:v>
                </c:pt>
                <c:pt idx="10556">
                  <c:v>13.9815789473684</c:v>
                </c:pt>
                <c:pt idx="10557">
                  <c:v>11.4047619047619</c:v>
                </c:pt>
                <c:pt idx="10558">
                  <c:v>4.38721047331319</c:v>
                </c:pt>
                <c:pt idx="10559">
                  <c:v>10.389083625438101</c:v>
                </c:pt>
                <c:pt idx="10560">
                  <c:v>11.3421582733812</c:v>
                </c:pt>
                <c:pt idx="10561">
                  <c:v>5.6538734896943801</c:v>
                </c:pt>
                <c:pt idx="10562">
                  <c:v>6.6923076923076898</c:v>
                </c:pt>
                <c:pt idx="10563">
                  <c:v>11.659614187927801</c:v>
                </c:pt>
                <c:pt idx="10564">
                  <c:v>10.994013768332801</c:v>
                </c:pt>
                <c:pt idx="10565">
                  <c:v>9.0805123513266199</c:v>
                </c:pt>
                <c:pt idx="10566">
                  <c:v>4.38326506729081</c:v>
                </c:pt>
                <c:pt idx="10567">
                  <c:v>-1.7795348837209299</c:v>
                </c:pt>
                <c:pt idx="10568">
                  <c:v>5.5699833373006404</c:v>
                </c:pt>
                <c:pt idx="10569">
                  <c:v>5.9446529080675399</c:v>
                </c:pt>
                <c:pt idx="10570">
                  <c:v>7.9749071821789697</c:v>
                </c:pt>
                <c:pt idx="10571">
                  <c:v>12.569441968265201</c:v>
                </c:pt>
                <c:pt idx="10572">
                  <c:v>-0.24561403508771901</c:v>
                </c:pt>
                <c:pt idx="10573">
                  <c:v>7.4840764331210101</c:v>
                </c:pt>
                <c:pt idx="10574">
                  <c:v>9.2491849091755896</c:v>
                </c:pt>
                <c:pt idx="10575">
                  <c:v>9.7440239043824697</c:v>
                </c:pt>
                <c:pt idx="10576">
                  <c:v>6.7809960408418402</c:v>
                </c:pt>
                <c:pt idx="10577">
                  <c:v>0.48499999999999999</c:v>
                </c:pt>
                <c:pt idx="10578">
                  <c:v>-6.8</c:v>
                </c:pt>
                <c:pt idx="10579">
                  <c:v>1.3218390804597699</c:v>
                </c:pt>
                <c:pt idx="10580">
                  <c:v>13.8316831683168</c:v>
                </c:pt>
                <c:pt idx="10581">
                  <c:v>-12</c:v>
                </c:pt>
                <c:pt idx="10582">
                  <c:v>9.7071428571428502</c:v>
                </c:pt>
                <c:pt idx="10583">
                  <c:v>12.8172413793103</c:v>
                </c:pt>
                <c:pt idx="10584">
                  <c:v>10.2440184883088</c:v>
                </c:pt>
                <c:pt idx="10585">
                  <c:v>-14</c:v>
                </c:pt>
                <c:pt idx="10586">
                  <c:v>-3.4</c:v>
                </c:pt>
                <c:pt idx="10587">
                  <c:v>-3.0220112214069901</c:v>
                </c:pt>
                <c:pt idx="10588">
                  <c:v>4.6377865612648197</c:v>
                </c:pt>
                <c:pt idx="10589">
                  <c:v>2.5486515641855401</c:v>
                </c:pt>
                <c:pt idx="10590">
                  <c:v>2.5247093023255802</c:v>
                </c:pt>
                <c:pt idx="10591">
                  <c:v>33</c:v>
                </c:pt>
                <c:pt idx="10592">
                  <c:v>10.550188205771599</c:v>
                </c:pt>
                <c:pt idx="10593">
                  <c:v>1.6823051348356099</c:v>
                </c:pt>
                <c:pt idx="10594">
                  <c:v>12.029062087186199</c:v>
                </c:pt>
                <c:pt idx="10595">
                  <c:v>4.10061287027579</c:v>
                </c:pt>
                <c:pt idx="10596">
                  <c:v>7.2927806322389603</c:v>
                </c:pt>
                <c:pt idx="10597">
                  <c:v>0</c:v>
                </c:pt>
                <c:pt idx="10598">
                  <c:v>-1.4691011235955</c:v>
                </c:pt>
                <c:pt idx="10599">
                  <c:v>5.4782003710575102</c:v>
                </c:pt>
                <c:pt idx="10600">
                  <c:v>2.4791463017269399</c:v>
                </c:pt>
                <c:pt idx="10601">
                  <c:v>23.452830188679201</c:v>
                </c:pt>
                <c:pt idx="10602">
                  <c:v>5.2760646108663698</c:v>
                </c:pt>
                <c:pt idx="10603">
                  <c:v>6.7868852459016296</c:v>
                </c:pt>
                <c:pt idx="10604">
                  <c:v>-4.5021097046413496</c:v>
                </c:pt>
                <c:pt idx="10605">
                  <c:v>4.8246620237607498</c:v>
                </c:pt>
                <c:pt idx="10606">
                  <c:v>6.4430727023319596</c:v>
                </c:pt>
                <c:pt idx="10607">
                  <c:v>5.1815384615384597</c:v>
                </c:pt>
                <c:pt idx="10608">
                  <c:v>6.4003764452809797</c:v>
                </c:pt>
                <c:pt idx="10609">
                  <c:v>9.4749455337690591</c:v>
                </c:pt>
                <c:pt idx="10610">
                  <c:v>4.1895520098189598</c:v>
                </c:pt>
                <c:pt idx="10611">
                  <c:v>13.28125</c:v>
                </c:pt>
                <c:pt idx="10612">
                  <c:v>6.6789306283847596</c:v>
                </c:pt>
                <c:pt idx="10613">
                  <c:v>8.4955713408752001</c:v>
                </c:pt>
                <c:pt idx="10614">
                  <c:v>5.68829629629629</c:v>
                </c:pt>
                <c:pt idx="10615">
                  <c:v>-7.5</c:v>
                </c:pt>
                <c:pt idx="10616">
                  <c:v>15.7057010785824</c:v>
                </c:pt>
                <c:pt idx="10617">
                  <c:v>9.2232182877633306</c:v>
                </c:pt>
                <c:pt idx="10618">
                  <c:v>0.65932452276064601</c:v>
                </c:pt>
                <c:pt idx="10619">
                  <c:v>5.55479186834462</c:v>
                </c:pt>
                <c:pt idx="10620">
                  <c:v>-0.38329519450800897</c:v>
                </c:pt>
                <c:pt idx="10621">
                  <c:v>11.9324324324324</c:v>
                </c:pt>
                <c:pt idx="10622">
                  <c:v>13.558091286307</c:v>
                </c:pt>
                <c:pt idx="10623">
                  <c:v>8.9001426533523507</c:v>
                </c:pt>
                <c:pt idx="10624">
                  <c:v>4.8584399101825602</c:v>
                </c:pt>
                <c:pt idx="10625">
                  <c:v>4.8311200200451001</c:v>
                </c:pt>
                <c:pt idx="10626">
                  <c:v>-3.3832116788321098</c:v>
                </c:pt>
                <c:pt idx="10627">
                  <c:v>5.3497856705449998</c:v>
                </c:pt>
                <c:pt idx="10628">
                  <c:v>0.61559888579387101</c:v>
                </c:pt>
                <c:pt idx="10629">
                  <c:v>7.4575398867730298</c:v>
                </c:pt>
                <c:pt idx="10630">
                  <c:v>0.72201834862385295</c:v>
                </c:pt>
                <c:pt idx="10631">
                  <c:v>-2.1932404540763599</c:v>
                </c:pt>
                <c:pt idx="10632">
                  <c:v>0.28583916083916</c:v>
                </c:pt>
                <c:pt idx="10633">
                  <c:v>14.6666666666666</c:v>
                </c:pt>
                <c:pt idx="10634">
                  <c:v>5.2482470535581003</c:v>
                </c:pt>
                <c:pt idx="10635">
                  <c:v>2.4629213483146</c:v>
                </c:pt>
                <c:pt idx="10636">
                  <c:v>16.8117647058823</c:v>
                </c:pt>
                <c:pt idx="10637">
                  <c:v>5.4375</c:v>
                </c:pt>
                <c:pt idx="10638">
                  <c:v>0.45075318655851598</c:v>
                </c:pt>
                <c:pt idx="10639">
                  <c:v>16.5</c:v>
                </c:pt>
                <c:pt idx="10640">
                  <c:v>5.6630811936155396</c:v>
                </c:pt>
                <c:pt idx="10641">
                  <c:v>5.5280199252801996</c:v>
                </c:pt>
                <c:pt idx="10642">
                  <c:v>4.01033591731266</c:v>
                </c:pt>
                <c:pt idx="10643">
                  <c:v>4.5197583689906802</c:v>
                </c:pt>
                <c:pt idx="10644">
                  <c:v>12.444702242846001</c:v>
                </c:pt>
                <c:pt idx="10645">
                  <c:v>8.8709677419354804</c:v>
                </c:pt>
                <c:pt idx="10646">
                  <c:v>8.3062659538602297</c:v>
                </c:pt>
                <c:pt idx="10647">
                  <c:v>10.364036844213</c:v>
                </c:pt>
                <c:pt idx="10648">
                  <c:v>2.02966101694915</c:v>
                </c:pt>
                <c:pt idx="10649">
                  <c:v>4.8752424046541698</c:v>
                </c:pt>
                <c:pt idx="10650">
                  <c:v>2.1499674690956398</c:v>
                </c:pt>
                <c:pt idx="10651">
                  <c:v>2.5903930131004298</c:v>
                </c:pt>
                <c:pt idx="10652">
                  <c:v>-0.47595190380761498</c:v>
                </c:pt>
                <c:pt idx="10653">
                  <c:v>3.6465245363946002</c:v>
                </c:pt>
                <c:pt idx="10654">
                  <c:v>2.6635036496350302</c:v>
                </c:pt>
                <c:pt idx="10655">
                  <c:v>6.1683453237409998</c:v>
                </c:pt>
                <c:pt idx="10656">
                  <c:v>-0.73986332574031799</c:v>
                </c:pt>
                <c:pt idx="10657">
                  <c:v>9.2213622291021604</c:v>
                </c:pt>
                <c:pt idx="10658">
                  <c:v>5.52002002002002</c:v>
                </c:pt>
                <c:pt idx="10659">
                  <c:v>5.3964530892448499</c:v>
                </c:pt>
                <c:pt idx="10660">
                  <c:v>2.2565742714996402</c:v>
                </c:pt>
                <c:pt idx="10661">
                  <c:v>4.0147402218330397</c:v>
                </c:pt>
                <c:pt idx="10662">
                  <c:v>-0.30769230769230699</c:v>
                </c:pt>
                <c:pt idx="10663">
                  <c:v>-1.06603773584905</c:v>
                </c:pt>
                <c:pt idx="10664">
                  <c:v>8.7455716586151304</c:v>
                </c:pt>
                <c:pt idx="10665">
                  <c:v>8.9464285714285694</c:v>
                </c:pt>
                <c:pt idx="10666">
                  <c:v>-8.8628571428571394</c:v>
                </c:pt>
                <c:pt idx="10667">
                  <c:v>4.8181818181818103</c:v>
                </c:pt>
                <c:pt idx="10668">
                  <c:v>12.704402515723199</c:v>
                </c:pt>
                <c:pt idx="10669">
                  <c:v>3.2585034013605401</c:v>
                </c:pt>
                <c:pt idx="10670">
                  <c:v>-10.435779816513699</c:v>
                </c:pt>
                <c:pt idx="10671">
                  <c:v>-13.9659442724458</c:v>
                </c:pt>
                <c:pt idx="10672">
                  <c:v>-4.8780487804878003</c:v>
                </c:pt>
                <c:pt idx="10673">
                  <c:v>8.4984374999999996</c:v>
                </c:pt>
                <c:pt idx="10674">
                  <c:v>11.9236977256052</c:v>
                </c:pt>
                <c:pt idx="10675">
                  <c:v>-7.5054151624548702</c:v>
                </c:pt>
                <c:pt idx="10676">
                  <c:v>-7.55151515151515</c:v>
                </c:pt>
                <c:pt idx="10677">
                  <c:v>13.9149596523898</c:v>
                </c:pt>
                <c:pt idx="10678">
                  <c:v>-5.9028571428571404</c:v>
                </c:pt>
                <c:pt idx="10679">
                  <c:v>3.4507692307692301</c:v>
                </c:pt>
                <c:pt idx="10680">
                  <c:v>14.3262711864406</c:v>
                </c:pt>
                <c:pt idx="10681">
                  <c:v>-2.9315960912052099</c:v>
                </c:pt>
                <c:pt idx="10682">
                  <c:v>13.915601023017899</c:v>
                </c:pt>
                <c:pt idx="10683">
                  <c:v>10.4374251497006</c:v>
                </c:pt>
                <c:pt idx="10684">
                  <c:v>-0.40652446675031301</c:v>
                </c:pt>
                <c:pt idx="10685">
                  <c:v>22.154545454545399</c:v>
                </c:pt>
                <c:pt idx="10686">
                  <c:v>6</c:v>
                </c:pt>
                <c:pt idx="10687">
                  <c:v>17.5</c:v>
                </c:pt>
                <c:pt idx="10688">
                  <c:v>7.0062225475841799</c:v>
                </c:pt>
                <c:pt idx="10689">
                  <c:v>6.3207084468664796</c:v>
                </c:pt>
                <c:pt idx="10690">
                  <c:v>4.2379997493420198</c:v>
                </c:pt>
                <c:pt idx="10691">
                  <c:v>3.74839087185488</c:v>
                </c:pt>
                <c:pt idx="10692">
                  <c:v>8.1476377952755907</c:v>
                </c:pt>
                <c:pt idx="10693">
                  <c:v>-18</c:v>
                </c:pt>
                <c:pt idx="10694">
                  <c:v>-4.5739534883720898</c:v>
                </c:pt>
                <c:pt idx="10695">
                  <c:v>4.5523909985935296</c:v>
                </c:pt>
                <c:pt idx="10696">
                  <c:v>9.5964536475068396</c:v>
                </c:pt>
                <c:pt idx="10697">
                  <c:v>-2.59785067873303</c:v>
                </c:pt>
                <c:pt idx="10698">
                  <c:v>1.98850574712643</c:v>
                </c:pt>
                <c:pt idx="10699">
                  <c:v>12.3793103448275</c:v>
                </c:pt>
                <c:pt idx="10700">
                  <c:v>4.4105347808604698</c:v>
                </c:pt>
                <c:pt idx="10701">
                  <c:v>3.7171957010747301</c:v>
                </c:pt>
                <c:pt idx="10702">
                  <c:v>4.47237394957983</c:v>
                </c:pt>
                <c:pt idx="10703">
                  <c:v>2.8498478187352001</c:v>
                </c:pt>
                <c:pt idx="10704">
                  <c:v>27.745098039215598</c:v>
                </c:pt>
                <c:pt idx="10705">
                  <c:v>-2.87633885102239</c:v>
                </c:pt>
                <c:pt idx="10706">
                  <c:v>5.6956076322192297</c:v>
                </c:pt>
                <c:pt idx="10707">
                  <c:v>5.3186434986988997</c:v>
                </c:pt>
                <c:pt idx="10708">
                  <c:v>-3.5819935691318299</c:v>
                </c:pt>
                <c:pt idx="10709">
                  <c:v>8.4341782937479994</c:v>
                </c:pt>
                <c:pt idx="10710">
                  <c:v>23.177383592017701</c:v>
                </c:pt>
                <c:pt idx="10711">
                  <c:v>7.1441860465116198</c:v>
                </c:pt>
                <c:pt idx="10712">
                  <c:v>12.083863298662701</c:v>
                </c:pt>
                <c:pt idx="10713">
                  <c:v>1.00325732899022</c:v>
                </c:pt>
                <c:pt idx="10714">
                  <c:v>7.3025316455696201</c:v>
                </c:pt>
                <c:pt idx="10715">
                  <c:v>25.363636363636299</c:v>
                </c:pt>
                <c:pt idx="10716">
                  <c:v>26.457627118644002</c:v>
                </c:pt>
                <c:pt idx="10717">
                  <c:v>2.6321051128248998</c:v>
                </c:pt>
                <c:pt idx="10718">
                  <c:v>6.8503144654088004</c:v>
                </c:pt>
                <c:pt idx="10719">
                  <c:v>20.279279279279201</c:v>
                </c:pt>
                <c:pt idx="10720">
                  <c:v>-3.6475017111567398</c:v>
                </c:pt>
                <c:pt idx="10721">
                  <c:v>22.177474402730301</c:v>
                </c:pt>
                <c:pt idx="10722">
                  <c:v>5.13564668769716</c:v>
                </c:pt>
                <c:pt idx="10723">
                  <c:v>8.3368777187046792</c:v>
                </c:pt>
                <c:pt idx="10724">
                  <c:v>0.232849604221635</c:v>
                </c:pt>
                <c:pt idx="10725">
                  <c:v>12.551330798479</c:v>
                </c:pt>
                <c:pt idx="10726">
                  <c:v>2.9663716814159198</c:v>
                </c:pt>
                <c:pt idx="10727">
                  <c:v>8.8102114492006098</c:v>
                </c:pt>
                <c:pt idx="10728">
                  <c:v>2.2248803827751198</c:v>
                </c:pt>
                <c:pt idx="10729">
                  <c:v>15.183731513083</c:v>
                </c:pt>
                <c:pt idx="10730">
                  <c:v>11.174517374517301</c:v>
                </c:pt>
                <c:pt idx="10731">
                  <c:v>32.205128205128197</c:v>
                </c:pt>
                <c:pt idx="10732">
                  <c:v>10.936263278483599</c:v>
                </c:pt>
                <c:pt idx="10733">
                  <c:v>2.8518032786885201</c:v>
                </c:pt>
                <c:pt idx="10734">
                  <c:v>15.567627494456699</c:v>
                </c:pt>
                <c:pt idx="10735">
                  <c:v>2.7146341463414601</c:v>
                </c:pt>
                <c:pt idx="10736">
                  <c:v>10.750686005487999</c:v>
                </c:pt>
                <c:pt idx="10737">
                  <c:v>5.1965725806451601</c:v>
                </c:pt>
                <c:pt idx="10738">
                  <c:v>8.0221774193548292</c:v>
                </c:pt>
                <c:pt idx="10739">
                  <c:v>13.1553287981859</c:v>
                </c:pt>
                <c:pt idx="10740">
                  <c:v>24.5653518948182</c:v>
                </c:pt>
                <c:pt idx="10741">
                  <c:v>11.2350230414746</c:v>
                </c:pt>
                <c:pt idx="10742">
                  <c:v>16.0027662517289</c:v>
                </c:pt>
                <c:pt idx="10743">
                  <c:v>-10.4444444444444</c:v>
                </c:pt>
                <c:pt idx="10744">
                  <c:v>1.62962962962962</c:v>
                </c:pt>
                <c:pt idx="10745">
                  <c:v>31.702702702702702</c:v>
                </c:pt>
                <c:pt idx="10746">
                  <c:v>5.3975069252077503</c:v>
                </c:pt>
                <c:pt idx="10747">
                  <c:v>6.2494577006507503</c:v>
                </c:pt>
                <c:pt idx="10748">
                  <c:v>-7.2037470725995298</c:v>
                </c:pt>
                <c:pt idx="10749">
                  <c:v>0.29499999999999998</c:v>
                </c:pt>
                <c:pt idx="10750">
                  <c:v>-6.0714285714285703</c:v>
                </c:pt>
                <c:pt idx="10751">
                  <c:v>10.880694143167</c:v>
                </c:pt>
                <c:pt idx="10752">
                  <c:v>5.3023872679045096</c:v>
                </c:pt>
                <c:pt idx="10753">
                  <c:v>14.2034161490683</c:v>
                </c:pt>
                <c:pt idx="10754">
                  <c:v>5.0243277848911596</c:v>
                </c:pt>
                <c:pt idx="10755">
                  <c:v>4.1100543478260798</c:v>
                </c:pt>
                <c:pt idx="10756">
                  <c:v>20.145966709346901</c:v>
                </c:pt>
                <c:pt idx="10757">
                  <c:v>15.2396475770925</c:v>
                </c:pt>
                <c:pt idx="10758">
                  <c:v>17.5833333333333</c:v>
                </c:pt>
                <c:pt idx="10759">
                  <c:v>8.9423676012461009</c:v>
                </c:pt>
                <c:pt idx="10760">
                  <c:v>38.228155339805802</c:v>
                </c:pt>
                <c:pt idx="10761">
                  <c:v>2.1240875912408699</c:v>
                </c:pt>
                <c:pt idx="10762">
                  <c:v>2.3084050297815999</c:v>
                </c:pt>
                <c:pt idx="10763">
                  <c:v>3.9721549636803801</c:v>
                </c:pt>
                <c:pt idx="10764">
                  <c:v>6.5526315789473601</c:v>
                </c:pt>
                <c:pt idx="10765">
                  <c:v>1.7716682199440801</c:v>
                </c:pt>
                <c:pt idx="10766">
                  <c:v>9.6222760290556906</c:v>
                </c:pt>
                <c:pt idx="10767">
                  <c:v>11.406930693069301</c:v>
                </c:pt>
                <c:pt idx="10768">
                  <c:v>14.074999999999999</c:v>
                </c:pt>
                <c:pt idx="10769">
                  <c:v>8.8869969040247607</c:v>
                </c:pt>
                <c:pt idx="10770">
                  <c:v>13.476978789446401</c:v>
                </c:pt>
                <c:pt idx="10771">
                  <c:v>19.715447154471502</c:v>
                </c:pt>
                <c:pt idx="10772">
                  <c:v>5.7756497948016401</c:v>
                </c:pt>
                <c:pt idx="10773">
                  <c:v>18.405539070227402</c:v>
                </c:pt>
                <c:pt idx="10774">
                  <c:v>5.7678389398572802</c:v>
                </c:pt>
                <c:pt idx="10775">
                  <c:v>8.1674876847290605</c:v>
                </c:pt>
                <c:pt idx="10776">
                  <c:v>4.7928286852589599</c:v>
                </c:pt>
                <c:pt idx="10777">
                  <c:v>5.0873328088119498</c:v>
                </c:pt>
                <c:pt idx="10778">
                  <c:v>5.7855822550831704</c:v>
                </c:pt>
                <c:pt idx="10779">
                  <c:v>5.1420454545454497</c:v>
                </c:pt>
                <c:pt idx="10780">
                  <c:v>11.5260416666666</c:v>
                </c:pt>
                <c:pt idx="10781">
                  <c:v>6.3260437375745502</c:v>
                </c:pt>
                <c:pt idx="10782">
                  <c:v>12.6464968152866</c:v>
                </c:pt>
                <c:pt idx="10783">
                  <c:v>9.5323541087733208</c:v>
                </c:pt>
                <c:pt idx="10784">
                  <c:v>5.0327102803738297</c:v>
                </c:pt>
                <c:pt idx="10785">
                  <c:v>5.1876332622601202</c:v>
                </c:pt>
                <c:pt idx="10786">
                  <c:v>4.0255863539445604</c:v>
                </c:pt>
                <c:pt idx="10787">
                  <c:v>5.4720744680850997</c:v>
                </c:pt>
                <c:pt idx="10788">
                  <c:v>-2.1324041811846599</c:v>
                </c:pt>
                <c:pt idx="10789">
                  <c:v>-5.1685393258426897</c:v>
                </c:pt>
                <c:pt idx="10790">
                  <c:v>7.2315068493150596</c:v>
                </c:pt>
                <c:pt idx="10791">
                  <c:v>-6.1011235955056096</c:v>
                </c:pt>
                <c:pt idx="10792">
                  <c:v>5.6811594202898501</c:v>
                </c:pt>
                <c:pt idx="10793">
                  <c:v>1.7105263157894699</c:v>
                </c:pt>
                <c:pt idx="10794">
                  <c:v>7.0111731843575402</c:v>
                </c:pt>
                <c:pt idx="10795">
                  <c:v>23.358514724711899</c:v>
                </c:pt>
                <c:pt idx="10796">
                  <c:v>7.5274509803921497</c:v>
                </c:pt>
                <c:pt idx="10797">
                  <c:v>3.5395284327323102</c:v>
                </c:pt>
                <c:pt idx="10798">
                  <c:v>2.4432548179871501</c:v>
                </c:pt>
                <c:pt idx="10799">
                  <c:v>1.61209439528023</c:v>
                </c:pt>
                <c:pt idx="10800">
                  <c:v>6.2708618331053296</c:v>
                </c:pt>
                <c:pt idx="10801">
                  <c:v>5.0506329113924</c:v>
                </c:pt>
                <c:pt idx="10802">
                  <c:v>1.7592829705505699</c:v>
                </c:pt>
                <c:pt idx="10803">
                  <c:v>7.55150554675118</c:v>
                </c:pt>
                <c:pt idx="10804">
                  <c:v>4.8183254344391697</c:v>
                </c:pt>
                <c:pt idx="10805">
                  <c:v>-3.0187499999999998</c:v>
                </c:pt>
                <c:pt idx="10806">
                  <c:v>-5.1624999999999996</c:v>
                </c:pt>
                <c:pt idx="10807">
                  <c:v>1.78125</c:v>
                </c:pt>
                <c:pt idx="10808">
                  <c:v>-1.92307692307692</c:v>
                </c:pt>
                <c:pt idx="10809">
                  <c:v>-3.61788617886178</c:v>
                </c:pt>
                <c:pt idx="10810">
                  <c:v>-1.73529411764705</c:v>
                </c:pt>
                <c:pt idx="10811">
                  <c:v>-6.2457627118644004</c:v>
                </c:pt>
                <c:pt idx="10812">
                  <c:v>4.4784946236559096</c:v>
                </c:pt>
                <c:pt idx="10813">
                  <c:v>23.906122448979499</c:v>
                </c:pt>
                <c:pt idx="10814">
                  <c:v>11.9584717607973</c:v>
                </c:pt>
                <c:pt idx="10815">
                  <c:v>18.941585535465901</c:v>
                </c:pt>
                <c:pt idx="10816">
                  <c:v>7.00452488687782</c:v>
                </c:pt>
                <c:pt idx="10817">
                  <c:v>7.7147673634524603</c:v>
                </c:pt>
                <c:pt idx="10818">
                  <c:v>7.31491513181654</c:v>
                </c:pt>
                <c:pt idx="10819">
                  <c:v>8.4181010549694602</c:v>
                </c:pt>
                <c:pt idx="10820">
                  <c:v>15.428947368420999</c:v>
                </c:pt>
                <c:pt idx="10821">
                  <c:v>8.3546861564918302</c:v>
                </c:pt>
                <c:pt idx="10822">
                  <c:v>10.662693682955901</c:v>
                </c:pt>
                <c:pt idx="10823">
                  <c:v>-2.95358090185676</c:v>
                </c:pt>
                <c:pt idx="10824">
                  <c:v>5.5210466439135297</c:v>
                </c:pt>
                <c:pt idx="10825">
                  <c:v>3.6956521739130399</c:v>
                </c:pt>
                <c:pt idx="10826">
                  <c:v>5.47882513661202</c:v>
                </c:pt>
                <c:pt idx="10827">
                  <c:v>14.6771653543307</c:v>
                </c:pt>
                <c:pt idx="10828">
                  <c:v>6.7284292035398199</c:v>
                </c:pt>
                <c:pt idx="10829">
                  <c:v>14.8468354430379</c:v>
                </c:pt>
                <c:pt idx="10830">
                  <c:v>8.1786506176750002</c:v>
                </c:pt>
                <c:pt idx="10831">
                  <c:v>9.2450956046684798</c:v>
                </c:pt>
                <c:pt idx="10832">
                  <c:v>4.4177823549605204</c:v>
                </c:pt>
                <c:pt idx="10833">
                  <c:v>3.1853122855181799</c:v>
                </c:pt>
                <c:pt idx="10834">
                  <c:v>19.988372093023202</c:v>
                </c:pt>
                <c:pt idx="10835">
                  <c:v>6.9882309672673699</c:v>
                </c:pt>
                <c:pt idx="10836">
                  <c:v>8.0225127087872092</c:v>
                </c:pt>
                <c:pt idx="10837">
                  <c:v>7.91912464319695</c:v>
                </c:pt>
                <c:pt idx="10838">
                  <c:v>0.18531468531468501</c:v>
                </c:pt>
                <c:pt idx="10839">
                  <c:v>0.64970645792563597</c:v>
                </c:pt>
                <c:pt idx="10840">
                  <c:v>9.9687249398556492</c:v>
                </c:pt>
                <c:pt idx="10841">
                  <c:v>13.812925170068</c:v>
                </c:pt>
                <c:pt idx="10842">
                  <c:v>16.561728395061699</c:v>
                </c:pt>
                <c:pt idx="10843">
                  <c:v>8.0760795065113093</c:v>
                </c:pt>
                <c:pt idx="10844">
                  <c:v>-2.8818897637795202</c:v>
                </c:pt>
                <c:pt idx="10845">
                  <c:v>7.41015625</c:v>
                </c:pt>
                <c:pt idx="10846">
                  <c:v>6.7591093117408896</c:v>
                </c:pt>
                <c:pt idx="10847">
                  <c:v>18.128571428571401</c:v>
                </c:pt>
                <c:pt idx="10848">
                  <c:v>2.49162995594713</c:v>
                </c:pt>
                <c:pt idx="10849">
                  <c:v>7.8435374149659802</c:v>
                </c:pt>
                <c:pt idx="10850">
                  <c:v>10.972983404091</c:v>
                </c:pt>
                <c:pt idx="10851">
                  <c:v>0.45838668373879599</c:v>
                </c:pt>
                <c:pt idx="10852">
                  <c:v>2.49110671936758</c:v>
                </c:pt>
                <c:pt idx="10853">
                  <c:v>4.3370396108408604</c:v>
                </c:pt>
                <c:pt idx="10854">
                  <c:v>15.1681415929203</c:v>
                </c:pt>
                <c:pt idx="10855">
                  <c:v>4.7896774193548302</c:v>
                </c:pt>
                <c:pt idx="10856">
                  <c:v>1.4119259766963601</c:v>
                </c:pt>
                <c:pt idx="10857">
                  <c:v>-5.25</c:v>
                </c:pt>
                <c:pt idx="10858">
                  <c:v>3.3341714285714201</c:v>
                </c:pt>
                <c:pt idx="10859">
                  <c:v>4.5464684014869796</c:v>
                </c:pt>
                <c:pt idx="10860">
                  <c:v>9.8903358464701796</c:v>
                </c:pt>
                <c:pt idx="10861">
                  <c:v>3.2919860627177702</c:v>
                </c:pt>
                <c:pt idx="10862">
                  <c:v>5.3129980763946101</c:v>
                </c:pt>
                <c:pt idx="10863">
                  <c:v>4.8872403560830797</c:v>
                </c:pt>
                <c:pt idx="10864">
                  <c:v>5.2932885906040203</c:v>
                </c:pt>
                <c:pt idx="10865">
                  <c:v>0.62641181581233696</c:v>
                </c:pt>
                <c:pt idx="10866">
                  <c:v>-0.85236768802228402</c:v>
                </c:pt>
                <c:pt idx="10867">
                  <c:v>-8.4285714285714199</c:v>
                </c:pt>
                <c:pt idx="10868">
                  <c:v>-15.310344827586199</c:v>
                </c:pt>
                <c:pt idx="10869">
                  <c:v>16.9269282814614</c:v>
                </c:pt>
                <c:pt idx="10870">
                  <c:v>6.0733333333333297</c:v>
                </c:pt>
                <c:pt idx="10871">
                  <c:v>-2.21428571428571</c:v>
                </c:pt>
                <c:pt idx="10872">
                  <c:v>5.1593625498007896</c:v>
                </c:pt>
                <c:pt idx="10873">
                  <c:v>6.21097216619604</c:v>
                </c:pt>
                <c:pt idx="10874">
                  <c:v>5.6153846153846096</c:v>
                </c:pt>
                <c:pt idx="10875">
                  <c:v>9.2228870605833908</c:v>
                </c:pt>
                <c:pt idx="10876">
                  <c:v>3.3800978792822098</c:v>
                </c:pt>
                <c:pt idx="10877">
                  <c:v>-8.6570743405275703</c:v>
                </c:pt>
                <c:pt idx="10878">
                  <c:v>12.324546952224001</c:v>
                </c:pt>
                <c:pt idx="10879">
                  <c:v>-2.8609112709832099</c:v>
                </c:pt>
                <c:pt idx="10880">
                  <c:v>-0.10790273556231</c:v>
                </c:pt>
                <c:pt idx="10881">
                  <c:v>9.5630180051443201</c:v>
                </c:pt>
                <c:pt idx="10882">
                  <c:v>12.0141578180303</c:v>
                </c:pt>
                <c:pt idx="10883">
                  <c:v>-16.407407407407401</c:v>
                </c:pt>
                <c:pt idx="10884">
                  <c:v>-7.0954356846472999</c:v>
                </c:pt>
                <c:pt idx="10885">
                  <c:v>5.63392070484581</c:v>
                </c:pt>
                <c:pt idx="10886">
                  <c:v>12.808110781404499</c:v>
                </c:pt>
                <c:pt idx="10887">
                  <c:v>7.8185524974515799</c:v>
                </c:pt>
                <c:pt idx="10888">
                  <c:v>-3.2587412587412499</c:v>
                </c:pt>
                <c:pt idx="10889">
                  <c:v>8.3828016643550605</c:v>
                </c:pt>
                <c:pt idx="10890">
                  <c:v>2.9470404984423602</c:v>
                </c:pt>
                <c:pt idx="10891">
                  <c:v>2.7533805537668998</c:v>
                </c:pt>
                <c:pt idx="10892">
                  <c:v>5.9390782828282802</c:v>
                </c:pt>
                <c:pt idx="10893">
                  <c:v>3.95551257253384</c:v>
                </c:pt>
                <c:pt idx="10894">
                  <c:v>17.269532710280298</c:v>
                </c:pt>
                <c:pt idx="10895">
                  <c:v>-1.64864864864864</c:v>
                </c:pt>
                <c:pt idx="10896">
                  <c:v>6.8674556213017697</c:v>
                </c:pt>
                <c:pt idx="10897">
                  <c:v>9.0966887417218505</c:v>
                </c:pt>
                <c:pt idx="10898">
                  <c:v>4.1996173469387701</c:v>
                </c:pt>
                <c:pt idx="10899">
                  <c:v>9.76330150068212</c:v>
                </c:pt>
                <c:pt idx="10900">
                  <c:v>7.0860820595333802</c:v>
                </c:pt>
                <c:pt idx="10901">
                  <c:v>11.398596611329699</c:v>
                </c:pt>
                <c:pt idx="10902">
                  <c:v>-9.7037037037037006</c:v>
                </c:pt>
                <c:pt idx="10903">
                  <c:v>8.4462273813588205</c:v>
                </c:pt>
                <c:pt idx="10904">
                  <c:v>10.296062992125901</c:v>
                </c:pt>
                <c:pt idx="10905">
                  <c:v>2.5524271844660098</c:v>
                </c:pt>
                <c:pt idx="10906">
                  <c:v>7.2379518072289102</c:v>
                </c:pt>
                <c:pt idx="10907">
                  <c:v>9.8406750572082302</c:v>
                </c:pt>
                <c:pt idx="10908">
                  <c:v>7.3412784398699804</c:v>
                </c:pt>
                <c:pt idx="10909">
                  <c:v>1.8550347222222201</c:v>
                </c:pt>
                <c:pt idx="10910">
                  <c:v>6.0661938534278903</c:v>
                </c:pt>
                <c:pt idx="10911">
                  <c:v>-3.8972602739725999</c:v>
                </c:pt>
                <c:pt idx="10912">
                  <c:v>0</c:v>
                </c:pt>
                <c:pt idx="10913">
                  <c:v>1.0370370370370301</c:v>
                </c:pt>
                <c:pt idx="10914">
                  <c:v>6.9951367781154996</c:v>
                </c:pt>
                <c:pt idx="10915">
                  <c:v>6.7418604651162699</c:v>
                </c:pt>
                <c:pt idx="10916">
                  <c:v>16.546568627450899</c:v>
                </c:pt>
                <c:pt idx="10917">
                  <c:v>26.513513513513502</c:v>
                </c:pt>
                <c:pt idx="10918">
                  <c:v>4.2962962962962896</c:v>
                </c:pt>
                <c:pt idx="10919">
                  <c:v>1.3783783783783701</c:v>
                </c:pt>
                <c:pt idx="10920">
                  <c:v>3.83451536643026</c:v>
                </c:pt>
                <c:pt idx="10921">
                  <c:v>8.9831223628691905</c:v>
                </c:pt>
                <c:pt idx="10922">
                  <c:v>7.8864864864864801</c:v>
                </c:pt>
                <c:pt idx="10923">
                  <c:v>11.406290956749601</c:v>
                </c:pt>
                <c:pt idx="10924">
                  <c:v>3.3603096410978099</c:v>
                </c:pt>
                <c:pt idx="10925">
                  <c:v>13.799191374663</c:v>
                </c:pt>
                <c:pt idx="10926">
                  <c:v>18.2998624484181</c:v>
                </c:pt>
                <c:pt idx="10927">
                  <c:v>-3.8175895765472299</c:v>
                </c:pt>
                <c:pt idx="10928">
                  <c:v>9.1314741035856493</c:v>
                </c:pt>
                <c:pt idx="10929">
                  <c:v>7.2704045422285297</c:v>
                </c:pt>
                <c:pt idx="10930">
                  <c:v>8.3524324324324297</c:v>
                </c:pt>
                <c:pt idx="10931">
                  <c:v>20.437984496123999</c:v>
                </c:pt>
                <c:pt idx="10932">
                  <c:v>7.4900379506641297</c:v>
                </c:pt>
                <c:pt idx="10933">
                  <c:v>-1.44848484848484</c:v>
                </c:pt>
                <c:pt idx="10934">
                  <c:v>18.4339493497604</c:v>
                </c:pt>
                <c:pt idx="10935">
                  <c:v>4.3762376237623704</c:v>
                </c:pt>
                <c:pt idx="10936">
                  <c:v>8.16842961757526</c:v>
                </c:pt>
                <c:pt idx="10937">
                  <c:v>-2.9603960396039599</c:v>
                </c:pt>
                <c:pt idx="10938">
                  <c:v>12.551747772446801</c:v>
                </c:pt>
                <c:pt idx="10939">
                  <c:v>11.580769230769199</c:v>
                </c:pt>
                <c:pt idx="10940">
                  <c:v>10.4587706146926</c:v>
                </c:pt>
                <c:pt idx="10941">
                  <c:v>-16.75</c:v>
                </c:pt>
                <c:pt idx="10942">
                  <c:v>-10.0833333333333</c:v>
                </c:pt>
                <c:pt idx="10943">
                  <c:v>4.0177252584933498</c:v>
                </c:pt>
                <c:pt idx="10944">
                  <c:v>3.5782865583456398</c:v>
                </c:pt>
                <c:pt idx="10945">
                  <c:v>2.5683930942895001</c:v>
                </c:pt>
                <c:pt idx="10946">
                  <c:v>-3.9497206703910601</c:v>
                </c:pt>
                <c:pt idx="10947">
                  <c:v>-3.46466809421841</c:v>
                </c:pt>
                <c:pt idx="10948">
                  <c:v>-0.69278996865203701</c:v>
                </c:pt>
                <c:pt idx="10949">
                  <c:v>3.23680404916847</c:v>
                </c:pt>
                <c:pt idx="10950">
                  <c:v>12.072989076464699</c:v>
                </c:pt>
                <c:pt idx="10951">
                  <c:v>2.435956084172</c:v>
                </c:pt>
                <c:pt idx="10952">
                  <c:v>-10.413875598086101</c:v>
                </c:pt>
                <c:pt idx="10953">
                  <c:v>12.0345489443378</c:v>
                </c:pt>
                <c:pt idx="10954">
                  <c:v>8.5505498403689195</c:v>
                </c:pt>
                <c:pt idx="10955">
                  <c:v>11.308328230251</c:v>
                </c:pt>
                <c:pt idx="10956">
                  <c:v>8.6794258373205704</c:v>
                </c:pt>
                <c:pt idx="10957">
                  <c:v>1.44744121715076</c:v>
                </c:pt>
                <c:pt idx="10958">
                  <c:v>2.87878787878787</c:v>
                </c:pt>
                <c:pt idx="10959">
                  <c:v>5.7183585313174898</c:v>
                </c:pt>
                <c:pt idx="10960">
                  <c:v>10.5734265734265</c:v>
                </c:pt>
                <c:pt idx="10961">
                  <c:v>11.3146591970121</c:v>
                </c:pt>
                <c:pt idx="10962">
                  <c:v>6.3871975019515999</c:v>
                </c:pt>
                <c:pt idx="10963">
                  <c:v>5.9770344483275002</c:v>
                </c:pt>
                <c:pt idx="10964">
                  <c:v>11.267673301304001</c:v>
                </c:pt>
                <c:pt idx="10965">
                  <c:v>-3.5788530465949799</c:v>
                </c:pt>
                <c:pt idx="10966">
                  <c:v>6.9095744680850997</c:v>
                </c:pt>
                <c:pt idx="10967">
                  <c:v>6.42786516853932</c:v>
                </c:pt>
                <c:pt idx="10968">
                  <c:v>-1.9242424242424201</c:v>
                </c:pt>
                <c:pt idx="10969">
                  <c:v>10.9764419171405</c:v>
                </c:pt>
                <c:pt idx="10970">
                  <c:v>3.7639653815892999</c:v>
                </c:pt>
                <c:pt idx="10971">
                  <c:v>8.9047970479704794</c:v>
                </c:pt>
                <c:pt idx="10972">
                  <c:v>7.5733333333333297</c:v>
                </c:pt>
                <c:pt idx="10973">
                  <c:v>12.268887362637299</c:v>
                </c:pt>
                <c:pt idx="10974">
                  <c:v>13.719680851063799</c:v>
                </c:pt>
                <c:pt idx="10975">
                  <c:v>10.5737817433081</c:v>
                </c:pt>
                <c:pt idx="10976">
                  <c:v>9.3251622206200402</c:v>
                </c:pt>
                <c:pt idx="10977">
                  <c:v>3.26888956867543</c:v>
                </c:pt>
                <c:pt idx="10978">
                  <c:v>8.3245823389021396</c:v>
                </c:pt>
                <c:pt idx="10979">
                  <c:v>7.16164383561643</c:v>
                </c:pt>
                <c:pt idx="10980">
                  <c:v>4.3971774193548301</c:v>
                </c:pt>
                <c:pt idx="10981">
                  <c:v>4.1578601903511601</c:v>
                </c:pt>
                <c:pt idx="10982">
                  <c:v>9.1929582326544708</c:v>
                </c:pt>
                <c:pt idx="10983">
                  <c:v>9.484375</c:v>
                </c:pt>
                <c:pt idx="10984">
                  <c:v>5.20866935483871</c:v>
                </c:pt>
                <c:pt idx="10985">
                  <c:v>2.3980263157894699</c:v>
                </c:pt>
                <c:pt idx="10986">
                  <c:v>-6.6499068901303504</c:v>
                </c:pt>
                <c:pt idx="10987">
                  <c:v>7.0384286934244198</c:v>
                </c:pt>
                <c:pt idx="10988">
                  <c:v>-3.1360544217687001</c:v>
                </c:pt>
                <c:pt idx="10989">
                  <c:v>4.4275362318840497</c:v>
                </c:pt>
                <c:pt idx="10990">
                  <c:v>2.4761904761904701</c:v>
                </c:pt>
                <c:pt idx="10991">
                  <c:v>0.775017743080198</c:v>
                </c:pt>
                <c:pt idx="10992">
                  <c:v>8.7830687830687801E-2</c:v>
                </c:pt>
                <c:pt idx="10993">
                  <c:v>14.9312169312169</c:v>
                </c:pt>
                <c:pt idx="10994">
                  <c:v>1.3686006825938499</c:v>
                </c:pt>
                <c:pt idx="10995">
                  <c:v>2.7815384615384602</c:v>
                </c:pt>
                <c:pt idx="10996">
                  <c:v>5.9656829100892201</c:v>
                </c:pt>
                <c:pt idx="10997">
                  <c:v>6.65811088295687</c:v>
                </c:pt>
                <c:pt idx="10998">
                  <c:v>7.0918733960650098</c:v>
                </c:pt>
                <c:pt idx="10999">
                  <c:v>10.2318493150684</c:v>
                </c:pt>
                <c:pt idx="11000">
                  <c:v>11.8582677165354</c:v>
                </c:pt>
                <c:pt idx="11001">
                  <c:v>21.042635658914701</c:v>
                </c:pt>
                <c:pt idx="11002">
                  <c:v>0.864808362369338</c:v>
                </c:pt>
                <c:pt idx="11003">
                  <c:v>19.148148148148099</c:v>
                </c:pt>
                <c:pt idx="11004">
                  <c:v>18.434108527131698</c:v>
                </c:pt>
                <c:pt idx="11005">
                  <c:v>5.4346020761245599</c:v>
                </c:pt>
                <c:pt idx="11006">
                  <c:v>10.0087509944311</c:v>
                </c:pt>
                <c:pt idx="11007">
                  <c:v>0.82736572890025495</c:v>
                </c:pt>
                <c:pt idx="11008">
                  <c:v>19.492063492063401</c:v>
                </c:pt>
                <c:pt idx="11009">
                  <c:v>7.02955974842767</c:v>
                </c:pt>
                <c:pt idx="11010">
                  <c:v>7.3233908948194602</c:v>
                </c:pt>
                <c:pt idx="11011">
                  <c:v>-6.0185185185185102</c:v>
                </c:pt>
                <c:pt idx="11012">
                  <c:v>5.4349240780911003</c:v>
                </c:pt>
                <c:pt idx="11013">
                  <c:v>8.3959469992205698</c:v>
                </c:pt>
                <c:pt idx="11014">
                  <c:v>6.7160493827160401</c:v>
                </c:pt>
                <c:pt idx="11015">
                  <c:v>7.5523399014778301</c:v>
                </c:pt>
                <c:pt idx="11016">
                  <c:v>3.7201646090534899</c:v>
                </c:pt>
                <c:pt idx="11017">
                  <c:v>4.1025991792065604</c:v>
                </c:pt>
                <c:pt idx="11018">
                  <c:v>-0.17133956386292801</c:v>
                </c:pt>
                <c:pt idx="11019">
                  <c:v>6.6373666789260701</c:v>
                </c:pt>
                <c:pt idx="11020">
                  <c:v>7.71629058888277</c:v>
                </c:pt>
                <c:pt idx="11021">
                  <c:v>18.240659340659299</c:v>
                </c:pt>
                <c:pt idx="11022">
                  <c:v>7.8274094326725896</c:v>
                </c:pt>
                <c:pt idx="11023">
                  <c:v>3.3333333333333299</c:v>
                </c:pt>
                <c:pt idx="11024">
                  <c:v>-3.3755274261603303E-2</c:v>
                </c:pt>
                <c:pt idx="11025">
                  <c:v>10.534629981024599</c:v>
                </c:pt>
                <c:pt idx="11026">
                  <c:v>10.761363636363599</c:v>
                </c:pt>
                <c:pt idx="11027">
                  <c:v>9.6226012793176903</c:v>
                </c:pt>
                <c:pt idx="11028">
                  <c:v>-2.9552429667519098</c:v>
                </c:pt>
                <c:pt idx="11029">
                  <c:v>2.8614270941054798</c:v>
                </c:pt>
                <c:pt idx="11030">
                  <c:v>3.6056105610560998</c:v>
                </c:pt>
                <c:pt idx="11031">
                  <c:v>-7.0666666666666602</c:v>
                </c:pt>
                <c:pt idx="11032">
                  <c:v>13.750645327826501</c:v>
                </c:pt>
                <c:pt idx="11033">
                  <c:v>2.9449541284403602</c:v>
                </c:pt>
                <c:pt idx="11034">
                  <c:v>7.3018414731785404</c:v>
                </c:pt>
                <c:pt idx="11035">
                  <c:v>9.5904255319148906</c:v>
                </c:pt>
                <c:pt idx="11036">
                  <c:v>6.9760273972602702</c:v>
                </c:pt>
                <c:pt idx="11037">
                  <c:v>10.8985239852398</c:v>
                </c:pt>
                <c:pt idx="11038">
                  <c:v>-1.6521739130434701</c:v>
                </c:pt>
                <c:pt idx="11039">
                  <c:v>4.73991935483871</c:v>
                </c:pt>
                <c:pt idx="11040">
                  <c:v>9.4805825242718402</c:v>
                </c:pt>
                <c:pt idx="11041">
                  <c:v>10.0238365493757</c:v>
                </c:pt>
                <c:pt idx="11042">
                  <c:v>8.2352168199737097</c:v>
                </c:pt>
                <c:pt idx="11043">
                  <c:v>17.1842680262199</c:v>
                </c:pt>
                <c:pt idx="11044">
                  <c:v>5.0999010880316504</c:v>
                </c:pt>
                <c:pt idx="11045">
                  <c:v>5.4454976303317499</c:v>
                </c:pt>
                <c:pt idx="11046">
                  <c:v>15.331310679611599</c:v>
                </c:pt>
                <c:pt idx="11047">
                  <c:v>10.2021598272138</c:v>
                </c:pt>
                <c:pt idx="11048">
                  <c:v>4.4264202600958198</c:v>
                </c:pt>
                <c:pt idx="11049">
                  <c:v>4.41925465838509</c:v>
                </c:pt>
                <c:pt idx="11050">
                  <c:v>-2.7654867256637101</c:v>
                </c:pt>
                <c:pt idx="11051">
                  <c:v>7.5061728395061698</c:v>
                </c:pt>
                <c:pt idx="11052">
                  <c:v>14.459992556754701</c:v>
                </c:pt>
                <c:pt idx="11053">
                  <c:v>13.369458128078801</c:v>
                </c:pt>
                <c:pt idx="11054">
                  <c:v>1.6062992125984199</c:v>
                </c:pt>
                <c:pt idx="11055">
                  <c:v>4.2933507170795302</c:v>
                </c:pt>
                <c:pt idx="11056">
                  <c:v>-6.60283687943262</c:v>
                </c:pt>
                <c:pt idx="11057">
                  <c:v>8.4015748031496003</c:v>
                </c:pt>
                <c:pt idx="11058">
                  <c:v>4.1081081081080999</c:v>
                </c:pt>
                <c:pt idx="11059">
                  <c:v>5.0040322580645098</c:v>
                </c:pt>
                <c:pt idx="11060">
                  <c:v>-4.7956204379561997</c:v>
                </c:pt>
                <c:pt idx="11061">
                  <c:v>-0.53645833333333304</c:v>
                </c:pt>
                <c:pt idx="11062">
                  <c:v>1.48734177215189</c:v>
                </c:pt>
                <c:pt idx="11063">
                  <c:v>10.344444444444401</c:v>
                </c:pt>
                <c:pt idx="11064">
                  <c:v>13.5090390104662</c:v>
                </c:pt>
                <c:pt idx="11065">
                  <c:v>5.4100671140939598</c:v>
                </c:pt>
                <c:pt idx="11066">
                  <c:v>16.760765550239199</c:v>
                </c:pt>
                <c:pt idx="11067">
                  <c:v>11.316990291262099</c:v>
                </c:pt>
                <c:pt idx="11068">
                  <c:v>2.0088919288645601</c:v>
                </c:pt>
                <c:pt idx="11069">
                  <c:v>7.7102966841186698</c:v>
                </c:pt>
                <c:pt idx="11070">
                  <c:v>8.9122983870967705</c:v>
                </c:pt>
                <c:pt idx="11071">
                  <c:v>14.861386138613801</c:v>
                </c:pt>
                <c:pt idx="11072">
                  <c:v>2.6548672566371598</c:v>
                </c:pt>
                <c:pt idx="11073">
                  <c:v>17.163013698630099</c:v>
                </c:pt>
                <c:pt idx="11074">
                  <c:v>10.82</c:v>
                </c:pt>
                <c:pt idx="11075">
                  <c:v>14.7493150684931</c:v>
                </c:pt>
                <c:pt idx="11076">
                  <c:v>5.0608899297423804</c:v>
                </c:pt>
                <c:pt idx="11077">
                  <c:v>6.2248677248677202</c:v>
                </c:pt>
                <c:pt idx="11078">
                  <c:v>11.0685884691848</c:v>
                </c:pt>
                <c:pt idx="11079">
                  <c:v>3.0617977528089799</c:v>
                </c:pt>
                <c:pt idx="11080">
                  <c:v>2.0038412291933398</c:v>
                </c:pt>
                <c:pt idx="11081">
                  <c:v>4.2032520325203198</c:v>
                </c:pt>
                <c:pt idx="11082">
                  <c:v>3.2365591397849398</c:v>
                </c:pt>
                <c:pt idx="11083">
                  <c:v>2.1719298245614</c:v>
                </c:pt>
                <c:pt idx="11084">
                  <c:v>4.6863596872284896</c:v>
                </c:pt>
                <c:pt idx="11085">
                  <c:v>39.773556231002999</c:v>
                </c:pt>
                <c:pt idx="11086">
                  <c:v>7.4984930681133202</c:v>
                </c:pt>
                <c:pt idx="11087">
                  <c:v>1.63063063063063</c:v>
                </c:pt>
                <c:pt idx="11088">
                  <c:v>1.15995762711864</c:v>
                </c:pt>
                <c:pt idx="11089">
                  <c:v>5.4875042793563802</c:v>
                </c:pt>
                <c:pt idx="11090">
                  <c:v>8.2666666666666604</c:v>
                </c:pt>
                <c:pt idx="11091">
                  <c:v>10.703703703703701</c:v>
                </c:pt>
                <c:pt idx="11092">
                  <c:v>4.5657894736842097</c:v>
                </c:pt>
                <c:pt idx="11093">
                  <c:v>3.93506493506493</c:v>
                </c:pt>
                <c:pt idx="11094">
                  <c:v>11.5184782608695</c:v>
                </c:pt>
                <c:pt idx="11095">
                  <c:v>1.8149171270718201</c:v>
                </c:pt>
                <c:pt idx="11096">
                  <c:v>4.4057507987220399</c:v>
                </c:pt>
                <c:pt idx="11097">
                  <c:v>12.391389432485299</c:v>
                </c:pt>
                <c:pt idx="11098">
                  <c:v>1.2833333333333301</c:v>
                </c:pt>
                <c:pt idx="11099">
                  <c:v>11.8861386138613</c:v>
                </c:pt>
                <c:pt idx="11100">
                  <c:v>2.8465608465608399</c:v>
                </c:pt>
                <c:pt idx="11101">
                  <c:v>12.114867082376101</c:v>
                </c:pt>
                <c:pt idx="11102">
                  <c:v>5.9799043062200896</c:v>
                </c:pt>
                <c:pt idx="11103">
                  <c:v>12.3537414965986</c:v>
                </c:pt>
                <c:pt idx="11104">
                  <c:v>16.740090600226502</c:v>
                </c:pt>
                <c:pt idx="11105">
                  <c:v>20.830508474576199</c:v>
                </c:pt>
                <c:pt idx="11106">
                  <c:v>15.163823879412901</c:v>
                </c:pt>
                <c:pt idx="11107">
                  <c:v>13.819432502149599</c:v>
                </c:pt>
                <c:pt idx="11108">
                  <c:v>16.237063778580001</c:v>
                </c:pt>
                <c:pt idx="11109">
                  <c:v>9.4243637403488698</c:v>
                </c:pt>
                <c:pt idx="11110">
                  <c:v>14.958113054087001</c:v>
                </c:pt>
                <c:pt idx="11111">
                  <c:v>-4.8333333333333304</c:v>
                </c:pt>
                <c:pt idx="11112">
                  <c:v>6.9955775234131101</c:v>
                </c:pt>
                <c:pt idx="11113">
                  <c:v>4.8954451345755601</c:v>
                </c:pt>
                <c:pt idx="11114">
                  <c:v>9.8306878306878307</c:v>
                </c:pt>
                <c:pt idx="11115">
                  <c:v>10.1605614515576</c:v>
                </c:pt>
                <c:pt idx="11116">
                  <c:v>14.325396825396799</c:v>
                </c:pt>
                <c:pt idx="11117">
                  <c:v>8.3637770897832802</c:v>
                </c:pt>
                <c:pt idx="11118">
                  <c:v>12.7233172182967</c:v>
                </c:pt>
                <c:pt idx="11119">
                  <c:v>5.03488372093023</c:v>
                </c:pt>
                <c:pt idx="11120">
                  <c:v>6.1063029162746902</c:v>
                </c:pt>
                <c:pt idx="11121">
                  <c:v>6.5544933078393797</c:v>
                </c:pt>
                <c:pt idx="11122">
                  <c:v>-4.0129870129870104</c:v>
                </c:pt>
                <c:pt idx="11123">
                  <c:v>17.586552217453502</c:v>
                </c:pt>
                <c:pt idx="11124">
                  <c:v>19.4593175853018</c:v>
                </c:pt>
                <c:pt idx="11125">
                  <c:v>12.660347551342801</c:v>
                </c:pt>
                <c:pt idx="11126">
                  <c:v>10.7718309859154</c:v>
                </c:pt>
                <c:pt idx="11127">
                  <c:v>5.17929482370592</c:v>
                </c:pt>
                <c:pt idx="11128">
                  <c:v>39.4353741496598</c:v>
                </c:pt>
                <c:pt idx="11129">
                  <c:v>10.6047988708539</c:v>
                </c:pt>
                <c:pt idx="11130">
                  <c:v>7.2521645021644998</c:v>
                </c:pt>
                <c:pt idx="11131">
                  <c:v>6.28440366972477</c:v>
                </c:pt>
                <c:pt idx="11132">
                  <c:v>4.8917748917748902</c:v>
                </c:pt>
                <c:pt idx="11133">
                  <c:v>13.694488188976299</c:v>
                </c:pt>
                <c:pt idx="11134">
                  <c:v>12.300309597523199</c:v>
                </c:pt>
                <c:pt idx="11135">
                  <c:v>-9</c:v>
                </c:pt>
                <c:pt idx="11136">
                  <c:v>1.9285714285714199</c:v>
                </c:pt>
                <c:pt idx="11137">
                  <c:v>16.289115646258502</c:v>
                </c:pt>
                <c:pt idx="11138">
                  <c:v>-7.13793103448275</c:v>
                </c:pt>
                <c:pt idx="11139">
                  <c:v>6.9940089865202104</c:v>
                </c:pt>
                <c:pt idx="11140">
                  <c:v>15.859375</c:v>
                </c:pt>
                <c:pt idx="11141">
                  <c:v>16.716738197424799</c:v>
                </c:pt>
                <c:pt idx="11142">
                  <c:v>-13</c:v>
                </c:pt>
                <c:pt idx="11143">
                  <c:v>4.1919504643962799</c:v>
                </c:pt>
                <c:pt idx="11144">
                  <c:v>11.0405498281786</c:v>
                </c:pt>
                <c:pt idx="11145">
                  <c:v>0.58243243243243203</c:v>
                </c:pt>
                <c:pt idx="11146">
                  <c:v>16.445699391833099</c:v>
                </c:pt>
                <c:pt idx="11147">
                  <c:v>13.5746575342465</c:v>
                </c:pt>
                <c:pt idx="11148">
                  <c:v>6.21875</c:v>
                </c:pt>
                <c:pt idx="11149">
                  <c:v>7.7510008006405098</c:v>
                </c:pt>
                <c:pt idx="11150">
                  <c:v>-0.71428571428571397</c:v>
                </c:pt>
                <c:pt idx="11151">
                  <c:v>10.546245919477601</c:v>
                </c:pt>
                <c:pt idx="11152">
                  <c:v>-0.65526315789473599</c:v>
                </c:pt>
                <c:pt idx="11153">
                  <c:v>4.875</c:v>
                </c:pt>
                <c:pt idx="11154">
                  <c:v>24</c:v>
                </c:pt>
                <c:pt idx="11155">
                  <c:v>7.6138259833134603</c:v>
                </c:pt>
                <c:pt idx="11156">
                  <c:v>4.5739726027397198</c:v>
                </c:pt>
                <c:pt idx="11157">
                  <c:v>6.2171052631578902</c:v>
                </c:pt>
                <c:pt idx="11158">
                  <c:v>10.626771653543299</c:v>
                </c:pt>
                <c:pt idx="11159">
                  <c:v>5.4858044164037798</c:v>
                </c:pt>
                <c:pt idx="11160">
                  <c:v>4.70341207349081</c:v>
                </c:pt>
                <c:pt idx="11161">
                  <c:v>3.2600472813238701</c:v>
                </c:pt>
                <c:pt idx="11162">
                  <c:v>-10.57</c:v>
                </c:pt>
                <c:pt idx="11163">
                  <c:v>6.3351254480286698</c:v>
                </c:pt>
                <c:pt idx="11164">
                  <c:v>-7.2942271880819298</c:v>
                </c:pt>
                <c:pt idx="11165">
                  <c:v>0.16221033868092599</c:v>
                </c:pt>
                <c:pt idx="11166">
                  <c:v>-2.48618784530386E-2</c:v>
                </c:pt>
                <c:pt idx="11167">
                  <c:v>-0.98958333333333304</c:v>
                </c:pt>
                <c:pt idx="11168">
                  <c:v>-0.86382978723404202</c:v>
                </c:pt>
                <c:pt idx="11169">
                  <c:v>7.7705479452054798</c:v>
                </c:pt>
                <c:pt idx="11170">
                  <c:v>2.5445205479452002</c:v>
                </c:pt>
                <c:pt idx="11171">
                  <c:v>9.6445841392649907</c:v>
                </c:pt>
                <c:pt idx="11172">
                  <c:v>11.2718894009216</c:v>
                </c:pt>
                <c:pt idx="11173">
                  <c:v>-4.3899999999999997</c:v>
                </c:pt>
                <c:pt idx="11174">
                  <c:v>6.6178937558247899</c:v>
                </c:pt>
                <c:pt idx="11175">
                  <c:v>4.4637002341920304</c:v>
                </c:pt>
                <c:pt idx="11176">
                  <c:v>-1.3381642512077201</c:v>
                </c:pt>
                <c:pt idx="11177">
                  <c:v>9.3803486529318505</c:v>
                </c:pt>
                <c:pt idx="11178">
                  <c:v>-8.6372549019607803</c:v>
                </c:pt>
                <c:pt idx="11179">
                  <c:v>18.384313725490099</c:v>
                </c:pt>
                <c:pt idx="11180">
                  <c:v>4.6939655172413701</c:v>
                </c:pt>
                <c:pt idx="11181">
                  <c:v>7.0375426621160404</c:v>
                </c:pt>
                <c:pt idx="11182">
                  <c:v>2.8526727509778298</c:v>
                </c:pt>
                <c:pt idx="11183">
                  <c:v>9.03492957746478</c:v>
                </c:pt>
                <c:pt idx="11184">
                  <c:v>8.875</c:v>
                </c:pt>
                <c:pt idx="11185">
                  <c:v>-8.9895833333333304</c:v>
                </c:pt>
                <c:pt idx="11186">
                  <c:v>-0.680851063829787</c:v>
                </c:pt>
                <c:pt idx="11187">
                  <c:v>4.5617529880478003</c:v>
                </c:pt>
                <c:pt idx="11188">
                  <c:v>14.301619433198301</c:v>
                </c:pt>
                <c:pt idx="11189">
                  <c:v>3.01587301587301</c:v>
                </c:pt>
                <c:pt idx="11190">
                  <c:v>2.5147159479808301</c:v>
                </c:pt>
                <c:pt idx="11191">
                  <c:v>7.8663954943679597</c:v>
                </c:pt>
                <c:pt idx="11192">
                  <c:v>18.295045045045001</c:v>
                </c:pt>
                <c:pt idx="11193">
                  <c:v>13.5</c:v>
                </c:pt>
                <c:pt idx="11194">
                  <c:v>1.3583690987124399</c:v>
                </c:pt>
                <c:pt idx="11195">
                  <c:v>-4.6312056737588598</c:v>
                </c:pt>
                <c:pt idx="11196">
                  <c:v>2.6984126984126902</c:v>
                </c:pt>
                <c:pt idx="11197">
                  <c:v>3.2074074074074002</c:v>
                </c:pt>
                <c:pt idx="11198">
                  <c:v>6.3153846153846098</c:v>
                </c:pt>
                <c:pt idx="11199">
                  <c:v>2.6773033707865102</c:v>
                </c:pt>
                <c:pt idx="11200">
                  <c:v>11.7406143344709</c:v>
                </c:pt>
                <c:pt idx="11201">
                  <c:v>16.628571428571401</c:v>
                </c:pt>
                <c:pt idx="11202">
                  <c:v>42.183673469387699</c:v>
                </c:pt>
                <c:pt idx="11203">
                  <c:v>5.3863912515188304</c:v>
                </c:pt>
                <c:pt idx="11204">
                  <c:v>4.8959359605911299</c:v>
                </c:pt>
                <c:pt idx="11205">
                  <c:v>7.7618308766485598</c:v>
                </c:pt>
                <c:pt idx="11206">
                  <c:v>9.8260869565217295</c:v>
                </c:pt>
                <c:pt idx="11207">
                  <c:v>3.8945981554677198</c:v>
                </c:pt>
                <c:pt idx="11208">
                  <c:v>15.5003455425017</c:v>
                </c:pt>
                <c:pt idx="11209">
                  <c:v>-3</c:v>
                </c:pt>
                <c:pt idx="11210">
                  <c:v>-7.2490118577075098</c:v>
                </c:pt>
                <c:pt idx="11211">
                  <c:v>6.8843373493975903</c:v>
                </c:pt>
                <c:pt idx="11212">
                  <c:v>5.3430851063829703</c:v>
                </c:pt>
                <c:pt idx="11213">
                  <c:v>-1.71241830065359</c:v>
                </c:pt>
                <c:pt idx="11214">
                  <c:v>10.369085173501499</c:v>
                </c:pt>
                <c:pt idx="11215">
                  <c:v>-3.875</c:v>
                </c:pt>
                <c:pt idx="11216">
                  <c:v>8.2813051146384407</c:v>
                </c:pt>
                <c:pt idx="11217">
                  <c:v>8.8877221324717208</c:v>
                </c:pt>
                <c:pt idx="11218">
                  <c:v>4.0456777996070699</c:v>
                </c:pt>
                <c:pt idx="11219">
                  <c:v>6.9459459459459403</c:v>
                </c:pt>
                <c:pt idx="11220">
                  <c:v>14.78003003003</c:v>
                </c:pt>
                <c:pt idx="11221">
                  <c:v>-1.10984848484848</c:v>
                </c:pt>
                <c:pt idx="11222">
                  <c:v>12.319727891156401</c:v>
                </c:pt>
                <c:pt idx="11223">
                  <c:v>14.3858024691358</c:v>
                </c:pt>
                <c:pt idx="11224">
                  <c:v>10.739747634069399</c:v>
                </c:pt>
                <c:pt idx="11225">
                  <c:v>1.655</c:v>
                </c:pt>
                <c:pt idx="11226">
                  <c:v>9.4142554693013398</c:v>
                </c:pt>
                <c:pt idx="11227">
                  <c:v>20.727272727272702</c:v>
                </c:pt>
                <c:pt idx="11228">
                  <c:v>0.93191489361702096</c:v>
                </c:pt>
                <c:pt idx="11229">
                  <c:v>-0.54005934718100801</c:v>
                </c:pt>
                <c:pt idx="11230">
                  <c:v>2.1189189189189102</c:v>
                </c:pt>
                <c:pt idx="11231">
                  <c:v>-1.6097560975609699</c:v>
                </c:pt>
                <c:pt idx="11232">
                  <c:v>20.12</c:v>
                </c:pt>
                <c:pt idx="11233">
                  <c:v>-1.78618857901726</c:v>
                </c:pt>
                <c:pt idx="11234">
                  <c:v>9.92</c:v>
                </c:pt>
                <c:pt idx="11235">
                  <c:v>11.797794117646999</c:v>
                </c:pt>
                <c:pt idx="11236">
                  <c:v>-9.6666666666666607</c:v>
                </c:pt>
                <c:pt idx="11237">
                  <c:v>6.0102564102564102</c:v>
                </c:pt>
                <c:pt idx="11238">
                  <c:v>-4</c:v>
                </c:pt>
                <c:pt idx="11239">
                  <c:v>2.18490967056323</c:v>
                </c:pt>
                <c:pt idx="11240">
                  <c:v>13.6618705035971</c:v>
                </c:pt>
                <c:pt idx="11241">
                  <c:v>0.77142857142857102</c:v>
                </c:pt>
                <c:pt idx="11242">
                  <c:v>17.374384236453199</c:v>
                </c:pt>
                <c:pt idx="11243">
                  <c:v>7.8339768339768296</c:v>
                </c:pt>
                <c:pt idx="11244">
                  <c:v>0.30263157894736797</c:v>
                </c:pt>
                <c:pt idx="11245">
                  <c:v>-1.86411149825783</c:v>
                </c:pt>
                <c:pt idx="11246">
                  <c:v>3.2457983193277302</c:v>
                </c:pt>
                <c:pt idx="11247">
                  <c:v>-0.87377173091458804</c:v>
                </c:pt>
                <c:pt idx="11248">
                  <c:v>4.9085714285714204</c:v>
                </c:pt>
                <c:pt idx="11249">
                  <c:v>2.2446043165467602</c:v>
                </c:pt>
                <c:pt idx="11250">
                  <c:v>-1.27586206896551</c:v>
                </c:pt>
                <c:pt idx="11251">
                  <c:v>6.9008746355685098</c:v>
                </c:pt>
                <c:pt idx="11252">
                  <c:v>23</c:v>
                </c:pt>
                <c:pt idx="11253">
                  <c:v>3.2356647763074902</c:v>
                </c:pt>
                <c:pt idx="11254">
                  <c:v>29.573333333333299</c:v>
                </c:pt>
                <c:pt idx="11255">
                  <c:v>67.2</c:v>
                </c:pt>
                <c:pt idx="11256">
                  <c:v>4.0134099616858201</c:v>
                </c:pt>
                <c:pt idx="11257">
                  <c:v>9.0625</c:v>
                </c:pt>
                <c:pt idx="11258">
                  <c:v>2.02427921092564</c:v>
                </c:pt>
                <c:pt idx="11259">
                  <c:v>6.2341356673960604</c:v>
                </c:pt>
                <c:pt idx="11260">
                  <c:v>-0.982632541133455</c:v>
                </c:pt>
                <c:pt idx="11261">
                  <c:v>5.5238095238095202</c:v>
                </c:pt>
                <c:pt idx="11262">
                  <c:v>-3.7834224598930399</c:v>
                </c:pt>
                <c:pt idx="11263">
                  <c:v>4.2307692307692299</c:v>
                </c:pt>
                <c:pt idx="11264">
                  <c:v>3.2197802197802199</c:v>
                </c:pt>
                <c:pt idx="11265">
                  <c:v>5.0406937958639002</c:v>
                </c:pt>
                <c:pt idx="11266">
                  <c:v>-3</c:v>
                </c:pt>
                <c:pt idx="11267">
                  <c:v>-0.25155925155925102</c:v>
                </c:pt>
                <c:pt idx="11268">
                  <c:v>0.88381742738589197</c:v>
                </c:pt>
                <c:pt idx="11269">
                  <c:v>7.4705882352941098</c:v>
                </c:pt>
                <c:pt idx="11270">
                  <c:v>0.84327603640040405</c:v>
                </c:pt>
                <c:pt idx="11271">
                  <c:v>3.6363636363636299E-2</c:v>
                </c:pt>
                <c:pt idx="11272">
                  <c:v>-11</c:v>
                </c:pt>
                <c:pt idx="11273">
                  <c:v>3.5900195694716199</c:v>
                </c:pt>
                <c:pt idx="11274">
                  <c:v>0.84180249280920405</c:v>
                </c:pt>
                <c:pt idx="11275">
                  <c:v>0</c:v>
                </c:pt>
                <c:pt idx="11276">
                  <c:v>2.13976705490848</c:v>
                </c:pt>
                <c:pt idx="11277">
                  <c:v>5.7470274702747002</c:v>
                </c:pt>
                <c:pt idx="11278">
                  <c:v>0.34982738780207101</c:v>
                </c:pt>
                <c:pt idx="11279">
                  <c:v>2.5328467153284602</c:v>
                </c:pt>
                <c:pt idx="11280">
                  <c:v>1.8305882352941101</c:v>
                </c:pt>
                <c:pt idx="11281">
                  <c:v>-1.2574257425742501</c:v>
                </c:pt>
                <c:pt idx="11282">
                  <c:v>8.3519855595667796</c:v>
                </c:pt>
                <c:pt idx="11283">
                  <c:v>27.373333333333299</c:v>
                </c:pt>
                <c:pt idx="11284">
                  <c:v>6.4097664543524404</c:v>
                </c:pt>
                <c:pt idx="11285">
                  <c:v>10</c:v>
                </c:pt>
                <c:pt idx="11286">
                  <c:v>6.71504802561366</c:v>
                </c:pt>
                <c:pt idx="11287">
                  <c:v>4.5903328050713101</c:v>
                </c:pt>
                <c:pt idx="11288">
                  <c:v>11.4873795318953</c:v>
                </c:pt>
                <c:pt idx="11289">
                  <c:v>4.5062200956937799</c:v>
                </c:pt>
                <c:pt idx="11290">
                  <c:v>4.3606474456246804</c:v>
                </c:pt>
                <c:pt idx="11291">
                  <c:v>5.71428571428571</c:v>
                </c:pt>
                <c:pt idx="11292">
                  <c:v>-4.0652173913043397</c:v>
                </c:pt>
                <c:pt idx="11293">
                  <c:v>8.171875</c:v>
                </c:pt>
                <c:pt idx="11294">
                  <c:v>5.4245689655172402</c:v>
                </c:pt>
                <c:pt idx="11295">
                  <c:v>3.8598471059337398</c:v>
                </c:pt>
                <c:pt idx="11296">
                  <c:v>4.8678304239401404</c:v>
                </c:pt>
                <c:pt idx="11297">
                  <c:v>4.8449197860962503</c:v>
                </c:pt>
                <c:pt idx="11298">
                  <c:v>23.487362281270201</c:v>
                </c:pt>
                <c:pt idx="11299">
                  <c:v>6.46893394375408</c:v>
                </c:pt>
                <c:pt idx="11300">
                  <c:v>7.8401486988847502</c:v>
                </c:pt>
                <c:pt idx="11301">
                  <c:v>0.92419825072886297</c:v>
                </c:pt>
                <c:pt idx="11302">
                  <c:v>5.8857142857142799</c:v>
                </c:pt>
                <c:pt idx="11303">
                  <c:v>5</c:v>
                </c:pt>
                <c:pt idx="11304">
                  <c:v>4.1258741258741196</c:v>
                </c:pt>
                <c:pt idx="11305">
                  <c:v>1.1754601226993799</c:v>
                </c:pt>
                <c:pt idx="11306">
                  <c:v>-0.87748756218905399</c:v>
                </c:pt>
                <c:pt idx="11307">
                  <c:v>7.13956834532374</c:v>
                </c:pt>
                <c:pt idx="11308">
                  <c:v>10.8610804851157</c:v>
                </c:pt>
                <c:pt idx="11309">
                  <c:v>3.0524590163934402</c:v>
                </c:pt>
                <c:pt idx="11310">
                  <c:v>2.3160779537149798</c:v>
                </c:pt>
                <c:pt idx="11311">
                  <c:v>7.7257044278320803</c:v>
                </c:pt>
                <c:pt idx="11312">
                  <c:v>11.687047994740301</c:v>
                </c:pt>
                <c:pt idx="11313">
                  <c:v>4.50621118012422</c:v>
                </c:pt>
                <c:pt idx="11314">
                  <c:v>4.0462555066079204</c:v>
                </c:pt>
                <c:pt idx="11315">
                  <c:v>8.2684391080617399</c:v>
                </c:pt>
                <c:pt idx="11316">
                  <c:v>4.8620689655172402</c:v>
                </c:pt>
                <c:pt idx="11317">
                  <c:v>1.3867816091953999</c:v>
                </c:pt>
                <c:pt idx="11318">
                  <c:v>5.4349540078843601</c:v>
                </c:pt>
                <c:pt idx="11319">
                  <c:v>5.5131894484412403</c:v>
                </c:pt>
                <c:pt idx="11320">
                  <c:v>3.8799489144316701</c:v>
                </c:pt>
                <c:pt idx="11321">
                  <c:v>4.5744975744975704</c:v>
                </c:pt>
                <c:pt idx="11322">
                  <c:v>3.8590373280943</c:v>
                </c:pt>
                <c:pt idx="11323">
                  <c:v>4.1022727272727204</c:v>
                </c:pt>
                <c:pt idx="11324">
                  <c:v>12.460122699386501</c:v>
                </c:pt>
                <c:pt idx="11325">
                  <c:v>6.6279069767441801</c:v>
                </c:pt>
                <c:pt idx="11326">
                  <c:v>7.4518828451882797</c:v>
                </c:pt>
                <c:pt idx="11327">
                  <c:v>8.5064599483204102</c:v>
                </c:pt>
                <c:pt idx="11328">
                  <c:v>1.8354700854700801</c:v>
                </c:pt>
                <c:pt idx="11329">
                  <c:v>7.1983471074380097</c:v>
                </c:pt>
                <c:pt idx="11330">
                  <c:v>12.766901027582399</c:v>
                </c:pt>
                <c:pt idx="11331">
                  <c:v>7.0569105691056899</c:v>
                </c:pt>
                <c:pt idx="11332">
                  <c:v>3.5667396061269101</c:v>
                </c:pt>
                <c:pt idx="11333">
                  <c:v>4.1802618328297996</c:v>
                </c:pt>
                <c:pt idx="11334">
                  <c:v>3.38126843657817</c:v>
                </c:pt>
                <c:pt idx="11335">
                  <c:v>14</c:v>
                </c:pt>
                <c:pt idx="11336">
                  <c:v>7.2021276595744599</c:v>
                </c:pt>
                <c:pt idx="11337">
                  <c:v>6.6369747899159597</c:v>
                </c:pt>
                <c:pt idx="11338">
                  <c:v>21.6666666666666</c:v>
                </c:pt>
                <c:pt idx="11339">
                  <c:v>-20.705882352941099</c:v>
                </c:pt>
                <c:pt idx="11340">
                  <c:v>5.6991150442477796</c:v>
                </c:pt>
                <c:pt idx="11341">
                  <c:v>8.6969178082191707</c:v>
                </c:pt>
                <c:pt idx="11342">
                  <c:v>8.2191544434857597</c:v>
                </c:pt>
                <c:pt idx="11343">
                  <c:v>9.9672131147540899</c:v>
                </c:pt>
                <c:pt idx="11344">
                  <c:v>11.3386396526772</c:v>
                </c:pt>
                <c:pt idx="11345">
                  <c:v>0.87128712871287095</c:v>
                </c:pt>
                <c:pt idx="11346">
                  <c:v>2.1904761904761898</c:v>
                </c:pt>
                <c:pt idx="11347">
                  <c:v>4.51082677165354</c:v>
                </c:pt>
                <c:pt idx="11348">
                  <c:v>9.8881355932203299</c:v>
                </c:pt>
                <c:pt idx="11349">
                  <c:v>7.4113842173350504</c:v>
                </c:pt>
                <c:pt idx="11350">
                  <c:v>4.9078341013824804</c:v>
                </c:pt>
                <c:pt idx="11351">
                  <c:v>-1.9473684210526301</c:v>
                </c:pt>
                <c:pt idx="11352">
                  <c:v>10.274029850746199</c:v>
                </c:pt>
                <c:pt idx="11353">
                  <c:v>-10</c:v>
                </c:pt>
                <c:pt idx="11354">
                  <c:v>9.5547445255474397</c:v>
                </c:pt>
                <c:pt idx="11355">
                  <c:v>20.037558685446001</c:v>
                </c:pt>
                <c:pt idx="11356">
                  <c:v>1.98465703971119</c:v>
                </c:pt>
                <c:pt idx="11357">
                  <c:v>9.8440366972477005</c:v>
                </c:pt>
                <c:pt idx="11358">
                  <c:v>2.4169934640522799</c:v>
                </c:pt>
                <c:pt idx="11359">
                  <c:v>32.730650154798703</c:v>
                </c:pt>
                <c:pt idx="11360">
                  <c:v>2.2967289719626098</c:v>
                </c:pt>
                <c:pt idx="11361">
                  <c:v>4.8915662650602396</c:v>
                </c:pt>
                <c:pt idx="11362">
                  <c:v>-3.5296296296296199</c:v>
                </c:pt>
                <c:pt idx="11363">
                  <c:v>2.7620041753653402</c:v>
                </c:pt>
                <c:pt idx="11364">
                  <c:v>5.9225888324872997</c:v>
                </c:pt>
                <c:pt idx="11365">
                  <c:v>2.87268993839835</c:v>
                </c:pt>
                <c:pt idx="11366">
                  <c:v>4.3058676654182202</c:v>
                </c:pt>
                <c:pt idx="11367">
                  <c:v>0.60840707964601703</c:v>
                </c:pt>
                <c:pt idx="11368">
                  <c:v>3.6534779834077802</c:v>
                </c:pt>
                <c:pt idx="11369">
                  <c:v>1.5970515970515901E-2</c:v>
                </c:pt>
                <c:pt idx="11370">
                  <c:v>-1</c:v>
                </c:pt>
                <c:pt idx="11371">
                  <c:v>-4.09278350515463</c:v>
                </c:pt>
                <c:pt idx="11372">
                  <c:v>3.0328467153284602</c:v>
                </c:pt>
                <c:pt idx="11373">
                  <c:v>-3.3</c:v>
                </c:pt>
                <c:pt idx="11374">
                  <c:v>3.1806451612903199</c:v>
                </c:pt>
                <c:pt idx="11375">
                  <c:v>13.0242424242424</c:v>
                </c:pt>
                <c:pt idx="11376">
                  <c:v>4.8721682847896401</c:v>
                </c:pt>
                <c:pt idx="11377">
                  <c:v>-3.4421965317918999</c:v>
                </c:pt>
                <c:pt idx="11378">
                  <c:v>-7.3971631205673702</c:v>
                </c:pt>
                <c:pt idx="11379">
                  <c:v>5</c:v>
                </c:pt>
                <c:pt idx="11380">
                  <c:v>-4.65573770491803</c:v>
                </c:pt>
                <c:pt idx="11381">
                  <c:v>-1.54802955665024</c:v>
                </c:pt>
                <c:pt idx="11382">
                  <c:v>-9.2833333333333297</c:v>
                </c:pt>
                <c:pt idx="11383">
                  <c:v>7.66161616161616</c:v>
                </c:pt>
                <c:pt idx="11384">
                  <c:v>-11</c:v>
                </c:pt>
                <c:pt idx="11385">
                  <c:v>-1.2236751548520299</c:v>
                </c:pt>
                <c:pt idx="11386">
                  <c:v>2.62650602409638</c:v>
                </c:pt>
                <c:pt idx="11387">
                  <c:v>-3.70954356846473</c:v>
                </c:pt>
                <c:pt idx="11388">
                  <c:v>-1.4</c:v>
                </c:pt>
                <c:pt idx="11389">
                  <c:v>3.0075471698113199</c:v>
                </c:pt>
                <c:pt idx="11390">
                  <c:v>0.35209125475285102</c:v>
                </c:pt>
                <c:pt idx="11391">
                  <c:v>-11</c:v>
                </c:pt>
                <c:pt idx="11392">
                  <c:v>1.0204081632652999</c:v>
                </c:pt>
                <c:pt idx="11393">
                  <c:v>5.2172661870503596</c:v>
                </c:pt>
                <c:pt idx="11394">
                  <c:v>-16.090909090909001</c:v>
                </c:pt>
                <c:pt idx="11395">
                  <c:v>9</c:v>
                </c:pt>
                <c:pt idx="11396">
                  <c:v>20.2291666666666</c:v>
                </c:pt>
                <c:pt idx="11397">
                  <c:v>9.9823594266813593</c:v>
                </c:pt>
                <c:pt idx="11398">
                  <c:v>1.5529308836395399</c:v>
                </c:pt>
                <c:pt idx="11399">
                  <c:v>31.231578947368401</c:v>
                </c:pt>
                <c:pt idx="11400">
                  <c:v>0.33009708737864002</c:v>
                </c:pt>
                <c:pt idx="11401">
                  <c:v>5.5</c:v>
                </c:pt>
                <c:pt idx="11402">
                  <c:v>2.7990255785627198</c:v>
                </c:pt>
                <c:pt idx="11403">
                  <c:v>-3.0602409638554202</c:v>
                </c:pt>
                <c:pt idx="11404">
                  <c:v>-2.84900284900284E-3</c:v>
                </c:pt>
                <c:pt idx="11405">
                  <c:v>-5.4391752577319501</c:v>
                </c:pt>
                <c:pt idx="11406">
                  <c:v>3.1119728550654302</c:v>
                </c:pt>
                <c:pt idx="11407">
                  <c:v>1.6372190277051699</c:v>
                </c:pt>
                <c:pt idx="11408">
                  <c:v>11.0564784053156</c:v>
                </c:pt>
                <c:pt idx="11409">
                  <c:v>-6.6680497925311197</c:v>
                </c:pt>
                <c:pt idx="11410">
                  <c:v>4.8960113960113896</c:v>
                </c:pt>
                <c:pt idx="11411">
                  <c:v>-2.2588235294117598</c:v>
                </c:pt>
                <c:pt idx="11412">
                  <c:v>-4.3756613756613696</c:v>
                </c:pt>
                <c:pt idx="11413">
                  <c:v>1.0957264957264901</c:v>
                </c:pt>
                <c:pt idx="11414">
                  <c:v>-1.44290657439446</c:v>
                </c:pt>
                <c:pt idx="11415">
                  <c:v>5.3592873639062999</c:v>
                </c:pt>
                <c:pt idx="11416">
                  <c:v>28.839506172839499</c:v>
                </c:pt>
                <c:pt idx="11417">
                  <c:v>-8.8024691358024594</c:v>
                </c:pt>
                <c:pt idx="11418">
                  <c:v>26.909090909090899</c:v>
                </c:pt>
                <c:pt idx="11419">
                  <c:v>-0.33067729083665298</c:v>
                </c:pt>
                <c:pt idx="11420">
                  <c:v>2.4675118858954002</c:v>
                </c:pt>
                <c:pt idx="11421">
                  <c:v>8.18965517241379</c:v>
                </c:pt>
                <c:pt idx="11422">
                  <c:v>12.2431034482758</c:v>
                </c:pt>
                <c:pt idx="11423">
                  <c:v>12.71875</c:v>
                </c:pt>
                <c:pt idx="11424">
                  <c:v>8.6862483311081409</c:v>
                </c:pt>
                <c:pt idx="11425">
                  <c:v>6.2247023809523796</c:v>
                </c:pt>
                <c:pt idx="11426">
                  <c:v>-7</c:v>
                </c:pt>
                <c:pt idx="11427">
                  <c:v>-3.7739938080495299</c:v>
                </c:pt>
                <c:pt idx="11428">
                  <c:v>-11.1428571428571</c:v>
                </c:pt>
                <c:pt idx="11429">
                  <c:v>-1.3819875776397501</c:v>
                </c:pt>
                <c:pt idx="11430">
                  <c:v>6.1071428571428497</c:v>
                </c:pt>
                <c:pt idx="11431">
                  <c:v>-0.42314335060448999</c:v>
                </c:pt>
                <c:pt idx="11432">
                  <c:v>15.776978417266101</c:v>
                </c:pt>
                <c:pt idx="11433">
                  <c:v>1.1805317324185201</c:v>
                </c:pt>
                <c:pt idx="11434">
                  <c:v>3.5224977043158798</c:v>
                </c:pt>
                <c:pt idx="11435">
                  <c:v>0.98702185792349695</c:v>
                </c:pt>
                <c:pt idx="11436">
                  <c:v>1.25543478260869</c:v>
                </c:pt>
                <c:pt idx="11437">
                  <c:v>-2.0974099099099099</c:v>
                </c:pt>
                <c:pt idx="11438">
                  <c:v>-3.6666666666666599</c:v>
                </c:pt>
                <c:pt idx="11439">
                  <c:v>-4</c:v>
                </c:pt>
                <c:pt idx="11440">
                  <c:v>8.1011904761904692</c:v>
                </c:pt>
                <c:pt idx="11441">
                  <c:v>2.3384279475982499</c:v>
                </c:pt>
                <c:pt idx="11442">
                  <c:v>5.5</c:v>
                </c:pt>
                <c:pt idx="11443">
                  <c:v>-8.25</c:v>
                </c:pt>
                <c:pt idx="11444">
                  <c:v>3.2844400396432101</c:v>
                </c:pt>
                <c:pt idx="11445">
                  <c:v>6.4537444933920698</c:v>
                </c:pt>
                <c:pt idx="11446">
                  <c:v>1.1749136939010301</c:v>
                </c:pt>
                <c:pt idx="11447">
                  <c:v>-18</c:v>
                </c:pt>
                <c:pt idx="11448">
                  <c:v>4.4299065420560702</c:v>
                </c:pt>
                <c:pt idx="11449">
                  <c:v>-16</c:v>
                </c:pt>
                <c:pt idx="11450">
                  <c:v>-5.65573770491803</c:v>
                </c:pt>
                <c:pt idx="11451">
                  <c:v>-1.32865168539325</c:v>
                </c:pt>
                <c:pt idx="11452">
                  <c:v>15.1538461538461</c:v>
                </c:pt>
                <c:pt idx="11453">
                  <c:v>0.94672131147540906</c:v>
                </c:pt>
                <c:pt idx="11454">
                  <c:v>3.9080234833659402</c:v>
                </c:pt>
                <c:pt idx="11455">
                  <c:v>8.8296812749003895</c:v>
                </c:pt>
                <c:pt idx="11456">
                  <c:v>6.4895833333333304</c:v>
                </c:pt>
                <c:pt idx="11457">
                  <c:v>5.5460526315789398</c:v>
                </c:pt>
                <c:pt idx="11458">
                  <c:v>5.8492647058823497</c:v>
                </c:pt>
                <c:pt idx="11459">
                  <c:v>7.1118568232662103</c:v>
                </c:pt>
                <c:pt idx="11460">
                  <c:v>3.38636363636363</c:v>
                </c:pt>
                <c:pt idx="11461">
                  <c:v>0.93499238191975598</c:v>
                </c:pt>
                <c:pt idx="11462">
                  <c:v>2.4559925093632899</c:v>
                </c:pt>
                <c:pt idx="11463">
                  <c:v>1.6551724137931001</c:v>
                </c:pt>
                <c:pt idx="11464">
                  <c:v>6.46520146520146</c:v>
                </c:pt>
                <c:pt idx="11465">
                  <c:v>6.0248756218905397</c:v>
                </c:pt>
                <c:pt idx="11466">
                  <c:v>7.2666666666666604</c:v>
                </c:pt>
                <c:pt idx="11467">
                  <c:v>2.23880597014925</c:v>
                </c:pt>
                <c:pt idx="11468">
                  <c:v>-1.28571428571428</c:v>
                </c:pt>
                <c:pt idx="11469">
                  <c:v>1.1089743589743499</c:v>
                </c:pt>
                <c:pt idx="11470">
                  <c:v>2.0193798449612399</c:v>
                </c:pt>
                <c:pt idx="11471">
                  <c:v>-7.3333333333333304</c:v>
                </c:pt>
                <c:pt idx="11472">
                  <c:v>5.5031645569620196</c:v>
                </c:pt>
                <c:pt idx="11473">
                  <c:v>4.9705882352941098</c:v>
                </c:pt>
                <c:pt idx="11474">
                  <c:v>5.8461538461538396</c:v>
                </c:pt>
                <c:pt idx="11475">
                  <c:v>15.4</c:v>
                </c:pt>
                <c:pt idx="11476">
                  <c:v>1.87777777777777</c:v>
                </c:pt>
                <c:pt idx="11477">
                  <c:v>3.1846553966189801</c:v>
                </c:pt>
                <c:pt idx="11478">
                  <c:v>7.17777777777777</c:v>
                </c:pt>
                <c:pt idx="11479">
                  <c:v>-0.7</c:v>
                </c:pt>
                <c:pt idx="11480">
                  <c:v>3.5126050420168</c:v>
                </c:pt>
                <c:pt idx="11481">
                  <c:v>6.2600896860986497</c:v>
                </c:pt>
                <c:pt idx="11482">
                  <c:v>5.3821138211382102</c:v>
                </c:pt>
                <c:pt idx="11483">
                  <c:v>1.10945529290853</c:v>
                </c:pt>
                <c:pt idx="11484">
                  <c:v>11.226315789473601</c:v>
                </c:pt>
                <c:pt idx="11485">
                  <c:v>2.1789077212805998</c:v>
                </c:pt>
                <c:pt idx="11486">
                  <c:v>-1.3693650024236499</c:v>
                </c:pt>
                <c:pt idx="11487">
                  <c:v>1.7564102564102499</c:v>
                </c:pt>
                <c:pt idx="11488">
                  <c:v>2.26462395543175</c:v>
                </c:pt>
                <c:pt idx="11489">
                  <c:v>-0.79509632224168103</c:v>
                </c:pt>
                <c:pt idx="11490">
                  <c:v>18.633333333333301</c:v>
                </c:pt>
                <c:pt idx="11491">
                  <c:v>2.5608308605341201</c:v>
                </c:pt>
                <c:pt idx="11492">
                  <c:v>6.2601626016260097</c:v>
                </c:pt>
                <c:pt idx="11493">
                  <c:v>11.386454183266901</c:v>
                </c:pt>
                <c:pt idx="11494">
                  <c:v>2.7208121827411098</c:v>
                </c:pt>
                <c:pt idx="11495">
                  <c:v>2.5529225908372801</c:v>
                </c:pt>
                <c:pt idx="11496">
                  <c:v>0.41958041958041897</c:v>
                </c:pt>
                <c:pt idx="11497">
                  <c:v>3.6008403361344499</c:v>
                </c:pt>
                <c:pt idx="11498">
                  <c:v>-0.55072463768115898</c:v>
                </c:pt>
                <c:pt idx="11499">
                  <c:v>7.8352941176470496</c:v>
                </c:pt>
                <c:pt idx="11500">
                  <c:v>6.8385135135135098</c:v>
                </c:pt>
                <c:pt idx="11501">
                  <c:v>12.7157894736842</c:v>
                </c:pt>
                <c:pt idx="11502">
                  <c:v>1.8537477148080399</c:v>
                </c:pt>
                <c:pt idx="11503">
                  <c:v>2.67914438502673</c:v>
                </c:pt>
                <c:pt idx="11504">
                  <c:v>0.38571428571428501</c:v>
                </c:pt>
                <c:pt idx="11505">
                  <c:v>1.1787330316742</c:v>
                </c:pt>
                <c:pt idx="11506">
                  <c:v>2.5597104945717701</c:v>
                </c:pt>
                <c:pt idx="11507">
                  <c:v>2.7356157869709898</c:v>
                </c:pt>
                <c:pt idx="11508">
                  <c:v>3.7790554414784299</c:v>
                </c:pt>
                <c:pt idx="11509">
                  <c:v>1.03381642512077</c:v>
                </c:pt>
                <c:pt idx="11510">
                  <c:v>2.1908548707753401</c:v>
                </c:pt>
                <c:pt idx="11511">
                  <c:v>1.6773806668265701</c:v>
                </c:pt>
                <c:pt idx="11512">
                  <c:v>0.76842105263157801</c:v>
                </c:pt>
                <c:pt idx="11513">
                  <c:v>18.4851301115241</c:v>
                </c:pt>
                <c:pt idx="11514">
                  <c:v>0.61792452830188604</c:v>
                </c:pt>
                <c:pt idx="11515">
                  <c:v>3.05600722673893</c:v>
                </c:pt>
                <c:pt idx="11516">
                  <c:v>5.6605504587155897</c:v>
                </c:pt>
                <c:pt idx="11517">
                  <c:v>2.8734939759036102</c:v>
                </c:pt>
                <c:pt idx="11518">
                  <c:v>2.0365726227795098</c:v>
                </c:pt>
                <c:pt idx="11519">
                  <c:v>2.7865311308767402</c:v>
                </c:pt>
                <c:pt idx="11520">
                  <c:v>5.3326446280991702</c:v>
                </c:pt>
                <c:pt idx="11521">
                  <c:v>2.5308641975308599</c:v>
                </c:pt>
                <c:pt idx="11522">
                  <c:v>1.36200716845878</c:v>
                </c:pt>
                <c:pt idx="11523">
                  <c:v>-0.731958762886597</c:v>
                </c:pt>
                <c:pt idx="11524">
                  <c:v>6.4207119741100298</c:v>
                </c:pt>
                <c:pt idx="11525">
                  <c:v>-4.7857142857142803</c:v>
                </c:pt>
                <c:pt idx="11526">
                  <c:v>-4.0862944162436499</c:v>
                </c:pt>
                <c:pt idx="11527">
                  <c:v>-2.4431924882629099</c:v>
                </c:pt>
                <c:pt idx="11528">
                  <c:v>8.4591836734693793</c:v>
                </c:pt>
                <c:pt idx="11529">
                  <c:v>2.5416666666666599</c:v>
                </c:pt>
                <c:pt idx="11530">
                  <c:v>4.8210526315789402</c:v>
                </c:pt>
                <c:pt idx="11531">
                  <c:v>-14.6</c:v>
                </c:pt>
                <c:pt idx="11532">
                  <c:v>0.90111488124091099</c:v>
                </c:pt>
                <c:pt idx="11533">
                  <c:v>4.6117999144933703</c:v>
                </c:pt>
                <c:pt idx="11534">
                  <c:v>10.1151563118322</c:v>
                </c:pt>
                <c:pt idx="11535">
                  <c:v>-2.39393939393939</c:v>
                </c:pt>
                <c:pt idx="11536">
                  <c:v>3</c:v>
                </c:pt>
                <c:pt idx="11537">
                  <c:v>2.1242502142244999</c:v>
                </c:pt>
                <c:pt idx="11538">
                  <c:v>6.3702185792349697</c:v>
                </c:pt>
                <c:pt idx="11539">
                  <c:v>-1.29210526315789</c:v>
                </c:pt>
                <c:pt idx="11540">
                  <c:v>0.20916334661354499</c:v>
                </c:pt>
                <c:pt idx="11541">
                  <c:v>0.77398373983739799</c:v>
                </c:pt>
                <c:pt idx="11542">
                  <c:v>2.4834626378113498</c:v>
                </c:pt>
                <c:pt idx="11543">
                  <c:v>6.1575562700964603</c:v>
                </c:pt>
                <c:pt idx="11544">
                  <c:v>1.16328331862312</c:v>
                </c:pt>
                <c:pt idx="11545">
                  <c:v>14.517241379310301</c:v>
                </c:pt>
                <c:pt idx="11546">
                  <c:v>3.1338582677165299</c:v>
                </c:pt>
                <c:pt idx="11547">
                  <c:v>8.2833333333333297</c:v>
                </c:pt>
                <c:pt idx="11548">
                  <c:v>2.9111445783132499</c:v>
                </c:pt>
                <c:pt idx="11549">
                  <c:v>4.0359078590785904</c:v>
                </c:pt>
                <c:pt idx="11550">
                  <c:v>9.7284053156146104</c:v>
                </c:pt>
                <c:pt idx="11551">
                  <c:v>2.0467160037002698</c:v>
                </c:pt>
                <c:pt idx="11552">
                  <c:v>-4.4437086092715203</c:v>
                </c:pt>
                <c:pt idx="11553">
                  <c:v>4.0999999999999996</c:v>
                </c:pt>
                <c:pt idx="11554">
                  <c:v>3.9166666666666599</c:v>
                </c:pt>
                <c:pt idx="11555">
                  <c:v>1.3805436337625101</c:v>
                </c:pt>
                <c:pt idx="11556">
                  <c:v>2.9090909090908998</c:v>
                </c:pt>
                <c:pt idx="11557">
                  <c:v>-4.3949579831932697</c:v>
                </c:pt>
                <c:pt idx="11558">
                  <c:v>1.0665658093797199</c:v>
                </c:pt>
                <c:pt idx="11559">
                  <c:v>2.5305958132045001</c:v>
                </c:pt>
                <c:pt idx="11560">
                  <c:v>-1.55555555555555</c:v>
                </c:pt>
                <c:pt idx="11561">
                  <c:v>4.4134574693186597</c:v>
                </c:pt>
                <c:pt idx="11562">
                  <c:v>7.5876893014166997</c:v>
                </c:pt>
                <c:pt idx="11563">
                  <c:v>1.2921686746987899</c:v>
                </c:pt>
                <c:pt idx="11564">
                  <c:v>4.7941176470588198</c:v>
                </c:pt>
                <c:pt idx="11565">
                  <c:v>3.5242248062015502</c:v>
                </c:pt>
                <c:pt idx="11566">
                  <c:v>1.6344221105527601</c:v>
                </c:pt>
                <c:pt idx="11567">
                  <c:v>4.0129589632829301</c:v>
                </c:pt>
                <c:pt idx="11568">
                  <c:v>0.18457300275482</c:v>
                </c:pt>
                <c:pt idx="11569">
                  <c:v>-4</c:v>
                </c:pt>
                <c:pt idx="11570">
                  <c:v>2.0667396061269101</c:v>
                </c:pt>
                <c:pt idx="11571">
                  <c:v>-0.17486338797814199</c:v>
                </c:pt>
                <c:pt idx="11572">
                  <c:v>-5.1481481481481399</c:v>
                </c:pt>
                <c:pt idx="11573">
                  <c:v>0.18181818181818099</c:v>
                </c:pt>
                <c:pt idx="11574">
                  <c:v>12.5208333333333</c:v>
                </c:pt>
                <c:pt idx="11575">
                  <c:v>4.0674157303370704</c:v>
                </c:pt>
                <c:pt idx="11576">
                  <c:v>-6.6875</c:v>
                </c:pt>
                <c:pt idx="11577">
                  <c:v>-0.79754601226993804</c:v>
                </c:pt>
                <c:pt idx="11578">
                  <c:v>9.4105263157894701</c:v>
                </c:pt>
                <c:pt idx="11579">
                  <c:v>18.066666666666599</c:v>
                </c:pt>
                <c:pt idx="11580">
                  <c:v>3.4827586206896499</c:v>
                </c:pt>
                <c:pt idx="11581">
                  <c:v>-0.5</c:v>
                </c:pt>
                <c:pt idx="11582">
                  <c:v>4.1230283911671899</c:v>
                </c:pt>
                <c:pt idx="11583">
                  <c:v>8.2366666666666593</c:v>
                </c:pt>
                <c:pt idx="11584">
                  <c:v>2.2598726114649601</c:v>
                </c:pt>
                <c:pt idx="11585">
                  <c:v>0.86945812807881695</c:v>
                </c:pt>
                <c:pt idx="11586">
                  <c:v>-1.0591078066914399</c:v>
                </c:pt>
                <c:pt idx="11587">
                  <c:v>3.8303341902313601</c:v>
                </c:pt>
                <c:pt idx="11588">
                  <c:v>21.315270935960498</c:v>
                </c:pt>
                <c:pt idx="11589">
                  <c:v>55.453333333333298</c:v>
                </c:pt>
                <c:pt idx="11590">
                  <c:v>1.94218415417558</c:v>
                </c:pt>
                <c:pt idx="11591">
                  <c:v>10.2089810017271</c:v>
                </c:pt>
                <c:pt idx="11592">
                  <c:v>-4.86666666666666</c:v>
                </c:pt>
                <c:pt idx="11593">
                  <c:v>10.4098360655737</c:v>
                </c:pt>
                <c:pt idx="11594">
                  <c:v>13.5196374622356</c:v>
                </c:pt>
                <c:pt idx="11595">
                  <c:v>5.9518644067796602</c:v>
                </c:pt>
                <c:pt idx="11596">
                  <c:v>6.1264501160092797</c:v>
                </c:pt>
                <c:pt idx="11597">
                  <c:v>10.9948186528497</c:v>
                </c:pt>
                <c:pt idx="11598">
                  <c:v>4.6338615512927399</c:v>
                </c:pt>
                <c:pt idx="11599">
                  <c:v>1.72462787550744</c:v>
                </c:pt>
                <c:pt idx="11600">
                  <c:v>-11.1851851851851</c:v>
                </c:pt>
                <c:pt idx="11601">
                  <c:v>3.8822438572090801</c:v>
                </c:pt>
                <c:pt idx="11602">
                  <c:v>11.3501144164759</c:v>
                </c:pt>
                <c:pt idx="11603">
                  <c:v>0.96531791907514397</c:v>
                </c:pt>
                <c:pt idx="11604">
                  <c:v>-23</c:v>
                </c:pt>
                <c:pt idx="11605">
                  <c:v>-2.5454545454545401</c:v>
                </c:pt>
                <c:pt idx="11606">
                  <c:v>2.76056338028169</c:v>
                </c:pt>
                <c:pt idx="11607">
                  <c:v>6.71428571428571</c:v>
                </c:pt>
                <c:pt idx="11608">
                  <c:v>2.6927044952100201</c:v>
                </c:pt>
                <c:pt idx="11609">
                  <c:v>1.72389127324749</c:v>
                </c:pt>
                <c:pt idx="11610">
                  <c:v>31</c:v>
                </c:pt>
                <c:pt idx="11611">
                  <c:v>7</c:v>
                </c:pt>
                <c:pt idx="11612">
                  <c:v>-1.25210084033613</c:v>
                </c:pt>
                <c:pt idx="11613">
                  <c:v>1.2303921568627401</c:v>
                </c:pt>
                <c:pt idx="11614">
                  <c:v>16.850000000000001</c:v>
                </c:pt>
                <c:pt idx="11615">
                  <c:v>1.78484848484848</c:v>
                </c:pt>
                <c:pt idx="11616">
                  <c:v>-3.1153846153846101</c:v>
                </c:pt>
                <c:pt idx="11617">
                  <c:v>3.32692307692307</c:v>
                </c:pt>
                <c:pt idx="11618">
                  <c:v>2.2610797743754998</c:v>
                </c:pt>
                <c:pt idx="11619">
                  <c:v>31</c:v>
                </c:pt>
                <c:pt idx="11620">
                  <c:v>0.147859922178988</c:v>
                </c:pt>
                <c:pt idx="11621">
                  <c:v>-2.1764705882352899</c:v>
                </c:pt>
                <c:pt idx="11622">
                  <c:v>7.6666666666666599</c:v>
                </c:pt>
                <c:pt idx="11623">
                  <c:v>23.6666666666666</c:v>
                </c:pt>
                <c:pt idx="11624">
                  <c:v>11.625</c:v>
                </c:pt>
                <c:pt idx="11625">
                  <c:v>1.9332191780821899</c:v>
                </c:pt>
                <c:pt idx="11626">
                  <c:v>4.2987012987012898</c:v>
                </c:pt>
                <c:pt idx="11627">
                  <c:v>7.4620253164556898</c:v>
                </c:pt>
                <c:pt idx="11628">
                  <c:v>7.1253175275190497</c:v>
                </c:pt>
                <c:pt idx="11629">
                  <c:v>7.5454545454545396</c:v>
                </c:pt>
                <c:pt idx="11630">
                  <c:v>-1.8869715271786001</c:v>
                </c:pt>
                <c:pt idx="11631">
                  <c:v>15.575144508670499</c:v>
                </c:pt>
                <c:pt idx="11632">
                  <c:v>3.8487394957983101</c:v>
                </c:pt>
                <c:pt idx="11633">
                  <c:v>2.5892682926829198</c:v>
                </c:pt>
                <c:pt idx="11634">
                  <c:v>-0.98493975903614395</c:v>
                </c:pt>
                <c:pt idx="11635">
                  <c:v>-3.8360655737704898</c:v>
                </c:pt>
                <c:pt idx="11636">
                  <c:v>5.8461538461538396</c:v>
                </c:pt>
                <c:pt idx="11637">
                  <c:v>-9.5588235294117592</c:v>
                </c:pt>
                <c:pt idx="11638">
                  <c:v>9.2626995645863506</c:v>
                </c:pt>
                <c:pt idx="11639">
                  <c:v>13.3333333333333</c:v>
                </c:pt>
                <c:pt idx="11640">
                  <c:v>9.0648596321394006</c:v>
                </c:pt>
                <c:pt idx="11641">
                  <c:v>4.8781407035175803</c:v>
                </c:pt>
                <c:pt idx="11642">
                  <c:v>15.8465346534653</c:v>
                </c:pt>
                <c:pt idx="11643">
                  <c:v>0.95248380129589605</c:v>
                </c:pt>
                <c:pt idx="11644">
                  <c:v>10.1547619047619</c:v>
                </c:pt>
                <c:pt idx="11645">
                  <c:v>3.8779487179487102</c:v>
                </c:pt>
                <c:pt idx="11646">
                  <c:v>6.1337579617834397</c:v>
                </c:pt>
                <c:pt idx="11647">
                  <c:v>1.0303413400758501</c:v>
                </c:pt>
                <c:pt idx="11648">
                  <c:v>-4.5</c:v>
                </c:pt>
                <c:pt idx="11649">
                  <c:v>2.83811129848229</c:v>
                </c:pt>
                <c:pt idx="11650">
                  <c:v>2.08560311284046</c:v>
                </c:pt>
                <c:pt idx="11651">
                  <c:v>6.44</c:v>
                </c:pt>
                <c:pt idx="11652">
                  <c:v>-1.8936446173800201</c:v>
                </c:pt>
                <c:pt idx="11653">
                  <c:v>-21</c:v>
                </c:pt>
                <c:pt idx="11654">
                  <c:v>-1.3379790940766501</c:v>
                </c:pt>
                <c:pt idx="11655">
                  <c:v>11.7550200803212</c:v>
                </c:pt>
                <c:pt idx="11656">
                  <c:v>0.936280884265279</c:v>
                </c:pt>
                <c:pt idx="11657">
                  <c:v>0.17067833698030599</c:v>
                </c:pt>
                <c:pt idx="11658">
                  <c:v>1.4332425068119801</c:v>
                </c:pt>
                <c:pt idx="11659">
                  <c:v>2.4838709677419302</c:v>
                </c:pt>
                <c:pt idx="11660">
                  <c:v>-1.1111111111111101</c:v>
                </c:pt>
                <c:pt idx="11661">
                  <c:v>6.9565217391304301</c:v>
                </c:pt>
                <c:pt idx="11662">
                  <c:v>1.92146596858638</c:v>
                </c:pt>
                <c:pt idx="11663">
                  <c:v>8.2348993288590595</c:v>
                </c:pt>
                <c:pt idx="11664">
                  <c:v>3.5238095238095202</c:v>
                </c:pt>
                <c:pt idx="11665">
                  <c:v>7.8838709677419301</c:v>
                </c:pt>
                <c:pt idx="11666">
                  <c:v>7.1739130434782599</c:v>
                </c:pt>
                <c:pt idx="11667">
                  <c:v>-2.4</c:v>
                </c:pt>
                <c:pt idx="11668">
                  <c:v>6.4444444444444402</c:v>
                </c:pt>
                <c:pt idx="11669">
                  <c:v>21.774999999999999</c:v>
                </c:pt>
                <c:pt idx="11670">
                  <c:v>-2.71428571428571</c:v>
                </c:pt>
                <c:pt idx="11671">
                  <c:v>-6.4724964739069097</c:v>
                </c:pt>
                <c:pt idx="11672">
                  <c:v>6.1092012133468101</c:v>
                </c:pt>
                <c:pt idx="11673">
                  <c:v>9.02424242424242</c:v>
                </c:pt>
                <c:pt idx="11674">
                  <c:v>12.187158469945301</c:v>
                </c:pt>
                <c:pt idx="11675">
                  <c:v>18.093457943925198</c:v>
                </c:pt>
                <c:pt idx="11676">
                  <c:v>16.600000000000001</c:v>
                </c:pt>
                <c:pt idx="11677">
                  <c:v>30.9</c:v>
                </c:pt>
                <c:pt idx="11678">
                  <c:v>14.75</c:v>
                </c:pt>
                <c:pt idx="11679">
                  <c:v>42.285714285714199</c:v>
                </c:pt>
                <c:pt idx="11680">
                  <c:v>13.450980392156801</c:v>
                </c:pt>
                <c:pt idx="11681">
                  <c:v>22.846153846153801</c:v>
                </c:pt>
                <c:pt idx="11682">
                  <c:v>49</c:v>
                </c:pt>
                <c:pt idx="11683">
                  <c:v>15.0322580645161</c:v>
                </c:pt>
                <c:pt idx="11684">
                  <c:v>23.8925233644859</c:v>
                </c:pt>
                <c:pt idx="11685">
                  <c:v>-6.4242424242424203</c:v>
                </c:pt>
                <c:pt idx="11686">
                  <c:v>10.485294117646999</c:v>
                </c:pt>
                <c:pt idx="11687">
                  <c:v>120.333333333333</c:v>
                </c:pt>
                <c:pt idx="11688">
                  <c:v>18.141104294478499</c:v>
                </c:pt>
                <c:pt idx="11689">
                  <c:v>10.977035490605401</c:v>
                </c:pt>
                <c:pt idx="11690">
                  <c:v>57.5555555555555</c:v>
                </c:pt>
                <c:pt idx="11691">
                  <c:v>3.4363636363636298</c:v>
                </c:pt>
                <c:pt idx="11692">
                  <c:v>14.429850746268601</c:v>
                </c:pt>
                <c:pt idx="11693">
                  <c:v>15</c:v>
                </c:pt>
                <c:pt idx="11694">
                  <c:v>28.7534246575342</c:v>
                </c:pt>
                <c:pt idx="11695">
                  <c:v>15.4817813765182</c:v>
                </c:pt>
                <c:pt idx="11696">
                  <c:v>-20</c:v>
                </c:pt>
                <c:pt idx="11697">
                  <c:v>26.108108108108102</c:v>
                </c:pt>
                <c:pt idx="11698">
                  <c:v>16.8085106382978</c:v>
                </c:pt>
                <c:pt idx="11699">
                  <c:v>-11</c:v>
                </c:pt>
                <c:pt idx="11700">
                  <c:v>38.772321428571402</c:v>
                </c:pt>
                <c:pt idx="11701">
                  <c:v>19.323529411764699</c:v>
                </c:pt>
                <c:pt idx="11702">
                  <c:v>13.857142857142801</c:v>
                </c:pt>
                <c:pt idx="11703">
                  <c:v>22.524691358024601</c:v>
                </c:pt>
                <c:pt idx="11704">
                  <c:v>14.484555094513601</c:v>
                </c:pt>
                <c:pt idx="11705">
                  <c:v>16.061349693251501</c:v>
                </c:pt>
                <c:pt idx="11706">
                  <c:v>30.533333333333299</c:v>
                </c:pt>
                <c:pt idx="11707">
                  <c:v>13.3375634517766</c:v>
                </c:pt>
                <c:pt idx="11708">
                  <c:v>15.662162162162099</c:v>
                </c:pt>
                <c:pt idx="11709">
                  <c:v>24.5757575757575</c:v>
                </c:pt>
                <c:pt idx="11710">
                  <c:v>6.1666666666666599</c:v>
                </c:pt>
                <c:pt idx="11711">
                  <c:v>25.7434554973822</c:v>
                </c:pt>
                <c:pt idx="11712">
                  <c:v>10.3050397877984</c:v>
                </c:pt>
                <c:pt idx="11713">
                  <c:v>16.3043478260869</c:v>
                </c:pt>
                <c:pt idx="11714">
                  <c:v>18.7777777777777</c:v>
                </c:pt>
                <c:pt idx="11715">
                  <c:v>26.0350877192982</c:v>
                </c:pt>
                <c:pt idx="11716">
                  <c:v>113.5</c:v>
                </c:pt>
                <c:pt idx="11717">
                  <c:v>25.65625</c:v>
                </c:pt>
                <c:pt idx="11718">
                  <c:v>25.9411764705882</c:v>
                </c:pt>
                <c:pt idx="11719">
                  <c:v>29.655737704918</c:v>
                </c:pt>
                <c:pt idx="11720">
                  <c:v>42.6216216216216</c:v>
                </c:pt>
                <c:pt idx="11721">
                  <c:v>35</c:v>
                </c:pt>
                <c:pt idx="11722">
                  <c:v>9.6</c:v>
                </c:pt>
                <c:pt idx="11723">
                  <c:v>32.744274809160302</c:v>
                </c:pt>
                <c:pt idx="11724">
                  <c:v>19.5</c:v>
                </c:pt>
                <c:pt idx="11725">
                  <c:v>23.079136690647399</c:v>
                </c:pt>
                <c:pt idx="11726">
                  <c:v>35.819892473118202</c:v>
                </c:pt>
                <c:pt idx="11727">
                  <c:v>42.272727272727202</c:v>
                </c:pt>
                <c:pt idx="11728">
                  <c:v>10.4</c:v>
                </c:pt>
                <c:pt idx="11729">
                  <c:v>25.733990147783199</c:v>
                </c:pt>
                <c:pt idx="11730">
                  <c:v>25.3333333333333</c:v>
                </c:pt>
                <c:pt idx="11731">
                  <c:v>45.25</c:v>
                </c:pt>
                <c:pt idx="11732">
                  <c:v>31.3301886792452</c:v>
                </c:pt>
                <c:pt idx="11733">
                  <c:v>7.25</c:v>
                </c:pt>
                <c:pt idx="11734">
                  <c:v>38.772727272727202</c:v>
                </c:pt>
                <c:pt idx="11735">
                  <c:v>12.176470588235199</c:v>
                </c:pt>
                <c:pt idx="11736">
                  <c:v>30.692307692307601</c:v>
                </c:pt>
                <c:pt idx="11737">
                  <c:v>8.43333333333333</c:v>
                </c:pt>
                <c:pt idx="11738">
                  <c:v>20.1929824561403</c:v>
                </c:pt>
                <c:pt idx="11739">
                  <c:v>46.3</c:v>
                </c:pt>
                <c:pt idx="11740">
                  <c:v>24.239766081871299</c:v>
                </c:pt>
                <c:pt idx="11741">
                  <c:v>24.817518248175102</c:v>
                </c:pt>
                <c:pt idx="11742">
                  <c:v>21.659574468085101</c:v>
                </c:pt>
                <c:pt idx="11743">
                  <c:v>0.33333333333333298</c:v>
                </c:pt>
                <c:pt idx="11744">
                  <c:v>7.35135135135135</c:v>
                </c:pt>
                <c:pt idx="11745">
                  <c:v>20.834951456310598</c:v>
                </c:pt>
                <c:pt idx="11746">
                  <c:v>32.4931506849315</c:v>
                </c:pt>
                <c:pt idx="11747">
                  <c:v>9.9499999999999993</c:v>
                </c:pt>
                <c:pt idx="11748">
                  <c:v>-3.7875000000000001</c:v>
                </c:pt>
                <c:pt idx="11749">
                  <c:v>5.6051873198847204</c:v>
                </c:pt>
                <c:pt idx="11750">
                  <c:v>1.89719626168224</c:v>
                </c:pt>
                <c:pt idx="11751">
                  <c:v>32.15</c:v>
                </c:pt>
                <c:pt idx="11752">
                  <c:v>2.8571428571428501E-2</c:v>
                </c:pt>
                <c:pt idx="11753">
                  <c:v>-1</c:v>
                </c:pt>
                <c:pt idx="11754">
                  <c:v>19.5</c:v>
                </c:pt>
                <c:pt idx="11755">
                  <c:v>-0.14285714285714199</c:v>
                </c:pt>
                <c:pt idx="11756">
                  <c:v>0.10022271714922</c:v>
                </c:pt>
                <c:pt idx="11757">
                  <c:v>12.6231884057971</c:v>
                </c:pt>
                <c:pt idx="11758">
                  <c:v>24.945945945945901</c:v>
                </c:pt>
                <c:pt idx="11759">
                  <c:v>3.7095400340715501</c:v>
                </c:pt>
                <c:pt idx="11760">
                  <c:v>-3.25</c:v>
                </c:pt>
                <c:pt idx="11761">
                  <c:v>6.6666666666666599</c:v>
                </c:pt>
                <c:pt idx="11762">
                  <c:v>7.15625</c:v>
                </c:pt>
                <c:pt idx="11763">
                  <c:v>-13.25</c:v>
                </c:pt>
                <c:pt idx="11764">
                  <c:v>1.8905472636815901</c:v>
                </c:pt>
                <c:pt idx="11765">
                  <c:v>-8</c:v>
                </c:pt>
                <c:pt idx="11766">
                  <c:v>-3.6708074534161401</c:v>
                </c:pt>
                <c:pt idx="11767">
                  <c:v>-1.95760082730093</c:v>
                </c:pt>
                <c:pt idx="11768">
                  <c:v>10.2385218365061</c:v>
                </c:pt>
                <c:pt idx="11769">
                  <c:v>0.33707865168539303</c:v>
                </c:pt>
                <c:pt idx="11770">
                  <c:v>16.9986033519553</c:v>
                </c:pt>
                <c:pt idx="11771">
                  <c:v>-1</c:v>
                </c:pt>
                <c:pt idx="11772">
                  <c:v>8.6132264529058098</c:v>
                </c:pt>
                <c:pt idx="11773">
                  <c:v>7.2606060606060598</c:v>
                </c:pt>
                <c:pt idx="11774">
                  <c:v>8.0532646048109893</c:v>
                </c:pt>
                <c:pt idx="11775">
                  <c:v>-4.1133333333333297</c:v>
                </c:pt>
                <c:pt idx="11776">
                  <c:v>3.94214876033057</c:v>
                </c:pt>
                <c:pt idx="11777">
                  <c:v>-4.31460674157303</c:v>
                </c:pt>
                <c:pt idx="11778">
                  <c:v>12.118598382749299</c:v>
                </c:pt>
                <c:pt idx="11779">
                  <c:v>-1.27368421052631</c:v>
                </c:pt>
                <c:pt idx="11780">
                  <c:v>16.412621359223301</c:v>
                </c:pt>
                <c:pt idx="11781">
                  <c:v>6.9413902771467502</c:v>
                </c:pt>
                <c:pt idx="11782">
                  <c:v>7.5398773006134903</c:v>
                </c:pt>
                <c:pt idx="11783">
                  <c:v>6.3367875647668397</c:v>
                </c:pt>
                <c:pt idx="11784">
                  <c:v>7.3665158371040702</c:v>
                </c:pt>
                <c:pt idx="11785">
                  <c:v>5.8487972508591</c:v>
                </c:pt>
                <c:pt idx="11786">
                  <c:v>9.1981132075471699</c:v>
                </c:pt>
                <c:pt idx="11787">
                  <c:v>3</c:v>
                </c:pt>
                <c:pt idx="11788">
                  <c:v>10.6927710843373</c:v>
                </c:pt>
                <c:pt idx="11789">
                  <c:v>31.3924050632911</c:v>
                </c:pt>
                <c:pt idx="11790">
                  <c:v>13.1290322580645</c:v>
                </c:pt>
                <c:pt idx="11791">
                  <c:v>1.67937219730941</c:v>
                </c:pt>
                <c:pt idx="11792">
                  <c:v>12.5382198952879</c:v>
                </c:pt>
                <c:pt idx="11793">
                  <c:v>26.306122448979501</c:v>
                </c:pt>
                <c:pt idx="11794">
                  <c:v>6.4161172161172102</c:v>
                </c:pt>
                <c:pt idx="11795">
                  <c:v>26.151515151515099</c:v>
                </c:pt>
                <c:pt idx="11796">
                  <c:v>10.0703363914373</c:v>
                </c:pt>
                <c:pt idx="11797">
                  <c:v>21.545454545454501</c:v>
                </c:pt>
                <c:pt idx="11798">
                  <c:v>7.7371134020618504</c:v>
                </c:pt>
                <c:pt idx="11799">
                  <c:v>8.7764227642276396</c:v>
                </c:pt>
                <c:pt idx="11800">
                  <c:v>26.7088607594936</c:v>
                </c:pt>
                <c:pt idx="11801">
                  <c:v>6.1965811965811897</c:v>
                </c:pt>
                <c:pt idx="11802">
                  <c:v>1.7006802721088401</c:v>
                </c:pt>
                <c:pt idx="11803">
                  <c:v>2.3697201017811702</c:v>
                </c:pt>
                <c:pt idx="11804">
                  <c:v>11.5555555555555</c:v>
                </c:pt>
                <c:pt idx="11805">
                  <c:v>7.9783001808318197</c:v>
                </c:pt>
                <c:pt idx="11806">
                  <c:v>11.907788719785099</c:v>
                </c:pt>
                <c:pt idx="11807">
                  <c:v>10.725352112675999</c:v>
                </c:pt>
                <c:pt idx="11808">
                  <c:v>9.2325581395348806</c:v>
                </c:pt>
                <c:pt idx="11809">
                  <c:v>13.836550836550799</c:v>
                </c:pt>
                <c:pt idx="11810">
                  <c:v>5.39518741323461</c:v>
                </c:pt>
                <c:pt idx="11811">
                  <c:v>11.372282608695601</c:v>
                </c:pt>
                <c:pt idx="11812">
                  <c:v>0.66253443526170797</c:v>
                </c:pt>
                <c:pt idx="11813">
                  <c:v>12.5861111111111</c:v>
                </c:pt>
                <c:pt idx="11814">
                  <c:v>8.6745283018867898</c:v>
                </c:pt>
                <c:pt idx="11815">
                  <c:v>2.1446540880503102</c:v>
                </c:pt>
                <c:pt idx="11816">
                  <c:v>11.846153846153801</c:v>
                </c:pt>
                <c:pt idx="11817">
                  <c:v>-5.5070422535211199</c:v>
                </c:pt>
                <c:pt idx="11818">
                  <c:v>6.4212962962962896</c:v>
                </c:pt>
                <c:pt idx="11819">
                  <c:v>3.1012658227848098</c:v>
                </c:pt>
                <c:pt idx="11820">
                  <c:v>8.7814070351758797</c:v>
                </c:pt>
                <c:pt idx="11821">
                  <c:v>5.4059318282425801</c:v>
                </c:pt>
                <c:pt idx="11822">
                  <c:v>1.5</c:v>
                </c:pt>
                <c:pt idx="11823">
                  <c:v>20.071428571428498</c:v>
                </c:pt>
                <c:pt idx="11824">
                  <c:v>16.291869918699099</c:v>
                </c:pt>
                <c:pt idx="11825">
                  <c:v>-1.5249999999999999</c:v>
                </c:pt>
                <c:pt idx="11826">
                  <c:v>2.8907801418439698</c:v>
                </c:pt>
                <c:pt idx="11827">
                  <c:v>-10</c:v>
                </c:pt>
                <c:pt idx="11828">
                  <c:v>20.783457249070601</c:v>
                </c:pt>
                <c:pt idx="11829">
                  <c:v>2.61494252873563</c:v>
                </c:pt>
                <c:pt idx="11830">
                  <c:v>15.3495145631067</c:v>
                </c:pt>
                <c:pt idx="11831">
                  <c:v>-1.5</c:v>
                </c:pt>
                <c:pt idx="11832">
                  <c:v>3.92334254143646</c:v>
                </c:pt>
                <c:pt idx="11833">
                  <c:v>4</c:v>
                </c:pt>
                <c:pt idx="11834">
                  <c:v>8.8235294117646994</c:v>
                </c:pt>
                <c:pt idx="11835">
                  <c:v>9.8235294117646994</c:v>
                </c:pt>
                <c:pt idx="11836">
                  <c:v>2.1124497991967801</c:v>
                </c:pt>
                <c:pt idx="11837">
                  <c:v>9.3745173745173709</c:v>
                </c:pt>
                <c:pt idx="11838">
                  <c:v>23.986046511627901</c:v>
                </c:pt>
                <c:pt idx="11839">
                  <c:v>9.1198208286674092</c:v>
                </c:pt>
                <c:pt idx="11840">
                  <c:v>0.65659340659340604</c:v>
                </c:pt>
                <c:pt idx="11841">
                  <c:v>13.0386740331491</c:v>
                </c:pt>
                <c:pt idx="11842">
                  <c:v>-0.85897435897435803</c:v>
                </c:pt>
                <c:pt idx="11843">
                  <c:v>14.587818696883801</c:v>
                </c:pt>
                <c:pt idx="11844">
                  <c:v>27.5217391304347</c:v>
                </c:pt>
                <c:pt idx="11845">
                  <c:v>5.4199288256227698</c:v>
                </c:pt>
                <c:pt idx="11846">
                  <c:v>-1.46835443037974</c:v>
                </c:pt>
                <c:pt idx="11847">
                  <c:v>3.05</c:v>
                </c:pt>
                <c:pt idx="11848">
                  <c:v>13.558441558441499</c:v>
                </c:pt>
                <c:pt idx="11849">
                  <c:v>6.9853316326530601</c:v>
                </c:pt>
                <c:pt idx="11850">
                  <c:v>22.893382352941099</c:v>
                </c:pt>
                <c:pt idx="11851">
                  <c:v>38.886075949366997</c:v>
                </c:pt>
                <c:pt idx="11852">
                  <c:v>3.3798730734360798</c:v>
                </c:pt>
                <c:pt idx="11853">
                  <c:v>-2.85286103542234</c:v>
                </c:pt>
                <c:pt idx="11854">
                  <c:v>7.6300268096514703</c:v>
                </c:pt>
                <c:pt idx="11855">
                  <c:v>15.4406779661016</c:v>
                </c:pt>
                <c:pt idx="11856">
                  <c:v>9.1411261582323498</c:v>
                </c:pt>
                <c:pt idx="11857">
                  <c:v>15.1648351648351</c:v>
                </c:pt>
                <c:pt idx="11858">
                  <c:v>4.6666666666666599</c:v>
                </c:pt>
                <c:pt idx="11859">
                  <c:v>2.2087912087912001</c:v>
                </c:pt>
                <c:pt idx="11860">
                  <c:v>-5.6991525423728797</c:v>
                </c:pt>
                <c:pt idx="11861">
                  <c:v>6.2869198312236199</c:v>
                </c:pt>
                <c:pt idx="11862">
                  <c:v>5.75</c:v>
                </c:pt>
                <c:pt idx="11863">
                  <c:v>11.778443113772401</c:v>
                </c:pt>
                <c:pt idx="11864">
                  <c:v>2.4266088214027399</c:v>
                </c:pt>
                <c:pt idx="11865">
                  <c:v>6.1412639405204397</c:v>
                </c:pt>
                <c:pt idx="11866">
                  <c:v>2</c:v>
                </c:pt>
                <c:pt idx="11867">
                  <c:v>13.125475285171101</c:v>
                </c:pt>
                <c:pt idx="11868">
                  <c:v>3.7183480027081899</c:v>
                </c:pt>
                <c:pt idx="11869">
                  <c:v>-7</c:v>
                </c:pt>
                <c:pt idx="11870">
                  <c:v>9.6</c:v>
                </c:pt>
                <c:pt idx="11871">
                  <c:v>14.143678160919499</c:v>
                </c:pt>
                <c:pt idx="11872">
                  <c:v>3.2</c:v>
                </c:pt>
                <c:pt idx="11873">
                  <c:v>7.0125654450261701</c:v>
                </c:pt>
                <c:pt idx="11874">
                  <c:v>11.9290429042904</c:v>
                </c:pt>
                <c:pt idx="11875">
                  <c:v>12.5714285714285</c:v>
                </c:pt>
                <c:pt idx="11876">
                  <c:v>11.516393442622901</c:v>
                </c:pt>
                <c:pt idx="11877">
                  <c:v>0.371428571428571</c:v>
                </c:pt>
                <c:pt idx="11878">
                  <c:v>7.5349665924276099</c:v>
                </c:pt>
                <c:pt idx="11879">
                  <c:v>9.2010221465076594</c:v>
                </c:pt>
                <c:pt idx="11880">
                  <c:v>2.1614906832298102</c:v>
                </c:pt>
                <c:pt idx="11881">
                  <c:v>0.80666666666666598</c:v>
                </c:pt>
                <c:pt idx="11882">
                  <c:v>9.8891916439600305</c:v>
                </c:pt>
                <c:pt idx="11883">
                  <c:v>14.627565982404599</c:v>
                </c:pt>
                <c:pt idx="11884">
                  <c:v>11.978319783197801</c:v>
                </c:pt>
                <c:pt idx="11885">
                  <c:v>8.5137741046831898</c:v>
                </c:pt>
                <c:pt idx="11886">
                  <c:v>-1.1971830985915399</c:v>
                </c:pt>
                <c:pt idx="11887">
                  <c:v>-2.2250000000000001</c:v>
                </c:pt>
                <c:pt idx="11888">
                  <c:v>7.0738950276242996</c:v>
                </c:pt>
                <c:pt idx="11889">
                  <c:v>15.6162464985994</c:v>
                </c:pt>
                <c:pt idx="11890">
                  <c:v>8.6417910447761201</c:v>
                </c:pt>
                <c:pt idx="11891">
                  <c:v>9.2423469387755102</c:v>
                </c:pt>
                <c:pt idx="11892">
                  <c:v>6.7230281051677201</c:v>
                </c:pt>
                <c:pt idx="11893">
                  <c:v>8.3942307692307701</c:v>
                </c:pt>
                <c:pt idx="11894">
                  <c:v>5.9031091829356397</c:v>
                </c:pt>
                <c:pt idx="11895">
                  <c:v>9.8688046647230294</c:v>
                </c:pt>
                <c:pt idx="11896">
                  <c:v>14.502728926622099</c:v>
                </c:pt>
                <c:pt idx="11897">
                  <c:v>6.0759900107028102</c:v>
                </c:pt>
                <c:pt idx="11898">
                  <c:v>10.9446391030133</c:v>
                </c:pt>
                <c:pt idx="11899">
                  <c:v>14.141080822572899</c:v>
                </c:pt>
                <c:pt idx="11900">
                  <c:v>10.410569105691</c:v>
                </c:pt>
                <c:pt idx="11901">
                  <c:v>4.6298124383020696</c:v>
                </c:pt>
                <c:pt idx="11902">
                  <c:v>2.4933184855233801</c:v>
                </c:pt>
                <c:pt idx="11903">
                  <c:v>10.0732044198895</c:v>
                </c:pt>
                <c:pt idx="11904">
                  <c:v>11.4048640915593</c:v>
                </c:pt>
                <c:pt idx="11905">
                  <c:v>25.484848484848399</c:v>
                </c:pt>
                <c:pt idx="11906">
                  <c:v>9.0747711088504506</c:v>
                </c:pt>
                <c:pt idx="11907">
                  <c:v>11.477124183006501</c:v>
                </c:pt>
                <c:pt idx="11908">
                  <c:v>15.2307692307692</c:v>
                </c:pt>
                <c:pt idx="11909">
                  <c:v>9.2518720217835195</c:v>
                </c:pt>
                <c:pt idx="11910">
                  <c:v>13.9276773296244</c:v>
                </c:pt>
                <c:pt idx="11911">
                  <c:v>9.1106770833333304</c:v>
                </c:pt>
                <c:pt idx="11912">
                  <c:v>8.9711191335739997</c:v>
                </c:pt>
                <c:pt idx="11913">
                  <c:v>8.1271994134897305</c:v>
                </c:pt>
                <c:pt idx="11914">
                  <c:v>13.322580645161199</c:v>
                </c:pt>
                <c:pt idx="11915">
                  <c:v>7.88573508005822</c:v>
                </c:pt>
                <c:pt idx="11916">
                  <c:v>19.898305084745701</c:v>
                </c:pt>
                <c:pt idx="11917">
                  <c:v>24</c:v>
                </c:pt>
                <c:pt idx="11918">
                  <c:v>9.0973751058425005</c:v>
                </c:pt>
                <c:pt idx="11919">
                  <c:v>6.7768924302788802</c:v>
                </c:pt>
                <c:pt idx="11920">
                  <c:v>7.3606060606060604</c:v>
                </c:pt>
                <c:pt idx="11921">
                  <c:v>-6</c:v>
                </c:pt>
                <c:pt idx="11922">
                  <c:v>6.4362307067424798</c:v>
                </c:pt>
                <c:pt idx="11923">
                  <c:v>4.4173486088379699</c:v>
                </c:pt>
                <c:pt idx="11924">
                  <c:v>12.608632040965601</c:v>
                </c:pt>
                <c:pt idx="11925">
                  <c:v>8.0982519590114492</c:v>
                </c:pt>
                <c:pt idx="11926">
                  <c:v>17.836477987421301</c:v>
                </c:pt>
                <c:pt idx="11927">
                  <c:v>4.6629974597798398</c:v>
                </c:pt>
                <c:pt idx="11928">
                  <c:v>12.8499061913696</c:v>
                </c:pt>
                <c:pt idx="11929">
                  <c:v>-0.27225130890052301</c:v>
                </c:pt>
                <c:pt idx="11930">
                  <c:v>6.8532608695652097</c:v>
                </c:pt>
                <c:pt idx="11931">
                  <c:v>4.19221967963386</c:v>
                </c:pt>
                <c:pt idx="11932">
                  <c:v>18.911147011308501</c:v>
                </c:pt>
                <c:pt idx="11933">
                  <c:v>8.1447963800904901</c:v>
                </c:pt>
                <c:pt idx="11934">
                  <c:v>7.4523297491039404</c:v>
                </c:pt>
                <c:pt idx="11935">
                  <c:v>9.7205673758865192</c:v>
                </c:pt>
                <c:pt idx="11936">
                  <c:v>9.7251370399373496</c:v>
                </c:pt>
                <c:pt idx="11937">
                  <c:v>9.8008298755186694</c:v>
                </c:pt>
                <c:pt idx="11938">
                  <c:v>31.92</c:v>
                </c:pt>
                <c:pt idx="11939">
                  <c:v>15.1037735849056</c:v>
                </c:pt>
                <c:pt idx="11940">
                  <c:v>7.6762295081967196</c:v>
                </c:pt>
                <c:pt idx="11941">
                  <c:v>13.2479293208172</c:v>
                </c:pt>
                <c:pt idx="11942">
                  <c:v>6.9090909090909003</c:v>
                </c:pt>
                <c:pt idx="11943">
                  <c:v>6.9810040705563097</c:v>
                </c:pt>
                <c:pt idx="11944">
                  <c:v>16.910188679245199</c:v>
                </c:pt>
                <c:pt idx="11945">
                  <c:v>17.5078125</c:v>
                </c:pt>
                <c:pt idx="11946">
                  <c:v>12.374911410347201</c:v>
                </c:pt>
                <c:pt idx="11947">
                  <c:v>-20</c:v>
                </c:pt>
                <c:pt idx="11948">
                  <c:v>10.7770083102493</c:v>
                </c:pt>
                <c:pt idx="11949">
                  <c:v>3.71125975473801</c:v>
                </c:pt>
                <c:pt idx="11950">
                  <c:v>5.93051890941073</c:v>
                </c:pt>
                <c:pt idx="11951">
                  <c:v>-0.51798561151079103</c:v>
                </c:pt>
                <c:pt idx="11952">
                  <c:v>2.2733333333333299</c:v>
                </c:pt>
                <c:pt idx="11953">
                  <c:v>14.4375</c:v>
                </c:pt>
                <c:pt idx="11954">
                  <c:v>1.8983050847457601</c:v>
                </c:pt>
                <c:pt idx="11955">
                  <c:v>7.3212877792378404</c:v>
                </c:pt>
                <c:pt idx="11956">
                  <c:v>9.7283950617283903</c:v>
                </c:pt>
                <c:pt idx="11957">
                  <c:v>4.3374827109266896</c:v>
                </c:pt>
                <c:pt idx="11958">
                  <c:v>6.5669642857142803</c:v>
                </c:pt>
                <c:pt idx="11959">
                  <c:v>8.0403404885270096</c:v>
                </c:pt>
                <c:pt idx="11960">
                  <c:v>7.3032284429914096</c:v>
                </c:pt>
                <c:pt idx="11961">
                  <c:v>14.0906593406593</c:v>
                </c:pt>
                <c:pt idx="11962">
                  <c:v>9.7134711332858092</c:v>
                </c:pt>
                <c:pt idx="11963">
                  <c:v>3.8852459016393399</c:v>
                </c:pt>
                <c:pt idx="11964">
                  <c:v>3.2687813021702801</c:v>
                </c:pt>
                <c:pt idx="11965">
                  <c:v>7.6180758017492698</c:v>
                </c:pt>
                <c:pt idx="11966">
                  <c:v>9.38101788170564</c:v>
                </c:pt>
                <c:pt idx="11967">
                  <c:v>16.025745257452499</c:v>
                </c:pt>
                <c:pt idx="11968">
                  <c:v>-1.5767045454545401</c:v>
                </c:pt>
                <c:pt idx="11969">
                  <c:v>11.6631865637766</c:v>
                </c:pt>
                <c:pt idx="11970">
                  <c:v>6.2929292929292897</c:v>
                </c:pt>
                <c:pt idx="11971">
                  <c:v>5.0815811606391899</c:v>
                </c:pt>
                <c:pt idx="11972">
                  <c:v>28.857142857142801</c:v>
                </c:pt>
                <c:pt idx="11973">
                  <c:v>0.75555555555555498</c:v>
                </c:pt>
                <c:pt idx="11974">
                  <c:v>11.0885214007782</c:v>
                </c:pt>
                <c:pt idx="11975">
                  <c:v>1.49868073878627</c:v>
                </c:pt>
                <c:pt idx="11976">
                  <c:v>8.7948717948717903</c:v>
                </c:pt>
                <c:pt idx="11977">
                  <c:v>18.1359084406294</c:v>
                </c:pt>
                <c:pt idx="11978">
                  <c:v>10.497807017543799</c:v>
                </c:pt>
                <c:pt idx="11979">
                  <c:v>19.0291262135922</c:v>
                </c:pt>
                <c:pt idx="11980">
                  <c:v>-4.5862068965517198</c:v>
                </c:pt>
                <c:pt idx="11981">
                  <c:v>11.8756476683937</c:v>
                </c:pt>
                <c:pt idx="11982">
                  <c:v>-4.4000000000000004</c:v>
                </c:pt>
                <c:pt idx="11983">
                  <c:v>-1.5333333333333301</c:v>
                </c:pt>
                <c:pt idx="11984">
                  <c:v>9.5487210718635804</c:v>
                </c:pt>
                <c:pt idx="11985">
                  <c:v>12.8713450292397</c:v>
                </c:pt>
                <c:pt idx="11986">
                  <c:v>5.6350931677018599</c:v>
                </c:pt>
                <c:pt idx="11987">
                  <c:v>8.1654929577464692</c:v>
                </c:pt>
                <c:pt idx="11988">
                  <c:v>12.0296052631578</c:v>
                </c:pt>
                <c:pt idx="11989">
                  <c:v>5.4985632183908004</c:v>
                </c:pt>
                <c:pt idx="11990">
                  <c:v>18.467576791808799</c:v>
                </c:pt>
                <c:pt idx="11991">
                  <c:v>10.0632911392405</c:v>
                </c:pt>
                <c:pt idx="11992">
                  <c:v>4.3888888888888804</c:v>
                </c:pt>
                <c:pt idx="11993">
                  <c:v>2.8571428571428501</c:v>
                </c:pt>
                <c:pt idx="11994">
                  <c:v>-2.3333333333333299</c:v>
                </c:pt>
                <c:pt idx="11995">
                  <c:v>4.8697001034126099</c:v>
                </c:pt>
                <c:pt idx="11996">
                  <c:v>6.3254437869822402</c:v>
                </c:pt>
                <c:pt idx="11997">
                  <c:v>6.6615646258503398</c:v>
                </c:pt>
                <c:pt idx="11998">
                  <c:v>9.2221530802738005</c:v>
                </c:pt>
                <c:pt idx="11999">
                  <c:v>5.9953917050691201</c:v>
                </c:pt>
                <c:pt idx="12000">
                  <c:v>8.0283783783783704</c:v>
                </c:pt>
                <c:pt idx="12001">
                  <c:v>3</c:v>
                </c:pt>
                <c:pt idx="12002">
                  <c:v>2.89873417721518</c:v>
                </c:pt>
                <c:pt idx="12003">
                  <c:v>4.2752043596730198</c:v>
                </c:pt>
                <c:pt idx="12004">
                  <c:v>5.6</c:v>
                </c:pt>
                <c:pt idx="12005">
                  <c:v>6.3646723646723604</c:v>
                </c:pt>
                <c:pt idx="12006">
                  <c:v>8.2704028021015699</c:v>
                </c:pt>
                <c:pt idx="12007">
                  <c:v>6.7381443298969002</c:v>
                </c:pt>
                <c:pt idx="12008">
                  <c:v>9.8417266187050298</c:v>
                </c:pt>
                <c:pt idx="12009">
                  <c:v>11.126033057851201</c:v>
                </c:pt>
                <c:pt idx="12010">
                  <c:v>9.9316546762589901</c:v>
                </c:pt>
                <c:pt idx="12011">
                  <c:v>19.475728155339802</c:v>
                </c:pt>
                <c:pt idx="12012">
                  <c:v>9.0552791597567701</c:v>
                </c:pt>
                <c:pt idx="12013">
                  <c:v>5.0434782608695601</c:v>
                </c:pt>
                <c:pt idx="12014">
                  <c:v>11.032874617737001</c:v>
                </c:pt>
                <c:pt idx="12015">
                  <c:v>6.8440677966101697</c:v>
                </c:pt>
                <c:pt idx="12016">
                  <c:v>26.473793103448202</c:v>
                </c:pt>
                <c:pt idx="12017">
                  <c:v>15.8943488943488</c:v>
                </c:pt>
                <c:pt idx="12018">
                  <c:v>7.3160621761657998</c:v>
                </c:pt>
                <c:pt idx="12019">
                  <c:v>2.1629629629629599</c:v>
                </c:pt>
                <c:pt idx="12020">
                  <c:v>4.0374251497005904</c:v>
                </c:pt>
                <c:pt idx="12021">
                  <c:v>6.64553314121037</c:v>
                </c:pt>
                <c:pt idx="12022">
                  <c:v>-0.32558139534883701</c:v>
                </c:pt>
                <c:pt idx="12023">
                  <c:v>5.28301886792452</c:v>
                </c:pt>
                <c:pt idx="12024">
                  <c:v>7.67088607594936</c:v>
                </c:pt>
                <c:pt idx="12025">
                  <c:v>1.8580246913580201</c:v>
                </c:pt>
                <c:pt idx="12026">
                  <c:v>-0.44606413994169097</c:v>
                </c:pt>
                <c:pt idx="12027">
                  <c:v>6.6615384615384601</c:v>
                </c:pt>
                <c:pt idx="12028">
                  <c:v>2.7797979797979799</c:v>
                </c:pt>
                <c:pt idx="12029">
                  <c:v>9.6861826697892202</c:v>
                </c:pt>
                <c:pt idx="12030">
                  <c:v>17.636490250696301</c:v>
                </c:pt>
                <c:pt idx="12031">
                  <c:v>3.0909090909090899</c:v>
                </c:pt>
                <c:pt idx="12032">
                  <c:v>10.3850451224752</c:v>
                </c:pt>
                <c:pt idx="12033">
                  <c:v>26.2</c:v>
                </c:pt>
                <c:pt idx="12034">
                  <c:v>6.9673123486682798</c:v>
                </c:pt>
                <c:pt idx="12035">
                  <c:v>16.683544303797401</c:v>
                </c:pt>
                <c:pt idx="12036">
                  <c:v>7.8114035087719298</c:v>
                </c:pt>
                <c:pt idx="12037">
                  <c:v>11.801295896328201</c:v>
                </c:pt>
                <c:pt idx="12038">
                  <c:v>10.5714285714285</c:v>
                </c:pt>
                <c:pt idx="12039">
                  <c:v>11.5949367088607</c:v>
                </c:pt>
                <c:pt idx="12040">
                  <c:v>7.671875</c:v>
                </c:pt>
                <c:pt idx="12041">
                  <c:v>10.111386138613801</c:v>
                </c:pt>
                <c:pt idx="12042">
                  <c:v>8.43330223880597</c:v>
                </c:pt>
                <c:pt idx="12043">
                  <c:v>4.96685878962536</c:v>
                </c:pt>
                <c:pt idx="12044">
                  <c:v>7.6206896551724101</c:v>
                </c:pt>
                <c:pt idx="12045">
                  <c:v>3.9131274131274099</c:v>
                </c:pt>
                <c:pt idx="12046">
                  <c:v>13.9436021831412</c:v>
                </c:pt>
                <c:pt idx="12047">
                  <c:v>7.6179245283018799</c:v>
                </c:pt>
                <c:pt idx="12048">
                  <c:v>15.8012170385395</c:v>
                </c:pt>
                <c:pt idx="12049">
                  <c:v>-1.38095238095238</c:v>
                </c:pt>
                <c:pt idx="12050">
                  <c:v>12.397395980752901</c:v>
                </c:pt>
                <c:pt idx="12051">
                  <c:v>6.3536711478800401</c:v>
                </c:pt>
                <c:pt idx="12052">
                  <c:v>7.9059405940594001</c:v>
                </c:pt>
                <c:pt idx="12053">
                  <c:v>5.5</c:v>
                </c:pt>
                <c:pt idx="12054">
                  <c:v>7.51677852348993</c:v>
                </c:pt>
                <c:pt idx="12055">
                  <c:v>4.9583333333333304</c:v>
                </c:pt>
                <c:pt idx="12056">
                  <c:v>2.52112676056338</c:v>
                </c:pt>
                <c:pt idx="12057">
                  <c:v>11.5873015873015</c:v>
                </c:pt>
                <c:pt idx="12058">
                  <c:v>17.410958904109499</c:v>
                </c:pt>
                <c:pt idx="12059">
                  <c:v>3.8010204081632599</c:v>
                </c:pt>
                <c:pt idx="12060">
                  <c:v>-0.54970760233918103</c:v>
                </c:pt>
                <c:pt idx="12061">
                  <c:v>7.9128571428571401</c:v>
                </c:pt>
                <c:pt idx="12062">
                  <c:v>8.5656779661016902</c:v>
                </c:pt>
                <c:pt idx="12063">
                  <c:v>6.0766389658356399</c:v>
                </c:pt>
                <c:pt idx="12064">
                  <c:v>13.8296943231441</c:v>
                </c:pt>
                <c:pt idx="12065">
                  <c:v>10.547277936962701</c:v>
                </c:pt>
                <c:pt idx="12066">
                  <c:v>0.24761904761904699</c:v>
                </c:pt>
                <c:pt idx="12067">
                  <c:v>7.1052631578947301</c:v>
                </c:pt>
                <c:pt idx="12068">
                  <c:v>4.63947368421052</c:v>
                </c:pt>
                <c:pt idx="12069">
                  <c:v>5.8297872340425503</c:v>
                </c:pt>
                <c:pt idx="12070">
                  <c:v>-2.5045045045044998</c:v>
                </c:pt>
                <c:pt idx="12071">
                  <c:v>16.7454545454545</c:v>
                </c:pt>
                <c:pt idx="12072">
                  <c:v>5.37351086194814</c:v>
                </c:pt>
                <c:pt idx="12073">
                  <c:v>26.424657534246499</c:v>
                </c:pt>
                <c:pt idx="12074">
                  <c:v>7.1452460582895299</c:v>
                </c:pt>
                <c:pt idx="12075">
                  <c:v>9.0843621399176904</c:v>
                </c:pt>
                <c:pt idx="12076">
                  <c:v>11.2791601866251</c:v>
                </c:pt>
                <c:pt idx="12077">
                  <c:v>4.4356164383561598</c:v>
                </c:pt>
                <c:pt idx="12078">
                  <c:v>11.607466063348401</c:v>
                </c:pt>
                <c:pt idx="12079">
                  <c:v>8.0771470160116401</c:v>
                </c:pt>
                <c:pt idx="12080">
                  <c:v>4.7375296912114004</c:v>
                </c:pt>
                <c:pt idx="12081">
                  <c:v>10.4206092028515</c:v>
                </c:pt>
                <c:pt idx="12082">
                  <c:v>16.533333333333299</c:v>
                </c:pt>
                <c:pt idx="12083">
                  <c:v>12.0131578947368</c:v>
                </c:pt>
                <c:pt idx="12084">
                  <c:v>16.3130081300813</c:v>
                </c:pt>
                <c:pt idx="12085">
                  <c:v>11.8691275167785</c:v>
                </c:pt>
                <c:pt idx="12086">
                  <c:v>-2.00826446280991</c:v>
                </c:pt>
                <c:pt idx="12087">
                  <c:v>12.8062283737024</c:v>
                </c:pt>
                <c:pt idx="12088">
                  <c:v>9.9476439790575899</c:v>
                </c:pt>
                <c:pt idx="12089">
                  <c:v>6.0240120060029998</c:v>
                </c:pt>
                <c:pt idx="12090">
                  <c:v>12.8361111111111</c:v>
                </c:pt>
                <c:pt idx="12091">
                  <c:v>0.493670886075949</c:v>
                </c:pt>
                <c:pt idx="12092">
                  <c:v>7.9714285714285698</c:v>
                </c:pt>
                <c:pt idx="12093">
                  <c:v>29.0851648351648</c:v>
                </c:pt>
                <c:pt idx="12094">
                  <c:v>12.971875000000001</c:v>
                </c:pt>
                <c:pt idx="12095">
                  <c:v>10.5503355704697</c:v>
                </c:pt>
                <c:pt idx="12096">
                  <c:v>12.0779569892473</c:v>
                </c:pt>
                <c:pt idx="12097">
                  <c:v>8.1351351351351298</c:v>
                </c:pt>
                <c:pt idx="12098">
                  <c:v>0.98089171974522205</c:v>
                </c:pt>
                <c:pt idx="12099">
                  <c:v>9.2577639751552798</c:v>
                </c:pt>
                <c:pt idx="12100">
                  <c:v>3.5978456014362599</c:v>
                </c:pt>
                <c:pt idx="12101">
                  <c:v>14.454192546583799</c:v>
                </c:pt>
                <c:pt idx="12102">
                  <c:v>11.45</c:v>
                </c:pt>
                <c:pt idx="12103">
                  <c:v>4.51247165532879</c:v>
                </c:pt>
                <c:pt idx="12104">
                  <c:v>12.859424920127701</c:v>
                </c:pt>
                <c:pt idx="12105">
                  <c:v>18.5487012987013</c:v>
                </c:pt>
                <c:pt idx="12106">
                  <c:v>16.389333333333301</c:v>
                </c:pt>
                <c:pt idx="12107">
                  <c:v>16.093706293706202</c:v>
                </c:pt>
                <c:pt idx="12108">
                  <c:v>5.6546099290780099</c:v>
                </c:pt>
                <c:pt idx="12109">
                  <c:v>-8.4230769230769198</c:v>
                </c:pt>
                <c:pt idx="12110">
                  <c:v>8.7303779069767398</c:v>
                </c:pt>
                <c:pt idx="12111">
                  <c:v>8.9863013698630105</c:v>
                </c:pt>
                <c:pt idx="12112">
                  <c:v>4.2586666666666604</c:v>
                </c:pt>
                <c:pt idx="12113">
                  <c:v>13.482222886166699</c:v>
                </c:pt>
                <c:pt idx="12114">
                  <c:v>3.6954954954954902</c:v>
                </c:pt>
                <c:pt idx="12115">
                  <c:v>-9</c:v>
                </c:pt>
                <c:pt idx="12116">
                  <c:v>8.9951456310679596</c:v>
                </c:pt>
                <c:pt idx="12117">
                  <c:v>-3.8757396449704098</c:v>
                </c:pt>
                <c:pt idx="12118">
                  <c:v>9.0164705882352898</c:v>
                </c:pt>
                <c:pt idx="12119">
                  <c:v>12.1393939393939</c:v>
                </c:pt>
                <c:pt idx="12120">
                  <c:v>0.51948051948051899</c:v>
                </c:pt>
                <c:pt idx="12121">
                  <c:v>3.375</c:v>
                </c:pt>
                <c:pt idx="12122">
                  <c:v>6</c:v>
                </c:pt>
                <c:pt idx="12123">
                  <c:v>17.0626865671641</c:v>
                </c:pt>
                <c:pt idx="12124">
                  <c:v>12.0208333333333</c:v>
                </c:pt>
                <c:pt idx="12125">
                  <c:v>7.09154929577464</c:v>
                </c:pt>
                <c:pt idx="12126">
                  <c:v>7.8349514563106704</c:v>
                </c:pt>
                <c:pt idx="12127">
                  <c:v>9.8812227074235803</c:v>
                </c:pt>
                <c:pt idx="12128">
                  <c:v>8.8160000000000007</c:v>
                </c:pt>
                <c:pt idx="12129">
                  <c:v>12.049723756905999</c:v>
                </c:pt>
                <c:pt idx="12130">
                  <c:v>7.2923076923076904</c:v>
                </c:pt>
                <c:pt idx="12131">
                  <c:v>15.86</c:v>
                </c:pt>
                <c:pt idx="12132">
                  <c:v>14.3475298126064</c:v>
                </c:pt>
                <c:pt idx="12133">
                  <c:v>8.83541666666666</c:v>
                </c:pt>
                <c:pt idx="12134">
                  <c:v>7.1057692307692299</c:v>
                </c:pt>
                <c:pt idx="12135">
                  <c:v>24.764150943396199</c:v>
                </c:pt>
                <c:pt idx="12136">
                  <c:v>13.283653846153801</c:v>
                </c:pt>
                <c:pt idx="12137">
                  <c:v>12.757575757575699</c:v>
                </c:pt>
                <c:pt idx="12138">
                  <c:v>14.0472255017709</c:v>
                </c:pt>
                <c:pt idx="12139">
                  <c:v>8.6923076923076898</c:v>
                </c:pt>
                <c:pt idx="12140">
                  <c:v>10.990384615384601</c:v>
                </c:pt>
                <c:pt idx="12141">
                  <c:v>3</c:v>
                </c:pt>
                <c:pt idx="12142">
                  <c:v>8.4577903682719509</c:v>
                </c:pt>
                <c:pt idx="12143">
                  <c:v>25.0625</c:v>
                </c:pt>
                <c:pt idx="12144">
                  <c:v>13.063725490195999</c:v>
                </c:pt>
                <c:pt idx="12145">
                  <c:v>5.5890909090909</c:v>
                </c:pt>
                <c:pt idx="12146">
                  <c:v>21.382653061224399</c:v>
                </c:pt>
                <c:pt idx="12147">
                  <c:v>24.378378378378301</c:v>
                </c:pt>
                <c:pt idx="12148">
                  <c:v>-5.7</c:v>
                </c:pt>
                <c:pt idx="12149">
                  <c:v>12.545454545454501</c:v>
                </c:pt>
                <c:pt idx="12150">
                  <c:v>19.021276595744599</c:v>
                </c:pt>
                <c:pt idx="12151">
                  <c:v>4.3455083909180603</c:v>
                </c:pt>
                <c:pt idx="12152">
                  <c:v>-6.06376811594202</c:v>
                </c:pt>
                <c:pt idx="12153">
                  <c:v>12.129979035639399</c:v>
                </c:pt>
                <c:pt idx="12154">
                  <c:v>4.9583333333333304</c:v>
                </c:pt>
                <c:pt idx="12155">
                  <c:v>9.3975903614457792</c:v>
                </c:pt>
                <c:pt idx="12156">
                  <c:v>6.2727272727272698</c:v>
                </c:pt>
                <c:pt idx="12157">
                  <c:v>18.0138888888888</c:v>
                </c:pt>
                <c:pt idx="12158">
                  <c:v>10.903765690376501</c:v>
                </c:pt>
                <c:pt idx="12159">
                  <c:v>12.288590604026799</c:v>
                </c:pt>
                <c:pt idx="12160">
                  <c:v>18.198795180722801</c:v>
                </c:pt>
                <c:pt idx="12161">
                  <c:v>6.16426512968299</c:v>
                </c:pt>
                <c:pt idx="12162">
                  <c:v>11.6666666666666</c:v>
                </c:pt>
                <c:pt idx="12163">
                  <c:v>1.88888888888888</c:v>
                </c:pt>
                <c:pt idx="12164">
                  <c:v>7.7208121827411098</c:v>
                </c:pt>
                <c:pt idx="12165">
                  <c:v>12.9644444444444</c:v>
                </c:pt>
                <c:pt idx="12166">
                  <c:v>9.6961538461538392</c:v>
                </c:pt>
                <c:pt idx="12167">
                  <c:v>10.877637130801601</c:v>
                </c:pt>
                <c:pt idx="12168">
                  <c:v>22.4038461538461</c:v>
                </c:pt>
                <c:pt idx="12169">
                  <c:v>26.9</c:v>
                </c:pt>
                <c:pt idx="12170">
                  <c:v>10.25</c:v>
                </c:pt>
                <c:pt idx="12171">
                  <c:v>16.186500888099399</c:v>
                </c:pt>
                <c:pt idx="12172">
                  <c:v>-8</c:v>
                </c:pt>
                <c:pt idx="12173">
                  <c:v>8.0478723404255295</c:v>
                </c:pt>
                <c:pt idx="12174">
                  <c:v>9.6538461538461497</c:v>
                </c:pt>
                <c:pt idx="12175">
                  <c:v>7.3508771929824501</c:v>
                </c:pt>
                <c:pt idx="12176">
                  <c:v>10.246861924686099</c:v>
                </c:pt>
                <c:pt idx="12177">
                  <c:v>9.7533156498673694</c:v>
                </c:pt>
                <c:pt idx="12178">
                  <c:v>3.7333333333333298</c:v>
                </c:pt>
                <c:pt idx="12179">
                  <c:v>8.8166144200626899</c:v>
                </c:pt>
                <c:pt idx="12180">
                  <c:v>2.4047619047619002</c:v>
                </c:pt>
                <c:pt idx="12181">
                  <c:v>7.9328244274809103</c:v>
                </c:pt>
                <c:pt idx="12182">
                  <c:v>4.9217506631299699</c:v>
                </c:pt>
                <c:pt idx="12183">
                  <c:v>4.6561338289962801</c:v>
                </c:pt>
                <c:pt idx="12184">
                  <c:v>50</c:v>
                </c:pt>
                <c:pt idx="12185">
                  <c:v>31.4615384615384</c:v>
                </c:pt>
                <c:pt idx="12186">
                  <c:v>-0.7</c:v>
                </c:pt>
                <c:pt idx="12187">
                  <c:v>19.68</c:v>
                </c:pt>
                <c:pt idx="12188">
                  <c:v>12.525641025641001</c:v>
                </c:pt>
                <c:pt idx="12189">
                  <c:v>9.7777777777777697</c:v>
                </c:pt>
                <c:pt idx="12190">
                  <c:v>17</c:v>
                </c:pt>
                <c:pt idx="12191">
                  <c:v>-3.3333333333333299</c:v>
                </c:pt>
                <c:pt idx="12192">
                  <c:v>21.6538461538461</c:v>
                </c:pt>
                <c:pt idx="12193">
                  <c:v>12.1833333333333</c:v>
                </c:pt>
                <c:pt idx="12194">
                  <c:v>13.154929577464699</c:v>
                </c:pt>
                <c:pt idx="12195">
                  <c:v>9.5128417564208707</c:v>
                </c:pt>
                <c:pt idx="12196">
                  <c:v>9.7115384615384599</c:v>
                </c:pt>
                <c:pt idx="12197">
                  <c:v>43</c:v>
                </c:pt>
                <c:pt idx="12198">
                  <c:v>7.0686406460296096</c:v>
                </c:pt>
                <c:pt idx="12199">
                  <c:v>8.25</c:v>
                </c:pt>
                <c:pt idx="12200">
                  <c:v>47.8</c:v>
                </c:pt>
                <c:pt idx="12201">
                  <c:v>-16</c:v>
                </c:pt>
                <c:pt idx="12202">
                  <c:v>3.4416666666666602</c:v>
                </c:pt>
                <c:pt idx="12203">
                  <c:v>21.8971962616822</c:v>
                </c:pt>
                <c:pt idx="12204">
                  <c:v>-3.3333333333333299</c:v>
                </c:pt>
                <c:pt idx="12205">
                  <c:v>17.449152542372801</c:v>
                </c:pt>
                <c:pt idx="12206">
                  <c:v>0.625</c:v>
                </c:pt>
                <c:pt idx="12207">
                  <c:v>7.5018587360594697</c:v>
                </c:pt>
                <c:pt idx="12208">
                  <c:v>1</c:v>
                </c:pt>
                <c:pt idx="12209">
                  <c:v>6.0187499999999998</c:v>
                </c:pt>
                <c:pt idx="12210">
                  <c:v>8.5365853658536501</c:v>
                </c:pt>
                <c:pt idx="12211">
                  <c:v>18.547619047619001</c:v>
                </c:pt>
                <c:pt idx="12212">
                  <c:v>8.1764705882352899</c:v>
                </c:pt>
                <c:pt idx="12213">
                  <c:v>8.0073313782991207</c:v>
                </c:pt>
                <c:pt idx="12214">
                  <c:v>2.5</c:v>
                </c:pt>
                <c:pt idx="12215">
                  <c:v>23</c:v>
                </c:pt>
                <c:pt idx="12216">
                  <c:v>7.4583333333333304</c:v>
                </c:pt>
                <c:pt idx="12217">
                  <c:v>3.2647058823529398</c:v>
                </c:pt>
                <c:pt idx="12218">
                  <c:v>10</c:v>
                </c:pt>
                <c:pt idx="12219">
                  <c:v>17.193798449612402</c:v>
                </c:pt>
                <c:pt idx="12220">
                  <c:v>13.006993006993</c:v>
                </c:pt>
                <c:pt idx="12221">
                  <c:v>10.7027027027027</c:v>
                </c:pt>
                <c:pt idx="12222">
                  <c:v>11.7988826815642</c:v>
                </c:pt>
                <c:pt idx="12223">
                  <c:v>7.78125</c:v>
                </c:pt>
                <c:pt idx="12224">
                  <c:v>6.5964912280701702</c:v>
                </c:pt>
                <c:pt idx="12225">
                  <c:v>13.3949843260188</c:v>
                </c:pt>
                <c:pt idx="12226">
                  <c:v>12.293333333333299</c:v>
                </c:pt>
                <c:pt idx="12227">
                  <c:v>15.8982035928143</c:v>
                </c:pt>
                <c:pt idx="12228">
                  <c:v>9.3730337078651598</c:v>
                </c:pt>
                <c:pt idx="12229">
                  <c:v>-6.2</c:v>
                </c:pt>
                <c:pt idx="12230">
                  <c:v>8.1549295774647792</c:v>
                </c:pt>
                <c:pt idx="12231">
                  <c:v>1.2105263157894699</c:v>
                </c:pt>
                <c:pt idx="12232">
                  <c:v>6.7521367521367504</c:v>
                </c:pt>
                <c:pt idx="12233">
                  <c:v>12.5483359746434</c:v>
                </c:pt>
                <c:pt idx="12234">
                  <c:v>5.5833333333333304</c:v>
                </c:pt>
                <c:pt idx="12235">
                  <c:v>8.5319148936170208</c:v>
                </c:pt>
                <c:pt idx="12236">
                  <c:v>10.4908136482939</c:v>
                </c:pt>
                <c:pt idx="12237">
                  <c:v>3.41772151898734</c:v>
                </c:pt>
                <c:pt idx="12238">
                  <c:v>23.342105263157801</c:v>
                </c:pt>
                <c:pt idx="12239">
                  <c:v>-1.96</c:v>
                </c:pt>
                <c:pt idx="12240">
                  <c:v>15.75</c:v>
                </c:pt>
                <c:pt idx="12241">
                  <c:v>8.9473684210526301</c:v>
                </c:pt>
                <c:pt idx="12242">
                  <c:v>2.6174033149171199</c:v>
                </c:pt>
                <c:pt idx="12243">
                  <c:v>1.2466666666666599</c:v>
                </c:pt>
                <c:pt idx="12244">
                  <c:v>7.3178294573643399</c:v>
                </c:pt>
                <c:pt idx="12245">
                  <c:v>-8.3333333333333304</c:v>
                </c:pt>
                <c:pt idx="12246">
                  <c:v>3.33642857142857</c:v>
                </c:pt>
                <c:pt idx="12247">
                  <c:v>41.268722466960298</c:v>
                </c:pt>
                <c:pt idx="12248">
                  <c:v>19.2121212121212</c:v>
                </c:pt>
                <c:pt idx="12249">
                  <c:v>13.4825174825174</c:v>
                </c:pt>
                <c:pt idx="12250">
                  <c:v>5.2886597938144302</c:v>
                </c:pt>
                <c:pt idx="12251">
                  <c:v>-11.502392344497601</c:v>
                </c:pt>
                <c:pt idx="12252">
                  <c:v>7.3333333333333304</c:v>
                </c:pt>
                <c:pt idx="12253">
                  <c:v>3.5305188199389601</c:v>
                </c:pt>
                <c:pt idx="12254">
                  <c:v>-2.0099009900990099</c:v>
                </c:pt>
                <c:pt idx="12255">
                  <c:v>3.6851851851851798</c:v>
                </c:pt>
                <c:pt idx="12256">
                  <c:v>5.1437908496732003</c:v>
                </c:pt>
                <c:pt idx="12257">
                  <c:v>16.5507246376811</c:v>
                </c:pt>
                <c:pt idx="12258">
                  <c:v>12</c:v>
                </c:pt>
                <c:pt idx="12259">
                  <c:v>0.61340206185567003</c:v>
                </c:pt>
                <c:pt idx="12260">
                  <c:v>-18.3333333333333</c:v>
                </c:pt>
                <c:pt idx="12261">
                  <c:v>11.4071856287425</c:v>
                </c:pt>
                <c:pt idx="12262">
                  <c:v>23.136363636363601</c:v>
                </c:pt>
                <c:pt idx="12263">
                  <c:v>3.7393939393939299</c:v>
                </c:pt>
                <c:pt idx="12264">
                  <c:v>-2.0996015936254899</c:v>
                </c:pt>
                <c:pt idx="12265">
                  <c:v>30.425925925925899</c:v>
                </c:pt>
                <c:pt idx="12266">
                  <c:v>7.5</c:v>
                </c:pt>
                <c:pt idx="12267">
                  <c:v>8.0094339622641506</c:v>
                </c:pt>
                <c:pt idx="12268">
                  <c:v>6.7351940095302902</c:v>
                </c:pt>
                <c:pt idx="12269">
                  <c:v>4.6300417246175201</c:v>
                </c:pt>
                <c:pt idx="12270">
                  <c:v>14.5084745762711</c:v>
                </c:pt>
                <c:pt idx="12271">
                  <c:v>3.7961165048543601</c:v>
                </c:pt>
                <c:pt idx="12272">
                  <c:v>22.049689440993699</c:v>
                </c:pt>
                <c:pt idx="12273">
                  <c:v>7.7486979166666599</c:v>
                </c:pt>
                <c:pt idx="12274">
                  <c:v>-1.2750424448217299</c:v>
                </c:pt>
                <c:pt idx="12275">
                  <c:v>10.3205128205128</c:v>
                </c:pt>
                <c:pt idx="12276">
                  <c:v>9.8158458244111308</c:v>
                </c:pt>
                <c:pt idx="12277">
                  <c:v>7.9484536082474202</c:v>
                </c:pt>
                <c:pt idx="12278">
                  <c:v>-5.3333333333333304</c:v>
                </c:pt>
                <c:pt idx="12279">
                  <c:v>12.5991902834008</c:v>
                </c:pt>
                <c:pt idx="12280">
                  <c:v>13.1778613648576</c:v>
                </c:pt>
                <c:pt idx="12281">
                  <c:v>2.1432009626955399</c:v>
                </c:pt>
                <c:pt idx="12282">
                  <c:v>2.55760709010339</c:v>
                </c:pt>
                <c:pt idx="12283">
                  <c:v>10.735357917570401</c:v>
                </c:pt>
                <c:pt idx="12284">
                  <c:v>4.4376569037656903</c:v>
                </c:pt>
                <c:pt idx="12285">
                  <c:v>13.3835616438356</c:v>
                </c:pt>
                <c:pt idx="12286">
                  <c:v>-7.5154639175257696</c:v>
                </c:pt>
                <c:pt idx="12287">
                  <c:v>-9.9</c:v>
                </c:pt>
                <c:pt idx="12288">
                  <c:v>11.8731343283582</c:v>
                </c:pt>
                <c:pt idx="12289">
                  <c:v>11.5521472392638</c:v>
                </c:pt>
                <c:pt idx="12290">
                  <c:v>2.54882525697503</c:v>
                </c:pt>
                <c:pt idx="12291">
                  <c:v>-6.3714285714285701</c:v>
                </c:pt>
                <c:pt idx="12292">
                  <c:v>10.736423841059599</c:v>
                </c:pt>
                <c:pt idx="12293">
                  <c:v>2.7941176470588198</c:v>
                </c:pt>
                <c:pt idx="12294">
                  <c:v>17.052816901408399</c:v>
                </c:pt>
                <c:pt idx="12295">
                  <c:v>5.6356487549147998</c:v>
                </c:pt>
                <c:pt idx="12296">
                  <c:v>20.7555555555555</c:v>
                </c:pt>
                <c:pt idx="12297">
                  <c:v>8.2154213036565906</c:v>
                </c:pt>
                <c:pt idx="12298">
                  <c:v>-12.396226415094301</c:v>
                </c:pt>
                <c:pt idx="12299">
                  <c:v>22.561813186813101</c:v>
                </c:pt>
                <c:pt idx="12300">
                  <c:v>13</c:v>
                </c:pt>
                <c:pt idx="12301">
                  <c:v>17.3748792270531</c:v>
                </c:pt>
                <c:pt idx="12302">
                  <c:v>7.0123726346433699</c:v>
                </c:pt>
                <c:pt idx="12303">
                  <c:v>13.761904761904701</c:v>
                </c:pt>
                <c:pt idx="12304">
                  <c:v>3.9058327477160901</c:v>
                </c:pt>
                <c:pt idx="12305">
                  <c:v>7.0493827160493803</c:v>
                </c:pt>
                <c:pt idx="12306">
                  <c:v>9.1882352941176393</c:v>
                </c:pt>
                <c:pt idx="12307">
                  <c:v>6.5310734463276798</c:v>
                </c:pt>
                <c:pt idx="12308">
                  <c:v>-4.6905737704917998</c:v>
                </c:pt>
                <c:pt idx="12309">
                  <c:v>51</c:v>
                </c:pt>
                <c:pt idx="12310">
                  <c:v>3.1778425655976599</c:v>
                </c:pt>
                <c:pt idx="12311">
                  <c:v>14.459459459459399</c:v>
                </c:pt>
                <c:pt idx="12312">
                  <c:v>3.9132091447925399</c:v>
                </c:pt>
                <c:pt idx="12313">
                  <c:v>-4.4347826086956497</c:v>
                </c:pt>
                <c:pt idx="12314">
                  <c:v>9.9027303754266196</c:v>
                </c:pt>
                <c:pt idx="12315">
                  <c:v>15.267820773930699</c:v>
                </c:pt>
                <c:pt idx="12316">
                  <c:v>3</c:v>
                </c:pt>
                <c:pt idx="12317">
                  <c:v>26.41</c:v>
                </c:pt>
                <c:pt idx="12318">
                  <c:v>-0.27536231884057899</c:v>
                </c:pt>
                <c:pt idx="12319">
                  <c:v>-11.5</c:v>
                </c:pt>
                <c:pt idx="12320">
                  <c:v>11.2520215633423</c:v>
                </c:pt>
                <c:pt idx="12321">
                  <c:v>2.0833333333333299</c:v>
                </c:pt>
                <c:pt idx="12322">
                  <c:v>28.734693877550999</c:v>
                </c:pt>
                <c:pt idx="12323">
                  <c:v>-3.21428571428571</c:v>
                </c:pt>
                <c:pt idx="12324">
                  <c:v>-0.66666666666666596</c:v>
                </c:pt>
                <c:pt idx="12325">
                  <c:v>1.93077689243027</c:v>
                </c:pt>
                <c:pt idx="12326">
                  <c:v>-8.7243589743589691</c:v>
                </c:pt>
                <c:pt idx="12327">
                  <c:v>11.4328358208955</c:v>
                </c:pt>
                <c:pt idx="12328">
                  <c:v>10.5</c:v>
                </c:pt>
                <c:pt idx="12329">
                  <c:v>10.301552106430099</c:v>
                </c:pt>
                <c:pt idx="12330">
                  <c:v>10.9984848484848</c:v>
                </c:pt>
                <c:pt idx="12331">
                  <c:v>3.2413793103448199</c:v>
                </c:pt>
                <c:pt idx="12332">
                  <c:v>11.421091997008199</c:v>
                </c:pt>
                <c:pt idx="12333">
                  <c:v>6.1607142857142803</c:v>
                </c:pt>
                <c:pt idx="12334">
                  <c:v>13.235294117646999</c:v>
                </c:pt>
                <c:pt idx="12335">
                  <c:v>15.3183431952662</c:v>
                </c:pt>
                <c:pt idx="12336">
                  <c:v>19.257425742574199</c:v>
                </c:pt>
                <c:pt idx="12337">
                  <c:v>5.9267241379310303</c:v>
                </c:pt>
                <c:pt idx="12338">
                  <c:v>23.586466165413501</c:v>
                </c:pt>
                <c:pt idx="12339">
                  <c:v>13.1853035143769</c:v>
                </c:pt>
                <c:pt idx="12340">
                  <c:v>6.5</c:v>
                </c:pt>
                <c:pt idx="12341">
                  <c:v>19.748917748917702</c:v>
                </c:pt>
                <c:pt idx="12342">
                  <c:v>8.9504467912266392</c:v>
                </c:pt>
                <c:pt idx="12343">
                  <c:v>4.4646996838777602</c:v>
                </c:pt>
                <c:pt idx="12344">
                  <c:v>13.426470588235199</c:v>
                </c:pt>
                <c:pt idx="12345">
                  <c:v>-2.2631578947368398</c:v>
                </c:pt>
                <c:pt idx="12346">
                  <c:v>1.2524590163934399</c:v>
                </c:pt>
                <c:pt idx="12347">
                  <c:v>3.7937062937062902</c:v>
                </c:pt>
                <c:pt idx="12348">
                  <c:v>4.6639999999999997</c:v>
                </c:pt>
                <c:pt idx="12349">
                  <c:v>6.25</c:v>
                </c:pt>
                <c:pt idx="12350">
                  <c:v>11.9797068771138</c:v>
                </c:pt>
                <c:pt idx="12351">
                  <c:v>16.806451612903199</c:v>
                </c:pt>
                <c:pt idx="12352">
                  <c:v>6.89393939393939</c:v>
                </c:pt>
                <c:pt idx="12353">
                  <c:v>0.23548387096774101</c:v>
                </c:pt>
                <c:pt idx="12354">
                  <c:v>1.52291105121293</c:v>
                </c:pt>
                <c:pt idx="12355">
                  <c:v>27.3333333333333</c:v>
                </c:pt>
                <c:pt idx="12356">
                  <c:v>0.112721417069243</c:v>
                </c:pt>
                <c:pt idx="12357">
                  <c:v>3.9928251121076199</c:v>
                </c:pt>
                <c:pt idx="12358">
                  <c:v>-0.25748930099857298</c:v>
                </c:pt>
                <c:pt idx="12359">
                  <c:v>10.3663408414789</c:v>
                </c:pt>
                <c:pt idx="12360">
                  <c:v>0.63500287852619397</c:v>
                </c:pt>
                <c:pt idx="12361">
                  <c:v>0.33237822349570201</c:v>
                </c:pt>
                <c:pt idx="12362">
                  <c:v>6.5880654475457101</c:v>
                </c:pt>
                <c:pt idx="12363">
                  <c:v>-0.75187457396046298</c:v>
                </c:pt>
                <c:pt idx="12364">
                  <c:v>5.6709726443768904</c:v>
                </c:pt>
                <c:pt idx="12365">
                  <c:v>-3.5390070921985801</c:v>
                </c:pt>
                <c:pt idx="12366">
                  <c:v>-2.5510344827586202</c:v>
                </c:pt>
                <c:pt idx="12367">
                  <c:v>6.11409198113207</c:v>
                </c:pt>
                <c:pt idx="12368">
                  <c:v>16.843939393939301</c:v>
                </c:pt>
                <c:pt idx="12369">
                  <c:v>17.7523809523809</c:v>
                </c:pt>
                <c:pt idx="12370">
                  <c:v>4.6648550724637596</c:v>
                </c:pt>
                <c:pt idx="12371">
                  <c:v>13.365951742627299</c:v>
                </c:pt>
                <c:pt idx="12372">
                  <c:v>1.2696629213483099</c:v>
                </c:pt>
                <c:pt idx="12373">
                  <c:v>13.218992248061999</c:v>
                </c:pt>
                <c:pt idx="12374">
                  <c:v>38.612244897959101</c:v>
                </c:pt>
                <c:pt idx="12375">
                  <c:v>19.724696356275299</c:v>
                </c:pt>
                <c:pt idx="12376">
                  <c:v>25.557655954631301</c:v>
                </c:pt>
                <c:pt idx="12377">
                  <c:v>12.1980088495575</c:v>
                </c:pt>
                <c:pt idx="12378">
                  <c:v>0.54388714733542298</c:v>
                </c:pt>
                <c:pt idx="12379">
                  <c:v>4.6662420382165601</c:v>
                </c:pt>
                <c:pt idx="12380">
                  <c:v>1.50848736325914</c:v>
                </c:pt>
                <c:pt idx="12381">
                  <c:v>11.455555555555501</c:v>
                </c:pt>
                <c:pt idx="12382">
                  <c:v>-0.34426229508196698</c:v>
                </c:pt>
                <c:pt idx="12383">
                  <c:v>6.5812983918999404</c:v>
                </c:pt>
                <c:pt idx="12384">
                  <c:v>1.25430210325047</c:v>
                </c:pt>
                <c:pt idx="12385">
                  <c:v>1.58591378263509</c:v>
                </c:pt>
                <c:pt idx="12386">
                  <c:v>4.1481481481481399</c:v>
                </c:pt>
                <c:pt idx="12387">
                  <c:v>2.3459119496855299</c:v>
                </c:pt>
                <c:pt idx="12388">
                  <c:v>-5.375</c:v>
                </c:pt>
                <c:pt idx="12389">
                  <c:v>16.422459893048099</c:v>
                </c:pt>
                <c:pt idx="12390">
                  <c:v>2.7811934900542399</c:v>
                </c:pt>
                <c:pt idx="12391">
                  <c:v>0.555421686746988</c:v>
                </c:pt>
                <c:pt idx="12392">
                  <c:v>4.0962566844919701</c:v>
                </c:pt>
                <c:pt idx="12393">
                  <c:v>9.2859560067681901</c:v>
                </c:pt>
                <c:pt idx="12394">
                  <c:v>12.690647482014301</c:v>
                </c:pt>
                <c:pt idx="12395">
                  <c:v>0.92592592592592504</c:v>
                </c:pt>
                <c:pt idx="12396">
                  <c:v>2.2000000000000002</c:v>
                </c:pt>
                <c:pt idx="12397">
                  <c:v>-13.5833333333333</c:v>
                </c:pt>
                <c:pt idx="12398">
                  <c:v>11.625</c:v>
                </c:pt>
                <c:pt idx="12399">
                  <c:v>13.972972972972901</c:v>
                </c:pt>
                <c:pt idx="12400">
                  <c:v>5.5360824742268004</c:v>
                </c:pt>
                <c:pt idx="12401">
                  <c:v>8.7354838709677392</c:v>
                </c:pt>
                <c:pt idx="12402">
                  <c:v>3.0714285714285698</c:v>
                </c:pt>
                <c:pt idx="12403">
                  <c:v>13.391129032258</c:v>
                </c:pt>
                <c:pt idx="12404">
                  <c:v>25.565495207667698</c:v>
                </c:pt>
                <c:pt idx="12405">
                  <c:v>8.8596866096866105</c:v>
                </c:pt>
                <c:pt idx="12406">
                  <c:v>11.2955974842767</c:v>
                </c:pt>
                <c:pt idx="12407">
                  <c:v>6.9883913764510703</c:v>
                </c:pt>
                <c:pt idx="12408">
                  <c:v>2.6828231292517</c:v>
                </c:pt>
                <c:pt idx="12409">
                  <c:v>13.2203389830508</c:v>
                </c:pt>
                <c:pt idx="12410">
                  <c:v>15.959839357429701</c:v>
                </c:pt>
                <c:pt idx="12411">
                  <c:v>6</c:v>
                </c:pt>
                <c:pt idx="12412">
                  <c:v>14.7222222222222</c:v>
                </c:pt>
                <c:pt idx="12413">
                  <c:v>14.064220183486199</c:v>
                </c:pt>
                <c:pt idx="12414">
                  <c:v>14.939929328621901</c:v>
                </c:pt>
                <c:pt idx="12415">
                  <c:v>12.351571594877701</c:v>
                </c:pt>
                <c:pt idx="12416">
                  <c:v>10.1666666666666</c:v>
                </c:pt>
                <c:pt idx="12417">
                  <c:v>35</c:v>
                </c:pt>
                <c:pt idx="12418">
                  <c:v>8.8103044496487097</c:v>
                </c:pt>
                <c:pt idx="12419">
                  <c:v>-24.8</c:v>
                </c:pt>
                <c:pt idx="12420">
                  <c:v>8.8395390070921902</c:v>
                </c:pt>
                <c:pt idx="12421">
                  <c:v>-21</c:v>
                </c:pt>
                <c:pt idx="12422">
                  <c:v>14.4383954154727</c:v>
                </c:pt>
                <c:pt idx="12423">
                  <c:v>5</c:v>
                </c:pt>
                <c:pt idx="12424">
                  <c:v>23.863013698630098</c:v>
                </c:pt>
                <c:pt idx="12425">
                  <c:v>13.5537848605577</c:v>
                </c:pt>
                <c:pt idx="12426">
                  <c:v>12.862190812720799</c:v>
                </c:pt>
                <c:pt idx="12427">
                  <c:v>12.2804347826086</c:v>
                </c:pt>
                <c:pt idx="12428">
                  <c:v>15.421875</c:v>
                </c:pt>
                <c:pt idx="12429">
                  <c:v>5.5514018691588696</c:v>
                </c:pt>
                <c:pt idx="12430">
                  <c:v>11.4816753926701</c:v>
                </c:pt>
                <c:pt idx="12431">
                  <c:v>6.1484034833091403</c:v>
                </c:pt>
                <c:pt idx="12432">
                  <c:v>9.9761904761904692</c:v>
                </c:pt>
                <c:pt idx="12433">
                  <c:v>5.2874779541446202</c:v>
                </c:pt>
                <c:pt idx="12434">
                  <c:v>88</c:v>
                </c:pt>
                <c:pt idx="12435">
                  <c:v>2.91525423728813</c:v>
                </c:pt>
                <c:pt idx="12436">
                  <c:v>0.29787234042553101</c:v>
                </c:pt>
                <c:pt idx="12437">
                  <c:v>8.4730290456431501</c:v>
                </c:pt>
                <c:pt idx="12438">
                  <c:v>24.739130434782599</c:v>
                </c:pt>
                <c:pt idx="12439">
                  <c:v>0.85266723116003296</c:v>
                </c:pt>
                <c:pt idx="12440">
                  <c:v>12</c:v>
                </c:pt>
                <c:pt idx="12441">
                  <c:v>8.5157232704402492</c:v>
                </c:pt>
                <c:pt idx="12442">
                  <c:v>-15.468085106382899</c:v>
                </c:pt>
                <c:pt idx="12443">
                  <c:v>-17</c:v>
                </c:pt>
                <c:pt idx="12444">
                  <c:v>-20</c:v>
                </c:pt>
                <c:pt idx="12445">
                  <c:v>-27.4</c:v>
                </c:pt>
                <c:pt idx="12446">
                  <c:v>9.0262664165103192</c:v>
                </c:pt>
                <c:pt idx="12447">
                  <c:v>-10.9756097560975</c:v>
                </c:pt>
                <c:pt idx="12448">
                  <c:v>15.7244094488188</c:v>
                </c:pt>
                <c:pt idx="12449">
                  <c:v>1.9738219895287901</c:v>
                </c:pt>
                <c:pt idx="12450">
                  <c:v>-2.0884041331802501</c:v>
                </c:pt>
                <c:pt idx="12451">
                  <c:v>-13.4615384615384</c:v>
                </c:pt>
                <c:pt idx="12452">
                  <c:v>7.49258160237388</c:v>
                </c:pt>
                <c:pt idx="12453">
                  <c:v>29.617511520737299</c:v>
                </c:pt>
                <c:pt idx="12454">
                  <c:v>19.802841918294799</c:v>
                </c:pt>
                <c:pt idx="12455">
                  <c:v>18.130841121495301</c:v>
                </c:pt>
                <c:pt idx="12456">
                  <c:v>3.9090909090908998</c:v>
                </c:pt>
                <c:pt idx="12457">
                  <c:v>14.430379746835399</c:v>
                </c:pt>
                <c:pt idx="12458">
                  <c:v>4.9675324675324601</c:v>
                </c:pt>
                <c:pt idx="12459">
                  <c:v>17.410256410256402</c:v>
                </c:pt>
                <c:pt idx="12460">
                  <c:v>2.2472885032537899</c:v>
                </c:pt>
                <c:pt idx="12461">
                  <c:v>5.2066420664206596</c:v>
                </c:pt>
                <c:pt idx="12462">
                  <c:v>3.4585152838427899</c:v>
                </c:pt>
                <c:pt idx="12463">
                  <c:v>84.75</c:v>
                </c:pt>
                <c:pt idx="12464">
                  <c:v>4.5827232796485999</c:v>
                </c:pt>
                <c:pt idx="12465">
                  <c:v>25</c:v>
                </c:pt>
                <c:pt idx="12466">
                  <c:v>33.0625</c:v>
                </c:pt>
                <c:pt idx="12467">
                  <c:v>14.1290322580645</c:v>
                </c:pt>
                <c:pt idx="12468">
                  <c:v>15.407894736842101</c:v>
                </c:pt>
                <c:pt idx="12469">
                  <c:v>14.7532467532467</c:v>
                </c:pt>
                <c:pt idx="12470">
                  <c:v>7.9473684210526301</c:v>
                </c:pt>
                <c:pt idx="12471">
                  <c:v>10.9542857142857</c:v>
                </c:pt>
                <c:pt idx="12472">
                  <c:v>5.0317460317460299</c:v>
                </c:pt>
                <c:pt idx="12473">
                  <c:v>2.5222348916761601</c:v>
                </c:pt>
                <c:pt idx="12474">
                  <c:v>12.176056338028101</c:v>
                </c:pt>
                <c:pt idx="12475">
                  <c:v>6.0582822085889498</c:v>
                </c:pt>
                <c:pt idx="12476">
                  <c:v>0.64390243902439004</c:v>
                </c:pt>
                <c:pt idx="12477">
                  <c:v>8.3597122302158198</c:v>
                </c:pt>
                <c:pt idx="12478">
                  <c:v>10.3584905660377</c:v>
                </c:pt>
                <c:pt idx="12479">
                  <c:v>60</c:v>
                </c:pt>
                <c:pt idx="12480">
                  <c:v>2</c:v>
                </c:pt>
                <c:pt idx="12481">
                  <c:v>18.479809976247001</c:v>
                </c:pt>
                <c:pt idx="12482">
                  <c:v>17.805755395683398</c:v>
                </c:pt>
                <c:pt idx="12483">
                  <c:v>5.9473684210526301</c:v>
                </c:pt>
                <c:pt idx="12484">
                  <c:v>5.53125</c:v>
                </c:pt>
                <c:pt idx="12485">
                  <c:v>4.75</c:v>
                </c:pt>
                <c:pt idx="12486">
                  <c:v>-1</c:v>
                </c:pt>
                <c:pt idx="12487">
                  <c:v>11.9558011049723</c:v>
                </c:pt>
                <c:pt idx="12488">
                  <c:v>9.15</c:v>
                </c:pt>
                <c:pt idx="12489">
                  <c:v>11.78125</c:v>
                </c:pt>
                <c:pt idx="12490">
                  <c:v>10.3472222222222</c:v>
                </c:pt>
                <c:pt idx="12491">
                  <c:v>4.3898305084745699</c:v>
                </c:pt>
                <c:pt idx="12492">
                  <c:v>7.6808510638297802</c:v>
                </c:pt>
                <c:pt idx="12493">
                  <c:v>12.868421052631501</c:v>
                </c:pt>
                <c:pt idx="12494">
                  <c:v>3.1612903225806401</c:v>
                </c:pt>
                <c:pt idx="12495">
                  <c:v>5.3620689655172402</c:v>
                </c:pt>
                <c:pt idx="12496">
                  <c:v>20.2222222222222</c:v>
                </c:pt>
                <c:pt idx="12497">
                  <c:v>-5</c:v>
                </c:pt>
                <c:pt idx="12498">
                  <c:v>18.5865921787709</c:v>
                </c:pt>
                <c:pt idx="12499">
                  <c:v>2.2307692307692299</c:v>
                </c:pt>
                <c:pt idx="12500">
                  <c:v>20.528700906344401</c:v>
                </c:pt>
                <c:pt idx="12501">
                  <c:v>11.430594900849799</c:v>
                </c:pt>
                <c:pt idx="12502">
                  <c:v>22.8805970149253</c:v>
                </c:pt>
                <c:pt idx="12503">
                  <c:v>20.659090909090899</c:v>
                </c:pt>
                <c:pt idx="12504">
                  <c:v>15.5432692307692</c:v>
                </c:pt>
                <c:pt idx="12505">
                  <c:v>5.6859205776173196</c:v>
                </c:pt>
                <c:pt idx="12506">
                  <c:v>12.2222222222222</c:v>
                </c:pt>
                <c:pt idx="12507">
                  <c:v>2.1338028169014001</c:v>
                </c:pt>
                <c:pt idx="12508">
                  <c:v>9</c:v>
                </c:pt>
                <c:pt idx="12509">
                  <c:v>4.375</c:v>
                </c:pt>
                <c:pt idx="12510">
                  <c:v>17.838709677419299</c:v>
                </c:pt>
                <c:pt idx="12511">
                  <c:v>4.1776649746192804</c:v>
                </c:pt>
                <c:pt idx="12512">
                  <c:v>8.3655913978494603</c:v>
                </c:pt>
                <c:pt idx="12513">
                  <c:v>38.411764705882298</c:v>
                </c:pt>
                <c:pt idx="12514">
                  <c:v>12.0935483870967</c:v>
                </c:pt>
                <c:pt idx="12515">
                  <c:v>-11.597633136094601</c:v>
                </c:pt>
                <c:pt idx="12516">
                  <c:v>-3.2079566003616602</c:v>
                </c:pt>
                <c:pt idx="12517">
                  <c:v>11.375</c:v>
                </c:pt>
                <c:pt idx="12518">
                  <c:v>3.0070588235294098</c:v>
                </c:pt>
                <c:pt idx="12519">
                  <c:v>1.875</c:v>
                </c:pt>
                <c:pt idx="12520">
                  <c:v>5.8829113924050596</c:v>
                </c:pt>
                <c:pt idx="12521">
                  <c:v>30.360655737704899</c:v>
                </c:pt>
                <c:pt idx="12522">
                  <c:v>6.3526881720430097</c:v>
                </c:pt>
                <c:pt idx="12523">
                  <c:v>-7.4455958549222796</c:v>
                </c:pt>
                <c:pt idx="12524">
                  <c:v>-4</c:v>
                </c:pt>
                <c:pt idx="12525">
                  <c:v>13.0647773279352</c:v>
                </c:pt>
                <c:pt idx="12526">
                  <c:v>15.689655172413699</c:v>
                </c:pt>
                <c:pt idx="12527">
                  <c:v>-14.545454545454501</c:v>
                </c:pt>
                <c:pt idx="12528">
                  <c:v>4.4794326241134703</c:v>
                </c:pt>
                <c:pt idx="12529">
                  <c:v>5.9148936170212698</c:v>
                </c:pt>
                <c:pt idx="12530">
                  <c:v>2.6666666666666599</c:v>
                </c:pt>
                <c:pt idx="12531">
                  <c:v>44.675675675675599</c:v>
                </c:pt>
                <c:pt idx="12532">
                  <c:v>12.3328112764291</c:v>
                </c:pt>
                <c:pt idx="12533">
                  <c:v>20</c:v>
                </c:pt>
                <c:pt idx="12534">
                  <c:v>85</c:v>
                </c:pt>
                <c:pt idx="12535">
                  <c:v>5</c:v>
                </c:pt>
                <c:pt idx="12536">
                  <c:v>5.8459530026109601</c:v>
                </c:pt>
                <c:pt idx="12537">
                  <c:v>12.8151515151515</c:v>
                </c:pt>
                <c:pt idx="12538">
                  <c:v>3.8932038834951399</c:v>
                </c:pt>
                <c:pt idx="12539">
                  <c:v>12.691056910569101</c:v>
                </c:pt>
                <c:pt idx="12540">
                  <c:v>24</c:v>
                </c:pt>
                <c:pt idx="12541">
                  <c:v>1.8333333333333299</c:v>
                </c:pt>
                <c:pt idx="12542">
                  <c:v>-0.87238493723849297</c:v>
                </c:pt>
                <c:pt idx="12543">
                  <c:v>5.9065420560747599</c:v>
                </c:pt>
                <c:pt idx="12544">
                  <c:v>-7</c:v>
                </c:pt>
                <c:pt idx="12545">
                  <c:v>7.4</c:v>
                </c:pt>
                <c:pt idx="12546">
                  <c:v>-14</c:v>
                </c:pt>
                <c:pt idx="12547">
                  <c:v>17</c:v>
                </c:pt>
                <c:pt idx="12548">
                  <c:v>1.31683168316831</c:v>
                </c:pt>
                <c:pt idx="12549">
                  <c:v>3</c:v>
                </c:pt>
                <c:pt idx="12550">
                  <c:v>6</c:v>
                </c:pt>
                <c:pt idx="12551">
                  <c:v>8.1472081218274095</c:v>
                </c:pt>
                <c:pt idx="12552">
                  <c:v>33.826086956521699</c:v>
                </c:pt>
                <c:pt idx="12553">
                  <c:v>17.850000000000001</c:v>
                </c:pt>
                <c:pt idx="12554">
                  <c:v>5.9586206896551701</c:v>
                </c:pt>
                <c:pt idx="12555">
                  <c:v>6.5458646616541296</c:v>
                </c:pt>
                <c:pt idx="12556">
                  <c:v>8.4675324675324593</c:v>
                </c:pt>
                <c:pt idx="12557">
                  <c:v>21.855967078189298</c:v>
                </c:pt>
                <c:pt idx="12558">
                  <c:v>3.9870129870129798</c:v>
                </c:pt>
                <c:pt idx="12559">
                  <c:v>7.3576923076923002</c:v>
                </c:pt>
                <c:pt idx="12560">
                  <c:v>25</c:v>
                </c:pt>
                <c:pt idx="12561">
                  <c:v>-1.5</c:v>
                </c:pt>
                <c:pt idx="12562">
                  <c:v>10.482142857142801</c:v>
                </c:pt>
                <c:pt idx="12563">
                  <c:v>10.6603773584905</c:v>
                </c:pt>
                <c:pt idx="12564">
                  <c:v>6.6568627450980298</c:v>
                </c:pt>
                <c:pt idx="12565">
                  <c:v>8.0866141732283392</c:v>
                </c:pt>
                <c:pt idx="12566">
                  <c:v>0.70967741935483797</c:v>
                </c:pt>
                <c:pt idx="12567">
                  <c:v>21</c:v>
                </c:pt>
                <c:pt idx="12568">
                  <c:v>-10.0625</c:v>
                </c:pt>
                <c:pt idx="12569">
                  <c:v>-9.3333333333333304</c:v>
                </c:pt>
                <c:pt idx="12570">
                  <c:v>8.5895953757225403</c:v>
                </c:pt>
                <c:pt idx="12571">
                  <c:v>14.3692307692307</c:v>
                </c:pt>
                <c:pt idx="12572">
                  <c:v>33.848684210526301</c:v>
                </c:pt>
                <c:pt idx="12573">
                  <c:v>-17.5</c:v>
                </c:pt>
                <c:pt idx="12574">
                  <c:v>-8</c:v>
                </c:pt>
                <c:pt idx="12575">
                  <c:v>-14.6666666666666</c:v>
                </c:pt>
                <c:pt idx="12576">
                  <c:v>-1.90384615384615</c:v>
                </c:pt>
                <c:pt idx="12577">
                  <c:v>23.7445255474452</c:v>
                </c:pt>
                <c:pt idx="12578">
                  <c:v>-6</c:v>
                </c:pt>
                <c:pt idx="12579">
                  <c:v>-7.5</c:v>
                </c:pt>
                <c:pt idx="12580">
                  <c:v>1.3333333333333299</c:v>
                </c:pt>
                <c:pt idx="12581">
                  <c:v>27.5081967213114</c:v>
                </c:pt>
                <c:pt idx="12582">
                  <c:v>17.846153846153801</c:v>
                </c:pt>
                <c:pt idx="12583">
                  <c:v>13.8170426065162</c:v>
                </c:pt>
                <c:pt idx="12584">
                  <c:v>19.727810650887498</c:v>
                </c:pt>
                <c:pt idx="12585">
                  <c:v>40.814814814814802</c:v>
                </c:pt>
                <c:pt idx="12586">
                  <c:v>5.5057471264367797</c:v>
                </c:pt>
                <c:pt idx="12587">
                  <c:v>12.65</c:v>
                </c:pt>
                <c:pt idx="12588">
                  <c:v>0.25</c:v>
                </c:pt>
                <c:pt idx="12589">
                  <c:v>82.3333333333333</c:v>
                </c:pt>
                <c:pt idx="12590">
                  <c:v>-2.25</c:v>
                </c:pt>
                <c:pt idx="12591">
                  <c:v>16.339506172839499</c:v>
                </c:pt>
                <c:pt idx="12592">
                  <c:v>14.523809523809501</c:v>
                </c:pt>
                <c:pt idx="12593">
                  <c:v>13.309392265193299</c:v>
                </c:pt>
                <c:pt idx="12594">
                  <c:v>30</c:v>
                </c:pt>
                <c:pt idx="12595">
                  <c:v>0</c:v>
                </c:pt>
                <c:pt idx="12596">
                  <c:v>16.055900621117999</c:v>
                </c:pt>
                <c:pt idx="12597">
                  <c:v>35.266666666666602</c:v>
                </c:pt>
                <c:pt idx="12598">
                  <c:v>10.5</c:v>
                </c:pt>
                <c:pt idx="12599">
                  <c:v>1.6998556998557</c:v>
                </c:pt>
                <c:pt idx="12600">
                  <c:v>7.7058823529411704</c:v>
                </c:pt>
                <c:pt idx="12601">
                  <c:v>120</c:v>
                </c:pt>
                <c:pt idx="12602">
                  <c:v>9.7432432432432403</c:v>
                </c:pt>
                <c:pt idx="12603">
                  <c:v>28.6666666666666</c:v>
                </c:pt>
                <c:pt idx="12604">
                  <c:v>19.9508196721311</c:v>
                </c:pt>
                <c:pt idx="12605">
                  <c:v>-18</c:v>
                </c:pt>
                <c:pt idx="12606">
                  <c:v>19.282442748091601</c:v>
                </c:pt>
                <c:pt idx="12607">
                  <c:v>16.860465116278998</c:v>
                </c:pt>
                <c:pt idx="12608">
                  <c:v>1.20737704918032</c:v>
                </c:pt>
                <c:pt idx="12609">
                  <c:v>-10.066666666666601</c:v>
                </c:pt>
                <c:pt idx="12610">
                  <c:v>25.784860557768901</c:v>
                </c:pt>
                <c:pt idx="12611">
                  <c:v>-4.3720930232558102</c:v>
                </c:pt>
                <c:pt idx="12612">
                  <c:v>4.4174489232468197</c:v>
                </c:pt>
                <c:pt idx="12613">
                  <c:v>26.951127819548802</c:v>
                </c:pt>
                <c:pt idx="12614">
                  <c:v>1.0066225165562901</c:v>
                </c:pt>
                <c:pt idx="12615">
                  <c:v>3.0886699507389102</c:v>
                </c:pt>
                <c:pt idx="12616">
                  <c:v>10.9147286821705</c:v>
                </c:pt>
                <c:pt idx="12617">
                  <c:v>11.087878787878701</c:v>
                </c:pt>
                <c:pt idx="12618">
                  <c:v>15.703488372093</c:v>
                </c:pt>
                <c:pt idx="12619">
                  <c:v>26.539145907473301</c:v>
                </c:pt>
                <c:pt idx="12620">
                  <c:v>2.7096336499321501</c:v>
                </c:pt>
                <c:pt idx="12621">
                  <c:v>2.4952015355086302E-2</c:v>
                </c:pt>
                <c:pt idx="12622">
                  <c:v>10.677536231884</c:v>
                </c:pt>
                <c:pt idx="12623">
                  <c:v>16.667844522968199</c:v>
                </c:pt>
                <c:pt idx="12624">
                  <c:v>-0.25136612021857901</c:v>
                </c:pt>
                <c:pt idx="12625">
                  <c:v>18.39</c:v>
                </c:pt>
                <c:pt idx="12626">
                  <c:v>18.214854111405799</c:v>
                </c:pt>
                <c:pt idx="12627">
                  <c:v>12.6553106212424</c:v>
                </c:pt>
                <c:pt idx="12628">
                  <c:v>6.6059800664451798</c:v>
                </c:pt>
                <c:pt idx="12629">
                  <c:v>20.448931116389499</c:v>
                </c:pt>
                <c:pt idx="12630">
                  <c:v>18.870292887029201</c:v>
                </c:pt>
                <c:pt idx="12631">
                  <c:v>3.8157894736842102</c:v>
                </c:pt>
                <c:pt idx="12632">
                  <c:v>13.6029665401862</c:v>
                </c:pt>
                <c:pt idx="12633">
                  <c:v>9.0833333333333304</c:v>
                </c:pt>
                <c:pt idx="12634">
                  <c:v>11.3333333333333</c:v>
                </c:pt>
                <c:pt idx="12635">
                  <c:v>23.525641025641001</c:v>
                </c:pt>
                <c:pt idx="12636">
                  <c:v>-6</c:v>
                </c:pt>
                <c:pt idx="12637">
                  <c:v>6.7482014388489198</c:v>
                </c:pt>
                <c:pt idx="12638">
                  <c:v>8.6618357487922708</c:v>
                </c:pt>
                <c:pt idx="12639">
                  <c:v>24.5833333333333</c:v>
                </c:pt>
                <c:pt idx="12640">
                  <c:v>4.9486404833836799</c:v>
                </c:pt>
                <c:pt idx="12641">
                  <c:v>-6.4213075060532603</c:v>
                </c:pt>
                <c:pt idx="12642">
                  <c:v>11.1097804391217</c:v>
                </c:pt>
                <c:pt idx="12643">
                  <c:v>14.963440860215</c:v>
                </c:pt>
                <c:pt idx="12644">
                  <c:v>79</c:v>
                </c:pt>
                <c:pt idx="12645">
                  <c:v>15.820494186046499</c:v>
                </c:pt>
                <c:pt idx="12646">
                  <c:v>12.3704545454545</c:v>
                </c:pt>
                <c:pt idx="12647">
                  <c:v>6.4955248169243198</c:v>
                </c:pt>
                <c:pt idx="12648">
                  <c:v>8.7971602434076992</c:v>
                </c:pt>
                <c:pt idx="12649">
                  <c:v>14.9</c:v>
                </c:pt>
                <c:pt idx="12650">
                  <c:v>-9.71428571428571</c:v>
                </c:pt>
                <c:pt idx="12651">
                  <c:v>11.0379464285714</c:v>
                </c:pt>
                <c:pt idx="12652">
                  <c:v>6.2139889196675897</c:v>
                </c:pt>
                <c:pt idx="12653">
                  <c:v>11.980952380952299</c:v>
                </c:pt>
                <c:pt idx="12654">
                  <c:v>3</c:v>
                </c:pt>
                <c:pt idx="12655">
                  <c:v>14.8888888888888</c:v>
                </c:pt>
                <c:pt idx="12656">
                  <c:v>8.6538461538461497</c:v>
                </c:pt>
                <c:pt idx="12657">
                  <c:v>26.610837438423601</c:v>
                </c:pt>
                <c:pt idx="12658">
                  <c:v>8.15625</c:v>
                </c:pt>
                <c:pt idx="12659">
                  <c:v>3.9272727272727201</c:v>
                </c:pt>
                <c:pt idx="12660">
                  <c:v>11.277108433734901</c:v>
                </c:pt>
                <c:pt idx="12661">
                  <c:v>9.0926640926640907</c:v>
                </c:pt>
                <c:pt idx="12662">
                  <c:v>-1.15384615384615</c:v>
                </c:pt>
                <c:pt idx="12663">
                  <c:v>20.696428571428498</c:v>
                </c:pt>
                <c:pt idx="12664">
                  <c:v>17.970873786407701</c:v>
                </c:pt>
                <c:pt idx="12665">
                  <c:v>3.37451737451737</c:v>
                </c:pt>
                <c:pt idx="12666">
                  <c:v>19.984419263456001</c:v>
                </c:pt>
                <c:pt idx="12667">
                  <c:v>10.208791208791199</c:v>
                </c:pt>
                <c:pt idx="12668">
                  <c:v>14.68</c:v>
                </c:pt>
                <c:pt idx="12669">
                  <c:v>0.90540540540540504</c:v>
                </c:pt>
                <c:pt idx="12670">
                  <c:v>8.3411010777745407</c:v>
                </c:pt>
                <c:pt idx="12671">
                  <c:v>11.990914990266001</c:v>
                </c:pt>
                <c:pt idx="12672">
                  <c:v>14.3286956521739</c:v>
                </c:pt>
                <c:pt idx="12673">
                  <c:v>26.7518796992481</c:v>
                </c:pt>
                <c:pt idx="12674">
                  <c:v>11.9921465968586</c:v>
                </c:pt>
                <c:pt idx="12675">
                  <c:v>8.0048590864917397</c:v>
                </c:pt>
                <c:pt idx="12676">
                  <c:v>8.3134328358208904</c:v>
                </c:pt>
                <c:pt idx="12677">
                  <c:v>15.902255639097699</c:v>
                </c:pt>
                <c:pt idx="12678">
                  <c:v>20.108834827144602</c:v>
                </c:pt>
                <c:pt idx="12679">
                  <c:v>10.140625</c:v>
                </c:pt>
                <c:pt idx="12680">
                  <c:v>2.3854447439353099</c:v>
                </c:pt>
                <c:pt idx="12681">
                  <c:v>4.2249999999999996</c:v>
                </c:pt>
                <c:pt idx="12682">
                  <c:v>-11.4545454545454</c:v>
                </c:pt>
                <c:pt idx="12683">
                  <c:v>7.9290187891440498</c:v>
                </c:pt>
                <c:pt idx="12684">
                  <c:v>24.6194690265486</c:v>
                </c:pt>
                <c:pt idx="12685">
                  <c:v>6.0116279069767398</c:v>
                </c:pt>
                <c:pt idx="12686">
                  <c:v>12.3747967479674</c:v>
                </c:pt>
                <c:pt idx="12687">
                  <c:v>18.817518248175102</c:v>
                </c:pt>
                <c:pt idx="12688">
                  <c:v>-1.8333333333333299</c:v>
                </c:pt>
                <c:pt idx="12689">
                  <c:v>17.5416666666666</c:v>
                </c:pt>
                <c:pt idx="12690">
                  <c:v>12.7608695652173</c:v>
                </c:pt>
                <c:pt idx="12691">
                  <c:v>6.4193548387096699</c:v>
                </c:pt>
                <c:pt idx="12692">
                  <c:v>12.5432098765432</c:v>
                </c:pt>
                <c:pt idx="12693">
                  <c:v>6.2413793103448203</c:v>
                </c:pt>
                <c:pt idx="12694">
                  <c:v>11.7955112219451</c:v>
                </c:pt>
                <c:pt idx="12695">
                  <c:v>7.6172344689378697</c:v>
                </c:pt>
                <c:pt idx="12696">
                  <c:v>11</c:v>
                </c:pt>
                <c:pt idx="12697">
                  <c:v>15.0217391304347</c:v>
                </c:pt>
                <c:pt idx="12698">
                  <c:v>5.3822714681440402</c:v>
                </c:pt>
                <c:pt idx="12699">
                  <c:v>51.8333333333333</c:v>
                </c:pt>
                <c:pt idx="12700">
                  <c:v>1.92170022371364</c:v>
                </c:pt>
                <c:pt idx="12701">
                  <c:v>-1.79126213592233</c:v>
                </c:pt>
                <c:pt idx="12702">
                  <c:v>11.4705882352941</c:v>
                </c:pt>
                <c:pt idx="12703">
                  <c:v>12.7244897959183</c:v>
                </c:pt>
                <c:pt idx="12704">
                  <c:v>8.0095923261390798</c:v>
                </c:pt>
                <c:pt idx="12705">
                  <c:v>10.869158878504599</c:v>
                </c:pt>
                <c:pt idx="12706">
                  <c:v>8.9552238805970106</c:v>
                </c:pt>
                <c:pt idx="12707">
                  <c:v>7.1438596491227999</c:v>
                </c:pt>
                <c:pt idx="12708">
                  <c:v>-13</c:v>
                </c:pt>
                <c:pt idx="12709">
                  <c:v>4.2884615384615303</c:v>
                </c:pt>
                <c:pt idx="12710">
                  <c:v>57.5</c:v>
                </c:pt>
                <c:pt idx="12711">
                  <c:v>4.2687224669603498</c:v>
                </c:pt>
                <c:pt idx="12712">
                  <c:v>-5.7326732673267298</c:v>
                </c:pt>
                <c:pt idx="12713">
                  <c:v>25</c:v>
                </c:pt>
                <c:pt idx="12714">
                  <c:v>22.575471698113201</c:v>
                </c:pt>
                <c:pt idx="12715">
                  <c:v>-6.0935251798561101</c:v>
                </c:pt>
                <c:pt idx="12716">
                  <c:v>4.6798029556650196</c:v>
                </c:pt>
                <c:pt idx="12717">
                  <c:v>7.8784965034964998</c:v>
                </c:pt>
                <c:pt idx="12718">
                  <c:v>1.94392523364485</c:v>
                </c:pt>
                <c:pt idx="12719">
                  <c:v>16.133333333333301</c:v>
                </c:pt>
                <c:pt idx="12720">
                  <c:v>-2.75</c:v>
                </c:pt>
                <c:pt idx="12721">
                  <c:v>7.5416666666666599</c:v>
                </c:pt>
                <c:pt idx="12722">
                  <c:v>3.25</c:v>
                </c:pt>
                <c:pt idx="12723">
                  <c:v>-3.7417218543046298</c:v>
                </c:pt>
                <c:pt idx="12724">
                  <c:v>5.25</c:v>
                </c:pt>
                <c:pt idx="12725">
                  <c:v>6.3883883883883801</c:v>
                </c:pt>
                <c:pt idx="12726">
                  <c:v>7.6768558951964998</c:v>
                </c:pt>
                <c:pt idx="12727">
                  <c:v>2.7003642987249501</c:v>
                </c:pt>
                <c:pt idx="12728">
                  <c:v>5.9788359788359697</c:v>
                </c:pt>
                <c:pt idx="12729">
                  <c:v>3.1063829787234001</c:v>
                </c:pt>
                <c:pt idx="12730">
                  <c:v>14.1875</c:v>
                </c:pt>
                <c:pt idx="12731">
                  <c:v>39.952380952380899</c:v>
                </c:pt>
                <c:pt idx="12732">
                  <c:v>8.0716112531969308</c:v>
                </c:pt>
                <c:pt idx="12733">
                  <c:v>-3.5612244897959102</c:v>
                </c:pt>
                <c:pt idx="12734">
                  <c:v>-3.8</c:v>
                </c:pt>
                <c:pt idx="12735">
                  <c:v>3.9000942507068799</c:v>
                </c:pt>
                <c:pt idx="12736">
                  <c:v>8.5751978891820499</c:v>
                </c:pt>
                <c:pt idx="12737">
                  <c:v>7.7604790419161596</c:v>
                </c:pt>
                <c:pt idx="12738">
                  <c:v>5.9043824701195202</c:v>
                </c:pt>
                <c:pt idx="12739">
                  <c:v>14.832294264339099</c:v>
                </c:pt>
                <c:pt idx="12740">
                  <c:v>14.2843567251461</c:v>
                </c:pt>
                <c:pt idx="12741">
                  <c:v>1.66233766233766</c:v>
                </c:pt>
                <c:pt idx="12742">
                  <c:v>5.8991596638655404</c:v>
                </c:pt>
                <c:pt idx="12743">
                  <c:v>22</c:v>
                </c:pt>
                <c:pt idx="12744">
                  <c:v>17.5</c:v>
                </c:pt>
                <c:pt idx="12745">
                  <c:v>5.5314009661835701</c:v>
                </c:pt>
                <c:pt idx="12746">
                  <c:v>-2.04081632653061E-2</c:v>
                </c:pt>
                <c:pt idx="12747">
                  <c:v>23.705882352941099</c:v>
                </c:pt>
                <c:pt idx="12748">
                  <c:v>2.5101772816808898</c:v>
                </c:pt>
                <c:pt idx="12749">
                  <c:v>-8.24615384615384</c:v>
                </c:pt>
                <c:pt idx="12750">
                  <c:v>13.256532066508299</c:v>
                </c:pt>
                <c:pt idx="12751">
                  <c:v>11.6217418944691</c:v>
                </c:pt>
                <c:pt idx="12752">
                  <c:v>13.804979253112</c:v>
                </c:pt>
                <c:pt idx="12753">
                  <c:v>2</c:v>
                </c:pt>
                <c:pt idx="12754">
                  <c:v>11.5432098765432</c:v>
                </c:pt>
                <c:pt idx="12755">
                  <c:v>4</c:v>
                </c:pt>
                <c:pt idx="12756">
                  <c:v>-10.6</c:v>
                </c:pt>
                <c:pt idx="12757">
                  <c:v>0.52137931034482699</c:v>
                </c:pt>
                <c:pt idx="12758">
                  <c:v>-6.6448598130841097</c:v>
                </c:pt>
                <c:pt idx="12759">
                  <c:v>5.3958868894601499</c:v>
                </c:pt>
                <c:pt idx="12760">
                  <c:v>7.5976190476190402</c:v>
                </c:pt>
                <c:pt idx="12761">
                  <c:v>2.3732212160413901</c:v>
                </c:pt>
                <c:pt idx="12762">
                  <c:v>1.7586206896551699</c:v>
                </c:pt>
                <c:pt idx="12763">
                  <c:v>18.75</c:v>
                </c:pt>
                <c:pt idx="12764">
                  <c:v>14.952380952380899</c:v>
                </c:pt>
                <c:pt idx="12765">
                  <c:v>3.22</c:v>
                </c:pt>
                <c:pt idx="12766">
                  <c:v>6.4464285714285703</c:v>
                </c:pt>
                <c:pt idx="12767">
                  <c:v>5.0539419087136901</c:v>
                </c:pt>
                <c:pt idx="12768">
                  <c:v>9.1935483870967705</c:v>
                </c:pt>
                <c:pt idx="12769">
                  <c:v>31.5</c:v>
                </c:pt>
                <c:pt idx="12770">
                  <c:v>2.42798963346908</c:v>
                </c:pt>
                <c:pt idx="12771">
                  <c:v>0.64583333333333304</c:v>
                </c:pt>
                <c:pt idx="12772">
                  <c:v>12.1143344709897</c:v>
                </c:pt>
                <c:pt idx="12773">
                  <c:v>6.28169014084507</c:v>
                </c:pt>
                <c:pt idx="12774">
                  <c:v>12.0008849557522</c:v>
                </c:pt>
                <c:pt idx="12775">
                  <c:v>4.3940149625935101</c:v>
                </c:pt>
                <c:pt idx="12776">
                  <c:v>2.0204081632653001</c:v>
                </c:pt>
                <c:pt idx="12777">
                  <c:v>-1.5157232704402499</c:v>
                </c:pt>
                <c:pt idx="12778">
                  <c:v>12.376811594202801</c:v>
                </c:pt>
                <c:pt idx="12779">
                  <c:v>2</c:v>
                </c:pt>
                <c:pt idx="12780">
                  <c:v>24.7380073800738</c:v>
                </c:pt>
                <c:pt idx="12781">
                  <c:v>3.95467537770518</c:v>
                </c:pt>
                <c:pt idx="12782">
                  <c:v>8.0834575260804709</c:v>
                </c:pt>
                <c:pt idx="12783">
                  <c:v>12.060542797494699</c:v>
                </c:pt>
                <c:pt idx="12784">
                  <c:v>8.6905829596412492</c:v>
                </c:pt>
                <c:pt idx="12785">
                  <c:v>27.5</c:v>
                </c:pt>
                <c:pt idx="12786">
                  <c:v>11.324999999999999</c:v>
                </c:pt>
                <c:pt idx="12787">
                  <c:v>22.351851851851801</c:v>
                </c:pt>
                <c:pt idx="12788">
                  <c:v>11.9583333333333</c:v>
                </c:pt>
                <c:pt idx="12789">
                  <c:v>5.2222222222222197</c:v>
                </c:pt>
                <c:pt idx="12790">
                  <c:v>6.1456043956043898</c:v>
                </c:pt>
                <c:pt idx="12791">
                  <c:v>64.952380952380906</c:v>
                </c:pt>
                <c:pt idx="12792">
                  <c:v>2.5562678062678001</c:v>
                </c:pt>
                <c:pt idx="12793">
                  <c:v>6.81316348195329</c:v>
                </c:pt>
                <c:pt idx="12794">
                  <c:v>-2.77142857142857</c:v>
                </c:pt>
                <c:pt idx="12795">
                  <c:v>28.823863636363601</c:v>
                </c:pt>
                <c:pt idx="12796">
                  <c:v>7.6429548563611398</c:v>
                </c:pt>
                <c:pt idx="12797">
                  <c:v>0.180529300567107</c:v>
                </c:pt>
                <c:pt idx="12798">
                  <c:v>8.4259259259259203</c:v>
                </c:pt>
                <c:pt idx="12799">
                  <c:v>22.428571428571399</c:v>
                </c:pt>
                <c:pt idx="12800">
                  <c:v>10.9040462427745</c:v>
                </c:pt>
                <c:pt idx="12801">
                  <c:v>25.5833333333333</c:v>
                </c:pt>
                <c:pt idx="12802">
                  <c:v>7.85534591194968</c:v>
                </c:pt>
                <c:pt idx="12803">
                  <c:v>23.8301886792452</c:v>
                </c:pt>
                <c:pt idx="12804">
                  <c:v>7.8741007194244599</c:v>
                </c:pt>
                <c:pt idx="12805">
                  <c:v>0.61569416498993901</c:v>
                </c:pt>
                <c:pt idx="12806">
                  <c:v>5.9795918367346896</c:v>
                </c:pt>
                <c:pt idx="12807">
                  <c:v>20.0510948905109</c:v>
                </c:pt>
                <c:pt idx="12808">
                  <c:v>0.14046822742474899</c:v>
                </c:pt>
                <c:pt idx="12809">
                  <c:v>3.48684210526315</c:v>
                </c:pt>
                <c:pt idx="12810">
                  <c:v>5.9266826923076898</c:v>
                </c:pt>
                <c:pt idx="12811">
                  <c:v>7.4300791556728196</c:v>
                </c:pt>
                <c:pt idx="12812">
                  <c:v>7.2488584474885798</c:v>
                </c:pt>
                <c:pt idx="12813">
                  <c:v>17</c:v>
                </c:pt>
                <c:pt idx="12814">
                  <c:v>28.1914893617021</c:v>
                </c:pt>
                <c:pt idx="12815">
                  <c:v>8.2303206997084501</c:v>
                </c:pt>
                <c:pt idx="12816">
                  <c:v>-3.86934673366834</c:v>
                </c:pt>
                <c:pt idx="12817">
                  <c:v>-2.1666666666666599</c:v>
                </c:pt>
                <c:pt idx="12818">
                  <c:v>2.7111416781292901</c:v>
                </c:pt>
                <c:pt idx="12819">
                  <c:v>5.6967095851216003</c:v>
                </c:pt>
                <c:pt idx="12820">
                  <c:v>11</c:v>
                </c:pt>
                <c:pt idx="12821">
                  <c:v>4.1111111111111098</c:v>
                </c:pt>
                <c:pt idx="12822">
                  <c:v>5.0135501355013501</c:v>
                </c:pt>
                <c:pt idx="12823">
                  <c:v>0.48571428571428499</c:v>
                </c:pt>
                <c:pt idx="12824">
                  <c:v>-1.0886075949367</c:v>
                </c:pt>
                <c:pt idx="12825">
                  <c:v>29.3333333333333</c:v>
                </c:pt>
                <c:pt idx="12826">
                  <c:v>-0.21306818181818099</c:v>
                </c:pt>
                <c:pt idx="12827">
                  <c:v>5.25</c:v>
                </c:pt>
                <c:pt idx="12828">
                  <c:v>22.789473684210499</c:v>
                </c:pt>
                <c:pt idx="12829">
                  <c:v>-2.625</c:v>
                </c:pt>
                <c:pt idx="12830">
                  <c:v>10.176795580110401</c:v>
                </c:pt>
                <c:pt idx="12831">
                  <c:v>-3.3703703703703698</c:v>
                </c:pt>
                <c:pt idx="12832">
                  <c:v>19.361702127659498</c:v>
                </c:pt>
                <c:pt idx="12833">
                  <c:v>26.881818181818101</c:v>
                </c:pt>
                <c:pt idx="12834">
                  <c:v>9.5388148828663297</c:v>
                </c:pt>
                <c:pt idx="12835">
                  <c:v>5.8688888888888799</c:v>
                </c:pt>
                <c:pt idx="12836">
                  <c:v>4.3242924528301803</c:v>
                </c:pt>
                <c:pt idx="12837">
                  <c:v>1.48648648648648</c:v>
                </c:pt>
                <c:pt idx="12838">
                  <c:v>8.0431372549019606</c:v>
                </c:pt>
                <c:pt idx="12839">
                  <c:v>21.428571428571399</c:v>
                </c:pt>
                <c:pt idx="12840">
                  <c:v>7.83352872215709</c:v>
                </c:pt>
                <c:pt idx="12841">
                  <c:v>43.342465753424598</c:v>
                </c:pt>
                <c:pt idx="12842">
                  <c:v>4.0497835497835499</c:v>
                </c:pt>
                <c:pt idx="12843">
                  <c:v>5.31914893617021</c:v>
                </c:pt>
                <c:pt idx="12844">
                  <c:v>13.538461538461499</c:v>
                </c:pt>
                <c:pt idx="12845">
                  <c:v>9.5989304812834195</c:v>
                </c:pt>
                <c:pt idx="12846">
                  <c:v>5.4700926705981399</c:v>
                </c:pt>
                <c:pt idx="12847">
                  <c:v>-7.9</c:v>
                </c:pt>
                <c:pt idx="12848">
                  <c:v>2.5735294117646998</c:v>
                </c:pt>
                <c:pt idx="12849">
                  <c:v>17.123456790123399</c:v>
                </c:pt>
                <c:pt idx="12850">
                  <c:v>16.3641618497109</c:v>
                </c:pt>
                <c:pt idx="12851">
                  <c:v>0.45410628019323601</c:v>
                </c:pt>
                <c:pt idx="12852">
                  <c:v>9.5192307692307701</c:v>
                </c:pt>
                <c:pt idx="12853">
                  <c:v>7.9240862230552898</c:v>
                </c:pt>
                <c:pt idx="12854">
                  <c:v>0</c:v>
                </c:pt>
                <c:pt idx="12855">
                  <c:v>8.2614302461899101</c:v>
                </c:pt>
                <c:pt idx="12856">
                  <c:v>1</c:v>
                </c:pt>
                <c:pt idx="12857">
                  <c:v>3.7482003599280098</c:v>
                </c:pt>
                <c:pt idx="12858">
                  <c:v>6.4627492130115396</c:v>
                </c:pt>
                <c:pt idx="12859">
                  <c:v>5.3771100203519602</c:v>
                </c:pt>
                <c:pt idx="12860">
                  <c:v>-11.3333333333333</c:v>
                </c:pt>
                <c:pt idx="12861">
                  <c:v>14.0292598967297</c:v>
                </c:pt>
                <c:pt idx="12862">
                  <c:v>-0.49074502545117998</c:v>
                </c:pt>
                <c:pt idx="12863">
                  <c:v>32.75</c:v>
                </c:pt>
                <c:pt idx="12864">
                  <c:v>2.0059450594505899</c:v>
                </c:pt>
                <c:pt idx="12865">
                  <c:v>-3.6032062227281298</c:v>
                </c:pt>
                <c:pt idx="12866">
                  <c:v>1.83106374580619</c:v>
                </c:pt>
                <c:pt idx="12867">
                  <c:v>15.725897920604901</c:v>
                </c:pt>
                <c:pt idx="12868">
                  <c:v>24</c:v>
                </c:pt>
                <c:pt idx="12869">
                  <c:v>4.2808510638297799</c:v>
                </c:pt>
                <c:pt idx="12870">
                  <c:v>1</c:v>
                </c:pt>
                <c:pt idx="12871">
                  <c:v>13.9807692307692</c:v>
                </c:pt>
                <c:pt idx="12872">
                  <c:v>0</c:v>
                </c:pt>
                <c:pt idx="12873">
                  <c:v>18.250419375130999</c:v>
                </c:pt>
                <c:pt idx="12874">
                  <c:v>-1.4018264840182599</c:v>
                </c:pt>
                <c:pt idx="12875">
                  <c:v>4.0192516268980398</c:v>
                </c:pt>
                <c:pt idx="12876">
                  <c:v>9.0455635491606703</c:v>
                </c:pt>
                <c:pt idx="12877">
                  <c:v>19.679487179487101</c:v>
                </c:pt>
                <c:pt idx="12878">
                  <c:v>-1.3333333333333299</c:v>
                </c:pt>
                <c:pt idx="12879">
                  <c:v>10.3255813953488</c:v>
                </c:pt>
                <c:pt idx="12880">
                  <c:v>8.6785714285714199</c:v>
                </c:pt>
                <c:pt idx="12881">
                  <c:v>6.0192307692307603</c:v>
                </c:pt>
                <c:pt idx="12882">
                  <c:v>13.2071881606765</c:v>
                </c:pt>
                <c:pt idx="12883">
                  <c:v>5.2696132596684997</c:v>
                </c:pt>
                <c:pt idx="12884">
                  <c:v>3.44897119341563</c:v>
                </c:pt>
                <c:pt idx="12885">
                  <c:v>0</c:v>
                </c:pt>
                <c:pt idx="12886">
                  <c:v>-7.9272486772486701</c:v>
                </c:pt>
                <c:pt idx="12887">
                  <c:v>11.0217391304347</c:v>
                </c:pt>
                <c:pt idx="12888">
                  <c:v>15.4322396576319</c:v>
                </c:pt>
                <c:pt idx="12889">
                  <c:v>4.9460368294635702</c:v>
                </c:pt>
                <c:pt idx="12890">
                  <c:v>18.3310412573673</c:v>
                </c:pt>
                <c:pt idx="12891">
                  <c:v>12.747656813266</c:v>
                </c:pt>
                <c:pt idx="12892">
                  <c:v>10.4566122318283</c:v>
                </c:pt>
                <c:pt idx="12893">
                  <c:v>31.5</c:v>
                </c:pt>
                <c:pt idx="12894">
                  <c:v>15.412813272149601</c:v>
                </c:pt>
                <c:pt idx="12895">
                  <c:v>3.1851851851851798</c:v>
                </c:pt>
                <c:pt idx="12896">
                  <c:v>19.9724489795918</c:v>
                </c:pt>
                <c:pt idx="12897">
                  <c:v>9.6107438016528892</c:v>
                </c:pt>
                <c:pt idx="12898">
                  <c:v>19.4113207547169</c:v>
                </c:pt>
                <c:pt idx="12899">
                  <c:v>7.5695443645083902</c:v>
                </c:pt>
                <c:pt idx="12900">
                  <c:v>16.249506903353002</c:v>
                </c:pt>
                <c:pt idx="12901">
                  <c:v>15.5528571428571</c:v>
                </c:pt>
                <c:pt idx="12902">
                  <c:v>-5.6666666666666599</c:v>
                </c:pt>
                <c:pt idx="12903">
                  <c:v>7.8423772609819098</c:v>
                </c:pt>
                <c:pt idx="12904">
                  <c:v>10.527758257203001</c:v>
                </c:pt>
                <c:pt idx="12905">
                  <c:v>-6.25</c:v>
                </c:pt>
                <c:pt idx="12906">
                  <c:v>22.705128205128201</c:v>
                </c:pt>
                <c:pt idx="12907">
                  <c:v>47.0416666666666</c:v>
                </c:pt>
                <c:pt idx="12908">
                  <c:v>13.076086956521699</c:v>
                </c:pt>
                <c:pt idx="12909">
                  <c:v>10.8170426065162</c:v>
                </c:pt>
                <c:pt idx="12910">
                  <c:v>9.9690721649484502</c:v>
                </c:pt>
                <c:pt idx="12911">
                  <c:v>16.738095238095202</c:v>
                </c:pt>
                <c:pt idx="12912">
                  <c:v>12.017050067659</c:v>
                </c:pt>
                <c:pt idx="12913">
                  <c:v>10.7886932344763</c:v>
                </c:pt>
                <c:pt idx="12914">
                  <c:v>2.1913043478260801</c:v>
                </c:pt>
                <c:pt idx="12915">
                  <c:v>12.845303867403301</c:v>
                </c:pt>
                <c:pt idx="12916">
                  <c:v>11.6902173913043</c:v>
                </c:pt>
                <c:pt idx="12917">
                  <c:v>18.1666666666666</c:v>
                </c:pt>
                <c:pt idx="12918">
                  <c:v>19.329787234042499</c:v>
                </c:pt>
                <c:pt idx="12919">
                  <c:v>9.7502347417840305</c:v>
                </c:pt>
                <c:pt idx="12920">
                  <c:v>10.545685279187801</c:v>
                </c:pt>
                <c:pt idx="12921">
                  <c:v>22.370370370370299</c:v>
                </c:pt>
                <c:pt idx="12922">
                  <c:v>20</c:v>
                </c:pt>
                <c:pt idx="12923">
                  <c:v>7.7487068965517203</c:v>
                </c:pt>
                <c:pt idx="12924">
                  <c:v>-3.6666666666666599</c:v>
                </c:pt>
                <c:pt idx="12925">
                  <c:v>9.5333667837430998</c:v>
                </c:pt>
                <c:pt idx="12926">
                  <c:v>17.75</c:v>
                </c:pt>
                <c:pt idx="12927">
                  <c:v>0.204545454545454</c:v>
                </c:pt>
                <c:pt idx="12928">
                  <c:v>16.2844444444444</c:v>
                </c:pt>
                <c:pt idx="12929">
                  <c:v>10.5565217391304</c:v>
                </c:pt>
                <c:pt idx="12930">
                  <c:v>3.9</c:v>
                </c:pt>
                <c:pt idx="12931">
                  <c:v>9.8659638554216809</c:v>
                </c:pt>
                <c:pt idx="12932">
                  <c:v>40.260869565217298</c:v>
                </c:pt>
                <c:pt idx="12933">
                  <c:v>-8</c:v>
                </c:pt>
                <c:pt idx="12934">
                  <c:v>12.1546184738955</c:v>
                </c:pt>
                <c:pt idx="12935">
                  <c:v>10.2516968325791</c:v>
                </c:pt>
                <c:pt idx="12936">
                  <c:v>0</c:v>
                </c:pt>
                <c:pt idx="12937">
                  <c:v>10.08</c:v>
                </c:pt>
                <c:pt idx="12938">
                  <c:v>21.573065902578701</c:v>
                </c:pt>
                <c:pt idx="12939">
                  <c:v>14.070175438596401</c:v>
                </c:pt>
                <c:pt idx="12940">
                  <c:v>14.209039548022499</c:v>
                </c:pt>
                <c:pt idx="12941">
                  <c:v>7.6957470010905098</c:v>
                </c:pt>
                <c:pt idx="12942">
                  <c:v>-40</c:v>
                </c:pt>
                <c:pt idx="12943">
                  <c:v>10.6666666666666</c:v>
                </c:pt>
                <c:pt idx="12944">
                  <c:v>-6.5</c:v>
                </c:pt>
                <c:pt idx="12945">
                  <c:v>13.880239520958</c:v>
                </c:pt>
                <c:pt idx="12946">
                  <c:v>2.6189111747850999</c:v>
                </c:pt>
                <c:pt idx="12947">
                  <c:v>10.5423699321385</c:v>
                </c:pt>
                <c:pt idx="12948">
                  <c:v>12.044351464435101</c:v>
                </c:pt>
                <c:pt idx="12949">
                  <c:v>22.7115384615384</c:v>
                </c:pt>
                <c:pt idx="12950">
                  <c:v>17.4794520547945</c:v>
                </c:pt>
                <c:pt idx="12951">
                  <c:v>26.958015267175501</c:v>
                </c:pt>
                <c:pt idx="12952">
                  <c:v>6.5450081833060496</c:v>
                </c:pt>
                <c:pt idx="12953">
                  <c:v>17.932098765431999</c:v>
                </c:pt>
                <c:pt idx="12954">
                  <c:v>27.659574468085101</c:v>
                </c:pt>
                <c:pt idx="12955">
                  <c:v>16.53125</c:v>
                </c:pt>
                <c:pt idx="12956">
                  <c:v>14.8426966292134</c:v>
                </c:pt>
                <c:pt idx="12957">
                  <c:v>15.1215805471124</c:v>
                </c:pt>
                <c:pt idx="12958">
                  <c:v>10.096590909090899</c:v>
                </c:pt>
                <c:pt idx="12959">
                  <c:v>11.4692307692307</c:v>
                </c:pt>
                <c:pt idx="12960">
                  <c:v>11.346223564954601</c:v>
                </c:pt>
                <c:pt idx="12961">
                  <c:v>12.8391077361177</c:v>
                </c:pt>
                <c:pt idx="12962">
                  <c:v>12.481481481481399</c:v>
                </c:pt>
                <c:pt idx="12963">
                  <c:v>10.5</c:v>
                </c:pt>
                <c:pt idx="12964">
                  <c:v>17.233333333333299</c:v>
                </c:pt>
                <c:pt idx="12965">
                  <c:v>2.94117647058823E-2</c:v>
                </c:pt>
                <c:pt idx="12966">
                  <c:v>10.3436426116838</c:v>
                </c:pt>
                <c:pt idx="12967">
                  <c:v>42.633663366336599</c:v>
                </c:pt>
                <c:pt idx="12968">
                  <c:v>27.424657534246499</c:v>
                </c:pt>
                <c:pt idx="12969">
                  <c:v>13.0310559006211</c:v>
                </c:pt>
                <c:pt idx="12970">
                  <c:v>13.5918367346938</c:v>
                </c:pt>
                <c:pt idx="12971">
                  <c:v>9.2503176620076193</c:v>
                </c:pt>
                <c:pt idx="12972">
                  <c:v>17.560975609756099</c:v>
                </c:pt>
                <c:pt idx="12973">
                  <c:v>16.638418079095999</c:v>
                </c:pt>
                <c:pt idx="12974">
                  <c:v>-7.1176470588235201</c:v>
                </c:pt>
                <c:pt idx="12975">
                  <c:v>22.571428571428498</c:v>
                </c:pt>
                <c:pt idx="12976">
                  <c:v>2.72727272727272</c:v>
                </c:pt>
                <c:pt idx="12977">
                  <c:v>9.1364485981308405</c:v>
                </c:pt>
                <c:pt idx="12978">
                  <c:v>6.74305555555555</c:v>
                </c:pt>
                <c:pt idx="12979">
                  <c:v>33.060702875399301</c:v>
                </c:pt>
                <c:pt idx="12980">
                  <c:v>7.0526315789473601</c:v>
                </c:pt>
                <c:pt idx="12981">
                  <c:v>10.612161471640199</c:v>
                </c:pt>
                <c:pt idx="12982">
                  <c:v>22.550561797752799</c:v>
                </c:pt>
                <c:pt idx="12983">
                  <c:v>200</c:v>
                </c:pt>
                <c:pt idx="12984">
                  <c:v>5.9463179628355096</c:v>
                </c:pt>
                <c:pt idx="12985">
                  <c:v>45</c:v>
                </c:pt>
                <c:pt idx="12986">
                  <c:v>7.5298804780876498</c:v>
                </c:pt>
                <c:pt idx="12987">
                  <c:v>9.7777777777777697</c:v>
                </c:pt>
                <c:pt idx="12988">
                  <c:v>14.753588516746399</c:v>
                </c:pt>
                <c:pt idx="12989">
                  <c:v>12.695945945945899</c:v>
                </c:pt>
                <c:pt idx="12990">
                  <c:v>13.871186440677899</c:v>
                </c:pt>
                <c:pt idx="12991">
                  <c:v>3.08076923076923</c:v>
                </c:pt>
                <c:pt idx="12992">
                  <c:v>20.25</c:v>
                </c:pt>
                <c:pt idx="12993">
                  <c:v>14.049222797927399</c:v>
                </c:pt>
                <c:pt idx="12994">
                  <c:v>-15.714285714285699</c:v>
                </c:pt>
                <c:pt idx="12995">
                  <c:v>2.8416523235800302</c:v>
                </c:pt>
                <c:pt idx="12996">
                  <c:v>2.6246390760346401</c:v>
                </c:pt>
                <c:pt idx="12997">
                  <c:v>-0.88141809290953499</c:v>
                </c:pt>
                <c:pt idx="12998">
                  <c:v>39</c:v>
                </c:pt>
                <c:pt idx="12999">
                  <c:v>0.64204045734388704</c:v>
                </c:pt>
                <c:pt idx="13000">
                  <c:v>9.6672517552657897</c:v>
                </c:pt>
                <c:pt idx="13001">
                  <c:v>16.754569190600499</c:v>
                </c:pt>
                <c:pt idx="13002">
                  <c:v>8.9952606635071</c:v>
                </c:pt>
                <c:pt idx="13003">
                  <c:v>38.2631578947368</c:v>
                </c:pt>
                <c:pt idx="13004">
                  <c:v>5.4625468164794002</c:v>
                </c:pt>
                <c:pt idx="13005">
                  <c:v>12.8974358974358</c:v>
                </c:pt>
                <c:pt idx="13006">
                  <c:v>27</c:v>
                </c:pt>
                <c:pt idx="13007">
                  <c:v>13.258152173913</c:v>
                </c:pt>
                <c:pt idx="13008">
                  <c:v>6.0175805776475499</c:v>
                </c:pt>
                <c:pt idx="13009">
                  <c:v>32.799999999999997</c:v>
                </c:pt>
                <c:pt idx="13010">
                  <c:v>5.3127538586515</c:v>
                </c:pt>
                <c:pt idx="13011">
                  <c:v>-4.8211382113821104</c:v>
                </c:pt>
                <c:pt idx="13012">
                  <c:v>12.4527559055118</c:v>
                </c:pt>
                <c:pt idx="13013">
                  <c:v>10.7336360196746</c:v>
                </c:pt>
                <c:pt idx="13014">
                  <c:v>-3.8848484848484799</c:v>
                </c:pt>
                <c:pt idx="13015">
                  <c:v>11.1818181818181</c:v>
                </c:pt>
                <c:pt idx="13016">
                  <c:v>18.746987951807199</c:v>
                </c:pt>
                <c:pt idx="13017">
                  <c:v>-2.4714285714285702</c:v>
                </c:pt>
                <c:pt idx="13018">
                  <c:v>12.8638304602245</c:v>
                </c:pt>
                <c:pt idx="13019">
                  <c:v>3.36928104575163</c:v>
                </c:pt>
                <c:pt idx="13020">
                  <c:v>-0.45462114904246398</c:v>
                </c:pt>
                <c:pt idx="13021">
                  <c:v>13.6568213783403</c:v>
                </c:pt>
                <c:pt idx="13022">
                  <c:v>452</c:v>
                </c:pt>
                <c:pt idx="13023">
                  <c:v>11.760113739175299</c:v>
                </c:pt>
                <c:pt idx="13024">
                  <c:v>9.0596072931276304</c:v>
                </c:pt>
                <c:pt idx="13025">
                  <c:v>10.7950263752825</c:v>
                </c:pt>
                <c:pt idx="13026">
                  <c:v>82</c:v>
                </c:pt>
                <c:pt idx="13027">
                  <c:v>0.69924294562973099</c:v>
                </c:pt>
                <c:pt idx="13028">
                  <c:v>2.59906029757243</c:v>
                </c:pt>
                <c:pt idx="13029">
                  <c:v>17.7685950413223</c:v>
                </c:pt>
                <c:pt idx="13030">
                  <c:v>15.844827586206801</c:v>
                </c:pt>
                <c:pt idx="13031">
                  <c:v>-1.3846153846153799</c:v>
                </c:pt>
                <c:pt idx="13032">
                  <c:v>10.362068965517199</c:v>
                </c:pt>
                <c:pt idx="13033">
                  <c:v>-0.146341463414634</c:v>
                </c:pt>
                <c:pt idx="13034">
                  <c:v>5.9205128205128199</c:v>
                </c:pt>
                <c:pt idx="13035">
                  <c:v>4.1930333817126204</c:v>
                </c:pt>
                <c:pt idx="13036">
                  <c:v>0</c:v>
                </c:pt>
                <c:pt idx="13037">
                  <c:v>6.5094339622641497</c:v>
                </c:pt>
                <c:pt idx="13038">
                  <c:v>0</c:v>
                </c:pt>
                <c:pt idx="13039">
                  <c:v>0.62827225130889996</c:v>
                </c:pt>
                <c:pt idx="13040">
                  <c:v>0.58830801836806701</c:v>
                </c:pt>
                <c:pt idx="13041">
                  <c:v>0</c:v>
                </c:pt>
                <c:pt idx="13042">
                  <c:v>-1.1099494097807701</c:v>
                </c:pt>
                <c:pt idx="13043">
                  <c:v>6.7828790052606402</c:v>
                </c:pt>
                <c:pt idx="13044">
                  <c:v>-2.8195515066573198</c:v>
                </c:pt>
                <c:pt idx="13045">
                  <c:v>33</c:v>
                </c:pt>
                <c:pt idx="13046">
                  <c:v>0</c:v>
                </c:pt>
                <c:pt idx="13047">
                  <c:v>10.1245203614308</c:v>
                </c:pt>
                <c:pt idx="13048">
                  <c:v>5.9945014662756497</c:v>
                </c:pt>
                <c:pt idx="13049">
                  <c:v>58</c:v>
                </c:pt>
                <c:pt idx="13050">
                  <c:v>13.0918367346938</c:v>
                </c:pt>
                <c:pt idx="13051">
                  <c:v>6.25</c:v>
                </c:pt>
                <c:pt idx="13052">
                  <c:v>2.1992665036674799</c:v>
                </c:pt>
                <c:pt idx="13053">
                  <c:v>2.8611111111111098</c:v>
                </c:pt>
                <c:pt idx="13054">
                  <c:v>8.4995850622406603</c:v>
                </c:pt>
                <c:pt idx="13055">
                  <c:v>10.625</c:v>
                </c:pt>
                <c:pt idx="13056">
                  <c:v>8.7692307692307701</c:v>
                </c:pt>
                <c:pt idx="13057">
                  <c:v>5.7922077922077904</c:v>
                </c:pt>
                <c:pt idx="13058">
                  <c:v>0</c:v>
                </c:pt>
                <c:pt idx="13059">
                  <c:v>0</c:v>
                </c:pt>
                <c:pt idx="13060">
                  <c:v>3.6749072929542601</c:v>
                </c:pt>
                <c:pt idx="13061">
                  <c:v>4.1178343949044498</c:v>
                </c:pt>
                <c:pt idx="13062">
                  <c:v>2.55023923444976</c:v>
                </c:pt>
                <c:pt idx="13063">
                  <c:v>-7.2777777777777697</c:v>
                </c:pt>
                <c:pt idx="13064">
                  <c:v>-6.2633451957295296</c:v>
                </c:pt>
                <c:pt idx="13065">
                  <c:v>-2.5723640026863599</c:v>
                </c:pt>
                <c:pt idx="13066">
                  <c:v>60</c:v>
                </c:pt>
                <c:pt idx="13067">
                  <c:v>48</c:v>
                </c:pt>
                <c:pt idx="13068">
                  <c:v>2.9702238643772998</c:v>
                </c:pt>
                <c:pt idx="13069">
                  <c:v>0</c:v>
                </c:pt>
                <c:pt idx="13070">
                  <c:v>0</c:v>
                </c:pt>
                <c:pt idx="13071">
                  <c:v>0</c:v>
                </c:pt>
                <c:pt idx="13072">
                  <c:v>0</c:v>
                </c:pt>
                <c:pt idx="13073">
                  <c:v>0.96847048300536598</c:v>
                </c:pt>
                <c:pt idx="13074">
                  <c:v>9.4285714285714199</c:v>
                </c:pt>
                <c:pt idx="13075">
                  <c:v>0</c:v>
                </c:pt>
                <c:pt idx="13076">
                  <c:v>0.28440366972476999</c:v>
                </c:pt>
                <c:pt idx="13077">
                  <c:v>0.71239897496550297</c:v>
                </c:pt>
                <c:pt idx="13078">
                  <c:v>-0.17647058823529399</c:v>
                </c:pt>
                <c:pt idx="13079">
                  <c:v>8.1239388794567002</c:v>
                </c:pt>
                <c:pt idx="13080">
                  <c:v>58.125</c:v>
                </c:pt>
                <c:pt idx="13081">
                  <c:v>-2.70247933884297</c:v>
                </c:pt>
                <c:pt idx="13082">
                  <c:v>-0.92193919474116603</c:v>
                </c:pt>
                <c:pt idx="13083">
                  <c:v>12.3444976076555</c:v>
                </c:pt>
                <c:pt idx="13084">
                  <c:v>18.010869565217298</c:v>
                </c:pt>
                <c:pt idx="13085">
                  <c:v>0</c:v>
                </c:pt>
                <c:pt idx="13086">
                  <c:v>24.4857954545454</c:v>
                </c:pt>
                <c:pt idx="13087">
                  <c:v>4.3489037178265004</c:v>
                </c:pt>
                <c:pt idx="13088">
                  <c:v>4.3425103611604499</c:v>
                </c:pt>
                <c:pt idx="13089">
                  <c:v>6.4378342245989302</c:v>
                </c:pt>
                <c:pt idx="13090">
                  <c:v>-8</c:v>
                </c:pt>
                <c:pt idx="13091">
                  <c:v>2</c:v>
                </c:pt>
                <c:pt idx="13092">
                  <c:v>8.0608258928571406</c:v>
                </c:pt>
                <c:pt idx="13093">
                  <c:v>10.825910931174</c:v>
                </c:pt>
                <c:pt idx="13094">
                  <c:v>16.9327983951855</c:v>
                </c:pt>
                <c:pt idx="13095">
                  <c:v>6.1904761904761898</c:v>
                </c:pt>
                <c:pt idx="13096">
                  <c:v>-0.90393013100436603</c:v>
                </c:pt>
                <c:pt idx="13097">
                  <c:v>30</c:v>
                </c:pt>
                <c:pt idx="13098">
                  <c:v>2.3259259259259202</c:v>
                </c:pt>
                <c:pt idx="13099">
                  <c:v>3.4662973222529998</c:v>
                </c:pt>
                <c:pt idx="13100">
                  <c:v>70</c:v>
                </c:pt>
                <c:pt idx="13101">
                  <c:v>9.0279592370002604</c:v>
                </c:pt>
                <c:pt idx="13102">
                  <c:v>107</c:v>
                </c:pt>
                <c:pt idx="13103">
                  <c:v>20</c:v>
                </c:pt>
                <c:pt idx="13104">
                  <c:v>18.482142857142801</c:v>
                </c:pt>
                <c:pt idx="13105">
                  <c:v>4.4293125810635496</c:v>
                </c:pt>
                <c:pt idx="13106">
                  <c:v>8.21260997067448</c:v>
                </c:pt>
                <c:pt idx="13107">
                  <c:v>-1</c:v>
                </c:pt>
                <c:pt idx="13108">
                  <c:v>14.269230769230701</c:v>
                </c:pt>
                <c:pt idx="13109">
                  <c:v>2.7884828349944599</c:v>
                </c:pt>
                <c:pt idx="13110">
                  <c:v>5.9481650721119497</c:v>
                </c:pt>
                <c:pt idx="13111">
                  <c:v>0</c:v>
                </c:pt>
                <c:pt idx="13112">
                  <c:v>3.3733552631578898</c:v>
                </c:pt>
                <c:pt idx="13113">
                  <c:v>3.4498997995991898</c:v>
                </c:pt>
                <c:pt idx="13114">
                  <c:v>-1.9909090909090901</c:v>
                </c:pt>
                <c:pt idx="13115">
                  <c:v>0</c:v>
                </c:pt>
                <c:pt idx="13116">
                  <c:v>0.86295264623955403</c:v>
                </c:pt>
                <c:pt idx="13117">
                  <c:v>2.9870270270270201</c:v>
                </c:pt>
                <c:pt idx="13118">
                  <c:v>12.0345899974612</c:v>
                </c:pt>
                <c:pt idx="13119">
                  <c:v>-1.0150375939849601</c:v>
                </c:pt>
                <c:pt idx="13120">
                  <c:v>0.66236541464617404</c:v>
                </c:pt>
                <c:pt idx="13121">
                  <c:v>0</c:v>
                </c:pt>
                <c:pt idx="13122">
                  <c:v>31</c:v>
                </c:pt>
                <c:pt idx="13123">
                  <c:v>24.2717086834733</c:v>
                </c:pt>
                <c:pt idx="13124">
                  <c:v>10.103448275862</c:v>
                </c:pt>
                <c:pt idx="13125">
                  <c:v>-0.55769230769230704</c:v>
                </c:pt>
                <c:pt idx="13126">
                  <c:v>-20</c:v>
                </c:pt>
                <c:pt idx="13127">
                  <c:v>3.5476190476190399</c:v>
                </c:pt>
                <c:pt idx="13128">
                  <c:v>-25</c:v>
                </c:pt>
                <c:pt idx="13129">
                  <c:v>1</c:v>
                </c:pt>
                <c:pt idx="13130">
                  <c:v>19.1354166666666</c:v>
                </c:pt>
                <c:pt idx="13131">
                  <c:v>15.211764705882301</c:v>
                </c:pt>
                <c:pt idx="13132">
                  <c:v>20.285714285714199</c:v>
                </c:pt>
                <c:pt idx="13133">
                  <c:v>4</c:v>
                </c:pt>
                <c:pt idx="13134">
                  <c:v>27.532163742689999</c:v>
                </c:pt>
                <c:pt idx="13135">
                  <c:v>6.5</c:v>
                </c:pt>
                <c:pt idx="13136">
                  <c:v>19.044897959183601</c:v>
                </c:pt>
                <c:pt idx="13137">
                  <c:v>14.1397849462365</c:v>
                </c:pt>
                <c:pt idx="13138">
                  <c:v>-15.3333333333333</c:v>
                </c:pt>
                <c:pt idx="13139">
                  <c:v>11.684210526315701</c:v>
                </c:pt>
                <c:pt idx="13140">
                  <c:v>21.935251798561101</c:v>
                </c:pt>
                <c:pt idx="13141">
                  <c:v>22.008797653958901</c:v>
                </c:pt>
                <c:pt idx="13142">
                  <c:v>8.5</c:v>
                </c:pt>
                <c:pt idx="13143">
                  <c:v>17.8333333333333</c:v>
                </c:pt>
                <c:pt idx="13144">
                  <c:v>8.9296482412060296</c:v>
                </c:pt>
                <c:pt idx="13145">
                  <c:v>0</c:v>
                </c:pt>
                <c:pt idx="13146">
                  <c:v>-10.0985130111524</c:v>
                </c:pt>
                <c:pt idx="13147">
                  <c:v>2.7078539269634798</c:v>
                </c:pt>
                <c:pt idx="13148">
                  <c:v>2.3070175438596401</c:v>
                </c:pt>
                <c:pt idx="13149">
                  <c:v>1.7416879795396401</c:v>
                </c:pt>
                <c:pt idx="13150">
                  <c:v>-9.2222222222222197</c:v>
                </c:pt>
                <c:pt idx="13151">
                  <c:v>-3.79997208263539</c:v>
                </c:pt>
                <c:pt idx="13152">
                  <c:v>9.5891016200294494</c:v>
                </c:pt>
                <c:pt idx="13153">
                  <c:v>30.5263157894736</c:v>
                </c:pt>
                <c:pt idx="13154">
                  <c:v>31.044776119402901</c:v>
                </c:pt>
                <c:pt idx="13155">
                  <c:v>3.2903752039151701</c:v>
                </c:pt>
                <c:pt idx="13156">
                  <c:v>-20.8928571428571</c:v>
                </c:pt>
                <c:pt idx="13157">
                  <c:v>11.964989059080899</c:v>
                </c:pt>
                <c:pt idx="13158">
                  <c:v>6.0625</c:v>
                </c:pt>
                <c:pt idx="13159">
                  <c:v>3.1635581061692899</c:v>
                </c:pt>
                <c:pt idx="13160">
                  <c:v>18.705882352941099</c:v>
                </c:pt>
                <c:pt idx="13161">
                  <c:v>26.4</c:v>
                </c:pt>
                <c:pt idx="13162">
                  <c:v>-0.34653465346534601</c:v>
                </c:pt>
                <c:pt idx="13163">
                  <c:v>8.7163803937997493</c:v>
                </c:pt>
                <c:pt idx="13164">
                  <c:v>44</c:v>
                </c:pt>
                <c:pt idx="13165">
                  <c:v>6.1648014921396204</c:v>
                </c:pt>
                <c:pt idx="13166">
                  <c:v>18.695652173913</c:v>
                </c:pt>
                <c:pt idx="13167">
                  <c:v>-2.89482758620689</c:v>
                </c:pt>
                <c:pt idx="13168">
                  <c:v>-0.93146160198183303</c:v>
                </c:pt>
                <c:pt idx="13169">
                  <c:v>10</c:v>
                </c:pt>
                <c:pt idx="13170">
                  <c:v>16.056912341910099</c:v>
                </c:pt>
                <c:pt idx="13171">
                  <c:v>-6.2012728719172596</c:v>
                </c:pt>
                <c:pt idx="13172">
                  <c:v>-5.3684368137352703</c:v>
                </c:pt>
                <c:pt idx="13173">
                  <c:v>7.5575221238937997</c:v>
                </c:pt>
                <c:pt idx="13174">
                  <c:v>114.73333333333299</c:v>
                </c:pt>
                <c:pt idx="13175">
                  <c:v>7.5</c:v>
                </c:pt>
                <c:pt idx="13176">
                  <c:v>4.7979094076655002</c:v>
                </c:pt>
                <c:pt idx="13177">
                  <c:v>25.782352941176399</c:v>
                </c:pt>
                <c:pt idx="13178">
                  <c:v>0</c:v>
                </c:pt>
                <c:pt idx="13179">
                  <c:v>0</c:v>
                </c:pt>
                <c:pt idx="13180">
                  <c:v>0</c:v>
                </c:pt>
                <c:pt idx="13181">
                  <c:v>2.5749932560021498</c:v>
                </c:pt>
                <c:pt idx="13182">
                  <c:v>15.013698630136901</c:v>
                </c:pt>
                <c:pt idx="13183">
                  <c:v>6.3928571428571397</c:v>
                </c:pt>
                <c:pt idx="13184">
                  <c:v>11</c:v>
                </c:pt>
                <c:pt idx="13185">
                  <c:v>17.3333333333333</c:v>
                </c:pt>
                <c:pt idx="13186">
                  <c:v>4.3247126436781604</c:v>
                </c:pt>
                <c:pt idx="13187">
                  <c:v>9.9100840336134404</c:v>
                </c:pt>
                <c:pt idx="13188">
                  <c:v>-6.3535714285714198</c:v>
                </c:pt>
                <c:pt idx="13189">
                  <c:v>-6.0900621118012399</c:v>
                </c:pt>
                <c:pt idx="13190">
                  <c:v>15.9207003089598</c:v>
                </c:pt>
                <c:pt idx="13191">
                  <c:v>-3.5629311795389502</c:v>
                </c:pt>
                <c:pt idx="13192">
                  <c:v>21.547619047619001</c:v>
                </c:pt>
                <c:pt idx="13193">
                  <c:v>18.379310344827498</c:v>
                </c:pt>
                <c:pt idx="13194">
                  <c:v>7</c:v>
                </c:pt>
                <c:pt idx="13195">
                  <c:v>5.8531283138918297</c:v>
                </c:pt>
                <c:pt idx="13196">
                  <c:v>7.658419792498</c:v>
                </c:pt>
                <c:pt idx="13197">
                  <c:v>12.060546875</c:v>
                </c:pt>
                <c:pt idx="13198">
                  <c:v>-1.79489200693678</c:v>
                </c:pt>
                <c:pt idx="13199">
                  <c:v>10.7093333333333</c:v>
                </c:pt>
                <c:pt idx="13200">
                  <c:v>-11</c:v>
                </c:pt>
                <c:pt idx="13201">
                  <c:v>23.795923094741699</c:v>
                </c:pt>
                <c:pt idx="13202">
                  <c:v>-15.8333333333333</c:v>
                </c:pt>
                <c:pt idx="13203">
                  <c:v>13.4704142011834</c:v>
                </c:pt>
                <c:pt idx="13204">
                  <c:v>8.4362017804154306</c:v>
                </c:pt>
                <c:pt idx="13205">
                  <c:v>12.265912305516199</c:v>
                </c:pt>
                <c:pt idx="13206">
                  <c:v>8.8316183348924202</c:v>
                </c:pt>
                <c:pt idx="13207">
                  <c:v>17.4297269969666</c:v>
                </c:pt>
                <c:pt idx="13208">
                  <c:v>15.0222428174235</c:v>
                </c:pt>
                <c:pt idx="13209">
                  <c:v>17.325645756457501</c:v>
                </c:pt>
                <c:pt idx="13210">
                  <c:v>13.767241379310301</c:v>
                </c:pt>
                <c:pt idx="13211">
                  <c:v>40.737931034482699</c:v>
                </c:pt>
                <c:pt idx="13212">
                  <c:v>17.1428571428571</c:v>
                </c:pt>
                <c:pt idx="13213">
                  <c:v>-8.1489361702127603</c:v>
                </c:pt>
                <c:pt idx="13214">
                  <c:v>9.0122324159021403</c:v>
                </c:pt>
                <c:pt idx="13215">
                  <c:v>-4.5833333333333304</c:v>
                </c:pt>
                <c:pt idx="13216">
                  <c:v>4.35537190082644</c:v>
                </c:pt>
                <c:pt idx="13217">
                  <c:v>70</c:v>
                </c:pt>
                <c:pt idx="13218">
                  <c:v>10.991023339317699</c:v>
                </c:pt>
                <c:pt idx="13219">
                  <c:v>3.5</c:v>
                </c:pt>
                <c:pt idx="13220">
                  <c:v>12.9254658385093</c:v>
                </c:pt>
                <c:pt idx="13221">
                  <c:v>58</c:v>
                </c:pt>
                <c:pt idx="13222">
                  <c:v>22.1944444444444</c:v>
                </c:pt>
                <c:pt idx="13223">
                  <c:v>5.0140532544378598</c:v>
                </c:pt>
                <c:pt idx="13224">
                  <c:v>3.3422974767596201</c:v>
                </c:pt>
                <c:pt idx="13225">
                  <c:v>-4.75</c:v>
                </c:pt>
                <c:pt idx="13226">
                  <c:v>47</c:v>
                </c:pt>
                <c:pt idx="13227">
                  <c:v>3.0238764044943802</c:v>
                </c:pt>
                <c:pt idx="13228">
                  <c:v>11.235745614035</c:v>
                </c:pt>
                <c:pt idx="13229">
                  <c:v>2</c:v>
                </c:pt>
                <c:pt idx="13230">
                  <c:v>9.9952811639795502</c:v>
                </c:pt>
                <c:pt idx="13231">
                  <c:v>8.75</c:v>
                </c:pt>
                <c:pt idx="13232">
                  <c:v>21.315789473684202</c:v>
                </c:pt>
                <c:pt idx="13233">
                  <c:v>4.02465753424657</c:v>
                </c:pt>
                <c:pt idx="13234">
                  <c:v>22.712616822429901</c:v>
                </c:pt>
                <c:pt idx="13235">
                  <c:v>3.3572929802438001</c:v>
                </c:pt>
                <c:pt idx="13236">
                  <c:v>8.8505154639175192</c:v>
                </c:pt>
                <c:pt idx="13237">
                  <c:v>9.0663265306122405</c:v>
                </c:pt>
                <c:pt idx="13238">
                  <c:v>7.0469798657718101</c:v>
                </c:pt>
                <c:pt idx="13239">
                  <c:v>1.16923076923076</c:v>
                </c:pt>
                <c:pt idx="13240">
                  <c:v>0</c:v>
                </c:pt>
                <c:pt idx="13241">
                  <c:v>19.375</c:v>
                </c:pt>
                <c:pt idx="13242">
                  <c:v>-1</c:v>
                </c:pt>
                <c:pt idx="13243">
                  <c:v>0.62444113263785395</c:v>
                </c:pt>
                <c:pt idx="13244">
                  <c:v>15</c:v>
                </c:pt>
                <c:pt idx="13245">
                  <c:v>6.1893687707641103</c:v>
                </c:pt>
                <c:pt idx="13246">
                  <c:v>5.7985989492119003</c:v>
                </c:pt>
                <c:pt idx="13247">
                  <c:v>0.76190476190476097</c:v>
                </c:pt>
                <c:pt idx="13248">
                  <c:v>5.2319688109161797</c:v>
                </c:pt>
                <c:pt idx="13249">
                  <c:v>2.02173913043478</c:v>
                </c:pt>
                <c:pt idx="13250">
                  <c:v>8.0379746835443004</c:v>
                </c:pt>
                <c:pt idx="13251">
                  <c:v>7.7696867061811998</c:v>
                </c:pt>
                <c:pt idx="13252">
                  <c:v>-8.2222222222222197</c:v>
                </c:pt>
                <c:pt idx="13253">
                  <c:v>125</c:v>
                </c:pt>
                <c:pt idx="13254">
                  <c:v>4.5813953488371997</c:v>
                </c:pt>
                <c:pt idx="13255">
                  <c:v>3.47</c:v>
                </c:pt>
                <c:pt idx="13256">
                  <c:v>-10.6</c:v>
                </c:pt>
                <c:pt idx="13257">
                  <c:v>-0.66666666666666596</c:v>
                </c:pt>
                <c:pt idx="13258">
                  <c:v>5.1658060814687303</c:v>
                </c:pt>
                <c:pt idx="13259">
                  <c:v>1.4285714285714199</c:v>
                </c:pt>
                <c:pt idx="13260">
                  <c:v>0.52196721311475403</c:v>
                </c:pt>
                <c:pt idx="13261">
                  <c:v>-13</c:v>
                </c:pt>
                <c:pt idx="13262">
                  <c:v>9.8555704298676101</c:v>
                </c:pt>
                <c:pt idx="13263">
                  <c:v>10</c:v>
                </c:pt>
                <c:pt idx="13264">
                  <c:v>9.1538461538461497</c:v>
                </c:pt>
                <c:pt idx="13265">
                  <c:v>2.0833333333333299</c:v>
                </c:pt>
                <c:pt idx="13266">
                  <c:v>-8.8235294117646995E-2</c:v>
                </c:pt>
                <c:pt idx="13267">
                  <c:v>11.5</c:v>
                </c:pt>
                <c:pt idx="13268">
                  <c:v>5.2345679012345601</c:v>
                </c:pt>
                <c:pt idx="13269">
                  <c:v>53.398496240601503</c:v>
                </c:pt>
                <c:pt idx="13270">
                  <c:v>0</c:v>
                </c:pt>
                <c:pt idx="13271">
                  <c:v>16.017543859649098</c:v>
                </c:pt>
                <c:pt idx="13272">
                  <c:v>16.324675324675301</c:v>
                </c:pt>
                <c:pt idx="13273">
                  <c:v>6.7850070721357802</c:v>
                </c:pt>
                <c:pt idx="13274">
                  <c:v>11.929245283018799</c:v>
                </c:pt>
                <c:pt idx="13275">
                  <c:v>12.135593220338899</c:v>
                </c:pt>
                <c:pt idx="13276">
                  <c:v>23.9130434782608</c:v>
                </c:pt>
                <c:pt idx="13277">
                  <c:v>9.0469353948094895</c:v>
                </c:pt>
                <c:pt idx="13278">
                  <c:v>78.392857142857096</c:v>
                </c:pt>
                <c:pt idx="13279">
                  <c:v>22.257328990228</c:v>
                </c:pt>
                <c:pt idx="13280">
                  <c:v>0.31372549019607798</c:v>
                </c:pt>
                <c:pt idx="13281">
                  <c:v>49.689655172413701</c:v>
                </c:pt>
                <c:pt idx="13282">
                  <c:v>8.5885826771653502</c:v>
                </c:pt>
                <c:pt idx="13283">
                  <c:v>14.6097318768619</c:v>
                </c:pt>
                <c:pt idx="13284">
                  <c:v>29.553571428571399</c:v>
                </c:pt>
                <c:pt idx="13285">
                  <c:v>-3.7777777777777701</c:v>
                </c:pt>
                <c:pt idx="13286">
                  <c:v>-12.3333333333333</c:v>
                </c:pt>
                <c:pt idx="13287">
                  <c:v>12.5555555555555</c:v>
                </c:pt>
                <c:pt idx="13288">
                  <c:v>3.8328509406657001</c:v>
                </c:pt>
                <c:pt idx="13289">
                  <c:v>3.6015463917525699</c:v>
                </c:pt>
                <c:pt idx="13290">
                  <c:v>7.9571428571428502</c:v>
                </c:pt>
                <c:pt idx="13291">
                  <c:v>2.1670721816707199</c:v>
                </c:pt>
                <c:pt idx="13292">
                  <c:v>20.703703703703699</c:v>
                </c:pt>
                <c:pt idx="13293">
                  <c:v>5.1804511278195404</c:v>
                </c:pt>
                <c:pt idx="13294">
                  <c:v>-1.1994047619047601</c:v>
                </c:pt>
                <c:pt idx="13295">
                  <c:v>6.5106382978723403</c:v>
                </c:pt>
                <c:pt idx="13296">
                  <c:v>28.4578313253012</c:v>
                </c:pt>
                <c:pt idx="13297">
                  <c:v>10.1587179880386</c:v>
                </c:pt>
                <c:pt idx="13298">
                  <c:v>4.1952380952380901</c:v>
                </c:pt>
                <c:pt idx="13299">
                  <c:v>-15.440165061898201</c:v>
                </c:pt>
                <c:pt idx="13300">
                  <c:v>5.0009448818897599</c:v>
                </c:pt>
                <c:pt idx="13301">
                  <c:v>33</c:v>
                </c:pt>
                <c:pt idx="13302">
                  <c:v>0.20568104038329901</c:v>
                </c:pt>
                <c:pt idx="13303">
                  <c:v>145</c:v>
                </c:pt>
                <c:pt idx="13304">
                  <c:v>2.8404255319148901</c:v>
                </c:pt>
                <c:pt idx="13305">
                  <c:v>7.0579343212450603</c:v>
                </c:pt>
                <c:pt idx="13306">
                  <c:v>6.2928709055876597</c:v>
                </c:pt>
                <c:pt idx="13307">
                  <c:v>7.28038947208276</c:v>
                </c:pt>
                <c:pt idx="13308">
                  <c:v>9</c:v>
                </c:pt>
                <c:pt idx="13309">
                  <c:v>5.4492532047512601</c:v>
                </c:pt>
                <c:pt idx="13310">
                  <c:v>74</c:v>
                </c:pt>
                <c:pt idx="13311">
                  <c:v>9.3143631436314305</c:v>
                </c:pt>
                <c:pt idx="13312">
                  <c:v>0</c:v>
                </c:pt>
                <c:pt idx="13313">
                  <c:v>9.44639986462475</c:v>
                </c:pt>
                <c:pt idx="13314">
                  <c:v>3.7986373959121802</c:v>
                </c:pt>
                <c:pt idx="13315">
                  <c:v>6.4286365709074298</c:v>
                </c:pt>
                <c:pt idx="13316">
                  <c:v>-0.94303710803779195</c:v>
                </c:pt>
                <c:pt idx="13317">
                  <c:v>5.6607142857142803</c:v>
                </c:pt>
                <c:pt idx="13318">
                  <c:v>13.015479876160899</c:v>
                </c:pt>
                <c:pt idx="13319">
                  <c:v>0</c:v>
                </c:pt>
                <c:pt idx="13320">
                  <c:v>3.1835409347386299</c:v>
                </c:pt>
                <c:pt idx="13321">
                  <c:v>0</c:v>
                </c:pt>
                <c:pt idx="13322">
                  <c:v>0</c:v>
                </c:pt>
                <c:pt idx="13323">
                  <c:v>38</c:v>
                </c:pt>
                <c:pt idx="13324">
                  <c:v>-5.77089660636471</c:v>
                </c:pt>
                <c:pt idx="13325">
                  <c:v>17.229885057471201</c:v>
                </c:pt>
                <c:pt idx="13326">
                  <c:v>0.48748353096179098</c:v>
                </c:pt>
                <c:pt idx="13327">
                  <c:v>12.764319248826199</c:v>
                </c:pt>
                <c:pt idx="13328">
                  <c:v>8.42</c:v>
                </c:pt>
                <c:pt idx="13329">
                  <c:v>6.9578947368420998</c:v>
                </c:pt>
                <c:pt idx="13330">
                  <c:v>14.5431472081218</c:v>
                </c:pt>
                <c:pt idx="13331">
                  <c:v>24.3333333333333</c:v>
                </c:pt>
                <c:pt idx="13332">
                  <c:v>10.3529411764705</c:v>
                </c:pt>
                <c:pt idx="13333">
                  <c:v>2.4493232089798598</c:v>
                </c:pt>
                <c:pt idx="13334">
                  <c:v>6.3181818181818103</c:v>
                </c:pt>
                <c:pt idx="13335">
                  <c:v>9.21875</c:v>
                </c:pt>
                <c:pt idx="13336">
                  <c:v>5.5221238938052997</c:v>
                </c:pt>
                <c:pt idx="13337">
                  <c:v>1.46724137931034</c:v>
                </c:pt>
                <c:pt idx="13338">
                  <c:v>15.804329004329</c:v>
                </c:pt>
                <c:pt idx="13339">
                  <c:v>9.1851851851851798</c:v>
                </c:pt>
                <c:pt idx="13340">
                  <c:v>-0.133333333333333</c:v>
                </c:pt>
                <c:pt idx="13341">
                  <c:v>-0.875</c:v>
                </c:pt>
                <c:pt idx="13342">
                  <c:v>4.0569995440036397</c:v>
                </c:pt>
                <c:pt idx="13343">
                  <c:v>8.9240506329113902</c:v>
                </c:pt>
                <c:pt idx="13344">
                  <c:v>2.06035141329258</c:v>
                </c:pt>
                <c:pt idx="13345">
                  <c:v>6.5925925925925899</c:v>
                </c:pt>
                <c:pt idx="13346">
                  <c:v>29.516129032258</c:v>
                </c:pt>
                <c:pt idx="13347">
                  <c:v>-7.4</c:v>
                </c:pt>
                <c:pt idx="13348">
                  <c:v>6.32380952380952</c:v>
                </c:pt>
                <c:pt idx="13349">
                  <c:v>1.03687635574837</c:v>
                </c:pt>
                <c:pt idx="13350">
                  <c:v>-3.3448275862068901</c:v>
                </c:pt>
                <c:pt idx="13351">
                  <c:v>10.274725274725199</c:v>
                </c:pt>
                <c:pt idx="13352">
                  <c:v>-14</c:v>
                </c:pt>
                <c:pt idx="13353">
                  <c:v>9.5332231404958598</c:v>
                </c:pt>
                <c:pt idx="13354">
                  <c:v>-12</c:v>
                </c:pt>
                <c:pt idx="13355">
                  <c:v>-3.77868852459016</c:v>
                </c:pt>
                <c:pt idx="13356">
                  <c:v>17.475000000000001</c:v>
                </c:pt>
                <c:pt idx="13357">
                  <c:v>3.2380122057541398</c:v>
                </c:pt>
                <c:pt idx="13358">
                  <c:v>-2.8989898989898899</c:v>
                </c:pt>
                <c:pt idx="13359">
                  <c:v>3.7132921174652198</c:v>
                </c:pt>
                <c:pt idx="13360">
                  <c:v>7.3838383838383796</c:v>
                </c:pt>
                <c:pt idx="13361">
                  <c:v>1.88260456273764</c:v>
                </c:pt>
                <c:pt idx="13362">
                  <c:v>-6.5</c:v>
                </c:pt>
                <c:pt idx="13363">
                  <c:v>3.5787037037037002</c:v>
                </c:pt>
                <c:pt idx="13364">
                  <c:v>0.25</c:v>
                </c:pt>
                <c:pt idx="13365">
                  <c:v>11.1631475570832</c:v>
                </c:pt>
                <c:pt idx="13366">
                  <c:v>10.5151515151515</c:v>
                </c:pt>
                <c:pt idx="13367">
                  <c:v>21.168539325842598</c:v>
                </c:pt>
                <c:pt idx="13368">
                  <c:v>-7.2452830188679203</c:v>
                </c:pt>
                <c:pt idx="13369">
                  <c:v>22.545454545454501</c:v>
                </c:pt>
                <c:pt idx="13370">
                  <c:v>-4.86666666666666</c:v>
                </c:pt>
                <c:pt idx="13371">
                  <c:v>5.8333333333333304</c:v>
                </c:pt>
                <c:pt idx="13372">
                  <c:v>9.8148148148148096</c:v>
                </c:pt>
                <c:pt idx="13373">
                  <c:v>0</c:v>
                </c:pt>
                <c:pt idx="13374">
                  <c:v>-1.9047619047619</c:v>
                </c:pt>
                <c:pt idx="13375">
                  <c:v>-7</c:v>
                </c:pt>
                <c:pt idx="13376">
                  <c:v>-7.81395348837209</c:v>
                </c:pt>
                <c:pt idx="13377">
                  <c:v>-24</c:v>
                </c:pt>
                <c:pt idx="13378">
                  <c:v>-9.0434782608695592</c:v>
                </c:pt>
                <c:pt idx="13379">
                  <c:v>4.3683035714285703</c:v>
                </c:pt>
                <c:pt idx="13380">
                  <c:v>0</c:v>
                </c:pt>
                <c:pt idx="13381">
                  <c:v>-4.828125</c:v>
                </c:pt>
                <c:pt idx="13382">
                  <c:v>-7.1315789473684204</c:v>
                </c:pt>
                <c:pt idx="13383">
                  <c:v>94</c:v>
                </c:pt>
                <c:pt idx="13384">
                  <c:v>-1.35602094240837</c:v>
                </c:pt>
                <c:pt idx="13385">
                  <c:v>7.8810735770476601</c:v>
                </c:pt>
                <c:pt idx="13386">
                  <c:v>-10</c:v>
                </c:pt>
                <c:pt idx="13387">
                  <c:v>15.810344827586199</c:v>
                </c:pt>
                <c:pt idx="13388">
                  <c:v>22.1137980085348</c:v>
                </c:pt>
                <c:pt idx="13389">
                  <c:v>13.457547169811299</c:v>
                </c:pt>
                <c:pt idx="13390">
                  <c:v>5.7364276833816801</c:v>
                </c:pt>
                <c:pt idx="13391">
                  <c:v>-2.3352941176470501</c:v>
                </c:pt>
                <c:pt idx="13392">
                  <c:v>5.8172043010752601</c:v>
                </c:pt>
                <c:pt idx="13393">
                  <c:v>14.2290909090909</c:v>
                </c:pt>
                <c:pt idx="13394">
                  <c:v>12.3490566037735</c:v>
                </c:pt>
                <c:pt idx="13395">
                  <c:v>18.492993630573199</c:v>
                </c:pt>
                <c:pt idx="13396">
                  <c:v>21.978448275862</c:v>
                </c:pt>
                <c:pt idx="13397">
                  <c:v>-1.80526315789473</c:v>
                </c:pt>
                <c:pt idx="13398">
                  <c:v>81.7777777777777</c:v>
                </c:pt>
                <c:pt idx="13399">
                  <c:v>29</c:v>
                </c:pt>
                <c:pt idx="13400">
                  <c:v>-8.0689655172413701</c:v>
                </c:pt>
                <c:pt idx="13401">
                  <c:v>4.3003161222339301</c:v>
                </c:pt>
                <c:pt idx="13402">
                  <c:v>5.6343079922027197</c:v>
                </c:pt>
                <c:pt idx="13403">
                  <c:v>9.5714285714285694</c:v>
                </c:pt>
                <c:pt idx="13404">
                  <c:v>-8.0869565217391308</c:v>
                </c:pt>
                <c:pt idx="13405">
                  <c:v>-2.44720496894409</c:v>
                </c:pt>
                <c:pt idx="13406">
                  <c:v>1.88327566320645</c:v>
                </c:pt>
                <c:pt idx="13407">
                  <c:v>10.311555650138301</c:v>
                </c:pt>
                <c:pt idx="13408">
                  <c:v>11.1173553719008</c:v>
                </c:pt>
                <c:pt idx="13409">
                  <c:v>-2.375</c:v>
                </c:pt>
                <c:pt idx="13410">
                  <c:v>8.5519203413940197</c:v>
                </c:pt>
                <c:pt idx="13411">
                  <c:v>-17</c:v>
                </c:pt>
                <c:pt idx="13412">
                  <c:v>19.0833333333333</c:v>
                </c:pt>
                <c:pt idx="13413">
                  <c:v>41.285714285714199</c:v>
                </c:pt>
                <c:pt idx="13414">
                  <c:v>5.9332204954608398</c:v>
                </c:pt>
                <c:pt idx="13415">
                  <c:v>-5.93333333333333</c:v>
                </c:pt>
                <c:pt idx="13416">
                  <c:v>5.3753171168482297</c:v>
                </c:pt>
                <c:pt idx="13417">
                  <c:v>19</c:v>
                </c:pt>
                <c:pt idx="13418">
                  <c:v>8.0983425414364607</c:v>
                </c:pt>
                <c:pt idx="13419">
                  <c:v>8.4321782970550494</c:v>
                </c:pt>
                <c:pt idx="13420">
                  <c:v>10.422839506172799</c:v>
                </c:pt>
                <c:pt idx="13421">
                  <c:v>8.92173913043478</c:v>
                </c:pt>
                <c:pt idx="13422">
                  <c:v>7.9855440020289103</c:v>
                </c:pt>
                <c:pt idx="13423">
                  <c:v>-1.7068062827225099</c:v>
                </c:pt>
                <c:pt idx="13424">
                  <c:v>7.3334510773578199</c:v>
                </c:pt>
                <c:pt idx="13425">
                  <c:v>5.9203612479474499</c:v>
                </c:pt>
                <c:pt idx="13426">
                  <c:v>5.3833127535720502</c:v>
                </c:pt>
                <c:pt idx="13427">
                  <c:v>5.7177994948940301</c:v>
                </c:pt>
                <c:pt idx="13428">
                  <c:v>6.5347368421052598</c:v>
                </c:pt>
                <c:pt idx="13429">
                  <c:v>5.08646657275977</c:v>
                </c:pt>
                <c:pt idx="13430">
                  <c:v>6.4388241525423702</c:v>
                </c:pt>
                <c:pt idx="13431">
                  <c:v>4.2120763851533001</c:v>
                </c:pt>
                <c:pt idx="13432">
                  <c:v>7.3866867729426904</c:v>
                </c:pt>
                <c:pt idx="13433">
                  <c:v>9.4454342984409791</c:v>
                </c:pt>
                <c:pt idx="13434">
                  <c:v>3.7649769585253399</c:v>
                </c:pt>
                <c:pt idx="13435">
                  <c:v>9.7407108239095308</c:v>
                </c:pt>
                <c:pt idx="13436">
                  <c:v>4</c:v>
                </c:pt>
                <c:pt idx="13437">
                  <c:v>10.853505187048</c:v>
                </c:pt>
                <c:pt idx="13438">
                  <c:v>9.91667912120759</c:v>
                </c:pt>
                <c:pt idx="13439">
                  <c:v>4.5337301587301502</c:v>
                </c:pt>
                <c:pt idx="13440">
                  <c:v>5.54467994461604</c:v>
                </c:pt>
                <c:pt idx="13441">
                  <c:v>8.0564121850319594</c:v>
                </c:pt>
                <c:pt idx="13442">
                  <c:v>3.8427260812581898</c:v>
                </c:pt>
                <c:pt idx="13443">
                  <c:v>5.2392290249433104</c:v>
                </c:pt>
                <c:pt idx="13444">
                  <c:v>11.266246851385301</c:v>
                </c:pt>
                <c:pt idx="13445">
                  <c:v>5.3309059755836303</c:v>
                </c:pt>
                <c:pt idx="13446">
                  <c:v>9.6036923076923006</c:v>
                </c:pt>
                <c:pt idx="13447">
                  <c:v>8.3289371605896001</c:v>
                </c:pt>
                <c:pt idx="13448">
                  <c:v>0</c:v>
                </c:pt>
                <c:pt idx="13449">
                  <c:v>-4.68</c:v>
                </c:pt>
                <c:pt idx="13450">
                  <c:v>5.1110416015014</c:v>
                </c:pt>
                <c:pt idx="13451">
                  <c:v>5.9877049180327804</c:v>
                </c:pt>
                <c:pt idx="13452">
                  <c:v>6.5333533653846096</c:v>
                </c:pt>
                <c:pt idx="13453">
                  <c:v>6.4162150444396202</c:v>
                </c:pt>
                <c:pt idx="13454">
                  <c:v>6.5878114419654397</c:v>
                </c:pt>
                <c:pt idx="13455">
                  <c:v>6.05229649840836</c:v>
                </c:pt>
                <c:pt idx="13456">
                  <c:v>8.6150325890999806</c:v>
                </c:pt>
                <c:pt idx="13457">
                  <c:v>3.4152054986674099</c:v>
                </c:pt>
                <c:pt idx="13458">
                  <c:v>8.6624257845631796</c:v>
                </c:pt>
                <c:pt idx="13459">
                  <c:v>2.4863861386138599</c:v>
                </c:pt>
                <c:pt idx="13460">
                  <c:v>3.8020477815699598</c:v>
                </c:pt>
                <c:pt idx="13461">
                  <c:v>9.1100775193798391</c:v>
                </c:pt>
                <c:pt idx="13462">
                  <c:v>6.2626292466765099</c:v>
                </c:pt>
                <c:pt idx="13463">
                  <c:v>6.9616573902288099</c:v>
                </c:pt>
                <c:pt idx="13464">
                  <c:v>4.8455642843456603</c:v>
                </c:pt>
                <c:pt idx="13465">
                  <c:v>5.3381030253475004</c:v>
                </c:pt>
                <c:pt idx="13466">
                  <c:v>4.0061521252796402</c:v>
                </c:pt>
                <c:pt idx="13467">
                  <c:v>0.85807385952208504</c:v>
                </c:pt>
                <c:pt idx="13468">
                  <c:v>4.8993197278911502</c:v>
                </c:pt>
                <c:pt idx="13469">
                  <c:v>7.1646209386281496</c:v>
                </c:pt>
                <c:pt idx="13470">
                  <c:v>5.8466590222036903</c:v>
                </c:pt>
                <c:pt idx="13471">
                  <c:v>5.4768153980752396</c:v>
                </c:pt>
                <c:pt idx="13472">
                  <c:v>3.1092105263157799</c:v>
                </c:pt>
                <c:pt idx="13473">
                  <c:v>8.8451366441375203</c:v>
                </c:pt>
                <c:pt idx="13474">
                  <c:v>11.393258426966201</c:v>
                </c:pt>
                <c:pt idx="13475">
                  <c:v>1.802679217958</c:v>
                </c:pt>
                <c:pt idx="13476">
                  <c:v>2.1571463594018101</c:v>
                </c:pt>
                <c:pt idx="13477">
                  <c:v>10.417495029821</c:v>
                </c:pt>
                <c:pt idx="13478">
                  <c:v>7.4619700748129603</c:v>
                </c:pt>
                <c:pt idx="13479">
                  <c:v>8.0134115674769397</c:v>
                </c:pt>
                <c:pt idx="13480">
                  <c:v>-2.1298245614034998</c:v>
                </c:pt>
                <c:pt idx="13481">
                  <c:v>-2.5194346289752598</c:v>
                </c:pt>
                <c:pt idx="13482">
                  <c:v>6.4161132471163898</c:v>
                </c:pt>
                <c:pt idx="13483">
                  <c:v>6.2742609949531296</c:v>
                </c:pt>
                <c:pt idx="13484">
                  <c:v>4.0334606771176302</c:v>
                </c:pt>
                <c:pt idx="13485">
                  <c:v>5.3086053412462899</c:v>
                </c:pt>
                <c:pt idx="13486">
                  <c:v>7.4912860576923004</c:v>
                </c:pt>
                <c:pt idx="13487">
                  <c:v>6.4371279090745004</c:v>
                </c:pt>
                <c:pt idx="13488">
                  <c:v>6.6890215893431302</c:v>
                </c:pt>
                <c:pt idx="13489">
                  <c:v>6.5476190476190403</c:v>
                </c:pt>
                <c:pt idx="13490">
                  <c:v>19.53125</c:v>
                </c:pt>
                <c:pt idx="13491">
                  <c:v>6.8394653438059798</c:v>
                </c:pt>
                <c:pt idx="13492">
                  <c:v>5.4737084870848696</c:v>
                </c:pt>
                <c:pt idx="13493">
                  <c:v>8.2491939198525994</c:v>
                </c:pt>
                <c:pt idx="13494">
                  <c:v>5.6904008976843796</c:v>
                </c:pt>
                <c:pt idx="13495">
                  <c:v>9.0507004669779807</c:v>
                </c:pt>
                <c:pt idx="13496">
                  <c:v>7.1010452961672401</c:v>
                </c:pt>
                <c:pt idx="13497">
                  <c:v>5.7408542816268104</c:v>
                </c:pt>
                <c:pt idx="13498">
                  <c:v>8.2783313629454405</c:v>
                </c:pt>
                <c:pt idx="13499">
                  <c:v>8.2459072305593395</c:v>
                </c:pt>
                <c:pt idx="13500">
                  <c:v>9.4498035012504396</c:v>
                </c:pt>
                <c:pt idx="13501">
                  <c:v>4.40350877192982</c:v>
                </c:pt>
                <c:pt idx="13502">
                  <c:v>4.1044776119402897</c:v>
                </c:pt>
                <c:pt idx="13503">
                  <c:v>7.9584795321637403</c:v>
                </c:pt>
                <c:pt idx="13504">
                  <c:v>6.4118828932261698</c:v>
                </c:pt>
                <c:pt idx="13505">
                  <c:v>4.8446683459277899</c:v>
                </c:pt>
                <c:pt idx="13506">
                  <c:v>6.4449152542372801</c:v>
                </c:pt>
                <c:pt idx="13507">
                  <c:v>6.2</c:v>
                </c:pt>
                <c:pt idx="13508">
                  <c:v>6.98643801838152</c:v>
                </c:pt>
                <c:pt idx="13509">
                  <c:v>7.6098083427282903</c:v>
                </c:pt>
                <c:pt idx="13510">
                  <c:v>6.5588652482269501</c:v>
                </c:pt>
                <c:pt idx="13511">
                  <c:v>5.8233044878245099</c:v>
                </c:pt>
                <c:pt idx="13512">
                  <c:v>7.5152424942263201</c:v>
                </c:pt>
                <c:pt idx="13513">
                  <c:v>9.6043329532497097</c:v>
                </c:pt>
                <c:pt idx="13514">
                  <c:v>6.8195302843016004</c:v>
                </c:pt>
                <c:pt idx="13515">
                  <c:v>2.2229263484016299</c:v>
                </c:pt>
                <c:pt idx="13516">
                  <c:v>8.6266233766233693</c:v>
                </c:pt>
                <c:pt idx="13517">
                  <c:v>-8.125</c:v>
                </c:pt>
                <c:pt idx="13518">
                  <c:v>9.2419127988748198</c:v>
                </c:pt>
                <c:pt idx="13519">
                  <c:v>7.2550520514390602</c:v>
                </c:pt>
                <c:pt idx="13520">
                  <c:v>4.6956293476834201</c:v>
                </c:pt>
                <c:pt idx="13521">
                  <c:v>12.103529411764701</c:v>
                </c:pt>
                <c:pt idx="13522">
                  <c:v>9.6565874730021601</c:v>
                </c:pt>
                <c:pt idx="13523">
                  <c:v>8.4568397951719092</c:v>
                </c:pt>
                <c:pt idx="13524">
                  <c:v>25.65</c:v>
                </c:pt>
                <c:pt idx="13525">
                  <c:v>6.4823810471829502</c:v>
                </c:pt>
                <c:pt idx="13526">
                  <c:v>6.4074977141115497</c:v>
                </c:pt>
                <c:pt idx="13527">
                  <c:v>2.97816593886462</c:v>
                </c:pt>
                <c:pt idx="13528">
                  <c:v>6.0388805810724202</c:v>
                </c:pt>
                <c:pt idx="13529">
                  <c:v>5.2503316830081204</c:v>
                </c:pt>
                <c:pt idx="13530">
                  <c:v>4.4295352323837998</c:v>
                </c:pt>
                <c:pt idx="13531">
                  <c:v>7.21850273889227</c:v>
                </c:pt>
                <c:pt idx="13532">
                  <c:v>5.8719211822660098</c:v>
                </c:pt>
                <c:pt idx="13533">
                  <c:v>12.767575322812</c:v>
                </c:pt>
                <c:pt idx="13534">
                  <c:v>7.7310867733782596</c:v>
                </c:pt>
                <c:pt idx="13535">
                  <c:v>8.1650770359501106</c:v>
                </c:pt>
                <c:pt idx="13536">
                  <c:v>5.3028571428571398</c:v>
                </c:pt>
                <c:pt idx="13537">
                  <c:v>3.0065934065933999</c:v>
                </c:pt>
                <c:pt idx="13538">
                  <c:v>-2.3218749999999999</c:v>
                </c:pt>
                <c:pt idx="13539">
                  <c:v>5.4166020170674898</c:v>
                </c:pt>
                <c:pt idx="13540">
                  <c:v>20.976470588235198</c:v>
                </c:pt>
                <c:pt idx="13541">
                  <c:v>6.9473684210526301</c:v>
                </c:pt>
                <c:pt idx="13542">
                  <c:v>186</c:v>
                </c:pt>
                <c:pt idx="13543">
                  <c:v>11.4803493449781</c:v>
                </c:pt>
                <c:pt idx="13544">
                  <c:v>24.492537313432798</c:v>
                </c:pt>
                <c:pt idx="13545">
                  <c:v>-6.93333333333333</c:v>
                </c:pt>
                <c:pt idx="13546">
                  <c:v>55.436090225563902</c:v>
                </c:pt>
                <c:pt idx="13547">
                  <c:v>13.340909090908999</c:v>
                </c:pt>
                <c:pt idx="13548">
                  <c:v>13.8770226537216</c:v>
                </c:pt>
                <c:pt idx="13549">
                  <c:v>-0.39655172413793099</c:v>
                </c:pt>
                <c:pt idx="13550">
                  <c:v>9.4567226890756295</c:v>
                </c:pt>
                <c:pt idx="13551">
                  <c:v>14.565509518477</c:v>
                </c:pt>
                <c:pt idx="13552">
                  <c:v>27.224299065420499</c:v>
                </c:pt>
                <c:pt idx="13553">
                  <c:v>21.727272727272702</c:v>
                </c:pt>
                <c:pt idx="13554">
                  <c:v>14.507042253521099</c:v>
                </c:pt>
                <c:pt idx="13555">
                  <c:v>27.04</c:v>
                </c:pt>
                <c:pt idx="13556">
                  <c:v>6.7248908296943197</c:v>
                </c:pt>
                <c:pt idx="13557">
                  <c:v>6.9525393657130099</c:v>
                </c:pt>
                <c:pt idx="13558">
                  <c:v>-10.772727272727201</c:v>
                </c:pt>
                <c:pt idx="13559">
                  <c:v>-10</c:v>
                </c:pt>
                <c:pt idx="13560">
                  <c:v>-1.7391304347826</c:v>
                </c:pt>
                <c:pt idx="13561">
                  <c:v>9.00543478260869</c:v>
                </c:pt>
                <c:pt idx="13562">
                  <c:v>6.8861345036176003</c:v>
                </c:pt>
                <c:pt idx="13563">
                  <c:v>22.7846153846153</c:v>
                </c:pt>
                <c:pt idx="13564">
                  <c:v>12.642276422764199</c:v>
                </c:pt>
                <c:pt idx="13565">
                  <c:v>2.7460317460317398</c:v>
                </c:pt>
                <c:pt idx="13566">
                  <c:v>21</c:v>
                </c:pt>
                <c:pt idx="13567">
                  <c:v>-1.37878787878787</c:v>
                </c:pt>
                <c:pt idx="13568">
                  <c:v>7.7924528301886697</c:v>
                </c:pt>
                <c:pt idx="13569">
                  <c:v>8.5915972747918197</c:v>
                </c:pt>
                <c:pt idx="13570">
                  <c:v>7.5</c:v>
                </c:pt>
                <c:pt idx="13571">
                  <c:v>36</c:v>
                </c:pt>
                <c:pt idx="13572">
                  <c:v>11.4760083449235</c:v>
                </c:pt>
                <c:pt idx="13573">
                  <c:v>1.28571428571428</c:v>
                </c:pt>
                <c:pt idx="13574">
                  <c:v>23.164644714038101</c:v>
                </c:pt>
                <c:pt idx="13575">
                  <c:v>12.8823529411764</c:v>
                </c:pt>
                <c:pt idx="13576">
                  <c:v>6.2</c:v>
                </c:pt>
                <c:pt idx="13577">
                  <c:v>14.1953168044077</c:v>
                </c:pt>
                <c:pt idx="13578">
                  <c:v>13.1271186440677</c:v>
                </c:pt>
                <c:pt idx="13579">
                  <c:v>3.9119274515831499</c:v>
                </c:pt>
                <c:pt idx="13580">
                  <c:v>17.076923076922998</c:v>
                </c:pt>
                <c:pt idx="13581">
                  <c:v>30.851063829787201</c:v>
                </c:pt>
                <c:pt idx="13582">
                  <c:v>27</c:v>
                </c:pt>
                <c:pt idx="13583">
                  <c:v>11.3694779116465</c:v>
                </c:pt>
                <c:pt idx="13584">
                  <c:v>-1.2127320954907099</c:v>
                </c:pt>
                <c:pt idx="13585">
                  <c:v>8.36082474226804</c:v>
                </c:pt>
                <c:pt idx="13586">
                  <c:v>0.49170199878861298</c:v>
                </c:pt>
                <c:pt idx="13587">
                  <c:v>10.974467164340499</c:v>
                </c:pt>
                <c:pt idx="13588">
                  <c:v>4.3056922747699504</c:v>
                </c:pt>
                <c:pt idx="13589">
                  <c:v>-2.2432432432432399</c:v>
                </c:pt>
                <c:pt idx="13590">
                  <c:v>-1.61741022850924</c:v>
                </c:pt>
                <c:pt idx="13591">
                  <c:v>36.3333333333333</c:v>
                </c:pt>
                <c:pt idx="13592">
                  <c:v>8.8636744966442897</c:v>
                </c:pt>
                <c:pt idx="13593">
                  <c:v>5.8502495840266198</c:v>
                </c:pt>
                <c:pt idx="13594">
                  <c:v>8.1275303643724701</c:v>
                </c:pt>
                <c:pt idx="13595">
                  <c:v>5.2857142857142803</c:v>
                </c:pt>
                <c:pt idx="13596">
                  <c:v>90.5</c:v>
                </c:pt>
                <c:pt idx="13597">
                  <c:v>-6.1875</c:v>
                </c:pt>
                <c:pt idx="13598">
                  <c:v>4.2040215792054898</c:v>
                </c:pt>
                <c:pt idx="13599">
                  <c:v>4.0676031606672503</c:v>
                </c:pt>
                <c:pt idx="13600">
                  <c:v>36</c:v>
                </c:pt>
                <c:pt idx="13601">
                  <c:v>14.1634000852151</c:v>
                </c:pt>
                <c:pt idx="13602">
                  <c:v>-4.0019920318725104</c:v>
                </c:pt>
                <c:pt idx="13603">
                  <c:v>4.1856232939035403</c:v>
                </c:pt>
                <c:pt idx="13604">
                  <c:v>4.6753543667123898</c:v>
                </c:pt>
                <c:pt idx="13605">
                  <c:v>9.3968938740293293</c:v>
                </c:pt>
                <c:pt idx="13606">
                  <c:v>1.0395061728395001</c:v>
                </c:pt>
                <c:pt idx="13607">
                  <c:v>50.6</c:v>
                </c:pt>
                <c:pt idx="13608">
                  <c:v>3.3865586272640602</c:v>
                </c:pt>
                <c:pt idx="13609">
                  <c:v>9.1464435146443499</c:v>
                </c:pt>
                <c:pt idx="13610">
                  <c:v>6.5395935529081903</c:v>
                </c:pt>
                <c:pt idx="13611">
                  <c:v>4.83275862068965</c:v>
                </c:pt>
                <c:pt idx="13612">
                  <c:v>12.909090909090899</c:v>
                </c:pt>
                <c:pt idx="13613">
                  <c:v>6.4162696958592802</c:v>
                </c:pt>
                <c:pt idx="13614">
                  <c:v>10.083916083916</c:v>
                </c:pt>
                <c:pt idx="13615">
                  <c:v>-4.1652892561983403</c:v>
                </c:pt>
                <c:pt idx="13616">
                  <c:v>8.2213947190250494</c:v>
                </c:pt>
                <c:pt idx="13617">
                  <c:v>37.6666666666666</c:v>
                </c:pt>
                <c:pt idx="13618">
                  <c:v>-3.8620689655172402</c:v>
                </c:pt>
                <c:pt idx="13619">
                  <c:v>2.5429799426934099</c:v>
                </c:pt>
                <c:pt idx="13620">
                  <c:v>22.066666666666599</c:v>
                </c:pt>
                <c:pt idx="13621">
                  <c:v>8.7773064687168603</c:v>
                </c:pt>
                <c:pt idx="13622">
                  <c:v>4.5175438596491198</c:v>
                </c:pt>
                <c:pt idx="13623">
                  <c:v>-5</c:v>
                </c:pt>
                <c:pt idx="13624">
                  <c:v>3.3394782608695599</c:v>
                </c:pt>
                <c:pt idx="13625">
                  <c:v>2.87971698113207</c:v>
                </c:pt>
                <c:pt idx="13626">
                  <c:v>2.4807219031993402</c:v>
                </c:pt>
                <c:pt idx="13627">
                  <c:v>6.27739726027397</c:v>
                </c:pt>
                <c:pt idx="13628">
                  <c:v>5.5112669003505204</c:v>
                </c:pt>
                <c:pt idx="13629">
                  <c:v>6.5245653817082303</c:v>
                </c:pt>
                <c:pt idx="13630">
                  <c:v>0.66153846153846096</c:v>
                </c:pt>
                <c:pt idx="13631">
                  <c:v>5.0347726404279696</c:v>
                </c:pt>
                <c:pt idx="13632">
                  <c:v>-13</c:v>
                </c:pt>
                <c:pt idx="13633">
                  <c:v>4.3876363636363598</c:v>
                </c:pt>
                <c:pt idx="13634">
                  <c:v>9.2915194346289702</c:v>
                </c:pt>
                <c:pt idx="13635">
                  <c:v>1.0185185185185099</c:v>
                </c:pt>
                <c:pt idx="13636">
                  <c:v>11.689839572192501</c:v>
                </c:pt>
                <c:pt idx="13637">
                  <c:v>5.2975728155339796</c:v>
                </c:pt>
                <c:pt idx="13638">
                  <c:v>2.9757643549589798</c:v>
                </c:pt>
                <c:pt idx="13639">
                  <c:v>3.9241293532338299</c:v>
                </c:pt>
                <c:pt idx="13640">
                  <c:v>18.4133148404993</c:v>
                </c:pt>
                <c:pt idx="13641">
                  <c:v>-2.2657342657342601</c:v>
                </c:pt>
                <c:pt idx="13642">
                  <c:v>5.3139754485363504</c:v>
                </c:pt>
                <c:pt idx="13643">
                  <c:v>5.87169042769857</c:v>
                </c:pt>
                <c:pt idx="13644">
                  <c:v>4.5067064083457504</c:v>
                </c:pt>
                <c:pt idx="13645">
                  <c:v>8.6693840579710102</c:v>
                </c:pt>
                <c:pt idx="13646">
                  <c:v>3.2969283276450501</c:v>
                </c:pt>
                <c:pt idx="13647">
                  <c:v>3.2808349146109999</c:v>
                </c:pt>
                <c:pt idx="13648">
                  <c:v>-4.5060000000000002</c:v>
                </c:pt>
                <c:pt idx="13649">
                  <c:v>7.5881883479648797</c:v>
                </c:pt>
                <c:pt idx="13650">
                  <c:v>4.7475144987572397</c:v>
                </c:pt>
                <c:pt idx="13651">
                  <c:v>0</c:v>
                </c:pt>
                <c:pt idx="13652">
                  <c:v>-0.19197207678882999</c:v>
                </c:pt>
                <c:pt idx="13653">
                  <c:v>5.8546195652173898</c:v>
                </c:pt>
                <c:pt idx="13654">
                  <c:v>4.5372452565003503</c:v>
                </c:pt>
                <c:pt idx="13655">
                  <c:v>32.545454545454497</c:v>
                </c:pt>
                <c:pt idx="13656">
                  <c:v>5.6547288776796902</c:v>
                </c:pt>
                <c:pt idx="13657">
                  <c:v>6.1300052002080001</c:v>
                </c:pt>
                <c:pt idx="13658">
                  <c:v>2.2365591397849398</c:v>
                </c:pt>
                <c:pt idx="13659">
                  <c:v>-12</c:v>
                </c:pt>
                <c:pt idx="13660">
                  <c:v>6.14163681454946</c:v>
                </c:pt>
                <c:pt idx="13661">
                  <c:v>6.6724137931034404</c:v>
                </c:pt>
                <c:pt idx="13662">
                  <c:v>8.2939866369710398</c:v>
                </c:pt>
                <c:pt idx="13663">
                  <c:v>8.6404405979543597</c:v>
                </c:pt>
                <c:pt idx="13664">
                  <c:v>7.9048442906574303</c:v>
                </c:pt>
                <c:pt idx="13665">
                  <c:v>10.594713656387601</c:v>
                </c:pt>
                <c:pt idx="13666">
                  <c:v>5.0017026106696898</c:v>
                </c:pt>
                <c:pt idx="13667">
                  <c:v>3.5002754820936599</c:v>
                </c:pt>
                <c:pt idx="13668">
                  <c:v>4.4847328244274802</c:v>
                </c:pt>
                <c:pt idx="13669">
                  <c:v>6.9083969465648796</c:v>
                </c:pt>
                <c:pt idx="13670">
                  <c:v>11.6666666666666</c:v>
                </c:pt>
                <c:pt idx="13671">
                  <c:v>12.6868686868686</c:v>
                </c:pt>
                <c:pt idx="13672">
                  <c:v>-2.4745762711864399</c:v>
                </c:pt>
                <c:pt idx="13673">
                  <c:v>8.3240043057050599</c:v>
                </c:pt>
                <c:pt idx="13674">
                  <c:v>6.1956305858986997</c:v>
                </c:pt>
                <c:pt idx="13675">
                  <c:v>12.434878587196399</c:v>
                </c:pt>
                <c:pt idx="13676">
                  <c:v>8.2284569138276495</c:v>
                </c:pt>
                <c:pt idx="13677">
                  <c:v>7.3307984790874503</c:v>
                </c:pt>
                <c:pt idx="13678">
                  <c:v>1.22430607651912</c:v>
                </c:pt>
                <c:pt idx="13679">
                  <c:v>5.2646198830409299</c:v>
                </c:pt>
                <c:pt idx="13680">
                  <c:v>1.9790070921985801</c:v>
                </c:pt>
                <c:pt idx="13681">
                  <c:v>7.7347826086956504</c:v>
                </c:pt>
                <c:pt idx="13682">
                  <c:v>9.1552631578947299</c:v>
                </c:pt>
                <c:pt idx="13683">
                  <c:v>16.6837606837606</c:v>
                </c:pt>
                <c:pt idx="13684">
                  <c:v>1.8365384615384599</c:v>
                </c:pt>
                <c:pt idx="13685">
                  <c:v>5.5826873385012901</c:v>
                </c:pt>
                <c:pt idx="13686">
                  <c:v>3</c:v>
                </c:pt>
                <c:pt idx="13687">
                  <c:v>5.8148148148148104</c:v>
                </c:pt>
                <c:pt idx="13688">
                  <c:v>-11</c:v>
                </c:pt>
                <c:pt idx="13689">
                  <c:v>4.3577172503242503</c:v>
                </c:pt>
                <c:pt idx="13690">
                  <c:v>4.8495145631067897</c:v>
                </c:pt>
                <c:pt idx="13691">
                  <c:v>6.2130898021308898</c:v>
                </c:pt>
                <c:pt idx="13692">
                  <c:v>7.5508021390374296</c:v>
                </c:pt>
                <c:pt idx="13693">
                  <c:v>7.2129337539432097</c:v>
                </c:pt>
                <c:pt idx="13694">
                  <c:v>8.0884353741496593</c:v>
                </c:pt>
                <c:pt idx="13695">
                  <c:v>9.4636871508379894</c:v>
                </c:pt>
                <c:pt idx="13696">
                  <c:v>7.1825539568345302</c:v>
                </c:pt>
                <c:pt idx="13697">
                  <c:v>13.707317073170699</c:v>
                </c:pt>
                <c:pt idx="13698">
                  <c:v>6.10539419087136</c:v>
                </c:pt>
                <c:pt idx="13699">
                  <c:v>4.8039845758354698</c:v>
                </c:pt>
                <c:pt idx="13700">
                  <c:v>-14.54</c:v>
                </c:pt>
                <c:pt idx="13701">
                  <c:v>1.3567251461988299</c:v>
                </c:pt>
                <c:pt idx="13702">
                  <c:v>7.30279576686147</c:v>
                </c:pt>
                <c:pt idx="13703">
                  <c:v>-2.7913669064748201</c:v>
                </c:pt>
                <c:pt idx="13704">
                  <c:v>15.607476635514001</c:v>
                </c:pt>
                <c:pt idx="13705">
                  <c:v>-15</c:v>
                </c:pt>
                <c:pt idx="13706">
                  <c:v>17.425000000000001</c:v>
                </c:pt>
                <c:pt idx="13707">
                  <c:v>27.25</c:v>
                </c:pt>
                <c:pt idx="13708">
                  <c:v>17.28</c:v>
                </c:pt>
                <c:pt idx="13709">
                  <c:v>-2.3601968625038401</c:v>
                </c:pt>
                <c:pt idx="13710">
                  <c:v>5.2366412213740396</c:v>
                </c:pt>
                <c:pt idx="13711">
                  <c:v>3.8005956601900399</c:v>
                </c:pt>
                <c:pt idx="13712">
                  <c:v>5.2857142857142803</c:v>
                </c:pt>
                <c:pt idx="13713">
                  <c:v>2.09381017881705</c:v>
                </c:pt>
                <c:pt idx="13714">
                  <c:v>0</c:v>
                </c:pt>
                <c:pt idx="13715">
                  <c:v>11.8960441582336</c:v>
                </c:pt>
                <c:pt idx="13716">
                  <c:v>-0.48589414782000401</c:v>
                </c:pt>
                <c:pt idx="13717">
                  <c:v>7</c:v>
                </c:pt>
                <c:pt idx="13718">
                  <c:v>0</c:v>
                </c:pt>
                <c:pt idx="13719">
                  <c:v>1.1549295774647801</c:v>
                </c:pt>
                <c:pt idx="13720">
                  <c:v>160</c:v>
                </c:pt>
                <c:pt idx="13721">
                  <c:v>6.5818114051434904</c:v>
                </c:pt>
                <c:pt idx="13722">
                  <c:v>-3.4656488549618301</c:v>
                </c:pt>
                <c:pt idx="13723">
                  <c:v>0</c:v>
                </c:pt>
                <c:pt idx="13724">
                  <c:v>34</c:v>
                </c:pt>
                <c:pt idx="13725">
                  <c:v>0</c:v>
                </c:pt>
                <c:pt idx="13726">
                  <c:v>2.8305084745762699</c:v>
                </c:pt>
                <c:pt idx="13727">
                  <c:v>3.1755228942905598</c:v>
                </c:pt>
                <c:pt idx="13728">
                  <c:v>0</c:v>
                </c:pt>
                <c:pt idx="13729">
                  <c:v>45</c:v>
                </c:pt>
                <c:pt idx="13730">
                  <c:v>28</c:v>
                </c:pt>
                <c:pt idx="13731">
                  <c:v>0</c:v>
                </c:pt>
                <c:pt idx="13732">
                  <c:v>-0.224827973599213</c:v>
                </c:pt>
                <c:pt idx="13733">
                  <c:v>-2.7629032258064501</c:v>
                </c:pt>
                <c:pt idx="13734">
                  <c:v>9.0706605222734193</c:v>
                </c:pt>
                <c:pt idx="13735">
                  <c:v>13.641440734931599</c:v>
                </c:pt>
                <c:pt idx="13736">
                  <c:v>88</c:v>
                </c:pt>
                <c:pt idx="13737">
                  <c:v>-4.3180584384480198</c:v>
                </c:pt>
                <c:pt idx="13738">
                  <c:v>14.5</c:v>
                </c:pt>
                <c:pt idx="13739">
                  <c:v>14.484375</c:v>
                </c:pt>
                <c:pt idx="13740">
                  <c:v>-5.05555555555555</c:v>
                </c:pt>
                <c:pt idx="13741">
                  <c:v>6.4442877291960503</c:v>
                </c:pt>
                <c:pt idx="13742">
                  <c:v>14.2601769911504</c:v>
                </c:pt>
                <c:pt idx="13743">
                  <c:v>11.3130434782608</c:v>
                </c:pt>
                <c:pt idx="13744">
                  <c:v>29.214285714285701</c:v>
                </c:pt>
                <c:pt idx="13745">
                  <c:v>27.265088757396398</c:v>
                </c:pt>
                <c:pt idx="13746">
                  <c:v>19.2918287937743</c:v>
                </c:pt>
                <c:pt idx="13747">
                  <c:v>24.143013100436601</c:v>
                </c:pt>
                <c:pt idx="13748">
                  <c:v>22.3500491642084</c:v>
                </c:pt>
                <c:pt idx="13749">
                  <c:v>36.986486486486399</c:v>
                </c:pt>
                <c:pt idx="13750">
                  <c:v>1.6938775510204001</c:v>
                </c:pt>
                <c:pt idx="13751">
                  <c:v>2.5423747042374698</c:v>
                </c:pt>
                <c:pt idx="13752">
                  <c:v>0</c:v>
                </c:pt>
                <c:pt idx="13753">
                  <c:v>0</c:v>
                </c:pt>
                <c:pt idx="13754">
                  <c:v>0.86279750540918898</c:v>
                </c:pt>
                <c:pt idx="13755">
                  <c:v>8.20098148561231</c:v>
                </c:pt>
                <c:pt idx="13756">
                  <c:v>-3.5591802593057298</c:v>
                </c:pt>
                <c:pt idx="13757">
                  <c:v>12</c:v>
                </c:pt>
                <c:pt idx="13758">
                  <c:v>1</c:v>
                </c:pt>
                <c:pt idx="13759">
                  <c:v>6.2711996535296599</c:v>
                </c:pt>
                <c:pt idx="13760">
                  <c:v>6.0995734308348499</c:v>
                </c:pt>
                <c:pt idx="13761">
                  <c:v>7.1182239306130404</c:v>
                </c:pt>
                <c:pt idx="13762">
                  <c:v>67</c:v>
                </c:pt>
                <c:pt idx="13763">
                  <c:v>-19.5</c:v>
                </c:pt>
                <c:pt idx="13764">
                  <c:v>0</c:v>
                </c:pt>
                <c:pt idx="13765">
                  <c:v>-13</c:v>
                </c:pt>
                <c:pt idx="13766">
                  <c:v>23.8539325842696</c:v>
                </c:pt>
                <c:pt idx="13767">
                  <c:v>-0.194444444444444</c:v>
                </c:pt>
                <c:pt idx="13768">
                  <c:v>3.7121993127147701</c:v>
                </c:pt>
                <c:pt idx="13769">
                  <c:v>-21</c:v>
                </c:pt>
                <c:pt idx="13770">
                  <c:v>-0.52217508677207802</c:v>
                </c:pt>
                <c:pt idx="13771">
                  <c:v>2.3472970277279002</c:v>
                </c:pt>
                <c:pt idx="13772">
                  <c:v>18.130325814536299</c:v>
                </c:pt>
                <c:pt idx="13773">
                  <c:v>-1.30439255220656</c:v>
                </c:pt>
                <c:pt idx="13774">
                  <c:v>0</c:v>
                </c:pt>
                <c:pt idx="13775">
                  <c:v>19.430722891566202</c:v>
                </c:pt>
                <c:pt idx="13776">
                  <c:v>0.68567096285064399</c:v>
                </c:pt>
                <c:pt idx="13777">
                  <c:v>5.5294117647058796</c:v>
                </c:pt>
                <c:pt idx="13778">
                  <c:v>148</c:v>
                </c:pt>
                <c:pt idx="13779">
                  <c:v>-0.85343511450381604</c:v>
                </c:pt>
                <c:pt idx="13780">
                  <c:v>12.174395161290301</c:v>
                </c:pt>
                <c:pt idx="13781">
                  <c:v>35.595628415300503</c:v>
                </c:pt>
                <c:pt idx="13782">
                  <c:v>-5.5814861829899396</c:v>
                </c:pt>
                <c:pt idx="13783">
                  <c:v>50</c:v>
                </c:pt>
                <c:pt idx="13784">
                  <c:v>-17.1666666666666</c:v>
                </c:pt>
                <c:pt idx="13785">
                  <c:v>0.19069250023175999</c:v>
                </c:pt>
                <c:pt idx="13786">
                  <c:v>-2.8</c:v>
                </c:pt>
                <c:pt idx="13787">
                  <c:v>18.260869565217298</c:v>
                </c:pt>
                <c:pt idx="13788">
                  <c:v>6</c:v>
                </c:pt>
                <c:pt idx="13789">
                  <c:v>-5.55555555555555</c:v>
                </c:pt>
                <c:pt idx="13790">
                  <c:v>-0.91123595505617905</c:v>
                </c:pt>
                <c:pt idx="13791">
                  <c:v>-1.8038180341186001</c:v>
                </c:pt>
                <c:pt idx="13792">
                  <c:v>18.093010752688102</c:v>
                </c:pt>
                <c:pt idx="13793">
                  <c:v>7.1477288807131698</c:v>
                </c:pt>
                <c:pt idx="13794">
                  <c:v>-27</c:v>
                </c:pt>
                <c:pt idx="13795">
                  <c:v>0</c:v>
                </c:pt>
                <c:pt idx="13796">
                  <c:v>0</c:v>
                </c:pt>
                <c:pt idx="13797">
                  <c:v>2.9450182260024298</c:v>
                </c:pt>
                <c:pt idx="13798">
                  <c:v>13.652948741502801</c:v>
                </c:pt>
                <c:pt idx="13799">
                  <c:v>33.375</c:v>
                </c:pt>
                <c:pt idx="13800">
                  <c:v>-5.5925925925925899</c:v>
                </c:pt>
                <c:pt idx="13801">
                  <c:v>11.106425702811199</c:v>
                </c:pt>
                <c:pt idx="13802">
                  <c:v>6.4246755689298398</c:v>
                </c:pt>
                <c:pt idx="13803">
                  <c:v>8.4745762711864394</c:v>
                </c:pt>
                <c:pt idx="13804">
                  <c:v>-0.69523809523809499</c:v>
                </c:pt>
                <c:pt idx="13805">
                  <c:v>17.0558375634517</c:v>
                </c:pt>
                <c:pt idx="13806">
                  <c:v>5.83455795212135</c:v>
                </c:pt>
                <c:pt idx="13807">
                  <c:v>6.5919250180245097</c:v>
                </c:pt>
                <c:pt idx="13808">
                  <c:v>10.1677500195786</c:v>
                </c:pt>
                <c:pt idx="13809">
                  <c:v>0</c:v>
                </c:pt>
                <c:pt idx="13810">
                  <c:v>3.1157082748948102</c:v>
                </c:pt>
                <c:pt idx="13811">
                  <c:v>0</c:v>
                </c:pt>
                <c:pt idx="13812">
                  <c:v>-2.5432604735883402</c:v>
                </c:pt>
                <c:pt idx="13813">
                  <c:v>-4.1872381566226196</c:v>
                </c:pt>
                <c:pt idx="13814">
                  <c:v>0</c:v>
                </c:pt>
                <c:pt idx="13815">
                  <c:v>-1.8181818181818099</c:v>
                </c:pt>
                <c:pt idx="13816">
                  <c:v>0</c:v>
                </c:pt>
                <c:pt idx="13817">
                  <c:v>4.6913265306122396</c:v>
                </c:pt>
                <c:pt idx="13818">
                  <c:v>6.4937853107344603</c:v>
                </c:pt>
                <c:pt idx="13819">
                  <c:v>0</c:v>
                </c:pt>
                <c:pt idx="13820">
                  <c:v>45</c:v>
                </c:pt>
                <c:pt idx="13821">
                  <c:v>4.5581395348837201</c:v>
                </c:pt>
                <c:pt idx="13822">
                  <c:v>6.1631701631701601</c:v>
                </c:pt>
                <c:pt idx="13823">
                  <c:v>-0.581395348837209</c:v>
                </c:pt>
                <c:pt idx="13824">
                  <c:v>4.5384615384615303</c:v>
                </c:pt>
                <c:pt idx="13825">
                  <c:v>1.6299344066785899</c:v>
                </c:pt>
                <c:pt idx="13826">
                  <c:v>14.224357374594399</c:v>
                </c:pt>
                <c:pt idx="13827">
                  <c:v>-1.1584623192083201</c:v>
                </c:pt>
                <c:pt idx="13828">
                  <c:v>-5.3254950495049496</c:v>
                </c:pt>
                <c:pt idx="13829">
                  <c:v>-0.246438746438746</c:v>
                </c:pt>
                <c:pt idx="13830">
                  <c:v>1.88888888888888</c:v>
                </c:pt>
                <c:pt idx="13831">
                  <c:v>-22</c:v>
                </c:pt>
                <c:pt idx="13832">
                  <c:v>19</c:v>
                </c:pt>
                <c:pt idx="13833">
                  <c:v>2.0412403100775101</c:v>
                </c:pt>
                <c:pt idx="13834">
                  <c:v>0</c:v>
                </c:pt>
                <c:pt idx="13835">
                  <c:v>0</c:v>
                </c:pt>
                <c:pt idx="13836">
                  <c:v>-2.75</c:v>
                </c:pt>
                <c:pt idx="13837">
                  <c:v>12</c:v>
                </c:pt>
                <c:pt idx="13838">
                  <c:v>-1.8517568994118501</c:v>
                </c:pt>
                <c:pt idx="13839">
                  <c:v>-3.89768383179671</c:v>
                </c:pt>
                <c:pt idx="13840">
                  <c:v>17.641379310344799</c:v>
                </c:pt>
                <c:pt idx="13841">
                  <c:v>-0.76217765042979901</c:v>
                </c:pt>
                <c:pt idx="13842">
                  <c:v>0</c:v>
                </c:pt>
                <c:pt idx="13843">
                  <c:v>18.399999999999999</c:v>
                </c:pt>
                <c:pt idx="13844">
                  <c:v>3.00471698113207</c:v>
                </c:pt>
                <c:pt idx="13845">
                  <c:v>0.57950530035335601</c:v>
                </c:pt>
                <c:pt idx="13846">
                  <c:v>0</c:v>
                </c:pt>
                <c:pt idx="13847">
                  <c:v>-0.14224719101123501</c:v>
                </c:pt>
                <c:pt idx="13848">
                  <c:v>9.3798833303871305</c:v>
                </c:pt>
                <c:pt idx="13849">
                  <c:v>9.9718309859154903</c:v>
                </c:pt>
                <c:pt idx="13850">
                  <c:v>-8.5</c:v>
                </c:pt>
                <c:pt idx="13851">
                  <c:v>0</c:v>
                </c:pt>
                <c:pt idx="13852">
                  <c:v>-2.63888888888888</c:v>
                </c:pt>
                <c:pt idx="13853">
                  <c:v>-2.66596194503171</c:v>
                </c:pt>
                <c:pt idx="13854">
                  <c:v>3.5505193578847898</c:v>
                </c:pt>
                <c:pt idx="13855">
                  <c:v>2.6446518305814699</c:v>
                </c:pt>
                <c:pt idx="13856">
                  <c:v>8.5</c:v>
                </c:pt>
                <c:pt idx="13857">
                  <c:v>22.2222222222222</c:v>
                </c:pt>
                <c:pt idx="13858">
                  <c:v>15.925170068027199</c:v>
                </c:pt>
                <c:pt idx="13859">
                  <c:v>7.6775956284153004</c:v>
                </c:pt>
                <c:pt idx="13860">
                  <c:v>-19</c:v>
                </c:pt>
                <c:pt idx="13861">
                  <c:v>-2.55876068376068</c:v>
                </c:pt>
                <c:pt idx="13862">
                  <c:v>1.4321133412042499</c:v>
                </c:pt>
                <c:pt idx="13863">
                  <c:v>12.0962174940898</c:v>
                </c:pt>
                <c:pt idx="13864">
                  <c:v>16.4444444444444</c:v>
                </c:pt>
                <c:pt idx="13865">
                  <c:v>4.0714285714285703</c:v>
                </c:pt>
                <c:pt idx="13866">
                  <c:v>9.3887884267631101</c:v>
                </c:pt>
                <c:pt idx="13867">
                  <c:v>14.1011904761904</c:v>
                </c:pt>
                <c:pt idx="13868">
                  <c:v>19.274853801169499</c:v>
                </c:pt>
                <c:pt idx="13869">
                  <c:v>0</c:v>
                </c:pt>
                <c:pt idx="13870">
                  <c:v>-2.4905660377358401</c:v>
                </c:pt>
                <c:pt idx="13871">
                  <c:v>3.7671232876712302</c:v>
                </c:pt>
                <c:pt idx="13872">
                  <c:v>13.9696969696969</c:v>
                </c:pt>
                <c:pt idx="13873">
                  <c:v>10.902255639097699</c:v>
                </c:pt>
                <c:pt idx="13874">
                  <c:v>-4.8125</c:v>
                </c:pt>
                <c:pt idx="13875">
                  <c:v>17.772575250836098</c:v>
                </c:pt>
                <c:pt idx="13876">
                  <c:v>5</c:v>
                </c:pt>
                <c:pt idx="13877">
                  <c:v>0</c:v>
                </c:pt>
                <c:pt idx="13878">
                  <c:v>0.88557066824364195</c:v>
                </c:pt>
                <c:pt idx="13879">
                  <c:v>0</c:v>
                </c:pt>
                <c:pt idx="13880">
                  <c:v>1.5426829268292599</c:v>
                </c:pt>
                <c:pt idx="13881">
                  <c:v>-11.258064516129</c:v>
                </c:pt>
                <c:pt idx="13882">
                  <c:v>28.4054054054054</c:v>
                </c:pt>
                <c:pt idx="13883">
                  <c:v>-3.9815565464126399</c:v>
                </c:pt>
                <c:pt idx="13884">
                  <c:v>4.7808069792802597</c:v>
                </c:pt>
                <c:pt idx="13885">
                  <c:v>3.7992588017294602</c:v>
                </c:pt>
                <c:pt idx="13886">
                  <c:v>0.80701754385964897</c:v>
                </c:pt>
                <c:pt idx="13887">
                  <c:v>15.8125</c:v>
                </c:pt>
                <c:pt idx="13888">
                  <c:v>0.1875</c:v>
                </c:pt>
                <c:pt idx="13889">
                  <c:v>0.20655297949798801</c:v>
                </c:pt>
                <c:pt idx="13890">
                  <c:v>2.1578947368421</c:v>
                </c:pt>
                <c:pt idx="13891">
                  <c:v>15.150234741784001</c:v>
                </c:pt>
                <c:pt idx="13892">
                  <c:v>-3.8</c:v>
                </c:pt>
                <c:pt idx="13893">
                  <c:v>16.089005235601999</c:v>
                </c:pt>
                <c:pt idx="13894">
                  <c:v>3.5802469135802402</c:v>
                </c:pt>
                <c:pt idx="13895">
                  <c:v>10.118556701030901</c:v>
                </c:pt>
                <c:pt idx="13896">
                  <c:v>3.6034482758620601</c:v>
                </c:pt>
                <c:pt idx="13897">
                  <c:v>3.1768292682926802</c:v>
                </c:pt>
                <c:pt idx="13898">
                  <c:v>0</c:v>
                </c:pt>
                <c:pt idx="13899">
                  <c:v>-8.4374307862679903</c:v>
                </c:pt>
                <c:pt idx="13900">
                  <c:v>5.1223241590213998E-2</c:v>
                </c:pt>
                <c:pt idx="13901">
                  <c:v>0</c:v>
                </c:pt>
                <c:pt idx="13902">
                  <c:v>0</c:v>
                </c:pt>
                <c:pt idx="13903">
                  <c:v>0</c:v>
                </c:pt>
                <c:pt idx="13904">
                  <c:v>0</c:v>
                </c:pt>
                <c:pt idx="13905">
                  <c:v>-1.0200245198201801</c:v>
                </c:pt>
                <c:pt idx="13906">
                  <c:v>0</c:v>
                </c:pt>
                <c:pt idx="13907">
                  <c:v>30</c:v>
                </c:pt>
                <c:pt idx="13908">
                  <c:v>1.3235294117647001</c:v>
                </c:pt>
                <c:pt idx="13909">
                  <c:v>-4.4954790206237902</c:v>
                </c:pt>
                <c:pt idx="13910">
                  <c:v>9.8983451536642999</c:v>
                </c:pt>
                <c:pt idx="13911">
                  <c:v>42.186666666666603</c:v>
                </c:pt>
                <c:pt idx="13912">
                  <c:v>45</c:v>
                </c:pt>
                <c:pt idx="13913">
                  <c:v>5.4557438794726902</c:v>
                </c:pt>
                <c:pt idx="13914">
                  <c:v>-1</c:v>
                </c:pt>
                <c:pt idx="13915">
                  <c:v>3.5429462197973498</c:v>
                </c:pt>
                <c:pt idx="13916">
                  <c:v>5.4382632293080002</c:v>
                </c:pt>
                <c:pt idx="13917">
                  <c:v>19.982035928143699</c:v>
                </c:pt>
                <c:pt idx="13918">
                  <c:v>0.51229050279329602</c:v>
                </c:pt>
                <c:pt idx="13919">
                  <c:v>-0.69</c:v>
                </c:pt>
                <c:pt idx="13920">
                  <c:v>53.380952380952301</c:v>
                </c:pt>
                <c:pt idx="13921">
                  <c:v>15.573402417962001</c:v>
                </c:pt>
                <c:pt idx="13922">
                  <c:v>2.4400579500181001</c:v>
                </c:pt>
                <c:pt idx="13923">
                  <c:v>0</c:v>
                </c:pt>
                <c:pt idx="13924">
                  <c:v>11.4835164835164</c:v>
                </c:pt>
                <c:pt idx="13925">
                  <c:v>10.774566473988401</c:v>
                </c:pt>
                <c:pt idx="13926">
                  <c:v>24.002222222222201</c:v>
                </c:pt>
                <c:pt idx="13927">
                  <c:v>10.9230769230769</c:v>
                </c:pt>
                <c:pt idx="13928">
                  <c:v>0</c:v>
                </c:pt>
                <c:pt idx="13929">
                  <c:v>-3.6885245901639299</c:v>
                </c:pt>
                <c:pt idx="13930">
                  <c:v>11.2631578947368</c:v>
                </c:pt>
                <c:pt idx="13931">
                  <c:v>30.4615384615384</c:v>
                </c:pt>
                <c:pt idx="13932">
                  <c:v>1.1352657004830899</c:v>
                </c:pt>
                <c:pt idx="13933">
                  <c:v>16.643316195372702</c:v>
                </c:pt>
                <c:pt idx="13934">
                  <c:v>-14</c:v>
                </c:pt>
                <c:pt idx="13935">
                  <c:v>8.8000000000000007</c:v>
                </c:pt>
                <c:pt idx="13936">
                  <c:v>13.6822995461422</c:v>
                </c:pt>
                <c:pt idx="13937">
                  <c:v>6.0224458204334299</c:v>
                </c:pt>
                <c:pt idx="13938">
                  <c:v>54.285714285714199</c:v>
                </c:pt>
                <c:pt idx="13939">
                  <c:v>12.272727272727201</c:v>
                </c:pt>
                <c:pt idx="13940">
                  <c:v>48.8333333333333</c:v>
                </c:pt>
                <c:pt idx="13941">
                  <c:v>9.0178674351585002</c:v>
                </c:pt>
                <c:pt idx="13942">
                  <c:v>9.4694835680751108</c:v>
                </c:pt>
                <c:pt idx="13943">
                  <c:v>12.675675675675601</c:v>
                </c:pt>
                <c:pt idx="13944">
                  <c:v>-2.61157024793388</c:v>
                </c:pt>
                <c:pt idx="13945">
                  <c:v>13.216666666666599</c:v>
                </c:pt>
                <c:pt idx="13946">
                  <c:v>2.5</c:v>
                </c:pt>
                <c:pt idx="13947">
                  <c:v>0</c:v>
                </c:pt>
                <c:pt idx="13948">
                  <c:v>4</c:v>
                </c:pt>
                <c:pt idx="13949">
                  <c:v>9.4076086956521703</c:v>
                </c:pt>
                <c:pt idx="13950">
                  <c:v>6.6933333333333298</c:v>
                </c:pt>
                <c:pt idx="13951">
                  <c:v>21.841463414634099</c:v>
                </c:pt>
                <c:pt idx="13952">
                  <c:v>8.1481481481481399</c:v>
                </c:pt>
                <c:pt idx="13953">
                  <c:v>6.3952702702702702</c:v>
                </c:pt>
                <c:pt idx="13954">
                  <c:v>17.126126126126099</c:v>
                </c:pt>
                <c:pt idx="13955">
                  <c:v>9.2649842271293306</c:v>
                </c:pt>
                <c:pt idx="13956">
                  <c:v>20.285714285714199</c:v>
                </c:pt>
                <c:pt idx="13957">
                  <c:v>4.3715846994535497</c:v>
                </c:pt>
                <c:pt idx="13958">
                  <c:v>14.410752688172</c:v>
                </c:pt>
                <c:pt idx="13959">
                  <c:v>26.434782608695599</c:v>
                </c:pt>
                <c:pt idx="13960">
                  <c:v>7.4186602870813401</c:v>
                </c:pt>
                <c:pt idx="13961">
                  <c:v>1.28571428571428</c:v>
                </c:pt>
                <c:pt idx="13962">
                  <c:v>7</c:v>
                </c:pt>
                <c:pt idx="13963">
                  <c:v>7.8529411764705799</c:v>
                </c:pt>
                <c:pt idx="13964">
                  <c:v>5.5063291139240498</c:v>
                </c:pt>
                <c:pt idx="13965">
                  <c:v>9.0539519827353594</c:v>
                </c:pt>
                <c:pt idx="13966">
                  <c:v>10.196241416696701</c:v>
                </c:pt>
                <c:pt idx="13967">
                  <c:v>10.988538205979999</c:v>
                </c:pt>
                <c:pt idx="13968">
                  <c:v>9.36051305542831</c:v>
                </c:pt>
                <c:pt idx="13969">
                  <c:v>2.5715249662618</c:v>
                </c:pt>
                <c:pt idx="13970">
                  <c:v>7.23529411764705</c:v>
                </c:pt>
                <c:pt idx="13971">
                  <c:v>15.2608695652173</c:v>
                </c:pt>
                <c:pt idx="13972">
                  <c:v>10.4599109131403</c:v>
                </c:pt>
                <c:pt idx="13973">
                  <c:v>7.1994884910485899</c:v>
                </c:pt>
                <c:pt idx="13974">
                  <c:v>10.6307189542483</c:v>
                </c:pt>
                <c:pt idx="13975">
                  <c:v>12.3972602739726</c:v>
                </c:pt>
                <c:pt idx="13976">
                  <c:v>16.125</c:v>
                </c:pt>
                <c:pt idx="13977">
                  <c:v>11.6977401129943</c:v>
                </c:pt>
                <c:pt idx="13978">
                  <c:v>1</c:v>
                </c:pt>
                <c:pt idx="13979">
                  <c:v>8.0807560137457006</c:v>
                </c:pt>
                <c:pt idx="13980">
                  <c:v>12.912702561421799</c:v>
                </c:pt>
                <c:pt idx="13981">
                  <c:v>7.83622183708838</c:v>
                </c:pt>
                <c:pt idx="13982">
                  <c:v>11.7609881296118</c:v>
                </c:pt>
                <c:pt idx="13983">
                  <c:v>6.4677206851119804</c:v>
                </c:pt>
                <c:pt idx="13984">
                  <c:v>0.9</c:v>
                </c:pt>
                <c:pt idx="13985">
                  <c:v>7.59059169423006</c:v>
                </c:pt>
                <c:pt idx="13986">
                  <c:v>9.4782040104620702</c:v>
                </c:pt>
                <c:pt idx="13987">
                  <c:v>-9.8695652173912993</c:v>
                </c:pt>
                <c:pt idx="13988">
                  <c:v>11.285714285714199</c:v>
                </c:pt>
                <c:pt idx="13989">
                  <c:v>10.2698412698412</c:v>
                </c:pt>
                <c:pt idx="13990">
                  <c:v>11.5833498513379</c:v>
                </c:pt>
                <c:pt idx="13991">
                  <c:v>13.644036697247699</c:v>
                </c:pt>
                <c:pt idx="13992">
                  <c:v>6.9848556554661601</c:v>
                </c:pt>
                <c:pt idx="13993">
                  <c:v>9.4170313025917203</c:v>
                </c:pt>
                <c:pt idx="13994">
                  <c:v>16.5</c:v>
                </c:pt>
                <c:pt idx="13995">
                  <c:v>7.1948051948051903</c:v>
                </c:pt>
                <c:pt idx="13996">
                  <c:v>3.9285714285714199</c:v>
                </c:pt>
                <c:pt idx="13997">
                  <c:v>15.8157894736842</c:v>
                </c:pt>
                <c:pt idx="13998">
                  <c:v>5.7368421052631504</c:v>
                </c:pt>
                <c:pt idx="13999">
                  <c:v>4.3785617367706902</c:v>
                </c:pt>
                <c:pt idx="14000">
                  <c:v>48.136363636363598</c:v>
                </c:pt>
                <c:pt idx="14001">
                  <c:v>11.826923076923</c:v>
                </c:pt>
                <c:pt idx="14002">
                  <c:v>7.2438162544169602</c:v>
                </c:pt>
                <c:pt idx="14003">
                  <c:v>8.3982035928143706</c:v>
                </c:pt>
                <c:pt idx="14004">
                  <c:v>15.6290322580645</c:v>
                </c:pt>
                <c:pt idx="14005">
                  <c:v>20.818181818181799</c:v>
                </c:pt>
                <c:pt idx="14006">
                  <c:v>10.039270687237</c:v>
                </c:pt>
                <c:pt idx="14007">
                  <c:v>-0.76388888888888795</c:v>
                </c:pt>
                <c:pt idx="14008">
                  <c:v>4.125</c:v>
                </c:pt>
                <c:pt idx="14009">
                  <c:v>-2</c:v>
                </c:pt>
                <c:pt idx="14010">
                  <c:v>9.6527331189710601</c:v>
                </c:pt>
                <c:pt idx="14011">
                  <c:v>7.21186440677966</c:v>
                </c:pt>
                <c:pt idx="14012">
                  <c:v>11.294591484464901</c:v>
                </c:pt>
                <c:pt idx="14013">
                  <c:v>9.8990455212922104</c:v>
                </c:pt>
                <c:pt idx="14014">
                  <c:v>10.8835453100158</c:v>
                </c:pt>
                <c:pt idx="14015">
                  <c:v>14.2380952380952</c:v>
                </c:pt>
                <c:pt idx="14016">
                  <c:v>9.0963081861958202</c:v>
                </c:pt>
                <c:pt idx="14017">
                  <c:v>11.775290215588701</c:v>
                </c:pt>
                <c:pt idx="14018">
                  <c:v>19.137844611528799</c:v>
                </c:pt>
                <c:pt idx="14019">
                  <c:v>12.045437334342999</c:v>
                </c:pt>
                <c:pt idx="14020">
                  <c:v>7.4818181818181797</c:v>
                </c:pt>
                <c:pt idx="14021">
                  <c:v>-2</c:v>
                </c:pt>
                <c:pt idx="14022">
                  <c:v>5.6675448707393299</c:v>
                </c:pt>
                <c:pt idx="14023">
                  <c:v>8.1485774499473091</c:v>
                </c:pt>
                <c:pt idx="14024">
                  <c:v>6.4938271604938196</c:v>
                </c:pt>
                <c:pt idx="14025">
                  <c:v>8.8012402088772799</c:v>
                </c:pt>
                <c:pt idx="14026">
                  <c:v>7.9592406476828499</c:v>
                </c:pt>
                <c:pt idx="14027">
                  <c:v>11.106106870229</c:v>
                </c:pt>
                <c:pt idx="14028">
                  <c:v>8.9729397293972895</c:v>
                </c:pt>
                <c:pt idx="14029">
                  <c:v>11.537987679671399</c:v>
                </c:pt>
                <c:pt idx="14030">
                  <c:v>14.329479768786101</c:v>
                </c:pt>
                <c:pt idx="14031">
                  <c:v>25.3333333333333</c:v>
                </c:pt>
                <c:pt idx="14032">
                  <c:v>9.9384236453201904</c:v>
                </c:pt>
                <c:pt idx="14033">
                  <c:v>18</c:v>
                </c:pt>
                <c:pt idx="14034">
                  <c:v>7.3337587747287802</c:v>
                </c:pt>
                <c:pt idx="14035">
                  <c:v>-0.34432234432234399</c:v>
                </c:pt>
                <c:pt idx="14036">
                  <c:v>6.4046487057580501</c:v>
                </c:pt>
                <c:pt idx="14037">
                  <c:v>-3.5</c:v>
                </c:pt>
                <c:pt idx="14038">
                  <c:v>8.8705501618122895</c:v>
                </c:pt>
                <c:pt idx="14039">
                  <c:v>-1.6666666666666601</c:v>
                </c:pt>
                <c:pt idx="14040">
                  <c:v>0.5625</c:v>
                </c:pt>
                <c:pt idx="14041">
                  <c:v>11.3436893203883</c:v>
                </c:pt>
                <c:pt idx="14042">
                  <c:v>46</c:v>
                </c:pt>
                <c:pt idx="14043">
                  <c:v>11.5418444371512</c:v>
                </c:pt>
                <c:pt idx="14044">
                  <c:v>6.8723404255319096</c:v>
                </c:pt>
                <c:pt idx="14045">
                  <c:v>7.7808764940239001</c:v>
                </c:pt>
                <c:pt idx="14046">
                  <c:v>7.6842105263157796</c:v>
                </c:pt>
                <c:pt idx="14047">
                  <c:v>6.6683937823834096</c:v>
                </c:pt>
                <c:pt idx="14048">
                  <c:v>2.8126447628034601</c:v>
                </c:pt>
                <c:pt idx="14049">
                  <c:v>11.0035545023696</c:v>
                </c:pt>
                <c:pt idx="14050">
                  <c:v>12.0545454545454</c:v>
                </c:pt>
                <c:pt idx="14051">
                  <c:v>11.405051622418799</c:v>
                </c:pt>
                <c:pt idx="14052">
                  <c:v>8.6578947368421009</c:v>
                </c:pt>
                <c:pt idx="14053">
                  <c:v>9.3073089700996601</c:v>
                </c:pt>
                <c:pt idx="14054">
                  <c:v>210</c:v>
                </c:pt>
                <c:pt idx="14055">
                  <c:v>3.5208070617906602</c:v>
                </c:pt>
                <c:pt idx="14056">
                  <c:v>0</c:v>
                </c:pt>
                <c:pt idx="14057">
                  <c:v>8.5583424209378407</c:v>
                </c:pt>
                <c:pt idx="14058">
                  <c:v>-0.48632218844984798</c:v>
                </c:pt>
                <c:pt idx="14059">
                  <c:v>15.869565217391299</c:v>
                </c:pt>
                <c:pt idx="14060">
                  <c:v>77</c:v>
                </c:pt>
                <c:pt idx="14061">
                  <c:v>-1.0009286775631501</c:v>
                </c:pt>
                <c:pt idx="14062">
                  <c:v>9.9599314334690305</c:v>
                </c:pt>
                <c:pt idx="14063">
                  <c:v>-4.0206422018348604</c:v>
                </c:pt>
                <c:pt idx="14064">
                  <c:v>121</c:v>
                </c:pt>
                <c:pt idx="14065">
                  <c:v>0</c:v>
                </c:pt>
                <c:pt idx="14066">
                  <c:v>1.9174914053547201</c:v>
                </c:pt>
                <c:pt idx="14067">
                  <c:v>1.4666666666666599</c:v>
                </c:pt>
                <c:pt idx="14068">
                  <c:v>4</c:v>
                </c:pt>
                <c:pt idx="14069">
                  <c:v>4.9409282700421899</c:v>
                </c:pt>
                <c:pt idx="14070">
                  <c:v>-3.4223745677364499</c:v>
                </c:pt>
                <c:pt idx="14071">
                  <c:v>11.793956043955999</c:v>
                </c:pt>
                <c:pt idx="14072">
                  <c:v>11.751464435146399</c:v>
                </c:pt>
                <c:pt idx="14073">
                  <c:v>2.7692307692307598</c:v>
                </c:pt>
                <c:pt idx="14074">
                  <c:v>8.6893542757417102</c:v>
                </c:pt>
                <c:pt idx="14075">
                  <c:v>-1.7786259541984699</c:v>
                </c:pt>
                <c:pt idx="14076">
                  <c:v>2.3070652173913002</c:v>
                </c:pt>
                <c:pt idx="14077">
                  <c:v>-0.64269141531322505</c:v>
                </c:pt>
                <c:pt idx="14078">
                  <c:v>24.698113207547099</c:v>
                </c:pt>
                <c:pt idx="14079">
                  <c:v>13.9545454545454</c:v>
                </c:pt>
                <c:pt idx="14080">
                  <c:v>-13.5</c:v>
                </c:pt>
                <c:pt idx="14081">
                  <c:v>7.4143033292231797</c:v>
                </c:pt>
                <c:pt idx="14082">
                  <c:v>5.2236842105263097</c:v>
                </c:pt>
                <c:pt idx="14083">
                  <c:v>16.561357702349799</c:v>
                </c:pt>
                <c:pt idx="14084">
                  <c:v>7.1436217662801003</c:v>
                </c:pt>
                <c:pt idx="14085">
                  <c:v>20.8</c:v>
                </c:pt>
                <c:pt idx="14086">
                  <c:v>5.3617904937701804</c:v>
                </c:pt>
                <c:pt idx="14087">
                  <c:v>7.0713286713286703</c:v>
                </c:pt>
                <c:pt idx="14088">
                  <c:v>44</c:v>
                </c:pt>
                <c:pt idx="14089">
                  <c:v>12.2732811140121</c:v>
                </c:pt>
                <c:pt idx="14090">
                  <c:v>-7</c:v>
                </c:pt>
                <c:pt idx="14091">
                  <c:v>-3.10991957104557</c:v>
                </c:pt>
                <c:pt idx="14092">
                  <c:v>0.81412639405204401</c:v>
                </c:pt>
                <c:pt idx="14093">
                  <c:v>3.42081949058693</c:v>
                </c:pt>
                <c:pt idx="14094">
                  <c:v>-0.42251863475872797</c:v>
                </c:pt>
                <c:pt idx="14095">
                  <c:v>0.19166342033502101</c:v>
                </c:pt>
                <c:pt idx="14096">
                  <c:v>-7.9166666666666599</c:v>
                </c:pt>
                <c:pt idx="14097">
                  <c:v>3.94835526315789</c:v>
                </c:pt>
                <c:pt idx="14098">
                  <c:v>-0.44188481675392599</c:v>
                </c:pt>
                <c:pt idx="14099">
                  <c:v>8.1962025316455698</c:v>
                </c:pt>
                <c:pt idx="14100">
                  <c:v>-4.7425885755603696</c:v>
                </c:pt>
                <c:pt idx="14101">
                  <c:v>5.5547723935389097</c:v>
                </c:pt>
                <c:pt idx="14102">
                  <c:v>-12.4772727272727</c:v>
                </c:pt>
                <c:pt idx="14103">
                  <c:v>23.2903225806451</c:v>
                </c:pt>
                <c:pt idx="14104">
                  <c:v>10.6012238653748</c:v>
                </c:pt>
                <c:pt idx="14105">
                  <c:v>98.5</c:v>
                </c:pt>
                <c:pt idx="14106">
                  <c:v>40.3333333333333</c:v>
                </c:pt>
                <c:pt idx="14107">
                  <c:v>-10.6533333333333</c:v>
                </c:pt>
                <c:pt idx="14108">
                  <c:v>35.314685314685299</c:v>
                </c:pt>
                <c:pt idx="14109">
                  <c:v>20.754807692307601</c:v>
                </c:pt>
                <c:pt idx="14110">
                  <c:v>-0.608206485771012</c:v>
                </c:pt>
                <c:pt idx="14111">
                  <c:v>21.841379310344799</c:v>
                </c:pt>
                <c:pt idx="14112">
                  <c:v>12.5833333333333</c:v>
                </c:pt>
                <c:pt idx="14113">
                  <c:v>1.6923076923076901</c:v>
                </c:pt>
                <c:pt idx="14114">
                  <c:v>18.538461538461501</c:v>
                </c:pt>
                <c:pt idx="14115">
                  <c:v>14.3202247191011</c:v>
                </c:pt>
                <c:pt idx="14116">
                  <c:v>3.48484848484848</c:v>
                </c:pt>
                <c:pt idx="14117">
                  <c:v>11.066666666666601</c:v>
                </c:pt>
                <c:pt idx="14118">
                  <c:v>0</c:v>
                </c:pt>
                <c:pt idx="14119">
                  <c:v>21.3333333333333</c:v>
                </c:pt>
                <c:pt idx="14120">
                  <c:v>-6.0625</c:v>
                </c:pt>
                <c:pt idx="14121">
                  <c:v>16.3224222585924</c:v>
                </c:pt>
                <c:pt idx="14122">
                  <c:v>30.6666666666666</c:v>
                </c:pt>
                <c:pt idx="14123">
                  <c:v>32.041420118343197</c:v>
                </c:pt>
                <c:pt idx="14124">
                  <c:v>34.3888888888888</c:v>
                </c:pt>
                <c:pt idx="14125">
                  <c:v>12.615384615384601</c:v>
                </c:pt>
                <c:pt idx="14126">
                  <c:v>24.368794326241101</c:v>
                </c:pt>
                <c:pt idx="14127">
                  <c:v>8.71428571428571</c:v>
                </c:pt>
                <c:pt idx="14128">
                  <c:v>10.75</c:v>
                </c:pt>
                <c:pt idx="14129">
                  <c:v>19.742088607594901</c:v>
                </c:pt>
                <c:pt idx="14130">
                  <c:v>-5</c:v>
                </c:pt>
                <c:pt idx="14131">
                  <c:v>24.9</c:v>
                </c:pt>
                <c:pt idx="14132">
                  <c:v>11.077777777777699</c:v>
                </c:pt>
                <c:pt idx="14133">
                  <c:v>7.4761904761904701</c:v>
                </c:pt>
                <c:pt idx="14134">
                  <c:v>30.714285714285701</c:v>
                </c:pt>
                <c:pt idx="14135">
                  <c:v>15.9298245614035</c:v>
                </c:pt>
                <c:pt idx="14136">
                  <c:v>9.0288646568312991</c:v>
                </c:pt>
                <c:pt idx="14137">
                  <c:v>-0.38848660391021</c:v>
                </c:pt>
                <c:pt idx="14138">
                  <c:v>35.219780219780198</c:v>
                </c:pt>
                <c:pt idx="14139">
                  <c:v>9.8931297709923598</c:v>
                </c:pt>
                <c:pt idx="14140">
                  <c:v>0</c:v>
                </c:pt>
                <c:pt idx="14141">
                  <c:v>3.42562189054726</c:v>
                </c:pt>
                <c:pt idx="14142">
                  <c:v>0</c:v>
                </c:pt>
                <c:pt idx="14143">
                  <c:v>4.1380873866446803</c:v>
                </c:pt>
                <c:pt idx="14144">
                  <c:v>5.6152019002375297</c:v>
                </c:pt>
                <c:pt idx="14145">
                  <c:v>0</c:v>
                </c:pt>
                <c:pt idx="14146">
                  <c:v>2.50232900220642</c:v>
                </c:pt>
                <c:pt idx="14147">
                  <c:v>25.5</c:v>
                </c:pt>
                <c:pt idx="14148">
                  <c:v>-4.0434782608695601</c:v>
                </c:pt>
                <c:pt idx="14149">
                  <c:v>4.0504132231404899</c:v>
                </c:pt>
                <c:pt idx="14150">
                  <c:v>1.98074344911639</c:v>
                </c:pt>
                <c:pt idx="14151">
                  <c:v>7.2910344827586204</c:v>
                </c:pt>
                <c:pt idx="14152">
                  <c:v>38.3333333333333</c:v>
                </c:pt>
                <c:pt idx="14153">
                  <c:v>35</c:v>
                </c:pt>
                <c:pt idx="14154">
                  <c:v>23.269230769230699</c:v>
                </c:pt>
                <c:pt idx="14155">
                  <c:v>9.25</c:v>
                </c:pt>
                <c:pt idx="14156">
                  <c:v>2.58928571428571</c:v>
                </c:pt>
                <c:pt idx="14157">
                  <c:v>3.51838235294117</c:v>
                </c:pt>
                <c:pt idx="14158">
                  <c:v>8.6692913385826706</c:v>
                </c:pt>
                <c:pt idx="14159">
                  <c:v>5.4101401483924096</c:v>
                </c:pt>
                <c:pt idx="14160">
                  <c:v>12.635113003602999</c:v>
                </c:pt>
                <c:pt idx="14161">
                  <c:v>37.307692307692299</c:v>
                </c:pt>
                <c:pt idx="14162">
                  <c:v>2.1142118863049002</c:v>
                </c:pt>
                <c:pt idx="14163">
                  <c:v>15.5833333333333</c:v>
                </c:pt>
                <c:pt idx="14164">
                  <c:v>6.6624685138539004</c:v>
                </c:pt>
                <c:pt idx="14165">
                  <c:v>8.6413043478260807</c:v>
                </c:pt>
                <c:pt idx="14166">
                  <c:v>2.7625538020086</c:v>
                </c:pt>
                <c:pt idx="14167">
                  <c:v>8.5096153846153797</c:v>
                </c:pt>
                <c:pt idx="14168">
                  <c:v>6.57750759878419</c:v>
                </c:pt>
                <c:pt idx="14169">
                  <c:v>5.0530287984111197</c:v>
                </c:pt>
                <c:pt idx="14170">
                  <c:v>-0.28718071138696499</c:v>
                </c:pt>
                <c:pt idx="14171">
                  <c:v>4.8438438438438398</c:v>
                </c:pt>
                <c:pt idx="14172">
                  <c:v>5.8190114068441003</c:v>
                </c:pt>
                <c:pt idx="14173">
                  <c:v>-3</c:v>
                </c:pt>
                <c:pt idx="14174">
                  <c:v>3.6728447065431</c:v>
                </c:pt>
                <c:pt idx="14175">
                  <c:v>4.0278786458943401</c:v>
                </c:pt>
                <c:pt idx="14176">
                  <c:v>8.5647058823529392</c:v>
                </c:pt>
                <c:pt idx="14177">
                  <c:v>10.7072570725707</c:v>
                </c:pt>
                <c:pt idx="14178">
                  <c:v>4.2743967039434896</c:v>
                </c:pt>
                <c:pt idx="14179">
                  <c:v>6.4324324324324298</c:v>
                </c:pt>
                <c:pt idx="14180">
                  <c:v>12.5</c:v>
                </c:pt>
                <c:pt idx="14181">
                  <c:v>5.6834571979080604</c:v>
                </c:pt>
                <c:pt idx="14182">
                  <c:v>4.3480225988700498</c:v>
                </c:pt>
                <c:pt idx="14183">
                  <c:v>6.5101837837837797</c:v>
                </c:pt>
                <c:pt idx="14184">
                  <c:v>2.3277310924369701</c:v>
                </c:pt>
                <c:pt idx="14185">
                  <c:v>-5.55555555555555</c:v>
                </c:pt>
                <c:pt idx="14186">
                  <c:v>10.504555808656001</c:v>
                </c:pt>
                <c:pt idx="14187">
                  <c:v>11</c:v>
                </c:pt>
                <c:pt idx="14188">
                  <c:v>6.0821596244131397</c:v>
                </c:pt>
                <c:pt idx="14189">
                  <c:v>10.375</c:v>
                </c:pt>
                <c:pt idx="14190">
                  <c:v>14.300911854103299</c:v>
                </c:pt>
                <c:pt idx="14191">
                  <c:v>2.2691705790297299</c:v>
                </c:pt>
                <c:pt idx="14192">
                  <c:v>-1.4928898529766199</c:v>
                </c:pt>
                <c:pt idx="14193">
                  <c:v>8.64954221770091</c:v>
                </c:pt>
                <c:pt idx="14194">
                  <c:v>7.4610312462872699</c:v>
                </c:pt>
                <c:pt idx="14195">
                  <c:v>10</c:v>
                </c:pt>
                <c:pt idx="14196">
                  <c:v>125</c:v>
                </c:pt>
                <c:pt idx="14197">
                  <c:v>2.07894736842105</c:v>
                </c:pt>
                <c:pt idx="14198">
                  <c:v>6.7016918967052499</c:v>
                </c:pt>
                <c:pt idx="14199">
                  <c:v>5.5806451612903203</c:v>
                </c:pt>
                <c:pt idx="14200">
                  <c:v>4.3673655423883302</c:v>
                </c:pt>
                <c:pt idx="14201">
                  <c:v>2.0329670329670302</c:v>
                </c:pt>
                <c:pt idx="14202">
                  <c:v>3.1513816579895799</c:v>
                </c:pt>
                <c:pt idx="14203">
                  <c:v>29.7777777777777</c:v>
                </c:pt>
                <c:pt idx="14204">
                  <c:v>6.4942857142857102</c:v>
                </c:pt>
                <c:pt idx="14205">
                  <c:v>5.7238863711727603</c:v>
                </c:pt>
                <c:pt idx="14206">
                  <c:v>3.75186928828579</c:v>
                </c:pt>
                <c:pt idx="14207">
                  <c:v>-1.7675709001233</c:v>
                </c:pt>
                <c:pt idx="14208">
                  <c:v>3.6809592076111</c:v>
                </c:pt>
                <c:pt idx="14209">
                  <c:v>4.5402490692001498</c:v>
                </c:pt>
                <c:pt idx="14210">
                  <c:v>4.0446428571428497</c:v>
                </c:pt>
                <c:pt idx="14211">
                  <c:v>3.8416919261504501</c:v>
                </c:pt>
                <c:pt idx="14212">
                  <c:v>1.4928111056023701</c:v>
                </c:pt>
                <c:pt idx="14213">
                  <c:v>4.9647701963960298</c:v>
                </c:pt>
                <c:pt idx="14214">
                  <c:v>5.2691903259726596</c:v>
                </c:pt>
                <c:pt idx="14215">
                  <c:v>3.72625668449197</c:v>
                </c:pt>
                <c:pt idx="14216">
                  <c:v>3.8803859964093301</c:v>
                </c:pt>
                <c:pt idx="14217">
                  <c:v>3.7775193117977501</c:v>
                </c:pt>
                <c:pt idx="14218">
                  <c:v>3.08665215600917</c:v>
                </c:pt>
                <c:pt idx="14219">
                  <c:v>3.7664866949479299</c:v>
                </c:pt>
                <c:pt idx="14220">
                  <c:v>17.178597252349899</c:v>
                </c:pt>
                <c:pt idx="14221">
                  <c:v>4.63876651982378</c:v>
                </c:pt>
                <c:pt idx="14222">
                  <c:v>3.8544534801818502</c:v>
                </c:pt>
                <c:pt idx="14223">
                  <c:v>6.3333714416371301</c:v>
                </c:pt>
                <c:pt idx="14224">
                  <c:v>4.1091725465041602</c:v>
                </c:pt>
                <c:pt idx="14225">
                  <c:v>-0.78067726665857495</c:v>
                </c:pt>
                <c:pt idx="14226">
                  <c:v>0</c:v>
                </c:pt>
                <c:pt idx="14227">
                  <c:v>10.838235294117601</c:v>
                </c:pt>
                <c:pt idx="14228">
                  <c:v>9</c:v>
                </c:pt>
                <c:pt idx="14229">
                  <c:v>2.5105407882676398</c:v>
                </c:pt>
                <c:pt idx="14230">
                  <c:v>5.03050847457627</c:v>
                </c:pt>
                <c:pt idx="14231">
                  <c:v>3.4101318528799398</c:v>
                </c:pt>
                <c:pt idx="14232">
                  <c:v>4.8534338358458902</c:v>
                </c:pt>
                <c:pt idx="14233">
                  <c:v>23.769230769230699</c:v>
                </c:pt>
                <c:pt idx="14234">
                  <c:v>4.4962264150943296</c:v>
                </c:pt>
                <c:pt idx="14235">
                  <c:v>-5.7047451669595697</c:v>
                </c:pt>
                <c:pt idx="14236">
                  <c:v>4.5053003533568896</c:v>
                </c:pt>
                <c:pt idx="14237">
                  <c:v>8.1330935251798504</c:v>
                </c:pt>
                <c:pt idx="14238">
                  <c:v>10.625</c:v>
                </c:pt>
                <c:pt idx="14239">
                  <c:v>32.083018867924501</c:v>
                </c:pt>
                <c:pt idx="14240">
                  <c:v>-6.1721311475409797</c:v>
                </c:pt>
                <c:pt idx="14241">
                  <c:v>5.21793534932221</c:v>
                </c:pt>
                <c:pt idx="14242">
                  <c:v>47</c:v>
                </c:pt>
                <c:pt idx="14243">
                  <c:v>0</c:v>
                </c:pt>
                <c:pt idx="14244">
                  <c:v>-1.71428571428571</c:v>
                </c:pt>
                <c:pt idx="14245">
                  <c:v>44</c:v>
                </c:pt>
                <c:pt idx="14246">
                  <c:v>5.4015544041450703</c:v>
                </c:pt>
                <c:pt idx="14247">
                  <c:v>9.0354313380281699</c:v>
                </c:pt>
                <c:pt idx="14248">
                  <c:v>0</c:v>
                </c:pt>
                <c:pt idx="14249">
                  <c:v>15.842062193126001</c:v>
                </c:pt>
                <c:pt idx="14250">
                  <c:v>5.8617363344051396</c:v>
                </c:pt>
                <c:pt idx="14251">
                  <c:v>12.8767123287671</c:v>
                </c:pt>
                <c:pt idx="14252">
                  <c:v>14.7547547547547</c:v>
                </c:pt>
                <c:pt idx="14253">
                  <c:v>25.2222222222222</c:v>
                </c:pt>
                <c:pt idx="14254">
                  <c:v>-9.1904761904761898</c:v>
                </c:pt>
                <c:pt idx="14255">
                  <c:v>16.975206611570201</c:v>
                </c:pt>
                <c:pt idx="14256">
                  <c:v>9.0689655172413701</c:v>
                </c:pt>
                <c:pt idx="14257">
                  <c:v>10.006535947712401</c:v>
                </c:pt>
                <c:pt idx="14258">
                  <c:v>25.851851851851801</c:v>
                </c:pt>
                <c:pt idx="14259">
                  <c:v>8.625</c:v>
                </c:pt>
                <c:pt idx="14260">
                  <c:v>-2.1612903225806401</c:v>
                </c:pt>
                <c:pt idx="14261">
                  <c:v>12.512</c:v>
                </c:pt>
                <c:pt idx="14262">
                  <c:v>-1.1428571428571399</c:v>
                </c:pt>
                <c:pt idx="14263">
                  <c:v>11.436464088397701</c:v>
                </c:pt>
                <c:pt idx="14264">
                  <c:v>13.517751479289901</c:v>
                </c:pt>
                <c:pt idx="14265">
                  <c:v>23.030303030302999</c:v>
                </c:pt>
                <c:pt idx="14266">
                  <c:v>14.756756756756699</c:v>
                </c:pt>
                <c:pt idx="14267">
                  <c:v>-0.95798319327731096</c:v>
                </c:pt>
                <c:pt idx="14268">
                  <c:v>30.6666666666666</c:v>
                </c:pt>
                <c:pt idx="14269">
                  <c:v>0.24137931034482701</c:v>
                </c:pt>
                <c:pt idx="14270">
                  <c:v>-7.55555555555555</c:v>
                </c:pt>
                <c:pt idx="14271">
                  <c:v>18.871980676328501</c:v>
                </c:pt>
                <c:pt idx="14272">
                  <c:v>-0.30952380952380898</c:v>
                </c:pt>
                <c:pt idx="14273">
                  <c:v>-31</c:v>
                </c:pt>
                <c:pt idx="14274">
                  <c:v>1.48</c:v>
                </c:pt>
                <c:pt idx="14275">
                  <c:v>19.206301050175</c:v>
                </c:pt>
                <c:pt idx="14276">
                  <c:v>13.5625</c:v>
                </c:pt>
                <c:pt idx="14277">
                  <c:v>6.8674418604651102</c:v>
                </c:pt>
                <c:pt idx="14278">
                  <c:v>2.2765957446808498</c:v>
                </c:pt>
                <c:pt idx="14279">
                  <c:v>35.7777777777777</c:v>
                </c:pt>
                <c:pt idx="14280">
                  <c:v>8</c:v>
                </c:pt>
                <c:pt idx="14281">
                  <c:v>10.5</c:v>
                </c:pt>
                <c:pt idx="14282">
                  <c:v>-13.8</c:v>
                </c:pt>
                <c:pt idx="14283">
                  <c:v>-9.2857142857142794</c:v>
                </c:pt>
                <c:pt idx="14284">
                  <c:v>-6.6470588235294104</c:v>
                </c:pt>
                <c:pt idx="14285">
                  <c:v>1</c:v>
                </c:pt>
                <c:pt idx="14286">
                  <c:v>-2</c:v>
                </c:pt>
                <c:pt idx="14287">
                  <c:v>60.5</c:v>
                </c:pt>
                <c:pt idx="14288">
                  <c:v>-3.83411214953271</c:v>
                </c:pt>
                <c:pt idx="14289">
                  <c:v>-0.26730310262529799</c:v>
                </c:pt>
                <c:pt idx="14290">
                  <c:v>-4.4621380846325103</c:v>
                </c:pt>
                <c:pt idx="14291">
                  <c:v>-1.57305355376572</c:v>
                </c:pt>
                <c:pt idx="14292">
                  <c:v>14.0185185185185</c:v>
                </c:pt>
                <c:pt idx="14293">
                  <c:v>4.9412423055400101</c:v>
                </c:pt>
                <c:pt idx="14294">
                  <c:v>-0.74907749077490704</c:v>
                </c:pt>
                <c:pt idx="14295">
                  <c:v>12.988826815642399</c:v>
                </c:pt>
                <c:pt idx="14296">
                  <c:v>-0.90909090909090895</c:v>
                </c:pt>
                <c:pt idx="14297">
                  <c:v>-0.17142857142857101</c:v>
                </c:pt>
                <c:pt idx="14298">
                  <c:v>13.142739950779299</c:v>
                </c:pt>
                <c:pt idx="14299">
                  <c:v>2.2978560490045901</c:v>
                </c:pt>
                <c:pt idx="14300">
                  <c:v>9.8053181386514705</c:v>
                </c:pt>
                <c:pt idx="14301">
                  <c:v>21.936170212765902</c:v>
                </c:pt>
                <c:pt idx="14302">
                  <c:v>79</c:v>
                </c:pt>
                <c:pt idx="14303">
                  <c:v>2.5312546179991098</c:v>
                </c:pt>
                <c:pt idx="14304">
                  <c:v>1.5</c:v>
                </c:pt>
                <c:pt idx="14305">
                  <c:v>0</c:v>
                </c:pt>
                <c:pt idx="14306">
                  <c:v>4.0058244627435204</c:v>
                </c:pt>
                <c:pt idx="14307">
                  <c:v>8.9618602362204705</c:v>
                </c:pt>
                <c:pt idx="14308">
                  <c:v>111</c:v>
                </c:pt>
                <c:pt idx="14309">
                  <c:v>-18.8266666666666</c:v>
                </c:pt>
                <c:pt idx="14310">
                  <c:v>0.64800000000000002</c:v>
                </c:pt>
                <c:pt idx="14311">
                  <c:v>-27</c:v>
                </c:pt>
                <c:pt idx="14312">
                  <c:v>-3.0821550026848001</c:v>
                </c:pt>
                <c:pt idx="14313">
                  <c:v>17.840623127621299</c:v>
                </c:pt>
                <c:pt idx="14314">
                  <c:v>2.0444444444444398</c:v>
                </c:pt>
                <c:pt idx="14315">
                  <c:v>26.981549815498099</c:v>
                </c:pt>
                <c:pt idx="14316">
                  <c:v>29.470588235294102</c:v>
                </c:pt>
                <c:pt idx="14317">
                  <c:v>0</c:v>
                </c:pt>
                <c:pt idx="14318">
                  <c:v>18</c:v>
                </c:pt>
                <c:pt idx="14319">
                  <c:v>22</c:v>
                </c:pt>
                <c:pt idx="14320">
                  <c:v>-5.5765963678968902</c:v>
                </c:pt>
                <c:pt idx="14321">
                  <c:v>3.0481149485894998</c:v>
                </c:pt>
                <c:pt idx="14322">
                  <c:v>0</c:v>
                </c:pt>
                <c:pt idx="14323">
                  <c:v>5.1244493392070396</c:v>
                </c:pt>
                <c:pt idx="14324">
                  <c:v>1.4748603351955301</c:v>
                </c:pt>
                <c:pt idx="14325">
                  <c:v>90</c:v>
                </c:pt>
                <c:pt idx="14326">
                  <c:v>4.2226197028068198</c:v>
                </c:pt>
                <c:pt idx="14327">
                  <c:v>3.75</c:v>
                </c:pt>
                <c:pt idx="14328">
                  <c:v>6.7119775541795601</c:v>
                </c:pt>
                <c:pt idx="14329">
                  <c:v>21.7</c:v>
                </c:pt>
                <c:pt idx="14330">
                  <c:v>6.8262411347517702</c:v>
                </c:pt>
                <c:pt idx="14331">
                  <c:v>-13</c:v>
                </c:pt>
                <c:pt idx="14332">
                  <c:v>6.5025906735751198</c:v>
                </c:pt>
                <c:pt idx="14333">
                  <c:v>5.5319148936170199</c:v>
                </c:pt>
                <c:pt idx="14334">
                  <c:v>50</c:v>
                </c:pt>
                <c:pt idx="14335">
                  <c:v>228</c:v>
                </c:pt>
                <c:pt idx="14336">
                  <c:v>20.491379310344801</c:v>
                </c:pt>
                <c:pt idx="14337">
                  <c:v>7.1982507288629698</c:v>
                </c:pt>
                <c:pt idx="14338">
                  <c:v>5.44172779136104</c:v>
                </c:pt>
                <c:pt idx="14339">
                  <c:v>-6.0677966101694896</c:v>
                </c:pt>
                <c:pt idx="14340">
                  <c:v>17</c:v>
                </c:pt>
                <c:pt idx="14341">
                  <c:v>-2.2487046632124299</c:v>
                </c:pt>
                <c:pt idx="14342">
                  <c:v>5.3065539112050697</c:v>
                </c:pt>
                <c:pt idx="14343">
                  <c:v>71</c:v>
                </c:pt>
                <c:pt idx="14344">
                  <c:v>9.8633421241908401</c:v>
                </c:pt>
                <c:pt idx="14345">
                  <c:v>-5.0935960591132998</c:v>
                </c:pt>
                <c:pt idx="14346">
                  <c:v>8.0571428571428498</c:v>
                </c:pt>
                <c:pt idx="14347">
                  <c:v>-13.743455497382101</c:v>
                </c:pt>
                <c:pt idx="14348">
                  <c:v>7.4298245614034997</c:v>
                </c:pt>
                <c:pt idx="14349">
                  <c:v>6.6399678972712604</c:v>
                </c:pt>
                <c:pt idx="14350">
                  <c:v>-2.8464958712682602</c:v>
                </c:pt>
                <c:pt idx="14351">
                  <c:v>45</c:v>
                </c:pt>
                <c:pt idx="14352">
                  <c:v>15</c:v>
                </c:pt>
                <c:pt idx="14353">
                  <c:v>8.7619047619047592</c:v>
                </c:pt>
                <c:pt idx="14354">
                  <c:v>6</c:v>
                </c:pt>
                <c:pt idx="14355">
                  <c:v>7</c:v>
                </c:pt>
                <c:pt idx="14356">
                  <c:v>47.2</c:v>
                </c:pt>
                <c:pt idx="14357">
                  <c:v>30.285714285714199</c:v>
                </c:pt>
                <c:pt idx="14358">
                  <c:v>29.5</c:v>
                </c:pt>
                <c:pt idx="14359">
                  <c:v>93</c:v>
                </c:pt>
                <c:pt idx="14360">
                  <c:v>8.6046770601336302</c:v>
                </c:pt>
                <c:pt idx="14361">
                  <c:v>13.6224489795918</c:v>
                </c:pt>
                <c:pt idx="14362">
                  <c:v>10.206676136363599</c:v>
                </c:pt>
                <c:pt idx="14363">
                  <c:v>5.62707599396074</c:v>
                </c:pt>
                <c:pt idx="14364">
                  <c:v>-6.8965517241379296E-2</c:v>
                </c:pt>
                <c:pt idx="14365">
                  <c:v>11.077989601386401</c:v>
                </c:pt>
                <c:pt idx="14366">
                  <c:v>38.8819444444444</c:v>
                </c:pt>
                <c:pt idx="14367">
                  <c:v>16.3650519031141</c:v>
                </c:pt>
                <c:pt idx="14368">
                  <c:v>10.4157303370786</c:v>
                </c:pt>
                <c:pt idx="14369">
                  <c:v>-2.7355371900826402</c:v>
                </c:pt>
                <c:pt idx="14370">
                  <c:v>-1.7407686510926901</c:v>
                </c:pt>
                <c:pt idx="14371">
                  <c:v>-8</c:v>
                </c:pt>
                <c:pt idx="14372">
                  <c:v>8.0588235294117592</c:v>
                </c:pt>
                <c:pt idx="14373">
                  <c:v>0</c:v>
                </c:pt>
                <c:pt idx="14374">
                  <c:v>1.5694117647058801</c:v>
                </c:pt>
                <c:pt idx="14375">
                  <c:v>5.7638248847926201</c:v>
                </c:pt>
                <c:pt idx="14376">
                  <c:v>-2.5841584158415798</c:v>
                </c:pt>
                <c:pt idx="14377">
                  <c:v>-5.1015625</c:v>
                </c:pt>
                <c:pt idx="14378">
                  <c:v>4.98952879581151</c:v>
                </c:pt>
                <c:pt idx="14379">
                  <c:v>-9</c:v>
                </c:pt>
                <c:pt idx="14380">
                  <c:v>8.0258467023172901</c:v>
                </c:pt>
                <c:pt idx="14381">
                  <c:v>1.9483568075117299</c:v>
                </c:pt>
                <c:pt idx="14382">
                  <c:v>0</c:v>
                </c:pt>
                <c:pt idx="14383">
                  <c:v>1.3333333333333299</c:v>
                </c:pt>
                <c:pt idx="14384">
                  <c:v>-2.9714285714285702</c:v>
                </c:pt>
                <c:pt idx="14385">
                  <c:v>-2.9207920792079198</c:v>
                </c:pt>
                <c:pt idx="14386">
                  <c:v>-1.2663642255346701</c:v>
                </c:pt>
                <c:pt idx="14387">
                  <c:v>3.5688405797101401</c:v>
                </c:pt>
                <c:pt idx="14388">
                  <c:v>-2.21186440677966</c:v>
                </c:pt>
                <c:pt idx="14389">
                  <c:v>-4.4232258064516099</c:v>
                </c:pt>
                <c:pt idx="14390">
                  <c:v>6.1428571428571397</c:v>
                </c:pt>
                <c:pt idx="14391">
                  <c:v>8.07953488372093</c:v>
                </c:pt>
                <c:pt idx="14392">
                  <c:v>35.200000000000003</c:v>
                </c:pt>
                <c:pt idx="14393">
                  <c:v>-2.5714285714285698</c:v>
                </c:pt>
                <c:pt idx="14394">
                  <c:v>11</c:v>
                </c:pt>
                <c:pt idx="14395">
                  <c:v>2.7777777777777701</c:v>
                </c:pt>
                <c:pt idx="14396">
                  <c:v>-2.5263742365352502</c:v>
                </c:pt>
                <c:pt idx="14397">
                  <c:v>1.9428007889546299</c:v>
                </c:pt>
                <c:pt idx="14398">
                  <c:v>0.63981042654028397</c:v>
                </c:pt>
                <c:pt idx="14399">
                  <c:v>-2.2857142857142798</c:v>
                </c:pt>
                <c:pt idx="14400">
                  <c:v>0</c:v>
                </c:pt>
                <c:pt idx="14401">
                  <c:v>5.8631840796019903</c:v>
                </c:pt>
                <c:pt idx="14402">
                  <c:v>3.5714285714285698</c:v>
                </c:pt>
                <c:pt idx="14403">
                  <c:v>8.3333333333333304</c:v>
                </c:pt>
                <c:pt idx="14404">
                  <c:v>1.3373602596465901</c:v>
                </c:pt>
                <c:pt idx="14405">
                  <c:v>0</c:v>
                </c:pt>
                <c:pt idx="14406">
                  <c:v>8.6319073083778903</c:v>
                </c:pt>
                <c:pt idx="14407">
                  <c:v>37</c:v>
                </c:pt>
                <c:pt idx="14408">
                  <c:v>-1.3013402507565901</c:v>
                </c:pt>
                <c:pt idx="14409">
                  <c:v>-2.9773123909249501</c:v>
                </c:pt>
                <c:pt idx="14410">
                  <c:v>0</c:v>
                </c:pt>
                <c:pt idx="14411">
                  <c:v>8.4673539518900292</c:v>
                </c:pt>
                <c:pt idx="14412">
                  <c:v>17.953960805961898</c:v>
                </c:pt>
                <c:pt idx="14413">
                  <c:v>-4.7967694566813499</c:v>
                </c:pt>
                <c:pt idx="14414">
                  <c:v>14.638732088580101</c:v>
                </c:pt>
                <c:pt idx="14415">
                  <c:v>17</c:v>
                </c:pt>
                <c:pt idx="14416">
                  <c:v>12.409523809523799</c:v>
                </c:pt>
                <c:pt idx="14417">
                  <c:v>21</c:v>
                </c:pt>
                <c:pt idx="14418">
                  <c:v>13</c:v>
                </c:pt>
                <c:pt idx="14419">
                  <c:v>26.007633587786199</c:v>
                </c:pt>
                <c:pt idx="14420">
                  <c:v>1.9911894273127699</c:v>
                </c:pt>
                <c:pt idx="14421">
                  <c:v>25.943181818181799</c:v>
                </c:pt>
                <c:pt idx="14422">
                  <c:v>1</c:v>
                </c:pt>
                <c:pt idx="14423">
                  <c:v>28.8825</c:v>
                </c:pt>
                <c:pt idx="14424">
                  <c:v>2.4146981627296502</c:v>
                </c:pt>
                <c:pt idx="14425">
                  <c:v>0</c:v>
                </c:pt>
                <c:pt idx="14426">
                  <c:v>9.6221590909090899</c:v>
                </c:pt>
                <c:pt idx="14427">
                  <c:v>2.3007334963325099</c:v>
                </c:pt>
                <c:pt idx="14428">
                  <c:v>1.6629629629629601</c:v>
                </c:pt>
                <c:pt idx="14429">
                  <c:v>38.994152046783597</c:v>
                </c:pt>
                <c:pt idx="14430">
                  <c:v>5.7326416600159602</c:v>
                </c:pt>
                <c:pt idx="14431">
                  <c:v>5.8454600120264502</c:v>
                </c:pt>
                <c:pt idx="14432">
                  <c:v>13.421052631578901</c:v>
                </c:pt>
                <c:pt idx="14433">
                  <c:v>2.8007518796992401</c:v>
                </c:pt>
                <c:pt idx="14434">
                  <c:v>0</c:v>
                </c:pt>
                <c:pt idx="14435">
                  <c:v>3.4445879617669801</c:v>
                </c:pt>
                <c:pt idx="14436">
                  <c:v>1.6107660455486501</c:v>
                </c:pt>
                <c:pt idx="14437">
                  <c:v>4.2718506046226796</c:v>
                </c:pt>
                <c:pt idx="14438">
                  <c:v>5.29607843137254</c:v>
                </c:pt>
                <c:pt idx="14439">
                  <c:v>5.5604193489056399</c:v>
                </c:pt>
                <c:pt idx="14440">
                  <c:v>25.045454545454501</c:v>
                </c:pt>
                <c:pt idx="14441">
                  <c:v>3.6184062850729499</c:v>
                </c:pt>
                <c:pt idx="14442">
                  <c:v>4.0265486725663697</c:v>
                </c:pt>
                <c:pt idx="14443">
                  <c:v>1.5262032085561399</c:v>
                </c:pt>
                <c:pt idx="14444">
                  <c:v>5.56851851851851</c:v>
                </c:pt>
                <c:pt idx="14445">
                  <c:v>6.6937269372693704</c:v>
                </c:pt>
                <c:pt idx="14446">
                  <c:v>22.985472154963599</c:v>
                </c:pt>
                <c:pt idx="14447">
                  <c:v>24.928571428571399</c:v>
                </c:pt>
                <c:pt idx="14448">
                  <c:v>2.0242683797287602</c:v>
                </c:pt>
                <c:pt idx="14449">
                  <c:v>2.8126540673788001</c:v>
                </c:pt>
                <c:pt idx="14450">
                  <c:v>7.2080721003134798</c:v>
                </c:pt>
                <c:pt idx="14451">
                  <c:v>7.6786926994906599</c:v>
                </c:pt>
                <c:pt idx="14452">
                  <c:v>9.4879829721819799</c:v>
                </c:pt>
                <c:pt idx="14453">
                  <c:v>-15.109677419354799</c:v>
                </c:pt>
                <c:pt idx="14454">
                  <c:v>13.6573482428115</c:v>
                </c:pt>
                <c:pt idx="14455">
                  <c:v>4.1991769547325104</c:v>
                </c:pt>
                <c:pt idx="14456">
                  <c:v>0.5</c:v>
                </c:pt>
                <c:pt idx="14457">
                  <c:v>9.6019900497512403</c:v>
                </c:pt>
                <c:pt idx="14458">
                  <c:v>8.0805555555555504</c:v>
                </c:pt>
                <c:pt idx="14459">
                  <c:v>5.3324013668841204</c:v>
                </c:pt>
                <c:pt idx="14460">
                  <c:v>19.6434108527131</c:v>
                </c:pt>
                <c:pt idx="14461">
                  <c:v>4.4244774106540703</c:v>
                </c:pt>
                <c:pt idx="14462">
                  <c:v>6.4265850945494902</c:v>
                </c:pt>
                <c:pt idx="14463">
                  <c:v>4.6238615664845097</c:v>
                </c:pt>
                <c:pt idx="14464">
                  <c:v>8.77214641542127</c:v>
                </c:pt>
                <c:pt idx="14465">
                  <c:v>14.7690447400241</c:v>
                </c:pt>
                <c:pt idx="14466">
                  <c:v>14.84375</c:v>
                </c:pt>
                <c:pt idx="14467">
                  <c:v>17.129032258064498</c:v>
                </c:pt>
                <c:pt idx="14468">
                  <c:v>4.80833333333333</c:v>
                </c:pt>
                <c:pt idx="14469">
                  <c:v>13.2805084745762</c:v>
                </c:pt>
                <c:pt idx="14470">
                  <c:v>7.335</c:v>
                </c:pt>
                <c:pt idx="14471">
                  <c:v>13.1923990498812</c:v>
                </c:pt>
                <c:pt idx="14472">
                  <c:v>2.28181818181818</c:v>
                </c:pt>
                <c:pt idx="14473">
                  <c:v>1.9090909090909001</c:v>
                </c:pt>
                <c:pt idx="14474">
                  <c:v>12.977569118414101</c:v>
                </c:pt>
                <c:pt idx="14475">
                  <c:v>4.44150839526562</c:v>
                </c:pt>
                <c:pt idx="14476">
                  <c:v>0</c:v>
                </c:pt>
                <c:pt idx="14477">
                  <c:v>3.13837705918242</c:v>
                </c:pt>
                <c:pt idx="14478">
                  <c:v>1.8486055776892401</c:v>
                </c:pt>
                <c:pt idx="14479">
                  <c:v>0</c:v>
                </c:pt>
                <c:pt idx="14480">
                  <c:v>13.363537117903901</c:v>
                </c:pt>
                <c:pt idx="14481">
                  <c:v>0</c:v>
                </c:pt>
                <c:pt idx="14482">
                  <c:v>8.3528528528528501</c:v>
                </c:pt>
                <c:pt idx="14483">
                  <c:v>1.0709677419354799</c:v>
                </c:pt>
                <c:pt idx="14484">
                  <c:v>5.2719812426729096</c:v>
                </c:pt>
                <c:pt idx="14485">
                  <c:v>34</c:v>
                </c:pt>
                <c:pt idx="14486">
                  <c:v>0.103565365025466</c:v>
                </c:pt>
                <c:pt idx="14487">
                  <c:v>11.917475728155299</c:v>
                </c:pt>
                <c:pt idx="14488">
                  <c:v>14.903097696584499</c:v>
                </c:pt>
                <c:pt idx="14489">
                  <c:v>22.1111111111111</c:v>
                </c:pt>
                <c:pt idx="14490">
                  <c:v>7.5</c:v>
                </c:pt>
                <c:pt idx="14491">
                  <c:v>7</c:v>
                </c:pt>
                <c:pt idx="14492">
                  <c:v>25.590909090909001</c:v>
                </c:pt>
                <c:pt idx="14493">
                  <c:v>5.8469387755101998</c:v>
                </c:pt>
                <c:pt idx="14494">
                  <c:v>5.5871256779061502</c:v>
                </c:pt>
                <c:pt idx="14495">
                  <c:v>4.4862385321100904</c:v>
                </c:pt>
                <c:pt idx="14496">
                  <c:v>30.5</c:v>
                </c:pt>
                <c:pt idx="14497">
                  <c:v>5.0232558139534804</c:v>
                </c:pt>
                <c:pt idx="14498">
                  <c:v>-0.49589490968801297</c:v>
                </c:pt>
                <c:pt idx="14499">
                  <c:v>-0.18508914100486201</c:v>
                </c:pt>
                <c:pt idx="14500">
                  <c:v>8.6336483931947008</c:v>
                </c:pt>
                <c:pt idx="14501">
                  <c:v>-16</c:v>
                </c:pt>
                <c:pt idx="14502">
                  <c:v>-7</c:v>
                </c:pt>
                <c:pt idx="14503">
                  <c:v>-8.1165048543689302</c:v>
                </c:pt>
                <c:pt idx="14504">
                  <c:v>-4.0636704119850098</c:v>
                </c:pt>
                <c:pt idx="14505">
                  <c:v>0</c:v>
                </c:pt>
                <c:pt idx="14506">
                  <c:v>27</c:v>
                </c:pt>
                <c:pt idx="14507">
                  <c:v>3.0229498164014599</c:v>
                </c:pt>
                <c:pt idx="14508">
                  <c:v>-1</c:v>
                </c:pt>
                <c:pt idx="14509">
                  <c:v>27</c:v>
                </c:pt>
                <c:pt idx="14510">
                  <c:v>15.109890109890101</c:v>
                </c:pt>
                <c:pt idx="14511">
                  <c:v>-1.2494382022471899</c:v>
                </c:pt>
                <c:pt idx="14512">
                  <c:v>16.084662576687101</c:v>
                </c:pt>
                <c:pt idx="14513">
                  <c:v>6.5565749235473998</c:v>
                </c:pt>
                <c:pt idx="14514">
                  <c:v>21.492628992628902</c:v>
                </c:pt>
                <c:pt idx="14515">
                  <c:v>-1.5486266368572299</c:v>
                </c:pt>
                <c:pt idx="14516">
                  <c:v>-1.3333333333333299</c:v>
                </c:pt>
                <c:pt idx="14517">
                  <c:v>-1.2368732727990499</c:v>
                </c:pt>
                <c:pt idx="14518">
                  <c:v>18.739436619718301</c:v>
                </c:pt>
                <c:pt idx="14519">
                  <c:v>-3.7632275132275099</c:v>
                </c:pt>
                <c:pt idx="14520">
                  <c:v>22.133333333333301</c:v>
                </c:pt>
                <c:pt idx="14521">
                  <c:v>-3</c:v>
                </c:pt>
                <c:pt idx="14522">
                  <c:v>0.80463576158940397</c:v>
                </c:pt>
                <c:pt idx="14523">
                  <c:v>6.92712550607287</c:v>
                </c:pt>
                <c:pt idx="14524">
                  <c:v>4.2548562548562501</c:v>
                </c:pt>
                <c:pt idx="14525">
                  <c:v>8.8300283286118901</c:v>
                </c:pt>
                <c:pt idx="14526">
                  <c:v>6.04784688995215</c:v>
                </c:pt>
                <c:pt idx="14527">
                  <c:v>2.3486187227379398</c:v>
                </c:pt>
                <c:pt idx="14528">
                  <c:v>-1.6960378474275499</c:v>
                </c:pt>
                <c:pt idx="14529">
                  <c:v>-0.201970443349753</c:v>
                </c:pt>
                <c:pt idx="14530">
                  <c:v>3.4473327305605701</c:v>
                </c:pt>
                <c:pt idx="14531">
                  <c:v>1.64447592067988</c:v>
                </c:pt>
                <c:pt idx="14532">
                  <c:v>-0.224806201550387</c:v>
                </c:pt>
                <c:pt idx="14533">
                  <c:v>3.13</c:v>
                </c:pt>
                <c:pt idx="14534">
                  <c:v>5.3285714285714203</c:v>
                </c:pt>
                <c:pt idx="14535">
                  <c:v>5.9054441260744897</c:v>
                </c:pt>
                <c:pt idx="14536">
                  <c:v>2.74554455445544</c:v>
                </c:pt>
                <c:pt idx="14537">
                  <c:v>-0.15</c:v>
                </c:pt>
                <c:pt idx="14538">
                  <c:v>3.0499476074048202</c:v>
                </c:pt>
                <c:pt idx="14539">
                  <c:v>0.57746478873239404</c:v>
                </c:pt>
                <c:pt idx="14540">
                  <c:v>1.1756894790602599</c:v>
                </c:pt>
                <c:pt idx="14541">
                  <c:v>6.5182481751824799</c:v>
                </c:pt>
                <c:pt idx="14542">
                  <c:v>2.0205824392380101</c:v>
                </c:pt>
                <c:pt idx="14543">
                  <c:v>-2.2842105263157801</c:v>
                </c:pt>
                <c:pt idx="14544">
                  <c:v>-0.93860877684407096</c:v>
                </c:pt>
                <c:pt idx="14545">
                  <c:v>9.4958371877890801</c:v>
                </c:pt>
                <c:pt idx="14546">
                  <c:v>8.69197138314785</c:v>
                </c:pt>
                <c:pt idx="14547">
                  <c:v>-5.8488063660477403</c:v>
                </c:pt>
                <c:pt idx="14548">
                  <c:v>1.7169015781231101</c:v>
                </c:pt>
                <c:pt idx="14549">
                  <c:v>3.6295817162569999</c:v>
                </c:pt>
                <c:pt idx="14550">
                  <c:v>29</c:v>
                </c:pt>
                <c:pt idx="14551">
                  <c:v>19.579567779960701</c:v>
                </c:pt>
                <c:pt idx="14552">
                  <c:v>2.54446992864424</c:v>
                </c:pt>
                <c:pt idx="14553">
                  <c:v>3.9740061162079501</c:v>
                </c:pt>
                <c:pt idx="14554">
                  <c:v>-2.1855421686746901</c:v>
                </c:pt>
                <c:pt idx="14555">
                  <c:v>4.6900531511009804</c:v>
                </c:pt>
                <c:pt idx="14556">
                  <c:v>3.4657534246575299</c:v>
                </c:pt>
                <c:pt idx="14557">
                  <c:v>8.0465116279069697</c:v>
                </c:pt>
                <c:pt idx="14558">
                  <c:v>1.30722491218076</c:v>
                </c:pt>
                <c:pt idx="14559">
                  <c:v>1.0667861945316</c:v>
                </c:pt>
                <c:pt idx="14560">
                  <c:v>1.3409683966367001</c:v>
                </c:pt>
                <c:pt idx="14561">
                  <c:v>1.1609756097560899</c:v>
                </c:pt>
                <c:pt idx="14562">
                  <c:v>10.6</c:v>
                </c:pt>
                <c:pt idx="14563">
                  <c:v>-5.4098903900076403</c:v>
                </c:pt>
                <c:pt idx="14564">
                  <c:v>0.75947712418300595</c:v>
                </c:pt>
                <c:pt idx="14565">
                  <c:v>8.0782198246796995</c:v>
                </c:pt>
                <c:pt idx="14566">
                  <c:v>5.2311119361425602</c:v>
                </c:pt>
                <c:pt idx="14567">
                  <c:v>1.0954653937947401</c:v>
                </c:pt>
                <c:pt idx="14568">
                  <c:v>7.3</c:v>
                </c:pt>
                <c:pt idx="14569">
                  <c:v>-3.0588501584427301</c:v>
                </c:pt>
                <c:pt idx="14570">
                  <c:v>9.0822122571001493</c:v>
                </c:pt>
                <c:pt idx="14571">
                  <c:v>-2.3458823529411701</c:v>
                </c:pt>
                <c:pt idx="14572">
                  <c:v>-4.0369853454291604</c:v>
                </c:pt>
                <c:pt idx="14573">
                  <c:v>29.75</c:v>
                </c:pt>
                <c:pt idx="14574">
                  <c:v>-1.5</c:v>
                </c:pt>
                <c:pt idx="14575">
                  <c:v>0.41434905280128898</c:v>
                </c:pt>
                <c:pt idx="14576">
                  <c:v>6.7334132693844904</c:v>
                </c:pt>
                <c:pt idx="14577">
                  <c:v>8.4352331606217597</c:v>
                </c:pt>
                <c:pt idx="14578">
                  <c:v>4.6944444444444402</c:v>
                </c:pt>
                <c:pt idx="14579">
                  <c:v>1.26210082345852</c:v>
                </c:pt>
                <c:pt idx="14580">
                  <c:v>-0.31692913385826699</c:v>
                </c:pt>
                <c:pt idx="14581">
                  <c:v>0.510662177328844</c:v>
                </c:pt>
                <c:pt idx="14582">
                  <c:v>7.7836691410392298</c:v>
                </c:pt>
                <c:pt idx="14583">
                  <c:v>6.9705739299610796</c:v>
                </c:pt>
                <c:pt idx="14584">
                  <c:v>8.1480743691898994</c:v>
                </c:pt>
                <c:pt idx="14585">
                  <c:v>5.2985133020344204</c:v>
                </c:pt>
                <c:pt idx="14586">
                  <c:v>2.0221402214022102</c:v>
                </c:pt>
                <c:pt idx="14587">
                  <c:v>2.7482611348383101</c:v>
                </c:pt>
                <c:pt idx="14588">
                  <c:v>0.77027027027026995</c:v>
                </c:pt>
                <c:pt idx="14589">
                  <c:v>0.63856920684292295</c:v>
                </c:pt>
                <c:pt idx="14590">
                  <c:v>3.65022421524663</c:v>
                </c:pt>
                <c:pt idx="14591">
                  <c:v>11.6302521008403</c:v>
                </c:pt>
                <c:pt idx="14592">
                  <c:v>3.3667068757539198</c:v>
                </c:pt>
                <c:pt idx="14593">
                  <c:v>3.2737650068884001</c:v>
                </c:pt>
                <c:pt idx="14594">
                  <c:v>14.5612623762376</c:v>
                </c:pt>
                <c:pt idx="14595">
                  <c:v>16.268656716417901</c:v>
                </c:pt>
                <c:pt idx="14596">
                  <c:v>1.60579064587973</c:v>
                </c:pt>
                <c:pt idx="14597">
                  <c:v>4.4947368421052598</c:v>
                </c:pt>
                <c:pt idx="14598">
                  <c:v>-7</c:v>
                </c:pt>
                <c:pt idx="14599">
                  <c:v>2.9083063646170402</c:v>
                </c:pt>
                <c:pt idx="14600">
                  <c:v>3.9539800995024801</c:v>
                </c:pt>
                <c:pt idx="14601">
                  <c:v>1.24285714285714</c:v>
                </c:pt>
                <c:pt idx="14602">
                  <c:v>0.754441373864982</c:v>
                </c:pt>
                <c:pt idx="14603">
                  <c:v>7.2429906542055997</c:v>
                </c:pt>
                <c:pt idx="14604">
                  <c:v>1.9688267523143701</c:v>
                </c:pt>
                <c:pt idx="14605">
                  <c:v>10.810526315789399</c:v>
                </c:pt>
                <c:pt idx="14606">
                  <c:v>-1.34616265750286</c:v>
                </c:pt>
                <c:pt idx="14607">
                  <c:v>14.4</c:v>
                </c:pt>
                <c:pt idx="14608">
                  <c:v>-0.21126760563380201</c:v>
                </c:pt>
                <c:pt idx="14609">
                  <c:v>3.3378101525153601</c:v>
                </c:pt>
                <c:pt idx="14610">
                  <c:v>-11.3333333333333</c:v>
                </c:pt>
                <c:pt idx="14611">
                  <c:v>2.8024017467248901</c:v>
                </c:pt>
                <c:pt idx="14612">
                  <c:v>1.47412174845803</c:v>
                </c:pt>
                <c:pt idx="14613">
                  <c:v>8.2961974649766503</c:v>
                </c:pt>
                <c:pt idx="14614">
                  <c:v>11.713589076723</c:v>
                </c:pt>
                <c:pt idx="14615">
                  <c:v>6.0705128205128203</c:v>
                </c:pt>
                <c:pt idx="14616">
                  <c:v>4.1193935565382098</c:v>
                </c:pt>
                <c:pt idx="14617">
                  <c:v>-9.1428571428571406</c:v>
                </c:pt>
                <c:pt idx="14618">
                  <c:v>-9.8095238095238102</c:v>
                </c:pt>
                <c:pt idx="14619">
                  <c:v>4.4195753868297896</c:v>
                </c:pt>
                <c:pt idx="14620">
                  <c:v>-1.07692307692307</c:v>
                </c:pt>
                <c:pt idx="14621">
                  <c:v>1.4090909090909001</c:v>
                </c:pt>
                <c:pt idx="14622">
                  <c:v>0.66627172195892503</c:v>
                </c:pt>
                <c:pt idx="14623">
                  <c:v>5.4</c:v>
                </c:pt>
                <c:pt idx="14624">
                  <c:v>-5.0999999999999996</c:v>
                </c:pt>
                <c:pt idx="14625">
                  <c:v>13</c:v>
                </c:pt>
                <c:pt idx="14626">
                  <c:v>7.1782945736434103</c:v>
                </c:pt>
                <c:pt idx="14627">
                  <c:v>27.77</c:v>
                </c:pt>
                <c:pt idx="14628">
                  <c:v>7.0256410256410202</c:v>
                </c:pt>
                <c:pt idx="14629">
                  <c:v>7.2445544554455399</c:v>
                </c:pt>
                <c:pt idx="14630">
                  <c:v>37</c:v>
                </c:pt>
                <c:pt idx="14631">
                  <c:v>45.36</c:v>
                </c:pt>
                <c:pt idx="14632">
                  <c:v>-10</c:v>
                </c:pt>
                <c:pt idx="14633">
                  <c:v>-3.00819672131147</c:v>
                </c:pt>
                <c:pt idx="14634">
                  <c:v>3.75</c:v>
                </c:pt>
                <c:pt idx="14635">
                  <c:v>6.29213483146067</c:v>
                </c:pt>
                <c:pt idx="14636">
                  <c:v>-3.8827037773359798</c:v>
                </c:pt>
                <c:pt idx="14637">
                  <c:v>2.52941176470588</c:v>
                </c:pt>
                <c:pt idx="14638">
                  <c:v>1.89131767109295</c:v>
                </c:pt>
                <c:pt idx="14639">
                  <c:v>0</c:v>
                </c:pt>
                <c:pt idx="14640">
                  <c:v>3.5802469135802402</c:v>
                </c:pt>
                <c:pt idx="14641">
                  <c:v>9.3657142857142794</c:v>
                </c:pt>
                <c:pt idx="14642">
                  <c:v>17.172081829121499</c:v>
                </c:pt>
                <c:pt idx="14643">
                  <c:v>8.4947368421052598</c:v>
                </c:pt>
                <c:pt idx="14644">
                  <c:v>12.71875</c:v>
                </c:pt>
                <c:pt idx="14645">
                  <c:v>2.4080604534005001</c:v>
                </c:pt>
                <c:pt idx="14646">
                  <c:v>-11.0192878338278</c:v>
                </c:pt>
                <c:pt idx="14647">
                  <c:v>-3.9830508474576201</c:v>
                </c:pt>
                <c:pt idx="14648">
                  <c:v>24.580756013745699</c:v>
                </c:pt>
                <c:pt idx="14649">
                  <c:v>-5</c:v>
                </c:pt>
                <c:pt idx="14650">
                  <c:v>35.076923076923002</c:v>
                </c:pt>
                <c:pt idx="14651">
                  <c:v>5.3182270365867099</c:v>
                </c:pt>
                <c:pt idx="14652">
                  <c:v>-13.674698795180699</c:v>
                </c:pt>
                <c:pt idx="14653">
                  <c:v>1.5017182130584099</c:v>
                </c:pt>
                <c:pt idx="14654">
                  <c:v>-1.73684210526315</c:v>
                </c:pt>
                <c:pt idx="14655">
                  <c:v>-0.467570009033423</c:v>
                </c:pt>
                <c:pt idx="14656">
                  <c:v>-5</c:v>
                </c:pt>
                <c:pt idx="14657">
                  <c:v>0</c:v>
                </c:pt>
                <c:pt idx="14658">
                  <c:v>14.682692307692299</c:v>
                </c:pt>
                <c:pt idx="14659">
                  <c:v>3.04128440366972</c:v>
                </c:pt>
                <c:pt idx="14660">
                  <c:v>3.48307749213981</c:v>
                </c:pt>
                <c:pt idx="14661">
                  <c:v>9</c:v>
                </c:pt>
                <c:pt idx="14662">
                  <c:v>28</c:v>
                </c:pt>
                <c:pt idx="14663">
                  <c:v>6.9560085836909797</c:v>
                </c:pt>
                <c:pt idx="14664">
                  <c:v>-11</c:v>
                </c:pt>
                <c:pt idx="14665">
                  <c:v>6.2557077625570701</c:v>
                </c:pt>
                <c:pt idx="14666">
                  <c:v>8.1006647673314305</c:v>
                </c:pt>
                <c:pt idx="14667">
                  <c:v>5.7885523756598998</c:v>
                </c:pt>
                <c:pt idx="14668">
                  <c:v>2.45477386934673</c:v>
                </c:pt>
                <c:pt idx="14669">
                  <c:v>0.63498510695911103</c:v>
                </c:pt>
                <c:pt idx="14670">
                  <c:v>8.1900221729489999</c:v>
                </c:pt>
                <c:pt idx="14671">
                  <c:v>-9.2318840579710102</c:v>
                </c:pt>
                <c:pt idx="14672">
                  <c:v>-0.81845461365341299</c:v>
                </c:pt>
                <c:pt idx="14673">
                  <c:v>0.193583176058236</c:v>
                </c:pt>
                <c:pt idx="14674">
                  <c:v>64</c:v>
                </c:pt>
                <c:pt idx="14675">
                  <c:v>13.2361111111111</c:v>
                </c:pt>
                <c:pt idx="14676">
                  <c:v>1.20891364902506</c:v>
                </c:pt>
                <c:pt idx="14677">
                  <c:v>6.6076604554865401</c:v>
                </c:pt>
                <c:pt idx="14678">
                  <c:v>43.6</c:v>
                </c:pt>
                <c:pt idx="14679">
                  <c:v>68</c:v>
                </c:pt>
                <c:pt idx="14680">
                  <c:v>1.64816650148662</c:v>
                </c:pt>
                <c:pt idx="14681">
                  <c:v>0</c:v>
                </c:pt>
                <c:pt idx="14682">
                  <c:v>4.0105088495575201</c:v>
                </c:pt>
                <c:pt idx="14683">
                  <c:v>0</c:v>
                </c:pt>
                <c:pt idx="14684">
                  <c:v>0</c:v>
                </c:pt>
                <c:pt idx="14685">
                  <c:v>35</c:v>
                </c:pt>
                <c:pt idx="14686">
                  <c:v>-5.6428571428571397</c:v>
                </c:pt>
                <c:pt idx="14687">
                  <c:v>6.5368956743002498</c:v>
                </c:pt>
                <c:pt idx="14688">
                  <c:v>3.4223271085573499</c:v>
                </c:pt>
                <c:pt idx="14689">
                  <c:v>11.3398100172711</c:v>
                </c:pt>
                <c:pt idx="14690">
                  <c:v>-8.2234185733512692</c:v>
                </c:pt>
                <c:pt idx="14691">
                  <c:v>5.4754098360655696</c:v>
                </c:pt>
                <c:pt idx="14692">
                  <c:v>-35.2510204081632</c:v>
                </c:pt>
                <c:pt idx="14693">
                  <c:v>-1.45560253699788</c:v>
                </c:pt>
                <c:pt idx="14694">
                  <c:v>8.6251511487303496</c:v>
                </c:pt>
                <c:pt idx="14695">
                  <c:v>-1.8740807174887799</c:v>
                </c:pt>
                <c:pt idx="14696">
                  <c:v>99.5</c:v>
                </c:pt>
                <c:pt idx="14697">
                  <c:v>5.9517340007150503</c:v>
                </c:pt>
                <c:pt idx="14698">
                  <c:v>4.7923664122137399</c:v>
                </c:pt>
                <c:pt idx="14699">
                  <c:v>59</c:v>
                </c:pt>
                <c:pt idx="14700">
                  <c:v>0</c:v>
                </c:pt>
                <c:pt idx="14701">
                  <c:v>-3.0622257053291499</c:v>
                </c:pt>
                <c:pt idx="14702">
                  <c:v>0.860869565217391</c:v>
                </c:pt>
                <c:pt idx="14703">
                  <c:v>0</c:v>
                </c:pt>
                <c:pt idx="14704">
                  <c:v>-6.2962264150943303</c:v>
                </c:pt>
                <c:pt idx="14705">
                  <c:v>16.281218382235402</c:v>
                </c:pt>
                <c:pt idx="14706">
                  <c:v>-4.9033467974610501</c:v>
                </c:pt>
                <c:pt idx="14707">
                  <c:v>8.9389671361502305</c:v>
                </c:pt>
                <c:pt idx="14708">
                  <c:v>9.8391167192429005</c:v>
                </c:pt>
                <c:pt idx="14709">
                  <c:v>-7.6666666666666599</c:v>
                </c:pt>
                <c:pt idx="14710">
                  <c:v>8.1057692307692299</c:v>
                </c:pt>
                <c:pt idx="14711">
                  <c:v>13.1522198731501</c:v>
                </c:pt>
                <c:pt idx="14712">
                  <c:v>15.456967572304899</c:v>
                </c:pt>
                <c:pt idx="14713">
                  <c:v>12.278971409237</c:v>
                </c:pt>
                <c:pt idx="14714">
                  <c:v>10.119399249061299</c:v>
                </c:pt>
                <c:pt idx="14715">
                  <c:v>17.501970619849502</c:v>
                </c:pt>
                <c:pt idx="14716">
                  <c:v>11.164642026363399</c:v>
                </c:pt>
                <c:pt idx="14717">
                  <c:v>10.558823529411701</c:v>
                </c:pt>
                <c:pt idx="14718">
                  <c:v>16.877685950413198</c:v>
                </c:pt>
                <c:pt idx="14719">
                  <c:v>6.1371141421392599</c:v>
                </c:pt>
                <c:pt idx="14720">
                  <c:v>3.2993197278911501</c:v>
                </c:pt>
                <c:pt idx="14721">
                  <c:v>7.9028713222261597</c:v>
                </c:pt>
                <c:pt idx="14722">
                  <c:v>12.8414634146341</c:v>
                </c:pt>
                <c:pt idx="14723">
                  <c:v>4.9201557935735103</c:v>
                </c:pt>
                <c:pt idx="14724">
                  <c:v>14.640191387559801</c:v>
                </c:pt>
                <c:pt idx="14725">
                  <c:v>11.5639667830063</c:v>
                </c:pt>
                <c:pt idx="14726">
                  <c:v>9.9518238128011003</c:v>
                </c:pt>
                <c:pt idx="14727">
                  <c:v>12.8064192577733</c:v>
                </c:pt>
                <c:pt idx="14728">
                  <c:v>12.2222222222222</c:v>
                </c:pt>
                <c:pt idx="14729">
                  <c:v>9.5229759299781094</c:v>
                </c:pt>
                <c:pt idx="14730">
                  <c:v>9.1038961038960995</c:v>
                </c:pt>
                <c:pt idx="14731">
                  <c:v>14.240418118466801</c:v>
                </c:pt>
                <c:pt idx="14732">
                  <c:v>11.9589392643284</c:v>
                </c:pt>
                <c:pt idx="14733">
                  <c:v>20.9</c:v>
                </c:pt>
                <c:pt idx="14734">
                  <c:v>13.575476306790399</c:v>
                </c:pt>
                <c:pt idx="14735">
                  <c:v>-4.0443786982248504</c:v>
                </c:pt>
                <c:pt idx="14736">
                  <c:v>20.876767676767599</c:v>
                </c:pt>
                <c:pt idx="14737">
                  <c:v>17.308738759511101</c:v>
                </c:pt>
                <c:pt idx="14738">
                  <c:v>8.6626962642122294</c:v>
                </c:pt>
                <c:pt idx="14739">
                  <c:v>11.521617461872101</c:v>
                </c:pt>
                <c:pt idx="14740">
                  <c:v>31.259953161592499</c:v>
                </c:pt>
                <c:pt idx="14741">
                  <c:v>11.5848022515182</c:v>
                </c:pt>
                <c:pt idx="14742">
                  <c:v>8.8288461538461505</c:v>
                </c:pt>
                <c:pt idx="14743">
                  <c:v>7.8610535047698002</c:v>
                </c:pt>
                <c:pt idx="14744">
                  <c:v>8.7117890541162009</c:v>
                </c:pt>
                <c:pt idx="14745">
                  <c:v>17.8888888888888</c:v>
                </c:pt>
                <c:pt idx="14746">
                  <c:v>13.615642093232101</c:v>
                </c:pt>
                <c:pt idx="14747">
                  <c:v>11.5123839009287</c:v>
                </c:pt>
                <c:pt idx="14748">
                  <c:v>12.304886441844401</c:v>
                </c:pt>
                <c:pt idx="14749">
                  <c:v>10.0856573705179</c:v>
                </c:pt>
                <c:pt idx="14750">
                  <c:v>6.9284887757463496</c:v>
                </c:pt>
                <c:pt idx="14751">
                  <c:v>10.0980146290491</c:v>
                </c:pt>
                <c:pt idx="14752">
                  <c:v>7.3018925988613601</c:v>
                </c:pt>
                <c:pt idx="14753">
                  <c:v>7.7735849056603703</c:v>
                </c:pt>
                <c:pt idx="14754">
                  <c:v>14.4934647525176</c:v>
                </c:pt>
                <c:pt idx="14755">
                  <c:v>7.08930885529157</c:v>
                </c:pt>
                <c:pt idx="14756">
                  <c:v>11.5302907260029</c:v>
                </c:pt>
                <c:pt idx="14757">
                  <c:v>11.6655731186002</c:v>
                </c:pt>
                <c:pt idx="14758">
                  <c:v>5.9449005367855996</c:v>
                </c:pt>
                <c:pt idx="14759">
                  <c:v>11.1195255474452</c:v>
                </c:pt>
                <c:pt idx="14760">
                  <c:v>20.012389380530902</c:v>
                </c:pt>
                <c:pt idx="14761">
                  <c:v>18.726647000983199</c:v>
                </c:pt>
                <c:pt idx="14762">
                  <c:v>8.0010996261271092</c:v>
                </c:pt>
                <c:pt idx="14763">
                  <c:v>7.6067415730337</c:v>
                </c:pt>
                <c:pt idx="14764">
                  <c:v>8.3696969696969692</c:v>
                </c:pt>
                <c:pt idx="14765">
                  <c:v>17.5986029016657</c:v>
                </c:pt>
                <c:pt idx="14766">
                  <c:v>12.9577891349611</c:v>
                </c:pt>
                <c:pt idx="14767">
                  <c:v>9.9702404260317898</c:v>
                </c:pt>
                <c:pt idx="14768">
                  <c:v>11.1741176470588</c:v>
                </c:pt>
                <c:pt idx="14769">
                  <c:v>37</c:v>
                </c:pt>
                <c:pt idx="14770">
                  <c:v>10.454031117397401</c:v>
                </c:pt>
                <c:pt idx="14771">
                  <c:v>12.0817684811029</c:v>
                </c:pt>
                <c:pt idx="14772">
                  <c:v>6.79566210045662</c:v>
                </c:pt>
                <c:pt idx="14773">
                  <c:v>-8.7999999999999995E-2</c:v>
                </c:pt>
                <c:pt idx="14774">
                  <c:v>9.7708333333333304</c:v>
                </c:pt>
                <c:pt idx="14775">
                  <c:v>15.3455497382198</c:v>
                </c:pt>
                <c:pt idx="14776">
                  <c:v>8.4901044101605105</c:v>
                </c:pt>
                <c:pt idx="14777">
                  <c:v>16.6227758007117</c:v>
                </c:pt>
                <c:pt idx="14778">
                  <c:v>23.4394904458598</c:v>
                </c:pt>
                <c:pt idx="14779">
                  <c:v>14.856052344601901</c:v>
                </c:pt>
                <c:pt idx="14780">
                  <c:v>12.300587293112599</c:v>
                </c:pt>
                <c:pt idx="14781">
                  <c:v>-1.92307692307692</c:v>
                </c:pt>
                <c:pt idx="14782">
                  <c:v>11.0847340548008</c:v>
                </c:pt>
                <c:pt idx="14783">
                  <c:v>18.090909090909001</c:v>
                </c:pt>
                <c:pt idx="14784">
                  <c:v>4.7857142857142803</c:v>
                </c:pt>
                <c:pt idx="14785">
                  <c:v>15.1266375545851</c:v>
                </c:pt>
                <c:pt idx="14786">
                  <c:v>20.847860538827199</c:v>
                </c:pt>
                <c:pt idx="14787">
                  <c:v>8.2558250118877794</c:v>
                </c:pt>
                <c:pt idx="14788">
                  <c:v>-10</c:v>
                </c:pt>
                <c:pt idx="14789">
                  <c:v>8.7145058331499001</c:v>
                </c:pt>
                <c:pt idx="14790">
                  <c:v>22.588235294117599</c:v>
                </c:pt>
                <c:pt idx="14791">
                  <c:v>9.9481058640373607</c:v>
                </c:pt>
                <c:pt idx="14792">
                  <c:v>9.3825796505652601</c:v>
                </c:pt>
                <c:pt idx="14793">
                  <c:v>16.2528460155781</c:v>
                </c:pt>
                <c:pt idx="14794">
                  <c:v>24.703296703296701</c:v>
                </c:pt>
                <c:pt idx="14795">
                  <c:v>7.49279148524431</c:v>
                </c:pt>
                <c:pt idx="14796">
                  <c:v>10.6923922603342</c:v>
                </c:pt>
                <c:pt idx="14797">
                  <c:v>13.2454479242534</c:v>
                </c:pt>
                <c:pt idx="14798">
                  <c:v>25.956672443674101</c:v>
                </c:pt>
                <c:pt idx="14799">
                  <c:v>8.5568764568764504</c:v>
                </c:pt>
                <c:pt idx="14800">
                  <c:v>30.339694656488501</c:v>
                </c:pt>
                <c:pt idx="14801">
                  <c:v>21.056818181818102</c:v>
                </c:pt>
                <c:pt idx="14802">
                  <c:v>20.8976377952755</c:v>
                </c:pt>
                <c:pt idx="14803">
                  <c:v>9.2654322813452001</c:v>
                </c:pt>
                <c:pt idx="14804">
                  <c:v>5.1284360925609498</c:v>
                </c:pt>
                <c:pt idx="14805">
                  <c:v>9.0712633040259103</c:v>
                </c:pt>
                <c:pt idx="14806">
                  <c:v>-3.63636363636363</c:v>
                </c:pt>
                <c:pt idx="14807">
                  <c:v>9.9510937052249506</c:v>
                </c:pt>
                <c:pt idx="14808">
                  <c:v>10.824108241082399</c:v>
                </c:pt>
                <c:pt idx="14809">
                  <c:v>12.859444529691499</c:v>
                </c:pt>
                <c:pt idx="14810">
                  <c:v>11.722891566265</c:v>
                </c:pt>
                <c:pt idx="14811">
                  <c:v>12.09265944645</c:v>
                </c:pt>
                <c:pt idx="14812">
                  <c:v>12.1293520309477</c:v>
                </c:pt>
                <c:pt idx="14813">
                  <c:v>9.5024994566398604</c:v>
                </c:pt>
                <c:pt idx="14814">
                  <c:v>10.474751491053601</c:v>
                </c:pt>
                <c:pt idx="14815">
                  <c:v>5.7944174376666098</c:v>
                </c:pt>
                <c:pt idx="14816">
                  <c:v>6.0769230769230704</c:v>
                </c:pt>
                <c:pt idx="14817">
                  <c:v>8.6944444444444393</c:v>
                </c:pt>
                <c:pt idx="14818">
                  <c:v>10.8564064801178</c:v>
                </c:pt>
                <c:pt idx="14819">
                  <c:v>12.0945151811949</c:v>
                </c:pt>
                <c:pt idx="14820">
                  <c:v>16.8</c:v>
                </c:pt>
                <c:pt idx="14821">
                  <c:v>14.9428571428571</c:v>
                </c:pt>
                <c:pt idx="14822">
                  <c:v>9.4537313432835806</c:v>
                </c:pt>
                <c:pt idx="14823">
                  <c:v>14.3648068669527</c:v>
                </c:pt>
                <c:pt idx="14824">
                  <c:v>10.0484465508162</c:v>
                </c:pt>
                <c:pt idx="14825">
                  <c:v>6.3521594684385301</c:v>
                </c:pt>
                <c:pt idx="14826">
                  <c:v>10.7599364069952</c:v>
                </c:pt>
                <c:pt idx="14827">
                  <c:v>34.72</c:v>
                </c:pt>
                <c:pt idx="14828">
                  <c:v>-3.8</c:v>
                </c:pt>
                <c:pt idx="14829">
                  <c:v>18.365116279069699</c:v>
                </c:pt>
                <c:pt idx="14830">
                  <c:v>22.746586564718701</c:v>
                </c:pt>
                <c:pt idx="14831">
                  <c:v>13.9824561403508</c:v>
                </c:pt>
                <c:pt idx="14832">
                  <c:v>13.444120100083399</c:v>
                </c:pt>
                <c:pt idx="14833">
                  <c:v>9.9363957597173105</c:v>
                </c:pt>
                <c:pt idx="14834">
                  <c:v>9.4222383720930196</c:v>
                </c:pt>
                <c:pt idx="14835">
                  <c:v>5.7271914132379198</c:v>
                </c:pt>
                <c:pt idx="14836">
                  <c:v>10.808377225984399</c:v>
                </c:pt>
                <c:pt idx="14837">
                  <c:v>10.546337157987599</c:v>
                </c:pt>
                <c:pt idx="14838">
                  <c:v>27.8441558441558</c:v>
                </c:pt>
                <c:pt idx="14839">
                  <c:v>10.9037753707014</c:v>
                </c:pt>
                <c:pt idx="14840">
                  <c:v>14.452173913043399</c:v>
                </c:pt>
                <c:pt idx="14841">
                  <c:v>6.9598095238095201</c:v>
                </c:pt>
                <c:pt idx="14842">
                  <c:v>2.2692307692307598</c:v>
                </c:pt>
                <c:pt idx="14843">
                  <c:v>20.84</c:v>
                </c:pt>
                <c:pt idx="14844">
                  <c:v>9.9127346524606796</c:v>
                </c:pt>
                <c:pt idx="14845">
                  <c:v>16.3333333333333</c:v>
                </c:pt>
                <c:pt idx="14846">
                  <c:v>7.1129207383279001</c:v>
                </c:pt>
                <c:pt idx="14847">
                  <c:v>23.1975945017182</c:v>
                </c:pt>
                <c:pt idx="14848">
                  <c:v>9.6979933110367895</c:v>
                </c:pt>
                <c:pt idx="14849">
                  <c:v>13.6760124610591</c:v>
                </c:pt>
                <c:pt idx="14850">
                  <c:v>10.6933130037028</c:v>
                </c:pt>
                <c:pt idx="14851">
                  <c:v>8.5199404761904702</c:v>
                </c:pt>
                <c:pt idx="14852">
                  <c:v>14.939349112425999</c:v>
                </c:pt>
                <c:pt idx="14853">
                  <c:v>5.6375221238937998</c:v>
                </c:pt>
                <c:pt idx="14854">
                  <c:v>6.6969696969696901</c:v>
                </c:pt>
                <c:pt idx="14855">
                  <c:v>71</c:v>
                </c:pt>
                <c:pt idx="14856">
                  <c:v>16.030303030302999</c:v>
                </c:pt>
                <c:pt idx="14857">
                  <c:v>9.4761904761904692</c:v>
                </c:pt>
                <c:pt idx="14858">
                  <c:v>5.7354260089686102</c:v>
                </c:pt>
                <c:pt idx="14859">
                  <c:v>10.706695005313399</c:v>
                </c:pt>
                <c:pt idx="14860">
                  <c:v>20.2</c:v>
                </c:pt>
                <c:pt idx="14861">
                  <c:v>17.772388059701399</c:v>
                </c:pt>
                <c:pt idx="14862">
                  <c:v>5.4765356734070902</c:v>
                </c:pt>
                <c:pt idx="14863">
                  <c:v>6.3731343283581996</c:v>
                </c:pt>
                <c:pt idx="14864">
                  <c:v>8.4794871794871796</c:v>
                </c:pt>
                <c:pt idx="14865">
                  <c:v>26.465275142314901</c:v>
                </c:pt>
                <c:pt idx="14866">
                  <c:v>-5.1300061614294501</c:v>
                </c:pt>
                <c:pt idx="14867">
                  <c:v>32</c:v>
                </c:pt>
                <c:pt idx="14868">
                  <c:v>6.4669071518193197</c:v>
                </c:pt>
                <c:pt idx="14869">
                  <c:v>-3.9095022624434299</c:v>
                </c:pt>
                <c:pt idx="14870">
                  <c:v>40.3333333333333</c:v>
                </c:pt>
                <c:pt idx="14871">
                  <c:v>3</c:v>
                </c:pt>
                <c:pt idx="14872">
                  <c:v>15.2701149425287</c:v>
                </c:pt>
                <c:pt idx="14873">
                  <c:v>38.492307692307598</c:v>
                </c:pt>
                <c:pt idx="14874">
                  <c:v>-1.9742424242424199</c:v>
                </c:pt>
                <c:pt idx="14875">
                  <c:v>-11.7925925925925</c:v>
                </c:pt>
                <c:pt idx="14876">
                  <c:v>-3.4242424242424199</c:v>
                </c:pt>
                <c:pt idx="14877">
                  <c:v>3.4575848303393202</c:v>
                </c:pt>
                <c:pt idx="14878">
                  <c:v>0.15430224150397601</c:v>
                </c:pt>
                <c:pt idx="14879">
                  <c:v>-6.4249999999999998</c:v>
                </c:pt>
                <c:pt idx="14880">
                  <c:v>3.8918918918918899</c:v>
                </c:pt>
                <c:pt idx="14881">
                  <c:v>5.6669213139801302</c:v>
                </c:pt>
                <c:pt idx="14882">
                  <c:v>-11.039138943248499</c:v>
                </c:pt>
                <c:pt idx="14883">
                  <c:v>1.49188357122865</c:v>
                </c:pt>
                <c:pt idx="14884">
                  <c:v>-1.8</c:v>
                </c:pt>
                <c:pt idx="14885">
                  <c:v>8.7299270072992705</c:v>
                </c:pt>
                <c:pt idx="14886">
                  <c:v>4.3333333333333304</c:v>
                </c:pt>
                <c:pt idx="14887">
                  <c:v>2.8168175937904198</c:v>
                </c:pt>
                <c:pt idx="14888">
                  <c:v>0.59696261682242902</c:v>
                </c:pt>
                <c:pt idx="14889">
                  <c:v>0.61217457886676796</c:v>
                </c:pt>
                <c:pt idx="14890">
                  <c:v>-6.6901639344262298</c:v>
                </c:pt>
                <c:pt idx="14891">
                  <c:v>0.39446366782006898</c:v>
                </c:pt>
                <c:pt idx="14892">
                  <c:v>-7.1032258064516096</c:v>
                </c:pt>
                <c:pt idx="14893">
                  <c:v>-10.229347826086901</c:v>
                </c:pt>
                <c:pt idx="14894">
                  <c:v>-9.8433734939758999</c:v>
                </c:pt>
                <c:pt idx="14895">
                  <c:v>-27</c:v>
                </c:pt>
                <c:pt idx="14896">
                  <c:v>2.62618083670715</c:v>
                </c:pt>
                <c:pt idx="14897">
                  <c:v>0.60607959887182705</c:v>
                </c:pt>
                <c:pt idx="14898">
                  <c:v>0.607969151670951</c:v>
                </c:pt>
                <c:pt idx="14899">
                  <c:v>1.27458893871449</c:v>
                </c:pt>
                <c:pt idx="14900">
                  <c:v>-8.2115384615384599</c:v>
                </c:pt>
                <c:pt idx="14901">
                  <c:v>-3.1529411764705801</c:v>
                </c:pt>
                <c:pt idx="14902">
                  <c:v>-0.58739406779660996</c:v>
                </c:pt>
                <c:pt idx="14903">
                  <c:v>2.8144988476933599</c:v>
                </c:pt>
                <c:pt idx="14904">
                  <c:v>14.128691717984101</c:v>
                </c:pt>
                <c:pt idx="14905">
                  <c:v>-4.4799643811219898</c:v>
                </c:pt>
                <c:pt idx="14906">
                  <c:v>0.42969072164948402</c:v>
                </c:pt>
                <c:pt idx="14907">
                  <c:v>-1.06369426751592</c:v>
                </c:pt>
                <c:pt idx="14908">
                  <c:v>-5.0279805352798004</c:v>
                </c:pt>
                <c:pt idx="14909">
                  <c:v>-1.22727272727272</c:v>
                </c:pt>
                <c:pt idx="14910">
                  <c:v>-3.4335971855760699</c:v>
                </c:pt>
                <c:pt idx="14911">
                  <c:v>15.9924242424242</c:v>
                </c:pt>
                <c:pt idx="14912">
                  <c:v>18.244680851063801</c:v>
                </c:pt>
                <c:pt idx="14913">
                  <c:v>18.162790697674399</c:v>
                </c:pt>
                <c:pt idx="14914">
                  <c:v>6.7826086956521703</c:v>
                </c:pt>
                <c:pt idx="14915">
                  <c:v>3.5</c:v>
                </c:pt>
                <c:pt idx="14916">
                  <c:v>6.9130087789305597</c:v>
                </c:pt>
                <c:pt idx="14917">
                  <c:v>4.40604026845637</c:v>
                </c:pt>
                <c:pt idx="14918">
                  <c:v>13.3453237410071</c:v>
                </c:pt>
                <c:pt idx="14919">
                  <c:v>31.620689655172399</c:v>
                </c:pt>
                <c:pt idx="14920">
                  <c:v>2.29291994447015</c:v>
                </c:pt>
                <c:pt idx="14921">
                  <c:v>-8.6203703703703702</c:v>
                </c:pt>
                <c:pt idx="14922">
                  <c:v>19.2121212121212</c:v>
                </c:pt>
                <c:pt idx="14923">
                  <c:v>0.92538097740409797</c:v>
                </c:pt>
                <c:pt idx="14924">
                  <c:v>2.6052848885218798</c:v>
                </c:pt>
                <c:pt idx="14925">
                  <c:v>8.7268314210061693</c:v>
                </c:pt>
                <c:pt idx="14926">
                  <c:v>-0.105618466898954</c:v>
                </c:pt>
                <c:pt idx="14927">
                  <c:v>2.7777777777777701</c:v>
                </c:pt>
                <c:pt idx="14928">
                  <c:v>7.35</c:v>
                </c:pt>
                <c:pt idx="14929">
                  <c:v>1.4067164179104401</c:v>
                </c:pt>
                <c:pt idx="14930">
                  <c:v>0.10128617363344</c:v>
                </c:pt>
                <c:pt idx="14931">
                  <c:v>2.1565721649484502</c:v>
                </c:pt>
                <c:pt idx="14932">
                  <c:v>0.53049684835001798</c:v>
                </c:pt>
                <c:pt idx="14933">
                  <c:v>-4.625</c:v>
                </c:pt>
                <c:pt idx="14934">
                  <c:v>0.81061519903498103</c:v>
                </c:pt>
                <c:pt idx="14935">
                  <c:v>6.2460202604920401</c:v>
                </c:pt>
                <c:pt idx="14936">
                  <c:v>7.8379120879120796</c:v>
                </c:pt>
                <c:pt idx="14937">
                  <c:v>-4.9733333333333301</c:v>
                </c:pt>
                <c:pt idx="14938">
                  <c:v>1.1071428571428501</c:v>
                </c:pt>
                <c:pt idx="14939">
                  <c:v>3.3788429469363299</c:v>
                </c:pt>
                <c:pt idx="14940">
                  <c:v>0.46226415094339601</c:v>
                </c:pt>
                <c:pt idx="14941">
                  <c:v>4.0262529832935501</c:v>
                </c:pt>
                <c:pt idx="14942">
                  <c:v>7.5139664804469204</c:v>
                </c:pt>
                <c:pt idx="14943">
                  <c:v>3.2857142857142798</c:v>
                </c:pt>
                <c:pt idx="14944">
                  <c:v>-8.2857142857142794</c:v>
                </c:pt>
                <c:pt idx="14945">
                  <c:v>0.25654450261780098</c:v>
                </c:pt>
                <c:pt idx="14946">
                  <c:v>0.69170379800551596</c:v>
                </c:pt>
                <c:pt idx="14947">
                  <c:v>1.3263157894736799</c:v>
                </c:pt>
                <c:pt idx="14948">
                  <c:v>3.9553264604810998</c:v>
                </c:pt>
                <c:pt idx="14949">
                  <c:v>20.639344262295001</c:v>
                </c:pt>
                <c:pt idx="14950">
                  <c:v>4.2434782608695603</c:v>
                </c:pt>
                <c:pt idx="14951">
                  <c:v>1.9595226172592199</c:v>
                </c:pt>
                <c:pt idx="14952">
                  <c:v>6.6797454931070996</c:v>
                </c:pt>
                <c:pt idx="14953">
                  <c:v>5.8382352941176396</c:v>
                </c:pt>
                <c:pt idx="14954">
                  <c:v>-5.8003894839337802</c:v>
                </c:pt>
                <c:pt idx="14955">
                  <c:v>0.42818428184281798</c:v>
                </c:pt>
                <c:pt idx="14956">
                  <c:v>-0.38915094339622602</c:v>
                </c:pt>
                <c:pt idx="14957">
                  <c:v>0.64634146341463405</c:v>
                </c:pt>
                <c:pt idx="14958">
                  <c:v>0.66993006993006998</c:v>
                </c:pt>
                <c:pt idx="14959">
                  <c:v>0.91393258426966295</c:v>
                </c:pt>
                <c:pt idx="14960">
                  <c:v>0.486061151079136</c:v>
                </c:pt>
                <c:pt idx="14961">
                  <c:v>11.4243292131444</c:v>
                </c:pt>
                <c:pt idx="14962">
                  <c:v>-4.8718446601941698</c:v>
                </c:pt>
                <c:pt idx="14963">
                  <c:v>10</c:v>
                </c:pt>
                <c:pt idx="14964">
                  <c:v>-0.122655794991263</c:v>
                </c:pt>
                <c:pt idx="14965">
                  <c:v>14.714285714285699</c:v>
                </c:pt>
                <c:pt idx="14966">
                  <c:v>-6.3333333333333304</c:v>
                </c:pt>
                <c:pt idx="14967">
                  <c:v>-0.123655913978494</c:v>
                </c:pt>
                <c:pt idx="14968">
                  <c:v>0.93476009665170801</c:v>
                </c:pt>
                <c:pt idx="14969">
                  <c:v>-9.4300845782941997E-2</c:v>
                </c:pt>
                <c:pt idx="14970">
                  <c:v>9.25</c:v>
                </c:pt>
                <c:pt idx="14971">
                  <c:v>0.22390722569134699</c:v>
                </c:pt>
                <c:pt idx="14972">
                  <c:v>0.102711585866885</c:v>
                </c:pt>
                <c:pt idx="14973">
                  <c:v>7</c:v>
                </c:pt>
                <c:pt idx="14974">
                  <c:v>11</c:v>
                </c:pt>
                <c:pt idx="14975">
                  <c:v>5.0313513513513497</c:v>
                </c:pt>
                <c:pt idx="14976">
                  <c:v>9.2065395095367801</c:v>
                </c:pt>
                <c:pt idx="14977">
                  <c:v>13.624783362218301</c:v>
                </c:pt>
                <c:pt idx="14978">
                  <c:v>0</c:v>
                </c:pt>
                <c:pt idx="14979">
                  <c:v>-3.8743795686309901</c:v>
                </c:pt>
                <c:pt idx="14980">
                  <c:v>21.878048780487799</c:v>
                </c:pt>
                <c:pt idx="14981">
                  <c:v>23.854460093896702</c:v>
                </c:pt>
                <c:pt idx="14982">
                  <c:v>0</c:v>
                </c:pt>
                <c:pt idx="14983">
                  <c:v>-8.1388888888888893</c:v>
                </c:pt>
                <c:pt idx="14984">
                  <c:v>2.4914611005692602</c:v>
                </c:pt>
                <c:pt idx="14985">
                  <c:v>-1.5436241610738199</c:v>
                </c:pt>
                <c:pt idx="14986">
                  <c:v>7.6962025316455698</c:v>
                </c:pt>
                <c:pt idx="14987">
                  <c:v>9.7345409119300399</c:v>
                </c:pt>
                <c:pt idx="14988">
                  <c:v>-10</c:v>
                </c:pt>
                <c:pt idx="14989">
                  <c:v>13.953596287703</c:v>
                </c:pt>
                <c:pt idx="14990">
                  <c:v>4.7541186161449698</c:v>
                </c:pt>
                <c:pt idx="14991">
                  <c:v>8.2251521298174399</c:v>
                </c:pt>
                <c:pt idx="14992">
                  <c:v>10.1261491317671</c:v>
                </c:pt>
                <c:pt idx="14993">
                  <c:v>4.2614795918367303</c:v>
                </c:pt>
                <c:pt idx="14994">
                  <c:v>13.35</c:v>
                </c:pt>
                <c:pt idx="14995">
                  <c:v>3.0741266685600599</c:v>
                </c:pt>
                <c:pt idx="14996">
                  <c:v>9.1714285714285708</c:v>
                </c:pt>
                <c:pt idx="14997">
                  <c:v>21.44</c:v>
                </c:pt>
                <c:pt idx="14998">
                  <c:v>-1.68131868131868</c:v>
                </c:pt>
                <c:pt idx="14999">
                  <c:v>14.6540880503144</c:v>
                </c:pt>
                <c:pt idx="15000">
                  <c:v>16.346774193548299</c:v>
                </c:pt>
                <c:pt idx="15001">
                  <c:v>12.660714285714199</c:v>
                </c:pt>
                <c:pt idx="15002">
                  <c:v>0.833725490196078</c:v>
                </c:pt>
                <c:pt idx="15003">
                  <c:v>0</c:v>
                </c:pt>
                <c:pt idx="15004">
                  <c:v>0</c:v>
                </c:pt>
                <c:pt idx="15005">
                  <c:v>-3.0148669796557099</c:v>
                </c:pt>
                <c:pt idx="15006">
                  <c:v>2.8927648578811298</c:v>
                </c:pt>
                <c:pt idx="15007">
                  <c:v>7.6994877632327796</c:v>
                </c:pt>
                <c:pt idx="15008">
                  <c:v>-4.3360586411051596</c:v>
                </c:pt>
                <c:pt idx="15009">
                  <c:v>0</c:v>
                </c:pt>
                <c:pt idx="15010">
                  <c:v>6.6803147810218899</c:v>
                </c:pt>
                <c:pt idx="15011">
                  <c:v>3</c:v>
                </c:pt>
                <c:pt idx="15012">
                  <c:v>82</c:v>
                </c:pt>
                <c:pt idx="15013">
                  <c:v>9.6050955414012709</c:v>
                </c:pt>
                <c:pt idx="15014">
                  <c:v>4.9987132352941099</c:v>
                </c:pt>
                <c:pt idx="15015">
                  <c:v>5.9171597633135997</c:v>
                </c:pt>
                <c:pt idx="15016">
                  <c:v>0</c:v>
                </c:pt>
                <c:pt idx="15017">
                  <c:v>-9</c:v>
                </c:pt>
                <c:pt idx="15018">
                  <c:v>16.056224899598298</c:v>
                </c:pt>
                <c:pt idx="15019">
                  <c:v>2.2838898163605998</c:v>
                </c:pt>
                <c:pt idx="15020">
                  <c:v>-1.1812749003984</c:v>
                </c:pt>
                <c:pt idx="15021">
                  <c:v>18.2513105149552</c:v>
                </c:pt>
                <c:pt idx="15022">
                  <c:v>-0.67102849455790603</c:v>
                </c:pt>
                <c:pt idx="15023">
                  <c:v>12.0312056737588</c:v>
                </c:pt>
                <c:pt idx="15024">
                  <c:v>10.370503597122299</c:v>
                </c:pt>
                <c:pt idx="15025">
                  <c:v>7.7652173913043399</c:v>
                </c:pt>
                <c:pt idx="15026">
                  <c:v>7.71428571428571</c:v>
                </c:pt>
                <c:pt idx="15027">
                  <c:v>-4.05607476635514</c:v>
                </c:pt>
                <c:pt idx="15028">
                  <c:v>4.4089552238805902</c:v>
                </c:pt>
                <c:pt idx="15029">
                  <c:v>8.4447368421052609</c:v>
                </c:pt>
                <c:pt idx="15030">
                  <c:v>67.7</c:v>
                </c:pt>
                <c:pt idx="15031">
                  <c:v>22.7659574468085</c:v>
                </c:pt>
                <c:pt idx="15032">
                  <c:v>14.5064377682403</c:v>
                </c:pt>
                <c:pt idx="15033">
                  <c:v>-4.7058823529411704</c:v>
                </c:pt>
                <c:pt idx="15034">
                  <c:v>4.1152962333899401</c:v>
                </c:pt>
                <c:pt idx="15035">
                  <c:v>8.0476190476190403</c:v>
                </c:pt>
                <c:pt idx="15036">
                  <c:v>0</c:v>
                </c:pt>
                <c:pt idx="15037">
                  <c:v>2.0323798735013598</c:v>
                </c:pt>
                <c:pt idx="15038">
                  <c:v>9.5842757135164192</c:v>
                </c:pt>
                <c:pt idx="15039">
                  <c:v>-0.21793029105282</c:v>
                </c:pt>
                <c:pt idx="15040">
                  <c:v>0</c:v>
                </c:pt>
                <c:pt idx="15041">
                  <c:v>0</c:v>
                </c:pt>
                <c:pt idx="15042">
                  <c:v>9.8665162018378201</c:v>
                </c:pt>
                <c:pt idx="15043">
                  <c:v>-8</c:v>
                </c:pt>
                <c:pt idx="15044">
                  <c:v>1.4288025889967599</c:v>
                </c:pt>
                <c:pt idx="15045">
                  <c:v>0</c:v>
                </c:pt>
                <c:pt idx="15046">
                  <c:v>3.9320099255583099</c:v>
                </c:pt>
                <c:pt idx="15047">
                  <c:v>334.5</c:v>
                </c:pt>
                <c:pt idx="15048">
                  <c:v>-19</c:v>
                </c:pt>
                <c:pt idx="15049">
                  <c:v>0.213090257023311</c:v>
                </c:pt>
                <c:pt idx="15050">
                  <c:v>6.1847133757961696</c:v>
                </c:pt>
                <c:pt idx="15051">
                  <c:v>0</c:v>
                </c:pt>
                <c:pt idx="15052">
                  <c:v>10.6879562043795</c:v>
                </c:pt>
                <c:pt idx="15053">
                  <c:v>11.5645328556613</c:v>
                </c:pt>
                <c:pt idx="15054">
                  <c:v>-6.69963257807715</c:v>
                </c:pt>
                <c:pt idx="15055">
                  <c:v>40.285714285714199</c:v>
                </c:pt>
                <c:pt idx="15056">
                  <c:v>11.162162162162099</c:v>
                </c:pt>
                <c:pt idx="15057">
                  <c:v>49.5263157894736</c:v>
                </c:pt>
                <c:pt idx="15058">
                  <c:v>29.937406855439601</c:v>
                </c:pt>
                <c:pt idx="15059">
                  <c:v>28.815642458100498</c:v>
                </c:pt>
                <c:pt idx="15060">
                  <c:v>13.8529411764705</c:v>
                </c:pt>
                <c:pt idx="15061">
                  <c:v>2.6666666666666599</c:v>
                </c:pt>
                <c:pt idx="15062">
                  <c:v>75.987951807228896</c:v>
                </c:pt>
                <c:pt idx="15063">
                  <c:v>12.5728476821192</c:v>
                </c:pt>
                <c:pt idx="15064">
                  <c:v>-3.4666666666666601</c:v>
                </c:pt>
                <c:pt idx="15065">
                  <c:v>8.8832199546485207</c:v>
                </c:pt>
                <c:pt idx="15066">
                  <c:v>20.0126582278481</c:v>
                </c:pt>
                <c:pt idx="15067">
                  <c:v>40.006802721088398</c:v>
                </c:pt>
                <c:pt idx="15068">
                  <c:v>15.055900621118001</c:v>
                </c:pt>
                <c:pt idx="15069">
                  <c:v>9.6826347305389202</c:v>
                </c:pt>
                <c:pt idx="15070">
                  <c:v>9.0454545454545396</c:v>
                </c:pt>
                <c:pt idx="15071">
                  <c:v>0</c:v>
                </c:pt>
                <c:pt idx="15072">
                  <c:v>37.301675977653602</c:v>
                </c:pt>
                <c:pt idx="15073">
                  <c:v>18.735632183907999</c:v>
                </c:pt>
                <c:pt idx="15074">
                  <c:v>-6</c:v>
                </c:pt>
                <c:pt idx="15075">
                  <c:v>4.4903846153846096</c:v>
                </c:pt>
                <c:pt idx="15076">
                  <c:v>4.3483606557377001</c:v>
                </c:pt>
                <c:pt idx="15077">
                  <c:v>23.363636363636299</c:v>
                </c:pt>
                <c:pt idx="15078">
                  <c:v>29.718832891246599</c:v>
                </c:pt>
                <c:pt idx="15079">
                  <c:v>-11.118421052631501</c:v>
                </c:pt>
                <c:pt idx="15080">
                  <c:v>5.6206738482695302</c:v>
                </c:pt>
                <c:pt idx="15081">
                  <c:v>-3.5909090909090899</c:v>
                </c:pt>
                <c:pt idx="15082">
                  <c:v>12.5</c:v>
                </c:pt>
                <c:pt idx="15083">
                  <c:v>0</c:v>
                </c:pt>
                <c:pt idx="15084">
                  <c:v>-6.8461538461538396</c:v>
                </c:pt>
                <c:pt idx="15085">
                  <c:v>3.0210396039603902</c:v>
                </c:pt>
                <c:pt idx="15086">
                  <c:v>8.9126213592232997</c:v>
                </c:pt>
                <c:pt idx="15087">
                  <c:v>2.72727272727272</c:v>
                </c:pt>
                <c:pt idx="15088">
                  <c:v>17.048780487804802</c:v>
                </c:pt>
                <c:pt idx="15089">
                  <c:v>9.4247787610619405</c:v>
                </c:pt>
                <c:pt idx="15090">
                  <c:v>18.648648648648599</c:v>
                </c:pt>
                <c:pt idx="15091">
                  <c:v>15.027005559968201</c:v>
                </c:pt>
                <c:pt idx="15092">
                  <c:v>2.4311073541842698</c:v>
                </c:pt>
                <c:pt idx="15093">
                  <c:v>-7.1090413448432503</c:v>
                </c:pt>
                <c:pt idx="15094">
                  <c:v>2.0415409607797601</c:v>
                </c:pt>
                <c:pt idx="15095">
                  <c:v>-12.9722222222222</c:v>
                </c:pt>
                <c:pt idx="15096">
                  <c:v>3.2883231876037602</c:v>
                </c:pt>
                <c:pt idx="15097">
                  <c:v>9.375</c:v>
                </c:pt>
                <c:pt idx="15098">
                  <c:v>7.6623745310757299</c:v>
                </c:pt>
                <c:pt idx="15099">
                  <c:v>-3</c:v>
                </c:pt>
                <c:pt idx="15100">
                  <c:v>38.840000000000003</c:v>
                </c:pt>
                <c:pt idx="15101">
                  <c:v>-2.4</c:v>
                </c:pt>
                <c:pt idx="15102">
                  <c:v>11.611940298507401</c:v>
                </c:pt>
                <c:pt idx="15103">
                  <c:v>-10.625730994152001</c:v>
                </c:pt>
                <c:pt idx="15104">
                  <c:v>14.543093270365899</c:v>
                </c:pt>
                <c:pt idx="15105">
                  <c:v>3.73109243697479</c:v>
                </c:pt>
                <c:pt idx="15106">
                  <c:v>-2.2468502099859999</c:v>
                </c:pt>
                <c:pt idx="15107">
                  <c:v>18.1383177570093</c:v>
                </c:pt>
                <c:pt idx="15108">
                  <c:v>-10.2666666666666</c:v>
                </c:pt>
                <c:pt idx="15109">
                  <c:v>3.9267352185089899</c:v>
                </c:pt>
                <c:pt idx="15110">
                  <c:v>0</c:v>
                </c:pt>
                <c:pt idx="15111">
                  <c:v>4.5217391304347796</c:v>
                </c:pt>
                <c:pt idx="15112">
                  <c:v>-1.11678832116788</c:v>
                </c:pt>
                <c:pt idx="15113">
                  <c:v>22.918604651162699</c:v>
                </c:pt>
                <c:pt idx="15114">
                  <c:v>12.440909090909001</c:v>
                </c:pt>
                <c:pt idx="15115">
                  <c:v>-2.8042843232716601</c:v>
                </c:pt>
                <c:pt idx="15116">
                  <c:v>140.5</c:v>
                </c:pt>
                <c:pt idx="15117">
                  <c:v>8.7972027972027895</c:v>
                </c:pt>
                <c:pt idx="15118">
                  <c:v>6</c:v>
                </c:pt>
                <c:pt idx="15119">
                  <c:v>-1.4705078569801799</c:v>
                </c:pt>
                <c:pt idx="15120">
                  <c:v>22.556526488257699</c:v>
                </c:pt>
                <c:pt idx="15121">
                  <c:v>-3.8333333333333299</c:v>
                </c:pt>
                <c:pt idx="15122">
                  <c:v>7.1041666666666599</c:v>
                </c:pt>
                <c:pt idx="15123">
                  <c:v>8.8333333333333304</c:v>
                </c:pt>
                <c:pt idx="15124">
                  <c:v>12.7126213592233</c:v>
                </c:pt>
                <c:pt idx="15125">
                  <c:v>8.7368421052631504</c:v>
                </c:pt>
                <c:pt idx="15126">
                  <c:v>-11.25</c:v>
                </c:pt>
                <c:pt idx="15127">
                  <c:v>7.1928934010152199</c:v>
                </c:pt>
                <c:pt idx="15128">
                  <c:v>9.5015772870662403</c:v>
                </c:pt>
                <c:pt idx="15129">
                  <c:v>2.9308943089430799</c:v>
                </c:pt>
                <c:pt idx="15130">
                  <c:v>15.736842105263101</c:v>
                </c:pt>
                <c:pt idx="15131">
                  <c:v>4.3612244897959096</c:v>
                </c:pt>
                <c:pt idx="15132">
                  <c:v>1.3944289693593299</c:v>
                </c:pt>
                <c:pt idx="15133">
                  <c:v>4.0376175548589304</c:v>
                </c:pt>
                <c:pt idx="15134">
                  <c:v>9.9897064430041898</c:v>
                </c:pt>
                <c:pt idx="15135">
                  <c:v>-5</c:v>
                </c:pt>
                <c:pt idx="15136">
                  <c:v>-0.14647530603630199</c:v>
                </c:pt>
                <c:pt idx="15137">
                  <c:v>4.1086956521739104</c:v>
                </c:pt>
                <c:pt idx="15138">
                  <c:v>10.358024691358001</c:v>
                </c:pt>
                <c:pt idx="15139">
                  <c:v>27</c:v>
                </c:pt>
                <c:pt idx="15140">
                  <c:v>10.7708947885939</c:v>
                </c:pt>
                <c:pt idx="15141">
                  <c:v>2.3791659240777001</c:v>
                </c:pt>
                <c:pt idx="15142">
                  <c:v>-2.4319371727748602</c:v>
                </c:pt>
                <c:pt idx="15143">
                  <c:v>-7.2833333333333297</c:v>
                </c:pt>
                <c:pt idx="15144">
                  <c:v>7.0485436893203799</c:v>
                </c:pt>
                <c:pt idx="15145">
                  <c:v>8</c:v>
                </c:pt>
                <c:pt idx="15146">
                  <c:v>-5.5789473684210504</c:v>
                </c:pt>
                <c:pt idx="15147">
                  <c:v>-26.5061224489795</c:v>
                </c:pt>
                <c:pt idx="15148">
                  <c:v>4.4761904761904701</c:v>
                </c:pt>
                <c:pt idx="15149">
                  <c:v>-5.6226415094339597</c:v>
                </c:pt>
                <c:pt idx="15150">
                  <c:v>-0.96616541353383401</c:v>
                </c:pt>
                <c:pt idx="15151">
                  <c:v>14.592621664050199</c:v>
                </c:pt>
                <c:pt idx="15152">
                  <c:v>-1.8912529550827398E-2</c:v>
                </c:pt>
                <c:pt idx="15153">
                  <c:v>2.3781194857574901</c:v>
                </c:pt>
                <c:pt idx="15154">
                  <c:v>-1.12044374009508</c:v>
                </c:pt>
                <c:pt idx="15155">
                  <c:v>6.2382198952879504</c:v>
                </c:pt>
                <c:pt idx="15156">
                  <c:v>-13.5990338164251</c:v>
                </c:pt>
                <c:pt idx="15157">
                  <c:v>6.5594855305466204</c:v>
                </c:pt>
                <c:pt idx="15158">
                  <c:v>7.1837679746526897</c:v>
                </c:pt>
                <c:pt idx="15159">
                  <c:v>0.66424418604651103</c:v>
                </c:pt>
                <c:pt idx="15160">
                  <c:v>10.9634464751958</c:v>
                </c:pt>
                <c:pt idx="15161">
                  <c:v>6.5856353591160204</c:v>
                </c:pt>
                <c:pt idx="15162">
                  <c:v>3.38814317673378</c:v>
                </c:pt>
                <c:pt idx="15163">
                  <c:v>4.1455938697318002</c:v>
                </c:pt>
                <c:pt idx="15164">
                  <c:v>12.3298969072164</c:v>
                </c:pt>
                <c:pt idx="15165">
                  <c:v>12.128381827462899</c:v>
                </c:pt>
                <c:pt idx="15166">
                  <c:v>-0.14073071718538499</c:v>
                </c:pt>
                <c:pt idx="15167">
                  <c:v>3.36262780073961</c:v>
                </c:pt>
                <c:pt idx="15168">
                  <c:v>-3.28819090352845</c:v>
                </c:pt>
                <c:pt idx="15169">
                  <c:v>10.8421052631578</c:v>
                </c:pt>
                <c:pt idx="15170">
                  <c:v>-8</c:v>
                </c:pt>
                <c:pt idx="15171">
                  <c:v>29.7</c:v>
                </c:pt>
                <c:pt idx="15172">
                  <c:v>15.78125</c:v>
                </c:pt>
                <c:pt idx="15173">
                  <c:v>40.571428571428498</c:v>
                </c:pt>
                <c:pt idx="15174">
                  <c:v>-7.8181818181818103</c:v>
                </c:pt>
                <c:pt idx="15175">
                  <c:v>18.9794520547945</c:v>
                </c:pt>
                <c:pt idx="15176">
                  <c:v>1.6971637694418999</c:v>
                </c:pt>
                <c:pt idx="15177">
                  <c:v>-34</c:v>
                </c:pt>
                <c:pt idx="15178">
                  <c:v>3.6885121907812701</c:v>
                </c:pt>
                <c:pt idx="15179">
                  <c:v>-7</c:v>
                </c:pt>
                <c:pt idx="15180">
                  <c:v>2.3001588141873999</c:v>
                </c:pt>
                <c:pt idx="15181">
                  <c:v>-0.81153846153846099</c:v>
                </c:pt>
                <c:pt idx="15182">
                  <c:v>61</c:v>
                </c:pt>
                <c:pt idx="15183">
                  <c:v>0.68288791384124403</c:v>
                </c:pt>
                <c:pt idx="15184">
                  <c:v>18.403171733152501</c:v>
                </c:pt>
                <c:pt idx="15185">
                  <c:v>-3.1894393032117501</c:v>
                </c:pt>
                <c:pt idx="15186">
                  <c:v>-4.2961641391614602</c:v>
                </c:pt>
                <c:pt idx="15187">
                  <c:v>5.06998284734133</c:v>
                </c:pt>
                <c:pt idx="15188">
                  <c:v>53</c:v>
                </c:pt>
                <c:pt idx="15189">
                  <c:v>0</c:v>
                </c:pt>
                <c:pt idx="15190">
                  <c:v>50</c:v>
                </c:pt>
                <c:pt idx="15191">
                  <c:v>3.77587096774193</c:v>
                </c:pt>
                <c:pt idx="15192">
                  <c:v>-40</c:v>
                </c:pt>
                <c:pt idx="15193">
                  <c:v>1.50308724832214</c:v>
                </c:pt>
                <c:pt idx="15194">
                  <c:v>8.35267597440372</c:v>
                </c:pt>
                <c:pt idx="15195">
                  <c:v>9</c:v>
                </c:pt>
                <c:pt idx="15196">
                  <c:v>33</c:v>
                </c:pt>
                <c:pt idx="15197">
                  <c:v>6.7149587750294399</c:v>
                </c:pt>
                <c:pt idx="15198">
                  <c:v>5.6190616007986298</c:v>
                </c:pt>
                <c:pt idx="15199">
                  <c:v>-42</c:v>
                </c:pt>
                <c:pt idx="15200">
                  <c:v>-2.0615730337078602</c:v>
                </c:pt>
                <c:pt idx="15201">
                  <c:v>-14.524344569288299</c:v>
                </c:pt>
                <c:pt idx="15202">
                  <c:v>16.5191622103386</c:v>
                </c:pt>
                <c:pt idx="15203">
                  <c:v>0</c:v>
                </c:pt>
                <c:pt idx="15204">
                  <c:v>25</c:v>
                </c:pt>
                <c:pt idx="15205">
                  <c:v>8.7447382622773802</c:v>
                </c:pt>
                <c:pt idx="15206">
                  <c:v>6.2611806797853298</c:v>
                </c:pt>
                <c:pt idx="15207">
                  <c:v>24.3595505617977</c:v>
                </c:pt>
                <c:pt idx="15208">
                  <c:v>4.7580645161290303</c:v>
                </c:pt>
                <c:pt idx="15209">
                  <c:v>5.9629629629629601</c:v>
                </c:pt>
                <c:pt idx="15210">
                  <c:v>14.3414634146341</c:v>
                </c:pt>
                <c:pt idx="15211">
                  <c:v>7.5247148288973298</c:v>
                </c:pt>
                <c:pt idx="15212">
                  <c:v>21.5</c:v>
                </c:pt>
                <c:pt idx="15213">
                  <c:v>10.741418764302001</c:v>
                </c:pt>
                <c:pt idx="15214">
                  <c:v>10.216955941255</c:v>
                </c:pt>
                <c:pt idx="15215">
                  <c:v>12.63887506222</c:v>
                </c:pt>
                <c:pt idx="15216">
                  <c:v>2</c:v>
                </c:pt>
                <c:pt idx="15217">
                  <c:v>-33</c:v>
                </c:pt>
                <c:pt idx="15218">
                  <c:v>-1.375</c:v>
                </c:pt>
                <c:pt idx="15219">
                  <c:v>3.9923469387755102</c:v>
                </c:pt>
                <c:pt idx="15220">
                  <c:v>2.7798098024871898</c:v>
                </c:pt>
                <c:pt idx="15221">
                  <c:v>2.2999999999999998</c:v>
                </c:pt>
                <c:pt idx="15222">
                  <c:v>-0.46821705426356502</c:v>
                </c:pt>
                <c:pt idx="15223">
                  <c:v>5.7933383800151397</c:v>
                </c:pt>
                <c:pt idx="15224">
                  <c:v>5.6242038216560504</c:v>
                </c:pt>
                <c:pt idx="15225">
                  <c:v>5.17770814682184</c:v>
                </c:pt>
                <c:pt idx="15226">
                  <c:v>5.9233128834355799</c:v>
                </c:pt>
                <c:pt idx="15227">
                  <c:v>3.2196307094266201</c:v>
                </c:pt>
                <c:pt idx="15228">
                  <c:v>1.7255019120458801</c:v>
                </c:pt>
                <c:pt idx="15229">
                  <c:v>9.7027027027027</c:v>
                </c:pt>
                <c:pt idx="15230">
                  <c:v>10.321243523315999</c:v>
                </c:pt>
                <c:pt idx="15231">
                  <c:v>-0.72935779816513702</c:v>
                </c:pt>
                <c:pt idx="15232">
                  <c:v>13.7342657342657</c:v>
                </c:pt>
                <c:pt idx="15233">
                  <c:v>8.5494505494505493</c:v>
                </c:pt>
                <c:pt idx="15234">
                  <c:v>10.0585241730279</c:v>
                </c:pt>
                <c:pt idx="15235">
                  <c:v>3.75195392842451</c:v>
                </c:pt>
                <c:pt idx="15236">
                  <c:v>5.1542818740399303</c:v>
                </c:pt>
                <c:pt idx="15237">
                  <c:v>-0.33110554163185701</c:v>
                </c:pt>
                <c:pt idx="15238">
                  <c:v>52</c:v>
                </c:pt>
                <c:pt idx="15239">
                  <c:v>10.921052631578901</c:v>
                </c:pt>
                <c:pt idx="15240">
                  <c:v>16.478260869565201</c:v>
                </c:pt>
                <c:pt idx="15241">
                  <c:v>-2.5299260255548002</c:v>
                </c:pt>
                <c:pt idx="15242">
                  <c:v>1</c:v>
                </c:pt>
                <c:pt idx="15243">
                  <c:v>4.7607361963190096</c:v>
                </c:pt>
                <c:pt idx="15244">
                  <c:v>-12.84</c:v>
                </c:pt>
                <c:pt idx="15245">
                  <c:v>1.3974591651542601</c:v>
                </c:pt>
                <c:pt idx="15246">
                  <c:v>-7.0277777777777697</c:v>
                </c:pt>
                <c:pt idx="15247">
                  <c:v>0.93657505285412201</c:v>
                </c:pt>
                <c:pt idx="15248">
                  <c:v>-3.58223062381852</c:v>
                </c:pt>
                <c:pt idx="15249">
                  <c:v>2.1966444020356199</c:v>
                </c:pt>
                <c:pt idx="15250">
                  <c:v>-0.21733273462056499</c:v>
                </c:pt>
                <c:pt idx="15251">
                  <c:v>4.2109173126614898</c:v>
                </c:pt>
                <c:pt idx="15252">
                  <c:v>-1.9880715705765401E-2</c:v>
                </c:pt>
                <c:pt idx="15253">
                  <c:v>11.1024667931688</c:v>
                </c:pt>
                <c:pt idx="15254">
                  <c:v>-10.090196078431299</c:v>
                </c:pt>
                <c:pt idx="15255">
                  <c:v>2.42839195979899</c:v>
                </c:pt>
                <c:pt idx="15256">
                  <c:v>2.3839712918660201</c:v>
                </c:pt>
                <c:pt idx="15257">
                  <c:v>-14.3295880149812</c:v>
                </c:pt>
                <c:pt idx="15258">
                  <c:v>14.3118838501523</c:v>
                </c:pt>
                <c:pt idx="15259">
                  <c:v>3.7095238095237999</c:v>
                </c:pt>
                <c:pt idx="15260">
                  <c:v>2.5583818571866299</c:v>
                </c:pt>
                <c:pt idx="15261">
                  <c:v>1.4809782608695601</c:v>
                </c:pt>
                <c:pt idx="15262">
                  <c:v>0.63389391979301402</c:v>
                </c:pt>
                <c:pt idx="15263">
                  <c:v>32</c:v>
                </c:pt>
                <c:pt idx="15264">
                  <c:v>-11</c:v>
                </c:pt>
                <c:pt idx="15265">
                  <c:v>8.0270270270270192</c:v>
                </c:pt>
                <c:pt idx="15266">
                  <c:v>7.1914893617021196</c:v>
                </c:pt>
                <c:pt idx="15267">
                  <c:v>11.9121261777959</c:v>
                </c:pt>
                <c:pt idx="15268">
                  <c:v>12.7406417112299</c:v>
                </c:pt>
                <c:pt idx="15269">
                  <c:v>13.8093543467208</c:v>
                </c:pt>
                <c:pt idx="15270">
                  <c:v>8.7890288365926406</c:v>
                </c:pt>
                <c:pt idx="15271">
                  <c:v>12.3143352744393</c:v>
                </c:pt>
                <c:pt idx="15272">
                  <c:v>10.7856150543066</c:v>
                </c:pt>
                <c:pt idx="15273">
                  <c:v>9.64182364182364</c:v>
                </c:pt>
                <c:pt idx="15274">
                  <c:v>3.4240082431736201</c:v>
                </c:pt>
                <c:pt idx="15275">
                  <c:v>20.153721307674399</c:v>
                </c:pt>
                <c:pt idx="15276">
                  <c:v>13.7753106000528</c:v>
                </c:pt>
                <c:pt idx="15277">
                  <c:v>16.6614750343563</c:v>
                </c:pt>
                <c:pt idx="15278">
                  <c:v>23.337662337662302</c:v>
                </c:pt>
                <c:pt idx="15279">
                  <c:v>8.875</c:v>
                </c:pt>
                <c:pt idx="15280">
                  <c:v>10.035475939585501</c:v>
                </c:pt>
                <c:pt idx="15281">
                  <c:v>25.75</c:v>
                </c:pt>
                <c:pt idx="15282">
                  <c:v>9.65153381101657</c:v>
                </c:pt>
                <c:pt idx="15283">
                  <c:v>17.610091743119199</c:v>
                </c:pt>
                <c:pt idx="15284">
                  <c:v>29.491803278688501</c:v>
                </c:pt>
                <c:pt idx="15285">
                  <c:v>13.1449239211773</c:v>
                </c:pt>
                <c:pt idx="15286">
                  <c:v>-5.5</c:v>
                </c:pt>
                <c:pt idx="15287">
                  <c:v>3.2758620689655098</c:v>
                </c:pt>
                <c:pt idx="15288">
                  <c:v>4.3515789473684201</c:v>
                </c:pt>
                <c:pt idx="15289">
                  <c:v>13.615458937197999</c:v>
                </c:pt>
                <c:pt idx="15290">
                  <c:v>8.5548552754435097</c:v>
                </c:pt>
                <c:pt idx="15291">
                  <c:v>14.068452989704699</c:v>
                </c:pt>
                <c:pt idx="15292">
                  <c:v>10.7887234716503</c:v>
                </c:pt>
                <c:pt idx="15293">
                  <c:v>9.32234196557825</c:v>
                </c:pt>
                <c:pt idx="15294">
                  <c:v>12.028118439951299</c:v>
                </c:pt>
                <c:pt idx="15295">
                  <c:v>8.6652542372881296</c:v>
                </c:pt>
                <c:pt idx="15296">
                  <c:v>14.5356723620712</c:v>
                </c:pt>
                <c:pt idx="15297">
                  <c:v>11.130500959565801</c:v>
                </c:pt>
                <c:pt idx="15298">
                  <c:v>-6.9029126213592198</c:v>
                </c:pt>
                <c:pt idx="15299">
                  <c:v>7.9705159705159696</c:v>
                </c:pt>
                <c:pt idx="15300">
                  <c:v>5.4791008078679297</c:v>
                </c:pt>
                <c:pt idx="15301">
                  <c:v>12.80625</c:v>
                </c:pt>
                <c:pt idx="15302">
                  <c:v>10.763029621297299</c:v>
                </c:pt>
                <c:pt idx="15303">
                  <c:v>2.8763636363636298</c:v>
                </c:pt>
                <c:pt idx="15304">
                  <c:v>10.1561934178293</c:v>
                </c:pt>
                <c:pt idx="15305">
                  <c:v>19.238050075872501</c:v>
                </c:pt>
                <c:pt idx="15306">
                  <c:v>10.2164851890879</c:v>
                </c:pt>
                <c:pt idx="15307">
                  <c:v>10.7966328678017</c:v>
                </c:pt>
                <c:pt idx="15308">
                  <c:v>6.0576303317535496</c:v>
                </c:pt>
                <c:pt idx="15309">
                  <c:v>11.6622922814101</c:v>
                </c:pt>
                <c:pt idx="15310">
                  <c:v>11.745585033465</c:v>
                </c:pt>
                <c:pt idx="15311">
                  <c:v>11.0211141483645</c:v>
                </c:pt>
                <c:pt idx="15312">
                  <c:v>10.232635871381699</c:v>
                </c:pt>
                <c:pt idx="15313">
                  <c:v>11.9388532477947</c:v>
                </c:pt>
                <c:pt idx="15314">
                  <c:v>14.078918443613899</c:v>
                </c:pt>
                <c:pt idx="15315">
                  <c:v>11.2962342458972</c:v>
                </c:pt>
                <c:pt idx="15316">
                  <c:v>11.081870229007601</c:v>
                </c:pt>
                <c:pt idx="15317">
                  <c:v>14.316477938305299</c:v>
                </c:pt>
                <c:pt idx="15318">
                  <c:v>17</c:v>
                </c:pt>
                <c:pt idx="15319">
                  <c:v>11.166570032303399</c:v>
                </c:pt>
                <c:pt idx="15320">
                  <c:v>12.6629208350463</c:v>
                </c:pt>
                <c:pt idx="15321">
                  <c:v>5.1131528046421604</c:v>
                </c:pt>
                <c:pt idx="15322">
                  <c:v>7.64052945274402</c:v>
                </c:pt>
                <c:pt idx="15323">
                  <c:v>8.4499160604364807</c:v>
                </c:pt>
                <c:pt idx="15324">
                  <c:v>8.1732336956521703</c:v>
                </c:pt>
                <c:pt idx="15325">
                  <c:v>3.9219934994582801</c:v>
                </c:pt>
                <c:pt idx="15326">
                  <c:v>12.359726149724599</c:v>
                </c:pt>
                <c:pt idx="15327">
                  <c:v>10.162284678150399</c:v>
                </c:pt>
                <c:pt idx="15328">
                  <c:v>18</c:v>
                </c:pt>
                <c:pt idx="15329">
                  <c:v>4.9282735613010802</c:v>
                </c:pt>
                <c:pt idx="15330">
                  <c:v>72</c:v>
                </c:pt>
                <c:pt idx="15331">
                  <c:v>0</c:v>
                </c:pt>
                <c:pt idx="15332">
                  <c:v>10.297297297297201</c:v>
                </c:pt>
                <c:pt idx="15333">
                  <c:v>10.3315831987075</c:v>
                </c:pt>
                <c:pt idx="15334">
                  <c:v>0</c:v>
                </c:pt>
                <c:pt idx="15335">
                  <c:v>3.8722560975609701</c:v>
                </c:pt>
                <c:pt idx="15336">
                  <c:v>1.74339622641509</c:v>
                </c:pt>
                <c:pt idx="15337">
                  <c:v>-7.9954692556634299</c:v>
                </c:pt>
                <c:pt idx="15338">
                  <c:v>-1.33538743136058</c:v>
                </c:pt>
                <c:pt idx="15339">
                  <c:v>14.567164179104401</c:v>
                </c:pt>
                <c:pt idx="15340">
                  <c:v>9.0546448087431699</c:v>
                </c:pt>
                <c:pt idx="15341">
                  <c:v>25.090909090909001</c:v>
                </c:pt>
                <c:pt idx="15342">
                  <c:v>9.6701101928374609</c:v>
                </c:pt>
                <c:pt idx="15343">
                  <c:v>6.2749770852428899</c:v>
                </c:pt>
                <c:pt idx="15344">
                  <c:v>9.1779661016949099</c:v>
                </c:pt>
                <c:pt idx="15345">
                  <c:v>6.8016194331983799</c:v>
                </c:pt>
                <c:pt idx="15346">
                  <c:v>5.8619047619047597</c:v>
                </c:pt>
                <c:pt idx="15347">
                  <c:v>59.8</c:v>
                </c:pt>
                <c:pt idx="15348">
                  <c:v>6.1190864600326202</c:v>
                </c:pt>
                <c:pt idx="15349">
                  <c:v>-13.053030303030299</c:v>
                </c:pt>
                <c:pt idx="15350">
                  <c:v>-4.6052227342549896</c:v>
                </c:pt>
                <c:pt idx="15351">
                  <c:v>9.13989637305699</c:v>
                </c:pt>
                <c:pt idx="15352">
                  <c:v>3.6532051282051201</c:v>
                </c:pt>
                <c:pt idx="15353">
                  <c:v>-4.6153846153846096</c:v>
                </c:pt>
                <c:pt idx="15354">
                  <c:v>3.9227517294388901</c:v>
                </c:pt>
                <c:pt idx="15355">
                  <c:v>-40</c:v>
                </c:pt>
                <c:pt idx="15356">
                  <c:v>19.066666666666599</c:v>
                </c:pt>
                <c:pt idx="15357">
                  <c:v>14.625</c:v>
                </c:pt>
                <c:pt idx="15358">
                  <c:v>69.714285714285694</c:v>
                </c:pt>
                <c:pt idx="15359">
                  <c:v>-7.1485870556061899</c:v>
                </c:pt>
                <c:pt idx="15360">
                  <c:v>0</c:v>
                </c:pt>
                <c:pt idx="15361">
                  <c:v>0.626050420168067</c:v>
                </c:pt>
                <c:pt idx="15362">
                  <c:v>-2.0914922349763598</c:v>
                </c:pt>
                <c:pt idx="15363">
                  <c:v>-3.7616974972796502</c:v>
                </c:pt>
                <c:pt idx="15364">
                  <c:v>1.53177257525083</c:v>
                </c:pt>
                <c:pt idx="15365">
                  <c:v>-1.7855624177381699</c:v>
                </c:pt>
                <c:pt idx="15366">
                  <c:v>-1.78246983676366</c:v>
                </c:pt>
                <c:pt idx="15367">
                  <c:v>-4.2057026476578399</c:v>
                </c:pt>
                <c:pt idx="15368">
                  <c:v>-2.1733851844825902</c:v>
                </c:pt>
                <c:pt idx="15369">
                  <c:v>2.3844393592677302</c:v>
                </c:pt>
                <c:pt idx="15370">
                  <c:v>8.3851239669421496</c:v>
                </c:pt>
                <c:pt idx="15371">
                  <c:v>13.857142857142801</c:v>
                </c:pt>
                <c:pt idx="15372">
                  <c:v>0.10252848013337</c:v>
                </c:pt>
                <c:pt idx="15373">
                  <c:v>-1.7745781210645599</c:v>
                </c:pt>
                <c:pt idx="15374">
                  <c:v>-4.3284403669724698</c:v>
                </c:pt>
                <c:pt idx="15375">
                  <c:v>0.55617977528089801</c:v>
                </c:pt>
                <c:pt idx="15376">
                  <c:v>1.37850506403281</c:v>
                </c:pt>
                <c:pt idx="15377">
                  <c:v>-4.3493370551290997</c:v>
                </c:pt>
                <c:pt idx="15378">
                  <c:v>-3.1355559992014301</c:v>
                </c:pt>
                <c:pt idx="15379">
                  <c:v>-1.9354431445164499</c:v>
                </c:pt>
                <c:pt idx="15380">
                  <c:v>3.77015302098122</c:v>
                </c:pt>
                <c:pt idx="15381">
                  <c:v>-7.25</c:v>
                </c:pt>
                <c:pt idx="15382">
                  <c:v>-5.3273727647867899</c:v>
                </c:pt>
                <c:pt idx="15383">
                  <c:v>-3.7955867259664702</c:v>
                </c:pt>
                <c:pt idx="15384">
                  <c:v>-1.67861050328227</c:v>
                </c:pt>
                <c:pt idx="15385">
                  <c:v>-6.2996566296883199</c:v>
                </c:pt>
                <c:pt idx="15386">
                  <c:v>31.285714285714199</c:v>
                </c:pt>
                <c:pt idx="15387">
                  <c:v>4.2320446967648904</c:v>
                </c:pt>
                <c:pt idx="15388">
                  <c:v>1.8402839396628199</c:v>
                </c:pt>
                <c:pt idx="15389">
                  <c:v>-16.5</c:v>
                </c:pt>
                <c:pt idx="15390">
                  <c:v>-1.2681818181818101</c:v>
                </c:pt>
                <c:pt idx="15391">
                  <c:v>-25</c:v>
                </c:pt>
                <c:pt idx="15392">
                  <c:v>18.2</c:v>
                </c:pt>
                <c:pt idx="15393">
                  <c:v>-1.7676612324412999</c:v>
                </c:pt>
                <c:pt idx="15394">
                  <c:v>-1.8970588235294099</c:v>
                </c:pt>
                <c:pt idx="15395">
                  <c:v>-3.6207447658622298</c:v>
                </c:pt>
                <c:pt idx="15396">
                  <c:v>-1.1618015012510401</c:v>
                </c:pt>
                <c:pt idx="15397">
                  <c:v>-1.5359053497942301</c:v>
                </c:pt>
                <c:pt idx="15398">
                  <c:v>-2.82177734375</c:v>
                </c:pt>
                <c:pt idx="15399">
                  <c:v>-2.8740740740740698</c:v>
                </c:pt>
                <c:pt idx="15400">
                  <c:v>0.28414948453608202</c:v>
                </c:pt>
                <c:pt idx="15401">
                  <c:v>-8.1005586592178699E-2</c:v>
                </c:pt>
                <c:pt idx="15402">
                  <c:v>-4.1282946609596696</c:v>
                </c:pt>
                <c:pt idx="15403">
                  <c:v>-3.8885285772192901</c:v>
                </c:pt>
                <c:pt idx="15404">
                  <c:v>5.74305555555555</c:v>
                </c:pt>
                <c:pt idx="15405">
                  <c:v>0.46341463414634099</c:v>
                </c:pt>
                <c:pt idx="15406">
                  <c:v>-3.9015544041450698</c:v>
                </c:pt>
                <c:pt idx="15407">
                  <c:v>4.5977152182782497</c:v>
                </c:pt>
                <c:pt idx="15408">
                  <c:v>-1.6282852807283701</c:v>
                </c:pt>
                <c:pt idx="15409">
                  <c:v>-1.22727272727272</c:v>
                </c:pt>
                <c:pt idx="15410">
                  <c:v>1.3724548915742401</c:v>
                </c:pt>
                <c:pt idx="15411">
                  <c:v>5.3430262480699904</c:v>
                </c:pt>
                <c:pt idx="15412">
                  <c:v>6.1625672119894697</c:v>
                </c:pt>
                <c:pt idx="15413">
                  <c:v>-0.48438603928218099</c:v>
                </c:pt>
                <c:pt idx="15414">
                  <c:v>-21.586666666666599</c:v>
                </c:pt>
                <c:pt idx="15415">
                  <c:v>-5.42589338019918</c:v>
                </c:pt>
                <c:pt idx="15416">
                  <c:v>-0.47367308098963801</c:v>
                </c:pt>
                <c:pt idx="15417">
                  <c:v>3.44827586206896</c:v>
                </c:pt>
                <c:pt idx="15418">
                  <c:v>-6.5751858204688304E-2</c:v>
                </c:pt>
                <c:pt idx="15419">
                  <c:v>-2.4437921925447599</c:v>
                </c:pt>
                <c:pt idx="15420">
                  <c:v>1.9102244389027401</c:v>
                </c:pt>
                <c:pt idx="15421">
                  <c:v>-3.9249011857707501</c:v>
                </c:pt>
                <c:pt idx="15422">
                  <c:v>-3.11235955056179</c:v>
                </c:pt>
                <c:pt idx="15423">
                  <c:v>-2.6280146941383098</c:v>
                </c:pt>
                <c:pt idx="15424">
                  <c:v>4.0926829268292604</c:v>
                </c:pt>
                <c:pt idx="15425">
                  <c:v>2.0700680272108798</c:v>
                </c:pt>
                <c:pt idx="15426">
                  <c:v>2.76826196473551</c:v>
                </c:pt>
                <c:pt idx="15427">
                  <c:v>-0.80007230657989803</c:v>
                </c:pt>
                <c:pt idx="15428">
                  <c:v>0.55078125</c:v>
                </c:pt>
                <c:pt idx="15429">
                  <c:v>0.31626954579299998</c:v>
                </c:pt>
                <c:pt idx="15430">
                  <c:v>-1.6787878787878701</c:v>
                </c:pt>
                <c:pt idx="15431">
                  <c:v>8.6326336382382394</c:v>
                </c:pt>
                <c:pt idx="15432">
                  <c:v>0.52776057791537601</c:v>
                </c:pt>
                <c:pt idx="15433">
                  <c:v>1.82533968180234</c:v>
                </c:pt>
                <c:pt idx="15434">
                  <c:v>-1.8962000180521701</c:v>
                </c:pt>
                <c:pt idx="15435">
                  <c:v>-2.2227848101265799</c:v>
                </c:pt>
                <c:pt idx="15436">
                  <c:v>-3.3538762533626798</c:v>
                </c:pt>
                <c:pt idx="15437">
                  <c:v>-3.1867264573991001</c:v>
                </c:pt>
                <c:pt idx="15438">
                  <c:v>-3.5874542124542099</c:v>
                </c:pt>
                <c:pt idx="15439">
                  <c:v>2.3099605293707901</c:v>
                </c:pt>
                <c:pt idx="15440">
                  <c:v>-0.15414527920360799</c:v>
                </c:pt>
                <c:pt idx="15441">
                  <c:v>1.0413202317964201</c:v>
                </c:pt>
                <c:pt idx="15442">
                  <c:v>1.0199796126401599</c:v>
                </c:pt>
                <c:pt idx="15443">
                  <c:v>-3.0008928571428499</c:v>
                </c:pt>
                <c:pt idx="15444">
                  <c:v>2.1361558001693401</c:v>
                </c:pt>
                <c:pt idx="15445">
                  <c:v>14.111488688204</c:v>
                </c:pt>
                <c:pt idx="15446">
                  <c:v>2.4154259214059</c:v>
                </c:pt>
                <c:pt idx="15447">
                  <c:v>-2.3316145991305199</c:v>
                </c:pt>
                <c:pt idx="15448">
                  <c:v>-3.09424885195713E-2</c:v>
                </c:pt>
                <c:pt idx="15449">
                  <c:v>-1.6200698951572601</c:v>
                </c:pt>
                <c:pt idx="15450">
                  <c:v>2.1465715014019802</c:v>
                </c:pt>
                <c:pt idx="15451">
                  <c:v>-0.697885615251299</c:v>
                </c:pt>
                <c:pt idx="15452">
                  <c:v>-0.61004273504273498</c:v>
                </c:pt>
                <c:pt idx="15453">
                  <c:v>-2.2293192694599</c:v>
                </c:pt>
                <c:pt idx="15454">
                  <c:v>0.58326891694580396</c:v>
                </c:pt>
                <c:pt idx="15455">
                  <c:v>-9.2955801104972302</c:v>
                </c:pt>
                <c:pt idx="15456">
                  <c:v>-0.94562283069803299</c:v>
                </c:pt>
                <c:pt idx="15457">
                  <c:v>-2</c:v>
                </c:pt>
                <c:pt idx="15458">
                  <c:v>11.843956043956</c:v>
                </c:pt>
                <c:pt idx="15459">
                  <c:v>50.147826086956499</c:v>
                </c:pt>
                <c:pt idx="15460">
                  <c:v>6.8659400544959102</c:v>
                </c:pt>
                <c:pt idx="15461">
                  <c:v>-21.6666666666666</c:v>
                </c:pt>
                <c:pt idx="15462">
                  <c:v>1.5</c:v>
                </c:pt>
                <c:pt idx="15463">
                  <c:v>2.2153730501785298</c:v>
                </c:pt>
                <c:pt idx="15464">
                  <c:v>28.4166666666666</c:v>
                </c:pt>
                <c:pt idx="15465">
                  <c:v>4.5609109943169601</c:v>
                </c:pt>
                <c:pt idx="15466">
                  <c:v>0</c:v>
                </c:pt>
                <c:pt idx="15467">
                  <c:v>-2.7720930232558101</c:v>
                </c:pt>
                <c:pt idx="15468">
                  <c:v>21.214285714285701</c:v>
                </c:pt>
                <c:pt idx="15469">
                  <c:v>0</c:v>
                </c:pt>
                <c:pt idx="15470">
                  <c:v>0</c:v>
                </c:pt>
                <c:pt idx="15471">
                  <c:v>-3.1114439784301902</c:v>
                </c:pt>
                <c:pt idx="15472">
                  <c:v>2.8101736972704701</c:v>
                </c:pt>
                <c:pt idx="15473">
                  <c:v>18.943424657534202</c:v>
                </c:pt>
                <c:pt idx="15474">
                  <c:v>-0.89646904969485597</c:v>
                </c:pt>
                <c:pt idx="15475">
                  <c:v>-0.74350570526826898</c:v>
                </c:pt>
                <c:pt idx="15476">
                  <c:v>6.4709864603481604</c:v>
                </c:pt>
                <c:pt idx="15477">
                  <c:v>-20</c:v>
                </c:pt>
                <c:pt idx="15478">
                  <c:v>8.6078665077473104</c:v>
                </c:pt>
                <c:pt idx="15479">
                  <c:v>8.1805963880722299</c:v>
                </c:pt>
                <c:pt idx="15480">
                  <c:v>-3.1343283582089501</c:v>
                </c:pt>
                <c:pt idx="15481">
                  <c:v>48</c:v>
                </c:pt>
                <c:pt idx="15482">
                  <c:v>36.200000000000003</c:v>
                </c:pt>
                <c:pt idx="15483">
                  <c:v>12.8305203391148</c:v>
                </c:pt>
                <c:pt idx="15484">
                  <c:v>-3.41586964222458</c:v>
                </c:pt>
                <c:pt idx="15485">
                  <c:v>-2.7136439267886798</c:v>
                </c:pt>
                <c:pt idx="15486">
                  <c:v>7.0727688351271496</c:v>
                </c:pt>
                <c:pt idx="15487">
                  <c:v>25.615384615384599</c:v>
                </c:pt>
                <c:pt idx="15488">
                  <c:v>-0.71428571428571397</c:v>
                </c:pt>
                <c:pt idx="15489">
                  <c:v>14.192307692307599</c:v>
                </c:pt>
                <c:pt idx="15490">
                  <c:v>22.8690909090909</c:v>
                </c:pt>
                <c:pt idx="15491">
                  <c:v>15.5344129554655</c:v>
                </c:pt>
                <c:pt idx="15492">
                  <c:v>0.42881646655231498</c:v>
                </c:pt>
                <c:pt idx="15493">
                  <c:v>5.7030831099195698</c:v>
                </c:pt>
                <c:pt idx="15494">
                  <c:v>2.6046511627906899</c:v>
                </c:pt>
                <c:pt idx="15495">
                  <c:v>2.54</c:v>
                </c:pt>
                <c:pt idx="15496">
                  <c:v>9.8533685601056806</c:v>
                </c:pt>
                <c:pt idx="15497">
                  <c:v>-10.9411764705882</c:v>
                </c:pt>
                <c:pt idx="15498">
                  <c:v>0</c:v>
                </c:pt>
                <c:pt idx="15499">
                  <c:v>0.98027314112291297</c:v>
                </c:pt>
                <c:pt idx="15500">
                  <c:v>7.0144444444444396</c:v>
                </c:pt>
                <c:pt idx="15501">
                  <c:v>4.6444740346205</c:v>
                </c:pt>
                <c:pt idx="15502">
                  <c:v>15.1193270735524</c:v>
                </c:pt>
                <c:pt idx="15503">
                  <c:v>0</c:v>
                </c:pt>
                <c:pt idx="15504">
                  <c:v>-6.0802919708029197</c:v>
                </c:pt>
                <c:pt idx="15505">
                  <c:v>14.6666666666666</c:v>
                </c:pt>
                <c:pt idx="15506">
                  <c:v>-3.63612565445026</c:v>
                </c:pt>
                <c:pt idx="15507">
                  <c:v>-1.2463768115942</c:v>
                </c:pt>
                <c:pt idx="15508">
                  <c:v>10.496908375491801</c:v>
                </c:pt>
                <c:pt idx="15509">
                  <c:v>-0.55828983345761796</c:v>
                </c:pt>
                <c:pt idx="15510">
                  <c:v>0</c:v>
                </c:pt>
                <c:pt idx="15511">
                  <c:v>0.21212121212121199</c:v>
                </c:pt>
                <c:pt idx="15512">
                  <c:v>4.8207885304659497</c:v>
                </c:pt>
                <c:pt idx="15513">
                  <c:v>-17.7487922705314</c:v>
                </c:pt>
                <c:pt idx="15514">
                  <c:v>17.0958531611148</c:v>
                </c:pt>
                <c:pt idx="15515">
                  <c:v>4.9147398843930601</c:v>
                </c:pt>
                <c:pt idx="15516">
                  <c:v>13.223880597014899</c:v>
                </c:pt>
                <c:pt idx="15517">
                  <c:v>21.3333333333333</c:v>
                </c:pt>
                <c:pt idx="15518">
                  <c:v>17.571428571428498</c:v>
                </c:pt>
                <c:pt idx="15519">
                  <c:v>25.8366013071895</c:v>
                </c:pt>
                <c:pt idx="15520">
                  <c:v>-1.14396317221175</c:v>
                </c:pt>
                <c:pt idx="15521">
                  <c:v>-9.71428571428571</c:v>
                </c:pt>
                <c:pt idx="15522">
                  <c:v>12.751577287066199</c:v>
                </c:pt>
                <c:pt idx="15523">
                  <c:v>30</c:v>
                </c:pt>
                <c:pt idx="15524">
                  <c:v>0</c:v>
                </c:pt>
                <c:pt idx="15525">
                  <c:v>7.3596938775510203</c:v>
                </c:pt>
                <c:pt idx="15526">
                  <c:v>27</c:v>
                </c:pt>
                <c:pt idx="15527">
                  <c:v>-4.40506329113924</c:v>
                </c:pt>
                <c:pt idx="15528">
                  <c:v>0</c:v>
                </c:pt>
                <c:pt idx="15529">
                  <c:v>-12.7</c:v>
                </c:pt>
                <c:pt idx="15530">
                  <c:v>0.952380952380952</c:v>
                </c:pt>
                <c:pt idx="15531">
                  <c:v>6.9884899972595198</c:v>
                </c:pt>
                <c:pt idx="15532">
                  <c:v>12.6666666666666</c:v>
                </c:pt>
                <c:pt idx="15533">
                  <c:v>14.8041237113402</c:v>
                </c:pt>
                <c:pt idx="15534">
                  <c:v>8.1234567901234502</c:v>
                </c:pt>
                <c:pt idx="15535">
                  <c:v>-9</c:v>
                </c:pt>
                <c:pt idx="15536">
                  <c:v>55</c:v>
                </c:pt>
                <c:pt idx="15537">
                  <c:v>29.169761273209499</c:v>
                </c:pt>
                <c:pt idx="15538">
                  <c:v>17.018312101910801</c:v>
                </c:pt>
                <c:pt idx="15539">
                  <c:v>-7.98823529411764</c:v>
                </c:pt>
                <c:pt idx="15540">
                  <c:v>24.534246575342401</c:v>
                </c:pt>
                <c:pt idx="15541">
                  <c:v>5.0834703196347002</c:v>
                </c:pt>
                <c:pt idx="15542">
                  <c:v>-5</c:v>
                </c:pt>
                <c:pt idx="15543">
                  <c:v>9.9108635097492996</c:v>
                </c:pt>
                <c:pt idx="15544">
                  <c:v>0.40540540540540498</c:v>
                </c:pt>
                <c:pt idx="15545">
                  <c:v>9.5858421480878704</c:v>
                </c:pt>
                <c:pt idx="15546">
                  <c:v>83</c:v>
                </c:pt>
                <c:pt idx="15547">
                  <c:v>0.89502762430939198</c:v>
                </c:pt>
                <c:pt idx="15548">
                  <c:v>53</c:v>
                </c:pt>
                <c:pt idx="15549">
                  <c:v>7.4951923076923004</c:v>
                </c:pt>
                <c:pt idx="15550">
                  <c:v>3.3019071608492201</c:v>
                </c:pt>
                <c:pt idx="15551">
                  <c:v>69</c:v>
                </c:pt>
                <c:pt idx="15552">
                  <c:v>9.6564774381368199</c:v>
                </c:pt>
                <c:pt idx="15553">
                  <c:v>-0.45025340090690802</c:v>
                </c:pt>
                <c:pt idx="15554">
                  <c:v>-21</c:v>
                </c:pt>
                <c:pt idx="15555">
                  <c:v>45</c:v>
                </c:pt>
                <c:pt idx="15556">
                  <c:v>2.2095439189189099</c:v>
                </c:pt>
                <c:pt idx="15557">
                  <c:v>2.0534926470588202</c:v>
                </c:pt>
                <c:pt idx="15558">
                  <c:v>-14</c:v>
                </c:pt>
                <c:pt idx="15559">
                  <c:v>3.4857674313736502</c:v>
                </c:pt>
                <c:pt idx="15560">
                  <c:v>15</c:v>
                </c:pt>
                <c:pt idx="15561">
                  <c:v>8.8778467908902599</c:v>
                </c:pt>
                <c:pt idx="15562">
                  <c:v>-1.7590149516270801</c:v>
                </c:pt>
                <c:pt idx="15563">
                  <c:v>-8.6483687208700102E-2</c:v>
                </c:pt>
                <c:pt idx="15564">
                  <c:v>7.2206405693950098</c:v>
                </c:pt>
                <c:pt idx="15565">
                  <c:v>13.0398150909633</c:v>
                </c:pt>
                <c:pt idx="15566">
                  <c:v>-10.385714285714201</c:v>
                </c:pt>
                <c:pt idx="15567">
                  <c:v>-3.20515574650913</c:v>
                </c:pt>
                <c:pt idx="15568">
                  <c:v>10.673003802281301</c:v>
                </c:pt>
                <c:pt idx="15569">
                  <c:v>33.510638297872298</c:v>
                </c:pt>
                <c:pt idx="15570">
                  <c:v>6.33154121863799</c:v>
                </c:pt>
                <c:pt idx="15571">
                  <c:v>0</c:v>
                </c:pt>
                <c:pt idx="15572">
                  <c:v>0</c:v>
                </c:pt>
                <c:pt idx="15573">
                  <c:v>-2.0452261306532602</c:v>
                </c:pt>
                <c:pt idx="15574">
                  <c:v>10.775260937153</c:v>
                </c:pt>
                <c:pt idx="15575">
                  <c:v>0</c:v>
                </c:pt>
                <c:pt idx="15576">
                  <c:v>0</c:v>
                </c:pt>
                <c:pt idx="15577">
                  <c:v>16.285714285714199</c:v>
                </c:pt>
                <c:pt idx="15578">
                  <c:v>74.3333333333333</c:v>
                </c:pt>
                <c:pt idx="15579">
                  <c:v>63.6666666666666</c:v>
                </c:pt>
                <c:pt idx="15580">
                  <c:v>47</c:v>
                </c:pt>
                <c:pt idx="15581">
                  <c:v>37.178571428571402</c:v>
                </c:pt>
                <c:pt idx="15582">
                  <c:v>-2.5672318281013902</c:v>
                </c:pt>
                <c:pt idx="15583">
                  <c:v>0</c:v>
                </c:pt>
                <c:pt idx="15584">
                  <c:v>12.740350877192901</c:v>
                </c:pt>
                <c:pt idx="15585">
                  <c:v>5.4107142857142803</c:v>
                </c:pt>
                <c:pt idx="15586">
                  <c:v>0.86956521739130399</c:v>
                </c:pt>
                <c:pt idx="15587">
                  <c:v>1.1753031973539101</c:v>
                </c:pt>
                <c:pt idx="15588">
                  <c:v>13.877790834312499</c:v>
                </c:pt>
                <c:pt idx="15589">
                  <c:v>15.0295857988165</c:v>
                </c:pt>
                <c:pt idx="15590">
                  <c:v>0</c:v>
                </c:pt>
                <c:pt idx="15591">
                  <c:v>6.4936708860759396</c:v>
                </c:pt>
                <c:pt idx="15592">
                  <c:v>-17</c:v>
                </c:pt>
                <c:pt idx="15593">
                  <c:v>14.590909090908999</c:v>
                </c:pt>
                <c:pt idx="15594">
                  <c:v>12.4699404761904</c:v>
                </c:pt>
                <c:pt idx="15595">
                  <c:v>43</c:v>
                </c:pt>
                <c:pt idx="15596">
                  <c:v>6.2041420118343096</c:v>
                </c:pt>
                <c:pt idx="15597">
                  <c:v>13.9511111111111</c:v>
                </c:pt>
                <c:pt idx="15598">
                  <c:v>0.15312500000000001</c:v>
                </c:pt>
                <c:pt idx="15599">
                  <c:v>-5.6823204419889501</c:v>
                </c:pt>
                <c:pt idx="15600">
                  <c:v>4.0886319845857404</c:v>
                </c:pt>
                <c:pt idx="15601">
                  <c:v>27.5</c:v>
                </c:pt>
                <c:pt idx="15602">
                  <c:v>4.5701754385964897</c:v>
                </c:pt>
                <c:pt idx="15603">
                  <c:v>-4.1099112996529099</c:v>
                </c:pt>
                <c:pt idx="15604">
                  <c:v>13.511169513797601</c:v>
                </c:pt>
                <c:pt idx="15605">
                  <c:v>3.8413566739606102</c:v>
                </c:pt>
                <c:pt idx="15606">
                  <c:v>3.2086861513247702</c:v>
                </c:pt>
                <c:pt idx="15607">
                  <c:v>9.7025547445255391</c:v>
                </c:pt>
                <c:pt idx="15608">
                  <c:v>-13</c:v>
                </c:pt>
                <c:pt idx="15609">
                  <c:v>-4.6923076923076898</c:v>
                </c:pt>
                <c:pt idx="15610">
                  <c:v>0.46753760886777501</c:v>
                </c:pt>
                <c:pt idx="15611">
                  <c:v>9.9121555915721196</c:v>
                </c:pt>
                <c:pt idx="15612">
                  <c:v>-1.4587488667271</c:v>
                </c:pt>
                <c:pt idx="15613">
                  <c:v>-3</c:v>
                </c:pt>
                <c:pt idx="15614">
                  <c:v>-6.9678638941398798</c:v>
                </c:pt>
                <c:pt idx="15615">
                  <c:v>3.4446294754371301</c:v>
                </c:pt>
                <c:pt idx="15616">
                  <c:v>-1.9256858249664</c:v>
                </c:pt>
                <c:pt idx="15617">
                  <c:v>-2.49443141852286</c:v>
                </c:pt>
                <c:pt idx="15618">
                  <c:v>-4.4965407131452899</c:v>
                </c:pt>
                <c:pt idx="15619">
                  <c:v>-1.97342995169082</c:v>
                </c:pt>
                <c:pt idx="15620">
                  <c:v>7.8773584905660297</c:v>
                </c:pt>
                <c:pt idx="15621">
                  <c:v>-14</c:v>
                </c:pt>
                <c:pt idx="15622">
                  <c:v>48.2</c:v>
                </c:pt>
                <c:pt idx="15623">
                  <c:v>4.03542446941323</c:v>
                </c:pt>
                <c:pt idx="15624">
                  <c:v>4.3545550474850501</c:v>
                </c:pt>
                <c:pt idx="15625">
                  <c:v>16.338461538461502</c:v>
                </c:pt>
                <c:pt idx="15626">
                  <c:v>17.4115755627009</c:v>
                </c:pt>
                <c:pt idx="15627">
                  <c:v>8.7782888684452605</c:v>
                </c:pt>
                <c:pt idx="15628">
                  <c:v>1.3349784083898799</c:v>
                </c:pt>
                <c:pt idx="15629">
                  <c:v>7.7529411764705802</c:v>
                </c:pt>
                <c:pt idx="15630">
                  <c:v>-19</c:v>
                </c:pt>
                <c:pt idx="15631">
                  <c:v>-4.1852695520121399</c:v>
                </c:pt>
                <c:pt idx="15632">
                  <c:v>12.2547431744562</c:v>
                </c:pt>
                <c:pt idx="15633">
                  <c:v>-0.436860068259385</c:v>
                </c:pt>
                <c:pt idx="15634">
                  <c:v>1.0097333897587799</c:v>
                </c:pt>
                <c:pt idx="15635">
                  <c:v>1.23094650205761</c:v>
                </c:pt>
                <c:pt idx="15636">
                  <c:v>9.2711808963035605</c:v>
                </c:pt>
                <c:pt idx="15637">
                  <c:v>-1.8861454046639201</c:v>
                </c:pt>
                <c:pt idx="15638">
                  <c:v>10.6410205301973</c:v>
                </c:pt>
                <c:pt idx="15639">
                  <c:v>-5.1346488682530396</c:v>
                </c:pt>
                <c:pt idx="15640">
                  <c:v>2.3427833033127099</c:v>
                </c:pt>
                <c:pt idx="15641">
                  <c:v>-5.4585253456221201</c:v>
                </c:pt>
                <c:pt idx="15642">
                  <c:v>-0.93692968330649495</c:v>
                </c:pt>
                <c:pt idx="15643">
                  <c:v>5.07713724205699</c:v>
                </c:pt>
                <c:pt idx="15644">
                  <c:v>54.7195767195767</c:v>
                </c:pt>
                <c:pt idx="15645">
                  <c:v>-6.5980099502487501</c:v>
                </c:pt>
                <c:pt idx="15646">
                  <c:v>-7.2645011600927996</c:v>
                </c:pt>
                <c:pt idx="15647">
                  <c:v>-1.2110751528227199</c:v>
                </c:pt>
                <c:pt idx="15648">
                  <c:v>11</c:v>
                </c:pt>
                <c:pt idx="15649">
                  <c:v>0.344173441734417</c:v>
                </c:pt>
                <c:pt idx="15650">
                  <c:v>1.44692737430167</c:v>
                </c:pt>
                <c:pt idx="15651">
                  <c:v>0</c:v>
                </c:pt>
                <c:pt idx="15652">
                  <c:v>9.25</c:v>
                </c:pt>
                <c:pt idx="15653">
                  <c:v>-2.7331953071083501</c:v>
                </c:pt>
                <c:pt idx="15654">
                  <c:v>-33</c:v>
                </c:pt>
                <c:pt idx="15655">
                  <c:v>-8.7175043327556292</c:v>
                </c:pt>
                <c:pt idx="15656">
                  <c:v>13.609503003823001</c:v>
                </c:pt>
                <c:pt idx="15657">
                  <c:v>15.619834710743801</c:v>
                </c:pt>
                <c:pt idx="15658">
                  <c:v>2.6312010443864202</c:v>
                </c:pt>
                <c:pt idx="15659">
                  <c:v>12.6085508051082</c:v>
                </c:pt>
                <c:pt idx="15660">
                  <c:v>9.56784660766961</c:v>
                </c:pt>
                <c:pt idx="15661">
                  <c:v>-2.5178107323039201</c:v>
                </c:pt>
                <c:pt idx="15662">
                  <c:v>-26</c:v>
                </c:pt>
                <c:pt idx="15663">
                  <c:v>-3.1315028901734099</c:v>
                </c:pt>
                <c:pt idx="15664">
                  <c:v>-2.6554054054053999</c:v>
                </c:pt>
                <c:pt idx="15665">
                  <c:v>1.22845691382765</c:v>
                </c:pt>
                <c:pt idx="15666">
                  <c:v>-0.25352881540980998</c:v>
                </c:pt>
                <c:pt idx="15667">
                  <c:v>7.0106110177734502</c:v>
                </c:pt>
                <c:pt idx="15668">
                  <c:v>2.4173299818461098</c:v>
                </c:pt>
                <c:pt idx="15669">
                  <c:v>1.8973348977539299</c:v>
                </c:pt>
                <c:pt idx="15670">
                  <c:v>4.8877805486284197E-2</c:v>
                </c:pt>
                <c:pt idx="15671">
                  <c:v>-10.5</c:v>
                </c:pt>
                <c:pt idx="15672">
                  <c:v>36</c:v>
                </c:pt>
                <c:pt idx="15673">
                  <c:v>3.7671408535363602</c:v>
                </c:pt>
                <c:pt idx="15674">
                  <c:v>17</c:v>
                </c:pt>
                <c:pt idx="15675">
                  <c:v>2.8141442715700098</c:v>
                </c:pt>
                <c:pt idx="15676">
                  <c:v>14.295755362848</c:v>
                </c:pt>
                <c:pt idx="15677">
                  <c:v>28.714285714285701</c:v>
                </c:pt>
                <c:pt idx="15678">
                  <c:v>45.3333333333333</c:v>
                </c:pt>
                <c:pt idx="15679">
                  <c:v>-2.26461538461538</c:v>
                </c:pt>
                <c:pt idx="15680">
                  <c:v>63</c:v>
                </c:pt>
                <c:pt idx="15681">
                  <c:v>4.0600315955766098</c:v>
                </c:pt>
                <c:pt idx="15682">
                  <c:v>4.3659574468085101</c:v>
                </c:pt>
                <c:pt idx="15683">
                  <c:v>3.4239850273538699</c:v>
                </c:pt>
                <c:pt idx="15684">
                  <c:v>-3.0688705234159701</c:v>
                </c:pt>
                <c:pt idx="15685">
                  <c:v>10.486328125</c:v>
                </c:pt>
                <c:pt idx="15686">
                  <c:v>29</c:v>
                </c:pt>
                <c:pt idx="15687">
                  <c:v>-3.2138836772983099</c:v>
                </c:pt>
                <c:pt idx="15688">
                  <c:v>8.1666666666666607</c:v>
                </c:pt>
                <c:pt idx="15689">
                  <c:v>2.0063091482649802</c:v>
                </c:pt>
                <c:pt idx="15690">
                  <c:v>-0.61926278240190202</c:v>
                </c:pt>
                <c:pt idx="15691">
                  <c:v>0.70271907899719699</c:v>
                </c:pt>
                <c:pt idx="15692">
                  <c:v>-2.43926623698562</c:v>
                </c:pt>
                <c:pt idx="15693">
                  <c:v>-1.94388630237686</c:v>
                </c:pt>
                <c:pt idx="15694">
                  <c:v>42.984375</c:v>
                </c:pt>
                <c:pt idx="15695">
                  <c:v>6.9360755975541899</c:v>
                </c:pt>
                <c:pt idx="15696">
                  <c:v>3.13191489361702</c:v>
                </c:pt>
                <c:pt idx="15697">
                  <c:v>9.4341164453523998</c:v>
                </c:pt>
                <c:pt idx="15698">
                  <c:v>0.9375</c:v>
                </c:pt>
                <c:pt idx="15699">
                  <c:v>-10.604477611940201</c:v>
                </c:pt>
                <c:pt idx="15700">
                  <c:v>1.15684931506849</c:v>
                </c:pt>
                <c:pt idx="15701">
                  <c:v>2.8050770625566601</c:v>
                </c:pt>
                <c:pt idx="15702">
                  <c:v>7.9540229885057396</c:v>
                </c:pt>
                <c:pt idx="15703">
                  <c:v>-12</c:v>
                </c:pt>
                <c:pt idx="15704">
                  <c:v>-19</c:v>
                </c:pt>
                <c:pt idx="15705">
                  <c:v>4.9683168316831603</c:v>
                </c:pt>
                <c:pt idx="15706">
                  <c:v>11.75</c:v>
                </c:pt>
                <c:pt idx="15707">
                  <c:v>34</c:v>
                </c:pt>
                <c:pt idx="15708">
                  <c:v>-6.58724696356275</c:v>
                </c:pt>
                <c:pt idx="15709">
                  <c:v>7.1641736145169199</c:v>
                </c:pt>
                <c:pt idx="15710">
                  <c:v>-3.0809361287176902</c:v>
                </c:pt>
                <c:pt idx="15711">
                  <c:v>1.96021220159151</c:v>
                </c:pt>
                <c:pt idx="15712">
                  <c:v>-3.4231188658669498</c:v>
                </c:pt>
                <c:pt idx="15713">
                  <c:v>-4.4357422570309701</c:v>
                </c:pt>
                <c:pt idx="15714">
                  <c:v>-1.8109252166901799</c:v>
                </c:pt>
                <c:pt idx="15715">
                  <c:v>-0.92857142857142805</c:v>
                </c:pt>
                <c:pt idx="15716">
                  <c:v>-2.8934821202130299</c:v>
                </c:pt>
                <c:pt idx="15717">
                  <c:v>-6.8421052631578902</c:v>
                </c:pt>
                <c:pt idx="15718">
                  <c:v>-17.6666666666666</c:v>
                </c:pt>
                <c:pt idx="15719">
                  <c:v>1.8146912877247201</c:v>
                </c:pt>
                <c:pt idx="15720">
                  <c:v>9.5</c:v>
                </c:pt>
                <c:pt idx="15721">
                  <c:v>9.0609756097560901</c:v>
                </c:pt>
                <c:pt idx="15722">
                  <c:v>-2.5</c:v>
                </c:pt>
                <c:pt idx="15723">
                  <c:v>-3.0191532258064502</c:v>
                </c:pt>
                <c:pt idx="15724">
                  <c:v>-5.06965174129353</c:v>
                </c:pt>
                <c:pt idx="15725">
                  <c:v>22.970588235294102</c:v>
                </c:pt>
                <c:pt idx="15726">
                  <c:v>2</c:v>
                </c:pt>
                <c:pt idx="15727">
                  <c:v>-4.0193050193050102</c:v>
                </c:pt>
                <c:pt idx="15728">
                  <c:v>-1.80753869196205</c:v>
                </c:pt>
                <c:pt idx="15729">
                  <c:v>-3.2521367521367499</c:v>
                </c:pt>
                <c:pt idx="15730">
                  <c:v>-2.8954758190327601</c:v>
                </c:pt>
                <c:pt idx="15731">
                  <c:v>-1.0226130653266301</c:v>
                </c:pt>
                <c:pt idx="15732">
                  <c:v>14.321100917431099</c:v>
                </c:pt>
                <c:pt idx="15733">
                  <c:v>2.1428571428571401</c:v>
                </c:pt>
                <c:pt idx="15734">
                  <c:v>-5.0973782771535499</c:v>
                </c:pt>
                <c:pt idx="15735">
                  <c:v>1.8171381713817101</c:v>
                </c:pt>
                <c:pt idx="15736">
                  <c:v>-9</c:v>
                </c:pt>
                <c:pt idx="15737">
                  <c:v>-4.9576701659329396</c:v>
                </c:pt>
                <c:pt idx="15738">
                  <c:v>5.4285714285714199</c:v>
                </c:pt>
                <c:pt idx="15739">
                  <c:v>-15.857142857142801</c:v>
                </c:pt>
                <c:pt idx="15740">
                  <c:v>3.4914457604812901</c:v>
                </c:pt>
                <c:pt idx="15741">
                  <c:v>0.45283018867924502</c:v>
                </c:pt>
                <c:pt idx="15742">
                  <c:v>-7.1135265700483004</c:v>
                </c:pt>
                <c:pt idx="15743">
                  <c:v>1.55555555555555</c:v>
                </c:pt>
                <c:pt idx="15744">
                  <c:v>4.46875</c:v>
                </c:pt>
                <c:pt idx="15745">
                  <c:v>4.87878787878787</c:v>
                </c:pt>
                <c:pt idx="15746">
                  <c:v>3.1350852927616399E-2</c:v>
                </c:pt>
                <c:pt idx="15747">
                  <c:v>14.6358595194085</c:v>
                </c:pt>
                <c:pt idx="15748">
                  <c:v>-6.9767441860465101E-2</c:v>
                </c:pt>
                <c:pt idx="15749">
                  <c:v>25</c:v>
                </c:pt>
                <c:pt idx="15750">
                  <c:v>-18.5</c:v>
                </c:pt>
                <c:pt idx="15751">
                  <c:v>3.7894447498625601</c:v>
                </c:pt>
                <c:pt idx="15752">
                  <c:v>20.832061068702199</c:v>
                </c:pt>
                <c:pt idx="15753">
                  <c:v>-0.159002229654403</c:v>
                </c:pt>
                <c:pt idx="15754">
                  <c:v>1.9896350943511201</c:v>
                </c:pt>
                <c:pt idx="15755">
                  <c:v>-1.5168119551681101</c:v>
                </c:pt>
                <c:pt idx="15756">
                  <c:v>3.2607163828537802</c:v>
                </c:pt>
                <c:pt idx="15757">
                  <c:v>2.4612416695896102</c:v>
                </c:pt>
                <c:pt idx="15758">
                  <c:v>-0.79829059829059801</c:v>
                </c:pt>
                <c:pt idx="15759">
                  <c:v>1.4423983831125</c:v>
                </c:pt>
                <c:pt idx="15760">
                  <c:v>2.4194831013916498</c:v>
                </c:pt>
                <c:pt idx="15761">
                  <c:v>2.7548369264787098</c:v>
                </c:pt>
                <c:pt idx="15762">
                  <c:v>-4.8115727002967299</c:v>
                </c:pt>
                <c:pt idx="15763">
                  <c:v>3.0233918128654902</c:v>
                </c:pt>
                <c:pt idx="15764">
                  <c:v>2.2826680439754998</c:v>
                </c:pt>
                <c:pt idx="15765">
                  <c:v>2.9239130434782599</c:v>
                </c:pt>
                <c:pt idx="15766">
                  <c:v>0.978485181119648</c:v>
                </c:pt>
                <c:pt idx="15767">
                  <c:v>1.7973072215422199</c:v>
                </c:pt>
                <c:pt idx="15768">
                  <c:v>-1.4456521739130399</c:v>
                </c:pt>
                <c:pt idx="15769">
                  <c:v>-1.1814533164343</c:v>
                </c:pt>
                <c:pt idx="15770">
                  <c:v>-2.4232673267326699</c:v>
                </c:pt>
                <c:pt idx="15771">
                  <c:v>-2.2646937936703599</c:v>
                </c:pt>
                <c:pt idx="15772">
                  <c:v>-4.1730279898218798</c:v>
                </c:pt>
                <c:pt idx="15773">
                  <c:v>0.37465640461792099</c:v>
                </c:pt>
                <c:pt idx="15774">
                  <c:v>1.8852648846858999</c:v>
                </c:pt>
                <c:pt idx="15775">
                  <c:v>3.1283369258829299</c:v>
                </c:pt>
                <c:pt idx="15776">
                  <c:v>-0.95319682407020401</c:v>
                </c:pt>
                <c:pt idx="15777">
                  <c:v>6.2977375565610796</c:v>
                </c:pt>
                <c:pt idx="15778">
                  <c:v>-17.5</c:v>
                </c:pt>
                <c:pt idx="15779">
                  <c:v>-0.70484581497797305</c:v>
                </c:pt>
                <c:pt idx="15780">
                  <c:v>9.0472114137483697</c:v>
                </c:pt>
                <c:pt idx="15781">
                  <c:v>13.215859030837001</c:v>
                </c:pt>
                <c:pt idx="15782">
                  <c:v>3.5938303341902298</c:v>
                </c:pt>
                <c:pt idx="15783">
                  <c:v>-0.25045905251560702</c:v>
                </c:pt>
                <c:pt idx="15784">
                  <c:v>-0.98711943793910994</c:v>
                </c:pt>
                <c:pt idx="15785">
                  <c:v>2.6859979853216198</c:v>
                </c:pt>
                <c:pt idx="15786">
                  <c:v>0.94975151849806705</c:v>
                </c:pt>
                <c:pt idx="15787">
                  <c:v>0.53333333333333299</c:v>
                </c:pt>
                <c:pt idx="15788">
                  <c:v>5.1650485436893199</c:v>
                </c:pt>
                <c:pt idx="15789">
                  <c:v>5.8627764455102502</c:v>
                </c:pt>
                <c:pt idx="15790">
                  <c:v>1.47732083459328</c:v>
                </c:pt>
                <c:pt idx="15791">
                  <c:v>3.2751861622199199</c:v>
                </c:pt>
                <c:pt idx="15792">
                  <c:v>2.7470970281440601</c:v>
                </c:pt>
                <c:pt idx="15793">
                  <c:v>-8.4166666666666607</c:v>
                </c:pt>
                <c:pt idx="15794">
                  <c:v>-2.6776699029126201</c:v>
                </c:pt>
                <c:pt idx="15795">
                  <c:v>4.5144856770833304</c:v>
                </c:pt>
                <c:pt idx="15796">
                  <c:v>4.6404494382022401</c:v>
                </c:pt>
                <c:pt idx="15797">
                  <c:v>-0.38218390804597702</c:v>
                </c:pt>
                <c:pt idx="15798">
                  <c:v>1.0792961231784399</c:v>
                </c:pt>
                <c:pt idx="15799">
                  <c:v>4.2999652415710798</c:v>
                </c:pt>
                <c:pt idx="15800">
                  <c:v>5.4414100225346003</c:v>
                </c:pt>
                <c:pt idx="15801">
                  <c:v>1.14649681528662</c:v>
                </c:pt>
                <c:pt idx="15802">
                  <c:v>0.18421052631578899</c:v>
                </c:pt>
                <c:pt idx="15803">
                  <c:v>1.8707106846641699</c:v>
                </c:pt>
                <c:pt idx="15804">
                  <c:v>-4.6972789115646201</c:v>
                </c:pt>
                <c:pt idx="15805">
                  <c:v>3.4433249370276999</c:v>
                </c:pt>
                <c:pt idx="15806">
                  <c:v>1.4453828828828801</c:v>
                </c:pt>
                <c:pt idx="15807">
                  <c:v>-7.1324245374878199</c:v>
                </c:pt>
                <c:pt idx="15808">
                  <c:v>-0.89364640883977897</c:v>
                </c:pt>
                <c:pt idx="15809">
                  <c:v>3.75662650602409</c:v>
                </c:pt>
                <c:pt idx="15810">
                  <c:v>-0.57833530741897199</c:v>
                </c:pt>
                <c:pt idx="15811">
                  <c:v>1.8881151346332401</c:v>
                </c:pt>
                <c:pt idx="15812">
                  <c:v>2.2846715328467102</c:v>
                </c:pt>
                <c:pt idx="15813">
                  <c:v>-1.4131578947368399</c:v>
                </c:pt>
                <c:pt idx="15814">
                  <c:v>6.8718079673135799</c:v>
                </c:pt>
                <c:pt idx="15815">
                  <c:v>-5.1147704590818299E-2</c:v>
                </c:pt>
                <c:pt idx="15816">
                  <c:v>2.94917976368016</c:v>
                </c:pt>
                <c:pt idx="15817">
                  <c:v>-0.88195615514333803</c:v>
                </c:pt>
                <c:pt idx="15818">
                  <c:v>5.89871045343925</c:v>
                </c:pt>
                <c:pt idx="15819">
                  <c:v>4.5817307692307603</c:v>
                </c:pt>
                <c:pt idx="15820">
                  <c:v>1.0881930020770001</c:v>
                </c:pt>
                <c:pt idx="15821">
                  <c:v>3.6554696789536201</c:v>
                </c:pt>
                <c:pt idx="15822">
                  <c:v>2.35136132221648</c:v>
                </c:pt>
                <c:pt idx="15823">
                  <c:v>-0.60371157935433895</c:v>
                </c:pt>
                <c:pt idx="15824">
                  <c:v>-3.7156690140844999</c:v>
                </c:pt>
                <c:pt idx="15825">
                  <c:v>-3</c:v>
                </c:pt>
                <c:pt idx="15826">
                  <c:v>-3.47975291695264</c:v>
                </c:pt>
                <c:pt idx="15827">
                  <c:v>-6.7241379310344804</c:v>
                </c:pt>
                <c:pt idx="15828">
                  <c:v>2.1078735275883398</c:v>
                </c:pt>
                <c:pt idx="15829">
                  <c:v>-1.86297760210803</c:v>
                </c:pt>
                <c:pt idx="15830">
                  <c:v>1.0905611268468101</c:v>
                </c:pt>
                <c:pt idx="15831">
                  <c:v>2.7187577027360099</c:v>
                </c:pt>
                <c:pt idx="15832">
                  <c:v>-8.8535353535353494</c:v>
                </c:pt>
                <c:pt idx="15833">
                  <c:v>-9.6363636363636296</c:v>
                </c:pt>
                <c:pt idx="15834">
                  <c:v>3.2357947274123302</c:v>
                </c:pt>
                <c:pt idx="15835">
                  <c:v>8.46728372689509</c:v>
                </c:pt>
                <c:pt idx="15836">
                  <c:v>1.35304033714629</c:v>
                </c:pt>
                <c:pt idx="15837">
                  <c:v>0.84822256568778898</c:v>
                </c:pt>
                <c:pt idx="15838">
                  <c:v>2.6705943152454701</c:v>
                </c:pt>
                <c:pt idx="15839">
                  <c:v>-1.7617428435869</c:v>
                </c:pt>
                <c:pt idx="15840">
                  <c:v>-4.3322884012539102</c:v>
                </c:pt>
                <c:pt idx="15841">
                  <c:v>1.5180602006688899</c:v>
                </c:pt>
                <c:pt idx="15842">
                  <c:v>0.76409036860879898</c:v>
                </c:pt>
                <c:pt idx="15843">
                  <c:v>-4.9095022624434304</c:v>
                </c:pt>
                <c:pt idx="15844">
                  <c:v>0.75766541151156497</c:v>
                </c:pt>
                <c:pt idx="15845">
                  <c:v>7.0654923939151297</c:v>
                </c:pt>
                <c:pt idx="15846">
                  <c:v>0.74016528925619796</c:v>
                </c:pt>
                <c:pt idx="15847">
                  <c:v>2.4078636517043499</c:v>
                </c:pt>
                <c:pt idx="15848">
                  <c:v>-4.7289719626168196</c:v>
                </c:pt>
                <c:pt idx="15849">
                  <c:v>2.0549119336912498</c:v>
                </c:pt>
                <c:pt idx="15850">
                  <c:v>1.31687858389429</c:v>
                </c:pt>
                <c:pt idx="15851">
                  <c:v>5.1853281853281796</c:v>
                </c:pt>
                <c:pt idx="15852">
                  <c:v>-0.97316664125628904</c:v>
                </c:pt>
                <c:pt idx="15853">
                  <c:v>2.6666666666666599</c:v>
                </c:pt>
                <c:pt idx="15854">
                  <c:v>2.0190501744030001</c:v>
                </c:pt>
                <c:pt idx="15855">
                  <c:v>-6.2975589225589204</c:v>
                </c:pt>
                <c:pt idx="15856">
                  <c:v>7.3041474654377803</c:v>
                </c:pt>
                <c:pt idx="15857">
                  <c:v>7.0769230769230704</c:v>
                </c:pt>
                <c:pt idx="15858">
                  <c:v>0.808707124010554</c:v>
                </c:pt>
                <c:pt idx="15859">
                  <c:v>1.1146599264705801</c:v>
                </c:pt>
                <c:pt idx="15860">
                  <c:v>23.728873239436599</c:v>
                </c:pt>
                <c:pt idx="15861">
                  <c:v>-1.7830018083182599</c:v>
                </c:pt>
                <c:pt idx="15862">
                  <c:v>15.8045212765957</c:v>
                </c:pt>
                <c:pt idx="15863">
                  <c:v>22.558139534883701</c:v>
                </c:pt>
                <c:pt idx="15864">
                  <c:v>2.4579008073817699</c:v>
                </c:pt>
                <c:pt idx="15865">
                  <c:v>15.7337662337662</c:v>
                </c:pt>
                <c:pt idx="15866">
                  <c:v>5.3333333333333304</c:v>
                </c:pt>
                <c:pt idx="15867">
                  <c:v>12.1863636363636</c:v>
                </c:pt>
                <c:pt idx="15868">
                  <c:v>-10.103293413173599</c:v>
                </c:pt>
                <c:pt idx="15869">
                  <c:v>12.1187234042553</c:v>
                </c:pt>
                <c:pt idx="15870">
                  <c:v>8.0307692307692307</c:v>
                </c:pt>
                <c:pt idx="15871">
                  <c:v>2.5052999417588802</c:v>
                </c:pt>
                <c:pt idx="15872">
                  <c:v>1.752618059672</c:v>
                </c:pt>
                <c:pt idx="15873">
                  <c:v>11.204585537918801</c:v>
                </c:pt>
                <c:pt idx="15874">
                  <c:v>11.480278422273701</c:v>
                </c:pt>
                <c:pt idx="15875">
                  <c:v>-8</c:v>
                </c:pt>
                <c:pt idx="15876">
                  <c:v>11.7719738824711</c:v>
                </c:pt>
                <c:pt idx="15877">
                  <c:v>8.7422652796999802</c:v>
                </c:pt>
                <c:pt idx="15878">
                  <c:v>16.972852912142098</c:v>
                </c:pt>
                <c:pt idx="15879">
                  <c:v>17.347692307692299</c:v>
                </c:pt>
                <c:pt idx="15880">
                  <c:v>9.1181434599156095</c:v>
                </c:pt>
                <c:pt idx="15881">
                  <c:v>11</c:v>
                </c:pt>
                <c:pt idx="15882">
                  <c:v>4.3834080717488701</c:v>
                </c:pt>
                <c:pt idx="15883">
                  <c:v>-0.68158697863682605</c:v>
                </c:pt>
                <c:pt idx="15884">
                  <c:v>7.4284798632624698</c:v>
                </c:pt>
                <c:pt idx="15885">
                  <c:v>14.7425025853154</c:v>
                </c:pt>
                <c:pt idx="15886">
                  <c:v>-13</c:v>
                </c:pt>
                <c:pt idx="15887">
                  <c:v>26.928571428571399</c:v>
                </c:pt>
                <c:pt idx="15888">
                  <c:v>23.076124567474</c:v>
                </c:pt>
                <c:pt idx="15889">
                  <c:v>4.1812865497076004</c:v>
                </c:pt>
                <c:pt idx="15890">
                  <c:v>4.6531486505783199</c:v>
                </c:pt>
                <c:pt idx="15891">
                  <c:v>-19</c:v>
                </c:pt>
                <c:pt idx="15892">
                  <c:v>1.1689497716894901</c:v>
                </c:pt>
                <c:pt idx="15893">
                  <c:v>7.9787234042553098E-3</c:v>
                </c:pt>
                <c:pt idx="15894">
                  <c:v>5.6840221864376401</c:v>
                </c:pt>
                <c:pt idx="15895">
                  <c:v>-1</c:v>
                </c:pt>
                <c:pt idx="15896">
                  <c:v>3.4178082191780801</c:v>
                </c:pt>
                <c:pt idx="15897">
                  <c:v>4.4807843137254899</c:v>
                </c:pt>
                <c:pt idx="15898">
                  <c:v>9.7286947141315991</c:v>
                </c:pt>
                <c:pt idx="15899">
                  <c:v>5.5009907914675296</c:v>
                </c:pt>
                <c:pt idx="15900">
                  <c:v>12.336283185840699</c:v>
                </c:pt>
                <c:pt idx="15901">
                  <c:v>3.3204134366925002</c:v>
                </c:pt>
                <c:pt idx="15902">
                  <c:v>4.0295508274231597</c:v>
                </c:pt>
                <c:pt idx="15903">
                  <c:v>1.7189469262008099</c:v>
                </c:pt>
                <c:pt idx="15904">
                  <c:v>6.8469071201644498</c:v>
                </c:pt>
                <c:pt idx="15905">
                  <c:v>18.8102189781021</c:v>
                </c:pt>
                <c:pt idx="15906">
                  <c:v>4.1269834369430001</c:v>
                </c:pt>
                <c:pt idx="15907">
                  <c:v>-15.4705882352941</c:v>
                </c:pt>
                <c:pt idx="15908">
                  <c:v>7.1372893258426897</c:v>
                </c:pt>
                <c:pt idx="15909">
                  <c:v>7.6666666666666599</c:v>
                </c:pt>
                <c:pt idx="15910">
                  <c:v>-6.2777777777777697</c:v>
                </c:pt>
                <c:pt idx="15911">
                  <c:v>14.732412060301501</c:v>
                </c:pt>
                <c:pt idx="15912">
                  <c:v>3.5547280523583802</c:v>
                </c:pt>
                <c:pt idx="15913">
                  <c:v>-2.13291139240506</c:v>
                </c:pt>
                <c:pt idx="15914">
                  <c:v>-4.0708534621578103</c:v>
                </c:pt>
                <c:pt idx="15915">
                  <c:v>-6.1904761904761898</c:v>
                </c:pt>
                <c:pt idx="15916">
                  <c:v>8.1917146811729395</c:v>
                </c:pt>
                <c:pt idx="15917">
                  <c:v>10.6081081081081</c:v>
                </c:pt>
                <c:pt idx="15918">
                  <c:v>6.2675466609892796</c:v>
                </c:pt>
                <c:pt idx="15919">
                  <c:v>9.1089903181189396</c:v>
                </c:pt>
                <c:pt idx="15920">
                  <c:v>16</c:v>
                </c:pt>
                <c:pt idx="15921">
                  <c:v>2.9885963677319398</c:v>
                </c:pt>
                <c:pt idx="15922">
                  <c:v>18.505617977528001</c:v>
                </c:pt>
                <c:pt idx="15923">
                  <c:v>-8.0769230769230695</c:v>
                </c:pt>
                <c:pt idx="15924">
                  <c:v>-2</c:v>
                </c:pt>
                <c:pt idx="15925">
                  <c:v>21.871951219512098</c:v>
                </c:pt>
                <c:pt idx="15926">
                  <c:v>10.620170268500299</c:v>
                </c:pt>
                <c:pt idx="15927">
                  <c:v>-17</c:v>
                </c:pt>
                <c:pt idx="15928">
                  <c:v>18.428191489361701</c:v>
                </c:pt>
                <c:pt idx="15929">
                  <c:v>2.6046244251405199</c:v>
                </c:pt>
                <c:pt idx="15930">
                  <c:v>2.0187014355327202</c:v>
                </c:pt>
                <c:pt idx="15931">
                  <c:v>7.7462882096069796</c:v>
                </c:pt>
                <c:pt idx="15932">
                  <c:v>8.3205013428827197</c:v>
                </c:pt>
                <c:pt idx="15933">
                  <c:v>-6.6</c:v>
                </c:pt>
                <c:pt idx="15934">
                  <c:v>6.7165172507470796</c:v>
                </c:pt>
                <c:pt idx="15935">
                  <c:v>7.6802763446598998</c:v>
                </c:pt>
                <c:pt idx="15936">
                  <c:v>12.3126050420168</c:v>
                </c:pt>
                <c:pt idx="15937">
                  <c:v>6.8034825870646696</c:v>
                </c:pt>
                <c:pt idx="15938">
                  <c:v>6.8929088277858099</c:v>
                </c:pt>
                <c:pt idx="15939">
                  <c:v>25.412735849056599</c:v>
                </c:pt>
                <c:pt idx="15940">
                  <c:v>-5.3395198365400898</c:v>
                </c:pt>
                <c:pt idx="15941">
                  <c:v>-4.6170634920634903</c:v>
                </c:pt>
                <c:pt idx="15942">
                  <c:v>34.984962406015001</c:v>
                </c:pt>
                <c:pt idx="15943">
                  <c:v>-1.6071428571428501</c:v>
                </c:pt>
                <c:pt idx="15944">
                  <c:v>5.8265048052604902</c:v>
                </c:pt>
                <c:pt idx="15945">
                  <c:v>0.19012797074954199</c:v>
                </c:pt>
                <c:pt idx="15946">
                  <c:v>7.6784140969162999</c:v>
                </c:pt>
                <c:pt idx="15947">
                  <c:v>25.4774774774774</c:v>
                </c:pt>
                <c:pt idx="15948">
                  <c:v>-6.2451923076923004</c:v>
                </c:pt>
                <c:pt idx="15949">
                  <c:v>-2.1362467866323902</c:v>
                </c:pt>
                <c:pt idx="15950">
                  <c:v>12.7328767123287</c:v>
                </c:pt>
                <c:pt idx="15951">
                  <c:v>-2.64845261121856</c:v>
                </c:pt>
                <c:pt idx="15952">
                  <c:v>-0.51641460715603005</c:v>
                </c:pt>
                <c:pt idx="15953">
                  <c:v>5.5617018737319404</c:v>
                </c:pt>
                <c:pt idx="15954">
                  <c:v>2.65967488201363</c:v>
                </c:pt>
                <c:pt idx="15955">
                  <c:v>-1.2964746345657701</c:v>
                </c:pt>
                <c:pt idx="15956">
                  <c:v>-1.01935830794049</c:v>
                </c:pt>
                <c:pt idx="15957">
                  <c:v>-0.114599686028257</c:v>
                </c:pt>
                <c:pt idx="15958">
                  <c:v>-2.1913833528722102</c:v>
                </c:pt>
                <c:pt idx="15959">
                  <c:v>17.9743589743589</c:v>
                </c:pt>
                <c:pt idx="15960">
                  <c:v>-2.7787852619458802</c:v>
                </c:pt>
                <c:pt idx="15961">
                  <c:v>-1.6870967741935401</c:v>
                </c:pt>
                <c:pt idx="15962">
                  <c:v>10.8902953586497</c:v>
                </c:pt>
                <c:pt idx="15963">
                  <c:v>-1.58449946178686</c:v>
                </c:pt>
                <c:pt idx="15964">
                  <c:v>3.1155766944114101</c:v>
                </c:pt>
                <c:pt idx="15965">
                  <c:v>-6.6666666666666596E-2</c:v>
                </c:pt>
                <c:pt idx="15966">
                  <c:v>0.67934782608695599</c:v>
                </c:pt>
                <c:pt idx="15967">
                  <c:v>5.6857579228713204</c:v>
                </c:pt>
                <c:pt idx="15968">
                  <c:v>2.6121673003802202</c:v>
                </c:pt>
                <c:pt idx="15969">
                  <c:v>0.65700483091787398</c:v>
                </c:pt>
                <c:pt idx="15970">
                  <c:v>21.047945205479401</c:v>
                </c:pt>
                <c:pt idx="15971">
                  <c:v>-4.1927710843373402</c:v>
                </c:pt>
                <c:pt idx="15972">
                  <c:v>-3.9389416553595602</c:v>
                </c:pt>
                <c:pt idx="15973">
                  <c:v>3.6324786324786298</c:v>
                </c:pt>
                <c:pt idx="15974">
                  <c:v>-9.4665600852651206</c:v>
                </c:pt>
                <c:pt idx="15975">
                  <c:v>-3.6856134849078699</c:v>
                </c:pt>
                <c:pt idx="15976">
                  <c:v>8.8863896301944294</c:v>
                </c:pt>
                <c:pt idx="15977">
                  <c:v>-0.72881355932203296</c:v>
                </c:pt>
                <c:pt idx="15978">
                  <c:v>-0.103084732526356</c:v>
                </c:pt>
                <c:pt idx="15979">
                  <c:v>-0.66664531830408602</c:v>
                </c:pt>
                <c:pt idx="15980">
                  <c:v>-1.99917605053556</c:v>
                </c:pt>
                <c:pt idx="15981">
                  <c:v>1.0572806171648901</c:v>
                </c:pt>
                <c:pt idx="15982">
                  <c:v>1.9310344827586201</c:v>
                </c:pt>
                <c:pt idx="15983">
                  <c:v>4.4885455514118204</c:v>
                </c:pt>
                <c:pt idx="15984">
                  <c:v>-5</c:v>
                </c:pt>
                <c:pt idx="15985">
                  <c:v>1.9184652278177401</c:v>
                </c:pt>
                <c:pt idx="15986">
                  <c:v>-1.87783207463349</c:v>
                </c:pt>
                <c:pt idx="15987">
                  <c:v>2.5720212030421701</c:v>
                </c:pt>
                <c:pt idx="15988">
                  <c:v>10.0166666666666</c:v>
                </c:pt>
                <c:pt idx="15989">
                  <c:v>7.1709911978568597</c:v>
                </c:pt>
                <c:pt idx="15990">
                  <c:v>-8.5</c:v>
                </c:pt>
                <c:pt idx="15991">
                  <c:v>-15</c:v>
                </c:pt>
                <c:pt idx="15992">
                  <c:v>1.14925373134328</c:v>
                </c:pt>
                <c:pt idx="15993">
                  <c:v>3.49271137026239</c:v>
                </c:pt>
                <c:pt idx="15994">
                  <c:v>10.272727272727201</c:v>
                </c:pt>
                <c:pt idx="15995">
                  <c:v>13.033333333333299</c:v>
                </c:pt>
                <c:pt idx="15996">
                  <c:v>1.4249316889446799</c:v>
                </c:pt>
                <c:pt idx="15997">
                  <c:v>5.3404255319148897</c:v>
                </c:pt>
                <c:pt idx="15998">
                  <c:v>0.28571428571428498</c:v>
                </c:pt>
                <c:pt idx="15999">
                  <c:v>16.232558139534799</c:v>
                </c:pt>
                <c:pt idx="16000">
                  <c:v>23.5763422818791</c:v>
                </c:pt>
                <c:pt idx="16001">
                  <c:v>7.4274489261393404</c:v>
                </c:pt>
                <c:pt idx="16002">
                  <c:v>-2.2048192771084301</c:v>
                </c:pt>
                <c:pt idx="16003">
                  <c:v>4.4807395993836598</c:v>
                </c:pt>
                <c:pt idx="16004">
                  <c:v>4.2768736394734104</c:v>
                </c:pt>
                <c:pt idx="16005">
                  <c:v>8.5147058823529402</c:v>
                </c:pt>
                <c:pt idx="16006">
                  <c:v>2.8974358974358898</c:v>
                </c:pt>
                <c:pt idx="16007">
                  <c:v>9.85</c:v>
                </c:pt>
                <c:pt idx="16008">
                  <c:v>0</c:v>
                </c:pt>
                <c:pt idx="16009">
                  <c:v>-0.61456412957598106</c:v>
                </c:pt>
                <c:pt idx="16010">
                  <c:v>1.43116990491938</c:v>
                </c:pt>
                <c:pt idx="16011">
                  <c:v>1.2491694352159399</c:v>
                </c:pt>
                <c:pt idx="16012">
                  <c:v>2.625</c:v>
                </c:pt>
                <c:pt idx="16013">
                  <c:v>3.7564645346186398</c:v>
                </c:pt>
                <c:pt idx="16014">
                  <c:v>0.21099290780141799</c:v>
                </c:pt>
                <c:pt idx="16015">
                  <c:v>-10.8333333333333</c:v>
                </c:pt>
                <c:pt idx="16016">
                  <c:v>-4.4444444444444402</c:v>
                </c:pt>
                <c:pt idx="16017">
                  <c:v>2.9604882749759001</c:v>
                </c:pt>
                <c:pt idx="16018">
                  <c:v>3.17525114155251</c:v>
                </c:pt>
                <c:pt idx="16019">
                  <c:v>3.0314769975786899</c:v>
                </c:pt>
                <c:pt idx="16020">
                  <c:v>8.9625730994152004</c:v>
                </c:pt>
                <c:pt idx="16021">
                  <c:v>22.1</c:v>
                </c:pt>
                <c:pt idx="16022">
                  <c:v>7.8670299727520403</c:v>
                </c:pt>
                <c:pt idx="16023">
                  <c:v>12.176470588235199</c:v>
                </c:pt>
                <c:pt idx="16024">
                  <c:v>23.739644970414201</c:v>
                </c:pt>
                <c:pt idx="16025">
                  <c:v>1.8318469271931199</c:v>
                </c:pt>
                <c:pt idx="16026">
                  <c:v>-1.03678898217149</c:v>
                </c:pt>
                <c:pt idx="16027">
                  <c:v>-3.8987012987012899</c:v>
                </c:pt>
                <c:pt idx="16028">
                  <c:v>11.6</c:v>
                </c:pt>
                <c:pt idx="16029">
                  <c:v>-8.75</c:v>
                </c:pt>
                <c:pt idx="16030">
                  <c:v>-0.12550408183338199</c:v>
                </c:pt>
                <c:pt idx="16031">
                  <c:v>1.880429971546</c:v>
                </c:pt>
                <c:pt idx="16032">
                  <c:v>2.9976943346508498</c:v>
                </c:pt>
                <c:pt idx="16033">
                  <c:v>18.713114754098299</c:v>
                </c:pt>
                <c:pt idx="16034">
                  <c:v>7.4948702474351201</c:v>
                </c:pt>
                <c:pt idx="16035">
                  <c:v>3</c:v>
                </c:pt>
                <c:pt idx="16036">
                  <c:v>2.9274809160305302</c:v>
                </c:pt>
                <c:pt idx="16037">
                  <c:v>-22</c:v>
                </c:pt>
                <c:pt idx="16038">
                  <c:v>2.9014177072575298</c:v>
                </c:pt>
                <c:pt idx="16039">
                  <c:v>0.29171668667466899</c:v>
                </c:pt>
                <c:pt idx="16040">
                  <c:v>45.2</c:v>
                </c:pt>
                <c:pt idx="16041">
                  <c:v>15.3964401294498</c:v>
                </c:pt>
                <c:pt idx="16042">
                  <c:v>5.9273875295974703</c:v>
                </c:pt>
                <c:pt idx="16043">
                  <c:v>5.0503780342220397</c:v>
                </c:pt>
                <c:pt idx="16044">
                  <c:v>-11.5</c:v>
                </c:pt>
                <c:pt idx="16045">
                  <c:v>3.5670826833073299</c:v>
                </c:pt>
                <c:pt idx="16046">
                  <c:v>2.5030797403029799</c:v>
                </c:pt>
                <c:pt idx="16047">
                  <c:v>1.1428571428571399</c:v>
                </c:pt>
                <c:pt idx="16048">
                  <c:v>2.2770425269101802</c:v>
                </c:pt>
                <c:pt idx="16049">
                  <c:v>-2.4360902255639099</c:v>
                </c:pt>
                <c:pt idx="16050">
                  <c:v>0.53155456143153801</c:v>
                </c:pt>
                <c:pt idx="16051">
                  <c:v>4.3381088825214897</c:v>
                </c:pt>
                <c:pt idx="16052">
                  <c:v>-12.7</c:v>
                </c:pt>
                <c:pt idx="16053">
                  <c:v>9.8113207547169807</c:v>
                </c:pt>
                <c:pt idx="16054">
                  <c:v>13.090909090908999</c:v>
                </c:pt>
                <c:pt idx="16055">
                  <c:v>0.83490269930947902</c:v>
                </c:pt>
                <c:pt idx="16056">
                  <c:v>3.30181944203777</c:v>
                </c:pt>
                <c:pt idx="16057">
                  <c:v>7.0845149253731297</c:v>
                </c:pt>
                <c:pt idx="16058">
                  <c:v>25.6666666666666</c:v>
                </c:pt>
                <c:pt idx="16059">
                  <c:v>0.87959183673469299</c:v>
                </c:pt>
                <c:pt idx="16060">
                  <c:v>4.3829296424452102E-2</c:v>
                </c:pt>
                <c:pt idx="16061">
                  <c:v>5.8318181818181802</c:v>
                </c:pt>
                <c:pt idx="16062">
                  <c:v>7.7034179919297401</c:v>
                </c:pt>
                <c:pt idx="16063">
                  <c:v>3.7618352092104099</c:v>
                </c:pt>
                <c:pt idx="16064">
                  <c:v>1.375</c:v>
                </c:pt>
                <c:pt idx="16065">
                  <c:v>-4.06241519674355</c:v>
                </c:pt>
                <c:pt idx="16066">
                  <c:v>13.4434884630426</c:v>
                </c:pt>
                <c:pt idx="16067">
                  <c:v>2.4623342175066298</c:v>
                </c:pt>
                <c:pt idx="16068">
                  <c:v>-12</c:v>
                </c:pt>
                <c:pt idx="16069">
                  <c:v>5.0599835661462604</c:v>
                </c:pt>
                <c:pt idx="16070">
                  <c:v>6.0236686390532501</c:v>
                </c:pt>
                <c:pt idx="16071">
                  <c:v>5.1327529923830202</c:v>
                </c:pt>
                <c:pt idx="16072">
                  <c:v>1.2349301750044099</c:v>
                </c:pt>
                <c:pt idx="16073">
                  <c:v>6.0207066268236904</c:v>
                </c:pt>
                <c:pt idx="16074">
                  <c:v>6.9372102823430204</c:v>
                </c:pt>
                <c:pt idx="16075">
                  <c:v>11.7384615384615</c:v>
                </c:pt>
                <c:pt idx="16076">
                  <c:v>4.5391389432485303</c:v>
                </c:pt>
                <c:pt idx="16077">
                  <c:v>4.2821393523061797</c:v>
                </c:pt>
                <c:pt idx="16078">
                  <c:v>2.41659311562224</c:v>
                </c:pt>
                <c:pt idx="16079">
                  <c:v>0.78510217534607696</c:v>
                </c:pt>
                <c:pt idx="16080">
                  <c:v>3.08003557136505</c:v>
                </c:pt>
                <c:pt idx="16081">
                  <c:v>-4.4285714285714199</c:v>
                </c:pt>
                <c:pt idx="16082">
                  <c:v>5.1338582677165299</c:v>
                </c:pt>
                <c:pt idx="16083">
                  <c:v>2.7458937743410199</c:v>
                </c:pt>
                <c:pt idx="16084">
                  <c:v>3.64622641509433</c:v>
                </c:pt>
                <c:pt idx="16085">
                  <c:v>3.2064981949458402</c:v>
                </c:pt>
                <c:pt idx="16086">
                  <c:v>4.8883248730964404</c:v>
                </c:pt>
                <c:pt idx="16087">
                  <c:v>-0.67254763585038801</c:v>
                </c:pt>
                <c:pt idx="16088">
                  <c:v>5.6914310540739201</c:v>
                </c:pt>
                <c:pt idx="16089">
                  <c:v>7.4054054054053999</c:v>
                </c:pt>
                <c:pt idx="16090">
                  <c:v>1.4300751879699201</c:v>
                </c:pt>
                <c:pt idx="16091">
                  <c:v>3.4726337127709299</c:v>
                </c:pt>
                <c:pt idx="16092">
                  <c:v>5.1648407001637002</c:v>
                </c:pt>
                <c:pt idx="16093">
                  <c:v>2.5955882352941102</c:v>
                </c:pt>
                <c:pt idx="16094">
                  <c:v>-0.69200954084675004</c:v>
                </c:pt>
                <c:pt idx="16095">
                  <c:v>-10.75</c:v>
                </c:pt>
                <c:pt idx="16096">
                  <c:v>3.2912885662431899</c:v>
                </c:pt>
                <c:pt idx="16097">
                  <c:v>94</c:v>
                </c:pt>
                <c:pt idx="16098">
                  <c:v>2.93303571428571</c:v>
                </c:pt>
                <c:pt idx="16099">
                  <c:v>2.7709003215434</c:v>
                </c:pt>
                <c:pt idx="16100">
                  <c:v>1.90889387144992</c:v>
                </c:pt>
                <c:pt idx="16101">
                  <c:v>4.7593441603854201</c:v>
                </c:pt>
                <c:pt idx="16102">
                  <c:v>0.95</c:v>
                </c:pt>
                <c:pt idx="16103">
                  <c:v>13.2307692307692</c:v>
                </c:pt>
                <c:pt idx="16104">
                  <c:v>5.2392846585870503</c:v>
                </c:pt>
                <c:pt idx="16105">
                  <c:v>8.8245890033823606</c:v>
                </c:pt>
                <c:pt idx="16106">
                  <c:v>-0.26904761904761898</c:v>
                </c:pt>
                <c:pt idx="16107">
                  <c:v>0.70418006430868096</c:v>
                </c:pt>
                <c:pt idx="16108">
                  <c:v>3.8290624057883602</c:v>
                </c:pt>
                <c:pt idx="16109">
                  <c:v>2.8446259513643901</c:v>
                </c:pt>
                <c:pt idx="16110">
                  <c:v>-1.11444377214971</c:v>
                </c:pt>
                <c:pt idx="16111">
                  <c:v>6.7314285714285704</c:v>
                </c:pt>
                <c:pt idx="16112">
                  <c:v>-7.4172185430463502</c:v>
                </c:pt>
                <c:pt idx="16113">
                  <c:v>3.0757680358992001</c:v>
                </c:pt>
                <c:pt idx="16114">
                  <c:v>5.3174603174603101</c:v>
                </c:pt>
                <c:pt idx="16115">
                  <c:v>5.11636363636363</c:v>
                </c:pt>
                <c:pt idx="16116">
                  <c:v>-1.3957446808510601</c:v>
                </c:pt>
                <c:pt idx="16117">
                  <c:v>-7.3333333333333304</c:v>
                </c:pt>
                <c:pt idx="16118">
                  <c:v>-3.7833333333333301</c:v>
                </c:pt>
                <c:pt idx="16119">
                  <c:v>-9.1666666666666607</c:v>
                </c:pt>
                <c:pt idx="16120">
                  <c:v>7</c:v>
                </c:pt>
                <c:pt idx="16121">
                  <c:v>-6.67427803895231</c:v>
                </c:pt>
                <c:pt idx="16122">
                  <c:v>18</c:v>
                </c:pt>
                <c:pt idx="16123">
                  <c:v>-9.7846153846153801</c:v>
                </c:pt>
                <c:pt idx="16124">
                  <c:v>2.8573943661971799</c:v>
                </c:pt>
                <c:pt idx="16125">
                  <c:v>28</c:v>
                </c:pt>
                <c:pt idx="16126">
                  <c:v>7.3561076604554803</c:v>
                </c:pt>
                <c:pt idx="16127">
                  <c:v>-1.52734012974976</c:v>
                </c:pt>
                <c:pt idx="16128">
                  <c:v>-4.4218455743879401</c:v>
                </c:pt>
                <c:pt idx="16129">
                  <c:v>3.3095238095238</c:v>
                </c:pt>
                <c:pt idx="16130">
                  <c:v>0.32817919075144503</c:v>
                </c:pt>
                <c:pt idx="16131">
                  <c:v>35.633074935400501</c:v>
                </c:pt>
                <c:pt idx="16132">
                  <c:v>13.846153846153801</c:v>
                </c:pt>
                <c:pt idx="16133">
                  <c:v>7.8790560471976399</c:v>
                </c:pt>
                <c:pt idx="16134">
                  <c:v>5.4705882352941098</c:v>
                </c:pt>
                <c:pt idx="16135">
                  <c:v>6.7773076923076898</c:v>
                </c:pt>
                <c:pt idx="16136">
                  <c:v>4.68333333333333</c:v>
                </c:pt>
                <c:pt idx="16137">
                  <c:v>11.7078651685393</c:v>
                </c:pt>
                <c:pt idx="16138">
                  <c:v>20.522772277227698</c:v>
                </c:pt>
                <c:pt idx="16139">
                  <c:v>-7.8947368421052602</c:v>
                </c:pt>
                <c:pt idx="16140">
                  <c:v>-6.7280219780219701</c:v>
                </c:pt>
                <c:pt idx="16141">
                  <c:v>0.53951149425287304</c:v>
                </c:pt>
                <c:pt idx="16142">
                  <c:v>6</c:v>
                </c:pt>
                <c:pt idx="16143">
                  <c:v>-8</c:v>
                </c:pt>
                <c:pt idx="16144">
                  <c:v>-5.7998868218150896</c:v>
                </c:pt>
                <c:pt idx="16145">
                  <c:v>20.3333333333333</c:v>
                </c:pt>
                <c:pt idx="16146">
                  <c:v>-4.8176250222988601</c:v>
                </c:pt>
                <c:pt idx="16147">
                  <c:v>-7.2365900383141701</c:v>
                </c:pt>
                <c:pt idx="16148">
                  <c:v>-2.6711926605504499</c:v>
                </c:pt>
                <c:pt idx="16149">
                  <c:v>-0.59615384615384603</c:v>
                </c:pt>
                <c:pt idx="16150">
                  <c:v>-0.134926212227687</c:v>
                </c:pt>
                <c:pt idx="16151">
                  <c:v>-5.2390837508947703</c:v>
                </c:pt>
                <c:pt idx="16152">
                  <c:v>-2.08737702184425</c:v>
                </c:pt>
                <c:pt idx="16153">
                  <c:v>1.80004193458205</c:v>
                </c:pt>
                <c:pt idx="16154">
                  <c:v>-3.8771842236645</c:v>
                </c:pt>
                <c:pt idx="16155">
                  <c:v>-0.53275467714503499</c:v>
                </c:pt>
                <c:pt idx="16156">
                  <c:v>1.40481380563124</c:v>
                </c:pt>
                <c:pt idx="16157">
                  <c:v>-0.885410780879195</c:v>
                </c:pt>
                <c:pt idx="16158">
                  <c:v>7.9727231740306497</c:v>
                </c:pt>
                <c:pt idx="16159">
                  <c:v>-13</c:v>
                </c:pt>
                <c:pt idx="16160">
                  <c:v>-14.398148148148101</c:v>
                </c:pt>
                <c:pt idx="16161">
                  <c:v>-3.3171254326685302</c:v>
                </c:pt>
                <c:pt idx="16162">
                  <c:v>-3.05430494314226</c:v>
                </c:pt>
                <c:pt idx="16163">
                  <c:v>-1.8698200929856399</c:v>
                </c:pt>
                <c:pt idx="16164">
                  <c:v>-13</c:v>
                </c:pt>
                <c:pt idx="16165">
                  <c:v>1.6590247583456099</c:v>
                </c:pt>
                <c:pt idx="16166">
                  <c:v>-2.65289256198347</c:v>
                </c:pt>
                <c:pt idx="16167">
                  <c:v>4.4493301399595797</c:v>
                </c:pt>
                <c:pt idx="16168">
                  <c:v>5.8242342688709403</c:v>
                </c:pt>
                <c:pt idx="16169">
                  <c:v>-0.94548504333240102</c:v>
                </c:pt>
                <c:pt idx="16170">
                  <c:v>2.3346517014074402</c:v>
                </c:pt>
                <c:pt idx="16171">
                  <c:v>0.40677966101694901</c:v>
                </c:pt>
                <c:pt idx="16172">
                  <c:v>25.181818181818102</c:v>
                </c:pt>
                <c:pt idx="16173">
                  <c:v>-1.8578316670212001</c:v>
                </c:pt>
                <c:pt idx="16174">
                  <c:v>-0.389469822050999</c:v>
                </c:pt>
                <c:pt idx="16175">
                  <c:v>-0.25139953492377898</c:v>
                </c:pt>
                <c:pt idx="16176">
                  <c:v>-0.45252100840336101</c:v>
                </c:pt>
                <c:pt idx="16177">
                  <c:v>-2.3318906157780801</c:v>
                </c:pt>
                <c:pt idx="16178">
                  <c:v>-8</c:v>
                </c:pt>
                <c:pt idx="16179">
                  <c:v>-2.25</c:v>
                </c:pt>
                <c:pt idx="16180">
                  <c:v>2.5</c:v>
                </c:pt>
                <c:pt idx="16181">
                  <c:v>-3.1378225298930098</c:v>
                </c:pt>
                <c:pt idx="16182">
                  <c:v>1.8302757102421601</c:v>
                </c:pt>
                <c:pt idx="16183">
                  <c:v>2.0177013401724802</c:v>
                </c:pt>
                <c:pt idx="16184">
                  <c:v>12.25</c:v>
                </c:pt>
                <c:pt idx="16185">
                  <c:v>-3.78667563930013</c:v>
                </c:pt>
                <c:pt idx="16186">
                  <c:v>-8.3819444444444393</c:v>
                </c:pt>
                <c:pt idx="16187">
                  <c:v>-3.1153605015673902</c:v>
                </c:pt>
                <c:pt idx="16188">
                  <c:v>-2.3568548387096699</c:v>
                </c:pt>
                <c:pt idx="16189">
                  <c:v>-8.1574074074073994</c:v>
                </c:pt>
                <c:pt idx="16190">
                  <c:v>2.5</c:v>
                </c:pt>
                <c:pt idx="16191">
                  <c:v>4.0997506234413903</c:v>
                </c:pt>
                <c:pt idx="16192">
                  <c:v>7.6270929104634897</c:v>
                </c:pt>
                <c:pt idx="16193">
                  <c:v>-6</c:v>
                </c:pt>
                <c:pt idx="16194">
                  <c:v>9</c:v>
                </c:pt>
                <c:pt idx="16195">
                  <c:v>0.77173913043478204</c:v>
                </c:pt>
                <c:pt idx="16196">
                  <c:v>0</c:v>
                </c:pt>
                <c:pt idx="16197">
                  <c:v>6.6495263870094696</c:v>
                </c:pt>
                <c:pt idx="16198">
                  <c:v>-1.3738505747126399</c:v>
                </c:pt>
                <c:pt idx="16199">
                  <c:v>-0.63824289405684698</c:v>
                </c:pt>
                <c:pt idx="16200">
                  <c:v>0.61073683093734998</c:v>
                </c:pt>
                <c:pt idx="16201">
                  <c:v>-15.2291666666666</c:v>
                </c:pt>
                <c:pt idx="16202">
                  <c:v>4.4707008994593496</c:v>
                </c:pt>
                <c:pt idx="16203">
                  <c:v>-12.3745222929936</c:v>
                </c:pt>
                <c:pt idx="16204">
                  <c:v>-6.1279411764705802</c:v>
                </c:pt>
                <c:pt idx="16205">
                  <c:v>-0.68628733376934803</c:v>
                </c:pt>
                <c:pt idx="16206">
                  <c:v>11.1846153846153</c:v>
                </c:pt>
                <c:pt idx="16207">
                  <c:v>-2.2794516180455902</c:v>
                </c:pt>
                <c:pt idx="16208">
                  <c:v>25.125954198473199</c:v>
                </c:pt>
                <c:pt idx="16209">
                  <c:v>-9</c:v>
                </c:pt>
                <c:pt idx="16210">
                  <c:v>-4.5028712059064802</c:v>
                </c:pt>
                <c:pt idx="16211">
                  <c:v>1.05701357466063</c:v>
                </c:pt>
                <c:pt idx="16212">
                  <c:v>-4.5335689045936398</c:v>
                </c:pt>
                <c:pt idx="16213">
                  <c:v>-0.78656830323073001</c:v>
                </c:pt>
                <c:pt idx="16214">
                  <c:v>0.51811268296671797</c:v>
                </c:pt>
                <c:pt idx="16215">
                  <c:v>6.9707950008679003</c:v>
                </c:pt>
                <c:pt idx="16216">
                  <c:v>3.0655652400156099</c:v>
                </c:pt>
                <c:pt idx="16217">
                  <c:v>3.4091743119265998</c:v>
                </c:pt>
                <c:pt idx="16218">
                  <c:v>3.1071498916682998</c:v>
                </c:pt>
                <c:pt idx="16219">
                  <c:v>1.9142285571392801</c:v>
                </c:pt>
                <c:pt idx="16220">
                  <c:v>0.52682295412052305</c:v>
                </c:pt>
                <c:pt idx="16221">
                  <c:v>2.8934925664148099</c:v>
                </c:pt>
                <c:pt idx="16222">
                  <c:v>-1.23985239852398</c:v>
                </c:pt>
                <c:pt idx="16223">
                  <c:v>51.823529411764703</c:v>
                </c:pt>
                <c:pt idx="16224">
                  <c:v>-1.4700089525514699</c:v>
                </c:pt>
                <c:pt idx="16225">
                  <c:v>1.3611584327086801</c:v>
                </c:pt>
                <c:pt idx="16226">
                  <c:v>-2.7978898780085699</c:v>
                </c:pt>
                <c:pt idx="16227">
                  <c:v>-2.1884422110552699</c:v>
                </c:pt>
                <c:pt idx="16228">
                  <c:v>10.4422843256379</c:v>
                </c:pt>
                <c:pt idx="16229">
                  <c:v>-5.6198347107437999E-2</c:v>
                </c:pt>
                <c:pt idx="16230">
                  <c:v>-0.52631578947368396</c:v>
                </c:pt>
                <c:pt idx="16231">
                  <c:v>-0.56334080717488699</c:v>
                </c:pt>
                <c:pt idx="16232">
                  <c:v>8.0885608856088496</c:v>
                </c:pt>
                <c:pt idx="16233">
                  <c:v>0.73466003316749495</c:v>
                </c:pt>
                <c:pt idx="16234">
                  <c:v>1.8195681211041801</c:v>
                </c:pt>
                <c:pt idx="16235">
                  <c:v>52</c:v>
                </c:pt>
                <c:pt idx="16236">
                  <c:v>0.52019182231196304</c:v>
                </c:pt>
                <c:pt idx="16237">
                  <c:v>27.320805369127498</c:v>
                </c:pt>
                <c:pt idx="16238">
                  <c:v>-9.6124634858812001</c:v>
                </c:pt>
                <c:pt idx="16239">
                  <c:v>1</c:v>
                </c:pt>
                <c:pt idx="16240">
                  <c:v>-38</c:v>
                </c:pt>
                <c:pt idx="16241">
                  <c:v>6.2</c:v>
                </c:pt>
                <c:pt idx="16242">
                  <c:v>71</c:v>
                </c:pt>
                <c:pt idx="16243">
                  <c:v>-3.91722896986054</c:v>
                </c:pt>
                <c:pt idx="16244">
                  <c:v>-0.2</c:v>
                </c:pt>
                <c:pt idx="16245">
                  <c:v>-9.8333333333333304</c:v>
                </c:pt>
                <c:pt idx="16246">
                  <c:v>-8.25</c:v>
                </c:pt>
                <c:pt idx="16247">
                  <c:v>1.6666666666666601</c:v>
                </c:pt>
                <c:pt idx="16248">
                  <c:v>6.3969017094016998</c:v>
                </c:pt>
                <c:pt idx="16249">
                  <c:v>4</c:v>
                </c:pt>
                <c:pt idx="16250">
                  <c:v>4.0999999999999996</c:v>
                </c:pt>
                <c:pt idx="16251">
                  <c:v>0.36956521739130399</c:v>
                </c:pt>
                <c:pt idx="16252">
                  <c:v>-6.0857142857142801</c:v>
                </c:pt>
                <c:pt idx="16253">
                  <c:v>-6.3636363636363598</c:v>
                </c:pt>
                <c:pt idx="16254">
                  <c:v>26.5</c:v>
                </c:pt>
                <c:pt idx="16255">
                  <c:v>-3.5512417638114502</c:v>
                </c:pt>
                <c:pt idx="16256">
                  <c:v>19.623490669593799</c:v>
                </c:pt>
                <c:pt idx="16257">
                  <c:v>17.6666666666666</c:v>
                </c:pt>
                <c:pt idx="16258">
                  <c:v>1.0291262135922301</c:v>
                </c:pt>
                <c:pt idx="16259">
                  <c:v>11.7777777777777</c:v>
                </c:pt>
                <c:pt idx="16260">
                  <c:v>4.7609787370445504</c:v>
                </c:pt>
                <c:pt idx="16261">
                  <c:v>49</c:v>
                </c:pt>
                <c:pt idx="16262">
                  <c:v>74</c:v>
                </c:pt>
                <c:pt idx="16263">
                  <c:v>7.6545119705340703</c:v>
                </c:pt>
                <c:pt idx="16264">
                  <c:v>12.5</c:v>
                </c:pt>
                <c:pt idx="16265">
                  <c:v>-0.33333333333333298</c:v>
                </c:pt>
                <c:pt idx="16266">
                  <c:v>-2.34616514839847</c:v>
                </c:pt>
                <c:pt idx="16267">
                  <c:v>11.305465493283901</c:v>
                </c:pt>
                <c:pt idx="16268">
                  <c:v>0.83264062067054501</c:v>
                </c:pt>
                <c:pt idx="16269">
                  <c:v>0.96816312923658099</c:v>
                </c:pt>
                <c:pt idx="16270">
                  <c:v>2.64221364221364</c:v>
                </c:pt>
                <c:pt idx="16271">
                  <c:v>1.50963114754098</c:v>
                </c:pt>
                <c:pt idx="16272">
                  <c:v>8.8342125094197392</c:v>
                </c:pt>
                <c:pt idx="16273">
                  <c:v>2.6115107913669</c:v>
                </c:pt>
                <c:pt idx="16274">
                  <c:v>3.5126582278481</c:v>
                </c:pt>
                <c:pt idx="16275">
                  <c:v>5.2924528301886697</c:v>
                </c:pt>
                <c:pt idx="16276">
                  <c:v>-15.8085106382978</c:v>
                </c:pt>
                <c:pt idx="16277">
                  <c:v>10.2307692307692</c:v>
                </c:pt>
                <c:pt idx="16278">
                  <c:v>13.6827697262479</c:v>
                </c:pt>
                <c:pt idx="16279">
                  <c:v>6.3181818181818103</c:v>
                </c:pt>
                <c:pt idx="16280">
                  <c:v>-3.2758771929824499</c:v>
                </c:pt>
                <c:pt idx="16281">
                  <c:v>-4.1649642492339103</c:v>
                </c:pt>
                <c:pt idx="16282">
                  <c:v>2.85328185328185</c:v>
                </c:pt>
                <c:pt idx="16283">
                  <c:v>-3.1781783880096399</c:v>
                </c:pt>
                <c:pt idx="16284">
                  <c:v>6.5601926163723903</c:v>
                </c:pt>
                <c:pt idx="16285">
                  <c:v>-1.3063063063063001</c:v>
                </c:pt>
                <c:pt idx="16286">
                  <c:v>12.5</c:v>
                </c:pt>
                <c:pt idx="16287">
                  <c:v>-2.5941109852774602</c:v>
                </c:pt>
                <c:pt idx="16288">
                  <c:v>2.5191675794085402</c:v>
                </c:pt>
                <c:pt idx="16289">
                  <c:v>68</c:v>
                </c:pt>
                <c:pt idx="16290">
                  <c:v>11.890756302521</c:v>
                </c:pt>
                <c:pt idx="16291">
                  <c:v>-1.77223908475367</c:v>
                </c:pt>
                <c:pt idx="16292">
                  <c:v>82.842105263157805</c:v>
                </c:pt>
                <c:pt idx="16293">
                  <c:v>-1.87042682926829</c:v>
                </c:pt>
                <c:pt idx="16294">
                  <c:v>3.0830925849497799</c:v>
                </c:pt>
                <c:pt idx="16295">
                  <c:v>-21.7777777777777</c:v>
                </c:pt>
                <c:pt idx="16296">
                  <c:v>-6.3497001499250301</c:v>
                </c:pt>
                <c:pt idx="16297">
                  <c:v>-2.7417078334509499</c:v>
                </c:pt>
                <c:pt idx="16298">
                  <c:v>-5.5725190839694596</c:v>
                </c:pt>
                <c:pt idx="16299">
                  <c:v>9.5011876484560505E-3</c:v>
                </c:pt>
                <c:pt idx="16300">
                  <c:v>9.7825815514281196</c:v>
                </c:pt>
                <c:pt idx="16301">
                  <c:v>9.3869940882219094</c:v>
                </c:pt>
                <c:pt idx="16302">
                  <c:v>6.2844370359145296</c:v>
                </c:pt>
                <c:pt idx="16303">
                  <c:v>3.7465557577332902</c:v>
                </c:pt>
                <c:pt idx="16304">
                  <c:v>6.90375103050288</c:v>
                </c:pt>
                <c:pt idx="16305">
                  <c:v>-3.75</c:v>
                </c:pt>
                <c:pt idx="16306">
                  <c:v>18.399999999999999</c:v>
                </c:pt>
                <c:pt idx="16307">
                  <c:v>3.8234966592427599</c:v>
                </c:pt>
                <c:pt idx="16308">
                  <c:v>8.1238532110091697</c:v>
                </c:pt>
                <c:pt idx="16309">
                  <c:v>8.8048962297461593</c:v>
                </c:pt>
                <c:pt idx="16310">
                  <c:v>8.1927330173775594</c:v>
                </c:pt>
                <c:pt idx="16311">
                  <c:v>8.1334965437788007</c:v>
                </c:pt>
                <c:pt idx="16312">
                  <c:v>6.0125401437528598</c:v>
                </c:pt>
                <c:pt idx="16313">
                  <c:v>5.8670745272525</c:v>
                </c:pt>
                <c:pt idx="16314">
                  <c:v>5.1676849966055602</c:v>
                </c:pt>
                <c:pt idx="16315">
                  <c:v>12.310344827586199</c:v>
                </c:pt>
                <c:pt idx="16316">
                  <c:v>6.1872886499609798</c:v>
                </c:pt>
                <c:pt idx="16317">
                  <c:v>3.9649269311064699</c:v>
                </c:pt>
                <c:pt idx="16318">
                  <c:v>6.7326258130777097</c:v>
                </c:pt>
                <c:pt idx="16319">
                  <c:v>4.0173436786855303</c:v>
                </c:pt>
                <c:pt idx="16320">
                  <c:v>10</c:v>
                </c:pt>
                <c:pt idx="16321">
                  <c:v>5.1382014212202796</c:v>
                </c:pt>
                <c:pt idx="16322">
                  <c:v>7.0020924051348699</c:v>
                </c:pt>
                <c:pt idx="16323">
                  <c:v>3.7023021716842202</c:v>
                </c:pt>
                <c:pt idx="16324">
                  <c:v>13.788461538461499</c:v>
                </c:pt>
                <c:pt idx="16325">
                  <c:v>5.1298517995765698</c:v>
                </c:pt>
                <c:pt idx="16326">
                  <c:v>7.3648851684910897</c:v>
                </c:pt>
                <c:pt idx="16327">
                  <c:v>10.038961038961</c:v>
                </c:pt>
                <c:pt idx="16328">
                  <c:v>13.9641085497519</c:v>
                </c:pt>
                <c:pt idx="16329">
                  <c:v>16.545045045045001</c:v>
                </c:pt>
                <c:pt idx="16330">
                  <c:v>-4.2123287671232799</c:v>
                </c:pt>
                <c:pt idx="16331">
                  <c:v>6.3326757532281199</c:v>
                </c:pt>
                <c:pt idx="16332">
                  <c:v>-4.71428571428571</c:v>
                </c:pt>
                <c:pt idx="16333">
                  <c:v>12.9644012944983</c:v>
                </c:pt>
                <c:pt idx="16334">
                  <c:v>8.1083684527393096</c:v>
                </c:pt>
                <c:pt idx="16335">
                  <c:v>-10.2735042735042</c:v>
                </c:pt>
                <c:pt idx="16336">
                  <c:v>8.8578875171467697</c:v>
                </c:pt>
                <c:pt idx="16337">
                  <c:v>6.9894736842105196</c:v>
                </c:pt>
                <c:pt idx="16338">
                  <c:v>8.1563759525825503</c:v>
                </c:pt>
                <c:pt idx="16339">
                  <c:v>7.40178571428571</c:v>
                </c:pt>
                <c:pt idx="16340">
                  <c:v>7.5580627407814998</c:v>
                </c:pt>
                <c:pt idx="16341">
                  <c:v>9.4451021012133705</c:v>
                </c:pt>
                <c:pt idx="16342">
                  <c:v>4.2081973159231003</c:v>
                </c:pt>
                <c:pt idx="16343">
                  <c:v>19</c:v>
                </c:pt>
                <c:pt idx="16344">
                  <c:v>3.7634610997033899</c:v>
                </c:pt>
                <c:pt idx="16345">
                  <c:v>7.86310100032268</c:v>
                </c:pt>
                <c:pt idx="16346">
                  <c:v>11.226612318387501</c:v>
                </c:pt>
                <c:pt idx="16347">
                  <c:v>6.0652300524170002</c:v>
                </c:pt>
                <c:pt idx="16348">
                  <c:v>7.0679669917479302</c:v>
                </c:pt>
                <c:pt idx="16349">
                  <c:v>11.4010238907849</c:v>
                </c:pt>
                <c:pt idx="16350">
                  <c:v>4.1669829222011296</c:v>
                </c:pt>
                <c:pt idx="16351">
                  <c:v>5.2479338842975203</c:v>
                </c:pt>
                <c:pt idx="16352">
                  <c:v>5.6190713929106302</c:v>
                </c:pt>
                <c:pt idx="16353">
                  <c:v>2.4024691358024599</c:v>
                </c:pt>
                <c:pt idx="16354">
                  <c:v>8.1131386861313803</c:v>
                </c:pt>
                <c:pt idx="16355">
                  <c:v>-12.5714285714285</c:v>
                </c:pt>
                <c:pt idx="16356">
                  <c:v>5.2160944539381697</c:v>
                </c:pt>
                <c:pt idx="16357">
                  <c:v>3.74694859893415</c:v>
                </c:pt>
                <c:pt idx="16358">
                  <c:v>3.1392405063291098</c:v>
                </c:pt>
                <c:pt idx="16359">
                  <c:v>6.9545454545454497</c:v>
                </c:pt>
                <c:pt idx="16360">
                  <c:v>9.00226500566251</c:v>
                </c:pt>
                <c:pt idx="16361">
                  <c:v>0.94339622641509402</c:v>
                </c:pt>
                <c:pt idx="16362">
                  <c:v>6.1044859292281899</c:v>
                </c:pt>
                <c:pt idx="16363">
                  <c:v>4.0960854092526597</c:v>
                </c:pt>
                <c:pt idx="16364">
                  <c:v>5.4563106796116498</c:v>
                </c:pt>
                <c:pt idx="16365">
                  <c:v>4.7862764883955604</c:v>
                </c:pt>
                <c:pt idx="16366">
                  <c:v>10.2535386917752</c:v>
                </c:pt>
                <c:pt idx="16367">
                  <c:v>4.7108761564176298</c:v>
                </c:pt>
                <c:pt idx="16368">
                  <c:v>5.29603285914646</c:v>
                </c:pt>
                <c:pt idx="16369">
                  <c:v>-3.5454545454545401</c:v>
                </c:pt>
                <c:pt idx="16370">
                  <c:v>1.9052774018944501</c:v>
                </c:pt>
                <c:pt idx="16371">
                  <c:v>6.4705710102489</c:v>
                </c:pt>
                <c:pt idx="16372">
                  <c:v>12.589805825242699</c:v>
                </c:pt>
                <c:pt idx="16373">
                  <c:v>3.7991967871485901</c:v>
                </c:pt>
                <c:pt idx="16374">
                  <c:v>7.2637596899224803</c:v>
                </c:pt>
                <c:pt idx="16375">
                  <c:v>11.841541755888599</c:v>
                </c:pt>
                <c:pt idx="16376">
                  <c:v>30.982035928143699</c:v>
                </c:pt>
                <c:pt idx="16377">
                  <c:v>10.233407079646</c:v>
                </c:pt>
                <c:pt idx="16378">
                  <c:v>3.6587933247753499</c:v>
                </c:pt>
                <c:pt idx="16379">
                  <c:v>3.2360105555179599</c:v>
                </c:pt>
                <c:pt idx="16380">
                  <c:v>8.2652757078986507</c:v>
                </c:pt>
                <c:pt idx="16381">
                  <c:v>0.18528610354223399</c:v>
                </c:pt>
                <c:pt idx="16382">
                  <c:v>-3</c:v>
                </c:pt>
                <c:pt idx="16383">
                  <c:v>5.78762617670409</c:v>
                </c:pt>
                <c:pt idx="16384">
                  <c:v>10.699028904896499</c:v>
                </c:pt>
                <c:pt idx="16385">
                  <c:v>6.90559732664995</c:v>
                </c:pt>
                <c:pt idx="16386">
                  <c:v>0.94967582587218202</c:v>
                </c:pt>
                <c:pt idx="16387">
                  <c:v>0.88084587230581501</c:v>
                </c:pt>
                <c:pt idx="16388">
                  <c:v>7.7507982362779302</c:v>
                </c:pt>
                <c:pt idx="16389">
                  <c:v>-0.47619481940897401</c:v>
                </c:pt>
                <c:pt idx="16390">
                  <c:v>3.3996746203904502</c:v>
                </c:pt>
                <c:pt idx="16391">
                  <c:v>6.3279445727482599</c:v>
                </c:pt>
                <c:pt idx="16392">
                  <c:v>2.33098591549295</c:v>
                </c:pt>
                <c:pt idx="16393">
                  <c:v>3.09770114942528</c:v>
                </c:pt>
                <c:pt idx="16394">
                  <c:v>6.5089652759555596</c:v>
                </c:pt>
                <c:pt idx="16395">
                  <c:v>-6.71428571428571</c:v>
                </c:pt>
                <c:pt idx="16396">
                  <c:v>6</c:v>
                </c:pt>
                <c:pt idx="16397">
                  <c:v>12.058823529411701</c:v>
                </c:pt>
                <c:pt idx="16398">
                  <c:v>-25</c:v>
                </c:pt>
                <c:pt idx="16399">
                  <c:v>-8.2019230769230695</c:v>
                </c:pt>
                <c:pt idx="16400">
                  <c:v>10.067567567567499</c:v>
                </c:pt>
                <c:pt idx="16401">
                  <c:v>7.7764277035236899</c:v>
                </c:pt>
                <c:pt idx="16402">
                  <c:v>6.3333333333333304</c:v>
                </c:pt>
                <c:pt idx="16403">
                  <c:v>1.9871794871794799</c:v>
                </c:pt>
                <c:pt idx="16404">
                  <c:v>-13</c:v>
                </c:pt>
                <c:pt idx="16405">
                  <c:v>8.1387804358628504</c:v>
                </c:pt>
                <c:pt idx="16406">
                  <c:v>-9.0457271364317808</c:v>
                </c:pt>
                <c:pt idx="16407">
                  <c:v>-4.3872549019607803</c:v>
                </c:pt>
                <c:pt idx="16408">
                  <c:v>0.30120481927710802</c:v>
                </c:pt>
                <c:pt idx="16409">
                  <c:v>-3.5374005753934599</c:v>
                </c:pt>
                <c:pt idx="16410">
                  <c:v>-2.9305177111716598</c:v>
                </c:pt>
                <c:pt idx="16411">
                  <c:v>-6.7062937062936996</c:v>
                </c:pt>
                <c:pt idx="16412">
                  <c:v>-2.1882371198013599</c:v>
                </c:pt>
                <c:pt idx="16413">
                  <c:v>-4</c:v>
                </c:pt>
                <c:pt idx="16414">
                  <c:v>-2.6042510121457401</c:v>
                </c:pt>
                <c:pt idx="16415">
                  <c:v>20</c:v>
                </c:pt>
                <c:pt idx="16416">
                  <c:v>5.6585140496766098</c:v>
                </c:pt>
                <c:pt idx="16417">
                  <c:v>1.6666666666666601</c:v>
                </c:pt>
                <c:pt idx="16418">
                  <c:v>1.0540863588824101</c:v>
                </c:pt>
                <c:pt idx="16419">
                  <c:v>-0.81666666666666599</c:v>
                </c:pt>
                <c:pt idx="16420">
                  <c:v>4.2441349893363398</c:v>
                </c:pt>
                <c:pt idx="16421">
                  <c:v>-3.8959575878064898</c:v>
                </c:pt>
                <c:pt idx="16422">
                  <c:v>-8</c:v>
                </c:pt>
                <c:pt idx="16423">
                  <c:v>1.8449756742146599</c:v>
                </c:pt>
                <c:pt idx="16424">
                  <c:v>4.73677675689098</c:v>
                </c:pt>
                <c:pt idx="16425">
                  <c:v>3.6666666666666599</c:v>
                </c:pt>
                <c:pt idx="16426">
                  <c:v>-4.4161616161616104</c:v>
                </c:pt>
                <c:pt idx="16427">
                  <c:v>-2.1630279534788799</c:v>
                </c:pt>
                <c:pt idx="16428">
                  <c:v>1.03151378728193</c:v>
                </c:pt>
                <c:pt idx="16429">
                  <c:v>-8.4885558583106206</c:v>
                </c:pt>
                <c:pt idx="16430">
                  <c:v>-2.3057040998217402</c:v>
                </c:pt>
                <c:pt idx="16431">
                  <c:v>-8.4340044742729301</c:v>
                </c:pt>
                <c:pt idx="16432">
                  <c:v>1.10629890756953</c:v>
                </c:pt>
                <c:pt idx="16433">
                  <c:v>53.25</c:v>
                </c:pt>
                <c:pt idx="16434">
                  <c:v>4.9267939115728403</c:v>
                </c:pt>
                <c:pt idx="16435">
                  <c:v>-3.6957601222307099</c:v>
                </c:pt>
                <c:pt idx="16436">
                  <c:v>42.197740112994303</c:v>
                </c:pt>
                <c:pt idx="16437">
                  <c:v>-1.2754237288135499</c:v>
                </c:pt>
                <c:pt idx="16438">
                  <c:v>-1.9863409508799501</c:v>
                </c:pt>
                <c:pt idx="16439">
                  <c:v>-2.1319399085564901</c:v>
                </c:pt>
                <c:pt idx="16440">
                  <c:v>0.86241610738255003</c:v>
                </c:pt>
                <c:pt idx="16441">
                  <c:v>-3.703125</c:v>
                </c:pt>
                <c:pt idx="16442">
                  <c:v>39.272727272727202</c:v>
                </c:pt>
                <c:pt idx="16443">
                  <c:v>-3.6369073045706899</c:v>
                </c:pt>
                <c:pt idx="16444">
                  <c:v>-14.769230769230701</c:v>
                </c:pt>
                <c:pt idx="16445">
                  <c:v>-13.4</c:v>
                </c:pt>
                <c:pt idx="16446">
                  <c:v>-15</c:v>
                </c:pt>
                <c:pt idx="16447">
                  <c:v>4.3927125506072802</c:v>
                </c:pt>
                <c:pt idx="16448">
                  <c:v>13.0565400843881</c:v>
                </c:pt>
                <c:pt idx="16449">
                  <c:v>-4.5</c:v>
                </c:pt>
                <c:pt idx="16450">
                  <c:v>32</c:v>
                </c:pt>
                <c:pt idx="16451">
                  <c:v>-1.27203513909224</c:v>
                </c:pt>
                <c:pt idx="16452">
                  <c:v>0.25304878048780399</c:v>
                </c:pt>
                <c:pt idx="16453">
                  <c:v>14.6035502958579</c:v>
                </c:pt>
                <c:pt idx="16454">
                  <c:v>5.6310679611650398</c:v>
                </c:pt>
                <c:pt idx="16455">
                  <c:v>-6</c:v>
                </c:pt>
                <c:pt idx="16456">
                  <c:v>0.86746987951807197</c:v>
                </c:pt>
                <c:pt idx="16457">
                  <c:v>-3.78073770491803</c:v>
                </c:pt>
                <c:pt idx="16458">
                  <c:v>14.8475444410967</c:v>
                </c:pt>
                <c:pt idx="16459">
                  <c:v>-1.2746334542014801</c:v>
                </c:pt>
                <c:pt idx="16460">
                  <c:v>2.6840369393139798</c:v>
                </c:pt>
                <c:pt idx="16461">
                  <c:v>-6</c:v>
                </c:pt>
                <c:pt idx="16462">
                  <c:v>4.3746237554989502</c:v>
                </c:pt>
                <c:pt idx="16463">
                  <c:v>3.1336662749706199</c:v>
                </c:pt>
                <c:pt idx="16464">
                  <c:v>-2.6595744680851002E-2</c:v>
                </c:pt>
                <c:pt idx="16465">
                  <c:v>-15</c:v>
                </c:pt>
                <c:pt idx="16466">
                  <c:v>-4</c:v>
                </c:pt>
                <c:pt idx="16467">
                  <c:v>3</c:v>
                </c:pt>
                <c:pt idx="16468">
                  <c:v>1.23142933762402</c:v>
                </c:pt>
                <c:pt idx="16469">
                  <c:v>-4.4809476059162696</c:v>
                </c:pt>
                <c:pt idx="16470">
                  <c:v>4.96428571428571</c:v>
                </c:pt>
                <c:pt idx="16471">
                  <c:v>7</c:v>
                </c:pt>
                <c:pt idx="16472">
                  <c:v>25.2011834319526</c:v>
                </c:pt>
                <c:pt idx="16473">
                  <c:v>1.6674955595026599</c:v>
                </c:pt>
                <c:pt idx="16474">
                  <c:v>0.454787234042553</c:v>
                </c:pt>
                <c:pt idx="16475">
                  <c:v>-18</c:v>
                </c:pt>
                <c:pt idx="16476">
                  <c:v>3.9371196754563802</c:v>
                </c:pt>
                <c:pt idx="16477">
                  <c:v>-4.3076068850638496</c:v>
                </c:pt>
                <c:pt idx="16478">
                  <c:v>-5.4419525065962997</c:v>
                </c:pt>
                <c:pt idx="16479">
                  <c:v>4.9771625414646596</c:v>
                </c:pt>
                <c:pt idx="16480">
                  <c:v>-2</c:v>
                </c:pt>
                <c:pt idx="16481">
                  <c:v>-7.6102330565229002</c:v>
                </c:pt>
                <c:pt idx="16482">
                  <c:v>0.63788229246980199</c:v>
                </c:pt>
                <c:pt idx="16483">
                  <c:v>27.705882352941099</c:v>
                </c:pt>
                <c:pt idx="16484">
                  <c:v>-2.4910753156290801</c:v>
                </c:pt>
                <c:pt idx="16485">
                  <c:v>0.204506522598497</c:v>
                </c:pt>
                <c:pt idx="16486">
                  <c:v>-5.7317211411297899</c:v>
                </c:pt>
                <c:pt idx="16487">
                  <c:v>-1.46509657743137</c:v>
                </c:pt>
                <c:pt idx="16488">
                  <c:v>-0.116465863453815</c:v>
                </c:pt>
                <c:pt idx="16489">
                  <c:v>-2.5633506278667499</c:v>
                </c:pt>
                <c:pt idx="16490">
                  <c:v>7.6047247023809499</c:v>
                </c:pt>
                <c:pt idx="16491">
                  <c:v>-3.7191308956014799</c:v>
                </c:pt>
                <c:pt idx="16492">
                  <c:v>3.26595744680851</c:v>
                </c:pt>
                <c:pt idx="16493">
                  <c:v>0.747612551159618</c:v>
                </c:pt>
                <c:pt idx="16494">
                  <c:v>-0.82990158970476902</c:v>
                </c:pt>
                <c:pt idx="16495">
                  <c:v>-3.5670103092783498</c:v>
                </c:pt>
                <c:pt idx="16496">
                  <c:v>-4.0300835654596101</c:v>
                </c:pt>
                <c:pt idx="16497">
                  <c:v>-12.459183673469299</c:v>
                </c:pt>
                <c:pt idx="16498">
                  <c:v>1.4256272401433601</c:v>
                </c:pt>
                <c:pt idx="16499">
                  <c:v>29.6</c:v>
                </c:pt>
                <c:pt idx="16500">
                  <c:v>4.8250000000000002</c:v>
                </c:pt>
                <c:pt idx="16501">
                  <c:v>15.1766304347826</c:v>
                </c:pt>
                <c:pt idx="16502">
                  <c:v>-8.1010101010101003</c:v>
                </c:pt>
                <c:pt idx="16503">
                  <c:v>3.45772594752186</c:v>
                </c:pt>
                <c:pt idx="16504">
                  <c:v>-11.090909090908999</c:v>
                </c:pt>
                <c:pt idx="16505">
                  <c:v>16.2173913043478</c:v>
                </c:pt>
                <c:pt idx="16506">
                  <c:v>-8.75</c:v>
                </c:pt>
                <c:pt idx="16507">
                  <c:v>8.7058823529411704</c:v>
                </c:pt>
                <c:pt idx="16508">
                  <c:v>15.6666666666666</c:v>
                </c:pt>
                <c:pt idx="16509">
                  <c:v>9.375</c:v>
                </c:pt>
                <c:pt idx="16510">
                  <c:v>-3</c:v>
                </c:pt>
                <c:pt idx="16511">
                  <c:v>6.7273288093769201</c:v>
                </c:pt>
                <c:pt idx="16512">
                  <c:v>6.4435797665369599</c:v>
                </c:pt>
                <c:pt idx="16513">
                  <c:v>-0.76260477918178404</c:v>
                </c:pt>
                <c:pt idx="16514">
                  <c:v>2.3909673971138399</c:v>
                </c:pt>
                <c:pt idx="16515">
                  <c:v>-2.3162727095135698</c:v>
                </c:pt>
                <c:pt idx="16516">
                  <c:v>0.57169294544377802</c:v>
                </c:pt>
                <c:pt idx="16517">
                  <c:v>5.5994764397905703</c:v>
                </c:pt>
                <c:pt idx="16518">
                  <c:v>1.1248961670819899</c:v>
                </c:pt>
                <c:pt idx="16519">
                  <c:v>101.75</c:v>
                </c:pt>
                <c:pt idx="16520">
                  <c:v>6.7457613595563801</c:v>
                </c:pt>
                <c:pt idx="16521">
                  <c:v>-32</c:v>
                </c:pt>
                <c:pt idx="16522">
                  <c:v>4.3732251521298098</c:v>
                </c:pt>
                <c:pt idx="16523">
                  <c:v>5.4559973924380696</c:v>
                </c:pt>
                <c:pt idx="16524">
                  <c:v>3.2069829340848499</c:v>
                </c:pt>
                <c:pt idx="16525">
                  <c:v>9.1564245810055809</c:v>
                </c:pt>
                <c:pt idx="16526">
                  <c:v>0.78424153166421195</c:v>
                </c:pt>
                <c:pt idx="16527">
                  <c:v>2.4551724137930999</c:v>
                </c:pt>
                <c:pt idx="16528">
                  <c:v>4.9023253624552803</c:v>
                </c:pt>
                <c:pt idx="16529">
                  <c:v>3.7144259077526902</c:v>
                </c:pt>
                <c:pt idx="16530">
                  <c:v>4.4094721262950101</c:v>
                </c:pt>
                <c:pt idx="16531">
                  <c:v>0.94067796610169496</c:v>
                </c:pt>
                <c:pt idx="16532">
                  <c:v>3.78657616892911</c:v>
                </c:pt>
                <c:pt idx="16533">
                  <c:v>-19</c:v>
                </c:pt>
                <c:pt idx="16534">
                  <c:v>5.2703703703703697</c:v>
                </c:pt>
                <c:pt idx="16535">
                  <c:v>8.3593360995850592</c:v>
                </c:pt>
                <c:pt idx="16536">
                  <c:v>3.7537961269343501</c:v>
                </c:pt>
                <c:pt idx="16537">
                  <c:v>2.9355187319884699</c:v>
                </c:pt>
                <c:pt idx="16538">
                  <c:v>10.651408450704199</c:v>
                </c:pt>
                <c:pt idx="16539">
                  <c:v>5.8654421187526697</c:v>
                </c:pt>
                <c:pt idx="16540">
                  <c:v>6.7774035250733098</c:v>
                </c:pt>
                <c:pt idx="16541">
                  <c:v>12.463942307692299</c:v>
                </c:pt>
                <c:pt idx="16542">
                  <c:v>3.0984293193717201</c:v>
                </c:pt>
                <c:pt idx="16543">
                  <c:v>5.8326359832635903</c:v>
                </c:pt>
                <c:pt idx="16544">
                  <c:v>9.7936151079136593</c:v>
                </c:pt>
                <c:pt idx="16545">
                  <c:v>1.58440469536053</c:v>
                </c:pt>
                <c:pt idx="16546">
                  <c:v>4.7618260527351399</c:v>
                </c:pt>
                <c:pt idx="16547">
                  <c:v>7.6066481994459796</c:v>
                </c:pt>
                <c:pt idx="16548">
                  <c:v>8.0238095238095202</c:v>
                </c:pt>
                <c:pt idx="16549">
                  <c:v>-4.7272727272727204</c:v>
                </c:pt>
                <c:pt idx="16550">
                  <c:v>0.25520647387837597</c:v>
                </c:pt>
                <c:pt idx="16551">
                  <c:v>2.4012085441259101</c:v>
                </c:pt>
                <c:pt idx="16552">
                  <c:v>3.7509915763230399</c:v>
                </c:pt>
                <c:pt idx="16553">
                  <c:v>6.3693352842809299</c:v>
                </c:pt>
                <c:pt idx="16554">
                  <c:v>2.9027686941356001</c:v>
                </c:pt>
                <c:pt idx="16555">
                  <c:v>9.5978260869565197</c:v>
                </c:pt>
                <c:pt idx="16556">
                  <c:v>5.5956284153005402</c:v>
                </c:pt>
                <c:pt idx="16557">
                  <c:v>7.0570388349514497</c:v>
                </c:pt>
                <c:pt idx="16558">
                  <c:v>2.7238605898123298</c:v>
                </c:pt>
                <c:pt idx="16559">
                  <c:v>-4.25</c:v>
                </c:pt>
                <c:pt idx="16560">
                  <c:v>-7.1818181818181799</c:v>
                </c:pt>
                <c:pt idx="16561">
                  <c:v>3.1152291105121201</c:v>
                </c:pt>
                <c:pt idx="16562">
                  <c:v>4.4438181134911598</c:v>
                </c:pt>
                <c:pt idx="16563">
                  <c:v>3.9629526462395499</c:v>
                </c:pt>
                <c:pt idx="16564">
                  <c:v>-1</c:v>
                </c:pt>
                <c:pt idx="16565">
                  <c:v>0.96296296296296202</c:v>
                </c:pt>
                <c:pt idx="16566">
                  <c:v>-0.71319796954314696</c:v>
                </c:pt>
                <c:pt idx="16567">
                  <c:v>5.6448147096717802</c:v>
                </c:pt>
                <c:pt idx="16568">
                  <c:v>3.4810433215030101</c:v>
                </c:pt>
                <c:pt idx="16569">
                  <c:v>3.9113851117768998</c:v>
                </c:pt>
                <c:pt idx="16570">
                  <c:v>2.4877108935638401</c:v>
                </c:pt>
                <c:pt idx="16571">
                  <c:v>1.35870243293824</c:v>
                </c:pt>
                <c:pt idx="16572">
                  <c:v>1.7842981760507499</c:v>
                </c:pt>
                <c:pt idx="16573">
                  <c:v>5.9090375586854398</c:v>
                </c:pt>
                <c:pt idx="16574">
                  <c:v>5.6145680819912096</c:v>
                </c:pt>
                <c:pt idx="16575">
                  <c:v>3.0792018606928599</c:v>
                </c:pt>
                <c:pt idx="16576">
                  <c:v>-5.1154929577464703</c:v>
                </c:pt>
                <c:pt idx="16577">
                  <c:v>10.658892128279801</c:v>
                </c:pt>
                <c:pt idx="16578">
                  <c:v>6.6666666666666599</c:v>
                </c:pt>
                <c:pt idx="16579">
                  <c:v>4.6085641707995597</c:v>
                </c:pt>
                <c:pt idx="16580">
                  <c:v>4.3099744245524301</c:v>
                </c:pt>
                <c:pt idx="16581">
                  <c:v>9.6241007194244599</c:v>
                </c:pt>
                <c:pt idx="16582">
                  <c:v>-2.1724111460812101E-2</c:v>
                </c:pt>
                <c:pt idx="16583">
                  <c:v>9.5724863600935297</c:v>
                </c:pt>
                <c:pt idx="16584">
                  <c:v>8.7089871611982801</c:v>
                </c:pt>
                <c:pt idx="16585">
                  <c:v>-17.25</c:v>
                </c:pt>
                <c:pt idx="16586">
                  <c:v>-4.8092311400337397</c:v>
                </c:pt>
                <c:pt idx="16587">
                  <c:v>1.98823529411764</c:v>
                </c:pt>
                <c:pt idx="16588">
                  <c:v>-4.1920634920634896</c:v>
                </c:pt>
                <c:pt idx="16589">
                  <c:v>16.6666666666666</c:v>
                </c:pt>
                <c:pt idx="16590">
                  <c:v>1.73728106755629</c:v>
                </c:pt>
                <c:pt idx="16591">
                  <c:v>0.13709677419354799</c:v>
                </c:pt>
                <c:pt idx="16592">
                  <c:v>7.1080099407379</c:v>
                </c:pt>
                <c:pt idx="16593">
                  <c:v>0.49447925992241099</c:v>
                </c:pt>
                <c:pt idx="16594">
                  <c:v>-0.77566225165562896</c:v>
                </c:pt>
                <c:pt idx="16595">
                  <c:v>8.7202380952380906E-2</c:v>
                </c:pt>
                <c:pt idx="16596">
                  <c:v>-1.4911811865312601</c:v>
                </c:pt>
                <c:pt idx="16597">
                  <c:v>35.713872832369901</c:v>
                </c:pt>
                <c:pt idx="16598">
                  <c:v>-0.35087719298245601</c:v>
                </c:pt>
                <c:pt idx="16599">
                  <c:v>-1.36988950276243</c:v>
                </c:pt>
                <c:pt idx="16600">
                  <c:v>4.5004051863857297</c:v>
                </c:pt>
                <c:pt idx="16601">
                  <c:v>-1.8659070990359301</c:v>
                </c:pt>
                <c:pt idx="16602">
                  <c:v>-3.4034650897395902</c:v>
                </c:pt>
                <c:pt idx="16603">
                  <c:v>0.18160377358490501</c:v>
                </c:pt>
                <c:pt idx="16604">
                  <c:v>-5.7377938517178997</c:v>
                </c:pt>
                <c:pt idx="16605">
                  <c:v>-0.76696329254727402</c:v>
                </c:pt>
                <c:pt idx="16606">
                  <c:v>-3.9120879120879102</c:v>
                </c:pt>
                <c:pt idx="16607">
                  <c:v>0.43239969719909099</c:v>
                </c:pt>
                <c:pt idx="16608">
                  <c:v>-8.0938628158844708</c:v>
                </c:pt>
                <c:pt idx="16609">
                  <c:v>-2.7220845655822798</c:v>
                </c:pt>
                <c:pt idx="16610">
                  <c:v>-4.7077618202355902</c:v>
                </c:pt>
                <c:pt idx="16611">
                  <c:v>11.793103448275801</c:v>
                </c:pt>
                <c:pt idx="16612">
                  <c:v>-2.2253083680894399</c:v>
                </c:pt>
                <c:pt idx="16613">
                  <c:v>-5</c:v>
                </c:pt>
                <c:pt idx="16614">
                  <c:v>-0.19943202638329</c:v>
                </c:pt>
                <c:pt idx="16615">
                  <c:v>10.1915232390628</c:v>
                </c:pt>
                <c:pt idx="16616">
                  <c:v>3.14230769230769</c:v>
                </c:pt>
                <c:pt idx="16617">
                  <c:v>11.2306163021868</c:v>
                </c:pt>
                <c:pt idx="16618">
                  <c:v>6.8877440347071497</c:v>
                </c:pt>
                <c:pt idx="16619">
                  <c:v>4.0292682926829197</c:v>
                </c:pt>
                <c:pt idx="16620">
                  <c:v>-6.0737704918032698</c:v>
                </c:pt>
                <c:pt idx="16621">
                  <c:v>-1.47701149425287</c:v>
                </c:pt>
                <c:pt idx="16622">
                  <c:v>7.8958333333333304</c:v>
                </c:pt>
                <c:pt idx="16623">
                  <c:v>12.419544740973301</c:v>
                </c:pt>
                <c:pt idx="16624">
                  <c:v>2.1326609775019301</c:v>
                </c:pt>
                <c:pt idx="16625">
                  <c:v>1.08726178535606</c:v>
                </c:pt>
                <c:pt idx="16626">
                  <c:v>-6.2516556291390701</c:v>
                </c:pt>
                <c:pt idx="16627">
                  <c:v>4.7072368421052602</c:v>
                </c:pt>
                <c:pt idx="16628">
                  <c:v>5.7258064516129004</c:v>
                </c:pt>
                <c:pt idx="16629">
                  <c:v>-14</c:v>
                </c:pt>
                <c:pt idx="16630">
                  <c:v>6.7471264367816</c:v>
                </c:pt>
                <c:pt idx="16631">
                  <c:v>-4.9168609168609096</c:v>
                </c:pt>
                <c:pt idx="16632">
                  <c:v>-4.4609309359771396</c:v>
                </c:pt>
                <c:pt idx="16633">
                  <c:v>5.8521330441070099</c:v>
                </c:pt>
                <c:pt idx="16634">
                  <c:v>-0.38543033939621202</c:v>
                </c:pt>
                <c:pt idx="16635">
                  <c:v>-0.24303819294766699</c:v>
                </c:pt>
                <c:pt idx="16636">
                  <c:v>-0.52969037803701402</c:v>
                </c:pt>
                <c:pt idx="16637">
                  <c:v>-1.3957142857142799</c:v>
                </c:pt>
                <c:pt idx="16638">
                  <c:v>3</c:v>
                </c:pt>
                <c:pt idx="16639">
                  <c:v>-3.0822274881516498</c:v>
                </c:pt>
                <c:pt idx="16640">
                  <c:v>-3.3815165876777198</c:v>
                </c:pt>
                <c:pt idx="16641">
                  <c:v>-15.1428571428571</c:v>
                </c:pt>
                <c:pt idx="16642">
                  <c:v>-6.18585675430643</c:v>
                </c:pt>
                <c:pt idx="16643">
                  <c:v>0.94545454545454499</c:v>
                </c:pt>
                <c:pt idx="16644">
                  <c:v>1.28571428571428</c:v>
                </c:pt>
                <c:pt idx="16645">
                  <c:v>-22.6</c:v>
                </c:pt>
                <c:pt idx="16646">
                  <c:v>17.588235294117599</c:v>
                </c:pt>
                <c:pt idx="16647">
                  <c:v>25.0329067641681</c:v>
                </c:pt>
                <c:pt idx="16648">
                  <c:v>-22.6666666666666</c:v>
                </c:pt>
                <c:pt idx="16649">
                  <c:v>-2.5551724137931</c:v>
                </c:pt>
                <c:pt idx="16650">
                  <c:v>-6.2307692307692299</c:v>
                </c:pt>
                <c:pt idx="16651">
                  <c:v>-3.9557628648811298</c:v>
                </c:pt>
                <c:pt idx="16652">
                  <c:v>8.1397781962753699E-2</c:v>
                </c:pt>
                <c:pt idx="16653">
                  <c:v>-8.5433070866141705</c:v>
                </c:pt>
                <c:pt idx="16654">
                  <c:v>-3.1764705882352899</c:v>
                </c:pt>
                <c:pt idx="16655">
                  <c:v>3.2</c:v>
                </c:pt>
                <c:pt idx="16656">
                  <c:v>26.028089887640402</c:v>
                </c:pt>
                <c:pt idx="16657">
                  <c:v>2.4490291262135901</c:v>
                </c:pt>
                <c:pt idx="16658">
                  <c:v>3.0392296718972802</c:v>
                </c:pt>
                <c:pt idx="16659">
                  <c:v>1.68825727550673</c:v>
                </c:pt>
                <c:pt idx="16660">
                  <c:v>-2.8129770992366399</c:v>
                </c:pt>
                <c:pt idx="16661">
                  <c:v>3.2309278350515398</c:v>
                </c:pt>
                <c:pt idx="16662">
                  <c:v>1.24539877300613</c:v>
                </c:pt>
                <c:pt idx="16663">
                  <c:v>-2.27505827505827</c:v>
                </c:pt>
                <c:pt idx="16664">
                  <c:v>-8.1309500680007696E-2</c:v>
                </c:pt>
                <c:pt idx="16665">
                  <c:v>-2.02899239543726</c:v>
                </c:pt>
                <c:pt idx="16666">
                  <c:v>0.396048495734171</c:v>
                </c:pt>
                <c:pt idx="16667">
                  <c:v>-0.66197183098591506</c:v>
                </c:pt>
                <c:pt idx="16668">
                  <c:v>18</c:v>
                </c:pt>
                <c:pt idx="16669">
                  <c:v>-0.758669225847728</c:v>
                </c:pt>
                <c:pt idx="16670">
                  <c:v>8</c:v>
                </c:pt>
                <c:pt idx="16671">
                  <c:v>-0.201194029850746</c:v>
                </c:pt>
                <c:pt idx="16672">
                  <c:v>2.1229267823662301</c:v>
                </c:pt>
                <c:pt idx="16673">
                  <c:v>-1.26330468623317</c:v>
                </c:pt>
                <c:pt idx="16674">
                  <c:v>-9</c:v>
                </c:pt>
                <c:pt idx="16675">
                  <c:v>5.1902897415818297</c:v>
                </c:pt>
                <c:pt idx="16676">
                  <c:v>-0.84047957732168199</c:v>
                </c:pt>
                <c:pt idx="16677">
                  <c:v>1.45628309440785</c:v>
                </c:pt>
                <c:pt idx="16678">
                  <c:v>-2.49336762317271</c:v>
                </c:pt>
                <c:pt idx="16679">
                  <c:v>1</c:v>
                </c:pt>
                <c:pt idx="16680">
                  <c:v>-2.0216049382715999</c:v>
                </c:pt>
                <c:pt idx="16681">
                  <c:v>15.4705882352941</c:v>
                </c:pt>
                <c:pt idx="16682">
                  <c:v>-5.2785714285714196</c:v>
                </c:pt>
                <c:pt idx="16683">
                  <c:v>-6.7177166724677995E-2</c:v>
                </c:pt>
                <c:pt idx="16684">
                  <c:v>-5.8271604938271597</c:v>
                </c:pt>
                <c:pt idx="16685">
                  <c:v>-1.5961278703286801</c:v>
                </c:pt>
                <c:pt idx="16686">
                  <c:v>-3.3246105919003099</c:v>
                </c:pt>
                <c:pt idx="16687">
                  <c:v>2.8769230769230698</c:v>
                </c:pt>
                <c:pt idx="16688">
                  <c:v>-6.69780219780219</c:v>
                </c:pt>
                <c:pt idx="16689">
                  <c:v>-15.5</c:v>
                </c:pt>
                <c:pt idx="16690">
                  <c:v>5.1743563599286198</c:v>
                </c:pt>
                <c:pt idx="16691">
                  <c:v>0.220718979512949</c:v>
                </c:pt>
                <c:pt idx="16692">
                  <c:v>-0.33141847105611999</c:v>
                </c:pt>
                <c:pt idx="16693">
                  <c:v>-2.3063433643645799</c:v>
                </c:pt>
                <c:pt idx="16694">
                  <c:v>10.26</c:v>
                </c:pt>
                <c:pt idx="16695">
                  <c:v>8.2807692307692307</c:v>
                </c:pt>
                <c:pt idx="16696">
                  <c:v>3.3382226056945599</c:v>
                </c:pt>
                <c:pt idx="16697">
                  <c:v>16.925925925925899</c:v>
                </c:pt>
                <c:pt idx="16698">
                  <c:v>1.68068633605356</c:v>
                </c:pt>
                <c:pt idx="16699">
                  <c:v>5.2650451950523296</c:v>
                </c:pt>
                <c:pt idx="16700">
                  <c:v>0.53195876288659705</c:v>
                </c:pt>
                <c:pt idx="16701">
                  <c:v>4.6142038278441602</c:v>
                </c:pt>
                <c:pt idx="16702">
                  <c:v>-10.5352112676056</c:v>
                </c:pt>
                <c:pt idx="16703">
                  <c:v>1.5298259088581601</c:v>
                </c:pt>
                <c:pt idx="16704">
                  <c:v>6.1601902108650703</c:v>
                </c:pt>
                <c:pt idx="16705">
                  <c:v>3.1232463768115899</c:v>
                </c:pt>
                <c:pt idx="16706">
                  <c:v>5.5090688012969897</c:v>
                </c:pt>
                <c:pt idx="16707">
                  <c:v>2.00839222614841</c:v>
                </c:pt>
                <c:pt idx="16708">
                  <c:v>3.0489177489177401</c:v>
                </c:pt>
                <c:pt idx="16709">
                  <c:v>1.6779141104294399</c:v>
                </c:pt>
                <c:pt idx="16710">
                  <c:v>2.8125</c:v>
                </c:pt>
                <c:pt idx="16711">
                  <c:v>3.7854547487282599</c:v>
                </c:pt>
                <c:pt idx="16712">
                  <c:v>3.0828267477203601</c:v>
                </c:pt>
                <c:pt idx="16713">
                  <c:v>4.0775077738108898</c:v>
                </c:pt>
                <c:pt idx="16714">
                  <c:v>-20.586206896551701</c:v>
                </c:pt>
                <c:pt idx="16715">
                  <c:v>2.8555566377715</c:v>
                </c:pt>
                <c:pt idx="16716">
                  <c:v>12.515159274813</c:v>
                </c:pt>
                <c:pt idx="16717">
                  <c:v>4.9712019126276896</c:v>
                </c:pt>
                <c:pt idx="16718">
                  <c:v>3.00714285714285</c:v>
                </c:pt>
                <c:pt idx="16719">
                  <c:v>11.479820627802599</c:v>
                </c:pt>
                <c:pt idx="16720">
                  <c:v>-4.4506726457399104</c:v>
                </c:pt>
                <c:pt idx="16721">
                  <c:v>3.7833289508282899</c:v>
                </c:pt>
                <c:pt idx="16722">
                  <c:v>-0.57595307917888505</c:v>
                </c:pt>
                <c:pt idx="16723">
                  <c:v>-2.9190411578471198</c:v>
                </c:pt>
                <c:pt idx="16724">
                  <c:v>2.0618591934381398</c:v>
                </c:pt>
                <c:pt idx="16725">
                  <c:v>7.8245999755710196</c:v>
                </c:pt>
                <c:pt idx="16726">
                  <c:v>2.3738750779648901</c:v>
                </c:pt>
                <c:pt idx="16727">
                  <c:v>3.3317405539332801</c:v>
                </c:pt>
                <c:pt idx="16728">
                  <c:v>7.9743083003952497</c:v>
                </c:pt>
                <c:pt idx="16729">
                  <c:v>1.65216811207471</c:v>
                </c:pt>
                <c:pt idx="16730">
                  <c:v>7.0659222780242796</c:v>
                </c:pt>
                <c:pt idx="16731">
                  <c:v>3.3009708737864001</c:v>
                </c:pt>
                <c:pt idx="16732">
                  <c:v>3.1788813886210199</c:v>
                </c:pt>
                <c:pt idx="16733">
                  <c:v>0.40803897685749002</c:v>
                </c:pt>
                <c:pt idx="16734">
                  <c:v>3.9630035626198898</c:v>
                </c:pt>
                <c:pt idx="16735">
                  <c:v>-11</c:v>
                </c:pt>
                <c:pt idx="16736">
                  <c:v>2.4577592929555498</c:v>
                </c:pt>
                <c:pt idx="16737">
                  <c:v>1.1664943123061</c:v>
                </c:pt>
                <c:pt idx="16738">
                  <c:v>0.155634573304157</c:v>
                </c:pt>
                <c:pt idx="16739">
                  <c:v>38</c:v>
                </c:pt>
                <c:pt idx="16740">
                  <c:v>8.1528320858004601</c:v>
                </c:pt>
                <c:pt idx="16741">
                  <c:v>4.04011741682974</c:v>
                </c:pt>
                <c:pt idx="16742">
                  <c:v>3.65726864787062</c:v>
                </c:pt>
                <c:pt idx="16743">
                  <c:v>9.4091293322062501</c:v>
                </c:pt>
                <c:pt idx="16744">
                  <c:v>7.5486467044330503</c:v>
                </c:pt>
                <c:pt idx="16745">
                  <c:v>3.0454471412282098</c:v>
                </c:pt>
                <c:pt idx="16746">
                  <c:v>2.97803680319464</c:v>
                </c:pt>
                <c:pt idx="16747">
                  <c:v>4.2461645746164498</c:v>
                </c:pt>
                <c:pt idx="16748">
                  <c:v>2.8020686412787899</c:v>
                </c:pt>
                <c:pt idx="16749">
                  <c:v>3.7485453782016598</c:v>
                </c:pt>
                <c:pt idx="16750">
                  <c:v>2.26514843432289</c:v>
                </c:pt>
                <c:pt idx="16751">
                  <c:v>5.3711958851264399</c:v>
                </c:pt>
                <c:pt idx="16752">
                  <c:v>3.54425817267393</c:v>
                </c:pt>
                <c:pt idx="16753">
                  <c:v>0.90909090909090895</c:v>
                </c:pt>
                <c:pt idx="16754">
                  <c:v>4.3851162790697602</c:v>
                </c:pt>
                <c:pt idx="16755">
                  <c:v>4.1041666666666599</c:v>
                </c:pt>
                <c:pt idx="16756">
                  <c:v>-2.2711864406779601</c:v>
                </c:pt>
                <c:pt idx="16757">
                  <c:v>1.8975040916530199</c:v>
                </c:pt>
                <c:pt idx="16758">
                  <c:v>6.9787828029033996</c:v>
                </c:pt>
                <c:pt idx="16759">
                  <c:v>4.5930363159865202</c:v>
                </c:pt>
                <c:pt idx="16760">
                  <c:v>10.169302325581301</c:v>
                </c:pt>
                <c:pt idx="16761">
                  <c:v>14.122291021671799</c:v>
                </c:pt>
                <c:pt idx="16762">
                  <c:v>0.88301886792452799</c:v>
                </c:pt>
                <c:pt idx="16763">
                  <c:v>2.8708133971291798</c:v>
                </c:pt>
                <c:pt idx="16764">
                  <c:v>7.0588235294117601</c:v>
                </c:pt>
                <c:pt idx="16765">
                  <c:v>8.9136690647482002</c:v>
                </c:pt>
                <c:pt idx="16766">
                  <c:v>3.15773602412433</c:v>
                </c:pt>
                <c:pt idx="16767">
                  <c:v>4.8334373699542201</c:v>
                </c:pt>
                <c:pt idx="16768">
                  <c:v>-4.6666666666666599</c:v>
                </c:pt>
                <c:pt idx="16769">
                  <c:v>2.29754601226993</c:v>
                </c:pt>
                <c:pt idx="16770">
                  <c:v>4.8771929824561404</c:v>
                </c:pt>
                <c:pt idx="16771">
                  <c:v>1.6614173228346401</c:v>
                </c:pt>
                <c:pt idx="16772">
                  <c:v>-18</c:v>
                </c:pt>
                <c:pt idx="16773">
                  <c:v>-3.3672672020837799</c:v>
                </c:pt>
                <c:pt idx="16774">
                  <c:v>4.9124999999999996</c:v>
                </c:pt>
                <c:pt idx="16775">
                  <c:v>-0.35433070866141703</c:v>
                </c:pt>
                <c:pt idx="16776">
                  <c:v>2.9500950570342201</c:v>
                </c:pt>
                <c:pt idx="16777">
                  <c:v>2.25139556017136</c:v>
                </c:pt>
                <c:pt idx="16778">
                  <c:v>1.5200683176771901</c:v>
                </c:pt>
                <c:pt idx="16779">
                  <c:v>1.5579947757461201</c:v>
                </c:pt>
                <c:pt idx="16780">
                  <c:v>26.285714285714199</c:v>
                </c:pt>
                <c:pt idx="16781">
                  <c:v>23</c:v>
                </c:pt>
                <c:pt idx="16782">
                  <c:v>3.3967938526762</c:v>
                </c:pt>
                <c:pt idx="16783">
                  <c:v>3.2184241019698701</c:v>
                </c:pt>
                <c:pt idx="16784">
                  <c:v>-1.99957264957264</c:v>
                </c:pt>
                <c:pt idx="16785">
                  <c:v>2.4213009017103602</c:v>
                </c:pt>
                <c:pt idx="16786">
                  <c:v>-5.0447761194029797</c:v>
                </c:pt>
                <c:pt idx="16787">
                  <c:v>2.8036062378167599</c:v>
                </c:pt>
                <c:pt idx="16788">
                  <c:v>-0.40322580645161199</c:v>
                </c:pt>
                <c:pt idx="16789">
                  <c:v>-1.6186440677966101</c:v>
                </c:pt>
                <c:pt idx="16790">
                  <c:v>1.48624121779859</c:v>
                </c:pt>
                <c:pt idx="16791">
                  <c:v>3.1400282885431401</c:v>
                </c:pt>
                <c:pt idx="16792">
                  <c:v>-0.37275577087489298</c:v>
                </c:pt>
                <c:pt idx="16793">
                  <c:v>6.35</c:v>
                </c:pt>
                <c:pt idx="16794">
                  <c:v>1.42036553524804</c:v>
                </c:pt>
                <c:pt idx="16795">
                  <c:v>0.94318181818181801</c:v>
                </c:pt>
                <c:pt idx="16796">
                  <c:v>1.21571428571428</c:v>
                </c:pt>
                <c:pt idx="16797">
                  <c:v>-13.6666666666666</c:v>
                </c:pt>
                <c:pt idx="16798">
                  <c:v>2.7027027027026998E-3</c:v>
                </c:pt>
                <c:pt idx="16799">
                  <c:v>2.0078883495145599</c:v>
                </c:pt>
                <c:pt idx="16800">
                  <c:v>1.7942939140710701</c:v>
                </c:pt>
                <c:pt idx="16801">
                  <c:v>0.53797158255756905</c:v>
                </c:pt>
                <c:pt idx="16802">
                  <c:v>2.3490273009645199</c:v>
                </c:pt>
                <c:pt idx="16803">
                  <c:v>2.5801139962001201</c:v>
                </c:pt>
                <c:pt idx="16804">
                  <c:v>13.285714285714199</c:v>
                </c:pt>
                <c:pt idx="16805">
                  <c:v>-0.70922924247436303</c:v>
                </c:pt>
                <c:pt idx="16806">
                  <c:v>3.4158265679364699</c:v>
                </c:pt>
                <c:pt idx="16807">
                  <c:v>-0.16407982261640799</c:v>
                </c:pt>
                <c:pt idx="16808">
                  <c:v>3</c:v>
                </c:pt>
                <c:pt idx="16809">
                  <c:v>6.3793103448275801</c:v>
                </c:pt>
                <c:pt idx="16810">
                  <c:v>6.2160611854684502</c:v>
                </c:pt>
                <c:pt idx="16811">
                  <c:v>1.18663549581141</c:v>
                </c:pt>
                <c:pt idx="16812">
                  <c:v>-5.4041916167664601</c:v>
                </c:pt>
                <c:pt idx="16813">
                  <c:v>-0.41949152542372797</c:v>
                </c:pt>
                <c:pt idx="16814">
                  <c:v>0.45911528150134001</c:v>
                </c:pt>
                <c:pt idx="16815">
                  <c:v>-4.1148179038087296</c:v>
                </c:pt>
                <c:pt idx="16816">
                  <c:v>5.1937984496123999</c:v>
                </c:pt>
                <c:pt idx="16817">
                  <c:v>-2.8629961587707999E-2</c:v>
                </c:pt>
                <c:pt idx="16818">
                  <c:v>0</c:v>
                </c:pt>
                <c:pt idx="16819">
                  <c:v>-1.375</c:v>
                </c:pt>
                <c:pt idx="16820">
                  <c:v>1.2222222222222201</c:v>
                </c:pt>
                <c:pt idx="16821">
                  <c:v>-0.58043354249857304</c:v>
                </c:pt>
                <c:pt idx="16822">
                  <c:v>176</c:v>
                </c:pt>
                <c:pt idx="16823">
                  <c:v>-2.47659574468085</c:v>
                </c:pt>
                <c:pt idx="16824">
                  <c:v>0.97488857484509095</c:v>
                </c:pt>
                <c:pt idx="16825">
                  <c:v>1.2158473565655199</c:v>
                </c:pt>
                <c:pt idx="16826">
                  <c:v>-8.7252475247524703</c:v>
                </c:pt>
                <c:pt idx="16827">
                  <c:v>2.6953139470272198</c:v>
                </c:pt>
                <c:pt idx="16828">
                  <c:v>-1.1518602885345399</c:v>
                </c:pt>
                <c:pt idx="16829">
                  <c:v>2.5</c:v>
                </c:pt>
                <c:pt idx="16830">
                  <c:v>-4.9785262206148202</c:v>
                </c:pt>
                <c:pt idx="16831">
                  <c:v>-0.702380952380952</c:v>
                </c:pt>
                <c:pt idx="16832">
                  <c:v>1.5</c:v>
                </c:pt>
                <c:pt idx="16833">
                  <c:v>0.60089686098654704</c:v>
                </c:pt>
                <c:pt idx="16834">
                  <c:v>-5.9760181930948901</c:v>
                </c:pt>
                <c:pt idx="16835">
                  <c:v>-0.29910714285714202</c:v>
                </c:pt>
                <c:pt idx="16836">
                  <c:v>1.5676567656765601</c:v>
                </c:pt>
                <c:pt idx="16837">
                  <c:v>0.99526720567935301</c:v>
                </c:pt>
                <c:pt idx="16838">
                  <c:v>0.504</c:v>
                </c:pt>
                <c:pt idx="16839">
                  <c:v>2.2076466710612999</c:v>
                </c:pt>
                <c:pt idx="16840">
                  <c:v>-0.92946015424164496</c:v>
                </c:pt>
                <c:pt idx="16841">
                  <c:v>-0.16129032258064499</c:v>
                </c:pt>
                <c:pt idx="16842">
                  <c:v>-2.8</c:v>
                </c:pt>
                <c:pt idx="16843">
                  <c:v>0.50473331794042897</c:v>
                </c:pt>
                <c:pt idx="16844">
                  <c:v>0</c:v>
                </c:pt>
                <c:pt idx="16845">
                  <c:v>-2.2982456140350802</c:v>
                </c:pt>
                <c:pt idx="16846">
                  <c:v>-2.4569589702333001</c:v>
                </c:pt>
                <c:pt idx="16847">
                  <c:v>-0.36277257502221599</c:v>
                </c:pt>
                <c:pt idx="16848">
                  <c:v>0.28492545554942</c:v>
                </c:pt>
                <c:pt idx="16849">
                  <c:v>5.8462359850507198E-2</c:v>
                </c:pt>
                <c:pt idx="16850">
                  <c:v>4.3288541412167101</c:v>
                </c:pt>
                <c:pt idx="16851">
                  <c:v>6.7054263565891397</c:v>
                </c:pt>
                <c:pt idx="16852">
                  <c:v>7.3823529411764701</c:v>
                </c:pt>
                <c:pt idx="16853">
                  <c:v>0.258069023333799</c:v>
                </c:pt>
                <c:pt idx="16854">
                  <c:v>-13.614514608859499</c:v>
                </c:pt>
                <c:pt idx="16855">
                  <c:v>2</c:v>
                </c:pt>
                <c:pt idx="16856">
                  <c:v>-3.1284259984338201</c:v>
                </c:pt>
                <c:pt idx="16857">
                  <c:v>-4.3038674033149098</c:v>
                </c:pt>
                <c:pt idx="16858">
                  <c:v>-1.33499554764024</c:v>
                </c:pt>
                <c:pt idx="16859">
                  <c:v>-3.4821428571428501</c:v>
                </c:pt>
                <c:pt idx="16860">
                  <c:v>-2.8195810175288498</c:v>
                </c:pt>
                <c:pt idx="16861">
                  <c:v>-2.95433487756452</c:v>
                </c:pt>
                <c:pt idx="16862">
                  <c:v>0.19519519519519499</c:v>
                </c:pt>
                <c:pt idx="16863">
                  <c:v>4.5222772277227703</c:v>
                </c:pt>
                <c:pt idx="16864">
                  <c:v>1.8671875</c:v>
                </c:pt>
                <c:pt idx="16865">
                  <c:v>-1.2962056303549501</c:v>
                </c:pt>
                <c:pt idx="16866">
                  <c:v>4.0829145728643201</c:v>
                </c:pt>
                <c:pt idx="16867">
                  <c:v>-1.11976047904191</c:v>
                </c:pt>
                <c:pt idx="16868">
                  <c:v>-1.35888795282224</c:v>
                </c:pt>
                <c:pt idx="16869">
                  <c:v>-10.162162162162099</c:v>
                </c:pt>
                <c:pt idx="16870">
                  <c:v>-0.45512992231449201</c:v>
                </c:pt>
                <c:pt idx="16871">
                  <c:v>-1.8929187353018</c:v>
                </c:pt>
                <c:pt idx="16872">
                  <c:v>-2.7797619047619002</c:v>
                </c:pt>
                <c:pt idx="16873">
                  <c:v>-3.0992282249173</c:v>
                </c:pt>
                <c:pt idx="16874">
                  <c:v>-3.5104477611940199</c:v>
                </c:pt>
                <c:pt idx="16875">
                  <c:v>8.1073208125718601</c:v>
                </c:pt>
                <c:pt idx="16876">
                  <c:v>-4.5397815912636501</c:v>
                </c:pt>
                <c:pt idx="16877">
                  <c:v>-3.53609831029185</c:v>
                </c:pt>
                <c:pt idx="16878">
                  <c:v>-5.0378690629011498</c:v>
                </c:pt>
                <c:pt idx="16879">
                  <c:v>0.77142857142857102</c:v>
                </c:pt>
                <c:pt idx="16880">
                  <c:v>-29</c:v>
                </c:pt>
                <c:pt idx="16881">
                  <c:v>-5.6296296296296298</c:v>
                </c:pt>
                <c:pt idx="16882">
                  <c:v>1.59614022662889</c:v>
                </c:pt>
                <c:pt idx="16883">
                  <c:v>1.1269841269841201</c:v>
                </c:pt>
                <c:pt idx="16884">
                  <c:v>-4.3013488657265402</c:v>
                </c:pt>
                <c:pt idx="16885">
                  <c:v>0.73028301117364003</c:v>
                </c:pt>
                <c:pt idx="16886">
                  <c:v>1.8925176534492101</c:v>
                </c:pt>
                <c:pt idx="16887">
                  <c:v>1.65405405405405</c:v>
                </c:pt>
                <c:pt idx="16888">
                  <c:v>-1.1302325581395301</c:v>
                </c:pt>
                <c:pt idx="16889">
                  <c:v>10.5</c:v>
                </c:pt>
                <c:pt idx="16890">
                  <c:v>-2.4762162894701101</c:v>
                </c:pt>
                <c:pt idx="16891">
                  <c:v>0.19488878371982901</c:v>
                </c:pt>
                <c:pt idx="16892">
                  <c:v>1.13830641276773</c:v>
                </c:pt>
                <c:pt idx="16893">
                  <c:v>-5.0126582278480996</c:v>
                </c:pt>
                <c:pt idx="16894">
                  <c:v>-0.51506136110078005</c:v>
                </c:pt>
                <c:pt idx="16895">
                  <c:v>-15.269230769230701</c:v>
                </c:pt>
                <c:pt idx="16896">
                  <c:v>6.8297872340425503</c:v>
                </c:pt>
                <c:pt idx="16897">
                  <c:v>-7.8</c:v>
                </c:pt>
                <c:pt idx="16898">
                  <c:v>-4.1098153547133096</c:v>
                </c:pt>
                <c:pt idx="16899">
                  <c:v>-11.658951346244599</c:v>
                </c:pt>
                <c:pt idx="16900">
                  <c:v>-0.78182546036829403</c:v>
                </c:pt>
                <c:pt idx="16901">
                  <c:v>6.91044776119403</c:v>
                </c:pt>
                <c:pt idx="16902">
                  <c:v>-14</c:v>
                </c:pt>
                <c:pt idx="16903">
                  <c:v>-5.0401465425125904</c:v>
                </c:pt>
                <c:pt idx="16904">
                  <c:v>3.4025448517940702</c:v>
                </c:pt>
                <c:pt idx="16905">
                  <c:v>1.9729554129781499</c:v>
                </c:pt>
                <c:pt idx="16906">
                  <c:v>-2.90977443609022</c:v>
                </c:pt>
                <c:pt idx="16907">
                  <c:v>1.0909090909090899</c:v>
                </c:pt>
                <c:pt idx="16908">
                  <c:v>2.3719709659408101</c:v>
                </c:pt>
                <c:pt idx="16909">
                  <c:v>-2.7762264150943299</c:v>
                </c:pt>
                <c:pt idx="16910">
                  <c:v>5.375</c:v>
                </c:pt>
                <c:pt idx="16911">
                  <c:v>-2.2468063362289201</c:v>
                </c:pt>
                <c:pt idx="16912">
                  <c:v>0.97393822393822305</c:v>
                </c:pt>
                <c:pt idx="16913">
                  <c:v>-5.58521303258145</c:v>
                </c:pt>
                <c:pt idx="16914">
                  <c:v>-4.0576314122862502</c:v>
                </c:pt>
                <c:pt idx="16915">
                  <c:v>2.1192561649373398</c:v>
                </c:pt>
                <c:pt idx="16916">
                  <c:v>-3.5564516129032202</c:v>
                </c:pt>
                <c:pt idx="16917">
                  <c:v>1.16525423728813</c:v>
                </c:pt>
                <c:pt idx="16918">
                  <c:v>4.4296875</c:v>
                </c:pt>
                <c:pt idx="16919">
                  <c:v>-5.4480000000000004</c:v>
                </c:pt>
                <c:pt idx="16920">
                  <c:v>-8.6329113924050596</c:v>
                </c:pt>
                <c:pt idx="16921">
                  <c:v>-9.7045454545454497</c:v>
                </c:pt>
                <c:pt idx="16922">
                  <c:v>2.77021276595744</c:v>
                </c:pt>
                <c:pt idx="16923">
                  <c:v>3.9378486055776798</c:v>
                </c:pt>
                <c:pt idx="16924">
                  <c:v>-5.6610169491525397</c:v>
                </c:pt>
                <c:pt idx="16925">
                  <c:v>1.3073852295409101</c:v>
                </c:pt>
                <c:pt idx="16926">
                  <c:v>3</c:v>
                </c:pt>
                <c:pt idx="16927">
                  <c:v>-3.4587056003486598</c:v>
                </c:pt>
                <c:pt idx="16928">
                  <c:v>-0.66995713729055695</c:v>
                </c:pt>
                <c:pt idx="16929">
                  <c:v>-8.6227544910179592</c:v>
                </c:pt>
                <c:pt idx="16930">
                  <c:v>0.98071117074807101</c:v>
                </c:pt>
                <c:pt idx="16931">
                  <c:v>-1.6448551448551401</c:v>
                </c:pt>
                <c:pt idx="16932">
                  <c:v>3.5</c:v>
                </c:pt>
                <c:pt idx="16933">
                  <c:v>0.25735370543602498</c:v>
                </c:pt>
                <c:pt idx="16934">
                  <c:v>-23</c:v>
                </c:pt>
                <c:pt idx="16935">
                  <c:v>-4.4306930693069297</c:v>
                </c:pt>
                <c:pt idx="16936">
                  <c:v>9.3446808510638295</c:v>
                </c:pt>
                <c:pt idx="16937">
                  <c:v>2.4186341711094101</c:v>
                </c:pt>
                <c:pt idx="16938">
                  <c:v>-12.5</c:v>
                </c:pt>
                <c:pt idx="16939">
                  <c:v>44</c:v>
                </c:pt>
                <c:pt idx="16940">
                  <c:v>-3.28794093519278</c:v>
                </c:pt>
                <c:pt idx="16941">
                  <c:v>-1.1804422021071299</c:v>
                </c:pt>
                <c:pt idx="16942">
                  <c:v>-10.2019597169297</c:v>
                </c:pt>
                <c:pt idx="16943">
                  <c:v>5</c:v>
                </c:pt>
                <c:pt idx="16944">
                  <c:v>-2.8595782862269998</c:v>
                </c:pt>
                <c:pt idx="16945">
                  <c:v>-2.9474599188719299</c:v>
                </c:pt>
                <c:pt idx="16946">
                  <c:v>4.5140564502553104</c:v>
                </c:pt>
                <c:pt idx="16947">
                  <c:v>-1.50084175084175</c:v>
                </c:pt>
                <c:pt idx="16948">
                  <c:v>4.7128357079813297</c:v>
                </c:pt>
                <c:pt idx="16949">
                  <c:v>-0.74259848299486098</c:v>
                </c:pt>
                <c:pt idx="16950">
                  <c:v>-3.4579881656804701</c:v>
                </c:pt>
                <c:pt idx="16951">
                  <c:v>0.87975866757307897</c:v>
                </c:pt>
                <c:pt idx="16952">
                  <c:v>1.9616622768510299</c:v>
                </c:pt>
                <c:pt idx="16953">
                  <c:v>3.0064715813168199</c:v>
                </c:pt>
                <c:pt idx="16954">
                  <c:v>-9.8984771573603997E-2</c:v>
                </c:pt>
                <c:pt idx="16955">
                  <c:v>6.3763440860214997</c:v>
                </c:pt>
                <c:pt idx="16956">
                  <c:v>2.5667938931297698</c:v>
                </c:pt>
                <c:pt idx="16957">
                  <c:v>-1.4870440666776601</c:v>
                </c:pt>
                <c:pt idx="16958">
                  <c:v>11.705882352941099</c:v>
                </c:pt>
                <c:pt idx="16959">
                  <c:v>17.393258426966199</c:v>
                </c:pt>
                <c:pt idx="16960">
                  <c:v>1.7507062944965499</c:v>
                </c:pt>
                <c:pt idx="16961">
                  <c:v>7.8702757916241</c:v>
                </c:pt>
                <c:pt idx="16962">
                  <c:v>3.9155435759209301</c:v>
                </c:pt>
                <c:pt idx="16963">
                  <c:v>10</c:v>
                </c:pt>
                <c:pt idx="16964">
                  <c:v>4.5751161590087701</c:v>
                </c:pt>
                <c:pt idx="16965">
                  <c:v>2.9714285714285702</c:v>
                </c:pt>
                <c:pt idx="16966">
                  <c:v>1.05966162065894</c:v>
                </c:pt>
                <c:pt idx="16967">
                  <c:v>4.7981744421906596</c:v>
                </c:pt>
                <c:pt idx="16968">
                  <c:v>1.2</c:v>
                </c:pt>
                <c:pt idx="16969">
                  <c:v>4.4382053782917597</c:v>
                </c:pt>
                <c:pt idx="16970">
                  <c:v>4.6385655866624704</c:v>
                </c:pt>
                <c:pt idx="16971">
                  <c:v>4.6148825065274099</c:v>
                </c:pt>
                <c:pt idx="16972">
                  <c:v>0.97163500133797098</c:v>
                </c:pt>
                <c:pt idx="16973">
                  <c:v>3.9745393634840802</c:v>
                </c:pt>
                <c:pt idx="16974">
                  <c:v>11.7</c:v>
                </c:pt>
                <c:pt idx="16975">
                  <c:v>4.9299351251158399</c:v>
                </c:pt>
                <c:pt idx="16976">
                  <c:v>2.25</c:v>
                </c:pt>
                <c:pt idx="16977">
                  <c:v>0.164506918515264</c:v>
                </c:pt>
                <c:pt idx="16978">
                  <c:v>7.3331978870377803</c:v>
                </c:pt>
                <c:pt idx="16979">
                  <c:v>1.9678851174934699</c:v>
                </c:pt>
                <c:pt idx="16980">
                  <c:v>5.6060606060606002</c:v>
                </c:pt>
                <c:pt idx="16981">
                  <c:v>2.694375</c:v>
                </c:pt>
                <c:pt idx="16982">
                  <c:v>3.5403752039151701</c:v>
                </c:pt>
                <c:pt idx="16983">
                  <c:v>3.8137856369541598</c:v>
                </c:pt>
                <c:pt idx="16984">
                  <c:v>38</c:v>
                </c:pt>
                <c:pt idx="16985">
                  <c:v>5.0409291417722901</c:v>
                </c:pt>
                <c:pt idx="16986">
                  <c:v>4.6583011583011498</c:v>
                </c:pt>
                <c:pt idx="16987">
                  <c:v>4.9012091587342397</c:v>
                </c:pt>
                <c:pt idx="16988">
                  <c:v>2.0443663150845399</c:v>
                </c:pt>
                <c:pt idx="16989">
                  <c:v>8.9778662024372E-2</c:v>
                </c:pt>
                <c:pt idx="16990">
                  <c:v>7.4587109449267999</c:v>
                </c:pt>
                <c:pt idx="16991">
                  <c:v>6.9854014598540104</c:v>
                </c:pt>
                <c:pt idx="16992">
                  <c:v>4.5408351026185398</c:v>
                </c:pt>
                <c:pt idx="16993">
                  <c:v>10.0086042065009</c:v>
                </c:pt>
                <c:pt idx="16994">
                  <c:v>1.8232501356483899</c:v>
                </c:pt>
                <c:pt idx="16995">
                  <c:v>5.6563826776110897</c:v>
                </c:pt>
                <c:pt idx="16996">
                  <c:v>1.44694161260426</c:v>
                </c:pt>
                <c:pt idx="16997">
                  <c:v>-3.5771812080536902</c:v>
                </c:pt>
                <c:pt idx="16998">
                  <c:v>3.01777730466255</c:v>
                </c:pt>
                <c:pt idx="16999">
                  <c:v>7.0769230769230704</c:v>
                </c:pt>
                <c:pt idx="17000">
                  <c:v>2.4042224510813499</c:v>
                </c:pt>
                <c:pt idx="17001">
                  <c:v>2.8964078374455702</c:v>
                </c:pt>
                <c:pt idx="17002">
                  <c:v>11.684693877551</c:v>
                </c:pt>
                <c:pt idx="17003">
                  <c:v>64</c:v>
                </c:pt>
                <c:pt idx="17004">
                  <c:v>4.2839483730230796</c:v>
                </c:pt>
                <c:pt idx="17005">
                  <c:v>6.7093746912970396</c:v>
                </c:pt>
                <c:pt idx="17006">
                  <c:v>10.343998955204301</c:v>
                </c:pt>
                <c:pt idx="17007">
                  <c:v>11.545454545454501</c:v>
                </c:pt>
                <c:pt idx="17008">
                  <c:v>11.8968058968058</c:v>
                </c:pt>
                <c:pt idx="17009">
                  <c:v>-3.6707317073170702</c:v>
                </c:pt>
                <c:pt idx="17010">
                  <c:v>9.7823754789272002</c:v>
                </c:pt>
                <c:pt idx="17011">
                  <c:v>0.42857142857142799</c:v>
                </c:pt>
                <c:pt idx="17012">
                  <c:v>4.4118832705284303</c:v>
                </c:pt>
                <c:pt idx="17013">
                  <c:v>-2.1806140878988498</c:v>
                </c:pt>
                <c:pt idx="17014">
                  <c:v>-0.798139158576051</c:v>
                </c:pt>
                <c:pt idx="17015">
                  <c:v>2.8885086218243998</c:v>
                </c:pt>
                <c:pt idx="17016">
                  <c:v>-1.36172695449241</c:v>
                </c:pt>
                <c:pt idx="17017">
                  <c:v>0.32457711442786003</c:v>
                </c:pt>
                <c:pt idx="17018">
                  <c:v>0.65873123224671903</c:v>
                </c:pt>
                <c:pt idx="17019">
                  <c:v>-2.57320872274143</c:v>
                </c:pt>
                <c:pt idx="17020">
                  <c:v>-0.48270531400966099</c:v>
                </c:pt>
                <c:pt idx="17021">
                  <c:v>2.05038759689922</c:v>
                </c:pt>
                <c:pt idx="17022">
                  <c:v>2.09318762572717</c:v>
                </c:pt>
                <c:pt idx="17023">
                  <c:v>-1.4204125950054201</c:v>
                </c:pt>
                <c:pt idx="17024">
                  <c:v>3.7247471149736402</c:v>
                </c:pt>
                <c:pt idx="17025">
                  <c:v>1.9643645279934601</c:v>
                </c:pt>
                <c:pt idx="17026">
                  <c:v>2.3969779091730299</c:v>
                </c:pt>
                <c:pt idx="17027">
                  <c:v>1.71128107074569</c:v>
                </c:pt>
                <c:pt idx="17028">
                  <c:v>-0.591459173737654</c:v>
                </c:pt>
                <c:pt idx="17029">
                  <c:v>-1.2222222222222201</c:v>
                </c:pt>
                <c:pt idx="17030">
                  <c:v>7.4262692527096403</c:v>
                </c:pt>
                <c:pt idx="17031">
                  <c:v>-0.268085106382978</c:v>
                </c:pt>
                <c:pt idx="17032">
                  <c:v>1.1083270058213099</c:v>
                </c:pt>
                <c:pt idx="17033">
                  <c:v>-0.84584086799276603</c:v>
                </c:pt>
                <c:pt idx="17034">
                  <c:v>1.9691957825098201</c:v>
                </c:pt>
                <c:pt idx="17035">
                  <c:v>-2.5775577557755698</c:v>
                </c:pt>
                <c:pt idx="17036">
                  <c:v>0.342792514908492</c:v>
                </c:pt>
                <c:pt idx="17037">
                  <c:v>2.75889804946712</c:v>
                </c:pt>
                <c:pt idx="17038">
                  <c:v>3.83631284916201</c:v>
                </c:pt>
                <c:pt idx="17039">
                  <c:v>-0.86663524976437301</c:v>
                </c:pt>
                <c:pt idx="17040">
                  <c:v>0.83256375275474803</c:v>
                </c:pt>
                <c:pt idx="17041">
                  <c:v>3.9750033962776699</c:v>
                </c:pt>
                <c:pt idx="17042">
                  <c:v>-3.4814814814814801</c:v>
                </c:pt>
                <c:pt idx="17043">
                  <c:v>-1.81632653061224</c:v>
                </c:pt>
                <c:pt idx="17044">
                  <c:v>1.5144071799716501</c:v>
                </c:pt>
                <c:pt idx="17045">
                  <c:v>-1.2275988398717701</c:v>
                </c:pt>
                <c:pt idx="17046">
                  <c:v>0.50603545831761598</c:v>
                </c:pt>
                <c:pt idx="17047">
                  <c:v>-7.8448463717585501E-3</c:v>
                </c:pt>
                <c:pt idx="17048">
                  <c:v>1.84582334132693</c:v>
                </c:pt>
                <c:pt idx="17049">
                  <c:v>16</c:v>
                </c:pt>
                <c:pt idx="17050">
                  <c:v>1.45176610270109</c:v>
                </c:pt>
                <c:pt idx="17051">
                  <c:v>3.5228633641807199</c:v>
                </c:pt>
                <c:pt idx="17052">
                  <c:v>-1.0847913862718701</c:v>
                </c:pt>
                <c:pt idx="17053">
                  <c:v>0.87048483677805599</c:v>
                </c:pt>
                <c:pt idx="17054">
                  <c:v>6.6661774298760603</c:v>
                </c:pt>
                <c:pt idx="17055">
                  <c:v>2.55531721805131</c:v>
                </c:pt>
                <c:pt idx="17056">
                  <c:v>2.28400567605919</c:v>
                </c:pt>
                <c:pt idx="17057">
                  <c:v>-1.6557798891528099</c:v>
                </c:pt>
                <c:pt idx="17058">
                  <c:v>1.4467005076142101</c:v>
                </c:pt>
                <c:pt idx="17059">
                  <c:v>-4.3612716763005697</c:v>
                </c:pt>
                <c:pt idx="17060">
                  <c:v>-0.63631840796019901</c:v>
                </c:pt>
                <c:pt idx="17061">
                  <c:v>2.2058654811415401</c:v>
                </c:pt>
                <c:pt idx="17062">
                  <c:v>-2.34214285714285</c:v>
                </c:pt>
                <c:pt idx="17063">
                  <c:v>0.27662721893491099</c:v>
                </c:pt>
                <c:pt idx="17064">
                  <c:v>10.4531835205992</c:v>
                </c:pt>
                <c:pt idx="17065">
                  <c:v>-0.72038784067085904</c:v>
                </c:pt>
                <c:pt idx="17066">
                  <c:v>0.27104072398189999</c:v>
                </c:pt>
                <c:pt idx="17067">
                  <c:v>1.1957487586026601</c:v>
                </c:pt>
                <c:pt idx="17068">
                  <c:v>-0.57665326712382703</c:v>
                </c:pt>
                <c:pt idx="17069">
                  <c:v>-2.11795872838817</c:v>
                </c:pt>
                <c:pt idx="17070">
                  <c:v>0.22921108742004201</c:v>
                </c:pt>
                <c:pt idx="17071">
                  <c:v>-4.5745412844036597</c:v>
                </c:pt>
                <c:pt idx="17072">
                  <c:v>-10.6666666666666</c:v>
                </c:pt>
                <c:pt idx="17073">
                  <c:v>-0.31483118260562099</c:v>
                </c:pt>
                <c:pt idx="17074">
                  <c:v>15</c:v>
                </c:pt>
                <c:pt idx="17075">
                  <c:v>26</c:v>
                </c:pt>
                <c:pt idx="17076">
                  <c:v>-10</c:v>
                </c:pt>
                <c:pt idx="17077">
                  <c:v>-2.5386904761904701</c:v>
                </c:pt>
                <c:pt idx="17078">
                  <c:v>3.56756756756756</c:v>
                </c:pt>
                <c:pt idx="17079">
                  <c:v>12.043010752688099</c:v>
                </c:pt>
                <c:pt idx="17080">
                  <c:v>-15.5</c:v>
                </c:pt>
                <c:pt idx="17081">
                  <c:v>4.1662398396615004</c:v>
                </c:pt>
                <c:pt idx="17082">
                  <c:v>-3.9117356026122998</c:v>
                </c:pt>
                <c:pt idx="17083">
                  <c:v>19.6767676767676</c:v>
                </c:pt>
                <c:pt idx="17084">
                  <c:v>-11.75</c:v>
                </c:pt>
                <c:pt idx="17085">
                  <c:v>2.25380710659898</c:v>
                </c:pt>
                <c:pt idx="17086">
                  <c:v>0.12744510978043899</c:v>
                </c:pt>
                <c:pt idx="17087">
                  <c:v>-5.1816443594646202</c:v>
                </c:pt>
                <c:pt idx="17088">
                  <c:v>-1.82647127238892</c:v>
                </c:pt>
                <c:pt idx="17089">
                  <c:v>-0.38000942951437999</c:v>
                </c:pt>
                <c:pt idx="17090">
                  <c:v>-2.0695364238410501</c:v>
                </c:pt>
                <c:pt idx="17091">
                  <c:v>2.1837040589963399</c:v>
                </c:pt>
                <c:pt idx="17092">
                  <c:v>4.1448598130841097</c:v>
                </c:pt>
                <c:pt idx="17093">
                  <c:v>3.2542372881355899</c:v>
                </c:pt>
                <c:pt idx="17094">
                  <c:v>4.39846580012785</c:v>
                </c:pt>
                <c:pt idx="17095">
                  <c:v>-5.6936416184971099</c:v>
                </c:pt>
                <c:pt idx="17096">
                  <c:v>-2.2626509293175898</c:v>
                </c:pt>
                <c:pt idx="17097">
                  <c:v>6.7045454545454497</c:v>
                </c:pt>
                <c:pt idx="17098">
                  <c:v>-1.29932819109231</c:v>
                </c:pt>
                <c:pt idx="17099">
                  <c:v>-0.74764353041987996</c:v>
                </c:pt>
                <c:pt idx="17100">
                  <c:v>1.0627095908786</c:v>
                </c:pt>
                <c:pt idx="17101">
                  <c:v>1.4194464158978</c:v>
                </c:pt>
                <c:pt idx="17102">
                  <c:v>1.2383401920438899</c:v>
                </c:pt>
                <c:pt idx="17103">
                  <c:v>-1.56107226107226</c:v>
                </c:pt>
                <c:pt idx="17104">
                  <c:v>1.0114777618364399</c:v>
                </c:pt>
                <c:pt idx="17105">
                  <c:v>-5.4961411245865399</c:v>
                </c:pt>
                <c:pt idx="17106">
                  <c:v>-0.24144176779568899</c:v>
                </c:pt>
                <c:pt idx="17107">
                  <c:v>-1.7582125950365799</c:v>
                </c:pt>
                <c:pt idx="17108">
                  <c:v>-0.53864059590316504</c:v>
                </c:pt>
                <c:pt idx="17109">
                  <c:v>-1.64862104187946</c:v>
                </c:pt>
                <c:pt idx="17110">
                  <c:v>-1.6266094420600801</c:v>
                </c:pt>
                <c:pt idx="17111">
                  <c:v>0</c:v>
                </c:pt>
                <c:pt idx="17112">
                  <c:v>1.0508474576271101</c:v>
                </c:pt>
                <c:pt idx="17113">
                  <c:v>-3</c:v>
                </c:pt>
                <c:pt idx="17114">
                  <c:v>3.8145722472369998</c:v>
                </c:pt>
                <c:pt idx="17115">
                  <c:v>-25</c:v>
                </c:pt>
                <c:pt idx="17116">
                  <c:v>0.68898809523809501</c:v>
                </c:pt>
                <c:pt idx="17117">
                  <c:v>3.0618631732168802</c:v>
                </c:pt>
                <c:pt idx="17118">
                  <c:v>-1.65839631942162</c:v>
                </c:pt>
                <c:pt idx="17119">
                  <c:v>1.8042648291274701</c:v>
                </c:pt>
                <c:pt idx="17120">
                  <c:v>1.9451476793248901</c:v>
                </c:pt>
                <c:pt idx="17121">
                  <c:v>-22</c:v>
                </c:pt>
                <c:pt idx="17122">
                  <c:v>1.85663471988933</c:v>
                </c:pt>
                <c:pt idx="17123">
                  <c:v>-0.54588350146436704</c:v>
                </c:pt>
                <c:pt idx="17124">
                  <c:v>12.8888888888888</c:v>
                </c:pt>
                <c:pt idx="17125">
                  <c:v>-5.68</c:v>
                </c:pt>
                <c:pt idx="17126">
                  <c:v>-2.3440559440559401</c:v>
                </c:pt>
                <c:pt idx="17127">
                  <c:v>-1.63888888888888</c:v>
                </c:pt>
                <c:pt idx="17128">
                  <c:v>1.3552976413328299</c:v>
                </c:pt>
                <c:pt idx="17129">
                  <c:v>6.6754603630664704</c:v>
                </c:pt>
                <c:pt idx="17130">
                  <c:v>2.1677539608574001</c:v>
                </c:pt>
                <c:pt idx="17131">
                  <c:v>3.7932960893854699</c:v>
                </c:pt>
                <c:pt idx="17132">
                  <c:v>-1.13935390462401</c:v>
                </c:pt>
                <c:pt idx="17133">
                  <c:v>6.6775193798449601</c:v>
                </c:pt>
                <c:pt idx="17134">
                  <c:v>-4.9760479041916099</c:v>
                </c:pt>
                <c:pt idx="17135">
                  <c:v>4.9975429975429897</c:v>
                </c:pt>
                <c:pt idx="17136">
                  <c:v>-3.6810886252616797E-2</c:v>
                </c:pt>
                <c:pt idx="17137">
                  <c:v>-4.0811485642946304</c:v>
                </c:pt>
                <c:pt idx="17138">
                  <c:v>-3.1275502135062401</c:v>
                </c:pt>
                <c:pt idx="17139">
                  <c:v>0.20754716981131999</c:v>
                </c:pt>
                <c:pt idx="17140">
                  <c:v>2</c:v>
                </c:pt>
                <c:pt idx="17141">
                  <c:v>1.08892885691446</c:v>
                </c:pt>
                <c:pt idx="17142">
                  <c:v>6.4457142857142804</c:v>
                </c:pt>
                <c:pt idx="17143">
                  <c:v>-1.2932812935600699</c:v>
                </c:pt>
                <c:pt idx="17144">
                  <c:v>24.058823529411701</c:v>
                </c:pt>
                <c:pt idx="17145">
                  <c:v>0.58149119520419601</c:v>
                </c:pt>
                <c:pt idx="17146">
                  <c:v>2.8</c:v>
                </c:pt>
                <c:pt idx="17147">
                  <c:v>11.0605363984674</c:v>
                </c:pt>
                <c:pt idx="17148">
                  <c:v>7.5035971223021498</c:v>
                </c:pt>
                <c:pt idx="17149">
                  <c:v>-0.61347846225104197</c:v>
                </c:pt>
                <c:pt idx="17150">
                  <c:v>-4.5479452054794498</c:v>
                </c:pt>
                <c:pt idx="17151">
                  <c:v>1.66222760290556</c:v>
                </c:pt>
                <c:pt idx="17152">
                  <c:v>2.5635525156743801</c:v>
                </c:pt>
                <c:pt idx="17153">
                  <c:v>0.14313150712625</c:v>
                </c:pt>
                <c:pt idx="17154">
                  <c:v>-9.55555555555555</c:v>
                </c:pt>
                <c:pt idx="17155">
                  <c:v>29.1875</c:v>
                </c:pt>
                <c:pt idx="17156">
                  <c:v>-3.2919999999999998</c:v>
                </c:pt>
                <c:pt idx="17157">
                  <c:v>1.96107678729037</c:v>
                </c:pt>
                <c:pt idx="17158">
                  <c:v>-2.00831202046035</c:v>
                </c:pt>
                <c:pt idx="17159">
                  <c:v>6</c:v>
                </c:pt>
                <c:pt idx="17160">
                  <c:v>-7.25</c:v>
                </c:pt>
                <c:pt idx="17161">
                  <c:v>-4.9655963302752202</c:v>
                </c:pt>
                <c:pt idx="17162">
                  <c:v>18.597560975609699</c:v>
                </c:pt>
                <c:pt idx="17163">
                  <c:v>4.08026755852842</c:v>
                </c:pt>
                <c:pt idx="17164">
                  <c:v>5.55</c:v>
                </c:pt>
                <c:pt idx="17165">
                  <c:v>10.701923076923</c:v>
                </c:pt>
                <c:pt idx="17166">
                  <c:v>-4.203125</c:v>
                </c:pt>
                <c:pt idx="17167">
                  <c:v>-0.70666928978949395</c:v>
                </c:pt>
                <c:pt idx="17168">
                  <c:v>5.1768428253805299</c:v>
                </c:pt>
                <c:pt idx="17169">
                  <c:v>7.3053892215568803</c:v>
                </c:pt>
                <c:pt idx="17170">
                  <c:v>7.0657748049052396</c:v>
                </c:pt>
                <c:pt idx="17171">
                  <c:v>4.8330335731414804</c:v>
                </c:pt>
                <c:pt idx="17172">
                  <c:v>6.6914893617021196</c:v>
                </c:pt>
                <c:pt idx="17173">
                  <c:v>8.8236658932714604</c:v>
                </c:pt>
                <c:pt idx="17174">
                  <c:v>14.0159143518518</c:v>
                </c:pt>
                <c:pt idx="17175">
                  <c:v>-3.5510204081632599</c:v>
                </c:pt>
                <c:pt idx="17176">
                  <c:v>11.519182301876199</c:v>
                </c:pt>
                <c:pt idx="17177">
                  <c:v>-3.2190590350614299</c:v>
                </c:pt>
                <c:pt idx="17178">
                  <c:v>10.00341796875</c:v>
                </c:pt>
                <c:pt idx="17179">
                  <c:v>4.3357915437561401</c:v>
                </c:pt>
                <c:pt idx="17180">
                  <c:v>-1.84972489683631</c:v>
                </c:pt>
                <c:pt idx="17181">
                  <c:v>6.2151943462897501</c:v>
                </c:pt>
                <c:pt idx="17182">
                  <c:v>-1.2223431265868601</c:v>
                </c:pt>
                <c:pt idx="17183">
                  <c:v>4.8988535502958497</c:v>
                </c:pt>
                <c:pt idx="17184">
                  <c:v>4.1018711018711</c:v>
                </c:pt>
                <c:pt idx="17185">
                  <c:v>-0.87545160676934697</c:v>
                </c:pt>
                <c:pt idx="17186">
                  <c:v>7.2792736380713796</c:v>
                </c:pt>
                <c:pt idx="17187">
                  <c:v>5.1247863247863199</c:v>
                </c:pt>
                <c:pt idx="17188">
                  <c:v>-2.1470588235294099</c:v>
                </c:pt>
                <c:pt idx="17189">
                  <c:v>-3.1507817519811501</c:v>
                </c:pt>
                <c:pt idx="17190">
                  <c:v>4.6251259657373103</c:v>
                </c:pt>
                <c:pt idx="17191">
                  <c:v>3.62032085561497</c:v>
                </c:pt>
                <c:pt idx="17192">
                  <c:v>-1.9064449064449001</c:v>
                </c:pt>
                <c:pt idx="17193">
                  <c:v>-6.5948539031836004</c:v>
                </c:pt>
                <c:pt idx="17194">
                  <c:v>0.15891316616947501</c:v>
                </c:pt>
                <c:pt idx="17195">
                  <c:v>0.32846715328467102</c:v>
                </c:pt>
                <c:pt idx="17196">
                  <c:v>5.4010731707317001</c:v>
                </c:pt>
                <c:pt idx="17197">
                  <c:v>11</c:v>
                </c:pt>
                <c:pt idx="17198">
                  <c:v>0</c:v>
                </c:pt>
                <c:pt idx="17199">
                  <c:v>13.342592592592499</c:v>
                </c:pt>
                <c:pt idx="17200">
                  <c:v>8.796875</c:v>
                </c:pt>
                <c:pt idx="17201">
                  <c:v>-0.98259187620889699</c:v>
                </c:pt>
                <c:pt idx="17202">
                  <c:v>1.72525076319232</c:v>
                </c:pt>
                <c:pt idx="17203">
                  <c:v>7.5863377609108102</c:v>
                </c:pt>
                <c:pt idx="17204">
                  <c:v>-3.5416666666666599</c:v>
                </c:pt>
                <c:pt idx="17205">
                  <c:v>14.7522823710942</c:v>
                </c:pt>
                <c:pt idx="17206">
                  <c:v>2.1196144009443199</c:v>
                </c:pt>
                <c:pt idx="17207">
                  <c:v>2.4896800825593299</c:v>
                </c:pt>
                <c:pt idx="17208">
                  <c:v>0</c:v>
                </c:pt>
                <c:pt idx="17209">
                  <c:v>2.25962861072902</c:v>
                </c:pt>
                <c:pt idx="17210">
                  <c:v>7.4254894851341504</c:v>
                </c:pt>
                <c:pt idx="17211">
                  <c:v>5.1931861438903599</c:v>
                </c:pt>
                <c:pt idx="17212">
                  <c:v>9.2085470085470007</c:v>
                </c:pt>
                <c:pt idx="17213">
                  <c:v>-1.8474721508140499</c:v>
                </c:pt>
                <c:pt idx="17214">
                  <c:v>6.73044039361187</c:v>
                </c:pt>
                <c:pt idx="17215">
                  <c:v>7.0476190476190403</c:v>
                </c:pt>
                <c:pt idx="17216">
                  <c:v>-0.18877099911582601</c:v>
                </c:pt>
                <c:pt idx="17217">
                  <c:v>2.1550960118168301</c:v>
                </c:pt>
                <c:pt idx="17218">
                  <c:v>4.6816797214969501</c:v>
                </c:pt>
                <c:pt idx="17219">
                  <c:v>-3.74531422271223</c:v>
                </c:pt>
                <c:pt idx="17220">
                  <c:v>-2.0061934254406801</c:v>
                </c:pt>
                <c:pt idx="17221">
                  <c:v>3.1840612592172399</c:v>
                </c:pt>
                <c:pt idx="17222">
                  <c:v>17.467522808409299</c:v>
                </c:pt>
                <c:pt idx="17223">
                  <c:v>-2.23487544483985</c:v>
                </c:pt>
                <c:pt idx="17224">
                  <c:v>2.4092619392185202</c:v>
                </c:pt>
                <c:pt idx="17225">
                  <c:v>0</c:v>
                </c:pt>
                <c:pt idx="17226">
                  <c:v>2.07597173144876E-2</c:v>
                </c:pt>
                <c:pt idx="17227">
                  <c:v>5.8193979933110302</c:v>
                </c:pt>
                <c:pt idx="17228">
                  <c:v>15.7422680412371</c:v>
                </c:pt>
                <c:pt idx="17229">
                  <c:v>3.15657311669128</c:v>
                </c:pt>
                <c:pt idx="17230">
                  <c:v>-8.3174250832408401</c:v>
                </c:pt>
                <c:pt idx="17231">
                  <c:v>23</c:v>
                </c:pt>
                <c:pt idx="17232">
                  <c:v>2.2046096977603802</c:v>
                </c:pt>
                <c:pt idx="17233">
                  <c:v>-2.4761904761904701</c:v>
                </c:pt>
                <c:pt idx="17234">
                  <c:v>10.5775687142593</c:v>
                </c:pt>
                <c:pt idx="17235">
                  <c:v>-1.88716814159292</c:v>
                </c:pt>
                <c:pt idx="17236">
                  <c:v>-3.2857142857142798</c:v>
                </c:pt>
                <c:pt idx="17237">
                  <c:v>7.9530217763640803</c:v>
                </c:pt>
                <c:pt idx="17238">
                  <c:v>-2.1220209723546199</c:v>
                </c:pt>
                <c:pt idx="17239">
                  <c:v>8.9607977991746903</c:v>
                </c:pt>
                <c:pt idx="17240">
                  <c:v>11.189781021897801</c:v>
                </c:pt>
                <c:pt idx="17241">
                  <c:v>15.190705128205099</c:v>
                </c:pt>
                <c:pt idx="17242">
                  <c:v>-10.3251533742331</c:v>
                </c:pt>
                <c:pt idx="17243">
                  <c:v>14.1030016627286</c:v>
                </c:pt>
                <c:pt idx="17244">
                  <c:v>-14.586734693877499</c:v>
                </c:pt>
                <c:pt idx="17245">
                  <c:v>-6.0416666666666599</c:v>
                </c:pt>
                <c:pt idx="17246">
                  <c:v>2.4487612612612599</c:v>
                </c:pt>
                <c:pt idx="17247">
                  <c:v>12.468950276243</c:v>
                </c:pt>
                <c:pt idx="17248">
                  <c:v>2.5243902439024302</c:v>
                </c:pt>
                <c:pt idx="17249">
                  <c:v>6.8366520418494696</c:v>
                </c:pt>
                <c:pt idx="17250">
                  <c:v>-10.269230769230701</c:v>
                </c:pt>
                <c:pt idx="17251">
                  <c:v>1.09769033361847</c:v>
                </c:pt>
                <c:pt idx="17252">
                  <c:v>-14.634730538922099</c:v>
                </c:pt>
                <c:pt idx="17253">
                  <c:v>8.7114037545530891</c:v>
                </c:pt>
                <c:pt idx="17254">
                  <c:v>-4.29345703125</c:v>
                </c:pt>
                <c:pt idx="17255">
                  <c:v>5.54867256637168</c:v>
                </c:pt>
                <c:pt idx="17256">
                  <c:v>5.3811374072765803</c:v>
                </c:pt>
                <c:pt idx="17257">
                  <c:v>8.8197781885397397</c:v>
                </c:pt>
                <c:pt idx="17258">
                  <c:v>1.67813575226775</c:v>
                </c:pt>
                <c:pt idx="17259">
                  <c:v>-5.3574660633484097</c:v>
                </c:pt>
                <c:pt idx="17260">
                  <c:v>3.5421565334228999</c:v>
                </c:pt>
                <c:pt idx="17261">
                  <c:v>-6.8877005347593503</c:v>
                </c:pt>
                <c:pt idx="17262">
                  <c:v>4.8502877206671204</c:v>
                </c:pt>
                <c:pt idx="17263">
                  <c:v>5.9259259259259203</c:v>
                </c:pt>
                <c:pt idx="17264">
                  <c:v>8.1913015463917507</c:v>
                </c:pt>
                <c:pt idx="17265">
                  <c:v>10.028029964776501</c:v>
                </c:pt>
                <c:pt idx="17266">
                  <c:v>-0.55629877369007796</c:v>
                </c:pt>
                <c:pt idx="17267">
                  <c:v>-3.5618556701030899</c:v>
                </c:pt>
                <c:pt idx="17268">
                  <c:v>-4.3366666666666598</c:v>
                </c:pt>
                <c:pt idx="17269">
                  <c:v>7.9773062730627302</c:v>
                </c:pt>
                <c:pt idx="17270">
                  <c:v>6.7046733545387802</c:v>
                </c:pt>
                <c:pt idx="17271">
                  <c:v>2.61411925976696</c:v>
                </c:pt>
                <c:pt idx="17272">
                  <c:v>10.9459893048128</c:v>
                </c:pt>
                <c:pt idx="17273">
                  <c:v>-12.0853658536585</c:v>
                </c:pt>
                <c:pt idx="17274">
                  <c:v>7.6840031520882501</c:v>
                </c:pt>
                <c:pt idx="17275">
                  <c:v>6.9479178112295301</c:v>
                </c:pt>
                <c:pt idx="17276">
                  <c:v>-0.34804270462633402</c:v>
                </c:pt>
                <c:pt idx="17277">
                  <c:v>0</c:v>
                </c:pt>
                <c:pt idx="17278">
                  <c:v>11</c:v>
                </c:pt>
                <c:pt idx="17279">
                  <c:v>1.95384615384615</c:v>
                </c:pt>
                <c:pt idx="17280">
                  <c:v>6.2171052631578902</c:v>
                </c:pt>
                <c:pt idx="17281">
                  <c:v>1.5688920454545401</c:v>
                </c:pt>
                <c:pt idx="17282">
                  <c:v>4.9909964768822501</c:v>
                </c:pt>
                <c:pt idx="17283">
                  <c:v>4.60643990063061</c:v>
                </c:pt>
                <c:pt idx="17284">
                  <c:v>6.0525059665871099</c:v>
                </c:pt>
                <c:pt idx="17285">
                  <c:v>4.1136453008257901</c:v>
                </c:pt>
                <c:pt idx="17286">
                  <c:v>3.8420521945432902</c:v>
                </c:pt>
                <c:pt idx="17287">
                  <c:v>5.2136164896939396</c:v>
                </c:pt>
                <c:pt idx="17288">
                  <c:v>7.2391799544419104</c:v>
                </c:pt>
                <c:pt idx="17289">
                  <c:v>12.662613981762901</c:v>
                </c:pt>
                <c:pt idx="17290">
                  <c:v>2.3963828183873299</c:v>
                </c:pt>
                <c:pt idx="17291">
                  <c:v>1.2491598655784899</c:v>
                </c:pt>
                <c:pt idx="17292">
                  <c:v>0.274835825066368</c:v>
                </c:pt>
                <c:pt idx="17293">
                  <c:v>3.0338196286472101</c:v>
                </c:pt>
                <c:pt idx="17294">
                  <c:v>2.6326908821349102</c:v>
                </c:pt>
                <c:pt idx="17295">
                  <c:v>7.4625725877018496</c:v>
                </c:pt>
                <c:pt idx="17296">
                  <c:v>3.3157229524772398</c:v>
                </c:pt>
                <c:pt idx="17297">
                  <c:v>27.25</c:v>
                </c:pt>
                <c:pt idx="17298">
                  <c:v>2.18405720338983</c:v>
                </c:pt>
                <c:pt idx="17299">
                  <c:v>-0.16666666666666599</c:v>
                </c:pt>
                <c:pt idx="17300">
                  <c:v>3.5584615384615299</c:v>
                </c:pt>
                <c:pt idx="17301">
                  <c:v>-0.32352941176470501</c:v>
                </c:pt>
                <c:pt idx="17302">
                  <c:v>-2.58601782042494</c:v>
                </c:pt>
                <c:pt idx="17303">
                  <c:v>-6.0606060606060597</c:v>
                </c:pt>
                <c:pt idx="17304">
                  <c:v>4.4446660019940101</c:v>
                </c:pt>
                <c:pt idx="17305">
                  <c:v>1.7646660061532</c:v>
                </c:pt>
                <c:pt idx="17306">
                  <c:v>5.8659966499162399</c:v>
                </c:pt>
                <c:pt idx="17307">
                  <c:v>-3.8277982779827799</c:v>
                </c:pt>
                <c:pt idx="17308">
                  <c:v>-6.0610634648370496</c:v>
                </c:pt>
                <c:pt idx="17309">
                  <c:v>-2.1641477198054901</c:v>
                </c:pt>
                <c:pt idx="17310">
                  <c:v>-0.69650020749757902</c:v>
                </c:pt>
                <c:pt idx="17311">
                  <c:v>-3.8074074074073998</c:v>
                </c:pt>
                <c:pt idx="17312">
                  <c:v>-4.0211495396864896</c:v>
                </c:pt>
                <c:pt idx="17313">
                  <c:v>-5.1846153846153804</c:v>
                </c:pt>
                <c:pt idx="17314">
                  <c:v>3.7573074521823</c:v>
                </c:pt>
                <c:pt idx="17315">
                  <c:v>5.7376968503937</c:v>
                </c:pt>
                <c:pt idx="17316">
                  <c:v>1.6161202185792301</c:v>
                </c:pt>
                <c:pt idx="17317">
                  <c:v>6.4988780852655097</c:v>
                </c:pt>
                <c:pt idx="17318">
                  <c:v>1.72394366197183</c:v>
                </c:pt>
                <c:pt idx="17319">
                  <c:v>0.53174603174603097</c:v>
                </c:pt>
                <c:pt idx="17320">
                  <c:v>6.3655358346439002</c:v>
                </c:pt>
                <c:pt idx="17321">
                  <c:v>6.3611264060410599</c:v>
                </c:pt>
                <c:pt idx="17322">
                  <c:v>4.9797538705835596</c:v>
                </c:pt>
                <c:pt idx="17323">
                  <c:v>4.3146919431279596</c:v>
                </c:pt>
                <c:pt idx="17324">
                  <c:v>6.2488877904102802</c:v>
                </c:pt>
                <c:pt idx="17325">
                  <c:v>5.4869440459110397</c:v>
                </c:pt>
                <c:pt idx="17326">
                  <c:v>3.86698526483472</c:v>
                </c:pt>
                <c:pt idx="17327">
                  <c:v>1.3911643482740801</c:v>
                </c:pt>
                <c:pt idx="17328">
                  <c:v>6.0218828356507803</c:v>
                </c:pt>
                <c:pt idx="17329">
                  <c:v>6.3675977653631204</c:v>
                </c:pt>
                <c:pt idx="17330">
                  <c:v>6.3274461321087898</c:v>
                </c:pt>
                <c:pt idx="17331">
                  <c:v>5.83446357155277</c:v>
                </c:pt>
                <c:pt idx="17332">
                  <c:v>2.27867151011935</c:v>
                </c:pt>
                <c:pt idx="17333">
                  <c:v>6.4414500357739</c:v>
                </c:pt>
                <c:pt idx="17334">
                  <c:v>5.77628492215824</c:v>
                </c:pt>
                <c:pt idx="17335">
                  <c:v>3.0607727016356399</c:v>
                </c:pt>
                <c:pt idx="17336">
                  <c:v>6.1025335827240204</c:v>
                </c:pt>
                <c:pt idx="17337">
                  <c:v>8.2443568613400195</c:v>
                </c:pt>
                <c:pt idx="17338">
                  <c:v>5.2506987744571001</c:v>
                </c:pt>
                <c:pt idx="17339">
                  <c:v>7.20807868601986</c:v>
                </c:pt>
                <c:pt idx="17340">
                  <c:v>5.6971306277742499</c:v>
                </c:pt>
                <c:pt idx="17341">
                  <c:v>3.8798283261802502</c:v>
                </c:pt>
                <c:pt idx="17342">
                  <c:v>2.8510152284263901</c:v>
                </c:pt>
                <c:pt idx="17343">
                  <c:v>5.4202923181509099</c:v>
                </c:pt>
                <c:pt idx="17344">
                  <c:v>4.6977739726027297</c:v>
                </c:pt>
                <c:pt idx="17345">
                  <c:v>5.4055555555555497</c:v>
                </c:pt>
                <c:pt idx="17346">
                  <c:v>1.13460015835312</c:v>
                </c:pt>
                <c:pt idx="17347">
                  <c:v>10.213257348530201</c:v>
                </c:pt>
                <c:pt idx="17348">
                  <c:v>4.4585204443394</c:v>
                </c:pt>
                <c:pt idx="17349">
                  <c:v>2.8937736642826999</c:v>
                </c:pt>
                <c:pt idx="17350">
                  <c:v>5.0439524124256403</c:v>
                </c:pt>
                <c:pt idx="17351">
                  <c:v>6.3883401589978304</c:v>
                </c:pt>
                <c:pt idx="17352">
                  <c:v>4.9191765980498303</c:v>
                </c:pt>
                <c:pt idx="17353">
                  <c:v>6.5684515195369002</c:v>
                </c:pt>
                <c:pt idx="17354">
                  <c:v>2.7904191616766401</c:v>
                </c:pt>
                <c:pt idx="17355">
                  <c:v>8.2953020134228108</c:v>
                </c:pt>
                <c:pt idx="17356">
                  <c:v>1.07260273972602</c:v>
                </c:pt>
                <c:pt idx="17357">
                  <c:v>5.4201680672268902</c:v>
                </c:pt>
                <c:pt idx="17358">
                  <c:v>3.42633015006821</c:v>
                </c:pt>
                <c:pt idx="17359">
                  <c:v>4.3474088291746602</c:v>
                </c:pt>
                <c:pt idx="17360">
                  <c:v>5.8410938654841003</c:v>
                </c:pt>
                <c:pt idx="17361">
                  <c:v>7.3662275966313899</c:v>
                </c:pt>
                <c:pt idx="17362">
                  <c:v>3.7763157894736801</c:v>
                </c:pt>
                <c:pt idx="17363">
                  <c:v>3.5761255370820102</c:v>
                </c:pt>
                <c:pt idx="17364">
                  <c:v>2.6500346500346499</c:v>
                </c:pt>
                <c:pt idx="17365">
                  <c:v>4.8557435440783596</c:v>
                </c:pt>
                <c:pt idx="17366">
                  <c:v>1.12486587982832</c:v>
                </c:pt>
                <c:pt idx="17367">
                  <c:v>4.7489009358901697</c:v>
                </c:pt>
                <c:pt idx="17368">
                  <c:v>0.26815878378378299</c:v>
                </c:pt>
                <c:pt idx="17369">
                  <c:v>3.1506871727748602</c:v>
                </c:pt>
                <c:pt idx="17370">
                  <c:v>9.5121951219512102</c:v>
                </c:pt>
                <c:pt idx="17371">
                  <c:v>4.5526291035650397</c:v>
                </c:pt>
                <c:pt idx="17372">
                  <c:v>7.5013495276653099</c:v>
                </c:pt>
                <c:pt idx="17373">
                  <c:v>4.34743397036718</c:v>
                </c:pt>
                <c:pt idx="17374">
                  <c:v>6.3776157448574304</c:v>
                </c:pt>
                <c:pt idx="17375">
                  <c:v>5.3471560661249598</c:v>
                </c:pt>
                <c:pt idx="17376">
                  <c:v>-0.25</c:v>
                </c:pt>
                <c:pt idx="17377">
                  <c:v>2.8093345656192201</c:v>
                </c:pt>
                <c:pt idx="17378">
                  <c:v>3.1153351436329801</c:v>
                </c:pt>
                <c:pt idx="17379">
                  <c:v>5.0085863874345504</c:v>
                </c:pt>
                <c:pt idx="17380">
                  <c:v>0.82352941176470495</c:v>
                </c:pt>
                <c:pt idx="17381">
                  <c:v>4.3715170278637698</c:v>
                </c:pt>
                <c:pt idx="17382">
                  <c:v>5.2020923281301803</c:v>
                </c:pt>
                <c:pt idx="17383">
                  <c:v>1.88459764814387</c:v>
                </c:pt>
                <c:pt idx="17384">
                  <c:v>6.3684210526315699</c:v>
                </c:pt>
                <c:pt idx="17385">
                  <c:v>4.43831812772709</c:v>
                </c:pt>
                <c:pt idx="17386">
                  <c:v>6.3719122953094596</c:v>
                </c:pt>
                <c:pt idx="17387">
                  <c:v>10.294642857142801</c:v>
                </c:pt>
                <c:pt idx="17388">
                  <c:v>-0.59813084112149495</c:v>
                </c:pt>
                <c:pt idx="17389">
                  <c:v>4.0785078360679803</c:v>
                </c:pt>
                <c:pt idx="17390">
                  <c:v>11.6315789473684</c:v>
                </c:pt>
                <c:pt idx="17391">
                  <c:v>1.97286821705426</c:v>
                </c:pt>
                <c:pt idx="17392">
                  <c:v>4.0220913107511</c:v>
                </c:pt>
                <c:pt idx="17393">
                  <c:v>6.0909090909090899</c:v>
                </c:pt>
                <c:pt idx="17394">
                  <c:v>4.0743480673201402</c:v>
                </c:pt>
                <c:pt idx="17395">
                  <c:v>8.8143939393939394</c:v>
                </c:pt>
                <c:pt idx="17396">
                  <c:v>2.1859649122807001</c:v>
                </c:pt>
                <c:pt idx="17397">
                  <c:v>4.4193732193732096</c:v>
                </c:pt>
                <c:pt idx="17398">
                  <c:v>5.6503067484662504</c:v>
                </c:pt>
                <c:pt idx="17399">
                  <c:v>-5.7166666666666597</c:v>
                </c:pt>
                <c:pt idx="17400">
                  <c:v>-5.3088092933204196</c:v>
                </c:pt>
                <c:pt idx="17401">
                  <c:v>2.8150178130994701</c:v>
                </c:pt>
                <c:pt idx="17402">
                  <c:v>-4.5831566192063002</c:v>
                </c:pt>
                <c:pt idx="17403">
                  <c:v>-2.4640883977900501</c:v>
                </c:pt>
                <c:pt idx="17404">
                  <c:v>-2.35539714867617</c:v>
                </c:pt>
                <c:pt idx="17405" formatCode="0.00E+00">
                  <c:v>4.94755590738175E-4</c:v>
                </c:pt>
                <c:pt idx="17406">
                  <c:v>-6.8390325271059205E-2</c:v>
                </c:pt>
                <c:pt idx="17407">
                  <c:v>7.2537313432835804</c:v>
                </c:pt>
                <c:pt idx="17408">
                  <c:v>-4.1622864651773899</c:v>
                </c:pt>
                <c:pt idx="17409">
                  <c:v>-6.0204081632652997</c:v>
                </c:pt>
                <c:pt idx="17410">
                  <c:v>0.255965637925548</c:v>
                </c:pt>
                <c:pt idx="17411">
                  <c:v>4.0067924528301804</c:v>
                </c:pt>
                <c:pt idx="17412">
                  <c:v>4.7415818324197296</c:v>
                </c:pt>
                <c:pt idx="17413">
                  <c:v>3.8287384208204598</c:v>
                </c:pt>
                <c:pt idx="17414">
                  <c:v>-10</c:v>
                </c:pt>
                <c:pt idx="17415">
                  <c:v>1.4641804245283001</c:v>
                </c:pt>
                <c:pt idx="17416">
                  <c:v>9.1375628140703498</c:v>
                </c:pt>
                <c:pt idx="17417">
                  <c:v>-0.62469470827679696</c:v>
                </c:pt>
                <c:pt idx="17418">
                  <c:v>-12</c:v>
                </c:pt>
                <c:pt idx="17419">
                  <c:v>5.6689569877696799</c:v>
                </c:pt>
                <c:pt idx="17420">
                  <c:v>4.9388546002583604</c:v>
                </c:pt>
                <c:pt idx="17421">
                  <c:v>3.0760095011876398</c:v>
                </c:pt>
                <c:pt idx="17422">
                  <c:v>-1.0378726833198999</c:v>
                </c:pt>
                <c:pt idx="17423">
                  <c:v>4.2801701222753801</c:v>
                </c:pt>
                <c:pt idx="17424">
                  <c:v>2.6149204607789298</c:v>
                </c:pt>
                <c:pt idx="17425">
                  <c:v>5.5722769409038202</c:v>
                </c:pt>
                <c:pt idx="17426">
                  <c:v>8.9978070175438596</c:v>
                </c:pt>
                <c:pt idx="17427">
                  <c:v>10.1864035087719</c:v>
                </c:pt>
                <c:pt idx="17428">
                  <c:v>13.25</c:v>
                </c:pt>
                <c:pt idx="17429">
                  <c:v>3.3122102009273502</c:v>
                </c:pt>
                <c:pt idx="17430">
                  <c:v>4.6394779771614996</c:v>
                </c:pt>
                <c:pt idx="17431">
                  <c:v>4.0618699074713396</c:v>
                </c:pt>
                <c:pt idx="17432">
                  <c:v>7.1703775411423001</c:v>
                </c:pt>
                <c:pt idx="17433">
                  <c:v>5.4391791044776099</c:v>
                </c:pt>
                <c:pt idx="17434">
                  <c:v>8.6220262510254297</c:v>
                </c:pt>
                <c:pt idx="17435">
                  <c:v>4.6344731332868099</c:v>
                </c:pt>
                <c:pt idx="17436">
                  <c:v>3.45018205892088</c:v>
                </c:pt>
                <c:pt idx="17437">
                  <c:v>5.6872165706581601</c:v>
                </c:pt>
                <c:pt idx="17438">
                  <c:v>11.5902777777777</c:v>
                </c:pt>
                <c:pt idx="17439">
                  <c:v>6.54778453518679</c:v>
                </c:pt>
                <c:pt idx="17440">
                  <c:v>4.5370443740094997</c:v>
                </c:pt>
                <c:pt idx="17441">
                  <c:v>3.2199370409233898</c:v>
                </c:pt>
                <c:pt idx="17442">
                  <c:v>1.36390942698706</c:v>
                </c:pt>
                <c:pt idx="17443">
                  <c:v>4.72088940901111</c:v>
                </c:pt>
                <c:pt idx="17444">
                  <c:v>6.23457394711067</c:v>
                </c:pt>
                <c:pt idx="17445">
                  <c:v>14.018138424821</c:v>
                </c:pt>
                <c:pt idx="17446">
                  <c:v>5.1847367251721801</c:v>
                </c:pt>
                <c:pt idx="17447">
                  <c:v>7.4862306368330396</c:v>
                </c:pt>
                <c:pt idx="17448">
                  <c:v>4.09997812294902</c:v>
                </c:pt>
                <c:pt idx="17449">
                  <c:v>6.1447368421052602</c:v>
                </c:pt>
                <c:pt idx="17450">
                  <c:v>-2.3502463054187102</c:v>
                </c:pt>
                <c:pt idx="17451">
                  <c:v>2.7948145391390602</c:v>
                </c:pt>
                <c:pt idx="17452">
                  <c:v>7.0482281763180596</c:v>
                </c:pt>
                <c:pt idx="17453">
                  <c:v>3.7179593874833499</c:v>
                </c:pt>
                <c:pt idx="17454">
                  <c:v>4.9127397434268998</c:v>
                </c:pt>
                <c:pt idx="17455">
                  <c:v>5.1822142916424596</c:v>
                </c:pt>
                <c:pt idx="17456">
                  <c:v>-10.041871921182199</c:v>
                </c:pt>
                <c:pt idx="17457">
                  <c:v>3.0225694444444402</c:v>
                </c:pt>
                <c:pt idx="17458">
                  <c:v>5.0690192483959597</c:v>
                </c:pt>
                <c:pt idx="17459">
                  <c:v>-6.5217391304347797E-2</c:v>
                </c:pt>
                <c:pt idx="17460">
                  <c:v>2.5909090909090899</c:v>
                </c:pt>
                <c:pt idx="17461">
                  <c:v>1.55</c:v>
                </c:pt>
                <c:pt idx="17462">
                  <c:v>9.0833333333333304</c:v>
                </c:pt>
                <c:pt idx="17463">
                  <c:v>7.60778973171728</c:v>
                </c:pt>
                <c:pt idx="17464">
                  <c:v>1.49785158518174</c:v>
                </c:pt>
                <c:pt idx="17465">
                  <c:v>5.6505452821242299</c:v>
                </c:pt>
                <c:pt idx="17466">
                  <c:v>6.5237051246916904</c:v>
                </c:pt>
                <c:pt idx="17467">
                  <c:v>5.6996291718170502</c:v>
                </c:pt>
                <c:pt idx="17468">
                  <c:v>5.4190800681431002</c:v>
                </c:pt>
                <c:pt idx="17469">
                  <c:v>1.4520048602673099</c:v>
                </c:pt>
                <c:pt idx="17470">
                  <c:v>0.28648068669527899</c:v>
                </c:pt>
                <c:pt idx="17471">
                  <c:v>2.0704538712548199</c:v>
                </c:pt>
                <c:pt idx="17472">
                  <c:v>0.28231511254019198</c:v>
                </c:pt>
                <c:pt idx="17473">
                  <c:v>4.9434403240884999</c:v>
                </c:pt>
                <c:pt idx="17474">
                  <c:v>5.8998703356864999</c:v>
                </c:pt>
                <c:pt idx="17475">
                  <c:v>10.6666666666666</c:v>
                </c:pt>
                <c:pt idx="17476">
                  <c:v>-0.72787148594377504</c:v>
                </c:pt>
                <c:pt idx="17477">
                  <c:v>2.5156398104265398</c:v>
                </c:pt>
                <c:pt idx="17478">
                  <c:v>2.48278734036646</c:v>
                </c:pt>
                <c:pt idx="17479">
                  <c:v>2.7692307692307598</c:v>
                </c:pt>
                <c:pt idx="17480">
                  <c:v>5.9348441926345599</c:v>
                </c:pt>
                <c:pt idx="17481">
                  <c:v>1.72573539860736</c:v>
                </c:pt>
                <c:pt idx="17482">
                  <c:v>0.50100874243443105</c:v>
                </c:pt>
                <c:pt idx="17483">
                  <c:v>-0.95209996528982899</c:v>
                </c:pt>
                <c:pt idx="17484">
                  <c:v>0.31673640167363998</c:v>
                </c:pt>
                <c:pt idx="17485">
                  <c:v>-2.2683760683760599</c:v>
                </c:pt>
                <c:pt idx="17486">
                  <c:v>1.28644859813084</c:v>
                </c:pt>
                <c:pt idx="17487">
                  <c:v>-1.94117647058823</c:v>
                </c:pt>
                <c:pt idx="17488">
                  <c:v>-0.523850823937554</c:v>
                </c:pt>
                <c:pt idx="17489">
                  <c:v>-1.3090909090909</c:v>
                </c:pt>
                <c:pt idx="17490">
                  <c:v>3.5866123925825399</c:v>
                </c:pt>
                <c:pt idx="17491">
                  <c:v>-3.5859305431878798</c:v>
                </c:pt>
                <c:pt idx="17492">
                  <c:v>1.7942505133470199</c:v>
                </c:pt>
                <c:pt idx="17493">
                  <c:v>5.2999701224977596</c:v>
                </c:pt>
                <c:pt idx="17494">
                  <c:v>21.162790697674399</c:v>
                </c:pt>
                <c:pt idx="17495">
                  <c:v>-1.76013513513513</c:v>
                </c:pt>
                <c:pt idx="17496">
                  <c:v>-0.53827558420628496</c:v>
                </c:pt>
                <c:pt idx="17497">
                  <c:v>-1.3262548262548199</c:v>
                </c:pt>
                <c:pt idx="17498">
                  <c:v>-0.13538180711895301</c:v>
                </c:pt>
                <c:pt idx="17499">
                  <c:v>2.29795335554497</c:v>
                </c:pt>
                <c:pt idx="17500">
                  <c:v>1.1400449943757001</c:v>
                </c:pt>
                <c:pt idx="17501">
                  <c:v>15.275</c:v>
                </c:pt>
                <c:pt idx="17502">
                  <c:v>3.0198640878201699</c:v>
                </c:pt>
                <c:pt idx="17503">
                  <c:v>3.0343198209400599</c:v>
                </c:pt>
                <c:pt idx="17504">
                  <c:v>21</c:v>
                </c:pt>
                <c:pt idx="17505">
                  <c:v>6.3636363636363598</c:v>
                </c:pt>
                <c:pt idx="17506">
                  <c:v>5.8631834750911302</c:v>
                </c:pt>
                <c:pt idx="17507">
                  <c:v>-2.0481586402266201</c:v>
                </c:pt>
                <c:pt idx="17508">
                  <c:v>-1.1200000000000001</c:v>
                </c:pt>
                <c:pt idx="17509">
                  <c:v>2.8276901987662701</c:v>
                </c:pt>
                <c:pt idx="17510">
                  <c:v>52.5</c:v>
                </c:pt>
                <c:pt idx="17511">
                  <c:v>2.9955331412103701</c:v>
                </c:pt>
                <c:pt idx="17512">
                  <c:v>-21.2222222222222</c:v>
                </c:pt>
                <c:pt idx="17513">
                  <c:v>-2.3284918905833898</c:v>
                </c:pt>
                <c:pt idx="17514">
                  <c:v>-4.0261543429124904</c:v>
                </c:pt>
                <c:pt idx="17515">
                  <c:v>0.42151440015258401</c:v>
                </c:pt>
                <c:pt idx="17516">
                  <c:v>2.5700704524233902</c:v>
                </c:pt>
                <c:pt idx="17517">
                  <c:v>-2.0687671232876701</c:v>
                </c:pt>
                <c:pt idx="17518">
                  <c:v>4.7668393782383403</c:v>
                </c:pt>
                <c:pt idx="17519">
                  <c:v>-0.176947777589994</c:v>
                </c:pt>
                <c:pt idx="17520">
                  <c:v>3.7443850267379601</c:v>
                </c:pt>
                <c:pt idx="17521">
                  <c:v>0.70232991612301898</c:v>
                </c:pt>
                <c:pt idx="17522">
                  <c:v>7.3148148148148104</c:v>
                </c:pt>
                <c:pt idx="17523">
                  <c:v>2.9335249042145501</c:v>
                </c:pt>
                <c:pt idx="17524">
                  <c:v>0.907407407407407</c:v>
                </c:pt>
                <c:pt idx="17525">
                  <c:v>2.6543128221502501</c:v>
                </c:pt>
                <c:pt idx="17526">
                  <c:v>3.0058207217694899</c:v>
                </c:pt>
                <c:pt idx="17527">
                  <c:v>1.7384842050526499</c:v>
                </c:pt>
                <c:pt idx="17528">
                  <c:v>13.6796756208819</c:v>
                </c:pt>
                <c:pt idx="17529">
                  <c:v>2.07309602958204</c:v>
                </c:pt>
                <c:pt idx="17530">
                  <c:v>-1.93569131832797</c:v>
                </c:pt>
                <c:pt idx="17531">
                  <c:v>1.6610646387832699</c:v>
                </c:pt>
                <c:pt idx="17532">
                  <c:v>3.3273693534100901</c:v>
                </c:pt>
                <c:pt idx="17533">
                  <c:v>8.1412108254680007</c:v>
                </c:pt>
                <c:pt idx="17534">
                  <c:v>7.1258944719666504</c:v>
                </c:pt>
                <c:pt idx="17535">
                  <c:v>4.0132845330079903</c:v>
                </c:pt>
                <c:pt idx="17536">
                  <c:v>8.7059494766663992</c:v>
                </c:pt>
                <c:pt idx="17537">
                  <c:v>6.0167473505168099</c:v>
                </c:pt>
                <c:pt idx="17538">
                  <c:v>5.6860260797188502</c:v>
                </c:pt>
                <c:pt idx="17539">
                  <c:v>9.2489983899352204</c:v>
                </c:pt>
                <c:pt idx="17540">
                  <c:v>9.1911517191632601</c:v>
                </c:pt>
                <c:pt idx="17541">
                  <c:v>5.8005875042368098</c:v>
                </c:pt>
                <c:pt idx="17542">
                  <c:v>8.6884814667198</c:v>
                </c:pt>
                <c:pt idx="17543">
                  <c:v>9.1092811039394608</c:v>
                </c:pt>
                <c:pt idx="17544">
                  <c:v>7.5412050088507101</c:v>
                </c:pt>
                <c:pt idx="17545">
                  <c:v>4.1438555620267898</c:v>
                </c:pt>
                <c:pt idx="17546">
                  <c:v>1.3431838170624399</c:v>
                </c:pt>
                <c:pt idx="17547">
                  <c:v>8.3760732684602104</c:v>
                </c:pt>
                <c:pt idx="17548">
                  <c:v>0.79979231568016595</c:v>
                </c:pt>
                <c:pt idx="17549">
                  <c:v>6.97548398004903</c:v>
                </c:pt>
                <c:pt idx="17550">
                  <c:v>4.7972377314134498</c:v>
                </c:pt>
                <c:pt idx="17551">
                  <c:v>14.6630669546436</c:v>
                </c:pt>
                <c:pt idx="17552">
                  <c:v>5.5927847588163697</c:v>
                </c:pt>
                <c:pt idx="17553">
                  <c:v>6.1765853658536498</c:v>
                </c:pt>
                <c:pt idx="17554">
                  <c:v>8.1170534813319808</c:v>
                </c:pt>
                <c:pt idx="17555">
                  <c:v>8.8696873902353293</c:v>
                </c:pt>
                <c:pt idx="17556">
                  <c:v>4.4929224926635598</c:v>
                </c:pt>
                <c:pt idx="17557">
                  <c:v>7.0324339308815302</c:v>
                </c:pt>
                <c:pt idx="17558">
                  <c:v>10.2926218562207</c:v>
                </c:pt>
                <c:pt idx="17559">
                  <c:v>4.2553911205074</c:v>
                </c:pt>
                <c:pt idx="17560">
                  <c:v>6.8200961697894202</c:v>
                </c:pt>
                <c:pt idx="17561">
                  <c:v>-0.29375464684014801</c:v>
                </c:pt>
                <c:pt idx="17562">
                  <c:v>5.41777234636871</c:v>
                </c:pt>
                <c:pt idx="17563">
                  <c:v>18.415680084188299</c:v>
                </c:pt>
                <c:pt idx="17564">
                  <c:v>6.7514769594328401</c:v>
                </c:pt>
                <c:pt idx="17565">
                  <c:v>4.4771639843410096</c:v>
                </c:pt>
                <c:pt idx="17566">
                  <c:v>5.54202138527548</c:v>
                </c:pt>
                <c:pt idx="17567">
                  <c:v>5.0061434628363699</c:v>
                </c:pt>
                <c:pt idx="17568">
                  <c:v>4.2269315673289096</c:v>
                </c:pt>
                <c:pt idx="17569">
                  <c:v>7.3315767524737403</c:v>
                </c:pt>
                <c:pt idx="17570">
                  <c:v>6.1078247434057999</c:v>
                </c:pt>
                <c:pt idx="17571">
                  <c:v>2.9119363395225402</c:v>
                </c:pt>
                <c:pt idx="17572">
                  <c:v>3.97893646408839</c:v>
                </c:pt>
                <c:pt idx="17573">
                  <c:v>3.0668859649122799</c:v>
                </c:pt>
                <c:pt idx="17574">
                  <c:v>8.7889131622064394</c:v>
                </c:pt>
                <c:pt idx="17575">
                  <c:v>8.7394509061401102</c:v>
                </c:pt>
                <c:pt idx="17576">
                  <c:v>7.1864101592115199</c:v>
                </c:pt>
                <c:pt idx="17577">
                  <c:v>5.1942028985507198</c:v>
                </c:pt>
                <c:pt idx="17578">
                  <c:v>2.0876212878565101</c:v>
                </c:pt>
                <c:pt idx="17579">
                  <c:v>9.1995998908793304</c:v>
                </c:pt>
                <c:pt idx="17580">
                  <c:v>7.5731321985526403</c:v>
                </c:pt>
                <c:pt idx="17581">
                  <c:v>6.0266971777269198</c:v>
                </c:pt>
                <c:pt idx="17582">
                  <c:v>8.5175799513746</c:v>
                </c:pt>
                <c:pt idx="17583">
                  <c:v>7.2971537001897504</c:v>
                </c:pt>
                <c:pt idx="17584">
                  <c:v>5.6622865912142704</c:v>
                </c:pt>
                <c:pt idx="17585">
                  <c:v>0.92049086028377802</c:v>
                </c:pt>
                <c:pt idx="17586">
                  <c:v>2.0111032364753099</c:v>
                </c:pt>
                <c:pt idx="17587">
                  <c:v>5.6916484760287798</c:v>
                </c:pt>
                <c:pt idx="17588">
                  <c:v>6.2237947810703202</c:v>
                </c:pt>
                <c:pt idx="17589">
                  <c:v>3.6240409207161099</c:v>
                </c:pt>
                <c:pt idx="17590">
                  <c:v>5.3131738101498804</c:v>
                </c:pt>
                <c:pt idx="17591">
                  <c:v>2.6033359395360902</c:v>
                </c:pt>
                <c:pt idx="17592">
                  <c:v>0.31860465116279002</c:v>
                </c:pt>
                <c:pt idx="17593">
                  <c:v>4.4845888136043497</c:v>
                </c:pt>
                <c:pt idx="17594">
                  <c:v>5.2263240886745201</c:v>
                </c:pt>
                <c:pt idx="17595">
                  <c:v>-13</c:v>
                </c:pt>
                <c:pt idx="17596">
                  <c:v>-0.81269841269841203</c:v>
                </c:pt>
                <c:pt idx="17597">
                  <c:v>3.58855098389982</c:v>
                </c:pt>
                <c:pt idx="17598">
                  <c:v>-4.1098901098900997</c:v>
                </c:pt>
                <c:pt idx="17599">
                  <c:v>-1.85109845402766</c:v>
                </c:pt>
                <c:pt idx="17600">
                  <c:v>-9.59731543624161</c:v>
                </c:pt>
                <c:pt idx="17601">
                  <c:v>5.2670509125840503</c:v>
                </c:pt>
                <c:pt idx="17602">
                  <c:v>-2.3207885304659399</c:v>
                </c:pt>
                <c:pt idx="17603">
                  <c:v>3.6531322505800401</c:v>
                </c:pt>
                <c:pt idx="17604">
                  <c:v>2.5848563968668401</c:v>
                </c:pt>
                <c:pt idx="17605">
                  <c:v>-6.4181547619047601</c:v>
                </c:pt>
                <c:pt idx="17606">
                  <c:v>5.6803713527851398</c:v>
                </c:pt>
                <c:pt idx="17607">
                  <c:v>2.73032185206098</c:v>
                </c:pt>
                <c:pt idx="17608">
                  <c:v>-3.5684830633284199</c:v>
                </c:pt>
                <c:pt idx="17609">
                  <c:v>7.1535433070866103</c:v>
                </c:pt>
                <c:pt idx="17610">
                  <c:v>2.7171969967822601E-2</c:v>
                </c:pt>
                <c:pt idx="17611">
                  <c:v>0.70923535253227399</c:v>
                </c:pt>
                <c:pt idx="17612">
                  <c:v>-1.8295454545454499</c:v>
                </c:pt>
                <c:pt idx="17613">
                  <c:v>2.0585457979225601</c:v>
                </c:pt>
                <c:pt idx="17614">
                  <c:v>-3.3230006199628001E-2</c:v>
                </c:pt>
                <c:pt idx="17615">
                  <c:v>3.19428434197886</c:v>
                </c:pt>
                <c:pt idx="17616">
                  <c:v>-7.83772302463891</c:v>
                </c:pt>
                <c:pt idx="17617">
                  <c:v>-4.4859327217125298</c:v>
                </c:pt>
                <c:pt idx="17618">
                  <c:v>-5.8685015290519802</c:v>
                </c:pt>
                <c:pt idx="17619">
                  <c:v>2.6094904519719702</c:v>
                </c:pt>
                <c:pt idx="17620">
                  <c:v>-5.2372654155495901</c:v>
                </c:pt>
                <c:pt idx="17621">
                  <c:v>-8.625</c:v>
                </c:pt>
                <c:pt idx="17622">
                  <c:v>-2.2084295612009202</c:v>
                </c:pt>
                <c:pt idx="17623">
                  <c:v>12.934782608695601</c:v>
                </c:pt>
                <c:pt idx="17624">
                  <c:v>-1.9945008460236799</c:v>
                </c:pt>
                <c:pt idx="17625">
                  <c:v>5.1916583912611696</c:v>
                </c:pt>
                <c:pt idx="17626">
                  <c:v>8.3733867378727194</c:v>
                </c:pt>
                <c:pt idx="17627">
                  <c:v>5.0752773375594202</c:v>
                </c:pt>
                <c:pt idx="17628">
                  <c:v>4.4045474045474</c:v>
                </c:pt>
                <c:pt idx="17629">
                  <c:v>8.9001751313485098</c:v>
                </c:pt>
                <c:pt idx="17630">
                  <c:v>3.1972789115646201</c:v>
                </c:pt>
                <c:pt idx="17631">
                  <c:v>3.4978955186927401</c:v>
                </c:pt>
                <c:pt idx="17632">
                  <c:v>2.00233986545773</c:v>
                </c:pt>
                <c:pt idx="17633">
                  <c:v>3.6442725954567399</c:v>
                </c:pt>
                <c:pt idx="17634">
                  <c:v>4.8148245154531102</c:v>
                </c:pt>
                <c:pt idx="17635">
                  <c:v>2.1306818181818099</c:v>
                </c:pt>
                <c:pt idx="17636">
                  <c:v>6.7607859888936304</c:v>
                </c:pt>
                <c:pt idx="17637">
                  <c:v>-0.45074812967581002</c:v>
                </c:pt>
                <c:pt idx="17638">
                  <c:v>1.9874843554443</c:v>
                </c:pt>
                <c:pt idx="17639">
                  <c:v>2.6448598130841101</c:v>
                </c:pt>
                <c:pt idx="17640">
                  <c:v>-3.4466005665722301</c:v>
                </c:pt>
                <c:pt idx="17641">
                  <c:v>2</c:v>
                </c:pt>
                <c:pt idx="17642">
                  <c:v>1.6518336947298899</c:v>
                </c:pt>
                <c:pt idx="17643">
                  <c:v>4.6034296959190302</c:v>
                </c:pt>
                <c:pt idx="17644">
                  <c:v>3.1629629629629599</c:v>
                </c:pt>
                <c:pt idx="17645">
                  <c:v>-0.234494477485131</c:v>
                </c:pt>
                <c:pt idx="17646">
                  <c:v>-2</c:v>
                </c:pt>
                <c:pt idx="17647">
                  <c:v>8.7334384858044096</c:v>
                </c:pt>
                <c:pt idx="17648">
                  <c:v>-0.924134660976766</c:v>
                </c:pt>
                <c:pt idx="17649">
                  <c:v>2.1079728280300301</c:v>
                </c:pt>
                <c:pt idx="17650">
                  <c:v>3.4036725325172101</c:v>
                </c:pt>
                <c:pt idx="17651">
                  <c:v>1.66653381161153</c:v>
                </c:pt>
                <c:pt idx="17652">
                  <c:v>3.2369560871593199</c:v>
                </c:pt>
                <c:pt idx="17653">
                  <c:v>3.2364589400116399</c:v>
                </c:pt>
                <c:pt idx="17654">
                  <c:v>-2.3877551020408099</c:v>
                </c:pt>
                <c:pt idx="17655">
                  <c:v>5.3801775147928996</c:v>
                </c:pt>
                <c:pt idx="17656">
                  <c:v>0.68571428571428505</c:v>
                </c:pt>
                <c:pt idx="17657">
                  <c:v>7.2834516184871001</c:v>
                </c:pt>
                <c:pt idx="17658">
                  <c:v>7.5251647352874302</c:v>
                </c:pt>
                <c:pt idx="17659">
                  <c:v>7.64448560843545</c:v>
                </c:pt>
                <c:pt idx="17660">
                  <c:v>7.71904012161355</c:v>
                </c:pt>
                <c:pt idx="17661">
                  <c:v>8.9321021784805907</c:v>
                </c:pt>
                <c:pt idx="17662">
                  <c:v>4.3508771929824501</c:v>
                </c:pt>
                <c:pt idx="17663">
                  <c:v>6.8212169103121196</c:v>
                </c:pt>
                <c:pt idx="17664">
                  <c:v>7.6666666666666599</c:v>
                </c:pt>
                <c:pt idx="17665">
                  <c:v>4.7219983883964503</c:v>
                </c:pt>
                <c:pt idx="17666">
                  <c:v>10.4727272727272</c:v>
                </c:pt>
                <c:pt idx="17667">
                  <c:v>4.41170268845545</c:v>
                </c:pt>
                <c:pt idx="17668">
                  <c:v>2.1325478645066198</c:v>
                </c:pt>
                <c:pt idx="17669">
                  <c:v>9.9302694136291603</c:v>
                </c:pt>
                <c:pt idx="17670">
                  <c:v>11.230823863636299</c:v>
                </c:pt>
                <c:pt idx="17671">
                  <c:v>5.3657860404435702</c:v>
                </c:pt>
                <c:pt idx="17672">
                  <c:v>6.7482022227064702</c:v>
                </c:pt>
                <c:pt idx="17673">
                  <c:v>9.5442834138486301</c:v>
                </c:pt>
                <c:pt idx="17674">
                  <c:v>7.8302107728337198</c:v>
                </c:pt>
                <c:pt idx="17675">
                  <c:v>6.6024773602581401</c:v>
                </c:pt>
                <c:pt idx="17676">
                  <c:v>9.1489361702127603</c:v>
                </c:pt>
                <c:pt idx="17677">
                  <c:v>22</c:v>
                </c:pt>
                <c:pt idx="17678">
                  <c:v>7.7603466871109799</c:v>
                </c:pt>
                <c:pt idx="17679">
                  <c:v>1.11262488646684</c:v>
                </c:pt>
                <c:pt idx="17680">
                  <c:v>7.0732336255801904</c:v>
                </c:pt>
                <c:pt idx="17681">
                  <c:v>10.1289288005131</c:v>
                </c:pt>
                <c:pt idx="17682">
                  <c:v>4.8534482758620596</c:v>
                </c:pt>
                <c:pt idx="17683">
                  <c:v>3.71488645920941</c:v>
                </c:pt>
                <c:pt idx="17684">
                  <c:v>8.0933709918591106</c:v>
                </c:pt>
                <c:pt idx="17685">
                  <c:v>7.9980660673217603</c:v>
                </c:pt>
                <c:pt idx="17686">
                  <c:v>10.3749579831932</c:v>
                </c:pt>
                <c:pt idx="17687">
                  <c:v>8.5136169678714797</c:v>
                </c:pt>
                <c:pt idx="17688">
                  <c:v>7.0429196748337199</c:v>
                </c:pt>
                <c:pt idx="17689">
                  <c:v>8.3701951077460599</c:v>
                </c:pt>
                <c:pt idx="17690">
                  <c:v>7.3867263526664004</c:v>
                </c:pt>
                <c:pt idx="17691">
                  <c:v>5.9132977114628398</c:v>
                </c:pt>
                <c:pt idx="17692">
                  <c:v>10.1332528180354</c:v>
                </c:pt>
                <c:pt idx="17693">
                  <c:v>3.6904315196998101</c:v>
                </c:pt>
                <c:pt idx="17694">
                  <c:v>0.44444444444444398</c:v>
                </c:pt>
                <c:pt idx="17695">
                  <c:v>7.9502307185234002</c:v>
                </c:pt>
                <c:pt idx="17696">
                  <c:v>6.6792065663474602</c:v>
                </c:pt>
                <c:pt idx="17697">
                  <c:v>8.1994801819363197</c:v>
                </c:pt>
                <c:pt idx="17698">
                  <c:v>6.3065476190476097</c:v>
                </c:pt>
                <c:pt idx="17699">
                  <c:v>11.244755244755201</c:v>
                </c:pt>
                <c:pt idx="17700">
                  <c:v>6.0182215743440199</c:v>
                </c:pt>
                <c:pt idx="17701">
                  <c:v>6.3952</c:v>
                </c:pt>
                <c:pt idx="17702">
                  <c:v>7.2145955600918601</c:v>
                </c:pt>
                <c:pt idx="17703">
                  <c:v>8.6640190627482099</c:v>
                </c:pt>
                <c:pt idx="17704">
                  <c:v>8.5252525252525206</c:v>
                </c:pt>
                <c:pt idx="17705">
                  <c:v>10.5190069821567</c:v>
                </c:pt>
                <c:pt idx="17706">
                  <c:v>9.2704918032786807</c:v>
                </c:pt>
                <c:pt idx="17707">
                  <c:v>26.428571428571399</c:v>
                </c:pt>
                <c:pt idx="17708">
                  <c:v>3.4847504621072001</c:v>
                </c:pt>
                <c:pt idx="17709">
                  <c:v>6.6620394556807696</c:v>
                </c:pt>
                <c:pt idx="17710">
                  <c:v>7.7770404777703996</c:v>
                </c:pt>
                <c:pt idx="17711">
                  <c:v>16.744882675985998</c:v>
                </c:pt>
                <c:pt idx="17712">
                  <c:v>6.5834165834165796</c:v>
                </c:pt>
                <c:pt idx="17713">
                  <c:v>7.5572217837411202</c:v>
                </c:pt>
                <c:pt idx="17714">
                  <c:v>10.3547224224945</c:v>
                </c:pt>
                <c:pt idx="17715">
                  <c:v>5.6113647894469798</c:v>
                </c:pt>
                <c:pt idx="17716">
                  <c:v>6.4055379746835399</c:v>
                </c:pt>
                <c:pt idx="17717">
                  <c:v>10.0498894853173</c:v>
                </c:pt>
                <c:pt idx="17718">
                  <c:v>8.4543509721260897</c:v>
                </c:pt>
                <c:pt idx="17719">
                  <c:v>2.4885452462772002</c:v>
                </c:pt>
                <c:pt idx="17720">
                  <c:v>-4.3624813153961099</c:v>
                </c:pt>
                <c:pt idx="17721">
                  <c:v>4.6078431372548998</c:v>
                </c:pt>
                <c:pt idx="17722">
                  <c:v>-2.02424749163879</c:v>
                </c:pt>
                <c:pt idx="17723">
                  <c:v>14.346590909090899</c:v>
                </c:pt>
                <c:pt idx="17724">
                  <c:v>2.0259377494014301</c:v>
                </c:pt>
                <c:pt idx="17725">
                  <c:v>4.9391891891891797</c:v>
                </c:pt>
                <c:pt idx="17726">
                  <c:v>0.27473219911783198</c:v>
                </c:pt>
                <c:pt idx="17727">
                  <c:v>3.2445054945054901</c:v>
                </c:pt>
                <c:pt idx="17728">
                  <c:v>7.8570817287120196</c:v>
                </c:pt>
                <c:pt idx="17729">
                  <c:v>-2.3872333496173201</c:v>
                </c:pt>
                <c:pt idx="17730">
                  <c:v>1.16924613080379</c:v>
                </c:pt>
                <c:pt idx="17731">
                  <c:v>-3.11047102677058</c:v>
                </c:pt>
                <c:pt idx="17732">
                  <c:v>2.4078624078624E-2</c:v>
                </c:pt>
                <c:pt idx="17733">
                  <c:v>0.77409738323948296</c:v>
                </c:pt>
                <c:pt idx="17734">
                  <c:v>4.3963334788301998</c:v>
                </c:pt>
                <c:pt idx="17735">
                  <c:v>1.46724167973514</c:v>
                </c:pt>
                <c:pt idx="17736">
                  <c:v>6.18250539956803E-2</c:v>
                </c:pt>
                <c:pt idx="17737">
                  <c:v>1.5808706704798201</c:v>
                </c:pt>
                <c:pt idx="17738">
                  <c:v>10.689655172413699</c:v>
                </c:pt>
                <c:pt idx="17739">
                  <c:v>2.6757546251217099</c:v>
                </c:pt>
                <c:pt idx="17740">
                  <c:v>5.6073932441045198</c:v>
                </c:pt>
                <c:pt idx="17741">
                  <c:v>-5.4373626373626296</c:v>
                </c:pt>
                <c:pt idx="17742">
                  <c:v>2.2118751989812102</c:v>
                </c:pt>
                <c:pt idx="17743">
                  <c:v>1.3450439146800499</c:v>
                </c:pt>
                <c:pt idx="17744">
                  <c:v>8.0611950351197894</c:v>
                </c:pt>
                <c:pt idx="17745">
                  <c:v>8.2294807370184202</c:v>
                </c:pt>
                <c:pt idx="17746">
                  <c:v>11.5613045610593</c:v>
                </c:pt>
                <c:pt idx="17747">
                  <c:v>5.1613814353575496</c:v>
                </c:pt>
                <c:pt idx="17748">
                  <c:v>5.9437611263958496</c:v>
                </c:pt>
                <c:pt idx="17749">
                  <c:v>10.372917297788501</c:v>
                </c:pt>
                <c:pt idx="17750">
                  <c:v>5.13921914550893</c:v>
                </c:pt>
                <c:pt idx="17751">
                  <c:v>7.3418844022169401</c:v>
                </c:pt>
                <c:pt idx="17752">
                  <c:v>9.1385729058945095</c:v>
                </c:pt>
                <c:pt idx="17753">
                  <c:v>16.5555555555555</c:v>
                </c:pt>
                <c:pt idx="17754">
                  <c:v>2.6088913899831101</c:v>
                </c:pt>
                <c:pt idx="17755">
                  <c:v>4.6493705223620996</c:v>
                </c:pt>
                <c:pt idx="17756">
                  <c:v>11.2796747967479</c:v>
                </c:pt>
                <c:pt idx="17757">
                  <c:v>-3.6496062992125902</c:v>
                </c:pt>
                <c:pt idx="17758">
                  <c:v>3.0662701784197099</c:v>
                </c:pt>
                <c:pt idx="17759">
                  <c:v>5.7248363976316599</c:v>
                </c:pt>
                <c:pt idx="17760">
                  <c:v>-7.4829931972789101</c:v>
                </c:pt>
                <c:pt idx="17761">
                  <c:v>5.9280377938914501</c:v>
                </c:pt>
                <c:pt idx="17762">
                  <c:v>7.7766990291262097</c:v>
                </c:pt>
                <c:pt idx="17763">
                  <c:v>7.4885028949545003</c:v>
                </c:pt>
                <c:pt idx="17764">
                  <c:v>2.4444444444444402</c:v>
                </c:pt>
                <c:pt idx="17765">
                  <c:v>0.98275862068965503</c:v>
                </c:pt>
                <c:pt idx="17766">
                  <c:v>18.746157579679601</c:v>
                </c:pt>
                <c:pt idx="17767">
                  <c:v>5.0897212543553998</c:v>
                </c:pt>
                <c:pt idx="17768">
                  <c:v>5.6838455476753298</c:v>
                </c:pt>
                <c:pt idx="17769">
                  <c:v>9.7270421106037492</c:v>
                </c:pt>
                <c:pt idx="17770">
                  <c:v>5.16380194198178</c:v>
                </c:pt>
                <c:pt idx="17771">
                  <c:v>6.4100162866449502</c:v>
                </c:pt>
                <c:pt idx="17772">
                  <c:v>6.9319904076738599</c:v>
                </c:pt>
                <c:pt idx="17773">
                  <c:v>9.8855810616929691</c:v>
                </c:pt>
                <c:pt idx="17774">
                  <c:v>4.2082980800520602</c:v>
                </c:pt>
                <c:pt idx="17775">
                  <c:v>6.3170721666460796</c:v>
                </c:pt>
                <c:pt idx="17776">
                  <c:v>-13.9827586206896</c:v>
                </c:pt>
                <c:pt idx="17777">
                  <c:v>14.068128592718701</c:v>
                </c:pt>
                <c:pt idx="17778">
                  <c:v>1.9299065420560699</c:v>
                </c:pt>
                <c:pt idx="17779">
                  <c:v>6.3941597974246998</c:v>
                </c:pt>
                <c:pt idx="17780">
                  <c:v>3.8288645572894202</c:v>
                </c:pt>
                <c:pt idx="17781">
                  <c:v>5.1123819656869198</c:v>
                </c:pt>
                <c:pt idx="17782">
                  <c:v>1.1666666666666601</c:v>
                </c:pt>
                <c:pt idx="17783">
                  <c:v>7.4836173001310602</c:v>
                </c:pt>
                <c:pt idx="17784">
                  <c:v>6.7401563404748099</c:v>
                </c:pt>
                <c:pt idx="17785">
                  <c:v>7.2427419930094796</c:v>
                </c:pt>
                <c:pt idx="17786">
                  <c:v>5.6985957132298504</c:v>
                </c:pt>
                <c:pt idx="17787">
                  <c:v>4.5990728383788699</c:v>
                </c:pt>
                <c:pt idx="17788">
                  <c:v>8.6259618267212907</c:v>
                </c:pt>
                <c:pt idx="17789">
                  <c:v>8.0432427203250398</c:v>
                </c:pt>
                <c:pt idx="17790">
                  <c:v>5.9946604371766998</c:v>
                </c:pt>
                <c:pt idx="17791">
                  <c:v>-4.1190476190476097</c:v>
                </c:pt>
                <c:pt idx="17792">
                  <c:v>4.0768122085629503</c:v>
                </c:pt>
                <c:pt idx="17793">
                  <c:v>8.4970707525912506</c:v>
                </c:pt>
                <c:pt idx="17794">
                  <c:v>5.9733722243131302</c:v>
                </c:pt>
                <c:pt idx="17795">
                  <c:v>10.1200894282976</c:v>
                </c:pt>
                <c:pt idx="17796">
                  <c:v>2.2127659574468002</c:v>
                </c:pt>
                <c:pt idx="17797">
                  <c:v>10.946508172362501</c:v>
                </c:pt>
                <c:pt idx="17798">
                  <c:v>9.43346228239845</c:v>
                </c:pt>
                <c:pt idx="17799">
                  <c:v>3.3916518650088801</c:v>
                </c:pt>
                <c:pt idx="17800">
                  <c:v>-4.13043478260869</c:v>
                </c:pt>
                <c:pt idx="17801">
                  <c:v>3.6852190763268302</c:v>
                </c:pt>
                <c:pt idx="17802">
                  <c:v>6.9599238910690904</c:v>
                </c:pt>
                <c:pt idx="17803">
                  <c:v>10.416187527642601</c:v>
                </c:pt>
                <c:pt idx="17804">
                  <c:v>6.5722471736100303</c:v>
                </c:pt>
                <c:pt idx="17805">
                  <c:v>14.549989187630599</c:v>
                </c:pt>
                <c:pt idx="17806">
                  <c:v>3.7329851752021499</c:v>
                </c:pt>
                <c:pt idx="17807">
                  <c:v>7.5217712177121703</c:v>
                </c:pt>
                <c:pt idx="17808">
                  <c:v>5.8440329218106903</c:v>
                </c:pt>
                <c:pt idx="17809">
                  <c:v>1.79857397504456</c:v>
                </c:pt>
                <c:pt idx="17810">
                  <c:v>5.4164851380788397</c:v>
                </c:pt>
                <c:pt idx="17811">
                  <c:v>5.85795831673967</c:v>
                </c:pt>
                <c:pt idx="17812">
                  <c:v>7.6232227488151603</c:v>
                </c:pt>
                <c:pt idx="17813">
                  <c:v>4.7276196066920999</c:v>
                </c:pt>
                <c:pt idx="17814">
                  <c:v>1.4114583333333299</c:v>
                </c:pt>
                <c:pt idx="17815">
                  <c:v>4.4166666666666599</c:v>
                </c:pt>
                <c:pt idx="17816">
                  <c:v>-3.7951807228915602</c:v>
                </c:pt>
                <c:pt idx="17817">
                  <c:v>2.2943722943722902</c:v>
                </c:pt>
                <c:pt idx="17818">
                  <c:v>1.6930987202925001</c:v>
                </c:pt>
                <c:pt idx="17819">
                  <c:v>2.7507669831994099</c:v>
                </c:pt>
                <c:pt idx="17820">
                  <c:v>4.4373462288962404</c:v>
                </c:pt>
                <c:pt idx="17821">
                  <c:v>2.5805152979065999</c:v>
                </c:pt>
                <c:pt idx="17822">
                  <c:v>-0.28149999999999997</c:v>
                </c:pt>
                <c:pt idx="17823">
                  <c:v>-2.8347252747252698</c:v>
                </c:pt>
                <c:pt idx="17824">
                  <c:v>2.6779661016949099</c:v>
                </c:pt>
                <c:pt idx="17825">
                  <c:v>5.2148443821133803</c:v>
                </c:pt>
                <c:pt idx="17826">
                  <c:v>-1.0903895004233699</c:v>
                </c:pt>
                <c:pt idx="17827">
                  <c:v>22.545454545454501</c:v>
                </c:pt>
                <c:pt idx="17828">
                  <c:v>2.80595744680851</c:v>
                </c:pt>
                <c:pt idx="17829">
                  <c:v>-2.4</c:v>
                </c:pt>
                <c:pt idx="17830">
                  <c:v>-1.17073170731707</c:v>
                </c:pt>
                <c:pt idx="17831">
                  <c:v>1.6465404699738899</c:v>
                </c:pt>
                <c:pt idx="17832">
                  <c:v>2.9800176315016098</c:v>
                </c:pt>
                <c:pt idx="17833">
                  <c:v>6.0199296600234398</c:v>
                </c:pt>
                <c:pt idx="17834">
                  <c:v>34.8888888888888</c:v>
                </c:pt>
                <c:pt idx="17835">
                  <c:v>2.3723684210526299</c:v>
                </c:pt>
                <c:pt idx="17836">
                  <c:v>4.1830985915492898</c:v>
                </c:pt>
                <c:pt idx="17837">
                  <c:v>21.565217391304301</c:v>
                </c:pt>
                <c:pt idx="17838">
                  <c:v>2.4398058252427099</c:v>
                </c:pt>
                <c:pt idx="17839">
                  <c:v>2.9687993680884599</c:v>
                </c:pt>
                <c:pt idx="17840">
                  <c:v>4.7016798791996903</c:v>
                </c:pt>
                <c:pt idx="17841">
                  <c:v>3.8727604166666598</c:v>
                </c:pt>
                <c:pt idx="17842">
                  <c:v>-6.7586206896551699</c:v>
                </c:pt>
                <c:pt idx="17843">
                  <c:v>3.2531197798958398</c:v>
                </c:pt>
                <c:pt idx="17844">
                  <c:v>3.0184470184470098</c:v>
                </c:pt>
                <c:pt idx="17845">
                  <c:v>6.4726707331658799</c:v>
                </c:pt>
                <c:pt idx="17846">
                  <c:v>1.53448275862068</c:v>
                </c:pt>
                <c:pt idx="17847">
                  <c:v>6.7190555688051496</c:v>
                </c:pt>
                <c:pt idx="17848">
                  <c:v>1.21913929784824</c:v>
                </c:pt>
                <c:pt idx="17849">
                  <c:v>3.9871928363181999</c:v>
                </c:pt>
                <c:pt idx="17850">
                  <c:v>1.8389628113271901</c:v>
                </c:pt>
                <c:pt idx="17851">
                  <c:v>4.6376811594202899E-2</c:v>
                </c:pt>
                <c:pt idx="17852">
                  <c:v>13.5566954643628</c:v>
                </c:pt>
                <c:pt idx="17853">
                  <c:v>6.5921651495448597</c:v>
                </c:pt>
                <c:pt idx="17854">
                  <c:v>-0.84479865771812002</c:v>
                </c:pt>
                <c:pt idx="17855">
                  <c:v>6.328125</c:v>
                </c:pt>
                <c:pt idx="17856">
                  <c:v>9.7564935064935003</c:v>
                </c:pt>
                <c:pt idx="17857">
                  <c:v>19.152985074626798</c:v>
                </c:pt>
                <c:pt idx="17858">
                  <c:v>3.2267857142857101</c:v>
                </c:pt>
                <c:pt idx="17859">
                  <c:v>9.3930067267419695</c:v>
                </c:pt>
                <c:pt idx="17860">
                  <c:v>7.1872384937238403</c:v>
                </c:pt>
                <c:pt idx="17861">
                  <c:v>6.96</c:v>
                </c:pt>
                <c:pt idx="17862">
                  <c:v>9.8532704773129005</c:v>
                </c:pt>
                <c:pt idx="17863">
                  <c:v>-0.79127725856697795</c:v>
                </c:pt>
                <c:pt idx="17864">
                  <c:v>34.403508771929801</c:v>
                </c:pt>
                <c:pt idx="17865">
                  <c:v>10.1661631419939</c:v>
                </c:pt>
                <c:pt idx="17866">
                  <c:v>5.1170395869191001</c:v>
                </c:pt>
                <c:pt idx="17867">
                  <c:v>7.7521929824561404</c:v>
                </c:pt>
                <c:pt idx="17868">
                  <c:v>9.4784853700516294</c:v>
                </c:pt>
                <c:pt idx="17869">
                  <c:v>0.67617295308187597</c:v>
                </c:pt>
                <c:pt idx="17870">
                  <c:v>3.6335241413638601</c:v>
                </c:pt>
                <c:pt idx="17871">
                  <c:v>2.97618536794679</c:v>
                </c:pt>
                <c:pt idx="17872">
                  <c:v>5.1544213263979097</c:v>
                </c:pt>
                <c:pt idx="17873">
                  <c:v>5</c:v>
                </c:pt>
                <c:pt idx="17874">
                  <c:v>2.74023219468631</c:v>
                </c:pt>
                <c:pt idx="17875">
                  <c:v>2.7339937182894398</c:v>
                </c:pt>
                <c:pt idx="17876">
                  <c:v>3.3253968253968198</c:v>
                </c:pt>
                <c:pt idx="17877">
                  <c:v>8.3804755944931095</c:v>
                </c:pt>
                <c:pt idx="17878">
                  <c:v>1.27824620573355</c:v>
                </c:pt>
                <c:pt idx="17879">
                  <c:v>6.3849226160758796</c:v>
                </c:pt>
                <c:pt idx="17880">
                  <c:v>-1.64591371448614</c:v>
                </c:pt>
                <c:pt idx="17881">
                  <c:v>19.348993288590599</c:v>
                </c:pt>
                <c:pt idx="17882">
                  <c:v>3.0156332107199102</c:v>
                </c:pt>
                <c:pt idx="17883">
                  <c:v>5.8469565217391297</c:v>
                </c:pt>
                <c:pt idx="17884">
                  <c:v>5.4610079575596799</c:v>
                </c:pt>
                <c:pt idx="17885">
                  <c:v>6.8251529378289897</c:v>
                </c:pt>
                <c:pt idx="17886">
                  <c:v>4.61880782293008</c:v>
                </c:pt>
                <c:pt idx="17887">
                  <c:v>-2.5473684210526302</c:v>
                </c:pt>
                <c:pt idx="17888">
                  <c:v>2.6161616161616101</c:v>
                </c:pt>
                <c:pt idx="17889">
                  <c:v>1.3419949706621901</c:v>
                </c:pt>
                <c:pt idx="17890">
                  <c:v>3.60399137001078</c:v>
                </c:pt>
                <c:pt idx="17891">
                  <c:v>3.3573963603413102</c:v>
                </c:pt>
                <c:pt idx="17892">
                  <c:v>7.3120567375886498</c:v>
                </c:pt>
                <c:pt idx="17893">
                  <c:v>2.2893593919652502</c:v>
                </c:pt>
                <c:pt idx="17894">
                  <c:v>1.3846153846153799</c:v>
                </c:pt>
                <c:pt idx="17895">
                  <c:v>1.95408238594419</c:v>
                </c:pt>
                <c:pt idx="17896">
                  <c:v>-8.75</c:v>
                </c:pt>
                <c:pt idx="17897">
                  <c:v>6.6223182145428297</c:v>
                </c:pt>
                <c:pt idx="17898">
                  <c:v>4.80554352533564</c:v>
                </c:pt>
                <c:pt idx="17899">
                  <c:v>7.64377327265204</c:v>
                </c:pt>
                <c:pt idx="17900">
                  <c:v>4.7354933186893602</c:v>
                </c:pt>
                <c:pt idx="17901">
                  <c:v>3.77110582639714</c:v>
                </c:pt>
                <c:pt idx="17902">
                  <c:v>-3.06779661016949</c:v>
                </c:pt>
                <c:pt idx="17903">
                  <c:v>6.6447570332480801</c:v>
                </c:pt>
                <c:pt idx="17904">
                  <c:v>3.5586766541822699</c:v>
                </c:pt>
                <c:pt idx="17905">
                  <c:v>3.4815514669318701</c:v>
                </c:pt>
                <c:pt idx="17906">
                  <c:v>-9.8048780487804799E-2</c:v>
                </c:pt>
                <c:pt idx="17907">
                  <c:v>0.162051282051282</c:v>
                </c:pt>
                <c:pt idx="17908">
                  <c:v>-2.4652137468566599</c:v>
                </c:pt>
                <c:pt idx="17909">
                  <c:v>1.72307001795332</c:v>
                </c:pt>
                <c:pt idx="17910">
                  <c:v>10.1982378854625</c:v>
                </c:pt>
                <c:pt idx="17911">
                  <c:v>0.12862108922363799</c:v>
                </c:pt>
                <c:pt idx="17912">
                  <c:v>1.07679626322297</c:v>
                </c:pt>
                <c:pt idx="17913">
                  <c:v>-3.27800568002524</c:v>
                </c:pt>
                <c:pt idx="17914">
                  <c:v>-1.1662283737024199</c:v>
                </c:pt>
                <c:pt idx="17915">
                  <c:v>5.4433198380566798</c:v>
                </c:pt>
                <c:pt idx="17916">
                  <c:v>-1.05676293966256</c:v>
                </c:pt>
                <c:pt idx="17917">
                  <c:v>0.80346985210466404</c:v>
                </c:pt>
                <c:pt idx="17918">
                  <c:v>-1.05866018743491</c:v>
                </c:pt>
                <c:pt idx="17919">
                  <c:v>0.25773195876288602</c:v>
                </c:pt>
                <c:pt idx="17920">
                  <c:v>0.52194414218353202</c:v>
                </c:pt>
                <c:pt idx="17921">
                  <c:v>1.23507462686567</c:v>
                </c:pt>
                <c:pt idx="17922">
                  <c:v>-0.84323640960809099</c:v>
                </c:pt>
                <c:pt idx="17923">
                  <c:v>-1.9698113207547101</c:v>
                </c:pt>
                <c:pt idx="17924">
                  <c:v>3.5228494623655902</c:v>
                </c:pt>
                <c:pt idx="17925">
                  <c:v>-1.268156424581</c:v>
                </c:pt>
                <c:pt idx="17926">
                  <c:v>2.2288135593220302</c:v>
                </c:pt>
                <c:pt idx="17927">
                  <c:v>2.8629459554927501</c:v>
                </c:pt>
                <c:pt idx="17928">
                  <c:v>7.0268199233716402</c:v>
                </c:pt>
                <c:pt idx="17929">
                  <c:v>-0.63588667366211904</c:v>
                </c:pt>
                <c:pt idx="17930">
                  <c:v>3.4210526315789398</c:v>
                </c:pt>
                <c:pt idx="17931">
                  <c:v>4.4219081272084804</c:v>
                </c:pt>
                <c:pt idx="17932">
                  <c:v>2.1953528399311502</c:v>
                </c:pt>
                <c:pt idx="17933">
                  <c:v>4.2030207235686596</c:v>
                </c:pt>
                <c:pt idx="17934">
                  <c:v>24.5</c:v>
                </c:pt>
                <c:pt idx="17935">
                  <c:v>-0.80384615384615299</c:v>
                </c:pt>
                <c:pt idx="17936">
                  <c:v>-1.00454029511918</c:v>
                </c:pt>
                <c:pt idx="17937">
                  <c:v>1.01835915088927</c:v>
                </c:pt>
                <c:pt idx="17938">
                  <c:v>6.3240713658964598</c:v>
                </c:pt>
                <c:pt idx="17939">
                  <c:v>8.7147817029771701</c:v>
                </c:pt>
                <c:pt idx="17940">
                  <c:v>9.0719218861633699</c:v>
                </c:pt>
                <c:pt idx="17941">
                  <c:v>9.2991929567131297</c:v>
                </c:pt>
                <c:pt idx="17942">
                  <c:v>3.9451754385964901</c:v>
                </c:pt>
                <c:pt idx="17943">
                  <c:v>6.2626963829009803</c:v>
                </c:pt>
                <c:pt idx="17944">
                  <c:v>10.176560121765601</c:v>
                </c:pt>
                <c:pt idx="17945">
                  <c:v>5.7777777777777697</c:v>
                </c:pt>
                <c:pt idx="17946">
                  <c:v>5.7814626582823596</c:v>
                </c:pt>
                <c:pt idx="17947">
                  <c:v>9.00893814801573</c:v>
                </c:pt>
                <c:pt idx="17948">
                  <c:v>9.6465777012483809</c:v>
                </c:pt>
                <c:pt idx="17949">
                  <c:v>-2.7570093457943901</c:v>
                </c:pt>
                <c:pt idx="17950">
                  <c:v>8.0833610981541906</c:v>
                </c:pt>
                <c:pt idx="17951">
                  <c:v>8.1991460534170795</c:v>
                </c:pt>
                <c:pt idx="17952">
                  <c:v>6.1136556403731896</c:v>
                </c:pt>
                <c:pt idx="17953">
                  <c:v>4.5523381294964</c:v>
                </c:pt>
                <c:pt idx="17954">
                  <c:v>10.583929243507701</c:v>
                </c:pt>
                <c:pt idx="17955">
                  <c:v>7.0491657616744003</c:v>
                </c:pt>
                <c:pt idx="17956">
                  <c:v>15.053099415204599</c:v>
                </c:pt>
                <c:pt idx="17957">
                  <c:v>8.8947784810126507</c:v>
                </c:pt>
                <c:pt idx="17958">
                  <c:v>8.8622392974753001</c:v>
                </c:pt>
                <c:pt idx="17959">
                  <c:v>8.0377879206029093</c:v>
                </c:pt>
                <c:pt idx="17960">
                  <c:v>9.7830672748004499</c:v>
                </c:pt>
                <c:pt idx="17961">
                  <c:v>9.6692563817980002</c:v>
                </c:pt>
                <c:pt idx="17962">
                  <c:v>10.199040767386</c:v>
                </c:pt>
                <c:pt idx="17963">
                  <c:v>2.98137489491043</c:v>
                </c:pt>
                <c:pt idx="17964">
                  <c:v>7.1659637967949097</c:v>
                </c:pt>
                <c:pt idx="17965">
                  <c:v>11.566666666666601</c:v>
                </c:pt>
                <c:pt idx="17966">
                  <c:v>12.7919818456883</c:v>
                </c:pt>
                <c:pt idx="17967">
                  <c:v>8.4551432597463592</c:v>
                </c:pt>
                <c:pt idx="17968">
                  <c:v>6.4971008028545896</c:v>
                </c:pt>
                <c:pt idx="17969">
                  <c:v>5.6351878464381002</c:v>
                </c:pt>
                <c:pt idx="17970">
                  <c:v>8.3952087969629492</c:v>
                </c:pt>
                <c:pt idx="17971">
                  <c:v>4.5018119224497104</c:v>
                </c:pt>
                <c:pt idx="17972">
                  <c:v>10.3925055573197</c:v>
                </c:pt>
                <c:pt idx="17973">
                  <c:v>2.1237458193979899</c:v>
                </c:pt>
                <c:pt idx="17974">
                  <c:v>6.3900484925152803</c:v>
                </c:pt>
                <c:pt idx="17975">
                  <c:v>6.23539349570604</c:v>
                </c:pt>
                <c:pt idx="17976">
                  <c:v>8.7149942769935098</c:v>
                </c:pt>
                <c:pt idx="17977">
                  <c:v>7.45266272189349</c:v>
                </c:pt>
                <c:pt idx="17978">
                  <c:v>5.4814814814814801</c:v>
                </c:pt>
                <c:pt idx="17979">
                  <c:v>12.3164097914777</c:v>
                </c:pt>
                <c:pt idx="17980">
                  <c:v>5.1940711729353701</c:v>
                </c:pt>
                <c:pt idx="17981">
                  <c:v>3.8936970837253</c:v>
                </c:pt>
                <c:pt idx="17982">
                  <c:v>12.235699152542299</c:v>
                </c:pt>
                <c:pt idx="17983">
                  <c:v>9.7573062261753503</c:v>
                </c:pt>
                <c:pt idx="17984">
                  <c:v>13.1111111111111</c:v>
                </c:pt>
                <c:pt idx="17985">
                  <c:v>5.2740319523422601</c:v>
                </c:pt>
                <c:pt idx="17986">
                  <c:v>8.8284946550616201</c:v>
                </c:pt>
                <c:pt idx="17987">
                  <c:v>-14.7666666666666</c:v>
                </c:pt>
                <c:pt idx="17988">
                  <c:v>16.774999999999999</c:v>
                </c:pt>
                <c:pt idx="17989">
                  <c:v>4.0261194029850698</c:v>
                </c:pt>
                <c:pt idx="17990">
                  <c:v>7.96186440677966</c:v>
                </c:pt>
                <c:pt idx="17991">
                  <c:v>7.1686746987951802</c:v>
                </c:pt>
                <c:pt idx="17992">
                  <c:v>9.1666666666666607</c:v>
                </c:pt>
                <c:pt idx="17993">
                  <c:v>1.4210309278350499</c:v>
                </c:pt>
                <c:pt idx="17994">
                  <c:v>5.9786455611140097</c:v>
                </c:pt>
                <c:pt idx="17995">
                  <c:v>9.4071551653401109</c:v>
                </c:pt>
                <c:pt idx="17996">
                  <c:v>7.2532956685499004</c:v>
                </c:pt>
                <c:pt idx="17997">
                  <c:v>7.7037037037036997</c:v>
                </c:pt>
                <c:pt idx="17998">
                  <c:v>3.77388624264499</c:v>
                </c:pt>
                <c:pt idx="17999">
                  <c:v>6.7722323049001796</c:v>
                </c:pt>
                <c:pt idx="18000">
                  <c:v>3.5130139169233998</c:v>
                </c:pt>
                <c:pt idx="18001">
                  <c:v>3.07178631051752</c:v>
                </c:pt>
                <c:pt idx="18002">
                  <c:v>3.7410482615464402</c:v>
                </c:pt>
                <c:pt idx="18003">
                  <c:v>-0.54224102634092997</c:v>
                </c:pt>
                <c:pt idx="18004">
                  <c:v>-6.5808695652173901</c:v>
                </c:pt>
                <c:pt idx="18005">
                  <c:v>-2.5160818713450199</c:v>
                </c:pt>
                <c:pt idx="18006">
                  <c:v>3.62243852459016</c:v>
                </c:pt>
                <c:pt idx="18007">
                  <c:v>1.9068298144593701</c:v>
                </c:pt>
                <c:pt idx="18008">
                  <c:v>-4.35602094240837</c:v>
                </c:pt>
                <c:pt idx="18009">
                  <c:v>-3.5924112607099099</c:v>
                </c:pt>
                <c:pt idx="18010">
                  <c:v>2.7937080969571899</c:v>
                </c:pt>
                <c:pt idx="18011">
                  <c:v>-0.75830078125</c:v>
                </c:pt>
                <c:pt idx="18012">
                  <c:v>3.4052523171987601</c:v>
                </c:pt>
                <c:pt idx="18013">
                  <c:v>-2.7857142857142798</c:v>
                </c:pt>
                <c:pt idx="18014">
                  <c:v>-1.17344173441734</c:v>
                </c:pt>
                <c:pt idx="18015">
                  <c:v>4.8578922269909297</c:v>
                </c:pt>
                <c:pt idx="18016">
                  <c:v>-16.6111111111111</c:v>
                </c:pt>
                <c:pt idx="18017">
                  <c:v>7.2403063666826197</c:v>
                </c:pt>
                <c:pt idx="18018">
                  <c:v>3.2811543101048501</c:v>
                </c:pt>
                <c:pt idx="18019">
                  <c:v>3.7096153846153799</c:v>
                </c:pt>
                <c:pt idx="18020">
                  <c:v>0.47498785818358402</c:v>
                </c:pt>
                <c:pt idx="18021">
                  <c:v>-0.20467271674068299</c:v>
                </c:pt>
                <c:pt idx="18022">
                  <c:v>11.761081081081</c:v>
                </c:pt>
                <c:pt idx="18023">
                  <c:v>-2.1947844598190498</c:v>
                </c:pt>
                <c:pt idx="18024">
                  <c:v>6.4047822374039207E-2</c:v>
                </c:pt>
                <c:pt idx="18025">
                  <c:v>-0.5</c:v>
                </c:pt>
                <c:pt idx="18026">
                  <c:v>-2.1674008810572598</c:v>
                </c:pt>
                <c:pt idx="18027">
                  <c:v>-3.5711155170614601</c:v>
                </c:pt>
                <c:pt idx="18028">
                  <c:v>-0.20901320901320899</c:v>
                </c:pt>
                <c:pt idx="18029">
                  <c:v>0.884651162790697</c:v>
                </c:pt>
                <c:pt idx="18030">
                  <c:v>1.1201671891327001</c:v>
                </c:pt>
                <c:pt idx="18031">
                  <c:v>2.7637210473313099</c:v>
                </c:pt>
                <c:pt idx="18032">
                  <c:v>2.0917512130569</c:v>
                </c:pt>
                <c:pt idx="18033">
                  <c:v>5.5606060606060597</c:v>
                </c:pt>
                <c:pt idx="18034">
                  <c:v>-0.68072289156626498</c:v>
                </c:pt>
                <c:pt idx="18035">
                  <c:v>-1.07359021002149</c:v>
                </c:pt>
                <c:pt idx="18036">
                  <c:v>-16</c:v>
                </c:pt>
                <c:pt idx="18037">
                  <c:v>2.8445487741262299</c:v>
                </c:pt>
                <c:pt idx="18038">
                  <c:v>-3.2662337662337602</c:v>
                </c:pt>
                <c:pt idx="18039">
                  <c:v>1.0138767163307001</c:v>
                </c:pt>
                <c:pt idx="18040">
                  <c:v>3.0881223922114001</c:v>
                </c:pt>
                <c:pt idx="18041">
                  <c:v>-0.56921546333143802</c:v>
                </c:pt>
                <c:pt idx="18042">
                  <c:v>-36.5</c:v>
                </c:pt>
                <c:pt idx="18043">
                  <c:v>-6.5585996955859898</c:v>
                </c:pt>
                <c:pt idx="18044">
                  <c:v>1.39826202224022</c:v>
                </c:pt>
                <c:pt idx="18045">
                  <c:v>-3.8863249939276101</c:v>
                </c:pt>
                <c:pt idx="18046">
                  <c:v>4.0520293869685604</c:v>
                </c:pt>
                <c:pt idx="18047">
                  <c:v>-5.0675381263616499</c:v>
                </c:pt>
                <c:pt idx="18048">
                  <c:v>0.60180235222239198</c:v>
                </c:pt>
                <c:pt idx="18049">
                  <c:v>4.2577405857740498</c:v>
                </c:pt>
                <c:pt idx="18050">
                  <c:v>3.7068518518518498</c:v>
                </c:pt>
                <c:pt idx="18051">
                  <c:v>5.9979306777030503</c:v>
                </c:pt>
                <c:pt idx="18052">
                  <c:v>2.1298463789319602</c:v>
                </c:pt>
                <c:pt idx="18053">
                  <c:v>5.6409762363519498</c:v>
                </c:pt>
                <c:pt idx="18054">
                  <c:v>2.5742946708463901</c:v>
                </c:pt>
                <c:pt idx="18055">
                  <c:v>2.67640449438202</c:v>
                </c:pt>
                <c:pt idx="18056">
                  <c:v>2.78302435780197</c:v>
                </c:pt>
                <c:pt idx="18057">
                  <c:v>6.4913793103448203</c:v>
                </c:pt>
                <c:pt idx="18058">
                  <c:v>-3.0068149210903798</c:v>
                </c:pt>
                <c:pt idx="18059">
                  <c:v>3.8589894242068099</c:v>
                </c:pt>
                <c:pt idx="18060">
                  <c:v>3.2856109906001398</c:v>
                </c:pt>
                <c:pt idx="18061">
                  <c:v>-1.3303964757709199</c:v>
                </c:pt>
                <c:pt idx="18062">
                  <c:v>-4.0795865633074904</c:v>
                </c:pt>
                <c:pt idx="18063">
                  <c:v>-0.56435162700339903</c:v>
                </c:pt>
                <c:pt idx="18064">
                  <c:v>1.81086323957322</c:v>
                </c:pt>
                <c:pt idx="18065">
                  <c:v>-1.31844802342606</c:v>
                </c:pt>
                <c:pt idx="18066">
                  <c:v>0.72708145476405095</c:v>
                </c:pt>
                <c:pt idx="18067">
                  <c:v>6.1821737584449403</c:v>
                </c:pt>
                <c:pt idx="18068">
                  <c:v>8.8261316872427908</c:v>
                </c:pt>
                <c:pt idx="18069">
                  <c:v>1.59535519125683</c:v>
                </c:pt>
                <c:pt idx="18070">
                  <c:v>3.3247851204734298</c:v>
                </c:pt>
                <c:pt idx="18071">
                  <c:v>4.8525570272258998</c:v>
                </c:pt>
                <c:pt idx="18072">
                  <c:v>7.6357773251866901</c:v>
                </c:pt>
                <c:pt idx="18073">
                  <c:v>7.1489823609226502</c:v>
                </c:pt>
                <c:pt idx="18074">
                  <c:v>3.94063792085056</c:v>
                </c:pt>
                <c:pt idx="18075">
                  <c:v>5.2634639346531902</c:v>
                </c:pt>
                <c:pt idx="18076">
                  <c:v>2.0750040238210201</c:v>
                </c:pt>
                <c:pt idx="18077">
                  <c:v>4.5235717793419497</c:v>
                </c:pt>
                <c:pt idx="18078">
                  <c:v>3.97993187203791</c:v>
                </c:pt>
                <c:pt idx="18079">
                  <c:v>3.2885906040268398</c:v>
                </c:pt>
                <c:pt idx="18080">
                  <c:v>4.3612725604160296</c:v>
                </c:pt>
                <c:pt idx="18081">
                  <c:v>3.2078381437464598</c:v>
                </c:pt>
                <c:pt idx="18082">
                  <c:v>6.6828859060402603</c:v>
                </c:pt>
                <c:pt idx="18083">
                  <c:v>4.4852731283248897</c:v>
                </c:pt>
                <c:pt idx="18084">
                  <c:v>4.01145833333333</c:v>
                </c:pt>
                <c:pt idx="18085">
                  <c:v>2.0729349736379601</c:v>
                </c:pt>
                <c:pt idx="18086">
                  <c:v>7.1496307395911298</c:v>
                </c:pt>
                <c:pt idx="18087">
                  <c:v>9.7910447761193993</c:v>
                </c:pt>
                <c:pt idx="18088">
                  <c:v>7.3168975069251996</c:v>
                </c:pt>
                <c:pt idx="18089">
                  <c:v>7.54153846153846</c:v>
                </c:pt>
                <c:pt idx="18090">
                  <c:v>3.1142026578072999</c:v>
                </c:pt>
                <c:pt idx="18091">
                  <c:v>4.9800364156587298</c:v>
                </c:pt>
                <c:pt idx="18092">
                  <c:v>3.6820175438596401</c:v>
                </c:pt>
                <c:pt idx="18093">
                  <c:v>6.94775390625</c:v>
                </c:pt>
                <c:pt idx="18094">
                  <c:v>4.4819541793074498</c:v>
                </c:pt>
                <c:pt idx="18095">
                  <c:v>-0.354642313546423</c:v>
                </c:pt>
                <c:pt idx="18096">
                  <c:v>7.2533609100310201</c:v>
                </c:pt>
                <c:pt idx="18097">
                  <c:v>9.8410137095967105</c:v>
                </c:pt>
                <c:pt idx="18098">
                  <c:v>6.9051607673601696</c:v>
                </c:pt>
                <c:pt idx="18099">
                  <c:v>2.0610687022900702</c:v>
                </c:pt>
                <c:pt idx="18100">
                  <c:v>3.78218092374965</c:v>
                </c:pt>
                <c:pt idx="18101">
                  <c:v>5.9243733794295501</c:v>
                </c:pt>
                <c:pt idx="18102">
                  <c:v>3.80041021288634</c:v>
                </c:pt>
                <c:pt idx="18103">
                  <c:v>5.8374296713058902</c:v>
                </c:pt>
                <c:pt idx="18104">
                  <c:v>2.5953920644721</c:v>
                </c:pt>
                <c:pt idx="18105">
                  <c:v>1.54954268292682</c:v>
                </c:pt>
                <c:pt idx="18106">
                  <c:v>5.1375598086124397</c:v>
                </c:pt>
                <c:pt idx="18107">
                  <c:v>2.5930232558139501</c:v>
                </c:pt>
                <c:pt idx="18108">
                  <c:v>4.9602025031641102</c:v>
                </c:pt>
                <c:pt idx="18109">
                  <c:v>6.0517453932001004</c:v>
                </c:pt>
                <c:pt idx="18110">
                  <c:v>5.9936699321778404</c:v>
                </c:pt>
                <c:pt idx="18111">
                  <c:v>4.6850905218317296</c:v>
                </c:pt>
                <c:pt idx="18112">
                  <c:v>7.4742334006004798</c:v>
                </c:pt>
                <c:pt idx="18113">
                  <c:v>5.4143049932523599</c:v>
                </c:pt>
                <c:pt idx="18114">
                  <c:v>4.8936723919993996</c:v>
                </c:pt>
                <c:pt idx="18115">
                  <c:v>8.4703907935746798</c:v>
                </c:pt>
                <c:pt idx="18116">
                  <c:v>6.7214214357071498</c:v>
                </c:pt>
                <c:pt idx="18117">
                  <c:v>1.5913645741231901</c:v>
                </c:pt>
                <c:pt idx="18118">
                  <c:v>3.9718792866941</c:v>
                </c:pt>
                <c:pt idx="18119">
                  <c:v>3.42157842157842</c:v>
                </c:pt>
                <c:pt idx="18120">
                  <c:v>5.5060168643704399</c:v>
                </c:pt>
                <c:pt idx="18121">
                  <c:v>6.73323651660073</c:v>
                </c:pt>
                <c:pt idx="18122">
                  <c:v>4.5929804698556396</c:v>
                </c:pt>
                <c:pt idx="18123">
                  <c:v>8.5478637101135693</c:v>
                </c:pt>
                <c:pt idx="18124">
                  <c:v>4.7800522973477699</c:v>
                </c:pt>
                <c:pt idx="18125">
                  <c:v>15.4046098066298</c:v>
                </c:pt>
                <c:pt idx="18126">
                  <c:v>5.0999081304547502</c:v>
                </c:pt>
                <c:pt idx="18127">
                  <c:v>7.5809723509045597</c:v>
                </c:pt>
                <c:pt idx="18128">
                  <c:v>5.7242844689815398</c:v>
                </c:pt>
                <c:pt idx="18129">
                  <c:v>3.4723980754621402</c:v>
                </c:pt>
                <c:pt idx="18130">
                  <c:v>3.3661629584630499</c:v>
                </c:pt>
                <c:pt idx="18131">
                  <c:v>5.5884844681518597</c:v>
                </c:pt>
                <c:pt idx="18132">
                  <c:v>6.1871614301191702</c:v>
                </c:pt>
                <c:pt idx="18133">
                  <c:v>6.8046611045990399</c:v>
                </c:pt>
                <c:pt idx="18134">
                  <c:v>8.7047907931126698</c:v>
                </c:pt>
                <c:pt idx="18135">
                  <c:v>3.6720000000000002</c:v>
                </c:pt>
                <c:pt idx="18136">
                  <c:v>5.3160903115175699</c:v>
                </c:pt>
                <c:pt idx="18137">
                  <c:v>-31</c:v>
                </c:pt>
                <c:pt idx="18138">
                  <c:v>3.9105650492702999</c:v>
                </c:pt>
                <c:pt idx="18139">
                  <c:v>6.9230769230769198</c:v>
                </c:pt>
                <c:pt idx="18140">
                  <c:v>1.95453753701445</c:v>
                </c:pt>
                <c:pt idx="18141">
                  <c:v>-17</c:v>
                </c:pt>
                <c:pt idx="18142">
                  <c:v>10.275449101796401</c:v>
                </c:pt>
                <c:pt idx="18143">
                  <c:v>6.1676419681859302</c:v>
                </c:pt>
                <c:pt idx="18144">
                  <c:v>10.8028135431568</c:v>
                </c:pt>
                <c:pt idx="18145">
                  <c:v>7.8918551156612402</c:v>
                </c:pt>
                <c:pt idx="18146">
                  <c:v>9.5205905205905204</c:v>
                </c:pt>
                <c:pt idx="18147">
                  <c:v>9.5514746244822604</c:v>
                </c:pt>
                <c:pt idx="18148">
                  <c:v>6.4881174022560497</c:v>
                </c:pt>
                <c:pt idx="18149">
                  <c:v>3.44848778127268</c:v>
                </c:pt>
                <c:pt idx="18150">
                  <c:v>6.6834809395456203</c:v>
                </c:pt>
                <c:pt idx="18151">
                  <c:v>7.8112222705524097</c:v>
                </c:pt>
                <c:pt idx="18152">
                  <c:v>6.9966888133832503</c:v>
                </c:pt>
                <c:pt idx="18153">
                  <c:v>-6.5</c:v>
                </c:pt>
                <c:pt idx="18154">
                  <c:v>1.1221995926680199</c:v>
                </c:pt>
                <c:pt idx="18155">
                  <c:v>5.5481085526315699</c:v>
                </c:pt>
                <c:pt idx="18156">
                  <c:v>9.3543560894024598</c:v>
                </c:pt>
                <c:pt idx="18157">
                  <c:v>9.7469733656174302</c:v>
                </c:pt>
                <c:pt idx="18158">
                  <c:v>6.53903679329943</c:v>
                </c:pt>
                <c:pt idx="18159">
                  <c:v>5.6200146092037899</c:v>
                </c:pt>
                <c:pt idx="18160">
                  <c:v>16.6544311326365</c:v>
                </c:pt>
                <c:pt idx="18161">
                  <c:v>7.6120105316228699</c:v>
                </c:pt>
                <c:pt idx="18162">
                  <c:v>8.6350151171579697</c:v>
                </c:pt>
                <c:pt idx="18163">
                  <c:v>7.5655034123689502</c:v>
                </c:pt>
                <c:pt idx="18164">
                  <c:v>5.5241946927770602</c:v>
                </c:pt>
                <c:pt idx="18165">
                  <c:v>-0.94557823129251695</c:v>
                </c:pt>
                <c:pt idx="18166">
                  <c:v>8.8378884312991293</c:v>
                </c:pt>
                <c:pt idx="18167">
                  <c:v>-1.4666160849772301</c:v>
                </c:pt>
                <c:pt idx="18168">
                  <c:v>2.5894012100980501</c:v>
                </c:pt>
                <c:pt idx="18169">
                  <c:v>3.4573610965784201</c:v>
                </c:pt>
                <c:pt idx="18170">
                  <c:v>-6.6724137931034404</c:v>
                </c:pt>
                <c:pt idx="18171">
                  <c:v>-6.8965517241379297</c:v>
                </c:pt>
                <c:pt idx="18172">
                  <c:v>15.65</c:v>
                </c:pt>
                <c:pt idx="18173">
                  <c:v>2.2652620205294398</c:v>
                </c:pt>
                <c:pt idx="18174">
                  <c:v>1.6994240460763099</c:v>
                </c:pt>
                <c:pt idx="18175">
                  <c:v>2.4172046763217501</c:v>
                </c:pt>
                <c:pt idx="18176">
                  <c:v>5.70883429168844</c:v>
                </c:pt>
                <c:pt idx="18177">
                  <c:v>15.306436119116199</c:v>
                </c:pt>
                <c:pt idx="18178">
                  <c:v>-2.1512137559002</c:v>
                </c:pt>
                <c:pt idx="18179">
                  <c:v>4.8234552332912903</c:v>
                </c:pt>
                <c:pt idx="18180">
                  <c:v>-7.9292929292929202</c:v>
                </c:pt>
                <c:pt idx="18181">
                  <c:v>-0.38898385565052201</c:v>
                </c:pt>
                <c:pt idx="18182">
                  <c:v>3.0884543761638699</c:v>
                </c:pt>
                <c:pt idx="18183">
                  <c:v>7.7949820788530397</c:v>
                </c:pt>
                <c:pt idx="18184">
                  <c:v>28.6</c:v>
                </c:pt>
                <c:pt idx="18185">
                  <c:v>6.3722009279806304</c:v>
                </c:pt>
                <c:pt idx="18186">
                  <c:v>6.3279091188210002</c:v>
                </c:pt>
                <c:pt idx="18187">
                  <c:v>28.0322580645161</c:v>
                </c:pt>
                <c:pt idx="18188">
                  <c:v>54.75</c:v>
                </c:pt>
                <c:pt idx="18189">
                  <c:v>-21</c:v>
                </c:pt>
                <c:pt idx="18190">
                  <c:v>27.625</c:v>
                </c:pt>
                <c:pt idx="18191">
                  <c:v>5.3879451159751701</c:v>
                </c:pt>
                <c:pt idx="18192">
                  <c:v>6.6940559440559397</c:v>
                </c:pt>
                <c:pt idx="18193">
                  <c:v>-6.7056074766355103</c:v>
                </c:pt>
                <c:pt idx="18194">
                  <c:v>2.8599320882852202</c:v>
                </c:pt>
                <c:pt idx="18195">
                  <c:v>-1.0071674311926599</c:v>
                </c:pt>
                <c:pt idx="18196">
                  <c:v>-4.6446617766911098</c:v>
                </c:pt>
                <c:pt idx="18197">
                  <c:v>2.9196850393700702</c:v>
                </c:pt>
                <c:pt idx="18198">
                  <c:v>4.9561833019460098</c:v>
                </c:pt>
                <c:pt idx="18199">
                  <c:v>2.7247534053546199</c:v>
                </c:pt>
                <c:pt idx="18200">
                  <c:v>2.4594151407488298</c:v>
                </c:pt>
                <c:pt idx="18201">
                  <c:v>-2.1269841269841199</c:v>
                </c:pt>
                <c:pt idx="18202">
                  <c:v>0.90714007023019805</c:v>
                </c:pt>
                <c:pt idx="18203">
                  <c:v>-3.5203349282296599</c:v>
                </c:pt>
                <c:pt idx="18204">
                  <c:v>79.3333333333333</c:v>
                </c:pt>
                <c:pt idx="18205">
                  <c:v>2.18109908409658</c:v>
                </c:pt>
                <c:pt idx="18206">
                  <c:v>-2.3768996960486302</c:v>
                </c:pt>
                <c:pt idx="18207">
                  <c:v>-3.26890756302521</c:v>
                </c:pt>
                <c:pt idx="18208">
                  <c:v>3.9876768598813301</c:v>
                </c:pt>
                <c:pt idx="18209">
                  <c:v>4.3694930263449097</c:v>
                </c:pt>
                <c:pt idx="18210">
                  <c:v>0.282223183391003</c:v>
                </c:pt>
                <c:pt idx="18211">
                  <c:v>2.6071161980592099</c:v>
                </c:pt>
                <c:pt idx="18212">
                  <c:v>0.74395204453007902</c:v>
                </c:pt>
                <c:pt idx="18213">
                  <c:v>-2.1609907120742999</c:v>
                </c:pt>
                <c:pt idx="18214">
                  <c:v>2.0068913982065699</c:v>
                </c:pt>
                <c:pt idx="18215">
                  <c:v>6.0977528089887603</c:v>
                </c:pt>
                <c:pt idx="18216">
                  <c:v>2.3557983556901698</c:v>
                </c:pt>
                <c:pt idx="18217">
                  <c:v>4.67360151305739</c:v>
                </c:pt>
                <c:pt idx="18218">
                  <c:v>1.64335432548889</c:v>
                </c:pt>
                <c:pt idx="18219">
                  <c:v>4.5968192563937196</c:v>
                </c:pt>
                <c:pt idx="18220">
                  <c:v>1.34115674769488</c:v>
                </c:pt>
                <c:pt idx="18221">
                  <c:v>1.6606260296540301</c:v>
                </c:pt>
                <c:pt idx="18222">
                  <c:v>5.7203784352004803</c:v>
                </c:pt>
                <c:pt idx="18223">
                  <c:v>-1.75812835736499</c:v>
                </c:pt>
                <c:pt idx="18224">
                  <c:v>1.6620909290577599</c:v>
                </c:pt>
                <c:pt idx="18225">
                  <c:v>9.1498207885304605</c:v>
                </c:pt>
                <c:pt idx="18226">
                  <c:v>3.0944515036001601</c:v>
                </c:pt>
                <c:pt idx="18227">
                  <c:v>4.6374862965112502</c:v>
                </c:pt>
                <c:pt idx="18228">
                  <c:v>3.14032134659525</c:v>
                </c:pt>
                <c:pt idx="18229">
                  <c:v>5.0639642011055503</c:v>
                </c:pt>
                <c:pt idx="18230">
                  <c:v>-2.6797677534613601E-3</c:v>
                </c:pt>
                <c:pt idx="18231">
                  <c:v>0.36172536172536102</c:v>
                </c:pt>
                <c:pt idx="18232">
                  <c:v>3.86900090552369</c:v>
                </c:pt>
                <c:pt idx="18233">
                  <c:v>3.3553215077605301</c:v>
                </c:pt>
                <c:pt idx="18234">
                  <c:v>1.21694083431791</c:v>
                </c:pt>
                <c:pt idx="18235">
                  <c:v>-3.4651162790697598</c:v>
                </c:pt>
                <c:pt idx="18236">
                  <c:v>-5.8087649402390404</c:v>
                </c:pt>
                <c:pt idx="18237">
                  <c:v>1.2323759791122699</c:v>
                </c:pt>
                <c:pt idx="18238">
                  <c:v>-1.47930735930735</c:v>
                </c:pt>
                <c:pt idx="18239">
                  <c:v>-4.7879948914431596</c:v>
                </c:pt>
                <c:pt idx="18240">
                  <c:v>0.65911949685534499</c:v>
                </c:pt>
                <c:pt idx="18241">
                  <c:v>-2.5680751173708898</c:v>
                </c:pt>
                <c:pt idx="18242">
                  <c:v>3.1016937530000601</c:v>
                </c:pt>
                <c:pt idx="18243">
                  <c:v>3.7595867623883699</c:v>
                </c:pt>
                <c:pt idx="18244">
                  <c:v>-5.4262295081967196</c:v>
                </c:pt>
                <c:pt idx="18245">
                  <c:v>1.4205472875660099</c:v>
                </c:pt>
                <c:pt idx="18246">
                  <c:v>2.5612513144058799</c:v>
                </c:pt>
                <c:pt idx="18247">
                  <c:v>5.94994746394116</c:v>
                </c:pt>
                <c:pt idx="18248">
                  <c:v>1.24671872404053</c:v>
                </c:pt>
                <c:pt idx="18249">
                  <c:v>4.4343945254388499</c:v>
                </c:pt>
                <c:pt idx="18250">
                  <c:v>3.0293105820833901</c:v>
                </c:pt>
                <c:pt idx="18251">
                  <c:v>21.6428571428571</c:v>
                </c:pt>
                <c:pt idx="18252">
                  <c:v>3.3862674499399898</c:v>
                </c:pt>
                <c:pt idx="18253">
                  <c:v>7.5802469135802397</c:v>
                </c:pt>
                <c:pt idx="18254">
                  <c:v>3.7813988946064399</c:v>
                </c:pt>
                <c:pt idx="18255">
                  <c:v>4.1331855388812997</c:v>
                </c:pt>
                <c:pt idx="18256">
                  <c:v>4.9309417040358703</c:v>
                </c:pt>
                <c:pt idx="18257">
                  <c:v>0.43119266055045802</c:v>
                </c:pt>
                <c:pt idx="18258">
                  <c:v>18.348511383537598</c:v>
                </c:pt>
                <c:pt idx="18259">
                  <c:v>3.9201589253618301</c:v>
                </c:pt>
                <c:pt idx="18260">
                  <c:v>0.74635568513119499</c:v>
                </c:pt>
                <c:pt idx="18261">
                  <c:v>11.001031991744</c:v>
                </c:pt>
                <c:pt idx="18262">
                  <c:v>6.1860262008733597</c:v>
                </c:pt>
                <c:pt idx="18263">
                  <c:v>-0.51260359116022103</c:v>
                </c:pt>
                <c:pt idx="18264">
                  <c:v>12.153061224489701</c:v>
                </c:pt>
                <c:pt idx="18265">
                  <c:v>5.03349540788762</c:v>
                </c:pt>
                <c:pt idx="18266">
                  <c:v>14.2047619047619</c:v>
                </c:pt>
                <c:pt idx="18267">
                  <c:v>3.3304647160068801</c:v>
                </c:pt>
                <c:pt idx="18268">
                  <c:v>5.09416216216216</c:v>
                </c:pt>
                <c:pt idx="18269">
                  <c:v>10.162615255658</c:v>
                </c:pt>
                <c:pt idx="18270">
                  <c:v>8.7983063895303992</c:v>
                </c:pt>
                <c:pt idx="18271">
                  <c:v>-0.80022701475595903</c:v>
                </c:pt>
                <c:pt idx="18272">
                  <c:v>2.1238645211523401</c:v>
                </c:pt>
                <c:pt idx="18273">
                  <c:v>0.67959183673469303</c:v>
                </c:pt>
                <c:pt idx="18274">
                  <c:v>3.25148264984227</c:v>
                </c:pt>
                <c:pt idx="18275">
                  <c:v>5.7524854554827298</c:v>
                </c:pt>
                <c:pt idx="18276">
                  <c:v>4.4886128364389197</c:v>
                </c:pt>
                <c:pt idx="18277">
                  <c:v>-1.53607482185273</c:v>
                </c:pt>
                <c:pt idx="18278">
                  <c:v>8.4</c:v>
                </c:pt>
                <c:pt idx="18279">
                  <c:v>-4.2380952380952301</c:v>
                </c:pt>
                <c:pt idx="18280">
                  <c:v>2.6787570261957701</c:v>
                </c:pt>
                <c:pt idx="18281">
                  <c:v>2.80935667685192</c:v>
                </c:pt>
                <c:pt idx="18282">
                  <c:v>7.6549549549549498</c:v>
                </c:pt>
                <c:pt idx="18283">
                  <c:v>2.9985417835109298</c:v>
                </c:pt>
                <c:pt idx="18284">
                  <c:v>3.2115527950310501</c:v>
                </c:pt>
                <c:pt idx="18285">
                  <c:v>13.638115631691599</c:v>
                </c:pt>
                <c:pt idx="18286">
                  <c:v>3.0485479292524902</c:v>
                </c:pt>
                <c:pt idx="18287">
                  <c:v>10.2666666666666</c:v>
                </c:pt>
                <c:pt idx="18288">
                  <c:v>9.6428571428571406</c:v>
                </c:pt>
                <c:pt idx="18289">
                  <c:v>6.3173333333333304</c:v>
                </c:pt>
                <c:pt idx="18290">
                  <c:v>4.56431465226198</c:v>
                </c:pt>
                <c:pt idx="18291">
                  <c:v>7.9726772375835404</c:v>
                </c:pt>
                <c:pt idx="18292">
                  <c:v>4.1300655180781298</c:v>
                </c:pt>
                <c:pt idx="18293">
                  <c:v>5.3875707168791598</c:v>
                </c:pt>
                <c:pt idx="18294">
                  <c:v>3.86163522012578</c:v>
                </c:pt>
                <c:pt idx="18295">
                  <c:v>-2.59375</c:v>
                </c:pt>
                <c:pt idx="18296">
                  <c:v>3.0393000573723401</c:v>
                </c:pt>
                <c:pt idx="18297">
                  <c:v>13.758064516129</c:v>
                </c:pt>
                <c:pt idx="18298">
                  <c:v>3.2027138157894699</c:v>
                </c:pt>
                <c:pt idx="18299">
                  <c:v>5.6280991735537098</c:v>
                </c:pt>
                <c:pt idx="18300">
                  <c:v>-2.5473617291799102</c:v>
                </c:pt>
                <c:pt idx="18301">
                  <c:v>2.24083393242271</c:v>
                </c:pt>
                <c:pt idx="18302">
                  <c:v>3.3669565217391302</c:v>
                </c:pt>
                <c:pt idx="18303">
                  <c:v>3.8396624472573802</c:v>
                </c:pt>
                <c:pt idx="18304">
                  <c:v>6.0401538831449804</c:v>
                </c:pt>
                <c:pt idx="18305">
                  <c:v>-14.8888888888888</c:v>
                </c:pt>
                <c:pt idx="18306">
                  <c:v>3.8791666666666602</c:v>
                </c:pt>
                <c:pt idx="18307">
                  <c:v>2.5525682750813599</c:v>
                </c:pt>
                <c:pt idx="18308">
                  <c:v>-13.7777777777777</c:v>
                </c:pt>
                <c:pt idx="18309">
                  <c:v>4.2811492641906099</c:v>
                </c:pt>
                <c:pt idx="18310">
                  <c:v>9.9605645496056407</c:v>
                </c:pt>
                <c:pt idx="18311">
                  <c:v>5.6008386739457201</c:v>
                </c:pt>
                <c:pt idx="18312">
                  <c:v>5.9569929272188</c:v>
                </c:pt>
                <c:pt idx="18313">
                  <c:v>8.5151296829971095</c:v>
                </c:pt>
                <c:pt idx="18314">
                  <c:v>7.9661065223582996</c:v>
                </c:pt>
                <c:pt idx="18315">
                  <c:v>8.9350850077279702</c:v>
                </c:pt>
                <c:pt idx="18316">
                  <c:v>6.4760544724533302</c:v>
                </c:pt>
                <c:pt idx="18317">
                  <c:v>5.2329545454545396</c:v>
                </c:pt>
                <c:pt idx="18318">
                  <c:v>7.9049274981956499</c:v>
                </c:pt>
                <c:pt idx="18319">
                  <c:v>9.1459717254300799</c:v>
                </c:pt>
                <c:pt idx="18320">
                  <c:v>-7.3148148148148104</c:v>
                </c:pt>
                <c:pt idx="18321">
                  <c:v>7.1435427385533297</c:v>
                </c:pt>
                <c:pt idx="18322">
                  <c:v>9.70150987224158</c:v>
                </c:pt>
                <c:pt idx="18323">
                  <c:v>6.18003175863437</c:v>
                </c:pt>
                <c:pt idx="18324">
                  <c:v>6.4620996183390496</c:v>
                </c:pt>
                <c:pt idx="18325">
                  <c:v>7.3840562151683997</c:v>
                </c:pt>
                <c:pt idx="18326">
                  <c:v>6.7872450418272301</c:v>
                </c:pt>
                <c:pt idx="18327">
                  <c:v>2.1940133037693998</c:v>
                </c:pt>
                <c:pt idx="18328">
                  <c:v>3.34850926672038</c:v>
                </c:pt>
                <c:pt idx="18329">
                  <c:v>0.88358458961473996</c:v>
                </c:pt>
                <c:pt idx="18330">
                  <c:v>3.8050803072625698</c:v>
                </c:pt>
                <c:pt idx="18331">
                  <c:v>3.7611087250982802</c:v>
                </c:pt>
                <c:pt idx="18332">
                  <c:v>12.3504784688995</c:v>
                </c:pt>
                <c:pt idx="18333">
                  <c:v>7.5744150779895998</c:v>
                </c:pt>
                <c:pt idx="18334">
                  <c:v>1.13043478260869</c:v>
                </c:pt>
                <c:pt idx="18335">
                  <c:v>15.1762415421932</c:v>
                </c:pt>
                <c:pt idx="18336">
                  <c:v>6.57229051964703</c:v>
                </c:pt>
                <c:pt idx="18337">
                  <c:v>2.4797843665768098</c:v>
                </c:pt>
                <c:pt idx="18338">
                  <c:v>9.7849898580121693</c:v>
                </c:pt>
                <c:pt idx="18339">
                  <c:v>6.3169611307420404</c:v>
                </c:pt>
                <c:pt idx="18340">
                  <c:v>7.6233132357163296</c:v>
                </c:pt>
                <c:pt idx="18341">
                  <c:v>4.2058210173179802</c:v>
                </c:pt>
                <c:pt idx="18342">
                  <c:v>6.9320208919244601</c:v>
                </c:pt>
                <c:pt idx="18343">
                  <c:v>7.6836419753086398</c:v>
                </c:pt>
                <c:pt idx="18344">
                  <c:v>7.62564939884221</c:v>
                </c:pt>
                <c:pt idx="18345">
                  <c:v>3.6181419166056998</c:v>
                </c:pt>
                <c:pt idx="18346">
                  <c:v>6.9179077370141604</c:v>
                </c:pt>
                <c:pt idx="18347">
                  <c:v>7.1393880524526399</c:v>
                </c:pt>
                <c:pt idx="18348">
                  <c:v>1.75199119342096</c:v>
                </c:pt>
                <c:pt idx="18349">
                  <c:v>4.27183522782473</c:v>
                </c:pt>
                <c:pt idx="18350">
                  <c:v>13.7197168857431</c:v>
                </c:pt>
                <c:pt idx="18351">
                  <c:v>10.7522434646898</c:v>
                </c:pt>
                <c:pt idx="18352">
                  <c:v>5.9507463646892296</c:v>
                </c:pt>
                <c:pt idx="18353">
                  <c:v>4.5082041556728196</c:v>
                </c:pt>
                <c:pt idx="18354">
                  <c:v>7.34701803051317</c:v>
                </c:pt>
                <c:pt idx="18355">
                  <c:v>7.7233921994522596</c:v>
                </c:pt>
                <c:pt idx="18356">
                  <c:v>7.5397636537847301</c:v>
                </c:pt>
                <c:pt idx="18357">
                  <c:v>5.1638554216867396</c:v>
                </c:pt>
                <c:pt idx="18358">
                  <c:v>6.0125091979396599</c:v>
                </c:pt>
                <c:pt idx="18359">
                  <c:v>2.3683431952662701</c:v>
                </c:pt>
                <c:pt idx="18360">
                  <c:v>6.6861275057159499</c:v>
                </c:pt>
                <c:pt idx="18361">
                  <c:v>4.57465495608532</c:v>
                </c:pt>
                <c:pt idx="18362">
                  <c:v>9.4437967115097106</c:v>
                </c:pt>
                <c:pt idx="18363">
                  <c:v>7.9117647058823497</c:v>
                </c:pt>
                <c:pt idx="18364">
                  <c:v>5.6360434399765102</c:v>
                </c:pt>
                <c:pt idx="18365">
                  <c:v>8.5488614800758995</c:v>
                </c:pt>
                <c:pt idx="18366">
                  <c:v>2.9453476586255798</c:v>
                </c:pt>
                <c:pt idx="18367">
                  <c:v>6.8207102195716898</c:v>
                </c:pt>
                <c:pt idx="18368">
                  <c:v>-3.8502994011976002</c:v>
                </c:pt>
                <c:pt idx="18369">
                  <c:v>6.5773520160137204</c:v>
                </c:pt>
                <c:pt idx="18370">
                  <c:v>-0.44897959183673403</c:v>
                </c:pt>
                <c:pt idx="18371">
                  <c:v>7.1050051599587203</c:v>
                </c:pt>
                <c:pt idx="18372">
                  <c:v>3.38896504455106</c:v>
                </c:pt>
                <c:pt idx="18373">
                  <c:v>16.5604770017035</c:v>
                </c:pt>
                <c:pt idx="18374">
                  <c:v>4.4524509339148501</c:v>
                </c:pt>
                <c:pt idx="18375">
                  <c:v>4.0678633643868798</c:v>
                </c:pt>
                <c:pt idx="18376">
                  <c:v>3.9513498698095102</c:v>
                </c:pt>
                <c:pt idx="18377">
                  <c:v>7.7359882005899703</c:v>
                </c:pt>
                <c:pt idx="18378">
                  <c:v>7.1587270786843797</c:v>
                </c:pt>
                <c:pt idx="18379">
                  <c:v>12.057717823971601</c:v>
                </c:pt>
                <c:pt idx="18380">
                  <c:v>2.5675954592363199</c:v>
                </c:pt>
                <c:pt idx="18381">
                  <c:v>14.3745454545454</c:v>
                </c:pt>
                <c:pt idx="18382">
                  <c:v>6.5954419707548402</c:v>
                </c:pt>
                <c:pt idx="18383">
                  <c:v>3.6253298153034299</c:v>
                </c:pt>
                <c:pt idx="18384">
                  <c:v>0.757199602780536</c:v>
                </c:pt>
                <c:pt idx="18385">
                  <c:v>7.9438420232115003</c:v>
                </c:pt>
                <c:pt idx="18386">
                  <c:v>4.9043392504930896</c:v>
                </c:pt>
                <c:pt idx="18387">
                  <c:v>8.8144424131627002</c:v>
                </c:pt>
                <c:pt idx="18388">
                  <c:v>5.5156308150353501</c:v>
                </c:pt>
                <c:pt idx="18389">
                  <c:v>-3.2631578947368398</c:v>
                </c:pt>
                <c:pt idx="18390">
                  <c:v>7.2529801324503298</c:v>
                </c:pt>
                <c:pt idx="18391">
                  <c:v>4.7556179775280896</c:v>
                </c:pt>
                <c:pt idx="18392">
                  <c:v>-1.18888888888888</c:v>
                </c:pt>
                <c:pt idx="18393">
                  <c:v>1.3871582962492</c:v>
                </c:pt>
                <c:pt idx="18394">
                  <c:v>5.4630630630630597</c:v>
                </c:pt>
                <c:pt idx="18395">
                  <c:v>1.65304420350291</c:v>
                </c:pt>
                <c:pt idx="18396">
                  <c:v>6.8749343142406696</c:v>
                </c:pt>
                <c:pt idx="18397">
                  <c:v>1.1384917933590499</c:v>
                </c:pt>
                <c:pt idx="18398">
                  <c:v>-9.1323722149410198</c:v>
                </c:pt>
                <c:pt idx="18399">
                  <c:v>-5.2765957446808498</c:v>
                </c:pt>
                <c:pt idx="18400">
                  <c:v>-9.4766997708174099</c:v>
                </c:pt>
                <c:pt idx="18401">
                  <c:v>-2.8682473996197202</c:v>
                </c:pt>
                <c:pt idx="18402">
                  <c:v>-2.77180315409462</c:v>
                </c:pt>
                <c:pt idx="18403">
                  <c:v>6.4786177105831504</c:v>
                </c:pt>
                <c:pt idx="18404">
                  <c:v>-6.9340885684860902</c:v>
                </c:pt>
                <c:pt idx="18405">
                  <c:v>-4.6238267148014396</c:v>
                </c:pt>
                <c:pt idx="18406">
                  <c:v>-1.46398929049531</c:v>
                </c:pt>
                <c:pt idx="18407">
                  <c:v>-3.4637146371463698</c:v>
                </c:pt>
                <c:pt idx="18408">
                  <c:v>7.1373422420193</c:v>
                </c:pt>
                <c:pt idx="18409">
                  <c:v>1.34093677333628</c:v>
                </c:pt>
                <c:pt idx="18410">
                  <c:v>-3.0308310991957099</c:v>
                </c:pt>
                <c:pt idx="18411">
                  <c:v>1.0112570356472701</c:v>
                </c:pt>
                <c:pt idx="18412">
                  <c:v>1.2281933567377801</c:v>
                </c:pt>
                <c:pt idx="18413">
                  <c:v>-1.47966052092478</c:v>
                </c:pt>
                <c:pt idx="18414">
                  <c:v>1.72972972972972E-2</c:v>
                </c:pt>
                <c:pt idx="18415">
                  <c:v>-9.8862876254180598</c:v>
                </c:pt>
                <c:pt idx="18416">
                  <c:v>-3.6693321806786199</c:v>
                </c:pt>
                <c:pt idx="18417">
                  <c:v>-0.852193995381062</c:v>
                </c:pt>
                <c:pt idx="18418">
                  <c:v>6.7537187547922102</c:v>
                </c:pt>
                <c:pt idx="18419">
                  <c:v>0.82538955087076005</c:v>
                </c:pt>
                <c:pt idx="18420">
                  <c:v>2.08939657313136</c:v>
                </c:pt>
                <c:pt idx="18421">
                  <c:v>5.9106915029344202</c:v>
                </c:pt>
                <c:pt idx="18422">
                  <c:v>7.6943005181347104</c:v>
                </c:pt>
                <c:pt idx="18423">
                  <c:v>-2.2839791787160202</c:v>
                </c:pt>
                <c:pt idx="18424">
                  <c:v>0.81266149870800997</c:v>
                </c:pt>
                <c:pt idx="18425">
                  <c:v>-7.5329087048832202</c:v>
                </c:pt>
                <c:pt idx="18426">
                  <c:v>1.10526315789473E-2</c:v>
                </c:pt>
                <c:pt idx="18427">
                  <c:v>9.3122216724393798</c:v>
                </c:pt>
                <c:pt idx="18428">
                  <c:v>1.15444546287809</c:v>
                </c:pt>
                <c:pt idx="18429">
                  <c:v>2.2132002721705599</c:v>
                </c:pt>
                <c:pt idx="18430">
                  <c:v>-2.2084922451055098</c:v>
                </c:pt>
                <c:pt idx="18431">
                  <c:v>-6.1770833333333304</c:v>
                </c:pt>
                <c:pt idx="18432">
                  <c:v>-6</c:v>
                </c:pt>
                <c:pt idx="18433">
                  <c:v>4.0329611908559198</c:v>
                </c:pt>
                <c:pt idx="18434">
                  <c:v>-8.55555555555555</c:v>
                </c:pt>
                <c:pt idx="18435">
                  <c:v>3.1597336579079198</c:v>
                </c:pt>
                <c:pt idx="18436">
                  <c:v>1.3846153846153799</c:v>
                </c:pt>
                <c:pt idx="18437">
                  <c:v>-0.30232558139534799</c:v>
                </c:pt>
                <c:pt idx="18438">
                  <c:v>3.6165137614678899</c:v>
                </c:pt>
                <c:pt idx="18439">
                  <c:v>6.2912205567451798</c:v>
                </c:pt>
                <c:pt idx="18440">
                  <c:v>4.5064215060625399</c:v>
                </c:pt>
                <c:pt idx="18441">
                  <c:v>5.5518941359626304</c:v>
                </c:pt>
                <c:pt idx="18442">
                  <c:v>-6.9397590361445696</c:v>
                </c:pt>
                <c:pt idx="18443">
                  <c:v>-3.5</c:v>
                </c:pt>
                <c:pt idx="18444">
                  <c:v>2.52608491305029</c:v>
                </c:pt>
                <c:pt idx="18445">
                  <c:v>7.0093457943925204</c:v>
                </c:pt>
                <c:pt idx="18446">
                  <c:v>3.7422885572139299</c:v>
                </c:pt>
                <c:pt idx="18447">
                  <c:v>17</c:v>
                </c:pt>
                <c:pt idx="18448">
                  <c:v>5.9976331360946702</c:v>
                </c:pt>
                <c:pt idx="18449">
                  <c:v>5.8670107185390998</c:v>
                </c:pt>
                <c:pt idx="18450">
                  <c:v>3.89509078681909</c:v>
                </c:pt>
                <c:pt idx="18451">
                  <c:v>4.2475447452959996</c:v>
                </c:pt>
                <c:pt idx="18452">
                  <c:v>-0.95454545454545403</c:v>
                </c:pt>
                <c:pt idx="18453">
                  <c:v>1.45818733940668</c:v>
                </c:pt>
                <c:pt idx="18454">
                  <c:v>-16.375</c:v>
                </c:pt>
                <c:pt idx="18455">
                  <c:v>6.8888888888888804</c:v>
                </c:pt>
                <c:pt idx="18456">
                  <c:v>6.2491323748140797</c:v>
                </c:pt>
                <c:pt idx="18457">
                  <c:v>7.05304955527318</c:v>
                </c:pt>
                <c:pt idx="18458">
                  <c:v>0.80981595092024505</c:v>
                </c:pt>
                <c:pt idx="18459">
                  <c:v>4.6056485355648498</c:v>
                </c:pt>
                <c:pt idx="18460">
                  <c:v>2.1052631578947301</c:v>
                </c:pt>
                <c:pt idx="18461">
                  <c:v>7.5363128491620097</c:v>
                </c:pt>
                <c:pt idx="18462">
                  <c:v>5.2589897775105197</c:v>
                </c:pt>
                <c:pt idx="18463">
                  <c:v>1.0757575757575699</c:v>
                </c:pt>
                <c:pt idx="18464">
                  <c:v>-1.0022481382605</c:v>
                </c:pt>
                <c:pt idx="18465">
                  <c:v>5.1655127650367803</c:v>
                </c:pt>
                <c:pt idx="18466">
                  <c:v>4.5806451612903203</c:v>
                </c:pt>
                <c:pt idx="18467">
                  <c:v>3.5288075033497002</c:v>
                </c:pt>
                <c:pt idx="18468">
                  <c:v>5.10208378711972</c:v>
                </c:pt>
                <c:pt idx="18469">
                  <c:v>3.6729863850362601</c:v>
                </c:pt>
                <c:pt idx="18470">
                  <c:v>3.5509499136442102</c:v>
                </c:pt>
                <c:pt idx="18471">
                  <c:v>3.5492424242424199</c:v>
                </c:pt>
                <c:pt idx="18472">
                  <c:v>4.3581453634085197</c:v>
                </c:pt>
                <c:pt idx="18473">
                  <c:v>2.1927710843373398</c:v>
                </c:pt>
                <c:pt idx="18474">
                  <c:v>2.7066666666666599</c:v>
                </c:pt>
                <c:pt idx="18475">
                  <c:v>0.59167148640832801</c:v>
                </c:pt>
                <c:pt idx="18476">
                  <c:v>1.1696881798404599</c:v>
                </c:pt>
                <c:pt idx="18477">
                  <c:v>62.6666666666666</c:v>
                </c:pt>
                <c:pt idx="18478">
                  <c:v>-2.6666666666666599</c:v>
                </c:pt>
                <c:pt idx="18479">
                  <c:v>-0.35802469135802401</c:v>
                </c:pt>
                <c:pt idx="18480">
                  <c:v>3.08214585079631</c:v>
                </c:pt>
                <c:pt idx="18481">
                  <c:v>5.8571688170089002</c:v>
                </c:pt>
                <c:pt idx="18482">
                  <c:v>4.8691578483245097</c:v>
                </c:pt>
                <c:pt idx="18483">
                  <c:v>3.6138698630136901</c:v>
                </c:pt>
                <c:pt idx="18484">
                  <c:v>1.1170596393897301</c:v>
                </c:pt>
                <c:pt idx="18485">
                  <c:v>2.7697408077154901</c:v>
                </c:pt>
                <c:pt idx="18486">
                  <c:v>6.1946965399886498</c:v>
                </c:pt>
                <c:pt idx="18487">
                  <c:v>4.6130749720083104</c:v>
                </c:pt>
                <c:pt idx="18488">
                  <c:v>3.7763157894736801</c:v>
                </c:pt>
                <c:pt idx="18489">
                  <c:v>5.6898895497026301</c:v>
                </c:pt>
                <c:pt idx="18490">
                  <c:v>4.7471736896197303</c:v>
                </c:pt>
                <c:pt idx="18491">
                  <c:v>3.5435194942044199</c:v>
                </c:pt>
                <c:pt idx="18492">
                  <c:v>25.36</c:v>
                </c:pt>
                <c:pt idx="18493">
                  <c:v>5.7062997827661102</c:v>
                </c:pt>
                <c:pt idx="18494">
                  <c:v>3.1406339234723002</c:v>
                </c:pt>
                <c:pt idx="18495">
                  <c:v>3.7530120481927698</c:v>
                </c:pt>
                <c:pt idx="18496">
                  <c:v>5.6219834817395702</c:v>
                </c:pt>
                <c:pt idx="18497">
                  <c:v>7.8893577425776797</c:v>
                </c:pt>
                <c:pt idx="18498">
                  <c:v>4.1779879621668101</c:v>
                </c:pt>
                <c:pt idx="18499">
                  <c:v>1.6125683060109199</c:v>
                </c:pt>
                <c:pt idx="18500">
                  <c:v>7.74444444444444</c:v>
                </c:pt>
                <c:pt idx="18501">
                  <c:v>0.29277496548550302</c:v>
                </c:pt>
                <c:pt idx="18502">
                  <c:v>0.47590361445783103</c:v>
                </c:pt>
                <c:pt idx="18503">
                  <c:v>7.5155420773313102</c:v>
                </c:pt>
                <c:pt idx="18504">
                  <c:v>5.5329348200942601</c:v>
                </c:pt>
                <c:pt idx="18505">
                  <c:v>5.0058604698567999</c:v>
                </c:pt>
                <c:pt idx="18506">
                  <c:v>4.7463304107969604</c:v>
                </c:pt>
                <c:pt idx="18507">
                  <c:v>4.4057822130906903</c:v>
                </c:pt>
                <c:pt idx="18508">
                  <c:v>5.4535251656283901</c:v>
                </c:pt>
                <c:pt idx="18509">
                  <c:v>-5.8757062146892602</c:v>
                </c:pt>
                <c:pt idx="18510">
                  <c:v>5.59163928441036</c:v>
                </c:pt>
                <c:pt idx="18511">
                  <c:v>4.2625466259748999</c:v>
                </c:pt>
                <c:pt idx="18512">
                  <c:v>2.97459022528253</c:v>
                </c:pt>
                <c:pt idx="18513">
                  <c:v>-0.86578657865786501</c:v>
                </c:pt>
                <c:pt idx="18514">
                  <c:v>5.6440677966101598</c:v>
                </c:pt>
                <c:pt idx="18515">
                  <c:v>-3.47946725860155</c:v>
                </c:pt>
                <c:pt idx="18516">
                  <c:v>1.63636363636363</c:v>
                </c:pt>
                <c:pt idx="18517">
                  <c:v>-0.27252867285636201</c:v>
                </c:pt>
                <c:pt idx="18518">
                  <c:v>-22</c:v>
                </c:pt>
                <c:pt idx="18519">
                  <c:v>4.7581135902636902</c:v>
                </c:pt>
                <c:pt idx="18520">
                  <c:v>-4.9310344827586201</c:v>
                </c:pt>
                <c:pt idx="18521">
                  <c:v>3.31878386514148</c:v>
                </c:pt>
                <c:pt idx="18522">
                  <c:v>43</c:v>
                </c:pt>
                <c:pt idx="18523">
                  <c:v>4.5341572522556604</c:v>
                </c:pt>
                <c:pt idx="18524">
                  <c:v>0.97854463615903897</c:v>
                </c:pt>
                <c:pt idx="18525">
                  <c:v>-21</c:v>
                </c:pt>
                <c:pt idx="18526">
                  <c:v>1.0087296809151101</c:v>
                </c:pt>
                <c:pt idx="18527">
                  <c:v>2.4489795918367299</c:v>
                </c:pt>
                <c:pt idx="18528">
                  <c:v>5.4382396449704098</c:v>
                </c:pt>
                <c:pt idx="18529">
                  <c:v>2.8157166574432702</c:v>
                </c:pt>
                <c:pt idx="18530">
                  <c:v>2.30744492683711</c:v>
                </c:pt>
                <c:pt idx="18531">
                  <c:v>5.9025297619047601</c:v>
                </c:pt>
                <c:pt idx="18532">
                  <c:v>2.04089581304771</c:v>
                </c:pt>
                <c:pt idx="18533">
                  <c:v>2.2997304063161899</c:v>
                </c:pt>
                <c:pt idx="18534">
                  <c:v>-4.1488095238095202</c:v>
                </c:pt>
                <c:pt idx="18535">
                  <c:v>-1.8350614644575001</c:v>
                </c:pt>
                <c:pt idx="18536">
                  <c:v>1.06313645621181</c:v>
                </c:pt>
                <c:pt idx="18537">
                  <c:v>2.3119999999999998</c:v>
                </c:pt>
                <c:pt idx="18538">
                  <c:v>3.2859511203807599</c:v>
                </c:pt>
                <c:pt idx="18539">
                  <c:v>-0.55747696669029001</c:v>
                </c:pt>
                <c:pt idx="18540">
                  <c:v>2.1730537720706198</c:v>
                </c:pt>
                <c:pt idx="18541">
                  <c:v>28.071428571428498</c:v>
                </c:pt>
                <c:pt idx="18542">
                  <c:v>-3.82380952380952</c:v>
                </c:pt>
                <c:pt idx="18543">
                  <c:v>-1.2083916083916</c:v>
                </c:pt>
                <c:pt idx="18544">
                  <c:v>2.6519174041297902</c:v>
                </c:pt>
                <c:pt idx="18545">
                  <c:v>4.0274059910771101</c:v>
                </c:pt>
                <c:pt idx="18546">
                  <c:v>-2.45719661335841</c:v>
                </c:pt>
                <c:pt idx="18547">
                  <c:v>4.4553101594008</c:v>
                </c:pt>
                <c:pt idx="18548">
                  <c:v>-1.8063754427390699</c:v>
                </c:pt>
                <c:pt idx="18549">
                  <c:v>4.2633800365503403</c:v>
                </c:pt>
                <c:pt idx="18550">
                  <c:v>-2.9677419354838701</c:v>
                </c:pt>
                <c:pt idx="18551">
                  <c:v>3.7930451581743498</c:v>
                </c:pt>
                <c:pt idx="18552">
                  <c:v>3.5736611547416999</c:v>
                </c:pt>
                <c:pt idx="18553">
                  <c:v>1.77233201581027</c:v>
                </c:pt>
                <c:pt idx="18554">
                  <c:v>-3.1941644562334202</c:v>
                </c:pt>
                <c:pt idx="18555">
                  <c:v>4.2508261954542297</c:v>
                </c:pt>
                <c:pt idx="18556">
                  <c:v>-1.7261904761904701</c:v>
                </c:pt>
                <c:pt idx="18557">
                  <c:v>1.01905684754521</c:v>
                </c:pt>
                <c:pt idx="18558">
                  <c:v>-0.82186234817813697</c:v>
                </c:pt>
                <c:pt idx="18559">
                  <c:v>2.5477199525343202</c:v>
                </c:pt>
                <c:pt idx="18560">
                  <c:v>2.1401378896882401</c:v>
                </c:pt>
                <c:pt idx="18561">
                  <c:v>-2.0608747044917202</c:v>
                </c:pt>
                <c:pt idx="18562">
                  <c:v>4.5323935212957398</c:v>
                </c:pt>
                <c:pt idx="18563">
                  <c:v>-3.23880597014925</c:v>
                </c:pt>
                <c:pt idx="18564">
                  <c:v>4.1078810759792299</c:v>
                </c:pt>
                <c:pt idx="18565">
                  <c:v>5.9346539437130001</c:v>
                </c:pt>
                <c:pt idx="18566">
                  <c:v>63</c:v>
                </c:pt>
                <c:pt idx="18567">
                  <c:v>12.9411764705882</c:v>
                </c:pt>
                <c:pt idx="18568">
                  <c:v>5.2292590246991697</c:v>
                </c:pt>
                <c:pt idx="18569">
                  <c:v>12.5348837209302</c:v>
                </c:pt>
                <c:pt idx="18570">
                  <c:v>13.0828729281767</c:v>
                </c:pt>
                <c:pt idx="18571">
                  <c:v>-4.8</c:v>
                </c:pt>
                <c:pt idx="18572">
                  <c:v>1.6029242016159999</c:v>
                </c:pt>
                <c:pt idx="18573">
                  <c:v>2.1324675324675302</c:v>
                </c:pt>
                <c:pt idx="18574">
                  <c:v>2.2400000000000002</c:v>
                </c:pt>
                <c:pt idx="18575">
                  <c:v>1.9497794367153001</c:v>
                </c:pt>
                <c:pt idx="18576">
                  <c:v>3.7112922002328199</c:v>
                </c:pt>
                <c:pt idx="18577">
                  <c:v>14.7159420289855</c:v>
                </c:pt>
                <c:pt idx="18578">
                  <c:v>1.73833819241982</c:v>
                </c:pt>
                <c:pt idx="18579">
                  <c:v>0.279528893407896</c:v>
                </c:pt>
                <c:pt idx="18580">
                  <c:v>3.1442114334961202</c:v>
                </c:pt>
                <c:pt idx="18581">
                  <c:v>1.5221893491124201</c:v>
                </c:pt>
                <c:pt idx="18582">
                  <c:v>2.5205705705705701</c:v>
                </c:pt>
                <c:pt idx="18583">
                  <c:v>4.4950698438783796</c:v>
                </c:pt>
                <c:pt idx="18584">
                  <c:v>-2.08009977827051</c:v>
                </c:pt>
                <c:pt idx="18585">
                  <c:v>-1.41371681415929</c:v>
                </c:pt>
                <c:pt idx="18586">
                  <c:v>3.9935988620199101</c:v>
                </c:pt>
                <c:pt idx="18587">
                  <c:v>3.97166469893742</c:v>
                </c:pt>
                <c:pt idx="18588">
                  <c:v>3.2549608592754402</c:v>
                </c:pt>
                <c:pt idx="18589">
                  <c:v>2.9814689265536698</c:v>
                </c:pt>
                <c:pt idx="18590">
                  <c:v>2.3942420681551102</c:v>
                </c:pt>
                <c:pt idx="18591">
                  <c:v>10.745652173912999</c:v>
                </c:pt>
                <c:pt idx="18592">
                  <c:v>4.0816162501826598</c:v>
                </c:pt>
                <c:pt idx="18593">
                  <c:v>3.3606343688898499</c:v>
                </c:pt>
                <c:pt idx="18594">
                  <c:v>4.6245841913511798</c:v>
                </c:pt>
                <c:pt idx="18595">
                  <c:v>-1.7064516129032199</c:v>
                </c:pt>
                <c:pt idx="18596">
                  <c:v>-6.8244680851063801</c:v>
                </c:pt>
                <c:pt idx="18597">
                  <c:v>5.4119999999999999</c:v>
                </c:pt>
                <c:pt idx="18598">
                  <c:v>-9.5350467289719596</c:v>
                </c:pt>
                <c:pt idx="18599">
                  <c:v>2.7629954738718898</c:v>
                </c:pt>
                <c:pt idx="18600">
                  <c:v>7.6639024390243904</c:v>
                </c:pt>
                <c:pt idx="18601">
                  <c:v>7.8559999999999999</c:v>
                </c:pt>
                <c:pt idx="18602">
                  <c:v>3.0848678943154502</c:v>
                </c:pt>
                <c:pt idx="18603">
                  <c:v>-0.25180505415162402</c:v>
                </c:pt>
                <c:pt idx="18604">
                  <c:v>1.3841938275165799</c:v>
                </c:pt>
                <c:pt idx="18605">
                  <c:v>-2.9507748404740202</c:v>
                </c:pt>
                <c:pt idx="18606">
                  <c:v>-1.0232389251997001</c:v>
                </c:pt>
                <c:pt idx="18607">
                  <c:v>-6.4353562005276999</c:v>
                </c:pt>
                <c:pt idx="18608">
                  <c:v>2.85876039007788</c:v>
                </c:pt>
                <c:pt idx="18609">
                  <c:v>4.3011275180449999</c:v>
                </c:pt>
                <c:pt idx="18610">
                  <c:v>5.2514544279250099</c:v>
                </c:pt>
                <c:pt idx="18611">
                  <c:v>4</c:v>
                </c:pt>
                <c:pt idx="18612">
                  <c:v>2.4655446173388298</c:v>
                </c:pt>
                <c:pt idx="18613">
                  <c:v>2.3807737397420801</c:v>
                </c:pt>
                <c:pt idx="18614">
                  <c:v>6.0039030402629399</c:v>
                </c:pt>
                <c:pt idx="18615">
                  <c:v>4.9154126766985797</c:v>
                </c:pt>
                <c:pt idx="18616">
                  <c:v>4.0092774308652901</c:v>
                </c:pt>
                <c:pt idx="18617">
                  <c:v>-2.36600221483942</c:v>
                </c:pt>
                <c:pt idx="18618">
                  <c:v>-13.326732673267299</c:v>
                </c:pt>
                <c:pt idx="18619">
                  <c:v>3.8248009101251399</c:v>
                </c:pt>
                <c:pt idx="18620">
                  <c:v>1.3684210526315701</c:v>
                </c:pt>
                <c:pt idx="18621">
                  <c:v>5.3389979959919804</c:v>
                </c:pt>
                <c:pt idx="18622">
                  <c:v>3.0821946605003099</c:v>
                </c:pt>
                <c:pt idx="18623">
                  <c:v>6.8342995523592798</c:v>
                </c:pt>
                <c:pt idx="18624">
                  <c:v>8.0604351329572896</c:v>
                </c:pt>
                <c:pt idx="18625">
                  <c:v>4.8377969259431701</c:v>
                </c:pt>
                <c:pt idx="18626">
                  <c:v>6.7212205270457597</c:v>
                </c:pt>
                <c:pt idx="18627">
                  <c:v>9.2178217821782091</c:v>
                </c:pt>
                <c:pt idx="18628">
                  <c:v>2.72911531087373</c:v>
                </c:pt>
                <c:pt idx="18629">
                  <c:v>4.71153929421952</c:v>
                </c:pt>
                <c:pt idx="18630">
                  <c:v>1.6158512720156499</c:v>
                </c:pt>
                <c:pt idx="18631">
                  <c:v>3.8730525100980899</c:v>
                </c:pt>
                <c:pt idx="18632">
                  <c:v>5.4259740259740203</c:v>
                </c:pt>
                <c:pt idx="18633">
                  <c:v>-16.0857142857142</c:v>
                </c:pt>
                <c:pt idx="18634">
                  <c:v>5.6124713083396998</c:v>
                </c:pt>
                <c:pt idx="18635">
                  <c:v>4.4111947995124501</c:v>
                </c:pt>
                <c:pt idx="18636">
                  <c:v>-6.9638554216867403</c:v>
                </c:pt>
                <c:pt idx="18637">
                  <c:v>6.2125078435473702</c:v>
                </c:pt>
                <c:pt idx="18638">
                  <c:v>7.8885025776285804</c:v>
                </c:pt>
                <c:pt idx="18639">
                  <c:v>19.4247422680412</c:v>
                </c:pt>
                <c:pt idx="18640">
                  <c:v>2.1979211779991301</c:v>
                </c:pt>
                <c:pt idx="18641">
                  <c:v>3.69719042663891</c:v>
                </c:pt>
                <c:pt idx="18642">
                  <c:v>5.9641294838145198</c:v>
                </c:pt>
                <c:pt idx="18643">
                  <c:v>-3.8601609657947602</c:v>
                </c:pt>
                <c:pt idx="18644">
                  <c:v>5.2994898798749297</c:v>
                </c:pt>
                <c:pt idx="18645">
                  <c:v>4.3873199258308304</c:v>
                </c:pt>
                <c:pt idx="18646">
                  <c:v>8.8894802469511198</c:v>
                </c:pt>
                <c:pt idx="18647">
                  <c:v>-10.125</c:v>
                </c:pt>
                <c:pt idx="18648">
                  <c:v>5.6694560669455996</c:v>
                </c:pt>
                <c:pt idx="18649">
                  <c:v>4.7711050724637598</c:v>
                </c:pt>
                <c:pt idx="18650">
                  <c:v>3.1036482242087402</c:v>
                </c:pt>
                <c:pt idx="18651">
                  <c:v>2.33750151754279</c:v>
                </c:pt>
                <c:pt idx="18652">
                  <c:v>4.7649484536082403</c:v>
                </c:pt>
                <c:pt idx="18653">
                  <c:v>5.4821712140897896</c:v>
                </c:pt>
                <c:pt idx="18654">
                  <c:v>5.8905589478628402</c:v>
                </c:pt>
                <c:pt idx="18655">
                  <c:v>4.6359539308963402</c:v>
                </c:pt>
                <c:pt idx="18656">
                  <c:v>4.8515702152873699</c:v>
                </c:pt>
                <c:pt idx="18657">
                  <c:v>8.6854615809839597</c:v>
                </c:pt>
                <c:pt idx="18658">
                  <c:v>4.6630849710165396</c:v>
                </c:pt>
                <c:pt idx="18659">
                  <c:v>7.2761801174679102</c:v>
                </c:pt>
                <c:pt idx="18660">
                  <c:v>4.2442133815551504</c:v>
                </c:pt>
                <c:pt idx="18661">
                  <c:v>6.7823736780258503</c:v>
                </c:pt>
                <c:pt idx="18662">
                  <c:v>4.5832907511497103</c:v>
                </c:pt>
                <c:pt idx="18663">
                  <c:v>-7.8467153284671506E-2</c:v>
                </c:pt>
                <c:pt idx="18664">
                  <c:v>5.8654377880184301</c:v>
                </c:pt>
                <c:pt idx="18665">
                  <c:v>5.8178424785367602</c:v>
                </c:pt>
                <c:pt idx="18666">
                  <c:v>5.8299916891751504</c:v>
                </c:pt>
                <c:pt idx="18667">
                  <c:v>7.12604098437353</c:v>
                </c:pt>
                <c:pt idx="18668">
                  <c:v>1.4656488549618301</c:v>
                </c:pt>
                <c:pt idx="18669">
                  <c:v>5.1392963052015697</c:v>
                </c:pt>
                <c:pt idx="18670">
                  <c:v>14.6223352119578</c:v>
                </c:pt>
                <c:pt idx="18671">
                  <c:v>4.0777970136334103</c:v>
                </c:pt>
                <c:pt idx="18672">
                  <c:v>5.2803522847788997</c:v>
                </c:pt>
                <c:pt idx="18673">
                  <c:v>5.4123318263521902</c:v>
                </c:pt>
                <c:pt idx="18674">
                  <c:v>3.5682611454862698</c:v>
                </c:pt>
                <c:pt idx="18675">
                  <c:v>3.8464482820010599</c:v>
                </c:pt>
                <c:pt idx="18676">
                  <c:v>2.5798787878787799</c:v>
                </c:pt>
                <c:pt idx="18677">
                  <c:v>6.7942704467863999</c:v>
                </c:pt>
                <c:pt idx="18678">
                  <c:v>-2.97712959893934</c:v>
                </c:pt>
                <c:pt idx="18679">
                  <c:v>-2.0365101944049302</c:v>
                </c:pt>
                <c:pt idx="18680">
                  <c:v>2.2812843029637699</c:v>
                </c:pt>
                <c:pt idx="18681">
                  <c:v>-3.3685464654487598</c:v>
                </c:pt>
                <c:pt idx="18682">
                  <c:v>-3.1178160919540199</c:v>
                </c:pt>
                <c:pt idx="18683">
                  <c:v>-1.1274306992139</c:v>
                </c:pt>
                <c:pt idx="18684">
                  <c:v>-1.8403954802259801</c:v>
                </c:pt>
                <c:pt idx="18685">
                  <c:v>-4.0262575601121098</c:v>
                </c:pt>
                <c:pt idx="18686">
                  <c:v>-3.1900726392251801</c:v>
                </c:pt>
                <c:pt idx="18687">
                  <c:v>74.3333333333333</c:v>
                </c:pt>
                <c:pt idx="18688">
                  <c:v>1.39041845583901</c:v>
                </c:pt>
                <c:pt idx="18689">
                  <c:v>2.7838976186619102</c:v>
                </c:pt>
                <c:pt idx="18690">
                  <c:v>-5.6144578313253</c:v>
                </c:pt>
                <c:pt idx="18691">
                  <c:v>0.86046511627906896</c:v>
                </c:pt>
                <c:pt idx="18692">
                  <c:v>8.8219346888478096</c:v>
                </c:pt>
                <c:pt idx="18693">
                  <c:v>-2.0549450549450499</c:v>
                </c:pt>
                <c:pt idx="18694">
                  <c:v>-1.5496774193548299</c:v>
                </c:pt>
                <c:pt idx="18695">
                  <c:v>-2.8630514705882302</c:v>
                </c:pt>
                <c:pt idx="18696">
                  <c:v>0.64234368642343598</c:v>
                </c:pt>
                <c:pt idx="18697">
                  <c:v>7.3684210526315699</c:v>
                </c:pt>
                <c:pt idx="18698">
                  <c:v>4.09237938596491</c:v>
                </c:pt>
                <c:pt idx="18699">
                  <c:v>8.8888888888888893</c:v>
                </c:pt>
                <c:pt idx="18700">
                  <c:v>7</c:v>
                </c:pt>
                <c:pt idx="18701">
                  <c:v>2.0926906779660999</c:v>
                </c:pt>
                <c:pt idx="18702">
                  <c:v>4.6976744186046497</c:v>
                </c:pt>
                <c:pt idx="18703">
                  <c:v>-0.64670658682634696</c:v>
                </c:pt>
                <c:pt idx="18704">
                  <c:v>24.315789473684202</c:v>
                </c:pt>
                <c:pt idx="18705">
                  <c:v>-2.7886279357231101</c:v>
                </c:pt>
                <c:pt idx="18706">
                  <c:v>2.99513201041208</c:v>
                </c:pt>
                <c:pt idx="18707">
                  <c:v>5.0452229299363003</c:v>
                </c:pt>
                <c:pt idx="18708">
                  <c:v>-5.9732142857142803</c:v>
                </c:pt>
                <c:pt idx="18709">
                  <c:v>-2.6933284187246498</c:v>
                </c:pt>
                <c:pt idx="18710">
                  <c:v>-44</c:v>
                </c:pt>
                <c:pt idx="18711">
                  <c:v>-12.4293552812071</c:v>
                </c:pt>
                <c:pt idx="18712">
                  <c:v>-0.76798023149954397</c:v>
                </c:pt>
                <c:pt idx="18713">
                  <c:v>-1.83125837962076</c:v>
                </c:pt>
                <c:pt idx="18714">
                  <c:v>-0.17679558011049701</c:v>
                </c:pt>
                <c:pt idx="18715">
                  <c:v>6.2691075514874104</c:v>
                </c:pt>
                <c:pt idx="18716">
                  <c:v>-4.1689497716894897</c:v>
                </c:pt>
                <c:pt idx="18717">
                  <c:v>-4.6601731601731604</c:v>
                </c:pt>
                <c:pt idx="18718">
                  <c:v>-1.7554502369668199</c:v>
                </c:pt>
                <c:pt idx="18719">
                  <c:v>2.9398840402807398</c:v>
                </c:pt>
                <c:pt idx="18720">
                  <c:v>7.71875</c:v>
                </c:pt>
                <c:pt idx="18721">
                  <c:v>-0.75510204081632604</c:v>
                </c:pt>
                <c:pt idx="18722">
                  <c:v>5.7829869502174898</c:v>
                </c:pt>
                <c:pt idx="18723">
                  <c:v>3.1229594737269499</c:v>
                </c:pt>
                <c:pt idx="18724">
                  <c:v>5.7458901550532397</c:v>
                </c:pt>
                <c:pt idx="18725">
                  <c:v>4.8619084561675701</c:v>
                </c:pt>
                <c:pt idx="18726">
                  <c:v>-1.6012376716302399</c:v>
                </c:pt>
                <c:pt idx="18727">
                  <c:v>1.29994054696789</c:v>
                </c:pt>
                <c:pt idx="18728">
                  <c:v>1.4357754519505199</c:v>
                </c:pt>
                <c:pt idx="18729">
                  <c:v>-3.2746126936531699</c:v>
                </c:pt>
                <c:pt idx="18730">
                  <c:v>7.8804780876493998</c:v>
                </c:pt>
                <c:pt idx="18731">
                  <c:v>3.04507687899914</c:v>
                </c:pt>
                <c:pt idx="18732">
                  <c:v>0.136120228018656</c:v>
                </c:pt>
                <c:pt idx="18733">
                  <c:v>1.76</c:v>
                </c:pt>
                <c:pt idx="18734">
                  <c:v>7.8389225829468403</c:v>
                </c:pt>
                <c:pt idx="18735">
                  <c:v>2.4125422686750602</c:v>
                </c:pt>
                <c:pt idx="18736">
                  <c:v>1.5853102189781001</c:v>
                </c:pt>
                <c:pt idx="18737">
                  <c:v>3.5597368988570102</c:v>
                </c:pt>
                <c:pt idx="18738">
                  <c:v>0.91572790294627304</c:v>
                </c:pt>
                <c:pt idx="18739">
                  <c:v>1.1831896551724099</c:v>
                </c:pt>
                <c:pt idx="18740">
                  <c:v>5.3411314334325803</c:v>
                </c:pt>
                <c:pt idx="18741">
                  <c:v>3.36065573770491</c:v>
                </c:pt>
                <c:pt idx="18742">
                  <c:v>0.54778887303851598</c:v>
                </c:pt>
                <c:pt idx="18743">
                  <c:v>4.0018259108156604</c:v>
                </c:pt>
                <c:pt idx="18744">
                  <c:v>7.2444688060593903</c:v>
                </c:pt>
                <c:pt idx="18745">
                  <c:v>-0.445357999314833</c:v>
                </c:pt>
                <c:pt idx="18746">
                  <c:v>1.2644237863361301</c:v>
                </c:pt>
                <c:pt idx="18747">
                  <c:v>-0.38709677419354799</c:v>
                </c:pt>
                <c:pt idx="18748">
                  <c:v>2.8245334547109602</c:v>
                </c:pt>
                <c:pt idx="18749">
                  <c:v>2.4773323342075599</c:v>
                </c:pt>
                <c:pt idx="18750">
                  <c:v>2.5874623597043498</c:v>
                </c:pt>
                <c:pt idx="18751">
                  <c:v>3.3937499999999998</c:v>
                </c:pt>
                <c:pt idx="18752">
                  <c:v>1.55725747629467</c:v>
                </c:pt>
                <c:pt idx="18753">
                  <c:v>-0.64412568306010898</c:v>
                </c:pt>
                <c:pt idx="18754">
                  <c:v>1.4039408866995</c:v>
                </c:pt>
                <c:pt idx="18755">
                  <c:v>-0.49856144677352998</c:v>
                </c:pt>
                <c:pt idx="18756">
                  <c:v>8.7207310108509404</c:v>
                </c:pt>
                <c:pt idx="18757">
                  <c:v>-6.3333333333333304</c:v>
                </c:pt>
                <c:pt idx="18758">
                  <c:v>3.01254089422028</c:v>
                </c:pt>
                <c:pt idx="18759">
                  <c:v>2.88888888888888</c:v>
                </c:pt>
                <c:pt idx="18760">
                  <c:v>2.5559744779582299</c:v>
                </c:pt>
                <c:pt idx="18761">
                  <c:v>3.65374507227332</c:v>
                </c:pt>
                <c:pt idx="18762">
                  <c:v>3.1859052247873598</c:v>
                </c:pt>
                <c:pt idx="18763">
                  <c:v>6.4711111111111101</c:v>
                </c:pt>
                <c:pt idx="18764">
                  <c:v>3.08549222797927</c:v>
                </c:pt>
                <c:pt idx="18765">
                  <c:v>2.0030610292710902</c:v>
                </c:pt>
                <c:pt idx="18766">
                  <c:v>6.9268929503916397</c:v>
                </c:pt>
                <c:pt idx="18767">
                  <c:v>6.5869565217391299</c:v>
                </c:pt>
                <c:pt idx="18768">
                  <c:v>3.7677556818181799</c:v>
                </c:pt>
                <c:pt idx="18769">
                  <c:v>6.0714285714285703</c:v>
                </c:pt>
                <c:pt idx="18770">
                  <c:v>1.16703296703296</c:v>
                </c:pt>
                <c:pt idx="18771">
                  <c:v>-1.8695652173913</c:v>
                </c:pt>
                <c:pt idx="18772">
                  <c:v>31.545454545454501</c:v>
                </c:pt>
                <c:pt idx="18773">
                  <c:v>11.8237885462555</c:v>
                </c:pt>
                <c:pt idx="18774">
                  <c:v>-0.25095785440613</c:v>
                </c:pt>
                <c:pt idx="18775">
                  <c:v>-3.8333333333333299</c:v>
                </c:pt>
                <c:pt idx="18776">
                  <c:v>4.16080271045087</c:v>
                </c:pt>
                <c:pt idx="18777">
                  <c:v>5.0588235294117601</c:v>
                </c:pt>
                <c:pt idx="18778">
                  <c:v>1.26109660574412</c:v>
                </c:pt>
                <c:pt idx="18779">
                  <c:v>0.83096186681843998</c:v>
                </c:pt>
                <c:pt idx="18780">
                  <c:v>1.1033959400493201</c:v>
                </c:pt>
                <c:pt idx="18781">
                  <c:v>5.1925545571245104</c:v>
                </c:pt>
                <c:pt idx="18782">
                  <c:v>-2.1028037383177498</c:v>
                </c:pt>
                <c:pt idx="18783">
                  <c:v>4.6952433628318504</c:v>
                </c:pt>
                <c:pt idx="18784">
                  <c:v>3.54533734422002</c:v>
                </c:pt>
                <c:pt idx="18785">
                  <c:v>2.1904761904761898</c:v>
                </c:pt>
                <c:pt idx="18786">
                  <c:v>-16.3333333333333</c:v>
                </c:pt>
                <c:pt idx="18787">
                  <c:v>1.24706609017912</c:v>
                </c:pt>
                <c:pt idx="18788">
                  <c:v>5.5626100075433698</c:v>
                </c:pt>
                <c:pt idx="18789">
                  <c:v>1.55642561031782</c:v>
                </c:pt>
                <c:pt idx="18790">
                  <c:v>2.86289100179137</c:v>
                </c:pt>
                <c:pt idx="18791">
                  <c:v>2.6733118971061001</c:v>
                </c:pt>
                <c:pt idx="18792">
                  <c:v>1.0443686006825901</c:v>
                </c:pt>
                <c:pt idx="18793">
                  <c:v>-1.98168779613266</c:v>
                </c:pt>
                <c:pt idx="18794">
                  <c:v>4.2469935245143304</c:v>
                </c:pt>
                <c:pt idx="18795">
                  <c:v>2.5033412373356301</c:v>
                </c:pt>
                <c:pt idx="18796">
                  <c:v>3.20328425821064</c:v>
                </c:pt>
                <c:pt idx="18797">
                  <c:v>28.1838006230529</c:v>
                </c:pt>
                <c:pt idx="18798">
                  <c:v>1.1546391752577301</c:v>
                </c:pt>
                <c:pt idx="18799">
                  <c:v>3.3401534526854202</c:v>
                </c:pt>
                <c:pt idx="18800">
                  <c:v>7.31937172774869</c:v>
                </c:pt>
                <c:pt idx="18801">
                  <c:v>0.18181818181818099</c:v>
                </c:pt>
                <c:pt idx="18802">
                  <c:v>5.6819677071039303</c:v>
                </c:pt>
                <c:pt idx="18803">
                  <c:v>3.5650667128747102</c:v>
                </c:pt>
                <c:pt idx="18804">
                  <c:v>6.8874761602034296</c:v>
                </c:pt>
                <c:pt idx="18805">
                  <c:v>-0.96954044815799401</c:v>
                </c:pt>
                <c:pt idx="18806">
                  <c:v>3.3014861995753702</c:v>
                </c:pt>
                <c:pt idx="18807">
                  <c:v>5.0537883169462097</c:v>
                </c:pt>
                <c:pt idx="18808">
                  <c:v>5.0441866205875003</c:v>
                </c:pt>
                <c:pt idx="18809">
                  <c:v>1.7693667157584601</c:v>
                </c:pt>
                <c:pt idx="18810">
                  <c:v>6.0899979334573198</c:v>
                </c:pt>
                <c:pt idx="18811">
                  <c:v>4.5943213296398797</c:v>
                </c:pt>
                <c:pt idx="18812">
                  <c:v>2.5472246439988302</c:v>
                </c:pt>
                <c:pt idx="18813">
                  <c:v>4.8248111563044702</c:v>
                </c:pt>
                <c:pt idx="18814">
                  <c:v>14.7234212352532</c:v>
                </c:pt>
                <c:pt idx="18815">
                  <c:v>5.1785652098206496</c:v>
                </c:pt>
                <c:pt idx="18816">
                  <c:v>7.5069444444444402</c:v>
                </c:pt>
                <c:pt idx="18817">
                  <c:v>3.9869896814715098</c:v>
                </c:pt>
                <c:pt idx="18818">
                  <c:v>0.283685486664357</c:v>
                </c:pt>
                <c:pt idx="18819">
                  <c:v>7.4986072423398298</c:v>
                </c:pt>
                <c:pt idx="18820">
                  <c:v>7.1233883964544704</c:v>
                </c:pt>
                <c:pt idx="18821">
                  <c:v>-4.75</c:v>
                </c:pt>
                <c:pt idx="18822">
                  <c:v>4.4600609756097498</c:v>
                </c:pt>
                <c:pt idx="18823">
                  <c:v>1.2677781056358799</c:v>
                </c:pt>
                <c:pt idx="18824">
                  <c:v>0.61742877663394702</c:v>
                </c:pt>
                <c:pt idx="18825">
                  <c:v>4.44961105881187</c:v>
                </c:pt>
                <c:pt idx="18826">
                  <c:v>1.68252636625119</c:v>
                </c:pt>
                <c:pt idx="18827">
                  <c:v>4.9182702255327904</c:v>
                </c:pt>
                <c:pt idx="18828">
                  <c:v>-1.87570621468926</c:v>
                </c:pt>
                <c:pt idx="18829">
                  <c:v>5.8620245003223701</c:v>
                </c:pt>
                <c:pt idx="18830">
                  <c:v>4.1990600872776103</c:v>
                </c:pt>
                <c:pt idx="18831">
                  <c:v>0.54709887927365497</c:v>
                </c:pt>
                <c:pt idx="18832">
                  <c:v>3.7531277276694701</c:v>
                </c:pt>
                <c:pt idx="18833">
                  <c:v>2.5</c:v>
                </c:pt>
                <c:pt idx="18834">
                  <c:v>-0.14942528735632099</c:v>
                </c:pt>
                <c:pt idx="18835">
                  <c:v>2.8249685195178902</c:v>
                </c:pt>
                <c:pt idx="18836">
                  <c:v>2.7155160628844799</c:v>
                </c:pt>
                <c:pt idx="18837">
                  <c:v>5.97824510514865</c:v>
                </c:pt>
                <c:pt idx="18838">
                  <c:v>-4.2316384180790898</c:v>
                </c:pt>
                <c:pt idx="18839">
                  <c:v>-6.7689768976897602</c:v>
                </c:pt>
                <c:pt idx="18840">
                  <c:v>2.4094451225236999</c:v>
                </c:pt>
                <c:pt idx="18841">
                  <c:v>1.6644861171681899</c:v>
                </c:pt>
                <c:pt idx="18842">
                  <c:v>0.83874683252706705</c:v>
                </c:pt>
                <c:pt idx="18843">
                  <c:v>2.7616167170745101</c:v>
                </c:pt>
                <c:pt idx="18844">
                  <c:v>2.50587422252937</c:v>
                </c:pt>
                <c:pt idx="18845">
                  <c:v>4.4001077005923497</c:v>
                </c:pt>
                <c:pt idx="18846">
                  <c:v>3.3943913113956801</c:v>
                </c:pt>
                <c:pt idx="18847">
                  <c:v>-3.5066312997347402</c:v>
                </c:pt>
                <c:pt idx="18848">
                  <c:v>2.2333333333333298</c:v>
                </c:pt>
                <c:pt idx="18849">
                  <c:v>-0.76311519740400202</c:v>
                </c:pt>
                <c:pt idx="18850">
                  <c:v>1.5559692231322899</c:v>
                </c:pt>
                <c:pt idx="18851">
                  <c:v>4.0597913603584601</c:v>
                </c:pt>
                <c:pt idx="18852">
                  <c:v>-5.2422258592471298</c:v>
                </c:pt>
                <c:pt idx="18853">
                  <c:v>4.3779433681073003</c:v>
                </c:pt>
                <c:pt idx="18854">
                  <c:v>0.66773084479371303</c:v>
                </c:pt>
                <c:pt idx="18855">
                  <c:v>0.599302200751476</c:v>
                </c:pt>
                <c:pt idx="18856">
                  <c:v>2.6218487394957899</c:v>
                </c:pt>
                <c:pt idx="18857">
                  <c:v>2.7658321060382902</c:v>
                </c:pt>
                <c:pt idx="18858">
                  <c:v>4.0630225080385802</c:v>
                </c:pt>
                <c:pt idx="18859">
                  <c:v>2.97188378631677</c:v>
                </c:pt>
                <c:pt idx="18860">
                  <c:v>4.7532065457761998</c:v>
                </c:pt>
                <c:pt idx="18861">
                  <c:v>8.0338196286472101</c:v>
                </c:pt>
                <c:pt idx="18862">
                  <c:v>2.5230316636989998</c:v>
                </c:pt>
                <c:pt idx="18863">
                  <c:v>3.9714698447092802</c:v>
                </c:pt>
                <c:pt idx="18864">
                  <c:v>11.8102372034956</c:v>
                </c:pt>
                <c:pt idx="18865">
                  <c:v>3.53198045847425</c:v>
                </c:pt>
                <c:pt idx="18866">
                  <c:v>2.11646418098031</c:v>
                </c:pt>
                <c:pt idx="18867">
                  <c:v>0.80237307916747702</c:v>
                </c:pt>
                <c:pt idx="18868">
                  <c:v>2.5657894736842102</c:v>
                </c:pt>
                <c:pt idx="18869">
                  <c:v>4.6194203030440901</c:v>
                </c:pt>
                <c:pt idx="18870">
                  <c:v>3.5470355091806098</c:v>
                </c:pt>
                <c:pt idx="18871">
                  <c:v>0.92262651610204904</c:v>
                </c:pt>
                <c:pt idx="18872">
                  <c:v>4.9099073001158704</c:v>
                </c:pt>
                <c:pt idx="18873">
                  <c:v>5.0430913817236496</c:v>
                </c:pt>
                <c:pt idx="18874">
                  <c:v>3.3648623683724299</c:v>
                </c:pt>
                <c:pt idx="18875">
                  <c:v>5.3776039815143903</c:v>
                </c:pt>
                <c:pt idx="18876">
                  <c:v>2.4740034662045001</c:v>
                </c:pt>
                <c:pt idx="18877">
                  <c:v>-0.67422590492804102</c:v>
                </c:pt>
                <c:pt idx="18878">
                  <c:v>-1.6354948805460701</c:v>
                </c:pt>
                <c:pt idx="18879">
                  <c:v>-0.15909090909090901</c:v>
                </c:pt>
                <c:pt idx="18880">
                  <c:v>10.444810126582199</c:v>
                </c:pt>
                <c:pt idx="18881">
                  <c:v>6.4835329341317296</c:v>
                </c:pt>
                <c:pt idx="18882">
                  <c:v>9.3941827653570602</c:v>
                </c:pt>
                <c:pt idx="18883">
                  <c:v>11.1764629501385</c:v>
                </c:pt>
                <c:pt idx="18884">
                  <c:v>13.536791519434599</c:v>
                </c:pt>
                <c:pt idx="18885">
                  <c:v>5.1233737596471798</c:v>
                </c:pt>
                <c:pt idx="18886">
                  <c:v>11.3671449777337</c:v>
                </c:pt>
                <c:pt idx="18887">
                  <c:v>14</c:v>
                </c:pt>
                <c:pt idx="18888">
                  <c:v>5.54453294713975</c:v>
                </c:pt>
                <c:pt idx="18889">
                  <c:v>10.3257334963325</c:v>
                </c:pt>
                <c:pt idx="18890">
                  <c:v>11.612184043549099</c:v>
                </c:pt>
                <c:pt idx="18891">
                  <c:v>7.3801734009487898</c:v>
                </c:pt>
                <c:pt idx="18892">
                  <c:v>8.7512437810945194</c:v>
                </c:pt>
                <c:pt idx="18893">
                  <c:v>6.3541666666666599</c:v>
                </c:pt>
                <c:pt idx="18894">
                  <c:v>3.8220354467385298</c:v>
                </c:pt>
                <c:pt idx="18895">
                  <c:v>6.7474048442906502</c:v>
                </c:pt>
                <c:pt idx="18896">
                  <c:v>4.4409919330743897</c:v>
                </c:pt>
                <c:pt idx="18897">
                  <c:v>-2.5907928388746799</c:v>
                </c:pt>
                <c:pt idx="18898">
                  <c:v>6.1362955566649999</c:v>
                </c:pt>
                <c:pt idx="18899">
                  <c:v>2.2022787177961001</c:v>
                </c:pt>
                <c:pt idx="18900">
                  <c:v>9.5671641791044699</c:v>
                </c:pt>
                <c:pt idx="18901">
                  <c:v>5.2425373134328304</c:v>
                </c:pt>
                <c:pt idx="18902">
                  <c:v>4.3871306287101097</c:v>
                </c:pt>
                <c:pt idx="18903">
                  <c:v>8.2810196560196498</c:v>
                </c:pt>
                <c:pt idx="18904">
                  <c:v>19.8523206751054</c:v>
                </c:pt>
                <c:pt idx="18905">
                  <c:v>0.52875935001289598</c:v>
                </c:pt>
                <c:pt idx="18906">
                  <c:v>-0.72222222222222199</c:v>
                </c:pt>
                <c:pt idx="18907">
                  <c:v>5.39054470709147</c:v>
                </c:pt>
                <c:pt idx="18908">
                  <c:v>4.1710748040149399</c:v>
                </c:pt>
                <c:pt idx="18909">
                  <c:v>4.4787573740325799</c:v>
                </c:pt>
                <c:pt idx="18910">
                  <c:v>4.00679281901989</c:v>
                </c:pt>
                <c:pt idx="18911">
                  <c:v>5.5006657404191204</c:v>
                </c:pt>
                <c:pt idx="18912">
                  <c:v>5.375</c:v>
                </c:pt>
                <c:pt idx="18913">
                  <c:v>2.2412280701754299</c:v>
                </c:pt>
                <c:pt idx="18914">
                  <c:v>2.6597738401380902</c:v>
                </c:pt>
                <c:pt idx="18915">
                  <c:v>3.4962686567164099</c:v>
                </c:pt>
                <c:pt idx="18916">
                  <c:v>-18.462962962962902</c:v>
                </c:pt>
                <c:pt idx="18917">
                  <c:v>4.4222648752399198</c:v>
                </c:pt>
                <c:pt idx="18918">
                  <c:v>0.87296159915833704</c:v>
                </c:pt>
                <c:pt idx="18919">
                  <c:v>36.140350877192901</c:v>
                </c:pt>
                <c:pt idx="18920">
                  <c:v>-1.5807358201328501</c:v>
                </c:pt>
                <c:pt idx="18921">
                  <c:v>0.55391120507399505</c:v>
                </c:pt>
                <c:pt idx="18922">
                  <c:v>0.38116430117873401</c:v>
                </c:pt>
                <c:pt idx="18923">
                  <c:v>8.1527272727272706</c:v>
                </c:pt>
                <c:pt idx="18924">
                  <c:v>1.02101985208252</c:v>
                </c:pt>
                <c:pt idx="18925">
                  <c:v>-0.54108527131782902</c:v>
                </c:pt>
                <c:pt idx="18926">
                  <c:v>3.43699618158676</c:v>
                </c:pt>
                <c:pt idx="18927">
                  <c:v>-0.58949624866023498</c:v>
                </c:pt>
                <c:pt idx="18928">
                  <c:v>-2.08713801200104E-3</c:v>
                </c:pt>
                <c:pt idx="18929">
                  <c:v>-0.77584846093133297</c:v>
                </c:pt>
                <c:pt idx="18930">
                  <c:v>3.8940166748406</c:v>
                </c:pt>
                <c:pt idx="18931">
                  <c:v>6.1151898734177204</c:v>
                </c:pt>
                <c:pt idx="18932">
                  <c:v>-0.75903614457831303</c:v>
                </c:pt>
                <c:pt idx="18933">
                  <c:v>3.6573730468750001</c:v>
                </c:pt>
                <c:pt idx="18934">
                  <c:v>3.8062198695528799</c:v>
                </c:pt>
                <c:pt idx="18935">
                  <c:v>-2.6666666666666599</c:v>
                </c:pt>
                <c:pt idx="18936">
                  <c:v>-0.72539267015706799</c:v>
                </c:pt>
                <c:pt idx="18937">
                  <c:v>1.98119629030885</c:v>
                </c:pt>
                <c:pt idx="18938">
                  <c:v>4.1059162419676403</c:v>
                </c:pt>
                <c:pt idx="18939">
                  <c:v>3.09718705400303</c:v>
                </c:pt>
                <c:pt idx="18940">
                  <c:v>0.82377049180327799</c:v>
                </c:pt>
                <c:pt idx="18941">
                  <c:v>1.8142361111111101</c:v>
                </c:pt>
                <c:pt idx="18942">
                  <c:v>1.3459399332591699</c:v>
                </c:pt>
                <c:pt idx="18943">
                  <c:v>1.9466764061358599</c:v>
                </c:pt>
                <c:pt idx="18944">
                  <c:v>1.3774733637747301</c:v>
                </c:pt>
                <c:pt idx="18945">
                  <c:v>-3.6819999999999999</c:v>
                </c:pt>
                <c:pt idx="18946">
                  <c:v>-6.3636363636363598</c:v>
                </c:pt>
                <c:pt idx="18947">
                  <c:v>7.1063218390804597</c:v>
                </c:pt>
                <c:pt idx="18948">
                  <c:v>3.7754100232124501</c:v>
                </c:pt>
                <c:pt idx="18949">
                  <c:v>-5.8651162790697597</c:v>
                </c:pt>
                <c:pt idx="18950">
                  <c:v>-3.0265423242467699</c:v>
                </c:pt>
                <c:pt idx="18951">
                  <c:v>0.13042761802751901</c:v>
                </c:pt>
                <c:pt idx="18952">
                  <c:v>-1.6339622641509399</c:v>
                </c:pt>
                <c:pt idx="18953">
                  <c:v>-11.5</c:v>
                </c:pt>
                <c:pt idx="18954">
                  <c:v>3.8003469085389998</c:v>
                </c:pt>
                <c:pt idx="18955">
                  <c:v>7.5713833714185199</c:v>
                </c:pt>
                <c:pt idx="18956">
                  <c:v>2.9185667752442899</c:v>
                </c:pt>
                <c:pt idx="18957">
                  <c:v>0.49377593360995797</c:v>
                </c:pt>
                <c:pt idx="18958">
                  <c:v>-0.60746768788894201</c:v>
                </c:pt>
                <c:pt idx="18959">
                  <c:v>-9.9259259259259203</c:v>
                </c:pt>
                <c:pt idx="18960">
                  <c:v>4.78383362762409</c:v>
                </c:pt>
                <c:pt idx="18961">
                  <c:v>2.9915245259031602</c:v>
                </c:pt>
                <c:pt idx="18962">
                  <c:v>3.0144698906598402</c:v>
                </c:pt>
                <c:pt idx="18963">
                  <c:v>4.2733481352407097</c:v>
                </c:pt>
                <c:pt idx="18964">
                  <c:v>4.0007849853707196</c:v>
                </c:pt>
                <c:pt idx="18965">
                  <c:v>-0.95738203957381995</c:v>
                </c:pt>
                <c:pt idx="18966">
                  <c:v>1.9536794266736499</c:v>
                </c:pt>
                <c:pt idx="18967">
                  <c:v>-5.6977611940298498</c:v>
                </c:pt>
                <c:pt idx="18968">
                  <c:v>9.8823529411764692</c:v>
                </c:pt>
                <c:pt idx="18969">
                  <c:v>4.1684210526315697</c:v>
                </c:pt>
                <c:pt idx="18970">
                  <c:v>2.5130970724191002</c:v>
                </c:pt>
                <c:pt idx="18971">
                  <c:v>2.81590739357729</c:v>
                </c:pt>
                <c:pt idx="18972">
                  <c:v>4.1785567010309199</c:v>
                </c:pt>
                <c:pt idx="18973">
                  <c:v>4.0382698318830696</c:v>
                </c:pt>
                <c:pt idx="18974">
                  <c:v>2.1643192488262901</c:v>
                </c:pt>
                <c:pt idx="18975">
                  <c:v>0.75533498759305195</c:v>
                </c:pt>
                <c:pt idx="18976">
                  <c:v>3.5955570565499602</c:v>
                </c:pt>
                <c:pt idx="18977">
                  <c:v>0.24838709677419299</c:v>
                </c:pt>
                <c:pt idx="18978">
                  <c:v>3.2745541022592102</c:v>
                </c:pt>
                <c:pt idx="18979" formatCode="0.00E+00">
                  <c:v>-8.7108013937282197E-4</c:v>
                </c:pt>
                <c:pt idx="18980">
                  <c:v>12.5909807974759</c:v>
                </c:pt>
                <c:pt idx="18981">
                  <c:v>3.0802282172289899</c:v>
                </c:pt>
                <c:pt idx="18982">
                  <c:v>3.4269321046683401</c:v>
                </c:pt>
                <c:pt idx="18983">
                  <c:v>-3.5373831775700899</c:v>
                </c:pt>
                <c:pt idx="18984">
                  <c:v>1.36301369863013</c:v>
                </c:pt>
                <c:pt idx="18985">
                  <c:v>5.68441486411536</c:v>
                </c:pt>
                <c:pt idx="18986">
                  <c:v>3.3723041997729801</c:v>
                </c:pt>
                <c:pt idx="18987">
                  <c:v>4.6054421768707403</c:v>
                </c:pt>
                <c:pt idx="18988">
                  <c:v>7.2331321996708704</c:v>
                </c:pt>
                <c:pt idx="18989">
                  <c:v>5.8794712286158601</c:v>
                </c:pt>
                <c:pt idx="18990">
                  <c:v>6.7324287652645802</c:v>
                </c:pt>
                <c:pt idx="18991">
                  <c:v>5.1261092947220899</c:v>
                </c:pt>
                <c:pt idx="18992">
                  <c:v>-0.73255813953488302</c:v>
                </c:pt>
                <c:pt idx="18993">
                  <c:v>5.3540346430080197</c:v>
                </c:pt>
                <c:pt idx="18994">
                  <c:v>8.8161606869058495</c:v>
                </c:pt>
                <c:pt idx="18995">
                  <c:v>7.0112052581564699</c:v>
                </c:pt>
                <c:pt idx="18996">
                  <c:v>5.5021486551010597</c:v>
                </c:pt>
                <c:pt idx="18997">
                  <c:v>3.0660298424208601</c:v>
                </c:pt>
                <c:pt idx="18998">
                  <c:v>5.0611471861471804</c:v>
                </c:pt>
                <c:pt idx="18999">
                  <c:v>7.3430782459157298</c:v>
                </c:pt>
                <c:pt idx="19000">
                  <c:v>7.3242718446601902</c:v>
                </c:pt>
                <c:pt idx="19001">
                  <c:v>10.696445363926999</c:v>
                </c:pt>
                <c:pt idx="19002">
                  <c:v>5.1501351632355998</c:v>
                </c:pt>
                <c:pt idx="19003">
                  <c:v>13.282266526757599</c:v>
                </c:pt>
                <c:pt idx="19004">
                  <c:v>3.6400359066427201</c:v>
                </c:pt>
                <c:pt idx="19005">
                  <c:v>5.8768980477223396</c:v>
                </c:pt>
                <c:pt idx="19006">
                  <c:v>-1.5643100189035899</c:v>
                </c:pt>
                <c:pt idx="19007">
                  <c:v>3.0891945547362401</c:v>
                </c:pt>
                <c:pt idx="19008">
                  <c:v>8.6002942618930796</c:v>
                </c:pt>
                <c:pt idx="19009">
                  <c:v>5.6581196581196496</c:v>
                </c:pt>
                <c:pt idx="19010">
                  <c:v>5.3312106272254098</c:v>
                </c:pt>
                <c:pt idx="19011">
                  <c:v>3.4486352357320098</c:v>
                </c:pt>
                <c:pt idx="19012">
                  <c:v>5.7204815932826696</c:v>
                </c:pt>
                <c:pt idx="19013">
                  <c:v>5.2070143475290296</c:v>
                </c:pt>
                <c:pt idx="19014">
                  <c:v>6.9621526467999404</c:v>
                </c:pt>
                <c:pt idx="19015">
                  <c:v>4.4673662119622204</c:v>
                </c:pt>
                <c:pt idx="19016">
                  <c:v>-0.68901098901098901</c:v>
                </c:pt>
                <c:pt idx="19017">
                  <c:v>4.9953607422812301</c:v>
                </c:pt>
                <c:pt idx="19018">
                  <c:v>6.2109589041095798</c:v>
                </c:pt>
                <c:pt idx="19019">
                  <c:v>-2</c:v>
                </c:pt>
                <c:pt idx="19020">
                  <c:v>3.5287234042553099</c:v>
                </c:pt>
                <c:pt idx="19021">
                  <c:v>8.5458133634056903</c:v>
                </c:pt>
                <c:pt idx="19022">
                  <c:v>0.85728172499116295</c:v>
                </c:pt>
                <c:pt idx="19023">
                  <c:v>6.0772058823529402</c:v>
                </c:pt>
                <c:pt idx="19024">
                  <c:v>6.9473684210526301</c:v>
                </c:pt>
                <c:pt idx="19025">
                  <c:v>7.9051311288483399</c:v>
                </c:pt>
                <c:pt idx="19026">
                  <c:v>4.1196792103639703</c:v>
                </c:pt>
                <c:pt idx="19027">
                  <c:v>1.3093176307585701</c:v>
                </c:pt>
                <c:pt idx="19028">
                  <c:v>3.8927749654855002</c:v>
                </c:pt>
                <c:pt idx="19029">
                  <c:v>8.9478260869565194</c:v>
                </c:pt>
                <c:pt idx="19030">
                  <c:v>6.0819886611426002</c:v>
                </c:pt>
                <c:pt idx="19031">
                  <c:v>9.4415422885572102</c:v>
                </c:pt>
                <c:pt idx="19032">
                  <c:v>2.65298507462686</c:v>
                </c:pt>
                <c:pt idx="19033">
                  <c:v>0.20440881763527</c:v>
                </c:pt>
                <c:pt idx="19034">
                  <c:v>4.9328358208955203</c:v>
                </c:pt>
                <c:pt idx="19035">
                  <c:v>-2.2570093457943901</c:v>
                </c:pt>
                <c:pt idx="19036">
                  <c:v>5.7340785027293997</c:v>
                </c:pt>
                <c:pt idx="19037">
                  <c:v>7.5883866816792596</c:v>
                </c:pt>
                <c:pt idx="19038">
                  <c:v>-2.7575757575757498</c:v>
                </c:pt>
                <c:pt idx="19039">
                  <c:v>4.8517688091679103</c:v>
                </c:pt>
                <c:pt idx="19040">
                  <c:v>4.7547801663605904</c:v>
                </c:pt>
                <c:pt idx="19041">
                  <c:v>1.1835645677694699</c:v>
                </c:pt>
                <c:pt idx="19042">
                  <c:v>5.3935463460930002</c:v>
                </c:pt>
                <c:pt idx="19043">
                  <c:v>5.4208832992102902</c:v>
                </c:pt>
                <c:pt idx="19044">
                  <c:v>4.1266425992779698</c:v>
                </c:pt>
                <c:pt idx="19045">
                  <c:v>26</c:v>
                </c:pt>
                <c:pt idx="19046">
                  <c:v>4.6798385740709598</c:v>
                </c:pt>
                <c:pt idx="19047">
                  <c:v>3.18189391835601</c:v>
                </c:pt>
                <c:pt idx="19048">
                  <c:v>7.0968703427719797</c:v>
                </c:pt>
                <c:pt idx="19049">
                  <c:v>4.4269454737956497</c:v>
                </c:pt>
                <c:pt idx="19050">
                  <c:v>4.38301231449321</c:v>
                </c:pt>
                <c:pt idx="19051">
                  <c:v>11.551136363636299</c:v>
                </c:pt>
                <c:pt idx="19052">
                  <c:v>5.4694069657985498</c:v>
                </c:pt>
                <c:pt idx="19053">
                  <c:v>-0.162803020267585</c:v>
                </c:pt>
                <c:pt idx="19054">
                  <c:v>22.8</c:v>
                </c:pt>
                <c:pt idx="19055">
                  <c:v>2.9638554216867399</c:v>
                </c:pt>
                <c:pt idx="19056">
                  <c:v>4.9810300815856596</c:v>
                </c:pt>
                <c:pt idx="19057">
                  <c:v>5.4300578034682001</c:v>
                </c:pt>
                <c:pt idx="19058">
                  <c:v>7.4653130287648004</c:v>
                </c:pt>
                <c:pt idx="19059">
                  <c:v>2.3210453018759698</c:v>
                </c:pt>
                <c:pt idx="19060">
                  <c:v>2.29454545454545</c:v>
                </c:pt>
                <c:pt idx="19061">
                  <c:v>4.4814437490903796</c:v>
                </c:pt>
                <c:pt idx="19062">
                  <c:v>4.9866585809581503</c:v>
                </c:pt>
                <c:pt idx="19063">
                  <c:v>2.2536864279265698</c:v>
                </c:pt>
                <c:pt idx="19064">
                  <c:v>-1.87854442344045</c:v>
                </c:pt>
                <c:pt idx="19065">
                  <c:v>3.1972789115646201</c:v>
                </c:pt>
                <c:pt idx="19066">
                  <c:v>4.4331877729257601</c:v>
                </c:pt>
                <c:pt idx="19067">
                  <c:v>2.0698245614034998</c:v>
                </c:pt>
                <c:pt idx="19068">
                  <c:v>2.9659746959832902</c:v>
                </c:pt>
                <c:pt idx="19069">
                  <c:v>9.0199684708355203</c:v>
                </c:pt>
                <c:pt idx="19070">
                  <c:v>4.1428571428571397</c:v>
                </c:pt>
                <c:pt idx="19071">
                  <c:v>3.93238674780256</c:v>
                </c:pt>
                <c:pt idx="19072">
                  <c:v>7.4242424242424203</c:v>
                </c:pt>
                <c:pt idx="19073">
                  <c:v>3.0154043645699602</c:v>
                </c:pt>
                <c:pt idx="19074">
                  <c:v>-0.5</c:v>
                </c:pt>
                <c:pt idx="19075">
                  <c:v>1.47281323877068</c:v>
                </c:pt>
                <c:pt idx="19076">
                  <c:v>6.5350306278713601</c:v>
                </c:pt>
                <c:pt idx="19077">
                  <c:v>8.9868266290284602</c:v>
                </c:pt>
                <c:pt idx="19078">
                  <c:v>3.6046060606060601</c:v>
                </c:pt>
                <c:pt idx="19079">
                  <c:v>6.1272825645881204</c:v>
                </c:pt>
                <c:pt idx="19080">
                  <c:v>2.3052959501557599</c:v>
                </c:pt>
                <c:pt idx="19081">
                  <c:v>3.0126637081935201</c:v>
                </c:pt>
                <c:pt idx="19082">
                  <c:v>7.1592148309705497</c:v>
                </c:pt>
                <c:pt idx="19083">
                  <c:v>2.0807799442896902</c:v>
                </c:pt>
                <c:pt idx="19084">
                  <c:v>3.9407713498622501</c:v>
                </c:pt>
                <c:pt idx="19085">
                  <c:v>4.1266879450036802</c:v>
                </c:pt>
                <c:pt idx="19086">
                  <c:v>7.4192921042395898</c:v>
                </c:pt>
                <c:pt idx="19087">
                  <c:v>4.4879377431906597</c:v>
                </c:pt>
                <c:pt idx="19088">
                  <c:v>3.5116455216814999</c:v>
                </c:pt>
                <c:pt idx="19089">
                  <c:v>2.5823084200567599</c:v>
                </c:pt>
                <c:pt idx="19090">
                  <c:v>2.49967194676164</c:v>
                </c:pt>
                <c:pt idx="19091">
                  <c:v>-2.05418585749119</c:v>
                </c:pt>
                <c:pt idx="19092">
                  <c:v>-2.62307692307692</c:v>
                </c:pt>
                <c:pt idx="19093">
                  <c:v>5.7777777777777697</c:v>
                </c:pt>
                <c:pt idx="19094">
                  <c:v>-4.6376944190301899</c:v>
                </c:pt>
                <c:pt idx="19095">
                  <c:v>-0.84064218819681802</c:v>
                </c:pt>
                <c:pt idx="19096">
                  <c:v>3.1153722204318401</c:v>
                </c:pt>
                <c:pt idx="19097">
                  <c:v>2.6356073211314399</c:v>
                </c:pt>
                <c:pt idx="19098">
                  <c:v>-10.2068965517241</c:v>
                </c:pt>
                <c:pt idx="19099">
                  <c:v>1.58875348700631</c:v>
                </c:pt>
                <c:pt idx="19100">
                  <c:v>2.9259259259259198</c:v>
                </c:pt>
                <c:pt idx="19101">
                  <c:v>2.028486687819</c:v>
                </c:pt>
                <c:pt idx="19102">
                  <c:v>4.7774348938732496</c:v>
                </c:pt>
                <c:pt idx="19103">
                  <c:v>-2.61895049137771</c:v>
                </c:pt>
                <c:pt idx="19104">
                  <c:v>1.4067796610169401</c:v>
                </c:pt>
                <c:pt idx="19105">
                  <c:v>4.3953558202382101</c:v>
                </c:pt>
                <c:pt idx="19106">
                  <c:v>-25.7222222222222</c:v>
                </c:pt>
                <c:pt idx="19107">
                  <c:v>0</c:v>
                </c:pt>
                <c:pt idx="19108">
                  <c:v>-5.1826568265682598</c:v>
                </c:pt>
                <c:pt idx="19109">
                  <c:v>8.3267408323032495</c:v>
                </c:pt>
                <c:pt idx="19110">
                  <c:v>-19.1111111111111</c:v>
                </c:pt>
                <c:pt idx="19111">
                  <c:v>7.6120996441281097</c:v>
                </c:pt>
                <c:pt idx="19112">
                  <c:v>3.9672958735732999</c:v>
                </c:pt>
                <c:pt idx="19113">
                  <c:v>2.7874610938194699</c:v>
                </c:pt>
                <c:pt idx="19114">
                  <c:v>-0.37326073805202598</c:v>
                </c:pt>
                <c:pt idx="19115">
                  <c:v>19.2937420178799</c:v>
                </c:pt>
                <c:pt idx="19116">
                  <c:v>8.1323328785811704</c:v>
                </c:pt>
                <c:pt idx="19117">
                  <c:v>14.410288582183099</c:v>
                </c:pt>
                <c:pt idx="19118">
                  <c:v>6.8272552783109397</c:v>
                </c:pt>
                <c:pt idx="19119">
                  <c:v>3.5556420233463002</c:v>
                </c:pt>
                <c:pt idx="19120">
                  <c:v>71</c:v>
                </c:pt>
                <c:pt idx="19121">
                  <c:v>6.9382433668801404</c:v>
                </c:pt>
                <c:pt idx="19122">
                  <c:v>17.313490779682901</c:v>
                </c:pt>
                <c:pt idx="19123">
                  <c:v>16.350000000000001</c:v>
                </c:pt>
                <c:pt idx="19124">
                  <c:v>9.2102919346857899</c:v>
                </c:pt>
                <c:pt idx="19125">
                  <c:v>17.965811965811898</c:v>
                </c:pt>
                <c:pt idx="19126">
                  <c:v>9</c:v>
                </c:pt>
                <c:pt idx="19127">
                  <c:v>3.8559999999999999</c:v>
                </c:pt>
                <c:pt idx="19128">
                  <c:v>2.46226415094339</c:v>
                </c:pt>
                <c:pt idx="19129">
                  <c:v>11.191780821917799</c:v>
                </c:pt>
                <c:pt idx="19130">
                  <c:v>-0.188235294117647</c:v>
                </c:pt>
                <c:pt idx="19131">
                  <c:v>36</c:v>
                </c:pt>
                <c:pt idx="19132">
                  <c:v>13.141672946495801</c:v>
                </c:pt>
                <c:pt idx="19133">
                  <c:v>0</c:v>
                </c:pt>
                <c:pt idx="19134">
                  <c:v>8.7160493827160401</c:v>
                </c:pt>
                <c:pt idx="19135">
                  <c:v>7.7112387202625099</c:v>
                </c:pt>
                <c:pt idx="19136">
                  <c:v>-5.5941343424787098</c:v>
                </c:pt>
                <c:pt idx="19137">
                  <c:v>7.8239947264337504</c:v>
                </c:pt>
                <c:pt idx="19138">
                  <c:v>21.966101694915199</c:v>
                </c:pt>
                <c:pt idx="19139">
                  <c:v>15.5054945054945</c:v>
                </c:pt>
                <c:pt idx="19140">
                  <c:v>22.069306930692999</c:v>
                </c:pt>
                <c:pt idx="19141">
                  <c:v>0</c:v>
                </c:pt>
                <c:pt idx="19142">
                  <c:v>11.6229508196721</c:v>
                </c:pt>
                <c:pt idx="19143">
                  <c:v>27.582733812949598</c:v>
                </c:pt>
                <c:pt idx="19144">
                  <c:v>-4</c:v>
                </c:pt>
                <c:pt idx="19145">
                  <c:v>5.70775409329626</c:v>
                </c:pt>
                <c:pt idx="19146">
                  <c:v>9.5073800738007304</c:v>
                </c:pt>
                <c:pt idx="19147">
                  <c:v>-19.5</c:v>
                </c:pt>
                <c:pt idx="19148">
                  <c:v>12.403726708074499</c:v>
                </c:pt>
                <c:pt idx="19149">
                  <c:v>-4.3026706231454E-2</c:v>
                </c:pt>
                <c:pt idx="19150">
                  <c:v>51</c:v>
                </c:pt>
                <c:pt idx="19151">
                  <c:v>11.3986135181975</c:v>
                </c:pt>
                <c:pt idx="19152">
                  <c:v>12.481132075471599</c:v>
                </c:pt>
                <c:pt idx="19153">
                  <c:v>14.2115384615384</c:v>
                </c:pt>
                <c:pt idx="19154">
                  <c:v>13.787037037037001</c:v>
                </c:pt>
                <c:pt idx="19155">
                  <c:v>-2.9787234042553101</c:v>
                </c:pt>
                <c:pt idx="19156">
                  <c:v>16.053097345132699</c:v>
                </c:pt>
                <c:pt idx="19157">
                  <c:v>-0.4</c:v>
                </c:pt>
                <c:pt idx="19158">
                  <c:v>14.03125</c:v>
                </c:pt>
                <c:pt idx="19159">
                  <c:v>-7.0444444444444398</c:v>
                </c:pt>
                <c:pt idx="19160">
                  <c:v>15.692307692307599</c:v>
                </c:pt>
                <c:pt idx="19161">
                  <c:v>15</c:v>
                </c:pt>
                <c:pt idx="19162">
                  <c:v>1.3895131086142301</c:v>
                </c:pt>
                <c:pt idx="19163">
                  <c:v>17.8282654427232</c:v>
                </c:pt>
                <c:pt idx="19164">
                  <c:v>151.5</c:v>
                </c:pt>
                <c:pt idx="19165">
                  <c:v>8.0325417766051004</c:v>
                </c:pt>
                <c:pt idx="19166">
                  <c:v>5.8848429676832001</c:v>
                </c:pt>
                <c:pt idx="19167">
                  <c:v>8.5904375281912397</c:v>
                </c:pt>
                <c:pt idx="19168">
                  <c:v>3.2195781503515399</c:v>
                </c:pt>
                <c:pt idx="19169">
                  <c:v>24.059479553903302</c:v>
                </c:pt>
                <c:pt idx="19170">
                  <c:v>13</c:v>
                </c:pt>
                <c:pt idx="19171">
                  <c:v>3</c:v>
                </c:pt>
                <c:pt idx="19172">
                  <c:v>7</c:v>
                </c:pt>
                <c:pt idx="19173">
                  <c:v>0.76497512437810899</c:v>
                </c:pt>
                <c:pt idx="19174">
                  <c:v>3.8498078401229798</c:v>
                </c:pt>
                <c:pt idx="19175">
                  <c:v>10</c:v>
                </c:pt>
                <c:pt idx="19176">
                  <c:v>2.4444444444444402</c:v>
                </c:pt>
                <c:pt idx="19177">
                  <c:v>12.457219251336801</c:v>
                </c:pt>
                <c:pt idx="19178">
                  <c:v>2.5046153846153798</c:v>
                </c:pt>
                <c:pt idx="19179">
                  <c:v>9.0923913043478208</c:v>
                </c:pt>
                <c:pt idx="19180">
                  <c:v>-5.7784011220196296</c:v>
                </c:pt>
                <c:pt idx="19181">
                  <c:v>20.638045891931899</c:v>
                </c:pt>
                <c:pt idx="19182">
                  <c:v>4.4724061810154501</c:v>
                </c:pt>
                <c:pt idx="19183">
                  <c:v>11.8828337874659</c:v>
                </c:pt>
                <c:pt idx="19184">
                  <c:v>1.1542227662178699</c:v>
                </c:pt>
                <c:pt idx="19185">
                  <c:v>14.7521957340025</c:v>
                </c:pt>
                <c:pt idx="19186">
                  <c:v>13.6806569343065</c:v>
                </c:pt>
                <c:pt idx="19187">
                  <c:v>19.345394736842099</c:v>
                </c:pt>
                <c:pt idx="19188">
                  <c:v>5.8306451612903203</c:v>
                </c:pt>
                <c:pt idx="19189">
                  <c:v>1.9948293691830401</c:v>
                </c:pt>
                <c:pt idx="19190">
                  <c:v>18.952808988764001</c:v>
                </c:pt>
                <c:pt idx="19191">
                  <c:v>0</c:v>
                </c:pt>
                <c:pt idx="19192">
                  <c:v>5.7057074910820402</c:v>
                </c:pt>
                <c:pt idx="19193">
                  <c:v>20.841568377430601</c:v>
                </c:pt>
                <c:pt idx="19194">
                  <c:v>7.6158536585365804</c:v>
                </c:pt>
                <c:pt idx="19195">
                  <c:v>1.54710920770877</c:v>
                </c:pt>
                <c:pt idx="19196">
                  <c:v>8.05990220048899</c:v>
                </c:pt>
                <c:pt idx="19197">
                  <c:v>40</c:v>
                </c:pt>
                <c:pt idx="19198">
                  <c:v>3.2014388489208598</c:v>
                </c:pt>
                <c:pt idx="19199">
                  <c:v>14.3341523341523</c:v>
                </c:pt>
                <c:pt idx="19200">
                  <c:v>8.6593272171253801</c:v>
                </c:pt>
                <c:pt idx="19201">
                  <c:v>0.42357274401473199</c:v>
                </c:pt>
                <c:pt idx="19202">
                  <c:v>-3.2222222222222201</c:v>
                </c:pt>
                <c:pt idx="19203">
                  <c:v>2.8517064331017798</c:v>
                </c:pt>
                <c:pt idx="19204">
                  <c:v>4.86947871070433</c:v>
                </c:pt>
                <c:pt idx="19205">
                  <c:v>0.74088291746641</c:v>
                </c:pt>
                <c:pt idx="19206">
                  <c:v>0</c:v>
                </c:pt>
                <c:pt idx="19207">
                  <c:v>5.6429734129137197</c:v>
                </c:pt>
                <c:pt idx="19208">
                  <c:v>4.57460611677479</c:v>
                </c:pt>
                <c:pt idx="19209">
                  <c:v>0.56162464985994398</c:v>
                </c:pt>
                <c:pt idx="19210">
                  <c:v>9.1411042944785206E-2</c:v>
                </c:pt>
                <c:pt idx="19211">
                  <c:v>0</c:v>
                </c:pt>
                <c:pt idx="19212">
                  <c:v>4.6115142718916298</c:v>
                </c:pt>
                <c:pt idx="19213">
                  <c:v>-7.3604240282685502</c:v>
                </c:pt>
                <c:pt idx="19214">
                  <c:v>5</c:v>
                </c:pt>
                <c:pt idx="19215">
                  <c:v>0.77723735408560302</c:v>
                </c:pt>
                <c:pt idx="19216">
                  <c:v>2.18195121951219</c:v>
                </c:pt>
                <c:pt idx="19217">
                  <c:v>2.0581395348837201</c:v>
                </c:pt>
                <c:pt idx="19218">
                  <c:v>1.81347150259067</c:v>
                </c:pt>
                <c:pt idx="19219">
                  <c:v>5.6666666666666599</c:v>
                </c:pt>
                <c:pt idx="19220">
                  <c:v>2.7033299697275401</c:v>
                </c:pt>
                <c:pt idx="19221">
                  <c:v>3.30221625251846</c:v>
                </c:pt>
                <c:pt idx="19222">
                  <c:v>1.3273862622658299</c:v>
                </c:pt>
                <c:pt idx="19223">
                  <c:v>4.0502901353965104</c:v>
                </c:pt>
                <c:pt idx="19224">
                  <c:v>-5.9256342957130297</c:v>
                </c:pt>
                <c:pt idx="19225">
                  <c:v>-4.2789598108747002</c:v>
                </c:pt>
                <c:pt idx="19226">
                  <c:v>14.3373226950354</c:v>
                </c:pt>
                <c:pt idx="19227">
                  <c:v>3.2181198523146799</c:v>
                </c:pt>
                <c:pt idx="19228">
                  <c:v>5.8510638297872299</c:v>
                </c:pt>
                <c:pt idx="19229">
                  <c:v>6</c:v>
                </c:pt>
                <c:pt idx="19230">
                  <c:v>1.96895787139689</c:v>
                </c:pt>
                <c:pt idx="19231">
                  <c:v>2.3712574850299402</c:v>
                </c:pt>
                <c:pt idx="19232">
                  <c:v>2.6589450181412202</c:v>
                </c:pt>
                <c:pt idx="19233">
                  <c:v>-1.5325670498084201</c:v>
                </c:pt>
                <c:pt idx="19234">
                  <c:v>0.80264279624893398</c:v>
                </c:pt>
                <c:pt idx="19235">
                  <c:v>0.68137254901960698</c:v>
                </c:pt>
                <c:pt idx="19236">
                  <c:v>6.5260148656375003</c:v>
                </c:pt>
                <c:pt idx="19237">
                  <c:v>-0.42784810126582201</c:v>
                </c:pt>
                <c:pt idx="19238">
                  <c:v>2.9250936329588</c:v>
                </c:pt>
                <c:pt idx="19239">
                  <c:v>9.3902439024390194</c:v>
                </c:pt>
                <c:pt idx="19240">
                  <c:v>0.80513784461152804</c:v>
                </c:pt>
                <c:pt idx="19241">
                  <c:v>-0.19354838709677399</c:v>
                </c:pt>
                <c:pt idx="19242">
                  <c:v>-0.31621004566209998</c:v>
                </c:pt>
                <c:pt idx="19243">
                  <c:v>4.3347473968376402</c:v>
                </c:pt>
                <c:pt idx="19244">
                  <c:v>2.2574938574938499</c:v>
                </c:pt>
                <c:pt idx="19245">
                  <c:v>0.57931034482758603</c:v>
                </c:pt>
                <c:pt idx="19246">
                  <c:v>-0.63027151935297498</c:v>
                </c:pt>
                <c:pt idx="19247">
                  <c:v>1.9188712522045801</c:v>
                </c:pt>
                <c:pt idx="19248">
                  <c:v>-2.8785046728971899</c:v>
                </c:pt>
                <c:pt idx="19249">
                  <c:v>5.3108108108108096</c:v>
                </c:pt>
                <c:pt idx="19250">
                  <c:v>2.4730848861283601</c:v>
                </c:pt>
                <c:pt idx="19251">
                  <c:v>-15</c:v>
                </c:pt>
                <c:pt idx="19252">
                  <c:v>-2.7766169154228799</c:v>
                </c:pt>
                <c:pt idx="19253">
                  <c:v>16.348272642390199</c:v>
                </c:pt>
                <c:pt idx="19254">
                  <c:v>2.8238747553815999</c:v>
                </c:pt>
                <c:pt idx="19255">
                  <c:v>3.48375870069605</c:v>
                </c:pt>
                <c:pt idx="19256">
                  <c:v>16.157142857142802</c:v>
                </c:pt>
                <c:pt idx="19257">
                  <c:v>-3.9010989010989001</c:v>
                </c:pt>
                <c:pt idx="19258">
                  <c:v>11.3424657534246</c:v>
                </c:pt>
                <c:pt idx="19259">
                  <c:v>14.487284659557</c:v>
                </c:pt>
                <c:pt idx="19260">
                  <c:v>3.7560192616372299</c:v>
                </c:pt>
                <c:pt idx="19261">
                  <c:v>-2.3048780487804801</c:v>
                </c:pt>
                <c:pt idx="19262">
                  <c:v>7.8764044943820197</c:v>
                </c:pt>
                <c:pt idx="19263">
                  <c:v>11.1818181818181</c:v>
                </c:pt>
                <c:pt idx="19264">
                  <c:v>4.9458658766496004</c:v>
                </c:pt>
                <c:pt idx="19265">
                  <c:v>-7</c:v>
                </c:pt>
                <c:pt idx="19266">
                  <c:v>-0.52047253125358395</c:v>
                </c:pt>
                <c:pt idx="19267">
                  <c:v>-11.2</c:v>
                </c:pt>
                <c:pt idx="19268">
                  <c:v>12.580016934801</c:v>
                </c:pt>
                <c:pt idx="19269">
                  <c:v>11.0047021943573</c:v>
                </c:pt>
                <c:pt idx="19270">
                  <c:v>16</c:v>
                </c:pt>
                <c:pt idx="19271">
                  <c:v>-1.52678571428571</c:v>
                </c:pt>
                <c:pt idx="19272">
                  <c:v>21.558151476251599</c:v>
                </c:pt>
                <c:pt idx="19273">
                  <c:v>-4.1274900398406302</c:v>
                </c:pt>
                <c:pt idx="19274">
                  <c:v>2.0958225159310802</c:v>
                </c:pt>
                <c:pt idx="19275">
                  <c:v>49</c:v>
                </c:pt>
                <c:pt idx="19276">
                  <c:v>25</c:v>
                </c:pt>
                <c:pt idx="19277">
                  <c:v>8.1295843520782398</c:v>
                </c:pt>
                <c:pt idx="19278">
                  <c:v>5.4232209737827697</c:v>
                </c:pt>
                <c:pt idx="19279">
                  <c:v>25.478947368421</c:v>
                </c:pt>
                <c:pt idx="19280">
                  <c:v>6.2360045699363402</c:v>
                </c:pt>
                <c:pt idx="19281">
                  <c:v>0</c:v>
                </c:pt>
                <c:pt idx="19282">
                  <c:v>0.78678970373967905</c:v>
                </c:pt>
                <c:pt idx="19283">
                  <c:v>0</c:v>
                </c:pt>
                <c:pt idx="19284">
                  <c:v>11.189439885836601</c:v>
                </c:pt>
                <c:pt idx="19285">
                  <c:v>2.8496503496503398</c:v>
                </c:pt>
                <c:pt idx="19286">
                  <c:v>2.8484685652874799</c:v>
                </c:pt>
                <c:pt idx="19287">
                  <c:v>4.57407407407407</c:v>
                </c:pt>
                <c:pt idx="19288">
                  <c:v>-2.2490215264187801</c:v>
                </c:pt>
                <c:pt idx="19289">
                  <c:v>16.6950780312124</c:v>
                </c:pt>
                <c:pt idx="19290">
                  <c:v>-15.285714285714199</c:v>
                </c:pt>
                <c:pt idx="19291">
                  <c:v>6.0836298932384301</c:v>
                </c:pt>
                <c:pt idx="19292">
                  <c:v>3.1245210727969299</c:v>
                </c:pt>
                <c:pt idx="19293">
                  <c:v>13.3239436619718</c:v>
                </c:pt>
                <c:pt idx="19294">
                  <c:v>0</c:v>
                </c:pt>
                <c:pt idx="19295">
                  <c:v>-4.8333333333333304</c:v>
                </c:pt>
                <c:pt idx="19296">
                  <c:v>10.56875</c:v>
                </c:pt>
                <c:pt idx="19297">
                  <c:v>3.63220088626292</c:v>
                </c:pt>
                <c:pt idx="19298">
                  <c:v>6.2195652173912999</c:v>
                </c:pt>
                <c:pt idx="19299">
                  <c:v>8.9372759856630797</c:v>
                </c:pt>
                <c:pt idx="19300">
                  <c:v>0.16860465116279</c:v>
                </c:pt>
                <c:pt idx="19301">
                  <c:v>15.5232558139534</c:v>
                </c:pt>
                <c:pt idx="19302">
                  <c:v>13.757575757575699</c:v>
                </c:pt>
                <c:pt idx="19303">
                  <c:v>-3.6015625</c:v>
                </c:pt>
                <c:pt idx="19304">
                  <c:v>13.1587301587301</c:v>
                </c:pt>
                <c:pt idx="19305">
                  <c:v>1</c:v>
                </c:pt>
                <c:pt idx="19306">
                  <c:v>9.3373493975903603</c:v>
                </c:pt>
                <c:pt idx="19307">
                  <c:v>7.9641393442622901</c:v>
                </c:pt>
                <c:pt idx="19308">
                  <c:v>5.2199170124481302</c:v>
                </c:pt>
                <c:pt idx="19309">
                  <c:v>7.5025728987993103</c:v>
                </c:pt>
                <c:pt idx="19310">
                  <c:v>5.4906166219839099</c:v>
                </c:pt>
                <c:pt idx="19311">
                  <c:v>9.6332574031890594</c:v>
                </c:pt>
                <c:pt idx="19312">
                  <c:v>5.1534772182254196</c:v>
                </c:pt>
                <c:pt idx="19313">
                  <c:v>2.32777777777777</c:v>
                </c:pt>
                <c:pt idx="19314">
                  <c:v>-6.9545454545454497</c:v>
                </c:pt>
                <c:pt idx="19315">
                  <c:v>2.6850393700787398</c:v>
                </c:pt>
                <c:pt idx="19316">
                  <c:v>5.8879999999999999</c:v>
                </c:pt>
                <c:pt idx="19317">
                  <c:v>6.6053921568627398</c:v>
                </c:pt>
                <c:pt idx="19318">
                  <c:v>4.25</c:v>
                </c:pt>
                <c:pt idx="19319">
                  <c:v>6.14203454894433E-2</c:v>
                </c:pt>
                <c:pt idx="19320">
                  <c:v>5.5396226415094301</c:v>
                </c:pt>
                <c:pt idx="19321">
                  <c:v>8.2471590909090899</c:v>
                </c:pt>
                <c:pt idx="19322">
                  <c:v>12.044847328244201</c:v>
                </c:pt>
                <c:pt idx="19323">
                  <c:v>5.7094017094016998</c:v>
                </c:pt>
                <c:pt idx="19324">
                  <c:v>4.1262135922330101</c:v>
                </c:pt>
                <c:pt idx="19325">
                  <c:v>5.5445292620865096</c:v>
                </c:pt>
                <c:pt idx="19326">
                  <c:v>8.2506702412868602</c:v>
                </c:pt>
                <c:pt idx="19327">
                  <c:v>11.396363636363599</c:v>
                </c:pt>
                <c:pt idx="19328">
                  <c:v>1.98882681564245</c:v>
                </c:pt>
                <c:pt idx="19329">
                  <c:v>-23</c:v>
                </c:pt>
                <c:pt idx="19330">
                  <c:v>6.7034220532319297</c:v>
                </c:pt>
                <c:pt idx="19331">
                  <c:v>15.695652173913</c:v>
                </c:pt>
                <c:pt idx="19332">
                  <c:v>5.8096646942800696</c:v>
                </c:pt>
                <c:pt idx="19333">
                  <c:v>-2.1932773109243699</c:v>
                </c:pt>
                <c:pt idx="19334">
                  <c:v>5.9648760330578501</c:v>
                </c:pt>
                <c:pt idx="19335">
                  <c:v>4.5166240409207097</c:v>
                </c:pt>
                <c:pt idx="19336">
                  <c:v>7.28</c:v>
                </c:pt>
                <c:pt idx="19337">
                  <c:v>11.1984536082474</c:v>
                </c:pt>
                <c:pt idx="19338">
                  <c:v>5.3030303030303001</c:v>
                </c:pt>
                <c:pt idx="19339">
                  <c:v>1.30965292841648</c:v>
                </c:pt>
                <c:pt idx="19340">
                  <c:v>1.0941176470588201</c:v>
                </c:pt>
                <c:pt idx="19341">
                  <c:v>5.3011494252873499</c:v>
                </c:pt>
                <c:pt idx="19342">
                  <c:v>7.2084188911704299</c:v>
                </c:pt>
                <c:pt idx="19343">
                  <c:v>55</c:v>
                </c:pt>
                <c:pt idx="19344">
                  <c:v>36</c:v>
                </c:pt>
                <c:pt idx="19345">
                  <c:v>2</c:v>
                </c:pt>
                <c:pt idx="19346">
                  <c:v>12.5833333333333</c:v>
                </c:pt>
                <c:pt idx="19347">
                  <c:v>6.9698492462311501</c:v>
                </c:pt>
                <c:pt idx="19348">
                  <c:v>-18.2743362831858</c:v>
                </c:pt>
                <c:pt idx="19349">
                  <c:v>5.5663911845729999</c:v>
                </c:pt>
                <c:pt idx="19350">
                  <c:v>0</c:v>
                </c:pt>
                <c:pt idx="19351">
                  <c:v>7.4390742001361403</c:v>
                </c:pt>
                <c:pt idx="19352">
                  <c:v>14.8011081390905</c:v>
                </c:pt>
                <c:pt idx="19353">
                  <c:v>5.9881209503239701</c:v>
                </c:pt>
                <c:pt idx="19354">
                  <c:v>3.8781249999999998</c:v>
                </c:pt>
                <c:pt idx="19355">
                  <c:v>11.707246376811501</c:v>
                </c:pt>
                <c:pt idx="19356">
                  <c:v>3.0721649484536</c:v>
                </c:pt>
                <c:pt idx="19357">
                  <c:v>1.4438974358974299</c:v>
                </c:pt>
                <c:pt idx="19358">
                  <c:v>8.5398457583547493</c:v>
                </c:pt>
                <c:pt idx="19359">
                  <c:v>13.5810417340666</c:v>
                </c:pt>
                <c:pt idx="19360">
                  <c:v>-0.63225320271288599</c:v>
                </c:pt>
                <c:pt idx="19361">
                  <c:v>9.1300653594771202</c:v>
                </c:pt>
                <c:pt idx="19362">
                  <c:v>27.605459057071901</c:v>
                </c:pt>
                <c:pt idx="19363">
                  <c:v>17.381294964028701</c:v>
                </c:pt>
                <c:pt idx="19364">
                  <c:v>13.824329501915701</c:v>
                </c:pt>
                <c:pt idx="19365">
                  <c:v>13.400735294117601</c:v>
                </c:pt>
                <c:pt idx="19366">
                  <c:v>0.30021367521367498</c:v>
                </c:pt>
                <c:pt idx="19367">
                  <c:v>16.331851851851798</c:v>
                </c:pt>
                <c:pt idx="19368">
                  <c:v>6.0748512370811101</c:v>
                </c:pt>
                <c:pt idx="19369">
                  <c:v>8.4736842105263097</c:v>
                </c:pt>
                <c:pt idx="19370">
                  <c:v>7.9914094813872101</c:v>
                </c:pt>
                <c:pt idx="19371">
                  <c:v>12.3873566780291</c:v>
                </c:pt>
                <c:pt idx="19372">
                  <c:v>6.9513528286417001</c:v>
                </c:pt>
                <c:pt idx="19373">
                  <c:v>12.3703420112302</c:v>
                </c:pt>
                <c:pt idx="19374">
                  <c:v>13.231455064194</c:v>
                </c:pt>
                <c:pt idx="19375">
                  <c:v>9.8620689655172402</c:v>
                </c:pt>
                <c:pt idx="19376">
                  <c:v>17.440000000000001</c:v>
                </c:pt>
                <c:pt idx="19377">
                  <c:v>9.0846065699006804</c:v>
                </c:pt>
                <c:pt idx="19378">
                  <c:v>8.7420091324200904</c:v>
                </c:pt>
                <c:pt idx="19379">
                  <c:v>8.90081177067478</c:v>
                </c:pt>
                <c:pt idx="19380">
                  <c:v>8.1881741909708303</c:v>
                </c:pt>
                <c:pt idx="19381">
                  <c:v>10.257259296994301</c:v>
                </c:pt>
                <c:pt idx="19382">
                  <c:v>8.6263541461492999</c:v>
                </c:pt>
                <c:pt idx="19383">
                  <c:v>9.0307936507936493</c:v>
                </c:pt>
                <c:pt idx="19384">
                  <c:v>25.204081632653001</c:v>
                </c:pt>
                <c:pt idx="19385">
                  <c:v>23.009259259259199</c:v>
                </c:pt>
                <c:pt idx="19386">
                  <c:v>11.816395394998001</c:v>
                </c:pt>
                <c:pt idx="19387">
                  <c:v>7.5599257884972104</c:v>
                </c:pt>
                <c:pt idx="19388">
                  <c:v>6.7284824462061099</c:v>
                </c:pt>
                <c:pt idx="19389">
                  <c:v>8.6809199870424294</c:v>
                </c:pt>
                <c:pt idx="19390">
                  <c:v>8.02665245202558</c:v>
                </c:pt>
                <c:pt idx="19391">
                  <c:v>8.1012550521165707</c:v>
                </c:pt>
                <c:pt idx="19392">
                  <c:v>7.6433447098976099</c:v>
                </c:pt>
                <c:pt idx="19393">
                  <c:v>5.3167701863354004</c:v>
                </c:pt>
                <c:pt idx="19394">
                  <c:v>24.7332053742802</c:v>
                </c:pt>
                <c:pt idx="19395">
                  <c:v>10.4234363767074</c:v>
                </c:pt>
                <c:pt idx="19396">
                  <c:v>13.409672040022199</c:v>
                </c:pt>
                <c:pt idx="19397">
                  <c:v>9.6156907333712294</c:v>
                </c:pt>
                <c:pt idx="19398">
                  <c:v>-13</c:v>
                </c:pt>
                <c:pt idx="19399">
                  <c:v>-0.8125</c:v>
                </c:pt>
                <c:pt idx="19400">
                  <c:v>4.3200636942675104</c:v>
                </c:pt>
                <c:pt idx="19401">
                  <c:v>5.3923337091318997</c:v>
                </c:pt>
                <c:pt idx="19402">
                  <c:v>5.4946236559139701</c:v>
                </c:pt>
                <c:pt idx="19403">
                  <c:v>10.355973317161901</c:v>
                </c:pt>
                <c:pt idx="19404">
                  <c:v>15.299959871589</c:v>
                </c:pt>
                <c:pt idx="19405">
                  <c:v>12.0175019888623</c:v>
                </c:pt>
                <c:pt idx="19406">
                  <c:v>1</c:v>
                </c:pt>
                <c:pt idx="19407">
                  <c:v>11.223966677347001</c:v>
                </c:pt>
                <c:pt idx="19408">
                  <c:v>-14.6666666666666</c:v>
                </c:pt>
                <c:pt idx="19409">
                  <c:v>11.234424498416001</c:v>
                </c:pt>
                <c:pt idx="19410">
                  <c:v>8.4736076475477908</c:v>
                </c:pt>
                <c:pt idx="19411">
                  <c:v>10.2153539381854</c:v>
                </c:pt>
                <c:pt idx="19412">
                  <c:v>16.152734778121701</c:v>
                </c:pt>
                <c:pt idx="19413">
                  <c:v>18.289079229121999</c:v>
                </c:pt>
                <c:pt idx="19414">
                  <c:v>7.8275862068965498</c:v>
                </c:pt>
                <c:pt idx="19415">
                  <c:v>1.9875</c:v>
                </c:pt>
                <c:pt idx="19416">
                  <c:v>3.5362678239305598</c:v>
                </c:pt>
                <c:pt idx="19417">
                  <c:v>-5.6666666666666599</c:v>
                </c:pt>
                <c:pt idx="19418">
                  <c:v>354</c:v>
                </c:pt>
                <c:pt idx="19419">
                  <c:v>9.2156862745097996</c:v>
                </c:pt>
                <c:pt idx="19420">
                  <c:v>5.17608695652173</c:v>
                </c:pt>
                <c:pt idx="19421">
                  <c:v>63</c:v>
                </c:pt>
                <c:pt idx="19422">
                  <c:v>-8</c:v>
                </c:pt>
                <c:pt idx="19423">
                  <c:v>4.5616766467065801</c:v>
                </c:pt>
                <c:pt idx="19424">
                  <c:v>6.47</c:v>
                </c:pt>
                <c:pt idx="19425">
                  <c:v>-3.95744680851063</c:v>
                </c:pt>
                <c:pt idx="19426">
                  <c:v>4.0857433808553898</c:v>
                </c:pt>
                <c:pt idx="19427">
                  <c:v>-7.1505376344086002</c:v>
                </c:pt>
                <c:pt idx="19428">
                  <c:v>-1.4021739130434701</c:v>
                </c:pt>
                <c:pt idx="19429">
                  <c:v>-2.0686868686868598</c:v>
                </c:pt>
                <c:pt idx="19430">
                  <c:v>5.4180298073427799</c:v>
                </c:pt>
                <c:pt idx="19431">
                  <c:v>-8.2083333333333304</c:v>
                </c:pt>
                <c:pt idx="19432">
                  <c:v>1.0716917922947999</c:v>
                </c:pt>
                <c:pt idx="19433">
                  <c:v>3.2336448598130798</c:v>
                </c:pt>
                <c:pt idx="19434">
                  <c:v>19.4650229357798</c:v>
                </c:pt>
                <c:pt idx="19435">
                  <c:v>9.9107495069033504</c:v>
                </c:pt>
                <c:pt idx="19436">
                  <c:v>5.96661490683229</c:v>
                </c:pt>
                <c:pt idx="19437">
                  <c:v>0</c:v>
                </c:pt>
                <c:pt idx="19438">
                  <c:v>0</c:v>
                </c:pt>
                <c:pt idx="19439">
                  <c:v>17.206120384420799</c:v>
                </c:pt>
                <c:pt idx="19440">
                  <c:v>14.7117263843648</c:v>
                </c:pt>
                <c:pt idx="19441">
                  <c:v>5.9898185037627201</c:v>
                </c:pt>
                <c:pt idx="19442">
                  <c:v>10.9391171993911</c:v>
                </c:pt>
                <c:pt idx="19443">
                  <c:v>3.8062499999999999</c:v>
                </c:pt>
                <c:pt idx="19444">
                  <c:v>13.1102268205332</c:v>
                </c:pt>
                <c:pt idx="19445">
                  <c:v>8.5566600397614305</c:v>
                </c:pt>
                <c:pt idx="19446">
                  <c:v>4.2444356120826701</c:v>
                </c:pt>
                <c:pt idx="19447">
                  <c:v>3.4965325936199698</c:v>
                </c:pt>
                <c:pt idx="19448">
                  <c:v>-15.045454545454501</c:v>
                </c:pt>
                <c:pt idx="19449">
                  <c:v>3.26587301587301</c:v>
                </c:pt>
                <c:pt idx="19450">
                  <c:v>10.592920353982301</c:v>
                </c:pt>
                <c:pt idx="19451">
                  <c:v>0.57528533801580295</c:v>
                </c:pt>
                <c:pt idx="19452">
                  <c:v>-1</c:v>
                </c:pt>
                <c:pt idx="19453">
                  <c:v>5</c:v>
                </c:pt>
                <c:pt idx="19454">
                  <c:v>-3.33070866141732</c:v>
                </c:pt>
                <c:pt idx="19455">
                  <c:v>-0.88321167883211604</c:v>
                </c:pt>
                <c:pt idx="19456">
                  <c:v>4.1492324169939296</c:v>
                </c:pt>
                <c:pt idx="19457">
                  <c:v>9.3029891304347796</c:v>
                </c:pt>
                <c:pt idx="19458">
                  <c:v>15.3034013605442</c:v>
                </c:pt>
                <c:pt idx="19459">
                  <c:v>12.574074074074</c:v>
                </c:pt>
                <c:pt idx="19460">
                  <c:v>12.6489361702127</c:v>
                </c:pt>
                <c:pt idx="19461">
                  <c:v>5.8764792899408196</c:v>
                </c:pt>
                <c:pt idx="19462">
                  <c:v>7</c:v>
                </c:pt>
                <c:pt idx="19463">
                  <c:v>8.6949685534591197</c:v>
                </c:pt>
                <c:pt idx="19464">
                  <c:v>6.5646408839778996</c:v>
                </c:pt>
                <c:pt idx="19465">
                  <c:v>-0.82296650717703301</c:v>
                </c:pt>
                <c:pt idx="19466">
                  <c:v>12.151960784313699</c:v>
                </c:pt>
                <c:pt idx="19467">
                  <c:v>5.4071028037383098</c:v>
                </c:pt>
                <c:pt idx="19468">
                  <c:v>11.1809523809523</c:v>
                </c:pt>
                <c:pt idx="19469">
                  <c:v>5.7883755588673598</c:v>
                </c:pt>
                <c:pt idx="19470">
                  <c:v>-5.1360000000000001</c:v>
                </c:pt>
                <c:pt idx="19471">
                  <c:v>2.6</c:v>
                </c:pt>
                <c:pt idx="19472">
                  <c:v>2.3347566182749699</c:v>
                </c:pt>
                <c:pt idx="19473">
                  <c:v>6.5463535228677303</c:v>
                </c:pt>
                <c:pt idx="19474">
                  <c:v>14.9648854961832</c:v>
                </c:pt>
                <c:pt idx="19475">
                  <c:v>14.872865275142299</c:v>
                </c:pt>
                <c:pt idx="19476">
                  <c:v>1.58185840707964</c:v>
                </c:pt>
                <c:pt idx="19477">
                  <c:v>2.6217391304347801</c:v>
                </c:pt>
                <c:pt idx="19478">
                  <c:v>9.2329670329670304</c:v>
                </c:pt>
                <c:pt idx="19479">
                  <c:v>6.2064777327935197</c:v>
                </c:pt>
                <c:pt idx="19480">
                  <c:v>22.066666666666599</c:v>
                </c:pt>
                <c:pt idx="19481">
                  <c:v>17.241706161137401</c:v>
                </c:pt>
                <c:pt idx="19482">
                  <c:v>13.5740181268882</c:v>
                </c:pt>
                <c:pt idx="19483">
                  <c:v>13.796610169491499</c:v>
                </c:pt>
                <c:pt idx="19484">
                  <c:v>-12.6666666666666</c:v>
                </c:pt>
                <c:pt idx="19485">
                  <c:v>95.5</c:v>
                </c:pt>
                <c:pt idx="19486">
                  <c:v>12.4465408805031</c:v>
                </c:pt>
                <c:pt idx="19487">
                  <c:v>9.3157894736842106</c:v>
                </c:pt>
                <c:pt idx="19488">
                  <c:v>4.46887966804979</c:v>
                </c:pt>
                <c:pt idx="19489">
                  <c:v>9.8510638297872308</c:v>
                </c:pt>
                <c:pt idx="19490">
                  <c:v>8.1263157894736793</c:v>
                </c:pt>
                <c:pt idx="19491">
                  <c:v>1.1603773584905599</c:v>
                </c:pt>
                <c:pt idx="19492">
                  <c:v>13.6251366120218</c:v>
                </c:pt>
                <c:pt idx="19493">
                  <c:v>6.3875000000000002</c:v>
                </c:pt>
                <c:pt idx="19494">
                  <c:v>2.7255139056831901</c:v>
                </c:pt>
                <c:pt idx="19495">
                  <c:v>7.8073496659242698</c:v>
                </c:pt>
                <c:pt idx="19496">
                  <c:v>26.278985507246301</c:v>
                </c:pt>
                <c:pt idx="19497">
                  <c:v>14.2369146005509</c:v>
                </c:pt>
                <c:pt idx="19498">
                  <c:v>18.3097345132743</c:v>
                </c:pt>
                <c:pt idx="19499">
                  <c:v>9.80915236609464</c:v>
                </c:pt>
                <c:pt idx="19500">
                  <c:v>6.13123763464497</c:v>
                </c:pt>
                <c:pt idx="19501">
                  <c:v>1.75155555555555</c:v>
                </c:pt>
                <c:pt idx="19502">
                  <c:v>3.2302307492870099</c:v>
                </c:pt>
                <c:pt idx="19503">
                  <c:v>13.363048747643401</c:v>
                </c:pt>
                <c:pt idx="19504">
                  <c:v>1.8751545117428901</c:v>
                </c:pt>
                <c:pt idx="19505">
                  <c:v>6.0417853751186996</c:v>
                </c:pt>
                <c:pt idx="19506">
                  <c:v>6.8793263288009801</c:v>
                </c:pt>
                <c:pt idx="19507">
                  <c:v>6.3751136708093297</c:v>
                </c:pt>
                <c:pt idx="19508">
                  <c:v>2.6666666666666599</c:v>
                </c:pt>
                <c:pt idx="19509">
                  <c:v>3.9078606965174099</c:v>
                </c:pt>
                <c:pt idx="19510">
                  <c:v>4.2412786230213602</c:v>
                </c:pt>
                <c:pt idx="19511">
                  <c:v>2.2677002583979302</c:v>
                </c:pt>
                <c:pt idx="19512">
                  <c:v>4.9259126700071496</c:v>
                </c:pt>
                <c:pt idx="19513">
                  <c:v>17.058823529411701</c:v>
                </c:pt>
                <c:pt idx="19514">
                  <c:v>-17</c:v>
                </c:pt>
                <c:pt idx="19515">
                  <c:v>8.1864093959731505</c:v>
                </c:pt>
                <c:pt idx="19516">
                  <c:v>4.1575209812782399</c:v>
                </c:pt>
                <c:pt idx="19517">
                  <c:v>5.4612277867528203</c:v>
                </c:pt>
                <c:pt idx="19518">
                  <c:v>3.5869939213212501</c:v>
                </c:pt>
                <c:pt idx="19519">
                  <c:v>5.9423728813559302</c:v>
                </c:pt>
                <c:pt idx="19520">
                  <c:v>7.0979833926453102</c:v>
                </c:pt>
                <c:pt idx="19521">
                  <c:v>5.8798955613577002</c:v>
                </c:pt>
                <c:pt idx="19522">
                  <c:v>10.0053734551316</c:v>
                </c:pt>
                <c:pt idx="19523">
                  <c:v>-0.872</c:v>
                </c:pt>
                <c:pt idx="19524">
                  <c:v>8.8832738258720099</c:v>
                </c:pt>
                <c:pt idx="19525">
                  <c:v>12.2109030837004</c:v>
                </c:pt>
                <c:pt idx="19526">
                  <c:v>-0.81690140845070403</c:v>
                </c:pt>
                <c:pt idx="19527">
                  <c:v>5.03405826836274</c:v>
                </c:pt>
                <c:pt idx="19528">
                  <c:v>5.8478802992518704</c:v>
                </c:pt>
                <c:pt idx="19529">
                  <c:v>5.2927872860635699</c:v>
                </c:pt>
                <c:pt idx="19530">
                  <c:v>-12.047619047618999</c:v>
                </c:pt>
                <c:pt idx="19531">
                  <c:v>10.2836774827925</c:v>
                </c:pt>
                <c:pt idx="19532">
                  <c:v>5.8252640845070403</c:v>
                </c:pt>
                <c:pt idx="19533">
                  <c:v>6.7956435643564301</c:v>
                </c:pt>
                <c:pt idx="19534">
                  <c:v>3.2992125984251901</c:v>
                </c:pt>
                <c:pt idx="19535">
                  <c:v>4.2211981566820196</c:v>
                </c:pt>
                <c:pt idx="19536">
                  <c:v>6.0464285714285699</c:v>
                </c:pt>
                <c:pt idx="19537">
                  <c:v>10.057875457875401</c:v>
                </c:pt>
                <c:pt idx="19538">
                  <c:v>5.7028985507246297</c:v>
                </c:pt>
                <c:pt idx="19539">
                  <c:v>5.4212098581030599</c:v>
                </c:pt>
                <c:pt idx="19540">
                  <c:v>5.36814988290398</c:v>
                </c:pt>
                <c:pt idx="19541">
                  <c:v>6.8316467341306302</c:v>
                </c:pt>
                <c:pt idx="19542">
                  <c:v>4.2720316622691197</c:v>
                </c:pt>
                <c:pt idx="19543">
                  <c:v>5.3044712562100704</c:v>
                </c:pt>
                <c:pt idx="19544">
                  <c:v>9.4602840610205092</c:v>
                </c:pt>
                <c:pt idx="19545">
                  <c:v>5.0620996936786398</c:v>
                </c:pt>
                <c:pt idx="19546">
                  <c:v>5.6799140708915097</c:v>
                </c:pt>
                <c:pt idx="19547">
                  <c:v>5.4785431959344999</c:v>
                </c:pt>
                <c:pt idx="19548">
                  <c:v>4.7743639921722103</c:v>
                </c:pt>
                <c:pt idx="19549">
                  <c:v>7.5441955684007702</c:v>
                </c:pt>
                <c:pt idx="19550">
                  <c:v>9.5552407932011292</c:v>
                </c:pt>
                <c:pt idx="19551">
                  <c:v>6.5539407490218</c:v>
                </c:pt>
                <c:pt idx="19552">
                  <c:v>8.3135999999999992</c:v>
                </c:pt>
                <c:pt idx="19553">
                  <c:v>7.4</c:v>
                </c:pt>
                <c:pt idx="19554">
                  <c:v>7.4935750344194503</c:v>
                </c:pt>
                <c:pt idx="19555">
                  <c:v>4.5125858123569698</c:v>
                </c:pt>
                <c:pt idx="19556">
                  <c:v>4.1724275724275701</c:v>
                </c:pt>
                <c:pt idx="19557">
                  <c:v>8.4619994551893196</c:v>
                </c:pt>
                <c:pt idx="19558">
                  <c:v>4.580078125</c:v>
                </c:pt>
                <c:pt idx="19559">
                  <c:v>0.33700440528634301</c:v>
                </c:pt>
                <c:pt idx="19560">
                  <c:v>5.2026225974492499</c:v>
                </c:pt>
                <c:pt idx="19561">
                  <c:v>7.3500441696112997</c:v>
                </c:pt>
                <c:pt idx="19562">
                  <c:v>2</c:v>
                </c:pt>
                <c:pt idx="19563">
                  <c:v>5.8391608391608303</c:v>
                </c:pt>
                <c:pt idx="19564">
                  <c:v>7.9147088866189899</c:v>
                </c:pt>
                <c:pt idx="19565">
                  <c:v>5.8827993254637398</c:v>
                </c:pt>
                <c:pt idx="19566">
                  <c:v>22</c:v>
                </c:pt>
                <c:pt idx="19567">
                  <c:v>4.7890295358649704</c:v>
                </c:pt>
                <c:pt idx="19568">
                  <c:v>6.6527451900516104</c:v>
                </c:pt>
                <c:pt idx="19569">
                  <c:v>4.16617210682492</c:v>
                </c:pt>
                <c:pt idx="19570">
                  <c:v>6.5897952332997596</c:v>
                </c:pt>
                <c:pt idx="19571">
                  <c:v>8.7558055152394694</c:v>
                </c:pt>
                <c:pt idx="19572">
                  <c:v>6.6703567035670304</c:v>
                </c:pt>
                <c:pt idx="19573">
                  <c:v>3.19521479064709</c:v>
                </c:pt>
                <c:pt idx="19574">
                  <c:v>8.0487619047618999</c:v>
                </c:pt>
                <c:pt idx="19575">
                  <c:v>6.1795269484296202</c:v>
                </c:pt>
                <c:pt idx="19576">
                  <c:v>4.7217724755006296</c:v>
                </c:pt>
                <c:pt idx="19577">
                  <c:v>8.0055944055943993</c:v>
                </c:pt>
                <c:pt idx="19578">
                  <c:v>4.2450909090908997</c:v>
                </c:pt>
                <c:pt idx="19579">
                  <c:v>-0.65217391304347805</c:v>
                </c:pt>
                <c:pt idx="19580">
                  <c:v>4.0938574938574899</c:v>
                </c:pt>
                <c:pt idx="19581">
                  <c:v>6.6495081967213103</c:v>
                </c:pt>
                <c:pt idx="19582">
                  <c:v>8.1952678814250692</c:v>
                </c:pt>
                <c:pt idx="19583">
                  <c:v>6.7559772296015099</c:v>
                </c:pt>
                <c:pt idx="19584">
                  <c:v>5.8173263216163802</c:v>
                </c:pt>
                <c:pt idx="19585">
                  <c:v>7.2440191387559798</c:v>
                </c:pt>
                <c:pt idx="19586">
                  <c:v>4.0118629173989397</c:v>
                </c:pt>
                <c:pt idx="19587">
                  <c:v>7.41044776119403</c:v>
                </c:pt>
                <c:pt idx="19588">
                  <c:v>-11.1</c:v>
                </c:pt>
                <c:pt idx="19589">
                  <c:v>-1.3770491803278599</c:v>
                </c:pt>
                <c:pt idx="19590">
                  <c:v>3.0446428571428501</c:v>
                </c:pt>
                <c:pt idx="19591">
                  <c:v>22.0604926108374</c:v>
                </c:pt>
                <c:pt idx="19592">
                  <c:v>9.2548015364916694</c:v>
                </c:pt>
                <c:pt idx="19593">
                  <c:v>6.8959316037735796</c:v>
                </c:pt>
                <c:pt idx="19594">
                  <c:v>12.5909433962264</c:v>
                </c:pt>
                <c:pt idx="19595">
                  <c:v>6.2183181072850697</c:v>
                </c:pt>
                <c:pt idx="19596">
                  <c:v>0.85106382978723405</c:v>
                </c:pt>
                <c:pt idx="19597">
                  <c:v>17.495265151515099</c:v>
                </c:pt>
                <c:pt idx="19598">
                  <c:v>-21.870967741935399</c:v>
                </c:pt>
                <c:pt idx="19599">
                  <c:v>-0.69014084507042195</c:v>
                </c:pt>
                <c:pt idx="19600">
                  <c:v>4.0739852398523899</c:v>
                </c:pt>
                <c:pt idx="19601">
                  <c:v>12</c:v>
                </c:pt>
                <c:pt idx="19602">
                  <c:v>30</c:v>
                </c:pt>
                <c:pt idx="19603">
                  <c:v>4.6159775753328596</c:v>
                </c:pt>
                <c:pt idx="19604">
                  <c:v>4.4414587332053701</c:v>
                </c:pt>
                <c:pt idx="19605">
                  <c:v>0.86378035902851102</c:v>
                </c:pt>
                <c:pt idx="19606">
                  <c:v>0</c:v>
                </c:pt>
                <c:pt idx="19607">
                  <c:v>38</c:v>
                </c:pt>
                <c:pt idx="19608">
                  <c:v>-3.21504613200851</c:v>
                </c:pt>
                <c:pt idx="19609">
                  <c:v>64.945578231292501</c:v>
                </c:pt>
                <c:pt idx="19610">
                  <c:v>3</c:v>
                </c:pt>
                <c:pt idx="19611">
                  <c:v>6.1882229232386896</c:v>
                </c:pt>
                <c:pt idx="19612">
                  <c:v>9.25109580463368</c:v>
                </c:pt>
                <c:pt idx="19613">
                  <c:v>3.39381701712853</c:v>
                </c:pt>
                <c:pt idx="19614">
                  <c:v>6.4103815439219103</c:v>
                </c:pt>
                <c:pt idx="19615">
                  <c:v>13.5829383886255</c:v>
                </c:pt>
                <c:pt idx="19616">
                  <c:v>0</c:v>
                </c:pt>
                <c:pt idx="19617">
                  <c:v>9.4151624548736397</c:v>
                </c:pt>
                <c:pt idx="19618">
                  <c:v>0</c:v>
                </c:pt>
                <c:pt idx="19619">
                  <c:v>3.6931818181818099</c:v>
                </c:pt>
                <c:pt idx="19620">
                  <c:v>5.6109442060085799</c:v>
                </c:pt>
                <c:pt idx="19621">
                  <c:v>56</c:v>
                </c:pt>
                <c:pt idx="19622">
                  <c:v>9.5192307692307701</c:v>
                </c:pt>
                <c:pt idx="19623">
                  <c:v>0</c:v>
                </c:pt>
                <c:pt idx="19624">
                  <c:v>6.6239554317548697</c:v>
                </c:pt>
                <c:pt idx="19625">
                  <c:v>5.9651376146788904</c:v>
                </c:pt>
                <c:pt idx="19626">
                  <c:v>3.1629023150762201</c:v>
                </c:pt>
                <c:pt idx="19627">
                  <c:v>2.7393856388182298</c:v>
                </c:pt>
                <c:pt idx="19628">
                  <c:v>-9</c:v>
                </c:pt>
                <c:pt idx="19629">
                  <c:v>4.3341786418709498</c:v>
                </c:pt>
                <c:pt idx="19630">
                  <c:v>8.7645536869340201</c:v>
                </c:pt>
                <c:pt idx="19631">
                  <c:v>18.2901759240956</c:v>
                </c:pt>
                <c:pt idx="19632">
                  <c:v>1.3963730569948101</c:v>
                </c:pt>
                <c:pt idx="19633">
                  <c:v>4.01707228478024</c:v>
                </c:pt>
                <c:pt idx="19634">
                  <c:v>8.9389460154241593</c:v>
                </c:pt>
                <c:pt idx="19635">
                  <c:v>13.2127659574468</c:v>
                </c:pt>
                <c:pt idx="19636">
                  <c:v>12.9886685552407</c:v>
                </c:pt>
                <c:pt idx="19637">
                  <c:v>4</c:v>
                </c:pt>
                <c:pt idx="19638">
                  <c:v>10.111724137931001</c:v>
                </c:pt>
                <c:pt idx="19639">
                  <c:v>8.625</c:v>
                </c:pt>
                <c:pt idx="19640">
                  <c:v>2.9534109816971701</c:v>
                </c:pt>
                <c:pt idx="19641">
                  <c:v>26.4772557792692</c:v>
                </c:pt>
                <c:pt idx="19642">
                  <c:v>5.5579319323042498</c:v>
                </c:pt>
                <c:pt idx="19643">
                  <c:v>-30</c:v>
                </c:pt>
                <c:pt idx="19644">
                  <c:v>0</c:v>
                </c:pt>
                <c:pt idx="19645">
                  <c:v>10.9700404858299</c:v>
                </c:pt>
                <c:pt idx="19646">
                  <c:v>3.2261286456252498</c:v>
                </c:pt>
                <c:pt idx="19647">
                  <c:v>-0.32941923198984402</c:v>
                </c:pt>
                <c:pt idx="19648">
                  <c:v>14.6877649053404</c:v>
                </c:pt>
                <c:pt idx="19649">
                  <c:v>9.7697368421052602</c:v>
                </c:pt>
                <c:pt idx="19650">
                  <c:v>-1.76433121019108</c:v>
                </c:pt>
                <c:pt idx="19651">
                  <c:v>20</c:v>
                </c:pt>
                <c:pt idx="19652">
                  <c:v>6.0239520958083803</c:v>
                </c:pt>
                <c:pt idx="19653">
                  <c:v>-2.8</c:v>
                </c:pt>
                <c:pt idx="19654">
                  <c:v>4.4363686231486499</c:v>
                </c:pt>
                <c:pt idx="19655">
                  <c:v>23.5486381322957</c:v>
                </c:pt>
                <c:pt idx="19656">
                  <c:v>4.4501278772378496</c:v>
                </c:pt>
                <c:pt idx="19657">
                  <c:v>6.9177215189873396</c:v>
                </c:pt>
                <c:pt idx="19658">
                  <c:v>4.7516233766233702</c:v>
                </c:pt>
                <c:pt idx="19659">
                  <c:v>1.35967926689576</c:v>
                </c:pt>
                <c:pt idx="19660">
                  <c:v>0</c:v>
                </c:pt>
                <c:pt idx="19661">
                  <c:v>3.4245754245754201</c:v>
                </c:pt>
                <c:pt idx="19662">
                  <c:v>4.41306436119116</c:v>
                </c:pt>
                <c:pt idx="19663">
                  <c:v>0.45325779036827102</c:v>
                </c:pt>
                <c:pt idx="19664">
                  <c:v>24.138150903294299</c:v>
                </c:pt>
                <c:pt idx="19665">
                  <c:v>4.7503774534473999</c:v>
                </c:pt>
                <c:pt idx="19666">
                  <c:v>3.7982120051085499</c:v>
                </c:pt>
                <c:pt idx="19667">
                  <c:v>17.557185374149601</c:v>
                </c:pt>
                <c:pt idx="19668">
                  <c:v>6.6425648021828101</c:v>
                </c:pt>
                <c:pt idx="19669">
                  <c:v>1.0726392251815899</c:v>
                </c:pt>
                <c:pt idx="19670">
                  <c:v>-17</c:v>
                </c:pt>
                <c:pt idx="19671">
                  <c:v>11.405821917808201</c:v>
                </c:pt>
                <c:pt idx="19672">
                  <c:v>14.1666666666666</c:v>
                </c:pt>
                <c:pt idx="19673">
                  <c:v>4.7852941176470498</c:v>
                </c:pt>
                <c:pt idx="19674">
                  <c:v>18.2</c:v>
                </c:pt>
                <c:pt idx="19675">
                  <c:v>5.7860962566844902</c:v>
                </c:pt>
                <c:pt idx="19676">
                  <c:v>0.72687224669603501</c:v>
                </c:pt>
                <c:pt idx="19677">
                  <c:v>-27</c:v>
                </c:pt>
                <c:pt idx="19678">
                  <c:v>2.0124223602484399</c:v>
                </c:pt>
                <c:pt idx="19679">
                  <c:v>0</c:v>
                </c:pt>
                <c:pt idx="19680">
                  <c:v>9.04485488126649</c:v>
                </c:pt>
                <c:pt idx="19681">
                  <c:v>2.6005747126436698</c:v>
                </c:pt>
                <c:pt idx="19682">
                  <c:v>3.7303754266211602</c:v>
                </c:pt>
                <c:pt idx="19683">
                  <c:v>0</c:v>
                </c:pt>
                <c:pt idx="19684">
                  <c:v>7.1778093883357004</c:v>
                </c:pt>
                <c:pt idx="19685">
                  <c:v>6.3108614232209703</c:v>
                </c:pt>
                <c:pt idx="19686">
                  <c:v>17.568068424803901</c:v>
                </c:pt>
                <c:pt idx="19687">
                  <c:v>0</c:v>
                </c:pt>
                <c:pt idx="19688">
                  <c:v>5.5936042638241101</c:v>
                </c:pt>
                <c:pt idx="19689">
                  <c:v>10.9720767888307</c:v>
                </c:pt>
                <c:pt idx="19690">
                  <c:v>-9</c:v>
                </c:pt>
                <c:pt idx="19691">
                  <c:v>13.5435984687367</c:v>
                </c:pt>
                <c:pt idx="19692">
                  <c:v>7.8116129032258002</c:v>
                </c:pt>
                <c:pt idx="19693">
                  <c:v>11.766129032258</c:v>
                </c:pt>
                <c:pt idx="19694">
                  <c:v>8.3986647591797805</c:v>
                </c:pt>
                <c:pt idx="19695">
                  <c:v>-6</c:v>
                </c:pt>
                <c:pt idx="19696">
                  <c:v>16.124608150470198</c:v>
                </c:pt>
                <c:pt idx="19697">
                  <c:v>14.9047619047619</c:v>
                </c:pt>
                <c:pt idx="19698">
                  <c:v>15.0881272949816</c:v>
                </c:pt>
                <c:pt idx="19699">
                  <c:v>8.2760416666666607</c:v>
                </c:pt>
                <c:pt idx="19700">
                  <c:v>15.3374295954941</c:v>
                </c:pt>
                <c:pt idx="19701">
                  <c:v>12.1677130044843</c:v>
                </c:pt>
                <c:pt idx="19702">
                  <c:v>11.128384279475901</c:v>
                </c:pt>
                <c:pt idx="19703">
                  <c:v>10.276556776556699</c:v>
                </c:pt>
                <c:pt idx="19704">
                  <c:v>13.1851851851851</c:v>
                </c:pt>
                <c:pt idx="19705">
                  <c:v>9.7806335923490693</c:v>
                </c:pt>
                <c:pt idx="19706">
                  <c:v>9.4002347417840308</c:v>
                </c:pt>
                <c:pt idx="19707">
                  <c:v>8.7848484848484798</c:v>
                </c:pt>
                <c:pt idx="19708">
                  <c:v>10.2230028101164</c:v>
                </c:pt>
                <c:pt idx="19709">
                  <c:v>9.9848484848484809</c:v>
                </c:pt>
                <c:pt idx="19710">
                  <c:v>10.4990859232175</c:v>
                </c:pt>
                <c:pt idx="19711">
                  <c:v>15.8998435054773</c:v>
                </c:pt>
                <c:pt idx="19712">
                  <c:v>5.6313763233878698</c:v>
                </c:pt>
                <c:pt idx="19713">
                  <c:v>4.5289719626168203</c:v>
                </c:pt>
                <c:pt idx="19714">
                  <c:v>9.1611624834874501</c:v>
                </c:pt>
                <c:pt idx="19715">
                  <c:v>6.0167714884696002</c:v>
                </c:pt>
                <c:pt idx="19716">
                  <c:v>10.388286334056399</c:v>
                </c:pt>
                <c:pt idx="19717">
                  <c:v>21.940382452193401</c:v>
                </c:pt>
                <c:pt idx="19718">
                  <c:v>7.7319522912743199</c:v>
                </c:pt>
                <c:pt idx="19719">
                  <c:v>8.7727472527472496</c:v>
                </c:pt>
                <c:pt idx="19720">
                  <c:v>9.2182481751824792</c:v>
                </c:pt>
                <c:pt idx="19721">
                  <c:v>9.7184145334434309</c:v>
                </c:pt>
                <c:pt idx="19722">
                  <c:v>12.7347204161248</c:v>
                </c:pt>
                <c:pt idx="19723">
                  <c:v>11.205825242718401</c:v>
                </c:pt>
                <c:pt idx="19724">
                  <c:v>16.985411140583501</c:v>
                </c:pt>
                <c:pt idx="19725">
                  <c:v>4.9635119726339703</c:v>
                </c:pt>
                <c:pt idx="19726">
                  <c:v>10.9996285289747</c:v>
                </c:pt>
                <c:pt idx="19727">
                  <c:v>10.5581534772182</c:v>
                </c:pt>
                <c:pt idx="19728">
                  <c:v>-2.3454545454545399</c:v>
                </c:pt>
                <c:pt idx="19729">
                  <c:v>9.0181311018131094</c:v>
                </c:pt>
                <c:pt idx="19730">
                  <c:v>5.0931249999999997</c:v>
                </c:pt>
                <c:pt idx="19731">
                  <c:v>12.0848990953375</c:v>
                </c:pt>
                <c:pt idx="19732">
                  <c:v>10.638181818181801</c:v>
                </c:pt>
                <c:pt idx="19733">
                  <c:v>-14</c:v>
                </c:pt>
                <c:pt idx="19734">
                  <c:v>16.833094555873899</c:v>
                </c:pt>
                <c:pt idx="19735">
                  <c:v>12.2316076294277</c:v>
                </c:pt>
                <c:pt idx="19736">
                  <c:v>14.499202551834101</c:v>
                </c:pt>
                <c:pt idx="19737">
                  <c:v>8.5269461077844309</c:v>
                </c:pt>
                <c:pt idx="19738">
                  <c:v>11.1524879614767</c:v>
                </c:pt>
                <c:pt idx="19739">
                  <c:v>8.0321243523315999</c:v>
                </c:pt>
                <c:pt idx="19740">
                  <c:v>18.727272727272702</c:v>
                </c:pt>
                <c:pt idx="19741">
                  <c:v>11.8810457516339</c:v>
                </c:pt>
                <c:pt idx="19742">
                  <c:v>7.4192073170731696</c:v>
                </c:pt>
                <c:pt idx="19743">
                  <c:v>11.8440594059405</c:v>
                </c:pt>
                <c:pt idx="19744">
                  <c:v>7.1280039234919004</c:v>
                </c:pt>
                <c:pt idx="19745">
                  <c:v>6.4649999999999999</c:v>
                </c:pt>
                <c:pt idx="19746">
                  <c:v>6.09375</c:v>
                </c:pt>
                <c:pt idx="19747">
                  <c:v>-0.34426229508196698</c:v>
                </c:pt>
                <c:pt idx="19748">
                  <c:v>4.4537037037036997</c:v>
                </c:pt>
                <c:pt idx="19749">
                  <c:v>6.9348534201954397</c:v>
                </c:pt>
                <c:pt idx="19750">
                  <c:v>5.9545454545454497</c:v>
                </c:pt>
                <c:pt idx="19751">
                  <c:v>10.689210950080501</c:v>
                </c:pt>
                <c:pt idx="19752">
                  <c:v>7.4563218390804602</c:v>
                </c:pt>
                <c:pt idx="19753">
                  <c:v>8.6751091703056709</c:v>
                </c:pt>
                <c:pt idx="19754">
                  <c:v>6.3139097744360901</c:v>
                </c:pt>
                <c:pt idx="19755">
                  <c:v>7.3314855875831402</c:v>
                </c:pt>
                <c:pt idx="19756">
                  <c:v>9.3226589034449301</c:v>
                </c:pt>
                <c:pt idx="19757">
                  <c:v>9.1604166666666593</c:v>
                </c:pt>
                <c:pt idx="19758">
                  <c:v>12.6515679442508</c:v>
                </c:pt>
                <c:pt idx="19759">
                  <c:v>10.0718132854578</c:v>
                </c:pt>
                <c:pt idx="19760">
                  <c:v>10.315521628498701</c:v>
                </c:pt>
                <c:pt idx="19761">
                  <c:v>13.2307375360527</c:v>
                </c:pt>
                <c:pt idx="19762">
                  <c:v>10.047619047618999</c:v>
                </c:pt>
                <c:pt idx="19763">
                  <c:v>-0.39367088607594902</c:v>
                </c:pt>
                <c:pt idx="19764">
                  <c:v>15.655074116305499</c:v>
                </c:pt>
                <c:pt idx="19765">
                  <c:v>0.63922518159806296</c:v>
                </c:pt>
                <c:pt idx="19766">
                  <c:v>6.7910295616717598</c:v>
                </c:pt>
                <c:pt idx="19767">
                  <c:v>10.0277185501066</c:v>
                </c:pt>
                <c:pt idx="19768">
                  <c:v>57</c:v>
                </c:pt>
                <c:pt idx="19769">
                  <c:v>-0.121098626716604</c:v>
                </c:pt>
                <c:pt idx="19770">
                  <c:v>0</c:v>
                </c:pt>
                <c:pt idx="19771">
                  <c:v>7</c:v>
                </c:pt>
                <c:pt idx="19772">
                  <c:v>6.40219224283305</c:v>
                </c:pt>
                <c:pt idx="19773">
                  <c:v>6.3862660944206002</c:v>
                </c:pt>
                <c:pt idx="19774">
                  <c:v>-6.2</c:v>
                </c:pt>
                <c:pt idx="19775">
                  <c:v>2.5</c:v>
                </c:pt>
                <c:pt idx="19776">
                  <c:v>6.4636824324324298</c:v>
                </c:pt>
                <c:pt idx="19777">
                  <c:v>-6.3482758620689603</c:v>
                </c:pt>
                <c:pt idx="19778">
                  <c:v>3.5494011976047899</c:v>
                </c:pt>
                <c:pt idx="19779">
                  <c:v>47</c:v>
                </c:pt>
                <c:pt idx="19780">
                  <c:v>53</c:v>
                </c:pt>
                <c:pt idx="19781">
                  <c:v>10.4832268370607</c:v>
                </c:pt>
                <c:pt idx="19782">
                  <c:v>9.7131367292225193</c:v>
                </c:pt>
                <c:pt idx="19783">
                  <c:v>6.5452839042702902</c:v>
                </c:pt>
                <c:pt idx="19784">
                  <c:v>6.75819672131147</c:v>
                </c:pt>
                <c:pt idx="19785">
                  <c:v>2.2995780590717301</c:v>
                </c:pt>
                <c:pt idx="19786">
                  <c:v>2.2675847457627101</c:v>
                </c:pt>
                <c:pt idx="19787">
                  <c:v>31.115384615384599</c:v>
                </c:pt>
                <c:pt idx="19788">
                  <c:v>-1.00188087774294</c:v>
                </c:pt>
                <c:pt idx="19789">
                  <c:v>15.928330206378901</c:v>
                </c:pt>
                <c:pt idx="19790">
                  <c:v>4.4622641509433896</c:v>
                </c:pt>
                <c:pt idx="19791">
                  <c:v>13.857142857142801</c:v>
                </c:pt>
                <c:pt idx="19792">
                  <c:v>0.13225806451612901</c:v>
                </c:pt>
                <c:pt idx="19793">
                  <c:v>25.580645161290299</c:v>
                </c:pt>
                <c:pt idx="19794">
                  <c:v>6.7152777777777697</c:v>
                </c:pt>
                <c:pt idx="19795">
                  <c:v>1.16412213740458</c:v>
                </c:pt>
                <c:pt idx="19796">
                  <c:v>4.0495540138751203</c:v>
                </c:pt>
                <c:pt idx="19797">
                  <c:v>11.587096774193499</c:v>
                </c:pt>
                <c:pt idx="19798">
                  <c:v>1.27020785219399E-2</c:v>
                </c:pt>
                <c:pt idx="19799">
                  <c:v>20.381610576922998</c:v>
                </c:pt>
                <c:pt idx="19800">
                  <c:v>1.73362445414847</c:v>
                </c:pt>
                <c:pt idx="19801">
                  <c:v>5.0870880968392704</c:v>
                </c:pt>
                <c:pt idx="19802">
                  <c:v>4.6084656084656004</c:v>
                </c:pt>
                <c:pt idx="19803">
                  <c:v>75</c:v>
                </c:pt>
                <c:pt idx="19804">
                  <c:v>10.629857637552901</c:v>
                </c:pt>
                <c:pt idx="19805">
                  <c:v>14.1919212218649</c:v>
                </c:pt>
                <c:pt idx="19806">
                  <c:v>5.8975265017667802</c:v>
                </c:pt>
                <c:pt idx="19807">
                  <c:v>5.4731689630166702</c:v>
                </c:pt>
                <c:pt idx="19808">
                  <c:v>12.202328966521099</c:v>
                </c:pt>
                <c:pt idx="19809">
                  <c:v>6.2784552845528401</c:v>
                </c:pt>
                <c:pt idx="19810">
                  <c:v>10.7326507394766</c:v>
                </c:pt>
                <c:pt idx="19811">
                  <c:v>6.8184043073910896</c:v>
                </c:pt>
                <c:pt idx="19812">
                  <c:v>19.843238930993198</c:v>
                </c:pt>
                <c:pt idx="19813">
                  <c:v>3.0725552050473102</c:v>
                </c:pt>
                <c:pt idx="19814">
                  <c:v>12.5263671875</c:v>
                </c:pt>
                <c:pt idx="19815">
                  <c:v>2.7655172413793099</c:v>
                </c:pt>
                <c:pt idx="19816">
                  <c:v>-8</c:v>
                </c:pt>
                <c:pt idx="19817">
                  <c:v>4.2509225092250897</c:v>
                </c:pt>
                <c:pt idx="19818">
                  <c:v>-0.30125067971723701</c:v>
                </c:pt>
                <c:pt idx="19819">
                  <c:v>18.002555910543101</c:v>
                </c:pt>
                <c:pt idx="19820">
                  <c:v>6.0686746987951796</c:v>
                </c:pt>
                <c:pt idx="19821">
                  <c:v>7.7545871559632999</c:v>
                </c:pt>
                <c:pt idx="19822">
                  <c:v>5.2264317180616704</c:v>
                </c:pt>
                <c:pt idx="19823">
                  <c:v>70</c:v>
                </c:pt>
                <c:pt idx="19824">
                  <c:v>32.6666666666666</c:v>
                </c:pt>
                <c:pt idx="19825">
                  <c:v>6.6873614190687301</c:v>
                </c:pt>
                <c:pt idx="19826">
                  <c:v>0.33333333333333298</c:v>
                </c:pt>
                <c:pt idx="19827">
                  <c:v>1.09028727770177</c:v>
                </c:pt>
                <c:pt idx="19828">
                  <c:v>8.4458598726114609</c:v>
                </c:pt>
                <c:pt idx="19829">
                  <c:v>23.421052631578899</c:v>
                </c:pt>
                <c:pt idx="19830">
                  <c:v>19.065217391304301</c:v>
                </c:pt>
                <c:pt idx="19831">
                  <c:v>2.5105882352941098</c:v>
                </c:pt>
                <c:pt idx="19832">
                  <c:v>20</c:v>
                </c:pt>
                <c:pt idx="19833">
                  <c:v>7.4549333333333303</c:v>
                </c:pt>
                <c:pt idx="19834">
                  <c:v>-1.2034261241969999</c:v>
                </c:pt>
                <c:pt idx="19835">
                  <c:v>21</c:v>
                </c:pt>
                <c:pt idx="19836">
                  <c:v>8.6259437199725397</c:v>
                </c:pt>
                <c:pt idx="19837">
                  <c:v>-0.88888888888888795</c:v>
                </c:pt>
                <c:pt idx="19838">
                  <c:v>84</c:v>
                </c:pt>
                <c:pt idx="19839">
                  <c:v>0.54262574595055402</c:v>
                </c:pt>
                <c:pt idx="19840">
                  <c:v>55.5</c:v>
                </c:pt>
                <c:pt idx="19841">
                  <c:v>20</c:v>
                </c:pt>
                <c:pt idx="19842">
                  <c:v>8.7132867132867098</c:v>
                </c:pt>
                <c:pt idx="19843">
                  <c:v>0</c:v>
                </c:pt>
                <c:pt idx="19844">
                  <c:v>2.0313014827018101</c:v>
                </c:pt>
                <c:pt idx="19845">
                  <c:v>20.121571072319199</c:v>
                </c:pt>
                <c:pt idx="19846">
                  <c:v>1.51130806845965</c:v>
                </c:pt>
                <c:pt idx="19847">
                  <c:v>2.33766233766233</c:v>
                </c:pt>
                <c:pt idx="19848">
                  <c:v>9.2917903066270995</c:v>
                </c:pt>
                <c:pt idx="19849">
                  <c:v>13.722707423580699</c:v>
                </c:pt>
                <c:pt idx="19850">
                  <c:v>3.3083989501312301</c:v>
                </c:pt>
                <c:pt idx="19851">
                  <c:v>3.0281690140844999</c:v>
                </c:pt>
                <c:pt idx="19852">
                  <c:v>-6.0108695652173898</c:v>
                </c:pt>
                <c:pt idx="19853">
                  <c:v>12.6122448979591</c:v>
                </c:pt>
                <c:pt idx="19854">
                  <c:v>4</c:v>
                </c:pt>
                <c:pt idx="19855">
                  <c:v>5.2350427350427298</c:v>
                </c:pt>
                <c:pt idx="19856">
                  <c:v>1.09775967413441</c:v>
                </c:pt>
                <c:pt idx="19857">
                  <c:v>9.6240000000000006</c:v>
                </c:pt>
                <c:pt idx="19858">
                  <c:v>1.7697357623502299</c:v>
                </c:pt>
                <c:pt idx="19859">
                  <c:v>0</c:v>
                </c:pt>
                <c:pt idx="19860">
                  <c:v>-17</c:v>
                </c:pt>
                <c:pt idx="19861">
                  <c:v>6.6144278606965097</c:v>
                </c:pt>
                <c:pt idx="19862">
                  <c:v>0</c:v>
                </c:pt>
                <c:pt idx="19863">
                  <c:v>5.0769230769230704</c:v>
                </c:pt>
                <c:pt idx="19864">
                  <c:v>3.48638897999344</c:v>
                </c:pt>
                <c:pt idx="19865">
                  <c:v>0</c:v>
                </c:pt>
                <c:pt idx="19866">
                  <c:v>150</c:v>
                </c:pt>
                <c:pt idx="19867">
                  <c:v>0</c:v>
                </c:pt>
                <c:pt idx="19868">
                  <c:v>6.5409698996655496</c:v>
                </c:pt>
                <c:pt idx="19869">
                  <c:v>15</c:v>
                </c:pt>
                <c:pt idx="19870">
                  <c:v>3.8806584362139902</c:v>
                </c:pt>
                <c:pt idx="19871">
                  <c:v>0.18414322250639301</c:v>
                </c:pt>
                <c:pt idx="19872">
                  <c:v>24.857345635202201</c:v>
                </c:pt>
                <c:pt idx="19873">
                  <c:v>2.6775381378221899</c:v>
                </c:pt>
                <c:pt idx="19874">
                  <c:v>5.7849931787175901</c:v>
                </c:pt>
                <c:pt idx="19875">
                  <c:v>7.3417976622329704</c:v>
                </c:pt>
                <c:pt idx="19876">
                  <c:v>7.6032649962034897</c:v>
                </c:pt>
                <c:pt idx="19877">
                  <c:v>1.3081896551724099</c:v>
                </c:pt>
                <c:pt idx="19878">
                  <c:v>16.0252047889098</c:v>
                </c:pt>
                <c:pt idx="19879">
                  <c:v>4.8486605909969596</c:v>
                </c:pt>
                <c:pt idx="19880">
                  <c:v>8.7202572347266791</c:v>
                </c:pt>
                <c:pt idx="19881">
                  <c:v>49.5</c:v>
                </c:pt>
                <c:pt idx="19882">
                  <c:v>1.0015360983102899</c:v>
                </c:pt>
                <c:pt idx="19883">
                  <c:v>5.5722748815165799</c:v>
                </c:pt>
                <c:pt idx="19884">
                  <c:v>0.29228998849252003</c:v>
                </c:pt>
                <c:pt idx="19885">
                  <c:v>-0.43187347931873399</c:v>
                </c:pt>
                <c:pt idx="19886">
                  <c:v>0.312361213915618</c:v>
                </c:pt>
                <c:pt idx="19887">
                  <c:v>-19</c:v>
                </c:pt>
                <c:pt idx="19888">
                  <c:v>6.6689655172413698</c:v>
                </c:pt>
                <c:pt idx="19889">
                  <c:v>5.4072948328267403</c:v>
                </c:pt>
                <c:pt idx="19890">
                  <c:v>2.6248775710088101</c:v>
                </c:pt>
                <c:pt idx="19891">
                  <c:v>0.90781563126252496</c:v>
                </c:pt>
                <c:pt idx="19892">
                  <c:v>6.3679727427597896</c:v>
                </c:pt>
                <c:pt idx="19893">
                  <c:v>6.2342342342342301</c:v>
                </c:pt>
                <c:pt idx="19894">
                  <c:v>0.42804428044280401</c:v>
                </c:pt>
                <c:pt idx="19895">
                  <c:v>13.523193916349801</c:v>
                </c:pt>
                <c:pt idx="19896">
                  <c:v>8.9493927125505994</c:v>
                </c:pt>
                <c:pt idx="19897">
                  <c:v>6.0949720670390999</c:v>
                </c:pt>
                <c:pt idx="19898">
                  <c:v>5.8302191464821203</c:v>
                </c:pt>
                <c:pt idx="19899">
                  <c:v>6.4825653798256502</c:v>
                </c:pt>
                <c:pt idx="19900">
                  <c:v>7.4948126190980302</c:v>
                </c:pt>
                <c:pt idx="19901">
                  <c:v>5.6139909411172599</c:v>
                </c:pt>
                <c:pt idx="19902">
                  <c:v>-0.64579606440071502</c:v>
                </c:pt>
                <c:pt idx="19903">
                  <c:v>7.5172413793103399</c:v>
                </c:pt>
                <c:pt idx="19904">
                  <c:v>2.96707193515704</c:v>
                </c:pt>
                <c:pt idx="19905">
                  <c:v>5.3614678899082504</c:v>
                </c:pt>
                <c:pt idx="19906">
                  <c:v>-4.9160671462829697</c:v>
                </c:pt>
                <c:pt idx="19907">
                  <c:v>-0.78674596431605703</c:v>
                </c:pt>
                <c:pt idx="19908">
                  <c:v>4.3655913978494603</c:v>
                </c:pt>
                <c:pt idx="19909">
                  <c:v>-6.3690607734806601</c:v>
                </c:pt>
                <c:pt idx="19910">
                  <c:v>1.4753787878787801</c:v>
                </c:pt>
                <c:pt idx="19911">
                  <c:v>0.57487009919697596</c:v>
                </c:pt>
                <c:pt idx="19912">
                  <c:v>7.6346153846153797</c:v>
                </c:pt>
                <c:pt idx="19913">
                  <c:v>-0.29395218002812901</c:v>
                </c:pt>
                <c:pt idx="19914">
                  <c:v>38</c:v>
                </c:pt>
                <c:pt idx="19915">
                  <c:v>1.0705224682863901</c:v>
                </c:pt>
                <c:pt idx="19916">
                  <c:v>4.1881396748946402</c:v>
                </c:pt>
                <c:pt idx="19917">
                  <c:v>10.5972222222222</c:v>
                </c:pt>
                <c:pt idx="19918">
                  <c:v>8.7813570938999295</c:v>
                </c:pt>
                <c:pt idx="19919">
                  <c:v>3.6688741721854301</c:v>
                </c:pt>
                <c:pt idx="19920">
                  <c:v>12.5332480818414</c:v>
                </c:pt>
                <c:pt idx="19921">
                  <c:v>7.4128686327077702</c:v>
                </c:pt>
                <c:pt idx="19922">
                  <c:v>6.5427631578947301</c:v>
                </c:pt>
                <c:pt idx="19923">
                  <c:v>4.4900025967281199</c:v>
                </c:pt>
                <c:pt idx="19924">
                  <c:v>1.72631578947368</c:v>
                </c:pt>
                <c:pt idx="19925">
                  <c:v>7.2116875372689302</c:v>
                </c:pt>
                <c:pt idx="19926">
                  <c:v>-1.5736196319018401</c:v>
                </c:pt>
                <c:pt idx="19927">
                  <c:v>7.0765306122448903</c:v>
                </c:pt>
                <c:pt idx="19928">
                  <c:v>9.3016393442622896</c:v>
                </c:pt>
                <c:pt idx="19929">
                  <c:v>3.4343675417660999</c:v>
                </c:pt>
                <c:pt idx="19930">
                  <c:v>13.350054525627</c:v>
                </c:pt>
                <c:pt idx="19931">
                  <c:v>7.6062176165803104</c:v>
                </c:pt>
                <c:pt idx="19932">
                  <c:v>5.1433915211969996</c:v>
                </c:pt>
                <c:pt idx="19933">
                  <c:v>-7.05641025641025</c:v>
                </c:pt>
                <c:pt idx="19934">
                  <c:v>7.1217765042979897</c:v>
                </c:pt>
                <c:pt idx="19935">
                  <c:v>5.2720225510923102</c:v>
                </c:pt>
                <c:pt idx="19936">
                  <c:v>5.4088145896656501</c:v>
                </c:pt>
                <c:pt idx="19937">
                  <c:v>4.3820895522388001</c:v>
                </c:pt>
                <c:pt idx="19938">
                  <c:v>4.6724214254094703</c:v>
                </c:pt>
                <c:pt idx="19939">
                  <c:v>7.9938488576449904</c:v>
                </c:pt>
                <c:pt idx="19940">
                  <c:v>-1.9262626262626199</c:v>
                </c:pt>
                <c:pt idx="19941">
                  <c:v>2.9182389937106898</c:v>
                </c:pt>
                <c:pt idx="19942">
                  <c:v>-11</c:v>
                </c:pt>
                <c:pt idx="19943">
                  <c:v>-2.7176470588235202</c:v>
                </c:pt>
                <c:pt idx="19944">
                  <c:v>5.23944511459589</c:v>
                </c:pt>
                <c:pt idx="19945">
                  <c:v>-0.499696048632218</c:v>
                </c:pt>
                <c:pt idx="19946">
                  <c:v>2.9857651245551602</c:v>
                </c:pt>
                <c:pt idx="19947">
                  <c:v>11.2777777777777</c:v>
                </c:pt>
                <c:pt idx="19948">
                  <c:v>3.1080275948573202</c:v>
                </c:pt>
                <c:pt idx="19949">
                  <c:v>1.03273952816562</c:v>
                </c:pt>
                <c:pt idx="19950">
                  <c:v>2.7718978102189702</c:v>
                </c:pt>
                <c:pt idx="19951">
                  <c:v>2.7108285479901499</c:v>
                </c:pt>
                <c:pt idx="19952">
                  <c:v>8.3529411764705799</c:v>
                </c:pt>
                <c:pt idx="19953">
                  <c:v>7.4117647058823497</c:v>
                </c:pt>
                <c:pt idx="19954">
                  <c:v>1.2177161152614699</c:v>
                </c:pt>
                <c:pt idx="19955">
                  <c:v>9.3170731707316996</c:v>
                </c:pt>
                <c:pt idx="19956">
                  <c:v>3.7948003714020402</c:v>
                </c:pt>
                <c:pt idx="19957">
                  <c:v>12.172284644194701</c:v>
                </c:pt>
                <c:pt idx="19958">
                  <c:v>10.764601769911501</c:v>
                </c:pt>
                <c:pt idx="19959">
                  <c:v>24.721311475409799</c:v>
                </c:pt>
                <c:pt idx="19960">
                  <c:v>5.6809815950920202</c:v>
                </c:pt>
                <c:pt idx="19961">
                  <c:v>0.38620689655172402</c:v>
                </c:pt>
                <c:pt idx="19962">
                  <c:v>10.5393939393939</c:v>
                </c:pt>
                <c:pt idx="19963">
                  <c:v>13.336032388663901</c:v>
                </c:pt>
                <c:pt idx="19964">
                  <c:v>7.7163049970137303</c:v>
                </c:pt>
                <c:pt idx="19965">
                  <c:v>5.9946236559139701</c:v>
                </c:pt>
                <c:pt idx="19966">
                  <c:v>4.9955801104972304</c:v>
                </c:pt>
                <c:pt idx="19967">
                  <c:v>1.45359848484848</c:v>
                </c:pt>
                <c:pt idx="19968">
                  <c:v>6.6137868753762703</c:v>
                </c:pt>
                <c:pt idx="19969">
                  <c:v>5.9771428571428498</c:v>
                </c:pt>
                <c:pt idx="19970">
                  <c:v>6.5970149253731298</c:v>
                </c:pt>
                <c:pt idx="19971">
                  <c:v>2.3710691823899301</c:v>
                </c:pt>
                <c:pt idx="19972">
                  <c:v>4.3615119196988701</c:v>
                </c:pt>
                <c:pt idx="19973">
                  <c:v>5.8302732707087896</c:v>
                </c:pt>
                <c:pt idx="19974">
                  <c:v>4.8157894736842097</c:v>
                </c:pt>
                <c:pt idx="19975">
                  <c:v>5.6772027972027903</c:v>
                </c:pt>
                <c:pt idx="19976">
                  <c:v>2.2849872773536801</c:v>
                </c:pt>
                <c:pt idx="19977">
                  <c:v>6.6142857142857103</c:v>
                </c:pt>
                <c:pt idx="19978">
                  <c:v>11.0490797546012</c:v>
                </c:pt>
                <c:pt idx="19979">
                  <c:v>4.0466173962478598</c:v>
                </c:pt>
                <c:pt idx="19980">
                  <c:v>18.911264181523499</c:v>
                </c:pt>
                <c:pt idx="19981">
                  <c:v>5.7140740740740696</c:v>
                </c:pt>
                <c:pt idx="19982">
                  <c:v>4.2298720842738904</c:v>
                </c:pt>
                <c:pt idx="19983">
                  <c:v>14.0824742268041</c:v>
                </c:pt>
                <c:pt idx="19984">
                  <c:v>7.1312499999999996</c:v>
                </c:pt>
                <c:pt idx="19985">
                  <c:v>6.4386568499277503</c:v>
                </c:pt>
                <c:pt idx="19986">
                  <c:v>7.9420916162489199</c:v>
                </c:pt>
                <c:pt idx="19987">
                  <c:v>4.2081865458815599</c:v>
                </c:pt>
                <c:pt idx="19988">
                  <c:v>4.8583333333333298</c:v>
                </c:pt>
                <c:pt idx="19989">
                  <c:v>0</c:v>
                </c:pt>
                <c:pt idx="19990">
                  <c:v>6.5169491525423702</c:v>
                </c:pt>
                <c:pt idx="19991">
                  <c:v>-4.5</c:v>
                </c:pt>
                <c:pt idx="19992">
                  <c:v>15.230352303523</c:v>
                </c:pt>
                <c:pt idx="19993">
                  <c:v>6.06120331950207</c:v>
                </c:pt>
                <c:pt idx="19994">
                  <c:v>5.9700374531835196</c:v>
                </c:pt>
                <c:pt idx="19995">
                  <c:v>5.2458471760797298</c:v>
                </c:pt>
                <c:pt idx="19996">
                  <c:v>7.6901265822784799</c:v>
                </c:pt>
                <c:pt idx="19997">
                  <c:v>9.7439353099730397</c:v>
                </c:pt>
                <c:pt idx="19998">
                  <c:v>15.9529411764705</c:v>
                </c:pt>
                <c:pt idx="19999">
                  <c:v>2.75</c:v>
                </c:pt>
                <c:pt idx="20000">
                  <c:v>4.8654867256637102</c:v>
                </c:pt>
                <c:pt idx="20001">
                  <c:v>5.6237950279046096</c:v>
                </c:pt>
                <c:pt idx="20002">
                  <c:v>4.1432160804020102</c:v>
                </c:pt>
                <c:pt idx="20003">
                  <c:v>4.8947368421052602</c:v>
                </c:pt>
                <c:pt idx="20004">
                  <c:v>5.1855309218203001</c:v>
                </c:pt>
                <c:pt idx="20005">
                  <c:v>3.6382891219411801</c:v>
                </c:pt>
                <c:pt idx="20006">
                  <c:v>13.3</c:v>
                </c:pt>
                <c:pt idx="20007">
                  <c:v>0.45051194539249101</c:v>
                </c:pt>
                <c:pt idx="20008">
                  <c:v>5.2422592718611698</c:v>
                </c:pt>
                <c:pt idx="20009">
                  <c:v>2.0196078431372499</c:v>
                </c:pt>
                <c:pt idx="20010">
                  <c:v>17.4444444444444</c:v>
                </c:pt>
                <c:pt idx="20011">
                  <c:v>2.74369040942232</c:v>
                </c:pt>
                <c:pt idx="20012">
                  <c:v>5.09186189889025</c:v>
                </c:pt>
                <c:pt idx="20013">
                  <c:v>10.0444444444444</c:v>
                </c:pt>
                <c:pt idx="20014">
                  <c:v>4.1129707112970699</c:v>
                </c:pt>
                <c:pt idx="20015">
                  <c:v>6.54371276767026</c:v>
                </c:pt>
                <c:pt idx="20016">
                  <c:v>6.7764622306417204</c:v>
                </c:pt>
                <c:pt idx="20017">
                  <c:v>4.8163558106169297</c:v>
                </c:pt>
                <c:pt idx="20018">
                  <c:v>5.9107404155692098</c:v>
                </c:pt>
                <c:pt idx="20019">
                  <c:v>9.7590361445783103</c:v>
                </c:pt>
                <c:pt idx="20020">
                  <c:v>-3.1081081081080999</c:v>
                </c:pt>
                <c:pt idx="20021">
                  <c:v>-0.34285714285714203</c:v>
                </c:pt>
                <c:pt idx="20022">
                  <c:v>8.4933333333333305</c:v>
                </c:pt>
                <c:pt idx="20023">
                  <c:v>-2.0333333333333301</c:v>
                </c:pt>
                <c:pt idx="20024">
                  <c:v>4.5</c:v>
                </c:pt>
                <c:pt idx="20025">
                  <c:v>7.44392884764114</c:v>
                </c:pt>
                <c:pt idx="20026">
                  <c:v>9.6203703703703702</c:v>
                </c:pt>
                <c:pt idx="20027">
                  <c:v>7.8509316770186297</c:v>
                </c:pt>
                <c:pt idx="20028">
                  <c:v>18.4375</c:v>
                </c:pt>
                <c:pt idx="20029">
                  <c:v>-3.0386904761904701</c:v>
                </c:pt>
                <c:pt idx="20030">
                  <c:v>5.9504132231404903</c:v>
                </c:pt>
                <c:pt idx="20031">
                  <c:v>16.048780487804802</c:v>
                </c:pt>
                <c:pt idx="20032">
                  <c:v>14.977961432506801</c:v>
                </c:pt>
                <c:pt idx="20033">
                  <c:v>13.321585903083699</c:v>
                </c:pt>
                <c:pt idx="20034">
                  <c:v>4.6413793103448198</c:v>
                </c:pt>
                <c:pt idx="20035">
                  <c:v>14.109347442680701</c:v>
                </c:pt>
                <c:pt idx="20036">
                  <c:v>-1.4743672939649499</c:v>
                </c:pt>
                <c:pt idx="20037">
                  <c:v>5.8842729970326397</c:v>
                </c:pt>
                <c:pt idx="20038">
                  <c:v>2.5215053763440798</c:v>
                </c:pt>
                <c:pt idx="20039">
                  <c:v>4.7426737370918204</c:v>
                </c:pt>
                <c:pt idx="20040">
                  <c:v>8.0424448217317401</c:v>
                </c:pt>
                <c:pt idx="20041">
                  <c:v>2.0991189427312702</c:v>
                </c:pt>
                <c:pt idx="20042">
                  <c:v>2.2292993630573199</c:v>
                </c:pt>
                <c:pt idx="20043">
                  <c:v>-18</c:v>
                </c:pt>
                <c:pt idx="20044">
                  <c:v>15.073619631901799</c:v>
                </c:pt>
                <c:pt idx="20045">
                  <c:v>3.2716836734693802</c:v>
                </c:pt>
                <c:pt idx="20046">
                  <c:v>-12.75</c:v>
                </c:pt>
                <c:pt idx="20047">
                  <c:v>4.4426229508196702</c:v>
                </c:pt>
                <c:pt idx="20048">
                  <c:v>2.7159090909090899</c:v>
                </c:pt>
                <c:pt idx="20049">
                  <c:v>7.4</c:v>
                </c:pt>
                <c:pt idx="20050">
                  <c:v>3.5604151223128202</c:v>
                </c:pt>
                <c:pt idx="20051">
                  <c:v>8.8365508365508294</c:v>
                </c:pt>
                <c:pt idx="20052">
                  <c:v>9.9133079847908707</c:v>
                </c:pt>
                <c:pt idx="20053">
                  <c:v>15.194029850746199</c:v>
                </c:pt>
                <c:pt idx="20054">
                  <c:v>0</c:v>
                </c:pt>
                <c:pt idx="20055">
                  <c:v>20</c:v>
                </c:pt>
                <c:pt idx="20056">
                  <c:v>6.9230769230769198</c:v>
                </c:pt>
                <c:pt idx="20057">
                  <c:v>7.6145833333333304</c:v>
                </c:pt>
                <c:pt idx="20058">
                  <c:v>11.190140845070401</c:v>
                </c:pt>
                <c:pt idx="20059">
                  <c:v>2.53061224489795</c:v>
                </c:pt>
                <c:pt idx="20060">
                  <c:v>1.7626112759643899</c:v>
                </c:pt>
                <c:pt idx="20061">
                  <c:v>7.6619127516778498</c:v>
                </c:pt>
                <c:pt idx="20062">
                  <c:v>0.80207657365347096</c:v>
                </c:pt>
                <c:pt idx="20063">
                  <c:v>-1.75</c:v>
                </c:pt>
                <c:pt idx="20064">
                  <c:v>5.3936170212765902</c:v>
                </c:pt>
                <c:pt idx="20065">
                  <c:v>6.6393442622950802</c:v>
                </c:pt>
                <c:pt idx="20066">
                  <c:v>10.029999999999999</c:v>
                </c:pt>
                <c:pt idx="20067">
                  <c:v>5.2158730158730098</c:v>
                </c:pt>
                <c:pt idx="20068">
                  <c:v>34.866666666666603</c:v>
                </c:pt>
                <c:pt idx="20069">
                  <c:v>5.2954545454545396</c:v>
                </c:pt>
                <c:pt idx="20070">
                  <c:v>1.23881932021466</c:v>
                </c:pt>
                <c:pt idx="20071">
                  <c:v>6.7466063348416201</c:v>
                </c:pt>
                <c:pt idx="20072">
                  <c:v>0.176829268292682</c:v>
                </c:pt>
                <c:pt idx="20073">
                  <c:v>-4.5090909090908999</c:v>
                </c:pt>
                <c:pt idx="20074">
                  <c:v>-0.81081081081080997</c:v>
                </c:pt>
                <c:pt idx="20075">
                  <c:v>-5</c:v>
                </c:pt>
                <c:pt idx="20076">
                  <c:v>2.95016611295681</c:v>
                </c:pt>
                <c:pt idx="20077">
                  <c:v>21.4634146341463</c:v>
                </c:pt>
                <c:pt idx="20078">
                  <c:v>0.86956521739130399</c:v>
                </c:pt>
                <c:pt idx="20079">
                  <c:v>26.75</c:v>
                </c:pt>
                <c:pt idx="20080">
                  <c:v>23.827586206896498</c:v>
                </c:pt>
                <c:pt idx="20081">
                  <c:v>1.8261333333333301</c:v>
                </c:pt>
                <c:pt idx="20082">
                  <c:v>9.1666666666666607</c:v>
                </c:pt>
                <c:pt idx="20083">
                  <c:v>14.6666666666666</c:v>
                </c:pt>
                <c:pt idx="20084">
                  <c:v>6.3153153153153099</c:v>
                </c:pt>
                <c:pt idx="20085">
                  <c:v>2.4285714285714199</c:v>
                </c:pt>
                <c:pt idx="20086">
                  <c:v>9.8041958041957997</c:v>
                </c:pt>
                <c:pt idx="20087">
                  <c:v>-0.77419354838709598</c:v>
                </c:pt>
                <c:pt idx="20088">
                  <c:v>9.6129032258064502</c:v>
                </c:pt>
                <c:pt idx="20089">
                  <c:v>15.642248722316801</c:v>
                </c:pt>
                <c:pt idx="20090">
                  <c:v>12.539780521261999</c:v>
                </c:pt>
                <c:pt idx="20091">
                  <c:v>3.63538873994638</c:v>
                </c:pt>
                <c:pt idx="20092">
                  <c:v>13.797697368421</c:v>
                </c:pt>
                <c:pt idx="20093">
                  <c:v>9.17581047381546</c:v>
                </c:pt>
                <c:pt idx="20094">
                  <c:v>10.6666666666666</c:v>
                </c:pt>
                <c:pt idx="20095">
                  <c:v>17.393333333333299</c:v>
                </c:pt>
                <c:pt idx="20096">
                  <c:v>0.68055555555555503</c:v>
                </c:pt>
                <c:pt idx="20097">
                  <c:v>25.841463414634099</c:v>
                </c:pt>
                <c:pt idx="20098">
                  <c:v>16.5352112676056</c:v>
                </c:pt>
                <c:pt idx="20099">
                  <c:v>13.645870469399799</c:v>
                </c:pt>
                <c:pt idx="20100">
                  <c:v>-0.55737704918032704</c:v>
                </c:pt>
                <c:pt idx="20101">
                  <c:v>8.8976833976833891</c:v>
                </c:pt>
                <c:pt idx="20102">
                  <c:v>12.4924242424242</c:v>
                </c:pt>
                <c:pt idx="20103">
                  <c:v>16.046728971962601</c:v>
                </c:pt>
                <c:pt idx="20104">
                  <c:v>9.9505154639175206</c:v>
                </c:pt>
                <c:pt idx="20105">
                  <c:v>19.6592178770949</c:v>
                </c:pt>
                <c:pt idx="20106">
                  <c:v>17.969147005444601</c:v>
                </c:pt>
                <c:pt idx="20107">
                  <c:v>14.8012048192771</c:v>
                </c:pt>
                <c:pt idx="20108">
                  <c:v>15.1952908587257</c:v>
                </c:pt>
                <c:pt idx="20109">
                  <c:v>33</c:v>
                </c:pt>
                <c:pt idx="20110">
                  <c:v>21.0833333333333</c:v>
                </c:pt>
                <c:pt idx="20111">
                  <c:v>16.6824691358024</c:v>
                </c:pt>
                <c:pt idx="20112">
                  <c:v>10.4284655300222</c:v>
                </c:pt>
                <c:pt idx="20113">
                  <c:v>2.5194727381665598</c:v>
                </c:pt>
                <c:pt idx="20114">
                  <c:v>13.024150943396201</c:v>
                </c:pt>
                <c:pt idx="20115">
                  <c:v>13.962192816635101</c:v>
                </c:pt>
                <c:pt idx="20116">
                  <c:v>2</c:v>
                </c:pt>
                <c:pt idx="20117">
                  <c:v>17.0377019748653</c:v>
                </c:pt>
                <c:pt idx="20118">
                  <c:v>9.2324999999999999</c:v>
                </c:pt>
                <c:pt idx="20119">
                  <c:v>15.2629848783694</c:v>
                </c:pt>
                <c:pt idx="20120">
                  <c:v>16.399631675874701</c:v>
                </c:pt>
                <c:pt idx="20121">
                  <c:v>10.705882352941099</c:v>
                </c:pt>
                <c:pt idx="20122">
                  <c:v>13.522845575477101</c:v>
                </c:pt>
                <c:pt idx="20123">
                  <c:v>5.2758620689655098</c:v>
                </c:pt>
                <c:pt idx="20124">
                  <c:v>6.1316725978647604</c:v>
                </c:pt>
                <c:pt idx="20125">
                  <c:v>17.9653495440729</c:v>
                </c:pt>
                <c:pt idx="20126">
                  <c:v>1.41279069767441</c:v>
                </c:pt>
                <c:pt idx="20127">
                  <c:v>16.9539877300613</c:v>
                </c:pt>
                <c:pt idx="20128">
                  <c:v>12.629672897196199</c:v>
                </c:pt>
                <c:pt idx="20129">
                  <c:v>8.28125</c:v>
                </c:pt>
                <c:pt idx="20130">
                  <c:v>6.52830188679245</c:v>
                </c:pt>
                <c:pt idx="20131">
                  <c:v>-3</c:v>
                </c:pt>
                <c:pt idx="20132">
                  <c:v>18.2293577981651</c:v>
                </c:pt>
                <c:pt idx="20133">
                  <c:v>7.1351351351351298</c:v>
                </c:pt>
                <c:pt idx="20134">
                  <c:v>4.4491525423728797</c:v>
                </c:pt>
                <c:pt idx="20135">
                  <c:v>31.529870129870101</c:v>
                </c:pt>
                <c:pt idx="20136">
                  <c:v>15.945757997218299</c:v>
                </c:pt>
                <c:pt idx="20137">
                  <c:v>7.7307692307692299</c:v>
                </c:pt>
                <c:pt idx="20138">
                  <c:v>16.5208913649025</c:v>
                </c:pt>
                <c:pt idx="20139">
                  <c:v>-2.3333333333333299</c:v>
                </c:pt>
                <c:pt idx="20140">
                  <c:v>10.818181818181801</c:v>
                </c:pt>
                <c:pt idx="20141">
                  <c:v>5.036866359447</c:v>
                </c:pt>
                <c:pt idx="20142">
                  <c:v>18.345672291780001</c:v>
                </c:pt>
                <c:pt idx="20143">
                  <c:v>19.4545454545454</c:v>
                </c:pt>
                <c:pt idx="20144">
                  <c:v>9.2258064516129004</c:v>
                </c:pt>
                <c:pt idx="20145">
                  <c:v>16.7777777777777</c:v>
                </c:pt>
                <c:pt idx="20146">
                  <c:v>9.5629921259842501</c:v>
                </c:pt>
                <c:pt idx="20147">
                  <c:v>12.6820276497695</c:v>
                </c:pt>
                <c:pt idx="20148">
                  <c:v>10.3469945355191</c:v>
                </c:pt>
                <c:pt idx="20149">
                  <c:v>2.9654714475431598</c:v>
                </c:pt>
                <c:pt idx="20150">
                  <c:v>7.7268339768339702</c:v>
                </c:pt>
                <c:pt idx="20151">
                  <c:v>-2.4567307692307598</c:v>
                </c:pt>
                <c:pt idx="20152">
                  <c:v>8.4672131147540899</c:v>
                </c:pt>
                <c:pt idx="20153">
                  <c:v>11.8888888888888</c:v>
                </c:pt>
                <c:pt idx="20154">
                  <c:v>3.1503759398496198</c:v>
                </c:pt>
                <c:pt idx="20155">
                  <c:v>5.5564853556485296</c:v>
                </c:pt>
                <c:pt idx="20156">
                  <c:v>6.5296838858905097</c:v>
                </c:pt>
                <c:pt idx="20157">
                  <c:v>0.45214220601640798</c:v>
                </c:pt>
                <c:pt idx="20158">
                  <c:v>4.6191017623649797</c:v>
                </c:pt>
                <c:pt idx="20159">
                  <c:v>5.2894736842105203</c:v>
                </c:pt>
                <c:pt idx="20160">
                  <c:v>8.5594339622641495</c:v>
                </c:pt>
                <c:pt idx="20161">
                  <c:v>13.002640845070401</c:v>
                </c:pt>
                <c:pt idx="20162">
                  <c:v>3.7975757575757498</c:v>
                </c:pt>
                <c:pt idx="20163">
                  <c:v>4.8090909090908998</c:v>
                </c:pt>
                <c:pt idx="20164">
                  <c:v>3.1281779661016902</c:v>
                </c:pt>
                <c:pt idx="20165">
                  <c:v>-5</c:v>
                </c:pt>
                <c:pt idx="20166">
                  <c:v>8.4629283489096494</c:v>
                </c:pt>
                <c:pt idx="20167">
                  <c:v>5.3150000000000004</c:v>
                </c:pt>
                <c:pt idx="20168">
                  <c:v>0.32047986289631503</c:v>
                </c:pt>
                <c:pt idx="20169">
                  <c:v>0.20623562484027599</c:v>
                </c:pt>
                <c:pt idx="20170">
                  <c:v>5.0680412371134</c:v>
                </c:pt>
                <c:pt idx="20171">
                  <c:v>1.26650465775617</c:v>
                </c:pt>
                <c:pt idx="20172">
                  <c:v>15.9747368421052</c:v>
                </c:pt>
                <c:pt idx="20173">
                  <c:v>5.5118790496760202</c:v>
                </c:pt>
                <c:pt idx="20174">
                  <c:v>0.25095785440613</c:v>
                </c:pt>
                <c:pt idx="20175">
                  <c:v>1.06927126627874</c:v>
                </c:pt>
                <c:pt idx="20176">
                  <c:v>3.0385185185185102</c:v>
                </c:pt>
                <c:pt idx="20177">
                  <c:v>-2.1443511765515302</c:v>
                </c:pt>
                <c:pt idx="20178">
                  <c:v>36.799999999999997</c:v>
                </c:pt>
                <c:pt idx="20179">
                  <c:v>6.7929104477611899</c:v>
                </c:pt>
                <c:pt idx="20180">
                  <c:v>7.1148648648648596</c:v>
                </c:pt>
                <c:pt idx="20181">
                  <c:v>9.9220338983050809</c:v>
                </c:pt>
                <c:pt idx="20182">
                  <c:v>11.6818181818181</c:v>
                </c:pt>
                <c:pt idx="20183">
                  <c:v>5.2934131736526897</c:v>
                </c:pt>
                <c:pt idx="20184">
                  <c:v>3.9067796610169401</c:v>
                </c:pt>
                <c:pt idx="20185">
                  <c:v>-0.75974025974025905</c:v>
                </c:pt>
                <c:pt idx="20186">
                  <c:v>-17.75</c:v>
                </c:pt>
                <c:pt idx="20187">
                  <c:v>0.63230700580098098</c:v>
                </c:pt>
                <c:pt idx="20188" formatCode="0.00E+00">
                  <c:v>-6.2344139650872795E-4</c:v>
                </c:pt>
                <c:pt idx="20189">
                  <c:v>7.8324099722991596</c:v>
                </c:pt>
                <c:pt idx="20190">
                  <c:v>5.8527968596663396</c:v>
                </c:pt>
                <c:pt idx="20191">
                  <c:v>3.6</c:v>
                </c:pt>
                <c:pt idx="20192">
                  <c:v>21.64</c:v>
                </c:pt>
                <c:pt idx="20193">
                  <c:v>-4.25</c:v>
                </c:pt>
                <c:pt idx="20194">
                  <c:v>5.3333333333333304</c:v>
                </c:pt>
                <c:pt idx="20195">
                  <c:v>8.0137339055793895</c:v>
                </c:pt>
                <c:pt idx="20196">
                  <c:v>1.97142857142857</c:v>
                </c:pt>
                <c:pt idx="20197">
                  <c:v>25.8</c:v>
                </c:pt>
                <c:pt idx="20198">
                  <c:v>15.1752577319587</c:v>
                </c:pt>
                <c:pt idx="20199">
                  <c:v>-1.7871362940275599</c:v>
                </c:pt>
                <c:pt idx="20200">
                  <c:v>13.2443438914027</c:v>
                </c:pt>
                <c:pt idx="20201">
                  <c:v>-1.78181818181818</c:v>
                </c:pt>
                <c:pt idx="20202">
                  <c:v>1.55284552845528</c:v>
                </c:pt>
                <c:pt idx="20203">
                  <c:v>30.241379310344801</c:v>
                </c:pt>
                <c:pt idx="20204">
                  <c:v>-5.9818181818181797</c:v>
                </c:pt>
                <c:pt idx="20205">
                  <c:v>9.99168120220045</c:v>
                </c:pt>
                <c:pt idx="20206">
                  <c:v>14.0510413611029</c:v>
                </c:pt>
                <c:pt idx="20207">
                  <c:v>11.7159529320987</c:v>
                </c:pt>
                <c:pt idx="20208">
                  <c:v>13.870608946147</c:v>
                </c:pt>
                <c:pt idx="20209">
                  <c:v>10.9846913580246</c:v>
                </c:pt>
                <c:pt idx="20210">
                  <c:v>6.0542452830188598</c:v>
                </c:pt>
                <c:pt idx="20211">
                  <c:v>4.3420229405630799</c:v>
                </c:pt>
                <c:pt idx="20212">
                  <c:v>8.0140845070422504</c:v>
                </c:pt>
                <c:pt idx="20213">
                  <c:v>0.44444444444444398</c:v>
                </c:pt>
                <c:pt idx="20214">
                  <c:v>13.3846153846153</c:v>
                </c:pt>
                <c:pt idx="20215">
                  <c:v>11.6642857142857</c:v>
                </c:pt>
                <c:pt idx="20216">
                  <c:v>1.9105098855359</c:v>
                </c:pt>
                <c:pt idx="20217">
                  <c:v>8.7205367561260196</c:v>
                </c:pt>
                <c:pt idx="20218">
                  <c:v>6.0015329586101096</c:v>
                </c:pt>
                <c:pt idx="20219">
                  <c:v>3.2009345794392501</c:v>
                </c:pt>
                <c:pt idx="20220">
                  <c:v>5.9542056074766299</c:v>
                </c:pt>
                <c:pt idx="20221">
                  <c:v>13.1652340019102</c:v>
                </c:pt>
                <c:pt idx="20222">
                  <c:v>9.2821881254169405</c:v>
                </c:pt>
                <c:pt idx="20223">
                  <c:v>4.3678629690048902</c:v>
                </c:pt>
                <c:pt idx="20224">
                  <c:v>9.7391304347826093</c:v>
                </c:pt>
                <c:pt idx="20225">
                  <c:v>5.2270916334661299</c:v>
                </c:pt>
                <c:pt idx="20226">
                  <c:v>5.9160839160839096</c:v>
                </c:pt>
                <c:pt idx="20227">
                  <c:v>5.8050711886098201</c:v>
                </c:pt>
                <c:pt idx="20228">
                  <c:v>6.5802469135802397</c:v>
                </c:pt>
                <c:pt idx="20229">
                  <c:v>4.1449152542372802</c:v>
                </c:pt>
                <c:pt idx="20230">
                  <c:v>4.1802469135802403</c:v>
                </c:pt>
                <c:pt idx="20231">
                  <c:v>3.22804718217562</c:v>
                </c:pt>
                <c:pt idx="20232">
                  <c:v>4.7240829346092497</c:v>
                </c:pt>
                <c:pt idx="20233">
                  <c:v>18.685466377440299</c:v>
                </c:pt>
                <c:pt idx="20234">
                  <c:v>29.6</c:v>
                </c:pt>
                <c:pt idx="20235">
                  <c:v>1.81088825214899</c:v>
                </c:pt>
                <c:pt idx="20236">
                  <c:v>8.5152777777777704</c:v>
                </c:pt>
                <c:pt idx="20237">
                  <c:v>2.7749999999999999</c:v>
                </c:pt>
                <c:pt idx="20238">
                  <c:v>3.3112152902993102</c:v>
                </c:pt>
                <c:pt idx="20239">
                  <c:v>5.9600117612466903</c:v>
                </c:pt>
                <c:pt idx="20240">
                  <c:v>17.695462478184901</c:v>
                </c:pt>
                <c:pt idx="20241">
                  <c:v>9.2389264673794393</c:v>
                </c:pt>
                <c:pt idx="20242">
                  <c:v>2.9570626003210201</c:v>
                </c:pt>
                <c:pt idx="20243">
                  <c:v>3.6940789473684199</c:v>
                </c:pt>
                <c:pt idx="20244">
                  <c:v>1.4378612716763</c:v>
                </c:pt>
                <c:pt idx="20245">
                  <c:v>3.8523856858846899</c:v>
                </c:pt>
                <c:pt idx="20246">
                  <c:v>12.371191135734</c:v>
                </c:pt>
                <c:pt idx="20247">
                  <c:v>6.1361386138613803</c:v>
                </c:pt>
                <c:pt idx="20248">
                  <c:v>10.9804228660924</c:v>
                </c:pt>
                <c:pt idx="20249">
                  <c:v>-0.70967741935483797</c:v>
                </c:pt>
                <c:pt idx="20250">
                  <c:v>3.7549889135254899</c:v>
                </c:pt>
                <c:pt idx="20251">
                  <c:v>11.089337175792499</c:v>
                </c:pt>
                <c:pt idx="20252">
                  <c:v>5.3136181087988303</c:v>
                </c:pt>
                <c:pt idx="20253">
                  <c:v>3.7731806427779802</c:v>
                </c:pt>
                <c:pt idx="20254">
                  <c:v>10.551593323216901</c:v>
                </c:pt>
                <c:pt idx="20255">
                  <c:v>3.1857330703484501</c:v>
                </c:pt>
                <c:pt idx="20256">
                  <c:v>-3.3916083916083899</c:v>
                </c:pt>
                <c:pt idx="20257">
                  <c:v>9.4230769230769198</c:v>
                </c:pt>
                <c:pt idx="20258">
                  <c:v>0.67421718854097201</c:v>
                </c:pt>
                <c:pt idx="20259">
                  <c:v>4.2952060555088298</c:v>
                </c:pt>
                <c:pt idx="20260">
                  <c:v>5.2821011673151697</c:v>
                </c:pt>
                <c:pt idx="20261">
                  <c:v>5.6818181818181799</c:v>
                </c:pt>
                <c:pt idx="20262">
                  <c:v>1.44359576968272</c:v>
                </c:pt>
                <c:pt idx="20263">
                  <c:v>-1.9650793650793601</c:v>
                </c:pt>
                <c:pt idx="20264">
                  <c:v>4.3102189781021796</c:v>
                </c:pt>
                <c:pt idx="20265">
                  <c:v>18</c:v>
                </c:pt>
                <c:pt idx="20266">
                  <c:v>8.9909909909909906</c:v>
                </c:pt>
                <c:pt idx="20267">
                  <c:v>8.4666666666666597</c:v>
                </c:pt>
                <c:pt idx="20268">
                  <c:v>9.0788990825687996</c:v>
                </c:pt>
                <c:pt idx="20269">
                  <c:v>-3.7238095238095199</c:v>
                </c:pt>
                <c:pt idx="20270">
                  <c:v>9.2417218543046307</c:v>
                </c:pt>
                <c:pt idx="20271">
                  <c:v>-1.7606112054329299</c:v>
                </c:pt>
                <c:pt idx="20272">
                  <c:v>4.6339869281045702</c:v>
                </c:pt>
                <c:pt idx="20273">
                  <c:v>-4.9538461538461496</c:v>
                </c:pt>
                <c:pt idx="20274">
                  <c:v>10.064469914040099</c:v>
                </c:pt>
                <c:pt idx="20275">
                  <c:v>-1.98823529411764</c:v>
                </c:pt>
                <c:pt idx="20276">
                  <c:v>5.2509090909090901</c:v>
                </c:pt>
                <c:pt idx="20277">
                  <c:v>6.5584415584415501</c:v>
                </c:pt>
                <c:pt idx="20278">
                  <c:v>5.8142563399588703</c:v>
                </c:pt>
                <c:pt idx="20279">
                  <c:v>-2.7628458498023698</c:v>
                </c:pt>
                <c:pt idx="20280">
                  <c:v>6.5619834710743801</c:v>
                </c:pt>
                <c:pt idx="20281">
                  <c:v>8.2075268817204297</c:v>
                </c:pt>
                <c:pt idx="20282">
                  <c:v>4.9646799116997702</c:v>
                </c:pt>
                <c:pt idx="20283">
                  <c:v>13.1</c:v>
                </c:pt>
                <c:pt idx="20284">
                  <c:v>0.48391248391248298</c:v>
                </c:pt>
                <c:pt idx="20285">
                  <c:v>1.6428571428571399</c:v>
                </c:pt>
                <c:pt idx="20286">
                  <c:v>11.6551724137931</c:v>
                </c:pt>
                <c:pt idx="20287">
                  <c:v>6.3</c:v>
                </c:pt>
                <c:pt idx="20288">
                  <c:v>5.7032484635645302</c:v>
                </c:pt>
                <c:pt idx="20289">
                  <c:v>12.1181818181818</c:v>
                </c:pt>
                <c:pt idx="20290">
                  <c:v>7.4385614385614298</c:v>
                </c:pt>
                <c:pt idx="20291">
                  <c:v>27.6666666666666</c:v>
                </c:pt>
                <c:pt idx="20292">
                  <c:v>20.5027624309392</c:v>
                </c:pt>
                <c:pt idx="20293">
                  <c:v>10.310344827586199</c:v>
                </c:pt>
                <c:pt idx="20294">
                  <c:v>6.3905882352941097</c:v>
                </c:pt>
                <c:pt idx="20295">
                  <c:v>5.0769230769230704</c:v>
                </c:pt>
                <c:pt idx="20296">
                  <c:v>-7.5980392156862697</c:v>
                </c:pt>
                <c:pt idx="20297">
                  <c:v>0.36898395721925098</c:v>
                </c:pt>
                <c:pt idx="20298">
                  <c:v>-5.5129533678756397</c:v>
                </c:pt>
                <c:pt idx="20299">
                  <c:v>19.432525951557</c:v>
                </c:pt>
                <c:pt idx="20300">
                  <c:v>-0.27850467289719599</c:v>
                </c:pt>
                <c:pt idx="20301">
                  <c:v>12.662921348314599</c:v>
                </c:pt>
                <c:pt idx="20302">
                  <c:v>12.4786585365853</c:v>
                </c:pt>
                <c:pt idx="20303">
                  <c:v>-2.0333333333333301</c:v>
                </c:pt>
                <c:pt idx="20304">
                  <c:v>5.9573070607553298</c:v>
                </c:pt>
                <c:pt idx="20305">
                  <c:v>5.6853625170998603</c:v>
                </c:pt>
                <c:pt idx="20306">
                  <c:v>2.8261437908496698</c:v>
                </c:pt>
                <c:pt idx="20307">
                  <c:v>2.4079999999999999</c:v>
                </c:pt>
                <c:pt idx="20308">
                  <c:v>10.0185185185185</c:v>
                </c:pt>
                <c:pt idx="20309">
                  <c:v>19.352941176470502</c:v>
                </c:pt>
                <c:pt idx="20310">
                  <c:v>7.1739130434782599</c:v>
                </c:pt>
                <c:pt idx="20311">
                  <c:v>7.44881889763779</c:v>
                </c:pt>
                <c:pt idx="20312">
                  <c:v>-0.18081918081918</c:v>
                </c:pt>
                <c:pt idx="20313">
                  <c:v>4.6818181818181799</c:v>
                </c:pt>
                <c:pt idx="20314">
                  <c:v>4.7019230769230704</c:v>
                </c:pt>
                <c:pt idx="20315">
                  <c:v>9.5379922351636104</c:v>
                </c:pt>
                <c:pt idx="20316">
                  <c:v>0.10377358490565999</c:v>
                </c:pt>
                <c:pt idx="20317">
                  <c:v>3.0982905982905899</c:v>
                </c:pt>
                <c:pt idx="20318">
                  <c:v>22.702614379084899</c:v>
                </c:pt>
                <c:pt idx="20319">
                  <c:v>29</c:v>
                </c:pt>
                <c:pt idx="20320">
                  <c:v>0.69230769230769196</c:v>
                </c:pt>
                <c:pt idx="20321">
                  <c:v>4.7458416500332596</c:v>
                </c:pt>
                <c:pt idx="20322">
                  <c:v>0.68956743002544496</c:v>
                </c:pt>
                <c:pt idx="20323">
                  <c:v>11.895894428152401</c:v>
                </c:pt>
                <c:pt idx="20324">
                  <c:v>-1.2944162436548201</c:v>
                </c:pt>
                <c:pt idx="20325">
                  <c:v>5.6109422492401198</c:v>
                </c:pt>
                <c:pt idx="20326">
                  <c:v>12.5650557620817</c:v>
                </c:pt>
                <c:pt idx="20327">
                  <c:v>11.9389312977099</c:v>
                </c:pt>
                <c:pt idx="20328">
                  <c:v>45.25</c:v>
                </c:pt>
                <c:pt idx="20329">
                  <c:v>4.5317073170731703</c:v>
                </c:pt>
                <c:pt idx="20330">
                  <c:v>1.8378378378378299</c:v>
                </c:pt>
                <c:pt idx="20331">
                  <c:v>5.3154362416107297</c:v>
                </c:pt>
                <c:pt idx="20332">
                  <c:v>7.98046875</c:v>
                </c:pt>
                <c:pt idx="20333">
                  <c:v>1.4494584837545099</c:v>
                </c:pt>
                <c:pt idx="20334">
                  <c:v>2.42364532019704</c:v>
                </c:pt>
                <c:pt idx="20335">
                  <c:v>13.3333333333333</c:v>
                </c:pt>
                <c:pt idx="20336">
                  <c:v>9.1196054254007404</c:v>
                </c:pt>
                <c:pt idx="20337">
                  <c:v>0.37300177619893399</c:v>
                </c:pt>
                <c:pt idx="20338">
                  <c:v>17.2708333333333</c:v>
                </c:pt>
                <c:pt idx="20339">
                  <c:v>8.36</c:v>
                </c:pt>
                <c:pt idx="20340">
                  <c:v>11.7095553453169</c:v>
                </c:pt>
                <c:pt idx="20341">
                  <c:v>2.0376344086021501</c:v>
                </c:pt>
                <c:pt idx="20342">
                  <c:v>-0.46218487394957902</c:v>
                </c:pt>
                <c:pt idx="20343">
                  <c:v>1.4810339039946201</c:v>
                </c:pt>
                <c:pt idx="20344">
                  <c:v>7.9354838709677402</c:v>
                </c:pt>
                <c:pt idx="20345">
                  <c:v>3.41</c:v>
                </c:pt>
                <c:pt idx="20346">
                  <c:v>5.0118222584590297</c:v>
                </c:pt>
                <c:pt idx="20347">
                  <c:v>3.3952569169960398</c:v>
                </c:pt>
                <c:pt idx="20348">
                  <c:v>6.5175808720112496</c:v>
                </c:pt>
                <c:pt idx="20349">
                  <c:v>1</c:v>
                </c:pt>
                <c:pt idx="20350">
                  <c:v>12.3179927545954</c:v>
                </c:pt>
                <c:pt idx="20351">
                  <c:v>8</c:v>
                </c:pt>
                <c:pt idx="20352">
                  <c:v>-1.54966887417218</c:v>
                </c:pt>
                <c:pt idx="20353">
                  <c:v>2.6666666666666599</c:v>
                </c:pt>
                <c:pt idx="20354">
                  <c:v>17.586547085201701</c:v>
                </c:pt>
                <c:pt idx="20355">
                  <c:v>5.5986159169550103</c:v>
                </c:pt>
                <c:pt idx="20356">
                  <c:v>-28</c:v>
                </c:pt>
                <c:pt idx="20357">
                  <c:v>2.9394673123486599</c:v>
                </c:pt>
                <c:pt idx="20358">
                  <c:v>7.0927318295739301</c:v>
                </c:pt>
                <c:pt idx="20359">
                  <c:v>5.5135915323550604</c:v>
                </c:pt>
                <c:pt idx="20360">
                  <c:v>3.8802228412256201</c:v>
                </c:pt>
                <c:pt idx="20361">
                  <c:v>1.4984423676012399</c:v>
                </c:pt>
                <c:pt idx="20362">
                  <c:v>4.9973799126637504</c:v>
                </c:pt>
                <c:pt idx="20363">
                  <c:v>13.858092259577701</c:v>
                </c:pt>
                <c:pt idx="20364">
                  <c:v>8</c:v>
                </c:pt>
                <c:pt idx="20365">
                  <c:v>3.32903225806451</c:v>
                </c:pt>
                <c:pt idx="20366">
                  <c:v>1.9672131147540901</c:v>
                </c:pt>
                <c:pt idx="20367">
                  <c:v>5</c:v>
                </c:pt>
                <c:pt idx="20368">
                  <c:v>9.2959770114942497</c:v>
                </c:pt>
                <c:pt idx="20369">
                  <c:v>3.3262558259968902</c:v>
                </c:pt>
                <c:pt idx="20370">
                  <c:v>-1.65049226441631</c:v>
                </c:pt>
                <c:pt idx="20371">
                  <c:v>1.50819672131147</c:v>
                </c:pt>
                <c:pt idx="20372">
                  <c:v>10.173913043478199</c:v>
                </c:pt>
                <c:pt idx="20373">
                  <c:v>16.587398373983699</c:v>
                </c:pt>
                <c:pt idx="20374">
                  <c:v>-3.2857142857142798</c:v>
                </c:pt>
                <c:pt idx="20375">
                  <c:v>-1.62032085561497</c:v>
                </c:pt>
                <c:pt idx="20376">
                  <c:v>2.6242236024844701</c:v>
                </c:pt>
                <c:pt idx="20377">
                  <c:v>1.33531157270029</c:v>
                </c:pt>
                <c:pt idx="20378">
                  <c:v>12.028947368421001</c:v>
                </c:pt>
                <c:pt idx="20379">
                  <c:v>7.2247191011235898</c:v>
                </c:pt>
                <c:pt idx="20380">
                  <c:v>3.5</c:v>
                </c:pt>
                <c:pt idx="20381">
                  <c:v>-10.75</c:v>
                </c:pt>
                <c:pt idx="20382">
                  <c:v>14.7859778597785</c:v>
                </c:pt>
                <c:pt idx="20383">
                  <c:v>-0.100303951367781</c:v>
                </c:pt>
                <c:pt idx="20384">
                  <c:v>11.108401084010801</c:v>
                </c:pt>
                <c:pt idx="20385">
                  <c:v>6.7754255783500597</c:v>
                </c:pt>
                <c:pt idx="20386">
                  <c:v>9.55833333333333</c:v>
                </c:pt>
                <c:pt idx="20387">
                  <c:v>-14.375</c:v>
                </c:pt>
                <c:pt idx="20388">
                  <c:v>-1.5133195475003001</c:v>
                </c:pt>
                <c:pt idx="20389">
                  <c:v>12.704289156626499</c:v>
                </c:pt>
                <c:pt idx="20390">
                  <c:v>11.1844660194174</c:v>
                </c:pt>
                <c:pt idx="20391">
                  <c:v>0.64452516865594101</c:v>
                </c:pt>
                <c:pt idx="20392">
                  <c:v>3.23529411764705</c:v>
                </c:pt>
                <c:pt idx="20393">
                  <c:v>7.2939244663382503</c:v>
                </c:pt>
                <c:pt idx="20394">
                  <c:v>11.0676691729323</c:v>
                </c:pt>
                <c:pt idx="20395">
                  <c:v>7.8536251709986296</c:v>
                </c:pt>
                <c:pt idx="20396">
                  <c:v>8.6764044943820195</c:v>
                </c:pt>
                <c:pt idx="20397">
                  <c:v>1.5786864931846301</c:v>
                </c:pt>
                <c:pt idx="20398">
                  <c:v>2.2411214953270999</c:v>
                </c:pt>
                <c:pt idx="20399">
                  <c:v>4.4461538461538401</c:v>
                </c:pt>
                <c:pt idx="20400">
                  <c:v>-1.0571428571428501</c:v>
                </c:pt>
                <c:pt idx="20401">
                  <c:v>3.1373493975903601</c:v>
                </c:pt>
                <c:pt idx="20402">
                  <c:v>0.70664928292046902</c:v>
                </c:pt>
                <c:pt idx="20403">
                  <c:v>4.3690205011389498</c:v>
                </c:pt>
                <c:pt idx="20404">
                  <c:v>2.0032206119162601</c:v>
                </c:pt>
                <c:pt idx="20405">
                  <c:v>-1.1148825065274099</c:v>
                </c:pt>
                <c:pt idx="20406">
                  <c:v>-2.8125</c:v>
                </c:pt>
                <c:pt idx="20407">
                  <c:v>8.3972125435539997</c:v>
                </c:pt>
                <c:pt idx="20408">
                  <c:v>3.9838077166350399</c:v>
                </c:pt>
                <c:pt idx="20409">
                  <c:v>7.8078291814946601</c:v>
                </c:pt>
                <c:pt idx="20410">
                  <c:v>-0.124</c:v>
                </c:pt>
                <c:pt idx="20411">
                  <c:v>6.4313725490196001</c:v>
                </c:pt>
                <c:pt idx="20412">
                  <c:v>3.5819354838709598</c:v>
                </c:pt>
                <c:pt idx="20413">
                  <c:v>11.242092457420901</c:v>
                </c:pt>
                <c:pt idx="20414">
                  <c:v>5.1668726823238504</c:v>
                </c:pt>
                <c:pt idx="20415">
                  <c:v>1.1560693641618399E-2</c:v>
                </c:pt>
                <c:pt idx="20416">
                  <c:v>6.3675675675675603</c:v>
                </c:pt>
                <c:pt idx="20417">
                  <c:v>-1.13469985358711</c:v>
                </c:pt>
                <c:pt idx="20418">
                  <c:v>6.6879323597232796</c:v>
                </c:pt>
                <c:pt idx="20419">
                  <c:v>-6.6395705521472301</c:v>
                </c:pt>
                <c:pt idx="20420">
                  <c:v>20.294117647058801</c:v>
                </c:pt>
                <c:pt idx="20421">
                  <c:v>3.30733944954128</c:v>
                </c:pt>
                <c:pt idx="20422">
                  <c:v>9.5529411764705792</c:v>
                </c:pt>
                <c:pt idx="20423">
                  <c:v>-1.52272727272727</c:v>
                </c:pt>
                <c:pt idx="20424">
                  <c:v>8.7615384615384606</c:v>
                </c:pt>
                <c:pt idx="20425">
                  <c:v>4.6326086956521699</c:v>
                </c:pt>
                <c:pt idx="20426">
                  <c:v>-9.2708333333333304</c:v>
                </c:pt>
                <c:pt idx="20427">
                  <c:v>7.9785276073619604</c:v>
                </c:pt>
                <c:pt idx="20428">
                  <c:v>6.3821138211382102</c:v>
                </c:pt>
                <c:pt idx="20429">
                  <c:v>10.1331775700934</c:v>
                </c:pt>
                <c:pt idx="20430">
                  <c:v>5.6456692913385798</c:v>
                </c:pt>
                <c:pt idx="20431">
                  <c:v>2.1962809917355299</c:v>
                </c:pt>
                <c:pt idx="20432">
                  <c:v>-5.3802816901408397</c:v>
                </c:pt>
                <c:pt idx="20433">
                  <c:v>5.4626708727655098</c:v>
                </c:pt>
                <c:pt idx="20434">
                  <c:v>6.8846153846153797</c:v>
                </c:pt>
                <c:pt idx="20435">
                  <c:v>6.2376373626373596</c:v>
                </c:pt>
                <c:pt idx="20436">
                  <c:v>0.57831325301204795</c:v>
                </c:pt>
                <c:pt idx="20437">
                  <c:v>12.4285714285714</c:v>
                </c:pt>
                <c:pt idx="20438">
                  <c:v>1.3300884955752199</c:v>
                </c:pt>
                <c:pt idx="20439">
                  <c:v>2.328125</c:v>
                </c:pt>
                <c:pt idx="20440">
                  <c:v>5.1642156862745097</c:v>
                </c:pt>
                <c:pt idx="20441">
                  <c:v>2.32467532467532</c:v>
                </c:pt>
                <c:pt idx="20442">
                  <c:v>-15</c:v>
                </c:pt>
                <c:pt idx="20443">
                  <c:v>0.37686567164179102</c:v>
                </c:pt>
                <c:pt idx="20444">
                  <c:v>6.52021563342318</c:v>
                </c:pt>
                <c:pt idx="20445">
                  <c:v>0</c:v>
                </c:pt>
                <c:pt idx="20446">
                  <c:v>16.692307692307601</c:v>
                </c:pt>
                <c:pt idx="20447">
                  <c:v>-5.4757281553397998</c:v>
                </c:pt>
                <c:pt idx="20448">
                  <c:v>0.94874397361075802</c:v>
                </c:pt>
                <c:pt idx="20449">
                  <c:v>-8.5</c:v>
                </c:pt>
                <c:pt idx="20450">
                  <c:v>1.90201005025125</c:v>
                </c:pt>
                <c:pt idx="20451">
                  <c:v>-0.68479950264221301</c:v>
                </c:pt>
                <c:pt idx="20452">
                  <c:v>13.784359241175</c:v>
                </c:pt>
                <c:pt idx="20453">
                  <c:v>71.5</c:v>
                </c:pt>
                <c:pt idx="20454">
                  <c:v>3.6516129032258</c:v>
                </c:pt>
                <c:pt idx="20455">
                  <c:v>14.4182692307692</c:v>
                </c:pt>
                <c:pt idx="20456">
                  <c:v>3.1056338028169002</c:v>
                </c:pt>
                <c:pt idx="20457">
                  <c:v>16.625287356321799</c:v>
                </c:pt>
                <c:pt idx="20458">
                  <c:v>0.71345029239766</c:v>
                </c:pt>
                <c:pt idx="20459">
                  <c:v>4.9938990571270097</c:v>
                </c:pt>
                <c:pt idx="20460">
                  <c:v>0.84170681348933196</c:v>
                </c:pt>
                <c:pt idx="20461">
                  <c:v>13.238970588235199</c:v>
                </c:pt>
                <c:pt idx="20462">
                  <c:v>2.6444444444444399</c:v>
                </c:pt>
                <c:pt idx="20463">
                  <c:v>0.41891891891891803</c:v>
                </c:pt>
                <c:pt idx="20464">
                  <c:v>3.4231974921630002</c:v>
                </c:pt>
                <c:pt idx="20465">
                  <c:v>-4.2462093862815804</c:v>
                </c:pt>
                <c:pt idx="20466">
                  <c:v>-0.14285714285714199</c:v>
                </c:pt>
                <c:pt idx="20467">
                  <c:v>8.6575829383886198</c:v>
                </c:pt>
                <c:pt idx="20468">
                  <c:v>8.2362948960302393</c:v>
                </c:pt>
                <c:pt idx="20469">
                  <c:v>7.0045367717287403</c:v>
                </c:pt>
                <c:pt idx="20470">
                  <c:v>8.7470974255426501</c:v>
                </c:pt>
                <c:pt idx="20471">
                  <c:v>11.953282081608499</c:v>
                </c:pt>
                <c:pt idx="20472">
                  <c:v>9.8230452674897109</c:v>
                </c:pt>
                <c:pt idx="20473">
                  <c:v>16.298416565164398</c:v>
                </c:pt>
                <c:pt idx="20474">
                  <c:v>9.6760700389105008</c:v>
                </c:pt>
                <c:pt idx="20475">
                  <c:v>4.2941176470588198</c:v>
                </c:pt>
                <c:pt idx="20476">
                  <c:v>11.1213592233009</c:v>
                </c:pt>
                <c:pt idx="20477">
                  <c:v>10.402398081534701</c:v>
                </c:pt>
                <c:pt idx="20478">
                  <c:v>17.963229416466799</c:v>
                </c:pt>
                <c:pt idx="20479">
                  <c:v>6.8054567022538501</c:v>
                </c:pt>
                <c:pt idx="20480">
                  <c:v>11.370916334661301</c:v>
                </c:pt>
                <c:pt idx="20481">
                  <c:v>6.5521126760563302</c:v>
                </c:pt>
                <c:pt idx="20482">
                  <c:v>12.857142857142801</c:v>
                </c:pt>
                <c:pt idx="20483">
                  <c:v>13.2154771140418</c:v>
                </c:pt>
                <c:pt idx="20484">
                  <c:v>15.25</c:v>
                </c:pt>
                <c:pt idx="20485">
                  <c:v>4.1377118644067696</c:v>
                </c:pt>
                <c:pt idx="20486">
                  <c:v>8.2025316455696196</c:v>
                </c:pt>
                <c:pt idx="20487">
                  <c:v>1.6481481481481399</c:v>
                </c:pt>
                <c:pt idx="20488">
                  <c:v>9.1530139103554795</c:v>
                </c:pt>
                <c:pt idx="20489">
                  <c:v>1.75918018787361</c:v>
                </c:pt>
                <c:pt idx="20490">
                  <c:v>6.7033831628638803</c:v>
                </c:pt>
                <c:pt idx="20491">
                  <c:v>9.74616526472043</c:v>
                </c:pt>
                <c:pt idx="20492">
                  <c:v>6.3381849315068397</c:v>
                </c:pt>
                <c:pt idx="20493">
                  <c:v>8.7331932773109209</c:v>
                </c:pt>
                <c:pt idx="20494">
                  <c:v>4.3529411764705799</c:v>
                </c:pt>
                <c:pt idx="20495">
                  <c:v>8.5021276595744606</c:v>
                </c:pt>
                <c:pt idx="20496">
                  <c:v>5.1884200196270802</c:v>
                </c:pt>
                <c:pt idx="20497">
                  <c:v>9.5909568874868505</c:v>
                </c:pt>
                <c:pt idx="20498">
                  <c:v>13.5365853658536</c:v>
                </c:pt>
                <c:pt idx="20499">
                  <c:v>17.0640569395017</c:v>
                </c:pt>
                <c:pt idx="20500">
                  <c:v>-19</c:v>
                </c:pt>
                <c:pt idx="20501">
                  <c:v>2.4065934065933998</c:v>
                </c:pt>
                <c:pt idx="20502">
                  <c:v>8.2426850258175506</c:v>
                </c:pt>
                <c:pt idx="20503">
                  <c:v>6.5774465327284499</c:v>
                </c:pt>
                <c:pt idx="20504">
                  <c:v>8.9691714836223504</c:v>
                </c:pt>
                <c:pt idx="20505">
                  <c:v>12.231055900621101</c:v>
                </c:pt>
                <c:pt idx="20506">
                  <c:v>5.2824644549763002</c:v>
                </c:pt>
                <c:pt idx="20507">
                  <c:v>8.8174418604651095</c:v>
                </c:pt>
                <c:pt idx="20508">
                  <c:v>8.2761437908496696</c:v>
                </c:pt>
                <c:pt idx="20509">
                  <c:v>10.3034055727554</c:v>
                </c:pt>
                <c:pt idx="20510">
                  <c:v>1.89855072463768</c:v>
                </c:pt>
                <c:pt idx="20511">
                  <c:v>12.936542669584201</c:v>
                </c:pt>
                <c:pt idx="20512">
                  <c:v>6.6404682274247397</c:v>
                </c:pt>
                <c:pt idx="20513">
                  <c:v>5.2580645161290303</c:v>
                </c:pt>
                <c:pt idx="20514">
                  <c:v>4</c:v>
                </c:pt>
                <c:pt idx="20515">
                  <c:v>15</c:v>
                </c:pt>
                <c:pt idx="20516">
                  <c:v>5.2513089005235596</c:v>
                </c:pt>
                <c:pt idx="20517">
                  <c:v>10.483241252301999</c:v>
                </c:pt>
                <c:pt idx="20518">
                  <c:v>12.3177570093457</c:v>
                </c:pt>
                <c:pt idx="20519">
                  <c:v>11.651452282157599</c:v>
                </c:pt>
                <c:pt idx="20520">
                  <c:v>10.47400990099</c:v>
                </c:pt>
                <c:pt idx="20521">
                  <c:v>9.8414015675426398</c:v>
                </c:pt>
                <c:pt idx="20522">
                  <c:v>9.25</c:v>
                </c:pt>
                <c:pt idx="20523">
                  <c:v>9.9790960451977408</c:v>
                </c:pt>
                <c:pt idx="20524">
                  <c:v>6.9196078431372499</c:v>
                </c:pt>
                <c:pt idx="20525">
                  <c:v>11.906227106227099</c:v>
                </c:pt>
                <c:pt idx="20526">
                  <c:v>7.5385542168674702</c:v>
                </c:pt>
                <c:pt idx="20527">
                  <c:v>13.267288267288199</c:v>
                </c:pt>
                <c:pt idx="20528">
                  <c:v>6.0822912464703496</c:v>
                </c:pt>
                <c:pt idx="20529">
                  <c:v>2.4235127478753502</c:v>
                </c:pt>
                <c:pt idx="20530">
                  <c:v>-15.56</c:v>
                </c:pt>
                <c:pt idx="20531">
                  <c:v>12.090163934426201</c:v>
                </c:pt>
                <c:pt idx="20532">
                  <c:v>10.3645418326693</c:v>
                </c:pt>
                <c:pt idx="20533">
                  <c:v>1.4787234042553099</c:v>
                </c:pt>
                <c:pt idx="20534">
                  <c:v>1.83953918946718</c:v>
                </c:pt>
                <c:pt idx="20535">
                  <c:v>2.1959171237050499</c:v>
                </c:pt>
                <c:pt idx="20536">
                  <c:v>21.535947712418299</c:v>
                </c:pt>
                <c:pt idx="20537">
                  <c:v>0.70200840728631397</c:v>
                </c:pt>
                <c:pt idx="20538">
                  <c:v>4</c:v>
                </c:pt>
                <c:pt idx="20539">
                  <c:v>-6.4255319148936101</c:v>
                </c:pt>
                <c:pt idx="20540">
                  <c:v>35</c:v>
                </c:pt>
                <c:pt idx="20541">
                  <c:v>6.50819672131147</c:v>
                </c:pt>
                <c:pt idx="20542">
                  <c:v>-18</c:v>
                </c:pt>
                <c:pt idx="20543">
                  <c:v>2.2999999999999998</c:v>
                </c:pt>
                <c:pt idx="20544">
                  <c:v>8.1105769230769198</c:v>
                </c:pt>
                <c:pt idx="20545">
                  <c:v>10.513779527559</c:v>
                </c:pt>
                <c:pt idx="20546">
                  <c:v>-9.1999999999999993</c:v>
                </c:pt>
                <c:pt idx="20547">
                  <c:v>2.75</c:v>
                </c:pt>
                <c:pt idx="20548">
                  <c:v>12.7803738317757</c:v>
                </c:pt>
                <c:pt idx="20549">
                  <c:v>3.87596899224806</c:v>
                </c:pt>
                <c:pt idx="20550">
                  <c:v>6.39230769230769</c:v>
                </c:pt>
                <c:pt idx="20551">
                  <c:v>3.8201332346410002</c:v>
                </c:pt>
                <c:pt idx="20552">
                  <c:v>13.297794117646999</c:v>
                </c:pt>
                <c:pt idx="20553">
                  <c:v>2.6281471004243202</c:v>
                </c:pt>
                <c:pt idx="20554">
                  <c:v>1.56442245644224</c:v>
                </c:pt>
                <c:pt idx="20555">
                  <c:v>8.7171837708830502</c:v>
                </c:pt>
                <c:pt idx="20556">
                  <c:v>2.41275797373358</c:v>
                </c:pt>
                <c:pt idx="20557">
                  <c:v>1.875</c:v>
                </c:pt>
                <c:pt idx="20558">
                  <c:v>-1</c:v>
                </c:pt>
                <c:pt idx="20559">
                  <c:v>4.0299079754601204</c:v>
                </c:pt>
                <c:pt idx="20560">
                  <c:v>14.472972972972901</c:v>
                </c:pt>
                <c:pt idx="20561">
                  <c:v>8.0935064935064904</c:v>
                </c:pt>
                <c:pt idx="20562">
                  <c:v>-0.59017519752662295</c:v>
                </c:pt>
                <c:pt idx="20563">
                  <c:v>2.48085106382978</c:v>
                </c:pt>
                <c:pt idx="20564">
                  <c:v>2.8989395681614898</c:v>
                </c:pt>
                <c:pt idx="20565">
                  <c:v>2.5339617410590498</c:v>
                </c:pt>
                <c:pt idx="20566">
                  <c:v>-2.81065088757396</c:v>
                </c:pt>
                <c:pt idx="20567">
                  <c:v>6.6440677966101598</c:v>
                </c:pt>
                <c:pt idx="20568">
                  <c:v>-10</c:v>
                </c:pt>
                <c:pt idx="20569">
                  <c:v>0.28718428437792298</c:v>
                </c:pt>
                <c:pt idx="20570">
                  <c:v>10.3344414893617</c:v>
                </c:pt>
                <c:pt idx="20571">
                  <c:v>2.5942760942760899</c:v>
                </c:pt>
                <c:pt idx="20572">
                  <c:v>2.8086895585143599</c:v>
                </c:pt>
                <c:pt idx="20573">
                  <c:v>2.9396039603960298</c:v>
                </c:pt>
                <c:pt idx="20574">
                  <c:v>17.287581699346401</c:v>
                </c:pt>
                <c:pt idx="20575">
                  <c:v>1.74805352798053</c:v>
                </c:pt>
                <c:pt idx="20576">
                  <c:v>13.0067415730337</c:v>
                </c:pt>
                <c:pt idx="20577">
                  <c:v>3.18488745980707</c:v>
                </c:pt>
                <c:pt idx="20578">
                  <c:v>6.67282889079965</c:v>
                </c:pt>
                <c:pt idx="20579">
                  <c:v>5.0398582816651896</c:v>
                </c:pt>
                <c:pt idx="20580">
                  <c:v>0.36893203883495101</c:v>
                </c:pt>
                <c:pt idx="20581">
                  <c:v>1.3893722809198199</c:v>
                </c:pt>
                <c:pt idx="20582">
                  <c:v>3.8897058823529398</c:v>
                </c:pt>
                <c:pt idx="20583">
                  <c:v>2.9840579710144901</c:v>
                </c:pt>
                <c:pt idx="20584">
                  <c:v>5.5914332784184504</c:v>
                </c:pt>
                <c:pt idx="20585">
                  <c:v>-6.3829787234042507E-2</c:v>
                </c:pt>
                <c:pt idx="20586">
                  <c:v>1.61369661266568</c:v>
                </c:pt>
                <c:pt idx="20587">
                  <c:v>4.5764756570443703</c:v>
                </c:pt>
                <c:pt idx="20588">
                  <c:v>4.0540540540540501E-2</c:v>
                </c:pt>
                <c:pt idx="20589">
                  <c:v>2.7003822873526602</c:v>
                </c:pt>
                <c:pt idx="20590">
                  <c:v>2.4166780775023899</c:v>
                </c:pt>
                <c:pt idx="20591">
                  <c:v>4.8652982681205899</c:v>
                </c:pt>
                <c:pt idx="20592">
                  <c:v>-12</c:v>
                </c:pt>
                <c:pt idx="20593">
                  <c:v>-3.6590909090908998</c:v>
                </c:pt>
                <c:pt idx="20594">
                  <c:v>1.5263157894736801</c:v>
                </c:pt>
                <c:pt idx="20595">
                  <c:v>6.3829787234042499</c:v>
                </c:pt>
                <c:pt idx="20596">
                  <c:v>-0.42713326941514801</c:v>
                </c:pt>
                <c:pt idx="20597">
                  <c:v>43</c:v>
                </c:pt>
                <c:pt idx="20598">
                  <c:v>9.4696485623003195</c:v>
                </c:pt>
                <c:pt idx="20599">
                  <c:v>-1.80346820809248</c:v>
                </c:pt>
                <c:pt idx="20600">
                  <c:v>2.2250649725671301</c:v>
                </c:pt>
                <c:pt idx="20601">
                  <c:v>-0.77104324910866495</c:v>
                </c:pt>
                <c:pt idx="20602">
                  <c:v>12.660639777468701</c:v>
                </c:pt>
                <c:pt idx="20603">
                  <c:v>5.1945392491467501</c:v>
                </c:pt>
                <c:pt idx="20604">
                  <c:v>-7.75</c:v>
                </c:pt>
                <c:pt idx="20605">
                  <c:v>5.1057942708333304</c:v>
                </c:pt>
                <c:pt idx="20606">
                  <c:v>1.9515306122448901</c:v>
                </c:pt>
                <c:pt idx="20607">
                  <c:v>7.5742232451093203</c:v>
                </c:pt>
                <c:pt idx="20608">
                  <c:v>0.72532334921715402</c:v>
                </c:pt>
                <c:pt idx="20609">
                  <c:v>6.0480769230769198</c:v>
                </c:pt>
                <c:pt idx="20610">
                  <c:v>3.35630498533724</c:v>
                </c:pt>
                <c:pt idx="20611">
                  <c:v>-1.1167512690355299</c:v>
                </c:pt>
                <c:pt idx="20612">
                  <c:v>5.0066264173170297E-2</c:v>
                </c:pt>
                <c:pt idx="20613">
                  <c:v>-3.6519607843137201</c:v>
                </c:pt>
                <c:pt idx="20614">
                  <c:v>-0.54676524953789196</c:v>
                </c:pt>
                <c:pt idx="20615">
                  <c:v>-5.2725030826140502</c:v>
                </c:pt>
                <c:pt idx="20616">
                  <c:v>-6.3888888888888804</c:v>
                </c:pt>
                <c:pt idx="20617">
                  <c:v>2.97361299052774</c:v>
                </c:pt>
                <c:pt idx="20618">
                  <c:v>4.1723107569721103</c:v>
                </c:pt>
                <c:pt idx="20619">
                  <c:v>1.00099700897308</c:v>
                </c:pt>
                <c:pt idx="20620">
                  <c:v>12.0111420612813</c:v>
                </c:pt>
                <c:pt idx="20621">
                  <c:v>11.75</c:v>
                </c:pt>
                <c:pt idx="20622">
                  <c:v>4.2821088053841798</c:v>
                </c:pt>
                <c:pt idx="20623">
                  <c:v>2.41896220371556</c:v>
                </c:pt>
                <c:pt idx="20624">
                  <c:v>10.2636363636363</c:v>
                </c:pt>
                <c:pt idx="20625">
                  <c:v>1.8711583924349799</c:v>
                </c:pt>
                <c:pt idx="20626">
                  <c:v>1.79976268169682</c:v>
                </c:pt>
                <c:pt idx="20627">
                  <c:v>-1.75362318840579</c:v>
                </c:pt>
                <c:pt idx="20628">
                  <c:v>17.283582089552201</c:v>
                </c:pt>
                <c:pt idx="20629">
                  <c:v>9.25</c:v>
                </c:pt>
                <c:pt idx="20630">
                  <c:v>-3.5445378151260498</c:v>
                </c:pt>
                <c:pt idx="20631">
                  <c:v>5.5725190839694596</c:v>
                </c:pt>
                <c:pt idx="20632">
                  <c:v>-1.6230073244291201</c:v>
                </c:pt>
                <c:pt idx="20633">
                  <c:v>5.7713310580204702</c:v>
                </c:pt>
                <c:pt idx="20634">
                  <c:v>5.68483063328424</c:v>
                </c:pt>
                <c:pt idx="20635">
                  <c:v>6.7703703703703697</c:v>
                </c:pt>
                <c:pt idx="20636">
                  <c:v>3.1443951868270998</c:v>
                </c:pt>
                <c:pt idx="20637">
                  <c:v>2.56420233463035</c:v>
                </c:pt>
                <c:pt idx="20638">
                  <c:v>-8</c:v>
                </c:pt>
                <c:pt idx="20639">
                  <c:v>31.25</c:v>
                </c:pt>
                <c:pt idx="20640">
                  <c:v>1.71428571428571</c:v>
                </c:pt>
                <c:pt idx="20641">
                  <c:v>1.0157657657657599</c:v>
                </c:pt>
                <c:pt idx="20642">
                  <c:v>-0.38575780654988501</c:v>
                </c:pt>
                <c:pt idx="20643">
                  <c:v>13.6105263157894</c:v>
                </c:pt>
                <c:pt idx="20644">
                  <c:v>5.7874592833876202</c:v>
                </c:pt>
                <c:pt idx="20645">
                  <c:v>0.66</c:v>
                </c:pt>
                <c:pt idx="20646">
                  <c:v>-2.0496453900709199</c:v>
                </c:pt>
                <c:pt idx="20647">
                  <c:v>-1.58602578386121</c:v>
                </c:pt>
                <c:pt idx="20648">
                  <c:v>1.7714975845410601</c:v>
                </c:pt>
                <c:pt idx="20649">
                  <c:v>17.4545454545454</c:v>
                </c:pt>
                <c:pt idx="20650">
                  <c:v>7.6534552845528401</c:v>
                </c:pt>
                <c:pt idx="20651">
                  <c:v>16.648648648648599</c:v>
                </c:pt>
                <c:pt idx="20652">
                  <c:v>3.98797896318557</c:v>
                </c:pt>
                <c:pt idx="20653">
                  <c:v>0.60368663594469996</c:v>
                </c:pt>
                <c:pt idx="20654">
                  <c:v>8.1884057971014492</c:v>
                </c:pt>
                <c:pt idx="20655">
                  <c:v>-9.2539356605065001E-2</c:v>
                </c:pt>
                <c:pt idx="20656">
                  <c:v>0.59048770656993099</c:v>
                </c:pt>
                <c:pt idx="20657">
                  <c:v>2.2738935214881302</c:v>
                </c:pt>
                <c:pt idx="20658">
                  <c:v>1.1102150537634401</c:v>
                </c:pt>
                <c:pt idx="20659">
                  <c:v>22.580522306855201</c:v>
                </c:pt>
                <c:pt idx="20660">
                  <c:v>5.5882352941176396</c:v>
                </c:pt>
                <c:pt idx="20661">
                  <c:v>7.171875</c:v>
                </c:pt>
                <c:pt idx="20662">
                  <c:v>3.0849420849420799</c:v>
                </c:pt>
                <c:pt idx="20663">
                  <c:v>8.8090401218892804</c:v>
                </c:pt>
                <c:pt idx="20664">
                  <c:v>28.527272727272699</c:v>
                </c:pt>
                <c:pt idx="20665">
                  <c:v>2.30859375</c:v>
                </c:pt>
                <c:pt idx="20666">
                  <c:v>-8.6590909090908994</c:v>
                </c:pt>
                <c:pt idx="20667">
                  <c:v>-0.882671480144404</c:v>
                </c:pt>
                <c:pt idx="20668">
                  <c:v>2.2076813655761001</c:v>
                </c:pt>
                <c:pt idx="20669">
                  <c:v>-1.0051282051282</c:v>
                </c:pt>
                <c:pt idx="20670">
                  <c:v>0.47663551401869098</c:v>
                </c:pt>
                <c:pt idx="20671">
                  <c:v>-1.30374280230326</c:v>
                </c:pt>
                <c:pt idx="20672">
                  <c:v>3.3441926345608999</c:v>
                </c:pt>
                <c:pt idx="20673">
                  <c:v>0.94117647058823495</c:v>
                </c:pt>
                <c:pt idx="20674">
                  <c:v>-7.88</c:v>
                </c:pt>
                <c:pt idx="20675">
                  <c:v>4.2181924539338898</c:v>
                </c:pt>
                <c:pt idx="20676">
                  <c:v>1.7741935483870901</c:v>
                </c:pt>
                <c:pt idx="20677">
                  <c:v>-3.51351351351351</c:v>
                </c:pt>
                <c:pt idx="20678">
                  <c:v>4.3932714617169299</c:v>
                </c:pt>
                <c:pt idx="20679">
                  <c:v>-9.5</c:v>
                </c:pt>
                <c:pt idx="20680">
                  <c:v>9.3961661341853002</c:v>
                </c:pt>
                <c:pt idx="20681">
                  <c:v>8.7969018932874299</c:v>
                </c:pt>
                <c:pt idx="20682">
                  <c:v>0.94029850746268595</c:v>
                </c:pt>
                <c:pt idx="20683">
                  <c:v>7.0089743589743501</c:v>
                </c:pt>
                <c:pt idx="20684">
                  <c:v>8.8461538461538397E-2</c:v>
                </c:pt>
                <c:pt idx="20685">
                  <c:v>-5.2702702702702702</c:v>
                </c:pt>
                <c:pt idx="20686">
                  <c:v>4.7301587301587302</c:v>
                </c:pt>
                <c:pt idx="20687">
                  <c:v>11</c:v>
                </c:pt>
                <c:pt idx="20688">
                  <c:v>4.1428571428571397</c:v>
                </c:pt>
                <c:pt idx="20689">
                  <c:v>8.1259842519685002</c:v>
                </c:pt>
                <c:pt idx="20690">
                  <c:v>2.48645320197044</c:v>
                </c:pt>
                <c:pt idx="20691">
                  <c:v>5.7708703374777901</c:v>
                </c:pt>
                <c:pt idx="20692">
                  <c:v>-2.0599480219462798</c:v>
                </c:pt>
                <c:pt idx="20693">
                  <c:v>-5</c:v>
                </c:pt>
                <c:pt idx="20694">
                  <c:v>4.6359489051094798</c:v>
                </c:pt>
                <c:pt idx="20695">
                  <c:v>5.4666666666666597</c:v>
                </c:pt>
                <c:pt idx="20696">
                  <c:v>13.981481481481399</c:v>
                </c:pt>
                <c:pt idx="20697">
                  <c:v>0.27096774193548301</c:v>
                </c:pt>
                <c:pt idx="20698">
                  <c:v>-1.3159722222222201</c:v>
                </c:pt>
                <c:pt idx="20699">
                  <c:v>1.93333333333333</c:v>
                </c:pt>
                <c:pt idx="20700">
                  <c:v>11.5491803278688</c:v>
                </c:pt>
                <c:pt idx="20701">
                  <c:v>-2.5333333333333301</c:v>
                </c:pt>
                <c:pt idx="20702">
                  <c:v>-12.5</c:v>
                </c:pt>
                <c:pt idx="20703">
                  <c:v>8.1288888888888895</c:v>
                </c:pt>
                <c:pt idx="20704">
                  <c:v>-1.9431360396653199</c:v>
                </c:pt>
                <c:pt idx="20705">
                  <c:v>3.2</c:v>
                </c:pt>
                <c:pt idx="20706">
                  <c:v>-3.8994082840236599</c:v>
                </c:pt>
                <c:pt idx="20707">
                  <c:v>1.0180180180180101</c:v>
                </c:pt>
                <c:pt idx="20708">
                  <c:v>-8.4545454545454497</c:v>
                </c:pt>
                <c:pt idx="20709">
                  <c:v>1.04132231404958</c:v>
                </c:pt>
                <c:pt idx="20710">
                  <c:v>2.63636363636363</c:v>
                </c:pt>
                <c:pt idx="20711">
                  <c:v>-1.55555555555555</c:v>
                </c:pt>
                <c:pt idx="20712">
                  <c:v>49.857142857142797</c:v>
                </c:pt>
                <c:pt idx="20713">
                  <c:v>-19</c:v>
                </c:pt>
                <c:pt idx="20714">
                  <c:v>-5.1919191919191903</c:v>
                </c:pt>
                <c:pt idx="20715">
                  <c:v>-18.948717948717899</c:v>
                </c:pt>
                <c:pt idx="20716">
                  <c:v>-14.9166666666666</c:v>
                </c:pt>
                <c:pt idx="20717">
                  <c:v>3.1196261682242898</c:v>
                </c:pt>
                <c:pt idx="20718">
                  <c:v>-0.214285714285714</c:v>
                </c:pt>
                <c:pt idx="20719">
                  <c:v>-1.00954478707782</c:v>
                </c:pt>
                <c:pt idx="20720">
                  <c:v>-9.9946524064171101</c:v>
                </c:pt>
                <c:pt idx="20721">
                  <c:v>-2.0107526881720399</c:v>
                </c:pt>
                <c:pt idx="20722">
                  <c:v>5.7733333333333299</c:v>
                </c:pt>
                <c:pt idx="20723">
                  <c:v>5.0197316495658999</c:v>
                </c:pt>
                <c:pt idx="20724">
                  <c:v>1.88299319727891</c:v>
                </c:pt>
                <c:pt idx="20725">
                  <c:v>-2.2481857764876598</c:v>
                </c:pt>
                <c:pt idx="20726">
                  <c:v>0.72173913043478199</c:v>
                </c:pt>
                <c:pt idx="20727">
                  <c:v>6.4693877551020398</c:v>
                </c:pt>
                <c:pt idx="20728">
                  <c:v>2.6315789473684199</c:v>
                </c:pt>
                <c:pt idx="20729">
                  <c:v>-7.3846153846153797</c:v>
                </c:pt>
                <c:pt idx="20730">
                  <c:v>-3.41133720930232</c:v>
                </c:pt>
                <c:pt idx="20731">
                  <c:v>12.033333333333299</c:v>
                </c:pt>
                <c:pt idx="20732">
                  <c:v>6.3846153846153797</c:v>
                </c:pt>
                <c:pt idx="20733">
                  <c:v>-0.875</c:v>
                </c:pt>
                <c:pt idx="20734">
                  <c:v>10.9</c:v>
                </c:pt>
                <c:pt idx="20735">
                  <c:v>9.5</c:v>
                </c:pt>
                <c:pt idx="20736">
                  <c:v>7.11</c:v>
                </c:pt>
                <c:pt idx="20737">
                  <c:v>1.3554913294797599</c:v>
                </c:pt>
                <c:pt idx="20738">
                  <c:v>3.0805369127516702</c:v>
                </c:pt>
                <c:pt idx="20739">
                  <c:v>-0.47445255474452502</c:v>
                </c:pt>
                <c:pt idx="20740">
                  <c:v>-1.4586160108548101</c:v>
                </c:pt>
                <c:pt idx="20741">
                  <c:v>1.7254901960784299</c:v>
                </c:pt>
                <c:pt idx="20742">
                  <c:v>-6.796875</c:v>
                </c:pt>
                <c:pt idx="20743">
                  <c:v>-2.6276595744680802</c:v>
                </c:pt>
                <c:pt idx="20744">
                  <c:v>21.145161290322498</c:v>
                </c:pt>
                <c:pt idx="20745">
                  <c:v>-0.69546436285097102</c:v>
                </c:pt>
                <c:pt idx="20746">
                  <c:v>3.67450980392156</c:v>
                </c:pt>
                <c:pt idx="20747">
                  <c:v>-9.7105263157894708</c:v>
                </c:pt>
                <c:pt idx="20748">
                  <c:v>28.4</c:v>
                </c:pt>
                <c:pt idx="20749">
                  <c:v>11.0196078431372</c:v>
                </c:pt>
                <c:pt idx="20750">
                  <c:v>4.7768595041322301</c:v>
                </c:pt>
                <c:pt idx="20751">
                  <c:v>-7.9625000000000004</c:v>
                </c:pt>
                <c:pt idx="20752">
                  <c:v>4.6074600355239701</c:v>
                </c:pt>
                <c:pt idx="20753">
                  <c:v>6.5428226779252103</c:v>
                </c:pt>
                <c:pt idx="20754">
                  <c:v>-2.5579710144927499</c:v>
                </c:pt>
                <c:pt idx="20755">
                  <c:v>1.1132437619961599</c:v>
                </c:pt>
                <c:pt idx="20756">
                  <c:v>-18.5</c:v>
                </c:pt>
                <c:pt idx="20757">
                  <c:v>-9.7166666666666597</c:v>
                </c:pt>
                <c:pt idx="20758">
                  <c:v>1.56451612903225</c:v>
                </c:pt>
                <c:pt idx="20759">
                  <c:v>10.401459854014499</c:v>
                </c:pt>
                <c:pt idx="20760">
                  <c:v>-13.25</c:v>
                </c:pt>
                <c:pt idx="20761">
                  <c:v>5.0311418685121101</c:v>
                </c:pt>
                <c:pt idx="20762">
                  <c:v>-3.0454545454545401</c:v>
                </c:pt>
                <c:pt idx="20763">
                  <c:v>-9.6</c:v>
                </c:pt>
                <c:pt idx="20764">
                  <c:v>-4.9809523809523801</c:v>
                </c:pt>
                <c:pt idx="20765">
                  <c:v>7.4863636363636301</c:v>
                </c:pt>
                <c:pt idx="20766">
                  <c:v>-1.4827586206896499</c:v>
                </c:pt>
                <c:pt idx="20767">
                  <c:v>7.7923076923076904</c:v>
                </c:pt>
                <c:pt idx="20768">
                  <c:v>10.022579541566801</c:v>
                </c:pt>
                <c:pt idx="20769">
                  <c:v>23.252631578947302</c:v>
                </c:pt>
                <c:pt idx="20770">
                  <c:v>10.279527559055101</c:v>
                </c:pt>
                <c:pt idx="20771">
                  <c:v>-2.5</c:v>
                </c:pt>
                <c:pt idx="20772">
                  <c:v>3.6666666666666599</c:v>
                </c:pt>
                <c:pt idx="20773">
                  <c:v>-9.5</c:v>
                </c:pt>
                <c:pt idx="20774">
                  <c:v>-2.5</c:v>
                </c:pt>
                <c:pt idx="20775">
                  <c:v>22</c:v>
                </c:pt>
                <c:pt idx="20776">
                  <c:v>-1.6666666666666601</c:v>
                </c:pt>
                <c:pt idx="20777">
                  <c:v>-3.1904761904761898</c:v>
                </c:pt>
                <c:pt idx="20778">
                  <c:v>-3.5619047619047599</c:v>
                </c:pt>
                <c:pt idx="20779">
                  <c:v>-4.2173913043478199</c:v>
                </c:pt>
                <c:pt idx="20780">
                  <c:v>11.4871794871794</c:v>
                </c:pt>
                <c:pt idx="20781">
                  <c:v>6.3333333333333304</c:v>
                </c:pt>
                <c:pt idx="20782">
                  <c:v>2.1481481481481399</c:v>
                </c:pt>
                <c:pt idx="20783">
                  <c:v>47.3333333333333</c:v>
                </c:pt>
                <c:pt idx="20784">
                  <c:v>3.8022813688212902E-3</c:v>
                </c:pt>
                <c:pt idx="20785">
                  <c:v>-3.2002583979328101</c:v>
                </c:pt>
                <c:pt idx="20786">
                  <c:v>26.6666666666666</c:v>
                </c:pt>
                <c:pt idx="20787">
                  <c:v>-2</c:v>
                </c:pt>
                <c:pt idx="20788">
                  <c:v>0.96735905044510295</c:v>
                </c:pt>
                <c:pt idx="20789">
                  <c:v>8.6386861313868604</c:v>
                </c:pt>
                <c:pt idx="20790">
                  <c:v>-5.1878335112059704</c:v>
                </c:pt>
                <c:pt idx="20791">
                  <c:v>3.0185185185185102</c:v>
                </c:pt>
                <c:pt idx="20792">
                  <c:v>12.8693790149892</c:v>
                </c:pt>
                <c:pt idx="20793">
                  <c:v>8.3333333333333304</c:v>
                </c:pt>
                <c:pt idx="20794">
                  <c:v>5.6404255319148904</c:v>
                </c:pt>
                <c:pt idx="20795">
                  <c:v>36.5555555555555</c:v>
                </c:pt>
                <c:pt idx="20796">
                  <c:v>3.2264150943396199</c:v>
                </c:pt>
                <c:pt idx="20797">
                  <c:v>-2.6522491349480899</c:v>
                </c:pt>
                <c:pt idx="20798">
                  <c:v>5.4784688995215296</c:v>
                </c:pt>
                <c:pt idx="20799">
                  <c:v>3</c:v>
                </c:pt>
                <c:pt idx="20800">
                  <c:v>-13.3333333333333</c:v>
                </c:pt>
                <c:pt idx="20801">
                  <c:v>-0.60869565217391297</c:v>
                </c:pt>
                <c:pt idx="20802">
                  <c:v>-5</c:v>
                </c:pt>
                <c:pt idx="20803">
                  <c:v>-18</c:v>
                </c:pt>
                <c:pt idx="20804">
                  <c:v>-6.3455284552845503</c:v>
                </c:pt>
                <c:pt idx="20805">
                  <c:v>-2.4444444444444402</c:v>
                </c:pt>
                <c:pt idx="20806">
                  <c:v>3.25</c:v>
                </c:pt>
                <c:pt idx="20807">
                  <c:v>10.18</c:v>
                </c:pt>
                <c:pt idx="20808">
                  <c:v>2.3949191685912199</c:v>
                </c:pt>
                <c:pt idx="20809">
                  <c:v>-2.5</c:v>
                </c:pt>
                <c:pt idx="20810">
                  <c:v>15.711610486891299</c:v>
                </c:pt>
                <c:pt idx="20811">
                  <c:v>-5.5</c:v>
                </c:pt>
                <c:pt idx="20812">
                  <c:v>10.6904376012965</c:v>
                </c:pt>
                <c:pt idx="20813">
                  <c:v>0.49746192893400998</c:v>
                </c:pt>
                <c:pt idx="20814">
                  <c:v>3.93442622950819</c:v>
                </c:pt>
                <c:pt idx="20815">
                  <c:v>3.7354085603112801</c:v>
                </c:pt>
                <c:pt idx="20816">
                  <c:v>6</c:v>
                </c:pt>
                <c:pt idx="20817">
                  <c:v>8.2307692307692299</c:v>
                </c:pt>
                <c:pt idx="20818">
                  <c:v>3.68354430379746</c:v>
                </c:pt>
                <c:pt idx="20819">
                  <c:v>11.294117647058799</c:v>
                </c:pt>
                <c:pt idx="20820">
                  <c:v>-5.9797979797979801</c:v>
                </c:pt>
                <c:pt idx="20821">
                  <c:v>24.024590163934398</c:v>
                </c:pt>
                <c:pt idx="20822">
                  <c:v>-2.8387096774193501</c:v>
                </c:pt>
                <c:pt idx="20823">
                  <c:v>21.327868852459002</c:v>
                </c:pt>
                <c:pt idx="20824">
                  <c:v>8.8255813953488307</c:v>
                </c:pt>
                <c:pt idx="20825">
                  <c:v>-0.85869565217391297</c:v>
                </c:pt>
                <c:pt idx="20826">
                  <c:v>5.5517241379310303</c:v>
                </c:pt>
                <c:pt idx="20827">
                  <c:v>4.8991596638655404</c:v>
                </c:pt>
                <c:pt idx="20828">
                  <c:v>4</c:v>
                </c:pt>
                <c:pt idx="20829">
                  <c:v>8.2407407407407405</c:v>
                </c:pt>
                <c:pt idx="20830">
                  <c:v>3</c:v>
                </c:pt>
                <c:pt idx="20831">
                  <c:v>-2.1771117166212499</c:v>
                </c:pt>
                <c:pt idx="20832">
                  <c:v>3.1862348178137601</c:v>
                </c:pt>
                <c:pt idx="20833">
                  <c:v>-8</c:v>
                </c:pt>
                <c:pt idx="20834">
                  <c:v>-0.12</c:v>
                </c:pt>
                <c:pt idx="20835">
                  <c:v>5.3125</c:v>
                </c:pt>
                <c:pt idx="20836">
                  <c:v>2.4314339386349402</c:v>
                </c:pt>
                <c:pt idx="20837">
                  <c:v>6.1794871794871797</c:v>
                </c:pt>
                <c:pt idx="20838">
                  <c:v>-7.8333333333333304</c:v>
                </c:pt>
                <c:pt idx="20839">
                  <c:v>-1.0467836257309899</c:v>
                </c:pt>
                <c:pt idx="20840">
                  <c:v>10.340691685062501</c:v>
                </c:pt>
                <c:pt idx="20841">
                  <c:v>1.84357541899441</c:v>
                </c:pt>
                <c:pt idx="20842">
                  <c:v>-7.25</c:v>
                </c:pt>
                <c:pt idx="20843">
                  <c:v>6.52425373134328</c:v>
                </c:pt>
                <c:pt idx="20844">
                  <c:v>0.75280898876404401</c:v>
                </c:pt>
                <c:pt idx="20845">
                  <c:v>8.1924959216965707</c:v>
                </c:pt>
                <c:pt idx="20846">
                  <c:v>3.4864864864864802</c:v>
                </c:pt>
                <c:pt idx="20847">
                  <c:v>3.2121212121212102</c:v>
                </c:pt>
                <c:pt idx="20848">
                  <c:v>8.7695652173912997</c:v>
                </c:pt>
                <c:pt idx="20849">
                  <c:v>19.399999999999999</c:v>
                </c:pt>
                <c:pt idx="20850">
                  <c:v>0.63109756097560898</c:v>
                </c:pt>
                <c:pt idx="20851">
                  <c:v>-1</c:v>
                </c:pt>
                <c:pt idx="20852">
                  <c:v>-4.4121212121212103</c:v>
                </c:pt>
                <c:pt idx="20853">
                  <c:v>3.8956043956043902</c:v>
                </c:pt>
                <c:pt idx="20854">
                  <c:v>0.46031746031746001</c:v>
                </c:pt>
                <c:pt idx="20855">
                  <c:v>4.9842519685039299</c:v>
                </c:pt>
                <c:pt idx="20856">
                  <c:v>5.2163265306122399</c:v>
                </c:pt>
                <c:pt idx="20857">
                  <c:v>2.2000000000000002</c:v>
                </c:pt>
                <c:pt idx="20858">
                  <c:v>-7.1666666666666599</c:v>
                </c:pt>
                <c:pt idx="20859">
                  <c:v>2.5201238390092802</c:v>
                </c:pt>
                <c:pt idx="20860">
                  <c:v>-8.1771720613287899E-2</c:v>
                </c:pt>
                <c:pt idx="20861">
                  <c:v>12.5</c:v>
                </c:pt>
                <c:pt idx="20862">
                  <c:v>-0.17479674796747899</c:v>
                </c:pt>
                <c:pt idx="20863">
                  <c:v>4.7067669172932298</c:v>
                </c:pt>
                <c:pt idx="20864">
                  <c:v>-2.2307692307692299</c:v>
                </c:pt>
                <c:pt idx="20865">
                  <c:v>6.37788018433179</c:v>
                </c:pt>
                <c:pt idx="20866">
                  <c:v>6.0075093867334103E-2</c:v>
                </c:pt>
                <c:pt idx="20867">
                  <c:v>-1.2820512820512799</c:v>
                </c:pt>
                <c:pt idx="20868">
                  <c:v>1.74</c:v>
                </c:pt>
                <c:pt idx="20869">
                  <c:v>-2.41891891891891</c:v>
                </c:pt>
                <c:pt idx="20870">
                  <c:v>1.3846153846153799</c:v>
                </c:pt>
                <c:pt idx="20871">
                  <c:v>-3.4115646258503398</c:v>
                </c:pt>
                <c:pt idx="20872">
                  <c:v>2.5784418356456702</c:v>
                </c:pt>
                <c:pt idx="20873">
                  <c:v>5.6443755535872402</c:v>
                </c:pt>
                <c:pt idx="20874">
                  <c:v>-4.86666666666666</c:v>
                </c:pt>
                <c:pt idx="20875">
                  <c:v>-3.66279069767441</c:v>
                </c:pt>
                <c:pt idx="20876">
                  <c:v>-11</c:v>
                </c:pt>
                <c:pt idx="20877">
                  <c:v>-2.2273730684326698</c:v>
                </c:pt>
                <c:pt idx="20878">
                  <c:v>1.5437262357414401</c:v>
                </c:pt>
                <c:pt idx="20879">
                  <c:v>-7.2459016393442601</c:v>
                </c:pt>
                <c:pt idx="20880">
                  <c:v>17.533333333333299</c:v>
                </c:pt>
                <c:pt idx="20881">
                  <c:v>0.40112994350282399</c:v>
                </c:pt>
                <c:pt idx="20882">
                  <c:v>0.25454545454545402</c:v>
                </c:pt>
                <c:pt idx="20883">
                  <c:v>-10.1818181818181</c:v>
                </c:pt>
                <c:pt idx="20884">
                  <c:v>-2.8214285714285698</c:v>
                </c:pt>
                <c:pt idx="20885">
                  <c:v>-3.25868725868725</c:v>
                </c:pt>
                <c:pt idx="20886">
                  <c:v>0.72727272727272696</c:v>
                </c:pt>
                <c:pt idx="20887">
                  <c:v>9.8847667228780196</c:v>
                </c:pt>
                <c:pt idx="20888">
                  <c:v>-1.4800693240901199</c:v>
                </c:pt>
                <c:pt idx="20889">
                  <c:v>19.6315789473684</c:v>
                </c:pt>
                <c:pt idx="20890">
                  <c:v>-5.6741573033707802</c:v>
                </c:pt>
                <c:pt idx="20891">
                  <c:v>-18</c:v>
                </c:pt>
                <c:pt idx="20892">
                  <c:v>5.09881422924901</c:v>
                </c:pt>
                <c:pt idx="20893">
                  <c:v>4.1506849315068397</c:v>
                </c:pt>
                <c:pt idx="20894">
                  <c:v>-4.6122448979591804</c:v>
                </c:pt>
                <c:pt idx="20895">
                  <c:v>6.6428571428571397</c:v>
                </c:pt>
                <c:pt idx="20896">
                  <c:v>-5.3223140495867698</c:v>
                </c:pt>
                <c:pt idx="20897">
                  <c:v>0.96969696969696895</c:v>
                </c:pt>
                <c:pt idx="20898">
                  <c:v>1.3737151248164401</c:v>
                </c:pt>
                <c:pt idx="20899">
                  <c:v>-2.2675736961451198E-2</c:v>
                </c:pt>
                <c:pt idx="20900">
                  <c:v>-3.50836120401337</c:v>
                </c:pt>
                <c:pt idx="20901">
                  <c:v>5.50098231827112E-2</c:v>
                </c:pt>
                <c:pt idx="20902">
                  <c:v>-1.27272727272727</c:v>
                </c:pt>
                <c:pt idx="20903">
                  <c:v>-0.74677002583979302</c:v>
                </c:pt>
                <c:pt idx="20904">
                  <c:v>-1.5882352941176401</c:v>
                </c:pt>
                <c:pt idx="20905">
                  <c:v>0.74193548387096697</c:v>
                </c:pt>
                <c:pt idx="20906">
                  <c:v>-5.1176470588235201</c:v>
                </c:pt>
                <c:pt idx="20907">
                  <c:v>13.705128205128201</c:v>
                </c:pt>
                <c:pt idx="20908">
                  <c:v>-0.94749694749694702</c:v>
                </c:pt>
                <c:pt idx="20909">
                  <c:v>-0.38823529411764701</c:v>
                </c:pt>
                <c:pt idx="20910">
                  <c:v>-2.09523809523809</c:v>
                </c:pt>
                <c:pt idx="20911">
                  <c:v>14.563157894736801</c:v>
                </c:pt>
                <c:pt idx="20912">
                  <c:v>0.70879120879120805</c:v>
                </c:pt>
                <c:pt idx="20913">
                  <c:v>15.6937269372693</c:v>
                </c:pt>
                <c:pt idx="20914">
                  <c:v>-3.1912350597609498</c:v>
                </c:pt>
                <c:pt idx="20915">
                  <c:v>3.6666666666666599</c:v>
                </c:pt>
                <c:pt idx="20916">
                  <c:v>1.69196428571428</c:v>
                </c:pt>
                <c:pt idx="20917">
                  <c:v>2.7075</c:v>
                </c:pt>
                <c:pt idx="20918">
                  <c:v>-1</c:v>
                </c:pt>
                <c:pt idx="20919">
                  <c:v>1.0699135899450101</c:v>
                </c:pt>
                <c:pt idx="20920">
                  <c:v>3.1783355350066</c:v>
                </c:pt>
                <c:pt idx="20921">
                  <c:v>1.50906892382104</c:v>
                </c:pt>
                <c:pt idx="20922">
                  <c:v>12.2430555555555</c:v>
                </c:pt>
                <c:pt idx="20923">
                  <c:v>6.3190661478599202</c:v>
                </c:pt>
                <c:pt idx="20924">
                  <c:v>-7.0011074197120697</c:v>
                </c:pt>
                <c:pt idx="20925">
                  <c:v>-6.5</c:v>
                </c:pt>
                <c:pt idx="20926">
                  <c:v>3.0809968847352001</c:v>
                </c:pt>
                <c:pt idx="20927">
                  <c:v>1.12824207492795</c:v>
                </c:pt>
                <c:pt idx="20928">
                  <c:v>5.9725085910652904</c:v>
                </c:pt>
                <c:pt idx="20929">
                  <c:v>0.80615735461801596</c:v>
                </c:pt>
                <c:pt idx="20930">
                  <c:v>0.41231028667790798</c:v>
                </c:pt>
                <c:pt idx="20931">
                  <c:v>-0.88659793814432897</c:v>
                </c:pt>
                <c:pt idx="20932">
                  <c:v>-3.0989010989010901</c:v>
                </c:pt>
                <c:pt idx="20933">
                  <c:v>-9.1695501730103803</c:v>
                </c:pt>
                <c:pt idx="20934">
                  <c:v>4.9031456953642296</c:v>
                </c:pt>
                <c:pt idx="20935">
                  <c:v>2.7962962962962901</c:v>
                </c:pt>
                <c:pt idx="20936">
                  <c:v>-1.6885245901639301</c:v>
                </c:pt>
                <c:pt idx="20937">
                  <c:v>4.9297124600638904</c:v>
                </c:pt>
                <c:pt idx="20938">
                  <c:v>7.3133704735376002</c:v>
                </c:pt>
                <c:pt idx="20939">
                  <c:v>3.9010989010989001</c:v>
                </c:pt>
                <c:pt idx="20940">
                  <c:v>-0.87982832618025697</c:v>
                </c:pt>
                <c:pt idx="20941">
                  <c:v>1.5984654731457799</c:v>
                </c:pt>
                <c:pt idx="20942">
                  <c:v>-4.2072072072072002</c:v>
                </c:pt>
                <c:pt idx="20943">
                  <c:v>-3.5935483870967699</c:v>
                </c:pt>
                <c:pt idx="20944">
                  <c:v>3.8714285714285701</c:v>
                </c:pt>
                <c:pt idx="20945">
                  <c:v>12.4</c:v>
                </c:pt>
                <c:pt idx="20946">
                  <c:v>3.6641104294478501</c:v>
                </c:pt>
                <c:pt idx="20947">
                  <c:v>-4.9084249084248999</c:v>
                </c:pt>
                <c:pt idx="20948">
                  <c:v>-6.1810154525386303E-2</c:v>
                </c:pt>
                <c:pt idx="20949">
                  <c:v>-2.5855072463768098</c:v>
                </c:pt>
                <c:pt idx="20950">
                  <c:v>-6.3898305084745699</c:v>
                </c:pt>
                <c:pt idx="20951">
                  <c:v>-2.1744680851063798</c:v>
                </c:pt>
                <c:pt idx="20952">
                  <c:v>-13.2222222222222</c:v>
                </c:pt>
                <c:pt idx="20953">
                  <c:v>12.7297297297297</c:v>
                </c:pt>
                <c:pt idx="20954">
                  <c:v>-12.3925925925925</c:v>
                </c:pt>
                <c:pt idx="20955">
                  <c:v>11.9473684210526</c:v>
                </c:pt>
                <c:pt idx="20956">
                  <c:v>-0.375</c:v>
                </c:pt>
                <c:pt idx="20957">
                  <c:v>-0.119402985074626</c:v>
                </c:pt>
                <c:pt idx="20958">
                  <c:v>-1.6666666666666601</c:v>
                </c:pt>
                <c:pt idx="20959">
                  <c:v>-13.5</c:v>
                </c:pt>
                <c:pt idx="20960">
                  <c:v>-0.33333333333333298</c:v>
                </c:pt>
                <c:pt idx="20961">
                  <c:v>3.9072847682119201</c:v>
                </c:pt>
                <c:pt idx="20962">
                  <c:v>-2.7466666666666599</c:v>
                </c:pt>
                <c:pt idx="20963">
                  <c:v>6.0536912751677798</c:v>
                </c:pt>
                <c:pt idx="20964">
                  <c:v>2.4318181818181799</c:v>
                </c:pt>
                <c:pt idx="20965">
                  <c:v>-5.3486238532110004</c:v>
                </c:pt>
                <c:pt idx="20966">
                  <c:v>-10</c:v>
                </c:pt>
                <c:pt idx="20967">
                  <c:v>9.7993079584775007</c:v>
                </c:pt>
                <c:pt idx="20968">
                  <c:v>12.2777777777777</c:v>
                </c:pt>
                <c:pt idx="20969">
                  <c:v>-18.6666666666666</c:v>
                </c:pt>
                <c:pt idx="20970">
                  <c:v>-2.0909090909090899</c:v>
                </c:pt>
                <c:pt idx="20971">
                  <c:v>4.0763052208835298</c:v>
                </c:pt>
                <c:pt idx="20972">
                  <c:v>-7.71428571428571</c:v>
                </c:pt>
                <c:pt idx="20973">
                  <c:v>-4.75</c:v>
                </c:pt>
                <c:pt idx="20974">
                  <c:v>7.6666666666666599</c:v>
                </c:pt>
                <c:pt idx="20975">
                  <c:v>12.6173469387755</c:v>
                </c:pt>
                <c:pt idx="20976">
                  <c:v>-4.1400651465797997</c:v>
                </c:pt>
                <c:pt idx="20977">
                  <c:v>-19</c:v>
                </c:pt>
                <c:pt idx="20978">
                  <c:v>2.3673469387755102</c:v>
                </c:pt>
                <c:pt idx="20979">
                  <c:v>6.52956989247311</c:v>
                </c:pt>
                <c:pt idx="20980">
                  <c:v>13.1452991452991</c:v>
                </c:pt>
                <c:pt idx="20981">
                  <c:v>6.4935622317596504</c:v>
                </c:pt>
                <c:pt idx="20982">
                  <c:v>7.21428571428571</c:v>
                </c:pt>
                <c:pt idx="20983">
                  <c:v>12.473684210526301</c:v>
                </c:pt>
                <c:pt idx="20984">
                  <c:v>28.428571428571399</c:v>
                </c:pt>
                <c:pt idx="20985">
                  <c:v>-5.8</c:v>
                </c:pt>
                <c:pt idx="20986">
                  <c:v>207</c:v>
                </c:pt>
                <c:pt idx="20987">
                  <c:v>7</c:v>
                </c:pt>
                <c:pt idx="20988">
                  <c:v>58.4166666666666</c:v>
                </c:pt>
                <c:pt idx="20989">
                  <c:v>-0.52631578947368396</c:v>
                </c:pt>
                <c:pt idx="20990">
                  <c:v>1.3181818181818099</c:v>
                </c:pt>
                <c:pt idx="20991">
                  <c:v>12.7157360406091</c:v>
                </c:pt>
                <c:pt idx="20992">
                  <c:v>209.25</c:v>
                </c:pt>
                <c:pt idx="20993">
                  <c:v>-4.46875</c:v>
                </c:pt>
                <c:pt idx="20994">
                  <c:v>42.284090909090899</c:v>
                </c:pt>
                <c:pt idx="20995">
                  <c:v>-1.0476190476190399</c:v>
                </c:pt>
                <c:pt idx="20996">
                  <c:v>1.77659574468085</c:v>
                </c:pt>
                <c:pt idx="20997">
                  <c:v>5.30277777777777</c:v>
                </c:pt>
                <c:pt idx="20998">
                  <c:v>10.917211328976</c:v>
                </c:pt>
                <c:pt idx="20999">
                  <c:v>245</c:v>
                </c:pt>
                <c:pt idx="21000">
                  <c:v>4.1514084507042197</c:v>
                </c:pt>
                <c:pt idx="21001">
                  <c:v>19.6883116883116</c:v>
                </c:pt>
                <c:pt idx="21002">
                  <c:v>19.893897364771099</c:v>
                </c:pt>
                <c:pt idx="21003">
                  <c:v>-9.3043478260869499</c:v>
                </c:pt>
                <c:pt idx="21004">
                  <c:v>-2.8867924528301798</c:v>
                </c:pt>
                <c:pt idx="21005">
                  <c:v>11.364312267657899</c:v>
                </c:pt>
                <c:pt idx="21006">
                  <c:v>7.8534031413612496E-2</c:v>
                </c:pt>
                <c:pt idx="21007">
                  <c:v>29.6</c:v>
                </c:pt>
                <c:pt idx="21008">
                  <c:v>1.98089171974522</c:v>
                </c:pt>
                <c:pt idx="21009">
                  <c:v>-1.7878787878787801</c:v>
                </c:pt>
                <c:pt idx="21010">
                  <c:v>11.9692307692307</c:v>
                </c:pt>
                <c:pt idx="21011">
                  <c:v>6.1899791231732699</c:v>
                </c:pt>
                <c:pt idx="21012">
                  <c:v>39.700000000000003</c:v>
                </c:pt>
                <c:pt idx="21013">
                  <c:v>-6</c:v>
                </c:pt>
                <c:pt idx="21014">
                  <c:v>3.86666666666666</c:v>
                </c:pt>
                <c:pt idx="21015">
                  <c:v>17.8333333333333</c:v>
                </c:pt>
                <c:pt idx="21016">
                  <c:v>4.3081395348837201</c:v>
                </c:pt>
                <c:pt idx="21017">
                  <c:v>3.0414052697615999</c:v>
                </c:pt>
                <c:pt idx="21018">
                  <c:v>-0.65054945054945001</c:v>
                </c:pt>
                <c:pt idx="21019">
                  <c:v>-14</c:v>
                </c:pt>
                <c:pt idx="21020">
                  <c:v>1.9364864864864799</c:v>
                </c:pt>
                <c:pt idx="21021">
                  <c:v>18.527713088029799</c:v>
                </c:pt>
                <c:pt idx="21022">
                  <c:v>4.6301369863013697</c:v>
                </c:pt>
                <c:pt idx="21023">
                  <c:v>6.7219101123595504</c:v>
                </c:pt>
                <c:pt idx="21024">
                  <c:v>2.84389140271493</c:v>
                </c:pt>
                <c:pt idx="21025">
                  <c:v>-3.6923076923076898</c:v>
                </c:pt>
                <c:pt idx="21026">
                  <c:v>-3.0756578947368398</c:v>
                </c:pt>
                <c:pt idx="21027">
                  <c:v>0.43984962406014999</c:v>
                </c:pt>
                <c:pt idx="21028">
                  <c:v>-5.9166666666666599</c:v>
                </c:pt>
                <c:pt idx="21029">
                  <c:v>-0.71428571428571397</c:v>
                </c:pt>
                <c:pt idx="21030">
                  <c:v>9.1630434782608692</c:v>
                </c:pt>
                <c:pt idx="21031">
                  <c:v>-15.1818181818181</c:v>
                </c:pt>
                <c:pt idx="21032">
                  <c:v>-0.483870967741935</c:v>
                </c:pt>
                <c:pt idx="21033">
                  <c:v>-27.5</c:v>
                </c:pt>
                <c:pt idx="21034">
                  <c:v>8.9751824817518209</c:v>
                </c:pt>
                <c:pt idx="21035">
                  <c:v>-24.8</c:v>
                </c:pt>
                <c:pt idx="21036">
                  <c:v>3.1306209850107001</c:v>
                </c:pt>
                <c:pt idx="21037">
                  <c:v>-12.5</c:v>
                </c:pt>
                <c:pt idx="21038">
                  <c:v>-9.25</c:v>
                </c:pt>
                <c:pt idx="21039">
                  <c:v>-6.9795918367346896</c:v>
                </c:pt>
                <c:pt idx="21040">
                  <c:v>0.64916467780429599</c:v>
                </c:pt>
                <c:pt idx="21041">
                  <c:v>-10.9473684210526</c:v>
                </c:pt>
                <c:pt idx="21042">
                  <c:v>-9.0833333333333304</c:v>
                </c:pt>
                <c:pt idx="21043">
                  <c:v>-3.9764705882352902</c:v>
                </c:pt>
                <c:pt idx="21044">
                  <c:v>-1.2901234567901201</c:v>
                </c:pt>
                <c:pt idx="21045">
                  <c:v>33</c:v>
                </c:pt>
                <c:pt idx="21046">
                  <c:v>14.3663366336633</c:v>
                </c:pt>
                <c:pt idx="21047">
                  <c:v>-18.923076923076898</c:v>
                </c:pt>
                <c:pt idx="21048">
                  <c:v>3.95604395604395</c:v>
                </c:pt>
                <c:pt idx="21049">
                  <c:v>-20.247787610619401</c:v>
                </c:pt>
                <c:pt idx="21050">
                  <c:v>-5.4</c:v>
                </c:pt>
                <c:pt idx="21051">
                  <c:v>1.5547445255474399</c:v>
                </c:pt>
                <c:pt idx="21052">
                  <c:v>-2.1382716049382702</c:v>
                </c:pt>
                <c:pt idx="21053">
                  <c:v>-2.8</c:v>
                </c:pt>
                <c:pt idx="21054">
                  <c:v>14.172727272727199</c:v>
                </c:pt>
                <c:pt idx="21055">
                  <c:v>9.1931330472102992</c:v>
                </c:pt>
                <c:pt idx="21056">
                  <c:v>-4.2067307692307603</c:v>
                </c:pt>
                <c:pt idx="21057">
                  <c:v>6.00378787878787</c:v>
                </c:pt>
                <c:pt idx="21058">
                  <c:v>20.1075268817204</c:v>
                </c:pt>
                <c:pt idx="21059">
                  <c:v>-0.770250368188512</c:v>
                </c:pt>
                <c:pt idx="21060">
                  <c:v>9.6429495472186293</c:v>
                </c:pt>
                <c:pt idx="21061">
                  <c:v>2.2243517474633498</c:v>
                </c:pt>
                <c:pt idx="21062">
                  <c:v>4.2612704918032698</c:v>
                </c:pt>
                <c:pt idx="21063">
                  <c:v>-3.3940520446096598</c:v>
                </c:pt>
                <c:pt idx="21064">
                  <c:v>9.3924528301886792</c:v>
                </c:pt>
                <c:pt idx="21065">
                  <c:v>4.74232558139534</c:v>
                </c:pt>
                <c:pt idx="21066">
                  <c:v>-3.54475703324808</c:v>
                </c:pt>
                <c:pt idx="21067">
                  <c:v>2.1097046413502101</c:v>
                </c:pt>
                <c:pt idx="21068">
                  <c:v>-5.0599999999999996</c:v>
                </c:pt>
                <c:pt idx="21069">
                  <c:v>-19.875</c:v>
                </c:pt>
                <c:pt idx="21070">
                  <c:v>10.8823529411764</c:v>
                </c:pt>
                <c:pt idx="21071">
                  <c:v>2.9817767653758498</c:v>
                </c:pt>
                <c:pt idx="21072">
                  <c:v>-1.3634204275534401</c:v>
                </c:pt>
                <c:pt idx="21073">
                  <c:v>15.3529411764705</c:v>
                </c:pt>
                <c:pt idx="21074">
                  <c:v>-6.3043478260869499</c:v>
                </c:pt>
                <c:pt idx="21075">
                  <c:v>5.1232876712328697</c:v>
                </c:pt>
                <c:pt idx="21076">
                  <c:v>5.2801418439716299</c:v>
                </c:pt>
                <c:pt idx="21077">
                  <c:v>8.9056603773584904</c:v>
                </c:pt>
                <c:pt idx="21078">
                  <c:v>1.94845360824742</c:v>
                </c:pt>
                <c:pt idx="21079">
                  <c:v>-11.756446991403999</c:v>
                </c:pt>
                <c:pt idx="21080">
                  <c:v>9.7692307692307701</c:v>
                </c:pt>
                <c:pt idx="21081">
                  <c:v>13.0923076923076</c:v>
                </c:pt>
                <c:pt idx="21082">
                  <c:v>-5.0558292282430202</c:v>
                </c:pt>
                <c:pt idx="21083">
                  <c:v>6.0967741935483799</c:v>
                </c:pt>
                <c:pt idx="21084">
                  <c:v>3.0151898734177198</c:v>
                </c:pt>
                <c:pt idx="21085">
                  <c:v>15.3333333333333</c:v>
                </c:pt>
                <c:pt idx="21086">
                  <c:v>7.73902132998745</c:v>
                </c:pt>
                <c:pt idx="21087">
                  <c:v>6.6109725685785499</c:v>
                </c:pt>
                <c:pt idx="21088">
                  <c:v>1.36279069767441</c:v>
                </c:pt>
                <c:pt idx="21089">
                  <c:v>5.9166666666666599</c:v>
                </c:pt>
                <c:pt idx="21090">
                  <c:v>1.6162978953049101</c:v>
                </c:pt>
                <c:pt idx="21091">
                  <c:v>6.6</c:v>
                </c:pt>
                <c:pt idx="21092">
                  <c:v>3.0304878048780401</c:v>
                </c:pt>
                <c:pt idx="21093">
                  <c:v>-5.6666666666666599</c:v>
                </c:pt>
                <c:pt idx="21094">
                  <c:v>19.488095238095202</c:v>
                </c:pt>
                <c:pt idx="21095">
                  <c:v>6.5</c:v>
                </c:pt>
                <c:pt idx="21096">
                  <c:v>19.660792951541801</c:v>
                </c:pt>
                <c:pt idx="21097">
                  <c:v>-6.2906250000000004</c:v>
                </c:pt>
                <c:pt idx="21098">
                  <c:v>-9.5932203389830502</c:v>
                </c:pt>
                <c:pt idx="21099">
                  <c:v>10.593471810089</c:v>
                </c:pt>
                <c:pt idx="21100">
                  <c:v>-22</c:v>
                </c:pt>
                <c:pt idx="21101">
                  <c:v>4.6875</c:v>
                </c:pt>
                <c:pt idx="21102">
                  <c:v>10.7370129870129</c:v>
                </c:pt>
                <c:pt idx="21103">
                  <c:v>-0.20028011204481699</c:v>
                </c:pt>
                <c:pt idx="21104">
                  <c:v>-0.53571428571428503</c:v>
                </c:pt>
                <c:pt idx="21105">
                  <c:v>28.703324808184099</c:v>
                </c:pt>
                <c:pt idx="21106">
                  <c:v>-3.7280701754385901</c:v>
                </c:pt>
                <c:pt idx="21107">
                  <c:v>1.2987012987012899E-2</c:v>
                </c:pt>
                <c:pt idx="21108">
                  <c:v>14.8095238095238</c:v>
                </c:pt>
                <c:pt idx="21109">
                  <c:v>-9.8000000000000007</c:v>
                </c:pt>
                <c:pt idx="21110">
                  <c:v>28.147058823529399</c:v>
                </c:pt>
                <c:pt idx="21111">
                  <c:v>14.2093023255813</c:v>
                </c:pt>
                <c:pt idx="21112">
                  <c:v>15.651282051281999</c:v>
                </c:pt>
                <c:pt idx="21113">
                  <c:v>2.1666666666666599</c:v>
                </c:pt>
                <c:pt idx="21114">
                  <c:v>7.59863945578231</c:v>
                </c:pt>
                <c:pt idx="21115">
                  <c:v>20.3073394495412</c:v>
                </c:pt>
                <c:pt idx="21116">
                  <c:v>1.51136363636363</c:v>
                </c:pt>
                <c:pt idx="21117">
                  <c:v>-8.2105263157894708</c:v>
                </c:pt>
                <c:pt idx="21118">
                  <c:v>-20</c:v>
                </c:pt>
                <c:pt idx="21119">
                  <c:v>0.453703703703703</c:v>
                </c:pt>
                <c:pt idx="21120">
                  <c:v>3.1125654450261702</c:v>
                </c:pt>
                <c:pt idx="21121">
                  <c:v>-21</c:v>
                </c:pt>
                <c:pt idx="21122">
                  <c:v>-16</c:v>
                </c:pt>
                <c:pt idx="21123">
                  <c:v>-0.80434782608695599</c:v>
                </c:pt>
                <c:pt idx="21124">
                  <c:v>8.4862385321100894E-2</c:v>
                </c:pt>
                <c:pt idx="21125">
                  <c:v>7.0270270270270201</c:v>
                </c:pt>
                <c:pt idx="21126">
                  <c:v>3.0307692307692302</c:v>
                </c:pt>
                <c:pt idx="21127">
                  <c:v>-12.234042553191401</c:v>
                </c:pt>
                <c:pt idx="21128">
                  <c:v>5.24672897196261</c:v>
                </c:pt>
                <c:pt idx="21129">
                  <c:v>1.1666666666666601</c:v>
                </c:pt>
                <c:pt idx="21130">
                  <c:v>5.7222222222222197</c:v>
                </c:pt>
                <c:pt idx="21131">
                  <c:v>-1.6582089552238799</c:v>
                </c:pt>
                <c:pt idx="21132">
                  <c:v>-5.3202247191011196</c:v>
                </c:pt>
                <c:pt idx="21133">
                  <c:v>-4.3100775193798402</c:v>
                </c:pt>
                <c:pt idx="21134">
                  <c:v>-7.7630057803468198</c:v>
                </c:pt>
                <c:pt idx="21135">
                  <c:v>-4.0673684210526302</c:v>
                </c:pt>
                <c:pt idx="21136">
                  <c:v>-5.6923076923076898</c:v>
                </c:pt>
                <c:pt idx="21137">
                  <c:v>0</c:v>
                </c:pt>
                <c:pt idx="21138">
                  <c:v>-3.1937984496123999</c:v>
                </c:pt>
                <c:pt idx="21139">
                  <c:v>3.9352517985611501</c:v>
                </c:pt>
                <c:pt idx="21140">
                  <c:v>-8.2586206896551708</c:v>
                </c:pt>
                <c:pt idx="21141">
                  <c:v>4.6728395061728296</c:v>
                </c:pt>
                <c:pt idx="21142">
                  <c:v>-5.6045627376425804</c:v>
                </c:pt>
                <c:pt idx="21143">
                  <c:v>-2.3333333333333299</c:v>
                </c:pt>
                <c:pt idx="21144">
                  <c:v>15</c:v>
                </c:pt>
                <c:pt idx="21145">
                  <c:v>-7.93333333333333</c:v>
                </c:pt>
                <c:pt idx="21146">
                  <c:v>-6.5243902439024302</c:v>
                </c:pt>
                <c:pt idx="21147">
                  <c:v>-3.1678321678321599</c:v>
                </c:pt>
                <c:pt idx="21148">
                  <c:v>-2.31881533101045</c:v>
                </c:pt>
                <c:pt idx="21149">
                  <c:v>-9.19753086419753</c:v>
                </c:pt>
                <c:pt idx="21150">
                  <c:v>-2.7090909090909001</c:v>
                </c:pt>
                <c:pt idx="21151">
                  <c:v>-5.4137404580152602</c:v>
                </c:pt>
                <c:pt idx="21152">
                  <c:v>-7.9126875852660303E-2</c:v>
                </c:pt>
                <c:pt idx="21153">
                  <c:v>-12</c:v>
                </c:pt>
                <c:pt idx="21154">
                  <c:v>8.6009615384615294</c:v>
                </c:pt>
                <c:pt idx="21155">
                  <c:v>4.9777777777777699</c:v>
                </c:pt>
                <c:pt idx="21156">
                  <c:v>-6.6942355889724299</c:v>
                </c:pt>
                <c:pt idx="21157">
                  <c:v>-9.0887573964497008</c:v>
                </c:pt>
                <c:pt idx="21158">
                  <c:v>-0.54545454545454497</c:v>
                </c:pt>
                <c:pt idx="21159">
                  <c:v>1.6492890995260601</c:v>
                </c:pt>
                <c:pt idx="21160">
                  <c:v>-5.3204419889502699</c:v>
                </c:pt>
                <c:pt idx="21161">
                  <c:v>3.18627450980392</c:v>
                </c:pt>
                <c:pt idx="21162">
                  <c:v>-3.13011152416356</c:v>
                </c:pt>
                <c:pt idx="21163">
                  <c:v>-2.6657060518731899</c:v>
                </c:pt>
                <c:pt idx="21164">
                  <c:v>-3.3935742971887501</c:v>
                </c:pt>
                <c:pt idx="21165">
                  <c:v>4</c:v>
                </c:pt>
                <c:pt idx="21166">
                  <c:v>0.58980044345897997</c:v>
                </c:pt>
                <c:pt idx="21167">
                  <c:v>15.1988950276243</c:v>
                </c:pt>
                <c:pt idx="21168">
                  <c:v>1.1712707182320401</c:v>
                </c:pt>
                <c:pt idx="21169">
                  <c:v>-4.9734042553191404</c:v>
                </c:pt>
                <c:pt idx="21170">
                  <c:v>-1.3668224299065399</c:v>
                </c:pt>
                <c:pt idx="21171">
                  <c:v>-0.1</c:v>
                </c:pt>
                <c:pt idx="21172">
                  <c:v>9.25</c:v>
                </c:pt>
                <c:pt idx="21173">
                  <c:v>3.6381709741550599</c:v>
                </c:pt>
                <c:pt idx="21174">
                  <c:v>-13.632653061224399</c:v>
                </c:pt>
                <c:pt idx="21175">
                  <c:v>-6.3046875</c:v>
                </c:pt>
                <c:pt idx="21176">
                  <c:v>24.15</c:v>
                </c:pt>
                <c:pt idx="21177">
                  <c:v>0.10738255033557</c:v>
                </c:pt>
                <c:pt idx="21178">
                  <c:v>-0.58659217877094905</c:v>
                </c:pt>
                <c:pt idx="21179">
                  <c:v>-10.9859154929577</c:v>
                </c:pt>
                <c:pt idx="21180">
                  <c:v>9.2511013215859E-2</c:v>
                </c:pt>
                <c:pt idx="21181">
                  <c:v>-5.1156648451730398</c:v>
                </c:pt>
                <c:pt idx="21182">
                  <c:v>-10.6</c:v>
                </c:pt>
                <c:pt idx="21183">
                  <c:v>-1.05156037991858</c:v>
                </c:pt>
                <c:pt idx="21184">
                  <c:v>14.4545454545454</c:v>
                </c:pt>
                <c:pt idx="21185">
                  <c:v>-2.5384615384615299</c:v>
                </c:pt>
                <c:pt idx="21186">
                  <c:v>-9.9166666666666607</c:v>
                </c:pt>
                <c:pt idx="21187">
                  <c:v>-1.12777777777777</c:v>
                </c:pt>
                <c:pt idx="21188">
                  <c:v>-6.1884057971014403</c:v>
                </c:pt>
                <c:pt idx="21189">
                  <c:v>-15</c:v>
                </c:pt>
                <c:pt idx="21190">
                  <c:v>-7</c:v>
                </c:pt>
                <c:pt idx="21191">
                  <c:v>-5.2522123893805297</c:v>
                </c:pt>
                <c:pt idx="21192">
                  <c:v>5.1318681318681296</c:v>
                </c:pt>
                <c:pt idx="21193">
                  <c:v>-1.25806451612903</c:v>
                </c:pt>
                <c:pt idx="21194">
                  <c:v>1.55395683453237</c:v>
                </c:pt>
                <c:pt idx="21195">
                  <c:v>-0.68617021276595702</c:v>
                </c:pt>
                <c:pt idx="21196">
                  <c:v>-4.0810810810810798</c:v>
                </c:pt>
                <c:pt idx="21197">
                  <c:v>-10</c:v>
                </c:pt>
                <c:pt idx="21198">
                  <c:v>-2.4093023255813901</c:v>
                </c:pt>
                <c:pt idx="21199">
                  <c:v>8.0804988662131496</c:v>
                </c:pt>
                <c:pt idx="21200">
                  <c:v>-1.51746868820039</c:v>
                </c:pt>
                <c:pt idx="21201">
                  <c:v>-0.91666666666666596</c:v>
                </c:pt>
                <c:pt idx="21202">
                  <c:v>-3</c:v>
                </c:pt>
                <c:pt idx="21203">
                  <c:v>4.5553047404063198</c:v>
                </c:pt>
                <c:pt idx="21204">
                  <c:v>3.31712962962962</c:v>
                </c:pt>
                <c:pt idx="21205">
                  <c:v>0.24886877828054299</c:v>
                </c:pt>
                <c:pt idx="21206">
                  <c:v>-2.7819548872180402</c:v>
                </c:pt>
                <c:pt idx="21207">
                  <c:v>0.72805017103762804</c:v>
                </c:pt>
                <c:pt idx="21208">
                  <c:v>2.5027777777777702</c:v>
                </c:pt>
                <c:pt idx="21209">
                  <c:v>-12.8</c:v>
                </c:pt>
                <c:pt idx="21210">
                  <c:v>5.5472081218274099</c:v>
                </c:pt>
                <c:pt idx="21211">
                  <c:v>3.1179839633447801</c:v>
                </c:pt>
                <c:pt idx="21212">
                  <c:v>0.54545454545454497</c:v>
                </c:pt>
                <c:pt idx="21213">
                  <c:v>4.6551724137930997</c:v>
                </c:pt>
                <c:pt idx="21214">
                  <c:v>9.1826086956521706</c:v>
                </c:pt>
                <c:pt idx="21215">
                  <c:v>-0.10700132100396301</c:v>
                </c:pt>
                <c:pt idx="21216">
                  <c:v>164</c:v>
                </c:pt>
                <c:pt idx="21217">
                  <c:v>8.3930885529157599</c:v>
                </c:pt>
                <c:pt idx="21218">
                  <c:v>-1.9842105263157801</c:v>
                </c:pt>
                <c:pt idx="21219">
                  <c:v>13.165217391304299</c:v>
                </c:pt>
                <c:pt idx="21220">
                  <c:v>1.7128205128205101</c:v>
                </c:pt>
                <c:pt idx="21221">
                  <c:v>-5.0712250712250704</c:v>
                </c:pt>
                <c:pt idx="21222">
                  <c:v>7.8639846743295001</c:v>
                </c:pt>
                <c:pt idx="21223">
                  <c:v>3.1124999999999998</c:v>
                </c:pt>
                <c:pt idx="21224">
                  <c:v>5.5849056603773501</c:v>
                </c:pt>
                <c:pt idx="21225">
                  <c:v>-0.29032258064516098</c:v>
                </c:pt>
                <c:pt idx="21226">
                  <c:v>14.636363636363599</c:v>
                </c:pt>
                <c:pt idx="21227">
                  <c:v>-5.1419423692636004</c:v>
                </c:pt>
                <c:pt idx="21228">
                  <c:v>0.107212475633528</c:v>
                </c:pt>
                <c:pt idx="21229">
                  <c:v>14.28125</c:v>
                </c:pt>
                <c:pt idx="21230">
                  <c:v>3.0714285714285698</c:v>
                </c:pt>
                <c:pt idx="21231">
                  <c:v>-2.5343511450381602</c:v>
                </c:pt>
                <c:pt idx="21232">
                  <c:v>-2</c:v>
                </c:pt>
                <c:pt idx="21233">
                  <c:v>3.1</c:v>
                </c:pt>
                <c:pt idx="21234">
                  <c:v>0.9375</c:v>
                </c:pt>
                <c:pt idx="21235">
                  <c:v>-1.69871794871794</c:v>
                </c:pt>
                <c:pt idx="21236">
                  <c:v>-6.5</c:v>
                </c:pt>
                <c:pt idx="21237">
                  <c:v>15.829787234042501</c:v>
                </c:pt>
                <c:pt idx="21238">
                  <c:v>-6.6363636363636296</c:v>
                </c:pt>
                <c:pt idx="21239">
                  <c:v>-10.8</c:v>
                </c:pt>
                <c:pt idx="21240">
                  <c:v>8.8157894736842106</c:v>
                </c:pt>
                <c:pt idx="21241">
                  <c:v>-5.5555555555555497E-2</c:v>
                </c:pt>
                <c:pt idx="21242">
                  <c:v>0.76470588235294101</c:v>
                </c:pt>
                <c:pt idx="21243">
                  <c:v>0.125</c:v>
                </c:pt>
                <c:pt idx="21244">
                  <c:v>1.72727272727272</c:v>
                </c:pt>
                <c:pt idx="21245">
                  <c:v>0.84848484848484795</c:v>
                </c:pt>
                <c:pt idx="21246">
                  <c:v>8.3333333333333304</c:v>
                </c:pt>
                <c:pt idx="21247">
                  <c:v>-2.9147771696637998</c:v>
                </c:pt>
                <c:pt idx="21248">
                  <c:v>-3.1201067615658298</c:v>
                </c:pt>
                <c:pt idx="21249">
                  <c:v>7.0866735183281904</c:v>
                </c:pt>
                <c:pt idx="21250">
                  <c:v>13.1656184486373</c:v>
                </c:pt>
                <c:pt idx="21251">
                  <c:v>2.9384116693679001</c:v>
                </c:pt>
                <c:pt idx="21252">
                  <c:v>-1.1929824561403499</c:v>
                </c:pt>
                <c:pt idx="21253">
                  <c:v>-10.9817073170731</c:v>
                </c:pt>
                <c:pt idx="21254">
                  <c:v>1.37987588652482</c:v>
                </c:pt>
                <c:pt idx="21255">
                  <c:v>2.0256410256410202</c:v>
                </c:pt>
                <c:pt idx="21256">
                  <c:v>5.0878021672686797</c:v>
                </c:pt>
                <c:pt idx="21257">
                  <c:v>2.9937456567060399</c:v>
                </c:pt>
                <c:pt idx="21258">
                  <c:v>2.8775894538606401</c:v>
                </c:pt>
                <c:pt idx="21259">
                  <c:v>-4.3499999999999996</c:v>
                </c:pt>
                <c:pt idx="21260">
                  <c:v>-3</c:v>
                </c:pt>
                <c:pt idx="21261">
                  <c:v>-0.17403314917127</c:v>
                </c:pt>
                <c:pt idx="21262">
                  <c:v>2.68504832291074</c:v>
                </c:pt>
                <c:pt idx="21263">
                  <c:v>5.5948275862068897</c:v>
                </c:pt>
                <c:pt idx="21264">
                  <c:v>13.3333333333333</c:v>
                </c:pt>
                <c:pt idx="21265">
                  <c:v>-0.43278688524590098</c:v>
                </c:pt>
                <c:pt idx="21266">
                  <c:v>-1.6717724288840199</c:v>
                </c:pt>
                <c:pt idx="21267">
                  <c:v>-4.7967741935483801</c:v>
                </c:pt>
                <c:pt idx="21268">
                  <c:v>1.0109890109890101</c:v>
                </c:pt>
                <c:pt idx="21269">
                  <c:v>2.9306666666666601</c:v>
                </c:pt>
                <c:pt idx="21270">
                  <c:v>0.89149888143176703</c:v>
                </c:pt>
                <c:pt idx="21271">
                  <c:v>-9.0188679245282994</c:v>
                </c:pt>
                <c:pt idx="21272">
                  <c:v>-4.0303030303030303</c:v>
                </c:pt>
                <c:pt idx="21273">
                  <c:v>-20.5416666666666</c:v>
                </c:pt>
                <c:pt idx="21274">
                  <c:v>-23</c:v>
                </c:pt>
                <c:pt idx="21275">
                  <c:v>10.0378214826021</c:v>
                </c:pt>
                <c:pt idx="21276">
                  <c:v>-5.8857142857142799</c:v>
                </c:pt>
                <c:pt idx="21277">
                  <c:v>-4.0190476190476101</c:v>
                </c:pt>
                <c:pt idx="21278">
                  <c:v>-14.484848484848399</c:v>
                </c:pt>
                <c:pt idx="21279">
                  <c:v>3.6060100166944902</c:v>
                </c:pt>
                <c:pt idx="21280">
                  <c:v>-7.1578947368421</c:v>
                </c:pt>
                <c:pt idx="21281">
                  <c:v>4.8272471910112298</c:v>
                </c:pt>
                <c:pt idx="21282">
                  <c:v>5.9678714859437703</c:v>
                </c:pt>
                <c:pt idx="21283">
                  <c:v>7.5136054421768703</c:v>
                </c:pt>
                <c:pt idx="21284">
                  <c:v>0.64864864864864802</c:v>
                </c:pt>
                <c:pt idx="21285">
                  <c:v>-5.3829787234042499</c:v>
                </c:pt>
                <c:pt idx="21286">
                  <c:v>2.4404761904761898</c:v>
                </c:pt>
                <c:pt idx="21287">
                  <c:v>-20.066666666666599</c:v>
                </c:pt>
                <c:pt idx="21288">
                  <c:v>-1.9076638965835599</c:v>
                </c:pt>
                <c:pt idx="21289">
                  <c:v>-3.1333333333333302</c:v>
                </c:pt>
                <c:pt idx="21290">
                  <c:v>-3.57692307692307</c:v>
                </c:pt>
                <c:pt idx="21291">
                  <c:v>2.0644628099173499</c:v>
                </c:pt>
                <c:pt idx="21292">
                  <c:v>5.4736842105263097</c:v>
                </c:pt>
                <c:pt idx="21293">
                  <c:v>-4.5530303030303001</c:v>
                </c:pt>
                <c:pt idx="21294">
                  <c:v>0.80645161290322498</c:v>
                </c:pt>
                <c:pt idx="21295">
                  <c:v>28.885245901639301</c:v>
                </c:pt>
                <c:pt idx="21296">
                  <c:v>0.43347639484978501</c:v>
                </c:pt>
                <c:pt idx="21297">
                  <c:v>1.44414893617021</c:v>
                </c:pt>
                <c:pt idx="21298">
                  <c:v>7.2210526315789396</c:v>
                </c:pt>
                <c:pt idx="21299">
                  <c:v>13.1818181818181</c:v>
                </c:pt>
                <c:pt idx="21300">
                  <c:v>-1.8795580110497201</c:v>
                </c:pt>
                <c:pt idx="21301">
                  <c:v>-4.7516198704103596</c:v>
                </c:pt>
                <c:pt idx="21302">
                  <c:v>-8.5833333333333304</c:v>
                </c:pt>
                <c:pt idx="21303">
                  <c:v>5.2380952380952301</c:v>
                </c:pt>
                <c:pt idx="21304">
                  <c:v>-1.8012618296529901</c:v>
                </c:pt>
                <c:pt idx="21305">
                  <c:v>12.201320132013199</c:v>
                </c:pt>
                <c:pt idx="21306">
                  <c:v>13.5</c:v>
                </c:pt>
                <c:pt idx="21307">
                  <c:v>-5.7902735562309999</c:v>
                </c:pt>
                <c:pt idx="21308">
                  <c:v>-2.0914927768860299</c:v>
                </c:pt>
                <c:pt idx="21309">
                  <c:v>4.2128851540616203</c:v>
                </c:pt>
                <c:pt idx="21310">
                  <c:v>0</c:v>
                </c:pt>
                <c:pt idx="21311">
                  <c:v>3</c:v>
                </c:pt>
                <c:pt idx="21312">
                  <c:v>17.5</c:v>
                </c:pt>
                <c:pt idx="21313">
                  <c:v>2.4545454545454501</c:v>
                </c:pt>
                <c:pt idx="21314">
                  <c:v>14.6513761467889</c:v>
                </c:pt>
                <c:pt idx="21315">
                  <c:v>-4.1277258566978103</c:v>
                </c:pt>
                <c:pt idx="21316">
                  <c:v>-0.61971830985915399</c:v>
                </c:pt>
                <c:pt idx="21317">
                  <c:v>5.3333333333333304</c:v>
                </c:pt>
                <c:pt idx="21318">
                  <c:v>-5.0588235294117601</c:v>
                </c:pt>
                <c:pt idx="21319">
                  <c:v>0.48076923076923</c:v>
                </c:pt>
                <c:pt idx="21320">
                  <c:v>7.9891067538126297</c:v>
                </c:pt>
                <c:pt idx="21321">
                  <c:v>-3.98780487804878</c:v>
                </c:pt>
                <c:pt idx="21322">
                  <c:v>-3.8571428571428501</c:v>
                </c:pt>
                <c:pt idx="21323">
                  <c:v>4.1277533039647496</c:v>
                </c:pt>
                <c:pt idx="21324">
                  <c:v>-2.6245110821381998</c:v>
                </c:pt>
                <c:pt idx="21325">
                  <c:v>-11.125</c:v>
                </c:pt>
                <c:pt idx="21326">
                  <c:v>-3.7215007215007199</c:v>
                </c:pt>
                <c:pt idx="21327">
                  <c:v>-2.4130434782608599</c:v>
                </c:pt>
                <c:pt idx="21328">
                  <c:v>46.6666666666666</c:v>
                </c:pt>
                <c:pt idx="21329">
                  <c:v>0.14216867469879499</c:v>
                </c:pt>
                <c:pt idx="21330">
                  <c:v>2.5027173913043401</c:v>
                </c:pt>
                <c:pt idx="21331">
                  <c:v>-4.5924308588063996</c:v>
                </c:pt>
                <c:pt idx="21332">
                  <c:v>0.430639324487334</c:v>
                </c:pt>
                <c:pt idx="21333">
                  <c:v>12.2</c:v>
                </c:pt>
                <c:pt idx="21334">
                  <c:v>-1.0253164556962</c:v>
                </c:pt>
                <c:pt idx="21335">
                  <c:v>-7.9247311827956901</c:v>
                </c:pt>
                <c:pt idx="21336">
                  <c:v>-9</c:v>
                </c:pt>
                <c:pt idx="21337">
                  <c:v>-7.7977528089887604</c:v>
                </c:pt>
                <c:pt idx="21338">
                  <c:v>7.7608695652173898</c:v>
                </c:pt>
                <c:pt idx="21339">
                  <c:v>-3.8904109589040998</c:v>
                </c:pt>
                <c:pt idx="21340">
                  <c:v>-2.8427800269905501</c:v>
                </c:pt>
                <c:pt idx="21341">
                  <c:v>15.692307692307599</c:v>
                </c:pt>
                <c:pt idx="21342">
                  <c:v>-7.5326086956521703</c:v>
                </c:pt>
                <c:pt idx="21343">
                  <c:v>7.9230769230769198</c:v>
                </c:pt>
                <c:pt idx="21344">
                  <c:v>-13.7421875</c:v>
                </c:pt>
                <c:pt idx="21345">
                  <c:v>1.3872255489021901</c:v>
                </c:pt>
                <c:pt idx="21346">
                  <c:v>-3.1414701803051299</c:v>
                </c:pt>
                <c:pt idx="21347">
                  <c:v>-0.86906290115532703</c:v>
                </c:pt>
                <c:pt idx="21348">
                  <c:v>-8.9155844155844104</c:v>
                </c:pt>
                <c:pt idx="21349">
                  <c:v>-8.4290030211480307</c:v>
                </c:pt>
                <c:pt idx="21350">
                  <c:v>-2.4589665653495398</c:v>
                </c:pt>
                <c:pt idx="21351">
                  <c:v>-2.1435705368289599</c:v>
                </c:pt>
                <c:pt idx="21352">
                  <c:v>-4.2053571428571397</c:v>
                </c:pt>
                <c:pt idx="21353">
                  <c:v>-2.7673469387755101</c:v>
                </c:pt>
                <c:pt idx="21354">
                  <c:v>14</c:v>
                </c:pt>
                <c:pt idx="21355">
                  <c:v>-6.6286549707602296</c:v>
                </c:pt>
                <c:pt idx="21356">
                  <c:v>-2.1119544592030302</c:v>
                </c:pt>
                <c:pt idx="21357">
                  <c:v>-5.1504178272980496</c:v>
                </c:pt>
                <c:pt idx="21358">
                  <c:v>15.6111111111111</c:v>
                </c:pt>
                <c:pt idx="21359">
                  <c:v>-2.01312335958005</c:v>
                </c:pt>
                <c:pt idx="21360">
                  <c:v>-6.1577669902912602</c:v>
                </c:pt>
                <c:pt idx="21361">
                  <c:v>-0.69662921348314599</c:v>
                </c:pt>
                <c:pt idx="21362">
                  <c:v>6.0671936758893201</c:v>
                </c:pt>
                <c:pt idx="21363">
                  <c:v>1.5575757575757501</c:v>
                </c:pt>
                <c:pt idx="21364">
                  <c:v>-2.7894736842105199</c:v>
                </c:pt>
                <c:pt idx="21365">
                  <c:v>-8.6666666666666607</c:v>
                </c:pt>
                <c:pt idx="21366">
                  <c:v>9.4505494505494507</c:v>
                </c:pt>
                <c:pt idx="21367">
                  <c:v>-8.0507246376811601</c:v>
                </c:pt>
                <c:pt idx="21368">
                  <c:v>14.674725274725199</c:v>
                </c:pt>
                <c:pt idx="21369">
                  <c:v>147</c:v>
                </c:pt>
                <c:pt idx="21370">
                  <c:v>-2.2131147540983598</c:v>
                </c:pt>
                <c:pt idx="21371">
                  <c:v>3.3306122448979498</c:v>
                </c:pt>
                <c:pt idx="21372">
                  <c:v>7</c:v>
                </c:pt>
                <c:pt idx="21373">
                  <c:v>8.4358974358974308</c:v>
                </c:pt>
                <c:pt idx="21374">
                  <c:v>-1</c:v>
                </c:pt>
                <c:pt idx="21375">
                  <c:v>5.2371134020618504</c:v>
                </c:pt>
                <c:pt idx="21376">
                  <c:v>-8.1935483870967705</c:v>
                </c:pt>
                <c:pt idx="21377">
                  <c:v>9.2380952380952301</c:v>
                </c:pt>
                <c:pt idx="21378">
                  <c:v>9.0266666666666602</c:v>
                </c:pt>
                <c:pt idx="21379">
                  <c:v>4.8308823529411704</c:v>
                </c:pt>
                <c:pt idx="21380">
                  <c:v>4</c:v>
                </c:pt>
                <c:pt idx="21381">
                  <c:v>-8.5</c:v>
                </c:pt>
                <c:pt idx="21382">
                  <c:v>-7</c:v>
                </c:pt>
                <c:pt idx="21383">
                  <c:v>1.2127417519908901</c:v>
                </c:pt>
                <c:pt idx="21384">
                  <c:v>39.631578947368403</c:v>
                </c:pt>
                <c:pt idx="21385">
                  <c:v>13</c:v>
                </c:pt>
                <c:pt idx="21386">
                  <c:v>10.439354838709599</c:v>
                </c:pt>
                <c:pt idx="21387">
                  <c:v>-3.0629921259842501</c:v>
                </c:pt>
                <c:pt idx="21388">
                  <c:v>0.6</c:v>
                </c:pt>
                <c:pt idx="21389">
                  <c:v>30</c:v>
                </c:pt>
                <c:pt idx="21390">
                  <c:v>2.5089485458612901</c:v>
                </c:pt>
                <c:pt idx="21391">
                  <c:v>14.3333333333333</c:v>
                </c:pt>
                <c:pt idx="21392">
                  <c:v>1.4269662921348301</c:v>
                </c:pt>
                <c:pt idx="21393">
                  <c:v>5.03252032520325</c:v>
                </c:pt>
                <c:pt idx="21394">
                  <c:v>113</c:v>
                </c:pt>
                <c:pt idx="21395">
                  <c:v>18.4444444444444</c:v>
                </c:pt>
                <c:pt idx="21396">
                  <c:v>-3.88888888888888</c:v>
                </c:pt>
                <c:pt idx="21397">
                  <c:v>8.1176470588235201</c:v>
                </c:pt>
                <c:pt idx="21398">
                  <c:v>-0.69780219780219699</c:v>
                </c:pt>
                <c:pt idx="21399">
                  <c:v>-2.2936708860759398</c:v>
                </c:pt>
                <c:pt idx="21400">
                  <c:v>4.6829268292682897</c:v>
                </c:pt>
                <c:pt idx="21401">
                  <c:v>-4.3333333333333304</c:v>
                </c:pt>
                <c:pt idx="21402">
                  <c:v>3.4097421203438301</c:v>
                </c:pt>
                <c:pt idx="21403">
                  <c:v>24.85</c:v>
                </c:pt>
                <c:pt idx="21404">
                  <c:v>-2.28301886792452</c:v>
                </c:pt>
                <c:pt idx="21405">
                  <c:v>-3.5959821428571401</c:v>
                </c:pt>
                <c:pt idx="21406">
                  <c:v>-7.1639344262294999</c:v>
                </c:pt>
                <c:pt idx="21407">
                  <c:v>-3.6428571428571401</c:v>
                </c:pt>
                <c:pt idx="21408">
                  <c:v>11.1443298969072</c:v>
                </c:pt>
                <c:pt idx="21409">
                  <c:v>4.1818181818181799</c:v>
                </c:pt>
                <c:pt idx="21410">
                  <c:v>-14.5</c:v>
                </c:pt>
                <c:pt idx="21411">
                  <c:v>-1.69963369963369</c:v>
                </c:pt>
                <c:pt idx="21412">
                  <c:v>14.4615384615384</c:v>
                </c:pt>
                <c:pt idx="21413">
                  <c:v>-22.8333333333333</c:v>
                </c:pt>
                <c:pt idx="21414">
                  <c:v>3</c:v>
                </c:pt>
                <c:pt idx="21415">
                  <c:v>1.6</c:v>
                </c:pt>
                <c:pt idx="21416">
                  <c:v>1.55555555555555</c:v>
                </c:pt>
                <c:pt idx="21417">
                  <c:v>-4.36666666666666</c:v>
                </c:pt>
                <c:pt idx="21418">
                  <c:v>-6.76538461538461</c:v>
                </c:pt>
                <c:pt idx="21419">
                  <c:v>2.5093833780160799</c:v>
                </c:pt>
                <c:pt idx="21420">
                  <c:v>-5.0439560439560402</c:v>
                </c:pt>
                <c:pt idx="21421">
                  <c:v>3.2962962962962901</c:v>
                </c:pt>
                <c:pt idx="21422">
                  <c:v>4.5275590551181102</c:v>
                </c:pt>
                <c:pt idx="21423">
                  <c:v>3.5397923875432502</c:v>
                </c:pt>
                <c:pt idx="21424">
                  <c:v>4.8303571428571397</c:v>
                </c:pt>
                <c:pt idx="21425">
                  <c:v>20.139303482587</c:v>
                </c:pt>
                <c:pt idx="21426">
                  <c:v>-1.0888888888888799</c:v>
                </c:pt>
                <c:pt idx="21427">
                  <c:v>-23</c:v>
                </c:pt>
                <c:pt idx="21428">
                  <c:v>-9.4204081632653001</c:v>
                </c:pt>
                <c:pt idx="21429">
                  <c:v>0.105263157894736</c:v>
                </c:pt>
                <c:pt idx="21430">
                  <c:v>-1.0676532769556</c:v>
                </c:pt>
                <c:pt idx="21431">
                  <c:v>-5.1908396946564803</c:v>
                </c:pt>
                <c:pt idx="21432">
                  <c:v>-1.875</c:v>
                </c:pt>
                <c:pt idx="21433">
                  <c:v>2.31076388888888</c:v>
                </c:pt>
                <c:pt idx="21434">
                  <c:v>-7.0967741935483799</c:v>
                </c:pt>
                <c:pt idx="21435">
                  <c:v>9.64</c:v>
                </c:pt>
                <c:pt idx="21436">
                  <c:v>3.5982142857142798</c:v>
                </c:pt>
                <c:pt idx="21437">
                  <c:v>-0.66666666666666596</c:v>
                </c:pt>
                <c:pt idx="21438">
                  <c:v>1.28571428571428</c:v>
                </c:pt>
                <c:pt idx="21439">
                  <c:v>57.6666666666666</c:v>
                </c:pt>
                <c:pt idx="21440">
                  <c:v>-16.5</c:v>
                </c:pt>
                <c:pt idx="21441">
                  <c:v>2.6394984326018802</c:v>
                </c:pt>
                <c:pt idx="21442">
                  <c:v>-8.5185185185185102</c:v>
                </c:pt>
                <c:pt idx="21443">
                  <c:v>-4.2089552238805901</c:v>
                </c:pt>
                <c:pt idx="21444">
                  <c:v>7.9692307692307596</c:v>
                </c:pt>
                <c:pt idx="21445">
                  <c:v>1.2266666666666599</c:v>
                </c:pt>
                <c:pt idx="21446">
                  <c:v>5.8275058275058198</c:v>
                </c:pt>
                <c:pt idx="21447">
                  <c:v>8.1406698564593292</c:v>
                </c:pt>
                <c:pt idx="21448">
                  <c:v>-1.0416666666666601</c:v>
                </c:pt>
                <c:pt idx="21449">
                  <c:v>1.89420423183072</c:v>
                </c:pt>
                <c:pt idx="21450">
                  <c:v>3.16</c:v>
                </c:pt>
                <c:pt idx="21451">
                  <c:v>4.8740955137481903</c:v>
                </c:pt>
                <c:pt idx="21452">
                  <c:v>2.2954545454545401</c:v>
                </c:pt>
                <c:pt idx="21453">
                  <c:v>9.5706521739130395</c:v>
                </c:pt>
                <c:pt idx="21454">
                  <c:v>2.19405320813771</c:v>
                </c:pt>
                <c:pt idx="21455">
                  <c:v>11.3873517786561</c:v>
                </c:pt>
                <c:pt idx="21456">
                  <c:v>5.25</c:v>
                </c:pt>
                <c:pt idx="21457">
                  <c:v>-3.6623376623376598</c:v>
                </c:pt>
                <c:pt idx="21458">
                  <c:v>7.8181818181818103</c:v>
                </c:pt>
                <c:pt idx="21459">
                  <c:v>2.0322580645161201</c:v>
                </c:pt>
                <c:pt idx="21460">
                  <c:v>-0.90322580645161199</c:v>
                </c:pt>
                <c:pt idx="21461">
                  <c:v>-14.6</c:v>
                </c:pt>
                <c:pt idx="21462">
                  <c:v>-3.6849315068493098</c:v>
                </c:pt>
                <c:pt idx="21463">
                  <c:v>9.8692737430167501</c:v>
                </c:pt>
                <c:pt idx="21464">
                  <c:v>5.4731861198738097</c:v>
                </c:pt>
                <c:pt idx="21465">
                  <c:v>-2</c:v>
                </c:pt>
                <c:pt idx="21466">
                  <c:v>15.657894736842101</c:v>
                </c:pt>
                <c:pt idx="21467">
                  <c:v>-20</c:v>
                </c:pt>
                <c:pt idx="21468">
                  <c:v>16.748991935483801</c:v>
                </c:pt>
                <c:pt idx="21469">
                  <c:v>4.87654320987654</c:v>
                </c:pt>
                <c:pt idx="21470">
                  <c:v>2.08196721311475</c:v>
                </c:pt>
                <c:pt idx="21471">
                  <c:v>1.9130434782608601</c:v>
                </c:pt>
                <c:pt idx="21472">
                  <c:v>4.0917431192660496</c:v>
                </c:pt>
                <c:pt idx="21473">
                  <c:v>0.82173913043478197</c:v>
                </c:pt>
                <c:pt idx="21474">
                  <c:v>5.4444444444444402</c:v>
                </c:pt>
                <c:pt idx="21475">
                  <c:v>-1.75</c:v>
                </c:pt>
                <c:pt idx="21476">
                  <c:v>-1.8571428571428501</c:v>
                </c:pt>
                <c:pt idx="21477">
                  <c:v>13.324999999999999</c:v>
                </c:pt>
                <c:pt idx="21478">
                  <c:v>2.3482142857142798</c:v>
                </c:pt>
                <c:pt idx="21479">
                  <c:v>3.2523364485981299</c:v>
                </c:pt>
                <c:pt idx="21480">
                  <c:v>4.7333333333333298</c:v>
                </c:pt>
                <c:pt idx="21481">
                  <c:v>3.8181818181818099</c:v>
                </c:pt>
                <c:pt idx="21482">
                  <c:v>-1.5819209039547999</c:v>
                </c:pt>
                <c:pt idx="21483">
                  <c:v>4.4701986754966798</c:v>
                </c:pt>
                <c:pt idx="21484">
                  <c:v>3.2552301255230098</c:v>
                </c:pt>
                <c:pt idx="21485">
                  <c:v>-1.75</c:v>
                </c:pt>
                <c:pt idx="21486">
                  <c:v>5.63163716814159</c:v>
                </c:pt>
                <c:pt idx="21487">
                  <c:v>22</c:v>
                </c:pt>
                <c:pt idx="21488">
                  <c:v>7.4094827586206797</c:v>
                </c:pt>
                <c:pt idx="21489">
                  <c:v>2.96428571428571</c:v>
                </c:pt>
                <c:pt idx="21490">
                  <c:v>-7.7703349282296603</c:v>
                </c:pt>
                <c:pt idx="21491">
                  <c:v>8.8780487804878003</c:v>
                </c:pt>
                <c:pt idx="21492">
                  <c:v>-8.9120000000000008</c:v>
                </c:pt>
                <c:pt idx="21493">
                  <c:v>11.2777777777777</c:v>
                </c:pt>
                <c:pt idx="21494">
                  <c:v>3.5680000000000001</c:v>
                </c:pt>
                <c:pt idx="21495">
                  <c:v>3.5</c:v>
                </c:pt>
                <c:pt idx="21496">
                  <c:v>1.8333333333333299</c:v>
                </c:pt>
                <c:pt idx="21497">
                  <c:v>1.1000000000000001</c:v>
                </c:pt>
                <c:pt idx="21498">
                  <c:v>-4.2936046511627897</c:v>
                </c:pt>
                <c:pt idx="21499">
                  <c:v>-0.14000000000000001</c:v>
                </c:pt>
                <c:pt idx="21500">
                  <c:v>7.9555555555555504</c:v>
                </c:pt>
                <c:pt idx="21501">
                  <c:v>7.7083333333333304</c:v>
                </c:pt>
                <c:pt idx="21502">
                  <c:v>6.5</c:v>
                </c:pt>
                <c:pt idx="21503">
                  <c:v>-5.8571428571428497</c:v>
                </c:pt>
                <c:pt idx="21504">
                  <c:v>-2.9724770642201799</c:v>
                </c:pt>
                <c:pt idx="21505">
                  <c:v>-13.8</c:v>
                </c:pt>
                <c:pt idx="21506">
                  <c:v>13.6513994910941</c:v>
                </c:pt>
                <c:pt idx="21507">
                  <c:v>-19.092198581560201</c:v>
                </c:pt>
                <c:pt idx="21508">
                  <c:v>-11.1142857142857</c:v>
                </c:pt>
                <c:pt idx="21509">
                  <c:v>-4.3323615160349798</c:v>
                </c:pt>
                <c:pt idx="21510">
                  <c:v>11.526748971193401</c:v>
                </c:pt>
                <c:pt idx="21511">
                  <c:v>13.7234042553191</c:v>
                </c:pt>
                <c:pt idx="21512">
                  <c:v>7.2222222222222197</c:v>
                </c:pt>
                <c:pt idx="21513">
                  <c:v>2.8833333333333302</c:v>
                </c:pt>
                <c:pt idx="21514">
                  <c:v>-8.9047619047618998</c:v>
                </c:pt>
                <c:pt idx="21515">
                  <c:v>0.28571428571428498</c:v>
                </c:pt>
                <c:pt idx="21516">
                  <c:v>-10.410714285714199</c:v>
                </c:pt>
                <c:pt idx="21517">
                  <c:v>-4.6428571428571397</c:v>
                </c:pt>
                <c:pt idx="21518">
                  <c:v>-0.33333333333333298</c:v>
                </c:pt>
                <c:pt idx="21519">
                  <c:v>53.714285714285701</c:v>
                </c:pt>
                <c:pt idx="21520">
                  <c:v>3.0074766355140099</c:v>
                </c:pt>
                <c:pt idx="21521">
                  <c:v>5.8571428571428497</c:v>
                </c:pt>
                <c:pt idx="21522">
                  <c:v>3.4318840579710099</c:v>
                </c:pt>
                <c:pt idx="21523">
                  <c:v>2.34375</c:v>
                </c:pt>
                <c:pt idx="21524">
                  <c:v>0.19773095623987</c:v>
                </c:pt>
                <c:pt idx="21525">
                  <c:v>0.61904761904761896</c:v>
                </c:pt>
                <c:pt idx="21526">
                  <c:v>2.8779761904761898</c:v>
                </c:pt>
                <c:pt idx="21527">
                  <c:v>-0.58996539792387503</c:v>
                </c:pt>
                <c:pt idx="21528">
                  <c:v>-3.7956204379562002</c:v>
                </c:pt>
                <c:pt idx="21529">
                  <c:v>2.2548638132295702</c:v>
                </c:pt>
                <c:pt idx="21530">
                  <c:v>0.95726495726495697</c:v>
                </c:pt>
                <c:pt idx="21531">
                  <c:v>3.82985452245414</c:v>
                </c:pt>
                <c:pt idx="21532">
                  <c:v>-3.1917808219178001</c:v>
                </c:pt>
                <c:pt idx="21533">
                  <c:v>2.4508990318118902</c:v>
                </c:pt>
                <c:pt idx="21534">
                  <c:v>1.37006237006237</c:v>
                </c:pt>
                <c:pt idx="21535">
                  <c:v>1.8164893617021201</c:v>
                </c:pt>
                <c:pt idx="21536">
                  <c:v>3.3795811518324599</c:v>
                </c:pt>
                <c:pt idx="21537">
                  <c:v>1.60183066361556E-2</c:v>
                </c:pt>
                <c:pt idx="21538">
                  <c:v>2.4867256637168098</c:v>
                </c:pt>
                <c:pt idx="21539">
                  <c:v>0.34883720930232498</c:v>
                </c:pt>
                <c:pt idx="21540">
                  <c:v>1.90940366972477</c:v>
                </c:pt>
                <c:pt idx="21541">
                  <c:v>4.37307692307692</c:v>
                </c:pt>
                <c:pt idx="21542">
                  <c:v>5</c:v>
                </c:pt>
                <c:pt idx="21543">
                  <c:v>-6.3774647887323903</c:v>
                </c:pt>
                <c:pt idx="21544">
                  <c:v>2.18359375</c:v>
                </c:pt>
                <c:pt idx="21545">
                  <c:v>1.8864734299516901</c:v>
                </c:pt>
                <c:pt idx="21546">
                  <c:v>6.61065573770491</c:v>
                </c:pt>
                <c:pt idx="21547">
                  <c:v>-5.3333333333333304</c:v>
                </c:pt>
                <c:pt idx="21548">
                  <c:v>-10</c:v>
                </c:pt>
                <c:pt idx="21549">
                  <c:v>-0.38</c:v>
                </c:pt>
                <c:pt idx="21550">
                  <c:v>4.8251231527093497</c:v>
                </c:pt>
                <c:pt idx="21551">
                  <c:v>4.3544303797468302</c:v>
                </c:pt>
                <c:pt idx="21552">
                  <c:v>0.91489361702127603</c:v>
                </c:pt>
                <c:pt idx="21553">
                  <c:v>-6.2857142857142803</c:v>
                </c:pt>
                <c:pt idx="21554">
                  <c:v>2.1465838509316701</c:v>
                </c:pt>
                <c:pt idx="21555">
                  <c:v>1.5507246376811501</c:v>
                </c:pt>
                <c:pt idx="21556">
                  <c:v>-1.26722925457102</c:v>
                </c:pt>
                <c:pt idx="21557">
                  <c:v>3.90934844192634</c:v>
                </c:pt>
                <c:pt idx="21558">
                  <c:v>-0.21981424148606801</c:v>
                </c:pt>
                <c:pt idx="21559">
                  <c:v>2.5063291139240498</c:v>
                </c:pt>
                <c:pt idx="21560">
                  <c:v>4.4705882352941098</c:v>
                </c:pt>
                <c:pt idx="21561">
                  <c:v>6.125</c:v>
                </c:pt>
                <c:pt idx="21562">
                  <c:v>2.8821138211382098</c:v>
                </c:pt>
                <c:pt idx="21563">
                  <c:v>0.982930298719772</c:v>
                </c:pt>
                <c:pt idx="21564">
                  <c:v>-0.42774566473988401</c:v>
                </c:pt>
                <c:pt idx="21565">
                  <c:v>5.3767820773930701</c:v>
                </c:pt>
                <c:pt idx="21566">
                  <c:v>-2.6282051282051202</c:v>
                </c:pt>
                <c:pt idx="21567">
                  <c:v>3.2</c:v>
                </c:pt>
                <c:pt idx="21568">
                  <c:v>-3.85434173669467</c:v>
                </c:pt>
                <c:pt idx="21569">
                  <c:v>-11</c:v>
                </c:pt>
                <c:pt idx="21570">
                  <c:v>-9.1999999999999993</c:v>
                </c:pt>
                <c:pt idx="21571">
                  <c:v>5.6198069660092296</c:v>
                </c:pt>
                <c:pt idx="21572">
                  <c:v>-1.97928436911487</c:v>
                </c:pt>
                <c:pt idx="21573">
                  <c:v>6.0592592592592496</c:v>
                </c:pt>
                <c:pt idx="21574">
                  <c:v>3.5215588723051399</c:v>
                </c:pt>
                <c:pt idx="21575">
                  <c:v>-4.4629981024667904</c:v>
                </c:pt>
                <c:pt idx="21576">
                  <c:v>2.12592592592592</c:v>
                </c:pt>
                <c:pt idx="21577">
                  <c:v>1.8442521631644</c:v>
                </c:pt>
                <c:pt idx="21578">
                  <c:v>5.2507739938080498</c:v>
                </c:pt>
                <c:pt idx="21579">
                  <c:v>0.55494505494505497</c:v>
                </c:pt>
                <c:pt idx="21580">
                  <c:v>11.1</c:v>
                </c:pt>
                <c:pt idx="21581">
                  <c:v>18</c:v>
                </c:pt>
                <c:pt idx="21582">
                  <c:v>13.463768115942001</c:v>
                </c:pt>
                <c:pt idx="21583">
                  <c:v>-1.73390557939914</c:v>
                </c:pt>
                <c:pt idx="21584">
                  <c:v>15.2477064220183</c:v>
                </c:pt>
                <c:pt idx="21585">
                  <c:v>7.4545454545454497</c:v>
                </c:pt>
                <c:pt idx="21586">
                  <c:v>-0.75070422535211201</c:v>
                </c:pt>
                <c:pt idx="21587">
                  <c:v>2.88717948717948</c:v>
                </c:pt>
                <c:pt idx="21588">
                  <c:v>-2.5933609958506199</c:v>
                </c:pt>
                <c:pt idx="21589">
                  <c:v>-7.7368421052631504</c:v>
                </c:pt>
                <c:pt idx="21590">
                  <c:v>-12.862068965517199</c:v>
                </c:pt>
                <c:pt idx="21591">
                  <c:v>4.0198300283286104</c:v>
                </c:pt>
                <c:pt idx="21592">
                  <c:v>58.2</c:v>
                </c:pt>
                <c:pt idx="21593">
                  <c:v>18.3333333333333</c:v>
                </c:pt>
                <c:pt idx="21594">
                  <c:v>-6.4285714285714199</c:v>
                </c:pt>
                <c:pt idx="21595">
                  <c:v>1.9130434782608601</c:v>
                </c:pt>
                <c:pt idx="21596">
                  <c:v>11.1654676258992</c:v>
                </c:pt>
                <c:pt idx="21597">
                  <c:v>-3.45580589254766</c:v>
                </c:pt>
                <c:pt idx="21598">
                  <c:v>10.7908927501497</c:v>
                </c:pt>
                <c:pt idx="21599">
                  <c:v>1.7113970588235199</c:v>
                </c:pt>
                <c:pt idx="21600">
                  <c:v>0.36231884057970998</c:v>
                </c:pt>
                <c:pt idx="21601">
                  <c:v>12.8371929824561</c:v>
                </c:pt>
                <c:pt idx="21602">
                  <c:v>-6</c:v>
                </c:pt>
                <c:pt idx="21603">
                  <c:v>13.318493150684899</c:v>
                </c:pt>
                <c:pt idx="21604">
                  <c:v>-1.01246105919003</c:v>
                </c:pt>
                <c:pt idx="21605">
                  <c:v>-1.3076923076922999</c:v>
                </c:pt>
                <c:pt idx="21606">
                  <c:v>5</c:v>
                </c:pt>
                <c:pt idx="21607">
                  <c:v>31.6666666666666</c:v>
                </c:pt>
                <c:pt idx="21608">
                  <c:v>-5.0081632653061199</c:v>
                </c:pt>
                <c:pt idx="21609">
                  <c:v>-0.46111111111111103</c:v>
                </c:pt>
                <c:pt idx="21610">
                  <c:v>1.125</c:v>
                </c:pt>
                <c:pt idx="21611">
                  <c:v>4.4936708860759396</c:v>
                </c:pt>
                <c:pt idx="21612">
                  <c:v>-1.339590443686</c:v>
                </c:pt>
                <c:pt idx="21613">
                  <c:v>-4.0774193548386997</c:v>
                </c:pt>
                <c:pt idx="21614">
                  <c:v>-6.6438356164383503</c:v>
                </c:pt>
                <c:pt idx="21615">
                  <c:v>14.304878048780401</c:v>
                </c:pt>
                <c:pt idx="21616">
                  <c:v>-5.3958333333333304</c:v>
                </c:pt>
                <c:pt idx="21617">
                  <c:v>5.3424657534246496</c:v>
                </c:pt>
                <c:pt idx="21618">
                  <c:v>10.3536585365853</c:v>
                </c:pt>
                <c:pt idx="21619">
                  <c:v>7.7328990228013001</c:v>
                </c:pt>
                <c:pt idx="21620">
                  <c:v>6.125</c:v>
                </c:pt>
                <c:pt idx="21621">
                  <c:v>19.2</c:v>
                </c:pt>
                <c:pt idx="21622">
                  <c:v>8.5138888888888893</c:v>
                </c:pt>
                <c:pt idx="21623">
                  <c:v>-9.5</c:v>
                </c:pt>
                <c:pt idx="21624">
                  <c:v>24</c:v>
                </c:pt>
                <c:pt idx="21625">
                  <c:v>0.90909090909090895</c:v>
                </c:pt>
                <c:pt idx="21626">
                  <c:v>-3.7837837837837802</c:v>
                </c:pt>
                <c:pt idx="21627">
                  <c:v>6.5882352941176396</c:v>
                </c:pt>
                <c:pt idx="21628">
                  <c:v>8.75</c:v>
                </c:pt>
                <c:pt idx="21629">
                  <c:v>-0.64661654135338298</c:v>
                </c:pt>
                <c:pt idx="21630">
                  <c:v>47.475609756097498</c:v>
                </c:pt>
                <c:pt idx="21631">
                  <c:v>-2.59615384615384</c:v>
                </c:pt>
                <c:pt idx="21632">
                  <c:v>-7.5</c:v>
                </c:pt>
                <c:pt idx="21633">
                  <c:v>2.0967741935483799</c:v>
                </c:pt>
                <c:pt idx="21634">
                  <c:v>30.643564356435601</c:v>
                </c:pt>
                <c:pt idx="21635">
                  <c:v>-0.15384615384615299</c:v>
                </c:pt>
                <c:pt idx="21636">
                  <c:v>1.9545454545454499</c:v>
                </c:pt>
                <c:pt idx="21637">
                  <c:v>-14.6458333333333</c:v>
                </c:pt>
                <c:pt idx="21638">
                  <c:v>-7.3</c:v>
                </c:pt>
                <c:pt idx="21639">
                  <c:v>8.3821138211382102</c:v>
                </c:pt>
                <c:pt idx="21640">
                  <c:v>-7.5346938775510202</c:v>
                </c:pt>
                <c:pt idx="21641">
                  <c:v>-2.9554531490015301</c:v>
                </c:pt>
                <c:pt idx="21642">
                  <c:v>-28</c:v>
                </c:pt>
                <c:pt idx="21643">
                  <c:v>0.124401913875598</c:v>
                </c:pt>
                <c:pt idx="21644">
                  <c:v>6.9074733096085401</c:v>
                </c:pt>
                <c:pt idx="21645">
                  <c:v>3.6081582200247202</c:v>
                </c:pt>
                <c:pt idx="21646">
                  <c:v>2.6475247524752401</c:v>
                </c:pt>
                <c:pt idx="21647">
                  <c:v>2.9090909090908998</c:v>
                </c:pt>
                <c:pt idx="21648">
                  <c:v>-2.0971128608923801</c:v>
                </c:pt>
                <c:pt idx="21649">
                  <c:v>5.2560975609755998</c:v>
                </c:pt>
                <c:pt idx="21650">
                  <c:v>7.08416547788873</c:v>
                </c:pt>
                <c:pt idx="21651">
                  <c:v>6.6731517509727603</c:v>
                </c:pt>
                <c:pt idx="21652">
                  <c:v>-17</c:v>
                </c:pt>
                <c:pt idx="21653">
                  <c:v>-49</c:v>
                </c:pt>
                <c:pt idx="21654">
                  <c:v>-1.7069597069597</c:v>
                </c:pt>
                <c:pt idx="21655">
                  <c:v>20.95</c:v>
                </c:pt>
                <c:pt idx="21656">
                  <c:v>5.86666666666666</c:v>
                </c:pt>
                <c:pt idx="21657">
                  <c:v>3.7179487179487101</c:v>
                </c:pt>
                <c:pt idx="21658">
                  <c:v>4.7753303964757698</c:v>
                </c:pt>
                <c:pt idx="21659">
                  <c:v>-23</c:v>
                </c:pt>
                <c:pt idx="21660">
                  <c:v>-7.5702479338842901</c:v>
                </c:pt>
                <c:pt idx="21661">
                  <c:v>-8.4262295081967196</c:v>
                </c:pt>
                <c:pt idx="21662">
                  <c:v>4.9500924214417701</c:v>
                </c:pt>
                <c:pt idx="21663">
                  <c:v>-1.0774818401937001</c:v>
                </c:pt>
                <c:pt idx="21664">
                  <c:v>1.6</c:v>
                </c:pt>
                <c:pt idx="21665">
                  <c:v>1.6078147612156199</c:v>
                </c:pt>
                <c:pt idx="21666">
                  <c:v>1.31014492753623</c:v>
                </c:pt>
                <c:pt idx="21667">
                  <c:v>11.8</c:v>
                </c:pt>
                <c:pt idx="21668">
                  <c:v>1.1153846153846101</c:v>
                </c:pt>
                <c:pt idx="21669">
                  <c:v>1.9</c:v>
                </c:pt>
                <c:pt idx="21670">
                  <c:v>-12.965517241379301</c:v>
                </c:pt>
                <c:pt idx="21671">
                  <c:v>0.123167155425219</c:v>
                </c:pt>
                <c:pt idx="21672">
                  <c:v>1.9227642276422701</c:v>
                </c:pt>
                <c:pt idx="21673">
                  <c:v>3.3458646616541299</c:v>
                </c:pt>
                <c:pt idx="21674">
                  <c:v>-8.2051282051282008</c:v>
                </c:pt>
                <c:pt idx="21675">
                  <c:v>120</c:v>
                </c:pt>
                <c:pt idx="21676">
                  <c:v>1.3258426966292101</c:v>
                </c:pt>
                <c:pt idx="21677">
                  <c:v>-0.17333333333333301</c:v>
                </c:pt>
                <c:pt idx="21678">
                  <c:v>2.2314814814814801</c:v>
                </c:pt>
                <c:pt idx="21679">
                  <c:v>-5.4197530864197496</c:v>
                </c:pt>
                <c:pt idx="21680">
                  <c:v>-13.0833333333333</c:v>
                </c:pt>
                <c:pt idx="21681">
                  <c:v>-10</c:v>
                </c:pt>
                <c:pt idx="21682">
                  <c:v>12.269230769230701</c:v>
                </c:pt>
                <c:pt idx="21683">
                  <c:v>0.62962962962962898</c:v>
                </c:pt>
                <c:pt idx="21684">
                  <c:v>6.375</c:v>
                </c:pt>
                <c:pt idx="21685">
                  <c:v>5.0833333333333304</c:v>
                </c:pt>
                <c:pt idx="21686">
                  <c:v>1.7991452991452901</c:v>
                </c:pt>
                <c:pt idx="21687">
                  <c:v>8.21428571428571</c:v>
                </c:pt>
                <c:pt idx="21688">
                  <c:v>-8.6666666666666607</c:v>
                </c:pt>
                <c:pt idx="21689">
                  <c:v>-8</c:v>
                </c:pt>
                <c:pt idx="21690">
                  <c:v>39.1651090342679</c:v>
                </c:pt>
                <c:pt idx="21691">
                  <c:v>6.9292604501607702</c:v>
                </c:pt>
                <c:pt idx="21692">
                  <c:v>3.0874587458745801</c:v>
                </c:pt>
                <c:pt idx="21693">
                  <c:v>18.4285714285713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5B-4D45-8E33-3A5EC7B18A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11898208"/>
        <c:axId val="1811899040"/>
      </c:barChart>
      <c:catAx>
        <c:axId val="1811898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11899040"/>
        <c:crosses val="autoZero"/>
        <c:auto val="1"/>
        <c:lblAlgn val="ctr"/>
        <c:lblOffset val="100"/>
        <c:noMultiLvlLbl val="0"/>
      </c:catAx>
      <c:valAx>
        <c:axId val="1811899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8118982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departure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19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19OUT!$B$1:$B$21694</c:f>
              <c:numCache>
                <c:formatCode>General</c:formatCode>
                <c:ptCount val="21694"/>
                <c:pt idx="0">
                  <c:v>1120</c:v>
                </c:pt>
                <c:pt idx="1">
                  <c:v>293</c:v>
                </c:pt>
                <c:pt idx="2">
                  <c:v>198</c:v>
                </c:pt>
                <c:pt idx="3">
                  <c:v>997</c:v>
                </c:pt>
                <c:pt idx="4">
                  <c:v>98</c:v>
                </c:pt>
                <c:pt idx="5">
                  <c:v>977</c:v>
                </c:pt>
                <c:pt idx="6">
                  <c:v>341</c:v>
                </c:pt>
                <c:pt idx="7">
                  <c:v>298</c:v>
                </c:pt>
                <c:pt idx="8">
                  <c:v>978</c:v>
                </c:pt>
                <c:pt idx="9">
                  <c:v>229</c:v>
                </c:pt>
                <c:pt idx="10">
                  <c:v>215</c:v>
                </c:pt>
                <c:pt idx="11" formatCode="0.00E+00">
                  <c:v>4.8999999999999998E-3</c:v>
                </c:pt>
                <c:pt idx="12">
                  <c:v>496</c:v>
                </c:pt>
                <c:pt idx="13">
                  <c:v>91</c:v>
                </c:pt>
                <c:pt idx="14">
                  <c:v>117</c:v>
                </c:pt>
                <c:pt idx="15">
                  <c:v>627</c:v>
                </c:pt>
                <c:pt idx="16">
                  <c:v>189</c:v>
                </c:pt>
                <c:pt idx="17">
                  <c:v>237</c:v>
                </c:pt>
                <c:pt idx="18">
                  <c:v>269</c:v>
                </c:pt>
                <c:pt idx="19">
                  <c:v>522</c:v>
                </c:pt>
                <c:pt idx="20">
                  <c:v>744</c:v>
                </c:pt>
                <c:pt idx="21">
                  <c:v>164</c:v>
                </c:pt>
                <c:pt idx="22">
                  <c:v>152</c:v>
                </c:pt>
                <c:pt idx="23">
                  <c:v>297</c:v>
                </c:pt>
                <c:pt idx="24">
                  <c:v>652</c:v>
                </c:pt>
                <c:pt idx="25">
                  <c:v>275</c:v>
                </c:pt>
                <c:pt idx="26">
                  <c:v>846</c:v>
                </c:pt>
                <c:pt idx="27">
                  <c:v>934</c:v>
                </c:pt>
                <c:pt idx="28">
                  <c:v>272</c:v>
                </c:pt>
                <c:pt idx="29">
                  <c:v>652</c:v>
                </c:pt>
                <c:pt idx="30">
                  <c:v>254</c:v>
                </c:pt>
                <c:pt idx="31">
                  <c:v>115</c:v>
                </c:pt>
                <c:pt idx="32">
                  <c:v>100</c:v>
                </c:pt>
                <c:pt idx="33">
                  <c:v>56</c:v>
                </c:pt>
                <c:pt idx="34">
                  <c:v>361</c:v>
                </c:pt>
                <c:pt idx="35">
                  <c:v>185</c:v>
                </c:pt>
                <c:pt idx="36">
                  <c:v>275</c:v>
                </c:pt>
                <c:pt idx="37">
                  <c:v>313</c:v>
                </c:pt>
                <c:pt idx="38">
                  <c:v>178</c:v>
                </c:pt>
                <c:pt idx="39">
                  <c:v>467</c:v>
                </c:pt>
                <c:pt idx="40">
                  <c:v>254</c:v>
                </c:pt>
                <c:pt idx="41">
                  <c:v>216</c:v>
                </c:pt>
                <c:pt idx="42">
                  <c:v>467</c:v>
                </c:pt>
                <c:pt idx="43">
                  <c:v>975</c:v>
                </c:pt>
                <c:pt idx="44">
                  <c:v>909</c:v>
                </c:pt>
                <c:pt idx="45">
                  <c:v>96</c:v>
                </c:pt>
                <c:pt idx="46">
                  <c:v>196</c:v>
                </c:pt>
                <c:pt idx="47">
                  <c:v>95</c:v>
                </c:pt>
                <c:pt idx="48">
                  <c:v>237</c:v>
                </c:pt>
                <c:pt idx="49">
                  <c:v>139</c:v>
                </c:pt>
                <c:pt idx="50" formatCode="0.00E+00">
                  <c:v>4.8999999999999998E-3</c:v>
                </c:pt>
                <c:pt idx="51">
                  <c:v>54</c:v>
                </c:pt>
                <c:pt idx="52">
                  <c:v>208</c:v>
                </c:pt>
                <c:pt idx="53">
                  <c:v>34</c:v>
                </c:pt>
                <c:pt idx="54">
                  <c:v>162</c:v>
                </c:pt>
                <c:pt idx="55">
                  <c:v>224</c:v>
                </c:pt>
                <c:pt idx="56">
                  <c:v>655</c:v>
                </c:pt>
                <c:pt idx="57">
                  <c:v>600</c:v>
                </c:pt>
                <c:pt idx="58">
                  <c:v>1201</c:v>
                </c:pt>
                <c:pt idx="59">
                  <c:v>814</c:v>
                </c:pt>
                <c:pt idx="60">
                  <c:v>24</c:v>
                </c:pt>
                <c:pt idx="61">
                  <c:v>287</c:v>
                </c:pt>
                <c:pt idx="62">
                  <c:v>352</c:v>
                </c:pt>
                <c:pt idx="63">
                  <c:v>113</c:v>
                </c:pt>
                <c:pt idx="64">
                  <c:v>621</c:v>
                </c:pt>
                <c:pt idx="65">
                  <c:v>253</c:v>
                </c:pt>
                <c:pt idx="66">
                  <c:v>708</c:v>
                </c:pt>
                <c:pt idx="67">
                  <c:v>286</c:v>
                </c:pt>
                <c:pt idx="68">
                  <c:v>671</c:v>
                </c:pt>
                <c:pt idx="69">
                  <c:v>99</c:v>
                </c:pt>
                <c:pt idx="70">
                  <c:v>222</c:v>
                </c:pt>
                <c:pt idx="71">
                  <c:v>180</c:v>
                </c:pt>
                <c:pt idx="72">
                  <c:v>272</c:v>
                </c:pt>
                <c:pt idx="73">
                  <c:v>729</c:v>
                </c:pt>
                <c:pt idx="74">
                  <c:v>295</c:v>
                </c:pt>
                <c:pt idx="75">
                  <c:v>1206</c:v>
                </c:pt>
                <c:pt idx="76">
                  <c:v>333</c:v>
                </c:pt>
                <c:pt idx="77">
                  <c:v>421</c:v>
                </c:pt>
                <c:pt idx="78">
                  <c:v>286</c:v>
                </c:pt>
                <c:pt idx="79">
                  <c:v>258</c:v>
                </c:pt>
                <c:pt idx="80">
                  <c:v>513</c:v>
                </c:pt>
                <c:pt idx="81">
                  <c:v>125</c:v>
                </c:pt>
                <c:pt idx="82">
                  <c:v>239</c:v>
                </c:pt>
                <c:pt idx="83">
                  <c:v>183</c:v>
                </c:pt>
                <c:pt idx="84">
                  <c:v>383</c:v>
                </c:pt>
                <c:pt idx="85">
                  <c:v>595</c:v>
                </c:pt>
                <c:pt idx="86">
                  <c:v>231</c:v>
                </c:pt>
                <c:pt idx="87">
                  <c:v>291</c:v>
                </c:pt>
                <c:pt idx="88">
                  <c:v>196</c:v>
                </c:pt>
                <c:pt idx="89">
                  <c:v>341</c:v>
                </c:pt>
                <c:pt idx="90">
                  <c:v>215</c:v>
                </c:pt>
                <c:pt idx="91">
                  <c:v>278</c:v>
                </c:pt>
                <c:pt idx="92">
                  <c:v>776</c:v>
                </c:pt>
                <c:pt idx="93">
                  <c:v>160</c:v>
                </c:pt>
                <c:pt idx="94">
                  <c:v>172</c:v>
                </c:pt>
                <c:pt idx="95">
                  <c:v>63</c:v>
                </c:pt>
                <c:pt idx="96">
                  <c:v>623</c:v>
                </c:pt>
                <c:pt idx="97">
                  <c:v>150</c:v>
                </c:pt>
                <c:pt idx="98">
                  <c:v>1143</c:v>
                </c:pt>
                <c:pt idx="99">
                  <c:v>222</c:v>
                </c:pt>
                <c:pt idx="100">
                  <c:v>171</c:v>
                </c:pt>
                <c:pt idx="101">
                  <c:v>148</c:v>
                </c:pt>
                <c:pt idx="102">
                  <c:v>83</c:v>
                </c:pt>
                <c:pt idx="103">
                  <c:v>619</c:v>
                </c:pt>
                <c:pt idx="104">
                  <c:v>266</c:v>
                </c:pt>
                <c:pt idx="105">
                  <c:v>86</c:v>
                </c:pt>
                <c:pt idx="106">
                  <c:v>310</c:v>
                </c:pt>
                <c:pt idx="107">
                  <c:v>205</c:v>
                </c:pt>
                <c:pt idx="108" formatCode="0.00E+00">
                  <c:v>4.8999999999999998E-3</c:v>
                </c:pt>
                <c:pt idx="109">
                  <c:v>1060</c:v>
                </c:pt>
                <c:pt idx="110">
                  <c:v>290</c:v>
                </c:pt>
                <c:pt idx="111">
                  <c:v>613</c:v>
                </c:pt>
                <c:pt idx="112">
                  <c:v>203</c:v>
                </c:pt>
                <c:pt idx="113">
                  <c:v>127</c:v>
                </c:pt>
                <c:pt idx="114">
                  <c:v>196</c:v>
                </c:pt>
                <c:pt idx="115">
                  <c:v>233</c:v>
                </c:pt>
                <c:pt idx="116">
                  <c:v>24</c:v>
                </c:pt>
                <c:pt idx="117">
                  <c:v>186</c:v>
                </c:pt>
                <c:pt idx="118">
                  <c:v>191</c:v>
                </c:pt>
                <c:pt idx="119">
                  <c:v>170</c:v>
                </c:pt>
                <c:pt idx="120">
                  <c:v>309</c:v>
                </c:pt>
                <c:pt idx="121">
                  <c:v>618</c:v>
                </c:pt>
                <c:pt idx="122">
                  <c:v>210</c:v>
                </c:pt>
                <c:pt idx="123">
                  <c:v>157</c:v>
                </c:pt>
                <c:pt idx="124">
                  <c:v>227</c:v>
                </c:pt>
                <c:pt idx="125">
                  <c:v>317</c:v>
                </c:pt>
                <c:pt idx="126">
                  <c:v>300</c:v>
                </c:pt>
                <c:pt idx="127">
                  <c:v>381</c:v>
                </c:pt>
                <c:pt idx="128">
                  <c:v>135</c:v>
                </c:pt>
                <c:pt idx="129">
                  <c:v>220</c:v>
                </c:pt>
                <c:pt idx="130">
                  <c:v>254</c:v>
                </c:pt>
                <c:pt idx="131">
                  <c:v>318</c:v>
                </c:pt>
                <c:pt idx="132">
                  <c:v>548</c:v>
                </c:pt>
                <c:pt idx="133">
                  <c:v>196</c:v>
                </c:pt>
                <c:pt idx="134">
                  <c:v>58</c:v>
                </c:pt>
                <c:pt idx="135">
                  <c:v>783</c:v>
                </c:pt>
                <c:pt idx="136">
                  <c:v>635</c:v>
                </c:pt>
                <c:pt idx="137">
                  <c:v>206</c:v>
                </c:pt>
                <c:pt idx="138">
                  <c:v>379</c:v>
                </c:pt>
                <c:pt idx="139">
                  <c:v>255</c:v>
                </c:pt>
                <c:pt idx="140">
                  <c:v>816</c:v>
                </c:pt>
                <c:pt idx="141">
                  <c:v>393</c:v>
                </c:pt>
                <c:pt idx="142">
                  <c:v>450</c:v>
                </c:pt>
                <c:pt idx="143">
                  <c:v>466</c:v>
                </c:pt>
                <c:pt idx="144">
                  <c:v>538</c:v>
                </c:pt>
                <c:pt idx="145">
                  <c:v>9</c:v>
                </c:pt>
                <c:pt idx="146" formatCode="0.00E+00">
                  <c:v>4.8999999999999998E-3</c:v>
                </c:pt>
                <c:pt idx="147">
                  <c:v>29</c:v>
                </c:pt>
                <c:pt idx="148">
                  <c:v>264</c:v>
                </c:pt>
                <c:pt idx="149">
                  <c:v>433</c:v>
                </c:pt>
                <c:pt idx="150">
                  <c:v>453</c:v>
                </c:pt>
                <c:pt idx="151">
                  <c:v>238</c:v>
                </c:pt>
                <c:pt idx="152">
                  <c:v>465</c:v>
                </c:pt>
                <c:pt idx="153">
                  <c:v>403</c:v>
                </c:pt>
                <c:pt idx="154">
                  <c:v>135</c:v>
                </c:pt>
                <c:pt idx="155">
                  <c:v>52</c:v>
                </c:pt>
                <c:pt idx="156">
                  <c:v>10</c:v>
                </c:pt>
                <c:pt idx="157">
                  <c:v>542</c:v>
                </c:pt>
                <c:pt idx="158">
                  <c:v>492</c:v>
                </c:pt>
                <c:pt idx="159">
                  <c:v>543</c:v>
                </c:pt>
                <c:pt idx="160">
                  <c:v>276</c:v>
                </c:pt>
                <c:pt idx="161">
                  <c:v>252</c:v>
                </c:pt>
                <c:pt idx="162">
                  <c:v>1</c:v>
                </c:pt>
                <c:pt idx="163">
                  <c:v>320</c:v>
                </c:pt>
                <c:pt idx="164">
                  <c:v>167</c:v>
                </c:pt>
                <c:pt idx="165">
                  <c:v>291</c:v>
                </c:pt>
                <c:pt idx="166">
                  <c:v>178</c:v>
                </c:pt>
                <c:pt idx="167">
                  <c:v>235</c:v>
                </c:pt>
                <c:pt idx="168">
                  <c:v>326</c:v>
                </c:pt>
                <c:pt idx="169">
                  <c:v>440</c:v>
                </c:pt>
                <c:pt idx="170">
                  <c:v>354</c:v>
                </c:pt>
                <c:pt idx="171">
                  <c:v>416</c:v>
                </c:pt>
                <c:pt idx="172">
                  <c:v>854</c:v>
                </c:pt>
                <c:pt idx="173">
                  <c:v>21</c:v>
                </c:pt>
                <c:pt idx="174">
                  <c:v>467</c:v>
                </c:pt>
                <c:pt idx="175">
                  <c:v>596</c:v>
                </c:pt>
                <c:pt idx="176">
                  <c:v>273</c:v>
                </c:pt>
                <c:pt idx="177">
                  <c:v>24</c:v>
                </c:pt>
                <c:pt idx="178">
                  <c:v>400</c:v>
                </c:pt>
                <c:pt idx="179">
                  <c:v>246</c:v>
                </c:pt>
                <c:pt idx="180">
                  <c:v>728</c:v>
                </c:pt>
                <c:pt idx="181">
                  <c:v>896</c:v>
                </c:pt>
                <c:pt idx="182">
                  <c:v>60</c:v>
                </c:pt>
                <c:pt idx="183">
                  <c:v>1126</c:v>
                </c:pt>
                <c:pt idx="184">
                  <c:v>730</c:v>
                </c:pt>
                <c:pt idx="185">
                  <c:v>607</c:v>
                </c:pt>
                <c:pt idx="186">
                  <c:v>264</c:v>
                </c:pt>
                <c:pt idx="187">
                  <c:v>749</c:v>
                </c:pt>
                <c:pt idx="188">
                  <c:v>187</c:v>
                </c:pt>
                <c:pt idx="189">
                  <c:v>282</c:v>
                </c:pt>
                <c:pt idx="190">
                  <c:v>1109</c:v>
                </c:pt>
                <c:pt idx="191">
                  <c:v>1132</c:v>
                </c:pt>
                <c:pt idx="192">
                  <c:v>38</c:v>
                </c:pt>
                <c:pt idx="193">
                  <c:v>507</c:v>
                </c:pt>
                <c:pt idx="194">
                  <c:v>360</c:v>
                </c:pt>
                <c:pt idx="195">
                  <c:v>81</c:v>
                </c:pt>
                <c:pt idx="196">
                  <c:v>23</c:v>
                </c:pt>
                <c:pt idx="197">
                  <c:v>26</c:v>
                </c:pt>
                <c:pt idx="198">
                  <c:v>47</c:v>
                </c:pt>
                <c:pt idx="199">
                  <c:v>427</c:v>
                </c:pt>
                <c:pt idx="200">
                  <c:v>476</c:v>
                </c:pt>
                <c:pt idx="201">
                  <c:v>70</c:v>
                </c:pt>
                <c:pt idx="202">
                  <c:v>141</c:v>
                </c:pt>
                <c:pt idx="203">
                  <c:v>1089</c:v>
                </c:pt>
                <c:pt idx="204">
                  <c:v>64</c:v>
                </c:pt>
                <c:pt idx="205">
                  <c:v>122</c:v>
                </c:pt>
                <c:pt idx="206">
                  <c:v>339</c:v>
                </c:pt>
                <c:pt idx="207">
                  <c:v>196</c:v>
                </c:pt>
                <c:pt idx="208">
                  <c:v>898</c:v>
                </c:pt>
                <c:pt idx="209">
                  <c:v>213</c:v>
                </c:pt>
                <c:pt idx="210">
                  <c:v>352</c:v>
                </c:pt>
                <c:pt idx="211">
                  <c:v>210</c:v>
                </c:pt>
                <c:pt idx="212">
                  <c:v>11</c:v>
                </c:pt>
                <c:pt idx="213">
                  <c:v>58</c:v>
                </c:pt>
                <c:pt idx="214" formatCode="0.00E+00">
                  <c:v>4.8999999999999998E-3</c:v>
                </c:pt>
                <c:pt idx="215">
                  <c:v>273</c:v>
                </c:pt>
                <c:pt idx="216">
                  <c:v>29</c:v>
                </c:pt>
                <c:pt idx="217">
                  <c:v>261</c:v>
                </c:pt>
                <c:pt idx="218">
                  <c:v>251</c:v>
                </c:pt>
                <c:pt idx="219">
                  <c:v>315</c:v>
                </c:pt>
                <c:pt idx="220" formatCode="0.00E+00">
                  <c:v>4.8999999999999998E-3</c:v>
                </c:pt>
                <c:pt idx="221">
                  <c:v>128</c:v>
                </c:pt>
                <c:pt idx="222">
                  <c:v>51</c:v>
                </c:pt>
                <c:pt idx="223">
                  <c:v>292</c:v>
                </c:pt>
                <c:pt idx="224">
                  <c:v>443</c:v>
                </c:pt>
                <c:pt idx="225">
                  <c:v>344</c:v>
                </c:pt>
                <c:pt idx="226">
                  <c:v>191</c:v>
                </c:pt>
                <c:pt idx="227">
                  <c:v>1080</c:v>
                </c:pt>
                <c:pt idx="228">
                  <c:v>709</c:v>
                </c:pt>
                <c:pt idx="229">
                  <c:v>1115</c:v>
                </c:pt>
                <c:pt idx="230">
                  <c:v>206</c:v>
                </c:pt>
                <c:pt idx="231">
                  <c:v>382</c:v>
                </c:pt>
                <c:pt idx="232">
                  <c:v>71</c:v>
                </c:pt>
                <c:pt idx="233">
                  <c:v>685</c:v>
                </c:pt>
                <c:pt idx="234">
                  <c:v>890</c:v>
                </c:pt>
                <c:pt idx="235">
                  <c:v>1001</c:v>
                </c:pt>
                <c:pt idx="236">
                  <c:v>161</c:v>
                </c:pt>
                <c:pt idx="237">
                  <c:v>98</c:v>
                </c:pt>
                <c:pt idx="238">
                  <c:v>1077</c:v>
                </c:pt>
                <c:pt idx="239">
                  <c:v>143</c:v>
                </c:pt>
                <c:pt idx="240">
                  <c:v>945</c:v>
                </c:pt>
                <c:pt idx="241">
                  <c:v>317</c:v>
                </c:pt>
                <c:pt idx="242">
                  <c:v>301</c:v>
                </c:pt>
                <c:pt idx="243">
                  <c:v>409</c:v>
                </c:pt>
                <c:pt idx="244">
                  <c:v>12</c:v>
                </c:pt>
                <c:pt idx="245">
                  <c:v>76</c:v>
                </c:pt>
                <c:pt idx="246">
                  <c:v>940</c:v>
                </c:pt>
                <c:pt idx="247">
                  <c:v>296</c:v>
                </c:pt>
                <c:pt idx="248">
                  <c:v>490</c:v>
                </c:pt>
                <c:pt idx="249">
                  <c:v>227</c:v>
                </c:pt>
                <c:pt idx="250">
                  <c:v>400</c:v>
                </c:pt>
                <c:pt idx="251">
                  <c:v>548</c:v>
                </c:pt>
                <c:pt idx="252">
                  <c:v>324</c:v>
                </c:pt>
                <c:pt idx="253">
                  <c:v>728</c:v>
                </c:pt>
                <c:pt idx="254">
                  <c:v>341</c:v>
                </c:pt>
                <c:pt idx="255">
                  <c:v>247</c:v>
                </c:pt>
                <c:pt idx="256">
                  <c:v>479</c:v>
                </c:pt>
                <c:pt idx="257">
                  <c:v>703</c:v>
                </c:pt>
                <c:pt idx="258">
                  <c:v>389</c:v>
                </c:pt>
                <c:pt idx="259">
                  <c:v>243</c:v>
                </c:pt>
                <c:pt idx="260">
                  <c:v>126</c:v>
                </c:pt>
                <c:pt idx="261">
                  <c:v>1111</c:v>
                </c:pt>
                <c:pt idx="262">
                  <c:v>837</c:v>
                </c:pt>
                <c:pt idx="263">
                  <c:v>229</c:v>
                </c:pt>
                <c:pt idx="264">
                  <c:v>229</c:v>
                </c:pt>
                <c:pt idx="265">
                  <c:v>44</c:v>
                </c:pt>
                <c:pt idx="266">
                  <c:v>870</c:v>
                </c:pt>
                <c:pt idx="267">
                  <c:v>588</c:v>
                </c:pt>
                <c:pt idx="268">
                  <c:v>762</c:v>
                </c:pt>
                <c:pt idx="269">
                  <c:v>685</c:v>
                </c:pt>
                <c:pt idx="270">
                  <c:v>522</c:v>
                </c:pt>
                <c:pt idx="271">
                  <c:v>945</c:v>
                </c:pt>
                <c:pt idx="272">
                  <c:v>291</c:v>
                </c:pt>
                <c:pt idx="273">
                  <c:v>553</c:v>
                </c:pt>
                <c:pt idx="274">
                  <c:v>341</c:v>
                </c:pt>
                <c:pt idx="275">
                  <c:v>1082</c:v>
                </c:pt>
                <c:pt idx="276">
                  <c:v>313</c:v>
                </c:pt>
                <c:pt idx="277">
                  <c:v>1054</c:v>
                </c:pt>
                <c:pt idx="278">
                  <c:v>234</c:v>
                </c:pt>
                <c:pt idx="279">
                  <c:v>391</c:v>
                </c:pt>
                <c:pt idx="280">
                  <c:v>288</c:v>
                </c:pt>
                <c:pt idx="281">
                  <c:v>489</c:v>
                </c:pt>
                <c:pt idx="282">
                  <c:v>985</c:v>
                </c:pt>
                <c:pt idx="283">
                  <c:v>441</c:v>
                </c:pt>
                <c:pt idx="284">
                  <c:v>132</c:v>
                </c:pt>
                <c:pt idx="285" formatCode="0.00E+00">
                  <c:v>4.8999999999999998E-3</c:v>
                </c:pt>
                <c:pt idx="286">
                  <c:v>525</c:v>
                </c:pt>
                <c:pt idx="287">
                  <c:v>13</c:v>
                </c:pt>
                <c:pt idx="288">
                  <c:v>289</c:v>
                </c:pt>
                <c:pt idx="289" formatCode="0.00E+00">
                  <c:v>4.8999999999999998E-3</c:v>
                </c:pt>
                <c:pt idx="290">
                  <c:v>291</c:v>
                </c:pt>
                <c:pt idx="291">
                  <c:v>852</c:v>
                </c:pt>
                <c:pt idx="292">
                  <c:v>928</c:v>
                </c:pt>
                <c:pt idx="293">
                  <c:v>206</c:v>
                </c:pt>
                <c:pt idx="294">
                  <c:v>959</c:v>
                </c:pt>
                <c:pt idx="295">
                  <c:v>192</c:v>
                </c:pt>
                <c:pt idx="296">
                  <c:v>720</c:v>
                </c:pt>
                <c:pt idx="297">
                  <c:v>646</c:v>
                </c:pt>
                <c:pt idx="298">
                  <c:v>676</c:v>
                </c:pt>
                <c:pt idx="299">
                  <c:v>136</c:v>
                </c:pt>
                <c:pt idx="300">
                  <c:v>832</c:v>
                </c:pt>
                <c:pt idx="301" formatCode="0.00E+00">
                  <c:v>4.8999999999999998E-3</c:v>
                </c:pt>
                <c:pt idx="302">
                  <c:v>441</c:v>
                </c:pt>
                <c:pt idx="303">
                  <c:v>1146</c:v>
                </c:pt>
                <c:pt idx="304" formatCode="0.00E+00">
                  <c:v>4.8999999999999998E-3</c:v>
                </c:pt>
                <c:pt idx="305">
                  <c:v>296</c:v>
                </c:pt>
                <c:pt idx="306">
                  <c:v>220</c:v>
                </c:pt>
                <c:pt idx="307">
                  <c:v>600</c:v>
                </c:pt>
                <c:pt idx="308">
                  <c:v>92</c:v>
                </c:pt>
                <c:pt idx="309">
                  <c:v>297</c:v>
                </c:pt>
                <c:pt idx="310" formatCode="0.00E+00">
                  <c:v>4.8999999999999998E-3</c:v>
                </c:pt>
                <c:pt idx="311">
                  <c:v>250</c:v>
                </c:pt>
                <c:pt idx="312">
                  <c:v>135</c:v>
                </c:pt>
                <c:pt idx="313">
                  <c:v>206</c:v>
                </c:pt>
                <c:pt idx="314">
                  <c:v>38</c:v>
                </c:pt>
                <c:pt idx="315">
                  <c:v>215</c:v>
                </c:pt>
                <c:pt idx="316">
                  <c:v>700</c:v>
                </c:pt>
                <c:pt idx="317">
                  <c:v>168</c:v>
                </c:pt>
                <c:pt idx="318">
                  <c:v>305</c:v>
                </c:pt>
                <c:pt idx="319">
                  <c:v>508</c:v>
                </c:pt>
                <c:pt idx="320">
                  <c:v>109</c:v>
                </c:pt>
                <c:pt idx="321">
                  <c:v>335</c:v>
                </c:pt>
                <c:pt idx="322">
                  <c:v>147</c:v>
                </c:pt>
                <c:pt idx="323">
                  <c:v>197</c:v>
                </c:pt>
                <c:pt idx="324">
                  <c:v>322</c:v>
                </c:pt>
                <c:pt idx="325">
                  <c:v>156</c:v>
                </c:pt>
                <c:pt idx="326">
                  <c:v>243</c:v>
                </c:pt>
                <c:pt idx="327" formatCode="0.00E+00">
                  <c:v>4.8999999999999998E-3</c:v>
                </c:pt>
                <c:pt idx="328">
                  <c:v>95</c:v>
                </c:pt>
                <c:pt idx="329">
                  <c:v>278</c:v>
                </c:pt>
                <c:pt idx="330">
                  <c:v>166</c:v>
                </c:pt>
                <c:pt idx="331">
                  <c:v>195</c:v>
                </c:pt>
                <c:pt idx="332">
                  <c:v>370</c:v>
                </c:pt>
                <c:pt idx="333">
                  <c:v>83</c:v>
                </c:pt>
                <c:pt idx="334">
                  <c:v>1061</c:v>
                </c:pt>
                <c:pt idx="335" formatCode="0.00E+00">
                  <c:v>4.8999999999999998E-3</c:v>
                </c:pt>
                <c:pt idx="336">
                  <c:v>415</c:v>
                </c:pt>
                <c:pt idx="337" formatCode="0.00E+00">
                  <c:v>4.8999999999999998E-3</c:v>
                </c:pt>
                <c:pt idx="338">
                  <c:v>194</c:v>
                </c:pt>
                <c:pt idx="339">
                  <c:v>477</c:v>
                </c:pt>
                <c:pt idx="340">
                  <c:v>185</c:v>
                </c:pt>
                <c:pt idx="341">
                  <c:v>288</c:v>
                </c:pt>
                <c:pt idx="342">
                  <c:v>210</c:v>
                </c:pt>
                <c:pt idx="343">
                  <c:v>660</c:v>
                </c:pt>
                <c:pt idx="344">
                  <c:v>135</c:v>
                </c:pt>
                <c:pt idx="345">
                  <c:v>50</c:v>
                </c:pt>
                <c:pt idx="346">
                  <c:v>968</c:v>
                </c:pt>
                <c:pt idx="347">
                  <c:v>302</c:v>
                </c:pt>
                <c:pt idx="348">
                  <c:v>356</c:v>
                </c:pt>
                <c:pt idx="349">
                  <c:v>246</c:v>
                </c:pt>
                <c:pt idx="350">
                  <c:v>287</c:v>
                </c:pt>
                <c:pt idx="351">
                  <c:v>218</c:v>
                </c:pt>
                <c:pt idx="352">
                  <c:v>69</c:v>
                </c:pt>
                <c:pt idx="353">
                  <c:v>84</c:v>
                </c:pt>
                <c:pt idx="354">
                  <c:v>304</c:v>
                </c:pt>
                <c:pt idx="355">
                  <c:v>308</c:v>
                </c:pt>
                <c:pt idx="356">
                  <c:v>255</c:v>
                </c:pt>
                <c:pt idx="357">
                  <c:v>55</c:v>
                </c:pt>
                <c:pt idx="358">
                  <c:v>151</c:v>
                </c:pt>
                <c:pt idx="359">
                  <c:v>274</c:v>
                </c:pt>
                <c:pt idx="360">
                  <c:v>239</c:v>
                </c:pt>
                <c:pt idx="361">
                  <c:v>581</c:v>
                </c:pt>
                <c:pt idx="362">
                  <c:v>918</c:v>
                </c:pt>
                <c:pt idx="363">
                  <c:v>234</c:v>
                </c:pt>
                <c:pt idx="364">
                  <c:v>43</c:v>
                </c:pt>
                <c:pt idx="365">
                  <c:v>436</c:v>
                </c:pt>
                <c:pt idx="366">
                  <c:v>356</c:v>
                </c:pt>
                <c:pt idx="367">
                  <c:v>645</c:v>
                </c:pt>
                <c:pt idx="368">
                  <c:v>254</c:v>
                </c:pt>
                <c:pt idx="369">
                  <c:v>404</c:v>
                </c:pt>
                <c:pt idx="370">
                  <c:v>144</c:v>
                </c:pt>
                <c:pt idx="371">
                  <c:v>15</c:v>
                </c:pt>
                <c:pt idx="372">
                  <c:v>111</c:v>
                </c:pt>
                <c:pt idx="373" formatCode="0.00E+00">
                  <c:v>4.8999999999999998E-3</c:v>
                </c:pt>
                <c:pt idx="374">
                  <c:v>546</c:v>
                </c:pt>
                <c:pt idx="375">
                  <c:v>273</c:v>
                </c:pt>
                <c:pt idx="376">
                  <c:v>326</c:v>
                </c:pt>
                <c:pt idx="377">
                  <c:v>203</c:v>
                </c:pt>
                <c:pt idx="378">
                  <c:v>67</c:v>
                </c:pt>
                <c:pt idx="379">
                  <c:v>392</c:v>
                </c:pt>
                <c:pt idx="380">
                  <c:v>171</c:v>
                </c:pt>
                <c:pt idx="381">
                  <c:v>1077</c:v>
                </c:pt>
                <c:pt idx="382">
                  <c:v>145</c:v>
                </c:pt>
                <c:pt idx="383" formatCode="0.00E+00">
                  <c:v>4.8999999999999998E-3</c:v>
                </c:pt>
                <c:pt idx="384">
                  <c:v>240</c:v>
                </c:pt>
                <c:pt idx="385" formatCode="0.00E+00">
                  <c:v>4.8999999999999998E-3</c:v>
                </c:pt>
                <c:pt idx="386">
                  <c:v>198</c:v>
                </c:pt>
                <c:pt idx="387">
                  <c:v>513</c:v>
                </c:pt>
                <c:pt idx="388">
                  <c:v>3</c:v>
                </c:pt>
                <c:pt idx="389">
                  <c:v>88</c:v>
                </c:pt>
                <c:pt idx="390">
                  <c:v>50</c:v>
                </c:pt>
                <c:pt idx="391">
                  <c:v>226</c:v>
                </c:pt>
                <c:pt idx="392">
                  <c:v>224</c:v>
                </c:pt>
                <c:pt idx="393">
                  <c:v>129</c:v>
                </c:pt>
                <c:pt idx="394">
                  <c:v>19</c:v>
                </c:pt>
                <c:pt idx="395">
                  <c:v>1067</c:v>
                </c:pt>
                <c:pt idx="396">
                  <c:v>800</c:v>
                </c:pt>
                <c:pt idx="397">
                  <c:v>989</c:v>
                </c:pt>
                <c:pt idx="398" formatCode="0.00E+00">
                  <c:v>4.8999999999999998E-3</c:v>
                </c:pt>
                <c:pt idx="399">
                  <c:v>1044</c:v>
                </c:pt>
                <c:pt idx="400">
                  <c:v>982</c:v>
                </c:pt>
                <c:pt idx="401">
                  <c:v>301</c:v>
                </c:pt>
                <c:pt idx="402">
                  <c:v>90</c:v>
                </c:pt>
                <c:pt idx="403">
                  <c:v>534</c:v>
                </c:pt>
                <c:pt idx="404">
                  <c:v>582</c:v>
                </c:pt>
                <c:pt idx="405">
                  <c:v>389</c:v>
                </c:pt>
                <c:pt idx="406">
                  <c:v>138</c:v>
                </c:pt>
                <c:pt idx="407">
                  <c:v>928</c:v>
                </c:pt>
                <c:pt idx="408">
                  <c:v>486</c:v>
                </c:pt>
                <c:pt idx="409">
                  <c:v>405</c:v>
                </c:pt>
                <c:pt idx="410">
                  <c:v>474</c:v>
                </c:pt>
                <c:pt idx="411">
                  <c:v>307</c:v>
                </c:pt>
                <c:pt idx="412">
                  <c:v>246</c:v>
                </c:pt>
                <c:pt idx="413">
                  <c:v>357</c:v>
                </c:pt>
                <c:pt idx="414">
                  <c:v>612</c:v>
                </c:pt>
                <c:pt idx="415">
                  <c:v>301</c:v>
                </c:pt>
                <c:pt idx="416">
                  <c:v>191</c:v>
                </c:pt>
                <c:pt idx="417">
                  <c:v>702</c:v>
                </c:pt>
                <c:pt idx="418">
                  <c:v>281</c:v>
                </c:pt>
                <c:pt idx="419">
                  <c:v>238</c:v>
                </c:pt>
                <c:pt idx="420">
                  <c:v>315</c:v>
                </c:pt>
                <c:pt idx="421">
                  <c:v>284</c:v>
                </c:pt>
                <c:pt idx="422">
                  <c:v>472</c:v>
                </c:pt>
                <c:pt idx="423">
                  <c:v>209</c:v>
                </c:pt>
                <c:pt idx="424">
                  <c:v>781</c:v>
                </c:pt>
                <c:pt idx="425">
                  <c:v>170</c:v>
                </c:pt>
                <c:pt idx="426">
                  <c:v>586</c:v>
                </c:pt>
                <c:pt idx="427">
                  <c:v>285</c:v>
                </c:pt>
                <c:pt idx="428">
                  <c:v>141</c:v>
                </c:pt>
                <c:pt idx="429">
                  <c:v>313</c:v>
                </c:pt>
                <c:pt idx="430">
                  <c:v>608</c:v>
                </c:pt>
                <c:pt idx="431">
                  <c:v>292</c:v>
                </c:pt>
                <c:pt idx="432">
                  <c:v>248</c:v>
                </c:pt>
                <c:pt idx="433">
                  <c:v>437</c:v>
                </c:pt>
                <c:pt idx="434">
                  <c:v>313</c:v>
                </c:pt>
                <c:pt idx="435">
                  <c:v>683</c:v>
                </c:pt>
                <c:pt idx="436">
                  <c:v>939</c:v>
                </c:pt>
                <c:pt idx="437">
                  <c:v>180</c:v>
                </c:pt>
                <c:pt idx="438">
                  <c:v>432</c:v>
                </c:pt>
                <c:pt idx="439">
                  <c:v>270</c:v>
                </c:pt>
                <c:pt idx="440">
                  <c:v>241</c:v>
                </c:pt>
                <c:pt idx="441">
                  <c:v>727</c:v>
                </c:pt>
                <c:pt idx="442">
                  <c:v>259</c:v>
                </c:pt>
                <c:pt idx="443">
                  <c:v>321</c:v>
                </c:pt>
                <c:pt idx="444">
                  <c:v>255</c:v>
                </c:pt>
                <c:pt idx="445">
                  <c:v>271</c:v>
                </c:pt>
                <c:pt idx="446">
                  <c:v>283</c:v>
                </c:pt>
                <c:pt idx="447">
                  <c:v>257</c:v>
                </c:pt>
                <c:pt idx="448">
                  <c:v>364</c:v>
                </c:pt>
                <c:pt idx="449">
                  <c:v>265</c:v>
                </c:pt>
                <c:pt idx="450">
                  <c:v>257</c:v>
                </c:pt>
                <c:pt idx="451">
                  <c:v>743</c:v>
                </c:pt>
                <c:pt idx="452">
                  <c:v>523</c:v>
                </c:pt>
                <c:pt idx="453">
                  <c:v>298</c:v>
                </c:pt>
                <c:pt idx="454">
                  <c:v>281</c:v>
                </c:pt>
                <c:pt idx="455">
                  <c:v>423</c:v>
                </c:pt>
                <c:pt idx="456">
                  <c:v>674</c:v>
                </c:pt>
                <c:pt idx="457">
                  <c:v>689</c:v>
                </c:pt>
                <c:pt idx="458">
                  <c:v>267</c:v>
                </c:pt>
                <c:pt idx="459">
                  <c:v>371</c:v>
                </c:pt>
                <c:pt idx="460">
                  <c:v>858</c:v>
                </c:pt>
                <c:pt idx="461">
                  <c:v>315</c:v>
                </c:pt>
                <c:pt idx="462">
                  <c:v>332</c:v>
                </c:pt>
                <c:pt idx="463">
                  <c:v>264</c:v>
                </c:pt>
                <c:pt idx="464">
                  <c:v>212</c:v>
                </c:pt>
                <c:pt idx="465">
                  <c:v>745</c:v>
                </c:pt>
                <c:pt idx="466">
                  <c:v>705</c:v>
                </c:pt>
                <c:pt idx="467">
                  <c:v>262</c:v>
                </c:pt>
                <c:pt idx="468">
                  <c:v>269</c:v>
                </c:pt>
                <c:pt idx="469">
                  <c:v>626</c:v>
                </c:pt>
                <c:pt idx="470">
                  <c:v>256</c:v>
                </c:pt>
                <c:pt idx="471">
                  <c:v>698</c:v>
                </c:pt>
                <c:pt idx="472">
                  <c:v>115</c:v>
                </c:pt>
                <c:pt idx="473">
                  <c:v>276</c:v>
                </c:pt>
                <c:pt idx="474">
                  <c:v>4</c:v>
                </c:pt>
                <c:pt idx="475">
                  <c:v>279</c:v>
                </c:pt>
                <c:pt idx="476">
                  <c:v>662</c:v>
                </c:pt>
                <c:pt idx="477">
                  <c:v>288</c:v>
                </c:pt>
                <c:pt idx="478">
                  <c:v>286</c:v>
                </c:pt>
                <c:pt idx="479">
                  <c:v>305</c:v>
                </c:pt>
                <c:pt idx="480">
                  <c:v>185</c:v>
                </c:pt>
                <c:pt idx="481">
                  <c:v>706</c:v>
                </c:pt>
                <c:pt idx="482">
                  <c:v>324</c:v>
                </c:pt>
                <c:pt idx="483">
                  <c:v>222</c:v>
                </c:pt>
                <c:pt idx="484">
                  <c:v>605</c:v>
                </c:pt>
                <c:pt idx="485">
                  <c:v>351</c:v>
                </c:pt>
                <c:pt idx="486">
                  <c:v>80</c:v>
                </c:pt>
                <c:pt idx="487">
                  <c:v>179</c:v>
                </c:pt>
                <c:pt idx="488">
                  <c:v>266</c:v>
                </c:pt>
                <c:pt idx="489">
                  <c:v>335</c:v>
                </c:pt>
                <c:pt idx="490">
                  <c:v>253</c:v>
                </c:pt>
                <c:pt idx="491">
                  <c:v>465</c:v>
                </c:pt>
                <c:pt idx="492">
                  <c:v>330</c:v>
                </c:pt>
                <c:pt idx="493">
                  <c:v>299</c:v>
                </c:pt>
                <c:pt idx="494">
                  <c:v>1004</c:v>
                </c:pt>
                <c:pt idx="495">
                  <c:v>356</c:v>
                </c:pt>
                <c:pt idx="496">
                  <c:v>674</c:v>
                </c:pt>
                <c:pt idx="497">
                  <c:v>316</c:v>
                </c:pt>
                <c:pt idx="498">
                  <c:v>314</c:v>
                </c:pt>
                <c:pt idx="499">
                  <c:v>290</c:v>
                </c:pt>
                <c:pt idx="500">
                  <c:v>381</c:v>
                </c:pt>
                <c:pt idx="501">
                  <c:v>249</c:v>
                </c:pt>
                <c:pt idx="502">
                  <c:v>607</c:v>
                </c:pt>
                <c:pt idx="503">
                  <c:v>255</c:v>
                </c:pt>
                <c:pt idx="504">
                  <c:v>117</c:v>
                </c:pt>
                <c:pt idx="505">
                  <c:v>575</c:v>
                </c:pt>
                <c:pt idx="506">
                  <c:v>317</c:v>
                </c:pt>
                <c:pt idx="507">
                  <c:v>347</c:v>
                </c:pt>
                <c:pt idx="508">
                  <c:v>227</c:v>
                </c:pt>
                <c:pt idx="509">
                  <c:v>236</c:v>
                </c:pt>
                <c:pt idx="510">
                  <c:v>106</c:v>
                </c:pt>
                <c:pt idx="511">
                  <c:v>303</c:v>
                </c:pt>
                <c:pt idx="512">
                  <c:v>234</c:v>
                </c:pt>
                <c:pt idx="513">
                  <c:v>573</c:v>
                </c:pt>
                <c:pt idx="514">
                  <c:v>549</c:v>
                </c:pt>
                <c:pt idx="515">
                  <c:v>323</c:v>
                </c:pt>
                <c:pt idx="516">
                  <c:v>308</c:v>
                </c:pt>
                <c:pt idx="517">
                  <c:v>794</c:v>
                </c:pt>
                <c:pt idx="518">
                  <c:v>653</c:v>
                </c:pt>
                <c:pt idx="519">
                  <c:v>632</c:v>
                </c:pt>
                <c:pt idx="520">
                  <c:v>170</c:v>
                </c:pt>
                <c:pt idx="521">
                  <c:v>191</c:v>
                </c:pt>
                <c:pt idx="522">
                  <c:v>181</c:v>
                </c:pt>
                <c:pt idx="523">
                  <c:v>614</c:v>
                </c:pt>
                <c:pt idx="524">
                  <c:v>413</c:v>
                </c:pt>
                <c:pt idx="525">
                  <c:v>710</c:v>
                </c:pt>
                <c:pt idx="526">
                  <c:v>897</c:v>
                </c:pt>
                <c:pt idx="527">
                  <c:v>66</c:v>
                </c:pt>
                <c:pt idx="528">
                  <c:v>873</c:v>
                </c:pt>
                <c:pt idx="529">
                  <c:v>209</c:v>
                </c:pt>
                <c:pt idx="530">
                  <c:v>404</c:v>
                </c:pt>
                <c:pt idx="531">
                  <c:v>317</c:v>
                </c:pt>
                <c:pt idx="532">
                  <c:v>1203</c:v>
                </c:pt>
                <c:pt idx="533">
                  <c:v>957</c:v>
                </c:pt>
                <c:pt idx="534">
                  <c:v>283</c:v>
                </c:pt>
                <c:pt idx="535">
                  <c:v>1107</c:v>
                </c:pt>
                <c:pt idx="536">
                  <c:v>299</c:v>
                </c:pt>
                <c:pt idx="537">
                  <c:v>458</c:v>
                </c:pt>
                <c:pt idx="538">
                  <c:v>205</c:v>
                </c:pt>
                <c:pt idx="539">
                  <c:v>756</c:v>
                </c:pt>
                <c:pt idx="540">
                  <c:v>80</c:v>
                </c:pt>
                <c:pt idx="541">
                  <c:v>1086</c:v>
                </c:pt>
                <c:pt idx="542">
                  <c:v>90</c:v>
                </c:pt>
                <c:pt idx="543">
                  <c:v>372</c:v>
                </c:pt>
                <c:pt idx="544">
                  <c:v>161</c:v>
                </c:pt>
                <c:pt idx="545">
                  <c:v>343</c:v>
                </c:pt>
                <c:pt idx="546">
                  <c:v>922</c:v>
                </c:pt>
                <c:pt idx="547">
                  <c:v>582</c:v>
                </c:pt>
                <c:pt idx="548">
                  <c:v>51</c:v>
                </c:pt>
                <c:pt idx="549">
                  <c:v>288</c:v>
                </c:pt>
                <c:pt idx="550">
                  <c:v>241</c:v>
                </c:pt>
                <c:pt idx="551">
                  <c:v>605</c:v>
                </c:pt>
                <c:pt idx="552">
                  <c:v>771</c:v>
                </c:pt>
                <c:pt idx="553">
                  <c:v>977</c:v>
                </c:pt>
                <c:pt idx="554">
                  <c:v>617</c:v>
                </c:pt>
                <c:pt idx="555">
                  <c:v>442</c:v>
                </c:pt>
                <c:pt idx="556">
                  <c:v>440</c:v>
                </c:pt>
                <c:pt idx="557">
                  <c:v>812</c:v>
                </c:pt>
                <c:pt idx="558">
                  <c:v>629</c:v>
                </c:pt>
                <c:pt idx="559" formatCode="0.00E+00">
                  <c:v>4.8999999999999998E-3</c:v>
                </c:pt>
                <c:pt idx="560">
                  <c:v>430</c:v>
                </c:pt>
                <c:pt idx="561">
                  <c:v>582</c:v>
                </c:pt>
                <c:pt idx="562">
                  <c:v>868</c:v>
                </c:pt>
                <c:pt idx="563">
                  <c:v>770</c:v>
                </c:pt>
                <c:pt idx="564">
                  <c:v>835</c:v>
                </c:pt>
                <c:pt idx="565">
                  <c:v>345</c:v>
                </c:pt>
                <c:pt idx="566">
                  <c:v>496</c:v>
                </c:pt>
                <c:pt idx="567">
                  <c:v>433</c:v>
                </c:pt>
                <c:pt idx="568">
                  <c:v>820</c:v>
                </c:pt>
                <c:pt idx="569">
                  <c:v>220</c:v>
                </c:pt>
                <c:pt idx="570">
                  <c:v>298</c:v>
                </c:pt>
                <c:pt idx="571">
                  <c:v>227</c:v>
                </c:pt>
                <c:pt idx="572">
                  <c:v>495</c:v>
                </c:pt>
                <c:pt idx="573">
                  <c:v>1068</c:v>
                </c:pt>
                <c:pt idx="574">
                  <c:v>26</c:v>
                </c:pt>
                <c:pt idx="575">
                  <c:v>301</c:v>
                </c:pt>
                <c:pt idx="576">
                  <c:v>256</c:v>
                </c:pt>
                <c:pt idx="577">
                  <c:v>157</c:v>
                </c:pt>
                <c:pt idx="578">
                  <c:v>275</c:v>
                </c:pt>
                <c:pt idx="579">
                  <c:v>544</c:v>
                </c:pt>
                <c:pt idx="580">
                  <c:v>750</c:v>
                </c:pt>
                <c:pt idx="581">
                  <c:v>268</c:v>
                </c:pt>
                <c:pt idx="582">
                  <c:v>50</c:v>
                </c:pt>
                <c:pt idx="583">
                  <c:v>344</c:v>
                </c:pt>
                <c:pt idx="584">
                  <c:v>453</c:v>
                </c:pt>
                <c:pt idx="585">
                  <c:v>536</c:v>
                </c:pt>
                <c:pt idx="586">
                  <c:v>762</c:v>
                </c:pt>
                <c:pt idx="587">
                  <c:v>184</c:v>
                </c:pt>
                <c:pt idx="588">
                  <c:v>1190</c:v>
                </c:pt>
                <c:pt idx="589">
                  <c:v>374</c:v>
                </c:pt>
                <c:pt idx="590">
                  <c:v>404</c:v>
                </c:pt>
                <c:pt idx="591">
                  <c:v>166</c:v>
                </c:pt>
                <c:pt idx="592">
                  <c:v>476</c:v>
                </c:pt>
                <c:pt idx="593" formatCode="0.00E+00">
                  <c:v>4.8999999999999998E-3</c:v>
                </c:pt>
                <c:pt idx="594">
                  <c:v>738</c:v>
                </c:pt>
                <c:pt idx="595">
                  <c:v>512</c:v>
                </c:pt>
                <c:pt idx="596">
                  <c:v>1052</c:v>
                </c:pt>
                <c:pt idx="597">
                  <c:v>331</c:v>
                </c:pt>
                <c:pt idx="598">
                  <c:v>129</c:v>
                </c:pt>
                <c:pt idx="599">
                  <c:v>358</c:v>
                </c:pt>
                <c:pt idx="600">
                  <c:v>422</c:v>
                </c:pt>
                <c:pt idx="601">
                  <c:v>121</c:v>
                </c:pt>
                <c:pt idx="602">
                  <c:v>266</c:v>
                </c:pt>
                <c:pt idx="603">
                  <c:v>53</c:v>
                </c:pt>
                <c:pt idx="604">
                  <c:v>418</c:v>
                </c:pt>
                <c:pt idx="605">
                  <c:v>1060</c:v>
                </c:pt>
                <c:pt idx="606">
                  <c:v>313</c:v>
                </c:pt>
                <c:pt idx="607">
                  <c:v>165</c:v>
                </c:pt>
                <c:pt idx="608">
                  <c:v>506</c:v>
                </c:pt>
                <c:pt idx="609">
                  <c:v>506</c:v>
                </c:pt>
                <c:pt idx="610">
                  <c:v>1019</c:v>
                </c:pt>
                <c:pt idx="611">
                  <c:v>773</c:v>
                </c:pt>
                <c:pt idx="612">
                  <c:v>58</c:v>
                </c:pt>
                <c:pt idx="613">
                  <c:v>277</c:v>
                </c:pt>
                <c:pt idx="614">
                  <c:v>985</c:v>
                </c:pt>
                <c:pt idx="615">
                  <c:v>49</c:v>
                </c:pt>
                <c:pt idx="616">
                  <c:v>436</c:v>
                </c:pt>
                <c:pt idx="617">
                  <c:v>376</c:v>
                </c:pt>
                <c:pt idx="618">
                  <c:v>367</c:v>
                </c:pt>
                <c:pt idx="619">
                  <c:v>341</c:v>
                </c:pt>
                <c:pt idx="620">
                  <c:v>189</c:v>
                </c:pt>
                <c:pt idx="621">
                  <c:v>458</c:v>
                </c:pt>
                <c:pt idx="622">
                  <c:v>956</c:v>
                </c:pt>
                <c:pt idx="623">
                  <c:v>76</c:v>
                </c:pt>
                <c:pt idx="624">
                  <c:v>15</c:v>
                </c:pt>
                <c:pt idx="625">
                  <c:v>184</c:v>
                </c:pt>
                <c:pt idx="626">
                  <c:v>509</c:v>
                </c:pt>
                <c:pt idx="627">
                  <c:v>409</c:v>
                </c:pt>
                <c:pt idx="628">
                  <c:v>253</c:v>
                </c:pt>
                <c:pt idx="629">
                  <c:v>588</c:v>
                </c:pt>
                <c:pt idx="630">
                  <c:v>146</c:v>
                </c:pt>
                <c:pt idx="631">
                  <c:v>777</c:v>
                </c:pt>
                <c:pt idx="632">
                  <c:v>1205</c:v>
                </c:pt>
                <c:pt idx="633">
                  <c:v>127</c:v>
                </c:pt>
                <c:pt idx="634">
                  <c:v>370</c:v>
                </c:pt>
                <c:pt idx="635">
                  <c:v>102</c:v>
                </c:pt>
                <c:pt idx="636">
                  <c:v>543</c:v>
                </c:pt>
                <c:pt idx="637">
                  <c:v>399</c:v>
                </c:pt>
                <c:pt idx="638">
                  <c:v>117</c:v>
                </c:pt>
                <c:pt idx="639">
                  <c:v>50</c:v>
                </c:pt>
                <c:pt idx="640">
                  <c:v>38</c:v>
                </c:pt>
                <c:pt idx="641">
                  <c:v>733</c:v>
                </c:pt>
                <c:pt idx="642">
                  <c:v>543</c:v>
                </c:pt>
                <c:pt idx="643">
                  <c:v>371</c:v>
                </c:pt>
                <c:pt idx="644">
                  <c:v>632</c:v>
                </c:pt>
                <c:pt idx="645">
                  <c:v>203</c:v>
                </c:pt>
                <c:pt idx="646">
                  <c:v>266</c:v>
                </c:pt>
                <c:pt idx="647">
                  <c:v>14</c:v>
                </c:pt>
                <c:pt idx="648">
                  <c:v>315</c:v>
                </c:pt>
                <c:pt idx="649">
                  <c:v>929</c:v>
                </c:pt>
                <c:pt idx="650">
                  <c:v>854</c:v>
                </c:pt>
                <c:pt idx="651">
                  <c:v>426</c:v>
                </c:pt>
                <c:pt idx="652">
                  <c:v>59</c:v>
                </c:pt>
                <c:pt idx="653">
                  <c:v>13</c:v>
                </c:pt>
                <c:pt idx="654">
                  <c:v>104</c:v>
                </c:pt>
                <c:pt idx="655">
                  <c:v>231</c:v>
                </c:pt>
                <c:pt idx="656">
                  <c:v>62</c:v>
                </c:pt>
                <c:pt idx="657">
                  <c:v>44</c:v>
                </c:pt>
                <c:pt idx="658">
                  <c:v>186</c:v>
                </c:pt>
                <c:pt idx="659">
                  <c:v>501</c:v>
                </c:pt>
                <c:pt idx="660">
                  <c:v>324</c:v>
                </c:pt>
                <c:pt idx="661">
                  <c:v>721</c:v>
                </c:pt>
                <c:pt idx="662">
                  <c:v>373</c:v>
                </c:pt>
                <c:pt idx="663">
                  <c:v>989</c:v>
                </c:pt>
                <c:pt idx="664">
                  <c:v>957</c:v>
                </c:pt>
                <c:pt idx="665">
                  <c:v>259</c:v>
                </c:pt>
                <c:pt idx="666">
                  <c:v>866</c:v>
                </c:pt>
                <c:pt idx="667">
                  <c:v>1022</c:v>
                </c:pt>
                <c:pt idx="668">
                  <c:v>134</c:v>
                </c:pt>
                <c:pt idx="669">
                  <c:v>853</c:v>
                </c:pt>
                <c:pt idx="670">
                  <c:v>887</c:v>
                </c:pt>
                <c:pt idx="671">
                  <c:v>920</c:v>
                </c:pt>
                <c:pt idx="672">
                  <c:v>881</c:v>
                </c:pt>
                <c:pt idx="673">
                  <c:v>768</c:v>
                </c:pt>
                <c:pt idx="674">
                  <c:v>452</c:v>
                </c:pt>
                <c:pt idx="675">
                  <c:v>762</c:v>
                </c:pt>
                <c:pt idx="676">
                  <c:v>164</c:v>
                </c:pt>
                <c:pt idx="677">
                  <c:v>296</c:v>
                </c:pt>
                <c:pt idx="678">
                  <c:v>14</c:v>
                </c:pt>
                <c:pt idx="679">
                  <c:v>231</c:v>
                </c:pt>
                <c:pt idx="680">
                  <c:v>430</c:v>
                </c:pt>
                <c:pt idx="681">
                  <c:v>242</c:v>
                </c:pt>
                <c:pt idx="682">
                  <c:v>183</c:v>
                </c:pt>
                <c:pt idx="683">
                  <c:v>722</c:v>
                </c:pt>
                <c:pt idx="684">
                  <c:v>981</c:v>
                </c:pt>
                <c:pt idx="685">
                  <c:v>266</c:v>
                </c:pt>
                <c:pt idx="686">
                  <c:v>363</c:v>
                </c:pt>
                <c:pt idx="687">
                  <c:v>658</c:v>
                </c:pt>
                <c:pt idx="688">
                  <c:v>704</c:v>
                </c:pt>
                <c:pt idx="689">
                  <c:v>720</c:v>
                </c:pt>
                <c:pt idx="690">
                  <c:v>419</c:v>
                </c:pt>
                <c:pt idx="691">
                  <c:v>400</c:v>
                </c:pt>
                <c:pt idx="692">
                  <c:v>185</c:v>
                </c:pt>
                <c:pt idx="693">
                  <c:v>187</c:v>
                </c:pt>
                <c:pt idx="694">
                  <c:v>332</c:v>
                </c:pt>
                <c:pt idx="695">
                  <c:v>296</c:v>
                </c:pt>
                <c:pt idx="696">
                  <c:v>176</c:v>
                </c:pt>
                <c:pt idx="697">
                  <c:v>654</c:v>
                </c:pt>
                <c:pt idx="698">
                  <c:v>38</c:v>
                </c:pt>
                <c:pt idx="699">
                  <c:v>542</c:v>
                </c:pt>
                <c:pt idx="700">
                  <c:v>408</c:v>
                </c:pt>
                <c:pt idx="701">
                  <c:v>684</c:v>
                </c:pt>
                <c:pt idx="702">
                  <c:v>920</c:v>
                </c:pt>
                <c:pt idx="703">
                  <c:v>53</c:v>
                </c:pt>
                <c:pt idx="704">
                  <c:v>169</c:v>
                </c:pt>
                <c:pt idx="705">
                  <c:v>559</c:v>
                </c:pt>
                <c:pt idx="706">
                  <c:v>429</c:v>
                </c:pt>
                <c:pt idx="707">
                  <c:v>233</c:v>
                </c:pt>
                <c:pt idx="708">
                  <c:v>321</c:v>
                </c:pt>
                <c:pt idx="709">
                  <c:v>939</c:v>
                </c:pt>
                <c:pt idx="710">
                  <c:v>220</c:v>
                </c:pt>
                <c:pt idx="711">
                  <c:v>153</c:v>
                </c:pt>
                <c:pt idx="712">
                  <c:v>60</c:v>
                </c:pt>
                <c:pt idx="713">
                  <c:v>219</c:v>
                </c:pt>
                <c:pt idx="714">
                  <c:v>1043</c:v>
                </c:pt>
                <c:pt idx="715">
                  <c:v>246</c:v>
                </c:pt>
                <c:pt idx="716">
                  <c:v>241</c:v>
                </c:pt>
                <c:pt idx="717">
                  <c:v>731</c:v>
                </c:pt>
                <c:pt idx="718">
                  <c:v>730</c:v>
                </c:pt>
                <c:pt idx="719">
                  <c:v>289</c:v>
                </c:pt>
                <c:pt idx="720">
                  <c:v>729</c:v>
                </c:pt>
                <c:pt idx="721">
                  <c:v>867</c:v>
                </c:pt>
                <c:pt idx="722">
                  <c:v>252</c:v>
                </c:pt>
                <c:pt idx="723">
                  <c:v>387</c:v>
                </c:pt>
                <c:pt idx="724">
                  <c:v>538</c:v>
                </c:pt>
                <c:pt idx="725">
                  <c:v>293</c:v>
                </c:pt>
                <c:pt idx="726">
                  <c:v>685</c:v>
                </c:pt>
                <c:pt idx="727">
                  <c:v>782</c:v>
                </c:pt>
                <c:pt idx="728">
                  <c:v>40</c:v>
                </c:pt>
                <c:pt idx="729">
                  <c:v>259</c:v>
                </c:pt>
                <c:pt idx="730">
                  <c:v>106</c:v>
                </c:pt>
                <c:pt idx="731">
                  <c:v>137</c:v>
                </c:pt>
                <c:pt idx="732">
                  <c:v>331</c:v>
                </c:pt>
                <c:pt idx="733">
                  <c:v>585</c:v>
                </c:pt>
                <c:pt idx="734">
                  <c:v>486</c:v>
                </c:pt>
                <c:pt idx="735">
                  <c:v>186</c:v>
                </c:pt>
                <c:pt idx="736">
                  <c:v>79</c:v>
                </c:pt>
                <c:pt idx="737">
                  <c:v>199</c:v>
                </c:pt>
                <c:pt idx="738">
                  <c:v>419</c:v>
                </c:pt>
                <c:pt idx="739">
                  <c:v>295</c:v>
                </c:pt>
                <c:pt idx="740">
                  <c:v>276</c:v>
                </c:pt>
                <c:pt idx="741">
                  <c:v>237</c:v>
                </c:pt>
                <c:pt idx="742">
                  <c:v>277</c:v>
                </c:pt>
                <c:pt idx="743">
                  <c:v>928</c:v>
                </c:pt>
                <c:pt idx="744">
                  <c:v>816</c:v>
                </c:pt>
                <c:pt idx="745">
                  <c:v>626</c:v>
                </c:pt>
                <c:pt idx="746">
                  <c:v>332</c:v>
                </c:pt>
                <c:pt idx="747">
                  <c:v>183</c:v>
                </c:pt>
                <c:pt idx="748">
                  <c:v>90</c:v>
                </c:pt>
                <c:pt idx="749">
                  <c:v>818</c:v>
                </c:pt>
                <c:pt idx="750">
                  <c:v>359</c:v>
                </c:pt>
                <c:pt idx="751">
                  <c:v>209</c:v>
                </c:pt>
                <c:pt idx="752">
                  <c:v>441</c:v>
                </c:pt>
                <c:pt idx="753" formatCode="0.00E+00">
                  <c:v>4.8999999999999998E-3</c:v>
                </c:pt>
                <c:pt idx="754">
                  <c:v>1190</c:v>
                </c:pt>
                <c:pt idx="755">
                  <c:v>57</c:v>
                </c:pt>
                <c:pt idx="756">
                  <c:v>245</c:v>
                </c:pt>
                <c:pt idx="757">
                  <c:v>743</c:v>
                </c:pt>
                <c:pt idx="758">
                  <c:v>453</c:v>
                </c:pt>
                <c:pt idx="759">
                  <c:v>740</c:v>
                </c:pt>
                <c:pt idx="760">
                  <c:v>1051</c:v>
                </c:pt>
                <c:pt idx="761">
                  <c:v>623</c:v>
                </c:pt>
                <c:pt idx="762">
                  <c:v>594</c:v>
                </c:pt>
                <c:pt idx="763">
                  <c:v>134</c:v>
                </c:pt>
                <c:pt idx="764">
                  <c:v>302</c:v>
                </c:pt>
                <c:pt idx="765">
                  <c:v>136</c:v>
                </c:pt>
                <c:pt idx="766">
                  <c:v>426</c:v>
                </c:pt>
                <c:pt idx="767">
                  <c:v>618</c:v>
                </c:pt>
                <c:pt idx="768">
                  <c:v>186</c:v>
                </c:pt>
                <c:pt idx="769">
                  <c:v>349</c:v>
                </c:pt>
                <c:pt idx="770">
                  <c:v>203</c:v>
                </c:pt>
                <c:pt idx="771">
                  <c:v>348</c:v>
                </c:pt>
                <c:pt idx="772">
                  <c:v>7</c:v>
                </c:pt>
                <c:pt idx="773">
                  <c:v>464</c:v>
                </c:pt>
                <c:pt idx="774">
                  <c:v>183</c:v>
                </c:pt>
                <c:pt idx="775">
                  <c:v>635</c:v>
                </c:pt>
                <c:pt idx="776" formatCode="0.00E+00">
                  <c:v>4.8999999999999998E-3</c:v>
                </c:pt>
                <c:pt idx="777">
                  <c:v>231</c:v>
                </c:pt>
                <c:pt idx="778">
                  <c:v>292</c:v>
                </c:pt>
                <c:pt idx="779">
                  <c:v>412</c:v>
                </c:pt>
                <c:pt idx="780">
                  <c:v>186</c:v>
                </c:pt>
                <c:pt idx="781">
                  <c:v>215</c:v>
                </c:pt>
                <c:pt idx="782">
                  <c:v>376</c:v>
                </c:pt>
                <c:pt idx="783">
                  <c:v>10</c:v>
                </c:pt>
                <c:pt idx="784">
                  <c:v>220</c:v>
                </c:pt>
                <c:pt idx="785">
                  <c:v>246</c:v>
                </c:pt>
                <c:pt idx="786">
                  <c:v>715</c:v>
                </c:pt>
                <c:pt idx="787">
                  <c:v>354</c:v>
                </c:pt>
                <c:pt idx="788">
                  <c:v>372</c:v>
                </c:pt>
                <c:pt idx="789">
                  <c:v>280</c:v>
                </c:pt>
                <c:pt idx="790">
                  <c:v>1119</c:v>
                </c:pt>
                <c:pt idx="791">
                  <c:v>105</c:v>
                </c:pt>
                <c:pt idx="792">
                  <c:v>367</c:v>
                </c:pt>
                <c:pt idx="793">
                  <c:v>356</c:v>
                </c:pt>
                <c:pt idx="794" formatCode="0.00E+00">
                  <c:v>4.8999999999999998E-3</c:v>
                </c:pt>
                <c:pt idx="795">
                  <c:v>11</c:v>
                </c:pt>
                <c:pt idx="796">
                  <c:v>26</c:v>
                </c:pt>
                <c:pt idx="797">
                  <c:v>210</c:v>
                </c:pt>
                <c:pt idx="798">
                  <c:v>39</c:v>
                </c:pt>
                <c:pt idx="799" formatCode="0.00E+00">
                  <c:v>4.8999999999999998E-3</c:v>
                </c:pt>
                <c:pt idx="800">
                  <c:v>7</c:v>
                </c:pt>
                <c:pt idx="801">
                  <c:v>10</c:v>
                </c:pt>
                <c:pt idx="802">
                  <c:v>185</c:v>
                </c:pt>
                <c:pt idx="803">
                  <c:v>107</c:v>
                </c:pt>
                <c:pt idx="804">
                  <c:v>141</c:v>
                </c:pt>
                <c:pt idx="805">
                  <c:v>106</c:v>
                </c:pt>
                <c:pt idx="806">
                  <c:v>6</c:v>
                </c:pt>
                <c:pt idx="807">
                  <c:v>42</c:v>
                </c:pt>
                <c:pt idx="808">
                  <c:v>211</c:v>
                </c:pt>
                <c:pt idx="809">
                  <c:v>3</c:v>
                </c:pt>
                <c:pt idx="810">
                  <c:v>221</c:v>
                </c:pt>
                <c:pt idx="811">
                  <c:v>247</c:v>
                </c:pt>
                <c:pt idx="812">
                  <c:v>494</c:v>
                </c:pt>
                <c:pt idx="813">
                  <c:v>436</c:v>
                </c:pt>
                <c:pt idx="814">
                  <c:v>637</c:v>
                </c:pt>
                <c:pt idx="815">
                  <c:v>385</c:v>
                </c:pt>
                <c:pt idx="816">
                  <c:v>333</c:v>
                </c:pt>
                <c:pt idx="817">
                  <c:v>323</c:v>
                </c:pt>
                <c:pt idx="818">
                  <c:v>168</c:v>
                </c:pt>
                <c:pt idx="819">
                  <c:v>498</c:v>
                </c:pt>
                <c:pt idx="820">
                  <c:v>197</c:v>
                </c:pt>
                <c:pt idx="821">
                  <c:v>251</c:v>
                </c:pt>
                <c:pt idx="822">
                  <c:v>264</c:v>
                </c:pt>
                <c:pt idx="823">
                  <c:v>388</c:v>
                </c:pt>
                <c:pt idx="824">
                  <c:v>261</c:v>
                </c:pt>
                <c:pt idx="825">
                  <c:v>309</c:v>
                </c:pt>
                <c:pt idx="826">
                  <c:v>214</c:v>
                </c:pt>
                <c:pt idx="827">
                  <c:v>243</c:v>
                </c:pt>
                <c:pt idx="828">
                  <c:v>140</c:v>
                </c:pt>
                <c:pt idx="829">
                  <c:v>303</c:v>
                </c:pt>
                <c:pt idx="830">
                  <c:v>393</c:v>
                </c:pt>
                <c:pt idx="831">
                  <c:v>224</c:v>
                </c:pt>
                <c:pt idx="832">
                  <c:v>238</c:v>
                </c:pt>
                <c:pt idx="833">
                  <c:v>383</c:v>
                </c:pt>
                <c:pt idx="834">
                  <c:v>643</c:v>
                </c:pt>
                <c:pt idx="835">
                  <c:v>228</c:v>
                </c:pt>
                <c:pt idx="836">
                  <c:v>224</c:v>
                </c:pt>
                <c:pt idx="837">
                  <c:v>1001</c:v>
                </c:pt>
                <c:pt idx="838">
                  <c:v>293</c:v>
                </c:pt>
                <c:pt idx="839">
                  <c:v>308</c:v>
                </c:pt>
                <c:pt idx="840">
                  <c:v>181</c:v>
                </c:pt>
                <c:pt idx="841">
                  <c:v>331</c:v>
                </c:pt>
                <c:pt idx="842">
                  <c:v>173</c:v>
                </c:pt>
                <c:pt idx="843">
                  <c:v>353</c:v>
                </c:pt>
                <c:pt idx="844">
                  <c:v>260</c:v>
                </c:pt>
                <c:pt idx="845">
                  <c:v>216</c:v>
                </c:pt>
                <c:pt idx="846">
                  <c:v>245</c:v>
                </c:pt>
                <c:pt idx="847">
                  <c:v>199</c:v>
                </c:pt>
                <c:pt idx="848">
                  <c:v>217</c:v>
                </c:pt>
                <c:pt idx="849">
                  <c:v>851</c:v>
                </c:pt>
                <c:pt idx="850">
                  <c:v>258</c:v>
                </c:pt>
                <c:pt idx="851">
                  <c:v>219</c:v>
                </c:pt>
                <c:pt idx="852">
                  <c:v>356</c:v>
                </c:pt>
                <c:pt idx="853">
                  <c:v>317</c:v>
                </c:pt>
                <c:pt idx="854">
                  <c:v>262</c:v>
                </c:pt>
                <c:pt idx="855">
                  <c:v>689</c:v>
                </c:pt>
                <c:pt idx="856" formatCode="0.00E+00">
                  <c:v>4.8999999999999998E-3</c:v>
                </c:pt>
                <c:pt idx="857">
                  <c:v>279</c:v>
                </c:pt>
                <c:pt idx="858">
                  <c:v>187</c:v>
                </c:pt>
                <c:pt idx="859">
                  <c:v>238</c:v>
                </c:pt>
                <c:pt idx="860">
                  <c:v>279</c:v>
                </c:pt>
                <c:pt idx="861">
                  <c:v>198</c:v>
                </c:pt>
                <c:pt idx="862">
                  <c:v>378</c:v>
                </c:pt>
                <c:pt idx="863">
                  <c:v>7</c:v>
                </c:pt>
                <c:pt idx="864">
                  <c:v>394</c:v>
                </c:pt>
                <c:pt idx="865">
                  <c:v>237</c:v>
                </c:pt>
                <c:pt idx="866">
                  <c:v>227</c:v>
                </c:pt>
                <c:pt idx="867">
                  <c:v>255</c:v>
                </c:pt>
                <c:pt idx="868">
                  <c:v>285</c:v>
                </c:pt>
                <c:pt idx="869">
                  <c:v>317</c:v>
                </c:pt>
                <c:pt idx="870">
                  <c:v>321</c:v>
                </c:pt>
                <c:pt idx="871">
                  <c:v>260</c:v>
                </c:pt>
                <c:pt idx="872">
                  <c:v>227</c:v>
                </c:pt>
                <c:pt idx="873">
                  <c:v>402</c:v>
                </c:pt>
                <c:pt idx="874">
                  <c:v>752</c:v>
                </c:pt>
                <c:pt idx="875">
                  <c:v>276</c:v>
                </c:pt>
                <c:pt idx="876">
                  <c:v>247</c:v>
                </c:pt>
                <c:pt idx="877" formatCode="0.00E+00">
                  <c:v>4.8999999999999998E-3</c:v>
                </c:pt>
                <c:pt idx="878">
                  <c:v>233</c:v>
                </c:pt>
                <c:pt idx="879">
                  <c:v>297</c:v>
                </c:pt>
                <c:pt idx="880" formatCode="0.00E+00">
                  <c:v>4.8999999999999998E-3</c:v>
                </c:pt>
                <c:pt idx="881">
                  <c:v>305</c:v>
                </c:pt>
                <c:pt idx="882">
                  <c:v>265</c:v>
                </c:pt>
                <c:pt idx="883">
                  <c:v>270</c:v>
                </c:pt>
                <c:pt idx="884" formatCode="0.00E+00">
                  <c:v>4.8999999999999998E-3</c:v>
                </c:pt>
                <c:pt idx="885">
                  <c:v>48</c:v>
                </c:pt>
                <c:pt idx="886">
                  <c:v>284</c:v>
                </c:pt>
                <c:pt idx="887">
                  <c:v>36</c:v>
                </c:pt>
                <c:pt idx="888">
                  <c:v>287</c:v>
                </c:pt>
                <c:pt idx="889">
                  <c:v>718</c:v>
                </c:pt>
                <c:pt idx="890">
                  <c:v>235</c:v>
                </c:pt>
                <c:pt idx="891">
                  <c:v>233</c:v>
                </c:pt>
                <c:pt idx="892">
                  <c:v>39</c:v>
                </c:pt>
                <c:pt idx="893">
                  <c:v>646</c:v>
                </c:pt>
                <c:pt idx="894" formatCode="0.00E+00">
                  <c:v>4.8999999999999998E-3</c:v>
                </c:pt>
                <c:pt idx="895">
                  <c:v>275</c:v>
                </c:pt>
                <c:pt idx="896">
                  <c:v>142</c:v>
                </c:pt>
                <c:pt idx="897">
                  <c:v>235</c:v>
                </c:pt>
                <c:pt idx="898">
                  <c:v>416</c:v>
                </c:pt>
                <c:pt idx="899">
                  <c:v>232</c:v>
                </c:pt>
                <c:pt idx="900">
                  <c:v>665</c:v>
                </c:pt>
                <c:pt idx="901">
                  <c:v>659</c:v>
                </c:pt>
                <c:pt idx="902">
                  <c:v>989</c:v>
                </c:pt>
                <c:pt idx="903">
                  <c:v>211</c:v>
                </c:pt>
                <c:pt idx="904">
                  <c:v>159</c:v>
                </c:pt>
                <c:pt idx="905">
                  <c:v>394</c:v>
                </c:pt>
                <c:pt idx="906">
                  <c:v>359</c:v>
                </c:pt>
                <c:pt idx="907">
                  <c:v>118</c:v>
                </c:pt>
                <c:pt idx="908">
                  <c:v>57</c:v>
                </c:pt>
                <c:pt idx="909">
                  <c:v>88</c:v>
                </c:pt>
                <c:pt idx="910">
                  <c:v>72</c:v>
                </c:pt>
                <c:pt idx="911">
                  <c:v>256</c:v>
                </c:pt>
                <c:pt idx="912">
                  <c:v>235</c:v>
                </c:pt>
                <c:pt idx="913">
                  <c:v>176</c:v>
                </c:pt>
                <c:pt idx="914">
                  <c:v>282</c:v>
                </c:pt>
                <c:pt idx="915">
                  <c:v>232</c:v>
                </c:pt>
                <c:pt idx="916">
                  <c:v>239</c:v>
                </c:pt>
                <c:pt idx="917">
                  <c:v>920</c:v>
                </c:pt>
                <c:pt idx="918">
                  <c:v>103</c:v>
                </c:pt>
                <c:pt idx="919">
                  <c:v>650</c:v>
                </c:pt>
                <c:pt idx="920">
                  <c:v>85</c:v>
                </c:pt>
                <c:pt idx="921">
                  <c:v>53</c:v>
                </c:pt>
                <c:pt idx="922">
                  <c:v>214</c:v>
                </c:pt>
                <c:pt idx="923">
                  <c:v>573</c:v>
                </c:pt>
                <c:pt idx="924">
                  <c:v>481</c:v>
                </c:pt>
                <c:pt idx="925">
                  <c:v>267</c:v>
                </c:pt>
                <c:pt idx="926">
                  <c:v>388</c:v>
                </c:pt>
                <c:pt idx="927">
                  <c:v>203</c:v>
                </c:pt>
                <c:pt idx="928">
                  <c:v>1138</c:v>
                </c:pt>
                <c:pt idx="929">
                  <c:v>230</c:v>
                </c:pt>
                <c:pt idx="930">
                  <c:v>668</c:v>
                </c:pt>
                <c:pt idx="931">
                  <c:v>714</c:v>
                </c:pt>
                <c:pt idx="932">
                  <c:v>110</c:v>
                </c:pt>
                <c:pt idx="933">
                  <c:v>235</c:v>
                </c:pt>
                <c:pt idx="934">
                  <c:v>220</c:v>
                </c:pt>
                <c:pt idx="935">
                  <c:v>203</c:v>
                </c:pt>
                <c:pt idx="936">
                  <c:v>440</c:v>
                </c:pt>
                <c:pt idx="937">
                  <c:v>1097</c:v>
                </c:pt>
                <c:pt idx="938">
                  <c:v>508</c:v>
                </c:pt>
                <c:pt idx="939">
                  <c:v>280</c:v>
                </c:pt>
                <c:pt idx="940" formatCode="0.00E+00">
                  <c:v>4.8999999999999998E-3</c:v>
                </c:pt>
                <c:pt idx="941">
                  <c:v>24</c:v>
                </c:pt>
                <c:pt idx="942">
                  <c:v>230</c:v>
                </c:pt>
                <c:pt idx="943">
                  <c:v>237</c:v>
                </c:pt>
                <c:pt idx="944">
                  <c:v>166</c:v>
                </c:pt>
                <c:pt idx="945">
                  <c:v>587</c:v>
                </c:pt>
                <c:pt idx="946">
                  <c:v>324</c:v>
                </c:pt>
                <c:pt idx="947">
                  <c:v>30</c:v>
                </c:pt>
                <c:pt idx="948">
                  <c:v>1174</c:v>
                </c:pt>
                <c:pt idx="949">
                  <c:v>176</c:v>
                </c:pt>
                <c:pt idx="950" formatCode="0.00E+00">
                  <c:v>4.8999999999999998E-3</c:v>
                </c:pt>
                <c:pt idx="951">
                  <c:v>232</c:v>
                </c:pt>
                <c:pt idx="952">
                  <c:v>164</c:v>
                </c:pt>
                <c:pt idx="953">
                  <c:v>658</c:v>
                </c:pt>
                <c:pt idx="954">
                  <c:v>40</c:v>
                </c:pt>
                <c:pt idx="955">
                  <c:v>808</c:v>
                </c:pt>
                <c:pt idx="956">
                  <c:v>413</c:v>
                </c:pt>
                <c:pt idx="957">
                  <c:v>40</c:v>
                </c:pt>
                <c:pt idx="958">
                  <c:v>63</c:v>
                </c:pt>
                <c:pt idx="959">
                  <c:v>310</c:v>
                </c:pt>
                <c:pt idx="960">
                  <c:v>301</c:v>
                </c:pt>
                <c:pt idx="961">
                  <c:v>17</c:v>
                </c:pt>
                <c:pt idx="962">
                  <c:v>41</c:v>
                </c:pt>
                <c:pt idx="963">
                  <c:v>304</c:v>
                </c:pt>
                <c:pt idx="964">
                  <c:v>447</c:v>
                </c:pt>
                <c:pt idx="965">
                  <c:v>160</c:v>
                </c:pt>
                <c:pt idx="966">
                  <c:v>232</c:v>
                </c:pt>
                <c:pt idx="967">
                  <c:v>553</c:v>
                </c:pt>
                <c:pt idx="968">
                  <c:v>144</c:v>
                </c:pt>
                <c:pt idx="969">
                  <c:v>338</c:v>
                </c:pt>
                <c:pt idx="970">
                  <c:v>935</c:v>
                </c:pt>
                <c:pt idx="971">
                  <c:v>272</c:v>
                </c:pt>
                <c:pt idx="972">
                  <c:v>59</c:v>
                </c:pt>
                <c:pt idx="973">
                  <c:v>288</c:v>
                </c:pt>
                <c:pt idx="974">
                  <c:v>305</c:v>
                </c:pt>
                <c:pt idx="975">
                  <c:v>971</c:v>
                </c:pt>
                <c:pt idx="976">
                  <c:v>46</c:v>
                </c:pt>
                <c:pt idx="977">
                  <c:v>296</c:v>
                </c:pt>
                <c:pt idx="978">
                  <c:v>894</c:v>
                </c:pt>
                <c:pt idx="979">
                  <c:v>168</c:v>
                </c:pt>
                <c:pt idx="980">
                  <c:v>271</c:v>
                </c:pt>
                <c:pt idx="981">
                  <c:v>270</c:v>
                </c:pt>
                <c:pt idx="982">
                  <c:v>207</c:v>
                </c:pt>
                <c:pt idx="983" formatCode="0.00E+00">
                  <c:v>4.8999999999999998E-3</c:v>
                </c:pt>
                <c:pt idx="984">
                  <c:v>888</c:v>
                </c:pt>
                <c:pt idx="985">
                  <c:v>341</c:v>
                </c:pt>
                <c:pt idx="986">
                  <c:v>253</c:v>
                </c:pt>
                <c:pt idx="987">
                  <c:v>75</c:v>
                </c:pt>
                <c:pt idx="988">
                  <c:v>34</c:v>
                </c:pt>
                <c:pt idx="989">
                  <c:v>204</c:v>
                </c:pt>
                <c:pt idx="990">
                  <c:v>177</c:v>
                </c:pt>
                <c:pt idx="991">
                  <c:v>252</c:v>
                </c:pt>
                <c:pt idx="992">
                  <c:v>153</c:v>
                </c:pt>
                <c:pt idx="993">
                  <c:v>286</c:v>
                </c:pt>
                <c:pt idx="994">
                  <c:v>82</c:v>
                </c:pt>
                <c:pt idx="995">
                  <c:v>503</c:v>
                </c:pt>
                <c:pt idx="996">
                  <c:v>56</c:v>
                </c:pt>
                <c:pt idx="997">
                  <c:v>444</c:v>
                </c:pt>
                <c:pt idx="998">
                  <c:v>158</c:v>
                </c:pt>
                <c:pt idx="999">
                  <c:v>313</c:v>
                </c:pt>
                <c:pt idx="1000">
                  <c:v>77</c:v>
                </c:pt>
                <c:pt idx="1001">
                  <c:v>257</c:v>
                </c:pt>
                <c:pt idx="1002">
                  <c:v>213</c:v>
                </c:pt>
                <c:pt idx="1003">
                  <c:v>365</c:v>
                </c:pt>
                <c:pt idx="1004">
                  <c:v>241</c:v>
                </c:pt>
                <c:pt idx="1005">
                  <c:v>232</c:v>
                </c:pt>
                <c:pt idx="1006">
                  <c:v>261</c:v>
                </c:pt>
                <c:pt idx="1007">
                  <c:v>262</c:v>
                </c:pt>
                <c:pt idx="1008">
                  <c:v>123</c:v>
                </c:pt>
                <c:pt idx="1009">
                  <c:v>291</c:v>
                </c:pt>
                <c:pt idx="1010">
                  <c:v>188</c:v>
                </c:pt>
                <c:pt idx="1011">
                  <c:v>85</c:v>
                </c:pt>
                <c:pt idx="1012">
                  <c:v>255</c:v>
                </c:pt>
                <c:pt idx="1013">
                  <c:v>247</c:v>
                </c:pt>
                <c:pt idx="1014" formatCode="0.00E+00">
                  <c:v>4.8999999999999998E-3</c:v>
                </c:pt>
                <c:pt idx="1015">
                  <c:v>586</c:v>
                </c:pt>
                <c:pt idx="1016">
                  <c:v>791</c:v>
                </c:pt>
                <c:pt idx="1017">
                  <c:v>343</c:v>
                </c:pt>
                <c:pt idx="1018">
                  <c:v>642</c:v>
                </c:pt>
                <c:pt idx="1019">
                  <c:v>213</c:v>
                </c:pt>
                <c:pt idx="1020">
                  <c:v>910</c:v>
                </c:pt>
                <c:pt idx="1021" formatCode="0.00E+00">
                  <c:v>4.8999999999999998E-3</c:v>
                </c:pt>
                <c:pt idx="1022">
                  <c:v>354</c:v>
                </c:pt>
                <c:pt idx="1023">
                  <c:v>136</c:v>
                </c:pt>
                <c:pt idx="1024">
                  <c:v>29</c:v>
                </c:pt>
                <c:pt idx="1025">
                  <c:v>40</c:v>
                </c:pt>
                <c:pt idx="1026">
                  <c:v>947</c:v>
                </c:pt>
                <c:pt idx="1027">
                  <c:v>237</c:v>
                </c:pt>
                <c:pt idx="1028">
                  <c:v>87</c:v>
                </c:pt>
                <c:pt idx="1029">
                  <c:v>223</c:v>
                </c:pt>
                <c:pt idx="1030">
                  <c:v>152</c:v>
                </c:pt>
                <c:pt idx="1031">
                  <c:v>317</c:v>
                </c:pt>
                <c:pt idx="1032">
                  <c:v>759</c:v>
                </c:pt>
                <c:pt idx="1033">
                  <c:v>115</c:v>
                </c:pt>
                <c:pt idx="1034">
                  <c:v>619</c:v>
                </c:pt>
                <c:pt idx="1035">
                  <c:v>273</c:v>
                </c:pt>
                <c:pt idx="1036">
                  <c:v>159</c:v>
                </c:pt>
                <c:pt idx="1037">
                  <c:v>21</c:v>
                </c:pt>
                <c:pt idx="1038">
                  <c:v>230</c:v>
                </c:pt>
                <c:pt idx="1039">
                  <c:v>126</c:v>
                </c:pt>
                <c:pt idx="1040">
                  <c:v>150</c:v>
                </c:pt>
                <c:pt idx="1041">
                  <c:v>202</c:v>
                </c:pt>
                <c:pt idx="1042">
                  <c:v>30</c:v>
                </c:pt>
                <c:pt idx="1043">
                  <c:v>231</c:v>
                </c:pt>
                <c:pt idx="1044">
                  <c:v>262</c:v>
                </c:pt>
                <c:pt idx="1045">
                  <c:v>219</c:v>
                </c:pt>
                <c:pt idx="1046">
                  <c:v>206</c:v>
                </c:pt>
                <c:pt idx="1047">
                  <c:v>200</c:v>
                </c:pt>
                <c:pt idx="1048">
                  <c:v>384</c:v>
                </c:pt>
                <c:pt idx="1049">
                  <c:v>250</c:v>
                </c:pt>
                <c:pt idx="1050">
                  <c:v>967</c:v>
                </c:pt>
                <c:pt idx="1051">
                  <c:v>271</c:v>
                </c:pt>
                <c:pt idx="1052">
                  <c:v>5</c:v>
                </c:pt>
                <c:pt idx="1053">
                  <c:v>253</c:v>
                </c:pt>
                <c:pt idx="1054">
                  <c:v>266</c:v>
                </c:pt>
                <c:pt idx="1055">
                  <c:v>73</c:v>
                </c:pt>
                <c:pt idx="1056">
                  <c:v>235</c:v>
                </c:pt>
                <c:pt idx="1057">
                  <c:v>355</c:v>
                </c:pt>
                <c:pt idx="1058">
                  <c:v>79</c:v>
                </c:pt>
                <c:pt idx="1059" formatCode="0.00E+00">
                  <c:v>4.8999999999999998E-3</c:v>
                </c:pt>
                <c:pt idx="1060">
                  <c:v>253</c:v>
                </c:pt>
                <c:pt idx="1061">
                  <c:v>215</c:v>
                </c:pt>
                <c:pt idx="1062">
                  <c:v>26</c:v>
                </c:pt>
                <c:pt idx="1063">
                  <c:v>1352</c:v>
                </c:pt>
                <c:pt idx="1064">
                  <c:v>392</c:v>
                </c:pt>
                <c:pt idx="1065">
                  <c:v>531</c:v>
                </c:pt>
                <c:pt idx="1066">
                  <c:v>915</c:v>
                </c:pt>
                <c:pt idx="1067">
                  <c:v>570</c:v>
                </c:pt>
                <c:pt idx="1068">
                  <c:v>100</c:v>
                </c:pt>
                <c:pt idx="1069">
                  <c:v>80</c:v>
                </c:pt>
                <c:pt idx="1070">
                  <c:v>34</c:v>
                </c:pt>
                <c:pt idx="1071">
                  <c:v>394</c:v>
                </c:pt>
                <c:pt idx="1072">
                  <c:v>857</c:v>
                </c:pt>
                <c:pt idx="1073">
                  <c:v>317</c:v>
                </c:pt>
                <c:pt idx="1074">
                  <c:v>288</c:v>
                </c:pt>
                <c:pt idx="1075">
                  <c:v>397</c:v>
                </c:pt>
                <c:pt idx="1076">
                  <c:v>976</c:v>
                </c:pt>
                <c:pt idx="1077">
                  <c:v>462</c:v>
                </c:pt>
                <c:pt idx="1078">
                  <c:v>895</c:v>
                </c:pt>
                <c:pt idx="1079">
                  <c:v>560</c:v>
                </c:pt>
                <c:pt idx="1080">
                  <c:v>417</c:v>
                </c:pt>
                <c:pt idx="1081">
                  <c:v>230</c:v>
                </c:pt>
                <c:pt idx="1082">
                  <c:v>377</c:v>
                </c:pt>
                <c:pt idx="1083">
                  <c:v>810</c:v>
                </c:pt>
                <c:pt idx="1084">
                  <c:v>54</c:v>
                </c:pt>
                <c:pt idx="1085">
                  <c:v>552</c:v>
                </c:pt>
                <c:pt idx="1086">
                  <c:v>1659</c:v>
                </c:pt>
                <c:pt idx="1087">
                  <c:v>1195</c:v>
                </c:pt>
                <c:pt idx="1088">
                  <c:v>307</c:v>
                </c:pt>
                <c:pt idx="1089">
                  <c:v>195</c:v>
                </c:pt>
                <c:pt idx="1090">
                  <c:v>99</c:v>
                </c:pt>
                <c:pt idx="1091">
                  <c:v>847</c:v>
                </c:pt>
                <c:pt idx="1092">
                  <c:v>118</c:v>
                </c:pt>
                <c:pt idx="1093" formatCode="0.00E+00">
                  <c:v>4.8999999999999998E-3</c:v>
                </c:pt>
                <c:pt idx="1094">
                  <c:v>316</c:v>
                </c:pt>
                <c:pt idx="1095">
                  <c:v>1169</c:v>
                </c:pt>
                <c:pt idx="1096">
                  <c:v>291</c:v>
                </c:pt>
                <c:pt idx="1097">
                  <c:v>235</c:v>
                </c:pt>
                <c:pt idx="1098">
                  <c:v>424</c:v>
                </c:pt>
                <c:pt idx="1099">
                  <c:v>463</c:v>
                </c:pt>
                <c:pt idx="1100">
                  <c:v>453</c:v>
                </c:pt>
                <c:pt idx="1101">
                  <c:v>377</c:v>
                </c:pt>
                <c:pt idx="1102">
                  <c:v>265</c:v>
                </c:pt>
                <c:pt idx="1103">
                  <c:v>935</c:v>
                </c:pt>
                <c:pt idx="1104" formatCode="0.00E+00">
                  <c:v>4.8999999999999998E-3</c:v>
                </c:pt>
                <c:pt idx="1105">
                  <c:v>852</c:v>
                </c:pt>
                <c:pt idx="1106">
                  <c:v>580</c:v>
                </c:pt>
                <c:pt idx="1107">
                  <c:v>476</c:v>
                </c:pt>
                <c:pt idx="1108">
                  <c:v>75</c:v>
                </c:pt>
                <c:pt idx="1109">
                  <c:v>36</c:v>
                </c:pt>
                <c:pt idx="1110">
                  <c:v>339</c:v>
                </c:pt>
                <c:pt idx="1111">
                  <c:v>223</c:v>
                </c:pt>
                <c:pt idx="1112">
                  <c:v>214</c:v>
                </c:pt>
                <c:pt idx="1113">
                  <c:v>1056</c:v>
                </c:pt>
                <c:pt idx="1114">
                  <c:v>1064</c:v>
                </c:pt>
                <c:pt idx="1115">
                  <c:v>1187</c:v>
                </c:pt>
                <c:pt idx="1116">
                  <c:v>38</c:v>
                </c:pt>
                <c:pt idx="1117">
                  <c:v>964</c:v>
                </c:pt>
                <c:pt idx="1118">
                  <c:v>805</c:v>
                </c:pt>
                <c:pt idx="1119" formatCode="0.00E+00">
                  <c:v>4.8999999999999998E-3</c:v>
                </c:pt>
                <c:pt idx="1120">
                  <c:v>726</c:v>
                </c:pt>
                <c:pt idx="1121">
                  <c:v>120</c:v>
                </c:pt>
                <c:pt idx="1122">
                  <c:v>398</c:v>
                </c:pt>
                <c:pt idx="1123">
                  <c:v>134</c:v>
                </c:pt>
                <c:pt idx="1124">
                  <c:v>135</c:v>
                </c:pt>
                <c:pt idx="1125">
                  <c:v>250</c:v>
                </c:pt>
                <c:pt idx="1126">
                  <c:v>669</c:v>
                </c:pt>
                <c:pt idx="1127">
                  <c:v>14</c:v>
                </c:pt>
                <c:pt idx="1128">
                  <c:v>396</c:v>
                </c:pt>
                <c:pt idx="1129">
                  <c:v>567</c:v>
                </c:pt>
                <c:pt idx="1130">
                  <c:v>1093</c:v>
                </c:pt>
                <c:pt idx="1131">
                  <c:v>944</c:v>
                </c:pt>
                <c:pt idx="1132">
                  <c:v>35</c:v>
                </c:pt>
                <c:pt idx="1133">
                  <c:v>18</c:v>
                </c:pt>
                <c:pt idx="1134">
                  <c:v>1184</c:v>
                </c:pt>
                <c:pt idx="1135">
                  <c:v>203</c:v>
                </c:pt>
                <c:pt idx="1136">
                  <c:v>306</c:v>
                </c:pt>
                <c:pt idx="1137">
                  <c:v>243</c:v>
                </c:pt>
                <c:pt idx="1138">
                  <c:v>82</c:v>
                </c:pt>
                <c:pt idx="1139">
                  <c:v>368</c:v>
                </c:pt>
                <c:pt idx="1140">
                  <c:v>467</c:v>
                </c:pt>
                <c:pt idx="1141">
                  <c:v>8</c:v>
                </c:pt>
                <c:pt idx="1142">
                  <c:v>534</c:v>
                </c:pt>
                <c:pt idx="1143">
                  <c:v>921</c:v>
                </c:pt>
                <c:pt idx="1144" formatCode="0.00E+00">
                  <c:v>4.8999999999999998E-3</c:v>
                </c:pt>
                <c:pt idx="1145">
                  <c:v>495</c:v>
                </c:pt>
                <c:pt idx="1146">
                  <c:v>889</c:v>
                </c:pt>
                <c:pt idx="1147">
                  <c:v>349</c:v>
                </c:pt>
                <c:pt idx="1148">
                  <c:v>379</c:v>
                </c:pt>
                <c:pt idx="1149">
                  <c:v>981</c:v>
                </c:pt>
                <c:pt idx="1150">
                  <c:v>959</c:v>
                </c:pt>
                <c:pt idx="1151">
                  <c:v>159</c:v>
                </c:pt>
                <c:pt idx="1152">
                  <c:v>382</c:v>
                </c:pt>
                <c:pt idx="1153">
                  <c:v>102</c:v>
                </c:pt>
                <c:pt idx="1154">
                  <c:v>378</c:v>
                </c:pt>
                <c:pt idx="1155">
                  <c:v>599</c:v>
                </c:pt>
                <c:pt idx="1156">
                  <c:v>113</c:v>
                </c:pt>
                <c:pt idx="1157">
                  <c:v>145</c:v>
                </c:pt>
                <c:pt idx="1158">
                  <c:v>212</c:v>
                </c:pt>
                <c:pt idx="1159">
                  <c:v>66</c:v>
                </c:pt>
                <c:pt idx="1160">
                  <c:v>199</c:v>
                </c:pt>
                <c:pt idx="1161" formatCode="0.00E+00">
                  <c:v>4.8999999999999998E-3</c:v>
                </c:pt>
                <c:pt idx="1162">
                  <c:v>194</c:v>
                </c:pt>
                <c:pt idx="1163">
                  <c:v>712</c:v>
                </c:pt>
                <c:pt idx="1164">
                  <c:v>714</c:v>
                </c:pt>
                <c:pt idx="1165">
                  <c:v>1069</c:v>
                </c:pt>
                <c:pt idx="1166">
                  <c:v>14</c:v>
                </c:pt>
                <c:pt idx="1167">
                  <c:v>163</c:v>
                </c:pt>
                <c:pt idx="1168">
                  <c:v>207</c:v>
                </c:pt>
                <c:pt idx="1169">
                  <c:v>340</c:v>
                </c:pt>
                <c:pt idx="1170" formatCode="0.00E+00">
                  <c:v>4.8999999999999998E-3</c:v>
                </c:pt>
                <c:pt idx="1171">
                  <c:v>528</c:v>
                </c:pt>
                <c:pt idx="1172" formatCode="0.00E+00">
                  <c:v>4.8999999999999998E-3</c:v>
                </c:pt>
                <c:pt idx="1173">
                  <c:v>512</c:v>
                </c:pt>
                <c:pt idx="1174">
                  <c:v>445</c:v>
                </c:pt>
                <c:pt idx="1175">
                  <c:v>896</c:v>
                </c:pt>
                <c:pt idx="1176">
                  <c:v>505</c:v>
                </c:pt>
                <c:pt idx="1177">
                  <c:v>217</c:v>
                </c:pt>
                <c:pt idx="1178">
                  <c:v>428</c:v>
                </c:pt>
                <c:pt idx="1179">
                  <c:v>490</c:v>
                </c:pt>
                <c:pt idx="1180">
                  <c:v>116</c:v>
                </c:pt>
                <c:pt idx="1181">
                  <c:v>81</c:v>
                </c:pt>
                <c:pt idx="1182">
                  <c:v>62</c:v>
                </c:pt>
                <c:pt idx="1183">
                  <c:v>679</c:v>
                </c:pt>
                <c:pt idx="1184">
                  <c:v>1157</c:v>
                </c:pt>
                <c:pt idx="1185">
                  <c:v>29</c:v>
                </c:pt>
                <c:pt idx="1186">
                  <c:v>105</c:v>
                </c:pt>
                <c:pt idx="1187">
                  <c:v>216</c:v>
                </c:pt>
                <c:pt idx="1188">
                  <c:v>1364</c:v>
                </c:pt>
                <c:pt idx="1189">
                  <c:v>60</c:v>
                </c:pt>
                <c:pt idx="1190">
                  <c:v>140</c:v>
                </c:pt>
                <c:pt idx="1191">
                  <c:v>608</c:v>
                </c:pt>
                <c:pt idx="1192">
                  <c:v>385</c:v>
                </c:pt>
                <c:pt idx="1193">
                  <c:v>45</c:v>
                </c:pt>
                <c:pt idx="1194">
                  <c:v>191</c:v>
                </c:pt>
                <c:pt idx="1195">
                  <c:v>141</c:v>
                </c:pt>
                <c:pt idx="1196">
                  <c:v>594</c:v>
                </c:pt>
                <c:pt idx="1197">
                  <c:v>1101</c:v>
                </c:pt>
                <c:pt idx="1198">
                  <c:v>956</c:v>
                </c:pt>
                <c:pt idx="1199">
                  <c:v>145</c:v>
                </c:pt>
                <c:pt idx="1200">
                  <c:v>149</c:v>
                </c:pt>
                <c:pt idx="1201">
                  <c:v>291</c:v>
                </c:pt>
                <c:pt idx="1202">
                  <c:v>372</c:v>
                </c:pt>
                <c:pt idx="1203">
                  <c:v>589</c:v>
                </c:pt>
                <c:pt idx="1204">
                  <c:v>8</c:v>
                </c:pt>
                <c:pt idx="1205">
                  <c:v>893</c:v>
                </c:pt>
                <c:pt idx="1206">
                  <c:v>388</c:v>
                </c:pt>
                <c:pt idx="1207">
                  <c:v>329</c:v>
                </c:pt>
                <c:pt idx="1208">
                  <c:v>20</c:v>
                </c:pt>
                <c:pt idx="1209">
                  <c:v>457</c:v>
                </c:pt>
                <c:pt idx="1210">
                  <c:v>312</c:v>
                </c:pt>
                <c:pt idx="1211">
                  <c:v>718</c:v>
                </c:pt>
                <c:pt idx="1212">
                  <c:v>251</c:v>
                </c:pt>
                <c:pt idx="1213">
                  <c:v>357</c:v>
                </c:pt>
                <c:pt idx="1214">
                  <c:v>715</c:v>
                </c:pt>
                <c:pt idx="1215">
                  <c:v>221</c:v>
                </c:pt>
                <c:pt idx="1216">
                  <c:v>306</c:v>
                </c:pt>
                <c:pt idx="1217">
                  <c:v>254</c:v>
                </c:pt>
                <c:pt idx="1218">
                  <c:v>626</c:v>
                </c:pt>
                <c:pt idx="1219">
                  <c:v>121</c:v>
                </c:pt>
                <c:pt idx="1220">
                  <c:v>410</c:v>
                </c:pt>
                <c:pt idx="1221">
                  <c:v>231</c:v>
                </c:pt>
                <c:pt idx="1222">
                  <c:v>56</c:v>
                </c:pt>
                <c:pt idx="1223">
                  <c:v>6</c:v>
                </c:pt>
                <c:pt idx="1224">
                  <c:v>121</c:v>
                </c:pt>
                <c:pt idx="1225">
                  <c:v>223</c:v>
                </c:pt>
                <c:pt idx="1226">
                  <c:v>203</c:v>
                </c:pt>
                <c:pt idx="1227">
                  <c:v>115</c:v>
                </c:pt>
                <c:pt idx="1228">
                  <c:v>16</c:v>
                </c:pt>
                <c:pt idx="1229">
                  <c:v>1197</c:v>
                </c:pt>
                <c:pt idx="1230">
                  <c:v>25</c:v>
                </c:pt>
                <c:pt idx="1231">
                  <c:v>130</c:v>
                </c:pt>
                <c:pt idx="1232">
                  <c:v>51</c:v>
                </c:pt>
                <c:pt idx="1233">
                  <c:v>227</c:v>
                </c:pt>
                <c:pt idx="1234">
                  <c:v>487</c:v>
                </c:pt>
                <c:pt idx="1235">
                  <c:v>50</c:v>
                </c:pt>
                <c:pt idx="1236">
                  <c:v>83</c:v>
                </c:pt>
                <c:pt idx="1237">
                  <c:v>76</c:v>
                </c:pt>
                <c:pt idx="1238">
                  <c:v>295</c:v>
                </c:pt>
                <c:pt idx="1239">
                  <c:v>154</c:v>
                </c:pt>
                <c:pt idx="1240">
                  <c:v>966</c:v>
                </c:pt>
                <c:pt idx="1241">
                  <c:v>43</c:v>
                </c:pt>
                <c:pt idx="1242">
                  <c:v>274</c:v>
                </c:pt>
                <c:pt idx="1243">
                  <c:v>346</c:v>
                </c:pt>
                <c:pt idx="1244">
                  <c:v>153</c:v>
                </c:pt>
                <c:pt idx="1245">
                  <c:v>297</c:v>
                </c:pt>
                <c:pt idx="1246">
                  <c:v>270</c:v>
                </c:pt>
                <c:pt idx="1247">
                  <c:v>1019</c:v>
                </c:pt>
                <c:pt idx="1248" formatCode="0.00E+00">
                  <c:v>4.8999999999999998E-3</c:v>
                </c:pt>
                <c:pt idx="1249">
                  <c:v>269</c:v>
                </c:pt>
                <c:pt idx="1250">
                  <c:v>18</c:v>
                </c:pt>
                <c:pt idx="1251">
                  <c:v>847</c:v>
                </c:pt>
                <c:pt idx="1252">
                  <c:v>114</c:v>
                </c:pt>
                <c:pt idx="1253" formatCode="0.00E+00">
                  <c:v>4.8999999999999998E-3</c:v>
                </c:pt>
                <c:pt idx="1254">
                  <c:v>312</c:v>
                </c:pt>
                <c:pt idx="1255">
                  <c:v>559</c:v>
                </c:pt>
                <c:pt idx="1256">
                  <c:v>165</c:v>
                </c:pt>
                <c:pt idx="1257">
                  <c:v>192</c:v>
                </c:pt>
                <c:pt idx="1258">
                  <c:v>614</c:v>
                </c:pt>
                <c:pt idx="1259">
                  <c:v>975</c:v>
                </c:pt>
                <c:pt idx="1260">
                  <c:v>979</c:v>
                </c:pt>
                <c:pt idx="1261">
                  <c:v>301</c:v>
                </c:pt>
                <c:pt idx="1262">
                  <c:v>465</c:v>
                </c:pt>
                <c:pt idx="1263">
                  <c:v>384</c:v>
                </c:pt>
                <c:pt idx="1264">
                  <c:v>488</c:v>
                </c:pt>
                <c:pt idx="1265" formatCode="0.00E+00">
                  <c:v>4.8999999999999998E-3</c:v>
                </c:pt>
                <c:pt idx="1266">
                  <c:v>150</c:v>
                </c:pt>
                <c:pt idx="1267">
                  <c:v>35</c:v>
                </c:pt>
                <c:pt idx="1268">
                  <c:v>253</c:v>
                </c:pt>
                <c:pt idx="1269">
                  <c:v>9</c:v>
                </c:pt>
                <c:pt idx="1270">
                  <c:v>211</c:v>
                </c:pt>
                <c:pt idx="1271">
                  <c:v>445</c:v>
                </c:pt>
                <c:pt idx="1272">
                  <c:v>199</c:v>
                </c:pt>
                <c:pt idx="1273">
                  <c:v>207</c:v>
                </c:pt>
                <c:pt idx="1274">
                  <c:v>713</c:v>
                </c:pt>
                <c:pt idx="1275">
                  <c:v>437</c:v>
                </c:pt>
                <c:pt idx="1276">
                  <c:v>790</c:v>
                </c:pt>
                <c:pt idx="1277">
                  <c:v>17</c:v>
                </c:pt>
                <c:pt idx="1278">
                  <c:v>19</c:v>
                </c:pt>
                <c:pt idx="1279">
                  <c:v>1231</c:v>
                </c:pt>
                <c:pt idx="1280">
                  <c:v>1141</c:v>
                </c:pt>
                <c:pt idx="1281">
                  <c:v>228</c:v>
                </c:pt>
                <c:pt idx="1282">
                  <c:v>652</c:v>
                </c:pt>
                <c:pt idx="1283">
                  <c:v>163</c:v>
                </c:pt>
                <c:pt idx="1284">
                  <c:v>822</c:v>
                </c:pt>
                <c:pt idx="1285">
                  <c:v>524</c:v>
                </c:pt>
                <c:pt idx="1286">
                  <c:v>595</c:v>
                </c:pt>
                <c:pt idx="1287">
                  <c:v>352</c:v>
                </c:pt>
                <c:pt idx="1288">
                  <c:v>474</c:v>
                </c:pt>
                <c:pt idx="1289">
                  <c:v>195</c:v>
                </c:pt>
                <c:pt idx="1290">
                  <c:v>218</c:v>
                </c:pt>
                <c:pt idx="1291">
                  <c:v>1104</c:v>
                </c:pt>
                <c:pt idx="1292">
                  <c:v>224</c:v>
                </c:pt>
                <c:pt idx="1293">
                  <c:v>383</c:v>
                </c:pt>
                <c:pt idx="1294">
                  <c:v>1009</c:v>
                </c:pt>
                <c:pt idx="1295">
                  <c:v>306</c:v>
                </c:pt>
                <c:pt idx="1296">
                  <c:v>390</c:v>
                </c:pt>
                <c:pt idx="1297">
                  <c:v>46</c:v>
                </c:pt>
                <c:pt idx="1298">
                  <c:v>1649</c:v>
                </c:pt>
                <c:pt idx="1299">
                  <c:v>1238</c:v>
                </c:pt>
                <c:pt idx="1300">
                  <c:v>367</c:v>
                </c:pt>
                <c:pt idx="1301">
                  <c:v>565</c:v>
                </c:pt>
                <c:pt idx="1302">
                  <c:v>785</c:v>
                </c:pt>
                <c:pt idx="1303">
                  <c:v>1334</c:v>
                </c:pt>
                <c:pt idx="1304">
                  <c:v>767</c:v>
                </c:pt>
                <c:pt idx="1305">
                  <c:v>1192</c:v>
                </c:pt>
                <c:pt idx="1306">
                  <c:v>1034</c:v>
                </c:pt>
                <c:pt idx="1307">
                  <c:v>661</c:v>
                </c:pt>
                <c:pt idx="1308">
                  <c:v>17</c:v>
                </c:pt>
                <c:pt idx="1309">
                  <c:v>1529</c:v>
                </c:pt>
                <c:pt idx="1310">
                  <c:v>937</c:v>
                </c:pt>
                <c:pt idx="1311">
                  <c:v>631</c:v>
                </c:pt>
                <c:pt idx="1312">
                  <c:v>1587</c:v>
                </c:pt>
                <c:pt idx="1313">
                  <c:v>1318</c:v>
                </c:pt>
                <c:pt idx="1314">
                  <c:v>948</c:v>
                </c:pt>
                <c:pt idx="1315">
                  <c:v>375</c:v>
                </c:pt>
                <c:pt idx="1316">
                  <c:v>668</c:v>
                </c:pt>
                <c:pt idx="1317">
                  <c:v>1452</c:v>
                </c:pt>
                <c:pt idx="1318">
                  <c:v>1727</c:v>
                </c:pt>
                <c:pt idx="1319">
                  <c:v>1461</c:v>
                </c:pt>
                <c:pt idx="1320">
                  <c:v>583</c:v>
                </c:pt>
                <c:pt idx="1321">
                  <c:v>1157</c:v>
                </c:pt>
                <c:pt idx="1322">
                  <c:v>1787</c:v>
                </c:pt>
                <c:pt idx="1323">
                  <c:v>480</c:v>
                </c:pt>
                <c:pt idx="1324">
                  <c:v>322</c:v>
                </c:pt>
                <c:pt idx="1325">
                  <c:v>953</c:v>
                </c:pt>
                <c:pt idx="1326">
                  <c:v>163</c:v>
                </c:pt>
                <c:pt idx="1327">
                  <c:v>1091</c:v>
                </c:pt>
                <c:pt idx="1328" formatCode="0.00E+00">
                  <c:v>4.8999999999999998E-3</c:v>
                </c:pt>
                <c:pt idx="1329">
                  <c:v>359</c:v>
                </c:pt>
                <c:pt idx="1330">
                  <c:v>843</c:v>
                </c:pt>
                <c:pt idx="1331">
                  <c:v>926</c:v>
                </c:pt>
                <c:pt idx="1332">
                  <c:v>2109</c:v>
                </c:pt>
                <c:pt idx="1333">
                  <c:v>421</c:v>
                </c:pt>
                <c:pt idx="1334">
                  <c:v>1988</c:v>
                </c:pt>
                <c:pt idx="1335" formatCode="0.00E+00">
                  <c:v>4.8999999999999998E-3</c:v>
                </c:pt>
                <c:pt idx="1336">
                  <c:v>882</c:v>
                </c:pt>
                <c:pt idx="1337" formatCode="0.00E+00">
                  <c:v>4.8999999999999998E-3</c:v>
                </c:pt>
                <c:pt idx="1338">
                  <c:v>1573</c:v>
                </c:pt>
                <c:pt idx="1339">
                  <c:v>487</c:v>
                </c:pt>
                <c:pt idx="1340">
                  <c:v>389</c:v>
                </c:pt>
                <c:pt idx="1341">
                  <c:v>1363</c:v>
                </c:pt>
                <c:pt idx="1342">
                  <c:v>626</c:v>
                </c:pt>
                <c:pt idx="1343">
                  <c:v>958</c:v>
                </c:pt>
                <c:pt idx="1344">
                  <c:v>501</c:v>
                </c:pt>
                <c:pt idx="1345">
                  <c:v>749</c:v>
                </c:pt>
                <c:pt idx="1346">
                  <c:v>627</c:v>
                </c:pt>
                <c:pt idx="1347">
                  <c:v>1021</c:v>
                </c:pt>
                <c:pt idx="1348">
                  <c:v>1345</c:v>
                </c:pt>
                <c:pt idx="1349">
                  <c:v>2</c:v>
                </c:pt>
                <c:pt idx="1350">
                  <c:v>1169</c:v>
                </c:pt>
                <c:pt idx="1351">
                  <c:v>1242</c:v>
                </c:pt>
                <c:pt idx="1352">
                  <c:v>857</c:v>
                </c:pt>
                <c:pt idx="1353">
                  <c:v>1334</c:v>
                </c:pt>
                <c:pt idx="1354" formatCode="0.00E+00">
                  <c:v>4.8999999999999998E-3</c:v>
                </c:pt>
                <c:pt idx="1355">
                  <c:v>1238</c:v>
                </c:pt>
                <c:pt idx="1356">
                  <c:v>1037</c:v>
                </c:pt>
                <c:pt idx="1357">
                  <c:v>1491</c:v>
                </c:pt>
                <c:pt idx="1358" formatCode="0.00E+00">
                  <c:v>4.8999999999999998E-3</c:v>
                </c:pt>
                <c:pt idx="1359">
                  <c:v>259</c:v>
                </c:pt>
                <c:pt idx="1360">
                  <c:v>297</c:v>
                </c:pt>
                <c:pt idx="1361">
                  <c:v>468</c:v>
                </c:pt>
                <c:pt idx="1362">
                  <c:v>600</c:v>
                </c:pt>
                <c:pt idx="1363">
                  <c:v>377</c:v>
                </c:pt>
                <c:pt idx="1364" formatCode="0.00E+00">
                  <c:v>4.8999999999999998E-3</c:v>
                </c:pt>
                <c:pt idx="1365">
                  <c:v>573</c:v>
                </c:pt>
                <c:pt idx="1366">
                  <c:v>371</c:v>
                </c:pt>
                <c:pt idx="1367">
                  <c:v>3</c:v>
                </c:pt>
                <c:pt idx="1368">
                  <c:v>230</c:v>
                </c:pt>
                <c:pt idx="1369">
                  <c:v>33</c:v>
                </c:pt>
                <c:pt idx="1370">
                  <c:v>1022</c:v>
                </c:pt>
                <c:pt idx="1371">
                  <c:v>1041</c:v>
                </c:pt>
                <c:pt idx="1372">
                  <c:v>1934</c:v>
                </c:pt>
                <c:pt idx="1373">
                  <c:v>830</c:v>
                </c:pt>
                <c:pt idx="1374">
                  <c:v>563</c:v>
                </c:pt>
                <c:pt idx="1375">
                  <c:v>84</c:v>
                </c:pt>
                <c:pt idx="1376">
                  <c:v>851</c:v>
                </c:pt>
                <c:pt idx="1377">
                  <c:v>446</c:v>
                </c:pt>
                <c:pt idx="1378">
                  <c:v>1249</c:v>
                </c:pt>
                <c:pt idx="1379">
                  <c:v>119</c:v>
                </c:pt>
                <c:pt idx="1380">
                  <c:v>1426</c:v>
                </c:pt>
                <c:pt idx="1381">
                  <c:v>975</c:v>
                </c:pt>
                <c:pt idx="1382">
                  <c:v>1463</c:v>
                </c:pt>
                <c:pt idx="1383">
                  <c:v>118</c:v>
                </c:pt>
                <c:pt idx="1384">
                  <c:v>555</c:v>
                </c:pt>
                <c:pt idx="1385">
                  <c:v>1543</c:v>
                </c:pt>
                <c:pt idx="1386" formatCode="0.00E+00">
                  <c:v>4.8999999999999998E-3</c:v>
                </c:pt>
                <c:pt idx="1387">
                  <c:v>516</c:v>
                </c:pt>
                <c:pt idx="1388">
                  <c:v>272</c:v>
                </c:pt>
                <c:pt idx="1389">
                  <c:v>181</c:v>
                </c:pt>
                <c:pt idx="1390">
                  <c:v>312</c:v>
                </c:pt>
                <c:pt idx="1391">
                  <c:v>420</c:v>
                </c:pt>
                <c:pt idx="1392">
                  <c:v>958</c:v>
                </c:pt>
                <c:pt idx="1393">
                  <c:v>437</c:v>
                </c:pt>
                <c:pt idx="1394">
                  <c:v>11</c:v>
                </c:pt>
                <c:pt idx="1395">
                  <c:v>702</c:v>
                </c:pt>
                <c:pt idx="1396">
                  <c:v>846</c:v>
                </c:pt>
                <c:pt idx="1397">
                  <c:v>297</c:v>
                </c:pt>
                <c:pt idx="1398">
                  <c:v>910</c:v>
                </c:pt>
                <c:pt idx="1399">
                  <c:v>265</c:v>
                </c:pt>
                <c:pt idx="1400">
                  <c:v>362</c:v>
                </c:pt>
                <c:pt idx="1401">
                  <c:v>168</c:v>
                </c:pt>
                <c:pt idx="1402">
                  <c:v>13</c:v>
                </c:pt>
                <c:pt idx="1403">
                  <c:v>858</c:v>
                </c:pt>
                <c:pt idx="1404">
                  <c:v>357</c:v>
                </c:pt>
                <c:pt idx="1405">
                  <c:v>1384</c:v>
                </c:pt>
                <c:pt idx="1406">
                  <c:v>325</c:v>
                </c:pt>
                <c:pt idx="1407">
                  <c:v>943</c:v>
                </c:pt>
                <c:pt idx="1408">
                  <c:v>318</c:v>
                </c:pt>
                <c:pt idx="1409">
                  <c:v>255</c:v>
                </c:pt>
                <c:pt idx="1410">
                  <c:v>226</c:v>
                </c:pt>
                <c:pt idx="1411">
                  <c:v>997</c:v>
                </c:pt>
                <c:pt idx="1412">
                  <c:v>315</c:v>
                </c:pt>
                <c:pt idx="1413">
                  <c:v>613</c:v>
                </c:pt>
                <c:pt idx="1414">
                  <c:v>466</c:v>
                </c:pt>
                <c:pt idx="1415">
                  <c:v>1196</c:v>
                </c:pt>
                <c:pt idx="1416">
                  <c:v>524</c:v>
                </c:pt>
                <c:pt idx="1417">
                  <c:v>579</c:v>
                </c:pt>
                <c:pt idx="1418">
                  <c:v>547</c:v>
                </c:pt>
                <c:pt idx="1419">
                  <c:v>309</c:v>
                </c:pt>
                <c:pt idx="1420">
                  <c:v>947</c:v>
                </c:pt>
                <c:pt idx="1421">
                  <c:v>542</c:v>
                </c:pt>
                <c:pt idx="1422">
                  <c:v>323</c:v>
                </c:pt>
                <c:pt idx="1423">
                  <c:v>72</c:v>
                </c:pt>
                <c:pt idx="1424">
                  <c:v>1082</c:v>
                </c:pt>
                <c:pt idx="1425" formatCode="0.00E+00">
                  <c:v>4.8999999999999998E-3</c:v>
                </c:pt>
                <c:pt idx="1426">
                  <c:v>148</c:v>
                </c:pt>
                <c:pt idx="1427">
                  <c:v>671</c:v>
                </c:pt>
                <c:pt idx="1428">
                  <c:v>437</c:v>
                </c:pt>
                <c:pt idx="1429">
                  <c:v>19</c:v>
                </c:pt>
                <c:pt idx="1430">
                  <c:v>237</c:v>
                </c:pt>
                <c:pt idx="1431">
                  <c:v>168</c:v>
                </c:pt>
                <c:pt idx="1432" formatCode="0.00E+00">
                  <c:v>4.8999999999999998E-3</c:v>
                </c:pt>
                <c:pt idx="1433">
                  <c:v>1034</c:v>
                </c:pt>
                <c:pt idx="1434">
                  <c:v>349</c:v>
                </c:pt>
                <c:pt idx="1435">
                  <c:v>868</c:v>
                </c:pt>
                <c:pt idx="1436">
                  <c:v>290</c:v>
                </c:pt>
                <c:pt idx="1437">
                  <c:v>443</c:v>
                </c:pt>
                <c:pt idx="1438">
                  <c:v>414</c:v>
                </c:pt>
                <c:pt idx="1439">
                  <c:v>770</c:v>
                </c:pt>
                <c:pt idx="1440">
                  <c:v>145</c:v>
                </c:pt>
                <c:pt idx="1441">
                  <c:v>472</c:v>
                </c:pt>
                <c:pt idx="1442">
                  <c:v>361</c:v>
                </c:pt>
                <c:pt idx="1443">
                  <c:v>434</c:v>
                </c:pt>
                <c:pt idx="1444">
                  <c:v>632</c:v>
                </c:pt>
                <c:pt idx="1445">
                  <c:v>335</c:v>
                </c:pt>
                <c:pt idx="1446">
                  <c:v>721</c:v>
                </c:pt>
                <c:pt idx="1447">
                  <c:v>342</c:v>
                </c:pt>
                <c:pt idx="1448">
                  <c:v>399</c:v>
                </c:pt>
                <c:pt idx="1449">
                  <c:v>248</c:v>
                </c:pt>
                <c:pt idx="1450">
                  <c:v>31</c:v>
                </c:pt>
                <c:pt idx="1451">
                  <c:v>352</c:v>
                </c:pt>
                <c:pt idx="1452">
                  <c:v>413</c:v>
                </c:pt>
                <c:pt idx="1453">
                  <c:v>761</c:v>
                </c:pt>
                <c:pt idx="1454">
                  <c:v>493</c:v>
                </c:pt>
                <c:pt idx="1455">
                  <c:v>214</c:v>
                </c:pt>
                <c:pt idx="1456">
                  <c:v>401</c:v>
                </c:pt>
                <c:pt idx="1457">
                  <c:v>76</c:v>
                </c:pt>
                <c:pt idx="1458">
                  <c:v>831</c:v>
                </c:pt>
                <c:pt idx="1459">
                  <c:v>1174</c:v>
                </c:pt>
                <c:pt idx="1460">
                  <c:v>228</c:v>
                </c:pt>
                <c:pt idx="1461">
                  <c:v>504</c:v>
                </c:pt>
                <c:pt idx="1462">
                  <c:v>377</c:v>
                </c:pt>
                <c:pt idx="1463">
                  <c:v>285</c:v>
                </c:pt>
                <c:pt idx="1464">
                  <c:v>618</c:v>
                </c:pt>
                <c:pt idx="1465">
                  <c:v>693</c:v>
                </c:pt>
                <c:pt idx="1466">
                  <c:v>1554</c:v>
                </c:pt>
                <c:pt idx="1467">
                  <c:v>1461</c:v>
                </c:pt>
                <c:pt idx="1468">
                  <c:v>210</c:v>
                </c:pt>
                <c:pt idx="1469">
                  <c:v>631</c:v>
                </c:pt>
                <c:pt idx="1470">
                  <c:v>51</c:v>
                </c:pt>
                <c:pt idx="1471">
                  <c:v>1610</c:v>
                </c:pt>
                <c:pt idx="1472">
                  <c:v>1320</c:v>
                </c:pt>
                <c:pt idx="1473">
                  <c:v>467</c:v>
                </c:pt>
                <c:pt idx="1474">
                  <c:v>1329</c:v>
                </c:pt>
                <c:pt idx="1475">
                  <c:v>12</c:v>
                </c:pt>
                <c:pt idx="1476">
                  <c:v>1576</c:v>
                </c:pt>
                <c:pt idx="1477">
                  <c:v>33</c:v>
                </c:pt>
                <c:pt idx="1478">
                  <c:v>182</c:v>
                </c:pt>
                <c:pt idx="1479" formatCode="0.00E+00">
                  <c:v>4.8999999999999998E-3</c:v>
                </c:pt>
                <c:pt idx="1480">
                  <c:v>749</c:v>
                </c:pt>
                <c:pt idx="1481" formatCode="0.00E+00">
                  <c:v>4.8999999999999998E-3</c:v>
                </c:pt>
                <c:pt idx="1482">
                  <c:v>778</c:v>
                </c:pt>
                <c:pt idx="1483">
                  <c:v>1444</c:v>
                </c:pt>
                <c:pt idx="1484" formatCode="0.00E+00">
                  <c:v>4.8999999999999998E-3</c:v>
                </c:pt>
                <c:pt idx="1485">
                  <c:v>527</c:v>
                </c:pt>
                <c:pt idx="1486">
                  <c:v>149</c:v>
                </c:pt>
                <c:pt idx="1487">
                  <c:v>73</c:v>
                </c:pt>
                <c:pt idx="1488">
                  <c:v>1237</c:v>
                </c:pt>
                <c:pt idx="1489">
                  <c:v>372</c:v>
                </c:pt>
                <c:pt idx="1490">
                  <c:v>1244</c:v>
                </c:pt>
                <c:pt idx="1491">
                  <c:v>495</c:v>
                </c:pt>
                <c:pt idx="1492">
                  <c:v>115</c:v>
                </c:pt>
                <c:pt idx="1493">
                  <c:v>903</c:v>
                </c:pt>
                <c:pt idx="1494">
                  <c:v>1347</c:v>
                </c:pt>
                <c:pt idx="1495">
                  <c:v>278</c:v>
                </c:pt>
                <c:pt idx="1496">
                  <c:v>1201</c:v>
                </c:pt>
                <c:pt idx="1497">
                  <c:v>323</c:v>
                </c:pt>
                <c:pt idx="1498">
                  <c:v>949</c:v>
                </c:pt>
                <c:pt idx="1499">
                  <c:v>571</c:v>
                </c:pt>
                <c:pt idx="1500">
                  <c:v>21</c:v>
                </c:pt>
                <c:pt idx="1501">
                  <c:v>125</c:v>
                </c:pt>
                <c:pt idx="1502">
                  <c:v>144</c:v>
                </c:pt>
                <c:pt idx="1503" formatCode="0.00E+00">
                  <c:v>4.8999999999999998E-3</c:v>
                </c:pt>
                <c:pt idx="1504">
                  <c:v>332</c:v>
                </c:pt>
                <c:pt idx="1505">
                  <c:v>1047</c:v>
                </c:pt>
                <c:pt idx="1506">
                  <c:v>502</c:v>
                </c:pt>
                <c:pt idx="1507" formatCode="0.00E+00">
                  <c:v>4.8999999999999998E-3</c:v>
                </c:pt>
                <c:pt idx="1508">
                  <c:v>761</c:v>
                </c:pt>
                <c:pt idx="1509">
                  <c:v>1416</c:v>
                </c:pt>
                <c:pt idx="1510">
                  <c:v>555</c:v>
                </c:pt>
                <c:pt idx="1511">
                  <c:v>952</c:v>
                </c:pt>
                <c:pt idx="1512">
                  <c:v>1067</c:v>
                </c:pt>
                <c:pt idx="1513">
                  <c:v>1460</c:v>
                </c:pt>
                <c:pt idx="1514">
                  <c:v>449</c:v>
                </c:pt>
                <c:pt idx="1515">
                  <c:v>1261</c:v>
                </c:pt>
                <c:pt idx="1516" formatCode="0.00E+00">
                  <c:v>4.8999999999999998E-3</c:v>
                </c:pt>
                <c:pt idx="1517">
                  <c:v>709</c:v>
                </c:pt>
                <c:pt idx="1518">
                  <c:v>190</c:v>
                </c:pt>
                <c:pt idx="1519">
                  <c:v>1007</c:v>
                </c:pt>
                <c:pt idx="1520">
                  <c:v>1041</c:v>
                </c:pt>
                <c:pt idx="1521">
                  <c:v>812</c:v>
                </c:pt>
                <c:pt idx="1522">
                  <c:v>785</c:v>
                </c:pt>
                <c:pt idx="1523">
                  <c:v>402</c:v>
                </c:pt>
                <c:pt idx="1524">
                  <c:v>510</c:v>
                </c:pt>
                <c:pt idx="1525">
                  <c:v>469</c:v>
                </c:pt>
                <c:pt idx="1526">
                  <c:v>1033</c:v>
                </c:pt>
                <c:pt idx="1527">
                  <c:v>51</c:v>
                </c:pt>
                <c:pt idx="1528">
                  <c:v>344</c:v>
                </c:pt>
                <c:pt idx="1529">
                  <c:v>672</c:v>
                </c:pt>
                <c:pt idx="1530">
                  <c:v>1273</c:v>
                </c:pt>
                <c:pt idx="1531">
                  <c:v>298</c:v>
                </c:pt>
                <c:pt idx="1532">
                  <c:v>702</c:v>
                </c:pt>
                <c:pt idx="1533">
                  <c:v>944</c:v>
                </c:pt>
                <c:pt idx="1534">
                  <c:v>992</c:v>
                </c:pt>
                <c:pt idx="1535">
                  <c:v>822</c:v>
                </c:pt>
                <c:pt idx="1536">
                  <c:v>865</c:v>
                </c:pt>
                <c:pt idx="1537">
                  <c:v>734</c:v>
                </c:pt>
                <c:pt idx="1538">
                  <c:v>704</c:v>
                </c:pt>
                <c:pt idx="1539">
                  <c:v>824</c:v>
                </c:pt>
                <c:pt idx="1540">
                  <c:v>958</c:v>
                </c:pt>
                <c:pt idx="1541">
                  <c:v>694</c:v>
                </c:pt>
                <c:pt idx="1542">
                  <c:v>708</c:v>
                </c:pt>
                <c:pt idx="1543">
                  <c:v>464</c:v>
                </c:pt>
                <c:pt idx="1544">
                  <c:v>1255</c:v>
                </c:pt>
                <c:pt idx="1545">
                  <c:v>647</c:v>
                </c:pt>
                <c:pt idx="1546">
                  <c:v>923</c:v>
                </c:pt>
                <c:pt idx="1547">
                  <c:v>587</c:v>
                </c:pt>
                <c:pt idx="1548">
                  <c:v>729</c:v>
                </c:pt>
                <c:pt idx="1549">
                  <c:v>275</c:v>
                </c:pt>
                <c:pt idx="1550">
                  <c:v>569</c:v>
                </c:pt>
                <c:pt idx="1551">
                  <c:v>469</c:v>
                </c:pt>
                <c:pt idx="1552">
                  <c:v>322</c:v>
                </c:pt>
                <c:pt idx="1553">
                  <c:v>331</c:v>
                </c:pt>
                <c:pt idx="1554">
                  <c:v>1377</c:v>
                </c:pt>
                <c:pt idx="1555">
                  <c:v>837</c:v>
                </c:pt>
                <c:pt idx="1556">
                  <c:v>738</c:v>
                </c:pt>
                <c:pt idx="1557">
                  <c:v>688</c:v>
                </c:pt>
                <c:pt idx="1558">
                  <c:v>877</c:v>
                </c:pt>
                <c:pt idx="1559">
                  <c:v>679</c:v>
                </c:pt>
                <c:pt idx="1560">
                  <c:v>962</c:v>
                </c:pt>
                <c:pt idx="1561">
                  <c:v>971</c:v>
                </c:pt>
                <c:pt idx="1562">
                  <c:v>869</c:v>
                </c:pt>
                <c:pt idx="1563">
                  <c:v>450</c:v>
                </c:pt>
                <c:pt idx="1564">
                  <c:v>454</c:v>
                </c:pt>
                <c:pt idx="1565">
                  <c:v>902</c:v>
                </c:pt>
                <c:pt idx="1566">
                  <c:v>816</c:v>
                </c:pt>
                <c:pt idx="1567">
                  <c:v>813</c:v>
                </c:pt>
                <c:pt idx="1568">
                  <c:v>804</c:v>
                </c:pt>
                <c:pt idx="1569">
                  <c:v>492</c:v>
                </c:pt>
                <c:pt idx="1570">
                  <c:v>363</c:v>
                </c:pt>
                <c:pt idx="1571">
                  <c:v>1095</c:v>
                </c:pt>
                <c:pt idx="1572">
                  <c:v>1396</c:v>
                </c:pt>
                <c:pt idx="1573">
                  <c:v>630</c:v>
                </c:pt>
                <c:pt idx="1574">
                  <c:v>862</c:v>
                </c:pt>
                <c:pt idx="1575">
                  <c:v>1090</c:v>
                </c:pt>
                <c:pt idx="1576">
                  <c:v>635</c:v>
                </c:pt>
                <c:pt idx="1577">
                  <c:v>954</c:v>
                </c:pt>
                <c:pt idx="1578">
                  <c:v>788</c:v>
                </c:pt>
                <c:pt idx="1579">
                  <c:v>227</c:v>
                </c:pt>
                <c:pt idx="1580">
                  <c:v>269</c:v>
                </c:pt>
                <c:pt idx="1581">
                  <c:v>584</c:v>
                </c:pt>
                <c:pt idx="1582">
                  <c:v>935</c:v>
                </c:pt>
                <c:pt idx="1583">
                  <c:v>611</c:v>
                </c:pt>
                <c:pt idx="1584">
                  <c:v>680</c:v>
                </c:pt>
                <c:pt idx="1585">
                  <c:v>974</c:v>
                </c:pt>
                <c:pt idx="1586">
                  <c:v>1000</c:v>
                </c:pt>
                <c:pt idx="1587">
                  <c:v>331</c:v>
                </c:pt>
                <c:pt idx="1588">
                  <c:v>768</c:v>
                </c:pt>
                <c:pt idx="1589">
                  <c:v>1016</c:v>
                </c:pt>
                <c:pt idx="1590">
                  <c:v>898</c:v>
                </c:pt>
                <c:pt idx="1591">
                  <c:v>793</c:v>
                </c:pt>
                <c:pt idx="1592">
                  <c:v>745</c:v>
                </c:pt>
                <c:pt idx="1593">
                  <c:v>891</c:v>
                </c:pt>
                <c:pt idx="1594">
                  <c:v>391</c:v>
                </c:pt>
                <c:pt idx="1595">
                  <c:v>864</c:v>
                </c:pt>
                <c:pt idx="1596">
                  <c:v>849</c:v>
                </c:pt>
                <c:pt idx="1597">
                  <c:v>809</c:v>
                </c:pt>
                <c:pt idx="1598">
                  <c:v>1081</c:v>
                </c:pt>
                <c:pt idx="1599">
                  <c:v>907</c:v>
                </c:pt>
                <c:pt idx="1600">
                  <c:v>597</c:v>
                </c:pt>
                <c:pt idx="1601">
                  <c:v>162</c:v>
                </c:pt>
                <c:pt idx="1602">
                  <c:v>337</c:v>
                </c:pt>
                <c:pt idx="1603">
                  <c:v>1012</c:v>
                </c:pt>
                <c:pt idx="1604">
                  <c:v>1139</c:v>
                </c:pt>
                <c:pt idx="1605">
                  <c:v>831</c:v>
                </c:pt>
                <c:pt idx="1606">
                  <c:v>1088</c:v>
                </c:pt>
                <c:pt idx="1607">
                  <c:v>769</c:v>
                </c:pt>
                <c:pt idx="1608">
                  <c:v>615</c:v>
                </c:pt>
                <c:pt idx="1609">
                  <c:v>900</c:v>
                </c:pt>
                <c:pt idx="1610">
                  <c:v>595</c:v>
                </c:pt>
                <c:pt idx="1611">
                  <c:v>811</c:v>
                </c:pt>
                <c:pt idx="1612">
                  <c:v>908</c:v>
                </c:pt>
                <c:pt idx="1613">
                  <c:v>622</c:v>
                </c:pt>
                <c:pt idx="1614">
                  <c:v>849</c:v>
                </c:pt>
                <c:pt idx="1615">
                  <c:v>665</c:v>
                </c:pt>
                <c:pt idx="1616">
                  <c:v>1831</c:v>
                </c:pt>
                <c:pt idx="1617">
                  <c:v>583</c:v>
                </c:pt>
                <c:pt idx="1618">
                  <c:v>793</c:v>
                </c:pt>
                <c:pt idx="1619" formatCode="0.00E+00">
                  <c:v>4.8999999999999998E-3</c:v>
                </c:pt>
                <c:pt idx="1620">
                  <c:v>1648</c:v>
                </c:pt>
                <c:pt idx="1621">
                  <c:v>240</c:v>
                </c:pt>
                <c:pt idx="1622">
                  <c:v>997</c:v>
                </c:pt>
                <c:pt idx="1623">
                  <c:v>1631</c:v>
                </c:pt>
                <c:pt idx="1624">
                  <c:v>1160</c:v>
                </c:pt>
                <c:pt idx="1625">
                  <c:v>959</c:v>
                </c:pt>
                <c:pt idx="1626">
                  <c:v>88</c:v>
                </c:pt>
                <c:pt idx="1627">
                  <c:v>1718</c:v>
                </c:pt>
                <c:pt idx="1628">
                  <c:v>2007</c:v>
                </c:pt>
                <c:pt idx="1629">
                  <c:v>915</c:v>
                </c:pt>
                <c:pt idx="1630">
                  <c:v>1011</c:v>
                </c:pt>
                <c:pt idx="1631">
                  <c:v>1552</c:v>
                </c:pt>
                <c:pt idx="1632">
                  <c:v>1457</c:v>
                </c:pt>
                <c:pt idx="1633">
                  <c:v>1574</c:v>
                </c:pt>
                <c:pt idx="1634">
                  <c:v>399</c:v>
                </c:pt>
                <c:pt idx="1635">
                  <c:v>692</c:v>
                </c:pt>
                <c:pt idx="1636">
                  <c:v>1498</c:v>
                </c:pt>
                <c:pt idx="1637">
                  <c:v>112</c:v>
                </c:pt>
                <c:pt idx="1638">
                  <c:v>827</c:v>
                </c:pt>
                <c:pt idx="1639">
                  <c:v>1040</c:v>
                </c:pt>
                <c:pt idx="1640">
                  <c:v>1224</c:v>
                </c:pt>
                <c:pt idx="1641">
                  <c:v>1225</c:v>
                </c:pt>
                <c:pt idx="1642">
                  <c:v>2032</c:v>
                </c:pt>
                <c:pt idx="1643">
                  <c:v>133</c:v>
                </c:pt>
                <c:pt idx="1644">
                  <c:v>875</c:v>
                </c:pt>
                <c:pt idx="1645">
                  <c:v>487</c:v>
                </c:pt>
                <c:pt idx="1646">
                  <c:v>1636</c:v>
                </c:pt>
                <c:pt idx="1647">
                  <c:v>281</c:v>
                </c:pt>
                <c:pt idx="1648">
                  <c:v>509</c:v>
                </c:pt>
                <c:pt idx="1649" formatCode="0.00E+00">
                  <c:v>4.8999999999999998E-3</c:v>
                </c:pt>
                <c:pt idx="1650">
                  <c:v>1633</c:v>
                </c:pt>
                <c:pt idx="1651">
                  <c:v>687</c:v>
                </c:pt>
                <c:pt idx="1652">
                  <c:v>328</c:v>
                </c:pt>
                <c:pt idx="1653">
                  <c:v>1186</c:v>
                </c:pt>
                <c:pt idx="1654">
                  <c:v>703</c:v>
                </c:pt>
                <c:pt idx="1655">
                  <c:v>1093</c:v>
                </c:pt>
                <c:pt idx="1656">
                  <c:v>82</c:v>
                </c:pt>
                <c:pt idx="1657">
                  <c:v>596</c:v>
                </c:pt>
                <c:pt idx="1658">
                  <c:v>1415</c:v>
                </c:pt>
                <c:pt idx="1659">
                  <c:v>1299</c:v>
                </c:pt>
                <c:pt idx="1660">
                  <c:v>163</c:v>
                </c:pt>
                <c:pt idx="1661">
                  <c:v>1199</c:v>
                </c:pt>
                <c:pt idx="1662">
                  <c:v>1252</c:v>
                </c:pt>
                <c:pt idx="1663">
                  <c:v>1439</c:v>
                </c:pt>
                <c:pt idx="1664">
                  <c:v>2208</c:v>
                </c:pt>
                <c:pt idx="1665">
                  <c:v>1038</c:v>
                </c:pt>
                <c:pt idx="1666">
                  <c:v>1292</c:v>
                </c:pt>
                <c:pt idx="1667">
                  <c:v>1190</c:v>
                </c:pt>
                <c:pt idx="1668">
                  <c:v>599</c:v>
                </c:pt>
                <c:pt idx="1669">
                  <c:v>1449</c:v>
                </c:pt>
                <c:pt idx="1670">
                  <c:v>217</c:v>
                </c:pt>
                <c:pt idx="1671">
                  <c:v>1170</c:v>
                </c:pt>
                <c:pt idx="1672">
                  <c:v>1528</c:v>
                </c:pt>
                <c:pt idx="1673">
                  <c:v>1093</c:v>
                </c:pt>
                <c:pt idx="1674">
                  <c:v>907</c:v>
                </c:pt>
                <c:pt idx="1675">
                  <c:v>457</c:v>
                </c:pt>
                <c:pt idx="1676" formatCode="0.00E+00">
                  <c:v>4.8999999999999998E-3</c:v>
                </c:pt>
                <c:pt idx="1677">
                  <c:v>559</c:v>
                </c:pt>
                <c:pt idx="1678">
                  <c:v>1559</c:v>
                </c:pt>
                <c:pt idx="1679">
                  <c:v>645</c:v>
                </c:pt>
                <c:pt idx="1680">
                  <c:v>610</c:v>
                </c:pt>
                <c:pt idx="1681">
                  <c:v>1559</c:v>
                </c:pt>
                <c:pt idx="1682">
                  <c:v>613</c:v>
                </c:pt>
                <c:pt idx="1683">
                  <c:v>1009</c:v>
                </c:pt>
                <c:pt idx="1684">
                  <c:v>500</c:v>
                </c:pt>
                <c:pt idx="1685">
                  <c:v>1506</c:v>
                </c:pt>
                <c:pt idx="1686">
                  <c:v>1196</c:v>
                </c:pt>
                <c:pt idx="1687">
                  <c:v>113</c:v>
                </c:pt>
                <c:pt idx="1688">
                  <c:v>765</c:v>
                </c:pt>
                <c:pt idx="1689">
                  <c:v>171</c:v>
                </c:pt>
                <c:pt idx="1690">
                  <c:v>1492</c:v>
                </c:pt>
                <c:pt idx="1691">
                  <c:v>1625</c:v>
                </c:pt>
                <c:pt idx="1692">
                  <c:v>6</c:v>
                </c:pt>
                <c:pt idx="1693" formatCode="0.00E+00">
                  <c:v>4.8999999999999998E-3</c:v>
                </c:pt>
                <c:pt idx="1694">
                  <c:v>1616</c:v>
                </c:pt>
                <c:pt idx="1695">
                  <c:v>263</c:v>
                </c:pt>
                <c:pt idx="1696">
                  <c:v>710</c:v>
                </c:pt>
                <c:pt idx="1697">
                  <c:v>1410</c:v>
                </c:pt>
                <c:pt idx="1698">
                  <c:v>388</c:v>
                </c:pt>
                <c:pt idx="1699">
                  <c:v>1307</c:v>
                </c:pt>
                <c:pt idx="1700">
                  <c:v>140</c:v>
                </c:pt>
                <c:pt idx="1701">
                  <c:v>697</c:v>
                </c:pt>
                <c:pt idx="1702">
                  <c:v>16</c:v>
                </c:pt>
                <c:pt idx="1703">
                  <c:v>1532</c:v>
                </c:pt>
                <c:pt idx="1704">
                  <c:v>111</c:v>
                </c:pt>
                <c:pt idx="1705">
                  <c:v>24</c:v>
                </c:pt>
                <c:pt idx="1706">
                  <c:v>383</c:v>
                </c:pt>
                <c:pt idx="1707">
                  <c:v>995</c:v>
                </c:pt>
                <c:pt idx="1708">
                  <c:v>1241</c:v>
                </c:pt>
                <c:pt idx="1709">
                  <c:v>1029</c:v>
                </c:pt>
                <c:pt idx="1710">
                  <c:v>1043</c:v>
                </c:pt>
                <c:pt idx="1711">
                  <c:v>186</c:v>
                </c:pt>
                <c:pt idx="1712">
                  <c:v>1216</c:v>
                </c:pt>
                <c:pt idx="1713">
                  <c:v>1097</c:v>
                </c:pt>
                <c:pt idx="1714">
                  <c:v>283</c:v>
                </c:pt>
                <c:pt idx="1715">
                  <c:v>761</c:v>
                </c:pt>
                <c:pt idx="1716">
                  <c:v>1034</c:v>
                </c:pt>
                <c:pt idx="1717">
                  <c:v>1127</c:v>
                </c:pt>
                <c:pt idx="1718">
                  <c:v>71</c:v>
                </c:pt>
                <c:pt idx="1719">
                  <c:v>1014</c:v>
                </c:pt>
                <c:pt idx="1720">
                  <c:v>1339</c:v>
                </c:pt>
                <c:pt idx="1721">
                  <c:v>33</c:v>
                </c:pt>
                <c:pt idx="1722">
                  <c:v>1036</c:v>
                </c:pt>
                <c:pt idx="1723" formatCode="0.00E+00">
                  <c:v>4.8999999999999998E-3</c:v>
                </c:pt>
                <c:pt idx="1724">
                  <c:v>693</c:v>
                </c:pt>
                <c:pt idx="1725">
                  <c:v>15</c:v>
                </c:pt>
                <c:pt idx="1726">
                  <c:v>1047</c:v>
                </c:pt>
                <c:pt idx="1727">
                  <c:v>920</c:v>
                </c:pt>
                <c:pt idx="1728">
                  <c:v>1146</c:v>
                </c:pt>
                <c:pt idx="1729">
                  <c:v>960</c:v>
                </c:pt>
                <c:pt idx="1730">
                  <c:v>1301</c:v>
                </c:pt>
                <c:pt idx="1731">
                  <c:v>1091</c:v>
                </c:pt>
                <c:pt idx="1732">
                  <c:v>389</c:v>
                </c:pt>
                <c:pt idx="1733">
                  <c:v>1455</c:v>
                </c:pt>
                <c:pt idx="1734">
                  <c:v>1916</c:v>
                </c:pt>
                <c:pt idx="1735">
                  <c:v>1068</c:v>
                </c:pt>
                <c:pt idx="1736">
                  <c:v>610</c:v>
                </c:pt>
                <c:pt idx="1737">
                  <c:v>1119</c:v>
                </c:pt>
                <c:pt idx="1738">
                  <c:v>2402</c:v>
                </c:pt>
                <c:pt idx="1739">
                  <c:v>1405</c:v>
                </c:pt>
                <c:pt idx="1740">
                  <c:v>1604</c:v>
                </c:pt>
                <c:pt idx="1741">
                  <c:v>1535</c:v>
                </c:pt>
                <c:pt idx="1742">
                  <c:v>1613</c:v>
                </c:pt>
                <c:pt idx="1743">
                  <c:v>894</c:v>
                </c:pt>
                <c:pt idx="1744">
                  <c:v>825</c:v>
                </c:pt>
                <c:pt idx="1745">
                  <c:v>757</c:v>
                </c:pt>
                <c:pt idx="1746">
                  <c:v>173</c:v>
                </c:pt>
                <c:pt idx="1747">
                  <c:v>318</c:v>
                </c:pt>
                <c:pt idx="1748">
                  <c:v>1079</c:v>
                </c:pt>
                <c:pt idx="1749">
                  <c:v>266</c:v>
                </c:pt>
                <c:pt idx="1750">
                  <c:v>490</c:v>
                </c:pt>
                <c:pt idx="1751">
                  <c:v>794</c:v>
                </c:pt>
                <c:pt idx="1752">
                  <c:v>623</c:v>
                </c:pt>
                <c:pt idx="1753">
                  <c:v>518</c:v>
                </c:pt>
                <c:pt idx="1754">
                  <c:v>414</c:v>
                </c:pt>
                <c:pt idx="1755">
                  <c:v>717</c:v>
                </c:pt>
                <c:pt idx="1756">
                  <c:v>1290</c:v>
                </c:pt>
                <c:pt idx="1757">
                  <c:v>1315</c:v>
                </c:pt>
                <c:pt idx="1758">
                  <c:v>330</c:v>
                </c:pt>
                <c:pt idx="1759">
                  <c:v>554</c:v>
                </c:pt>
                <c:pt idx="1760">
                  <c:v>1761</c:v>
                </c:pt>
                <c:pt idx="1761">
                  <c:v>618</c:v>
                </c:pt>
                <c:pt idx="1762">
                  <c:v>918</c:v>
                </c:pt>
                <c:pt idx="1763">
                  <c:v>614</c:v>
                </c:pt>
                <c:pt idx="1764">
                  <c:v>180</c:v>
                </c:pt>
                <c:pt idx="1765">
                  <c:v>1138</c:v>
                </c:pt>
                <c:pt idx="1766">
                  <c:v>1214</c:v>
                </c:pt>
                <c:pt idx="1767">
                  <c:v>662</c:v>
                </c:pt>
                <c:pt idx="1768">
                  <c:v>1007</c:v>
                </c:pt>
                <c:pt idx="1769">
                  <c:v>125</c:v>
                </c:pt>
                <c:pt idx="1770">
                  <c:v>724</c:v>
                </c:pt>
                <c:pt idx="1771">
                  <c:v>1617</c:v>
                </c:pt>
                <c:pt idx="1772">
                  <c:v>229</c:v>
                </c:pt>
                <c:pt idx="1773">
                  <c:v>199</c:v>
                </c:pt>
                <c:pt idx="1774">
                  <c:v>821</c:v>
                </c:pt>
                <c:pt idx="1775">
                  <c:v>312</c:v>
                </c:pt>
                <c:pt idx="1776">
                  <c:v>1184</c:v>
                </c:pt>
                <c:pt idx="1777">
                  <c:v>580</c:v>
                </c:pt>
                <c:pt idx="1778">
                  <c:v>17</c:v>
                </c:pt>
                <c:pt idx="1779">
                  <c:v>602</c:v>
                </c:pt>
                <c:pt idx="1780">
                  <c:v>635</c:v>
                </c:pt>
                <c:pt idx="1781">
                  <c:v>467</c:v>
                </c:pt>
                <c:pt idx="1782">
                  <c:v>866</c:v>
                </c:pt>
                <c:pt idx="1783">
                  <c:v>128</c:v>
                </c:pt>
                <c:pt idx="1784">
                  <c:v>391</c:v>
                </c:pt>
                <c:pt idx="1785">
                  <c:v>350</c:v>
                </c:pt>
                <c:pt idx="1786" formatCode="0.00E+00">
                  <c:v>4.8999999999999998E-3</c:v>
                </c:pt>
                <c:pt idx="1787">
                  <c:v>223</c:v>
                </c:pt>
                <c:pt idx="1788">
                  <c:v>159</c:v>
                </c:pt>
                <c:pt idx="1789">
                  <c:v>1492</c:v>
                </c:pt>
                <c:pt idx="1790">
                  <c:v>145</c:v>
                </c:pt>
                <c:pt idx="1791">
                  <c:v>141</c:v>
                </c:pt>
                <c:pt idx="1792">
                  <c:v>1739</c:v>
                </c:pt>
                <c:pt idx="1793">
                  <c:v>646</c:v>
                </c:pt>
                <c:pt idx="1794" formatCode="0.00E+00">
                  <c:v>4.8999999999999998E-3</c:v>
                </c:pt>
                <c:pt idx="1795">
                  <c:v>253</c:v>
                </c:pt>
                <c:pt idx="1796">
                  <c:v>511</c:v>
                </c:pt>
                <c:pt idx="1797">
                  <c:v>916</c:v>
                </c:pt>
                <c:pt idx="1798">
                  <c:v>348</c:v>
                </c:pt>
                <c:pt idx="1799">
                  <c:v>1197</c:v>
                </c:pt>
                <c:pt idx="1800">
                  <c:v>219</c:v>
                </c:pt>
                <c:pt idx="1801">
                  <c:v>236</c:v>
                </c:pt>
                <c:pt idx="1802">
                  <c:v>25</c:v>
                </c:pt>
                <c:pt idx="1803">
                  <c:v>145</c:v>
                </c:pt>
                <c:pt idx="1804">
                  <c:v>314</c:v>
                </c:pt>
                <c:pt idx="1805">
                  <c:v>1373</c:v>
                </c:pt>
                <c:pt idx="1806">
                  <c:v>232</c:v>
                </c:pt>
                <c:pt idx="1807">
                  <c:v>1309</c:v>
                </c:pt>
                <c:pt idx="1808">
                  <c:v>177</c:v>
                </c:pt>
                <c:pt idx="1809">
                  <c:v>571</c:v>
                </c:pt>
                <c:pt idx="1810">
                  <c:v>184</c:v>
                </c:pt>
                <c:pt idx="1811">
                  <c:v>228</c:v>
                </c:pt>
                <c:pt idx="1812">
                  <c:v>803</c:v>
                </c:pt>
                <c:pt idx="1813">
                  <c:v>402</c:v>
                </c:pt>
                <c:pt idx="1814">
                  <c:v>1606</c:v>
                </c:pt>
                <c:pt idx="1815">
                  <c:v>837</c:v>
                </c:pt>
                <c:pt idx="1816">
                  <c:v>1513</c:v>
                </c:pt>
                <c:pt idx="1817" formatCode="0.00E+00">
                  <c:v>4.8999999999999998E-3</c:v>
                </c:pt>
                <c:pt idx="1818">
                  <c:v>558</c:v>
                </c:pt>
                <c:pt idx="1819">
                  <c:v>184</c:v>
                </c:pt>
                <c:pt idx="1820">
                  <c:v>1598</c:v>
                </c:pt>
                <c:pt idx="1821">
                  <c:v>116</c:v>
                </c:pt>
                <c:pt idx="1822">
                  <c:v>447</c:v>
                </c:pt>
                <c:pt idx="1823">
                  <c:v>1073</c:v>
                </c:pt>
                <c:pt idx="1824">
                  <c:v>509</c:v>
                </c:pt>
                <c:pt idx="1825">
                  <c:v>636</c:v>
                </c:pt>
                <c:pt idx="1826">
                  <c:v>925</c:v>
                </c:pt>
                <c:pt idx="1827">
                  <c:v>1105</c:v>
                </c:pt>
                <c:pt idx="1828">
                  <c:v>1831</c:v>
                </c:pt>
                <c:pt idx="1829">
                  <c:v>1536</c:v>
                </c:pt>
                <c:pt idx="1830">
                  <c:v>969</c:v>
                </c:pt>
                <c:pt idx="1831">
                  <c:v>1257</c:v>
                </c:pt>
                <c:pt idx="1832">
                  <c:v>1474</c:v>
                </c:pt>
                <c:pt idx="1833">
                  <c:v>1511</c:v>
                </c:pt>
                <c:pt idx="1834">
                  <c:v>623</c:v>
                </c:pt>
                <c:pt idx="1835">
                  <c:v>585</c:v>
                </c:pt>
                <c:pt idx="1836">
                  <c:v>458</c:v>
                </c:pt>
                <c:pt idx="1837">
                  <c:v>1344</c:v>
                </c:pt>
                <c:pt idx="1838">
                  <c:v>735</c:v>
                </c:pt>
                <c:pt idx="1839">
                  <c:v>1380</c:v>
                </c:pt>
                <c:pt idx="1840">
                  <c:v>327</c:v>
                </c:pt>
                <c:pt idx="1841">
                  <c:v>1464</c:v>
                </c:pt>
                <c:pt idx="1842">
                  <c:v>70</c:v>
                </c:pt>
                <c:pt idx="1843">
                  <c:v>464</c:v>
                </c:pt>
                <c:pt idx="1844">
                  <c:v>696</c:v>
                </c:pt>
                <c:pt idx="1845">
                  <c:v>568</c:v>
                </c:pt>
                <c:pt idx="1846">
                  <c:v>683</c:v>
                </c:pt>
                <c:pt idx="1847">
                  <c:v>549</c:v>
                </c:pt>
                <c:pt idx="1848">
                  <c:v>944</c:v>
                </c:pt>
                <c:pt idx="1849">
                  <c:v>59</c:v>
                </c:pt>
                <c:pt idx="1850">
                  <c:v>666</c:v>
                </c:pt>
                <c:pt idx="1851">
                  <c:v>557</c:v>
                </c:pt>
                <c:pt idx="1852">
                  <c:v>869</c:v>
                </c:pt>
                <c:pt idx="1853">
                  <c:v>773</c:v>
                </c:pt>
                <c:pt idx="1854">
                  <c:v>992</c:v>
                </c:pt>
                <c:pt idx="1855">
                  <c:v>676</c:v>
                </c:pt>
                <c:pt idx="1856">
                  <c:v>280</c:v>
                </c:pt>
                <c:pt idx="1857">
                  <c:v>950</c:v>
                </c:pt>
                <c:pt idx="1858" formatCode="0.00E+00">
                  <c:v>4.8999999999999998E-3</c:v>
                </c:pt>
                <c:pt idx="1859">
                  <c:v>884</c:v>
                </c:pt>
                <c:pt idx="1860">
                  <c:v>908</c:v>
                </c:pt>
                <c:pt idx="1861">
                  <c:v>9</c:v>
                </c:pt>
                <c:pt idx="1862">
                  <c:v>1161</c:v>
                </c:pt>
                <c:pt idx="1863">
                  <c:v>844</c:v>
                </c:pt>
                <c:pt idx="1864">
                  <c:v>1080</c:v>
                </c:pt>
                <c:pt idx="1865">
                  <c:v>1079</c:v>
                </c:pt>
                <c:pt idx="1866">
                  <c:v>634</c:v>
                </c:pt>
                <c:pt idx="1867">
                  <c:v>750</c:v>
                </c:pt>
                <c:pt idx="1868">
                  <c:v>773</c:v>
                </c:pt>
                <c:pt idx="1869">
                  <c:v>741</c:v>
                </c:pt>
                <c:pt idx="1870">
                  <c:v>3</c:v>
                </c:pt>
                <c:pt idx="1871">
                  <c:v>1233</c:v>
                </c:pt>
                <c:pt idx="1872">
                  <c:v>862</c:v>
                </c:pt>
                <c:pt idx="1873">
                  <c:v>678</c:v>
                </c:pt>
                <c:pt idx="1874">
                  <c:v>104</c:v>
                </c:pt>
                <c:pt idx="1875">
                  <c:v>634</c:v>
                </c:pt>
                <c:pt idx="1876">
                  <c:v>706</c:v>
                </c:pt>
                <c:pt idx="1877">
                  <c:v>720</c:v>
                </c:pt>
                <c:pt idx="1878">
                  <c:v>987</c:v>
                </c:pt>
                <c:pt idx="1879">
                  <c:v>756</c:v>
                </c:pt>
                <c:pt idx="1880">
                  <c:v>1265</c:v>
                </c:pt>
                <c:pt idx="1881">
                  <c:v>758</c:v>
                </c:pt>
                <c:pt idx="1882">
                  <c:v>489</c:v>
                </c:pt>
                <c:pt idx="1883">
                  <c:v>1079</c:v>
                </c:pt>
                <c:pt idx="1884">
                  <c:v>950</c:v>
                </c:pt>
                <c:pt idx="1885">
                  <c:v>780</c:v>
                </c:pt>
                <c:pt idx="1886">
                  <c:v>899</c:v>
                </c:pt>
                <c:pt idx="1887">
                  <c:v>71</c:v>
                </c:pt>
                <c:pt idx="1888">
                  <c:v>4</c:v>
                </c:pt>
                <c:pt idx="1889">
                  <c:v>1621</c:v>
                </c:pt>
                <c:pt idx="1890" formatCode="0.00E+00">
                  <c:v>4.8999999999999998E-3</c:v>
                </c:pt>
                <c:pt idx="1891">
                  <c:v>1335</c:v>
                </c:pt>
                <c:pt idx="1892">
                  <c:v>239</c:v>
                </c:pt>
                <c:pt idx="1893">
                  <c:v>8</c:v>
                </c:pt>
                <c:pt idx="1894">
                  <c:v>749</c:v>
                </c:pt>
                <c:pt idx="1895">
                  <c:v>1646</c:v>
                </c:pt>
                <c:pt idx="1896" formatCode="0.00E+00">
                  <c:v>4.8999999999999998E-3</c:v>
                </c:pt>
                <c:pt idx="1897">
                  <c:v>568</c:v>
                </c:pt>
                <c:pt idx="1898">
                  <c:v>186</c:v>
                </c:pt>
                <c:pt idx="1899">
                  <c:v>1937</c:v>
                </c:pt>
                <c:pt idx="1900">
                  <c:v>1576</c:v>
                </c:pt>
                <c:pt idx="1901">
                  <c:v>410</c:v>
                </c:pt>
                <c:pt idx="1902">
                  <c:v>659</c:v>
                </c:pt>
                <c:pt idx="1903">
                  <c:v>590</c:v>
                </c:pt>
                <c:pt idx="1904">
                  <c:v>623</c:v>
                </c:pt>
                <c:pt idx="1905">
                  <c:v>1645</c:v>
                </c:pt>
                <c:pt idx="1906" formatCode="0.00E+00">
                  <c:v>4.8999999999999998E-3</c:v>
                </c:pt>
                <c:pt idx="1907">
                  <c:v>334</c:v>
                </c:pt>
                <c:pt idx="1908">
                  <c:v>1202</c:v>
                </c:pt>
                <c:pt idx="1909">
                  <c:v>1274</c:v>
                </c:pt>
                <c:pt idx="1910">
                  <c:v>539</c:v>
                </c:pt>
                <c:pt idx="1911">
                  <c:v>32</c:v>
                </c:pt>
                <c:pt idx="1912">
                  <c:v>1970</c:v>
                </c:pt>
                <c:pt idx="1913">
                  <c:v>250</c:v>
                </c:pt>
                <c:pt idx="1914">
                  <c:v>308</c:v>
                </c:pt>
                <c:pt idx="1915">
                  <c:v>1306</c:v>
                </c:pt>
                <c:pt idx="1916">
                  <c:v>655</c:v>
                </c:pt>
                <c:pt idx="1917">
                  <c:v>1403</c:v>
                </c:pt>
                <c:pt idx="1918">
                  <c:v>1304</c:v>
                </c:pt>
                <c:pt idx="1919">
                  <c:v>690</c:v>
                </c:pt>
                <c:pt idx="1920">
                  <c:v>718</c:v>
                </c:pt>
                <c:pt idx="1921">
                  <c:v>1559</c:v>
                </c:pt>
                <c:pt idx="1922" formatCode="0.00E+00">
                  <c:v>4.8999999999999998E-3</c:v>
                </c:pt>
                <c:pt idx="1923" formatCode="0.00E+00">
                  <c:v>4.8999999999999998E-3</c:v>
                </c:pt>
                <c:pt idx="1924">
                  <c:v>1609</c:v>
                </c:pt>
                <c:pt idx="1925">
                  <c:v>191</c:v>
                </c:pt>
                <c:pt idx="1926">
                  <c:v>547</c:v>
                </c:pt>
                <c:pt idx="1927">
                  <c:v>1975</c:v>
                </c:pt>
                <c:pt idx="1928">
                  <c:v>718</c:v>
                </c:pt>
                <c:pt idx="1929">
                  <c:v>507</c:v>
                </c:pt>
                <c:pt idx="1930">
                  <c:v>237</c:v>
                </c:pt>
                <c:pt idx="1931">
                  <c:v>315</c:v>
                </c:pt>
                <c:pt idx="1932">
                  <c:v>960</c:v>
                </c:pt>
                <c:pt idx="1933">
                  <c:v>863</c:v>
                </c:pt>
                <c:pt idx="1934">
                  <c:v>303</c:v>
                </c:pt>
                <c:pt idx="1935">
                  <c:v>268</c:v>
                </c:pt>
                <c:pt idx="1936">
                  <c:v>926</c:v>
                </c:pt>
                <c:pt idx="1937">
                  <c:v>319</c:v>
                </c:pt>
                <c:pt idx="1938">
                  <c:v>113</c:v>
                </c:pt>
                <c:pt idx="1939" formatCode="0.00E+00">
                  <c:v>4.8999999999999998E-3</c:v>
                </c:pt>
                <c:pt idx="1940">
                  <c:v>773</c:v>
                </c:pt>
                <c:pt idx="1941">
                  <c:v>145</c:v>
                </c:pt>
                <c:pt idx="1942">
                  <c:v>1074</c:v>
                </c:pt>
                <c:pt idx="1943">
                  <c:v>1038</c:v>
                </c:pt>
                <c:pt idx="1944">
                  <c:v>1223</c:v>
                </c:pt>
                <c:pt idx="1945">
                  <c:v>401</c:v>
                </c:pt>
                <c:pt idx="1946">
                  <c:v>1221</c:v>
                </c:pt>
                <c:pt idx="1947">
                  <c:v>595</c:v>
                </c:pt>
                <c:pt idx="1948">
                  <c:v>706</c:v>
                </c:pt>
                <c:pt idx="1949">
                  <c:v>488</c:v>
                </c:pt>
                <c:pt idx="1950">
                  <c:v>162</c:v>
                </c:pt>
                <c:pt idx="1951">
                  <c:v>321</c:v>
                </c:pt>
                <c:pt idx="1952">
                  <c:v>432</c:v>
                </c:pt>
                <c:pt idx="1953">
                  <c:v>270</c:v>
                </c:pt>
                <c:pt idx="1954">
                  <c:v>309</c:v>
                </c:pt>
                <c:pt idx="1955">
                  <c:v>1308</c:v>
                </c:pt>
                <c:pt idx="1956">
                  <c:v>57</c:v>
                </c:pt>
                <c:pt idx="1957">
                  <c:v>372</c:v>
                </c:pt>
                <c:pt idx="1958">
                  <c:v>473</c:v>
                </c:pt>
                <c:pt idx="1959">
                  <c:v>1044</c:v>
                </c:pt>
                <c:pt idx="1960">
                  <c:v>866</c:v>
                </c:pt>
                <c:pt idx="1961">
                  <c:v>756</c:v>
                </c:pt>
                <c:pt idx="1962">
                  <c:v>641</c:v>
                </c:pt>
                <c:pt idx="1963">
                  <c:v>1568</c:v>
                </c:pt>
                <c:pt idx="1964">
                  <c:v>786</c:v>
                </c:pt>
                <c:pt idx="1965">
                  <c:v>270</c:v>
                </c:pt>
                <c:pt idx="1966">
                  <c:v>164</c:v>
                </c:pt>
                <c:pt idx="1967" formatCode="0.00E+00">
                  <c:v>4.8999999999999998E-3</c:v>
                </c:pt>
                <c:pt idx="1968">
                  <c:v>743</c:v>
                </c:pt>
                <c:pt idx="1969">
                  <c:v>959</c:v>
                </c:pt>
                <c:pt idx="1970">
                  <c:v>424</c:v>
                </c:pt>
                <c:pt idx="1971">
                  <c:v>862</c:v>
                </c:pt>
                <c:pt idx="1972">
                  <c:v>794</c:v>
                </c:pt>
                <c:pt idx="1973">
                  <c:v>598</c:v>
                </c:pt>
                <c:pt idx="1974">
                  <c:v>884</c:v>
                </c:pt>
                <c:pt idx="1975">
                  <c:v>356</c:v>
                </c:pt>
                <c:pt idx="1976">
                  <c:v>883</c:v>
                </c:pt>
                <c:pt idx="1977">
                  <c:v>835</c:v>
                </c:pt>
                <c:pt idx="1978">
                  <c:v>871</c:v>
                </c:pt>
                <c:pt idx="1979">
                  <c:v>987</c:v>
                </c:pt>
                <c:pt idx="1980">
                  <c:v>752</c:v>
                </c:pt>
                <c:pt idx="1981">
                  <c:v>187</c:v>
                </c:pt>
                <c:pt idx="1982">
                  <c:v>875</c:v>
                </c:pt>
                <c:pt idx="1983">
                  <c:v>1050</c:v>
                </c:pt>
                <c:pt idx="1984">
                  <c:v>724</c:v>
                </c:pt>
                <c:pt idx="1985">
                  <c:v>339</c:v>
                </c:pt>
                <c:pt idx="1986">
                  <c:v>592</c:v>
                </c:pt>
                <c:pt idx="1987">
                  <c:v>252</c:v>
                </c:pt>
                <c:pt idx="1988">
                  <c:v>425</c:v>
                </c:pt>
                <c:pt idx="1989">
                  <c:v>1024</c:v>
                </c:pt>
                <c:pt idx="1990">
                  <c:v>606</c:v>
                </c:pt>
                <c:pt idx="1991">
                  <c:v>908</c:v>
                </c:pt>
                <c:pt idx="1992">
                  <c:v>784</c:v>
                </c:pt>
                <c:pt idx="1993">
                  <c:v>52</c:v>
                </c:pt>
                <c:pt idx="1994">
                  <c:v>631</c:v>
                </c:pt>
                <c:pt idx="1995">
                  <c:v>1752</c:v>
                </c:pt>
                <c:pt idx="1996">
                  <c:v>1432</c:v>
                </c:pt>
                <c:pt idx="1997">
                  <c:v>520</c:v>
                </c:pt>
                <c:pt idx="1998">
                  <c:v>334</c:v>
                </c:pt>
                <c:pt idx="1999">
                  <c:v>1394</c:v>
                </c:pt>
                <c:pt idx="2000">
                  <c:v>560</c:v>
                </c:pt>
                <c:pt idx="2001">
                  <c:v>353</c:v>
                </c:pt>
                <c:pt idx="2002">
                  <c:v>1482</c:v>
                </c:pt>
                <c:pt idx="2003">
                  <c:v>911</c:v>
                </c:pt>
                <c:pt idx="2004">
                  <c:v>559</c:v>
                </c:pt>
                <c:pt idx="2005">
                  <c:v>1553</c:v>
                </c:pt>
                <c:pt idx="2006">
                  <c:v>11</c:v>
                </c:pt>
                <c:pt idx="2007">
                  <c:v>1069</c:v>
                </c:pt>
                <c:pt idx="2008">
                  <c:v>196</c:v>
                </c:pt>
                <c:pt idx="2009">
                  <c:v>1224</c:v>
                </c:pt>
                <c:pt idx="2010">
                  <c:v>678</c:v>
                </c:pt>
                <c:pt idx="2011">
                  <c:v>306</c:v>
                </c:pt>
                <c:pt idx="2012">
                  <c:v>751</c:v>
                </c:pt>
                <c:pt idx="2013">
                  <c:v>659</c:v>
                </c:pt>
                <c:pt idx="2014">
                  <c:v>516</c:v>
                </c:pt>
                <c:pt idx="2015">
                  <c:v>362</c:v>
                </c:pt>
                <c:pt idx="2016">
                  <c:v>15</c:v>
                </c:pt>
                <c:pt idx="2017">
                  <c:v>24</c:v>
                </c:pt>
                <c:pt idx="2018">
                  <c:v>224</c:v>
                </c:pt>
                <c:pt idx="2019">
                  <c:v>356</c:v>
                </c:pt>
                <c:pt idx="2020">
                  <c:v>1205</c:v>
                </c:pt>
                <c:pt idx="2021">
                  <c:v>165</c:v>
                </c:pt>
                <c:pt idx="2022">
                  <c:v>312</c:v>
                </c:pt>
                <c:pt idx="2023">
                  <c:v>1106</c:v>
                </c:pt>
                <c:pt idx="2024">
                  <c:v>1364</c:v>
                </c:pt>
                <c:pt idx="2025">
                  <c:v>340</c:v>
                </c:pt>
                <c:pt idx="2026">
                  <c:v>464</c:v>
                </c:pt>
                <c:pt idx="2027">
                  <c:v>435</c:v>
                </c:pt>
                <c:pt idx="2028">
                  <c:v>16</c:v>
                </c:pt>
                <c:pt idx="2029">
                  <c:v>286</c:v>
                </c:pt>
                <c:pt idx="2030">
                  <c:v>263</c:v>
                </c:pt>
                <c:pt idx="2031">
                  <c:v>1</c:v>
                </c:pt>
                <c:pt idx="2032">
                  <c:v>643</c:v>
                </c:pt>
                <c:pt idx="2033">
                  <c:v>826</c:v>
                </c:pt>
                <c:pt idx="2034">
                  <c:v>298</c:v>
                </c:pt>
                <c:pt idx="2035">
                  <c:v>711</c:v>
                </c:pt>
                <c:pt idx="2036">
                  <c:v>747</c:v>
                </c:pt>
                <c:pt idx="2037">
                  <c:v>768</c:v>
                </c:pt>
                <c:pt idx="2038">
                  <c:v>1487</c:v>
                </c:pt>
                <c:pt idx="2039" formatCode="0.00E+00">
                  <c:v>4.8999999999999998E-3</c:v>
                </c:pt>
                <c:pt idx="2040">
                  <c:v>400</c:v>
                </c:pt>
                <c:pt idx="2041">
                  <c:v>358</c:v>
                </c:pt>
                <c:pt idx="2042">
                  <c:v>1178</c:v>
                </c:pt>
                <c:pt idx="2043">
                  <c:v>387</c:v>
                </c:pt>
                <c:pt idx="2044">
                  <c:v>184</c:v>
                </c:pt>
                <c:pt idx="2045">
                  <c:v>548</c:v>
                </c:pt>
                <c:pt idx="2046">
                  <c:v>420</c:v>
                </c:pt>
                <c:pt idx="2047">
                  <c:v>426</c:v>
                </c:pt>
                <c:pt idx="2048">
                  <c:v>314</c:v>
                </c:pt>
                <c:pt idx="2049">
                  <c:v>330</c:v>
                </c:pt>
                <c:pt idx="2050">
                  <c:v>7</c:v>
                </c:pt>
                <c:pt idx="2051">
                  <c:v>388</c:v>
                </c:pt>
                <c:pt idx="2052">
                  <c:v>808</c:v>
                </c:pt>
                <c:pt idx="2053">
                  <c:v>321</c:v>
                </c:pt>
                <c:pt idx="2054">
                  <c:v>113</c:v>
                </c:pt>
                <c:pt idx="2055">
                  <c:v>357</c:v>
                </c:pt>
                <c:pt idx="2056">
                  <c:v>577</c:v>
                </c:pt>
                <c:pt idx="2057">
                  <c:v>887</c:v>
                </c:pt>
                <c:pt idx="2058">
                  <c:v>845</c:v>
                </c:pt>
                <c:pt idx="2059">
                  <c:v>77</c:v>
                </c:pt>
                <c:pt idx="2060">
                  <c:v>246</c:v>
                </c:pt>
                <c:pt idx="2061">
                  <c:v>862</c:v>
                </c:pt>
                <c:pt idx="2062">
                  <c:v>494</c:v>
                </c:pt>
                <c:pt idx="2063">
                  <c:v>141</c:v>
                </c:pt>
                <c:pt idx="2064">
                  <c:v>836</c:v>
                </c:pt>
                <c:pt idx="2065">
                  <c:v>301</c:v>
                </c:pt>
                <c:pt idx="2066">
                  <c:v>698</c:v>
                </c:pt>
                <c:pt idx="2067">
                  <c:v>2</c:v>
                </c:pt>
                <c:pt idx="2068">
                  <c:v>277</c:v>
                </c:pt>
                <c:pt idx="2069">
                  <c:v>710</c:v>
                </c:pt>
                <c:pt idx="2070">
                  <c:v>975</c:v>
                </c:pt>
                <c:pt idx="2071">
                  <c:v>273</c:v>
                </c:pt>
                <c:pt idx="2072">
                  <c:v>530</c:v>
                </c:pt>
                <c:pt idx="2073">
                  <c:v>395</c:v>
                </c:pt>
                <c:pt idx="2074">
                  <c:v>426</c:v>
                </c:pt>
                <c:pt idx="2075">
                  <c:v>903</c:v>
                </c:pt>
                <c:pt idx="2076">
                  <c:v>1685</c:v>
                </c:pt>
                <c:pt idx="2077">
                  <c:v>312</c:v>
                </c:pt>
                <c:pt idx="2078">
                  <c:v>881</c:v>
                </c:pt>
                <c:pt idx="2079">
                  <c:v>1240</c:v>
                </c:pt>
                <c:pt idx="2080">
                  <c:v>144</c:v>
                </c:pt>
                <c:pt idx="2081">
                  <c:v>157</c:v>
                </c:pt>
                <c:pt idx="2082">
                  <c:v>339</c:v>
                </c:pt>
                <c:pt idx="2083">
                  <c:v>84</c:v>
                </c:pt>
                <c:pt idx="2084">
                  <c:v>555</c:v>
                </c:pt>
                <c:pt idx="2085">
                  <c:v>479</c:v>
                </c:pt>
                <c:pt idx="2086">
                  <c:v>325</c:v>
                </c:pt>
                <c:pt idx="2087">
                  <c:v>176</c:v>
                </c:pt>
                <c:pt idx="2088">
                  <c:v>1195</c:v>
                </c:pt>
                <c:pt idx="2089">
                  <c:v>546</c:v>
                </c:pt>
                <c:pt idx="2090">
                  <c:v>821</c:v>
                </c:pt>
                <c:pt idx="2091">
                  <c:v>309</c:v>
                </c:pt>
                <c:pt idx="2092">
                  <c:v>1127</c:v>
                </c:pt>
                <c:pt idx="2093">
                  <c:v>453</c:v>
                </c:pt>
                <c:pt idx="2094">
                  <c:v>269</c:v>
                </c:pt>
                <c:pt idx="2095">
                  <c:v>187</c:v>
                </c:pt>
                <c:pt idx="2096">
                  <c:v>1341</c:v>
                </c:pt>
                <c:pt idx="2097">
                  <c:v>502</c:v>
                </c:pt>
                <c:pt idx="2098">
                  <c:v>423</c:v>
                </c:pt>
                <c:pt idx="2099">
                  <c:v>299</c:v>
                </c:pt>
                <c:pt idx="2100">
                  <c:v>426</c:v>
                </c:pt>
                <c:pt idx="2101">
                  <c:v>468</c:v>
                </c:pt>
                <c:pt idx="2102">
                  <c:v>749</c:v>
                </c:pt>
                <c:pt idx="2103">
                  <c:v>1863</c:v>
                </c:pt>
                <c:pt idx="2104">
                  <c:v>871</c:v>
                </c:pt>
                <c:pt idx="2105">
                  <c:v>896</c:v>
                </c:pt>
                <c:pt idx="2106">
                  <c:v>297</c:v>
                </c:pt>
                <c:pt idx="2107">
                  <c:v>77</c:v>
                </c:pt>
                <c:pt idx="2108">
                  <c:v>309</c:v>
                </c:pt>
                <c:pt idx="2109">
                  <c:v>323</c:v>
                </c:pt>
                <c:pt idx="2110">
                  <c:v>391</c:v>
                </c:pt>
                <c:pt idx="2111">
                  <c:v>749</c:v>
                </c:pt>
                <c:pt idx="2112">
                  <c:v>462</c:v>
                </c:pt>
                <c:pt idx="2113">
                  <c:v>1062</c:v>
                </c:pt>
                <c:pt idx="2114">
                  <c:v>594</c:v>
                </c:pt>
                <c:pt idx="2115">
                  <c:v>691</c:v>
                </c:pt>
                <c:pt idx="2116">
                  <c:v>1156</c:v>
                </c:pt>
                <c:pt idx="2117">
                  <c:v>1057</c:v>
                </c:pt>
                <c:pt idx="2118">
                  <c:v>489</c:v>
                </c:pt>
                <c:pt idx="2119">
                  <c:v>317</c:v>
                </c:pt>
                <c:pt idx="2120" formatCode="0.00E+00">
                  <c:v>4.8999999999999998E-3</c:v>
                </c:pt>
                <c:pt idx="2121">
                  <c:v>562</c:v>
                </c:pt>
                <c:pt idx="2122" formatCode="0.00E+00">
                  <c:v>4.8999999999999998E-3</c:v>
                </c:pt>
                <c:pt idx="2123">
                  <c:v>1333</c:v>
                </c:pt>
                <c:pt idx="2124" formatCode="0.00E+00">
                  <c:v>4.8999999999999998E-3</c:v>
                </c:pt>
                <c:pt idx="2125">
                  <c:v>438</c:v>
                </c:pt>
                <c:pt idx="2126">
                  <c:v>405</c:v>
                </c:pt>
                <c:pt idx="2127">
                  <c:v>380</c:v>
                </c:pt>
                <c:pt idx="2128">
                  <c:v>767</c:v>
                </c:pt>
                <c:pt idx="2129">
                  <c:v>486</c:v>
                </c:pt>
                <c:pt idx="2130">
                  <c:v>252</c:v>
                </c:pt>
                <c:pt idx="2131">
                  <c:v>1458</c:v>
                </c:pt>
                <c:pt idx="2132">
                  <c:v>1696</c:v>
                </c:pt>
                <c:pt idx="2133">
                  <c:v>1529</c:v>
                </c:pt>
                <c:pt idx="2134">
                  <c:v>126</c:v>
                </c:pt>
                <c:pt idx="2135">
                  <c:v>590</c:v>
                </c:pt>
                <c:pt idx="2136">
                  <c:v>188</c:v>
                </c:pt>
                <c:pt idx="2137">
                  <c:v>23</c:v>
                </c:pt>
                <c:pt idx="2138">
                  <c:v>1091</c:v>
                </c:pt>
                <c:pt idx="2139">
                  <c:v>784</c:v>
                </c:pt>
                <c:pt idx="2140">
                  <c:v>114</c:v>
                </c:pt>
                <c:pt idx="2141">
                  <c:v>766</c:v>
                </c:pt>
                <c:pt idx="2142">
                  <c:v>921</c:v>
                </c:pt>
                <c:pt idx="2143" formatCode="0.00E+00">
                  <c:v>4.8999999999999998E-3</c:v>
                </c:pt>
                <c:pt idx="2144">
                  <c:v>1822</c:v>
                </c:pt>
                <c:pt idx="2145">
                  <c:v>1205</c:v>
                </c:pt>
                <c:pt idx="2146">
                  <c:v>355</c:v>
                </c:pt>
                <c:pt idx="2147">
                  <c:v>1046</c:v>
                </c:pt>
                <c:pt idx="2148">
                  <c:v>1325</c:v>
                </c:pt>
                <c:pt idx="2149">
                  <c:v>826</c:v>
                </c:pt>
                <c:pt idx="2150">
                  <c:v>573</c:v>
                </c:pt>
                <c:pt idx="2151">
                  <c:v>1878</c:v>
                </c:pt>
                <c:pt idx="2152" formatCode="0.00E+00">
                  <c:v>4.8999999999999998E-3</c:v>
                </c:pt>
                <c:pt idx="2153">
                  <c:v>1663</c:v>
                </c:pt>
                <c:pt idx="2154">
                  <c:v>1625</c:v>
                </c:pt>
                <c:pt idx="2155">
                  <c:v>749</c:v>
                </c:pt>
                <c:pt idx="2156">
                  <c:v>495</c:v>
                </c:pt>
                <c:pt idx="2157">
                  <c:v>605</c:v>
                </c:pt>
                <c:pt idx="2158">
                  <c:v>309</c:v>
                </c:pt>
                <c:pt idx="2159">
                  <c:v>1554</c:v>
                </c:pt>
                <c:pt idx="2160">
                  <c:v>1860</c:v>
                </c:pt>
                <c:pt idx="2161">
                  <c:v>471</c:v>
                </c:pt>
                <c:pt idx="2162">
                  <c:v>38</c:v>
                </c:pt>
                <c:pt idx="2163">
                  <c:v>278</c:v>
                </c:pt>
                <c:pt idx="2164">
                  <c:v>852</c:v>
                </c:pt>
                <c:pt idx="2165">
                  <c:v>1670</c:v>
                </c:pt>
                <c:pt idx="2166">
                  <c:v>1542</c:v>
                </c:pt>
                <c:pt idx="2167">
                  <c:v>870</c:v>
                </c:pt>
                <c:pt idx="2168">
                  <c:v>1527</c:v>
                </c:pt>
                <c:pt idx="2169">
                  <c:v>675</c:v>
                </c:pt>
                <c:pt idx="2170">
                  <c:v>1290</c:v>
                </c:pt>
                <c:pt idx="2171">
                  <c:v>341</c:v>
                </c:pt>
                <c:pt idx="2172">
                  <c:v>962</c:v>
                </c:pt>
                <c:pt idx="2173">
                  <c:v>1557</c:v>
                </c:pt>
                <c:pt idx="2174">
                  <c:v>141</c:v>
                </c:pt>
                <c:pt idx="2175">
                  <c:v>812</c:v>
                </c:pt>
                <c:pt idx="2176">
                  <c:v>1029</c:v>
                </c:pt>
                <c:pt idx="2177">
                  <c:v>772</c:v>
                </c:pt>
                <c:pt idx="2178">
                  <c:v>736</c:v>
                </c:pt>
                <c:pt idx="2179">
                  <c:v>544</c:v>
                </c:pt>
                <c:pt idx="2180">
                  <c:v>1029</c:v>
                </c:pt>
                <c:pt idx="2181">
                  <c:v>105</c:v>
                </c:pt>
                <c:pt idx="2182">
                  <c:v>534</c:v>
                </c:pt>
                <c:pt idx="2183">
                  <c:v>38</c:v>
                </c:pt>
                <c:pt idx="2184">
                  <c:v>1545</c:v>
                </c:pt>
                <c:pt idx="2185">
                  <c:v>176</c:v>
                </c:pt>
                <c:pt idx="2186">
                  <c:v>790</c:v>
                </c:pt>
                <c:pt idx="2187">
                  <c:v>1700</c:v>
                </c:pt>
                <c:pt idx="2188">
                  <c:v>1743</c:v>
                </c:pt>
                <c:pt idx="2189">
                  <c:v>998</c:v>
                </c:pt>
                <c:pt idx="2190">
                  <c:v>1417</c:v>
                </c:pt>
                <c:pt idx="2191">
                  <c:v>1964</c:v>
                </c:pt>
                <c:pt idx="2192">
                  <c:v>486</c:v>
                </c:pt>
                <c:pt idx="2193">
                  <c:v>1297</c:v>
                </c:pt>
                <c:pt idx="2194">
                  <c:v>1153</c:v>
                </c:pt>
                <c:pt idx="2195">
                  <c:v>419</c:v>
                </c:pt>
                <c:pt idx="2196">
                  <c:v>648</c:v>
                </c:pt>
                <c:pt idx="2197" formatCode="0.00E+00">
                  <c:v>4.8999999999999998E-3</c:v>
                </c:pt>
                <c:pt idx="2198">
                  <c:v>2149</c:v>
                </c:pt>
                <c:pt idx="2199">
                  <c:v>434</c:v>
                </c:pt>
                <c:pt idx="2200">
                  <c:v>1772</c:v>
                </c:pt>
                <c:pt idx="2201">
                  <c:v>1166</c:v>
                </c:pt>
                <c:pt idx="2202">
                  <c:v>1314</c:v>
                </c:pt>
                <c:pt idx="2203">
                  <c:v>1638</c:v>
                </c:pt>
                <c:pt idx="2204">
                  <c:v>889</c:v>
                </c:pt>
                <c:pt idx="2205">
                  <c:v>1370</c:v>
                </c:pt>
                <c:pt idx="2206">
                  <c:v>345</c:v>
                </c:pt>
                <c:pt idx="2207">
                  <c:v>235</c:v>
                </c:pt>
                <c:pt idx="2208">
                  <c:v>746</c:v>
                </c:pt>
                <c:pt idx="2209">
                  <c:v>1479</c:v>
                </c:pt>
                <c:pt idx="2210" formatCode="0.00E+00">
                  <c:v>4.8999999999999998E-3</c:v>
                </c:pt>
                <c:pt idx="2211">
                  <c:v>1117</c:v>
                </c:pt>
                <c:pt idx="2212">
                  <c:v>739</c:v>
                </c:pt>
                <c:pt idx="2213">
                  <c:v>797</c:v>
                </c:pt>
                <c:pt idx="2214">
                  <c:v>848</c:v>
                </c:pt>
                <c:pt idx="2215">
                  <c:v>858</c:v>
                </c:pt>
                <c:pt idx="2216">
                  <c:v>1012</c:v>
                </c:pt>
                <c:pt idx="2217">
                  <c:v>1445</c:v>
                </c:pt>
                <c:pt idx="2218">
                  <c:v>440</c:v>
                </c:pt>
                <c:pt idx="2219">
                  <c:v>1626</c:v>
                </c:pt>
                <c:pt idx="2220">
                  <c:v>1239</c:v>
                </c:pt>
                <c:pt idx="2221">
                  <c:v>1448</c:v>
                </c:pt>
                <c:pt idx="2222">
                  <c:v>1327</c:v>
                </c:pt>
                <c:pt idx="2223">
                  <c:v>1031</c:v>
                </c:pt>
                <c:pt idx="2224">
                  <c:v>720</c:v>
                </c:pt>
                <c:pt idx="2225">
                  <c:v>656</c:v>
                </c:pt>
                <c:pt idx="2226">
                  <c:v>2755</c:v>
                </c:pt>
                <c:pt idx="2227">
                  <c:v>729</c:v>
                </c:pt>
                <c:pt idx="2228">
                  <c:v>1362</c:v>
                </c:pt>
                <c:pt idx="2229">
                  <c:v>476</c:v>
                </c:pt>
                <c:pt idx="2230">
                  <c:v>1432</c:v>
                </c:pt>
                <c:pt idx="2231">
                  <c:v>318</c:v>
                </c:pt>
                <c:pt idx="2232">
                  <c:v>1746</c:v>
                </c:pt>
                <c:pt idx="2233">
                  <c:v>23</c:v>
                </c:pt>
                <c:pt idx="2234">
                  <c:v>1273</c:v>
                </c:pt>
                <c:pt idx="2235">
                  <c:v>96</c:v>
                </c:pt>
                <c:pt idx="2236">
                  <c:v>888</c:v>
                </c:pt>
                <c:pt idx="2237">
                  <c:v>1583</c:v>
                </c:pt>
                <c:pt idx="2238">
                  <c:v>932</c:v>
                </c:pt>
                <c:pt idx="2239">
                  <c:v>1160</c:v>
                </c:pt>
                <c:pt idx="2240">
                  <c:v>73</c:v>
                </c:pt>
                <c:pt idx="2241">
                  <c:v>188</c:v>
                </c:pt>
                <c:pt idx="2242">
                  <c:v>869</c:v>
                </c:pt>
                <c:pt idx="2243">
                  <c:v>320</c:v>
                </c:pt>
                <c:pt idx="2244">
                  <c:v>1459</c:v>
                </c:pt>
                <c:pt idx="2245">
                  <c:v>58</c:v>
                </c:pt>
                <c:pt idx="2246">
                  <c:v>1493</c:v>
                </c:pt>
                <c:pt idx="2247">
                  <c:v>412</c:v>
                </c:pt>
                <c:pt idx="2248">
                  <c:v>450</c:v>
                </c:pt>
                <c:pt idx="2249">
                  <c:v>1587</c:v>
                </c:pt>
                <c:pt idx="2250">
                  <c:v>1574</c:v>
                </c:pt>
                <c:pt idx="2251">
                  <c:v>480</c:v>
                </c:pt>
                <c:pt idx="2252">
                  <c:v>805</c:v>
                </c:pt>
                <c:pt idx="2253">
                  <c:v>38</c:v>
                </c:pt>
                <c:pt idx="2254">
                  <c:v>101</c:v>
                </c:pt>
                <c:pt idx="2255">
                  <c:v>340</c:v>
                </c:pt>
                <c:pt idx="2256">
                  <c:v>212</c:v>
                </c:pt>
                <c:pt idx="2257">
                  <c:v>39</c:v>
                </c:pt>
                <c:pt idx="2258">
                  <c:v>989</c:v>
                </c:pt>
                <c:pt idx="2259">
                  <c:v>379</c:v>
                </c:pt>
                <c:pt idx="2260">
                  <c:v>1807</c:v>
                </c:pt>
                <c:pt idx="2261">
                  <c:v>1437</c:v>
                </c:pt>
                <c:pt idx="2262">
                  <c:v>988</c:v>
                </c:pt>
                <c:pt idx="2263" formatCode="0.00E+00">
                  <c:v>4.8999999999999998E-3</c:v>
                </c:pt>
                <c:pt idx="2264">
                  <c:v>344</c:v>
                </c:pt>
                <c:pt idx="2265">
                  <c:v>1651</c:v>
                </c:pt>
                <c:pt idx="2266">
                  <c:v>583</c:v>
                </c:pt>
                <c:pt idx="2267">
                  <c:v>796</c:v>
                </c:pt>
                <c:pt idx="2268">
                  <c:v>537</c:v>
                </c:pt>
                <c:pt idx="2269">
                  <c:v>1672</c:v>
                </c:pt>
                <c:pt idx="2270">
                  <c:v>530</c:v>
                </c:pt>
                <c:pt idx="2271">
                  <c:v>207</c:v>
                </c:pt>
                <c:pt idx="2272">
                  <c:v>1077</c:v>
                </c:pt>
                <c:pt idx="2273">
                  <c:v>1478</c:v>
                </c:pt>
                <c:pt idx="2274">
                  <c:v>1104</c:v>
                </c:pt>
                <c:pt idx="2275">
                  <c:v>841</c:v>
                </c:pt>
                <c:pt idx="2276">
                  <c:v>272</c:v>
                </c:pt>
                <c:pt idx="2277">
                  <c:v>194</c:v>
                </c:pt>
                <c:pt idx="2278">
                  <c:v>554</c:v>
                </c:pt>
                <c:pt idx="2279">
                  <c:v>1065</c:v>
                </c:pt>
                <c:pt idx="2280">
                  <c:v>1348</c:v>
                </c:pt>
                <c:pt idx="2281">
                  <c:v>517</c:v>
                </c:pt>
                <c:pt idx="2282">
                  <c:v>707</c:v>
                </c:pt>
                <c:pt idx="2283">
                  <c:v>1542</c:v>
                </c:pt>
                <c:pt idx="2284">
                  <c:v>584</c:v>
                </c:pt>
                <c:pt idx="2285">
                  <c:v>100</c:v>
                </c:pt>
                <c:pt idx="2286">
                  <c:v>516</c:v>
                </c:pt>
                <c:pt idx="2287">
                  <c:v>363</c:v>
                </c:pt>
                <c:pt idx="2288">
                  <c:v>485</c:v>
                </c:pt>
                <c:pt idx="2289">
                  <c:v>1043</c:v>
                </c:pt>
                <c:pt idx="2290">
                  <c:v>76</c:v>
                </c:pt>
                <c:pt idx="2291">
                  <c:v>67</c:v>
                </c:pt>
                <c:pt idx="2292">
                  <c:v>494</c:v>
                </c:pt>
                <c:pt idx="2293">
                  <c:v>202</c:v>
                </c:pt>
                <c:pt idx="2294">
                  <c:v>610</c:v>
                </c:pt>
                <c:pt idx="2295">
                  <c:v>262</c:v>
                </c:pt>
                <c:pt idx="2296">
                  <c:v>213</c:v>
                </c:pt>
                <c:pt idx="2297">
                  <c:v>498</c:v>
                </c:pt>
                <c:pt idx="2298">
                  <c:v>146</c:v>
                </c:pt>
                <c:pt idx="2299">
                  <c:v>526</c:v>
                </c:pt>
                <c:pt idx="2300">
                  <c:v>288</c:v>
                </c:pt>
                <c:pt idx="2301">
                  <c:v>244</c:v>
                </c:pt>
                <c:pt idx="2302">
                  <c:v>95</c:v>
                </c:pt>
                <c:pt idx="2303">
                  <c:v>419</c:v>
                </c:pt>
                <c:pt idx="2304">
                  <c:v>392</c:v>
                </c:pt>
                <c:pt idx="2305">
                  <c:v>87</c:v>
                </c:pt>
                <c:pt idx="2306">
                  <c:v>589</c:v>
                </c:pt>
                <c:pt idx="2307">
                  <c:v>346</c:v>
                </c:pt>
                <c:pt idx="2308">
                  <c:v>207</c:v>
                </c:pt>
                <c:pt idx="2309">
                  <c:v>465</c:v>
                </c:pt>
                <c:pt idx="2310">
                  <c:v>322</c:v>
                </c:pt>
                <c:pt idx="2311">
                  <c:v>217</c:v>
                </c:pt>
                <c:pt idx="2312">
                  <c:v>312</c:v>
                </c:pt>
                <c:pt idx="2313">
                  <c:v>321</c:v>
                </c:pt>
                <c:pt idx="2314">
                  <c:v>352</c:v>
                </c:pt>
                <c:pt idx="2315">
                  <c:v>341</c:v>
                </c:pt>
                <c:pt idx="2316">
                  <c:v>418</c:v>
                </c:pt>
                <c:pt idx="2317">
                  <c:v>356</c:v>
                </c:pt>
                <c:pt idx="2318">
                  <c:v>508</c:v>
                </c:pt>
                <c:pt idx="2319">
                  <c:v>124</c:v>
                </c:pt>
                <c:pt idx="2320">
                  <c:v>239</c:v>
                </c:pt>
                <c:pt idx="2321">
                  <c:v>542</c:v>
                </c:pt>
                <c:pt idx="2322">
                  <c:v>165</c:v>
                </c:pt>
                <c:pt idx="2323">
                  <c:v>406</c:v>
                </c:pt>
                <c:pt idx="2324">
                  <c:v>287</c:v>
                </c:pt>
                <c:pt idx="2325">
                  <c:v>385</c:v>
                </c:pt>
                <c:pt idx="2326">
                  <c:v>551</c:v>
                </c:pt>
                <c:pt idx="2327">
                  <c:v>438</c:v>
                </c:pt>
                <c:pt idx="2328">
                  <c:v>214</c:v>
                </c:pt>
                <c:pt idx="2329">
                  <c:v>361</c:v>
                </c:pt>
                <c:pt idx="2330">
                  <c:v>384</c:v>
                </c:pt>
                <c:pt idx="2331">
                  <c:v>522</c:v>
                </c:pt>
                <c:pt idx="2332">
                  <c:v>334</c:v>
                </c:pt>
                <c:pt idx="2333">
                  <c:v>224</c:v>
                </c:pt>
                <c:pt idx="2334">
                  <c:v>219</c:v>
                </c:pt>
                <c:pt idx="2335">
                  <c:v>201</c:v>
                </c:pt>
                <c:pt idx="2336">
                  <c:v>333</c:v>
                </c:pt>
                <c:pt idx="2337">
                  <c:v>549</c:v>
                </c:pt>
                <c:pt idx="2338">
                  <c:v>764</c:v>
                </c:pt>
                <c:pt idx="2339">
                  <c:v>292</c:v>
                </c:pt>
                <c:pt idx="2340">
                  <c:v>428</c:v>
                </c:pt>
                <c:pt idx="2341">
                  <c:v>557</c:v>
                </c:pt>
                <c:pt idx="2342">
                  <c:v>264</c:v>
                </c:pt>
                <c:pt idx="2343">
                  <c:v>261</c:v>
                </c:pt>
                <c:pt idx="2344">
                  <c:v>565</c:v>
                </c:pt>
                <c:pt idx="2345">
                  <c:v>229</c:v>
                </c:pt>
                <c:pt idx="2346">
                  <c:v>325</c:v>
                </c:pt>
                <c:pt idx="2347">
                  <c:v>288</c:v>
                </c:pt>
                <c:pt idx="2348">
                  <c:v>343</c:v>
                </c:pt>
                <c:pt idx="2349">
                  <c:v>308</c:v>
                </c:pt>
                <c:pt idx="2350">
                  <c:v>386</c:v>
                </c:pt>
                <c:pt idx="2351">
                  <c:v>37</c:v>
                </c:pt>
                <c:pt idx="2352">
                  <c:v>454</c:v>
                </c:pt>
                <c:pt idx="2353">
                  <c:v>220</c:v>
                </c:pt>
                <c:pt idx="2354">
                  <c:v>260</c:v>
                </c:pt>
                <c:pt idx="2355">
                  <c:v>543</c:v>
                </c:pt>
                <c:pt idx="2356">
                  <c:v>715</c:v>
                </c:pt>
                <c:pt idx="2357">
                  <c:v>271</c:v>
                </c:pt>
                <c:pt idx="2358">
                  <c:v>557</c:v>
                </c:pt>
                <c:pt idx="2359">
                  <c:v>298</c:v>
                </c:pt>
                <c:pt idx="2360">
                  <c:v>221</c:v>
                </c:pt>
                <c:pt idx="2361">
                  <c:v>394</c:v>
                </c:pt>
                <c:pt idx="2362">
                  <c:v>963</c:v>
                </c:pt>
                <c:pt idx="2363">
                  <c:v>276</c:v>
                </c:pt>
                <c:pt idx="2364">
                  <c:v>337</c:v>
                </c:pt>
                <c:pt idx="2365">
                  <c:v>661</c:v>
                </c:pt>
                <c:pt idx="2366">
                  <c:v>403</c:v>
                </c:pt>
                <c:pt idx="2367">
                  <c:v>83</c:v>
                </c:pt>
                <c:pt idx="2368">
                  <c:v>354</c:v>
                </c:pt>
                <c:pt idx="2369">
                  <c:v>478</c:v>
                </c:pt>
                <c:pt idx="2370">
                  <c:v>290</c:v>
                </c:pt>
                <c:pt idx="2371">
                  <c:v>384</c:v>
                </c:pt>
                <c:pt idx="2372">
                  <c:v>764</c:v>
                </c:pt>
                <c:pt idx="2373">
                  <c:v>351</c:v>
                </c:pt>
                <c:pt idx="2374">
                  <c:v>353</c:v>
                </c:pt>
                <c:pt idx="2375">
                  <c:v>573</c:v>
                </c:pt>
                <c:pt idx="2376">
                  <c:v>415</c:v>
                </c:pt>
                <c:pt idx="2377">
                  <c:v>94</c:v>
                </c:pt>
                <c:pt idx="2378">
                  <c:v>570</c:v>
                </c:pt>
                <c:pt idx="2379">
                  <c:v>704</c:v>
                </c:pt>
                <c:pt idx="2380">
                  <c:v>309</c:v>
                </c:pt>
                <c:pt idx="2381">
                  <c:v>325</c:v>
                </c:pt>
                <c:pt idx="2382">
                  <c:v>213</c:v>
                </c:pt>
                <c:pt idx="2383">
                  <c:v>38</c:v>
                </c:pt>
                <c:pt idx="2384">
                  <c:v>659</c:v>
                </c:pt>
                <c:pt idx="2385">
                  <c:v>292</c:v>
                </c:pt>
                <c:pt idx="2386">
                  <c:v>513</c:v>
                </c:pt>
                <c:pt idx="2387">
                  <c:v>564</c:v>
                </c:pt>
                <c:pt idx="2388">
                  <c:v>347</c:v>
                </c:pt>
                <c:pt idx="2389">
                  <c:v>526</c:v>
                </c:pt>
                <c:pt idx="2390">
                  <c:v>594</c:v>
                </c:pt>
                <c:pt idx="2391">
                  <c:v>566</c:v>
                </c:pt>
                <c:pt idx="2392">
                  <c:v>775</c:v>
                </c:pt>
                <c:pt idx="2393">
                  <c:v>209</c:v>
                </c:pt>
                <c:pt idx="2394">
                  <c:v>570</c:v>
                </c:pt>
                <c:pt idx="2395">
                  <c:v>277</c:v>
                </c:pt>
                <c:pt idx="2396">
                  <c:v>334</c:v>
                </c:pt>
                <c:pt idx="2397">
                  <c:v>209</c:v>
                </c:pt>
                <c:pt idx="2398">
                  <c:v>905</c:v>
                </c:pt>
                <c:pt idx="2399">
                  <c:v>253</c:v>
                </c:pt>
                <c:pt idx="2400">
                  <c:v>303</c:v>
                </c:pt>
                <c:pt idx="2401">
                  <c:v>158</c:v>
                </c:pt>
                <c:pt idx="2402">
                  <c:v>311</c:v>
                </c:pt>
                <c:pt idx="2403">
                  <c:v>380</c:v>
                </c:pt>
                <c:pt idx="2404">
                  <c:v>10</c:v>
                </c:pt>
                <c:pt idx="2405">
                  <c:v>906</c:v>
                </c:pt>
                <c:pt idx="2406">
                  <c:v>346</c:v>
                </c:pt>
                <c:pt idx="2407">
                  <c:v>361</c:v>
                </c:pt>
                <c:pt idx="2408">
                  <c:v>848</c:v>
                </c:pt>
                <c:pt idx="2409">
                  <c:v>344</c:v>
                </c:pt>
                <c:pt idx="2410">
                  <c:v>306</c:v>
                </c:pt>
                <c:pt idx="2411">
                  <c:v>455</c:v>
                </c:pt>
                <c:pt idx="2412">
                  <c:v>538</c:v>
                </c:pt>
                <c:pt idx="2413">
                  <c:v>665</c:v>
                </c:pt>
                <c:pt idx="2414">
                  <c:v>483</c:v>
                </c:pt>
                <c:pt idx="2415">
                  <c:v>257</c:v>
                </c:pt>
                <c:pt idx="2416">
                  <c:v>745</c:v>
                </c:pt>
                <c:pt idx="2417">
                  <c:v>494</c:v>
                </c:pt>
                <c:pt idx="2418">
                  <c:v>107</c:v>
                </c:pt>
                <c:pt idx="2419">
                  <c:v>432</c:v>
                </c:pt>
                <c:pt idx="2420">
                  <c:v>816</c:v>
                </c:pt>
                <c:pt idx="2421">
                  <c:v>571</c:v>
                </c:pt>
                <c:pt idx="2422">
                  <c:v>377</c:v>
                </c:pt>
                <c:pt idx="2423">
                  <c:v>292</c:v>
                </c:pt>
                <c:pt idx="2424">
                  <c:v>377</c:v>
                </c:pt>
                <c:pt idx="2425" formatCode="0.00E+00">
                  <c:v>4.8999999999999998E-3</c:v>
                </c:pt>
                <c:pt idx="2426">
                  <c:v>309</c:v>
                </c:pt>
                <c:pt idx="2427">
                  <c:v>491</c:v>
                </c:pt>
                <c:pt idx="2428">
                  <c:v>400</c:v>
                </c:pt>
                <c:pt idx="2429">
                  <c:v>487</c:v>
                </c:pt>
                <c:pt idx="2430">
                  <c:v>144</c:v>
                </c:pt>
                <c:pt idx="2431">
                  <c:v>426</c:v>
                </c:pt>
                <c:pt idx="2432">
                  <c:v>255</c:v>
                </c:pt>
                <c:pt idx="2433">
                  <c:v>315</c:v>
                </c:pt>
                <c:pt idx="2434">
                  <c:v>693</c:v>
                </c:pt>
                <c:pt idx="2435">
                  <c:v>800</c:v>
                </c:pt>
                <c:pt idx="2436">
                  <c:v>439</c:v>
                </c:pt>
                <c:pt idx="2437">
                  <c:v>146</c:v>
                </c:pt>
                <c:pt idx="2438">
                  <c:v>576</c:v>
                </c:pt>
                <c:pt idx="2439">
                  <c:v>271</c:v>
                </c:pt>
                <c:pt idx="2440">
                  <c:v>167</c:v>
                </c:pt>
                <c:pt idx="2441">
                  <c:v>351</c:v>
                </c:pt>
                <c:pt idx="2442">
                  <c:v>578</c:v>
                </c:pt>
                <c:pt idx="2443">
                  <c:v>304</c:v>
                </c:pt>
                <c:pt idx="2444">
                  <c:v>336</c:v>
                </c:pt>
                <c:pt idx="2445">
                  <c:v>174</c:v>
                </c:pt>
                <c:pt idx="2446">
                  <c:v>298</c:v>
                </c:pt>
                <c:pt idx="2447">
                  <c:v>335</c:v>
                </c:pt>
                <c:pt idx="2448">
                  <c:v>222</c:v>
                </c:pt>
                <c:pt idx="2449">
                  <c:v>66</c:v>
                </c:pt>
                <c:pt idx="2450">
                  <c:v>213</c:v>
                </c:pt>
                <c:pt idx="2451">
                  <c:v>209</c:v>
                </c:pt>
                <c:pt idx="2452">
                  <c:v>510</c:v>
                </c:pt>
                <c:pt idx="2453">
                  <c:v>112</c:v>
                </c:pt>
                <c:pt idx="2454">
                  <c:v>504</c:v>
                </c:pt>
                <c:pt idx="2455">
                  <c:v>317</c:v>
                </c:pt>
                <c:pt idx="2456">
                  <c:v>300</c:v>
                </c:pt>
                <c:pt idx="2457">
                  <c:v>318</c:v>
                </c:pt>
                <c:pt idx="2458">
                  <c:v>814</c:v>
                </c:pt>
                <c:pt idx="2459">
                  <c:v>399</c:v>
                </c:pt>
                <c:pt idx="2460">
                  <c:v>263</c:v>
                </c:pt>
                <c:pt idx="2461">
                  <c:v>603</c:v>
                </c:pt>
                <c:pt idx="2462">
                  <c:v>568</c:v>
                </c:pt>
                <c:pt idx="2463">
                  <c:v>423</c:v>
                </c:pt>
                <c:pt idx="2464">
                  <c:v>834</c:v>
                </c:pt>
                <c:pt idx="2465">
                  <c:v>117</c:v>
                </c:pt>
                <c:pt idx="2466">
                  <c:v>248</c:v>
                </c:pt>
                <c:pt idx="2467">
                  <c:v>369</c:v>
                </c:pt>
                <c:pt idx="2468">
                  <c:v>332</c:v>
                </c:pt>
                <c:pt idx="2469">
                  <c:v>349</c:v>
                </c:pt>
                <c:pt idx="2470">
                  <c:v>775</c:v>
                </c:pt>
                <c:pt idx="2471">
                  <c:v>246</c:v>
                </c:pt>
                <c:pt idx="2472">
                  <c:v>697</c:v>
                </c:pt>
                <c:pt idx="2473">
                  <c:v>261</c:v>
                </c:pt>
                <c:pt idx="2474">
                  <c:v>219</c:v>
                </c:pt>
                <c:pt idx="2475">
                  <c:v>223</c:v>
                </c:pt>
                <c:pt idx="2476">
                  <c:v>385</c:v>
                </c:pt>
                <c:pt idx="2477">
                  <c:v>429</c:v>
                </c:pt>
                <c:pt idx="2478">
                  <c:v>317</c:v>
                </c:pt>
                <c:pt idx="2479">
                  <c:v>42</c:v>
                </c:pt>
                <c:pt idx="2480">
                  <c:v>614</c:v>
                </c:pt>
                <c:pt idx="2481">
                  <c:v>434</c:v>
                </c:pt>
                <c:pt idx="2482">
                  <c:v>509</c:v>
                </c:pt>
                <c:pt idx="2483">
                  <c:v>263</c:v>
                </c:pt>
                <c:pt idx="2484">
                  <c:v>556</c:v>
                </c:pt>
                <c:pt idx="2485">
                  <c:v>369</c:v>
                </c:pt>
                <c:pt idx="2486">
                  <c:v>654</c:v>
                </c:pt>
                <c:pt idx="2487">
                  <c:v>508</c:v>
                </c:pt>
                <c:pt idx="2488">
                  <c:v>339</c:v>
                </c:pt>
                <c:pt idx="2489">
                  <c:v>482</c:v>
                </c:pt>
                <c:pt idx="2490">
                  <c:v>313</c:v>
                </c:pt>
                <c:pt idx="2491">
                  <c:v>324</c:v>
                </c:pt>
                <c:pt idx="2492">
                  <c:v>534</c:v>
                </c:pt>
                <c:pt idx="2493" formatCode="0.00E+00">
                  <c:v>4.8999999999999998E-3</c:v>
                </c:pt>
                <c:pt idx="2494">
                  <c:v>487</c:v>
                </c:pt>
                <c:pt idx="2495">
                  <c:v>105</c:v>
                </c:pt>
                <c:pt idx="2496">
                  <c:v>882</c:v>
                </c:pt>
                <c:pt idx="2497">
                  <c:v>522</c:v>
                </c:pt>
                <c:pt idx="2498">
                  <c:v>289</c:v>
                </c:pt>
                <c:pt idx="2499">
                  <c:v>513</c:v>
                </c:pt>
                <c:pt idx="2500">
                  <c:v>994</c:v>
                </c:pt>
                <c:pt idx="2501">
                  <c:v>362</c:v>
                </c:pt>
                <c:pt idx="2502">
                  <c:v>473</c:v>
                </c:pt>
                <c:pt idx="2503">
                  <c:v>557</c:v>
                </c:pt>
                <c:pt idx="2504">
                  <c:v>582</c:v>
                </c:pt>
                <c:pt idx="2505">
                  <c:v>216</c:v>
                </c:pt>
                <c:pt idx="2506">
                  <c:v>186</c:v>
                </c:pt>
                <c:pt idx="2507">
                  <c:v>234</c:v>
                </c:pt>
                <c:pt idx="2508">
                  <c:v>234</c:v>
                </c:pt>
                <c:pt idx="2509">
                  <c:v>237</c:v>
                </c:pt>
                <c:pt idx="2510">
                  <c:v>231</c:v>
                </c:pt>
                <c:pt idx="2511">
                  <c:v>240</c:v>
                </c:pt>
                <c:pt idx="2512">
                  <c:v>272</c:v>
                </c:pt>
                <c:pt idx="2513">
                  <c:v>85</c:v>
                </c:pt>
                <c:pt idx="2514">
                  <c:v>250</c:v>
                </c:pt>
                <c:pt idx="2515">
                  <c:v>86</c:v>
                </c:pt>
                <c:pt idx="2516">
                  <c:v>320</c:v>
                </c:pt>
                <c:pt idx="2517">
                  <c:v>101</c:v>
                </c:pt>
                <c:pt idx="2518">
                  <c:v>333</c:v>
                </c:pt>
                <c:pt idx="2519">
                  <c:v>437</c:v>
                </c:pt>
                <c:pt idx="2520">
                  <c:v>393</c:v>
                </c:pt>
                <c:pt idx="2521">
                  <c:v>124</c:v>
                </c:pt>
                <c:pt idx="2522">
                  <c:v>308</c:v>
                </c:pt>
                <c:pt idx="2523">
                  <c:v>203</c:v>
                </c:pt>
                <c:pt idx="2524">
                  <c:v>187</c:v>
                </c:pt>
                <c:pt idx="2525">
                  <c:v>326</c:v>
                </c:pt>
                <c:pt idx="2526">
                  <c:v>61</c:v>
                </c:pt>
                <c:pt idx="2527">
                  <c:v>445</c:v>
                </c:pt>
                <c:pt idx="2528">
                  <c:v>49</c:v>
                </c:pt>
                <c:pt idx="2529">
                  <c:v>338</c:v>
                </c:pt>
                <c:pt idx="2530">
                  <c:v>333</c:v>
                </c:pt>
                <c:pt idx="2531">
                  <c:v>704</c:v>
                </c:pt>
                <c:pt idx="2532">
                  <c:v>464</c:v>
                </c:pt>
                <c:pt idx="2533">
                  <c:v>397</c:v>
                </c:pt>
                <c:pt idx="2534">
                  <c:v>350</c:v>
                </c:pt>
                <c:pt idx="2535">
                  <c:v>289</c:v>
                </c:pt>
                <c:pt idx="2536">
                  <c:v>258</c:v>
                </c:pt>
                <c:pt idx="2537">
                  <c:v>364</c:v>
                </c:pt>
                <c:pt idx="2538">
                  <c:v>189</c:v>
                </c:pt>
                <c:pt idx="2539">
                  <c:v>201</c:v>
                </c:pt>
                <c:pt idx="2540">
                  <c:v>466</c:v>
                </c:pt>
                <c:pt idx="2541">
                  <c:v>196</c:v>
                </c:pt>
                <c:pt idx="2542">
                  <c:v>396</c:v>
                </c:pt>
                <c:pt idx="2543">
                  <c:v>553</c:v>
                </c:pt>
                <c:pt idx="2544">
                  <c:v>881</c:v>
                </c:pt>
                <c:pt idx="2545">
                  <c:v>205</c:v>
                </c:pt>
                <c:pt idx="2546">
                  <c:v>400</c:v>
                </c:pt>
                <c:pt idx="2547">
                  <c:v>442</c:v>
                </c:pt>
                <c:pt idx="2548">
                  <c:v>433</c:v>
                </c:pt>
                <c:pt idx="2549">
                  <c:v>79</c:v>
                </c:pt>
                <c:pt idx="2550">
                  <c:v>470</c:v>
                </c:pt>
                <c:pt idx="2551">
                  <c:v>653</c:v>
                </c:pt>
                <c:pt idx="2552">
                  <c:v>539</c:v>
                </c:pt>
                <c:pt idx="2553">
                  <c:v>174</c:v>
                </c:pt>
                <c:pt idx="2554">
                  <c:v>263</c:v>
                </c:pt>
                <c:pt idx="2555">
                  <c:v>277</c:v>
                </c:pt>
                <c:pt idx="2556">
                  <c:v>362</c:v>
                </c:pt>
                <c:pt idx="2557">
                  <c:v>114</c:v>
                </c:pt>
                <c:pt idx="2558">
                  <c:v>332</c:v>
                </c:pt>
                <c:pt idx="2559">
                  <c:v>622</c:v>
                </c:pt>
                <c:pt idx="2560">
                  <c:v>147</c:v>
                </c:pt>
                <c:pt idx="2561">
                  <c:v>323</c:v>
                </c:pt>
                <c:pt idx="2562">
                  <c:v>259</c:v>
                </c:pt>
                <c:pt idx="2563">
                  <c:v>634</c:v>
                </c:pt>
                <c:pt idx="2564">
                  <c:v>483</c:v>
                </c:pt>
                <c:pt idx="2565">
                  <c:v>632</c:v>
                </c:pt>
                <c:pt idx="2566">
                  <c:v>494</c:v>
                </c:pt>
                <c:pt idx="2567">
                  <c:v>247</c:v>
                </c:pt>
                <c:pt idx="2568">
                  <c:v>352</c:v>
                </c:pt>
                <c:pt idx="2569">
                  <c:v>480</c:v>
                </c:pt>
                <c:pt idx="2570">
                  <c:v>308</c:v>
                </c:pt>
                <c:pt idx="2571">
                  <c:v>656</c:v>
                </c:pt>
                <c:pt idx="2572">
                  <c:v>171</c:v>
                </c:pt>
                <c:pt idx="2573">
                  <c:v>436</c:v>
                </c:pt>
                <c:pt idx="2574">
                  <c:v>404</c:v>
                </c:pt>
                <c:pt idx="2575">
                  <c:v>340</c:v>
                </c:pt>
                <c:pt idx="2576">
                  <c:v>187</c:v>
                </c:pt>
                <c:pt idx="2577">
                  <c:v>308</c:v>
                </c:pt>
                <c:pt idx="2578">
                  <c:v>260</c:v>
                </c:pt>
                <c:pt idx="2579">
                  <c:v>283</c:v>
                </c:pt>
                <c:pt idx="2580">
                  <c:v>315</c:v>
                </c:pt>
                <c:pt idx="2581">
                  <c:v>269</c:v>
                </c:pt>
                <c:pt idx="2582">
                  <c:v>208</c:v>
                </c:pt>
                <c:pt idx="2583">
                  <c:v>279</c:v>
                </c:pt>
                <c:pt idx="2584">
                  <c:v>294</c:v>
                </c:pt>
                <c:pt idx="2585">
                  <c:v>303</c:v>
                </c:pt>
                <c:pt idx="2586">
                  <c:v>387</c:v>
                </c:pt>
                <c:pt idx="2587">
                  <c:v>501</c:v>
                </c:pt>
                <c:pt idx="2588">
                  <c:v>408</c:v>
                </c:pt>
                <c:pt idx="2589">
                  <c:v>323</c:v>
                </c:pt>
                <c:pt idx="2590">
                  <c:v>358</c:v>
                </c:pt>
                <c:pt idx="2591">
                  <c:v>461</c:v>
                </c:pt>
                <c:pt idx="2592">
                  <c:v>272</c:v>
                </c:pt>
                <c:pt idx="2593">
                  <c:v>325</c:v>
                </c:pt>
                <c:pt idx="2594">
                  <c:v>233</c:v>
                </c:pt>
                <c:pt idx="2595">
                  <c:v>280</c:v>
                </c:pt>
                <c:pt idx="2596">
                  <c:v>453</c:v>
                </c:pt>
                <c:pt idx="2597">
                  <c:v>353</c:v>
                </c:pt>
                <c:pt idx="2598">
                  <c:v>344</c:v>
                </c:pt>
                <c:pt idx="2599">
                  <c:v>525</c:v>
                </c:pt>
                <c:pt idx="2600">
                  <c:v>425</c:v>
                </c:pt>
                <c:pt idx="2601">
                  <c:v>198</c:v>
                </c:pt>
                <c:pt idx="2602">
                  <c:v>361</c:v>
                </c:pt>
                <c:pt idx="2603">
                  <c:v>280</c:v>
                </c:pt>
                <c:pt idx="2604">
                  <c:v>302</c:v>
                </c:pt>
                <c:pt idx="2605">
                  <c:v>107</c:v>
                </c:pt>
                <c:pt idx="2606">
                  <c:v>115</c:v>
                </c:pt>
                <c:pt idx="2607">
                  <c:v>299</c:v>
                </c:pt>
                <c:pt idx="2608">
                  <c:v>254</c:v>
                </c:pt>
                <c:pt idx="2609">
                  <c:v>193</c:v>
                </c:pt>
                <c:pt idx="2610">
                  <c:v>326</c:v>
                </c:pt>
                <c:pt idx="2611">
                  <c:v>202</c:v>
                </c:pt>
                <c:pt idx="2612">
                  <c:v>222</c:v>
                </c:pt>
                <c:pt idx="2613">
                  <c:v>355</c:v>
                </c:pt>
                <c:pt idx="2614">
                  <c:v>627</c:v>
                </c:pt>
                <c:pt idx="2615">
                  <c:v>866</c:v>
                </c:pt>
                <c:pt idx="2616">
                  <c:v>335</c:v>
                </c:pt>
                <c:pt idx="2617">
                  <c:v>151</c:v>
                </c:pt>
                <c:pt idx="2618">
                  <c:v>240</c:v>
                </c:pt>
                <c:pt idx="2619">
                  <c:v>130</c:v>
                </c:pt>
                <c:pt idx="2620">
                  <c:v>494</c:v>
                </c:pt>
                <c:pt idx="2621">
                  <c:v>323</c:v>
                </c:pt>
                <c:pt idx="2622">
                  <c:v>224</c:v>
                </c:pt>
                <c:pt idx="2623">
                  <c:v>185</c:v>
                </c:pt>
                <c:pt idx="2624">
                  <c:v>465</c:v>
                </c:pt>
                <c:pt idx="2625">
                  <c:v>188</c:v>
                </c:pt>
                <c:pt idx="2626">
                  <c:v>394</c:v>
                </c:pt>
                <c:pt idx="2627">
                  <c:v>358</c:v>
                </c:pt>
                <c:pt idx="2628">
                  <c:v>299</c:v>
                </c:pt>
                <c:pt idx="2629">
                  <c:v>287</c:v>
                </c:pt>
                <c:pt idx="2630">
                  <c:v>252</c:v>
                </c:pt>
                <c:pt idx="2631">
                  <c:v>230</c:v>
                </c:pt>
                <c:pt idx="2632">
                  <c:v>279</c:v>
                </c:pt>
                <c:pt idx="2633">
                  <c:v>186</c:v>
                </c:pt>
                <c:pt idx="2634">
                  <c:v>297</c:v>
                </c:pt>
                <c:pt idx="2635">
                  <c:v>287</c:v>
                </c:pt>
                <c:pt idx="2636">
                  <c:v>313</c:v>
                </c:pt>
                <c:pt idx="2637">
                  <c:v>340</c:v>
                </c:pt>
                <c:pt idx="2638">
                  <c:v>196</c:v>
                </c:pt>
                <c:pt idx="2639">
                  <c:v>315</c:v>
                </c:pt>
                <c:pt idx="2640">
                  <c:v>233</c:v>
                </c:pt>
                <c:pt idx="2641">
                  <c:v>460</c:v>
                </c:pt>
                <c:pt idx="2642">
                  <c:v>134</c:v>
                </c:pt>
                <c:pt idx="2643">
                  <c:v>349</c:v>
                </c:pt>
                <c:pt idx="2644">
                  <c:v>191</c:v>
                </c:pt>
                <c:pt idx="2645">
                  <c:v>72</c:v>
                </c:pt>
                <c:pt idx="2646">
                  <c:v>219</c:v>
                </c:pt>
                <c:pt idx="2647">
                  <c:v>149</c:v>
                </c:pt>
                <c:pt idx="2648">
                  <c:v>296</c:v>
                </c:pt>
                <c:pt idx="2649">
                  <c:v>264</c:v>
                </c:pt>
                <c:pt idx="2650">
                  <c:v>359</c:v>
                </c:pt>
                <c:pt idx="2651">
                  <c:v>126</c:v>
                </c:pt>
                <c:pt idx="2652">
                  <c:v>229</c:v>
                </c:pt>
                <c:pt idx="2653">
                  <c:v>364</c:v>
                </c:pt>
                <c:pt idx="2654">
                  <c:v>575</c:v>
                </c:pt>
                <c:pt idx="2655">
                  <c:v>211</c:v>
                </c:pt>
                <c:pt idx="2656">
                  <c:v>127</c:v>
                </c:pt>
                <c:pt idx="2657">
                  <c:v>433</c:v>
                </c:pt>
                <c:pt idx="2658">
                  <c:v>228</c:v>
                </c:pt>
                <c:pt idx="2659">
                  <c:v>314</c:v>
                </c:pt>
                <c:pt idx="2660">
                  <c:v>754</c:v>
                </c:pt>
                <c:pt idx="2661">
                  <c:v>311</c:v>
                </c:pt>
                <c:pt idx="2662">
                  <c:v>88</c:v>
                </c:pt>
                <c:pt idx="2663">
                  <c:v>760</c:v>
                </c:pt>
                <c:pt idx="2664">
                  <c:v>441</c:v>
                </c:pt>
                <c:pt idx="2665">
                  <c:v>373</c:v>
                </c:pt>
                <c:pt idx="2666">
                  <c:v>213</c:v>
                </c:pt>
                <c:pt idx="2667">
                  <c:v>377</c:v>
                </c:pt>
                <c:pt idx="2668">
                  <c:v>580</c:v>
                </c:pt>
                <c:pt idx="2669">
                  <c:v>344</c:v>
                </c:pt>
                <c:pt idx="2670">
                  <c:v>258</c:v>
                </c:pt>
                <c:pt idx="2671">
                  <c:v>170</c:v>
                </c:pt>
                <c:pt idx="2672">
                  <c:v>335</c:v>
                </c:pt>
                <c:pt idx="2673">
                  <c:v>366</c:v>
                </c:pt>
                <c:pt idx="2674">
                  <c:v>410</c:v>
                </c:pt>
                <c:pt idx="2675">
                  <c:v>868</c:v>
                </c:pt>
                <c:pt idx="2676">
                  <c:v>206</c:v>
                </c:pt>
                <c:pt idx="2677">
                  <c:v>610</c:v>
                </c:pt>
                <c:pt idx="2678">
                  <c:v>384</c:v>
                </c:pt>
                <c:pt idx="2679">
                  <c:v>634</c:v>
                </c:pt>
                <c:pt idx="2680">
                  <c:v>474</c:v>
                </c:pt>
                <c:pt idx="2681">
                  <c:v>830</c:v>
                </c:pt>
                <c:pt idx="2682">
                  <c:v>106</c:v>
                </c:pt>
                <c:pt idx="2683">
                  <c:v>31</c:v>
                </c:pt>
                <c:pt idx="2684">
                  <c:v>485</c:v>
                </c:pt>
                <c:pt idx="2685">
                  <c:v>211</c:v>
                </c:pt>
                <c:pt idx="2686">
                  <c:v>729</c:v>
                </c:pt>
                <c:pt idx="2687">
                  <c:v>633</c:v>
                </c:pt>
                <c:pt idx="2688">
                  <c:v>579</c:v>
                </c:pt>
                <c:pt idx="2689">
                  <c:v>443</c:v>
                </c:pt>
                <c:pt idx="2690">
                  <c:v>267</c:v>
                </c:pt>
                <c:pt idx="2691">
                  <c:v>408</c:v>
                </c:pt>
                <c:pt idx="2692">
                  <c:v>64</c:v>
                </c:pt>
                <c:pt idx="2693">
                  <c:v>415</c:v>
                </c:pt>
                <c:pt idx="2694">
                  <c:v>485</c:v>
                </c:pt>
                <c:pt idx="2695">
                  <c:v>406</c:v>
                </c:pt>
                <c:pt idx="2696">
                  <c:v>360</c:v>
                </c:pt>
                <c:pt idx="2697">
                  <c:v>355</c:v>
                </c:pt>
                <c:pt idx="2698">
                  <c:v>381</c:v>
                </c:pt>
                <c:pt idx="2699">
                  <c:v>279</c:v>
                </c:pt>
                <c:pt idx="2700">
                  <c:v>583</c:v>
                </c:pt>
                <c:pt idx="2701">
                  <c:v>471</c:v>
                </c:pt>
                <c:pt idx="2702">
                  <c:v>350</c:v>
                </c:pt>
                <c:pt idx="2703">
                  <c:v>236</c:v>
                </c:pt>
                <c:pt idx="2704">
                  <c:v>256</c:v>
                </c:pt>
                <c:pt idx="2705">
                  <c:v>176</c:v>
                </c:pt>
                <c:pt idx="2706">
                  <c:v>425</c:v>
                </c:pt>
                <c:pt idx="2707">
                  <c:v>661</c:v>
                </c:pt>
                <c:pt idx="2708">
                  <c:v>493</c:v>
                </c:pt>
                <c:pt idx="2709">
                  <c:v>369</c:v>
                </c:pt>
                <c:pt idx="2710">
                  <c:v>462</c:v>
                </c:pt>
                <c:pt idx="2711">
                  <c:v>535</c:v>
                </c:pt>
                <c:pt idx="2712">
                  <c:v>531</c:v>
                </c:pt>
                <c:pt idx="2713">
                  <c:v>544</c:v>
                </c:pt>
                <c:pt idx="2714">
                  <c:v>423</c:v>
                </c:pt>
                <c:pt idx="2715">
                  <c:v>533</c:v>
                </c:pt>
                <c:pt idx="2716">
                  <c:v>91</c:v>
                </c:pt>
                <c:pt idx="2717">
                  <c:v>123</c:v>
                </c:pt>
                <c:pt idx="2718">
                  <c:v>435</c:v>
                </c:pt>
                <c:pt idx="2719">
                  <c:v>447</c:v>
                </c:pt>
                <c:pt idx="2720">
                  <c:v>37</c:v>
                </c:pt>
                <c:pt idx="2721">
                  <c:v>549</c:v>
                </c:pt>
                <c:pt idx="2722">
                  <c:v>487</c:v>
                </c:pt>
                <c:pt idx="2723">
                  <c:v>330</c:v>
                </c:pt>
                <c:pt idx="2724">
                  <c:v>366</c:v>
                </c:pt>
                <c:pt idx="2725">
                  <c:v>438</c:v>
                </c:pt>
                <c:pt idx="2726">
                  <c:v>538</c:v>
                </c:pt>
                <c:pt idx="2727">
                  <c:v>322</c:v>
                </c:pt>
                <c:pt idx="2728">
                  <c:v>375</c:v>
                </c:pt>
                <c:pt idx="2729">
                  <c:v>483</c:v>
                </c:pt>
                <c:pt idx="2730">
                  <c:v>262</c:v>
                </c:pt>
                <c:pt idx="2731">
                  <c:v>425</c:v>
                </c:pt>
                <c:pt idx="2732">
                  <c:v>458</c:v>
                </c:pt>
                <c:pt idx="2733">
                  <c:v>399</c:v>
                </c:pt>
                <c:pt idx="2734">
                  <c:v>471</c:v>
                </c:pt>
                <c:pt idx="2735">
                  <c:v>382</c:v>
                </c:pt>
                <c:pt idx="2736">
                  <c:v>384</c:v>
                </c:pt>
                <c:pt idx="2737">
                  <c:v>443</c:v>
                </c:pt>
                <c:pt idx="2738" formatCode="0.00E+00">
                  <c:v>4.8999999999999998E-3</c:v>
                </c:pt>
                <c:pt idx="2739">
                  <c:v>501</c:v>
                </c:pt>
                <c:pt idx="2740">
                  <c:v>328</c:v>
                </c:pt>
                <c:pt idx="2741">
                  <c:v>395</c:v>
                </c:pt>
                <c:pt idx="2742">
                  <c:v>449</c:v>
                </c:pt>
                <c:pt idx="2743">
                  <c:v>613</c:v>
                </c:pt>
                <c:pt idx="2744">
                  <c:v>666</c:v>
                </c:pt>
                <c:pt idx="2745">
                  <c:v>61</c:v>
                </c:pt>
                <c:pt idx="2746">
                  <c:v>780</c:v>
                </c:pt>
                <c:pt idx="2747">
                  <c:v>505</c:v>
                </c:pt>
                <c:pt idx="2748">
                  <c:v>443</c:v>
                </c:pt>
                <c:pt idx="2749">
                  <c:v>672</c:v>
                </c:pt>
                <c:pt idx="2750">
                  <c:v>418</c:v>
                </c:pt>
                <c:pt idx="2751">
                  <c:v>532</c:v>
                </c:pt>
                <c:pt idx="2752">
                  <c:v>679</c:v>
                </c:pt>
                <c:pt idx="2753">
                  <c:v>330</c:v>
                </c:pt>
                <c:pt idx="2754">
                  <c:v>648</c:v>
                </c:pt>
                <c:pt idx="2755">
                  <c:v>338</c:v>
                </c:pt>
                <c:pt idx="2756">
                  <c:v>487</c:v>
                </c:pt>
                <c:pt idx="2757">
                  <c:v>336</c:v>
                </c:pt>
                <c:pt idx="2758">
                  <c:v>357</c:v>
                </c:pt>
                <c:pt idx="2759">
                  <c:v>675</c:v>
                </c:pt>
                <c:pt idx="2760">
                  <c:v>448</c:v>
                </c:pt>
                <c:pt idx="2761">
                  <c:v>349</c:v>
                </c:pt>
                <c:pt idx="2762">
                  <c:v>522</c:v>
                </c:pt>
                <c:pt idx="2763">
                  <c:v>328</c:v>
                </c:pt>
                <c:pt idx="2764">
                  <c:v>467</c:v>
                </c:pt>
                <c:pt idx="2765">
                  <c:v>519</c:v>
                </c:pt>
                <c:pt idx="2766">
                  <c:v>489</c:v>
                </c:pt>
                <c:pt idx="2767">
                  <c:v>579</c:v>
                </c:pt>
                <c:pt idx="2768">
                  <c:v>328</c:v>
                </c:pt>
                <c:pt idx="2769">
                  <c:v>278</c:v>
                </c:pt>
                <c:pt idx="2770">
                  <c:v>484</c:v>
                </c:pt>
                <c:pt idx="2771">
                  <c:v>416</c:v>
                </c:pt>
                <c:pt idx="2772">
                  <c:v>338</c:v>
                </c:pt>
                <c:pt idx="2773">
                  <c:v>586</c:v>
                </c:pt>
                <c:pt idx="2774">
                  <c:v>340</c:v>
                </c:pt>
                <c:pt idx="2775">
                  <c:v>200</c:v>
                </c:pt>
                <c:pt idx="2776">
                  <c:v>363</c:v>
                </c:pt>
                <c:pt idx="2777">
                  <c:v>397</c:v>
                </c:pt>
                <c:pt idx="2778">
                  <c:v>218</c:v>
                </c:pt>
                <c:pt idx="2779">
                  <c:v>454</c:v>
                </c:pt>
                <c:pt idx="2780">
                  <c:v>536</c:v>
                </c:pt>
                <c:pt idx="2781">
                  <c:v>1489</c:v>
                </c:pt>
                <c:pt idx="2782">
                  <c:v>332</c:v>
                </c:pt>
                <c:pt idx="2783">
                  <c:v>853</c:v>
                </c:pt>
                <c:pt idx="2784">
                  <c:v>557</c:v>
                </c:pt>
                <c:pt idx="2785">
                  <c:v>582</c:v>
                </c:pt>
                <c:pt idx="2786">
                  <c:v>442</c:v>
                </c:pt>
                <c:pt idx="2787">
                  <c:v>591</c:v>
                </c:pt>
                <c:pt idx="2788">
                  <c:v>547</c:v>
                </c:pt>
                <c:pt idx="2789">
                  <c:v>484</c:v>
                </c:pt>
                <c:pt idx="2790">
                  <c:v>369</c:v>
                </c:pt>
                <c:pt idx="2791">
                  <c:v>760</c:v>
                </c:pt>
                <c:pt idx="2792">
                  <c:v>578</c:v>
                </c:pt>
                <c:pt idx="2793">
                  <c:v>388</c:v>
                </c:pt>
                <c:pt idx="2794" formatCode="0.00E+00">
                  <c:v>4.8999999999999998E-3</c:v>
                </c:pt>
                <c:pt idx="2795">
                  <c:v>639</c:v>
                </c:pt>
                <c:pt idx="2796">
                  <c:v>511</c:v>
                </c:pt>
                <c:pt idx="2797">
                  <c:v>417</c:v>
                </c:pt>
                <c:pt idx="2798">
                  <c:v>2</c:v>
                </c:pt>
                <c:pt idx="2799">
                  <c:v>101</c:v>
                </c:pt>
                <c:pt idx="2800">
                  <c:v>429</c:v>
                </c:pt>
                <c:pt idx="2801">
                  <c:v>595</c:v>
                </c:pt>
                <c:pt idx="2802">
                  <c:v>535</c:v>
                </c:pt>
                <c:pt idx="2803">
                  <c:v>474</c:v>
                </c:pt>
                <c:pt idx="2804">
                  <c:v>830</c:v>
                </c:pt>
                <c:pt idx="2805">
                  <c:v>501</c:v>
                </c:pt>
                <c:pt idx="2806">
                  <c:v>441</c:v>
                </c:pt>
                <c:pt idx="2807">
                  <c:v>406</c:v>
                </c:pt>
                <c:pt idx="2808">
                  <c:v>586</c:v>
                </c:pt>
                <c:pt idx="2809">
                  <c:v>27</c:v>
                </c:pt>
                <c:pt idx="2810" formatCode="0.00E+00">
                  <c:v>4.8999999999999998E-3</c:v>
                </c:pt>
                <c:pt idx="2811" formatCode="0.00E+00">
                  <c:v>4.8999999999999998E-3</c:v>
                </c:pt>
                <c:pt idx="2812">
                  <c:v>16</c:v>
                </c:pt>
                <c:pt idx="2813">
                  <c:v>426</c:v>
                </c:pt>
                <c:pt idx="2814">
                  <c:v>348</c:v>
                </c:pt>
                <c:pt idx="2815">
                  <c:v>468</c:v>
                </c:pt>
                <c:pt idx="2816">
                  <c:v>593</c:v>
                </c:pt>
                <c:pt idx="2817">
                  <c:v>577</c:v>
                </c:pt>
                <c:pt idx="2818">
                  <c:v>696</c:v>
                </c:pt>
                <c:pt idx="2819">
                  <c:v>511</c:v>
                </c:pt>
                <c:pt idx="2820">
                  <c:v>11</c:v>
                </c:pt>
                <c:pt idx="2821">
                  <c:v>591</c:v>
                </c:pt>
                <c:pt idx="2822">
                  <c:v>782</c:v>
                </c:pt>
                <c:pt idx="2823">
                  <c:v>869</c:v>
                </c:pt>
                <c:pt idx="2824">
                  <c:v>679</c:v>
                </c:pt>
                <c:pt idx="2825">
                  <c:v>517</c:v>
                </c:pt>
                <c:pt idx="2826">
                  <c:v>442</c:v>
                </c:pt>
                <c:pt idx="2827">
                  <c:v>736</c:v>
                </c:pt>
                <c:pt idx="2828">
                  <c:v>291</c:v>
                </c:pt>
                <c:pt idx="2829" formatCode="0.00E+00">
                  <c:v>4.8999999999999998E-3</c:v>
                </c:pt>
                <c:pt idx="2830">
                  <c:v>1174</c:v>
                </c:pt>
                <c:pt idx="2831">
                  <c:v>552</c:v>
                </c:pt>
                <c:pt idx="2832">
                  <c:v>454</c:v>
                </c:pt>
                <c:pt idx="2833">
                  <c:v>814</c:v>
                </c:pt>
                <c:pt idx="2834">
                  <c:v>760</c:v>
                </c:pt>
                <c:pt idx="2835">
                  <c:v>544</c:v>
                </c:pt>
                <c:pt idx="2836">
                  <c:v>530</c:v>
                </c:pt>
                <c:pt idx="2837">
                  <c:v>493</c:v>
                </c:pt>
                <c:pt idx="2838">
                  <c:v>873</c:v>
                </c:pt>
                <c:pt idx="2839">
                  <c:v>571</c:v>
                </c:pt>
                <c:pt idx="2840">
                  <c:v>442</c:v>
                </c:pt>
                <c:pt idx="2841">
                  <c:v>384</c:v>
                </c:pt>
                <c:pt idx="2842">
                  <c:v>546</c:v>
                </c:pt>
                <c:pt idx="2843">
                  <c:v>533</c:v>
                </c:pt>
                <c:pt idx="2844">
                  <c:v>384</c:v>
                </c:pt>
                <c:pt idx="2845">
                  <c:v>501</c:v>
                </c:pt>
                <c:pt idx="2846">
                  <c:v>557</c:v>
                </c:pt>
                <c:pt idx="2847">
                  <c:v>377</c:v>
                </c:pt>
                <c:pt idx="2848">
                  <c:v>431</c:v>
                </c:pt>
                <c:pt idx="2849">
                  <c:v>438</c:v>
                </c:pt>
                <c:pt idx="2850">
                  <c:v>524</c:v>
                </c:pt>
                <c:pt idx="2851">
                  <c:v>509</c:v>
                </c:pt>
                <c:pt idx="2852">
                  <c:v>540</c:v>
                </c:pt>
                <c:pt idx="2853">
                  <c:v>495</c:v>
                </c:pt>
                <c:pt idx="2854">
                  <c:v>574</c:v>
                </c:pt>
                <c:pt idx="2855">
                  <c:v>18</c:v>
                </c:pt>
                <c:pt idx="2856">
                  <c:v>464</c:v>
                </c:pt>
                <c:pt idx="2857">
                  <c:v>399</c:v>
                </c:pt>
                <c:pt idx="2858">
                  <c:v>473</c:v>
                </c:pt>
                <c:pt idx="2859">
                  <c:v>915</c:v>
                </c:pt>
                <c:pt idx="2860">
                  <c:v>376</c:v>
                </c:pt>
                <c:pt idx="2861">
                  <c:v>529</c:v>
                </c:pt>
                <c:pt idx="2862">
                  <c:v>596</c:v>
                </c:pt>
                <c:pt idx="2863">
                  <c:v>307</c:v>
                </c:pt>
                <c:pt idx="2864">
                  <c:v>495</c:v>
                </c:pt>
                <c:pt idx="2865">
                  <c:v>497</c:v>
                </c:pt>
                <c:pt idx="2866">
                  <c:v>362</c:v>
                </c:pt>
                <c:pt idx="2867">
                  <c:v>654</c:v>
                </c:pt>
                <c:pt idx="2868">
                  <c:v>445</c:v>
                </c:pt>
                <c:pt idx="2869">
                  <c:v>458</c:v>
                </c:pt>
                <c:pt idx="2870">
                  <c:v>510</c:v>
                </c:pt>
                <c:pt idx="2871">
                  <c:v>412</c:v>
                </c:pt>
                <c:pt idx="2872">
                  <c:v>311</c:v>
                </c:pt>
                <c:pt idx="2873">
                  <c:v>804</c:v>
                </c:pt>
                <c:pt idx="2874">
                  <c:v>434</c:v>
                </c:pt>
                <c:pt idx="2875">
                  <c:v>259</c:v>
                </c:pt>
                <c:pt idx="2876">
                  <c:v>425</c:v>
                </c:pt>
                <c:pt idx="2877">
                  <c:v>860</c:v>
                </c:pt>
                <c:pt idx="2878">
                  <c:v>58</c:v>
                </c:pt>
                <c:pt idx="2879">
                  <c:v>26</c:v>
                </c:pt>
                <c:pt idx="2880">
                  <c:v>74</c:v>
                </c:pt>
                <c:pt idx="2881">
                  <c:v>864</c:v>
                </c:pt>
                <c:pt idx="2882">
                  <c:v>593</c:v>
                </c:pt>
                <c:pt idx="2883" formatCode="0.00E+00">
                  <c:v>4.8999999999999998E-3</c:v>
                </c:pt>
                <c:pt idx="2884">
                  <c:v>675</c:v>
                </c:pt>
                <c:pt idx="2885">
                  <c:v>628</c:v>
                </c:pt>
                <c:pt idx="2886">
                  <c:v>496</c:v>
                </c:pt>
                <c:pt idx="2887">
                  <c:v>470</c:v>
                </c:pt>
                <c:pt idx="2888">
                  <c:v>450</c:v>
                </c:pt>
                <c:pt idx="2889">
                  <c:v>439</c:v>
                </c:pt>
                <c:pt idx="2890">
                  <c:v>587</c:v>
                </c:pt>
                <c:pt idx="2891">
                  <c:v>421</c:v>
                </c:pt>
                <c:pt idx="2892">
                  <c:v>814</c:v>
                </c:pt>
                <c:pt idx="2893">
                  <c:v>451</c:v>
                </c:pt>
                <c:pt idx="2894">
                  <c:v>455</c:v>
                </c:pt>
                <c:pt idx="2895">
                  <c:v>402</c:v>
                </c:pt>
                <c:pt idx="2896" formatCode="0.00E+00">
                  <c:v>4.8999999999999998E-3</c:v>
                </c:pt>
                <c:pt idx="2897">
                  <c:v>103</c:v>
                </c:pt>
                <c:pt idx="2898">
                  <c:v>263</c:v>
                </c:pt>
                <c:pt idx="2899">
                  <c:v>148</c:v>
                </c:pt>
                <c:pt idx="2900">
                  <c:v>554</c:v>
                </c:pt>
                <c:pt idx="2901">
                  <c:v>476</c:v>
                </c:pt>
                <c:pt idx="2902">
                  <c:v>545</c:v>
                </c:pt>
                <c:pt idx="2903">
                  <c:v>672</c:v>
                </c:pt>
                <c:pt idx="2904">
                  <c:v>405</c:v>
                </c:pt>
                <c:pt idx="2905">
                  <c:v>369</c:v>
                </c:pt>
                <c:pt idx="2906">
                  <c:v>524</c:v>
                </c:pt>
                <c:pt idx="2907">
                  <c:v>453</c:v>
                </c:pt>
                <c:pt idx="2908">
                  <c:v>386</c:v>
                </c:pt>
                <c:pt idx="2909">
                  <c:v>688</c:v>
                </c:pt>
                <c:pt idx="2910">
                  <c:v>390</c:v>
                </c:pt>
                <c:pt idx="2911">
                  <c:v>623</c:v>
                </c:pt>
                <c:pt idx="2912">
                  <c:v>605</c:v>
                </c:pt>
                <c:pt idx="2913">
                  <c:v>441</c:v>
                </c:pt>
                <c:pt idx="2914">
                  <c:v>426</c:v>
                </c:pt>
                <c:pt idx="2915">
                  <c:v>475</c:v>
                </c:pt>
                <c:pt idx="2916">
                  <c:v>426</c:v>
                </c:pt>
                <c:pt idx="2917">
                  <c:v>332</c:v>
                </c:pt>
                <c:pt idx="2918">
                  <c:v>951</c:v>
                </c:pt>
                <c:pt idx="2919">
                  <c:v>571</c:v>
                </c:pt>
                <c:pt idx="2920">
                  <c:v>386</c:v>
                </c:pt>
                <c:pt idx="2921">
                  <c:v>594</c:v>
                </c:pt>
                <c:pt idx="2922">
                  <c:v>516</c:v>
                </c:pt>
                <c:pt idx="2923">
                  <c:v>489</c:v>
                </c:pt>
                <c:pt idx="2924">
                  <c:v>625</c:v>
                </c:pt>
                <c:pt idx="2925">
                  <c:v>459</c:v>
                </c:pt>
                <c:pt idx="2926">
                  <c:v>648</c:v>
                </c:pt>
                <c:pt idx="2927">
                  <c:v>505</c:v>
                </c:pt>
                <c:pt idx="2928">
                  <c:v>523</c:v>
                </c:pt>
                <c:pt idx="2929">
                  <c:v>521</c:v>
                </c:pt>
                <c:pt idx="2930">
                  <c:v>326</c:v>
                </c:pt>
                <c:pt idx="2931">
                  <c:v>685</c:v>
                </c:pt>
                <c:pt idx="2932">
                  <c:v>303</c:v>
                </c:pt>
                <c:pt idx="2933">
                  <c:v>518</c:v>
                </c:pt>
                <c:pt idx="2934">
                  <c:v>370</c:v>
                </c:pt>
                <c:pt idx="2935">
                  <c:v>342</c:v>
                </c:pt>
                <c:pt idx="2936">
                  <c:v>413</c:v>
                </c:pt>
                <c:pt idx="2937">
                  <c:v>408</c:v>
                </c:pt>
                <c:pt idx="2938">
                  <c:v>353</c:v>
                </c:pt>
                <c:pt idx="2939">
                  <c:v>573</c:v>
                </c:pt>
                <c:pt idx="2940">
                  <c:v>619</c:v>
                </c:pt>
                <c:pt idx="2941">
                  <c:v>481</c:v>
                </c:pt>
                <c:pt idx="2942">
                  <c:v>387</c:v>
                </c:pt>
                <c:pt idx="2943">
                  <c:v>488</c:v>
                </c:pt>
                <c:pt idx="2944">
                  <c:v>674</c:v>
                </c:pt>
                <c:pt idx="2945">
                  <c:v>498</c:v>
                </c:pt>
                <c:pt idx="2946">
                  <c:v>507</c:v>
                </c:pt>
                <c:pt idx="2947">
                  <c:v>480</c:v>
                </c:pt>
                <c:pt idx="2948">
                  <c:v>660</c:v>
                </c:pt>
                <c:pt idx="2949">
                  <c:v>363</c:v>
                </c:pt>
                <c:pt idx="2950">
                  <c:v>655</c:v>
                </c:pt>
                <c:pt idx="2951">
                  <c:v>529</c:v>
                </c:pt>
                <c:pt idx="2952">
                  <c:v>465</c:v>
                </c:pt>
                <c:pt idx="2953">
                  <c:v>427</c:v>
                </c:pt>
                <c:pt idx="2954">
                  <c:v>481</c:v>
                </c:pt>
                <c:pt idx="2955">
                  <c:v>573</c:v>
                </c:pt>
                <c:pt idx="2956">
                  <c:v>554</c:v>
                </c:pt>
                <c:pt idx="2957">
                  <c:v>329</c:v>
                </c:pt>
                <c:pt idx="2958">
                  <c:v>339</c:v>
                </c:pt>
                <c:pt idx="2959">
                  <c:v>776</c:v>
                </c:pt>
                <c:pt idx="2960">
                  <c:v>520</c:v>
                </c:pt>
                <c:pt idx="2961">
                  <c:v>107</c:v>
                </c:pt>
                <c:pt idx="2962" formatCode="0.00E+00">
                  <c:v>4.8999999999999998E-3</c:v>
                </c:pt>
                <c:pt idx="2963">
                  <c:v>892</c:v>
                </c:pt>
                <c:pt idx="2964">
                  <c:v>194</c:v>
                </c:pt>
                <c:pt idx="2965">
                  <c:v>477</c:v>
                </c:pt>
                <c:pt idx="2966">
                  <c:v>816</c:v>
                </c:pt>
                <c:pt idx="2967">
                  <c:v>459</c:v>
                </c:pt>
                <c:pt idx="2968">
                  <c:v>626</c:v>
                </c:pt>
                <c:pt idx="2969">
                  <c:v>824</c:v>
                </c:pt>
                <c:pt idx="2970">
                  <c:v>268</c:v>
                </c:pt>
                <c:pt idx="2971">
                  <c:v>517</c:v>
                </c:pt>
                <c:pt idx="2972">
                  <c:v>604</c:v>
                </c:pt>
                <c:pt idx="2973">
                  <c:v>575</c:v>
                </c:pt>
                <c:pt idx="2974">
                  <c:v>482</c:v>
                </c:pt>
                <c:pt idx="2975">
                  <c:v>528</c:v>
                </c:pt>
                <c:pt idx="2976">
                  <c:v>438</c:v>
                </c:pt>
                <c:pt idx="2977">
                  <c:v>478</c:v>
                </c:pt>
                <c:pt idx="2978">
                  <c:v>172</c:v>
                </c:pt>
                <c:pt idx="2979">
                  <c:v>429</c:v>
                </c:pt>
                <c:pt idx="2980">
                  <c:v>282</c:v>
                </c:pt>
                <c:pt idx="2981">
                  <c:v>175</c:v>
                </c:pt>
                <c:pt idx="2982">
                  <c:v>83</c:v>
                </c:pt>
                <c:pt idx="2983">
                  <c:v>356</c:v>
                </c:pt>
                <c:pt idx="2984">
                  <c:v>66</c:v>
                </c:pt>
                <c:pt idx="2985">
                  <c:v>295</c:v>
                </c:pt>
                <c:pt idx="2986">
                  <c:v>498</c:v>
                </c:pt>
                <c:pt idx="2987">
                  <c:v>453</c:v>
                </c:pt>
                <c:pt idx="2988">
                  <c:v>116</c:v>
                </c:pt>
                <c:pt idx="2989">
                  <c:v>476</c:v>
                </c:pt>
                <c:pt idx="2990">
                  <c:v>271</c:v>
                </c:pt>
                <c:pt idx="2991">
                  <c:v>457</c:v>
                </c:pt>
                <c:pt idx="2992">
                  <c:v>31</c:v>
                </c:pt>
                <c:pt idx="2993">
                  <c:v>392</c:v>
                </c:pt>
                <c:pt idx="2994">
                  <c:v>339</c:v>
                </c:pt>
                <c:pt idx="2995">
                  <c:v>416</c:v>
                </c:pt>
                <c:pt idx="2996">
                  <c:v>422</c:v>
                </c:pt>
                <c:pt idx="2997">
                  <c:v>446</c:v>
                </c:pt>
                <c:pt idx="2998">
                  <c:v>374</c:v>
                </c:pt>
                <c:pt idx="2999">
                  <c:v>292</c:v>
                </c:pt>
                <c:pt idx="3000">
                  <c:v>139</c:v>
                </c:pt>
                <c:pt idx="3001">
                  <c:v>488</c:v>
                </c:pt>
                <c:pt idx="3002">
                  <c:v>504</c:v>
                </c:pt>
                <c:pt idx="3003">
                  <c:v>815</c:v>
                </c:pt>
                <c:pt idx="3004">
                  <c:v>352</c:v>
                </c:pt>
                <c:pt idx="3005">
                  <c:v>296</c:v>
                </c:pt>
                <c:pt idx="3006">
                  <c:v>414</c:v>
                </c:pt>
                <c:pt idx="3007">
                  <c:v>593</c:v>
                </c:pt>
                <c:pt idx="3008">
                  <c:v>490</c:v>
                </c:pt>
                <c:pt idx="3009">
                  <c:v>547</c:v>
                </c:pt>
                <c:pt idx="3010">
                  <c:v>464</c:v>
                </c:pt>
                <c:pt idx="3011">
                  <c:v>398</c:v>
                </c:pt>
                <c:pt idx="3012">
                  <c:v>659</c:v>
                </c:pt>
                <c:pt idx="3013">
                  <c:v>225</c:v>
                </c:pt>
                <c:pt idx="3014">
                  <c:v>464</c:v>
                </c:pt>
                <c:pt idx="3015">
                  <c:v>453</c:v>
                </c:pt>
                <c:pt idx="3016">
                  <c:v>585</c:v>
                </c:pt>
                <c:pt idx="3017">
                  <c:v>342</c:v>
                </c:pt>
                <c:pt idx="3018">
                  <c:v>609</c:v>
                </c:pt>
                <c:pt idx="3019">
                  <c:v>396</c:v>
                </c:pt>
                <c:pt idx="3020">
                  <c:v>281</c:v>
                </c:pt>
                <c:pt idx="3021">
                  <c:v>579</c:v>
                </c:pt>
                <c:pt idx="3022">
                  <c:v>437</c:v>
                </c:pt>
                <c:pt idx="3023">
                  <c:v>586</c:v>
                </c:pt>
                <c:pt idx="3024">
                  <c:v>461</c:v>
                </c:pt>
                <c:pt idx="3025">
                  <c:v>529</c:v>
                </c:pt>
                <c:pt idx="3026">
                  <c:v>557</c:v>
                </c:pt>
                <c:pt idx="3027">
                  <c:v>12</c:v>
                </c:pt>
                <c:pt idx="3028">
                  <c:v>501</c:v>
                </c:pt>
                <c:pt idx="3029">
                  <c:v>521</c:v>
                </c:pt>
                <c:pt idx="3030">
                  <c:v>329</c:v>
                </c:pt>
                <c:pt idx="3031">
                  <c:v>545</c:v>
                </c:pt>
                <c:pt idx="3032">
                  <c:v>376</c:v>
                </c:pt>
                <c:pt idx="3033">
                  <c:v>22</c:v>
                </c:pt>
                <c:pt idx="3034">
                  <c:v>106</c:v>
                </c:pt>
                <c:pt idx="3035">
                  <c:v>402</c:v>
                </c:pt>
                <c:pt idx="3036">
                  <c:v>432</c:v>
                </c:pt>
                <c:pt idx="3037">
                  <c:v>249</c:v>
                </c:pt>
                <c:pt idx="3038">
                  <c:v>462</c:v>
                </c:pt>
                <c:pt idx="3039">
                  <c:v>315</c:v>
                </c:pt>
                <c:pt idx="3040">
                  <c:v>1006</c:v>
                </c:pt>
                <c:pt idx="3041">
                  <c:v>674</c:v>
                </c:pt>
                <c:pt idx="3042" formatCode="0.00E+00">
                  <c:v>4.8999999999999998E-3</c:v>
                </c:pt>
                <c:pt idx="3043">
                  <c:v>565</c:v>
                </c:pt>
                <c:pt idx="3044">
                  <c:v>333</c:v>
                </c:pt>
                <c:pt idx="3045">
                  <c:v>455</c:v>
                </c:pt>
                <c:pt idx="3046">
                  <c:v>52</c:v>
                </c:pt>
                <c:pt idx="3047">
                  <c:v>459</c:v>
                </c:pt>
                <c:pt idx="3048">
                  <c:v>1036</c:v>
                </c:pt>
                <c:pt idx="3049">
                  <c:v>531</c:v>
                </c:pt>
                <c:pt idx="3050">
                  <c:v>492</c:v>
                </c:pt>
                <c:pt idx="3051">
                  <c:v>720</c:v>
                </c:pt>
                <c:pt idx="3052">
                  <c:v>406</c:v>
                </c:pt>
                <c:pt idx="3053">
                  <c:v>790</c:v>
                </c:pt>
                <c:pt idx="3054">
                  <c:v>226</c:v>
                </c:pt>
                <c:pt idx="3055">
                  <c:v>781</c:v>
                </c:pt>
                <c:pt idx="3056">
                  <c:v>198</c:v>
                </c:pt>
                <c:pt idx="3057">
                  <c:v>510</c:v>
                </c:pt>
                <c:pt idx="3058">
                  <c:v>463</c:v>
                </c:pt>
                <c:pt idx="3059">
                  <c:v>319</c:v>
                </c:pt>
                <c:pt idx="3060">
                  <c:v>287</c:v>
                </c:pt>
                <c:pt idx="3061">
                  <c:v>334</c:v>
                </c:pt>
                <c:pt idx="3062">
                  <c:v>246</c:v>
                </c:pt>
                <c:pt idx="3063">
                  <c:v>467</c:v>
                </c:pt>
                <c:pt idx="3064">
                  <c:v>618</c:v>
                </c:pt>
                <c:pt idx="3065">
                  <c:v>489</c:v>
                </c:pt>
                <c:pt idx="3066">
                  <c:v>392</c:v>
                </c:pt>
                <c:pt idx="3067">
                  <c:v>562</c:v>
                </c:pt>
                <c:pt idx="3068">
                  <c:v>43</c:v>
                </c:pt>
                <c:pt idx="3069">
                  <c:v>472</c:v>
                </c:pt>
                <c:pt idx="3070">
                  <c:v>475</c:v>
                </c:pt>
                <c:pt idx="3071">
                  <c:v>415</c:v>
                </c:pt>
                <c:pt idx="3072" formatCode="0.00E+00">
                  <c:v>4.8999999999999998E-3</c:v>
                </c:pt>
                <c:pt idx="3073">
                  <c:v>392</c:v>
                </c:pt>
                <c:pt idx="3074">
                  <c:v>321</c:v>
                </c:pt>
                <c:pt idx="3075">
                  <c:v>503</c:v>
                </c:pt>
                <c:pt idx="3076">
                  <c:v>453</c:v>
                </c:pt>
                <c:pt idx="3077" formatCode="0.00E+00">
                  <c:v>4.8999999999999998E-3</c:v>
                </c:pt>
                <c:pt idx="3078">
                  <c:v>471</c:v>
                </c:pt>
                <c:pt idx="3079">
                  <c:v>601</c:v>
                </c:pt>
                <c:pt idx="3080">
                  <c:v>587</c:v>
                </c:pt>
                <c:pt idx="3081">
                  <c:v>595</c:v>
                </c:pt>
                <c:pt idx="3082">
                  <c:v>541</c:v>
                </c:pt>
                <c:pt idx="3083">
                  <c:v>1002</c:v>
                </c:pt>
                <c:pt idx="3084">
                  <c:v>735</c:v>
                </c:pt>
                <c:pt idx="3085">
                  <c:v>470</c:v>
                </c:pt>
                <c:pt idx="3086">
                  <c:v>580</c:v>
                </c:pt>
                <c:pt idx="3087">
                  <c:v>563</c:v>
                </c:pt>
                <c:pt idx="3088">
                  <c:v>567</c:v>
                </c:pt>
                <c:pt idx="3089">
                  <c:v>638</c:v>
                </c:pt>
                <c:pt idx="3090">
                  <c:v>629</c:v>
                </c:pt>
                <c:pt idx="3091">
                  <c:v>472</c:v>
                </c:pt>
                <c:pt idx="3092">
                  <c:v>555</c:v>
                </c:pt>
                <c:pt idx="3093">
                  <c:v>1111</c:v>
                </c:pt>
                <c:pt idx="3094">
                  <c:v>347</c:v>
                </c:pt>
                <c:pt idx="3095">
                  <c:v>472</c:v>
                </c:pt>
                <c:pt idx="3096">
                  <c:v>791</c:v>
                </c:pt>
                <c:pt idx="3097">
                  <c:v>481</c:v>
                </c:pt>
                <c:pt idx="3098">
                  <c:v>265</c:v>
                </c:pt>
                <c:pt idx="3099">
                  <c:v>742</c:v>
                </c:pt>
                <c:pt idx="3100">
                  <c:v>422</c:v>
                </c:pt>
                <c:pt idx="3101">
                  <c:v>546</c:v>
                </c:pt>
                <c:pt idx="3102">
                  <c:v>920</c:v>
                </c:pt>
                <c:pt idx="3103">
                  <c:v>1076</c:v>
                </c:pt>
                <c:pt idx="3104">
                  <c:v>107</c:v>
                </c:pt>
                <c:pt idx="3105">
                  <c:v>353</c:v>
                </c:pt>
                <c:pt idx="3106">
                  <c:v>489</c:v>
                </c:pt>
                <c:pt idx="3107">
                  <c:v>544</c:v>
                </c:pt>
                <c:pt idx="3108">
                  <c:v>234</c:v>
                </c:pt>
                <c:pt idx="3109" formatCode="0.00E+00">
                  <c:v>4.8999999999999998E-3</c:v>
                </c:pt>
                <c:pt idx="3110">
                  <c:v>779</c:v>
                </c:pt>
                <c:pt idx="3111">
                  <c:v>622</c:v>
                </c:pt>
                <c:pt idx="3112">
                  <c:v>497</c:v>
                </c:pt>
                <c:pt idx="3113">
                  <c:v>218</c:v>
                </c:pt>
                <c:pt idx="3114">
                  <c:v>446</c:v>
                </c:pt>
                <c:pt idx="3115">
                  <c:v>585</c:v>
                </c:pt>
                <c:pt idx="3116">
                  <c:v>276</c:v>
                </c:pt>
                <c:pt idx="3117">
                  <c:v>649</c:v>
                </c:pt>
                <c:pt idx="3118">
                  <c:v>458</c:v>
                </c:pt>
                <c:pt idx="3119">
                  <c:v>603</c:v>
                </c:pt>
                <c:pt idx="3120">
                  <c:v>412</c:v>
                </c:pt>
                <c:pt idx="3121">
                  <c:v>299</c:v>
                </c:pt>
                <c:pt idx="3122" formatCode="0.00E+00">
                  <c:v>4.8999999999999998E-3</c:v>
                </c:pt>
                <c:pt idx="3123">
                  <c:v>624</c:v>
                </c:pt>
                <c:pt idx="3124">
                  <c:v>447</c:v>
                </c:pt>
                <c:pt idx="3125">
                  <c:v>435</c:v>
                </c:pt>
                <c:pt idx="3126">
                  <c:v>668</c:v>
                </c:pt>
                <c:pt idx="3127">
                  <c:v>556</c:v>
                </c:pt>
                <c:pt idx="3128">
                  <c:v>883</c:v>
                </c:pt>
                <c:pt idx="3129">
                  <c:v>673</c:v>
                </c:pt>
                <c:pt idx="3130">
                  <c:v>144</c:v>
                </c:pt>
                <c:pt idx="3131">
                  <c:v>323</c:v>
                </c:pt>
                <c:pt idx="3132">
                  <c:v>566</c:v>
                </c:pt>
                <c:pt idx="3133">
                  <c:v>1154</c:v>
                </c:pt>
                <c:pt idx="3134">
                  <c:v>456</c:v>
                </c:pt>
                <c:pt idx="3135">
                  <c:v>440</c:v>
                </c:pt>
                <c:pt idx="3136">
                  <c:v>354</c:v>
                </c:pt>
                <c:pt idx="3137">
                  <c:v>306</c:v>
                </c:pt>
                <c:pt idx="3138">
                  <c:v>880</c:v>
                </c:pt>
                <c:pt idx="3139">
                  <c:v>453</c:v>
                </c:pt>
                <c:pt idx="3140">
                  <c:v>256</c:v>
                </c:pt>
                <c:pt idx="3141">
                  <c:v>417</c:v>
                </c:pt>
                <c:pt idx="3142">
                  <c:v>192</c:v>
                </c:pt>
                <c:pt idx="3143">
                  <c:v>537</c:v>
                </c:pt>
                <c:pt idx="3144">
                  <c:v>399</c:v>
                </c:pt>
                <c:pt idx="3145">
                  <c:v>142</c:v>
                </c:pt>
                <c:pt idx="3146">
                  <c:v>570</c:v>
                </c:pt>
                <c:pt idx="3147">
                  <c:v>507</c:v>
                </c:pt>
                <c:pt idx="3148">
                  <c:v>480</c:v>
                </c:pt>
                <c:pt idx="3149">
                  <c:v>33</c:v>
                </c:pt>
                <c:pt idx="3150">
                  <c:v>464</c:v>
                </c:pt>
                <c:pt idx="3151">
                  <c:v>552</c:v>
                </c:pt>
                <c:pt idx="3152">
                  <c:v>419</c:v>
                </c:pt>
                <c:pt idx="3153">
                  <c:v>360</c:v>
                </c:pt>
                <c:pt idx="3154">
                  <c:v>468</c:v>
                </c:pt>
                <c:pt idx="3155">
                  <c:v>458</c:v>
                </c:pt>
                <c:pt idx="3156">
                  <c:v>159</c:v>
                </c:pt>
                <c:pt idx="3157">
                  <c:v>125</c:v>
                </c:pt>
                <c:pt idx="3158">
                  <c:v>507</c:v>
                </c:pt>
                <c:pt idx="3159">
                  <c:v>488</c:v>
                </c:pt>
                <c:pt idx="3160">
                  <c:v>399</c:v>
                </c:pt>
                <c:pt idx="3161">
                  <c:v>153</c:v>
                </c:pt>
                <c:pt idx="3162">
                  <c:v>78</c:v>
                </c:pt>
                <c:pt idx="3163">
                  <c:v>311</c:v>
                </c:pt>
                <c:pt idx="3164">
                  <c:v>381</c:v>
                </c:pt>
                <c:pt idx="3165">
                  <c:v>540</c:v>
                </c:pt>
                <c:pt idx="3166">
                  <c:v>525</c:v>
                </c:pt>
                <c:pt idx="3167">
                  <c:v>579</c:v>
                </c:pt>
                <c:pt idx="3168">
                  <c:v>1041</c:v>
                </c:pt>
                <c:pt idx="3169">
                  <c:v>588</c:v>
                </c:pt>
                <c:pt idx="3170">
                  <c:v>449</c:v>
                </c:pt>
                <c:pt idx="3171">
                  <c:v>902</c:v>
                </c:pt>
                <c:pt idx="3172">
                  <c:v>579</c:v>
                </c:pt>
                <c:pt idx="3173">
                  <c:v>382</c:v>
                </c:pt>
                <c:pt idx="3174">
                  <c:v>27</c:v>
                </c:pt>
                <c:pt idx="3175">
                  <c:v>612</c:v>
                </c:pt>
                <c:pt idx="3176">
                  <c:v>7</c:v>
                </c:pt>
                <c:pt idx="3177">
                  <c:v>465</c:v>
                </c:pt>
                <c:pt idx="3178">
                  <c:v>58</c:v>
                </c:pt>
                <c:pt idx="3179">
                  <c:v>186</c:v>
                </c:pt>
                <c:pt idx="3180">
                  <c:v>64</c:v>
                </c:pt>
                <c:pt idx="3181">
                  <c:v>220</c:v>
                </c:pt>
                <c:pt idx="3182">
                  <c:v>975</c:v>
                </c:pt>
                <c:pt idx="3183">
                  <c:v>145</c:v>
                </c:pt>
                <c:pt idx="3184">
                  <c:v>54</c:v>
                </c:pt>
                <c:pt idx="3185">
                  <c:v>669</c:v>
                </c:pt>
                <c:pt idx="3186">
                  <c:v>222</c:v>
                </c:pt>
                <c:pt idx="3187">
                  <c:v>545</c:v>
                </c:pt>
                <c:pt idx="3188">
                  <c:v>368</c:v>
                </c:pt>
                <c:pt idx="3189">
                  <c:v>576</c:v>
                </c:pt>
                <c:pt idx="3190">
                  <c:v>618</c:v>
                </c:pt>
                <c:pt idx="3191" formatCode="0.00E+00">
                  <c:v>4.8999999999999998E-3</c:v>
                </c:pt>
                <c:pt idx="3192">
                  <c:v>216</c:v>
                </c:pt>
                <c:pt idx="3193">
                  <c:v>62</c:v>
                </c:pt>
                <c:pt idx="3194">
                  <c:v>35</c:v>
                </c:pt>
                <c:pt idx="3195" formatCode="0.00E+00">
                  <c:v>4.8999999999999998E-3</c:v>
                </c:pt>
                <c:pt idx="3196">
                  <c:v>939</c:v>
                </c:pt>
                <c:pt idx="3197">
                  <c:v>72</c:v>
                </c:pt>
                <c:pt idx="3198">
                  <c:v>519</c:v>
                </c:pt>
                <c:pt idx="3199">
                  <c:v>589</c:v>
                </c:pt>
                <c:pt idx="3200">
                  <c:v>250</c:v>
                </c:pt>
                <c:pt idx="3201">
                  <c:v>896</c:v>
                </c:pt>
                <c:pt idx="3202">
                  <c:v>34</c:v>
                </c:pt>
                <c:pt idx="3203">
                  <c:v>12</c:v>
                </c:pt>
                <c:pt idx="3204" formatCode="0.00E+00">
                  <c:v>4.8999999999999998E-3</c:v>
                </c:pt>
                <c:pt idx="3205">
                  <c:v>246</c:v>
                </c:pt>
                <c:pt idx="3206">
                  <c:v>15</c:v>
                </c:pt>
                <c:pt idx="3207">
                  <c:v>93</c:v>
                </c:pt>
                <c:pt idx="3208">
                  <c:v>569</c:v>
                </c:pt>
                <c:pt idx="3209">
                  <c:v>194</c:v>
                </c:pt>
                <c:pt idx="3210">
                  <c:v>37</c:v>
                </c:pt>
                <c:pt idx="3211">
                  <c:v>198</c:v>
                </c:pt>
                <c:pt idx="3212">
                  <c:v>249</c:v>
                </c:pt>
                <c:pt idx="3213" formatCode="0.00E+00">
                  <c:v>4.8999999999999998E-3</c:v>
                </c:pt>
                <c:pt idx="3214">
                  <c:v>14</c:v>
                </c:pt>
                <c:pt idx="3215">
                  <c:v>375</c:v>
                </c:pt>
                <c:pt idx="3216">
                  <c:v>1</c:v>
                </c:pt>
                <c:pt idx="3217">
                  <c:v>372</c:v>
                </c:pt>
                <c:pt idx="3218">
                  <c:v>311</c:v>
                </c:pt>
                <c:pt idx="3219">
                  <c:v>575</c:v>
                </c:pt>
                <c:pt idx="3220" formatCode="0.00E+00">
                  <c:v>4.8999999999999998E-3</c:v>
                </c:pt>
                <c:pt idx="3221">
                  <c:v>621</c:v>
                </c:pt>
                <c:pt idx="3222">
                  <c:v>372</c:v>
                </c:pt>
                <c:pt idx="3223">
                  <c:v>411</c:v>
                </c:pt>
                <c:pt idx="3224">
                  <c:v>458</c:v>
                </c:pt>
                <c:pt idx="3225">
                  <c:v>13</c:v>
                </c:pt>
                <c:pt idx="3226">
                  <c:v>374</c:v>
                </c:pt>
                <c:pt idx="3227">
                  <c:v>8</c:v>
                </c:pt>
                <c:pt idx="3228" formatCode="0.00E+00">
                  <c:v>4.8999999999999998E-3</c:v>
                </c:pt>
                <c:pt idx="3229">
                  <c:v>860</c:v>
                </c:pt>
                <c:pt idx="3230">
                  <c:v>287</c:v>
                </c:pt>
                <c:pt idx="3231" formatCode="0.00E+00">
                  <c:v>4.8999999999999998E-3</c:v>
                </c:pt>
                <c:pt idx="3232">
                  <c:v>383</c:v>
                </c:pt>
                <c:pt idx="3233">
                  <c:v>3</c:v>
                </c:pt>
                <c:pt idx="3234">
                  <c:v>360</c:v>
                </c:pt>
                <c:pt idx="3235">
                  <c:v>129</c:v>
                </c:pt>
                <c:pt idx="3236">
                  <c:v>109</c:v>
                </c:pt>
                <c:pt idx="3237">
                  <c:v>669</c:v>
                </c:pt>
                <c:pt idx="3238">
                  <c:v>291</c:v>
                </c:pt>
                <c:pt idx="3239">
                  <c:v>750</c:v>
                </c:pt>
                <c:pt idx="3240">
                  <c:v>513</c:v>
                </c:pt>
                <c:pt idx="3241">
                  <c:v>282</c:v>
                </c:pt>
                <c:pt idx="3242">
                  <c:v>213</c:v>
                </c:pt>
                <c:pt idx="3243">
                  <c:v>403</c:v>
                </c:pt>
                <c:pt idx="3244">
                  <c:v>20</c:v>
                </c:pt>
                <c:pt idx="3245" formatCode="0.00E+00">
                  <c:v>4.8999999999999998E-3</c:v>
                </c:pt>
                <c:pt idx="3246">
                  <c:v>56</c:v>
                </c:pt>
                <c:pt idx="3247">
                  <c:v>2</c:v>
                </c:pt>
                <c:pt idx="3248">
                  <c:v>398</c:v>
                </c:pt>
                <c:pt idx="3249">
                  <c:v>684</c:v>
                </c:pt>
                <c:pt idx="3250">
                  <c:v>171</c:v>
                </c:pt>
                <c:pt idx="3251">
                  <c:v>72</c:v>
                </c:pt>
                <c:pt idx="3252">
                  <c:v>290</c:v>
                </c:pt>
                <c:pt idx="3253">
                  <c:v>918</c:v>
                </c:pt>
                <c:pt idx="3254">
                  <c:v>59</c:v>
                </c:pt>
                <c:pt idx="3255">
                  <c:v>619</c:v>
                </c:pt>
                <c:pt idx="3256">
                  <c:v>815</c:v>
                </c:pt>
                <c:pt idx="3257">
                  <c:v>190</c:v>
                </c:pt>
                <c:pt idx="3258" formatCode="0.00E+00">
                  <c:v>4.8999999999999998E-3</c:v>
                </c:pt>
                <c:pt idx="3259">
                  <c:v>199</c:v>
                </c:pt>
                <c:pt idx="3260">
                  <c:v>137</c:v>
                </c:pt>
                <c:pt idx="3261" formatCode="0.00E+00">
                  <c:v>4.8999999999999998E-3</c:v>
                </c:pt>
                <c:pt idx="3262" formatCode="0.00E+00">
                  <c:v>4.8999999999999998E-3</c:v>
                </c:pt>
                <c:pt idx="3263">
                  <c:v>23</c:v>
                </c:pt>
                <c:pt idx="3264">
                  <c:v>618</c:v>
                </c:pt>
                <c:pt idx="3265">
                  <c:v>604</c:v>
                </c:pt>
                <c:pt idx="3266">
                  <c:v>277</c:v>
                </c:pt>
                <c:pt idx="3267">
                  <c:v>990</c:v>
                </c:pt>
                <c:pt idx="3268">
                  <c:v>332</c:v>
                </c:pt>
                <c:pt idx="3269">
                  <c:v>295</c:v>
                </c:pt>
                <c:pt idx="3270">
                  <c:v>552</c:v>
                </c:pt>
                <c:pt idx="3271">
                  <c:v>164</c:v>
                </c:pt>
                <c:pt idx="3272">
                  <c:v>37</c:v>
                </c:pt>
                <c:pt idx="3273">
                  <c:v>356</c:v>
                </c:pt>
                <c:pt idx="3274">
                  <c:v>339</c:v>
                </c:pt>
                <c:pt idx="3275" formatCode="0.00E+00">
                  <c:v>4.8999999999999998E-3</c:v>
                </c:pt>
                <c:pt idx="3276">
                  <c:v>512</c:v>
                </c:pt>
                <c:pt idx="3277">
                  <c:v>384</c:v>
                </c:pt>
                <c:pt idx="3278" formatCode="0.00E+00">
                  <c:v>4.8999999999999998E-3</c:v>
                </c:pt>
                <c:pt idx="3279">
                  <c:v>50</c:v>
                </c:pt>
                <c:pt idx="3280">
                  <c:v>107</c:v>
                </c:pt>
                <c:pt idx="3281">
                  <c:v>7</c:v>
                </c:pt>
                <c:pt idx="3282">
                  <c:v>439</c:v>
                </c:pt>
                <c:pt idx="3283">
                  <c:v>326</c:v>
                </c:pt>
                <c:pt idx="3284">
                  <c:v>25</c:v>
                </c:pt>
                <c:pt idx="3285">
                  <c:v>320</c:v>
                </c:pt>
                <c:pt idx="3286">
                  <c:v>490</c:v>
                </c:pt>
                <c:pt idx="3287">
                  <c:v>425</c:v>
                </c:pt>
                <c:pt idx="3288">
                  <c:v>215</c:v>
                </c:pt>
                <c:pt idx="3289">
                  <c:v>352</c:v>
                </c:pt>
                <c:pt idx="3290">
                  <c:v>583</c:v>
                </c:pt>
                <c:pt idx="3291">
                  <c:v>141</c:v>
                </c:pt>
                <c:pt idx="3292">
                  <c:v>52</c:v>
                </c:pt>
                <c:pt idx="3293">
                  <c:v>620</c:v>
                </c:pt>
                <c:pt idx="3294">
                  <c:v>3</c:v>
                </c:pt>
                <c:pt idx="3295">
                  <c:v>1170</c:v>
                </c:pt>
                <c:pt idx="3296" formatCode="0.00E+00">
                  <c:v>4.8999999999999998E-3</c:v>
                </c:pt>
                <c:pt idx="3297">
                  <c:v>189</c:v>
                </c:pt>
                <c:pt idx="3298">
                  <c:v>629</c:v>
                </c:pt>
                <c:pt idx="3299">
                  <c:v>432</c:v>
                </c:pt>
                <c:pt idx="3300">
                  <c:v>2</c:v>
                </c:pt>
                <c:pt idx="3301">
                  <c:v>513</c:v>
                </c:pt>
                <c:pt idx="3302">
                  <c:v>383</c:v>
                </c:pt>
                <c:pt idx="3303">
                  <c:v>280</c:v>
                </c:pt>
                <c:pt idx="3304">
                  <c:v>373</c:v>
                </c:pt>
                <c:pt idx="3305">
                  <c:v>106</c:v>
                </c:pt>
                <c:pt idx="3306">
                  <c:v>144</c:v>
                </c:pt>
                <c:pt idx="3307">
                  <c:v>32</c:v>
                </c:pt>
                <c:pt idx="3308">
                  <c:v>416</c:v>
                </c:pt>
                <c:pt idx="3309">
                  <c:v>355</c:v>
                </c:pt>
                <c:pt idx="3310">
                  <c:v>414</c:v>
                </c:pt>
                <c:pt idx="3311">
                  <c:v>509</c:v>
                </c:pt>
                <c:pt idx="3312">
                  <c:v>350</c:v>
                </c:pt>
                <c:pt idx="3313" formatCode="0.00E+00">
                  <c:v>4.8999999999999998E-3</c:v>
                </c:pt>
                <c:pt idx="3314">
                  <c:v>345</c:v>
                </c:pt>
                <c:pt idx="3315">
                  <c:v>627</c:v>
                </c:pt>
                <c:pt idx="3316">
                  <c:v>342</c:v>
                </c:pt>
                <c:pt idx="3317" formatCode="0.00E+00">
                  <c:v>4.8999999999999998E-3</c:v>
                </c:pt>
                <c:pt idx="3318">
                  <c:v>27</c:v>
                </c:pt>
                <c:pt idx="3319">
                  <c:v>393</c:v>
                </c:pt>
                <c:pt idx="3320">
                  <c:v>367</c:v>
                </c:pt>
                <c:pt idx="3321">
                  <c:v>582</c:v>
                </c:pt>
                <c:pt idx="3322">
                  <c:v>337</c:v>
                </c:pt>
                <c:pt idx="3323">
                  <c:v>100</c:v>
                </c:pt>
                <c:pt idx="3324">
                  <c:v>324</c:v>
                </c:pt>
                <c:pt idx="3325">
                  <c:v>425</c:v>
                </c:pt>
                <c:pt idx="3326">
                  <c:v>697</c:v>
                </c:pt>
                <c:pt idx="3327">
                  <c:v>164</c:v>
                </c:pt>
                <c:pt idx="3328">
                  <c:v>665</c:v>
                </c:pt>
                <c:pt idx="3329">
                  <c:v>688</c:v>
                </c:pt>
                <c:pt idx="3330">
                  <c:v>382</c:v>
                </c:pt>
                <c:pt idx="3331">
                  <c:v>83</c:v>
                </c:pt>
                <c:pt idx="3332">
                  <c:v>2</c:v>
                </c:pt>
                <c:pt idx="3333">
                  <c:v>249</c:v>
                </c:pt>
                <c:pt idx="3334">
                  <c:v>886</c:v>
                </c:pt>
                <c:pt idx="3335" formatCode="0.00E+00">
                  <c:v>4.8999999999999998E-3</c:v>
                </c:pt>
                <c:pt idx="3336">
                  <c:v>182</c:v>
                </c:pt>
                <c:pt idx="3337">
                  <c:v>215</c:v>
                </c:pt>
                <c:pt idx="3338">
                  <c:v>61</c:v>
                </c:pt>
                <c:pt idx="3339">
                  <c:v>517</c:v>
                </c:pt>
                <c:pt idx="3340">
                  <c:v>984</c:v>
                </c:pt>
                <c:pt idx="3341">
                  <c:v>992</c:v>
                </c:pt>
                <c:pt idx="3342">
                  <c:v>640</c:v>
                </c:pt>
                <c:pt idx="3343">
                  <c:v>232</c:v>
                </c:pt>
                <c:pt idx="3344">
                  <c:v>249</c:v>
                </c:pt>
                <c:pt idx="3345">
                  <c:v>3</c:v>
                </c:pt>
                <c:pt idx="3346">
                  <c:v>489</c:v>
                </c:pt>
                <c:pt idx="3347">
                  <c:v>44</c:v>
                </c:pt>
                <c:pt idx="3348">
                  <c:v>252</c:v>
                </c:pt>
                <c:pt idx="3349">
                  <c:v>37</c:v>
                </c:pt>
                <c:pt idx="3350">
                  <c:v>292</c:v>
                </c:pt>
                <c:pt idx="3351">
                  <c:v>360</c:v>
                </c:pt>
                <c:pt idx="3352">
                  <c:v>380</c:v>
                </c:pt>
                <c:pt idx="3353">
                  <c:v>2</c:v>
                </c:pt>
                <c:pt idx="3354" formatCode="0.00E+00">
                  <c:v>4.8999999999999998E-3</c:v>
                </c:pt>
                <c:pt idx="3355">
                  <c:v>404</c:v>
                </c:pt>
                <c:pt idx="3356">
                  <c:v>39</c:v>
                </c:pt>
                <c:pt idx="3357">
                  <c:v>338</c:v>
                </c:pt>
                <c:pt idx="3358">
                  <c:v>496</c:v>
                </c:pt>
                <c:pt idx="3359">
                  <c:v>280</c:v>
                </c:pt>
                <c:pt idx="3360">
                  <c:v>262</c:v>
                </c:pt>
                <c:pt idx="3361" formatCode="0.00E+00">
                  <c:v>4.8999999999999998E-3</c:v>
                </c:pt>
                <c:pt idx="3362" formatCode="0.00E+00">
                  <c:v>4.8999999999999998E-3</c:v>
                </c:pt>
                <c:pt idx="3363">
                  <c:v>746</c:v>
                </c:pt>
                <c:pt idx="3364">
                  <c:v>780</c:v>
                </c:pt>
                <c:pt idx="3365">
                  <c:v>455</c:v>
                </c:pt>
                <c:pt idx="3366">
                  <c:v>318</c:v>
                </c:pt>
                <c:pt idx="3367">
                  <c:v>334</c:v>
                </c:pt>
                <c:pt idx="3368">
                  <c:v>173</c:v>
                </c:pt>
                <c:pt idx="3369">
                  <c:v>489</c:v>
                </c:pt>
                <c:pt idx="3370">
                  <c:v>326</c:v>
                </c:pt>
                <c:pt idx="3371">
                  <c:v>51</c:v>
                </c:pt>
                <c:pt idx="3372">
                  <c:v>125</c:v>
                </c:pt>
                <c:pt idx="3373">
                  <c:v>121</c:v>
                </c:pt>
                <c:pt idx="3374">
                  <c:v>981</c:v>
                </c:pt>
                <c:pt idx="3375">
                  <c:v>146</c:v>
                </c:pt>
                <c:pt idx="3376">
                  <c:v>199</c:v>
                </c:pt>
                <c:pt idx="3377">
                  <c:v>109</c:v>
                </c:pt>
                <c:pt idx="3378">
                  <c:v>378</c:v>
                </c:pt>
                <c:pt idx="3379">
                  <c:v>758</c:v>
                </c:pt>
                <c:pt idx="3380" formatCode="0.00E+00">
                  <c:v>4.8999999999999998E-3</c:v>
                </c:pt>
                <c:pt idx="3381">
                  <c:v>386</c:v>
                </c:pt>
                <c:pt idx="3382" formatCode="0.00E+00">
                  <c:v>4.8999999999999998E-3</c:v>
                </c:pt>
                <c:pt idx="3383">
                  <c:v>295</c:v>
                </c:pt>
                <c:pt idx="3384">
                  <c:v>545</c:v>
                </c:pt>
                <c:pt idx="3385">
                  <c:v>689</c:v>
                </c:pt>
                <c:pt idx="3386">
                  <c:v>347</c:v>
                </c:pt>
                <c:pt idx="3387">
                  <c:v>281</c:v>
                </c:pt>
                <c:pt idx="3388">
                  <c:v>336</c:v>
                </c:pt>
                <c:pt idx="3389">
                  <c:v>139</c:v>
                </c:pt>
                <c:pt idx="3390">
                  <c:v>205</c:v>
                </c:pt>
                <c:pt idx="3391">
                  <c:v>243</c:v>
                </c:pt>
                <c:pt idx="3392">
                  <c:v>274</c:v>
                </c:pt>
                <c:pt idx="3393">
                  <c:v>472</c:v>
                </c:pt>
                <c:pt idx="3394">
                  <c:v>304</c:v>
                </c:pt>
                <c:pt idx="3395">
                  <c:v>314</c:v>
                </c:pt>
                <c:pt idx="3396">
                  <c:v>671</c:v>
                </c:pt>
                <c:pt idx="3397">
                  <c:v>806</c:v>
                </c:pt>
                <c:pt idx="3398">
                  <c:v>938</c:v>
                </c:pt>
                <c:pt idx="3399">
                  <c:v>331</c:v>
                </c:pt>
                <c:pt idx="3400">
                  <c:v>224</c:v>
                </c:pt>
                <c:pt idx="3401">
                  <c:v>297</c:v>
                </c:pt>
                <c:pt idx="3402">
                  <c:v>576</c:v>
                </c:pt>
                <c:pt idx="3403">
                  <c:v>380</c:v>
                </c:pt>
                <c:pt idx="3404">
                  <c:v>35</c:v>
                </c:pt>
                <c:pt idx="3405">
                  <c:v>488</c:v>
                </c:pt>
                <c:pt idx="3406">
                  <c:v>414</c:v>
                </c:pt>
                <c:pt idx="3407">
                  <c:v>395</c:v>
                </c:pt>
                <c:pt idx="3408">
                  <c:v>330</c:v>
                </c:pt>
                <c:pt idx="3409">
                  <c:v>312</c:v>
                </c:pt>
                <c:pt idx="3410">
                  <c:v>407</c:v>
                </c:pt>
                <c:pt idx="3411">
                  <c:v>335</c:v>
                </c:pt>
                <c:pt idx="3412">
                  <c:v>7</c:v>
                </c:pt>
                <c:pt idx="3413">
                  <c:v>510</c:v>
                </c:pt>
                <c:pt idx="3414">
                  <c:v>353</c:v>
                </c:pt>
                <c:pt idx="3415">
                  <c:v>319</c:v>
                </c:pt>
                <c:pt idx="3416" formatCode="0.00E+00">
                  <c:v>4.8999999999999998E-3</c:v>
                </c:pt>
                <c:pt idx="3417">
                  <c:v>11</c:v>
                </c:pt>
                <c:pt idx="3418">
                  <c:v>560</c:v>
                </c:pt>
                <c:pt idx="3419">
                  <c:v>152</c:v>
                </c:pt>
                <c:pt idx="3420">
                  <c:v>38</c:v>
                </c:pt>
                <c:pt idx="3421">
                  <c:v>843</c:v>
                </c:pt>
                <c:pt idx="3422">
                  <c:v>142</c:v>
                </c:pt>
                <c:pt idx="3423">
                  <c:v>787</c:v>
                </c:pt>
                <c:pt idx="3424">
                  <c:v>130</c:v>
                </c:pt>
                <c:pt idx="3425">
                  <c:v>554</c:v>
                </c:pt>
                <c:pt idx="3426">
                  <c:v>939</c:v>
                </c:pt>
                <c:pt idx="3427">
                  <c:v>246</c:v>
                </c:pt>
                <c:pt idx="3428">
                  <c:v>11</c:v>
                </c:pt>
                <c:pt idx="3429">
                  <c:v>748</c:v>
                </c:pt>
                <c:pt idx="3430">
                  <c:v>6</c:v>
                </c:pt>
                <c:pt idx="3431">
                  <c:v>180</c:v>
                </c:pt>
                <c:pt idx="3432">
                  <c:v>979</c:v>
                </c:pt>
                <c:pt idx="3433">
                  <c:v>600</c:v>
                </c:pt>
                <c:pt idx="3434">
                  <c:v>826</c:v>
                </c:pt>
                <c:pt idx="3435">
                  <c:v>175</c:v>
                </c:pt>
                <c:pt idx="3436" formatCode="0.00E+00">
                  <c:v>4.8999999999999998E-3</c:v>
                </c:pt>
                <c:pt idx="3437">
                  <c:v>260</c:v>
                </c:pt>
                <c:pt idx="3438" formatCode="0.00E+00">
                  <c:v>4.8999999999999998E-3</c:v>
                </c:pt>
                <c:pt idx="3439" formatCode="0.00E+00">
                  <c:v>4.8999999999999998E-3</c:v>
                </c:pt>
                <c:pt idx="3440">
                  <c:v>473</c:v>
                </c:pt>
                <c:pt idx="3441">
                  <c:v>554</c:v>
                </c:pt>
                <c:pt idx="3442" formatCode="0.00E+00">
                  <c:v>4.8999999999999998E-3</c:v>
                </c:pt>
                <c:pt idx="3443" formatCode="0.00E+00">
                  <c:v>4.8999999999999998E-3</c:v>
                </c:pt>
                <c:pt idx="3444">
                  <c:v>497</c:v>
                </c:pt>
                <c:pt idx="3445">
                  <c:v>464</c:v>
                </c:pt>
                <c:pt idx="3446">
                  <c:v>816</c:v>
                </c:pt>
                <c:pt idx="3447">
                  <c:v>918</c:v>
                </c:pt>
                <c:pt idx="3448">
                  <c:v>75</c:v>
                </c:pt>
                <c:pt idx="3449">
                  <c:v>443</c:v>
                </c:pt>
                <c:pt idx="3450" formatCode="0.00E+00">
                  <c:v>4.8999999999999998E-3</c:v>
                </c:pt>
                <c:pt idx="3451">
                  <c:v>385</c:v>
                </c:pt>
                <c:pt idx="3452">
                  <c:v>476</c:v>
                </c:pt>
                <c:pt idx="3453">
                  <c:v>467</c:v>
                </c:pt>
                <c:pt idx="3454" formatCode="0.00E+00">
                  <c:v>4.8999999999999998E-3</c:v>
                </c:pt>
                <c:pt idx="3455">
                  <c:v>485</c:v>
                </c:pt>
                <c:pt idx="3456">
                  <c:v>485</c:v>
                </c:pt>
                <c:pt idx="3457">
                  <c:v>8</c:v>
                </c:pt>
                <c:pt idx="3458" formatCode="0.00E+00">
                  <c:v>4.8999999999999998E-3</c:v>
                </c:pt>
                <c:pt idx="3459">
                  <c:v>345</c:v>
                </c:pt>
                <c:pt idx="3460">
                  <c:v>760</c:v>
                </c:pt>
                <c:pt idx="3461">
                  <c:v>191</c:v>
                </c:pt>
                <c:pt idx="3462">
                  <c:v>142</c:v>
                </c:pt>
                <c:pt idx="3463">
                  <c:v>355</c:v>
                </c:pt>
                <c:pt idx="3464">
                  <c:v>257</c:v>
                </c:pt>
                <c:pt idx="3465">
                  <c:v>807</c:v>
                </c:pt>
                <c:pt idx="3466">
                  <c:v>219</c:v>
                </c:pt>
                <c:pt idx="3467">
                  <c:v>159</c:v>
                </c:pt>
                <c:pt idx="3468">
                  <c:v>318</c:v>
                </c:pt>
                <c:pt idx="3469">
                  <c:v>656</c:v>
                </c:pt>
                <c:pt idx="3470">
                  <c:v>202</c:v>
                </c:pt>
                <c:pt idx="3471">
                  <c:v>4</c:v>
                </c:pt>
                <c:pt idx="3472">
                  <c:v>431</c:v>
                </c:pt>
                <c:pt idx="3473">
                  <c:v>190</c:v>
                </c:pt>
                <c:pt idx="3474">
                  <c:v>462</c:v>
                </c:pt>
                <c:pt idx="3475">
                  <c:v>361</c:v>
                </c:pt>
                <c:pt idx="3476">
                  <c:v>121</c:v>
                </c:pt>
                <c:pt idx="3477">
                  <c:v>800</c:v>
                </c:pt>
                <c:pt idx="3478">
                  <c:v>285</c:v>
                </c:pt>
                <c:pt idx="3479">
                  <c:v>68</c:v>
                </c:pt>
                <c:pt idx="3480">
                  <c:v>156</c:v>
                </c:pt>
                <c:pt idx="3481">
                  <c:v>217</c:v>
                </c:pt>
                <c:pt idx="3482">
                  <c:v>350</c:v>
                </c:pt>
                <c:pt idx="3483">
                  <c:v>81</c:v>
                </c:pt>
                <c:pt idx="3484">
                  <c:v>328</c:v>
                </c:pt>
                <c:pt idx="3485">
                  <c:v>868</c:v>
                </c:pt>
                <c:pt idx="3486">
                  <c:v>298</c:v>
                </c:pt>
                <c:pt idx="3487">
                  <c:v>195</c:v>
                </c:pt>
                <c:pt idx="3488">
                  <c:v>142</c:v>
                </c:pt>
                <c:pt idx="3489">
                  <c:v>638</c:v>
                </c:pt>
                <c:pt idx="3490">
                  <c:v>752</c:v>
                </c:pt>
                <c:pt idx="3491">
                  <c:v>716</c:v>
                </c:pt>
                <c:pt idx="3492">
                  <c:v>15</c:v>
                </c:pt>
                <c:pt idx="3493">
                  <c:v>486</c:v>
                </c:pt>
                <c:pt idx="3494">
                  <c:v>226</c:v>
                </c:pt>
                <c:pt idx="3495">
                  <c:v>733</c:v>
                </c:pt>
                <c:pt idx="3496">
                  <c:v>553</c:v>
                </c:pt>
                <c:pt idx="3497">
                  <c:v>1040</c:v>
                </c:pt>
                <c:pt idx="3498">
                  <c:v>109</c:v>
                </c:pt>
                <c:pt idx="3499">
                  <c:v>6</c:v>
                </c:pt>
                <c:pt idx="3500">
                  <c:v>419</c:v>
                </c:pt>
                <c:pt idx="3501">
                  <c:v>691</c:v>
                </c:pt>
                <c:pt idx="3502">
                  <c:v>234</c:v>
                </c:pt>
                <c:pt idx="3503">
                  <c:v>1</c:v>
                </c:pt>
                <c:pt idx="3504">
                  <c:v>586</c:v>
                </c:pt>
                <c:pt idx="3505">
                  <c:v>619</c:v>
                </c:pt>
                <c:pt idx="3506">
                  <c:v>575</c:v>
                </c:pt>
                <c:pt idx="3507">
                  <c:v>99</c:v>
                </c:pt>
                <c:pt idx="3508">
                  <c:v>297</c:v>
                </c:pt>
                <c:pt idx="3509">
                  <c:v>502</c:v>
                </c:pt>
                <c:pt idx="3510">
                  <c:v>442</c:v>
                </c:pt>
                <c:pt idx="3511">
                  <c:v>823</c:v>
                </c:pt>
                <c:pt idx="3512" formatCode="0.00E+00">
                  <c:v>4.8999999999999998E-3</c:v>
                </c:pt>
                <c:pt idx="3513">
                  <c:v>75</c:v>
                </c:pt>
                <c:pt idx="3514">
                  <c:v>50</c:v>
                </c:pt>
                <c:pt idx="3515">
                  <c:v>723</c:v>
                </c:pt>
                <c:pt idx="3516">
                  <c:v>194</c:v>
                </c:pt>
                <c:pt idx="3517">
                  <c:v>712</c:v>
                </c:pt>
                <c:pt idx="3518">
                  <c:v>624</c:v>
                </c:pt>
                <c:pt idx="3519">
                  <c:v>130</c:v>
                </c:pt>
                <c:pt idx="3520">
                  <c:v>168</c:v>
                </c:pt>
                <c:pt idx="3521">
                  <c:v>122</c:v>
                </c:pt>
                <c:pt idx="3522">
                  <c:v>704</c:v>
                </c:pt>
                <c:pt idx="3523">
                  <c:v>8</c:v>
                </c:pt>
                <c:pt idx="3524">
                  <c:v>569</c:v>
                </c:pt>
                <c:pt idx="3525">
                  <c:v>166</c:v>
                </c:pt>
                <c:pt idx="3526">
                  <c:v>798</c:v>
                </c:pt>
                <c:pt idx="3527">
                  <c:v>145</c:v>
                </c:pt>
                <c:pt idx="3528">
                  <c:v>197</c:v>
                </c:pt>
                <c:pt idx="3529">
                  <c:v>38</c:v>
                </c:pt>
                <c:pt idx="3530">
                  <c:v>230</c:v>
                </c:pt>
                <c:pt idx="3531">
                  <c:v>392</c:v>
                </c:pt>
                <c:pt idx="3532">
                  <c:v>278</c:v>
                </c:pt>
                <c:pt idx="3533">
                  <c:v>1034</c:v>
                </c:pt>
                <c:pt idx="3534">
                  <c:v>569</c:v>
                </c:pt>
                <c:pt idx="3535">
                  <c:v>961</c:v>
                </c:pt>
                <c:pt idx="3536">
                  <c:v>657</c:v>
                </c:pt>
                <c:pt idx="3537">
                  <c:v>730</c:v>
                </c:pt>
                <c:pt idx="3538">
                  <c:v>262</c:v>
                </c:pt>
                <c:pt idx="3539">
                  <c:v>483</c:v>
                </c:pt>
                <c:pt idx="3540">
                  <c:v>186</c:v>
                </c:pt>
                <c:pt idx="3541">
                  <c:v>271</c:v>
                </c:pt>
                <c:pt idx="3542">
                  <c:v>7</c:v>
                </c:pt>
                <c:pt idx="3543">
                  <c:v>43</c:v>
                </c:pt>
                <c:pt idx="3544">
                  <c:v>147</c:v>
                </c:pt>
                <c:pt idx="3545">
                  <c:v>17</c:v>
                </c:pt>
                <c:pt idx="3546">
                  <c:v>261</c:v>
                </c:pt>
                <c:pt idx="3547">
                  <c:v>66</c:v>
                </c:pt>
                <c:pt idx="3548">
                  <c:v>36</c:v>
                </c:pt>
                <c:pt idx="3549">
                  <c:v>231</c:v>
                </c:pt>
                <c:pt idx="3550">
                  <c:v>375</c:v>
                </c:pt>
                <c:pt idx="3551" formatCode="0.00E+00">
                  <c:v>4.8999999999999998E-3</c:v>
                </c:pt>
                <c:pt idx="3552">
                  <c:v>785</c:v>
                </c:pt>
                <c:pt idx="3553">
                  <c:v>361</c:v>
                </c:pt>
                <c:pt idx="3554">
                  <c:v>443</c:v>
                </c:pt>
                <c:pt idx="3555">
                  <c:v>1086</c:v>
                </c:pt>
                <c:pt idx="3556">
                  <c:v>998</c:v>
                </c:pt>
                <c:pt idx="3557">
                  <c:v>842</c:v>
                </c:pt>
                <c:pt idx="3558">
                  <c:v>582</c:v>
                </c:pt>
                <c:pt idx="3559">
                  <c:v>1074</c:v>
                </c:pt>
                <c:pt idx="3560">
                  <c:v>49</c:v>
                </c:pt>
                <c:pt idx="3561">
                  <c:v>981</c:v>
                </c:pt>
                <c:pt idx="3562">
                  <c:v>1025</c:v>
                </c:pt>
                <c:pt idx="3563">
                  <c:v>514</c:v>
                </c:pt>
                <c:pt idx="3564">
                  <c:v>723</c:v>
                </c:pt>
                <c:pt idx="3565">
                  <c:v>84</c:v>
                </c:pt>
                <c:pt idx="3566">
                  <c:v>118</c:v>
                </c:pt>
                <c:pt idx="3567">
                  <c:v>1172</c:v>
                </c:pt>
                <c:pt idx="3568">
                  <c:v>535</c:v>
                </c:pt>
                <c:pt idx="3569">
                  <c:v>1126</c:v>
                </c:pt>
                <c:pt idx="3570">
                  <c:v>1000</c:v>
                </c:pt>
                <c:pt idx="3571">
                  <c:v>656</c:v>
                </c:pt>
                <c:pt idx="3572">
                  <c:v>1000</c:v>
                </c:pt>
                <c:pt idx="3573">
                  <c:v>935</c:v>
                </c:pt>
                <c:pt idx="3574">
                  <c:v>380</c:v>
                </c:pt>
                <c:pt idx="3575">
                  <c:v>293</c:v>
                </c:pt>
                <c:pt idx="3576">
                  <c:v>1044</c:v>
                </c:pt>
                <c:pt idx="3577">
                  <c:v>657</c:v>
                </c:pt>
                <c:pt idx="3578">
                  <c:v>661</c:v>
                </c:pt>
                <c:pt idx="3579">
                  <c:v>637</c:v>
                </c:pt>
                <c:pt idx="3580">
                  <c:v>738</c:v>
                </c:pt>
                <c:pt idx="3581">
                  <c:v>788</c:v>
                </c:pt>
                <c:pt idx="3582">
                  <c:v>91</c:v>
                </c:pt>
                <c:pt idx="3583">
                  <c:v>541</c:v>
                </c:pt>
                <c:pt idx="3584">
                  <c:v>594</c:v>
                </c:pt>
                <c:pt idx="3585">
                  <c:v>23</c:v>
                </c:pt>
                <c:pt idx="3586">
                  <c:v>1086</c:v>
                </c:pt>
                <c:pt idx="3587">
                  <c:v>517</c:v>
                </c:pt>
                <c:pt idx="3588">
                  <c:v>748</c:v>
                </c:pt>
                <c:pt idx="3589">
                  <c:v>696</c:v>
                </c:pt>
                <c:pt idx="3590">
                  <c:v>809</c:v>
                </c:pt>
                <c:pt idx="3591">
                  <c:v>801</c:v>
                </c:pt>
                <c:pt idx="3592">
                  <c:v>595</c:v>
                </c:pt>
                <c:pt idx="3593">
                  <c:v>1054</c:v>
                </c:pt>
                <c:pt idx="3594">
                  <c:v>701</c:v>
                </c:pt>
                <c:pt idx="3595">
                  <c:v>821</c:v>
                </c:pt>
                <c:pt idx="3596">
                  <c:v>708</c:v>
                </c:pt>
                <c:pt idx="3597">
                  <c:v>516</c:v>
                </c:pt>
                <c:pt idx="3598">
                  <c:v>796</c:v>
                </c:pt>
                <c:pt idx="3599">
                  <c:v>678</c:v>
                </c:pt>
                <c:pt idx="3600">
                  <c:v>635</c:v>
                </c:pt>
                <c:pt idx="3601">
                  <c:v>1023</c:v>
                </c:pt>
                <c:pt idx="3602">
                  <c:v>963</c:v>
                </c:pt>
                <c:pt idx="3603">
                  <c:v>732</c:v>
                </c:pt>
                <c:pt idx="3604">
                  <c:v>682</c:v>
                </c:pt>
                <c:pt idx="3605">
                  <c:v>609</c:v>
                </c:pt>
                <c:pt idx="3606">
                  <c:v>893</c:v>
                </c:pt>
                <c:pt idx="3607">
                  <c:v>956</c:v>
                </c:pt>
                <c:pt idx="3608">
                  <c:v>1050</c:v>
                </c:pt>
                <c:pt idx="3609">
                  <c:v>809</c:v>
                </c:pt>
                <c:pt idx="3610">
                  <c:v>614</c:v>
                </c:pt>
                <c:pt idx="3611">
                  <c:v>816</c:v>
                </c:pt>
                <c:pt idx="3612">
                  <c:v>924</c:v>
                </c:pt>
                <c:pt idx="3613">
                  <c:v>310</c:v>
                </c:pt>
                <c:pt idx="3614">
                  <c:v>457</c:v>
                </c:pt>
                <c:pt idx="3615">
                  <c:v>568</c:v>
                </c:pt>
                <c:pt idx="3616">
                  <c:v>763</c:v>
                </c:pt>
                <c:pt idx="3617">
                  <c:v>1059</c:v>
                </c:pt>
                <c:pt idx="3618">
                  <c:v>60</c:v>
                </c:pt>
                <c:pt idx="3619">
                  <c:v>797</c:v>
                </c:pt>
                <c:pt idx="3620">
                  <c:v>216</c:v>
                </c:pt>
                <c:pt idx="3621">
                  <c:v>587</c:v>
                </c:pt>
                <c:pt idx="3622">
                  <c:v>718</c:v>
                </c:pt>
                <c:pt idx="3623">
                  <c:v>586</c:v>
                </c:pt>
                <c:pt idx="3624">
                  <c:v>175</c:v>
                </c:pt>
                <c:pt idx="3625">
                  <c:v>670</c:v>
                </c:pt>
                <c:pt idx="3626">
                  <c:v>890</c:v>
                </c:pt>
                <c:pt idx="3627">
                  <c:v>523</c:v>
                </c:pt>
                <c:pt idx="3628">
                  <c:v>819</c:v>
                </c:pt>
                <c:pt idx="3629">
                  <c:v>821</c:v>
                </c:pt>
                <c:pt idx="3630">
                  <c:v>820</c:v>
                </c:pt>
                <c:pt idx="3631">
                  <c:v>37</c:v>
                </c:pt>
                <c:pt idx="3632">
                  <c:v>282</c:v>
                </c:pt>
                <c:pt idx="3633">
                  <c:v>725</c:v>
                </c:pt>
                <c:pt idx="3634">
                  <c:v>643</c:v>
                </c:pt>
                <c:pt idx="3635">
                  <c:v>819</c:v>
                </c:pt>
                <c:pt idx="3636">
                  <c:v>645</c:v>
                </c:pt>
                <c:pt idx="3637">
                  <c:v>593</c:v>
                </c:pt>
                <c:pt idx="3638">
                  <c:v>711</c:v>
                </c:pt>
                <c:pt idx="3639">
                  <c:v>540</c:v>
                </c:pt>
                <c:pt idx="3640">
                  <c:v>704</c:v>
                </c:pt>
                <c:pt idx="3641">
                  <c:v>663</c:v>
                </c:pt>
                <c:pt idx="3642">
                  <c:v>342</c:v>
                </c:pt>
                <c:pt idx="3643">
                  <c:v>538</c:v>
                </c:pt>
                <c:pt idx="3644">
                  <c:v>966</c:v>
                </c:pt>
                <c:pt idx="3645">
                  <c:v>835</c:v>
                </c:pt>
                <c:pt idx="3646">
                  <c:v>506</c:v>
                </c:pt>
                <c:pt idx="3647">
                  <c:v>902</c:v>
                </c:pt>
                <c:pt idx="3648">
                  <c:v>924</c:v>
                </c:pt>
                <c:pt idx="3649">
                  <c:v>757</c:v>
                </c:pt>
                <c:pt idx="3650">
                  <c:v>942</c:v>
                </c:pt>
                <c:pt idx="3651">
                  <c:v>711</c:v>
                </c:pt>
                <c:pt idx="3652">
                  <c:v>769</c:v>
                </c:pt>
                <c:pt idx="3653">
                  <c:v>637</c:v>
                </c:pt>
                <c:pt idx="3654">
                  <c:v>658</c:v>
                </c:pt>
                <c:pt idx="3655">
                  <c:v>786</c:v>
                </c:pt>
                <c:pt idx="3656">
                  <c:v>917</c:v>
                </c:pt>
                <c:pt idx="3657" formatCode="0.00E+00">
                  <c:v>4.8999999999999998E-3</c:v>
                </c:pt>
                <c:pt idx="3658">
                  <c:v>748</c:v>
                </c:pt>
                <c:pt idx="3659">
                  <c:v>690</c:v>
                </c:pt>
                <c:pt idx="3660">
                  <c:v>679</c:v>
                </c:pt>
                <c:pt idx="3661">
                  <c:v>978</c:v>
                </c:pt>
                <c:pt idx="3662">
                  <c:v>158</c:v>
                </c:pt>
                <c:pt idx="3663">
                  <c:v>1033</c:v>
                </c:pt>
                <c:pt idx="3664">
                  <c:v>738</c:v>
                </c:pt>
                <c:pt idx="3665">
                  <c:v>224</c:v>
                </c:pt>
                <c:pt idx="3666">
                  <c:v>1040</c:v>
                </c:pt>
                <c:pt idx="3667">
                  <c:v>673</c:v>
                </c:pt>
                <c:pt idx="3668">
                  <c:v>258</c:v>
                </c:pt>
                <c:pt idx="3669">
                  <c:v>610</c:v>
                </c:pt>
                <c:pt idx="3670">
                  <c:v>347</c:v>
                </c:pt>
                <c:pt idx="3671">
                  <c:v>256</c:v>
                </c:pt>
                <c:pt idx="3672">
                  <c:v>538</c:v>
                </c:pt>
                <c:pt idx="3673">
                  <c:v>1049</c:v>
                </c:pt>
                <c:pt idx="3674">
                  <c:v>323</c:v>
                </c:pt>
                <c:pt idx="3675">
                  <c:v>812</c:v>
                </c:pt>
                <c:pt idx="3676">
                  <c:v>993</c:v>
                </c:pt>
                <c:pt idx="3677">
                  <c:v>1087</c:v>
                </c:pt>
                <c:pt idx="3678">
                  <c:v>500</c:v>
                </c:pt>
                <c:pt idx="3679">
                  <c:v>972</c:v>
                </c:pt>
                <c:pt idx="3680">
                  <c:v>925</c:v>
                </c:pt>
                <c:pt idx="3681">
                  <c:v>713</c:v>
                </c:pt>
                <c:pt idx="3682">
                  <c:v>882</c:v>
                </c:pt>
                <c:pt idx="3683">
                  <c:v>736</c:v>
                </c:pt>
                <c:pt idx="3684">
                  <c:v>42</c:v>
                </c:pt>
                <c:pt idx="3685">
                  <c:v>792</c:v>
                </c:pt>
                <c:pt idx="3686">
                  <c:v>682</c:v>
                </c:pt>
                <c:pt idx="3687">
                  <c:v>597</c:v>
                </c:pt>
                <c:pt idx="3688">
                  <c:v>696</c:v>
                </c:pt>
                <c:pt idx="3689">
                  <c:v>120</c:v>
                </c:pt>
                <c:pt idx="3690">
                  <c:v>902</c:v>
                </c:pt>
                <c:pt idx="3691">
                  <c:v>662</c:v>
                </c:pt>
                <c:pt idx="3692">
                  <c:v>952</c:v>
                </c:pt>
                <c:pt idx="3693">
                  <c:v>656</c:v>
                </c:pt>
                <c:pt idx="3694">
                  <c:v>747</c:v>
                </c:pt>
                <c:pt idx="3695">
                  <c:v>809</c:v>
                </c:pt>
                <c:pt idx="3696">
                  <c:v>139</c:v>
                </c:pt>
                <c:pt idx="3697">
                  <c:v>560</c:v>
                </c:pt>
                <c:pt idx="3698">
                  <c:v>730</c:v>
                </c:pt>
                <c:pt idx="3699">
                  <c:v>862</c:v>
                </c:pt>
                <c:pt idx="3700">
                  <c:v>691</c:v>
                </c:pt>
                <c:pt idx="3701">
                  <c:v>287</c:v>
                </c:pt>
                <c:pt idx="3702">
                  <c:v>451</c:v>
                </c:pt>
                <c:pt idx="3703">
                  <c:v>865</c:v>
                </c:pt>
                <c:pt idx="3704">
                  <c:v>752</c:v>
                </c:pt>
                <c:pt idx="3705">
                  <c:v>626</c:v>
                </c:pt>
                <c:pt idx="3706">
                  <c:v>870</c:v>
                </c:pt>
                <c:pt idx="3707">
                  <c:v>633</c:v>
                </c:pt>
                <c:pt idx="3708">
                  <c:v>637</c:v>
                </c:pt>
                <c:pt idx="3709">
                  <c:v>343</c:v>
                </c:pt>
                <c:pt idx="3710">
                  <c:v>164</c:v>
                </c:pt>
                <c:pt idx="3711">
                  <c:v>670</c:v>
                </c:pt>
                <c:pt idx="3712">
                  <c:v>684</c:v>
                </c:pt>
                <c:pt idx="3713">
                  <c:v>648</c:v>
                </c:pt>
                <c:pt idx="3714">
                  <c:v>780</c:v>
                </c:pt>
                <c:pt idx="3715">
                  <c:v>761</c:v>
                </c:pt>
                <c:pt idx="3716">
                  <c:v>690</c:v>
                </c:pt>
                <c:pt idx="3717">
                  <c:v>21</c:v>
                </c:pt>
                <c:pt idx="3718">
                  <c:v>580</c:v>
                </c:pt>
                <c:pt idx="3719">
                  <c:v>826</c:v>
                </c:pt>
                <c:pt idx="3720">
                  <c:v>588</c:v>
                </c:pt>
                <c:pt idx="3721">
                  <c:v>584</c:v>
                </c:pt>
                <c:pt idx="3722">
                  <c:v>481</c:v>
                </c:pt>
                <c:pt idx="3723">
                  <c:v>630</c:v>
                </c:pt>
                <c:pt idx="3724">
                  <c:v>1120</c:v>
                </c:pt>
                <c:pt idx="3725">
                  <c:v>477</c:v>
                </c:pt>
                <c:pt idx="3726">
                  <c:v>929</c:v>
                </c:pt>
                <c:pt idx="3727">
                  <c:v>946</c:v>
                </c:pt>
                <c:pt idx="3728">
                  <c:v>101</c:v>
                </c:pt>
                <c:pt idx="3729">
                  <c:v>647</c:v>
                </c:pt>
                <c:pt idx="3730" formatCode="0.00E+00">
                  <c:v>4.8999999999999998E-3</c:v>
                </c:pt>
                <c:pt idx="3731">
                  <c:v>827</c:v>
                </c:pt>
                <c:pt idx="3732">
                  <c:v>949</c:v>
                </c:pt>
                <c:pt idx="3733">
                  <c:v>1160</c:v>
                </c:pt>
                <c:pt idx="3734">
                  <c:v>588</c:v>
                </c:pt>
                <c:pt idx="3735">
                  <c:v>497</c:v>
                </c:pt>
                <c:pt idx="3736">
                  <c:v>132</c:v>
                </c:pt>
                <c:pt idx="3737">
                  <c:v>1</c:v>
                </c:pt>
                <c:pt idx="3738">
                  <c:v>1031</c:v>
                </c:pt>
                <c:pt idx="3739">
                  <c:v>270</c:v>
                </c:pt>
                <c:pt idx="3740">
                  <c:v>1200</c:v>
                </c:pt>
                <c:pt idx="3741">
                  <c:v>440</c:v>
                </c:pt>
                <c:pt idx="3742">
                  <c:v>31</c:v>
                </c:pt>
                <c:pt idx="3743">
                  <c:v>75</c:v>
                </c:pt>
                <c:pt idx="3744">
                  <c:v>401</c:v>
                </c:pt>
                <c:pt idx="3745">
                  <c:v>1064</c:v>
                </c:pt>
                <c:pt idx="3746">
                  <c:v>306</c:v>
                </c:pt>
                <c:pt idx="3747">
                  <c:v>350</c:v>
                </c:pt>
                <c:pt idx="3748" formatCode="0.00E+00">
                  <c:v>4.8999999999999998E-3</c:v>
                </c:pt>
                <c:pt idx="3749">
                  <c:v>315</c:v>
                </c:pt>
                <c:pt idx="3750">
                  <c:v>632</c:v>
                </c:pt>
                <c:pt idx="3751">
                  <c:v>949</c:v>
                </c:pt>
                <c:pt idx="3752">
                  <c:v>27</c:v>
                </c:pt>
                <c:pt idx="3753">
                  <c:v>1100</c:v>
                </c:pt>
                <c:pt idx="3754" formatCode="0.00E+00">
                  <c:v>4.8999999999999998E-3</c:v>
                </c:pt>
                <c:pt idx="3755">
                  <c:v>212</c:v>
                </c:pt>
                <c:pt idx="3756">
                  <c:v>109</c:v>
                </c:pt>
                <c:pt idx="3757">
                  <c:v>58</c:v>
                </c:pt>
                <c:pt idx="3758">
                  <c:v>551</c:v>
                </c:pt>
                <c:pt idx="3759" formatCode="0.00E+00">
                  <c:v>4.8999999999999998E-3</c:v>
                </c:pt>
                <c:pt idx="3760">
                  <c:v>571</c:v>
                </c:pt>
                <c:pt idx="3761">
                  <c:v>743</c:v>
                </c:pt>
                <c:pt idx="3762">
                  <c:v>437</c:v>
                </c:pt>
                <c:pt idx="3763">
                  <c:v>1175</c:v>
                </c:pt>
                <c:pt idx="3764">
                  <c:v>28</c:v>
                </c:pt>
                <c:pt idx="3765" formatCode="0.00E+00">
                  <c:v>4.8999999999999998E-3</c:v>
                </c:pt>
                <c:pt idx="3766">
                  <c:v>904</c:v>
                </c:pt>
                <c:pt idx="3767">
                  <c:v>1</c:v>
                </c:pt>
                <c:pt idx="3768" formatCode="0.00E+00">
                  <c:v>4.8999999999999998E-3</c:v>
                </c:pt>
                <c:pt idx="3769">
                  <c:v>428</c:v>
                </c:pt>
                <c:pt idx="3770">
                  <c:v>3</c:v>
                </c:pt>
                <c:pt idx="3771" formatCode="0.00E+00">
                  <c:v>4.8999999999999998E-3</c:v>
                </c:pt>
                <c:pt idx="3772" formatCode="0.00E+00">
                  <c:v>4.8999999999999998E-3</c:v>
                </c:pt>
                <c:pt idx="3773">
                  <c:v>453</c:v>
                </c:pt>
                <c:pt idx="3774">
                  <c:v>525</c:v>
                </c:pt>
                <c:pt idx="3775">
                  <c:v>940</c:v>
                </c:pt>
                <c:pt idx="3776">
                  <c:v>26</c:v>
                </c:pt>
                <c:pt idx="3777">
                  <c:v>1039</c:v>
                </c:pt>
                <c:pt idx="3778" formatCode="0.00E+00">
                  <c:v>4.8999999999999998E-3</c:v>
                </c:pt>
                <c:pt idx="3779">
                  <c:v>1134</c:v>
                </c:pt>
                <c:pt idx="3780">
                  <c:v>1185</c:v>
                </c:pt>
                <c:pt idx="3781">
                  <c:v>286</c:v>
                </c:pt>
                <c:pt idx="3782">
                  <c:v>8</c:v>
                </c:pt>
                <c:pt idx="3783">
                  <c:v>136</c:v>
                </c:pt>
                <c:pt idx="3784">
                  <c:v>2</c:v>
                </c:pt>
                <c:pt idx="3785">
                  <c:v>1012</c:v>
                </c:pt>
                <c:pt idx="3786">
                  <c:v>1154</c:v>
                </c:pt>
                <c:pt idx="3787">
                  <c:v>285</c:v>
                </c:pt>
                <c:pt idx="3788" formatCode="0.00E+00">
                  <c:v>4.8999999999999998E-3</c:v>
                </c:pt>
                <c:pt idx="3789">
                  <c:v>1096</c:v>
                </c:pt>
                <c:pt idx="3790">
                  <c:v>202</c:v>
                </c:pt>
                <c:pt idx="3791">
                  <c:v>866</c:v>
                </c:pt>
                <c:pt idx="3792">
                  <c:v>1155</c:v>
                </c:pt>
                <c:pt idx="3793">
                  <c:v>807</c:v>
                </c:pt>
                <c:pt idx="3794">
                  <c:v>122</c:v>
                </c:pt>
                <c:pt idx="3795">
                  <c:v>258</c:v>
                </c:pt>
                <c:pt idx="3796">
                  <c:v>1054</c:v>
                </c:pt>
                <c:pt idx="3797">
                  <c:v>383</c:v>
                </c:pt>
                <c:pt idx="3798">
                  <c:v>604</c:v>
                </c:pt>
                <c:pt idx="3799">
                  <c:v>344</c:v>
                </c:pt>
                <c:pt idx="3800">
                  <c:v>68</c:v>
                </c:pt>
                <c:pt idx="3801">
                  <c:v>970</c:v>
                </c:pt>
                <c:pt idx="3802">
                  <c:v>451</c:v>
                </c:pt>
                <c:pt idx="3803">
                  <c:v>823</c:v>
                </c:pt>
                <c:pt idx="3804">
                  <c:v>39</c:v>
                </c:pt>
                <c:pt idx="3805">
                  <c:v>98</c:v>
                </c:pt>
                <c:pt idx="3806">
                  <c:v>688</c:v>
                </c:pt>
                <c:pt idx="3807">
                  <c:v>1035</c:v>
                </c:pt>
                <c:pt idx="3808" formatCode="0.00E+00">
                  <c:v>4.8999999999999998E-3</c:v>
                </c:pt>
                <c:pt idx="3809">
                  <c:v>1051</c:v>
                </c:pt>
                <c:pt idx="3810">
                  <c:v>29</c:v>
                </c:pt>
                <c:pt idx="3811">
                  <c:v>1143</c:v>
                </c:pt>
                <c:pt idx="3812">
                  <c:v>23</c:v>
                </c:pt>
                <c:pt idx="3813">
                  <c:v>1099</c:v>
                </c:pt>
                <c:pt idx="3814">
                  <c:v>499</c:v>
                </c:pt>
                <c:pt idx="3815">
                  <c:v>463</c:v>
                </c:pt>
                <c:pt idx="3816">
                  <c:v>837</c:v>
                </c:pt>
                <c:pt idx="3817">
                  <c:v>1026</c:v>
                </c:pt>
                <c:pt idx="3818">
                  <c:v>132</c:v>
                </c:pt>
                <c:pt idx="3819">
                  <c:v>1082</c:v>
                </c:pt>
                <c:pt idx="3820">
                  <c:v>190</c:v>
                </c:pt>
                <c:pt idx="3821" formatCode="0.00E+00">
                  <c:v>4.8999999999999998E-3</c:v>
                </c:pt>
                <c:pt idx="3822">
                  <c:v>142</c:v>
                </c:pt>
                <c:pt idx="3823">
                  <c:v>1102</c:v>
                </c:pt>
                <c:pt idx="3824">
                  <c:v>731</c:v>
                </c:pt>
                <c:pt idx="3825">
                  <c:v>1228</c:v>
                </c:pt>
                <c:pt idx="3826">
                  <c:v>36</c:v>
                </c:pt>
                <c:pt idx="3827">
                  <c:v>143</c:v>
                </c:pt>
                <c:pt idx="3828">
                  <c:v>167</c:v>
                </c:pt>
                <c:pt idx="3829">
                  <c:v>1178</c:v>
                </c:pt>
                <c:pt idx="3830">
                  <c:v>111</c:v>
                </c:pt>
                <c:pt idx="3831">
                  <c:v>960</c:v>
                </c:pt>
                <c:pt idx="3832">
                  <c:v>931</c:v>
                </c:pt>
                <c:pt idx="3833" formatCode="0.00E+00">
                  <c:v>4.8999999999999998E-3</c:v>
                </c:pt>
                <c:pt idx="3834">
                  <c:v>1047</c:v>
                </c:pt>
                <c:pt idx="3835" formatCode="0.00E+00">
                  <c:v>4.8999999999999998E-3</c:v>
                </c:pt>
                <c:pt idx="3836">
                  <c:v>828</c:v>
                </c:pt>
                <c:pt idx="3837">
                  <c:v>891</c:v>
                </c:pt>
                <c:pt idx="3838">
                  <c:v>982</c:v>
                </c:pt>
                <c:pt idx="3839">
                  <c:v>109</c:v>
                </c:pt>
                <c:pt idx="3840" formatCode="0.00E+00">
                  <c:v>4.8999999999999998E-3</c:v>
                </c:pt>
                <c:pt idx="3841">
                  <c:v>1009</c:v>
                </c:pt>
                <c:pt idx="3842" formatCode="0.00E+00">
                  <c:v>4.8999999999999998E-3</c:v>
                </c:pt>
                <c:pt idx="3843" formatCode="0.00E+00">
                  <c:v>4.8999999999999998E-3</c:v>
                </c:pt>
                <c:pt idx="3844">
                  <c:v>467</c:v>
                </c:pt>
                <c:pt idx="3845" formatCode="0.00E+00">
                  <c:v>4.8999999999999998E-3</c:v>
                </c:pt>
                <c:pt idx="3846">
                  <c:v>1155</c:v>
                </c:pt>
                <c:pt idx="3847">
                  <c:v>542</c:v>
                </c:pt>
                <c:pt idx="3848" formatCode="0.00E+00">
                  <c:v>4.8999999999999998E-3</c:v>
                </c:pt>
                <c:pt idx="3849">
                  <c:v>122</c:v>
                </c:pt>
                <c:pt idx="3850">
                  <c:v>298</c:v>
                </c:pt>
                <c:pt idx="3851" formatCode="0.00E+00">
                  <c:v>4.8999999999999998E-3</c:v>
                </c:pt>
                <c:pt idx="3852">
                  <c:v>306</c:v>
                </c:pt>
                <c:pt idx="3853">
                  <c:v>974</c:v>
                </c:pt>
                <c:pt idx="3854">
                  <c:v>1004</c:v>
                </c:pt>
                <c:pt idx="3855">
                  <c:v>267</c:v>
                </c:pt>
                <c:pt idx="3856">
                  <c:v>153</c:v>
                </c:pt>
                <c:pt idx="3857">
                  <c:v>328</c:v>
                </c:pt>
                <c:pt idx="3858">
                  <c:v>741</c:v>
                </c:pt>
                <c:pt idx="3859">
                  <c:v>647</c:v>
                </c:pt>
                <c:pt idx="3860">
                  <c:v>1055</c:v>
                </c:pt>
                <c:pt idx="3861" formatCode="0.00E+00">
                  <c:v>4.8999999999999998E-3</c:v>
                </c:pt>
                <c:pt idx="3862">
                  <c:v>96</c:v>
                </c:pt>
                <c:pt idx="3863">
                  <c:v>90</c:v>
                </c:pt>
                <c:pt idx="3864">
                  <c:v>16</c:v>
                </c:pt>
                <c:pt idx="3865">
                  <c:v>629</c:v>
                </c:pt>
                <c:pt idx="3866">
                  <c:v>254</c:v>
                </c:pt>
                <c:pt idx="3867">
                  <c:v>47</c:v>
                </c:pt>
                <c:pt idx="3868" formatCode="0.00E+00">
                  <c:v>4.8999999999999998E-3</c:v>
                </c:pt>
                <c:pt idx="3869">
                  <c:v>1116</c:v>
                </c:pt>
                <c:pt idx="3870">
                  <c:v>27</c:v>
                </c:pt>
                <c:pt idx="3871">
                  <c:v>839</c:v>
                </c:pt>
                <c:pt idx="3872">
                  <c:v>995</c:v>
                </c:pt>
                <c:pt idx="3873">
                  <c:v>879</c:v>
                </c:pt>
                <c:pt idx="3874">
                  <c:v>108</c:v>
                </c:pt>
                <c:pt idx="3875" formatCode="0.00E+00">
                  <c:v>4.8999999999999998E-3</c:v>
                </c:pt>
                <c:pt idx="3876">
                  <c:v>918</c:v>
                </c:pt>
                <c:pt idx="3877">
                  <c:v>68</c:v>
                </c:pt>
                <c:pt idx="3878">
                  <c:v>138</c:v>
                </c:pt>
                <c:pt idx="3879">
                  <c:v>460</c:v>
                </c:pt>
                <c:pt idx="3880">
                  <c:v>640</c:v>
                </c:pt>
                <c:pt idx="3881">
                  <c:v>30</c:v>
                </c:pt>
                <c:pt idx="3882">
                  <c:v>470</c:v>
                </c:pt>
                <c:pt idx="3883">
                  <c:v>17</c:v>
                </c:pt>
                <c:pt idx="3884">
                  <c:v>165</c:v>
                </c:pt>
                <c:pt idx="3885">
                  <c:v>394</c:v>
                </c:pt>
                <c:pt idx="3886" formatCode="0.00E+00">
                  <c:v>4.8999999999999998E-3</c:v>
                </c:pt>
                <c:pt idx="3887">
                  <c:v>17</c:v>
                </c:pt>
                <c:pt idx="3888">
                  <c:v>483</c:v>
                </c:pt>
                <c:pt idx="3889">
                  <c:v>535</c:v>
                </c:pt>
                <c:pt idx="3890">
                  <c:v>443</c:v>
                </c:pt>
                <c:pt idx="3891">
                  <c:v>917</c:v>
                </c:pt>
                <c:pt idx="3892">
                  <c:v>13</c:v>
                </c:pt>
                <c:pt idx="3893">
                  <c:v>511</c:v>
                </c:pt>
                <c:pt idx="3894">
                  <c:v>593</c:v>
                </c:pt>
                <c:pt idx="3895">
                  <c:v>633</c:v>
                </c:pt>
                <c:pt idx="3896" formatCode="0.00E+00">
                  <c:v>4.8999999999999998E-3</c:v>
                </c:pt>
                <c:pt idx="3897">
                  <c:v>53</c:v>
                </c:pt>
                <c:pt idx="3898">
                  <c:v>27</c:v>
                </c:pt>
                <c:pt idx="3899">
                  <c:v>662</c:v>
                </c:pt>
                <c:pt idx="3900">
                  <c:v>186</c:v>
                </c:pt>
                <c:pt idx="3901">
                  <c:v>26</c:v>
                </c:pt>
                <c:pt idx="3902" formatCode="0.00E+00">
                  <c:v>4.8999999999999998E-3</c:v>
                </c:pt>
                <c:pt idx="3903">
                  <c:v>688</c:v>
                </c:pt>
                <c:pt idx="3904">
                  <c:v>298</c:v>
                </c:pt>
                <c:pt idx="3905">
                  <c:v>1</c:v>
                </c:pt>
                <c:pt idx="3906">
                  <c:v>530</c:v>
                </c:pt>
                <c:pt idx="3907">
                  <c:v>564</c:v>
                </c:pt>
                <c:pt idx="3908">
                  <c:v>788</c:v>
                </c:pt>
                <c:pt idx="3909">
                  <c:v>67</c:v>
                </c:pt>
                <c:pt idx="3910" formatCode="0.00E+00">
                  <c:v>4.8999999999999998E-3</c:v>
                </c:pt>
                <c:pt idx="3911">
                  <c:v>394</c:v>
                </c:pt>
                <c:pt idx="3912">
                  <c:v>1249</c:v>
                </c:pt>
                <c:pt idx="3913">
                  <c:v>1077</c:v>
                </c:pt>
                <c:pt idx="3914">
                  <c:v>869</c:v>
                </c:pt>
                <c:pt idx="3915">
                  <c:v>49</c:v>
                </c:pt>
                <c:pt idx="3916">
                  <c:v>2</c:v>
                </c:pt>
                <c:pt idx="3917">
                  <c:v>1131</c:v>
                </c:pt>
                <c:pt idx="3918">
                  <c:v>478</c:v>
                </c:pt>
                <c:pt idx="3919">
                  <c:v>1138</c:v>
                </c:pt>
                <c:pt idx="3920" formatCode="0.00E+00">
                  <c:v>4.8999999999999998E-3</c:v>
                </c:pt>
                <c:pt idx="3921">
                  <c:v>422</c:v>
                </c:pt>
                <c:pt idx="3922">
                  <c:v>971</c:v>
                </c:pt>
                <c:pt idx="3923">
                  <c:v>141</c:v>
                </c:pt>
                <c:pt idx="3924">
                  <c:v>239</c:v>
                </c:pt>
                <c:pt idx="3925">
                  <c:v>953</c:v>
                </c:pt>
                <c:pt idx="3926">
                  <c:v>246</c:v>
                </c:pt>
                <c:pt idx="3927">
                  <c:v>1179</c:v>
                </c:pt>
                <c:pt idx="3928">
                  <c:v>6</c:v>
                </c:pt>
                <c:pt idx="3929">
                  <c:v>1044</c:v>
                </c:pt>
                <c:pt idx="3930">
                  <c:v>193</c:v>
                </c:pt>
                <c:pt idx="3931">
                  <c:v>1140</c:v>
                </c:pt>
                <c:pt idx="3932">
                  <c:v>1144</c:v>
                </c:pt>
                <c:pt idx="3933">
                  <c:v>1104</c:v>
                </c:pt>
                <c:pt idx="3934">
                  <c:v>773</c:v>
                </c:pt>
                <c:pt idx="3935">
                  <c:v>970</c:v>
                </c:pt>
                <c:pt idx="3936">
                  <c:v>1004</c:v>
                </c:pt>
                <c:pt idx="3937" formatCode="0.00E+00">
                  <c:v>4.8999999999999998E-3</c:v>
                </c:pt>
                <c:pt idx="3938">
                  <c:v>1185</c:v>
                </c:pt>
                <c:pt idx="3939">
                  <c:v>647</c:v>
                </c:pt>
                <c:pt idx="3940">
                  <c:v>965</c:v>
                </c:pt>
                <c:pt idx="3941">
                  <c:v>1184</c:v>
                </c:pt>
                <c:pt idx="3942" formatCode="0.00E+00">
                  <c:v>4.8999999999999998E-3</c:v>
                </c:pt>
                <c:pt idx="3943" formatCode="0.00E+00">
                  <c:v>4.8999999999999998E-3</c:v>
                </c:pt>
                <c:pt idx="3944">
                  <c:v>209</c:v>
                </c:pt>
                <c:pt idx="3945">
                  <c:v>940</c:v>
                </c:pt>
                <c:pt idx="3946" formatCode="0.00E+00">
                  <c:v>4.8999999999999998E-3</c:v>
                </c:pt>
                <c:pt idx="3947" formatCode="0.00E+00">
                  <c:v>4.8999999999999998E-3</c:v>
                </c:pt>
                <c:pt idx="3948">
                  <c:v>269</c:v>
                </c:pt>
                <c:pt idx="3949">
                  <c:v>487</c:v>
                </c:pt>
                <c:pt idx="3950">
                  <c:v>1052</c:v>
                </c:pt>
                <c:pt idx="3951">
                  <c:v>52</c:v>
                </c:pt>
                <c:pt idx="3952" formatCode="0.00E+00">
                  <c:v>4.8999999999999998E-3</c:v>
                </c:pt>
                <c:pt idx="3953">
                  <c:v>1086</c:v>
                </c:pt>
                <c:pt idx="3954">
                  <c:v>1145</c:v>
                </c:pt>
                <c:pt idx="3955" formatCode="0.00E+00">
                  <c:v>4.8999999999999998E-3</c:v>
                </c:pt>
                <c:pt idx="3956">
                  <c:v>718</c:v>
                </c:pt>
                <c:pt idx="3957">
                  <c:v>1185</c:v>
                </c:pt>
                <c:pt idx="3958" formatCode="0.00E+00">
                  <c:v>4.8999999999999998E-3</c:v>
                </c:pt>
                <c:pt idx="3959">
                  <c:v>36</c:v>
                </c:pt>
                <c:pt idx="3960">
                  <c:v>1</c:v>
                </c:pt>
                <c:pt idx="3961">
                  <c:v>728</c:v>
                </c:pt>
                <c:pt idx="3962">
                  <c:v>160</c:v>
                </c:pt>
                <c:pt idx="3963">
                  <c:v>970</c:v>
                </c:pt>
                <c:pt idx="3964">
                  <c:v>545</c:v>
                </c:pt>
                <c:pt idx="3965">
                  <c:v>421</c:v>
                </c:pt>
                <c:pt idx="3966">
                  <c:v>89</c:v>
                </c:pt>
                <c:pt idx="3967">
                  <c:v>1011</c:v>
                </c:pt>
                <c:pt idx="3968">
                  <c:v>708</c:v>
                </c:pt>
                <c:pt idx="3969">
                  <c:v>854</c:v>
                </c:pt>
                <c:pt idx="3970">
                  <c:v>815</c:v>
                </c:pt>
                <c:pt idx="3971">
                  <c:v>1054</c:v>
                </c:pt>
                <c:pt idx="3972" formatCode="0.00E+00">
                  <c:v>4.8999999999999998E-3</c:v>
                </c:pt>
                <c:pt idx="3973">
                  <c:v>430</c:v>
                </c:pt>
                <c:pt idx="3974">
                  <c:v>1001</c:v>
                </c:pt>
                <c:pt idx="3975">
                  <c:v>123</c:v>
                </c:pt>
                <c:pt idx="3976">
                  <c:v>149</c:v>
                </c:pt>
                <c:pt idx="3977" formatCode="0.00E+00">
                  <c:v>4.8999999999999998E-3</c:v>
                </c:pt>
                <c:pt idx="3978">
                  <c:v>49</c:v>
                </c:pt>
                <c:pt idx="3979">
                  <c:v>929</c:v>
                </c:pt>
                <c:pt idx="3980">
                  <c:v>838</c:v>
                </c:pt>
                <c:pt idx="3981">
                  <c:v>130</c:v>
                </c:pt>
                <c:pt idx="3982">
                  <c:v>5</c:v>
                </c:pt>
                <c:pt idx="3983">
                  <c:v>357</c:v>
                </c:pt>
                <c:pt idx="3984">
                  <c:v>150</c:v>
                </c:pt>
                <c:pt idx="3985">
                  <c:v>938</c:v>
                </c:pt>
                <c:pt idx="3986">
                  <c:v>656</c:v>
                </c:pt>
                <c:pt idx="3987">
                  <c:v>616</c:v>
                </c:pt>
                <c:pt idx="3988" formatCode="0.00E+00">
                  <c:v>4.8999999999999998E-3</c:v>
                </c:pt>
                <c:pt idx="3989" formatCode="0.00E+00">
                  <c:v>4.8999999999999998E-3</c:v>
                </c:pt>
                <c:pt idx="3990">
                  <c:v>39</c:v>
                </c:pt>
                <c:pt idx="3991">
                  <c:v>143</c:v>
                </c:pt>
                <c:pt idx="3992">
                  <c:v>1003</c:v>
                </c:pt>
                <c:pt idx="3993">
                  <c:v>433</c:v>
                </c:pt>
                <c:pt idx="3994">
                  <c:v>144</c:v>
                </c:pt>
                <c:pt idx="3995">
                  <c:v>522</c:v>
                </c:pt>
                <c:pt idx="3996">
                  <c:v>1055</c:v>
                </c:pt>
                <c:pt idx="3997">
                  <c:v>83</c:v>
                </c:pt>
                <c:pt idx="3998">
                  <c:v>205</c:v>
                </c:pt>
                <c:pt idx="3999">
                  <c:v>212</c:v>
                </c:pt>
                <c:pt idx="4000" formatCode="0.00E+00">
                  <c:v>4.8999999999999998E-3</c:v>
                </c:pt>
                <c:pt idx="4001">
                  <c:v>150</c:v>
                </c:pt>
                <c:pt idx="4002">
                  <c:v>852</c:v>
                </c:pt>
                <c:pt idx="4003">
                  <c:v>832</c:v>
                </c:pt>
                <c:pt idx="4004">
                  <c:v>16</c:v>
                </c:pt>
                <c:pt idx="4005">
                  <c:v>305</c:v>
                </c:pt>
                <c:pt idx="4006">
                  <c:v>987</c:v>
                </c:pt>
                <c:pt idx="4007" formatCode="0.00E+00">
                  <c:v>4.8999999999999998E-3</c:v>
                </c:pt>
                <c:pt idx="4008">
                  <c:v>811</c:v>
                </c:pt>
                <c:pt idx="4009">
                  <c:v>1031</c:v>
                </c:pt>
                <c:pt idx="4010">
                  <c:v>163</c:v>
                </c:pt>
                <c:pt idx="4011">
                  <c:v>1000</c:v>
                </c:pt>
                <c:pt idx="4012">
                  <c:v>8</c:v>
                </c:pt>
                <c:pt idx="4013">
                  <c:v>111</c:v>
                </c:pt>
                <c:pt idx="4014">
                  <c:v>681</c:v>
                </c:pt>
                <c:pt idx="4015">
                  <c:v>649</c:v>
                </c:pt>
                <c:pt idx="4016">
                  <c:v>218</c:v>
                </c:pt>
                <c:pt idx="4017">
                  <c:v>136</c:v>
                </c:pt>
                <c:pt idx="4018">
                  <c:v>917</c:v>
                </c:pt>
                <c:pt idx="4019">
                  <c:v>603</c:v>
                </c:pt>
                <c:pt idx="4020">
                  <c:v>908</c:v>
                </c:pt>
                <c:pt idx="4021">
                  <c:v>812</c:v>
                </c:pt>
                <c:pt idx="4022">
                  <c:v>829</c:v>
                </c:pt>
                <c:pt idx="4023">
                  <c:v>934</c:v>
                </c:pt>
                <c:pt idx="4024">
                  <c:v>548</c:v>
                </c:pt>
                <c:pt idx="4025">
                  <c:v>113</c:v>
                </c:pt>
                <c:pt idx="4026">
                  <c:v>48</c:v>
                </c:pt>
                <c:pt idx="4027">
                  <c:v>383</c:v>
                </c:pt>
                <c:pt idx="4028">
                  <c:v>799</c:v>
                </c:pt>
                <c:pt idx="4029">
                  <c:v>736</c:v>
                </c:pt>
                <c:pt idx="4030">
                  <c:v>457</c:v>
                </c:pt>
                <c:pt idx="4031">
                  <c:v>728</c:v>
                </c:pt>
                <c:pt idx="4032">
                  <c:v>1141</c:v>
                </c:pt>
                <c:pt idx="4033">
                  <c:v>744</c:v>
                </c:pt>
                <c:pt idx="4034">
                  <c:v>499</c:v>
                </c:pt>
                <c:pt idx="4035">
                  <c:v>567</c:v>
                </c:pt>
                <c:pt idx="4036">
                  <c:v>751</c:v>
                </c:pt>
                <c:pt idx="4037">
                  <c:v>753</c:v>
                </c:pt>
                <c:pt idx="4038">
                  <c:v>21</c:v>
                </c:pt>
                <c:pt idx="4039">
                  <c:v>788</c:v>
                </c:pt>
                <c:pt idx="4040">
                  <c:v>789</c:v>
                </c:pt>
                <c:pt idx="4041">
                  <c:v>951</c:v>
                </c:pt>
                <c:pt idx="4042">
                  <c:v>404</c:v>
                </c:pt>
                <c:pt idx="4043">
                  <c:v>43</c:v>
                </c:pt>
                <c:pt idx="4044">
                  <c:v>188</c:v>
                </c:pt>
                <c:pt idx="4045">
                  <c:v>48</c:v>
                </c:pt>
                <c:pt idx="4046">
                  <c:v>658</c:v>
                </c:pt>
                <c:pt idx="4047">
                  <c:v>854</c:v>
                </c:pt>
                <c:pt idx="4048">
                  <c:v>182</c:v>
                </c:pt>
                <c:pt idx="4049">
                  <c:v>483</c:v>
                </c:pt>
                <c:pt idx="4050">
                  <c:v>1154</c:v>
                </c:pt>
                <c:pt idx="4051">
                  <c:v>258</c:v>
                </c:pt>
                <c:pt idx="4052">
                  <c:v>318</c:v>
                </c:pt>
                <c:pt idx="4053">
                  <c:v>359</c:v>
                </c:pt>
                <c:pt idx="4054">
                  <c:v>510</c:v>
                </c:pt>
                <c:pt idx="4055">
                  <c:v>367</c:v>
                </c:pt>
                <c:pt idx="4056">
                  <c:v>853</c:v>
                </c:pt>
                <c:pt idx="4057">
                  <c:v>8</c:v>
                </c:pt>
                <c:pt idx="4058">
                  <c:v>796</c:v>
                </c:pt>
                <c:pt idx="4059">
                  <c:v>12</c:v>
                </c:pt>
                <c:pt idx="4060" formatCode="0.00E+00">
                  <c:v>4.8999999999999998E-3</c:v>
                </c:pt>
                <c:pt idx="4061">
                  <c:v>1289</c:v>
                </c:pt>
                <c:pt idx="4062">
                  <c:v>1158</c:v>
                </c:pt>
                <c:pt idx="4063">
                  <c:v>296</c:v>
                </c:pt>
                <c:pt idx="4064">
                  <c:v>60</c:v>
                </c:pt>
                <c:pt idx="4065">
                  <c:v>374</c:v>
                </c:pt>
                <c:pt idx="4066">
                  <c:v>31</c:v>
                </c:pt>
                <c:pt idx="4067">
                  <c:v>1175</c:v>
                </c:pt>
                <c:pt idx="4068">
                  <c:v>1005</c:v>
                </c:pt>
                <c:pt idx="4069" formatCode="0.00E+00">
                  <c:v>4.8999999999999998E-3</c:v>
                </c:pt>
                <c:pt idx="4070">
                  <c:v>1087</c:v>
                </c:pt>
                <c:pt idx="4071">
                  <c:v>157</c:v>
                </c:pt>
                <c:pt idx="4072">
                  <c:v>1119</c:v>
                </c:pt>
                <c:pt idx="4073">
                  <c:v>20</c:v>
                </c:pt>
                <c:pt idx="4074">
                  <c:v>974</c:v>
                </c:pt>
                <c:pt idx="4075">
                  <c:v>1017</c:v>
                </c:pt>
                <c:pt idx="4076">
                  <c:v>1082</c:v>
                </c:pt>
                <c:pt idx="4077">
                  <c:v>150</c:v>
                </c:pt>
                <c:pt idx="4078">
                  <c:v>884</c:v>
                </c:pt>
                <c:pt idx="4079">
                  <c:v>1095</c:v>
                </c:pt>
                <c:pt idx="4080">
                  <c:v>143</c:v>
                </c:pt>
                <c:pt idx="4081">
                  <c:v>12</c:v>
                </c:pt>
                <c:pt idx="4082" formatCode="0.00E+00">
                  <c:v>4.8999999999999998E-3</c:v>
                </c:pt>
                <c:pt idx="4083">
                  <c:v>1042</c:v>
                </c:pt>
                <c:pt idx="4084" formatCode="0.00E+00">
                  <c:v>4.8999999999999998E-3</c:v>
                </c:pt>
                <c:pt idx="4085">
                  <c:v>1126</c:v>
                </c:pt>
                <c:pt idx="4086">
                  <c:v>201</c:v>
                </c:pt>
                <c:pt idx="4087">
                  <c:v>64</c:v>
                </c:pt>
                <c:pt idx="4088">
                  <c:v>552</c:v>
                </c:pt>
                <c:pt idx="4089">
                  <c:v>598</c:v>
                </c:pt>
                <c:pt idx="4090">
                  <c:v>1160</c:v>
                </c:pt>
                <c:pt idx="4091">
                  <c:v>291</c:v>
                </c:pt>
                <c:pt idx="4092">
                  <c:v>1059</c:v>
                </c:pt>
                <c:pt idx="4093">
                  <c:v>825</c:v>
                </c:pt>
                <c:pt idx="4094">
                  <c:v>1110</c:v>
                </c:pt>
                <c:pt idx="4095">
                  <c:v>1191</c:v>
                </c:pt>
                <c:pt idx="4096">
                  <c:v>289</c:v>
                </c:pt>
                <c:pt idx="4097">
                  <c:v>236</c:v>
                </c:pt>
                <c:pt idx="4098">
                  <c:v>979</c:v>
                </c:pt>
                <c:pt idx="4099">
                  <c:v>380</c:v>
                </c:pt>
                <c:pt idx="4100">
                  <c:v>616</c:v>
                </c:pt>
                <c:pt idx="4101">
                  <c:v>14</c:v>
                </c:pt>
                <c:pt idx="4102">
                  <c:v>131</c:v>
                </c:pt>
                <c:pt idx="4103">
                  <c:v>220</c:v>
                </c:pt>
                <c:pt idx="4104">
                  <c:v>1104</c:v>
                </c:pt>
                <c:pt idx="4105">
                  <c:v>271</c:v>
                </c:pt>
                <c:pt idx="4106" formatCode="0.00E+00">
                  <c:v>4.8999999999999998E-3</c:v>
                </c:pt>
                <c:pt idx="4107">
                  <c:v>975</c:v>
                </c:pt>
                <c:pt idx="4108" formatCode="0.00E+00">
                  <c:v>4.8999999999999998E-3</c:v>
                </c:pt>
                <c:pt idx="4109">
                  <c:v>963</c:v>
                </c:pt>
                <c:pt idx="4110">
                  <c:v>79</c:v>
                </c:pt>
                <c:pt idx="4111">
                  <c:v>38</c:v>
                </c:pt>
                <c:pt idx="4112">
                  <c:v>989</c:v>
                </c:pt>
                <c:pt idx="4113">
                  <c:v>978</c:v>
                </c:pt>
                <c:pt idx="4114">
                  <c:v>1075</c:v>
                </c:pt>
                <c:pt idx="4115">
                  <c:v>287</c:v>
                </c:pt>
                <c:pt idx="4116">
                  <c:v>1091</c:v>
                </c:pt>
                <c:pt idx="4117">
                  <c:v>1103</c:v>
                </c:pt>
                <c:pt idx="4118">
                  <c:v>456</c:v>
                </c:pt>
                <c:pt idx="4119">
                  <c:v>447</c:v>
                </c:pt>
                <c:pt idx="4120">
                  <c:v>1030</c:v>
                </c:pt>
                <c:pt idx="4121" formatCode="0.00E+00">
                  <c:v>4.8999999999999998E-3</c:v>
                </c:pt>
                <c:pt idx="4122">
                  <c:v>1149</c:v>
                </c:pt>
                <c:pt idx="4123">
                  <c:v>1057</c:v>
                </c:pt>
                <c:pt idx="4124">
                  <c:v>605</c:v>
                </c:pt>
                <c:pt idx="4125" formatCode="0.00E+00">
                  <c:v>4.8999999999999998E-3</c:v>
                </c:pt>
                <c:pt idx="4126">
                  <c:v>1091</c:v>
                </c:pt>
                <c:pt idx="4127">
                  <c:v>1071</c:v>
                </c:pt>
                <c:pt idx="4128">
                  <c:v>57</c:v>
                </c:pt>
                <c:pt idx="4129">
                  <c:v>39</c:v>
                </c:pt>
                <c:pt idx="4130">
                  <c:v>969</c:v>
                </c:pt>
                <c:pt idx="4131">
                  <c:v>954</c:v>
                </c:pt>
                <c:pt idx="4132" formatCode="0.00E+00">
                  <c:v>4.8999999999999998E-3</c:v>
                </c:pt>
                <c:pt idx="4133">
                  <c:v>196</c:v>
                </c:pt>
                <c:pt idx="4134">
                  <c:v>141</c:v>
                </c:pt>
                <c:pt idx="4135">
                  <c:v>448</c:v>
                </c:pt>
                <c:pt idx="4136">
                  <c:v>88</c:v>
                </c:pt>
                <c:pt idx="4137">
                  <c:v>1130</c:v>
                </c:pt>
                <c:pt idx="4138">
                  <c:v>1136</c:v>
                </c:pt>
                <c:pt idx="4139">
                  <c:v>170</c:v>
                </c:pt>
                <c:pt idx="4140">
                  <c:v>601</c:v>
                </c:pt>
                <c:pt idx="4141">
                  <c:v>33</c:v>
                </c:pt>
                <c:pt idx="4142">
                  <c:v>1152</c:v>
                </c:pt>
                <c:pt idx="4143">
                  <c:v>840</c:v>
                </c:pt>
                <c:pt idx="4144">
                  <c:v>242</c:v>
                </c:pt>
                <c:pt idx="4145">
                  <c:v>112</c:v>
                </c:pt>
                <c:pt idx="4146">
                  <c:v>1035</c:v>
                </c:pt>
                <c:pt idx="4147">
                  <c:v>724</c:v>
                </c:pt>
                <c:pt idx="4148">
                  <c:v>960</c:v>
                </c:pt>
                <c:pt idx="4149">
                  <c:v>1176</c:v>
                </c:pt>
                <c:pt idx="4150">
                  <c:v>1179</c:v>
                </c:pt>
                <c:pt idx="4151">
                  <c:v>1055</c:v>
                </c:pt>
                <c:pt idx="4152">
                  <c:v>930</c:v>
                </c:pt>
                <c:pt idx="4153">
                  <c:v>21</c:v>
                </c:pt>
                <c:pt idx="4154">
                  <c:v>4</c:v>
                </c:pt>
                <c:pt idx="4155">
                  <c:v>1175</c:v>
                </c:pt>
                <c:pt idx="4156" formatCode="0.00E+00">
                  <c:v>4.8999999999999998E-3</c:v>
                </c:pt>
                <c:pt idx="4157">
                  <c:v>366</c:v>
                </c:pt>
                <c:pt idx="4158">
                  <c:v>914</c:v>
                </c:pt>
                <c:pt idx="4159">
                  <c:v>169</c:v>
                </c:pt>
                <c:pt idx="4160">
                  <c:v>316</c:v>
                </c:pt>
                <c:pt idx="4161">
                  <c:v>1122</c:v>
                </c:pt>
                <c:pt idx="4162" formatCode="0.00E+00">
                  <c:v>4.8999999999999998E-3</c:v>
                </c:pt>
                <c:pt idx="4163">
                  <c:v>1156</c:v>
                </c:pt>
                <c:pt idx="4164">
                  <c:v>16</c:v>
                </c:pt>
                <c:pt idx="4165">
                  <c:v>982</c:v>
                </c:pt>
                <c:pt idx="4166">
                  <c:v>998</c:v>
                </c:pt>
                <c:pt idx="4167">
                  <c:v>1148</c:v>
                </c:pt>
                <c:pt idx="4168">
                  <c:v>23</c:v>
                </c:pt>
                <c:pt idx="4169">
                  <c:v>561</c:v>
                </c:pt>
                <c:pt idx="4170">
                  <c:v>1012</c:v>
                </c:pt>
                <c:pt idx="4171">
                  <c:v>15</c:v>
                </c:pt>
                <c:pt idx="4172" formatCode="0.00E+00">
                  <c:v>4.8999999999999998E-3</c:v>
                </c:pt>
                <c:pt idx="4173">
                  <c:v>999</c:v>
                </c:pt>
                <c:pt idx="4174">
                  <c:v>21</c:v>
                </c:pt>
                <c:pt idx="4175">
                  <c:v>118</c:v>
                </c:pt>
                <c:pt idx="4176">
                  <c:v>688</c:v>
                </c:pt>
                <c:pt idx="4177">
                  <c:v>224</c:v>
                </c:pt>
                <c:pt idx="4178">
                  <c:v>179</c:v>
                </c:pt>
                <c:pt idx="4179">
                  <c:v>30</c:v>
                </c:pt>
                <c:pt idx="4180">
                  <c:v>1188</c:v>
                </c:pt>
                <c:pt idx="4181">
                  <c:v>55</c:v>
                </c:pt>
                <c:pt idx="4182">
                  <c:v>328</c:v>
                </c:pt>
                <c:pt idx="4183">
                  <c:v>521</c:v>
                </c:pt>
                <c:pt idx="4184" formatCode="0.00E+00">
                  <c:v>4.8999999999999998E-3</c:v>
                </c:pt>
                <c:pt idx="4185">
                  <c:v>1166</c:v>
                </c:pt>
                <c:pt idx="4186">
                  <c:v>1114</c:v>
                </c:pt>
                <c:pt idx="4187">
                  <c:v>57</c:v>
                </c:pt>
                <c:pt idx="4188">
                  <c:v>641</c:v>
                </c:pt>
                <c:pt idx="4189">
                  <c:v>1099</c:v>
                </c:pt>
                <c:pt idx="4190">
                  <c:v>1151</c:v>
                </c:pt>
                <c:pt idx="4191">
                  <c:v>23</c:v>
                </c:pt>
                <c:pt idx="4192">
                  <c:v>1163</c:v>
                </c:pt>
                <c:pt idx="4193" formatCode="0.00E+00">
                  <c:v>4.8999999999999998E-3</c:v>
                </c:pt>
                <c:pt idx="4194">
                  <c:v>760</c:v>
                </c:pt>
                <c:pt idx="4195">
                  <c:v>271</c:v>
                </c:pt>
                <c:pt idx="4196">
                  <c:v>280</c:v>
                </c:pt>
                <c:pt idx="4197" formatCode="0.00E+00">
                  <c:v>4.8999999999999998E-3</c:v>
                </c:pt>
                <c:pt idx="4198">
                  <c:v>914</c:v>
                </c:pt>
                <c:pt idx="4199">
                  <c:v>1150</c:v>
                </c:pt>
                <c:pt idx="4200">
                  <c:v>1066</c:v>
                </c:pt>
                <c:pt idx="4201">
                  <c:v>192</c:v>
                </c:pt>
                <c:pt idx="4202">
                  <c:v>15</c:v>
                </c:pt>
                <c:pt idx="4203">
                  <c:v>872</c:v>
                </c:pt>
                <c:pt idx="4204">
                  <c:v>292</c:v>
                </c:pt>
                <c:pt idx="4205">
                  <c:v>97</c:v>
                </c:pt>
                <c:pt idx="4206">
                  <c:v>421</c:v>
                </c:pt>
                <c:pt idx="4207">
                  <c:v>70</c:v>
                </c:pt>
                <c:pt idx="4208">
                  <c:v>283</c:v>
                </c:pt>
                <c:pt idx="4209">
                  <c:v>467</c:v>
                </c:pt>
                <c:pt idx="4210">
                  <c:v>763</c:v>
                </c:pt>
                <c:pt idx="4211">
                  <c:v>1003</c:v>
                </c:pt>
                <c:pt idx="4212">
                  <c:v>841</c:v>
                </c:pt>
                <c:pt idx="4213">
                  <c:v>1136</c:v>
                </c:pt>
                <c:pt idx="4214">
                  <c:v>1052</c:v>
                </c:pt>
                <c:pt idx="4215">
                  <c:v>249</c:v>
                </c:pt>
                <c:pt idx="4216" formatCode="0.00E+00">
                  <c:v>4.8999999999999998E-3</c:v>
                </c:pt>
                <c:pt idx="4217">
                  <c:v>322</c:v>
                </c:pt>
                <c:pt idx="4218">
                  <c:v>264</c:v>
                </c:pt>
                <c:pt idx="4219">
                  <c:v>1231</c:v>
                </c:pt>
                <c:pt idx="4220">
                  <c:v>1134</c:v>
                </c:pt>
                <c:pt idx="4221">
                  <c:v>1124</c:v>
                </c:pt>
                <c:pt idx="4222" formatCode="0.00E+00">
                  <c:v>4.8999999999999998E-3</c:v>
                </c:pt>
                <c:pt idx="4223">
                  <c:v>976</c:v>
                </c:pt>
                <c:pt idx="4224">
                  <c:v>1207</c:v>
                </c:pt>
                <c:pt idx="4225">
                  <c:v>742</c:v>
                </c:pt>
                <c:pt idx="4226">
                  <c:v>127</c:v>
                </c:pt>
                <c:pt idx="4227" formatCode="0.00E+00">
                  <c:v>4.8999999999999998E-3</c:v>
                </c:pt>
                <c:pt idx="4228">
                  <c:v>626</c:v>
                </c:pt>
                <c:pt idx="4229">
                  <c:v>1088</c:v>
                </c:pt>
                <c:pt idx="4230">
                  <c:v>457</c:v>
                </c:pt>
                <c:pt idx="4231">
                  <c:v>1111</c:v>
                </c:pt>
                <c:pt idx="4232">
                  <c:v>538</c:v>
                </c:pt>
                <c:pt idx="4233">
                  <c:v>1153</c:v>
                </c:pt>
                <c:pt idx="4234" formatCode="0.00E+00">
                  <c:v>4.8999999999999998E-3</c:v>
                </c:pt>
                <c:pt idx="4235">
                  <c:v>221</c:v>
                </c:pt>
                <c:pt idx="4236">
                  <c:v>912</c:v>
                </c:pt>
                <c:pt idx="4237">
                  <c:v>1140</c:v>
                </c:pt>
                <c:pt idx="4238">
                  <c:v>164</c:v>
                </c:pt>
                <c:pt idx="4239">
                  <c:v>916</c:v>
                </c:pt>
                <c:pt idx="4240">
                  <c:v>1143</c:v>
                </c:pt>
                <c:pt idx="4241">
                  <c:v>105</c:v>
                </c:pt>
                <c:pt idx="4242">
                  <c:v>908</c:v>
                </c:pt>
                <c:pt idx="4243">
                  <c:v>1033</c:v>
                </c:pt>
                <c:pt idx="4244">
                  <c:v>171</c:v>
                </c:pt>
                <c:pt idx="4245">
                  <c:v>20</c:v>
                </c:pt>
                <c:pt idx="4246">
                  <c:v>572</c:v>
                </c:pt>
                <c:pt idx="4247">
                  <c:v>30</c:v>
                </c:pt>
                <c:pt idx="4248">
                  <c:v>1191</c:v>
                </c:pt>
                <c:pt idx="4249">
                  <c:v>867</c:v>
                </c:pt>
                <c:pt idx="4250">
                  <c:v>1140</c:v>
                </c:pt>
                <c:pt idx="4251">
                  <c:v>1185</c:v>
                </c:pt>
                <c:pt idx="4252">
                  <c:v>3</c:v>
                </c:pt>
                <c:pt idx="4253">
                  <c:v>1178</c:v>
                </c:pt>
                <c:pt idx="4254">
                  <c:v>106</c:v>
                </c:pt>
                <c:pt idx="4255">
                  <c:v>89</c:v>
                </c:pt>
                <c:pt idx="4256" formatCode="0.00E+00">
                  <c:v>4.8999999999999998E-3</c:v>
                </c:pt>
                <c:pt idx="4257">
                  <c:v>238</c:v>
                </c:pt>
                <c:pt idx="4258" formatCode="0.00E+00">
                  <c:v>4.8999999999999998E-3</c:v>
                </c:pt>
                <c:pt idx="4259">
                  <c:v>611</c:v>
                </c:pt>
                <c:pt idx="4260">
                  <c:v>1138</c:v>
                </c:pt>
                <c:pt idx="4261">
                  <c:v>161</c:v>
                </c:pt>
                <c:pt idx="4262">
                  <c:v>14</c:v>
                </c:pt>
                <c:pt idx="4263">
                  <c:v>204</c:v>
                </c:pt>
                <c:pt idx="4264">
                  <c:v>987</c:v>
                </c:pt>
                <c:pt idx="4265">
                  <c:v>858</c:v>
                </c:pt>
                <c:pt idx="4266">
                  <c:v>9</c:v>
                </c:pt>
                <c:pt idx="4267">
                  <c:v>219</c:v>
                </c:pt>
                <c:pt idx="4268">
                  <c:v>493</c:v>
                </c:pt>
                <c:pt idx="4269">
                  <c:v>1145</c:v>
                </c:pt>
                <c:pt idx="4270">
                  <c:v>123</c:v>
                </c:pt>
                <c:pt idx="4271">
                  <c:v>142</c:v>
                </c:pt>
                <c:pt idx="4272">
                  <c:v>120</c:v>
                </c:pt>
                <c:pt idx="4273" formatCode="0.00E+00">
                  <c:v>4.8999999999999998E-3</c:v>
                </c:pt>
                <c:pt idx="4274">
                  <c:v>953</c:v>
                </c:pt>
                <c:pt idx="4275">
                  <c:v>607</c:v>
                </c:pt>
                <c:pt idx="4276">
                  <c:v>1060</c:v>
                </c:pt>
                <c:pt idx="4277">
                  <c:v>86</c:v>
                </c:pt>
                <c:pt idx="4278">
                  <c:v>62</c:v>
                </c:pt>
                <c:pt idx="4279">
                  <c:v>1088</c:v>
                </c:pt>
                <c:pt idx="4280">
                  <c:v>418</c:v>
                </c:pt>
                <c:pt idx="4281">
                  <c:v>125</c:v>
                </c:pt>
                <c:pt idx="4282">
                  <c:v>537</c:v>
                </c:pt>
                <c:pt idx="4283">
                  <c:v>603</c:v>
                </c:pt>
                <c:pt idx="4284">
                  <c:v>11</c:v>
                </c:pt>
                <c:pt idx="4285">
                  <c:v>136</c:v>
                </c:pt>
                <c:pt idx="4286">
                  <c:v>241</c:v>
                </c:pt>
                <c:pt idx="4287">
                  <c:v>699</c:v>
                </c:pt>
                <c:pt idx="4288">
                  <c:v>320</c:v>
                </c:pt>
                <c:pt idx="4289">
                  <c:v>215</c:v>
                </c:pt>
                <c:pt idx="4290">
                  <c:v>250</c:v>
                </c:pt>
                <c:pt idx="4291">
                  <c:v>1157</c:v>
                </c:pt>
                <c:pt idx="4292">
                  <c:v>77</c:v>
                </c:pt>
                <c:pt idx="4293">
                  <c:v>222</c:v>
                </c:pt>
                <c:pt idx="4294">
                  <c:v>186</c:v>
                </c:pt>
                <c:pt idx="4295">
                  <c:v>977</c:v>
                </c:pt>
                <c:pt idx="4296">
                  <c:v>704</c:v>
                </c:pt>
                <c:pt idx="4297">
                  <c:v>11</c:v>
                </c:pt>
                <c:pt idx="4298">
                  <c:v>1125</c:v>
                </c:pt>
                <c:pt idx="4299">
                  <c:v>737</c:v>
                </c:pt>
                <c:pt idx="4300">
                  <c:v>1146</c:v>
                </c:pt>
                <c:pt idx="4301">
                  <c:v>517</c:v>
                </c:pt>
                <c:pt idx="4302">
                  <c:v>867</c:v>
                </c:pt>
                <c:pt idx="4303">
                  <c:v>884</c:v>
                </c:pt>
                <c:pt idx="4304">
                  <c:v>969</c:v>
                </c:pt>
                <c:pt idx="4305">
                  <c:v>864</c:v>
                </c:pt>
                <c:pt idx="4306">
                  <c:v>804</c:v>
                </c:pt>
                <c:pt idx="4307">
                  <c:v>895</c:v>
                </c:pt>
                <c:pt idx="4308">
                  <c:v>676</c:v>
                </c:pt>
                <c:pt idx="4309">
                  <c:v>889</c:v>
                </c:pt>
                <c:pt idx="4310">
                  <c:v>54</c:v>
                </c:pt>
                <c:pt idx="4311">
                  <c:v>428</c:v>
                </c:pt>
                <c:pt idx="4312">
                  <c:v>166</c:v>
                </c:pt>
                <c:pt idx="4313">
                  <c:v>331</c:v>
                </c:pt>
                <c:pt idx="4314">
                  <c:v>631</c:v>
                </c:pt>
                <c:pt idx="4315">
                  <c:v>845</c:v>
                </c:pt>
                <c:pt idx="4316">
                  <c:v>10</c:v>
                </c:pt>
                <c:pt idx="4317">
                  <c:v>707</c:v>
                </c:pt>
                <c:pt idx="4318">
                  <c:v>898</c:v>
                </c:pt>
                <c:pt idx="4319">
                  <c:v>836</c:v>
                </c:pt>
                <c:pt idx="4320">
                  <c:v>745</c:v>
                </c:pt>
                <c:pt idx="4321">
                  <c:v>469</c:v>
                </c:pt>
                <c:pt idx="4322">
                  <c:v>684</c:v>
                </c:pt>
                <c:pt idx="4323">
                  <c:v>919</c:v>
                </c:pt>
                <c:pt idx="4324">
                  <c:v>473</c:v>
                </c:pt>
                <c:pt idx="4325" formatCode="0.00E+00">
                  <c:v>4.8999999999999998E-3</c:v>
                </c:pt>
                <c:pt idx="4326">
                  <c:v>918</c:v>
                </c:pt>
                <c:pt idx="4327" formatCode="0.00E+00">
                  <c:v>4.8999999999999998E-3</c:v>
                </c:pt>
                <c:pt idx="4328">
                  <c:v>1038</c:v>
                </c:pt>
                <c:pt idx="4329">
                  <c:v>41</c:v>
                </c:pt>
                <c:pt idx="4330">
                  <c:v>5</c:v>
                </c:pt>
                <c:pt idx="4331">
                  <c:v>1165</c:v>
                </c:pt>
                <c:pt idx="4332">
                  <c:v>415</c:v>
                </c:pt>
                <c:pt idx="4333">
                  <c:v>162</c:v>
                </c:pt>
                <c:pt idx="4334" formatCode="0.00E+00">
                  <c:v>4.8999999999999998E-3</c:v>
                </c:pt>
                <c:pt idx="4335">
                  <c:v>117</c:v>
                </c:pt>
                <c:pt idx="4336">
                  <c:v>114</c:v>
                </c:pt>
                <c:pt idx="4337">
                  <c:v>16</c:v>
                </c:pt>
                <c:pt idx="4338">
                  <c:v>777</c:v>
                </c:pt>
                <c:pt idx="4339">
                  <c:v>133</c:v>
                </c:pt>
                <c:pt idx="4340">
                  <c:v>877</c:v>
                </c:pt>
                <c:pt idx="4341">
                  <c:v>484</c:v>
                </c:pt>
                <c:pt idx="4342">
                  <c:v>125</c:v>
                </c:pt>
                <c:pt idx="4343">
                  <c:v>1067</c:v>
                </c:pt>
                <c:pt idx="4344">
                  <c:v>151</c:v>
                </c:pt>
                <c:pt idx="4345">
                  <c:v>996</c:v>
                </c:pt>
                <c:pt idx="4346">
                  <c:v>73</c:v>
                </c:pt>
                <c:pt idx="4347">
                  <c:v>4</c:v>
                </c:pt>
                <c:pt idx="4348" formatCode="0.00E+00">
                  <c:v>4.8999999999999998E-3</c:v>
                </c:pt>
                <c:pt idx="4349">
                  <c:v>141</c:v>
                </c:pt>
                <c:pt idx="4350" formatCode="0.00E+00">
                  <c:v>4.8999999999999998E-3</c:v>
                </c:pt>
                <c:pt idx="4351">
                  <c:v>107</c:v>
                </c:pt>
                <c:pt idx="4352">
                  <c:v>268</c:v>
                </c:pt>
                <c:pt idx="4353">
                  <c:v>307</c:v>
                </c:pt>
                <c:pt idx="4354">
                  <c:v>223</c:v>
                </c:pt>
                <c:pt idx="4355">
                  <c:v>891</c:v>
                </c:pt>
                <c:pt idx="4356">
                  <c:v>358</c:v>
                </c:pt>
                <c:pt idx="4357">
                  <c:v>77</c:v>
                </c:pt>
                <c:pt idx="4358">
                  <c:v>973</c:v>
                </c:pt>
                <c:pt idx="4359">
                  <c:v>420</c:v>
                </c:pt>
                <c:pt idx="4360" formatCode="0.00E+00">
                  <c:v>4.8999999999999998E-3</c:v>
                </c:pt>
                <c:pt idx="4361">
                  <c:v>1189</c:v>
                </c:pt>
                <c:pt idx="4362">
                  <c:v>787</c:v>
                </c:pt>
                <c:pt idx="4363">
                  <c:v>11</c:v>
                </c:pt>
                <c:pt idx="4364">
                  <c:v>21</c:v>
                </c:pt>
                <c:pt idx="4365">
                  <c:v>789</c:v>
                </c:pt>
                <c:pt idx="4366" formatCode="0.00E+00">
                  <c:v>4.8999999999999998E-3</c:v>
                </c:pt>
                <c:pt idx="4367">
                  <c:v>1023</c:v>
                </c:pt>
                <c:pt idx="4368">
                  <c:v>362</c:v>
                </c:pt>
                <c:pt idx="4369">
                  <c:v>719</c:v>
                </c:pt>
                <c:pt idx="4370">
                  <c:v>307</c:v>
                </c:pt>
                <c:pt idx="4371">
                  <c:v>2</c:v>
                </c:pt>
                <c:pt idx="4372">
                  <c:v>852</c:v>
                </c:pt>
                <c:pt idx="4373">
                  <c:v>2</c:v>
                </c:pt>
                <c:pt idx="4374" formatCode="0.00E+00">
                  <c:v>4.8999999999999998E-3</c:v>
                </c:pt>
                <c:pt idx="4375">
                  <c:v>36</c:v>
                </c:pt>
                <c:pt idx="4376">
                  <c:v>51</c:v>
                </c:pt>
                <c:pt idx="4377">
                  <c:v>378</c:v>
                </c:pt>
                <c:pt idx="4378" formatCode="0.00E+00">
                  <c:v>4.8999999999999998E-3</c:v>
                </c:pt>
                <c:pt idx="4379">
                  <c:v>12</c:v>
                </c:pt>
                <c:pt idx="4380">
                  <c:v>1171</c:v>
                </c:pt>
                <c:pt idx="4381">
                  <c:v>98</c:v>
                </c:pt>
                <c:pt idx="4382">
                  <c:v>171</c:v>
                </c:pt>
                <c:pt idx="4383">
                  <c:v>1041</c:v>
                </c:pt>
                <c:pt idx="4384">
                  <c:v>286</c:v>
                </c:pt>
                <c:pt idx="4385">
                  <c:v>1107</c:v>
                </c:pt>
                <c:pt idx="4386">
                  <c:v>7</c:v>
                </c:pt>
                <c:pt idx="4387">
                  <c:v>364</c:v>
                </c:pt>
                <c:pt idx="4388">
                  <c:v>53</c:v>
                </c:pt>
                <c:pt idx="4389">
                  <c:v>1156</c:v>
                </c:pt>
                <c:pt idx="4390" formatCode="0.00E+00">
                  <c:v>4.8999999999999998E-3</c:v>
                </c:pt>
                <c:pt idx="4391">
                  <c:v>1071</c:v>
                </c:pt>
                <c:pt idx="4392">
                  <c:v>28</c:v>
                </c:pt>
                <c:pt idx="4393">
                  <c:v>527</c:v>
                </c:pt>
                <c:pt idx="4394">
                  <c:v>193</c:v>
                </c:pt>
                <c:pt idx="4395">
                  <c:v>80</c:v>
                </c:pt>
                <c:pt idx="4396">
                  <c:v>762</c:v>
                </c:pt>
                <c:pt idx="4397">
                  <c:v>1117</c:v>
                </c:pt>
                <c:pt idx="4398">
                  <c:v>1116</c:v>
                </c:pt>
                <c:pt idx="4399">
                  <c:v>1209</c:v>
                </c:pt>
                <c:pt idx="4400">
                  <c:v>327</c:v>
                </c:pt>
                <c:pt idx="4401">
                  <c:v>59</c:v>
                </c:pt>
                <c:pt idx="4402">
                  <c:v>938</c:v>
                </c:pt>
                <c:pt idx="4403">
                  <c:v>152</c:v>
                </c:pt>
                <c:pt idx="4404">
                  <c:v>886</c:v>
                </c:pt>
                <c:pt idx="4405">
                  <c:v>236</c:v>
                </c:pt>
                <c:pt idx="4406">
                  <c:v>1168</c:v>
                </c:pt>
                <c:pt idx="4407">
                  <c:v>979</c:v>
                </c:pt>
                <c:pt idx="4408">
                  <c:v>1014</c:v>
                </c:pt>
                <c:pt idx="4409">
                  <c:v>313</c:v>
                </c:pt>
                <c:pt idx="4410">
                  <c:v>1049</c:v>
                </c:pt>
                <c:pt idx="4411">
                  <c:v>1090</c:v>
                </c:pt>
                <c:pt idx="4412">
                  <c:v>209</c:v>
                </c:pt>
                <c:pt idx="4413">
                  <c:v>372</c:v>
                </c:pt>
                <c:pt idx="4414">
                  <c:v>345</c:v>
                </c:pt>
                <c:pt idx="4415">
                  <c:v>302</c:v>
                </c:pt>
                <c:pt idx="4416">
                  <c:v>1164</c:v>
                </c:pt>
                <c:pt idx="4417">
                  <c:v>86</c:v>
                </c:pt>
                <c:pt idx="4418">
                  <c:v>871</c:v>
                </c:pt>
                <c:pt idx="4419">
                  <c:v>310</c:v>
                </c:pt>
                <c:pt idx="4420">
                  <c:v>877</c:v>
                </c:pt>
                <c:pt idx="4421">
                  <c:v>1069</c:v>
                </c:pt>
                <c:pt idx="4422">
                  <c:v>384</c:v>
                </c:pt>
                <c:pt idx="4423">
                  <c:v>1030</c:v>
                </c:pt>
                <c:pt idx="4424">
                  <c:v>176</c:v>
                </c:pt>
                <c:pt idx="4425">
                  <c:v>718</c:v>
                </c:pt>
                <c:pt idx="4426">
                  <c:v>163</c:v>
                </c:pt>
                <c:pt idx="4427">
                  <c:v>867</c:v>
                </c:pt>
                <c:pt idx="4428" formatCode="0.00E+00">
                  <c:v>4.8999999999999998E-3</c:v>
                </c:pt>
                <c:pt idx="4429" formatCode="0.00E+00">
                  <c:v>4.8999999999999998E-3</c:v>
                </c:pt>
                <c:pt idx="4430">
                  <c:v>221</c:v>
                </c:pt>
                <c:pt idx="4431" formatCode="0.00E+00">
                  <c:v>4.8999999999999998E-3</c:v>
                </c:pt>
                <c:pt idx="4432">
                  <c:v>184</c:v>
                </c:pt>
                <c:pt idx="4433">
                  <c:v>171</c:v>
                </c:pt>
                <c:pt idx="4434">
                  <c:v>415</c:v>
                </c:pt>
                <c:pt idx="4435" formatCode="0.00E+00">
                  <c:v>4.8999999999999998E-3</c:v>
                </c:pt>
                <c:pt idx="4436">
                  <c:v>77</c:v>
                </c:pt>
                <c:pt idx="4437">
                  <c:v>738</c:v>
                </c:pt>
                <c:pt idx="4438">
                  <c:v>7</c:v>
                </c:pt>
                <c:pt idx="4439">
                  <c:v>753</c:v>
                </c:pt>
                <c:pt idx="4440">
                  <c:v>2</c:v>
                </c:pt>
                <c:pt idx="4441" formatCode="0.00E+00">
                  <c:v>4.8999999999999998E-3</c:v>
                </c:pt>
                <c:pt idx="4442" formatCode="0.00E+00">
                  <c:v>4.8999999999999998E-3</c:v>
                </c:pt>
                <c:pt idx="4443">
                  <c:v>486</c:v>
                </c:pt>
                <c:pt idx="4444">
                  <c:v>974</c:v>
                </c:pt>
                <c:pt idx="4445">
                  <c:v>844</c:v>
                </c:pt>
                <c:pt idx="4446">
                  <c:v>644</c:v>
                </c:pt>
                <c:pt idx="4447">
                  <c:v>856</c:v>
                </c:pt>
                <c:pt idx="4448">
                  <c:v>419</c:v>
                </c:pt>
                <c:pt idx="4449">
                  <c:v>272</c:v>
                </c:pt>
                <c:pt idx="4450" formatCode="0.00E+00">
                  <c:v>4.8999999999999998E-3</c:v>
                </c:pt>
                <c:pt idx="4451">
                  <c:v>818</c:v>
                </c:pt>
                <c:pt idx="4452">
                  <c:v>350</c:v>
                </c:pt>
                <c:pt idx="4453">
                  <c:v>55</c:v>
                </c:pt>
                <c:pt idx="4454">
                  <c:v>833</c:v>
                </c:pt>
                <c:pt idx="4455">
                  <c:v>76</c:v>
                </c:pt>
                <c:pt idx="4456">
                  <c:v>53</c:v>
                </c:pt>
                <c:pt idx="4457">
                  <c:v>716</c:v>
                </c:pt>
                <c:pt idx="4458">
                  <c:v>10</c:v>
                </c:pt>
                <c:pt idx="4459">
                  <c:v>139</c:v>
                </c:pt>
                <c:pt idx="4460">
                  <c:v>138</c:v>
                </c:pt>
                <c:pt idx="4461">
                  <c:v>113</c:v>
                </c:pt>
                <c:pt idx="4462">
                  <c:v>398</c:v>
                </c:pt>
                <c:pt idx="4463">
                  <c:v>174</c:v>
                </c:pt>
                <c:pt idx="4464">
                  <c:v>75</c:v>
                </c:pt>
                <c:pt idx="4465">
                  <c:v>317</c:v>
                </c:pt>
                <c:pt idx="4466">
                  <c:v>314</c:v>
                </c:pt>
                <c:pt idx="4467">
                  <c:v>747</c:v>
                </c:pt>
                <c:pt idx="4468">
                  <c:v>23</c:v>
                </c:pt>
                <c:pt idx="4469">
                  <c:v>1100</c:v>
                </c:pt>
                <c:pt idx="4470">
                  <c:v>935</c:v>
                </c:pt>
                <c:pt idx="4471" formatCode="0.00E+00">
                  <c:v>4.8999999999999998E-3</c:v>
                </c:pt>
                <c:pt idx="4472">
                  <c:v>1233</c:v>
                </c:pt>
                <c:pt idx="4473">
                  <c:v>281</c:v>
                </c:pt>
                <c:pt idx="4474">
                  <c:v>451</c:v>
                </c:pt>
                <c:pt idx="4475">
                  <c:v>235</c:v>
                </c:pt>
                <c:pt idx="4476">
                  <c:v>926</c:v>
                </c:pt>
                <c:pt idx="4477">
                  <c:v>955</c:v>
                </c:pt>
                <c:pt idx="4478">
                  <c:v>963</c:v>
                </c:pt>
                <c:pt idx="4479">
                  <c:v>1159</c:v>
                </c:pt>
                <c:pt idx="4480">
                  <c:v>406</c:v>
                </c:pt>
                <c:pt idx="4481">
                  <c:v>595</c:v>
                </c:pt>
                <c:pt idx="4482">
                  <c:v>1184</c:v>
                </c:pt>
                <c:pt idx="4483">
                  <c:v>279</c:v>
                </c:pt>
                <c:pt idx="4484">
                  <c:v>1107</c:v>
                </c:pt>
                <c:pt idx="4485">
                  <c:v>1032</c:v>
                </c:pt>
                <c:pt idx="4486">
                  <c:v>368</c:v>
                </c:pt>
                <c:pt idx="4487">
                  <c:v>301</c:v>
                </c:pt>
                <c:pt idx="4488">
                  <c:v>1170</c:v>
                </c:pt>
                <c:pt idx="4489">
                  <c:v>225</c:v>
                </c:pt>
                <c:pt idx="4490">
                  <c:v>109</c:v>
                </c:pt>
                <c:pt idx="4491">
                  <c:v>1083</c:v>
                </c:pt>
                <c:pt idx="4492">
                  <c:v>507</c:v>
                </c:pt>
                <c:pt idx="4493">
                  <c:v>1042</c:v>
                </c:pt>
                <c:pt idx="4494">
                  <c:v>604</c:v>
                </c:pt>
                <c:pt idx="4495">
                  <c:v>1132</c:v>
                </c:pt>
                <c:pt idx="4496" formatCode="0.00E+00">
                  <c:v>4.8999999999999998E-3</c:v>
                </c:pt>
                <c:pt idx="4497" formatCode="0.00E+00">
                  <c:v>4.8999999999999998E-3</c:v>
                </c:pt>
                <c:pt idx="4498">
                  <c:v>958</c:v>
                </c:pt>
                <c:pt idx="4499">
                  <c:v>5</c:v>
                </c:pt>
                <c:pt idx="4500">
                  <c:v>1030</c:v>
                </c:pt>
                <c:pt idx="4501" formatCode="0.00E+00">
                  <c:v>4.8999999999999998E-3</c:v>
                </c:pt>
                <c:pt idx="4502">
                  <c:v>1</c:v>
                </c:pt>
                <c:pt idx="4503">
                  <c:v>5</c:v>
                </c:pt>
                <c:pt idx="4504">
                  <c:v>310</c:v>
                </c:pt>
                <c:pt idx="4505">
                  <c:v>713</c:v>
                </c:pt>
                <c:pt idx="4506">
                  <c:v>721</c:v>
                </c:pt>
                <c:pt idx="4507">
                  <c:v>628</c:v>
                </c:pt>
                <c:pt idx="4508">
                  <c:v>632</c:v>
                </c:pt>
                <c:pt idx="4509">
                  <c:v>325</c:v>
                </c:pt>
                <c:pt idx="4510">
                  <c:v>1037</c:v>
                </c:pt>
                <c:pt idx="4511">
                  <c:v>811</c:v>
                </c:pt>
                <c:pt idx="4512">
                  <c:v>386</c:v>
                </c:pt>
                <c:pt idx="4513" formatCode="0.00E+00">
                  <c:v>4.8999999999999998E-3</c:v>
                </c:pt>
                <c:pt idx="4514">
                  <c:v>794</c:v>
                </c:pt>
                <c:pt idx="4515">
                  <c:v>145</c:v>
                </c:pt>
                <c:pt idx="4516">
                  <c:v>621</c:v>
                </c:pt>
                <c:pt idx="4517">
                  <c:v>715</c:v>
                </c:pt>
                <c:pt idx="4518">
                  <c:v>234</c:v>
                </c:pt>
                <c:pt idx="4519">
                  <c:v>347</c:v>
                </c:pt>
                <c:pt idx="4520">
                  <c:v>543</c:v>
                </c:pt>
                <c:pt idx="4521">
                  <c:v>822</c:v>
                </c:pt>
                <c:pt idx="4522">
                  <c:v>362</c:v>
                </c:pt>
                <c:pt idx="4523">
                  <c:v>797</c:v>
                </c:pt>
                <c:pt idx="4524">
                  <c:v>22</c:v>
                </c:pt>
                <c:pt idx="4525">
                  <c:v>326</c:v>
                </c:pt>
                <c:pt idx="4526">
                  <c:v>803</c:v>
                </c:pt>
                <c:pt idx="4527">
                  <c:v>1117</c:v>
                </c:pt>
                <c:pt idx="4528">
                  <c:v>578</c:v>
                </c:pt>
                <c:pt idx="4529">
                  <c:v>4</c:v>
                </c:pt>
                <c:pt idx="4530">
                  <c:v>717</c:v>
                </c:pt>
                <c:pt idx="4531">
                  <c:v>776</c:v>
                </c:pt>
                <c:pt idx="4532">
                  <c:v>905</c:v>
                </c:pt>
                <c:pt idx="4533">
                  <c:v>255</c:v>
                </c:pt>
                <c:pt idx="4534">
                  <c:v>25</c:v>
                </c:pt>
                <c:pt idx="4535">
                  <c:v>976</c:v>
                </c:pt>
                <c:pt idx="4536">
                  <c:v>444</c:v>
                </c:pt>
                <c:pt idx="4537">
                  <c:v>790</c:v>
                </c:pt>
                <c:pt idx="4538">
                  <c:v>430</c:v>
                </c:pt>
                <c:pt idx="4539">
                  <c:v>1054</c:v>
                </c:pt>
                <c:pt idx="4540">
                  <c:v>559</c:v>
                </c:pt>
                <c:pt idx="4541">
                  <c:v>406</c:v>
                </c:pt>
                <c:pt idx="4542" formatCode="0.00E+00">
                  <c:v>4.8999999999999998E-3</c:v>
                </c:pt>
                <c:pt idx="4543">
                  <c:v>974</c:v>
                </c:pt>
                <c:pt idx="4544">
                  <c:v>792</c:v>
                </c:pt>
                <c:pt idx="4545">
                  <c:v>874</c:v>
                </c:pt>
                <c:pt idx="4546">
                  <c:v>658</c:v>
                </c:pt>
                <c:pt idx="4547">
                  <c:v>1003</c:v>
                </c:pt>
                <c:pt idx="4548">
                  <c:v>272</c:v>
                </c:pt>
                <c:pt idx="4549">
                  <c:v>163</c:v>
                </c:pt>
                <c:pt idx="4550">
                  <c:v>309</c:v>
                </c:pt>
                <c:pt idx="4551">
                  <c:v>139</c:v>
                </c:pt>
                <c:pt idx="4552">
                  <c:v>784</c:v>
                </c:pt>
                <c:pt idx="4553">
                  <c:v>407</c:v>
                </c:pt>
                <c:pt idx="4554">
                  <c:v>16</c:v>
                </c:pt>
                <c:pt idx="4555">
                  <c:v>824</c:v>
                </c:pt>
                <c:pt idx="4556">
                  <c:v>206</c:v>
                </c:pt>
                <c:pt idx="4557">
                  <c:v>288</c:v>
                </c:pt>
                <c:pt idx="4558">
                  <c:v>784</c:v>
                </c:pt>
                <c:pt idx="4559">
                  <c:v>1003</c:v>
                </c:pt>
                <c:pt idx="4560">
                  <c:v>953</c:v>
                </c:pt>
                <c:pt idx="4561" formatCode="0.00E+00">
                  <c:v>4.8999999999999998E-3</c:v>
                </c:pt>
                <c:pt idx="4562">
                  <c:v>940</c:v>
                </c:pt>
                <c:pt idx="4563">
                  <c:v>604</c:v>
                </c:pt>
                <c:pt idx="4564">
                  <c:v>988</c:v>
                </c:pt>
                <c:pt idx="4565">
                  <c:v>208</c:v>
                </c:pt>
                <c:pt idx="4566">
                  <c:v>677</c:v>
                </c:pt>
                <c:pt idx="4567">
                  <c:v>725</c:v>
                </c:pt>
                <c:pt idx="4568">
                  <c:v>828</c:v>
                </c:pt>
                <c:pt idx="4569">
                  <c:v>908</c:v>
                </c:pt>
                <c:pt idx="4570">
                  <c:v>628</c:v>
                </c:pt>
                <c:pt idx="4571">
                  <c:v>835</c:v>
                </c:pt>
                <c:pt idx="4572">
                  <c:v>312</c:v>
                </c:pt>
                <c:pt idx="4573">
                  <c:v>755</c:v>
                </c:pt>
                <c:pt idx="4574">
                  <c:v>665</c:v>
                </c:pt>
                <c:pt idx="4575">
                  <c:v>754</c:v>
                </c:pt>
                <c:pt idx="4576">
                  <c:v>104</c:v>
                </c:pt>
                <c:pt idx="4577">
                  <c:v>169</c:v>
                </c:pt>
                <c:pt idx="4578">
                  <c:v>436</c:v>
                </c:pt>
                <c:pt idx="4579">
                  <c:v>760</c:v>
                </c:pt>
                <c:pt idx="4580">
                  <c:v>541</c:v>
                </c:pt>
                <c:pt idx="4581">
                  <c:v>737</c:v>
                </c:pt>
                <c:pt idx="4582">
                  <c:v>39</c:v>
                </c:pt>
                <c:pt idx="4583">
                  <c:v>224</c:v>
                </c:pt>
                <c:pt idx="4584">
                  <c:v>213</c:v>
                </c:pt>
                <c:pt idx="4585">
                  <c:v>830</c:v>
                </c:pt>
                <c:pt idx="4586">
                  <c:v>349</c:v>
                </c:pt>
                <c:pt idx="4587">
                  <c:v>79</c:v>
                </c:pt>
                <c:pt idx="4588">
                  <c:v>161</c:v>
                </c:pt>
                <c:pt idx="4589">
                  <c:v>823</c:v>
                </c:pt>
                <c:pt idx="4590">
                  <c:v>606</c:v>
                </c:pt>
                <c:pt idx="4591">
                  <c:v>881</c:v>
                </c:pt>
                <c:pt idx="4592">
                  <c:v>267</c:v>
                </c:pt>
                <c:pt idx="4593">
                  <c:v>1</c:v>
                </c:pt>
                <c:pt idx="4594">
                  <c:v>157</c:v>
                </c:pt>
                <c:pt idx="4595">
                  <c:v>706</c:v>
                </c:pt>
                <c:pt idx="4596">
                  <c:v>764</c:v>
                </c:pt>
                <c:pt idx="4597">
                  <c:v>1079</c:v>
                </c:pt>
                <c:pt idx="4598">
                  <c:v>221</c:v>
                </c:pt>
                <c:pt idx="4599">
                  <c:v>945</c:v>
                </c:pt>
                <c:pt idx="4600">
                  <c:v>462</c:v>
                </c:pt>
                <c:pt idx="4601">
                  <c:v>654</c:v>
                </c:pt>
                <c:pt idx="4602">
                  <c:v>1063</c:v>
                </c:pt>
                <c:pt idx="4603">
                  <c:v>113</c:v>
                </c:pt>
                <c:pt idx="4604">
                  <c:v>618</c:v>
                </c:pt>
                <c:pt idx="4605">
                  <c:v>746</c:v>
                </c:pt>
                <c:pt idx="4606">
                  <c:v>80</c:v>
                </c:pt>
                <c:pt idx="4607">
                  <c:v>283</c:v>
                </c:pt>
                <c:pt idx="4608">
                  <c:v>260</c:v>
                </c:pt>
                <c:pt idx="4609" formatCode="0.00E+00">
                  <c:v>4.8999999999999998E-3</c:v>
                </c:pt>
                <c:pt idx="4610">
                  <c:v>20</c:v>
                </c:pt>
                <c:pt idx="4611">
                  <c:v>1136</c:v>
                </c:pt>
                <c:pt idx="4612" formatCode="0.00E+00">
                  <c:v>4.8999999999999998E-3</c:v>
                </c:pt>
                <c:pt idx="4613">
                  <c:v>680</c:v>
                </c:pt>
                <c:pt idx="4614">
                  <c:v>859</c:v>
                </c:pt>
                <c:pt idx="4615">
                  <c:v>1044</c:v>
                </c:pt>
                <c:pt idx="4616">
                  <c:v>956</c:v>
                </c:pt>
                <c:pt idx="4617">
                  <c:v>282</c:v>
                </c:pt>
                <c:pt idx="4618">
                  <c:v>957</c:v>
                </c:pt>
                <c:pt idx="4619">
                  <c:v>191</c:v>
                </c:pt>
                <c:pt idx="4620">
                  <c:v>815</c:v>
                </c:pt>
                <c:pt idx="4621">
                  <c:v>1145</c:v>
                </c:pt>
                <c:pt idx="4622">
                  <c:v>1010</c:v>
                </c:pt>
                <c:pt idx="4623">
                  <c:v>125</c:v>
                </c:pt>
                <c:pt idx="4624">
                  <c:v>28</c:v>
                </c:pt>
                <c:pt idx="4625">
                  <c:v>354</c:v>
                </c:pt>
                <c:pt idx="4626">
                  <c:v>1128</c:v>
                </c:pt>
                <c:pt idx="4627">
                  <c:v>118</c:v>
                </c:pt>
                <c:pt idx="4628">
                  <c:v>1093</c:v>
                </c:pt>
                <c:pt idx="4629">
                  <c:v>1029</c:v>
                </c:pt>
                <c:pt idx="4630">
                  <c:v>1174</c:v>
                </c:pt>
                <c:pt idx="4631">
                  <c:v>1079</c:v>
                </c:pt>
                <c:pt idx="4632">
                  <c:v>989</c:v>
                </c:pt>
                <c:pt idx="4633">
                  <c:v>1116</c:v>
                </c:pt>
                <c:pt idx="4634">
                  <c:v>440</c:v>
                </c:pt>
                <c:pt idx="4635">
                  <c:v>5</c:v>
                </c:pt>
                <c:pt idx="4636">
                  <c:v>194</c:v>
                </c:pt>
                <c:pt idx="4637" formatCode="0.00E+00">
                  <c:v>4.8999999999999998E-3</c:v>
                </c:pt>
                <c:pt idx="4638">
                  <c:v>3</c:v>
                </c:pt>
                <c:pt idx="4639">
                  <c:v>1097</c:v>
                </c:pt>
                <c:pt idx="4640">
                  <c:v>428</c:v>
                </c:pt>
                <c:pt idx="4641" formatCode="0.00E+00">
                  <c:v>4.8999999999999998E-3</c:v>
                </c:pt>
                <c:pt idx="4642">
                  <c:v>29</c:v>
                </c:pt>
                <c:pt idx="4643">
                  <c:v>70</c:v>
                </c:pt>
                <c:pt idx="4644">
                  <c:v>941</c:v>
                </c:pt>
                <c:pt idx="4645">
                  <c:v>997</c:v>
                </c:pt>
                <c:pt idx="4646">
                  <c:v>657</c:v>
                </c:pt>
                <c:pt idx="4647">
                  <c:v>377</c:v>
                </c:pt>
                <c:pt idx="4648">
                  <c:v>1201</c:v>
                </c:pt>
                <c:pt idx="4649">
                  <c:v>4</c:v>
                </c:pt>
                <c:pt idx="4650">
                  <c:v>1150</c:v>
                </c:pt>
                <c:pt idx="4651">
                  <c:v>118</c:v>
                </c:pt>
                <c:pt idx="4652">
                  <c:v>1006</c:v>
                </c:pt>
                <c:pt idx="4653">
                  <c:v>387</c:v>
                </c:pt>
                <c:pt idx="4654">
                  <c:v>1199</c:v>
                </c:pt>
                <c:pt idx="4655">
                  <c:v>1171</c:v>
                </c:pt>
                <c:pt idx="4656">
                  <c:v>1201</c:v>
                </c:pt>
                <c:pt idx="4657">
                  <c:v>1144</c:v>
                </c:pt>
                <c:pt idx="4658">
                  <c:v>311</c:v>
                </c:pt>
                <c:pt idx="4659" formatCode="0.00E+00">
                  <c:v>4.8999999999999998E-3</c:v>
                </c:pt>
                <c:pt idx="4660" formatCode="0.00E+00">
                  <c:v>4.8999999999999998E-3</c:v>
                </c:pt>
                <c:pt idx="4661">
                  <c:v>205</c:v>
                </c:pt>
                <c:pt idx="4662" formatCode="0.00E+00">
                  <c:v>4.8999999999999998E-3</c:v>
                </c:pt>
                <c:pt idx="4663">
                  <c:v>1246</c:v>
                </c:pt>
                <c:pt idx="4664">
                  <c:v>391</c:v>
                </c:pt>
                <c:pt idx="4665">
                  <c:v>358</c:v>
                </c:pt>
                <c:pt idx="4666">
                  <c:v>796</c:v>
                </c:pt>
                <c:pt idx="4667">
                  <c:v>1036</c:v>
                </c:pt>
                <c:pt idx="4668">
                  <c:v>1055</c:v>
                </c:pt>
                <c:pt idx="4669">
                  <c:v>129</c:v>
                </c:pt>
                <c:pt idx="4670">
                  <c:v>944</c:v>
                </c:pt>
                <c:pt idx="4671">
                  <c:v>33</c:v>
                </c:pt>
                <c:pt idx="4672">
                  <c:v>1027</c:v>
                </c:pt>
                <c:pt idx="4673">
                  <c:v>715</c:v>
                </c:pt>
                <c:pt idx="4674">
                  <c:v>243</c:v>
                </c:pt>
                <c:pt idx="4675">
                  <c:v>1058</c:v>
                </c:pt>
                <c:pt idx="4676">
                  <c:v>147</c:v>
                </c:pt>
                <c:pt idx="4677">
                  <c:v>782</c:v>
                </c:pt>
                <c:pt idx="4678">
                  <c:v>1164</c:v>
                </c:pt>
                <c:pt idx="4679">
                  <c:v>511</c:v>
                </c:pt>
                <c:pt idx="4680">
                  <c:v>690</c:v>
                </c:pt>
                <c:pt idx="4681">
                  <c:v>772</c:v>
                </c:pt>
                <c:pt idx="4682">
                  <c:v>1036</c:v>
                </c:pt>
                <c:pt idx="4683" formatCode="0.00E+00">
                  <c:v>4.8999999999999998E-3</c:v>
                </c:pt>
                <c:pt idx="4684">
                  <c:v>1082</c:v>
                </c:pt>
                <c:pt idx="4685">
                  <c:v>1138</c:v>
                </c:pt>
                <c:pt idx="4686">
                  <c:v>313</c:v>
                </c:pt>
                <c:pt idx="4687">
                  <c:v>18</c:v>
                </c:pt>
                <c:pt idx="4688">
                  <c:v>44</c:v>
                </c:pt>
                <c:pt idx="4689">
                  <c:v>1267</c:v>
                </c:pt>
                <c:pt idx="4690">
                  <c:v>1015</c:v>
                </c:pt>
                <c:pt idx="4691">
                  <c:v>1079</c:v>
                </c:pt>
                <c:pt idx="4692">
                  <c:v>495</c:v>
                </c:pt>
                <c:pt idx="4693">
                  <c:v>1134</c:v>
                </c:pt>
                <c:pt idx="4694">
                  <c:v>1085</c:v>
                </c:pt>
                <c:pt idx="4695">
                  <c:v>795</c:v>
                </c:pt>
                <c:pt idx="4696">
                  <c:v>289</c:v>
                </c:pt>
                <c:pt idx="4697">
                  <c:v>998</c:v>
                </c:pt>
                <c:pt idx="4698">
                  <c:v>1031</c:v>
                </c:pt>
                <c:pt idx="4699">
                  <c:v>1055</c:v>
                </c:pt>
                <c:pt idx="4700">
                  <c:v>1126</c:v>
                </c:pt>
                <c:pt idx="4701" formatCode="0.00E+00">
                  <c:v>4.8999999999999998E-3</c:v>
                </c:pt>
                <c:pt idx="4702">
                  <c:v>567</c:v>
                </c:pt>
                <c:pt idx="4703">
                  <c:v>1018</c:v>
                </c:pt>
                <c:pt idx="4704">
                  <c:v>534</c:v>
                </c:pt>
                <c:pt idx="4705">
                  <c:v>361</c:v>
                </c:pt>
                <c:pt idx="4706">
                  <c:v>52</c:v>
                </c:pt>
                <c:pt idx="4707">
                  <c:v>11</c:v>
                </c:pt>
                <c:pt idx="4708">
                  <c:v>807</c:v>
                </c:pt>
                <c:pt idx="4709">
                  <c:v>137</c:v>
                </c:pt>
                <c:pt idx="4710">
                  <c:v>1060</c:v>
                </c:pt>
                <c:pt idx="4711">
                  <c:v>56</c:v>
                </c:pt>
                <c:pt idx="4712">
                  <c:v>505</c:v>
                </c:pt>
                <c:pt idx="4713">
                  <c:v>48</c:v>
                </c:pt>
                <c:pt idx="4714">
                  <c:v>1111</c:v>
                </c:pt>
                <c:pt idx="4715">
                  <c:v>301</c:v>
                </c:pt>
                <c:pt idx="4716">
                  <c:v>906</c:v>
                </c:pt>
                <c:pt idx="4717">
                  <c:v>965</c:v>
                </c:pt>
                <c:pt idx="4718">
                  <c:v>166</c:v>
                </c:pt>
                <c:pt idx="4719">
                  <c:v>1067</c:v>
                </c:pt>
                <c:pt idx="4720">
                  <c:v>390</c:v>
                </c:pt>
                <c:pt idx="4721" formatCode="0.00E+00">
                  <c:v>4.8999999999999998E-3</c:v>
                </c:pt>
                <c:pt idx="4722">
                  <c:v>695</c:v>
                </c:pt>
                <c:pt idx="4723">
                  <c:v>714</c:v>
                </c:pt>
                <c:pt idx="4724" formatCode="0.00E+00">
                  <c:v>4.8999999999999998E-3</c:v>
                </c:pt>
                <c:pt idx="4725">
                  <c:v>1142</c:v>
                </c:pt>
                <c:pt idx="4726">
                  <c:v>39</c:v>
                </c:pt>
                <c:pt idx="4727" formatCode="0.00E+00">
                  <c:v>4.8999999999999998E-3</c:v>
                </c:pt>
                <c:pt idx="4728">
                  <c:v>339</c:v>
                </c:pt>
                <c:pt idx="4729" formatCode="0.00E+00">
                  <c:v>4.8999999999999998E-3</c:v>
                </c:pt>
                <c:pt idx="4730">
                  <c:v>1116</c:v>
                </c:pt>
                <c:pt idx="4731" formatCode="0.00E+00">
                  <c:v>4.8999999999999998E-3</c:v>
                </c:pt>
                <c:pt idx="4732" formatCode="0.00E+00">
                  <c:v>4.8999999999999998E-3</c:v>
                </c:pt>
                <c:pt idx="4733">
                  <c:v>357</c:v>
                </c:pt>
                <c:pt idx="4734">
                  <c:v>102</c:v>
                </c:pt>
                <c:pt idx="4735">
                  <c:v>367</c:v>
                </c:pt>
                <c:pt idx="4736">
                  <c:v>800</c:v>
                </c:pt>
                <c:pt idx="4737">
                  <c:v>493</c:v>
                </c:pt>
                <c:pt idx="4738" formatCode="0.00E+00">
                  <c:v>4.8999999999999998E-3</c:v>
                </c:pt>
                <c:pt idx="4739" formatCode="0.00E+00">
                  <c:v>4.8999999999999998E-3</c:v>
                </c:pt>
                <c:pt idx="4740">
                  <c:v>1028</c:v>
                </c:pt>
                <c:pt idx="4741">
                  <c:v>313</c:v>
                </c:pt>
                <c:pt idx="4742">
                  <c:v>443</c:v>
                </c:pt>
                <c:pt idx="4743">
                  <c:v>265</c:v>
                </c:pt>
                <c:pt idx="4744">
                  <c:v>1111</c:v>
                </c:pt>
                <c:pt idx="4745" formatCode="0.00E+00">
                  <c:v>4.8999999999999998E-3</c:v>
                </c:pt>
                <c:pt idx="4746">
                  <c:v>16</c:v>
                </c:pt>
                <c:pt idx="4747" formatCode="0.00E+00">
                  <c:v>4.8999999999999998E-3</c:v>
                </c:pt>
                <c:pt idx="4748">
                  <c:v>11</c:v>
                </c:pt>
                <c:pt idx="4749">
                  <c:v>691</c:v>
                </c:pt>
                <c:pt idx="4750">
                  <c:v>171</c:v>
                </c:pt>
                <c:pt idx="4751">
                  <c:v>745</c:v>
                </c:pt>
                <c:pt idx="4752">
                  <c:v>647</c:v>
                </c:pt>
                <c:pt idx="4753">
                  <c:v>1113</c:v>
                </c:pt>
                <c:pt idx="4754">
                  <c:v>1144</c:v>
                </c:pt>
                <c:pt idx="4755" formatCode="0.00E+00">
                  <c:v>4.8999999999999998E-3</c:v>
                </c:pt>
                <c:pt idx="4756">
                  <c:v>130</c:v>
                </c:pt>
                <c:pt idx="4757">
                  <c:v>783</c:v>
                </c:pt>
                <c:pt idx="4758">
                  <c:v>1118</c:v>
                </c:pt>
                <c:pt idx="4759">
                  <c:v>236</c:v>
                </c:pt>
                <c:pt idx="4760">
                  <c:v>691</c:v>
                </c:pt>
                <c:pt idx="4761">
                  <c:v>1034</c:v>
                </c:pt>
                <c:pt idx="4762">
                  <c:v>1032</c:v>
                </c:pt>
                <c:pt idx="4763">
                  <c:v>128</c:v>
                </c:pt>
                <c:pt idx="4764">
                  <c:v>941</c:v>
                </c:pt>
                <c:pt idx="4765">
                  <c:v>1076</c:v>
                </c:pt>
                <c:pt idx="4766">
                  <c:v>128</c:v>
                </c:pt>
                <c:pt idx="4767">
                  <c:v>1067</c:v>
                </c:pt>
                <c:pt idx="4768">
                  <c:v>848</c:v>
                </c:pt>
                <c:pt idx="4769" formatCode="0.00E+00">
                  <c:v>4.8999999999999998E-3</c:v>
                </c:pt>
                <c:pt idx="4770">
                  <c:v>404</c:v>
                </c:pt>
                <c:pt idx="4771">
                  <c:v>880</c:v>
                </c:pt>
                <c:pt idx="4772">
                  <c:v>160</c:v>
                </c:pt>
                <c:pt idx="4773">
                  <c:v>1076</c:v>
                </c:pt>
                <c:pt idx="4774" formatCode="0.00E+00">
                  <c:v>4.8999999999999998E-3</c:v>
                </c:pt>
                <c:pt idx="4775">
                  <c:v>912</c:v>
                </c:pt>
                <c:pt idx="4776">
                  <c:v>304</c:v>
                </c:pt>
                <c:pt idx="4777">
                  <c:v>1070</c:v>
                </c:pt>
                <c:pt idx="4778">
                  <c:v>417</c:v>
                </c:pt>
                <c:pt idx="4779">
                  <c:v>1128</c:v>
                </c:pt>
                <c:pt idx="4780">
                  <c:v>1146</c:v>
                </c:pt>
                <c:pt idx="4781">
                  <c:v>637</c:v>
                </c:pt>
                <c:pt idx="4782">
                  <c:v>618</c:v>
                </c:pt>
                <c:pt idx="4783">
                  <c:v>18</c:v>
                </c:pt>
                <c:pt idx="4784">
                  <c:v>151</c:v>
                </c:pt>
                <c:pt idx="4785">
                  <c:v>857</c:v>
                </c:pt>
                <c:pt idx="4786">
                  <c:v>727</c:v>
                </c:pt>
                <c:pt idx="4787">
                  <c:v>1183</c:v>
                </c:pt>
                <c:pt idx="4788">
                  <c:v>143</c:v>
                </c:pt>
                <c:pt idx="4789">
                  <c:v>432</c:v>
                </c:pt>
                <c:pt idx="4790">
                  <c:v>8</c:v>
                </c:pt>
                <c:pt idx="4791">
                  <c:v>138</c:v>
                </c:pt>
                <c:pt idx="4792">
                  <c:v>175</c:v>
                </c:pt>
                <c:pt idx="4793">
                  <c:v>249</c:v>
                </c:pt>
                <c:pt idx="4794">
                  <c:v>11</c:v>
                </c:pt>
                <c:pt idx="4795">
                  <c:v>1045</c:v>
                </c:pt>
                <c:pt idx="4796" formatCode="0.00E+00">
                  <c:v>4.8999999999999998E-3</c:v>
                </c:pt>
                <c:pt idx="4797" formatCode="0.00E+00">
                  <c:v>4.8999999999999998E-3</c:v>
                </c:pt>
                <c:pt idx="4798">
                  <c:v>58</c:v>
                </c:pt>
                <c:pt idx="4799" formatCode="0.00E+00">
                  <c:v>4.8999999999999998E-3</c:v>
                </c:pt>
                <c:pt idx="4800">
                  <c:v>145</c:v>
                </c:pt>
                <c:pt idx="4801">
                  <c:v>716</c:v>
                </c:pt>
                <c:pt idx="4802">
                  <c:v>929</c:v>
                </c:pt>
                <c:pt idx="4803">
                  <c:v>282</c:v>
                </c:pt>
                <c:pt idx="4804">
                  <c:v>309</c:v>
                </c:pt>
                <c:pt idx="4805">
                  <c:v>816</c:v>
                </c:pt>
                <c:pt idx="4806">
                  <c:v>131</c:v>
                </c:pt>
                <c:pt idx="4807">
                  <c:v>576</c:v>
                </c:pt>
                <c:pt idx="4808">
                  <c:v>488</c:v>
                </c:pt>
                <c:pt idx="4809">
                  <c:v>1113</c:v>
                </c:pt>
                <c:pt idx="4810">
                  <c:v>760</c:v>
                </c:pt>
                <c:pt idx="4811">
                  <c:v>177</c:v>
                </c:pt>
                <c:pt idx="4812">
                  <c:v>217</c:v>
                </c:pt>
                <c:pt idx="4813">
                  <c:v>505</c:v>
                </c:pt>
                <c:pt idx="4814">
                  <c:v>156</c:v>
                </c:pt>
                <c:pt idx="4815">
                  <c:v>393</c:v>
                </c:pt>
                <c:pt idx="4816">
                  <c:v>971</c:v>
                </c:pt>
                <c:pt idx="4817">
                  <c:v>765</c:v>
                </c:pt>
                <c:pt idx="4818">
                  <c:v>320</c:v>
                </c:pt>
                <c:pt idx="4819">
                  <c:v>1176</c:v>
                </c:pt>
                <c:pt idx="4820">
                  <c:v>1133</c:v>
                </c:pt>
                <c:pt idx="4821">
                  <c:v>288</c:v>
                </c:pt>
                <c:pt idx="4822">
                  <c:v>540</c:v>
                </c:pt>
                <c:pt idx="4823">
                  <c:v>507</c:v>
                </c:pt>
                <c:pt idx="4824">
                  <c:v>972</c:v>
                </c:pt>
                <c:pt idx="4825">
                  <c:v>57</c:v>
                </c:pt>
                <c:pt idx="4826">
                  <c:v>1198</c:v>
                </c:pt>
                <c:pt idx="4827">
                  <c:v>207</c:v>
                </c:pt>
                <c:pt idx="4828">
                  <c:v>619</c:v>
                </c:pt>
                <c:pt idx="4829">
                  <c:v>1067</c:v>
                </c:pt>
                <c:pt idx="4830">
                  <c:v>517</c:v>
                </c:pt>
                <c:pt idx="4831">
                  <c:v>943</c:v>
                </c:pt>
                <c:pt idx="4832">
                  <c:v>300</c:v>
                </c:pt>
                <c:pt idx="4833">
                  <c:v>385</c:v>
                </c:pt>
                <c:pt idx="4834">
                  <c:v>410</c:v>
                </c:pt>
                <c:pt idx="4835">
                  <c:v>747</c:v>
                </c:pt>
                <c:pt idx="4836">
                  <c:v>41</c:v>
                </c:pt>
                <c:pt idx="4837">
                  <c:v>952</c:v>
                </c:pt>
                <c:pt idx="4838">
                  <c:v>149</c:v>
                </c:pt>
                <c:pt idx="4839">
                  <c:v>103</c:v>
                </c:pt>
                <c:pt idx="4840">
                  <c:v>1200</c:v>
                </c:pt>
                <c:pt idx="4841">
                  <c:v>802</c:v>
                </c:pt>
                <c:pt idx="4842">
                  <c:v>542</c:v>
                </c:pt>
                <c:pt idx="4843">
                  <c:v>816</c:v>
                </c:pt>
                <c:pt idx="4844">
                  <c:v>477</c:v>
                </c:pt>
                <c:pt idx="4845">
                  <c:v>1145</c:v>
                </c:pt>
                <c:pt idx="4846">
                  <c:v>887</c:v>
                </c:pt>
                <c:pt idx="4847">
                  <c:v>187</c:v>
                </c:pt>
                <c:pt idx="4848">
                  <c:v>787</c:v>
                </c:pt>
                <c:pt idx="4849">
                  <c:v>607</c:v>
                </c:pt>
                <c:pt idx="4850">
                  <c:v>632</c:v>
                </c:pt>
                <c:pt idx="4851">
                  <c:v>702</c:v>
                </c:pt>
                <c:pt idx="4852">
                  <c:v>419</c:v>
                </c:pt>
                <c:pt idx="4853">
                  <c:v>1115</c:v>
                </c:pt>
                <c:pt idx="4854">
                  <c:v>158</c:v>
                </c:pt>
                <c:pt idx="4855">
                  <c:v>232</c:v>
                </c:pt>
                <c:pt idx="4856">
                  <c:v>619</c:v>
                </c:pt>
                <c:pt idx="4857">
                  <c:v>1195</c:v>
                </c:pt>
                <c:pt idx="4858">
                  <c:v>1007</c:v>
                </c:pt>
                <c:pt idx="4859">
                  <c:v>231</c:v>
                </c:pt>
                <c:pt idx="4860">
                  <c:v>958</c:v>
                </c:pt>
                <c:pt idx="4861">
                  <c:v>1142</c:v>
                </c:pt>
                <c:pt idx="4862">
                  <c:v>452</c:v>
                </c:pt>
                <c:pt idx="4863">
                  <c:v>1167</c:v>
                </c:pt>
                <c:pt idx="4864">
                  <c:v>66</c:v>
                </c:pt>
                <c:pt idx="4865">
                  <c:v>239</c:v>
                </c:pt>
                <c:pt idx="4866">
                  <c:v>916</c:v>
                </c:pt>
                <c:pt idx="4867">
                  <c:v>633</c:v>
                </c:pt>
                <c:pt idx="4868">
                  <c:v>832</c:v>
                </c:pt>
                <c:pt idx="4869">
                  <c:v>272</c:v>
                </c:pt>
                <c:pt idx="4870">
                  <c:v>19</c:v>
                </c:pt>
                <c:pt idx="4871">
                  <c:v>517</c:v>
                </c:pt>
                <c:pt idx="4872">
                  <c:v>421</c:v>
                </c:pt>
                <c:pt idx="4873">
                  <c:v>633</c:v>
                </c:pt>
                <c:pt idx="4874">
                  <c:v>580</c:v>
                </c:pt>
                <c:pt idx="4875">
                  <c:v>432</c:v>
                </c:pt>
                <c:pt idx="4876">
                  <c:v>1069</c:v>
                </c:pt>
                <c:pt idx="4877">
                  <c:v>21</c:v>
                </c:pt>
                <c:pt idx="4878">
                  <c:v>158</c:v>
                </c:pt>
                <c:pt idx="4879">
                  <c:v>448</c:v>
                </c:pt>
                <c:pt idx="4880">
                  <c:v>14</c:v>
                </c:pt>
                <c:pt idx="4881">
                  <c:v>549</c:v>
                </c:pt>
                <c:pt idx="4882">
                  <c:v>471</c:v>
                </c:pt>
                <c:pt idx="4883">
                  <c:v>971</c:v>
                </c:pt>
                <c:pt idx="4884">
                  <c:v>563</c:v>
                </c:pt>
                <c:pt idx="4885">
                  <c:v>801</c:v>
                </c:pt>
                <c:pt idx="4886">
                  <c:v>778</c:v>
                </c:pt>
                <c:pt idx="4887">
                  <c:v>157</c:v>
                </c:pt>
                <c:pt idx="4888">
                  <c:v>13</c:v>
                </c:pt>
                <c:pt idx="4889">
                  <c:v>475</c:v>
                </c:pt>
                <c:pt idx="4890">
                  <c:v>259</c:v>
                </c:pt>
                <c:pt idx="4891">
                  <c:v>649</c:v>
                </c:pt>
                <c:pt idx="4892">
                  <c:v>694</c:v>
                </c:pt>
                <c:pt idx="4893">
                  <c:v>348</c:v>
                </c:pt>
                <c:pt idx="4894">
                  <c:v>833</c:v>
                </c:pt>
                <c:pt idx="4895">
                  <c:v>257</c:v>
                </c:pt>
                <c:pt idx="4896">
                  <c:v>774</c:v>
                </c:pt>
                <c:pt idx="4897">
                  <c:v>798</c:v>
                </c:pt>
                <c:pt idx="4898">
                  <c:v>827</c:v>
                </c:pt>
                <c:pt idx="4899">
                  <c:v>1062</c:v>
                </c:pt>
                <c:pt idx="4900">
                  <c:v>79</c:v>
                </c:pt>
                <c:pt idx="4901">
                  <c:v>107</c:v>
                </c:pt>
                <c:pt idx="4902">
                  <c:v>704</c:v>
                </c:pt>
                <c:pt idx="4903">
                  <c:v>615</c:v>
                </c:pt>
                <c:pt idx="4904">
                  <c:v>55</c:v>
                </c:pt>
                <c:pt idx="4905">
                  <c:v>604</c:v>
                </c:pt>
                <c:pt idx="4906">
                  <c:v>304</c:v>
                </c:pt>
                <c:pt idx="4907">
                  <c:v>111</c:v>
                </c:pt>
                <c:pt idx="4908">
                  <c:v>15</c:v>
                </c:pt>
                <c:pt idx="4909">
                  <c:v>214</c:v>
                </c:pt>
                <c:pt idx="4910">
                  <c:v>843</c:v>
                </c:pt>
                <c:pt idx="4911">
                  <c:v>363</c:v>
                </c:pt>
                <c:pt idx="4912">
                  <c:v>868</c:v>
                </c:pt>
                <c:pt idx="4913">
                  <c:v>461</c:v>
                </c:pt>
                <c:pt idx="4914" formatCode="0.00E+00">
                  <c:v>4.8999999999999998E-3</c:v>
                </c:pt>
                <c:pt idx="4915">
                  <c:v>813</c:v>
                </c:pt>
                <c:pt idx="4916">
                  <c:v>759</c:v>
                </c:pt>
                <c:pt idx="4917">
                  <c:v>592</c:v>
                </c:pt>
                <c:pt idx="4918" formatCode="0.00E+00">
                  <c:v>4.8999999999999998E-3</c:v>
                </c:pt>
                <c:pt idx="4919">
                  <c:v>585</c:v>
                </c:pt>
                <c:pt idx="4920">
                  <c:v>557</c:v>
                </c:pt>
                <c:pt idx="4921">
                  <c:v>576</c:v>
                </c:pt>
                <c:pt idx="4922">
                  <c:v>147</c:v>
                </c:pt>
                <c:pt idx="4923">
                  <c:v>649</c:v>
                </c:pt>
                <c:pt idx="4924">
                  <c:v>19</c:v>
                </c:pt>
                <c:pt idx="4925">
                  <c:v>226</c:v>
                </c:pt>
                <c:pt idx="4926">
                  <c:v>689</c:v>
                </c:pt>
                <c:pt idx="4927">
                  <c:v>727</c:v>
                </c:pt>
                <c:pt idx="4928">
                  <c:v>458</c:v>
                </c:pt>
                <c:pt idx="4929">
                  <c:v>763</c:v>
                </c:pt>
                <c:pt idx="4930">
                  <c:v>750</c:v>
                </c:pt>
                <c:pt idx="4931">
                  <c:v>770</c:v>
                </c:pt>
                <c:pt idx="4932">
                  <c:v>777</c:v>
                </c:pt>
                <c:pt idx="4933">
                  <c:v>907</c:v>
                </c:pt>
                <c:pt idx="4934">
                  <c:v>720</c:v>
                </c:pt>
                <c:pt idx="4935">
                  <c:v>32</c:v>
                </c:pt>
                <c:pt idx="4936">
                  <c:v>356</c:v>
                </c:pt>
                <c:pt idx="4937">
                  <c:v>1207</c:v>
                </c:pt>
                <c:pt idx="4938">
                  <c:v>266</c:v>
                </c:pt>
                <c:pt idx="4939">
                  <c:v>993</c:v>
                </c:pt>
                <c:pt idx="4940">
                  <c:v>1136</c:v>
                </c:pt>
                <c:pt idx="4941">
                  <c:v>869</c:v>
                </c:pt>
                <c:pt idx="4942">
                  <c:v>995</c:v>
                </c:pt>
                <c:pt idx="4943">
                  <c:v>1199</c:v>
                </c:pt>
                <c:pt idx="4944">
                  <c:v>87</c:v>
                </c:pt>
                <c:pt idx="4945">
                  <c:v>726</c:v>
                </c:pt>
                <c:pt idx="4946">
                  <c:v>285</c:v>
                </c:pt>
                <c:pt idx="4947">
                  <c:v>89</c:v>
                </c:pt>
                <c:pt idx="4948">
                  <c:v>1109</c:v>
                </c:pt>
                <c:pt idx="4949">
                  <c:v>1108</c:v>
                </c:pt>
                <c:pt idx="4950">
                  <c:v>872</c:v>
                </c:pt>
                <c:pt idx="4951">
                  <c:v>224</c:v>
                </c:pt>
                <c:pt idx="4952">
                  <c:v>341</c:v>
                </c:pt>
                <c:pt idx="4953">
                  <c:v>1159</c:v>
                </c:pt>
                <c:pt idx="4954">
                  <c:v>932</c:v>
                </c:pt>
                <c:pt idx="4955">
                  <c:v>1003</c:v>
                </c:pt>
                <c:pt idx="4956">
                  <c:v>165</c:v>
                </c:pt>
                <c:pt idx="4957">
                  <c:v>116</c:v>
                </c:pt>
                <c:pt idx="4958">
                  <c:v>1069</c:v>
                </c:pt>
                <c:pt idx="4959">
                  <c:v>936</c:v>
                </c:pt>
                <c:pt idx="4960">
                  <c:v>1178</c:v>
                </c:pt>
                <c:pt idx="4961">
                  <c:v>85</c:v>
                </c:pt>
                <c:pt idx="4962">
                  <c:v>586</c:v>
                </c:pt>
                <c:pt idx="4963">
                  <c:v>253</c:v>
                </c:pt>
                <c:pt idx="4964" formatCode="0.00E+00">
                  <c:v>4.8999999999999998E-3</c:v>
                </c:pt>
                <c:pt idx="4965">
                  <c:v>1120</c:v>
                </c:pt>
                <c:pt idx="4966">
                  <c:v>443</c:v>
                </c:pt>
                <c:pt idx="4967">
                  <c:v>4</c:v>
                </c:pt>
                <c:pt idx="4968">
                  <c:v>259</c:v>
                </c:pt>
                <c:pt idx="4969">
                  <c:v>956</c:v>
                </c:pt>
                <c:pt idx="4970">
                  <c:v>13</c:v>
                </c:pt>
                <c:pt idx="4971">
                  <c:v>871</c:v>
                </c:pt>
                <c:pt idx="4972">
                  <c:v>1142</c:v>
                </c:pt>
                <c:pt idx="4973">
                  <c:v>269</c:v>
                </c:pt>
                <c:pt idx="4974">
                  <c:v>479</c:v>
                </c:pt>
                <c:pt idx="4975">
                  <c:v>382</c:v>
                </c:pt>
                <c:pt idx="4976">
                  <c:v>314</c:v>
                </c:pt>
                <c:pt idx="4977">
                  <c:v>1056</c:v>
                </c:pt>
                <c:pt idx="4978">
                  <c:v>904</c:v>
                </c:pt>
                <c:pt idx="4979">
                  <c:v>537</c:v>
                </c:pt>
                <c:pt idx="4980">
                  <c:v>990</c:v>
                </c:pt>
                <c:pt idx="4981">
                  <c:v>406</c:v>
                </c:pt>
                <c:pt idx="4982">
                  <c:v>1093</c:v>
                </c:pt>
                <c:pt idx="4983">
                  <c:v>261</c:v>
                </c:pt>
                <c:pt idx="4984">
                  <c:v>320</c:v>
                </c:pt>
                <c:pt idx="4985">
                  <c:v>926</c:v>
                </c:pt>
                <c:pt idx="4986">
                  <c:v>1162</c:v>
                </c:pt>
                <c:pt idx="4987">
                  <c:v>11</c:v>
                </c:pt>
                <c:pt idx="4988" formatCode="0.00E+00">
                  <c:v>4.8999999999999998E-3</c:v>
                </c:pt>
                <c:pt idx="4989">
                  <c:v>1034</c:v>
                </c:pt>
                <c:pt idx="4990">
                  <c:v>1113</c:v>
                </c:pt>
                <c:pt idx="4991">
                  <c:v>115</c:v>
                </c:pt>
                <c:pt idx="4992" formatCode="0.00E+00">
                  <c:v>4.8999999999999998E-3</c:v>
                </c:pt>
                <c:pt idx="4993">
                  <c:v>46</c:v>
                </c:pt>
                <c:pt idx="4994">
                  <c:v>520</c:v>
                </c:pt>
                <c:pt idx="4995">
                  <c:v>275</c:v>
                </c:pt>
                <c:pt idx="4996">
                  <c:v>970</c:v>
                </c:pt>
                <c:pt idx="4997">
                  <c:v>23</c:v>
                </c:pt>
                <c:pt idx="4998" formatCode="0.00E+00">
                  <c:v>4.8999999999999998E-3</c:v>
                </c:pt>
                <c:pt idx="4999" formatCode="0.00E+00">
                  <c:v>4.8999999999999998E-3</c:v>
                </c:pt>
                <c:pt idx="5000">
                  <c:v>1071</c:v>
                </c:pt>
                <c:pt idx="5001">
                  <c:v>1184</c:v>
                </c:pt>
                <c:pt idx="5002">
                  <c:v>26</c:v>
                </c:pt>
                <c:pt idx="5003">
                  <c:v>37</c:v>
                </c:pt>
                <c:pt idx="5004">
                  <c:v>62</c:v>
                </c:pt>
                <c:pt idx="5005">
                  <c:v>1816</c:v>
                </c:pt>
                <c:pt idx="5006">
                  <c:v>1668</c:v>
                </c:pt>
                <c:pt idx="5007">
                  <c:v>69</c:v>
                </c:pt>
                <c:pt idx="5008">
                  <c:v>271</c:v>
                </c:pt>
                <c:pt idx="5009">
                  <c:v>609</c:v>
                </c:pt>
                <c:pt idx="5010">
                  <c:v>389</c:v>
                </c:pt>
                <c:pt idx="5011">
                  <c:v>75</c:v>
                </c:pt>
                <c:pt idx="5012">
                  <c:v>464</c:v>
                </c:pt>
                <c:pt idx="5013">
                  <c:v>1106</c:v>
                </c:pt>
                <c:pt idx="5014">
                  <c:v>140</c:v>
                </c:pt>
                <c:pt idx="5015">
                  <c:v>580</c:v>
                </c:pt>
                <c:pt idx="5016">
                  <c:v>842</c:v>
                </c:pt>
                <c:pt idx="5017">
                  <c:v>353</c:v>
                </c:pt>
                <c:pt idx="5018">
                  <c:v>508</c:v>
                </c:pt>
                <c:pt idx="5019">
                  <c:v>457</c:v>
                </c:pt>
                <c:pt idx="5020">
                  <c:v>1151</c:v>
                </c:pt>
                <c:pt idx="5021">
                  <c:v>893</c:v>
                </c:pt>
                <c:pt idx="5022">
                  <c:v>971</c:v>
                </c:pt>
                <c:pt idx="5023">
                  <c:v>49</c:v>
                </c:pt>
                <c:pt idx="5024">
                  <c:v>270</c:v>
                </c:pt>
                <c:pt idx="5025">
                  <c:v>1130</c:v>
                </c:pt>
                <c:pt idx="5026">
                  <c:v>11</c:v>
                </c:pt>
                <c:pt idx="5027">
                  <c:v>3</c:v>
                </c:pt>
                <c:pt idx="5028">
                  <c:v>447</c:v>
                </c:pt>
                <c:pt idx="5029">
                  <c:v>172</c:v>
                </c:pt>
                <c:pt idx="5030">
                  <c:v>70</c:v>
                </c:pt>
                <c:pt idx="5031">
                  <c:v>533</c:v>
                </c:pt>
                <c:pt idx="5032">
                  <c:v>369</c:v>
                </c:pt>
                <c:pt idx="5033">
                  <c:v>337</c:v>
                </c:pt>
                <c:pt idx="5034">
                  <c:v>936</c:v>
                </c:pt>
                <c:pt idx="5035">
                  <c:v>427</c:v>
                </c:pt>
                <c:pt idx="5036" formatCode="0.00E+00">
                  <c:v>4.8999999999999998E-3</c:v>
                </c:pt>
                <c:pt idx="5037">
                  <c:v>381</c:v>
                </c:pt>
                <c:pt idx="5038">
                  <c:v>815</c:v>
                </c:pt>
                <c:pt idx="5039">
                  <c:v>395</c:v>
                </c:pt>
                <c:pt idx="5040">
                  <c:v>474</c:v>
                </c:pt>
                <c:pt idx="5041">
                  <c:v>1009</c:v>
                </c:pt>
                <c:pt idx="5042">
                  <c:v>300</c:v>
                </c:pt>
                <c:pt idx="5043">
                  <c:v>454</c:v>
                </c:pt>
                <c:pt idx="5044">
                  <c:v>768</c:v>
                </c:pt>
                <c:pt idx="5045">
                  <c:v>944</c:v>
                </c:pt>
                <c:pt idx="5046">
                  <c:v>897</c:v>
                </c:pt>
                <c:pt idx="5047">
                  <c:v>383</c:v>
                </c:pt>
                <c:pt idx="5048">
                  <c:v>413</c:v>
                </c:pt>
                <c:pt idx="5049">
                  <c:v>232</c:v>
                </c:pt>
                <c:pt idx="5050">
                  <c:v>865</c:v>
                </c:pt>
                <c:pt idx="5051">
                  <c:v>818</c:v>
                </c:pt>
                <c:pt idx="5052">
                  <c:v>183</c:v>
                </c:pt>
                <c:pt idx="5053">
                  <c:v>221</c:v>
                </c:pt>
                <c:pt idx="5054">
                  <c:v>553</c:v>
                </c:pt>
                <c:pt idx="5055">
                  <c:v>1470</c:v>
                </c:pt>
                <c:pt idx="5056">
                  <c:v>331</c:v>
                </c:pt>
                <c:pt idx="5057">
                  <c:v>77</c:v>
                </c:pt>
                <c:pt idx="5058">
                  <c:v>703</c:v>
                </c:pt>
                <c:pt idx="5059">
                  <c:v>1156</c:v>
                </c:pt>
                <c:pt idx="5060">
                  <c:v>272</c:v>
                </c:pt>
                <c:pt idx="5061">
                  <c:v>185</c:v>
                </c:pt>
                <c:pt idx="5062">
                  <c:v>51</c:v>
                </c:pt>
                <c:pt idx="5063">
                  <c:v>890</c:v>
                </c:pt>
                <c:pt idx="5064">
                  <c:v>429</c:v>
                </c:pt>
                <c:pt idx="5065">
                  <c:v>932</c:v>
                </c:pt>
                <c:pt idx="5066">
                  <c:v>388</c:v>
                </c:pt>
                <c:pt idx="5067">
                  <c:v>317</c:v>
                </c:pt>
                <c:pt idx="5068">
                  <c:v>947</c:v>
                </c:pt>
                <c:pt idx="5069">
                  <c:v>417</c:v>
                </c:pt>
                <c:pt idx="5070">
                  <c:v>700</c:v>
                </c:pt>
                <c:pt idx="5071">
                  <c:v>238</c:v>
                </c:pt>
                <c:pt idx="5072">
                  <c:v>269</c:v>
                </c:pt>
                <c:pt idx="5073">
                  <c:v>209</c:v>
                </c:pt>
                <c:pt idx="5074">
                  <c:v>707</c:v>
                </c:pt>
                <c:pt idx="5075">
                  <c:v>785</c:v>
                </c:pt>
                <c:pt idx="5076">
                  <c:v>335</c:v>
                </c:pt>
                <c:pt idx="5077">
                  <c:v>309</c:v>
                </c:pt>
                <c:pt idx="5078">
                  <c:v>398</c:v>
                </c:pt>
                <c:pt idx="5079">
                  <c:v>321</c:v>
                </c:pt>
                <c:pt idx="5080">
                  <c:v>120</c:v>
                </c:pt>
                <c:pt idx="5081">
                  <c:v>165</c:v>
                </c:pt>
                <c:pt idx="5082">
                  <c:v>189</c:v>
                </c:pt>
                <c:pt idx="5083">
                  <c:v>996</c:v>
                </c:pt>
                <c:pt idx="5084">
                  <c:v>346</c:v>
                </c:pt>
                <c:pt idx="5085">
                  <c:v>246</c:v>
                </c:pt>
                <c:pt idx="5086">
                  <c:v>324</c:v>
                </c:pt>
                <c:pt idx="5087">
                  <c:v>791</c:v>
                </c:pt>
                <c:pt idx="5088">
                  <c:v>271</c:v>
                </c:pt>
                <c:pt idx="5089">
                  <c:v>377</c:v>
                </c:pt>
                <c:pt idx="5090">
                  <c:v>881</c:v>
                </c:pt>
                <c:pt idx="5091">
                  <c:v>624</c:v>
                </c:pt>
                <c:pt idx="5092">
                  <c:v>1107</c:v>
                </c:pt>
                <c:pt idx="5093">
                  <c:v>625</c:v>
                </c:pt>
                <c:pt idx="5094">
                  <c:v>380</c:v>
                </c:pt>
                <c:pt idx="5095">
                  <c:v>7</c:v>
                </c:pt>
                <c:pt idx="5096">
                  <c:v>382</c:v>
                </c:pt>
                <c:pt idx="5097">
                  <c:v>383</c:v>
                </c:pt>
                <c:pt idx="5098">
                  <c:v>319</c:v>
                </c:pt>
                <c:pt idx="5099">
                  <c:v>884</c:v>
                </c:pt>
                <c:pt idx="5100">
                  <c:v>315</c:v>
                </c:pt>
                <c:pt idx="5101">
                  <c:v>826</c:v>
                </c:pt>
                <c:pt idx="5102">
                  <c:v>594</c:v>
                </c:pt>
                <c:pt idx="5103">
                  <c:v>349</c:v>
                </c:pt>
                <c:pt idx="5104">
                  <c:v>1097</c:v>
                </c:pt>
                <c:pt idx="5105">
                  <c:v>302</c:v>
                </c:pt>
                <c:pt idx="5106">
                  <c:v>353</c:v>
                </c:pt>
                <c:pt idx="5107">
                  <c:v>448</c:v>
                </c:pt>
                <c:pt idx="5108">
                  <c:v>717</c:v>
                </c:pt>
                <c:pt idx="5109">
                  <c:v>782</c:v>
                </c:pt>
                <c:pt idx="5110">
                  <c:v>1057</c:v>
                </c:pt>
                <c:pt idx="5111">
                  <c:v>409</c:v>
                </c:pt>
                <c:pt idx="5112">
                  <c:v>618</c:v>
                </c:pt>
                <c:pt idx="5113">
                  <c:v>619</c:v>
                </c:pt>
                <c:pt idx="5114">
                  <c:v>326</c:v>
                </c:pt>
                <c:pt idx="5115">
                  <c:v>963</c:v>
                </c:pt>
                <c:pt idx="5116">
                  <c:v>220</c:v>
                </c:pt>
                <c:pt idx="5117">
                  <c:v>561</c:v>
                </c:pt>
                <c:pt idx="5118">
                  <c:v>72</c:v>
                </c:pt>
                <c:pt idx="5119">
                  <c:v>114</c:v>
                </c:pt>
                <c:pt idx="5120">
                  <c:v>296</c:v>
                </c:pt>
                <c:pt idx="5121">
                  <c:v>903</c:v>
                </c:pt>
                <c:pt idx="5122">
                  <c:v>1012</c:v>
                </c:pt>
                <c:pt idx="5123">
                  <c:v>40</c:v>
                </c:pt>
                <c:pt idx="5124">
                  <c:v>819</c:v>
                </c:pt>
                <c:pt idx="5125">
                  <c:v>851</c:v>
                </c:pt>
                <c:pt idx="5126">
                  <c:v>247</c:v>
                </c:pt>
                <c:pt idx="5127">
                  <c:v>331</c:v>
                </c:pt>
                <c:pt idx="5128">
                  <c:v>149</c:v>
                </c:pt>
                <c:pt idx="5129">
                  <c:v>228</c:v>
                </c:pt>
                <c:pt idx="5130">
                  <c:v>102</c:v>
                </c:pt>
                <c:pt idx="5131">
                  <c:v>349</c:v>
                </c:pt>
                <c:pt idx="5132">
                  <c:v>273</c:v>
                </c:pt>
                <c:pt idx="5133">
                  <c:v>442</c:v>
                </c:pt>
                <c:pt idx="5134">
                  <c:v>332</c:v>
                </c:pt>
                <c:pt idx="5135">
                  <c:v>212</c:v>
                </c:pt>
                <c:pt idx="5136">
                  <c:v>981</c:v>
                </c:pt>
                <c:pt idx="5137">
                  <c:v>243</c:v>
                </c:pt>
                <c:pt idx="5138">
                  <c:v>143</c:v>
                </c:pt>
                <c:pt idx="5139">
                  <c:v>303</c:v>
                </c:pt>
                <c:pt idx="5140">
                  <c:v>304</c:v>
                </c:pt>
                <c:pt idx="5141">
                  <c:v>827</c:v>
                </c:pt>
                <c:pt idx="5142">
                  <c:v>901</c:v>
                </c:pt>
                <c:pt idx="5143">
                  <c:v>861</c:v>
                </c:pt>
                <c:pt idx="5144">
                  <c:v>355</c:v>
                </c:pt>
                <c:pt idx="5145">
                  <c:v>159</c:v>
                </c:pt>
                <c:pt idx="5146">
                  <c:v>250</c:v>
                </c:pt>
                <c:pt idx="5147">
                  <c:v>159</c:v>
                </c:pt>
                <c:pt idx="5148">
                  <c:v>462</c:v>
                </c:pt>
                <c:pt idx="5149">
                  <c:v>907</c:v>
                </c:pt>
                <c:pt idx="5150">
                  <c:v>320</c:v>
                </c:pt>
                <c:pt idx="5151">
                  <c:v>401</c:v>
                </c:pt>
                <c:pt idx="5152">
                  <c:v>550</c:v>
                </c:pt>
                <c:pt idx="5153">
                  <c:v>463</c:v>
                </c:pt>
                <c:pt idx="5154">
                  <c:v>306</c:v>
                </c:pt>
                <c:pt idx="5155">
                  <c:v>616</c:v>
                </c:pt>
                <c:pt idx="5156">
                  <c:v>181</c:v>
                </c:pt>
                <c:pt idx="5157">
                  <c:v>778</c:v>
                </c:pt>
                <c:pt idx="5158">
                  <c:v>299</c:v>
                </c:pt>
                <c:pt idx="5159">
                  <c:v>216</c:v>
                </c:pt>
                <c:pt idx="5160">
                  <c:v>324</c:v>
                </c:pt>
                <c:pt idx="5161">
                  <c:v>268</c:v>
                </c:pt>
                <c:pt idx="5162">
                  <c:v>134</c:v>
                </c:pt>
                <c:pt idx="5163">
                  <c:v>218</c:v>
                </c:pt>
                <c:pt idx="5164">
                  <c:v>342</c:v>
                </c:pt>
                <c:pt idx="5165">
                  <c:v>918</c:v>
                </c:pt>
                <c:pt idx="5166">
                  <c:v>283</c:v>
                </c:pt>
                <c:pt idx="5167">
                  <c:v>297</c:v>
                </c:pt>
                <c:pt idx="5168">
                  <c:v>203</c:v>
                </c:pt>
                <c:pt idx="5169">
                  <c:v>283</c:v>
                </c:pt>
                <c:pt idx="5170">
                  <c:v>293</c:v>
                </c:pt>
                <c:pt idx="5171">
                  <c:v>327</c:v>
                </c:pt>
                <c:pt idx="5172">
                  <c:v>105</c:v>
                </c:pt>
                <c:pt idx="5173">
                  <c:v>415</c:v>
                </c:pt>
                <c:pt idx="5174">
                  <c:v>876</c:v>
                </c:pt>
                <c:pt idx="5175">
                  <c:v>979</c:v>
                </c:pt>
                <c:pt idx="5176">
                  <c:v>264</c:v>
                </c:pt>
                <c:pt idx="5177">
                  <c:v>401</c:v>
                </c:pt>
                <c:pt idx="5178">
                  <c:v>265</c:v>
                </c:pt>
                <c:pt idx="5179">
                  <c:v>455</c:v>
                </c:pt>
                <c:pt idx="5180">
                  <c:v>609</c:v>
                </c:pt>
                <c:pt idx="5181" formatCode="0.00E+00">
                  <c:v>4.8999999999999998E-3</c:v>
                </c:pt>
                <c:pt idx="5182">
                  <c:v>920</c:v>
                </c:pt>
                <c:pt idx="5183">
                  <c:v>372</c:v>
                </c:pt>
                <c:pt idx="5184">
                  <c:v>301</c:v>
                </c:pt>
                <c:pt idx="5185">
                  <c:v>379</c:v>
                </c:pt>
                <c:pt idx="5186">
                  <c:v>738</c:v>
                </c:pt>
                <c:pt idx="5187">
                  <c:v>439</c:v>
                </c:pt>
                <c:pt idx="5188">
                  <c:v>923</c:v>
                </c:pt>
                <c:pt idx="5189">
                  <c:v>522</c:v>
                </c:pt>
                <c:pt idx="5190">
                  <c:v>241</c:v>
                </c:pt>
                <c:pt idx="5191">
                  <c:v>1065</c:v>
                </c:pt>
                <c:pt idx="5192" formatCode="0.00E+00">
                  <c:v>4.8999999999999998E-3</c:v>
                </c:pt>
                <c:pt idx="5193">
                  <c:v>253</c:v>
                </c:pt>
                <c:pt idx="5194">
                  <c:v>1068</c:v>
                </c:pt>
                <c:pt idx="5195">
                  <c:v>355</c:v>
                </c:pt>
                <c:pt idx="5196">
                  <c:v>69</c:v>
                </c:pt>
                <c:pt idx="5197">
                  <c:v>443</c:v>
                </c:pt>
                <c:pt idx="5198">
                  <c:v>410</c:v>
                </c:pt>
                <c:pt idx="5199">
                  <c:v>511</c:v>
                </c:pt>
                <c:pt idx="5200">
                  <c:v>102</c:v>
                </c:pt>
                <c:pt idx="5201">
                  <c:v>279</c:v>
                </c:pt>
                <c:pt idx="5202">
                  <c:v>377</c:v>
                </c:pt>
                <c:pt idx="5203" formatCode="0.00E+00">
                  <c:v>4.8999999999999998E-3</c:v>
                </c:pt>
                <c:pt idx="5204">
                  <c:v>24</c:v>
                </c:pt>
                <c:pt idx="5205">
                  <c:v>1298</c:v>
                </c:pt>
                <c:pt idx="5206">
                  <c:v>186</c:v>
                </c:pt>
                <c:pt idx="5207">
                  <c:v>333</c:v>
                </c:pt>
                <c:pt idx="5208">
                  <c:v>967</c:v>
                </c:pt>
                <c:pt idx="5209">
                  <c:v>225</c:v>
                </c:pt>
                <c:pt idx="5210">
                  <c:v>109</c:v>
                </c:pt>
                <c:pt idx="5211">
                  <c:v>636</c:v>
                </c:pt>
                <c:pt idx="5212">
                  <c:v>420</c:v>
                </c:pt>
                <c:pt idx="5213">
                  <c:v>863</c:v>
                </c:pt>
                <c:pt idx="5214">
                  <c:v>46</c:v>
                </c:pt>
                <c:pt idx="5215">
                  <c:v>85</c:v>
                </c:pt>
                <c:pt idx="5216">
                  <c:v>1057</c:v>
                </c:pt>
                <c:pt idx="5217">
                  <c:v>256</c:v>
                </c:pt>
                <c:pt idx="5218">
                  <c:v>539</c:v>
                </c:pt>
                <c:pt idx="5219">
                  <c:v>1056</c:v>
                </c:pt>
                <c:pt idx="5220">
                  <c:v>110</c:v>
                </c:pt>
                <c:pt idx="5221">
                  <c:v>438</c:v>
                </c:pt>
                <c:pt idx="5222">
                  <c:v>214</c:v>
                </c:pt>
                <c:pt idx="5223">
                  <c:v>246</c:v>
                </c:pt>
                <c:pt idx="5224">
                  <c:v>420</c:v>
                </c:pt>
                <c:pt idx="5225">
                  <c:v>588</c:v>
                </c:pt>
                <c:pt idx="5226">
                  <c:v>371</c:v>
                </c:pt>
                <c:pt idx="5227">
                  <c:v>335</c:v>
                </c:pt>
                <c:pt idx="5228">
                  <c:v>305</c:v>
                </c:pt>
                <c:pt idx="5229">
                  <c:v>456</c:v>
                </c:pt>
                <c:pt idx="5230">
                  <c:v>46</c:v>
                </c:pt>
                <c:pt idx="5231">
                  <c:v>399</c:v>
                </c:pt>
                <c:pt idx="5232">
                  <c:v>993</c:v>
                </c:pt>
                <c:pt idx="5233">
                  <c:v>62</c:v>
                </c:pt>
                <c:pt idx="5234">
                  <c:v>477</c:v>
                </c:pt>
                <c:pt idx="5235">
                  <c:v>1092</c:v>
                </c:pt>
                <c:pt idx="5236">
                  <c:v>973</c:v>
                </c:pt>
                <c:pt idx="5237">
                  <c:v>538</c:v>
                </c:pt>
                <c:pt idx="5238" formatCode="0.00E+00">
                  <c:v>4.8999999999999998E-3</c:v>
                </c:pt>
                <c:pt idx="5239" formatCode="0.00E+00">
                  <c:v>4.8999999999999998E-3</c:v>
                </c:pt>
                <c:pt idx="5240">
                  <c:v>124</c:v>
                </c:pt>
                <c:pt idx="5241">
                  <c:v>478</c:v>
                </c:pt>
                <c:pt idx="5242">
                  <c:v>1169</c:v>
                </c:pt>
                <c:pt idx="5243">
                  <c:v>1139</c:v>
                </c:pt>
                <c:pt idx="5244">
                  <c:v>50</c:v>
                </c:pt>
                <c:pt idx="5245">
                  <c:v>1040</c:v>
                </c:pt>
                <c:pt idx="5246">
                  <c:v>1068</c:v>
                </c:pt>
                <c:pt idx="5247">
                  <c:v>319</c:v>
                </c:pt>
                <c:pt idx="5248">
                  <c:v>326</c:v>
                </c:pt>
                <c:pt idx="5249">
                  <c:v>239</c:v>
                </c:pt>
                <c:pt idx="5250">
                  <c:v>838</c:v>
                </c:pt>
                <c:pt idx="5251">
                  <c:v>704</c:v>
                </c:pt>
                <c:pt idx="5252">
                  <c:v>462</c:v>
                </c:pt>
                <c:pt idx="5253">
                  <c:v>608</c:v>
                </c:pt>
                <c:pt idx="5254">
                  <c:v>226</c:v>
                </c:pt>
                <c:pt idx="5255">
                  <c:v>346</c:v>
                </c:pt>
                <c:pt idx="5256">
                  <c:v>226</c:v>
                </c:pt>
                <c:pt idx="5257">
                  <c:v>1458</c:v>
                </c:pt>
                <c:pt idx="5258">
                  <c:v>305</c:v>
                </c:pt>
                <c:pt idx="5259">
                  <c:v>30</c:v>
                </c:pt>
                <c:pt idx="5260">
                  <c:v>457</c:v>
                </c:pt>
                <c:pt idx="5261">
                  <c:v>402</c:v>
                </c:pt>
                <c:pt idx="5262">
                  <c:v>154</c:v>
                </c:pt>
                <c:pt idx="5263">
                  <c:v>354</c:v>
                </c:pt>
                <c:pt idx="5264">
                  <c:v>201</c:v>
                </c:pt>
                <c:pt idx="5265">
                  <c:v>419</c:v>
                </c:pt>
                <c:pt idx="5266">
                  <c:v>517</c:v>
                </c:pt>
                <c:pt idx="5267">
                  <c:v>1206</c:v>
                </c:pt>
                <c:pt idx="5268">
                  <c:v>475</c:v>
                </c:pt>
                <c:pt idx="5269">
                  <c:v>1058</c:v>
                </c:pt>
                <c:pt idx="5270">
                  <c:v>1223</c:v>
                </c:pt>
                <c:pt idx="5271">
                  <c:v>70</c:v>
                </c:pt>
                <c:pt idx="5272">
                  <c:v>267</c:v>
                </c:pt>
                <c:pt idx="5273">
                  <c:v>27</c:v>
                </c:pt>
                <c:pt idx="5274">
                  <c:v>12</c:v>
                </c:pt>
                <c:pt idx="5275">
                  <c:v>1037</c:v>
                </c:pt>
                <c:pt idx="5276" formatCode="0.00E+00">
                  <c:v>4.8999999999999998E-3</c:v>
                </c:pt>
                <c:pt idx="5277">
                  <c:v>5</c:v>
                </c:pt>
                <c:pt idx="5278">
                  <c:v>1313</c:v>
                </c:pt>
                <c:pt idx="5279">
                  <c:v>14</c:v>
                </c:pt>
                <c:pt idx="5280" formatCode="0.00E+00">
                  <c:v>4.8999999999999998E-3</c:v>
                </c:pt>
                <c:pt idx="5281">
                  <c:v>113</c:v>
                </c:pt>
                <c:pt idx="5282">
                  <c:v>149</c:v>
                </c:pt>
                <c:pt idx="5283">
                  <c:v>29</c:v>
                </c:pt>
                <c:pt idx="5284">
                  <c:v>1227</c:v>
                </c:pt>
                <c:pt idx="5285">
                  <c:v>395</c:v>
                </c:pt>
                <c:pt idx="5286">
                  <c:v>328</c:v>
                </c:pt>
                <c:pt idx="5287">
                  <c:v>255</c:v>
                </c:pt>
                <c:pt idx="5288">
                  <c:v>355</c:v>
                </c:pt>
                <c:pt idx="5289">
                  <c:v>365</c:v>
                </c:pt>
                <c:pt idx="5290">
                  <c:v>269</c:v>
                </c:pt>
                <c:pt idx="5291">
                  <c:v>279</c:v>
                </c:pt>
                <c:pt idx="5292">
                  <c:v>221</c:v>
                </c:pt>
                <c:pt idx="5293">
                  <c:v>217</c:v>
                </c:pt>
                <c:pt idx="5294">
                  <c:v>8</c:v>
                </c:pt>
                <c:pt idx="5295" formatCode="0.00E+00">
                  <c:v>4.8999999999999998E-3</c:v>
                </c:pt>
                <c:pt idx="5296">
                  <c:v>776</c:v>
                </c:pt>
                <c:pt idx="5297">
                  <c:v>320</c:v>
                </c:pt>
                <c:pt idx="5298">
                  <c:v>1545</c:v>
                </c:pt>
                <c:pt idx="5299">
                  <c:v>886</c:v>
                </c:pt>
                <c:pt idx="5300">
                  <c:v>101</c:v>
                </c:pt>
                <c:pt idx="5301">
                  <c:v>450</c:v>
                </c:pt>
                <c:pt idx="5302">
                  <c:v>640</c:v>
                </c:pt>
                <c:pt idx="5303">
                  <c:v>1048</c:v>
                </c:pt>
                <c:pt idx="5304">
                  <c:v>1230</c:v>
                </c:pt>
                <c:pt idx="5305" formatCode="0.00E+00">
                  <c:v>4.8999999999999998E-3</c:v>
                </c:pt>
                <c:pt idx="5306">
                  <c:v>562</c:v>
                </c:pt>
                <c:pt idx="5307">
                  <c:v>1632</c:v>
                </c:pt>
                <c:pt idx="5308">
                  <c:v>873</c:v>
                </c:pt>
                <c:pt idx="5309" formatCode="0.00E+00">
                  <c:v>4.8999999999999998E-3</c:v>
                </c:pt>
                <c:pt idx="5310">
                  <c:v>33</c:v>
                </c:pt>
                <c:pt idx="5311">
                  <c:v>400</c:v>
                </c:pt>
                <c:pt idx="5312">
                  <c:v>32</c:v>
                </c:pt>
                <c:pt idx="5313">
                  <c:v>167</c:v>
                </c:pt>
                <c:pt idx="5314">
                  <c:v>508</c:v>
                </c:pt>
                <c:pt idx="5315">
                  <c:v>292</c:v>
                </c:pt>
                <c:pt idx="5316">
                  <c:v>550</c:v>
                </c:pt>
                <c:pt idx="5317" formatCode="0.00E+00">
                  <c:v>4.8999999999999998E-3</c:v>
                </c:pt>
                <c:pt idx="5318">
                  <c:v>1304</c:v>
                </c:pt>
                <c:pt idx="5319">
                  <c:v>589</c:v>
                </c:pt>
                <c:pt idx="5320">
                  <c:v>453</c:v>
                </c:pt>
                <c:pt idx="5321">
                  <c:v>16</c:v>
                </c:pt>
                <c:pt idx="5322">
                  <c:v>1096</c:v>
                </c:pt>
                <c:pt idx="5323">
                  <c:v>19</c:v>
                </c:pt>
                <c:pt idx="5324">
                  <c:v>194</c:v>
                </c:pt>
                <c:pt idx="5325">
                  <c:v>214</c:v>
                </c:pt>
                <c:pt idx="5326">
                  <c:v>145</c:v>
                </c:pt>
                <c:pt idx="5327">
                  <c:v>408</c:v>
                </c:pt>
                <c:pt idx="5328">
                  <c:v>990</c:v>
                </c:pt>
                <c:pt idx="5329">
                  <c:v>417</c:v>
                </c:pt>
                <c:pt idx="5330">
                  <c:v>1320</c:v>
                </c:pt>
                <c:pt idx="5331">
                  <c:v>253</c:v>
                </c:pt>
                <c:pt idx="5332">
                  <c:v>419</c:v>
                </c:pt>
                <c:pt idx="5333">
                  <c:v>131</c:v>
                </c:pt>
                <c:pt idx="5334">
                  <c:v>294</c:v>
                </c:pt>
                <c:pt idx="5335">
                  <c:v>256</c:v>
                </c:pt>
                <c:pt idx="5336">
                  <c:v>266</c:v>
                </c:pt>
                <c:pt idx="5337">
                  <c:v>820</c:v>
                </c:pt>
                <c:pt idx="5338">
                  <c:v>10</c:v>
                </c:pt>
                <c:pt idx="5339" formatCode="0.00E+00">
                  <c:v>4.8999999999999998E-3</c:v>
                </c:pt>
                <c:pt idx="5340">
                  <c:v>317</c:v>
                </c:pt>
                <c:pt idx="5341">
                  <c:v>139</c:v>
                </c:pt>
                <c:pt idx="5342">
                  <c:v>443</c:v>
                </c:pt>
                <c:pt idx="5343">
                  <c:v>321</c:v>
                </c:pt>
                <c:pt idx="5344">
                  <c:v>142</c:v>
                </c:pt>
                <c:pt idx="5345">
                  <c:v>900</c:v>
                </c:pt>
                <c:pt idx="5346">
                  <c:v>378</c:v>
                </c:pt>
                <c:pt idx="5347">
                  <c:v>740</c:v>
                </c:pt>
                <c:pt idx="5348">
                  <c:v>230</c:v>
                </c:pt>
                <c:pt idx="5349">
                  <c:v>318</c:v>
                </c:pt>
                <c:pt idx="5350">
                  <c:v>613</c:v>
                </c:pt>
                <c:pt idx="5351">
                  <c:v>1132</c:v>
                </c:pt>
                <c:pt idx="5352">
                  <c:v>1082</c:v>
                </c:pt>
                <c:pt idx="5353">
                  <c:v>899</c:v>
                </c:pt>
                <c:pt idx="5354">
                  <c:v>491</c:v>
                </c:pt>
                <c:pt idx="5355">
                  <c:v>507</c:v>
                </c:pt>
                <c:pt idx="5356">
                  <c:v>477</c:v>
                </c:pt>
                <c:pt idx="5357">
                  <c:v>499</c:v>
                </c:pt>
                <c:pt idx="5358">
                  <c:v>490</c:v>
                </c:pt>
                <c:pt idx="5359">
                  <c:v>1236</c:v>
                </c:pt>
                <c:pt idx="5360">
                  <c:v>1029</c:v>
                </c:pt>
                <c:pt idx="5361">
                  <c:v>639</c:v>
                </c:pt>
                <c:pt idx="5362">
                  <c:v>14</c:v>
                </c:pt>
                <c:pt idx="5363">
                  <c:v>544</c:v>
                </c:pt>
                <c:pt idx="5364">
                  <c:v>472</c:v>
                </c:pt>
                <c:pt idx="5365">
                  <c:v>491</c:v>
                </c:pt>
                <c:pt idx="5366">
                  <c:v>283</c:v>
                </c:pt>
                <c:pt idx="5367">
                  <c:v>909</c:v>
                </c:pt>
                <c:pt idx="5368">
                  <c:v>1241</c:v>
                </c:pt>
                <c:pt idx="5369">
                  <c:v>748</c:v>
                </c:pt>
                <c:pt idx="5370" formatCode="0.00E+00">
                  <c:v>4.8999999999999998E-3</c:v>
                </c:pt>
                <c:pt idx="5371">
                  <c:v>367</c:v>
                </c:pt>
                <c:pt idx="5372">
                  <c:v>159</c:v>
                </c:pt>
                <c:pt idx="5373">
                  <c:v>148</c:v>
                </c:pt>
                <c:pt idx="5374">
                  <c:v>8</c:v>
                </c:pt>
                <c:pt idx="5375">
                  <c:v>64</c:v>
                </c:pt>
                <c:pt idx="5376">
                  <c:v>885</c:v>
                </c:pt>
                <c:pt idx="5377">
                  <c:v>1221</c:v>
                </c:pt>
                <c:pt idx="5378">
                  <c:v>394</c:v>
                </c:pt>
                <c:pt idx="5379">
                  <c:v>1480</c:v>
                </c:pt>
                <c:pt idx="5380">
                  <c:v>2</c:v>
                </c:pt>
                <c:pt idx="5381">
                  <c:v>1104</c:v>
                </c:pt>
                <c:pt idx="5382">
                  <c:v>975</c:v>
                </c:pt>
                <c:pt idx="5383">
                  <c:v>6</c:v>
                </c:pt>
                <c:pt idx="5384">
                  <c:v>920</c:v>
                </c:pt>
                <c:pt idx="5385">
                  <c:v>71</c:v>
                </c:pt>
                <c:pt idx="5386">
                  <c:v>387</c:v>
                </c:pt>
                <c:pt idx="5387">
                  <c:v>499</c:v>
                </c:pt>
                <c:pt idx="5388">
                  <c:v>912</c:v>
                </c:pt>
                <c:pt idx="5389">
                  <c:v>303</c:v>
                </c:pt>
                <c:pt idx="5390">
                  <c:v>81</c:v>
                </c:pt>
                <c:pt idx="5391">
                  <c:v>238</c:v>
                </c:pt>
                <c:pt idx="5392">
                  <c:v>401</c:v>
                </c:pt>
                <c:pt idx="5393">
                  <c:v>13</c:v>
                </c:pt>
                <c:pt idx="5394">
                  <c:v>290</c:v>
                </c:pt>
                <c:pt idx="5395">
                  <c:v>563</c:v>
                </c:pt>
                <c:pt idx="5396" formatCode="0.00E+00">
                  <c:v>4.8999999999999998E-3</c:v>
                </c:pt>
                <c:pt idx="5397">
                  <c:v>810</c:v>
                </c:pt>
                <c:pt idx="5398">
                  <c:v>369</c:v>
                </c:pt>
                <c:pt idx="5399">
                  <c:v>421</c:v>
                </c:pt>
                <c:pt idx="5400">
                  <c:v>230</c:v>
                </c:pt>
                <c:pt idx="5401">
                  <c:v>285</c:v>
                </c:pt>
                <c:pt idx="5402">
                  <c:v>382</c:v>
                </c:pt>
                <c:pt idx="5403">
                  <c:v>184</c:v>
                </c:pt>
                <c:pt idx="5404">
                  <c:v>324</c:v>
                </c:pt>
                <c:pt idx="5405">
                  <c:v>297</c:v>
                </c:pt>
                <c:pt idx="5406">
                  <c:v>57</c:v>
                </c:pt>
                <c:pt idx="5407">
                  <c:v>91</c:v>
                </c:pt>
                <c:pt idx="5408">
                  <c:v>272</c:v>
                </c:pt>
                <c:pt idx="5409">
                  <c:v>834</c:v>
                </c:pt>
                <c:pt idx="5410">
                  <c:v>276</c:v>
                </c:pt>
                <c:pt idx="5411">
                  <c:v>326</c:v>
                </c:pt>
                <c:pt idx="5412">
                  <c:v>730</c:v>
                </c:pt>
                <c:pt idx="5413">
                  <c:v>184</c:v>
                </c:pt>
                <c:pt idx="5414">
                  <c:v>819</c:v>
                </c:pt>
                <c:pt idx="5415">
                  <c:v>86</c:v>
                </c:pt>
                <c:pt idx="5416">
                  <c:v>286</c:v>
                </c:pt>
                <c:pt idx="5417">
                  <c:v>276</c:v>
                </c:pt>
                <c:pt idx="5418">
                  <c:v>343</c:v>
                </c:pt>
                <c:pt idx="5419">
                  <c:v>304</c:v>
                </c:pt>
                <c:pt idx="5420">
                  <c:v>309</c:v>
                </c:pt>
                <c:pt idx="5421">
                  <c:v>944</c:v>
                </c:pt>
                <c:pt idx="5422">
                  <c:v>382</c:v>
                </c:pt>
                <c:pt idx="5423">
                  <c:v>1422</c:v>
                </c:pt>
                <c:pt idx="5424">
                  <c:v>304</c:v>
                </c:pt>
                <c:pt idx="5425">
                  <c:v>458</c:v>
                </c:pt>
                <c:pt idx="5426">
                  <c:v>468</c:v>
                </c:pt>
                <c:pt idx="5427">
                  <c:v>260</c:v>
                </c:pt>
                <c:pt idx="5428">
                  <c:v>283</c:v>
                </c:pt>
                <c:pt idx="5429">
                  <c:v>725</c:v>
                </c:pt>
                <c:pt idx="5430">
                  <c:v>299</c:v>
                </c:pt>
                <c:pt idx="5431">
                  <c:v>855</c:v>
                </c:pt>
                <c:pt idx="5432">
                  <c:v>123</c:v>
                </c:pt>
                <c:pt idx="5433">
                  <c:v>271</c:v>
                </c:pt>
                <c:pt idx="5434">
                  <c:v>1010</c:v>
                </c:pt>
                <c:pt idx="5435">
                  <c:v>217</c:v>
                </c:pt>
                <c:pt idx="5436">
                  <c:v>294</c:v>
                </c:pt>
                <c:pt idx="5437">
                  <c:v>98</c:v>
                </c:pt>
                <c:pt idx="5438">
                  <c:v>344</c:v>
                </c:pt>
                <c:pt idx="5439">
                  <c:v>279</c:v>
                </c:pt>
                <c:pt idx="5440">
                  <c:v>424</c:v>
                </c:pt>
                <c:pt idx="5441">
                  <c:v>373</c:v>
                </c:pt>
                <c:pt idx="5442">
                  <c:v>144</c:v>
                </c:pt>
                <c:pt idx="5443">
                  <c:v>242</c:v>
                </c:pt>
                <c:pt idx="5444">
                  <c:v>33</c:v>
                </c:pt>
                <c:pt idx="5445">
                  <c:v>265</c:v>
                </c:pt>
                <c:pt idx="5446">
                  <c:v>342</c:v>
                </c:pt>
                <c:pt idx="5447">
                  <c:v>316</c:v>
                </c:pt>
                <c:pt idx="5448">
                  <c:v>265</c:v>
                </c:pt>
                <c:pt idx="5449" formatCode="0.00E+00">
                  <c:v>4.8999999999999998E-3</c:v>
                </c:pt>
                <c:pt idx="5450">
                  <c:v>23</c:v>
                </c:pt>
                <c:pt idx="5451">
                  <c:v>971</c:v>
                </c:pt>
                <c:pt idx="5452">
                  <c:v>900</c:v>
                </c:pt>
                <c:pt idx="5453">
                  <c:v>391</c:v>
                </c:pt>
                <c:pt idx="5454">
                  <c:v>26</c:v>
                </c:pt>
                <c:pt idx="5455">
                  <c:v>1030</c:v>
                </c:pt>
                <c:pt idx="5456">
                  <c:v>972</c:v>
                </c:pt>
                <c:pt idx="5457">
                  <c:v>449</c:v>
                </c:pt>
                <c:pt idx="5458">
                  <c:v>213</c:v>
                </c:pt>
                <c:pt idx="5459">
                  <c:v>441</c:v>
                </c:pt>
                <c:pt idx="5460">
                  <c:v>794</c:v>
                </c:pt>
                <c:pt idx="5461">
                  <c:v>1059</c:v>
                </c:pt>
                <c:pt idx="5462">
                  <c:v>151</c:v>
                </c:pt>
                <c:pt idx="5463">
                  <c:v>28</c:v>
                </c:pt>
                <c:pt idx="5464">
                  <c:v>433</c:v>
                </c:pt>
                <c:pt idx="5465">
                  <c:v>385</c:v>
                </c:pt>
                <c:pt idx="5466">
                  <c:v>1372</c:v>
                </c:pt>
                <c:pt idx="5467">
                  <c:v>16</c:v>
                </c:pt>
                <c:pt idx="5468">
                  <c:v>1685</c:v>
                </c:pt>
                <c:pt idx="5469">
                  <c:v>334</c:v>
                </c:pt>
                <c:pt idx="5470">
                  <c:v>223</c:v>
                </c:pt>
                <c:pt idx="5471">
                  <c:v>269</c:v>
                </c:pt>
                <c:pt idx="5472">
                  <c:v>553</c:v>
                </c:pt>
                <c:pt idx="5473">
                  <c:v>811</c:v>
                </c:pt>
                <c:pt idx="5474">
                  <c:v>345</c:v>
                </c:pt>
                <c:pt idx="5475">
                  <c:v>379</c:v>
                </c:pt>
                <c:pt idx="5476">
                  <c:v>422</c:v>
                </c:pt>
                <c:pt idx="5477">
                  <c:v>345</c:v>
                </c:pt>
                <c:pt idx="5478" formatCode="0.00E+00">
                  <c:v>4.8999999999999998E-3</c:v>
                </c:pt>
                <c:pt idx="5479">
                  <c:v>57</c:v>
                </c:pt>
                <c:pt idx="5480">
                  <c:v>317</c:v>
                </c:pt>
                <c:pt idx="5481">
                  <c:v>342</c:v>
                </c:pt>
                <c:pt idx="5482">
                  <c:v>988</c:v>
                </c:pt>
                <c:pt idx="5483">
                  <c:v>1145</c:v>
                </c:pt>
                <c:pt idx="5484">
                  <c:v>532</c:v>
                </c:pt>
                <c:pt idx="5485">
                  <c:v>1067</c:v>
                </c:pt>
                <c:pt idx="5486">
                  <c:v>730</c:v>
                </c:pt>
                <c:pt idx="5487" formatCode="0.00E+00">
                  <c:v>4.8999999999999998E-3</c:v>
                </c:pt>
                <c:pt idx="5488">
                  <c:v>229</c:v>
                </c:pt>
                <c:pt idx="5489">
                  <c:v>48</c:v>
                </c:pt>
                <c:pt idx="5490">
                  <c:v>567</c:v>
                </c:pt>
                <c:pt idx="5491">
                  <c:v>1148</c:v>
                </c:pt>
                <c:pt idx="5492">
                  <c:v>211</c:v>
                </c:pt>
                <c:pt idx="5493" formatCode="0.00E+00">
                  <c:v>4.8999999999999998E-3</c:v>
                </c:pt>
                <c:pt idx="5494" formatCode="0.00E+00">
                  <c:v>4.8999999999999998E-3</c:v>
                </c:pt>
                <c:pt idx="5495">
                  <c:v>253</c:v>
                </c:pt>
                <c:pt idx="5496">
                  <c:v>293</c:v>
                </c:pt>
                <c:pt idx="5497">
                  <c:v>835</c:v>
                </c:pt>
                <c:pt idx="5498">
                  <c:v>990</c:v>
                </c:pt>
                <c:pt idx="5499">
                  <c:v>449</c:v>
                </c:pt>
                <c:pt idx="5500" formatCode="0.00E+00">
                  <c:v>4.8999999999999998E-3</c:v>
                </c:pt>
                <c:pt idx="5501">
                  <c:v>368</c:v>
                </c:pt>
                <c:pt idx="5502">
                  <c:v>288</c:v>
                </c:pt>
                <c:pt idx="5503">
                  <c:v>32</c:v>
                </c:pt>
                <c:pt idx="5504">
                  <c:v>147</c:v>
                </c:pt>
                <c:pt idx="5505">
                  <c:v>540</c:v>
                </c:pt>
                <c:pt idx="5506">
                  <c:v>206</c:v>
                </c:pt>
                <c:pt idx="5507">
                  <c:v>977</c:v>
                </c:pt>
                <c:pt idx="5508">
                  <c:v>1166</c:v>
                </c:pt>
                <c:pt idx="5509">
                  <c:v>157</c:v>
                </c:pt>
                <c:pt idx="5510">
                  <c:v>378</c:v>
                </c:pt>
                <c:pt idx="5511">
                  <c:v>279</c:v>
                </c:pt>
                <c:pt idx="5512">
                  <c:v>394</c:v>
                </c:pt>
                <c:pt idx="5513">
                  <c:v>1033</c:v>
                </c:pt>
                <c:pt idx="5514" formatCode="0.00E+00">
                  <c:v>4.8999999999999998E-3</c:v>
                </c:pt>
                <c:pt idx="5515">
                  <c:v>888</c:v>
                </c:pt>
                <c:pt idx="5516">
                  <c:v>1023</c:v>
                </c:pt>
                <c:pt idx="5517">
                  <c:v>298</c:v>
                </c:pt>
                <c:pt idx="5518">
                  <c:v>264</c:v>
                </c:pt>
                <c:pt idx="5519">
                  <c:v>302</c:v>
                </c:pt>
                <c:pt idx="5520" formatCode="0.00E+00">
                  <c:v>4.8999999999999998E-3</c:v>
                </c:pt>
                <c:pt idx="5521">
                  <c:v>255</c:v>
                </c:pt>
                <c:pt idx="5522">
                  <c:v>141</c:v>
                </c:pt>
                <c:pt idx="5523">
                  <c:v>178</c:v>
                </c:pt>
                <c:pt idx="5524">
                  <c:v>233</c:v>
                </c:pt>
                <c:pt idx="5525">
                  <c:v>241</c:v>
                </c:pt>
                <c:pt idx="5526">
                  <c:v>267</c:v>
                </c:pt>
                <c:pt idx="5527">
                  <c:v>204</c:v>
                </c:pt>
                <c:pt idx="5528">
                  <c:v>13</c:v>
                </c:pt>
                <c:pt idx="5529">
                  <c:v>112</c:v>
                </c:pt>
                <c:pt idx="5530">
                  <c:v>231</c:v>
                </c:pt>
                <c:pt idx="5531">
                  <c:v>178</c:v>
                </c:pt>
                <c:pt idx="5532">
                  <c:v>51</c:v>
                </c:pt>
                <c:pt idx="5533">
                  <c:v>224</c:v>
                </c:pt>
                <c:pt idx="5534">
                  <c:v>69</c:v>
                </c:pt>
                <c:pt idx="5535">
                  <c:v>316</c:v>
                </c:pt>
                <c:pt idx="5536">
                  <c:v>288</c:v>
                </c:pt>
                <c:pt idx="5537">
                  <c:v>358</c:v>
                </c:pt>
                <c:pt idx="5538">
                  <c:v>69</c:v>
                </c:pt>
                <c:pt idx="5539">
                  <c:v>451</c:v>
                </c:pt>
                <c:pt idx="5540">
                  <c:v>188</c:v>
                </c:pt>
                <c:pt idx="5541">
                  <c:v>601</c:v>
                </c:pt>
                <c:pt idx="5542">
                  <c:v>76</c:v>
                </c:pt>
                <c:pt idx="5543">
                  <c:v>280</c:v>
                </c:pt>
                <c:pt idx="5544">
                  <c:v>257</c:v>
                </c:pt>
                <c:pt idx="5545">
                  <c:v>243</c:v>
                </c:pt>
                <c:pt idx="5546">
                  <c:v>282</c:v>
                </c:pt>
                <c:pt idx="5547">
                  <c:v>74</c:v>
                </c:pt>
                <c:pt idx="5548">
                  <c:v>95</c:v>
                </c:pt>
                <c:pt idx="5549">
                  <c:v>456</c:v>
                </c:pt>
                <c:pt idx="5550">
                  <c:v>487</c:v>
                </c:pt>
                <c:pt idx="5551">
                  <c:v>112</c:v>
                </c:pt>
                <c:pt idx="5552">
                  <c:v>38</c:v>
                </c:pt>
                <c:pt idx="5553">
                  <c:v>888</c:v>
                </c:pt>
                <c:pt idx="5554">
                  <c:v>270</c:v>
                </c:pt>
                <c:pt idx="5555">
                  <c:v>1042</c:v>
                </c:pt>
                <c:pt idx="5556">
                  <c:v>188</c:v>
                </c:pt>
                <c:pt idx="5557">
                  <c:v>244</c:v>
                </c:pt>
                <c:pt idx="5558">
                  <c:v>435</c:v>
                </c:pt>
                <c:pt idx="5559">
                  <c:v>70</c:v>
                </c:pt>
                <c:pt idx="5560">
                  <c:v>264</c:v>
                </c:pt>
                <c:pt idx="5561">
                  <c:v>281</c:v>
                </c:pt>
                <c:pt idx="5562">
                  <c:v>316</c:v>
                </c:pt>
                <c:pt idx="5563">
                  <c:v>222</c:v>
                </c:pt>
                <c:pt idx="5564">
                  <c:v>142</c:v>
                </c:pt>
                <c:pt idx="5565">
                  <c:v>262</c:v>
                </c:pt>
                <c:pt idx="5566">
                  <c:v>488</c:v>
                </c:pt>
                <c:pt idx="5567">
                  <c:v>87</c:v>
                </c:pt>
                <c:pt idx="5568">
                  <c:v>222</c:v>
                </c:pt>
                <c:pt idx="5569">
                  <c:v>268</c:v>
                </c:pt>
                <c:pt idx="5570">
                  <c:v>619</c:v>
                </c:pt>
                <c:pt idx="5571">
                  <c:v>37</c:v>
                </c:pt>
                <c:pt idx="5572">
                  <c:v>195</c:v>
                </c:pt>
                <c:pt idx="5573">
                  <c:v>168</c:v>
                </c:pt>
                <c:pt idx="5574">
                  <c:v>206</c:v>
                </c:pt>
                <c:pt idx="5575">
                  <c:v>197</c:v>
                </c:pt>
                <c:pt idx="5576">
                  <c:v>101</c:v>
                </c:pt>
                <c:pt idx="5577">
                  <c:v>380</c:v>
                </c:pt>
                <c:pt idx="5578">
                  <c:v>104</c:v>
                </c:pt>
                <c:pt idx="5579">
                  <c:v>53</c:v>
                </c:pt>
                <c:pt idx="5580">
                  <c:v>279</c:v>
                </c:pt>
                <c:pt idx="5581">
                  <c:v>55</c:v>
                </c:pt>
                <c:pt idx="5582" formatCode="0.00E+00">
                  <c:v>4.8999999999999998E-3</c:v>
                </c:pt>
                <c:pt idx="5583">
                  <c:v>378</c:v>
                </c:pt>
                <c:pt idx="5584">
                  <c:v>337</c:v>
                </c:pt>
                <c:pt idx="5585">
                  <c:v>224</c:v>
                </c:pt>
                <c:pt idx="5586">
                  <c:v>5</c:v>
                </c:pt>
                <c:pt idx="5587">
                  <c:v>295</c:v>
                </c:pt>
                <c:pt idx="5588">
                  <c:v>55</c:v>
                </c:pt>
                <c:pt idx="5589">
                  <c:v>977</c:v>
                </c:pt>
                <c:pt idx="5590">
                  <c:v>60</c:v>
                </c:pt>
                <c:pt idx="5591">
                  <c:v>423</c:v>
                </c:pt>
                <c:pt idx="5592">
                  <c:v>421</c:v>
                </c:pt>
                <c:pt idx="5593">
                  <c:v>431</c:v>
                </c:pt>
                <c:pt idx="5594">
                  <c:v>713</c:v>
                </c:pt>
                <c:pt idx="5595">
                  <c:v>363</c:v>
                </c:pt>
                <c:pt idx="5596">
                  <c:v>584</c:v>
                </c:pt>
                <c:pt idx="5597">
                  <c:v>2</c:v>
                </c:pt>
                <c:pt idx="5598">
                  <c:v>472</c:v>
                </c:pt>
                <c:pt idx="5599">
                  <c:v>280</c:v>
                </c:pt>
                <c:pt idx="5600">
                  <c:v>872</c:v>
                </c:pt>
                <c:pt idx="5601">
                  <c:v>319</c:v>
                </c:pt>
                <c:pt idx="5602">
                  <c:v>337</c:v>
                </c:pt>
                <c:pt idx="5603" formatCode="0.00E+00">
                  <c:v>4.8999999999999998E-3</c:v>
                </c:pt>
                <c:pt idx="5604">
                  <c:v>288</c:v>
                </c:pt>
                <c:pt idx="5605">
                  <c:v>1084</c:v>
                </c:pt>
                <c:pt idx="5606">
                  <c:v>2</c:v>
                </c:pt>
                <c:pt idx="5607">
                  <c:v>203</c:v>
                </c:pt>
                <c:pt idx="5608">
                  <c:v>299</c:v>
                </c:pt>
                <c:pt idx="5609">
                  <c:v>372</c:v>
                </c:pt>
                <c:pt idx="5610">
                  <c:v>913</c:v>
                </c:pt>
                <c:pt idx="5611">
                  <c:v>230</c:v>
                </c:pt>
                <c:pt idx="5612">
                  <c:v>315</c:v>
                </c:pt>
                <c:pt idx="5613">
                  <c:v>448</c:v>
                </c:pt>
                <c:pt idx="5614">
                  <c:v>1345</c:v>
                </c:pt>
                <c:pt idx="5615" formatCode="0.00E+00">
                  <c:v>4.8999999999999998E-3</c:v>
                </c:pt>
                <c:pt idx="5616">
                  <c:v>6</c:v>
                </c:pt>
                <c:pt idx="5617">
                  <c:v>290</c:v>
                </c:pt>
                <c:pt idx="5618">
                  <c:v>341</c:v>
                </c:pt>
                <c:pt idx="5619">
                  <c:v>225</c:v>
                </c:pt>
                <c:pt idx="5620">
                  <c:v>231</c:v>
                </c:pt>
                <c:pt idx="5621">
                  <c:v>11</c:v>
                </c:pt>
                <c:pt idx="5622">
                  <c:v>324</c:v>
                </c:pt>
                <c:pt idx="5623">
                  <c:v>22</c:v>
                </c:pt>
                <c:pt idx="5624">
                  <c:v>243</c:v>
                </c:pt>
                <c:pt idx="5625">
                  <c:v>251</c:v>
                </c:pt>
                <c:pt idx="5626">
                  <c:v>193</c:v>
                </c:pt>
                <c:pt idx="5627">
                  <c:v>104</c:v>
                </c:pt>
                <c:pt idx="5628">
                  <c:v>15</c:v>
                </c:pt>
                <c:pt idx="5629">
                  <c:v>320</c:v>
                </c:pt>
                <c:pt idx="5630">
                  <c:v>107</c:v>
                </c:pt>
                <c:pt idx="5631">
                  <c:v>323</c:v>
                </c:pt>
                <c:pt idx="5632">
                  <c:v>340</c:v>
                </c:pt>
                <c:pt idx="5633">
                  <c:v>48</c:v>
                </c:pt>
                <c:pt idx="5634">
                  <c:v>276</c:v>
                </c:pt>
                <c:pt idx="5635">
                  <c:v>359</c:v>
                </c:pt>
                <c:pt idx="5636">
                  <c:v>365</c:v>
                </c:pt>
                <c:pt idx="5637">
                  <c:v>309</c:v>
                </c:pt>
                <c:pt idx="5638">
                  <c:v>380</c:v>
                </c:pt>
                <c:pt idx="5639">
                  <c:v>109</c:v>
                </c:pt>
                <c:pt idx="5640">
                  <c:v>404</c:v>
                </c:pt>
                <c:pt idx="5641">
                  <c:v>320</c:v>
                </c:pt>
                <c:pt idx="5642">
                  <c:v>259</c:v>
                </c:pt>
                <c:pt idx="5643">
                  <c:v>458</c:v>
                </c:pt>
                <c:pt idx="5644">
                  <c:v>496</c:v>
                </c:pt>
                <c:pt idx="5645">
                  <c:v>250</c:v>
                </c:pt>
                <c:pt idx="5646">
                  <c:v>123</c:v>
                </c:pt>
                <c:pt idx="5647">
                  <c:v>390</c:v>
                </c:pt>
                <c:pt idx="5648">
                  <c:v>316</c:v>
                </c:pt>
                <c:pt idx="5649">
                  <c:v>344</c:v>
                </c:pt>
                <c:pt idx="5650">
                  <c:v>366</c:v>
                </c:pt>
                <c:pt idx="5651">
                  <c:v>367</c:v>
                </c:pt>
                <c:pt idx="5652">
                  <c:v>295</c:v>
                </c:pt>
                <c:pt idx="5653">
                  <c:v>342</c:v>
                </c:pt>
                <c:pt idx="5654">
                  <c:v>393</c:v>
                </c:pt>
                <c:pt idx="5655">
                  <c:v>293</c:v>
                </c:pt>
                <c:pt idx="5656">
                  <c:v>347</c:v>
                </c:pt>
                <c:pt idx="5657">
                  <c:v>198</c:v>
                </c:pt>
                <c:pt idx="5658">
                  <c:v>428</c:v>
                </c:pt>
                <c:pt idx="5659">
                  <c:v>299</c:v>
                </c:pt>
                <c:pt idx="5660">
                  <c:v>321</c:v>
                </c:pt>
                <c:pt idx="5661">
                  <c:v>407</c:v>
                </c:pt>
                <c:pt idx="5662">
                  <c:v>416</c:v>
                </c:pt>
                <c:pt idx="5663">
                  <c:v>30</c:v>
                </c:pt>
                <c:pt idx="5664">
                  <c:v>367</c:v>
                </c:pt>
                <c:pt idx="5665">
                  <c:v>390</c:v>
                </c:pt>
                <c:pt idx="5666">
                  <c:v>451</c:v>
                </c:pt>
                <c:pt idx="5667">
                  <c:v>420</c:v>
                </c:pt>
                <c:pt idx="5668">
                  <c:v>672</c:v>
                </c:pt>
                <c:pt idx="5669">
                  <c:v>377</c:v>
                </c:pt>
                <c:pt idx="5670">
                  <c:v>293</c:v>
                </c:pt>
                <c:pt idx="5671">
                  <c:v>414</c:v>
                </c:pt>
                <c:pt idx="5672">
                  <c:v>328</c:v>
                </c:pt>
                <c:pt idx="5673">
                  <c:v>328</c:v>
                </c:pt>
                <c:pt idx="5674">
                  <c:v>161</c:v>
                </c:pt>
                <c:pt idx="5675">
                  <c:v>372</c:v>
                </c:pt>
                <c:pt idx="5676">
                  <c:v>375</c:v>
                </c:pt>
                <c:pt idx="5677">
                  <c:v>286</c:v>
                </c:pt>
                <c:pt idx="5678">
                  <c:v>249</c:v>
                </c:pt>
                <c:pt idx="5679">
                  <c:v>271</c:v>
                </c:pt>
                <c:pt idx="5680">
                  <c:v>295</c:v>
                </c:pt>
                <c:pt idx="5681">
                  <c:v>337</c:v>
                </c:pt>
                <c:pt idx="5682">
                  <c:v>328</c:v>
                </c:pt>
                <c:pt idx="5683">
                  <c:v>188</c:v>
                </c:pt>
                <c:pt idx="5684">
                  <c:v>50</c:v>
                </c:pt>
                <c:pt idx="5685">
                  <c:v>420</c:v>
                </c:pt>
                <c:pt idx="5686">
                  <c:v>314</c:v>
                </c:pt>
                <c:pt idx="5687">
                  <c:v>374</c:v>
                </c:pt>
                <c:pt idx="5688">
                  <c:v>468</c:v>
                </c:pt>
                <c:pt idx="5689">
                  <c:v>396</c:v>
                </c:pt>
                <c:pt idx="5690">
                  <c:v>372</c:v>
                </c:pt>
                <c:pt idx="5691">
                  <c:v>515</c:v>
                </c:pt>
                <c:pt idx="5692">
                  <c:v>214</c:v>
                </c:pt>
                <c:pt idx="5693">
                  <c:v>360</c:v>
                </c:pt>
                <c:pt idx="5694">
                  <c:v>234</c:v>
                </c:pt>
                <c:pt idx="5695">
                  <c:v>311</c:v>
                </c:pt>
                <c:pt idx="5696">
                  <c:v>735</c:v>
                </c:pt>
                <c:pt idx="5697">
                  <c:v>1070</c:v>
                </c:pt>
                <c:pt idx="5698">
                  <c:v>328</c:v>
                </c:pt>
                <c:pt idx="5699">
                  <c:v>304</c:v>
                </c:pt>
                <c:pt idx="5700">
                  <c:v>213</c:v>
                </c:pt>
                <c:pt idx="5701">
                  <c:v>979</c:v>
                </c:pt>
                <c:pt idx="5702">
                  <c:v>721</c:v>
                </c:pt>
                <c:pt idx="5703">
                  <c:v>441</c:v>
                </c:pt>
                <c:pt idx="5704">
                  <c:v>864</c:v>
                </c:pt>
                <c:pt idx="5705">
                  <c:v>369</c:v>
                </c:pt>
                <c:pt idx="5706">
                  <c:v>841</c:v>
                </c:pt>
                <c:pt idx="5707">
                  <c:v>283</c:v>
                </c:pt>
                <c:pt idx="5708">
                  <c:v>416</c:v>
                </c:pt>
                <c:pt idx="5709">
                  <c:v>729</c:v>
                </c:pt>
                <c:pt idx="5710">
                  <c:v>302</c:v>
                </c:pt>
                <c:pt idx="5711">
                  <c:v>432</c:v>
                </c:pt>
                <c:pt idx="5712">
                  <c:v>286</c:v>
                </c:pt>
                <c:pt idx="5713">
                  <c:v>327</c:v>
                </c:pt>
                <c:pt idx="5714">
                  <c:v>684</c:v>
                </c:pt>
                <c:pt idx="5715">
                  <c:v>219</c:v>
                </c:pt>
                <c:pt idx="5716">
                  <c:v>1033</c:v>
                </c:pt>
                <c:pt idx="5717">
                  <c:v>317</c:v>
                </c:pt>
                <c:pt idx="5718">
                  <c:v>286</c:v>
                </c:pt>
                <c:pt idx="5719">
                  <c:v>87</c:v>
                </c:pt>
                <c:pt idx="5720">
                  <c:v>182</c:v>
                </c:pt>
                <c:pt idx="5721">
                  <c:v>140</c:v>
                </c:pt>
                <c:pt idx="5722">
                  <c:v>343</c:v>
                </c:pt>
                <c:pt idx="5723">
                  <c:v>857</c:v>
                </c:pt>
                <c:pt idx="5724">
                  <c:v>272</c:v>
                </c:pt>
                <c:pt idx="5725">
                  <c:v>952</c:v>
                </c:pt>
                <c:pt idx="5726">
                  <c:v>634</c:v>
                </c:pt>
                <c:pt idx="5727">
                  <c:v>774</c:v>
                </c:pt>
                <c:pt idx="5728">
                  <c:v>891</c:v>
                </c:pt>
                <c:pt idx="5729">
                  <c:v>925</c:v>
                </c:pt>
                <c:pt idx="5730">
                  <c:v>230</c:v>
                </c:pt>
                <c:pt idx="5731">
                  <c:v>156</c:v>
                </c:pt>
                <c:pt idx="5732">
                  <c:v>373</c:v>
                </c:pt>
                <c:pt idx="5733">
                  <c:v>316</c:v>
                </c:pt>
                <c:pt idx="5734">
                  <c:v>337</c:v>
                </c:pt>
                <c:pt idx="5735" formatCode="0.00E+00">
                  <c:v>4.8999999999999998E-3</c:v>
                </c:pt>
                <c:pt idx="5736">
                  <c:v>553</c:v>
                </c:pt>
                <c:pt idx="5737">
                  <c:v>229</c:v>
                </c:pt>
                <c:pt idx="5738">
                  <c:v>448</c:v>
                </c:pt>
                <c:pt idx="5739">
                  <c:v>398</c:v>
                </c:pt>
                <c:pt idx="5740">
                  <c:v>1209</c:v>
                </c:pt>
                <c:pt idx="5741" formatCode="0.00E+00">
                  <c:v>4.8999999999999998E-3</c:v>
                </c:pt>
                <c:pt idx="5742">
                  <c:v>798</c:v>
                </c:pt>
                <c:pt idx="5743">
                  <c:v>261</c:v>
                </c:pt>
                <c:pt idx="5744">
                  <c:v>916</c:v>
                </c:pt>
                <c:pt idx="5745">
                  <c:v>364</c:v>
                </c:pt>
                <c:pt idx="5746">
                  <c:v>415</c:v>
                </c:pt>
                <c:pt idx="5747">
                  <c:v>169</c:v>
                </c:pt>
                <c:pt idx="5748">
                  <c:v>407</c:v>
                </c:pt>
                <c:pt idx="5749">
                  <c:v>920</c:v>
                </c:pt>
                <c:pt idx="5750">
                  <c:v>1037</c:v>
                </c:pt>
                <c:pt idx="5751">
                  <c:v>645</c:v>
                </c:pt>
                <c:pt idx="5752">
                  <c:v>423</c:v>
                </c:pt>
                <c:pt idx="5753">
                  <c:v>185</c:v>
                </c:pt>
                <c:pt idx="5754">
                  <c:v>242</c:v>
                </c:pt>
                <c:pt idx="5755">
                  <c:v>811</c:v>
                </c:pt>
                <c:pt idx="5756">
                  <c:v>179</c:v>
                </c:pt>
                <c:pt idx="5757">
                  <c:v>714</c:v>
                </c:pt>
                <c:pt idx="5758">
                  <c:v>1054</c:v>
                </c:pt>
                <c:pt idx="5759">
                  <c:v>855</c:v>
                </c:pt>
                <c:pt idx="5760">
                  <c:v>239</c:v>
                </c:pt>
                <c:pt idx="5761">
                  <c:v>666</c:v>
                </c:pt>
                <c:pt idx="5762">
                  <c:v>115</c:v>
                </c:pt>
                <c:pt idx="5763">
                  <c:v>501</c:v>
                </c:pt>
                <c:pt idx="5764">
                  <c:v>463</c:v>
                </c:pt>
                <c:pt idx="5765">
                  <c:v>12</c:v>
                </c:pt>
                <c:pt idx="5766">
                  <c:v>304</c:v>
                </c:pt>
                <c:pt idx="5767">
                  <c:v>294</c:v>
                </c:pt>
                <c:pt idx="5768">
                  <c:v>303</c:v>
                </c:pt>
                <c:pt idx="5769">
                  <c:v>256</c:v>
                </c:pt>
                <c:pt idx="5770">
                  <c:v>1193</c:v>
                </c:pt>
                <c:pt idx="5771">
                  <c:v>792</c:v>
                </c:pt>
                <c:pt idx="5772">
                  <c:v>309</c:v>
                </c:pt>
                <c:pt idx="5773">
                  <c:v>282</c:v>
                </c:pt>
                <c:pt idx="5774">
                  <c:v>895</c:v>
                </c:pt>
                <c:pt idx="5775">
                  <c:v>815</c:v>
                </c:pt>
                <c:pt idx="5776">
                  <c:v>463</c:v>
                </c:pt>
                <c:pt idx="5777">
                  <c:v>829</c:v>
                </c:pt>
                <c:pt idx="5778">
                  <c:v>354</c:v>
                </c:pt>
                <c:pt idx="5779">
                  <c:v>454</c:v>
                </c:pt>
                <c:pt idx="5780">
                  <c:v>88</c:v>
                </c:pt>
                <c:pt idx="5781">
                  <c:v>117</c:v>
                </c:pt>
                <c:pt idx="5782">
                  <c:v>738</c:v>
                </c:pt>
                <c:pt idx="5783">
                  <c:v>330</c:v>
                </c:pt>
                <c:pt idx="5784">
                  <c:v>650</c:v>
                </c:pt>
                <c:pt idx="5785">
                  <c:v>609</c:v>
                </c:pt>
                <c:pt idx="5786">
                  <c:v>193</c:v>
                </c:pt>
                <c:pt idx="5787">
                  <c:v>1439</c:v>
                </c:pt>
                <c:pt idx="5788">
                  <c:v>59</c:v>
                </c:pt>
                <c:pt idx="5789">
                  <c:v>559</c:v>
                </c:pt>
                <c:pt idx="5790">
                  <c:v>528</c:v>
                </c:pt>
                <c:pt idx="5791">
                  <c:v>366</c:v>
                </c:pt>
                <c:pt idx="5792">
                  <c:v>370</c:v>
                </c:pt>
                <c:pt idx="5793">
                  <c:v>396</c:v>
                </c:pt>
                <c:pt idx="5794">
                  <c:v>34</c:v>
                </c:pt>
                <c:pt idx="5795">
                  <c:v>295</c:v>
                </c:pt>
                <c:pt idx="5796">
                  <c:v>251</c:v>
                </c:pt>
                <c:pt idx="5797">
                  <c:v>387</c:v>
                </c:pt>
                <c:pt idx="5798">
                  <c:v>326</c:v>
                </c:pt>
                <c:pt idx="5799">
                  <c:v>458</c:v>
                </c:pt>
                <c:pt idx="5800">
                  <c:v>872</c:v>
                </c:pt>
                <c:pt idx="5801">
                  <c:v>320</c:v>
                </c:pt>
                <c:pt idx="5802" formatCode="0.00E+00">
                  <c:v>4.8999999999999998E-3</c:v>
                </c:pt>
                <c:pt idx="5803">
                  <c:v>334</c:v>
                </c:pt>
                <c:pt idx="5804">
                  <c:v>220</c:v>
                </c:pt>
                <c:pt idx="5805">
                  <c:v>502</c:v>
                </c:pt>
                <c:pt idx="5806">
                  <c:v>990</c:v>
                </c:pt>
                <c:pt idx="5807">
                  <c:v>262</c:v>
                </c:pt>
                <c:pt idx="5808">
                  <c:v>201</c:v>
                </c:pt>
                <c:pt idx="5809">
                  <c:v>642</c:v>
                </c:pt>
                <c:pt idx="5810">
                  <c:v>253</c:v>
                </c:pt>
                <c:pt idx="5811">
                  <c:v>280</c:v>
                </c:pt>
                <c:pt idx="5812">
                  <c:v>859</c:v>
                </c:pt>
                <c:pt idx="5813">
                  <c:v>929</c:v>
                </c:pt>
                <c:pt idx="5814">
                  <c:v>393</c:v>
                </c:pt>
                <c:pt idx="5815">
                  <c:v>171</c:v>
                </c:pt>
                <c:pt idx="5816">
                  <c:v>650</c:v>
                </c:pt>
                <c:pt idx="5817">
                  <c:v>847</c:v>
                </c:pt>
                <c:pt idx="5818">
                  <c:v>199</c:v>
                </c:pt>
                <c:pt idx="5819">
                  <c:v>355</c:v>
                </c:pt>
                <c:pt idx="5820">
                  <c:v>269</c:v>
                </c:pt>
                <c:pt idx="5821">
                  <c:v>328</c:v>
                </c:pt>
                <c:pt idx="5822">
                  <c:v>333</c:v>
                </c:pt>
                <c:pt idx="5823">
                  <c:v>265</c:v>
                </c:pt>
                <c:pt idx="5824">
                  <c:v>207</c:v>
                </c:pt>
                <c:pt idx="5825">
                  <c:v>912</c:v>
                </c:pt>
                <c:pt idx="5826">
                  <c:v>710</c:v>
                </c:pt>
                <c:pt idx="5827">
                  <c:v>270</c:v>
                </c:pt>
                <c:pt idx="5828">
                  <c:v>408</c:v>
                </c:pt>
                <c:pt idx="5829">
                  <c:v>963</c:v>
                </c:pt>
                <c:pt idx="5830">
                  <c:v>260</c:v>
                </c:pt>
                <c:pt idx="5831">
                  <c:v>235</c:v>
                </c:pt>
                <c:pt idx="5832">
                  <c:v>283</c:v>
                </c:pt>
                <c:pt idx="5833">
                  <c:v>267</c:v>
                </c:pt>
                <c:pt idx="5834">
                  <c:v>178</c:v>
                </c:pt>
                <c:pt idx="5835">
                  <c:v>256</c:v>
                </c:pt>
                <c:pt idx="5836">
                  <c:v>69</c:v>
                </c:pt>
                <c:pt idx="5837">
                  <c:v>346</c:v>
                </c:pt>
                <c:pt idx="5838">
                  <c:v>333</c:v>
                </c:pt>
                <c:pt idx="5839">
                  <c:v>1120</c:v>
                </c:pt>
                <c:pt idx="5840">
                  <c:v>172</c:v>
                </c:pt>
                <c:pt idx="5841">
                  <c:v>1101</c:v>
                </c:pt>
                <c:pt idx="5842">
                  <c:v>1076</c:v>
                </c:pt>
                <c:pt idx="5843" formatCode="0.00E+00">
                  <c:v>4.8999999999999998E-3</c:v>
                </c:pt>
                <c:pt idx="5844">
                  <c:v>122</c:v>
                </c:pt>
                <c:pt idx="5845">
                  <c:v>351</c:v>
                </c:pt>
                <c:pt idx="5846">
                  <c:v>329</c:v>
                </c:pt>
                <c:pt idx="5847">
                  <c:v>579</c:v>
                </c:pt>
                <c:pt idx="5848">
                  <c:v>1034</c:v>
                </c:pt>
                <c:pt idx="5849">
                  <c:v>1125</c:v>
                </c:pt>
                <c:pt idx="5850">
                  <c:v>1050</c:v>
                </c:pt>
                <c:pt idx="5851">
                  <c:v>823</c:v>
                </c:pt>
                <c:pt idx="5852">
                  <c:v>479</c:v>
                </c:pt>
                <c:pt idx="5853">
                  <c:v>988</c:v>
                </c:pt>
                <c:pt idx="5854">
                  <c:v>222</c:v>
                </c:pt>
                <c:pt idx="5855">
                  <c:v>513</c:v>
                </c:pt>
                <c:pt idx="5856">
                  <c:v>24</c:v>
                </c:pt>
                <c:pt idx="5857">
                  <c:v>234</c:v>
                </c:pt>
                <c:pt idx="5858">
                  <c:v>947</c:v>
                </c:pt>
                <c:pt idx="5859">
                  <c:v>354</c:v>
                </c:pt>
                <c:pt idx="5860">
                  <c:v>685</c:v>
                </c:pt>
                <c:pt idx="5861">
                  <c:v>332</c:v>
                </c:pt>
                <c:pt idx="5862">
                  <c:v>806</c:v>
                </c:pt>
                <c:pt idx="5863">
                  <c:v>187</c:v>
                </c:pt>
                <c:pt idx="5864">
                  <c:v>350</c:v>
                </c:pt>
                <c:pt idx="5865">
                  <c:v>538</c:v>
                </c:pt>
                <c:pt idx="5866">
                  <c:v>791</c:v>
                </c:pt>
                <c:pt idx="5867">
                  <c:v>381</c:v>
                </c:pt>
                <c:pt idx="5868">
                  <c:v>364</c:v>
                </c:pt>
                <c:pt idx="5869">
                  <c:v>338</c:v>
                </c:pt>
                <c:pt idx="5870">
                  <c:v>242</c:v>
                </c:pt>
                <c:pt idx="5871">
                  <c:v>410</c:v>
                </c:pt>
                <c:pt idx="5872">
                  <c:v>147</c:v>
                </c:pt>
                <c:pt idx="5873">
                  <c:v>361</c:v>
                </c:pt>
                <c:pt idx="5874">
                  <c:v>403</c:v>
                </c:pt>
                <c:pt idx="5875">
                  <c:v>740</c:v>
                </c:pt>
                <c:pt idx="5876">
                  <c:v>976</c:v>
                </c:pt>
                <c:pt idx="5877">
                  <c:v>992</c:v>
                </c:pt>
                <c:pt idx="5878">
                  <c:v>924</c:v>
                </c:pt>
                <c:pt idx="5879">
                  <c:v>353</c:v>
                </c:pt>
                <c:pt idx="5880">
                  <c:v>1043</c:v>
                </c:pt>
                <c:pt idx="5881">
                  <c:v>1188</c:v>
                </c:pt>
                <c:pt idx="5882">
                  <c:v>140</c:v>
                </c:pt>
                <c:pt idx="5883">
                  <c:v>354</c:v>
                </c:pt>
                <c:pt idx="5884">
                  <c:v>244</c:v>
                </c:pt>
                <c:pt idx="5885">
                  <c:v>298</c:v>
                </c:pt>
                <c:pt idx="5886">
                  <c:v>1751</c:v>
                </c:pt>
                <c:pt idx="5887">
                  <c:v>374</c:v>
                </c:pt>
                <c:pt idx="5888">
                  <c:v>366</c:v>
                </c:pt>
                <c:pt idx="5889">
                  <c:v>304</c:v>
                </c:pt>
                <c:pt idx="5890">
                  <c:v>958</c:v>
                </c:pt>
                <c:pt idx="5891">
                  <c:v>804</c:v>
                </c:pt>
                <c:pt idx="5892">
                  <c:v>475</c:v>
                </c:pt>
                <c:pt idx="5893">
                  <c:v>269</c:v>
                </c:pt>
                <c:pt idx="5894">
                  <c:v>272</c:v>
                </c:pt>
                <c:pt idx="5895">
                  <c:v>392</c:v>
                </c:pt>
                <c:pt idx="5896">
                  <c:v>200</c:v>
                </c:pt>
                <c:pt idx="5897">
                  <c:v>298</c:v>
                </c:pt>
                <c:pt idx="5898">
                  <c:v>211</c:v>
                </c:pt>
                <c:pt idx="5899">
                  <c:v>970</c:v>
                </c:pt>
                <c:pt idx="5900">
                  <c:v>376</c:v>
                </c:pt>
                <c:pt idx="5901">
                  <c:v>277</c:v>
                </c:pt>
                <c:pt idx="5902">
                  <c:v>404</c:v>
                </c:pt>
                <c:pt idx="5903">
                  <c:v>469</c:v>
                </c:pt>
                <c:pt idx="5904">
                  <c:v>409</c:v>
                </c:pt>
                <c:pt idx="5905">
                  <c:v>391</c:v>
                </c:pt>
                <c:pt idx="5906">
                  <c:v>997</c:v>
                </c:pt>
                <c:pt idx="5907">
                  <c:v>266</c:v>
                </c:pt>
                <c:pt idx="5908">
                  <c:v>7</c:v>
                </c:pt>
                <c:pt idx="5909">
                  <c:v>581</c:v>
                </c:pt>
                <c:pt idx="5910">
                  <c:v>620</c:v>
                </c:pt>
                <c:pt idx="5911">
                  <c:v>443</c:v>
                </c:pt>
                <c:pt idx="5912">
                  <c:v>316</c:v>
                </c:pt>
                <c:pt idx="5913">
                  <c:v>446</c:v>
                </c:pt>
                <c:pt idx="5914">
                  <c:v>39</c:v>
                </c:pt>
                <c:pt idx="5915">
                  <c:v>1115</c:v>
                </c:pt>
                <c:pt idx="5916">
                  <c:v>260</c:v>
                </c:pt>
                <c:pt idx="5917" formatCode="0.00E+00">
                  <c:v>4.8999999999999998E-3</c:v>
                </c:pt>
                <c:pt idx="5918" formatCode="0.00E+00">
                  <c:v>4.8999999999999998E-3</c:v>
                </c:pt>
                <c:pt idx="5919">
                  <c:v>217</c:v>
                </c:pt>
                <c:pt idx="5920">
                  <c:v>513</c:v>
                </c:pt>
                <c:pt idx="5921">
                  <c:v>1236</c:v>
                </c:pt>
                <c:pt idx="5922">
                  <c:v>173</c:v>
                </c:pt>
                <c:pt idx="5923">
                  <c:v>900</c:v>
                </c:pt>
                <c:pt idx="5924">
                  <c:v>585</c:v>
                </c:pt>
                <c:pt idx="5925">
                  <c:v>379</c:v>
                </c:pt>
                <c:pt idx="5926">
                  <c:v>1330</c:v>
                </c:pt>
                <c:pt idx="5927">
                  <c:v>979</c:v>
                </c:pt>
                <c:pt idx="5928">
                  <c:v>371</c:v>
                </c:pt>
                <c:pt idx="5929">
                  <c:v>431</c:v>
                </c:pt>
                <c:pt idx="5930">
                  <c:v>289</c:v>
                </c:pt>
                <c:pt idx="5931">
                  <c:v>919</c:v>
                </c:pt>
                <c:pt idx="5932">
                  <c:v>507</c:v>
                </c:pt>
                <c:pt idx="5933">
                  <c:v>784</c:v>
                </c:pt>
                <c:pt idx="5934">
                  <c:v>519</c:v>
                </c:pt>
                <c:pt idx="5935">
                  <c:v>228</c:v>
                </c:pt>
                <c:pt idx="5936">
                  <c:v>686</c:v>
                </c:pt>
                <c:pt idx="5937">
                  <c:v>816</c:v>
                </c:pt>
                <c:pt idx="5938">
                  <c:v>842</c:v>
                </c:pt>
                <c:pt idx="5939">
                  <c:v>222</c:v>
                </c:pt>
                <c:pt idx="5940">
                  <c:v>741</c:v>
                </c:pt>
                <c:pt idx="5941">
                  <c:v>661</c:v>
                </c:pt>
                <c:pt idx="5942">
                  <c:v>878</c:v>
                </c:pt>
                <c:pt idx="5943">
                  <c:v>830</c:v>
                </c:pt>
                <c:pt idx="5944">
                  <c:v>537</c:v>
                </c:pt>
                <c:pt idx="5945">
                  <c:v>845</c:v>
                </c:pt>
                <c:pt idx="5946">
                  <c:v>423</c:v>
                </c:pt>
                <c:pt idx="5947">
                  <c:v>406</c:v>
                </c:pt>
                <c:pt idx="5948">
                  <c:v>570</c:v>
                </c:pt>
                <c:pt idx="5949">
                  <c:v>341</c:v>
                </c:pt>
                <c:pt idx="5950">
                  <c:v>1111</c:v>
                </c:pt>
                <c:pt idx="5951">
                  <c:v>772</c:v>
                </c:pt>
                <c:pt idx="5952">
                  <c:v>695</c:v>
                </c:pt>
                <c:pt idx="5953">
                  <c:v>860</c:v>
                </c:pt>
                <c:pt idx="5954">
                  <c:v>975</c:v>
                </c:pt>
                <c:pt idx="5955">
                  <c:v>705</c:v>
                </c:pt>
                <c:pt idx="5956">
                  <c:v>513</c:v>
                </c:pt>
                <c:pt idx="5957">
                  <c:v>5</c:v>
                </c:pt>
                <c:pt idx="5958">
                  <c:v>989</c:v>
                </c:pt>
                <c:pt idx="5959">
                  <c:v>475</c:v>
                </c:pt>
                <c:pt idx="5960">
                  <c:v>339</c:v>
                </c:pt>
                <c:pt idx="5961">
                  <c:v>218</c:v>
                </c:pt>
                <c:pt idx="5962">
                  <c:v>530</c:v>
                </c:pt>
                <c:pt idx="5963" formatCode="0.00E+00">
                  <c:v>4.8999999999999998E-3</c:v>
                </c:pt>
                <c:pt idx="5964">
                  <c:v>257</c:v>
                </c:pt>
                <c:pt idx="5965">
                  <c:v>788</c:v>
                </c:pt>
                <c:pt idx="5966">
                  <c:v>590</c:v>
                </c:pt>
                <c:pt idx="5967">
                  <c:v>884</c:v>
                </c:pt>
                <c:pt idx="5968">
                  <c:v>743</c:v>
                </c:pt>
                <c:pt idx="5969">
                  <c:v>419</c:v>
                </c:pt>
                <c:pt idx="5970">
                  <c:v>340</c:v>
                </c:pt>
                <c:pt idx="5971">
                  <c:v>504</c:v>
                </c:pt>
                <c:pt idx="5972">
                  <c:v>287</c:v>
                </c:pt>
                <c:pt idx="5973">
                  <c:v>386</c:v>
                </c:pt>
                <c:pt idx="5974">
                  <c:v>96</c:v>
                </c:pt>
                <c:pt idx="5975">
                  <c:v>861</c:v>
                </c:pt>
                <c:pt idx="5976">
                  <c:v>346</c:v>
                </c:pt>
                <c:pt idx="5977">
                  <c:v>347</c:v>
                </c:pt>
                <c:pt idx="5978">
                  <c:v>798</c:v>
                </c:pt>
                <c:pt idx="5979">
                  <c:v>781</c:v>
                </c:pt>
                <c:pt idx="5980">
                  <c:v>420</c:v>
                </c:pt>
                <c:pt idx="5981">
                  <c:v>1021</c:v>
                </c:pt>
                <c:pt idx="5982">
                  <c:v>874</c:v>
                </c:pt>
                <c:pt idx="5983">
                  <c:v>431</c:v>
                </c:pt>
                <c:pt idx="5984">
                  <c:v>840</c:v>
                </c:pt>
                <c:pt idx="5985">
                  <c:v>459</c:v>
                </c:pt>
                <c:pt idx="5986">
                  <c:v>981</c:v>
                </c:pt>
                <c:pt idx="5987">
                  <c:v>229</c:v>
                </c:pt>
                <c:pt idx="5988">
                  <c:v>50</c:v>
                </c:pt>
                <c:pt idx="5989">
                  <c:v>304</c:v>
                </c:pt>
                <c:pt idx="5990">
                  <c:v>148</c:v>
                </c:pt>
                <c:pt idx="5991">
                  <c:v>1174</c:v>
                </c:pt>
                <c:pt idx="5992">
                  <c:v>462</c:v>
                </c:pt>
                <c:pt idx="5993">
                  <c:v>1330</c:v>
                </c:pt>
                <c:pt idx="5994" formatCode="0.00E+00">
                  <c:v>4.8999999999999998E-3</c:v>
                </c:pt>
                <c:pt idx="5995">
                  <c:v>974</c:v>
                </c:pt>
                <c:pt idx="5996">
                  <c:v>586</c:v>
                </c:pt>
                <c:pt idx="5997">
                  <c:v>214</c:v>
                </c:pt>
                <c:pt idx="5998" formatCode="0.00E+00">
                  <c:v>4.8999999999999998E-3</c:v>
                </c:pt>
                <c:pt idx="5999">
                  <c:v>556</c:v>
                </c:pt>
                <c:pt idx="6000">
                  <c:v>906</c:v>
                </c:pt>
                <c:pt idx="6001">
                  <c:v>1135</c:v>
                </c:pt>
                <c:pt idx="6002">
                  <c:v>192</c:v>
                </c:pt>
                <c:pt idx="6003">
                  <c:v>160</c:v>
                </c:pt>
                <c:pt idx="6004">
                  <c:v>331</c:v>
                </c:pt>
                <c:pt idx="6005">
                  <c:v>47</c:v>
                </c:pt>
                <c:pt idx="6006" formatCode="0.00E+00">
                  <c:v>4.8999999999999998E-3</c:v>
                </c:pt>
                <c:pt idx="6007">
                  <c:v>369</c:v>
                </c:pt>
                <c:pt idx="6008">
                  <c:v>389</c:v>
                </c:pt>
                <c:pt idx="6009">
                  <c:v>454</c:v>
                </c:pt>
                <c:pt idx="6010">
                  <c:v>290</c:v>
                </c:pt>
                <c:pt idx="6011" formatCode="0.00E+00">
                  <c:v>4.8999999999999998E-3</c:v>
                </c:pt>
                <c:pt idx="6012">
                  <c:v>366</c:v>
                </c:pt>
                <c:pt idx="6013">
                  <c:v>10</c:v>
                </c:pt>
                <c:pt idx="6014">
                  <c:v>575</c:v>
                </c:pt>
                <c:pt idx="6015">
                  <c:v>470</c:v>
                </c:pt>
                <c:pt idx="6016">
                  <c:v>531</c:v>
                </c:pt>
                <c:pt idx="6017">
                  <c:v>789</c:v>
                </c:pt>
                <c:pt idx="6018">
                  <c:v>431</c:v>
                </c:pt>
                <c:pt idx="6019">
                  <c:v>141</c:v>
                </c:pt>
                <c:pt idx="6020">
                  <c:v>166</c:v>
                </c:pt>
                <c:pt idx="6021">
                  <c:v>31</c:v>
                </c:pt>
                <c:pt idx="6022">
                  <c:v>1048</c:v>
                </c:pt>
                <c:pt idx="6023">
                  <c:v>1110</c:v>
                </c:pt>
                <c:pt idx="6024">
                  <c:v>1176</c:v>
                </c:pt>
                <c:pt idx="6025">
                  <c:v>476</c:v>
                </c:pt>
                <c:pt idx="6026">
                  <c:v>243</c:v>
                </c:pt>
                <c:pt idx="6027">
                  <c:v>494</c:v>
                </c:pt>
                <c:pt idx="6028">
                  <c:v>307</c:v>
                </c:pt>
                <c:pt idx="6029">
                  <c:v>244</c:v>
                </c:pt>
                <c:pt idx="6030">
                  <c:v>217</c:v>
                </c:pt>
                <c:pt idx="6031">
                  <c:v>347</c:v>
                </c:pt>
                <c:pt idx="6032">
                  <c:v>828</c:v>
                </c:pt>
                <c:pt idx="6033">
                  <c:v>1226</c:v>
                </c:pt>
                <c:pt idx="6034">
                  <c:v>325</c:v>
                </c:pt>
                <c:pt idx="6035">
                  <c:v>554</c:v>
                </c:pt>
                <c:pt idx="6036">
                  <c:v>412</c:v>
                </c:pt>
                <c:pt idx="6037">
                  <c:v>1005</c:v>
                </c:pt>
                <c:pt idx="6038" formatCode="0.00E+00">
                  <c:v>4.8999999999999998E-3</c:v>
                </c:pt>
                <c:pt idx="6039" formatCode="0.00E+00">
                  <c:v>4.8999999999999998E-3</c:v>
                </c:pt>
                <c:pt idx="6040">
                  <c:v>1222</c:v>
                </c:pt>
                <c:pt idx="6041">
                  <c:v>510</c:v>
                </c:pt>
                <c:pt idx="6042">
                  <c:v>600</c:v>
                </c:pt>
                <c:pt idx="6043">
                  <c:v>470</c:v>
                </c:pt>
                <c:pt idx="6044">
                  <c:v>22</c:v>
                </c:pt>
                <c:pt idx="6045">
                  <c:v>101</c:v>
                </c:pt>
                <c:pt idx="6046">
                  <c:v>419</c:v>
                </c:pt>
                <c:pt idx="6047">
                  <c:v>372</c:v>
                </c:pt>
                <c:pt idx="6048">
                  <c:v>961</c:v>
                </c:pt>
                <c:pt idx="6049">
                  <c:v>501</c:v>
                </c:pt>
                <c:pt idx="6050">
                  <c:v>816</c:v>
                </c:pt>
                <c:pt idx="6051" formatCode="0.00E+00">
                  <c:v>4.8999999999999998E-3</c:v>
                </c:pt>
                <c:pt idx="6052">
                  <c:v>761</c:v>
                </c:pt>
                <c:pt idx="6053">
                  <c:v>613</c:v>
                </c:pt>
                <c:pt idx="6054">
                  <c:v>1038</c:v>
                </c:pt>
                <c:pt idx="6055">
                  <c:v>886</c:v>
                </c:pt>
                <c:pt idx="6056">
                  <c:v>48</c:v>
                </c:pt>
                <c:pt idx="6057">
                  <c:v>440</c:v>
                </c:pt>
                <c:pt idx="6058">
                  <c:v>399</c:v>
                </c:pt>
                <c:pt idx="6059">
                  <c:v>334</c:v>
                </c:pt>
                <c:pt idx="6060">
                  <c:v>34</c:v>
                </c:pt>
                <c:pt idx="6061">
                  <c:v>277</c:v>
                </c:pt>
                <c:pt idx="6062">
                  <c:v>238</c:v>
                </c:pt>
                <c:pt idx="6063">
                  <c:v>562</c:v>
                </c:pt>
                <c:pt idx="6064">
                  <c:v>1011</c:v>
                </c:pt>
                <c:pt idx="6065">
                  <c:v>343</c:v>
                </c:pt>
                <c:pt idx="6066">
                  <c:v>599</c:v>
                </c:pt>
                <c:pt idx="6067">
                  <c:v>648</c:v>
                </c:pt>
                <c:pt idx="6068">
                  <c:v>291</c:v>
                </c:pt>
                <c:pt idx="6069">
                  <c:v>256</c:v>
                </c:pt>
                <c:pt idx="6070">
                  <c:v>138</c:v>
                </c:pt>
                <c:pt idx="6071">
                  <c:v>997</c:v>
                </c:pt>
                <c:pt idx="6072">
                  <c:v>1312</c:v>
                </c:pt>
                <c:pt idx="6073">
                  <c:v>149</c:v>
                </c:pt>
                <c:pt idx="6074">
                  <c:v>928</c:v>
                </c:pt>
                <c:pt idx="6075">
                  <c:v>85</c:v>
                </c:pt>
                <c:pt idx="6076">
                  <c:v>250</c:v>
                </c:pt>
                <c:pt idx="6077">
                  <c:v>166</c:v>
                </c:pt>
                <c:pt idx="6078">
                  <c:v>1189</c:v>
                </c:pt>
                <c:pt idx="6079">
                  <c:v>969</c:v>
                </c:pt>
                <c:pt idx="6080">
                  <c:v>501</c:v>
                </c:pt>
                <c:pt idx="6081">
                  <c:v>397</c:v>
                </c:pt>
                <c:pt idx="6082">
                  <c:v>1156</c:v>
                </c:pt>
                <c:pt idx="6083">
                  <c:v>115</c:v>
                </c:pt>
                <c:pt idx="6084">
                  <c:v>1502</c:v>
                </c:pt>
                <c:pt idx="6085">
                  <c:v>179</c:v>
                </c:pt>
                <c:pt idx="6086">
                  <c:v>785</c:v>
                </c:pt>
                <c:pt idx="6087">
                  <c:v>131</c:v>
                </c:pt>
                <c:pt idx="6088">
                  <c:v>18</c:v>
                </c:pt>
                <c:pt idx="6089">
                  <c:v>372</c:v>
                </c:pt>
                <c:pt idx="6090">
                  <c:v>271</c:v>
                </c:pt>
                <c:pt idx="6091">
                  <c:v>519</c:v>
                </c:pt>
                <c:pt idx="6092">
                  <c:v>706</c:v>
                </c:pt>
                <c:pt idx="6093">
                  <c:v>1083</c:v>
                </c:pt>
                <c:pt idx="6094">
                  <c:v>68</c:v>
                </c:pt>
                <c:pt idx="6095">
                  <c:v>522</c:v>
                </c:pt>
                <c:pt idx="6096">
                  <c:v>572</c:v>
                </c:pt>
                <c:pt idx="6097">
                  <c:v>528</c:v>
                </c:pt>
                <c:pt idx="6098">
                  <c:v>1304</c:v>
                </c:pt>
                <c:pt idx="6099" formatCode="0.00E+00">
                  <c:v>4.8999999999999998E-3</c:v>
                </c:pt>
                <c:pt idx="6100">
                  <c:v>911</c:v>
                </c:pt>
                <c:pt idx="6101">
                  <c:v>339</c:v>
                </c:pt>
                <c:pt idx="6102">
                  <c:v>381</c:v>
                </c:pt>
                <c:pt idx="6103">
                  <c:v>286</c:v>
                </c:pt>
                <c:pt idx="6104">
                  <c:v>200</c:v>
                </c:pt>
                <c:pt idx="6105">
                  <c:v>290</c:v>
                </c:pt>
                <c:pt idx="6106">
                  <c:v>707</c:v>
                </c:pt>
                <c:pt idx="6107">
                  <c:v>1140</c:v>
                </c:pt>
                <c:pt idx="6108">
                  <c:v>548</c:v>
                </c:pt>
                <c:pt idx="6109">
                  <c:v>57</c:v>
                </c:pt>
                <c:pt idx="6110">
                  <c:v>79</c:v>
                </c:pt>
                <c:pt idx="6111">
                  <c:v>1397</c:v>
                </c:pt>
                <c:pt idx="6112">
                  <c:v>565</c:v>
                </c:pt>
                <c:pt idx="6113">
                  <c:v>427</c:v>
                </c:pt>
                <c:pt idx="6114">
                  <c:v>134</c:v>
                </c:pt>
                <c:pt idx="6115">
                  <c:v>965</c:v>
                </c:pt>
                <c:pt idx="6116">
                  <c:v>38</c:v>
                </c:pt>
                <c:pt idx="6117">
                  <c:v>1422</c:v>
                </c:pt>
                <c:pt idx="6118">
                  <c:v>980</c:v>
                </c:pt>
                <c:pt idx="6119">
                  <c:v>428</c:v>
                </c:pt>
                <c:pt idx="6120">
                  <c:v>323</c:v>
                </c:pt>
                <c:pt idx="6121">
                  <c:v>426</c:v>
                </c:pt>
                <c:pt idx="6122">
                  <c:v>1459</c:v>
                </c:pt>
                <c:pt idx="6123">
                  <c:v>488</c:v>
                </c:pt>
                <c:pt idx="6124">
                  <c:v>17</c:v>
                </c:pt>
                <c:pt idx="6125">
                  <c:v>485</c:v>
                </c:pt>
                <c:pt idx="6126">
                  <c:v>1317</c:v>
                </c:pt>
                <c:pt idx="6127">
                  <c:v>622</c:v>
                </c:pt>
                <c:pt idx="6128">
                  <c:v>549</c:v>
                </c:pt>
                <c:pt idx="6129">
                  <c:v>77</c:v>
                </c:pt>
                <c:pt idx="6130">
                  <c:v>205</c:v>
                </c:pt>
                <c:pt idx="6131">
                  <c:v>238</c:v>
                </c:pt>
                <c:pt idx="6132" formatCode="0.00E+00">
                  <c:v>4.8999999999999998E-3</c:v>
                </c:pt>
                <c:pt idx="6133">
                  <c:v>410</c:v>
                </c:pt>
                <c:pt idx="6134">
                  <c:v>389</c:v>
                </c:pt>
                <c:pt idx="6135">
                  <c:v>413</c:v>
                </c:pt>
                <c:pt idx="6136">
                  <c:v>535</c:v>
                </c:pt>
                <c:pt idx="6137">
                  <c:v>360</c:v>
                </c:pt>
                <c:pt idx="6138">
                  <c:v>357</c:v>
                </c:pt>
                <c:pt idx="6139">
                  <c:v>407</c:v>
                </c:pt>
                <c:pt idx="6140">
                  <c:v>446</c:v>
                </c:pt>
                <c:pt idx="6141">
                  <c:v>62</c:v>
                </c:pt>
                <c:pt idx="6142">
                  <c:v>457</c:v>
                </c:pt>
                <c:pt idx="6143">
                  <c:v>524</c:v>
                </c:pt>
                <c:pt idx="6144">
                  <c:v>549</c:v>
                </c:pt>
                <c:pt idx="6145">
                  <c:v>410</c:v>
                </c:pt>
                <c:pt idx="6146">
                  <c:v>403</c:v>
                </c:pt>
                <c:pt idx="6147">
                  <c:v>341</c:v>
                </c:pt>
                <c:pt idx="6148">
                  <c:v>341</c:v>
                </c:pt>
                <c:pt idx="6149">
                  <c:v>323</c:v>
                </c:pt>
                <c:pt idx="6150" formatCode="0.00E+00">
                  <c:v>4.8999999999999998E-3</c:v>
                </c:pt>
                <c:pt idx="6151">
                  <c:v>501</c:v>
                </c:pt>
                <c:pt idx="6152">
                  <c:v>592</c:v>
                </c:pt>
                <c:pt idx="6153">
                  <c:v>321</c:v>
                </c:pt>
                <c:pt idx="6154">
                  <c:v>460</c:v>
                </c:pt>
                <c:pt idx="6155">
                  <c:v>540</c:v>
                </c:pt>
                <c:pt idx="6156">
                  <c:v>412</c:v>
                </c:pt>
                <c:pt idx="6157">
                  <c:v>382</c:v>
                </c:pt>
                <c:pt idx="6158">
                  <c:v>17</c:v>
                </c:pt>
                <c:pt idx="6159">
                  <c:v>399</c:v>
                </c:pt>
                <c:pt idx="6160">
                  <c:v>411</c:v>
                </c:pt>
                <c:pt idx="6161">
                  <c:v>506</c:v>
                </c:pt>
                <c:pt idx="6162">
                  <c:v>463</c:v>
                </c:pt>
                <c:pt idx="6163">
                  <c:v>450</c:v>
                </c:pt>
                <c:pt idx="6164">
                  <c:v>752</c:v>
                </c:pt>
                <c:pt idx="6165">
                  <c:v>348</c:v>
                </c:pt>
                <c:pt idx="6166">
                  <c:v>425</c:v>
                </c:pt>
                <c:pt idx="6167">
                  <c:v>344</c:v>
                </c:pt>
                <c:pt idx="6168">
                  <c:v>260</c:v>
                </c:pt>
                <c:pt idx="6169">
                  <c:v>287</c:v>
                </c:pt>
                <c:pt idx="6170">
                  <c:v>439</c:v>
                </c:pt>
                <c:pt idx="6171">
                  <c:v>381</c:v>
                </c:pt>
                <c:pt idx="6172">
                  <c:v>334</c:v>
                </c:pt>
                <c:pt idx="6173">
                  <c:v>298</c:v>
                </c:pt>
                <c:pt idx="6174">
                  <c:v>554</c:v>
                </c:pt>
                <c:pt idx="6175">
                  <c:v>226</c:v>
                </c:pt>
                <c:pt idx="6176">
                  <c:v>508</c:v>
                </c:pt>
                <c:pt idx="6177">
                  <c:v>300</c:v>
                </c:pt>
                <c:pt idx="6178">
                  <c:v>1032</c:v>
                </c:pt>
                <c:pt idx="6179">
                  <c:v>623</c:v>
                </c:pt>
                <c:pt idx="6180">
                  <c:v>37</c:v>
                </c:pt>
                <c:pt idx="6181">
                  <c:v>387</c:v>
                </c:pt>
                <c:pt idx="6182">
                  <c:v>234</c:v>
                </c:pt>
                <c:pt idx="6183">
                  <c:v>351</c:v>
                </c:pt>
                <c:pt idx="6184" formatCode="0.00E+00">
                  <c:v>4.8999999999999998E-3</c:v>
                </c:pt>
                <c:pt idx="6185">
                  <c:v>357</c:v>
                </c:pt>
                <c:pt idx="6186">
                  <c:v>490</c:v>
                </c:pt>
                <c:pt idx="6187">
                  <c:v>772</c:v>
                </c:pt>
                <c:pt idx="6188">
                  <c:v>364</c:v>
                </c:pt>
                <c:pt idx="6189">
                  <c:v>218</c:v>
                </c:pt>
                <c:pt idx="6190">
                  <c:v>771</c:v>
                </c:pt>
                <c:pt idx="6191">
                  <c:v>775</c:v>
                </c:pt>
                <c:pt idx="6192">
                  <c:v>527</c:v>
                </c:pt>
                <c:pt idx="6193">
                  <c:v>414</c:v>
                </c:pt>
                <c:pt idx="6194">
                  <c:v>200</c:v>
                </c:pt>
                <c:pt idx="6195">
                  <c:v>385</c:v>
                </c:pt>
                <c:pt idx="6196">
                  <c:v>451</c:v>
                </c:pt>
                <c:pt idx="6197">
                  <c:v>120</c:v>
                </c:pt>
                <c:pt idx="6198">
                  <c:v>760</c:v>
                </c:pt>
                <c:pt idx="6199">
                  <c:v>458</c:v>
                </c:pt>
                <c:pt idx="6200">
                  <c:v>1</c:v>
                </c:pt>
                <c:pt idx="6201">
                  <c:v>407</c:v>
                </c:pt>
                <c:pt idx="6202">
                  <c:v>206</c:v>
                </c:pt>
                <c:pt idx="6203">
                  <c:v>405</c:v>
                </c:pt>
                <c:pt idx="6204">
                  <c:v>243</c:v>
                </c:pt>
                <c:pt idx="6205">
                  <c:v>1037</c:v>
                </c:pt>
                <c:pt idx="6206">
                  <c:v>608</c:v>
                </c:pt>
                <c:pt idx="6207">
                  <c:v>438</c:v>
                </c:pt>
                <c:pt idx="6208">
                  <c:v>451</c:v>
                </c:pt>
                <c:pt idx="6209">
                  <c:v>469</c:v>
                </c:pt>
                <c:pt idx="6210">
                  <c:v>582</c:v>
                </c:pt>
                <c:pt idx="6211">
                  <c:v>705</c:v>
                </c:pt>
                <c:pt idx="6212">
                  <c:v>406</c:v>
                </c:pt>
                <c:pt idx="6213">
                  <c:v>408</c:v>
                </c:pt>
                <c:pt idx="6214">
                  <c:v>167</c:v>
                </c:pt>
                <c:pt idx="6215">
                  <c:v>229</c:v>
                </c:pt>
                <c:pt idx="6216">
                  <c:v>427</c:v>
                </c:pt>
                <c:pt idx="6217">
                  <c:v>229</c:v>
                </c:pt>
                <c:pt idx="6218">
                  <c:v>728</c:v>
                </c:pt>
                <c:pt idx="6219">
                  <c:v>683</c:v>
                </c:pt>
                <c:pt idx="6220">
                  <c:v>1020</c:v>
                </c:pt>
                <c:pt idx="6221">
                  <c:v>748</c:v>
                </c:pt>
                <c:pt idx="6222">
                  <c:v>11</c:v>
                </c:pt>
                <c:pt idx="6223">
                  <c:v>328</c:v>
                </c:pt>
                <c:pt idx="6224">
                  <c:v>943</c:v>
                </c:pt>
                <c:pt idx="6225">
                  <c:v>874</c:v>
                </c:pt>
                <c:pt idx="6226">
                  <c:v>451</c:v>
                </c:pt>
                <c:pt idx="6227">
                  <c:v>203</c:v>
                </c:pt>
                <c:pt idx="6228">
                  <c:v>970</c:v>
                </c:pt>
                <c:pt idx="6229">
                  <c:v>92</c:v>
                </c:pt>
                <c:pt idx="6230">
                  <c:v>294</c:v>
                </c:pt>
                <c:pt idx="6231">
                  <c:v>327</c:v>
                </c:pt>
                <c:pt idx="6232">
                  <c:v>392</c:v>
                </c:pt>
                <c:pt idx="6233">
                  <c:v>769</c:v>
                </c:pt>
                <c:pt idx="6234">
                  <c:v>285</c:v>
                </c:pt>
                <c:pt idx="6235">
                  <c:v>680</c:v>
                </c:pt>
                <c:pt idx="6236">
                  <c:v>701</c:v>
                </c:pt>
                <c:pt idx="6237">
                  <c:v>295</c:v>
                </c:pt>
                <c:pt idx="6238">
                  <c:v>840</c:v>
                </c:pt>
                <c:pt idx="6239">
                  <c:v>334</c:v>
                </c:pt>
                <c:pt idx="6240">
                  <c:v>887</c:v>
                </c:pt>
                <c:pt idx="6241">
                  <c:v>852</c:v>
                </c:pt>
                <c:pt idx="6242">
                  <c:v>682</c:v>
                </c:pt>
                <c:pt idx="6243">
                  <c:v>910</c:v>
                </c:pt>
                <c:pt idx="6244">
                  <c:v>20</c:v>
                </c:pt>
                <c:pt idx="6245">
                  <c:v>421</c:v>
                </c:pt>
                <c:pt idx="6246">
                  <c:v>816</c:v>
                </c:pt>
                <c:pt idx="6247">
                  <c:v>815</c:v>
                </c:pt>
                <c:pt idx="6248">
                  <c:v>568</c:v>
                </c:pt>
                <c:pt idx="6249">
                  <c:v>159</c:v>
                </c:pt>
                <c:pt idx="6250">
                  <c:v>336</c:v>
                </c:pt>
                <c:pt idx="6251">
                  <c:v>421</c:v>
                </c:pt>
                <c:pt idx="6252">
                  <c:v>3</c:v>
                </c:pt>
                <c:pt idx="6253">
                  <c:v>411</c:v>
                </c:pt>
                <c:pt idx="6254">
                  <c:v>809</c:v>
                </c:pt>
                <c:pt idx="6255">
                  <c:v>858</c:v>
                </c:pt>
                <c:pt idx="6256">
                  <c:v>1054</c:v>
                </c:pt>
                <c:pt idx="6257">
                  <c:v>430</c:v>
                </c:pt>
                <c:pt idx="6258">
                  <c:v>205</c:v>
                </c:pt>
                <c:pt idx="6259" formatCode="0.00E+00">
                  <c:v>4.8999999999999998E-3</c:v>
                </c:pt>
                <c:pt idx="6260">
                  <c:v>337</c:v>
                </c:pt>
                <c:pt idx="6261">
                  <c:v>413</c:v>
                </c:pt>
                <c:pt idx="6262">
                  <c:v>96</c:v>
                </c:pt>
                <c:pt idx="6263">
                  <c:v>294</c:v>
                </c:pt>
                <c:pt idx="6264">
                  <c:v>214</c:v>
                </c:pt>
                <c:pt idx="6265">
                  <c:v>149</c:v>
                </c:pt>
                <c:pt idx="6266">
                  <c:v>226</c:v>
                </c:pt>
                <c:pt idx="6267">
                  <c:v>330</c:v>
                </c:pt>
                <c:pt idx="6268">
                  <c:v>910</c:v>
                </c:pt>
                <c:pt idx="6269" formatCode="0.00E+00">
                  <c:v>4.8999999999999998E-3</c:v>
                </c:pt>
                <c:pt idx="6270">
                  <c:v>239</c:v>
                </c:pt>
                <c:pt idx="6271">
                  <c:v>383</c:v>
                </c:pt>
                <c:pt idx="6272">
                  <c:v>658</c:v>
                </c:pt>
                <c:pt idx="6273">
                  <c:v>238</c:v>
                </c:pt>
                <c:pt idx="6274" formatCode="0.00E+00">
                  <c:v>4.8999999999999998E-3</c:v>
                </c:pt>
                <c:pt idx="6275">
                  <c:v>360</c:v>
                </c:pt>
                <c:pt idx="6276">
                  <c:v>464</c:v>
                </c:pt>
                <c:pt idx="6277">
                  <c:v>455</c:v>
                </c:pt>
                <c:pt idx="6278">
                  <c:v>647</c:v>
                </c:pt>
                <c:pt idx="6279">
                  <c:v>906</c:v>
                </c:pt>
                <c:pt idx="6280">
                  <c:v>402</c:v>
                </c:pt>
                <c:pt idx="6281">
                  <c:v>414</c:v>
                </c:pt>
                <c:pt idx="6282">
                  <c:v>16</c:v>
                </c:pt>
                <c:pt idx="6283">
                  <c:v>366</c:v>
                </c:pt>
                <c:pt idx="6284">
                  <c:v>368</c:v>
                </c:pt>
                <c:pt idx="6285">
                  <c:v>256</c:v>
                </c:pt>
                <c:pt idx="6286">
                  <c:v>1076</c:v>
                </c:pt>
                <c:pt idx="6287">
                  <c:v>854</c:v>
                </c:pt>
                <c:pt idx="6288">
                  <c:v>839</c:v>
                </c:pt>
                <c:pt idx="6289">
                  <c:v>515</c:v>
                </c:pt>
                <c:pt idx="6290">
                  <c:v>443</c:v>
                </c:pt>
                <c:pt idx="6291">
                  <c:v>303</c:v>
                </c:pt>
                <c:pt idx="6292">
                  <c:v>140</c:v>
                </c:pt>
                <c:pt idx="6293">
                  <c:v>1170</c:v>
                </c:pt>
                <c:pt idx="6294">
                  <c:v>258</c:v>
                </c:pt>
                <c:pt idx="6295">
                  <c:v>1484</c:v>
                </c:pt>
                <c:pt idx="6296">
                  <c:v>219</c:v>
                </c:pt>
                <c:pt idx="6297">
                  <c:v>1035</c:v>
                </c:pt>
                <c:pt idx="6298">
                  <c:v>295</c:v>
                </c:pt>
                <c:pt idx="6299">
                  <c:v>1079</c:v>
                </c:pt>
                <c:pt idx="6300" formatCode="0.00E+00">
                  <c:v>4.8999999999999998E-3</c:v>
                </c:pt>
                <c:pt idx="6301">
                  <c:v>5</c:v>
                </c:pt>
                <c:pt idx="6302">
                  <c:v>1137</c:v>
                </c:pt>
                <c:pt idx="6303">
                  <c:v>100</c:v>
                </c:pt>
                <c:pt idx="6304">
                  <c:v>83</c:v>
                </c:pt>
                <c:pt idx="6305">
                  <c:v>161</c:v>
                </c:pt>
                <c:pt idx="6306">
                  <c:v>238</c:v>
                </c:pt>
                <c:pt idx="6307">
                  <c:v>282</c:v>
                </c:pt>
                <c:pt idx="6308">
                  <c:v>440</c:v>
                </c:pt>
                <c:pt idx="6309">
                  <c:v>33</c:v>
                </c:pt>
                <c:pt idx="6310">
                  <c:v>18</c:v>
                </c:pt>
                <c:pt idx="6311">
                  <c:v>388</c:v>
                </c:pt>
                <c:pt idx="6312">
                  <c:v>1050</c:v>
                </c:pt>
                <c:pt idx="6313">
                  <c:v>129</c:v>
                </c:pt>
                <c:pt idx="6314">
                  <c:v>1297</c:v>
                </c:pt>
                <c:pt idx="6315">
                  <c:v>528</c:v>
                </c:pt>
                <c:pt idx="6316">
                  <c:v>1071</c:v>
                </c:pt>
                <c:pt idx="6317">
                  <c:v>248</c:v>
                </c:pt>
                <c:pt idx="6318">
                  <c:v>125</c:v>
                </c:pt>
                <c:pt idx="6319">
                  <c:v>243</c:v>
                </c:pt>
                <c:pt idx="6320">
                  <c:v>1039</c:v>
                </c:pt>
                <c:pt idx="6321">
                  <c:v>213</c:v>
                </c:pt>
                <c:pt idx="6322" formatCode="0.00E+00">
                  <c:v>4.8999999999999998E-3</c:v>
                </c:pt>
                <c:pt idx="6323">
                  <c:v>691</c:v>
                </c:pt>
                <c:pt idx="6324">
                  <c:v>451</c:v>
                </c:pt>
                <c:pt idx="6325">
                  <c:v>59</c:v>
                </c:pt>
                <c:pt idx="6326">
                  <c:v>418</c:v>
                </c:pt>
                <c:pt idx="6327">
                  <c:v>563</c:v>
                </c:pt>
                <c:pt idx="6328">
                  <c:v>14</c:v>
                </c:pt>
                <c:pt idx="6329">
                  <c:v>58</c:v>
                </c:pt>
                <c:pt idx="6330">
                  <c:v>315</c:v>
                </c:pt>
                <c:pt idx="6331">
                  <c:v>1259</c:v>
                </c:pt>
                <c:pt idx="6332">
                  <c:v>184</c:v>
                </c:pt>
                <c:pt idx="6333" formatCode="0.00E+00">
                  <c:v>4.8999999999999998E-3</c:v>
                </c:pt>
                <c:pt idx="6334">
                  <c:v>1585</c:v>
                </c:pt>
                <c:pt idx="6335">
                  <c:v>411</c:v>
                </c:pt>
                <c:pt idx="6336">
                  <c:v>1103</c:v>
                </c:pt>
                <c:pt idx="6337" formatCode="0.00E+00">
                  <c:v>4.8999999999999998E-3</c:v>
                </c:pt>
                <c:pt idx="6338">
                  <c:v>97</c:v>
                </c:pt>
                <c:pt idx="6339">
                  <c:v>79</c:v>
                </c:pt>
                <c:pt idx="6340">
                  <c:v>202</c:v>
                </c:pt>
                <c:pt idx="6341">
                  <c:v>24</c:v>
                </c:pt>
                <c:pt idx="6342">
                  <c:v>292</c:v>
                </c:pt>
                <c:pt idx="6343">
                  <c:v>475</c:v>
                </c:pt>
                <c:pt idx="6344">
                  <c:v>1190</c:v>
                </c:pt>
                <c:pt idx="6345">
                  <c:v>83</c:v>
                </c:pt>
                <c:pt idx="6346">
                  <c:v>939</c:v>
                </c:pt>
                <c:pt idx="6347">
                  <c:v>1095</c:v>
                </c:pt>
                <c:pt idx="6348" formatCode="0.00E+00">
                  <c:v>4.8999999999999998E-3</c:v>
                </c:pt>
                <c:pt idx="6349">
                  <c:v>859</c:v>
                </c:pt>
                <c:pt idx="6350">
                  <c:v>299</c:v>
                </c:pt>
                <c:pt idx="6351">
                  <c:v>135</c:v>
                </c:pt>
                <c:pt idx="6352">
                  <c:v>513</c:v>
                </c:pt>
                <c:pt idx="6353">
                  <c:v>421</c:v>
                </c:pt>
                <c:pt idx="6354">
                  <c:v>11</c:v>
                </c:pt>
                <c:pt idx="6355">
                  <c:v>124</c:v>
                </c:pt>
                <c:pt idx="6356">
                  <c:v>7</c:v>
                </c:pt>
                <c:pt idx="6357">
                  <c:v>655</c:v>
                </c:pt>
                <c:pt idx="6358">
                  <c:v>33</c:v>
                </c:pt>
                <c:pt idx="6359">
                  <c:v>55</c:v>
                </c:pt>
                <c:pt idx="6360" formatCode="0.00E+00">
                  <c:v>4.8999999999999998E-3</c:v>
                </c:pt>
                <c:pt idx="6361">
                  <c:v>768</c:v>
                </c:pt>
                <c:pt idx="6362">
                  <c:v>323</c:v>
                </c:pt>
                <c:pt idx="6363" formatCode="0.00E+00">
                  <c:v>4.8999999999999998E-3</c:v>
                </c:pt>
                <c:pt idx="6364">
                  <c:v>1044</c:v>
                </c:pt>
                <c:pt idx="6365">
                  <c:v>135</c:v>
                </c:pt>
                <c:pt idx="6366">
                  <c:v>1021</c:v>
                </c:pt>
                <c:pt idx="6367">
                  <c:v>78</c:v>
                </c:pt>
                <c:pt idx="6368" formatCode="0.00E+00">
                  <c:v>4.8999999999999998E-3</c:v>
                </c:pt>
                <c:pt idx="6369">
                  <c:v>174</c:v>
                </c:pt>
                <c:pt idx="6370">
                  <c:v>1322</c:v>
                </c:pt>
                <c:pt idx="6371">
                  <c:v>34</c:v>
                </c:pt>
                <c:pt idx="6372">
                  <c:v>38</c:v>
                </c:pt>
                <c:pt idx="6373">
                  <c:v>576</c:v>
                </c:pt>
                <c:pt idx="6374">
                  <c:v>1531</c:v>
                </c:pt>
                <c:pt idx="6375">
                  <c:v>708</c:v>
                </c:pt>
                <c:pt idx="6376">
                  <c:v>134</c:v>
                </c:pt>
                <c:pt idx="6377">
                  <c:v>1045</c:v>
                </c:pt>
                <c:pt idx="6378">
                  <c:v>1063</c:v>
                </c:pt>
                <c:pt idx="6379">
                  <c:v>68</c:v>
                </c:pt>
                <c:pt idx="6380">
                  <c:v>1116</c:v>
                </c:pt>
                <c:pt idx="6381">
                  <c:v>12</c:v>
                </c:pt>
                <c:pt idx="6382">
                  <c:v>240</c:v>
                </c:pt>
                <c:pt idx="6383">
                  <c:v>55</c:v>
                </c:pt>
                <c:pt idx="6384">
                  <c:v>417</c:v>
                </c:pt>
                <c:pt idx="6385">
                  <c:v>404</c:v>
                </c:pt>
                <c:pt idx="6386">
                  <c:v>809</c:v>
                </c:pt>
                <c:pt idx="6387">
                  <c:v>623</c:v>
                </c:pt>
                <c:pt idx="6388">
                  <c:v>600</c:v>
                </c:pt>
                <c:pt idx="6389">
                  <c:v>342</c:v>
                </c:pt>
                <c:pt idx="6390">
                  <c:v>505</c:v>
                </c:pt>
                <c:pt idx="6391">
                  <c:v>593</c:v>
                </c:pt>
                <c:pt idx="6392">
                  <c:v>92</c:v>
                </c:pt>
                <c:pt idx="6393">
                  <c:v>131</c:v>
                </c:pt>
                <c:pt idx="6394">
                  <c:v>1201</c:v>
                </c:pt>
                <c:pt idx="6395">
                  <c:v>1</c:v>
                </c:pt>
                <c:pt idx="6396">
                  <c:v>106</c:v>
                </c:pt>
                <c:pt idx="6397">
                  <c:v>274</c:v>
                </c:pt>
                <c:pt idx="6398">
                  <c:v>465</c:v>
                </c:pt>
                <c:pt idx="6399">
                  <c:v>1078</c:v>
                </c:pt>
                <c:pt idx="6400">
                  <c:v>73</c:v>
                </c:pt>
                <c:pt idx="6401">
                  <c:v>307</c:v>
                </c:pt>
                <c:pt idx="6402">
                  <c:v>2</c:v>
                </c:pt>
                <c:pt idx="6403">
                  <c:v>30</c:v>
                </c:pt>
                <c:pt idx="6404">
                  <c:v>139</c:v>
                </c:pt>
                <c:pt idx="6405">
                  <c:v>784</c:v>
                </c:pt>
                <c:pt idx="6406">
                  <c:v>1160</c:v>
                </c:pt>
                <c:pt idx="6407">
                  <c:v>857</c:v>
                </c:pt>
                <c:pt idx="6408">
                  <c:v>732</c:v>
                </c:pt>
                <c:pt idx="6409">
                  <c:v>398</c:v>
                </c:pt>
                <c:pt idx="6410">
                  <c:v>1020</c:v>
                </c:pt>
                <c:pt idx="6411">
                  <c:v>1248</c:v>
                </c:pt>
                <c:pt idx="6412">
                  <c:v>1116</c:v>
                </c:pt>
                <c:pt idx="6413">
                  <c:v>1426</c:v>
                </c:pt>
                <c:pt idx="6414">
                  <c:v>1063</c:v>
                </c:pt>
                <c:pt idx="6415">
                  <c:v>377</c:v>
                </c:pt>
                <c:pt idx="6416">
                  <c:v>460</c:v>
                </c:pt>
                <c:pt idx="6417">
                  <c:v>67</c:v>
                </c:pt>
                <c:pt idx="6418">
                  <c:v>213</c:v>
                </c:pt>
                <c:pt idx="6419">
                  <c:v>372</c:v>
                </c:pt>
                <c:pt idx="6420">
                  <c:v>1025</c:v>
                </c:pt>
                <c:pt idx="6421">
                  <c:v>1162</c:v>
                </c:pt>
                <c:pt idx="6422">
                  <c:v>1086</c:v>
                </c:pt>
                <c:pt idx="6423">
                  <c:v>516</c:v>
                </c:pt>
                <c:pt idx="6424">
                  <c:v>34</c:v>
                </c:pt>
                <c:pt idx="6425">
                  <c:v>947</c:v>
                </c:pt>
                <c:pt idx="6426">
                  <c:v>890</c:v>
                </c:pt>
                <c:pt idx="6427">
                  <c:v>295</c:v>
                </c:pt>
                <c:pt idx="6428">
                  <c:v>1101</c:v>
                </c:pt>
                <c:pt idx="6429">
                  <c:v>926</c:v>
                </c:pt>
                <c:pt idx="6430" formatCode="0.00E+00">
                  <c:v>4.8999999999999998E-3</c:v>
                </c:pt>
                <c:pt idx="6431">
                  <c:v>879</c:v>
                </c:pt>
                <c:pt idx="6432">
                  <c:v>265</c:v>
                </c:pt>
                <c:pt idx="6433">
                  <c:v>67</c:v>
                </c:pt>
                <c:pt idx="6434">
                  <c:v>374</c:v>
                </c:pt>
                <c:pt idx="6435">
                  <c:v>336</c:v>
                </c:pt>
                <c:pt idx="6436">
                  <c:v>289</c:v>
                </c:pt>
                <c:pt idx="6437">
                  <c:v>247</c:v>
                </c:pt>
                <c:pt idx="6438">
                  <c:v>39</c:v>
                </c:pt>
                <c:pt idx="6439">
                  <c:v>1108</c:v>
                </c:pt>
                <c:pt idx="6440">
                  <c:v>1110</c:v>
                </c:pt>
                <c:pt idx="6441">
                  <c:v>99</c:v>
                </c:pt>
                <c:pt idx="6442">
                  <c:v>25</c:v>
                </c:pt>
                <c:pt idx="6443">
                  <c:v>1049</c:v>
                </c:pt>
                <c:pt idx="6444">
                  <c:v>1175</c:v>
                </c:pt>
                <c:pt idx="6445">
                  <c:v>1061</c:v>
                </c:pt>
                <c:pt idx="6446">
                  <c:v>1548</c:v>
                </c:pt>
                <c:pt idx="6447" formatCode="0.00E+00">
                  <c:v>4.8999999999999998E-3</c:v>
                </c:pt>
                <c:pt idx="6448">
                  <c:v>870</c:v>
                </c:pt>
                <c:pt idx="6449" formatCode="0.00E+00">
                  <c:v>4.8999999999999998E-3</c:v>
                </c:pt>
                <c:pt idx="6450">
                  <c:v>958</c:v>
                </c:pt>
                <c:pt idx="6451">
                  <c:v>68</c:v>
                </c:pt>
                <c:pt idx="6452">
                  <c:v>858</c:v>
                </c:pt>
                <c:pt idx="6453">
                  <c:v>119</c:v>
                </c:pt>
                <c:pt idx="6454">
                  <c:v>983</c:v>
                </c:pt>
                <c:pt idx="6455">
                  <c:v>957</c:v>
                </c:pt>
                <c:pt idx="6456">
                  <c:v>390</c:v>
                </c:pt>
                <c:pt idx="6457">
                  <c:v>386</c:v>
                </c:pt>
                <c:pt idx="6458">
                  <c:v>984</c:v>
                </c:pt>
                <c:pt idx="6459">
                  <c:v>462</c:v>
                </c:pt>
                <c:pt idx="6460" formatCode="0.00E+00">
                  <c:v>4.8999999999999998E-3</c:v>
                </c:pt>
                <c:pt idx="6461">
                  <c:v>515</c:v>
                </c:pt>
                <c:pt idx="6462">
                  <c:v>368</c:v>
                </c:pt>
                <c:pt idx="6463">
                  <c:v>454</c:v>
                </c:pt>
                <c:pt idx="6464">
                  <c:v>268</c:v>
                </c:pt>
                <c:pt idx="6465">
                  <c:v>1</c:v>
                </c:pt>
                <c:pt idx="6466">
                  <c:v>1254</c:v>
                </c:pt>
                <c:pt idx="6467">
                  <c:v>354</c:v>
                </c:pt>
                <c:pt idx="6468">
                  <c:v>517</c:v>
                </c:pt>
                <c:pt idx="6469">
                  <c:v>84</c:v>
                </c:pt>
                <c:pt idx="6470">
                  <c:v>179</c:v>
                </c:pt>
                <c:pt idx="6471">
                  <c:v>975</c:v>
                </c:pt>
                <c:pt idx="6472">
                  <c:v>560</c:v>
                </c:pt>
                <c:pt idx="6473">
                  <c:v>96</c:v>
                </c:pt>
                <c:pt idx="6474" formatCode="0.00E+00">
                  <c:v>4.8999999999999998E-3</c:v>
                </c:pt>
                <c:pt idx="6475">
                  <c:v>76</c:v>
                </c:pt>
                <c:pt idx="6476">
                  <c:v>1068</c:v>
                </c:pt>
                <c:pt idx="6477">
                  <c:v>995</c:v>
                </c:pt>
                <c:pt idx="6478">
                  <c:v>86</c:v>
                </c:pt>
                <c:pt idx="6479">
                  <c:v>868</c:v>
                </c:pt>
                <c:pt idx="6480">
                  <c:v>432</c:v>
                </c:pt>
                <c:pt idx="6481">
                  <c:v>174</c:v>
                </c:pt>
                <c:pt idx="6482">
                  <c:v>335</c:v>
                </c:pt>
                <c:pt idx="6483">
                  <c:v>303</c:v>
                </c:pt>
                <c:pt idx="6484">
                  <c:v>87</c:v>
                </c:pt>
                <c:pt idx="6485">
                  <c:v>1030</c:v>
                </c:pt>
                <c:pt idx="6486">
                  <c:v>1402</c:v>
                </c:pt>
                <c:pt idx="6487">
                  <c:v>21</c:v>
                </c:pt>
                <c:pt idx="6488">
                  <c:v>209</c:v>
                </c:pt>
                <c:pt idx="6489">
                  <c:v>266</c:v>
                </c:pt>
                <c:pt idx="6490">
                  <c:v>88</c:v>
                </c:pt>
                <c:pt idx="6491">
                  <c:v>465</c:v>
                </c:pt>
                <c:pt idx="6492">
                  <c:v>215</c:v>
                </c:pt>
                <c:pt idx="6493">
                  <c:v>262</c:v>
                </c:pt>
                <c:pt idx="6494" formatCode="0.00E+00">
                  <c:v>4.8999999999999998E-3</c:v>
                </c:pt>
                <c:pt idx="6495">
                  <c:v>1145</c:v>
                </c:pt>
                <c:pt idx="6496">
                  <c:v>530</c:v>
                </c:pt>
                <c:pt idx="6497">
                  <c:v>496</c:v>
                </c:pt>
                <c:pt idx="6498">
                  <c:v>608</c:v>
                </c:pt>
                <c:pt idx="6499">
                  <c:v>47</c:v>
                </c:pt>
                <c:pt idx="6500">
                  <c:v>1538</c:v>
                </c:pt>
                <c:pt idx="6501">
                  <c:v>42</c:v>
                </c:pt>
                <c:pt idx="6502">
                  <c:v>55</c:v>
                </c:pt>
                <c:pt idx="6503">
                  <c:v>332</c:v>
                </c:pt>
                <c:pt idx="6504">
                  <c:v>428</c:v>
                </c:pt>
                <c:pt idx="6505">
                  <c:v>76</c:v>
                </c:pt>
                <c:pt idx="6506">
                  <c:v>500</c:v>
                </c:pt>
                <c:pt idx="6507">
                  <c:v>38</c:v>
                </c:pt>
                <c:pt idx="6508">
                  <c:v>47</c:v>
                </c:pt>
                <c:pt idx="6509">
                  <c:v>67</c:v>
                </c:pt>
                <c:pt idx="6510">
                  <c:v>54</c:v>
                </c:pt>
                <c:pt idx="6511">
                  <c:v>275</c:v>
                </c:pt>
                <c:pt idx="6512">
                  <c:v>186</c:v>
                </c:pt>
                <c:pt idx="6513">
                  <c:v>160</c:v>
                </c:pt>
                <c:pt idx="6514">
                  <c:v>63</c:v>
                </c:pt>
                <c:pt idx="6515">
                  <c:v>491</c:v>
                </c:pt>
                <c:pt idx="6516">
                  <c:v>5</c:v>
                </c:pt>
                <c:pt idx="6517">
                  <c:v>13</c:v>
                </c:pt>
                <c:pt idx="6518">
                  <c:v>43</c:v>
                </c:pt>
                <c:pt idx="6519">
                  <c:v>259</c:v>
                </c:pt>
                <c:pt idx="6520">
                  <c:v>451</c:v>
                </c:pt>
                <c:pt idx="6521">
                  <c:v>239</c:v>
                </c:pt>
                <c:pt idx="6522" formatCode="0.00E+00">
                  <c:v>4.8999999999999998E-3</c:v>
                </c:pt>
                <c:pt idx="6523">
                  <c:v>60</c:v>
                </c:pt>
                <c:pt idx="6524">
                  <c:v>381</c:v>
                </c:pt>
                <c:pt idx="6525">
                  <c:v>261</c:v>
                </c:pt>
                <c:pt idx="6526">
                  <c:v>420</c:v>
                </c:pt>
                <c:pt idx="6527">
                  <c:v>217</c:v>
                </c:pt>
                <c:pt idx="6528">
                  <c:v>306</c:v>
                </c:pt>
                <c:pt idx="6529">
                  <c:v>369</c:v>
                </c:pt>
                <c:pt idx="6530">
                  <c:v>359</c:v>
                </c:pt>
                <c:pt idx="6531">
                  <c:v>298</c:v>
                </c:pt>
                <c:pt idx="6532">
                  <c:v>32</c:v>
                </c:pt>
                <c:pt idx="6533">
                  <c:v>91</c:v>
                </c:pt>
                <c:pt idx="6534">
                  <c:v>1274</c:v>
                </c:pt>
                <c:pt idx="6535">
                  <c:v>284</c:v>
                </c:pt>
                <c:pt idx="6536">
                  <c:v>293</c:v>
                </c:pt>
                <c:pt idx="6537">
                  <c:v>811</c:v>
                </c:pt>
                <c:pt idx="6538">
                  <c:v>115</c:v>
                </c:pt>
                <c:pt idx="6539">
                  <c:v>759</c:v>
                </c:pt>
                <c:pt idx="6540">
                  <c:v>330</c:v>
                </c:pt>
                <c:pt idx="6541">
                  <c:v>2</c:v>
                </c:pt>
                <c:pt idx="6542">
                  <c:v>610</c:v>
                </c:pt>
                <c:pt idx="6543">
                  <c:v>388</c:v>
                </c:pt>
                <c:pt idx="6544">
                  <c:v>1392</c:v>
                </c:pt>
                <c:pt idx="6545">
                  <c:v>495</c:v>
                </c:pt>
                <c:pt idx="6546">
                  <c:v>434</c:v>
                </c:pt>
                <c:pt idx="6547">
                  <c:v>700</c:v>
                </c:pt>
                <c:pt idx="6548">
                  <c:v>1345</c:v>
                </c:pt>
                <c:pt idx="6549">
                  <c:v>230</c:v>
                </c:pt>
                <c:pt idx="6550">
                  <c:v>331</c:v>
                </c:pt>
                <c:pt idx="6551" formatCode="0.00E+00">
                  <c:v>4.8999999999999998E-3</c:v>
                </c:pt>
                <c:pt idx="6552">
                  <c:v>300</c:v>
                </c:pt>
                <c:pt idx="6553">
                  <c:v>374</c:v>
                </c:pt>
                <c:pt idx="6554">
                  <c:v>302</c:v>
                </c:pt>
                <c:pt idx="6555">
                  <c:v>301</c:v>
                </c:pt>
                <c:pt idx="6556">
                  <c:v>293</c:v>
                </c:pt>
                <c:pt idx="6557">
                  <c:v>284</c:v>
                </c:pt>
                <c:pt idx="6558">
                  <c:v>210</c:v>
                </c:pt>
                <c:pt idx="6559">
                  <c:v>359</c:v>
                </c:pt>
                <c:pt idx="6560">
                  <c:v>341</c:v>
                </c:pt>
                <c:pt idx="6561">
                  <c:v>203</c:v>
                </c:pt>
                <c:pt idx="6562">
                  <c:v>164</c:v>
                </c:pt>
                <c:pt idx="6563">
                  <c:v>421</c:v>
                </c:pt>
                <c:pt idx="6564">
                  <c:v>284</c:v>
                </c:pt>
                <c:pt idx="6565">
                  <c:v>551</c:v>
                </c:pt>
                <c:pt idx="6566">
                  <c:v>384</c:v>
                </c:pt>
                <c:pt idx="6567">
                  <c:v>326</c:v>
                </c:pt>
                <c:pt idx="6568">
                  <c:v>428</c:v>
                </c:pt>
                <c:pt idx="6569">
                  <c:v>237</c:v>
                </c:pt>
                <c:pt idx="6570">
                  <c:v>348</c:v>
                </c:pt>
                <c:pt idx="6571">
                  <c:v>1171</c:v>
                </c:pt>
                <c:pt idx="6572">
                  <c:v>263</c:v>
                </c:pt>
                <c:pt idx="6573">
                  <c:v>392</c:v>
                </c:pt>
                <c:pt idx="6574">
                  <c:v>275</c:v>
                </c:pt>
                <c:pt idx="6575">
                  <c:v>84</c:v>
                </c:pt>
                <c:pt idx="6576">
                  <c:v>178</c:v>
                </c:pt>
                <c:pt idx="6577">
                  <c:v>413</c:v>
                </c:pt>
                <c:pt idx="6578">
                  <c:v>1071</c:v>
                </c:pt>
                <c:pt idx="6579">
                  <c:v>291</c:v>
                </c:pt>
                <c:pt idx="6580">
                  <c:v>197</c:v>
                </c:pt>
                <c:pt idx="6581">
                  <c:v>418</c:v>
                </c:pt>
                <c:pt idx="6582">
                  <c:v>313</c:v>
                </c:pt>
                <c:pt idx="6583">
                  <c:v>3</c:v>
                </c:pt>
                <c:pt idx="6584">
                  <c:v>253</c:v>
                </c:pt>
                <c:pt idx="6585">
                  <c:v>341</c:v>
                </c:pt>
                <c:pt idx="6586">
                  <c:v>1108</c:v>
                </c:pt>
                <c:pt idx="6587">
                  <c:v>281</c:v>
                </c:pt>
                <c:pt idx="6588">
                  <c:v>68</c:v>
                </c:pt>
                <c:pt idx="6589">
                  <c:v>298</c:v>
                </c:pt>
                <c:pt idx="6590">
                  <c:v>370</c:v>
                </c:pt>
                <c:pt idx="6591">
                  <c:v>216</c:v>
                </c:pt>
                <c:pt idx="6592">
                  <c:v>396</c:v>
                </c:pt>
                <c:pt idx="6593">
                  <c:v>297</c:v>
                </c:pt>
                <c:pt idx="6594">
                  <c:v>158</c:v>
                </c:pt>
                <c:pt idx="6595">
                  <c:v>235</c:v>
                </c:pt>
                <c:pt idx="6596">
                  <c:v>359</c:v>
                </c:pt>
                <c:pt idx="6597">
                  <c:v>226</c:v>
                </c:pt>
                <c:pt idx="6598">
                  <c:v>390</c:v>
                </c:pt>
                <c:pt idx="6599">
                  <c:v>278</c:v>
                </c:pt>
                <c:pt idx="6600">
                  <c:v>406</c:v>
                </c:pt>
                <c:pt idx="6601">
                  <c:v>322</c:v>
                </c:pt>
                <c:pt idx="6602">
                  <c:v>606</c:v>
                </c:pt>
                <c:pt idx="6603">
                  <c:v>272</c:v>
                </c:pt>
                <c:pt idx="6604">
                  <c:v>135</c:v>
                </c:pt>
                <c:pt idx="6605">
                  <c:v>277</c:v>
                </c:pt>
                <c:pt idx="6606">
                  <c:v>447</c:v>
                </c:pt>
                <c:pt idx="6607">
                  <c:v>397</c:v>
                </c:pt>
                <c:pt idx="6608">
                  <c:v>52</c:v>
                </c:pt>
                <c:pt idx="6609">
                  <c:v>302</c:v>
                </c:pt>
                <c:pt idx="6610">
                  <c:v>216</c:v>
                </c:pt>
                <c:pt idx="6611">
                  <c:v>315</c:v>
                </c:pt>
                <c:pt idx="6612">
                  <c:v>588</c:v>
                </c:pt>
                <c:pt idx="6613">
                  <c:v>343</c:v>
                </c:pt>
                <c:pt idx="6614">
                  <c:v>227</c:v>
                </c:pt>
                <c:pt idx="6615">
                  <c:v>170</c:v>
                </c:pt>
                <c:pt idx="6616">
                  <c:v>421</c:v>
                </c:pt>
                <c:pt idx="6617">
                  <c:v>2</c:v>
                </c:pt>
                <c:pt idx="6618">
                  <c:v>180</c:v>
                </c:pt>
                <c:pt idx="6619">
                  <c:v>311</c:v>
                </c:pt>
                <c:pt idx="6620">
                  <c:v>309</c:v>
                </c:pt>
                <c:pt idx="6621">
                  <c:v>346</c:v>
                </c:pt>
                <c:pt idx="6622">
                  <c:v>23</c:v>
                </c:pt>
                <c:pt idx="6623">
                  <c:v>1081</c:v>
                </c:pt>
                <c:pt idx="6624">
                  <c:v>1171</c:v>
                </c:pt>
                <c:pt idx="6625">
                  <c:v>210</c:v>
                </c:pt>
                <c:pt idx="6626">
                  <c:v>1236</c:v>
                </c:pt>
                <c:pt idx="6627">
                  <c:v>207</c:v>
                </c:pt>
                <c:pt idx="6628">
                  <c:v>262</c:v>
                </c:pt>
                <c:pt idx="6629">
                  <c:v>849</c:v>
                </c:pt>
                <c:pt idx="6630">
                  <c:v>366</c:v>
                </c:pt>
                <c:pt idx="6631">
                  <c:v>24</c:v>
                </c:pt>
                <c:pt idx="6632">
                  <c:v>266</c:v>
                </c:pt>
                <c:pt idx="6633">
                  <c:v>1107</c:v>
                </c:pt>
                <c:pt idx="6634">
                  <c:v>982</c:v>
                </c:pt>
                <c:pt idx="6635">
                  <c:v>380</c:v>
                </c:pt>
                <c:pt idx="6636">
                  <c:v>382</c:v>
                </c:pt>
                <c:pt idx="6637">
                  <c:v>1103</c:v>
                </c:pt>
                <c:pt idx="6638">
                  <c:v>65</c:v>
                </c:pt>
                <c:pt idx="6639">
                  <c:v>241</c:v>
                </c:pt>
                <c:pt idx="6640">
                  <c:v>4</c:v>
                </c:pt>
                <c:pt idx="6641">
                  <c:v>64</c:v>
                </c:pt>
                <c:pt idx="6642">
                  <c:v>355</c:v>
                </c:pt>
                <c:pt idx="6643">
                  <c:v>40</c:v>
                </c:pt>
                <c:pt idx="6644">
                  <c:v>134</c:v>
                </c:pt>
                <c:pt idx="6645">
                  <c:v>248</c:v>
                </c:pt>
                <c:pt idx="6646">
                  <c:v>386</c:v>
                </c:pt>
                <c:pt idx="6647">
                  <c:v>94</c:v>
                </c:pt>
                <c:pt idx="6648" formatCode="0.00E+00">
                  <c:v>4.8999999999999998E-3</c:v>
                </c:pt>
                <c:pt idx="6649">
                  <c:v>263</c:v>
                </c:pt>
                <c:pt idx="6650">
                  <c:v>289</c:v>
                </c:pt>
                <c:pt idx="6651">
                  <c:v>26</c:v>
                </c:pt>
                <c:pt idx="6652">
                  <c:v>732</c:v>
                </c:pt>
                <c:pt idx="6653">
                  <c:v>210</c:v>
                </c:pt>
                <c:pt idx="6654">
                  <c:v>254</c:v>
                </c:pt>
                <c:pt idx="6655">
                  <c:v>356</c:v>
                </c:pt>
                <c:pt idx="6656">
                  <c:v>350</c:v>
                </c:pt>
                <c:pt idx="6657">
                  <c:v>1113</c:v>
                </c:pt>
                <c:pt idx="6658">
                  <c:v>954</c:v>
                </c:pt>
                <c:pt idx="6659">
                  <c:v>1013</c:v>
                </c:pt>
                <c:pt idx="6660">
                  <c:v>420</c:v>
                </c:pt>
                <c:pt idx="6661">
                  <c:v>300</c:v>
                </c:pt>
                <c:pt idx="6662">
                  <c:v>402</c:v>
                </c:pt>
                <c:pt idx="6663">
                  <c:v>646</c:v>
                </c:pt>
                <c:pt idx="6664">
                  <c:v>933</c:v>
                </c:pt>
                <c:pt idx="6665">
                  <c:v>1012</c:v>
                </c:pt>
                <c:pt idx="6666">
                  <c:v>600</c:v>
                </c:pt>
                <c:pt idx="6667">
                  <c:v>377</c:v>
                </c:pt>
                <c:pt idx="6668">
                  <c:v>856</c:v>
                </c:pt>
                <c:pt idx="6669">
                  <c:v>204</c:v>
                </c:pt>
                <c:pt idx="6670">
                  <c:v>24</c:v>
                </c:pt>
                <c:pt idx="6671">
                  <c:v>613</c:v>
                </c:pt>
                <c:pt idx="6672">
                  <c:v>839</c:v>
                </c:pt>
                <c:pt idx="6673">
                  <c:v>1216</c:v>
                </c:pt>
                <c:pt idx="6674">
                  <c:v>1051</c:v>
                </c:pt>
                <c:pt idx="6675">
                  <c:v>293</c:v>
                </c:pt>
                <c:pt idx="6676">
                  <c:v>886</c:v>
                </c:pt>
                <c:pt idx="6677">
                  <c:v>429</c:v>
                </c:pt>
                <c:pt idx="6678">
                  <c:v>16</c:v>
                </c:pt>
                <c:pt idx="6679">
                  <c:v>117</c:v>
                </c:pt>
                <c:pt idx="6680">
                  <c:v>1044</c:v>
                </c:pt>
                <c:pt idx="6681">
                  <c:v>381</c:v>
                </c:pt>
                <c:pt idx="6682">
                  <c:v>672</c:v>
                </c:pt>
                <c:pt idx="6683">
                  <c:v>747</c:v>
                </c:pt>
                <c:pt idx="6684">
                  <c:v>406</c:v>
                </c:pt>
                <c:pt idx="6685">
                  <c:v>902</c:v>
                </c:pt>
                <c:pt idx="6686">
                  <c:v>382</c:v>
                </c:pt>
                <c:pt idx="6687">
                  <c:v>325</c:v>
                </c:pt>
                <c:pt idx="6688">
                  <c:v>58</c:v>
                </c:pt>
                <c:pt idx="6689">
                  <c:v>534</c:v>
                </c:pt>
                <c:pt idx="6690">
                  <c:v>623</c:v>
                </c:pt>
                <c:pt idx="6691">
                  <c:v>240</c:v>
                </c:pt>
                <c:pt idx="6692">
                  <c:v>455</c:v>
                </c:pt>
                <c:pt idx="6693">
                  <c:v>1082</c:v>
                </c:pt>
                <c:pt idx="6694" formatCode="0.00E+00">
                  <c:v>4.8999999999999998E-3</c:v>
                </c:pt>
                <c:pt idx="6695">
                  <c:v>357</c:v>
                </c:pt>
                <c:pt idx="6696">
                  <c:v>247</c:v>
                </c:pt>
                <c:pt idx="6697">
                  <c:v>264</c:v>
                </c:pt>
                <c:pt idx="6698">
                  <c:v>695</c:v>
                </c:pt>
                <c:pt idx="6699">
                  <c:v>868</c:v>
                </c:pt>
                <c:pt idx="6700">
                  <c:v>994</c:v>
                </c:pt>
                <c:pt idx="6701">
                  <c:v>284</c:v>
                </c:pt>
                <c:pt idx="6702">
                  <c:v>260</c:v>
                </c:pt>
                <c:pt idx="6703">
                  <c:v>201</c:v>
                </c:pt>
                <c:pt idx="6704">
                  <c:v>17</c:v>
                </c:pt>
                <c:pt idx="6705">
                  <c:v>328</c:v>
                </c:pt>
                <c:pt idx="6706">
                  <c:v>288</c:v>
                </c:pt>
                <c:pt idx="6707">
                  <c:v>316</c:v>
                </c:pt>
                <c:pt idx="6708">
                  <c:v>182</c:v>
                </c:pt>
                <c:pt idx="6709">
                  <c:v>413</c:v>
                </c:pt>
                <c:pt idx="6710">
                  <c:v>6</c:v>
                </c:pt>
                <c:pt idx="6711">
                  <c:v>281</c:v>
                </c:pt>
                <c:pt idx="6712">
                  <c:v>147</c:v>
                </c:pt>
                <c:pt idx="6713">
                  <c:v>969</c:v>
                </c:pt>
                <c:pt idx="6714">
                  <c:v>947</c:v>
                </c:pt>
                <c:pt idx="6715">
                  <c:v>973</c:v>
                </c:pt>
                <c:pt idx="6716">
                  <c:v>356</c:v>
                </c:pt>
                <c:pt idx="6717">
                  <c:v>249</c:v>
                </c:pt>
                <c:pt idx="6718">
                  <c:v>144</c:v>
                </c:pt>
                <c:pt idx="6719">
                  <c:v>214</c:v>
                </c:pt>
                <c:pt idx="6720">
                  <c:v>595</c:v>
                </c:pt>
                <c:pt idx="6721">
                  <c:v>359</c:v>
                </c:pt>
                <c:pt idx="6722">
                  <c:v>247</c:v>
                </c:pt>
                <c:pt idx="6723">
                  <c:v>662</c:v>
                </c:pt>
                <c:pt idx="6724">
                  <c:v>950</c:v>
                </c:pt>
                <c:pt idx="6725">
                  <c:v>730</c:v>
                </c:pt>
                <c:pt idx="6726">
                  <c:v>31</c:v>
                </c:pt>
                <c:pt idx="6727">
                  <c:v>298</c:v>
                </c:pt>
                <c:pt idx="6728">
                  <c:v>881</c:v>
                </c:pt>
                <c:pt idx="6729">
                  <c:v>291</c:v>
                </c:pt>
                <c:pt idx="6730">
                  <c:v>705</c:v>
                </c:pt>
                <c:pt idx="6731">
                  <c:v>927</c:v>
                </c:pt>
                <c:pt idx="6732">
                  <c:v>164</c:v>
                </c:pt>
                <c:pt idx="6733">
                  <c:v>242</c:v>
                </c:pt>
                <c:pt idx="6734">
                  <c:v>537</c:v>
                </c:pt>
                <c:pt idx="6735">
                  <c:v>140</c:v>
                </c:pt>
                <c:pt idx="6736">
                  <c:v>888</c:v>
                </c:pt>
                <c:pt idx="6737">
                  <c:v>84</c:v>
                </c:pt>
                <c:pt idx="6738">
                  <c:v>99</c:v>
                </c:pt>
                <c:pt idx="6739" formatCode="0.00E+00">
                  <c:v>4.8999999999999998E-3</c:v>
                </c:pt>
                <c:pt idx="6740">
                  <c:v>807</c:v>
                </c:pt>
                <c:pt idx="6741">
                  <c:v>1418</c:v>
                </c:pt>
                <c:pt idx="6742">
                  <c:v>414</c:v>
                </c:pt>
                <c:pt idx="6743">
                  <c:v>218</c:v>
                </c:pt>
                <c:pt idx="6744">
                  <c:v>52</c:v>
                </c:pt>
                <c:pt idx="6745">
                  <c:v>368</c:v>
                </c:pt>
                <c:pt idx="6746">
                  <c:v>267</c:v>
                </c:pt>
                <c:pt idx="6747">
                  <c:v>418</c:v>
                </c:pt>
                <c:pt idx="6748">
                  <c:v>783</c:v>
                </c:pt>
                <c:pt idx="6749">
                  <c:v>274</c:v>
                </c:pt>
                <c:pt idx="6750">
                  <c:v>443</c:v>
                </c:pt>
                <c:pt idx="6751">
                  <c:v>1000</c:v>
                </c:pt>
                <c:pt idx="6752">
                  <c:v>266</c:v>
                </c:pt>
                <c:pt idx="6753">
                  <c:v>380</c:v>
                </c:pt>
                <c:pt idx="6754">
                  <c:v>186</c:v>
                </c:pt>
                <c:pt idx="6755">
                  <c:v>303</c:v>
                </c:pt>
                <c:pt idx="6756">
                  <c:v>250</c:v>
                </c:pt>
                <c:pt idx="6757">
                  <c:v>1065</c:v>
                </c:pt>
                <c:pt idx="6758">
                  <c:v>259</c:v>
                </c:pt>
                <c:pt idx="6759">
                  <c:v>427</c:v>
                </c:pt>
                <c:pt idx="6760">
                  <c:v>388</c:v>
                </c:pt>
                <c:pt idx="6761">
                  <c:v>13</c:v>
                </c:pt>
                <c:pt idx="6762">
                  <c:v>38</c:v>
                </c:pt>
                <c:pt idx="6763">
                  <c:v>171</c:v>
                </c:pt>
                <c:pt idx="6764">
                  <c:v>236</c:v>
                </c:pt>
                <c:pt idx="6765">
                  <c:v>280</c:v>
                </c:pt>
                <c:pt idx="6766">
                  <c:v>373</c:v>
                </c:pt>
                <c:pt idx="6767">
                  <c:v>38</c:v>
                </c:pt>
                <c:pt idx="6768">
                  <c:v>190</c:v>
                </c:pt>
                <c:pt idx="6769">
                  <c:v>450</c:v>
                </c:pt>
                <c:pt idx="6770">
                  <c:v>194</c:v>
                </c:pt>
                <c:pt idx="6771">
                  <c:v>157</c:v>
                </c:pt>
                <c:pt idx="6772">
                  <c:v>285</c:v>
                </c:pt>
                <c:pt idx="6773">
                  <c:v>155</c:v>
                </c:pt>
                <c:pt idx="6774">
                  <c:v>152</c:v>
                </c:pt>
                <c:pt idx="6775">
                  <c:v>234</c:v>
                </c:pt>
                <c:pt idx="6776">
                  <c:v>359</c:v>
                </c:pt>
                <c:pt idx="6777">
                  <c:v>255</c:v>
                </c:pt>
                <c:pt idx="6778">
                  <c:v>434</c:v>
                </c:pt>
                <c:pt idx="6779">
                  <c:v>427</c:v>
                </c:pt>
                <c:pt idx="6780">
                  <c:v>60</c:v>
                </c:pt>
                <c:pt idx="6781">
                  <c:v>245</c:v>
                </c:pt>
                <c:pt idx="6782">
                  <c:v>243</c:v>
                </c:pt>
                <c:pt idx="6783">
                  <c:v>410</c:v>
                </c:pt>
                <c:pt idx="6784">
                  <c:v>344</c:v>
                </c:pt>
                <c:pt idx="6785">
                  <c:v>134</c:v>
                </c:pt>
                <c:pt idx="6786">
                  <c:v>159</c:v>
                </c:pt>
                <c:pt idx="6787">
                  <c:v>486</c:v>
                </c:pt>
                <c:pt idx="6788">
                  <c:v>420</c:v>
                </c:pt>
                <c:pt idx="6789">
                  <c:v>223</c:v>
                </c:pt>
                <c:pt idx="6790">
                  <c:v>591</c:v>
                </c:pt>
                <c:pt idx="6791">
                  <c:v>22</c:v>
                </c:pt>
                <c:pt idx="6792">
                  <c:v>94</c:v>
                </c:pt>
                <c:pt idx="6793">
                  <c:v>400</c:v>
                </c:pt>
                <c:pt idx="6794">
                  <c:v>993</c:v>
                </c:pt>
                <c:pt idx="6795">
                  <c:v>131</c:v>
                </c:pt>
                <c:pt idx="6796">
                  <c:v>998</c:v>
                </c:pt>
                <c:pt idx="6797">
                  <c:v>487</c:v>
                </c:pt>
                <c:pt idx="6798">
                  <c:v>604</c:v>
                </c:pt>
                <c:pt idx="6799">
                  <c:v>173</c:v>
                </c:pt>
                <c:pt idx="6800">
                  <c:v>362</c:v>
                </c:pt>
                <c:pt idx="6801">
                  <c:v>490</c:v>
                </c:pt>
                <c:pt idx="6802">
                  <c:v>430</c:v>
                </c:pt>
                <c:pt idx="6803">
                  <c:v>441</c:v>
                </c:pt>
                <c:pt idx="6804">
                  <c:v>198</c:v>
                </c:pt>
                <c:pt idx="6805">
                  <c:v>1079</c:v>
                </c:pt>
                <c:pt idx="6806">
                  <c:v>536</c:v>
                </c:pt>
                <c:pt idx="6807">
                  <c:v>176</c:v>
                </c:pt>
                <c:pt idx="6808">
                  <c:v>949</c:v>
                </c:pt>
                <c:pt idx="6809">
                  <c:v>916</c:v>
                </c:pt>
                <c:pt idx="6810">
                  <c:v>5</c:v>
                </c:pt>
                <c:pt idx="6811">
                  <c:v>313</c:v>
                </c:pt>
                <c:pt idx="6812">
                  <c:v>46</c:v>
                </c:pt>
                <c:pt idx="6813">
                  <c:v>332</c:v>
                </c:pt>
                <c:pt idx="6814">
                  <c:v>1055</c:v>
                </c:pt>
                <c:pt idx="6815">
                  <c:v>1257</c:v>
                </c:pt>
                <c:pt idx="6816">
                  <c:v>1135</c:v>
                </c:pt>
                <c:pt idx="6817">
                  <c:v>1051</c:v>
                </c:pt>
                <c:pt idx="6818">
                  <c:v>758</c:v>
                </c:pt>
                <c:pt idx="6819">
                  <c:v>21</c:v>
                </c:pt>
                <c:pt idx="6820">
                  <c:v>239</c:v>
                </c:pt>
                <c:pt idx="6821">
                  <c:v>462</c:v>
                </c:pt>
                <c:pt idx="6822">
                  <c:v>377</c:v>
                </c:pt>
                <c:pt idx="6823">
                  <c:v>809</c:v>
                </c:pt>
                <c:pt idx="6824">
                  <c:v>391</c:v>
                </c:pt>
                <c:pt idx="6825">
                  <c:v>464</c:v>
                </c:pt>
                <c:pt idx="6826">
                  <c:v>706</c:v>
                </c:pt>
                <c:pt idx="6827">
                  <c:v>445</c:v>
                </c:pt>
                <c:pt idx="6828">
                  <c:v>725</c:v>
                </c:pt>
                <c:pt idx="6829" formatCode="0.00E+00">
                  <c:v>4.8999999999999998E-3</c:v>
                </c:pt>
                <c:pt idx="6830">
                  <c:v>644</c:v>
                </c:pt>
                <c:pt idx="6831">
                  <c:v>1100</c:v>
                </c:pt>
                <c:pt idx="6832">
                  <c:v>679</c:v>
                </c:pt>
                <c:pt idx="6833">
                  <c:v>958</c:v>
                </c:pt>
                <c:pt idx="6834">
                  <c:v>239</c:v>
                </c:pt>
                <c:pt idx="6835">
                  <c:v>168</c:v>
                </c:pt>
                <c:pt idx="6836">
                  <c:v>583</c:v>
                </c:pt>
                <c:pt idx="6837">
                  <c:v>358</c:v>
                </c:pt>
                <c:pt idx="6838">
                  <c:v>323</c:v>
                </c:pt>
                <c:pt idx="6839">
                  <c:v>396</c:v>
                </c:pt>
                <c:pt idx="6840">
                  <c:v>753</c:v>
                </c:pt>
                <c:pt idx="6841">
                  <c:v>1001</c:v>
                </c:pt>
                <c:pt idx="6842">
                  <c:v>747</c:v>
                </c:pt>
                <c:pt idx="6843">
                  <c:v>467</c:v>
                </c:pt>
                <c:pt idx="6844">
                  <c:v>597</c:v>
                </c:pt>
                <c:pt idx="6845">
                  <c:v>514</c:v>
                </c:pt>
                <c:pt idx="6846">
                  <c:v>482</c:v>
                </c:pt>
                <c:pt idx="6847">
                  <c:v>414</c:v>
                </c:pt>
                <c:pt idx="6848">
                  <c:v>371</c:v>
                </c:pt>
                <c:pt idx="6849">
                  <c:v>813</c:v>
                </c:pt>
                <c:pt idx="6850">
                  <c:v>465</c:v>
                </c:pt>
                <c:pt idx="6851">
                  <c:v>391</c:v>
                </c:pt>
                <c:pt idx="6852">
                  <c:v>621</c:v>
                </c:pt>
                <c:pt idx="6853">
                  <c:v>198</c:v>
                </c:pt>
                <c:pt idx="6854">
                  <c:v>106</c:v>
                </c:pt>
                <c:pt idx="6855">
                  <c:v>11</c:v>
                </c:pt>
                <c:pt idx="6856">
                  <c:v>643</c:v>
                </c:pt>
                <c:pt idx="6857">
                  <c:v>1073</c:v>
                </c:pt>
                <c:pt idx="6858">
                  <c:v>281</c:v>
                </c:pt>
                <c:pt idx="6859">
                  <c:v>239</c:v>
                </c:pt>
                <c:pt idx="6860">
                  <c:v>730</c:v>
                </c:pt>
                <c:pt idx="6861">
                  <c:v>807</c:v>
                </c:pt>
                <c:pt idx="6862">
                  <c:v>115</c:v>
                </c:pt>
                <c:pt idx="6863">
                  <c:v>652</c:v>
                </c:pt>
                <c:pt idx="6864">
                  <c:v>965</c:v>
                </c:pt>
                <c:pt idx="6865">
                  <c:v>249</c:v>
                </c:pt>
                <c:pt idx="6866">
                  <c:v>850</c:v>
                </c:pt>
                <c:pt idx="6867">
                  <c:v>788</c:v>
                </c:pt>
                <c:pt idx="6868">
                  <c:v>713</c:v>
                </c:pt>
                <c:pt idx="6869">
                  <c:v>605</c:v>
                </c:pt>
                <c:pt idx="6870">
                  <c:v>648</c:v>
                </c:pt>
                <c:pt idx="6871">
                  <c:v>379</c:v>
                </c:pt>
                <c:pt idx="6872">
                  <c:v>423</c:v>
                </c:pt>
                <c:pt idx="6873">
                  <c:v>138</c:v>
                </c:pt>
                <c:pt idx="6874">
                  <c:v>72</c:v>
                </c:pt>
                <c:pt idx="6875">
                  <c:v>783</c:v>
                </c:pt>
                <c:pt idx="6876">
                  <c:v>387</c:v>
                </c:pt>
                <c:pt idx="6877">
                  <c:v>686</c:v>
                </c:pt>
                <c:pt idx="6878">
                  <c:v>424</c:v>
                </c:pt>
                <c:pt idx="6879">
                  <c:v>795</c:v>
                </c:pt>
                <c:pt idx="6880">
                  <c:v>798</c:v>
                </c:pt>
                <c:pt idx="6881">
                  <c:v>882</c:v>
                </c:pt>
                <c:pt idx="6882">
                  <c:v>848</c:v>
                </c:pt>
                <c:pt idx="6883">
                  <c:v>352</c:v>
                </c:pt>
                <c:pt idx="6884">
                  <c:v>306</c:v>
                </c:pt>
                <c:pt idx="6885">
                  <c:v>466</c:v>
                </c:pt>
                <c:pt idx="6886">
                  <c:v>330</c:v>
                </c:pt>
                <c:pt idx="6887">
                  <c:v>347</c:v>
                </c:pt>
                <c:pt idx="6888">
                  <c:v>806</c:v>
                </c:pt>
                <c:pt idx="6889">
                  <c:v>1026</c:v>
                </c:pt>
                <c:pt idx="6890">
                  <c:v>691</c:v>
                </c:pt>
                <c:pt idx="6891">
                  <c:v>267</c:v>
                </c:pt>
                <c:pt idx="6892">
                  <c:v>390</c:v>
                </c:pt>
                <c:pt idx="6893">
                  <c:v>382</c:v>
                </c:pt>
                <c:pt idx="6894">
                  <c:v>373</c:v>
                </c:pt>
                <c:pt idx="6895">
                  <c:v>472</c:v>
                </c:pt>
                <c:pt idx="6896">
                  <c:v>226</c:v>
                </c:pt>
                <c:pt idx="6897">
                  <c:v>927</c:v>
                </c:pt>
                <c:pt idx="6898">
                  <c:v>326</c:v>
                </c:pt>
                <c:pt idx="6899">
                  <c:v>551</c:v>
                </c:pt>
                <c:pt idx="6900">
                  <c:v>338</c:v>
                </c:pt>
                <c:pt idx="6901">
                  <c:v>1075</c:v>
                </c:pt>
                <c:pt idx="6902">
                  <c:v>495</c:v>
                </c:pt>
                <c:pt idx="6903">
                  <c:v>447</c:v>
                </c:pt>
                <c:pt idx="6904">
                  <c:v>848</c:v>
                </c:pt>
                <c:pt idx="6905">
                  <c:v>378</c:v>
                </c:pt>
                <c:pt idx="6906">
                  <c:v>434</c:v>
                </c:pt>
                <c:pt idx="6907">
                  <c:v>323</c:v>
                </c:pt>
                <c:pt idx="6908" formatCode="0.00E+00">
                  <c:v>4.8999999999999998E-3</c:v>
                </c:pt>
                <c:pt idx="6909">
                  <c:v>42</c:v>
                </c:pt>
                <c:pt idx="6910">
                  <c:v>373</c:v>
                </c:pt>
                <c:pt idx="6911">
                  <c:v>497</c:v>
                </c:pt>
                <c:pt idx="6912">
                  <c:v>928</c:v>
                </c:pt>
                <c:pt idx="6913">
                  <c:v>447</c:v>
                </c:pt>
                <c:pt idx="6914">
                  <c:v>822</c:v>
                </c:pt>
                <c:pt idx="6915">
                  <c:v>284</c:v>
                </c:pt>
                <c:pt idx="6916">
                  <c:v>327</c:v>
                </c:pt>
                <c:pt idx="6917">
                  <c:v>830</c:v>
                </c:pt>
                <c:pt idx="6918">
                  <c:v>450</c:v>
                </c:pt>
                <c:pt idx="6919">
                  <c:v>1167</c:v>
                </c:pt>
                <c:pt idx="6920">
                  <c:v>853</c:v>
                </c:pt>
                <c:pt idx="6921">
                  <c:v>476</c:v>
                </c:pt>
                <c:pt idx="6922">
                  <c:v>962</c:v>
                </c:pt>
                <c:pt idx="6923">
                  <c:v>220</c:v>
                </c:pt>
                <c:pt idx="6924">
                  <c:v>142</c:v>
                </c:pt>
                <c:pt idx="6925">
                  <c:v>752</c:v>
                </c:pt>
                <c:pt idx="6926">
                  <c:v>1044</c:v>
                </c:pt>
                <c:pt idx="6927">
                  <c:v>479</c:v>
                </c:pt>
                <c:pt idx="6928">
                  <c:v>622</c:v>
                </c:pt>
                <c:pt idx="6929">
                  <c:v>1140</c:v>
                </c:pt>
                <c:pt idx="6930">
                  <c:v>140</c:v>
                </c:pt>
                <c:pt idx="6931">
                  <c:v>589</c:v>
                </c:pt>
                <c:pt idx="6932">
                  <c:v>478</c:v>
                </c:pt>
                <c:pt idx="6933">
                  <c:v>100</c:v>
                </c:pt>
                <c:pt idx="6934">
                  <c:v>476</c:v>
                </c:pt>
                <c:pt idx="6935">
                  <c:v>445</c:v>
                </c:pt>
                <c:pt idx="6936">
                  <c:v>152</c:v>
                </c:pt>
                <c:pt idx="6937">
                  <c:v>417</c:v>
                </c:pt>
                <c:pt idx="6938">
                  <c:v>98</c:v>
                </c:pt>
                <c:pt idx="6939">
                  <c:v>1143</c:v>
                </c:pt>
                <c:pt idx="6940">
                  <c:v>3</c:v>
                </c:pt>
                <c:pt idx="6941" formatCode="0.00E+00">
                  <c:v>4.8999999999999998E-3</c:v>
                </c:pt>
                <c:pt idx="6942">
                  <c:v>190</c:v>
                </c:pt>
                <c:pt idx="6943" formatCode="0.00E+00">
                  <c:v>4.8999999999999998E-3</c:v>
                </c:pt>
                <c:pt idx="6944">
                  <c:v>296</c:v>
                </c:pt>
                <c:pt idx="6945">
                  <c:v>285</c:v>
                </c:pt>
                <c:pt idx="6946">
                  <c:v>534</c:v>
                </c:pt>
                <c:pt idx="6947">
                  <c:v>10</c:v>
                </c:pt>
                <c:pt idx="6948">
                  <c:v>286</c:v>
                </c:pt>
                <c:pt idx="6949" formatCode="0.00E+00">
                  <c:v>4.8999999999999998E-3</c:v>
                </c:pt>
                <c:pt idx="6950">
                  <c:v>5</c:v>
                </c:pt>
                <c:pt idx="6951">
                  <c:v>268</c:v>
                </c:pt>
                <c:pt idx="6952">
                  <c:v>261</c:v>
                </c:pt>
                <c:pt idx="6953">
                  <c:v>151</c:v>
                </c:pt>
                <c:pt idx="6954">
                  <c:v>239</c:v>
                </c:pt>
                <c:pt idx="6955">
                  <c:v>467</c:v>
                </c:pt>
                <c:pt idx="6956">
                  <c:v>24</c:v>
                </c:pt>
                <c:pt idx="6957">
                  <c:v>1190</c:v>
                </c:pt>
                <c:pt idx="6958">
                  <c:v>912</c:v>
                </c:pt>
                <c:pt idx="6959">
                  <c:v>231</c:v>
                </c:pt>
                <c:pt idx="6960">
                  <c:v>1292</c:v>
                </c:pt>
                <c:pt idx="6961">
                  <c:v>292</c:v>
                </c:pt>
                <c:pt idx="6962">
                  <c:v>555</c:v>
                </c:pt>
                <c:pt idx="6963">
                  <c:v>436</c:v>
                </c:pt>
                <c:pt idx="6964">
                  <c:v>700</c:v>
                </c:pt>
                <c:pt idx="6965">
                  <c:v>477</c:v>
                </c:pt>
                <c:pt idx="6966">
                  <c:v>77</c:v>
                </c:pt>
                <c:pt idx="6967">
                  <c:v>87</c:v>
                </c:pt>
                <c:pt idx="6968">
                  <c:v>352</c:v>
                </c:pt>
                <c:pt idx="6969">
                  <c:v>538</c:v>
                </c:pt>
                <c:pt idx="6970" formatCode="0.00E+00">
                  <c:v>4.8999999999999998E-3</c:v>
                </c:pt>
                <c:pt idx="6971">
                  <c:v>866</c:v>
                </c:pt>
                <c:pt idx="6972">
                  <c:v>402</c:v>
                </c:pt>
                <c:pt idx="6973">
                  <c:v>35</c:v>
                </c:pt>
                <c:pt idx="6974">
                  <c:v>457</c:v>
                </c:pt>
                <c:pt idx="6975">
                  <c:v>899</c:v>
                </c:pt>
                <c:pt idx="6976">
                  <c:v>1518</c:v>
                </c:pt>
                <c:pt idx="6977">
                  <c:v>579</c:v>
                </c:pt>
                <c:pt idx="6978">
                  <c:v>252</c:v>
                </c:pt>
                <c:pt idx="6979">
                  <c:v>388</c:v>
                </c:pt>
                <c:pt idx="6980">
                  <c:v>428</c:v>
                </c:pt>
                <c:pt idx="6981">
                  <c:v>55</c:v>
                </c:pt>
                <c:pt idx="6982">
                  <c:v>166</c:v>
                </c:pt>
                <c:pt idx="6983">
                  <c:v>102</c:v>
                </c:pt>
                <c:pt idx="6984">
                  <c:v>640</c:v>
                </c:pt>
                <c:pt idx="6985" formatCode="0.00E+00">
                  <c:v>4.8999999999999998E-3</c:v>
                </c:pt>
                <c:pt idx="6986">
                  <c:v>452</c:v>
                </c:pt>
                <c:pt idx="6987">
                  <c:v>96</c:v>
                </c:pt>
                <c:pt idx="6988" formatCode="0.00E+00">
                  <c:v>4.8999999999999998E-3</c:v>
                </c:pt>
                <c:pt idx="6989">
                  <c:v>343</c:v>
                </c:pt>
                <c:pt idx="6990">
                  <c:v>1029</c:v>
                </c:pt>
                <c:pt idx="6991">
                  <c:v>297</c:v>
                </c:pt>
                <c:pt idx="6992">
                  <c:v>1320</c:v>
                </c:pt>
                <c:pt idx="6993">
                  <c:v>68</c:v>
                </c:pt>
                <c:pt idx="6994" formatCode="0.00E+00">
                  <c:v>4.8999999999999998E-3</c:v>
                </c:pt>
                <c:pt idx="6995">
                  <c:v>479</c:v>
                </c:pt>
                <c:pt idx="6996">
                  <c:v>491</c:v>
                </c:pt>
                <c:pt idx="6997">
                  <c:v>22</c:v>
                </c:pt>
                <c:pt idx="6998">
                  <c:v>1013</c:v>
                </c:pt>
                <c:pt idx="6999">
                  <c:v>195</c:v>
                </c:pt>
                <c:pt idx="7000">
                  <c:v>1094</c:v>
                </c:pt>
                <c:pt idx="7001">
                  <c:v>379</c:v>
                </c:pt>
                <c:pt idx="7002">
                  <c:v>197</c:v>
                </c:pt>
                <c:pt idx="7003">
                  <c:v>923</c:v>
                </c:pt>
                <c:pt idx="7004">
                  <c:v>64</c:v>
                </c:pt>
                <c:pt idx="7005">
                  <c:v>577</c:v>
                </c:pt>
                <c:pt idx="7006">
                  <c:v>280</c:v>
                </c:pt>
                <c:pt idx="7007">
                  <c:v>887</c:v>
                </c:pt>
                <c:pt idx="7008">
                  <c:v>1505</c:v>
                </c:pt>
                <c:pt idx="7009">
                  <c:v>544</c:v>
                </c:pt>
                <c:pt idx="7010">
                  <c:v>1184</c:v>
                </c:pt>
                <c:pt idx="7011">
                  <c:v>1336</c:v>
                </c:pt>
                <c:pt idx="7012">
                  <c:v>118</c:v>
                </c:pt>
                <c:pt idx="7013">
                  <c:v>493</c:v>
                </c:pt>
                <c:pt idx="7014">
                  <c:v>525</c:v>
                </c:pt>
                <c:pt idx="7015">
                  <c:v>171</c:v>
                </c:pt>
                <c:pt idx="7016">
                  <c:v>87</c:v>
                </c:pt>
                <c:pt idx="7017">
                  <c:v>335</c:v>
                </c:pt>
                <c:pt idx="7018">
                  <c:v>603</c:v>
                </c:pt>
                <c:pt idx="7019">
                  <c:v>270</c:v>
                </c:pt>
                <c:pt idx="7020">
                  <c:v>250</c:v>
                </c:pt>
                <c:pt idx="7021">
                  <c:v>328</c:v>
                </c:pt>
                <c:pt idx="7022">
                  <c:v>236</c:v>
                </c:pt>
                <c:pt idx="7023">
                  <c:v>1010</c:v>
                </c:pt>
                <c:pt idx="7024">
                  <c:v>183</c:v>
                </c:pt>
                <c:pt idx="7025">
                  <c:v>249</c:v>
                </c:pt>
                <c:pt idx="7026" formatCode="0.00E+00">
                  <c:v>4.8999999999999998E-3</c:v>
                </c:pt>
                <c:pt idx="7027">
                  <c:v>495</c:v>
                </c:pt>
                <c:pt idx="7028">
                  <c:v>27</c:v>
                </c:pt>
                <c:pt idx="7029">
                  <c:v>1210</c:v>
                </c:pt>
                <c:pt idx="7030">
                  <c:v>578</c:v>
                </c:pt>
                <c:pt idx="7031">
                  <c:v>575</c:v>
                </c:pt>
                <c:pt idx="7032">
                  <c:v>209</c:v>
                </c:pt>
                <c:pt idx="7033">
                  <c:v>1075</c:v>
                </c:pt>
                <c:pt idx="7034">
                  <c:v>365</c:v>
                </c:pt>
                <c:pt idx="7035">
                  <c:v>300</c:v>
                </c:pt>
                <c:pt idx="7036">
                  <c:v>112</c:v>
                </c:pt>
                <c:pt idx="7037">
                  <c:v>427</c:v>
                </c:pt>
                <c:pt idx="7038">
                  <c:v>125</c:v>
                </c:pt>
                <c:pt idx="7039">
                  <c:v>650</c:v>
                </c:pt>
                <c:pt idx="7040">
                  <c:v>20</c:v>
                </c:pt>
                <c:pt idx="7041">
                  <c:v>63</c:v>
                </c:pt>
                <c:pt idx="7042">
                  <c:v>35</c:v>
                </c:pt>
                <c:pt idx="7043">
                  <c:v>225</c:v>
                </c:pt>
                <c:pt idx="7044">
                  <c:v>116</c:v>
                </c:pt>
                <c:pt idx="7045">
                  <c:v>349</c:v>
                </c:pt>
                <c:pt idx="7046">
                  <c:v>141</c:v>
                </c:pt>
                <c:pt idx="7047">
                  <c:v>1340</c:v>
                </c:pt>
                <c:pt idx="7048">
                  <c:v>197</c:v>
                </c:pt>
                <c:pt idx="7049">
                  <c:v>190</c:v>
                </c:pt>
                <c:pt idx="7050">
                  <c:v>25</c:v>
                </c:pt>
                <c:pt idx="7051">
                  <c:v>451</c:v>
                </c:pt>
                <c:pt idx="7052">
                  <c:v>193</c:v>
                </c:pt>
                <c:pt idx="7053">
                  <c:v>1318</c:v>
                </c:pt>
                <c:pt idx="7054">
                  <c:v>977</c:v>
                </c:pt>
                <c:pt idx="7055">
                  <c:v>542</c:v>
                </c:pt>
                <c:pt idx="7056">
                  <c:v>865</c:v>
                </c:pt>
                <c:pt idx="7057">
                  <c:v>1222</c:v>
                </c:pt>
                <c:pt idx="7058">
                  <c:v>335</c:v>
                </c:pt>
                <c:pt idx="7059">
                  <c:v>658</c:v>
                </c:pt>
                <c:pt idx="7060">
                  <c:v>987</c:v>
                </c:pt>
                <c:pt idx="7061">
                  <c:v>229</c:v>
                </c:pt>
                <c:pt idx="7062">
                  <c:v>100</c:v>
                </c:pt>
                <c:pt idx="7063">
                  <c:v>105</c:v>
                </c:pt>
                <c:pt idx="7064">
                  <c:v>991</c:v>
                </c:pt>
                <c:pt idx="7065" formatCode="0.00E+00">
                  <c:v>4.8999999999999998E-3</c:v>
                </c:pt>
                <c:pt idx="7066">
                  <c:v>382</c:v>
                </c:pt>
                <c:pt idx="7067">
                  <c:v>498</c:v>
                </c:pt>
                <c:pt idx="7068">
                  <c:v>16</c:v>
                </c:pt>
                <c:pt idx="7069">
                  <c:v>232</c:v>
                </c:pt>
                <c:pt idx="7070">
                  <c:v>96</c:v>
                </c:pt>
                <c:pt idx="7071">
                  <c:v>645</c:v>
                </c:pt>
                <c:pt idx="7072">
                  <c:v>382</c:v>
                </c:pt>
                <c:pt idx="7073">
                  <c:v>366</c:v>
                </c:pt>
                <c:pt idx="7074">
                  <c:v>563</c:v>
                </c:pt>
                <c:pt idx="7075">
                  <c:v>1043</c:v>
                </c:pt>
                <c:pt idx="7076">
                  <c:v>1005</c:v>
                </c:pt>
                <c:pt idx="7077">
                  <c:v>1300</c:v>
                </c:pt>
                <c:pt idx="7078">
                  <c:v>167</c:v>
                </c:pt>
                <c:pt idx="7079">
                  <c:v>957</c:v>
                </c:pt>
                <c:pt idx="7080">
                  <c:v>1458</c:v>
                </c:pt>
                <c:pt idx="7081">
                  <c:v>1228</c:v>
                </c:pt>
                <c:pt idx="7082">
                  <c:v>6</c:v>
                </c:pt>
                <c:pt idx="7083">
                  <c:v>363</c:v>
                </c:pt>
                <c:pt idx="7084">
                  <c:v>1140</c:v>
                </c:pt>
                <c:pt idx="7085">
                  <c:v>302</c:v>
                </c:pt>
                <c:pt idx="7086">
                  <c:v>285</c:v>
                </c:pt>
                <c:pt idx="7087">
                  <c:v>217</c:v>
                </c:pt>
                <c:pt idx="7088" formatCode="0.00E+00">
                  <c:v>4.8999999999999998E-3</c:v>
                </c:pt>
                <c:pt idx="7089">
                  <c:v>225</c:v>
                </c:pt>
                <c:pt idx="7090" formatCode="0.00E+00">
                  <c:v>4.8999999999999998E-3</c:v>
                </c:pt>
                <c:pt idx="7091">
                  <c:v>66</c:v>
                </c:pt>
                <c:pt idx="7092">
                  <c:v>225</c:v>
                </c:pt>
                <c:pt idx="7093">
                  <c:v>621</c:v>
                </c:pt>
                <c:pt idx="7094">
                  <c:v>1160</c:v>
                </c:pt>
                <c:pt idx="7095">
                  <c:v>310</c:v>
                </c:pt>
                <c:pt idx="7096">
                  <c:v>112</c:v>
                </c:pt>
                <c:pt idx="7097">
                  <c:v>338</c:v>
                </c:pt>
                <c:pt idx="7098">
                  <c:v>650</c:v>
                </c:pt>
                <c:pt idx="7099">
                  <c:v>113</c:v>
                </c:pt>
                <c:pt idx="7100">
                  <c:v>381</c:v>
                </c:pt>
                <c:pt idx="7101">
                  <c:v>43</c:v>
                </c:pt>
                <c:pt idx="7102">
                  <c:v>321</c:v>
                </c:pt>
                <c:pt idx="7103">
                  <c:v>304</c:v>
                </c:pt>
                <c:pt idx="7104">
                  <c:v>466</c:v>
                </c:pt>
                <c:pt idx="7105">
                  <c:v>119</c:v>
                </c:pt>
                <c:pt idx="7106">
                  <c:v>463</c:v>
                </c:pt>
                <c:pt idx="7107">
                  <c:v>10</c:v>
                </c:pt>
                <c:pt idx="7108">
                  <c:v>30</c:v>
                </c:pt>
                <c:pt idx="7109">
                  <c:v>226</c:v>
                </c:pt>
                <c:pt idx="7110">
                  <c:v>287</c:v>
                </c:pt>
                <c:pt idx="7111">
                  <c:v>860</c:v>
                </c:pt>
                <c:pt idx="7112">
                  <c:v>629</c:v>
                </c:pt>
                <c:pt idx="7113">
                  <c:v>1122</c:v>
                </c:pt>
                <c:pt idx="7114">
                  <c:v>86</c:v>
                </c:pt>
                <c:pt idx="7115">
                  <c:v>1315</c:v>
                </c:pt>
                <c:pt idx="7116">
                  <c:v>73</c:v>
                </c:pt>
                <c:pt idx="7117">
                  <c:v>9</c:v>
                </c:pt>
                <c:pt idx="7118">
                  <c:v>1389</c:v>
                </c:pt>
                <c:pt idx="7119">
                  <c:v>540</c:v>
                </c:pt>
                <c:pt idx="7120">
                  <c:v>370</c:v>
                </c:pt>
                <c:pt idx="7121">
                  <c:v>125</c:v>
                </c:pt>
                <c:pt idx="7122">
                  <c:v>10</c:v>
                </c:pt>
                <c:pt idx="7123">
                  <c:v>995</c:v>
                </c:pt>
                <c:pt idx="7124">
                  <c:v>322</c:v>
                </c:pt>
                <c:pt idx="7125">
                  <c:v>715</c:v>
                </c:pt>
                <c:pt idx="7126">
                  <c:v>46</c:v>
                </c:pt>
                <c:pt idx="7127">
                  <c:v>11</c:v>
                </c:pt>
                <c:pt idx="7128" formatCode="0.00E+00">
                  <c:v>4.8999999999999998E-3</c:v>
                </c:pt>
                <c:pt idx="7129">
                  <c:v>7</c:v>
                </c:pt>
                <c:pt idx="7130">
                  <c:v>605</c:v>
                </c:pt>
                <c:pt idx="7131">
                  <c:v>124</c:v>
                </c:pt>
                <c:pt idx="7132">
                  <c:v>298</c:v>
                </c:pt>
                <c:pt idx="7133">
                  <c:v>22</c:v>
                </c:pt>
                <c:pt idx="7134">
                  <c:v>497</c:v>
                </c:pt>
                <c:pt idx="7135">
                  <c:v>555</c:v>
                </c:pt>
                <c:pt idx="7136">
                  <c:v>26</c:v>
                </c:pt>
                <c:pt idx="7137">
                  <c:v>510</c:v>
                </c:pt>
                <c:pt idx="7138">
                  <c:v>114</c:v>
                </c:pt>
                <c:pt idx="7139">
                  <c:v>372</c:v>
                </c:pt>
                <c:pt idx="7140">
                  <c:v>851</c:v>
                </c:pt>
                <c:pt idx="7141">
                  <c:v>1133</c:v>
                </c:pt>
                <c:pt idx="7142">
                  <c:v>393</c:v>
                </c:pt>
                <c:pt idx="7143">
                  <c:v>1160</c:v>
                </c:pt>
                <c:pt idx="7144">
                  <c:v>18</c:v>
                </c:pt>
                <c:pt idx="7145">
                  <c:v>1226</c:v>
                </c:pt>
                <c:pt idx="7146">
                  <c:v>34</c:v>
                </c:pt>
                <c:pt idx="7147">
                  <c:v>293</c:v>
                </c:pt>
                <c:pt idx="7148">
                  <c:v>133</c:v>
                </c:pt>
                <c:pt idx="7149">
                  <c:v>1425</c:v>
                </c:pt>
                <c:pt idx="7150" formatCode="0.00E+00">
                  <c:v>4.8999999999999998E-3</c:v>
                </c:pt>
                <c:pt idx="7151">
                  <c:v>1140</c:v>
                </c:pt>
                <c:pt idx="7152">
                  <c:v>864</c:v>
                </c:pt>
                <c:pt idx="7153">
                  <c:v>390</c:v>
                </c:pt>
                <c:pt idx="7154" formatCode="0.00E+00">
                  <c:v>4.8999999999999998E-3</c:v>
                </c:pt>
                <c:pt idx="7155">
                  <c:v>294</c:v>
                </c:pt>
                <c:pt idx="7156">
                  <c:v>639</c:v>
                </c:pt>
                <c:pt idx="7157">
                  <c:v>96</c:v>
                </c:pt>
                <c:pt idx="7158">
                  <c:v>1511</c:v>
                </c:pt>
                <c:pt idx="7159">
                  <c:v>492</c:v>
                </c:pt>
                <c:pt idx="7160">
                  <c:v>1246</c:v>
                </c:pt>
                <c:pt idx="7161">
                  <c:v>750</c:v>
                </c:pt>
                <c:pt idx="7162">
                  <c:v>669</c:v>
                </c:pt>
                <c:pt idx="7163">
                  <c:v>45</c:v>
                </c:pt>
                <c:pt idx="7164">
                  <c:v>50</c:v>
                </c:pt>
                <c:pt idx="7165">
                  <c:v>103</c:v>
                </c:pt>
                <c:pt idx="7166">
                  <c:v>74</c:v>
                </c:pt>
                <c:pt idx="7167">
                  <c:v>1037</c:v>
                </c:pt>
                <c:pt idx="7168">
                  <c:v>395</c:v>
                </c:pt>
                <c:pt idx="7169">
                  <c:v>540</c:v>
                </c:pt>
                <c:pt idx="7170">
                  <c:v>1205</c:v>
                </c:pt>
                <c:pt idx="7171">
                  <c:v>908</c:v>
                </c:pt>
                <c:pt idx="7172">
                  <c:v>348</c:v>
                </c:pt>
                <c:pt idx="7173">
                  <c:v>240</c:v>
                </c:pt>
                <c:pt idx="7174">
                  <c:v>117</c:v>
                </c:pt>
                <c:pt idx="7175">
                  <c:v>127</c:v>
                </c:pt>
                <c:pt idx="7176">
                  <c:v>395</c:v>
                </c:pt>
                <c:pt idx="7177">
                  <c:v>490</c:v>
                </c:pt>
                <c:pt idx="7178">
                  <c:v>353</c:v>
                </c:pt>
                <c:pt idx="7179">
                  <c:v>485</c:v>
                </c:pt>
                <c:pt idx="7180">
                  <c:v>368</c:v>
                </c:pt>
                <c:pt idx="7181">
                  <c:v>1061</c:v>
                </c:pt>
                <c:pt idx="7182">
                  <c:v>1080</c:v>
                </c:pt>
                <c:pt idx="7183">
                  <c:v>532</c:v>
                </c:pt>
                <c:pt idx="7184">
                  <c:v>918</c:v>
                </c:pt>
                <c:pt idx="7185">
                  <c:v>9</c:v>
                </c:pt>
                <c:pt idx="7186">
                  <c:v>1050</c:v>
                </c:pt>
                <c:pt idx="7187">
                  <c:v>82</c:v>
                </c:pt>
                <c:pt idx="7188">
                  <c:v>240</c:v>
                </c:pt>
                <c:pt idx="7189">
                  <c:v>201</c:v>
                </c:pt>
                <c:pt idx="7190">
                  <c:v>401</c:v>
                </c:pt>
                <c:pt idx="7191" formatCode="0.00E+00">
                  <c:v>4.8999999999999998E-3</c:v>
                </c:pt>
                <c:pt idx="7192">
                  <c:v>684</c:v>
                </c:pt>
                <c:pt idx="7193">
                  <c:v>142</c:v>
                </c:pt>
                <c:pt idx="7194" formatCode="0.00E+00">
                  <c:v>4.8999999999999998E-3</c:v>
                </c:pt>
                <c:pt idx="7195">
                  <c:v>344</c:v>
                </c:pt>
                <c:pt idx="7196">
                  <c:v>723</c:v>
                </c:pt>
                <c:pt idx="7197">
                  <c:v>290</c:v>
                </c:pt>
                <c:pt idx="7198">
                  <c:v>89</c:v>
                </c:pt>
                <c:pt idx="7199">
                  <c:v>445</c:v>
                </c:pt>
                <c:pt idx="7200">
                  <c:v>33</c:v>
                </c:pt>
                <c:pt idx="7201">
                  <c:v>257</c:v>
                </c:pt>
                <c:pt idx="7202">
                  <c:v>369</c:v>
                </c:pt>
                <c:pt idx="7203">
                  <c:v>39</c:v>
                </c:pt>
                <c:pt idx="7204">
                  <c:v>487</c:v>
                </c:pt>
                <c:pt idx="7205">
                  <c:v>1014</c:v>
                </c:pt>
                <c:pt idx="7206">
                  <c:v>127</c:v>
                </c:pt>
                <c:pt idx="7207">
                  <c:v>568</c:v>
                </c:pt>
                <c:pt idx="7208">
                  <c:v>961</c:v>
                </c:pt>
                <c:pt idx="7209">
                  <c:v>388</c:v>
                </c:pt>
                <c:pt idx="7210">
                  <c:v>544</c:v>
                </c:pt>
                <c:pt idx="7211" formatCode="0.00E+00">
                  <c:v>4.8999999999999998E-3</c:v>
                </c:pt>
                <c:pt idx="7212">
                  <c:v>45</c:v>
                </c:pt>
                <c:pt idx="7213">
                  <c:v>1205</c:v>
                </c:pt>
                <c:pt idx="7214">
                  <c:v>402</c:v>
                </c:pt>
                <c:pt idx="7215">
                  <c:v>125</c:v>
                </c:pt>
                <c:pt idx="7216">
                  <c:v>276</c:v>
                </c:pt>
                <c:pt idx="7217">
                  <c:v>285</c:v>
                </c:pt>
                <c:pt idx="7218">
                  <c:v>66</c:v>
                </c:pt>
                <c:pt idx="7219" formatCode="0.00E+00">
                  <c:v>4.8999999999999998E-3</c:v>
                </c:pt>
                <c:pt idx="7220">
                  <c:v>266</c:v>
                </c:pt>
                <c:pt idx="7221" formatCode="0.00E+00">
                  <c:v>4.8999999999999998E-3</c:v>
                </c:pt>
                <c:pt idx="7222">
                  <c:v>215</c:v>
                </c:pt>
                <c:pt idx="7223">
                  <c:v>148</c:v>
                </c:pt>
                <c:pt idx="7224">
                  <c:v>270</c:v>
                </c:pt>
                <c:pt idx="7225">
                  <c:v>203</c:v>
                </c:pt>
                <c:pt idx="7226">
                  <c:v>1053</c:v>
                </c:pt>
                <c:pt idx="7227" formatCode="0.00E+00">
                  <c:v>4.8999999999999998E-3</c:v>
                </c:pt>
                <c:pt idx="7228">
                  <c:v>412</c:v>
                </c:pt>
                <c:pt idx="7229">
                  <c:v>267</c:v>
                </c:pt>
                <c:pt idx="7230">
                  <c:v>54</c:v>
                </c:pt>
                <c:pt idx="7231">
                  <c:v>840</c:v>
                </c:pt>
                <c:pt idx="7232">
                  <c:v>2</c:v>
                </c:pt>
                <c:pt idx="7233">
                  <c:v>332</c:v>
                </c:pt>
                <c:pt idx="7234">
                  <c:v>427</c:v>
                </c:pt>
                <c:pt idx="7235">
                  <c:v>81</c:v>
                </c:pt>
                <c:pt idx="7236">
                  <c:v>1031</c:v>
                </c:pt>
                <c:pt idx="7237">
                  <c:v>350</c:v>
                </c:pt>
                <c:pt idx="7238">
                  <c:v>522</c:v>
                </c:pt>
                <c:pt idx="7239">
                  <c:v>1012</c:v>
                </c:pt>
                <c:pt idx="7240">
                  <c:v>234</c:v>
                </c:pt>
                <c:pt idx="7241">
                  <c:v>299</c:v>
                </c:pt>
                <c:pt idx="7242">
                  <c:v>246</c:v>
                </c:pt>
                <c:pt idx="7243" formatCode="0.00E+00">
                  <c:v>4.8999999999999998E-3</c:v>
                </c:pt>
                <c:pt idx="7244">
                  <c:v>866</c:v>
                </c:pt>
                <c:pt idx="7245">
                  <c:v>74</c:v>
                </c:pt>
                <c:pt idx="7246">
                  <c:v>146</c:v>
                </c:pt>
                <c:pt idx="7247" formatCode="0.00E+00">
                  <c:v>4.8999999999999998E-3</c:v>
                </c:pt>
                <c:pt idx="7248">
                  <c:v>273</c:v>
                </c:pt>
                <c:pt idx="7249">
                  <c:v>1214</c:v>
                </c:pt>
                <c:pt idx="7250">
                  <c:v>193</c:v>
                </c:pt>
                <c:pt idx="7251">
                  <c:v>2</c:v>
                </c:pt>
                <c:pt idx="7252">
                  <c:v>499</c:v>
                </c:pt>
                <c:pt idx="7253">
                  <c:v>120</c:v>
                </c:pt>
                <c:pt idx="7254">
                  <c:v>423</c:v>
                </c:pt>
                <c:pt idx="7255">
                  <c:v>1205</c:v>
                </c:pt>
                <c:pt idx="7256">
                  <c:v>373</c:v>
                </c:pt>
                <c:pt idx="7257" formatCode="0.00E+00">
                  <c:v>4.8999999999999998E-3</c:v>
                </c:pt>
                <c:pt idx="7258">
                  <c:v>955</c:v>
                </c:pt>
                <c:pt idx="7259">
                  <c:v>625</c:v>
                </c:pt>
                <c:pt idx="7260">
                  <c:v>426</c:v>
                </c:pt>
                <c:pt idx="7261">
                  <c:v>778</c:v>
                </c:pt>
                <c:pt idx="7262">
                  <c:v>1431</c:v>
                </c:pt>
                <c:pt idx="7263">
                  <c:v>41</c:v>
                </c:pt>
                <c:pt idx="7264" formatCode="0.00E+00">
                  <c:v>4.8999999999999998E-3</c:v>
                </c:pt>
                <c:pt idx="7265">
                  <c:v>252</c:v>
                </c:pt>
                <c:pt idx="7266">
                  <c:v>591</c:v>
                </c:pt>
                <c:pt idx="7267">
                  <c:v>322</c:v>
                </c:pt>
                <c:pt idx="7268">
                  <c:v>1522</c:v>
                </c:pt>
                <c:pt idx="7269">
                  <c:v>313</c:v>
                </c:pt>
                <c:pt idx="7270">
                  <c:v>511</c:v>
                </c:pt>
                <c:pt idx="7271">
                  <c:v>15</c:v>
                </c:pt>
                <c:pt idx="7272">
                  <c:v>1229</c:v>
                </c:pt>
                <c:pt idx="7273">
                  <c:v>568</c:v>
                </c:pt>
                <c:pt idx="7274">
                  <c:v>89</c:v>
                </c:pt>
                <c:pt idx="7275">
                  <c:v>1027</c:v>
                </c:pt>
                <c:pt idx="7276">
                  <c:v>262</c:v>
                </c:pt>
                <c:pt idx="7277">
                  <c:v>153</c:v>
                </c:pt>
                <c:pt idx="7278">
                  <c:v>1349</c:v>
                </c:pt>
                <c:pt idx="7279" formatCode="0.00E+00">
                  <c:v>4.8999999999999998E-3</c:v>
                </c:pt>
                <c:pt idx="7280">
                  <c:v>126</c:v>
                </c:pt>
                <c:pt idx="7281">
                  <c:v>702</c:v>
                </c:pt>
                <c:pt idx="7282">
                  <c:v>1023</c:v>
                </c:pt>
                <c:pt idx="7283">
                  <c:v>96</c:v>
                </c:pt>
                <c:pt idx="7284">
                  <c:v>1244</c:v>
                </c:pt>
                <c:pt idx="7285">
                  <c:v>1248</c:v>
                </c:pt>
                <c:pt idx="7286">
                  <c:v>378</c:v>
                </c:pt>
                <c:pt idx="7287">
                  <c:v>1085</c:v>
                </c:pt>
                <c:pt idx="7288">
                  <c:v>301</c:v>
                </c:pt>
                <c:pt idx="7289">
                  <c:v>444</c:v>
                </c:pt>
                <c:pt idx="7290">
                  <c:v>222</c:v>
                </c:pt>
                <c:pt idx="7291">
                  <c:v>533</c:v>
                </c:pt>
                <c:pt idx="7292">
                  <c:v>438</c:v>
                </c:pt>
                <c:pt idx="7293">
                  <c:v>1189</c:v>
                </c:pt>
                <c:pt idx="7294">
                  <c:v>1079</c:v>
                </c:pt>
                <c:pt idx="7295">
                  <c:v>431</c:v>
                </c:pt>
                <c:pt idx="7296">
                  <c:v>1010</c:v>
                </c:pt>
                <c:pt idx="7297">
                  <c:v>1188</c:v>
                </c:pt>
                <c:pt idx="7298">
                  <c:v>38</c:v>
                </c:pt>
                <c:pt idx="7299">
                  <c:v>219</c:v>
                </c:pt>
                <c:pt idx="7300">
                  <c:v>186</c:v>
                </c:pt>
                <c:pt idx="7301">
                  <c:v>475</c:v>
                </c:pt>
                <c:pt idx="7302">
                  <c:v>174</c:v>
                </c:pt>
                <c:pt idx="7303">
                  <c:v>167</c:v>
                </c:pt>
                <c:pt idx="7304">
                  <c:v>170</c:v>
                </c:pt>
                <c:pt idx="7305">
                  <c:v>162</c:v>
                </c:pt>
                <c:pt idx="7306">
                  <c:v>84</c:v>
                </c:pt>
                <c:pt idx="7307">
                  <c:v>1092</c:v>
                </c:pt>
                <c:pt idx="7308">
                  <c:v>525</c:v>
                </c:pt>
                <c:pt idx="7309">
                  <c:v>17</c:v>
                </c:pt>
                <c:pt idx="7310">
                  <c:v>385</c:v>
                </c:pt>
                <c:pt idx="7311">
                  <c:v>431</c:v>
                </c:pt>
                <c:pt idx="7312">
                  <c:v>650</c:v>
                </c:pt>
                <c:pt idx="7313">
                  <c:v>825</c:v>
                </c:pt>
                <c:pt idx="7314">
                  <c:v>511</c:v>
                </c:pt>
                <c:pt idx="7315">
                  <c:v>292</c:v>
                </c:pt>
                <c:pt idx="7316">
                  <c:v>482</c:v>
                </c:pt>
                <c:pt idx="7317">
                  <c:v>443</c:v>
                </c:pt>
                <c:pt idx="7318">
                  <c:v>186</c:v>
                </c:pt>
                <c:pt idx="7319">
                  <c:v>476</c:v>
                </c:pt>
                <c:pt idx="7320">
                  <c:v>512</c:v>
                </c:pt>
                <c:pt idx="7321">
                  <c:v>640</c:v>
                </c:pt>
                <c:pt idx="7322">
                  <c:v>348</c:v>
                </c:pt>
                <c:pt idx="7323">
                  <c:v>585</c:v>
                </c:pt>
                <c:pt idx="7324">
                  <c:v>141</c:v>
                </c:pt>
                <c:pt idx="7325">
                  <c:v>514</c:v>
                </c:pt>
                <c:pt idx="7326">
                  <c:v>304</c:v>
                </c:pt>
                <c:pt idx="7327">
                  <c:v>303</c:v>
                </c:pt>
                <c:pt idx="7328">
                  <c:v>447</c:v>
                </c:pt>
                <c:pt idx="7329">
                  <c:v>556</c:v>
                </c:pt>
                <c:pt idx="7330">
                  <c:v>233</c:v>
                </c:pt>
                <c:pt idx="7331">
                  <c:v>322</c:v>
                </c:pt>
                <c:pt idx="7332">
                  <c:v>280</c:v>
                </c:pt>
                <c:pt idx="7333">
                  <c:v>180</c:v>
                </c:pt>
                <c:pt idx="7334">
                  <c:v>64</c:v>
                </c:pt>
                <c:pt idx="7335">
                  <c:v>406</c:v>
                </c:pt>
                <c:pt idx="7336">
                  <c:v>287</c:v>
                </c:pt>
                <c:pt idx="7337">
                  <c:v>386</c:v>
                </c:pt>
                <c:pt idx="7338">
                  <c:v>248</c:v>
                </c:pt>
                <c:pt idx="7339">
                  <c:v>399</c:v>
                </c:pt>
                <c:pt idx="7340">
                  <c:v>94</c:v>
                </c:pt>
                <c:pt idx="7341">
                  <c:v>314</c:v>
                </c:pt>
                <c:pt idx="7342">
                  <c:v>473</c:v>
                </c:pt>
                <c:pt idx="7343">
                  <c:v>457</c:v>
                </c:pt>
                <c:pt idx="7344">
                  <c:v>918</c:v>
                </c:pt>
                <c:pt idx="7345">
                  <c:v>365</c:v>
                </c:pt>
                <c:pt idx="7346">
                  <c:v>194</c:v>
                </c:pt>
                <c:pt idx="7347">
                  <c:v>173</c:v>
                </c:pt>
                <c:pt idx="7348">
                  <c:v>137</c:v>
                </c:pt>
                <c:pt idx="7349">
                  <c:v>188</c:v>
                </c:pt>
                <c:pt idx="7350">
                  <c:v>327</c:v>
                </c:pt>
                <c:pt idx="7351">
                  <c:v>607</c:v>
                </c:pt>
                <c:pt idx="7352">
                  <c:v>276</c:v>
                </c:pt>
                <c:pt idx="7353">
                  <c:v>459</c:v>
                </c:pt>
                <c:pt idx="7354">
                  <c:v>118</c:v>
                </c:pt>
                <c:pt idx="7355">
                  <c:v>103</c:v>
                </c:pt>
                <c:pt idx="7356">
                  <c:v>504</c:v>
                </c:pt>
                <c:pt idx="7357">
                  <c:v>323</c:v>
                </c:pt>
                <c:pt idx="7358">
                  <c:v>191</c:v>
                </c:pt>
                <c:pt idx="7359">
                  <c:v>310</c:v>
                </c:pt>
                <c:pt idx="7360">
                  <c:v>455</c:v>
                </c:pt>
                <c:pt idx="7361">
                  <c:v>151</c:v>
                </c:pt>
                <c:pt idx="7362">
                  <c:v>446</c:v>
                </c:pt>
                <c:pt idx="7363">
                  <c:v>413</c:v>
                </c:pt>
                <c:pt idx="7364">
                  <c:v>236</c:v>
                </c:pt>
                <c:pt idx="7365">
                  <c:v>477</c:v>
                </c:pt>
                <c:pt idx="7366">
                  <c:v>516</c:v>
                </c:pt>
                <c:pt idx="7367">
                  <c:v>261</c:v>
                </c:pt>
                <c:pt idx="7368">
                  <c:v>247</c:v>
                </c:pt>
                <c:pt idx="7369">
                  <c:v>296</c:v>
                </c:pt>
                <c:pt idx="7370">
                  <c:v>231</c:v>
                </c:pt>
                <c:pt idx="7371">
                  <c:v>118</c:v>
                </c:pt>
                <c:pt idx="7372">
                  <c:v>265</c:v>
                </c:pt>
                <c:pt idx="7373">
                  <c:v>715</c:v>
                </c:pt>
                <c:pt idx="7374">
                  <c:v>490</c:v>
                </c:pt>
                <c:pt idx="7375">
                  <c:v>134</c:v>
                </c:pt>
                <c:pt idx="7376">
                  <c:v>124</c:v>
                </c:pt>
                <c:pt idx="7377">
                  <c:v>58</c:v>
                </c:pt>
                <c:pt idx="7378">
                  <c:v>198</c:v>
                </c:pt>
                <c:pt idx="7379">
                  <c:v>183</c:v>
                </c:pt>
                <c:pt idx="7380">
                  <c:v>330</c:v>
                </c:pt>
                <c:pt idx="7381">
                  <c:v>285</c:v>
                </c:pt>
                <c:pt idx="7382">
                  <c:v>514</c:v>
                </c:pt>
                <c:pt idx="7383">
                  <c:v>402</c:v>
                </c:pt>
                <c:pt idx="7384">
                  <c:v>282</c:v>
                </c:pt>
                <c:pt idx="7385" formatCode="0.00E+00">
                  <c:v>4.8999999999999998E-3</c:v>
                </c:pt>
                <c:pt idx="7386">
                  <c:v>254</c:v>
                </c:pt>
                <c:pt idx="7387">
                  <c:v>377</c:v>
                </c:pt>
                <c:pt idx="7388">
                  <c:v>625</c:v>
                </c:pt>
                <c:pt idx="7389">
                  <c:v>620</c:v>
                </c:pt>
                <c:pt idx="7390">
                  <c:v>386</c:v>
                </c:pt>
                <c:pt idx="7391">
                  <c:v>578</c:v>
                </c:pt>
                <c:pt idx="7392">
                  <c:v>269</c:v>
                </c:pt>
                <c:pt idx="7393">
                  <c:v>359</c:v>
                </c:pt>
                <c:pt idx="7394">
                  <c:v>114</c:v>
                </c:pt>
                <c:pt idx="7395">
                  <c:v>72</c:v>
                </c:pt>
                <c:pt idx="7396">
                  <c:v>162</c:v>
                </c:pt>
                <c:pt idx="7397">
                  <c:v>292</c:v>
                </c:pt>
                <c:pt idx="7398">
                  <c:v>545</c:v>
                </c:pt>
                <c:pt idx="7399">
                  <c:v>146</c:v>
                </c:pt>
                <c:pt idx="7400">
                  <c:v>226</c:v>
                </c:pt>
                <c:pt idx="7401">
                  <c:v>363</c:v>
                </c:pt>
                <c:pt idx="7402">
                  <c:v>267</c:v>
                </c:pt>
                <c:pt idx="7403">
                  <c:v>306</c:v>
                </c:pt>
                <c:pt idx="7404">
                  <c:v>117</c:v>
                </c:pt>
                <c:pt idx="7405">
                  <c:v>375</c:v>
                </c:pt>
                <c:pt idx="7406">
                  <c:v>228</c:v>
                </c:pt>
                <c:pt idx="7407">
                  <c:v>175</c:v>
                </c:pt>
                <c:pt idx="7408">
                  <c:v>191</c:v>
                </c:pt>
                <c:pt idx="7409">
                  <c:v>479</c:v>
                </c:pt>
                <c:pt idx="7410">
                  <c:v>431</c:v>
                </c:pt>
                <c:pt idx="7411">
                  <c:v>404</c:v>
                </c:pt>
                <c:pt idx="7412">
                  <c:v>911</c:v>
                </c:pt>
                <c:pt idx="7413">
                  <c:v>261</c:v>
                </c:pt>
                <c:pt idx="7414">
                  <c:v>810</c:v>
                </c:pt>
                <c:pt idx="7415">
                  <c:v>62</c:v>
                </c:pt>
                <c:pt idx="7416">
                  <c:v>576</c:v>
                </c:pt>
                <c:pt idx="7417">
                  <c:v>336</c:v>
                </c:pt>
                <c:pt idx="7418">
                  <c:v>303</c:v>
                </c:pt>
                <c:pt idx="7419">
                  <c:v>808</c:v>
                </c:pt>
                <c:pt idx="7420">
                  <c:v>82</c:v>
                </c:pt>
                <c:pt idx="7421">
                  <c:v>349</c:v>
                </c:pt>
                <c:pt idx="7422">
                  <c:v>548</c:v>
                </c:pt>
                <c:pt idx="7423">
                  <c:v>330</c:v>
                </c:pt>
                <c:pt idx="7424">
                  <c:v>199</c:v>
                </c:pt>
                <c:pt idx="7425">
                  <c:v>78</c:v>
                </c:pt>
                <c:pt idx="7426">
                  <c:v>781</c:v>
                </c:pt>
                <c:pt idx="7427">
                  <c:v>350</c:v>
                </c:pt>
                <c:pt idx="7428">
                  <c:v>808</c:v>
                </c:pt>
                <c:pt idx="7429">
                  <c:v>257</c:v>
                </c:pt>
                <c:pt idx="7430">
                  <c:v>124</c:v>
                </c:pt>
                <c:pt idx="7431" formatCode="0.00E+00">
                  <c:v>4.8999999999999998E-3</c:v>
                </c:pt>
                <c:pt idx="7432">
                  <c:v>555</c:v>
                </c:pt>
                <c:pt idx="7433">
                  <c:v>478</c:v>
                </c:pt>
                <c:pt idx="7434">
                  <c:v>134</c:v>
                </c:pt>
                <c:pt idx="7435">
                  <c:v>802</c:v>
                </c:pt>
                <c:pt idx="7436">
                  <c:v>96</c:v>
                </c:pt>
                <c:pt idx="7437">
                  <c:v>403</c:v>
                </c:pt>
                <c:pt idx="7438">
                  <c:v>370</c:v>
                </c:pt>
                <c:pt idx="7439">
                  <c:v>66</c:v>
                </c:pt>
                <c:pt idx="7440">
                  <c:v>297</c:v>
                </c:pt>
                <c:pt idx="7441">
                  <c:v>418</c:v>
                </c:pt>
                <c:pt idx="7442">
                  <c:v>453</c:v>
                </c:pt>
                <c:pt idx="7443">
                  <c:v>340</c:v>
                </c:pt>
                <c:pt idx="7444">
                  <c:v>355</c:v>
                </c:pt>
                <c:pt idx="7445">
                  <c:v>494</c:v>
                </c:pt>
                <c:pt idx="7446">
                  <c:v>173</c:v>
                </c:pt>
                <c:pt idx="7447">
                  <c:v>151</c:v>
                </c:pt>
                <c:pt idx="7448">
                  <c:v>339</c:v>
                </c:pt>
                <c:pt idx="7449">
                  <c:v>408</c:v>
                </c:pt>
                <c:pt idx="7450">
                  <c:v>23</c:v>
                </c:pt>
                <c:pt idx="7451">
                  <c:v>642</c:v>
                </c:pt>
                <c:pt idx="7452">
                  <c:v>393</c:v>
                </c:pt>
                <c:pt idx="7453">
                  <c:v>271</c:v>
                </c:pt>
                <c:pt idx="7454">
                  <c:v>192</c:v>
                </c:pt>
                <c:pt idx="7455">
                  <c:v>349</c:v>
                </c:pt>
                <c:pt idx="7456">
                  <c:v>332</c:v>
                </c:pt>
                <c:pt idx="7457">
                  <c:v>490</c:v>
                </c:pt>
                <c:pt idx="7458">
                  <c:v>354</c:v>
                </c:pt>
                <c:pt idx="7459">
                  <c:v>624</c:v>
                </c:pt>
                <c:pt idx="7460">
                  <c:v>215</c:v>
                </c:pt>
                <c:pt idx="7461">
                  <c:v>154</c:v>
                </c:pt>
                <c:pt idx="7462">
                  <c:v>195</c:v>
                </c:pt>
                <c:pt idx="7463">
                  <c:v>293</c:v>
                </c:pt>
                <c:pt idx="7464">
                  <c:v>202</c:v>
                </c:pt>
                <c:pt idx="7465">
                  <c:v>618</c:v>
                </c:pt>
                <c:pt idx="7466">
                  <c:v>235</c:v>
                </c:pt>
                <c:pt idx="7467">
                  <c:v>530</c:v>
                </c:pt>
                <c:pt idx="7468">
                  <c:v>50</c:v>
                </c:pt>
                <c:pt idx="7469">
                  <c:v>432</c:v>
                </c:pt>
                <c:pt idx="7470">
                  <c:v>291</c:v>
                </c:pt>
                <c:pt idx="7471">
                  <c:v>151</c:v>
                </c:pt>
                <c:pt idx="7472">
                  <c:v>320</c:v>
                </c:pt>
                <c:pt idx="7473">
                  <c:v>349</c:v>
                </c:pt>
                <c:pt idx="7474">
                  <c:v>375</c:v>
                </c:pt>
                <c:pt idx="7475">
                  <c:v>132</c:v>
                </c:pt>
                <c:pt idx="7476">
                  <c:v>375</c:v>
                </c:pt>
                <c:pt idx="7477">
                  <c:v>746</c:v>
                </c:pt>
                <c:pt idx="7478">
                  <c:v>551</c:v>
                </c:pt>
                <c:pt idx="7479">
                  <c:v>704</c:v>
                </c:pt>
                <c:pt idx="7480">
                  <c:v>239</c:v>
                </c:pt>
                <c:pt idx="7481">
                  <c:v>471</c:v>
                </c:pt>
                <c:pt idx="7482">
                  <c:v>135</c:v>
                </c:pt>
                <c:pt idx="7483">
                  <c:v>930</c:v>
                </c:pt>
                <c:pt idx="7484">
                  <c:v>310</c:v>
                </c:pt>
                <c:pt idx="7485">
                  <c:v>346</c:v>
                </c:pt>
                <c:pt idx="7486">
                  <c:v>357</c:v>
                </c:pt>
                <c:pt idx="7487">
                  <c:v>312</c:v>
                </c:pt>
                <c:pt idx="7488">
                  <c:v>316</c:v>
                </c:pt>
                <c:pt idx="7489">
                  <c:v>621</c:v>
                </c:pt>
                <c:pt idx="7490">
                  <c:v>60</c:v>
                </c:pt>
                <c:pt idx="7491">
                  <c:v>544</c:v>
                </c:pt>
                <c:pt idx="7492">
                  <c:v>143</c:v>
                </c:pt>
                <c:pt idx="7493">
                  <c:v>196</c:v>
                </c:pt>
                <c:pt idx="7494">
                  <c:v>729</c:v>
                </c:pt>
                <c:pt idx="7495">
                  <c:v>454</c:v>
                </c:pt>
                <c:pt idx="7496">
                  <c:v>322</c:v>
                </c:pt>
                <c:pt idx="7497">
                  <c:v>352</c:v>
                </c:pt>
                <c:pt idx="7498">
                  <c:v>195</c:v>
                </c:pt>
                <c:pt idx="7499">
                  <c:v>122</c:v>
                </c:pt>
                <c:pt idx="7500">
                  <c:v>633</c:v>
                </c:pt>
                <c:pt idx="7501">
                  <c:v>638</c:v>
                </c:pt>
                <c:pt idx="7502">
                  <c:v>305</c:v>
                </c:pt>
                <c:pt idx="7503">
                  <c:v>631</c:v>
                </c:pt>
                <c:pt idx="7504">
                  <c:v>262</c:v>
                </c:pt>
                <c:pt idx="7505">
                  <c:v>306</c:v>
                </c:pt>
                <c:pt idx="7506">
                  <c:v>452</c:v>
                </c:pt>
                <c:pt idx="7507">
                  <c:v>509</c:v>
                </c:pt>
                <c:pt idx="7508">
                  <c:v>124</c:v>
                </c:pt>
                <c:pt idx="7509">
                  <c:v>677</c:v>
                </c:pt>
                <c:pt idx="7510">
                  <c:v>248</c:v>
                </c:pt>
                <c:pt idx="7511">
                  <c:v>266</c:v>
                </c:pt>
                <c:pt idx="7512">
                  <c:v>573</c:v>
                </c:pt>
                <c:pt idx="7513">
                  <c:v>327</c:v>
                </c:pt>
                <c:pt idx="7514">
                  <c:v>172</c:v>
                </c:pt>
                <c:pt idx="7515">
                  <c:v>302</c:v>
                </c:pt>
                <c:pt idx="7516">
                  <c:v>871</c:v>
                </c:pt>
                <c:pt idx="7517">
                  <c:v>299</c:v>
                </c:pt>
                <c:pt idx="7518">
                  <c:v>705</c:v>
                </c:pt>
                <c:pt idx="7519">
                  <c:v>614</c:v>
                </c:pt>
                <c:pt idx="7520" formatCode="0.00E+00">
                  <c:v>4.8999999999999998E-3</c:v>
                </c:pt>
                <c:pt idx="7521">
                  <c:v>222</c:v>
                </c:pt>
                <c:pt idx="7522">
                  <c:v>377</c:v>
                </c:pt>
                <c:pt idx="7523">
                  <c:v>283</c:v>
                </c:pt>
                <c:pt idx="7524">
                  <c:v>102</c:v>
                </c:pt>
                <c:pt idx="7525">
                  <c:v>346</c:v>
                </c:pt>
                <c:pt idx="7526">
                  <c:v>597</c:v>
                </c:pt>
                <c:pt idx="7527">
                  <c:v>394</c:v>
                </c:pt>
                <c:pt idx="7528">
                  <c:v>231</c:v>
                </c:pt>
                <c:pt idx="7529">
                  <c:v>189</c:v>
                </c:pt>
                <c:pt idx="7530">
                  <c:v>100</c:v>
                </c:pt>
                <c:pt idx="7531">
                  <c:v>338</c:v>
                </c:pt>
                <c:pt idx="7532">
                  <c:v>275</c:v>
                </c:pt>
                <c:pt idx="7533">
                  <c:v>208</c:v>
                </c:pt>
                <c:pt idx="7534">
                  <c:v>250</c:v>
                </c:pt>
                <c:pt idx="7535">
                  <c:v>455</c:v>
                </c:pt>
                <c:pt idx="7536">
                  <c:v>243</c:v>
                </c:pt>
                <c:pt idx="7537">
                  <c:v>80</c:v>
                </c:pt>
                <c:pt idx="7538">
                  <c:v>297</c:v>
                </c:pt>
                <c:pt idx="7539">
                  <c:v>413</c:v>
                </c:pt>
                <c:pt idx="7540">
                  <c:v>247</c:v>
                </c:pt>
                <c:pt idx="7541">
                  <c:v>317</c:v>
                </c:pt>
                <c:pt idx="7542">
                  <c:v>423</c:v>
                </c:pt>
                <c:pt idx="7543">
                  <c:v>500</c:v>
                </c:pt>
                <c:pt idx="7544">
                  <c:v>409</c:v>
                </c:pt>
                <c:pt idx="7545">
                  <c:v>292</c:v>
                </c:pt>
                <c:pt idx="7546">
                  <c:v>116</c:v>
                </c:pt>
                <c:pt idx="7547">
                  <c:v>428</c:v>
                </c:pt>
                <c:pt idx="7548">
                  <c:v>328</c:v>
                </c:pt>
                <c:pt idx="7549">
                  <c:v>556</c:v>
                </c:pt>
                <c:pt idx="7550">
                  <c:v>406</c:v>
                </c:pt>
                <c:pt idx="7551">
                  <c:v>159</c:v>
                </c:pt>
                <c:pt idx="7552">
                  <c:v>273</c:v>
                </c:pt>
                <c:pt idx="7553">
                  <c:v>603</c:v>
                </c:pt>
                <c:pt idx="7554">
                  <c:v>217</c:v>
                </c:pt>
                <c:pt idx="7555">
                  <c:v>144</c:v>
                </c:pt>
                <c:pt idx="7556">
                  <c:v>180</c:v>
                </c:pt>
                <c:pt idx="7557">
                  <c:v>380</c:v>
                </c:pt>
                <c:pt idx="7558">
                  <c:v>163</c:v>
                </c:pt>
                <c:pt idx="7559">
                  <c:v>295</c:v>
                </c:pt>
                <c:pt idx="7560">
                  <c:v>376</c:v>
                </c:pt>
                <c:pt idx="7561">
                  <c:v>424</c:v>
                </c:pt>
                <c:pt idx="7562">
                  <c:v>11</c:v>
                </c:pt>
                <c:pt idx="7563">
                  <c:v>325</c:v>
                </c:pt>
                <c:pt idx="7564">
                  <c:v>296</c:v>
                </c:pt>
                <c:pt idx="7565">
                  <c:v>114</c:v>
                </c:pt>
                <c:pt idx="7566">
                  <c:v>192</c:v>
                </c:pt>
                <c:pt idx="7567">
                  <c:v>396</c:v>
                </c:pt>
                <c:pt idx="7568">
                  <c:v>6</c:v>
                </c:pt>
                <c:pt idx="7569">
                  <c:v>116</c:v>
                </c:pt>
                <c:pt idx="7570">
                  <c:v>431</c:v>
                </c:pt>
                <c:pt idx="7571">
                  <c:v>522</c:v>
                </c:pt>
                <c:pt idx="7572">
                  <c:v>224</c:v>
                </c:pt>
                <c:pt idx="7573">
                  <c:v>131</c:v>
                </c:pt>
                <c:pt idx="7574">
                  <c:v>283</c:v>
                </c:pt>
                <c:pt idx="7575">
                  <c:v>388</c:v>
                </c:pt>
                <c:pt idx="7576">
                  <c:v>297</c:v>
                </c:pt>
                <c:pt idx="7577">
                  <c:v>219</c:v>
                </c:pt>
                <c:pt idx="7578">
                  <c:v>137</c:v>
                </c:pt>
                <c:pt idx="7579">
                  <c:v>517</c:v>
                </c:pt>
                <c:pt idx="7580">
                  <c:v>540</c:v>
                </c:pt>
                <c:pt idx="7581">
                  <c:v>86</c:v>
                </c:pt>
                <c:pt idx="7582">
                  <c:v>574</c:v>
                </c:pt>
                <c:pt idx="7583">
                  <c:v>138</c:v>
                </c:pt>
                <c:pt idx="7584">
                  <c:v>216</c:v>
                </c:pt>
                <c:pt idx="7585">
                  <c:v>568</c:v>
                </c:pt>
                <c:pt idx="7586">
                  <c:v>579</c:v>
                </c:pt>
                <c:pt idx="7587">
                  <c:v>328</c:v>
                </c:pt>
                <c:pt idx="7588">
                  <c:v>382</c:v>
                </c:pt>
                <c:pt idx="7589">
                  <c:v>324</c:v>
                </c:pt>
                <c:pt idx="7590">
                  <c:v>345</c:v>
                </c:pt>
                <c:pt idx="7591">
                  <c:v>525</c:v>
                </c:pt>
                <c:pt idx="7592">
                  <c:v>200</c:v>
                </c:pt>
                <c:pt idx="7593">
                  <c:v>411</c:v>
                </c:pt>
                <c:pt idx="7594">
                  <c:v>239</c:v>
                </c:pt>
                <c:pt idx="7595">
                  <c:v>502</c:v>
                </c:pt>
                <c:pt idx="7596">
                  <c:v>404</c:v>
                </c:pt>
                <c:pt idx="7597">
                  <c:v>113</c:v>
                </c:pt>
                <c:pt idx="7598">
                  <c:v>6</c:v>
                </c:pt>
                <c:pt idx="7599">
                  <c:v>278</c:v>
                </c:pt>
                <c:pt idx="7600">
                  <c:v>425</c:v>
                </c:pt>
                <c:pt idx="7601">
                  <c:v>208</c:v>
                </c:pt>
                <c:pt idx="7602">
                  <c:v>576</c:v>
                </c:pt>
                <c:pt idx="7603">
                  <c:v>214</c:v>
                </c:pt>
                <c:pt idx="7604">
                  <c:v>183</c:v>
                </c:pt>
                <c:pt idx="7605">
                  <c:v>435</c:v>
                </c:pt>
                <c:pt idx="7606">
                  <c:v>203</c:v>
                </c:pt>
                <c:pt idx="7607">
                  <c:v>473</c:v>
                </c:pt>
                <c:pt idx="7608">
                  <c:v>509</c:v>
                </c:pt>
                <c:pt idx="7609">
                  <c:v>453</c:v>
                </c:pt>
                <c:pt idx="7610">
                  <c:v>180</c:v>
                </c:pt>
                <c:pt idx="7611">
                  <c:v>364</c:v>
                </c:pt>
                <c:pt idx="7612">
                  <c:v>462</c:v>
                </c:pt>
                <c:pt idx="7613">
                  <c:v>66</c:v>
                </c:pt>
                <c:pt idx="7614">
                  <c:v>431</c:v>
                </c:pt>
                <c:pt idx="7615">
                  <c:v>191</c:v>
                </c:pt>
                <c:pt idx="7616">
                  <c:v>271</c:v>
                </c:pt>
                <c:pt idx="7617">
                  <c:v>284</c:v>
                </c:pt>
                <c:pt idx="7618">
                  <c:v>403</c:v>
                </c:pt>
                <c:pt idx="7619">
                  <c:v>407</c:v>
                </c:pt>
                <c:pt idx="7620">
                  <c:v>300</c:v>
                </c:pt>
                <c:pt idx="7621">
                  <c:v>316</c:v>
                </c:pt>
                <c:pt idx="7622">
                  <c:v>156</c:v>
                </c:pt>
                <c:pt idx="7623">
                  <c:v>237</c:v>
                </c:pt>
                <c:pt idx="7624">
                  <c:v>438</c:v>
                </c:pt>
                <c:pt idx="7625">
                  <c:v>479</c:v>
                </c:pt>
                <c:pt idx="7626">
                  <c:v>415</c:v>
                </c:pt>
                <c:pt idx="7627">
                  <c:v>502</c:v>
                </c:pt>
                <c:pt idx="7628">
                  <c:v>262</c:v>
                </c:pt>
                <c:pt idx="7629">
                  <c:v>388</c:v>
                </c:pt>
                <c:pt idx="7630">
                  <c:v>550</c:v>
                </c:pt>
                <c:pt idx="7631">
                  <c:v>105</c:v>
                </c:pt>
                <c:pt idx="7632">
                  <c:v>175</c:v>
                </c:pt>
                <c:pt idx="7633">
                  <c:v>402</c:v>
                </c:pt>
                <c:pt idx="7634">
                  <c:v>295</c:v>
                </c:pt>
                <c:pt idx="7635">
                  <c:v>394</c:v>
                </c:pt>
                <c:pt idx="7636">
                  <c:v>567</c:v>
                </c:pt>
                <c:pt idx="7637">
                  <c:v>385</c:v>
                </c:pt>
                <c:pt idx="7638">
                  <c:v>394</c:v>
                </c:pt>
                <c:pt idx="7639">
                  <c:v>883</c:v>
                </c:pt>
                <c:pt idx="7640">
                  <c:v>337</c:v>
                </c:pt>
                <c:pt idx="7641">
                  <c:v>151</c:v>
                </c:pt>
                <c:pt idx="7642">
                  <c:v>286</c:v>
                </c:pt>
                <c:pt idx="7643">
                  <c:v>234</c:v>
                </c:pt>
                <c:pt idx="7644">
                  <c:v>203</c:v>
                </c:pt>
                <c:pt idx="7645">
                  <c:v>573</c:v>
                </c:pt>
                <c:pt idx="7646">
                  <c:v>154</c:v>
                </c:pt>
                <c:pt idx="7647">
                  <c:v>261</c:v>
                </c:pt>
                <c:pt idx="7648">
                  <c:v>259</c:v>
                </c:pt>
                <c:pt idx="7649">
                  <c:v>204</c:v>
                </c:pt>
                <c:pt idx="7650">
                  <c:v>14</c:v>
                </c:pt>
                <c:pt idx="7651">
                  <c:v>560</c:v>
                </c:pt>
                <c:pt idx="7652">
                  <c:v>774</c:v>
                </c:pt>
                <c:pt idx="7653">
                  <c:v>628</c:v>
                </c:pt>
                <c:pt idx="7654">
                  <c:v>319</c:v>
                </c:pt>
                <c:pt idx="7655">
                  <c:v>208</c:v>
                </c:pt>
                <c:pt idx="7656">
                  <c:v>726</c:v>
                </c:pt>
                <c:pt idx="7657">
                  <c:v>364</c:v>
                </c:pt>
                <c:pt idx="7658">
                  <c:v>379</c:v>
                </c:pt>
                <c:pt idx="7659">
                  <c:v>317</c:v>
                </c:pt>
                <c:pt idx="7660">
                  <c:v>252</c:v>
                </c:pt>
                <c:pt idx="7661">
                  <c:v>166</c:v>
                </c:pt>
                <c:pt idx="7662" formatCode="0.00E+00">
                  <c:v>4.8999999999999998E-3</c:v>
                </c:pt>
                <c:pt idx="7663">
                  <c:v>398</c:v>
                </c:pt>
                <c:pt idx="7664">
                  <c:v>217</c:v>
                </c:pt>
                <c:pt idx="7665">
                  <c:v>747</c:v>
                </c:pt>
                <c:pt idx="7666">
                  <c:v>140</c:v>
                </c:pt>
                <c:pt idx="7667">
                  <c:v>161</c:v>
                </c:pt>
                <c:pt idx="7668">
                  <c:v>832</c:v>
                </c:pt>
                <c:pt idx="7669">
                  <c:v>478</c:v>
                </c:pt>
                <c:pt idx="7670">
                  <c:v>774</c:v>
                </c:pt>
                <c:pt idx="7671">
                  <c:v>378</c:v>
                </c:pt>
                <c:pt idx="7672">
                  <c:v>299</c:v>
                </c:pt>
                <c:pt idx="7673">
                  <c:v>338</c:v>
                </c:pt>
                <c:pt idx="7674">
                  <c:v>212</c:v>
                </c:pt>
                <c:pt idx="7675">
                  <c:v>40</c:v>
                </c:pt>
                <c:pt idx="7676">
                  <c:v>202</c:v>
                </c:pt>
                <c:pt idx="7677">
                  <c:v>339</c:v>
                </c:pt>
                <c:pt idx="7678">
                  <c:v>793</c:v>
                </c:pt>
                <c:pt idx="7679">
                  <c:v>447</c:v>
                </c:pt>
                <c:pt idx="7680">
                  <c:v>527</c:v>
                </c:pt>
                <c:pt idx="7681">
                  <c:v>1088</c:v>
                </c:pt>
                <c:pt idx="7682">
                  <c:v>190</c:v>
                </c:pt>
                <c:pt idx="7683">
                  <c:v>56</c:v>
                </c:pt>
                <c:pt idx="7684">
                  <c:v>130</c:v>
                </c:pt>
                <c:pt idx="7685">
                  <c:v>949</c:v>
                </c:pt>
                <c:pt idx="7686">
                  <c:v>675</c:v>
                </c:pt>
                <c:pt idx="7687">
                  <c:v>329</c:v>
                </c:pt>
                <c:pt idx="7688">
                  <c:v>203</c:v>
                </c:pt>
                <c:pt idx="7689">
                  <c:v>157</c:v>
                </c:pt>
                <c:pt idx="7690">
                  <c:v>346</c:v>
                </c:pt>
                <c:pt idx="7691">
                  <c:v>408</c:v>
                </c:pt>
                <c:pt idx="7692">
                  <c:v>471</c:v>
                </c:pt>
                <c:pt idx="7693">
                  <c:v>105</c:v>
                </c:pt>
                <c:pt idx="7694">
                  <c:v>870</c:v>
                </c:pt>
                <c:pt idx="7695">
                  <c:v>296</c:v>
                </c:pt>
                <c:pt idx="7696">
                  <c:v>38</c:v>
                </c:pt>
                <c:pt idx="7697">
                  <c:v>728</c:v>
                </c:pt>
                <c:pt idx="7698">
                  <c:v>275</c:v>
                </c:pt>
                <c:pt idx="7699" formatCode="0.00E+00">
                  <c:v>4.8999999999999998E-3</c:v>
                </c:pt>
                <c:pt idx="7700">
                  <c:v>9</c:v>
                </c:pt>
                <c:pt idx="7701">
                  <c:v>50</c:v>
                </c:pt>
                <c:pt idx="7702">
                  <c:v>478</c:v>
                </c:pt>
                <c:pt idx="7703">
                  <c:v>147</c:v>
                </c:pt>
                <c:pt idx="7704">
                  <c:v>437</c:v>
                </c:pt>
                <c:pt idx="7705">
                  <c:v>449</c:v>
                </c:pt>
                <c:pt idx="7706">
                  <c:v>240</c:v>
                </c:pt>
                <c:pt idx="7707">
                  <c:v>356</c:v>
                </c:pt>
                <c:pt idx="7708">
                  <c:v>456</c:v>
                </c:pt>
                <c:pt idx="7709">
                  <c:v>249</c:v>
                </c:pt>
                <c:pt idx="7710">
                  <c:v>636</c:v>
                </c:pt>
                <c:pt idx="7711">
                  <c:v>159</c:v>
                </c:pt>
                <c:pt idx="7712">
                  <c:v>300</c:v>
                </c:pt>
                <c:pt idx="7713">
                  <c:v>330</c:v>
                </c:pt>
                <c:pt idx="7714">
                  <c:v>575</c:v>
                </c:pt>
                <c:pt idx="7715">
                  <c:v>239</c:v>
                </c:pt>
                <c:pt idx="7716">
                  <c:v>172</c:v>
                </c:pt>
                <c:pt idx="7717">
                  <c:v>287</c:v>
                </c:pt>
                <c:pt idx="7718">
                  <c:v>671</c:v>
                </c:pt>
                <c:pt idx="7719">
                  <c:v>270</c:v>
                </c:pt>
                <c:pt idx="7720">
                  <c:v>362</c:v>
                </c:pt>
                <c:pt idx="7721">
                  <c:v>392</c:v>
                </c:pt>
                <c:pt idx="7722">
                  <c:v>139</c:v>
                </c:pt>
                <c:pt idx="7723">
                  <c:v>319</c:v>
                </c:pt>
                <c:pt idx="7724">
                  <c:v>341</c:v>
                </c:pt>
                <c:pt idx="7725">
                  <c:v>300</c:v>
                </c:pt>
                <c:pt idx="7726">
                  <c:v>361</c:v>
                </c:pt>
                <c:pt idx="7727">
                  <c:v>434</c:v>
                </c:pt>
                <c:pt idx="7728" formatCode="0.00E+00">
                  <c:v>4.8999999999999998E-3</c:v>
                </c:pt>
                <c:pt idx="7729">
                  <c:v>156</c:v>
                </c:pt>
                <c:pt idx="7730">
                  <c:v>556</c:v>
                </c:pt>
                <c:pt idx="7731">
                  <c:v>954</c:v>
                </c:pt>
                <c:pt idx="7732">
                  <c:v>199</c:v>
                </c:pt>
                <c:pt idx="7733">
                  <c:v>354</c:v>
                </c:pt>
                <c:pt idx="7734">
                  <c:v>247</c:v>
                </c:pt>
                <c:pt idx="7735">
                  <c:v>260</c:v>
                </c:pt>
                <c:pt idx="7736">
                  <c:v>516</c:v>
                </c:pt>
                <c:pt idx="7737">
                  <c:v>216</c:v>
                </c:pt>
                <c:pt idx="7738">
                  <c:v>599</c:v>
                </c:pt>
                <c:pt idx="7739">
                  <c:v>200</c:v>
                </c:pt>
                <c:pt idx="7740">
                  <c:v>902</c:v>
                </c:pt>
                <c:pt idx="7741">
                  <c:v>466</c:v>
                </c:pt>
                <c:pt idx="7742">
                  <c:v>489</c:v>
                </c:pt>
                <c:pt idx="7743">
                  <c:v>233</c:v>
                </c:pt>
                <c:pt idx="7744">
                  <c:v>92</c:v>
                </c:pt>
                <c:pt idx="7745">
                  <c:v>846</c:v>
                </c:pt>
                <c:pt idx="7746">
                  <c:v>501</c:v>
                </c:pt>
                <c:pt idx="7747">
                  <c:v>156</c:v>
                </c:pt>
                <c:pt idx="7748">
                  <c:v>485</c:v>
                </c:pt>
                <c:pt idx="7749">
                  <c:v>455</c:v>
                </c:pt>
                <c:pt idx="7750">
                  <c:v>96</c:v>
                </c:pt>
                <c:pt idx="7751">
                  <c:v>637</c:v>
                </c:pt>
                <c:pt idx="7752">
                  <c:v>440</c:v>
                </c:pt>
                <c:pt idx="7753">
                  <c:v>556</c:v>
                </c:pt>
                <c:pt idx="7754">
                  <c:v>299</c:v>
                </c:pt>
                <c:pt idx="7755">
                  <c:v>391</c:v>
                </c:pt>
                <c:pt idx="7756">
                  <c:v>300</c:v>
                </c:pt>
                <c:pt idx="7757">
                  <c:v>221</c:v>
                </c:pt>
                <c:pt idx="7758">
                  <c:v>186</c:v>
                </c:pt>
                <c:pt idx="7759">
                  <c:v>361</c:v>
                </c:pt>
                <c:pt idx="7760">
                  <c:v>162</c:v>
                </c:pt>
                <c:pt idx="7761">
                  <c:v>14</c:v>
                </c:pt>
                <c:pt idx="7762">
                  <c:v>227</c:v>
                </c:pt>
                <c:pt idx="7763">
                  <c:v>760</c:v>
                </c:pt>
                <c:pt idx="7764">
                  <c:v>386</c:v>
                </c:pt>
                <c:pt idx="7765">
                  <c:v>895</c:v>
                </c:pt>
                <c:pt idx="7766">
                  <c:v>151</c:v>
                </c:pt>
                <c:pt idx="7767">
                  <c:v>376</c:v>
                </c:pt>
                <c:pt idx="7768">
                  <c:v>519</c:v>
                </c:pt>
                <c:pt idx="7769">
                  <c:v>379</c:v>
                </c:pt>
                <c:pt idx="7770">
                  <c:v>442</c:v>
                </c:pt>
                <c:pt idx="7771">
                  <c:v>305</c:v>
                </c:pt>
                <c:pt idx="7772">
                  <c:v>443</c:v>
                </c:pt>
                <c:pt idx="7773">
                  <c:v>284</c:v>
                </c:pt>
                <c:pt idx="7774">
                  <c:v>225</c:v>
                </c:pt>
                <c:pt idx="7775">
                  <c:v>150</c:v>
                </c:pt>
                <c:pt idx="7776">
                  <c:v>245</c:v>
                </c:pt>
                <c:pt idx="7777">
                  <c:v>110</c:v>
                </c:pt>
                <c:pt idx="7778">
                  <c:v>207</c:v>
                </c:pt>
                <c:pt idx="7779">
                  <c:v>402</c:v>
                </c:pt>
                <c:pt idx="7780">
                  <c:v>289</c:v>
                </c:pt>
                <c:pt idx="7781">
                  <c:v>80</c:v>
                </c:pt>
                <c:pt idx="7782" formatCode="0.00E+00">
                  <c:v>4.8999999999999998E-3</c:v>
                </c:pt>
                <c:pt idx="7783">
                  <c:v>61</c:v>
                </c:pt>
                <c:pt idx="7784">
                  <c:v>149</c:v>
                </c:pt>
                <c:pt idx="7785">
                  <c:v>300</c:v>
                </c:pt>
                <c:pt idx="7786">
                  <c:v>148</c:v>
                </c:pt>
                <c:pt idx="7787">
                  <c:v>318</c:v>
                </c:pt>
                <c:pt idx="7788">
                  <c:v>303</c:v>
                </c:pt>
                <c:pt idx="7789">
                  <c:v>144</c:v>
                </c:pt>
                <c:pt idx="7790">
                  <c:v>231</c:v>
                </c:pt>
                <c:pt idx="7791" formatCode="0.00E+00">
                  <c:v>4.8999999999999998E-3</c:v>
                </c:pt>
                <c:pt idx="7792">
                  <c:v>374</c:v>
                </c:pt>
                <c:pt idx="7793">
                  <c:v>516</c:v>
                </c:pt>
                <c:pt idx="7794">
                  <c:v>337</c:v>
                </c:pt>
                <c:pt idx="7795">
                  <c:v>367</c:v>
                </c:pt>
                <c:pt idx="7796">
                  <c:v>81</c:v>
                </c:pt>
                <c:pt idx="7797">
                  <c:v>571</c:v>
                </c:pt>
                <c:pt idx="7798">
                  <c:v>472</c:v>
                </c:pt>
                <c:pt idx="7799">
                  <c:v>645</c:v>
                </c:pt>
                <c:pt idx="7800">
                  <c:v>708</c:v>
                </c:pt>
                <c:pt idx="7801">
                  <c:v>958</c:v>
                </c:pt>
                <c:pt idx="7802">
                  <c:v>177</c:v>
                </c:pt>
                <c:pt idx="7803">
                  <c:v>485</c:v>
                </c:pt>
                <c:pt idx="7804">
                  <c:v>196</c:v>
                </c:pt>
                <c:pt idx="7805">
                  <c:v>103</c:v>
                </c:pt>
                <c:pt idx="7806">
                  <c:v>662</c:v>
                </c:pt>
                <c:pt idx="7807">
                  <c:v>497</c:v>
                </c:pt>
                <c:pt idx="7808">
                  <c:v>432</c:v>
                </c:pt>
                <c:pt idx="7809">
                  <c:v>234</c:v>
                </c:pt>
                <c:pt idx="7810">
                  <c:v>146</c:v>
                </c:pt>
                <c:pt idx="7811">
                  <c:v>370</c:v>
                </c:pt>
                <c:pt idx="7812">
                  <c:v>358</c:v>
                </c:pt>
                <c:pt idx="7813">
                  <c:v>507</c:v>
                </c:pt>
                <c:pt idx="7814">
                  <c:v>506</c:v>
                </c:pt>
                <c:pt idx="7815">
                  <c:v>245</c:v>
                </c:pt>
                <c:pt idx="7816">
                  <c:v>378</c:v>
                </c:pt>
                <c:pt idx="7817">
                  <c:v>567</c:v>
                </c:pt>
                <c:pt idx="7818">
                  <c:v>342</c:v>
                </c:pt>
                <c:pt idx="7819">
                  <c:v>281</c:v>
                </c:pt>
                <c:pt idx="7820">
                  <c:v>271</c:v>
                </c:pt>
                <c:pt idx="7821">
                  <c:v>122</c:v>
                </c:pt>
                <c:pt idx="7822">
                  <c:v>364</c:v>
                </c:pt>
                <c:pt idx="7823">
                  <c:v>30</c:v>
                </c:pt>
                <c:pt idx="7824">
                  <c:v>392</c:v>
                </c:pt>
                <c:pt idx="7825">
                  <c:v>373</c:v>
                </c:pt>
                <c:pt idx="7826">
                  <c:v>458</c:v>
                </c:pt>
                <c:pt idx="7827">
                  <c:v>204</c:v>
                </c:pt>
                <c:pt idx="7828">
                  <c:v>603</c:v>
                </c:pt>
                <c:pt idx="7829">
                  <c:v>378</c:v>
                </c:pt>
                <c:pt idx="7830">
                  <c:v>446</c:v>
                </c:pt>
                <c:pt idx="7831">
                  <c:v>157</c:v>
                </c:pt>
                <c:pt idx="7832">
                  <c:v>509</c:v>
                </c:pt>
                <c:pt idx="7833">
                  <c:v>467</c:v>
                </c:pt>
                <c:pt idx="7834">
                  <c:v>767</c:v>
                </c:pt>
                <c:pt idx="7835">
                  <c:v>544</c:v>
                </c:pt>
                <c:pt idx="7836">
                  <c:v>526</c:v>
                </c:pt>
                <c:pt idx="7837">
                  <c:v>480</c:v>
                </c:pt>
                <c:pt idx="7838">
                  <c:v>5</c:v>
                </c:pt>
                <c:pt idx="7839">
                  <c:v>640</c:v>
                </c:pt>
                <c:pt idx="7840">
                  <c:v>4</c:v>
                </c:pt>
                <c:pt idx="7841">
                  <c:v>96</c:v>
                </c:pt>
                <c:pt idx="7842">
                  <c:v>150</c:v>
                </c:pt>
                <c:pt idx="7843">
                  <c:v>607</c:v>
                </c:pt>
                <c:pt idx="7844">
                  <c:v>160</c:v>
                </c:pt>
                <c:pt idx="7845">
                  <c:v>286</c:v>
                </c:pt>
                <c:pt idx="7846">
                  <c:v>853</c:v>
                </c:pt>
                <c:pt idx="7847">
                  <c:v>323</c:v>
                </c:pt>
                <c:pt idx="7848">
                  <c:v>169</c:v>
                </c:pt>
                <c:pt idx="7849">
                  <c:v>578</c:v>
                </c:pt>
                <c:pt idx="7850">
                  <c:v>413</c:v>
                </c:pt>
                <c:pt idx="7851">
                  <c:v>176</c:v>
                </c:pt>
                <c:pt idx="7852">
                  <c:v>344</c:v>
                </c:pt>
                <c:pt idx="7853">
                  <c:v>131</c:v>
                </c:pt>
                <c:pt idx="7854">
                  <c:v>347</c:v>
                </c:pt>
                <c:pt idx="7855">
                  <c:v>94</c:v>
                </c:pt>
                <c:pt idx="7856">
                  <c:v>217</c:v>
                </c:pt>
                <c:pt idx="7857">
                  <c:v>128</c:v>
                </c:pt>
                <c:pt idx="7858">
                  <c:v>813</c:v>
                </c:pt>
                <c:pt idx="7859" formatCode="0.00E+00">
                  <c:v>4.8999999999999998E-3</c:v>
                </c:pt>
                <c:pt idx="7860">
                  <c:v>76</c:v>
                </c:pt>
                <c:pt idx="7861">
                  <c:v>283</c:v>
                </c:pt>
                <c:pt idx="7862">
                  <c:v>547</c:v>
                </c:pt>
                <c:pt idx="7863">
                  <c:v>322</c:v>
                </c:pt>
                <c:pt idx="7864">
                  <c:v>343</c:v>
                </c:pt>
                <c:pt idx="7865">
                  <c:v>161</c:v>
                </c:pt>
                <c:pt idx="7866" formatCode="0.00E+00">
                  <c:v>4.8999999999999998E-3</c:v>
                </c:pt>
                <c:pt idx="7867">
                  <c:v>523</c:v>
                </c:pt>
                <c:pt idx="7868">
                  <c:v>338</c:v>
                </c:pt>
                <c:pt idx="7869">
                  <c:v>234</c:v>
                </c:pt>
                <c:pt idx="7870">
                  <c:v>255</c:v>
                </c:pt>
                <c:pt idx="7871">
                  <c:v>106</c:v>
                </c:pt>
                <c:pt idx="7872">
                  <c:v>345</c:v>
                </c:pt>
                <c:pt idx="7873" formatCode="0.00E+00">
                  <c:v>4.8999999999999998E-3</c:v>
                </c:pt>
                <c:pt idx="7874">
                  <c:v>180</c:v>
                </c:pt>
                <c:pt idx="7875" formatCode="0.00E+00">
                  <c:v>4.8999999999999998E-3</c:v>
                </c:pt>
                <c:pt idx="7876">
                  <c:v>106</c:v>
                </c:pt>
                <c:pt idx="7877">
                  <c:v>448</c:v>
                </c:pt>
                <c:pt idx="7878">
                  <c:v>165</c:v>
                </c:pt>
                <c:pt idx="7879">
                  <c:v>851</c:v>
                </c:pt>
                <c:pt idx="7880">
                  <c:v>355</c:v>
                </c:pt>
                <c:pt idx="7881">
                  <c:v>291</c:v>
                </c:pt>
                <c:pt idx="7882">
                  <c:v>375</c:v>
                </c:pt>
                <c:pt idx="7883">
                  <c:v>387</c:v>
                </c:pt>
                <c:pt idx="7884">
                  <c:v>367</c:v>
                </c:pt>
                <c:pt idx="7885">
                  <c:v>198</c:v>
                </c:pt>
                <c:pt idx="7886">
                  <c:v>761</c:v>
                </c:pt>
                <c:pt idx="7887">
                  <c:v>552</c:v>
                </c:pt>
                <c:pt idx="7888">
                  <c:v>533</c:v>
                </c:pt>
                <c:pt idx="7889">
                  <c:v>733</c:v>
                </c:pt>
                <c:pt idx="7890">
                  <c:v>80</c:v>
                </c:pt>
                <c:pt idx="7891">
                  <c:v>663</c:v>
                </c:pt>
                <c:pt idx="7892">
                  <c:v>789</c:v>
                </c:pt>
                <c:pt idx="7893">
                  <c:v>884</c:v>
                </c:pt>
                <c:pt idx="7894">
                  <c:v>396</c:v>
                </c:pt>
                <c:pt idx="7895">
                  <c:v>548</c:v>
                </c:pt>
                <c:pt idx="7896">
                  <c:v>371</c:v>
                </c:pt>
                <c:pt idx="7897">
                  <c:v>427</c:v>
                </c:pt>
                <c:pt idx="7898">
                  <c:v>151</c:v>
                </c:pt>
                <c:pt idx="7899">
                  <c:v>468</c:v>
                </c:pt>
                <c:pt idx="7900">
                  <c:v>577</c:v>
                </c:pt>
                <c:pt idx="7901">
                  <c:v>248</c:v>
                </c:pt>
                <c:pt idx="7902">
                  <c:v>486</c:v>
                </c:pt>
                <c:pt idx="7903">
                  <c:v>510</c:v>
                </c:pt>
                <c:pt idx="7904">
                  <c:v>463</c:v>
                </c:pt>
                <c:pt idx="7905">
                  <c:v>133</c:v>
                </c:pt>
                <c:pt idx="7906">
                  <c:v>534</c:v>
                </c:pt>
                <c:pt idx="7907">
                  <c:v>350</c:v>
                </c:pt>
                <c:pt idx="7908">
                  <c:v>150</c:v>
                </c:pt>
                <c:pt idx="7909">
                  <c:v>209</c:v>
                </c:pt>
                <c:pt idx="7910">
                  <c:v>124</c:v>
                </c:pt>
                <c:pt idx="7911">
                  <c:v>510</c:v>
                </c:pt>
                <c:pt idx="7912">
                  <c:v>652</c:v>
                </c:pt>
                <c:pt idx="7913">
                  <c:v>265</c:v>
                </c:pt>
                <c:pt idx="7914">
                  <c:v>653</c:v>
                </c:pt>
                <c:pt idx="7915">
                  <c:v>407</c:v>
                </c:pt>
                <c:pt idx="7916">
                  <c:v>422</c:v>
                </c:pt>
                <c:pt idx="7917">
                  <c:v>215</c:v>
                </c:pt>
                <c:pt idx="7918">
                  <c:v>289</c:v>
                </c:pt>
                <c:pt idx="7919">
                  <c:v>764</c:v>
                </c:pt>
                <c:pt idx="7920">
                  <c:v>231</c:v>
                </c:pt>
                <c:pt idx="7921">
                  <c:v>502</c:v>
                </c:pt>
                <c:pt idx="7922">
                  <c:v>148</c:v>
                </c:pt>
                <c:pt idx="7923">
                  <c:v>466</c:v>
                </c:pt>
                <c:pt idx="7924">
                  <c:v>289</c:v>
                </c:pt>
                <c:pt idx="7925">
                  <c:v>405</c:v>
                </c:pt>
                <c:pt idx="7926">
                  <c:v>35</c:v>
                </c:pt>
                <c:pt idx="7927">
                  <c:v>705</c:v>
                </c:pt>
                <c:pt idx="7928">
                  <c:v>317</c:v>
                </c:pt>
                <c:pt idx="7929">
                  <c:v>427</c:v>
                </c:pt>
                <c:pt idx="7930">
                  <c:v>326</c:v>
                </c:pt>
                <c:pt idx="7931">
                  <c:v>256</c:v>
                </c:pt>
                <c:pt idx="7932">
                  <c:v>86</c:v>
                </c:pt>
                <c:pt idx="7933">
                  <c:v>500</c:v>
                </c:pt>
                <c:pt idx="7934">
                  <c:v>161</c:v>
                </c:pt>
                <c:pt idx="7935">
                  <c:v>468</c:v>
                </c:pt>
                <c:pt idx="7936">
                  <c:v>519</c:v>
                </c:pt>
                <c:pt idx="7937">
                  <c:v>367</c:v>
                </c:pt>
                <c:pt idx="7938">
                  <c:v>466</c:v>
                </c:pt>
                <c:pt idx="7939">
                  <c:v>231</c:v>
                </c:pt>
                <c:pt idx="7940">
                  <c:v>324</c:v>
                </c:pt>
                <c:pt idx="7941">
                  <c:v>620</c:v>
                </c:pt>
                <c:pt idx="7942">
                  <c:v>435</c:v>
                </c:pt>
                <c:pt idx="7943">
                  <c:v>122</c:v>
                </c:pt>
                <c:pt idx="7944">
                  <c:v>99</c:v>
                </c:pt>
                <c:pt idx="7945">
                  <c:v>568</c:v>
                </c:pt>
                <c:pt idx="7946">
                  <c:v>513</c:v>
                </c:pt>
                <c:pt idx="7947">
                  <c:v>6</c:v>
                </c:pt>
                <c:pt idx="7948">
                  <c:v>498</c:v>
                </c:pt>
                <c:pt idx="7949">
                  <c:v>94</c:v>
                </c:pt>
                <c:pt idx="7950">
                  <c:v>129</c:v>
                </c:pt>
                <c:pt idx="7951">
                  <c:v>504</c:v>
                </c:pt>
                <c:pt idx="7952">
                  <c:v>385</c:v>
                </c:pt>
                <c:pt idx="7953">
                  <c:v>299</c:v>
                </c:pt>
                <c:pt idx="7954">
                  <c:v>483</c:v>
                </c:pt>
                <c:pt idx="7955">
                  <c:v>243</c:v>
                </c:pt>
                <c:pt idx="7956">
                  <c:v>394</c:v>
                </c:pt>
                <c:pt idx="7957">
                  <c:v>190</c:v>
                </c:pt>
                <c:pt idx="7958">
                  <c:v>533</c:v>
                </c:pt>
                <c:pt idx="7959">
                  <c:v>246</c:v>
                </c:pt>
                <c:pt idx="7960">
                  <c:v>53</c:v>
                </c:pt>
                <c:pt idx="7961">
                  <c:v>237</c:v>
                </c:pt>
                <c:pt idx="7962">
                  <c:v>840</c:v>
                </c:pt>
                <c:pt idx="7963">
                  <c:v>399</c:v>
                </c:pt>
                <c:pt idx="7964">
                  <c:v>391</c:v>
                </c:pt>
                <c:pt idx="7965">
                  <c:v>564</c:v>
                </c:pt>
                <c:pt idx="7966">
                  <c:v>351</c:v>
                </c:pt>
                <c:pt idx="7967">
                  <c:v>478</c:v>
                </c:pt>
                <c:pt idx="7968">
                  <c:v>292</c:v>
                </c:pt>
                <c:pt idx="7969">
                  <c:v>696</c:v>
                </c:pt>
                <c:pt idx="7970">
                  <c:v>489</c:v>
                </c:pt>
                <c:pt idx="7971">
                  <c:v>573</c:v>
                </c:pt>
                <c:pt idx="7972">
                  <c:v>202</c:v>
                </c:pt>
                <c:pt idx="7973">
                  <c:v>164</c:v>
                </c:pt>
                <c:pt idx="7974">
                  <c:v>301</c:v>
                </c:pt>
                <c:pt idx="7975">
                  <c:v>202</c:v>
                </c:pt>
                <c:pt idx="7976">
                  <c:v>237</c:v>
                </c:pt>
                <c:pt idx="7977">
                  <c:v>235</c:v>
                </c:pt>
                <c:pt idx="7978">
                  <c:v>778</c:v>
                </c:pt>
                <c:pt idx="7979">
                  <c:v>347</c:v>
                </c:pt>
                <c:pt idx="7980">
                  <c:v>222</c:v>
                </c:pt>
                <c:pt idx="7981">
                  <c:v>231</c:v>
                </c:pt>
                <c:pt idx="7982">
                  <c:v>463</c:v>
                </c:pt>
                <c:pt idx="7983">
                  <c:v>475</c:v>
                </c:pt>
                <c:pt idx="7984">
                  <c:v>296</c:v>
                </c:pt>
                <c:pt idx="7985">
                  <c:v>333</c:v>
                </c:pt>
                <c:pt idx="7986">
                  <c:v>628</c:v>
                </c:pt>
                <c:pt idx="7987">
                  <c:v>131</c:v>
                </c:pt>
                <c:pt idx="7988">
                  <c:v>8</c:v>
                </c:pt>
                <c:pt idx="7989">
                  <c:v>597</c:v>
                </c:pt>
                <c:pt idx="7990">
                  <c:v>1014</c:v>
                </c:pt>
                <c:pt idx="7991">
                  <c:v>411</c:v>
                </c:pt>
                <c:pt idx="7992">
                  <c:v>266</c:v>
                </c:pt>
                <c:pt idx="7993">
                  <c:v>332</c:v>
                </c:pt>
                <c:pt idx="7994">
                  <c:v>338</c:v>
                </c:pt>
                <c:pt idx="7995">
                  <c:v>168</c:v>
                </c:pt>
                <c:pt idx="7996">
                  <c:v>291</c:v>
                </c:pt>
                <c:pt idx="7997">
                  <c:v>341</c:v>
                </c:pt>
                <c:pt idx="7998">
                  <c:v>311</c:v>
                </c:pt>
                <c:pt idx="7999">
                  <c:v>993</c:v>
                </c:pt>
                <c:pt idx="8000">
                  <c:v>128</c:v>
                </c:pt>
                <c:pt idx="8001">
                  <c:v>803</c:v>
                </c:pt>
                <c:pt idx="8002">
                  <c:v>315</c:v>
                </c:pt>
                <c:pt idx="8003">
                  <c:v>408</c:v>
                </c:pt>
                <c:pt idx="8004">
                  <c:v>187</c:v>
                </c:pt>
                <c:pt idx="8005">
                  <c:v>90</c:v>
                </c:pt>
                <c:pt idx="8006">
                  <c:v>422</c:v>
                </c:pt>
                <c:pt idx="8007">
                  <c:v>298</c:v>
                </c:pt>
                <c:pt idx="8008">
                  <c:v>290</c:v>
                </c:pt>
                <c:pt idx="8009">
                  <c:v>56</c:v>
                </c:pt>
                <c:pt idx="8010">
                  <c:v>280</c:v>
                </c:pt>
                <c:pt idx="8011">
                  <c:v>282</c:v>
                </c:pt>
                <c:pt idx="8012">
                  <c:v>293</c:v>
                </c:pt>
                <c:pt idx="8013">
                  <c:v>1043</c:v>
                </c:pt>
                <c:pt idx="8014">
                  <c:v>307</c:v>
                </c:pt>
                <c:pt idx="8015">
                  <c:v>284</c:v>
                </c:pt>
                <c:pt idx="8016">
                  <c:v>143</c:v>
                </c:pt>
                <c:pt idx="8017">
                  <c:v>428</c:v>
                </c:pt>
                <c:pt idx="8018" formatCode="0.00E+00">
                  <c:v>4.8999999999999998E-3</c:v>
                </c:pt>
                <c:pt idx="8019">
                  <c:v>11</c:v>
                </c:pt>
                <c:pt idx="8020">
                  <c:v>254</c:v>
                </c:pt>
                <c:pt idx="8021">
                  <c:v>270</c:v>
                </c:pt>
                <c:pt idx="8022">
                  <c:v>310</c:v>
                </c:pt>
                <c:pt idx="8023">
                  <c:v>159</c:v>
                </c:pt>
                <c:pt idx="8024">
                  <c:v>752</c:v>
                </c:pt>
                <c:pt idx="8025">
                  <c:v>411</c:v>
                </c:pt>
                <c:pt idx="8026">
                  <c:v>216</c:v>
                </c:pt>
                <c:pt idx="8027">
                  <c:v>210</c:v>
                </c:pt>
                <c:pt idx="8028">
                  <c:v>454</c:v>
                </c:pt>
                <c:pt idx="8029">
                  <c:v>180</c:v>
                </c:pt>
                <c:pt idx="8030">
                  <c:v>581</c:v>
                </c:pt>
                <c:pt idx="8031">
                  <c:v>493</c:v>
                </c:pt>
                <c:pt idx="8032">
                  <c:v>162</c:v>
                </c:pt>
                <c:pt idx="8033">
                  <c:v>471</c:v>
                </c:pt>
                <c:pt idx="8034">
                  <c:v>176</c:v>
                </c:pt>
                <c:pt idx="8035">
                  <c:v>157</c:v>
                </c:pt>
                <c:pt idx="8036">
                  <c:v>19</c:v>
                </c:pt>
                <c:pt idx="8037">
                  <c:v>136</c:v>
                </c:pt>
                <c:pt idx="8038">
                  <c:v>269</c:v>
                </c:pt>
                <c:pt idx="8039">
                  <c:v>197</c:v>
                </c:pt>
                <c:pt idx="8040">
                  <c:v>212</c:v>
                </c:pt>
                <c:pt idx="8041">
                  <c:v>328</c:v>
                </c:pt>
                <c:pt idx="8042">
                  <c:v>703</c:v>
                </c:pt>
                <c:pt idx="8043">
                  <c:v>69</c:v>
                </c:pt>
                <c:pt idx="8044" formatCode="0.00E+00">
                  <c:v>4.8999999999999998E-3</c:v>
                </c:pt>
                <c:pt idx="8045">
                  <c:v>321</c:v>
                </c:pt>
                <c:pt idx="8046">
                  <c:v>267</c:v>
                </c:pt>
                <c:pt idx="8047">
                  <c:v>146</c:v>
                </c:pt>
                <c:pt idx="8048">
                  <c:v>302</c:v>
                </c:pt>
                <c:pt idx="8049">
                  <c:v>842</c:v>
                </c:pt>
                <c:pt idx="8050">
                  <c:v>318</c:v>
                </c:pt>
                <c:pt idx="8051">
                  <c:v>777</c:v>
                </c:pt>
                <c:pt idx="8052">
                  <c:v>224</c:v>
                </c:pt>
                <c:pt idx="8053">
                  <c:v>153</c:v>
                </c:pt>
                <c:pt idx="8054">
                  <c:v>104</c:v>
                </c:pt>
                <c:pt idx="8055">
                  <c:v>290</c:v>
                </c:pt>
                <c:pt idx="8056">
                  <c:v>494</c:v>
                </c:pt>
                <c:pt idx="8057">
                  <c:v>403</c:v>
                </c:pt>
                <c:pt idx="8058">
                  <c:v>764</c:v>
                </c:pt>
                <c:pt idx="8059">
                  <c:v>220</c:v>
                </c:pt>
                <c:pt idx="8060">
                  <c:v>531</c:v>
                </c:pt>
                <c:pt idx="8061">
                  <c:v>416</c:v>
                </c:pt>
                <c:pt idx="8062">
                  <c:v>288</c:v>
                </c:pt>
                <c:pt idx="8063">
                  <c:v>513</c:v>
                </c:pt>
                <c:pt idx="8064">
                  <c:v>310</c:v>
                </c:pt>
                <c:pt idx="8065">
                  <c:v>312</c:v>
                </c:pt>
                <c:pt idx="8066">
                  <c:v>536</c:v>
                </c:pt>
                <c:pt idx="8067">
                  <c:v>754</c:v>
                </c:pt>
                <c:pt idx="8068">
                  <c:v>254</c:v>
                </c:pt>
                <c:pt idx="8069">
                  <c:v>24</c:v>
                </c:pt>
                <c:pt idx="8070">
                  <c:v>346</c:v>
                </c:pt>
                <c:pt idx="8071">
                  <c:v>361</c:v>
                </c:pt>
                <c:pt idx="8072">
                  <c:v>292</c:v>
                </c:pt>
                <c:pt idx="8073">
                  <c:v>6</c:v>
                </c:pt>
                <c:pt idx="8074">
                  <c:v>378</c:v>
                </c:pt>
                <c:pt idx="8075">
                  <c:v>609</c:v>
                </c:pt>
                <c:pt idx="8076">
                  <c:v>498</c:v>
                </c:pt>
                <c:pt idx="8077">
                  <c:v>599</c:v>
                </c:pt>
                <c:pt idx="8078">
                  <c:v>679</c:v>
                </c:pt>
                <c:pt idx="8079">
                  <c:v>286</c:v>
                </c:pt>
                <c:pt idx="8080">
                  <c:v>357</c:v>
                </c:pt>
                <c:pt idx="8081">
                  <c:v>172</c:v>
                </c:pt>
                <c:pt idx="8082">
                  <c:v>498</c:v>
                </c:pt>
                <c:pt idx="8083">
                  <c:v>491</c:v>
                </c:pt>
                <c:pt idx="8084">
                  <c:v>922</c:v>
                </c:pt>
                <c:pt idx="8085">
                  <c:v>212</c:v>
                </c:pt>
                <c:pt idx="8086">
                  <c:v>194</c:v>
                </c:pt>
                <c:pt idx="8087" formatCode="0.00E+00">
                  <c:v>4.8999999999999998E-3</c:v>
                </c:pt>
                <c:pt idx="8088">
                  <c:v>408</c:v>
                </c:pt>
                <c:pt idx="8089">
                  <c:v>312</c:v>
                </c:pt>
                <c:pt idx="8090">
                  <c:v>566</c:v>
                </c:pt>
                <c:pt idx="8091">
                  <c:v>349</c:v>
                </c:pt>
                <c:pt idx="8092">
                  <c:v>710</c:v>
                </c:pt>
                <c:pt idx="8093">
                  <c:v>573</c:v>
                </c:pt>
                <c:pt idx="8094">
                  <c:v>206</c:v>
                </c:pt>
                <c:pt idx="8095">
                  <c:v>307</c:v>
                </c:pt>
                <c:pt idx="8096">
                  <c:v>517</c:v>
                </c:pt>
                <c:pt idx="8097">
                  <c:v>483</c:v>
                </c:pt>
                <c:pt idx="8098">
                  <c:v>533</c:v>
                </c:pt>
                <c:pt idx="8099">
                  <c:v>208</c:v>
                </c:pt>
                <c:pt idx="8100">
                  <c:v>159</c:v>
                </c:pt>
                <c:pt idx="8101">
                  <c:v>374</c:v>
                </c:pt>
                <c:pt idx="8102">
                  <c:v>55</c:v>
                </c:pt>
                <c:pt idx="8103">
                  <c:v>181</c:v>
                </c:pt>
                <c:pt idx="8104">
                  <c:v>134</c:v>
                </c:pt>
                <c:pt idx="8105">
                  <c:v>130</c:v>
                </c:pt>
                <c:pt idx="8106">
                  <c:v>330</c:v>
                </c:pt>
                <c:pt idx="8107">
                  <c:v>258</c:v>
                </c:pt>
                <c:pt idx="8108">
                  <c:v>667</c:v>
                </c:pt>
                <c:pt idx="8109">
                  <c:v>789</c:v>
                </c:pt>
                <c:pt idx="8110">
                  <c:v>710</c:v>
                </c:pt>
                <c:pt idx="8111">
                  <c:v>54</c:v>
                </c:pt>
                <c:pt idx="8112">
                  <c:v>50</c:v>
                </c:pt>
                <c:pt idx="8113">
                  <c:v>335</c:v>
                </c:pt>
                <c:pt idx="8114">
                  <c:v>576</c:v>
                </c:pt>
                <c:pt idx="8115">
                  <c:v>255</c:v>
                </c:pt>
                <c:pt idx="8116">
                  <c:v>245</c:v>
                </c:pt>
                <c:pt idx="8117">
                  <c:v>163</c:v>
                </c:pt>
                <c:pt idx="8118">
                  <c:v>737</c:v>
                </c:pt>
                <c:pt idx="8119">
                  <c:v>71</c:v>
                </c:pt>
                <c:pt idx="8120">
                  <c:v>202</c:v>
                </c:pt>
                <c:pt idx="8121" formatCode="0.00E+00">
                  <c:v>4.8999999999999998E-3</c:v>
                </c:pt>
                <c:pt idx="8122">
                  <c:v>230</c:v>
                </c:pt>
                <c:pt idx="8123">
                  <c:v>480</c:v>
                </c:pt>
                <c:pt idx="8124">
                  <c:v>155</c:v>
                </c:pt>
                <c:pt idx="8125">
                  <c:v>379</c:v>
                </c:pt>
                <c:pt idx="8126">
                  <c:v>251</c:v>
                </c:pt>
                <c:pt idx="8127">
                  <c:v>461</c:v>
                </c:pt>
                <c:pt idx="8128">
                  <c:v>502</c:v>
                </c:pt>
                <c:pt idx="8129">
                  <c:v>259</c:v>
                </c:pt>
                <c:pt idx="8130">
                  <c:v>336</c:v>
                </c:pt>
                <c:pt idx="8131">
                  <c:v>369</c:v>
                </c:pt>
                <c:pt idx="8132">
                  <c:v>818</c:v>
                </c:pt>
                <c:pt idx="8133">
                  <c:v>393</c:v>
                </c:pt>
                <c:pt idx="8134">
                  <c:v>542</c:v>
                </c:pt>
                <c:pt idx="8135">
                  <c:v>475</c:v>
                </c:pt>
                <c:pt idx="8136">
                  <c:v>444</c:v>
                </c:pt>
                <c:pt idx="8137" formatCode="0.00E+00">
                  <c:v>4.8999999999999998E-3</c:v>
                </c:pt>
                <c:pt idx="8138">
                  <c:v>833</c:v>
                </c:pt>
                <c:pt idx="8139">
                  <c:v>292</c:v>
                </c:pt>
                <c:pt idx="8140">
                  <c:v>360</c:v>
                </c:pt>
                <c:pt idx="8141">
                  <c:v>509</c:v>
                </c:pt>
                <c:pt idx="8142">
                  <c:v>374</c:v>
                </c:pt>
                <c:pt idx="8143" formatCode="0.00E+00">
                  <c:v>4.8999999999999998E-3</c:v>
                </c:pt>
                <c:pt idx="8144">
                  <c:v>773</c:v>
                </c:pt>
                <c:pt idx="8145">
                  <c:v>45</c:v>
                </c:pt>
                <c:pt idx="8146">
                  <c:v>502</c:v>
                </c:pt>
                <c:pt idx="8147">
                  <c:v>625</c:v>
                </c:pt>
                <c:pt idx="8148">
                  <c:v>195</c:v>
                </c:pt>
                <c:pt idx="8149">
                  <c:v>865</c:v>
                </c:pt>
                <c:pt idx="8150">
                  <c:v>474</c:v>
                </c:pt>
                <c:pt idx="8151">
                  <c:v>224</c:v>
                </c:pt>
                <c:pt idx="8152">
                  <c:v>276</c:v>
                </c:pt>
                <c:pt idx="8153">
                  <c:v>501</c:v>
                </c:pt>
                <c:pt idx="8154">
                  <c:v>243</c:v>
                </c:pt>
                <c:pt idx="8155">
                  <c:v>383</c:v>
                </c:pt>
                <c:pt idx="8156">
                  <c:v>278</c:v>
                </c:pt>
                <c:pt idx="8157">
                  <c:v>193</c:v>
                </c:pt>
                <c:pt idx="8158">
                  <c:v>16</c:v>
                </c:pt>
                <c:pt idx="8159">
                  <c:v>467</c:v>
                </c:pt>
                <c:pt idx="8160">
                  <c:v>613</c:v>
                </c:pt>
                <c:pt idx="8161">
                  <c:v>367</c:v>
                </c:pt>
                <c:pt idx="8162">
                  <c:v>355</c:v>
                </c:pt>
                <c:pt idx="8163">
                  <c:v>368</c:v>
                </c:pt>
                <c:pt idx="8164">
                  <c:v>56</c:v>
                </c:pt>
                <c:pt idx="8165">
                  <c:v>451</c:v>
                </c:pt>
                <c:pt idx="8166">
                  <c:v>424</c:v>
                </c:pt>
                <c:pt idx="8167">
                  <c:v>397</c:v>
                </c:pt>
                <c:pt idx="8168">
                  <c:v>421</c:v>
                </c:pt>
                <c:pt idx="8169" formatCode="0.00E+00">
                  <c:v>4.8999999999999998E-3</c:v>
                </c:pt>
                <c:pt idx="8170">
                  <c:v>110</c:v>
                </c:pt>
                <c:pt idx="8171">
                  <c:v>438</c:v>
                </c:pt>
                <c:pt idx="8172">
                  <c:v>601</c:v>
                </c:pt>
                <c:pt idx="8173">
                  <c:v>1012</c:v>
                </c:pt>
                <c:pt idx="8174">
                  <c:v>689</c:v>
                </c:pt>
                <c:pt idx="8175">
                  <c:v>288</c:v>
                </c:pt>
                <c:pt idx="8176">
                  <c:v>390</c:v>
                </c:pt>
                <c:pt idx="8177">
                  <c:v>143</c:v>
                </c:pt>
                <c:pt idx="8178">
                  <c:v>310</c:v>
                </c:pt>
                <c:pt idx="8179">
                  <c:v>149</c:v>
                </c:pt>
                <c:pt idx="8180">
                  <c:v>13</c:v>
                </c:pt>
                <c:pt idx="8181">
                  <c:v>735</c:v>
                </c:pt>
                <c:pt idx="8182">
                  <c:v>998</c:v>
                </c:pt>
                <c:pt idx="8183">
                  <c:v>98</c:v>
                </c:pt>
                <c:pt idx="8184">
                  <c:v>789</c:v>
                </c:pt>
                <c:pt idx="8185">
                  <c:v>255</c:v>
                </c:pt>
                <c:pt idx="8186">
                  <c:v>557</c:v>
                </c:pt>
                <c:pt idx="8187">
                  <c:v>1</c:v>
                </c:pt>
                <c:pt idx="8188">
                  <c:v>98</c:v>
                </c:pt>
                <c:pt idx="8189">
                  <c:v>124</c:v>
                </c:pt>
                <c:pt idx="8190">
                  <c:v>173</c:v>
                </c:pt>
                <c:pt idx="8191">
                  <c:v>323</c:v>
                </c:pt>
                <c:pt idx="8192">
                  <c:v>185</c:v>
                </c:pt>
                <c:pt idx="8193">
                  <c:v>268</c:v>
                </c:pt>
                <c:pt idx="8194">
                  <c:v>400</c:v>
                </c:pt>
                <c:pt idx="8195">
                  <c:v>377</c:v>
                </c:pt>
                <c:pt idx="8196">
                  <c:v>276</c:v>
                </c:pt>
                <c:pt idx="8197">
                  <c:v>497</c:v>
                </c:pt>
                <c:pt idx="8198">
                  <c:v>804</c:v>
                </c:pt>
                <c:pt idx="8199">
                  <c:v>420</c:v>
                </c:pt>
                <c:pt idx="8200">
                  <c:v>20</c:v>
                </c:pt>
                <c:pt idx="8201">
                  <c:v>380</c:v>
                </c:pt>
                <c:pt idx="8202">
                  <c:v>237</c:v>
                </c:pt>
                <c:pt idx="8203">
                  <c:v>55</c:v>
                </c:pt>
                <c:pt idx="8204">
                  <c:v>189</c:v>
                </c:pt>
                <c:pt idx="8205">
                  <c:v>221</c:v>
                </c:pt>
                <c:pt idx="8206">
                  <c:v>246</c:v>
                </c:pt>
                <c:pt idx="8207">
                  <c:v>98</c:v>
                </c:pt>
                <c:pt idx="8208">
                  <c:v>346</c:v>
                </c:pt>
                <c:pt idx="8209">
                  <c:v>38</c:v>
                </c:pt>
                <c:pt idx="8210">
                  <c:v>255</c:v>
                </c:pt>
                <c:pt idx="8211">
                  <c:v>266</c:v>
                </c:pt>
                <c:pt idx="8212">
                  <c:v>234</c:v>
                </c:pt>
                <c:pt idx="8213">
                  <c:v>700</c:v>
                </c:pt>
                <c:pt idx="8214">
                  <c:v>412</c:v>
                </c:pt>
                <c:pt idx="8215">
                  <c:v>545</c:v>
                </c:pt>
                <c:pt idx="8216">
                  <c:v>199</c:v>
                </c:pt>
                <c:pt idx="8217">
                  <c:v>235</c:v>
                </c:pt>
                <c:pt idx="8218">
                  <c:v>338</c:v>
                </c:pt>
                <c:pt idx="8219">
                  <c:v>393</c:v>
                </c:pt>
                <c:pt idx="8220">
                  <c:v>480</c:v>
                </c:pt>
                <c:pt idx="8221">
                  <c:v>284</c:v>
                </c:pt>
                <c:pt idx="8222">
                  <c:v>327</c:v>
                </c:pt>
                <c:pt idx="8223">
                  <c:v>142</c:v>
                </c:pt>
                <c:pt idx="8224">
                  <c:v>170</c:v>
                </c:pt>
                <c:pt idx="8225">
                  <c:v>92</c:v>
                </c:pt>
                <c:pt idx="8226">
                  <c:v>54</c:v>
                </c:pt>
                <c:pt idx="8227">
                  <c:v>306</c:v>
                </c:pt>
                <c:pt idx="8228">
                  <c:v>174</c:v>
                </c:pt>
                <c:pt idx="8229">
                  <c:v>376</c:v>
                </c:pt>
                <c:pt idx="8230">
                  <c:v>284</c:v>
                </c:pt>
                <c:pt idx="8231">
                  <c:v>862</c:v>
                </c:pt>
                <c:pt idx="8232">
                  <c:v>615</c:v>
                </c:pt>
                <c:pt idx="8233">
                  <c:v>217</c:v>
                </c:pt>
                <c:pt idx="8234">
                  <c:v>539</c:v>
                </c:pt>
                <c:pt idx="8235">
                  <c:v>316</c:v>
                </c:pt>
                <c:pt idx="8236">
                  <c:v>494</c:v>
                </c:pt>
                <c:pt idx="8237">
                  <c:v>217</c:v>
                </c:pt>
                <c:pt idx="8238">
                  <c:v>267</c:v>
                </c:pt>
                <c:pt idx="8239">
                  <c:v>233</c:v>
                </c:pt>
                <c:pt idx="8240">
                  <c:v>214</c:v>
                </c:pt>
                <c:pt idx="8241">
                  <c:v>372</c:v>
                </c:pt>
                <c:pt idx="8242">
                  <c:v>46</c:v>
                </c:pt>
                <c:pt idx="8243">
                  <c:v>440</c:v>
                </c:pt>
                <c:pt idx="8244">
                  <c:v>101</c:v>
                </c:pt>
                <c:pt idx="8245">
                  <c:v>266</c:v>
                </c:pt>
                <c:pt idx="8246">
                  <c:v>177</c:v>
                </c:pt>
                <c:pt idx="8247">
                  <c:v>139</c:v>
                </c:pt>
                <c:pt idx="8248">
                  <c:v>432</c:v>
                </c:pt>
                <c:pt idx="8249">
                  <c:v>206</c:v>
                </c:pt>
                <c:pt idx="8250">
                  <c:v>265</c:v>
                </c:pt>
                <c:pt idx="8251">
                  <c:v>195</c:v>
                </c:pt>
                <c:pt idx="8252">
                  <c:v>526</c:v>
                </c:pt>
                <c:pt idx="8253">
                  <c:v>222</c:v>
                </c:pt>
                <c:pt idx="8254">
                  <c:v>298</c:v>
                </c:pt>
                <c:pt idx="8255">
                  <c:v>286</c:v>
                </c:pt>
                <c:pt idx="8256">
                  <c:v>83</c:v>
                </c:pt>
                <c:pt idx="8257">
                  <c:v>181</c:v>
                </c:pt>
                <c:pt idx="8258">
                  <c:v>72</c:v>
                </c:pt>
                <c:pt idx="8259">
                  <c:v>519</c:v>
                </c:pt>
                <c:pt idx="8260">
                  <c:v>502</c:v>
                </c:pt>
                <c:pt idx="8261">
                  <c:v>329</c:v>
                </c:pt>
                <c:pt idx="8262">
                  <c:v>593</c:v>
                </c:pt>
                <c:pt idx="8263">
                  <c:v>599</c:v>
                </c:pt>
                <c:pt idx="8264">
                  <c:v>257</c:v>
                </c:pt>
                <c:pt idx="8265">
                  <c:v>178</c:v>
                </c:pt>
                <c:pt idx="8266">
                  <c:v>348</c:v>
                </c:pt>
                <c:pt idx="8267">
                  <c:v>181</c:v>
                </c:pt>
                <c:pt idx="8268">
                  <c:v>265</c:v>
                </c:pt>
                <c:pt idx="8269">
                  <c:v>444</c:v>
                </c:pt>
                <c:pt idx="8270">
                  <c:v>30</c:v>
                </c:pt>
                <c:pt idx="8271">
                  <c:v>297</c:v>
                </c:pt>
                <c:pt idx="8272">
                  <c:v>343</c:v>
                </c:pt>
                <c:pt idx="8273">
                  <c:v>213</c:v>
                </c:pt>
                <c:pt idx="8274">
                  <c:v>74</c:v>
                </c:pt>
                <c:pt idx="8275">
                  <c:v>335</c:v>
                </c:pt>
                <c:pt idx="8276">
                  <c:v>475</c:v>
                </c:pt>
                <c:pt idx="8277">
                  <c:v>302</c:v>
                </c:pt>
                <c:pt idx="8278">
                  <c:v>385</c:v>
                </c:pt>
                <c:pt idx="8279">
                  <c:v>117</c:v>
                </c:pt>
                <c:pt idx="8280">
                  <c:v>122</c:v>
                </c:pt>
                <c:pt idx="8281" formatCode="0.00E+00">
                  <c:v>4.8999999999999998E-3</c:v>
                </c:pt>
                <c:pt idx="8282">
                  <c:v>573</c:v>
                </c:pt>
                <c:pt idx="8283">
                  <c:v>43</c:v>
                </c:pt>
                <c:pt idx="8284">
                  <c:v>476</c:v>
                </c:pt>
                <c:pt idx="8285">
                  <c:v>432</c:v>
                </c:pt>
                <c:pt idx="8286">
                  <c:v>141</c:v>
                </c:pt>
                <c:pt idx="8287">
                  <c:v>470</c:v>
                </c:pt>
                <c:pt idx="8288">
                  <c:v>366</c:v>
                </c:pt>
                <c:pt idx="8289">
                  <c:v>555</c:v>
                </c:pt>
                <c:pt idx="8290">
                  <c:v>177</c:v>
                </c:pt>
                <c:pt idx="8291">
                  <c:v>9</c:v>
                </c:pt>
                <c:pt idx="8292">
                  <c:v>676</c:v>
                </c:pt>
                <c:pt idx="8293">
                  <c:v>306</c:v>
                </c:pt>
                <c:pt idx="8294">
                  <c:v>338</c:v>
                </c:pt>
                <c:pt idx="8295">
                  <c:v>239</c:v>
                </c:pt>
                <c:pt idx="8296">
                  <c:v>296</c:v>
                </c:pt>
                <c:pt idx="8297">
                  <c:v>379</c:v>
                </c:pt>
                <c:pt idx="8298">
                  <c:v>139</c:v>
                </c:pt>
                <c:pt idx="8299">
                  <c:v>65</c:v>
                </c:pt>
                <c:pt idx="8300">
                  <c:v>550</c:v>
                </c:pt>
                <c:pt idx="8301">
                  <c:v>144</c:v>
                </c:pt>
                <c:pt idx="8302">
                  <c:v>189</c:v>
                </c:pt>
                <c:pt idx="8303">
                  <c:v>56</c:v>
                </c:pt>
                <c:pt idx="8304">
                  <c:v>205</c:v>
                </c:pt>
                <c:pt idx="8305">
                  <c:v>319</c:v>
                </c:pt>
                <c:pt idx="8306">
                  <c:v>475</c:v>
                </c:pt>
                <c:pt idx="8307">
                  <c:v>473</c:v>
                </c:pt>
                <c:pt idx="8308">
                  <c:v>340</c:v>
                </c:pt>
                <c:pt idx="8309">
                  <c:v>341</c:v>
                </c:pt>
                <c:pt idx="8310">
                  <c:v>433</c:v>
                </c:pt>
                <c:pt idx="8311">
                  <c:v>206</c:v>
                </c:pt>
                <c:pt idx="8312">
                  <c:v>534</c:v>
                </c:pt>
                <c:pt idx="8313">
                  <c:v>221</c:v>
                </c:pt>
                <c:pt idx="8314">
                  <c:v>129</c:v>
                </c:pt>
                <c:pt idx="8315">
                  <c:v>217</c:v>
                </c:pt>
                <c:pt idx="8316">
                  <c:v>287</c:v>
                </c:pt>
                <c:pt idx="8317">
                  <c:v>553</c:v>
                </c:pt>
                <c:pt idx="8318">
                  <c:v>236</c:v>
                </c:pt>
                <c:pt idx="8319">
                  <c:v>211</c:v>
                </c:pt>
                <c:pt idx="8320">
                  <c:v>390</c:v>
                </c:pt>
                <c:pt idx="8321">
                  <c:v>406</c:v>
                </c:pt>
                <c:pt idx="8322">
                  <c:v>207</c:v>
                </c:pt>
                <c:pt idx="8323">
                  <c:v>304</c:v>
                </c:pt>
                <c:pt idx="8324">
                  <c:v>80</c:v>
                </c:pt>
                <c:pt idx="8325">
                  <c:v>283</c:v>
                </c:pt>
                <c:pt idx="8326">
                  <c:v>345</c:v>
                </c:pt>
                <c:pt idx="8327">
                  <c:v>415</c:v>
                </c:pt>
                <c:pt idx="8328">
                  <c:v>317</c:v>
                </c:pt>
                <c:pt idx="8329">
                  <c:v>140</c:v>
                </c:pt>
                <c:pt idx="8330">
                  <c:v>245</c:v>
                </c:pt>
                <c:pt idx="8331">
                  <c:v>61</c:v>
                </c:pt>
                <c:pt idx="8332">
                  <c:v>218</c:v>
                </c:pt>
                <c:pt idx="8333">
                  <c:v>247</c:v>
                </c:pt>
                <c:pt idx="8334">
                  <c:v>302</c:v>
                </c:pt>
                <c:pt idx="8335">
                  <c:v>815</c:v>
                </c:pt>
                <c:pt idx="8336">
                  <c:v>294</c:v>
                </c:pt>
                <c:pt idx="8337">
                  <c:v>42</c:v>
                </c:pt>
                <c:pt idx="8338">
                  <c:v>260</c:v>
                </c:pt>
                <c:pt idx="8339">
                  <c:v>85</c:v>
                </c:pt>
                <c:pt idx="8340">
                  <c:v>180</c:v>
                </c:pt>
                <c:pt idx="8341">
                  <c:v>250</c:v>
                </c:pt>
                <c:pt idx="8342">
                  <c:v>890</c:v>
                </c:pt>
                <c:pt idx="8343">
                  <c:v>299</c:v>
                </c:pt>
                <c:pt idx="8344">
                  <c:v>240</c:v>
                </c:pt>
                <c:pt idx="8345">
                  <c:v>885</c:v>
                </c:pt>
                <c:pt idx="8346">
                  <c:v>267</c:v>
                </c:pt>
                <c:pt idx="8347">
                  <c:v>605</c:v>
                </c:pt>
                <c:pt idx="8348">
                  <c:v>389</c:v>
                </c:pt>
                <c:pt idx="8349">
                  <c:v>376</c:v>
                </c:pt>
                <c:pt idx="8350">
                  <c:v>667</c:v>
                </c:pt>
                <c:pt idx="8351">
                  <c:v>154</c:v>
                </c:pt>
                <c:pt idx="8352">
                  <c:v>393</c:v>
                </c:pt>
                <c:pt idx="8353">
                  <c:v>495</c:v>
                </c:pt>
                <c:pt idx="8354">
                  <c:v>459</c:v>
                </c:pt>
                <c:pt idx="8355">
                  <c:v>142</c:v>
                </c:pt>
                <c:pt idx="8356">
                  <c:v>219</c:v>
                </c:pt>
                <c:pt idx="8357">
                  <c:v>359</c:v>
                </c:pt>
                <c:pt idx="8358">
                  <c:v>366</c:v>
                </c:pt>
                <c:pt idx="8359">
                  <c:v>234</c:v>
                </c:pt>
                <c:pt idx="8360">
                  <c:v>399</c:v>
                </c:pt>
                <c:pt idx="8361">
                  <c:v>360</c:v>
                </c:pt>
                <c:pt idx="8362">
                  <c:v>341</c:v>
                </c:pt>
                <c:pt idx="8363">
                  <c:v>464</c:v>
                </c:pt>
                <c:pt idx="8364">
                  <c:v>242</c:v>
                </c:pt>
                <c:pt idx="8365">
                  <c:v>1040</c:v>
                </c:pt>
                <c:pt idx="8366">
                  <c:v>1254</c:v>
                </c:pt>
                <c:pt idx="8367">
                  <c:v>837</c:v>
                </c:pt>
                <c:pt idx="8368">
                  <c:v>925</c:v>
                </c:pt>
                <c:pt idx="8369">
                  <c:v>260</c:v>
                </c:pt>
                <c:pt idx="8370">
                  <c:v>650</c:v>
                </c:pt>
                <c:pt idx="8371">
                  <c:v>282</c:v>
                </c:pt>
                <c:pt idx="8372">
                  <c:v>825</c:v>
                </c:pt>
                <c:pt idx="8373">
                  <c:v>2</c:v>
                </c:pt>
                <c:pt idx="8374">
                  <c:v>460</c:v>
                </c:pt>
                <c:pt idx="8375">
                  <c:v>666</c:v>
                </c:pt>
                <c:pt idx="8376">
                  <c:v>307</c:v>
                </c:pt>
                <c:pt idx="8377">
                  <c:v>85</c:v>
                </c:pt>
                <c:pt idx="8378">
                  <c:v>222</c:v>
                </c:pt>
                <c:pt idx="8379">
                  <c:v>747</c:v>
                </c:pt>
                <c:pt idx="8380">
                  <c:v>213</c:v>
                </c:pt>
                <c:pt idx="8381">
                  <c:v>214</c:v>
                </c:pt>
                <c:pt idx="8382">
                  <c:v>621</c:v>
                </c:pt>
                <c:pt idx="8383" formatCode="0.00E+00">
                  <c:v>4.8999999999999998E-3</c:v>
                </c:pt>
                <c:pt idx="8384">
                  <c:v>131</c:v>
                </c:pt>
                <c:pt idx="8385">
                  <c:v>70</c:v>
                </c:pt>
                <c:pt idx="8386">
                  <c:v>36</c:v>
                </c:pt>
                <c:pt idx="8387">
                  <c:v>61</c:v>
                </c:pt>
                <c:pt idx="8388">
                  <c:v>291</c:v>
                </c:pt>
                <c:pt idx="8389">
                  <c:v>1112</c:v>
                </c:pt>
                <c:pt idx="8390">
                  <c:v>104</c:v>
                </c:pt>
                <c:pt idx="8391">
                  <c:v>277</c:v>
                </c:pt>
                <c:pt idx="8392">
                  <c:v>128</c:v>
                </c:pt>
                <c:pt idx="8393">
                  <c:v>297</c:v>
                </c:pt>
                <c:pt idx="8394">
                  <c:v>494</c:v>
                </c:pt>
                <c:pt idx="8395">
                  <c:v>797</c:v>
                </c:pt>
                <c:pt idx="8396">
                  <c:v>477</c:v>
                </c:pt>
                <c:pt idx="8397">
                  <c:v>343</c:v>
                </c:pt>
                <c:pt idx="8398">
                  <c:v>245</c:v>
                </c:pt>
                <c:pt idx="8399">
                  <c:v>250</c:v>
                </c:pt>
                <c:pt idx="8400">
                  <c:v>567</c:v>
                </c:pt>
                <c:pt idx="8401">
                  <c:v>136</c:v>
                </c:pt>
                <c:pt idx="8402">
                  <c:v>310</c:v>
                </c:pt>
                <c:pt idx="8403">
                  <c:v>192</c:v>
                </c:pt>
                <c:pt idx="8404">
                  <c:v>39</c:v>
                </c:pt>
                <c:pt idx="8405">
                  <c:v>261</c:v>
                </c:pt>
                <c:pt idx="8406">
                  <c:v>360</c:v>
                </c:pt>
                <c:pt idx="8407">
                  <c:v>313</c:v>
                </c:pt>
                <c:pt idx="8408">
                  <c:v>178</c:v>
                </c:pt>
                <c:pt idx="8409">
                  <c:v>38</c:v>
                </c:pt>
                <c:pt idx="8410">
                  <c:v>135</c:v>
                </c:pt>
                <c:pt idx="8411">
                  <c:v>724</c:v>
                </c:pt>
                <c:pt idx="8412">
                  <c:v>95</c:v>
                </c:pt>
                <c:pt idx="8413">
                  <c:v>492</c:v>
                </c:pt>
                <c:pt idx="8414">
                  <c:v>648</c:v>
                </c:pt>
                <c:pt idx="8415">
                  <c:v>106</c:v>
                </c:pt>
                <c:pt idx="8416">
                  <c:v>340</c:v>
                </c:pt>
                <c:pt idx="8417">
                  <c:v>590</c:v>
                </c:pt>
                <c:pt idx="8418">
                  <c:v>554</c:v>
                </c:pt>
                <c:pt idx="8419">
                  <c:v>566</c:v>
                </c:pt>
                <c:pt idx="8420">
                  <c:v>370</c:v>
                </c:pt>
                <c:pt idx="8421">
                  <c:v>21</c:v>
                </c:pt>
                <c:pt idx="8422">
                  <c:v>309</c:v>
                </c:pt>
                <c:pt idx="8423">
                  <c:v>483</c:v>
                </c:pt>
                <c:pt idx="8424">
                  <c:v>197</c:v>
                </c:pt>
                <c:pt idx="8425">
                  <c:v>378</c:v>
                </c:pt>
                <c:pt idx="8426">
                  <c:v>534</c:v>
                </c:pt>
                <c:pt idx="8427">
                  <c:v>205</c:v>
                </c:pt>
                <c:pt idx="8428" formatCode="0.00E+00">
                  <c:v>4.8999999999999998E-3</c:v>
                </c:pt>
                <c:pt idx="8429">
                  <c:v>286</c:v>
                </c:pt>
                <c:pt idx="8430">
                  <c:v>473</c:v>
                </c:pt>
                <c:pt idx="8431">
                  <c:v>492</c:v>
                </c:pt>
                <c:pt idx="8432">
                  <c:v>185</c:v>
                </c:pt>
                <c:pt idx="8433">
                  <c:v>513</c:v>
                </c:pt>
                <c:pt idx="8434">
                  <c:v>355</c:v>
                </c:pt>
                <c:pt idx="8435">
                  <c:v>48</c:v>
                </c:pt>
                <c:pt idx="8436">
                  <c:v>443</c:v>
                </c:pt>
                <c:pt idx="8437">
                  <c:v>173</c:v>
                </c:pt>
                <c:pt idx="8438">
                  <c:v>778</c:v>
                </c:pt>
                <c:pt idx="8439">
                  <c:v>632</c:v>
                </c:pt>
                <c:pt idx="8440">
                  <c:v>606</c:v>
                </c:pt>
                <c:pt idx="8441">
                  <c:v>197</c:v>
                </c:pt>
                <c:pt idx="8442">
                  <c:v>399</c:v>
                </c:pt>
                <c:pt idx="8443">
                  <c:v>289</c:v>
                </c:pt>
                <c:pt idx="8444">
                  <c:v>286</c:v>
                </c:pt>
                <c:pt idx="8445">
                  <c:v>295</c:v>
                </c:pt>
                <c:pt idx="8446">
                  <c:v>683</c:v>
                </c:pt>
                <c:pt idx="8447">
                  <c:v>552</c:v>
                </c:pt>
                <c:pt idx="8448">
                  <c:v>356</c:v>
                </c:pt>
                <c:pt idx="8449">
                  <c:v>220</c:v>
                </c:pt>
                <c:pt idx="8450">
                  <c:v>860</c:v>
                </c:pt>
                <c:pt idx="8451">
                  <c:v>444</c:v>
                </c:pt>
                <c:pt idx="8452">
                  <c:v>147</c:v>
                </c:pt>
                <c:pt idx="8453">
                  <c:v>318</c:v>
                </c:pt>
                <c:pt idx="8454">
                  <c:v>417</c:v>
                </c:pt>
                <c:pt idx="8455">
                  <c:v>182</c:v>
                </c:pt>
                <c:pt idx="8456">
                  <c:v>216</c:v>
                </c:pt>
                <c:pt idx="8457">
                  <c:v>491</c:v>
                </c:pt>
                <c:pt idx="8458">
                  <c:v>419</c:v>
                </c:pt>
                <c:pt idx="8459">
                  <c:v>231</c:v>
                </c:pt>
                <c:pt idx="8460">
                  <c:v>521</c:v>
                </c:pt>
                <c:pt idx="8461">
                  <c:v>455</c:v>
                </c:pt>
                <c:pt idx="8462">
                  <c:v>184</c:v>
                </c:pt>
                <c:pt idx="8463">
                  <c:v>496</c:v>
                </c:pt>
                <c:pt idx="8464">
                  <c:v>254</c:v>
                </c:pt>
                <c:pt idx="8465">
                  <c:v>310</c:v>
                </c:pt>
                <c:pt idx="8466">
                  <c:v>356</c:v>
                </c:pt>
                <c:pt idx="8467">
                  <c:v>519</c:v>
                </c:pt>
                <c:pt idx="8468">
                  <c:v>267</c:v>
                </c:pt>
                <c:pt idx="8469">
                  <c:v>193</c:v>
                </c:pt>
                <c:pt idx="8470">
                  <c:v>191</c:v>
                </c:pt>
                <c:pt idx="8471">
                  <c:v>391</c:v>
                </c:pt>
                <c:pt idx="8472">
                  <c:v>379</c:v>
                </c:pt>
                <c:pt idx="8473">
                  <c:v>338</c:v>
                </c:pt>
                <c:pt idx="8474">
                  <c:v>98</c:v>
                </c:pt>
                <c:pt idx="8475">
                  <c:v>366</c:v>
                </c:pt>
                <c:pt idx="8476">
                  <c:v>532</c:v>
                </c:pt>
                <c:pt idx="8477">
                  <c:v>390</c:v>
                </c:pt>
                <c:pt idx="8478">
                  <c:v>245</c:v>
                </c:pt>
                <c:pt idx="8479">
                  <c:v>575</c:v>
                </c:pt>
                <c:pt idx="8480">
                  <c:v>295</c:v>
                </c:pt>
                <c:pt idx="8481">
                  <c:v>507</c:v>
                </c:pt>
                <c:pt idx="8482">
                  <c:v>572</c:v>
                </c:pt>
                <c:pt idx="8483">
                  <c:v>289</c:v>
                </c:pt>
                <c:pt idx="8484">
                  <c:v>215</c:v>
                </c:pt>
                <c:pt idx="8485">
                  <c:v>315</c:v>
                </c:pt>
                <c:pt idx="8486">
                  <c:v>152</c:v>
                </c:pt>
                <c:pt idx="8487">
                  <c:v>181</c:v>
                </c:pt>
                <c:pt idx="8488">
                  <c:v>385</c:v>
                </c:pt>
                <c:pt idx="8489">
                  <c:v>352</c:v>
                </c:pt>
                <c:pt idx="8490">
                  <c:v>359</c:v>
                </c:pt>
                <c:pt idx="8491">
                  <c:v>365</c:v>
                </c:pt>
                <c:pt idx="8492">
                  <c:v>356</c:v>
                </c:pt>
                <c:pt idx="8493">
                  <c:v>303</c:v>
                </c:pt>
                <c:pt idx="8494">
                  <c:v>224</c:v>
                </c:pt>
                <c:pt idx="8495">
                  <c:v>407</c:v>
                </c:pt>
                <c:pt idx="8496">
                  <c:v>314</c:v>
                </c:pt>
                <c:pt idx="8497">
                  <c:v>307</c:v>
                </c:pt>
                <c:pt idx="8498">
                  <c:v>385</c:v>
                </c:pt>
                <c:pt idx="8499">
                  <c:v>333</c:v>
                </c:pt>
                <c:pt idx="8500">
                  <c:v>374</c:v>
                </c:pt>
                <c:pt idx="8501">
                  <c:v>343</c:v>
                </c:pt>
                <c:pt idx="8502">
                  <c:v>343</c:v>
                </c:pt>
                <c:pt idx="8503">
                  <c:v>419</c:v>
                </c:pt>
                <c:pt idx="8504">
                  <c:v>301</c:v>
                </c:pt>
                <c:pt idx="8505">
                  <c:v>227</c:v>
                </c:pt>
                <c:pt idx="8506">
                  <c:v>403</c:v>
                </c:pt>
                <c:pt idx="8507">
                  <c:v>346</c:v>
                </c:pt>
                <c:pt idx="8508">
                  <c:v>326</c:v>
                </c:pt>
                <c:pt idx="8509">
                  <c:v>383</c:v>
                </c:pt>
                <c:pt idx="8510">
                  <c:v>300</c:v>
                </c:pt>
                <c:pt idx="8511">
                  <c:v>369</c:v>
                </c:pt>
                <c:pt idx="8512">
                  <c:v>333</c:v>
                </c:pt>
                <c:pt idx="8513">
                  <c:v>258</c:v>
                </c:pt>
                <c:pt idx="8514">
                  <c:v>452</c:v>
                </c:pt>
                <c:pt idx="8515">
                  <c:v>401</c:v>
                </c:pt>
                <c:pt idx="8516">
                  <c:v>334</c:v>
                </c:pt>
                <c:pt idx="8517">
                  <c:v>246</c:v>
                </c:pt>
                <c:pt idx="8518">
                  <c:v>353</c:v>
                </c:pt>
                <c:pt idx="8519">
                  <c:v>489</c:v>
                </c:pt>
                <c:pt idx="8520">
                  <c:v>272</c:v>
                </c:pt>
                <c:pt idx="8521">
                  <c:v>375</c:v>
                </c:pt>
                <c:pt idx="8522">
                  <c:v>232</c:v>
                </c:pt>
                <c:pt idx="8523">
                  <c:v>358</c:v>
                </c:pt>
                <c:pt idx="8524">
                  <c:v>413</c:v>
                </c:pt>
                <c:pt idx="8525">
                  <c:v>179</c:v>
                </c:pt>
                <c:pt idx="8526">
                  <c:v>122</c:v>
                </c:pt>
                <c:pt idx="8527">
                  <c:v>350</c:v>
                </c:pt>
                <c:pt idx="8528">
                  <c:v>410</c:v>
                </c:pt>
                <c:pt idx="8529">
                  <c:v>439</c:v>
                </c:pt>
                <c:pt idx="8530">
                  <c:v>201</c:v>
                </c:pt>
                <c:pt idx="8531">
                  <c:v>367</c:v>
                </c:pt>
                <c:pt idx="8532">
                  <c:v>344</c:v>
                </c:pt>
                <c:pt idx="8533">
                  <c:v>170</c:v>
                </c:pt>
                <c:pt idx="8534">
                  <c:v>317</c:v>
                </c:pt>
                <c:pt idx="8535">
                  <c:v>377</c:v>
                </c:pt>
                <c:pt idx="8536">
                  <c:v>271</c:v>
                </c:pt>
                <c:pt idx="8537">
                  <c:v>429</c:v>
                </c:pt>
                <c:pt idx="8538">
                  <c:v>117</c:v>
                </c:pt>
                <c:pt idx="8539">
                  <c:v>526</c:v>
                </c:pt>
                <c:pt idx="8540">
                  <c:v>185</c:v>
                </c:pt>
                <c:pt idx="8541">
                  <c:v>254</c:v>
                </c:pt>
                <c:pt idx="8542">
                  <c:v>347</c:v>
                </c:pt>
                <c:pt idx="8543">
                  <c:v>397</c:v>
                </c:pt>
                <c:pt idx="8544">
                  <c:v>293</c:v>
                </c:pt>
                <c:pt idx="8545">
                  <c:v>288</c:v>
                </c:pt>
                <c:pt idx="8546">
                  <c:v>370</c:v>
                </c:pt>
                <c:pt idx="8547">
                  <c:v>299</c:v>
                </c:pt>
                <c:pt idx="8548">
                  <c:v>305</c:v>
                </c:pt>
                <c:pt idx="8549">
                  <c:v>24</c:v>
                </c:pt>
                <c:pt idx="8550">
                  <c:v>173</c:v>
                </c:pt>
                <c:pt idx="8551">
                  <c:v>160</c:v>
                </c:pt>
                <c:pt idx="8552">
                  <c:v>357</c:v>
                </c:pt>
                <c:pt idx="8553">
                  <c:v>147</c:v>
                </c:pt>
                <c:pt idx="8554">
                  <c:v>365</c:v>
                </c:pt>
                <c:pt idx="8555">
                  <c:v>400</c:v>
                </c:pt>
                <c:pt idx="8556">
                  <c:v>121</c:v>
                </c:pt>
                <c:pt idx="8557">
                  <c:v>111</c:v>
                </c:pt>
                <c:pt idx="8558">
                  <c:v>189</c:v>
                </c:pt>
                <c:pt idx="8559">
                  <c:v>209</c:v>
                </c:pt>
                <c:pt idx="8560">
                  <c:v>46</c:v>
                </c:pt>
                <c:pt idx="8561">
                  <c:v>733</c:v>
                </c:pt>
                <c:pt idx="8562" formatCode="0.00E+00">
                  <c:v>4.8999999999999998E-3</c:v>
                </c:pt>
                <c:pt idx="8563">
                  <c:v>251</c:v>
                </c:pt>
                <c:pt idx="8564">
                  <c:v>149</c:v>
                </c:pt>
                <c:pt idx="8565">
                  <c:v>729</c:v>
                </c:pt>
                <c:pt idx="8566">
                  <c:v>989</c:v>
                </c:pt>
                <c:pt idx="8567">
                  <c:v>435</c:v>
                </c:pt>
                <c:pt idx="8568">
                  <c:v>39</c:v>
                </c:pt>
                <c:pt idx="8569">
                  <c:v>377</c:v>
                </c:pt>
                <c:pt idx="8570">
                  <c:v>190</c:v>
                </c:pt>
                <c:pt idx="8571">
                  <c:v>403</c:v>
                </c:pt>
                <c:pt idx="8572">
                  <c:v>391</c:v>
                </c:pt>
                <c:pt idx="8573">
                  <c:v>671</c:v>
                </c:pt>
                <c:pt idx="8574">
                  <c:v>146</c:v>
                </c:pt>
                <c:pt idx="8575">
                  <c:v>379</c:v>
                </c:pt>
                <c:pt idx="8576">
                  <c:v>522</c:v>
                </c:pt>
                <c:pt idx="8577">
                  <c:v>360</c:v>
                </c:pt>
                <c:pt idx="8578">
                  <c:v>807</c:v>
                </c:pt>
                <c:pt idx="8579">
                  <c:v>267</c:v>
                </c:pt>
                <c:pt idx="8580">
                  <c:v>465</c:v>
                </c:pt>
                <c:pt idx="8581">
                  <c:v>312</c:v>
                </c:pt>
                <c:pt idx="8582">
                  <c:v>624</c:v>
                </c:pt>
                <c:pt idx="8583">
                  <c:v>47</c:v>
                </c:pt>
                <c:pt idx="8584">
                  <c:v>50</c:v>
                </c:pt>
                <c:pt idx="8585">
                  <c:v>420</c:v>
                </c:pt>
                <c:pt idx="8586">
                  <c:v>386</c:v>
                </c:pt>
                <c:pt idx="8587">
                  <c:v>360</c:v>
                </c:pt>
                <c:pt idx="8588">
                  <c:v>314</c:v>
                </c:pt>
                <c:pt idx="8589">
                  <c:v>260</c:v>
                </c:pt>
                <c:pt idx="8590">
                  <c:v>402</c:v>
                </c:pt>
                <c:pt idx="8591">
                  <c:v>394</c:v>
                </c:pt>
                <c:pt idx="8592">
                  <c:v>50</c:v>
                </c:pt>
                <c:pt idx="8593">
                  <c:v>285</c:v>
                </c:pt>
                <c:pt idx="8594">
                  <c:v>316</c:v>
                </c:pt>
                <c:pt idx="8595">
                  <c:v>139</c:v>
                </c:pt>
                <c:pt idx="8596">
                  <c:v>270</c:v>
                </c:pt>
                <c:pt idx="8597">
                  <c:v>283</c:v>
                </c:pt>
                <c:pt idx="8598">
                  <c:v>125</c:v>
                </c:pt>
                <c:pt idx="8599">
                  <c:v>596</c:v>
                </c:pt>
                <c:pt idx="8600">
                  <c:v>323</c:v>
                </c:pt>
                <c:pt idx="8601">
                  <c:v>238</c:v>
                </c:pt>
                <c:pt idx="8602">
                  <c:v>273</c:v>
                </c:pt>
                <c:pt idx="8603">
                  <c:v>460</c:v>
                </c:pt>
                <c:pt idx="8604">
                  <c:v>133</c:v>
                </c:pt>
                <c:pt idx="8605">
                  <c:v>395</c:v>
                </c:pt>
                <c:pt idx="8606">
                  <c:v>58</c:v>
                </c:pt>
                <c:pt idx="8607">
                  <c:v>447</c:v>
                </c:pt>
                <c:pt idx="8608">
                  <c:v>320</c:v>
                </c:pt>
                <c:pt idx="8609">
                  <c:v>322</c:v>
                </c:pt>
                <c:pt idx="8610">
                  <c:v>207</c:v>
                </c:pt>
                <c:pt idx="8611">
                  <c:v>230</c:v>
                </c:pt>
                <c:pt idx="8612">
                  <c:v>352</c:v>
                </c:pt>
                <c:pt idx="8613">
                  <c:v>256</c:v>
                </c:pt>
                <c:pt idx="8614">
                  <c:v>339</c:v>
                </c:pt>
                <c:pt idx="8615">
                  <c:v>464</c:v>
                </c:pt>
                <c:pt idx="8616">
                  <c:v>379</c:v>
                </c:pt>
                <c:pt idx="8617">
                  <c:v>162</c:v>
                </c:pt>
                <c:pt idx="8618">
                  <c:v>117</c:v>
                </c:pt>
                <c:pt idx="8619">
                  <c:v>519</c:v>
                </c:pt>
                <c:pt idx="8620">
                  <c:v>446</c:v>
                </c:pt>
                <c:pt idx="8621">
                  <c:v>369</c:v>
                </c:pt>
                <c:pt idx="8622">
                  <c:v>349</c:v>
                </c:pt>
                <c:pt idx="8623">
                  <c:v>496</c:v>
                </c:pt>
                <c:pt idx="8624">
                  <c:v>439</c:v>
                </c:pt>
                <c:pt idx="8625">
                  <c:v>573</c:v>
                </c:pt>
                <c:pt idx="8626">
                  <c:v>459</c:v>
                </c:pt>
                <c:pt idx="8627">
                  <c:v>456</c:v>
                </c:pt>
                <c:pt idx="8628">
                  <c:v>456</c:v>
                </c:pt>
                <c:pt idx="8629">
                  <c:v>514</c:v>
                </c:pt>
                <c:pt idx="8630">
                  <c:v>589</c:v>
                </c:pt>
                <c:pt idx="8631">
                  <c:v>468</c:v>
                </c:pt>
                <c:pt idx="8632">
                  <c:v>310</c:v>
                </c:pt>
                <c:pt idx="8633">
                  <c:v>498</c:v>
                </c:pt>
                <c:pt idx="8634">
                  <c:v>513</c:v>
                </c:pt>
                <c:pt idx="8635">
                  <c:v>579</c:v>
                </c:pt>
                <c:pt idx="8636">
                  <c:v>37</c:v>
                </c:pt>
                <c:pt idx="8637">
                  <c:v>481</c:v>
                </c:pt>
                <c:pt idx="8638">
                  <c:v>474</c:v>
                </c:pt>
                <c:pt idx="8639">
                  <c:v>556</c:v>
                </c:pt>
                <c:pt idx="8640">
                  <c:v>15</c:v>
                </c:pt>
                <c:pt idx="8641">
                  <c:v>625</c:v>
                </c:pt>
                <c:pt idx="8642">
                  <c:v>470</c:v>
                </c:pt>
                <c:pt idx="8643">
                  <c:v>673</c:v>
                </c:pt>
                <c:pt idx="8644">
                  <c:v>441</c:v>
                </c:pt>
                <c:pt idx="8645">
                  <c:v>149</c:v>
                </c:pt>
                <c:pt idx="8646">
                  <c:v>49</c:v>
                </c:pt>
                <c:pt idx="8647">
                  <c:v>177</c:v>
                </c:pt>
                <c:pt idx="8648">
                  <c:v>376</c:v>
                </c:pt>
                <c:pt idx="8649">
                  <c:v>136</c:v>
                </c:pt>
                <c:pt idx="8650">
                  <c:v>631</c:v>
                </c:pt>
                <c:pt idx="8651">
                  <c:v>410</c:v>
                </c:pt>
                <c:pt idx="8652">
                  <c:v>300</c:v>
                </c:pt>
                <c:pt idx="8653">
                  <c:v>338</c:v>
                </c:pt>
                <c:pt idx="8654">
                  <c:v>162</c:v>
                </c:pt>
                <c:pt idx="8655">
                  <c:v>210</c:v>
                </c:pt>
                <c:pt idx="8656">
                  <c:v>499</c:v>
                </c:pt>
                <c:pt idx="8657">
                  <c:v>543</c:v>
                </c:pt>
                <c:pt idx="8658">
                  <c:v>594</c:v>
                </c:pt>
                <c:pt idx="8659">
                  <c:v>190</c:v>
                </c:pt>
                <c:pt idx="8660">
                  <c:v>462</c:v>
                </c:pt>
                <c:pt idx="8661" formatCode="0.00E+00">
                  <c:v>4.8999999999999998E-3</c:v>
                </c:pt>
                <c:pt idx="8662">
                  <c:v>310</c:v>
                </c:pt>
                <c:pt idx="8663">
                  <c:v>239</c:v>
                </c:pt>
                <c:pt idx="8664">
                  <c:v>304</c:v>
                </c:pt>
                <c:pt idx="8665">
                  <c:v>579</c:v>
                </c:pt>
                <c:pt idx="8666">
                  <c:v>250</c:v>
                </c:pt>
                <c:pt idx="8667">
                  <c:v>445</c:v>
                </c:pt>
                <c:pt idx="8668">
                  <c:v>121</c:v>
                </c:pt>
                <c:pt idx="8669">
                  <c:v>479</c:v>
                </c:pt>
                <c:pt idx="8670">
                  <c:v>337</c:v>
                </c:pt>
                <c:pt idx="8671">
                  <c:v>36</c:v>
                </c:pt>
                <c:pt idx="8672">
                  <c:v>318</c:v>
                </c:pt>
                <c:pt idx="8673">
                  <c:v>70</c:v>
                </c:pt>
                <c:pt idx="8674">
                  <c:v>252</c:v>
                </c:pt>
                <c:pt idx="8675">
                  <c:v>235</c:v>
                </c:pt>
                <c:pt idx="8676">
                  <c:v>148</c:v>
                </c:pt>
                <c:pt idx="8677">
                  <c:v>270</c:v>
                </c:pt>
                <c:pt idx="8678">
                  <c:v>37</c:v>
                </c:pt>
                <c:pt idx="8679">
                  <c:v>354</c:v>
                </c:pt>
                <c:pt idx="8680">
                  <c:v>329</c:v>
                </c:pt>
                <c:pt idx="8681">
                  <c:v>342</c:v>
                </c:pt>
                <c:pt idx="8682">
                  <c:v>417</c:v>
                </c:pt>
                <c:pt idx="8683">
                  <c:v>44</c:v>
                </c:pt>
                <c:pt idx="8684">
                  <c:v>584</c:v>
                </c:pt>
                <c:pt idx="8685">
                  <c:v>341</c:v>
                </c:pt>
                <c:pt idx="8686">
                  <c:v>508</c:v>
                </c:pt>
                <c:pt idx="8687">
                  <c:v>349</c:v>
                </c:pt>
                <c:pt idx="8688">
                  <c:v>406</c:v>
                </c:pt>
                <c:pt idx="8689">
                  <c:v>422</c:v>
                </c:pt>
                <c:pt idx="8690">
                  <c:v>224</c:v>
                </c:pt>
                <c:pt idx="8691">
                  <c:v>38</c:v>
                </c:pt>
                <c:pt idx="8692">
                  <c:v>351</c:v>
                </c:pt>
                <c:pt idx="8693">
                  <c:v>417</c:v>
                </c:pt>
                <c:pt idx="8694">
                  <c:v>588</c:v>
                </c:pt>
                <c:pt idx="8695">
                  <c:v>379</c:v>
                </c:pt>
                <c:pt idx="8696">
                  <c:v>469</c:v>
                </c:pt>
                <c:pt idx="8697">
                  <c:v>1113</c:v>
                </c:pt>
                <c:pt idx="8698">
                  <c:v>245</c:v>
                </c:pt>
                <c:pt idx="8699">
                  <c:v>109</c:v>
                </c:pt>
                <c:pt idx="8700">
                  <c:v>50</c:v>
                </c:pt>
                <c:pt idx="8701">
                  <c:v>197</c:v>
                </c:pt>
                <c:pt idx="8702">
                  <c:v>48</c:v>
                </c:pt>
                <c:pt idx="8703">
                  <c:v>153</c:v>
                </c:pt>
                <c:pt idx="8704">
                  <c:v>726</c:v>
                </c:pt>
                <c:pt idx="8705">
                  <c:v>62</c:v>
                </c:pt>
                <c:pt idx="8706">
                  <c:v>185</c:v>
                </c:pt>
                <c:pt idx="8707">
                  <c:v>679</c:v>
                </c:pt>
                <c:pt idx="8708">
                  <c:v>317</c:v>
                </c:pt>
                <c:pt idx="8709">
                  <c:v>321</c:v>
                </c:pt>
                <c:pt idx="8710">
                  <c:v>616</c:v>
                </c:pt>
                <c:pt idx="8711">
                  <c:v>396</c:v>
                </c:pt>
                <c:pt idx="8712">
                  <c:v>377</c:v>
                </c:pt>
                <c:pt idx="8713">
                  <c:v>359</c:v>
                </c:pt>
                <c:pt idx="8714">
                  <c:v>692</c:v>
                </c:pt>
                <c:pt idx="8715">
                  <c:v>1</c:v>
                </c:pt>
                <c:pt idx="8716">
                  <c:v>596</c:v>
                </c:pt>
                <c:pt idx="8717" formatCode="0.00E+00">
                  <c:v>4.8999999999999998E-3</c:v>
                </c:pt>
                <c:pt idx="8718">
                  <c:v>318</c:v>
                </c:pt>
                <c:pt idx="8719">
                  <c:v>357</c:v>
                </c:pt>
                <c:pt idx="8720">
                  <c:v>516</c:v>
                </c:pt>
                <c:pt idx="8721">
                  <c:v>270</c:v>
                </c:pt>
                <c:pt idx="8722">
                  <c:v>1</c:v>
                </c:pt>
                <c:pt idx="8723">
                  <c:v>379</c:v>
                </c:pt>
                <c:pt idx="8724" formatCode="0.00E+00">
                  <c:v>4.8999999999999998E-3</c:v>
                </c:pt>
                <c:pt idx="8725">
                  <c:v>332</c:v>
                </c:pt>
                <c:pt idx="8726" formatCode="0.00E+00">
                  <c:v>4.8999999999999998E-3</c:v>
                </c:pt>
                <c:pt idx="8727">
                  <c:v>45</c:v>
                </c:pt>
                <c:pt idx="8728">
                  <c:v>416</c:v>
                </c:pt>
                <c:pt idx="8729" formatCode="0.00E+00">
                  <c:v>4.8999999999999998E-3</c:v>
                </c:pt>
                <c:pt idx="8730">
                  <c:v>297</c:v>
                </c:pt>
                <c:pt idx="8731">
                  <c:v>493</c:v>
                </c:pt>
                <c:pt idx="8732">
                  <c:v>389</c:v>
                </c:pt>
                <c:pt idx="8733">
                  <c:v>376</c:v>
                </c:pt>
                <c:pt idx="8734">
                  <c:v>72</c:v>
                </c:pt>
                <c:pt idx="8735">
                  <c:v>181</c:v>
                </c:pt>
                <c:pt idx="8736">
                  <c:v>1050</c:v>
                </c:pt>
                <c:pt idx="8737" formatCode="0.00E+00">
                  <c:v>4.8999999999999998E-3</c:v>
                </c:pt>
                <c:pt idx="8738">
                  <c:v>233</c:v>
                </c:pt>
                <c:pt idx="8739">
                  <c:v>81</c:v>
                </c:pt>
                <c:pt idx="8740">
                  <c:v>80</c:v>
                </c:pt>
                <c:pt idx="8741" formatCode="0.00E+00">
                  <c:v>4.8999999999999998E-3</c:v>
                </c:pt>
                <c:pt idx="8742">
                  <c:v>677</c:v>
                </c:pt>
                <c:pt idx="8743">
                  <c:v>280</c:v>
                </c:pt>
                <c:pt idx="8744">
                  <c:v>457</c:v>
                </c:pt>
                <c:pt idx="8745">
                  <c:v>252</c:v>
                </c:pt>
                <c:pt idx="8746">
                  <c:v>121</c:v>
                </c:pt>
                <c:pt idx="8747" formatCode="0.00E+00">
                  <c:v>4.8999999999999998E-3</c:v>
                </c:pt>
                <c:pt idx="8748">
                  <c:v>15</c:v>
                </c:pt>
                <c:pt idx="8749">
                  <c:v>811</c:v>
                </c:pt>
                <c:pt idx="8750">
                  <c:v>247</c:v>
                </c:pt>
                <c:pt idx="8751">
                  <c:v>196</c:v>
                </c:pt>
                <c:pt idx="8752">
                  <c:v>632</c:v>
                </c:pt>
                <c:pt idx="8753">
                  <c:v>432</c:v>
                </c:pt>
                <c:pt idx="8754">
                  <c:v>393</c:v>
                </c:pt>
                <c:pt idx="8755">
                  <c:v>372</c:v>
                </c:pt>
                <c:pt idx="8756">
                  <c:v>36</c:v>
                </c:pt>
                <c:pt idx="8757">
                  <c:v>253</c:v>
                </c:pt>
                <c:pt idx="8758">
                  <c:v>623</c:v>
                </c:pt>
                <c:pt idx="8759">
                  <c:v>366</c:v>
                </c:pt>
                <c:pt idx="8760">
                  <c:v>34</c:v>
                </c:pt>
                <c:pt idx="8761">
                  <c:v>468</c:v>
                </c:pt>
                <c:pt idx="8762">
                  <c:v>157</c:v>
                </c:pt>
                <c:pt idx="8763">
                  <c:v>14</c:v>
                </c:pt>
                <c:pt idx="8764">
                  <c:v>304</c:v>
                </c:pt>
                <c:pt idx="8765" formatCode="0.00E+00">
                  <c:v>4.8999999999999998E-3</c:v>
                </c:pt>
                <c:pt idx="8766">
                  <c:v>391</c:v>
                </c:pt>
                <c:pt idx="8767">
                  <c:v>149</c:v>
                </c:pt>
                <c:pt idx="8768">
                  <c:v>173</c:v>
                </c:pt>
                <c:pt idx="8769">
                  <c:v>264</c:v>
                </c:pt>
                <c:pt idx="8770">
                  <c:v>524</c:v>
                </c:pt>
                <c:pt idx="8771">
                  <c:v>13</c:v>
                </c:pt>
                <c:pt idx="8772">
                  <c:v>368</c:v>
                </c:pt>
                <c:pt idx="8773">
                  <c:v>126</c:v>
                </c:pt>
                <c:pt idx="8774">
                  <c:v>265</c:v>
                </c:pt>
                <c:pt idx="8775">
                  <c:v>282</c:v>
                </c:pt>
                <c:pt idx="8776">
                  <c:v>294</c:v>
                </c:pt>
                <c:pt idx="8777">
                  <c:v>419</c:v>
                </c:pt>
                <c:pt idx="8778">
                  <c:v>479</c:v>
                </c:pt>
                <c:pt idx="8779">
                  <c:v>313</c:v>
                </c:pt>
                <c:pt idx="8780">
                  <c:v>286</c:v>
                </c:pt>
                <c:pt idx="8781">
                  <c:v>136</c:v>
                </c:pt>
                <c:pt idx="8782">
                  <c:v>276</c:v>
                </c:pt>
                <c:pt idx="8783">
                  <c:v>314</c:v>
                </c:pt>
                <c:pt idx="8784">
                  <c:v>378</c:v>
                </c:pt>
                <c:pt idx="8785">
                  <c:v>133</c:v>
                </c:pt>
                <c:pt idx="8786">
                  <c:v>319</c:v>
                </c:pt>
                <c:pt idx="8787">
                  <c:v>332</c:v>
                </c:pt>
                <c:pt idx="8788">
                  <c:v>257</c:v>
                </c:pt>
                <c:pt idx="8789">
                  <c:v>344</c:v>
                </c:pt>
                <c:pt idx="8790">
                  <c:v>392</c:v>
                </c:pt>
                <c:pt idx="8791">
                  <c:v>283</c:v>
                </c:pt>
                <c:pt idx="8792">
                  <c:v>245</c:v>
                </c:pt>
                <c:pt idx="8793">
                  <c:v>257</c:v>
                </c:pt>
                <c:pt idx="8794">
                  <c:v>349</c:v>
                </c:pt>
                <c:pt idx="8795">
                  <c:v>27</c:v>
                </c:pt>
                <c:pt idx="8796">
                  <c:v>380</c:v>
                </c:pt>
                <c:pt idx="8797" formatCode="0.00E+00">
                  <c:v>4.8999999999999998E-3</c:v>
                </c:pt>
                <c:pt idx="8798">
                  <c:v>200</c:v>
                </c:pt>
                <c:pt idx="8799">
                  <c:v>234</c:v>
                </c:pt>
                <c:pt idx="8800">
                  <c:v>250</c:v>
                </c:pt>
                <c:pt idx="8801">
                  <c:v>224</c:v>
                </c:pt>
                <c:pt idx="8802">
                  <c:v>397</c:v>
                </c:pt>
                <c:pt idx="8803">
                  <c:v>168</c:v>
                </c:pt>
                <c:pt idx="8804">
                  <c:v>399</c:v>
                </c:pt>
                <c:pt idx="8805">
                  <c:v>240</c:v>
                </c:pt>
                <c:pt idx="8806">
                  <c:v>245</c:v>
                </c:pt>
                <c:pt idx="8807">
                  <c:v>192</c:v>
                </c:pt>
                <c:pt idx="8808">
                  <c:v>216</c:v>
                </c:pt>
                <c:pt idx="8809">
                  <c:v>356</c:v>
                </c:pt>
                <c:pt idx="8810">
                  <c:v>423</c:v>
                </c:pt>
                <c:pt idx="8811">
                  <c:v>147</c:v>
                </c:pt>
                <c:pt idx="8812">
                  <c:v>353</c:v>
                </c:pt>
                <c:pt idx="8813">
                  <c:v>286</c:v>
                </c:pt>
                <c:pt idx="8814">
                  <c:v>445</c:v>
                </c:pt>
                <c:pt idx="8815">
                  <c:v>196</c:v>
                </c:pt>
                <c:pt idx="8816">
                  <c:v>609</c:v>
                </c:pt>
                <c:pt idx="8817">
                  <c:v>383</c:v>
                </c:pt>
                <c:pt idx="8818">
                  <c:v>247</c:v>
                </c:pt>
                <c:pt idx="8819">
                  <c:v>286</c:v>
                </c:pt>
                <c:pt idx="8820">
                  <c:v>291</c:v>
                </c:pt>
                <c:pt idx="8821">
                  <c:v>442</c:v>
                </c:pt>
                <c:pt idx="8822">
                  <c:v>824</c:v>
                </c:pt>
                <c:pt idx="8823">
                  <c:v>183</c:v>
                </c:pt>
                <c:pt idx="8824">
                  <c:v>262</c:v>
                </c:pt>
                <c:pt idx="8825">
                  <c:v>239</c:v>
                </c:pt>
                <c:pt idx="8826">
                  <c:v>15</c:v>
                </c:pt>
                <c:pt idx="8827">
                  <c:v>543</c:v>
                </c:pt>
                <c:pt idx="8828">
                  <c:v>212</c:v>
                </c:pt>
                <c:pt idx="8829">
                  <c:v>333</c:v>
                </c:pt>
                <c:pt idx="8830">
                  <c:v>2</c:v>
                </c:pt>
                <c:pt idx="8831">
                  <c:v>636</c:v>
                </c:pt>
                <c:pt idx="8832">
                  <c:v>422</c:v>
                </c:pt>
                <c:pt idx="8833">
                  <c:v>119</c:v>
                </c:pt>
                <c:pt idx="8834">
                  <c:v>789</c:v>
                </c:pt>
                <c:pt idx="8835">
                  <c:v>202</c:v>
                </c:pt>
                <c:pt idx="8836">
                  <c:v>173</c:v>
                </c:pt>
                <c:pt idx="8837">
                  <c:v>231</c:v>
                </c:pt>
                <c:pt idx="8838">
                  <c:v>586</c:v>
                </c:pt>
                <c:pt idx="8839">
                  <c:v>336</c:v>
                </c:pt>
                <c:pt idx="8840">
                  <c:v>18</c:v>
                </c:pt>
                <c:pt idx="8841">
                  <c:v>859</c:v>
                </c:pt>
                <c:pt idx="8842">
                  <c:v>65</c:v>
                </c:pt>
                <c:pt idx="8843">
                  <c:v>364</c:v>
                </c:pt>
                <c:pt idx="8844">
                  <c:v>331</c:v>
                </c:pt>
                <c:pt idx="8845">
                  <c:v>420</c:v>
                </c:pt>
                <c:pt idx="8846">
                  <c:v>432</c:v>
                </c:pt>
                <c:pt idx="8847">
                  <c:v>308</c:v>
                </c:pt>
                <c:pt idx="8848">
                  <c:v>269</c:v>
                </c:pt>
                <c:pt idx="8849">
                  <c:v>228</c:v>
                </c:pt>
                <c:pt idx="8850">
                  <c:v>212</c:v>
                </c:pt>
                <c:pt idx="8851">
                  <c:v>405</c:v>
                </c:pt>
                <c:pt idx="8852">
                  <c:v>415</c:v>
                </c:pt>
                <c:pt idx="8853">
                  <c:v>312</c:v>
                </c:pt>
                <c:pt idx="8854">
                  <c:v>442</c:v>
                </c:pt>
                <c:pt idx="8855">
                  <c:v>542</c:v>
                </c:pt>
                <c:pt idx="8856">
                  <c:v>314</c:v>
                </c:pt>
                <c:pt idx="8857">
                  <c:v>247</c:v>
                </c:pt>
                <c:pt idx="8858">
                  <c:v>450</c:v>
                </c:pt>
                <c:pt idx="8859">
                  <c:v>18</c:v>
                </c:pt>
                <c:pt idx="8860">
                  <c:v>393</c:v>
                </c:pt>
                <c:pt idx="8861">
                  <c:v>259</c:v>
                </c:pt>
                <c:pt idx="8862">
                  <c:v>318</c:v>
                </c:pt>
                <c:pt idx="8863">
                  <c:v>377</c:v>
                </c:pt>
                <c:pt idx="8864">
                  <c:v>276</c:v>
                </c:pt>
                <c:pt idx="8865">
                  <c:v>291</c:v>
                </c:pt>
                <c:pt idx="8866">
                  <c:v>323</c:v>
                </c:pt>
                <c:pt idx="8867">
                  <c:v>593</c:v>
                </c:pt>
                <c:pt idx="8868">
                  <c:v>256</c:v>
                </c:pt>
                <c:pt idx="8869">
                  <c:v>167</c:v>
                </c:pt>
                <c:pt idx="8870">
                  <c:v>552</c:v>
                </c:pt>
                <c:pt idx="8871">
                  <c:v>596</c:v>
                </c:pt>
                <c:pt idx="8872">
                  <c:v>574</c:v>
                </c:pt>
                <c:pt idx="8873">
                  <c:v>107</c:v>
                </c:pt>
                <c:pt idx="8874">
                  <c:v>473</c:v>
                </c:pt>
                <c:pt idx="8875">
                  <c:v>441</c:v>
                </c:pt>
                <c:pt idx="8876">
                  <c:v>311</c:v>
                </c:pt>
                <c:pt idx="8877">
                  <c:v>449</c:v>
                </c:pt>
                <c:pt idx="8878">
                  <c:v>205</c:v>
                </c:pt>
                <c:pt idx="8879" formatCode="0.00E+00">
                  <c:v>4.8999999999999998E-3</c:v>
                </c:pt>
                <c:pt idx="8880">
                  <c:v>456</c:v>
                </c:pt>
                <c:pt idx="8881">
                  <c:v>207</c:v>
                </c:pt>
                <c:pt idx="8882">
                  <c:v>325</c:v>
                </c:pt>
                <c:pt idx="8883">
                  <c:v>57</c:v>
                </c:pt>
                <c:pt idx="8884">
                  <c:v>777</c:v>
                </c:pt>
                <c:pt idx="8885">
                  <c:v>259</c:v>
                </c:pt>
                <c:pt idx="8886">
                  <c:v>282</c:v>
                </c:pt>
                <c:pt idx="8887">
                  <c:v>579</c:v>
                </c:pt>
                <c:pt idx="8888">
                  <c:v>99</c:v>
                </c:pt>
                <c:pt idx="8889">
                  <c:v>423</c:v>
                </c:pt>
                <c:pt idx="8890">
                  <c:v>278</c:v>
                </c:pt>
                <c:pt idx="8891">
                  <c:v>39</c:v>
                </c:pt>
                <c:pt idx="8892">
                  <c:v>398</c:v>
                </c:pt>
                <c:pt idx="8893">
                  <c:v>627</c:v>
                </c:pt>
                <c:pt idx="8894">
                  <c:v>640</c:v>
                </c:pt>
                <c:pt idx="8895">
                  <c:v>348</c:v>
                </c:pt>
                <c:pt idx="8896">
                  <c:v>807</c:v>
                </c:pt>
                <c:pt idx="8897" formatCode="0.00E+00">
                  <c:v>4.8999999999999998E-3</c:v>
                </c:pt>
                <c:pt idx="8898">
                  <c:v>277</c:v>
                </c:pt>
                <c:pt idx="8899">
                  <c:v>210</c:v>
                </c:pt>
                <c:pt idx="8900">
                  <c:v>255</c:v>
                </c:pt>
                <c:pt idx="8901">
                  <c:v>799</c:v>
                </c:pt>
                <c:pt idx="8902" formatCode="0.00E+00">
                  <c:v>4.8999999999999998E-3</c:v>
                </c:pt>
                <c:pt idx="8903">
                  <c:v>615</c:v>
                </c:pt>
                <c:pt idx="8904">
                  <c:v>680</c:v>
                </c:pt>
                <c:pt idx="8905">
                  <c:v>515</c:v>
                </c:pt>
                <c:pt idx="8906">
                  <c:v>636</c:v>
                </c:pt>
                <c:pt idx="8907">
                  <c:v>20</c:v>
                </c:pt>
                <c:pt idx="8908">
                  <c:v>364</c:v>
                </c:pt>
                <c:pt idx="8909">
                  <c:v>256</c:v>
                </c:pt>
                <c:pt idx="8910">
                  <c:v>612</c:v>
                </c:pt>
                <c:pt idx="8911">
                  <c:v>253</c:v>
                </c:pt>
                <c:pt idx="8912">
                  <c:v>510</c:v>
                </c:pt>
                <c:pt idx="8913">
                  <c:v>289</c:v>
                </c:pt>
                <c:pt idx="8914">
                  <c:v>600</c:v>
                </c:pt>
                <c:pt idx="8915">
                  <c:v>30</c:v>
                </c:pt>
                <c:pt idx="8916">
                  <c:v>42</c:v>
                </c:pt>
                <c:pt idx="8917">
                  <c:v>458</c:v>
                </c:pt>
                <c:pt idx="8918">
                  <c:v>59</c:v>
                </c:pt>
                <c:pt idx="8919">
                  <c:v>196</c:v>
                </c:pt>
                <c:pt idx="8920">
                  <c:v>541</c:v>
                </c:pt>
                <c:pt idx="8921">
                  <c:v>9</c:v>
                </c:pt>
                <c:pt idx="8922">
                  <c:v>550</c:v>
                </c:pt>
                <c:pt idx="8923">
                  <c:v>312</c:v>
                </c:pt>
                <c:pt idx="8924">
                  <c:v>475</c:v>
                </c:pt>
                <c:pt idx="8925">
                  <c:v>543</c:v>
                </c:pt>
                <c:pt idx="8926">
                  <c:v>35</c:v>
                </c:pt>
                <c:pt idx="8927">
                  <c:v>402</c:v>
                </c:pt>
                <c:pt idx="8928">
                  <c:v>727</c:v>
                </c:pt>
                <c:pt idx="8929">
                  <c:v>388</c:v>
                </c:pt>
                <c:pt idx="8930">
                  <c:v>364</c:v>
                </c:pt>
                <c:pt idx="8931">
                  <c:v>134</c:v>
                </c:pt>
                <c:pt idx="8932">
                  <c:v>452</c:v>
                </c:pt>
                <c:pt idx="8933">
                  <c:v>276</c:v>
                </c:pt>
                <c:pt idx="8934">
                  <c:v>341</c:v>
                </c:pt>
                <c:pt idx="8935">
                  <c:v>372</c:v>
                </c:pt>
                <c:pt idx="8936">
                  <c:v>154</c:v>
                </c:pt>
                <c:pt idx="8937">
                  <c:v>151</c:v>
                </c:pt>
                <c:pt idx="8938">
                  <c:v>244</c:v>
                </c:pt>
                <c:pt idx="8939">
                  <c:v>486</c:v>
                </c:pt>
                <c:pt idx="8940">
                  <c:v>412</c:v>
                </c:pt>
                <c:pt idx="8941">
                  <c:v>349</c:v>
                </c:pt>
                <c:pt idx="8942">
                  <c:v>19</c:v>
                </c:pt>
                <c:pt idx="8943">
                  <c:v>103</c:v>
                </c:pt>
                <c:pt idx="8944">
                  <c:v>370</c:v>
                </c:pt>
                <c:pt idx="8945">
                  <c:v>58</c:v>
                </c:pt>
                <c:pt idx="8946">
                  <c:v>584</c:v>
                </c:pt>
                <c:pt idx="8947">
                  <c:v>740</c:v>
                </c:pt>
                <c:pt idx="8948">
                  <c:v>594</c:v>
                </c:pt>
                <c:pt idx="8949">
                  <c:v>116</c:v>
                </c:pt>
                <c:pt idx="8950">
                  <c:v>169</c:v>
                </c:pt>
                <c:pt idx="8951">
                  <c:v>33</c:v>
                </c:pt>
                <c:pt idx="8952">
                  <c:v>308</c:v>
                </c:pt>
                <c:pt idx="8953">
                  <c:v>561</c:v>
                </c:pt>
                <c:pt idx="8954">
                  <c:v>648</c:v>
                </c:pt>
                <c:pt idx="8955">
                  <c:v>810</c:v>
                </c:pt>
                <c:pt idx="8956">
                  <c:v>771</c:v>
                </c:pt>
                <c:pt idx="8957">
                  <c:v>191</c:v>
                </c:pt>
                <c:pt idx="8958" formatCode="0.00E+00">
                  <c:v>4.8999999999999998E-3</c:v>
                </c:pt>
                <c:pt idx="8959">
                  <c:v>748</c:v>
                </c:pt>
                <c:pt idx="8960">
                  <c:v>278</c:v>
                </c:pt>
                <c:pt idx="8961">
                  <c:v>406</c:v>
                </c:pt>
                <c:pt idx="8962">
                  <c:v>622</c:v>
                </c:pt>
                <c:pt idx="8963">
                  <c:v>285</c:v>
                </c:pt>
                <c:pt idx="8964">
                  <c:v>691</c:v>
                </c:pt>
                <c:pt idx="8965">
                  <c:v>299</c:v>
                </c:pt>
                <c:pt idx="8966">
                  <c:v>90</c:v>
                </c:pt>
                <c:pt idx="8967">
                  <c:v>173</c:v>
                </c:pt>
                <c:pt idx="8968">
                  <c:v>215</c:v>
                </c:pt>
                <c:pt idx="8969">
                  <c:v>520</c:v>
                </c:pt>
                <c:pt idx="8970">
                  <c:v>155</c:v>
                </c:pt>
                <c:pt idx="8971">
                  <c:v>405</c:v>
                </c:pt>
                <c:pt idx="8972">
                  <c:v>226</c:v>
                </c:pt>
                <c:pt idx="8973">
                  <c:v>211</c:v>
                </c:pt>
                <c:pt idx="8974">
                  <c:v>274</c:v>
                </c:pt>
                <c:pt idx="8975">
                  <c:v>281</c:v>
                </c:pt>
                <c:pt idx="8976">
                  <c:v>611</c:v>
                </c:pt>
                <c:pt idx="8977" formatCode="0.00E+00">
                  <c:v>4.8999999999999998E-3</c:v>
                </c:pt>
                <c:pt idx="8978">
                  <c:v>414</c:v>
                </c:pt>
                <c:pt idx="8979">
                  <c:v>392</c:v>
                </c:pt>
                <c:pt idx="8980">
                  <c:v>519</c:v>
                </c:pt>
                <c:pt idx="8981">
                  <c:v>148</c:v>
                </c:pt>
                <c:pt idx="8982">
                  <c:v>95</c:v>
                </c:pt>
                <c:pt idx="8983">
                  <c:v>583</c:v>
                </c:pt>
                <c:pt idx="8984">
                  <c:v>325</c:v>
                </c:pt>
                <c:pt idx="8985">
                  <c:v>175</c:v>
                </c:pt>
                <c:pt idx="8986">
                  <c:v>379</c:v>
                </c:pt>
                <c:pt idx="8987">
                  <c:v>210</c:v>
                </c:pt>
                <c:pt idx="8988">
                  <c:v>242</c:v>
                </c:pt>
                <c:pt idx="8989">
                  <c:v>207</c:v>
                </c:pt>
                <c:pt idx="8990">
                  <c:v>480</c:v>
                </c:pt>
                <c:pt idx="8991">
                  <c:v>177</c:v>
                </c:pt>
                <c:pt idx="8992">
                  <c:v>365</c:v>
                </c:pt>
                <c:pt idx="8993">
                  <c:v>188</c:v>
                </c:pt>
                <c:pt idx="8994">
                  <c:v>383</c:v>
                </c:pt>
                <c:pt idx="8995">
                  <c:v>1</c:v>
                </c:pt>
                <c:pt idx="8996">
                  <c:v>270</c:v>
                </c:pt>
                <c:pt idx="8997">
                  <c:v>372</c:v>
                </c:pt>
                <c:pt idx="8998">
                  <c:v>44</c:v>
                </c:pt>
                <c:pt idx="8999">
                  <c:v>405</c:v>
                </c:pt>
                <c:pt idx="9000">
                  <c:v>238</c:v>
                </c:pt>
                <c:pt idx="9001">
                  <c:v>236</c:v>
                </c:pt>
                <c:pt idx="9002">
                  <c:v>291</c:v>
                </c:pt>
                <c:pt idx="9003">
                  <c:v>350</c:v>
                </c:pt>
                <c:pt idx="9004">
                  <c:v>656</c:v>
                </c:pt>
                <c:pt idx="9005">
                  <c:v>456</c:v>
                </c:pt>
                <c:pt idx="9006">
                  <c:v>252</c:v>
                </c:pt>
                <c:pt idx="9007">
                  <c:v>423</c:v>
                </c:pt>
                <c:pt idx="9008">
                  <c:v>530</c:v>
                </c:pt>
                <c:pt idx="9009">
                  <c:v>502</c:v>
                </c:pt>
                <c:pt idx="9010">
                  <c:v>42</c:v>
                </c:pt>
                <c:pt idx="9011">
                  <c:v>117</c:v>
                </c:pt>
                <c:pt idx="9012">
                  <c:v>45</c:v>
                </c:pt>
                <c:pt idx="9013">
                  <c:v>270</c:v>
                </c:pt>
                <c:pt idx="9014">
                  <c:v>141</c:v>
                </c:pt>
                <c:pt idx="9015">
                  <c:v>233</c:v>
                </c:pt>
                <c:pt idx="9016">
                  <c:v>444</c:v>
                </c:pt>
                <c:pt idx="9017">
                  <c:v>488</c:v>
                </c:pt>
                <c:pt idx="9018">
                  <c:v>501</c:v>
                </c:pt>
                <c:pt idx="9019">
                  <c:v>250</c:v>
                </c:pt>
                <c:pt idx="9020">
                  <c:v>287</c:v>
                </c:pt>
                <c:pt idx="9021">
                  <c:v>482</c:v>
                </c:pt>
                <c:pt idx="9022">
                  <c:v>460</c:v>
                </c:pt>
                <c:pt idx="9023">
                  <c:v>325</c:v>
                </c:pt>
                <c:pt idx="9024">
                  <c:v>429</c:v>
                </c:pt>
                <c:pt idx="9025">
                  <c:v>632</c:v>
                </c:pt>
                <c:pt idx="9026">
                  <c:v>172</c:v>
                </c:pt>
                <c:pt idx="9027">
                  <c:v>599</c:v>
                </c:pt>
                <c:pt idx="9028">
                  <c:v>132</c:v>
                </c:pt>
                <c:pt idx="9029">
                  <c:v>111</c:v>
                </c:pt>
                <c:pt idx="9030">
                  <c:v>124</c:v>
                </c:pt>
                <c:pt idx="9031">
                  <c:v>174</c:v>
                </c:pt>
                <c:pt idx="9032">
                  <c:v>499</c:v>
                </c:pt>
                <c:pt idx="9033">
                  <c:v>177</c:v>
                </c:pt>
                <c:pt idx="9034">
                  <c:v>431</c:v>
                </c:pt>
                <c:pt idx="9035">
                  <c:v>456</c:v>
                </c:pt>
                <c:pt idx="9036">
                  <c:v>8</c:v>
                </c:pt>
                <c:pt idx="9037">
                  <c:v>113</c:v>
                </c:pt>
                <c:pt idx="9038">
                  <c:v>241</c:v>
                </c:pt>
                <c:pt idx="9039">
                  <c:v>235</c:v>
                </c:pt>
                <c:pt idx="9040">
                  <c:v>339</c:v>
                </c:pt>
                <c:pt idx="9041">
                  <c:v>230</c:v>
                </c:pt>
                <c:pt idx="9042">
                  <c:v>86</c:v>
                </c:pt>
                <c:pt idx="9043">
                  <c:v>125</c:v>
                </c:pt>
                <c:pt idx="9044">
                  <c:v>186</c:v>
                </c:pt>
                <c:pt idx="9045">
                  <c:v>292</c:v>
                </c:pt>
                <c:pt idx="9046">
                  <c:v>247</c:v>
                </c:pt>
                <c:pt idx="9047">
                  <c:v>158</c:v>
                </c:pt>
                <c:pt idx="9048">
                  <c:v>226</c:v>
                </c:pt>
                <c:pt idx="9049">
                  <c:v>332</c:v>
                </c:pt>
                <c:pt idx="9050">
                  <c:v>314</c:v>
                </c:pt>
                <c:pt idx="9051">
                  <c:v>167</c:v>
                </c:pt>
                <c:pt idx="9052">
                  <c:v>160</c:v>
                </c:pt>
                <c:pt idx="9053">
                  <c:v>292</c:v>
                </c:pt>
                <c:pt idx="9054">
                  <c:v>110</c:v>
                </c:pt>
                <c:pt idx="9055">
                  <c:v>436</c:v>
                </c:pt>
                <c:pt idx="9056">
                  <c:v>263</c:v>
                </c:pt>
                <c:pt idx="9057">
                  <c:v>422</c:v>
                </c:pt>
                <c:pt idx="9058">
                  <c:v>235</c:v>
                </c:pt>
                <c:pt idx="9059">
                  <c:v>302</c:v>
                </c:pt>
                <c:pt idx="9060">
                  <c:v>82</c:v>
                </c:pt>
                <c:pt idx="9061">
                  <c:v>162</c:v>
                </c:pt>
                <c:pt idx="9062">
                  <c:v>133</c:v>
                </c:pt>
                <c:pt idx="9063">
                  <c:v>172</c:v>
                </c:pt>
                <c:pt idx="9064">
                  <c:v>256</c:v>
                </c:pt>
                <c:pt idx="9065">
                  <c:v>190</c:v>
                </c:pt>
                <c:pt idx="9066">
                  <c:v>229</c:v>
                </c:pt>
                <c:pt idx="9067">
                  <c:v>310</c:v>
                </c:pt>
                <c:pt idx="9068">
                  <c:v>305</c:v>
                </c:pt>
                <c:pt idx="9069">
                  <c:v>360</c:v>
                </c:pt>
                <c:pt idx="9070">
                  <c:v>165</c:v>
                </c:pt>
                <c:pt idx="9071">
                  <c:v>109</c:v>
                </c:pt>
                <c:pt idx="9072">
                  <c:v>121</c:v>
                </c:pt>
                <c:pt idx="9073">
                  <c:v>330</c:v>
                </c:pt>
                <c:pt idx="9074">
                  <c:v>196</c:v>
                </c:pt>
                <c:pt idx="9075">
                  <c:v>163</c:v>
                </c:pt>
                <c:pt idx="9076">
                  <c:v>24</c:v>
                </c:pt>
                <c:pt idx="9077">
                  <c:v>110</c:v>
                </c:pt>
                <c:pt idx="9078">
                  <c:v>86</c:v>
                </c:pt>
                <c:pt idx="9079">
                  <c:v>326</c:v>
                </c:pt>
                <c:pt idx="9080">
                  <c:v>75</c:v>
                </c:pt>
                <c:pt idx="9081">
                  <c:v>164</c:v>
                </c:pt>
                <c:pt idx="9082">
                  <c:v>410</c:v>
                </c:pt>
                <c:pt idx="9083">
                  <c:v>246</c:v>
                </c:pt>
                <c:pt idx="9084">
                  <c:v>33</c:v>
                </c:pt>
                <c:pt idx="9085">
                  <c:v>398</c:v>
                </c:pt>
                <c:pt idx="9086">
                  <c:v>381</c:v>
                </c:pt>
                <c:pt idx="9087">
                  <c:v>212</c:v>
                </c:pt>
                <c:pt idx="9088">
                  <c:v>582</c:v>
                </c:pt>
                <c:pt idx="9089">
                  <c:v>572</c:v>
                </c:pt>
                <c:pt idx="9090">
                  <c:v>634</c:v>
                </c:pt>
                <c:pt idx="9091">
                  <c:v>240</c:v>
                </c:pt>
                <c:pt idx="9092">
                  <c:v>27</c:v>
                </c:pt>
                <c:pt idx="9093">
                  <c:v>606</c:v>
                </c:pt>
                <c:pt idx="9094">
                  <c:v>108</c:v>
                </c:pt>
                <c:pt idx="9095">
                  <c:v>293</c:v>
                </c:pt>
                <c:pt idx="9096">
                  <c:v>145</c:v>
                </c:pt>
                <c:pt idx="9097">
                  <c:v>130</c:v>
                </c:pt>
                <c:pt idx="9098">
                  <c:v>52</c:v>
                </c:pt>
                <c:pt idx="9099">
                  <c:v>72</c:v>
                </c:pt>
                <c:pt idx="9100">
                  <c:v>805</c:v>
                </c:pt>
                <c:pt idx="9101">
                  <c:v>424</c:v>
                </c:pt>
                <c:pt idx="9102">
                  <c:v>376</c:v>
                </c:pt>
                <c:pt idx="9103">
                  <c:v>258</c:v>
                </c:pt>
                <c:pt idx="9104">
                  <c:v>343</c:v>
                </c:pt>
                <c:pt idx="9105">
                  <c:v>477</c:v>
                </c:pt>
                <c:pt idx="9106">
                  <c:v>1159</c:v>
                </c:pt>
                <c:pt idx="9107">
                  <c:v>326</c:v>
                </c:pt>
                <c:pt idx="9108">
                  <c:v>275</c:v>
                </c:pt>
                <c:pt idx="9109">
                  <c:v>475</c:v>
                </c:pt>
                <c:pt idx="9110">
                  <c:v>240</c:v>
                </c:pt>
                <c:pt idx="9111">
                  <c:v>308</c:v>
                </c:pt>
                <c:pt idx="9112">
                  <c:v>383</c:v>
                </c:pt>
                <c:pt idx="9113">
                  <c:v>500</c:v>
                </c:pt>
                <c:pt idx="9114">
                  <c:v>317</c:v>
                </c:pt>
                <c:pt idx="9115">
                  <c:v>82</c:v>
                </c:pt>
                <c:pt idx="9116">
                  <c:v>154</c:v>
                </c:pt>
                <c:pt idx="9117">
                  <c:v>209</c:v>
                </c:pt>
                <c:pt idx="9118">
                  <c:v>455</c:v>
                </c:pt>
                <c:pt idx="9119">
                  <c:v>376</c:v>
                </c:pt>
                <c:pt idx="9120">
                  <c:v>207</c:v>
                </c:pt>
                <c:pt idx="9121">
                  <c:v>44</c:v>
                </c:pt>
                <c:pt idx="9122">
                  <c:v>110</c:v>
                </c:pt>
                <c:pt idx="9123">
                  <c:v>86</c:v>
                </c:pt>
                <c:pt idx="9124">
                  <c:v>337</c:v>
                </c:pt>
                <c:pt idx="9125">
                  <c:v>237</c:v>
                </c:pt>
                <c:pt idx="9126">
                  <c:v>306</c:v>
                </c:pt>
                <c:pt idx="9127">
                  <c:v>303</c:v>
                </c:pt>
                <c:pt idx="9128">
                  <c:v>689</c:v>
                </c:pt>
                <c:pt idx="9129">
                  <c:v>275</c:v>
                </c:pt>
                <c:pt idx="9130">
                  <c:v>369</c:v>
                </c:pt>
                <c:pt idx="9131">
                  <c:v>285</c:v>
                </c:pt>
                <c:pt idx="9132">
                  <c:v>235</c:v>
                </c:pt>
                <c:pt idx="9133">
                  <c:v>353</c:v>
                </c:pt>
                <c:pt idx="9134">
                  <c:v>1398</c:v>
                </c:pt>
                <c:pt idx="9135">
                  <c:v>91</c:v>
                </c:pt>
                <c:pt idx="9136" formatCode="0.00E+00">
                  <c:v>4.8999999999999998E-3</c:v>
                </c:pt>
                <c:pt idx="9137">
                  <c:v>639</c:v>
                </c:pt>
                <c:pt idx="9138">
                  <c:v>251</c:v>
                </c:pt>
                <c:pt idx="9139">
                  <c:v>455</c:v>
                </c:pt>
                <c:pt idx="9140">
                  <c:v>191</c:v>
                </c:pt>
                <c:pt idx="9141">
                  <c:v>371</c:v>
                </c:pt>
                <c:pt idx="9142">
                  <c:v>264</c:v>
                </c:pt>
                <c:pt idx="9143">
                  <c:v>278</c:v>
                </c:pt>
                <c:pt idx="9144">
                  <c:v>130</c:v>
                </c:pt>
                <c:pt idx="9145">
                  <c:v>405</c:v>
                </c:pt>
                <c:pt idx="9146">
                  <c:v>129</c:v>
                </c:pt>
                <c:pt idx="9147">
                  <c:v>290</c:v>
                </c:pt>
                <c:pt idx="9148">
                  <c:v>318</c:v>
                </c:pt>
                <c:pt idx="9149">
                  <c:v>361</c:v>
                </c:pt>
                <c:pt idx="9150">
                  <c:v>491</c:v>
                </c:pt>
                <c:pt idx="9151">
                  <c:v>83</c:v>
                </c:pt>
                <c:pt idx="9152">
                  <c:v>157</c:v>
                </c:pt>
                <c:pt idx="9153">
                  <c:v>100</c:v>
                </c:pt>
                <c:pt idx="9154">
                  <c:v>255</c:v>
                </c:pt>
                <c:pt idx="9155">
                  <c:v>233</c:v>
                </c:pt>
                <c:pt idx="9156">
                  <c:v>54</c:v>
                </c:pt>
                <c:pt idx="9157">
                  <c:v>337</c:v>
                </c:pt>
                <c:pt idx="9158">
                  <c:v>284</c:v>
                </c:pt>
                <c:pt idx="9159">
                  <c:v>558</c:v>
                </c:pt>
                <c:pt idx="9160">
                  <c:v>680</c:v>
                </c:pt>
                <c:pt idx="9161" formatCode="0.00E+00">
                  <c:v>4.8999999999999998E-3</c:v>
                </c:pt>
                <c:pt idx="9162">
                  <c:v>386</c:v>
                </c:pt>
                <c:pt idx="9163">
                  <c:v>180</c:v>
                </c:pt>
                <c:pt idx="9164">
                  <c:v>447</c:v>
                </c:pt>
                <c:pt idx="9165">
                  <c:v>305</c:v>
                </c:pt>
                <c:pt idx="9166">
                  <c:v>277</c:v>
                </c:pt>
                <c:pt idx="9167">
                  <c:v>473</c:v>
                </c:pt>
                <c:pt idx="9168">
                  <c:v>466</c:v>
                </c:pt>
                <c:pt idx="9169">
                  <c:v>260</c:v>
                </c:pt>
                <c:pt idx="9170">
                  <c:v>244</c:v>
                </c:pt>
                <c:pt idx="9171">
                  <c:v>380</c:v>
                </c:pt>
                <c:pt idx="9172">
                  <c:v>460</c:v>
                </c:pt>
                <c:pt idx="9173">
                  <c:v>10</c:v>
                </c:pt>
                <c:pt idx="9174">
                  <c:v>284</c:v>
                </c:pt>
                <c:pt idx="9175">
                  <c:v>234</c:v>
                </c:pt>
                <c:pt idx="9176">
                  <c:v>21</c:v>
                </c:pt>
                <c:pt idx="9177">
                  <c:v>207</c:v>
                </c:pt>
                <c:pt idx="9178">
                  <c:v>356</c:v>
                </c:pt>
                <c:pt idx="9179">
                  <c:v>154</c:v>
                </c:pt>
                <c:pt idx="9180">
                  <c:v>321</c:v>
                </c:pt>
                <c:pt idx="9181">
                  <c:v>251</c:v>
                </c:pt>
                <c:pt idx="9182">
                  <c:v>315</c:v>
                </c:pt>
                <c:pt idx="9183">
                  <c:v>807</c:v>
                </c:pt>
                <c:pt idx="9184">
                  <c:v>629</c:v>
                </c:pt>
                <c:pt idx="9185">
                  <c:v>422</c:v>
                </c:pt>
                <c:pt idx="9186">
                  <c:v>200</c:v>
                </c:pt>
                <c:pt idx="9187">
                  <c:v>155</c:v>
                </c:pt>
                <c:pt idx="9188">
                  <c:v>238</c:v>
                </c:pt>
                <c:pt idx="9189">
                  <c:v>524</c:v>
                </c:pt>
                <c:pt idx="9190">
                  <c:v>331</c:v>
                </c:pt>
                <c:pt idx="9191">
                  <c:v>465</c:v>
                </c:pt>
                <c:pt idx="9192">
                  <c:v>513</c:v>
                </c:pt>
                <c:pt idx="9193">
                  <c:v>66</c:v>
                </c:pt>
                <c:pt idx="9194">
                  <c:v>125</c:v>
                </c:pt>
                <c:pt idx="9195">
                  <c:v>313</c:v>
                </c:pt>
                <c:pt idx="9196">
                  <c:v>299</c:v>
                </c:pt>
                <c:pt idx="9197">
                  <c:v>192</c:v>
                </c:pt>
                <c:pt idx="9198">
                  <c:v>402</c:v>
                </c:pt>
                <c:pt idx="9199">
                  <c:v>246</c:v>
                </c:pt>
                <c:pt idx="9200">
                  <c:v>384</c:v>
                </c:pt>
                <c:pt idx="9201">
                  <c:v>58</c:v>
                </c:pt>
                <c:pt idx="9202">
                  <c:v>633</c:v>
                </c:pt>
                <c:pt idx="9203">
                  <c:v>614</c:v>
                </c:pt>
                <c:pt idx="9204">
                  <c:v>229</c:v>
                </c:pt>
                <c:pt idx="9205">
                  <c:v>86</c:v>
                </c:pt>
                <c:pt idx="9206">
                  <c:v>149</c:v>
                </c:pt>
                <c:pt idx="9207">
                  <c:v>331</c:v>
                </c:pt>
                <c:pt idx="9208">
                  <c:v>591</c:v>
                </c:pt>
                <c:pt idx="9209">
                  <c:v>430</c:v>
                </c:pt>
                <c:pt idx="9210">
                  <c:v>1280</c:v>
                </c:pt>
                <c:pt idx="9211">
                  <c:v>338</c:v>
                </c:pt>
                <c:pt idx="9212">
                  <c:v>312</c:v>
                </c:pt>
                <c:pt idx="9213">
                  <c:v>220</c:v>
                </c:pt>
                <c:pt idx="9214">
                  <c:v>319</c:v>
                </c:pt>
                <c:pt idx="9215">
                  <c:v>359</c:v>
                </c:pt>
                <c:pt idx="9216">
                  <c:v>510</c:v>
                </c:pt>
                <c:pt idx="9217">
                  <c:v>773</c:v>
                </c:pt>
                <c:pt idx="9218">
                  <c:v>485</c:v>
                </c:pt>
                <c:pt idx="9219">
                  <c:v>376</c:v>
                </c:pt>
                <c:pt idx="9220">
                  <c:v>80</c:v>
                </c:pt>
                <c:pt idx="9221">
                  <c:v>274</c:v>
                </c:pt>
                <c:pt idx="9222">
                  <c:v>223</c:v>
                </c:pt>
                <c:pt idx="9223">
                  <c:v>444</c:v>
                </c:pt>
                <c:pt idx="9224">
                  <c:v>267</c:v>
                </c:pt>
                <c:pt idx="9225">
                  <c:v>711</c:v>
                </c:pt>
                <c:pt idx="9226">
                  <c:v>297</c:v>
                </c:pt>
                <c:pt idx="9227">
                  <c:v>199</c:v>
                </c:pt>
                <c:pt idx="9228">
                  <c:v>193</c:v>
                </c:pt>
                <c:pt idx="9229">
                  <c:v>263</c:v>
                </c:pt>
                <c:pt idx="9230">
                  <c:v>174</c:v>
                </c:pt>
                <c:pt idx="9231">
                  <c:v>202</c:v>
                </c:pt>
                <c:pt idx="9232">
                  <c:v>418</c:v>
                </c:pt>
                <c:pt idx="9233">
                  <c:v>570</c:v>
                </c:pt>
                <c:pt idx="9234">
                  <c:v>311</c:v>
                </c:pt>
                <c:pt idx="9235">
                  <c:v>21</c:v>
                </c:pt>
                <c:pt idx="9236">
                  <c:v>276</c:v>
                </c:pt>
                <c:pt idx="9237">
                  <c:v>410</c:v>
                </c:pt>
                <c:pt idx="9238">
                  <c:v>404</c:v>
                </c:pt>
                <c:pt idx="9239">
                  <c:v>301</c:v>
                </c:pt>
                <c:pt idx="9240">
                  <c:v>555</c:v>
                </c:pt>
                <c:pt idx="9241">
                  <c:v>86</c:v>
                </c:pt>
                <c:pt idx="9242">
                  <c:v>206</c:v>
                </c:pt>
                <c:pt idx="9243">
                  <c:v>434</c:v>
                </c:pt>
                <c:pt idx="9244">
                  <c:v>212</c:v>
                </c:pt>
                <c:pt idx="9245">
                  <c:v>143</c:v>
                </c:pt>
                <c:pt idx="9246">
                  <c:v>443</c:v>
                </c:pt>
                <c:pt idx="9247">
                  <c:v>392</c:v>
                </c:pt>
                <c:pt idx="9248">
                  <c:v>407</c:v>
                </c:pt>
                <c:pt idx="9249">
                  <c:v>427</c:v>
                </c:pt>
                <c:pt idx="9250">
                  <c:v>457</c:v>
                </c:pt>
                <c:pt idx="9251">
                  <c:v>385</c:v>
                </c:pt>
                <c:pt idx="9252">
                  <c:v>139</c:v>
                </c:pt>
                <c:pt idx="9253">
                  <c:v>166</c:v>
                </c:pt>
                <c:pt idx="9254">
                  <c:v>244</c:v>
                </c:pt>
                <c:pt idx="9255">
                  <c:v>304</c:v>
                </c:pt>
                <c:pt idx="9256">
                  <c:v>414</c:v>
                </c:pt>
                <c:pt idx="9257">
                  <c:v>171</c:v>
                </c:pt>
                <c:pt idx="9258">
                  <c:v>369</c:v>
                </c:pt>
                <c:pt idx="9259">
                  <c:v>488</c:v>
                </c:pt>
                <c:pt idx="9260">
                  <c:v>371</c:v>
                </c:pt>
                <c:pt idx="9261">
                  <c:v>354</c:v>
                </c:pt>
                <c:pt idx="9262">
                  <c:v>669</c:v>
                </c:pt>
                <c:pt idx="9263">
                  <c:v>494</c:v>
                </c:pt>
                <c:pt idx="9264">
                  <c:v>381</c:v>
                </c:pt>
                <c:pt idx="9265">
                  <c:v>321</c:v>
                </c:pt>
                <c:pt idx="9266" formatCode="0.00E+00">
                  <c:v>4.8999999999999998E-3</c:v>
                </c:pt>
                <c:pt idx="9267">
                  <c:v>415</c:v>
                </c:pt>
                <c:pt idx="9268">
                  <c:v>195</c:v>
                </c:pt>
                <c:pt idx="9269">
                  <c:v>429</c:v>
                </c:pt>
                <c:pt idx="9270">
                  <c:v>205</c:v>
                </c:pt>
                <c:pt idx="9271">
                  <c:v>267</c:v>
                </c:pt>
                <c:pt idx="9272">
                  <c:v>471</c:v>
                </c:pt>
                <c:pt idx="9273">
                  <c:v>192</c:v>
                </c:pt>
                <c:pt idx="9274">
                  <c:v>185</c:v>
                </c:pt>
                <c:pt idx="9275">
                  <c:v>435</c:v>
                </c:pt>
                <c:pt idx="9276">
                  <c:v>655</c:v>
                </c:pt>
                <c:pt idx="9277">
                  <c:v>314</c:v>
                </c:pt>
                <c:pt idx="9278">
                  <c:v>242</c:v>
                </c:pt>
                <c:pt idx="9279">
                  <c:v>332</c:v>
                </c:pt>
                <c:pt idx="9280">
                  <c:v>367</c:v>
                </c:pt>
                <c:pt idx="9281">
                  <c:v>483</c:v>
                </c:pt>
                <c:pt idx="9282">
                  <c:v>100</c:v>
                </c:pt>
                <c:pt idx="9283">
                  <c:v>79</c:v>
                </c:pt>
                <c:pt idx="9284">
                  <c:v>457</c:v>
                </c:pt>
                <c:pt idx="9285">
                  <c:v>110</c:v>
                </c:pt>
                <c:pt idx="9286">
                  <c:v>234</c:v>
                </c:pt>
                <c:pt idx="9287">
                  <c:v>236</c:v>
                </c:pt>
                <c:pt idx="9288">
                  <c:v>326</c:v>
                </c:pt>
                <c:pt idx="9289">
                  <c:v>355</c:v>
                </c:pt>
                <c:pt idx="9290">
                  <c:v>67</c:v>
                </c:pt>
                <c:pt idx="9291">
                  <c:v>395</c:v>
                </c:pt>
                <c:pt idx="9292">
                  <c:v>477</c:v>
                </c:pt>
                <c:pt idx="9293">
                  <c:v>745</c:v>
                </c:pt>
                <c:pt idx="9294">
                  <c:v>103</c:v>
                </c:pt>
                <c:pt idx="9295">
                  <c:v>312</c:v>
                </c:pt>
                <c:pt idx="9296">
                  <c:v>480</c:v>
                </c:pt>
                <c:pt idx="9297">
                  <c:v>639</c:v>
                </c:pt>
                <c:pt idx="9298">
                  <c:v>358</c:v>
                </c:pt>
                <c:pt idx="9299">
                  <c:v>490</c:v>
                </c:pt>
                <c:pt idx="9300">
                  <c:v>430</c:v>
                </c:pt>
                <c:pt idx="9301">
                  <c:v>286</c:v>
                </c:pt>
                <c:pt idx="9302">
                  <c:v>293</c:v>
                </c:pt>
                <c:pt idx="9303">
                  <c:v>136</c:v>
                </c:pt>
                <c:pt idx="9304">
                  <c:v>318</c:v>
                </c:pt>
                <c:pt idx="9305">
                  <c:v>658</c:v>
                </c:pt>
                <c:pt idx="9306">
                  <c:v>276</c:v>
                </c:pt>
                <c:pt idx="9307">
                  <c:v>190</c:v>
                </c:pt>
                <c:pt idx="9308">
                  <c:v>337</c:v>
                </c:pt>
                <c:pt idx="9309">
                  <c:v>271</c:v>
                </c:pt>
                <c:pt idx="9310">
                  <c:v>49</c:v>
                </c:pt>
                <c:pt idx="9311">
                  <c:v>67</c:v>
                </c:pt>
                <c:pt idx="9312">
                  <c:v>157</c:v>
                </c:pt>
                <c:pt idx="9313">
                  <c:v>324</c:v>
                </c:pt>
                <c:pt idx="9314">
                  <c:v>254</c:v>
                </c:pt>
                <c:pt idx="9315">
                  <c:v>79</c:v>
                </c:pt>
                <c:pt idx="9316">
                  <c:v>414</c:v>
                </c:pt>
                <c:pt idx="9317">
                  <c:v>159</c:v>
                </c:pt>
                <c:pt idx="9318">
                  <c:v>124</c:v>
                </c:pt>
                <c:pt idx="9319">
                  <c:v>180</c:v>
                </c:pt>
                <c:pt idx="9320">
                  <c:v>139</c:v>
                </c:pt>
                <c:pt idx="9321">
                  <c:v>53</c:v>
                </c:pt>
                <c:pt idx="9322">
                  <c:v>81</c:v>
                </c:pt>
                <c:pt idx="9323">
                  <c:v>279</c:v>
                </c:pt>
                <c:pt idx="9324">
                  <c:v>193</c:v>
                </c:pt>
                <c:pt idx="9325">
                  <c:v>151</c:v>
                </c:pt>
                <c:pt idx="9326">
                  <c:v>208</c:v>
                </c:pt>
                <c:pt idx="9327">
                  <c:v>171</c:v>
                </c:pt>
                <c:pt idx="9328">
                  <c:v>344</c:v>
                </c:pt>
                <c:pt idx="9329">
                  <c:v>247</c:v>
                </c:pt>
                <c:pt idx="9330">
                  <c:v>281</c:v>
                </c:pt>
                <c:pt idx="9331">
                  <c:v>115</c:v>
                </c:pt>
                <c:pt idx="9332">
                  <c:v>175</c:v>
                </c:pt>
                <c:pt idx="9333">
                  <c:v>199</c:v>
                </c:pt>
                <c:pt idx="9334">
                  <c:v>110</c:v>
                </c:pt>
                <c:pt idx="9335">
                  <c:v>150</c:v>
                </c:pt>
                <c:pt idx="9336">
                  <c:v>477</c:v>
                </c:pt>
                <c:pt idx="9337">
                  <c:v>98</c:v>
                </c:pt>
                <c:pt idx="9338">
                  <c:v>630</c:v>
                </c:pt>
                <c:pt idx="9339">
                  <c:v>140</c:v>
                </c:pt>
                <c:pt idx="9340">
                  <c:v>9</c:v>
                </c:pt>
                <c:pt idx="9341">
                  <c:v>208</c:v>
                </c:pt>
                <c:pt idx="9342">
                  <c:v>539</c:v>
                </c:pt>
                <c:pt idx="9343">
                  <c:v>205</c:v>
                </c:pt>
                <c:pt idx="9344">
                  <c:v>113</c:v>
                </c:pt>
                <c:pt idx="9345">
                  <c:v>229</c:v>
                </c:pt>
                <c:pt idx="9346">
                  <c:v>215</c:v>
                </c:pt>
                <c:pt idx="9347">
                  <c:v>78</c:v>
                </c:pt>
                <c:pt idx="9348">
                  <c:v>495</c:v>
                </c:pt>
                <c:pt idx="9349" formatCode="0.00E+00">
                  <c:v>4.8999999999999998E-3</c:v>
                </c:pt>
                <c:pt idx="9350">
                  <c:v>273</c:v>
                </c:pt>
                <c:pt idx="9351">
                  <c:v>1238</c:v>
                </c:pt>
                <c:pt idx="9352">
                  <c:v>64</c:v>
                </c:pt>
                <c:pt idx="9353">
                  <c:v>230</c:v>
                </c:pt>
                <c:pt idx="9354">
                  <c:v>215</c:v>
                </c:pt>
                <c:pt idx="9355">
                  <c:v>206</c:v>
                </c:pt>
                <c:pt idx="9356">
                  <c:v>213</c:v>
                </c:pt>
                <c:pt idx="9357">
                  <c:v>96</c:v>
                </c:pt>
                <c:pt idx="9358">
                  <c:v>47</c:v>
                </c:pt>
                <c:pt idx="9359">
                  <c:v>400</c:v>
                </c:pt>
                <c:pt idx="9360">
                  <c:v>49</c:v>
                </c:pt>
                <c:pt idx="9361">
                  <c:v>290</c:v>
                </c:pt>
                <c:pt idx="9362">
                  <c:v>218</c:v>
                </c:pt>
                <c:pt idx="9363">
                  <c:v>147</c:v>
                </c:pt>
                <c:pt idx="9364">
                  <c:v>197</c:v>
                </c:pt>
                <c:pt idx="9365">
                  <c:v>100</c:v>
                </c:pt>
                <c:pt idx="9366">
                  <c:v>330</c:v>
                </c:pt>
                <c:pt idx="9367">
                  <c:v>203</c:v>
                </c:pt>
                <c:pt idx="9368">
                  <c:v>202</c:v>
                </c:pt>
                <c:pt idx="9369">
                  <c:v>303</c:v>
                </c:pt>
                <c:pt idx="9370">
                  <c:v>6</c:v>
                </c:pt>
                <c:pt idx="9371">
                  <c:v>455</c:v>
                </c:pt>
                <c:pt idx="9372">
                  <c:v>37</c:v>
                </c:pt>
                <c:pt idx="9373">
                  <c:v>201</c:v>
                </c:pt>
                <c:pt idx="9374">
                  <c:v>308</c:v>
                </c:pt>
                <c:pt idx="9375">
                  <c:v>226</c:v>
                </c:pt>
                <c:pt idx="9376">
                  <c:v>89</c:v>
                </c:pt>
                <c:pt idx="9377">
                  <c:v>155</c:v>
                </c:pt>
                <c:pt idx="9378">
                  <c:v>89</c:v>
                </c:pt>
                <c:pt idx="9379">
                  <c:v>214</c:v>
                </c:pt>
                <c:pt idx="9380">
                  <c:v>21</c:v>
                </c:pt>
                <c:pt idx="9381">
                  <c:v>345</c:v>
                </c:pt>
                <c:pt idx="9382">
                  <c:v>454</c:v>
                </c:pt>
                <c:pt idx="9383">
                  <c:v>558</c:v>
                </c:pt>
                <c:pt idx="9384">
                  <c:v>75</c:v>
                </c:pt>
                <c:pt idx="9385">
                  <c:v>118</c:v>
                </c:pt>
                <c:pt idx="9386">
                  <c:v>82</c:v>
                </c:pt>
                <c:pt idx="9387">
                  <c:v>254</c:v>
                </c:pt>
                <c:pt idx="9388">
                  <c:v>218</c:v>
                </c:pt>
                <c:pt idx="9389">
                  <c:v>455</c:v>
                </c:pt>
                <c:pt idx="9390">
                  <c:v>191</c:v>
                </c:pt>
                <c:pt idx="9391">
                  <c:v>454</c:v>
                </c:pt>
                <c:pt idx="9392">
                  <c:v>49</c:v>
                </c:pt>
                <c:pt idx="9393">
                  <c:v>599</c:v>
                </c:pt>
                <c:pt idx="9394">
                  <c:v>610</c:v>
                </c:pt>
                <c:pt idx="9395">
                  <c:v>214</c:v>
                </c:pt>
                <c:pt idx="9396">
                  <c:v>127</c:v>
                </c:pt>
                <c:pt idx="9397">
                  <c:v>373</c:v>
                </c:pt>
                <c:pt idx="9398">
                  <c:v>250</c:v>
                </c:pt>
                <c:pt idx="9399">
                  <c:v>407</c:v>
                </c:pt>
                <c:pt idx="9400">
                  <c:v>275</c:v>
                </c:pt>
                <c:pt idx="9401">
                  <c:v>630</c:v>
                </c:pt>
                <c:pt idx="9402">
                  <c:v>151</c:v>
                </c:pt>
                <c:pt idx="9403">
                  <c:v>359</c:v>
                </c:pt>
                <c:pt idx="9404">
                  <c:v>263</c:v>
                </c:pt>
                <c:pt idx="9405">
                  <c:v>385</c:v>
                </c:pt>
                <c:pt idx="9406">
                  <c:v>291</c:v>
                </c:pt>
                <c:pt idx="9407">
                  <c:v>275</c:v>
                </c:pt>
                <c:pt idx="9408">
                  <c:v>679</c:v>
                </c:pt>
                <c:pt idx="9409">
                  <c:v>68</c:v>
                </c:pt>
                <c:pt idx="9410">
                  <c:v>20</c:v>
                </c:pt>
                <c:pt idx="9411">
                  <c:v>420</c:v>
                </c:pt>
                <c:pt idx="9412">
                  <c:v>522</c:v>
                </c:pt>
                <c:pt idx="9413">
                  <c:v>140</c:v>
                </c:pt>
                <c:pt idx="9414">
                  <c:v>8</c:v>
                </c:pt>
                <c:pt idx="9415">
                  <c:v>378</c:v>
                </c:pt>
                <c:pt idx="9416">
                  <c:v>282</c:v>
                </c:pt>
                <c:pt idx="9417">
                  <c:v>378</c:v>
                </c:pt>
                <c:pt idx="9418">
                  <c:v>480</c:v>
                </c:pt>
                <c:pt idx="9419">
                  <c:v>182</c:v>
                </c:pt>
                <c:pt idx="9420">
                  <c:v>807</c:v>
                </c:pt>
                <c:pt idx="9421">
                  <c:v>134</c:v>
                </c:pt>
                <c:pt idx="9422">
                  <c:v>361</c:v>
                </c:pt>
                <c:pt idx="9423">
                  <c:v>537</c:v>
                </c:pt>
                <c:pt idx="9424">
                  <c:v>419</c:v>
                </c:pt>
                <c:pt idx="9425">
                  <c:v>148</c:v>
                </c:pt>
                <c:pt idx="9426">
                  <c:v>646</c:v>
                </c:pt>
                <c:pt idx="9427">
                  <c:v>647</c:v>
                </c:pt>
                <c:pt idx="9428">
                  <c:v>343</c:v>
                </c:pt>
                <c:pt idx="9429">
                  <c:v>261</c:v>
                </c:pt>
                <c:pt idx="9430">
                  <c:v>403</c:v>
                </c:pt>
                <c:pt idx="9431">
                  <c:v>509</c:v>
                </c:pt>
                <c:pt idx="9432">
                  <c:v>204</c:v>
                </c:pt>
                <c:pt idx="9433">
                  <c:v>649</c:v>
                </c:pt>
                <c:pt idx="9434">
                  <c:v>454</c:v>
                </c:pt>
                <c:pt idx="9435">
                  <c:v>518</c:v>
                </c:pt>
                <c:pt idx="9436">
                  <c:v>305</c:v>
                </c:pt>
                <c:pt idx="9437">
                  <c:v>500</c:v>
                </c:pt>
                <c:pt idx="9438">
                  <c:v>430</c:v>
                </c:pt>
                <c:pt idx="9439">
                  <c:v>156</c:v>
                </c:pt>
                <c:pt idx="9440">
                  <c:v>445</c:v>
                </c:pt>
                <c:pt idx="9441">
                  <c:v>437</c:v>
                </c:pt>
                <c:pt idx="9442">
                  <c:v>327</c:v>
                </c:pt>
                <c:pt idx="9443">
                  <c:v>250</c:v>
                </c:pt>
                <c:pt idx="9444">
                  <c:v>272</c:v>
                </c:pt>
                <c:pt idx="9445">
                  <c:v>186</c:v>
                </c:pt>
                <c:pt idx="9446">
                  <c:v>230</c:v>
                </c:pt>
                <c:pt idx="9447">
                  <c:v>68</c:v>
                </c:pt>
                <c:pt idx="9448">
                  <c:v>480</c:v>
                </c:pt>
                <c:pt idx="9449">
                  <c:v>308</c:v>
                </c:pt>
                <c:pt idx="9450">
                  <c:v>388</c:v>
                </c:pt>
                <c:pt idx="9451">
                  <c:v>246</c:v>
                </c:pt>
                <c:pt idx="9452">
                  <c:v>429</c:v>
                </c:pt>
                <c:pt idx="9453">
                  <c:v>197</c:v>
                </c:pt>
                <c:pt idx="9454">
                  <c:v>76</c:v>
                </c:pt>
                <c:pt idx="9455">
                  <c:v>546</c:v>
                </c:pt>
                <c:pt idx="9456">
                  <c:v>526</c:v>
                </c:pt>
                <c:pt idx="9457">
                  <c:v>316</c:v>
                </c:pt>
                <c:pt idx="9458">
                  <c:v>191</c:v>
                </c:pt>
                <c:pt idx="9459">
                  <c:v>94</c:v>
                </c:pt>
                <c:pt idx="9460">
                  <c:v>88</c:v>
                </c:pt>
                <c:pt idx="9461">
                  <c:v>131</c:v>
                </c:pt>
                <c:pt idx="9462">
                  <c:v>427</c:v>
                </c:pt>
                <c:pt idx="9463">
                  <c:v>292</c:v>
                </c:pt>
                <c:pt idx="9464">
                  <c:v>403</c:v>
                </c:pt>
                <c:pt idx="9465">
                  <c:v>252</c:v>
                </c:pt>
                <c:pt idx="9466">
                  <c:v>651</c:v>
                </c:pt>
                <c:pt idx="9467">
                  <c:v>96</c:v>
                </c:pt>
                <c:pt idx="9468">
                  <c:v>65</c:v>
                </c:pt>
                <c:pt idx="9469">
                  <c:v>175</c:v>
                </c:pt>
                <c:pt idx="9470">
                  <c:v>135</c:v>
                </c:pt>
                <c:pt idx="9471">
                  <c:v>326</c:v>
                </c:pt>
                <c:pt idx="9472">
                  <c:v>79</c:v>
                </c:pt>
                <c:pt idx="9473">
                  <c:v>47</c:v>
                </c:pt>
                <c:pt idx="9474">
                  <c:v>153</c:v>
                </c:pt>
                <c:pt idx="9475">
                  <c:v>271</c:v>
                </c:pt>
                <c:pt idx="9476">
                  <c:v>351</c:v>
                </c:pt>
                <c:pt idx="9477">
                  <c:v>225</c:v>
                </c:pt>
                <c:pt idx="9478">
                  <c:v>288</c:v>
                </c:pt>
                <c:pt idx="9479">
                  <c:v>131</c:v>
                </c:pt>
                <c:pt idx="9480">
                  <c:v>810</c:v>
                </c:pt>
                <c:pt idx="9481">
                  <c:v>575</c:v>
                </c:pt>
                <c:pt idx="9482">
                  <c:v>316</c:v>
                </c:pt>
                <c:pt idx="9483">
                  <c:v>253</c:v>
                </c:pt>
                <c:pt idx="9484">
                  <c:v>93</c:v>
                </c:pt>
                <c:pt idx="9485">
                  <c:v>216</c:v>
                </c:pt>
                <c:pt idx="9486">
                  <c:v>387</c:v>
                </c:pt>
                <c:pt idx="9487">
                  <c:v>336</c:v>
                </c:pt>
                <c:pt idx="9488">
                  <c:v>402</c:v>
                </c:pt>
                <c:pt idx="9489">
                  <c:v>301</c:v>
                </c:pt>
                <c:pt idx="9490">
                  <c:v>226</c:v>
                </c:pt>
                <c:pt idx="9491">
                  <c:v>711</c:v>
                </c:pt>
                <c:pt idx="9492">
                  <c:v>113</c:v>
                </c:pt>
                <c:pt idx="9493">
                  <c:v>514</c:v>
                </c:pt>
                <c:pt idx="9494" formatCode="0.00E+00">
                  <c:v>4.8999999999999998E-3</c:v>
                </c:pt>
                <c:pt idx="9495">
                  <c:v>301</c:v>
                </c:pt>
                <c:pt idx="9496">
                  <c:v>3</c:v>
                </c:pt>
                <c:pt idx="9497">
                  <c:v>106</c:v>
                </c:pt>
                <c:pt idx="9498">
                  <c:v>215</c:v>
                </c:pt>
                <c:pt idx="9499">
                  <c:v>436</c:v>
                </c:pt>
                <c:pt idx="9500">
                  <c:v>319</c:v>
                </c:pt>
                <c:pt idx="9501">
                  <c:v>350</c:v>
                </c:pt>
                <c:pt idx="9502">
                  <c:v>293</c:v>
                </c:pt>
                <c:pt idx="9503">
                  <c:v>227</c:v>
                </c:pt>
                <c:pt idx="9504">
                  <c:v>767</c:v>
                </c:pt>
                <c:pt idx="9505">
                  <c:v>1267</c:v>
                </c:pt>
                <c:pt idx="9506">
                  <c:v>173</c:v>
                </c:pt>
                <c:pt idx="9507">
                  <c:v>292</c:v>
                </c:pt>
                <c:pt idx="9508">
                  <c:v>436</c:v>
                </c:pt>
                <c:pt idx="9509">
                  <c:v>219</c:v>
                </c:pt>
                <c:pt idx="9510">
                  <c:v>198</c:v>
                </c:pt>
                <c:pt idx="9511">
                  <c:v>405</c:v>
                </c:pt>
                <c:pt idx="9512">
                  <c:v>343</c:v>
                </c:pt>
                <c:pt idx="9513">
                  <c:v>726</c:v>
                </c:pt>
                <c:pt idx="9514">
                  <c:v>1462</c:v>
                </c:pt>
                <c:pt idx="9515">
                  <c:v>489</c:v>
                </c:pt>
                <c:pt idx="9516">
                  <c:v>72</c:v>
                </c:pt>
                <c:pt idx="9517">
                  <c:v>273</c:v>
                </c:pt>
                <c:pt idx="9518">
                  <c:v>474</c:v>
                </c:pt>
                <c:pt idx="9519" formatCode="0.00E+00">
                  <c:v>4.8999999999999998E-3</c:v>
                </c:pt>
                <c:pt idx="9520">
                  <c:v>74</c:v>
                </c:pt>
                <c:pt idx="9521">
                  <c:v>184</c:v>
                </c:pt>
                <c:pt idx="9522">
                  <c:v>288</c:v>
                </c:pt>
                <c:pt idx="9523">
                  <c:v>246</c:v>
                </c:pt>
                <c:pt idx="9524">
                  <c:v>433</c:v>
                </c:pt>
                <c:pt idx="9525">
                  <c:v>269</c:v>
                </c:pt>
                <c:pt idx="9526">
                  <c:v>558</c:v>
                </c:pt>
                <c:pt idx="9527">
                  <c:v>119</c:v>
                </c:pt>
                <c:pt idx="9528">
                  <c:v>150</c:v>
                </c:pt>
                <c:pt idx="9529">
                  <c:v>259</c:v>
                </c:pt>
                <c:pt idx="9530">
                  <c:v>244</c:v>
                </c:pt>
                <c:pt idx="9531">
                  <c:v>203</c:v>
                </c:pt>
                <c:pt idx="9532" formatCode="0.00E+00">
                  <c:v>4.8999999999999998E-3</c:v>
                </c:pt>
                <c:pt idx="9533">
                  <c:v>148</c:v>
                </c:pt>
                <c:pt idx="9534">
                  <c:v>343</c:v>
                </c:pt>
                <c:pt idx="9535">
                  <c:v>496</c:v>
                </c:pt>
                <c:pt idx="9536">
                  <c:v>253</c:v>
                </c:pt>
                <c:pt idx="9537">
                  <c:v>388</c:v>
                </c:pt>
                <c:pt idx="9538">
                  <c:v>269</c:v>
                </c:pt>
                <c:pt idx="9539">
                  <c:v>150</c:v>
                </c:pt>
                <c:pt idx="9540">
                  <c:v>206</c:v>
                </c:pt>
                <c:pt idx="9541">
                  <c:v>228</c:v>
                </c:pt>
                <c:pt idx="9542">
                  <c:v>200</c:v>
                </c:pt>
                <c:pt idx="9543">
                  <c:v>43</c:v>
                </c:pt>
                <c:pt idx="9544">
                  <c:v>449</c:v>
                </c:pt>
                <c:pt idx="9545">
                  <c:v>415</c:v>
                </c:pt>
                <c:pt idx="9546">
                  <c:v>417</c:v>
                </c:pt>
                <c:pt idx="9547">
                  <c:v>264</c:v>
                </c:pt>
                <c:pt idx="9548">
                  <c:v>258</c:v>
                </c:pt>
                <c:pt idx="9549">
                  <c:v>127</c:v>
                </c:pt>
                <c:pt idx="9550">
                  <c:v>338</c:v>
                </c:pt>
                <c:pt idx="9551">
                  <c:v>384</c:v>
                </c:pt>
                <c:pt idx="9552">
                  <c:v>349</c:v>
                </c:pt>
                <c:pt idx="9553">
                  <c:v>253</c:v>
                </c:pt>
                <c:pt idx="9554">
                  <c:v>380</c:v>
                </c:pt>
                <c:pt idx="9555">
                  <c:v>80</c:v>
                </c:pt>
                <c:pt idx="9556">
                  <c:v>161</c:v>
                </c:pt>
                <c:pt idx="9557">
                  <c:v>85</c:v>
                </c:pt>
                <c:pt idx="9558">
                  <c:v>235</c:v>
                </c:pt>
                <c:pt idx="9559">
                  <c:v>295</c:v>
                </c:pt>
                <c:pt idx="9560">
                  <c:v>462</c:v>
                </c:pt>
                <c:pt idx="9561">
                  <c:v>283</c:v>
                </c:pt>
                <c:pt idx="9562">
                  <c:v>498</c:v>
                </c:pt>
                <c:pt idx="9563">
                  <c:v>219</c:v>
                </c:pt>
                <c:pt idx="9564">
                  <c:v>441</c:v>
                </c:pt>
                <c:pt idx="9565">
                  <c:v>506</c:v>
                </c:pt>
                <c:pt idx="9566">
                  <c:v>370</c:v>
                </c:pt>
                <c:pt idx="9567">
                  <c:v>129</c:v>
                </c:pt>
                <c:pt idx="9568">
                  <c:v>249</c:v>
                </c:pt>
                <c:pt idx="9569" formatCode="0.00E+00">
                  <c:v>4.8999999999999998E-3</c:v>
                </c:pt>
                <c:pt idx="9570">
                  <c:v>117</c:v>
                </c:pt>
                <c:pt idx="9571">
                  <c:v>110</c:v>
                </c:pt>
                <c:pt idx="9572">
                  <c:v>1336</c:v>
                </c:pt>
                <c:pt idx="9573" formatCode="0.00E+00">
                  <c:v>4.8999999999999998E-3</c:v>
                </c:pt>
                <c:pt idx="9574">
                  <c:v>660</c:v>
                </c:pt>
                <c:pt idx="9575">
                  <c:v>410</c:v>
                </c:pt>
                <c:pt idx="9576">
                  <c:v>285</c:v>
                </c:pt>
                <c:pt idx="9577">
                  <c:v>261</c:v>
                </c:pt>
                <c:pt idx="9578">
                  <c:v>59</c:v>
                </c:pt>
                <c:pt idx="9579">
                  <c:v>332</c:v>
                </c:pt>
                <c:pt idx="9580">
                  <c:v>262</c:v>
                </c:pt>
                <c:pt idx="9581">
                  <c:v>271</c:v>
                </c:pt>
                <c:pt idx="9582">
                  <c:v>344</c:v>
                </c:pt>
                <c:pt idx="9583">
                  <c:v>137</c:v>
                </c:pt>
                <c:pt idx="9584">
                  <c:v>252</c:v>
                </c:pt>
                <c:pt idx="9585">
                  <c:v>210</c:v>
                </c:pt>
                <c:pt idx="9586">
                  <c:v>171</c:v>
                </c:pt>
                <c:pt idx="9587">
                  <c:v>209</c:v>
                </c:pt>
                <c:pt idx="9588">
                  <c:v>220</c:v>
                </c:pt>
                <c:pt idx="9589">
                  <c:v>283</c:v>
                </c:pt>
                <c:pt idx="9590">
                  <c:v>342</c:v>
                </c:pt>
                <c:pt idx="9591">
                  <c:v>425</c:v>
                </c:pt>
                <c:pt idx="9592">
                  <c:v>267</c:v>
                </c:pt>
                <c:pt idx="9593">
                  <c:v>314</c:v>
                </c:pt>
                <c:pt idx="9594">
                  <c:v>236</c:v>
                </c:pt>
                <c:pt idx="9595">
                  <c:v>638</c:v>
                </c:pt>
                <c:pt idx="9596">
                  <c:v>255</c:v>
                </c:pt>
                <c:pt idx="9597">
                  <c:v>454</c:v>
                </c:pt>
                <c:pt idx="9598">
                  <c:v>381</c:v>
                </c:pt>
                <c:pt idx="9599">
                  <c:v>187</c:v>
                </c:pt>
                <c:pt idx="9600">
                  <c:v>365</c:v>
                </c:pt>
                <c:pt idx="9601">
                  <c:v>325</c:v>
                </c:pt>
                <c:pt idx="9602">
                  <c:v>48</c:v>
                </c:pt>
                <c:pt idx="9603">
                  <c:v>106</c:v>
                </c:pt>
                <c:pt idx="9604">
                  <c:v>58</c:v>
                </c:pt>
                <c:pt idx="9605">
                  <c:v>314</c:v>
                </c:pt>
                <c:pt idx="9606">
                  <c:v>419</c:v>
                </c:pt>
                <c:pt idx="9607">
                  <c:v>30</c:v>
                </c:pt>
                <c:pt idx="9608">
                  <c:v>515</c:v>
                </c:pt>
                <c:pt idx="9609">
                  <c:v>377</c:v>
                </c:pt>
                <c:pt idx="9610">
                  <c:v>180</c:v>
                </c:pt>
                <c:pt idx="9611">
                  <c:v>283</c:v>
                </c:pt>
                <c:pt idx="9612">
                  <c:v>216</c:v>
                </c:pt>
                <c:pt idx="9613">
                  <c:v>243</c:v>
                </c:pt>
                <c:pt idx="9614">
                  <c:v>184</c:v>
                </c:pt>
                <c:pt idx="9615">
                  <c:v>244</c:v>
                </c:pt>
                <c:pt idx="9616">
                  <c:v>339</c:v>
                </c:pt>
                <c:pt idx="9617">
                  <c:v>296</c:v>
                </c:pt>
                <c:pt idx="9618">
                  <c:v>197</c:v>
                </c:pt>
                <c:pt idx="9619">
                  <c:v>303</c:v>
                </c:pt>
                <c:pt idx="9620">
                  <c:v>196</c:v>
                </c:pt>
                <c:pt idx="9621">
                  <c:v>164</c:v>
                </c:pt>
                <c:pt idx="9622" formatCode="0.00E+00">
                  <c:v>4.8999999999999998E-3</c:v>
                </c:pt>
                <c:pt idx="9623">
                  <c:v>416</c:v>
                </c:pt>
                <c:pt idx="9624">
                  <c:v>252</c:v>
                </c:pt>
                <c:pt idx="9625">
                  <c:v>305</c:v>
                </c:pt>
                <c:pt idx="9626">
                  <c:v>89</c:v>
                </c:pt>
                <c:pt idx="9627">
                  <c:v>191</c:v>
                </c:pt>
                <c:pt idx="9628">
                  <c:v>245</c:v>
                </c:pt>
                <c:pt idx="9629">
                  <c:v>404</c:v>
                </c:pt>
                <c:pt idx="9630">
                  <c:v>108</c:v>
                </c:pt>
                <c:pt idx="9631">
                  <c:v>596</c:v>
                </c:pt>
                <c:pt idx="9632">
                  <c:v>383</c:v>
                </c:pt>
                <c:pt idx="9633">
                  <c:v>704</c:v>
                </c:pt>
                <c:pt idx="9634">
                  <c:v>392</c:v>
                </c:pt>
                <c:pt idx="9635">
                  <c:v>450</c:v>
                </c:pt>
                <c:pt idx="9636" formatCode="0.00E+00">
                  <c:v>4.8999999999999998E-3</c:v>
                </c:pt>
                <c:pt idx="9637">
                  <c:v>127</c:v>
                </c:pt>
                <c:pt idx="9638">
                  <c:v>496</c:v>
                </c:pt>
                <c:pt idx="9639">
                  <c:v>423</c:v>
                </c:pt>
                <c:pt idx="9640">
                  <c:v>286</c:v>
                </c:pt>
                <c:pt idx="9641">
                  <c:v>223</c:v>
                </c:pt>
                <c:pt idx="9642">
                  <c:v>298</c:v>
                </c:pt>
                <c:pt idx="9643">
                  <c:v>908</c:v>
                </c:pt>
                <c:pt idx="9644">
                  <c:v>349</c:v>
                </c:pt>
                <c:pt idx="9645">
                  <c:v>141</c:v>
                </c:pt>
                <c:pt idx="9646">
                  <c:v>257</c:v>
                </c:pt>
                <c:pt idx="9647">
                  <c:v>264</c:v>
                </c:pt>
                <c:pt idx="9648">
                  <c:v>248</c:v>
                </c:pt>
                <c:pt idx="9649">
                  <c:v>505</c:v>
                </c:pt>
                <c:pt idx="9650">
                  <c:v>226</c:v>
                </c:pt>
                <c:pt idx="9651">
                  <c:v>24</c:v>
                </c:pt>
                <c:pt idx="9652" formatCode="0.00E+00">
                  <c:v>4.8999999999999998E-3</c:v>
                </c:pt>
                <c:pt idx="9653">
                  <c:v>33</c:v>
                </c:pt>
                <c:pt idx="9654">
                  <c:v>224</c:v>
                </c:pt>
                <c:pt idx="9655">
                  <c:v>1237</c:v>
                </c:pt>
                <c:pt idx="9656">
                  <c:v>282</c:v>
                </c:pt>
                <c:pt idx="9657">
                  <c:v>407</c:v>
                </c:pt>
                <c:pt idx="9658">
                  <c:v>478</c:v>
                </c:pt>
                <c:pt idx="9659">
                  <c:v>286</c:v>
                </c:pt>
                <c:pt idx="9660">
                  <c:v>288</c:v>
                </c:pt>
                <c:pt idx="9661">
                  <c:v>19</c:v>
                </c:pt>
                <c:pt idx="9662">
                  <c:v>85</c:v>
                </c:pt>
                <c:pt idx="9663">
                  <c:v>171</c:v>
                </c:pt>
                <c:pt idx="9664">
                  <c:v>467</c:v>
                </c:pt>
                <c:pt idx="9665">
                  <c:v>436</c:v>
                </c:pt>
                <c:pt idx="9666">
                  <c:v>199</c:v>
                </c:pt>
                <c:pt idx="9667">
                  <c:v>413</c:v>
                </c:pt>
                <c:pt idx="9668">
                  <c:v>528</c:v>
                </c:pt>
                <c:pt idx="9669">
                  <c:v>249</c:v>
                </c:pt>
                <c:pt idx="9670">
                  <c:v>412</c:v>
                </c:pt>
                <c:pt idx="9671">
                  <c:v>355</c:v>
                </c:pt>
                <c:pt idx="9672">
                  <c:v>285</c:v>
                </c:pt>
                <c:pt idx="9673">
                  <c:v>275</c:v>
                </c:pt>
                <c:pt idx="9674">
                  <c:v>338</c:v>
                </c:pt>
                <c:pt idx="9675">
                  <c:v>587</c:v>
                </c:pt>
                <c:pt idx="9676">
                  <c:v>269</c:v>
                </c:pt>
                <c:pt idx="9677">
                  <c:v>69</c:v>
                </c:pt>
                <c:pt idx="9678">
                  <c:v>255</c:v>
                </c:pt>
                <c:pt idx="9679" formatCode="0.00E+00">
                  <c:v>4.8999999999999998E-3</c:v>
                </c:pt>
                <c:pt idx="9680">
                  <c:v>354</c:v>
                </c:pt>
                <c:pt idx="9681">
                  <c:v>589</c:v>
                </c:pt>
                <c:pt idx="9682">
                  <c:v>598</c:v>
                </c:pt>
                <c:pt idx="9683">
                  <c:v>343</c:v>
                </c:pt>
                <c:pt idx="9684">
                  <c:v>187</c:v>
                </c:pt>
                <c:pt idx="9685">
                  <c:v>356</c:v>
                </c:pt>
                <c:pt idx="9686">
                  <c:v>316</c:v>
                </c:pt>
                <c:pt idx="9687">
                  <c:v>529</c:v>
                </c:pt>
                <c:pt idx="9688">
                  <c:v>9</c:v>
                </c:pt>
                <c:pt idx="9689">
                  <c:v>395</c:v>
                </c:pt>
                <c:pt idx="9690">
                  <c:v>279</c:v>
                </c:pt>
                <c:pt idx="9691">
                  <c:v>277</c:v>
                </c:pt>
                <c:pt idx="9692">
                  <c:v>343</c:v>
                </c:pt>
                <c:pt idx="9693">
                  <c:v>558</c:v>
                </c:pt>
                <c:pt idx="9694">
                  <c:v>66</c:v>
                </c:pt>
                <c:pt idx="9695">
                  <c:v>209</c:v>
                </c:pt>
                <c:pt idx="9696">
                  <c:v>409</c:v>
                </c:pt>
                <c:pt idx="9697">
                  <c:v>273</c:v>
                </c:pt>
                <c:pt idx="9698">
                  <c:v>503</c:v>
                </c:pt>
                <c:pt idx="9699">
                  <c:v>296</c:v>
                </c:pt>
                <c:pt idx="9700">
                  <c:v>404</c:v>
                </c:pt>
                <c:pt idx="9701">
                  <c:v>353</c:v>
                </c:pt>
                <c:pt idx="9702">
                  <c:v>175</c:v>
                </c:pt>
                <c:pt idx="9703">
                  <c:v>200</c:v>
                </c:pt>
                <c:pt idx="9704">
                  <c:v>158</c:v>
                </c:pt>
                <c:pt idx="9705">
                  <c:v>379</c:v>
                </c:pt>
                <c:pt idx="9706">
                  <c:v>238</c:v>
                </c:pt>
                <c:pt idx="9707">
                  <c:v>339</c:v>
                </c:pt>
                <c:pt idx="9708">
                  <c:v>344</c:v>
                </c:pt>
                <c:pt idx="9709">
                  <c:v>497</c:v>
                </c:pt>
                <c:pt idx="9710">
                  <c:v>620</c:v>
                </c:pt>
                <c:pt idx="9711">
                  <c:v>297</c:v>
                </c:pt>
                <c:pt idx="9712">
                  <c:v>439</c:v>
                </c:pt>
                <c:pt idx="9713">
                  <c:v>30</c:v>
                </c:pt>
                <c:pt idx="9714">
                  <c:v>162</c:v>
                </c:pt>
                <c:pt idx="9715">
                  <c:v>95</c:v>
                </c:pt>
                <c:pt idx="9716">
                  <c:v>218</c:v>
                </c:pt>
                <c:pt idx="9717">
                  <c:v>43</c:v>
                </c:pt>
                <c:pt idx="9718">
                  <c:v>163</c:v>
                </c:pt>
                <c:pt idx="9719">
                  <c:v>136</c:v>
                </c:pt>
                <c:pt idx="9720">
                  <c:v>136</c:v>
                </c:pt>
                <c:pt idx="9721">
                  <c:v>294</c:v>
                </c:pt>
                <c:pt idx="9722">
                  <c:v>108</c:v>
                </c:pt>
                <c:pt idx="9723">
                  <c:v>132</c:v>
                </c:pt>
                <c:pt idx="9724">
                  <c:v>366</c:v>
                </c:pt>
                <c:pt idx="9725">
                  <c:v>202</c:v>
                </c:pt>
                <c:pt idx="9726">
                  <c:v>409</c:v>
                </c:pt>
                <c:pt idx="9727">
                  <c:v>153</c:v>
                </c:pt>
                <c:pt idx="9728">
                  <c:v>315</c:v>
                </c:pt>
                <c:pt idx="9729">
                  <c:v>137</c:v>
                </c:pt>
                <c:pt idx="9730">
                  <c:v>23</c:v>
                </c:pt>
                <c:pt idx="9731">
                  <c:v>223</c:v>
                </c:pt>
                <c:pt idx="9732">
                  <c:v>259</c:v>
                </c:pt>
                <c:pt idx="9733">
                  <c:v>221</c:v>
                </c:pt>
                <c:pt idx="9734">
                  <c:v>449</c:v>
                </c:pt>
                <c:pt idx="9735">
                  <c:v>249</c:v>
                </c:pt>
                <c:pt idx="9736">
                  <c:v>131</c:v>
                </c:pt>
                <c:pt idx="9737">
                  <c:v>247</c:v>
                </c:pt>
                <c:pt idx="9738">
                  <c:v>214</c:v>
                </c:pt>
                <c:pt idx="9739">
                  <c:v>187</c:v>
                </c:pt>
                <c:pt idx="9740">
                  <c:v>201</c:v>
                </c:pt>
                <c:pt idx="9741">
                  <c:v>182</c:v>
                </c:pt>
                <c:pt idx="9742">
                  <c:v>189</c:v>
                </c:pt>
                <c:pt idx="9743">
                  <c:v>233</c:v>
                </c:pt>
                <c:pt idx="9744">
                  <c:v>70</c:v>
                </c:pt>
                <c:pt idx="9745">
                  <c:v>513</c:v>
                </c:pt>
                <c:pt idx="9746">
                  <c:v>312</c:v>
                </c:pt>
                <c:pt idx="9747">
                  <c:v>280</c:v>
                </c:pt>
                <c:pt idx="9748">
                  <c:v>325</c:v>
                </c:pt>
                <c:pt idx="9749">
                  <c:v>190</c:v>
                </c:pt>
                <c:pt idx="9750">
                  <c:v>278</c:v>
                </c:pt>
                <c:pt idx="9751">
                  <c:v>297</c:v>
                </c:pt>
                <c:pt idx="9752">
                  <c:v>85</c:v>
                </c:pt>
                <c:pt idx="9753">
                  <c:v>186</c:v>
                </c:pt>
                <c:pt idx="9754">
                  <c:v>273</c:v>
                </c:pt>
                <c:pt idx="9755">
                  <c:v>152</c:v>
                </c:pt>
                <c:pt idx="9756">
                  <c:v>373</c:v>
                </c:pt>
                <c:pt idx="9757">
                  <c:v>158</c:v>
                </c:pt>
                <c:pt idx="9758">
                  <c:v>360</c:v>
                </c:pt>
                <c:pt idx="9759">
                  <c:v>189</c:v>
                </c:pt>
                <c:pt idx="9760">
                  <c:v>94</c:v>
                </c:pt>
                <c:pt idx="9761">
                  <c:v>308</c:v>
                </c:pt>
                <c:pt idx="9762">
                  <c:v>125</c:v>
                </c:pt>
                <c:pt idx="9763">
                  <c:v>411</c:v>
                </c:pt>
                <c:pt idx="9764">
                  <c:v>181</c:v>
                </c:pt>
                <c:pt idx="9765">
                  <c:v>196</c:v>
                </c:pt>
                <c:pt idx="9766">
                  <c:v>420</c:v>
                </c:pt>
                <c:pt idx="9767">
                  <c:v>224</c:v>
                </c:pt>
                <c:pt idx="9768">
                  <c:v>275</c:v>
                </c:pt>
                <c:pt idx="9769">
                  <c:v>148</c:v>
                </c:pt>
                <c:pt idx="9770">
                  <c:v>517</c:v>
                </c:pt>
                <c:pt idx="9771">
                  <c:v>132</c:v>
                </c:pt>
                <c:pt idx="9772">
                  <c:v>214</c:v>
                </c:pt>
                <c:pt idx="9773">
                  <c:v>269</c:v>
                </c:pt>
                <c:pt idx="9774">
                  <c:v>123</c:v>
                </c:pt>
                <c:pt idx="9775">
                  <c:v>368</c:v>
                </c:pt>
                <c:pt idx="9776" formatCode="0.00E+00">
                  <c:v>4.8999999999999998E-3</c:v>
                </c:pt>
                <c:pt idx="9777">
                  <c:v>341</c:v>
                </c:pt>
                <c:pt idx="9778">
                  <c:v>113</c:v>
                </c:pt>
                <c:pt idx="9779">
                  <c:v>225</c:v>
                </c:pt>
                <c:pt idx="9780">
                  <c:v>329</c:v>
                </c:pt>
                <c:pt idx="9781" formatCode="0.00E+00">
                  <c:v>4.8999999999999998E-3</c:v>
                </c:pt>
                <c:pt idx="9782">
                  <c:v>233</c:v>
                </c:pt>
                <c:pt idx="9783">
                  <c:v>279</c:v>
                </c:pt>
                <c:pt idx="9784">
                  <c:v>177</c:v>
                </c:pt>
                <c:pt idx="9785">
                  <c:v>295</c:v>
                </c:pt>
                <c:pt idx="9786">
                  <c:v>8</c:v>
                </c:pt>
                <c:pt idx="9787">
                  <c:v>427</c:v>
                </c:pt>
                <c:pt idx="9788">
                  <c:v>457</c:v>
                </c:pt>
                <c:pt idx="9789">
                  <c:v>401</c:v>
                </c:pt>
                <c:pt idx="9790">
                  <c:v>282</c:v>
                </c:pt>
                <c:pt idx="9791">
                  <c:v>467</c:v>
                </c:pt>
                <c:pt idx="9792">
                  <c:v>557</c:v>
                </c:pt>
                <c:pt idx="9793">
                  <c:v>156</c:v>
                </c:pt>
                <c:pt idx="9794">
                  <c:v>74</c:v>
                </c:pt>
                <c:pt idx="9795">
                  <c:v>212</c:v>
                </c:pt>
                <c:pt idx="9796">
                  <c:v>167</c:v>
                </c:pt>
                <c:pt idx="9797">
                  <c:v>46</c:v>
                </c:pt>
                <c:pt idx="9798">
                  <c:v>52</c:v>
                </c:pt>
                <c:pt idx="9799">
                  <c:v>24</c:v>
                </c:pt>
                <c:pt idx="9800">
                  <c:v>533</c:v>
                </c:pt>
                <c:pt idx="9801">
                  <c:v>346</c:v>
                </c:pt>
                <c:pt idx="9802">
                  <c:v>413</c:v>
                </c:pt>
                <c:pt idx="9803" formatCode="0.00E+00">
                  <c:v>4.8999999999999998E-3</c:v>
                </c:pt>
                <c:pt idx="9804">
                  <c:v>335</c:v>
                </c:pt>
                <c:pt idx="9805">
                  <c:v>263</c:v>
                </c:pt>
                <c:pt idx="9806">
                  <c:v>112</c:v>
                </c:pt>
                <c:pt idx="9807">
                  <c:v>335</c:v>
                </c:pt>
                <c:pt idx="9808">
                  <c:v>87</c:v>
                </c:pt>
                <c:pt idx="9809">
                  <c:v>534</c:v>
                </c:pt>
                <c:pt idx="9810">
                  <c:v>203</c:v>
                </c:pt>
                <c:pt idx="9811">
                  <c:v>644</c:v>
                </c:pt>
                <c:pt idx="9812">
                  <c:v>330</c:v>
                </c:pt>
                <c:pt idx="9813">
                  <c:v>105</c:v>
                </c:pt>
                <c:pt idx="9814">
                  <c:v>200</c:v>
                </c:pt>
                <c:pt idx="9815">
                  <c:v>208</c:v>
                </c:pt>
                <c:pt idx="9816">
                  <c:v>90</c:v>
                </c:pt>
                <c:pt idx="9817">
                  <c:v>372</c:v>
                </c:pt>
                <c:pt idx="9818">
                  <c:v>260</c:v>
                </c:pt>
                <c:pt idx="9819">
                  <c:v>297</c:v>
                </c:pt>
                <c:pt idx="9820">
                  <c:v>321</c:v>
                </c:pt>
                <c:pt idx="9821">
                  <c:v>320</c:v>
                </c:pt>
                <c:pt idx="9822">
                  <c:v>30</c:v>
                </c:pt>
                <c:pt idx="9823">
                  <c:v>165</c:v>
                </c:pt>
                <c:pt idx="9824">
                  <c:v>326</c:v>
                </c:pt>
                <c:pt idx="9825">
                  <c:v>307</c:v>
                </c:pt>
                <c:pt idx="9826" formatCode="0.00E+00">
                  <c:v>4.8999999999999998E-3</c:v>
                </c:pt>
                <c:pt idx="9827" formatCode="0.00E+00">
                  <c:v>4.8999999999999998E-3</c:v>
                </c:pt>
                <c:pt idx="9828">
                  <c:v>155</c:v>
                </c:pt>
                <c:pt idx="9829">
                  <c:v>507</c:v>
                </c:pt>
                <c:pt idx="9830">
                  <c:v>451</c:v>
                </c:pt>
                <c:pt idx="9831">
                  <c:v>577</c:v>
                </c:pt>
                <c:pt idx="9832">
                  <c:v>498</c:v>
                </c:pt>
                <c:pt idx="9833">
                  <c:v>45</c:v>
                </c:pt>
                <c:pt idx="9834">
                  <c:v>22</c:v>
                </c:pt>
                <c:pt idx="9835">
                  <c:v>337</c:v>
                </c:pt>
                <c:pt idx="9836">
                  <c:v>73</c:v>
                </c:pt>
                <c:pt idx="9837">
                  <c:v>413</c:v>
                </c:pt>
                <c:pt idx="9838">
                  <c:v>479</c:v>
                </c:pt>
                <c:pt idx="9839">
                  <c:v>454</c:v>
                </c:pt>
                <c:pt idx="9840">
                  <c:v>425</c:v>
                </c:pt>
                <c:pt idx="9841">
                  <c:v>452</c:v>
                </c:pt>
                <c:pt idx="9842">
                  <c:v>369</c:v>
                </c:pt>
                <c:pt idx="9843">
                  <c:v>347</c:v>
                </c:pt>
                <c:pt idx="9844">
                  <c:v>699</c:v>
                </c:pt>
                <c:pt idx="9845">
                  <c:v>357</c:v>
                </c:pt>
                <c:pt idx="9846">
                  <c:v>305</c:v>
                </c:pt>
                <c:pt idx="9847">
                  <c:v>381</c:v>
                </c:pt>
                <c:pt idx="9848">
                  <c:v>80</c:v>
                </c:pt>
                <c:pt idx="9849">
                  <c:v>104</c:v>
                </c:pt>
                <c:pt idx="9850">
                  <c:v>215</c:v>
                </c:pt>
                <c:pt idx="9851">
                  <c:v>101</c:v>
                </c:pt>
                <c:pt idx="9852">
                  <c:v>149</c:v>
                </c:pt>
                <c:pt idx="9853">
                  <c:v>87</c:v>
                </c:pt>
                <c:pt idx="9854">
                  <c:v>542</c:v>
                </c:pt>
                <c:pt idx="9855">
                  <c:v>65</c:v>
                </c:pt>
                <c:pt idx="9856">
                  <c:v>126</c:v>
                </c:pt>
                <c:pt idx="9857">
                  <c:v>318</c:v>
                </c:pt>
                <c:pt idx="9858">
                  <c:v>169</c:v>
                </c:pt>
                <c:pt idx="9859">
                  <c:v>69</c:v>
                </c:pt>
                <c:pt idx="9860">
                  <c:v>190</c:v>
                </c:pt>
                <c:pt idx="9861">
                  <c:v>204</c:v>
                </c:pt>
                <c:pt idx="9862">
                  <c:v>243</c:v>
                </c:pt>
                <c:pt idx="9863">
                  <c:v>140</c:v>
                </c:pt>
                <c:pt idx="9864">
                  <c:v>182</c:v>
                </c:pt>
                <c:pt idx="9865">
                  <c:v>87</c:v>
                </c:pt>
                <c:pt idx="9866">
                  <c:v>147</c:v>
                </c:pt>
                <c:pt idx="9867">
                  <c:v>163</c:v>
                </c:pt>
                <c:pt idx="9868">
                  <c:v>260</c:v>
                </c:pt>
                <c:pt idx="9869">
                  <c:v>41</c:v>
                </c:pt>
                <c:pt idx="9870">
                  <c:v>164</c:v>
                </c:pt>
                <c:pt idx="9871">
                  <c:v>332</c:v>
                </c:pt>
                <c:pt idx="9872">
                  <c:v>62</c:v>
                </c:pt>
                <c:pt idx="9873">
                  <c:v>580</c:v>
                </c:pt>
                <c:pt idx="9874">
                  <c:v>159</c:v>
                </c:pt>
                <c:pt idx="9875">
                  <c:v>111</c:v>
                </c:pt>
                <c:pt idx="9876">
                  <c:v>15</c:v>
                </c:pt>
                <c:pt idx="9877">
                  <c:v>251</c:v>
                </c:pt>
                <c:pt idx="9878">
                  <c:v>1682</c:v>
                </c:pt>
                <c:pt idx="9879">
                  <c:v>266</c:v>
                </c:pt>
                <c:pt idx="9880">
                  <c:v>669</c:v>
                </c:pt>
                <c:pt idx="9881">
                  <c:v>806</c:v>
                </c:pt>
                <c:pt idx="9882">
                  <c:v>281</c:v>
                </c:pt>
                <c:pt idx="9883">
                  <c:v>352</c:v>
                </c:pt>
                <c:pt idx="9884">
                  <c:v>1260</c:v>
                </c:pt>
                <c:pt idx="9885">
                  <c:v>489</c:v>
                </c:pt>
                <c:pt idx="9886">
                  <c:v>698</c:v>
                </c:pt>
                <c:pt idx="9887">
                  <c:v>1097</c:v>
                </c:pt>
                <c:pt idx="9888">
                  <c:v>2482</c:v>
                </c:pt>
                <c:pt idx="9889">
                  <c:v>639</c:v>
                </c:pt>
                <c:pt idx="9890">
                  <c:v>685</c:v>
                </c:pt>
                <c:pt idx="9891">
                  <c:v>629</c:v>
                </c:pt>
                <c:pt idx="9892">
                  <c:v>1197</c:v>
                </c:pt>
                <c:pt idx="9893">
                  <c:v>1080</c:v>
                </c:pt>
                <c:pt idx="9894">
                  <c:v>576</c:v>
                </c:pt>
                <c:pt idx="9895">
                  <c:v>180</c:v>
                </c:pt>
                <c:pt idx="9896">
                  <c:v>270</c:v>
                </c:pt>
                <c:pt idx="9897">
                  <c:v>1700</c:v>
                </c:pt>
                <c:pt idx="9898">
                  <c:v>473</c:v>
                </c:pt>
                <c:pt idx="9899">
                  <c:v>344</c:v>
                </c:pt>
                <c:pt idx="9900">
                  <c:v>116</c:v>
                </c:pt>
                <c:pt idx="9901">
                  <c:v>237</c:v>
                </c:pt>
                <c:pt idx="9902">
                  <c:v>272</c:v>
                </c:pt>
                <c:pt idx="9903">
                  <c:v>1847</c:v>
                </c:pt>
                <c:pt idx="9904">
                  <c:v>1222</c:v>
                </c:pt>
                <c:pt idx="9905">
                  <c:v>1526</c:v>
                </c:pt>
                <c:pt idx="9906">
                  <c:v>748</c:v>
                </c:pt>
                <c:pt idx="9907">
                  <c:v>658</c:v>
                </c:pt>
                <c:pt idx="9908">
                  <c:v>1190</c:v>
                </c:pt>
                <c:pt idx="9909">
                  <c:v>375</c:v>
                </c:pt>
                <c:pt idx="9910">
                  <c:v>463</c:v>
                </c:pt>
                <c:pt idx="9911">
                  <c:v>182</c:v>
                </c:pt>
                <c:pt idx="9912">
                  <c:v>1149</c:v>
                </c:pt>
                <c:pt idx="9913">
                  <c:v>480</c:v>
                </c:pt>
                <c:pt idx="9914">
                  <c:v>391</c:v>
                </c:pt>
                <c:pt idx="9915">
                  <c:v>1206</c:v>
                </c:pt>
                <c:pt idx="9916">
                  <c:v>999</c:v>
                </c:pt>
                <c:pt idx="9917">
                  <c:v>431</c:v>
                </c:pt>
                <c:pt idx="9918">
                  <c:v>1161</c:v>
                </c:pt>
                <c:pt idx="9919">
                  <c:v>540</c:v>
                </c:pt>
                <c:pt idx="9920">
                  <c:v>378</c:v>
                </c:pt>
                <c:pt idx="9921">
                  <c:v>265</c:v>
                </c:pt>
                <c:pt idx="9922">
                  <c:v>70</c:v>
                </c:pt>
                <c:pt idx="9923">
                  <c:v>836</c:v>
                </c:pt>
                <c:pt idx="9924">
                  <c:v>406</c:v>
                </c:pt>
                <c:pt idx="9925">
                  <c:v>619</c:v>
                </c:pt>
                <c:pt idx="9926">
                  <c:v>398</c:v>
                </c:pt>
                <c:pt idx="9927">
                  <c:v>614</c:v>
                </c:pt>
                <c:pt idx="9928">
                  <c:v>591</c:v>
                </c:pt>
                <c:pt idx="9929">
                  <c:v>1130</c:v>
                </c:pt>
                <c:pt idx="9930">
                  <c:v>792</c:v>
                </c:pt>
                <c:pt idx="9931">
                  <c:v>1102</c:v>
                </c:pt>
                <c:pt idx="9932">
                  <c:v>873</c:v>
                </c:pt>
                <c:pt idx="9933">
                  <c:v>1227</c:v>
                </c:pt>
                <c:pt idx="9934">
                  <c:v>2468</c:v>
                </c:pt>
                <c:pt idx="9935">
                  <c:v>1335</c:v>
                </c:pt>
                <c:pt idx="9936">
                  <c:v>303</c:v>
                </c:pt>
                <c:pt idx="9937">
                  <c:v>1131</c:v>
                </c:pt>
                <c:pt idx="9938">
                  <c:v>1304</c:v>
                </c:pt>
                <c:pt idx="9939">
                  <c:v>1251</c:v>
                </c:pt>
                <c:pt idx="9940">
                  <c:v>1132</c:v>
                </c:pt>
                <c:pt idx="9941">
                  <c:v>1287</c:v>
                </c:pt>
                <c:pt idx="9942">
                  <c:v>1855</c:v>
                </c:pt>
                <c:pt idx="9943">
                  <c:v>1085</c:v>
                </c:pt>
                <c:pt idx="9944">
                  <c:v>526</c:v>
                </c:pt>
                <c:pt idx="9945">
                  <c:v>640</c:v>
                </c:pt>
                <c:pt idx="9946">
                  <c:v>1067</c:v>
                </c:pt>
                <c:pt idx="9947">
                  <c:v>1061</c:v>
                </c:pt>
                <c:pt idx="9948">
                  <c:v>870</c:v>
                </c:pt>
                <c:pt idx="9949">
                  <c:v>1126</c:v>
                </c:pt>
                <c:pt idx="9950">
                  <c:v>885</c:v>
                </c:pt>
                <c:pt idx="9951">
                  <c:v>129</c:v>
                </c:pt>
                <c:pt idx="9952">
                  <c:v>728</c:v>
                </c:pt>
                <c:pt idx="9953">
                  <c:v>792</c:v>
                </c:pt>
                <c:pt idx="9954">
                  <c:v>1149</c:v>
                </c:pt>
                <c:pt idx="9955">
                  <c:v>1057</c:v>
                </c:pt>
                <c:pt idx="9956">
                  <c:v>1052</c:v>
                </c:pt>
                <c:pt idx="9957">
                  <c:v>1172</c:v>
                </c:pt>
                <c:pt idx="9958">
                  <c:v>185</c:v>
                </c:pt>
                <c:pt idx="9959">
                  <c:v>85</c:v>
                </c:pt>
                <c:pt idx="9960">
                  <c:v>1206</c:v>
                </c:pt>
                <c:pt idx="9961">
                  <c:v>1433</c:v>
                </c:pt>
                <c:pt idx="9962">
                  <c:v>1242</c:v>
                </c:pt>
                <c:pt idx="9963">
                  <c:v>226</c:v>
                </c:pt>
                <c:pt idx="9964">
                  <c:v>641</c:v>
                </c:pt>
                <c:pt idx="9965">
                  <c:v>140</c:v>
                </c:pt>
                <c:pt idx="9966">
                  <c:v>762</c:v>
                </c:pt>
                <c:pt idx="9967">
                  <c:v>616</c:v>
                </c:pt>
                <c:pt idx="9968">
                  <c:v>1207</c:v>
                </c:pt>
                <c:pt idx="9969">
                  <c:v>254</c:v>
                </c:pt>
                <c:pt idx="9970">
                  <c:v>111</c:v>
                </c:pt>
                <c:pt idx="9971">
                  <c:v>243</c:v>
                </c:pt>
                <c:pt idx="9972">
                  <c:v>112</c:v>
                </c:pt>
                <c:pt idx="9973" formatCode="0.00E+00">
                  <c:v>4.8999999999999998E-3</c:v>
                </c:pt>
                <c:pt idx="9974">
                  <c:v>1007</c:v>
                </c:pt>
                <c:pt idx="9975">
                  <c:v>906</c:v>
                </c:pt>
                <c:pt idx="9976">
                  <c:v>728</c:v>
                </c:pt>
                <c:pt idx="9977">
                  <c:v>271</c:v>
                </c:pt>
                <c:pt idx="9978">
                  <c:v>830</c:v>
                </c:pt>
                <c:pt idx="9979">
                  <c:v>262</c:v>
                </c:pt>
                <c:pt idx="9980">
                  <c:v>1066</c:v>
                </c:pt>
                <c:pt idx="9981">
                  <c:v>536</c:v>
                </c:pt>
                <c:pt idx="9982">
                  <c:v>669</c:v>
                </c:pt>
                <c:pt idx="9983">
                  <c:v>126</c:v>
                </c:pt>
                <c:pt idx="9984">
                  <c:v>428</c:v>
                </c:pt>
                <c:pt idx="9985">
                  <c:v>782</c:v>
                </c:pt>
                <c:pt idx="9986">
                  <c:v>1445</c:v>
                </c:pt>
                <c:pt idx="9987">
                  <c:v>1432</c:v>
                </c:pt>
                <c:pt idx="9988">
                  <c:v>180</c:v>
                </c:pt>
                <c:pt idx="9989">
                  <c:v>166</c:v>
                </c:pt>
                <c:pt idx="9990">
                  <c:v>369</c:v>
                </c:pt>
                <c:pt idx="9991">
                  <c:v>282</c:v>
                </c:pt>
                <c:pt idx="9992">
                  <c:v>396</c:v>
                </c:pt>
                <c:pt idx="9993">
                  <c:v>1004</c:v>
                </c:pt>
                <c:pt idx="9994">
                  <c:v>1039</c:v>
                </c:pt>
                <c:pt idx="9995">
                  <c:v>252</c:v>
                </c:pt>
                <c:pt idx="9996">
                  <c:v>960</c:v>
                </c:pt>
                <c:pt idx="9997">
                  <c:v>271</c:v>
                </c:pt>
                <c:pt idx="9998">
                  <c:v>65</c:v>
                </c:pt>
                <c:pt idx="9999">
                  <c:v>268</c:v>
                </c:pt>
                <c:pt idx="10000">
                  <c:v>917</c:v>
                </c:pt>
                <c:pt idx="10001">
                  <c:v>885</c:v>
                </c:pt>
                <c:pt idx="10002">
                  <c:v>1324</c:v>
                </c:pt>
                <c:pt idx="10003">
                  <c:v>268</c:v>
                </c:pt>
                <c:pt idx="10004">
                  <c:v>1061</c:v>
                </c:pt>
                <c:pt idx="10005">
                  <c:v>387</c:v>
                </c:pt>
                <c:pt idx="10006">
                  <c:v>1222</c:v>
                </c:pt>
                <c:pt idx="10007">
                  <c:v>237</c:v>
                </c:pt>
                <c:pt idx="10008">
                  <c:v>278</c:v>
                </c:pt>
                <c:pt idx="10009">
                  <c:v>998</c:v>
                </c:pt>
                <c:pt idx="10010">
                  <c:v>421</c:v>
                </c:pt>
                <c:pt idx="10011">
                  <c:v>99</c:v>
                </c:pt>
                <c:pt idx="10012">
                  <c:v>1131</c:v>
                </c:pt>
                <c:pt idx="10013">
                  <c:v>1181</c:v>
                </c:pt>
                <c:pt idx="10014">
                  <c:v>241</c:v>
                </c:pt>
                <c:pt idx="10015">
                  <c:v>894</c:v>
                </c:pt>
                <c:pt idx="10016">
                  <c:v>1543</c:v>
                </c:pt>
                <c:pt idx="10017">
                  <c:v>1448</c:v>
                </c:pt>
                <c:pt idx="10018">
                  <c:v>880</c:v>
                </c:pt>
                <c:pt idx="10019">
                  <c:v>294</c:v>
                </c:pt>
                <c:pt idx="10020" formatCode="0.00E+00">
                  <c:v>4.8999999999999998E-3</c:v>
                </c:pt>
                <c:pt idx="10021">
                  <c:v>1475</c:v>
                </c:pt>
                <c:pt idx="10022">
                  <c:v>13</c:v>
                </c:pt>
                <c:pt idx="10023">
                  <c:v>1024</c:v>
                </c:pt>
                <c:pt idx="10024">
                  <c:v>195</c:v>
                </c:pt>
                <c:pt idx="10025">
                  <c:v>31</c:v>
                </c:pt>
                <c:pt idx="10026">
                  <c:v>856</c:v>
                </c:pt>
                <c:pt idx="10027">
                  <c:v>740</c:v>
                </c:pt>
                <c:pt idx="10028">
                  <c:v>1139</c:v>
                </c:pt>
                <c:pt idx="10029">
                  <c:v>975</c:v>
                </c:pt>
                <c:pt idx="10030">
                  <c:v>1492</c:v>
                </c:pt>
                <c:pt idx="10031">
                  <c:v>1222</c:v>
                </c:pt>
                <c:pt idx="10032" formatCode="0.00E+00">
                  <c:v>4.8999999999999998E-3</c:v>
                </c:pt>
                <c:pt idx="10033">
                  <c:v>47</c:v>
                </c:pt>
                <c:pt idx="10034">
                  <c:v>264</c:v>
                </c:pt>
                <c:pt idx="10035">
                  <c:v>52</c:v>
                </c:pt>
                <c:pt idx="10036" formatCode="0.00E+00">
                  <c:v>4.8999999999999998E-3</c:v>
                </c:pt>
                <c:pt idx="10037">
                  <c:v>20</c:v>
                </c:pt>
                <c:pt idx="10038" formatCode="0.00E+00">
                  <c:v>4.8999999999999998E-3</c:v>
                </c:pt>
                <c:pt idx="10039">
                  <c:v>185</c:v>
                </c:pt>
                <c:pt idx="10040">
                  <c:v>190</c:v>
                </c:pt>
                <c:pt idx="10041">
                  <c:v>70</c:v>
                </c:pt>
                <c:pt idx="10042">
                  <c:v>275</c:v>
                </c:pt>
                <c:pt idx="10043">
                  <c:v>179</c:v>
                </c:pt>
                <c:pt idx="10044">
                  <c:v>164</c:v>
                </c:pt>
                <c:pt idx="10045">
                  <c:v>1024</c:v>
                </c:pt>
                <c:pt idx="10046">
                  <c:v>136</c:v>
                </c:pt>
                <c:pt idx="10047">
                  <c:v>1191</c:v>
                </c:pt>
                <c:pt idx="10048">
                  <c:v>80</c:v>
                </c:pt>
                <c:pt idx="10049">
                  <c:v>1302</c:v>
                </c:pt>
                <c:pt idx="10050">
                  <c:v>326</c:v>
                </c:pt>
                <c:pt idx="10051">
                  <c:v>78</c:v>
                </c:pt>
                <c:pt idx="10052">
                  <c:v>172</c:v>
                </c:pt>
                <c:pt idx="10053">
                  <c:v>846</c:v>
                </c:pt>
                <c:pt idx="10054">
                  <c:v>104</c:v>
                </c:pt>
                <c:pt idx="10055">
                  <c:v>20</c:v>
                </c:pt>
                <c:pt idx="10056">
                  <c:v>615</c:v>
                </c:pt>
                <c:pt idx="10057" formatCode="0.00E+00">
                  <c:v>4.8999999999999998E-3</c:v>
                </c:pt>
                <c:pt idx="10058">
                  <c:v>418</c:v>
                </c:pt>
                <c:pt idx="10059">
                  <c:v>751</c:v>
                </c:pt>
                <c:pt idx="10060">
                  <c:v>984</c:v>
                </c:pt>
                <c:pt idx="10061">
                  <c:v>879</c:v>
                </c:pt>
                <c:pt idx="10062">
                  <c:v>899</c:v>
                </c:pt>
                <c:pt idx="10063">
                  <c:v>474</c:v>
                </c:pt>
                <c:pt idx="10064">
                  <c:v>98</c:v>
                </c:pt>
                <c:pt idx="10065">
                  <c:v>469</c:v>
                </c:pt>
                <c:pt idx="10066">
                  <c:v>888</c:v>
                </c:pt>
                <c:pt idx="10067">
                  <c:v>197</c:v>
                </c:pt>
                <c:pt idx="10068">
                  <c:v>834</c:v>
                </c:pt>
                <c:pt idx="10069">
                  <c:v>712</c:v>
                </c:pt>
                <c:pt idx="10070">
                  <c:v>1075</c:v>
                </c:pt>
                <c:pt idx="10071">
                  <c:v>943</c:v>
                </c:pt>
                <c:pt idx="10072">
                  <c:v>499</c:v>
                </c:pt>
                <c:pt idx="10073">
                  <c:v>1194</c:v>
                </c:pt>
                <c:pt idx="10074">
                  <c:v>82</c:v>
                </c:pt>
                <c:pt idx="10075">
                  <c:v>200</c:v>
                </c:pt>
                <c:pt idx="10076">
                  <c:v>1371</c:v>
                </c:pt>
                <c:pt idx="10077">
                  <c:v>563</c:v>
                </c:pt>
                <c:pt idx="10078">
                  <c:v>483</c:v>
                </c:pt>
                <c:pt idx="10079">
                  <c:v>1037</c:v>
                </c:pt>
                <c:pt idx="10080">
                  <c:v>993</c:v>
                </c:pt>
                <c:pt idx="10081">
                  <c:v>770</c:v>
                </c:pt>
                <c:pt idx="10082">
                  <c:v>1161</c:v>
                </c:pt>
                <c:pt idx="10083">
                  <c:v>593</c:v>
                </c:pt>
                <c:pt idx="10084">
                  <c:v>316</c:v>
                </c:pt>
                <c:pt idx="10085">
                  <c:v>394</c:v>
                </c:pt>
                <c:pt idx="10086">
                  <c:v>931</c:v>
                </c:pt>
                <c:pt idx="10087">
                  <c:v>1136</c:v>
                </c:pt>
                <c:pt idx="10088">
                  <c:v>57</c:v>
                </c:pt>
                <c:pt idx="10089">
                  <c:v>1077</c:v>
                </c:pt>
                <c:pt idx="10090">
                  <c:v>1077</c:v>
                </c:pt>
                <c:pt idx="10091">
                  <c:v>109</c:v>
                </c:pt>
                <c:pt idx="10092">
                  <c:v>1</c:v>
                </c:pt>
                <c:pt idx="10093">
                  <c:v>46</c:v>
                </c:pt>
                <c:pt idx="10094">
                  <c:v>19</c:v>
                </c:pt>
                <c:pt idx="10095">
                  <c:v>38</c:v>
                </c:pt>
                <c:pt idx="10096">
                  <c:v>36</c:v>
                </c:pt>
                <c:pt idx="10097">
                  <c:v>1145</c:v>
                </c:pt>
                <c:pt idx="10098">
                  <c:v>236</c:v>
                </c:pt>
                <c:pt idx="10099">
                  <c:v>1070</c:v>
                </c:pt>
                <c:pt idx="10100">
                  <c:v>171</c:v>
                </c:pt>
                <c:pt idx="10101" formatCode="0.00E+00">
                  <c:v>4.8999999999999998E-3</c:v>
                </c:pt>
                <c:pt idx="10102">
                  <c:v>3</c:v>
                </c:pt>
                <c:pt idx="10103">
                  <c:v>292</c:v>
                </c:pt>
                <c:pt idx="10104">
                  <c:v>830</c:v>
                </c:pt>
                <c:pt idx="10105">
                  <c:v>33</c:v>
                </c:pt>
                <c:pt idx="10106">
                  <c:v>828</c:v>
                </c:pt>
                <c:pt idx="10107">
                  <c:v>382</c:v>
                </c:pt>
                <c:pt idx="10108">
                  <c:v>223</c:v>
                </c:pt>
                <c:pt idx="10109">
                  <c:v>1144</c:v>
                </c:pt>
                <c:pt idx="10110">
                  <c:v>987</c:v>
                </c:pt>
                <c:pt idx="10111">
                  <c:v>689</c:v>
                </c:pt>
                <c:pt idx="10112">
                  <c:v>71</c:v>
                </c:pt>
                <c:pt idx="10113">
                  <c:v>601</c:v>
                </c:pt>
                <c:pt idx="10114">
                  <c:v>440</c:v>
                </c:pt>
                <c:pt idx="10115">
                  <c:v>215</c:v>
                </c:pt>
                <c:pt idx="10116">
                  <c:v>346</c:v>
                </c:pt>
                <c:pt idx="10117">
                  <c:v>1076</c:v>
                </c:pt>
                <c:pt idx="10118">
                  <c:v>258</c:v>
                </c:pt>
                <c:pt idx="10119">
                  <c:v>271</c:v>
                </c:pt>
                <c:pt idx="10120">
                  <c:v>185</c:v>
                </c:pt>
                <c:pt idx="10121">
                  <c:v>273</c:v>
                </c:pt>
                <c:pt idx="10122">
                  <c:v>311</c:v>
                </c:pt>
                <c:pt idx="10123">
                  <c:v>71</c:v>
                </c:pt>
                <c:pt idx="10124">
                  <c:v>282</c:v>
                </c:pt>
                <c:pt idx="10125">
                  <c:v>271</c:v>
                </c:pt>
                <c:pt idx="10126">
                  <c:v>540</c:v>
                </c:pt>
                <c:pt idx="10127">
                  <c:v>250</c:v>
                </c:pt>
                <c:pt idx="10128">
                  <c:v>334</c:v>
                </c:pt>
                <c:pt idx="10129">
                  <c:v>351</c:v>
                </c:pt>
                <c:pt idx="10130">
                  <c:v>705</c:v>
                </c:pt>
                <c:pt idx="10131">
                  <c:v>395</c:v>
                </c:pt>
                <c:pt idx="10132">
                  <c:v>396</c:v>
                </c:pt>
                <c:pt idx="10133">
                  <c:v>300</c:v>
                </c:pt>
                <c:pt idx="10134">
                  <c:v>277</c:v>
                </c:pt>
                <c:pt idx="10135">
                  <c:v>815</c:v>
                </c:pt>
                <c:pt idx="10136">
                  <c:v>42</c:v>
                </c:pt>
                <c:pt idx="10137">
                  <c:v>695</c:v>
                </c:pt>
                <c:pt idx="10138">
                  <c:v>544</c:v>
                </c:pt>
                <c:pt idx="10139">
                  <c:v>228</c:v>
                </c:pt>
                <c:pt idx="10140">
                  <c:v>786</c:v>
                </c:pt>
                <c:pt idx="10141">
                  <c:v>171</c:v>
                </c:pt>
                <c:pt idx="10142">
                  <c:v>231</c:v>
                </c:pt>
                <c:pt idx="10143">
                  <c:v>2</c:v>
                </c:pt>
                <c:pt idx="10144">
                  <c:v>250</c:v>
                </c:pt>
                <c:pt idx="10145">
                  <c:v>59</c:v>
                </c:pt>
                <c:pt idx="10146">
                  <c:v>355</c:v>
                </c:pt>
                <c:pt idx="10147">
                  <c:v>84</c:v>
                </c:pt>
                <c:pt idx="10148">
                  <c:v>223</c:v>
                </c:pt>
                <c:pt idx="10149">
                  <c:v>96</c:v>
                </c:pt>
                <c:pt idx="10150">
                  <c:v>754</c:v>
                </c:pt>
                <c:pt idx="10151">
                  <c:v>226</c:v>
                </c:pt>
                <c:pt idx="10152">
                  <c:v>652</c:v>
                </c:pt>
                <c:pt idx="10153">
                  <c:v>609</c:v>
                </c:pt>
                <c:pt idx="10154">
                  <c:v>774</c:v>
                </c:pt>
                <c:pt idx="10155">
                  <c:v>223</c:v>
                </c:pt>
                <c:pt idx="10156">
                  <c:v>305</c:v>
                </c:pt>
                <c:pt idx="10157">
                  <c:v>685</c:v>
                </c:pt>
                <c:pt idx="10158">
                  <c:v>712</c:v>
                </c:pt>
                <c:pt idx="10159">
                  <c:v>5</c:v>
                </c:pt>
                <c:pt idx="10160">
                  <c:v>889</c:v>
                </c:pt>
                <c:pt idx="10161">
                  <c:v>523</c:v>
                </c:pt>
                <c:pt idx="10162">
                  <c:v>360</c:v>
                </c:pt>
                <c:pt idx="10163">
                  <c:v>383</c:v>
                </c:pt>
                <c:pt idx="10164">
                  <c:v>391</c:v>
                </c:pt>
                <c:pt idx="10165">
                  <c:v>304</c:v>
                </c:pt>
                <c:pt idx="10166">
                  <c:v>417</c:v>
                </c:pt>
                <c:pt idx="10167">
                  <c:v>205</c:v>
                </c:pt>
                <c:pt idx="10168">
                  <c:v>195</c:v>
                </c:pt>
                <c:pt idx="10169">
                  <c:v>229</c:v>
                </c:pt>
                <c:pt idx="10170">
                  <c:v>14</c:v>
                </c:pt>
                <c:pt idx="10171">
                  <c:v>160</c:v>
                </c:pt>
                <c:pt idx="10172">
                  <c:v>283</c:v>
                </c:pt>
                <c:pt idx="10173" formatCode="0.00E+00">
                  <c:v>4.8999999999999998E-3</c:v>
                </c:pt>
                <c:pt idx="10174">
                  <c:v>272</c:v>
                </c:pt>
                <c:pt idx="10175">
                  <c:v>648</c:v>
                </c:pt>
                <c:pt idx="10176">
                  <c:v>357</c:v>
                </c:pt>
                <c:pt idx="10177">
                  <c:v>690</c:v>
                </c:pt>
                <c:pt idx="10178">
                  <c:v>442</c:v>
                </c:pt>
                <c:pt idx="10179">
                  <c:v>739</c:v>
                </c:pt>
                <c:pt idx="10180">
                  <c:v>586</c:v>
                </c:pt>
                <c:pt idx="10181">
                  <c:v>767</c:v>
                </c:pt>
                <c:pt idx="10182">
                  <c:v>738</c:v>
                </c:pt>
                <c:pt idx="10183">
                  <c:v>175</c:v>
                </c:pt>
                <c:pt idx="10184">
                  <c:v>241</c:v>
                </c:pt>
                <c:pt idx="10185">
                  <c:v>171</c:v>
                </c:pt>
                <c:pt idx="10186">
                  <c:v>351</c:v>
                </c:pt>
                <c:pt idx="10187">
                  <c:v>299</c:v>
                </c:pt>
                <c:pt idx="10188">
                  <c:v>312</c:v>
                </c:pt>
                <c:pt idx="10189">
                  <c:v>232</c:v>
                </c:pt>
                <c:pt idx="10190">
                  <c:v>687</c:v>
                </c:pt>
                <c:pt idx="10191">
                  <c:v>845</c:v>
                </c:pt>
                <c:pt idx="10192">
                  <c:v>463</c:v>
                </c:pt>
                <c:pt idx="10193">
                  <c:v>208</c:v>
                </c:pt>
                <c:pt idx="10194">
                  <c:v>171</c:v>
                </c:pt>
                <c:pt idx="10195">
                  <c:v>270</c:v>
                </c:pt>
                <c:pt idx="10196">
                  <c:v>120</c:v>
                </c:pt>
                <c:pt idx="10197">
                  <c:v>397</c:v>
                </c:pt>
                <c:pt idx="10198">
                  <c:v>105</c:v>
                </c:pt>
                <c:pt idx="10199">
                  <c:v>291</c:v>
                </c:pt>
                <c:pt idx="10200">
                  <c:v>12</c:v>
                </c:pt>
                <c:pt idx="10201">
                  <c:v>383</c:v>
                </c:pt>
                <c:pt idx="10202">
                  <c:v>404</c:v>
                </c:pt>
                <c:pt idx="10203">
                  <c:v>460</c:v>
                </c:pt>
                <c:pt idx="10204">
                  <c:v>280</c:v>
                </c:pt>
                <c:pt idx="10205">
                  <c:v>59</c:v>
                </c:pt>
                <c:pt idx="10206" formatCode="0.00E+00">
                  <c:v>4.8999999999999998E-3</c:v>
                </c:pt>
                <c:pt idx="10207">
                  <c:v>597</c:v>
                </c:pt>
                <c:pt idx="10208">
                  <c:v>374</c:v>
                </c:pt>
                <c:pt idx="10209">
                  <c:v>339</c:v>
                </c:pt>
                <c:pt idx="10210">
                  <c:v>141</c:v>
                </c:pt>
                <c:pt idx="10211">
                  <c:v>419</c:v>
                </c:pt>
                <c:pt idx="10212">
                  <c:v>763</c:v>
                </c:pt>
                <c:pt idx="10213">
                  <c:v>321</c:v>
                </c:pt>
                <c:pt idx="10214">
                  <c:v>563</c:v>
                </c:pt>
                <c:pt idx="10215">
                  <c:v>315</c:v>
                </c:pt>
                <c:pt idx="10216">
                  <c:v>640</c:v>
                </c:pt>
                <c:pt idx="10217">
                  <c:v>108</c:v>
                </c:pt>
                <c:pt idx="10218">
                  <c:v>203</c:v>
                </c:pt>
                <c:pt idx="10219">
                  <c:v>502</c:v>
                </c:pt>
                <c:pt idx="10220">
                  <c:v>291</c:v>
                </c:pt>
                <c:pt idx="10221">
                  <c:v>313</c:v>
                </c:pt>
                <c:pt idx="10222">
                  <c:v>648</c:v>
                </c:pt>
                <c:pt idx="10223">
                  <c:v>713</c:v>
                </c:pt>
                <c:pt idx="10224">
                  <c:v>342</c:v>
                </c:pt>
                <c:pt idx="10225">
                  <c:v>363</c:v>
                </c:pt>
                <c:pt idx="10226">
                  <c:v>695</c:v>
                </c:pt>
                <c:pt idx="10227">
                  <c:v>1521</c:v>
                </c:pt>
                <c:pt idx="10228">
                  <c:v>157</c:v>
                </c:pt>
                <c:pt idx="10229">
                  <c:v>1167</c:v>
                </c:pt>
                <c:pt idx="10230">
                  <c:v>422</c:v>
                </c:pt>
                <c:pt idx="10231">
                  <c:v>971</c:v>
                </c:pt>
                <c:pt idx="10232">
                  <c:v>96</c:v>
                </c:pt>
                <c:pt idx="10233">
                  <c:v>1578</c:v>
                </c:pt>
                <c:pt idx="10234">
                  <c:v>1112</c:v>
                </c:pt>
                <c:pt idx="10235">
                  <c:v>175</c:v>
                </c:pt>
                <c:pt idx="10236">
                  <c:v>988</c:v>
                </c:pt>
                <c:pt idx="10237">
                  <c:v>1638</c:v>
                </c:pt>
                <c:pt idx="10238">
                  <c:v>959</c:v>
                </c:pt>
                <c:pt idx="10239">
                  <c:v>1544</c:v>
                </c:pt>
                <c:pt idx="10240">
                  <c:v>181</c:v>
                </c:pt>
                <c:pt idx="10241">
                  <c:v>1126</c:v>
                </c:pt>
                <c:pt idx="10242">
                  <c:v>942</c:v>
                </c:pt>
                <c:pt idx="10243">
                  <c:v>574</c:v>
                </c:pt>
                <c:pt idx="10244">
                  <c:v>1147</c:v>
                </c:pt>
                <c:pt idx="10245">
                  <c:v>974</c:v>
                </c:pt>
                <c:pt idx="10246">
                  <c:v>496</c:v>
                </c:pt>
                <c:pt idx="10247">
                  <c:v>378</c:v>
                </c:pt>
                <c:pt idx="10248">
                  <c:v>1197</c:v>
                </c:pt>
                <c:pt idx="10249">
                  <c:v>72</c:v>
                </c:pt>
                <c:pt idx="10250">
                  <c:v>811</c:v>
                </c:pt>
                <c:pt idx="10251">
                  <c:v>948</c:v>
                </c:pt>
                <c:pt idx="10252">
                  <c:v>1176</c:v>
                </c:pt>
                <c:pt idx="10253">
                  <c:v>859</c:v>
                </c:pt>
                <c:pt idx="10254">
                  <c:v>774</c:v>
                </c:pt>
                <c:pt idx="10255">
                  <c:v>1162</c:v>
                </c:pt>
                <c:pt idx="10256">
                  <c:v>645</c:v>
                </c:pt>
                <c:pt idx="10257">
                  <c:v>1115</c:v>
                </c:pt>
                <c:pt idx="10258">
                  <c:v>1485</c:v>
                </c:pt>
                <c:pt idx="10259">
                  <c:v>871</c:v>
                </c:pt>
                <c:pt idx="10260">
                  <c:v>1156</c:v>
                </c:pt>
                <c:pt idx="10261">
                  <c:v>20</c:v>
                </c:pt>
                <c:pt idx="10262">
                  <c:v>273</c:v>
                </c:pt>
                <c:pt idx="10263">
                  <c:v>799</c:v>
                </c:pt>
                <c:pt idx="10264">
                  <c:v>1073</c:v>
                </c:pt>
                <c:pt idx="10265">
                  <c:v>1166</c:v>
                </c:pt>
                <c:pt idx="10266">
                  <c:v>986</c:v>
                </c:pt>
                <c:pt idx="10267">
                  <c:v>1067</c:v>
                </c:pt>
                <c:pt idx="10268">
                  <c:v>376</c:v>
                </c:pt>
                <c:pt idx="10269">
                  <c:v>1228</c:v>
                </c:pt>
                <c:pt idx="10270">
                  <c:v>645</c:v>
                </c:pt>
                <c:pt idx="10271">
                  <c:v>928</c:v>
                </c:pt>
                <c:pt idx="10272">
                  <c:v>574</c:v>
                </c:pt>
                <c:pt idx="10273">
                  <c:v>5</c:v>
                </c:pt>
                <c:pt idx="10274">
                  <c:v>1145</c:v>
                </c:pt>
                <c:pt idx="10275">
                  <c:v>92</c:v>
                </c:pt>
                <c:pt idx="10276">
                  <c:v>649</c:v>
                </c:pt>
                <c:pt idx="10277">
                  <c:v>1216</c:v>
                </c:pt>
                <c:pt idx="10278">
                  <c:v>104</c:v>
                </c:pt>
                <c:pt idx="10279">
                  <c:v>1324</c:v>
                </c:pt>
                <c:pt idx="10280">
                  <c:v>20</c:v>
                </c:pt>
                <c:pt idx="10281">
                  <c:v>826</c:v>
                </c:pt>
                <c:pt idx="10282">
                  <c:v>39</c:v>
                </c:pt>
                <c:pt idx="10283">
                  <c:v>316</c:v>
                </c:pt>
                <c:pt idx="10284">
                  <c:v>1186</c:v>
                </c:pt>
                <c:pt idx="10285">
                  <c:v>201</c:v>
                </c:pt>
                <c:pt idx="10286">
                  <c:v>181</c:v>
                </c:pt>
                <c:pt idx="10287">
                  <c:v>770</c:v>
                </c:pt>
                <c:pt idx="10288">
                  <c:v>1440</c:v>
                </c:pt>
                <c:pt idx="10289">
                  <c:v>421</c:v>
                </c:pt>
                <c:pt idx="10290">
                  <c:v>1282</c:v>
                </c:pt>
                <c:pt idx="10291" formatCode="0.00E+00">
                  <c:v>4.8999999999999998E-3</c:v>
                </c:pt>
                <c:pt idx="10292">
                  <c:v>757</c:v>
                </c:pt>
                <c:pt idx="10293">
                  <c:v>428</c:v>
                </c:pt>
                <c:pt idx="10294">
                  <c:v>40</c:v>
                </c:pt>
                <c:pt idx="10295">
                  <c:v>257</c:v>
                </c:pt>
                <c:pt idx="10296">
                  <c:v>447</c:v>
                </c:pt>
                <c:pt idx="10297">
                  <c:v>301</c:v>
                </c:pt>
                <c:pt idx="10298">
                  <c:v>1011</c:v>
                </c:pt>
                <c:pt idx="10299">
                  <c:v>1220</c:v>
                </c:pt>
                <c:pt idx="10300">
                  <c:v>463</c:v>
                </c:pt>
                <c:pt idx="10301">
                  <c:v>1116</c:v>
                </c:pt>
                <c:pt idx="10302" formatCode="0.00E+00">
                  <c:v>4.8999999999999998E-3</c:v>
                </c:pt>
                <c:pt idx="10303">
                  <c:v>977</c:v>
                </c:pt>
                <c:pt idx="10304">
                  <c:v>916</c:v>
                </c:pt>
                <c:pt idx="10305">
                  <c:v>51</c:v>
                </c:pt>
                <c:pt idx="10306">
                  <c:v>447</c:v>
                </c:pt>
                <c:pt idx="10307">
                  <c:v>888</c:v>
                </c:pt>
                <c:pt idx="10308">
                  <c:v>981</c:v>
                </c:pt>
                <c:pt idx="10309">
                  <c:v>426</c:v>
                </c:pt>
                <c:pt idx="10310">
                  <c:v>1137</c:v>
                </c:pt>
                <c:pt idx="10311">
                  <c:v>1005</c:v>
                </c:pt>
                <c:pt idx="10312">
                  <c:v>370</c:v>
                </c:pt>
                <c:pt idx="10313">
                  <c:v>707</c:v>
                </c:pt>
                <c:pt idx="10314">
                  <c:v>1145</c:v>
                </c:pt>
                <c:pt idx="10315">
                  <c:v>419</c:v>
                </c:pt>
                <c:pt idx="10316">
                  <c:v>265</c:v>
                </c:pt>
                <c:pt idx="10317">
                  <c:v>808</c:v>
                </c:pt>
                <c:pt idx="10318">
                  <c:v>707</c:v>
                </c:pt>
                <c:pt idx="10319">
                  <c:v>876</c:v>
                </c:pt>
                <c:pt idx="10320">
                  <c:v>415</c:v>
                </c:pt>
                <c:pt idx="10321">
                  <c:v>1015</c:v>
                </c:pt>
                <c:pt idx="10322">
                  <c:v>493</c:v>
                </c:pt>
                <c:pt idx="10323">
                  <c:v>791</c:v>
                </c:pt>
                <c:pt idx="10324">
                  <c:v>260</c:v>
                </c:pt>
                <c:pt idx="10325">
                  <c:v>516</c:v>
                </c:pt>
                <c:pt idx="10326">
                  <c:v>103</c:v>
                </c:pt>
                <c:pt idx="10327">
                  <c:v>726</c:v>
                </c:pt>
                <c:pt idx="10328">
                  <c:v>232</c:v>
                </c:pt>
                <c:pt idx="10329">
                  <c:v>443</c:v>
                </c:pt>
                <c:pt idx="10330">
                  <c:v>865</c:v>
                </c:pt>
                <c:pt idx="10331">
                  <c:v>636</c:v>
                </c:pt>
                <c:pt idx="10332">
                  <c:v>304</c:v>
                </c:pt>
                <c:pt idx="10333">
                  <c:v>223</c:v>
                </c:pt>
                <c:pt idx="10334">
                  <c:v>175</c:v>
                </c:pt>
                <c:pt idx="10335">
                  <c:v>147</c:v>
                </c:pt>
                <c:pt idx="10336">
                  <c:v>153</c:v>
                </c:pt>
                <c:pt idx="10337">
                  <c:v>700</c:v>
                </c:pt>
                <c:pt idx="10338">
                  <c:v>535</c:v>
                </c:pt>
                <c:pt idx="10339">
                  <c:v>554</c:v>
                </c:pt>
                <c:pt idx="10340">
                  <c:v>278</c:v>
                </c:pt>
                <c:pt idx="10341">
                  <c:v>807</c:v>
                </c:pt>
                <c:pt idx="10342">
                  <c:v>798</c:v>
                </c:pt>
                <c:pt idx="10343">
                  <c:v>1059</c:v>
                </c:pt>
                <c:pt idx="10344">
                  <c:v>1022</c:v>
                </c:pt>
                <c:pt idx="10345">
                  <c:v>767</c:v>
                </c:pt>
                <c:pt idx="10346">
                  <c:v>154</c:v>
                </c:pt>
                <c:pt idx="10347">
                  <c:v>1537</c:v>
                </c:pt>
                <c:pt idx="10348">
                  <c:v>1306</c:v>
                </c:pt>
                <c:pt idx="10349">
                  <c:v>1162</c:v>
                </c:pt>
                <c:pt idx="10350">
                  <c:v>512</c:v>
                </c:pt>
                <c:pt idx="10351">
                  <c:v>229</c:v>
                </c:pt>
                <c:pt idx="10352">
                  <c:v>410</c:v>
                </c:pt>
                <c:pt idx="10353">
                  <c:v>281</c:v>
                </c:pt>
                <c:pt idx="10354">
                  <c:v>241</c:v>
                </c:pt>
                <c:pt idx="10355" formatCode="0.00E+00">
                  <c:v>4.8999999999999998E-3</c:v>
                </c:pt>
                <c:pt idx="10356">
                  <c:v>307</c:v>
                </c:pt>
                <c:pt idx="10357">
                  <c:v>504</c:v>
                </c:pt>
                <c:pt idx="10358">
                  <c:v>940</c:v>
                </c:pt>
                <c:pt idx="10359">
                  <c:v>257</c:v>
                </c:pt>
                <c:pt idx="10360">
                  <c:v>298</c:v>
                </c:pt>
                <c:pt idx="10361">
                  <c:v>280</c:v>
                </c:pt>
                <c:pt idx="10362">
                  <c:v>150</c:v>
                </c:pt>
                <c:pt idx="10363">
                  <c:v>482</c:v>
                </c:pt>
                <c:pt idx="10364">
                  <c:v>398</c:v>
                </c:pt>
                <c:pt idx="10365">
                  <c:v>406</c:v>
                </c:pt>
                <c:pt idx="10366">
                  <c:v>355</c:v>
                </c:pt>
                <c:pt idx="10367">
                  <c:v>247</c:v>
                </c:pt>
                <c:pt idx="10368">
                  <c:v>309</c:v>
                </c:pt>
                <c:pt idx="10369">
                  <c:v>105</c:v>
                </c:pt>
                <c:pt idx="10370">
                  <c:v>330</c:v>
                </c:pt>
                <c:pt idx="10371">
                  <c:v>121</c:v>
                </c:pt>
                <c:pt idx="10372">
                  <c:v>228</c:v>
                </c:pt>
                <c:pt idx="10373">
                  <c:v>204</c:v>
                </c:pt>
                <c:pt idx="10374">
                  <c:v>310</c:v>
                </c:pt>
                <c:pt idx="10375">
                  <c:v>305</c:v>
                </c:pt>
                <c:pt idx="10376">
                  <c:v>787</c:v>
                </c:pt>
                <c:pt idx="10377">
                  <c:v>378</c:v>
                </c:pt>
                <c:pt idx="10378">
                  <c:v>205</c:v>
                </c:pt>
                <c:pt idx="10379">
                  <c:v>353</c:v>
                </c:pt>
                <c:pt idx="10380">
                  <c:v>354</c:v>
                </c:pt>
                <c:pt idx="10381">
                  <c:v>213</c:v>
                </c:pt>
                <c:pt idx="10382">
                  <c:v>150</c:v>
                </c:pt>
                <c:pt idx="10383">
                  <c:v>389</c:v>
                </c:pt>
                <c:pt idx="10384">
                  <c:v>272</c:v>
                </c:pt>
                <c:pt idx="10385">
                  <c:v>1005</c:v>
                </c:pt>
                <c:pt idx="10386">
                  <c:v>559</c:v>
                </c:pt>
                <c:pt idx="10387">
                  <c:v>1008</c:v>
                </c:pt>
                <c:pt idx="10388">
                  <c:v>838</c:v>
                </c:pt>
                <c:pt idx="10389">
                  <c:v>960</c:v>
                </c:pt>
                <c:pt idx="10390">
                  <c:v>1356</c:v>
                </c:pt>
                <c:pt idx="10391">
                  <c:v>179</c:v>
                </c:pt>
                <c:pt idx="10392">
                  <c:v>1540</c:v>
                </c:pt>
                <c:pt idx="10393">
                  <c:v>1242</c:v>
                </c:pt>
                <c:pt idx="10394">
                  <c:v>770</c:v>
                </c:pt>
                <c:pt idx="10395">
                  <c:v>194</c:v>
                </c:pt>
                <c:pt idx="10396">
                  <c:v>587</c:v>
                </c:pt>
                <c:pt idx="10397">
                  <c:v>1435</c:v>
                </c:pt>
                <c:pt idx="10398">
                  <c:v>279</c:v>
                </c:pt>
                <c:pt idx="10399">
                  <c:v>132</c:v>
                </c:pt>
                <c:pt idx="10400">
                  <c:v>1151</c:v>
                </c:pt>
                <c:pt idx="10401">
                  <c:v>1155</c:v>
                </c:pt>
                <c:pt idx="10402">
                  <c:v>626</c:v>
                </c:pt>
                <c:pt idx="10403">
                  <c:v>263</c:v>
                </c:pt>
                <c:pt idx="10404">
                  <c:v>676</c:v>
                </c:pt>
                <c:pt idx="10405">
                  <c:v>271</c:v>
                </c:pt>
                <c:pt idx="10406">
                  <c:v>663</c:v>
                </c:pt>
                <c:pt idx="10407">
                  <c:v>673</c:v>
                </c:pt>
                <c:pt idx="10408">
                  <c:v>405</c:v>
                </c:pt>
                <c:pt idx="10409">
                  <c:v>343</c:v>
                </c:pt>
                <c:pt idx="10410">
                  <c:v>300</c:v>
                </c:pt>
                <c:pt idx="10411">
                  <c:v>428</c:v>
                </c:pt>
                <c:pt idx="10412">
                  <c:v>341</c:v>
                </c:pt>
                <c:pt idx="10413">
                  <c:v>357</c:v>
                </c:pt>
                <c:pt idx="10414">
                  <c:v>127</c:v>
                </c:pt>
                <c:pt idx="10415">
                  <c:v>394</c:v>
                </c:pt>
                <c:pt idx="10416">
                  <c:v>697</c:v>
                </c:pt>
                <c:pt idx="10417">
                  <c:v>240</c:v>
                </c:pt>
                <c:pt idx="10418">
                  <c:v>678</c:v>
                </c:pt>
                <c:pt idx="10419">
                  <c:v>343</c:v>
                </c:pt>
                <c:pt idx="10420">
                  <c:v>797</c:v>
                </c:pt>
                <c:pt idx="10421">
                  <c:v>870</c:v>
                </c:pt>
                <c:pt idx="10422">
                  <c:v>290</c:v>
                </c:pt>
                <c:pt idx="10423">
                  <c:v>212</c:v>
                </c:pt>
                <c:pt idx="10424">
                  <c:v>403</c:v>
                </c:pt>
                <c:pt idx="10425">
                  <c:v>367</c:v>
                </c:pt>
                <c:pt idx="10426" formatCode="0.00E+00">
                  <c:v>4.8999999999999998E-3</c:v>
                </c:pt>
                <c:pt idx="10427">
                  <c:v>822</c:v>
                </c:pt>
                <c:pt idx="10428">
                  <c:v>1048</c:v>
                </c:pt>
                <c:pt idx="10429">
                  <c:v>304</c:v>
                </c:pt>
                <c:pt idx="10430">
                  <c:v>1004</c:v>
                </c:pt>
                <c:pt idx="10431">
                  <c:v>322</c:v>
                </c:pt>
                <c:pt idx="10432">
                  <c:v>50</c:v>
                </c:pt>
                <c:pt idx="10433">
                  <c:v>1467</c:v>
                </c:pt>
                <c:pt idx="10434">
                  <c:v>705</c:v>
                </c:pt>
                <c:pt idx="10435">
                  <c:v>730</c:v>
                </c:pt>
                <c:pt idx="10436">
                  <c:v>934</c:v>
                </c:pt>
                <c:pt idx="10437">
                  <c:v>331</c:v>
                </c:pt>
                <c:pt idx="10438">
                  <c:v>272</c:v>
                </c:pt>
                <c:pt idx="10439">
                  <c:v>570</c:v>
                </c:pt>
                <c:pt idx="10440">
                  <c:v>521</c:v>
                </c:pt>
                <c:pt idx="10441">
                  <c:v>512</c:v>
                </c:pt>
                <c:pt idx="10442">
                  <c:v>1099</c:v>
                </c:pt>
                <c:pt idx="10443">
                  <c:v>115</c:v>
                </c:pt>
                <c:pt idx="10444">
                  <c:v>1082</c:v>
                </c:pt>
                <c:pt idx="10445">
                  <c:v>391</c:v>
                </c:pt>
                <c:pt idx="10446">
                  <c:v>477</c:v>
                </c:pt>
                <c:pt idx="10447">
                  <c:v>1106</c:v>
                </c:pt>
                <c:pt idx="10448">
                  <c:v>1017</c:v>
                </c:pt>
                <c:pt idx="10449">
                  <c:v>1032</c:v>
                </c:pt>
                <c:pt idx="10450">
                  <c:v>615</c:v>
                </c:pt>
                <c:pt idx="10451">
                  <c:v>884</c:v>
                </c:pt>
                <c:pt idx="10452">
                  <c:v>1146</c:v>
                </c:pt>
                <c:pt idx="10453">
                  <c:v>110</c:v>
                </c:pt>
                <c:pt idx="10454">
                  <c:v>971</c:v>
                </c:pt>
                <c:pt idx="10455">
                  <c:v>171</c:v>
                </c:pt>
                <c:pt idx="10456">
                  <c:v>4</c:v>
                </c:pt>
                <c:pt idx="10457">
                  <c:v>955</c:v>
                </c:pt>
                <c:pt idx="10458">
                  <c:v>1163</c:v>
                </c:pt>
                <c:pt idx="10459">
                  <c:v>1345</c:v>
                </c:pt>
                <c:pt idx="10460">
                  <c:v>193</c:v>
                </c:pt>
                <c:pt idx="10461">
                  <c:v>1556</c:v>
                </c:pt>
                <c:pt idx="10462">
                  <c:v>315</c:v>
                </c:pt>
                <c:pt idx="10463">
                  <c:v>323</c:v>
                </c:pt>
                <c:pt idx="10464">
                  <c:v>95</c:v>
                </c:pt>
                <c:pt idx="10465">
                  <c:v>772</c:v>
                </c:pt>
                <c:pt idx="10466">
                  <c:v>303</c:v>
                </c:pt>
                <c:pt idx="10467">
                  <c:v>844</c:v>
                </c:pt>
                <c:pt idx="10468">
                  <c:v>330</c:v>
                </c:pt>
                <c:pt idx="10469">
                  <c:v>347</c:v>
                </c:pt>
                <c:pt idx="10470">
                  <c:v>218</c:v>
                </c:pt>
                <c:pt idx="10471">
                  <c:v>677</c:v>
                </c:pt>
                <c:pt idx="10472">
                  <c:v>325</c:v>
                </c:pt>
                <c:pt idx="10473">
                  <c:v>566</c:v>
                </c:pt>
                <c:pt idx="10474">
                  <c:v>356</c:v>
                </c:pt>
                <c:pt idx="10475">
                  <c:v>94</c:v>
                </c:pt>
                <c:pt idx="10476">
                  <c:v>277</c:v>
                </c:pt>
                <c:pt idx="10477">
                  <c:v>206</c:v>
                </c:pt>
                <c:pt idx="10478">
                  <c:v>310</c:v>
                </c:pt>
                <c:pt idx="10479">
                  <c:v>569</c:v>
                </c:pt>
                <c:pt idx="10480">
                  <c:v>175</c:v>
                </c:pt>
                <c:pt idx="10481">
                  <c:v>147</c:v>
                </c:pt>
                <c:pt idx="10482">
                  <c:v>715</c:v>
                </c:pt>
                <c:pt idx="10483">
                  <c:v>464</c:v>
                </c:pt>
                <c:pt idx="10484">
                  <c:v>99</c:v>
                </c:pt>
                <c:pt idx="10485">
                  <c:v>248</c:v>
                </c:pt>
                <c:pt idx="10486">
                  <c:v>258</c:v>
                </c:pt>
                <c:pt idx="10487">
                  <c:v>660</c:v>
                </c:pt>
                <c:pt idx="10488">
                  <c:v>250</c:v>
                </c:pt>
                <c:pt idx="10489">
                  <c:v>399</c:v>
                </c:pt>
                <c:pt idx="10490">
                  <c:v>644</c:v>
                </c:pt>
                <c:pt idx="10491">
                  <c:v>366</c:v>
                </c:pt>
                <c:pt idx="10492">
                  <c:v>955</c:v>
                </c:pt>
                <c:pt idx="10493">
                  <c:v>834</c:v>
                </c:pt>
                <c:pt idx="10494">
                  <c:v>555</c:v>
                </c:pt>
                <c:pt idx="10495">
                  <c:v>396</c:v>
                </c:pt>
                <c:pt idx="10496">
                  <c:v>413</c:v>
                </c:pt>
                <c:pt idx="10497">
                  <c:v>538</c:v>
                </c:pt>
                <c:pt idx="10498">
                  <c:v>152</c:v>
                </c:pt>
                <c:pt idx="10499">
                  <c:v>841</c:v>
                </c:pt>
                <c:pt idx="10500">
                  <c:v>365</c:v>
                </c:pt>
                <c:pt idx="10501">
                  <c:v>321</c:v>
                </c:pt>
                <c:pt idx="10502">
                  <c:v>319</c:v>
                </c:pt>
                <c:pt idx="10503">
                  <c:v>468</c:v>
                </c:pt>
                <c:pt idx="10504">
                  <c:v>784</c:v>
                </c:pt>
                <c:pt idx="10505">
                  <c:v>464</c:v>
                </c:pt>
                <c:pt idx="10506">
                  <c:v>279</c:v>
                </c:pt>
                <c:pt idx="10507">
                  <c:v>355</c:v>
                </c:pt>
                <c:pt idx="10508">
                  <c:v>718</c:v>
                </c:pt>
                <c:pt idx="10509">
                  <c:v>394</c:v>
                </c:pt>
                <c:pt idx="10510">
                  <c:v>302</c:v>
                </c:pt>
                <c:pt idx="10511">
                  <c:v>537</c:v>
                </c:pt>
                <c:pt idx="10512">
                  <c:v>402</c:v>
                </c:pt>
                <c:pt idx="10513">
                  <c:v>407</c:v>
                </c:pt>
                <c:pt idx="10514">
                  <c:v>296</c:v>
                </c:pt>
                <c:pt idx="10515">
                  <c:v>222</c:v>
                </c:pt>
                <c:pt idx="10516">
                  <c:v>70</c:v>
                </c:pt>
                <c:pt idx="10517">
                  <c:v>323</c:v>
                </c:pt>
                <c:pt idx="10518">
                  <c:v>513</c:v>
                </c:pt>
                <c:pt idx="10519">
                  <c:v>362</c:v>
                </c:pt>
                <c:pt idx="10520">
                  <c:v>305</c:v>
                </c:pt>
                <c:pt idx="10521">
                  <c:v>174</c:v>
                </c:pt>
                <c:pt idx="10522">
                  <c:v>288</c:v>
                </c:pt>
                <c:pt idx="10523">
                  <c:v>291</c:v>
                </c:pt>
                <c:pt idx="10524">
                  <c:v>201</c:v>
                </c:pt>
                <c:pt idx="10525">
                  <c:v>216</c:v>
                </c:pt>
                <c:pt idx="10526">
                  <c:v>632</c:v>
                </c:pt>
                <c:pt idx="10527">
                  <c:v>355</c:v>
                </c:pt>
                <c:pt idx="10528">
                  <c:v>652</c:v>
                </c:pt>
                <c:pt idx="10529">
                  <c:v>651</c:v>
                </c:pt>
                <c:pt idx="10530">
                  <c:v>323</c:v>
                </c:pt>
                <c:pt idx="10531">
                  <c:v>319</c:v>
                </c:pt>
                <c:pt idx="10532">
                  <c:v>609</c:v>
                </c:pt>
                <c:pt idx="10533">
                  <c:v>314</c:v>
                </c:pt>
                <c:pt idx="10534">
                  <c:v>322</c:v>
                </c:pt>
                <c:pt idx="10535">
                  <c:v>1100</c:v>
                </c:pt>
                <c:pt idx="10536">
                  <c:v>472</c:v>
                </c:pt>
                <c:pt idx="10537">
                  <c:v>333</c:v>
                </c:pt>
                <c:pt idx="10538">
                  <c:v>703</c:v>
                </c:pt>
                <c:pt idx="10539">
                  <c:v>670</c:v>
                </c:pt>
                <c:pt idx="10540">
                  <c:v>145</c:v>
                </c:pt>
                <c:pt idx="10541">
                  <c:v>14</c:v>
                </c:pt>
                <c:pt idx="10542">
                  <c:v>555</c:v>
                </c:pt>
                <c:pt idx="10543">
                  <c:v>765</c:v>
                </c:pt>
                <c:pt idx="10544">
                  <c:v>254</c:v>
                </c:pt>
                <c:pt idx="10545">
                  <c:v>480</c:v>
                </c:pt>
                <c:pt idx="10546">
                  <c:v>217</c:v>
                </c:pt>
                <c:pt idx="10547">
                  <c:v>396</c:v>
                </c:pt>
                <c:pt idx="10548">
                  <c:v>124</c:v>
                </c:pt>
                <c:pt idx="10549">
                  <c:v>213</c:v>
                </c:pt>
                <c:pt idx="10550">
                  <c:v>231</c:v>
                </c:pt>
                <c:pt idx="10551">
                  <c:v>187</c:v>
                </c:pt>
                <c:pt idx="10552">
                  <c:v>361</c:v>
                </c:pt>
                <c:pt idx="10553">
                  <c:v>396</c:v>
                </c:pt>
                <c:pt idx="10554">
                  <c:v>713</c:v>
                </c:pt>
                <c:pt idx="10555">
                  <c:v>602</c:v>
                </c:pt>
                <c:pt idx="10556">
                  <c:v>422</c:v>
                </c:pt>
                <c:pt idx="10557">
                  <c:v>250</c:v>
                </c:pt>
                <c:pt idx="10558">
                  <c:v>394</c:v>
                </c:pt>
                <c:pt idx="10559">
                  <c:v>815</c:v>
                </c:pt>
                <c:pt idx="10560">
                  <c:v>466</c:v>
                </c:pt>
                <c:pt idx="10561">
                  <c:v>249</c:v>
                </c:pt>
                <c:pt idx="10562">
                  <c:v>10</c:v>
                </c:pt>
                <c:pt idx="10563">
                  <c:v>407</c:v>
                </c:pt>
                <c:pt idx="10564">
                  <c:v>777</c:v>
                </c:pt>
                <c:pt idx="10565">
                  <c:v>438</c:v>
                </c:pt>
                <c:pt idx="10566">
                  <c:v>322</c:v>
                </c:pt>
                <c:pt idx="10567">
                  <c:v>299</c:v>
                </c:pt>
                <c:pt idx="10568">
                  <c:v>404</c:v>
                </c:pt>
                <c:pt idx="10569">
                  <c:v>862</c:v>
                </c:pt>
                <c:pt idx="10570">
                  <c:v>315</c:v>
                </c:pt>
                <c:pt idx="10571">
                  <c:v>1247</c:v>
                </c:pt>
                <c:pt idx="10572">
                  <c:v>278</c:v>
                </c:pt>
                <c:pt idx="10573">
                  <c:v>275</c:v>
                </c:pt>
                <c:pt idx="10574">
                  <c:v>1074</c:v>
                </c:pt>
                <c:pt idx="10575">
                  <c:v>919</c:v>
                </c:pt>
                <c:pt idx="10576">
                  <c:v>1330</c:v>
                </c:pt>
                <c:pt idx="10577">
                  <c:v>446</c:v>
                </c:pt>
                <c:pt idx="10578">
                  <c:v>10</c:v>
                </c:pt>
                <c:pt idx="10579">
                  <c:v>238</c:v>
                </c:pt>
                <c:pt idx="10580">
                  <c:v>248</c:v>
                </c:pt>
                <c:pt idx="10581" formatCode="0.00E+00">
                  <c:v>4.8999999999999998E-3</c:v>
                </c:pt>
                <c:pt idx="10582">
                  <c:v>362</c:v>
                </c:pt>
                <c:pt idx="10583">
                  <c:v>402</c:v>
                </c:pt>
                <c:pt idx="10584">
                  <c:v>1218</c:v>
                </c:pt>
                <c:pt idx="10585">
                  <c:v>9</c:v>
                </c:pt>
                <c:pt idx="10586">
                  <c:v>5</c:v>
                </c:pt>
                <c:pt idx="10587">
                  <c:v>880</c:v>
                </c:pt>
                <c:pt idx="10588">
                  <c:v>872</c:v>
                </c:pt>
                <c:pt idx="10589">
                  <c:v>947</c:v>
                </c:pt>
                <c:pt idx="10590">
                  <c:v>250</c:v>
                </c:pt>
                <c:pt idx="10591">
                  <c:v>111</c:v>
                </c:pt>
                <c:pt idx="10592">
                  <c:v>860</c:v>
                </c:pt>
                <c:pt idx="10593">
                  <c:v>1242</c:v>
                </c:pt>
                <c:pt idx="10594">
                  <c:v>514</c:v>
                </c:pt>
                <c:pt idx="10595">
                  <c:v>526</c:v>
                </c:pt>
                <c:pt idx="10596">
                  <c:v>1376</c:v>
                </c:pt>
                <c:pt idx="10597">
                  <c:v>2</c:v>
                </c:pt>
                <c:pt idx="10598">
                  <c:v>216</c:v>
                </c:pt>
                <c:pt idx="10599">
                  <c:v>1171</c:v>
                </c:pt>
                <c:pt idx="10600">
                  <c:v>1281</c:v>
                </c:pt>
                <c:pt idx="10601">
                  <c:v>1058</c:v>
                </c:pt>
                <c:pt idx="10602">
                  <c:v>338</c:v>
                </c:pt>
                <c:pt idx="10603">
                  <c:v>907</c:v>
                </c:pt>
                <c:pt idx="10604">
                  <c:v>470</c:v>
                </c:pt>
                <c:pt idx="10605">
                  <c:v>635</c:v>
                </c:pt>
                <c:pt idx="10606">
                  <c:v>378</c:v>
                </c:pt>
                <c:pt idx="10607">
                  <c:v>238</c:v>
                </c:pt>
                <c:pt idx="10608">
                  <c:v>291</c:v>
                </c:pt>
                <c:pt idx="10609">
                  <c:v>331</c:v>
                </c:pt>
                <c:pt idx="10610">
                  <c:v>408</c:v>
                </c:pt>
                <c:pt idx="10611">
                  <c:v>254</c:v>
                </c:pt>
                <c:pt idx="10612">
                  <c:v>1046</c:v>
                </c:pt>
                <c:pt idx="10613">
                  <c:v>1235</c:v>
                </c:pt>
                <c:pt idx="10614">
                  <c:v>800</c:v>
                </c:pt>
                <c:pt idx="10615">
                  <c:v>15</c:v>
                </c:pt>
                <c:pt idx="10616">
                  <c:v>247</c:v>
                </c:pt>
                <c:pt idx="10617">
                  <c:v>783</c:v>
                </c:pt>
                <c:pt idx="10618">
                  <c:v>1045</c:v>
                </c:pt>
                <c:pt idx="10619">
                  <c:v>1171</c:v>
                </c:pt>
                <c:pt idx="10620">
                  <c:v>1052</c:v>
                </c:pt>
                <c:pt idx="10621">
                  <c:v>193</c:v>
                </c:pt>
                <c:pt idx="10622">
                  <c:v>772</c:v>
                </c:pt>
                <c:pt idx="10623">
                  <c:v>276</c:v>
                </c:pt>
                <c:pt idx="10624">
                  <c:v>1072</c:v>
                </c:pt>
                <c:pt idx="10625">
                  <c:v>1184</c:v>
                </c:pt>
                <c:pt idx="10626">
                  <c:v>56</c:v>
                </c:pt>
                <c:pt idx="10627">
                  <c:v>1065</c:v>
                </c:pt>
                <c:pt idx="10628">
                  <c:v>272</c:v>
                </c:pt>
                <c:pt idx="10629">
                  <c:v>1126</c:v>
                </c:pt>
                <c:pt idx="10630">
                  <c:v>1026</c:v>
                </c:pt>
                <c:pt idx="10631">
                  <c:v>1038</c:v>
                </c:pt>
                <c:pt idx="10632">
                  <c:v>140</c:v>
                </c:pt>
                <c:pt idx="10633">
                  <c:v>1155</c:v>
                </c:pt>
                <c:pt idx="10634">
                  <c:v>1399</c:v>
                </c:pt>
                <c:pt idx="10635">
                  <c:v>390</c:v>
                </c:pt>
                <c:pt idx="10636">
                  <c:v>360</c:v>
                </c:pt>
                <c:pt idx="10637">
                  <c:v>152</c:v>
                </c:pt>
                <c:pt idx="10638">
                  <c:v>591</c:v>
                </c:pt>
                <c:pt idx="10639">
                  <c:v>36</c:v>
                </c:pt>
                <c:pt idx="10640">
                  <c:v>1615</c:v>
                </c:pt>
                <c:pt idx="10641">
                  <c:v>443</c:v>
                </c:pt>
                <c:pt idx="10642">
                  <c:v>1119</c:v>
                </c:pt>
                <c:pt idx="10643">
                  <c:v>563</c:v>
                </c:pt>
                <c:pt idx="10644">
                  <c:v>477</c:v>
                </c:pt>
                <c:pt idx="10645">
                  <c:v>474</c:v>
                </c:pt>
                <c:pt idx="10646">
                  <c:v>935</c:v>
                </c:pt>
                <c:pt idx="10647">
                  <c:v>1407</c:v>
                </c:pt>
                <c:pt idx="10648">
                  <c:v>239</c:v>
                </c:pt>
                <c:pt idx="10649">
                  <c:v>848</c:v>
                </c:pt>
                <c:pt idx="10650">
                  <c:v>1101</c:v>
                </c:pt>
                <c:pt idx="10651">
                  <c:v>271</c:v>
                </c:pt>
                <c:pt idx="10652">
                  <c:v>526</c:v>
                </c:pt>
                <c:pt idx="10653">
                  <c:v>788</c:v>
                </c:pt>
                <c:pt idx="10654">
                  <c:v>1094</c:v>
                </c:pt>
                <c:pt idx="10655">
                  <c:v>948</c:v>
                </c:pt>
                <c:pt idx="10656">
                  <c:v>1032</c:v>
                </c:pt>
                <c:pt idx="10657">
                  <c:v>231</c:v>
                </c:pt>
                <c:pt idx="10658">
                  <c:v>871</c:v>
                </c:pt>
                <c:pt idx="10659">
                  <c:v>937</c:v>
                </c:pt>
                <c:pt idx="10660">
                  <c:v>956</c:v>
                </c:pt>
                <c:pt idx="10661">
                  <c:v>1227</c:v>
                </c:pt>
                <c:pt idx="10662">
                  <c:v>52</c:v>
                </c:pt>
                <c:pt idx="10663">
                  <c:v>103</c:v>
                </c:pt>
                <c:pt idx="10664">
                  <c:v>295</c:v>
                </c:pt>
                <c:pt idx="10665">
                  <c:v>168</c:v>
                </c:pt>
                <c:pt idx="10666">
                  <c:v>126</c:v>
                </c:pt>
                <c:pt idx="10667">
                  <c:v>78</c:v>
                </c:pt>
                <c:pt idx="10668">
                  <c:v>513</c:v>
                </c:pt>
                <c:pt idx="10669">
                  <c:v>117</c:v>
                </c:pt>
                <c:pt idx="10670">
                  <c:v>119</c:v>
                </c:pt>
                <c:pt idx="10671">
                  <c:v>117</c:v>
                </c:pt>
                <c:pt idx="10672">
                  <c:v>57</c:v>
                </c:pt>
                <c:pt idx="10673">
                  <c:v>494</c:v>
                </c:pt>
                <c:pt idx="10674">
                  <c:v>830</c:v>
                </c:pt>
                <c:pt idx="10675">
                  <c:v>102</c:v>
                </c:pt>
                <c:pt idx="10676">
                  <c:v>179</c:v>
                </c:pt>
                <c:pt idx="10677">
                  <c:v>409</c:v>
                </c:pt>
                <c:pt idx="10678">
                  <c:v>218</c:v>
                </c:pt>
                <c:pt idx="10679">
                  <c:v>303</c:v>
                </c:pt>
                <c:pt idx="10680">
                  <c:v>595</c:v>
                </c:pt>
                <c:pt idx="10681">
                  <c:v>330</c:v>
                </c:pt>
                <c:pt idx="10682">
                  <c:v>573</c:v>
                </c:pt>
                <c:pt idx="10683">
                  <c:v>1095</c:v>
                </c:pt>
                <c:pt idx="10684">
                  <c:v>506</c:v>
                </c:pt>
                <c:pt idx="10685">
                  <c:v>251</c:v>
                </c:pt>
                <c:pt idx="10686">
                  <c:v>24</c:v>
                </c:pt>
                <c:pt idx="10687">
                  <c:v>380</c:v>
                </c:pt>
                <c:pt idx="10688">
                  <c:v>990</c:v>
                </c:pt>
                <c:pt idx="10689">
                  <c:v>971</c:v>
                </c:pt>
                <c:pt idx="10690">
                  <c:v>1202</c:v>
                </c:pt>
                <c:pt idx="10691">
                  <c:v>946</c:v>
                </c:pt>
                <c:pt idx="10692">
                  <c:v>741</c:v>
                </c:pt>
                <c:pt idx="10693" formatCode="0.00E+00">
                  <c:v>4.8999999999999998E-3</c:v>
                </c:pt>
                <c:pt idx="10694">
                  <c:v>184</c:v>
                </c:pt>
                <c:pt idx="10695">
                  <c:v>973</c:v>
                </c:pt>
                <c:pt idx="10696">
                  <c:v>1052</c:v>
                </c:pt>
                <c:pt idx="10697">
                  <c:v>905</c:v>
                </c:pt>
                <c:pt idx="10698">
                  <c:v>804</c:v>
                </c:pt>
                <c:pt idx="10699">
                  <c:v>945</c:v>
                </c:pt>
                <c:pt idx="10700">
                  <c:v>869</c:v>
                </c:pt>
                <c:pt idx="10701">
                  <c:v>962</c:v>
                </c:pt>
                <c:pt idx="10702">
                  <c:v>1038</c:v>
                </c:pt>
                <c:pt idx="10703">
                  <c:v>1043</c:v>
                </c:pt>
                <c:pt idx="10704">
                  <c:v>239</c:v>
                </c:pt>
                <c:pt idx="10705">
                  <c:v>626</c:v>
                </c:pt>
                <c:pt idx="10706">
                  <c:v>896</c:v>
                </c:pt>
                <c:pt idx="10707">
                  <c:v>1335</c:v>
                </c:pt>
                <c:pt idx="10708">
                  <c:v>197</c:v>
                </c:pt>
                <c:pt idx="10709">
                  <c:v>902</c:v>
                </c:pt>
                <c:pt idx="10710">
                  <c:v>330</c:v>
                </c:pt>
                <c:pt idx="10711">
                  <c:v>1182</c:v>
                </c:pt>
                <c:pt idx="10712">
                  <c:v>924</c:v>
                </c:pt>
                <c:pt idx="10713">
                  <c:v>145</c:v>
                </c:pt>
                <c:pt idx="10714">
                  <c:v>1211</c:v>
                </c:pt>
                <c:pt idx="10715">
                  <c:v>364</c:v>
                </c:pt>
                <c:pt idx="10716">
                  <c:v>297</c:v>
                </c:pt>
                <c:pt idx="10717">
                  <c:v>1380</c:v>
                </c:pt>
                <c:pt idx="10718">
                  <c:v>304</c:v>
                </c:pt>
                <c:pt idx="10719">
                  <c:v>1091</c:v>
                </c:pt>
                <c:pt idx="10720">
                  <c:v>895</c:v>
                </c:pt>
                <c:pt idx="10721">
                  <c:v>370</c:v>
                </c:pt>
                <c:pt idx="10722">
                  <c:v>1039</c:v>
                </c:pt>
                <c:pt idx="10723">
                  <c:v>1066</c:v>
                </c:pt>
                <c:pt idx="10724">
                  <c:v>383</c:v>
                </c:pt>
                <c:pt idx="10725">
                  <c:v>383</c:v>
                </c:pt>
                <c:pt idx="10726">
                  <c:v>421</c:v>
                </c:pt>
                <c:pt idx="10727">
                  <c:v>834</c:v>
                </c:pt>
                <c:pt idx="10728">
                  <c:v>347</c:v>
                </c:pt>
                <c:pt idx="10729">
                  <c:v>1062</c:v>
                </c:pt>
                <c:pt idx="10730">
                  <c:v>1527</c:v>
                </c:pt>
                <c:pt idx="10731">
                  <c:v>166</c:v>
                </c:pt>
                <c:pt idx="10732">
                  <c:v>1138</c:v>
                </c:pt>
                <c:pt idx="10733">
                  <c:v>346</c:v>
                </c:pt>
                <c:pt idx="10734">
                  <c:v>650</c:v>
                </c:pt>
                <c:pt idx="10735">
                  <c:v>498</c:v>
                </c:pt>
                <c:pt idx="10736">
                  <c:v>1048</c:v>
                </c:pt>
                <c:pt idx="10737">
                  <c:v>418</c:v>
                </c:pt>
                <c:pt idx="10738">
                  <c:v>548</c:v>
                </c:pt>
                <c:pt idx="10739">
                  <c:v>838</c:v>
                </c:pt>
                <c:pt idx="10740">
                  <c:v>458</c:v>
                </c:pt>
                <c:pt idx="10741">
                  <c:v>245</c:v>
                </c:pt>
                <c:pt idx="10742">
                  <c:v>443</c:v>
                </c:pt>
                <c:pt idx="10743">
                  <c:v>108</c:v>
                </c:pt>
                <c:pt idx="10744">
                  <c:v>199</c:v>
                </c:pt>
                <c:pt idx="10745">
                  <c:v>1222</c:v>
                </c:pt>
                <c:pt idx="10746">
                  <c:v>1326</c:v>
                </c:pt>
                <c:pt idx="10747">
                  <c:v>1038</c:v>
                </c:pt>
                <c:pt idx="10748">
                  <c:v>206</c:v>
                </c:pt>
                <c:pt idx="10749">
                  <c:v>1063</c:v>
                </c:pt>
                <c:pt idx="10750">
                  <c:v>58</c:v>
                </c:pt>
                <c:pt idx="10751">
                  <c:v>438</c:v>
                </c:pt>
                <c:pt idx="10752">
                  <c:v>508</c:v>
                </c:pt>
                <c:pt idx="10753">
                  <c:v>1162</c:v>
                </c:pt>
                <c:pt idx="10754">
                  <c:v>1334</c:v>
                </c:pt>
                <c:pt idx="10755">
                  <c:v>500</c:v>
                </c:pt>
                <c:pt idx="10756">
                  <c:v>946</c:v>
                </c:pt>
                <c:pt idx="10757">
                  <c:v>1493</c:v>
                </c:pt>
                <c:pt idx="10758">
                  <c:v>356</c:v>
                </c:pt>
                <c:pt idx="10759">
                  <c:v>843</c:v>
                </c:pt>
                <c:pt idx="10760">
                  <c:v>901</c:v>
                </c:pt>
                <c:pt idx="10761">
                  <c:v>1367</c:v>
                </c:pt>
                <c:pt idx="10762">
                  <c:v>1121</c:v>
                </c:pt>
                <c:pt idx="10763">
                  <c:v>498</c:v>
                </c:pt>
                <c:pt idx="10764">
                  <c:v>709</c:v>
                </c:pt>
                <c:pt idx="10765">
                  <c:v>507</c:v>
                </c:pt>
                <c:pt idx="10766">
                  <c:v>1096</c:v>
                </c:pt>
                <c:pt idx="10767">
                  <c:v>830</c:v>
                </c:pt>
                <c:pt idx="10768">
                  <c:v>659</c:v>
                </c:pt>
                <c:pt idx="10769">
                  <c:v>802</c:v>
                </c:pt>
                <c:pt idx="10770">
                  <c:v>1181</c:v>
                </c:pt>
                <c:pt idx="10771">
                  <c:v>902</c:v>
                </c:pt>
                <c:pt idx="10772">
                  <c:v>1474</c:v>
                </c:pt>
                <c:pt idx="10773">
                  <c:v>1146</c:v>
                </c:pt>
                <c:pt idx="10774">
                  <c:v>1028</c:v>
                </c:pt>
                <c:pt idx="10775">
                  <c:v>478</c:v>
                </c:pt>
                <c:pt idx="10776">
                  <c:v>745</c:v>
                </c:pt>
                <c:pt idx="10777">
                  <c:v>1551</c:v>
                </c:pt>
                <c:pt idx="10778">
                  <c:v>977</c:v>
                </c:pt>
                <c:pt idx="10779">
                  <c:v>415</c:v>
                </c:pt>
                <c:pt idx="10780">
                  <c:v>882</c:v>
                </c:pt>
                <c:pt idx="10781">
                  <c:v>1269</c:v>
                </c:pt>
                <c:pt idx="10782">
                  <c:v>350</c:v>
                </c:pt>
                <c:pt idx="10783">
                  <c:v>905</c:v>
                </c:pt>
                <c:pt idx="10784">
                  <c:v>513</c:v>
                </c:pt>
                <c:pt idx="10785">
                  <c:v>224</c:v>
                </c:pt>
                <c:pt idx="10786">
                  <c:v>907</c:v>
                </c:pt>
                <c:pt idx="10787">
                  <c:v>372</c:v>
                </c:pt>
                <c:pt idx="10788">
                  <c:v>327</c:v>
                </c:pt>
                <c:pt idx="10789">
                  <c:v>175</c:v>
                </c:pt>
                <c:pt idx="10790">
                  <c:v>1171</c:v>
                </c:pt>
                <c:pt idx="10791">
                  <c:v>189</c:v>
                </c:pt>
                <c:pt idx="10792">
                  <c:v>291</c:v>
                </c:pt>
                <c:pt idx="10793">
                  <c:v>248</c:v>
                </c:pt>
                <c:pt idx="10794">
                  <c:v>1024</c:v>
                </c:pt>
                <c:pt idx="10795">
                  <c:v>352</c:v>
                </c:pt>
                <c:pt idx="10796">
                  <c:v>1119</c:v>
                </c:pt>
                <c:pt idx="10797">
                  <c:v>1331</c:v>
                </c:pt>
                <c:pt idx="10798">
                  <c:v>1061</c:v>
                </c:pt>
                <c:pt idx="10799">
                  <c:v>322</c:v>
                </c:pt>
                <c:pt idx="10800">
                  <c:v>735</c:v>
                </c:pt>
                <c:pt idx="10801">
                  <c:v>738</c:v>
                </c:pt>
                <c:pt idx="10802">
                  <c:v>1312</c:v>
                </c:pt>
                <c:pt idx="10803">
                  <c:v>1027</c:v>
                </c:pt>
                <c:pt idx="10804">
                  <c:v>489</c:v>
                </c:pt>
                <c:pt idx="10805">
                  <c:v>715</c:v>
                </c:pt>
                <c:pt idx="10806">
                  <c:v>297</c:v>
                </c:pt>
                <c:pt idx="10807">
                  <c:v>440</c:v>
                </c:pt>
                <c:pt idx="10808">
                  <c:v>110</c:v>
                </c:pt>
                <c:pt idx="10809">
                  <c:v>200</c:v>
                </c:pt>
                <c:pt idx="10810">
                  <c:v>171</c:v>
                </c:pt>
                <c:pt idx="10811">
                  <c:v>203</c:v>
                </c:pt>
                <c:pt idx="10812">
                  <c:v>274</c:v>
                </c:pt>
                <c:pt idx="10813">
                  <c:v>897</c:v>
                </c:pt>
                <c:pt idx="10814">
                  <c:v>790</c:v>
                </c:pt>
                <c:pt idx="10815">
                  <c:v>1363</c:v>
                </c:pt>
                <c:pt idx="10816">
                  <c:v>829</c:v>
                </c:pt>
                <c:pt idx="10817">
                  <c:v>418</c:v>
                </c:pt>
                <c:pt idx="10818">
                  <c:v>1054</c:v>
                </c:pt>
                <c:pt idx="10819">
                  <c:v>496</c:v>
                </c:pt>
                <c:pt idx="10820">
                  <c:v>879</c:v>
                </c:pt>
                <c:pt idx="10821">
                  <c:v>746</c:v>
                </c:pt>
                <c:pt idx="10822">
                  <c:v>485</c:v>
                </c:pt>
                <c:pt idx="10823">
                  <c:v>290</c:v>
                </c:pt>
                <c:pt idx="10824">
                  <c:v>486</c:v>
                </c:pt>
                <c:pt idx="10825">
                  <c:v>360</c:v>
                </c:pt>
                <c:pt idx="10826">
                  <c:v>358</c:v>
                </c:pt>
                <c:pt idx="10827">
                  <c:v>635</c:v>
                </c:pt>
                <c:pt idx="10828">
                  <c:v>343</c:v>
                </c:pt>
                <c:pt idx="10829">
                  <c:v>1079</c:v>
                </c:pt>
                <c:pt idx="10830">
                  <c:v>1334</c:v>
                </c:pt>
                <c:pt idx="10831">
                  <c:v>1044</c:v>
                </c:pt>
                <c:pt idx="10832">
                  <c:v>600</c:v>
                </c:pt>
                <c:pt idx="10833">
                  <c:v>679</c:v>
                </c:pt>
                <c:pt idx="10834">
                  <c:v>257</c:v>
                </c:pt>
                <c:pt idx="10835">
                  <c:v>464</c:v>
                </c:pt>
                <c:pt idx="10836">
                  <c:v>431</c:v>
                </c:pt>
                <c:pt idx="10837">
                  <c:v>1172</c:v>
                </c:pt>
                <c:pt idx="10838">
                  <c:v>357</c:v>
                </c:pt>
                <c:pt idx="10839">
                  <c:v>303</c:v>
                </c:pt>
                <c:pt idx="10840">
                  <c:v>545</c:v>
                </c:pt>
                <c:pt idx="10841">
                  <c:v>257</c:v>
                </c:pt>
                <c:pt idx="10842">
                  <c:v>606</c:v>
                </c:pt>
                <c:pt idx="10843">
                  <c:v>877</c:v>
                </c:pt>
                <c:pt idx="10844">
                  <c:v>174</c:v>
                </c:pt>
                <c:pt idx="10845">
                  <c:v>361</c:v>
                </c:pt>
                <c:pt idx="10846">
                  <c:v>1199</c:v>
                </c:pt>
                <c:pt idx="10847">
                  <c:v>287</c:v>
                </c:pt>
                <c:pt idx="10848">
                  <c:v>515</c:v>
                </c:pt>
                <c:pt idx="10849">
                  <c:v>356</c:v>
                </c:pt>
                <c:pt idx="10850">
                  <c:v>417</c:v>
                </c:pt>
                <c:pt idx="10851">
                  <c:v>553</c:v>
                </c:pt>
                <c:pt idx="10852">
                  <c:v>510</c:v>
                </c:pt>
                <c:pt idx="10853">
                  <c:v>1332</c:v>
                </c:pt>
                <c:pt idx="10854">
                  <c:v>1133</c:v>
                </c:pt>
                <c:pt idx="10855">
                  <c:v>1139</c:v>
                </c:pt>
                <c:pt idx="10856">
                  <c:v>571</c:v>
                </c:pt>
                <c:pt idx="10857">
                  <c:v>3</c:v>
                </c:pt>
                <c:pt idx="10858">
                  <c:v>658</c:v>
                </c:pt>
                <c:pt idx="10859">
                  <c:v>373</c:v>
                </c:pt>
                <c:pt idx="10860">
                  <c:v>1422</c:v>
                </c:pt>
                <c:pt idx="10861">
                  <c:v>309</c:v>
                </c:pt>
                <c:pt idx="10862">
                  <c:v>1008</c:v>
                </c:pt>
                <c:pt idx="10863">
                  <c:v>290</c:v>
                </c:pt>
                <c:pt idx="10864">
                  <c:v>455</c:v>
                </c:pt>
                <c:pt idx="10865">
                  <c:v>271</c:v>
                </c:pt>
                <c:pt idx="10866">
                  <c:v>222</c:v>
                </c:pt>
                <c:pt idx="10867" formatCode="0.00E+00">
                  <c:v>4.8999999999999998E-3</c:v>
                </c:pt>
                <c:pt idx="10868">
                  <c:v>52</c:v>
                </c:pt>
                <c:pt idx="10869">
                  <c:v>296</c:v>
                </c:pt>
                <c:pt idx="10870">
                  <c:v>1106</c:v>
                </c:pt>
                <c:pt idx="10871">
                  <c:v>175</c:v>
                </c:pt>
                <c:pt idx="10872">
                  <c:v>211</c:v>
                </c:pt>
                <c:pt idx="10873">
                  <c:v>1017</c:v>
                </c:pt>
                <c:pt idx="10874">
                  <c:v>261</c:v>
                </c:pt>
                <c:pt idx="10875">
                  <c:v>1007</c:v>
                </c:pt>
                <c:pt idx="10876">
                  <c:v>293</c:v>
                </c:pt>
                <c:pt idx="10877">
                  <c:v>306</c:v>
                </c:pt>
                <c:pt idx="10878">
                  <c:v>1412</c:v>
                </c:pt>
                <c:pt idx="10879">
                  <c:v>587</c:v>
                </c:pt>
                <c:pt idx="10880">
                  <c:v>400</c:v>
                </c:pt>
                <c:pt idx="10881">
                  <c:v>448</c:v>
                </c:pt>
                <c:pt idx="10882">
                  <c:v>420</c:v>
                </c:pt>
                <c:pt idx="10883">
                  <c:v>15</c:v>
                </c:pt>
                <c:pt idx="10884">
                  <c:v>229</c:v>
                </c:pt>
                <c:pt idx="10885">
                  <c:v>289</c:v>
                </c:pt>
                <c:pt idx="10886">
                  <c:v>573</c:v>
                </c:pt>
                <c:pt idx="10887">
                  <c:v>901</c:v>
                </c:pt>
                <c:pt idx="10888">
                  <c:v>240</c:v>
                </c:pt>
                <c:pt idx="10889">
                  <c:v>310</c:v>
                </c:pt>
                <c:pt idx="10890">
                  <c:v>187</c:v>
                </c:pt>
                <c:pt idx="10891">
                  <c:v>288</c:v>
                </c:pt>
                <c:pt idx="10892">
                  <c:v>894</c:v>
                </c:pt>
                <c:pt idx="10893">
                  <c:v>836</c:v>
                </c:pt>
                <c:pt idx="10894">
                  <c:v>651</c:v>
                </c:pt>
                <c:pt idx="10895">
                  <c:v>28</c:v>
                </c:pt>
                <c:pt idx="10896">
                  <c:v>1004</c:v>
                </c:pt>
                <c:pt idx="10897">
                  <c:v>459</c:v>
                </c:pt>
                <c:pt idx="10898">
                  <c:v>1008</c:v>
                </c:pt>
                <c:pt idx="10899">
                  <c:v>319</c:v>
                </c:pt>
                <c:pt idx="10900">
                  <c:v>1150</c:v>
                </c:pt>
                <c:pt idx="10901">
                  <c:v>939</c:v>
                </c:pt>
                <c:pt idx="10902">
                  <c:v>37</c:v>
                </c:pt>
                <c:pt idx="10903">
                  <c:v>624</c:v>
                </c:pt>
                <c:pt idx="10904">
                  <c:v>259</c:v>
                </c:pt>
                <c:pt idx="10905">
                  <c:v>801</c:v>
                </c:pt>
                <c:pt idx="10906">
                  <c:v>441</c:v>
                </c:pt>
                <c:pt idx="10907">
                  <c:v>570</c:v>
                </c:pt>
                <c:pt idx="10908">
                  <c:v>779</c:v>
                </c:pt>
                <c:pt idx="10909">
                  <c:v>446</c:v>
                </c:pt>
                <c:pt idx="10910">
                  <c:v>659</c:v>
                </c:pt>
                <c:pt idx="10911">
                  <c:v>189</c:v>
                </c:pt>
                <c:pt idx="10912" formatCode="0.00E+00">
                  <c:v>4.8999999999999998E-3</c:v>
                </c:pt>
                <c:pt idx="10913">
                  <c:v>385</c:v>
                </c:pt>
                <c:pt idx="10914">
                  <c:v>601</c:v>
                </c:pt>
                <c:pt idx="10915">
                  <c:v>373</c:v>
                </c:pt>
                <c:pt idx="10916">
                  <c:v>624</c:v>
                </c:pt>
                <c:pt idx="10917">
                  <c:v>790</c:v>
                </c:pt>
                <c:pt idx="10918">
                  <c:v>203</c:v>
                </c:pt>
                <c:pt idx="10919">
                  <c:v>106</c:v>
                </c:pt>
                <c:pt idx="10920">
                  <c:v>1017</c:v>
                </c:pt>
                <c:pt idx="10921">
                  <c:v>1267</c:v>
                </c:pt>
                <c:pt idx="10922">
                  <c:v>1142</c:v>
                </c:pt>
                <c:pt idx="10923">
                  <c:v>1099</c:v>
                </c:pt>
                <c:pt idx="10924">
                  <c:v>379</c:v>
                </c:pt>
                <c:pt idx="10925">
                  <c:v>476</c:v>
                </c:pt>
                <c:pt idx="10926">
                  <c:v>1018</c:v>
                </c:pt>
                <c:pt idx="10927">
                  <c:v>250</c:v>
                </c:pt>
                <c:pt idx="10928">
                  <c:v>1283</c:v>
                </c:pt>
                <c:pt idx="10929">
                  <c:v>369</c:v>
                </c:pt>
                <c:pt idx="10930">
                  <c:v>972</c:v>
                </c:pt>
                <c:pt idx="10931">
                  <c:v>442</c:v>
                </c:pt>
                <c:pt idx="10932">
                  <c:v>1162</c:v>
                </c:pt>
                <c:pt idx="10933">
                  <c:v>400</c:v>
                </c:pt>
                <c:pt idx="10934">
                  <c:v>1013</c:v>
                </c:pt>
                <c:pt idx="10935">
                  <c:v>703</c:v>
                </c:pt>
                <c:pt idx="10936">
                  <c:v>431</c:v>
                </c:pt>
                <c:pt idx="10937">
                  <c:v>258</c:v>
                </c:pt>
                <c:pt idx="10938">
                  <c:v>890</c:v>
                </c:pt>
                <c:pt idx="10939">
                  <c:v>299</c:v>
                </c:pt>
                <c:pt idx="10940">
                  <c:v>1037</c:v>
                </c:pt>
                <c:pt idx="10941">
                  <c:v>7</c:v>
                </c:pt>
                <c:pt idx="10942">
                  <c:v>30</c:v>
                </c:pt>
                <c:pt idx="10943">
                  <c:v>663</c:v>
                </c:pt>
                <c:pt idx="10944">
                  <c:v>1022</c:v>
                </c:pt>
                <c:pt idx="10945">
                  <c:v>247</c:v>
                </c:pt>
                <c:pt idx="10946">
                  <c:v>147</c:v>
                </c:pt>
                <c:pt idx="10947">
                  <c:v>318</c:v>
                </c:pt>
                <c:pt idx="10948">
                  <c:v>480</c:v>
                </c:pt>
                <c:pt idx="10949">
                  <c:v>437</c:v>
                </c:pt>
                <c:pt idx="10950">
                  <c:v>1342</c:v>
                </c:pt>
                <c:pt idx="10951">
                  <c:v>1297</c:v>
                </c:pt>
                <c:pt idx="10952">
                  <c:v>319</c:v>
                </c:pt>
                <c:pt idx="10953">
                  <c:v>1410</c:v>
                </c:pt>
                <c:pt idx="10954">
                  <c:v>579</c:v>
                </c:pt>
                <c:pt idx="10955">
                  <c:v>358</c:v>
                </c:pt>
                <c:pt idx="10956">
                  <c:v>260</c:v>
                </c:pt>
                <c:pt idx="10957">
                  <c:v>1366</c:v>
                </c:pt>
                <c:pt idx="10958">
                  <c:v>611</c:v>
                </c:pt>
                <c:pt idx="10959">
                  <c:v>819</c:v>
                </c:pt>
                <c:pt idx="10960">
                  <c:v>1032</c:v>
                </c:pt>
                <c:pt idx="10961">
                  <c:v>1397</c:v>
                </c:pt>
                <c:pt idx="10962">
                  <c:v>982</c:v>
                </c:pt>
                <c:pt idx="10963">
                  <c:v>584</c:v>
                </c:pt>
                <c:pt idx="10964">
                  <c:v>1260</c:v>
                </c:pt>
                <c:pt idx="10965">
                  <c:v>293</c:v>
                </c:pt>
                <c:pt idx="10966">
                  <c:v>1104</c:v>
                </c:pt>
                <c:pt idx="10967">
                  <c:v>299</c:v>
                </c:pt>
                <c:pt idx="10968">
                  <c:v>671</c:v>
                </c:pt>
                <c:pt idx="10969">
                  <c:v>510</c:v>
                </c:pt>
                <c:pt idx="10970">
                  <c:v>251</c:v>
                </c:pt>
                <c:pt idx="10971">
                  <c:v>843</c:v>
                </c:pt>
                <c:pt idx="10972">
                  <c:v>713</c:v>
                </c:pt>
                <c:pt idx="10973">
                  <c:v>1526</c:v>
                </c:pt>
                <c:pt idx="10974">
                  <c:v>1011</c:v>
                </c:pt>
                <c:pt idx="10975">
                  <c:v>1077</c:v>
                </c:pt>
                <c:pt idx="10976">
                  <c:v>1296</c:v>
                </c:pt>
                <c:pt idx="10977">
                  <c:v>590</c:v>
                </c:pt>
                <c:pt idx="10978">
                  <c:v>956</c:v>
                </c:pt>
                <c:pt idx="10979">
                  <c:v>885</c:v>
                </c:pt>
                <c:pt idx="10980">
                  <c:v>506</c:v>
                </c:pt>
                <c:pt idx="10981">
                  <c:v>457</c:v>
                </c:pt>
                <c:pt idx="10982">
                  <c:v>408</c:v>
                </c:pt>
                <c:pt idx="10983">
                  <c:v>225</c:v>
                </c:pt>
                <c:pt idx="10984">
                  <c:v>1117</c:v>
                </c:pt>
                <c:pt idx="10985">
                  <c:v>255</c:v>
                </c:pt>
                <c:pt idx="10986">
                  <c:v>279</c:v>
                </c:pt>
                <c:pt idx="10987">
                  <c:v>263</c:v>
                </c:pt>
                <c:pt idx="10988">
                  <c:v>277</c:v>
                </c:pt>
                <c:pt idx="10989">
                  <c:v>1175</c:v>
                </c:pt>
                <c:pt idx="10990">
                  <c:v>269</c:v>
                </c:pt>
                <c:pt idx="10991">
                  <c:v>851</c:v>
                </c:pt>
                <c:pt idx="10992">
                  <c:v>359</c:v>
                </c:pt>
                <c:pt idx="10993">
                  <c:v>207</c:v>
                </c:pt>
                <c:pt idx="10994">
                  <c:v>367</c:v>
                </c:pt>
                <c:pt idx="10995">
                  <c:v>1024</c:v>
                </c:pt>
                <c:pt idx="10996">
                  <c:v>1253</c:v>
                </c:pt>
                <c:pt idx="10997">
                  <c:v>978</c:v>
                </c:pt>
                <c:pt idx="10998">
                  <c:v>926</c:v>
                </c:pt>
                <c:pt idx="10999">
                  <c:v>1435</c:v>
                </c:pt>
                <c:pt idx="11000">
                  <c:v>1006</c:v>
                </c:pt>
                <c:pt idx="11001">
                  <c:v>344</c:v>
                </c:pt>
                <c:pt idx="11002">
                  <c:v>315</c:v>
                </c:pt>
                <c:pt idx="11003">
                  <c:v>675</c:v>
                </c:pt>
                <c:pt idx="11004">
                  <c:v>435</c:v>
                </c:pt>
                <c:pt idx="11005">
                  <c:v>1397</c:v>
                </c:pt>
                <c:pt idx="11006">
                  <c:v>1428</c:v>
                </c:pt>
                <c:pt idx="11007">
                  <c:v>289</c:v>
                </c:pt>
                <c:pt idx="11008">
                  <c:v>281</c:v>
                </c:pt>
                <c:pt idx="11009">
                  <c:v>596</c:v>
                </c:pt>
                <c:pt idx="11010">
                  <c:v>1176</c:v>
                </c:pt>
                <c:pt idx="11011">
                  <c:v>128</c:v>
                </c:pt>
                <c:pt idx="11012">
                  <c:v>1341</c:v>
                </c:pt>
                <c:pt idx="11013">
                  <c:v>316</c:v>
                </c:pt>
                <c:pt idx="11014">
                  <c:v>177</c:v>
                </c:pt>
                <c:pt idx="11015">
                  <c:v>1092</c:v>
                </c:pt>
                <c:pt idx="11016">
                  <c:v>689</c:v>
                </c:pt>
                <c:pt idx="11017">
                  <c:v>309</c:v>
                </c:pt>
                <c:pt idx="11018">
                  <c:v>276</c:v>
                </c:pt>
                <c:pt idx="11019">
                  <c:v>587</c:v>
                </c:pt>
                <c:pt idx="11020">
                  <c:v>563</c:v>
                </c:pt>
                <c:pt idx="11021">
                  <c:v>1476</c:v>
                </c:pt>
                <c:pt idx="11022">
                  <c:v>457</c:v>
                </c:pt>
                <c:pt idx="11023">
                  <c:v>212</c:v>
                </c:pt>
                <c:pt idx="11024">
                  <c:v>256</c:v>
                </c:pt>
                <c:pt idx="11025">
                  <c:v>1146</c:v>
                </c:pt>
                <c:pt idx="11026">
                  <c:v>1119</c:v>
                </c:pt>
                <c:pt idx="11027">
                  <c:v>485</c:v>
                </c:pt>
                <c:pt idx="11028">
                  <c:v>290</c:v>
                </c:pt>
                <c:pt idx="11029">
                  <c:v>497</c:v>
                </c:pt>
                <c:pt idx="11030">
                  <c:v>538</c:v>
                </c:pt>
                <c:pt idx="11031">
                  <c:v>3</c:v>
                </c:pt>
                <c:pt idx="11032">
                  <c:v>552</c:v>
                </c:pt>
                <c:pt idx="11033">
                  <c:v>175</c:v>
                </c:pt>
                <c:pt idx="11034">
                  <c:v>615</c:v>
                </c:pt>
                <c:pt idx="11035">
                  <c:v>327</c:v>
                </c:pt>
                <c:pt idx="11036">
                  <c:v>192</c:v>
                </c:pt>
                <c:pt idx="11037">
                  <c:v>607</c:v>
                </c:pt>
                <c:pt idx="11038">
                  <c:v>84</c:v>
                </c:pt>
                <c:pt idx="11039">
                  <c:v>549</c:v>
                </c:pt>
                <c:pt idx="11040">
                  <c:v>900</c:v>
                </c:pt>
                <c:pt idx="11041">
                  <c:v>1007</c:v>
                </c:pt>
                <c:pt idx="11042">
                  <c:v>402</c:v>
                </c:pt>
                <c:pt idx="11043">
                  <c:v>1121</c:v>
                </c:pt>
                <c:pt idx="11044">
                  <c:v>1105</c:v>
                </c:pt>
                <c:pt idx="11045">
                  <c:v>394</c:v>
                </c:pt>
                <c:pt idx="11046">
                  <c:v>871</c:v>
                </c:pt>
                <c:pt idx="11047">
                  <c:v>891</c:v>
                </c:pt>
                <c:pt idx="11048">
                  <c:v>546</c:v>
                </c:pt>
                <c:pt idx="11049">
                  <c:v>546</c:v>
                </c:pt>
                <c:pt idx="11050">
                  <c:v>273</c:v>
                </c:pt>
                <c:pt idx="11051">
                  <c:v>473</c:v>
                </c:pt>
                <c:pt idx="11052">
                  <c:v>461</c:v>
                </c:pt>
                <c:pt idx="11053">
                  <c:v>1110</c:v>
                </c:pt>
                <c:pt idx="11054">
                  <c:v>226</c:v>
                </c:pt>
                <c:pt idx="11055">
                  <c:v>256</c:v>
                </c:pt>
                <c:pt idx="11056">
                  <c:v>150</c:v>
                </c:pt>
                <c:pt idx="11057">
                  <c:v>403</c:v>
                </c:pt>
                <c:pt idx="11058">
                  <c:v>611</c:v>
                </c:pt>
                <c:pt idx="11059">
                  <c:v>413</c:v>
                </c:pt>
                <c:pt idx="11060">
                  <c:v>644</c:v>
                </c:pt>
                <c:pt idx="11061">
                  <c:v>292</c:v>
                </c:pt>
                <c:pt idx="11062">
                  <c:v>328</c:v>
                </c:pt>
                <c:pt idx="11063">
                  <c:v>216</c:v>
                </c:pt>
                <c:pt idx="11064">
                  <c:v>1529</c:v>
                </c:pt>
                <c:pt idx="11065">
                  <c:v>1549</c:v>
                </c:pt>
                <c:pt idx="11066">
                  <c:v>714</c:v>
                </c:pt>
                <c:pt idx="11067">
                  <c:v>1004</c:v>
                </c:pt>
                <c:pt idx="11068">
                  <c:v>264</c:v>
                </c:pt>
                <c:pt idx="11069">
                  <c:v>1032</c:v>
                </c:pt>
                <c:pt idx="11070">
                  <c:v>1152</c:v>
                </c:pt>
                <c:pt idx="11071">
                  <c:v>858</c:v>
                </c:pt>
                <c:pt idx="11072">
                  <c:v>265</c:v>
                </c:pt>
                <c:pt idx="11073">
                  <c:v>819</c:v>
                </c:pt>
                <c:pt idx="11074">
                  <c:v>331</c:v>
                </c:pt>
                <c:pt idx="11075">
                  <c:v>1428</c:v>
                </c:pt>
                <c:pt idx="11076">
                  <c:v>1123</c:v>
                </c:pt>
                <c:pt idx="11077">
                  <c:v>1123</c:v>
                </c:pt>
                <c:pt idx="11078">
                  <c:v>1261</c:v>
                </c:pt>
                <c:pt idx="11079">
                  <c:v>252</c:v>
                </c:pt>
                <c:pt idx="11080">
                  <c:v>1285</c:v>
                </c:pt>
                <c:pt idx="11081">
                  <c:v>937</c:v>
                </c:pt>
                <c:pt idx="11082">
                  <c:v>283</c:v>
                </c:pt>
                <c:pt idx="11083">
                  <c:v>298</c:v>
                </c:pt>
                <c:pt idx="11084">
                  <c:v>1234</c:v>
                </c:pt>
                <c:pt idx="11085">
                  <c:v>801</c:v>
                </c:pt>
                <c:pt idx="11086">
                  <c:v>710</c:v>
                </c:pt>
                <c:pt idx="11087">
                  <c:v>283</c:v>
                </c:pt>
                <c:pt idx="11088">
                  <c:v>368</c:v>
                </c:pt>
                <c:pt idx="11089">
                  <c:v>368</c:v>
                </c:pt>
                <c:pt idx="11090">
                  <c:v>139</c:v>
                </c:pt>
                <c:pt idx="11091">
                  <c:v>450</c:v>
                </c:pt>
                <c:pt idx="11092">
                  <c:v>1113</c:v>
                </c:pt>
                <c:pt idx="11093">
                  <c:v>252</c:v>
                </c:pt>
                <c:pt idx="11094">
                  <c:v>379</c:v>
                </c:pt>
                <c:pt idx="11095">
                  <c:v>1082</c:v>
                </c:pt>
                <c:pt idx="11096">
                  <c:v>444</c:v>
                </c:pt>
                <c:pt idx="11097">
                  <c:v>907</c:v>
                </c:pt>
                <c:pt idx="11098">
                  <c:v>942</c:v>
                </c:pt>
                <c:pt idx="11099">
                  <c:v>880</c:v>
                </c:pt>
                <c:pt idx="11100">
                  <c:v>1430</c:v>
                </c:pt>
                <c:pt idx="11101">
                  <c:v>1114</c:v>
                </c:pt>
                <c:pt idx="11102">
                  <c:v>344</c:v>
                </c:pt>
                <c:pt idx="11103">
                  <c:v>333</c:v>
                </c:pt>
                <c:pt idx="11104">
                  <c:v>830</c:v>
                </c:pt>
                <c:pt idx="11105">
                  <c:v>327</c:v>
                </c:pt>
                <c:pt idx="11106">
                  <c:v>1042</c:v>
                </c:pt>
                <c:pt idx="11107">
                  <c:v>517</c:v>
                </c:pt>
                <c:pt idx="11108">
                  <c:v>1052</c:v>
                </c:pt>
                <c:pt idx="11109">
                  <c:v>872</c:v>
                </c:pt>
                <c:pt idx="11110">
                  <c:v>406</c:v>
                </c:pt>
                <c:pt idx="11111">
                  <c:v>35</c:v>
                </c:pt>
                <c:pt idx="11112">
                  <c:v>955</c:v>
                </c:pt>
                <c:pt idx="11113">
                  <c:v>394</c:v>
                </c:pt>
                <c:pt idx="11114">
                  <c:v>181</c:v>
                </c:pt>
                <c:pt idx="11115">
                  <c:v>1025</c:v>
                </c:pt>
                <c:pt idx="11116">
                  <c:v>275</c:v>
                </c:pt>
                <c:pt idx="11117">
                  <c:v>949</c:v>
                </c:pt>
                <c:pt idx="11118">
                  <c:v>473</c:v>
                </c:pt>
                <c:pt idx="11119">
                  <c:v>397</c:v>
                </c:pt>
                <c:pt idx="11120">
                  <c:v>310</c:v>
                </c:pt>
                <c:pt idx="11121">
                  <c:v>369</c:v>
                </c:pt>
                <c:pt idx="11122">
                  <c:v>98</c:v>
                </c:pt>
                <c:pt idx="11123">
                  <c:v>797</c:v>
                </c:pt>
                <c:pt idx="11124">
                  <c:v>312</c:v>
                </c:pt>
                <c:pt idx="11125">
                  <c:v>1047</c:v>
                </c:pt>
                <c:pt idx="11126">
                  <c:v>1206</c:v>
                </c:pt>
                <c:pt idx="11127">
                  <c:v>1166</c:v>
                </c:pt>
                <c:pt idx="11128">
                  <c:v>818</c:v>
                </c:pt>
                <c:pt idx="11129">
                  <c:v>1234</c:v>
                </c:pt>
                <c:pt idx="11130">
                  <c:v>1142</c:v>
                </c:pt>
                <c:pt idx="11131">
                  <c:v>178</c:v>
                </c:pt>
                <c:pt idx="11132">
                  <c:v>230</c:v>
                </c:pt>
                <c:pt idx="11133">
                  <c:v>1394</c:v>
                </c:pt>
                <c:pt idx="11134">
                  <c:v>367</c:v>
                </c:pt>
                <c:pt idx="11135">
                  <c:v>29</c:v>
                </c:pt>
                <c:pt idx="11136">
                  <c:v>211</c:v>
                </c:pt>
                <c:pt idx="11137">
                  <c:v>279</c:v>
                </c:pt>
                <c:pt idx="11138">
                  <c:v>43</c:v>
                </c:pt>
                <c:pt idx="11139">
                  <c:v>1457</c:v>
                </c:pt>
                <c:pt idx="11140">
                  <c:v>254</c:v>
                </c:pt>
                <c:pt idx="11141">
                  <c:v>1017</c:v>
                </c:pt>
                <c:pt idx="11142">
                  <c:v>3</c:v>
                </c:pt>
                <c:pt idx="11143">
                  <c:v>379</c:v>
                </c:pt>
                <c:pt idx="11144">
                  <c:v>1634</c:v>
                </c:pt>
                <c:pt idx="11145">
                  <c:v>430</c:v>
                </c:pt>
                <c:pt idx="11146">
                  <c:v>1054</c:v>
                </c:pt>
                <c:pt idx="11147">
                  <c:v>1224</c:v>
                </c:pt>
                <c:pt idx="11148">
                  <c:v>914</c:v>
                </c:pt>
                <c:pt idx="11149">
                  <c:v>1018</c:v>
                </c:pt>
                <c:pt idx="11150">
                  <c:v>250</c:v>
                </c:pt>
                <c:pt idx="11151">
                  <c:v>648</c:v>
                </c:pt>
                <c:pt idx="11152">
                  <c:v>246</c:v>
                </c:pt>
                <c:pt idx="11153">
                  <c:v>30</c:v>
                </c:pt>
                <c:pt idx="11154">
                  <c:v>108</c:v>
                </c:pt>
                <c:pt idx="11155">
                  <c:v>471</c:v>
                </c:pt>
                <c:pt idx="11156">
                  <c:v>912</c:v>
                </c:pt>
                <c:pt idx="11157">
                  <c:v>234</c:v>
                </c:pt>
                <c:pt idx="11158">
                  <c:v>1123</c:v>
                </c:pt>
                <c:pt idx="11159">
                  <c:v>1046</c:v>
                </c:pt>
                <c:pt idx="11160">
                  <c:v>1028</c:v>
                </c:pt>
                <c:pt idx="11161">
                  <c:v>617</c:v>
                </c:pt>
                <c:pt idx="11162">
                  <c:v>84</c:v>
                </c:pt>
                <c:pt idx="11163">
                  <c:v>952</c:v>
                </c:pt>
                <c:pt idx="11164">
                  <c:v>222</c:v>
                </c:pt>
                <c:pt idx="11165">
                  <c:v>331</c:v>
                </c:pt>
                <c:pt idx="11166">
                  <c:v>1106</c:v>
                </c:pt>
                <c:pt idx="11167">
                  <c:v>252</c:v>
                </c:pt>
                <c:pt idx="11168">
                  <c:v>130</c:v>
                </c:pt>
                <c:pt idx="11169">
                  <c:v>910</c:v>
                </c:pt>
                <c:pt idx="11170">
                  <c:v>182</c:v>
                </c:pt>
                <c:pt idx="11171">
                  <c:v>1013</c:v>
                </c:pt>
                <c:pt idx="11172">
                  <c:v>232</c:v>
                </c:pt>
                <c:pt idx="11173">
                  <c:v>1046</c:v>
                </c:pt>
                <c:pt idx="11174">
                  <c:v>266</c:v>
                </c:pt>
                <c:pt idx="11175">
                  <c:v>969</c:v>
                </c:pt>
                <c:pt idx="11176">
                  <c:v>284</c:v>
                </c:pt>
                <c:pt idx="11177">
                  <c:v>994</c:v>
                </c:pt>
                <c:pt idx="11178">
                  <c:v>197</c:v>
                </c:pt>
                <c:pt idx="11179">
                  <c:v>425</c:v>
                </c:pt>
                <c:pt idx="11180">
                  <c:v>1221</c:v>
                </c:pt>
                <c:pt idx="11181">
                  <c:v>262</c:v>
                </c:pt>
                <c:pt idx="11182">
                  <c:v>260</c:v>
                </c:pt>
                <c:pt idx="11183">
                  <c:v>496</c:v>
                </c:pt>
                <c:pt idx="11184">
                  <c:v>58</c:v>
                </c:pt>
                <c:pt idx="11185">
                  <c:v>169</c:v>
                </c:pt>
                <c:pt idx="11186">
                  <c:v>225</c:v>
                </c:pt>
                <c:pt idx="11187">
                  <c:v>303</c:v>
                </c:pt>
                <c:pt idx="11188">
                  <c:v>1501</c:v>
                </c:pt>
                <c:pt idx="11189">
                  <c:v>294</c:v>
                </c:pt>
                <c:pt idx="11190">
                  <c:v>484</c:v>
                </c:pt>
                <c:pt idx="11191">
                  <c:v>1600</c:v>
                </c:pt>
                <c:pt idx="11192">
                  <c:v>1365</c:v>
                </c:pt>
                <c:pt idx="11193">
                  <c:v>44</c:v>
                </c:pt>
                <c:pt idx="11194">
                  <c:v>951</c:v>
                </c:pt>
                <c:pt idx="11195">
                  <c:v>132</c:v>
                </c:pt>
                <c:pt idx="11196">
                  <c:v>288</c:v>
                </c:pt>
                <c:pt idx="11197">
                  <c:v>360</c:v>
                </c:pt>
                <c:pt idx="11198">
                  <c:v>271</c:v>
                </c:pt>
                <c:pt idx="11199">
                  <c:v>1272</c:v>
                </c:pt>
                <c:pt idx="11200">
                  <c:v>255</c:v>
                </c:pt>
                <c:pt idx="11201">
                  <c:v>347</c:v>
                </c:pt>
                <c:pt idx="11202">
                  <c:v>920</c:v>
                </c:pt>
                <c:pt idx="11203">
                  <c:v>1631</c:v>
                </c:pt>
                <c:pt idx="11204">
                  <c:v>887</c:v>
                </c:pt>
                <c:pt idx="11205">
                  <c:v>1082</c:v>
                </c:pt>
                <c:pt idx="11206">
                  <c:v>163</c:v>
                </c:pt>
                <c:pt idx="11207">
                  <c:v>311</c:v>
                </c:pt>
                <c:pt idx="11208">
                  <c:v>880</c:v>
                </c:pt>
                <c:pt idx="11209">
                  <c:v>166</c:v>
                </c:pt>
                <c:pt idx="11210">
                  <c:v>343</c:v>
                </c:pt>
                <c:pt idx="11211">
                  <c:v>366</c:v>
                </c:pt>
                <c:pt idx="11212">
                  <c:v>1272</c:v>
                </c:pt>
                <c:pt idx="11213">
                  <c:v>350</c:v>
                </c:pt>
                <c:pt idx="11214">
                  <c:v>350</c:v>
                </c:pt>
                <c:pt idx="11215">
                  <c:v>185</c:v>
                </c:pt>
                <c:pt idx="11216">
                  <c:v>325</c:v>
                </c:pt>
                <c:pt idx="11217">
                  <c:v>1097</c:v>
                </c:pt>
                <c:pt idx="11218">
                  <c:v>1237</c:v>
                </c:pt>
                <c:pt idx="11219">
                  <c:v>180</c:v>
                </c:pt>
                <c:pt idx="11220">
                  <c:v>1046</c:v>
                </c:pt>
                <c:pt idx="11221">
                  <c:v>319</c:v>
                </c:pt>
                <c:pt idx="11222">
                  <c:v>709</c:v>
                </c:pt>
                <c:pt idx="11223">
                  <c:v>425</c:v>
                </c:pt>
                <c:pt idx="11224">
                  <c:v>386</c:v>
                </c:pt>
                <c:pt idx="11225">
                  <c:v>302</c:v>
                </c:pt>
                <c:pt idx="11226">
                  <c:v>1078</c:v>
                </c:pt>
                <c:pt idx="11227">
                  <c:v>64</c:v>
                </c:pt>
                <c:pt idx="11228">
                  <c:v>307</c:v>
                </c:pt>
                <c:pt idx="11229">
                  <c:v>586</c:v>
                </c:pt>
                <c:pt idx="11230">
                  <c:v>413</c:v>
                </c:pt>
                <c:pt idx="11231">
                  <c:v>183</c:v>
                </c:pt>
                <c:pt idx="11232">
                  <c:v>302</c:v>
                </c:pt>
                <c:pt idx="11233">
                  <c:v>1079</c:v>
                </c:pt>
                <c:pt idx="11234">
                  <c:v>759</c:v>
                </c:pt>
                <c:pt idx="11235">
                  <c:v>321</c:v>
                </c:pt>
                <c:pt idx="11236" formatCode="0.00E+00">
                  <c:v>4.8999999999999998E-3</c:v>
                </c:pt>
                <c:pt idx="11237">
                  <c:v>217</c:v>
                </c:pt>
                <c:pt idx="11238" formatCode="0.00E+00">
                  <c:v>4.8999999999999998E-3</c:v>
                </c:pt>
                <c:pt idx="11239">
                  <c:v>928</c:v>
                </c:pt>
                <c:pt idx="11240">
                  <c:v>285</c:v>
                </c:pt>
                <c:pt idx="11241">
                  <c:v>446</c:v>
                </c:pt>
                <c:pt idx="11242">
                  <c:v>134</c:v>
                </c:pt>
                <c:pt idx="11243">
                  <c:v>325</c:v>
                </c:pt>
                <c:pt idx="11244">
                  <c:v>89</c:v>
                </c:pt>
                <c:pt idx="11245">
                  <c:v>258</c:v>
                </c:pt>
                <c:pt idx="11246">
                  <c:v>440</c:v>
                </c:pt>
                <c:pt idx="11247">
                  <c:v>400</c:v>
                </c:pt>
                <c:pt idx="11248">
                  <c:v>168</c:v>
                </c:pt>
                <c:pt idx="11249">
                  <c:v>316</c:v>
                </c:pt>
                <c:pt idx="11250">
                  <c:v>135</c:v>
                </c:pt>
                <c:pt idx="11251">
                  <c:v>998</c:v>
                </c:pt>
                <c:pt idx="11252">
                  <c:v>33</c:v>
                </c:pt>
                <c:pt idx="11253">
                  <c:v>504</c:v>
                </c:pt>
                <c:pt idx="11254">
                  <c:v>178</c:v>
                </c:pt>
                <c:pt idx="11255">
                  <c:v>224</c:v>
                </c:pt>
                <c:pt idx="11256">
                  <c:v>945</c:v>
                </c:pt>
                <c:pt idx="11257">
                  <c:v>265</c:v>
                </c:pt>
                <c:pt idx="11258">
                  <c:v>923</c:v>
                </c:pt>
                <c:pt idx="11259">
                  <c:v>790</c:v>
                </c:pt>
                <c:pt idx="11260">
                  <c:v>475</c:v>
                </c:pt>
                <c:pt idx="11261">
                  <c:v>211</c:v>
                </c:pt>
                <c:pt idx="11262">
                  <c:v>155</c:v>
                </c:pt>
                <c:pt idx="11263">
                  <c:v>110</c:v>
                </c:pt>
                <c:pt idx="11264">
                  <c:v>113</c:v>
                </c:pt>
                <c:pt idx="11265">
                  <c:v>551</c:v>
                </c:pt>
                <c:pt idx="11266">
                  <c:v>5</c:v>
                </c:pt>
                <c:pt idx="11267">
                  <c:v>562</c:v>
                </c:pt>
                <c:pt idx="11268">
                  <c:v>233</c:v>
                </c:pt>
                <c:pt idx="11269">
                  <c:v>66</c:v>
                </c:pt>
                <c:pt idx="11270">
                  <c:v>538</c:v>
                </c:pt>
                <c:pt idx="11271">
                  <c:v>1052</c:v>
                </c:pt>
                <c:pt idx="11272" formatCode="0.00E+00">
                  <c:v>4.8999999999999998E-3</c:v>
                </c:pt>
                <c:pt idx="11273">
                  <c:v>396</c:v>
                </c:pt>
                <c:pt idx="11274">
                  <c:v>799</c:v>
                </c:pt>
                <c:pt idx="11275">
                  <c:v>6</c:v>
                </c:pt>
                <c:pt idx="11276">
                  <c:v>366</c:v>
                </c:pt>
                <c:pt idx="11277">
                  <c:v>1435</c:v>
                </c:pt>
                <c:pt idx="11278">
                  <c:v>908</c:v>
                </c:pt>
                <c:pt idx="11279">
                  <c:v>863</c:v>
                </c:pt>
                <c:pt idx="11280">
                  <c:v>299</c:v>
                </c:pt>
                <c:pt idx="11281">
                  <c:v>116</c:v>
                </c:pt>
                <c:pt idx="11282">
                  <c:v>168</c:v>
                </c:pt>
                <c:pt idx="11283">
                  <c:v>316</c:v>
                </c:pt>
                <c:pt idx="11284">
                  <c:v>171</c:v>
                </c:pt>
                <c:pt idx="11285">
                  <c:v>10</c:v>
                </c:pt>
                <c:pt idx="11286">
                  <c:v>166</c:v>
                </c:pt>
                <c:pt idx="11287">
                  <c:v>184</c:v>
                </c:pt>
                <c:pt idx="11288">
                  <c:v>790</c:v>
                </c:pt>
                <c:pt idx="11289">
                  <c:v>596</c:v>
                </c:pt>
                <c:pt idx="11290">
                  <c:v>309</c:v>
                </c:pt>
                <c:pt idx="11291">
                  <c:v>43</c:v>
                </c:pt>
                <c:pt idx="11292">
                  <c:v>76</c:v>
                </c:pt>
                <c:pt idx="11293">
                  <c:v>749</c:v>
                </c:pt>
                <c:pt idx="11294">
                  <c:v>145</c:v>
                </c:pt>
                <c:pt idx="11295">
                  <c:v>497</c:v>
                </c:pt>
                <c:pt idx="11296">
                  <c:v>638</c:v>
                </c:pt>
                <c:pt idx="11297">
                  <c:v>219</c:v>
                </c:pt>
                <c:pt idx="11298">
                  <c:v>341</c:v>
                </c:pt>
                <c:pt idx="11299">
                  <c:v>222</c:v>
                </c:pt>
                <c:pt idx="11300">
                  <c:v>702</c:v>
                </c:pt>
                <c:pt idx="11301">
                  <c:v>196</c:v>
                </c:pt>
                <c:pt idx="11302">
                  <c:v>165</c:v>
                </c:pt>
                <c:pt idx="11303">
                  <c:v>8</c:v>
                </c:pt>
                <c:pt idx="11304">
                  <c:v>150</c:v>
                </c:pt>
                <c:pt idx="11305">
                  <c:v>214</c:v>
                </c:pt>
                <c:pt idx="11306">
                  <c:v>248</c:v>
                </c:pt>
                <c:pt idx="11307">
                  <c:v>648</c:v>
                </c:pt>
                <c:pt idx="11308">
                  <c:v>289</c:v>
                </c:pt>
                <c:pt idx="11309">
                  <c:v>220</c:v>
                </c:pt>
                <c:pt idx="11310">
                  <c:v>280</c:v>
                </c:pt>
                <c:pt idx="11311">
                  <c:v>725</c:v>
                </c:pt>
                <c:pt idx="11312">
                  <c:v>543</c:v>
                </c:pt>
                <c:pt idx="11313">
                  <c:v>172</c:v>
                </c:pt>
                <c:pt idx="11314">
                  <c:v>191</c:v>
                </c:pt>
                <c:pt idx="11315">
                  <c:v>806</c:v>
                </c:pt>
                <c:pt idx="11316">
                  <c:v>137</c:v>
                </c:pt>
                <c:pt idx="11317">
                  <c:v>234</c:v>
                </c:pt>
                <c:pt idx="11318">
                  <c:v>199</c:v>
                </c:pt>
                <c:pt idx="11319">
                  <c:v>181</c:v>
                </c:pt>
                <c:pt idx="11320">
                  <c:v>202</c:v>
                </c:pt>
                <c:pt idx="11321">
                  <c:v>239</c:v>
                </c:pt>
                <c:pt idx="11322">
                  <c:v>624</c:v>
                </c:pt>
                <c:pt idx="11323">
                  <c:v>146</c:v>
                </c:pt>
                <c:pt idx="11324">
                  <c:v>84</c:v>
                </c:pt>
                <c:pt idx="11325">
                  <c:v>670</c:v>
                </c:pt>
                <c:pt idx="11326">
                  <c:v>702</c:v>
                </c:pt>
                <c:pt idx="11327">
                  <c:v>233</c:v>
                </c:pt>
                <c:pt idx="11328">
                  <c:v>176</c:v>
                </c:pt>
                <c:pt idx="11329">
                  <c:v>159</c:v>
                </c:pt>
                <c:pt idx="11330">
                  <c:v>287</c:v>
                </c:pt>
                <c:pt idx="11331">
                  <c:v>246</c:v>
                </c:pt>
                <c:pt idx="11332">
                  <c:v>159</c:v>
                </c:pt>
                <c:pt idx="11333">
                  <c:v>245</c:v>
                </c:pt>
                <c:pt idx="11334">
                  <c:v>198</c:v>
                </c:pt>
                <c:pt idx="11335" formatCode="0.00E+00">
                  <c:v>4.8999999999999998E-3</c:v>
                </c:pt>
                <c:pt idx="11336">
                  <c:v>208</c:v>
                </c:pt>
                <c:pt idx="11337">
                  <c:v>216</c:v>
                </c:pt>
                <c:pt idx="11338">
                  <c:v>344</c:v>
                </c:pt>
                <c:pt idx="11339">
                  <c:v>6</c:v>
                </c:pt>
                <c:pt idx="11340">
                  <c:v>98</c:v>
                </c:pt>
                <c:pt idx="11341">
                  <c:v>247</c:v>
                </c:pt>
                <c:pt idx="11342">
                  <c:v>297</c:v>
                </c:pt>
                <c:pt idx="11343">
                  <c:v>131</c:v>
                </c:pt>
                <c:pt idx="11344">
                  <c:v>158</c:v>
                </c:pt>
                <c:pt idx="11345">
                  <c:v>109</c:v>
                </c:pt>
                <c:pt idx="11346">
                  <c:v>36</c:v>
                </c:pt>
                <c:pt idx="11347">
                  <c:v>280</c:v>
                </c:pt>
                <c:pt idx="11348">
                  <c:v>574</c:v>
                </c:pt>
                <c:pt idx="11349">
                  <c:v>274</c:v>
                </c:pt>
                <c:pt idx="11350">
                  <c:v>416</c:v>
                </c:pt>
                <c:pt idx="11351">
                  <c:v>163</c:v>
                </c:pt>
                <c:pt idx="11352">
                  <c:v>994</c:v>
                </c:pt>
                <c:pt idx="11353" formatCode="0.00E+00">
                  <c:v>4.8999999999999998E-3</c:v>
                </c:pt>
                <c:pt idx="11354">
                  <c:v>328</c:v>
                </c:pt>
                <c:pt idx="11355">
                  <c:v>1159</c:v>
                </c:pt>
                <c:pt idx="11356">
                  <c:v>406</c:v>
                </c:pt>
                <c:pt idx="11357">
                  <c:v>675</c:v>
                </c:pt>
                <c:pt idx="11358">
                  <c:v>1377</c:v>
                </c:pt>
                <c:pt idx="11359">
                  <c:v>544</c:v>
                </c:pt>
                <c:pt idx="11360">
                  <c:v>121</c:v>
                </c:pt>
                <c:pt idx="11361">
                  <c:v>996</c:v>
                </c:pt>
                <c:pt idx="11362">
                  <c:v>231</c:v>
                </c:pt>
                <c:pt idx="11363">
                  <c:v>525</c:v>
                </c:pt>
                <c:pt idx="11364">
                  <c:v>490</c:v>
                </c:pt>
                <c:pt idx="11365">
                  <c:v>1178</c:v>
                </c:pt>
                <c:pt idx="11366">
                  <c:v>912</c:v>
                </c:pt>
                <c:pt idx="11367">
                  <c:v>361</c:v>
                </c:pt>
                <c:pt idx="11368">
                  <c:v>1094</c:v>
                </c:pt>
                <c:pt idx="11369">
                  <c:v>257</c:v>
                </c:pt>
                <c:pt idx="11370">
                  <c:v>6</c:v>
                </c:pt>
                <c:pt idx="11371">
                  <c:v>223</c:v>
                </c:pt>
                <c:pt idx="11372">
                  <c:v>126</c:v>
                </c:pt>
                <c:pt idx="11373">
                  <c:v>175</c:v>
                </c:pt>
                <c:pt idx="11374">
                  <c:v>1691</c:v>
                </c:pt>
                <c:pt idx="11375">
                  <c:v>1061</c:v>
                </c:pt>
                <c:pt idx="11376">
                  <c:v>501</c:v>
                </c:pt>
                <c:pt idx="11377">
                  <c:v>155</c:v>
                </c:pt>
                <c:pt idx="11378">
                  <c:v>241</c:v>
                </c:pt>
                <c:pt idx="11379" formatCode="0.00E+00">
                  <c:v>4.8999999999999998E-3</c:v>
                </c:pt>
                <c:pt idx="11380">
                  <c:v>142</c:v>
                </c:pt>
                <c:pt idx="11381">
                  <c:v>717</c:v>
                </c:pt>
                <c:pt idx="11382">
                  <c:v>11</c:v>
                </c:pt>
                <c:pt idx="11383">
                  <c:v>518</c:v>
                </c:pt>
                <c:pt idx="11384" formatCode="0.00E+00">
                  <c:v>4.8999999999999998E-3</c:v>
                </c:pt>
                <c:pt idx="11385">
                  <c:v>1116</c:v>
                </c:pt>
                <c:pt idx="11386">
                  <c:v>254</c:v>
                </c:pt>
                <c:pt idx="11387">
                  <c:v>53</c:v>
                </c:pt>
                <c:pt idx="11388">
                  <c:v>121</c:v>
                </c:pt>
                <c:pt idx="11389">
                  <c:v>352</c:v>
                </c:pt>
                <c:pt idx="11390">
                  <c:v>635</c:v>
                </c:pt>
                <c:pt idx="11391" formatCode="0.00E+00">
                  <c:v>4.8999999999999998E-3</c:v>
                </c:pt>
                <c:pt idx="11392">
                  <c:v>95</c:v>
                </c:pt>
                <c:pt idx="11393">
                  <c:v>1137</c:v>
                </c:pt>
                <c:pt idx="11394">
                  <c:v>22</c:v>
                </c:pt>
                <c:pt idx="11395">
                  <c:v>54</c:v>
                </c:pt>
                <c:pt idx="11396">
                  <c:v>851</c:v>
                </c:pt>
                <c:pt idx="11397">
                  <c:v>1064</c:v>
                </c:pt>
                <c:pt idx="11398">
                  <c:v>1247</c:v>
                </c:pt>
                <c:pt idx="11399">
                  <c:v>1691</c:v>
                </c:pt>
                <c:pt idx="11400">
                  <c:v>927</c:v>
                </c:pt>
                <c:pt idx="11401" formatCode="0.00E+00">
                  <c:v>4.8999999999999998E-3</c:v>
                </c:pt>
                <c:pt idx="11402">
                  <c:v>1279</c:v>
                </c:pt>
                <c:pt idx="11403">
                  <c:v>985</c:v>
                </c:pt>
                <c:pt idx="11404">
                  <c:v>262</c:v>
                </c:pt>
                <c:pt idx="11405">
                  <c:v>826</c:v>
                </c:pt>
                <c:pt idx="11406">
                  <c:v>1334</c:v>
                </c:pt>
                <c:pt idx="11407">
                  <c:v>393</c:v>
                </c:pt>
                <c:pt idx="11408">
                  <c:v>194</c:v>
                </c:pt>
                <c:pt idx="11409">
                  <c:v>104</c:v>
                </c:pt>
                <c:pt idx="11410">
                  <c:v>225</c:v>
                </c:pt>
                <c:pt idx="11411">
                  <c:v>316</c:v>
                </c:pt>
                <c:pt idx="11412">
                  <c:v>119</c:v>
                </c:pt>
                <c:pt idx="11413">
                  <c:v>404</c:v>
                </c:pt>
                <c:pt idx="11414">
                  <c:v>81</c:v>
                </c:pt>
                <c:pt idx="11415">
                  <c:v>1156</c:v>
                </c:pt>
                <c:pt idx="11416">
                  <c:v>357</c:v>
                </c:pt>
                <c:pt idx="11417">
                  <c:v>241</c:v>
                </c:pt>
                <c:pt idx="11418">
                  <c:v>165</c:v>
                </c:pt>
                <c:pt idx="11419">
                  <c:v>306</c:v>
                </c:pt>
                <c:pt idx="11420">
                  <c:v>465</c:v>
                </c:pt>
                <c:pt idx="11421">
                  <c:v>235</c:v>
                </c:pt>
                <c:pt idx="11422">
                  <c:v>229</c:v>
                </c:pt>
                <c:pt idx="11423">
                  <c:v>194</c:v>
                </c:pt>
                <c:pt idx="11424">
                  <c:v>370</c:v>
                </c:pt>
                <c:pt idx="11425">
                  <c:v>177</c:v>
                </c:pt>
                <c:pt idx="11426">
                  <c:v>51</c:v>
                </c:pt>
                <c:pt idx="11427">
                  <c:v>308</c:v>
                </c:pt>
                <c:pt idx="11428">
                  <c:v>10</c:v>
                </c:pt>
                <c:pt idx="11429">
                  <c:v>520</c:v>
                </c:pt>
                <c:pt idx="11430">
                  <c:v>426</c:v>
                </c:pt>
                <c:pt idx="11431">
                  <c:v>536</c:v>
                </c:pt>
                <c:pt idx="11432">
                  <c:v>255</c:v>
                </c:pt>
                <c:pt idx="11433">
                  <c:v>845</c:v>
                </c:pt>
                <c:pt idx="11434">
                  <c:v>853</c:v>
                </c:pt>
                <c:pt idx="11435">
                  <c:v>478</c:v>
                </c:pt>
                <c:pt idx="11436">
                  <c:v>301</c:v>
                </c:pt>
                <c:pt idx="11437">
                  <c:v>1467</c:v>
                </c:pt>
                <c:pt idx="11438" formatCode="0.00E+00">
                  <c:v>4.8999999999999998E-3</c:v>
                </c:pt>
                <c:pt idx="11439">
                  <c:v>92</c:v>
                </c:pt>
                <c:pt idx="11440">
                  <c:v>103</c:v>
                </c:pt>
                <c:pt idx="11441">
                  <c:v>256</c:v>
                </c:pt>
                <c:pt idx="11442">
                  <c:v>24</c:v>
                </c:pt>
                <c:pt idx="11443" formatCode="0.00E+00">
                  <c:v>4.8999999999999998E-3</c:v>
                </c:pt>
                <c:pt idx="11444">
                  <c:v>250</c:v>
                </c:pt>
                <c:pt idx="11445">
                  <c:v>602</c:v>
                </c:pt>
                <c:pt idx="11446">
                  <c:v>704</c:v>
                </c:pt>
                <c:pt idx="11447">
                  <c:v>4</c:v>
                </c:pt>
                <c:pt idx="11448">
                  <c:v>123</c:v>
                </c:pt>
                <c:pt idx="11449" formatCode="0.00E+00">
                  <c:v>4.8999999999999998E-3</c:v>
                </c:pt>
                <c:pt idx="11450">
                  <c:v>56</c:v>
                </c:pt>
                <c:pt idx="11451">
                  <c:v>112</c:v>
                </c:pt>
                <c:pt idx="11452">
                  <c:v>45</c:v>
                </c:pt>
                <c:pt idx="11453">
                  <c:v>242</c:v>
                </c:pt>
                <c:pt idx="11454">
                  <c:v>235</c:v>
                </c:pt>
                <c:pt idx="11455">
                  <c:v>339</c:v>
                </c:pt>
                <c:pt idx="11456">
                  <c:v>201</c:v>
                </c:pt>
                <c:pt idx="11457">
                  <c:v>209</c:v>
                </c:pt>
                <c:pt idx="11458">
                  <c:v>207</c:v>
                </c:pt>
                <c:pt idx="11459">
                  <c:v>244</c:v>
                </c:pt>
                <c:pt idx="11460">
                  <c:v>619</c:v>
                </c:pt>
                <c:pt idx="11461">
                  <c:v>169</c:v>
                </c:pt>
                <c:pt idx="11462">
                  <c:v>318</c:v>
                </c:pt>
                <c:pt idx="11463">
                  <c:v>38</c:v>
                </c:pt>
                <c:pt idx="11464">
                  <c:v>85</c:v>
                </c:pt>
                <c:pt idx="11465">
                  <c:v>833</c:v>
                </c:pt>
                <c:pt idx="11466">
                  <c:v>87</c:v>
                </c:pt>
                <c:pt idx="11467">
                  <c:v>67</c:v>
                </c:pt>
                <c:pt idx="11468">
                  <c:v>25</c:v>
                </c:pt>
                <c:pt idx="11469">
                  <c:v>556</c:v>
                </c:pt>
                <c:pt idx="11470">
                  <c:v>355</c:v>
                </c:pt>
                <c:pt idx="11471">
                  <c:v>3</c:v>
                </c:pt>
                <c:pt idx="11472">
                  <c:v>262</c:v>
                </c:pt>
                <c:pt idx="11473">
                  <c:v>131</c:v>
                </c:pt>
                <c:pt idx="11474">
                  <c:v>30</c:v>
                </c:pt>
                <c:pt idx="11475">
                  <c:v>48</c:v>
                </c:pt>
                <c:pt idx="11476">
                  <c:v>170</c:v>
                </c:pt>
                <c:pt idx="11477">
                  <c:v>711</c:v>
                </c:pt>
                <c:pt idx="11478">
                  <c:v>177</c:v>
                </c:pt>
                <c:pt idx="11479">
                  <c:v>993</c:v>
                </c:pt>
                <c:pt idx="11480">
                  <c:v>926</c:v>
                </c:pt>
                <c:pt idx="11481">
                  <c:v>1041</c:v>
                </c:pt>
                <c:pt idx="11482">
                  <c:v>395</c:v>
                </c:pt>
                <c:pt idx="11483">
                  <c:v>795</c:v>
                </c:pt>
                <c:pt idx="11484">
                  <c:v>288</c:v>
                </c:pt>
                <c:pt idx="11485">
                  <c:v>1228</c:v>
                </c:pt>
                <c:pt idx="11486">
                  <c:v>729</c:v>
                </c:pt>
                <c:pt idx="11487">
                  <c:v>728</c:v>
                </c:pt>
                <c:pt idx="11488">
                  <c:v>1255</c:v>
                </c:pt>
                <c:pt idx="11489">
                  <c:v>259</c:v>
                </c:pt>
                <c:pt idx="11490">
                  <c:v>215</c:v>
                </c:pt>
                <c:pt idx="11491">
                  <c:v>158</c:v>
                </c:pt>
                <c:pt idx="11492">
                  <c:v>193</c:v>
                </c:pt>
                <c:pt idx="11493">
                  <c:v>1306</c:v>
                </c:pt>
                <c:pt idx="11494">
                  <c:v>124</c:v>
                </c:pt>
                <c:pt idx="11495">
                  <c:v>169</c:v>
                </c:pt>
                <c:pt idx="11496">
                  <c:v>83</c:v>
                </c:pt>
                <c:pt idx="11497">
                  <c:v>762</c:v>
                </c:pt>
                <c:pt idx="11498">
                  <c:v>125</c:v>
                </c:pt>
                <c:pt idx="11499">
                  <c:v>156</c:v>
                </c:pt>
                <c:pt idx="11500">
                  <c:v>183</c:v>
                </c:pt>
                <c:pt idx="11501">
                  <c:v>713</c:v>
                </c:pt>
                <c:pt idx="11502">
                  <c:v>160</c:v>
                </c:pt>
                <c:pt idx="11503">
                  <c:v>122</c:v>
                </c:pt>
                <c:pt idx="11504">
                  <c:v>86</c:v>
                </c:pt>
                <c:pt idx="11505">
                  <c:v>160</c:v>
                </c:pt>
                <c:pt idx="11506">
                  <c:v>236</c:v>
                </c:pt>
                <c:pt idx="11507">
                  <c:v>312</c:v>
                </c:pt>
                <c:pt idx="11508">
                  <c:v>541</c:v>
                </c:pt>
                <c:pt idx="11509">
                  <c:v>151</c:v>
                </c:pt>
                <c:pt idx="11510">
                  <c:v>503</c:v>
                </c:pt>
                <c:pt idx="11511">
                  <c:v>560</c:v>
                </c:pt>
                <c:pt idx="11512">
                  <c:v>150</c:v>
                </c:pt>
                <c:pt idx="11513">
                  <c:v>212</c:v>
                </c:pt>
                <c:pt idx="11514">
                  <c:v>989</c:v>
                </c:pt>
                <c:pt idx="11515">
                  <c:v>746</c:v>
                </c:pt>
                <c:pt idx="11516">
                  <c:v>132</c:v>
                </c:pt>
                <c:pt idx="11517">
                  <c:v>107</c:v>
                </c:pt>
                <c:pt idx="11518">
                  <c:v>467</c:v>
                </c:pt>
                <c:pt idx="11519">
                  <c:v>623</c:v>
                </c:pt>
                <c:pt idx="11520">
                  <c:v>718</c:v>
                </c:pt>
                <c:pt idx="11521">
                  <c:v>124</c:v>
                </c:pt>
                <c:pt idx="11522">
                  <c:v>155</c:v>
                </c:pt>
                <c:pt idx="11523">
                  <c:v>42</c:v>
                </c:pt>
                <c:pt idx="11524">
                  <c:v>173</c:v>
                </c:pt>
                <c:pt idx="11525">
                  <c:v>73</c:v>
                </c:pt>
                <c:pt idx="11526">
                  <c:v>162</c:v>
                </c:pt>
                <c:pt idx="11527">
                  <c:v>185</c:v>
                </c:pt>
                <c:pt idx="11528">
                  <c:v>100</c:v>
                </c:pt>
                <c:pt idx="11529">
                  <c:v>100</c:v>
                </c:pt>
                <c:pt idx="11530">
                  <c:v>239</c:v>
                </c:pt>
                <c:pt idx="11531">
                  <c:v>14</c:v>
                </c:pt>
                <c:pt idx="11532">
                  <c:v>296</c:v>
                </c:pt>
                <c:pt idx="11533">
                  <c:v>230</c:v>
                </c:pt>
                <c:pt idx="11534">
                  <c:v>701</c:v>
                </c:pt>
                <c:pt idx="11535">
                  <c:v>111</c:v>
                </c:pt>
                <c:pt idx="11536">
                  <c:v>96</c:v>
                </c:pt>
                <c:pt idx="11537">
                  <c:v>807</c:v>
                </c:pt>
                <c:pt idx="11538">
                  <c:v>256</c:v>
                </c:pt>
                <c:pt idx="11539">
                  <c:v>137</c:v>
                </c:pt>
                <c:pt idx="11540">
                  <c:v>275</c:v>
                </c:pt>
                <c:pt idx="11541">
                  <c:v>133</c:v>
                </c:pt>
                <c:pt idx="11542">
                  <c:v>295</c:v>
                </c:pt>
                <c:pt idx="11543">
                  <c:v>160</c:v>
                </c:pt>
                <c:pt idx="11544">
                  <c:v>222</c:v>
                </c:pt>
                <c:pt idx="11545">
                  <c:v>167</c:v>
                </c:pt>
                <c:pt idx="11546">
                  <c:v>118</c:v>
                </c:pt>
                <c:pt idx="11547">
                  <c:v>666</c:v>
                </c:pt>
                <c:pt idx="11548">
                  <c:v>242</c:v>
                </c:pt>
                <c:pt idx="11549">
                  <c:v>383</c:v>
                </c:pt>
                <c:pt idx="11550">
                  <c:v>340</c:v>
                </c:pt>
                <c:pt idx="11551">
                  <c:v>189</c:v>
                </c:pt>
                <c:pt idx="11552">
                  <c:v>150</c:v>
                </c:pt>
                <c:pt idx="11553">
                  <c:v>49</c:v>
                </c:pt>
                <c:pt idx="11554">
                  <c:v>53</c:v>
                </c:pt>
                <c:pt idx="11555">
                  <c:v>128</c:v>
                </c:pt>
                <c:pt idx="11556">
                  <c:v>47</c:v>
                </c:pt>
                <c:pt idx="11557">
                  <c:v>76</c:v>
                </c:pt>
                <c:pt idx="11558">
                  <c:v>105</c:v>
                </c:pt>
                <c:pt idx="11559">
                  <c:v>578</c:v>
                </c:pt>
                <c:pt idx="11560">
                  <c:v>31</c:v>
                </c:pt>
                <c:pt idx="11561">
                  <c:v>550</c:v>
                </c:pt>
                <c:pt idx="11562">
                  <c:v>577</c:v>
                </c:pt>
                <c:pt idx="11563">
                  <c:v>166</c:v>
                </c:pt>
                <c:pt idx="11564">
                  <c:v>88</c:v>
                </c:pt>
                <c:pt idx="11565">
                  <c:v>165</c:v>
                </c:pt>
                <c:pt idx="11566">
                  <c:v>139</c:v>
                </c:pt>
                <c:pt idx="11567">
                  <c:v>177</c:v>
                </c:pt>
                <c:pt idx="11568">
                  <c:v>280</c:v>
                </c:pt>
                <c:pt idx="11569" formatCode="0.00E+00">
                  <c:v>4.8999999999999998E-3</c:v>
                </c:pt>
                <c:pt idx="11570">
                  <c:v>677</c:v>
                </c:pt>
                <c:pt idx="11571">
                  <c:v>170</c:v>
                </c:pt>
                <c:pt idx="11572">
                  <c:v>92</c:v>
                </c:pt>
                <c:pt idx="11573">
                  <c:v>109</c:v>
                </c:pt>
                <c:pt idx="11574">
                  <c:v>911</c:v>
                </c:pt>
                <c:pt idx="11575">
                  <c:v>533</c:v>
                </c:pt>
                <c:pt idx="11576">
                  <c:v>158</c:v>
                </c:pt>
                <c:pt idx="11577">
                  <c:v>158</c:v>
                </c:pt>
                <c:pt idx="11578">
                  <c:v>324</c:v>
                </c:pt>
                <c:pt idx="11579">
                  <c:v>132</c:v>
                </c:pt>
                <c:pt idx="11580">
                  <c:v>124</c:v>
                </c:pt>
                <c:pt idx="11581">
                  <c:v>28</c:v>
                </c:pt>
                <c:pt idx="11582">
                  <c:v>551</c:v>
                </c:pt>
                <c:pt idx="11583">
                  <c:v>340</c:v>
                </c:pt>
                <c:pt idx="11584">
                  <c:v>308</c:v>
                </c:pt>
                <c:pt idx="11585">
                  <c:v>251</c:v>
                </c:pt>
                <c:pt idx="11586">
                  <c:v>440</c:v>
                </c:pt>
                <c:pt idx="11587">
                  <c:v>1051</c:v>
                </c:pt>
                <c:pt idx="11588">
                  <c:v>137</c:v>
                </c:pt>
                <c:pt idx="11589">
                  <c:v>173</c:v>
                </c:pt>
                <c:pt idx="11590">
                  <c:v>346</c:v>
                </c:pt>
                <c:pt idx="11591">
                  <c:v>209</c:v>
                </c:pt>
                <c:pt idx="11592">
                  <c:v>39</c:v>
                </c:pt>
                <c:pt idx="11593">
                  <c:v>1109</c:v>
                </c:pt>
                <c:pt idx="11594">
                  <c:v>491</c:v>
                </c:pt>
                <c:pt idx="11595">
                  <c:v>2445</c:v>
                </c:pt>
                <c:pt idx="11596">
                  <c:v>942</c:v>
                </c:pt>
                <c:pt idx="11597">
                  <c:v>1013</c:v>
                </c:pt>
                <c:pt idx="11598">
                  <c:v>939</c:v>
                </c:pt>
                <c:pt idx="11599">
                  <c:v>1371</c:v>
                </c:pt>
                <c:pt idx="11600">
                  <c:v>41</c:v>
                </c:pt>
                <c:pt idx="11601">
                  <c:v>1439</c:v>
                </c:pt>
                <c:pt idx="11602">
                  <c:v>1256</c:v>
                </c:pt>
                <c:pt idx="11603">
                  <c:v>103</c:v>
                </c:pt>
                <c:pt idx="11604" formatCode="0.00E+00">
                  <c:v>4.8999999999999998E-3</c:v>
                </c:pt>
                <c:pt idx="11605">
                  <c:v>78</c:v>
                </c:pt>
                <c:pt idx="11606">
                  <c:v>1345</c:v>
                </c:pt>
                <c:pt idx="11607">
                  <c:v>595</c:v>
                </c:pt>
                <c:pt idx="11608">
                  <c:v>904</c:v>
                </c:pt>
                <c:pt idx="11609">
                  <c:v>1439</c:v>
                </c:pt>
                <c:pt idx="11610">
                  <c:v>6</c:v>
                </c:pt>
                <c:pt idx="11611">
                  <c:v>53</c:v>
                </c:pt>
                <c:pt idx="11612">
                  <c:v>325</c:v>
                </c:pt>
                <c:pt idx="11613">
                  <c:v>1113</c:v>
                </c:pt>
                <c:pt idx="11614">
                  <c:v>943</c:v>
                </c:pt>
                <c:pt idx="11615">
                  <c:v>699</c:v>
                </c:pt>
                <c:pt idx="11616">
                  <c:v>338</c:v>
                </c:pt>
                <c:pt idx="11617">
                  <c:v>523</c:v>
                </c:pt>
                <c:pt idx="11618">
                  <c:v>1501</c:v>
                </c:pt>
                <c:pt idx="11619">
                  <c:v>332</c:v>
                </c:pt>
                <c:pt idx="11620">
                  <c:v>231</c:v>
                </c:pt>
                <c:pt idx="11621">
                  <c:v>16</c:v>
                </c:pt>
                <c:pt idx="11622">
                  <c:v>260</c:v>
                </c:pt>
                <c:pt idx="11623">
                  <c:v>22</c:v>
                </c:pt>
                <c:pt idx="11624">
                  <c:v>34</c:v>
                </c:pt>
                <c:pt idx="11625">
                  <c:v>351</c:v>
                </c:pt>
                <c:pt idx="11626">
                  <c:v>300</c:v>
                </c:pt>
                <c:pt idx="11627">
                  <c:v>386</c:v>
                </c:pt>
                <c:pt idx="11628">
                  <c:v>1305</c:v>
                </c:pt>
                <c:pt idx="11629">
                  <c:v>179</c:v>
                </c:pt>
                <c:pt idx="11630">
                  <c:v>191</c:v>
                </c:pt>
                <c:pt idx="11631">
                  <c:v>329</c:v>
                </c:pt>
                <c:pt idx="11632">
                  <c:v>155</c:v>
                </c:pt>
                <c:pt idx="11633">
                  <c:v>470</c:v>
                </c:pt>
                <c:pt idx="11634">
                  <c:v>156</c:v>
                </c:pt>
                <c:pt idx="11635">
                  <c:v>68</c:v>
                </c:pt>
                <c:pt idx="11636">
                  <c:v>82</c:v>
                </c:pt>
                <c:pt idx="11637">
                  <c:v>48</c:v>
                </c:pt>
                <c:pt idx="11638">
                  <c:v>419</c:v>
                </c:pt>
                <c:pt idx="11639">
                  <c:v>40</c:v>
                </c:pt>
                <c:pt idx="11640">
                  <c:v>543</c:v>
                </c:pt>
                <c:pt idx="11641">
                  <c:v>307</c:v>
                </c:pt>
                <c:pt idx="11642">
                  <c:v>1300</c:v>
                </c:pt>
                <c:pt idx="11643">
                  <c:v>298</c:v>
                </c:pt>
                <c:pt idx="11644">
                  <c:v>948</c:v>
                </c:pt>
                <c:pt idx="11645">
                  <c:v>1723</c:v>
                </c:pt>
                <c:pt idx="11646">
                  <c:v>390</c:v>
                </c:pt>
                <c:pt idx="11647">
                  <c:v>409</c:v>
                </c:pt>
                <c:pt idx="11648">
                  <c:v>2</c:v>
                </c:pt>
                <c:pt idx="11649">
                  <c:v>443</c:v>
                </c:pt>
                <c:pt idx="11650">
                  <c:v>298</c:v>
                </c:pt>
                <c:pt idx="11651">
                  <c:v>262</c:v>
                </c:pt>
                <c:pt idx="11652">
                  <c:v>930</c:v>
                </c:pt>
                <c:pt idx="11653" formatCode="0.00E+00">
                  <c:v>4.8999999999999998E-3</c:v>
                </c:pt>
                <c:pt idx="11654">
                  <c:v>102</c:v>
                </c:pt>
                <c:pt idx="11655">
                  <c:v>831</c:v>
                </c:pt>
                <c:pt idx="11656">
                  <c:v>1145</c:v>
                </c:pt>
                <c:pt idx="11657">
                  <c:v>828</c:v>
                </c:pt>
                <c:pt idx="11658">
                  <c:v>348</c:v>
                </c:pt>
                <c:pt idx="11659">
                  <c:v>390</c:v>
                </c:pt>
                <c:pt idx="11660">
                  <c:v>374</c:v>
                </c:pt>
                <c:pt idx="11661">
                  <c:v>181</c:v>
                </c:pt>
                <c:pt idx="11662">
                  <c:v>694</c:v>
                </c:pt>
                <c:pt idx="11663">
                  <c:v>195</c:v>
                </c:pt>
                <c:pt idx="11664">
                  <c:v>283</c:v>
                </c:pt>
                <c:pt idx="11665">
                  <c:v>190</c:v>
                </c:pt>
                <c:pt idx="11666">
                  <c:v>439</c:v>
                </c:pt>
                <c:pt idx="11667">
                  <c:v>95</c:v>
                </c:pt>
                <c:pt idx="11668">
                  <c:v>40</c:v>
                </c:pt>
                <c:pt idx="11669">
                  <c:v>240</c:v>
                </c:pt>
                <c:pt idx="11670">
                  <c:v>234</c:v>
                </c:pt>
                <c:pt idx="11671">
                  <c:v>585</c:v>
                </c:pt>
                <c:pt idx="11672">
                  <c:v>613</c:v>
                </c:pt>
                <c:pt idx="11673">
                  <c:v>275</c:v>
                </c:pt>
                <c:pt idx="11674">
                  <c:v>276</c:v>
                </c:pt>
                <c:pt idx="11675">
                  <c:v>258</c:v>
                </c:pt>
                <c:pt idx="11676">
                  <c:v>227</c:v>
                </c:pt>
                <c:pt idx="11677">
                  <c:v>200</c:v>
                </c:pt>
                <c:pt idx="11678">
                  <c:v>60</c:v>
                </c:pt>
                <c:pt idx="11679">
                  <c:v>205</c:v>
                </c:pt>
                <c:pt idx="11680">
                  <c:v>160</c:v>
                </c:pt>
                <c:pt idx="11681">
                  <c:v>175</c:v>
                </c:pt>
                <c:pt idx="11682">
                  <c:v>40</c:v>
                </c:pt>
                <c:pt idx="11683">
                  <c:v>164</c:v>
                </c:pt>
                <c:pt idx="11684">
                  <c:v>275</c:v>
                </c:pt>
                <c:pt idx="11685">
                  <c:v>115</c:v>
                </c:pt>
                <c:pt idx="11686">
                  <c:v>229</c:v>
                </c:pt>
                <c:pt idx="11687">
                  <c:v>208</c:v>
                </c:pt>
                <c:pt idx="11688">
                  <c:v>244</c:v>
                </c:pt>
                <c:pt idx="11689">
                  <c:v>359</c:v>
                </c:pt>
                <c:pt idx="11690">
                  <c:v>250</c:v>
                </c:pt>
                <c:pt idx="11691">
                  <c:v>144</c:v>
                </c:pt>
                <c:pt idx="11692">
                  <c:v>322</c:v>
                </c:pt>
                <c:pt idx="11693">
                  <c:v>115</c:v>
                </c:pt>
                <c:pt idx="11694">
                  <c:v>222</c:v>
                </c:pt>
                <c:pt idx="11695">
                  <c:v>724</c:v>
                </c:pt>
                <c:pt idx="11696" formatCode="0.00E+00">
                  <c:v>4.8999999999999998E-3</c:v>
                </c:pt>
                <c:pt idx="11697">
                  <c:v>225</c:v>
                </c:pt>
                <c:pt idx="11698">
                  <c:v>212</c:v>
                </c:pt>
                <c:pt idx="11699" formatCode="0.00E+00">
                  <c:v>4.8999999999999998E-3</c:v>
                </c:pt>
                <c:pt idx="11700">
                  <c:v>270</c:v>
                </c:pt>
                <c:pt idx="11701">
                  <c:v>200</c:v>
                </c:pt>
                <c:pt idx="11702">
                  <c:v>129</c:v>
                </c:pt>
                <c:pt idx="11703">
                  <c:v>290</c:v>
                </c:pt>
                <c:pt idx="11704">
                  <c:v>405</c:v>
                </c:pt>
                <c:pt idx="11705">
                  <c:v>200</c:v>
                </c:pt>
                <c:pt idx="11706">
                  <c:v>210</c:v>
                </c:pt>
                <c:pt idx="11707">
                  <c:v>260</c:v>
                </c:pt>
                <c:pt idx="11708">
                  <c:v>220</c:v>
                </c:pt>
                <c:pt idx="11709">
                  <c:v>214</c:v>
                </c:pt>
                <c:pt idx="11710">
                  <c:v>41</c:v>
                </c:pt>
                <c:pt idx="11711">
                  <c:v>173</c:v>
                </c:pt>
                <c:pt idx="11712">
                  <c:v>320</c:v>
                </c:pt>
                <c:pt idx="11713">
                  <c:v>135</c:v>
                </c:pt>
                <c:pt idx="11714">
                  <c:v>210</c:v>
                </c:pt>
                <c:pt idx="11715">
                  <c:v>220</c:v>
                </c:pt>
                <c:pt idx="11716">
                  <c:v>165</c:v>
                </c:pt>
                <c:pt idx="11717">
                  <c:v>160</c:v>
                </c:pt>
                <c:pt idx="11718">
                  <c:v>75</c:v>
                </c:pt>
                <c:pt idx="11719">
                  <c:v>343</c:v>
                </c:pt>
                <c:pt idx="11720">
                  <c:v>100</c:v>
                </c:pt>
                <c:pt idx="11721">
                  <c:v>36</c:v>
                </c:pt>
                <c:pt idx="11722">
                  <c:v>190</c:v>
                </c:pt>
                <c:pt idx="11723">
                  <c:v>201</c:v>
                </c:pt>
                <c:pt idx="11724">
                  <c:v>302</c:v>
                </c:pt>
                <c:pt idx="11725">
                  <c:v>411</c:v>
                </c:pt>
                <c:pt idx="11726">
                  <c:v>405</c:v>
                </c:pt>
                <c:pt idx="11727">
                  <c:v>243</c:v>
                </c:pt>
                <c:pt idx="11728">
                  <c:v>43</c:v>
                </c:pt>
                <c:pt idx="11729">
                  <c:v>250</c:v>
                </c:pt>
                <c:pt idx="11730">
                  <c:v>53</c:v>
                </c:pt>
                <c:pt idx="11731">
                  <c:v>162</c:v>
                </c:pt>
                <c:pt idx="11732">
                  <c:v>250</c:v>
                </c:pt>
                <c:pt idx="11733">
                  <c:v>5</c:v>
                </c:pt>
                <c:pt idx="11734">
                  <c:v>130</c:v>
                </c:pt>
                <c:pt idx="11735">
                  <c:v>62</c:v>
                </c:pt>
                <c:pt idx="11736">
                  <c:v>145</c:v>
                </c:pt>
                <c:pt idx="11737">
                  <c:v>229</c:v>
                </c:pt>
                <c:pt idx="11738">
                  <c:v>223</c:v>
                </c:pt>
                <c:pt idx="11739">
                  <c:v>225</c:v>
                </c:pt>
                <c:pt idx="11740">
                  <c:v>256</c:v>
                </c:pt>
                <c:pt idx="11741">
                  <c:v>226</c:v>
                </c:pt>
                <c:pt idx="11742">
                  <c:v>120</c:v>
                </c:pt>
                <c:pt idx="11743">
                  <c:v>85</c:v>
                </c:pt>
                <c:pt idx="11744">
                  <c:v>55</c:v>
                </c:pt>
                <c:pt idx="11745">
                  <c:v>314</c:v>
                </c:pt>
                <c:pt idx="11746">
                  <c:v>127</c:v>
                </c:pt>
                <c:pt idx="11747">
                  <c:v>77</c:v>
                </c:pt>
                <c:pt idx="11748">
                  <c:v>130</c:v>
                </c:pt>
                <c:pt idx="11749">
                  <c:v>175</c:v>
                </c:pt>
                <c:pt idx="11750">
                  <c:v>200</c:v>
                </c:pt>
                <c:pt idx="11751">
                  <c:v>70</c:v>
                </c:pt>
                <c:pt idx="11752">
                  <c:v>54</c:v>
                </c:pt>
                <c:pt idx="11753">
                  <c:v>115</c:v>
                </c:pt>
                <c:pt idx="11754">
                  <c:v>160</c:v>
                </c:pt>
                <c:pt idx="11755">
                  <c:v>100</c:v>
                </c:pt>
                <c:pt idx="11756">
                  <c:v>512</c:v>
                </c:pt>
                <c:pt idx="11757">
                  <c:v>130</c:v>
                </c:pt>
                <c:pt idx="11758">
                  <c:v>168</c:v>
                </c:pt>
                <c:pt idx="11759">
                  <c:v>429</c:v>
                </c:pt>
                <c:pt idx="11760">
                  <c:v>9</c:v>
                </c:pt>
                <c:pt idx="11761">
                  <c:v>60</c:v>
                </c:pt>
                <c:pt idx="11762">
                  <c:v>43</c:v>
                </c:pt>
                <c:pt idx="11763" formatCode="0.00E+00">
                  <c:v>4.8999999999999998E-3</c:v>
                </c:pt>
                <c:pt idx="11764">
                  <c:v>135</c:v>
                </c:pt>
                <c:pt idx="11765" formatCode="0.00E+00">
                  <c:v>4.8999999999999998E-3</c:v>
                </c:pt>
                <c:pt idx="11766">
                  <c:v>152</c:v>
                </c:pt>
                <c:pt idx="11767">
                  <c:v>275</c:v>
                </c:pt>
                <c:pt idx="11768">
                  <c:v>546</c:v>
                </c:pt>
                <c:pt idx="11769">
                  <c:v>240</c:v>
                </c:pt>
                <c:pt idx="11770">
                  <c:v>383</c:v>
                </c:pt>
                <c:pt idx="11771" formatCode="0.00E+00">
                  <c:v>4.8999999999999998E-3</c:v>
                </c:pt>
                <c:pt idx="11772">
                  <c:v>264</c:v>
                </c:pt>
                <c:pt idx="11773">
                  <c:v>169</c:v>
                </c:pt>
                <c:pt idx="11774">
                  <c:v>516</c:v>
                </c:pt>
                <c:pt idx="11775">
                  <c:v>336</c:v>
                </c:pt>
                <c:pt idx="11776">
                  <c:v>388</c:v>
                </c:pt>
                <c:pt idx="11777">
                  <c:v>185</c:v>
                </c:pt>
                <c:pt idx="11778">
                  <c:v>770</c:v>
                </c:pt>
                <c:pt idx="11779">
                  <c:v>130</c:v>
                </c:pt>
                <c:pt idx="11780">
                  <c:v>270</c:v>
                </c:pt>
                <c:pt idx="11781">
                  <c:v>733</c:v>
                </c:pt>
                <c:pt idx="11782">
                  <c:v>230</c:v>
                </c:pt>
                <c:pt idx="11783">
                  <c:v>425</c:v>
                </c:pt>
                <c:pt idx="11784">
                  <c:v>235</c:v>
                </c:pt>
                <c:pt idx="11785">
                  <c:v>408</c:v>
                </c:pt>
                <c:pt idx="11786">
                  <c:v>280</c:v>
                </c:pt>
                <c:pt idx="11787" formatCode="0.00E+00">
                  <c:v>4.8999999999999998E-3</c:v>
                </c:pt>
                <c:pt idx="11788">
                  <c:v>255</c:v>
                </c:pt>
                <c:pt idx="11789">
                  <c:v>200</c:v>
                </c:pt>
                <c:pt idx="11790">
                  <c:v>240</c:v>
                </c:pt>
                <c:pt idx="11791">
                  <c:v>685</c:v>
                </c:pt>
                <c:pt idx="11792">
                  <c:v>518</c:v>
                </c:pt>
                <c:pt idx="11793">
                  <c:v>205</c:v>
                </c:pt>
                <c:pt idx="11794">
                  <c:v>413</c:v>
                </c:pt>
                <c:pt idx="11795">
                  <c:v>227</c:v>
                </c:pt>
                <c:pt idx="11796">
                  <c:v>360</c:v>
                </c:pt>
                <c:pt idx="11797">
                  <c:v>425</c:v>
                </c:pt>
                <c:pt idx="11798">
                  <c:v>435</c:v>
                </c:pt>
                <c:pt idx="11799">
                  <c:v>215</c:v>
                </c:pt>
                <c:pt idx="11800">
                  <c:v>220</c:v>
                </c:pt>
                <c:pt idx="11801">
                  <c:v>265</c:v>
                </c:pt>
                <c:pt idx="11802">
                  <c:v>568</c:v>
                </c:pt>
                <c:pt idx="11803">
                  <c:v>345</c:v>
                </c:pt>
                <c:pt idx="11804">
                  <c:v>39</c:v>
                </c:pt>
                <c:pt idx="11805">
                  <c:v>335</c:v>
                </c:pt>
                <c:pt idx="11806">
                  <c:v>850</c:v>
                </c:pt>
                <c:pt idx="11807">
                  <c:v>240</c:v>
                </c:pt>
                <c:pt idx="11808">
                  <c:v>135</c:v>
                </c:pt>
                <c:pt idx="11809">
                  <c:v>318</c:v>
                </c:pt>
                <c:pt idx="11810">
                  <c:v>297</c:v>
                </c:pt>
                <c:pt idx="11811">
                  <c:v>229</c:v>
                </c:pt>
                <c:pt idx="11812">
                  <c:v>410</c:v>
                </c:pt>
                <c:pt idx="11813">
                  <c:v>453</c:v>
                </c:pt>
                <c:pt idx="11814">
                  <c:v>235</c:v>
                </c:pt>
                <c:pt idx="11815">
                  <c:v>448</c:v>
                </c:pt>
                <c:pt idx="11816">
                  <c:v>94</c:v>
                </c:pt>
                <c:pt idx="11817">
                  <c:v>62</c:v>
                </c:pt>
                <c:pt idx="11818">
                  <c:v>470</c:v>
                </c:pt>
                <c:pt idx="11819">
                  <c:v>159</c:v>
                </c:pt>
                <c:pt idx="11820">
                  <c:v>315</c:v>
                </c:pt>
                <c:pt idx="11821">
                  <c:v>385</c:v>
                </c:pt>
                <c:pt idx="11822" formatCode="0.00E+00">
                  <c:v>4.8999999999999998E-3</c:v>
                </c:pt>
                <c:pt idx="11823">
                  <c:v>221</c:v>
                </c:pt>
                <c:pt idx="11824">
                  <c:v>515</c:v>
                </c:pt>
                <c:pt idx="11825">
                  <c:v>137</c:v>
                </c:pt>
                <c:pt idx="11826">
                  <c:v>495</c:v>
                </c:pt>
                <c:pt idx="11827" formatCode="0.00E+00">
                  <c:v>4.8999999999999998E-3</c:v>
                </c:pt>
                <c:pt idx="11828">
                  <c:v>480</c:v>
                </c:pt>
                <c:pt idx="11829">
                  <c:v>150</c:v>
                </c:pt>
                <c:pt idx="11830">
                  <c:v>181</c:v>
                </c:pt>
                <c:pt idx="11831">
                  <c:v>155</c:v>
                </c:pt>
                <c:pt idx="11832">
                  <c:v>375</c:v>
                </c:pt>
                <c:pt idx="11833">
                  <c:v>13</c:v>
                </c:pt>
                <c:pt idx="11834">
                  <c:v>442</c:v>
                </c:pt>
                <c:pt idx="11835">
                  <c:v>214</c:v>
                </c:pt>
                <c:pt idx="11836">
                  <c:v>225</c:v>
                </c:pt>
                <c:pt idx="11837">
                  <c:v>458</c:v>
                </c:pt>
                <c:pt idx="11838">
                  <c:v>206</c:v>
                </c:pt>
                <c:pt idx="11839">
                  <c:v>798</c:v>
                </c:pt>
                <c:pt idx="11840">
                  <c:v>335</c:v>
                </c:pt>
                <c:pt idx="11841">
                  <c:v>255</c:v>
                </c:pt>
                <c:pt idx="11842">
                  <c:v>599</c:v>
                </c:pt>
                <c:pt idx="11843">
                  <c:v>356</c:v>
                </c:pt>
                <c:pt idx="11844">
                  <c:v>155</c:v>
                </c:pt>
                <c:pt idx="11845">
                  <c:v>584</c:v>
                </c:pt>
                <c:pt idx="11846">
                  <c:v>93</c:v>
                </c:pt>
                <c:pt idx="11847">
                  <c:v>420</c:v>
                </c:pt>
                <c:pt idx="11848">
                  <c:v>115</c:v>
                </c:pt>
                <c:pt idx="11849">
                  <c:v>605</c:v>
                </c:pt>
                <c:pt idx="11850">
                  <c:v>231</c:v>
                </c:pt>
                <c:pt idx="11851">
                  <c:v>230</c:v>
                </c:pt>
                <c:pt idx="11852">
                  <c:v>421</c:v>
                </c:pt>
                <c:pt idx="11853">
                  <c:v>185</c:v>
                </c:pt>
                <c:pt idx="11854">
                  <c:v>414</c:v>
                </c:pt>
                <c:pt idx="11855">
                  <c:v>215</c:v>
                </c:pt>
                <c:pt idx="11856">
                  <c:v>255</c:v>
                </c:pt>
                <c:pt idx="11857">
                  <c:v>333</c:v>
                </c:pt>
                <c:pt idx="11858" formatCode="0.00E+00">
                  <c:v>4.8999999999999998E-3</c:v>
                </c:pt>
                <c:pt idx="11859">
                  <c:v>473</c:v>
                </c:pt>
                <c:pt idx="11860">
                  <c:v>415</c:v>
                </c:pt>
                <c:pt idx="11861">
                  <c:v>245</c:v>
                </c:pt>
                <c:pt idx="11862" formatCode="0.00E+00">
                  <c:v>4.8999999999999998E-3</c:v>
                </c:pt>
                <c:pt idx="11863">
                  <c:v>420</c:v>
                </c:pt>
                <c:pt idx="11864">
                  <c:v>946</c:v>
                </c:pt>
                <c:pt idx="11865">
                  <c:v>465</c:v>
                </c:pt>
                <c:pt idx="11866">
                  <c:v>390</c:v>
                </c:pt>
                <c:pt idx="11867">
                  <c:v>288</c:v>
                </c:pt>
                <c:pt idx="11868">
                  <c:v>405</c:v>
                </c:pt>
                <c:pt idx="11869">
                  <c:v>9</c:v>
                </c:pt>
                <c:pt idx="11870" formatCode="0.00E+00">
                  <c:v>4.8999999999999998E-3</c:v>
                </c:pt>
                <c:pt idx="11871">
                  <c:v>680</c:v>
                </c:pt>
                <c:pt idx="11872">
                  <c:v>166</c:v>
                </c:pt>
                <c:pt idx="11873">
                  <c:v>491</c:v>
                </c:pt>
                <c:pt idx="11874">
                  <c:v>469</c:v>
                </c:pt>
                <c:pt idx="11875">
                  <c:v>248</c:v>
                </c:pt>
                <c:pt idx="11876">
                  <c:v>299</c:v>
                </c:pt>
                <c:pt idx="11877">
                  <c:v>40</c:v>
                </c:pt>
                <c:pt idx="11878">
                  <c:v>453</c:v>
                </c:pt>
                <c:pt idx="11879">
                  <c:v>296</c:v>
                </c:pt>
                <c:pt idx="11880">
                  <c:v>114</c:v>
                </c:pt>
                <c:pt idx="11881">
                  <c:v>362</c:v>
                </c:pt>
                <c:pt idx="11882">
                  <c:v>613</c:v>
                </c:pt>
                <c:pt idx="11883">
                  <c:v>257</c:v>
                </c:pt>
                <c:pt idx="11884">
                  <c:v>207</c:v>
                </c:pt>
                <c:pt idx="11885">
                  <c:v>274</c:v>
                </c:pt>
                <c:pt idx="11886">
                  <c:v>62</c:v>
                </c:pt>
                <c:pt idx="11887">
                  <c:v>117</c:v>
                </c:pt>
                <c:pt idx="11888">
                  <c:v>367</c:v>
                </c:pt>
                <c:pt idx="11889">
                  <c:v>571</c:v>
                </c:pt>
                <c:pt idx="11890">
                  <c:v>612</c:v>
                </c:pt>
                <c:pt idx="11891">
                  <c:v>530</c:v>
                </c:pt>
                <c:pt idx="11892">
                  <c:v>418</c:v>
                </c:pt>
                <c:pt idx="11893">
                  <c:v>253</c:v>
                </c:pt>
                <c:pt idx="11894">
                  <c:v>482</c:v>
                </c:pt>
                <c:pt idx="11895">
                  <c:v>347</c:v>
                </c:pt>
                <c:pt idx="11896">
                  <c:v>447</c:v>
                </c:pt>
                <c:pt idx="11897">
                  <c:v>400</c:v>
                </c:pt>
                <c:pt idx="11898">
                  <c:v>510</c:v>
                </c:pt>
                <c:pt idx="11899">
                  <c:v>701</c:v>
                </c:pt>
                <c:pt idx="11900">
                  <c:v>233</c:v>
                </c:pt>
                <c:pt idx="11901">
                  <c:v>252</c:v>
                </c:pt>
                <c:pt idx="11902">
                  <c:v>267</c:v>
                </c:pt>
                <c:pt idx="11903">
                  <c:v>379</c:v>
                </c:pt>
                <c:pt idx="11904">
                  <c:v>270</c:v>
                </c:pt>
                <c:pt idx="11905">
                  <c:v>158</c:v>
                </c:pt>
                <c:pt idx="11906">
                  <c:v>374</c:v>
                </c:pt>
                <c:pt idx="11907">
                  <c:v>359</c:v>
                </c:pt>
                <c:pt idx="11908">
                  <c:v>726</c:v>
                </c:pt>
                <c:pt idx="11909">
                  <c:v>333</c:v>
                </c:pt>
                <c:pt idx="11910">
                  <c:v>384</c:v>
                </c:pt>
                <c:pt idx="11911">
                  <c:v>684</c:v>
                </c:pt>
                <c:pt idx="11912">
                  <c:v>298</c:v>
                </c:pt>
                <c:pt idx="11913">
                  <c:v>452</c:v>
                </c:pt>
                <c:pt idx="11914">
                  <c:v>406</c:v>
                </c:pt>
                <c:pt idx="11915">
                  <c:v>359</c:v>
                </c:pt>
                <c:pt idx="11916">
                  <c:v>273</c:v>
                </c:pt>
                <c:pt idx="11917">
                  <c:v>42</c:v>
                </c:pt>
                <c:pt idx="11918">
                  <c:v>350</c:v>
                </c:pt>
                <c:pt idx="11919">
                  <c:v>330</c:v>
                </c:pt>
                <c:pt idx="11920">
                  <c:v>304</c:v>
                </c:pt>
                <c:pt idx="11921">
                  <c:v>5</c:v>
                </c:pt>
                <c:pt idx="11922">
                  <c:v>334</c:v>
                </c:pt>
                <c:pt idx="11923">
                  <c:v>616</c:v>
                </c:pt>
                <c:pt idx="11924">
                  <c:v>506</c:v>
                </c:pt>
                <c:pt idx="11925">
                  <c:v>316</c:v>
                </c:pt>
                <c:pt idx="11926">
                  <c:v>203</c:v>
                </c:pt>
                <c:pt idx="11927">
                  <c:v>429</c:v>
                </c:pt>
                <c:pt idx="11928">
                  <c:v>307</c:v>
                </c:pt>
                <c:pt idx="11929">
                  <c:v>107</c:v>
                </c:pt>
                <c:pt idx="11930">
                  <c:v>322</c:v>
                </c:pt>
                <c:pt idx="11931">
                  <c:v>381</c:v>
                </c:pt>
                <c:pt idx="11932">
                  <c:v>333</c:v>
                </c:pt>
                <c:pt idx="11933">
                  <c:v>365</c:v>
                </c:pt>
                <c:pt idx="11934">
                  <c:v>333</c:v>
                </c:pt>
                <c:pt idx="11935">
                  <c:v>477</c:v>
                </c:pt>
                <c:pt idx="11936">
                  <c:v>329</c:v>
                </c:pt>
                <c:pt idx="11937">
                  <c:v>348</c:v>
                </c:pt>
                <c:pt idx="11938">
                  <c:v>145</c:v>
                </c:pt>
                <c:pt idx="11939">
                  <c:v>427</c:v>
                </c:pt>
                <c:pt idx="11940">
                  <c:v>389</c:v>
                </c:pt>
                <c:pt idx="11941">
                  <c:v>647</c:v>
                </c:pt>
                <c:pt idx="11942">
                  <c:v>338</c:v>
                </c:pt>
                <c:pt idx="11943">
                  <c:v>221</c:v>
                </c:pt>
                <c:pt idx="11944">
                  <c:v>710</c:v>
                </c:pt>
                <c:pt idx="11945">
                  <c:v>429</c:v>
                </c:pt>
                <c:pt idx="11946">
                  <c:v>338</c:v>
                </c:pt>
                <c:pt idx="11947" formatCode="0.00E+00">
                  <c:v>4.8999999999999998E-3</c:v>
                </c:pt>
                <c:pt idx="11948">
                  <c:v>428</c:v>
                </c:pt>
                <c:pt idx="11949">
                  <c:v>357</c:v>
                </c:pt>
                <c:pt idx="11950">
                  <c:v>350</c:v>
                </c:pt>
                <c:pt idx="11951">
                  <c:v>175</c:v>
                </c:pt>
                <c:pt idx="11952">
                  <c:v>263</c:v>
                </c:pt>
                <c:pt idx="11953">
                  <c:v>283</c:v>
                </c:pt>
                <c:pt idx="11954">
                  <c:v>188</c:v>
                </c:pt>
                <c:pt idx="11955">
                  <c:v>336</c:v>
                </c:pt>
                <c:pt idx="11956">
                  <c:v>282</c:v>
                </c:pt>
                <c:pt idx="11957">
                  <c:v>208</c:v>
                </c:pt>
                <c:pt idx="11958">
                  <c:v>172</c:v>
                </c:pt>
                <c:pt idx="11959">
                  <c:v>503</c:v>
                </c:pt>
                <c:pt idx="11960">
                  <c:v>292</c:v>
                </c:pt>
                <c:pt idx="11961">
                  <c:v>363</c:v>
                </c:pt>
                <c:pt idx="11962">
                  <c:v>447</c:v>
                </c:pt>
                <c:pt idx="11963">
                  <c:v>185</c:v>
                </c:pt>
                <c:pt idx="11964">
                  <c:v>396</c:v>
                </c:pt>
                <c:pt idx="11965">
                  <c:v>382</c:v>
                </c:pt>
                <c:pt idx="11966">
                  <c:v>284</c:v>
                </c:pt>
                <c:pt idx="11967">
                  <c:v>397</c:v>
                </c:pt>
                <c:pt idx="11968">
                  <c:v>168</c:v>
                </c:pt>
                <c:pt idx="11969">
                  <c:v>499</c:v>
                </c:pt>
                <c:pt idx="11970">
                  <c:v>389</c:v>
                </c:pt>
                <c:pt idx="11971">
                  <c:v>445</c:v>
                </c:pt>
                <c:pt idx="11972">
                  <c:v>240</c:v>
                </c:pt>
                <c:pt idx="11973">
                  <c:v>160</c:v>
                </c:pt>
                <c:pt idx="11974">
                  <c:v>464</c:v>
                </c:pt>
                <c:pt idx="11975">
                  <c:v>390</c:v>
                </c:pt>
                <c:pt idx="11976">
                  <c:v>145</c:v>
                </c:pt>
                <c:pt idx="11977">
                  <c:v>480</c:v>
                </c:pt>
                <c:pt idx="11978">
                  <c:v>300</c:v>
                </c:pt>
                <c:pt idx="11979">
                  <c:v>298</c:v>
                </c:pt>
                <c:pt idx="11980">
                  <c:v>33</c:v>
                </c:pt>
                <c:pt idx="11981">
                  <c:v>177</c:v>
                </c:pt>
                <c:pt idx="11982">
                  <c:v>50</c:v>
                </c:pt>
                <c:pt idx="11983">
                  <c:v>69</c:v>
                </c:pt>
                <c:pt idx="11984">
                  <c:v>655</c:v>
                </c:pt>
                <c:pt idx="11985">
                  <c:v>775</c:v>
                </c:pt>
                <c:pt idx="11986">
                  <c:v>370</c:v>
                </c:pt>
                <c:pt idx="11987">
                  <c:v>219</c:v>
                </c:pt>
                <c:pt idx="11988">
                  <c:v>323</c:v>
                </c:pt>
                <c:pt idx="11989">
                  <c:v>220</c:v>
                </c:pt>
                <c:pt idx="11990">
                  <c:v>360</c:v>
                </c:pt>
                <c:pt idx="11991">
                  <c:v>30</c:v>
                </c:pt>
                <c:pt idx="11992">
                  <c:v>180</c:v>
                </c:pt>
                <c:pt idx="11993">
                  <c:v>60</c:v>
                </c:pt>
                <c:pt idx="11994">
                  <c:v>25</c:v>
                </c:pt>
                <c:pt idx="11995">
                  <c:v>179</c:v>
                </c:pt>
                <c:pt idx="11996">
                  <c:v>196</c:v>
                </c:pt>
                <c:pt idx="11997">
                  <c:v>253</c:v>
                </c:pt>
                <c:pt idx="11998">
                  <c:v>249</c:v>
                </c:pt>
                <c:pt idx="11999">
                  <c:v>190</c:v>
                </c:pt>
                <c:pt idx="12000">
                  <c:v>355</c:v>
                </c:pt>
                <c:pt idx="12001">
                  <c:v>25</c:v>
                </c:pt>
                <c:pt idx="12002">
                  <c:v>103</c:v>
                </c:pt>
                <c:pt idx="12003">
                  <c:v>135</c:v>
                </c:pt>
                <c:pt idx="12004">
                  <c:v>70</c:v>
                </c:pt>
                <c:pt idx="12005">
                  <c:v>295</c:v>
                </c:pt>
                <c:pt idx="12006">
                  <c:v>697</c:v>
                </c:pt>
                <c:pt idx="12007">
                  <c:v>305</c:v>
                </c:pt>
                <c:pt idx="12008">
                  <c:v>175</c:v>
                </c:pt>
                <c:pt idx="12009">
                  <c:v>185</c:v>
                </c:pt>
                <c:pt idx="12010">
                  <c:v>766</c:v>
                </c:pt>
                <c:pt idx="12011">
                  <c:v>160</c:v>
                </c:pt>
                <c:pt idx="12012">
                  <c:v>268</c:v>
                </c:pt>
                <c:pt idx="12013">
                  <c:v>125</c:v>
                </c:pt>
                <c:pt idx="12014">
                  <c:v>225</c:v>
                </c:pt>
                <c:pt idx="12015">
                  <c:v>250</c:v>
                </c:pt>
                <c:pt idx="12016">
                  <c:v>340</c:v>
                </c:pt>
                <c:pt idx="12017">
                  <c:v>380</c:v>
                </c:pt>
                <c:pt idx="12018">
                  <c:v>115</c:v>
                </c:pt>
                <c:pt idx="12019">
                  <c:v>200</c:v>
                </c:pt>
                <c:pt idx="12020">
                  <c:v>190</c:v>
                </c:pt>
                <c:pt idx="12021">
                  <c:v>355</c:v>
                </c:pt>
                <c:pt idx="12022">
                  <c:v>50</c:v>
                </c:pt>
                <c:pt idx="12023">
                  <c:v>160</c:v>
                </c:pt>
                <c:pt idx="12024">
                  <c:v>220</c:v>
                </c:pt>
                <c:pt idx="12025">
                  <c:v>230</c:v>
                </c:pt>
                <c:pt idx="12026">
                  <c:v>105</c:v>
                </c:pt>
                <c:pt idx="12027">
                  <c:v>265</c:v>
                </c:pt>
                <c:pt idx="12028">
                  <c:v>245</c:v>
                </c:pt>
                <c:pt idx="12029">
                  <c:v>190</c:v>
                </c:pt>
                <c:pt idx="12030">
                  <c:v>335</c:v>
                </c:pt>
                <c:pt idx="12031">
                  <c:v>170</c:v>
                </c:pt>
                <c:pt idx="12032">
                  <c:v>320</c:v>
                </c:pt>
                <c:pt idx="12033">
                  <c:v>30</c:v>
                </c:pt>
                <c:pt idx="12034">
                  <c:v>185</c:v>
                </c:pt>
                <c:pt idx="12035">
                  <c:v>115</c:v>
                </c:pt>
                <c:pt idx="12036">
                  <c:v>215</c:v>
                </c:pt>
                <c:pt idx="12037">
                  <c:v>215</c:v>
                </c:pt>
                <c:pt idx="12038">
                  <c:v>20</c:v>
                </c:pt>
                <c:pt idx="12039">
                  <c:v>190</c:v>
                </c:pt>
                <c:pt idx="12040">
                  <c:v>175</c:v>
                </c:pt>
                <c:pt idx="12041">
                  <c:v>105</c:v>
                </c:pt>
                <c:pt idx="12042">
                  <c:v>255</c:v>
                </c:pt>
                <c:pt idx="12043">
                  <c:v>265</c:v>
                </c:pt>
                <c:pt idx="12044">
                  <c:v>154</c:v>
                </c:pt>
                <c:pt idx="12045">
                  <c:v>155</c:v>
                </c:pt>
                <c:pt idx="12046">
                  <c:v>277</c:v>
                </c:pt>
                <c:pt idx="12047">
                  <c:v>351</c:v>
                </c:pt>
                <c:pt idx="12048">
                  <c:v>475</c:v>
                </c:pt>
                <c:pt idx="12049">
                  <c:v>48</c:v>
                </c:pt>
                <c:pt idx="12050">
                  <c:v>517</c:v>
                </c:pt>
                <c:pt idx="12051">
                  <c:v>210</c:v>
                </c:pt>
                <c:pt idx="12052">
                  <c:v>115</c:v>
                </c:pt>
                <c:pt idx="12053">
                  <c:v>45</c:v>
                </c:pt>
                <c:pt idx="12054">
                  <c:v>299</c:v>
                </c:pt>
                <c:pt idx="12055">
                  <c:v>170</c:v>
                </c:pt>
                <c:pt idx="12056">
                  <c:v>100</c:v>
                </c:pt>
                <c:pt idx="12057">
                  <c:v>218</c:v>
                </c:pt>
                <c:pt idx="12058">
                  <c:v>255</c:v>
                </c:pt>
                <c:pt idx="12059">
                  <c:v>245</c:v>
                </c:pt>
                <c:pt idx="12060">
                  <c:v>120</c:v>
                </c:pt>
                <c:pt idx="12061">
                  <c:v>370</c:v>
                </c:pt>
                <c:pt idx="12062">
                  <c:v>215</c:v>
                </c:pt>
                <c:pt idx="12063">
                  <c:v>175</c:v>
                </c:pt>
                <c:pt idx="12064">
                  <c:v>240</c:v>
                </c:pt>
                <c:pt idx="12065">
                  <c:v>185</c:v>
                </c:pt>
                <c:pt idx="12066">
                  <c:v>100</c:v>
                </c:pt>
                <c:pt idx="12067">
                  <c:v>125</c:v>
                </c:pt>
                <c:pt idx="12068">
                  <c:v>170</c:v>
                </c:pt>
                <c:pt idx="12069">
                  <c:v>133</c:v>
                </c:pt>
                <c:pt idx="12070">
                  <c:v>145</c:v>
                </c:pt>
                <c:pt idx="12071">
                  <c:v>217</c:v>
                </c:pt>
                <c:pt idx="12072">
                  <c:v>406</c:v>
                </c:pt>
                <c:pt idx="12073">
                  <c:v>185</c:v>
                </c:pt>
                <c:pt idx="12074">
                  <c:v>587</c:v>
                </c:pt>
                <c:pt idx="12075">
                  <c:v>525</c:v>
                </c:pt>
                <c:pt idx="12076">
                  <c:v>661</c:v>
                </c:pt>
                <c:pt idx="12077">
                  <c:v>280</c:v>
                </c:pt>
                <c:pt idx="12078">
                  <c:v>446</c:v>
                </c:pt>
                <c:pt idx="12079">
                  <c:v>395</c:v>
                </c:pt>
                <c:pt idx="12080">
                  <c:v>375</c:v>
                </c:pt>
                <c:pt idx="12081">
                  <c:v>685</c:v>
                </c:pt>
                <c:pt idx="12082">
                  <c:v>43</c:v>
                </c:pt>
                <c:pt idx="12083">
                  <c:v>593</c:v>
                </c:pt>
                <c:pt idx="12084">
                  <c:v>696</c:v>
                </c:pt>
                <c:pt idx="12085">
                  <c:v>419</c:v>
                </c:pt>
                <c:pt idx="12086">
                  <c:v>134</c:v>
                </c:pt>
                <c:pt idx="12087">
                  <c:v>392</c:v>
                </c:pt>
                <c:pt idx="12088">
                  <c:v>412</c:v>
                </c:pt>
                <c:pt idx="12089">
                  <c:v>655</c:v>
                </c:pt>
                <c:pt idx="12090">
                  <c:v>396</c:v>
                </c:pt>
                <c:pt idx="12091">
                  <c:v>171</c:v>
                </c:pt>
                <c:pt idx="12092">
                  <c:v>416</c:v>
                </c:pt>
                <c:pt idx="12093">
                  <c:v>328</c:v>
                </c:pt>
                <c:pt idx="12094">
                  <c:v>337</c:v>
                </c:pt>
                <c:pt idx="12095">
                  <c:v>442</c:v>
                </c:pt>
                <c:pt idx="12096">
                  <c:v>365</c:v>
                </c:pt>
                <c:pt idx="12097">
                  <c:v>407</c:v>
                </c:pt>
                <c:pt idx="12098">
                  <c:v>270</c:v>
                </c:pt>
                <c:pt idx="12099">
                  <c:v>667</c:v>
                </c:pt>
                <c:pt idx="12100">
                  <c:v>620</c:v>
                </c:pt>
                <c:pt idx="12101">
                  <c:v>503</c:v>
                </c:pt>
                <c:pt idx="12102">
                  <c:v>310</c:v>
                </c:pt>
                <c:pt idx="12103">
                  <c:v>306</c:v>
                </c:pt>
                <c:pt idx="12104">
                  <c:v>301</c:v>
                </c:pt>
                <c:pt idx="12105">
                  <c:v>773</c:v>
                </c:pt>
                <c:pt idx="12106">
                  <c:v>378</c:v>
                </c:pt>
                <c:pt idx="12107">
                  <c:v>257</c:v>
                </c:pt>
                <c:pt idx="12108">
                  <c:v>330</c:v>
                </c:pt>
                <c:pt idx="12109">
                  <c:v>154</c:v>
                </c:pt>
                <c:pt idx="12110">
                  <c:v>327</c:v>
                </c:pt>
                <c:pt idx="12111">
                  <c:v>368</c:v>
                </c:pt>
                <c:pt idx="12112">
                  <c:v>420</c:v>
                </c:pt>
                <c:pt idx="12113">
                  <c:v>580</c:v>
                </c:pt>
                <c:pt idx="12114">
                  <c:v>203</c:v>
                </c:pt>
                <c:pt idx="12115">
                  <c:v>21</c:v>
                </c:pt>
                <c:pt idx="12116">
                  <c:v>336</c:v>
                </c:pt>
                <c:pt idx="12117">
                  <c:v>225</c:v>
                </c:pt>
                <c:pt idx="12118">
                  <c:v>367</c:v>
                </c:pt>
                <c:pt idx="12119">
                  <c:v>285</c:v>
                </c:pt>
                <c:pt idx="12120">
                  <c:v>149</c:v>
                </c:pt>
                <c:pt idx="12121">
                  <c:v>288</c:v>
                </c:pt>
                <c:pt idx="12122">
                  <c:v>45</c:v>
                </c:pt>
                <c:pt idx="12123">
                  <c:v>602</c:v>
                </c:pt>
                <c:pt idx="12124">
                  <c:v>204</c:v>
                </c:pt>
                <c:pt idx="12125">
                  <c:v>260</c:v>
                </c:pt>
                <c:pt idx="12126">
                  <c:v>393</c:v>
                </c:pt>
                <c:pt idx="12127">
                  <c:v>574</c:v>
                </c:pt>
                <c:pt idx="12128">
                  <c:v>356</c:v>
                </c:pt>
                <c:pt idx="12129">
                  <c:v>458</c:v>
                </c:pt>
                <c:pt idx="12130">
                  <c:v>397</c:v>
                </c:pt>
                <c:pt idx="12131">
                  <c:v>402</c:v>
                </c:pt>
                <c:pt idx="12132">
                  <c:v>305</c:v>
                </c:pt>
                <c:pt idx="12133">
                  <c:v>301</c:v>
                </c:pt>
                <c:pt idx="12134">
                  <c:v>251</c:v>
                </c:pt>
                <c:pt idx="12135">
                  <c:v>322</c:v>
                </c:pt>
                <c:pt idx="12136">
                  <c:v>522</c:v>
                </c:pt>
                <c:pt idx="12137">
                  <c:v>258</c:v>
                </c:pt>
                <c:pt idx="12138">
                  <c:v>513</c:v>
                </c:pt>
                <c:pt idx="12139">
                  <c:v>139</c:v>
                </c:pt>
                <c:pt idx="12140">
                  <c:v>180</c:v>
                </c:pt>
                <c:pt idx="12141" formatCode="0.00E+00">
                  <c:v>4.8999999999999998E-3</c:v>
                </c:pt>
                <c:pt idx="12142">
                  <c:v>610</c:v>
                </c:pt>
                <c:pt idx="12143">
                  <c:v>225</c:v>
                </c:pt>
                <c:pt idx="12144">
                  <c:v>575</c:v>
                </c:pt>
                <c:pt idx="12145">
                  <c:v>250</c:v>
                </c:pt>
                <c:pt idx="12146">
                  <c:v>355</c:v>
                </c:pt>
                <c:pt idx="12147">
                  <c:v>323</c:v>
                </c:pt>
                <c:pt idx="12148">
                  <c:v>10</c:v>
                </c:pt>
                <c:pt idx="12149">
                  <c:v>422</c:v>
                </c:pt>
                <c:pt idx="12150">
                  <c:v>148</c:v>
                </c:pt>
                <c:pt idx="12151">
                  <c:v>332</c:v>
                </c:pt>
                <c:pt idx="12152">
                  <c:v>375</c:v>
                </c:pt>
                <c:pt idx="12153">
                  <c:v>585</c:v>
                </c:pt>
                <c:pt idx="12154">
                  <c:v>120</c:v>
                </c:pt>
                <c:pt idx="12155">
                  <c:v>245</c:v>
                </c:pt>
                <c:pt idx="12156">
                  <c:v>97</c:v>
                </c:pt>
                <c:pt idx="12157">
                  <c:v>350</c:v>
                </c:pt>
                <c:pt idx="12158">
                  <c:v>254</c:v>
                </c:pt>
                <c:pt idx="12159">
                  <c:v>180</c:v>
                </c:pt>
                <c:pt idx="12160">
                  <c:v>285</c:v>
                </c:pt>
                <c:pt idx="12161">
                  <c:v>340</c:v>
                </c:pt>
                <c:pt idx="12162">
                  <c:v>315</c:v>
                </c:pt>
                <c:pt idx="12163">
                  <c:v>50</c:v>
                </c:pt>
                <c:pt idx="12164">
                  <c:v>225</c:v>
                </c:pt>
                <c:pt idx="12165">
                  <c:v>260</c:v>
                </c:pt>
                <c:pt idx="12166">
                  <c:v>330</c:v>
                </c:pt>
                <c:pt idx="12167">
                  <c:v>260</c:v>
                </c:pt>
                <c:pt idx="12168">
                  <c:v>160</c:v>
                </c:pt>
                <c:pt idx="12169">
                  <c:v>60</c:v>
                </c:pt>
                <c:pt idx="12170">
                  <c:v>205</c:v>
                </c:pt>
                <c:pt idx="12171">
                  <c:v>385</c:v>
                </c:pt>
                <c:pt idx="12172" formatCode="0.00E+00">
                  <c:v>4.8999999999999998E-3</c:v>
                </c:pt>
                <c:pt idx="12173">
                  <c:v>180</c:v>
                </c:pt>
                <c:pt idx="12174">
                  <c:v>110</c:v>
                </c:pt>
                <c:pt idx="12175">
                  <c:v>115</c:v>
                </c:pt>
                <c:pt idx="12176">
                  <c:v>165</c:v>
                </c:pt>
                <c:pt idx="12177">
                  <c:v>215</c:v>
                </c:pt>
                <c:pt idx="12178">
                  <c:v>300</c:v>
                </c:pt>
                <c:pt idx="12179">
                  <c:v>240</c:v>
                </c:pt>
                <c:pt idx="12180">
                  <c:v>120</c:v>
                </c:pt>
                <c:pt idx="12181">
                  <c:v>550</c:v>
                </c:pt>
                <c:pt idx="12182">
                  <c:v>435</c:v>
                </c:pt>
                <c:pt idx="12183">
                  <c:v>400</c:v>
                </c:pt>
                <c:pt idx="12184">
                  <c:v>20</c:v>
                </c:pt>
                <c:pt idx="12185">
                  <c:v>125</c:v>
                </c:pt>
                <c:pt idx="12186">
                  <c:v>5</c:v>
                </c:pt>
                <c:pt idx="12187">
                  <c:v>240</c:v>
                </c:pt>
                <c:pt idx="12188">
                  <c:v>245</c:v>
                </c:pt>
                <c:pt idx="12189">
                  <c:v>25</c:v>
                </c:pt>
                <c:pt idx="12190">
                  <c:v>45</c:v>
                </c:pt>
                <c:pt idx="12191" formatCode="0.00E+00">
                  <c:v>4.8999999999999998E-3</c:v>
                </c:pt>
                <c:pt idx="12192">
                  <c:v>100</c:v>
                </c:pt>
                <c:pt idx="12193">
                  <c:v>120</c:v>
                </c:pt>
                <c:pt idx="12194">
                  <c:v>268</c:v>
                </c:pt>
                <c:pt idx="12195">
                  <c:v>527</c:v>
                </c:pt>
                <c:pt idx="12196">
                  <c:v>105</c:v>
                </c:pt>
                <c:pt idx="12197">
                  <c:v>40</c:v>
                </c:pt>
                <c:pt idx="12198">
                  <c:v>454</c:v>
                </c:pt>
                <c:pt idx="12199">
                  <c:v>315</c:v>
                </c:pt>
                <c:pt idx="12200">
                  <c:v>330</c:v>
                </c:pt>
                <c:pt idx="12201" formatCode="0.00E+00">
                  <c:v>4.8999999999999998E-3</c:v>
                </c:pt>
                <c:pt idx="12202">
                  <c:v>135</c:v>
                </c:pt>
                <c:pt idx="12203">
                  <c:v>230</c:v>
                </c:pt>
                <c:pt idx="12204" formatCode="0.00E+00">
                  <c:v>4.8999999999999998E-3</c:v>
                </c:pt>
                <c:pt idx="12205">
                  <c:v>415</c:v>
                </c:pt>
                <c:pt idx="12206">
                  <c:v>55</c:v>
                </c:pt>
                <c:pt idx="12207">
                  <c:v>217</c:v>
                </c:pt>
                <c:pt idx="12208" formatCode="0.00E+00">
                  <c:v>4.8999999999999998E-3</c:v>
                </c:pt>
                <c:pt idx="12209">
                  <c:v>230</c:v>
                </c:pt>
                <c:pt idx="12210">
                  <c:v>275</c:v>
                </c:pt>
                <c:pt idx="12211">
                  <c:v>220</c:v>
                </c:pt>
                <c:pt idx="12212">
                  <c:v>110</c:v>
                </c:pt>
                <c:pt idx="12213">
                  <c:v>230</c:v>
                </c:pt>
                <c:pt idx="12214" formatCode="0.00E+00">
                  <c:v>4.8999999999999998E-3</c:v>
                </c:pt>
                <c:pt idx="12215" formatCode="0.00E+00">
                  <c:v>4.8999999999999998E-3</c:v>
                </c:pt>
                <c:pt idx="12216">
                  <c:v>130</c:v>
                </c:pt>
                <c:pt idx="12217">
                  <c:v>160</c:v>
                </c:pt>
                <c:pt idx="12218" formatCode="0.00E+00">
                  <c:v>4.8999999999999998E-3</c:v>
                </c:pt>
                <c:pt idx="12219">
                  <c:v>205</c:v>
                </c:pt>
                <c:pt idx="12220">
                  <c:v>270</c:v>
                </c:pt>
                <c:pt idx="12221">
                  <c:v>140</c:v>
                </c:pt>
                <c:pt idx="12222">
                  <c:v>300</c:v>
                </c:pt>
                <c:pt idx="12223">
                  <c:v>195</c:v>
                </c:pt>
                <c:pt idx="12224">
                  <c:v>115</c:v>
                </c:pt>
                <c:pt idx="12225">
                  <c:v>299</c:v>
                </c:pt>
                <c:pt idx="12226">
                  <c:v>465</c:v>
                </c:pt>
                <c:pt idx="12227">
                  <c:v>250</c:v>
                </c:pt>
                <c:pt idx="12228">
                  <c:v>240</c:v>
                </c:pt>
                <c:pt idx="12229">
                  <c:v>25</c:v>
                </c:pt>
                <c:pt idx="12230">
                  <c:v>170</c:v>
                </c:pt>
                <c:pt idx="12231">
                  <c:v>60</c:v>
                </c:pt>
                <c:pt idx="12232">
                  <c:v>220</c:v>
                </c:pt>
                <c:pt idx="12233">
                  <c:v>340</c:v>
                </c:pt>
                <c:pt idx="12234">
                  <c:v>40</c:v>
                </c:pt>
                <c:pt idx="12235">
                  <c:v>135</c:v>
                </c:pt>
                <c:pt idx="12236">
                  <c:v>200</c:v>
                </c:pt>
                <c:pt idx="12237">
                  <c:v>95</c:v>
                </c:pt>
                <c:pt idx="12238">
                  <c:v>125</c:v>
                </c:pt>
                <c:pt idx="12239">
                  <c:v>50</c:v>
                </c:pt>
                <c:pt idx="12240">
                  <c:v>350</c:v>
                </c:pt>
                <c:pt idx="12241">
                  <c:v>230</c:v>
                </c:pt>
                <c:pt idx="12242">
                  <c:v>605</c:v>
                </c:pt>
                <c:pt idx="12243">
                  <c:v>600</c:v>
                </c:pt>
                <c:pt idx="12244">
                  <c:v>195</c:v>
                </c:pt>
                <c:pt idx="12245" formatCode="0.00E+00">
                  <c:v>4.8999999999999998E-3</c:v>
                </c:pt>
                <c:pt idx="12246">
                  <c:v>801</c:v>
                </c:pt>
                <c:pt idx="12247">
                  <c:v>296</c:v>
                </c:pt>
                <c:pt idx="12248">
                  <c:v>144</c:v>
                </c:pt>
                <c:pt idx="12249">
                  <c:v>685</c:v>
                </c:pt>
                <c:pt idx="12250">
                  <c:v>120</c:v>
                </c:pt>
                <c:pt idx="12251">
                  <c:v>165</c:v>
                </c:pt>
                <c:pt idx="12252">
                  <c:v>14</c:v>
                </c:pt>
                <c:pt idx="12253">
                  <c:v>487</c:v>
                </c:pt>
                <c:pt idx="12254">
                  <c:v>240</c:v>
                </c:pt>
                <c:pt idx="12255">
                  <c:v>120</c:v>
                </c:pt>
                <c:pt idx="12256">
                  <c:v>359</c:v>
                </c:pt>
                <c:pt idx="12257">
                  <c:v>200</c:v>
                </c:pt>
                <c:pt idx="12258">
                  <c:v>49</c:v>
                </c:pt>
                <c:pt idx="12259">
                  <c:v>215</c:v>
                </c:pt>
                <c:pt idx="12260" formatCode="0.00E+00">
                  <c:v>4.8999999999999998E-3</c:v>
                </c:pt>
                <c:pt idx="12261">
                  <c:v>130</c:v>
                </c:pt>
                <c:pt idx="12262">
                  <c:v>195</c:v>
                </c:pt>
                <c:pt idx="12263">
                  <c:v>280</c:v>
                </c:pt>
                <c:pt idx="12264">
                  <c:v>325</c:v>
                </c:pt>
                <c:pt idx="12265">
                  <c:v>185</c:v>
                </c:pt>
                <c:pt idx="12266">
                  <c:v>61</c:v>
                </c:pt>
                <c:pt idx="12267">
                  <c:v>135</c:v>
                </c:pt>
                <c:pt idx="12268">
                  <c:v>528</c:v>
                </c:pt>
                <c:pt idx="12269">
                  <c:v>417</c:v>
                </c:pt>
                <c:pt idx="12270">
                  <c:v>144</c:v>
                </c:pt>
                <c:pt idx="12271">
                  <c:v>145</c:v>
                </c:pt>
                <c:pt idx="12272">
                  <c:v>269</c:v>
                </c:pt>
                <c:pt idx="12273">
                  <c:v>676</c:v>
                </c:pt>
                <c:pt idx="12274">
                  <c:v>505</c:v>
                </c:pt>
                <c:pt idx="12275">
                  <c:v>336</c:v>
                </c:pt>
                <c:pt idx="12276">
                  <c:v>330</c:v>
                </c:pt>
                <c:pt idx="12277">
                  <c:v>135</c:v>
                </c:pt>
                <c:pt idx="12278">
                  <c:v>90</c:v>
                </c:pt>
                <c:pt idx="12279">
                  <c:v>220</c:v>
                </c:pt>
                <c:pt idx="12280">
                  <c:v>554</c:v>
                </c:pt>
                <c:pt idx="12281">
                  <c:v>835</c:v>
                </c:pt>
                <c:pt idx="12282">
                  <c:v>510</c:v>
                </c:pt>
                <c:pt idx="12283">
                  <c:v>880</c:v>
                </c:pt>
                <c:pt idx="12284">
                  <c:v>415</c:v>
                </c:pt>
                <c:pt idx="12285">
                  <c:v>265</c:v>
                </c:pt>
                <c:pt idx="12286">
                  <c:v>130</c:v>
                </c:pt>
                <c:pt idx="12287" formatCode="0.00E+00">
                  <c:v>4.8999999999999998E-3</c:v>
                </c:pt>
                <c:pt idx="12288">
                  <c:v>253</c:v>
                </c:pt>
                <c:pt idx="12289">
                  <c:v>245</c:v>
                </c:pt>
                <c:pt idx="12290">
                  <c:v>388</c:v>
                </c:pt>
                <c:pt idx="12291">
                  <c:v>155</c:v>
                </c:pt>
                <c:pt idx="12292">
                  <c:v>507</c:v>
                </c:pt>
                <c:pt idx="12293">
                  <c:v>109</c:v>
                </c:pt>
                <c:pt idx="12294">
                  <c:v>225</c:v>
                </c:pt>
                <c:pt idx="12295">
                  <c:v>971</c:v>
                </c:pt>
                <c:pt idx="12296">
                  <c:v>210</c:v>
                </c:pt>
                <c:pt idx="12297">
                  <c:v>444</c:v>
                </c:pt>
                <c:pt idx="12298">
                  <c:v>124</c:v>
                </c:pt>
                <c:pt idx="12299">
                  <c:v>514</c:v>
                </c:pt>
                <c:pt idx="12300" formatCode="0.00E+00">
                  <c:v>4.8999999999999998E-3</c:v>
                </c:pt>
                <c:pt idx="12301">
                  <c:v>265</c:v>
                </c:pt>
                <c:pt idx="12302">
                  <c:v>856</c:v>
                </c:pt>
                <c:pt idx="12303">
                  <c:v>476</c:v>
                </c:pt>
                <c:pt idx="12304">
                  <c:v>425</c:v>
                </c:pt>
                <c:pt idx="12305">
                  <c:v>320</c:v>
                </c:pt>
                <c:pt idx="12306">
                  <c:v>238</c:v>
                </c:pt>
                <c:pt idx="12307">
                  <c:v>328</c:v>
                </c:pt>
                <c:pt idx="12308">
                  <c:v>443</c:v>
                </c:pt>
                <c:pt idx="12309">
                  <c:v>73</c:v>
                </c:pt>
                <c:pt idx="12310">
                  <c:v>425</c:v>
                </c:pt>
                <c:pt idx="12311">
                  <c:v>140</c:v>
                </c:pt>
                <c:pt idx="12312">
                  <c:v>574</c:v>
                </c:pt>
                <c:pt idx="12313">
                  <c:v>235</c:v>
                </c:pt>
                <c:pt idx="12314">
                  <c:v>310</c:v>
                </c:pt>
                <c:pt idx="12315">
                  <c:v>505</c:v>
                </c:pt>
                <c:pt idx="12316">
                  <c:v>15</c:v>
                </c:pt>
                <c:pt idx="12317">
                  <c:v>260</c:v>
                </c:pt>
                <c:pt idx="12318">
                  <c:v>360</c:v>
                </c:pt>
                <c:pt idx="12319" formatCode="0.00E+00">
                  <c:v>4.8999999999999998E-3</c:v>
                </c:pt>
                <c:pt idx="12320">
                  <c:v>325</c:v>
                </c:pt>
                <c:pt idx="12321">
                  <c:v>35</c:v>
                </c:pt>
                <c:pt idx="12322">
                  <c:v>392</c:v>
                </c:pt>
                <c:pt idx="12323" formatCode="0.00E+00">
                  <c:v>4.8999999999999998E-3</c:v>
                </c:pt>
                <c:pt idx="12324" formatCode="0.00E+00">
                  <c:v>4.8999999999999998E-3</c:v>
                </c:pt>
                <c:pt idx="12325">
                  <c:v>338</c:v>
                </c:pt>
                <c:pt idx="12326">
                  <c:v>160</c:v>
                </c:pt>
                <c:pt idx="12327">
                  <c:v>235</c:v>
                </c:pt>
                <c:pt idx="12328">
                  <c:v>30</c:v>
                </c:pt>
                <c:pt idx="12329">
                  <c:v>241</c:v>
                </c:pt>
                <c:pt idx="12330">
                  <c:v>578</c:v>
                </c:pt>
                <c:pt idx="12331">
                  <c:v>549</c:v>
                </c:pt>
                <c:pt idx="12332">
                  <c:v>365</c:v>
                </c:pt>
                <c:pt idx="12333">
                  <c:v>122</c:v>
                </c:pt>
                <c:pt idx="12334">
                  <c:v>250</c:v>
                </c:pt>
                <c:pt idx="12335">
                  <c:v>355</c:v>
                </c:pt>
                <c:pt idx="12336">
                  <c:v>250</c:v>
                </c:pt>
                <c:pt idx="12337">
                  <c:v>305</c:v>
                </c:pt>
                <c:pt idx="12338">
                  <c:v>246</c:v>
                </c:pt>
                <c:pt idx="12339">
                  <c:v>321</c:v>
                </c:pt>
                <c:pt idx="12340">
                  <c:v>51</c:v>
                </c:pt>
                <c:pt idx="12341">
                  <c:v>360</c:v>
                </c:pt>
                <c:pt idx="12342">
                  <c:v>672</c:v>
                </c:pt>
                <c:pt idx="12343">
                  <c:v>519</c:v>
                </c:pt>
                <c:pt idx="12344">
                  <c:v>125</c:v>
                </c:pt>
                <c:pt idx="12345">
                  <c:v>15</c:v>
                </c:pt>
                <c:pt idx="12346">
                  <c:v>289</c:v>
                </c:pt>
                <c:pt idx="12347">
                  <c:v>650</c:v>
                </c:pt>
                <c:pt idx="12348">
                  <c:v>249</c:v>
                </c:pt>
                <c:pt idx="12349">
                  <c:v>40</c:v>
                </c:pt>
                <c:pt idx="12350">
                  <c:v>391</c:v>
                </c:pt>
                <c:pt idx="12351">
                  <c:v>115</c:v>
                </c:pt>
                <c:pt idx="12352">
                  <c:v>390</c:v>
                </c:pt>
                <c:pt idx="12353">
                  <c:v>195</c:v>
                </c:pt>
                <c:pt idx="12354">
                  <c:v>230</c:v>
                </c:pt>
                <c:pt idx="12355">
                  <c:v>75</c:v>
                </c:pt>
                <c:pt idx="12356">
                  <c:v>260</c:v>
                </c:pt>
                <c:pt idx="12357">
                  <c:v>275</c:v>
                </c:pt>
                <c:pt idx="12358">
                  <c:v>260</c:v>
                </c:pt>
                <c:pt idx="12359">
                  <c:v>491</c:v>
                </c:pt>
                <c:pt idx="12360">
                  <c:v>220</c:v>
                </c:pt>
                <c:pt idx="12361">
                  <c:v>230</c:v>
                </c:pt>
                <c:pt idx="12362">
                  <c:v>341</c:v>
                </c:pt>
                <c:pt idx="12363">
                  <c:v>295</c:v>
                </c:pt>
                <c:pt idx="12364">
                  <c:v>245</c:v>
                </c:pt>
                <c:pt idx="12365">
                  <c:v>325</c:v>
                </c:pt>
                <c:pt idx="12366">
                  <c:v>355</c:v>
                </c:pt>
                <c:pt idx="12367">
                  <c:v>310</c:v>
                </c:pt>
                <c:pt idx="12368">
                  <c:v>255</c:v>
                </c:pt>
                <c:pt idx="12369">
                  <c:v>562</c:v>
                </c:pt>
                <c:pt idx="12370">
                  <c:v>245</c:v>
                </c:pt>
                <c:pt idx="12371">
                  <c:v>300</c:v>
                </c:pt>
                <c:pt idx="12372">
                  <c:v>345</c:v>
                </c:pt>
                <c:pt idx="12373">
                  <c:v>285</c:v>
                </c:pt>
                <c:pt idx="12374">
                  <c:v>245</c:v>
                </c:pt>
                <c:pt idx="12375">
                  <c:v>200</c:v>
                </c:pt>
                <c:pt idx="12376">
                  <c:v>280</c:v>
                </c:pt>
                <c:pt idx="12377">
                  <c:v>315</c:v>
                </c:pt>
                <c:pt idx="12378">
                  <c:v>256</c:v>
                </c:pt>
                <c:pt idx="12379">
                  <c:v>275</c:v>
                </c:pt>
                <c:pt idx="12380">
                  <c:v>445</c:v>
                </c:pt>
                <c:pt idx="12381">
                  <c:v>145</c:v>
                </c:pt>
                <c:pt idx="12382">
                  <c:v>315</c:v>
                </c:pt>
                <c:pt idx="12383">
                  <c:v>430</c:v>
                </c:pt>
                <c:pt idx="12384">
                  <c:v>255</c:v>
                </c:pt>
                <c:pt idx="12385">
                  <c:v>365</c:v>
                </c:pt>
                <c:pt idx="12386">
                  <c:v>266</c:v>
                </c:pt>
                <c:pt idx="12387">
                  <c:v>310</c:v>
                </c:pt>
                <c:pt idx="12388">
                  <c:v>16</c:v>
                </c:pt>
                <c:pt idx="12389">
                  <c:v>395</c:v>
                </c:pt>
                <c:pt idx="12390">
                  <c:v>686</c:v>
                </c:pt>
                <c:pt idx="12391">
                  <c:v>354</c:v>
                </c:pt>
                <c:pt idx="12392">
                  <c:v>230</c:v>
                </c:pt>
                <c:pt idx="12393">
                  <c:v>216</c:v>
                </c:pt>
                <c:pt idx="12394">
                  <c:v>175</c:v>
                </c:pt>
                <c:pt idx="12395">
                  <c:v>70</c:v>
                </c:pt>
                <c:pt idx="12396" formatCode="0.00E+00">
                  <c:v>4.8999999999999998E-3</c:v>
                </c:pt>
                <c:pt idx="12397">
                  <c:v>42</c:v>
                </c:pt>
                <c:pt idx="12398">
                  <c:v>45</c:v>
                </c:pt>
                <c:pt idx="12399">
                  <c:v>148</c:v>
                </c:pt>
                <c:pt idx="12400">
                  <c:v>115</c:v>
                </c:pt>
                <c:pt idx="12401">
                  <c:v>283</c:v>
                </c:pt>
                <c:pt idx="12402">
                  <c:v>203</c:v>
                </c:pt>
                <c:pt idx="12403">
                  <c:v>225</c:v>
                </c:pt>
                <c:pt idx="12404">
                  <c:v>348</c:v>
                </c:pt>
                <c:pt idx="12405">
                  <c:v>490</c:v>
                </c:pt>
                <c:pt idx="12406">
                  <c:v>215</c:v>
                </c:pt>
                <c:pt idx="12407">
                  <c:v>411</c:v>
                </c:pt>
                <c:pt idx="12408">
                  <c:v>660</c:v>
                </c:pt>
                <c:pt idx="12409">
                  <c:v>419</c:v>
                </c:pt>
                <c:pt idx="12410">
                  <c:v>241</c:v>
                </c:pt>
                <c:pt idx="12411" formatCode="0.00E+00">
                  <c:v>4.8999999999999998E-3</c:v>
                </c:pt>
                <c:pt idx="12412">
                  <c:v>261</c:v>
                </c:pt>
                <c:pt idx="12413">
                  <c:v>258</c:v>
                </c:pt>
                <c:pt idx="12414">
                  <c:v>360</c:v>
                </c:pt>
                <c:pt idx="12415">
                  <c:v>375</c:v>
                </c:pt>
                <c:pt idx="12416">
                  <c:v>660</c:v>
                </c:pt>
                <c:pt idx="12417">
                  <c:v>65</c:v>
                </c:pt>
                <c:pt idx="12418">
                  <c:v>229</c:v>
                </c:pt>
                <c:pt idx="12419" formatCode="0.00E+00">
                  <c:v>4.8999999999999998E-3</c:v>
                </c:pt>
                <c:pt idx="12420">
                  <c:v>320</c:v>
                </c:pt>
                <c:pt idx="12421" formatCode="0.00E+00">
                  <c:v>4.8999999999999998E-3</c:v>
                </c:pt>
                <c:pt idx="12422">
                  <c:v>288</c:v>
                </c:pt>
                <c:pt idx="12423" formatCode="0.00E+00">
                  <c:v>4.8999999999999998E-3</c:v>
                </c:pt>
                <c:pt idx="12424">
                  <c:v>235</c:v>
                </c:pt>
                <c:pt idx="12425">
                  <c:v>210</c:v>
                </c:pt>
                <c:pt idx="12426">
                  <c:v>285</c:v>
                </c:pt>
                <c:pt idx="12427">
                  <c:v>535</c:v>
                </c:pt>
                <c:pt idx="12428">
                  <c:v>177</c:v>
                </c:pt>
                <c:pt idx="12429">
                  <c:v>182</c:v>
                </c:pt>
                <c:pt idx="12430">
                  <c:v>235</c:v>
                </c:pt>
                <c:pt idx="12431">
                  <c:v>315</c:v>
                </c:pt>
                <c:pt idx="12432">
                  <c:v>300</c:v>
                </c:pt>
                <c:pt idx="12433">
                  <c:v>299</c:v>
                </c:pt>
                <c:pt idx="12434">
                  <c:v>55</c:v>
                </c:pt>
                <c:pt idx="12435">
                  <c:v>160</c:v>
                </c:pt>
                <c:pt idx="12436">
                  <c:v>150</c:v>
                </c:pt>
                <c:pt idx="12437">
                  <c:v>260</c:v>
                </c:pt>
                <c:pt idx="12438">
                  <c:v>125</c:v>
                </c:pt>
                <c:pt idx="12439">
                  <c:v>286</c:v>
                </c:pt>
                <c:pt idx="12440">
                  <c:v>30</c:v>
                </c:pt>
                <c:pt idx="12441">
                  <c:v>335</c:v>
                </c:pt>
                <c:pt idx="12442">
                  <c:v>45</c:v>
                </c:pt>
                <c:pt idx="12443" formatCode="0.00E+00">
                  <c:v>4.8999999999999998E-3</c:v>
                </c:pt>
                <c:pt idx="12444" formatCode="0.00E+00">
                  <c:v>4.8999999999999998E-3</c:v>
                </c:pt>
                <c:pt idx="12445" formatCode="0.00E+00">
                  <c:v>4.8999999999999998E-3</c:v>
                </c:pt>
                <c:pt idx="12446">
                  <c:v>359</c:v>
                </c:pt>
                <c:pt idx="12447">
                  <c:v>260</c:v>
                </c:pt>
                <c:pt idx="12448">
                  <c:v>135</c:v>
                </c:pt>
                <c:pt idx="12449">
                  <c:v>122</c:v>
                </c:pt>
                <c:pt idx="12450">
                  <c:v>365</c:v>
                </c:pt>
                <c:pt idx="12451">
                  <c:v>12</c:v>
                </c:pt>
                <c:pt idx="12452">
                  <c:v>220</c:v>
                </c:pt>
                <c:pt idx="12453">
                  <c:v>360</c:v>
                </c:pt>
                <c:pt idx="12454">
                  <c:v>420</c:v>
                </c:pt>
                <c:pt idx="12455">
                  <c:v>195</c:v>
                </c:pt>
                <c:pt idx="12456">
                  <c:v>123</c:v>
                </c:pt>
                <c:pt idx="12457">
                  <c:v>101</c:v>
                </c:pt>
                <c:pt idx="12458">
                  <c:v>345</c:v>
                </c:pt>
                <c:pt idx="12459">
                  <c:v>83</c:v>
                </c:pt>
                <c:pt idx="12460">
                  <c:v>540</c:v>
                </c:pt>
                <c:pt idx="12461">
                  <c:v>435</c:v>
                </c:pt>
                <c:pt idx="12462">
                  <c:v>305</c:v>
                </c:pt>
                <c:pt idx="12463">
                  <c:v>189</c:v>
                </c:pt>
                <c:pt idx="12464">
                  <c:v>195</c:v>
                </c:pt>
                <c:pt idx="12465">
                  <c:v>213</c:v>
                </c:pt>
                <c:pt idx="12466">
                  <c:v>134</c:v>
                </c:pt>
                <c:pt idx="12467">
                  <c:v>165</c:v>
                </c:pt>
                <c:pt idx="12468">
                  <c:v>135</c:v>
                </c:pt>
                <c:pt idx="12469">
                  <c:v>185</c:v>
                </c:pt>
                <c:pt idx="12470">
                  <c:v>120</c:v>
                </c:pt>
                <c:pt idx="12471">
                  <c:v>160</c:v>
                </c:pt>
                <c:pt idx="12472">
                  <c:v>76</c:v>
                </c:pt>
                <c:pt idx="12473">
                  <c:v>275</c:v>
                </c:pt>
                <c:pt idx="12474">
                  <c:v>240</c:v>
                </c:pt>
                <c:pt idx="12475">
                  <c:v>308</c:v>
                </c:pt>
                <c:pt idx="12476">
                  <c:v>321</c:v>
                </c:pt>
                <c:pt idx="12477">
                  <c:v>285</c:v>
                </c:pt>
                <c:pt idx="12478">
                  <c:v>80</c:v>
                </c:pt>
                <c:pt idx="12479">
                  <c:v>95</c:v>
                </c:pt>
                <c:pt idx="12480" formatCode="0.00E+00">
                  <c:v>4.8999999999999998E-3</c:v>
                </c:pt>
                <c:pt idx="12481">
                  <c:v>283</c:v>
                </c:pt>
                <c:pt idx="12482">
                  <c:v>210</c:v>
                </c:pt>
                <c:pt idx="12483">
                  <c:v>115</c:v>
                </c:pt>
                <c:pt idx="12484">
                  <c:v>130</c:v>
                </c:pt>
                <c:pt idx="12485">
                  <c:v>60</c:v>
                </c:pt>
                <c:pt idx="12486">
                  <c:v>10</c:v>
                </c:pt>
                <c:pt idx="12487">
                  <c:v>240</c:v>
                </c:pt>
                <c:pt idx="12488">
                  <c:v>160</c:v>
                </c:pt>
                <c:pt idx="12489">
                  <c:v>110</c:v>
                </c:pt>
                <c:pt idx="12490">
                  <c:v>205</c:v>
                </c:pt>
                <c:pt idx="12491">
                  <c:v>90</c:v>
                </c:pt>
                <c:pt idx="12492">
                  <c:v>225</c:v>
                </c:pt>
                <c:pt idx="12493">
                  <c:v>245</c:v>
                </c:pt>
                <c:pt idx="12494">
                  <c:v>125</c:v>
                </c:pt>
                <c:pt idx="12495">
                  <c:v>50</c:v>
                </c:pt>
                <c:pt idx="12496">
                  <c:v>125</c:v>
                </c:pt>
                <c:pt idx="12497" formatCode="0.00E+00">
                  <c:v>4.8999999999999998E-3</c:v>
                </c:pt>
                <c:pt idx="12498">
                  <c:v>265</c:v>
                </c:pt>
                <c:pt idx="12499">
                  <c:v>105</c:v>
                </c:pt>
                <c:pt idx="12500">
                  <c:v>302</c:v>
                </c:pt>
                <c:pt idx="12501">
                  <c:v>280</c:v>
                </c:pt>
                <c:pt idx="12502">
                  <c:v>245</c:v>
                </c:pt>
                <c:pt idx="12503">
                  <c:v>210</c:v>
                </c:pt>
                <c:pt idx="12504">
                  <c:v>195</c:v>
                </c:pt>
                <c:pt idx="12505">
                  <c:v>245</c:v>
                </c:pt>
                <c:pt idx="12506">
                  <c:v>70</c:v>
                </c:pt>
                <c:pt idx="12507">
                  <c:v>95</c:v>
                </c:pt>
                <c:pt idx="12508" formatCode="0.00E+00">
                  <c:v>4.8999999999999998E-3</c:v>
                </c:pt>
                <c:pt idx="12509">
                  <c:v>55</c:v>
                </c:pt>
                <c:pt idx="12510">
                  <c:v>315</c:v>
                </c:pt>
                <c:pt idx="12511">
                  <c:v>314</c:v>
                </c:pt>
                <c:pt idx="12512">
                  <c:v>140</c:v>
                </c:pt>
                <c:pt idx="12513">
                  <c:v>150</c:v>
                </c:pt>
                <c:pt idx="12514">
                  <c:v>549</c:v>
                </c:pt>
                <c:pt idx="12515">
                  <c:v>209</c:v>
                </c:pt>
                <c:pt idx="12516">
                  <c:v>692</c:v>
                </c:pt>
                <c:pt idx="12517">
                  <c:v>10</c:v>
                </c:pt>
                <c:pt idx="12518">
                  <c:v>497</c:v>
                </c:pt>
                <c:pt idx="12519">
                  <c:v>152</c:v>
                </c:pt>
                <c:pt idx="12520">
                  <c:v>220</c:v>
                </c:pt>
                <c:pt idx="12521">
                  <c:v>220</c:v>
                </c:pt>
                <c:pt idx="12522">
                  <c:v>494</c:v>
                </c:pt>
                <c:pt idx="12523">
                  <c:v>85</c:v>
                </c:pt>
                <c:pt idx="12524" formatCode="0.00E+00">
                  <c:v>4.8999999999999998E-3</c:v>
                </c:pt>
                <c:pt idx="12525">
                  <c:v>115</c:v>
                </c:pt>
                <c:pt idx="12526">
                  <c:v>355</c:v>
                </c:pt>
                <c:pt idx="12527">
                  <c:v>10</c:v>
                </c:pt>
                <c:pt idx="12528">
                  <c:v>447</c:v>
                </c:pt>
                <c:pt idx="12529">
                  <c:v>115</c:v>
                </c:pt>
                <c:pt idx="12530" formatCode="0.00E+00">
                  <c:v>4.8999999999999998E-3</c:v>
                </c:pt>
                <c:pt idx="12531">
                  <c:v>110</c:v>
                </c:pt>
                <c:pt idx="12532">
                  <c:v>519</c:v>
                </c:pt>
                <c:pt idx="12533">
                  <c:v>33</c:v>
                </c:pt>
                <c:pt idx="12534">
                  <c:v>88</c:v>
                </c:pt>
                <c:pt idx="12535">
                  <c:v>304</c:v>
                </c:pt>
                <c:pt idx="12536">
                  <c:v>261</c:v>
                </c:pt>
                <c:pt idx="12537">
                  <c:v>170</c:v>
                </c:pt>
                <c:pt idx="12538">
                  <c:v>130</c:v>
                </c:pt>
                <c:pt idx="12539">
                  <c:v>235</c:v>
                </c:pt>
                <c:pt idx="12540">
                  <c:v>60</c:v>
                </c:pt>
                <c:pt idx="12541" formatCode="0.00E+00">
                  <c:v>4.8999999999999998E-3</c:v>
                </c:pt>
                <c:pt idx="12542">
                  <c:v>501</c:v>
                </c:pt>
                <c:pt idx="12543">
                  <c:v>190</c:v>
                </c:pt>
                <c:pt idx="12544" formatCode="0.00E+00">
                  <c:v>4.8999999999999998E-3</c:v>
                </c:pt>
                <c:pt idx="12545" formatCode="0.00E+00">
                  <c:v>4.8999999999999998E-3</c:v>
                </c:pt>
                <c:pt idx="12546" formatCode="0.00E+00">
                  <c:v>4.8999999999999998E-3</c:v>
                </c:pt>
                <c:pt idx="12547">
                  <c:v>30</c:v>
                </c:pt>
                <c:pt idx="12548">
                  <c:v>135</c:v>
                </c:pt>
                <c:pt idx="12549" formatCode="0.00E+00">
                  <c:v>4.8999999999999998E-3</c:v>
                </c:pt>
                <c:pt idx="12550">
                  <c:v>5</c:v>
                </c:pt>
                <c:pt idx="12551">
                  <c:v>225</c:v>
                </c:pt>
                <c:pt idx="12552">
                  <c:v>145</c:v>
                </c:pt>
                <c:pt idx="12553">
                  <c:v>419</c:v>
                </c:pt>
                <c:pt idx="12554">
                  <c:v>600</c:v>
                </c:pt>
                <c:pt idx="12555">
                  <c:v>325</c:v>
                </c:pt>
                <c:pt idx="12556">
                  <c:v>169</c:v>
                </c:pt>
                <c:pt idx="12557">
                  <c:v>255</c:v>
                </c:pt>
                <c:pt idx="12558">
                  <c:v>95</c:v>
                </c:pt>
                <c:pt idx="12559">
                  <c:v>150</c:v>
                </c:pt>
                <c:pt idx="12560">
                  <c:v>35</c:v>
                </c:pt>
                <c:pt idx="12561" formatCode="0.00E+00">
                  <c:v>4.8999999999999998E-3</c:v>
                </c:pt>
                <c:pt idx="12562">
                  <c:v>110</c:v>
                </c:pt>
                <c:pt idx="12563">
                  <c:v>110</c:v>
                </c:pt>
                <c:pt idx="12564">
                  <c:v>145</c:v>
                </c:pt>
                <c:pt idx="12565">
                  <c:v>80</c:v>
                </c:pt>
                <c:pt idx="12566">
                  <c:v>100</c:v>
                </c:pt>
                <c:pt idx="12567">
                  <c:v>35</c:v>
                </c:pt>
                <c:pt idx="12568" formatCode="0.00E+00">
                  <c:v>4.8999999999999998E-3</c:v>
                </c:pt>
                <c:pt idx="12569" formatCode="0.00E+00">
                  <c:v>4.8999999999999998E-3</c:v>
                </c:pt>
                <c:pt idx="12570">
                  <c:v>227</c:v>
                </c:pt>
                <c:pt idx="12571">
                  <c:v>180</c:v>
                </c:pt>
                <c:pt idx="12572">
                  <c:v>325</c:v>
                </c:pt>
                <c:pt idx="12573" formatCode="0.00E+00">
                  <c:v>4.8999999999999998E-3</c:v>
                </c:pt>
                <c:pt idx="12574">
                  <c:v>40</c:v>
                </c:pt>
                <c:pt idx="12575" formatCode="0.00E+00">
                  <c:v>4.8999999999999998E-3</c:v>
                </c:pt>
                <c:pt idx="12576">
                  <c:v>47</c:v>
                </c:pt>
                <c:pt idx="12577">
                  <c:v>200</c:v>
                </c:pt>
                <c:pt idx="12578" formatCode="0.00E+00">
                  <c:v>4.8999999999999998E-3</c:v>
                </c:pt>
                <c:pt idx="12579" formatCode="0.00E+00">
                  <c:v>4.8999999999999998E-3</c:v>
                </c:pt>
                <c:pt idx="12580" formatCode="0.00E+00">
                  <c:v>4.8999999999999998E-3</c:v>
                </c:pt>
                <c:pt idx="12581">
                  <c:v>205</c:v>
                </c:pt>
                <c:pt idx="12582">
                  <c:v>405</c:v>
                </c:pt>
                <c:pt idx="12583">
                  <c:v>270</c:v>
                </c:pt>
                <c:pt idx="12584">
                  <c:v>290</c:v>
                </c:pt>
                <c:pt idx="12585">
                  <c:v>215</c:v>
                </c:pt>
                <c:pt idx="12586">
                  <c:v>130</c:v>
                </c:pt>
                <c:pt idx="12587">
                  <c:v>70</c:v>
                </c:pt>
                <c:pt idx="12588">
                  <c:v>10</c:v>
                </c:pt>
                <c:pt idx="12589">
                  <c:v>255</c:v>
                </c:pt>
                <c:pt idx="12590">
                  <c:v>5</c:v>
                </c:pt>
                <c:pt idx="12591">
                  <c:v>200</c:v>
                </c:pt>
                <c:pt idx="12592">
                  <c:v>115</c:v>
                </c:pt>
                <c:pt idx="12593">
                  <c:v>235</c:v>
                </c:pt>
                <c:pt idx="12594" formatCode="0.00E+00">
                  <c:v>4.8999999999999998E-3</c:v>
                </c:pt>
                <c:pt idx="12595" formatCode="0.00E+00">
                  <c:v>4.8999999999999998E-3</c:v>
                </c:pt>
                <c:pt idx="12596">
                  <c:v>240</c:v>
                </c:pt>
                <c:pt idx="12597">
                  <c:v>295</c:v>
                </c:pt>
                <c:pt idx="12598">
                  <c:v>470</c:v>
                </c:pt>
                <c:pt idx="12599">
                  <c:v>251</c:v>
                </c:pt>
                <c:pt idx="12600">
                  <c:v>280</c:v>
                </c:pt>
                <c:pt idx="12601">
                  <c:v>60</c:v>
                </c:pt>
                <c:pt idx="12602">
                  <c:v>160</c:v>
                </c:pt>
                <c:pt idx="12603">
                  <c:v>100</c:v>
                </c:pt>
                <c:pt idx="12604">
                  <c:v>125</c:v>
                </c:pt>
                <c:pt idx="12605">
                  <c:v>4</c:v>
                </c:pt>
                <c:pt idx="12606">
                  <c:v>215</c:v>
                </c:pt>
                <c:pt idx="12607">
                  <c:v>240</c:v>
                </c:pt>
                <c:pt idx="12608">
                  <c:v>557</c:v>
                </c:pt>
                <c:pt idx="12609">
                  <c:v>30</c:v>
                </c:pt>
                <c:pt idx="12610">
                  <c:v>200</c:v>
                </c:pt>
                <c:pt idx="12611">
                  <c:v>167</c:v>
                </c:pt>
                <c:pt idx="12612">
                  <c:v>507</c:v>
                </c:pt>
                <c:pt idx="12613">
                  <c:v>315</c:v>
                </c:pt>
                <c:pt idx="12614">
                  <c:v>495</c:v>
                </c:pt>
                <c:pt idx="12615">
                  <c:v>216</c:v>
                </c:pt>
                <c:pt idx="12616">
                  <c:v>260</c:v>
                </c:pt>
                <c:pt idx="12617">
                  <c:v>471</c:v>
                </c:pt>
                <c:pt idx="12618">
                  <c:v>435</c:v>
                </c:pt>
                <c:pt idx="12619">
                  <c:v>320</c:v>
                </c:pt>
                <c:pt idx="12620">
                  <c:v>561</c:v>
                </c:pt>
                <c:pt idx="12621">
                  <c:v>390</c:v>
                </c:pt>
                <c:pt idx="12622">
                  <c:v>340</c:v>
                </c:pt>
                <c:pt idx="12623">
                  <c:v>341</c:v>
                </c:pt>
                <c:pt idx="12624">
                  <c:v>300</c:v>
                </c:pt>
                <c:pt idx="12625">
                  <c:v>240</c:v>
                </c:pt>
                <c:pt idx="12626">
                  <c:v>460</c:v>
                </c:pt>
                <c:pt idx="12627">
                  <c:v>300</c:v>
                </c:pt>
                <c:pt idx="12628">
                  <c:v>340</c:v>
                </c:pt>
                <c:pt idx="12629">
                  <c:v>883</c:v>
                </c:pt>
                <c:pt idx="12630">
                  <c:v>341</c:v>
                </c:pt>
                <c:pt idx="12631">
                  <c:v>105</c:v>
                </c:pt>
                <c:pt idx="12632">
                  <c:v>630</c:v>
                </c:pt>
                <c:pt idx="12633">
                  <c:v>14</c:v>
                </c:pt>
                <c:pt idx="12634">
                  <c:v>252</c:v>
                </c:pt>
                <c:pt idx="12635">
                  <c:v>301</c:v>
                </c:pt>
                <c:pt idx="12636" formatCode="0.00E+00">
                  <c:v>4.8999999999999998E-3</c:v>
                </c:pt>
                <c:pt idx="12637">
                  <c:v>433</c:v>
                </c:pt>
                <c:pt idx="12638">
                  <c:v>336</c:v>
                </c:pt>
                <c:pt idx="12639">
                  <c:v>92</c:v>
                </c:pt>
                <c:pt idx="12640">
                  <c:v>721</c:v>
                </c:pt>
                <c:pt idx="12641">
                  <c:v>156</c:v>
                </c:pt>
                <c:pt idx="12642">
                  <c:v>569</c:v>
                </c:pt>
                <c:pt idx="12643">
                  <c:v>475</c:v>
                </c:pt>
                <c:pt idx="12644">
                  <c:v>35</c:v>
                </c:pt>
                <c:pt idx="12645">
                  <c:v>410</c:v>
                </c:pt>
                <c:pt idx="12646">
                  <c:v>449</c:v>
                </c:pt>
                <c:pt idx="12647">
                  <c:v>354</c:v>
                </c:pt>
                <c:pt idx="12648">
                  <c:v>470</c:v>
                </c:pt>
                <c:pt idx="12649">
                  <c:v>47</c:v>
                </c:pt>
                <c:pt idx="12650">
                  <c:v>30</c:v>
                </c:pt>
                <c:pt idx="12651">
                  <c:v>677</c:v>
                </c:pt>
                <c:pt idx="12652">
                  <c:v>343</c:v>
                </c:pt>
                <c:pt idx="12653">
                  <c:v>323</c:v>
                </c:pt>
                <c:pt idx="12654">
                  <c:v>293</c:v>
                </c:pt>
                <c:pt idx="12655">
                  <c:v>241</c:v>
                </c:pt>
                <c:pt idx="12656">
                  <c:v>158</c:v>
                </c:pt>
                <c:pt idx="12657">
                  <c:v>245</c:v>
                </c:pt>
                <c:pt idx="12658">
                  <c:v>39</c:v>
                </c:pt>
                <c:pt idx="12659">
                  <c:v>197</c:v>
                </c:pt>
                <c:pt idx="12660">
                  <c:v>861</c:v>
                </c:pt>
                <c:pt idx="12661">
                  <c:v>275</c:v>
                </c:pt>
                <c:pt idx="12662">
                  <c:v>55</c:v>
                </c:pt>
                <c:pt idx="12663">
                  <c:v>222</c:v>
                </c:pt>
                <c:pt idx="12664">
                  <c:v>200</c:v>
                </c:pt>
                <c:pt idx="12665">
                  <c:v>233</c:v>
                </c:pt>
                <c:pt idx="12666">
                  <c:v>419</c:v>
                </c:pt>
                <c:pt idx="12667">
                  <c:v>150</c:v>
                </c:pt>
                <c:pt idx="12668">
                  <c:v>286</c:v>
                </c:pt>
                <c:pt idx="12669">
                  <c:v>317</c:v>
                </c:pt>
                <c:pt idx="12670">
                  <c:v>560</c:v>
                </c:pt>
                <c:pt idx="12671">
                  <c:v>379</c:v>
                </c:pt>
                <c:pt idx="12672">
                  <c:v>392</c:v>
                </c:pt>
                <c:pt idx="12673">
                  <c:v>326</c:v>
                </c:pt>
                <c:pt idx="12674">
                  <c:v>449</c:v>
                </c:pt>
                <c:pt idx="12675">
                  <c:v>411</c:v>
                </c:pt>
                <c:pt idx="12676">
                  <c:v>353</c:v>
                </c:pt>
                <c:pt idx="12677">
                  <c:v>258</c:v>
                </c:pt>
                <c:pt idx="12678">
                  <c:v>440</c:v>
                </c:pt>
                <c:pt idx="12679">
                  <c:v>154</c:v>
                </c:pt>
                <c:pt idx="12680">
                  <c:v>308</c:v>
                </c:pt>
                <c:pt idx="12681">
                  <c:v>138</c:v>
                </c:pt>
                <c:pt idx="12682">
                  <c:v>11</c:v>
                </c:pt>
                <c:pt idx="12683">
                  <c:v>396</c:v>
                </c:pt>
                <c:pt idx="12684">
                  <c:v>144</c:v>
                </c:pt>
                <c:pt idx="12685">
                  <c:v>472</c:v>
                </c:pt>
                <c:pt idx="12686">
                  <c:v>838</c:v>
                </c:pt>
                <c:pt idx="12687">
                  <c:v>324</c:v>
                </c:pt>
                <c:pt idx="12688">
                  <c:v>40</c:v>
                </c:pt>
                <c:pt idx="12689">
                  <c:v>130</c:v>
                </c:pt>
                <c:pt idx="12690">
                  <c:v>158</c:v>
                </c:pt>
                <c:pt idx="12691">
                  <c:v>107</c:v>
                </c:pt>
                <c:pt idx="12692">
                  <c:v>205</c:v>
                </c:pt>
                <c:pt idx="12693">
                  <c:v>193</c:v>
                </c:pt>
                <c:pt idx="12694">
                  <c:v>285</c:v>
                </c:pt>
                <c:pt idx="12695">
                  <c:v>310</c:v>
                </c:pt>
                <c:pt idx="12696">
                  <c:v>2</c:v>
                </c:pt>
                <c:pt idx="12697">
                  <c:v>370</c:v>
                </c:pt>
                <c:pt idx="12698">
                  <c:v>329</c:v>
                </c:pt>
                <c:pt idx="12699">
                  <c:v>103</c:v>
                </c:pt>
                <c:pt idx="12700">
                  <c:v>335</c:v>
                </c:pt>
                <c:pt idx="12701">
                  <c:v>325</c:v>
                </c:pt>
                <c:pt idx="12702">
                  <c:v>534</c:v>
                </c:pt>
                <c:pt idx="12703">
                  <c:v>300</c:v>
                </c:pt>
                <c:pt idx="12704">
                  <c:v>355</c:v>
                </c:pt>
                <c:pt idx="12705">
                  <c:v>176</c:v>
                </c:pt>
                <c:pt idx="12706">
                  <c:v>75</c:v>
                </c:pt>
                <c:pt idx="12707">
                  <c:v>169</c:v>
                </c:pt>
                <c:pt idx="12708">
                  <c:v>3</c:v>
                </c:pt>
                <c:pt idx="12709">
                  <c:v>349</c:v>
                </c:pt>
                <c:pt idx="12710">
                  <c:v>200</c:v>
                </c:pt>
                <c:pt idx="12711">
                  <c:v>658</c:v>
                </c:pt>
                <c:pt idx="12712">
                  <c:v>190</c:v>
                </c:pt>
                <c:pt idx="12713">
                  <c:v>15</c:v>
                </c:pt>
                <c:pt idx="12714">
                  <c:v>268</c:v>
                </c:pt>
                <c:pt idx="12715">
                  <c:v>148</c:v>
                </c:pt>
                <c:pt idx="12716">
                  <c:v>575</c:v>
                </c:pt>
                <c:pt idx="12717">
                  <c:v>532</c:v>
                </c:pt>
                <c:pt idx="12718">
                  <c:v>283</c:v>
                </c:pt>
                <c:pt idx="12719">
                  <c:v>264</c:v>
                </c:pt>
                <c:pt idx="12720">
                  <c:v>50</c:v>
                </c:pt>
                <c:pt idx="12721">
                  <c:v>151</c:v>
                </c:pt>
                <c:pt idx="12722">
                  <c:v>15</c:v>
                </c:pt>
                <c:pt idx="12723">
                  <c:v>222</c:v>
                </c:pt>
                <c:pt idx="12724">
                  <c:v>5</c:v>
                </c:pt>
                <c:pt idx="12725">
                  <c:v>423</c:v>
                </c:pt>
                <c:pt idx="12726">
                  <c:v>453</c:v>
                </c:pt>
                <c:pt idx="12727">
                  <c:v>365</c:v>
                </c:pt>
                <c:pt idx="12728">
                  <c:v>195</c:v>
                </c:pt>
                <c:pt idx="12729">
                  <c:v>133</c:v>
                </c:pt>
                <c:pt idx="12730">
                  <c:v>263</c:v>
                </c:pt>
                <c:pt idx="12731">
                  <c:v>116</c:v>
                </c:pt>
                <c:pt idx="12732">
                  <c:v>590</c:v>
                </c:pt>
                <c:pt idx="12733">
                  <c:v>239</c:v>
                </c:pt>
                <c:pt idx="12734">
                  <c:v>30</c:v>
                </c:pt>
                <c:pt idx="12735">
                  <c:v>520</c:v>
                </c:pt>
                <c:pt idx="12736">
                  <c:v>375</c:v>
                </c:pt>
                <c:pt idx="12737">
                  <c:v>185</c:v>
                </c:pt>
                <c:pt idx="12738">
                  <c:v>155</c:v>
                </c:pt>
                <c:pt idx="12739">
                  <c:v>490</c:v>
                </c:pt>
                <c:pt idx="12740">
                  <c:v>410</c:v>
                </c:pt>
                <c:pt idx="12741">
                  <c:v>335</c:v>
                </c:pt>
                <c:pt idx="12742">
                  <c:v>250</c:v>
                </c:pt>
                <c:pt idx="12743">
                  <c:v>100</c:v>
                </c:pt>
                <c:pt idx="12744">
                  <c:v>141</c:v>
                </c:pt>
                <c:pt idx="12745">
                  <c:v>360</c:v>
                </c:pt>
                <c:pt idx="12746">
                  <c:v>100</c:v>
                </c:pt>
                <c:pt idx="12747">
                  <c:v>99</c:v>
                </c:pt>
                <c:pt idx="12748">
                  <c:v>448</c:v>
                </c:pt>
                <c:pt idx="12749">
                  <c:v>175</c:v>
                </c:pt>
                <c:pt idx="12750">
                  <c:v>280</c:v>
                </c:pt>
                <c:pt idx="12751">
                  <c:v>565</c:v>
                </c:pt>
                <c:pt idx="12752">
                  <c:v>355</c:v>
                </c:pt>
                <c:pt idx="12753">
                  <c:v>35</c:v>
                </c:pt>
                <c:pt idx="12754">
                  <c:v>115</c:v>
                </c:pt>
                <c:pt idx="12755">
                  <c:v>263</c:v>
                </c:pt>
                <c:pt idx="12756" formatCode="0.00E+00">
                  <c:v>4.8999999999999998E-3</c:v>
                </c:pt>
                <c:pt idx="12757">
                  <c:v>523</c:v>
                </c:pt>
                <c:pt idx="12758">
                  <c:v>135</c:v>
                </c:pt>
                <c:pt idx="12759">
                  <c:v>714</c:v>
                </c:pt>
                <c:pt idx="12760">
                  <c:v>160</c:v>
                </c:pt>
                <c:pt idx="12761">
                  <c:v>590</c:v>
                </c:pt>
                <c:pt idx="12762">
                  <c:v>187</c:v>
                </c:pt>
                <c:pt idx="12763">
                  <c:v>70</c:v>
                </c:pt>
                <c:pt idx="12764">
                  <c:v>206</c:v>
                </c:pt>
                <c:pt idx="12765">
                  <c:v>366</c:v>
                </c:pt>
                <c:pt idx="12766">
                  <c:v>324</c:v>
                </c:pt>
                <c:pt idx="12767">
                  <c:v>190</c:v>
                </c:pt>
                <c:pt idx="12768">
                  <c:v>291</c:v>
                </c:pt>
                <c:pt idx="12769">
                  <c:v>180</c:v>
                </c:pt>
                <c:pt idx="12770">
                  <c:v>764</c:v>
                </c:pt>
                <c:pt idx="12771">
                  <c:v>242</c:v>
                </c:pt>
                <c:pt idx="12772">
                  <c:v>587</c:v>
                </c:pt>
                <c:pt idx="12773">
                  <c:v>155</c:v>
                </c:pt>
                <c:pt idx="12774">
                  <c:v>620</c:v>
                </c:pt>
                <c:pt idx="12775">
                  <c:v>634</c:v>
                </c:pt>
                <c:pt idx="12776">
                  <c:v>80</c:v>
                </c:pt>
                <c:pt idx="12777">
                  <c:v>235</c:v>
                </c:pt>
                <c:pt idx="12778">
                  <c:v>185</c:v>
                </c:pt>
                <c:pt idx="12779" formatCode="0.00E+00">
                  <c:v>4.8999999999999998E-3</c:v>
                </c:pt>
                <c:pt idx="12780">
                  <c:v>258</c:v>
                </c:pt>
                <c:pt idx="12781">
                  <c:v>710</c:v>
                </c:pt>
                <c:pt idx="12782">
                  <c:v>598</c:v>
                </c:pt>
                <c:pt idx="12783">
                  <c:v>513</c:v>
                </c:pt>
                <c:pt idx="12784">
                  <c:v>345</c:v>
                </c:pt>
                <c:pt idx="12785">
                  <c:v>72</c:v>
                </c:pt>
                <c:pt idx="12786">
                  <c:v>230</c:v>
                </c:pt>
                <c:pt idx="12787">
                  <c:v>188</c:v>
                </c:pt>
                <c:pt idx="12788">
                  <c:v>45</c:v>
                </c:pt>
                <c:pt idx="12789">
                  <c:v>31</c:v>
                </c:pt>
                <c:pt idx="12790">
                  <c:v>484</c:v>
                </c:pt>
                <c:pt idx="12791">
                  <c:v>215</c:v>
                </c:pt>
                <c:pt idx="12792">
                  <c:v>1108</c:v>
                </c:pt>
                <c:pt idx="12793">
                  <c:v>335</c:v>
                </c:pt>
                <c:pt idx="12794">
                  <c:v>128</c:v>
                </c:pt>
                <c:pt idx="12795">
                  <c:v>273</c:v>
                </c:pt>
                <c:pt idx="12796">
                  <c:v>691</c:v>
                </c:pt>
                <c:pt idx="12797">
                  <c:v>611</c:v>
                </c:pt>
                <c:pt idx="12798">
                  <c:v>306</c:v>
                </c:pt>
                <c:pt idx="12799">
                  <c:v>300</c:v>
                </c:pt>
                <c:pt idx="12800">
                  <c:v>285</c:v>
                </c:pt>
                <c:pt idx="12801">
                  <c:v>460</c:v>
                </c:pt>
                <c:pt idx="12802">
                  <c:v>205</c:v>
                </c:pt>
                <c:pt idx="12803">
                  <c:v>162</c:v>
                </c:pt>
                <c:pt idx="12804">
                  <c:v>417</c:v>
                </c:pt>
                <c:pt idx="12805">
                  <c:v>357</c:v>
                </c:pt>
                <c:pt idx="12806">
                  <c:v>45</c:v>
                </c:pt>
                <c:pt idx="12807">
                  <c:v>165</c:v>
                </c:pt>
                <c:pt idx="12808">
                  <c:v>386</c:v>
                </c:pt>
                <c:pt idx="12809">
                  <c:v>220</c:v>
                </c:pt>
                <c:pt idx="12810">
                  <c:v>516</c:v>
                </c:pt>
                <c:pt idx="12811">
                  <c:v>220</c:v>
                </c:pt>
                <c:pt idx="12812">
                  <c:v>740</c:v>
                </c:pt>
                <c:pt idx="12813">
                  <c:v>19</c:v>
                </c:pt>
                <c:pt idx="12814">
                  <c:v>248</c:v>
                </c:pt>
                <c:pt idx="12815">
                  <c:v>439</c:v>
                </c:pt>
                <c:pt idx="12816">
                  <c:v>311</c:v>
                </c:pt>
                <c:pt idx="12817">
                  <c:v>90</c:v>
                </c:pt>
                <c:pt idx="12818">
                  <c:v>1079</c:v>
                </c:pt>
                <c:pt idx="12819">
                  <c:v>170</c:v>
                </c:pt>
                <c:pt idx="12820" formatCode="0.00E+00">
                  <c:v>4.8999999999999998E-3</c:v>
                </c:pt>
                <c:pt idx="12821">
                  <c:v>100</c:v>
                </c:pt>
                <c:pt idx="12822">
                  <c:v>616</c:v>
                </c:pt>
                <c:pt idx="12823">
                  <c:v>110</c:v>
                </c:pt>
                <c:pt idx="12824">
                  <c:v>215</c:v>
                </c:pt>
                <c:pt idx="12825">
                  <c:v>75</c:v>
                </c:pt>
                <c:pt idx="12826">
                  <c:v>179</c:v>
                </c:pt>
                <c:pt idx="12827">
                  <c:v>140</c:v>
                </c:pt>
                <c:pt idx="12828">
                  <c:v>105</c:v>
                </c:pt>
                <c:pt idx="12829" formatCode="0.00E+00">
                  <c:v>4.8999999999999998E-3</c:v>
                </c:pt>
                <c:pt idx="12830">
                  <c:v>260</c:v>
                </c:pt>
                <c:pt idx="12831">
                  <c:v>50</c:v>
                </c:pt>
                <c:pt idx="12832">
                  <c:v>159</c:v>
                </c:pt>
                <c:pt idx="12833">
                  <c:v>263</c:v>
                </c:pt>
                <c:pt idx="12834">
                  <c:v>688</c:v>
                </c:pt>
                <c:pt idx="12835">
                  <c:v>485</c:v>
                </c:pt>
                <c:pt idx="12836">
                  <c:v>325</c:v>
                </c:pt>
                <c:pt idx="12837">
                  <c:v>185</c:v>
                </c:pt>
                <c:pt idx="12838">
                  <c:v>265</c:v>
                </c:pt>
                <c:pt idx="12839">
                  <c:v>5</c:v>
                </c:pt>
                <c:pt idx="12840">
                  <c:v>406</c:v>
                </c:pt>
                <c:pt idx="12841">
                  <c:v>175</c:v>
                </c:pt>
                <c:pt idx="12842">
                  <c:v>431</c:v>
                </c:pt>
                <c:pt idx="12843">
                  <c:v>270</c:v>
                </c:pt>
                <c:pt idx="12844">
                  <c:v>201</c:v>
                </c:pt>
                <c:pt idx="12845">
                  <c:v>228</c:v>
                </c:pt>
                <c:pt idx="12846">
                  <c:v>751</c:v>
                </c:pt>
                <c:pt idx="12847">
                  <c:v>225</c:v>
                </c:pt>
                <c:pt idx="12848">
                  <c:v>160</c:v>
                </c:pt>
                <c:pt idx="12849">
                  <c:v>260</c:v>
                </c:pt>
                <c:pt idx="12850">
                  <c:v>300</c:v>
                </c:pt>
                <c:pt idx="12851">
                  <c:v>235</c:v>
                </c:pt>
                <c:pt idx="12852">
                  <c:v>112</c:v>
                </c:pt>
                <c:pt idx="12853">
                  <c:v>976</c:v>
                </c:pt>
                <c:pt idx="12854">
                  <c:v>175</c:v>
                </c:pt>
                <c:pt idx="12855">
                  <c:v>592</c:v>
                </c:pt>
                <c:pt idx="12856" formatCode="0.00E+00">
                  <c:v>4.8999999999999998E-3</c:v>
                </c:pt>
                <c:pt idx="12857">
                  <c:v>371</c:v>
                </c:pt>
                <c:pt idx="12858">
                  <c:v>712</c:v>
                </c:pt>
                <c:pt idx="12859">
                  <c:v>1062</c:v>
                </c:pt>
                <c:pt idx="12860">
                  <c:v>3</c:v>
                </c:pt>
                <c:pt idx="12861">
                  <c:v>333</c:v>
                </c:pt>
                <c:pt idx="12862">
                  <c:v>1009</c:v>
                </c:pt>
                <c:pt idx="12863">
                  <c:v>157</c:v>
                </c:pt>
                <c:pt idx="12864">
                  <c:v>560</c:v>
                </c:pt>
                <c:pt idx="12865">
                  <c:v>984</c:v>
                </c:pt>
                <c:pt idx="12866">
                  <c:v>1259</c:v>
                </c:pt>
                <c:pt idx="12867">
                  <c:v>1255</c:v>
                </c:pt>
                <c:pt idx="12868">
                  <c:v>27</c:v>
                </c:pt>
                <c:pt idx="12869">
                  <c:v>282</c:v>
                </c:pt>
                <c:pt idx="12870">
                  <c:v>18</c:v>
                </c:pt>
                <c:pt idx="12871">
                  <c:v>281</c:v>
                </c:pt>
                <c:pt idx="12872">
                  <c:v>94</c:v>
                </c:pt>
                <c:pt idx="12873">
                  <c:v>1254</c:v>
                </c:pt>
                <c:pt idx="12874">
                  <c:v>307</c:v>
                </c:pt>
                <c:pt idx="12875">
                  <c:v>377</c:v>
                </c:pt>
                <c:pt idx="12876">
                  <c:v>1026</c:v>
                </c:pt>
                <c:pt idx="12877">
                  <c:v>1373</c:v>
                </c:pt>
                <c:pt idx="12878">
                  <c:v>12</c:v>
                </c:pt>
                <c:pt idx="12879">
                  <c:v>1300</c:v>
                </c:pt>
                <c:pt idx="12880">
                  <c:v>524</c:v>
                </c:pt>
                <c:pt idx="12881">
                  <c:v>340</c:v>
                </c:pt>
                <c:pt idx="12882">
                  <c:v>738</c:v>
                </c:pt>
                <c:pt idx="12883">
                  <c:v>692</c:v>
                </c:pt>
                <c:pt idx="12884">
                  <c:v>950</c:v>
                </c:pt>
                <c:pt idx="12885">
                  <c:v>77</c:v>
                </c:pt>
                <c:pt idx="12886">
                  <c:v>364</c:v>
                </c:pt>
                <c:pt idx="12887">
                  <c:v>1129</c:v>
                </c:pt>
                <c:pt idx="12888">
                  <c:v>1133</c:v>
                </c:pt>
                <c:pt idx="12889">
                  <c:v>1371</c:v>
                </c:pt>
                <c:pt idx="12890">
                  <c:v>1370</c:v>
                </c:pt>
                <c:pt idx="12891">
                  <c:v>983</c:v>
                </c:pt>
                <c:pt idx="12892">
                  <c:v>1312</c:v>
                </c:pt>
                <c:pt idx="12893">
                  <c:v>493</c:v>
                </c:pt>
                <c:pt idx="12894">
                  <c:v>1357</c:v>
                </c:pt>
                <c:pt idx="12895">
                  <c:v>218</c:v>
                </c:pt>
                <c:pt idx="12896">
                  <c:v>1064</c:v>
                </c:pt>
                <c:pt idx="12897">
                  <c:v>1425</c:v>
                </c:pt>
                <c:pt idx="12898">
                  <c:v>968</c:v>
                </c:pt>
                <c:pt idx="12899">
                  <c:v>950</c:v>
                </c:pt>
                <c:pt idx="12900">
                  <c:v>825</c:v>
                </c:pt>
                <c:pt idx="12901">
                  <c:v>694</c:v>
                </c:pt>
                <c:pt idx="12902" formatCode="0.00E+00">
                  <c:v>4.8999999999999998E-3</c:v>
                </c:pt>
                <c:pt idx="12903">
                  <c:v>210</c:v>
                </c:pt>
                <c:pt idx="12904">
                  <c:v>1041</c:v>
                </c:pt>
                <c:pt idx="12905" formatCode="0.00E+00">
                  <c:v>4.8999999999999998E-3</c:v>
                </c:pt>
                <c:pt idx="12906">
                  <c:v>176</c:v>
                </c:pt>
                <c:pt idx="12907">
                  <c:v>794</c:v>
                </c:pt>
                <c:pt idx="12908">
                  <c:v>140</c:v>
                </c:pt>
                <c:pt idx="12909">
                  <c:v>980</c:v>
                </c:pt>
                <c:pt idx="12910">
                  <c:v>631</c:v>
                </c:pt>
                <c:pt idx="12911">
                  <c:v>158</c:v>
                </c:pt>
                <c:pt idx="12912">
                  <c:v>1329</c:v>
                </c:pt>
                <c:pt idx="12913">
                  <c:v>864</c:v>
                </c:pt>
                <c:pt idx="12914">
                  <c:v>122</c:v>
                </c:pt>
                <c:pt idx="12915">
                  <c:v>275</c:v>
                </c:pt>
                <c:pt idx="12916">
                  <c:v>372</c:v>
                </c:pt>
                <c:pt idx="12917">
                  <c:v>243</c:v>
                </c:pt>
                <c:pt idx="12918">
                  <c:v>160</c:v>
                </c:pt>
                <c:pt idx="12919">
                  <c:v>1169</c:v>
                </c:pt>
                <c:pt idx="12920">
                  <c:v>439</c:v>
                </c:pt>
                <c:pt idx="12921">
                  <c:v>206</c:v>
                </c:pt>
                <c:pt idx="12922">
                  <c:v>47</c:v>
                </c:pt>
                <c:pt idx="12923">
                  <c:v>1208</c:v>
                </c:pt>
                <c:pt idx="12924">
                  <c:v>35</c:v>
                </c:pt>
                <c:pt idx="12925">
                  <c:v>902</c:v>
                </c:pt>
                <c:pt idx="12926">
                  <c:v>57</c:v>
                </c:pt>
                <c:pt idx="12927">
                  <c:v>179</c:v>
                </c:pt>
                <c:pt idx="12928">
                  <c:v>427</c:v>
                </c:pt>
                <c:pt idx="12929">
                  <c:v>397</c:v>
                </c:pt>
                <c:pt idx="12930">
                  <c:v>109</c:v>
                </c:pt>
                <c:pt idx="12931">
                  <c:v>629</c:v>
                </c:pt>
                <c:pt idx="12932">
                  <c:v>199</c:v>
                </c:pt>
                <c:pt idx="12933" formatCode="0.00E+00">
                  <c:v>4.8999999999999998E-3</c:v>
                </c:pt>
                <c:pt idx="12934">
                  <c:v>1125</c:v>
                </c:pt>
                <c:pt idx="12935">
                  <c:v>1256</c:v>
                </c:pt>
                <c:pt idx="12936" formatCode="0.00E+00">
                  <c:v>4.8999999999999998E-3</c:v>
                </c:pt>
                <c:pt idx="12937">
                  <c:v>968</c:v>
                </c:pt>
                <c:pt idx="12938">
                  <c:v>1017</c:v>
                </c:pt>
                <c:pt idx="12939">
                  <c:v>154</c:v>
                </c:pt>
                <c:pt idx="12940">
                  <c:v>275</c:v>
                </c:pt>
                <c:pt idx="12941">
                  <c:v>657</c:v>
                </c:pt>
                <c:pt idx="12942" formatCode="0.00E+00">
                  <c:v>4.8999999999999998E-3</c:v>
                </c:pt>
                <c:pt idx="12943">
                  <c:v>313</c:v>
                </c:pt>
                <c:pt idx="12944">
                  <c:v>3</c:v>
                </c:pt>
                <c:pt idx="12945">
                  <c:v>302</c:v>
                </c:pt>
                <c:pt idx="12946">
                  <c:v>170</c:v>
                </c:pt>
                <c:pt idx="12947">
                  <c:v>487</c:v>
                </c:pt>
                <c:pt idx="12948">
                  <c:v>926</c:v>
                </c:pt>
                <c:pt idx="12949">
                  <c:v>227</c:v>
                </c:pt>
                <c:pt idx="12950">
                  <c:v>241</c:v>
                </c:pt>
                <c:pt idx="12951">
                  <c:v>1359</c:v>
                </c:pt>
                <c:pt idx="12952">
                  <c:v>361</c:v>
                </c:pt>
                <c:pt idx="12953">
                  <c:v>359</c:v>
                </c:pt>
                <c:pt idx="12954">
                  <c:v>969</c:v>
                </c:pt>
                <c:pt idx="12955">
                  <c:v>152</c:v>
                </c:pt>
                <c:pt idx="12956">
                  <c:v>146</c:v>
                </c:pt>
                <c:pt idx="12957">
                  <c:v>1359</c:v>
                </c:pt>
                <c:pt idx="12958">
                  <c:v>288</c:v>
                </c:pt>
                <c:pt idx="12959">
                  <c:v>208</c:v>
                </c:pt>
                <c:pt idx="12960">
                  <c:v>1056</c:v>
                </c:pt>
                <c:pt idx="12961">
                  <c:v>1427</c:v>
                </c:pt>
                <c:pt idx="12962">
                  <c:v>179</c:v>
                </c:pt>
                <c:pt idx="12963">
                  <c:v>6</c:v>
                </c:pt>
                <c:pt idx="12964">
                  <c:v>146</c:v>
                </c:pt>
                <c:pt idx="12965">
                  <c:v>139</c:v>
                </c:pt>
                <c:pt idx="12966">
                  <c:v>621</c:v>
                </c:pt>
                <c:pt idx="12967">
                  <c:v>199</c:v>
                </c:pt>
                <c:pt idx="12968">
                  <c:v>179</c:v>
                </c:pt>
                <c:pt idx="12969">
                  <c:v>1225</c:v>
                </c:pt>
                <c:pt idx="12970">
                  <c:v>178</c:v>
                </c:pt>
                <c:pt idx="12971">
                  <c:v>1306</c:v>
                </c:pt>
                <c:pt idx="12972">
                  <c:v>212</c:v>
                </c:pt>
                <c:pt idx="12973">
                  <c:v>193</c:v>
                </c:pt>
                <c:pt idx="12974">
                  <c:v>20</c:v>
                </c:pt>
                <c:pt idx="12975">
                  <c:v>90</c:v>
                </c:pt>
                <c:pt idx="12976">
                  <c:v>77</c:v>
                </c:pt>
                <c:pt idx="12977">
                  <c:v>893</c:v>
                </c:pt>
                <c:pt idx="12978">
                  <c:v>297</c:v>
                </c:pt>
                <c:pt idx="12979">
                  <c:v>276</c:v>
                </c:pt>
                <c:pt idx="12980">
                  <c:v>64</c:v>
                </c:pt>
                <c:pt idx="12981">
                  <c:v>1378</c:v>
                </c:pt>
                <c:pt idx="12982">
                  <c:v>361</c:v>
                </c:pt>
                <c:pt idx="12983">
                  <c:v>210</c:v>
                </c:pt>
                <c:pt idx="12984">
                  <c:v>570</c:v>
                </c:pt>
                <c:pt idx="12985" formatCode="0.00E+00">
                  <c:v>4.8999999999999998E-3</c:v>
                </c:pt>
                <c:pt idx="12986">
                  <c:v>261</c:v>
                </c:pt>
                <c:pt idx="12987">
                  <c:v>76</c:v>
                </c:pt>
                <c:pt idx="12988">
                  <c:v>1027</c:v>
                </c:pt>
                <c:pt idx="12989">
                  <c:v>253</c:v>
                </c:pt>
                <c:pt idx="12990">
                  <c:v>350</c:v>
                </c:pt>
                <c:pt idx="12991">
                  <c:v>245</c:v>
                </c:pt>
                <c:pt idx="12992">
                  <c:v>18</c:v>
                </c:pt>
                <c:pt idx="12993">
                  <c:v>1207</c:v>
                </c:pt>
                <c:pt idx="12994" formatCode="0.00E+00">
                  <c:v>4.8999999999999998E-3</c:v>
                </c:pt>
                <c:pt idx="12995">
                  <c:v>291</c:v>
                </c:pt>
                <c:pt idx="12996">
                  <c:v>1085</c:v>
                </c:pt>
                <c:pt idx="12997">
                  <c:v>272</c:v>
                </c:pt>
                <c:pt idx="12998">
                  <c:v>22</c:v>
                </c:pt>
                <c:pt idx="12999">
                  <c:v>1053</c:v>
                </c:pt>
                <c:pt idx="13000">
                  <c:v>1067</c:v>
                </c:pt>
                <c:pt idx="13001">
                  <c:v>412</c:v>
                </c:pt>
                <c:pt idx="13002">
                  <c:v>265</c:v>
                </c:pt>
                <c:pt idx="13003">
                  <c:v>395</c:v>
                </c:pt>
                <c:pt idx="13004">
                  <c:v>435</c:v>
                </c:pt>
                <c:pt idx="13005">
                  <c:v>1351</c:v>
                </c:pt>
                <c:pt idx="13006">
                  <c:v>30</c:v>
                </c:pt>
                <c:pt idx="13007">
                  <c:v>202</c:v>
                </c:pt>
                <c:pt idx="13008">
                  <c:v>555</c:v>
                </c:pt>
                <c:pt idx="13009">
                  <c:v>217</c:v>
                </c:pt>
                <c:pt idx="13010">
                  <c:v>1060</c:v>
                </c:pt>
                <c:pt idx="13011">
                  <c:v>179</c:v>
                </c:pt>
                <c:pt idx="13012">
                  <c:v>1246</c:v>
                </c:pt>
                <c:pt idx="13013">
                  <c:v>699</c:v>
                </c:pt>
                <c:pt idx="13014">
                  <c:v>161</c:v>
                </c:pt>
                <c:pt idx="13015">
                  <c:v>59</c:v>
                </c:pt>
                <c:pt idx="13016">
                  <c:v>1254</c:v>
                </c:pt>
                <c:pt idx="13017">
                  <c:v>366</c:v>
                </c:pt>
                <c:pt idx="13018">
                  <c:v>640</c:v>
                </c:pt>
                <c:pt idx="13019">
                  <c:v>260</c:v>
                </c:pt>
                <c:pt idx="13020">
                  <c:v>442</c:v>
                </c:pt>
                <c:pt idx="13021">
                  <c:v>1099</c:v>
                </c:pt>
                <c:pt idx="13022">
                  <c:v>482</c:v>
                </c:pt>
                <c:pt idx="13023">
                  <c:v>1861</c:v>
                </c:pt>
                <c:pt idx="13024">
                  <c:v>1505</c:v>
                </c:pt>
                <c:pt idx="13025">
                  <c:v>1240</c:v>
                </c:pt>
                <c:pt idx="13026">
                  <c:v>62</c:v>
                </c:pt>
                <c:pt idx="13027">
                  <c:v>1111</c:v>
                </c:pt>
                <c:pt idx="13028">
                  <c:v>798</c:v>
                </c:pt>
                <c:pt idx="13029">
                  <c:v>704</c:v>
                </c:pt>
                <c:pt idx="13030">
                  <c:v>716</c:v>
                </c:pt>
                <c:pt idx="13031">
                  <c:v>17</c:v>
                </c:pt>
                <c:pt idx="13032">
                  <c:v>485</c:v>
                </c:pt>
                <c:pt idx="13033">
                  <c:v>28</c:v>
                </c:pt>
                <c:pt idx="13034">
                  <c:v>985</c:v>
                </c:pt>
                <c:pt idx="13035">
                  <c:v>613</c:v>
                </c:pt>
                <c:pt idx="13036">
                  <c:v>758</c:v>
                </c:pt>
                <c:pt idx="13037">
                  <c:v>467</c:v>
                </c:pt>
                <c:pt idx="13038">
                  <c:v>40</c:v>
                </c:pt>
                <c:pt idx="13039">
                  <c:v>889</c:v>
                </c:pt>
                <c:pt idx="13040">
                  <c:v>1156</c:v>
                </c:pt>
                <c:pt idx="13041" formatCode="0.00E+00">
                  <c:v>4.8999999999999998E-3</c:v>
                </c:pt>
                <c:pt idx="13042">
                  <c:v>978</c:v>
                </c:pt>
                <c:pt idx="13043">
                  <c:v>569</c:v>
                </c:pt>
                <c:pt idx="13044">
                  <c:v>1311</c:v>
                </c:pt>
                <c:pt idx="13045">
                  <c:v>12</c:v>
                </c:pt>
                <c:pt idx="13046">
                  <c:v>48</c:v>
                </c:pt>
                <c:pt idx="13047">
                  <c:v>979</c:v>
                </c:pt>
                <c:pt idx="13048">
                  <c:v>1207</c:v>
                </c:pt>
                <c:pt idx="13049">
                  <c:v>65</c:v>
                </c:pt>
                <c:pt idx="13050">
                  <c:v>1008</c:v>
                </c:pt>
                <c:pt idx="13051">
                  <c:v>6</c:v>
                </c:pt>
                <c:pt idx="13052">
                  <c:v>925</c:v>
                </c:pt>
                <c:pt idx="13053">
                  <c:v>407</c:v>
                </c:pt>
                <c:pt idx="13054">
                  <c:v>611</c:v>
                </c:pt>
                <c:pt idx="13055">
                  <c:v>122</c:v>
                </c:pt>
                <c:pt idx="13056">
                  <c:v>1409</c:v>
                </c:pt>
                <c:pt idx="13057">
                  <c:v>252</c:v>
                </c:pt>
                <c:pt idx="13058" formatCode="0.00E+00">
                  <c:v>4.8999999999999998E-3</c:v>
                </c:pt>
                <c:pt idx="13059">
                  <c:v>101</c:v>
                </c:pt>
                <c:pt idx="13060">
                  <c:v>1439</c:v>
                </c:pt>
                <c:pt idx="13061">
                  <c:v>316</c:v>
                </c:pt>
                <c:pt idx="13062">
                  <c:v>420</c:v>
                </c:pt>
                <c:pt idx="13063">
                  <c:v>255</c:v>
                </c:pt>
                <c:pt idx="13064">
                  <c:v>480</c:v>
                </c:pt>
                <c:pt idx="13065">
                  <c:v>1316</c:v>
                </c:pt>
                <c:pt idx="13066">
                  <c:v>46</c:v>
                </c:pt>
                <c:pt idx="13067">
                  <c:v>25</c:v>
                </c:pt>
                <c:pt idx="13068">
                  <c:v>1026</c:v>
                </c:pt>
                <c:pt idx="13069" formatCode="0.00E+00">
                  <c:v>4.8999999999999998E-3</c:v>
                </c:pt>
                <c:pt idx="13070" formatCode="0.00E+00">
                  <c:v>4.8999999999999998E-3</c:v>
                </c:pt>
                <c:pt idx="13071">
                  <c:v>37</c:v>
                </c:pt>
                <c:pt idx="13072">
                  <c:v>76</c:v>
                </c:pt>
                <c:pt idx="13073">
                  <c:v>1126</c:v>
                </c:pt>
                <c:pt idx="13074">
                  <c:v>1006</c:v>
                </c:pt>
                <c:pt idx="13075">
                  <c:v>20</c:v>
                </c:pt>
                <c:pt idx="13076">
                  <c:v>152</c:v>
                </c:pt>
                <c:pt idx="13077">
                  <c:v>755</c:v>
                </c:pt>
                <c:pt idx="13078">
                  <c:v>132</c:v>
                </c:pt>
                <c:pt idx="13079">
                  <c:v>326</c:v>
                </c:pt>
                <c:pt idx="13080">
                  <c:v>709</c:v>
                </c:pt>
                <c:pt idx="13081">
                  <c:v>171</c:v>
                </c:pt>
                <c:pt idx="13082">
                  <c:v>687</c:v>
                </c:pt>
                <c:pt idx="13083">
                  <c:v>1228</c:v>
                </c:pt>
                <c:pt idx="13084">
                  <c:v>146</c:v>
                </c:pt>
                <c:pt idx="13085">
                  <c:v>60</c:v>
                </c:pt>
                <c:pt idx="13086">
                  <c:v>1373</c:v>
                </c:pt>
                <c:pt idx="13087">
                  <c:v>813</c:v>
                </c:pt>
                <c:pt idx="13088">
                  <c:v>1375</c:v>
                </c:pt>
                <c:pt idx="13089">
                  <c:v>758</c:v>
                </c:pt>
                <c:pt idx="13090" formatCode="0.00E+00">
                  <c:v>4.8999999999999998E-3</c:v>
                </c:pt>
                <c:pt idx="13091">
                  <c:v>10</c:v>
                </c:pt>
                <c:pt idx="13092">
                  <c:v>897</c:v>
                </c:pt>
                <c:pt idx="13093">
                  <c:v>213</c:v>
                </c:pt>
                <c:pt idx="13094">
                  <c:v>1086</c:v>
                </c:pt>
                <c:pt idx="13095">
                  <c:v>74</c:v>
                </c:pt>
                <c:pt idx="13096">
                  <c:v>338</c:v>
                </c:pt>
                <c:pt idx="13097">
                  <c:v>29</c:v>
                </c:pt>
                <c:pt idx="13098">
                  <c:v>198</c:v>
                </c:pt>
                <c:pt idx="13099">
                  <c:v>768</c:v>
                </c:pt>
                <c:pt idx="13100">
                  <c:v>40</c:v>
                </c:pt>
                <c:pt idx="13101">
                  <c:v>1253</c:v>
                </c:pt>
                <c:pt idx="13102">
                  <c:v>48</c:v>
                </c:pt>
                <c:pt idx="13103">
                  <c:v>16</c:v>
                </c:pt>
                <c:pt idx="13104">
                  <c:v>1044</c:v>
                </c:pt>
                <c:pt idx="13105">
                  <c:v>823</c:v>
                </c:pt>
                <c:pt idx="13106">
                  <c:v>1321</c:v>
                </c:pt>
                <c:pt idx="13107" formatCode="0.00E+00">
                  <c:v>4.8999999999999998E-3</c:v>
                </c:pt>
                <c:pt idx="13108">
                  <c:v>319</c:v>
                </c:pt>
                <c:pt idx="13109">
                  <c:v>611</c:v>
                </c:pt>
                <c:pt idx="13110">
                  <c:v>1070</c:v>
                </c:pt>
                <c:pt idx="13111">
                  <c:v>10</c:v>
                </c:pt>
                <c:pt idx="13112">
                  <c:v>1417</c:v>
                </c:pt>
                <c:pt idx="13113">
                  <c:v>661</c:v>
                </c:pt>
                <c:pt idx="13114">
                  <c:v>484</c:v>
                </c:pt>
                <c:pt idx="13115">
                  <c:v>30</c:v>
                </c:pt>
                <c:pt idx="13116">
                  <c:v>665</c:v>
                </c:pt>
                <c:pt idx="13117">
                  <c:v>910</c:v>
                </c:pt>
                <c:pt idx="13118">
                  <c:v>1355</c:v>
                </c:pt>
                <c:pt idx="13119">
                  <c:v>483</c:v>
                </c:pt>
                <c:pt idx="13120">
                  <c:v>988</c:v>
                </c:pt>
                <c:pt idx="13121">
                  <c:v>75</c:v>
                </c:pt>
                <c:pt idx="13122">
                  <c:v>34</c:v>
                </c:pt>
                <c:pt idx="13123">
                  <c:v>1150</c:v>
                </c:pt>
                <c:pt idx="13124">
                  <c:v>408</c:v>
                </c:pt>
                <c:pt idx="13125">
                  <c:v>192</c:v>
                </c:pt>
                <c:pt idx="13126" formatCode="0.00E+00">
                  <c:v>4.8999999999999998E-3</c:v>
                </c:pt>
                <c:pt idx="13127">
                  <c:v>84</c:v>
                </c:pt>
                <c:pt idx="13128" formatCode="0.00E+00">
                  <c:v>4.8999999999999998E-3</c:v>
                </c:pt>
                <c:pt idx="13129">
                  <c:v>5</c:v>
                </c:pt>
                <c:pt idx="13130">
                  <c:v>252</c:v>
                </c:pt>
                <c:pt idx="13131">
                  <c:v>511</c:v>
                </c:pt>
                <c:pt idx="13132">
                  <c:v>516</c:v>
                </c:pt>
                <c:pt idx="13133">
                  <c:v>14</c:v>
                </c:pt>
                <c:pt idx="13134">
                  <c:v>1072</c:v>
                </c:pt>
                <c:pt idx="13135">
                  <c:v>14</c:v>
                </c:pt>
                <c:pt idx="13136">
                  <c:v>327</c:v>
                </c:pt>
                <c:pt idx="13137">
                  <c:v>531</c:v>
                </c:pt>
                <c:pt idx="13138">
                  <c:v>13</c:v>
                </c:pt>
                <c:pt idx="13139">
                  <c:v>324</c:v>
                </c:pt>
                <c:pt idx="13140">
                  <c:v>211</c:v>
                </c:pt>
                <c:pt idx="13141">
                  <c:v>895</c:v>
                </c:pt>
                <c:pt idx="13142">
                  <c:v>13</c:v>
                </c:pt>
                <c:pt idx="13143">
                  <c:v>63</c:v>
                </c:pt>
                <c:pt idx="13144">
                  <c:v>621</c:v>
                </c:pt>
                <c:pt idx="13145">
                  <c:v>31</c:v>
                </c:pt>
                <c:pt idx="13146">
                  <c:v>194</c:v>
                </c:pt>
                <c:pt idx="13147">
                  <c:v>1099</c:v>
                </c:pt>
                <c:pt idx="13148">
                  <c:v>431</c:v>
                </c:pt>
                <c:pt idx="13149">
                  <c:v>825</c:v>
                </c:pt>
                <c:pt idx="13150">
                  <c:v>30</c:v>
                </c:pt>
                <c:pt idx="13151">
                  <c:v>1343</c:v>
                </c:pt>
                <c:pt idx="13152">
                  <c:v>331</c:v>
                </c:pt>
                <c:pt idx="13153">
                  <c:v>1246</c:v>
                </c:pt>
                <c:pt idx="13154">
                  <c:v>285</c:v>
                </c:pt>
                <c:pt idx="13155">
                  <c:v>440</c:v>
                </c:pt>
                <c:pt idx="13156">
                  <c:v>9</c:v>
                </c:pt>
                <c:pt idx="13157">
                  <c:v>455</c:v>
                </c:pt>
                <c:pt idx="13158">
                  <c:v>151</c:v>
                </c:pt>
                <c:pt idx="13159">
                  <c:v>1116</c:v>
                </c:pt>
                <c:pt idx="13160">
                  <c:v>236</c:v>
                </c:pt>
                <c:pt idx="13161">
                  <c:v>853</c:v>
                </c:pt>
                <c:pt idx="13162">
                  <c:v>382</c:v>
                </c:pt>
                <c:pt idx="13163">
                  <c:v>1293</c:v>
                </c:pt>
                <c:pt idx="13164">
                  <c:v>16</c:v>
                </c:pt>
                <c:pt idx="13165">
                  <c:v>1418</c:v>
                </c:pt>
                <c:pt idx="13166">
                  <c:v>281</c:v>
                </c:pt>
                <c:pt idx="13167">
                  <c:v>500</c:v>
                </c:pt>
                <c:pt idx="13168">
                  <c:v>350</c:v>
                </c:pt>
                <c:pt idx="13169">
                  <c:v>27</c:v>
                </c:pt>
                <c:pt idx="13170">
                  <c:v>1323</c:v>
                </c:pt>
                <c:pt idx="13171">
                  <c:v>280</c:v>
                </c:pt>
                <c:pt idx="13172">
                  <c:v>1420</c:v>
                </c:pt>
                <c:pt idx="13173">
                  <c:v>379</c:v>
                </c:pt>
                <c:pt idx="13174">
                  <c:v>1233</c:v>
                </c:pt>
                <c:pt idx="13175">
                  <c:v>209</c:v>
                </c:pt>
                <c:pt idx="13176">
                  <c:v>394</c:v>
                </c:pt>
                <c:pt idx="13177">
                  <c:v>1356</c:v>
                </c:pt>
                <c:pt idx="13178">
                  <c:v>54</c:v>
                </c:pt>
                <c:pt idx="13179">
                  <c:v>31</c:v>
                </c:pt>
                <c:pt idx="13180" formatCode="0.00E+00">
                  <c:v>4.8999999999999998E-3</c:v>
                </c:pt>
                <c:pt idx="13181">
                  <c:v>1017</c:v>
                </c:pt>
                <c:pt idx="13182">
                  <c:v>132</c:v>
                </c:pt>
                <c:pt idx="13183">
                  <c:v>308</c:v>
                </c:pt>
                <c:pt idx="13184" formatCode="0.00E+00">
                  <c:v>4.8999999999999998E-3</c:v>
                </c:pt>
                <c:pt idx="13185">
                  <c:v>50</c:v>
                </c:pt>
                <c:pt idx="13186">
                  <c:v>416</c:v>
                </c:pt>
                <c:pt idx="13187">
                  <c:v>475</c:v>
                </c:pt>
                <c:pt idx="13188">
                  <c:v>181</c:v>
                </c:pt>
                <c:pt idx="13189">
                  <c:v>521</c:v>
                </c:pt>
                <c:pt idx="13190">
                  <c:v>930</c:v>
                </c:pt>
                <c:pt idx="13191">
                  <c:v>1224</c:v>
                </c:pt>
                <c:pt idx="13192">
                  <c:v>161</c:v>
                </c:pt>
                <c:pt idx="13193">
                  <c:v>213</c:v>
                </c:pt>
                <c:pt idx="13194">
                  <c:v>65</c:v>
                </c:pt>
                <c:pt idx="13195">
                  <c:v>1153</c:v>
                </c:pt>
                <c:pt idx="13196">
                  <c:v>304</c:v>
                </c:pt>
                <c:pt idx="13197">
                  <c:v>800</c:v>
                </c:pt>
                <c:pt idx="13198">
                  <c:v>1224</c:v>
                </c:pt>
                <c:pt idx="13199">
                  <c:v>397</c:v>
                </c:pt>
                <c:pt idx="13200" formatCode="0.00E+00">
                  <c:v>4.8999999999999998E-3</c:v>
                </c:pt>
                <c:pt idx="13201">
                  <c:v>714</c:v>
                </c:pt>
                <c:pt idx="13202">
                  <c:v>15</c:v>
                </c:pt>
                <c:pt idx="13203">
                  <c:v>313</c:v>
                </c:pt>
                <c:pt idx="13204">
                  <c:v>580</c:v>
                </c:pt>
                <c:pt idx="13205">
                  <c:v>1471</c:v>
                </c:pt>
                <c:pt idx="13206">
                  <c:v>1213</c:v>
                </c:pt>
                <c:pt idx="13207">
                  <c:v>1011</c:v>
                </c:pt>
                <c:pt idx="13208">
                  <c:v>1110</c:v>
                </c:pt>
                <c:pt idx="13209">
                  <c:v>1299</c:v>
                </c:pt>
                <c:pt idx="13210">
                  <c:v>167</c:v>
                </c:pt>
                <c:pt idx="13211">
                  <c:v>1045</c:v>
                </c:pt>
                <c:pt idx="13212">
                  <c:v>234</c:v>
                </c:pt>
                <c:pt idx="13213">
                  <c:v>360</c:v>
                </c:pt>
                <c:pt idx="13214">
                  <c:v>953</c:v>
                </c:pt>
                <c:pt idx="13215">
                  <c:v>79</c:v>
                </c:pt>
                <c:pt idx="13216">
                  <c:v>628</c:v>
                </c:pt>
                <c:pt idx="13217">
                  <c:v>65</c:v>
                </c:pt>
                <c:pt idx="13218">
                  <c:v>1291</c:v>
                </c:pt>
                <c:pt idx="13219">
                  <c:v>20</c:v>
                </c:pt>
                <c:pt idx="13220">
                  <c:v>474</c:v>
                </c:pt>
                <c:pt idx="13221">
                  <c:v>40</c:v>
                </c:pt>
                <c:pt idx="13222">
                  <c:v>415</c:v>
                </c:pt>
                <c:pt idx="13223">
                  <c:v>726</c:v>
                </c:pt>
                <c:pt idx="13224">
                  <c:v>839</c:v>
                </c:pt>
                <c:pt idx="13225">
                  <c:v>11</c:v>
                </c:pt>
                <c:pt idx="13226">
                  <c:v>29</c:v>
                </c:pt>
                <c:pt idx="13227">
                  <c:v>656</c:v>
                </c:pt>
                <c:pt idx="13228">
                  <c:v>1430</c:v>
                </c:pt>
                <c:pt idx="13229">
                  <c:v>12</c:v>
                </c:pt>
                <c:pt idx="13230">
                  <c:v>1085</c:v>
                </c:pt>
                <c:pt idx="13231">
                  <c:v>575</c:v>
                </c:pt>
                <c:pt idx="13232">
                  <c:v>229</c:v>
                </c:pt>
                <c:pt idx="13233">
                  <c:v>575</c:v>
                </c:pt>
                <c:pt idx="13234">
                  <c:v>570</c:v>
                </c:pt>
                <c:pt idx="13235">
                  <c:v>331</c:v>
                </c:pt>
                <c:pt idx="13236">
                  <c:v>250</c:v>
                </c:pt>
                <c:pt idx="13237">
                  <c:v>329</c:v>
                </c:pt>
                <c:pt idx="13238">
                  <c:v>171</c:v>
                </c:pt>
                <c:pt idx="13239">
                  <c:v>159</c:v>
                </c:pt>
                <c:pt idx="13240">
                  <c:v>47</c:v>
                </c:pt>
                <c:pt idx="13241">
                  <c:v>262</c:v>
                </c:pt>
                <c:pt idx="13242">
                  <c:v>23</c:v>
                </c:pt>
                <c:pt idx="13243">
                  <c:v>244</c:v>
                </c:pt>
                <c:pt idx="13244">
                  <c:v>9</c:v>
                </c:pt>
                <c:pt idx="13245">
                  <c:v>236</c:v>
                </c:pt>
                <c:pt idx="13246">
                  <c:v>1042</c:v>
                </c:pt>
                <c:pt idx="13247">
                  <c:v>41</c:v>
                </c:pt>
                <c:pt idx="13248">
                  <c:v>1173</c:v>
                </c:pt>
                <c:pt idx="13249">
                  <c:v>104</c:v>
                </c:pt>
                <c:pt idx="13250">
                  <c:v>140</c:v>
                </c:pt>
                <c:pt idx="13251">
                  <c:v>606</c:v>
                </c:pt>
                <c:pt idx="13252">
                  <c:v>11</c:v>
                </c:pt>
                <c:pt idx="13253">
                  <c:v>128</c:v>
                </c:pt>
                <c:pt idx="13254">
                  <c:v>240</c:v>
                </c:pt>
                <c:pt idx="13255">
                  <c:v>318</c:v>
                </c:pt>
                <c:pt idx="13256" formatCode="0.00E+00">
                  <c:v>4.8999999999999998E-3</c:v>
                </c:pt>
                <c:pt idx="13257">
                  <c:v>75</c:v>
                </c:pt>
                <c:pt idx="13258">
                  <c:v>280</c:v>
                </c:pt>
                <c:pt idx="13259">
                  <c:v>13</c:v>
                </c:pt>
                <c:pt idx="13260">
                  <c:v>912</c:v>
                </c:pt>
                <c:pt idx="13261" formatCode="0.00E+00">
                  <c:v>4.8999999999999998E-3</c:v>
                </c:pt>
                <c:pt idx="13262">
                  <c:v>968</c:v>
                </c:pt>
                <c:pt idx="13263">
                  <c:v>13</c:v>
                </c:pt>
                <c:pt idx="13264">
                  <c:v>159</c:v>
                </c:pt>
                <c:pt idx="13265">
                  <c:v>74</c:v>
                </c:pt>
                <c:pt idx="13266">
                  <c:v>84</c:v>
                </c:pt>
                <c:pt idx="13267">
                  <c:v>58</c:v>
                </c:pt>
                <c:pt idx="13268">
                  <c:v>133</c:v>
                </c:pt>
                <c:pt idx="13269">
                  <c:v>1088</c:v>
                </c:pt>
                <c:pt idx="13270" formatCode="0.00E+00">
                  <c:v>4.8999999999999998E-3</c:v>
                </c:pt>
                <c:pt idx="13271">
                  <c:v>147</c:v>
                </c:pt>
                <c:pt idx="13272">
                  <c:v>1234</c:v>
                </c:pt>
                <c:pt idx="13273">
                  <c:v>1393</c:v>
                </c:pt>
                <c:pt idx="13274">
                  <c:v>538</c:v>
                </c:pt>
                <c:pt idx="13275">
                  <c:v>507</c:v>
                </c:pt>
                <c:pt idx="13276">
                  <c:v>301</c:v>
                </c:pt>
                <c:pt idx="13277">
                  <c:v>872</c:v>
                </c:pt>
                <c:pt idx="13278">
                  <c:v>2710</c:v>
                </c:pt>
                <c:pt idx="13279">
                  <c:v>1063</c:v>
                </c:pt>
                <c:pt idx="13280">
                  <c:v>107</c:v>
                </c:pt>
                <c:pt idx="13281">
                  <c:v>1421</c:v>
                </c:pt>
                <c:pt idx="13282">
                  <c:v>1117</c:v>
                </c:pt>
                <c:pt idx="13283">
                  <c:v>1354</c:v>
                </c:pt>
                <c:pt idx="13284">
                  <c:v>285</c:v>
                </c:pt>
                <c:pt idx="13285">
                  <c:v>32</c:v>
                </c:pt>
                <c:pt idx="13286" formatCode="0.00E+00">
                  <c:v>4.8999999999999998E-3</c:v>
                </c:pt>
                <c:pt idx="13287">
                  <c:v>126</c:v>
                </c:pt>
                <c:pt idx="13288">
                  <c:v>412</c:v>
                </c:pt>
                <c:pt idx="13289">
                  <c:v>1241</c:v>
                </c:pt>
                <c:pt idx="13290">
                  <c:v>143</c:v>
                </c:pt>
                <c:pt idx="13291">
                  <c:v>227</c:v>
                </c:pt>
                <c:pt idx="13292">
                  <c:v>216</c:v>
                </c:pt>
                <c:pt idx="13293">
                  <c:v>180</c:v>
                </c:pt>
                <c:pt idx="13294">
                  <c:v>1068</c:v>
                </c:pt>
                <c:pt idx="13295">
                  <c:v>943</c:v>
                </c:pt>
                <c:pt idx="13296">
                  <c:v>638</c:v>
                </c:pt>
                <c:pt idx="13297">
                  <c:v>910</c:v>
                </c:pt>
                <c:pt idx="13298">
                  <c:v>283</c:v>
                </c:pt>
                <c:pt idx="13299">
                  <c:v>115</c:v>
                </c:pt>
                <c:pt idx="13300">
                  <c:v>841</c:v>
                </c:pt>
                <c:pt idx="13301">
                  <c:v>661</c:v>
                </c:pt>
                <c:pt idx="13302">
                  <c:v>1332</c:v>
                </c:pt>
                <c:pt idx="13303">
                  <c:v>130</c:v>
                </c:pt>
                <c:pt idx="13304">
                  <c:v>124</c:v>
                </c:pt>
                <c:pt idx="13305">
                  <c:v>1431</c:v>
                </c:pt>
                <c:pt idx="13306">
                  <c:v>266</c:v>
                </c:pt>
                <c:pt idx="13307">
                  <c:v>487</c:v>
                </c:pt>
                <c:pt idx="13308">
                  <c:v>1</c:v>
                </c:pt>
                <c:pt idx="13309">
                  <c:v>502</c:v>
                </c:pt>
                <c:pt idx="13310">
                  <c:v>43</c:v>
                </c:pt>
                <c:pt idx="13311">
                  <c:v>426</c:v>
                </c:pt>
                <c:pt idx="13312" formatCode="0.00E+00">
                  <c:v>4.8999999999999998E-3</c:v>
                </c:pt>
                <c:pt idx="13313">
                  <c:v>1369</c:v>
                </c:pt>
                <c:pt idx="13314">
                  <c:v>538</c:v>
                </c:pt>
                <c:pt idx="13315">
                  <c:v>560</c:v>
                </c:pt>
                <c:pt idx="13316">
                  <c:v>919</c:v>
                </c:pt>
                <c:pt idx="13317">
                  <c:v>999</c:v>
                </c:pt>
                <c:pt idx="13318">
                  <c:v>1773</c:v>
                </c:pt>
                <c:pt idx="13319">
                  <c:v>113</c:v>
                </c:pt>
                <c:pt idx="13320">
                  <c:v>887</c:v>
                </c:pt>
                <c:pt idx="13321">
                  <c:v>61</c:v>
                </c:pt>
                <c:pt idx="13322">
                  <c:v>79</c:v>
                </c:pt>
                <c:pt idx="13323">
                  <c:v>16</c:v>
                </c:pt>
                <c:pt idx="13324">
                  <c:v>1052</c:v>
                </c:pt>
                <c:pt idx="13325">
                  <c:v>297</c:v>
                </c:pt>
                <c:pt idx="13326">
                  <c:v>600</c:v>
                </c:pt>
                <c:pt idx="13327">
                  <c:v>1179</c:v>
                </c:pt>
                <c:pt idx="13328">
                  <c:v>169</c:v>
                </c:pt>
                <c:pt idx="13329">
                  <c:v>262</c:v>
                </c:pt>
                <c:pt idx="13330">
                  <c:v>468</c:v>
                </c:pt>
                <c:pt idx="13331">
                  <c:v>149</c:v>
                </c:pt>
                <c:pt idx="13332">
                  <c:v>509</c:v>
                </c:pt>
                <c:pt idx="13333">
                  <c:v>1065</c:v>
                </c:pt>
                <c:pt idx="13334">
                  <c:v>90</c:v>
                </c:pt>
                <c:pt idx="13335">
                  <c:v>80</c:v>
                </c:pt>
                <c:pt idx="13336">
                  <c:v>337</c:v>
                </c:pt>
                <c:pt idx="13337">
                  <c:v>536</c:v>
                </c:pt>
                <c:pt idx="13338">
                  <c:v>1141</c:v>
                </c:pt>
                <c:pt idx="13339">
                  <c:v>174</c:v>
                </c:pt>
                <c:pt idx="13340">
                  <c:v>59</c:v>
                </c:pt>
                <c:pt idx="13341" formatCode="0.00E+00">
                  <c:v>4.8999999999999998E-3</c:v>
                </c:pt>
                <c:pt idx="13342">
                  <c:v>795</c:v>
                </c:pt>
                <c:pt idx="13343">
                  <c:v>444</c:v>
                </c:pt>
                <c:pt idx="13344">
                  <c:v>375</c:v>
                </c:pt>
                <c:pt idx="13345">
                  <c:v>104</c:v>
                </c:pt>
                <c:pt idx="13346">
                  <c:v>280</c:v>
                </c:pt>
                <c:pt idx="13347" formatCode="0.00E+00">
                  <c:v>4.8999999999999998E-3</c:v>
                </c:pt>
                <c:pt idx="13348">
                  <c:v>171</c:v>
                </c:pt>
                <c:pt idx="13349">
                  <c:v>277</c:v>
                </c:pt>
                <c:pt idx="13350">
                  <c:v>94</c:v>
                </c:pt>
                <c:pt idx="13351">
                  <c:v>104</c:v>
                </c:pt>
                <c:pt idx="13352" formatCode="0.00E+00">
                  <c:v>4.8999999999999998E-3</c:v>
                </c:pt>
                <c:pt idx="13353">
                  <c:v>419</c:v>
                </c:pt>
                <c:pt idx="13354" formatCode="0.00E+00">
                  <c:v>4.8999999999999998E-3</c:v>
                </c:pt>
                <c:pt idx="13355">
                  <c:v>111</c:v>
                </c:pt>
                <c:pt idx="13356">
                  <c:v>236</c:v>
                </c:pt>
                <c:pt idx="13357">
                  <c:v>892</c:v>
                </c:pt>
                <c:pt idx="13358">
                  <c:v>354</c:v>
                </c:pt>
                <c:pt idx="13359">
                  <c:v>1153</c:v>
                </c:pt>
                <c:pt idx="13360">
                  <c:v>84</c:v>
                </c:pt>
                <c:pt idx="13361">
                  <c:v>889</c:v>
                </c:pt>
                <c:pt idx="13362">
                  <c:v>9</c:v>
                </c:pt>
                <c:pt idx="13363">
                  <c:v>126</c:v>
                </c:pt>
                <c:pt idx="13364">
                  <c:v>196</c:v>
                </c:pt>
                <c:pt idx="13365">
                  <c:v>1171</c:v>
                </c:pt>
                <c:pt idx="13366">
                  <c:v>85</c:v>
                </c:pt>
                <c:pt idx="13367">
                  <c:v>261</c:v>
                </c:pt>
                <c:pt idx="13368">
                  <c:v>132</c:v>
                </c:pt>
                <c:pt idx="13369">
                  <c:v>860</c:v>
                </c:pt>
                <c:pt idx="13370">
                  <c:v>19</c:v>
                </c:pt>
                <c:pt idx="13371">
                  <c:v>72</c:v>
                </c:pt>
                <c:pt idx="13372">
                  <c:v>70</c:v>
                </c:pt>
                <c:pt idx="13373">
                  <c:v>573</c:v>
                </c:pt>
                <c:pt idx="13374">
                  <c:v>369</c:v>
                </c:pt>
                <c:pt idx="13375" formatCode="0.00E+00">
                  <c:v>4.8999999999999998E-3</c:v>
                </c:pt>
                <c:pt idx="13376">
                  <c:v>99</c:v>
                </c:pt>
                <c:pt idx="13377" formatCode="0.00E+00">
                  <c:v>4.8999999999999998E-3</c:v>
                </c:pt>
                <c:pt idx="13378">
                  <c:v>5</c:v>
                </c:pt>
                <c:pt idx="13379">
                  <c:v>685</c:v>
                </c:pt>
                <c:pt idx="13380">
                  <c:v>22</c:v>
                </c:pt>
                <c:pt idx="13381">
                  <c:v>110</c:v>
                </c:pt>
                <c:pt idx="13382">
                  <c:v>190</c:v>
                </c:pt>
                <c:pt idx="13383">
                  <c:v>50</c:v>
                </c:pt>
                <c:pt idx="13384">
                  <c:v>1000</c:v>
                </c:pt>
                <c:pt idx="13385">
                  <c:v>1261</c:v>
                </c:pt>
                <c:pt idx="13386" formatCode="0.00E+00">
                  <c:v>4.8999999999999998E-3</c:v>
                </c:pt>
                <c:pt idx="13387">
                  <c:v>131</c:v>
                </c:pt>
                <c:pt idx="13388">
                  <c:v>253</c:v>
                </c:pt>
                <c:pt idx="13389">
                  <c:v>173</c:v>
                </c:pt>
                <c:pt idx="13390">
                  <c:v>487</c:v>
                </c:pt>
                <c:pt idx="13391">
                  <c:v>155</c:v>
                </c:pt>
                <c:pt idx="13392">
                  <c:v>346</c:v>
                </c:pt>
                <c:pt idx="13393">
                  <c:v>362</c:v>
                </c:pt>
                <c:pt idx="13394">
                  <c:v>253</c:v>
                </c:pt>
                <c:pt idx="13395">
                  <c:v>301</c:v>
                </c:pt>
                <c:pt idx="13396">
                  <c:v>334</c:v>
                </c:pt>
                <c:pt idx="13397">
                  <c:v>288</c:v>
                </c:pt>
                <c:pt idx="13398">
                  <c:v>480</c:v>
                </c:pt>
                <c:pt idx="13399">
                  <c:v>177</c:v>
                </c:pt>
                <c:pt idx="13400">
                  <c:v>15</c:v>
                </c:pt>
                <c:pt idx="13401">
                  <c:v>452</c:v>
                </c:pt>
                <c:pt idx="13402">
                  <c:v>1112</c:v>
                </c:pt>
                <c:pt idx="13403">
                  <c:v>62</c:v>
                </c:pt>
                <c:pt idx="13404">
                  <c:v>6</c:v>
                </c:pt>
                <c:pt idx="13405">
                  <c:v>132</c:v>
                </c:pt>
                <c:pt idx="13406">
                  <c:v>932</c:v>
                </c:pt>
                <c:pt idx="13407">
                  <c:v>978</c:v>
                </c:pt>
                <c:pt idx="13408">
                  <c:v>453</c:v>
                </c:pt>
                <c:pt idx="13409">
                  <c:v>11</c:v>
                </c:pt>
                <c:pt idx="13410">
                  <c:v>627</c:v>
                </c:pt>
                <c:pt idx="13411" formatCode="0.00E+00">
                  <c:v>4.8999999999999998E-3</c:v>
                </c:pt>
                <c:pt idx="13412">
                  <c:v>204</c:v>
                </c:pt>
                <c:pt idx="13413">
                  <c:v>232</c:v>
                </c:pt>
                <c:pt idx="13414">
                  <c:v>1167</c:v>
                </c:pt>
                <c:pt idx="13415">
                  <c:v>15</c:v>
                </c:pt>
                <c:pt idx="13416">
                  <c:v>277</c:v>
                </c:pt>
                <c:pt idx="13417">
                  <c:v>30</c:v>
                </c:pt>
                <c:pt idx="13418">
                  <c:v>198</c:v>
                </c:pt>
                <c:pt idx="13419">
                  <c:v>1161</c:v>
                </c:pt>
                <c:pt idx="13420">
                  <c:v>394</c:v>
                </c:pt>
                <c:pt idx="13421">
                  <c:v>164</c:v>
                </c:pt>
                <c:pt idx="13422">
                  <c:v>426</c:v>
                </c:pt>
                <c:pt idx="13423">
                  <c:v>749</c:v>
                </c:pt>
                <c:pt idx="13424">
                  <c:v>1057</c:v>
                </c:pt>
                <c:pt idx="13425">
                  <c:v>722</c:v>
                </c:pt>
                <c:pt idx="13426">
                  <c:v>1041</c:v>
                </c:pt>
                <c:pt idx="13427">
                  <c:v>811</c:v>
                </c:pt>
                <c:pt idx="13428">
                  <c:v>385</c:v>
                </c:pt>
                <c:pt idx="13429">
                  <c:v>418</c:v>
                </c:pt>
                <c:pt idx="13430">
                  <c:v>828</c:v>
                </c:pt>
                <c:pt idx="13431">
                  <c:v>587</c:v>
                </c:pt>
                <c:pt idx="13432">
                  <c:v>922</c:v>
                </c:pt>
                <c:pt idx="13433">
                  <c:v>270</c:v>
                </c:pt>
                <c:pt idx="13434">
                  <c:v>337</c:v>
                </c:pt>
                <c:pt idx="13435">
                  <c:v>247</c:v>
                </c:pt>
                <c:pt idx="13436">
                  <c:v>243</c:v>
                </c:pt>
                <c:pt idx="13437">
                  <c:v>831</c:v>
                </c:pt>
                <c:pt idx="13438">
                  <c:v>1204</c:v>
                </c:pt>
                <c:pt idx="13439">
                  <c:v>849</c:v>
                </c:pt>
                <c:pt idx="13440">
                  <c:v>811</c:v>
                </c:pt>
                <c:pt idx="13441">
                  <c:v>347</c:v>
                </c:pt>
                <c:pt idx="13442">
                  <c:v>221</c:v>
                </c:pt>
                <c:pt idx="13443">
                  <c:v>254</c:v>
                </c:pt>
                <c:pt idx="13444">
                  <c:v>869</c:v>
                </c:pt>
                <c:pt idx="13445">
                  <c:v>1049</c:v>
                </c:pt>
                <c:pt idx="13446">
                  <c:v>829</c:v>
                </c:pt>
                <c:pt idx="13447">
                  <c:v>287</c:v>
                </c:pt>
                <c:pt idx="13448" formatCode="0.00E+00">
                  <c:v>4.8999999999999998E-3</c:v>
                </c:pt>
                <c:pt idx="13449">
                  <c:v>675</c:v>
                </c:pt>
                <c:pt idx="13450">
                  <c:v>1043</c:v>
                </c:pt>
                <c:pt idx="13451">
                  <c:v>712</c:v>
                </c:pt>
                <c:pt idx="13452">
                  <c:v>900</c:v>
                </c:pt>
                <c:pt idx="13453">
                  <c:v>1081</c:v>
                </c:pt>
                <c:pt idx="13454">
                  <c:v>943</c:v>
                </c:pt>
                <c:pt idx="13455">
                  <c:v>486</c:v>
                </c:pt>
                <c:pt idx="13456">
                  <c:v>806</c:v>
                </c:pt>
                <c:pt idx="13457">
                  <c:v>675</c:v>
                </c:pt>
                <c:pt idx="13458">
                  <c:v>363</c:v>
                </c:pt>
                <c:pt idx="13459">
                  <c:v>270</c:v>
                </c:pt>
                <c:pt idx="13460">
                  <c:v>620</c:v>
                </c:pt>
                <c:pt idx="13461">
                  <c:v>324</c:v>
                </c:pt>
                <c:pt idx="13462">
                  <c:v>437</c:v>
                </c:pt>
                <c:pt idx="13463">
                  <c:v>226</c:v>
                </c:pt>
                <c:pt idx="13464">
                  <c:v>842</c:v>
                </c:pt>
                <c:pt idx="13465">
                  <c:v>337</c:v>
                </c:pt>
                <c:pt idx="13466">
                  <c:v>234</c:v>
                </c:pt>
                <c:pt idx="13467">
                  <c:v>1042</c:v>
                </c:pt>
                <c:pt idx="13468">
                  <c:v>304</c:v>
                </c:pt>
                <c:pt idx="13469">
                  <c:v>551</c:v>
                </c:pt>
                <c:pt idx="13470">
                  <c:v>761</c:v>
                </c:pt>
                <c:pt idx="13471">
                  <c:v>275</c:v>
                </c:pt>
                <c:pt idx="13472">
                  <c:v>811</c:v>
                </c:pt>
                <c:pt idx="13473">
                  <c:v>1040</c:v>
                </c:pt>
                <c:pt idx="13474">
                  <c:v>129</c:v>
                </c:pt>
                <c:pt idx="13475">
                  <c:v>1101</c:v>
                </c:pt>
                <c:pt idx="13476">
                  <c:v>942</c:v>
                </c:pt>
                <c:pt idx="13477">
                  <c:v>288</c:v>
                </c:pt>
                <c:pt idx="13478">
                  <c:v>613</c:v>
                </c:pt>
                <c:pt idx="13479">
                  <c:v>562</c:v>
                </c:pt>
                <c:pt idx="13480">
                  <c:v>232</c:v>
                </c:pt>
                <c:pt idx="13481">
                  <c:v>175</c:v>
                </c:pt>
                <c:pt idx="13482">
                  <c:v>699</c:v>
                </c:pt>
                <c:pt idx="13483">
                  <c:v>847</c:v>
                </c:pt>
                <c:pt idx="13484">
                  <c:v>812</c:v>
                </c:pt>
                <c:pt idx="13485">
                  <c:v>836</c:v>
                </c:pt>
                <c:pt idx="13486">
                  <c:v>1092</c:v>
                </c:pt>
                <c:pt idx="13487">
                  <c:v>744</c:v>
                </c:pt>
                <c:pt idx="13488">
                  <c:v>435</c:v>
                </c:pt>
                <c:pt idx="13489">
                  <c:v>290</c:v>
                </c:pt>
                <c:pt idx="13490">
                  <c:v>162</c:v>
                </c:pt>
                <c:pt idx="13491">
                  <c:v>924</c:v>
                </c:pt>
                <c:pt idx="13492">
                  <c:v>772</c:v>
                </c:pt>
                <c:pt idx="13493">
                  <c:v>425</c:v>
                </c:pt>
                <c:pt idx="13494">
                  <c:v>782</c:v>
                </c:pt>
                <c:pt idx="13495">
                  <c:v>948</c:v>
                </c:pt>
                <c:pt idx="13496">
                  <c:v>126</c:v>
                </c:pt>
                <c:pt idx="13497">
                  <c:v>549</c:v>
                </c:pt>
                <c:pt idx="13498">
                  <c:v>1437</c:v>
                </c:pt>
                <c:pt idx="13499">
                  <c:v>357</c:v>
                </c:pt>
                <c:pt idx="13500">
                  <c:v>313</c:v>
                </c:pt>
                <c:pt idx="13501">
                  <c:v>103</c:v>
                </c:pt>
                <c:pt idx="13502">
                  <c:v>143</c:v>
                </c:pt>
                <c:pt idx="13503">
                  <c:v>344</c:v>
                </c:pt>
                <c:pt idx="13504">
                  <c:v>376</c:v>
                </c:pt>
                <c:pt idx="13505">
                  <c:v>259</c:v>
                </c:pt>
                <c:pt idx="13506">
                  <c:v>215</c:v>
                </c:pt>
                <c:pt idx="13507">
                  <c:v>346</c:v>
                </c:pt>
                <c:pt idx="13508">
                  <c:v>830</c:v>
                </c:pt>
                <c:pt idx="13509">
                  <c:v>971</c:v>
                </c:pt>
                <c:pt idx="13510">
                  <c:v>795</c:v>
                </c:pt>
                <c:pt idx="13511">
                  <c:v>577</c:v>
                </c:pt>
                <c:pt idx="13512">
                  <c:v>994</c:v>
                </c:pt>
                <c:pt idx="13513">
                  <c:v>367</c:v>
                </c:pt>
                <c:pt idx="13514">
                  <c:v>950</c:v>
                </c:pt>
                <c:pt idx="13515">
                  <c:v>1068</c:v>
                </c:pt>
                <c:pt idx="13516">
                  <c:v>351</c:v>
                </c:pt>
                <c:pt idx="13517" formatCode="0.00E+00">
                  <c:v>4.8999999999999998E-3</c:v>
                </c:pt>
                <c:pt idx="13518">
                  <c:v>221</c:v>
                </c:pt>
                <c:pt idx="13519">
                  <c:v>863</c:v>
                </c:pt>
                <c:pt idx="13520">
                  <c:v>937</c:v>
                </c:pt>
                <c:pt idx="13521">
                  <c:v>256</c:v>
                </c:pt>
                <c:pt idx="13522">
                  <c:v>262</c:v>
                </c:pt>
                <c:pt idx="13523">
                  <c:v>504</c:v>
                </c:pt>
                <c:pt idx="13524">
                  <c:v>256</c:v>
                </c:pt>
                <c:pt idx="13525">
                  <c:v>938</c:v>
                </c:pt>
                <c:pt idx="13526">
                  <c:v>1028</c:v>
                </c:pt>
                <c:pt idx="13527">
                  <c:v>279</c:v>
                </c:pt>
                <c:pt idx="13528">
                  <c:v>562</c:v>
                </c:pt>
                <c:pt idx="13529">
                  <c:v>975</c:v>
                </c:pt>
                <c:pt idx="13530">
                  <c:v>262</c:v>
                </c:pt>
                <c:pt idx="13531">
                  <c:v>349</c:v>
                </c:pt>
                <c:pt idx="13532">
                  <c:v>349</c:v>
                </c:pt>
                <c:pt idx="13533">
                  <c:v>375</c:v>
                </c:pt>
                <c:pt idx="13534">
                  <c:v>859</c:v>
                </c:pt>
                <c:pt idx="13535">
                  <c:v>999</c:v>
                </c:pt>
                <c:pt idx="13536">
                  <c:v>238</c:v>
                </c:pt>
                <c:pt idx="13537">
                  <c:v>170</c:v>
                </c:pt>
                <c:pt idx="13538">
                  <c:v>155</c:v>
                </c:pt>
                <c:pt idx="13539">
                  <c:v>928</c:v>
                </c:pt>
                <c:pt idx="13540">
                  <c:v>1377</c:v>
                </c:pt>
                <c:pt idx="13541">
                  <c:v>47</c:v>
                </c:pt>
                <c:pt idx="13542">
                  <c:v>179</c:v>
                </c:pt>
                <c:pt idx="13543">
                  <c:v>662</c:v>
                </c:pt>
                <c:pt idx="13544">
                  <c:v>281</c:v>
                </c:pt>
                <c:pt idx="13545">
                  <c:v>2</c:v>
                </c:pt>
                <c:pt idx="13546">
                  <c:v>1113</c:v>
                </c:pt>
                <c:pt idx="13547">
                  <c:v>276</c:v>
                </c:pt>
                <c:pt idx="13548">
                  <c:v>1044</c:v>
                </c:pt>
                <c:pt idx="13549">
                  <c:v>137</c:v>
                </c:pt>
                <c:pt idx="13550">
                  <c:v>646</c:v>
                </c:pt>
                <c:pt idx="13551">
                  <c:v>1246</c:v>
                </c:pt>
                <c:pt idx="13552">
                  <c:v>957</c:v>
                </c:pt>
                <c:pt idx="13553">
                  <c:v>478</c:v>
                </c:pt>
                <c:pt idx="13554">
                  <c:v>597</c:v>
                </c:pt>
                <c:pt idx="13555">
                  <c:v>227</c:v>
                </c:pt>
                <c:pt idx="13556">
                  <c:v>344</c:v>
                </c:pt>
                <c:pt idx="13557">
                  <c:v>609</c:v>
                </c:pt>
                <c:pt idx="13558">
                  <c:v>82</c:v>
                </c:pt>
                <c:pt idx="13559" formatCode="0.00E+00">
                  <c:v>4.8999999999999998E-3</c:v>
                </c:pt>
                <c:pt idx="13560">
                  <c:v>203</c:v>
                </c:pt>
                <c:pt idx="13561">
                  <c:v>652</c:v>
                </c:pt>
                <c:pt idx="13562">
                  <c:v>1009</c:v>
                </c:pt>
                <c:pt idx="13563">
                  <c:v>260</c:v>
                </c:pt>
                <c:pt idx="13564">
                  <c:v>791</c:v>
                </c:pt>
                <c:pt idx="13565">
                  <c:v>226</c:v>
                </c:pt>
                <c:pt idx="13566" formatCode="0.00E+00">
                  <c:v>4.8999999999999998E-3</c:v>
                </c:pt>
                <c:pt idx="13567">
                  <c:v>47</c:v>
                </c:pt>
                <c:pt idx="13568">
                  <c:v>315</c:v>
                </c:pt>
                <c:pt idx="13569">
                  <c:v>1203</c:v>
                </c:pt>
                <c:pt idx="13570">
                  <c:v>17</c:v>
                </c:pt>
                <c:pt idx="13571">
                  <c:v>194</c:v>
                </c:pt>
                <c:pt idx="13572">
                  <c:v>996</c:v>
                </c:pt>
                <c:pt idx="13573">
                  <c:v>741</c:v>
                </c:pt>
                <c:pt idx="13574">
                  <c:v>1416</c:v>
                </c:pt>
                <c:pt idx="13575">
                  <c:v>754</c:v>
                </c:pt>
                <c:pt idx="13576">
                  <c:v>628</c:v>
                </c:pt>
                <c:pt idx="13577">
                  <c:v>1396</c:v>
                </c:pt>
                <c:pt idx="13578">
                  <c:v>178</c:v>
                </c:pt>
                <c:pt idx="13579">
                  <c:v>1272</c:v>
                </c:pt>
                <c:pt idx="13580">
                  <c:v>102</c:v>
                </c:pt>
                <c:pt idx="13581">
                  <c:v>468</c:v>
                </c:pt>
                <c:pt idx="13582">
                  <c:v>991</c:v>
                </c:pt>
                <c:pt idx="13583">
                  <c:v>1190</c:v>
                </c:pt>
                <c:pt idx="13584">
                  <c:v>964</c:v>
                </c:pt>
                <c:pt idx="13585">
                  <c:v>221</c:v>
                </c:pt>
                <c:pt idx="13586">
                  <c:v>1304</c:v>
                </c:pt>
                <c:pt idx="13587">
                  <c:v>1224</c:v>
                </c:pt>
                <c:pt idx="13588">
                  <c:v>1377</c:v>
                </c:pt>
                <c:pt idx="13589">
                  <c:v>179</c:v>
                </c:pt>
                <c:pt idx="13590">
                  <c:v>663</c:v>
                </c:pt>
                <c:pt idx="13591">
                  <c:v>25</c:v>
                </c:pt>
                <c:pt idx="13592">
                  <c:v>617</c:v>
                </c:pt>
                <c:pt idx="13593">
                  <c:v>1045</c:v>
                </c:pt>
                <c:pt idx="13594">
                  <c:v>469</c:v>
                </c:pt>
                <c:pt idx="13595">
                  <c:v>49</c:v>
                </c:pt>
                <c:pt idx="13596">
                  <c:v>132</c:v>
                </c:pt>
                <c:pt idx="13597">
                  <c:v>144</c:v>
                </c:pt>
                <c:pt idx="13598">
                  <c:v>509</c:v>
                </c:pt>
                <c:pt idx="13599">
                  <c:v>1238</c:v>
                </c:pt>
                <c:pt idx="13600">
                  <c:v>33</c:v>
                </c:pt>
                <c:pt idx="13601">
                  <c:v>1502</c:v>
                </c:pt>
                <c:pt idx="13602">
                  <c:v>465</c:v>
                </c:pt>
                <c:pt idx="13603">
                  <c:v>1097</c:v>
                </c:pt>
                <c:pt idx="13604">
                  <c:v>945</c:v>
                </c:pt>
                <c:pt idx="13605">
                  <c:v>820</c:v>
                </c:pt>
                <c:pt idx="13606">
                  <c:v>598</c:v>
                </c:pt>
                <c:pt idx="13607">
                  <c:v>124</c:v>
                </c:pt>
                <c:pt idx="13608">
                  <c:v>1304</c:v>
                </c:pt>
                <c:pt idx="13609">
                  <c:v>437</c:v>
                </c:pt>
                <c:pt idx="13610">
                  <c:v>701</c:v>
                </c:pt>
                <c:pt idx="13611">
                  <c:v>580</c:v>
                </c:pt>
                <c:pt idx="13612">
                  <c:v>872</c:v>
                </c:pt>
                <c:pt idx="13613">
                  <c:v>1211</c:v>
                </c:pt>
                <c:pt idx="13614">
                  <c:v>686</c:v>
                </c:pt>
                <c:pt idx="13615">
                  <c:v>101</c:v>
                </c:pt>
                <c:pt idx="13616">
                  <c:v>917</c:v>
                </c:pt>
                <c:pt idx="13617">
                  <c:v>128</c:v>
                </c:pt>
                <c:pt idx="13618">
                  <c:v>43</c:v>
                </c:pt>
                <c:pt idx="13619">
                  <c:v>302</c:v>
                </c:pt>
                <c:pt idx="13620">
                  <c:v>300</c:v>
                </c:pt>
                <c:pt idx="13621">
                  <c:v>626</c:v>
                </c:pt>
                <c:pt idx="13622">
                  <c:v>1138</c:v>
                </c:pt>
                <c:pt idx="13623">
                  <c:v>210</c:v>
                </c:pt>
                <c:pt idx="13624">
                  <c:v>683</c:v>
                </c:pt>
                <c:pt idx="13625">
                  <c:v>1077</c:v>
                </c:pt>
                <c:pt idx="13626">
                  <c:v>288</c:v>
                </c:pt>
                <c:pt idx="13627">
                  <c:v>194</c:v>
                </c:pt>
                <c:pt idx="13628">
                  <c:v>352</c:v>
                </c:pt>
                <c:pt idx="13629">
                  <c:v>364</c:v>
                </c:pt>
                <c:pt idx="13630">
                  <c:v>121</c:v>
                </c:pt>
                <c:pt idx="13631">
                  <c:v>962</c:v>
                </c:pt>
                <c:pt idx="13632" formatCode="0.00E+00">
                  <c:v>4.8999999999999998E-3</c:v>
                </c:pt>
                <c:pt idx="13633">
                  <c:v>484</c:v>
                </c:pt>
                <c:pt idx="13634">
                  <c:v>290</c:v>
                </c:pt>
                <c:pt idx="13635">
                  <c:v>98</c:v>
                </c:pt>
                <c:pt idx="13636">
                  <c:v>1034</c:v>
                </c:pt>
                <c:pt idx="13637">
                  <c:v>1374</c:v>
                </c:pt>
                <c:pt idx="13638">
                  <c:v>1167</c:v>
                </c:pt>
                <c:pt idx="13639">
                  <c:v>807</c:v>
                </c:pt>
                <c:pt idx="13640">
                  <c:v>380</c:v>
                </c:pt>
                <c:pt idx="13641">
                  <c:v>166</c:v>
                </c:pt>
                <c:pt idx="13642">
                  <c:v>700</c:v>
                </c:pt>
                <c:pt idx="13643">
                  <c:v>969</c:v>
                </c:pt>
                <c:pt idx="13644">
                  <c:v>305</c:v>
                </c:pt>
                <c:pt idx="13645">
                  <c:v>780</c:v>
                </c:pt>
                <c:pt idx="13646">
                  <c:v>471</c:v>
                </c:pt>
                <c:pt idx="13647">
                  <c:v>648</c:v>
                </c:pt>
                <c:pt idx="13648">
                  <c:v>262</c:v>
                </c:pt>
                <c:pt idx="13649">
                  <c:v>525</c:v>
                </c:pt>
                <c:pt idx="13650">
                  <c:v>862</c:v>
                </c:pt>
                <c:pt idx="13651" formatCode="0.00E+00">
                  <c:v>4.8999999999999998E-3</c:v>
                </c:pt>
                <c:pt idx="13652">
                  <c:v>290</c:v>
                </c:pt>
                <c:pt idx="13653">
                  <c:v>278</c:v>
                </c:pt>
                <c:pt idx="13654">
                  <c:v>1011</c:v>
                </c:pt>
                <c:pt idx="13655">
                  <c:v>243</c:v>
                </c:pt>
                <c:pt idx="13656">
                  <c:v>797</c:v>
                </c:pt>
                <c:pt idx="13657">
                  <c:v>960</c:v>
                </c:pt>
                <c:pt idx="13658">
                  <c:v>165</c:v>
                </c:pt>
                <c:pt idx="13659" formatCode="0.00E+00">
                  <c:v>4.8999999999999998E-3</c:v>
                </c:pt>
                <c:pt idx="13660">
                  <c:v>1080</c:v>
                </c:pt>
                <c:pt idx="13661">
                  <c:v>192</c:v>
                </c:pt>
                <c:pt idx="13662">
                  <c:v>961</c:v>
                </c:pt>
                <c:pt idx="13663">
                  <c:v>505</c:v>
                </c:pt>
                <c:pt idx="13664">
                  <c:v>372</c:v>
                </c:pt>
                <c:pt idx="13665">
                  <c:v>611</c:v>
                </c:pt>
                <c:pt idx="13666">
                  <c:v>973</c:v>
                </c:pt>
                <c:pt idx="13667">
                  <c:v>667</c:v>
                </c:pt>
                <c:pt idx="13668">
                  <c:v>1216</c:v>
                </c:pt>
                <c:pt idx="13669">
                  <c:v>775</c:v>
                </c:pt>
                <c:pt idx="13670">
                  <c:v>12</c:v>
                </c:pt>
                <c:pt idx="13671">
                  <c:v>256</c:v>
                </c:pt>
                <c:pt idx="13672">
                  <c:v>170</c:v>
                </c:pt>
                <c:pt idx="13673">
                  <c:v>378</c:v>
                </c:pt>
                <c:pt idx="13674">
                  <c:v>956</c:v>
                </c:pt>
                <c:pt idx="13675">
                  <c:v>1488</c:v>
                </c:pt>
                <c:pt idx="13676">
                  <c:v>579</c:v>
                </c:pt>
                <c:pt idx="13677">
                  <c:v>211</c:v>
                </c:pt>
                <c:pt idx="13678">
                  <c:v>357</c:v>
                </c:pt>
                <c:pt idx="13679">
                  <c:v>248</c:v>
                </c:pt>
                <c:pt idx="13680">
                  <c:v>1264</c:v>
                </c:pt>
                <c:pt idx="13681">
                  <c:v>1148</c:v>
                </c:pt>
                <c:pt idx="13682">
                  <c:v>237</c:v>
                </c:pt>
                <c:pt idx="13683">
                  <c:v>248</c:v>
                </c:pt>
                <c:pt idx="13684">
                  <c:v>225</c:v>
                </c:pt>
                <c:pt idx="13685">
                  <c:v>989</c:v>
                </c:pt>
                <c:pt idx="13686" formatCode="0.00E+00">
                  <c:v>4.8999999999999998E-3</c:v>
                </c:pt>
                <c:pt idx="13687">
                  <c:v>401</c:v>
                </c:pt>
                <c:pt idx="13688">
                  <c:v>29</c:v>
                </c:pt>
                <c:pt idx="13689">
                  <c:v>695</c:v>
                </c:pt>
                <c:pt idx="13690">
                  <c:v>851</c:v>
                </c:pt>
                <c:pt idx="13691">
                  <c:v>797</c:v>
                </c:pt>
                <c:pt idx="13692">
                  <c:v>191</c:v>
                </c:pt>
                <c:pt idx="13693">
                  <c:v>970</c:v>
                </c:pt>
                <c:pt idx="13694">
                  <c:v>431</c:v>
                </c:pt>
                <c:pt idx="13695">
                  <c:v>917</c:v>
                </c:pt>
                <c:pt idx="13696">
                  <c:v>1075</c:v>
                </c:pt>
                <c:pt idx="13697">
                  <c:v>345</c:v>
                </c:pt>
                <c:pt idx="13698">
                  <c:v>941</c:v>
                </c:pt>
                <c:pt idx="13699">
                  <c:v>799</c:v>
                </c:pt>
                <c:pt idx="13700">
                  <c:v>223</c:v>
                </c:pt>
                <c:pt idx="13701">
                  <c:v>285</c:v>
                </c:pt>
                <c:pt idx="13702">
                  <c:v>1041</c:v>
                </c:pt>
                <c:pt idx="13703">
                  <c:v>478</c:v>
                </c:pt>
                <c:pt idx="13704">
                  <c:v>437</c:v>
                </c:pt>
                <c:pt idx="13705">
                  <c:v>10</c:v>
                </c:pt>
                <c:pt idx="13706">
                  <c:v>1136</c:v>
                </c:pt>
                <c:pt idx="13707">
                  <c:v>376</c:v>
                </c:pt>
                <c:pt idx="13708">
                  <c:v>183</c:v>
                </c:pt>
                <c:pt idx="13709">
                  <c:v>1112</c:v>
                </c:pt>
                <c:pt idx="13710">
                  <c:v>180</c:v>
                </c:pt>
                <c:pt idx="13711">
                  <c:v>1250</c:v>
                </c:pt>
                <c:pt idx="13712">
                  <c:v>739</c:v>
                </c:pt>
                <c:pt idx="13713">
                  <c:v>1138</c:v>
                </c:pt>
                <c:pt idx="13714">
                  <c:v>189</c:v>
                </c:pt>
                <c:pt idx="13715">
                  <c:v>953</c:v>
                </c:pt>
                <c:pt idx="13716">
                  <c:v>571</c:v>
                </c:pt>
                <c:pt idx="13717">
                  <c:v>506</c:v>
                </c:pt>
                <c:pt idx="13718">
                  <c:v>157</c:v>
                </c:pt>
                <c:pt idx="13719">
                  <c:v>1371</c:v>
                </c:pt>
                <c:pt idx="13720">
                  <c:v>156</c:v>
                </c:pt>
                <c:pt idx="13721">
                  <c:v>1550</c:v>
                </c:pt>
                <c:pt idx="13722">
                  <c:v>250</c:v>
                </c:pt>
                <c:pt idx="13723">
                  <c:v>1048</c:v>
                </c:pt>
                <c:pt idx="13724">
                  <c:v>32</c:v>
                </c:pt>
                <c:pt idx="13725" formatCode="0.00E+00">
                  <c:v>4.8999999999999998E-3</c:v>
                </c:pt>
                <c:pt idx="13726">
                  <c:v>1096</c:v>
                </c:pt>
                <c:pt idx="13727">
                  <c:v>564</c:v>
                </c:pt>
                <c:pt idx="13728" formatCode="0.00E+00">
                  <c:v>4.8999999999999998E-3</c:v>
                </c:pt>
                <c:pt idx="13729">
                  <c:v>42</c:v>
                </c:pt>
                <c:pt idx="13730">
                  <c:v>38</c:v>
                </c:pt>
                <c:pt idx="13731">
                  <c:v>1171</c:v>
                </c:pt>
                <c:pt idx="13732">
                  <c:v>681</c:v>
                </c:pt>
                <c:pt idx="13733">
                  <c:v>700</c:v>
                </c:pt>
                <c:pt idx="13734">
                  <c:v>828</c:v>
                </c:pt>
                <c:pt idx="13735">
                  <c:v>1015</c:v>
                </c:pt>
                <c:pt idx="13736">
                  <c:v>76</c:v>
                </c:pt>
                <c:pt idx="13737">
                  <c:v>1315</c:v>
                </c:pt>
                <c:pt idx="13738">
                  <c:v>2</c:v>
                </c:pt>
                <c:pt idx="13739">
                  <c:v>1083</c:v>
                </c:pt>
                <c:pt idx="13740">
                  <c:v>39</c:v>
                </c:pt>
                <c:pt idx="13741">
                  <c:v>1031</c:v>
                </c:pt>
                <c:pt idx="13742">
                  <c:v>1055</c:v>
                </c:pt>
                <c:pt idx="13743">
                  <c:v>462</c:v>
                </c:pt>
                <c:pt idx="13744">
                  <c:v>1019</c:v>
                </c:pt>
                <c:pt idx="13745">
                  <c:v>1156</c:v>
                </c:pt>
                <c:pt idx="13746">
                  <c:v>317</c:v>
                </c:pt>
                <c:pt idx="13747">
                  <c:v>1086</c:v>
                </c:pt>
                <c:pt idx="13748">
                  <c:v>1217</c:v>
                </c:pt>
                <c:pt idx="13749">
                  <c:v>289</c:v>
                </c:pt>
                <c:pt idx="13750">
                  <c:v>201</c:v>
                </c:pt>
                <c:pt idx="13751">
                  <c:v>1098</c:v>
                </c:pt>
                <c:pt idx="13752">
                  <c:v>166</c:v>
                </c:pt>
                <c:pt idx="13753">
                  <c:v>801</c:v>
                </c:pt>
                <c:pt idx="13754">
                  <c:v>1308</c:v>
                </c:pt>
                <c:pt idx="13755">
                  <c:v>1040</c:v>
                </c:pt>
                <c:pt idx="13756">
                  <c:v>397</c:v>
                </c:pt>
                <c:pt idx="13757" formatCode="0.00E+00">
                  <c:v>4.8999999999999998E-3</c:v>
                </c:pt>
                <c:pt idx="13758">
                  <c:v>22</c:v>
                </c:pt>
                <c:pt idx="13759">
                  <c:v>1097</c:v>
                </c:pt>
                <c:pt idx="13760">
                  <c:v>329</c:v>
                </c:pt>
                <c:pt idx="13761">
                  <c:v>1197</c:v>
                </c:pt>
                <c:pt idx="13762">
                  <c:v>70</c:v>
                </c:pt>
                <c:pt idx="13763">
                  <c:v>17</c:v>
                </c:pt>
                <c:pt idx="13764">
                  <c:v>83</c:v>
                </c:pt>
                <c:pt idx="13765">
                  <c:v>4</c:v>
                </c:pt>
                <c:pt idx="13766">
                  <c:v>880</c:v>
                </c:pt>
                <c:pt idx="13767">
                  <c:v>352</c:v>
                </c:pt>
                <c:pt idx="13768">
                  <c:v>863</c:v>
                </c:pt>
                <c:pt idx="13769">
                  <c:v>11</c:v>
                </c:pt>
                <c:pt idx="13770">
                  <c:v>528</c:v>
                </c:pt>
                <c:pt idx="13771">
                  <c:v>629</c:v>
                </c:pt>
                <c:pt idx="13772">
                  <c:v>1680</c:v>
                </c:pt>
                <c:pt idx="13773">
                  <c:v>917</c:v>
                </c:pt>
                <c:pt idx="13774">
                  <c:v>39</c:v>
                </c:pt>
                <c:pt idx="13775">
                  <c:v>1336</c:v>
                </c:pt>
                <c:pt idx="13776">
                  <c:v>1162</c:v>
                </c:pt>
                <c:pt idx="13777">
                  <c:v>161</c:v>
                </c:pt>
                <c:pt idx="13778">
                  <c:v>134</c:v>
                </c:pt>
                <c:pt idx="13779">
                  <c:v>1074</c:v>
                </c:pt>
                <c:pt idx="13780">
                  <c:v>475</c:v>
                </c:pt>
                <c:pt idx="13781">
                  <c:v>414</c:v>
                </c:pt>
                <c:pt idx="13782">
                  <c:v>1117</c:v>
                </c:pt>
                <c:pt idx="13783">
                  <c:v>35</c:v>
                </c:pt>
                <c:pt idx="13784">
                  <c:v>93</c:v>
                </c:pt>
                <c:pt idx="13785">
                  <c:v>851</c:v>
                </c:pt>
                <c:pt idx="13786" formatCode="0.00E+00">
                  <c:v>4.8999999999999998E-3</c:v>
                </c:pt>
                <c:pt idx="13787">
                  <c:v>246</c:v>
                </c:pt>
                <c:pt idx="13788">
                  <c:v>114</c:v>
                </c:pt>
                <c:pt idx="13789">
                  <c:v>182</c:v>
                </c:pt>
                <c:pt idx="13790">
                  <c:v>353</c:v>
                </c:pt>
                <c:pt idx="13791">
                  <c:v>881</c:v>
                </c:pt>
                <c:pt idx="13792">
                  <c:v>1273</c:v>
                </c:pt>
                <c:pt idx="13793">
                  <c:v>919</c:v>
                </c:pt>
                <c:pt idx="13794" formatCode="0.00E+00">
                  <c:v>4.8999999999999998E-3</c:v>
                </c:pt>
                <c:pt idx="13795">
                  <c:v>74</c:v>
                </c:pt>
                <c:pt idx="13796">
                  <c:v>24</c:v>
                </c:pt>
                <c:pt idx="13797">
                  <c:v>1179</c:v>
                </c:pt>
                <c:pt idx="13798">
                  <c:v>1411</c:v>
                </c:pt>
                <c:pt idx="13799">
                  <c:v>139</c:v>
                </c:pt>
                <c:pt idx="13800">
                  <c:v>100</c:v>
                </c:pt>
                <c:pt idx="13801">
                  <c:v>1091</c:v>
                </c:pt>
                <c:pt idx="13802">
                  <c:v>1164</c:v>
                </c:pt>
                <c:pt idx="13803">
                  <c:v>454</c:v>
                </c:pt>
                <c:pt idx="13804">
                  <c:v>90</c:v>
                </c:pt>
                <c:pt idx="13805">
                  <c:v>823</c:v>
                </c:pt>
                <c:pt idx="13806">
                  <c:v>1438</c:v>
                </c:pt>
                <c:pt idx="13807">
                  <c:v>874</c:v>
                </c:pt>
                <c:pt idx="13808">
                  <c:v>1373</c:v>
                </c:pt>
                <c:pt idx="13809">
                  <c:v>14</c:v>
                </c:pt>
                <c:pt idx="13810">
                  <c:v>961</c:v>
                </c:pt>
                <c:pt idx="13811">
                  <c:v>23</c:v>
                </c:pt>
                <c:pt idx="13812">
                  <c:v>495</c:v>
                </c:pt>
                <c:pt idx="13813">
                  <c:v>1011</c:v>
                </c:pt>
                <c:pt idx="13814">
                  <c:v>74</c:v>
                </c:pt>
                <c:pt idx="13815">
                  <c:v>66</c:v>
                </c:pt>
                <c:pt idx="13816">
                  <c:v>30</c:v>
                </c:pt>
                <c:pt idx="13817">
                  <c:v>768</c:v>
                </c:pt>
                <c:pt idx="13818">
                  <c:v>1368</c:v>
                </c:pt>
                <c:pt idx="13819">
                  <c:v>97</c:v>
                </c:pt>
                <c:pt idx="13820">
                  <c:v>32</c:v>
                </c:pt>
                <c:pt idx="13821">
                  <c:v>181</c:v>
                </c:pt>
                <c:pt idx="13822">
                  <c:v>208</c:v>
                </c:pt>
                <c:pt idx="13823">
                  <c:v>253</c:v>
                </c:pt>
                <c:pt idx="13824">
                  <c:v>148</c:v>
                </c:pt>
                <c:pt idx="13825">
                  <c:v>1140</c:v>
                </c:pt>
                <c:pt idx="13826">
                  <c:v>1163</c:v>
                </c:pt>
                <c:pt idx="13827">
                  <c:v>1215</c:v>
                </c:pt>
                <c:pt idx="13828">
                  <c:v>281</c:v>
                </c:pt>
                <c:pt idx="13829">
                  <c:v>1388</c:v>
                </c:pt>
                <c:pt idx="13830">
                  <c:v>251</c:v>
                </c:pt>
                <c:pt idx="13831" formatCode="0.00E+00">
                  <c:v>4.8999999999999998E-3</c:v>
                </c:pt>
                <c:pt idx="13832">
                  <c:v>9</c:v>
                </c:pt>
                <c:pt idx="13833">
                  <c:v>1131</c:v>
                </c:pt>
                <c:pt idx="13834">
                  <c:v>67</c:v>
                </c:pt>
                <c:pt idx="13835" formatCode="0.00E+00">
                  <c:v>4.8999999999999998E-3</c:v>
                </c:pt>
                <c:pt idx="13836">
                  <c:v>19</c:v>
                </c:pt>
                <c:pt idx="13837">
                  <c:v>33</c:v>
                </c:pt>
                <c:pt idx="13838">
                  <c:v>1411</c:v>
                </c:pt>
                <c:pt idx="13839">
                  <c:v>1218</c:v>
                </c:pt>
                <c:pt idx="13840">
                  <c:v>974</c:v>
                </c:pt>
                <c:pt idx="13841">
                  <c:v>395</c:v>
                </c:pt>
                <c:pt idx="13842">
                  <c:v>232</c:v>
                </c:pt>
                <c:pt idx="13843">
                  <c:v>73</c:v>
                </c:pt>
                <c:pt idx="13844">
                  <c:v>1313</c:v>
                </c:pt>
                <c:pt idx="13845">
                  <c:v>191</c:v>
                </c:pt>
                <c:pt idx="13846">
                  <c:v>257</c:v>
                </c:pt>
                <c:pt idx="13847">
                  <c:v>889</c:v>
                </c:pt>
                <c:pt idx="13848">
                  <c:v>965</c:v>
                </c:pt>
                <c:pt idx="13849">
                  <c:v>612</c:v>
                </c:pt>
                <c:pt idx="13850" formatCode="0.00E+00">
                  <c:v>4.8999999999999998E-3</c:v>
                </c:pt>
                <c:pt idx="13851" formatCode="0.00E+00">
                  <c:v>4.8999999999999998E-3</c:v>
                </c:pt>
                <c:pt idx="13852">
                  <c:v>44</c:v>
                </c:pt>
                <c:pt idx="13853">
                  <c:v>296</c:v>
                </c:pt>
                <c:pt idx="13854">
                  <c:v>433</c:v>
                </c:pt>
                <c:pt idx="13855">
                  <c:v>1066</c:v>
                </c:pt>
                <c:pt idx="13856">
                  <c:v>112</c:v>
                </c:pt>
                <c:pt idx="13857">
                  <c:v>91</c:v>
                </c:pt>
                <c:pt idx="13858">
                  <c:v>502</c:v>
                </c:pt>
                <c:pt idx="13859">
                  <c:v>277</c:v>
                </c:pt>
                <c:pt idx="13860" formatCode="0.00E+00">
                  <c:v>4.8999999999999998E-3</c:v>
                </c:pt>
                <c:pt idx="13861">
                  <c:v>258</c:v>
                </c:pt>
                <c:pt idx="13862">
                  <c:v>1020</c:v>
                </c:pt>
                <c:pt idx="13863">
                  <c:v>1356</c:v>
                </c:pt>
                <c:pt idx="13864">
                  <c:v>230</c:v>
                </c:pt>
                <c:pt idx="13865">
                  <c:v>147</c:v>
                </c:pt>
                <c:pt idx="13866">
                  <c:v>1160</c:v>
                </c:pt>
                <c:pt idx="13867">
                  <c:v>934</c:v>
                </c:pt>
                <c:pt idx="13868">
                  <c:v>326</c:v>
                </c:pt>
                <c:pt idx="13869" formatCode="0.00E+00">
                  <c:v>4.8999999999999998E-3</c:v>
                </c:pt>
                <c:pt idx="13870">
                  <c:v>70</c:v>
                </c:pt>
                <c:pt idx="13871">
                  <c:v>1087</c:v>
                </c:pt>
                <c:pt idx="13872">
                  <c:v>301</c:v>
                </c:pt>
                <c:pt idx="13873">
                  <c:v>728</c:v>
                </c:pt>
                <c:pt idx="13874">
                  <c:v>50</c:v>
                </c:pt>
                <c:pt idx="13875">
                  <c:v>1327</c:v>
                </c:pt>
                <c:pt idx="13876" formatCode="0.00E+00">
                  <c:v>4.8999999999999998E-3</c:v>
                </c:pt>
                <c:pt idx="13877">
                  <c:v>101</c:v>
                </c:pt>
                <c:pt idx="13878">
                  <c:v>1223</c:v>
                </c:pt>
                <c:pt idx="13879">
                  <c:v>27</c:v>
                </c:pt>
                <c:pt idx="13880">
                  <c:v>801</c:v>
                </c:pt>
                <c:pt idx="13881">
                  <c:v>268</c:v>
                </c:pt>
                <c:pt idx="13882">
                  <c:v>280</c:v>
                </c:pt>
                <c:pt idx="13883">
                  <c:v>1094</c:v>
                </c:pt>
                <c:pt idx="13884">
                  <c:v>502</c:v>
                </c:pt>
                <c:pt idx="13885">
                  <c:v>492</c:v>
                </c:pt>
                <c:pt idx="13886">
                  <c:v>453</c:v>
                </c:pt>
                <c:pt idx="13887">
                  <c:v>124</c:v>
                </c:pt>
                <c:pt idx="13888">
                  <c:v>141</c:v>
                </c:pt>
                <c:pt idx="13889">
                  <c:v>428</c:v>
                </c:pt>
                <c:pt idx="13890">
                  <c:v>110</c:v>
                </c:pt>
                <c:pt idx="13891">
                  <c:v>1179</c:v>
                </c:pt>
                <c:pt idx="13892">
                  <c:v>13</c:v>
                </c:pt>
                <c:pt idx="13893">
                  <c:v>318</c:v>
                </c:pt>
                <c:pt idx="13894">
                  <c:v>401</c:v>
                </c:pt>
                <c:pt idx="13895">
                  <c:v>305</c:v>
                </c:pt>
                <c:pt idx="13896">
                  <c:v>238</c:v>
                </c:pt>
                <c:pt idx="13897">
                  <c:v>258</c:v>
                </c:pt>
                <c:pt idx="13898">
                  <c:v>27</c:v>
                </c:pt>
                <c:pt idx="13899">
                  <c:v>774</c:v>
                </c:pt>
                <c:pt idx="13900">
                  <c:v>1090</c:v>
                </c:pt>
                <c:pt idx="13901">
                  <c:v>108</c:v>
                </c:pt>
                <c:pt idx="13902">
                  <c:v>11</c:v>
                </c:pt>
                <c:pt idx="13903">
                  <c:v>43</c:v>
                </c:pt>
                <c:pt idx="13904">
                  <c:v>39</c:v>
                </c:pt>
                <c:pt idx="13905">
                  <c:v>836</c:v>
                </c:pt>
                <c:pt idx="13906" formatCode="0.00E+00">
                  <c:v>4.8999999999999998E-3</c:v>
                </c:pt>
                <c:pt idx="13907">
                  <c:v>26</c:v>
                </c:pt>
                <c:pt idx="13908">
                  <c:v>1676</c:v>
                </c:pt>
                <c:pt idx="13909">
                  <c:v>1504</c:v>
                </c:pt>
                <c:pt idx="13910">
                  <c:v>317</c:v>
                </c:pt>
                <c:pt idx="13911">
                  <c:v>385</c:v>
                </c:pt>
                <c:pt idx="13912">
                  <c:v>18</c:v>
                </c:pt>
                <c:pt idx="13913">
                  <c:v>1103</c:v>
                </c:pt>
                <c:pt idx="13914">
                  <c:v>9</c:v>
                </c:pt>
                <c:pt idx="13915">
                  <c:v>988</c:v>
                </c:pt>
                <c:pt idx="13916">
                  <c:v>1073</c:v>
                </c:pt>
                <c:pt idx="13917">
                  <c:v>320</c:v>
                </c:pt>
                <c:pt idx="13918">
                  <c:v>431</c:v>
                </c:pt>
                <c:pt idx="13919">
                  <c:v>708</c:v>
                </c:pt>
                <c:pt idx="13920">
                  <c:v>932</c:v>
                </c:pt>
                <c:pt idx="13921">
                  <c:v>416</c:v>
                </c:pt>
                <c:pt idx="13922">
                  <c:v>1327</c:v>
                </c:pt>
                <c:pt idx="13923">
                  <c:v>35</c:v>
                </c:pt>
                <c:pt idx="13924">
                  <c:v>1017</c:v>
                </c:pt>
                <c:pt idx="13925">
                  <c:v>210</c:v>
                </c:pt>
                <c:pt idx="13926">
                  <c:v>324</c:v>
                </c:pt>
                <c:pt idx="13927">
                  <c:v>101</c:v>
                </c:pt>
                <c:pt idx="13928" formatCode="0.00E+00">
                  <c:v>4.8999999999999998E-3</c:v>
                </c:pt>
                <c:pt idx="13929">
                  <c:v>570</c:v>
                </c:pt>
                <c:pt idx="13930">
                  <c:v>176</c:v>
                </c:pt>
                <c:pt idx="13931">
                  <c:v>191</c:v>
                </c:pt>
                <c:pt idx="13932">
                  <c:v>181</c:v>
                </c:pt>
                <c:pt idx="13933">
                  <c:v>402</c:v>
                </c:pt>
                <c:pt idx="13934" formatCode="0.00E+00">
                  <c:v>4.8999999999999998E-3</c:v>
                </c:pt>
                <c:pt idx="13935">
                  <c:v>92</c:v>
                </c:pt>
                <c:pt idx="13936">
                  <c:v>409</c:v>
                </c:pt>
                <c:pt idx="13937">
                  <c:v>688</c:v>
                </c:pt>
                <c:pt idx="13938">
                  <c:v>338</c:v>
                </c:pt>
                <c:pt idx="13939">
                  <c:v>325</c:v>
                </c:pt>
                <c:pt idx="13940">
                  <c:v>450</c:v>
                </c:pt>
                <c:pt idx="13941">
                  <c:v>506</c:v>
                </c:pt>
                <c:pt idx="13942">
                  <c:v>255</c:v>
                </c:pt>
                <c:pt idx="13943">
                  <c:v>192</c:v>
                </c:pt>
                <c:pt idx="13944">
                  <c:v>228</c:v>
                </c:pt>
                <c:pt idx="13945">
                  <c:v>153</c:v>
                </c:pt>
                <c:pt idx="13946">
                  <c:v>8</c:v>
                </c:pt>
                <c:pt idx="13947">
                  <c:v>88</c:v>
                </c:pt>
                <c:pt idx="13948">
                  <c:v>36</c:v>
                </c:pt>
                <c:pt idx="13949">
                  <c:v>1398</c:v>
                </c:pt>
                <c:pt idx="13950">
                  <c:v>137</c:v>
                </c:pt>
                <c:pt idx="13951">
                  <c:v>336</c:v>
                </c:pt>
                <c:pt idx="13952">
                  <c:v>158</c:v>
                </c:pt>
                <c:pt idx="13953">
                  <c:v>284</c:v>
                </c:pt>
                <c:pt idx="13954">
                  <c:v>1152</c:v>
                </c:pt>
                <c:pt idx="13955">
                  <c:v>236</c:v>
                </c:pt>
                <c:pt idx="13956">
                  <c:v>108</c:v>
                </c:pt>
                <c:pt idx="13957">
                  <c:v>158</c:v>
                </c:pt>
                <c:pt idx="13958">
                  <c:v>431</c:v>
                </c:pt>
                <c:pt idx="13959">
                  <c:v>262</c:v>
                </c:pt>
                <c:pt idx="13960">
                  <c:v>725</c:v>
                </c:pt>
                <c:pt idx="13961">
                  <c:v>2</c:v>
                </c:pt>
                <c:pt idx="13962">
                  <c:v>137</c:v>
                </c:pt>
                <c:pt idx="13963">
                  <c:v>192</c:v>
                </c:pt>
                <c:pt idx="13964">
                  <c:v>229</c:v>
                </c:pt>
                <c:pt idx="13965">
                  <c:v>926</c:v>
                </c:pt>
                <c:pt idx="13966">
                  <c:v>1206</c:v>
                </c:pt>
                <c:pt idx="13967">
                  <c:v>907</c:v>
                </c:pt>
                <c:pt idx="13968">
                  <c:v>409</c:v>
                </c:pt>
                <c:pt idx="13969">
                  <c:v>382</c:v>
                </c:pt>
                <c:pt idx="13970">
                  <c:v>278</c:v>
                </c:pt>
                <c:pt idx="13971">
                  <c:v>1179</c:v>
                </c:pt>
                <c:pt idx="13972">
                  <c:v>308</c:v>
                </c:pt>
                <c:pt idx="13973">
                  <c:v>964</c:v>
                </c:pt>
                <c:pt idx="13974">
                  <c:v>884</c:v>
                </c:pt>
                <c:pt idx="13975">
                  <c:v>99</c:v>
                </c:pt>
                <c:pt idx="13976">
                  <c:v>80</c:v>
                </c:pt>
                <c:pt idx="13977">
                  <c:v>1295</c:v>
                </c:pt>
                <c:pt idx="13978">
                  <c:v>18</c:v>
                </c:pt>
                <c:pt idx="13979">
                  <c:v>299</c:v>
                </c:pt>
                <c:pt idx="13980">
                  <c:v>841</c:v>
                </c:pt>
                <c:pt idx="13981">
                  <c:v>293</c:v>
                </c:pt>
                <c:pt idx="13982">
                  <c:v>814</c:v>
                </c:pt>
                <c:pt idx="13983">
                  <c:v>852</c:v>
                </c:pt>
                <c:pt idx="13984">
                  <c:v>73</c:v>
                </c:pt>
                <c:pt idx="13985">
                  <c:v>878</c:v>
                </c:pt>
                <c:pt idx="13986">
                  <c:v>275</c:v>
                </c:pt>
                <c:pt idx="13987">
                  <c:v>1</c:v>
                </c:pt>
                <c:pt idx="13988">
                  <c:v>68</c:v>
                </c:pt>
                <c:pt idx="13989">
                  <c:v>350</c:v>
                </c:pt>
                <c:pt idx="13990">
                  <c:v>372</c:v>
                </c:pt>
                <c:pt idx="13991">
                  <c:v>267</c:v>
                </c:pt>
                <c:pt idx="13992">
                  <c:v>1196</c:v>
                </c:pt>
                <c:pt idx="13993">
                  <c:v>253</c:v>
                </c:pt>
                <c:pt idx="13994">
                  <c:v>4</c:v>
                </c:pt>
                <c:pt idx="13995">
                  <c:v>221</c:v>
                </c:pt>
                <c:pt idx="13996">
                  <c:v>227</c:v>
                </c:pt>
                <c:pt idx="13997">
                  <c:v>123</c:v>
                </c:pt>
                <c:pt idx="13998">
                  <c:v>165</c:v>
                </c:pt>
                <c:pt idx="13999">
                  <c:v>242</c:v>
                </c:pt>
                <c:pt idx="14000">
                  <c:v>933</c:v>
                </c:pt>
                <c:pt idx="14001">
                  <c:v>258</c:v>
                </c:pt>
                <c:pt idx="14002">
                  <c:v>226</c:v>
                </c:pt>
                <c:pt idx="14003">
                  <c:v>351</c:v>
                </c:pt>
                <c:pt idx="14004">
                  <c:v>163</c:v>
                </c:pt>
                <c:pt idx="14005">
                  <c:v>88</c:v>
                </c:pt>
                <c:pt idx="14006">
                  <c:v>749</c:v>
                </c:pt>
                <c:pt idx="14007">
                  <c:v>89</c:v>
                </c:pt>
                <c:pt idx="14008">
                  <c:v>30</c:v>
                </c:pt>
                <c:pt idx="14009">
                  <c:v>22</c:v>
                </c:pt>
                <c:pt idx="14010">
                  <c:v>691</c:v>
                </c:pt>
                <c:pt idx="14011">
                  <c:v>855</c:v>
                </c:pt>
                <c:pt idx="14012">
                  <c:v>297</c:v>
                </c:pt>
                <c:pt idx="14013">
                  <c:v>351</c:v>
                </c:pt>
                <c:pt idx="14014">
                  <c:v>294</c:v>
                </c:pt>
                <c:pt idx="14015">
                  <c:v>187</c:v>
                </c:pt>
                <c:pt idx="14016">
                  <c:v>254</c:v>
                </c:pt>
                <c:pt idx="14017">
                  <c:v>230</c:v>
                </c:pt>
                <c:pt idx="14018">
                  <c:v>151</c:v>
                </c:pt>
                <c:pt idx="14019">
                  <c:v>304</c:v>
                </c:pt>
                <c:pt idx="14020">
                  <c:v>314</c:v>
                </c:pt>
                <c:pt idx="14021">
                  <c:v>6</c:v>
                </c:pt>
                <c:pt idx="14022">
                  <c:v>1435</c:v>
                </c:pt>
                <c:pt idx="14023">
                  <c:v>343</c:v>
                </c:pt>
                <c:pt idx="14024">
                  <c:v>154</c:v>
                </c:pt>
                <c:pt idx="14025">
                  <c:v>269</c:v>
                </c:pt>
                <c:pt idx="14026">
                  <c:v>262</c:v>
                </c:pt>
                <c:pt idx="14027">
                  <c:v>264</c:v>
                </c:pt>
                <c:pt idx="14028">
                  <c:v>1082</c:v>
                </c:pt>
                <c:pt idx="14029">
                  <c:v>255</c:v>
                </c:pt>
                <c:pt idx="14030">
                  <c:v>166</c:v>
                </c:pt>
                <c:pt idx="14031">
                  <c:v>212</c:v>
                </c:pt>
                <c:pt idx="14032">
                  <c:v>317</c:v>
                </c:pt>
                <c:pt idx="14033">
                  <c:v>28</c:v>
                </c:pt>
                <c:pt idx="14034">
                  <c:v>278</c:v>
                </c:pt>
                <c:pt idx="14035">
                  <c:v>148</c:v>
                </c:pt>
                <c:pt idx="14036">
                  <c:v>432</c:v>
                </c:pt>
                <c:pt idx="14037">
                  <c:v>54</c:v>
                </c:pt>
                <c:pt idx="14038">
                  <c:v>198</c:v>
                </c:pt>
                <c:pt idx="14039">
                  <c:v>22</c:v>
                </c:pt>
                <c:pt idx="14040">
                  <c:v>46</c:v>
                </c:pt>
                <c:pt idx="14041">
                  <c:v>254</c:v>
                </c:pt>
                <c:pt idx="14042">
                  <c:v>40</c:v>
                </c:pt>
                <c:pt idx="14043">
                  <c:v>496</c:v>
                </c:pt>
                <c:pt idx="14044">
                  <c:v>105</c:v>
                </c:pt>
                <c:pt idx="14045">
                  <c:v>251</c:v>
                </c:pt>
                <c:pt idx="14046">
                  <c:v>153</c:v>
                </c:pt>
                <c:pt idx="14047">
                  <c:v>152</c:v>
                </c:pt>
                <c:pt idx="14048">
                  <c:v>1197</c:v>
                </c:pt>
                <c:pt idx="14049">
                  <c:v>306</c:v>
                </c:pt>
                <c:pt idx="14050">
                  <c:v>880</c:v>
                </c:pt>
                <c:pt idx="14051">
                  <c:v>880</c:v>
                </c:pt>
                <c:pt idx="14052">
                  <c:v>130</c:v>
                </c:pt>
                <c:pt idx="14053">
                  <c:v>281</c:v>
                </c:pt>
                <c:pt idx="14054">
                  <c:v>181</c:v>
                </c:pt>
                <c:pt idx="14055">
                  <c:v>975</c:v>
                </c:pt>
                <c:pt idx="14056">
                  <c:v>88</c:v>
                </c:pt>
                <c:pt idx="14057">
                  <c:v>631</c:v>
                </c:pt>
                <c:pt idx="14058">
                  <c:v>291</c:v>
                </c:pt>
                <c:pt idx="14059">
                  <c:v>290</c:v>
                </c:pt>
                <c:pt idx="14060">
                  <c:v>28</c:v>
                </c:pt>
                <c:pt idx="14061">
                  <c:v>729</c:v>
                </c:pt>
                <c:pt idx="14062">
                  <c:v>1136</c:v>
                </c:pt>
                <c:pt idx="14063">
                  <c:v>376</c:v>
                </c:pt>
                <c:pt idx="14064">
                  <c:v>104</c:v>
                </c:pt>
                <c:pt idx="14065" formatCode="0.00E+00">
                  <c:v>4.8999999999999998E-3</c:v>
                </c:pt>
                <c:pt idx="14066">
                  <c:v>932</c:v>
                </c:pt>
                <c:pt idx="14067">
                  <c:v>86</c:v>
                </c:pt>
                <c:pt idx="14068">
                  <c:v>7</c:v>
                </c:pt>
                <c:pt idx="14069">
                  <c:v>215</c:v>
                </c:pt>
                <c:pt idx="14070">
                  <c:v>1316</c:v>
                </c:pt>
                <c:pt idx="14071">
                  <c:v>408</c:v>
                </c:pt>
                <c:pt idx="14072">
                  <c:v>904</c:v>
                </c:pt>
                <c:pt idx="14073">
                  <c:v>136</c:v>
                </c:pt>
                <c:pt idx="14074">
                  <c:v>1288</c:v>
                </c:pt>
                <c:pt idx="14075">
                  <c:v>330</c:v>
                </c:pt>
                <c:pt idx="14076">
                  <c:v>1186</c:v>
                </c:pt>
                <c:pt idx="14077">
                  <c:v>634</c:v>
                </c:pt>
                <c:pt idx="14078">
                  <c:v>243</c:v>
                </c:pt>
                <c:pt idx="14079">
                  <c:v>210</c:v>
                </c:pt>
                <c:pt idx="14080">
                  <c:v>5</c:v>
                </c:pt>
                <c:pt idx="14081">
                  <c:v>1207</c:v>
                </c:pt>
                <c:pt idx="14082">
                  <c:v>353</c:v>
                </c:pt>
                <c:pt idx="14083">
                  <c:v>359</c:v>
                </c:pt>
                <c:pt idx="14084">
                  <c:v>464</c:v>
                </c:pt>
                <c:pt idx="14085">
                  <c:v>90</c:v>
                </c:pt>
                <c:pt idx="14086">
                  <c:v>451</c:v>
                </c:pt>
                <c:pt idx="14087">
                  <c:v>450</c:v>
                </c:pt>
                <c:pt idx="14088">
                  <c:v>46</c:v>
                </c:pt>
                <c:pt idx="14089">
                  <c:v>1284</c:v>
                </c:pt>
                <c:pt idx="14090">
                  <c:v>8</c:v>
                </c:pt>
                <c:pt idx="14091">
                  <c:v>399</c:v>
                </c:pt>
                <c:pt idx="14092">
                  <c:v>562</c:v>
                </c:pt>
                <c:pt idx="14093">
                  <c:v>1093</c:v>
                </c:pt>
                <c:pt idx="14094">
                  <c:v>1101</c:v>
                </c:pt>
                <c:pt idx="14095">
                  <c:v>415</c:v>
                </c:pt>
                <c:pt idx="14096">
                  <c:v>147</c:v>
                </c:pt>
                <c:pt idx="14097">
                  <c:v>1174</c:v>
                </c:pt>
                <c:pt idx="14098">
                  <c:v>1141</c:v>
                </c:pt>
                <c:pt idx="14099">
                  <c:v>1265</c:v>
                </c:pt>
                <c:pt idx="14100">
                  <c:v>720</c:v>
                </c:pt>
                <c:pt idx="14101">
                  <c:v>1039</c:v>
                </c:pt>
                <c:pt idx="14102">
                  <c:v>47</c:v>
                </c:pt>
                <c:pt idx="14103">
                  <c:v>237</c:v>
                </c:pt>
                <c:pt idx="14104">
                  <c:v>1319</c:v>
                </c:pt>
                <c:pt idx="14105">
                  <c:v>317</c:v>
                </c:pt>
                <c:pt idx="14106">
                  <c:v>442</c:v>
                </c:pt>
                <c:pt idx="14107">
                  <c:v>132</c:v>
                </c:pt>
                <c:pt idx="14108">
                  <c:v>1242</c:v>
                </c:pt>
                <c:pt idx="14109">
                  <c:v>393</c:v>
                </c:pt>
                <c:pt idx="14110">
                  <c:v>1131</c:v>
                </c:pt>
                <c:pt idx="14111">
                  <c:v>224</c:v>
                </c:pt>
                <c:pt idx="14112">
                  <c:v>92</c:v>
                </c:pt>
                <c:pt idx="14113">
                  <c:v>52</c:v>
                </c:pt>
                <c:pt idx="14114">
                  <c:v>515</c:v>
                </c:pt>
                <c:pt idx="14115">
                  <c:v>253</c:v>
                </c:pt>
                <c:pt idx="14116">
                  <c:v>180</c:v>
                </c:pt>
                <c:pt idx="14117">
                  <c:v>918</c:v>
                </c:pt>
                <c:pt idx="14118" formatCode="0.00E+00">
                  <c:v>4.8999999999999998E-3</c:v>
                </c:pt>
                <c:pt idx="14119">
                  <c:v>105</c:v>
                </c:pt>
                <c:pt idx="14120">
                  <c:v>88</c:v>
                </c:pt>
                <c:pt idx="14121">
                  <c:v>331</c:v>
                </c:pt>
                <c:pt idx="14122">
                  <c:v>901</c:v>
                </c:pt>
                <c:pt idx="14123">
                  <c:v>920</c:v>
                </c:pt>
                <c:pt idx="14124">
                  <c:v>214</c:v>
                </c:pt>
                <c:pt idx="14125">
                  <c:v>152</c:v>
                </c:pt>
                <c:pt idx="14126">
                  <c:v>1295</c:v>
                </c:pt>
                <c:pt idx="14127">
                  <c:v>69</c:v>
                </c:pt>
                <c:pt idx="14128">
                  <c:v>33</c:v>
                </c:pt>
                <c:pt idx="14129">
                  <c:v>1161</c:v>
                </c:pt>
                <c:pt idx="14130" formatCode="0.00E+00">
                  <c:v>4.8999999999999998E-3</c:v>
                </c:pt>
                <c:pt idx="14131">
                  <c:v>138</c:v>
                </c:pt>
                <c:pt idx="14132">
                  <c:v>340</c:v>
                </c:pt>
                <c:pt idx="14133">
                  <c:v>194</c:v>
                </c:pt>
                <c:pt idx="14134">
                  <c:v>171</c:v>
                </c:pt>
                <c:pt idx="14135">
                  <c:v>415</c:v>
                </c:pt>
                <c:pt idx="14136">
                  <c:v>837</c:v>
                </c:pt>
                <c:pt idx="14137">
                  <c:v>1071</c:v>
                </c:pt>
                <c:pt idx="14138">
                  <c:v>442</c:v>
                </c:pt>
                <c:pt idx="14139">
                  <c:v>583</c:v>
                </c:pt>
                <c:pt idx="14140">
                  <c:v>34</c:v>
                </c:pt>
                <c:pt idx="14141">
                  <c:v>1190</c:v>
                </c:pt>
                <c:pt idx="14142" formatCode="0.00E+00">
                  <c:v>4.8999999999999998E-3</c:v>
                </c:pt>
                <c:pt idx="14143">
                  <c:v>666</c:v>
                </c:pt>
                <c:pt idx="14144">
                  <c:v>848</c:v>
                </c:pt>
                <c:pt idx="14145">
                  <c:v>44</c:v>
                </c:pt>
                <c:pt idx="14146">
                  <c:v>1084</c:v>
                </c:pt>
                <c:pt idx="14147">
                  <c:v>230</c:v>
                </c:pt>
                <c:pt idx="14148">
                  <c:v>44</c:v>
                </c:pt>
                <c:pt idx="14149">
                  <c:v>485</c:v>
                </c:pt>
                <c:pt idx="14150">
                  <c:v>403</c:v>
                </c:pt>
                <c:pt idx="14151">
                  <c:v>1307</c:v>
                </c:pt>
                <c:pt idx="14152">
                  <c:v>209</c:v>
                </c:pt>
                <c:pt idx="14153">
                  <c:v>47</c:v>
                </c:pt>
                <c:pt idx="14154">
                  <c:v>184</c:v>
                </c:pt>
                <c:pt idx="14155">
                  <c:v>78</c:v>
                </c:pt>
                <c:pt idx="14156">
                  <c:v>134</c:v>
                </c:pt>
                <c:pt idx="14157">
                  <c:v>318</c:v>
                </c:pt>
                <c:pt idx="14158">
                  <c:v>1203</c:v>
                </c:pt>
                <c:pt idx="14159">
                  <c:v>1185</c:v>
                </c:pt>
                <c:pt idx="14160">
                  <c:v>611</c:v>
                </c:pt>
                <c:pt idx="14161">
                  <c:v>541</c:v>
                </c:pt>
                <c:pt idx="14162">
                  <c:v>1354</c:v>
                </c:pt>
                <c:pt idx="14163">
                  <c:v>133</c:v>
                </c:pt>
                <c:pt idx="14164">
                  <c:v>1215</c:v>
                </c:pt>
                <c:pt idx="14165">
                  <c:v>329</c:v>
                </c:pt>
                <c:pt idx="14166">
                  <c:v>340</c:v>
                </c:pt>
                <c:pt idx="14167">
                  <c:v>251</c:v>
                </c:pt>
                <c:pt idx="14168">
                  <c:v>678</c:v>
                </c:pt>
                <c:pt idx="14169">
                  <c:v>760</c:v>
                </c:pt>
                <c:pt idx="14170">
                  <c:v>209</c:v>
                </c:pt>
                <c:pt idx="14171">
                  <c:v>1038</c:v>
                </c:pt>
                <c:pt idx="14172">
                  <c:v>310</c:v>
                </c:pt>
                <c:pt idx="14173" formatCode="0.00E+00">
                  <c:v>4.8999999999999998E-3</c:v>
                </c:pt>
                <c:pt idx="14174">
                  <c:v>268</c:v>
                </c:pt>
                <c:pt idx="14175">
                  <c:v>1085</c:v>
                </c:pt>
                <c:pt idx="14176">
                  <c:v>532</c:v>
                </c:pt>
                <c:pt idx="14177">
                  <c:v>967</c:v>
                </c:pt>
                <c:pt idx="14178">
                  <c:v>751</c:v>
                </c:pt>
                <c:pt idx="14179">
                  <c:v>157</c:v>
                </c:pt>
                <c:pt idx="14180" formatCode="0.00E+00">
                  <c:v>4.8999999999999998E-3</c:v>
                </c:pt>
                <c:pt idx="14181">
                  <c:v>287</c:v>
                </c:pt>
                <c:pt idx="14182">
                  <c:v>279</c:v>
                </c:pt>
                <c:pt idx="14183">
                  <c:v>1289</c:v>
                </c:pt>
                <c:pt idx="14184">
                  <c:v>108</c:v>
                </c:pt>
                <c:pt idx="14185">
                  <c:v>119</c:v>
                </c:pt>
                <c:pt idx="14186">
                  <c:v>1234</c:v>
                </c:pt>
                <c:pt idx="14187">
                  <c:v>22</c:v>
                </c:pt>
                <c:pt idx="14188">
                  <c:v>257</c:v>
                </c:pt>
                <c:pt idx="14189">
                  <c:v>94</c:v>
                </c:pt>
                <c:pt idx="14190">
                  <c:v>282</c:v>
                </c:pt>
                <c:pt idx="14191">
                  <c:v>284</c:v>
                </c:pt>
                <c:pt idx="14192">
                  <c:v>321</c:v>
                </c:pt>
                <c:pt idx="14193">
                  <c:v>1175</c:v>
                </c:pt>
                <c:pt idx="14194">
                  <c:v>419</c:v>
                </c:pt>
                <c:pt idx="14195" formatCode="0.00E+00">
                  <c:v>4.8999999999999998E-3</c:v>
                </c:pt>
                <c:pt idx="14196">
                  <c:v>125</c:v>
                </c:pt>
                <c:pt idx="14197">
                  <c:v>212</c:v>
                </c:pt>
                <c:pt idx="14198">
                  <c:v>963</c:v>
                </c:pt>
                <c:pt idx="14199">
                  <c:v>94</c:v>
                </c:pt>
                <c:pt idx="14200">
                  <c:v>748</c:v>
                </c:pt>
                <c:pt idx="14201">
                  <c:v>162</c:v>
                </c:pt>
                <c:pt idx="14202">
                  <c:v>250</c:v>
                </c:pt>
                <c:pt idx="14203">
                  <c:v>196</c:v>
                </c:pt>
                <c:pt idx="14204">
                  <c:v>383</c:v>
                </c:pt>
                <c:pt idx="14205">
                  <c:v>695</c:v>
                </c:pt>
                <c:pt idx="14206">
                  <c:v>858</c:v>
                </c:pt>
                <c:pt idx="14207">
                  <c:v>202</c:v>
                </c:pt>
                <c:pt idx="14208">
                  <c:v>328</c:v>
                </c:pt>
                <c:pt idx="14209">
                  <c:v>1313</c:v>
                </c:pt>
                <c:pt idx="14210">
                  <c:v>228</c:v>
                </c:pt>
                <c:pt idx="14211">
                  <c:v>411</c:v>
                </c:pt>
                <c:pt idx="14212">
                  <c:v>507</c:v>
                </c:pt>
                <c:pt idx="14213">
                  <c:v>691</c:v>
                </c:pt>
                <c:pt idx="14214">
                  <c:v>180</c:v>
                </c:pt>
                <c:pt idx="14215">
                  <c:v>908</c:v>
                </c:pt>
                <c:pt idx="14216">
                  <c:v>521</c:v>
                </c:pt>
                <c:pt idx="14217">
                  <c:v>1173</c:v>
                </c:pt>
                <c:pt idx="14218">
                  <c:v>998</c:v>
                </c:pt>
                <c:pt idx="14219">
                  <c:v>423</c:v>
                </c:pt>
                <c:pt idx="14220">
                  <c:v>1013</c:v>
                </c:pt>
                <c:pt idx="14221">
                  <c:v>729</c:v>
                </c:pt>
                <c:pt idx="14222">
                  <c:v>1128</c:v>
                </c:pt>
                <c:pt idx="14223">
                  <c:v>888</c:v>
                </c:pt>
                <c:pt idx="14224">
                  <c:v>727</c:v>
                </c:pt>
                <c:pt idx="14225">
                  <c:v>259</c:v>
                </c:pt>
                <c:pt idx="14226" formatCode="0.00E+00">
                  <c:v>4.8999999999999998E-3</c:v>
                </c:pt>
                <c:pt idx="14227">
                  <c:v>313</c:v>
                </c:pt>
                <c:pt idx="14228">
                  <c:v>7</c:v>
                </c:pt>
                <c:pt idx="14229">
                  <c:v>290</c:v>
                </c:pt>
                <c:pt idx="14230">
                  <c:v>991</c:v>
                </c:pt>
                <c:pt idx="14231">
                  <c:v>339</c:v>
                </c:pt>
                <c:pt idx="14232">
                  <c:v>1110</c:v>
                </c:pt>
                <c:pt idx="14233">
                  <c:v>442</c:v>
                </c:pt>
                <c:pt idx="14234">
                  <c:v>347</c:v>
                </c:pt>
                <c:pt idx="14235">
                  <c:v>556</c:v>
                </c:pt>
                <c:pt idx="14236">
                  <c:v>199</c:v>
                </c:pt>
                <c:pt idx="14237">
                  <c:v>1121</c:v>
                </c:pt>
                <c:pt idx="14238">
                  <c:v>63</c:v>
                </c:pt>
                <c:pt idx="14239">
                  <c:v>1336</c:v>
                </c:pt>
                <c:pt idx="14240">
                  <c:v>103</c:v>
                </c:pt>
                <c:pt idx="14241">
                  <c:v>927</c:v>
                </c:pt>
                <c:pt idx="14242">
                  <c:v>34</c:v>
                </c:pt>
                <c:pt idx="14243" formatCode="0.00E+00">
                  <c:v>4.8999999999999998E-3</c:v>
                </c:pt>
                <c:pt idx="14244">
                  <c:v>20</c:v>
                </c:pt>
                <c:pt idx="14245">
                  <c:v>42</c:v>
                </c:pt>
                <c:pt idx="14246">
                  <c:v>311</c:v>
                </c:pt>
                <c:pt idx="14247">
                  <c:v>1409</c:v>
                </c:pt>
                <c:pt idx="14248">
                  <c:v>135</c:v>
                </c:pt>
                <c:pt idx="14249">
                  <c:v>1265</c:v>
                </c:pt>
                <c:pt idx="14250">
                  <c:v>792</c:v>
                </c:pt>
                <c:pt idx="14251">
                  <c:v>149</c:v>
                </c:pt>
                <c:pt idx="14252">
                  <c:v>1123</c:v>
                </c:pt>
                <c:pt idx="14253">
                  <c:v>851</c:v>
                </c:pt>
                <c:pt idx="14254">
                  <c:v>89</c:v>
                </c:pt>
                <c:pt idx="14255">
                  <c:v>273</c:v>
                </c:pt>
                <c:pt idx="14256">
                  <c:v>154</c:v>
                </c:pt>
                <c:pt idx="14257">
                  <c:v>276</c:v>
                </c:pt>
                <c:pt idx="14258">
                  <c:v>282</c:v>
                </c:pt>
                <c:pt idx="14259">
                  <c:v>75</c:v>
                </c:pt>
                <c:pt idx="14260">
                  <c:v>454</c:v>
                </c:pt>
                <c:pt idx="14261">
                  <c:v>338</c:v>
                </c:pt>
                <c:pt idx="14262">
                  <c:v>33</c:v>
                </c:pt>
                <c:pt idx="14263">
                  <c:v>253</c:v>
                </c:pt>
                <c:pt idx="14264">
                  <c:v>451</c:v>
                </c:pt>
                <c:pt idx="14265">
                  <c:v>224</c:v>
                </c:pt>
                <c:pt idx="14266">
                  <c:v>203</c:v>
                </c:pt>
                <c:pt idx="14267">
                  <c:v>227</c:v>
                </c:pt>
                <c:pt idx="14268">
                  <c:v>64</c:v>
                </c:pt>
                <c:pt idx="14269">
                  <c:v>148</c:v>
                </c:pt>
                <c:pt idx="14270">
                  <c:v>82</c:v>
                </c:pt>
                <c:pt idx="14271">
                  <c:v>452</c:v>
                </c:pt>
                <c:pt idx="14272">
                  <c:v>157</c:v>
                </c:pt>
                <c:pt idx="14273" formatCode="0.00E+00">
                  <c:v>4.8999999999999998E-3</c:v>
                </c:pt>
                <c:pt idx="14274">
                  <c:v>121</c:v>
                </c:pt>
                <c:pt idx="14275">
                  <c:v>1063</c:v>
                </c:pt>
                <c:pt idx="14276">
                  <c:v>163</c:v>
                </c:pt>
                <c:pt idx="14277">
                  <c:v>279</c:v>
                </c:pt>
                <c:pt idx="14278">
                  <c:v>177</c:v>
                </c:pt>
                <c:pt idx="14279">
                  <c:v>1120</c:v>
                </c:pt>
                <c:pt idx="14280">
                  <c:v>383</c:v>
                </c:pt>
                <c:pt idx="14281">
                  <c:v>235</c:v>
                </c:pt>
                <c:pt idx="14282">
                  <c:v>37</c:v>
                </c:pt>
                <c:pt idx="14283">
                  <c:v>2</c:v>
                </c:pt>
                <c:pt idx="14284">
                  <c:v>51</c:v>
                </c:pt>
                <c:pt idx="14285">
                  <c:v>117</c:v>
                </c:pt>
                <c:pt idx="14286" formatCode="0.00E+00">
                  <c:v>4.8999999999999998E-3</c:v>
                </c:pt>
                <c:pt idx="14287">
                  <c:v>219</c:v>
                </c:pt>
                <c:pt idx="14288">
                  <c:v>183</c:v>
                </c:pt>
                <c:pt idx="14289">
                  <c:v>502</c:v>
                </c:pt>
                <c:pt idx="14290">
                  <c:v>355</c:v>
                </c:pt>
                <c:pt idx="14291">
                  <c:v>1223</c:v>
                </c:pt>
                <c:pt idx="14292">
                  <c:v>399</c:v>
                </c:pt>
                <c:pt idx="14293">
                  <c:v>1345</c:v>
                </c:pt>
                <c:pt idx="14294">
                  <c:v>958</c:v>
                </c:pt>
                <c:pt idx="14295">
                  <c:v>770</c:v>
                </c:pt>
                <c:pt idx="14296">
                  <c:v>70</c:v>
                </c:pt>
                <c:pt idx="14297">
                  <c:v>163</c:v>
                </c:pt>
                <c:pt idx="14298">
                  <c:v>936</c:v>
                </c:pt>
                <c:pt idx="14299">
                  <c:v>543</c:v>
                </c:pt>
                <c:pt idx="14300">
                  <c:v>645</c:v>
                </c:pt>
                <c:pt idx="14301">
                  <c:v>705</c:v>
                </c:pt>
                <c:pt idx="14302">
                  <c:v>63</c:v>
                </c:pt>
                <c:pt idx="14303">
                  <c:v>1335</c:v>
                </c:pt>
                <c:pt idx="14304">
                  <c:v>12</c:v>
                </c:pt>
                <c:pt idx="14305">
                  <c:v>51</c:v>
                </c:pt>
                <c:pt idx="14306">
                  <c:v>1293</c:v>
                </c:pt>
                <c:pt idx="14307">
                  <c:v>801</c:v>
                </c:pt>
                <c:pt idx="14308">
                  <c:v>30</c:v>
                </c:pt>
                <c:pt idx="14309">
                  <c:v>20</c:v>
                </c:pt>
                <c:pt idx="14310">
                  <c:v>289</c:v>
                </c:pt>
                <c:pt idx="14311" formatCode="0.00E+00">
                  <c:v>4.8999999999999998E-3</c:v>
                </c:pt>
                <c:pt idx="14312">
                  <c:v>1122</c:v>
                </c:pt>
                <c:pt idx="14313">
                  <c:v>952</c:v>
                </c:pt>
                <c:pt idx="14314">
                  <c:v>605</c:v>
                </c:pt>
                <c:pt idx="14315">
                  <c:v>1116</c:v>
                </c:pt>
                <c:pt idx="14316">
                  <c:v>985</c:v>
                </c:pt>
                <c:pt idx="14317" formatCode="0.00E+00">
                  <c:v>4.8999999999999998E-3</c:v>
                </c:pt>
                <c:pt idx="14318">
                  <c:v>55</c:v>
                </c:pt>
                <c:pt idx="14319" formatCode="0.00E+00">
                  <c:v>4.8999999999999998E-3</c:v>
                </c:pt>
                <c:pt idx="14320">
                  <c:v>1072</c:v>
                </c:pt>
                <c:pt idx="14321">
                  <c:v>1122</c:v>
                </c:pt>
                <c:pt idx="14322">
                  <c:v>99</c:v>
                </c:pt>
                <c:pt idx="14323">
                  <c:v>639</c:v>
                </c:pt>
                <c:pt idx="14324">
                  <c:v>112</c:v>
                </c:pt>
                <c:pt idx="14325">
                  <c:v>101</c:v>
                </c:pt>
                <c:pt idx="14326">
                  <c:v>1371</c:v>
                </c:pt>
                <c:pt idx="14327">
                  <c:v>1400</c:v>
                </c:pt>
                <c:pt idx="14328">
                  <c:v>1431</c:v>
                </c:pt>
                <c:pt idx="14329">
                  <c:v>157</c:v>
                </c:pt>
                <c:pt idx="14330">
                  <c:v>147</c:v>
                </c:pt>
                <c:pt idx="14331" formatCode="0.00E+00">
                  <c:v>4.8999999999999998E-3</c:v>
                </c:pt>
                <c:pt idx="14332">
                  <c:v>1088</c:v>
                </c:pt>
                <c:pt idx="14333">
                  <c:v>1316</c:v>
                </c:pt>
                <c:pt idx="14334">
                  <c:v>79</c:v>
                </c:pt>
                <c:pt idx="14335">
                  <c:v>200</c:v>
                </c:pt>
                <c:pt idx="14336">
                  <c:v>1197</c:v>
                </c:pt>
                <c:pt idx="14337">
                  <c:v>210</c:v>
                </c:pt>
                <c:pt idx="14338">
                  <c:v>339</c:v>
                </c:pt>
                <c:pt idx="14339">
                  <c:v>67</c:v>
                </c:pt>
                <c:pt idx="14340">
                  <c:v>342</c:v>
                </c:pt>
                <c:pt idx="14341">
                  <c:v>288</c:v>
                </c:pt>
                <c:pt idx="14342">
                  <c:v>326</c:v>
                </c:pt>
                <c:pt idx="14343">
                  <c:v>68</c:v>
                </c:pt>
                <c:pt idx="14344">
                  <c:v>1125</c:v>
                </c:pt>
                <c:pt idx="14345">
                  <c:v>209</c:v>
                </c:pt>
                <c:pt idx="14346">
                  <c:v>13</c:v>
                </c:pt>
                <c:pt idx="14347">
                  <c:v>599</c:v>
                </c:pt>
                <c:pt idx="14348">
                  <c:v>208</c:v>
                </c:pt>
                <c:pt idx="14349">
                  <c:v>1089</c:v>
                </c:pt>
                <c:pt idx="14350">
                  <c:v>821</c:v>
                </c:pt>
                <c:pt idx="14351">
                  <c:v>42</c:v>
                </c:pt>
                <c:pt idx="14352">
                  <c:v>5</c:v>
                </c:pt>
                <c:pt idx="14353">
                  <c:v>67</c:v>
                </c:pt>
                <c:pt idx="14354">
                  <c:v>13</c:v>
                </c:pt>
                <c:pt idx="14355">
                  <c:v>12</c:v>
                </c:pt>
                <c:pt idx="14356">
                  <c:v>248</c:v>
                </c:pt>
                <c:pt idx="14357">
                  <c:v>192</c:v>
                </c:pt>
                <c:pt idx="14358" formatCode="0.00E+00">
                  <c:v>4.8999999999999998E-3</c:v>
                </c:pt>
                <c:pt idx="14359">
                  <c:v>74</c:v>
                </c:pt>
                <c:pt idx="14360">
                  <c:v>1394</c:v>
                </c:pt>
                <c:pt idx="14361">
                  <c:v>920</c:v>
                </c:pt>
                <c:pt idx="14362">
                  <c:v>1194</c:v>
                </c:pt>
                <c:pt idx="14363">
                  <c:v>1205</c:v>
                </c:pt>
                <c:pt idx="14364">
                  <c:v>62</c:v>
                </c:pt>
                <c:pt idx="14365">
                  <c:v>1357</c:v>
                </c:pt>
                <c:pt idx="14366">
                  <c:v>1424</c:v>
                </c:pt>
                <c:pt idx="14367">
                  <c:v>864</c:v>
                </c:pt>
                <c:pt idx="14368">
                  <c:v>164</c:v>
                </c:pt>
                <c:pt idx="14369">
                  <c:v>201</c:v>
                </c:pt>
                <c:pt idx="14370">
                  <c:v>278</c:v>
                </c:pt>
                <c:pt idx="14371">
                  <c:v>4</c:v>
                </c:pt>
                <c:pt idx="14372">
                  <c:v>196</c:v>
                </c:pt>
                <c:pt idx="14373">
                  <c:v>119</c:v>
                </c:pt>
                <c:pt idx="14374">
                  <c:v>345</c:v>
                </c:pt>
                <c:pt idx="14375">
                  <c:v>579</c:v>
                </c:pt>
                <c:pt idx="14376">
                  <c:v>91</c:v>
                </c:pt>
                <c:pt idx="14377">
                  <c:v>79</c:v>
                </c:pt>
                <c:pt idx="14378">
                  <c:v>351</c:v>
                </c:pt>
                <c:pt idx="14379">
                  <c:v>9</c:v>
                </c:pt>
                <c:pt idx="14380">
                  <c:v>683</c:v>
                </c:pt>
                <c:pt idx="14381">
                  <c:v>176</c:v>
                </c:pt>
                <c:pt idx="14382" formatCode="0.00E+00">
                  <c:v>4.8999999999999998E-3</c:v>
                </c:pt>
                <c:pt idx="14383">
                  <c:v>51</c:v>
                </c:pt>
                <c:pt idx="14384">
                  <c:v>101</c:v>
                </c:pt>
                <c:pt idx="14385">
                  <c:v>147</c:v>
                </c:pt>
                <c:pt idx="14386">
                  <c:v>265</c:v>
                </c:pt>
                <c:pt idx="14387">
                  <c:v>607</c:v>
                </c:pt>
                <c:pt idx="14388">
                  <c:v>221</c:v>
                </c:pt>
                <c:pt idx="14389">
                  <c:v>307</c:v>
                </c:pt>
                <c:pt idx="14390">
                  <c:v>109</c:v>
                </c:pt>
                <c:pt idx="14391">
                  <c:v>658</c:v>
                </c:pt>
                <c:pt idx="14392">
                  <c:v>188</c:v>
                </c:pt>
                <c:pt idx="14393">
                  <c:v>16</c:v>
                </c:pt>
                <c:pt idx="14394">
                  <c:v>25</c:v>
                </c:pt>
                <c:pt idx="14395">
                  <c:v>279</c:v>
                </c:pt>
                <c:pt idx="14396">
                  <c:v>559</c:v>
                </c:pt>
                <c:pt idx="14397">
                  <c:v>301</c:v>
                </c:pt>
                <c:pt idx="14398">
                  <c:v>250</c:v>
                </c:pt>
                <c:pt idx="14399">
                  <c:v>69</c:v>
                </c:pt>
                <c:pt idx="14400">
                  <c:v>394</c:v>
                </c:pt>
                <c:pt idx="14401">
                  <c:v>427</c:v>
                </c:pt>
                <c:pt idx="14402">
                  <c:v>176</c:v>
                </c:pt>
                <c:pt idx="14403">
                  <c:v>70</c:v>
                </c:pt>
                <c:pt idx="14404">
                  <c:v>925</c:v>
                </c:pt>
                <c:pt idx="14405" formatCode="0.00E+00">
                  <c:v>4.8999999999999998E-3</c:v>
                </c:pt>
                <c:pt idx="14406">
                  <c:v>1330</c:v>
                </c:pt>
                <c:pt idx="14407">
                  <c:v>59</c:v>
                </c:pt>
                <c:pt idx="14408">
                  <c:v>426</c:v>
                </c:pt>
                <c:pt idx="14409">
                  <c:v>349</c:v>
                </c:pt>
                <c:pt idx="14410">
                  <c:v>68</c:v>
                </c:pt>
                <c:pt idx="14411">
                  <c:v>668</c:v>
                </c:pt>
                <c:pt idx="14412">
                  <c:v>1131</c:v>
                </c:pt>
                <c:pt idx="14413">
                  <c:v>1067</c:v>
                </c:pt>
                <c:pt idx="14414">
                  <c:v>1439</c:v>
                </c:pt>
                <c:pt idx="14415" formatCode="0.00E+00">
                  <c:v>4.8999999999999998E-3</c:v>
                </c:pt>
                <c:pt idx="14416">
                  <c:v>557</c:v>
                </c:pt>
                <c:pt idx="14417">
                  <c:v>13</c:v>
                </c:pt>
                <c:pt idx="14418">
                  <c:v>11</c:v>
                </c:pt>
                <c:pt idx="14419">
                  <c:v>1117</c:v>
                </c:pt>
                <c:pt idx="14420">
                  <c:v>962</c:v>
                </c:pt>
                <c:pt idx="14421">
                  <c:v>1297</c:v>
                </c:pt>
                <c:pt idx="14422" formatCode="0.00E+00">
                  <c:v>4.8999999999999998E-3</c:v>
                </c:pt>
                <c:pt idx="14423">
                  <c:v>332</c:v>
                </c:pt>
                <c:pt idx="14424">
                  <c:v>411</c:v>
                </c:pt>
                <c:pt idx="14425" formatCode="0.00E+00">
                  <c:v>4.8999999999999998E-3</c:v>
                </c:pt>
                <c:pt idx="14426">
                  <c:v>289</c:v>
                </c:pt>
                <c:pt idx="14427">
                  <c:v>221</c:v>
                </c:pt>
                <c:pt idx="14428">
                  <c:v>168</c:v>
                </c:pt>
                <c:pt idx="14429">
                  <c:v>1035</c:v>
                </c:pt>
                <c:pt idx="14430">
                  <c:v>304</c:v>
                </c:pt>
                <c:pt idx="14431">
                  <c:v>332</c:v>
                </c:pt>
                <c:pt idx="14432">
                  <c:v>370</c:v>
                </c:pt>
                <c:pt idx="14433">
                  <c:v>157</c:v>
                </c:pt>
                <c:pt idx="14434">
                  <c:v>137</c:v>
                </c:pt>
                <c:pt idx="14435">
                  <c:v>1035</c:v>
                </c:pt>
                <c:pt idx="14436">
                  <c:v>137</c:v>
                </c:pt>
                <c:pt idx="14437">
                  <c:v>641</c:v>
                </c:pt>
                <c:pt idx="14438">
                  <c:v>389</c:v>
                </c:pt>
                <c:pt idx="14439">
                  <c:v>994</c:v>
                </c:pt>
                <c:pt idx="14440">
                  <c:v>327</c:v>
                </c:pt>
                <c:pt idx="14441">
                  <c:v>321</c:v>
                </c:pt>
                <c:pt idx="14442">
                  <c:v>166</c:v>
                </c:pt>
                <c:pt idx="14443">
                  <c:v>190</c:v>
                </c:pt>
                <c:pt idx="14444">
                  <c:v>858</c:v>
                </c:pt>
                <c:pt idx="14445">
                  <c:v>307</c:v>
                </c:pt>
                <c:pt idx="14446">
                  <c:v>1098</c:v>
                </c:pt>
                <c:pt idx="14447">
                  <c:v>132</c:v>
                </c:pt>
                <c:pt idx="14448">
                  <c:v>456</c:v>
                </c:pt>
                <c:pt idx="14449">
                  <c:v>216</c:v>
                </c:pt>
                <c:pt idx="14450">
                  <c:v>1074</c:v>
                </c:pt>
                <c:pt idx="14451">
                  <c:v>252</c:v>
                </c:pt>
                <c:pt idx="14452">
                  <c:v>1077</c:v>
                </c:pt>
                <c:pt idx="14453">
                  <c:v>54</c:v>
                </c:pt>
                <c:pt idx="14454">
                  <c:v>296</c:v>
                </c:pt>
                <c:pt idx="14455">
                  <c:v>303</c:v>
                </c:pt>
                <c:pt idx="14456">
                  <c:v>1374</c:v>
                </c:pt>
                <c:pt idx="14457">
                  <c:v>210</c:v>
                </c:pt>
                <c:pt idx="14458">
                  <c:v>227</c:v>
                </c:pt>
                <c:pt idx="14459">
                  <c:v>843</c:v>
                </c:pt>
                <c:pt idx="14460">
                  <c:v>655</c:v>
                </c:pt>
                <c:pt idx="14461">
                  <c:v>1184</c:v>
                </c:pt>
                <c:pt idx="14462">
                  <c:v>973</c:v>
                </c:pt>
                <c:pt idx="14463">
                  <c:v>801</c:v>
                </c:pt>
                <c:pt idx="14464">
                  <c:v>1036</c:v>
                </c:pt>
                <c:pt idx="14465">
                  <c:v>1085</c:v>
                </c:pt>
                <c:pt idx="14466">
                  <c:v>132</c:v>
                </c:pt>
                <c:pt idx="14467">
                  <c:v>143</c:v>
                </c:pt>
                <c:pt idx="14468">
                  <c:v>192</c:v>
                </c:pt>
                <c:pt idx="14469">
                  <c:v>1200</c:v>
                </c:pt>
                <c:pt idx="14470">
                  <c:v>177</c:v>
                </c:pt>
                <c:pt idx="14471">
                  <c:v>1439</c:v>
                </c:pt>
                <c:pt idx="14472">
                  <c:v>296</c:v>
                </c:pt>
                <c:pt idx="14473">
                  <c:v>1</c:v>
                </c:pt>
                <c:pt idx="14474">
                  <c:v>469</c:v>
                </c:pt>
                <c:pt idx="14475">
                  <c:v>1143</c:v>
                </c:pt>
                <c:pt idx="14476">
                  <c:v>106</c:v>
                </c:pt>
                <c:pt idx="14477">
                  <c:v>863</c:v>
                </c:pt>
                <c:pt idx="14478">
                  <c:v>203</c:v>
                </c:pt>
                <c:pt idx="14479">
                  <c:v>74</c:v>
                </c:pt>
                <c:pt idx="14480">
                  <c:v>1822</c:v>
                </c:pt>
                <c:pt idx="14481" formatCode="0.00E+00">
                  <c:v>4.8999999999999998E-3</c:v>
                </c:pt>
                <c:pt idx="14482">
                  <c:v>1173</c:v>
                </c:pt>
                <c:pt idx="14483">
                  <c:v>1160</c:v>
                </c:pt>
                <c:pt idx="14484">
                  <c:v>898</c:v>
                </c:pt>
                <c:pt idx="14485">
                  <c:v>50</c:v>
                </c:pt>
                <c:pt idx="14486">
                  <c:v>732</c:v>
                </c:pt>
                <c:pt idx="14487">
                  <c:v>398</c:v>
                </c:pt>
                <c:pt idx="14488">
                  <c:v>833</c:v>
                </c:pt>
                <c:pt idx="14489">
                  <c:v>304</c:v>
                </c:pt>
                <c:pt idx="14490">
                  <c:v>9</c:v>
                </c:pt>
                <c:pt idx="14491" formatCode="0.00E+00">
                  <c:v>4.8999999999999998E-3</c:v>
                </c:pt>
                <c:pt idx="14492">
                  <c:v>119</c:v>
                </c:pt>
                <c:pt idx="14493">
                  <c:v>362</c:v>
                </c:pt>
                <c:pt idx="14494">
                  <c:v>521</c:v>
                </c:pt>
                <c:pt idx="14495">
                  <c:v>1383</c:v>
                </c:pt>
                <c:pt idx="14496">
                  <c:v>1</c:v>
                </c:pt>
                <c:pt idx="14497">
                  <c:v>109</c:v>
                </c:pt>
                <c:pt idx="14498">
                  <c:v>185</c:v>
                </c:pt>
                <c:pt idx="14499">
                  <c:v>775</c:v>
                </c:pt>
                <c:pt idx="14500">
                  <c:v>1190</c:v>
                </c:pt>
                <c:pt idx="14501">
                  <c:v>10</c:v>
                </c:pt>
                <c:pt idx="14502" formatCode="0.00E+00">
                  <c:v>4.8999999999999998E-3</c:v>
                </c:pt>
                <c:pt idx="14503">
                  <c:v>252</c:v>
                </c:pt>
                <c:pt idx="14504">
                  <c:v>954</c:v>
                </c:pt>
                <c:pt idx="14505">
                  <c:v>188</c:v>
                </c:pt>
                <c:pt idx="14506">
                  <c:v>47</c:v>
                </c:pt>
                <c:pt idx="14507">
                  <c:v>1410</c:v>
                </c:pt>
                <c:pt idx="14508">
                  <c:v>16</c:v>
                </c:pt>
                <c:pt idx="14509">
                  <c:v>14</c:v>
                </c:pt>
                <c:pt idx="14510">
                  <c:v>158</c:v>
                </c:pt>
                <c:pt idx="14511">
                  <c:v>1184</c:v>
                </c:pt>
                <c:pt idx="14512">
                  <c:v>1254</c:v>
                </c:pt>
                <c:pt idx="14513">
                  <c:v>427</c:v>
                </c:pt>
                <c:pt idx="14514">
                  <c:v>452</c:v>
                </c:pt>
                <c:pt idx="14515">
                  <c:v>1299</c:v>
                </c:pt>
                <c:pt idx="14516">
                  <c:v>8</c:v>
                </c:pt>
                <c:pt idx="14517">
                  <c:v>929</c:v>
                </c:pt>
                <c:pt idx="14518">
                  <c:v>649</c:v>
                </c:pt>
                <c:pt idx="14519">
                  <c:v>337</c:v>
                </c:pt>
                <c:pt idx="14520">
                  <c:v>356</c:v>
                </c:pt>
                <c:pt idx="14521">
                  <c:v>10</c:v>
                </c:pt>
                <c:pt idx="14522">
                  <c:v>1057</c:v>
                </c:pt>
                <c:pt idx="14523">
                  <c:v>384</c:v>
                </c:pt>
                <c:pt idx="14524">
                  <c:v>927</c:v>
                </c:pt>
                <c:pt idx="14525">
                  <c:v>257</c:v>
                </c:pt>
                <c:pt idx="14526">
                  <c:v>178</c:v>
                </c:pt>
                <c:pt idx="14527">
                  <c:v>979</c:v>
                </c:pt>
                <c:pt idx="14528">
                  <c:v>1007</c:v>
                </c:pt>
                <c:pt idx="14529">
                  <c:v>329</c:v>
                </c:pt>
                <c:pt idx="14530">
                  <c:v>1100</c:v>
                </c:pt>
                <c:pt idx="14531">
                  <c:v>590</c:v>
                </c:pt>
                <c:pt idx="14532">
                  <c:v>888</c:v>
                </c:pt>
                <c:pt idx="14533">
                  <c:v>119</c:v>
                </c:pt>
                <c:pt idx="14534">
                  <c:v>267</c:v>
                </c:pt>
                <c:pt idx="14535">
                  <c:v>885</c:v>
                </c:pt>
                <c:pt idx="14536">
                  <c:v>696</c:v>
                </c:pt>
                <c:pt idx="14537">
                  <c:v>1027</c:v>
                </c:pt>
                <c:pt idx="14538">
                  <c:v>728</c:v>
                </c:pt>
                <c:pt idx="14539">
                  <c:v>276</c:v>
                </c:pt>
                <c:pt idx="14540">
                  <c:v>318</c:v>
                </c:pt>
                <c:pt idx="14541">
                  <c:v>573</c:v>
                </c:pt>
                <c:pt idx="14542">
                  <c:v>332</c:v>
                </c:pt>
                <c:pt idx="14543">
                  <c:v>109</c:v>
                </c:pt>
                <c:pt idx="14544">
                  <c:v>967</c:v>
                </c:pt>
                <c:pt idx="14545">
                  <c:v>292</c:v>
                </c:pt>
                <c:pt idx="14546">
                  <c:v>1192</c:v>
                </c:pt>
                <c:pt idx="14547">
                  <c:v>351</c:v>
                </c:pt>
                <c:pt idx="14548">
                  <c:v>1276</c:v>
                </c:pt>
                <c:pt idx="14549">
                  <c:v>1158</c:v>
                </c:pt>
                <c:pt idx="14550">
                  <c:v>80</c:v>
                </c:pt>
                <c:pt idx="14551">
                  <c:v>330</c:v>
                </c:pt>
                <c:pt idx="14552">
                  <c:v>877</c:v>
                </c:pt>
                <c:pt idx="14553">
                  <c:v>244</c:v>
                </c:pt>
                <c:pt idx="14554">
                  <c:v>729</c:v>
                </c:pt>
                <c:pt idx="14555">
                  <c:v>1138</c:v>
                </c:pt>
                <c:pt idx="14556">
                  <c:v>1174</c:v>
                </c:pt>
                <c:pt idx="14557">
                  <c:v>147</c:v>
                </c:pt>
                <c:pt idx="14558">
                  <c:v>928</c:v>
                </c:pt>
                <c:pt idx="14559">
                  <c:v>876</c:v>
                </c:pt>
                <c:pt idx="14560">
                  <c:v>392</c:v>
                </c:pt>
                <c:pt idx="14561">
                  <c:v>954</c:v>
                </c:pt>
                <c:pt idx="14562">
                  <c:v>18</c:v>
                </c:pt>
                <c:pt idx="14563">
                  <c:v>1035</c:v>
                </c:pt>
                <c:pt idx="14564">
                  <c:v>845</c:v>
                </c:pt>
                <c:pt idx="14565">
                  <c:v>374</c:v>
                </c:pt>
                <c:pt idx="14566">
                  <c:v>1074</c:v>
                </c:pt>
                <c:pt idx="14567">
                  <c:v>1187</c:v>
                </c:pt>
                <c:pt idx="14568">
                  <c:v>268</c:v>
                </c:pt>
                <c:pt idx="14569">
                  <c:v>1094</c:v>
                </c:pt>
                <c:pt idx="14570">
                  <c:v>435</c:v>
                </c:pt>
                <c:pt idx="14571">
                  <c:v>1023</c:v>
                </c:pt>
                <c:pt idx="14572">
                  <c:v>696</c:v>
                </c:pt>
                <c:pt idx="14573">
                  <c:v>115</c:v>
                </c:pt>
                <c:pt idx="14574">
                  <c:v>55</c:v>
                </c:pt>
                <c:pt idx="14575">
                  <c:v>787</c:v>
                </c:pt>
                <c:pt idx="14576">
                  <c:v>496</c:v>
                </c:pt>
                <c:pt idx="14577">
                  <c:v>859</c:v>
                </c:pt>
                <c:pt idx="14578">
                  <c:v>99</c:v>
                </c:pt>
                <c:pt idx="14579">
                  <c:v>755</c:v>
                </c:pt>
                <c:pt idx="14580">
                  <c:v>1054</c:v>
                </c:pt>
                <c:pt idx="14581">
                  <c:v>861</c:v>
                </c:pt>
                <c:pt idx="14582">
                  <c:v>324</c:v>
                </c:pt>
                <c:pt idx="14583">
                  <c:v>840</c:v>
                </c:pt>
                <c:pt idx="14584">
                  <c:v>906</c:v>
                </c:pt>
                <c:pt idx="14585">
                  <c:v>912</c:v>
                </c:pt>
                <c:pt idx="14586">
                  <c:v>1248</c:v>
                </c:pt>
                <c:pt idx="14587">
                  <c:v>1015</c:v>
                </c:pt>
                <c:pt idx="14588">
                  <c:v>732</c:v>
                </c:pt>
                <c:pt idx="14589">
                  <c:v>495</c:v>
                </c:pt>
                <c:pt idx="14590">
                  <c:v>221</c:v>
                </c:pt>
                <c:pt idx="14591">
                  <c:v>163</c:v>
                </c:pt>
                <c:pt idx="14592">
                  <c:v>1035</c:v>
                </c:pt>
                <c:pt idx="14593">
                  <c:v>1199</c:v>
                </c:pt>
                <c:pt idx="14594">
                  <c:v>1401</c:v>
                </c:pt>
                <c:pt idx="14595">
                  <c:v>923</c:v>
                </c:pt>
                <c:pt idx="14596">
                  <c:v>335</c:v>
                </c:pt>
                <c:pt idx="14597">
                  <c:v>267</c:v>
                </c:pt>
                <c:pt idx="14598" formatCode="0.00E+00">
                  <c:v>4.8999999999999998E-3</c:v>
                </c:pt>
                <c:pt idx="14599">
                  <c:v>743</c:v>
                </c:pt>
                <c:pt idx="14600">
                  <c:v>208</c:v>
                </c:pt>
                <c:pt idx="14601">
                  <c:v>101</c:v>
                </c:pt>
                <c:pt idx="14602">
                  <c:v>1181</c:v>
                </c:pt>
                <c:pt idx="14603">
                  <c:v>193</c:v>
                </c:pt>
                <c:pt idx="14604">
                  <c:v>944</c:v>
                </c:pt>
                <c:pt idx="14605">
                  <c:v>988</c:v>
                </c:pt>
                <c:pt idx="14606">
                  <c:v>1140</c:v>
                </c:pt>
                <c:pt idx="14607">
                  <c:v>1203</c:v>
                </c:pt>
                <c:pt idx="14608">
                  <c:v>94</c:v>
                </c:pt>
                <c:pt idx="14609">
                  <c:v>998</c:v>
                </c:pt>
                <c:pt idx="14610">
                  <c:v>128</c:v>
                </c:pt>
                <c:pt idx="14611">
                  <c:v>423</c:v>
                </c:pt>
                <c:pt idx="14612">
                  <c:v>867</c:v>
                </c:pt>
                <c:pt idx="14613">
                  <c:v>1094</c:v>
                </c:pt>
                <c:pt idx="14614">
                  <c:v>846</c:v>
                </c:pt>
                <c:pt idx="14615">
                  <c:v>154</c:v>
                </c:pt>
                <c:pt idx="14616">
                  <c:v>305</c:v>
                </c:pt>
                <c:pt idx="14617" formatCode="0.00E+00">
                  <c:v>4.8999999999999998E-3</c:v>
                </c:pt>
                <c:pt idx="14618">
                  <c:v>115</c:v>
                </c:pt>
                <c:pt idx="14619">
                  <c:v>937</c:v>
                </c:pt>
                <c:pt idx="14620">
                  <c:v>663</c:v>
                </c:pt>
                <c:pt idx="14621">
                  <c:v>134</c:v>
                </c:pt>
                <c:pt idx="14622">
                  <c:v>860</c:v>
                </c:pt>
                <c:pt idx="14623">
                  <c:v>133</c:v>
                </c:pt>
                <c:pt idx="14624">
                  <c:v>13</c:v>
                </c:pt>
                <c:pt idx="14625">
                  <c:v>58</c:v>
                </c:pt>
                <c:pt idx="14626">
                  <c:v>290</c:v>
                </c:pt>
                <c:pt idx="14627">
                  <c:v>1310</c:v>
                </c:pt>
                <c:pt idx="14628">
                  <c:v>202</c:v>
                </c:pt>
                <c:pt idx="14629">
                  <c:v>298</c:v>
                </c:pt>
                <c:pt idx="14630">
                  <c:v>164</c:v>
                </c:pt>
                <c:pt idx="14631">
                  <c:v>994</c:v>
                </c:pt>
                <c:pt idx="14632">
                  <c:v>10</c:v>
                </c:pt>
                <c:pt idx="14633">
                  <c:v>213</c:v>
                </c:pt>
                <c:pt idx="14634">
                  <c:v>157</c:v>
                </c:pt>
                <c:pt idx="14635">
                  <c:v>362</c:v>
                </c:pt>
                <c:pt idx="14636">
                  <c:v>292</c:v>
                </c:pt>
                <c:pt idx="14637">
                  <c:v>130</c:v>
                </c:pt>
                <c:pt idx="14638">
                  <c:v>895</c:v>
                </c:pt>
                <c:pt idx="14639">
                  <c:v>22</c:v>
                </c:pt>
                <c:pt idx="14640">
                  <c:v>210</c:v>
                </c:pt>
                <c:pt idx="14641">
                  <c:v>329</c:v>
                </c:pt>
                <c:pt idx="14642">
                  <c:v>1076</c:v>
                </c:pt>
                <c:pt idx="14643">
                  <c:v>153</c:v>
                </c:pt>
                <c:pt idx="14644">
                  <c:v>377</c:v>
                </c:pt>
                <c:pt idx="14645">
                  <c:v>417</c:v>
                </c:pt>
                <c:pt idx="14646">
                  <c:v>183</c:v>
                </c:pt>
                <c:pt idx="14647">
                  <c:v>148</c:v>
                </c:pt>
                <c:pt idx="14648">
                  <c:v>1147</c:v>
                </c:pt>
                <c:pt idx="14649" formatCode="0.00E+00">
                  <c:v>4.8999999999999998E-3</c:v>
                </c:pt>
                <c:pt idx="14650">
                  <c:v>292</c:v>
                </c:pt>
                <c:pt idx="14651">
                  <c:v>665</c:v>
                </c:pt>
                <c:pt idx="14652">
                  <c:v>30</c:v>
                </c:pt>
                <c:pt idx="14653">
                  <c:v>200</c:v>
                </c:pt>
                <c:pt idx="14654">
                  <c:v>548</c:v>
                </c:pt>
                <c:pt idx="14655">
                  <c:v>521</c:v>
                </c:pt>
                <c:pt idx="14656">
                  <c:v>11</c:v>
                </c:pt>
                <c:pt idx="14657">
                  <c:v>386</c:v>
                </c:pt>
                <c:pt idx="14658">
                  <c:v>115</c:v>
                </c:pt>
                <c:pt idx="14659">
                  <c:v>110</c:v>
                </c:pt>
                <c:pt idx="14660">
                  <c:v>1518</c:v>
                </c:pt>
                <c:pt idx="14661" formatCode="0.00E+00">
                  <c:v>4.8999999999999998E-3</c:v>
                </c:pt>
                <c:pt idx="14662" formatCode="0.00E+00">
                  <c:v>4.8999999999999998E-3</c:v>
                </c:pt>
                <c:pt idx="14663">
                  <c:v>1053</c:v>
                </c:pt>
                <c:pt idx="14664" formatCode="0.00E+00">
                  <c:v>4.8999999999999998E-3</c:v>
                </c:pt>
                <c:pt idx="14665">
                  <c:v>165</c:v>
                </c:pt>
                <c:pt idx="14666">
                  <c:v>365</c:v>
                </c:pt>
                <c:pt idx="14667">
                  <c:v>529</c:v>
                </c:pt>
                <c:pt idx="14668">
                  <c:v>286</c:v>
                </c:pt>
                <c:pt idx="14669">
                  <c:v>1178</c:v>
                </c:pt>
                <c:pt idx="14670">
                  <c:v>1138</c:v>
                </c:pt>
                <c:pt idx="14671">
                  <c:v>293</c:v>
                </c:pt>
                <c:pt idx="14672">
                  <c:v>732</c:v>
                </c:pt>
                <c:pt idx="14673">
                  <c:v>1001</c:v>
                </c:pt>
                <c:pt idx="14674">
                  <c:v>49</c:v>
                </c:pt>
                <c:pt idx="14675">
                  <c:v>348</c:v>
                </c:pt>
                <c:pt idx="14676">
                  <c:v>185</c:v>
                </c:pt>
                <c:pt idx="14677">
                  <c:v>424</c:v>
                </c:pt>
                <c:pt idx="14678">
                  <c:v>297</c:v>
                </c:pt>
                <c:pt idx="14679">
                  <c:v>45</c:v>
                </c:pt>
                <c:pt idx="14680">
                  <c:v>1017</c:v>
                </c:pt>
                <c:pt idx="14681">
                  <c:v>73</c:v>
                </c:pt>
                <c:pt idx="14682">
                  <c:v>352</c:v>
                </c:pt>
                <c:pt idx="14683" formatCode="0.00E+00">
                  <c:v>4.8999999999999998E-3</c:v>
                </c:pt>
                <c:pt idx="14684">
                  <c:v>31</c:v>
                </c:pt>
                <c:pt idx="14685">
                  <c:v>27</c:v>
                </c:pt>
                <c:pt idx="14686">
                  <c:v>87</c:v>
                </c:pt>
                <c:pt idx="14687">
                  <c:v>606</c:v>
                </c:pt>
                <c:pt idx="14688">
                  <c:v>1386</c:v>
                </c:pt>
                <c:pt idx="14689">
                  <c:v>1074</c:v>
                </c:pt>
                <c:pt idx="14690">
                  <c:v>637</c:v>
                </c:pt>
                <c:pt idx="14691">
                  <c:v>503</c:v>
                </c:pt>
                <c:pt idx="14692">
                  <c:v>586</c:v>
                </c:pt>
                <c:pt idx="14693">
                  <c:v>326</c:v>
                </c:pt>
                <c:pt idx="14694">
                  <c:v>698</c:v>
                </c:pt>
                <c:pt idx="14695">
                  <c:v>895</c:v>
                </c:pt>
                <c:pt idx="14696">
                  <c:v>167</c:v>
                </c:pt>
                <c:pt idx="14697">
                  <c:v>609</c:v>
                </c:pt>
                <c:pt idx="14698">
                  <c:v>376</c:v>
                </c:pt>
                <c:pt idx="14699">
                  <c:v>25</c:v>
                </c:pt>
                <c:pt idx="14700">
                  <c:v>63</c:v>
                </c:pt>
                <c:pt idx="14701">
                  <c:v>504</c:v>
                </c:pt>
                <c:pt idx="14702">
                  <c:v>252</c:v>
                </c:pt>
                <c:pt idx="14703">
                  <c:v>103</c:v>
                </c:pt>
                <c:pt idx="14704">
                  <c:v>244</c:v>
                </c:pt>
                <c:pt idx="14705">
                  <c:v>1297</c:v>
                </c:pt>
                <c:pt idx="14706">
                  <c:v>1095</c:v>
                </c:pt>
                <c:pt idx="14707">
                  <c:v>843</c:v>
                </c:pt>
                <c:pt idx="14708">
                  <c:v>225</c:v>
                </c:pt>
                <c:pt idx="14709" formatCode="0.00E+00">
                  <c:v>4.8999999999999998E-3</c:v>
                </c:pt>
                <c:pt idx="14710">
                  <c:v>302</c:v>
                </c:pt>
                <c:pt idx="14711">
                  <c:v>793</c:v>
                </c:pt>
                <c:pt idx="14712">
                  <c:v>1052</c:v>
                </c:pt>
                <c:pt idx="14713">
                  <c:v>880</c:v>
                </c:pt>
                <c:pt idx="14714">
                  <c:v>822</c:v>
                </c:pt>
                <c:pt idx="14715">
                  <c:v>856</c:v>
                </c:pt>
                <c:pt idx="14716">
                  <c:v>983</c:v>
                </c:pt>
                <c:pt idx="14717">
                  <c:v>272</c:v>
                </c:pt>
                <c:pt idx="14718">
                  <c:v>678</c:v>
                </c:pt>
                <c:pt idx="14719">
                  <c:v>307</c:v>
                </c:pt>
                <c:pt idx="14720">
                  <c:v>291</c:v>
                </c:pt>
                <c:pt idx="14721">
                  <c:v>988</c:v>
                </c:pt>
                <c:pt idx="14722">
                  <c:v>238</c:v>
                </c:pt>
                <c:pt idx="14723">
                  <c:v>462</c:v>
                </c:pt>
                <c:pt idx="14724">
                  <c:v>848</c:v>
                </c:pt>
                <c:pt idx="14725">
                  <c:v>1040</c:v>
                </c:pt>
                <c:pt idx="14726">
                  <c:v>724</c:v>
                </c:pt>
                <c:pt idx="14727">
                  <c:v>294</c:v>
                </c:pt>
                <c:pt idx="14728">
                  <c:v>47</c:v>
                </c:pt>
                <c:pt idx="14729">
                  <c:v>1018</c:v>
                </c:pt>
                <c:pt idx="14730">
                  <c:v>848</c:v>
                </c:pt>
                <c:pt idx="14731">
                  <c:v>825</c:v>
                </c:pt>
                <c:pt idx="14732">
                  <c:v>278</c:v>
                </c:pt>
                <c:pt idx="14733">
                  <c:v>154</c:v>
                </c:pt>
                <c:pt idx="14734">
                  <c:v>955</c:v>
                </c:pt>
                <c:pt idx="14735">
                  <c:v>187</c:v>
                </c:pt>
                <c:pt idx="14736">
                  <c:v>705</c:v>
                </c:pt>
                <c:pt idx="14737">
                  <c:v>1044</c:v>
                </c:pt>
                <c:pt idx="14738">
                  <c:v>291</c:v>
                </c:pt>
                <c:pt idx="14739">
                  <c:v>864</c:v>
                </c:pt>
                <c:pt idx="14740">
                  <c:v>1115</c:v>
                </c:pt>
                <c:pt idx="14741">
                  <c:v>929</c:v>
                </c:pt>
                <c:pt idx="14742">
                  <c:v>344</c:v>
                </c:pt>
                <c:pt idx="14743">
                  <c:v>293</c:v>
                </c:pt>
                <c:pt idx="14744">
                  <c:v>1466</c:v>
                </c:pt>
                <c:pt idx="14745">
                  <c:v>226</c:v>
                </c:pt>
                <c:pt idx="14746">
                  <c:v>1053</c:v>
                </c:pt>
                <c:pt idx="14747">
                  <c:v>933</c:v>
                </c:pt>
                <c:pt idx="14748">
                  <c:v>462</c:v>
                </c:pt>
                <c:pt idx="14749">
                  <c:v>1263</c:v>
                </c:pt>
                <c:pt idx="14750">
                  <c:v>378</c:v>
                </c:pt>
                <c:pt idx="14751">
                  <c:v>577</c:v>
                </c:pt>
                <c:pt idx="14752">
                  <c:v>406</c:v>
                </c:pt>
                <c:pt idx="14753">
                  <c:v>207</c:v>
                </c:pt>
                <c:pt idx="14754">
                  <c:v>352</c:v>
                </c:pt>
                <c:pt idx="14755">
                  <c:v>1152</c:v>
                </c:pt>
                <c:pt idx="14756">
                  <c:v>795</c:v>
                </c:pt>
                <c:pt idx="14757">
                  <c:v>1221</c:v>
                </c:pt>
                <c:pt idx="14758">
                  <c:v>850</c:v>
                </c:pt>
                <c:pt idx="14759">
                  <c:v>310</c:v>
                </c:pt>
                <c:pt idx="14760">
                  <c:v>894</c:v>
                </c:pt>
                <c:pt idx="14761">
                  <c:v>374</c:v>
                </c:pt>
                <c:pt idx="14762">
                  <c:v>605</c:v>
                </c:pt>
                <c:pt idx="14763">
                  <c:v>148</c:v>
                </c:pt>
                <c:pt idx="14764">
                  <c:v>284</c:v>
                </c:pt>
                <c:pt idx="14765">
                  <c:v>932</c:v>
                </c:pt>
                <c:pt idx="14766">
                  <c:v>1038</c:v>
                </c:pt>
                <c:pt idx="14767">
                  <c:v>1005</c:v>
                </c:pt>
                <c:pt idx="14768">
                  <c:v>286</c:v>
                </c:pt>
                <c:pt idx="14769">
                  <c:v>95</c:v>
                </c:pt>
                <c:pt idx="14770">
                  <c:v>843</c:v>
                </c:pt>
                <c:pt idx="14771">
                  <c:v>821</c:v>
                </c:pt>
                <c:pt idx="14772">
                  <c:v>216</c:v>
                </c:pt>
                <c:pt idx="14773">
                  <c:v>257</c:v>
                </c:pt>
                <c:pt idx="14774">
                  <c:v>124</c:v>
                </c:pt>
                <c:pt idx="14775">
                  <c:v>196</c:v>
                </c:pt>
                <c:pt idx="14776">
                  <c:v>442</c:v>
                </c:pt>
                <c:pt idx="14777">
                  <c:v>270</c:v>
                </c:pt>
                <c:pt idx="14778">
                  <c:v>317</c:v>
                </c:pt>
                <c:pt idx="14779">
                  <c:v>1129</c:v>
                </c:pt>
                <c:pt idx="14780">
                  <c:v>980</c:v>
                </c:pt>
                <c:pt idx="14781">
                  <c:v>51</c:v>
                </c:pt>
                <c:pt idx="14782">
                  <c:v>569</c:v>
                </c:pt>
                <c:pt idx="14783">
                  <c:v>148</c:v>
                </c:pt>
                <c:pt idx="14784">
                  <c:v>17</c:v>
                </c:pt>
                <c:pt idx="14785">
                  <c:v>324</c:v>
                </c:pt>
                <c:pt idx="14786">
                  <c:v>750</c:v>
                </c:pt>
                <c:pt idx="14787">
                  <c:v>929</c:v>
                </c:pt>
                <c:pt idx="14788">
                  <c:v>9</c:v>
                </c:pt>
                <c:pt idx="14789">
                  <c:v>719</c:v>
                </c:pt>
                <c:pt idx="14790">
                  <c:v>1330</c:v>
                </c:pt>
                <c:pt idx="14791">
                  <c:v>389</c:v>
                </c:pt>
                <c:pt idx="14792">
                  <c:v>383</c:v>
                </c:pt>
                <c:pt idx="14793">
                  <c:v>796</c:v>
                </c:pt>
                <c:pt idx="14794">
                  <c:v>376</c:v>
                </c:pt>
                <c:pt idx="14795">
                  <c:v>1130</c:v>
                </c:pt>
                <c:pt idx="14796">
                  <c:v>941</c:v>
                </c:pt>
                <c:pt idx="14797">
                  <c:v>872</c:v>
                </c:pt>
                <c:pt idx="14798">
                  <c:v>1130</c:v>
                </c:pt>
                <c:pt idx="14799">
                  <c:v>1140</c:v>
                </c:pt>
                <c:pt idx="14800">
                  <c:v>684</c:v>
                </c:pt>
                <c:pt idx="14801">
                  <c:v>1027</c:v>
                </c:pt>
                <c:pt idx="14802">
                  <c:v>291</c:v>
                </c:pt>
                <c:pt idx="14803">
                  <c:v>1010</c:v>
                </c:pt>
                <c:pt idx="14804">
                  <c:v>445</c:v>
                </c:pt>
                <c:pt idx="14805">
                  <c:v>321</c:v>
                </c:pt>
                <c:pt idx="14806">
                  <c:v>18</c:v>
                </c:pt>
                <c:pt idx="14807">
                  <c:v>1212</c:v>
                </c:pt>
                <c:pt idx="14808">
                  <c:v>551</c:v>
                </c:pt>
                <c:pt idx="14809">
                  <c:v>1050</c:v>
                </c:pt>
                <c:pt idx="14810">
                  <c:v>286</c:v>
                </c:pt>
                <c:pt idx="14811">
                  <c:v>361</c:v>
                </c:pt>
                <c:pt idx="14812">
                  <c:v>746</c:v>
                </c:pt>
                <c:pt idx="14813">
                  <c:v>919</c:v>
                </c:pt>
                <c:pt idx="14814">
                  <c:v>846</c:v>
                </c:pt>
                <c:pt idx="14815">
                  <c:v>746</c:v>
                </c:pt>
                <c:pt idx="14816">
                  <c:v>93</c:v>
                </c:pt>
                <c:pt idx="14817">
                  <c:v>175</c:v>
                </c:pt>
                <c:pt idx="14818">
                  <c:v>930</c:v>
                </c:pt>
                <c:pt idx="14819">
                  <c:v>727</c:v>
                </c:pt>
                <c:pt idx="14820">
                  <c:v>354</c:v>
                </c:pt>
                <c:pt idx="14821">
                  <c:v>237</c:v>
                </c:pt>
                <c:pt idx="14822">
                  <c:v>1000</c:v>
                </c:pt>
                <c:pt idx="14823">
                  <c:v>719</c:v>
                </c:pt>
                <c:pt idx="14824">
                  <c:v>334</c:v>
                </c:pt>
                <c:pt idx="14825">
                  <c:v>249</c:v>
                </c:pt>
                <c:pt idx="14826">
                  <c:v>364</c:v>
                </c:pt>
                <c:pt idx="14827">
                  <c:v>340</c:v>
                </c:pt>
                <c:pt idx="14828">
                  <c:v>66</c:v>
                </c:pt>
                <c:pt idx="14829">
                  <c:v>223</c:v>
                </c:pt>
                <c:pt idx="14830">
                  <c:v>943</c:v>
                </c:pt>
                <c:pt idx="14831">
                  <c:v>167</c:v>
                </c:pt>
                <c:pt idx="14832">
                  <c:v>885</c:v>
                </c:pt>
                <c:pt idx="14833">
                  <c:v>980</c:v>
                </c:pt>
                <c:pt idx="14834">
                  <c:v>920</c:v>
                </c:pt>
                <c:pt idx="14835">
                  <c:v>291</c:v>
                </c:pt>
                <c:pt idx="14836">
                  <c:v>516</c:v>
                </c:pt>
                <c:pt idx="14837">
                  <c:v>463</c:v>
                </c:pt>
                <c:pt idx="14838">
                  <c:v>1168</c:v>
                </c:pt>
                <c:pt idx="14839">
                  <c:v>1437</c:v>
                </c:pt>
                <c:pt idx="14840">
                  <c:v>223</c:v>
                </c:pt>
                <c:pt idx="14841">
                  <c:v>1083</c:v>
                </c:pt>
                <c:pt idx="14842">
                  <c:v>33</c:v>
                </c:pt>
                <c:pt idx="14843">
                  <c:v>277</c:v>
                </c:pt>
                <c:pt idx="14844">
                  <c:v>624</c:v>
                </c:pt>
                <c:pt idx="14845">
                  <c:v>146</c:v>
                </c:pt>
                <c:pt idx="14846">
                  <c:v>575</c:v>
                </c:pt>
                <c:pt idx="14847">
                  <c:v>626</c:v>
                </c:pt>
                <c:pt idx="14848">
                  <c:v>980</c:v>
                </c:pt>
                <c:pt idx="14849">
                  <c:v>456</c:v>
                </c:pt>
                <c:pt idx="14850">
                  <c:v>840</c:v>
                </c:pt>
                <c:pt idx="14851">
                  <c:v>617</c:v>
                </c:pt>
                <c:pt idx="14852">
                  <c:v>289</c:v>
                </c:pt>
                <c:pt idx="14853">
                  <c:v>571</c:v>
                </c:pt>
                <c:pt idx="14854">
                  <c:v>281</c:v>
                </c:pt>
                <c:pt idx="14855">
                  <c:v>82</c:v>
                </c:pt>
                <c:pt idx="14856">
                  <c:v>109</c:v>
                </c:pt>
                <c:pt idx="14857">
                  <c:v>1233</c:v>
                </c:pt>
                <c:pt idx="14858">
                  <c:v>251</c:v>
                </c:pt>
                <c:pt idx="14859">
                  <c:v>457</c:v>
                </c:pt>
                <c:pt idx="14860">
                  <c:v>148</c:v>
                </c:pt>
                <c:pt idx="14861">
                  <c:v>1118</c:v>
                </c:pt>
                <c:pt idx="14862">
                  <c:v>687</c:v>
                </c:pt>
                <c:pt idx="14863">
                  <c:v>178</c:v>
                </c:pt>
                <c:pt idx="14864">
                  <c:v>230</c:v>
                </c:pt>
                <c:pt idx="14865">
                  <c:v>1265</c:v>
                </c:pt>
                <c:pt idx="14866">
                  <c:v>264</c:v>
                </c:pt>
                <c:pt idx="14867">
                  <c:v>29</c:v>
                </c:pt>
                <c:pt idx="14868">
                  <c:v>972</c:v>
                </c:pt>
                <c:pt idx="14869">
                  <c:v>1105</c:v>
                </c:pt>
                <c:pt idx="14870">
                  <c:v>85</c:v>
                </c:pt>
                <c:pt idx="14871">
                  <c:v>45</c:v>
                </c:pt>
                <c:pt idx="14872">
                  <c:v>179</c:v>
                </c:pt>
                <c:pt idx="14873">
                  <c:v>1246</c:v>
                </c:pt>
                <c:pt idx="14874">
                  <c:v>183</c:v>
                </c:pt>
                <c:pt idx="14875">
                  <c:v>131</c:v>
                </c:pt>
                <c:pt idx="14876">
                  <c:v>162</c:v>
                </c:pt>
                <c:pt idx="14877">
                  <c:v>257</c:v>
                </c:pt>
                <c:pt idx="14878">
                  <c:v>262</c:v>
                </c:pt>
                <c:pt idx="14879">
                  <c:v>186</c:v>
                </c:pt>
                <c:pt idx="14880">
                  <c:v>483</c:v>
                </c:pt>
                <c:pt idx="14881">
                  <c:v>709</c:v>
                </c:pt>
                <c:pt idx="14882">
                  <c:v>133</c:v>
                </c:pt>
                <c:pt idx="14883">
                  <c:v>290</c:v>
                </c:pt>
                <c:pt idx="14884">
                  <c:v>383</c:v>
                </c:pt>
                <c:pt idx="14885">
                  <c:v>183</c:v>
                </c:pt>
                <c:pt idx="14886">
                  <c:v>117</c:v>
                </c:pt>
                <c:pt idx="14887">
                  <c:v>362</c:v>
                </c:pt>
                <c:pt idx="14888">
                  <c:v>300</c:v>
                </c:pt>
                <c:pt idx="14889">
                  <c:v>271</c:v>
                </c:pt>
                <c:pt idx="14890">
                  <c:v>194</c:v>
                </c:pt>
                <c:pt idx="14891">
                  <c:v>171</c:v>
                </c:pt>
                <c:pt idx="14892">
                  <c:v>92</c:v>
                </c:pt>
                <c:pt idx="14893">
                  <c:v>309</c:v>
                </c:pt>
                <c:pt idx="14894">
                  <c:v>53</c:v>
                </c:pt>
                <c:pt idx="14895" formatCode="0.00E+00">
                  <c:v>4.8999999999999998E-3</c:v>
                </c:pt>
                <c:pt idx="14896">
                  <c:v>229</c:v>
                </c:pt>
                <c:pt idx="14897">
                  <c:v>470</c:v>
                </c:pt>
                <c:pt idx="14898">
                  <c:v>325</c:v>
                </c:pt>
                <c:pt idx="14899">
                  <c:v>321</c:v>
                </c:pt>
                <c:pt idx="14900">
                  <c:v>449</c:v>
                </c:pt>
                <c:pt idx="14901">
                  <c:v>31</c:v>
                </c:pt>
                <c:pt idx="14902">
                  <c:v>417</c:v>
                </c:pt>
                <c:pt idx="14903">
                  <c:v>1158</c:v>
                </c:pt>
                <c:pt idx="14904">
                  <c:v>574</c:v>
                </c:pt>
                <c:pt idx="14905">
                  <c:v>332</c:v>
                </c:pt>
                <c:pt idx="14906">
                  <c:v>617</c:v>
                </c:pt>
                <c:pt idx="14907">
                  <c:v>220</c:v>
                </c:pt>
                <c:pt idx="14908">
                  <c:v>198</c:v>
                </c:pt>
                <c:pt idx="14909">
                  <c:v>199</c:v>
                </c:pt>
                <c:pt idx="14910">
                  <c:v>309</c:v>
                </c:pt>
                <c:pt idx="14911">
                  <c:v>249</c:v>
                </c:pt>
                <c:pt idx="14912">
                  <c:v>482</c:v>
                </c:pt>
                <c:pt idx="14913">
                  <c:v>1052</c:v>
                </c:pt>
                <c:pt idx="14914">
                  <c:v>147</c:v>
                </c:pt>
                <c:pt idx="14915" formatCode="0.00E+00">
                  <c:v>4.8999999999999998E-3</c:v>
                </c:pt>
                <c:pt idx="14916">
                  <c:v>352</c:v>
                </c:pt>
                <c:pt idx="14917">
                  <c:v>186</c:v>
                </c:pt>
                <c:pt idx="14918">
                  <c:v>474</c:v>
                </c:pt>
                <c:pt idx="14919">
                  <c:v>431</c:v>
                </c:pt>
                <c:pt idx="14920">
                  <c:v>679</c:v>
                </c:pt>
                <c:pt idx="14921">
                  <c:v>1415</c:v>
                </c:pt>
                <c:pt idx="14922">
                  <c:v>153</c:v>
                </c:pt>
                <c:pt idx="14923">
                  <c:v>1135</c:v>
                </c:pt>
                <c:pt idx="14924">
                  <c:v>265</c:v>
                </c:pt>
                <c:pt idx="14925">
                  <c:v>407</c:v>
                </c:pt>
                <c:pt idx="14926">
                  <c:v>701</c:v>
                </c:pt>
                <c:pt idx="14927">
                  <c:v>211</c:v>
                </c:pt>
                <c:pt idx="14928">
                  <c:v>208</c:v>
                </c:pt>
                <c:pt idx="14929">
                  <c:v>314</c:v>
                </c:pt>
                <c:pt idx="14930">
                  <c:v>228</c:v>
                </c:pt>
                <c:pt idx="14931">
                  <c:v>631</c:v>
                </c:pt>
                <c:pt idx="14932">
                  <c:v>736</c:v>
                </c:pt>
                <c:pt idx="14933">
                  <c:v>149</c:v>
                </c:pt>
                <c:pt idx="14934">
                  <c:v>977</c:v>
                </c:pt>
                <c:pt idx="14935">
                  <c:v>270</c:v>
                </c:pt>
                <c:pt idx="14936">
                  <c:v>254</c:v>
                </c:pt>
                <c:pt idx="14937">
                  <c:v>102</c:v>
                </c:pt>
                <c:pt idx="14938">
                  <c:v>110</c:v>
                </c:pt>
                <c:pt idx="14939">
                  <c:v>828</c:v>
                </c:pt>
                <c:pt idx="14940">
                  <c:v>223</c:v>
                </c:pt>
                <c:pt idx="14941">
                  <c:v>214</c:v>
                </c:pt>
                <c:pt idx="14942">
                  <c:v>124</c:v>
                </c:pt>
                <c:pt idx="14943">
                  <c:v>48</c:v>
                </c:pt>
                <c:pt idx="14944">
                  <c:v>1</c:v>
                </c:pt>
                <c:pt idx="14945">
                  <c:v>284</c:v>
                </c:pt>
                <c:pt idx="14946">
                  <c:v>648</c:v>
                </c:pt>
                <c:pt idx="14947">
                  <c:v>99</c:v>
                </c:pt>
                <c:pt idx="14948">
                  <c:v>201</c:v>
                </c:pt>
                <c:pt idx="14949">
                  <c:v>468</c:v>
                </c:pt>
                <c:pt idx="14950">
                  <c:v>175</c:v>
                </c:pt>
                <c:pt idx="14951">
                  <c:v>868</c:v>
                </c:pt>
                <c:pt idx="14952">
                  <c:v>935</c:v>
                </c:pt>
                <c:pt idx="14953">
                  <c:v>112</c:v>
                </c:pt>
                <c:pt idx="14954">
                  <c:v>186</c:v>
                </c:pt>
                <c:pt idx="14955">
                  <c:v>937</c:v>
                </c:pt>
                <c:pt idx="14956">
                  <c:v>163</c:v>
                </c:pt>
                <c:pt idx="14957">
                  <c:v>289</c:v>
                </c:pt>
                <c:pt idx="14958">
                  <c:v>298</c:v>
                </c:pt>
                <c:pt idx="14959">
                  <c:v>701</c:v>
                </c:pt>
                <c:pt idx="14960">
                  <c:v>299</c:v>
                </c:pt>
                <c:pt idx="14961">
                  <c:v>924</c:v>
                </c:pt>
                <c:pt idx="14962">
                  <c:v>1075</c:v>
                </c:pt>
                <c:pt idx="14963">
                  <c:v>1</c:v>
                </c:pt>
                <c:pt idx="14964">
                  <c:v>935</c:v>
                </c:pt>
                <c:pt idx="14965">
                  <c:v>176</c:v>
                </c:pt>
                <c:pt idx="14966" formatCode="0.00E+00">
                  <c:v>4.8999999999999998E-3</c:v>
                </c:pt>
                <c:pt idx="14967">
                  <c:v>229</c:v>
                </c:pt>
                <c:pt idx="14968">
                  <c:v>273</c:v>
                </c:pt>
                <c:pt idx="14969">
                  <c:v>1020</c:v>
                </c:pt>
                <c:pt idx="14970">
                  <c:v>1093</c:v>
                </c:pt>
                <c:pt idx="14971">
                  <c:v>307</c:v>
                </c:pt>
                <c:pt idx="14972">
                  <c:v>739</c:v>
                </c:pt>
                <c:pt idx="14973" formatCode="0.00E+00">
                  <c:v>4.8999999999999998E-3</c:v>
                </c:pt>
                <c:pt idx="14974">
                  <c:v>17</c:v>
                </c:pt>
                <c:pt idx="14975">
                  <c:v>868</c:v>
                </c:pt>
                <c:pt idx="14976">
                  <c:v>1503</c:v>
                </c:pt>
                <c:pt idx="14977">
                  <c:v>1429</c:v>
                </c:pt>
                <c:pt idx="14978">
                  <c:v>1475</c:v>
                </c:pt>
                <c:pt idx="14979">
                  <c:v>841</c:v>
                </c:pt>
                <c:pt idx="14980">
                  <c:v>189</c:v>
                </c:pt>
                <c:pt idx="14981">
                  <c:v>351</c:v>
                </c:pt>
                <c:pt idx="14982" formatCode="0.00E+00">
                  <c:v>4.8999999999999998E-3</c:v>
                </c:pt>
                <c:pt idx="14983">
                  <c:v>20</c:v>
                </c:pt>
                <c:pt idx="14984">
                  <c:v>216</c:v>
                </c:pt>
                <c:pt idx="14985">
                  <c:v>191</c:v>
                </c:pt>
                <c:pt idx="14986">
                  <c:v>252</c:v>
                </c:pt>
                <c:pt idx="14987">
                  <c:v>701</c:v>
                </c:pt>
                <c:pt idx="14988" formatCode="0.00E+00">
                  <c:v>4.8999999999999998E-3</c:v>
                </c:pt>
                <c:pt idx="14989">
                  <c:v>1113</c:v>
                </c:pt>
                <c:pt idx="14990">
                  <c:v>505</c:v>
                </c:pt>
                <c:pt idx="14991">
                  <c:v>1294</c:v>
                </c:pt>
                <c:pt idx="14992">
                  <c:v>409</c:v>
                </c:pt>
                <c:pt idx="14993">
                  <c:v>1058</c:v>
                </c:pt>
                <c:pt idx="14994">
                  <c:v>117</c:v>
                </c:pt>
                <c:pt idx="14995">
                  <c:v>1089</c:v>
                </c:pt>
                <c:pt idx="14996">
                  <c:v>596</c:v>
                </c:pt>
                <c:pt idx="14997">
                  <c:v>239</c:v>
                </c:pt>
                <c:pt idx="14998">
                  <c:v>681</c:v>
                </c:pt>
                <c:pt idx="14999">
                  <c:v>379</c:v>
                </c:pt>
                <c:pt idx="15000">
                  <c:v>365</c:v>
                </c:pt>
                <c:pt idx="15001">
                  <c:v>336</c:v>
                </c:pt>
                <c:pt idx="15002">
                  <c:v>907</c:v>
                </c:pt>
                <c:pt idx="15003">
                  <c:v>46</c:v>
                </c:pt>
                <c:pt idx="15004">
                  <c:v>45</c:v>
                </c:pt>
                <c:pt idx="15005">
                  <c:v>1018</c:v>
                </c:pt>
                <c:pt idx="15006">
                  <c:v>934</c:v>
                </c:pt>
                <c:pt idx="15007">
                  <c:v>1429</c:v>
                </c:pt>
                <c:pt idx="15008">
                  <c:v>1303</c:v>
                </c:pt>
                <c:pt idx="15009">
                  <c:v>800</c:v>
                </c:pt>
                <c:pt idx="15010">
                  <c:v>857</c:v>
                </c:pt>
                <c:pt idx="15011" formatCode="0.00E+00">
                  <c:v>4.8999999999999998E-3</c:v>
                </c:pt>
                <c:pt idx="15012">
                  <c:v>65</c:v>
                </c:pt>
                <c:pt idx="15013">
                  <c:v>568</c:v>
                </c:pt>
                <c:pt idx="15014">
                  <c:v>337</c:v>
                </c:pt>
                <c:pt idx="15015">
                  <c:v>1378</c:v>
                </c:pt>
                <c:pt idx="15016" formatCode="0.00E+00">
                  <c:v>4.8999999999999998E-3</c:v>
                </c:pt>
                <c:pt idx="15017" formatCode="0.00E+00">
                  <c:v>4.8999999999999998E-3</c:v>
                </c:pt>
                <c:pt idx="15018">
                  <c:v>388</c:v>
                </c:pt>
                <c:pt idx="15019">
                  <c:v>938</c:v>
                </c:pt>
                <c:pt idx="15020">
                  <c:v>386</c:v>
                </c:pt>
                <c:pt idx="15021">
                  <c:v>1427</c:v>
                </c:pt>
                <c:pt idx="15022">
                  <c:v>1089</c:v>
                </c:pt>
                <c:pt idx="15023">
                  <c:v>1086</c:v>
                </c:pt>
                <c:pt idx="15024">
                  <c:v>763</c:v>
                </c:pt>
                <c:pt idx="15025">
                  <c:v>1327</c:v>
                </c:pt>
                <c:pt idx="15026">
                  <c:v>124</c:v>
                </c:pt>
                <c:pt idx="15027">
                  <c:v>119</c:v>
                </c:pt>
                <c:pt idx="15028">
                  <c:v>874</c:v>
                </c:pt>
                <c:pt idx="15029">
                  <c:v>1179</c:v>
                </c:pt>
                <c:pt idx="15030">
                  <c:v>454</c:v>
                </c:pt>
                <c:pt idx="15031">
                  <c:v>284</c:v>
                </c:pt>
                <c:pt idx="15032">
                  <c:v>421</c:v>
                </c:pt>
                <c:pt idx="15033">
                  <c:v>30</c:v>
                </c:pt>
                <c:pt idx="15034">
                  <c:v>803</c:v>
                </c:pt>
                <c:pt idx="15035">
                  <c:v>143</c:v>
                </c:pt>
                <c:pt idx="15036">
                  <c:v>43</c:v>
                </c:pt>
                <c:pt idx="15037">
                  <c:v>1247</c:v>
                </c:pt>
                <c:pt idx="15038">
                  <c:v>1325</c:v>
                </c:pt>
                <c:pt idx="15039">
                  <c:v>993</c:v>
                </c:pt>
                <c:pt idx="15040">
                  <c:v>119</c:v>
                </c:pt>
                <c:pt idx="15041">
                  <c:v>12</c:v>
                </c:pt>
                <c:pt idx="15042">
                  <c:v>1242</c:v>
                </c:pt>
                <c:pt idx="15043">
                  <c:v>30</c:v>
                </c:pt>
                <c:pt idx="15044">
                  <c:v>838</c:v>
                </c:pt>
                <c:pt idx="15045">
                  <c:v>86</c:v>
                </c:pt>
                <c:pt idx="15046">
                  <c:v>816</c:v>
                </c:pt>
                <c:pt idx="15047">
                  <c:v>1443</c:v>
                </c:pt>
                <c:pt idx="15048" formatCode="0.00E+00">
                  <c:v>4.8999999999999998E-3</c:v>
                </c:pt>
                <c:pt idx="15049">
                  <c:v>431</c:v>
                </c:pt>
                <c:pt idx="15050">
                  <c:v>1337</c:v>
                </c:pt>
                <c:pt idx="15051">
                  <c:v>19</c:v>
                </c:pt>
                <c:pt idx="15052">
                  <c:v>601</c:v>
                </c:pt>
                <c:pt idx="15053">
                  <c:v>1190</c:v>
                </c:pt>
                <c:pt idx="15054">
                  <c:v>971</c:v>
                </c:pt>
                <c:pt idx="15055">
                  <c:v>158</c:v>
                </c:pt>
                <c:pt idx="15056">
                  <c:v>402</c:v>
                </c:pt>
                <c:pt idx="15057">
                  <c:v>1102</c:v>
                </c:pt>
                <c:pt idx="15058">
                  <c:v>1361</c:v>
                </c:pt>
                <c:pt idx="15059">
                  <c:v>1267</c:v>
                </c:pt>
                <c:pt idx="15060">
                  <c:v>1262</c:v>
                </c:pt>
                <c:pt idx="15061">
                  <c:v>205</c:v>
                </c:pt>
                <c:pt idx="15062">
                  <c:v>1153</c:v>
                </c:pt>
                <c:pt idx="15063">
                  <c:v>961</c:v>
                </c:pt>
                <c:pt idx="15064">
                  <c:v>32</c:v>
                </c:pt>
                <c:pt idx="15065">
                  <c:v>654</c:v>
                </c:pt>
                <c:pt idx="15066">
                  <c:v>979</c:v>
                </c:pt>
                <c:pt idx="15067">
                  <c:v>316</c:v>
                </c:pt>
                <c:pt idx="15068">
                  <c:v>204</c:v>
                </c:pt>
                <c:pt idx="15069">
                  <c:v>230</c:v>
                </c:pt>
                <c:pt idx="15070">
                  <c:v>701</c:v>
                </c:pt>
                <c:pt idx="15071" formatCode="0.00E+00">
                  <c:v>4.8999999999999998E-3</c:v>
                </c:pt>
                <c:pt idx="15072">
                  <c:v>1019</c:v>
                </c:pt>
                <c:pt idx="15073">
                  <c:v>595</c:v>
                </c:pt>
                <c:pt idx="15074" formatCode="0.00E+00">
                  <c:v>4.8999999999999998E-3</c:v>
                </c:pt>
                <c:pt idx="15075">
                  <c:v>479</c:v>
                </c:pt>
                <c:pt idx="15076">
                  <c:v>222</c:v>
                </c:pt>
                <c:pt idx="15077">
                  <c:v>700</c:v>
                </c:pt>
                <c:pt idx="15078">
                  <c:v>1223</c:v>
                </c:pt>
                <c:pt idx="15079">
                  <c:v>789</c:v>
                </c:pt>
                <c:pt idx="15080">
                  <c:v>1135</c:v>
                </c:pt>
                <c:pt idx="15081">
                  <c:v>70</c:v>
                </c:pt>
                <c:pt idx="15082">
                  <c:v>31</c:v>
                </c:pt>
                <c:pt idx="15083">
                  <c:v>60</c:v>
                </c:pt>
                <c:pt idx="15084">
                  <c:v>16</c:v>
                </c:pt>
                <c:pt idx="15085">
                  <c:v>458</c:v>
                </c:pt>
                <c:pt idx="15086">
                  <c:v>318</c:v>
                </c:pt>
                <c:pt idx="15087">
                  <c:v>9</c:v>
                </c:pt>
                <c:pt idx="15088">
                  <c:v>287</c:v>
                </c:pt>
                <c:pt idx="15089">
                  <c:v>332</c:v>
                </c:pt>
                <c:pt idx="15090">
                  <c:v>1220</c:v>
                </c:pt>
                <c:pt idx="15091">
                  <c:v>1236</c:v>
                </c:pt>
                <c:pt idx="15092">
                  <c:v>1142</c:v>
                </c:pt>
                <c:pt idx="15093">
                  <c:v>243</c:v>
                </c:pt>
                <c:pt idx="15094">
                  <c:v>506</c:v>
                </c:pt>
                <c:pt idx="15095">
                  <c:v>62</c:v>
                </c:pt>
                <c:pt idx="15096">
                  <c:v>419</c:v>
                </c:pt>
                <c:pt idx="15097">
                  <c:v>209</c:v>
                </c:pt>
                <c:pt idx="15098">
                  <c:v>1315</c:v>
                </c:pt>
                <c:pt idx="15099">
                  <c:v>13</c:v>
                </c:pt>
                <c:pt idx="15100">
                  <c:v>373</c:v>
                </c:pt>
                <c:pt idx="15101">
                  <c:v>477</c:v>
                </c:pt>
                <c:pt idx="15102">
                  <c:v>98</c:v>
                </c:pt>
                <c:pt idx="15103">
                  <c:v>705</c:v>
                </c:pt>
                <c:pt idx="15104">
                  <c:v>1375</c:v>
                </c:pt>
                <c:pt idx="15105">
                  <c:v>299</c:v>
                </c:pt>
                <c:pt idx="15106">
                  <c:v>1159</c:v>
                </c:pt>
                <c:pt idx="15107">
                  <c:v>1379</c:v>
                </c:pt>
                <c:pt idx="15108">
                  <c:v>61</c:v>
                </c:pt>
                <c:pt idx="15109">
                  <c:v>901</c:v>
                </c:pt>
                <c:pt idx="15110">
                  <c:v>82</c:v>
                </c:pt>
                <c:pt idx="15111">
                  <c:v>250</c:v>
                </c:pt>
                <c:pt idx="15112">
                  <c:v>569</c:v>
                </c:pt>
                <c:pt idx="15113">
                  <c:v>421</c:v>
                </c:pt>
                <c:pt idx="15114">
                  <c:v>578</c:v>
                </c:pt>
                <c:pt idx="15115">
                  <c:v>308</c:v>
                </c:pt>
                <c:pt idx="15116">
                  <c:v>124</c:v>
                </c:pt>
                <c:pt idx="15117">
                  <c:v>277</c:v>
                </c:pt>
                <c:pt idx="15118" formatCode="0.00E+00">
                  <c:v>4.8999999999999998E-3</c:v>
                </c:pt>
                <c:pt idx="15119">
                  <c:v>1116</c:v>
                </c:pt>
                <c:pt idx="15120">
                  <c:v>1408</c:v>
                </c:pt>
                <c:pt idx="15121">
                  <c:v>59</c:v>
                </c:pt>
                <c:pt idx="15122">
                  <c:v>77</c:v>
                </c:pt>
                <c:pt idx="15123">
                  <c:v>87</c:v>
                </c:pt>
                <c:pt idx="15124">
                  <c:v>318</c:v>
                </c:pt>
                <c:pt idx="15125">
                  <c:v>151</c:v>
                </c:pt>
                <c:pt idx="15126" formatCode="0.00E+00">
                  <c:v>4.8999999999999998E-3</c:v>
                </c:pt>
                <c:pt idx="15127">
                  <c:v>756</c:v>
                </c:pt>
                <c:pt idx="15128">
                  <c:v>672</c:v>
                </c:pt>
                <c:pt idx="15129">
                  <c:v>1460</c:v>
                </c:pt>
                <c:pt idx="15130">
                  <c:v>133</c:v>
                </c:pt>
                <c:pt idx="15131">
                  <c:v>261</c:v>
                </c:pt>
                <c:pt idx="15132">
                  <c:v>389</c:v>
                </c:pt>
                <c:pt idx="15133">
                  <c:v>128</c:v>
                </c:pt>
                <c:pt idx="15134">
                  <c:v>414</c:v>
                </c:pt>
                <c:pt idx="15135" formatCode="0.00E+00">
                  <c:v>4.8999999999999998E-3</c:v>
                </c:pt>
                <c:pt idx="15136">
                  <c:v>790</c:v>
                </c:pt>
                <c:pt idx="15137">
                  <c:v>200</c:v>
                </c:pt>
                <c:pt idx="15138">
                  <c:v>435</c:v>
                </c:pt>
                <c:pt idx="15139">
                  <c:v>32</c:v>
                </c:pt>
                <c:pt idx="15140">
                  <c:v>1372</c:v>
                </c:pt>
                <c:pt idx="15141">
                  <c:v>1016</c:v>
                </c:pt>
                <c:pt idx="15142">
                  <c:v>158</c:v>
                </c:pt>
                <c:pt idx="15143">
                  <c:v>199</c:v>
                </c:pt>
                <c:pt idx="15144">
                  <c:v>419</c:v>
                </c:pt>
                <c:pt idx="15145" formatCode="0.00E+00">
                  <c:v>4.8999999999999998E-3</c:v>
                </c:pt>
                <c:pt idx="15146">
                  <c:v>144</c:v>
                </c:pt>
                <c:pt idx="15147">
                  <c:v>329</c:v>
                </c:pt>
                <c:pt idx="15148">
                  <c:v>518</c:v>
                </c:pt>
                <c:pt idx="15149">
                  <c:v>263</c:v>
                </c:pt>
                <c:pt idx="15150">
                  <c:v>1095</c:v>
                </c:pt>
                <c:pt idx="15151">
                  <c:v>790</c:v>
                </c:pt>
                <c:pt idx="15152">
                  <c:v>524</c:v>
                </c:pt>
                <c:pt idx="15153">
                  <c:v>611</c:v>
                </c:pt>
                <c:pt idx="15154">
                  <c:v>489</c:v>
                </c:pt>
                <c:pt idx="15155">
                  <c:v>227</c:v>
                </c:pt>
                <c:pt idx="15156">
                  <c:v>184</c:v>
                </c:pt>
                <c:pt idx="15157">
                  <c:v>285</c:v>
                </c:pt>
                <c:pt idx="15158">
                  <c:v>1023</c:v>
                </c:pt>
                <c:pt idx="15159">
                  <c:v>1087</c:v>
                </c:pt>
                <c:pt idx="15160">
                  <c:v>339</c:v>
                </c:pt>
                <c:pt idx="15161">
                  <c:v>548</c:v>
                </c:pt>
                <c:pt idx="15162">
                  <c:v>1167</c:v>
                </c:pt>
                <c:pt idx="15163">
                  <c:v>129</c:v>
                </c:pt>
                <c:pt idx="15164">
                  <c:v>1273</c:v>
                </c:pt>
                <c:pt idx="15165">
                  <c:v>1209</c:v>
                </c:pt>
                <c:pt idx="15166">
                  <c:v>316</c:v>
                </c:pt>
                <c:pt idx="15167">
                  <c:v>954</c:v>
                </c:pt>
                <c:pt idx="15168">
                  <c:v>733</c:v>
                </c:pt>
                <c:pt idx="15169">
                  <c:v>117</c:v>
                </c:pt>
                <c:pt idx="15170" formatCode="0.00E+00">
                  <c:v>4.8999999999999998E-3</c:v>
                </c:pt>
                <c:pt idx="15171">
                  <c:v>276</c:v>
                </c:pt>
                <c:pt idx="15172">
                  <c:v>422</c:v>
                </c:pt>
                <c:pt idx="15173">
                  <c:v>172</c:v>
                </c:pt>
                <c:pt idx="15174">
                  <c:v>45</c:v>
                </c:pt>
                <c:pt idx="15175">
                  <c:v>978</c:v>
                </c:pt>
                <c:pt idx="15176">
                  <c:v>1148</c:v>
                </c:pt>
                <c:pt idx="15177">
                  <c:v>29</c:v>
                </c:pt>
                <c:pt idx="15178">
                  <c:v>1315</c:v>
                </c:pt>
                <c:pt idx="15179" formatCode="0.00E+00">
                  <c:v>4.8999999999999998E-3</c:v>
                </c:pt>
                <c:pt idx="15180">
                  <c:v>451</c:v>
                </c:pt>
                <c:pt idx="15181">
                  <c:v>1014</c:v>
                </c:pt>
                <c:pt idx="15182">
                  <c:v>112</c:v>
                </c:pt>
                <c:pt idx="15183">
                  <c:v>723</c:v>
                </c:pt>
                <c:pt idx="15184">
                  <c:v>1402</c:v>
                </c:pt>
                <c:pt idx="15185">
                  <c:v>274</c:v>
                </c:pt>
                <c:pt idx="15186">
                  <c:v>470</c:v>
                </c:pt>
                <c:pt idx="15187">
                  <c:v>562</c:v>
                </c:pt>
                <c:pt idx="15188">
                  <c:v>57</c:v>
                </c:pt>
                <c:pt idx="15189">
                  <c:v>93</c:v>
                </c:pt>
                <c:pt idx="15190">
                  <c:v>36</c:v>
                </c:pt>
                <c:pt idx="15191">
                  <c:v>1253</c:v>
                </c:pt>
                <c:pt idx="15192" formatCode="0.00E+00">
                  <c:v>4.8999999999999998E-3</c:v>
                </c:pt>
                <c:pt idx="15193">
                  <c:v>1072</c:v>
                </c:pt>
                <c:pt idx="15194">
                  <c:v>1155</c:v>
                </c:pt>
                <c:pt idx="15195" formatCode="0.00E+00">
                  <c:v>4.8999999999999998E-3</c:v>
                </c:pt>
                <c:pt idx="15196">
                  <c:v>42</c:v>
                </c:pt>
                <c:pt idx="15197">
                  <c:v>1009</c:v>
                </c:pt>
                <c:pt idx="15198">
                  <c:v>1076</c:v>
                </c:pt>
                <c:pt idx="15199" formatCode="0.00E+00">
                  <c:v>4.8999999999999998E-3</c:v>
                </c:pt>
                <c:pt idx="15200">
                  <c:v>690</c:v>
                </c:pt>
                <c:pt idx="15201">
                  <c:v>261</c:v>
                </c:pt>
                <c:pt idx="15202">
                  <c:v>1338</c:v>
                </c:pt>
                <c:pt idx="15203" formatCode="0.00E+00">
                  <c:v>4.8999999999999998E-3</c:v>
                </c:pt>
                <c:pt idx="15204">
                  <c:v>36</c:v>
                </c:pt>
                <c:pt idx="15205">
                  <c:v>1296</c:v>
                </c:pt>
                <c:pt idx="15206">
                  <c:v>810</c:v>
                </c:pt>
                <c:pt idx="15207">
                  <c:v>366</c:v>
                </c:pt>
                <c:pt idx="15208">
                  <c:v>93</c:v>
                </c:pt>
                <c:pt idx="15209">
                  <c:v>135</c:v>
                </c:pt>
                <c:pt idx="15210">
                  <c:v>182</c:v>
                </c:pt>
                <c:pt idx="15211">
                  <c:v>1301</c:v>
                </c:pt>
                <c:pt idx="15212">
                  <c:v>63</c:v>
                </c:pt>
                <c:pt idx="15213">
                  <c:v>514</c:v>
                </c:pt>
                <c:pt idx="15214">
                  <c:v>1089</c:v>
                </c:pt>
                <c:pt idx="15215">
                  <c:v>1405</c:v>
                </c:pt>
                <c:pt idx="15216">
                  <c:v>7</c:v>
                </c:pt>
                <c:pt idx="15217" formatCode="0.00E+00">
                  <c:v>4.8999999999999998E-3</c:v>
                </c:pt>
                <c:pt idx="15218">
                  <c:v>144</c:v>
                </c:pt>
                <c:pt idx="15219">
                  <c:v>317</c:v>
                </c:pt>
                <c:pt idx="15220">
                  <c:v>1118</c:v>
                </c:pt>
                <c:pt idx="15221">
                  <c:v>24</c:v>
                </c:pt>
                <c:pt idx="15222">
                  <c:v>786</c:v>
                </c:pt>
                <c:pt idx="15223">
                  <c:v>358</c:v>
                </c:pt>
                <c:pt idx="15224">
                  <c:v>318</c:v>
                </c:pt>
                <c:pt idx="15225">
                  <c:v>1113</c:v>
                </c:pt>
                <c:pt idx="15226">
                  <c:v>768</c:v>
                </c:pt>
                <c:pt idx="15227">
                  <c:v>367</c:v>
                </c:pt>
                <c:pt idx="15228">
                  <c:v>776</c:v>
                </c:pt>
                <c:pt idx="15229">
                  <c:v>124</c:v>
                </c:pt>
                <c:pt idx="15230">
                  <c:v>327</c:v>
                </c:pt>
                <c:pt idx="15231">
                  <c:v>382</c:v>
                </c:pt>
                <c:pt idx="15232">
                  <c:v>341</c:v>
                </c:pt>
                <c:pt idx="15233">
                  <c:v>816</c:v>
                </c:pt>
                <c:pt idx="15234">
                  <c:v>297</c:v>
                </c:pt>
                <c:pt idx="15235">
                  <c:v>610</c:v>
                </c:pt>
                <c:pt idx="15236">
                  <c:v>779</c:v>
                </c:pt>
                <c:pt idx="15237">
                  <c:v>344</c:v>
                </c:pt>
                <c:pt idx="15238">
                  <c:v>37</c:v>
                </c:pt>
                <c:pt idx="15239">
                  <c:v>164</c:v>
                </c:pt>
                <c:pt idx="15240">
                  <c:v>876</c:v>
                </c:pt>
                <c:pt idx="15241">
                  <c:v>886</c:v>
                </c:pt>
                <c:pt idx="15242" formatCode="0.00E+00">
                  <c:v>4.8999999999999998E-3</c:v>
                </c:pt>
                <c:pt idx="15243">
                  <c:v>514</c:v>
                </c:pt>
                <c:pt idx="15244">
                  <c:v>139</c:v>
                </c:pt>
                <c:pt idx="15245">
                  <c:v>389</c:v>
                </c:pt>
                <c:pt idx="15246">
                  <c:v>288</c:v>
                </c:pt>
                <c:pt idx="15247">
                  <c:v>334</c:v>
                </c:pt>
                <c:pt idx="15248">
                  <c:v>267</c:v>
                </c:pt>
                <c:pt idx="15249">
                  <c:v>846</c:v>
                </c:pt>
                <c:pt idx="15250">
                  <c:v>356</c:v>
                </c:pt>
                <c:pt idx="15251">
                  <c:v>858</c:v>
                </c:pt>
                <c:pt idx="15252">
                  <c:v>193</c:v>
                </c:pt>
                <c:pt idx="15253">
                  <c:v>1147</c:v>
                </c:pt>
                <c:pt idx="15254">
                  <c:v>175</c:v>
                </c:pt>
                <c:pt idx="15255">
                  <c:v>238</c:v>
                </c:pt>
                <c:pt idx="15256">
                  <c:v>614</c:v>
                </c:pt>
                <c:pt idx="15257">
                  <c:v>327</c:v>
                </c:pt>
                <c:pt idx="15258">
                  <c:v>410</c:v>
                </c:pt>
                <c:pt idx="15259">
                  <c:v>683</c:v>
                </c:pt>
                <c:pt idx="15260">
                  <c:v>743</c:v>
                </c:pt>
                <c:pt idx="15261">
                  <c:v>992</c:v>
                </c:pt>
                <c:pt idx="15262">
                  <c:v>803</c:v>
                </c:pt>
                <c:pt idx="15263">
                  <c:v>101</c:v>
                </c:pt>
                <c:pt idx="15264">
                  <c:v>54</c:v>
                </c:pt>
                <c:pt idx="15265">
                  <c:v>169</c:v>
                </c:pt>
                <c:pt idx="15266">
                  <c:v>331</c:v>
                </c:pt>
                <c:pt idx="15267">
                  <c:v>420</c:v>
                </c:pt>
                <c:pt idx="15268">
                  <c:v>1068</c:v>
                </c:pt>
                <c:pt idx="15269">
                  <c:v>1126</c:v>
                </c:pt>
                <c:pt idx="15270">
                  <c:v>703</c:v>
                </c:pt>
                <c:pt idx="15271">
                  <c:v>690</c:v>
                </c:pt>
                <c:pt idx="15272">
                  <c:v>532</c:v>
                </c:pt>
                <c:pt idx="15273">
                  <c:v>955</c:v>
                </c:pt>
                <c:pt idx="15274">
                  <c:v>306</c:v>
                </c:pt>
                <c:pt idx="15275">
                  <c:v>394</c:v>
                </c:pt>
                <c:pt idx="15276">
                  <c:v>481</c:v>
                </c:pt>
                <c:pt idx="15277">
                  <c:v>405</c:v>
                </c:pt>
                <c:pt idx="15278">
                  <c:v>583</c:v>
                </c:pt>
                <c:pt idx="15279">
                  <c:v>138</c:v>
                </c:pt>
                <c:pt idx="15280">
                  <c:v>508</c:v>
                </c:pt>
                <c:pt idx="15281">
                  <c:v>317</c:v>
                </c:pt>
                <c:pt idx="15282">
                  <c:v>955</c:v>
                </c:pt>
                <c:pt idx="15283">
                  <c:v>1043</c:v>
                </c:pt>
                <c:pt idx="15284">
                  <c:v>285</c:v>
                </c:pt>
                <c:pt idx="15285">
                  <c:v>763</c:v>
                </c:pt>
                <c:pt idx="15286">
                  <c:v>22</c:v>
                </c:pt>
                <c:pt idx="15287">
                  <c:v>146</c:v>
                </c:pt>
                <c:pt idx="15288">
                  <c:v>221</c:v>
                </c:pt>
                <c:pt idx="15289">
                  <c:v>1155</c:v>
                </c:pt>
                <c:pt idx="15290">
                  <c:v>285</c:v>
                </c:pt>
                <c:pt idx="15291">
                  <c:v>1241</c:v>
                </c:pt>
                <c:pt idx="15292">
                  <c:v>372</c:v>
                </c:pt>
                <c:pt idx="15293">
                  <c:v>406</c:v>
                </c:pt>
                <c:pt idx="15294">
                  <c:v>913</c:v>
                </c:pt>
                <c:pt idx="15295">
                  <c:v>1203</c:v>
                </c:pt>
                <c:pt idx="15296">
                  <c:v>369</c:v>
                </c:pt>
                <c:pt idx="15297">
                  <c:v>620</c:v>
                </c:pt>
                <c:pt idx="15298">
                  <c:v>98</c:v>
                </c:pt>
                <c:pt idx="15299">
                  <c:v>435</c:v>
                </c:pt>
                <c:pt idx="15300">
                  <c:v>357</c:v>
                </c:pt>
                <c:pt idx="15301">
                  <c:v>219</c:v>
                </c:pt>
                <c:pt idx="15302">
                  <c:v>343</c:v>
                </c:pt>
                <c:pt idx="15303">
                  <c:v>764</c:v>
                </c:pt>
                <c:pt idx="15304">
                  <c:v>1103</c:v>
                </c:pt>
                <c:pt idx="15305">
                  <c:v>1282</c:v>
                </c:pt>
                <c:pt idx="15306">
                  <c:v>352</c:v>
                </c:pt>
                <c:pt idx="15307">
                  <c:v>326</c:v>
                </c:pt>
                <c:pt idx="15308">
                  <c:v>334</c:v>
                </c:pt>
                <c:pt idx="15309">
                  <c:v>938</c:v>
                </c:pt>
                <c:pt idx="15310">
                  <c:v>711</c:v>
                </c:pt>
                <c:pt idx="15311">
                  <c:v>896</c:v>
                </c:pt>
                <c:pt idx="15312">
                  <c:v>677</c:v>
                </c:pt>
                <c:pt idx="15313">
                  <c:v>443</c:v>
                </c:pt>
                <c:pt idx="15314">
                  <c:v>894</c:v>
                </c:pt>
                <c:pt idx="15315">
                  <c:v>896</c:v>
                </c:pt>
                <c:pt idx="15316">
                  <c:v>836</c:v>
                </c:pt>
                <c:pt idx="15317">
                  <c:v>943</c:v>
                </c:pt>
                <c:pt idx="15318">
                  <c:v>4</c:v>
                </c:pt>
                <c:pt idx="15319">
                  <c:v>955</c:v>
                </c:pt>
                <c:pt idx="15320">
                  <c:v>491</c:v>
                </c:pt>
                <c:pt idx="15321">
                  <c:v>556</c:v>
                </c:pt>
                <c:pt idx="15322">
                  <c:v>1012</c:v>
                </c:pt>
                <c:pt idx="15323">
                  <c:v>497</c:v>
                </c:pt>
                <c:pt idx="15324">
                  <c:v>827</c:v>
                </c:pt>
                <c:pt idx="15325">
                  <c:v>242</c:v>
                </c:pt>
                <c:pt idx="15326">
                  <c:v>779</c:v>
                </c:pt>
                <c:pt idx="15327">
                  <c:v>961</c:v>
                </c:pt>
                <c:pt idx="15328">
                  <c:v>1</c:v>
                </c:pt>
                <c:pt idx="15329">
                  <c:v>484</c:v>
                </c:pt>
                <c:pt idx="15330">
                  <c:v>53</c:v>
                </c:pt>
                <c:pt idx="15331">
                  <c:v>206</c:v>
                </c:pt>
                <c:pt idx="15332">
                  <c:v>213</c:v>
                </c:pt>
                <c:pt idx="15333">
                  <c:v>540</c:v>
                </c:pt>
                <c:pt idx="15334" formatCode="0.00E+00">
                  <c:v>4.8999999999999998E-3</c:v>
                </c:pt>
                <c:pt idx="15335">
                  <c:v>553</c:v>
                </c:pt>
                <c:pt idx="15336">
                  <c:v>767</c:v>
                </c:pt>
                <c:pt idx="15337">
                  <c:v>523</c:v>
                </c:pt>
                <c:pt idx="15338">
                  <c:v>748</c:v>
                </c:pt>
                <c:pt idx="15339">
                  <c:v>526</c:v>
                </c:pt>
                <c:pt idx="15340">
                  <c:v>591</c:v>
                </c:pt>
                <c:pt idx="15341">
                  <c:v>1153</c:v>
                </c:pt>
                <c:pt idx="15342">
                  <c:v>959</c:v>
                </c:pt>
                <c:pt idx="15343">
                  <c:v>1125</c:v>
                </c:pt>
                <c:pt idx="15344">
                  <c:v>193</c:v>
                </c:pt>
                <c:pt idx="15345">
                  <c:v>215</c:v>
                </c:pt>
                <c:pt idx="15346">
                  <c:v>794</c:v>
                </c:pt>
                <c:pt idx="15347">
                  <c:v>183</c:v>
                </c:pt>
                <c:pt idx="15348">
                  <c:v>355</c:v>
                </c:pt>
                <c:pt idx="15349">
                  <c:v>132</c:v>
                </c:pt>
                <c:pt idx="15350">
                  <c:v>306</c:v>
                </c:pt>
                <c:pt idx="15351">
                  <c:v>201</c:v>
                </c:pt>
                <c:pt idx="15352">
                  <c:v>1255</c:v>
                </c:pt>
                <c:pt idx="15353">
                  <c:v>10</c:v>
                </c:pt>
                <c:pt idx="15354">
                  <c:v>1186</c:v>
                </c:pt>
                <c:pt idx="15355" formatCode="0.00E+00">
                  <c:v>4.8999999999999998E-3</c:v>
                </c:pt>
                <c:pt idx="15356">
                  <c:v>52</c:v>
                </c:pt>
                <c:pt idx="15357">
                  <c:v>179</c:v>
                </c:pt>
                <c:pt idx="15358">
                  <c:v>269</c:v>
                </c:pt>
                <c:pt idx="15359">
                  <c:v>514</c:v>
                </c:pt>
                <c:pt idx="15360">
                  <c:v>8</c:v>
                </c:pt>
                <c:pt idx="15361">
                  <c:v>452</c:v>
                </c:pt>
                <c:pt idx="15362">
                  <c:v>321</c:v>
                </c:pt>
                <c:pt idx="15363">
                  <c:v>253</c:v>
                </c:pt>
                <c:pt idx="15364">
                  <c:v>1127</c:v>
                </c:pt>
                <c:pt idx="15365">
                  <c:v>931</c:v>
                </c:pt>
                <c:pt idx="15366">
                  <c:v>267</c:v>
                </c:pt>
                <c:pt idx="15367">
                  <c:v>251</c:v>
                </c:pt>
                <c:pt idx="15368">
                  <c:v>353</c:v>
                </c:pt>
                <c:pt idx="15369">
                  <c:v>150</c:v>
                </c:pt>
                <c:pt idx="15370">
                  <c:v>1237</c:v>
                </c:pt>
                <c:pt idx="15371">
                  <c:v>15</c:v>
                </c:pt>
                <c:pt idx="15372">
                  <c:v>410</c:v>
                </c:pt>
                <c:pt idx="15373">
                  <c:v>1336</c:v>
                </c:pt>
                <c:pt idx="15374">
                  <c:v>157</c:v>
                </c:pt>
                <c:pt idx="15375">
                  <c:v>936</c:v>
                </c:pt>
                <c:pt idx="15376">
                  <c:v>921</c:v>
                </c:pt>
                <c:pt idx="15377">
                  <c:v>1338</c:v>
                </c:pt>
                <c:pt idx="15378">
                  <c:v>706</c:v>
                </c:pt>
                <c:pt idx="15379">
                  <c:v>1227</c:v>
                </c:pt>
                <c:pt idx="15380">
                  <c:v>1231</c:v>
                </c:pt>
                <c:pt idx="15381">
                  <c:v>67</c:v>
                </c:pt>
                <c:pt idx="15382">
                  <c:v>104</c:v>
                </c:pt>
                <c:pt idx="15383">
                  <c:v>973</c:v>
                </c:pt>
                <c:pt idx="15384">
                  <c:v>765</c:v>
                </c:pt>
                <c:pt idx="15385">
                  <c:v>379</c:v>
                </c:pt>
                <c:pt idx="15386">
                  <c:v>24</c:v>
                </c:pt>
                <c:pt idx="15387">
                  <c:v>1173</c:v>
                </c:pt>
                <c:pt idx="15388">
                  <c:v>367</c:v>
                </c:pt>
                <c:pt idx="15389">
                  <c:v>30</c:v>
                </c:pt>
                <c:pt idx="15390">
                  <c:v>197</c:v>
                </c:pt>
                <c:pt idx="15391" formatCode="0.00E+00">
                  <c:v>4.8999999999999998E-3</c:v>
                </c:pt>
                <c:pt idx="15392">
                  <c:v>169</c:v>
                </c:pt>
                <c:pt idx="15393">
                  <c:v>669</c:v>
                </c:pt>
                <c:pt idx="15394">
                  <c:v>168</c:v>
                </c:pt>
                <c:pt idx="15395">
                  <c:v>733</c:v>
                </c:pt>
                <c:pt idx="15396">
                  <c:v>207</c:v>
                </c:pt>
                <c:pt idx="15397">
                  <c:v>609</c:v>
                </c:pt>
                <c:pt idx="15398">
                  <c:v>814</c:v>
                </c:pt>
                <c:pt idx="15399">
                  <c:v>109</c:v>
                </c:pt>
                <c:pt idx="15400">
                  <c:v>383</c:v>
                </c:pt>
                <c:pt idx="15401">
                  <c:v>373</c:v>
                </c:pt>
                <c:pt idx="15402">
                  <c:v>700</c:v>
                </c:pt>
                <c:pt idx="15403">
                  <c:v>752</c:v>
                </c:pt>
                <c:pt idx="15404">
                  <c:v>155</c:v>
                </c:pt>
                <c:pt idx="15405">
                  <c:v>123</c:v>
                </c:pt>
                <c:pt idx="15406">
                  <c:v>566</c:v>
                </c:pt>
                <c:pt idx="15407">
                  <c:v>954</c:v>
                </c:pt>
                <c:pt idx="15408">
                  <c:v>914</c:v>
                </c:pt>
                <c:pt idx="15409">
                  <c:v>998</c:v>
                </c:pt>
                <c:pt idx="15410">
                  <c:v>842</c:v>
                </c:pt>
                <c:pt idx="15411">
                  <c:v>260</c:v>
                </c:pt>
                <c:pt idx="15412">
                  <c:v>903</c:v>
                </c:pt>
                <c:pt idx="15413">
                  <c:v>1251</c:v>
                </c:pt>
                <c:pt idx="15414">
                  <c:v>6</c:v>
                </c:pt>
                <c:pt idx="15415">
                  <c:v>879</c:v>
                </c:pt>
                <c:pt idx="15416">
                  <c:v>238</c:v>
                </c:pt>
                <c:pt idx="15417">
                  <c:v>109</c:v>
                </c:pt>
                <c:pt idx="15418">
                  <c:v>388</c:v>
                </c:pt>
                <c:pt idx="15419">
                  <c:v>995</c:v>
                </c:pt>
                <c:pt idx="15420">
                  <c:v>198</c:v>
                </c:pt>
                <c:pt idx="15421">
                  <c:v>248</c:v>
                </c:pt>
                <c:pt idx="15422">
                  <c:v>961</c:v>
                </c:pt>
                <c:pt idx="15423">
                  <c:v>830</c:v>
                </c:pt>
                <c:pt idx="15424">
                  <c:v>215</c:v>
                </c:pt>
                <c:pt idx="15425">
                  <c:v>234</c:v>
                </c:pt>
                <c:pt idx="15426">
                  <c:v>418</c:v>
                </c:pt>
                <c:pt idx="15427">
                  <c:v>254</c:v>
                </c:pt>
                <c:pt idx="15428">
                  <c:v>916</c:v>
                </c:pt>
                <c:pt idx="15429">
                  <c:v>960</c:v>
                </c:pt>
                <c:pt idx="15430">
                  <c:v>721</c:v>
                </c:pt>
                <c:pt idx="15431">
                  <c:v>1439</c:v>
                </c:pt>
                <c:pt idx="15432">
                  <c:v>883</c:v>
                </c:pt>
                <c:pt idx="15433">
                  <c:v>610</c:v>
                </c:pt>
                <c:pt idx="15434">
                  <c:v>930</c:v>
                </c:pt>
                <c:pt idx="15435">
                  <c:v>614</c:v>
                </c:pt>
                <c:pt idx="15436">
                  <c:v>640</c:v>
                </c:pt>
                <c:pt idx="15437">
                  <c:v>661</c:v>
                </c:pt>
                <c:pt idx="15438">
                  <c:v>809</c:v>
                </c:pt>
                <c:pt idx="15439">
                  <c:v>402</c:v>
                </c:pt>
                <c:pt idx="15440">
                  <c:v>916</c:v>
                </c:pt>
                <c:pt idx="15441">
                  <c:v>363</c:v>
                </c:pt>
                <c:pt idx="15442">
                  <c:v>272</c:v>
                </c:pt>
                <c:pt idx="15443">
                  <c:v>310</c:v>
                </c:pt>
                <c:pt idx="15444">
                  <c:v>451</c:v>
                </c:pt>
                <c:pt idx="15445">
                  <c:v>1278</c:v>
                </c:pt>
                <c:pt idx="15446">
                  <c:v>865</c:v>
                </c:pt>
                <c:pt idx="15447">
                  <c:v>288</c:v>
                </c:pt>
                <c:pt idx="15448">
                  <c:v>281</c:v>
                </c:pt>
                <c:pt idx="15449">
                  <c:v>407</c:v>
                </c:pt>
                <c:pt idx="15450">
                  <c:v>296</c:v>
                </c:pt>
                <c:pt idx="15451">
                  <c:v>1243</c:v>
                </c:pt>
                <c:pt idx="15452">
                  <c:v>362</c:v>
                </c:pt>
                <c:pt idx="15453">
                  <c:v>720</c:v>
                </c:pt>
                <c:pt idx="15454">
                  <c:v>1020</c:v>
                </c:pt>
                <c:pt idx="15455">
                  <c:v>161</c:v>
                </c:pt>
                <c:pt idx="15456">
                  <c:v>171</c:v>
                </c:pt>
                <c:pt idx="15457" formatCode="0.00E+00">
                  <c:v>4.8999999999999998E-3</c:v>
                </c:pt>
                <c:pt idx="15458">
                  <c:v>490</c:v>
                </c:pt>
                <c:pt idx="15459">
                  <c:v>1140</c:v>
                </c:pt>
                <c:pt idx="15460">
                  <c:v>450</c:v>
                </c:pt>
                <c:pt idx="15461" formatCode="0.00E+00">
                  <c:v>4.8999999999999998E-3</c:v>
                </c:pt>
                <c:pt idx="15462">
                  <c:v>121</c:v>
                </c:pt>
                <c:pt idx="15463">
                  <c:v>805</c:v>
                </c:pt>
                <c:pt idx="15464">
                  <c:v>199</c:v>
                </c:pt>
                <c:pt idx="15465">
                  <c:v>1362</c:v>
                </c:pt>
                <c:pt idx="15466">
                  <c:v>74</c:v>
                </c:pt>
                <c:pt idx="15467">
                  <c:v>218</c:v>
                </c:pt>
                <c:pt idx="15468">
                  <c:v>179</c:v>
                </c:pt>
                <c:pt idx="15469">
                  <c:v>387</c:v>
                </c:pt>
                <c:pt idx="15470">
                  <c:v>200</c:v>
                </c:pt>
                <c:pt idx="15471">
                  <c:v>402</c:v>
                </c:pt>
                <c:pt idx="15472">
                  <c:v>903</c:v>
                </c:pt>
                <c:pt idx="15473">
                  <c:v>1307</c:v>
                </c:pt>
                <c:pt idx="15474">
                  <c:v>1065</c:v>
                </c:pt>
                <c:pt idx="15475">
                  <c:v>592</c:v>
                </c:pt>
                <c:pt idx="15476">
                  <c:v>520</c:v>
                </c:pt>
                <c:pt idx="15477" formatCode="0.00E+00">
                  <c:v>4.8999999999999998E-3</c:v>
                </c:pt>
                <c:pt idx="15478">
                  <c:v>259</c:v>
                </c:pt>
                <c:pt idx="15479">
                  <c:v>1205</c:v>
                </c:pt>
                <c:pt idx="15480">
                  <c:v>159</c:v>
                </c:pt>
                <c:pt idx="15481">
                  <c:v>38</c:v>
                </c:pt>
                <c:pt idx="15482">
                  <c:v>103</c:v>
                </c:pt>
                <c:pt idx="15483">
                  <c:v>1025</c:v>
                </c:pt>
                <c:pt idx="15484">
                  <c:v>261</c:v>
                </c:pt>
                <c:pt idx="15485">
                  <c:v>948</c:v>
                </c:pt>
                <c:pt idx="15486">
                  <c:v>1340</c:v>
                </c:pt>
                <c:pt idx="15487">
                  <c:v>130</c:v>
                </c:pt>
                <c:pt idx="15488">
                  <c:v>34</c:v>
                </c:pt>
                <c:pt idx="15489">
                  <c:v>95</c:v>
                </c:pt>
                <c:pt idx="15490">
                  <c:v>432</c:v>
                </c:pt>
                <c:pt idx="15491">
                  <c:v>336</c:v>
                </c:pt>
                <c:pt idx="15492">
                  <c:v>535</c:v>
                </c:pt>
                <c:pt idx="15493">
                  <c:v>297</c:v>
                </c:pt>
                <c:pt idx="15494">
                  <c:v>240</c:v>
                </c:pt>
                <c:pt idx="15495">
                  <c:v>66</c:v>
                </c:pt>
                <c:pt idx="15496">
                  <c:v>343</c:v>
                </c:pt>
                <c:pt idx="15497">
                  <c:v>70</c:v>
                </c:pt>
                <c:pt idx="15498">
                  <c:v>51</c:v>
                </c:pt>
                <c:pt idx="15499">
                  <c:v>485</c:v>
                </c:pt>
                <c:pt idx="15500">
                  <c:v>386</c:v>
                </c:pt>
                <c:pt idx="15501">
                  <c:v>1420</c:v>
                </c:pt>
                <c:pt idx="15502">
                  <c:v>1006</c:v>
                </c:pt>
                <c:pt idx="15503">
                  <c:v>106</c:v>
                </c:pt>
                <c:pt idx="15504">
                  <c:v>234</c:v>
                </c:pt>
                <c:pt idx="15505">
                  <c:v>52</c:v>
                </c:pt>
                <c:pt idx="15506">
                  <c:v>236</c:v>
                </c:pt>
                <c:pt idx="15507">
                  <c:v>45</c:v>
                </c:pt>
                <c:pt idx="15508">
                  <c:v>924</c:v>
                </c:pt>
                <c:pt idx="15509">
                  <c:v>406</c:v>
                </c:pt>
                <c:pt idx="15510">
                  <c:v>219</c:v>
                </c:pt>
                <c:pt idx="15511">
                  <c:v>276</c:v>
                </c:pt>
                <c:pt idx="15512">
                  <c:v>1117</c:v>
                </c:pt>
                <c:pt idx="15513">
                  <c:v>160</c:v>
                </c:pt>
                <c:pt idx="15514">
                  <c:v>1288</c:v>
                </c:pt>
                <c:pt idx="15515">
                  <c:v>527</c:v>
                </c:pt>
                <c:pt idx="15516">
                  <c:v>178</c:v>
                </c:pt>
                <c:pt idx="15517">
                  <c:v>131</c:v>
                </c:pt>
                <c:pt idx="15518">
                  <c:v>230</c:v>
                </c:pt>
                <c:pt idx="15519">
                  <c:v>1093</c:v>
                </c:pt>
                <c:pt idx="15520">
                  <c:v>1143</c:v>
                </c:pt>
                <c:pt idx="15521" formatCode="0.00E+00">
                  <c:v>4.8999999999999998E-3</c:v>
                </c:pt>
                <c:pt idx="15522">
                  <c:v>1410</c:v>
                </c:pt>
                <c:pt idx="15523">
                  <c:v>61</c:v>
                </c:pt>
                <c:pt idx="15524">
                  <c:v>82</c:v>
                </c:pt>
                <c:pt idx="15525">
                  <c:v>1226</c:v>
                </c:pt>
                <c:pt idx="15526">
                  <c:v>40</c:v>
                </c:pt>
                <c:pt idx="15527">
                  <c:v>37</c:v>
                </c:pt>
                <c:pt idx="15528">
                  <c:v>51</c:v>
                </c:pt>
                <c:pt idx="15529">
                  <c:v>32</c:v>
                </c:pt>
                <c:pt idx="15530">
                  <c:v>344</c:v>
                </c:pt>
                <c:pt idx="15531">
                  <c:v>1378</c:v>
                </c:pt>
                <c:pt idx="15532">
                  <c:v>209</c:v>
                </c:pt>
                <c:pt idx="15533">
                  <c:v>990</c:v>
                </c:pt>
                <c:pt idx="15534">
                  <c:v>292</c:v>
                </c:pt>
                <c:pt idx="15535" formatCode="0.00E+00">
                  <c:v>4.8999999999999998E-3</c:v>
                </c:pt>
                <c:pt idx="15536">
                  <c:v>58</c:v>
                </c:pt>
                <c:pt idx="15537">
                  <c:v>1211</c:v>
                </c:pt>
                <c:pt idx="15538">
                  <c:v>2098</c:v>
                </c:pt>
                <c:pt idx="15539">
                  <c:v>78</c:v>
                </c:pt>
                <c:pt idx="15540">
                  <c:v>458</c:v>
                </c:pt>
                <c:pt idx="15541">
                  <c:v>664</c:v>
                </c:pt>
                <c:pt idx="15542" formatCode="0.00E+00">
                  <c:v>4.8999999999999998E-3</c:v>
                </c:pt>
                <c:pt idx="15543">
                  <c:v>1047</c:v>
                </c:pt>
                <c:pt idx="15544">
                  <c:v>92</c:v>
                </c:pt>
                <c:pt idx="15545">
                  <c:v>320</c:v>
                </c:pt>
                <c:pt idx="15546">
                  <c:v>53</c:v>
                </c:pt>
                <c:pt idx="15547">
                  <c:v>253</c:v>
                </c:pt>
                <c:pt idx="15548">
                  <c:v>50</c:v>
                </c:pt>
                <c:pt idx="15549">
                  <c:v>201</c:v>
                </c:pt>
                <c:pt idx="15550">
                  <c:v>1110</c:v>
                </c:pt>
                <c:pt idx="15551">
                  <c:v>53</c:v>
                </c:pt>
                <c:pt idx="15552">
                  <c:v>1374</c:v>
                </c:pt>
                <c:pt idx="15553">
                  <c:v>927</c:v>
                </c:pt>
                <c:pt idx="15554">
                  <c:v>3</c:v>
                </c:pt>
                <c:pt idx="15555">
                  <c:v>36</c:v>
                </c:pt>
                <c:pt idx="15556">
                  <c:v>852</c:v>
                </c:pt>
                <c:pt idx="15557">
                  <c:v>763</c:v>
                </c:pt>
                <c:pt idx="15558" formatCode="0.00E+00">
                  <c:v>4.8999999999999998E-3</c:v>
                </c:pt>
                <c:pt idx="15559">
                  <c:v>1105</c:v>
                </c:pt>
                <c:pt idx="15560">
                  <c:v>16</c:v>
                </c:pt>
                <c:pt idx="15561">
                  <c:v>422</c:v>
                </c:pt>
                <c:pt idx="15562">
                  <c:v>385</c:v>
                </c:pt>
                <c:pt idx="15563">
                  <c:v>1273</c:v>
                </c:pt>
                <c:pt idx="15564">
                  <c:v>323</c:v>
                </c:pt>
                <c:pt idx="15565">
                  <c:v>697</c:v>
                </c:pt>
                <c:pt idx="15566">
                  <c:v>312</c:v>
                </c:pt>
                <c:pt idx="15567">
                  <c:v>642</c:v>
                </c:pt>
                <c:pt idx="15568">
                  <c:v>345</c:v>
                </c:pt>
                <c:pt idx="15569">
                  <c:v>238</c:v>
                </c:pt>
                <c:pt idx="15570">
                  <c:v>1140</c:v>
                </c:pt>
                <c:pt idx="15571">
                  <c:v>1470</c:v>
                </c:pt>
                <c:pt idx="15572">
                  <c:v>1480</c:v>
                </c:pt>
                <c:pt idx="15573">
                  <c:v>947</c:v>
                </c:pt>
                <c:pt idx="15574">
                  <c:v>1094</c:v>
                </c:pt>
                <c:pt idx="15575">
                  <c:v>44</c:v>
                </c:pt>
                <c:pt idx="15576">
                  <c:v>144</c:v>
                </c:pt>
                <c:pt idx="15577">
                  <c:v>201</c:v>
                </c:pt>
                <c:pt idx="15578">
                  <c:v>389</c:v>
                </c:pt>
                <c:pt idx="15579">
                  <c:v>105</c:v>
                </c:pt>
                <c:pt idx="15580">
                  <c:v>145</c:v>
                </c:pt>
                <c:pt idx="15581">
                  <c:v>220</c:v>
                </c:pt>
                <c:pt idx="15582">
                  <c:v>897</c:v>
                </c:pt>
                <c:pt idx="15583">
                  <c:v>60</c:v>
                </c:pt>
                <c:pt idx="15584">
                  <c:v>356</c:v>
                </c:pt>
                <c:pt idx="15585">
                  <c:v>250</c:v>
                </c:pt>
                <c:pt idx="15586">
                  <c:v>53</c:v>
                </c:pt>
                <c:pt idx="15587">
                  <c:v>434</c:v>
                </c:pt>
                <c:pt idx="15588">
                  <c:v>1439</c:v>
                </c:pt>
                <c:pt idx="15589">
                  <c:v>1338</c:v>
                </c:pt>
                <c:pt idx="15590">
                  <c:v>21</c:v>
                </c:pt>
                <c:pt idx="15591">
                  <c:v>207</c:v>
                </c:pt>
                <c:pt idx="15592" formatCode="0.00E+00">
                  <c:v>4.8999999999999998E-3</c:v>
                </c:pt>
                <c:pt idx="15593">
                  <c:v>145</c:v>
                </c:pt>
                <c:pt idx="15594">
                  <c:v>1439</c:v>
                </c:pt>
                <c:pt idx="15595" formatCode="0.00E+00">
                  <c:v>4.8999999999999998E-3</c:v>
                </c:pt>
                <c:pt idx="15596">
                  <c:v>832</c:v>
                </c:pt>
                <c:pt idx="15597">
                  <c:v>949</c:v>
                </c:pt>
                <c:pt idx="15598">
                  <c:v>845</c:v>
                </c:pt>
                <c:pt idx="15599">
                  <c:v>626</c:v>
                </c:pt>
                <c:pt idx="15600">
                  <c:v>703</c:v>
                </c:pt>
                <c:pt idx="15601">
                  <c:v>38</c:v>
                </c:pt>
                <c:pt idx="15602">
                  <c:v>250</c:v>
                </c:pt>
                <c:pt idx="15603">
                  <c:v>1059</c:v>
                </c:pt>
                <c:pt idx="15604">
                  <c:v>1191</c:v>
                </c:pt>
                <c:pt idx="15605">
                  <c:v>851</c:v>
                </c:pt>
                <c:pt idx="15606">
                  <c:v>1391</c:v>
                </c:pt>
                <c:pt idx="15607">
                  <c:v>299</c:v>
                </c:pt>
                <c:pt idx="15608" formatCode="0.00E+00">
                  <c:v>4.8999999999999998E-3</c:v>
                </c:pt>
                <c:pt idx="15609">
                  <c:v>55</c:v>
                </c:pt>
                <c:pt idx="15610">
                  <c:v>1031</c:v>
                </c:pt>
                <c:pt idx="15611">
                  <c:v>1479</c:v>
                </c:pt>
                <c:pt idx="15612">
                  <c:v>748</c:v>
                </c:pt>
                <c:pt idx="15613">
                  <c:v>10</c:v>
                </c:pt>
                <c:pt idx="15614">
                  <c:v>127</c:v>
                </c:pt>
                <c:pt idx="15615">
                  <c:v>466</c:v>
                </c:pt>
                <c:pt idx="15616">
                  <c:v>991</c:v>
                </c:pt>
                <c:pt idx="15617">
                  <c:v>901</c:v>
                </c:pt>
                <c:pt idx="15618">
                  <c:v>927</c:v>
                </c:pt>
                <c:pt idx="15619">
                  <c:v>858</c:v>
                </c:pt>
                <c:pt idx="15620">
                  <c:v>1143</c:v>
                </c:pt>
                <c:pt idx="15621">
                  <c:v>18</c:v>
                </c:pt>
                <c:pt idx="15622">
                  <c:v>140</c:v>
                </c:pt>
                <c:pt idx="15623">
                  <c:v>867</c:v>
                </c:pt>
                <c:pt idx="15624">
                  <c:v>1318</c:v>
                </c:pt>
                <c:pt idx="15625">
                  <c:v>352</c:v>
                </c:pt>
                <c:pt idx="15626">
                  <c:v>480</c:v>
                </c:pt>
                <c:pt idx="15627">
                  <c:v>1195</c:v>
                </c:pt>
                <c:pt idx="15628">
                  <c:v>719</c:v>
                </c:pt>
                <c:pt idx="15629">
                  <c:v>1135</c:v>
                </c:pt>
                <c:pt idx="15630" formatCode="0.00E+00">
                  <c:v>4.8999999999999998E-3</c:v>
                </c:pt>
                <c:pt idx="15631">
                  <c:v>1060</c:v>
                </c:pt>
                <c:pt idx="15632">
                  <c:v>1256</c:v>
                </c:pt>
                <c:pt idx="15633">
                  <c:v>1183</c:v>
                </c:pt>
                <c:pt idx="15634">
                  <c:v>505</c:v>
                </c:pt>
                <c:pt idx="15635">
                  <c:v>1144</c:v>
                </c:pt>
                <c:pt idx="15636">
                  <c:v>932</c:v>
                </c:pt>
                <c:pt idx="15637">
                  <c:v>864</c:v>
                </c:pt>
                <c:pt idx="15638">
                  <c:v>1065</c:v>
                </c:pt>
                <c:pt idx="15639">
                  <c:v>555</c:v>
                </c:pt>
                <c:pt idx="15640">
                  <c:v>1102</c:v>
                </c:pt>
                <c:pt idx="15641">
                  <c:v>477</c:v>
                </c:pt>
                <c:pt idx="15642">
                  <c:v>938</c:v>
                </c:pt>
                <c:pt idx="15643">
                  <c:v>624</c:v>
                </c:pt>
                <c:pt idx="15644">
                  <c:v>1190</c:v>
                </c:pt>
                <c:pt idx="15645">
                  <c:v>654</c:v>
                </c:pt>
                <c:pt idx="15646">
                  <c:v>581</c:v>
                </c:pt>
                <c:pt idx="15647">
                  <c:v>856</c:v>
                </c:pt>
                <c:pt idx="15648">
                  <c:v>35</c:v>
                </c:pt>
                <c:pt idx="15649">
                  <c:v>1427</c:v>
                </c:pt>
                <c:pt idx="15650">
                  <c:v>403</c:v>
                </c:pt>
                <c:pt idx="15651" formatCode="0.00E+00">
                  <c:v>4.8999999999999998E-3</c:v>
                </c:pt>
                <c:pt idx="15652">
                  <c:v>72</c:v>
                </c:pt>
                <c:pt idx="15653">
                  <c:v>614</c:v>
                </c:pt>
                <c:pt idx="15654" formatCode="0.00E+00">
                  <c:v>4.8999999999999998E-3</c:v>
                </c:pt>
                <c:pt idx="15655">
                  <c:v>380</c:v>
                </c:pt>
                <c:pt idx="15656">
                  <c:v>862</c:v>
                </c:pt>
                <c:pt idx="15657">
                  <c:v>887</c:v>
                </c:pt>
                <c:pt idx="15658">
                  <c:v>515</c:v>
                </c:pt>
                <c:pt idx="15659">
                  <c:v>970</c:v>
                </c:pt>
                <c:pt idx="15660">
                  <c:v>411</c:v>
                </c:pt>
                <c:pt idx="15661">
                  <c:v>1419</c:v>
                </c:pt>
                <c:pt idx="15662" formatCode="0.00E+00">
                  <c:v>4.8999999999999998E-3</c:v>
                </c:pt>
                <c:pt idx="15663">
                  <c:v>461</c:v>
                </c:pt>
                <c:pt idx="15664">
                  <c:v>258</c:v>
                </c:pt>
                <c:pt idx="15665">
                  <c:v>267</c:v>
                </c:pt>
                <c:pt idx="15666">
                  <c:v>930</c:v>
                </c:pt>
                <c:pt idx="15667">
                  <c:v>869</c:v>
                </c:pt>
                <c:pt idx="15668">
                  <c:v>475</c:v>
                </c:pt>
                <c:pt idx="15669">
                  <c:v>1281</c:v>
                </c:pt>
                <c:pt idx="15670">
                  <c:v>930</c:v>
                </c:pt>
                <c:pt idx="15671">
                  <c:v>4</c:v>
                </c:pt>
                <c:pt idx="15672">
                  <c:v>4</c:v>
                </c:pt>
                <c:pt idx="15673">
                  <c:v>1334</c:v>
                </c:pt>
                <c:pt idx="15674">
                  <c:v>23</c:v>
                </c:pt>
                <c:pt idx="15675">
                  <c:v>1510</c:v>
                </c:pt>
                <c:pt idx="15676">
                  <c:v>1314</c:v>
                </c:pt>
                <c:pt idx="15677">
                  <c:v>227</c:v>
                </c:pt>
                <c:pt idx="15678">
                  <c:v>125</c:v>
                </c:pt>
                <c:pt idx="15679">
                  <c:v>356</c:v>
                </c:pt>
                <c:pt idx="15680">
                  <c:v>133</c:v>
                </c:pt>
                <c:pt idx="15681">
                  <c:v>878</c:v>
                </c:pt>
                <c:pt idx="15682">
                  <c:v>894</c:v>
                </c:pt>
                <c:pt idx="15683">
                  <c:v>1029</c:v>
                </c:pt>
                <c:pt idx="15684">
                  <c:v>843</c:v>
                </c:pt>
                <c:pt idx="15685">
                  <c:v>785</c:v>
                </c:pt>
                <c:pt idx="15686">
                  <c:v>39</c:v>
                </c:pt>
                <c:pt idx="15687">
                  <c:v>486</c:v>
                </c:pt>
                <c:pt idx="15688">
                  <c:v>39</c:v>
                </c:pt>
                <c:pt idx="15689">
                  <c:v>948</c:v>
                </c:pt>
                <c:pt idx="15690">
                  <c:v>380</c:v>
                </c:pt>
                <c:pt idx="15691">
                  <c:v>1371</c:v>
                </c:pt>
                <c:pt idx="15692">
                  <c:v>839</c:v>
                </c:pt>
                <c:pt idx="15693">
                  <c:v>971</c:v>
                </c:pt>
                <c:pt idx="15694">
                  <c:v>599</c:v>
                </c:pt>
                <c:pt idx="15695">
                  <c:v>1127</c:v>
                </c:pt>
                <c:pt idx="15696">
                  <c:v>242</c:v>
                </c:pt>
                <c:pt idx="15697">
                  <c:v>1011</c:v>
                </c:pt>
                <c:pt idx="15698">
                  <c:v>256</c:v>
                </c:pt>
                <c:pt idx="15699">
                  <c:v>401</c:v>
                </c:pt>
                <c:pt idx="15700">
                  <c:v>944</c:v>
                </c:pt>
                <c:pt idx="15701">
                  <c:v>1289</c:v>
                </c:pt>
                <c:pt idx="15702">
                  <c:v>599</c:v>
                </c:pt>
                <c:pt idx="15703" formatCode="0.00E+00">
                  <c:v>4.8999999999999998E-3</c:v>
                </c:pt>
                <c:pt idx="15704" formatCode="0.00E+00">
                  <c:v>4.8999999999999998E-3</c:v>
                </c:pt>
                <c:pt idx="15705">
                  <c:v>254</c:v>
                </c:pt>
                <c:pt idx="15706">
                  <c:v>68</c:v>
                </c:pt>
                <c:pt idx="15707">
                  <c:v>129</c:v>
                </c:pt>
                <c:pt idx="15708">
                  <c:v>643</c:v>
                </c:pt>
                <c:pt idx="15709">
                  <c:v>565</c:v>
                </c:pt>
                <c:pt idx="15710">
                  <c:v>387</c:v>
                </c:pt>
                <c:pt idx="15711">
                  <c:v>485</c:v>
                </c:pt>
                <c:pt idx="15712">
                  <c:v>447</c:v>
                </c:pt>
                <c:pt idx="15713">
                  <c:v>824</c:v>
                </c:pt>
                <c:pt idx="15714">
                  <c:v>449</c:v>
                </c:pt>
                <c:pt idx="15715">
                  <c:v>377</c:v>
                </c:pt>
                <c:pt idx="15716">
                  <c:v>508</c:v>
                </c:pt>
                <c:pt idx="15717">
                  <c:v>23</c:v>
                </c:pt>
                <c:pt idx="15718" formatCode="0.00E+00">
                  <c:v>4.8999999999999998E-3</c:v>
                </c:pt>
                <c:pt idx="15719">
                  <c:v>1007</c:v>
                </c:pt>
                <c:pt idx="15720" formatCode="0.00E+00">
                  <c:v>4.8999999999999998E-3</c:v>
                </c:pt>
                <c:pt idx="15721">
                  <c:v>373</c:v>
                </c:pt>
                <c:pt idx="15722">
                  <c:v>45</c:v>
                </c:pt>
                <c:pt idx="15723">
                  <c:v>493</c:v>
                </c:pt>
                <c:pt idx="15724">
                  <c:v>265</c:v>
                </c:pt>
                <c:pt idx="15725">
                  <c:v>640</c:v>
                </c:pt>
                <c:pt idx="15726" formatCode="0.00E+00">
                  <c:v>4.8999999999999998E-3</c:v>
                </c:pt>
                <c:pt idx="15727">
                  <c:v>125</c:v>
                </c:pt>
                <c:pt idx="15728">
                  <c:v>594</c:v>
                </c:pt>
                <c:pt idx="15729">
                  <c:v>207</c:v>
                </c:pt>
                <c:pt idx="15730">
                  <c:v>466</c:v>
                </c:pt>
                <c:pt idx="15731">
                  <c:v>1237</c:v>
                </c:pt>
                <c:pt idx="15732">
                  <c:v>1092</c:v>
                </c:pt>
                <c:pt idx="15733">
                  <c:v>40</c:v>
                </c:pt>
                <c:pt idx="15734">
                  <c:v>329</c:v>
                </c:pt>
                <c:pt idx="15735">
                  <c:v>963</c:v>
                </c:pt>
                <c:pt idx="15736">
                  <c:v>37</c:v>
                </c:pt>
                <c:pt idx="15737">
                  <c:v>1323</c:v>
                </c:pt>
                <c:pt idx="15738">
                  <c:v>54</c:v>
                </c:pt>
                <c:pt idx="15739">
                  <c:v>18</c:v>
                </c:pt>
                <c:pt idx="15740">
                  <c:v>1320</c:v>
                </c:pt>
                <c:pt idx="15741">
                  <c:v>207</c:v>
                </c:pt>
                <c:pt idx="15742">
                  <c:v>1369</c:v>
                </c:pt>
                <c:pt idx="15743">
                  <c:v>126</c:v>
                </c:pt>
                <c:pt idx="15744">
                  <c:v>326</c:v>
                </c:pt>
                <c:pt idx="15745">
                  <c:v>127</c:v>
                </c:pt>
                <c:pt idx="15746">
                  <c:v>905</c:v>
                </c:pt>
                <c:pt idx="15747">
                  <c:v>277</c:v>
                </c:pt>
                <c:pt idx="15748">
                  <c:v>339</c:v>
                </c:pt>
                <c:pt idx="15749">
                  <c:v>61</c:v>
                </c:pt>
                <c:pt idx="15750" formatCode="0.00E+00">
                  <c:v>4.8999999999999998E-3</c:v>
                </c:pt>
                <c:pt idx="15751">
                  <c:v>383</c:v>
                </c:pt>
                <c:pt idx="15752">
                  <c:v>360</c:v>
                </c:pt>
                <c:pt idx="15753">
                  <c:v>806</c:v>
                </c:pt>
                <c:pt idx="15754">
                  <c:v>1073</c:v>
                </c:pt>
                <c:pt idx="15755">
                  <c:v>847</c:v>
                </c:pt>
                <c:pt idx="15756">
                  <c:v>879</c:v>
                </c:pt>
                <c:pt idx="15757">
                  <c:v>363</c:v>
                </c:pt>
                <c:pt idx="15758">
                  <c:v>445</c:v>
                </c:pt>
                <c:pt idx="15759">
                  <c:v>866</c:v>
                </c:pt>
                <c:pt idx="15760">
                  <c:v>914</c:v>
                </c:pt>
                <c:pt idx="15761">
                  <c:v>410</c:v>
                </c:pt>
                <c:pt idx="15762">
                  <c:v>378</c:v>
                </c:pt>
                <c:pt idx="15763">
                  <c:v>692</c:v>
                </c:pt>
                <c:pt idx="15764">
                  <c:v>397</c:v>
                </c:pt>
                <c:pt idx="15765">
                  <c:v>1086</c:v>
                </c:pt>
                <c:pt idx="15766">
                  <c:v>416</c:v>
                </c:pt>
                <c:pt idx="15767">
                  <c:v>829</c:v>
                </c:pt>
                <c:pt idx="15768">
                  <c:v>881</c:v>
                </c:pt>
                <c:pt idx="15769">
                  <c:v>388</c:v>
                </c:pt>
                <c:pt idx="15770">
                  <c:v>848</c:v>
                </c:pt>
                <c:pt idx="15771">
                  <c:v>234</c:v>
                </c:pt>
                <c:pt idx="15772">
                  <c:v>283</c:v>
                </c:pt>
                <c:pt idx="15773">
                  <c:v>329</c:v>
                </c:pt>
                <c:pt idx="15774">
                  <c:v>547</c:v>
                </c:pt>
                <c:pt idx="15775">
                  <c:v>677</c:v>
                </c:pt>
                <c:pt idx="15776">
                  <c:v>476</c:v>
                </c:pt>
                <c:pt idx="15777">
                  <c:v>850</c:v>
                </c:pt>
                <c:pt idx="15778">
                  <c:v>14</c:v>
                </c:pt>
                <c:pt idx="15779">
                  <c:v>359</c:v>
                </c:pt>
                <c:pt idx="15780">
                  <c:v>1186</c:v>
                </c:pt>
                <c:pt idx="15781">
                  <c:v>1006</c:v>
                </c:pt>
                <c:pt idx="15782">
                  <c:v>224</c:v>
                </c:pt>
                <c:pt idx="15783">
                  <c:v>529</c:v>
                </c:pt>
                <c:pt idx="15784">
                  <c:v>794</c:v>
                </c:pt>
                <c:pt idx="15785">
                  <c:v>454</c:v>
                </c:pt>
                <c:pt idx="15786">
                  <c:v>668</c:v>
                </c:pt>
                <c:pt idx="15787">
                  <c:v>150</c:v>
                </c:pt>
                <c:pt idx="15788">
                  <c:v>184</c:v>
                </c:pt>
                <c:pt idx="15789">
                  <c:v>1495</c:v>
                </c:pt>
                <c:pt idx="15790">
                  <c:v>644</c:v>
                </c:pt>
                <c:pt idx="15791">
                  <c:v>815</c:v>
                </c:pt>
                <c:pt idx="15792">
                  <c:v>421</c:v>
                </c:pt>
                <c:pt idx="15793">
                  <c:v>64</c:v>
                </c:pt>
                <c:pt idx="15794">
                  <c:v>867</c:v>
                </c:pt>
                <c:pt idx="15795">
                  <c:v>1097</c:v>
                </c:pt>
                <c:pt idx="15796">
                  <c:v>81</c:v>
                </c:pt>
                <c:pt idx="15797">
                  <c:v>374</c:v>
                </c:pt>
                <c:pt idx="15798">
                  <c:v>623</c:v>
                </c:pt>
                <c:pt idx="15799">
                  <c:v>1194</c:v>
                </c:pt>
                <c:pt idx="15800">
                  <c:v>457</c:v>
                </c:pt>
                <c:pt idx="15801">
                  <c:v>584</c:v>
                </c:pt>
                <c:pt idx="15802">
                  <c:v>322</c:v>
                </c:pt>
                <c:pt idx="15803">
                  <c:v>785</c:v>
                </c:pt>
                <c:pt idx="15804">
                  <c:v>266</c:v>
                </c:pt>
                <c:pt idx="15805">
                  <c:v>917</c:v>
                </c:pt>
                <c:pt idx="15806">
                  <c:v>390</c:v>
                </c:pt>
                <c:pt idx="15807">
                  <c:v>228</c:v>
                </c:pt>
                <c:pt idx="15808">
                  <c:v>1142</c:v>
                </c:pt>
                <c:pt idx="15809">
                  <c:v>745</c:v>
                </c:pt>
                <c:pt idx="15810">
                  <c:v>434</c:v>
                </c:pt>
                <c:pt idx="15811">
                  <c:v>486</c:v>
                </c:pt>
                <c:pt idx="15812">
                  <c:v>222</c:v>
                </c:pt>
                <c:pt idx="15813">
                  <c:v>256</c:v>
                </c:pt>
                <c:pt idx="15814">
                  <c:v>1254</c:v>
                </c:pt>
                <c:pt idx="15815">
                  <c:v>961</c:v>
                </c:pt>
                <c:pt idx="15816">
                  <c:v>571</c:v>
                </c:pt>
                <c:pt idx="15817">
                  <c:v>396</c:v>
                </c:pt>
                <c:pt idx="15818">
                  <c:v>1046</c:v>
                </c:pt>
                <c:pt idx="15819">
                  <c:v>206</c:v>
                </c:pt>
                <c:pt idx="15820">
                  <c:v>841</c:v>
                </c:pt>
                <c:pt idx="15821">
                  <c:v>615</c:v>
                </c:pt>
                <c:pt idx="15822">
                  <c:v>875</c:v>
                </c:pt>
                <c:pt idx="15823">
                  <c:v>886</c:v>
                </c:pt>
                <c:pt idx="15824">
                  <c:v>311</c:v>
                </c:pt>
                <c:pt idx="15825">
                  <c:v>2</c:v>
                </c:pt>
                <c:pt idx="15826">
                  <c:v>464</c:v>
                </c:pt>
                <c:pt idx="15827">
                  <c:v>211</c:v>
                </c:pt>
                <c:pt idx="15828">
                  <c:v>539</c:v>
                </c:pt>
                <c:pt idx="15829">
                  <c:v>197</c:v>
                </c:pt>
                <c:pt idx="15830">
                  <c:v>785</c:v>
                </c:pt>
                <c:pt idx="15831">
                  <c:v>974</c:v>
                </c:pt>
                <c:pt idx="15832">
                  <c:v>274</c:v>
                </c:pt>
                <c:pt idx="15833">
                  <c:v>25</c:v>
                </c:pt>
                <c:pt idx="15834">
                  <c:v>630</c:v>
                </c:pt>
                <c:pt idx="15835">
                  <c:v>1175</c:v>
                </c:pt>
                <c:pt idx="15836">
                  <c:v>724</c:v>
                </c:pt>
                <c:pt idx="15837">
                  <c:v>345</c:v>
                </c:pt>
                <c:pt idx="15838">
                  <c:v>745</c:v>
                </c:pt>
                <c:pt idx="15839">
                  <c:v>421</c:v>
                </c:pt>
                <c:pt idx="15840">
                  <c:v>401</c:v>
                </c:pt>
                <c:pt idx="15841">
                  <c:v>418</c:v>
                </c:pt>
                <c:pt idx="15842">
                  <c:v>344</c:v>
                </c:pt>
                <c:pt idx="15843">
                  <c:v>333</c:v>
                </c:pt>
                <c:pt idx="15844">
                  <c:v>717</c:v>
                </c:pt>
                <c:pt idx="15845">
                  <c:v>877</c:v>
                </c:pt>
                <c:pt idx="15846">
                  <c:v>1089</c:v>
                </c:pt>
                <c:pt idx="15847">
                  <c:v>1375</c:v>
                </c:pt>
                <c:pt idx="15848">
                  <c:v>195</c:v>
                </c:pt>
                <c:pt idx="15849">
                  <c:v>1051</c:v>
                </c:pt>
                <c:pt idx="15850">
                  <c:v>1114</c:v>
                </c:pt>
                <c:pt idx="15851">
                  <c:v>327</c:v>
                </c:pt>
                <c:pt idx="15852">
                  <c:v>786</c:v>
                </c:pt>
                <c:pt idx="15853">
                  <c:v>24</c:v>
                </c:pt>
                <c:pt idx="15854">
                  <c:v>1050</c:v>
                </c:pt>
                <c:pt idx="15855">
                  <c:v>466</c:v>
                </c:pt>
                <c:pt idx="15856">
                  <c:v>539</c:v>
                </c:pt>
                <c:pt idx="15857">
                  <c:v>91</c:v>
                </c:pt>
                <c:pt idx="15858">
                  <c:v>837</c:v>
                </c:pt>
                <c:pt idx="15859">
                  <c:v>627</c:v>
                </c:pt>
                <c:pt idx="15860">
                  <c:v>908</c:v>
                </c:pt>
                <c:pt idx="15861">
                  <c:v>1353</c:v>
                </c:pt>
                <c:pt idx="15862">
                  <c:v>1310</c:v>
                </c:pt>
                <c:pt idx="15863">
                  <c:v>1008</c:v>
                </c:pt>
                <c:pt idx="15864">
                  <c:v>1079</c:v>
                </c:pt>
                <c:pt idx="15865">
                  <c:v>1221</c:v>
                </c:pt>
                <c:pt idx="15866">
                  <c:v>55</c:v>
                </c:pt>
                <c:pt idx="15867">
                  <c:v>904</c:v>
                </c:pt>
                <c:pt idx="15868">
                  <c:v>414</c:v>
                </c:pt>
                <c:pt idx="15869">
                  <c:v>879</c:v>
                </c:pt>
                <c:pt idx="15870">
                  <c:v>346</c:v>
                </c:pt>
                <c:pt idx="15871">
                  <c:v>621</c:v>
                </c:pt>
                <c:pt idx="15872">
                  <c:v>418</c:v>
                </c:pt>
                <c:pt idx="15873">
                  <c:v>506</c:v>
                </c:pt>
                <c:pt idx="15874">
                  <c:v>491</c:v>
                </c:pt>
                <c:pt idx="15875" formatCode="0.00E+00">
                  <c:v>4.8999999999999998E-3</c:v>
                </c:pt>
                <c:pt idx="15876">
                  <c:v>337</c:v>
                </c:pt>
                <c:pt idx="15877">
                  <c:v>729</c:v>
                </c:pt>
                <c:pt idx="15878">
                  <c:v>789</c:v>
                </c:pt>
                <c:pt idx="15879">
                  <c:v>676</c:v>
                </c:pt>
                <c:pt idx="15880">
                  <c:v>311</c:v>
                </c:pt>
                <c:pt idx="15881">
                  <c:v>96</c:v>
                </c:pt>
                <c:pt idx="15882">
                  <c:v>575</c:v>
                </c:pt>
                <c:pt idx="15883">
                  <c:v>334</c:v>
                </c:pt>
                <c:pt idx="15884">
                  <c:v>658</c:v>
                </c:pt>
                <c:pt idx="15885">
                  <c:v>324</c:v>
                </c:pt>
                <c:pt idx="15886">
                  <c:v>9</c:v>
                </c:pt>
                <c:pt idx="15887">
                  <c:v>169</c:v>
                </c:pt>
                <c:pt idx="15888">
                  <c:v>563</c:v>
                </c:pt>
                <c:pt idx="15889">
                  <c:v>733</c:v>
                </c:pt>
                <c:pt idx="15890">
                  <c:v>911</c:v>
                </c:pt>
                <c:pt idx="15891">
                  <c:v>4</c:v>
                </c:pt>
                <c:pt idx="15892">
                  <c:v>200</c:v>
                </c:pt>
                <c:pt idx="15893">
                  <c:v>441</c:v>
                </c:pt>
                <c:pt idx="15894">
                  <c:v>781</c:v>
                </c:pt>
                <c:pt idx="15895" formatCode="0.00E+00">
                  <c:v>4.8999999999999998E-3</c:v>
                </c:pt>
                <c:pt idx="15896">
                  <c:v>308</c:v>
                </c:pt>
                <c:pt idx="15897">
                  <c:v>688</c:v>
                </c:pt>
                <c:pt idx="15898">
                  <c:v>592</c:v>
                </c:pt>
                <c:pt idx="15899">
                  <c:v>1153</c:v>
                </c:pt>
                <c:pt idx="15900">
                  <c:v>313</c:v>
                </c:pt>
                <c:pt idx="15901">
                  <c:v>369</c:v>
                </c:pt>
                <c:pt idx="15902">
                  <c:v>971</c:v>
                </c:pt>
                <c:pt idx="15903">
                  <c:v>601</c:v>
                </c:pt>
                <c:pt idx="15904">
                  <c:v>1214</c:v>
                </c:pt>
                <c:pt idx="15905">
                  <c:v>356</c:v>
                </c:pt>
                <c:pt idx="15906">
                  <c:v>852</c:v>
                </c:pt>
                <c:pt idx="15907">
                  <c:v>9</c:v>
                </c:pt>
                <c:pt idx="15908">
                  <c:v>907</c:v>
                </c:pt>
                <c:pt idx="15909">
                  <c:v>74</c:v>
                </c:pt>
                <c:pt idx="15910">
                  <c:v>13</c:v>
                </c:pt>
                <c:pt idx="15911">
                  <c:v>521</c:v>
                </c:pt>
                <c:pt idx="15912">
                  <c:v>961</c:v>
                </c:pt>
                <c:pt idx="15913">
                  <c:v>144</c:v>
                </c:pt>
                <c:pt idx="15914">
                  <c:v>289</c:v>
                </c:pt>
                <c:pt idx="15915">
                  <c:v>45</c:v>
                </c:pt>
                <c:pt idx="15916">
                  <c:v>1190</c:v>
                </c:pt>
                <c:pt idx="15917">
                  <c:v>197</c:v>
                </c:pt>
                <c:pt idx="15918">
                  <c:v>928</c:v>
                </c:pt>
                <c:pt idx="15919">
                  <c:v>1077</c:v>
                </c:pt>
                <c:pt idx="15920" formatCode="0.00E+00">
                  <c:v>4.8999999999999998E-3</c:v>
                </c:pt>
                <c:pt idx="15921">
                  <c:v>955</c:v>
                </c:pt>
                <c:pt idx="15922">
                  <c:v>228</c:v>
                </c:pt>
                <c:pt idx="15923">
                  <c:v>39</c:v>
                </c:pt>
                <c:pt idx="15924">
                  <c:v>32</c:v>
                </c:pt>
                <c:pt idx="15925">
                  <c:v>539</c:v>
                </c:pt>
                <c:pt idx="15926">
                  <c:v>440</c:v>
                </c:pt>
                <c:pt idx="15927" formatCode="0.00E+00">
                  <c:v>4.8999999999999998E-3</c:v>
                </c:pt>
                <c:pt idx="15928">
                  <c:v>333</c:v>
                </c:pt>
                <c:pt idx="15929">
                  <c:v>933</c:v>
                </c:pt>
                <c:pt idx="15930">
                  <c:v>649</c:v>
                </c:pt>
                <c:pt idx="15931">
                  <c:v>413</c:v>
                </c:pt>
                <c:pt idx="15932">
                  <c:v>320</c:v>
                </c:pt>
                <c:pt idx="15933">
                  <c:v>100</c:v>
                </c:pt>
                <c:pt idx="15934">
                  <c:v>932</c:v>
                </c:pt>
                <c:pt idx="15935">
                  <c:v>1065</c:v>
                </c:pt>
                <c:pt idx="15936">
                  <c:v>279</c:v>
                </c:pt>
                <c:pt idx="15937">
                  <c:v>625</c:v>
                </c:pt>
                <c:pt idx="15938">
                  <c:v>899</c:v>
                </c:pt>
                <c:pt idx="15939">
                  <c:v>316</c:v>
                </c:pt>
                <c:pt idx="15940">
                  <c:v>407</c:v>
                </c:pt>
                <c:pt idx="15941">
                  <c:v>291</c:v>
                </c:pt>
                <c:pt idx="15942">
                  <c:v>798</c:v>
                </c:pt>
                <c:pt idx="15943">
                  <c:v>328</c:v>
                </c:pt>
                <c:pt idx="15944">
                  <c:v>656</c:v>
                </c:pt>
                <c:pt idx="15945">
                  <c:v>355</c:v>
                </c:pt>
                <c:pt idx="15946">
                  <c:v>821</c:v>
                </c:pt>
                <c:pt idx="15947">
                  <c:v>1258</c:v>
                </c:pt>
                <c:pt idx="15948">
                  <c:v>514</c:v>
                </c:pt>
                <c:pt idx="15949">
                  <c:v>1087</c:v>
                </c:pt>
                <c:pt idx="15950">
                  <c:v>267</c:v>
                </c:pt>
                <c:pt idx="15951">
                  <c:v>344</c:v>
                </c:pt>
                <c:pt idx="15952">
                  <c:v>1010</c:v>
                </c:pt>
                <c:pt idx="15953">
                  <c:v>1182</c:v>
                </c:pt>
                <c:pt idx="15954">
                  <c:v>1039</c:v>
                </c:pt>
                <c:pt idx="15955">
                  <c:v>783</c:v>
                </c:pt>
                <c:pt idx="15956">
                  <c:v>967</c:v>
                </c:pt>
                <c:pt idx="15957">
                  <c:v>481</c:v>
                </c:pt>
                <c:pt idx="15958">
                  <c:v>659</c:v>
                </c:pt>
                <c:pt idx="15959">
                  <c:v>374</c:v>
                </c:pt>
                <c:pt idx="15960">
                  <c:v>670</c:v>
                </c:pt>
                <c:pt idx="15961">
                  <c:v>648</c:v>
                </c:pt>
                <c:pt idx="15962">
                  <c:v>1215</c:v>
                </c:pt>
                <c:pt idx="15963">
                  <c:v>658</c:v>
                </c:pt>
                <c:pt idx="15964">
                  <c:v>1267</c:v>
                </c:pt>
                <c:pt idx="15965">
                  <c:v>158</c:v>
                </c:pt>
                <c:pt idx="15966">
                  <c:v>237</c:v>
                </c:pt>
                <c:pt idx="15967">
                  <c:v>1040</c:v>
                </c:pt>
                <c:pt idx="15968">
                  <c:v>378</c:v>
                </c:pt>
                <c:pt idx="15969">
                  <c:v>518</c:v>
                </c:pt>
                <c:pt idx="15970">
                  <c:v>443</c:v>
                </c:pt>
                <c:pt idx="15971">
                  <c:v>298</c:v>
                </c:pt>
                <c:pt idx="15972">
                  <c:v>1035</c:v>
                </c:pt>
                <c:pt idx="15973">
                  <c:v>195</c:v>
                </c:pt>
                <c:pt idx="15974">
                  <c:v>857</c:v>
                </c:pt>
                <c:pt idx="15975">
                  <c:v>1095</c:v>
                </c:pt>
                <c:pt idx="15976">
                  <c:v>1035</c:v>
                </c:pt>
                <c:pt idx="15977">
                  <c:v>1344</c:v>
                </c:pt>
                <c:pt idx="15978">
                  <c:v>919</c:v>
                </c:pt>
                <c:pt idx="15979">
                  <c:v>1431</c:v>
                </c:pt>
                <c:pt idx="15980">
                  <c:v>775</c:v>
                </c:pt>
                <c:pt idx="15981">
                  <c:v>1276</c:v>
                </c:pt>
                <c:pt idx="15982">
                  <c:v>86</c:v>
                </c:pt>
                <c:pt idx="15983">
                  <c:v>330</c:v>
                </c:pt>
                <c:pt idx="15984" formatCode="0.00E+00">
                  <c:v>4.8999999999999998E-3</c:v>
                </c:pt>
                <c:pt idx="15985">
                  <c:v>408</c:v>
                </c:pt>
                <c:pt idx="15986">
                  <c:v>358</c:v>
                </c:pt>
                <c:pt idx="15987">
                  <c:v>565</c:v>
                </c:pt>
                <c:pt idx="15988">
                  <c:v>371</c:v>
                </c:pt>
                <c:pt idx="15989">
                  <c:v>660</c:v>
                </c:pt>
                <c:pt idx="15990" formatCode="0.00E+00">
                  <c:v>4.8999999999999998E-3</c:v>
                </c:pt>
                <c:pt idx="15991" formatCode="0.00E+00">
                  <c:v>4.8999999999999998E-3</c:v>
                </c:pt>
                <c:pt idx="15992">
                  <c:v>258</c:v>
                </c:pt>
                <c:pt idx="15993">
                  <c:v>450</c:v>
                </c:pt>
                <c:pt idx="15994">
                  <c:v>31</c:v>
                </c:pt>
                <c:pt idx="15995">
                  <c:v>355</c:v>
                </c:pt>
                <c:pt idx="15996">
                  <c:v>1116</c:v>
                </c:pt>
                <c:pt idx="15997">
                  <c:v>1106</c:v>
                </c:pt>
                <c:pt idx="15998">
                  <c:v>86</c:v>
                </c:pt>
                <c:pt idx="15999">
                  <c:v>150</c:v>
                </c:pt>
                <c:pt idx="16000">
                  <c:v>724</c:v>
                </c:pt>
                <c:pt idx="16001">
                  <c:v>910</c:v>
                </c:pt>
                <c:pt idx="16002">
                  <c:v>157</c:v>
                </c:pt>
                <c:pt idx="16003">
                  <c:v>632</c:v>
                </c:pt>
                <c:pt idx="16004">
                  <c:v>873</c:v>
                </c:pt>
                <c:pt idx="16005">
                  <c:v>181</c:v>
                </c:pt>
                <c:pt idx="16006">
                  <c:v>87</c:v>
                </c:pt>
                <c:pt idx="16007">
                  <c:v>105</c:v>
                </c:pt>
                <c:pt idx="16008" formatCode="0.00E+00">
                  <c:v>4.8999999999999998E-3</c:v>
                </c:pt>
                <c:pt idx="16009">
                  <c:v>702</c:v>
                </c:pt>
                <c:pt idx="16010">
                  <c:v>789</c:v>
                </c:pt>
                <c:pt idx="16011">
                  <c:v>387</c:v>
                </c:pt>
                <c:pt idx="16012">
                  <c:v>136</c:v>
                </c:pt>
                <c:pt idx="16013">
                  <c:v>1150</c:v>
                </c:pt>
                <c:pt idx="16014">
                  <c:v>258</c:v>
                </c:pt>
                <c:pt idx="16015">
                  <c:v>16</c:v>
                </c:pt>
                <c:pt idx="16016">
                  <c:v>66</c:v>
                </c:pt>
                <c:pt idx="16017">
                  <c:v>861</c:v>
                </c:pt>
                <c:pt idx="16018">
                  <c:v>967</c:v>
                </c:pt>
                <c:pt idx="16019">
                  <c:v>774</c:v>
                </c:pt>
                <c:pt idx="16020">
                  <c:v>848</c:v>
                </c:pt>
                <c:pt idx="16021">
                  <c:v>153</c:v>
                </c:pt>
                <c:pt idx="16022">
                  <c:v>960</c:v>
                </c:pt>
                <c:pt idx="16023">
                  <c:v>563</c:v>
                </c:pt>
                <c:pt idx="16024">
                  <c:v>311</c:v>
                </c:pt>
                <c:pt idx="16025">
                  <c:v>1074</c:v>
                </c:pt>
                <c:pt idx="16026">
                  <c:v>568</c:v>
                </c:pt>
                <c:pt idx="16027">
                  <c:v>470</c:v>
                </c:pt>
                <c:pt idx="16028">
                  <c:v>58</c:v>
                </c:pt>
                <c:pt idx="16029">
                  <c:v>26</c:v>
                </c:pt>
                <c:pt idx="16030">
                  <c:v>930</c:v>
                </c:pt>
                <c:pt idx="16031">
                  <c:v>980</c:v>
                </c:pt>
                <c:pt idx="16032">
                  <c:v>548</c:v>
                </c:pt>
                <c:pt idx="16033">
                  <c:v>313</c:v>
                </c:pt>
                <c:pt idx="16034">
                  <c:v>425</c:v>
                </c:pt>
                <c:pt idx="16035">
                  <c:v>1</c:v>
                </c:pt>
                <c:pt idx="16036">
                  <c:v>595</c:v>
                </c:pt>
                <c:pt idx="16037" formatCode="0.00E+00">
                  <c:v>4.8999999999999998E-3</c:v>
                </c:pt>
                <c:pt idx="16038">
                  <c:v>919</c:v>
                </c:pt>
                <c:pt idx="16039">
                  <c:v>322</c:v>
                </c:pt>
                <c:pt idx="16040">
                  <c:v>106</c:v>
                </c:pt>
                <c:pt idx="16041">
                  <c:v>434</c:v>
                </c:pt>
                <c:pt idx="16042">
                  <c:v>864</c:v>
                </c:pt>
                <c:pt idx="16043">
                  <c:v>946</c:v>
                </c:pt>
                <c:pt idx="16044" formatCode="0.00E+00">
                  <c:v>4.8999999999999998E-3</c:v>
                </c:pt>
                <c:pt idx="16045">
                  <c:v>836</c:v>
                </c:pt>
                <c:pt idx="16046">
                  <c:v>704</c:v>
                </c:pt>
                <c:pt idx="16047">
                  <c:v>19</c:v>
                </c:pt>
                <c:pt idx="16048">
                  <c:v>404</c:v>
                </c:pt>
                <c:pt idx="16049">
                  <c:v>165</c:v>
                </c:pt>
                <c:pt idx="16050">
                  <c:v>1180</c:v>
                </c:pt>
                <c:pt idx="16051">
                  <c:v>373</c:v>
                </c:pt>
                <c:pt idx="16052">
                  <c:v>14</c:v>
                </c:pt>
                <c:pt idx="16053">
                  <c:v>179</c:v>
                </c:pt>
                <c:pt idx="16054">
                  <c:v>220</c:v>
                </c:pt>
                <c:pt idx="16055">
                  <c:v>819</c:v>
                </c:pt>
                <c:pt idx="16056">
                  <c:v>1240</c:v>
                </c:pt>
                <c:pt idx="16057">
                  <c:v>930</c:v>
                </c:pt>
                <c:pt idx="16058">
                  <c:v>135</c:v>
                </c:pt>
                <c:pt idx="16059">
                  <c:v>814</c:v>
                </c:pt>
                <c:pt idx="16060">
                  <c:v>225</c:v>
                </c:pt>
                <c:pt idx="16061">
                  <c:v>229</c:v>
                </c:pt>
                <c:pt idx="16062">
                  <c:v>855</c:v>
                </c:pt>
                <c:pt idx="16063">
                  <c:v>1056</c:v>
                </c:pt>
                <c:pt idx="16064">
                  <c:v>263</c:v>
                </c:pt>
                <c:pt idx="16065">
                  <c:v>227</c:v>
                </c:pt>
                <c:pt idx="16066">
                  <c:v>627</c:v>
                </c:pt>
                <c:pt idx="16067">
                  <c:v>874</c:v>
                </c:pt>
                <c:pt idx="16068" formatCode="0.00E+00">
                  <c:v>4.8999999999999998E-3</c:v>
                </c:pt>
                <c:pt idx="16069">
                  <c:v>389</c:v>
                </c:pt>
                <c:pt idx="16070">
                  <c:v>319</c:v>
                </c:pt>
                <c:pt idx="16071">
                  <c:v>417</c:v>
                </c:pt>
                <c:pt idx="16072">
                  <c:v>864</c:v>
                </c:pt>
                <c:pt idx="16073">
                  <c:v>1420</c:v>
                </c:pt>
                <c:pt idx="16074">
                  <c:v>887</c:v>
                </c:pt>
                <c:pt idx="16075">
                  <c:v>539</c:v>
                </c:pt>
                <c:pt idx="16076">
                  <c:v>641</c:v>
                </c:pt>
                <c:pt idx="16077">
                  <c:v>649</c:v>
                </c:pt>
                <c:pt idx="16078">
                  <c:v>353</c:v>
                </c:pt>
                <c:pt idx="16079">
                  <c:v>639</c:v>
                </c:pt>
                <c:pt idx="16080">
                  <c:v>780</c:v>
                </c:pt>
                <c:pt idx="16081">
                  <c:v>7</c:v>
                </c:pt>
                <c:pt idx="16082">
                  <c:v>793</c:v>
                </c:pt>
                <c:pt idx="16083">
                  <c:v>940</c:v>
                </c:pt>
                <c:pt idx="16084">
                  <c:v>220</c:v>
                </c:pt>
                <c:pt idx="16085">
                  <c:v>336</c:v>
                </c:pt>
                <c:pt idx="16086">
                  <c:v>552</c:v>
                </c:pt>
                <c:pt idx="16087">
                  <c:v>291</c:v>
                </c:pt>
                <c:pt idx="16088">
                  <c:v>923</c:v>
                </c:pt>
                <c:pt idx="16089">
                  <c:v>158</c:v>
                </c:pt>
                <c:pt idx="16090">
                  <c:v>358</c:v>
                </c:pt>
                <c:pt idx="16091">
                  <c:v>701</c:v>
                </c:pt>
                <c:pt idx="16092">
                  <c:v>737</c:v>
                </c:pt>
                <c:pt idx="16093">
                  <c:v>637</c:v>
                </c:pt>
                <c:pt idx="16094">
                  <c:v>307</c:v>
                </c:pt>
                <c:pt idx="16095">
                  <c:v>96</c:v>
                </c:pt>
                <c:pt idx="16096">
                  <c:v>294</c:v>
                </c:pt>
                <c:pt idx="16097">
                  <c:v>75</c:v>
                </c:pt>
                <c:pt idx="16098">
                  <c:v>212</c:v>
                </c:pt>
                <c:pt idx="16099">
                  <c:v>794</c:v>
                </c:pt>
                <c:pt idx="16100">
                  <c:v>745</c:v>
                </c:pt>
                <c:pt idx="16101">
                  <c:v>753</c:v>
                </c:pt>
                <c:pt idx="16102">
                  <c:v>136</c:v>
                </c:pt>
                <c:pt idx="16103">
                  <c:v>253</c:v>
                </c:pt>
                <c:pt idx="16104">
                  <c:v>718</c:v>
                </c:pt>
                <c:pt idx="16105">
                  <c:v>869</c:v>
                </c:pt>
                <c:pt idx="16106">
                  <c:v>340</c:v>
                </c:pt>
                <c:pt idx="16107">
                  <c:v>527</c:v>
                </c:pt>
                <c:pt idx="16108">
                  <c:v>578</c:v>
                </c:pt>
                <c:pt idx="16109">
                  <c:v>616</c:v>
                </c:pt>
                <c:pt idx="16110">
                  <c:v>754</c:v>
                </c:pt>
                <c:pt idx="16111">
                  <c:v>301</c:v>
                </c:pt>
                <c:pt idx="16112">
                  <c:v>182</c:v>
                </c:pt>
                <c:pt idx="16113">
                  <c:v>491</c:v>
                </c:pt>
                <c:pt idx="16114">
                  <c:v>677</c:v>
                </c:pt>
                <c:pt idx="16115">
                  <c:v>334</c:v>
                </c:pt>
                <c:pt idx="16116">
                  <c:v>886</c:v>
                </c:pt>
                <c:pt idx="16117">
                  <c:v>1</c:v>
                </c:pt>
                <c:pt idx="16118">
                  <c:v>608</c:v>
                </c:pt>
                <c:pt idx="16119" formatCode="0.00E+00">
                  <c:v>4.8999999999999998E-3</c:v>
                </c:pt>
                <c:pt idx="16120">
                  <c:v>9</c:v>
                </c:pt>
                <c:pt idx="16121">
                  <c:v>638</c:v>
                </c:pt>
                <c:pt idx="16122">
                  <c:v>277</c:v>
                </c:pt>
                <c:pt idx="16123">
                  <c:v>67</c:v>
                </c:pt>
                <c:pt idx="16124">
                  <c:v>593</c:v>
                </c:pt>
                <c:pt idx="16125">
                  <c:v>38</c:v>
                </c:pt>
                <c:pt idx="16126">
                  <c:v>1352</c:v>
                </c:pt>
                <c:pt idx="16127">
                  <c:v>967</c:v>
                </c:pt>
                <c:pt idx="16128">
                  <c:v>1363</c:v>
                </c:pt>
                <c:pt idx="16129">
                  <c:v>124</c:v>
                </c:pt>
                <c:pt idx="16130">
                  <c:v>1283</c:v>
                </c:pt>
                <c:pt idx="16131">
                  <c:v>351</c:v>
                </c:pt>
                <c:pt idx="16132">
                  <c:v>179</c:v>
                </c:pt>
                <c:pt idx="16133">
                  <c:v>1141</c:v>
                </c:pt>
                <c:pt idx="16134">
                  <c:v>326</c:v>
                </c:pt>
                <c:pt idx="16135">
                  <c:v>1386</c:v>
                </c:pt>
                <c:pt idx="16136">
                  <c:v>163</c:v>
                </c:pt>
                <c:pt idx="16137">
                  <c:v>989</c:v>
                </c:pt>
                <c:pt idx="16138">
                  <c:v>1112</c:v>
                </c:pt>
                <c:pt idx="16139">
                  <c:v>107</c:v>
                </c:pt>
                <c:pt idx="16140">
                  <c:v>579</c:v>
                </c:pt>
                <c:pt idx="16141">
                  <c:v>892</c:v>
                </c:pt>
                <c:pt idx="16142" formatCode="0.00E+00">
                  <c:v>4.8999999999999998E-3</c:v>
                </c:pt>
                <c:pt idx="16143" formatCode="0.00E+00">
                  <c:v>4.8999999999999998E-3</c:v>
                </c:pt>
                <c:pt idx="16144">
                  <c:v>431</c:v>
                </c:pt>
                <c:pt idx="16145">
                  <c:v>2</c:v>
                </c:pt>
                <c:pt idx="16146">
                  <c:v>465</c:v>
                </c:pt>
                <c:pt idx="16147">
                  <c:v>1216</c:v>
                </c:pt>
                <c:pt idx="16148">
                  <c:v>1457</c:v>
                </c:pt>
                <c:pt idx="16149">
                  <c:v>420</c:v>
                </c:pt>
                <c:pt idx="16150">
                  <c:v>1501</c:v>
                </c:pt>
                <c:pt idx="16151">
                  <c:v>566</c:v>
                </c:pt>
                <c:pt idx="16152">
                  <c:v>832</c:v>
                </c:pt>
                <c:pt idx="16153">
                  <c:v>959</c:v>
                </c:pt>
                <c:pt idx="16154">
                  <c:v>1065</c:v>
                </c:pt>
                <c:pt idx="16155">
                  <c:v>1400</c:v>
                </c:pt>
                <c:pt idx="16156">
                  <c:v>820</c:v>
                </c:pt>
                <c:pt idx="16157">
                  <c:v>992</c:v>
                </c:pt>
                <c:pt idx="16158">
                  <c:v>1025</c:v>
                </c:pt>
                <c:pt idx="16159" formatCode="0.00E+00">
                  <c:v>4.8999999999999998E-3</c:v>
                </c:pt>
                <c:pt idx="16160">
                  <c:v>260</c:v>
                </c:pt>
                <c:pt idx="16161">
                  <c:v>317</c:v>
                </c:pt>
                <c:pt idx="16162">
                  <c:v>375</c:v>
                </c:pt>
                <c:pt idx="16163">
                  <c:v>425</c:v>
                </c:pt>
                <c:pt idx="16164" formatCode="0.00E+00">
                  <c:v>4.8999999999999998E-3</c:v>
                </c:pt>
                <c:pt idx="16165">
                  <c:v>987</c:v>
                </c:pt>
                <c:pt idx="16166">
                  <c:v>220</c:v>
                </c:pt>
                <c:pt idx="16167">
                  <c:v>1553</c:v>
                </c:pt>
                <c:pt idx="16168">
                  <c:v>1221</c:v>
                </c:pt>
                <c:pt idx="16169">
                  <c:v>713</c:v>
                </c:pt>
                <c:pt idx="16170">
                  <c:v>972</c:v>
                </c:pt>
                <c:pt idx="16171">
                  <c:v>447</c:v>
                </c:pt>
                <c:pt idx="16172">
                  <c:v>360</c:v>
                </c:pt>
                <c:pt idx="16173">
                  <c:v>487</c:v>
                </c:pt>
                <c:pt idx="16174">
                  <c:v>717</c:v>
                </c:pt>
                <c:pt idx="16175">
                  <c:v>674</c:v>
                </c:pt>
                <c:pt idx="16176">
                  <c:v>900</c:v>
                </c:pt>
                <c:pt idx="16177">
                  <c:v>530</c:v>
                </c:pt>
                <c:pt idx="16178" formatCode="0.00E+00">
                  <c:v>4.8999999999999998E-3</c:v>
                </c:pt>
                <c:pt idx="16179">
                  <c:v>32</c:v>
                </c:pt>
                <c:pt idx="16180">
                  <c:v>123</c:v>
                </c:pt>
                <c:pt idx="16181">
                  <c:v>424</c:v>
                </c:pt>
                <c:pt idx="16182">
                  <c:v>890</c:v>
                </c:pt>
                <c:pt idx="16183">
                  <c:v>921</c:v>
                </c:pt>
                <c:pt idx="16184">
                  <c:v>59</c:v>
                </c:pt>
                <c:pt idx="16185">
                  <c:v>289</c:v>
                </c:pt>
                <c:pt idx="16186">
                  <c:v>153</c:v>
                </c:pt>
                <c:pt idx="16187">
                  <c:v>332</c:v>
                </c:pt>
                <c:pt idx="16188">
                  <c:v>494</c:v>
                </c:pt>
                <c:pt idx="16189">
                  <c:v>140</c:v>
                </c:pt>
                <c:pt idx="16190">
                  <c:v>22</c:v>
                </c:pt>
                <c:pt idx="16191">
                  <c:v>218</c:v>
                </c:pt>
                <c:pt idx="16192">
                  <c:v>1173</c:v>
                </c:pt>
                <c:pt idx="16193" formatCode="0.00E+00">
                  <c:v>4.8999999999999998E-3</c:v>
                </c:pt>
                <c:pt idx="16194" formatCode="0.00E+00">
                  <c:v>4.8999999999999998E-3</c:v>
                </c:pt>
                <c:pt idx="16195">
                  <c:v>138</c:v>
                </c:pt>
                <c:pt idx="16196" formatCode="0.00E+00">
                  <c:v>4.8999999999999998E-3</c:v>
                </c:pt>
                <c:pt idx="16197">
                  <c:v>483</c:v>
                </c:pt>
                <c:pt idx="16198">
                  <c:v>981</c:v>
                </c:pt>
                <c:pt idx="16199">
                  <c:v>304</c:v>
                </c:pt>
                <c:pt idx="16200">
                  <c:v>1114</c:v>
                </c:pt>
                <c:pt idx="16201">
                  <c:v>157</c:v>
                </c:pt>
                <c:pt idx="16202">
                  <c:v>1261</c:v>
                </c:pt>
                <c:pt idx="16203">
                  <c:v>353</c:v>
                </c:pt>
                <c:pt idx="16204">
                  <c:v>1233</c:v>
                </c:pt>
                <c:pt idx="16205">
                  <c:v>1418</c:v>
                </c:pt>
                <c:pt idx="16206">
                  <c:v>658</c:v>
                </c:pt>
                <c:pt idx="16207">
                  <c:v>629</c:v>
                </c:pt>
                <c:pt idx="16208">
                  <c:v>1028</c:v>
                </c:pt>
                <c:pt idx="16209">
                  <c:v>7</c:v>
                </c:pt>
                <c:pt idx="16210">
                  <c:v>540</c:v>
                </c:pt>
                <c:pt idx="16211">
                  <c:v>921</c:v>
                </c:pt>
                <c:pt idx="16212">
                  <c:v>353</c:v>
                </c:pt>
                <c:pt idx="16213">
                  <c:v>422</c:v>
                </c:pt>
                <c:pt idx="16214">
                  <c:v>1226</c:v>
                </c:pt>
                <c:pt idx="16215">
                  <c:v>1272</c:v>
                </c:pt>
                <c:pt idx="16216">
                  <c:v>1074</c:v>
                </c:pt>
                <c:pt idx="16217">
                  <c:v>1051</c:v>
                </c:pt>
                <c:pt idx="16218">
                  <c:v>541</c:v>
                </c:pt>
                <c:pt idx="16219">
                  <c:v>1237</c:v>
                </c:pt>
                <c:pt idx="16220">
                  <c:v>1033</c:v>
                </c:pt>
                <c:pt idx="16221">
                  <c:v>870</c:v>
                </c:pt>
                <c:pt idx="16222">
                  <c:v>549</c:v>
                </c:pt>
                <c:pt idx="16223">
                  <c:v>204</c:v>
                </c:pt>
                <c:pt idx="16224">
                  <c:v>391</c:v>
                </c:pt>
                <c:pt idx="16225">
                  <c:v>480</c:v>
                </c:pt>
                <c:pt idx="16226">
                  <c:v>1088</c:v>
                </c:pt>
                <c:pt idx="16227">
                  <c:v>452</c:v>
                </c:pt>
                <c:pt idx="16228">
                  <c:v>458</c:v>
                </c:pt>
                <c:pt idx="16229">
                  <c:v>491</c:v>
                </c:pt>
                <c:pt idx="16230">
                  <c:v>37</c:v>
                </c:pt>
                <c:pt idx="16231">
                  <c:v>638</c:v>
                </c:pt>
                <c:pt idx="16232">
                  <c:v>1379</c:v>
                </c:pt>
                <c:pt idx="16233">
                  <c:v>438</c:v>
                </c:pt>
                <c:pt idx="16234">
                  <c:v>1152</c:v>
                </c:pt>
                <c:pt idx="16235">
                  <c:v>33</c:v>
                </c:pt>
                <c:pt idx="16236">
                  <c:v>1279</c:v>
                </c:pt>
                <c:pt idx="16237">
                  <c:v>1033</c:v>
                </c:pt>
                <c:pt idx="16238">
                  <c:v>294</c:v>
                </c:pt>
                <c:pt idx="16239" formatCode="0.00E+00">
                  <c:v>4.8999999999999998E-3</c:v>
                </c:pt>
                <c:pt idx="16240" formatCode="0.00E+00">
                  <c:v>4.8999999999999998E-3</c:v>
                </c:pt>
                <c:pt idx="16241">
                  <c:v>461</c:v>
                </c:pt>
                <c:pt idx="16242" formatCode="0.00E+00">
                  <c:v>4.8999999999999998E-3</c:v>
                </c:pt>
                <c:pt idx="16243">
                  <c:v>927</c:v>
                </c:pt>
                <c:pt idx="16244">
                  <c:v>126</c:v>
                </c:pt>
                <c:pt idx="16245">
                  <c:v>13</c:v>
                </c:pt>
                <c:pt idx="16246">
                  <c:v>14</c:v>
                </c:pt>
                <c:pt idx="16247" formatCode="0.00E+00">
                  <c:v>4.8999999999999998E-3</c:v>
                </c:pt>
                <c:pt idx="16248">
                  <c:v>1079</c:v>
                </c:pt>
                <c:pt idx="16249" formatCode="0.00E+00">
                  <c:v>4.8999999999999998E-3</c:v>
                </c:pt>
                <c:pt idx="16250">
                  <c:v>113</c:v>
                </c:pt>
                <c:pt idx="16251">
                  <c:v>552</c:v>
                </c:pt>
                <c:pt idx="16252">
                  <c:v>138</c:v>
                </c:pt>
                <c:pt idx="16253">
                  <c:v>16</c:v>
                </c:pt>
                <c:pt idx="16254">
                  <c:v>63</c:v>
                </c:pt>
                <c:pt idx="16255">
                  <c:v>753</c:v>
                </c:pt>
                <c:pt idx="16256">
                  <c:v>1011</c:v>
                </c:pt>
                <c:pt idx="16257">
                  <c:v>83</c:v>
                </c:pt>
                <c:pt idx="16258">
                  <c:v>1086</c:v>
                </c:pt>
                <c:pt idx="16259">
                  <c:v>146</c:v>
                </c:pt>
                <c:pt idx="16260">
                  <c:v>1018</c:v>
                </c:pt>
                <c:pt idx="16261">
                  <c:v>172</c:v>
                </c:pt>
                <c:pt idx="16262">
                  <c:v>102</c:v>
                </c:pt>
                <c:pt idx="16263">
                  <c:v>996</c:v>
                </c:pt>
                <c:pt idx="16264">
                  <c:v>26</c:v>
                </c:pt>
                <c:pt idx="16265" formatCode="0.00E+00">
                  <c:v>4.8999999999999998E-3</c:v>
                </c:pt>
                <c:pt idx="16266">
                  <c:v>788</c:v>
                </c:pt>
                <c:pt idx="16267">
                  <c:v>993</c:v>
                </c:pt>
                <c:pt idx="16268">
                  <c:v>1000</c:v>
                </c:pt>
                <c:pt idx="16269">
                  <c:v>938</c:v>
                </c:pt>
                <c:pt idx="16270">
                  <c:v>919</c:v>
                </c:pt>
                <c:pt idx="16271">
                  <c:v>684</c:v>
                </c:pt>
                <c:pt idx="16272">
                  <c:v>769</c:v>
                </c:pt>
                <c:pt idx="16273">
                  <c:v>204</c:v>
                </c:pt>
                <c:pt idx="16274">
                  <c:v>284</c:v>
                </c:pt>
                <c:pt idx="16275">
                  <c:v>323</c:v>
                </c:pt>
                <c:pt idx="16276">
                  <c:v>136</c:v>
                </c:pt>
                <c:pt idx="16277">
                  <c:v>246</c:v>
                </c:pt>
                <c:pt idx="16278">
                  <c:v>287</c:v>
                </c:pt>
                <c:pt idx="16279">
                  <c:v>320</c:v>
                </c:pt>
                <c:pt idx="16280">
                  <c:v>379</c:v>
                </c:pt>
                <c:pt idx="16281">
                  <c:v>1353</c:v>
                </c:pt>
                <c:pt idx="16282">
                  <c:v>255</c:v>
                </c:pt>
                <c:pt idx="16283">
                  <c:v>1300</c:v>
                </c:pt>
                <c:pt idx="16284">
                  <c:v>1360</c:v>
                </c:pt>
                <c:pt idx="16285">
                  <c:v>1409</c:v>
                </c:pt>
                <c:pt idx="16286">
                  <c:v>26</c:v>
                </c:pt>
                <c:pt idx="16287">
                  <c:v>1122</c:v>
                </c:pt>
                <c:pt idx="16288">
                  <c:v>654</c:v>
                </c:pt>
                <c:pt idx="16289">
                  <c:v>78</c:v>
                </c:pt>
                <c:pt idx="16290">
                  <c:v>413</c:v>
                </c:pt>
                <c:pt idx="16291">
                  <c:v>614</c:v>
                </c:pt>
                <c:pt idx="16292">
                  <c:v>1288</c:v>
                </c:pt>
                <c:pt idx="16293">
                  <c:v>734</c:v>
                </c:pt>
                <c:pt idx="16294">
                  <c:v>780</c:v>
                </c:pt>
                <c:pt idx="16295">
                  <c:v>25</c:v>
                </c:pt>
                <c:pt idx="16296">
                  <c:v>527</c:v>
                </c:pt>
                <c:pt idx="16297">
                  <c:v>505</c:v>
                </c:pt>
                <c:pt idx="16298">
                  <c:v>536</c:v>
                </c:pt>
                <c:pt idx="16299">
                  <c:v>360</c:v>
                </c:pt>
                <c:pt idx="16300">
                  <c:v>943</c:v>
                </c:pt>
                <c:pt idx="16301">
                  <c:v>1073</c:v>
                </c:pt>
                <c:pt idx="16302">
                  <c:v>350</c:v>
                </c:pt>
                <c:pt idx="16303">
                  <c:v>759</c:v>
                </c:pt>
                <c:pt idx="16304">
                  <c:v>707</c:v>
                </c:pt>
                <c:pt idx="16305">
                  <c:v>11</c:v>
                </c:pt>
                <c:pt idx="16306">
                  <c:v>145</c:v>
                </c:pt>
                <c:pt idx="16307">
                  <c:v>591</c:v>
                </c:pt>
                <c:pt idx="16308">
                  <c:v>224</c:v>
                </c:pt>
                <c:pt idx="16309">
                  <c:v>819</c:v>
                </c:pt>
                <c:pt idx="16310">
                  <c:v>786</c:v>
                </c:pt>
                <c:pt idx="16311">
                  <c:v>640</c:v>
                </c:pt>
                <c:pt idx="16312">
                  <c:v>582</c:v>
                </c:pt>
                <c:pt idx="16313">
                  <c:v>371</c:v>
                </c:pt>
                <c:pt idx="16314">
                  <c:v>904</c:v>
                </c:pt>
                <c:pt idx="16315">
                  <c:v>663</c:v>
                </c:pt>
                <c:pt idx="16316">
                  <c:v>1124</c:v>
                </c:pt>
                <c:pt idx="16317">
                  <c:v>410</c:v>
                </c:pt>
                <c:pt idx="16318">
                  <c:v>376</c:v>
                </c:pt>
                <c:pt idx="16319">
                  <c:v>393</c:v>
                </c:pt>
                <c:pt idx="16320">
                  <c:v>179</c:v>
                </c:pt>
                <c:pt idx="16321">
                  <c:v>764</c:v>
                </c:pt>
                <c:pt idx="16322">
                  <c:v>843</c:v>
                </c:pt>
                <c:pt idx="16323">
                  <c:v>543</c:v>
                </c:pt>
                <c:pt idx="16324">
                  <c:v>733</c:v>
                </c:pt>
                <c:pt idx="16325">
                  <c:v>707</c:v>
                </c:pt>
                <c:pt idx="16326">
                  <c:v>866</c:v>
                </c:pt>
                <c:pt idx="16327">
                  <c:v>177</c:v>
                </c:pt>
                <c:pt idx="16328">
                  <c:v>1120</c:v>
                </c:pt>
                <c:pt idx="16329">
                  <c:v>371</c:v>
                </c:pt>
                <c:pt idx="16330">
                  <c:v>163</c:v>
                </c:pt>
                <c:pt idx="16331">
                  <c:v>516</c:v>
                </c:pt>
                <c:pt idx="16332">
                  <c:v>123</c:v>
                </c:pt>
                <c:pt idx="16333">
                  <c:v>618</c:v>
                </c:pt>
                <c:pt idx="16334">
                  <c:v>846</c:v>
                </c:pt>
                <c:pt idx="16335">
                  <c:v>131</c:v>
                </c:pt>
                <c:pt idx="16336">
                  <c:v>735</c:v>
                </c:pt>
                <c:pt idx="16337">
                  <c:v>945</c:v>
                </c:pt>
                <c:pt idx="16338">
                  <c:v>739</c:v>
                </c:pt>
                <c:pt idx="16339">
                  <c:v>295</c:v>
                </c:pt>
                <c:pt idx="16340">
                  <c:v>888</c:v>
                </c:pt>
                <c:pt idx="16341">
                  <c:v>847</c:v>
                </c:pt>
                <c:pt idx="16342">
                  <c:v>394</c:v>
                </c:pt>
                <c:pt idx="16343">
                  <c:v>21</c:v>
                </c:pt>
                <c:pt idx="16344">
                  <c:v>856</c:v>
                </c:pt>
                <c:pt idx="16345">
                  <c:v>878</c:v>
                </c:pt>
                <c:pt idx="16346">
                  <c:v>780</c:v>
                </c:pt>
                <c:pt idx="16347">
                  <c:v>1029</c:v>
                </c:pt>
                <c:pt idx="16348">
                  <c:v>998</c:v>
                </c:pt>
                <c:pt idx="16349">
                  <c:v>851</c:v>
                </c:pt>
                <c:pt idx="16350">
                  <c:v>768</c:v>
                </c:pt>
                <c:pt idx="16351">
                  <c:v>194</c:v>
                </c:pt>
                <c:pt idx="16352">
                  <c:v>794</c:v>
                </c:pt>
                <c:pt idx="16353">
                  <c:v>530</c:v>
                </c:pt>
                <c:pt idx="16354">
                  <c:v>749</c:v>
                </c:pt>
                <c:pt idx="16355">
                  <c:v>129</c:v>
                </c:pt>
                <c:pt idx="16356">
                  <c:v>451</c:v>
                </c:pt>
                <c:pt idx="16357">
                  <c:v>598</c:v>
                </c:pt>
                <c:pt idx="16358">
                  <c:v>150</c:v>
                </c:pt>
                <c:pt idx="16359">
                  <c:v>327</c:v>
                </c:pt>
                <c:pt idx="16360">
                  <c:v>1331</c:v>
                </c:pt>
                <c:pt idx="16361">
                  <c:v>175</c:v>
                </c:pt>
                <c:pt idx="16362">
                  <c:v>466</c:v>
                </c:pt>
                <c:pt idx="16363">
                  <c:v>332</c:v>
                </c:pt>
                <c:pt idx="16364">
                  <c:v>296</c:v>
                </c:pt>
                <c:pt idx="16365">
                  <c:v>634</c:v>
                </c:pt>
                <c:pt idx="16366">
                  <c:v>801</c:v>
                </c:pt>
                <c:pt idx="16367">
                  <c:v>803</c:v>
                </c:pt>
                <c:pt idx="16368">
                  <c:v>739</c:v>
                </c:pt>
                <c:pt idx="16369">
                  <c:v>120</c:v>
                </c:pt>
                <c:pt idx="16370">
                  <c:v>275</c:v>
                </c:pt>
                <c:pt idx="16371">
                  <c:v>347</c:v>
                </c:pt>
                <c:pt idx="16372">
                  <c:v>627</c:v>
                </c:pt>
                <c:pt idx="16373">
                  <c:v>154</c:v>
                </c:pt>
                <c:pt idx="16374">
                  <c:v>452</c:v>
                </c:pt>
                <c:pt idx="16375">
                  <c:v>419</c:v>
                </c:pt>
                <c:pt idx="16376">
                  <c:v>633</c:v>
                </c:pt>
                <c:pt idx="16377">
                  <c:v>1060</c:v>
                </c:pt>
                <c:pt idx="16378">
                  <c:v>362</c:v>
                </c:pt>
                <c:pt idx="16379">
                  <c:v>724</c:v>
                </c:pt>
                <c:pt idx="16380">
                  <c:v>361</c:v>
                </c:pt>
                <c:pt idx="16381">
                  <c:v>323</c:v>
                </c:pt>
                <c:pt idx="16382">
                  <c:v>41</c:v>
                </c:pt>
                <c:pt idx="16383">
                  <c:v>900</c:v>
                </c:pt>
                <c:pt idx="16384">
                  <c:v>1052</c:v>
                </c:pt>
                <c:pt idx="16385">
                  <c:v>260</c:v>
                </c:pt>
                <c:pt idx="16386">
                  <c:v>309</c:v>
                </c:pt>
                <c:pt idx="16387">
                  <c:v>675</c:v>
                </c:pt>
                <c:pt idx="16388">
                  <c:v>936</c:v>
                </c:pt>
                <c:pt idx="16389">
                  <c:v>622</c:v>
                </c:pt>
                <c:pt idx="16390">
                  <c:v>376</c:v>
                </c:pt>
                <c:pt idx="16391">
                  <c:v>332</c:v>
                </c:pt>
                <c:pt idx="16392">
                  <c:v>268</c:v>
                </c:pt>
                <c:pt idx="16393">
                  <c:v>469</c:v>
                </c:pt>
                <c:pt idx="16394">
                  <c:v>416</c:v>
                </c:pt>
                <c:pt idx="16395">
                  <c:v>24</c:v>
                </c:pt>
                <c:pt idx="16396">
                  <c:v>16</c:v>
                </c:pt>
                <c:pt idx="16397">
                  <c:v>82</c:v>
                </c:pt>
                <c:pt idx="16398" formatCode="0.00E+00">
                  <c:v>4.8999999999999998E-3</c:v>
                </c:pt>
                <c:pt idx="16399">
                  <c:v>630</c:v>
                </c:pt>
                <c:pt idx="16400">
                  <c:v>261</c:v>
                </c:pt>
                <c:pt idx="16401">
                  <c:v>1138</c:v>
                </c:pt>
                <c:pt idx="16402">
                  <c:v>168</c:v>
                </c:pt>
                <c:pt idx="16403">
                  <c:v>886</c:v>
                </c:pt>
                <c:pt idx="16404">
                  <c:v>15</c:v>
                </c:pt>
                <c:pt idx="16405">
                  <c:v>1080</c:v>
                </c:pt>
                <c:pt idx="16406">
                  <c:v>549</c:v>
                </c:pt>
                <c:pt idx="16407">
                  <c:v>422</c:v>
                </c:pt>
                <c:pt idx="16408">
                  <c:v>125</c:v>
                </c:pt>
                <c:pt idx="16409">
                  <c:v>1212</c:v>
                </c:pt>
                <c:pt idx="16410">
                  <c:v>920</c:v>
                </c:pt>
                <c:pt idx="16411">
                  <c:v>461</c:v>
                </c:pt>
                <c:pt idx="16412">
                  <c:v>780</c:v>
                </c:pt>
                <c:pt idx="16413">
                  <c:v>21</c:v>
                </c:pt>
                <c:pt idx="16414">
                  <c:v>999</c:v>
                </c:pt>
                <c:pt idx="16415">
                  <c:v>18</c:v>
                </c:pt>
                <c:pt idx="16416">
                  <c:v>1365</c:v>
                </c:pt>
                <c:pt idx="16417">
                  <c:v>16</c:v>
                </c:pt>
                <c:pt idx="16418">
                  <c:v>550</c:v>
                </c:pt>
                <c:pt idx="16419">
                  <c:v>251</c:v>
                </c:pt>
                <c:pt idx="16420">
                  <c:v>1145</c:v>
                </c:pt>
                <c:pt idx="16421">
                  <c:v>361</c:v>
                </c:pt>
                <c:pt idx="16422" formatCode="0.00E+00">
                  <c:v>4.8999999999999998E-3</c:v>
                </c:pt>
                <c:pt idx="16423">
                  <c:v>1268</c:v>
                </c:pt>
                <c:pt idx="16424">
                  <c:v>1224</c:v>
                </c:pt>
                <c:pt idx="16425">
                  <c:v>26</c:v>
                </c:pt>
                <c:pt idx="16426">
                  <c:v>234</c:v>
                </c:pt>
                <c:pt idx="16427">
                  <c:v>919</c:v>
                </c:pt>
                <c:pt idx="16428">
                  <c:v>944</c:v>
                </c:pt>
                <c:pt idx="16429">
                  <c:v>536</c:v>
                </c:pt>
                <c:pt idx="16430">
                  <c:v>1148</c:v>
                </c:pt>
                <c:pt idx="16431">
                  <c:v>1098</c:v>
                </c:pt>
                <c:pt idx="16432">
                  <c:v>1004</c:v>
                </c:pt>
                <c:pt idx="16433">
                  <c:v>158</c:v>
                </c:pt>
                <c:pt idx="16434">
                  <c:v>705</c:v>
                </c:pt>
                <c:pt idx="16435">
                  <c:v>635</c:v>
                </c:pt>
                <c:pt idx="16436">
                  <c:v>384</c:v>
                </c:pt>
                <c:pt idx="16437">
                  <c:v>339</c:v>
                </c:pt>
                <c:pt idx="16438">
                  <c:v>479</c:v>
                </c:pt>
                <c:pt idx="16439">
                  <c:v>341</c:v>
                </c:pt>
                <c:pt idx="16440">
                  <c:v>1047</c:v>
                </c:pt>
                <c:pt idx="16441">
                  <c:v>925</c:v>
                </c:pt>
                <c:pt idx="16442">
                  <c:v>447</c:v>
                </c:pt>
                <c:pt idx="16443">
                  <c:v>483</c:v>
                </c:pt>
                <c:pt idx="16444">
                  <c:v>15</c:v>
                </c:pt>
                <c:pt idx="16445">
                  <c:v>13</c:v>
                </c:pt>
                <c:pt idx="16446" formatCode="0.00E+00">
                  <c:v>4.8999999999999998E-3</c:v>
                </c:pt>
                <c:pt idx="16447">
                  <c:v>1110</c:v>
                </c:pt>
                <c:pt idx="16448">
                  <c:v>345</c:v>
                </c:pt>
                <c:pt idx="16449">
                  <c:v>39</c:v>
                </c:pt>
                <c:pt idx="16450" formatCode="0.00E+00">
                  <c:v>4.8999999999999998E-3</c:v>
                </c:pt>
                <c:pt idx="16451">
                  <c:v>548</c:v>
                </c:pt>
                <c:pt idx="16452">
                  <c:v>307</c:v>
                </c:pt>
                <c:pt idx="16453">
                  <c:v>275</c:v>
                </c:pt>
                <c:pt idx="16454">
                  <c:v>546</c:v>
                </c:pt>
                <c:pt idx="16455">
                  <c:v>7</c:v>
                </c:pt>
                <c:pt idx="16456">
                  <c:v>151</c:v>
                </c:pt>
                <c:pt idx="16457">
                  <c:v>1031</c:v>
                </c:pt>
                <c:pt idx="16458">
                  <c:v>448</c:v>
                </c:pt>
                <c:pt idx="16459">
                  <c:v>1032</c:v>
                </c:pt>
                <c:pt idx="16460">
                  <c:v>615</c:v>
                </c:pt>
                <c:pt idx="16461" formatCode="0.00E+00">
                  <c:v>4.8999999999999998E-3</c:v>
                </c:pt>
                <c:pt idx="16462">
                  <c:v>707</c:v>
                </c:pt>
                <c:pt idx="16463">
                  <c:v>895</c:v>
                </c:pt>
                <c:pt idx="16464">
                  <c:v>1029</c:v>
                </c:pt>
                <c:pt idx="16465" formatCode="0.00E+00">
                  <c:v>4.8999999999999998E-3</c:v>
                </c:pt>
                <c:pt idx="16466">
                  <c:v>17</c:v>
                </c:pt>
                <c:pt idx="16467">
                  <c:v>25</c:v>
                </c:pt>
                <c:pt idx="16468">
                  <c:v>758</c:v>
                </c:pt>
                <c:pt idx="16469">
                  <c:v>1013</c:v>
                </c:pt>
                <c:pt idx="16470">
                  <c:v>450</c:v>
                </c:pt>
                <c:pt idx="16471" formatCode="0.00E+00">
                  <c:v>4.8999999999999998E-3</c:v>
                </c:pt>
                <c:pt idx="16472">
                  <c:v>763</c:v>
                </c:pt>
                <c:pt idx="16473">
                  <c:v>1153</c:v>
                </c:pt>
                <c:pt idx="16474">
                  <c:v>410</c:v>
                </c:pt>
                <c:pt idx="16475" formatCode="0.00E+00">
                  <c:v>4.8999999999999998E-3</c:v>
                </c:pt>
                <c:pt idx="16476">
                  <c:v>1026</c:v>
                </c:pt>
                <c:pt idx="16477">
                  <c:v>479</c:v>
                </c:pt>
                <c:pt idx="16478">
                  <c:v>231</c:v>
                </c:pt>
                <c:pt idx="16479">
                  <c:v>1191</c:v>
                </c:pt>
                <c:pt idx="16480">
                  <c:v>6</c:v>
                </c:pt>
                <c:pt idx="16481">
                  <c:v>805</c:v>
                </c:pt>
                <c:pt idx="16482">
                  <c:v>1227</c:v>
                </c:pt>
                <c:pt idx="16483">
                  <c:v>696</c:v>
                </c:pt>
                <c:pt idx="16484">
                  <c:v>922</c:v>
                </c:pt>
                <c:pt idx="16485">
                  <c:v>1298</c:v>
                </c:pt>
                <c:pt idx="16486">
                  <c:v>844</c:v>
                </c:pt>
                <c:pt idx="16487">
                  <c:v>1146</c:v>
                </c:pt>
                <c:pt idx="16488">
                  <c:v>655</c:v>
                </c:pt>
                <c:pt idx="16489">
                  <c:v>1036</c:v>
                </c:pt>
                <c:pt idx="16490">
                  <c:v>1136</c:v>
                </c:pt>
                <c:pt idx="16491">
                  <c:v>968</c:v>
                </c:pt>
                <c:pt idx="16492">
                  <c:v>442</c:v>
                </c:pt>
                <c:pt idx="16493">
                  <c:v>349</c:v>
                </c:pt>
                <c:pt idx="16494">
                  <c:v>1041</c:v>
                </c:pt>
                <c:pt idx="16495">
                  <c:v>109</c:v>
                </c:pt>
                <c:pt idx="16496">
                  <c:v>729</c:v>
                </c:pt>
                <c:pt idx="16497">
                  <c:v>198</c:v>
                </c:pt>
                <c:pt idx="16498">
                  <c:v>1224</c:v>
                </c:pt>
                <c:pt idx="16499">
                  <c:v>153</c:v>
                </c:pt>
                <c:pt idx="16500">
                  <c:v>174</c:v>
                </c:pt>
                <c:pt idx="16501">
                  <c:v>898</c:v>
                </c:pt>
                <c:pt idx="16502">
                  <c:v>659</c:v>
                </c:pt>
                <c:pt idx="16503">
                  <c:v>398</c:v>
                </c:pt>
                <c:pt idx="16504">
                  <c:v>13</c:v>
                </c:pt>
                <c:pt idx="16505">
                  <c:v>298</c:v>
                </c:pt>
                <c:pt idx="16506" formatCode="0.00E+00">
                  <c:v>4.8999999999999998E-3</c:v>
                </c:pt>
                <c:pt idx="16507">
                  <c:v>218</c:v>
                </c:pt>
                <c:pt idx="16508">
                  <c:v>44</c:v>
                </c:pt>
                <c:pt idx="16509">
                  <c:v>313</c:v>
                </c:pt>
                <c:pt idx="16510">
                  <c:v>21</c:v>
                </c:pt>
                <c:pt idx="16511">
                  <c:v>364</c:v>
                </c:pt>
                <c:pt idx="16512">
                  <c:v>240</c:v>
                </c:pt>
                <c:pt idx="16513">
                  <c:v>1016</c:v>
                </c:pt>
                <c:pt idx="16514">
                  <c:v>920</c:v>
                </c:pt>
                <c:pt idx="16515">
                  <c:v>1143</c:v>
                </c:pt>
                <c:pt idx="16516">
                  <c:v>843</c:v>
                </c:pt>
                <c:pt idx="16517">
                  <c:v>253</c:v>
                </c:pt>
                <c:pt idx="16518">
                  <c:v>1037</c:v>
                </c:pt>
                <c:pt idx="16519">
                  <c:v>194</c:v>
                </c:pt>
                <c:pt idx="16520">
                  <c:v>1192</c:v>
                </c:pt>
                <c:pt idx="16521">
                  <c:v>2</c:v>
                </c:pt>
                <c:pt idx="16522">
                  <c:v>280</c:v>
                </c:pt>
                <c:pt idx="16523">
                  <c:v>390</c:v>
                </c:pt>
                <c:pt idx="16524">
                  <c:v>832</c:v>
                </c:pt>
                <c:pt idx="16525">
                  <c:v>100</c:v>
                </c:pt>
                <c:pt idx="16526">
                  <c:v>595</c:v>
                </c:pt>
                <c:pt idx="16527">
                  <c:v>308</c:v>
                </c:pt>
                <c:pt idx="16528">
                  <c:v>703</c:v>
                </c:pt>
                <c:pt idx="16529">
                  <c:v>573</c:v>
                </c:pt>
                <c:pt idx="16530">
                  <c:v>335</c:v>
                </c:pt>
                <c:pt idx="16531">
                  <c:v>194</c:v>
                </c:pt>
                <c:pt idx="16532">
                  <c:v>398</c:v>
                </c:pt>
                <c:pt idx="16533" formatCode="0.00E+00">
                  <c:v>4.8999999999999998E-3</c:v>
                </c:pt>
                <c:pt idx="16534">
                  <c:v>219</c:v>
                </c:pt>
                <c:pt idx="16535">
                  <c:v>594</c:v>
                </c:pt>
                <c:pt idx="16536">
                  <c:v>529</c:v>
                </c:pt>
                <c:pt idx="16537">
                  <c:v>414</c:v>
                </c:pt>
                <c:pt idx="16538">
                  <c:v>268</c:v>
                </c:pt>
                <c:pt idx="16539">
                  <c:v>548</c:v>
                </c:pt>
                <c:pt idx="16540">
                  <c:v>1063</c:v>
                </c:pt>
                <c:pt idx="16541">
                  <c:v>832</c:v>
                </c:pt>
                <c:pt idx="16542">
                  <c:v>444</c:v>
                </c:pt>
                <c:pt idx="16543">
                  <c:v>223</c:v>
                </c:pt>
                <c:pt idx="16544">
                  <c:v>1054</c:v>
                </c:pt>
                <c:pt idx="16545">
                  <c:v>508</c:v>
                </c:pt>
                <c:pt idx="16546">
                  <c:v>1088</c:v>
                </c:pt>
                <c:pt idx="16547">
                  <c:v>741</c:v>
                </c:pt>
                <c:pt idx="16548">
                  <c:v>149</c:v>
                </c:pt>
                <c:pt idx="16549">
                  <c:v>107</c:v>
                </c:pt>
                <c:pt idx="16550">
                  <c:v>593</c:v>
                </c:pt>
                <c:pt idx="16551">
                  <c:v>941</c:v>
                </c:pt>
                <c:pt idx="16552">
                  <c:v>958</c:v>
                </c:pt>
                <c:pt idx="16553">
                  <c:v>708</c:v>
                </c:pt>
                <c:pt idx="16554">
                  <c:v>760</c:v>
                </c:pt>
                <c:pt idx="16555">
                  <c:v>834</c:v>
                </c:pt>
                <c:pt idx="16556">
                  <c:v>959</c:v>
                </c:pt>
                <c:pt idx="16557">
                  <c:v>630</c:v>
                </c:pt>
                <c:pt idx="16558">
                  <c:v>256</c:v>
                </c:pt>
                <c:pt idx="16559">
                  <c:v>36</c:v>
                </c:pt>
                <c:pt idx="16560">
                  <c:v>117</c:v>
                </c:pt>
                <c:pt idx="16561">
                  <c:v>317</c:v>
                </c:pt>
                <c:pt idx="16562">
                  <c:v>402</c:v>
                </c:pt>
                <c:pt idx="16563">
                  <c:v>795</c:v>
                </c:pt>
                <c:pt idx="16564">
                  <c:v>5</c:v>
                </c:pt>
                <c:pt idx="16565">
                  <c:v>268</c:v>
                </c:pt>
                <c:pt idx="16566">
                  <c:v>243</c:v>
                </c:pt>
                <c:pt idx="16567">
                  <c:v>1036</c:v>
                </c:pt>
                <c:pt idx="16568">
                  <c:v>922</c:v>
                </c:pt>
                <c:pt idx="16569">
                  <c:v>827</c:v>
                </c:pt>
                <c:pt idx="16570">
                  <c:v>796</c:v>
                </c:pt>
                <c:pt idx="16571">
                  <c:v>366</c:v>
                </c:pt>
                <c:pt idx="16572">
                  <c:v>319</c:v>
                </c:pt>
                <c:pt idx="16573">
                  <c:v>924</c:v>
                </c:pt>
                <c:pt idx="16574">
                  <c:v>580</c:v>
                </c:pt>
                <c:pt idx="16575">
                  <c:v>854</c:v>
                </c:pt>
                <c:pt idx="16576">
                  <c:v>365</c:v>
                </c:pt>
                <c:pt idx="16577">
                  <c:v>707</c:v>
                </c:pt>
                <c:pt idx="16578">
                  <c:v>12</c:v>
                </c:pt>
                <c:pt idx="16579">
                  <c:v>748</c:v>
                </c:pt>
                <c:pt idx="16580">
                  <c:v>434</c:v>
                </c:pt>
                <c:pt idx="16581">
                  <c:v>364</c:v>
                </c:pt>
                <c:pt idx="16582">
                  <c:v>607</c:v>
                </c:pt>
                <c:pt idx="16583">
                  <c:v>1005</c:v>
                </c:pt>
                <c:pt idx="16584">
                  <c:v>290</c:v>
                </c:pt>
                <c:pt idx="16585" formatCode="0.00E+00">
                  <c:v>4.8999999999999998E-3</c:v>
                </c:pt>
                <c:pt idx="16586">
                  <c:v>817</c:v>
                </c:pt>
                <c:pt idx="16587">
                  <c:v>830</c:v>
                </c:pt>
                <c:pt idx="16588">
                  <c:v>612</c:v>
                </c:pt>
                <c:pt idx="16589">
                  <c:v>1</c:v>
                </c:pt>
                <c:pt idx="16590">
                  <c:v>1164</c:v>
                </c:pt>
                <c:pt idx="16591">
                  <c:v>263</c:v>
                </c:pt>
                <c:pt idx="16592">
                  <c:v>1191</c:v>
                </c:pt>
                <c:pt idx="16593">
                  <c:v>562</c:v>
                </c:pt>
                <c:pt idx="16594">
                  <c:v>873</c:v>
                </c:pt>
                <c:pt idx="16595">
                  <c:v>1283</c:v>
                </c:pt>
                <c:pt idx="16596">
                  <c:v>635</c:v>
                </c:pt>
                <c:pt idx="16597">
                  <c:v>951</c:v>
                </c:pt>
                <c:pt idx="16598">
                  <c:v>406</c:v>
                </c:pt>
                <c:pt idx="16599">
                  <c:v>657</c:v>
                </c:pt>
                <c:pt idx="16600">
                  <c:v>967</c:v>
                </c:pt>
                <c:pt idx="16601">
                  <c:v>431</c:v>
                </c:pt>
                <c:pt idx="16602">
                  <c:v>531</c:v>
                </c:pt>
                <c:pt idx="16603">
                  <c:v>294</c:v>
                </c:pt>
                <c:pt idx="16604">
                  <c:v>588</c:v>
                </c:pt>
                <c:pt idx="16605">
                  <c:v>1184</c:v>
                </c:pt>
                <c:pt idx="16606">
                  <c:v>186</c:v>
                </c:pt>
                <c:pt idx="16607">
                  <c:v>1090</c:v>
                </c:pt>
                <c:pt idx="16608">
                  <c:v>519</c:v>
                </c:pt>
                <c:pt idx="16609">
                  <c:v>649</c:v>
                </c:pt>
                <c:pt idx="16610">
                  <c:v>1144</c:v>
                </c:pt>
                <c:pt idx="16611">
                  <c:v>142</c:v>
                </c:pt>
                <c:pt idx="16612">
                  <c:v>1021</c:v>
                </c:pt>
                <c:pt idx="16613" formatCode="0.00E+00">
                  <c:v>4.8999999999999998E-3</c:v>
                </c:pt>
                <c:pt idx="16614">
                  <c:v>1099</c:v>
                </c:pt>
                <c:pt idx="16615">
                  <c:v>962</c:v>
                </c:pt>
                <c:pt idx="16616">
                  <c:v>495</c:v>
                </c:pt>
                <c:pt idx="16617">
                  <c:v>1210</c:v>
                </c:pt>
                <c:pt idx="16618">
                  <c:v>1119</c:v>
                </c:pt>
                <c:pt idx="16619">
                  <c:v>991</c:v>
                </c:pt>
                <c:pt idx="16620">
                  <c:v>234</c:v>
                </c:pt>
                <c:pt idx="16621">
                  <c:v>270</c:v>
                </c:pt>
                <c:pt idx="16622">
                  <c:v>862</c:v>
                </c:pt>
                <c:pt idx="16623">
                  <c:v>741</c:v>
                </c:pt>
                <c:pt idx="16624">
                  <c:v>537</c:v>
                </c:pt>
                <c:pt idx="16625">
                  <c:v>608</c:v>
                </c:pt>
                <c:pt idx="16626">
                  <c:v>197</c:v>
                </c:pt>
                <c:pt idx="16627">
                  <c:v>330</c:v>
                </c:pt>
                <c:pt idx="16628">
                  <c:v>1178</c:v>
                </c:pt>
                <c:pt idx="16629">
                  <c:v>1</c:v>
                </c:pt>
                <c:pt idx="16630">
                  <c:v>497</c:v>
                </c:pt>
                <c:pt idx="16631">
                  <c:v>450</c:v>
                </c:pt>
                <c:pt idx="16632">
                  <c:v>459</c:v>
                </c:pt>
                <c:pt idx="16633">
                  <c:v>978</c:v>
                </c:pt>
                <c:pt idx="16634">
                  <c:v>613</c:v>
                </c:pt>
                <c:pt idx="16635">
                  <c:v>1111</c:v>
                </c:pt>
                <c:pt idx="16636">
                  <c:v>679</c:v>
                </c:pt>
                <c:pt idx="16637">
                  <c:v>552</c:v>
                </c:pt>
                <c:pt idx="16638">
                  <c:v>3</c:v>
                </c:pt>
                <c:pt idx="16639">
                  <c:v>917</c:v>
                </c:pt>
                <c:pt idx="16640">
                  <c:v>222</c:v>
                </c:pt>
                <c:pt idx="16641" formatCode="0.00E+00">
                  <c:v>4.8999999999999998E-3</c:v>
                </c:pt>
                <c:pt idx="16642">
                  <c:v>332</c:v>
                </c:pt>
                <c:pt idx="16643">
                  <c:v>262</c:v>
                </c:pt>
                <c:pt idx="16644">
                  <c:v>32</c:v>
                </c:pt>
                <c:pt idx="16645" formatCode="0.00E+00">
                  <c:v>4.8999999999999998E-3</c:v>
                </c:pt>
                <c:pt idx="16646">
                  <c:v>110</c:v>
                </c:pt>
                <c:pt idx="16647">
                  <c:v>1236</c:v>
                </c:pt>
                <c:pt idx="16648" formatCode="0.00E+00">
                  <c:v>4.8999999999999998E-3</c:v>
                </c:pt>
                <c:pt idx="16649">
                  <c:v>378</c:v>
                </c:pt>
                <c:pt idx="16650">
                  <c:v>105</c:v>
                </c:pt>
                <c:pt idx="16651">
                  <c:v>981</c:v>
                </c:pt>
                <c:pt idx="16652">
                  <c:v>554</c:v>
                </c:pt>
                <c:pt idx="16653">
                  <c:v>34</c:v>
                </c:pt>
                <c:pt idx="16654">
                  <c:v>4</c:v>
                </c:pt>
                <c:pt idx="16655">
                  <c:v>59</c:v>
                </c:pt>
                <c:pt idx="16656">
                  <c:v>313</c:v>
                </c:pt>
                <c:pt idx="16657">
                  <c:v>757</c:v>
                </c:pt>
                <c:pt idx="16658">
                  <c:v>684</c:v>
                </c:pt>
                <c:pt idx="16659">
                  <c:v>490</c:v>
                </c:pt>
                <c:pt idx="16660">
                  <c:v>531</c:v>
                </c:pt>
                <c:pt idx="16661">
                  <c:v>384</c:v>
                </c:pt>
                <c:pt idx="16662">
                  <c:v>279</c:v>
                </c:pt>
                <c:pt idx="16663">
                  <c:v>186</c:v>
                </c:pt>
                <c:pt idx="16664">
                  <c:v>430</c:v>
                </c:pt>
                <c:pt idx="16665">
                  <c:v>295</c:v>
                </c:pt>
                <c:pt idx="16666">
                  <c:v>330</c:v>
                </c:pt>
                <c:pt idx="16667">
                  <c:v>51</c:v>
                </c:pt>
                <c:pt idx="16668">
                  <c:v>4</c:v>
                </c:pt>
                <c:pt idx="16669">
                  <c:v>348</c:v>
                </c:pt>
                <c:pt idx="16670">
                  <c:v>62</c:v>
                </c:pt>
                <c:pt idx="16671">
                  <c:v>460</c:v>
                </c:pt>
                <c:pt idx="16672">
                  <c:v>490</c:v>
                </c:pt>
                <c:pt idx="16673">
                  <c:v>475</c:v>
                </c:pt>
                <c:pt idx="16674" formatCode="0.00E+00">
                  <c:v>4.8999999999999998E-3</c:v>
                </c:pt>
                <c:pt idx="16675">
                  <c:v>376</c:v>
                </c:pt>
                <c:pt idx="16676">
                  <c:v>394</c:v>
                </c:pt>
                <c:pt idx="16677">
                  <c:v>462</c:v>
                </c:pt>
                <c:pt idx="16678">
                  <c:v>440</c:v>
                </c:pt>
                <c:pt idx="16679" formatCode="0.00E+00">
                  <c:v>4.8999999999999998E-3</c:v>
                </c:pt>
                <c:pt idx="16680">
                  <c:v>134</c:v>
                </c:pt>
                <c:pt idx="16681">
                  <c:v>40</c:v>
                </c:pt>
                <c:pt idx="16682">
                  <c:v>50</c:v>
                </c:pt>
                <c:pt idx="16683">
                  <c:v>660</c:v>
                </c:pt>
                <c:pt idx="16684">
                  <c:v>32</c:v>
                </c:pt>
                <c:pt idx="16685">
                  <c:v>377</c:v>
                </c:pt>
                <c:pt idx="16686">
                  <c:v>177</c:v>
                </c:pt>
                <c:pt idx="16687">
                  <c:v>385</c:v>
                </c:pt>
                <c:pt idx="16688">
                  <c:v>98</c:v>
                </c:pt>
                <c:pt idx="16689">
                  <c:v>1</c:v>
                </c:pt>
                <c:pt idx="16690">
                  <c:v>322</c:v>
                </c:pt>
                <c:pt idx="16691">
                  <c:v>603</c:v>
                </c:pt>
                <c:pt idx="16692">
                  <c:v>594</c:v>
                </c:pt>
                <c:pt idx="16693">
                  <c:v>618</c:v>
                </c:pt>
                <c:pt idx="16694">
                  <c:v>124</c:v>
                </c:pt>
                <c:pt idx="16695">
                  <c:v>120</c:v>
                </c:pt>
                <c:pt idx="16696">
                  <c:v>228</c:v>
                </c:pt>
                <c:pt idx="16697">
                  <c:v>172</c:v>
                </c:pt>
                <c:pt idx="16698">
                  <c:v>333</c:v>
                </c:pt>
                <c:pt idx="16699">
                  <c:v>360</c:v>
                </c:pt>
                <c:pt idx="16700">
                  <c:v>180</c:v>
                </c:pt>
                <c:pt idx="16701">
                  <c:v>309</c:v>
                </c:pt>
                <c:pt idx="16702">
                  <c:v>63</c:v>
                </c:pt>
                <c:pt idx="16703">
                  <c:v>267</c:v>
                </c:pt>
                <c:pt idx="16704">
                  <c:v>394</c:v>
                </c:pt>
                <c:pt idx="16705">
                  <c:v>401</c:v>
                </c:pt>
                <c:pt idx="16706">
                  <c:v>365</c:v>
                </c:pt>
                <c:pt idx="16707">
                  <c:v>245</c:v>
                </c:pt>
                <c:pt idx="16708">
                  <c:v>346</c:v>
                </c:pt>
                <c:pt idx="16709">
                  <c:v>191</c:v>
                </c:pt>
                <c:pt idx="16710">
                  <c:v>160</c:v>
                </c:pt>
                <c:pt idx="16711">
                  <c:v>537</c:v>
                </c:pt>
                <c:pt idx="16712">
                  <c:v>387</c:v>
                </c:pt>
                <c:pt idx="16713">
                  <c:v>323</c:v>
                </c:pt>
                <c:pt idx="16714">
                  <c:v>36</c:v>
                </c:pt>
                <c:pt idx="16715">
                  <c:v>328</c:v>
                </c:pt>
                <c:pt idx="16716">
                  <c:v>516</c:v>
                </c:pt>
                <c:pt idx="16717">
                  <c:v>333</c:v>
                </c:pt>
                <c:pt idx="16718">
                  <c:v>147</c:v>
                </c:pt>
                <c:pt idx="16719">
                  <c:v>435</c:v>
                </c:pt>
                <c:pt idx="16720">
                  <c:v>187</c:v>
                </c:pt>
                <c:pt idx="16721">
                  <c:v>426</c:v>
                </c:pt>
                <c:pt idx="16722">
                  <c:v>240</c:v>
                </c:pt>
                <c:pt idx="16723">
                  <c:v>169</c:v>
                </c:pt>
                <c:pt idx="16724">
                  <c:v>303</c:v>
                </c:pt>
                <c:pt idx="16725">
                  <c:v>513</c:v>
                </c:pt>
                <c:pt idx="16726">
                  <c:v>395</c:v>
                </c:pt>
                <c:pt idx="16727">
                  <c:v>365</c:v>
                </c:pt>
                <c:pt idx="16728">
                  <c:v>495</c:v>
                </c:pt>
                <c:pt idx="16729">
                  <c:v>327</c:v>
                </c:pt>
                <c:pt idx="16730">
                  <c:v>356</c:v>
                </c:pt>
                <c:pt idx="16731">
                  <c:v>203</c:v>
                </c:pt>
                <c:pt idx="16732">
                  <c:v>300</c:v>
                </c:pt>
                <c:pt idx="16733">
                  <c:v>186</c:v>
                </c:pt>
                <c:pt idx="16734">
                  <c:v>486</c:v>
                </c:pt>
                <c:pt idx="16735" formatCode="0.00E+00">
                  <c:v>4.8999999999999998E-3</c:v>
                </c:pt>
                <c:pt idx="16736">
                  <c:v>311</c:v>
                </c:pt>
                <c:pt idx="16737">
                  <c:v>238</c:v>
                </c:pt>
                <c:pt idx="16738">
                  <c:v>407</c:v>
                </c:pt>
                <c:pt idx="16739">
                  <c:v>76</c:v>
                </c:pt>
                <c:pt idx="16740">
                  <c:v>426</c:v>
                </c:pt>
                <c:pt idx="16741">
                  <c:v>248</c:v>
                </c:pt>
                <c:pt idx="16742">
                  <c:v>227</c:v>
                </c:pt>
                <c:pt idx="16743">
                  <c:v>279</c:v>
                </c:pt>
                <c:pt idx="16744">
                  <c:v>663</c:v>
                </c:pt>
                <c:pt idx="16745">
                  <c:v>565</c:v>
                </c:pt>
                <c:pt idx="16746">
                  <c:v>297</c:v>
                </c:pt>
                <c:pt idx="16747">
                  <c:v>373</c:v>
                </c:pt>
                <c:pt idx="16748">
                  <c:v>218</c:v>
                </c:pt>
                <c:pt idx="16749">
                  <c:v>365</c:v>
                </c:pt>
                <c:pt idx="16750">
                  <c:v>291</c:v>
                </c:pt>
                <c:pt idx="16751">
                  <c:v>302</c:v>
                </c:pt>
                <c:pt idx="16752">
                  <c:v>381</c:v>
                </c:pt>
                <c:pt idx="16753">
                  <c:v>501</c:v>
                </c:pt>
                <c:pt idx="16754">
                  <c:v>355</c:v>
                </c:pt>
                <c:pt idx="16755">
                  <c:v>136</c:v>
                </c:pt>
                <c:pt idx="16756">
                  <c:v>93</c:v>
                </c:pt>
                <c:pt idx="16757">
                  <c:v>291</c:v>
                </c:pt>
                <c:pt idx="16758">
                  <c:v>481</c:v>
                </c:pt>
                <c:pt idx="16759">
                  <c:v>432</c:v>
                </c:pt>
                <c:pt idx="16760">
                  <c:v>324</c:v>
                </c:pt>
                <c:pt idx="16761">
                  <c:v>260</c:v>
                </c:pt>
                <c:pt idx="16762">
                  <c:v>118</c:v>
                </c:pt>
                <c:pt idx="16763">
                  <c:v>345</c:v>
                </c:pt>
                <c:pt idx="16764">
                  <c:v>540</c:v>
                </c:pt>
                <c:pt idx="16765">
                  <c:v>157</c:v>
                </c:pt>
                <c:pt idx="16766">
                  <c:v>304</c:v>
                </c:pt>
                <c:pt idx="16767">
                  <c:v>417</c:v>
                </c:pt>
                <c:pt idx="16768">
                  <c:v>1</c:v>
                </c:pt>
                <c:pt idx="16769">
                  <c:v>186</c:v>
                </c:pt>
                <c:pt idx="16770">
                  <c:v>98</c:v>
                </c:pt>
                <c:pt idx="16771">
                  <c:v>295</c:v>
                </c:pt>
                <c:pt idx="16772" formatCode="0.00E+00">
                  <c:v>4.8999999999999998E-3</c:v>
                </c:pt>
                <c:pt idx="16773">
                  <c:v>679</c:v>
                </c:pt>
                <c:pt idx="16774">
                  <c:v>397</c:v>
                </c:pt>
                <c:pt idx="16775">
                  <c:v>61</c:v>
                </c:pt>
                <c:pt idx="16776">
                  <c:v>316</c:v>
                </c:pt>
                <c:pt idx="16777">
                  <c:v>371</c:v>
                </c:pt>
                <c:pt idx="16778">
                  <c:v>334</c:v>
                </c:pt>
                <c:pt idx="16779">
                  <c:v>392</c:v>
                </c:pt>
                <c:pt idx="16780">
                  <c:v>87</c:v>
                </c:pt>
                <c:pt idx="16781">
                  <c:v>12</c:v>
                </c:pt>
                <c:pt idx="16782">
                  <c:v>328</c:v>
                </c:pt>
                <c:pt idx="16783">
                  <c:v>252</c:v>
                </c:pt>
                <c:pt idx="16784">
                  <c:v>349</c:v>
                </c:pt>
                <c:pt idx="16785">
                  <c:v>467</c:v>
                </c:pt>
                <c:pt idx="16786">
                  <c:v>73</c:v>
                </c:pt>
                <c:pt idx="16787">
                  <c:v>478</c:v>
                </c:pt>
                <c:pt idx="16788">
                  <c:v>94</c:v>
                </c:pt>
                <c:pt idx="16789">
                  <c:v>238</c:v>
                </c:pt>
                <c:pt idx="16790">
                  <c:v>223</c:v>
                </c:pt>
                <c:pt idx="16791">
                  <c:v>350</c:v>
                </c:pt>
                <c:pt idx="16792">
                  <c:v>613</c:v>
                </c:pt>
                <c:pt idx="16793">
                  <c:v>158</c:v>
                </c:pt>
                <c:pt idx="16794">
                  <c:v>224</c:v>
                </c:pt>
                <c:pt idx="16795">
                  <c:v>301</c:v>
                </c:pt>
                <c:pt idx="16796">
                  <c:v>265</c:v>
                </c:pt>
                <c:pt idx="16797" formatCode="0.00E+00">
                  <c:v>4.8999999999999998E-3</c:v>
                </c:pt>
                <c:pt idx="16798">
                  <c:v>162</c:v>
                </c:pt>
                <c:pt idx="16799">
                  <c:v>355</c:v>
                </c:pt>
                <c:pt idx="16800">
                  <c:v>543</c:v>
                </c:pt>
                <c:pt idx="16801">
                  <c:v>438</c:v>
                </c:pt>
                <c:pt idx="16802">
                  <c:v>538</c:v>
                </c:pt>
                <c:pt idx="16803">
                  <c:v>618</c:v>
                </c:pt>
                <c:pt idx="16804">
                  <c:v>50</c:v>
                </c:pt>
                <c:pt idx="16805">
                  <c:v>504</c:v>
                </c:pt>
                <c:pt idx="16806">
                  <c:v>483</c:v>
                </c:pt>
                <c:pt idx="16807">
                  <c:v>496</c:v>
                </c:pt>
                <c:pt idx="16808">
                  <c:v>2</c:v>
                </c:pt>
                <c:pt idx="16809">
                  <c:v>114</c:v>
                </c:pt>
                <c:pt idx="16810">
                  <c:v>302</c:v>
                </c:pt>
                <c:pt idx="16811">
                  <c:v>485</c:v>
                </c:pt>
                <c:pt idx="16812">
                  <c:v>202</c:v>
                </c:pt>
                <c:pt idx="16813">
                  <c:v>369</c:v>
                </c:pt>
                <c:pt idx="16814">
                  <c:v>296</c:v>
                </c:pt>
                <c:pt idx="16815">
                  <c:v>512</c:v>
                </c:pt>
                <c:pt idx="16816">
                  <c:v>190</c:v>
                </c:pt>
                <c:pt idx="16817">
                  <c:v>565</c:v>
                </c:pt>
                <c:pt idx="16818" formatCode="0.00E+00">
                  <c:v>4.8999999999999998E-3</c:v>
                </c:pt>
                <c:pt idx="16819">
                  <c:v>104</c:v>
                </c:pt>
                <c:pt idx="16820">
                  <c:v>16</c:v>
                </c:pt>
                <c:pt idx="16821">
                  <c:v>457</c:v>
                </c:pt>
                <c:pt idx="16822">
                  <c:v>207</c:v>
                </c:pt>
                <c:pt idx="16823">
                  <c:v>72</c:v>
                </c:pt>
                <c:pt idx="16824">
                  <c:v>759</c:v>
                </c:pt>
                <c:pt idx="16825">
                  <c:v>471</c:v>
                </c:pt>
                <c:pt idx="16826">
                  <c:v>293</c:v>
                </c:pt>
                <c:pt idx="16827">
                  <c:v>452</c:v>
                </c:pt>
                <c:pt idx="16828">
                  <c:v>428</c:v>
                </c:pt>
                <c:pt idx="16829" formatCode="0.00E+00">
                  <c:v>4.8999999999999998E-3</c:v>
                </c:pt>
                <c:pt idx="16830">
                  <c:v>409</c:v>
                </c:pt>
                <c:pt idx="16831">
                  <c:v>109</c:v>
                </c:pt>
                <c:pt idx="16832">
                  <c:v>1</c:v>
                </c:pt>
                <c:pt idx="16833">
                  <c:v>641</c:v>
                </c:pt>
                <c:pt idx="16834">
                  <c:v>749</c:v>
                </c:pt>
                <c:pt idx="16835">
                  <c:v>163</c:v>
                </c:pt>
                <c:pt idx="16836">
                  <c:v>175</c:v>
                </c:pt>
                <c:pt idx="16837">
                  <c:v>567</c:v>
                </c:pt>
                <c:pt idx="16838">
                  <c:v>156</c:v>
                </c:pt>
                <c:pt idx="16839">
                  <c:v>417</c:v>
                </c:pt>
                <c:pt idx="16840">
                  <c:v>461</c:v>
                </c:pt>
                <c:pt idx="16841">
                  <c:v>607</c:v>
                </c:pt>
                <c:pt idx="16842">
                  <c:v>5</c:v>
                </c:pt>
                <c:pt idx="16843">
                  <c:v>396</c:v>
                </c:pt>
                <c:pt idx="16844" formatCode="0.00E+00">
                  <c:v>4.8999999999999998E-3</c:v>
                </c:pt>
                <c:pt idx="16845">
                  <c:v>217</c:v>
                </c:pt>
                <c:pt idx="16846">
                  <c:v>644</c:v>
                </c:pt>
                <c:pt idx="16847">
                  <c:v>324</c:v>
                </c:pt>
                <c:pt idx="16848">
                  <c:v>318</c:v>
                </c:pt>
                <c:pt idx="16849">
                  <c:v>402</c:v>
                </c:pt>
                <c:pt idx="16850">
                  <c:v>726</c:v>
                </c:pt>
                <c:pt idx="16851">
                  <c:v>317</c:v>
                </c:pt>
                <c:pt idx="16852">
                  <c:v>235</c:v>
                </c:pt>
                <c:pt idx="16853">
                  <c:v>407</c:v>
                </c:pt>
                <c:pt idx="16854">
                  <c:v>305</c:v>
                </c:pt>
                <c:pt idx="16855">
                  <c:v>17</c:v>
                </c:pt>
                <c:pt idx="16856">
                  <c:v>200</c:v>
                </c:pt>
                <c:pt idx="16857">
                  <c:v>177</c:v>
                </c:pt>
                <c:pt idx="16858">
                  <c:v>644</c:v>
                </c:pt>
                <c:pt idx="16859">
                  <c:v>195</c:v>
                </c:pt>
                <c:pt idx="16860">
                  <c:v>430</c:v>
                </c:pt>
                <c:pt idx="16861">
                  <c:v>378</c:v>
                </c:pt>
                <c:pt idx="16862">
                  <c:v>165</c:v>
                </c:pt>
                <c:pt idx="16863">
                  <c:v>297</c:v>
                </c:pt>
                <c:pt idx="16864">
                  <c:v>311</c:v>
                </c:pt>
                <c:pt idx="16865">
                  <c:v>240</c:v>
                </c:pt>
                <c:pt idx="16866">
                  <c:v>310</c:v>
                </c:pt>
                <c:pt idx="16867">
                  <c:v>178</c:v>
                </c:pt>
                <c:pt idx="16868">
                  <c:v>211</c:v>
                </c:pt>
                <c:pt idx="16869">
                  <c:v>84</c:v>
                </c:pt>
                <c:pt idx="16870">
                  <c:v>555</c:v>
                </c:pt>
                <c:pt idx="16871">
                  <c:v>524</c:v>
                </c:pt>
                <c:pt idx="16872">
                  <c:v>363</c:v>
                </c:pt>
                <c:pt idx="16873">
                  <c:v>254</c:v>
                </c:pt>
                <c:pt idx="16874">
                  <c:v>303</c:v>
                </c:pt>
                <c:pt idx="16875">
                  <c:v>236</c:v>
                </c:pt>
                <c:pt idx="16876">
                  <c:v>278</c:v>
                </c:pt>
                <c:pt idx="16877">
                  <c:v>145</c:v>
                </c:pt>
                <c:pt idx="16878">
                  <c:v>146</c:v>
                </c:pt>
                <c:pt idx="16879">
                  <c:v>246</c:v>
                </c:pt>
                <c:pt idx="16880" formatCode="0.00E+00">
                  <c:v>4.8999999999999998E-3</c:v>
                </c:pt>
                <c:pt idx="16881">
                  <c:v>66</c:v>
                </c:pt>
                <c:pt idx="16882">
                  <c:v>639</c:v>
                </c:pt>
                <c:pt idx="16883">
                  <c:v>127</c:v>
                </c:pt>
                <c:pt idx="16884">
                  <c:v>232</c:v>
                </c:pt>
                <c:pt idx="16885">
                  <c:v>515</c:v>
                </c:pt>
                <c:pt idx="16886">
                  <c:v>502</c:v>
                </c:pt>
                <c:pt idx="16887">
                  <c:v>297</c:v>
                </c:pt>
                <c:pt idx="16888">
                  <c:v>182</c:v>
                </c:pt>
                <c:pt idx="16889">
                  <c:v>49</c:v>
                </c:pt>
                <c:pt idx="16890">
                  <c:v>385</c:v>
                </c:pt>
                <c:pt idx="16891">
                  <c:v>500</c:v>
                </c:pt>
                <c:pt idx="16892">
                  <c:v>484</c:v>
                </c:pt>
                <c:pt idx="16893">
                  <c:v>74</c:v>
                </c:pt>
                <c:pt idx="16894">
                  <c:v>407</c:v>
                </c:pt>
                <c:pt idx="16895">
                  <c:v>30</c:v>
                </c:pt>
                <c:pt idx="16896">
                  <c:v>386</c:v>
                </c:pt>
                <c:pt idx="16897">
                  <c:v>15</c:v>
                </c:pt>
                <c:pt idx="16898">
                  <c:v>336</c:v>
                </c:pt>
                <c:pt idx="16899">
                  <c:v>383</c:v>
                </c:pt>
                <c:pt idx="16900">
                  <c:v>588</c:v>
                </c:pt>
                <c:pt idx="16901">
                  <c:v>155</c:v>
                </c:pt>
                <c:pt idx="16902">
                  <c:v>7</c:v>
                </c:pt>
                <c:pt idx="16903">
                  <c:v>555</c:v>
                </c:pt>
                <c:pt idx="16904">
                  <c:v>562</c:v>
                </c:pt>
                <c:pt idx="16905">
                  <c:v>655</c:v>
                </c:pt>
                <c:pt idx="16906">
                  <c:v>597</c:v>
                </c:pt>
                <c:pt idx="16907">
                  <c:v>226</c:v>
                </c:pt>
                <c:pt idx="16908">
                  <c:v>860</c:v>
                </c:pt>
                <c:pt idx="16909">
                  <c:v>475</c:v>
                </c:pt>
                <c:pt idx="16910">
                  <c:v>13</c:v>
                </c:pt>
                <c:pt idx="16911">
                  <c:v>348</c:v>
                </c:pt>
                <c:pt idx="16912">
                  <c:v>236</c:v>
                </c:pt>
                <c:pt idx="16913">
                  <c:v>383</c:v>
                </c:pt>
                <c:pt idx="16914">
                  <c:v>292</c:v>
                </c:pt>
                <c:pt idx="16915">
                  <c:v>640</c:v>
                </c:pt>
                <c:pt idx="16916">
                  <c:v>160</c:v>
                </c:pt>
                <c:pt idx="16917">
                  <c:v>171</c:v>
                </c:pt>
                <c:pt idx="16918">
                  <c:v>141</c:v>
                </c:pt>
                <c:pt idx="16919">
                  <c:v>117</c:v>
                </c:pt>
                <c:pt idx="16920">
                  <c:v>188</c:v>
                </c:pt>
                <c:pt idx="16921">
                  <c:v>91</c:v>
                </c:pt>
                <c:pt idx="16922">
                  <c:v>402</c:v>
                </c:pt>
                <c:pt idx="16923">
                  <c:v>455</c:v>
                </c:pt>
                <c:pt idx="16924">
                  <c:v>74</c:v>
                </c:pt>
                <c:pt idx="16925">
                  <c:v>191</c:v>
                </c:pt>
                <c:pt idx="16926">
                  <c:v>4</c:v>
                </c:pt>
                <c:pt idx="16927">
                  <c:v>558</c:v>
                </c:pt>
                <c:pt idx="16928">
                  <c:v>460</c:v>
                </c:pt>
                <c:pt idx="16929">
                  <c:v>238</c:v>
                </c:pt>
                <c:pt idx="16930">
                  <c:v>520</c:v>
                </c:pt>
                <c:pt idx="16931">
                  <c:v>378</c:v>
                </c:pt>
                <c:pt idx="16932">
                  <c:v>11</c:v>
                </c:pt>
                <c:pt idx="16933">
                  <c:v>495</c:v>
                </c:pt>
                <c:pt idx="16934" formatCode="0.00E+00">
                  <c:v>4.8999999999999998E-3</c:v>
                </c:pt>
                <c:pt idx="16935">
                  <c:v>164</c:v>
                </c:pt>
                <c:pt idx="16936">
                  <c:v>156</c:v>
                </c:pt>
                <c:pt idx="16937">
                  <c:v>593</c:v>
                </c:pt>
                <c:pt idx="16938" formatCode="0.00E+00">
                  <c:v>4.8999999999999998E-3</c:v>
                </c:pt>
                <c:pt idx="16939">
                  <c:v>51</c:v>
                </c:pt>
                <c:pt idx="16940">
                  <c:v>310</c:v>
                </c:pt>
                <c:pt idx="16941">
                  <c:v>518</c:v>
                </c:pt>
                <c:pt idx="16942">
                  <c:v>556</c:v>
                </c:pt>
                <c:pt idx="16943" formatCode="0.00E+00">
                  <c:v>4.8999999999999998E-3</c:v>
                </c:pt>
                <c:pt idx="16944">
                  <c:v>566</c:v>
                </c:pt>
                <c:pt idx="16945">
                  <c:v>403</c:v>
                </c:pt>
                <c:pt idx="16946">
                  <c:v>648</c:v>
                </c:pt>
                <c:pt idx="16947">
                  <c:v>440</c:v>
                </c:pt>
                <c:pt idx="16948">
                  <c:v>530</c:v>
                </c:pt>
                <c:pt idx="16949">
                  <c:v>592</c:v>
                </c:pt>
                <c:pt idx="16950">
                  <c:v>357</c:v>
                </c:pt>
                <c:pt idx="16951">
                  <c:v>473</c:v>
                </c:pt>
                <c:pt idx="16952">
                  <c:v>391</c:v>
                </c:pt>
                <c:pt idx="16953">
                  <c:v>522</c:v>
                </c:pt>
                <c:pt idx="16954">
                  <c:v>212</c:v>
                </c:pt>
                <c:pt idx="16955">
                  <c:v>128</c:v>
                </c:pt>
                <c:pt idx="16956">
                  <c:v>311</c:v>
                </c:pt>
                <c:pt idx="16957">
                  <c:v>495</c:v>
                </c:pt>
                <c:pt idx="16958">
                  <c:v>118</c:v>
                </c:pt>
                <c:pt idx="16959">
                  <c:v>331</c:v>
                </c:pt>
                <c:pt idx="16960">
                  <c:v>344</c:v>
                </c:pt>
                <c:pt idx="16961">
                  <c:v>323</c:v>
                </c:pt>
                <c:pt idx="16962">
                  <c:v>337</c:v>
                </c:pt>
                <c:pt idx="16963">
                  <c:v>7</c:v>
                </c:pt>
                <c:pt idx="16964">
                  <c:v>453</c:v>
                </c:pt>
                <c:pt idx="16965">
                  <c:v>121</c:v>
                </c:pt>
                <c:pt idx="16966">
                  <c:v>329</c:v>
                </c:pt>
                <c:pt idx="16967">
                  <c:v>356</c:v>
                </c:pt>
                <c:pt idx="16968">
                  <c:v>97</c:v>
                </c:pt>
                <c:pt idx="16969">
                  <c:v>492</c:v>
                </c:pt>
                <c:pt idx="16970">
                  <c:v>364</c:v>
                </c:pt>
                <c:pt idx="16971">
                  <c:v>324</c:v>
                </c:pt>
                <c:pt idx="16972">
                  <c:v>365</c:v>
                </c:pt>
                <c:pt idx="16973">
                  <c:v>359</c:v>
                </c:pt>
                <c:pt idx="16974">
                  <c:v>74</c:v>
                </c:pt>
                <c:pt idx="16975">
                  <c:v>398</c:v>
                </c:pt>
                <c:pt idx="16976">
                  <c:v>56</c:v>
                </c:pt>
                <c:pt idx="16977">
                  <c:v>361</c:v>
                </c:pt>
                <c:pt idx="16978">
                  <c:v>338</c:v>
                </c:pt>
                <c:pt idx="16979">
                  <c:v>296</c:v>
                </c:pt>
                <c:pt idx="16980">
                  <c:v>36</c:v>
                </c:pt>
                <c:pt idx="16981">
                  <c:v>458</c:v>
                </c:pt>
                <c:pt idx="16982">
                  <c:v>358</c:v>
                </c:pt>
                <c:pt idx="16983">
                  <c:v>325</c:v>
                </c:pt>
                <c:pt idx="16984">
                  <c:v>28</c:v>
                </c:pt>
                <c:pt idx="16985">
                  <c:v>389</c:v>
                </c:pt>
                <c:pt idx="16986">
                  <c:v>357</c:v>
                </c:pt>
                <c:pt idx="16987">
                  <c:v>476</c:v>
                </c:pt>
                <c:pt idx="16988">
                  <c:v>428</c:v>
                </c:pt>
                <c:pt idx="16989">
                  <c:v>270</c:v>
                </c:pt>
                <c:pt idx="16990">
                  <c:v>633</c:v>
                </c:pt>
                <c:pt idx="16991">
                  <c:v>223</c:v>
                </c:pt>
                <c:pt idx="16992">
                  <c:v>358</c:v>
                </c:pt>
                <c:pt idx="16993">
                  <c:v>323</c:v>
                </c:pt>
                <c:pt idx="16994">
                  <c:v>463</c:v>
                </c:pt>
                <c:pt idx="16995">
                  <c:v>315</c:v>
                </c:pt>
                <c:pt idx="16996">
                  <c:v>285</c:v>
                </c:pt>
                <c:pt idx="16997">
                  <c:v>210</c:v>
                </c:pt>
                <c:pt idx="16998">
                  <c:v>365</c:v>
                </c:pt>
                <c:pt idx="16999">
                  <c:v>114</c:v>
                </c:pt>
                <c:pt idx="17000">
                  <c:v>416</c:v>
                </c:pt>
                <c:pt idx="17001">
                  <c:v>391</c:v>
                </c:pt>
                <c:pt idx="17002">
                  <c:v>362</c:v>
                </c:pt>
                <c:pt idx="17003">
                  <c:v>70</c:v>
                </c:pt>
                <c:pt idx="17004">
                  <c:v>490</c:v>
                </c:pt>
                <c:pt idx="17005">
                  <c:v>463</c:v>
                </c:pt>
                <c:pt idx="17006">
                  <c:v>475</c:v>
                </c:pt>
                <c:pt idx="17007">
                  <c:v>352</c:v>
                </c:pt>
                <c:pt idx="17008">
                  <c:v>409</c:v>
                </c:pt>
                <c:pt idx="17009">
                  <c:v>215</c:v>
                </c:pt>
                <c:pt idx="17010">
                  <c:v>536</c:v>
                </c:pt>
                <c:pt idx="17011">
                  <c:v>255</c:v>
                </c:pt>
                <c:pt idx="17012">
                  <c:v>450</c:v>
                </c:pt>
                <c:pt idx="17013">
                  <c:v>220</c:v>
                </c:pt>
                <c:pt idx="17014">
                  <c:v>274</c:v>
                </c:pt>
                <c:pt idx="17015">
                  <c:v>402</c:v>
                </c:pt>
                <c:pt idx="17016">
                  <c:v>281</c:v>
                </c:pt>
                <c:pt idx="17017">
                  <c:v>376</c:v>
                </c:pt>
                <c:pt idx="17018">
                  <c:v>288</c:v>
                </c:pt>
                <c:pt idx="17019">
                  <c:v>123</c:v>
                </c:pt>
                <c:pt idx="17020">
                  <c:v>369</c:v>
                </c:pt>
                <c:pt idx="17021">
                  <c:v>193</c:v>
                </c:pt>
                <c:pt idx="17022">
                  <c:v>366</c:v>
                </c:pt>
                <c:pt idx="17023">
                  <c:v>317</c:v>
                </c:pt>
                <c:pt idx="17024">
                  <c:v>371</c:v>
                </c:pt>
                <c:pt idx="17025">
                  <c:v>416</c:v>
                </c:pt>
                <c:pt idx="17026">
                  <c:v>433</c:v>
                </c:pt>
                <c:pt idx="17027">
                  <c:v>296</c:v>
                </c:pt>
                <c:pt idx="17028">
                  <c:v>280</c:v>
                </c:pt>
                <c:pt idx="17029">
                  <c:v>153</c:v>
                </c:pt>
                <c:pt idx="17030">
                  <c:v>384</c:v>
                </c:pt>
                <c:pt idx="17031">
                  <c:v>81</c:v>
                </c:pt>
                <c:pt idx="17032">
                  <c:v>260</c:v>
                </c:pt>
                <c:pt idx="17033">
                  <c:v>273</c:v>
                </c:pt>
                <c:pt idx="17034">
                  <c:v>438</c:v>
                </c:pt>
                <c:pt idx="17035">
                  <c:v>115</c:v>
                </c:pt>
                <c:pt idx="17036">
                  <c:v>462</c:v>
                </c:pt>
                <c:pt idx="17037">
                  <c:v>239</c:v>
                </c:pt>
                <c:pt idx="17038">
                  <c:v>451</c:v>
                </c:pt>
                <c:pt idx="17039">
                  <c:v>567</c:v>
                </c:pt>
                <c:pt idx="17040">
                  <c:v>512</c:v>
                </c:pt>
                <c:pt idx="17041">
                  <c:v>405</c:v>
                </c:pt>
                <c:pt idx="17042">
                  <c:v>75</c:v>
                </c:pt>
                <c:pt idx="17043">
                  <c:v>164</c:v>
                </c:pt>
                <c:pt idx="17044">
                  <c:v>549</c:v>
                </c:pt>
                <c:pt idx="17045">
                  <c:v>383</c:v>
                </c:pt>
                <c:pt idx="17046">
                  <c:v>326</c:v>
                </c:pt>
                <c:pt idx="17047">
                  <c:v>380</c:v>
                </c:pt>
                <c:pt idx="17048">
                  <c:v>317</c:v>
                </c:pt>
                <c:pt idx="17049">
                  <c:v>11</c:v>
                </c:pt>
                <c:pt idx="17050">
                  <c:v>350</c:v>
                </c:pt>
                <c:pt idx="17051">
                  <c:v>685</c:v>
                </c:pt>
                <c:pt idx="17052">
                  <c:v>333</c:v>
                </c:pt>
                <c:pt idx="17053">
                  <c:v>314</c:v>
                </c:pt>
                <c:pt idx="17054">
                  <c:v>445</c:v>
                </c:pt>
                <c:pt idx="17055">
                  <c:v>359</c:v>
                </c:pt>
                <c:pt idx="17056">
                  <c:v>610</c:v>
                </c:pt>
                <c:pt idx="17057">
                  <c:v>288</c:v>
                </c:pt>
                <c:pt idx="17058">
                  <c:v>63</c:v>
                </c:pt>
                <c:pt idx="17059">
                  <c:v>148</c:v>
                </c:pt>
                <c:pt idx="17060">
                  <c:v>367</c:v>
                </c:pt>
                <c:pt idx="17061">
                  <c:v>359</c:v>
                </c:pt>
                <c:pt idx="17062">
                  <c:v>233</c:v>
                </c:pt>
                <c:pt idx="17063">
                  <c:v>345</c:v>
                </c:pt>
                <c:pt idx="17064">
                  <c:v>358</c:v>
                </c:pt>
                <c:pt idx="17065">
                  <c:v>285</c:v>
                </c:pt>
                <c:pt idx="17066">
                  <c:v>318</c:v>
                </c:pt>
                <c:pt idx="17067">
                  <c:v>356</c:v>
                </c:pt>
                <c:pt idx="17068">
                  <c:v>303</c:v>
                </c:pt>
                <c:pt idx="17069">
                  <c:v>281</c:v>
                </c:pt>
                <c:pt idx="17070">
                  <c:v>350</c:v>
                </c:pt>
                <c:pt idx="17071">
                  <c:v>156</c:v>
                </c:pt>
                <c:pt idx="17072" formatCode="0.00E+00">
                  <c:v>4.8999999999999998E-3</c:v>
                </c:pt>
                <c:pt idx="17073">
                  <c:v>786</c:v>
                </c:pt>
                <c:pt idx="17074" formatCode="0.00E+00">
                  <c:v>4.8999999999999998E-3</c:v>
                </c:pt>
                <c:pt idx="17075">
                  <c:v>3</c:v>
                </c:pt>
                <c:pt idx="17076" formatCode="0.00E+00">
                  <c:v>4.8999999999999998E-3</c:v>
                </c:pt>
                <c:pt idx="17077">
                  <c:v>257</c:v>
                </c:pt>
                <c:pt idx="17078">
                  <c:v>305</c:v>
                </c:pt>
                <c:pt idx="17079">
                  <c:v>144</c:v>
                </c:pt>
                <c:pt idx="17080">
                  <c:v>4</c:v>
                </c:pt>
                <c:pt idx="17081">
                  <c:v>455</c:v>
                </c:pt>
                <c:pt idx="17082">
                  <c:v>514</c:v>
                </c:pt>
                <c:pt idx="17083">
                  <c:v>273</c:v>
                </c:pt>
                <c:pt idx="17084" formatCode="0.00E+00">
                  <c:v>4.8999999999999998E-3</c:v>
                </c:pt>
                <c:pt idx="17085">
                  <c:v>79</c:v>
                </c:pt>
                <c:pt idx="17086">
                  <c:v>557</c:v>
                </c:pt>
                <c:pt idx="17087">
                  <c:v>239</c:v>
                </c:pt>
                <c:pt idx="17088">
                  <c:v>376</c:v>
                </c:pt>
                <c:pt idx="17089">
                  <c:v>520</c:v>
                </c:pt>
                <c:pt idx="17090">
                  <c:v>307</c:v>
                </c:pt>
                <c:pt idx="17091">
                  <c:v>634</c:v>
                </c:pt>
                <c:pt idx="17092">
                  <c:v>181</c:v>
                </c:pt>
                <c:pt idx="17093">
                  <c:v>332</c:v>
                </c:pt>
                <c:pt idx="17094">
                  <c:v>500</c:v>
                </c:pt>
                <c:pt idx="17095">
                  <c:v>201</c:v>
                </c:pt>
                <c:pt idx="17096">
                  <c:v>667</c:v>
                </c:pt>
                <c:pt idx="17097">
                  <c:v>141</c:v>
                </c:pt>
                <c:pt idx="17098">
                  <c:v>632</c:v>
                </c:pt>
                <c:pt idx="17099">
                  <c:v>416</c:v>
                </c:pt>
                <c:pt idx="17100">
                  <c:v>629</c:v>
                </c:pt>
                <c:pt idx="17101">
                  <c:v>305</c:v>
                </c:pt>
                <c:pt idx="17102">
                  <c:v>435</c:v>
                </c:pt>
                <c:pt idx="17103">
                  <c:v>371</c:v>
                </c:pt>
                <c:pt idx="17104">
                  <c:v>672</c:v>
                </c:pt>
                <c:pt idx="17105">
                  <c:v>332</c:v>
                </c:pt>
                <c:pt idx="17106">
                  <c:v>436</c:v>
                </c:pt>
                <c:pt idx="17107">
                  <c:v>606</c:v>
                </c:pt>
                <c:pt idx="17108">
                  <c:v>458</c:v>
                </c:pt>
                <c:pt idx="17109">
                  <c:v>331</c:v>
                </c:pt>
                <c:pt idx="17110">
                  <c:v>268</c:v>
                </c:pt>
                <c:pt idx="17111">
                  <c:v>121</c:v>
                </c:pt>
                <c:pt idx="17112">
                  <c:v>40</c:v>
                </c:pt>
                <c:pt idx="17113" formatCode="0.00E+00">
                  <c:v>4.8999999999999998E-3</c:v>
                </c:pt>
                <c:pt idx="17114">
                  <c:v>638</c:v>
                </c:pt>
                <c:pt idx="17115" formatCode="0.00E+00">
                  <c:v>4.8999999999999998E-3</c:v>
                </c:pt>
                <c:pt idx="17116">
                  <c:v>477</c:v>
                </c:pt>
                <c:pt idx="17117">
                  <c:v>395</c:v>
                </c:pt>
                <c:pt idx="17118">
                  <c:v>711</c:v>
                </c:pt>
                <c:pt idx="17119">
                  <c:v>667</c:v>
                </c:pt>
                <c:pt idx="17120">
                  <c:v>245</c:v>
                </c:pt>
                <c:pt idx="17121" formatCode="0.00E+00">
                  <c:v>4.8999999999999998E-3</c:v>
                </c:pt>
                <c:pt idx="17122">
                  <c:v>395</c:v>
                </c:pt>
                <c:pt idx="17123">
                  <c:v>511</c:v>
                </c:pt>
                <c:pt idx="17124">
                  <c:v>229</c:v>
                </c:pt>
                <c:pt idx="17125">
                  <c:v>304</c:v>
                </c:pt>
                <c:pt idx="17126">
                  <c:v>402</c:v>
                </c:pt>
                <c:pt idx="17127">
                  <c:v>294</c:v>
                </c:pt>
                <c:pt idx="17128">
                  <c:v>425</c:v>
                </c:pt>
                <c:pt idx="17129">
                  <c:v>536</c:v>
                </c:pt>
                <c:pt idx="17130">
                  <c:v>217</c:v>
                </c:pt>
                <c:pt idx="17131">
                  <c:v>267</c:v>
                </c:pt>
                <c:pt idx="17132">
                  <c:v>457</c:v>
                </c:pt>
                <c:pt idx="17133">
                  <c:v>172</c:v>
                </c:pt>
                <c:pt idx="17134">
                  <c:v>151</c:v>
                </c:pt>
                <c:pt idx="17135">
                  <c:v>252</c:v>
                </c:pt>
                <c:pt idx="17136">
                  <c:v>542</c:v>
                </c:pt>
                <c:pt idx="17137">
                  <c:v>288</c:v>
                </c:pt>
                <c:pt idx="17138">
                  <c:v>489</c:v>
                </c:pt>
                <c:pt idx="17139">
                  <c:v>153</c:v>
                </c:pt>
                <c:pt idx="17140">
                  <c:v>3</c:v>
                </c:pt>
                <c:pt idx="17141">
                  <c:v>416</c:v>
                </c:pt>
                <c:pt idx="17142">
                  <c:v>253</c:v>
                </c:pt>
                <c:pt idx="17143">
                  <c:v>392</c:v>
                </c:pt>
                <c:pt idx="17144">
                  <c:v>78</c:v>
                </c:pt>
                <c:pt idx="17145">
                  <c:v>409</c:v>
                </c:pt>
                <c:pt idx="17146">
                  <c:v>11</c:v>
                </c:pt>
                <c:pt idx="17147">
                  <c:v>493</c:v>
                </c:pt>
                <c:pt idx="17148">
                  <c:v>144</c:v>
                </c:pt>
                <c:pt idx="17149">
                  <c:v>404</c:v>
                </c:pt>
                <c:pt idx="17150">
                  <c:v>259</c:v>
                </c:pt>
                <c:pt idx="17151">
                  <c:v>196</c:v>
                </c:pt>
                <c:pt idx="17152">
                  <c:v>417</c:v>
                </c:pt>
                <c:pt idx="17153">
                  <c:v>392</c:v>
                </c:pt>
                <c:pt idx="17154">
                  <c:v>31</c:v>
                </c:pt>
                <c:pt idx="17155">
                  <c:v>126</c:v>
                </c:pt>
                <c:pt idx="17156">
                  <c:v>217</c:v>
                </c:pt>
                <c:pt idx="17157">
                  <c:v>542</c:v>
                </c:pt>
                <c:pt idx="17158">
                  <c:v>519</c:v>
                </c:pt>
                <c:pt idx="17159" formatCode="0.00E+00">
                  <c:v>4.8999999999999998E-3</c:v>
                </c:pt>
                <c:pt idx="17160" formatCode="0.00E+00">
                  <c:v>4.8999999999999998E-3</c:v>
                </c:pt>
                <c:pt idx="17161">
                  <c:v>125</c:v>
                </c:pt>
                <c:pt idx="17162">
                  <c:v>225</c:v>
                </c:pt>
                <c:pt idx="17163">
                  <c:v>267</c:v>
                </c:pt>
                <c:pt idx="17164">
                  <c:v>378</c:v>
                </c:pt>
                <c:pt idx="17165">
                  <c:v>202</c:v>
                </c:pt>
                <c:pt idx="17166">
                  <c:v>222</c:v>
                </c:pt>
                <c:pt idx="17167">
                  <c:v>466</c:v>
                </c:pt>
                <c:pt idx="17168">
                  <c:v>765</c:v>
                </c:pt>
                <c:pt idx="17169">
                  <c:v>255</c:v>
                </c:pt>
                <c:pt idx="17170">
                  <c:v>377</c:v>
                </c:pt>
                <c:pt idx="17171">
                  <c:v>348</c:v>
                </c:pt>
                <c:pt idx="17172">
                  <c:v>292</c:v>
                </c:pt>
                <c:pt idx="17173">
                  <c:v>430</c:v>
                </c:pt>
                <c:pt idx="17174">
                  <c:v>450</c:v>
                </c:pt>
                <c:pt idx="17175">
                  <c:v>107</c:v>
                </c:pt>
                <c:pt idx="17176">
                  <c:v>456</c:v>
                </c:pt>
                <c:pt idx="17177">
                  <c:v>359</c:v>
                </c:pt>
                <c:pt idx="17178">
                  <c:v>387</c:v>
                </c:pt>
                <c:pt idx="17179">
                  <c:v>307</c:v>
                </c:pt>
                <c:pt idx="17180">
                  <c:v>466</c:v>
                </c:pt>
                <c:pt idx="17181">
                  <c:v>453</c:v>
                </c:pt>
                <c:pt idx="17182">
                  <c:v>644</c:v>
                </c:pt>
                <c:pt idx="17183">
                  <c:v>653</c:v>
                </c:pt>
                <c:pt idx="17184">
                  <c:v>404</c:v>
                </c:pt>
                <c:pt idx="17185">
                  <c:v>343</c:v>
                </c:pt>
                <c:pt idx="17186">
                  <c:v>450</c:v>
                </c:pt>
                <c:pt idx="17187">
                  <c:v>328</c:v>
                </c:pt>
                <c:pt idx="17188">
                  <c:v>347</c:v>
                </c:pt>
                <c:pt idx="17189">
                  <c:v>385</c:v>
                </c:pt>
                <c:pt idx="17190">
                  <c:v>705</c:v>
                </c:pt>
                <c:pt idx="17191">
                  <c:v>235</c:v>
                </c:pt>
                <c:pt idx="17192">
                  <c:v>172</c:v>
                </c:pt>
                <c:pt idx="17193">
                  <c:v>309</c:v>
                </c:pt>
                <c:pt idx="17194">
                  <c:v>634</c:v>
                </c:pt>
                <c:pt idx="17195">
                  <c:v>281</c:v>
                </c:pt>
                <c:pt idx="17196">
                  <c:v>629</c:v>
                </c:pt>
                <c:pt idx="17197" formatCode="0.00E+00">
                  <c:v>4.8999999999999998E-3</c:v>
                </c:pt>
                <c:pt idx="17198" formatCode="0.00E+00">
                  <c:v>4.8999999999999998E-3</c:v>
                </c:pt>
                <c:pt idx="17199">
                  <c:v>320</c:v>
                </c:pt>
                <c:pt idx="17200">
                  <c:v>254</c:v>
                </c:pt>
                <c:pt idx="17201">
                  <c:v>203</c:v>
                </c:pt>
                <c:pt idx="17202">
                  <c:v>442</c:v>
                </c:pt>
                <c:pt idx="17203">
                  <c:v>481</c:v>
                </c:pt>
                <c:pt idx="17204">
                  <c:v>118</c:v>
                </c:pt>
                <c:pt idx="17205">
                  <c:v>577</c:v>
                </c:pt>
                <c:pt idx="17206">
                  <c:v>398</c:v>
                </c:pt>
                <c:pt idx="17207">
                  <c:v>351</c:v>
                </c:pt>
                <c:pt idx="17208">
                  <c:v>40</c:v>
                </c:pt>
                <c:pt idx="17209">
                  <c:v>372</c:v>
                </c:pt>
                <c:pt idx="17210">
                  <c:v>363</c:v>
                </c:pt>
                <c:pt idx="17211">
                  <c:v>427</c:v>
                </c:pt>
                <c:pt idx="17212">
                  <c:v>400</c:v>
                </c:pt>
                <c:pt idx="17213">
                  <c:v>315</c:v>
                </c:pt>
                <c:pt idx="17214">
                  <c:v>450</c:v>
                </c:pt>
                <c:pt idx="17215">
                  <c:v>366</c:v>
                </c:pt>
                <c:pt idx="17216">
                  <c:v>363</c:v>
                </c:pt>
                <c:pt idx="17217">
                  <c:v>457</c:v>
                </c:pt>
                <c:pt idx="17218">
                  <c:v>493</c:v>
                </c:pt>
                <c:pt idx="17219">
                  <c:v>415</c:v>
                </c:pt>
                <c:pt idx="17220">
                  <c:v>412</c:v>
                </c:pt>
                <c:pt idx="17221">
                  <c:v>379</c:v>
                </c:pt>
                <c:pt idx="17222">
                  <c:v>619</c:v>
                </c:pt>
                <c:pt idx="17223">
                  <c:v>279</c:v>
                </c:pt>
                <c:pt idx="17224">
                  <c:v>356</c:v>
                </c:pt>
                <c:pt idx="17225" formatCode="0.00E+00">
                  <c:v>4.8999999999999998E-3</c:v>
                </c:pt>
                <c:pt idx="17226">
                  <c:v>533</c:v>
                </c:pt>
                <c:pt idx="17227">
                  <c:v>311</c:v>
                </c:pt>
                <c:pt idx="17228">
                  <c:v>226</c:v>
                </c:pt>
                <c:pt idx="17229">
                  <c:v>449</c:v>
                </c:pt>
                <c:pt idx="17230">
                  <c:v>703</c:v>
                </c:pt>
                <c:pt idx="17231">
                  <c:v>21</c:v>
                </c:pt>
                <c:pt idx="17232">
                  <c:v>519</c:v>
                </c:pt>
                <c:pt idx="17233">
                  <c:v>62</c:v>
                </c:pt>
                <c:pt idx="17234">
                  <c:v>473</c:v>
                </c:pt>
                <c:pt idx="17235">
                  <c:v>305</c:v>
                </c:pt>
                <c:pt idx="17236">
                  <c:v>59</c:v>
                </c:pt>
                <c:pt idx="17237">
                  <c:v>411</c:v>
                </c:pt>
                <c:pt idx="17238">
                  <c:v>402</c:v>
                </c:pt>
                <c:pt idx="17239">
                  <c:v>363</c:v>
                </c:pt>
                <c:pt idx="17240">
                  <c:v>208</c:v>
                </c:pt>
                <c:pt idx="17241">
                  <c:v>411</c:v>
                </c:pt>
                <c:pt idx="17242">
                  <c:v>86</c:v>
                </c:pt>
                <c:pt idx="17243">
                  <c:v>496</c:v>
                </c:pt>
                <c:pt idx="17244">
                  <c:v>227</c:v>
                </c:pt>
                <c:pt idx="17245">
                  <c:v>111</c:v>
                </c:pt>
                <c:pt idx="17246">
                  <c:v>453</c:v>
                </c:pt>
                <c:pt idx="17247">
                  <c:v>520</c:v>
                </c:pt>
                <c:pt idx="17248">
                  <c:v>242</c:v>
                </c:pt>
                <c:pt idx="17249">
                  <c:v>263</c:v>
                </c:pt>
                <c:pt idx="17250">
                  <c:v>136</c:v>
                </c:pt>
                <c:pt idx="17251">
                  <c:v>356</c:v>
                </c:pt>
                <c:pt idx="17252">
                  <c:v>110</c:v>
                </c:pt>
                <c:pt idx="17253">
                  <c:v>294</c:v>
                </c:pt>
                <c:pt idx="17254">
                  <c:v>199</c:v>
                </c:pt>
                <c:pt idx="17255">
                  <c:v>335</c:v>
                </c:pt>
                <c:pt idx="17256">
                  <c:v>458</c:v>
                </c:pt>
                <c:pt idx="17257">
                  <c:v>394</c:v>
                </c:pt>
                <c:pt idx="17258">
                  <c:v>268</c:v>
                </c:pt>
                <c:pt idx="17259">
                  <c:v>338</c:v>
                </c:pt>
                <c:pt idx="17260">
                  <c:v>639</c:v>
                </c:pt>
                <c:pt idx="17261">
                  <c:v>74</c:v>
                </c:pt>
                <c:pt idx="17262">
                  <c:v>474</c:v>
                </c:pt>
                <c:pt idx="17263">
                  <c:v>215</c:v>
                </c:pt>
                <c:pt idx="17264">
                  <c:v>564</c:v>
                </c:pt>
                <c:pt idx="17265">
                  <c:v>453</c:v>
                </c:pt>
                <c:pt idx="17266">
                  <c:v>231</c:v>
                </c:pt>
                <c:pt idx="17267">
                  <c:v>125</c:v>
                </c:pt>
                <c:pt idx="17268">
                  <c:v>311</c:v>
                </c:pt>
                <c:pt idx="17269">
                  <c:v>387</c:v>
                </c:pt>
                <c:pt idx="17270">
                  <c:v>407</c:v>
                </c:pt>
                <c:pt idx="17271">
                  <c:v>297</c:v>
                </c:pt>
                <c:pt idx="17272">
                  <c:v>410</c:v>
                </c:pt>
                <c:pt idx="17273">
                  <c:v>123</c:v>
                </c:pt>
                <c:pt idx="17274">
                  <c:v>442</c:v>
                </c:pt>
                <c:pt idx="17275">
                  <c:v>538</c:v>
                </c:pt>
                <c:pt idx="17276">
                  <c:v>163</c:v>
                </c:pt>
                <c:pt idx="17277" formatCode="0.00E+00">
                  <c:v>4.8999999999999998E-3</c:v>
                </c:pt>
                <c:pt idx="17278">
                  <c:v>113</c:v>
                </c:pt>
                <c:pt idx="17279">
                  <c:v>105</c:v>
                </c:pt>
                <c:pt idx="17280">
                  <c:v>304</c:v>
                </c:pt>
                <c:pt idx="17281">
                  <c:v>502</c:v>
                </c:pt>
                <c:pt idx="17282">
                  <c:v>471</c:v>
                </c:pt>
                <c:pt idx="17283">
                  <c:v>472</c:v>
                </c:pt>
                <c:pt idx="17284">
                  <c:v>283</c:v>
                </c:pt>
                <c:pt idx="17285">
                  <c:v>591</c:v>
                </c:pt>
                <c:pt idx="17286">
                  <c:v>479</c:v>
                </c:pt>
                <c:pt idx="17287">
                  <c:v>493</c:v>
                </c:pt>
                <c:pt idx="17288">
                  <c:v>300</c:v>
                </c:pt>
                <c:pt idx="17289">
                  <c:v>292</c:v>
                </c:pt>
                <c:pt idx="17290">
                  <c:v>416</c:v>
                </c:pt>
                <c:pt idx="17291">
                  <c:v>317</c:v>
                </c:pt>
                <c:pt idx="17292">
                  <c:v>443</c:v>
                </c:pt>
                <c:pt idx="17293">
                  <c:v>597</c:v>
                </c:pt>
                <c:pt idx="17294">
                  <c:v>524</c:v>
                </c:pt>
                <c:pt idx="17295">
                  <c:v>577</c:v>
                </c:pt>
                <c:pt idx="17296">
                  <c:v>424</c:v>
                </c:pt>
                <c:pt idx="17297">
                  <c:v>80</c:v>
                </c:pt>
                <c:pt idx="17298">
                  <c:v>402</c:v>
                </c:pt>
                <c:pt idx="17299">
                  <c:v>94</c:v>
                </c:pt>
                <c:pt idx="17300">
                  <c:v>468</c:v>
                </c:pt>
                <c:pt idx="17301">
                  <c:v>39</c:v>
                </c:pt>
                <c:pt idx="17302">
                  <c:v>258</c:v>
                </c:pt>
                <c:pt idx="17303">
                  <c:v>190</c:v>
                </c:pt>
                <c:pt idx="17304">
                  <c:v>308</c:v>
                </c:pt>
                <c:pt idx="17305">
                  <c:v>572</c:v>
                </c:pt>
                <c:pt idx="17306">
                  <c:v>288</c:v>
                </c:pt>
                <c:pt idx="17307">
                  <c:v>484</c:v>
                </c:pt>
                <c:pt idx="17308">
                  <c:v>408</c:v>
                </c:pt>
                <c:pt idx="17309">
                  <c:v>541</c:v>
                </c:pt>
                <c:pt idx="17310">
                  <c:v>344</c:v>
                </c:pt>
                <c:pt idx="17311">
                  <c:v>200</c:v>
                </c:pt>
                <c:pt idx="17312">
                  <c:v>596</c:v>
                </c:pt>
                <c:pt idx="17313">
                  <c:v>30</c:v>
                </c:pt>
                <c:pt idx="17314">
                  <c:v>521</c:v>
                </c:pt>
                <c:pt idx="17315">
                  <c:v>431</c:v>
                </c:pt>
                <c:pt idx="17316">
                  <c:v>461</c:v>
                </c:pt>
                <c:pt idx="17317">
                  <c:v>511</c:v>
                </c:pt>
                <c:pt idx="17318">
                  <c:v>264</c:v>
                </c:pt>
                <c:pt idx="17319">
                  <c:v>338</c:v>
                </c:pt>
                <c:pt idx="17320">
                  <c:v>341</c:v>
                </c:pt>
                <c:pt idx="17321">
                  <c:v>570</c:v>
                </c:pt>
                <c:pt idx="17322">
                  <c:v>358</c:v>
                </c:pt>
                <c:pt idx="17323">
                  <c:v>198</c:v>
                </c:pt>
                <c:pt idx="17324">
                  <c:v>385</c:v>
                </c:pt>
                <c:pt idx="17325">
                  <c:v>371</c:v>
                </c:pt>
                <c:pt idx="17326">
                  <c:v>314</c:v>
                </c:pt>
                <c:pt idx="17327">
                  <c:v>411</c:v>
                </c:pt>
                <c:pt idx="17328">
                  <c:v>291</c:v>
                </c:pt>
                <c:pt idx="17329">
                  <c:v>456</c:v>
                </c:pt>
                <c:pt idx="17330">
                  <c:v>278</c:v>
                </c:pt>
                <c:pt idx="17331">
                  <c:v>429</c:v>
                </c:pt>
                <c:pt idx="17332">
                  <c:v>350</c:v>
                </c:pt>
                <c:pt idx="17333">
                  <c:v>418</c:v>
                </c:pt>
                <c:pt idx="17334">
                  <c:v>432</c:v>
                </c:pt>
                <c:pt idx="17335">
                  <c:v>382</c:v>
                </c:pt>
                <c:pt idx="17336">
                  <c:v>345</c:v>
                </c:pt>
                <c:pt idx="17337">
                  <c:v>319</c:v>
                </c:pt>
                <c:pt idx="17338">
                  <c:v>337</c:v>
                </c:pt>
                <c:pt idx="17339">
                  <c:v>457</c:v>
                </c:pt>
                <c:pt idx="17340">
                  <c:v>528</c:v>
                </c:pt>
                <c:pt idx="17341">
                  <c:v>395</c:v>
                </c:pt>
                <c:pt idx="17342">
                  <c:v>379</c:v>
                </c:pt>
                <c:pt idx="17343">
                  <c:v>367</c:v>
                </c:pt>
                <c:pt idx="17344">
                  <c:v>400</c:v>
                </c:pt>
                <c:pt idx="17345">
                  <c:v>217</c:v>
                </c:pt>
                <c:pt idx="17346">
                  <c:v>260</c:v>
                </c:pt>
                <c:pt idx="17347">
                  <c:v>333</c:v>
                </c:pt>
                <c:pt idx="17348">
                  <c:v>371</c:v>
                </c:pt>
                <c:pt idx="17349">
                  <c:v>426</c:v>
                </c:pt>
                <c:pt idx="17350">
                  <c:v>383</c:v>
                </c:pt>
                <c:pt idx="17351">
                  <c:v>327</c:v>
                </c:pt>
                <c:pt idx="17352">
                  <c:v>267</c:v>
                </c:pt>
                <c:pt idx="17353">
                  <c:v>341</c:v>
                </c:pt>
                <c:pt idx="17354">
                  <c:v>304</c:v>
                </c:pt>
                <c:pt idx="17355">
                  <c:v>322</c:v>
                </c:pt>
                <c:pt idx="17356">
                  <c:v>312</c:v>
                </c:pt>
                <c:pt idx="17357">
                  <c:v>245</c:v>
                </c:pt>
                <c:pt idx="17358">
                  <c:v>383</c:v>
                </c:pt>
                <c:pt idx="17359">
                  <c:v>418</c:v>
                </c:pt>
                <c:pt idx="17360">
                  <c:v>388</c:v>
                </c:pt>
                <c:pt idx="17361">
                  <c:v>401</c:v>
                </c:pt>
                <c:pt idx="17362">
                  <c:v>292</c:v>
                </c:pt>
                <c:pt idx="17363">
                  <c:v>635</c:v>
                </c:pt>
                <c:pt idx="17364">
                  <c:v>435</c:v>
                </c:pt>
                <c:pt idx="17365">
                  <c:v>404</c:v>
                </c:pt>
                <c:pt idx="17366">
                  <c:v>366</c:v>
                </c:pt>
                <c:pt idx="17367">
                  <c:v>563</c:v>
                </c:pt>
                <c:pt idx="17368">
                  <c:v>409</c:v>
                </c:pt>
                <c:pt idx="17369">
                  <c:v>433</c:v>
                </c:pt>
                <c:pt idx="17370">
                  <c:v>216</c:v>
                </c:pt>
                <c:pt idx="17371">
                  <c:v>464</c:v>
                </c:pt>
                <c:pt idx="17372">
                  <c:v>324</c:v>
                </c:pt>
                <c:pt idx="17373">
                  <c:v>424</c:v>
                </c:pt>
                <c:pt idx="17374">
                  <c:v>548</c:v>
                </c:pt>
                <c:pt idx="17375">
                  <c:v>390</c:v>
                </c:pt>
                <c:pt idx="17376">
                  <c:v>106</c:v>
                </c:pt>
                <c:pt idx="17377">
                  <c:v>424</c:v>
                </c:pt>
                <c:pt idx="17378">
                  <c:v>350</c:v>
                </c:pt>
                <c:pt idx="17379">
                  <c:v>511</c:v>
                </c:pt>
                <c:pt idx="17380">
                  <c:v>90</c:v>
                </c:pt>
                <c:pt idx="17381">
                  <c:v>288</c:v>
                </c:pt>
                <c:pt idx="17382">
                  <c:v>442</c:v>
                </c:pt>
                <c:pt idx="17383">
                  <c:v>345</c:v>
                </c:pt>
                <c:pt idx="17384">
                  <c:v>136</c:v>
                </c:pt>
                <c:pt idx="17385">
                  <c:v>421</c:v>
                </c:pt>
                <c:pt idx="17386">
                  <c:v>455</c:v>
                </c:pt>
                <c:pt idx="17387">
                  <c:v>314</c:v>
                </c:pt>
                <c:pt idx="17388">
                  <c:v>337</c:v>
                </c:pt>
                <c:pt idx="17389">
                  <c:v>424</c:v>
                </c:pt>
                <c:pt idx="17390">
                  <c:v>126</c:v>
                </c:pt>
                <c:pt idx="17391">
                  <c:v>367</c:v>
                </c:pt>
                <c:pt idx="17392">
                  <c:v>376</c:v>
                </c:pt>
                <c:pt idx="17393">
                  <c:v>315</c:v>
                </c:pt>
                <c:pt idx="17394">
                  <c:v>373</c:v>
                </c:pt>
                <c:pt idx="17395">
                  <c:v>275</c:v>
                </c:pt>
                <c:pt idx="17396">
                  <c:v>342</c:v>
                </c:pt>
                <c:pt idx="17397">
                  <c:v>377</c:v>
                </c:pt>
                <c:pt idx="17398">
                  <c:v>495</c:v>
                </c:pt>
                <c:pt idx="17399">
                  <c:v>71</c:v>
                </c:pt>
                <c:pt idx="17400">
                  <c:v>256</c:v>
                </c:pt>
                <c:pt idx="17401">
                  <c:v>481</c:v>
                </c:pt>
                <c:pt idx="17402">
                  <c:v>779</c:v>
                </c:pt>
                <c:pt idx="17403">
                  <c:v>456</c:v>
                </c:pt>
                <c:pt idx="17404">
                  <c:v>382</c:v>
                </c:pt>
                <c:pt idx="17405">
                  <c:v>514</c:v>
                </c:pt>
                <c:pt idx="17406">
                  <c:v>369</c:v>
                </c:pt>
                <c:pt idx="17407">
                  <c:v>164</c:v>
                </c:pt>
                <c:pt idx="17408">
                  <c:v>454</c:v>
                </c:pt>
                <c:pt idx="17409">
                  <c:v>230</c:v>
                </c:pt>
                <c:pt idx="17410">
                  <c:v>809</c:v>
                </c:pt>
                <c:pt idx="17411">
                  <c:v>493</c:v>
                </c:pt>
                <c:pt idx="17412">
                  <c:v>431</c:v>
                </c:pt>
                <c:pt idx="17413">
                  <c:v>515</c:v>
                </c:pt>
                <c:pt idx="17414">
                  <c:v>13</c:v>
                </c:pt>
                <c:pt idx="17415">
                  <c:v>436</c:v>
                </c:pt>
                <c:pt idx="17416">
                  <c:v>321</c:v>
                </c:pt>
                <c:pt idx="17417">
                  <c:v>412</c:v>
                </c:pt>
                <c:pt idx="17418" formatCode="0.00E+00">
                  <c:v>4.8999999999999998E-3</c:v>
                </c:pt>
                <c:pt idx="17419">
                  <c:v>514</c:v>
                </c:pt>
                <c:pt idx="17420">
                  <c:v>346</c:v>
                </c:pt>
                <c:pt idx="17421">
                  <c:v>331</c:v>
                </c:pt>
                <c:pt idx="17422">
                  <c:v>302</c:v>
                </c:pt>
                <c:pt idx="17423">
                  <c:v>320</c:v>
                </c:pt>
                <c:pt idx="17424">
                  <c:v>379</c:v>
                </c:pt>
                <c:pt idx="17425">
                  <c:v>453</c:v>
                </c:pt>
                <c:pt idx="17426">
                  <c:v>286</c:v>
                </c:pt>
                <c:pt idx="17427">
                  <c:v>287</c:v>
                </c:pt>
                <c:pt idx="17428">
                  <c:v>137</c:v>
                </c:pt>
                <c:pt idx="17429">
                  <c:v>216</c:v>
                </c:pt>
                <c:pt idx="17430">
                  <c:v>205</c:v>
                </c:pt>
                <c:pt idx="17431">
                  <c:v>348</c:v>
                </c:pt>
                <c:pt idx="17432">
                  <c:v>309</c:v>
                </c:pt>
                <c:pt idx="17433">
                  <c:v>255</c:v>
                </c:pt>
                <c:pt idx="17434">
                  <c:v>463</c:v>
                </c:pt>
                <c:pt idx="17435">
                  <c:v>416</c:v>
                </c:pt>
                <c:pt idx="17436">
                  <c:v>316</c:v>
                </c:pt>
                <c:pt idx="17437">
                  <c:v>433</c:v>
                </c:pt>
                <c:pt idx="17438">
                  <c:v>180</c:v>
                </c:pt>
                <c:pt idx="17439">
                  <c:v>315</c:v>
                </c:pt>
                <c:pt idx="17440">
                  <c:v>429</c:v>
                </c:pt>
                <c:pt idx="17441">
                  <c:v>340</c:v>
                </c:pt>
                <c:pt idx="17442">
                  <c:v>457</c:v>
                </c:pt>
                <c:pt idx="17443">
                  <c:v>375</c:v>
                </c:pt>
                <c:pt idx="17444">
                  <c:v>347</c:v>
                </c:pt>
                <c:pt idx="17445">
                  <c:v>510</c:v>
                </c:pt>
                <c:pt idx="17446">
                  <c:v>478</c:v>
                </c:pt>
                <c:pt idx="17447">
                  <c:v>321</c:v>
                </c:pt>
                <c:pt idx="17448">
                  <c:v>459</c:v>
                </c:pt>
                <c:pt idx="17449">
                  <c:v>361</c:v>
                </c:pt>
                <c:pt idx="17450">
                  <c:v>382</c:v>
                </c:pt>
                <c:pt idx="17451">
                  <c:v>451</c:v>
                </c:pt>
                <c:pt idx="17452">
                  <c:v>372</c:v>
                </c:pt>
                <c:pt idx="17453">
                  <c:v>347</c:v>
                </c:pt>
                <c:pt idx="17454">
                  <c:v>394</c:v>
                </c:pt>
                <c:pt idx="17455">
                  <c:v>618</c:v>
                </c:pt>
                <c:pt idx="17456">
                  <c:v>328</c:v>
                </c:pt>
                <c:pt idx="17457">
                  <c:v>322</c:v>
                </c:pt>
                <c:pt idx="17458">
                  <c:v>431</c:v>
                </c:pt>
                <c:pt idx="17459">
                  <c:v>337</c:v>
                </c:pt>
                <c:pt idx="17460">
                  <c:v>67</c:v>
                </c:pt>
                <c:pt idx="17461">
                  <c:v>180</c:v>
                </c:pt>
                <c:pt idx="17462">
                  <c:v>294</c:v>
                </c:pt>
                <c:pt idx="17463">
                  <c:v>426</c:v>
                </c:pt>
                <c:pt idx="17464">
                  <c:v>499</c:v>
                </c:pt>
                <c:pt idx="17465">
                  <c:v>393</c:v>
                </c:pt>
                <c:pt idx="17466">
                  <c:v>318</c:v>
                </c:pt>
                <c:pt idx="17467">
                  <c:v>227</c:v>
                </c:pt>
                <c:pt idx="17468">
                  <c:v>505</c:v>
                </c:pt>
                <c:pt idx="17469">
                  <c:v>316</c:v>
                </c:pt>
                <c:pt idx="17470">
                  <c:v>492</c:v>
                </c:pt>
                <c:pt idx="17471">
                  <c:v>430</c:v>
                </c:pt>
                <c:pt idx="17472">
                  <c:v>360</c:v>
                </c:pt>
                <c:pt idx="17473">
                  <c:v>401</c:v>
                </c:pt>
                <c:pt idx="17474">
                  <c:v>509</c:v>
                </c:pt>
                <c:pt idx="17475">
                  <c:v>126</c:v>
                </c:pt>
                <c:pt idx="17476">
                  <c:v>422</c:v>
                </c:pt>
                <c:pt idx="17477">
                  <c:v>527</c:v>
                </c:pt>
                <c:pt idx="17478">
                  <c:v>540</c:v>
                </c:pt>
                <c:pt idx="17479">
                  <c:v>151</c:v>
                </c:pt>
                <c:pt idx="17480">
                  <c:v>236</c:v>
                </c:pt>
                <c:pt idx="17481">
                  <c:v>638</c:v>
                </c:pt>
                <c:pt idx="17482">
                  <c:v>263</c:v>
                </c:pt>
                <c:pt idx="17483">
                  <c:v>509</c:v>
                </c:pt>
                <c:pt idx="17484">
                  <c:v>320</c:v>
                </c:pt>
                <c:pt idx="17485">
                  <c:v>484</c:v>
                </c:pt>
                <c:pt idx="17486">
                  <c:v>494</c:v>
                </c:pt>
                <c:pt idx="17487">
                  <c:v>113</c:v>
                </c:pt>
                <c:pt idx="17488">
                  <c:v>380</c:v>
                </c:pt>
                <c:pt idx="17489">
                  <c:v>249</c:v>
                </c:pt>
                <c:pt idx="17490">
                  <c:v>381</c:v>
                </c:pt>
                <c:pt idx="17491">
                  <c:v>356</c:v>
                </c:pt>
                <c:pt idx="17492">
                  <c:v>453</c:v>
                </c:pt>
                <c:pt idx="17493">
                  <c:v>596</c:v>
                </c:pt>
                <c:pt idx="17494">
                  <c:v>383</c:v>
                </c:pt>
                <c:pt idx="17495">
                  <c:v>355</c:v>
                </c:pt>
                <c:pt idx="17496">
                  <c:v>350</c:v>
                </c:pt>
                <c:pt idx="17497">
                  <c:v>588</c:v>
                </c:pt>
                <c:pt idx="17498">
                  <c:v>533</c:v>
                </c:pt>
                <c:pt idx="17499">
                  <c:v>628</c:v>
                </c:pt>
                <c:pt idx="17500">
                  <c:v>386</c:v>
                </c:pt>
                <c:pt idx="17501">
                  <c:v>310</c:v>
                </c:pt>
                <c:pt idx="17502">
                  <c:v>523</c:v>
                </c:pt>
                <c:pt idx="17503">
                  <c:v>399</c:v>
                </c:pt>
                <c:pt idx="17504">
                  <c:v>12</c:v>
                </c:pt>
                <c:pt idx="17505">
                  <c:v>260</c:v>
                </c:pt>
                <c:pt idx="17506">
                  <c:v>275</c:v>
                </c:pt>
                <c:pt idx="17507">
                  <c:v>281</c:v>
                </c:pt>
                <c:pt idx="17508">
                  <c:v>231</c:v>
                </c:pt>
                <c:pt idx="17509">
                  <c:v>499</c:v>
                </c:pt>
                <c:pt idx="17510">
                  <c:v>233</c:v>
                </c:pt>
                <c:pt idx="17511">
                  <c:v>626</c:v>
                </c:pt>
                <c:pt idx="17512">
                  <c:v>50</c:v>
                </c:pt>
                <c:pt idx="17513">
                  <c:v>528</c:v>
                </c:pt>
                <c:pt idx="17514">
                  <c:v>554</c:v>
                </c:pt>
                <c:pt idx="17515">
                  <c:v>481</c:v>
                </c:pt>
                <c:pt idx="17516">
                  <c:v>547</c:v>
                </c:pt>
                <c:pt idx="17517">
                  <c:v>370</c:v>
                </c:pt>
                <c:pt idx="17518">
                  <c:v>440</c:v>
                </c:pt>
                <c:pt idx="17519">
                  <c:v>480</c:v>
                </c:pt>
                <c:pt idx="17520">
                  <c:v>220</c:v>
                </c:pt>
                <c:pt idx="17521">
                  <c:v>399</c:v>
                </c:pt>
                <c:pt idx="17522">
                  <c:v>94</c:v>
                </c:pt>
                <c:pt idx="17523">
                  <c:v>569</c:v>
                </c:pt>
                <c:pt idx="17524">
                  <c:v>166</c:v>
                </c:pt>
                <c:pt idx="17525">
                  <c:v>452</c:v>
                </c:pt>
                <c:pt idx="17526">
                  <c:v>305</c:v>
                </c:pt>
                <c:pt idx="17527">
                  <c:v>365</c:v>
                </c:pt>
                <c:pt idx="17528">
                  <c:v>430</c:v>
                </c:pt>
                <c:pt idx="17529">
                  <c:v>316</c:v>
                </c:pt>
                <c:pt idx="17530">
                  <c:v>227</c:v>
                </c:pt>
                <c:pt idx="17531">
                  <c:v>327</c:v>
                </c:pt>
                <c:pt idx="17532">
                  <c:v>359</c:v>
                </c:pt>
                <c:pt idx="17533">
                  <c:v>354</c:v>
                </c:pt>
                <c:pt idx="17534">
                  <c:v>518</c:v>
                </c:pt>
                <c:pt idx="17535">
                  <c:v>424</c:v>
                </c:pt>
                <c:pt idx="17536">
                  <c:v>453</c:v>
                </c:pt>
                <c:pt idx="17537">
                  <c:v>362</c:v>
                </c:pt>
                <c:pt idx="17538">
                  <c:v>454</c:v>
                </c:pt>
                <c:pt idx="17539">
                  <c:v>490</c:v>
                </c:pt>
                <c:pt idx="17540">
                  <c:v>480</c:v>
                </c:pt>
                <c:pt idx="17541">
                  <c:v>360</c:v>
                </c:pt>
                <c:pt idx="17542">
                  <c:v>490</c:v>
                </c:pt>
                <c:pt idx="17543">
                  <c:v>407</c:v>
                </c:pt>
                <c:pt idx="17544">
                  <c:v>374</c:v>
                </c:pt>
                <c:pt idx="17545">
                  <c:v>325</c:v>
                </c:pt>
                <c:pt idx="17546">
                  <c:v>348</c:v>
                </c:pt>
                <c:pt idx="17547">
                  <c:v>321</c:v>
                </c:pt>
                <c:pt idx="17548">
                  <c:v>431</c:v>
                </c:pt>
                <c:pt idx="17549">
                  <c:v>381</c:v>
                </c:pt>
                <c:pt idx="17550">
                  <c:v>457</c:v>
                </c:pt>
                <c:pt idx="17551">
                  <c:v>460</c:v>
                </c:pt>
                <c:pt idx="17552">
                  <c:v>504</c:v>
                </c:pt>
                <c:pt idx="17553">
                  <c:v>314</c:v>
                </c:pt>
                <c:pt idx="17554">
                  <c:v>429</c:v>
                </c:pt>
                <c:pt idx="17555">
                  <c:v>395</c:v>
                </c:pt>
                <c:pt idx="17556">
                  <c:v>573</c:v>
                </c:pt>
                <c:pt idx="17557">
                  <c:v>467</c:v>
                </c:pt>
                <c:pt idx="17558">
                  <c:v>387</c:v>
                </c:pt>
                <c:pt idx="17559">
                  <c:v>398</c:v>
                </c:pt>
                <c:pt idx="17560">
                  <c:v>474</c:v>
                </c:pt>
                <c:pt idx="17561">
                  <c:v>413</c:v>
                </c:pt>
                <c:pt idx="17562">
                  <c:v>456</c:v>
                </c:pt>
                <c:pt idx="17563">
                  <c:v>563</c:v>
                </c:pt>
                <c:pt idx="17564">
                  <c:v>335</c:v>
                </c:pt>
                <c:pt idx="17565">
                  <c:v>464</c:v>
                </c:pt>
                <c:pt idx="17566">
                  <c:v>578</c:v>
                </c:pt>
                <c:pt idx="17567">
                  <c:v>377</c:v>
                </c:pt>
                <c:pt idx="17568">
                  <c:v>341</c:v>
                </c:pt>
                <c:pt idx="17569">
                  <c:v>429</c:v>
                </c:pt>
                <c:pt idx="17570">
                  <c:v>362</c:v>
                </c:pt>
                <c:pt idx="17571">
                  <c:v>292</c:v>
                </c:pt>
                <c:pt idx="17572">
                  <c:v>423</c:v>
                </c:pt>
                <c:pt idx="17573">
                  <c:v>387</c:v>
                </c:pt>
                <c:pt idx="17574">
                  <c:v>418</c:v>
                </c:pt>
                <c:pt idx="17575">
                  <c:v>447</c:v>
                </c:pt>
                <c:pt idx="17576">
                  <c:v>449</c:v>
                </c:pt>
                <c:pt idx="17577">
                  <c:v>515</c:v>
                </c:pt>
                <c:pt idx="17578">
                  <c:v>406</c:v>
                </c:pt>
                <c:pt idx="17579">
                  <c:v>479</c:v>
                </c:pt>
                <c:pt idx="17580">
                  <c:v>413</c:v>
                </c:pt>
                <c:pt idx="17581">
                  <c:v>392</c:v>
                </c:pt>
                <c:pt idx="17582">
                  <c:v>426</c:v>
                </c:pt>
                <c:pt idx="17583">
                  <c:v>373</c:v>
                </c:pt>
                <c:pt idx="17584">
                  <c:v>408</c:v>
                </c:pt>
                <c:pt idx="17585">
                  <c:v>458</c:v>
                </c:pt>
                <c:pt idx="17586">
                  <c:v>448</c:v>
                </c:pt>
                <c:pt idx="17587">
                  <c:v>388</c:v>
                </c:pt>
                <c:pt idx="17588">
                  <c:v>343</c:v>
                </c:pt>
                <c:pt idx="17589">
                  <c:v>392</c:v>
                </c:pt>
                <c:pt idx="17590">
                  <c:v>298</c:v>
                </c:pt>
                <c:pt idx="17591">
                  <c:v>357</c:v>
                </c:pt>
                <c:pt idx="17592">
                  <c:v>282</c:v>
                </c:pt>
                <c:pt idx="17593">
                  <c:v>417</c:v>
                </c:pt>
                <c:pt idx="17594">
                  <c:v>483</c:v>
                </c:pt>
                <c:pt idx="17595">
                  <c:v>62</c:v>
                </c:pt>
                <c:pt idx="17596">
                  <c:v>417</c:v>
                </c:pt>
                <c:pt idx="17597">
                  <c:v>381</c:v>
                </c:pt>
                <c:pt idx="17598">
                  <c:v>162</c:v>
                </c:pt>
                <c:pt idx="17599">
                  <c:v>498</c:v>
                </c:pt>
                <c:pt idx="17600">
                  <c:v>113</c:v>
                </c:pt>
                <c:pt idx="17601">
                  <c:v>371</c:v>
                </c:pt>
                <c:pt idx="17602">
                  <c:v>562</c:v>
                </c:pt>
                <c:pt idx="17603">
                  <c:v>404</c:v>
                </c:pt>
                <c:pt idx="17604">
                  <c:v>339</c:v>
                </c:pt>
                <c:pt idx="17605">
                  <c:v>515</c:v>
                </c:pt>
                <c:pt idx="17606">
                  <c:v>486</c:v>
                </c:pt>
                <c:pt idx="17607">
                  <c:v>485</c:v>
                </c:pt>
                <c:pt idx="17608">
                  <c:v>425</c:v>
                </c:pt>
                <c:pt idx="17609">
                  <c:v>197</c:v>
                </c:pt>
                <c:pt idx="17610">
                  <c:v>494</c:v>
                </c:pt>
                <c:pt idx="17611">
                  <c:v>657</c:v>
                </c:pt>
                <c:pt idx="17612">
                  <c:v>153</c:v>
                </c:pt>
                <c:pt idx="17613">
                  <c:v>284</c:v>
                </c:pt>
                <c:pt idx="17614">
                  <c:v>608</c:v>
                </c:pt>
                <c:pt idx="17615">
                  <c:v>453</c:v>
                </c:pt>
                <c:pt idx="17616">
                  <c:v>259</c:v>
                </c:pt>
                <c:pt idx="17617">
                  <c:v>439</c:v>
                </c:pt>
                <c:pt idx="17618">
                  <c:v>162</c:v>
                </c:pt>
                <c:pt idx="17619">
                  <c:v>482</c:v>
                </c:pt>
                <c:pt idx="17620">
                  <c:v>371</c:v>
                </c:pt>
                <c:pt idx="17621">
                  <c:v>19</c:v>
                </c:pt>
                <c:pt idx="17622">
                  <c:v>417</c:v>
                </c:pt>
                <c:pt idx="17623">
                  <c:v>205</c:v>
                </c:pt>
                <c:pt idx="17624">
                  <c:v>420</c:v>
                </c:pt>
                <c:pt idx="17625">
                  <c:v>587</c:v>
                </c:pt>
                <c:pt idx="17626">
                  <c:v>534</c:v>
                </c:pt>
                <c:pt idx="17627">
                  <c:v>515</c:v>
                </c:pt>
                <c:pt idx="17628">
                  <c:v>409</c:v>
                </c:pt>
                <c:pt idx="17629">
                  <c:v>452</c:v>
                </c:pt>
                <c:pt idx="17630">
                  <c:v>579</c:v>
                </c:pt>
                <c:pt idx="17631">
                  <c:v>406</c:v>
                </c:pt>
                <c:pt idx="17632">
                  <c:v>414</c:v>
                </c:pt>
                <c:pt idx="17633">
                  <c:v>291</c:v>
                </c:pt>
                <c:pt idx="17634">
                  <c:v>481</c:v>
                </c:pt>
                <c:pt idx="17635">
                  <c:v>366</c:v>
                </c:pt>
                <c:pt idx="17636">
                  <c:v>456</c:v>
                </c:pt>
                <c:pt idx="17637">
                  <c:v>435</c:v>
                </c:pt>
                <c:pt idx="17638">
                  <c:v>300</c:v>
                </c:pt>
                <c:pt idx="17639">
                  <c:v>311</c:v>
                </c:pt>
                <c:pt idx="17640">
                  <c:v>491</c:v>
                </c:pt>
                <c:pt idx="17641">
                  <c:v>24</c:v>
                </c:pt>
                <c:pt idx="17642">
                  <c:v>536</c:v>
                </c:pt>
                <c:pt idx="17643">
                  <c:v>453</c:v>
                </c:pt>
                <c:pt idx="17644">
                  <c:v>339</c:v>
                </c:pt>
                <c:pt idx="17645">
                  <c:v>350</c:v>
                </c:pt>
                <c:pt idx="17646" formatCode="0.00E+00">
                  <c:v>4.8999999999999998E-3</c:v>
                </c:pt>
                <c:pt idx="17647">
                  <c:v>382</c:v>
                </c:pt>
                <c:pt idx="17648">
                  <c:v>475</c:v>
                </c:pt>
                <c:pt idx="17649">
                  <c:v>673</c:v>
                </c:pt>
                <c:pt idx="17650">
                  <c:v>334</c:v>
                </c:pt>
                <c:pt idx="17651">
                  <c:v>386</c:v>
                </c:pt>
                <c:pt idx="17652">
                  <c:v>471</c:v>
                </c:pt>
                <c:pt idx="17653">
                  <c:v>360</c:v>
                </c:pt>
                <c:pt idx="17654">
                  <c:v>163</c:v>
                </c:pt>
                <c:pt idx="17655">
                  <c:v>405</c:v>
                </c:pt>
                <c:pt idx="17656">
                  <c:v>40</c:v>
                </c:pt>
                <c:pt idx="17657">
                  <c:v>473</c:v>
                </c:pt>
                <c:pt idx="17658">
                  <c:v>428</c:v>
                </c:pt>
                <c:pt idx="17659">
                  <c:v>394</c:v>
                </c:pt>
                <c:pt idx="17660">
                  <c:v>472</c:v>
                </c:pt>
                <c:pt idx="17661">
                  <c:v>477</c:v>
                </c:pt>
                <c:pt idx="17662">
                  <c:v>140</c:v>
                </c:pt>
                <c:pt idx="17663">
                  <c:v>426</c:v>
                </c:pt>
                <c:pt idx="17664">
                  <c:v>64</c:v>
                </c:pt>
                <c:pt idx="17665">
                  <c:v>365</c:v>
                </c:pt>
                <c:pt idx="17666">
                  <c:v>307</c:v>
                </c:pt>
                <c:pt idx="17667">
                  <c:v>357</c:v>
                </c:pt>
                <c:pt idx="17668">
                  <c:v>330</c:v>
                </c:pt>
                <c:pt idx="17669">
                  <c:v>336</c:v>
                </c:pt>
                <c:pt idx="17670">
                  <c:v>341</c:v>
                </c:pt>
                <c:pt idx="17671">
                  <c:v>384</c:v>
                </c:pt>
                <c:pt idx="17672">
                  <c:v>400</c:v>
                </c:pt>
                <c:pt idx="17673">
                  <c:v>390</c:v>
                </c:pt>
                <c:pt idx="17674">
                  <c:v>296</c:v>
                </c:pt>
                <c:pt idx="17675">
                  <c:v>474</c:v>
                </c:pt>
                <c:pt idx="17676">
                  <c:v>494</c:v>
                </c:pt>
                <c:pt idx="17677">
                  <c:v>37</c:v>
                </c:pt>
                <c:pt idx="17678">
                  <c:v>573</c:v>
                </c:pt>
                <c:pt idx="17679">
                  <c:v>257</c:v>
                </c:pt>
                <c:pt idx="17680">
                  <c:v>303</c:v>
                </c:pt>
                <c:pt idx="17681">
                  <c:v>340</c:v>
                </c:pt>
                <c:pt idx="17682">
                  <c:v>174</c:v>
                </c:pt>
                <c:pt idx="17683">
                  <c:v>457</c:v>
                </c:pt>
                <c:pt idx="17684">
                  <c:v>501</c:v>
                </c:pt>
                <c:pt idx="17685">
                  <c:v>543</c:v>
                </c:pt>
                <c:pt idx="17686">
                  <c:v>328</c:v>
                </c:pt>
                <c:pt idx="17687">
                  <c:v>366</c:v>
                </c:pt>
                <c:pt idx="17688">
                  <c:v>430</c:v>
                </c:pt>
                <c:pt idx="17689">
                  <c:v>421</c:v>
                </c:pt>
                <c:pt idx="17690">
                  <c:v>405</c:v>
                </c:pt>
                <c:pt idx="17691">
                  <c:v>426</c:v>
                </c:pt>
                <c:pt idx="17692">
                  <c:v>324</c:v>
                </c:pt>
                <c:pt idx="17693">
                  <c:v>303</c:v>
                </c:pt>
                <c:pt idx="17694">
                  <c:v>74</c:v>
                </c:pt>
                <c:pt idx="17695">
                  <c:v>490</c:v>
                </c:pt>
                <c:pt idx="17696">
                  <c:v>339</c:v>
                </c:pt>
                <c:pt idx="17697">
                  <c:v>425</c:v>
                </c:pt>
                <c:pt idx="17698">
                  <c:v>315</c:v>
                </c:pt>
                <c:pt idx="17699">
                  <c:v>473</c:v>
                </c:pt>
                <c:pt idx="17700">
                  <c:v>485</c:v>
                </c:pt>
                <c:pt idx="17701">
                  <c:v>330</c:v>
                </c:pt>
                <c:pt idx="17702">
                  <c:v>446</c:v>
                </c:pt>
                <c:pt idx="17703">
                  <c:v>330</c:v>
                </c:pt>
                <c:pt idx="17704">
                  <c:v>159</c:v>
                </c:pt>
                <c:pt idx="17705">
                  <c:v>558</c:v>
                </c:pt>
                <c:pt idx="17706">
                  <c:v>190</c:v>
                </c:pt>
                <c:pt idx="17707">
                  <c:v>224</c:v>
                </c:pt>
                <c:pt idx="17708">
                  <c:v>443</c:v>
                </c:pt>
                <c:pt idx="17709">
                  <c:v>562</c:v>
                </c:pt>
                <c:pt idx="17710">
                  <c:v>628</c:v>
                </c:pt>
                <c:pt idx="17711">
                  <c:v>491</c:v>
                </c:pt>
                <c:pt idx="17712">
                  <c:v>373</c:v>
                </c:pt>
                <c:pt idx="17713">
                  <c:v>404</c:v>
                </c:pt>
                <c:pt idx="17714">
                  <c:v>325</c:v>
                </c:pt>
                <c:pt idx="17715">
                  <c:v>311</c:v>
                </c:pt>
                <c:pt idx="17716">
                  <c:v>361</c:v>
                </c:pt>
                <c:pt idx="17717">
                  <c:v>324</c:v>
                </c:pt>
                <c:pt idx="17718">
                  <c:v>418</c:v>
                </c:pt>
                <c:pt idx="17719">
                  <c:v>437</c:v>
                </c:pt>
                <c:pt idx="17720">
                  <c:v>420</c:v>
                </c:pt>
                <c:pt idx="17721">
                  <c:v>403</c:v>
                </c:pt>
                <c:pt idx="17722">
                  <c:v>471</c:v>
                </c:pt>
                <c:pt idx="17723">
                  <c:v>384</c:v>
                </c:pt>
                <c:pt idx="17724">
                  <c:v>651</c:v>
                </c:pt>
                <c:pt idx="17725">
                  <c:v>329</c:v>
                </c:pt>
                <c:pt idx="17726">
                  <c:v>517</c:v>
                </c:pt>
                <c:pt idx="17727">
                  <c:v>384</c:v>
                </c:pt>
                <c:pt idx="17728">
                  <c:v>402</c:v>
                </c:pt>
                <c:pt idx="17729">
                  <c:v>397</c:v>
                </c:pt>
                <c:pt idx="17730">
                  <c:v>447</c:v>
                </c:pt>
                <c:pt idx="17731">
                  <c:v>417</c:v>
                </c:pt>
                <c:pt idx="17732">
                  <c:v>339</c:v>
                </c:pt>
                <c:pt idx="17733">
                  <c:v>558</c:v>
                </c:pt>
                <c:pt idx="17734">
                  <c:v>397</c:v>
                </c:pt>
                <c:pt idx="17735">
                  <c:v>505</c:v>
                </c:pt>
                <c:pt idx="17736">
                  <c:v>493</c:v>
                </c:pt>
                <c:pt idx="17737">
                  <c:v>413</c:v>
                </c:pt>
                <c:pt idx="17738">
                  <c:v>256</c:v>
                </c:pt>
                <c:pt idx="17739">
                  <c:v>310</c:v>
                </c:pt>
                <c:pt idx="17740">
                  <c:v>317</c:v>
                </c:pt>
                <c:pt idx="17741">
                  <c:v>425</c:v>
                </c:pt>
                <c:pt idx="17742">
                  <c:v>390</c:v>
                </c:pt>
                <c:pt idx="17743">
                  <c:v>439</c:v>
                </c:pt>
                <c:pt idx="17744">
                  <c:v>378</c:v>
                </c:pt>
                <c:pt idx="17745">
                  <c:v>238</c:v>
                </c:pt>
                <c:pt idx="17746">
                  <c:v>332</c:v>
                </c:pt>
                <c:pt idx="17747">
                  <c:v>367</c:v>
                </c:pt>
                <c:pt idx="17748">
                  <c:v>346</c:v>
                </c:pt>
                <c:pt idx="17749">
                  <c:v>338</c:v>
                </c:pt>
                <c:pt idx="17750">
                  <c:v>331</c:v>
                </c:pt>
                <c:pt idx="17751">
                  <c:v>355</c:v>
                </c:pt>
                <c:pt idx="17752">
                  <c:v>463</c:v>
                </c:pt>
                <c:pt idx="17753">
                  <c:v>186</c:v>
                </c:pt>
                <c:pt idx="17754">
                  <c:v>383</c:v>
                </c:pt>
                <c:pt idx="17755">
                  <c:v>442</c:v>
                </c:pt>
                <c:pt idx="17756">
                  <c:v>385</c:v>
                </c:pt>
                <c:pt idx="17757">
                  <c:v>97</c:v>
                </c:pt>
                <c:pt idx="17758">
                  <c:v>265</c:v>
                </c:pt>
                <c:pt idx="17759">
                  <c:v>331</c:v>
                </c:pt>
                <c:pt idx="17760">
                  <c:v>103</c:v>
                </c:pt>
                <c:pt idx="17761">
                  <c:v>363</c:v>
                </c:pt>
                <c:pt idx="17762">
                  <c:v>335</c:v>
                </c:pt>
                <c:pt idx="17763">
                  <c:v>320</c:v>
                </c:pt>
                <c:pt idx="17764">
                  <c:v>41</c:v>
                </c:pt>
                <c:pt idx="17765">
                  <c:v>86</c:v>
                </c:pt>
                <c:pt idx="17766">
                  <c:v>414</c:v>
                </c:pt>
                <c:pt idx="17767">
                  <c:v>293</c:v>
                </c:pt>
                <c:pt idx="17768">
                  <c:v>396</c:v>
                </c:pt>
                <c:pt idx="17769">
                  <c:v>375</c:v>
                </c:pt>
                <c:pt idx="17770">
                  <c:v>431</c:v>
                </c:pt>
                <c:pt idx="17771">
                  <c:v>335</c:v>
                </c:pt>
                <c:pt idx="17772">
                  <c:v>362</c:v>
                </c:pt>
                <c:pt idx="17773">
                  <c:v>300</c:v>
                </c:pt>
                <c:pt idx="17774">
                  <c:v>416</c:v>
                </c:pt>
                <c:pt idx="17775">
                  <c:v>384</c:v>
                </c:pt>
                <c:pt idx="17776">
                  <c:v>53</c:v>
                </c:pt>
                <c:pt idx="17777">
                  <c:v>424</c:v>
                </c:pt>
                <c:pt idx="17778">
                  <c:v>227</c:v>
                </c:pt>
                <c:pt idx="17779">
                  <c:v>385</c:v>
                </c:pt>
                <c:pt idx="17780">
                  <c:v>408</c:v>
                </c:pt>
                <c:pt idx="17781">
                  <c:v>418</c:v>
                </c:pt>
                <c:pt idx="17782">
                  <c:v>127</c:v>
                </c:pt>
                <c:pt idx="17783">
                  <c:v>361</c:v>
                </c:pt>
                <c:pt idx="17784">
                  <c:v>321</c:v>
                </c:pt>
                <c:pt idx="17785">
                  <c:v>589</c:v>
                </c:pt>
                <c:pt idx="17786">
                  <c:v>381</c:v>
                </c:pt>
                <c:pt idx="17787">
                  <c:v>411</c:v>
                </c:pt>
                <c:pt idx="17788">
                  <c:v>408</c:v>
                </c:pt>
                <c:pt idx="17789">
                  <c:v>420</c:v>
                </c:pt>
                <c:pt idx="17790">
                  <c:v>400</c:v>
                </c:pt>
                <c:pt idx="17791">
                  <c:v>122</c:v>
                </c:pt>
                <c:pt idx="17792">
                  <c:v>304</c:v>
                </c:pt>
                <c:pt idx="17793">
                  <c:v>419</c:v>
                </c:pt>
                <c:pt idx="17794">
                  <c:v>538</c:v>
                </c:pt>
                <c:pt idx="17795">
                  <c:v>301</c:v>
                </c:pt>
                <c:pt idx="17796">
                  <c:v>105</c:v>
                </c:pt>
                <c:pt idx="17797">
                  <c:v>285</c:v>
                </c:pt>
                <c:pt idx="17798">
                  <c:v>399</c:v>
                </c:pt>
                <c:pt idx="17799">
                  <c:v>409</c:v>
                </c:pt>
                <c:pt idx="17800">
                  <c:v>155</c:v>
                </c:pt>
                <c:pt idx="17801">
                  <c:v>440</c:v>
                </c:pt>
                <c:pt idx="17802">
                  <c:v>394</c:v>
                </c:pt>
                <c:pt idx="17803">
                  <c:v>328</c:v>
                </c:pt>
                <c:pt idx="17804">
                  <c:v>382</c:v>
                </c:pt>
                <c:pt idx="17805">
                  <c:v>425</c:v>
                </c:pt>
                <c:pt idx="17806">
                  <c:v>351</c:v>
                </c:pt>
                <c:pt idx="17807">
                  <c:v>343</c:v>
                </c:pt>
                <c:pt idx="17808">
                  <c:v>394</c:v>
                </c:pt>
                <c:pt idx="17809">
                  <c:v>386</c:v>
                </c:pt>
                <c:pt idx="17810">
                  <c:v>341</c:v>
                </c:pt>
                <c:pt idx="17811">
                  <c:v>404</c:v>
                </c:pt>
                <c:pt idx="17812">
                  <c:v>354</c:v>
                </c:pt>
                <c:pt idx="17813">
                  <c:v>284</c:v>
                </c:pt>
                <c:pt idx="17814">
                  <c:v>364</c:v>
                </c:pt>
                <c:pt idx="17815">
                  <c:v>662</c:v>
                </c:pt>
                <c:pt idx="17816">
                  <c:v>177</c:v>
                </c:pt>
                <c:pt idx="17817">
                  <c:v>414</c:v>
                </c:pt>
                <c:pt idx="17818">
                  <c:v>402</c:v>
                </c:pt>
                <c:pt idx="17819">
                  <c:v>392</c:v>
                </c:pt>
                <c:pt idx="17820">
                  <c:v>540</c:v>
                </c:pt>
                <c:pt idx="17821">
                  <c:v>455</c:v>
                </c:pt>
                <c:pt idx="17822">
                  <c:v>342</c:v>
                </c:pt>
                <c:pt idx="17823">
                  <c:v>374</c:v>
                </c:pt>
                <c:pt idx="17824">
                  <c:v>350</c:v>
                </c:pt>
                <c:pt idx="17825">
                  <c:v>629</c:v>
                </c:pt>
                <c:pt idx="17826">
                  <c:v>535</c:v>
                </c:pt>
                <c:pt idx="17827">
                  <c:v>196</c:v>
                </c:pt>
                <c:pt idx="17828">
                  <c:v>562</c:v>
                </c:pt>
                <c:pt idx="17829">
                  <c:v>23</c:v>
                </c:pt>
                <c:pt idx="17830">
                  <c:v>219</c:v>
                </c:pt>
                <c:pt idx="17831">
                  <c:v>430</c:v>
                </c:pt>
                <c:pt idx="17832">
                  <c:v>568</c:v>
                </c:pt>
                <c:pt idx="17833">
                  <c:v>409</c:v>
                </c:pt>
                <c:pt idx="17834">
                  <c:v>142</c:v>
                </c:pt>
                <c:pt idx="17835">
                  <c:v>477</c:v>
                </c:pt>
                <c:pt idx="17836">
                  <c:v>436</c:v>
                </c:pt>
                <c:pt idx="17837">
                  <c:v>218</c:v>
                </c:pt>
                <c:pt idx="17838">
                  <c:v>390</c:v>
                </c:pt>
                <c:pt idx="17839">
                  <c:v>409</c:v>
                </c:pt>
                <c:pt idx="17840">
                  <c:v>351</c:v>
                </c:pt>
                <c:pt idx="17841">
                  <c:v>453</c:v>
                </c:pt>
                <c:pt idx="17842">
                  <c:v>77</c:v>
                </c:pt>
                <c:pt idx="17843">
                  <c:v>577</c:v>
                </c:pt>
                <c:pt idx="17844">
                  <c:v>406</c:v>
                </c:pt>
                <c:pt idx="17845">
                  <c:v>376</c:v>
                </c:pt>
                <c:pt idx="17846">
                  <c:v>76</c:v>
                </c:pt>
                <c:pt idx="17847">
                  <c:v>517</c:v>
                </c:pt>
                <c:pt idx="17848">
                  <c:v>331</c:v>
                </c:pt>
                <c:pt idx="17849">
                  <c:v>429</c:v>
                </c:pt>
                <c:pt idx="17850">
                  <c:v>559</c:v>
                </c:pt>
                <c:pt idx="17851">
                  <c:v>428</c:v>
                </c:pt>
                <c:pt idx="17852">
                  <c:v>467</c:v>
                </c:pt>
                <c:pt idx="17853">
                  <c:v>426</c:v>
                </c:pt>
                <c:pt idx="17854">
                  <c:v>469</c:v>
                </c:pt>
                <c:pt idx="17855">
                  <c:v>466</c:v>
                </c:pt>
                <c:pt idx="17856">
                  <c:v>467</c:v>
                </c:pt>
                <c:pt idx="17857">
                  <c:v>360</c:v>
                </c:pt>
                <c:pt idx="17858">
                  <c:v>342</c:v>
                </c:pt>
                <c:pt idx="17859">
                  <c:v>590</c:v>
                </c:pt>
                <c:pt idx="17860">
                  <c:v>469</c:v>
                </c:pt>
                <c:pt idx="17861">
                  <c:v>216</c:v>
                </c:pt>
                <c:pt idx="17862">
                  <c:v>513</c:v>
                </c:pt>
                <c:pt idx="17863">
                  <c:v>333</c:v>
                </c:pt>
                <c:pt idx="17864">
                  <c:v>197</c:v>
                </c:pt>
                <c:pt idx="17865">
                  <c:v>543</c:v>
                </c:pt>
                <c:pt idx="17866">
                  <c:v>203</c:v>
                </c:pt>
                <c:pt idx="17867">
                  <c:v>133</c:v>
                </c:pt>
                <c:pt idx="17868">
                  <c:v>364</c:v>
                </c:pt>
                <c:pt idx="17869">
                  <c:v>402</c:v>
                </c:pt>
                <c:pt idx="17870">
                  <c:v>439</c:v>
                </c:pt>
                <c:pt idx="17871">
                  <c:v>356</c:v>
                </c:pt>
                <c:pt idx="17872">
                  <c:v>397</c:v>
                </c:pt>
                <c:pt idx="17873">
                  <c:v>79</c:v>
                </c:pt>
                <c:pt idx="17874">
                  <c:v>475</c:v>
                </c:pt>
                <c:pt idx="17875">
                  <c:v>669</c:v>
                </c:pt>
                <c:pt idx="17876">
                  <c:v>476</c:v>
                </c:pt>
                <c:pt idx="17877">
                  <c:v>314</c:v>
                </c:pt>
                <c:pt idx="17878">
                  <c:v>314</c:v>
                </c:pt>
                <c:pt idx="17879">
                  <c:v>281</c:v>
                </c:pt>
                <c:pt idx="17880">
                  <c:v>407</c:v>
                </c:pt>
                <c:pt idx="17881">
                  <c:v>342</c:v>
                </c:pt>
                <c:pt idx="17882">
                  <c:v>443</c:v>
                </c:pt>
                <c:pt idx="17883">
                  <c:v>263</c:v>
                </c:pt>
                <c:pt idx="17884">
                  <c:v>379</c:v>
                </c:pt>
                <c:pt idx="17885">
                  <c:v>430</c:v>
                </c:pt>
                <c:pt idx="17886">
                  <c:v>370</c:v>
                </c:pt>
                <c:pt idx="17887">
                  <c:v>271</c:v>
                </c:pt>
                <c:pt idx="17888">
                  <c:v>146</c:v>
                </c:pt>
                <c:pt idx="17889">
                  <c:v>488</c:v>
                </c:pt>
                <c:pt idx="17890">
                  <c:v>375</c:v>
                </c:pt>
                <c:pt idx="17891">
                  <c:v>413</c:v>
                </c:pt>
                <c:pt idx="17892">
                  <c:v>336</c:v>
                </c:pt>
                <c:pt idx="17893">
                  <c:v>417</c:v>
                </c:pt>
                <c:pt idx="17894">
                  <c:v>119</c:v>
                </c:pt>
                <c:pt idx="17895">
                  <c:v>378</c:v>
                </c:pt>
                <c:pt idx="17896">
                  <c:v>1</c:v>
                </c:pt>
                <c:pt idx="17897">
                  <c:v>418</c:v>
                </c:pt>
                <c:pt idx="17898">
                  <c:v>260</c:v>
                </c:pt>
                <c:pt idx="17899">
                  <c:v>508</c:v>
                </c:pt>
                <c:pt idx="17900">
                  <c:v>441</c:v>
                </c:pt>
                <c:pt idx="17901">
                  <c:v>373</c:v>
                </c:pt>
                <c:pt idx="17902">
                  <c:v>95</c:v>
                </c:pt>
                <c:pt idx="17903">
                  <c:v>296</c:v>
                </c:pt>
                <c:pt idx="17904">
                  <c:v>403</c:v>
                </c:pt>
                <c:pt idx="17905">
                  <c:v>448</c:v>
                </c:pt>
                <c:pt idx="17906">
                  <c:v>414</c:v>
                </c:pt>
                <c:pt idx="17907">
                  <c:v>320</c:v>
                </c:pt>
                <c:pt idx="17908">
                  <c:v>288</c:v>
                </c:pt>
                <c:pt idx="17909">
                  <c:v>457</c:v>
                </c:pt>
                <c:pt idx="17910">
                  <c:v>323</c:v>
                </c:pt>
                <c:pt idx="17911">
                  <c:v>412</c:v>
                </c:pt>
                <c:pt idx="17912">
                  <c:v>444</c:v>
                </c:pt>
                <c:pt idx="17913">
                  <c:v>554</c:v>
                </c:pt>
                <c:pt idx="17914">
                  <c:v>641</c:v>
                </c:pt>
                <c:pt idx="17915">
                  <c:v>319</c:v>
                </c:pt>
                <c:pt idx="17916">
                  <c:v>520</c:v>
                </c:pt>
                <c:pt idx="17917">
                  <c:v>275</c:v>
                </c:pt>
                <c:pt idx="17918">
                  <c:v>621</c:v>
                </c:pt>
                <c:pt idx="17919">
                  <c:v>118</c:v>
                </c:pt>
                <c:pt idx="17920">
                  <c:v>381</c:v>
                </c:pt>
                <c:pt idx="17921">
                  <c:v>445</c:v>
                </c:pt>
                <c:pt idx="17922">
                  <c:v>367</c:v>
                </c:pt>
                <c:pt idx="17923">
                  <c:v>315</c:v>
                </c:pt>
                <c:pt idx="17924">
                  <c:v>478</c:v>
                </c:pt>
                <c:pt idx="17925">
                  <c:v>563</c:v>
                </c:pt>
                <c:pt idx="17926">
                  <c:v>513</c:v>
                </c:pt>
                <c:pt idx="17927">
                  <c:v>323</c:v>
                </c:pt>
                <c:pt idx="17928">
                  <c:v>326</c:v>
                </c:pt>
                <c:pt idx="17929">
                  <c:v>416</c:v>
                </c:pt>
                <c:pt idx="17930">
                  <c:v>342</c:v>
                </c:pt>
                <c:pt idx="17931">
                  <c:v>370</c:v>
                </c:pt>
                <c:pt idx="17932">
                  <c:v>342</c:v>
                </c:pt>
                <c:pt idx="17933">
                  <c:v>322</c:v>
                </c:pt>
                <c:pt idx="17934">
                  <c:v>58</c:v>
                </c:pt>
                <c:pt idx="17935">
                  <c:v>427</c:v>
                </c:pt>
                <c:pt idx="17936">
                  <c:v>390</c:v>
                </c:pt>
                <c:pt idx="17937">
                  <c:v>537</c:v>
                </c:pt>
                <c:pt idx="17938">
                  <c:v>463</c:v>
                </c:pt>
                <c:pt idx="17939">
                  <c:v>487</c:v>
                </c:pt>
                <c:pt idx="17940">
                  <c:v>453</c:v>
                </c:pt>
                <c:pt idx="17941">
                  <c:v>399</c:v>
                </c:pt>
                <c:pt idx="17942">
                  <c:v>159</c:v>
                </c:pt>
                <c:pt idx="17943">
                  <c:v>386</c:v>
                </c:pt>
                <c:pt idx="17944">
                  <c:v>408</c:v>
                </c:pt>
                <c:pt idx="17945">
                  <c:v>101</c:v>
                </c:pt>
                <c:pt idx="17946">
                  <c:v>424</c:v>
                </c:pt>
                <c:pt idx="17947">
                  <c:v>384</c:v>
                </c:pt>
                <c:pt idx="17948">
                  <c:v>357</c:v>
                </c:pt>
                <c:pt idx="17949">
                  <c:v>255</c:v>
                </c:pt>
                <c:pt idx="17950">
                  <c:v>356</c:v>
                </c:pt>
                <c:pt idx="17951">
                  <c:v>713</c:v>
                </c:pt>
                <c:pt idx="17952">
                  <c:v>404</c:v>
                </c:pt>
                <c:pt idx="17953">
                  <c:v>485</c:v>
                </c:pt>
                <c:pt idx="17954">
                  <c:v>397</c:v>
                </c:pt>
                <c:pt idx="17955">
                  <c:v>413</c:v>
                </c:pt>
                <c:pt idx="17956">
                  <c:v>443</c:v>
                </c:pt>
                <c:pt idx="17957">
                  <c:v>459</c:v>
                </c:pt>
                <c:pt idx="17958">
                  <c:v>275</c:v>
                </c:pt>
                <c:pt idx="17959">
                  <c:v>473</c:v>
                </c:pt>
                <c:pt idx="17960">
                  <c:v>462</c:v>
                </c:pt>
                <c:pt idx="17961">
                  <c:v>329</c:v>
                </c:pt>
                <c:pt idx="17962">
                  <c:v>432</c:v>
                </c:pt>
                <c:pt idx="17963">
                  <c:v>466</c:v>
                </c:pt>
                <c:pt idx="17964">
                  <c:v>459</c:v>
                </c:pt>
                <c:pt idx="17965">
                  <c:v>85</c:v>
                </c:pt>
                <c:pt idx="17966">
                  <c:v>461</c:v>
                </c:pt>
                <c:pt idx="17967">
                  <c:v>338</c:v>
                </c:pt>
                <c:pt idx="17968">
                  <c:v>423</c:v>
                </c:pt>
                <c:pt idx="17969">
                  <c:v>355</c:v>
                </c:pt>
                <c:pt idx="17970">
                  <c:v>503</c:v>
                </c:pt>
                <c:pt idx="17971">
                  <c:v>401</c:v>
                </c:pt>
                <c:pt idx="17972">
                  <c:v>330</c:v>
                </c:pt>
                <c:pt idx="17973">
                  <c:v>316</c:v>
                </c:pt>
                <c:pt idx="17974">
                  <c:v>394</c:v>
                </c:pt>
                <c:pt idx="17975">
                  <c:v>358</c:v>
                </c:pt>
                <c:pt idx="17976">
                  <c:v>349</c:v>
                </c:pt>
                <c:pt idx="17977">
                  <c:v>296</c:v>
                </c:pt>
                <c:pt idx="17978">
                  <c:v>239</c:v>
                </c:pt>
                <c:pt idx="17979">
                  <c:v>476</c:v>
                </c:pt>
                <c:pt idx="17980">
                  <c:v>499</c:v>
                </c:pt>
                <c:pt idx="17981">
                  <c:v>421</c:v>
                </c:pt>
                <c:pt idx="17982">
                  <c:v>452</c:v>
                </c:pt>
                <c:pt idx="17983">
                  <c:v>309</c:v>
                </c:pt>
                <c:pt idx="17984">
                  <c:v>103</c:v>
                </c:pt>
                <c:pt idx="17985">
                  <c:v>406</c:v>
                </c:pt>
                <c:pt idx="17986">
                  <c:v>397</c:v>
                </c:pt>
                <c:pt idx="17987">
                  <c:v>71</c:v>
                </c:pt>
                <c:pt idx="17988">
                  <c:v>364</c:v>
                </c:pt>
                <c:pt idx="17989">
                  <c:v>307</c:v>
                </c:pt>
                <c:pt idx="17990">
                  <c:v>198</c:v>
                </c:pt>
                <c:pt idx="17991">
                  <c:v>333</c:v>
                </c:pt>
                <c:pt idx="17992">
                  <c:v>40</c:v>
                </c:pt>
                <c:pt idx="17993">
                  <c:v>323</c:v>
                </c:pt>
                <c:pt idx="17994">
                  <c:v>403</c:v>
                </c:pt>
                <c:pt idx="17995">
                  <c:v>501</c:v>
                </c:pt>
                <c:pt idx="17996">
                  <c:v>438</c:v>
                </c:pt>
                <c:pt idx="17997">
                  <c:v>79</c:v>
                </c:pt>
                <c:pt idx="17998">
                  <c:v>334</c:v>
                </c:pt>
                <c:pt idx="17999">
                  <c:v>262</c:v>
                </c:pt>
                <c:pt idx="18000">
                  <c:v>486</c:v>
                </c:pt>
                <c:pt idx="18001">
                  <c:v>468</c:v>
                </c:pt>
                <c:pt idx="18002">
                  <c:v>480</c:v>
                </c:pt>
                <c:pt idx="18003">
                  <c:v>604</c:v>
                </c:pt>
                <c:pt idx="18004">
                  <c:v>377</c:v>
                </c:pt>
                <c:pt idx="18005">
                  <c:v>449</c:v>
                </c:pt>
                <c:pt idx="18006">
                  <c:v>406</c:v>
                </c:pt>
                <c:pt idx="18007">
                  <c:v>495</c:v>
                </c:pt>
                <c:pt idx="18008">
                  <c:v>330</c:v>
                </c:pt>
                <c:pt idx="18009">
                  <c:v>347</c:v>
                </c:pt>
                <c:pt idx="18010">
                  <c:v>665</c:v>
                </c:pt>
                <c:pt idx="18011">
                  <c:v>665</c:v>
                </c:pt>
                <c:pt idx="18012">
                  <c:v>420</c:v>
                </c:pt>
                <c:pt idx="18013">
                  <c:v>413</c:v>
                </c:pt>
                <c:pt idx="18014">
                  <c:v>556</c:v>
                </c:pt>
                <c:pt idx="18015">
                  <c:v>462</c:v>
                </c:pt>
                <c:pt idx="18016">
                  <c:v>44</c:v>
                </c:pt>
                <c:pt idx="18017">
                  <c:v>431</c:v>
                </c:pt>
                <c:pt idx="18018">
                  <c:v>486</c:v>
                </c:pt>
                <c:pt idx="18019">
                  <c:v>387</c:v>
                </c:pt>
                <c:pt idx="18020">
                  <c:v>446</c:v>
                </c:pt>
                <c:pt idx="18021">
                  <c:v>476</c:v>
                </c:pt>
                <c:pt idx="18022">
                  <c:v>306</c:v>
                </c:pt>
                <c:pt idx="18023">
                  <c:v>280</c:v>
                </c:pt>
                <c:pt idx="18024">
                  <c:v>490</c:v>
                </c:pt>
                <c:pt idx="18025" formatCode="0.00E+00">
                  <c:v>4.8999999999999998E-3</c:v>
                </c:pt>
                <c:pt idx="18026">
                  <c:v>263</c:v>
                </c:pt>
                <c:pt idx="18027">
                  <c:v>556</c:v>
                </c:pt>
                <c:pt idx="18028">
                  <c:v>284</c:v>
                </c:pt>
                <c:pt idx="18029">
                  <c:v>265</c:v>
                </c:pt>
                <c:pt idx="18030">
                  <c:v>418</c:v>
                </c:pt>
                <c:pt idx="18031">
                  <c:v>609</c:v>
                </c:pt>
                <c:pt idx="18032">
                  <c:v>413</c:v>
                </c:pt>
                <c:pt idx="18033">
                  <c:v>311</c:v>
                </c:pt>
                <c:pt idx="18034">
                  <c:v>389</c:v>
                </c:pt>
                <c:pt idx="18035">
                  <c:v>568</c:v>
                </c:pt>
                <c:pt idx="18036" formatCode="0.00E+00">
                  <c:v>4.8999999999999998E-3</c:v>
                </c:pt>
                <c:pt idx="18037">
                  <c:v>356</c:v>
                </c:pt>
                <c:pt idx="18038">
                  <c:v>269</c:v>
                </c:pt>
                <c:pt idx="18039">
                  <c:v>447</c:v>
                </c:pt>
                <c:pt idx="18040">
                  <c:v>505</c:v>
                </c:pt>
                <c:pt idx="18041">
                  <c:v>530</c:v>
                </c:pt>
                <c:pt idx="18042" formatCode="0.00E+00">
                  <c:v>4.8999999999999998E-3</c:v>
                </c:pt>
                <c:pt idx="18043">
                  <c:v>400</c:v>
                </c:pt>
                <c:pt idx="18044">
                  <c:v>513</c:v>
                </c:pt>
                <c:pt idx="18045">
                  <c:v>371</c:v>
                </c:pt>
                <c:pt idx="18046">
                  <c:v>628</c:v>
                </c:pt>
                <c:pt idx="18047">
                  <c:v>221</c:v>
                </c:pt>
                <c:pt idx="18048">
                  <c:v>446</c:v>
                </c:pt>
                <c:pt idx="18049">
                  <c:v>607</c:v>
                </c:pt>
                <c:pt idx="18050">
                  <c:v>424</c:v>
                </c:pt>
                <c:pt idx="18051">
                  <c:v>613</c:v>
                </c:pt>
                <c:pt idx="18052">
                  <c:v>422</c:v>
                </c:pt>
                <c:pt idx="18053">
                  <c:v>465</c:v>
                </c:pt>
                <c:pt idx="18054">
                  <c:v>261</c:v>
                </c:pt>
                <c:pt idx="18055">
                  <c:v>617</c:v>
                </c:pt>
                <c:pt idx="18056">
                  <c:v>620</c:v>
                </c:pt>
                <c:pt idx="18057">
                  <c:v>169</c:v>
                </c:pt>
                <c:pt idx="18058">
                  <c:v>581</c:v>
                </c:pt>
                <c:pt idx="18059">
                  <c:v>416</c:v>
                </c:pt>
                <c:pt idx="18060">
                  <c:v>397</c:v>
                </c:pt>
                <c:pt idx="18061">
                  <c:v>295</c:v>
                </c:pt>
                <c:pt idx="18062">
                  <c:v>366</c:v>
                </c:pt>
                <c:pt idx="18063">
                  <c:v>393</c:v>
                </c:pt>
                <c:pt idx="18064">
                  <c:v>458</c:v>
                </c:pt>
                <c:pt idx="18065">
                  <c:v>326</c:v>
                </c:pt>
                <c:pt idx="18066">
                  <c:v>356</c:v>
                </c:pt>
                <c:pt idx="18067">
                  <c:v>448</c:v>
                </c:pt>
                <c:pt idx="18068">
                  <c:v>391</c:v>
                </c:pt>
                <c:pt idx="18069">
                  <c:v>433</c:v>
                </c:pt>
                <c:pt idx="18070">
                  <c:v>329</c:v>
                </c:pt>
                <c:pt idx="18071">
                  <c:v>322</c:v>
                </c:pt>
                <c:pt idx="18072">
                  <c:v>291</c:v>
                </c:pt>
                <c:pt idx="18073">
                  <c:v>384</c:v>
                </c:pt>
                <c:pt idx="18074">
                  <c:v>425</c:v>
                </c:pt>
                <c:pt idx="18075">
                  <c:v>407</c:v>
                </c:pt>
                <c:pt idx="18076">
                  <c:v>317</c:v>
                </c:pt>
                <c:pt idx="18077">
                  <c:v>387</c:v>
                </c:pt>
                <c:pt idx="18078">
                  <c:v>345</c:v>
                </c:pt>
                <c:pt idx="18079">
                  <c:v>259</c:v>
                </c:pt>
                <c:pt idx="18080">
                  <c:v>306</c:v>
                </c:pt>
                <c:pt idx="18081">
                  <c:v>302</c:v>
                </c:pt>
                <c:pt idx="18082">
                  <c:v>354</c:v>
                </c:pt>
                <c:pt idx="18083">
                  <c:v>447</c:v>
                </c:pt>
                <c:pt idx="18084">
                  <c:v>257</c:v>
                </c:pt>
                <c:pt idx="18085">
                  <c:v>330</c:v>
                </c:pt>
                <c:pt idx="18086">
                  <c:v>330</c:v>
                </c:pt>
                <c:pt idx="18087">
                  <c:v>306</c:v>
                </c:pt>
                <c:pt idx="18088">
                  <c:v>378</c:v>
                </c:pt>
                <c:pt idx="18089">
                  <c:v>369</c:v>
                </c:pt>
                <c:pt idx="18090">
                  <c:v>257</c:v>
                </c:pt>
                <c:pt idx="18091">
                  <c:v>398</c:v>
                </c:pt>
                <c:pt idx="18092">
                  <c:v>395</c:v>
                </c:pt>
                <c:pt idx="18093">
                  <c:v>335</c:v>
                </c:pt>
                <c:pt idx="18094">
                  <c:v>380</c:v>
                </c:pt>
                <c:pt idx="18095">
                  <c:v>239</c:v>
                </c:pt>
                <c:pt idx="18096">
                  <c:v>263</c:v>
                </c:pt>
                <c:pt idx="18097">
                  <c:v>453</c:v>
                </c:pt>
                <c:pt idx="18098">
                  <c:v>280</c:v>
                </c:pt>
                <c:pt idx="18099">
                  <c:v>251</c:v>
                </c:pt>
                <c:pt idx="18100">
                  <c:v>307</c:v>
                </c:pt>
                <c:pt idx="18101">
                  <c:v>306</c:v>
                </c:pt>
                <c:pt idx="18102">
                  <c:v>319</c:v>
                </c:pt>
                <c:pt idx="18103">
                  <c:v>372</c:v>
                </c:pt>
                <c:pt idx="18104">
                  <c:v>620</c:v>
                </c:pt>
                <c:pt idx="18105">
                  <c:v>216</c:v>
                </c:pt>
                <c:pt idx="18106">
                  <c:v>466</c:v>
                </c:pt>
                <c:pt idx="18107">
                  <c:v>126</c:v>
                </c:pt>
                <c:pt idx="18108">
                  <c:v>302</c:v>
                </c:pt>
                <c:pt idx="18109">
                  <c:v>486</c:v>
                </c:pt>
                <c:pt idx="18110">
                  <c:v>297</c:v>
                </c:pt>
                <c:pt idx="18111">
                  <c:v>442</c:v>
                </c:pt>
                <c:pt idx="18112">
                  <c:v>484</c:v>
                </c:pt>
                <c:pt idx="18113">
                  <c:v>261</c:v>
                </c:pt>
                <c:pt idx="18114">
                  <c:v>333</c:v>
                </c:pt>
                <c:pt idx="18115">
                  <c:v>398</c:v>
                </c:pt>
                <c:pt idx="18116">
                  <c:v>431</c:v>
                </c:pt>
                <c:pt idx="18117">
                  <c:v>366</c:v>
                </c:pt>
                <c:pt idx="18118">
                  <c:v>263</c:v>
                </c:pt>
                <c:pt idx="18119">
                  <c:v>305</c:v>
                </c:pt>
                <c:pt idx="18120">
                  <c:v>448</c:v>
                </c:pt>
                <c:pt idx="18121">
                  <c:v>372</c:v>
                </c:pt>
                <c:pt idx="18122">
                  <c:v>354</c:v>
                </c:pt>
                <c:pt idx="18123">
                  <c:v>303</c:v>
                </c:pt>
                <c:pt idx="18124">
                  <c:v>398</c:v>
                </c:pt>
                <c:pt idx="18125">
                  <c:v>424</c:v>
                </c:pt>
                <c:pt idx="18126">
                  <c:v>450</c:v>
                </c:pt>
                <c:pt idx="18127">
                  <c:v>431</c:v>
                </c:pt>
                <c:pt idx="18128">
                  <c:v>355</c:v>
                </c:pt>
                <c:pt idx="18129">
                  <c:v>375</c:v>
                </c:pt>
                <c:pt idx="18130">
                  <c:v>351</c:v>
                </c:pt>
                <c:pt idx="18131">
                  <c:v>325</c:v>
                </c:pt>
                <c:pt idx="18132">
                  <c:v>393</c:v>
                </c:pt>
                <c:pt idx="18133">
                  <c:v>339</c:v>
                </c:pt>
                <c:pt idx="18134">
                  <c:v>328</c:v>
                </c:pt>
                <c:pt idx="18135">
                  <c:v>486</c:v>
                </c:pt>
                <c:pt idx="18136">
                  <c:v>375</c:v>
                </c:pt>
                <c:pt idx="18137" formatCode="0.00E+00">
                  <c:v>4.8999999999999998E-3</c:v>
                </c:pt>
                <c:pt idx="18138">
                  <c:v>413</c:v>
                </c:pt>
                <c:pt idx="18139">
                  <c:v>172</c:v>
                </c:pt>
                <c:pt idx="18140">
                  <c:v>487</c:v>
                </c:pt>
                <c:pt idx="18141">
                  <c:v>1</c:v>
                </c:pt>
                <c:pt idx="18142">
                  <c:v>347</c:v>
                </c:pt>
                <c:pt idx="18143">
                  <c:v>383</c:v>
                </c:pt>
                <c:pt idx="18144">
                  <c:v>321</c:v>
                </c:pt>
                <c:pt idx="18145">
                  <c:v>392</c:v>
                </c:pt>
                <c:pt idx="18146">
                  <c:v>271</c:v>
                </c:pt>
                <c:pt idx="18147">
                  <c:v>401</c:v>
                </c:pt>
                <c:pt idx="18148">
                  <c:v>407</c:v>
                </c:pt>
                <c:pt idx="18149">
                  <c:v>415</c:v>
                </c:pt>
                <c:pt idx="18150">
                  <c:v>374</c:v>
                </c:pt>
                <c:pt idx="18151">
                  <c:v>461</c:v>
                </c:pt>
                <c:pt idx="18152">
                  <c:v>399</c:v>
                </c:pt>
                <c:pt idx="18153">
                  <c:v>18</c:v>
                </c:pt>
                <c:pt idx="18154">
                  <c:v>243</c:v>
                </c:pt>
                <c:pt idx="18155">
                  <c:v>260</c:v>
                </c:pt>
                <c:pt idx="18156">
                  <c:v>498</c:v>
                </c:pt>
                <c:pt idx="18157">
                  <c:v>298</c:v>
                </c:pt>
                <c:pt idx="18158">
                  <c:v>294</c:v>
                </c:pt>
                <c:pt idx="18159">
                  <c:v>379</c:v>
                </c:pt>
                <c:pt idx="18160">
                  <c:v>476</c:v>
                </c:pt>
                <c:pt idx="18161">
                  <c:v>326</c:v>
                </c:pt>
                <c:pt idx="18162">
                  <c:v>485</c:v>
                </c:pt>
                <c:pt idx="18163">
                  <c:v>426</c:v>
                </c:pt>
                <c:pt idx="18164">
                  <c:v>373</c:v>
                </c:pt>
                <c:pt idx="18165">
                  <c:v>202</c:v>
                </c:pt>
                <c:pt idx="18166">
                  <c:v>652</c:v>
                </c:pt>
                <c:pt idx="18167">
                  <c:v>285</c:v>
                </c:pt>
                <c:pt idx="18168">
                  <c:v>512</c:v>
                </c:pt>
                <c:pt idx="18169">
                  <c:v>516</c:v>
                </c:pt>
                <c:pt idx="18170">
                  <c:v>47</c:v>
                </c:pt>
                <c:pt idx="18171">
                  <c:v>18</c:v>
                </c:pt>
                <c:pt idx="18172">
                  <c:v>241</c:v>
                </c:pt>
                <c:pt idx="18173">
                  <c:v>395</c:v>
                </c:pt>
                <c:pt idx="18174">
                  <c:v>481</c:v>
                </c:pt>
                <c:pt idx="18175">
                  <c:v>564</c:v>
                </c:pt>
                <c:pt idx="18176">
                  <c:v>548</c:v>
                </c:pt>
                <c:pt idx="18177">
                  <c:v>392</c:v>
                </c:pt>
                <c:pt idx="18178">
                  <c:v>427</c:v>
                </c:pt>
                <c:pt idx="18179">
                  <c:v>438</c:v>
                </c:pt>
                <c:pt idx="18180">
                  <c:v>165</c:v>
                </c:pt>
                <c:pt idx="18181">
                  <c:v>505</c:v>
                </c:pt>
                <c:pt idx="18182">
                  <c:v>355</c:v>
                </c:pt>
                <c:pt idx="18183">
                  <c:v>377</c:v>
                </c:pt>
                <c:pt idx="18184">
                  <c:v>139</c:v>
                </c:pt>
                <c:pt idx="18185">
                  <c:v>672</c:v>
                </c:pt>
                <c:pt idx="18186">
                  <c:v>509</c:v>
                </c:pt>
                <c:pt idx="18187">
                  <c:v>370</c:v>
                </c:pt>
                <c:pt idx="18188">
                  <c:v>253</c:v>
                </c:pt>
                <c:pt idx="18189">
                  <c:v>54</c:v>
                </c:pt>
                <c:pt idx="18190">
                  <c:v>282</c:v>
                </c:pt>
                <c:pt idx="18191">
                  <c:v>521</c:v>
                </c:pt>
                <c:pt idx="18192">
                  <c:v>371</c:v>
                </c:pt>
                <c:pt idx="18193">
                  <c:v>334</c:v>
                </c:pt>
                <c:pt idx="18194">
                  <c:v>606</c:v>
                </c:pt>
                <c:pt idx="18195">
                  <c:v>419</c:v>
                </c:pt>
                <c:pt idx="18196">
                  <c:v>281</c:v>
                </c:pt>
                <c:pt idx="18197">
                  <c:v>282</c:v>
                </c:pt>
                <c:pt idx="18198">
                  <c:v>508</c:v>
                </c:pt>
                <c:pt idx="18199">
                  <c:v>407</c:v>
                </c:pt>
                <c:pt idx="18200">
                  <c:v>564</c:v>
                </c:pt>
                <c:pt idx="18201">
                  <c:v>91</c:v>
                </c:pt>
                <c:pt idx="18202">
                  <c:v>361</c:v>
                </c:pt>
                <c:pt idx="18203">
                  <c:v>526</c:v>
                </c:pt>
                <c:pt idx="18204">
                  <c:v>226</c:v>
                </c:pt>
                <c:pt idx="18205">
                  <c:v>394</c:v>
                </c:pt>
                <c:pt idx="18206">
                  <c:v>234</c:v>
                </c:pt>
                <c:pt idx="18207">
                  <c:v>20</c:v>
                </c:pt>
                <c:pt idx="18208">
                  <c:v>531</c:v>
                </c:pt>
                <c:pt idx="18209">
                  <c:v>445</c:v>
                </c:pt>
                <c:pt idx="18210">
                  <c:v>515</c:v>
                </c:pt>
                <c:pt idx="18211">
                  <c:v>348</c:v>
                </c:pt>
                <c:pt idx="18212">
                  <c:v>377</c:v>
                </c:pt>
                <c:pt idx="18213">
                  <c:v>291</c:v>
                </c:pt>
                <c:pt idx="18214">
                  <c:v>381</c:v>
                </c:pt>
                <c:pt idx="18215">
                  <c:v>403</c:v>
                </c:pt>
                <c:pt idx="18216">
                  <c:v>433</c:v>
                </c:pt>
                <c:pt idx="18217">
                  <c:v>501</c:v>
                </c:pt>
                <c:pt idx="18218">
                  <c:v>369</c:v>
                </c:pt>
                <c:pt idx="18219">
                  <c:v>527</c:v>
                </c:pt>
                <c:pt idx="18220">
                  <c:v>326</c:v>
                </c:pt>
                <c:pt idx="18221">
                  <c:v>344</c:v>
                </c:pt>
                <c:pt idx="18222">
                  <c:v>422</c:v>
                </c:pt>
                <c:pt idx="18223">
                  <c:v>344</c:v>
                </c:pt>
                <c:pt idx="18224">
                  <c:v>433</c:v>
                </c:pt>
                <c:pt idx="18225">
                  <c:v>336</c:v>
                </c:pt>
                <c:pt idx="18226">
                  <c:v>397</c:v>
                </c:pt>
                <c:pt idx="18227">
                  <c:v>419</c:v>
                </c:pt>
                <c:pt idx="18228">
                  <c:v>366</c:v>
                </c:pt>
                <c:pt idx="18229">
                  <c:v>378</c:v>
                </c:pt>
                <c:pt idx="18230">
                  <c:v>300</c:v>
                </c:pt>
                <c:pt idx="18231">
                  <c:v>341</c:v>
                </c:pt>
                <c:pt idx="18232">
                  <c:v>365</c:v>
                </c:pt>
                <c:pt idx="18233">
                  <c:v>407</c:v>
                </c:pt>
                <c:pt idx="18234">
                  <c:v>473</c:v>
                </c:pt>
                <c:pt idx="18235">
                  <c:v>75</c:v>
                </c:pt>
                <c:pt idx="18236">
                  <c:v>231</c:v>
                </c:pt>
                <c:pt idx="18237">
                  <c:v>299</c:v>
                </c:pt>
                <c:pt idx="18238">
                  <c:v>338</c:v>
                </c:pt>
                <c:pt idx="18239">
                  <c:v>236</c:v>
                </c:pt>
                <c:pt idx="18240">
                  <c:v>282</c:v>
                </c:pt>
                <c:pt idx="18241">
                  <c:v>272</c:v>
                </c:pt>
                <c:pt idx="18242">
                  <c:v>479</c:v>
                </c:pt>
                <c:pt idx="18243">
                  <c:v>317</c:v>
                </c:pt>
                <c:pt idx="18244">
                  <c:v>68</c:v>
                </c:pt>
                <c:pt idx="18245">
                  <c:v>297</c:v>
                </c:pt>
                <c:pt idx="18246">
                  <c:v>363</c:v>
                </c:pt>
                <c:pt idx="18247">
                  <c:v>396</c:v>
                </c:pt>
                <c:pt idx="18248">
                  <c:v>412</c:v>
                </c:pt>
                <c:pt idx="18249">
                  <c:v>499</c:v>
                </c:pt>
                <c:pt idx="18250">
                  <c:v>332</c:v>
                </c:pt>
                <c:pt idx="18251">
                  <c:v>132</c:v>
                </c:pt>
                <c:pt idx="18252">
                  <c:v>401</c:v>
                </c:pt>
                <c:pt idx="18253">
                  <c:v>231</c:v>
                </c:pt>
                <c:pt idx="18254">
                  <c:v>469</c:v>
                </c:pt>
                <c:pt idx="18255">
                  <c:v>507</c:v>
                </c:pt>
                <c:pt idx="18256">
                  <c:v>314</c:v>
                </c:pt>
                <c:pt idx="18257">
                  <c:v>312</c:v>
                </c:pt>
                <c:pt idx="18258">
                  <c:v>262</c:v>
                </c:pt>
                <c:pt idx="18259">
                  <c:v>347</c:v>
                </c:pt>
                <c:pt idx="18260">
                  <c:v>515</c:v>
                </c:pt>
                <c:pt idx="18261">
                  <c:v>344</c:v>
                </c:pt>
                <c:pt idx="18262">
                  <c:v>374</c:v>
                </c:pt>
                <c:pt idx="18263">
                  <c:v>408</c:v>
                </c:pt>
                <c:pt idx="18264">
                  <c:v>310</c:v>
                </c:pt>
                <c:pt idx="18265">
                  <c:v>429</c:v>
                </c:pt>
                <c:pt idx="18266">
                  <c:v>408</c:v>
                </c:pt>
                <c:pt idx="18267">
                  <c:v>170</c:v>
                </c:pt>
                <c:pt idx="18268">
                  <c:v>395</c:v>
                </c:pt>
                <c:pt idx="18269">
                  <c:v>417</c:v>
                </c:pt>
                <c:pt idx="18270">
                  <c:v>358</c:v>
                </c:pt>
                <c:pt idx="18271">
                  <c:v>263</c:v>
                </c:pt>
                <c:pt idx="18272">
                  <c:v>411</c:v>
                </c:pt>
                <c:pt idx="18273">
                  <c:v>326</c:v>
                </c:pt>
                <c:pt idx="18274">
                  <c:v>390</c:v>
                </c:pt>
                <c:pt idx="18275">
                  <c:v>435</c:v>
                </c:pt>
                <c:pt idx="18276">
                  <c:v>357</c:v>
                </c:pt>
                <c:pt idx="18277">
                  <c:v>315</c:v>
                </c:pt>
                <c:pt idx="18278">
                  <c:v>107</c:v>
                </c:pt>
                <c:pt idx="18279">
                  <c:v>105</c:v>
                </c:pt>
                <c:pt idx="18280">
                  <c:v>351</c:v>
                </c:pt>
                <c:pt idx="18281">
                  <c:v>383</c:v>
                </c:pt>
                <c:pt idx="18282">
                  <c:v>302</c:v>
                </c:pt>
                <c:pt idx="18283">
                  <c:v>401</c:v>
                </c:pt>
                <c:pt idx="18284">
                  <c:v>391</c:v>
                </c:pt>
                <c:pt idx="18285">
                  <c:v>308</c:v>
                </c:pt>
                <c:pt idx="18286">
                  <c:v>495</c:v>
                </c:pt>
                <c:pt idx="18287">
                  <c:v>353</c:v>
                </c:pt>
                <c:pt idx="18288">
                  <c:v>249</c:v>
                </c:pt>
                <c:pt idx="18289">
                  <c:v>196</c:v>
                </c:pt>
                <c:pt idx="18290">
                  <c:v>285</c:v>
                </c:pt>
                <c:pt idx="18291">
                  <c:v>487</c:v>
                </c:pt>
                <c:pt idx="18292">
                  <c:v>336</c:v>
                </c:pt>
                <c:pt idx="18293">
                  <c:v>482</c:v>
                </c:pt>
                <c:pt idx="18294">
                  <c:v>413</c:v>
                </c:pt>
                <c:pt idx="18295">
                  <c:v>126</c:v>
                </c:pt>
                <c:pt idx="18296">
                  <c:v>345</c:v>
                </c:pt>
                <c:pt idx="18297">
                  <c:v>286</c:v>
                </c:pt>
                <c:pt idx="18298">
                  <c:v>423</c:v>
                </c:pt>
                <c:pt idx="18299">
                  <c:v>540</c:v>
                </c:pt>
                <c:pt idx="18300">
                  <c:v>283</c:v>
                </c:pt>
                <c:pt idx="18301">
                  <c:v>428</c:v>
                </c:pt>
                <c:pt idx="18302">
                  <c:v>331</c:v>
                </c:pt>
                <c:pt idx="18303">
                  <c:v>265</c:v>
                </c:pt>
                <c:pt idx="18304">
                  <c:v>433</c:v>
                </c:pt>
                <c:pt idx="18305">
                  <c:v>49</c:v>
                </c:pt>
                <c:pt idx="18306">
                  <c:v>162</c:v>
                </c:pt>
                <c:pt idx="18307">
                  <c:v>463</c:v>
                </c:pt>
                <c:pt idx="18308">
                  <c:v>24</c:v>
                </c:pt>
                <c:pt idx="18309">
                  <c:v>439</c:v>
                </c:pt>
                <c:pt idx="18310">
                  <c:v>324</c:v>
                </c:pt>
                <c:pt idx="18311">
                  <c:v>473</c:v>
                </c:pt>
                <c:pt idx="18312">
                  <c:v>433</c:v>
                </c:pt>
                <c:pt idx="18313">
                  <c:v>411</c:v>
                </c:pt>
                <c:pt idx="18314">
                  <c:v>511</c:v>
                </c:pt>
                <c:pt idx="18315">
                  <c:v>291</c:v>
                </c:pt>
                <c:pt idx="18316">
                  <c:v>381</c:v>
                </c:pt>
                <c:pt idx="18317">
                  <c:v>249</c:v>
                </c:pt>
                <c:pt idx="18318">
                  <c:v>401</c:v>
                </c:pt>
                <c:pt idx="18319">
                  <c:v>490</c:v>
                </c:pt>
                <c:pt idx="18320">
                  <c:v>124</c:v>
                </c:pt>
                <c:pt idx="18321">
                  <c:v>426</c:v>
                </c:pt>
                <c:pt idx="18322">
                  <c:v>318</c:v>
                </c:pt>
                <c:pt idx="18323">
                  <c:v>325</c:v>
                </c:pt>
                <c:pt idx="18324">
                  <c:v>468</c:v>
                </c:pt>
                <c:pt idx="18325">
                  <c:v>409</c:v>
                </c:pt>
                <c:pt idx="18326">
                  <c:v>397</c:v>
                </c:pt>
                <c:pt idx="18327">
                  <c:v>297</c:v>
                </c:pt>
                <c:pt idx="18328">
                  <c:v>446</c:v>
                </c:pt>
                <c:pt idx="18329">
                  <c:v>183</c:v>
                </c:pt>
                <c:pt idx="18330">
                  <c:v>424</c:v>
                </c:pt>
                <c:pt idx="18331">
                  <c:v>424</c:v>
                </c:pt>
                <c:pt idx="18332">
                  <c:v>325</c:v>
                </c:pt>
                <c:pt idx="18333">
                  <c:v>358</c:v>
                </c:pt>
                <c:pt idx="18334">
                  <c:v>76</c:v>
                </c:pt>
                <c:pt idx="18335">
                  <c:v>466</c:v>
                </c:pt>
                <c:pt idx="18336">
                  <c:v>401</c:v>
                </c:pt>
                <c:pt idx="18337">
                  <c:v>298</c:v>
                </c:pt>
                <c:pt idx="18338">
                  <c:v>310</c:v>
                </c:pt>
                <c:pt idx="18339">
                  <c:v>236</c:v>
                </c:pt>
                <c:pt idx="18340">
                  <c:v>354</c:v>
                </c:pt>
                <c:pt idx="18341">
                  <c:v>456</c:v>
                </c:pt>
                <c:pt idx="18342">
                  <c:v>468</c:v>
                </c:pt>
                <c:pt idx="18343">
                  <c:v>442</c:v>
                </c:pt>
                <c:pt idx="18344">
                  <c:v>457</c:v>
                </c:pt>
                <c:pt idx="18345">
                  <c:v>383</c:v>
                </c:pt>
                <c:pt idx="18346">
                  <c:v>372</c:v>
                </c:pt>
                <c:pt idx="18347">
                  <c:v>370</c:v>
                </c:pt>
                <c:pt idx="18348">
                  <c:v>581</c:v>
                </c:pt>
                <c:pt idx="18349">
                  <c:v>448</c:v>
                </c:pt>
                <c:pt idx="18350">
                  <c:v>461</c:v>
                </c:pt>
                <c:pt idx="18351">
                  <c:v>410</c:v>
                </c:pt>
                <c:pt idx="18352">
                  <c:v>495</c:v>
                </c:pt>
                <c:pt idx="18353">
                  <c:v>478</c:v>
                </c:pt>
                <c:pt idx="18354">
                  <c:v>462</c:v>
                </c:pt>
                <c:pt idx="18355">
                  <c:v>428</c:v>
                </c:pt>
                <c:pt idx="18356">
                  <c:v>433</c:v>
                </c:pt>
                <c:pt idx="18357">
                  <c:v>503</c:v>
                </c:pt>
                <c:pt idx="18358">
                  <c:v>396</c:v>
                </c:pt>
                <c:pt idx="18359">
                  <c:v>293</c:v>
                </c:pt>
                <c:pt idx="18360">
                  <c:v>696</c:v>
                </c:pt>
                <c:pt idx="18361">
                  <c:v>376</c:v>
                </c:pt>
                <c:pt idx="18362">
                  <c:v>464</c:v>
                </c:pt>
                <c:pt idx="18363">
                  <c:v>104</c:v>
                </c:pt>
                <c:pt idx="18364">
                  <c:v>388</c:v>
                </c:pt>
                <c:pt idx="18365">
                  <c:v>545</c:v>
                </c:pt>
                <c:pt idx="18366">
                  <c:v>512</c:v>
                </c:pt>
                <c:pt idx="18367">
                  <c:v>360</c:v>
                </c:pt>
                <c:pt idx="18368">
                  <c:v>136</c:v>
                </c:pt>
                <c:pt idx="18369">
                  <c:v>397</c:v>
                </c:pt>
                <c:pt idx="18370">
                  <c:v>142</c:v>
                </c:pt>
                <c:pt idx="18371">
                  <c:v>555</c:v>
                </c:pt>
                <c:pt idx="18372">
                  <c:v>332</c:v>
                </c:pt>
                <c:pt idx="18373">
                  <c:v>325</c:v>
                </c:pt>
                <c:pt idx="18374">
                  <c:v>383</c:v>
                </c:pt>
                <c:pt idx="18375">
                  <c:v>416</c:v>
                </c:pt>
                <c:pt idx="18376">
                  <c:v>453</c:v>
                </c:pt>
                <c:pt idx="18377">
                  <c:v>455</c:v>
                </c:pt>
                <c:pt idx="18378">
                  <c:v>426</c:v>
                </c:pt>
                <c:pt idx="18379">
                  <c:v>509</c:v>
                </c:pt>
                <c:pt idx="18380">
                  <c:v>406</c:v>
                </c:pt>
                <c:pt idx="18381">
                  <c:v>204</c:v>
                </c:pt>
                <c:pt idx="18382">
                  <c:v>346</c:v>
                </c:pt>
                <c:pt idx="18383">
                  <c:v>485</c:v>
                </c:pt>
                <c:pt idx="18384">
                  <c:v>353</c:v>
                </c:pt>
                <c:pt idx="18385">
                  <c:v>454</c:v>
                </c:pt>
                <c:pt idx="18386">
                  <c:v>457</c:v>
                </c:pt>
                <c:pt idx="18387">
                  <c:v>338</c:v>
                </c:pt>
                <c:pt idx="18388">
                  <c:v>393</c:v>
                </c:pt>
                <c:pt idx="18389">
                  <c:v>113</c:v>
                </c:pt>
                <c:pt idx="18390">
                  <c:v>575</c:v>
                </c:pt>
                <c:pt idx="18391">
                  <c:v>348</c:v>
                </c:pt>
                <c:pt idx="18392">
                  <c:v>83</c:v>
                </c:pt>
                <c:pt idx="18393">
                  <c:v>511</c:v>
                </c:pt>
                <c:pt idx="18394">
                  <c:v>515</c:v>
                </c:pt>
                <c:pt idx="18395">
                  <c:v>385</c:v>
                </c:pt>
                <c:pt idx="18396">
                  <c:v>363</c:v>
                </c:pt>
                <c:pt idx="18397">
                  <c:v>512</c:v>
                </c:pt>
                <c:pt idx="18398">
                  <c:v>429</c:v>
                </c:pt>
                <c:pt idx="18399">
                  <c:v>207</c:v>
                </c:pt>
                <c:pt idx="18400">
                  <c:v>399</c:v>
                </c:pt>
                <c:pt idx="18401">
                  <c:v>437</c:v>
                </c:pt>
                <c:pt idx="18402">
                  <c:v>539</c:v>
                </c:pt>
                <c:pt idx="18403">
                  <c:v>415</c:v>
                </c:pt>
                <c:pt idx="18404">
                  <c:v>295</c:v>
                </c:pt>
                <c:pt idx="18405">
                  <c:v>375</c:v>
                </c:pt>
                <c:pt idx="18406">
                  <c:v>412</c:v>
                </c:pt>
                <c:pt idx="18407">
                  <c:v>359</c:v>
                </c:pt>
                <c:pt idx="18408">
                  <c:v>307</c:v>
                </c:pt>
                <c:pt idx="18409">
                  <c:v>474</c:v>
                </c:pt>
                <c:pt idx="18410">
                  <c:v>225</c:v>
                </c:pt>
                <c:pt idx="18411">
                  <c:v>292</c:v>
                </c:pt>
                <c:pt idx="18412">
                  <c:v>436</c:v>
                </c:pt>
                <c:pt idx="18413">
                  <c:v>517</c:v>
                </c:pt>
                <c:pt idx="18414">
                  <c:v>393</c:v>
                </c:pt>
                <c:pt idx="18415">
                  <c:v>315</c:v>
                </c:pt>
                <c:pt idx="18416">
                  <c:v>404</c:v>
                </c:pt>
                <c:pt idx="18417">
                  <c:v>316</c:v>
                </c:pt>
                <c:pt idx="18418">
                  <c:v>560</c:v>
                </c:pt>
                <c:pt idx="18419">
                  <c:v>487</c:v>
                </c:pt>
                <c:pt idx="18420">
                  <c:v>453</c:v>
                </c:pt>
                <c:pt idx="18421">
                  <c:v>317</c:v>
                </c:pt>
                <c:pt idx="18422">
                  <c:v>374</c:v>
                </c:pt>
                <c:pt idx="18423">
                  <c:v>425</c:v>
                </c:pt>
                <c:pt idx="18424">
                  <c:v>274</c:v>
                </c:pt>
                <c:pt idx="18425">
                  <c:v>202</c:v>
                </c:pt>
                <c:pt idx="18426">
                  <c:v>356</c:v>
                </c:pt>
                <c:pt idx="18427">
                  <c:v>297</c:v>
                </c:pt>
                <c:pt idx="18428">
                  <c:v>286</c:v>
                </c:pt>
                <c:pt idx="18429">
                  <c:v>447</c:v>
                </c:pt>
                <c:pt idx="18430">
                  <c:v>347</c:v>
                </c:pt>
                <c:pt idx="18431">
                  <c:v>149</c:v>
                </c:pt>
                <c:pt idx="18432">
                  <c:v>11</c:v>
                </c:pt>
                <c:pt idx="18433">
                  <c:v>391</c:v>
                </c:pt>
                <c:pt idx="18434">
                  <c:v>13</c:v>
                </c:pt>
                <c:pt idx="18435">
                  <c:v>492</c:v>
                </c:pt>
                <c:pt idx="18436">
                  <c:v>79</c:v>
                </c:pt>
                <c:pt idx="18437">
                  <c:v>160</c:v>
                </c:pt>
                <c:pt idx="18438">
                  <c:v>403</c:v>
                </c:pt>
                <c:pt idx="18439">
                  <c:v>358</c:v>
                </c:pt>
                <c:pt idx="18440">
                  <c:v>543</c:v>
                </c:pt>
                <c:pt idx="18441">
                  <c:v>492</c:v>
                </c:pt>
                <c:pt idx="18442">
                  <c:v>135</c:v>
                </c:pt>
                <c:pt idx="18443">
                  <c:v>10</c:v>
                </c:pt>
                <c:pt idx="18444">
                  <c:v>490</c:v>
                </c:pt>
                <c:pt idx="18445">
                  <c:v>245</c:v>
                </c:pt>
                <c:pt idx="18446">
                  <c:v>429</c:v>
                </c:pt>
                <c:pt idx="18447">
                  <c:v>227</c:v>
                </c:pt>
                <c:pt idx="18448">
                  <c:v>325</c:v>
                </c:pt>
                <c:pt idx="18449">
                  <c:v>259</c:v>
                </c:pt>
                <c:pt idx="18450">
                  <c:v>332</c:v>
                </c:pt>
                <c:pt idx="18451">
                  <c:v>464</c:v>
                </c:pt>
                <c:pt idx="18452">
                  <c:v>142</c:v>
                </c:pt>
                <c:pt idx="18453">
                  <c:v>582</c:v>
                </c:pt>
                <c:pt idx="18454">
                  <c:v>36</c:v>
                </c:pt>
                <c:pt idx="18455">
                  <c:v>363</c:v>
                </c:pt>
                <c:pt idx="18456">
                  <c:v>538</c:v>
                </c:pt>
                <c:pt idx="18457">
                  <c:v>372</c:v>
                </c:pt>
                <c:pt idx="18458">
                  <c:v>359</c:v>
                </c:pt>
                <c:pt idx="18459">
                  <c:v>320</c:v>
                </c:pt>
                <c:pt idx="18460">
                  <c:v>125</c:v>
                </c:pt>
                <c:pt idx="18461">
                  <c:v>479</c:v>
                </c:pt>
                <c:pt idx="18462">
                  <c:v>508</c:v>
                </c:pt>
                <c:pt idx="18463">
                  <c:v>166</c:v>
                </c:pt>
                <c:pt idx="18464">
                  <c:v>250</c:v>
                </c:pt>
                <c:pt idx="18465">
                  <c:v>379</c:v>
                </c:pt>
                <c:pt idx="18466">
                  <c:v>127</c:v>
                </c:pt>
                <c:pt idx="18467">
                  <c:v>328</c:v>
                </c:pt>
                <c:pt idx="18468">
                  <c:v>436</c:v>
                </c:pt>
                <c:pt idx="18469">
                  <c:v>498</c:v>
                </c:pt>
                <c:pt idx="18470">
                  <c:v>248</c:v>
                </c:pt>
                <c:pt idx="18471">
                  <c:v>354</c:v>
                </c:pt>
                <c:pt idx="18472">
                  <c:v>345</c:v>
                </c:pt>
                <c:pt idx="18473">
                  <c:v>181</c:v>
                </c:pt>
                <c:pt idx="18474">
                  <c:v>374</c:v>
                </c:pt>
                <c:pt idx="18475">
                  <c:v>395</c:v>
                </c:pt>
                <c:pt idx="18476">
                  <c:v>205</c:v>
                </c:pt>
                <c:pt idx="18477">
                  <c:v>98</c:v>
                </c:pt>
                <c:pt idx="18478">
                  <c:v>27</c:v>
                </c:pt>
                <c:pt idx="18479">
                  <c:v>114</c:v>
                </c:pt>
                <c:pt idx="18480">
                  <c:v>361</c:v>
                </c:pt>
                <c:pt idx="18481">
                  <c:v>541</c:v>
                </c:pt>
                <c:pt idx="18482">
                  <c:v>363</c:v>
                </c:pt>
                <c:pt idx="18483">
                  <c:v>241</c:v>
                </c:pt>
                <c:pt idx="18484">
                  <c:v>379</c:v>
                </c:pt>
                <c:pt idx="18485">
                  <c:v>393</c:v>
                </c:pt>
                <c:pt idx="18486">
                  <c:v>339</c:v>
                </c:pt>
                <c:pt idx="18487">
                  <c:v>300</c:v>
                </c:pt>
                <c:pt idx="18488">
                  <c:v>478</c:v>
                </c:pt>
                <c:pt idx="18489">
                  <c:v>345</c:v>
                </c:pt>
                <c:pt idx="18490">
                  <c:v>655</c:v>
                </c:pt>
                <c:pt idx="18491">
                  <c:v>329</c:v>
                </c:pt>
                <c:pt idx="18492">
                  <c:v>235</c:v>
                </c:pt>
                <c:pt idx="18493">
                  <c:v>329</c:v>
                </c:pt>
                <c:pt idx="18494">
                  <c:v>364</c:v>
                </c:pt>
                <c:pt idx="18495">
                  <c:v>217</c:v>
                </c:pt>
                <c:pt idx="18496">
                  <c:v>463</c:v>
                </c:pt>
                <c:pt idx="18497">
                  <c:v>416</c:v>
                </c:pt>
                <c:pt idx="18498">
                  <c:v>345</c:v>
                </c:pt>
                <c:pt idx="18499">
                  <c:v>283</c:v>
                </c:pt>
                <c:pt idx="18500">
                  <c:v>203</c:v>
                </c:pt>
                <c:pt idx="18501">
                  <c:v>286</c:v>
                </c:pt>
                <c:pt idx="18502">
                  <c:v>389</c:v>
                </c:pt>
                <c:pt idx="18503">
                  <c:v>315</c:v>
                </c:pt>
                <c:pt idx="18504">
                  <c:v>329</c:v>
                </c:pt>
                <c:pt idx="18505">
                  <c:v>311</c:v>
                </c:pt>
                <c:pt idx="18506">
                  <c:v>431</c:v>
                </c:pt>
                <c:pt idx="18507">
                  <c:v>242</c:v>
                </c:pt>
                <c:pt idx="18508">
                  <c:v>305</c:v>
                </c:pt>
                <c:pt idx="18509">
                  <c:v>176</c:v>
                </c:pt>
                <c:pt idx="18510">
                  <c:v>322</c:v>
                </c:pt>
                <c:pt idx="18511">
                  <c:v>395</c:v>
                </c:pt>
                <c:pt idx="18512">
                  <c:v>327</c:v>
                </c:pt>
                <c:pt idx="18513">
                  <c:v>229</c:v>
                </c:pt>
                <c:pt idx="18514">
                  <c:v>144</c:v>
                </c:pt>
                <c:pt idx="18515">
                  <c:v>364</c:v>
                </c:pt>
                <c:pt idx="18516">
                  <c:v>84</c:v>
                </c:pt>
                <c:pt idx="18517">
                  <c:v>446</c:v>
                </c:pt>
                <c:pt idx="18518" formatCode="0.00E+00">
                  <c:v>4.8999999999999998E-3</c:v>
                </c:pt>
                <c:pt idx="18519">
                  <c:v>510</c:v>
                </c:pt>
                <c:pt idx="18520">
                  <c:v>74</c:v>
                </c:pt>
                <c:pt idx="18521">
                  <c:v>428</c:v>
                </c:pt>
                <c:pt idx="18522">
                  <c:v>82</c:v>
                </c:pt>
                <c:pt idx="18523">
                  <c:v>433</c:v>
                </c:pt>
                <c:pt idx="18524">
                  <c:v>487</c:v>
                </c:pt>
                <c:pt idx="18525" formatCode="0.00E+00">
                  <c:v>4.8999999999999998E-3</c:v>
                </c:pt>
                <c:pt idx="18526">
                  <c:v>352</c:v>
                </c:pt>
                <c:pt idx="18527">
                  <c:v>294</c:v>
                </c:pt>
                <c:pt idx="18528">
                  <c:v>573</c:v>
                </c:pt>
                <c:pt idx="18529">
                  <c:v>407</c:v>
                </c:pt>
                <c:pt idx="18530">
                  <c:v>391</c:v>
                </c:pt>
                <c:pt idx="18531">
                  <c:v>416</c:v>
                </c:pt>
                <c:pt idx="18532">
                  <c:v>489</c:v>
                </c:pt>
                <c:pt idx="18533">
                  <c:v>686</c:v>
                </c:pt>
                <c:pt idx="18534">
                  <c:v>284</c:v>
                </c:pt>
                <c:pt idx="18535">
                  <c:v>561</c:v>
                </c:pt>
                <c:pt idx="18536">
                  <c:v>341</c:v>
                </c:pt>
                <c:pt idx="18537">
                  <c:v>304</c:v>
                </c:pt>
                <c:pt idx="18538">
                  <c:v>617</c:v>
                </c:pt>
                <c:pt idx="18539">
                  <c:v>568</c:v>
                </c:pt>
                <c:pt idx="18540">
                  <c:v>568</c:v>
                </c:pt>
                <c:pt idx="18541">
                  <c:v>218</c:v>
                </c:pt>
                <c:pt idx="18542">
                  <c:v>85</c:v>
                </c:pt>
                <c:pt idx="18543">
                  <c:v>300</c:v>
                </c:pt>
                <c:pt idx="18544">
                  <c:v>361</c:v>
                </c:pt>
                <c:pt idx="18545">
                  <c:v>499</c:v>
                </c:pt>
                <c:pt idx="18546">
                  <c:v>263</c:v>
                </c:pt>
                <c:pt idx="18547">
                  <c:v>486</c:v>
                </c:pt>
                <c:pt idx="18548">
                  <c:v>339</c:v>
                </c:pt>
                <c:pt idx="18549">
                  <c:v>360</c:v>
                </c:pt>
                <c:pt idx="18550">
                  <c:v>91</c:v>
                </c:pt>
                <c:pt idx="18551">
                  <c:v>400</c:v>
                </c:pt>
                <c:pt idx="18552">
                  <c:v>346</c:v>
                </c:pt>
                <c:pt idx="18553">
                  <c:v>276</c:v>
                </c:pt>
                <c:pt idx="18554">
                  <c:v>430</c:v>
                </c:pt>
                <c:pt idx="18555">
                  <c:v>446</c:v>
                </c:pt>
                <c:pt idx="18556">
                  <c:v>121</c:v>
                </c:pt>
                <c:pt idx="18557">
                  <c:v>339</c:v>
                </c:pt>
                <c:pt idx="18558">
                  <c:v>304</c:v>
                </c:pt>
                <c:pt idx="18559">
                  <c:v>481</c:v>
                </c:pt>
                <c:pt idx="18560">
                  <c:v>476</c:v>
                </c:pt>
                <c:pt idx="18561">
                  <c:v>350</c:v>
                </c:pt>
                <c:pt idx="18562">
                  <c:v>579</c:v>
                </c:pt>
                <c:pt idx="18563">
                  <c:v>145</c:v>
                </c:pt>
                <c:pt idx="18564">
                  <c:v>448</c:v>
                </c:pt>
                <c:pt idx="18565">
                  <c:v>504</c:v>
                </c:pt>
                <c:pt idx="18566">
                  <c:v>229</c:v>
                </c:pt>
                <c:pt idx="18567">
                  <c:v>171</c:v>
                </c:pt>
                <c:pt idx="18568">
                  <c:v>513</c:v>
                </c:pt>
                <c:pt idx="18569">
                  <c:v>165</c:v>
                </c:pt>
                <c:pt idx="18570">
                  <c:v>268</c:v>
                </c:pt>
                <c:pt idx="18571">
                  <c:v>7</c:v>
                </c:pt>
                <c:pt idx="18572">
                  <c:v>418</c:v>
                </c:pt>
                <c:pt idx="18573">
                  <c:v>407</c:v>
                </c:pt>
                <c:pt idx="18574">
                  <c:v>302</c:v>
                </c:pt>
                <c:pt idx="18575">
                  <c:v>389</c:v>
                </c:pt>
                <c:pt idx="18576">
                  <c:v>390</c:v>
                </c:pt>
                <c:pt idx="18577">
                  <c:v>247</c:v>
                </c:pt>
                <c:pt idx="18578">
                  <c:v>328</c:v>
                </c:pt>
                <c:pt idx="18579">
                  <c:v>423</c:v>
                </c:pt>
                <c:pt idx="18580">
                  <c:v>272</c:v>
                </c:pt>
                <c:pt idx="18581">
                  <c:v>577</c:v>
                </c:pt>
                <c:pt idx="18582">
                  <c:v>399</c:v>
                </c:pt>
                <c:pt idx="18583">
                  <c:v>383</c:v>
                </c:pt>
                <c:pt idx="18584">
                  <c:v>324</c:v>
                </c:pt>
                <c:pt idx="18585">
                  <c:v>474</c:v>
                </c:pt>
                <c:pt idx="18586">
                  <c:v>712</c:v>
                </c:pt>
                <c:pt idx="18587">
                  <c:v>504</c:v>
                </c:pt>
                <c:pt idx="18588">
                  <c:v>574</c:v>
                </c:pt>
                <c:pt idx="18589">
                  <c:v>258</c:v>
                </c:pt>
                <c:pt idx="18590">
                  <c:v>293</c:v>
                </c:pt>
                <c:pt idx="18591">
                  <c:v>310</c:v>
                </c:pt>
                <c:pt idx="18592">
                  <c:v>410</c:v>
                </c:pt>
                <c:pt idx="18593">
                  <c:v>346</c:v>
                </c:pt>
                <c:pt idx="18594">
                  <c:v>489</c:v>
                </c:pt>
                <c:pt idx="18595">
                  <c:v>260</c:v>
                </c:pt>
                <c:pt idx="18596">
                  <c:v>175</c:v>
                </c:pt>
                <c:pt idx="18597">
                  <c:v>598</c:v>
                </c:pt>
                <c:pt idx="18598">
                  <c:v>326</c:v>
                </c:pt>
                <c:pt idx="18599">
                  <c:v>483</c:v>
                </c:pt>
                <c:pt idx="18600">
                  <c:v>353</c:v>
                </c:pt>
                <c:pt idx="18601">
                  <c:v>381</c:v>
                </c:pt>
                <c:pt idx="18602">
                  <c:v>410</c:v>
                </c:pt>
                <c:pt idx="18603">
                  <c:v>431</c:v>
                </c:pt>
                <c:pt idx="18604">
                  <c:v>421</c:v>
                </c:pt>
                <c:pt idx="18605">
                  <c:v>355</c:v>
                </c:pt>
                <c:pt idx="18606">
                  <c:v>328</c:v>
                </c:pt>
                <c:pt idx="18607">
                  <c:v>370</c:v>
                </c:pt>
                <c:pt idx="18608">
                  <c:v>458</c:v>
                </c:pt>
                <c:pt idx="18609">
                  <c:v>523</c:v>
                </c:pt>
                <c:pt idx="18610">
                  <c:v>396</c:v>
                </c:pt>
                <c:pt idx="18611">
                  <c:v>2</c:v>
                </c:pt>
                <c:pt idx="18612">
                  <c:v>413</c:v>
                </c:pt>
                <c:pt idx="18613">
                  <c:v>465</c:v>
                </c:pt>
                <c:pt idx="18614">
                  <c:v>363</c:v>
                </c:pt>
                <c:pt idx="18615">
                  <c:v>420</c:v>
                </c:pt>
                <c:pt idx="18616">
                  <c:v>422</c:v>
                </c:pt>
                <c:pt idx="18617">
                  <c:v>461</c:v>
                </c:pt>
                <c:pt idx="18618">
                  <c:v>232</c:v>
                </c:pt>
                <c:pt idx="18619">
                  <c:v>497</c:v>
                </c:pt>
                <c:pt idx="18620">
                  <c:v>517</c:v>
                </c:pt>
                <c:pt idx="18621">
                  <c:v>408</c:v>
                </c:pt>
                <c:pt idx="18622">
                  <c:v>257</c:v>
                </c:pt>
                <c:pt idx="18623">
                  <c:v>363</c:v>
                </c:pt>
                <c:pt idx="18624">
                  <c:v>310</c:v>
                </c:pt>
                <c:pt idx="18625">
                  <c:v>307</c:v>
                </c:pt>
                <c:pt idx="18626">
                  <c:v>448</c:v>
                </c:pt>
                <c:pt idx="18627">
                  <c:v>332</c:v>
                </c:pt>
                <c:pt idx="18628">
                  <c:v>335</c:v>
                </c:pt>
                <c:pt idx="18629">
                  <c:v>315</c:v>
                </c:pt>
                <c:pt idx="18630">
                  <c:v>359</c:v>
                </c:pt>
                <c:pt idx="18631">
                  <c:v>321</c:v>
                </c:pt>
                <c:pt idx="18632">
                  <c:v>475</c:v>
                </c:pt>
                <c:pt idx="18633">
                  <c:v>45</c:v>
                </c:pt>
                <c:pt idx="18634">
                  <c:v>401</c:v>
                </c:pt>
                <c:pt idx="18635">
                  <c:v>409</c:v>
                </c:pt>
                <c:pt idx="18636">
                  <c:v>67</c:v>
                </c:pt>
                <c:pt idx="18637">
                  <c:v>310</c:v>
                </c:pt>
                <c:pt idx="18638">
                  <c:v>349</c:v>
                </c:pt>
                <c:pt idx="18639">
                  <c:v>517</c:v>
                </c:pt>
                <c:pt idx="18640">
                  <c:v>369</c:v>
                </c:pt>
                <c:pt idx="18641">
                  <c:v>261</c:v>
                </c:pt>
                <c:pt idx="18642">
                  <c:v>349</c:v>
                </c:pt>
                <c:pt idx="18643">
                  <c:v>195</c:v>
                </c:pt>
                <c:pt idx="18644">
                  <c:v>361</c:v>
                </c:pt>
                <c:pt idx="18645">
                  <c:v>466</c:v>
                </c:pt>
                <c:pt idx="18646">
                  <c:v>413</c:v>
                </c:pt>
                <c:pt idx="18647">
                  <c:v>18</c:v>
                </c:pt>
                <c:pt idx="18648">
                  <c:v>312</c:v>
                </c:pt>
                <c:pt idx="18649">
                  <c:v>400</c:v>
                </c:pt>
                <c:pt idx="18650">
                  <c:v>315</c:v>
                </c:pt>
                <c:pt idx="18651">
                  <c:v>353</c:v>
                </c:pt>
                <c:pt idx="18652">
                  <c:v>299</c:v>
                </c:pt>
                <c:pt idx="18653">
                  <c:v>400</c:v>
                </c:pt>
                <c:pt idx="18654">
                  <c:v>337</c:v>
                </c:pt>
                <c:pt idx="18655">
                  <c:v>321</c:v>
                </c:pt>
                <c:pt idx="18656">
                  <c:v>403</c:v>
                </c:pt>
                <c:pt idx="18657">
                  <c:v>350</c:v>
                </c:pt>
                <c:pt idx="18658">
                  <c:v>294</c:v>
                </c:pt>
                <c:pt idx="18659">
                  <c:v>422</c:v>
                </c:pt>
                <c:pt idx="18660">
                  <c:v>398</c:v>
                </c:pt>
                <c:pt idx="18661">
                  <c:v>411</c:v>
                </c:pt>
                <c:pt idx="18662">
                  <c:v>422</c:v>
                </c:pt>
                <c:pt idx="18663">
                  <c:v>317</c:v>
                </c:pt>
                <c:pt idx="18664">
                  <c:v>356</c:v>
                </c:pt>
                <c:pt idx="18665">
                  <c:v>285</c:v>
                </c:pt>
                <c:pt idx="18666">
                  <c:v>517</c:v>
                </c:pt>
                <c:pt idx="18667">
                  <c:v>295</c:v>
                </c:pt>
                <c:pt idx="18668">
                  <c:v>226</c:v>
                </c:pt>
                <c:pt idx="18669">
                  <c:v>367</c:v>
                </c:pt>
                <c:pt idx="18670">
                  <c:v>368</c:v>
                </c:pt>
                <c:pt idx="18671">
                  <c:v>439</c:v>
                </c:pt>
                <c:pt idx="18672">
                  <c:v>355</c:v>
                </c:pt>
                <c:pt idx="18673">
                  <c:v>316</c:v>
                </c:pt>
                <c:pt idx="18674">
                  <c:v>295</c:v>
                </c:pt>
                <c:pt idx="18675">
                  <c:v>359</c:v>
                </c:pt>
                <c:pt idx="18676">
                  <c:v>397</c:v>
                </c:pt>
                <c:pt idx="18677">
                  <c:v>359</c:v>
                </c:pt>
                <c:pt idx="18678">
                  <c:v>293</c:v>
                </c:pt>
                <c:pt idx="18679">
                  <c:v>452</c:v>
                </c:pt>
                <c:pt idx="18680">
                  <c:v>409</c:v>
                </c:pt>
                <c:pt idx="18681">
                  <c:v>473</c:v>
                </c:pt>
                <c:pt idx="18682">
                  <c:v>464</c:v>
                </c:pt>
                <c:pt idx="18683">
                  <c:v>407</c:v>
                </c:pt>
                <c:pt idx="18684">
                  <c:v>374</c:v>
                </c:pt>
                <c:pt idx="18685">
                  <c:v>455</c:v>
                </c:pt>
                <c:pt idx="18686">
                  <c:v>232</c:v>
                </c:pt>
                <c:pt idx="18687">
                  <c:v>218</c:v>
                </c:pt>
                <c:pt idx="18688">
                  <c:v>544</c:v>
                </c:pt>
                <c:pt idx="18689">
                  <c:v>408</c:v>
                </c:pt>
                <c:pt idx="18690">
                  <c:v>157</c:v>
                </c:pt>
                <c:pt idx="18691">
                  <c:v>330</c:v>
                </c:pt>
                <c:pt idx="18692">
                  <c:v>406</c:v>
                </c:pt>
                <c:pt idx="18693">
                  <c:v>317</c:v>
                </c:pt>
                <c:pt idx="18694">
                  <c:v>355</c:v>
                </c:pt>
                <c:pt idx="18695">
                  <c:v>322</c:v>
                </c:pt>
                <c:pt idx="18696">
                  <c:v>430</c:v>
                </c:pt>
                <c:pt idx="18697">
                  <c:v>150</c:v>
                </c:pt>
                <c:pt idx="18698">
                  <c:v>768</c:v>
                </c:pt>
                <c:pt idx="18699">
                  <c:v>155</c:v>
                </c:pt>
                <c:pt idx="18700">
                  <c:v>128</c:v>
                </c:pt>
                <c:pt idx="18701">
                  <c:v>345</c:v>
                </c:pt>
                <c:pt idx="18702">
                  <c:v>316</c:v>
                </c:pt>
                <c:pt idx="18703">
                  <c:v>261</c:v>
                </c:pt>
                <c:pt idx="18704">
                  <c:v>333</c:v>
                </c:pt>
                <c:pt idx="18705">
                  <c:v>289</c:v>
                </c:pt>
                <c:pt idx="18706">
                  <c:v>495</c:v>
                </c:pt>
                <c:pt idx="18707">
                  <c:v>473</c:v>
                </c:pt>
                <c:pt idx="18708">
                  <c:v>325</c:v>
                </c:pt>
                <c:pt idx="18709">
                  <c:v>456</c:v>
                </c:pt>
                <c:pt idx="18710" formatCode="0.00E+00">
                  <c:v>4.8999999999999998E-3</c:v>
                </c:pt>
                <c:pt idx="18711">
                  <c:v>271</c:v>
                </c:pt>
                <c:pt idx="18712">
                  <c:v>433</c:v>
                </c:pt>
                <c:pt idx="18713">
                  <c:v>376</c:v>
                </c:pt>
                <c:pt idx="18714">
                  <c:v>160</c:v>
                </c:pt>
                <c:pt idx="18715">
                  <c:v>393</c:v>
                </c:pt>
                <c:pt idx="18716">
                  <c:v>329</c:v>
                </c:pt>
                <c:pt idx="18717">
                  <c:v>229</c:v>
                </c:pt>
                <c:pt idx="18718">
                  <c:v>521</c:v>
                </c:pt>
                <c:pt idx="18719">
                  <c:v>493</c:v>
                </c:pt>
                <c:pt idx="18720">
                  <c:v>206</c:v>
                </c:pt>
                <c:pt idx="18721">
                  <c:v>321</c:v>
                </c:pt>
                <c:pt idx="18722">
                  <c:v>470</c:v>
                </c:pt>
                <c:pt idx="18723">
                  <c:v>431</c:v>
                </c:pt>
                <c:pt idx="18724">
                  <c:v>526</c:v>
                </c:pt>
                <c:pt idx="18725">
                  <c:v>296</c:v>
                </c:pt>
                <c:pt idx="18726">
                  <c:v>429</c:v>
                </c:pt>
                <c:pt idx="18727">
                  <c:v>453</c:v>
                </c:pt>
                <c:pt idx="18728">
                  <c:v>337</c:v>
                </c:pt>
                <c:pt idx="18729">
                  <c:v>466</c:v>
                </c:pt>
                <c:pt idx="18730">
                  <c:v>231</c:v>
                </c:pt>
                <c:pt idx="18731">
                  <c:v>411</c:v>
                </c:pt>
                <c:pt idx="18732">
                  <c:v>519</c:v>
                </c:pt>
                <c:pt idx="18733">
                  <c:v>370</c:v>
                </c:pt>
                <c:pt idx="18734">
                  <c:v>481</c:v>
                </c:pt>
                <c:pt idx="18735">
                  <c:v>329</c:v>
                </c:pt>
                <c:pt idx="18736">
                  <c:v>346</c:v>
                </c:pt>
                <c:pt idx="18737">
                  <c:v>472</c:v>
                </c:pt>
                <c:pt idx="18738">
                  <c:v>486</c:v>
                </c:pt>
                <c:pt idx="18739">
                  <c:v>416</c:v>
                </c:pt>
                <c:pt idx="18740">
                  <c:v>295</c:v>
                </c:pt>
                <c:pt idx="18741">
                  <c:v>293</c:v>
                </c:pt>
                <c:pt idx="18742">
                  <c:v>537</c:v>
                </c:pt>
                <c:pt idx="18743">
                  <c:v>468</c:v>
                </c:pt>
                <c:pt idx="18744">
                  <c:v>421</c:v>
                </c:pt>
                <c:pt idx="18745">
                  <c:v>443</c:v>
                </c:pt>
                <c:pt idx="18746">
                  <c:v>311</c:v>
                </c:pt>
                <c:pt idx="18747">
                  <c:v>118</c:v>
                </c:pt>
                <c:pt idx="18748">
                  <c:v>378</c:v>
                </c:pt>
                <c:pt idx="18749">
                  <c:v>365</c:v>
                </c:pt>
                <c:pt idx="18750">
                  <c:v>503</c:v>
                </c:pt>
                <c:pt idx="18751">
                  <c:v>288</c:v>
                </c:pt>
                <c:pt idx="18752">
                  <c:v>327</c:v>
                </c:pt>
                <c:pt idx="18753">
                  <c:v>297</c:v>
                </c:pt>
                <c:pt idx="18754">
                  <c:v>452</c:v>
                </c:pt>
                <c:pt idx="18755">
                  <c:v>396</c:v>
                </c:pt>
                <c:pt idx="18756">
                  <c:v>471</c:v>
                </c:pt>
                <c:pt idx="18757">
                  <c:v>20</c:v>
                </c:pt>
                <c:pt idx="18758">
                  <c:v>416</c:v>
                </c:pt>
                <c:pt idx="18759">
                  <c:v>232</c:v>
                </c:pt>
                <c:pt idx="18760">
                  <c:v>447</c:v>
                </c:pt>
                <c:pt idx="18761">
                  <c:v>456</c:v>
                </c:pt>
                <c:pt idx="18762">
                  <c:v>273</c:v>
                </c:pt>
                <c:pt idx="18763">
                  <c:v>341</c:v>
                </c:pt>
                <c:pt idx="18764">
                  <c:v>475</c:v>
                </c:pt>
                <c:pt idx="18765">
                  <c:v>505</c:v>
                </c:pt>
                <c:pt idx="18766">
                  <c:v>364</c:v>
                </c:pt>
                <c:pt idx="18767">
                  <c:v>175</c:v>
                </c:pt>
                <c:pt idx="18768">
                  <c:v>393</c:v>
                </c:pt>
                <c:pt idx="18769">
                  <c:v>101</c:v>
                </c:pt>
                <c:pt idx="18770">
                  <c:v>274</c:v>
                </c:pt>
                <c:pt idx="18771">
                  <c:v>274</c:v>
                </c:pt>
                <c:pt idx="18772">
                  <c:v>206</c:v>
                </c:pt>
                <c:pt idx="18773">
                  <c:v>318</c:v>
                </c:pt>
                <c:pt idx="18774">
                  <c:v>275</c:v>
                </c:pt>
                <c:pt idx="18775">
                  <c:v>103</c:v>
                </c:pt>
                <c:pt idx="18776">
                  <c:v>543</c:v>
                </c:pt>
                <c:pt idx="18777">
                  <c:v>352</c:v>
                </c:pt>
                <c:pt idx="18778">
                  <c:v>334</c:v>
                </c:pt>
                <c:pt idx="18779">
                  <c:v>425</c:v>
                </c:pt>
                <c:pt idx="18780">
                  <c:v>488</c:v>
                </c:pt>
                <c:pt idx="18781">
                  <c:v>331</c:v>
                </c:pt>
                <c:pt idx="18782">
                  <c:v>210</c:v>
                </c:pt>
                <c:pt idx="18783">
                  <c:v>528</c:v>
                </c:pt>
                <c:pt idx="18784">
                  <c:v>560</c:v>
                </c:pt>
                <c:pt idx="18785">
                  <c:v>238</c:v>
                </c:pt>
                <c:pt idx="18786">
                  <c:v>1</c:v>
                </c:pt>
                <c:pt idx="18787">
                  <c:v>553</c:v>
                </c:pt>
                <c:pt idx="18788">
                  <c:v>371</c:v>
                </c:pt>
                <c:pt idx="18789">
                  <c:v>305</c:v>
                </c:pt>
                <c:pt idx="18790">
                  <c:v>341</c:v>
                </c:pt>
                <c:pt idx="18791">
                  <c:v>437</c:v>
                </c:pt>
                <c:pt idx="18792">
                  <c:v>166</c:v>
                </c:pt>
                <c:pt idx="18793">
                  <c:v>379</c:v>
                </c:pt>
                <c:pt idx="18794">
                  <c:v>291</c:v>
                </c:pt>
                <c:pt idx="18795">
                  <c:v>380</c:v>
                </c:pt>
                <c:pt idx="18796">
                  <c:v>271</c:v>
                </c:pt>
                <c:pt idx="18797">
                  <c:v>303</c:v>
                </c:pt>
                <c:pt idx="18798">
                  <c:v>173</c:v>
                </c:pt>
                <c:pt idx="18799">
                  <c:v>302</c:v>
                </c:pt>
                <c:pt idx="18800">
                  <c:v>300</c:v>
                </c:pt>
                <c:pt idx="18801">
                  <c:v>191</c:v>
                </c:pt>
                <c:pt idx="18802">
                  <c:v>445</c:v>
                </c:pt>
                <c:pt idx="18803">
                  <c:v>330</c:v>
                </c:pt>
                <c:pt idx="18804">
                  <c:v>354</c:v>
                </c:pt>
                <c:pt idx="18805">
                  <c:v>459</c:v>
                </c:pt>
                <c:pt idx="18806">
                  <c:v>311</c:v>
                </c:pt>
                <c:pt idx="18807">
                  <c:v>303</c:v>
                </c:pt>
                <c:pt idx="18808">
                  <c:v>520</c:v>
                </c:pt>
                <c:pt idx="18809">
                  <c:v>381</c:v>
                </c:pt>
                <c:pt idx="18810">
                  <c:v>476</c:v>
                </c:pt>
                <c:pt idx="18811">
                  <c:v>315</c:v>
                </c:pt>
                <c:pt idx="18812">
                  <c:v>357</c:v>
                </c:pt>
                <c:pt idx="18813">
                  <c:v>260</c:v>
                </c:pt>
                <c:pt idx="18814">
                  <c:v>513</c:v>
                </c:pt>
                <c:pt idx="18815">
                  <c:v>427</c:v>
                </c:pt>
                <c:pt idx="18816">
                  <c:v>284</c:v>
                </c:pt>
                <c:pt idx="18817">
                  <c:v>506</c:v>
                </c:pt>
                <c:pt idx="18818">
                  <c:v>278</c:v>
                </c:pt>
                <c:pt idx="18819">
                  <c:v>245</c:v>
                </c:pt>
                <c:pt idx="18820">
                  <c:v>300</c:v>
                </c:pt>
                <c:pt idx="18821">
                  <c:v>2</c:v>
                </c:pt>
                <c:pt idx="18822">
                  <c:v>457</c:v>
                </c:pt>
                <c:pt idx="18823">
                  <c:v>357</c:v>
                </c:pt>
                <c:pt idx="18824">
                  <c:v>428</c:v>
                </c:pt>
                <c:pt idx="18825">
                  <c:v>478</c:v>
                </c:pt>
                <c:pt idx="18826">
                  <c:v>433</c:v>
                </c:pt>
                <c:pt idx="18827">
                  <c:v>466</c:v>
                </c:pt>
                <c:pt idx="18828">
                  <c:v>182</c:v>
                </c:pt>
                <c:pt idx="18829">
                  <c:v>412</c:v>
                </c:pt>
                <c:pt idx="18830">
                  <c:v>369</c:v>
                </c:pt>
                <c:pt idx="18831">
                  <c:v>506</c:v>
                </c:pt>
                <c:pt idx="18832">
                  <c:v>516</c:v>
                </c:pt>
                <c:pt idx="18833">
                  <c:v>47</c:v>
                </c:pt>
                <c:pt idx="18834">
                  <c:v>328</c:v>
                </c:pt>
                <c:pt idx="18835">
                  <c:v>362</c:v>
                </c:pt>
                <c:pt idx="18836">
                  <c:v>414</c:v>
                </c:pt>
                <c:pt idx="18837">
                  <c:v>386</c:v>
                </c:pt>
                <c:pt idx="18838">
                  <c:v>353</c:v>
                </c:pt>
                <c:pt idx="18839">
                  <c:v>285</c:v>
                </c:pt>
                <c:pt idx="18840">
                  <c:v>414</c:v>
                </c:pt>
                <c:pt idx="18841">
                  <c:v>460</c:v>
                </c:pt>
                <c:pt idx="18842">
                  <c:v>371</c:v>
                </c:pt>
                <c:pt idx="18843">
                  <c:v>415</c:v>
                </c:pt>
                <c:pt idx="18844">
                  <c:v>356</c:v>
                </c:pt>
                <c:pt idx="18845">
                  <c:v>376</c:v>
                </c:pt>
                <c:pt idx="18846">
                  <c:v>521</c:v>
                </c:pt>
                <c:pt idx="18847">
                  <c:v>361</c:v>
                </c:pt>
                <c:pt idx="18848">
                  <c:v>103</c:v>
                </c:pt>
                <c:pt idx="18849">
                  <c:v>413</c:v>
                </c:pt>
                <c:pt idx="18850">
                  <c:v>532</c:v>
                </c:pt>
                <c:pt idx="18851">
                  <c:v>499</c:v>
                </c:pt>
                <c:pt idx="18852">
                  <c:v>384</c:v>
                </c:pt>
                <c:pt idx="18853">
                  <c:v>446</c:v>
                </c:pt>
                <c:pt idx="18854">
                  <c:v>446</c:v>
                </c:pt>
                <c:pt idx="18855">
                  <c:v>333</c:v>
                </c:pt>
                <c:pt idx="18856">
                  <c:v>274</c:v>
                </c:pt>
                <c:pt idx="18857">
                  <c:v>346</c:v>
                </c:pt>
                <c:pt idx="18858">
                  <c:v>345</c:v>
                </c:pt>
                <c:pt idx="18859">
                  <c:v>309</c:v>
                </c:pt>
                <c:pt idx="18860">
                  <c:v>367</c:v>
                </c:pt>
                <c:pt idx="18861">
                  <c:v>311</c:v>
                </c:pt>
                <c:pt idx="18862">
                  <c:v>425</c:v>
                </c:pt>
                <c:pt idx="18863">
                  <c:v>234</c:v>
                </c:pt>
                <c:pt idx="18864">
                  <c:v>305</c:v>
                </c:pt>
                <c:pt idx="18865">
                  <c:v>475</c:v>
                </c:pt>
                <c:pt idx="18866">
                  <c:v>363</c:v>
                </c:pt>
                <c:pt idx="18867">
                  <c:v>437</c:v>
                </c:pt>
                <c:pt idx="18868">
                  <c:v>315</c:v>
                </c:pt>
                <c:pt idx="18869">
                  <c:v>420</c:v>
                </c:pt>
                <c:pt idx="18870">
                  <c:v>567</c:v>
                </c:pt>
                <c:pt idx="18871">
                  <c:v>364</c:v>
                </c:pt>
                <c:pt idx="18872">
                  <c:v>354</c:v>
                </c:pt>
                <c:pt idx="18873">
                  <c:v>472</c:v>
                </c:pt>
                <c:pt idx="18874">
                  <c:v>336</c:v>
                </c:pt>
                <c:pt idx="18875">
                  <c:v>487</c:v>
                </c:pt>
                <c:pt idx="18876">
                  <c:v>310</c:v>
                </c:pt>
                <c:pt idx="18877">
                  <c:v>363</c:v>
                </c:pt>
                <c:pt idx="18878">
                  <c:v>280</c:v>
                </c:pt>
                <c:pt idx="18879">
                  <c:v>323</c:v>
                </c:pt>
                <c:pt idx="18880">
                  <c:v>367</c:v>
                </c:pt>
                <c:pt idx="18881">
                  <c:v>360</c:v>
                </c:pt>
                <c:pt idx="18882">
                  <c:v>467</c:v>
                </c:pt>
                <c:pt idx="18883">
                  <c:v>466</c:v>
                </c:pt>
                <c:pt idx="18884">
                  <c:v>473</c:v>
                </c:pt>
                <c:pt idx="18885">
                  <c:v>315</c:v>
                </c:pt>
                <c:pt idx="18886">
                  <c:v>487</c:v>
                </c:pt>
                <c:pt idx="18887">
                  <c:v>102</c:v>
                </c:pt>
                <c:pt idx="18888">
                  <c:v>209</c:v>
                </c:pt>
                <c:pt idx="18889">
                  <c:v>643</c:v>
                </c:pt>
                <c:pt idx="18890">
                  <c:v>504</c:v>
                </c:pt>
                <c:pt idx="18891">
                  <c:v>400</c:v>
                </c:pt>
                <c:pt idx="18892">
                  <c:v>352</c:v>
                </c:pt>
                <c:pt idx="18893">
                  <c:v>131</c:v>
                </c:pt>
                <c:pt idx="18894">
                  <c:v>302</c:v>
                </c:pt>
                <c:pt idx="18895">
                  <c:v>166</c:v>
                </c:pt>
                <c:pt idx="18896">
                  <c:v>293</c:v>
                </c:pt>
                <c:pt idx="18897">
                  <c:v>240</c:v>
                </c:pt>
                <c:pt idx="18898">
                  <c:v>350</c:v>
                </c:pt>
                <c:pt idx="18899">
                  <c:v>424</c:v>
                </c:pt>
                <c:pt idx="18900">
                  <c:v>362</c:v>
                </c:pt>
                <c:pt idx="18901">
                  <c:v>287</c:v>
                </c:pt>
                <c:pt idx="18902">
                  <c:v>345</c:v>
                </c:pt>
                <c:pt idx="18903">
                  <c:v>402</c:v>
                </c:pt>
                <c:pt idx="18904">
                  <c:v>276</c:v>
                </c:pt>
                <c:pt idx="18905">
                  <c:v>334</c:v>
                </c:pt>
                <c:pt idx="18906">
                  <c:v>50</c:v>
                </c:pt>
                <c:pt idx="18907">
                  <c:v>400</c:v>
                </c:pt>
                <c:pt idx="18908">
                  <c:v>334</c:v>
                </c:pt>
                <c:pt idx="18909">
                  <c:v>359</c:v>
                </c:pt>
                <c:pt idx="18910">
                  <c:v>233</c:v>
                </c:pt>
                <c:pt idx="18911">
                  <c:v>376</c:v>
                </c:pt>
                <c:pt idx="18912">
                  <c:v>330</c:v>
                </c:pt>
                <c:pt idx="18913">
                  <c:v>290</c:v>
                </c:pt>
                <c:pt idx="18914">
                  <c:v>450</c:v>
                </c:pt>
                <c:pt idx="18915">
                  <c:v>229</c:v>
                </c:pt>
                <c:pt idx="18916">
                  <c:v>111</c:v>
                </c:pt>
                <c:pt idx="18917">
                  <c:v>407</c:v>
                </c:pt>
                <c:pt idx="18918">
                  <c:v>539</c:v>
                </c:pt>
                <c:pt idx="18919">
                  <c:v>274</c:v>
                </c:pt>
                <c:pt idx="18920">
                  <c:v>577</c:v>
                </c:pt>
                <c:pt idx="18921">
                  <c:v>191</c:v>
                </c:pt>
                <c:pt idx="18922">
                  <c:v>843</c:v>
                </c:pt>
                <c:pt idx="18923">
                  <c:v>412</c:v>
                </c:pt>
                <c:pt idx="18924">
                  <c:v>460</c:v>
                </c:pt>
                <c:pt idx="18925">
                  <c:v>207</c:v>
                </c:pt>
                <c:pt idx="18926">
                  <c:v>297</c:v>
                </c:pt>
                <c:pt idx="18927">
                  <c:v>318</c:v>
                </c:pt>
                <c:pt idx="18928">
                  <c:v>430</c:v>
                </c:pt>
                <c:pt idx="18929">
                  <c:v>221</c:v>
                </c:pt>
                <c:pt idx="18930">
                  <c:v>465</c:v>
                </c:pt>
                <c:pt idx="18931">
                  <c:v>274</c:v>
                </c:pt>
                <c:pt idx="18932">
                  <c:v>121</c:v>
                </c:pt>
                <c:pt idx="18933">
                  <c:v>424</c:v>
                </c:pt>
                <c:pt idx="18934">
                  <c:v>424</c:v>
                </c:pt>
                <c:pt idx="18935">
                  <c:v>54</c:v>
                </c:pt>
                <c:pt idx="18936">
                  <c:v>393</c:v>
                </c:pt>
                <c:pt idx="18937">
                  <c:v>469</c:v>
                </c:pt>
                <c:pt idx="18938">
                  <c:v>363</c:v>
                </c:pt>
                <c:pt idx="18939">
                  <c:v>576</c:v>
                </c:pt>
                <c:pt idx="18940">
                  <c:v>202</c:v>
                </c:pt>
                <c:pt idx="18941">
                  <c:v>241</c:v>
                </c:pt>
                <c:pt idx="18942">
                  <c:v>428</c:v>
                </c:pt>
                <c:pt idx="18943">
                  <c:v>291</c:v>
                </c:pt>
                <c:pt idx="18944">
                  <c:v>233</c:v>
                </c:pt>
                <c:pt idx="18945">
                  <c:v>146</c:v>
                </c:pt>
                <c:pt idx="18946">
                  <c:v>114</c:v>
                </c:pt>
                <c:pt idx="18947">
                  <c:v>228</c:v>
                </c:pt>
                <c:pt idx="18948">
                  <c:v>325</c:v>
                </c:pt>
                <c:pt idx="18949">
                  <c:v>129</c:v>
                </c:pt>
                <c:pt idx="18950">
                  <c:v>199</c:v>
                </c:pt>
                <c:pt idx="18951">
                  <c:v>393</c:v>
                </c:pt>
                <c:pt idx="18952">
                  <c:v>137</c:v>
                </c:pt>
                <c:pt idx="18953">
                  <c:v>35</c:v>
                </c:pt>
                <c:pt idx="18954">
                  <c:v>550</c:v>
                </c:pt>
                <c:pt idx="18955">
                  <c:v>363</c:v>
                </c:pt>
                <c:pt idx="18956">
                  <c:v>362</c:v>
                </c:pt>
                <c:pt idx="18957">
                  <c:v>248</c:v>
                </c:pt>
                <c:pt idx="18958">
                  <c:v>307</c:v>
                </c:pt>
                <c:pt idx="18959">
                  <c:v>32</c:v>
                </c:pt>
                <c:pt idx="18960">
                  <c:v>419</c:v>
                </c:pt>
                <c:pt idx="18961">
                  <c:v>325</c:v>
                </c:pt>
                <c:pt idx="18962">
                  <c:v>465</c:v>
                </c:pt>
                <c:pt idx="18963">
                  <c:v>508</c:v>
                </c:pt>
                <c:pt idx="18964">
                  <c:v>371</c:v>
                </c:pt>
                <c:pt idx="18965">
                  <c:v>318</c:v>
                </c:pt>
                <c:pt idx="18966">
                  <c:v>394</c:v>
                </c:pt>
                <c:pt idx="18967">
                  <c:v>70</c:v>
                </c:pt>
                <c:pt idx="18968">
                  <c:v>154</c:v>
                </c:pt>
                <c:pt idx="18969">
                  <c:v>195</c:v>
                </c:pt>
                <c:pt idx="18970">
                  <c:v>343</c:v>
                </c:pt>
                <c:pt idx="18971">
                  <c:v>383</c:v>
                </c:pt>
                <c:pt idx="18972">
                  <c:v>328</c:v>
                </c:pt>
                <c:pt idx="18973">
                  <c:v>336</c:v>
                </c:pt>
                <c:pt idx="18974">
                  <c:v>270</c:v>
                </c:pt>
                <c:pt idx="18975">
                  <c:v>403</c:v>
                </c:pt>
                <c:pt idx="18976">
                  <c:v>429</c:v>
                </c:pt>
                <c:pt idx="18977">
                  <c:v>240</c:v>
                </c:pt>
                <c:pt idx="18978">
                  <c:v>398</c:v>
                </c:pt>
                <c:pt idx="18979">
                  <c:v>340</c:v>
                </c:pt>
                <c:pt idx="18980">
                  <c:v>362</c:v>
                </c:pt>
                <c:pt idx="18981">
                  <c:v>311</c:v>
                </c:pt>
                <c:pt idx="18982">
                  <c:v>369</c:v>
                </c:pt>
                <c:pt idx="18983">
                  <c:v>310</c:v>
                </c:pt>
                <c:pt idx="18984">
                  <c:v>271</c:v>
                </c:pt>
                <c:pt idx="18985">
                  <c:v>467</c:v>
                </c:pt>
                <c:pt idx="18986">
                  <c:v>235</c:v>
                </c:pt>
                <c:pt idx="18987">
                  <c:v>186</c:v>
                </c:pt>
                <c:pt idx="18988">
                  <c:v>327</c:v>
                </c:pt>
                <c:pt idx="18989">
                  <c:v>387</c:v>
                </c:pt>
                <c:pt idx="18990">
                  <c:v>338</c:v>
                </c:pt>
                <c:pt idx="18991">
                  <c:v>473</c:v>
                </c:pt>
                <c:pt idx="18992">
                  <c:v>108</c:v>
                </c:pt>
                <c:pt idx="18993">
                  <c:v>228</c:v>
                </c:pt>
                <c:pt idx="18994">
                  <c:v>373</c:v>
                </c:pt>
                <c:pt idx="18995">
                  <c:v>475</c:v>
                </c:pt>
                <c:pt idx="18996">
                  <c:v>346</c:v>
                </c:pt>
                <c:pt idx="18997">
                  <c:v>351</c:v>
                </c:pt>
                <c:pt idx="18998">
                  <c:v>279</c:v>
                </c:pt>
                <c:pt idx="18999">
                  <c:v>378</c:v>
                </c:pt>
                <c:pt idx="19000">
                  <c:v>307</c:v>
                </c:pt>
                <c:pt idx="19001">
                  <c:v>401</c:v>
                </c:pt>
                <c:pt idx="19002">
                  <c:v>368</c:v>
                </c:pt>
                <c:pt idx="19003">
                  <c:v>375</c:v>
                </c:pt>
                <c:pt idx="19004">
                  <c:v>383</c:v>
                </c:pt>
                <c:pt idx="19005">
                  <c:v>355</c:v>
                </c:pt>
                <c:pt idx="19006">
                  <c:v>375</c:v>
                </c:pt>
                <c:pt idx="19007">
                  <c:v>353</c:v>
                </c:pt>
                <c:pt idx="19008">
                  <c:v>391</c:v>
                </c:pt>
                <c:pt idx="19009">
                  <c:v>311</c:v>
                </c:pt>
                <c:pt idx="19010">
                  <c:v>378</c:v>
                </c:pt>
                <c:pt idx="19011">
                  <c:v>408</c:v>
                </c:pt>
                <c:pt idx="19012">
                  <c:v>463</c:v>
                </c:pt>
                <c:pt idx="19013">
                  <c:v>313</c:v>
                </c:pt>
                <c:pt idx="19014">
                  <c:v>388</c:v>
                </c:pt>
                <c:pt idx="19015">
                  <c:v>345</c:v>
                </c:pt>
                <c:pt idx="19016">
                  <c:v>206</c:v>
                </c:pt>
                <c:pt idx="19017">
                  <c:v>319</c:v>
                </c:pt>
                <c:pt idx="19018">
                  <c:v>364</c:v>
                </c:pt>
                <c:pt idx="19019">
                  <c:v>17</c:v>
                </c:pt>
                <c:pt idx="19020">
                  <c:v>303</c:v>
                </c:pt>
                <c:pt idx="19021">
                  <c:v>367</c:v>
                </c:pt>
                <c:pt idx="19022">
                  <c:v>406</c:v>
                </c:pt>
                <c:pt idx="19023">
                  <c:v>375</c:v>
                </c:pt>
                <c:pt idx="19024">
                  <c:v>73</c:v>
                </c:pt>
                <c:pt idx="19025">
                  <c:v>292</c:v>
                </c:pt>
                <c:pt idx="19026">
                  <c:v>372</c:v>
                </c:pt>
                <c:pt idx="19027">
                  <c:v>463</c:v>
                </c:pt>
                <c:pt idx="19028">
                  <c:v>488</c:v>
                </c:pt>
                <c:pt idx="19029">
                  <c:v>358</c:v>
                </c:pt>
                <c:pt idx="19030">
                  <c:v>481</c:v>
                </c:pt>
                <c:pt idx="19031">
                  <c:v>364</c:v>
                </c:pt>
                <c:pt idx="19032">
                  <c:v>249</c:v>
                </c:pt>
                <c:pt idx="19033">
                  <c:v>303</c:v>
                </c:pt>
                <c:pt idx="19034">
                  <c:v>169</c:v>
                </c:pt>
                <c:pt idx="19035">
                  <c:v>376</c:v>
                </c:pt>
                <c:pt idx="19036">
                  <c:v>412</c:v>
                </c:pt>
                <c:pt idx="19037">
                  <c:v>416</c:v>
                </c:pt>
                <c:pt idx="19038">
                  <c:v>78</c:v>
                </c:pt>
                <c:pt idx="19039">
                  <c:v>451</c:v>
                </c:pt>
                <c:pt idx="19040">
                  <c:v>500</c:v>
                </c:pt>
                <c:pt idx="19041">
                  <c:v>414</c:v>
                </c:pt>
                <c:pt idx="19042">
                  <c:v>362</c:v>
                </c:pt>
                <c:pt idx="19043">
                  <c:v>332</c:v>
                </c:pt>
                <c:pt idx="19044">
                  <c:v>431</c:v>
                </c:pt>
                <c:pt idx="19045">
                  <c:v>207</c:v>
                </c:pt>
                <c:pt idx="19046">
                  <c:v>405</c:v>
                </c:pt>
                <c:pt idx="19047">
                  <c:v>471</c:v>
                </c:pt>
                <c:pt idx="19048">
                  <c:v>233</c:v>
                </c:pt>
                <c:pt idx="19049">
                  <c:v>384</c:v>
                </c:pt>
                <c:pt idx="19050">
                  <c:v>449</c:v>
                </c:pt>
                <c:pt idx="19051">
                  <c:v>383</c:v>
                </c:pt>
                <c:pt idx="19052">
                  <c:v>369</c:v>
                </c:pt>
                <c:pt idx="19053">
                  <c:v>444</c:v>
                </c:pt>
                <c:pt idx="19054">
                  <c:v>72</c:v>
                </c:pt>
                <c:pt idx="19055">
                  <c:v>370</c:v>
                </c:pt>
                <c:pt idx="19056">
                  <c:v>452</c:v>
                </c:pt>
                <c:pt idx="19057">
                  <c:v>313</c:v>
                </c:pt>
                <c:pt idx="19058">
                  <c:v>354</c:v>
                </c:pt>
                <c:pt idx="19059">
                  <c:v>408</c:v>
                </c:pt>
                <c:pt idx="19060">
                  <c:v>216</c:v>
                </c:pt>
                <c:pt idx="19061">
                  <c:v>414</c:v>
                </c:pt>
                <c:pt idx="19062">
                  <c:v>380</c:v>
                </c:pt>
                <c:pt idx="19063">
                  <c:v>307</c:v>
                </c:pt>
                <c:pt idx="19064">
                  <c:v>475</c:v>
                </c:pt>
                <c:pt idx="19065">
                  <c:v>240</c:v>
                </c:pt>
                <c:pt idx="19066">
                  <c:v>329</c:v>
                </c:pt>
                <c:pt idx="19067">
                  <c:v>526</c:v>
                </c:pt>
                <c:pt idx="19068">
                  <c:v>414</c:v>
                </c:pt>
                <c:pt idx="19069">
                  <c:v>274</c:v>
                </c:pt>
                <c:pt idx="19070">
                  <c:v>306</c:v>
                </c:pt>
                <c:pt idx="19071">
                  <c:v>393</c:v>
                </c:pt>
                <c:pt idx="19072">
                  <c:v>232</c:v>
                </c:pt>
                <c:pt idx="19073">
                  <c:v>345</c:v>
                </c:pt>
                <c:pt idx="19074">
                  <c:v>41</c:v>
                </c:pt>
                <c:pt idx="19075">
                  <c:v>305</c:v>
                </c:pt>
                <c:pt idx="19076">
                  <c:v>385</c:v>
                </c:pt>
                <c:pt idx="19077">
                  <c:v>492</c:v>
                </c:pt>
                <c:pt idx="19078">
                  <c:v>301</c:v>
                </c:pt>
                <c:pt idx="19079">
                  <c:v>487</c:v>
                </c:pt>
                <c:pt idx="19080">
                  <c:v>470</c:v>
                </c:pt>
                <c:pt idx="19081">
                  <c:v>346</c:v>
                </c:pt>
                <c:pt idx="19082">
                  <c:v>401</c:v>
                </c:pt>
                <c:pt idx="19083">
                  <c:v>210</c:v>
                </c:pt>
                <c:pt idx="19084">
                  <c:v>365</c:v>
                </c:pt>
                <c:pt idx="19085">
                  <c:v>431</c:v>
                </c:pt>
                <c:pt idx="19086">
                  <c:v>371</c:v>
                </c:pt>
                <c:pt idx="19087">
                  <c:v>375</c:v>
                </c:pt>
                <c:pt idx="19088">
                  <c:v>421</c:v>
                </c:pt>
                <c:pt idx="19089">
                  <c:v>435</c:v>
                </c:pt>
                <c:pt idx="19090">
                  <c:v>516</c:v>
                </c:pt>
                <c:pt idx="19091">
                  <c:v>461</c:v>
                </c:pt>
                <c:pt idx="19092">
                  <c:v>39</c:v>
                </c:pt>
                <c:pt idx="19093">
                  <c:v>29</c:v>
                </c:pt>
                <c:pt idx="19094">
                  <c:v>272</c:v>
                </c:pt>
                <c:pt idx="19095">
                  <c:v>377</c:v>
                </c:pt>
                <c:pt idx="19096">
                  <c:v>383</c:v>
                </c:pt>
                <c:pt idx="19097">
                  <c:v>267</c:v>
                </c:pt>
                <c:pt idx="19098">
                  <c:v>29</c:v>
                </c:pt>
                <c:pt idx="19099">
                  <c:v>391</c:v>
                </c:pt>
                <c:pt idx="19100">
                  <c:v>138</c:v>
                </c:pt>
                <c:pt idx="19101">
                  <c:v>356</c:v>
                </c:pt>
                <c:pt idx="19102">
                  <c:v>581</c:v>
                </c:pt>
                <c:pt idx="19103">
                  <c:v>393</c:v>
                </c:pt>
                <c:pt idx="19104">
                  <c:v>115</c:v>
                </c:pt>
                <c:pt idx="19105">
                  <c:v>355</c:v>
                </c:pt>
                <c:pt idx="19106">
                  <c:v>94</c:v>
                </c:pt>
                <c:pt idx="19107">
                  <c:v>22</c:v>
                </c:pt>
                <c:pt idx="19108">
                  <c:v>244</c:v>
                </c:pt>
                <c:pt idx="19109">
                  <c:v>529</c:v>
                </c:pt>
                <c:pt idx="19110">
                  <c:v>5</c:v>
                </c:pt>
                <c:pt idx="19111">
                  <c:v>227</c:v>
                </c:pt>
                <c:pt idx="19112">
                  <c:v>460</c:v>
                </c:pt>
                <c:pt idx="19113">
                  <c:v>373</c:v>
                </c:pt>
                <c:pt idx="19114">
                  <c:v>326</c:v>
                </c:pt>
                <c:pt idx="19115">
                  <c:v>545</c:v>
                </c:pt>
                <c:pt idx="19116">
                  <c:v>391</c:v>
                </c:pt>
                <c:pt idx="19117">
                  <c:v>608</c:v>
                </c:pt>
                <c:pt idx="19118">
                  <c:v>358</c:v>
                </c:pt>
                <c:pt idx="19119">
                  <c:v>626</c:v>
                </c:pt>
                <c:pt idx="19120">
                  <c:v>53</c:v>
                </c:pt>
                <c:pt idx="19121">
                  <c:v>464</c:v>
                </c:pt>
                <c:pt idx="19122">
                  <c:v>663</c:v>
                </c:pt>
                <c:pt idx="19123">
                  <c:v>349</c:v>
                </c:pt>
                <c:pt idx="19124">
                  <c:v>486</c:v>
                </c:pt>
                <c:pt idx="19125">
                  <c:v>265</c:v>
                </c:pt>
                <c:pt idx="19126" formatCode="0.00E+00">
                  <c:v>4.8999999999999998E-3</c:v>
                </c:pt>
                <c:pt idx="19127">
                  <c:v>424</c:v>
                </c:pt>
                <c:pt idx="19128">
                  <c:v>119</c:v>
                </c:pt>
                <c:pt idx="19129">
                  <c:v>145</c:v>
                </c:pt>
                <c:pt idx="19130">
                  <c:v>489</c:v>
                </c:pt>
                <c:pt idx="19131">
                  <c:v>12</c:v>
                </c:pt>
                <c:pt idx="19132">
                  <c:v>393</c:v>
                </c:pt>
                <c:pt idx="19133">
                  <c:v>61</c:v>
                </c:pt>
                <c:pt idx="19134">
                  <c:v>327</c:v>
                </c:pt>
                <c:pt idx="19135">
                  <c:v>418</c:v>
                </c:pt>
                <c:pt idx="19136">
                  <c:v>357</c:v>
                </c:pt>
                <c:pt idx="19137">
                  <c:v>403</c:v>
                </c:pt>
                <c:pt idx="19138">
                  <c:v>257</c:v>
                </c:pt>
                <c:pt idx="19139">
                  <c:v>281</c:v>
                </c:pt>
                <c:pt idx="19140">
                  <c:v>341</c:v>
                </c:pt>
                <c:pt idx="19141">
                  <c:v>22</c:v>
                </c:pt>
                <c:pt idx="19142">
                  <c:v>620</c:v>
                </c:pt>
                <c:pt idx="19143">
                  <c:v>335</c:v>
                </c:pt>
                <c:pt idx="19144" formatCode="0.00E+00">
                  <c:v>4.8999999999999998E-3</c:v>
                </c:pt>
                <c:pt idx="19145">
                  <c:v>597</c:v>
                </c:pt>
                <c:pt idx="19146">
                  <c:v>543</c:v>
                </c:pt>
                <c:pt idx="19147" formatCode="0.00E+00">
                  <c:v>4.8999999999999998E-3</c:v>
                </c:pt>
                <c:pt idx="19148">
                  <c:v>352</c:v>
                </c:pt>
                <c:pt idx="19149">
                  <c:v>480</c:v>
                </c:pt>
                <c:pt idx="19150">
                  <c:v>12</c:v>
                </c:pt>
                <c:pt idx="19151">
                  <c:v>285</c:v>
                </c:pt>
                <c:pt idx="19152">
                  <c:v>324</c:v>
                </c:pt>
                <c:pt idx="19153">
                  <c:v>288</c:v>
                </c:pt>
                <c:pt idx="19154">
                  <c:v>320</c:v>
                </c:pt>
                <c:pt idx="19155">
                  <c:v>92</c:v>
                </c:pt>
                <c:pt idx="19156">
                  <c:v>320</c:v>
                </c:pt>
                <c:pt idx="19157">
                  <c:v>69</c:v>
                </c:pt>
                <c:pt idx="19158">
                  <c:v>107</c:v>
                </c:pt>
                <c:pt idx="19159">
                  <c:v>58</c:v>
                </c:pt>
                <c:pt idx="19160">
                  <c:v>298</c:v>
                </c:pt>
                <c:pt idx="19161">
                  <c:v>8</c:v>
                </c:pt>
                <c:pt idx="19162">
                  <c:v>360</c:v>
                </c:pt>
                <c:pt idx="19163">
                  <c:v>440</c:v>
                </c:pt>
                <c:pt idx="19164">
                  <c:v>177</c:v>
                </c:pt>
                <c:pt idx="19165">
                  <c:v>502</c:v>
                </c:pt>
                <c:pt idx="19166">
                  <c:v>468</c:v>
                </c:pt>
                <c:pt idx="19167">
                  <c:v>462</c:v>
                </c:pt>
                <c:pt idx="19168">
                  <c:v>296</c:v>
                </c:pt>
                <c:pt idx="19169">
                  <c:v>358</c:v>
                </c:pt>
                <c:pt idx="19170">
                  <c:v>127</c:v>
                </c:pt>
                <c:pt idx="19171" formatCode="0.00E+00">
                  <c:v>4.8999999999999998E-3</c:v>
                </c:pt>
                <c:pt idx="19172">
                  <c:v>23</c:v>
                </c:pt>
                <c:pt idx="19173">
                  <c:v>443</c:v>
                </c:pt>
                <c:pt idx="19174">
                  <c:v>638</c:v>
                </c:pt>
                <c:pt idx="19175">
                  <c:v>20</c:v>
                </c:pt>
                <c:pt idx="19176">
                  <c:v>256</c:v>
                </c:pt>
                <c:pt idx="19177">
                  <c:v>463</c:v>
                </c:pt>
                <c:pt idx="19178">
                  <c:v>247</c:v>
                </c:pt>
                <c:pt idx="19179">
                  <c:v>604</c:v>
                </c:pt>
                <c:pt idx="19180">
                  <c:v>289</c:v>
                </c:pt>
                <c:pt idx="19181">
                  <c:v>385</c:v>
                </c:pt>
                <c:pt idx="19182">
                  <c:v>404</c:v>
                </c:pt>
                <c:pt idx="19183">
                  <c:v>341</c:v>
                </c:pt>
                <c:pt idx="19184">
                  <c:v>332</c:v>
                </c:pt>
                <c:pt idx="19185">
                  <c:v>440</c:v>
                </c:pt>
                <c:pt idx="19186">
                  <c:v>297</c:v>
                </c:pt>
                <c:pt idx="19187">
                  <c:v>360</c:v>
                </c:pt>
                <c:pt idx="19188">
                  <c:v>189</c:v>
                </c:pt>
                <c:pt idx="19189">
                  <c:v>383</c:v>
                </c:pt>
                <c:pt idx="19190">
                  <c:v>329</c:v>
                </c:pt>
                <c:pt idx="19191">
                  <c:v>195</c:v>
                </c:pt>
                <c:pt idx="19192">
                  <c:v>344</c:v>
                </c:pt>
                <c:pt idx="19193">
                  <c:v>532</c:v>
                </c:pt>
                <c:pt idx="19194">
                  <c:v>434</c:v>
                </c:pt>
                <c:pt idx="19195">
                  <c:v>455</c:v>
                </c:pt>
                <c:pt idx="19196">
                  <c:v>509</c:v>
                </c:pt>
                <c:pt idx="19197">
                  <c:v>25</c:v>
                </c:pt>
                <c:pt idx="19198">
                  <c:v>328</c:v>
                </c:pt>
                <c:pt idx="19199">
                  <c:v>250</c:v>
                </c:pt>
                <c:pt idx="19200">
                  <c:v>350</c:v>
                </c:pt>
                <c:pt idx="19201">
                  <c:v>269</c:v>
                </c:pt>
                <c:pt idx="19202" formatCode="0.00E+00">
                  <c:v>4.8999999999999998E-3</c:v>
                </c:pt>
                <c:pt idx="19203">
                  <c:v>307</c:v>
                </c:pt>
                <c:pt idx="19204">
                  <c:v>333</c:v>
                </c:pt>
                <c:pt idx="19205">
                  <c:v>177</c:v>
                </c:pt>
                <c:pt idx="19206">
                  <c:v>133</c:v>
                </c:pt>
                <c:pt idx="19207">
                  <c:v>225</c:v>
                </c:pt>
                <c:pt idx="19208">
                  <c:v>225</c:v>
                </c:pt>
                <c:pt idx="19209">
                  <c:v>262</c:v>
                </c:pt>
                <c:pt idx="19210">
                  <c:v>261</c:v>
                </c:pt>
                <c:pt idx="19211" formatCode="0.00E+00">
                  <c:v>4.8999999999999998E-3</c:v>
                </c:pt>
                <c:pt idx="19212">
                  <c:v>230</c:v>
                </c:pt>
                <c:pt idx="19213">
                  <c:v>148</c:v>
                </c:pt>
                <c:pt idx="19214" formatCode="0.00E+00">
                  <c:v>4.8999999999999998E-3</c:v>
                </c:pt>
                <c:pt idx="19215">
                  <c:v>354</c:v>
                </c:pt>
                <c:pt idx="19216">
                  <c:v>264</c:v>
                </c:pt>
                <c:pt idx="19217">
                  <c:v>229</c:v>
                </c:pt>
                <c:pt idx="19218">
                  <c:v>345</c:v>
                </c:pt>
                <c:pt idx="19219" formatCode="0.00E+00">
                  <c:v>4.8999999999999998E-3</c:v>
                </c:pt>
                <c:pt idx="19220">
                  <c:v>242</c:v>
                </c:pt>
                <c:pt idx="19221">
                  <c:v>466</c:v>
                </c:pt>
                <c:pt idx="19222">
                  <c:v>261</c:v>
                </c:pt>
                <c:pt idx="19223">
                  <c:v>318</c:v>
                </c:pt>
                <c:pt idx="19224">
                  <c:v>243</c:v>
                </c:pt>
                <c:pt idx="19225">
                  <c:v>163</c:v>
                </c:pt>
                <c:pt idx="19226">
                  <c:v>440</c:v>
                </c:pt>
                <c:pt idx="19227">
                  <c:v>330</c:v>
                </c:pt>
                <c:pt idx="19228">
                  <c:v>80</c:v>
                </c:pt>
                <c:pt idx="19229">
                  <c:v>4</c:v>
                </c:pt>
                <c:pt idx="19230">
                  <c:v>412</c:v>
                </c:pt>
                <c:pt idx="19231">
                  <c:v>146</c:v>
                </c:pt>
                <c:pt idx="19232">
                  <c:v>300</c:v>
                </c:pt>
                <c:pt idx="19233">
                  <c:v>196</c:v>
                </c:pt>
                <c:pt idx="19234">
                  <c:v>412</c:v>
                </c:pt>
                <c:pt idx="19235">
                  <c:v>185</c:v>
                </c:pt>
                <c:pt idx="19236">
                  <c:v>505</c:v>
                </c:pt>
                <c:pt idx="19237">
                  <c:v>279</c:v>
                </c:pt>
                <c:pt idx="19238">
                  <c:v>155</c:v>
                </c:pt>
                <c:pt idx="19239">
                  <c:v>291</c:v>
                </c:pt>
                <c:pt idx="19240">
                  <c:v>271</c:v>
                </c:pt>
                <c:pt idx="19241">
                  <c:v>111</c:v>
                </c:pt>
                <c:pt idx="19242">
                  <c:v>170</c:v>
                </c:pt>
                <c:pt idx="19243">
                  <c:v>354</c:v>
                </c:pt>
                <c:pt idx="19244">
                  <c:v>241</c:v>
                </c:pt>
                <c:pt idx="19245">
                  <c:v>120</c:v>
                </c:pt>
                <c:pt idx="19246">
                  <c:v>270</c:v>
                </c:pt>
                <c:pt idx="19247">
                  <c:v>261</c:v>
                </c:pt>
                <c:pt idx="19248">
                  <c:v>208</c:v>
                </c:pt>
                <c:pt idx="19249">
                  <c:v>118</c:v>
                </c:pt>
                <c:pt idx="19250">
                  <c:v>246</c:v>
                </c:pt>
                <c:pt idx="19251" formatCode="0.00E+00">
                  <c:v>4.8999999999999998E-3</c:v>
                </c:pt>
                <c:pt idx="19252">
                  <c:v>305</c:v>
                </c:pt>
                <c:pt idx="19253">
                  <c:v>344</c:v>
                </c:pt>
                <c:pt idx="19254">
                  <c:v>315</c:v>
                </c:pt>
                <c:pt idx="19255">
                  <c:v>426</c:v>
                </c:pt>
                <c:pt idx="19256">
                  <c:v>251</c:v>
                </c:pt>
                <c:pt idx="19257">
                  <c:v>298</c:v>
                </c:pt>
                <c:pt idx="19258">
                  <c:v>263</c:v>
                </c:pt>
                <c:pt idx="19259">
                  <c:v>534</c:v>
                </c:pt>
                <c:pt idx="19260">
                  <c:v>384</c:v>
                </c:pt>
                <c:pt idx="19261">
                  <c:v>260</c:v>
                </c:pt>
                <c:pt idx="19262">
                  <c:v>246</c:v>
                </c:pt>
                <c:pt idx="19263">
                  <c:v>289</c:v>
                </c:pt>
                <c:pt idx="19264">
                  <c:v>548</c:v>
                </c:pt>
                <c:pt idx="19265">
                  <c:v>21</c:v>
                </c:pt>
                <c:pt idx="19266">
                  <c:v>353</c:v>
                </c:pt>
                <c:pt idx="19267">
                  <c:v>115</c:v>
                </c:pt>
                <c:pt idx="19268">
                  <c:v>445</c:v>
                </c:pt>
                <c:pt idx="19269">
                  <c:v>354</c:v>
                </c:pt>
                <c:pt idx="19270">
                  <c:v>28</c:v>
                </c:pt>
                <c:pt idx="19271">
                  <c:v>236</c:v>
                </c:pt>
                <c:pt idx="19272">
                  <c:v>428</c:v>
                </c:pt>
                <c:pt idx="19273">
                  <c:v>250</c:v>
                </c:pt>
                <c:pt idx="19274">
                  <c:v>431</c:v>
                </c:pt>
                <c:pt idx="19275">
                  <c:v>43</c:v>
                </c:pt>
                <c:pt idx="19276">
                  <c:v>13</c:v>
                </c:pt>
                <c:pt idx="19277">
                  <c:v>529</c:v>
                </c:pt>
                <c:pt idx="19278">
                  <c:v>227</c:v>
                </c:pt>
                <c:pt idx="19279">
                  <c:v>158</c:v>
                </c:pt>
                <c:pt idx="19280">
                  <c:v>468</c:v>
                </c:pt>
                <c:pt idx="19281">
                  <c:v>89</c:v>
                </c:pt>
                <c:pt idx="19282">
                  <c:v>512</c:v>
                </c:pt>
                <c:pt idx="19283" formatCode="0.00E+00">
                  <c:v>4.8999999999999998E-3</c:v>
                </c:pt>
                <c:pt idx="19284">
                  <c:v>700</c:v>
                </c:pt>
                <c:pt idx="19285">
                  <c:v>281</c:v>
                </c:pt>
                <c:pt idx="19286">
                  <c:v>396</c:v>
                </c:pt>
                <c:pt idx="19287">
                  <c:v>270</c:v>
                </c:pt>
                <c:pt idx="19288">
                  <c:v>433</c:v>
                </c:pt>
                <c:pt idx="19289">
                  <c:v>545</c:v>
                </c:pt>
                <c:pt idx="19290">
                  <c:v>22</c:v>
                </c:pt>
                <c:pt idx="19291">
                  <c:v>223</c:v>
                </c:pt>
                <c:pt idx="19292">
                  <c:v>329</c:v>
                </c:pt>
                <c:pt idx="19293">
                  <c:v>154</c:v>
                </c:pt>
                <c:pt idx="19294" formatCode="0.00E+00">
                  <c:v>4.8999999999999998E-3</c:v>
                </c:pt>
                <c:pt idx="19295">
                  <c:v>158</c:v>
                </c:pt>
                <c:pt idx="19296">
                  <c:v>310</c:v>
                </c:pt>
                <c:pt idx="19297">
                  <c:v>294</c:v>
                </c:pt>
                <c:pt idx="19298">
                  <c:v>275</c:v>
                </c:pt>
                <c:pt idx="19299">
                  <c:v>627</c:v>
                </c:pt>
                <c:pt idx="19300">
                  <c:v>182</c:v>
                </c:pt>
                <c:pt idx="19301">
                  <c:v>215</c:v>
                </c:pt>
                <c:pt idx="19302">
                  <c:v>226</c:v>
                </c:pt>
                <c:pt idx="19303">
                  <c:v>159</c:v>
                </c:pt>
                <c:pt idx="19304">
                  <c:v>175</c:v>
                </c:pt>
                <c:pt idx="19305" formatCode="0.00E+00">
                  <c:v>4.8999999999999998E-3</c:v>
                </c:pt>
                <c:pt idx="19306">
                  <c:v>168</c:v>
                </c:pt>
                <c:pt idx="19307">
                  <c:v>286</c:v>
                </c:pt>
                <c:pt idx="19308">
                  <c:v>285</c:v>
                </c:pt>
                <c:pt idx="19309">
                  <c:v>402</c:v>
                </c:pt>
                <c:pt idx="19310">
                  <c:v>239</c:v>
                </c:pt>
                <c:pt idx="19311">
                  <c:v>314</c:v>
                </c:pt>
                <c:pt idx="19312">
                  <c:v>188</c:v>
                </c:pt>
                <c:pt idx="19313">
                  <c:v>261</c:v>
                </c:pt>
                <c:pt idx="19314">
                  <c:v>13</c:v>
                </c:pt>
                <c:pt idx="19315">
                  <c:v>210</c:v>
                </c:pt>
                <c:pt idx="19316">
                  <c:v>149</c:v>
                </c:pt>
                <c:pt idx="19317">
                  <c:v>259</c:v>
                </c:pt>
                <c:pt idx="19318">
                  <c:v>126</c:v>
                </c:pt>
                <c:pt idx="19319">
                  <c:v>163</c:v>
                </c:pt>
                <c:pt idx="19320">
                  <c:v>284</c:v>
                </c:pt>
                <c:pt idx="19321">
                  <c:v>573</c:v>
                </c:pt>
                <c:pt idx="19322">
                  <c:v>276</c:v>
                </c:pt>
                <c:pt idx="19323">
                  <c:v>221</c:v>
                </c:pt>
                <c:pt idx="19324">
                  <c:v>176</c:v>
                </c:pt>
                <c:pt idx="19325">
                  <c:v>232</c:v>
                </c:pt>
                <c:pt idx="19326">
                  <c:v>363</c:v>
                </c:pt>
                <c:pt idx="19327">
                  <c:v>230</c:v>
                </c:pt>
                <c:pt idx="19328">
                  <c:v>144</c:v>
                </c:pt>
                <c:pt idx="19329" formatCode="0.00E+00">
                  <c:v>4.8999999999999998E-3</c:v>
                </c:pt>
                <c:pt idx="19330">
                  <c:v>217</c:v>
                </c:pt>
                <c:pt idx="19331">
                  <c:v>302</c:v>
                </c:pt>
                <c:pt idx="19332">
                  <c:v>194</c:v>
                </c:pt>
                <c:pt idx="19333">
                  <c:v>194</c:v>
                </c:pt>
                <c:pt idx="19334">
                  <c:v>307</c:v>
                </c:pt>
                <c:pt idx="19335">
                  <c:v>251</c:v>
                </c:pt>
                <c:pt idx="19336">
                  <c:v>53</c:v>
                </c:pt>
                <c:pt idx="19337">
                  <c:v>407</c:v>
                </c:pt>
                <c:pt idx="19338">
                  <c:v>313</c:v>
                </c:pt>
                <c:pt idx="19339">
                  <c:v>432</c:v>
                </c:pt>
                <c:pt idx="19340">
                  <c:v>289</c:v>
                </c:pt>
                <c:pt idx="19341">
                  <c:v>429</c:v>
                </c:pt>
                <c:pt idx="19342">
                  <c:v>558</c:v>
                </c:pt>
                <c:pt idx="19343">
                  <c:v>61</c:v>
                </c:pt>
                <c:pt idx="19344">
                  <c:v>42</c:v>
                </c:pt>
                <c:pt idx="19345" formatCode="0.00E+00">
                  <c:v>4.8999999999999998E-3</c:v>
                </c:pt>
                <c:pt idx="19346">
                  <c:v>311</c:v>
                </c:pt>
                <c:pt idx="19347">
                  <c:v>273</c:v>
                </c:pt>
                <c:pt idx="19348">
                  <c:v>698</c:v>
                </c:pt>
                <c:pt idx="19349">
                  <c:v>384</c:v>
                </c:pt>
                <c:pt idx="19350">
                  <c:v>13</c:v>
                </c:pt>
                <c:pt idx="19351">
                  <c:v>563</c:v>
                </c:pt>
                <c:pt idx="19352">
                  <c:v>526</c:v>
                </c:pt>
                <c:pt idx="19353">
                  <c:v>350</c:v>
                </c:pt>
                <c:pt idx="19354">
                  <c:v>201</c:v>
                </c:pt>
                <c:pt idx="19355">
                  <c:v>400</c:v>
                </c:pt>
                <c:pt idx="19356">
                  <c:v>253</c:v>
                </c:pt>
                <c:pt idx="19357">
                  <c:v>468</c:v>
                </c:pt>
                <c:pt idx="19358">
                  <c:v>275</c:v>
                </c:pt>
                <c:pt idx="19359">
                  <c:v>317</c:v>
                </c:pt>
                <c:pt idx="19360">
                  <c:v>221</c:v>
                </c:pt>
                <c:pt idx="19361">
                  <c:v>265</c:v>
                </c:pt>
                <c:pt idx="19362">
                  <c:v>225</c:v>
                </c:pt>
                <c:pt idx="19363">
                  <c:v>479</c:v>
                </c:pt>
                <c:pt idx="19364">
                  <c:v>423</c:v>
                </c:pt>
                <c:pt idx="19365">
                  <c:v>245</c:v>
                </c:pt>
                <c:pt idx="19366">
                  <c:v>291</c:v>
                </c:pt>
                <c:pt idx="19367">
                  <c:v>367</c:v>
                </c:pt>
                <c:pt idx="19368">
                  <c:v>416</c:v>
                </c:pt>
                <c:pt idx="19369">
                  <c:v>228</c:v>
                </c:pt>
                <c:pt idx="19370">
                  <c:v>370</c:v>
                </c:pt>
                <c:pt idx="19371">
                  <c:v>330</c:v>
                </c:pt>
                <c:pt idx="19372">
                  <c:v>340</c:v>
                </c:pt>
                <c:pt idx="19373">
                  <c:v>466</c:v>
                </c:pt>
                <c:pt idx="19374">
                  <c:v>426</c:v>
                </c:pt>
                <c:pt idx="19375">
                  <c:v>529</c:v>
                </c:pt>
                <c:pt idx="19376">
                  <c:v>369</c:v>
                </c:pt>
                <c:pt idx="19377">
                  <c:v>409</c:v>
                </c:pt>
                <c:pt idx="19378">
                  <c:v>397</c:v>
                </c:pt>
                <c:pt idx="19379">
                  <c:v>488</c:v>
                </c:pt>
                <c:pt idx="19380">
                  <c:v>432</c:v>
                </c:pt>
                <c:pt idx="19381">
                  <c:v>454</c:v>
                </c:pt>
                <c:pt idx="19382">
                  <c:v>377</c:v>
                </c:pt>
                <c:pt idx="19383">
                  <c:v>310</c:v>
                </c:pt>
                <c:pt idx="19384">
                  <c:v>231</c:v>
                </c:pt>
                <c:pt idx="19385">
                  <c:v>362</c:v>
                </c:pt>
                <c:pt idx="19386">
                  <c:v>434</c:v>
                </c:pt>
                <c:pt idx="19387">
                  <c:v>404</c:v>
                </c:pt>
                <c:pt idx="19388">
                  <c:v>315</c:v>
                </c:pt>
                <c:pt idx="19389">
                  <c:v>437</c:v>
                </c:pt>
                <c:pt idx="19390">
                  <c:v>323</c:v>
                </c:pt>
                <c:pt idx="19391">
                  <c:v>394</c:v>
                </c:pt>
                <c:pt idx="19392">
                  <c:v>336</c:v>
                </c:pt>
                <c:pt idx="19393">
                  <c:v>103</c:v>
                </c:pt>
                <c:pt idx="19394">
                  <c:v>374</c:v>
                </c:pt>
                <c:pt idx="19395">
                  <c:v>315</c:v>
                </c:pt>
                <c:pt idx="19396">
                  <c:v>423</c:v>
                </c:pt>
                <c:pt idx="19397">
                  <c:v>421</c:v>
                </c:pt>
                <c:pt idx="19398" formatCode="0.00E+00">
                  <c:v>4.8999999999999998E-3</c:v>
                </c:pt>
                <c:pt idx="19399">
                  <c:v>152</c:v>
                </c:pt>
                <c:pt idx="19400">
                  <c:v>260</c:v>
                </c:pt>
                <c:pt idx="19401">
                  <c:v>325</c:v>
                </c:pt>
                <c:pt idx="19402">
                  <c:v>208</c:v>
                </c:pt>
                <c:pt idx="19403">
                  <c:v>285</c:v>
                </c:pt>
                <c:pt idx="19404">
                  <c:v>609</c:v>
                </c:pt>
                <c:pt idx="19405">
                  <c:v>404</c:v>
                </c:pt>
                <c:pt idx="19406" formatCode="0.00E+00">
                  <c:v>4.8999999999999998E-3</c:v>
                </c:pt>
                <c:pt idx="19407">
                  <c:v>424</c:v>
                </c:pt>
                <c:pt idx="19408">
                  <c:v>3</c:v>
                </c:pt>
                <c:pt idx="19409">
                  <c:v>369</c:v>
                </c:pt>
                <c:pt idx="19410">
                  <c:v>427</c:v>
                </c:pt>
                <c:pt idx="19411">
                  <c:v>411</c:v>
                </c:pt>
                <c:pt idx="19412">
                  <c:v>379</c:v>
                </c:pt>
                <c:pt idx="19413">
                  <c:v>371</c:v>
                </c:pt>
                <c:pt idx="19414">
                  <c:v>454</c:v>
                </c:pt>
                <c:pt idx="19415">
                  <c:v>463</c:v>
                </c:pt>
                <c:pt idx="19416">
                  <c:v>439</c:v>
                </c:pt>
                <c:pt idx="19417">
                  <c:v>5</c:v>
                </c:pt>
                <c:pt idx="19418">
                  <c:v>746</c:v>
                </c:pt>
                <c:pt idx="19419">
                  <c:v>347</c:v>
                </c:pt>
                <c:pt idx="19420">
                  <c:v>534</c:v>
                </c:pt>
                <c:pt idx="19421">
                  <c:v>23</c:v>
                </c:pt>
                <c:pt idx="19422" formatCode="0.00E+00">
                  <c:v>4.8999999999999998E-3</c:v>
                </c:pt>
                <c:pt idx="19423">
                  <c:v>417</c:v>
                </c:pt>
                <c:pt idx="19424">
                  <c:v>638</c:v>
                </c:pt>
                <c:pt idx="19425">
                  <c:v>82</c:v>
                </c:pt>
                <c:pt idx="19426">
                  <c:v>423</c:v>
                </c:pt>
                <c:pt idx="19427">
                  <c:v>194</c:v>
                </c:pt>
                <c:pt idx="19428">
                  <c:v>528</c:v>
                </c:pt>
                <c:pt idx="19429">
                  <c:v>416</c:v>
                </c:pt>
                <c:pt idx="19430">
                  <c:v>513</c:v>
                </c:pt>
                <c:pt idx="19431">
                  <c:v>371</c:v>
                </c:pt>
                <c:pt idx="19432">
                  <c:v>574</c:v>
                </c:pt>
                <c:pt idx="19433">
                  <c:v>279</c:v>
                </c:pt>
                <c:pt idx="19434">
                  <c:v>451</c:v>
                </c:pt>
                <c:pt idx="19435">
                  <c:v>421</c:v>
                </c:pt>
                <c:pt idx="19436">
                  <c:v>321</c:v>
                </c:pt>
                <c:pt idx="19437">
                  <c:v>47</c:v>
                </c:pt>
                <c:pt idx="19438" formatCode="0.00E+00">
                  <c:v>4.8999999999999998E-3</c:v>
                </c:pt>
                <c:pt idx="19439">
                  <c:v>659</c:v>
                </c:pt>
                <c:pt idx="19440">
                  <c:v>357</c:v>
                </c:pt>
                <c:pt idx="19441">
                  <c:v>385</c:v>
                </c:pt>
                <c:pt idx="19442">
                  <c:v>295</c:v>
                </c:pt>
                <c:pt idx="19443">
                  <c:v>261</c:v>
                </c:pt>
                <c:pt idx="19444">
                  <c:v>702</c:v>
                </c:pt>
                <c:pt idx="19445">
                  <c:v>319</c:v>
                </c:pt>
                <c:pt idx="19446">
                  <c:v>443</c:v>
                </c:pt>
                <c:pt idx="19447">
                  <c:v>382</c:v>
                </c:pt>
                <c:pt idx="19448">
                  <c:v>30</c:v>
                </c:pt>
                <c:pt idx="19449">
                  <c:v>462</c:v>
                </c:pt>
                <c:pt idx="19450">
                  <c:v>321</c:v>
                </c:pt>
                <c:pt idx="19451">
                  <c:v>425</c:v>
                </c:pt>
                <c:pt idx="19452" formatCode="0.00E+00">
                  <c:v>4.8999999999999998E-3</c:v>
                </c:pt>
                <c:pt idx="19453">
                  <c:v>32</c:v>
                </c:pt>
                <c:pt idx="19454">
                  <c:v>199</c:v>
                </c:pt>
                <c:pt idx="19455">
                  <c:v>522</c:v>
                </c:pt>
                <c:pt idx="19456">
                  <c:v>364</c:v>
                </c:pt>
                <c:pt idx="19457">
                  <c:v>343</c:v>
                </c:pt>
                <c:pt idx="19458">
                  <c:v>412</c:v>
                </c:pt>
                <c:pt idx="19459">
                  <c:v>202</c:v>
                </c:pt>
                <c:pt idx="19460">
                  <c:v>182</c:v>
                </c:pt>
                <c:pt idx="19461">
                  <c:v>353</c:v>
                </c:pt>
                <c:pt idx="19462">
                  <c:v>124</c:v>
                </c:pt>
                <c:pt idx="19463">
                  <c:v>257</c:v>
                </c:pt>
                <c:pt idx="19464">
                  <c:v>331</c:v>
                </c:pt>
                <c:pt idx="19465">
                  <c:v>202</c:v>
                </c:pt>
                <c:pt idx="19466">
                  <c:v>315</c:v>
                </c:pt>
                <c:pt idx="19467">
                  <c:v>469</c:v>
                </c:pt>
                <c:pt idx="19468">
                  <c:v>315</c:v>
                </c:pt>
                <c:pt idx="19469">
                  <c:v>387</c:v>
                </c:pt>
                <c:pt idx="19470">
                  <c:v>135</c:v>
                </c:pt>
                <c:pt idx="19471">
                  <c:v>289</c:v>
                </c:pt>
                <c:pt idx="19472">
                  <c:v>337</c:v>
                </c:pt>
                <c:pt idx="19473">
                  <c:v>260</c:v>
                </c:pt>
                <c:pt idx="19474">
                  <c:v>416</c:v>
                </c:pt>
                <c:pt idx="19475">
                  <c:v>349</c:v>
                </c:pt>
                <c:pt idx="19476">
                  <c:v>219</c:v>
                </c:pt>
                <c:pt idx="19477">
                  <c:v>579</c:v>
                </c:pt>
                <c:pt idx="19478">
                  <c:v>515</c:v>
                </c:pt>
                <c:pt idx="19479">
                  <c:v>224</c:v>
                </c:pt>
                <c:pt idx="19480">
                  <c:v>109</c:v>
                </c:pt>
                <c:pt idx="19481">
                  <c:v>319</c:v>
                </c:pt>
                <c:pt idx="19482">
                  <c:v>260</c:v>
                </c:pt>
                <c:pt idx="19483">
                  <c:v>222</c:v>
                </c:pt>
                <c:pt idx="19484">
                  <c:v>39</c:v>
                </c:pt>
                <c:pt idx="19485">
                  <c:v>184</c:v>
                </c:pt>
                <c:pt idx="19486">
                  <c:v>215</c:v>
                </c:pt>
                <c:pt idx="19487">
                  <c:v>317</c:v>
                </c:pt>
                <c:pt idx="19488">
                  <c:v>184</c:v>
                </c:pt>
                <c:pt idx="19489">
                  <c:v>268</c:v>
                </c:pt>
                <c:pt idx="19490">
                  <c:v>309</c:v>
                </c:pt>
                <c:pt idx="19491">
                  <c:v>288</c:v>
                </c:pt>
                <c:pt idx="19492">
                  <c:v>364</c:v>
                </c:pt>
                <c:pt idx="19493">
                  <c:v>285</c:v>
                </c:pt>
                <c:pt idx="19494">
                  <c:v>370</c:v>
                </c:pt>
                <c:pt idx="19495">
                  <c:v>315</c:v>
                </c:pt>
                <c:pt idx="19496">
                  <c:v>364</c:v>
                </c:pt>
                <c:pt idx="19497">
                  <c:v>322</c:v>
                </c:pt>
                <c:pt idx="19498">
                  <c:v>229</c:v>
                </c:pt>
                <c:pt idx="19499">
                  <c:v>298</c:v>
                </c:pt>
                <c:pt idx="19500">
                  <c:v>408</c:v>
                </c:pt>
                <c:pt idx="19501">
                  <c:v>266</c:v>
                </c:pt>
                <c:pt idx="19502">
                  <c:v>304</c:v>
                </c:pt>
                <c:pt idx="19503">
                  <c:v>369</c:v>
                </c:pt>
                <c:pt idx="19504">
                  <c:v>206</c:v>
                </c:pt>
                <c:pt idx="19505">
                  <c:v>325</c:v>
                </c:pt>
                <c:pt idx="19506">
                  <c:v>384</c:v>
                </c:pt>
                <c:pt idx="19507">
                  <c:v>378</c:v>
                </c:pt>
                <c:pt idx="19508">
                  <c:v>32</c:v>
                </c:pt>
                <c:pt idx="19509">
                  <c:v>342</c:v>
                </c:pt>
                <c:pt idx="19510">
                  <c:v>343</c:v>
                </c:pt>
                <c:pt idx="19511">
                  <c:v>361</c:v>
                </c:pt>
                <c:pt idx="19512">
                  <c:v>314</c:v>
                </c:pt>
                <c:pt idx="19513">
                  <c:v>263</c:v>
                </c:pt>
                <c:pt idx="19514" formatCode="0.00E+00">
                  <c:v>4.8999999999999998E-3</c:v>
                </c:pt>
                <c:pt idx="19515">
                  <c:v>341</c:v>
                </c:pt>
                <c:pt idx="19516">
                  <c:v>219</c:v>
                </c:pt>
                <c:pt idx="19517">
                  <c:v>241</c:v>
                </c:pt>
                <c:pt idx="19518">
                  <c:v>398</c:v>
                </c:pt>
                <c:pt idx="19519">
                  <c:v>220</c:v>
                </c:pt>
                <c:pt idx="19520">
                  <c:v>348</c:v>
                </c:pt>
                <c:pt idx="19521">
                  <c:v>332</c:v>
                </c:pt>
                <c:pt idx="19522">
                  <c:v>421</c:v>
                </c:pt>
                <c:pt idx="19523">
                  <c:v>340</c:v>
                </c:pt>
                <c:pt idx="19524">
                  <c:v>424</c:v>
                </c:pt>
                <c:pt idx="19525">
                  <c:v>428</c:v>
                </c:pt>
                <c:pt idx="19526">
                  <c:v>174</c:v>
                </c:pt>
                <c:pt idx="19527">
                  <c:v>330</c:v>
                </c:pt>
                <c:pt idx="19528">
                  <c:v>628</c:v>
                </c:pt>
                <c:pt idx="19529">
                  <c:v>356</c:v>
                </c:pt>
                <c:pt idx="19530">
                  <c:v>115</c:v>
                </c:pt>
                <c:pt idx="19531">
                  <c:v>400</c:v>
                </c:pt>
                <c:pt idx="19532">
                  <c:v>284</c:v>
                </c:pt>
                <c:pt idx="19533">
                  <c:v>259</c:v>
                </c:pt>
                <c:pt idx="19534">
                  <c:v>246</c:v>
                </c:pt>
                <c:pt idx="19535">
                  <c:v>444</c:v>
                </c:pt>
                <c:pt idx="19536">
                  <c:v>317</c:v>
                </c:pt>
                <c:pt idx="19537">
                  <c:v>217</c:v>
                </c:pt>
                <c:pt idx="19538">
                  <c:v>396</c:v>
                </c:pt>
                <c:pt idx="19539">
                  <c:v>346</c:v>
                </c:pt>
                <c:pt idx="19540">
                  <c:v>292</c:v>
                </c:pt>
                <c:pt idx="19541">
                  <c:v>390</c:v>
                </c:pt>
                <c:pt idx="19542">
                  <c:v>283</c:v>
                </c:pt>
                <c:pt idx="19543">
                  <c:v>331</c:v>
                </c:pt>
                <c:pt idx="19544">
                  <c:v>238</c:v>
                </c:pt>
                <c:pt idx="19545">
                  <c:v>394</c:v>
                </c:pt>
                <c:pt idx="19546">
                  <c:v>297</c:v>
                </c:pt>
                <c:pt idx="19547">
                  <c:v>441</c:v>
                </c:pt>
                <c:pt idx="19548">
                  <c:v>406</c:v>
                </c:pt>
                <c:pt idx="19549">
                  <c:v>370</c:v>
                </c:pt>
                <c:pt idx="19550">
                  <c:v>243</c:v>
                </c:pt>
                <c:pt idx="19551">
                  <c:v>303</c:v>
                </c:pt>
                <c:pt idx="19552">
                  <c:v>511</c:v>
                </c:pt>
                <c:pt idx="19553">
                  <c:v>1</c:v>
                </c:pt>
                <c:pt idx="19554">
                  <c:v>398</c:v>
                </c:pt>
                <c:pt idx="19555">
                  <c:v>178</c:v>
                </c:pt>
                <c:pt idx="19556">
                  <c:v>367</c:v>
                </c:pt>
                <c:pt idx="19557">
                  <c:v>326</c:v>
                </c:pt>
                <c:pt idx="19558">
                  <c:v>175</c:v>
                </c:pt>
                <c:pt idx="19559">
                  <c:v>164</c:v>
                </c:pt>
                <c:pt idx="19560">
                  <c:v>262</c:v>
                </c:pt>
                <c:pt idx="19561">
                  <c:v>387</c:v>
                </c:pt>
                <c:pt idx="19562">
                  <c:v>18</c:v>
                </c:pt>
                <c:pt idx="19563">
                  <c:v>258</c:v>
                </c:pt>
                <c:pt idx="19564">
                  <c:v>316</c:v>
                </c:pt>
                <c:pt idx="19565">
                  <c:v>384</c:v>
                </c:pt>
                <c:pt idx="19566">
                  <c:v>8</c:v>
                </c:pt>
                <c:pt idx="19567">
                  <c:v>391</c:v>
                </c:pt>
                <c:pt idx="19568">
                  <c:v>251</c:v>
                </c:pt>
                <c:pt idx="19569">
                  <c:v>479</c:v>
                </c:pt>
                <c:pt idx="19570">
                  <c:v>328</c:v>
                </c:pt>
                <c:pt idx="19571">
                  <c:v>254</c:v>
                </c:pt>
                <c:pt idx="19572">
                  <c:v>295</c:v>
                </c:pt>
                <c:pt idx="19573">
                  <c:v>240</c:v>
                </c:pt>
                <c:pt idx="19574">
                  <c:v>250</c:v>
                </c:pt>
                <c:pt idx="19575">
                  <c:v>310</c:v>
                </c:pt>
                <c:pt idx="19576">
                  <c:v>317</c:v>
                </c:pt>
                <c:pt idx="19577">
                  <c:v>192</c:v>
                </c:pt>
                <c:pt idx="19578">
                  <c:v>281</c:v>
                </c:pt>
                <c:pt idx="19579">
                  <c:v>29</c:v>
                </c:pt>
                <c:pt idx="19580">
                  <c:v>417</c:v>
                </c:pt>
                <c:pt idx="19581">
                  <c:v>332</c:v>
                </c:pt>
                <c:pt idx="19582">
                  <c:v>380</c:v>
                </c:pt>
                <c:pt idx="19583">
                  <c:v>343</c:v>
                </c:pt>
                <c:pt idx="19584">
                  <c:v>275</c:v>
                </c:pt>
                <c:pt idx="19585">
                  <c:v>250</c:v>
                </c:pt>
                <c:pt idx="19586">
                  <c:v>546</c:v>
                </c:pt>
                <c:pt idx="19587">
                  <c:v>474</c:v>
                </c:pt>
                <c:pt idx="19588">
                  <c:v>46</c:v>
                </c:pt>
                <c:pt idx="19589">
                  <c:v>363</c:v>
                </c:pt>
                <c:pt idx="19590">
                  <c:v>251</c:v>
                </c:pt>
                <c:pt idx="19591">
                  <c:v>458</c:v>
                </c:pt>
                <c:pt idx="19592">
                  <c:v>360</c:v>
                </c:pt>
                <c:pt idx="19593">
                  <c:v>434</c:v>
                </c:pt>
                <c:pt idx="19594">
                  <c:v>333</c:v>
                </c:pt>
                <c:pt idx="19595">
                  <c:v>565</c:v>
                </c:pt>
                <c:pt idx="19596">
                  <c:v>393</c:v>
                </c:pt>
                <c:pt idx="19597">
                  <c:v>604</c:v>
                </c:pt>
                <c:pt idx="19598">
                  <c:v>188</c:v>
                </c:pt>
                <c:pt idx="19599">
                  <c:v>79</c:v>
                </c:pt>
                <c:pt idx="19600">
                  <c:v>582</c:v>
                </c:pt>
                <c:pt idx="19601">
                  <c:v>131</c:v>
                </c:pt>
                <c:pt idx="19602">
                  <c:v>25</c:v>
                </c:pt>
                <c:pt idx="19603">
                  <c:v>270</c:v>
                </c:pt>
                <c:pt idx="19604">
                  <c:v>173</c:v>
                </c:pt>
                <c:pt idx="19605">
                  <c:v>593</c:v>
                </c:pt>
                <c:pt idx="19606" formatCode="0.00E+00">
                  <c:v>4.8999999999999998E-3</c:v>
                </c:pt>
                <c:pt idx="19607">
                  <c:v>32</c:v>
                </c:pt>
                <c:pt idx="19608">
                  <c:v>274</c:v>
                </c:pt>
                <c:pt idx="19609">
                  <c:v>331</c:v>
                </c:pt>
                <c:pt idx="19610">
                  <c:v>2</c:v>
                </c:pt>
                <c:pt idx="19611">
                  <c:v>366</c:v>
                </c:pt>
                <c:pt idx="19612">
                  <c:v>485</c:v>
                </c:pt>
                <c:pt idx="19613">
                  <c:v>419</c:v>
                </c:pt>
                <c:pt idx="19614">
                  <c:v>418</c:v>
                </c:pt>
                <c:pt idx="19615">
                  <c:v>427</c:v>
                </c:pt>
                <c:pt idx="19616" formatCode="0.00E+00">
                  <c:v>4.8999999999999998E-3</c:v>
                </c:pt>
                <c:pt idx="19617">
                  <c:v>441</c:v>
                </c:pt>
                <c:pt idx="19618">
                  <c:v>18</c:v>
                </c:pt>
                <c:pt idx="19619">
                  <c:v>457</c:v>
                </c:pt>
                <c:pt idx="19620">
                  <c:v>461</c:v>
                </c:pt>
                <c:pt idx="19621">
                  <c:v>8</c:v>
                </c:pt>
                <c:pt idx="19622">
                  <c:v>472</c:v>
                </c:pt>
                <c:pt idx="19623" formatCode="0.00E+00">
                  <c:v>4.8999999999999998E-3</c:v>
                </c:pt>
                <c:pt idx="19624">
                  <c:v>615</c:v>
                </c:pt>
                <c:pt idx="19625">
                  <c:v>592</c:v>
                </c:pt>
                <c:pt idx="19626">
                  <c:v>705</c:v>
                </c:pt>
                <c:pt idx="19627">
                  <c:v>547</c:v>
                </c:pt>
                <c:pt idx="19628" formatCode="0.00E+00">
                  <c:v>4.8999999999999998E-3</c:v>
                </c:pt>
                <c:pt idx="19629">
                  <c:v>424</c:v>
                </c:pt>
                <c:pt idx="19630">
                  <c:v>382</c:v>
                </c:pt>
                <c:pt idx="19631">
                  <c:v>426</c:v>
                </c:pt>
                <c:pt idx="19632">
                  <c:v>254</c:v>
                </c:pt>
                <c:pt idx="19633">
                  <c:v>473</c:v>
                </c:pt>
                <c:pt idx="19634">
                  <c:v>414</c:v>
                </c:pt>
                <c:pt idx="19635">
                  <c:v>162</c:v>
                </c:pt>
                <c:pt idx="19636">
                  <c:v>237</c:v>
                </c:pt>
                <c:pt idx="19637" formatCode="0.00E+00">
                  <c:v>4.8999999999999998E-3</c:v>
                </c:pt>
                <c:pt idx="19638">
                  <c:v>332</c:v>
                </c:pt>
                <c:pt idx="19639">
                  <c:v>107</c:v>
                </c:pt>
                <c:pt idx="19640">
                  <c:v>301</c:v>
                </c:pt>
                <c:pt idx="19641">
                  <c:v>451</c:v>
                </c:pt>
                <c:pt idx="19642">
                  <c:v>551</c:v>
                </c:pt>
                <c:pt idx="19643" formatCode="0.00E+00">
                  <c:v>4.8999999999999998E-3</c:v>
                </c:pt>
                <c:pt idx="19644" formatCode="0.00E+00">
                  <c:v>4.8999999999999998E-3</c:v>
                </c:pt>
                <c:pt idx="19645">
                  <c:v>448</c:v>
                </c:pt>
                <c:pt idx="19646">
                  <c:v>508</c:v>
                </c:pt>
                <c:pt idx="19647">
                  <c:v>453</c:v>
                </c:pt>
                <c:pt idx="19648">
                  <c:v>492</c:v>
                </c:pt>
                <c:pt idx="19649">
                  <c:v>413</c:v>
                </c:pt>
                <c:pt idx="19650">
                  <c:v>283</c:v>
                </c:pt>
                <c:pt idx="19651">
                  <c:v>6</c:v>
                </c:pt>
                <c:pt idx="19652">
                  <c:v>332</c:v>
                </c:pt>
                <c:pt idx="19653">
                  <c:v>6</c:v>
                </c:pt>
                <c:pt idx="19654">
                  <c:v>404</c:v>
                </c:pt>
                <c:pt idx="19655">
                  <c:v>405</c:v>
                </c:pt>
                <c:pt idx="19656">
                  <c:v>634</c:v>
                </c:pt>
                <c:pt idx="19657">
                  <c:v>281</c:v>
                </c:pt>
                <c:pt idx="19658">
                  <c:v>214</c:v>
                </c:pt>
                <c:pt idx="19659">
                  <c:v>477</c:v>
                </c:pt>
                <c:pt idx="19660" formatCode="0.00E+00">
                  <c:v>4.8999999999999998E-3</c:v>
                </c:pt>
                <c:pt idx="19661">
                  <c:v>659</c:v>
                </c:pt>
                <c:pt idx="19662">
                  <c:v>456</c:v>
                </c:pt>
                <c:pt idx="19663">
                  <c:v>345</c:v>
                </c:pt>
                <c:pt idx="19664">
                  <c:v>846</c:v>
                </c:pt>
                <c:pt idx="19665">
                  <c:v>367</c:v>
                </c:pt>
                <c:pt idx="19666">
                  <c:v>373</c:v>
                </c:pt>
                <c:pt idx="19667">
                  <c:v>465</c:v>
                </c:pt>
                <c:pt idx="19668">
                  <c:v>441</c:v>
                </c:pt>
                <c:pt idx="19669">
                  <c:v>394</c:v>
                </c:pt>
                <c:pt idx="19670" formatCode="0.00E+00">
                  <c:v>4.8999999999999998E-3</c:v>
                </c:pt>
                <c:pt idx="19671">
                  <c:v>368</c:v>
                </c:pt>
                <c:pt idx="19672">
                  <c:v>135</c:v>
                </c:pt>
                <c:pt idx="19673">
                  <c:v>326</c:v>
                </c:pt>
                <c:pt idx="19674">
                  <c:v>86</c:v>
                </c:pt>
                <c:pt idx="19675">
                  <c:v>615</c:v>
                </c:pt>
                <c:pt idx="19676">
                  <c:v>181</c:v>
                </c:pt>
                <c:pt idx="19677" formatCode="0.00E+00">
                  <c:v>4.8999999999999998E-3</c:v>
                </c:pt>
                <c:pt idx="19678">
                  <c:v>287</c:v>
                </c:pt>
                <c:pt idx="19679" formatCode="0.00E+00">
                  <c:v>4.8999999999999998E-3</c:v>
                </c:pt>
                <c:pt idx="19680">
                  <c:v>279</c:v>
                </c:pt>
                <c:pt idx="19681">
                  <c:v>333</c:v>
                </c:pt>
                <c:pt idx="19682">
                  <c:v>418</c:v>
                </c:pt>
                <c:pt idx="19683" formatCode="0.00E+00">
                  <c:v>4.8999999999999998E-3</c:v>
                </c:pt>
                <c:pt idx="19684">
                  <c:v>518</c:v>
                </c:pt>
                <c:pt idx="19685">
                  <c:v>158</c:v>
                </c:pt>
                <c:pt idx="19686">
                  <c:v>412</c:v>
                </c:pt>
                <c:pt idx="19687">
                  <c:v>32</c:v>
                </c:pt>
                <c:pt idx="19688">
                  <c:v>374</c:v>
                </c:pt>
                <c:pt idx="19689">
                  <c:v>323</c:v>
                </c:pt>
                <c:pt idx="19690" formatCode="0.00E+00">
                  <c:v>4.8999999999999998E-3</c:v>
                </c:pt>
                <c:pt idx="19691">
                  <c:v>357</c:v>
                </c:pt>
                <c:pt idx="19692">
                  <c:v>234</c:v>
                </c:pt>
                <c:pt idx="19693">
                  <c:v>345</c:v>
                </c:pt>
                <c:pt idx="19694">
                  <c:v>359</c:v>
                </c:pt>
                <c:pt idx="19695" formatCode="0.00E+00">
                  <c:v>4.8999999999999998E-3</c:v>
                </c:pt>
                <c:pt idx="19696">
                  <c:v>498</c:v>
                </c:pt>
                <c:pt idx="19697">
                  <c:v>132</c:v>
                </c:pt>
                <c:pt idx="19698">
                  <c:v>380</c:v>
                </c:pt>
                <c:pt idx="19699">
                  <c:v>293</c:v>
                </c:pt>
                <c:pt idx="19700">
                  <c:v>467</c:v>
                </c:pt>
                <c:pt idx="19701">
                  <c:v>337</c:v>
                </c:pt>
                <c:pt idx="19702">
                  <c:v>278</c:v>
                </c:pt>
                <c:pt idx="19703">
                  <c:v>159</c:v>
                </c:pt>
                <c:pt idx="19704">
                  <c:v>284</c:v>
                </c:pt>
                <c:pt idx="19705">
                  <c:v>324</c:v>
                </c:pt>
                <c:pt idx="19706">
                  <c:v>247</c:v>
                </c:pt>
                <c:pt idx="19707">
                  <c:v>463</c:v>
                </c:pt>
                <c:pt idx="19708">
                  <c:v>420</c:v>
                </c:pt>
                <c:pt idx="19709">
                  <c:v>244</c:v>
                </c:pt>
                <c:pt idx="19710">
                  <c:v>252</c:v>
                </c:pt>
                <c:pt idx="19711">
                  <c:v>262</c:v>
                </c:pt>
                <c:pt idx="19712">
                  <c:v>285</c:v>
                </c:pt>
                <c:pt idx="19713">
                  <c:v>178</c:v>
                </c:pt>
                <c:pt idx="19714">
                  <c:v>257</c:v>
                </c:pt>
                <c:pt idx="19715">
                  <c:v>321</c:v>
                </c:pt>
                <c:pt idx="19716">
                  <c:v>233</c:v>
                </c:pt>
                <c:pt idx="19717">
                  <c:v>631</c:v>
                </c:pt>
                <c:pt idx="19718">
                  <c:v>319</c:v>
                </c:pt>
                <c:pt idx="19719">
                  <c:v>441</c:v>
                </c:pt>
                <c:pt idx="19720">
                  <c:v>283</c:v>
                </c:pt>
                <c:pt idx="19721">
                  <c:v>304</c:v>
                </c:pt>
                <c:pt idx="19722">
                  <c:v>284</c:v>
                </c:pt>
                <c:pt idx="19723">
                  <c:v>389</c:v>
                </c:pt>
                <c:pt idx="19724">
                  <c:v>272</c:v>
                </c:pt>
                <c:pt idx="19725">
                  <c:v>428</c:v>
                </c:pt>
                <c:pt idx="19726">
                  <c:v>504</c:v>
                </c:pt>
                <c:pt idx="19727">
                  <c:v>339</c:v>
                </c:pt>
                <c:pt idx="19728">
                  <c:v>66</c:v>
                </c:pt>
                <c:pt idx="19729">
                  <c:v>316</c:v>
                </c:pt>
                <c:pt idx="19730">
                  <c:v>228</c:v>
                </c:pt>
                <c:pt idx="19731">
                  <c:v>336</c:v>
                </c:pt>
                <c:pt idx="19732">
                  <c:v>400</c:v>
                </c:pt>
                <c:pt idx="19733" formatCode="0.00E+00">
                  <c:v>4.8999999999999998E-3</c:v>
                </c:pt>
                <c:pt idx="19734">
                  <c:v>286</c:v>
                </c:pt>
                <c:pt idx="19735">
                  <c:v>364</c:v>
                </c:pt>
                <c:pt idx="19736">
                  <c:v>359</c:v>
                </c:pt>
                <c:pt idx="19737">
                  <c:v>331</c:v>
                </c:pt>
                <c:pt idx="19738">
                  <c:v>304</c:v>
                </c:pt>
                <c:pt idx="19739">
                  <c:v>312</c:v>
                </c:pt>
                <c:pt idx="19740">
                  <c:v>136</c:v>
                </c:pt>
                <c:pt idx="19741">
                  <c:v>321</c:v>
                </c:pt>
                <c:pt idx="19742">
                  <c:v>203</c:v>
                </c:pt>
                <c:pt idx="19743">
                  <c:v>311</c:v>
                </c:pt>
                <c:pt idx="19744">
                  <c:v>292</c:v>
                </c:pt>
                <c:pt idx="19745">
                  <c:v>255</c:v>
                </c:pt>
                <c:pt idx="19746">
                  <c:v>157</c:v>
                </c:pt>
                <c:pt idx="19747">
                  <c:v>202</c:v>
                </c:pt>
                <c:pt idx="19748">
                  <c:v>207</c:v>
                </c:pt>
                <c:pt idx="19749">
                  <c:v>294</c:v>
                </c:pt>
                <c:pt idx="19750">
                  <c:v>157</c:v>
                </c:pt>
                <c:pt idx="19751">
                  <c:v>310</c:v>
                </c:pt>
                <c:pt idx="19752">
                  <c:v>317</c:v>
                </c:pt>
                <c:pt idx="19753">
                  <c:v>277</c:v>
                </c:pt>
                <c:pt idx="19754">
                  <c:v>488</c:v>
                </c:pt>
                <c:pt idx="19755">
                  <c:v>238</c:v>
                </c:pt>
                <c:pt idx="19756">
                  <c:v>370</c:v>
                </c:pt>
                <c:pt idx="19757">
                  <c:v>288</c:v>
                </c:pt>
                <c:pt idx="19758">
                  <c:v>287</c:v>
                </c:pt>
                <c:pt idx="19759">
                  <c:v>313</c:v>
                </c:pt>
                <c:pt idx="19760">
                  <c:v>308</c:v>
                </c:pt>
                <c:pt idx="19761">
                  <c:v>342</c:v>
                </c:pt>
                <c:pt idx="19762">
                  <c:v>342</c:v>
                </c:pt>
                <c:pt idx="19763">
                  <c:v>319</c:v>
                </c:pt>
                <c:pt idx="19764">
                  <c:v>633</c:v>
                </c:pt>
                <c:pt idx="19765">
                  <c:v>269</c:v>
                </c:pt>
                <c:pt idx="19766">
                  <c:v>445</c:v>
                </c:pt>
                <c:pt idx="19767">
                  <c:v>291</c:v>
                </c:pt>
                <c:pt idx="19768">
                  <c:v>25</c:v>
                </c:pt>
                <c:pt idx="19769">
                  <c:v>388</c:v>
                </c:pt>
                <c:pt idx="19770" formatCode="0.00E+00">
                  <c:v>4.8999999999999998E-3</c:v>
                </c:pt>
                <c:pt idx="19771" formatCode="0.00E+00">
                  <c:v>4.8999999999999998E-3</c:v>
                </c:pt>
                <c:pt idx="19772">
                  <c:v>381</c:v>
                </c:pt>
                <c:pt idx="19773">
                  <c:v>388</c:v>
                </c:pt>
                <c:pt idx="19774" formatCode="0.00E+00">
                  <c:v>4.8999999999999998E-3</c:v>
                </c:pt>
                <c:pt idx="19775">
                  <c:v>20</c:v>
                </c:pt>
                <c:pt idx="19776">
                  <c:v>514</c:v>
                </c:pt>
                <c:pt idx="19777">
                  <c:v>339</c:v>
                </c:pt>
                <c:pt idx="19778">
                  <c:v>503</c:v>
                </c:pt>
                <c:pt idx="19779">
                  <c:v>46</c:v>
                </c:pt>
                <c:pt idx="19780">
                  <c:v>25</c:v>
                </c:pt>
                <c:pt idx="19781">
                  <c:v>397</c:v>
                </c:pt>
                <c:pt idx="19782">
                  <c:v>272</c:v>
                </c:pt>
                <c:pt idx="19783">
                  <c:v>386</c:v>
                </c:pt>
                <c:pt idx="19784">
                  <c:v>255</c:v>
                </c:pt>
                <c:pt idx="19785">
                  <c:v>321</c:v>
                </c:pt>
                <c:pt idx="19786">
                  <c:v>596</c:v>
                </c:pt>
                <c:pt idx="19787">
                  <c:v>411</c:v>
                </c:pt>
                <c:pt idx="19788">
                  <c:v>354</c:v>
                </c:pt>
                <c:pt idx="19789">
                  <c:v>527</c:v>
                </c:pt>
                <c:pt idx="19790">
                  <c:v>346</c:v>
                </c:pt>
                <c:pt idx="19791">
                  <c:v>220</c:v>
                </c:pt>
                <c:pt idx="19792">
                  <c:v>129</c:v>
                </c:pt>
                <c:pt idx="19793">
                  <c:v>227</c:v>
                </c:pt>
                <c:pt idx="19794">
                  <c:v>331</c:v>
                </c:pt>
                <c:pt idx="19795">
                  <c:v>417</c:v>
                </c:pt>
                <c:pt idx="19796">
                  <c:v>287</c:v>
                </c:pt>
                <c:pt idx="19797">
                  <c:v>318</c:v>
                </c:pt>
                <c:pt idx="19798">
                  <c:v>358</c:v>
                </c:pt>
                <c:pt idx="19799">
                  <c:v>309</c:v>
                </c:pt>
                <c:pt idx="19800">
                  <c:v>280</c:v>
                </c:pt>
                <c:pt idx="19801">
                  <c:v>520</c:v>
                </c:pt>
                <c:pt idx="19802">
                  <c:v>211</c:v>
                </c:pt>
                <c:pt idx="19803">
                  <c:v>45</c:v>
                </c:pt>
                <c:pt idx="19804">
                  <c:v>586</c:v>
                </c:pt>
                <c:pt idx="19805">
                  <c:v>622</c:v>
                </c:pt>
                <c:pt idx="19806">
                  <c:v>252</c:v>
                </c:pt>
                <c:pt idx="19807">
                  <c:v>277</c:v>
                </c:pt>
                <c:pt idx="19808">
                  <c:v>553</c:v>
                </c:pt>
                <c:pt idx="19809">
                  <c:v>723</c:v>
                </c:pt>
                <c:pt idx="19810">
                  <c:v>391</c:v>
                </c:pt>
                <c:pt idx="19811">
                  <c:v>411</c:v>
                </c:pt>
                <c:pt idx="19812">
                  <c:v>440</c:v>
                </c:pt>
                <c:pt idx="19813">
                  <c:v>360</c:v>
                </c:pt>
                <c:pt idx="19814">
                  <c:v>531</c:v>
                </c:pt>
                <c:pt idx="19815">
                  <c:v>175</c:v>
                </c:pt>
                <c:pt idx="19816" formatCode="0.00E+00">
                  <c:v>4.8999999999999998E-3</c:v>
                </c:pt>
                <c:pt idx="19817">
                  <c:v>420</c:v>
                </c:pt>
                <c:pt idx="19818">
                  <c:v>364</c:v>
                </c:pt>
                <c:pt idx="19819">
                  <c:v>493</c:v>
                </c:pt>
                <c:pt idx="19820">
                  <c:v>496</c:v>
                </c:pt>
                <c:pt idx="19821">
                  <c:v>521</c:v>
                </c:pt>
                <c:pt idx="19822">
                  <c:v>514</c:v>
                </c:pt>
                <c:pt idx="19823">
                  <c:v>94</c:v>
                </c:pt>
                <c:pt idx="19824">
                  <c:v>117</c:v>
                </c:pt>
                <c:pt idx="19825">
                  <c:v>320</c:v>
                </c:pt>
                <c:pt idx="19826" formatCode="0.00E+00">
                  <c:v>4.8999999999999998E-3</c:v>
                </c:pt>
                <c:pt idx="19827">
                  <c:v>353</c:v>
                </c:pt>
                <c:pt idx="19828">
                  <c:v>233</c:v>
                </c:pt>
                <c:pt idx="19829">
                  <c:v>655</c:v>
                </c:pt>
                <c:pt idx="19830">
                  <c:v>377</c:v>
                </c:pt>
                <c:pt idx="19831">
                  <c:v>364</c:v>
                </c:pt>
                <c:pt idx="19832" formatCode="0.00E+00">
                  <c:v>4.8999999999999998E-3</c:v>
                </c:pt>
                <c:pt idx="19833">
                  <c:v>483</c:v>
                </c:pt>
                <c:pt idx="19834">
                  <c:v>220</c:v>
                </c:pt>
                <c:pt idx="19835" formatCode="0.00E+00">
                  <c:v>4.8999999999999998E-3</c:v>
                </c:pt>
                <c:pt idx="19836">
                  <c:v>898</c:v>
                </c:pt>
                <c:pt idx="19837">
                  <c:v>59</c:v>
                </c:pt>
                <c:pt idx="19838">
                  <c:v>92</c:v>
                </c:pt>
                <c:pt idx="19839">
                  <c:v>392</c:v>
                </c:pt>
                <c:pt idx="19840">
                  <c:v>125</c:v>
                </c:pt>
                <c:pt idx="19841">
                  <c:v>96</c:v>
                </c:pt>
                <c:pt idx="19842">
                  <c:v>271</c:v>
                </c:pt>
                <c:pt idx="19843">
                  <c:v>61</c:v>
                </c:pt>
                <c:pt idx="19844">
                  <c:v>278</c:v>
                </c:pt>
                <c:pt idx="19845">
                  <c:v>489</c:v>
                </c:pt>
                <c:pt idx="19846">
                  <c:v>431</c:v>
                </c:pt>
                <c:pt idx="19847">
                  <c:v>390</c:v>
                </c:pt>
                <c:pt idx="19848">
                  <c:v>406</c:v>
                </c:pt>
                <c:pt idx="19849">
                  <c:v>484</c:v>
                </c:pt>
                <c:pt idx="19850">
                  <c:v>260</c:v>
                </c:pt>
                <c:pt idx="19851">
                  <c:v>136</c:v>
                </c:pt>
                <c:pt idx="19852">
                  <c:v>511</c:v>
                </c:pt>
                <c:pt idx="19853">
                  <c:v>157</c:v>
                </c:pt>
                <c:pt idx="19854">
                  <c:v>25</c:v>
                </c:pt>
                <c:pt idx="19855">
                  <c:v>344</c:v>
                </c:pt>
                <c:pt idx="19856">
                  <c:v>586</c:v>
                </c:pt>
                <c:pt idx="19857">
                  <c:v>125</c:v>
                </c:pt>
                <c:pt idx="19858">
                  <c:v>489</c:v>
                </c:pt>
                <c:pt idx="19859" formatCode="0.00E+00">
                  <c:v>4.8999999999999998E-3</c:v>
                </c:pt>
                <c:pt idx="19860" formatCode="0.00E+00">
                  <c:v>4.8999999999999998E-3</c:v>
                </c:pt>
                <c:pt idx="19861">
                  <c:v>522</c:v>
                </c:pt>
                <c:pt idx="19862">
                  <c:v>71</c:v>
                </c:pt>
                <c:pt idx="19863">
                  <c:v>141</c:v>
                </c:pt>
                <c:pt idx="19864">
                  <c:v>560</c:v>
                </c:pt>
                <c:pt idx="19865" formatCode="0.00E+00">
                  <c:v>4.8999999999999998E-3</c:v>
                </c:pt>
                <c:pt idx="19866">
                  <c:v>155</c:v>
                </c:pt>
                <c:pt idx="19867" formatCode="0.00E+00">
                  <c:v>4.8999999999999998E-3</c:v>
                </c:pt>
                <c:pt idx="19868">
                  <c:v>497</c:v>
                </c:pt>
                <c:pt idx="19869">
                  <c:v>3</c:v>
                </c:pt>
                <c:pt idx="19870">
                  <c:v>212</c:v>
                </c:pt>
                <c:pt idx="19871">
                  <c:v>259</c:v>
                </c:pt>
                <c:pt idx="19872">
                  <c:v>547</c:v>
                </c:pt>
                <c:pt idx="19873">
                  <c:v>602</c:v>
                </c:pt>
                <c:pt idx="19874">
                  <c:v>674</c:v>
                </c:pt>
                <c:pt idx="19875">
                  <c:v>714</c:v>
                </c:pt>
                <c:pt idx="19876">
                  <c:v>509</c:v>
                </c:pt>
                <c:pt idx="19877">
                  <c:v>310</c:v>
                </c:pt>
                <c:pt idx="19878">
                  <c:v>313</c:v>
                </c:pt>
                <c:pt idx="19879">
                  <c:v>427</c:v>
                </c:pt>
                <c:pt idx="19880">
                  <c:v>426</c:v>
                </c:pt>
                <c:pt idx="19881">
                  <c:v>40</c:v>
                </c:pt>
                <c:pt idx="19882">
                  <c:v>289</c:v>
                </c:pt>
                <c:pt idx="19883">
                  <c:v>384</c:v>
                </c:pt>
                <c:pt idx="19884">
                  <c:v>391</c:v>
                </c:pt>
                <c:pt idx="19885">
                  <c:v>354</c:v>
                </c:pt>
                <c:pt idx="19886">
                  <c:v>549</c:v>
                </c:pt>
                <c:pt idx="19887" formatCode="0.00E+00">
                  <c:v>4.8999999999999998E-3</c:v>
                </c:pt>
                <c:pt idx="19888">
                  <c:v>180</c:v>
                </c:pt>
                <c:pt idx="19889">
                  <c:v>212</c:v>
                </c:pt>
                <c:pt idx="19890">
                  <c:v>396</c:v>
                </c:pt>
                <c:pt idx="19891">
                  <c:v>487</c:v>
                </c:pt>
                <c:pt idx="19892">
                  <c:v>561</c:v>
                </c:pt>
                <c:pt idx="19893">
                  <c:v>219</c:v>
                </c:pt>
                <c:pt idx="19894">
                  <c:v>604</c:v>
                </c:pt>
                <c:pt idx="19895">
                  <c:v>438</c:v>
                </c:pt>
                <c:pt idx="19896">
                  <c:v>300</c:v>
                </c:pt>
                <c:pt idx="19897">
                  <c:v>328</c:v>
                </c:pt>
                <c:pt idx="19898">
                  <c:v>1225</c:v>
                </c:pt>
                <c:pt idx="19899">
                  <c:v>1030</c:v>
                </c:pt>
                <c:pt idx="19900">
                  <c:v>464</c:v>
                </c:pt>
                <c:pt idx="19901">
                  <c:v>316</c:v>
                </c:pt>
                <c:pt idx="19902">
                  <c:v>390</c:v>
                </c:pt>
                <c:pt idx="19903">
                  <c:v>422</c:v>
                </c:pt>
                <c:pt idx="19904">
                  <c:v>857</c:v>
                </c:pt>
                <c:pt idx="19905">
                  <c:v>719</c:v>
                </c:pt>
                <c:pt idx="19906">
                  <c:v>401</c:v>
                </c:pt>
                <c:pt idx="19907">
                  <c:v>465</c:v>
                </c:pt>
                <c:pt idx="19908">
                  <c:v>166</c:v>
                </c:pt>
                <c:pt idx="19909">
                  <c:v>357</c:v>
                </c:pt>
                <c:pt idx="19910">
                  <c:v>268</c:v>
                </c:pt>
                <c:pt idx="19911">
                  <c:v>1066</c:v>
                </c:pt>
                <c:pt idx="19912">
                  <c:v>242</c:v>
                </c:pt>
                <c:pt idx="19913">
                  <c:v>332</c:v>
                </c:pt>
                <c:pt idx="19914">
                  <c:v>21</c:v>
                </c:pt>
                <c:pt idx="19915">
                  <c:v>677</c:v>
                </c:pt>
                <c:pt idx="19916">
                  <c:v>463</c:v>
                </c:pt>
                <c:pt idx="19917">
                  <c:v>502</c:v>
                </c:pt>
                <c:pt idx="19918">
                  <c:v>406</c:v>
                </c:pt>
                <c:pt idx="19919">
                  <c:v>481</c:v>
                </c:pt>
                <c:pt idx="19920">
                  <c:v>366</c:v>
                </c:pt>
                <c:pt idx="19921">
                  <c:v>1130</c:v>
                </c:pt>
                <c:pt idx="19922">
                  <c:v>1117</c:v>
                </c:pt>
                <c:pt idx="19923">
                  <c:v>431</c:v>
                </c:pt>
                <c:pt idx="19924">
                  <c:v>206</c:v>
                </c:pt>
                <c:pt idx="19925">
                  <c:v>946</c:v>
                </c:pt>
                <c:pt idx="19926">
                  <c:v>211</c:v>
                </c:pt>
                <c:pt idx="19927">
                  <c:v>254</c:v>
                </c:pt>
                <c:pt idx="19928">
                  <c:v>888</c:v>
                </c:pt>
                <c:pt idx="19929">
                  <c:v>732</c:v>
                </c:pt>
                <c:pt idx="19930">
                  <c:v>295</c:v>
                </c:pt>
                <c:pt idx="19931">
                  <c:v>400</c:v>
                </c:pt>
                <c:pt idx="19932">
                  <c:v>568</c:v>
                </c:pt>
                <c:pt idx="19933">
                  <c:v>142</c:v>
                </c:pt>
                <c:pt idx="19934">
                  <c:v>428</c:v>
                </c:pt>
                <c:pt idx="19935">
                  <c:v>377</c:v>
                </c:pt>
                <c:pt idx="19936">
                  <c:v>463</c:v>
                </c:pt>
                <c:pt idx="19937">
                  <c:v>149</c:v>
                </c:pt>
                <c:pt idx="19938">
                  <c:v>710</c:v>
                </c:pt>
                <c:pt idx="19939">
                  <c:v>479</c:v>
                </c:pt>
                <c:pt idx="19940">
                  <c:v>364</c:v>
                </c:pt>
                <c:pt idx="19941">
                  <c:v>175</c:v>
                </c:pt>
                <c:pt idx="19942">
                  <c:v>30</c:v>
                </c:pt>
                <c:pt idx="19943">
                  <c:v>102</c:v>
                </c:pt>
                <c:pt idx="19944">
                  <c:v>339</c:v>
                </c:pt>
                <c:pt idx="19945">
                  <c:v>481</c:v>
                </c:pt>
                <c:pt idx="19946">
                  <c:v>332</c:v>
                </c:pt>
                <c:pt idx="19947">
                  <c:v>575</c:v>
                </c:pt>
                <c:pt idx="19948">
                  <c:v>410</c:v>
                </c:pt>
                <c:pt idx="19949">
                  <c:v>458</c:v>
                </c:pt>
                <c:pt idx="19950">
                  <c:v>426</c:v>
                </c:pt>
                <c:pt idx="19951">
                  <c:v>285</c:v>
                </c:pt>
                <c:pt idx="19952">
                  <c:v>157</c:v>
                </c:pt>
                <c:pt idx="19953">
                  <c:v>647</c:v>
                </c:pt>
                <c:pt idx="19954">
                  <c:v>291</c:v>
                </c:pt>
                <c:pt idx="19955">
                  <c:v>301</c:v>
                </c:pt>
                <c:pt idx="19956">
                  <c:v>478</c:v>
                </c:pt>
                <c:pt idx="19957">
                  <c:v>1000</c:v>
                </c:pt>
                <c:pt idx="19958">
                  <c:v>309</c:v>
                </c:pt>
                <c:pt idx="19959">
                  <c:v>177</c:v>
                </c:pt>
                <c:pt idx="19960">
                  <c:v>190</c:v>
                </c:pt>
                <c:pt idx="19961">
                  <c:v>154</c:v>
                </c:pt>
                <c:pt idx="19962">
                  <c:v>212</c:v>
                </c:pt>
                <c:pt idx="19963">
                  <c:v>277</c:v>
                </c:pt>
                <c:pt idx="19964">
                  <c:v>318</c:v>
                </c:pt>
                <c:pt idx="19965">
                  <c:v>145</c:v>
                </c:pt>
                <c:pt idx="19966">
                  <c:v>200</c:v>
                </c:pt>
                <c:pt idx="19967">
                  <c:v>192</c:v>
                </c:pt>
                <c:pt idx="19968">
                  <c:v>459</c:v>
                </c:pt>
                <c:pt idx="19969">
                  <c:v>335</c:v>
                </c:pt>
                <c:pt idx="19970">
                  <c:v>163</c:v>
                </c:pt>
                <c:pt idx="19971">
                  <c:v>205</c:v>
                </c:pt>
                <c:pt idx="19972">
                  <c:v>304</c:v>
                </c:pt>
                <c:pt idx="19973">
                  <c:v>305</c:v>
                </c:pt>
                <c:pt idx="19974">
                  <c:v>254</c:v>
                </c:pt>
                <c:pt idx="19975">
                  <c:v>309</c:v>
                </c:pt>
                <c:pt idx="19976">
                  <c:v>214</c:v>
                </c:pt>
                <c:pt idx="19977">
                  <c:v>100</c:v>
                </c:pt>
                <c:pt idx="19978">
                  <c:v>236</c:v>
                </c:pt>
                <c:pt idx="19979">
                  <c:v>224</c:v>
                </c:pt>
                <c:pt idx="19980">
                  <c:v>271</c:v>
                </c:pt>
                <c:pt idx="19981">
                  <c:v>230</c:v>
                </c:pt>
                <c:pt idx="19982">
                  <c:v>230</c:v>
                </c:pt>
                <c:pt idx="19983">
                  <c:v>196</c:v>
                </c:pt>
                <c:pt idx="19984">
                  <c:v>228</c:v>
                </c:pt>
                <c:pt idx="19985">
                  <c:v>944</c:v>
                </c:pt>
                <c:pt idx="19986">
                  <c:v>522</c:v>
                </c:pt>
                <c:pt idx="19987">
                  <c:v>348</c:v>
                </c:pt>
                <c:pt idx="19988">
                  <c:v>218</c:v>
                </c:pt>
                <c:pt idx="19989">
                  <c:v>16</c:v>
                </c:pt>
                <c:pt idx="19990">
                  <c:v>257</c:v>
                </c:pt>
                <c:pt idx="19991">
                  <c:v>7</c:v>
                </c:pt>
                <c:pt idx="19992">
                  <c:v>225</c:v>
                </c:pt>
                <c:pt idx="19993">
                  <c:v>265</c:v>
                </c:pt>
                <c:pt idx="19994">
                  <c:v>171</c:v>
                </c:pt>
                <c:pt idx="19995">
                  <c:v>278</c:v>
                </c:pt>
                <c:pt idx="19996">
                  <c:v>326</c:v>
                </c:pt>
                <c:pt idx="19997">
                  <c:v>236</c:v>
                </c:pt>
                <c:pt idx="19998">
                  <c:v>197</c:v>
                </c:pt>
                <c:pt idx="19999">
                  <c:v>136</c:v>
                </c:pt>
                <c:pt idx="20000">
                  <c:v>287</c:v>
                </c:pt>
                <c:pt idx="20001">
                  <c:v>267</c:v>
                </c:pt>
                <c:pt idx="20002">
                  <c:v>175</c:v>
                </c:pt>
                <c:pt idx="20003">
                  <c:v>333</c:v>
                </c:pt>
                <c:pt idx="20004">
                  <c:v>662</c:v>
                </c:pt>
                <c:pt idx="20005">
                  <c:v>368</c:v>
                </c:pt>
                <c:pt idx="20006">
                  <c:v>34</c:v>
                </c:pt>
                <c:pt idx="20007">
                  <c:v>202</c:v>
                </c:pt>
                <c:pt idx="20008">
                  <c:v>318</c:v>
                </c:pt>
                <c:pt idx="20009">
                  <c:v>148</c:v>
                </c:pt>
                <c:pt idx="20010">
                  <c:v>115</c:v>
                </c:pt>
                <c:pt idx="20011">
                  <c:v>236</c:v>
                </c:pt>
                <c:pt idx="20012">
                  <c:v>238</c:v>
                </c:pt>
                <c:pt idx="20013">
                  <c:v>202</c:v>
                </c:pt>
                <c:pt idx="20014">
                  <c:v>379</c:v>
                </c:pt>
                <c:pt idx="20015">
                  <c:v>354</c:v>
                </c:pt>
                <c:pt idx="20016">
                  <c:v>380</c:v>
                </c:pt>
                <c:pt idx="20017">
                  <c:v>249</c:v>
                </c:pt>
                <c:pt idx="20018">
                  <c:v>611</c:v>
                </c:pt>
                <c:pt idx="20019">
                  <c:v>313</c:v>
                </c:pt>
                <c:pt idx="20020">
                  <c:v>80</c:v>
                </c:pt>
                <c:pt idx="20021">
                  <c:v>91</c:v>
                </c:pt>
                <c:pt idx="20022">
                  <c:v>110</c:v>
                </c:pt>
                <c:pt idx="20023">
                  <c:v>58</c:v>
                </c:pt>
                <c:pt idx="20024" formatCode="0.00E+00">
                  <c:v>4.8999999999999998E-3</c:v>
                </c:pt>
                <c:pt idx="20025">
                  <c:v>460</c:v>
                </c:pt>
                <c:pt idx="20026">
                  <c:v>1330</c:v>
                </c:pt>
                <c:pt idx="20027">
                  <c:v>1789</c:v>
                </c:pt>
                <c:pt idx="20028">
                  <c:v>123</c:v>
                </c:pt>
                <c:pt idx="20029">
                  <c:v>589</c:v>
                </c:pt>
                <c:pt idx="20030">
                  <c:v>299</c:v>
                </c:pt>
                <c:pt idx="20031">
                  <c:v>218</c:v>
                </c:pt>
                <c:pt idx="20032">
                  <c:v>905</c:v>
                </c:pt>
                <c:pt idx="20033">
                  <c:v>330</c:v>
                </c:pt>
                <c:pt idx="20034">
                  <c:v>345</c:v>
                </c:pt>
                <c:pt idx="20035">
                  <c:v>459</c:v>
                </c:pt>
                <c:pt idx="20036">
                  <c:v>264</c:v>
                </c:pt>
                <c:pt idx="20037">
                  <c:v>611</c:v>
                </c:pt>
                <c:pt idx="20038">
                  <c:v>522</c:v>
                </c:pt>
                <c:pt idx="20039">
                  <c:v>444</c:v>
                </c:pt>
                <c:pt idx="20040">
                  <c:v>293</c:v>
                </c:pt>
                <c:pt idx="20041">
                  <c:v>349</c:v>
                </c:pt>
                <c:pt idx="20042">
                  <c:v>215</c:v>
                </c:pt>
                <c:pt idx="20043" formatCode="0.00E+00">
                  <c:v>4.8999999999999998E-3</c:v>
                </c:pt>
                <c:pt idx="20044">
                  <c:v>285</c:v>
                </c:pt>
                <c:pt idx="20045">
                  <c:v>271</c:v>
                </c:pt>
                <c:pt idx="20046">
                  <c:v>16</c:v>
                </c:pt>
                <c:pt idx="20047">
                  <c:v>83</c:v>
                </c:pt>
                <c:pt idx="20048">
                  <c:v>246</c:v>
                </c:pt>
                <c:pt idx="20049">
                  <c:v>378</c:v>
                </c:pt>
                <c:pt idx="20050">
                  <c:v>347</c:v>
                </c:pt>
                <c:pt idx="20051">
                  <c:v>1233</c:v>
                </c:pt>
                <c:pt idx="20052">
                  <c:v>446</c:v>
                </c:pt>
                <c:pt idx="20053">
                  <c:v>255</c:v>
                </c:pt>
                <c:pt idx="20054" formatCode="0.00E+00">
                  <c:v>4.8999999999999998E-3</c:v>
                </c:pt>
                <c:pt idx="20055">
                  <c:v>215</c:v>
                </c:pt>
                <c:pt idx="20056">
                  <c:v>346</c:v>
                </c:pt>
                <c:pt idx="20057">
                  <c:v>164</c:v>
                </c:pt>
                <c:pt idx="20058">
                  <c:v>265</c:v>
                </c:pt>
                <c:pt idx="20059">
                  <c:v>130</c:v>
                </c:pt>
                <c:pt idx="20060">
                  <c:v>249</c:v>
                </c:pt>
                <c:pt idx="20061">
                  <c:v>314</c:v>
                </c:pt>
                <c:pt idx="20062">
                  <c:v>219</c:v>
                </c:pt>
                <c:pt idx="20063" formatCode="0.00E+00">
                  <c:v>4.8999999999999998E-3</c:v>
                </c:pt>
                <c:pt idx="20064">
                  <c:v>263</c:v>
                </c:pt>
                <c:pt idx="20065">
                  <c:v>126</c:v>
                </c:pt>
                <c:pt idx="20066">
                  <c:v>167</c:v>
                </c:pt>
                <c:pt idx="20067">
                  <c:v>229</c:v>
                </c:pt>
                <c:pt idx="20068">
                  <c:v>164</c:v>
                </c:pt>
                <c:pt idx="20069">
                  <c:v>221</c:v>
                </c:pt>
                <c:pt idx="20070">
                  <c:v>288</c:v>
                </c:pt>
                <c:pt idx="20071">
                  <c:v>365</c:v>
                </c:pt>
                <c:pt idx="20072">
                  <c:v>242</c:v>
                </c:pt>
                <c:pt idx="20073">
                  <c:v>165</c:v>
                </c:pt>
                <c:pt idx="20074">
                  <c:v>457</c:v>
                </c:pt>
                <c:pt idx="20075" formatCode="0.00E+00">
                  <c:v>4.8999999999999998E-3</c:v>
                </c:pt>
                <c:pt idx="20076">
                  <c:v>284</c:v>
                </c:pt>
                <c:pt idx="20077">
                  <c:v>359</c:v>
                </c:pt>
                <c:pt idx="20078">
                  <c:v>147</c:v>
                </c:pt>
                <c:pt idx="20079">
                  <c:v>399</c:v>
                </c:pt>
                <c:pt idx="20080">
                  <c:v>234</c:v>
                </c:pt>
                <c:pt idx="20081">
                  <c:v>248</c:v>
                </c:pt>
                <c:pt idx="20082">
                  <c:v>290</c:v>
                </c:pt>
                <c:pt idx="20083">
                  <c:v>242</c:v>
                </c:pt>
                <c:pt idx="20084">
                  <c:v>288</c:v>
                </c:pt>
                <c:pt idx="20085">
                  <c:v>278</c:v>
                </c:pt>
                <c:pt idx="20086">
                  <c:v>461</c:v>
                </c:pt>
                <c:pt idx="20087">
                  <c:v>129</c:v>
                </c:pt>
                <c:pt idx="20088">
                  <c:v>344</c:v>
                </c:pt>
                <c:pt idx="20089">
                  <c:v>784</c:v>
                </c:pt>
                <c:pt idx="20090">
                  <c:v>250</c:v>
                </c:pt>
                <c:pt idx="20091">
                  <c:v>180</c:v>
                </c:pt>
                <c:pt idx="20092">
                  <c:v>754</c:v>
                </c:pt>
                <c:pt idx="20093">
                  <c:v>848</c:v>
                </c:pt>
                <c:pt idx="20094">
                  <c:v>51</c:v>
                </c:pt>
                <c:pt idx="20095">
                  <c:v>402</c:v>
                </c:pt>
                <c:pt idx="20096">
                  <c:v>130</c:v>
                </c:pt>
                <c:pt idx="20097">
                  <c:v>224</c:v>
                </c:pt>
                <c:pt idx="20098">
                  <c:v>770</c:v>
                </c:pt>
                <c:pt idx="20099">
                  <c:v>953</c:v>
                </c:pt>
                <c:pt idx="20100">
                  <c:v>90</c:v>
                </c:pt>
                <c:pt idx="20101">
                  <c:v>781</c:v>
                </c:pt>
                <c:pt idx="20102">
                  <c:v>271</c:v>
                </c:pt>
                <c:pt idx="20103">
                  <c:v>913</c:v>
                </c:pt>
                <c:pt idx="20104">
                  <c:v>244</c:v>
                </c:pt>
                <c:pt idx="20105">
                  <c:v>959</c:v>
                </c:pt>
                <c:pt idx="20106">
                  <c:v>876</c:v>
                </c:pt>
                <c:pt idx="20107">
                  <c:v>264</c:v>
                </c:pt>
                <c:pt idx="20108">
                  <c:v>715</c:v>
                </c:pt>
                <c:pt idx="20109">
                  <c:v>212</c:v>
                </c:pt>
                <c:pt idx="20110">
                  <c:v>186</c:v>
                </c:pt>
                <c:pt idx="20111">
                  <c:v>969</c:v>
                </c:pt>
                <c:pt idx="20112">
                  <c:v>374</c:v>
                </c:pt>
                <c:pt idx="20113">
                  <c:v>478</c:v>
                </c:pt>
                <c:pt idx="20114">
                  <c:v>1200</c:v>
                </c:pt>
                <c:pt idx="20115">
                  <c:v>887</c:v>
                </c:pt>
                <c:pt idx="20116">
                  <c:v>121</c:v>
                </c:pt>
                <c:pt idx="20117">
                  <c:v>361</c:v>
                </c:pt>
                <c:pt idx="20118">
                  <c:v>244</c:v>
                </c:pt>
                <c:pt idx="20119">
                  <c:v>698</c:v>
                </c:pt>
                <c:pt idx="20120">
                  <c:v>469</c:v>
                </c:pt>
                <c:pt idx="20121">
                  <c:v>116</c:v>
                </c:pt>
                <c:pt idx="20122">
                  <c:v>409</c:v>
                </c:pt>
                <c:pt idx="20123">
                  <c:v>159</c:v>
                </c:pt>
                <c:pt idx="20124">
                  <c:v>276</c:v>
                </c:pt>
                <c:pt idx="20125">
                  <c:v>957</c:v>
                </c:pt>
                <c:pt idx="20126">
                  <c:v>238</c:v>
                </c:pt>
                <c:pt idx="20127">
                  <c:v>746</c:v>
                </c:pt>
                <c:pt idx="20128">
                  <c:v>228</c:v>
                </c:pt>
                <c:pt idx="20129">
                  <c:v>117</c:v>
                </c:pt>
                <c:pt idx="20130">
                  <c:v>265</c:v>
                </c:pt>
                <c:pt idx="20131">
                  <c:v>42</c:v>
                </c:pt>
                <c:pt idx="20132">
                  <c:v>299</c:v>
                </c:pt>
                <c:pt idx="20133">
                  <c:v>100</c:v>
                </c:pt>
                <c:pt idx="20134">
                  <c:v>352</c:v>
                </c:pt>
                <c:pt idx="20135">
                  <c:v>365</c:v>
                </c:pt>
                <c:pt idx="20136">
                  <c:v>624</c:v>
                </c:pt>
                <c:pt idx="20137">
                  <c:v>173</c:v>
                </c:pt>
                <c:pt idx="20138">
                  <c:v>387</c:v>
                </c:pt>
                <c:pt idx="20139">
                  <c:v>39</c:v>
                </c:pt>
                <c:pt idx="20140">
                  <c:v>234</c:v>
                </c:pt>
                <c:pt idx="20141">
                  <c:v>223</c:v>
                </c:pt>
                <c:pt idx="20142">
                  <c:v>997</c:v>
                </c:pt>
                <c:pt idx="20143">
                  <c:v>165</c:v>
                </c:pt>
                <c:pt idx="20144">
                  <c:v>141</c:v>
                </c:pt>
                <c:pt idx="20145">
                  <c:v>245</c:v>
                </c:pt>
                <c:pt idx="20146">
                  <c:v>175</c:v>
                </c:pt>
                <c:pt idx="20147">
                  <c:v>762</c:v>
                </c:pt>
                <c:pt idx="20148">
                  <c:v>307</c:v>
                </c:pt>
                <c:pt idx="20149">
                  <c:v>619</c:v>
                </c:pt>
                <c:pt idx="20150">
                  <c:v>704</c:v>
                </c:pt>
                <c:pt idx="20151">
                  <c:v>410</c:v>
                </c:pt>
                <c:pt idx="20152">
                  <c:v>396</c:v>
                </c:pt>
                <c:pt idx="20153">
                  <c:v>217</c:v>
                </c:pt>
                <c:pt idx="20154">
                  <c:v>315</c:v>
                </c:pt>
                <c:pt idx="20155">
                  <c:v>278</c:v>
                </c:pt>
                <c:pt idx="20156">
                  <c:v>281</c:v>
                </c:pt>
                <c:pt idx="20157">
                  <c:v>610</c:v>
                </c:pt>
                <c:pt idx="20158">
                  <c:v>337</c:v>
                </c:pt>
                <c:pt idx="20159">
                  <c:v>110</c:v>
                </c:pt>
                <c:pt idx="20160">
                  <c:v>1162</c:v>
                </c:pt>
                <c:pt idx="20161">
                  <c:v>1051</c:v>
                </c:pt>
                <c:pt idx="20162">
                  <c:v>332</c:v>
                </c:pt>
                <c:pt idx="20163">
                  <c:v>242</c:v>
                </c:pt>
                <c:pt idx="20164">
                  <c:v>286</c:v>
                </c:pt>
                <c:pt idx="20165" formatCode="0.00E+00">
                  <c:v>4.8999999999999998E-3</c:v>
                </c:pt>
                <c:pt idx="20166">
                  <c:v>1320</c:v>
                </c:pt>
                <c:pt idx="20167">
                  <c:v>995</c:v>
                </c:pt>
                <c:pt idx="20168">
                  <c:v>390</c:v>
                </c:pt>
                <c:pt idx="20169">
                  <c:v>548</c:v>
                </c:pt>
                <c:pt idx="20170">
                  <c:v>607</c:v>
                </c:pt>
                <c:pt idx="20171">
                  <c:v>430</c:v>
                </c:pt>
                <c:pt idx="20172">
                  <c:v>341</c:v>
                </c:pt>
                <c:pt idx="20173">
                  <c:v>302</c:v>
                </c:pt>
                <c:pt idx="20174">
                  <c:v>220</c:v>
                </c:pt>
                <c:pt idx="20175">
                  <c:v>1489</c:v>
                </c:pt>
                <c:pt idx="20176">
                  <c:v>425</c:v>
                </c:pt>
                <c:pt idx="20177">
                  <c:v>1042</c:v>
                </c:pt>
                <c:pt idx="20178">
                  <c:v>221</c:v>
                </c:pt>
                <c:pt idx="20179">
                  <c:v>496</c:v>
                </c:pt>
                <c:pt idx="20180">
                  <c:v>425</c:v>
                </c:pt>
                <c:pt idx="20181">
                  <c:v>440</c:v>
                </c:pt>
                <c:pt idx="20182">
                  <c:v>501</c:v>
                </c:pt>
                <c:pt idx="20183">
                  <c:v>268</c:v>
                </c:pt>
                <c:pt idx="20184">
                  <c:v>434</c:v>
                </c:pt>
                <c:pt idx="20185">
                  <c:v>211</c:v>
                </c:pt>
                <c:pt idx="20186" formatCode="0.00E+00">
                  <c:v>4.8999999999999998E-3</c:v>
                </c:pt>
                <c:pt idx="20187">
                  <c:v>369</c:v>
                </c:pt>
                <c:pt idx="20188">
                  <c:v>325</c:v>
                </c:pt>
                <c:pt idx="20189">
                  <c:v>1081</c:v>
                </c:pt>
                <c:pt idx="20190">
                  <c:v>481</c:v>
                </c:pt>
                <c:pt idx="20191">
                  <c:v>83</c:v>
                </c:pt>
                <c:pt idx="20192">
                  <c:v>150</c:v>
                </c:pt>
                <c:pt idx="20193">
                  <c:v>5</c:v>
                </c:pt>
                <c:pt idx="20194">
                  <c:v>139</c:v>
                </c:pt>
                <c:pt idx="20195">
                  <c:v>949</c:v>
                </c:pt>
                <c:pt idx="20196">
                  <c:v>413</c:v>
                </c:pt>
                <c:pt idx="20197">
                  <c:v>217</c:v>
                </c:pt>
                <c:pt idx="20198">
                  <c:v>139</c:v>
                </c:pt>
                <c:pt idx="20199">
                  <c:v>280</c:v>
                </c:pt>
                <c:pt idx="20200">
                  <c:v>393</c:v>
                </c:pt>
                <c:pt idx="20201">
                  <c:v>340</c:v>
                </c:pt>
                <c:pt idx="20202">
                  <c:v>332</c:v>
                </c:pt>
                <c:pt idx="20203">
                  <c:v>842</c:v>
                </c:pt>
                <c:pt idx="20204">
                  <c:v>148</c:v>
                </c:pt>
                <c:pt idx="20205">
                  <c:v>389</c:v>
                </c:pt>
                <c:pt idx="20206">
                  <c:v>446</c:v>
                </c:pt>
                <c:pt idx="20207">
                  <c:v>442</c:v>
                </c:pt>
                <c:pt idx="20208">
                  <c:v>525</c:v>
                </c:pt>
                <c:pt idx="20209">
                  <c:v>1239</c:v>
                </c:pt>
                <c:pt idx="20210">
                  <c:v>1075</c:v>
                </c:pt>
                <c:pt idx="20211">
                  <c:v>253</c:v>
                </c:pt>
                <c:pt idx="20212">
                  <c:v>950</c:v>
                </c:pt>
                <c:pt idx="20213">
                  <c:v>261</c:v>
                </c:pt>
                <c:pt idx="20214">
                  <c:v>217</c:v>
                </c:pt>
                <c:pt idx="20215">
                  <c:v>274</c:v>
                </c:pt>
                <c:pt idx="20216">
                  <c:v>301</c:v>
                </c:pt>
                <c:pt idx="20217">
                  <c:v>903</c:v>
                </c:pt>
                <c:pt idx="20218">
                  <c:v>1113</c:v>
                </c:pt>
                <c:pt idx="20219">
                  <c:v>718</c:v>
                </c:pt>
                <c:pt idx="20220">
                  <c:v>891</c:v>
                </c:pt>
                <c:pt idx="20221">
                  <c:v>304</c:v>
                </c:pt>
                <c:pt idx="20222">
                  <c:v>532</c:v>
                </c:pt>
                <c:pt idx="20223">
                  <c:v>843</c:v>
                </c:pt>
                <c:pt idx="20224">
                  <c:v>299</c:v>
                </c:pt>
                <c:pt idx="20225">
                  <c:v>781</c:v>
                </c:pt>
                <c:pt idx="20226">
                  <c:v>504</c:v>
                </c:pt>
                <c:pt idx="20227">
                  <c:v>1163</c:v>
                </c:pt>
                <c:pt idx="20228">
                  <c:v>880</c:v>
                </c:pt>
                <c:pt idx="20229">
                  <c:v>808</c:v>
                </c:pt>
                <c:pt idx="20230">
                  <c:v>272</c:v>
                </c:pt>
                <c:pt idx="20231">
                  <c:v>800</c:v>
                </c:pt>
                <c:pt idx="20232">
                  <c:v>543</c:v>
                </c:pt>
                <c:pt idx="20233">
                  <c:v>475</c:v>
                </c:pt>
                <c:pt idx="20234">
                  <c:v>239</c:v>
                </c:pt>
                <c:pt idx="20235">
                  <c:v>807</c:v>
                </c:pt>
                <c:pt idx="20236">
                  <c:v>294</c:v>
                </c:pt>
                <c:pt idx="20237">
                  <c:v>255</c:v>
                </c:pt>
                <c:pt idx="20238">
                  <c:v>786</c:v>
                </c:pt>
                <c:pt idx="20239">
                  <c:v>887</c:v>
                </c:pt>
                <c:pt idx="20240">
                  <c:v>398</c:v>
                </c:pt>
                <c:pt idx="20241">
                  <c:v>1076</c:v>
                </c:pt>
                <c:pt idx="20242">
                  <c:v>926</c:v>
                </c:pt>
                <c:pt idx="20243">
                  <c:v>254</c:v>
                </c:pt>
                <c:pt idx="20244">
                  <c:v>283</c:v>
                </c:pt>
                <c:pt idx="20245">
                  <c:v>329</c:v>
                </c:pt>
                <c:pt idx="20246">
                  <c:v>1127</c:v>
                </c:pt>
                <c:pt idx="20247">
                  <c:v>903</c:v>
                </c:pt>
                <c:pt idx="20248">
                  <c:v>1128</c:v>
                </c:pt>
                <c:pt idx="20249">
                  <c:v>110</c:v>
                </c:pt>
                <c:pt idx="20250">
                  <c:v>347</c:v>
                </c:pt>
                <c:pt idx="20251">
                  <c:v>876</c:v>
                </c:pt>
                <c:pt idx="20252">
                  <c:v>588</c:v>
                </c:pt>
                <c:pt idx="20253">
                  <c:v>912</c:v>
                </c:pt>
                <c:pt idx="20254">
                  <c:v>943</c:v>
                </c:pt>
                <c:pt idx="20255">
                  <c:v>444</c:v>
                </c:pt>
                <c:pt idx="20256">
                  <c:v>155</c:v>
                </c:pt>
                <c:pt idx="20257">
                  <c:v>278</c:v>
                </c:pt>
                <c:pt idx="20258">
                  <c:v>568</c:v>
                </c:pt>
                <c:pt idx="20259">
                  <c:v>278</c:v>
                </c:pt>
                <c:pt idx="20260">
                  <c:v>479</c:v>
                </c:pt>
                <c:pt idx="20261">
                  <c:v>913</c:v>
                </c:pt>
                <c:pt idx="20262">
                  <c:v>855</c:v>
                </c:pt>
                <c:pt idx="20263">
                  <c:v>229</c:v>
                </c:pt>
                <c:pt idx="20264">
                  <c:v>799</c:v>
                </c:pt>
                <c:pt idx="20265" formatCode="0.00E+00">
                  <c:v>4.8999999999999998E-3</c:v>
                </c:pt>
                <c:pt idx="20266">
                  <c:v>810</c:v>
                </c:pt>
                <c:pt idx="20267">
                  <c:v>834</c:v>
                </c:pt>
                <c:pt idx="20268">
                  <c:v>759</c:v>
                </c:pt>
                <c:pt idx="20269">
                  <c:v>92</c:v>
                </c:pt>
                <c:pt idx="20270">
                  <c:v>1022</c:v>
                </c:pt>
                <c:pt idx="20271">
                  <c:v>246</c:v>
                </c:pt>
                <c:pt idx="20272">
                  <c:v>888</c:v>
                </c:pt>
                <c:pt idx="20273">
                  <c:v>131</c:v>
                </c:pt>
                <c:pt idx="20274">
                  <c:v>913</c:v>
                </c:pt>
                <c:pt idx="20275">
                  <c:v>115</c:v>
                </c:pt>
                <c:pt idx="20276">
                  <c:v>748</c:v>
                </c:pt>
                <c:pt idx="20277">
                  <c:v>205</c:v>
                </c:pt>
                <c:pt idx="20278">
                  <c:v>952</c:v>
                </c:pt>
                <c:pt idx="20279">
                  <c:v>203</c:v>
                </c:pt>
                <c:pt idx="20280">
                  <c:v>701</c:v>
                </c:pt>
                <c:pt idx="20281">
                  <c:v>875</c:v>
                </c:pt>
                <c:pt idx="20282">
                  <c:v>998</c:v>
                </c:pt>
                <c:pt idx="20283">
                  <c:v>797</c:v>
                </c:pt>
                <c:pt idx="20284">
                  <c:v>814</c:v>
                </c:pt>
                <c:pt idx="20285">
                  <c:v>80</c:v>
                </c:pt>
                <c:pt idx="20286">
                  <c:v>814</c:v>
                </c:pt>
                <c:pt idx="20287">
                  <c:v>215</c:v>
                </c:pt>
                <c:pt idx="20288">
                  <c:v>665</c:v>
                </c:pt>
                <c:pt idx="20289">
                  <c:v>779</c:v>
                </c:pt>
                <c:pt idx="20290">
                  <c:v>799</c:v>
                </c:pt>
                <c:pt idx="20291">
                  <c:v>260</c:v>
                </c:pt>
                <c:pt idx="20292">
                  <c:v>845</c:v>
                </c:pt>
                <c:pt idx="20293">
                  <c:v>195</c:v>
                </c:pt>
                <c:pt idx="20294">
                  <c:v>843</c:v>
                </c:pt>
                <c:pt idx="20295">
                  <c:v>140</c:v>
                </c:pt>
                <c:pt idx="20296">
                  <c:v>103</c:v>
                </c:pt>
                <c:pt idx="20297">
                  <c:v>255</c:v>
                </c:pt>
                <c:pt idx="20298">
                  <c:v>239</c:v>
                </c:pt>
                <c:pt idx="20299">
                  <c:v>934</c:v>
                </c:pt>
                <c:pt idx="20300">
                  <c:v>153</c:v>
                </c:pt>
                <c:pt idx="20301">
                  <c:v>193</c:v>
                </c:pt>
                <c:pt idx="20302">
                  <c:v>771</c:v>
                </c:pt>
                <c:pt idx="20303">
                  <c:v>260</c:v>
                </c:pt>
                <c:pt idx="20304">
                  <c:v>263</c:v>
                </c:pt>
                <c:pt idx="20305">
                  <c:v>263</c:v>
                </c:pt>
                <c:pt idx="20306">
                  <c:v>847</c:v>
                </c:pt>
                <c:pt idx="20307">
                  <c:v>234</c:v>
                </c:pt>
                <c:pt idx="20308">
                  <c:v>903</c:v>
                </c:pt>
                <c:pt idx="20309">
                  <c:v>199</c:v>
                </c:pt>
                <c:pt idx="20310">
                  <c:v>842</c:v>
                </c:pt>
                <c:pt idx="20311">
                  <c:v>266</c:v>
                </c:pt>
                <c:pt idx="20312">
                  <c:v>253</c:v>
                </c:pt>
                <c:pt idx="20313">
                  <c:v>160</c:v>
                </c:pt>
                <c:pt idx="20314">
                  <c:v>109</c:v>
                </c:pt>
                <c:pt idx="20315">
                  <c:v>873</c:v>
                </c:pt>
                <c:pt idx="20316">
                  <c:v>800</c:v>
                </c:pt>
                <c:pt idx="20317">
                  <c:v>439</c:v>
                </c:pt>
                <c:pt idx="20318">
                  <c:v>947</c:v>
                </c:pt>
                <c:pt idx="20319">
                  <c:v>50</c:v>
                </c:pt>
                <c:pt idx="20320">
                  <c:v>290</c:v>
                </c:pt>
                <c:pt idx="20321">
                  <c:v>1487</c:v>
                </c:pt>
                <c:pt idx="20322">
                  <c:v>456</c:v>
                </c:pt>
                <c:pt idx="20323">
                  <c:v>937</c:v>
                </c:pt>
                <c:pt idx="20324">
                  <c:v>278</c:v>
                </c:pt>
                <c:pt idx="20325">
                  <c:v>333</c:v>
                </c:pt>
                <c:pt idx="20326">
                  <c:v>206</c:v>
                </c:pt>
                <c:pt idx="20327">
                  <c:v>274</c:v>
                </c:pt>
                <c:pt idx="20328">
                  <c:v>82</c:v>
                </c:pt>
                <c:pt idx="20329">
                  <c:v>192</c:v>
                </c:pt>
                <c:pt idx="20330">
                  <c:v>107</c:v>
                </c:pt>
                <c:pt idx="20331">
                  <c:v>178</c:v>
                </c:pt>
                <c:pt idx="20332">
                  <c:v>771</c:v>
                </c:pt>
                <c:pt idx="20333">
                  <c:v>323</c:v>
                </c:pt>
                <c:pt idx="20334">
                  <c:v>825</c:v>
                </c:pt>
                <c:pt idx="20335">
                  <c:v>43</c:v>
                </c:pt>
                <c:pt idx="20336">
                  <c:v>881</c:v>
                </c:pt>
                <c:pt idx="20337">
                  <c:v>272</c:v>
                </c:pt>
                <c:pt idx="20338">
                  <c:v>839</c:v>
                </c:pt>
                <c:pt idx="20339">
                  <c:v>144</c:v>
                </c:pt>
                <c:pt idx="20340">
                  <c:v>995</c:v>
                </c:pt>
                <c:pt idx="20341">
                  <c:v>283</c:v>
                </c:pt>
                <c:pt idx="20342">
                  <c:v>208</c:v>
                </c:pt>
                <c:pt idx="20343">
                  <c:v>399</c:v>
                </c:pt>
                <c:pt idx="20344">
                  <c:v>122</c:v>
                </c:pt>
                <c:pt idx="20345">
                  <c:v>260</c:v>
                </c:pt>
                <c:pt idx="20346">
                  <c:v>1176</c:v>
                </c:pt>
                <c:pt idx="20347">
                  <c:v>838</c:v>
                </c:pt>
                <c:pt idx="20348">
                  <c:v>364</c:v>
                </c:pt>
                <c:pt idx="20349">
                  <c:v>23</c:v>
                </c:pt>
                <c:pt idx="20350">
                  <c:v>383</c:v>
                </c:pt>
                <c:pt idx="20351">
                  <c:v>19</c:v>
                </c:pt>
                <c:pt idx="20352">
                  <c:v>275</c:v>
                </c:pt>
                <c:pt idx="20353">
                  <c:v>19</c:v>
                </c:pt>
                <c:pt idx="20354">
                  <c:v>479</c:v>
                </c:pt>
                <c:pt idx="20355">
                  <c:v>364</c:v>
                </c:pt>
                <c:pt idx="20356" formatCode="0.00E+00">
                  <c:v>4.8999999999999998E-3</c:v>
                </c:pt>
                <c:pt idx="20357">
                  <c:v>268</c:v>
                </c:pt>
                <c:pt idx="20358">
                  <c:v>407</c:v>
                </c:pt>
                <c:pt idx="20359">
                  <c:v>1287</c:v>
                </c:pt>
                <c:pt idx="20360">
                  <c:v>1016</c:v>
                </c:pt>
                <c:pt idx="20361">
                  <c:v>319</c:v>
                </c:pt>
                <c:pt idx="20362">
                  <c:v>299</c:v>
                </c:pt>
                <c:pt idx="20363">
                  <c:v>440</c:v>
                </c:pt>
                <c:pt idx="20364" formatCode="0.00E+00">
                  <c:v>4.8999999999999998E-3</c:v>
                </c:pt>
                <c:pt idx="20365">
                  <c:v>99</c:v>
                </c:pt>
                <c:pt idx="20366">
                  <c:v>629</c:v>
                </c:pt>
                <c:pt idx="20367" formatCode="0.00E+00">
                  <c:v>4.8999999999999998E-3</c:v>
                </c:pt>
                <c:pt idx="20368">
                  <c:v>320</c:v>
                </c:pt>
                <c:pt idx="20369">
                  <c:v>330</c:v>
                </c:pt>
                <c:pt idx="20370">
                  <c:v>295</c:v>
                </c:pt>
                <c:pt idx="20371">
                  <c:v>195</c:v>
                </c:pt>
                <c:pt idx="20372">
                  <c:v>283</c:v>
                </c:pt>
                <c:pt idx="20373">
                  <c:v>340</c:v>
                </c:pt>
                <c:pt idx="20374" formatCode="0.00E+00">
                  <c:v>4.8999999999999998E-3</c:v>
                </c:pt>
                <c:pt idx="20375">
                  <c:v>355</c:v>
                </c:pt>
                <c:pt idx="20376">
                  <c:v>312</c:v>
                </c:pt>
                <c:pt idx="20377">
                  <c:v>205</c:v>
                </c:pt>
                <c:pt idx="20378">
                  <c:v>997</c:v>
                </c:pt>
                <c:pt idx="20379">
                  <c:v>154</c:v>
                </c:pt>
                <c:pt idx="20380">
                  <c:v>336</c:v>
                </c:pt>
                <c:pt idx="20381">
                  <c:v>3</c:v>
                </c:pt>
                <c:pt idx="20382">
                  <c:v>446</c:v>
                </c:pt>
                <c:pt idx="20383">
                  <c:v>162</c:v>
                </c:pt>
                <c:pt idx="20384">
                  <c:v>387</c:v>
                </c:pt>
                <c:pt idx="20385">
                  <c:v>972</c:v>
                </c:pt>
                <c:pt idx="20386">
                  <c:v>421</c:v>
                </c:pt>
                <c:pt idx="20387">
                  <c:v>10</c:v>
                </c:pt>
                <c:pt idx="20388">
                  <c:v>446</c:v>
                </c:pt>
                <c:pt idx="20389">
                  <c:v>455</c:v>
                </c:pt>
                <c:pt idx="20390">
                  <c:v>277</c:v>
                </c:pt>
                <c:pt idx="20391">
                  <c:v>413</c:v>
                </c:pt>
                <c:pt idx="20392">
                  <c:v>105</c:v>
                </c:pt>
                <c:pt idx="20393">
                  <c:v>1170</c:v>
                </c:pt>
                <c:pt idx="20394">
                  <c:v>892</c:v>
                </c:pt>
                <c:pt idx="20395">
                  <c:v>868</c:v>
                </c:pt>
                <c:pt idx="20396">
                  <c:v>339</c:v>
                </c:pt>
                <c:pt idx="20397">
                  <c:v>435</c:v>
                </c:pt>
                <c:pt idx="20398">
                  <c:v>282</c:v>
                </c:pt>
                <c:pt idx="20399">
                  <c:v>166</c:v>
                </c:pt>
                <c:pt idx="20400">
                  <c:v>146</c:v>
                </c:pt>
                <c:pt idx="20401">
                  <c:v>1072</c:v>
                </c:pt>
                <c:pt idx="20402">
                  <c:v>650</c:v>
                </c:pt>
                <c:pt idx="20403">
                  <c:v>313</c:v>
                </c:pt>
                <c:pt idx="20404">
                  <c:v>756</c:v>
                </c:pt>
                <c:pt idx="20405">
                  <c:v>540</c:v>
                </c:pt>
                <c:pt idx="20406">
                  <c:v>312</c:v>
                </c:pt>
                <c:pt idx="20407">
                  <c:v>463</c:v>
                </c:pt>
                <c:pt idx="20408">
                  <c:v>643</c:v>
                </c:pt>
                <c:pt idx="20409">
                  <c:v>572</c:v>
                </c:pt>
                <c:pt idx="20410">
                  <c:v>209</c:v>
                </c:pt>
                <c:pt idx="20411">
                  <c:v>310</c:v>
                </c:pt>
                <c:pt idx="20412">
                  <c:v>715</c:v>
                </c:pt>
                <c:pt idx="20413">
                  <c:v>1104</c:v>
                </c:pt>
                <c:pt idx="20414">
                  <c:v>913</c:v>
                </c:pt>
                <c:pt idx="20415">
                  <c:v>230</c:v>
                </c:pt>
                <c:pt idx="20416">
                  <c:v>474</c:v>
                </c:pt>
                <c:pt idx="20417">
                  <c:v>241</c:v>
                </c:pt>
                <c:pt idx="20418">
                  <c:v>434</c:v>
                </c:pt>
                <c:pt idx="20419">
                  <c:v>481</c:v>
                </c:pt>
                <c:pt idx="20420">
                  <c:v>235</c:v>
                </c:pt>
                <c:pt idx="20421">
                  <c:v>312</c:v>
                </c:pt>
                <c:pt idx="20422">
                  <c:v>172</c:v>
                </c:pt>
                <c:pt idx="20423">
                  <c:v>137</c:v>
                </c:pt>
                <c:pt idx="20424">
                  <c:v>745</c:v>
                </c:pt>
                <c:pt idx="20425">
                  <c:v>456</c:v>
                </c:pt>
                <c:pt idx="20426">
                  <c:v>48</c:v>
                </c:pt>
                <c:pt idx="20427">
                  <c:v>1035</c:v>
                </c:pt>
                <c:pt idx="20428">
                  <c:v>412</c:v>
                </c:pt>
                <c:pt idx="20429">
                  <c:v>463</c:v>
                </c:pt>
                <c:pt idx="20430">
                  <c:v>241</c:v>
                </c:pt>
                <c:pt idx="20431">
                  <c:v>762</c:v>
                </c:pt>
                <c:pt idx="20432">
                  <c:v>62</c:v>
                </c:pt>
                <c:pt idx="20433">
                  <c:v>413</c:v>
                </c:pt>
                <c:pt idx="20434">
                  <c:v>131</c:v>
                </c:pt>
                <c:pt idx="20435">
                  <c:v>299</c:v>
                </c:pt>
                <c:pt idx="20436">
                  <c:v>547</c:v>
                </c:pt>
                <c:pt idx="20437">
                  <c:v>30</c:v>
                </c:pt>
                <c:pt idx="20438">
                  <c:v>289</c:v>
                </c:pt>
                <c:pt idx="20439">
                  <c:v>192</c:v>
                </c:pt>
                <c:pt idx="20440">
                  <c:v>1023</c:v>
                </c:pt>
                <c:pt idx="20441">
                  <c:v>161</c:v>
                </c:pt>
                <c:pt idx="20442" formatCode="0.00E+00">
                  <c:v>4.8999999999999998E-3</c:v>
                </c:pt>
                <c:pt idx="20443">
                  <c:v>340</c:v>
                </c:pt>
                <c:pt idx="20444">
                  <c:v>1066</c:v>
                </c:pt>
                <c:pt idx="20445" formatCode="0.00E+00">
                  <c:v>4.8999999999999998E-3</c:v>
                </c:pt>
                <c:pt idx="20446">
                  <c:v>1312</c:v>
                </c:pt>
                <c:pt idx="20447">
                  <c:v>309</c:v>
                </c:pt>
                <c:pt idx="20448">
                  <c:v>288</c:v>
                </c:pt>
                <c:pt idx="20449">
                  <c:v>18</c:v>
                </c:pt>
                <c:pt idx="20450">
                  <c:v>182</c:v>
                </c:pt>
                <c:pt idx="20451">
                  <c:v>1723</c:v>
                </c:pt>
                <c:pt idx="20452">
                  <c:v>531</c:v>
                </c:pt>
                <c:pt idx="20453">
                  <c:v>118</c:v>
                </c:pt>
                <c:pt idx="20454">
                  <c:v>105</c:v>
                </c:pt>
                <c:pt idx="20455">
                  <c:v>285</c:v>
                </c:pt>
                <c:pt idx="20456">
                  <c:v>303</c:v>
                </c:pt>
                <c:pt idx="20457">
                  <c:v>1219</c:v>
                </c:pt>
                <c:pt idx="20458">
                  <c:v>395</c:v>
                </c:pt>
                <c:pt idx="20459">
                  <c:v>1131</c:v>
                </c:pt>
                <c:pt idx="20460">
                  <c:v>578</c:v>
                </c:pt>
                <c:pt idx="20461">
                  <c:v>327</c:v>
                </c:pt>
                <c:pt idx="20462">
                  <c:v>456</c:v>
                </c:pt>
                <c:pt idx="20463">
                  <c:v>75</c:v>
                </c:pt>
                <c:pt idx="20464">
                  <c:v>474</c:v>
                </c:pt>
                <c:pt idx="20465">
                  <c:v>400</c:v>
                </c:pt>
                <c:pt idx="20466">
                  <c:v>1184</c:v>
                </c:pt>
                <c:pt idx="20467">
                  <c:v>352</c:v>
                </c:pt>
                <c:pt idx="20468">
                  <c:v>273</c:v>
                </c:pt>
                <c:pt idx="20469">
                  <c:v>430</c:v>
                </c:pt>
                <c:pt idx="20470">
                  <c:v>325</c:v>
                </c:pt>
                <c:pt idx="20471">
                  <c:v>354</c:v>
                </c:pt>
                <c:pt idx="20472">
                  <c:v>288</c:v>
                </c:pt>
                <c:pt idx="20473">
                  <c:v>305</c:v>
                </c:pt>
                <c:pt idx="20474">
                  <c:v>253</c:v>
                </c:pt>
                <c:pt idx="20475">
                  <c:v>183</c:v>
                </c:pt>
                <c:pt idx="20476">
                  <c:v>413</c:v>
                </c:pt>
                <c:pt idx="20477">
                  <c:v>400</c:v>
                </c:pt>
                <c:pt idx="20478">
                  <c:v>413</c:v>
                </c:pt>
                <c:pt idx="20479">
                  <c:v>326</c:v>
                </c:pt>
                <c:pt idx="20480">
                  <c:v>355</c:v>
                </c:pt>
                <c:pt idx="20481">
                  <c:v>244</c:v>
                </c:pt>
                <c:pt idx="20482">
                  <c:v>234</c:v>
                </c:pt>
                <c:pt idx="20483">
                  <c:v>403</c:v>
                </c:pt>
                <c:pt idx="20484">
                  <c:v>63</c:v>
                </c:pt>
                <c:pt idx="20485">
                  <c:v>214</c:v>
                </c:pt>
                <c:pt idx="20486">
                  <c:v>185</c:v>
                </c:pt>
                <c:pt idx="20487">
                  <c:v>133</c:v>
                </c:pt>
                <c:pt idx="20488">
                  <c:v>320</c:v>
                </c:pt>
                <c:pt idx="20489">
                  <c:v>255</c:v>
                </c:pt>
                <c:pt idx="20490">
                  <c:v>280</c:v>
                </c:pt>
                <c:pt idx="20491">
                  <c:v>372</c:v>
                </c:pt>
                <c:pt idx="20492">
                  <c:v>258</c:v>
                </c:pt>
                <c:pt idx="20493">
                  <c:v>266</c:v>
                </c:pt>
                <c:pt idx="20494">
                  <c:v>280</c:v>
                </c:pt>
                <c:pt idx="20495">
                  <c:v>281</c:v>
                </c:pt>
                <c:pt idx="20496">
                  <c:v>363</c:v>
                </c:pt>
                <c:pt idx="20497">
                  <c:v>327</c:v>
                </c:pt>
                <c:pt idx="20498">
                  <c:v>301</c:v>
                </c:pt>
                <c:pt idx="20499">
                  <c:v>342</c:v>
                </c:pt>
                <c:pt idx="20500" formatCode="0.00E+00">
                  <c:v>4.8999999999999998E-3</c:v>
                </c:pt>
                <c:pt idx="20501">
                  <c:v>137</c:v>
                </c:pt>
                <c:pt idx="20502">
                  <c:v>422</c:v>
                </c:pt>
                <c:pt idx="20503">
                  <c:v>229</c:v>
                </c:pt>
                <c:pt idx="20504">
                  <c:v>297</c:v>
                </c:pt>
                <c:pt idx="20505">
                  <c:v>369</c:v>
                </c:pt>
                <c:pt idx="20506">
                  <c:v>386</c:v>
                </c:pt>
                <c:pt idx="20507">
                  <c:v>465</c:v>
                </c:pt>
                <c:pt idx="20508">
                  <c:v>251</c:v>
                </c:pt>
                <c:pt idx="20509">
                  <c:v>251</c:v>
                </c:pt>
                <c:pt idx="20510">
                  <c:v>238</c:v>
                </c:pt>
                <c:pt idx="20511">
                  <c:v>314</c:v>
                </c:pt>
                <c:pt idx="20512">
                  <c:v>275</c:v>
                </c:pt>
                <c:pt idx="20513">
                  <c:v>341</c:v>
                </c:pt>
                <c:pt idx="20514">
                  <c:v>44</c:v>
                </c:pt>
                <c:pt idx="20515">
                  <c:v>88</c:v>
                </c:pt>
                <c:pt idx="20516">
                  <c:v>339</c:v>
                </c:pt>
                <c:pt idx="20517">
                  <c:v>363</c:v>
                </c:pt>
                <c:pt idx="20518">
                  <c:v>421</c:v>
                </c:pt>
                <c:pt idx="20519">
                  <c:v>291</c:v>
                </c:pt>
                <c:pt idx="20520">
                  <c:v>327</c:v>
                </c:pt>
                <c:pt idx="20521">
                  <c:v>449</c:v>
                </c:pt>
                <c:pt idx="20522">
                  <c:v>52</c:v>
                </c:pt>
                <c:pt idx="20523">
                  <c:v>333</c:v>
                </c:pt>
                <c:pt idx="20524">
                  <c:v>282</c:v>
                </c:pt>
                <c:pt idx="20525">
                  <c:v>326</c:v>
                </c:pt>
                <c:pt idx="20526">
                  <c:v>295</c:v>
                </c:pt>
                <c:pt idx="20527">
                  <c:v>400</c:v>
                </c:pt>
                <c:pt idx="20528">
                  <c:v>331</c:v>
                </c:pt>
                <c:pt idx="20529">
                  <c:v>266</c:v>
                </c:pt>
                <c:pt idx="20530">
                  <c:v>86</c:v>
                </c:pt>
                <c:pt idx="20531">
                  <c:v>439</c:v>
                </c:pt>
                <c:pt idx="20532">
                  <c:v>296</c:v>
                </c:pt>
                <c:pt idx="20533">
                  <c:v>265</c:v>
                </c:pt>
                <c:pt idx="20534">
                  <c:v>504</c:v>
                </c:pt>
                <c:pt idx="20535">
                  <c:v>1059</c:v>
                </c:pt>
                <c:pt idx="20536">
                  <c:v>972</c:v>
                </c:pt>
                <c:pt idx="20537">
                  <c:v>601</c:v>
                </c:pt>
                <c:pt idx="20538">
                  <c:v>11</c:v>
                </c:pt>
                <c:pt idx="20539">
                  <c:v>53</c:v>
                </c:pt>
                <c:pt idx="20540">
                  <c:v>30</c:v>
                </c:pt>
                <c:pt idx="20541">
                  <c:v>115</c:v>
                </c:pt>
                <c:pt idx="20542" formatCode="0.00E+00">
                  <c:v>4.8999999999999998E-3</c:v>
                </c:pt>
                <c:pt idx="20543">
                  <c:v>44</c:v>
                </c:pt>
                <c:pt idx="20544">
                  <c:v>510</c:v>
                </c:pt>
                <c:pt idx="20545">
                  <c:v>1334</c:v>
                </c:pt>
                <c:pt idx="20546">
                  <c:v>27</c:v>
                </c:pt>
                <c:pt idx="20547">
                  <c:v>29</c:v>
                </c:pt>
                <c:pt idx="20548">
                  <c:v>428</c:v>
                </c:pt>
                <c:pt idx="20549">
                  <c:v>134</c:v>
                </c:pt>
                <c:pt idx="20550">
                  <c:v>169</c:v>
                </c:pt>
                <c:pt idx="20551">
                  <c:v>900</c:v>
                </c:pt>
                <c:pt idx="20552">
                  <c:v>823</c:v>
                </c:pt>
                <c:pt idx="20553">
                  <c:v>371</c:v>
                </c:pt>
                <c:pt idx="20554">
                  <c:v>315</c:v>
                </c:pt>
                <c:pt idx="20555">
                  <c:v>278</c:v>
                </c:pt>
                <c:pt idx="20556">
                  <c:v>792</c:v>
                </c:pt>
                <c:pt idx="20557">
                  <c:v>57</c:v>
                </c:pt>
                <c:pt idx="20558" formatCode="0.00E+00">
                  <c:v>4.8999999999999998E-3</c:v>
                </c:pt>
                <c:pt idx="20559">
                  <c:v>336</c:v>
                </c:pt>
                <c:pt idx="20560">
                  <c:v>188</c:v>
                </c:pt>
                <c:pt idx="20561">
                  <c:v>197</c:v>
                </c:pt>
                <c:pt idx="20562">
                  <c:v>416</c:v>
                </c:pt>
                <c:pt idx="20563">
                  <c:v>305</c:v>
                </c:pt>
                <c:pt idx="20564">
                  <c:v>922</c:v>
                </c:pt>
                <c:pt idx="20565">
                  <c:v>303</c:v>
                </c:pt>
                <c:pt idx="20566">
                  <c:v>367</c:v>
                </c:pt>
                <c:pt idx="20567">
                  <c:v>230</c:v>
                </c:pt>
                <c:pt idx="20568" formatCode="0.00E+00">
                  <c:v>4.8999999999999998E-3</c:v>
                </c:pt>
                <c:pt idx="20569">
                  <c:v>300</c:v>
                </c:pt>
                <c:pt idx="20570">
                  <c:v>288</c:v>
                </c:pt>
                <c:pt idx="20571">
                  <c:v>258</c:v>
                </c:pt>
                <c:pt idx="20572">
                  <c:v>260</c:v>
                </c:pt>
                <c:pt idx="20573">
                  <c:v>191</c:v>
                </c:pt>
                <c:pt idx="20574">
                  <c:v>281</c:v>
                </c:pt>
                <c:pt idx="20575">
                  <c:v>977</c:v>
                </c:pt>
                <c:pt idx="20576">
                  <c:v>742</c:v>
                </c:pt>
                <c:pt idx="20577">
                  <c:v>189</c:v>
                </c:pt>
                <c:pt idx="20578">
                  <c:v>703</c:v>
                </c:pt>
                <c:pt idx="20579">
                  <c:v>822</c:v>
                </c:pt>
                <c:pt idx="20580">
                  <c:v>85</c:v>
                </c:pt>
                <c:pt idx="20581">
                  <c:v>284</c:v>
                </c:pt>
                <c:pt idx="20582">
                  <c:v>349</c:v>
                </c:pt>
                <c:pt idx="20583">
                  <c:v>217</c:v>
                </c:pt>
                <c:pt idx="20584">
                  <c:v>205</c:v>
                </c:pt>
                <c:pt idx="20585">
                  <c:v>62</c:v>
                </c:pt>
                <c:pt idx="20586">
                  <c:v>335</c:v>
                </c:pt>
                <c:pt idx="20587">
                  <c:v>331</c:v>
                </c:pt>
                <c:pt idx="20588">
                  <c:v>310</c:v>
                </c:pt>
                <c:pt idx="20589">
                  <c:v>333</c:v>
                </c:pt>
                <c:pt idx="20590">
                  <c:v>376</c:v>
                </c:pt>
                <c:pt idx="20591">
                  <c:v>789</c:v>
                </c:pt>
                <c:pt idx="20592" formatCode="0.00E+00">
                  <c:v>4.8999999999999998E-3</c:v>
                </c:pt>
                <c:pt idx="20593">
                  <c:v>56</c:v>
                </c:pt>
                <c:pt idx="20594">
                  <c:v>180</c:v>
                </c:pt>
                <c:pt idx="20595">
                  <c:v>175</c:v>
                </c:pt>
                <c:pt idx="20596">
                  <c:v>183</c:v>
                </c:pt>
                <c:pt idx="20597">
                  <c:v>48</c:v>
                </c:pt>
                <c:pt idx="20598">
                  <c:v>245</c:v>
                </c:pt>
                <c:pt idx="20599">
                  <c:v>280</c:v>
                </c:pt>
                <c:pt idx="20600">
                  <c:v>805</c:v>
                </c:pt>
                <c:pt idx="20601">
                  <c:v>274</c:v>
                </c:pt>
                <c:pt idx="20602">
                  <c:v>999</c:v>
                </c:pt>
                <c:pt idx="20603">
                  <c:v>180</c:v>
                </c:pt>
                <c:pt idx="20604">
                  <c:v>53</c:v>
                </c:pt>
                <c:pt idx="20605">
                  <c:v>1185</c:v>
                </c:pt>
                <c:pt idx="20606">
                  <c:v>390</c:v>
                </c:pt>
                <c:pt idx="20607">
                  <c:v>289</c:v>
                </c:pt>
                <c:pt idx="20608">
                  <c:v>350</c:v>
                </c:pt>
                <c:pt idx="20609">
                  <c:v>175</c:v>
                </c:pt>
                <c:pt idx="20610">
                  <c:v>480</c:v>
                </c:pt>
                <c:pt idx="20611">
                  <c:v>471</c:v>
                </c:pt>
                <c:pt idx="20612">
                  <c:v>366</c:v>
                </c:pt>
                <c:pt idx="20613">
                  <c:v>138</c:v>
                </c:pt>
                <c:pt idx="20614">
                  <c:v>505</c:v>
                </c:pt>
                <c:pt idx="20615">
                  <c:v>281</c:v>
                </c:pt>
                <c:pt idx="20616">
                  <c:v>13</c:v>
                </c:pt>
                <c:pt idx="20617">
                  <c:v>346</c:v>
                </c:pt>
                <c:pt idx="20618">
                  <c:v>460</c:v>
                </c:pt>
                <c:pt idx="20619">
                  <c:v>274</c:v>
                </c:pt>
                <c:pt idx="20620">
                  <c:v>588</c:v>
                </c:pt>
                <c:pt idx="20621">
                  <c:v>23</c:v>
                </c:pt>
                <c:pt idx="20622">
                  <c:v>292</c:v>
                </c:pt>
                <c:pt idx="20623">
                  <c:v>517</c:v>
                </c:pt>
                <c:pt idx="20624">
                  <c:v>1098</c:v>
                </c:pt>
                <c:pt idx="20625">
                  <c:v>285</c:v>
                </c:pt>
                <c:pt idx="20626">
                  <c:v>604</c:v>
                </c:pt>
                <c:pt idx="20627">
                  <c:v>244</c:v>
                </c:pt>
                <c:pt idx="20628">
                  <c:v>531</c:v>
                </c:pt>
                <c:pt idx="20629">
                  <c:v>71</c:v>
                </c:pt>
                <c:pt idx="20630">
                  <c:v>295</c:v>
                </c:pt>
                <c:pt idx="20631">
                  <c:v>260</c:v>
                </c:pt>
                <c:pt idx="20632">
                  <c:v>983</c:v>
                </c:pt>
                <c:pt idx="20633">
                  <c:v>225</c:v>
                </c:pt>
                <c:pt idx="20634">
                  <c:v>427</c:v>
                </c:pt>
                <c:pt idx="20635">
                  <c:v>202</c:v>
                </c:pt>
                <c:pt idx="20636">
                  <c:v>388</c:v>
                </c:pt>
                <c:pt idx="20637">
                  <c:v>395</c:v>
                </c:pt>
                <c:pt idx="20638" formatCode="0.00E+00">
                  <c:v>4.8999999999999998E-3</c:v>
                </c:pt>
                <c:pt idx="20639">
                  <c:v>79</c:v>
                </c:pt>
                <c:pt idx="20640">
                  <c:v>138</c:v>
                </c:pt>
                <c:pt idx="20641">
                  <c:v>298</c:v>
                </c:pt>
                <c:pt idx="20642">
                  <c:v>412</c:v>
                </c:pt>
                <c:pt idx="20643">
                  <c:v>290</c:v>
                </c:pt>
                <c:pt idx="20644">
                  <c:v>1176</c:v>
                </c:pt>
                <c:pt idx="20645">
                  <c:v>150</c:v>
                </c:pt>
                <c:pt idx="20646">
                  <c:v>352</c:v>
                </c:pt>
                <c:pt idx="20647">
                  <c:v>536</c:v>
                </c:pt>
                <c:pt idx="20648">
                  <c:v>737</c:v>
                </c:pt>
                <c:pt idx="20649">
                  <c:v>279</c:v>
                </c:pt>
                <c:pt idx="20650">
                  <c:v>986</c:v>
                </c:pt>
                <c:pt idx="20651">
                  <c:v>272</c:v>
                </c:pt>
                <c:pt idx="20652">
                  <c:v>538</c:v>
                </c:pt>
                <c:pt idx="20653">
                  <c:v>1275</c:v>
                </c:pt>
                <c:pt idx="20654">
                  <c:v>265</c:v>
                </c:pt>
                <c:pt idx="20655">
                  <c:v>1558</c:v>
                </c:pt>
                <c:pt idx="20656">
                  <c:v>354</c:v>
                </c:pt>
                <c:pt idx="20657">
                  <c:v>598</c:v>
                </c:pt>
                <c:pt idx="20658">
                  <c:v>383</c:v>
                </c:pt>
                <c:pt idx="20659">
                  <c:v>954</c:v>
                </c:pt>
                <c:pt idx="20660">
                  <c:v>133</c:v>
                </c:pt>
                <c:pt idx="20661">
                  <c:v>142</c:v>
                </c:pt>
                <c:pt idx="20662">
                  <c:v>145</c:v>
                </c:pt>
                <c:pt idx="20663">
                  <c:v>357</c:v>
                </c:pt>
                <c:pt idx="20664">
                  <c:v>408</c:v>
                </c:pt>
                <c:pt idx="20665">
                  <c:v>424</c:v>
                </c:pt>
                <c:pt idx="20666">
                  <c:v>35</c:v>
                </c:pt>
                <c:pt idx="20667">
                  <c:v>1045</c:v>
                </c:pt>
                <c:pt idx="20668">
                  <c:v>155</c:v>
                </c:pt>
                <c:pt idx="20669">
                  <c:v>152</c:v>
                </c:pt>
                <c:pt idx="20670">
                  <c:v>235</c:v>
                </c:pt>
                <c:pt idx="20671">
                  <c:v>220</c:v>
                </c:pt>
                <c:pt idx="20672">
                  <c:v>386</c:v>
                </c:pt>
                <c:pt idx="20673">
                  <c:v>425</c:v>
                </c:pt>
                <c:pt idx="20674">
                  <c:v>104</c:v>
                </c:pt>
                <c:pt idx="20675">
                  <c:v>595</c:v>
                </c:pt>
                <c:pt idx="20676">
                  <c:v>143</c:v>
                </c:pt>
                <c:pt idx="20677">
                  <c:v>99</c:v>
                </c:pt>
                <c:pt idx="20678">
                  <c:v>394</c:v>
                </c:pt>
                <c:pt idx="20679">
                  <c:v>30</c:v>
                </c:pt>
                <c:pt idx="20680">
                  <c:v>333</c:v>
                </c:pt>
                <c:pt idx="20681">
                  <c:v>294</c:v>
                </c:pt>
                <c:pt idx="20682">
                  <c:v>1257</c:v>
                </c:pt>
                <c:pt idx="20683">
                  <c:v>420</c:v>
                </c:pt>
                <c:pt idx="20684">
                  <c:v>261</c:v>
                </c:pt>
                <c:pt idx="20685">
                  <c:v>14</c:v>
                </c:pt>
                <c:pt idx="20686">
                  <c:v>328</c:v>
                </c:pt>
                <c:pt idx="20687">
                  <c:v>7</c:v>
                </c:pt>
                <c:pt idx="20688">
                  <c:v>94</c:v>
                </c:pt>
                <c:pt idx="20689">
                  <c:v>148</c:v>
                </c:pt>
                <c:pt idx="20690">
                  <c:v>256</c:v>
                </c:pt>
                <c:pt idx="20691">
                  <c:v>1091</c:v>
                </c:pt>
                <c:pt idx="20692">
                  <c:v>418</c:v>
                </c:pt>
                <c:pt idx="20693" formatCode="0.00E+00">
                  <c:v>4.8999999999999998E-3</c:v>
                </c:pt>
                <c:pt idx="20694">
                  <c:v>452</c:v>
                </c:pt>
                <c:pt idx="20695">
                  <c:v>107</c:v>
                </c:pt>
                <c:pt idx="20696">
                  <c:v>433</c:v>
                </c:pt>
                <c:pt idx="20697">
                  <c:v>186</c:v>
                </c:pt>
                <c:pt idx="20698">
                  <c:v>287</c:v>
                </c:pt>
                <c:pt idx="20699">
                  <c:v>58</c:v>
                </c:pt>
                <c:pt idx="20700">
                  <c:v>1339</c:v>
                </c:pt>
                <c:pt idx="20701">
                  <c:v>240</c:v>
                </c:pt>
                <c:pt idx="20702" formatCode="0.00E+00">
                  <c:v>4.8999999999999998E-3</c:v>
                </c:pt>
                <c:pt idx="20703">
                  <c:v>550</c:v>
                </c:pt>
                <c:pt idx="20704">
                  <c:v>508</c:v>
                </c:pt>
                <c:pt idx="20705">
                  <c:v>186</c:v>
                </c:pt>
                <c:pt idx="20706">
                  <c:v>281</c:v>
                </c:pt>
                <c:pt idx="20707">
                  <c:v>483</c:v>
                </c:pt>
                <c:pt idx="20708">
                  <c:v>74</c:v>
                </c:pt>
                <c:pt idx="20709">
                  <c:v>345</c:v>
                </c:pt>
                <c:pt idx="20710">
                  <c:v>165</c:v>
                </c:pt>
                <c:pt idx="20711">
                  <c:v>55</c:v>
                </c:pt>
                <c:pt idx="20712">
                  <c:v>207</c:v>
                </c:pt>
                <c:pt idx="20713" formatCode="0.00E+00">
                  <c:v>4.8999999999999998E-3</c:v>
                </c:pt>
                <c:pt idx="20714">
                  <c:v>271</c:v>
                </c:pt>
                <c:pt idx="20715">
                  <c:v>59</c:v>
                </c:pt>
                <c:pt idx="20716">
                  <c:v>6</c:v>
                </c:pt>
                <c:pt idx="20717">
                  <c:v>409</c:v>
                </c:pt>
                <c:pt idx="20718">
                  <c:v>67</c:v>
                </c:pt>
                <c:pt idx="20719">
                  <c:v>405</c:v>
                </c:pt>
                <c:pt idx="20720">
                  <c:v>147</c:v>
                </c:pt>
                <c:pt idx="20721">
                  <c:v>835</c:v>
                </c:pt>
                <c:pt idx="20722">
                  <c:v>1223</c:v>
                </c:pt>
                <c:pt idx="20723">
                  <c:v>1143</c:v>
                </c:pt>
                <c:pt idx="20724">
                  <c:v>268</c:v>
                </c:pt>
                <c:pt idx="20725">
                  <c:v>182</c:v>
                </c:pt>
                <c:pt idx="20726">
                  <c:v>129</c:v>
                </c:pt>
                <c:pt idx="20727">
                  <c:v>252</c:v>
                </c:pt>
                <c:pt idx="20728">
                  <c:v>184</c:v>
                </c:pt>
                <c:pt idx="20729" formatCode="0.00E+00">
                  <c:v>4.8999999999999998E-3</c:v>
                </c:pt>
                <c:pt idx="20730">
                  <c:v>243</c:v>
                </c:pt>
                <c:pt idx="20731">
                  <c:v>556</c:v>
                </c:pt>
                <c:pt idx="20732">
                  <c:v>166</c:v>
                </c:pt>
                <c:pt idx="20733">
                  <c:v>500</c:v>
                </c:pt>
                <c:pt idx="20734">
                  <c:v>226</c:v>
                </c:pt>
                <c:pt idx="20735">
                  <c:v>6</c:v>
                </c:pt>
                <c:pt idx="20736">
                  <c:v>283</c:v>
                </c:pt>
                <c:pt idx="20737">
                  <c:v>216</c:v>
                </c:pt>
                <c:pt idx="20738">
                  <c:v>210</c:v>
                </c:pt>
                <c:pt idx="20739">
                  <c:v>256</c:v>
                </c:pt>
                <c:pt idx="20740">
                  <c:v>416</c:v>
                </c:pt>
                <c:pt idx="20741">
                  <c:v>358</c:v>
                </c:pt>
                <c:pt idx="20742">
                  <c:v>155</c:v>
                </c:pt>
                <c:pt idx="20743">
                  <c:v>174</c:v>
                </c:pt>
                <c:pt idx="20744">
                  <c:v>1070</c:v>
                </c:pt>
                <c:pt idx="20745">
                  <c:v>224</c:v>
                </c:pt>
                <c:pt idx="20746">
                  <c:v>334</c:v>
                </c:pt>
                <c:pt idx="20747">
                  <c:v>85</c:v>
                </c:pt>
                <c:pt idx="20748">
                  <c:v>156</c:v>
                </c:pt>
                <c:pt idx="20749">
                  <c:v>996</c:v>
                </c:pt>
                <c:pt idx="20750">
                  <c:v>238</c:v>
                </c:pt>
                <c:pt idx="20751">
                  <c:v>127</c:v>
                </c:pt>
                <c:pt idx="20752">
                  <c:v>1225</c:v>
                </c:pt>
                <c:pt idx="20753">
                  <c:v>280</c:v>
                </c:pt>
                <c:pt idx="20754">
                  <c:v>282</c:v>
                </c:pt>
                <c:pt idx="20755">
                  <c:v>211</c:v>
                </c:pt>
                <c:pt idx="20756" formatCode="0.00E+00">
                  <c:v>4.8999999999999998E-3</c:v>
                </c:pt>
                <c:pt idx="20757">
                  <c:v>354</c:v>
                </c:pt>
                <c:pt idx="20758">
                  <c:v>285</c:v>
                </c:pt>
                <c:pt idx="20759">
                  <c:v>639</c:v>
                </c:pt>
                <c:pt idx="20760" formatCode="0.00E+00">
                  <c:v>4.8999999999999998E-3</c:v>
                </c:pt>
                <c:pt idx="20761">
                  <c:v>732</c:v>
                </c:pt>
                <c:pt idx="20762">
                  <c:v>101</c:v>
                </c:pt>
                <c:pt idx="20763">
                  <c:v>62</c:v>
                </c:pt>
                <c:pt idx="20764">
                  <c:v>111</c:v>
                </c:pt>
                <c:pt idx="20765">
                  <c:v>803</c:v>
                </c:pt>
                <c:pt idx="20766">
                  <c:v>107</c:v>
                </c:pt>
                <c:pt idx="20767">
                  <c:v>299</c:v>
                </c:pt>
                <c:pt idx="20768">
                  <c:v>767</c:v>
                </c:pt>
                <c:pt idx="20769">
                  <c:v>888</c:v>
                </c:pt>
                <c:pt idx="20770">
                  <c:v>1007</c:v>
                </c:pt>
                <c:pt idx="20771">
                  <c:v>7</c:v>
                </c:pt>
                <c:pt idx="20772">
                  <c:v>91</c:v>
                </c:pt>
                <c:pt idx="20773" formatCode="0.00E+00">
                  <c:v>4.8999999999999998E-3</c:v>
                </c:pt>
                <c:pt idx="20774" formatCode="0.00E+00">
                  <c:v>4.8999999999999998E-3</c:v>
                </c:pt>
                <c:pt idx="20775">
                  <c:v>90</c:v>
                </c:pt>
                <c:pt idx="20776">
                  <c:v>67</c:v>
                </c:pt>
                <c:pt idx="20777">
                  <c:v>68</c:v>
                </c:pt>
                <c:pt idx="20778">
                  <c:v>216</c:v>
                </c:pt>
                <c:pt idx="20779">
                  <c:v>107</c:v>
                </c:pt>
                <c:pt idx="20780">
                  <c:v>246</c:v>
                </c:pt>
                <c:pt idx="20781">
                  <c:v>174</c:v>
                </c:pt>
                <c:pt idx="20782">
                  <c:v>410</c:v>
                </c:pt>
                <c:pt idx="20783">
                  <c:v>112</c:v>
                </c:pt>
                <c:pt idx="20784">
                  <c:v>455</c:v>
                </c:pt>
                <c:pt idx="20785">
                  <c:v>363</c:v>
                </c:pt>
                <c:pt idx="20786">
                  <c:v>283</c:v>
                </c:pt>
                <c:pt idx="20787">
                  <c:v>1</c:v>
                </c:pt>
                <c:pt idx="20788">
                  <c:v>309</c:v>
                </c:pt>
                <c:pt idx="20789">
                  <c:v>484</c:v>
                </c:pt>
                <c:pt idx="20790">
                  <c:v>245</c:v>
                </c:pt>
                <c:pt idx="20791">
                  <c:v>232</c:v>
                </c:pt>
                <c:pt idx="20792">
                  <c:v>432</c:v>
                </c:pt>
                <c:pt idx="20793">
                  <c:v>45</c:v>
                </c:pt>
                <c:pt idx="20794">
                  <c:v>302</c:v>
                </c:pt>
                <c:pt idx="20795">
                  <c:v>357</c:v>
                </c:pt>
                <c:pt idx="20796">
                  <c:v>474</c:v>
                </c:pt>
                <c:pt idx="20797">
                  <c:v>247</c:v>
                </c:pt>
                <c:pt idx="20798">
                  <c:v>325</c:v>
                </c:pt>
                <c:pt idx="20799" formatCode="0.00E+00">
                  <c:v>4.8999999999999998E-3</c:v>
                </c:pt>
                <c:pt idx="20800" formatCode="0.00E+00">
                  <c:v>4.8999999999999998E-3</c:v>
                </c:pt>
                <c:pt idx="20801">
                  <c:v>186</c:v>
                </c:pt>
                <c:pt idx="20802" formatCode="0.00E+00">
                  <c:v>4.8999999999999998E-3</c:v>
                </c:pt>
                <c:pt idx="20803">
                  <c:v>15</c:v>
                </c:pt>
                <c:pt idx="20804">
                  <c:v>227</c:v>
                </c:pt>
                <c:pt idx="20805">
                  <c:v>11</c:v>
                </c:pt>
                <c:pt idx="20806">
                  <c:v>82</c:v>
                </c:pt>
                <c:pt idx="20807">
                  <c:v>201</c:v>
                </c:pt>
                <c:pt idx="20808">
                  <c:v>388</c:v>
                </c:pt>
                <c:pt idx="20809">
                  <c:v>68</c:v>
                </c:pt>
                <c:pt idx="20810">
                  <c:v>226</c:v>
                </c:pt>
                <c:pt idx="20811">
                  <c:v>101</c:v>
                </c:pt>
                <c:pt idx="20812">
                  <c:v>1254</c:v>
                </c:pt>
                <c:pt idx="20813">
                  <c:v>662</c:v>
                </c:pt>
                <c:pt idx="20814">
                  <c:v>148</c:v>
                </c:pt>
                <c:pt idx="20815">
                  <c:v>298</c:v>
                </c:pt>
                <c:pt idx="20816">
                  <c:v>7</c:v>
                </c:pt>
                <c:pt idx="20817">
                  <c:v>237</c:v>
                </c:pt>
                <c:pt idx="20818">
                  <c:v>222</c:v>
                </c:pt>
                <c:pt idx="20819">
                  <c:v>106</c:v>
                </c:pt>
                <c:pt idx="20820">
                  <c:v>343</c:v>
                </c:pt>
                <c:pt idx="20821">
                  <c:v>1032</c:v>
                </c:pt>
                <c:pt idx="20822">
                  <c:v>190</c:v>
                </c:pt>
                <c:pt idx="20823">
                  <c:v>373</c:v>
                </c:pt>
                <c:pt idx="20824">
                  <c:v>270</c:v>
                </c:pt>
                <c:pt idx="20825">
                  <c:v>160</c:v>
                </c:pt>
                <c:pt idx="20826">
                  <c:v>317</c:v>
                </c:pt>
                <c:pt idx="20827">
                  <c:v>220</c:v>
                </c:pt>
                <c:pt idx="20828">
                  <c:v>19</c:v>
                </c:pt>
                <c:pt idx="20829">
                  <c:v>141</c:v>
                </c:pt>
                <c:pt idx="20830">
                  <c:v>87</c:v>
                </c:pt>
                <c:pt idx="20831">
                  <c:v>198</c:v>
                </c:pt>
                <c:pt idx="20832">
                  <c:v>566</c:v>
                </c:pt>
                <c:pt idx="20833">
                  <c:v>12</c:v>
                </c:pt>
                <c:pt idx="20834">
                  <c:v>176</c:v>
                </c:pt>
                <c:pt idx="20835">
                  <c:v>127</c:v>
                </c:pt>
                <c:pt idx="20836">
                  <c:v>543</c:v>
                </c:pt>
                <c:pt idx="20837">
                  <c:v>581</c:v>
                </c:pt>
                <c:pt idx="20838">
                  <c:v>216</c:v>
                </c:pt>
                <c:pt idx="20839">
                  <c:v>149</c:v>
                </c:pt>
                <c:pt idx="20840">
                  <c:v>527</c:v>
                </c:pt>
                <c:pt idx="20841">
                  <c:v>209</c:v>
                </c:pt>
                <c:pt idx="20842" formatCode="0.00E+00">
                  <c:v>4.8999999999999998E-3</c:v>
                </c:pt>
                <c:pt idx="20843">
                  <c:v>813</c:v>
                </c:pt>
                <c:pt idx="20844">
                  <c:v>221</c:v>
                </c:pt>
                <c:pt idx="20845">
                  <c:v>863</c:v>
                </c:pt>
                <c:pt idx="20846">
                  <c:v>109</c:v>
                </c:pt>
                <c:pt idx="20847">
                  <c:v>855</c:v>
                </c:pt>
                <c:pt idx="20848">
                  <c:v>831</c:v>
                </c:pt>
                <c:pt idx="20849">
                  <c:v>187</c:v>
                </c:pt>
                <c:pt idx="20850">
                  <c:v>256</c:v>
                </c:pt>
                <c:pt idx="20851">
                  <c:v>59</c:v>
                </c:pt>
                <c:pt idx="20852">
                  <c:v>80</c:v>
                </c:pt>
                <c:pt idx="20853">
                  <c:v>602</c:v>
                </c:pt>
                <c:pt idx="20854">
                  <c:v>71</c:v>
                </c:pt>
                <c:pt idx="20855">
                  <c:v>253</c:v>
                </c:pt>
                <c:pt idx="20856">
                  <c:v>339</c:v>
                </c:pt>
                <c:pt idx="20857" formatCode="0.00E+00">
                  <c:v>4.8999999999999998E-3</c:v>
                </c:pt>
                <c:pt idx="20858">
                  <c:v>96</c:v>
                </c:pt>
                <c:pt idx="20859">
                  <c:v>193</c:v>
                </c:pt>
                <c:pt idx="20860">
                  <c:v>221</c:v>
                </c:pt>
                <c:pt idx="20861">
                  <c:v>67</c:v>
                </c:pt>
                <c:pt idx="20862">
                  <c:v>166</c:v>
                </c:pt>
                <c:pt idx="20863">
                  <c:v>199</c:v>
                </c:pt>
                <c:pt idx="20864">
                  <c:v>19</c:v>
                </c:pt>
                <c:pt idx="20865">
                  <c:v>237</c:v>
                </c:pt>
                <c:pt idx="20866">
                  <c:v>207</c:v>
                </c:pt>
                <c:pt idx="20867">
                  <c:v>343</c:v>
                </c:pt>
                <c:pt idx="20868">
                  <c:v>410</c:v>
                </c:pt>
                <c:pt idx="20869">
                  <c:v>229</c:v>
                </c:pt>
                <c:pt idx="20870">
                  <c:v>253</c:v>
                </c:pt>
                <c:pt idx="20871">
                  <c:v>366</c:v>
                </c:pt>
                <c:pt idx="20872">
                  <c:v>264</c:v>
                </c:pt>
                <c:pt idx="20873">
                  <c:v>297</c:v>
                </c:pt>
                <c:pt idx="20874">
                  <c:v>16</c:v>
                </c:pt>
                <c:pt idx="20875">
                  <c:v>121</c:v>
                </c:pt>
                <c:pt idx="20876">
                  <c:v>93</c:v>
                </c:pt>
                <c:pt idx="20877">
                  <c:v>316</c:v>
                </c:pt>
                <c:pt idx="20878">
                  <c:v>305</c:v>
                </c:pt>
                <c:pt idx="20879">
                  <c:v>135</c:v>
                </c:pt>
                <c:pt idx="20880">
                  <c:v>355</c:v>
                </c:pt>
                <c:pt idx="20881">
                  <c:v>143</c:v>
                </c:pt>
                <c:pt idx="20882">
                  <c:v>1110</c:v>
                </c:pt>
                <c:pt idx="20883">
                  <c:v>75</c:v>
                </c:pt>
                <c:pt idx="20884">
                  <c:v>250</c:v>
                </c:pt>
                <c:pt idx="20885">
                  <c:v>355</c:v>
                </c:pt>
                <c:pt idx="20886">
                  <c:v>13</c:v>
                </c:pt>
                <c:pt idx="20887">
                  <c:v>1175</c:v>
                </c:pt>
                <c:pt idx="20888">
                  <c:v>299</c:v>
                </c:pt>
                <c:pt idx="20889">
                  <c:v>186</c:v>
                </c:pt>
                <c:pt idx="20890">
                  <c:v>23</c:v>
                </c:pt>
                <c:pt idx="20891" formatCode="0.00E+00">
                  <c:v>4.8999999999999998E-3</c:v>
                </c:pt>
                <c:pt idx="20892">
                  <c:v>330</c:v>
                </c:pt>
                <c:pt idx="20893">
                  <c:v>85</c:v>
                </c:pt>
                <c:pt idx="20894">
                  <c:v>185</c:v>
                </c:pt>
                <c:pt idx="20895">
                  <c:v>91</c:v>
                </c:pt>
                <c:pt idx="20896">
                  <c:v>96</c:v>
                </c:pt>
                <c:pt idx="20897">
                  <c:v>169</c:v>
                </c:pt>
                <c:pt idx="20898">
                  <c:v>367</c:v>
                </c:pt>
                <c:pt idx="20899">
                  <c:v>212</c:v>
                </c:pt>
                <c:pt idx="20900">
                  <c:v>132</c:v>
                </c:pt>
                <c:pt idx="20901">
                  <c:v>285</c:v>
                </c:pt>
                <c:pt idx="20902">
                  <c:v>135</c:v>
                </c:pt>
                <c:pt idx="20903">
                  <c:v>368</c:v>
                </c:pt>
                <c:pt idx="20904">
                  <c:v>247</c:v>
                </c:pt>
                <c:pt idx="20905">
                  <c:v>239</c:v>
                </c:pt>
                <c:pt idx="20906">
                  <c:v>56</c:v>
                </c:pt>
                <c:pt idx="20907">
                  <c:v>260</c:v>
                </c:pt>
                <c:pt idx="20908">
                  <c:v>809</c:v>
                </c:pt>
                <c:pt idx="20909">
                  <c:v>224</c:v>
                </c:pt>
                <c:pt idx="20910">
                  <c:v>160</c:v>
                </c:pt>
                <c:pt idx="20911">
                  <c:v>226</c:v>
                </c:pt>
                <c:pt idx="20912">
                  <c:v>189</c:v>
                </c:pt>
                <c:pt idx="20913">
                  <c:v>1187</c:v>
                </c:pt>
                <c:pt idx="20914">
                  <c:v>125</c:v>
                </c:pt>
                <c:pt idx="20915">
                  <c:v>69</c:v>
                </c:pt>
                <c:pt idx="20916">
                  <c:v>376</c:v>
                </c:pt>
                <c:pt idx="20917">
                  <c:v>1010</c:v>
                </c:pt>
                <c:pt idx="20918">
                  <c:v>70</c:v>
                </c:pt>
                <c:pt idx="20919">
                  <c:v>291</c:v>
                </c:pt>
                <c:pt idx="20920">
                  <c:v>295</c:v>
                </c:pt>
                <c:pt idx="20921">
                  <c:v>314</c:v>
                </c:pt>
                <c:pt idx="20922">
                  <c:v>902</c:v>
                </c:pt>
                <c:pt idx="20923">
                  <c:v>1029</c:v>
                </c:pt>
                <c:pt idx="20924">
                  <c:v>219</c:v>
                </c:pt>
                <c:pt idx="20925" formatCode="0.00E+00">
                  <c:v>4.8999999999999998E-3</c:v>
                </c:pt>
                <c:pt idx="20926">
                  <c:v>730</c:v>
                </c:pt>
                <c:pt idx="20927">
                  <c:v>228</c:v>
                </c:pt>
                <c:pt idx="20928">
                  <c:v>416</c:v>
                </c:pt>
                <c:pt idx="20929">
                  <c:v>312</c:v>
                </c:pt>
                <c:pt idx="20930">
                  <c:v>370</c:v>
                </c:pt>
                <c:pt idx="20931">
                  <c:v>55</c:v>
                </c:pt>
                <c:pt idx="20932">
                  <c:v>144</c:v>
                </c:pt>
                <c:pt idx="20933">
                  <c:v>128</c:v>
                </c:pt>
                <c:pt idx="20934">
                  <c:v>356</c:v>
                </c:pt>
                <c:pt idx="20935">
                  <c:v>142</c:v>
                </c:pt>
                <c:pt idx="20936">
                  <c:v>68</c:v>
                </c:pt>
                <c:pt idx="20937">
                  <c:v>384</c:v>
                </c:pt>
                <c:pt idx="20938">
                  <c:v>684</c:v>
                </c:pt>
                <c:pt idx="20939">
                  <c:v>232</c:v>
                </c:pt>
                <c:pt idx="20940">
                  <c:v>157</c:v>
                </c:pt>
                <c:pt idx="20941">
                  <c:v>314</c:v>
                </c:pt>
                <c:pt idx="20942">
                  <c:v>165</c:v>
                </c:pt>
                <c:pt idx="20943">
                  <c:v>102</c:v>
                </c:pt>
                <c:pt idx="20944">
                  <c:v>129</c:v>
                </c:pt>
                <c:pt idx="20945">
                  <c:v>232</c:v>
                </c:pt>
                <c:pt idx="20946">
                  <c:v>314</c:v>
                </c:pt>
                <c:pt idx="20947">
                  <c:v>105</c:v>
                </c:pt>
                <c:pt idx="20948">
                  <c:v>179</c:v>
                </c:pt>
                <c:pt idx="20949">
                  <c:v>113</c:v>
                </c:pt>
                <c:pt idx="20950">
                  <c:v>109</c:v>
                </c:pt>
                <c:pt idx="20951">
                  <c:v>160</c:v>
                </c:pt>
                <c:pt idx="20952">
                  <c:v>17</c:v>
                </c:pt>
                <c:pt idx="20953">
                  <c:v>858</c:v>
                </c:pt>
                <c:pt idx="20954">
                  <c:v>101</c:v>
                </c:pt>
                <c:pt idx="20955">
                  <c:v>221</c:v>
                </c:pt>
                <c:pt idx="20956">
                  <c:v>153</c:v>
                </c:pt>
                <c:pt idx="20957">
                  <c:v>445</c:v>
                </c:pt>
                <c:pt idx="20958" formatCode="0.00E+00">
                  <c:v>4.8999999999999998E-3</c:v>
                </c:pt>
                <c:pt idx="20959" formatCode="0.00E+00">
                  <c:v>4.8999999999999998E-3</c:v>
                </c:pt>
                <c:pt idx="20960">
                  <c:v>28</c:v>
                </c:pt>
                <c:pt idx="20961">
                  <c:v>302</c:v>
                </c:pt>
                <c:pt idx="20962">
                  <c:v>210</c:v>
                </c:pt>
                <c:pt idx="20963">
                  <c:v>1173</c:v>
                </c:pt>
                <c:pt idx="20964">
                  <c:v>112</c:v>
                </c:pt>
                <c:pt idx="20965">
                  <c:v>184</c:v>
                </c:pt>
                <c:pt idx="20966">
                  <c:v>7</c:v>
                </c:pt>
                <c:pt idx="20967">
                  <c:v>451</c:v>
                </c:pt>
                <c:pt idx="20968">
                  <c:v>960</c:v>
                </c:pt>
                <c:pt idx="20969" formatCode="0.00E+00">
                  <c:v>4.8999999999999998E-3</c:v>
                </c:pt>
                <c:pt idx="20970">
                  <c:v>5</c:v>
                </c:pt>
                <c:pt idx="20971">
                  <c:v>1151</c:v>
                </c:pt>
                <c:pt idx="20972">
                  <c:v>38</c:v>
                </c:pt>
                <c:pt idx="20973">
                  <c:v>65</c:v>
                </c:pt>
                <c:pt idx="20974">
                  <c:v>325</c:v>
                </c:pt>
                <c:pt idx="20975">
                  <c:v>831</c:v>
                </c:pt>
                <c:pt idx="20976">
                  <c:v>205</c:v>
                </c:pt>
                <c:pt idx="20977" formatCode="0.00E+00">
                  <c:v>4.8999999999999998E-3</c:v>
                </c:pt>
                <c:pt idx="20978">
                  <c:v>145</c:v>
                </c:pt>
                <c:pt idx="20979">
                  <c:v>861</c:v>
                </c:pt>
                <c:pt idx="20980">
                  <c:v>889</c:v>
                </c:pt>
                <c:pt idx="20981">
                  <c:v>897</c:v>
                </c:pt>
                <c:pt idx="20982">
                  <c:v>234</c:v>
                </c:pt>
                <c:pt idx="20983">
                  <c:v>118</c:v>
                </c:pt>
                <c:pt idx="20984">
                  <c:v>242</c:v>
                </c:pt>
                <c:pt idx="20985">
                  <c:v>11</c:v>
                </c:pt>
                <c:pt idx="20986">
                  <c:v>191</c:v>
                </c:pt>
                <c:pt idx="20987" formatCode="0.00E+00">
                  <c:v>4.8999999999999998E-3</c:v>
                </c:pt>
                <c:pt idx="20988">
                  <c:v>769</c:v>
                </c:pt>
                <c:pt idx="20989">
                  <c:v>100</c:v>
                </c:pt>
                <c:pt idx="20990">
                  <c:v>239</c:v>
                </c:pt>
                <c:pt idx="20991">
                  <c:v>305</c:v>
                </c:pt>
                <c:pt idx="20992">
                  <c:v>876</c:v>
                </c:pt>
                <c:pt idx="20993">
                  <c:v>112</c:v>
                </c:pt>
                <c:pt idx="20994">
                  <c:v>877</c:v>
                </c:pt>
                <c:pt idx="20995">
                  <c:v>121</c:v>
                </c:pt>
                <c:pt idx="20996">
                  <c:v>229</c:v>
                </c:pt>
                <c:pt idx="20997">
                  <c:v>341</c:v>
                </c:pt>
                <c:pt idx="20998">
                  <c:v>915</c:v>
                </c:pt>
                <c:pt idx="20999">
                  <c:v>129</c:v>
                </c:pt>
                <c:pt idx="21000">
                  <c:v>335</c:v>
                </c:pt>
                <c:pt idx="21001">
                  <c:v>241</c:v>
                </c:pt>
                <c:pt idx="21002">
                  <c:v>1293</c:v>
                </c:pt>
                <c:pt idx="21003">
                  <c:v>53</c:v>
                </c:pt>
                <c:pt idx="21004">
                  <c:v>175</c:v>
                </c:pt>
                <c:pt idx="21005">
                  <c:v>300</c:v>
                </c:pt>
                <c:pt idx="21006">
                  <c:v>399</c:v>
                </c:pt>
                <c:pt idx="21007">
                  <c:v>183</c:v>
                </c:pt>
                <c:pt idx="21008">
                  <c:v>243</c:v>
                </c:pt>
                <c:pt idx="21009">
                  <c:v>192</c:v>
                </c:pt>
                <c:pt idx="21010">
                  <c:v>507</c:v>
                </c:pt>
                <c:pt idx="21011">
                  <c:v>432</c:v>
                </c:pt>
                <c:pt idx="21012">
                  <c:v>183</c:v>
                </c:pt>
                <c:pt idx="21013">
                  <c:v>12</c:v>
                </c:pt>
                <c:pt idx="21014">
                  <c:v>154</c:v>
                </c:pt>
                <c:pt idx="21015">
                  <c:v>123</c:v>
                </c:pt>
                <c:pt idx="21016">
                  <c:v>148</c:v>
                </c:pt>
                <c:pt idx="21017">
                  <c:v>861</c:v>
                </c:pt>
                <c:pt idx="21018">
                  <c:v>158</c:v>
                </c:pt>
                <c:pt idx="21019">
                  <c:v>9</c:v>
                </c:pt>
                <c:pt idx="21020">
                  <c:v>239</c:v>
                </c:pt>
                <c:pt idx="21021">
                  <c:v>1129</c:v>
                </c:pt>
                <c:pt idx="21022">
                  <c:v>229</c:v>
                </c:pt>
                <c:pt idx="21023">
                  <c:v>852</c:v>
                </c:pt>
                <c:pt idx="21024">
                  <c:v>763</c:v>
                </c:pt>
                <c:pt idx="21025">
                  <c:v>63</c:v>
                </c:pt>
                <c:pt idx="21026">
                  <c:v>310</c:v>
                </c:pt>
                <c:pt idx="21027">
                  <c:v>387</c:v>
                </c:pt>
                <c:pt idx="21028">
                  <c:v>66</c:v>
                </c:pt>
                <c:pt idx="21029">
                  <c:v>107</c:v>
                </c:pt>
                <c:pt idx="21030">
                  <c:v>133</c:v>
                </c:pt>
                <c:pt idx="21031">
                  <c:v>7</c:v>
                </c:pt>
                <c:pt idx="21032">
                  <c:v>72</c:v>
                </c:pt>
                <c:pt idx="21033" formatCode="0.00E+00">
                  <c:v>4.8999999999999998E-3</c:v>
                </c:pt>
                <c:pt idx="21034">
                  <c:v>325</c:v>
                </c:pt>
                <c:pt idx="21035" formatCode="0.00E+00">
                  <c:v>4.8999999999999998E-3</c:v>
                </c:pt>
                <c:pt idx="21036">
                  <c:v>507</c:v>
                </c:pt>
                <c:pt idx="21037">
                  <c:v>3</c:v>
                </c:pt>
                <c:pt idx="21038">
                  <c:v>3</c:v>
                </c:pt>
                <c:pt idx="21039">
                  <c:v>205</c:v>
                </c:pt>
                <c:pt idx="21040">
                  <c:v>288</c:v>
                </c:pt>
                <c:pt idx="21041">
                  <c:v>49</c:v>
                </c:pt>
                <c:pt idx="21042">
                  <c:v>98</c:v>
                </c:pt>
                <c:pt idx="21043">
                  <c:v>495</c:v>
                </c:pt>
                <c:pt idx="21044">
                  <c:v>305</c:v>
                </c:pt>
                <c:pt idx="21045">
                  <c:v>112</c:v>
                </c:pt>
                <c:pt idx="21046">
                  <c:v>501</c:v>
                </c:pt>
                <c:pt idx="21047">
                  <c:v>85</c:v>
                </c:pt>
                <c:pt idx="21048">
                  <c:v>232</c:v>
                </c:pt>
                <c:pt idx="21049">
                  <c:v>119</c:v>
                </c:pt>
                <c:pt idx="21050">
                  <c:v>155</c:v>
                </c:pt>
                <c:pt idx="21051">
                  <c:v>342</c:v>
                </c:pt>
                <c:pt idx="21052">
                  <c:v>280</c:v>
                </c:pt>
                <c:pt idx="21053">
                  <c:v>116</c:v>
                </c:pt>
                <c:pt idx="21054">
                  <c:v>254</c:v>
                </c:pt>
                <c:pt idx="21055">
                  <c:v>711</c:v>
                </c:pt>
                <c:pt idx="21056">
                  <c:v>288</c:v>
                </c:pt>
                <c:pt idx="21057">
                  <c:v>220</c:v>
                </c:pt>
                <c:pt idx="21058">
                  <c:v>763</c:v>
                </c:pt>
                <c:pt idx="21059">
                  <c:v>306</c:v>
                </c:pt>
                <c:pt idx="21060">
                  <c:v>470</c:v>
                </c:pt>
                <c:pt idx="21061">
                  <c:v>322</c:v>
                </c:pt>
                <c:pt idx="21062">
                  <c:v>307</c:v>
                </c:pt>
                <c:pt idx="21063">
                  <c:v>306</c:v>
                </c:pt>
                <c:pt idx="21064">
                  <c:v>927</c:v>
                </c:pt>
                <c:pt idx="21065">
                  <c:v>913</c:v>
                </c:pt>
                <c:pt idx="21066">
                  <c:v>187</c:v>
                </c:pt>
                <c:pt idx="21067">
                  <c:v>172</c:v>
                </c:pt>
                <c:pt idx="21068">
                  <c:v>162</c:v>
                </c:pt>
                <c:pt idx="21069">
                  <c:v>24</c:v>
                </c:pt>
                <c:pt idx="21070">
                  <c:v>352</c:v>
                </c:pt>
                <c:pt idx="21071">
                  <c:v>222</c:v>
                </c:pt>
                <c:pt idx="21072">
                  <c:v>326</c:v>
                </c:pt>
                <c:pt idx="21073">
                  <c:v>253</c:v>
                </c:pt>
                <c:pt idx="21074">
                  <c:v>108</c:v>
                </c:pt>
                <c:pt idx="21075">
                  <c:v>177</c:v>
                </c:pt>
                <c:pt idx="21076">
                  <c:v>621</c:v>
                </c:pt>
                <c:pt idx="21077">
                  <c:v>253</c:v>
                </c:pt>
                <c:pt idx="21078">
                  <c:v>376</c:v>
                </c:pt>
                <c:pt idx="21079">
                  <c:v>134</c:v>
                </c:pt>
                <c:pt idx="21080">
                  <c:v>92</c:v>
                </c:pt>
                <c:pt idx="21081">
                  <c:v>248</c:v>
                </c:pt>
                <c:pt idx="21082">
                  <c:v>225</c:v>
                </c:pt>
                <c:pt idx="21083">
                  <c:v>155</c:v>
                </c:pt>
                <c:pt idx="21084">
                  <c:v>180</c:v>
                </c:pt>
                <c:pt idx="21085">
                  <c:v>349</c:v>
                </c:pt>
                <c:pt idx="21086">
                  <c:v>632</c:v>
                </c:pt>
                <c:pt idx="21087">
                  <c:v>184</c:v>
                </c:pt>
                <c:pt idx="21088">
                  <c:v>205</c:v>
                </c:pt>
                <c:pt idx="21089">
                  <c:v>115</c:v>
                </c:pt>
                <c:pt idx="21090">
                  <c:v>319</c:v>
                </c:pt>
                <c:pt idx="21091">
                  <c:v>72</c:v>
                </c:pt>
                <c:pt idx="21092">
                  <c:v>193</c:v>
                </c:pt>
                <c:pt idx="21093">
                  <c:v>37</c:v>
                </c:pt>
                <c:pt idx="21094">
                  <c:v>117</c:v>
                </c:pt>
                <c:pt idx="21095">
                  <c:v>459</c:v>
                </c:pt>
                <c:pt idx="21096">
                  <c:v>683</c:v>
                </c:pt>
                <c:pt idx="21097">
                  <c:v>131</c:v>
                </c:pt>
                <c:pt idx="21098">
                  <c:v>218</c:v>
                </c:pt>
                <c:pt idx="21099">
                  <c:v>231</c:v>
                </c:pt>
                <c:pt idx="21100" formatCode="0.00E+00">
                  <c:v>4.8999999999999998E-3</c:v>
                </c:pt>
                <c:pt idx="21101">
                  <c:v>186</c:v>
                </c:pt>
                <c:pt idx="21102">
                  <c:v>236</c:v>
                </c:pt>
                <c:pt idx="21103">
                  <c:v>293</c:v>
                </c:pt>
                <c:pt idx="21104">
                  <c:v>179</c:v>
                </c:pt>
                <c:pt idx="21105">
                  <c:v>983</c:v>
                </c:pt>
                <c:pt idx="21106">
                  <c:v>470</c:v>
                </c:pt>
                <c:pt idx="21107">
                  <c:v>307</c:v>
                </c:pt>
                <c:pt idx="21108">
                  <c:v>392</c:v>
                </c:pt>
                <c:pt idx="21109" formatCode="0.00E+00">
                  <c:v>4.8999999999999998E-3</c:v>
                </c:pt>
                <c:pt idx="21110">
                  <c:v>512</c:v>
                </c:pt>
                <c:pt idx="21111">
                  <c:v>334</c:v>
                </c:pt>
                <c:pt idx="21112">
                  <c:v>705</c:v>
                </c:pt>
                <c:pt idx="21113">
                  <c:v>52</c:v>
                </c:pt>
                <c:pt idx="21114">
                  <c:v>262</c:v>
                </c:pt>
                <c:pt idx="21115">
                  <c:v>497</c:v>
                </c:pt>
                <c:pt idx="21116">
                  <c:v>159</c:v>
                </c:pt>
                <c:pt idx="21117">
                  <c:v>68</c:v>
                </c:pt>
                <c:pt idx="21118">
                  <c:v>60</c:v>
                </c:pt>
                <c:pt idx="21119">
                  <c:v>523</c:v>
                </c:pt>
                <c:pt idx="21120">
                  <c:v>415</c:v>
                </c:pt>
                <c:pt idx="21121" formatCode="0.00E+00">
                  <c:v>4.8999999999999998E-3</c:v>
                </c:pt>
                <c:pt idx="21122">
                  <c:v>5</c:v>
                </c:pt>
                <c:pt idx="21123">
                  <c:v>357</c:v>
                </c:pt>
                <c:pt idx="21124">
                  <c:v>337</c:v>
                </c:pt>
                <c:pt idx="21125">
                  <c:v>296</c:v>
                </c:pt>
                <c:pt idx="21126">
                  <c:v>270</c:v>
                </c:pt>
                <c:pt idx="21127">
                  <c:v>14</c:v>
                </c:pt>
                <c:pt idx="21128">
                  <c:v>375</c:v>
                </c:pt>
                <c:pt idx="21129">
                  <c:v>6</c:v>
                </c:pt>
                <c:pt idx="21130">
                  <c:v>603</c:v>
                </c:pt>
                <c:pt idx="21131">
                  <c:v>380</c:v>
                </c:pt>
                <c:pt idx="21132">
                  <c:v>219</c:v>
                </c:pt>
                <c:pt idx="21133">
                  <c:v>91</c:v>
                </c:pt>
                <c:pt idx="21134">
                  <c:v>115</c:v>
                </c:pt>
                <c:pt idx="21135">
                  <c:v>243</c:v>
                </c:pt>
                <c:pt idx="21136">
                  <c:v>6</c:v>
                </c:pt>
                <c:pt idx="21137" formatCode="0.00E+00">
                  <c:v>4.8999999999999998E-3</c:v>
                </c:pt>
                <c:pt idx="21138">
                  <c:v>143</c:v>
                </c:pt>
                <c:pt idx="21139">
                  <c:v>180</c:v>
                </c:pt>
                <c:pt idx="21140">
                  <c:v>305</c:v>
                </c:pt>
                <c:pt idx="21141">
                  <c:v>739</c:v>
                </c:pt>
                <c:pt idx="21142">
                  <c:v>117</c:v>
                </c:pt>
                <c:pt idx="21143">
                  <c:v>29</c:v>
                </c:pt>
                <c:pt idx="21144">
                  <c:v>47</c:v>
                </c:pt>
                <c:pt idx="21145">
                  <c:v>40</c:v>
                </c:pt>
                <c:pt idx="21146">
                  <c:v>135</c:v>
                </c:pt>
                <c:pt idx="21147">
                  <c:v>211</c:v>
                </c:pt>
                <c:pt idx="21148">
                  <c:v>718</c:v>
                </c:pt>
                <c:pt idx="21149">
                  <c:v>81</c:v>
                </c:pt>
                <c:pt idx="21150">
                  <c:v>132</c:v>
                </c:pt>
                <c:pt idx="21151">
                  <c:v>345</c:v>
                </c:pt>
                <c:pt idx="21152">
                  <c:v>365</c:v>
                </c:pt>
                <c:pt idx="21153" formatCode="0.00E+00">
                  <c:v>4.8999999999999998E-3</c:v>
                </c:pt>
                <c:pt idx="21154">
                  <c:v>265</c:v>
                </c:pt>
                <c:pt idx="21155">
                  <c:v>414</c:v>
                </c:pt>
                <c:pt idx="21156">
                  <c:v>498</c:v>
                </c:pt>
                <c:pt idx="21157">
                  <c:v>148</c:v>
                </c:pt>
                <c:pt idx="21158">
                  <c:v>119</c:v>
                </c:pt>
                <c:pt idx="21159">
                  <c:v>204</c:v>
                </c:pt>
                <c:pt idx="21160">
                  <c:v>98</c:v>
                </c:pt>
                <c:pt idx="21161">
                  <c:v>724</c:v>
                </c:pt>
                <c:pt idx="21162">
                  <c:v>180</c:v>
                </c:pt>
                <c:pt idx="21163">
                  <c:v>283</c:v>
                </c:pt>
                <c:pt idx="21164">
                  <c:v>75</c:v>
                </c:pt>
                <c:pt idx="21165" formatCode="0.00E+00">
                  <c:v>4.8999999999999998E-3</c:v>
                </c:pt>
                <c:pt idx="21166">
                  <c:v>726</c:v>
                </c:pt>
                <c:pt idx="21167">
                  <c:v>1167</c:v>
                </c:pt>
                <c:pt idx="21168">
                  <c:v>279</c:v>
                </c:pt>
                <c:pt idx="21169">
                  <c:v>265</c:v>
                </c:pt>
                <c:pt idx="21170">
                  <c:v>752</c:v>
                </c:pt>
                <c:pt idx="21171">
                  <c:v>158</c:v>
                </c:pt>
                <c:pt idx="21172">
                  <c:v>94</c:v>
                </c:pt>
                <c:pt idx="21173">
                  <c:v>431</c:v>
                </c:pt>
                <c:pt idx="21174">
                  <c:v>29</c:v>
                </c:pt>
                <c:pt idx="21175">
                  <c:v>107</c:v>
                </c:pt>
                <c:pt idx="21176">
                  <c:v>190</c:v>
                </c:pt>
                <c:pt idx="21177">
                  <c:v>127</c:v>
                </c:pt>
                <c:pt idx="21178">
                  <c:v>880</c:v>
                </c:pt>
                <c:pt idx="21179">
                  <c:v>111</c:v>
                </c:pt>
                <c:pt idx="21180">
                  <c:v>199</c:v>
                </c:pt>
                <c:pt idx="21181">
                  <c:v>302</c:v>
                </c:pt>
                <c:pt idx="21182">
                  <c:v>9</c:v>
                </c:pt>
                <c:pt idx="21183">
                  <c:v>225</c:v>
                </c:pt>
                <c:pt idx="21184">
                  <c:v>11</c:v>
                </c:pt>
                <c:pt idx="21185">
                  <c:v>36</c:v>
                </c:pt>
                <c:pt idx="21186">
                  <c:v>43</c:v>
                </c:pt>
                <c:pt idx="21187">
                  <c:v>189</c:v>
                </c:pt>
                <c:pt idx="21188">
                  <c:v>121</c:v>
                </c:pt>
                <c:pt idx="21189" formatCode="0.00E+00">
                  <c:v>4.8999999999999998E-3</c:v>
                </c:pt>
                <c:pt idx="21190" formatCode="0.00E+00">
                  <c:v>4.8999999999999998E-3</c:v>
                </c:pt>
                <c:pt idx="21191">
                  <c:v>222</c:v>
                </c:pt>
                <c:pt idx="21192">
                  <c:v>309</c:v>
                </c:pt>
                <c:pt idx="21193">
                  <c:v>356</c:v>
                </c:pt>
                <c:pt idx="21194">
                  <c:v>141</c:v>
                </c:pt>
                <c:pt idx="21195">
                  <c:v>209</c:v>
                </c:pt>
                <c:pt idx="21196">
                  <c:v>129</c:v>
                </c:pt>
                <c:pt idx="21197">
                  <c:v>52</c:v>
                </c:pt>
                <c:pt idx="21198">
                  <c:v>381</c:v>
                </c:pt>
                <c:pt idx="21199">
                  <c:v>314</c:v>
                </c:pt>
                <c:pt idx="21200">
                  <c:v>500</c:v>
                </c:pt>
                <c:pt idx="21201">
                  <c:v>308</c:v>
                </c:pt>
                <c:pt idx="21202">
                  <c:v>282</c:v>
                </c:pt>
                <c:pt idx="21203">
                  <c:v>375</c:v>
                </c:pt>
                <c:pt idx="21204">
                  <c:v>312</c:v>
                </c:pt>
                <c:pt idx="21205">
                  <c:v>404</c:v>
                </c:pt>
                <c:pt idx="21206">
                  <c:v>153</c:v>
                </c:pt>
                <c:pt idx="21207">
                  <c:v>896</c:v>
                </c:pt>
                <c:pt idx="21208">
                  <c:v>258</c:v>
                </c:pt>
                <c:pt idx="21209" formatCode="0.00E+00">
                  <c:v>4.8999999999999998E-3</c:v>
                </c:pt>
                <c:pt idx="21210">
                  <c:v>456</c:v>
                </c:pt>
                <c:pt idx="21211">
                  <c:v>432</c:v>
                </c:pt>
                <c:pt idx="21212">
                  <c:v>29</c:v>
                </c:pt>
                <c:pt idx="21213">
                  <c:v>184</c:v>
                </c:pt>
                <c:pt idx="21214">
                  <c:v>823</c:v>
                </c:pt>
                <c:pt idx="21215">
                  <c:v>221</c:v>
                </c:pt>
                <c:pt idx="21216">
                  <c:v>176</c:v>
                </c:pt>
                <c:pt idx="21217">
                  <c:v>358</c:v>
                </c:pt>
                <c:pt idx="21218">
                  <c:v>190</c:v>
                </c:pt>
                <c:pt idx="21219">
                  <c:v>965</c:v>
                </c:pt>
                <c:pt idx="21220">
                  <c:v>276</c:v>
                </c:pt>
                <c:pt idx="21221">
                  <c:v>283</c:v>
                </c:pt>
                <c:pt idx="21222">
                  <c:v>322</c:v>
                </c:pt>
                <c:pt idx="21223">
                  <c:v>268</c:v>
                </c:pt>
                <c:pt idx="21224">
                  <c:v>792</c:v>
                </c:pt>
                <c:pt idx="21225">
                  <c:v>230</c:v>
                </c:pt>
                <c:pt idx="21226">
                  <c:v>212</c:v>
                </c:pt>
                <c:pt idx="21227">
                  <c:v>1083</c:v>
                </c:pt>
                <c:pt idx="21228">
                  <c:v>1270</c:v>
                </c:pt>
                <c:pt idx="21229">
                  <c:v>233</c:v>
                </c:pt>
                <c:pt idx="21230">
                  <c:v>109</c:v>
                </c:pt>
                <c:pt idx="21231">
                  <c:v>155</c:v>
                </c:pt>
                <c:pt idx="21232" formatCode="0.00E+00">
                  <c:v>4.8999999999999998E-3</c:v>
                </c:pt>
                <c:pt idx="21233">
                  <c:v>69</c:v>
                </c:pt>
                <c:pt idx="21234">
                  <c:v>650</c:v>
                </c:pt>
                <c:pt idx="21235">
                  <c:v>222</c:v>
                </c:pt>
                <c:pt idx="21236" formatCode="0.00E+00">
                  <c:v>4.8999999999999998E-3</c:v>
                </c:pt>
                <c:pt idx="21237">
                  <c:v>581</c:v>
                </c:pt>
                <c:pt idx="21238">
                  <c:v>139</c:v>
                </c:pt>
                <c:pt idx="21239" formatCode="0.00E+00">
                  <c:v>4.8999999999999998E-3</c:v>
                </c:pt>
                <c:pt idx="21240">
                  <c:v>84</c:v>
                </c:pt>
                <c:pt idx="21241">
                  <c:v>160</c:v>
                </c:pt>
                <c:pt idx="21242">
                  <c:v>293</c:v>
                </c:pt>
                <c:pt idx="21243">
                  <c:v>72</c:v>
                </c:pt>
                <c:pt idx="21244">
                  <c:v>1027</c:v>
                </c:pt>
                <c:pt idx="21245">
                  <c:v>142</c:v>
                </c:pt>
                <c:pt idx="21246">
                  <c:v>37</c:v>
                </c:pt>
                <c:pt idx="21247">
                  <c:v>509</c:v>
                </c:pt>
                <c:pt idx="21248">
                  <c:v>270</c:v>
                </c:pt>
                <c:pt idx="21249">
                  <c:v>366</c:v>
                </c:pt>
                <c:pt idx="21250">
                  <c:v>443</c:v>
                </c:pt>
                <c:pt idx="21251">
                  <c:v>314</c:v>
                </c:pt>
                <c:pt idx="21252">
                  <c:v>331</c:v>
                </c:pt>
                <c:pt idx="21253">
                  <c:v>220</c:v>
                </c:pt>
                <c:pt idx="21254">
                  <c:v>772</c:v>
                </c:pt>
                <c:pt idx="21255">
                  <c:v>148</c:v>
                </c:pt>
                <c:pt idx="21256">
                  <c:v>1263</c:v>
                </c:pt>
                <c:pt idx="21257">
                  <c:v>851</c:v>
                </c:pt>
                <c:pt idx="21258">
                  <c:v>271</c:v>
                </c:pt>
                <c:pt idx="21259">
                  <c:v>72</c:v>
                </c:pt>
                <c:pt idx="21260" formatCode="0.00E+00">
                  <c:v>4.8999999999999998E-3</c:v>
                </c:pt>
                <c:pt idx="21261">
                  <c:v>1295</c:v>
                </c:pt>
                <c:pt idx="21262">
                  <c:v>722</c:v>
                </c:pt>
                <c:pt idx="21263">
                  <c:v>724</c:v>
                </c:pt>
                <c:pt idx="21264">
                  <c:v>216</c:v>
                </c:pt>
                <c:pt idx="21265">
                  <c:v>283</c:v>
                </c:pt>
                <c:pt idx="21266">
                  <c:v>665</c:v>
                </c:pt>
                <c:pt idx="21267">
                  <c:v>423</c:v>
                </c:pt>
                <c:pt idx="21268">
                  <c:v>306</c:v>
                </c:pt>
                <c:pt idx="21269">
                  <c:v>306</c:v>
                </c:pt>
                <c:pt idx="21270">
                  <c:v>329</c:v>
                </c:pt>
                <c:pt idx="21271">
                  <c:v>141</c:v>
                </c:pt>
                <c:pt idx="21272">
                  <c:v>76</c:v>
                </c:pt>
                <c:pt idx="21273">
                  <c:v>24</c:v>
                </c:pt>
                <c:pt idx="21274" formatCode="0.00E+00">
                  <c:v>4.8999999999999998E-3</c:v>
                </c:pt>
                <c:pt idx="21275">
                  <c:v>402</c:v>
                </c:pt>
                <c:pt idx="21276">
                  <c:v>108</c:v>
                </c:pt>
                <c:pt idx="21277">
                  <c:v>117</c:v>
                </c:pt>
                <c:pt idx="21278">
                  <c:v>28</c:v>
                </c:pt>
                <c:pt idx="21279">
                  <c:v>373</c:v>
                </c:pt>
                <c:pt idx="21280">
                  <c:v>156</c:v>
                </c:pt>
                <c:pt idx="21281">
                  <c:v>785</c:v>
                </c:pt>
                <c:pt idx="21282">
                  <c:v>215</c:v>
                </c:pt>
                <c:pt idx="21283">
                  <c:v>302</c:v>
                </c:pt>
                <c:pt idx="21284">
                  <c:v>57</c:v>
                </c:pt>
                <c:pt idx="21285">
                  <c:v>136</c:v>
                </c:pt>
                <c:pt idx="21286">
                  <c:v>823</c:v>
                </c:pt>
                <c:pt idx="21287">
                  <c:v>6</c:v>
                </c:pt>
                <c:pt idx="21288">
                  <c:v>295</c:v>
                </c:pt>
                <c:pt idx="21289">
                  <c:v>95</c:v>
                </c:pt>
                <c:pt idx="21290">
                  <c:v>68</c:v>
                </c:pt>
                <c:pt idx="21291">
                  <c:v>398</c:v>
                </c:pt>
                <c:pt idx="21292">
                  <c:v>118</c:v>
                </c:pt>
                <c:pt idx="21293">
                  <c:v>248</c:v>
                </c:pt>
                <c:pt idx="21294">
                  <c:v>532</c:v>
                </c:pt>
                <c:pt idx="21295">
                  <c:v>602</c:v>
                </c:pt>
                <c:pt idx="21296">
                  <c:v>424</c:v>
                </c:pt>
                <c:pt idx="21297">
                  <c:v>513</c:v>
                </c:pt>
                <c:pt idx="21298">
                  <c:v>490</c:v>
                </c:pt>
                <c:pt idx="21299">
                  <c:v>74</c:v>
                </c:pt>
                <c:pt idx="21300">
                  <c:v>402</c:v>
                </c:pt>
                <c:pt idx="21301">
                  <c:v>382</c:v>
                </c:pt>
                <c:pt idx="21302">
                  <c:v>24</c:v>
                </c:pt>
                <c:pt idx="21303">
                  <c:v>359</c:v>
                </c:pt>
                <c:pt idx="21304">
                  <c:v>203</c:v>
                </c:pt>
                <c:pt idx="21305">
                  <c:v>471</c:v>
                </c:pt>
                <c:pt idx="21306" formatCode="0.00E+00">
                  <c:v>4.8999999999999998E-3</c:v>
                </c:pt>
                <c:pt idx="21307">
                  <c:v>347</c:v>
                </c:pt>
                <c:pt idx="21308">
                  <c:v>294</c:v>
                </c:pt>
                <c:pt idx="21309">
                  <c:v>269</c:v>
                </c:pt>
                <c:pt idx="21310">
                  <c:v>29</c:v>
                </c:pt>
                <c:pt idx="21311">
                  <c:v>10</c:v>
                </c:pt>
                <c:pt idx="21312">
                  <c:v>20</c:v>
                </c:pt>
                <c:pt idx="21313">
                  <c:v>92</c:v>
                </c:pt>
                <c:pt idx="21314">
                  <c:v>1094</c:v>
                </c:pt>
                <c:pt idx="21315">
                  <c:v>244</c:v>
                </c:pt>
                <c:pt idx="21316">
                  <c:v>183</c:v>
                </c:pt>
                <c:pt idx="21317">
                  <c:v>95</c:v>
                </c:pt>
                <c:pt idx="21318">
                  <c:v>271</c:v>
                </c:pt>
                <c:pt idx="21319">
                  <c:v>156</c:v>
                </c:pt>
                <c:pt idx="21320">
                  <c:v>248</c:v>
                </c:pt>
                <c:pt idx="21321">
                  <c:v>289</c:v>
                </c:pt>
                <c:pt idx="21322">
                  <c:v>78</c:v>
                </c:pt>
                <c:pt idx="21323">
                  <c:v>387</c:v>
                </c:pt>
                <c:pt idx="21324">
                  <c:v>272</c:v>
                </c:pt>
                <c:pt idx="21325">
                  <c:v>9</c:v>
                </c:pt>
                <c:pt idx="21326">
                  <c:v>231</c:v>
                </c:pt>
                <c:pt idx="21327">
                  <c:v>442</c:v>
                </c:pt>
                <c:pt idx="21328">
                  <c:v>325</c:v>
                </c:pt>
                <c:pt idx="21329">
                  <c:v>237</c:v>
                </c:pt>
                <c:pt idx="21330">
                  <c:v>226</c:v>
                </c:pt>
                <c:pt idx="21331">
                  <c:v>178</c:v>
                </c:pt>
                <c:pt idx="21332">
                  <c:v>286</c:v>
                </c:pt>
                <c:pt idx="21333">
                  <c:v>88</c:v>
                </c:pt>
                <c:pt idx="21334">
                  <c:v>179</c:v>
                </c:pt>
                <c:pt idx="21335">
                  <c:v>176</c:v>
                </c:pt>
                <c:pt idx="21336">
                  <c:v>179</c:v>
                </c:pt>
                <c:pt idx="21337">
                  <c:v>21</c:v>
                </c:pt>
                <c:pt idx="21338">
                  <c:v>118</c:v>
                </c:pt>
                <c:pt idx="21339">
                  <c:v>35</c:v>
                </c:pt>
                <c:pt idx="21340">
                  <c:v>202</c:v>
                </c:pt>
                <c:pt idx="21341">
                  <c:v>265</c:v>
                </c:pt>
                <c:pt idx="21342">
                  <c:v>67</c:v>
                </c:pt>
                <c:pt idx="21343">
                  <c:v>32</c:v>
                </c:pt>
                <c:pt idx="21344">
                  <c:v>62</c:v>
                </c:pt>
                <c:pt idx="21345">
                  <c:v>131</c:v>
                </c:pt>
                <c:pt idx="21346">
                  <c:v>257</c:v>
                </c:pt>
                <c:pt idx="21347">
                  <c:v>518</c:v>
                </c:pt>
                <c:pt idx="21348">
                  <c:v>120</c:v>
                </c:pt>
                <c:pt idx="21349">
                  <c:v>194</c:v>
                </c:pt>
                <c:pt idx="21350">
                  <c:v>252</c:v>
                </c:pt>
                <c:pt idx="21351">
                  <c:v>204</c:v>
                </c:pt>
                <c:pt idx="21352">
                  <c:v>257</c:v>
                </c:pt>
                <c:pt idx="21353">
                  <c:v>185</c:v>
                </c:pt>
                <c:pt idx="21354">
                  <c:v>104</c:v>
                </c:pt>
                <c:pt idx="21355">
                  <c:v>166</c:v>
                </c:pt>
                <c:pt idx="21356">
                  <c:v>251</c:v>
                </c:pt>
                <c:pt idx="21357">
                  <c:v>136</c:v>
                </c:pt>
                <c:pt idx="21358">
                  <c:v>125</c:v>
                </c:pt>
                <c:pt idx="21359">
                  <c:v>176</c:v>
                </c:pt>
                <c:pt idx="21360">
                  <c:v>162</c:v>
                </c:pt>
                <c:pt idx="21361">
                  <c:v>106</c:v>
                </c:pt>
                <c:pt idx="21362">
                  <c:v>981</c:v>
                </c:pt>
                <c:pt idx="21363">
                  <c:v>131</c:v>
                </c:pt>
                <c:pt idx="21364">
                  <c:v>162</c:v>
                </c:pt>
                <c:pt idx="21365" formatCode="0.00E+00">
                  <c:v>4.8999999999999998E-3</c:v>
                </c:pt>
                <c:pt idx="21366">
                  <c:v>331</c:v>
                </c:pt>
                <c:pt idx="21367">
                  <c:v>564</c:v>
                </c:pt>
                <c:pt idx="21368">
                  <c:v>1117</c:v>
                </c:pt>
                <c:pt idx="21369">
                  <c:v>108</c:v>
                </c:pt>
                <c:pt idx="21370">
                  <c:v>54</c:v>
                </c:pt>
                <c:pt idx="21371">
                  <c:v>269</c:v>
                </c:pt>
                <c:pt idx="21372">
                  <c:v>14</c:v>
                </c:pt>
                <c:pt idx="21373">
                  <c:v>184</c:v>
                </c:pt>
                <c:pt idx="21374" formatCode="0.00E+00">
                  <c:v>4.8999999999999998E-3</c:v>
                </c:pt>
                <c:pt idx="21375">
                  <c:v>882</c:v>
                </c:pt>
                <c:pt idx="21376">
                  <c:v>68</c:v>
                </c:pt>
                <c:pt idx="21377">
                  <c:v>214</c:v>
                </c:pt>
                <c:pt idx="21378">
                  <c:v>260</c:v>
                </c:pt>
                <c:pt idx="21379">
                  <c:v>191</c:v>
                </c:pt>
                <c:pt idx="21380" formatCode="0.00E+00">
                  <c:v>4.8999999999999998E-3</c:v>
                </c:pt>
                <c:pt idx="21381" formatCode="0.00E+00">
                  <c:v>4.8999999999999998E-3</c:v>
                </c:pt>
                <c:pt idx="21382">
                  <c:v>97</c:v>
                </c:pt>
                <c:pt idx="21383">
                  <c:v>232</c:v>
                </c:pt>
                <c:pt idx="21384">
                  <c:v>300</c:v>
                </c:pt>
                <c:pt idx="21385">
                  <c:v>11</c:v>
                </c:pt>
                <c:pt idx="21386">
                  <c:v>1270</c:v>
                </c:pt>
                <c:pt idx="21387">
                  <c:v>98</c:v>
                </c:pt>
                <c:pt idx="21388">
                  <c:v>84</c:v>
                </c:pt>
                <c:pt idx="21389" formatCode="0.00E+00">
                  <c:v>4.8999999999999998E-3</c:v>
                </c:pt>
                <c:pt idx="21390">
                  <c:v>825</c:v>
                </c:pt>
                <c:pt idx="21391">
                  <c:v>104</c:v>
                </c:pt>
                <c:pt idx="21392">
                  <c:v>498</c:v>
                </c:pt>
                <c:pt idx="21393">
                  <c:v>307</c:v>
                </c:pt>
                <c:pt idx="21394">
                  <c:v>134</c:v>
                </c:pt>
                <c:pt idx="21395">
                  <c:v>26</c:v>
                </c:pt>
                <c:pt idx="21396">
                  <c:v>37</c:v>
                </c:pt>
                <c:pt idx="21397">
                  <c:v>83</c:v>
                </c:pt>
                <c:pt idx="21398">
                  <c:v>433</c:v>
                </c:pt>
                <c:pt idx="21399">
                  <c:v>829</c:v>
                </c:pt>
                <c:pt idx="21400">
                  <c:v>230</c:v>
                </c:pt>
                <c:pt idx="21401">
                  <c:v>17</c:v>
                </c:pt>
                <c:pt idx="21402">
                  <c:v>216</c:v>
                </c:pt>
                <c:pt idx="21403">
                  <c:v>236</c:v>
                </c:pt>
                <c:pt idx="21404">
                  <c:v>131</c:v>
                </c:pt>
                <c:pt idx="21405">
                  <c:v>126</c:v>
                </c:pt>
                <c:pt idx="21406">
                  <c:v>42</c:v>
                </c:pt>
                <c:pt idx="21407">
                  <c:v>23</c:v>
                </c:pt>
                <c:pt idx="21408">
                  <c:v>766</c:v>
                </c:pt>
                <c:pt idx="21409">
                  <c:v>129</c:v>
                </c:pt>
                <c:pt idx="21410" formatCode="0.00E+00">
                  <c:v>4.8999999999999998E-3</c:v>
                </c:pt>
                <c:pt idx="21411">
                  <c:v>246</c:v>
                </c:pt>
                <c:pt idx="21412">
                  <c:v>145</c:v>
                </c:pt>
                <c:pt idx="21413" formatCode="0.00E+00">
                  <c:v>4.8999999999999998E-3</c:v>
                </c:pt>
                <c:pt idx="21414">
                  <c:v>101</c:v>
                </c:pt>
                <c:pt idx="21415">
                  <c:v>83</c:v>
                </c:pt>
                <c:pt idx="21416">
                  <c:v>65</c:v>
                </c:pt>
                <c:pt idx="21417">
                  <c:v>76</c:v>
                </c:pt>
                <c:pt idx="21418">
                  <c:v>179</c:v>
                </c:pt>
                <c:pt idx="21419">
                  <c:v>214</c:v>
                </c:pt>
                <c:pt idx="21420">
                  <c:v>106</c:v>
                </c:pt>
                <c:pt idx="21421">
                  <c:v>304</c:v>
                </c:pt>
                <c:pt idx="21422">
                  <c:v>188</c:v>
                </c:pt>
                <c:pt idx="21423">
                  <c:v>1167</c:v>
                </c:pt>
                <c:pt idx="21424">
                  <c:v>256</c:v>
                </c:pt>
                <c:pt idx="21425">
                  <c:v>834</c:v>
                </c:pt>
                <c:pt idx="21426">
                  <c:v>512</c:v>
                </c:pt>
                <c:pt idx="21427" formatCode="0.00E+00">
                  <c:v>4.8999999999999998E-3</c:v>
                </c:pt>
                <c:pt idx="21428">
                  <c:v>172</c:v>
                </c:pt>
                <c:pt idx="21429">
                  <c:v>301</c:v>
                </c:pt>
                <c:pt idx="21430">
                  <c:v>364</c:v>
                </c:pt>
                <c:pt idx="21431">
                  <c:v>181</c:v>
                </c:pt>
                <c:pt idx="21432">
                  <c:v>86</c:v>
                </c:pt>
                <c:pt idx="21433">
                  <c:v>242</c:v>
                </c:pt>
                <c:pt idx="21434">
                  <c:v>69</c:v>
                </c:pt>
                <c:pt idx="21435">
                  <c:v>249</c:v>
                </c:pt>
                <c:pt idx="21436">
                  <c:v>189</c:v>
                </c:pt>
                <c:pt idx="21437">
                  <c:v>132</c:v>
                </c:pt>
                <c:pt idx="21438">
                  <c:v>12</c:v>
                </c:pt>
                <c:pt idx="21439">
                  <c:v>143</c:v>
                </c:pt>
                <c:pt idx="21440" formatCode="0.00E+00">
                  <c:v>4.8999999999999998E-3</c:v>
                </c:pt>
                <c:pt idx="21441">
                  <c:v>327</c:v>
                </c:pt>
                <c:pt idx="21442" formatCode="0.00E+00">
                  <c:v>4.8999999999999998E-3</c:v>
                </c:pt>
                <c:pt idx="21443">
                  <c:v>151</c:v>
                </c:pt>
                <c:pt idx="21444">
                  <c:v>139</c:v>
                </c:pt>
                <c:pt idx="21445">
                  <c:v>128</c:v>
                </c:pt>
                <c:pt idx="21446">
                  <c:v>666</c:v>
                </c:pt>
                <c:pt idx="21447">
                  <c:v>744</c:v>
                </c:pt>
                <c:pt idx="21448">
                  <c:v>48</c:v>
                </c:pt>
                <c:pt idx="21449">
                  <c:v>523</c:v>
                </c:pt>
                <c:pt idx="21450">
                  <c:v>106</c:v>
                </c:pt>
                <c:pt idx="21451">
                  <c:v>331</c:v>
                </c:pt>
                <c:pt idx="21452">
                  <c:v>131</c:v>
                </c:pt>
                <c:pt idx="21453">
                  <c:v>305</c:v>
                </c:pt>
                <c:pt idx="21454">
                  <c:v>484</c:v>
                </c:pt>
                <c:pt idx="21455">
                  <c:v>258</c:v>
                </c:pt>
                <c:pt idx="21456">
                  <c:v>114</c:v>
                </c:pt>
                <c:pt idx="21457">
                  <c:v>134</c:v>
                </c:pt>
                <c:pt idx="21458">
                  <c:v>596</c:v>
                </c:pt>
                <c:pt idx="21459">
                  <c:v>112</c:v>
                </c:pt>
                <c:pt idx="21460">
                  <c:v>55</c:v>
                </c:pt>
                <c:pt idx="21461">
                  <c:v>4</c:v>
                </c:pt>
                <c:pt idx="21462">
                  <c:v>143</c:v>
                </c:pt>
                <c:pt idx="21463">
                  <c:v>847</c:v>
                </c:pt>
                <c:pt idx="21464">
                  <c:v>216</c:v>
                </c:pt>
                <c:pt idx="21465">
                  <c:v>20</c:v>
                </c:pt>
                <c:pt idx="21466">
                  <c:v>512</c:v>
                </c:pt>
                <c:pt idx="21467" formatCode="0.00E+00">
                  <c:v>4.8999999999999998E-3</c:v>
                </c:pt>
                <c:pt idx="21468">
                  <c:v>1174</c:v>
                </c:pt>
                <c:pt idx="21469">
                  <c:v>146</c:v>
                </c:pt>
                <c:pt idx="21470">
                  <c:v>141</c:v>
                </c:pt>
                <c:pt idx="21471">
                  <c:v>201</c:v>
                </c:pt>
                <c:pt idx="21472">
                  <c:v>489</c:v>
                </c:pt>
                <c:pt idx="21473">
                  <c:v>216</c:v>
                </c:pt>
                <c:pt idx="21474">
                  <c:v>31</c:v>
                </c:pt>
                <c:pt idx="21475">
                  <c:v>125</c:v>
                </c:pt>
                <c:pt idx="21476">
                  <c:v>17</c:v>
                </c:pt>
                <c:pt idx="21477">
                  <c:v>120</c:v>
                </c:pt>
                <c:pt idx="21478">
                  <c:v>277</c:v>
                </c:pt>
                <c:pt idx="21479">
                  <c:v>249</c:v>
                </c:pt>
                <c:pt idx="21480">
                  <c:v>273</c:v>
                </c:pt>
                <c:pt idx="21481">
                  <c:v>89</c:v>
                </c:pt>
                <c:pt idx="21482">
                  <c:v>464</c:v>
                </c:pt>
                <c:pt idx="21483">
                  <c:v>610</c:v>
                </c:pt>
                <c:pt idx="21484">
                  <c:v>223</c:v>
                </c:pt>
                <c:pt idx="21485">
                  <c:v>122</c:v>
                </c:pt>
                <c:pt idx="21486">
                  <c:v>392</c:v>
                </c:pt>
                <c:pt idx="21487" formatCode="0.00E+00">
                  <c:v>4.8999999999999998E-3</c:v>
                </c:pt>
                <c:pt idx="21488">
                  <c:v>272</c:v>
                </c:pt>
                <c:pt idx="21489">
                  <c:v>131</c:v>
                </c:pt>
                <c:pt idx="21490">
                  <c:v>182</c:v>
                </c:pt>
                <c:pt idx="21491">
                  <c:v>133</c:v>
                </c:pt>
                <c:pt idx="21492">
                  <c:v>166</c:v>
                </c:pt>
                <c:pt idx="21493">
                  <c:v>260</c:v>
                </c:pt>
                <c:pt idx="21494">
                  <c:v>290</c:v>
                </c:pt>
                <c:pt idx="21495">
                  <c:v>97</c:v>
                </c:pt>
                <c:pt idx="21496">
                  <c:v>169</c:v>
                </c:pt>
                <c:pt idx="21497">
                  <c:v>115</c:v>
                </c:pt>
                <c:pt idx="21498">
                  <c:v>244</c:v>
                </c:pt>
                <c:pt idx="21499">
                  <c:v>143</c:v>
                </c:pt>
                <c:pt idx="21500">
                  <c:v>524</c:v>
                </c:pt>
                <c:pt idx="21501">
                  <c:v>47</c:v>
                </c:pt>
                <c:pt idx="21502">
                  <c:v>170</c:v>
                </c:pt>
                <c:pt idx="21503">
                  <c:v>17</c:v>
                </c:pt>
                <c:pt idx="21504">
                  <c:v>163</c:v>
                </c:pt>
                <c:pt idx="21505" formatCode="0.00E+00">
                  <c:v>4.8999999999999998E-3</c:v>
                </c:pt>
                <c:pt idx="21506">
                  <c:v>439</c:v>
                </c:pt>
                <c:pt idx="21507">
                  <c:v>254</c:v>
                </c:pt>
                <c:pt idx="21508">
                  <c:v>201</c:v>
                </c:pt>
                <c:pt idx="21509">
                  <c:v>357</c:v>
                </c:pt>
                <c:pt idx="21510">
                  <c:v>273</c:v>
                </c:pt>
                <c:pt idx="21511">
                  <c:v>176</c:v>
                </c:pt>
                <c:pt idx="21512">
                  <c:v>73</c:v>
                </c:pt>
                <c:pt idx="21513">
                  <c:v>199</c:v>
                </c:pt>
                <c:pt idx="21514">
                  <c:v>294</c:v>
                </c:pt>
                <c:pt idx="21515">
                  <c:v>109</c:v>
                </c:pt>
                <c:pt idx="21516">
                  <c:v>304</c:v>
                </c:pt>
                <c:pt idx="21517">
                  <c:v>66</c:v>
                </c:pt>
                <c:pt idx="21518">
                  <c:v>8</c:v>
                </c:pt>
                <c:pt idx="21519">
                  <c:v>183</c:v>
                </c:pt>
                <c:pt idx="21520">
                  <c:v>264</c:v>
                </c:pt>
                <c:pt idx="21521">
                  <c:v>94</c:v>
                </c:pt>
                <c:pt idx="21522">
                  <c:v>227</c:v>
                </c:pt>
                <c:pt idx="21523">
                  <c:v>809</c:v>
                </c:pt>
                <c:pt idx="21524">
                  <c:v>198</c:v>
                </c:pt>
                <c:pt idx="21525">
                  <c:v>88</c:v>
                </c:pt>
                <c:pt idx="21526">
                  <c:v>267</c:v>
                </c:pt>
                <c:pt idx="21527">
                  <c:v>292</c:v>
                </c:pt>
                <c:pt idx="21528">
                  <c:v>110</c:v>
                </c:pt>
                <c:pt idx="21529">
                  <c:v>264</c:v>
                </c:pt>
                <c:pt idx="21530">
                  <c:v>220</c:v>
                </c:pt>
                <c:pt idx="21531">
                  <c:v>603</c:v>
                </c:pt>
                <c:pt idx="21532">
                  <c:v>48</c:v>
                </c:pt>
                <c:pt idx="21533">
                  <c:v>414</c:v>
                </c:pt>
                <c:pt idx="21534">
                  <c:v>714</c:v>
                </c:pt>
                <c:pt idx="21535">
                  <c:v>612</c:v>
                </c:pt>
                <c:pt idx="21536">
                  <c:v>210</c:v>
                </c:pt>
                <c:pt idx="21537">
                  <c:v>299</c:v>
                </c:pt>
                <c:pt idx="21538">
                  <c:v>154</c:v>
                </c:pt>
                <c:pt idx="21539">
                  <c:v>215</c:v>
                </c:pt>
                <c:pt idx="21540">
                  <c:v>877</c:v>
                </c:pt>
                <c:pt idx="21541">
                  <c:v>272</c:v>
                </c:pt>
                <c:pt idx="21542">
                  <c:v>108</c:v>
                </c:pt>
                <c:pt idx="21543">
                  <c:v>95</c:v>
                </c:pt>
                <c:pt idx="21544">
                  <c:v>746</c:v>
                </c:pt>
                <c:pt idx="21545">
                  <c:v>211</c:v>
                </c:pt>
                <c:pt idx="21546">
                  <c:v>269</c:v>
                </c:pt>
                <c:pt idx="21547">
                  <c:v>36</c:v>
                </c:pt>
                <c:pt idx="21548">
                  <c:v>17</c:v>
                </c:pt>
                <c:pt idx="21549">
                  <c:v>108</c:v>
                </c:pt>
                <c:pt idx="21550">
                  <c:v>197</c:v>
                </c:pt>
                <c:pt idx="21551">
                  <c:v>330</c:v>
                </c:pt>
                <c:pt idx="21552">
                  <c:v>75</c:v>
                </c:pt>
                <c:pt idx="21553">
                  <c:v>15</c:v>
                </c:pt>
                <c:pt idx="21554">
                  <c:v>259</c:v>
                </c:pt>
                <c:pt idx="21555">
                  <c:v>175</c:v>
                </c:pt>
                <c:pt idx="21556">
                  <c:v>168</c:v>
                </c:pt>
                <c:pt idx="21557">
                  <c:v>179</c:v>
                </c:pt>
                <c:pt idx="21558">
                  <c:v>131</c:v>
                </c:pt>
                <c:pt idx="21559">
                  <c:v>267</c:v>
                </c:pt>
                <c:pt idx="21560">
                  <c:v>147</c:v>
                </c:pt>
                <c:pt idx="21561">
                  <c:v>5</c:v>
                </c:pt>
                <c:pt idx="21562">
                  <c:v>213</c:v>
                </c:pt>
                <c:pt idx="21563">
                  <c:v>326</c:v>
                </c:pt>
                <c:pt idx="21564">
                  <c:v>254</c:v>
                </c:pt>
                <c:pt idx="21565">
                  <c:v>245</c:v>
                </c:pt>
                <c:pt idx="21566">
                  <c:v>105</c:v>
                </c:pt>
                <c:pt idx="21567">
                  <c:v>214</c:v>
                </c:pt>
                <c:pt idx="21568">
                  <c:v>194</c:v>
                </c:pt>
                <c:pt idx="21569">
                  <c:v>1</c:v>
                </c:pt>
                <c:pt idx="21570">
                  <c:v>10</c:v>
                </c:pt>
                <c:pt idx="21571">
                  <c:v>433</c:v>
                </c:pt>
                <c:pt idx="21572">
                  <c:v>448</c:v>
                </c:pt>
                <c:pt idx="21573">
                  <c:v>270</c:v>
                </c:pt>
                <c:pt idx="21574">
                  <c:v>862</c:v>
                </c:pt>
                <c:pt idx="21575">
                  <c:v>243</c:v>
                </c:pt>
                <c:pt idx="21576">
                  <c:v>372</c:v>
                </c:pt>
                <c:pt idx="21577">
                  <c:v>402</c:v>
                </c:pt>
                <c:pt idx="21578">
                  <c:v>358</c:v>
                </c:pt>
                <c:pt idx="21579">
                  <c:v>429</c:v>
                </c:pt>
                <c:pt idx="21580">
                  <c:v>360</c:v>
                </c:pt>
                <c:pt idx="21581">
                  <c:v>10</c:v>
                </c:pt>
                <c:pt idx="21582">
                  <c:v>309</c:v>
                </c:pt>
                <c:pt idx="21583">
                  <c:v>187</c:v>
                </c:pt>
                <c:pt idx="21584">
                  <c:v>417</c:v>
                </c:pt>
                <c:pt idx="21585">
                  <c:v>496</c:v>
                </c:pt>
                <c:pt idx="21586">
                  <c:v>219</c:v>
                </c:pt>
                <c:pt idx="21587">
                  <c:v>321</c:v>
                </c:pt>
                <c:pt idx="21588">
                  <c:v>297</c:v>
                </c:pt>
                <c:pt idx="21589">
                  <c:v>57</c:v>
                </c:pt>
                <c:pt idx="21590" formatCode="0.00E+00">
                  <c:v>4.8999999999999998E-3</c:v>
                </c:pt>
                <c:pt idx="21591">
                  <c:v>331</c:v>
                </c:pt>
                <c:pt idx="21592">
                  <c:v>334</c:v>
                </c:pt>
                <c:pt idx="21593">
                  <c:v>114</c:v>
                </c:pt>
                <c:pt idx="21594" formatCode="0.00E+00">
                  <c:v>4.8999999999999998E-3</c:v>
                </c:pt>
                <c:pt idx="21595">
                  <c:v>113</c:v>
                </c:pt>
                <c:pt idx="21596">
                  <c:v>205</c:v>
                </c:pt>
                <c:pt idx="21597">
                  <c:v>377</c:v>
                </c:pt>
                <c:pt idx="21598">
                  <c:v>401</c:v>
                </c:pt>
                <c:pt idx="21599">
                  <c:v>374</c:v>
                </c:pt>
                <c:pt idx="21600">
                  <c:v>219</c:v>
                </c:pt>
                <c:pt idx="21601">
                  <c:v>1133</c:v>
                </c:pt>
                <c:pt idx="21602" formatCode="0.00E+00">
                  <c:v>4.8999999999999998E-3</c:v>
                </c:pt>
                <c:pt idx="21603">
                  <c:v>1231</c:v>
                </c:pt>
                <c:pt idx="21604">
                  <c:v>175</c:v>
                </c:pt>
                <c:pt idx="21605">
                  <c:v>80</c:v>
                </c:pt>
                <c:pt idx="21606">
                  <c:v>61</c:v>
                </c:pt>
                <c:pt idx="21607">
                  <c:v>174</c:v>
                </c:pt>
                <c:pt idx="21608">
                  <c:v>178</c:v>
                </c:pt>
                <c:pt idx="21609">
                  <c:v>424</c:v>
                </c:pt>
                <c:pt idx="21610">
                  <c:v>39</c:v>
                </c:pt>
                <c:pt idx="21611">
                  <c:v>292</c:v>
                </c:pt>
                <c:pt idx="21612">
                  <c:v>459</c:v>
                </c:pt>
                <c:pt idx="21613">
                  <c:v>118</c:v>
                </c:pt>
                <c:pt idx="21614">
                  <c:v>179</c:v>
                </c:pt>
                <c:pt idx="21615">
                  <c:v>190</c:v>
                </c:pt>
                <c:pt idx="21616">
                  <c:v>189</c:v>
                </c:pt>
                <c:pt idx="21617">
                  <c:v>704</c:v>
                </c:pt>
                <c:pt idx="21618">
                  <c:v>291</c:v>
                </c:pt>
                <c:pt idx="21619">
                  <c:v>287</c:v>
                </c:pt>
                <c:pt idx="21620">
                  <c:v>173</c:v>
                </c:pt>
                <c:pt idx="21621">
                  <c:v>344</c:v>
                </c:pt>
                <c:pt idx="21622">
                  <c:v>356</c:v>
                </c:pt>
                <c:pt idx="21623" formatCode="0.00E+00">
                  <c:v>4.8999999999999998E-3</c:v>
                </c:pt>
                <c:pt idx="21624">
                  <c:v>57</c:v>
                </c:pt>
                <c:pt idx="21625" formatCode="0.00E+00">
                  <c:v>4.8999999999999998E-3</c:v>
                </c:pt>
                <c:pt idx="21626">
                  <c:v>173</c:v>
                </c:pt>
                <c:pt idx="21627">
                  <c:v>122</c:v>
                </c:pt>
                <c:pt idx="21628">
                  <c:v>26</c:v>
                </c:pt>
                <c:pt idx="21629">
                  <c:v>141</c:v>
                </c:pt>
                <c:pt idx="21630">
                  <c:v>290</c:v>
                </c:pt>
                <c:pt idx="21631">
                  <c:v>23</c:v>
                </c:pt>
                <c:pt idx="21632">
                  <c:v>41</c:v>
                </c:pt>
                <c:pt idx="21633">
                  <c:v>212</c:v>
                </c:pt>
                <c:pt idx="21634">
                  <c:v>244</c:v>
                </c:pt>
                <c:pt idx="21635">
                  <c:v>62</c:v>
                </c:pt>
                <c:pt idx="21636">
                  <c:v>132</c:v>
                </c:pt>
                <c:pt idx="21637">
                  <c:v>74</c:v>
                </c:pt>
                <c:pt idx="21638">
                  <c:v>57</c:v>
                </c:pt>
                <c:pt idx="21639">
                  <c:v>288</c:v>
                </c:pt>
                <c:pt idx="21640">
                  <c:v>165</c:v>
                </c:pt>
                <c:pt idx="21641">
                  <c:v>205</c:v>
                </c:pt>
                <c:pt idx="21642" formatCode="0.00E+00">
                  <c:v>4.8999999999999998E-3</c:v>
                </c:pt>
                <c:pt idx="21643">
                  <c:v>342</c:v>
                </c:pt>
                <c:pt idx="21644">
                  <c:v>346</c:v>
                </c:pt>
                <c:pt idx="21645">
                  <c:v>259</c:v>
                </c:pt>
                <c:pt idx="21646">
                  <c:v>289</c:v>
                </c:pt>
                <c:pt idx="21647">
                  <c:v>94</c:v>
                </c:pt>
                <c:pt idx="21648">
                  <c:v>168</c:v>
                </c:pt>
                <c:pt idx="21649">
                  <c:v>283</c:v>
                </c:pt>
                <c:pt idx="21650">
                  <c:v>863</c:v>
                </c:pt>
                <c:pt idx="21651">
                  <c:v>296</c:v>
                </c:pt>
                <c:pt idx="21652">
                  <c:v>10</c:v>
                </c:pt>
                <c:pt idx="21653" formatCode="0.00E+00">
                  <c:v>4.8999999999999998E-3</c:v>
                </c:pt>
                <c:pt idx="21654">
                  <c:v>130</c:v>
                </c:pt>
                <c:pt idx="21655">
                  <c:v>948</c:v>
                </c:pt>
                <c:pt idx="21656">
                  <c:v>125</c:v>
                </c:pt>
                <c:pt idx="21657">
                  <c:v>328</c:v>
                </c:pt>
                <c:pt idx="21658">
                  <c:v>1003</c:v>
                </c:pt>
                <c:pt idx="21659" formatCode="0.00E+00">
                  <c:v>4.8999999999999998E-3</c:v>
                </c:pt>
                <c:pt idx="21660">
                  <c:v>243</c:v>
                </c:pt>
                <c:pt idx="21661">
                  <c:v>102</c:v>
                </c:pt>
                <c:pt idx="21662">
                  <c:v>586</c:v>
                </c:pt>
                <c:pt idx="21663">
                  <c:v>300</c:v>
                </c:pt>
                <c:pt idx="21664">
                  <c:v>107</c:v>
                </c:pt>
                <c:pt idx="21665">
                  <c:v>341</c:v>
                </c:pt>
                <c:pt idx="21666">
                  <c:v>321</c:v>
                </c:pt>
                <c:pt idx="21667">
                  <c:v>198</c:v>
                </c:pt>
                <c:pt idx="21668">
                  <c:v>459</c:v>
                </c:pt>
                <c:pt idx="21669">
                  <c:v>28</c:v>
                </c:pt>
                <c:pt idx="21670">
                  <c:v>14</c:v>
                </c:pt>
                <c:pt idx="21671">
                  <c:v>1178</c:v>
                </c:pt>
                <c:pt idx="21672">
                  <c:v>276</c:v>
                </c:pt>
                <c:pt idx="21673">
                  <c:v>210</c:v>
                </c:pt>
                <c:pt idx="21674">
                  <c:v>226</c:v>
                </c:pt>
                <c:pt idx="21675">
                  <c:v>131</c:v>
                </c:pt>
                <c:pt idx="21676">
                  <c:v>259</c:v>
                </c:pt>
                <c:pt idx="21677">
                  <c:v>106</c:v>
                </c:pt>
                <c:pt idx="21678">
                  <c:v>193</c:v>
                </c:pt>
                <c:pt idx="21679">
                  <c:v>110</c:v>
                </c:pt>
                <c:pt idx="21680">
                  <c:v>88</c:v>
                </c:pt>
                <c:pt idx="21681" formatCode="0.00E+00">
                  <c:v>4.8999999999999998E-3</c:v>
                </c:pt>
                <c:pt idx="21682">
                  <c:v>158</c:v>
                </c:pt>
                <c:pt idx="21683">
                  <c:v>451</c:v>
                </c:pt>
                <c:pt idx="21684">
                  <c:v>151</c:v>
                </c:pt>
                <c:pt idx="21685">
                  <c:v>53</c:v>
                </c:pt>
                <c:pt idx="21686">
                  <c:v>276</c:v>
                </c:pt>
                <c:pt idx="21687">
                  <c:v>190</c:v>
                </c:pt>
                <c:pt idx="21688">
                  <c:v>7</c:v>
                </c:pt>
                <c:pt idx="21689" formatCode="0.00E+00">
                  <c:v>4.8999999999999998E-3</c:v>
                </c:pt>
                <c:pt idx="21690">
                  <c:v>904</c:v>
                </c:pt>
                <c:pt idx="21691">
                  <c:v>387</c:v>
                </c:pt>
                <c:pt idx="21692">
                  <c:v>204</c:v>
                </c:pt>
                <c:pt idx="21693">
                  <c:v>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4A-4887-8C27-95E2008A94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0067327"/>
        <c:axId val="310066495"/>
      </c:barChart>
      <c:catAx>
        <c:axId val="3100673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10066495"/>
        <c:crosses val="autoZero"/>
        <c:auto val="1"/>
        <c:lblAlgn val="ctr"/>
        <c:lblOffset val="100"/>
        <c:noMultiLvlLbl val="0"/>
      </c:catAx>
      <c:valAx>
        <c:axId val="3100664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100673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Sum departure delay time based on carriers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2OUT!$B$1:$B$23</c:f>
              <c:numCache>
                <c:formatCode>0.00E+00</c:formatCode>
                <c:ptCount val="23"/>
                <c:pt idx="0" formatCode="General">
                  <c:v>7470916</c:v>
                </c:pt>
                <c:pt idx="1">
                  <c:v>62652200</c:v>
                </c:pt>
                <c:pt idx="2" formatCode="General">
                  <c:v>2848012</c:v>
                </c:pt>
                <c:pt idx="3">
                  <c:v>30386782</c:v>
                </c:pt>
                <c:pt idx="4" formatCode="General">
                  <c:v>6590998</c:v>
                </c:pt>
                <c:pt idx="5">
                  <c:v>58299113</c:v>
                </c:pt>
                <c:pt idx="6">
                  <c:v>55163282</c:v>
                </c:pt>
                <c:pt idx="7">
                  <c:v>10313432</c:v>
                </c:pt>
                <c:pt idx="8" formatCode="General">
                  <c:v>7461884</c:v>
                </c:pt>
                <c:pt idx="9" formatCode="General">
                  <c:v>1233757</c:v>
                </c:pt>
                <c:pt idx="10" formatCode="General">
                  <c:v>-9165</c:v>
                </c:pt>
                <c:pt idx="11">
                  <c:v>27204536</c:v>
                </c:pt>
                <c:pt idx="12" formatCode="General">
                  <c:v>6784353</c:v>
                </c:pt>
                <c:pt idx="13" formatCode="General">
                  <c:v>1660528</c:v>
                </c:pt>
                <c:pt idx="14" formatCode="General">
                  <c:v>6208523</c:v>
                </c:pt>
                <c:pt idx="15">
                  <c:v>48439866</c:v>
                </c:pt>
                <c:pt idx="16">
                  <c:v>51945413</c:v>
                </c:pt>
                <c:pt idx="17">
                  <c:v>10815549</c:v>
                </c:pt>
                <c:pt idx="18" formatCode="General">
                  <c:v>4057797</c:v>
                </c:pt>
                <c:pt idx="19">
                  <c:v>129873152</c:v>
                </c:pt>
                <c:pt idx="20" formatCode="General">
                  <c:v>9206320</c:v>
                </c:pt>
                <c:pt idx="21" formatCode="General">
                  <c:v>7411180</c:v>
                </c:pt>
                <c:pt idx="22" formatCode="General">
                  <c:v>22485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F1C-42D8-A211-E42FB88DD5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64641343"/>
        <c:axId val="1164627199"/>
      </c:barChart>
      <c:catAx>
        <c:axId val="11646413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64627199"/>
        <c:crosses val="autoZero"/>
        <c:auto val="1"/>
        <c:lblAlgn val="ctr"/>
        <c:lblOffset val="100"/>
        <c:noMultiLvlLbl val="0"/>
      </c:catAx>
      <c:valAx>
        <c:axId val="11646271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6464134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arrival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0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20OUT!$B$1:$B$21694</c:f>
              <c:numCache>
                <c:formatCode>General</c:formatCode>
                <c:ptCount val="21694"/>
                <c:pt idx="0">
                  <c:v>1118</c:v>
                </c:pt>
                <c:pt idx="1">
                  <c:v>304</c:v>
                </c:pt>
                <c:pt idx="2">
                  <c:v>203</c:v>
                </c:pt>
                <c:pt idx="3">
                  <c:v>992</c:v>
                </c:pt>
                <c:pt idx="4">
                  <c:v>103</c:v>
                </c:pt>
                <c:pt idx="5">
                  <c:v>966</c:v>
                </c:pt>
                <c:pt idx="6">
                  <c:v>328</c:v>
                </c:pt>
                <c:pt idx="7">
                  <c:v>290</c:v>
                </c:pt>
                <c:pt idx="8">
                  <c:v>960</c:v>
                </c:pt>
                <c:pt idx="9">
                  <c:v>223</c:v>
                </c:pt>
                <c:pt idx="10">
                  <c:v>245</c:v>
                </c:pt>
                <c:pt idx="11" formatCode="0.00E+00">
                  <c:v>4.8999999999999998E-3</c:v>
                </c:pt>
                <c:pt idx="12">
                  <c:v>479</c:v>
                </c:pt>
                <c:pt idx="13">
                  <c:v>78</c:v>
                </c:pt>
                <c:pt idx="14">
                  <c:v>113</c:v>
                </c:pt>
                <c:pt idx="15">
                  <c:v>611</c:v>
                </c:pt>
                <c:pt idx="16">
                  <c:v>176</c:v>
                </c:pt>
                <c:pt idx="17">
                  <c:v>230</c:v>
                </c:pt>
                <c:pt idx="18">
                  <c:v>264</c:v>
                </c:pt>
                <c:pt idx="19">
                  <c:v>509</c:v>
                </c:pt>
                <c:pt idx="20">
                  <c:v>739</c:v>
                </c:pt>
                <c:pt idx="21">
                  <c:v>152</c:v>
                </c:pt>
                <c:pt idx="22">
                  <c:v>187</c:v>
                </c:pt>
                <c:pt idx="23">
                  <c:v>327</c:v>
                </c:pt>
                <c:pt idx="24">
                  <c:v>638</c:v>
                </c:pt>
                <c:pt idx="25">
                  <c:v>248</c:v>
                </c:pt>
                <c:pt idx="26">
                  <c:v>844</c:v>
                </c:pt>
                <c:pt idx="27">
                  <c:v>934</c:v>
                </c:pt>
                <c:pt idx="28">
                  <c:v>269</c:v>
                </c:pt>
                <c:pt idx="29">
                  <c:v>648</c:v>
                </c:pt>
                <c:pt idx="30">
                  <c:v>250</c:v>
                </c:pt>
                <c:pt idx="31">
                  <c:v>98</c:v>
                </c:pt>
                <c:pt idx="32">
                  <c:v>192</c:v>
                </c:pt>
                <c:pt idx="33">
                  <c:v>78</c:v>
                </c:pt>
                <c:pt idx="34">
                  <c:v>358</c:v>
                </c:pt>
                <c:pt idx="35">
                  <c:v>172</c:v>
                </c:pt>
                <c:pt idx="36">
                  <c:v>278</c:v>
                </c:pt>
                <c:pt idx="37">
                  <c:v>305</c:v>
                </c:pt>
                <c:pt idx="38">
                  <c:v>183</c:v>
                </c:pt>
                <c:pt idx="39">
                  <c:v>457</c:v>
                </c:pt>
                <c:pt idx="40">
                  <c:v>243</c:v>
                </c:pt>
                <c:pt idx="41">
                  <c:v>228</c:v>
                </c:pt>
                <c:pt idx="42">
                  <c:v>521</c:v>
                </c:pt>
                <c:pt idx="43">
                  <c:v>1001</c:v>
                </c:pt>
                <c:pt idx="44">
                  <c:v>926</c:v>
                </c:pt>
                <c:pt idx="45">
                  <c:v>83</c:v>
                </c:pt>
                <c:pt idx="46">
                  <c:v>232</c:v>
                </c:pt>
                <c:pt idx="47">
                  <c:v>92</c:v>
                </c:pt>
                <c:pt idx="48">
                  <c:v>221</c:v>
                </c:pt>
                <c:pt idx="49">
                  <c:v>140</c:v>
                </c:pt>
                <c:pt idx="50">
                  <c:v>16</c:v>
                </c:pt>
                <c:pt idx="51">
                  <c:v>48</c:v>
                </c:pt>
                <c:pt idx="52">
                  <c:v>196</c:v>
                </c:pt>
                <c:pt idx="53">
                  <c:v>110</c:v>
                </c:pt>
                <c:pt idx="54">
                  <c:v>138</c:v>
                </c:pt>
                <c:pt idx="55">
                  <c:v>3</c:v>
                </c:pt>
                <c:pt idx="56">
                  <c:v>692</c:v>
                </c:pt>
                <c:pt idx="57">
                  <c:v>589</c:v>
                </c:pt>
                <c:pt idx="58">
                  <c:v>303</c:v>
                </c:pt>
                <c:pt idx="59">
                  <c:v>817</c:v>
                </c:pt>
                <c:pt idx="60">
                  <c:v>16</c:v>
                </c:pt>
                <c:pt idx="61">
                  <c:v>305</c:v>
                </c:pt>
                <c:pt idx="62">
                  <c:v>344</c:v>
                </c:pt>
                <c:pt idx="63">
                  <c:v>97</c:v>
                </c:pt>
                <c:pt idx="64">
                  <c:v>616</c:v>
                </c:pt>
                <c:pt idx="65">
                  <c:v>326</c:v>
                </c:pt>
                <c:pt idx="66">
                  <c:v>708</c:v>
                </c:pt>
                <c:pt idx="67">
                  <c:v>286</c:v>
                </c:pt>
                <c:pt idx="68">
                  <c:v>673</c:v>
                </c:pt>
                <c:pt idx="69">
                  <c:v>90</c:v>
                </c:pt>
                <c:pt idx="70">
                  <c:v>215</c:v>
                </c:pt>
                <c:pt idx="71">
                  <c:v>163</c:v>
                </c:pt>
                <c:pt idx="72">
                  <c:v>301</c:v>
                </c:pt>
                <c:pt idx="73">
                  <c:v>709</c:v>
                </c:pt>
                <c:pt idx="74">
                  <c:v>288</c:v>
                </c:pt>
                <c:pt idx="75">
                  <c:v>1209</c:v>
                </c:pt>
                <c:pt idx="76">
                  <c:v>327</c:v>
                </c:pt>
                <c:pt idx="77">
                  <c:v>402</c:v>
                </c:pt>
                <c:pt idx="78">
                  <c:v>299</c:v>
                </c:pt>
                <c:pt idx="79">
                  <c:v>252</c:v>
                </c:pt>
                <c:pt idx="80">
                  <c:v>511</c:v>
                </c:pt>
                <c:pt idx="81">
                  <c:v>136</c:v>
                </c:pt>
                <c:pt idx="82">
                  <c:v>223</c:v>
                </c:pt>
                <c:pt idx="83">
                  <c:v>163</c:v>
                </c:pt>
                <c:pt idx="84">
                  <c:v>383</c:v>
                </c:pt>
                <c:pt idx="85">
                  <c:v>596</c:v>
                </c:pt>
                <c:pt idx="86">
                  <c:v>233</c:v>
                </c:pt>
                <c:pt idx="87">
                  <c:v>277</c:v>
                </c:pt>
                <c:pt idx="88">
                  <c:v>190</c:v>
                </c:pt>
                <c:pt idx="89">
                  <c:v>345</c:v>
                </c:pt>
                <c:pt idx="90">
                  <c:v>221</c:v>
                </c:pt>
                <c:pt idx="91">
                  <c:v>277</c:v>
                </c:pt>
                <c:pt idx="92">
                  <c:v>771</c:v>
                </c:pt>
                <c:pt idx="93">
                  <c:v>163</c:v>
                </c:pt>
                <c:pt idx="94">
                  <c:v>155</c:v>
                </c:pt>
                <c:pt idx="95">
                  <c:v>55</c:v>
                </c:pt>
                <c:pt idx="96">
                  <c:v>606</c:v>
                </c:pt>
                <c:pt idx="97">
                  <c:v>161</c:v>
                </c:pt>
                <c:pt idx="98">
                  <c:v>1138</c:v>
                </c:pt>
                <c:pt idx="99">
                  <c:v>238</c:v>
                </c:pt>
                <c:pt idx="100">
                  <c:v>186</c:v>
                </c:pt>
                <c:pt idx="101">
                  <c:v>148</c:v>
                </c:pt>
                <c:pt idx="102">
                  <c:v>84</c:v>
                </c:pt>
                <c:pt idx="103">
                  <c:v>616</c:v>
                </c:pt>
                <c:pt idx="104">
                  <c:v>281</c:v>
                </c:pt>
                <c:pt idx="105">
                  <c:v>80</c:v>
                </c:pt>
                <c:pt idx="106">
                  <c:v>370</c:v>
                </c:pt>
                <c:pt idx="107">
                  <c:v>203</c:v>
                </c:pt>
                <c:pt idx="108" formatCode="0.00E+00">
                  <c:v>4.8999999999999998E-3</c:v>
                </c:pt>
                <c:pt idx="109">
                  <c:v>1083</c:v>
                </c:pt>
                <c:pt idx="110">
                  <c:v>277</c:v>
                </c:pt>
                <c:pt idx="111">
                  <c:v>648</c:v>
                </c:pt>
                <c:pt idx="112">
                  <c:v>195</c:v>
                </c:pt>
                <c:pt idx="113">
                  <c:v>129</c:v>
                </c:pt>
                <c:pt idx="114">
                  <c:v>191</c:v>
                </c:pt>
                <c:pt idx="115">
                  <c:v>224</c:v>
                </c:pt>
                <c:pt idx="116">
                  <c:v>37</c:v>
                </c:pt>
                <c:pt idx="117">
                  <c:v>181</c:v>
                </c:pt>
                <c:pt idx="118">
                  <c:v>179</c:v>
                </c:pt>
                <c:pt idx="119">
                  <c:v>187</c:v>
                </c:pt>
                <c:pt idx="120">
                  <c:v>308</c:v>
                </c:pt>
                <c:pt idx="121">
                  <c:v>608</c:v>
                </c:pt>
                <c:pt idx="122">
                  <c:v>198</c:v>
                </c:pt>
                <c:pt idx="123">
                  <c:v>167</c:v>
                </c:pt>
                <c:pt idx="124">
                  <c:v>220</c:v>
                </c:pt>
                <c:pt idx="125">
                  <c:v>302</c:v>
                </c:pt>
                <c:pt idx="126">
                  <c:v>327</c:v>
                </c:pt>
                <c:pt idx="127">
                  <c:v>382</c:v>
                </c:pt>
                <c:pt idx="128">
                  <c:v>129</c:v>
                </c:pt>
                <c:pt idx="129">
                  <c:v>252</c:v>
                </c:pt>
                <c:pt idx="130">
                  <c:v>238</c:v>
                </c:pt>
                <c:pt idx="131">
                  <c:v>315</c:v>
                </c:pt>
                <c:pt idx="132">
                  <c:v>536</c:v>
                </c:pt>
                <c:pt idx="133">
                  <c:v>200</c:v>
                </c:pt>
                <c:pt idx="134">
                  <c:v>50</c:v>
                </c:pt>
                <c:pt idx="135">
                  <c:v>772</c:v>
                </c:pt>
                <c:pt idx="136">
                  <c:v>630</c:v>
                </c:pt>
                <c:pt idx="137">
                  <c:v>198</c:v>
                </c:pt>
                <c:pt idx="138">
                  <c:v>395</c:v>
                </c:pt>
                <c:pt idx="139">
                  <c:v>243</c:v>
                </c:pt>
                <c:pt idx="140">
                  <c:v>826</c:v>
                </c:pt>
                <c:pt idx="141">
                  <c:v>382</c:v>
                </c:pt>
                <c:pt idx="142">
                  <c:v>420</c:v>
                </c:pt>
                <c:pt idx="143">
                  <c:v>447</c:v>
                </c:pt>
                <c:pt idx="144">
                  <c:v>532</c:v>
                </c:pt>
                <c:pt idx="145" formatCode="0.00E+00">
                  <c:v>4.8999999999999998E-3</c:v>
                </c:pt>
                <c:pt idx="146" formatCode="0.00E+00">
                  <c:v>4.8999999999999998E-3</c:v>
                </c:pt>
                <c:pt idx="147">
                  <c:v>26</c:v>
                </c:pt>
                <c:pt idx="148">
                  <c:v>251</c:v>
                </c:pt>
                <c:pt idx="149">
                  <c:v>396</c:v>
                </c:pt>
                <c:pt idx="150">
                  <c:v>457</c:v>
                </c:pt>
                <c:pt idx="151">
                  <c:v>233</c:v>
                </c:pt>
                <c:pt idx="152">
                  <c:v>453</c:v>
                </c:pt>
                <c:pt idx="153">
                  <c:v>396</c:v>
                </c:pt>
                <c:pt idx="154">
                  <c:v>186</c:v>
                </c:pt>
                <c:pt idx="155">
                  <c:v>47</c:v>
                </c:pt>
                <c:pt idx="156">
                  <c:v>14</c:v>
                </c:pt>
                <c:pt idx="157">
                  <c:v>545</c:v>
                </c:pt>
                <c:pt idx="158">
                  <c:v>411</c:v>
                </c:pt>
                <c:pt idx="159">
                  <c:v>425</c:v>
                </c:pt>
                <c:pt idx="160">
                  <c:v>247</c:v>
                </c:pt>
                <c:pt idx="161">
                  <c:v>249</c:v>
                </c:pt>
                <c:pt idx="162">
                  <c:v>35</c:v>
                </c:pt>
                <c:pt idx="163">
                  <c:v>314</c:v>
                </c:pt>
                <c:pt idx="164">
                  <c:v>144</c:v>
                </c:pt>
                <c:pt idx="165">
                  <c:v>362</c:v>
                </c:pt>
                <c:pt idx="166">
                  <c:v>152</c:v>
                </c:pt>
                <c:pt idx="167">
                  <c:v>233</c:v>
                </c:pt>
                <c:pt idx="168">
                  <c:v>330</c:v>
                </c:pt>
                <c:pt idx="169">
                  <c:v>445</c:v>
                </c:pt>
                <c:pt idx="170">
                  <c:v>353</c:v>
                </c:pt>
                <c:pt idx="171">
                  <c:v>414</c:v>
                </c:pt>
                <c:pt idx="172">
                  <c:v>894</c:v>
                </c:pt>
                <c:pt idx="173">
                  <c:v>18</c:v>
                </c:pt>
                <c:pt idx="174">
                  <c:v>444</c:v>
                </c:pt>
                <c:pt idx="175">
                  <c:v>613</c:v>
                </c:pt>
                <c:pt idx="176">
                  <c:v>268</c:v>
                </c:pt>
                <c:pt idx="177">
                  <c:v>23</c:v>
                </c:pt>
                <c:pt idx="178">
                  <c:v>402</c:v>
                </c:pt>
                <c:pt idx="179">
                  <c:v>154</c:v>
                </c:pt>
                <c:pt idx="180">
                  <c:v>743</c:v>
                </c:pt>
                <c:pt idx="181">
                  <c:v>916</c:v>
                </c:pt>
                <c:pt idx="182">
                  <c:v>42</c:v>
                </c:pt>
                <c:pt idx="183">
                  <c:v>1157</c:v>
                </c:pt>
                <c:pt idx="184">
                  <c:v>728</c:v>
                </c:pt>
                <c:pt idx="185">
                  <c:v>615</c:v>
                </c:pt>
                <c:pt idx="186">
                  <c:v>245</c:v>
                </c:pt>
                <c:pt idx="187">
                  <c:v>746</c:v>
                </c:pt>
                <c:pt idx="188">
                  <c:v>181</c:v>
                </c:pt>
                <c:pt idx="189">
                  <c:v>291</c:v>
                </c:pt>
                <c:pt idx="190">
                  <c:v>1079</c:v>
                </c:pt>
                <c:pt idx="191">
                  <c:v>1203</c:v>
                </c:pt>
                <c:pt idx="192">
                  <c:v>41</c:v>
                </c:pt>
                <c:pt idx="193">
                  <c:v>325</c:v>
                </c:pt>
                <c:pt idx="194">
                  <c:v>384</c:v>
                </c:pt>
                <c:pt idx="195">
                  <c:v>79</c:v>
                </c:pt>
                <c:pt idx="196">
                  <c:v>9</c:v>
                </c:pt>
                <c:pt idx="197">
                  <c:v>31</c:v>
                </c:pt>
                <c:pt idx="198">
                  <c:v>45</c:v>
                </c:pt>
                <c:pt idx="199">
                  <c:v>448</c:v>
                </c:pt>
                <c:pt idx="200">
                  <c:v>496</c:v>
                </c:pt>
                <c:pt idx="201">
                  <c:v>75</c:v>
                </c:pt>
                <c:pt idx="202">
                  <c:v>145</c:v>
                </c:pt>
                <c:pt idx="203">
                  <c:v>1088</c:v>
                </c:pt>
                <c:pt idx="204">
                  <c:v>74</c:v>
                </c:pt>
                <c:pt idx="205">
                  <c:v>114</c:v>
                </c:pt>
                <c:pt idx="206">
                  <c:v>344</c:v>
                </c:pt>
                <c:pt idx="207">
                  <c:v>207</c:v>
                </c:pt>
                <c:pt idx="208">
                  <c:v>886</c:v>
                </c:pt>
                <c:pt idx="209">
                  <c:v>225</c:v>
                </c:pt>
                <c:pt idx="210">
                  <c:v>367</c:v>
                </c:pt>
                <c:pt idx="211">
                  <c:v>176</c:v>
                </c:pt>
                <c:pt idx="212">
                  <c:v>17</c:v>
                </c:pt>
                <c:pt idx="213">
                  <c:v>56</c:v>
                </c:pt>
                <c:pt idx="214">
                  <c:v>1</c:v>
                </c:pt>
                <c:pt idx="215">
                  <c:v>258</c:v>
                </c:pt>
                <c:pt idx="216">
                  <c:v>52</c:v>
                </c:pt>
                <c:pt idx="217">
                  <c:v>289</c:v>
                </c:pt>
                <c:pt idx="218">
                  <c:v>251</c:v>
                </c:pt>
                <c:pt idx="219">
                  <c:v>295</c:v>
                </c:pt>
                <c:pt idx="220" formatCode="0.00E+00">
                  <c:v>4.8999999999999998E-3</c:v>
                </c:pt>
                <c:pt idx="221">
                  <c:v>115</c:v>
                </c:pt>
                <c:pt idx="222">
                  <c:v>52</c:v>
                </c:pt>
                <c:pt idx="223">
                  <c:v>352</c:v>
                </c:pt>
                <c:pt idx="224">
                  <c:v>507</c:v>
                </c:pt>
                <c:pt idx="225">
                  <c:v>325</c:v>
                </c:pt>
                <c:pt idx="226">
                  <c:v>220</c:v>
                </c:pt>
                <c:pt idx="227">
                  <c:v>1080</c:v>
                </c:pt>
                <c:pt idx="228">
                  <c:v>703</c:v>
                </c:pt>
                <c:pt idx="229">
                  <c:v>1124</c:v>
                </c:pt>
                <c:pt idx="230">
                  <c:v>192</c:v>
                </c:pt>
                <c:pt idx="231">
                  <c:v>386</c:v>
                </c:pt>
                <c:pt idx="232">
                  <c:v>67</c:v>
                </c:pt>
                <c:pt idx="233">
                  <c:v>672</c:v>
                </c:pt>
                <c:pt idx="234">
                  <c:v>868</c:v>
                </c:pt>
                <c:pt idx="235">
                  <c:v>1017</c:v>
                </c:pt>
                <c:pt idx="236">
                  <c:v>157</c:v>
                </c:pt>
                <c:pt idx="237">
                  <c:v>106</c:v>
                </c:pt>
                <c:pt idx="238">
                  <c:v>1094</c:v>
                </c:pt>
                <c:pt idx="239">
                  <c:v>143</c:v>
                </c:pt>
                <c:pt idx="240">
                  <c:v>969</c:v>
                </c:pt>
                <c:pt idx="241">
                  <c:v>296</c:v>
                </c:pt>
                <c:pt idx="242">
                  <c:v>316</c:v>
                </c:pt>
                <c:pt idx="243">
                  <c:v>442</c:v>
                </c:pt>
                <c:pt idx="244">
                  <c:v>5</c:v>
                </c:pt>
                <c:pt idx="245">
                  <c:v>88</c:v>
                </c:pt>
                <c:pt idx="246">
                  <c:v>987</c:v>
                </c:pt>
                <c:pt idx="247">
                  <c:v>197</c:v>
                </c:pt>
                <c:pt idx="248">
                  <c:v>474</c:v>
                </c:pt>
                <c:pt idx="249">
                  <c:v>229</c:v>
                </c:pt>
                <c:pt idx="250">
                  <c:v>362</c:v>
                </c:pt>
                <c:pt idx="251">
                  <c:v>566</c:v>
                </c:pt>
                <c:pt idx="252">
                  <c:v>321</c:v>
                </c:pt>
                <c:pt idx="253">
                  <c:v>724</c:v>
                </c:pt>
                <c:pt idx="254">
                  <c:v>333</c:v>
                </c:pt>
                <c:pt idx="255">
                  <c:v>243</c:v>
                </c:pt>
                <c:pt idx="256">
                  <c:v>465</c:v>
                </c:pt>
                <c:pt idx="257">
                  <c:v>698</c:v>
                </c:pt>
                <c:pt idx="258">
                  <c:v>386</c:v>
                </c:pt>
                <c:pt idx="259">
                  <c:v>276</c:v>
                </c:pt>
                <c:pt idx="260">
                  <c:v>174</c:v>
                </c:pt>
                <c:pt idx="261">
                  <c:v>1124</c:v>
                </c:pt>
                <c:pt idx="262">
                  <c:v>799</c:v>
                </c:pt>
                <c:pt idx="263">
                  <c:v>262</c:v>
                </c:pt>
                <c:pt idx="264">
                  <c:v>232</c:v>
                </c:pt>
                <c:pt idx="265">
                  <c:v>21</c:v>
                </c:pt>
                <c:pt idx="266">
                  <c:v>844</c:v>
                </c:pt>
                <c:pt idx="267">
                  <c:v>572</c:v>
                </c:pt>
                <c:pt idx="268">
                  <c:v>835</c:v>
                </c:pt>
                <c:pt idx="269">
                  <c:v>687</c:v>
                </c:pt>
                <c:pt idx="270">
                  <c:v>516</c:v>
                </c:pt>
                <c:pt idx="271">
                  <c:v>959</c:v>
                </c:pt>
                <c:pt idx="272">
                  <c:v>280</c:v>
                </c:pt>
                <c:pt idx="273">
                  <c:v>553</c:v>
                </c:pt>
                <c:pt idx="274">
                  <c:v>355</c:v>
                </c:pt>
                <c:pt idx="275">
                  <c:v>1057</c:v>
                </c:pt>
                <c:pt idx="276">
                  <c:v>337</c:v>
                </c:pt>
                <c:pt idx="277">
                  <c:v>1106</c:v>
                </c:pt>
                <c:pt idx="278">
                  <c:v>233</c:v>
                </c:pt>
                <c:pt idx="279">
                  <c:v>379</c:v>
                </c:pt>
                <c:pt idx="280">
                  <c:v>270</c:v>
                </c:pt>
                <c:pt idx="281">
                  <c:v>504</c:v>
                </c:pt>
                <c:pt idx="282">
                  <c:v>997</c:v>
                </c:pt>
                <c:pt idx="283">
                  <c:v>431</c:v>
                </c:pt>
                <c:pt idx="284">
                  <c:v>146</c:v>
                </c:pt>
                <c:pt idx="285">
                  <c:v>34</c:v>
                </c:pt>
                <c:pt idx="286">
                  <c:v>503</c:v>
                </c:pt>
                <c:pt idx="287">
                  <c:v>41</c:v>
                </c:pt>
                <c:pt idx="288">
                  <c:v>275</c:v>
                </c:pt>
                <c:pt idx="289" formatCode="0.00E+00">
                  <c:v>4.8999999999999998E-3</c:v>
                </c:pt>
                <c:pt idx="290">
                  <c:v>330</c:v>
                </c:pt>
                <c:pt idx="291">
                  <c:v>836</c:v>
                </c:pt>
                <c:pt idx="292">
                  <c:v>960</c:v>
                </c:pt>
                <c:pt idx="293">
                  <c:v>228</c:v>
                </c:pt>
                <c:pt idx="294">
                  <c:v>964</c:v>
                </c:pt>
                <c:pt idx="295">
                  <c:v>190</c:v>
                </c:pt>
                <c:pt idx="296">
                  <c:v>709</c:v>
                </c:pt>
                <c:pt idx="297">
                  <c:v>646</c:v>
                </c:pt>
                <c:pt idx="298">
                  <c:v>681</c:v>
                </c:pt>
                <c:pt idx="299">
                  <c:v>140</c:v>
                </c:pt>
                <c:pt idx="300">
                  <c:v>831</c:v>
                </c:pt>
                <c:pt idx="301" formatCode="0.00E+00">
                  <c:v>4.8999999999999998E-3</c:v>
                </c:pt>
                <c:pt idx="302">
                  <c:v>446</c:v>
                </c:pt>
                <c:pt idx="303">
                  <c:v>1150</c:v>
                </c:pt>
                <c:pt idx="304" formatCode="0.00E+00">
                  <c:v>4.8999999999999998E-3</c:v>
                </c:pt>
                <c:pt idx="305">
                  <c:v>287</c:v>
                </c:pt>
                <c:pt idx="306">
                  <c:v>214</c:v>
                </c:pt>
                <c:pt idx="307">
                  <c:v>594</c:v>
                </c:pt>
                <c:pt idx="308">
                  <c:v>98</c:v>
                </c:pt>
                <c:pt idx="309">
                  <c:v>289</c:v>
                </c:pt>
                <c:pt idx="310">
                  <c:v>2</c:v>
                </c:pt>
                <c:pt idx="311">
                  <c:v>248</c:v>
                </c:pt>
                <c:pt idx="312">
                  <c:v>120</c:v>
                </c:pt>
                <c:pt idx="313">
                  <c:v>212</c:v>
                </c:pt>
                <c:pt idx="314">
                  <c:v>122</c:v>
                </c:pt>
                <c:pt idx="315">
                  <c:v>219</c:v>
                </c:pt>
                <c:pt idx="316">
                  <c:v>694</c:v>
                </c:pt>
                <c:pt idx="317">
                  <c:v>145</c:v>
                </c:pt>
                <c:pt idx="318">
                  <c:v>295</c:v>
                </c:pt>
                <c:pt idx="319">
                  <c:v>542</c:v>
                </c:pt>
                <c:pt idx="320">
                  <c:v>114</c:v>
                </c:pt>
                <c:pt idx="321">
                  <c:v>351</c:v>
                </c:pt>
                <c:pt idx="322">
                  <c:v>178</c:v>
                </c:pt>
                <c:pt idx="323">
                  <c:v>214</c:v>
                </c:pt>
                <c:pt idx="324">
                  <c:v>320</c:v>
                </c:pt>
                <c:pt idx="325">
                  <c:v>163</c:v>
                </c:pt>
                <c:pt idx="326">
                  <c:v>243</c:v>
                </c:pt>
                <c:pt idx="327">
                  <c:v>4</c:v>
                </c:pt>
                <c:pt idx="328">
                  <c:v>106</c:v>
                </c:pt>
                <c:pt idx="329">
                  <c:v>301</c:v>
                </c:pt>
                <c:pt idx="330">
                  <c:v>138</c:v>
                </c:pt>
                <c:pt idx="331">
                  <c:v>161</c:v>
                </c:pt>
                <c:pt idx="332">
                  <c:v>360</c:v>
                </c:pt>
                <c:pt idx="333">
                  <c:v>88</c:v>
                </c:pt>
                <c:pt idx="334">
                  <c:v>1046</c:v>
                </c:pt>
                <c:pt idx="335">
                  <c:v>4</c:v>
                </c:pt>
                <c:pt idx="336">
                  <c:v>388</c:v>
                </c:pt>
                <c:pt idx="337">
                  <c:v>12</c:v>
                </c:pt>
                <c:pt idx="338">
                  <c:v>194</c:v>
                </c:pt>
                <c:pt idx="339">
                  <c:v>466</c:v>
                </c:pt>
                <c:pt idx="340">
                  <c:v>178</c:v>
                </c:pt>
                <c:pt idx="341">
                  <c:v>272</c:v>
                </c:pt>
                <c:pt idx="342">
                  <c:v>256</c:v>
                </c:pt>
                <c:pt idx="343">
                  <c:v>665</c:v>
                </c:pt>
                <c:pt idx="344">
                  <c:v>149</c:v>
                </c:pt>
                <c:pt idx="345">
                  <c:v>32</c:v>
                </c:pt>
                <c:pt idx="346">
                  <c:v>983</c:v>
                </c:pt>
                <c:pt idx="347">
                  <c:v>289</c:v>
                </c:pt>
                <c:pt idx="348">
                  <c:v>363</c:v>
                </c:pt>
                <c:pt idx="349">
                  <c:v>243</c:v>
                </c:pt>
                <c:pt idx="350">
                  <c:v>288</c:v>
                </c:pt>
                <c:pt idx="351">
                  <c:v>258</c:v>
                </c:pt>
                <c:pt idx="352">
                  <c:v>58</c:v>
                </c:pt>
                <c:pt idx="353">
                  <c:v>85</c:v>
                </c:pt>
                <c:pt idx="354">
                  <c:v>294</c:v>
                </c:pt>
                <c:pt idx="355">
                  <c:v>299</c:v>
                </c:pt>
                <c:pt idx="356">
                  <c:v>243</c:v>
                </c:pt>
                <c:pt idx="357">
                  <c:v>44</c:v>
                </c:pt>
                <c:pt idx="358">
                  <c:v>146</c:v>
                </c:pt>
                <c:pt idx="359">
                  <c:v>278</c:v>
                </c:pt>
                <c:pt idx="360">
                  <c:v>230</c:v>
                </c:pt>
                <c:pt idx="361">
                  <c:v>560</c:v>
                </c:pt>
                <c:pt idx="362">
                  <c:v>919</c:v>
                </c:pt>
                <c:pt idx="363">
                  <c:v>228</c:v>
                </c:pt>
                <c:pt idx="364">
                  <c:v>37</c:v>
                </c:pt>
                <c:pt idx="365">
                  <c:v>437</c:v>
                </c:pt>
                <c:pt idx="366">
                  <c:v>349</c:v>
                </c:pt>
                <c:pt idx="367">
                  <c:v>612</c:v>
                </c:pt>
                <c:pt idx="368">
                  <c:v>244</c:v>
                </c:pt>
                <c:pt idx="369">
                  <c:v>413</c:v>
                </c:pt>
                <c:pt idx="370">
                  <c:v>137</c:v>
                </c:pt>
                <c:pt idx="371">
                  <c:v>16</c:v>
                </c:pt>
                <c:pt idx="372">
                  <c:v>133</c:v>
                </c:pt>
                <c:pt idx="373">
                  <c:v>2</c:v>
                </c:pt>
                <c:pt idx="374">
                  <c:v>550</c:v>
                </c:pt>
                <c:pt idx="375">
                  <c:v>272</c:v>
                </c:pt>
                <c:pt idx="376">
                  <c:v>308</c:v>
                </c:pt>
                <c:pt idx="377">
                  <c:v>198</c:v>
                </c:pt>
                <c:pt idx="378">
                  <c:v>77</c:v>
                </c:pt>
                <c:pt idx="379">
                  <c:v>399</c:v>
                </c:pt>
                <c:pt idx="380">
                  <c:v>160</c:v>
                </c:pt>
                <c:pt idx="381">
                  <c:v>1037</c:v>
                </c:pt>
                <c:pt idx="382">
                  <c:v>134</c:v>
                </c:pt>
                <c:pt idx="383" formatCode="0.00E+00">
                  <c:v>4.8999999999999998E-3</c:v>
                </c:pt>
                <c:pt idx="384">
                  <c:v>234</c:v>
                </c:pt>
                <c:pt idx="385">
                  <c:v>32</c:v>
                </c:pt>
                <c:pt idx="386">
                  <c:v>205</c:v>
                </c:pt>
                <c:pt idx="387">
                  <c:v>474</c:v>
                </c:pt>
                <c:pt idx="388">
                  <c:v>6</c:v>
                </c:pt>
                <c:pt idx="389">
                  <c:v>71</c:v>
                </c:pt>
                <c:pt idx="390">
                  <c:v>80</c:v>
                </c:pt>
                <c:pt idx="391">
                  <c:v>268</c:v>
                </c:pt>
                <c:pt idx="392">
                  <c:v>221</c:v>
                </c:pt>
                <c:pt idx="393">
                  <c:v>124</c:v>
                </c:pt>
                <c:pt idx="394">
                  <c:v>20</c:v>
                </c:pt>
                <c:pt idx="395">
                  <c:v>1048</c:v>
                </c:pt>
                <c:pt idx="396">
                  <c:v>793</c:v>
                </c:pt>
                <c:pt idx="397">
                  <c:v>963</c:v>
                </c:pt>
                <c:pt idx="398" formatCode="0.00E+00">
                  <c:v>4.8999999999999998E-3</c:v>
                </c:pt>
                <c:pt idx="399">
                  <c:v>1045</c:v>
                </c:pt>
                <c:pt idx="400">
                  <c:v>983</c:v>
                </c:pt>
                <c:pt idx="401">
                  <c:v>399</c:v>
                </c:pt>
                <c:pt idx="402">
                  <c:v>97</c:v>
                </c:pt>
                <c:pt idx="403">
                  <c:v>541</c:v>
                </c:pt>
                <c:pt idx="404">
                  <c:v>586</c:v>
                </c:pt>
                <c:pt idx="405">
                  <c:v>379</c:v>
                </c:pt>
                <c:pt idx="406">
                  <c:v>140</c:v>
                </c:pt>
                <c:pt idx="407">
                  <c:v>918</c:v>
                </c:pt>
                <c:pt idx="408">
                  <c:v>469</c:v>
                </c:pt>
                <c:pt idx="409">
                  <c:v>433</c:v>
                </c:pt>
                <c:pt idx="410">
                  <c:v>478</c:v>
                </c:pt>
                <c:pt idx="411">
                  <c:v>290</c:v>
                </c:pt>
                <c:pt idx="412">
                  <c:v>262</c:v>
                </c:pt>
                <c:pt idx="413">
                  <c:v>347</c:v>
                </c:pt>
                <c:pt idx="414">
                  <c:v>604</c:v>
                </c:pt>
                <c:pt idx="415">
                  <c:v>278</c:v>
                </c:pt>
                <c:pt idx="416">
                  <c:v>183</c:v>
                </c:pt>
                <c:pt idx="417">
                  <c:v>677</c:v>
                </c:pt>
                <c:pt idx="418">
                  <c:v>279</c:v>
                </c:pt>
                <c:pt idx="419">
                  <c:v>234</c:v>
                </c:pt>
                <c:pt idx="420">
                  <c:v>307</c:v>
                </c:pt>
                <c:pt idx="421">
                  <c:v>311</c:v>
                </c:pt>
                <c:pt idx="422">
                  <c:v>450</c:v>
                </c:pt>
                <c:pt idx="423">
                  <c:v>223</c:v>
                </c:pt>
                <c:pt idx="424">
                  <c:v>781</c:v>
                </c:pt>
                <c:pt idx="425">
                  <c:v>174</c:v>
                </c:pt>
                <c:pt idx="426">
                  <c:v>563</c:v>
                </c:pt>
                <c:pt idx="427">
                  <c:v>334</c:v>
                </c:pt>
                <c:pt idx="428">
                  <c:v>135</c:v>
                </c:pt>
                <c:pt idx="429">
                  <c:v>318</c:v>
                </c:pt>
                <c:pt idx="430">
                  <c:v>603</c:v>
                </c:pt>
                <c:pt idx="431">
                  <c:v>276</c:v>
                </c:pt>
                <c:pt idx="432">
                  <c:v>277</c:v>
                </c:pt>
                <c:pt idx="433">
                  <c:v>446</c:v>
                </c:pt>
                <c:pt idx="434">
                  <c:v>317</c:v>
                </c:pt>
                <c:pt idx="435">
                  <c:v>697</c:v>
                </c:pt>
                <c:pt idx="436">
                  <c:v>490</c:v>
                </c:pt>
                <c:pt idx="437">
                  <c:v>154</c:v>
                </c:pt>
                <c:pt idx="438">
                  <c:v>476</c:v>
                </c:pt>
                <c:pt idx="439">
                  <c:v>318</c:v>
                </c:pt>
                <c:pt idx="440">
                  <c:v>255</c:v>
                </c:pt>
                <c:pt idx="441">
                  <c:v>717</c:v>
                </c:pt>
                <c:pt idx="442">
                  <c:v>269</c:v>
                </c:pt>
                <c:pt idx="443">
                  <c:v>305</c:v>
                </c:pt>
                <c:pt idx="444">
                  <c:v>243</c:v>
                </c:pt>
                <c:pt idx="445">
                  <c:v>301</c:v>
                </c:pt>
                <c:pt idx="446">
                  <c:v>301</c:v>
                </c:pt>
                <c:pt idx="447">
                  <c:v>262</c:v>
                </c:pt>
                <c:pt idx="448">
                  <c:v>360</c:v>
                </c:pt>
                <c:pt idx="449">
                  <c:v>273</c:v>
                </c:pt>
                <c:pt idx="450">
                  <c:v>247</c:v>
                </c:pt>
                <c:pt idx="451">
                  <c:v>748</c:v>
                </c:pt>
                <c:pt idx="452">
                  <c:v>500</c:v>
                </c:pt>
                <c:pt idx="453">
                  <c:v>306</c:v>
                </c:pt>
                <c:pt idx="454">
                  <c:v>284</c:v>
                </c:pt>
                <c:pt idx="455">
                  <c:v>470</c:v>
                </c:pt>
                <c:pt idx="456">
                  <c:v>673</c:v>
                </c:pt>
                <c:pt idx="457">
                  <c:v>678</c:v>
                </c:pt>
                <c:pt idx="458">
                  <c:v>269</c:v>
                </c:pt>
                <c:pt idx="459">
                  <c:v>399</c:v>
                </c:pt>
                <c:pt idx="460">
                  <c:v>852</c:v>
                </c:pt>
                <c:pt idx="461">
                  <c:v>304</c:v>
                </c:pt>
                <c:pt idx="462">
                  <c:v>340</c:v>
                </c:pt>
                <c:pt idx="463">
                  <c:v>272</c:v>
                </c:pt>
                <c:pt idx="464">
                  <c:v>209</c:v>
                </c:pt>
                <c:pt idx="465">
                  <c:v>758</c:v>
                </c:pt>
                <c:pt idx="466">
                  <c:v>713</c:v>
                </c:pt>
                <c:pt idx="467">
                  <c:v>252</c:v>
                </c:pt>
                <c:pt idx="468">
                  <c:v>289</c:v>
                </c:pt>
                <c:pt idx="469">
                  <c:v>609</c:v>
                </c:pt>
                <c:pt idx="470">
                  <c:v>265</c:v>
                </c:pt>
                <c:pt idx="471">
                  <c:v>683</c:v>
                </c:pt>
                <c:pt idx="472">
                  <c:v>113</c:v>
                </c:pt>
                <c:pt idx="473">
                  <c:v>261</c:v>
                </c:pt>
                <c:pt idx="474">
                  <c:v>12</c:v>
                </c:pt>
                <c:pt idx="475">
                  <c:v>295</c:v>
                </c:pt>
                <c:pt idx="476">
                  <c:v>687</c:v>
                </c:pt>
                <c:pt idx="477">
                  <c:v>269</c:v>
                </c:pt>
                <c:pt idx="478">
                  <c:v>316</c:v>
                </c:pt>
                <c:pt idx="479">
                  <c:v>309</c:v>
                </c:pt>
                <c:pt idx="480">
                  <c:v>176</c:v>
                </c:pt>
                <c:pt idx="481">
                  <c:v>730</c:v>
                </c:pt>
                <c:pt idx="482">
                  <c:v>314</c:v>
                </c:pt>
                <c:pt idx="483">
                  <c:v>225</c:v>
                </c:pt>
                <c:pt idx="484">
                  <c:v>582</c:v>
                </c:pt>
                <c:pt idx="485">
                  <c:v>347</c:v>
                </c:pt>
                <c:pt idx="486">
                  <c:v>76</c:v>
                </c:pt>
                <c:pt idx="487">
                  <c:v>183</c:v>
                </c:pt>
                <c:pt idx="488">
                  <c:v>263</c:v>
                </c:pt>
                <c:pt idx="489">
                  <c:v>325</c:v>
                </c:pt>
                <c:pt idx="490">
                  <c:v>253</c:v>
                </c:pt>
                <c:pt idx="491">
                  <c:v>456</c:v>
                </c:pt>
                <c:pt idx="492">
                  <c:v>320</c:v>
                </c:pt>
                <c:pt idx="493">
                  <c:v>333</c:v>
                </c:pt>
                <c:pt idx="494">
                  <c:v>993</c:v>
                </c:pt>
                <c:pt idx="495">
                  <c:v>371</c:v>
                </c:pt>
                <c:pt idx="496">
                  <c:v>690</c:v>
                </c:pt>
                <c:pt idx="497">
                  <c:v>315</c:v>
                </c:pt>
                <c:pt idx="498">
                  <c:v>343</c:v>
                </c:pt>
                <c:pt idx="499">
                  <c:v>336</c:v>
                </c:pt>
                <c:pt idx="500">
                  <c:v>384</c:v>
                </c:pt>
                <c:pt idx="501">
                  <c:v>238</c:v>
                </c:pt>
                <c:pt idx="502">
                  <c:v>644</c:v>
                </c:pt>
                <c:pt idx="503">
                  <c:v>250</c:v>
                </c:pt>
                <c:pt idx="504">
                  <c:v>121</c:v>
                </c:pt>
                <c:pt idx="505">
                  <c:v>581</c:v>
                </c:pt>
                <c:pt idx="506">
                  <c:v>333</c:v>
                </c:pt>
                <c:pt idx="507">
                  <c:v>360</c:v>
                </c:pt>
                <c:pt idx="508">
                  <c:v>252</c:v>
                </c:pt>
                <c:pt idx="509">
                  <c:v>239</c:v>
                </c:pt>
                <c:pt idx="510">
                  <c:v>132</c:v>
                </c:pt>
                <c:pt idx="511">
                  <c:v>304</c:v>
                </c:pt>
                <c:pt idx="512">
                  <c:v>221</c:v>
                </c:pt>
                <c:pt idx="513">
                  <c:v>561</c:v>
                </c:pt>
                <c:pt idx="514">
                  <c:v>542</c:v>
                </c:pt>
                <c:pt idx="515">
                  <c:v>327</c:v>
                </c:pt>
                <c:pt idx="516">
                  <c:v>302</c:v>
                </c:pt>
                <c:pt idx="517">
                  <c:v>778</c:v>
                </c:pt>
                <c:pt idx="518">
                  <c:v>642</c:v>
                </c:pt>
                <c:pt idx="519">
                  <c:v>700</c:v>
                </c:pt>
                <c:pt idx="520">
                  <c:v>181</c:v>
                </c:pt>
                <c:pt idx="521">
                  <c:v>183</c:v>
                </c:pt>
                <c:pt idx="522">
                  <c:v>170</c:v>
                </c:pt>
                <c:pt idx="523">
                  <c:v>591</c:v>
                </c:pt>
                <c:pt idx="524">
                  <c:v>394</c:v>
                </c:pt>
                <c:pt idx="525">
                  <c:v>734</c:v>
                </c:pt>
                <c:pt idx="526">
                  <c:v>902</c:v>
                </c:pt>
                <c:pt idx="527">
                  <c:v>59</c:v>
                </c:pt>
                <c:pt idx="528">
                  <c:v>838</c:v>
                </c:pt>
                <c:pt idx="529">
                  <c:v>207</c:v>
                </c:pt>
                <c:pt idx="530">
                  <c:v>397</c:v>
                </c:pt>
                <c:pt idx="531">
                  <c:v>321</c:v>
                </c:pt>
                <c:pt idx="532">
                  <c:v>1203</c:v>
                </c:pt>
                <c:pt idx="533">
                  <c:v>957</c:v>
                </c:pt>
                <c:pt idx="534">
                  <c:v>300</c:v>
                </c:pt>
                <c:pt idx="535">
                  <c:v>1097</c:v>
                </c:pt>
                <c:pt idx="536">
                  <c:v>270</c:v>
                </c:pt>
                <c:pt idx="537">
                  <c:v>450</c:v>
                </c:pt>
                <c:pt idx="538">
                  <c:v>191</c:v>
                </c:pt>
                <c:pt idx="539">
                  <c:v>744</c:v>
                </c:pt>
                <c:pt idx="540">
                  <c:v>77</c:v>
                </c:pt>
                <c:pt idx="541">
                  <c:v>1114</c:v>
                </c:pt>
                <c:pt idx="542">
                  <c:v>87</c:v>
                </c:pt>
                <c:pt idx="543">
                  <c:v>382</c:v>
                </c:pt>
                <c:pt idx="544">
                  <c:v>168</c:v>
                </c:pt>
                <c:pt idx="545">
                  <c:v>344</c:v>
                </c:pt>
                <c:pt idx="546">
                  <c:v>914</c:v>
                </c:pt>
                <c:pt idx="547">
                  <c:v>584</c:v>
                </c:pt>
                <c:pt idx="548">
                  <c:v>75</c:v>
                </c:pt>
                <c:pt idx="549">
                  <c:v>298</c:v>
                </c:pt>
                <c:pt idx="550">
                  <c:v>221</c:v>
                </c:pt>
                <c:pt idx="551">
                  <c:v>605</c:v>
                </c:pt>
                <c:pt idx="552">
                  <c:v>774</c:v>
                </c:pt>
                <c:pt idx="553">
                  <c:v>972</c:v>
                </c:pt>
                <c:pt idx="554">
                  <c:v>609</c:v>
                </c:pt>
                <c:pt idx="555">
                  <c:v>420</c:v>
                </c:pt>
                <c:pt idx="556">
                  <c:v>438</c:v>
                </c:pt>
                <c:pt idx="557">
                  <c:v>817</c:v>
                </c:pt>
                <c:pt idx="558">
                  <c:v>627</c:v>
                </c:pt>
                <c:pt idx="559" formatCode="0.00E+00">
                  <c:v>4.8999999999999998E-3</c:v>
                </c:pt>
                <c:pt idx="560">
                  <c:v>423</c:v>
                </c:pt>
                <c:pt idx="561">
                  <c:v>564</c:v>
                </c:pt>
                <c:pt idx="562">
                  <c:v>873</c:v>
                </c:pt>
                <c:pt idx="563">
                  <c:v>764</c:v>
                </c:pt>
                <c:pt idx="564">
                  <c:v>875</c:v>
                </c:pt>
                <c:pt idx="565">
                  <c:v>346</c:v>
                </c:pt>
                <c:pt idx="566">
                  <c:v>467</c:v>
                </c:pt>
                <c:pt idx="567">
                  <c:v>430</c:v>
                </c:pt>
                <c:pt idx="568">
                  <c:v>803</c:v>
                </c:pt>
                <c:pt idx="569">
                  <c:v>220</c:v>
                </c:pt>
                <c:pt idx="570">
                  <c:v>293</c:v>
                </c:pt>
                <c:pt idx="571">
                  <c:v>223</c:v>
                </c:pt>
                <c:pt idx="572">
                  <c:v>481</c:v>
                </c:pt>
                <c:pt idx="573">
                  <c:v>1052</c:v>
                </c:pt>
                <c:pt idx="574">
                  <c:v>27</c:v>
                </c:pt>
                <c:pt idx="575">
                  <c:v>282</c:v>
                </c:pt>
                <c:pt idx="576">
                  <c:v>257</c:v>
                </c:pt>
                <c:pt idx="577">
                  <c:v>163</c:v>
                </c:pt>
                <c:pt idx="578">
                  <c:v>273</c:v>
                </c:pt>
                <c:pt idx="579">
                  <c:v>541</c:v>
                </c:pt>
                <c:pt idx="580">
                  <c:v>731</c:v>
                </c:pt>
                <c:pt idx="581">
                  <c:v>270</c:v>
                </c:pt>
                <c:pt idx="582">
                  <c:v>74</c:v>
                </c:pt>
                <c:pt idx="583">
                  <c:v>415</c:v>
                </c:pt>
                <c:pt idx="584">
                  <c:v>443</c:v>
                </c:pt>
                <c:pt idx="585">
                  <c:v>562</c:v>
                </c:pt>
                <c:pt idx="586">
                  <c:v>773</c:v>
                </c:pt>
                <c:pt idx="587">
                  <c:v>162</c:v>
                </c:pt>
                <c:pt idx="588">
                  <c:v>1188</c:v>
                </c:pt>
                <c:pt idx="589">
                  <c:v>352</c:v>
                </c:pt>
                <c:pt idx="590">
                  <c:v>404</c:v>
                </c:pt>
                <c:pt idx="591">
                  <c:v>148</c:v>
                </c:pt>
                <c:pt idx="592">
                  <c:v>470</c:v>
                </c:pt>
                <c:pt idx="593">
                  <c:v>22</c:v>
                </c:pt>
                <c:pt idx="594">
                  <c:v>739</c:v>
                </c:pt>
                <c:pt idx="595">
                  <c:v>507</c:v>
                </c:pt>
                <c:pt idx="596">
                  <c:v>1036</c:v>
                </c:pt>
                <c:pt idx="597">
                  <c:v>321</c:v>
                </c:pt>
                <c:pt idx="598">
                  <c:v>122</c:v>
                </c:pt>
                <c:pt idx="599">
                  <c:v>374</c:v>
                </c:pt>
                <c:pt idx="600">
                  <c:v>427</c:v>
                </c:pt>
                <c:pt idx="601">
                  <c:v>110</c:v>
                </c:pt>
                <c:pt idx="602">
                  <c:v>302</c:v>
                </c:pt>
                <c:pt idx="603">
                  <c:v>44</c:v>
                </c:pt>
                <c:pt idx="604">
                  <c:v>430</c:v>
                </c:pt>
                <c:pt idx="605">
                  <c:v>1032</c:v>
                </c:pt>
                <c:pt idx="606">
                  <c:v>298</c:v>
                </c:pt>
                <c:pt idx="607">
                  <c:v>162</c:v>
                </c:pt>
                <c:pt idx="608">
                  <c:v>495</c:v>
                </c:pt>
                <c:pt idx="609">
                  <c:v>540</c:v>
                </c:pt>
                <c:pt idx="610">
                  <c:v>1015</c:v>
                </c:pt>
                <c:pt idx="611">
                  <c:v>760</c:v>
                </c:pt>
                <c:pt idx="612">
                  <c:v>34</c:v>
                </c:pt>
                <c:pt idx="613">
                  <c:v>302</c:v>
                </c:pt>
                <c:pt idx="614">
                  <c:v>985</c:v>
                </c:pt>
                <c:pt idx="615">
                  <c:v>48</c:v>
                </c:pt>
                <c:pt idx="616">
                  <c:v>422</c:v>
                </c:pt>
                <c:pt idx="617">
                  <c:v>413</c:v>
                </c:pt>
                <c:pt idx="618">
                  <c:v>358</c:v>
                </c:pt>
                <c:pt idx="619">
                  <c:v>329</c:v>
                </c:pt>
                <c:pt idx="620">
                  <c:v>187</c:v>
                </c:pt>
                <c:pt idx="621">
                  <c:v>449</c:v>
                </c:pt>
                <c:pt idx="622">
                  <c:v>943</c:v>
                </c:pt>
                <c:pt idx="623">
                  <c:v>93</c:v>
                </c:pt>
                <c:pt idx="624">
                  <c:v>16</c:v>
                </c:pt>
                <c:pt idx="625">
                  <c:v>175</c:v>
                </c:pt>
                <c:pt idx="626">
                  <c:v>496</c:v>
                </c:pt>
                <c:pt idx="627">
                  <c:v>402</c:v>
                </c:pt>
                <c:pt idx="628">
                  <c:v>177</c:v>
                </c:pt>
                <c:pt idx="629">
                  <c:v>602</c:v>
                </c:pt>
                <c:pt idx="630">
                  <c:v>128</c:v>
                </c:pt>
                <c:pt idx="631">
                  <c:v>781</c:v>
                </c:pt>
                <c:pt idx="632">
                  <c:v>1193</c:v>
                </c:pt>
                <c:pt idx="633">
                  <c:v>135</c:v>
                </c:pt>
                <c:pt idx="634">
                  <c:v>359</c:v>
                </c:pt>
                <c:pt idx="635">
                  <c:v>75</c:v>
                </c:pt>
                <c:pt idx="636">
                  <c:v>529</c:v>
                </c:pt>
                <c:pt idx="637">
                  <c:v>399</c:v>
                </c:pt>
                <c:pt idx="638">
                  <c:v>100</c:v>
                </c:pt>
                <c:pt idx="639">
                  <c:v>70</c:v>
                </c:pt>
                <c:pt idx="640">
                  <c:v>36</c:v>
                </c:pt>
                <c:pt idx="641">
                  <c:v>729</c:v>
                </c:pt>
                <c:pt idx="642">
                  <c:v>535</c:v>
                </c:pt>
                <c:pt idx="643">
                  <c:v>375</c:v>
                </c:pt>
                <c:pt idx="644">
                  <c:v>652</c:v>
                </c:pt>
                <c:pt idx="645">
                  <c:v>201</c:v>
                </c:pt>
                <c:pt idx="646">
                  <c:v>262</c:v>
                </c:pt>
                <c:pt idx="647">
                  <c:v>12</c:v>
                </c:pt>
                <c:pt idx="648">
                  <c:v>315</c:v>
                </c:pt>
                <c:pt idx="649">
                  <c:v>944</c:v>
                </c:pt>
                <c:pt idx="650">
                  <c:v>862</c:v>
                </c:pt>
                <c:pt idx="651">
                  <c:v>424</c:v>
                </c:pt>
                <c:pt idx="652">
                  <c:v>49</c:v>
                </c:pt>
                <c:pt idx="653">
                  <c:v>47</c:v>
                </c:pt>
                <c:pt idx="654">
                  <c:v>108</c:v>
                </c:pt>
                <c:pt idx="655">
                  <c:v>201</c:v>
                </c:pt>
                <c:pt idx="656">
                  <c:v>55</c:v>
                </c:pt>
                <c:pt idx="657">
                  <c:v>25</c:v>
                </c:pt>
                <c:pt idx="658">
                  <c:v>183</c:v>
                </c:pt>
                <c:pt idx="659">
                  <c:v>498</c:v>
                </c:pt>
                <c:pt idx="660">
                  <c:v>312</c:v>
                </c:pt>
                <c:pt idx="661">
                  <c:v>708</c:v>
                </c:pt>
                <c:pt idx="662">
                  <c:v>363</c:v>
                </c:pt>
                <c:pt idx="663">
                  <c:v>976</c:v>
                </c:pt>
                <c:pt idx="664">
                  <c:v>934</c:v>
                </c:pt>
                <c:pt idx="665">
                  <c:v>278</c:v>
                </c:pt>
                <c:pt idx="666">
                  <c:v>906</c:v>
                </c:pt>
                <c:pt idx="667">
                  <c:v>981</c:v>
                </c:pt>
                <c:pt idx="668">
                  <c:v>180</c:v>
                </c:pt>
                <c:pt idx="669">
                  <c:v>851</c:v>
                </c:pt>
                <c:pt idx="670">
                  <c:v>883</c:v>
                </c:pt>
                <c:pt idx="671">
                  <c:v>946</c:v>
                </c:pt>
                <c:pt idx="672">
                  <c:v>874</c:v>
                </c:pt>
                <c:pt idx="673">
                  <c:v>772</c:v>
                </c:pt>
                <c:pt idx="674">
                  <c:v>455</c:v>
                </c:pt>
                <c:pt idx="675">
                  <c:v>750</c:v>
                </c:pt>
                <c:pt idx="676">
                  <c:v>178</c:v>
                </c:pt>
                <c:pt idx="677">
                  <c:v>315</c:v>
                </c:pt>
                <c:pt idx="678" formatCode="0.00E+00">
                  <c:v>4.8999999999999998E-3</c:v>
                </c:pt>
                <c:pt idx="679">
                  <c:v>223</c:v>
                </c:pt>
                <c:pt idx="680">
                  <c:v>458</c:v>
                </c:pt>
                <c:pt idx="681">
                  <c:v>243</c:v>
                </c:pt>
                <c:pt idx="682">
                  <c:v>168</c:v>
                </c:pt>
                <c:pt idx="683">
                  <c:v>715</c:v>
                </c:pt>
                <c:pt idx="684">
                  <c:v>964</c:v>
                </c:pt>
                <c:pt idx="685">
                  <c:v>297</c:v>
                </c:pt>
                <c:pt idx="686">
                  <c:v>382</c:v>
                </c:pt>
                <c:pt idx="687">
                  <c:v>629</c:v>
                </c:pt>
                <c:pt idx="688">
                  <c:v>692</c:v>
                </c:pt>
                <c:pt idx="689">
                  <c:v>721</c:v>
                </c:pt>
                <c:pt idx="690">
                  <c:v>384</c:v>
                </c:pt>
                <c:pt idx="691">
                  <c:v>474</c:v>
                </c:pt>
                <c:pt idx="692">
                  <c:v>153</c:v>
                </c:pt>
                <c:pt idx="693">
                  <c:v>67</c:v>
                </c:pt>
                <c:pt idx="694">
                  <c:v>301</c:v>
                </c:pt>
                <c:pt idx="695">
                  <c:v>357</c:v>
                </c:pt>
                <c:pt idx="696">
                  <c:v>156</c:v>
                </c:pt>
                <c:pt idx="697">
                  <c:v>656</c:v>
                </c:pt>
                <c:pt idx="698">
                  <c:v>45</c:v>
                </c:pt>
                <c:pt idx="699">
                  <c:v>530</c:v>
                </c:pt>
                <c:pt idx="700">
                  <c:v>403</c:v>
                </c:pt>
                <c:pt idx="701">
                  <c:v>746</c:v>
                </c:pt>
                <c:pt idx="702">
                  <c:v>927</c:v>
                </c:pt>
                <c:pt idx="703">
                  <c:v>55</c:v>
                </c:pt>
                <c:pt idx="704">
                  <c:v>150</c:v>
                </c:pt>
                <c:pt idx="705">
                  <c:v>604</c:v>
                </c:pt>
                <c:pt idx="706">
                  <c:v>413</c:v>
                </c:pt>
                <c:pt idx="707">
                  <c:v>231</c:v>
                </c:pt>
                <c:pt idx="708">
                  <c:v>306</c:v>
                </c:pt>
                <c:pt idx="709">
                  <c:v>936</c:v>
                </c:pt>
                <c:pt idx="710">
                  <c:v>224</c:v>
                </c:pt>
                <c:pt idx="711">
                  <c:v>130</c:v>
                </c:pt>
                <c:pt idx="712">
                  <c:v>59</c:v>
                </c:pt>
                <c:pt idx="713">
                  <c:v>115</c:v>
                </c:pt>
                <c:pt idx="714">
                  <c:v>1029</c:v>
                </c:pt>
                <c:pt idx="715">
                  <c:v>252</c:v>
                </c:pt>
                <c:pt idx="716">
                  <c:v>258</c:v>
                </c:pt>
                <c:pt idx="717">
                  <c:v>725</c:v>
                </c:pt>
                <c:pt idx="718">
                  <c:v>782</c:v>
                </c:pt>
                <c:pt idx="719">
                  <c:v>268</c:v>
                </c:pt>
                <c:pt idx="720">
                  <c:v>739</c:v>
                </c:pt>
                <c:pt idx="721">
                  <c:v>866</c:v>
                </c:pt>
                <c:pt idx="722">
                  <c:v>225</c:v>
                </c:pt>
                <c:pt idx="723">
                  <c:v>415</c:v>
                </c:pt>
                <c:pt idx="724">
                  <c:v>540</c:v>
                </c:pt>
                <c:pt idx="725">
                  <c:v>280</c:v>
                </c:pt>
                <c:pt idx="726">
                  <c:v>677</c:v>
                </c:pt>
                <c:pt idx="727">
                  <c:v>779</c:v>
                </c:pt>
                <c:pt idx="728">
                  <c:v>27</c:v>
                </c:pt>
                <c:pt idx="729">
                  <c:v>252</c:v>
                </c:pt>
                <c:pt idx="730">
                  <c:v>92</c:v>
                </c:pt>
                <c:pt idx="731">
                  <c:v>129</c:v>
                </c:pt>
                <c:pt idx="732">
                  <c:v>344</c:v>
                </c:pt>
                <c:pt idx="733">
                  <c:v>571</c:v>
                </c:pt>
                <c:pt idx="734">
                  <c:v>494</c:v>
                </c:pt>
                <c:pt idx="735">
                  <c:v>185</c:v>
                </c:pt>
                <c:pt idx="736">
                  <c:v>22</c:v>
                </c:pt>
                <c:pt idx="737">
                  <c:v>240</c:v>
                </c:pt>
                <c:pt idx="738">
                  <c:v>456</c:v>
                </c:pt>
                <c:pt idx="739">
                  <c:v>312</c:v>
                </c:pt>
                <c:pt idx="740">
                  <c:v>250</c:v>
                </c:pt>
                <c:pt idx="741">
                  <c:v>229</c:v>
                </c:pt>
                <c:pt idx="742">
                  <c:v>249</c:v>
                </c:pt>
                <c:pt idx="743">
                  <c:v>930</c:v>
                </c:pt>
                <c:pt idx="744">
                  <c:v>793</c:v>
                </c:pt>
                <c:pt idx="745">
                  <c:v>616</c:v>
                </c:pt>
                <c:pt idx="746">
                  <c:v>303</c:v>
                </c:pt>
                <c:pt idx="747">
                  <c:v>186</c:v>
                </c:pt>
                <c:pt idx="748">
                  <c:v>100</c:v>
                </c:pt>
                <c:pt idx="749">
                  <c:v>776</c:v>
                </c:pt>
                <c:pt idx="750">
                  <c:v>367</c:v>
                </c:pt>
                <c:pt idx="751">
                  <c:v>211</c:v>
                </c:pt>
                <c:pt idx="752">
                  <c:v>467</c:v>
                </c:pt>
                <c:pt idx="753" formatCode="0.00E+00">
                  <c:v>4.8999999999999998E-3</c:v>
                </c:pt>
                <c:pt idx="754">
                  <c:v>1182</c:v>
                </c:pt>
                <c:pt idx="755">
                  <c:v>55</c:v>
                </c:pt>
                <c:pt idx="756">
                  <c:v>260</c:v>
                </c:pt>
                <c:pt idx="757">
                  <c:v>756</c:v>
                </c:pt>
                <c:pt idx="758">
                  <c:v>443</c:v>
                </c:pt>
                <c:pt idx="759">
                  <c:v>731</c:v>
                </c:pt>
                <c:pt idx="760">
                  <c:v>1036</c:v>
                </c:pt>
                <c:pt idx="761">
                  <c:v>615</c:v>
                </c:pt>
                <c:pt idx="762">
                  <c:v>580</c:v>
                </c:pt>
                <c:pt idx="763">
                  <c:v>184</c:v>
                </c:pt>
                <c:pt idx="764">
                  <c:v>291</c:v>
                </c:pt>
                <c:pt idx="765">
                  <c:v>169</c:v>
                </c:pt>
                <c:pt idx="766">
                  <c:v>427</c:v>
                </c:pt>
                <c:pt idx="767">
                  <c:v>630</c:v>
                </c:pt>
                <c:pt idx="768">
                  <c:v>200</c:v>
                </c:pt>
                <c:pt idx="769">
                  <c:v>388</c:v>
                </c:pt>
                <c:pt idx="770">
                  <c:v>181</c:v>
                </c:pt>
                <c:pt idx="771">
                  <c:v>331</c:v>
                </c:pt>
                <c:pt idx="772">
                  <c:v>7</c:v>
                </c:pt>
                <c:pt idx="773">
                  <c:v>448</c:v>
                </c:pt>
                <c:pt idx="774">
                  <c:v>197</c:v>
                </c:pt>
                <c:pt idx="775">
                  <c:v>636</c:v>
                </c:pt>
                <c:pt idx="776" formatCode="0.00E+00">
                  <c:v>4.8999999999999998E-3</c:v>
                </c:pt>
                <c:pt idx="777">
                  <c:v>222</c:v>
                </c:pt>
                <c:pt idx="778">
                  <c:v>284</c:v>
                </c:pt>
                <c:pt idx="779">
                  <c:v>407</c:v>
                </c:pt>
                <c:pt idx="780">
                  <c:v>205</c:v>
                </c:pt>
                <c:pt idx="781">
                  <c:v>246</c:v>
                </c:pt>
                <c:pt idx="782">
                  <c:v>361</c:v>
                </c:pt>
                <c:pt idx="783">
                  <c:v>1</c:v>
                </c:pt>
                <c:pt idx="784">
                  <c:v>238</c:v>
                </c:pt>
                <c:pt idx="785">
                  <c:v>260</c:v>
                </c:pt>
                <c:pt idx="786">
                  <c:v>720</c:v>
                </c:pt>
                <c:pt idx="787">
                  <c:v>364</c:v>
                </c:pt>
                <c:pt idx="788">
                  <c:v>361</c:v>
                </c:pt>
                <c:pt idx="789">
                  <c:v>303</c:v>
                </c:pt>
                <c:pt idx="790">
                  <c:v>1137</c:v>
                </c:pt>
                <c:pt idx="791">
                  <c:v>97</c:v>
                </c:pt>
                <c:pt idx="792">
                  <c:v>364</c:v>
                </c:pt>
                <c:pt idx="793">
                  <c:v>357</c:v>
                </c:pt>
                <c:pt idx="794" formatCode="0.00E+00">
                  <c:v>4.8999999999999998E-3</c:v>
                </c:pt>
                <c:pt idx="795">
                  <c:v>6</c:v>
                </c:pt>
                <c:pt idx="796">
                  <c:v>22</c:v>
                </c:pt>
                <c:pt idx="797">
                  <c:v>206</c:v>
                </c:pt>
                <c:pt idx="798">
                  <c:v>30</c:v>
                </c:pt>
                <c:pt idx="799" formatCode="0.00E+00">
                  <c:v>4.8999999999999998E-3</c:v>
                </c:pt>
                <c:pt idx="800">
                  <c:v>15</c:v>
                </c:pt>
                <c:pt idx="801">
                  <c:v>28</c:v>
                </c:pt>
                <c:pt idx="802">
                  <c:v>180</c:v>
                </c:pt>
                <c:pt idx="803">
                  <c:v>116</c:v>
                </c:pt>
                <c:pt idx="804">
                  <c:v>139</c:v>
                </c:pt>
                <c:pt idx="805">
                  <c:v>106</c:v>
                </c:pt>
                <c:pt idx="806">
                  <c:v>8</c:v>
                </c:pt>
                <c:pt idx="807">
                  <c:v>53</c:v>
                </c:pt>
                <c:pt idx="808">
                  <c:v>212</c:v>
                </c:pt>
                <c:pt idx="809">
                  <c:v>8</c:v>
                </c:pt>
                <c:pt idx="810">
                  <c:v>248</c:v>
                </c:pt>
                <c:pt idx="811">
                  <c:v>236</c:v>
                </c:pt>
                <c:pt idx="812">
                  <c:v>493</c:v>
                </c:pt>
                <c:pt idx="813">
                  <c:v>433</c:v>
                </c:pt>
                <c:pt idx="814">
                  <c:v>640</c:v>
                </c:pt>
                <c:pt idx="815">
                  <c:v>393</c:v>
                </c:pt>
                <c:pt idx="816">
                  <c:v>323</c:v>
                </c:pt>
                <c:pt idx="817">
                  <c:v>201</c:v>
                </c:pt>
                <c:pt idx="818">
                  <c:v>196</c:v>
                </c:pt>
                <c:pt idx="819">
                  <c:v>505</c:v>
                </c:pt>
                <c:pt idx="820">
                  <c:v>179</c:v>
                </c:pt>
                <c:pt idx="821">
                  <c:v>255</c:v>
                </c:pt>
                <c:pt idx="822">
                  <c:v>247</c:v>
                </c:pt>
                <c:pt idx="823">
                  <c:v>385</c:v>
                </c:pt>
                <c:pt idx="824">
                  <c:v>260</c:v>
                </c:pt>
                <c:pt idx="825">
                  <c:v>320</c:v>
                </c:pt>
                <c:pt idx="826">
                  <c:v>229</c:v>
                </c:pt>
                <c:pt idx="827">
                  <c:v>261</c:v>
                </c:pt>
                <c:pt idx="828">
                  <c:v>133</c:v>
                </c:pt>
                <c:pt idx="829">
                  <c:v>298</c:v>
                </c:pt>
                <c:pt idx="830">
                  <c:v>389</c:v>
                </c:pt>
                <c:pt idx="831">
                  <c:v>213</c:v>
                </c:pt>
                <c:pt idx="832">
                  <c:v>242</c:v>
                </c:pt>
                <c:pt idx="833">
                  <c:v>369</c:v>
                </c:pt>
                <c:pt idx="834">
                  <c:v>660</c:v>
                </c:pt>
                <c:pt idx="835">
                  <c:v>270</c:v>
                </c:pt>
                <c:pt idx="836">
                  <c:v>237</c:v>
                </c:pt>
                <c:pt idx="837">
                  <c:v>1020</c:v>
                </c:pt>
                <c:pt idx="838">
                  <c:v>288</c:v>
                </c:pt>
                <c:pt idx="839">
                  <c:v>298</c:v>
                </c:pt>
                <c:pt idx="840">
                  <c:v>189</c:v>
                </c:pt>
                <c:pt idx="841">
                  <c:v>326</c:v>
                </c:pt>
                <c:pt idx="842">
                  <c:v>144</c:v>
                </c:pt>
                <c:pt idx="843">
                  <c:v>354</c:v>
                </c:pt>
                <c:pt idx="844">
                  <c:v>248</c:v>
                </c:pt>
                <c:pt idx="845">
                  <c:v>202</c:v>
                </c:pt>
                <c:pt idx="846">
                  <c:v>300</c:v>
                </c:pt>
                <c:pt idx="847">
                  <c:v>191</c:v>
                </c:pt>
                <c:pt idx="848">
                  <c:v>214</c:v>
                </c:pt>
                <c:pt idx="849">
                  <c:v>848</c:v>
                </c:pt>
                <c:pt idx="850">
                  <c:v>247</c:v>
                </c:pt>
                <c:pt idx="851">
                  <c:v>211</c:v>
                </c:pt>
                <c:pt idx="852">
                  <c:v>353</c:v>
                </c:pt>
                <c:pt idx="853">
                  <c:v>328</c:v>
                </c:pt>
                <c:pt idx="854">
                  <c:v>262</c:v>
                </c:pt>
                <c:pt idx="855">
                  <c:v>687</c:v>
                </c:pt>
                <c:pt idx="856" formatCode="0.00E+00">
                  <c:v>4.8999999999999998E-3</c:v>
                </c:pt>
                <c:pt idx="857">
                  <c:v>287</c:v>
                </c:pt>
                <c:pt idx="858">
                  <c:v>191</c:v>
                </c:pt>
                <c:pt idx="859">
                  <c:v>249</c:v>
                </c:pt>
                <c:pt idx="860">
                  <c:v>274</c:v>
                </c:pt>
                <c:pt idx="861">
                  <c:v>219</c:v>
                </c:pt>
                <c:pt idx="862">
                  <c:v>351</c:v>
                </c:pt>
                <c:pt idx="863">
                  <c:v>48</c:v>
                </c:pt>
                <c:pt idx="864">
                  <c:v>427</c:v>
                </c:pt>
                <c:pt idx="865">
                  <c:v>233</c:v>
                </c:pt>
                <c:pt idx="866">
                  <c:v>214</c:v>
                </c:pt>
                <c:pt idx="867">
                  <c:v>251</c:v>
                </c:pt>
                <c:pt idx="868">
                  <c:v>281</c:v>
                </c:pt>
                <c:pt idx="869">
                  <c:v>345</c:v>
                </c:pt>
                <c:pt idx="870">
                  <c:v>329</c:v>
                </c:pt>
                <c:pt idx="871">
                  <c:v>292</c:v>
                </c:pt>
                <c:pt idx="872">
                  <c:v>233</c:v>
                </c:pt>
                <c:pt idx="873">
                  <c:v>384</c:v>
                </c:pt>
                <c:pt idx="874">
                  <c:v>853</c:v>
                </c:pt>
                <c:pt idx="875">
                  <c:v>305</c:v>
                </c:pt>
                <c:pt idx="876">
                  <c:v>235</c:v>
                </c:pt>
                <c:pt idx="877" formatCode="0.00E+00">
                  <c:v>4.8999999999999998E-3</c:v>
                </c:pt>
                <c:pt idx="878">
                  <c:v>213</c:v>
                </c:pt>
                <c:pt idx="879">
                  <c:v>328</c:v>
                </c:pt>
                <c:pt idx="880" formatCode="0.00E+00">
                  <c:v>4.8999999999999998E-3</c:v>
                </c:pt>
                <c:pt idx="881">
                  <c:v>292</c:v>
                </c:pt>
                <c:pt idx="882">
                  <c:v>237</c:v>
                </c:pt>
                <c:pt idx="883">
                  <c:v>263</c:v>
                </c:pt>
                <c:pt idx="884">
                  <c:v>2</c:v>
                </c:pt>
                <c:pt idx="885">
                  <c:v>31</c:v>
                </c:pt>
                <c:pt idx="886">
                  <c:v>276</c:v>
                </c:pt>
                <c:pt idx="887">
                  <c:v>74</c:v>
                </c:pt>
                <c:pt idx="888">
                  <c:v>286</c:v>
                </c:pt>
                <c:pt idx="889">
                  <c:v>716</c:v>
                </c:pt>
                <c:pt idx="890">
                  <c:v>238</c:v>
                </c:pt>
                <c:pt idx="891">
                  <c:v>241</c:v>
                </c:pt>
                <c:pt idx="892">
                  <c:v>23</c:v>
                </c:pt>
                <c:pt idx="893">
                  <c:v>661</c:v>
                </c:pt>
                <c:pt idx="894" formatCode="0.00E+00">
                  <c:v>4.8999999999999998E-3</c:v>
                </c:pt>
                <c:pt idx="895">
                  <c:v>288</c:v>
                </c:pt>
                <c:pt idx="896">
                  <c:v>138</c:v>
                </c:pt>
                <c:pt idx="897">
                  <c:v>246</c:v>
                </c:pt>
                <c:pt idx="898">
                  <c:v>406</c:v>
                </c:pt>
                <c:pt idx="899">
                  <c:v>225</c:v>
                </c:pt>
                <c:pt idx="900">
                  <c:v>674</c:v>
                </c:pt>
                <c:pt idx="901">
                  <c:v>639</c:v>
                </c:pt>
                <c:pt idx="902">
                  <c:v>979</c:v>
                </c:pt>
                <c:pt idx="903">
                  <c:v>219</c:v>
                </c:pt>
                <c:pt idx="904">
                  <c:v>140</c:v>
                </c:pt>
                <c:pt idx="905">
                  <c:v>384</c:v>
                </c:pt>
                <c:pt idx="906">
                  <c:v>338</c:v>
                </c:pt>
                <c:pt idx="907">
                  <c:v>118</c:v>
                </c:pt>
                <c:pt idx="908">
                  <c:v>58</c:v>
                </c:pt>
                <c:pt idx="909">
                  <c:v>105</c:v>
                </c:pt>
                <c:pt idx="910">
                  <c:v>59</c:v>
                </c:pt>
                <c:pt idx="911">
                  <c:v>296</c:v>
                </c:pt>
                <c:pt idx="912">
                  <c:v>240</c:v>
                </c:pt>
                <c:pt idx="913">
                  <c:v>164</c:v>
                </c:pt>
                <c:pt idx="914">
                  <c:v>295</c:v>
                </c:pt>
                <c:pt idx="915">
                  <c:v>226</c:v>
                </c:pt>
                <c:pt idx="916">
                  <c:v>241</c:v>
                </c:pt>
                <c:pt idx="917">
                  <c:v>991</c:v>
                </c:pt>
                <c:pt idx="918">
                  <c:v>88</c:v>
                </c:pt>
                <c:pt idx="919">
                  <c:v>669</c:v>
                </c:pt>
                <c:pt idx="920">
                  <c:v>79</c:v>
                </c:pt>
                <c:pt idx="921">
                  <c:v>57</c:v>
                </c:pt>
                <c:pt idx="922">
                  <c:v>249</c:v>
                </c:pt>
                <c:pt idx="923">
                  <c:v>595</c:v>
                </c:pt>
                <c:pt idx="924">
                  <c:v>482</c:v>
                </c:pt>
                <c:pt idx="925">
                  <c:v>269</c:v>
                </c:pt>
                <c:pt idx="926">
                  <c:v>385</c:v>
                </c:pt>
                <c:pt idx="927">
                  <c:v>195</c:v>
                </c:pt>
                <c:pt idx="928">
                  <c:v>1119</c:v>
                </c:pt>
                <c:pt idx="929">
                  <c:v>223</c:v>
                </c:pt>
                <c:pt idx="930">
                  <c:v>650</c:v>
                </c:pt>
                <c:pt idx="931">
                  <c:v>382</c:v>
                </c:pt>
                <c:pt idx="932">
                  <c:v>111</c:v>
                </c:pt>
                <c:pt idx="933">
                  <c:v>221</c:v>
                </c:pt>
                <c:pt idx="934">
                  <c:v>211</c:v>
                </c:pt>
                <c:pt idx="935">
                  <c:v>200</c:v>
                </c:pt>
                <c:pt idx="936">
                  <c:v>430</c:v>
                </c:pt>
                <c:pt idx="937">
                  <c:v>1084</c:v>
                </c:pt>
                <c:pt idx="938">
                  <c:v>515</c:v>
                </c:pt>
                <c:pt idx="939">
                  <c:v>332</c:v>
                </c:pt>
                <c:pt idx="940" formatCode="0.00E+00">
                  <c:v>4.8999999999999998E-3</c:v>
                </c:pt>
                <c:pt idx="941">
                  <c:v>54</c:v>
                </c:pt>
                <c:pt idx="942">
                  <c:v>230</c:v>
                </c:pt>
                <c:pt idx="943">
                  <c:v>241</c:v>
                </c:pt>
                <c:pt idx="944">
                  <c:v>162</c:v>
                </c:pt>
                <c:pt idx="945">
                  <c:v>587</c:v>
                </c:pt>
                <c:pt idx="946">
                  <c:v>347</c:v>
                </c:pt>
                <c:pt idx="947">
                  <c:v>75</c:v>
                </c:pt>
                <c:pt idx="948">
                  <c:v>1174</c:v>
                </c:pt>
                <c:pt idx="949">
                  <c:v>165</c:v>
                </c:pt>
                <c:pt idx="950">
                  <c:v>29</c:v>
                </c:pt>
                <c:pt idx="951">
                  <c:v>224</c:v>
                </c:pt>
                <c:pt idx="952">
                  <c:v>174</c:v>
                </c:pt>
                <c:pt idx="953">
                  <c:v>688</c:v>
                </c:pt>
                <c:pt idx="954">
                  <c:v>38</c:v>
                </c:pt>
                <c:pt idx="955">
                  <c:v>821</c:v>
                </c:pt>
                <c:pt idx="956">
                  <c:v>390</c:v>
                </c:pt>
                <c:pt idx="957">
                  <c:v>33</c:v>
                </c:pt>
                <c:pt idx="958">
                  <c:v>64</c:v>
                </c:pt>
                <c:pt idx="959">
                  <c:v>297</c:v>
                </c:pt>
                <c:pt idx="960">
                  <c:v>307</c:v>
                </c:pt>
                <c:pt idx="961">
                  <c:v>14</c:v>
                </c:pt>
                <c:pt idx="962">
                  <c:v>50</c:v>
                </c:pt>
                <c:pt idx="963">
                  <c:v>324</c:v>
                </c:pt>
                <c:pt idx="964">
                  <c:v>426</c:v>
                </c:pt>
                <c:pt idx="965">
                  <c:v>274</c:v>
                </c:pt>
                <c:pt idx="966">
                  <c:v>266</c:v>
                </c:pt>
                <c:pt idx="967">
                  <c:v>562</c:v>
                </c:pt>
                <c:pt idx="968">
                  <c:v>138</c:v>
                </c:pt>
                <c:pt idx="969">
                  <c:v>410</c:v>
                </c:pt>
                <c:pt idx="970">
                  <c:v>934</c:v>
                </c:pt>
                <c:pt idx="971">
                  <c:v>329</c:v>
                </c:pt>
                <c:pt idx="972">
                  <c:v>64</c:v>
                </c:pt>
                <c:pt idx="973">
                  <c:v>324</c:v>
                </c:pt>
                <c:pt idx="974">
                  <c:v>305</c:v>
                </c:pt>
                <c:pt idx="975">
                  <c:v>982</c:v>
                </c:pt>
                <c:pt idx="976">
                  <c:v>103</c:v>
                </c:pt>
                <c:pt idx="977">
                  <c:v>263</c:v>
                </c:pt>
                <c:pt idx="978">
                  <c:v>904</c:v>
                </c:pt>
                <c:pt idx="979">
                  <c:v>163</c:v>
                </c:pt>
                <c:pt idx="980">
                  <c:v>263</c:v>
                </c:pt>
                <c:pt idx="981">
                  <c:v>264</c:v>
                </c:pt>
                <c:pt idx="982">
                  <c:v>246</c:v>
                </c:pt>
                <c:pt idx="983" formatCode="0.00E+00">
                  <c:v>4.8999999999999998E-3</c:v>
                </c:pt>
                <c:pt idx="984">
                  <c:v>895</c:v>
                </c:pt>
                <c:pt idx="985">
                  <c:v>332</c:v>
                </c:pt>
                <c:pt idx="986">
                  <c:v>258</c:v>
                </c:pt>
                <c:pt idx="987">
                  <c:v>79</c:v>
                </c:pt>
                <c:pt idx="988">
                  <c:v>9</c:v>
                </c:pt>
                <c:pt idx="989">
                  <c:v>224</c:v>
                </c:pt>
                <c:pt idx="990">
                  <c:v>220</c:v>
                </c:pt>
                <c:pt idx="991">
                  <c:v>255</c:v>
                </c:pt>
                <c:pt idx="992">
                  <c:v>200</c:v>
                </c:pt>
                <c:pt idx="993">
                  <c:v>273</c:v>
                </c:pt>
                <c:pt idx="994">
                  <c:v>71</c:v>
                </c:pt>
                <c:pt idx="995">
                  <c:v>504</c:v>
                </c:pt>
                <c:pt idx="996">
                  <c:v>67</c:v>
                </c:pt>
                <c:pt idx="997">
                  <c:v>443</c:v>
                </c:pt>
                <c:pt idx="998">
                  <c:v>229</c:v>
                </c:pt>
                <c:pt idx="999">
                  <c:v>292</c:v>
                </c:pt>
                <c:pt idx="1000">
                  <c:v>65</c:v>
                </c:pt>
                <c:pt idx="1001">
                  <c:v>245</c:v>
                </c:pt>
                <c:pt idx="1002">
                  <c:v>211</c:v>
                </c:pt>
                <c:pt idx="1003">
                  <c:v>363</c:v>
                </c:pt>
                <c:pt idx="1004">
                  <c:v>274</c:v>
                </c:pt>
                <c:pt idx="1005">
                  <c:v>296</c:v>
                </c:pt>
                <c:pt idx="1006">
                  <c:v>276</c:v>
                </c:pt>
                <c:pt idx="1007">
                  <c:v>275</c:v>
                </c:pt>
                <c:pt idx="1008">
                  <c:v>113</c:v>
                </c:pt>
                <c:pt idx="1009">
                  <c:v>279</c:v>
                </c:pt>
                <c:pt idx="1010">
                  <c:v>203</c:v>
                </c:pt>
                <c:pt idx="1011">
                  <c:v>123</c:v>
                </c:pt>
                <c:pt idx="1012">
                  <c:v>262</c:v>
                </c:pt>
                <c:pt idx="1013">
                  <c:v>266</c:v>
                </c:pt>
                <c:pt idx="1014">
                  <c:v>38</c:v>
                </c:pt>
                <c:pt idx="1015">
                  <c:v>594</c:v>
                </c:pt>
                <c:pt idx="1016">
                  <c:v>774</c:v>
                </c:pt>
                <c:pt idx="1017">
                  <c:v>325</c:v>
                </c:pt>
                <c:pt idx="1018">
                  <c:v>625</c:v>
                </c:pt>
                <c:pt idx="1019">
                  <c:v>218</c:v>
                </c:pt>
                <c:pt idx="1020">
                  <c:v>888</c:v>
                </c:pt>
                <c:pt idx="1021" formatCode="0.00E+00">
                  <c:v>4.8999999999999998E-3</c:v>
                </c:pt>
                <c:pt idx="1022">
                  <c:v>363</c:v>
                </c:pt>
                <c:pt idx="1023">
                  <c:v>130</c:v>
                </c:pt>
                <c:pt idx="1024">
                  <c:v>18</c:v>
                </c:pt>
                <c:pt idx="1025">
                  <c:v>43</c:v>
                </c:pt>
                <c:pt idx="1026">
                  <c:v>930</c:v>
                </c:pt>
                <c:pt idx="1027">
                  <c:v>251</c:v>
                </c:pt>
                <c:pt idx="1028">
                  <c:v>77</c:v>
                </c:pt>
                <c:pt idx="1029">
                  <c:v>226</c:v>
                </c:pt>
                <c:pt idx="1030">
                  <c:v>139</c:v>
                </c:pt>
                <c:pt idx="1031">
                  <c:v>326</c:v>
                </c:pt>
                <c:pt idx="1032">
                  <c:v>819</c:v>
                </c:pt>
                <c:pt idx="1033">
                  <c:v>68</c:v>
                </c:pt>
                <c:pt idx="1034">
                  <c:v>615</c:v>
                </c:pt>
                <c:pt idx="1035">
                  <c:v>296</c:v>
                </c:pt>
                <c:pt idx="1036">
                  <c:v>184</c:v>
                </c:pt>
                <c:pt idx="1037" formatCode="0.00E+00">
                  <c:v>4.8999999999999998E-3</c:v>
                </c:pt>
                <c:pt idx="1038">
                  <c:v>233</c:v>
                </c:pt>
                <c:pt idx="1039">
                  <c:v>109</c:v>
                </c:pt>
                <c:pt idx="1040">
                  <c:v>151</c:v>
                </c:pt>
                <c:pt idx="1041">
                  <c:v>219</c:v>
                </c:pt>
                <c:pt idx="1042">
                  <c:v>34</c:v>
                </c:pt>
                <c:pt idx="1043">
                  <c:v>231</c:v>
                </c:pt>
                <c:pt idx="1044">
                  <c:v>298</c:v>
                </c:pt>
                <c:pt idx="1045">
                  <c:v>243</c:v>
                </c:pt>
                <c:pt idx="1046">
                  <c:v>324</c:v>
                </c:pt>
                <c:pt idx="1047">
                  <c:v>209</c:v>
                </c:pt>
                <c:pt idx="1048">
                  <c:v>389</c:v>
                </c:pt>
                <c:pt idx="1049">
                  <c:v>239</c:v>
                </c:pt>
                <c:pt idx="1050">
                  <c:v>999</c:v>
                </c:pt>
                <c:pt idx="1051">
                  <c:v>265</c:v>
                </c:pt>
                <c:pt idx="1052">
                  <c:v>9</c:v>
                </c:pt>
                <c:pt idx="1053">
                  <c:v>246</c:v>
                </c:pt>
                <c:pt idx="1054">
                  <c:v>238</c:v>
                </c:pt>
                <c:pt idx="1055">
                  <c:v>72</c:v>
                </c:pt>
                <c:pt idx="1056">
                  <c:v>235</c:v>
                </c:pt>
                <c:pt idx="1057">
                  <c:v>347</c:v>
                </c:pt>
                <c:pt idx="1058">
                  <c:v>113</c:v>
                </c:pt>
                <c:pt idx="1059">
                  <c:v>7</c:v>
                </c:pt>
                <c:pt idx="1060">
                  <c:v>265</c:v>
                </c:pt>
                <c:pt idx="1061">
                  <c:v>202</c:v>
                </c:pt>
                <c:pt idx="1062">
                  <c:v>17</c:v>
                </c:pt>
                <c:pt idx="1063">
                  <c:v>1359</c:v>
                </c:pt>
                <c:pt idx="1064">
                  <c:v>472</c:v>
                </c:pt>
                <c:pt idx="1065">
                  <c:v>514</c:v>
                </c:pt>
                <c:pt idx="1066">
                  <c:v>923</c:v>
                </c:pt>
                <c:pt idx="1067">
                  <c:v>562</c:v>
                </c:pt>
                <c:pt idx="1068">
                  <c:v>115</c:v>
                </c:pt>
                <c:pt idx="1069">
                  <c:v>72</c:v>
                </c:pt>
                <c:pt idx="1070">
                  <c:v>24</c:v>
                </c:pt>
                <c:pt idx="1071">
                  <c:v>364</c:v>
                </c:pt>
                <c:pt idx="1072">
                  <c:v>839</c:v>
                </c:pt>
                <c:pt idx="1073">
                  <c:v>367</c:v>
                </c:pt>
                <c:pt idx="1074">
                  <c:v>276</c:v>
                </c:pt>
                <c:pt idx="1075">
                  <c:v>399</c:v>
                </c:pt>
                <c:pt idx="1076">
                  <c:v>989</c:v>
                </c:pt>
                <c:pt idx="1077">
                  <c:v>448</c:v>
                </c:pt>
                <c:pt idx="1078">
                  <c:v>873</c:v>
                </c:pt>
                <c:pt idx="1079">
                  <c:v>573</c:v>
                </c:pt>
                <c:pt idx="1080">
                  <c:v>338</c:v>
                </c:pt>
                <c:pt idx="1081">
                  <c:v>221</c:v>
                </c:pt>
                <c:pt idx="1082">
                  <c:v>388</c:v>
                </c:pt>
                <c:pt idx="1083">
                  <c:v>817</c:v>
                </c:pt>
                <c:pt idx="1084">
                  <c:v>42</c:v>
                </c:pt>
                <c:pt idx="1085">
                  <c:v>531</c:v>
                </c:pt>
                <c:pt idx="1086">
                  <c:v>1685</c:v>
                </c:pt>
                <c:pt idx="1087">
                  <c:v>1179</c:v>
                </c:pt>
                <c:pt idx="1088">
                  <c:v>327</c:v>
                </c:pt>
                <c:pt idx="1089">
                  <c:v>182</c:v>
                </c:pt>
                <c:pt idx="1090">
                  <c:v>87</c:v>
                </c:pt>
                <c:pt idx="1091">
                  <c:v>823</c:v>
                </c:pt>
                <c:pt idx="1092">
                  <c:v>112</c:v>
                </c:pt>
                <c:pt idx="1093">
                  <c:v>7</c:v>
                </c:pt>
                <c:pt idx="1094">
                  <c:v>308</c:v>
                </c:pt>
                <c:pt idx="1095">
                  <c:v>1182</c:v>
                </c:pt>
                <c:pt idx="1096">
                  <c:v>327</c:v>
                </c:pt>
                <c:pt idx="1097">
                  <c:v>235</c:v>
                </c:pt>
                <c:pt idx="1098">
                  <c:v>438</c:v>
                </c:pt>
                <c:pt idx="1099">
                  <c:v>480</c:v>
                </c:pt>
                <c:pt idx="1100">
                  <c:v>452</c:v>
                </c:pt>
                <c:pt idx="1101">
                  <c:v>361</c:v>
                </c:pt>
                <c:pt idx="1102">
                  <c:v>271</c:v>
                </c:pt>
                <c:pt idx="1103">
                  <c:v>923</c:v>
                </c:pt>
                <c:pt idx="1104" formatCode="0.00E+00">
                  <c:v>4.8999999999999998E-3</c:v>
                </c:pt>
                <c:pt idx="1105">
                  <c:v>867</c:v>
                </c:pt>
                <c:pt idx="1106">
                  <c:v>565</c:v>
                </c:pt>
                <c:pt idx="1107">
                  <c:v>446</c:v>
                </c:pt>
                <c:pt idx="1108">
                  <c:v>49</c:v>
                </c:pt>
                <c:pt idx="1109">
                  <c:v>33</c:v>
                </c:pt>
                <c:pt idx="1110">
                  <c:v>363</c:v>
                </c:pt>
                <c:pt idx="1111">
                  <c:v>215</c:v>
                </c:pt>
                <c:pt idx="1112">
                  <c:v>220</c:v>
                </c:pt>
                <c:pt idx="1113">
                  <c:v>1042</c:v>
                </c:pt>
                <c:pt idx="1114">
                  <c:v>1042</c:v>
                </c:pt>
                <c:pt idx="1115">
                  <c:v>1196</c:v>
                </c:pt>
                <c:pt idx="1116">
                  <c:v>37</c:v>
                </c:pt>
                <c:pt idx="1117">
                  <c:v>958</c:v>
                </c:pt>
                <c:pt idx="1118">
                  <c:v>808</c:v>
                </c:pt>
                <c:pt idx="1119">
                  <c:v>12</c:v>
                </c:pt>
                <c:pt idx="1120">
                  <c:v>732</c:v>
                </c:pt>
                <c:pt idx="1121">
                  <c:v>130</c:v>
                </c:pt>
                <c:pt idx="1122">
                  <c:v>395</c:v>
                </c:pt>
                <c:pt idx="1123">
                  <c:v>134</c:v>
                </c:pt>
                <c:pt idx="1124">
                  <c:v>126</c:v>
                </c:pt>
                <c:pt idx="1125">
                  <c:v>240</c:v>
                </c:pt>
                <c:pt idx="1126">
                  <c:v>649</c:v>
                </c:pt>
                <c:pt idx="1127">
                  <c:v>6</c:v>
                </c:pt>
                <c:pt idx="1128">
                  <c:v>356</c:v>
                </c:pt>
                <c:pt idx="1129">
                  <c:v>546</c:v>
                </c:pt>
                <c:pt idx="1130">
                  <c:v>1085</c:v>
                </c:pt>
                <c:pt idx="1131">
                  <c:v>942</c:v>
                </c:pt>
                <c:pt idx="1132">
                  <c:v>21</c:v>
                </c:pt>
                <c:pt idx="1133">
                  <c:v>43</c:v>
                </c:pt>
                <c:pt idx="1134">
                  <c:v>1192</c:v>
                </c:pt>
                <c:pt idx="1135">
                  <c:v>194</c:v>
                </c:pt>
                <c:pt idx="1136">
                  <c:v>318</c:v>
                </c:pt>
                <c:pt idx="1137">
                  <c:v>234</c:v>
                </c:pt>
                <c:pt idx="1138">
                  <c:v>89</c:v>
                </c:pt>
                <c:pt idx="1139">
                  <c:v>365</c:v>
                </c:pt>
                <c:pt idx="1140">
                  <c:v>454</c:v>
                </c:pt>
                <c:pt idx="1141">
                  <c:v>6</c:v>
                </c:pt>
                <c:pt idx="1142">
                  <c:v>580</c:v>
                </c:pt>
                <c:pt idx="1143">
                  <c:v>921</c:v>
                </c:pt>
                <c:pt idx="1144" formatCode="0.00E+00">
                  <c:v>4.8999999999999998E-3</c:v>
                </c:pt>
                <c:pt idx="1145">
                  <c:v>500</c:v>
                </c:pt>
                <c:pt idx="1146">
                  <c:v>871</c:v>
                </c:pt>
                <c:pt idx="1147">
                  <c:v>346</c:v>
                </c:pt>
                <c:pt idx="1148">
                  <c:v>376</c:v>
                </c:pt>
                <c:pt idx="1149">
                  <c:v>1005</c:v>
                </c:pt>
                <c:pt idx="1150">
                  <c:v>952</c:v>
                </c:pt>
                <c:pt idx="1151">
                  <c:v>155</c:v>
                </c:pt>
                <c:pt idx="1152">
                  <c:v>367</c:v>
                </c:pt>
                <c:pt idx="1153">
                  <c:v>110</c:v>
                </c:pt>
                <c:pt idx="1154">
                  <c:v>359</c:v>
                </c:pt>
                <c:pt idx="1155">
                  <c:v>587</c:v>
                </c:pt>
                <c:pt idx="1156">
                  <c:v>106</c:v>
                </c:pt>
                <c:pt idx="1157">
                  <c:v>201</c:v>
                </c:pt>
                <c:pt idx="1158">
                  <c:v>212</c:v>
                </c:pt>
                <c:pt idx="1159">
                  <c:v>63</c:v>
                </c:pt>
                <c:pt idx="1160">
                  <c:v>203</c:v>
                </c:pt>
                <c:pt idx="1161">
                  <c:v>36</c:v>
                </c:pt>
                <c:pt idx="1162">
                  <c:v>182</c:v>
                </c:pt>
                <c:pt idx="1163">
                  <c:v>684</c:v>
                </c:pt>
                <c:pt idx="1164">
                  <c:v>729</c:v>
                </c:pt>
                <c:pt idx="1165">
                  <c:v>1051</c:v>
                </c:pt>
                <c:pt idx="1166">
                  <c:v>20</c:v>
                </c:pt>
                <c:pt idx="1167">
                  <c:v>149</c:v>
                </c:pt>
                <c:pt idx="1168">
                  <c:v>210</c:v>
                </c:pt>
                <c:pt idx="1169">
                  <c:v>362</c:v>
                </c:pt>
                <c:pt idx="1170" formatCode="0.00E+00">
                  <c:v>4.8999999999999998E-3</c:v>
                </c:pt>
                <c:pt idx="1171">
                  <c:v>525</c:v>
                </c:pt>
                <c:pt idx="1172">
                  <c:v>7</c:v>
                </c:pt>
                <c:pt idx="1173">
                  <c:v>509</c:v>
                </c:pt>
                <c:pt idx="1174">
                  <c:v>451</c:v>
                </c:pt>
                <c:pt idx="1175">
                  <c:v>898</c:v>
                </c:pt>
                <c:pt idx="1176">
                  <c:v>508</c:v>
                </c:pt>
                <c:pt idx="1177">
                  <c:v>209</c:v>
                </c:pt>
                <c:pt idx="1178">
                  <c:v>425</c:v>
                </c:pt>
                <c:pt idx="1179">
                  <c:v>490</c:v>
                </c:pt>
                <c:pt idx="1180">
                  <c:v>117</c:v>
                </c:pt>
                <c:pt idx="1181">
                  <c:v>72</c:v>
                </c:pt>
                <c:pt idx="1182">
                  <c:v>60</c:v>
                </c:pt>
                <c:pt idx="1183">
                  <c:v>660</c:v>
                </c:pt>
                <c:pt idx="1184">
                  <c:v>1114</c:v>
                </c:pt>
                <c:pt idx="1185">
                  <c:v>61</c:v>
                </c:pt>
                <c:pt idx="1186">
                  <c:v>107</c:v>
                </c:pt>
                <c:pt idx="1187">
                  <c:v>219</c:v>
                </c:pt>
                <c:pt idx="1188">
                  <c:v>1424</c:v>
                </c:pt>
                <c:pt idx="1189">
                  <c:v>40</c:v>
                </c:pt>
                <c:pt idx="1190">
                  <c:v>146</c:v>
                </c:pt>
                <c:pt idx="1191">
                  <c:v>584</c:v>
                </c:pt>
                <c:pt idx="1192">
                  <c:v>397</c:v>
                </c:pt>
                <c:pt idx="1193">
                  <c:v>33</c:v>
                </c:pt>
                <c:pt idx="1194">
                  <c:v>227</c:v>
                </c:pt>
                <c:pt idx="1195">
                  <c:v>138</c:v>
                </c:pt>
                <c:pt idx="1196">
                  <c:v>565</c:v>
                </c:pt>
                <c:pt idx="1197">
                  <c:v>1074</c:v>
                </c:pt>
                <c:pt idx="1198">
                  <c:v>942</c:v>
                </c:pt>
                <c:pt idx="1199">
                  <c:v>131</c:v>
                </c:pt>
                <c:pt idx="1200">
                  <c:v>131</c:v>
                </c:pt>
                <c:pt idx="1201">
                  <c:v>283</c:v>
                </c:pt>
                <c:pt idx="1202">
                  <c:v>362</c:v>
                </c:pt>
                <c:pt idx="1203">
                  <c:v>563</c:v>
                </c:pt>
                <c:pt idx="1204" formatCode="0.00E+00">
                  <c:v>4.8999999999999998E-3</c:v>
                </c:pt>
                <c:pt idx="1205">
                  <c:v>881</c:v>
                </c:pt>
                <c:pt idx="1206">
                  <c:v>368</c:v>
                </c:pt>
                <c:pt idx="1207">
                  <c:v>372</c:v>
                </c:pt>
                <c:pt idx="1208">
                  <c:v>63</c:v>
                </c:pt>
                <c:pt idx="1209">
                  <c:v>438</c:v>
                </c:pt>
                <c:pt idx="1210">
                  <c:v>312</c:v>
                </c:pt>
                <c:pt idx="1211">
                  <c:v>697</c:v>
                </c:pt>
                <c:pt idx="1212">
                  <c:v>390</c:v>
                </c:pt>
                <c:pt idx="1213">
                  <c:v>341</c:v>
                </c:pt>
                <c:pt idx="1214">
                  <c:v>728</c:v>
                </c:pt>
                <c:pt idx="1215">
                  <c:v>237</c:v>
                </c:pt>
                <c:pt idx="1216">
                  <c:v>348</c:v>
                </c:pt>
                <c:pt idx="1217">
                  <c:v>242</c:v>
                </c:pt>
                <c:pt idx="1218">
                  <c:v>616</c:v>
                </c:pt>
                <c:pt idx="1219">
                  <c:v>125</c:v>
                </c:pt>
                <c:pt idx="1220">
                  <c:v>416</c:v>
                </c:pt>
                <c:pt idx="1221">
                  <c:v>228</c:v>
                </c:pt>
                <c:pt idx="1222">
                  <c:v>57</c:v>
                </c:pt>
                <c:pt idx="1223">
                  <c:v>1</c:v>
                </c:pt>
                <c:pt idx="1224">
                  <c:v>124</c:v>
                </c:pt>
                <c:pt idx="1225">
                  <c:v>214</c:v>
                </c:pt>
                <c:pt idx="1226">
                  <c:v>213</c:v>
                </c:pt>
                <c:pt idx="1227">
                  <c:v>99</c:v>
                </c:pt>
                <c:pt idx="1228">
                  <c:v>5</c:v>
                </c:pt>
                <c:pt idx="1229">
                  <c:v>1187</c:v>
                </c:pt>
                <c:pt idx="1230">
                  <c:v>9</c:v>
                </c:pt>
                <c:pt idx="1231">
                  <c:v>158</c:v>
                </c:pt>
                <c:pt idx="1232">
                  <c:v>47</c:v>
                </c:pt>
                <c:pt idx="1233">
                  <c:v>204</c:v>
                </c:pt>
                <c:pt idx="1234">
                  <c:v>492</c:v>
                </c:pt>
                <c:pt idx="1235">
                  <c:v>71</c:v>
                </c:pt>
                <c:pt idx="1236">
                  <c:v>69</c:v>
                </c:pt>
                <c:pt idx="1237">
                  <c:v>69</c:v>
                </c:pt>
                <c:pt idx="1238">
                  <c:v>293</c:v>
                </c:pt>
                <c:pt idx="1239">
                  <c:v>164</c:v>
                </c:pt>
                <c:pt idx="1240">
                  <c:v>947</c:v>
                </c:pt>
                <c:pt idx="1241">
                  <c:v>46</c:v>
                </c:pt>
                <c:pt idx="1242">
                  <c:v>296</c:v>
                </c:pt>
                <c:pt idx="1243">
                  <c:v>389</c:v>
                </c:pt>
                <c:pt idx="1244">
                  <c:v>170</c:v>
                </c:pt>
                <c:pt idx="1245">
                  <c:v>313</c:v>
                </c:pt>
                <c:pt idx="1246">
                  <c:v>306</c:v>
                </c:pt>
                <c:pt idx="1247">
                  <c:v>1018</c:v>
                </c:pt>
                <c:pt idx="1248">
                  <c:v>38</c:v>
                </c:pt>
                <c:pt idx="1249">
                  <c:v>273</c:v>
                </c:pt>
                <c:pt idx="1250" formatCode="0.00E+00">
                  <c:v>4.8999999999999998E-3</c:v>
                </c:pt>
                <c:pt idx="1251">
                  <c:v>844</c:v>
                </c:pt>
                <c:pt idx="1252">
                  <c:v>99</c:v>
                </c:pt>
                <c:pt idx="1253" formatCode="0.00E+00">
                  <c:v>4.8999999999999998E-3</c:v>
                </c:pt>
                <c:pt idx="1254">
                  <c:v>300</c:v>
                </c:pt>
                <c:pt idx="1255">
                  <c:v>535</c:v>
                </c:pt>
                <c:pt idx="1256">
                  <c:v>170</c:v>
                </c:pt>
                <c:pt idx="1257">
                  <c:v>216</c:v>
                </c:pt>
                <c:pt idx="1258">
                  <c:v>613</c:v>
                </c:pt>
                <c:pt idx="1259">
                  <c:v>956</c:v>
                </c:pt>
                <c:pt idx="1260">
                  <c:v>969</c:v>
                </c:pt>
                <c:pt idx="1261">
                  <c:v>323</c:v>
                </c:pt>
                <c:pt idx="1262">
                  <c:v>447</c:v>
                </c:pt>
                <c:pt idx="1263">
                  <c:v>364</c:v>
                </c:pt>
                <c:pt idx="1264">
                  <c:v>477</c:v>
                </c:pt>
                <c:pt idx="1265">
                  <c:v>42</c:v>
                </c:pt>
                <c:pt idx="1266">
                  <c:v>153</c:v>
                </c:pt>
                <c:pt idx="1267">
                  <c:v>26</c:v>
                </c:pt>
                <c:pt idx="1268">
                  <c:v>241</c:v>
                </c:pt>
                <c:pt idx="1269">
                  <c:v>27</c:v>
                </c:pt>
                <c:pt idx="1270">
                  <c:v>210</c:v>
                </c:pt>
                <c:pt idx="1271">
                  <c:v>448</c:v>
                </c:pt>
                <c:pt idx="1272">
                  <c:v>151</c:v>
                </c:pt>
                <c:pt idx="1273">
                  <c:v>214</c:v>
                </c:pt>
                <c:pt idx="1274">
                  <c:v>705</c:v>
                </c:pt>
                <c:pt idx="1275">
                  <c:v>425</c:v>
                </c:pt>
                <c:pt idx="1276">
                  <c:v>794</c:v>
                </c:pt>
                <c:pt idx="1277">
                  <c:v>25</c:v>
                </c:pt>
                <c:pt idx="1278">
                  <c:v>36</c:v>
                </c:pt>
                <c:pt idx="1279">
                  <c:v>1226</c:v>
                </c:pt>
                <c:pt idx="1280">
                  <c:v>1142</c:v>
                </c:pt>
                <c:pt idx="1281">
                  <c:v>264</c:v>
                </c:pt>
                <c:pt idx="1282">
                  <c:v>646</c:v>
                </c:pt>
                <c:pt idx="1283">
                  <c:v>159</c:v>
                </c:pt>
                <c:pt idx="1284">
                  <c:v>820</c:v>
                </c:pt>
                <c:pt idx="1285">
                  <c:v>552</c:v>
                </c:pt>
                <c:pt idx="1286">
                  <c:v>595</c:v>
                </c:pt>
                <c:pt idx="1287">
                  <c:v>339</c:v>
                </c:pt>
                <c:pt idx="1288">
                  <c:v>489</c:v>
                </c:pt>
                <c:pt idx="1289">
                  <c:v>283</c:v>
                </c:pt>
                <c:pt idx="1290">
                  <c:v>221</c:v>
                </c:pt>
                <c:pt idx="1291">
                  <c:v>1092</c:v>
                </c:pt>
                <c:pt idx="1292">
                  <c:v>213</c:v>
                </c:pt>
                <c:pt idx="1293">
                  <c:v>374</c:v>
                </c:pt>
                <c:pt idx="1294">
                  <c:v>994</c:v>
                </c:pt>
                <c:pt idx="1295">
                  <c:v>324</c:v>
                </c:pt>
                <c:pt idx="1296">
                  <c:v>378</c:v>
                </c:pt>
                <c:pt idx="1297">
                  <c:v>21</c:v>
                </c:pt>
                <c:pt idx="1298">
                  <c:v>1650</c:v>
                </c:pt>
                <c:pt idx="1299">
                  <c:v>1271</c:v>
                </c:pt>
                <c:pt idx="1300">
                  <c:v>383</c:v>
                </c:pt>
                <c:pt idx="1301">
                  <c:v>534</c:v>
                </c:pt>
                <c:pt idx="1302">
                  <c:v>768</c:v>
                </c:pt>
                <c:pt idx="1303">
                  <c:v>1334</c:v>
                </c:pt>
                <c:pt idx="1304">
                  <c:v>750</c:v>
                </c:pt>
                <c:pt idx="1305">
                  <c:v>1187</c:v>
                </c:pt>
                <c:pt idx="1306">
                  <c:v>1032</c:v>
                </c:pt>
                <c:pt idx="1307">
                  <c:v>687</c:v>
                </c:pt>
                <c:pt idx="1308" formatCode="0.00E+00">
                  <c:v>4.8999999999999998E-3</c:v>
                </c:pt>
                <c:pt idx="1309">
                  <c:v>1524</c:v>
                </c:pt>
                <c:pt idx="1310">
                  <c:v>966</c:v>
                </c:pt>
                <c:pt idx="1311">
                  <c:v>588</c:v>
                </c:pt>
                <c:pt idx="1312">
                  <c:v>1649</c:v>
                </c:pt>
                <c:pt idx="1313">
                  <c:v>1314</c:v>
                </c:pt>
                <c:pt idx="1314">
                  <c:v>926</c:v>
                </c:pt>
                <c:pt idx="1315">
                  <c:v>396</c:v>
                </c:pt>
                <c:pt idx="1316">
                  <c:v>651</c:v>
                </c:pt>
                <c:pt idx="1317">
                  <c:v>1456</c:v>
                </c:pt>
                <c:pt idx="1318">
                  <c:v>1372</c:v>
                </c:pt>
                <c:pt idx="1319">
                  <c:v>1479</c:v>
                </c:pt>
                <c:pt idx="1320">
                  <c:v>576</c:v>
                </c:pt>
                <c:pt idx="1321">
                  <c:v>1194</c:v>
                </c:pt>
                <c:pt idx="1322">
                  <c:v>1783</c:v>
                </c:pt>
                <c:pt idx="1323">
                  <c:v>470</c:v>
                </c:pt>
                <c:pt idx="1324">
                  <c:v>312</c:v>
                </c:pt>
                <c:pt idx="1325">
                  <c:v>943</c:v>
                </c:pt>
                <c:pt idx="1326">
                  <c:v>140</c:v>
                </c:pt>
                <c:pt idx="1327">
                  <c:v>1093</c:v>
                </c:pt>
                <c:pt idx="1328" formatCode="0.00E+00">
                  <c:v>4.8999999999999998E-3</c:v>
                </c:pt>
                <c:pt idx="1329">
                  <c:v>364</c:v>
                </c:pt>
                <c:pt idx="1330">
                  <c:v>821</c:v>
                </c:pt>
                <c:pt idx="1331">
                  <c:v>925</c:v>
                </c:pt>
                <c:pt idx="1332">
                  <c:v>2153</c:v>
                </c:pt>
                <c:pt idx="1333">
                  <c:v>406</c:v>
                </c:pt>
                <c:pt idx="1334">
                  <c:v>1971</c:v>
                </c:pt>
                <c:pt idx="1335">
                  <c:v>6</c:v>
                </c:pt>
                <c:pt idx="1336">
                  <c:v>872</c:v>
                </c:pt>
                <c:pt idx="1337" formatCode="0.00E+00">
                  <c:v>4.8999999999999998E-3</c:v>
                </c:pt>
                <c:pt idx="1338">
                  <c:v>1585</c:v>
                </c:pt>
                <c:pt idx="1339">
                  <c:v>483</c:v>
                </c:pt>
                <c:pt idx="1340">
                  <c:v>398</c:v>
                </c:pt>
                <c:pt idx="1341">
                  <c:v>1351</c:v>
                </c:pt>
                <c:pt idx="1342">
                  <c:v>599</c:v>
                </c:pt>
                <c:pt idx="1343">
                  <c:v>927</c:v>
                </c:pt>
                <c:pt idx="1344">
                  <c:v>512</c:v>
                </c:pt>
                <c:pt idx="1345">
                  <c:v>776</c:v>
                </c:pt>
                <c:pt idx="1346">
                  <c:v>639</c:v>
                </c:pt>
                <c:pt idx="1347">
                  <c:v>1037</c:v>
                </c:pt>
                <c:pt idx="1348">
                  <c:v>1332</c:v>
                </c:pt>
                <c:pt idx="1349">
                  <c:v>3</c:v>
                </c:pt>
                <c:pt idx="1350">
                  <c:v>1158</c:v>
                </c:pt>
                <c:pt idx="1351">
                  <c:v>1234</c:v>
                </c:pt>
                <c:pt idx="1352">
                  <c:v>832</c:v>
                </c:pt>
                <c:pt idx="1353">
                  <c:v>1364</c:v>
                </c:pt>
                <c:pt idx="1354">
                  <c:v>5</c:v>
                </c:pt>
                <c:pt idx="1355">
                  <c:v>1243</c:v>
                </c:pt>
                <c:pt idx="1356">
                  <c:v>1031</c:v>
                </c:pt>
                <c:pt idx="1357">
                  <c:v>1483</c:v>
                </c:pt>
                <c:pt idx="1358" formatCode="0.00E+00">
                  <c:v>4.8999999999999998E-3</c:v>
                </c:pt>
                <c:pt idx="1359">
                  <c:v>258</c:v>
                </c:pt>
                <c:pt idx="1360">
                  <c:v>282</c:v>
                </c:pt>
                <c:pt idx="1361">
                  <c:v>443</c:v>
                </c:pt>
                <c:pt idx="1362">
                  <c:v>601</c:v>
                </c:pt>
                <c:pt idx="1363">
                  <c:v>363</c:v>
                </c:pt>
                <c:pt idx="1364" formatCode="0.00E+00">
                  <c:v>4.8999999999999998E-3</c:v>
                </c:pt>
                <c:pt idx="1365">
                  <c:v>579</c:v>
                </c:pt>
                <c:pt idx="1366">
                  <c:v>380</c:v>
                </c:pt>
                <c:pt idx="1367">
                  <c:v>1</c:v>
                </c:pt>
                <c:pt idx="1368">
                  <c:v>203</c:v>
                </c:pt>
                <c:pt idx="1369">
                  <c:v>45</c:v>
                </c:pt>
                <c:pt idx="1370">
                  <c:v>1024</c:v>
                </c:pt>
                <c:pt idx="1371">
                  <c:v>1027</c:v>
                </c:pt>
                <c:pt idx="1372">
                  <c:v>1935</c:v>
                </c:pt>
                <c:pt idx="1373">
                  <c:v>830</c:v>
                </c:pt>
                <c:pt idx="1374">
                  <c:v>573</c:v>
                </c:pt>
                <c:pt idx="1375" formatCode="0.00E+00">
                  <c:v>4.8999999999999998E-3</c:v>
                </c:pt>
                <c:pt idx="1376">
                  <c:v>863</c:v>
                </c:pt>
                <c:pt idx="1377">
                  <c:v>437</c:v>
                </c:pt>
                <c:pt idx="1378">
                  <c:v>1232</c:v>
                </c:pt>
                <c:pt idx="1379">
                  <c:v>107</c:v>
                </c:pt>
                <c:pt idx="1380">
                  <c:v>1425</c:v>
                </c:pt>
                <c:pt idx="1381">
                  <c:v>954</c:v>
                </c:pt>
                <c:pt idx="1382">
                  <c:v>1439</c:v>
                </c:pt>
                <c:pt idx="1383">
                  <c:v>112</c:v>
                </c:pt>
                <c:pt idx="1384">
                  <c:v>534</c:v>
                </c:pt>
                <c:pt idx="1385">
                  <c:v>1530</c:v>
                </c:pt>
                <c:pt idx="1386" formatCode="0.00E+00">
                  <c:v>4.8999999999999998E-3</c:v>
                </c:pt>
                <c:pt idx="1387">
                  <c:v>517</c:v>
                </c:pt>
                <c:pt idx="1388">
                  <c:v>245</c:v>
                </c:pt>
                <c:pt idx="1389">
                  <c:v>173</c:v>
                </c:pt>
                <c:pt idx="1390">
                  <c:v>303</c:v>
                </c:pt>
                <c:pt idx="1391">
                  <c:v>418</c:v>
                </c:pt>
                <c:pt idx="1392">
                  <c:v>947</c:v>
                </c:pt>
                <c:pt idx="1393">
                  <c:v>453</c:v>
                </c:pt>
                <c:pt idx="1394">
                  <c:v>10</c:v>
                </c:pt>
                <c:pt idx="1395">
                  <c:v>714</c:v>
                </c:pt>
                <c:pt idx="1396">
                  <c:v>829</c:v>
                </c:pt>
                <c:pt idx="1397">
                  <c:v>295</c:v>
                </c:pt>
                <c:pt idx="1398">
                  <c:v>907</c:v>
                </c:pt>
                <c:pt idx="1399">
                  <c:v>267</c:v>
                </c:pt>
                <c:pt idx="1400">
                  <c:v>344</c:v>
                </c:pt>
                <c:pt idx="1401">
                  <c:v>156</c:v>
                </c:pt>
                <c:pt idx="1402">
                  <c:v>18</c:v>
                </c:pt>
                <c:pt idx="1403">
                  <c:v>839</c:v>
                </c:pt>
                <c:pt idx="1404">
                  <c:v>391</c:v>
                </c:pt>
                <c:pt idx="1405">
                  <c:v>1371</c:v>
                </c:pt>
                <c:pt idx="1406">
                  <c:v>311</c:v>
                </c:pt>
                <c:pt idx="1407">
                  <c:v>936</c:v>
                </c:pt>
                <c:pt idx="1408">
                  <c:v>342</c:v>
                </c:pt>
                <c:pt idx="1409">
                  <c:v>247</c:v>
                </c:pt>
                <c:pt idx="1410">
                  <c:v>220</c:v>
                </c:pt>
                <c:pt idx="1411">
                  <c:v>1012</c:v>
                </c:pt>
                <c:pt idx="1412">
                  <c:v>320</c:v>
                </c:pt>
                <c:pt idx="1413">
                  <c:v>615</c:v>
                </c:pt>
                <c:pt idx="1414">
                  <c:v>467</c:v>
                </c:pt>
                <c:pt idx="1415">
                  <c:v>1184</c:v>
                </c:pt>
                <c:pt idx="1416">
                  <c:v>492</c:v>
                </c:pt>
                <c:pt idx="1417">
                  <c:v>589</c:v>
                </c:pt>
                <c:pt idx="1418">
                  <c:v>556</c:v>
                </c:pt>
                <c:pt idx="1419">
                  <c:v>311</c:v>
                </c:pt>
                <c:pt idx="1420">
                  <c:v>943</c:v>
                </c:pt>
                <c:pt idx="1421">
                  <c:v>532</c:v>
                </c:pt>
                <c:pt idx="1422">
                  <c:v>317</c:v>
                </c:pt>
                <c:pt idx="1423">
                  <c:v>73</c:v>
                </c:pt>
                <c:pt idx="1424">
                  <c:v>1104</c:v>
                </c:pt>
                <c:pt idx="1425" formatCode="0.00E+00">
                  <c:v>4.8999999999999998E-3</c:v>
                </c:pt>
                <c:pt idx="1426">
                  <c:v>143</c:v>
                </c:pt>
                <c:pt idx="1427">
                  <c:v>667</c:v>
                </c:pt>
                <c:pt idx="1428">
                  <c:v>436</c:v>
                </c:pt>
                <c:pt idx="1429">
                  <c:v>37</c:v>
                </c:pt>
                <c:pt idx="1430">
                  <c:v>245</c:v>
                </c:pt>
                <c:pt idx="1431">
                  <c:v>190</c:v>
                </c:pt>
                <c:pt idx="1432" formatCode="0.00E+00">
                  <c:v>4.8999999999999998E-3</c:v>
                </c:pt>
                <c:pt idx="1433">
                  <c:v>1070</c:v>
                </c:pt>
                <c:pt idx="1434">
                  <c:v>337</c:v>
                </c:pt>
                <c:pt idx="1435">
                  <c:v>857</c:v>
                </c:pt>
                <c:pt idx="1436">
                  <c:v>274</c:v>
                </c:pt>
                <c:pt idx="1437">
                  <c:v>442</c:v>
                </c:pt>
                <c:pt idx="1438">
                  <c:v>392</c:v>
                </c:pt>
                <c:pt idx="1439">
                  <c:v>771</c:v>
                </c:pt>
                <c:pt idx="1440">
                  <c:v>243</c:v>
                </c:pt>
                <c:pt idx="1441">
                  <c:v>473</c:v>
                </c:pt>
                <c:pt idx="1442">
                  <c:v>381</c:v>
                </c:pt>
                <c:pt idx="1443">
                  <c:v>422</c:v>
                </c:pt>
                <c:pt idx="1444">
                  <c:v>629</c:v>
                </c:pt>
                <c:pt idx="1445">
                  <c:v>322</c:v>
                </c:pt>
                <c:pt idx="1446">
                  <c:v>726</c:v>
                </c:pt>
                <c:pt idx="1447">
                  <c:v>333</c:v>
                </c:pt>
                <c:pt idx="1448">
                  <c:v>388</c:v>
                </c:pt>
                <c:pt idx="1449">
                  <c:v>260</c:v>
                </c:pt>
                <c:pt idx="1450">
                  <c:v>40</c:v>
                </c:pt>
                <c:pt idx="1451">
                  <c:v>376</c:v>
                </c:pt>
                <c:pt idx="1452">
                  <c:v>386</c:v>
                </c:pt>
                <c:pt idx="1453">
                  <c:v>775</c:v>
                </c:pt>
                <c:pt idx="1454">
                  <c:v>473</c:v>
                </c:pt>
                <c:pt idx="1455">
                  <c:v>207</c:v>
                </c:pt>
                <c:pt idx="1456">
                  <c:v>400</c:v>
                </c:pt>
                <c:pt idx="1457">
                  <c:v>83</c:v>
                </c:pt>
                <c:pt idx="1458">
                  <c:v>843</c:v>
                </c:pt>
                <c:pt idx="1459">
                  <c:v>1161</c:v>
                </c:pt>
                <c:pt idx="1460">
                  <c:v>253</c:v>
                </c:pt>
                <c:pt idx="1461">
                  <c:v>496</c:v>
                </c:pt>
                <c:pt idx="1462">
                  <c:v>364</c:v>
                </c:pt>
                <c:pt idx="1463">
                  <c:v>255</c:v>
                </c:pt>
                <c:pt idx="1464">
                  <c:v>612</c:v>
                </c:pt>
                <c:pt idx="1465">
                  <c:v>684</c:v>
                </c:pt>
                <c:pt idx="1466">
                  <c:v>1539</c:v>
                </c:pt>
                <c:pt idx="1467">
                  <c:v>1473</c:v>
                </c:pt>
                <c:pt idx="1468">
                  <c:v>194</c:v>
                </c:pt>
                <c:pt idx="1469">
                  <c:v>618</c:v>
                </c:pt>
                <c:pt idx="1470" formatCode="0.00E+00">
                  <c:v>4.8999999999999998E-3</c:v>
                </c:pt>
                <c:pt idx="1471">
                  <c:v>1643</c:v>
                </c:pt>
                <c:pt idx="1472">
                  <c:v>1320</c:v>
                </c:pt>
                <c:pt idx="1473">
                  <c:v>460</c:v>
                </c:pt>
                <c:pt idx="1474">
                  <c:v>1321</c:v>
                </c:pt>
                <c:pt idx="1475">
                  <c:v>23</c:v>
                </c:pt>
                <c:pt idx="1476">
                  <c:v>1558</c:v>
                </c:pt>
                <c:pt idx="1477">
                  <c:v>21</c:v>
                </c:pt>
                <c:pt idx="1478">
                  <c:v>171</c:v>
                </c:pt>
                <c:pt idx="1479">
                  <c:v>2</c:v>
                </c:pt>
                <c:pt idx="1480">
                  <c:v>747</c:v>
                </c:pt>
                <c:pt idx="1481" formatCode="0.00E+00">
                  <c:v>4.8999999999999998E-3</c:v>
                </c:pt>
                <c:pt idx="1482">
                  <c:v>777</c:v>
                </c:pt>
                <c:pt idx="1483">
                  <c:v>1436</c:v>
                </c:pt>
                <c:pt idx="1484" formatCode="0.00E+00">
                  <c:v>4.8999999999999998E-3</c:v>
                </c:pt>
                <c:pt idx="1485">
                  <c:v>516</c:v>
                </c:pt>
                <c:pt idx="1486">
                  <c:v>144</c:v>
                </c:pt>
                <c:pt idx="1487">
                  <c:v>55</c:v>
                </c:pt>
                <c:pt idx="1488">
                  <c:v>1227</c:v>
                </c:pt>
                <c:pt idx="1489">
                  <c:v>394</c:v>
                </c:pt>
                <c:pt idx="1490">
                  <c:v>1214</c:v>
                </c:pt>
                <c:pt idx="1491">
                  <c:v>461</c:v>
                </c:pt>
                <c:pt idx="1492">
                  <c:v>120</c:v>
                </c:pt>
                <c:pt idx="1493">
                  <c:v>897</c:v>
                </c:pt>
                <c:pt idx="1494">
                  <c:v>1343</c:v>
                </c:pt>
                <c:pt idx="1495">
                  <c:v>254</c:v>
                </c:pt>
                <c:pt idx="1496">
                  <c:v>1249</c:v>
                </c:pt>
                <c:pt idx="1497">
                  <c:v>323</c:v>
                </c:pt>
                <c:pt idx="1498">
                  <c:v>945</c:v>
                </c:pt>
                <c:pt idx="1499">
                  <c:v>574</c:v>
                </c:pt>
                <c:pt idx="1500">
                  <c:v>20</c:v>
                </c:pt>
                <c:pt idx="1501">
                  <c:v>199</c:v>
                </c:pt>
                <c:pt idx="1502">
                  <c:v>156</c:v>
                </c:pt>
                <c:pt idx="1503" formatCode="0.00E+00">
                  <c:v>4.8999999999999998E-3</c:v>
                </c:pt>
                <c:pt idx="1504">
                  <c:v>317</c:v>
                </c:pt>
                <c:pt idx="1505">
                  <c:v>1039</c:v>
                </c:pt>
                <c:pt idx="1506">
                  <c:v>500</c:v>
                </c:pt>
                <c:pt idx="1507" formatCode="0.00E+00">
                  <c:v>4.8999999999999998E-3</c:v>
                </c:pt>
                <c:pt idx="1508">
                  <c:v>741</c:v>
                </c:pt>
                <c:pt idx="1509">
                  <c:v>1505</c:v>
                </c:pt>
                <c:pt idx="1510">
                  <c:v>584</c:v>
                </c:pt>
                <c:pt idx="1511">
                  <c:v>943</c:v>
                </c:pt>
                <c:pt idx="1512">
                  <c:v>1054</c:v>
                </c:pt>
                <c:pt idx="1513">
                  <c:v>1438</c:v>
                </c:pt>
                <c:pt idx="1514">
                  <c:v>475</c:v>
                </c:pt>
                <c:pt idx="1515">
                  <c:v>1250</c:v>
                </c:pt>
                <c:pt idx="1516">
                  <c:v>7</c:v>
                </c:pt>
                <c:pt idx="1517">
                  <c:v>700</c:v>
                </c:pt>
                <c:pt idx="1518">
                  <c:v>215</c:v>
                </c:pt>
                <c:pt idx="1519">
                  <c:v>1009</c:v>
                </c:pt>
                <c:pt idx="1520">
                  <c:v>1019</c:v>
                </c:pt>
                <c:pt idx="1521">
                  <c:v>805</c:v>
                </c:pt>
                <c:pt idx="1522">
                  <c:v>789</c:v>
                </c:pt>
                <c:pt idx="1523">
                  <c:v>476</c:v>
                </c:pt>
                <c:pt idx="1524">
                  <c:v>498</c:v>
                </c:pt>
                <c:pt idx="1525">
                  <c:v>460</c:v>
                </c:pt>
                <c:pt idx="1526">
                  <c:v>1013</c:v>
                </c:pt>
                <c:pt idx="1527">
                  <c:v>39</c:v>
                </c:pt>
                <c:pt idx="1528">
                  <c:v>328</c:v>
                </c:pt>
                <c:pt idx="1529">
                  <c:v>680</c:v>
                </c:pt>
                <c:pt idx="1530">
                  <c:v>1267</c:v>
                </c:pt>
                <c:pt idx="1531">
                  <c:v>291</c:v>
                </c:pt>
                <c:pt idx="1532">
                  <c:v>687</c:v>
                </c:pt>
                <c:pt idx="1533">
                  <c:v>937</c:v>
                </c:pt>
                <c:pt idx="1534">
                  <c:v>990</c:v>
                </c:pt>
                <c:pt idx="1535">
                  <c:v>820</c:v>
                </c:pt>
                <c:pt idx="1536">
                  <c:v>873</c:v>
                </c:pt>
                <c:pt idx="1537">
                  <c:v>730</c:v>
                </c:pt>
                <c:pt idx="1538">
                  <c:v>687</c:v>
                </c:pt>
                <c:pt idx="1539">
                  <c:v>823</c:v>
                </c:pt>
                <c:pt idx="1540">
                  <c:v>946</c:v>
                </c:pt>
                <c:pt idx="1541">
                  <c:v>672</c:v>
                </c:pt>
                <c:pt idx="1542">
                  <c:v>707</c:v>
                </c:pt>
                <c:pt idx="1543">
                  <c:v>441</c:v>
                </c:pt>
                <c:pt idx="1544">
                  <c:v>1253</c:v>
                </c:pt>
                <c:pt idx="1545">
                  <c:v>642</c:v>
                </c:pt>
                <c:pt idx="1546">
                  <c:v>931</c:v>
                </c:pt>
                <c:pt idx="1547">
                  <c:v>581</c:v>
                </c:pt>
                <c:pt idx="1548">
                  <c:v>791</c:v>
                </c:pt>
                <c:pt idx="1549">
                  <c:v>269</c:v>
                </c:pt>
                <c:pt idx="1550">
                  <c:v>571</c:v>
                </c:pt>
                <c:pt idx="1551">
                  <c:v>474</c:v>
                </c:pt>
                <c:pt idx="1552">
                  <c:v>313</c:v>
                </c:pt>
                <c:pt idx="1553">
                  <c:v>387</c:v>
                </c:pt>
                <c:pt idx="1554">
                  <c:v>1405</c:v>
                </c:pt>
                <c:pt idx="1555">
                  <c:v>835</c:v>
                </c:pt>
                <c:pt idx="1556">
                  <c:v>734</c:v>
                </c:pt>
                <c:pt idx="1557">
                  <c:v>683</c:v>
                </c:pt>
                <c:pt idx="1558">
                  <c:v>911</c:v>
                </c:pt>
                <c:pt idx="1559">
                  <c:v>680</c:v>
                </c:pt>
                <c:pt idx="1560">
                  <c:v>955</c:v>
                </c:pt>
                <c:pt idx="1561">
                  <c:v>969</c:v>
                </c:pt>
                <c:pt idx="1562">
                  <c:v>861</c:v>
                </c:pt>
                <c:pt idx="1563">
                  <c:v>442</c:v>
                </c:pt>
                <c:pt idx="1564">
                  <c:v>442</c:v>
                </c:pt>
                <c:pt idx="1565">
                  <c:v>906</c:v>
                </c:pt>
                <c:pt idx="1566">
                  <c:v>807</c:v>
                </c:pt>
                <c:pt idx="1567">
                  <c:v>803</c:v>
                </c:pt>
                <c:pt idx="1568">
                  <c:v>810</c:v>
                </c:pt>
                <c:pt idx="1569">
                  <c:v>454</c:v>
                </c:pt>
                <c:pt idx="1570">
                  <c:v>371</c:v>
                </c:pt>
                <c:pt idx="1571">
                  <c:v>1082</c:v>
                </c:pt>
                <c:pt idx="1572">
                  <c:v>1398</c:v>
                </c:pt>
                <c:pt idx="1573">
                  <c:v>616</c:v>
                </c:pt>
                <c:pt idx="1574">
                  <c:v>882</c:v>
                </c:pt>
                <c:pt idx="1575">
                  <c:v>1093</c:v>
                </c:pt>
                <c:pt idx="1576">
                  <c:v>665</c:v>
                </c:pt>
                <c:pt idx="1577">
                  <c:v>954</c:v>
                </c:pt>
                <c:pt idx="1578">
                  <c:v>788</c:v>
                </c:pt>
                <c:pt idx="1579">
                  <c:v>227</c:v>
                </c:pt>
                <c:pt idx="1580">
                  <c:v>252</c:v>
                </c:pt>
                <c:pt idx="1581">
                  <c:v>590</c:v>
                </c:pt>
                <c:pt idx="1582">
                  <c:v>926</c:v>
                </c:pt>
                <c:pt idx="1583">
                  <c:v>607</c:v>
                </c:pt>
                <c:pt idx="1584">
                  <c:v>675</c:v>
                </c:pt>
                <c:pt idx="1585">
                  <c:v>964</c:v>
                </c:pt>
                <c:pt idx="1586">
                  <c:v>995</c:v>
                </c:pt>
                <c:pt idx="1587">
                  <c:v>403</c:v>
                </c:pt>
                <c:pt idx="1588">
                  <c:v>769</c:v>
                </c:pt>
                <c:pt idx="1589">
                  <c:v>1008</c:v>
                </c:pt>
                <c:pt idx="1590">
                  <c:v>890</c:v>
                </c:pt>
                <c:pt idx="1591">
                  <c:v>782</c:v>
                </c:pt>
                <c:pt idx="1592">
                  <c:v>743</c:v>
                </c:pt>
                <c:pt idx="1593">
                  <c:v>875</c:v>
                </c:pt>
                <c:pt idx="1594">
                  <c:v>365</c:v>
                </c:pt>
                <c:pt idx="1595">
                  <c:v>852</c:v>
                </c:pt>
                <c:pt idx="1596">
                  <c:v>849</c:v>
                </c:pt>
                <c:pt idx="1597">
                  <c:v>809</c:v>
                </c:pt>
                <c:pt idx="1598">
                  <c:v>1075</c:v>
                </c:pt>
                <c:pt idx="1599">
                  <c:v>935</c:v>
                </c:pt>
                <c:pt idx="1600">
                  <c:v>593</c:v>
                </c:pt>
                <c:pt idx="1601">
                  <c:v>160</c:v>
                </c:pt>
                <c:pt idx="1602">
                  <c:v>347</c:v>
                </c:pt>
                <c:pt idx="1603">
                  <c:v>998</c:v>
                </c:pt>
                <c:pt idx="1604">
                  <c:v>1120</c:v>
                </c:pt>
                <c:pt idx="1605">
                  <c:v>834</c:v>
                </c:pt>
                <c:pt idx="1606">
                  <c:v>1089</c:v>
                </c:pt>
                <c:pt idx="1607">
                  <c:v>766</c:v>
                </c:pt>
                <c:pt idx="1608">
                  <c:v>615</c:v>
                </c:pt>
                <c:pt idx="1609">
                  <c:v>900</c:v>
                </c:pt>
                <c:pt idx="1610">
                  <c:v>601</c:v>
                </c:pt>
                <c:pt idx="1611">
                  <c:v>827</c:v>
                </c:pt>
                <c:pt idx="1612">
                  <c:v>912</c:v>
                </c:pt>
                <c:pt idx="1613">
                  <c:v>630</c:v>
                </c:pt>
                <c:pt idx="1614">
                  <c:v>833</c:v>
                </c:pt>
                <c:pt idx="1615">
                  <c:v>667</c:v>
                </c:pt>
                <c:pt idx="1616">
                  <c:v>1843</c:v>
                </c:pt>
                <c:pt idx="1617">
                  <c:v>571</c:v>
                </c:pt>
                <c:pt idx="1618">
                  <c:v>780</c:v>
                </c:pt>
                <c:pt idx="1619">
                  <c:v>7</c:v>
                </c:pt>
                <c:pt idx="1620">
                  <c:v>1656</c:v>
                </c:pt>
                <c:pt idx="1621">
                  <c:v>250</c:v>
                </c:pt>
                <c:pt idx="1622">
                  <c:v>1035</c:v>
                </c:pt>
                <c:pt idx="1623">
                  <c:v>1638</c:v>
                </c:pt>
                <c:pt idx="1624">
                  <c:v>1194</c:v>
                </c:pt>
                <c:pt idx="1625">
                  <c:v>933</c:v>
                </c:pt>
                <c:pt idx="1626">
                  <c:v>96</c:v>
                </c:pt>
                <c:pt idx="1627">
                  <c:v>1704</c:v>
                </c:pt>
                <c:pt idx="1628">
                  <c:v>2023</c:v>
                </c:pt>
                <c:pt idx="1629">
                  <c:v>912</c:v>
                </c:pt>
                <c:pt idx="1630">
                  <c:v>1031</c:v>
                </c:pt>
                <c:pt idx="1631">
                  <c:v>1554</c:v>
                </c:pt>
                <c:pt idx="1632">
                  <c:v>1460</c:v>
                </c:pt>
                <c:pt idx="1633">
                  <c:v>1589</c:v>
                </c:pt>
                <c:pt idx="1634">
                  <c:v>391</c:v>
                </c:pt>
                <c:pt idx="1635">
                  <c:v>691</c:v>
                </c:pt>
                <c:pt idx="1636">
                  <c:v>1494</c:v>
                </c:pt>
                <c:pt idx="1637" formatCode="0.00E+00">
                  <c:v>4.8999999999999998E-3</c:v>
                </c:pt>
                <c:pt idx="1638">
                  <c:v>827</c:v>
                </c:pt>
                <c:pt idx="1639">
                  <c:v>1045</c:v>
                </c:pt>
                <c:pt idx="1640">
                  <c:v>1236</c:v>
                </c:pt>
                <c:pt idx="1641">
                  <c:v>1213</c:v>
                </c:pt>
                <c:pt idx="1642">
                  <c:v>2017</c:v>
                </c:pt>
                <c:pt idx="1643">
                  <c:v>135</c:v>
                </c:pt>
                <c:pt idx="1644">
                  <c:v>893</c:v>
                </c:pt>
                <c:pt idx="1645">
                  <c:v>464</c:v>
                </c:pt>
                <c:pt idx="1646">
                  <c:v>1620</c:v>
                </c:pt>
                <c:pt idx="1647">
                  <c:v>266</c:v>
                </c:pt>
                <c:pt idx="1648">
                  <c:v>555</c:v>
                </c:pt>
                <c:pt idx="1649">
                  <c:v>4</c:v>
                </c:pt>
                <c:pt idx="1650">
                  <c:v>1623</c:v>
                </c:pt>
                <c:pt idx="1651">
                  <c:v>708</c:v>
                </c:pt>
                <c:pt idx="1652">
                  <c:v>310</c:v>
                </c:pt>
                <c:pt idx="1653">
                  <c:v>1181</c:v>
                </c:pt>
                <c:pt idx="1654">
                  <c:v>696</c:v>
                </c:pt>
                <c:pt idx="1655">
                  <c:v>1071</c:v>
                </c:pt>
                <c:pt idx="1656">
                  <c:v>48</c:v>
                </c:pt>
                <c:pt idx="1657">
                  <c:v>592</c:v>
                </c:pt>
                <c:pt idx="1658">
                  <c:v>1434</c:v>
                </c:pt>
                <c:pt idx="1659">
                  <c:v>1283</c:v>
                </c:pt>
                <c:pt idx="1660">
                  <c:v>170</c:v>
                </c:pt>
                <c:pt idx="1661">
                  <c:v>1215</c:v>
                </c:pt>
                <c:pt idx="1662">
                  <c:v>1278</c:v>
                </c:pt>
                <c:pt idx="1663">
                  <c:v>1444</c:v>
                </c:pt>
                <c:pt idx="1664">
                  <c:v>2189</c:v>
                </c:pt>
                <c:pt idx="1665">
                  <c:v>472</c:v>
                </c:pt>
                <c:pt idx="1666">
                  <c:v>1282</c:v>
                </c:pt>
                <c:pt idx="1667">
                  <c:v>1175</c:v>
                </c:pt>
                <c:pt idx="1668">
                  <c:v>600</c:v>
                </c:pt>
                <c:pt idx="1669">
                  <c:v>1473</c:v>
                </c:pt>
                <c:pt idx="1670">
                  <c:v>271</c:v>
                </c:pt>
                <c:pt idx="1671">
                  <c:v>1182</c:v>
                </c:pt>
                <c:pt idx="1672">
                  <c:v>1515</c:v>
                </c:pt>
                <c:pt idx="1673">
                  <c:v>1082</c:v>
                </c:pt>
                <c:pt idx="1674">
                  <c:v>902</c:v>
                </c:pt>
                <c:pt idx="1675">
                  <c:v>447</c:v>
                </c:pt>
                <c:pt idx="1676" formatCode="0.00E+00">
                  <c:v>4.8999999999999998E-3</c:v>
                </c:pt>
                <c:pt idx="1677">
                  <c:v>557</c:v>
                </c:pt>
                <c:pt idx="1678">
                  <c:v>1555</c:v>
                </c:pt>
                <c:pt idx="1679">
                  <c:v>647</c:v>
                </c:pt>
                <c:pt idx="1680">
                  <c:v>607</c:v>
                </c:pt>
                <c:pt idx="1681">
                  <c:v>1576</c:v>
                </c:pt>
                <c:pt idx="1682">
                  <c:v>588</c:v>
                </c:pt>
                <c:pt idx="1683">
                  <c:v>1006</c:v>
                </c:pt>
                <c:pt idx="1684">
                  <c:v>487</c:v>
                </c:pt>
                <c:pt idx="1685">
                  <c:v>1515</c:v>
                </c:pt>
                <c:pt idx="1686">
                  <c:v>1177</c:v>
                </c:pt>
                <c:pt idx="1687">
                  <c:v>119</c:v>
                </c:pt>
                <c:pt idx="1688">
                  <c:v>770</c:v>
                </c:pt>
                <c:pt idx="1689">
                  <c:v>169</c:v>
                </c:pt>
                <c:pt idx="1690">
                  <c:v>1501</c:v>
                </c:pt>
                <c:pt idx="1691">
                  <c:v>1636</c:v>
                </c:pt>
                <c:pt idx="1692">
                  <c:v>9</c:v>
                </c:pt>
                <c:pt idx="1693">
                  <c:v>10</c:v>
                </c:pt>
                <c:pt idx="1694">
                  <c:v>1590</c:v>
                </c:pt>
                <c:pt idx="1695">
                  <c:v>241</c:v>
                </c:pt>
                <c:pt idx="1696">
                  <c:v>674</c:v>
                </c:pt>
                <c:pt idx="1697">
                  <c:v>1382</c:v>
                </c:pt>
                <c:pt idx="1698">
                  <c:v>415</c:v>
                </c:pt>
                <c:pt idx="1699">
                  <c:v>1316</c:v>
                </c:pt>
                <c:pt idx="1700">
                  <c:v>147</c:v>
                </c:pt>
                <c:pt idx="1701">
                  <c:v>700</c:v>
                </c:pt>
                <c:pt idx="1702">
                  <c:v>34</c:v>
                </c:pt>
                <c:pt idx="1703">
                  <c:v>1531</c:v>
                </c:pt>
                <c:pt idx="1704">
                  <c:v>89</c:v>
                </c:pt>
                <c:pt idx="1705">
                  <c:v>17</c:v>
                </c:pt>
                <c:pt idx="1706">
                  <c:v>379</c:v>
                </c:pt>
                <c:pt idx="1707">
                  <c:v>983</c:v>
                </c:pt>
                <c:pt idx="1708">
                  <c:v>1223</c:v>
                </c:pt>
                <c:pt idx="1709">
                  <c:v>1012</c:v>
                </c:pt>
                <c:pt idx="1710">
                  <c:v>1038</c:v>
                </c:pt>
                <c:pt idx="1711">
                  <c:v>210</c:v>
                </c:pt>
                <c:pt idx="1712">
                  <c:v>1174</c:v>
                </c:pt>
                <c:pt idx="1713">
                  <c:v>1143</c:v>
                </c:pt>
                <c:pt idx="1714">
                  <c:v>297</c:v>
                </c:pt>
                <c:pt idx="1715">
                  <c:v>783</c:v>
                </c:pt>
                <c:pt idx="1716">
                  <c:v>1007</c:v>
                </c:pt>
                <c:pt idx="1717">
                  <c:v>1129</c:v>
                </c:pt>
                <c:pt idx="1718" formatCode="0.00E+00">
                  <c:v>4.8999999999999998E-3</c:v>
                </c:pt>
                <c:pt idx="1719">
                  <c:v>991</c:v>
                </c:pt>
                <c:pt idx="1720">
                  <c:v>1315</c:v>
                </c:pt>
                <c:pt idx="1721">
                  <c:v>33</c:v>
                </c:pt>
                <c:pt idx="1722">
                  <c:v>1010</c:v>
                </c:pt>
                <c:pt idx="1723">
                  <c:v>1</c:v>
                </c:pt>
                <c:pt idx="1724">
                  <c:v>715</c:v>
                </c:pt>
                <c:pt idx="1725">
                  <c:v>3</c:v>
                </c:pt>
                <c:pt idx="1726">
                  <c:v>1048</c:v>
                </c:pt>
                <c:pt idx="1727">
                  <c:v>925</c:v>
                </c:pt>
                <c:pt idx="1728">
                  <c:v>1127</c:v>
                </c:pt>
                <c:pt idx="1729">
                  <c:v>944</c:v>
                </c:pt>
                <c:pt idx="1730">
                  <c:v>1289</c:v>
                </c:pt>
                <c:pt idx="1731">
                  <c:v>1071</c:v>
                </c:pt>
                <c:pt idx="1732">
                  <c:v>409</c:v>
                </c:pt>
                <c:pt idx="1733">
                  <c:v>1412</c:v>
                </c:pt>
                <c:pt idx="1734">
                  <c:v>1895</c:v>
                </c:pt>
                <c:pt idx="1735">
                  <c:v>1085</c:v>
                </c:pt>
                <c:pt idx="1736">
                  <c:v>621</c:v>
                </c:pt>
                <c:pt idx="1737">
                  <c:v>1095</c:v>
                </c:pt>
                <c:pt idx="1738">
                  <c:v>2444</c:v>
                </c:pt>
                <c:pt idx="1739">
                  <c:v>1396</c:v>
                </c:pt>
                <c:pt idx="1740">
                  <c:v>1593</c:v>
                </c:pt>
                <c:pt idx="1741">
                  <c:v>1517</c:v>
                </c:pt>
                <c:pt idx="1742">
                  <c:v>1599</c:v>
                </c:pt>
                <c:pt idx="1743">
                  <c:v>865</c:v>
                </c:pt>
                <c:pt idx="1744">
                  <c:v>821</c:v>
                </c:pt>
                <c:pt idx="1745">
                  <c:v>749</c:v>
                </c:pt>
                <c:pt idx="1746">
                  <c:v>189</c:v>
                </c:pt>
                <c:pt idx="1747">
                  <c:v>332</c:v>
                </c:pt>
                <c:pt idx="1748">
                  <c:v>497</c:v>
                </c:pt>
                <c:pt idx="1749">
                  <c:v>253</c:v>
                </c:pt>
                <c:pt idx="1750">
                  <c:v>464</c:v>
                </c:pt>
                <c:pt idx="1751">
                  <c:v>764</c:v>
                </c:pt>
                <c:pt idx="1752">
                  <c:v>623</c:v>
                </c:pt>
                <c:pt idx="1753">
                  <c:v>497</c:v>
                </c:pt>
                <c:pt idx="1754">
                  <c:v>410</c:v>
                </c:pt>
                <c:pt idx="1755">
                  <c:v>714</c:v>
                </c:pt>
                <c:pt idx="1756">
                  <c:v>1287</c:v>
                </c:pt>
                <c:pt idx="1757">
                  <c:v>1312</c:v>
                </c:pt>
                <c:pt idx="1758">
                  <c:v>312</c:v>
                </c:pt>
                <c:pt idx="1759">
                  <c:v>556</c:v>
                </c:pt>
                <c:pt idx="1760">
                  <c:v>1773</c:v>
                </c:pt>
                <c:pt idx="1761">
                  <c:v>599</c:v>
                </c:pt>
                <c:pt idx="1762">
                  <c:v>920</c:v>
                </c:pt>
                <c:pt idx="1763">
                  <c:v>597</c:v>
                </c:pt>
                <c:pt idx="1764">
                  <c:v>170</c:v>
                </c:pt>
                <c:pt idx="1765">
                  <c:v>1126</c:v>
                </c:pt>
                <c:pt idx="1766">
                  <c:v>1238</c:v>
                </c:pt>
                <c:pt idx="1767">
                  <c:v>649</c:v>
                </c:pt>
                <c:pt idx="1768">
                  <c:v>983</c:v>
                </c:pt>
                <c:pt idx="1769">
                  <c:v>121</c:v>
                </c:pt>
                <c:pt idx="1770">
                  <c:v>740</c:v>
                </c:pt>
                <c:pt idx="1771">
                  <c:v>1622</c:v>
                </c:pt>
                <c:pt idx="1772">
                  <c:v>209</c:v>
                </c:pt>
                <c:pt idx="1773">
                  <c:v>184</c:v>
                </c:pt>
                <c:pt idx="1774">
                  <c:v>848</c:v>
                </c:pt>
                <c:pt idx="1775">
                  <c:v>313</c:v>
                </c:pt>
                <c:pt idx="1776">
                  <c:v>1168</c:v>
                </c:pt>
                <c:pt idx="1777">
                  <c:v>573</c:v>
                </c:pt>
                <c:pt idx="1778">
                  <c:v>33</c:v>
                </c:pt>
                <c:pt idx="1779">
                  <c:v>593</c:v>
                </c:pt>
                <c:pt idx="1780">
                  <c:v>625</c:v>
                </c:pt>
                <c:pt idx="1781">
                  <c:v>448</c:v>
                </c:pt>
                <c:pt idx="1782">
                  <c:v>866</c:v>
                </c:pt>
                <c:pt idx="1783">
                  <c:v>120</c:v>
                </c:pt>
                <c:pt idx="1784">
                  <c:v>356</c:v>
                </c:pt>
                <c:pt idx="1785">
                  <c:v>342</c:v>
                </c:pt>
                <c:pt idx="1786" formatCode="0.00E+00">
                  <c:v>4.8999999999999998E-3</c:v>
                </c:pt>
                <c:pt idx="1787">
                  <c:v>218</c:v>
                </c:pt>
                <c:pt idx="1788">
                  <c:v>154</c:v>
                </c:pt>
                <c:pt idx="1789">
                  <c:v>1480</c:v>
                </c:pt>
                <c:pt idx="1790">
                  <c:v>160</c:v>
                </c:pt>
                <c:pt idx="1791">
                  <c:v>126</c:v>
                </c:pt>
                <c:pt idx="1792">
                  <c:v>1718</c:v>
                </c:pt>
                <c:pt idx="1793">
                  <c:v>654</c:v>
                </c:pt>
                <c:pt idx="1794" formatCode="0.00E+00">
                  <c:v>4.8999999999999998E-3</c:v>
                </c:pt>
                <c:pt idx="1795">
                  <c:v>248</c:v>
                </c:pt>
                <c:pt idx="1796">
                  <c:v>496</c:v>
                </c:pt>
                <c:pt idx="1797">
                  <c:v>913</c:v>
                </c:pt>
                <c:pt idx="1798">
                  <c:v>367</c:v>
                </c:pt>
                <c:pt idx="1799">
                  <c:v>1181</c:v>
                </c:pt>
                <c:pt idx="1800">
                  <c:v>212</c:v>
                </c:pt>
                <c:pt idx="1801">
                  <c:v>206</c:v>
                </c:pt>
                <c:pt idx="1802">
                  <c:v>26</c:v>
                </c:pt>
                <c:pt idx="1803">
                  <c:v>117</c:v>
                </c:pt>
                <c:pt idx="1804">
                  <c:v>371</c:v>
                </c:pt>
                <c:pt idx="1805">
                  <c:v>1388</c:v>
                </c:pt>
                <c:pt idx="1806">
                  <c:v>197</c:v>
                </c:pt>
                <c:pt idx="1807">
                  <c:v>1293</c:v>
                </c:pt>
                <c:pt idx="1808">
                  <c:v>193</c:v>
                </c:pt>
                <c:pt idx="1809">
                  <c:v>589</c:v>
                </c:pt>
                <c:pt idx="1810">
                  <c:v>174</c:v>
                </c:pt>
                <c:pt idx="1811">
                  <c:v>263</c:v>
                </c:pt>
                <c:pt idx="1812">
                  <c:v>802</c:v>
                </c:pt>
                <c:pt idx="1813">
                  <c:v>398</c:v>
                </c:pt>
                <c:pt idx="1814">
                  <c:v>1592</c:v>
                </c:pt>
                <c:pt idx="1815">
                  <c:v>841</c:v>
                </c:pt>
                <c:pt idx="1816">
                  <c:v>1536</c:v>
                </c:pt>
                <c:pt idx="1817" formatCode="0.00E+00">
                  <c:v>4.8999999999999998E-3</c:v>
                </c:pt>
                <c:pt idx="1818">
                  <c:v>571</c:v>
                </c:pt>
                <c:pt idx="1819">
                  <c:v>215</c:v>
                </c:pt>
                <c:pt idx="1820">
                  <c:v>1641</c:v>
                </c:pt>
                <c:pt idx="1821">
                  <c:v>88</c:v>
                </c:pt>
                <c:pt idx="1822">
                  <c:v>445</c:v>
                </c:pt>
                <c:pt idx="1823">
                  <c:v>1065</c:v>
                </c:pt>
                <c:pt idx="1824">
                  <c:v>476</c:v>
                </c:pt>
                <c:pt idx="1825">
                  <c:v>651</c:v>
                </c:pt>
                <c:pt idx="1826">
                  <c:v>926</c:v>
                </c:pt>
                <c:pt idx="1827">
                  <c:v>1082</c:v>
                </c:pt>
                <c:pt idx="1828">
                  <c:v>1823</c:v>
                </c:pt>
                <c:pt idx="1829">
                  <c:v>1556</c:v>
                </c:pt>
                <c:pt idx="1830">
                  <c:v>970</c:v>
                </c:pt>
                <c:pt idx="1831">
                  <c:v>1256</c:v>
                </c:pt>
                <c:pt idx="1832">
                  <c:v>1502</c:v>
                </c:pt>
                <c:pt idx="1833">
                  <c:v>1513</c:v>
                </c:pt>
                <c:pt idx="1834">
                  <c:v>613</c:v>
                </c:pt>
                <c:pt idx="1835">
                  <c:v>544</c:v>
                </c:pt>
                <c:pt idx="1836">
                  <c:v>452</c:v>
                </c:pt>
                <c:pt idx="1837">
                  <c:v>1338</c:v>
                </c:pt>
                <c:pt idx="1838">
                  <c:v>728</c:v>
                </c:pt>
                <c:pt idx="1839">
                  <c:v>1384</c:v>
                </c:pt>
                <c:pt idx="1840">
                  <c:v>312</c:v>
                </c:pt>
                <c:pt idx="1841">
                  <c:v>1451</c:v>
                </c:pt>
                <c:pt idx="1842">
                  <c:v>68</c:v>
                </c:pt>
                <c:pt idx="1843">
                  <c:v>453</c:v>
                </c:pt>
                <c:pt idx="1844">
                  <c:v>679</c:v>
                </c:pt>
                <c:pt idx="1845">
                  <c:v>583</c:v>
                </c:pt>
                <c:pt idx="1846">
                  <c:v>696</c:v>
                </c:pt>
                <c:pt idx="1847">
                  <c:v>533</c:v>
                </c:pt>
                <c:pt idx="1848">
                  <c:v>933</c:v>
                </c:pt>
                <c:pt idx="1849">
                  <c:v>50</c:v>
                </c:pt>
                <c:pt idx="1850">
                  <c:v>671</c:v>
                </c:pt>
                <c:pt idx="1851">
                  <c:v>548</c:v>
                </c:pt>
                <c:pt idx="1852">
                  <c:v>867</c:v>
                </c:pt>
                <c:pt idx="1853">
                  <c:v>801</c:v>
                </c:pt>
                <c:pt idx="1854">
                  <c:v>977</c:v>
                </c:pt>
                <c:pt idx="1855">
                  <c:v>667</c:v>
                </c:pt>
                <c:pt idx="1856">
                  <c:v>272</c:v>
                </c:pt>
                <c:pt idx="1857">
                  <c:v>931</c:v>
                </c:pt>
                <c:pt idx="1858" formatCode="0.00E+00">
                  <c:v>4.8999999999999998E-3</c:v>
                </c:pt>
                <c:pt idx="1859">
                  <c:v>882</c:v>
                </c:pt>
                <c:pt idx="1860">
                  <c:v>900</c:v>
                </c:pt>
                <c:pt idx="1861">
                  <c:v>54</c:v>
                </c:pt>
                <c:pt idx="1862">
                  <c:v>1153</c:v>
                </c:pt>
                <c:pt idx="1863">
                  <c:v>840</c:v>
                </c:pt>
                <c:pt idx="1864">
                  <c:v>1114</c:v>
                </c:pt>
                <c:pt idx="1865">
                  <c:v>1076</c:v>
                </c:pt>
                <c:pt idx="1866">
                  <c:v>632</c:v>
                </c:pt>
                <c:pt idx="1867">
                  <c:v>745</c:v>
                </c:pt>
                <c:pt idx="1868">
                  <c:v>776</c:v>
                </c:pt>
                <c:pt idx="1869">
                  <c:v>730</c:v>
                </c:pt>
                <c:pt idx="1870">
                  <c:v>4</c:v>
                </c:pt>
                <c:pt idx="1871">
                  <c:v>1240</c:v>
                </c:pt>
                <c:pt idx="1872">
                  <c:v>851</c:v>
                </c:pt>
                <c:pt idx="1873">
                  <c:v>669</c:v>
                </c:pt>
                <c:pt idx="1874">
                  <c:v>104</c:v>
                </c:pt>
                <c:pt idx="1875">
                  <c:v>616</c:v>
                </c:pt>
                <c:pt idx="1876">
                  <c:v>704</c:v>
                </c:pt>
                <c:pt idx="1877">
                  <c:v>706</c:v>
                </c:pt>
                <c:pt idx="1878">
                  <c:v>975</c:v>
                </c:pt>
                <c:pt idx="1879">
                  <c:v>754</c:v>
                </c:pt>
                <c:pt idx="1880">
                  <c:v>1268</c:v>
                </c:pt>
                <c:pt idx="1881">
                  <c:v>754</c:v>
                </c:pt>
                <c:pt idx="1882">
                  <c:v>503</c:v>
                </c:pt>
                <c:pt idx="1883">
                  <c:v>1061</c:v>
                </c:pt>
                <c:pt idx="1884">
                  <c:v>941</c:v>
                </c:pt>
                <c:pt idx="1885">
                  <c:v>795</c:v>
                </c:pt>
                <c:pt idx="1886">
                  <c:v>893</c:v>
                </c:pt>
                <c:pt idx="1887">
                  <c:v>89</c:v>
                </c:pt>
                <c:pt idx="1888">
                  <c:v>5</c:v>
                </c:pt>
                <c:pt idx="1889">
                  <c:v>1591</c:v>
                </c:pt>
                <c:pt idx="1890" formatCode="0.00E+00">
                  <c:v>4.8999999999999998E-3</c:v>
                </c:pt>
                <c:pt idx="1891">
                  <c:v>1341</c:v>
                </c:pt>
                <c:pt idx="1892">
                  <c:v>224</c:v>
                </c:pt>
                <c:pt idx="1893" formatCode="0.00E+00">
                  <c:v>4.8999999999999998E-3</c:v>
                </c:pt>
                <c:pt idx="1894">
                  <c:v>757</c:v>
                </c:pt>
                <c:pt idx="1895">
                  <c:v>1653</c:v>
                </c:pt>
                <c:pt idx="1896" formatCode="0.00E+00">
                  <c:v>4.8999999999999998E-3</c:v>
                </c:pt>
                <c:pt idx="1897">
                  <c:v>543</c:v>
                </c:pt>
                <c:pt idx="1898">
                  <c:v>191</c:v>
                </c:pt>
                <c:pt idx="1899">
                  <c:v>1940</c:v>
                </c:pt>
                <c:pt idx="1900">
                  <c:v>1557</c:v>
                </c:pt>
                <c:pt idx="1901">
                  <c:v>463</c:v>
                </c:pt>
                <c:pt idx="1902">
                  <c:v>630</c:v>
                </c:pt>
                <c:pt idx="1903">
                  <c:v>605</c:v>
                </c:pt>
                <c:pt idx="1904">
                  <c:v>608</c:v>
                </c:pt>
                <c:pt idx="1905">
                  <c:v>1638</c:v>
                </c:pt>
                <c:pt idx="1906">
                  <c:v>2</c:v>
                </c:pt>
                <c:pt idx="1907">
                  <c:v>330</c:v>
                </c:pt>
                <c:pt idx="1908">
                  <c:v>1185</c:v>
                </c:pt>
                <c:pt idx="1909">
                  <c:v>1280</c:v>
                </c:pt>
                <c:pt idx="1910">
                  <c:v>538</c:v>
                </c:pt>
                <c:pt idx="1911">
                  <c:v>23</c:v>
                </c:pt>
                <c:pt idx="1912">
                  <c:v>1944</c:v>
                </c:pt>
                <c:pt idx="1913">
                  <c:v>246</c:v>
                </c:pt>
                <c:pt idx="1914">
                  <c:v>320</c:v>
                </c:pt>
                <c:pt idx="1915">
                  <c:v>1284</c:v>
                </c:pt>
                <c:pt idx="1916">
                  <c:v>724</c:v>
                </c:pt>
                <c:pt idx="1917">
                  <c:v>1423</c:v>
                </c:pt>
                <c:pt idx="1918">
                  <c:v>1310</c:v>
                </c:pt>
                <c:pt idx="1919">
                  <c:v>665</c:v>
                </c:pt>
                <c:pt idx="1920">
                  <c:v>691</c:v>
                </c:pt>
                <c:pt idx="1921">
                  <c:v>1576</c:v>
                </c:pt>
                <c:pt idx="1922">
                  <c:v>10</c:v>
                </c:pt>
                <c:pt idx="1923" formatCode="0.00E+00">
                  <c:v>4.8999999999999998E-3</c:v>
                </c:pt>
                <c:pt idx="1924">
                  <c:v>1598</c:v>
                </c:pt>
                <c:pt idx="1925">
                  <c:v>167</c:v>
                </c:pt>
                <c:pt idx="1926">
                  <c:v>521</c:v>
                </c:pt>
                <c:pt idx="1927">
                  <c:v>1983</c:v>
                </c:pt>
                <c:pt idx="1928">
                  <c:v>703</c:v>
                </c:pt>
                <c:pt idx="1929">
                  <c:v>311</c:v>
                </c:pt>
                <c:pt idx="1930">
                  <c:v>234</c:v>
                </c:pt>
                <c:pt idx="1931">
                  <c:v>310</c:v>
                </c:pt>
                <c:pt idx="1932">
                  <c:v>1000</c:v>
                </c:pt>
                <c:pt idx="1933">
                  <c:v>881</c:v>
                </c:pt>
                <c:pt idx="1934">
                  <c:v>302</c:v>
                </c:pt>
                <c:pt idx="1935">
                  <c:v>263</c:v>
                </c:pt>
                <c:pt idx="1936">
                  <c:v>944</c:v>
                </c:pt>
                <c:pt idx="1937">
                  <c:v>277</c:v>
                </c:pt>
                <c:pt idx="1938">
                  <c:v>120</c:v>
                </c:pt>
                <c:pt idx="1939" formatCode="0.00E+00">
                  <c:v>4.8999999999999998E-3</c:v>
                </c:pt>
                <c:pt idx="1940">
                  <c:v>784</c:v>
                </c:pt>
                <c:pt idx="1941">
                  <c:v>173</c:v>
                </c:pt>
                <c:pt idx="1942">
                  <c:v>1095</c:v>
                </c:pt>
                <c:pt idx="1943">
                  <c:v>1027</c:v>
                </c:pt>
                <c:pt idx="1944">
                  <c:v>1203</c:v>
                </c:pt>
                <c:pt idx="1945">
                  <c:v>403</c:v>
                </c:pt>
                <c:pt idx="1946">
                  <c:v>1235</c:v>
                </c:pt>
                <c:pt idx="1947">
                  <c:v>573</c:v>
                </c:pt>
                <c:pt idx="1948">
                  <c:v>678</c:v>
                </c:pt>
                <c:pt idx="1949">
                  <c:v>456</c:v>
                </c:pt>
                <c:pt idx="1950">
                  <c:v>184</c:v>
                </c:pt>
                <c:pt idx="1951">
                  <c:v>305</c:v>
                </c:pt>
                <c:pt idx="1952">
                  <c:v>428</c:v>
                </c:pt>
                <c:pt idx="1953">
                  <c:v>254</c:v>
                </c:pt>
                <c:pt idx="1954">
                  <c:v>362</c:v>
                </c:pt>
                <c:pt idx="1955">
                  <c:v>1342</c:v>
                </c:pt>
                <c:pt idx="1956">
                  <c:v>49</c:v>
                </c:pt>
                <c:pt idx="1957">
                  <c:v>404</c:v>
                </c:pt>
                <c:pt idx="1958">
                  <c:v>414</c:v>
                </c:pt>
                <c:pt idx="1959">
                  <c:v>1012</c:v>
                </c:pt>
                <c:pt idx="1960">
                  <c:v>845</c:v>
                </c:pt>
                <c:pt idx="1961">
                  <c:v>766</c:v>
                </c:pt>
                <c:pt idx="1962">
                  <c:v>624</c:v>
                </c:pt>
                <c:pt idx="1963">
                  <c:v>1556</c:v>
                </c:pt>
                <c:pt idx="1964">
                  <c:v>778</c:v>
                </c:pt>
                <c:pt idx="1965">
                  <c:v>350</c:v>
                </c:pt>
                <c:pt idx="1966">
                  <c:v>155</c:v>
                </c:pt>
                <c:pt idx="1967" formatCode="0.00E+00">
                  <c:v>4.8999999999999998E-3</c:v>
                </c:pt>
                <c:pt idx="1968">
                  <c:v>749</c:v>
                </c:pt>
                <c:pt idx="1969">
                  <c:v>946</c:v>
                </c:pt>
                <c:pt idx="1970">
                  <c:v>436</c:v>
                </c:pt>
                <c:pt idx="1971">
                  <c:v>858</c:v>
                </c:pt>
                <c:pt idx="1972">
                  <c:v>784</c:v>
                </c:pt>
                <c:pt idx="1973">
                  <c:v>603</c:v>
                </c:pt>
                <c:pt idx="1974">
                  <c:v>886</c:v>
                </c:pt>
                <c:pt idx="1975">
                  <c:v>356</c:v>
                </c:pt>
                <c:pt idx="1976">
                  <c:v>885</c:v>
                </c:pt>
                <c:pt idx="1977">
                  <c:v>834</c:v>
                </c:pt>
                <c:pt idx="1978">
                  <c:v>881</c:v>
                </c:pt>
                <c:pt idx="1979">
                  <c:v>991</c:v>
                </c:pt>
                <c:pt idx="1980">
                  <c:v>779</c:v>
                </c:pt>
                <c:pt idx="1981">
                  <c:v>189</c:v>
                </c:pt>
                <c:pt idx="1982">
                  <c:v>861</c:v>
                </c:pt>
                <c:pt idx="1983">
                  <c:v>1076</c:v>
                </c:pt>
                <c:pt idx="1984">
                  <c:v>710</c:v>
                </c:pt>
                <c:pt idx="1985">
                  <c:v>310</c:v>
                </c:pt>
                <c:pt idx="1986">
                  <c:v>593</c:v>
                </c:pt>
                <c:pt idx="1987">
                  <c:v>279</c:v>
                </c:pt>
                <c:pt idx="1988">
                  <c:v>381</c:v>
                </c:pt>
                <c:pt idx="1989">
                  <c:v>1029</c:v>
                </c:pt>
                <c:pt idx="1990">
                  <c:v>610</c:v>
                </c:pt>
                <c:pt idx="1991">
                  <c:v>909</c:v>
                </c:pt>
                <c:pt idx="1992">
                  <c:v>747</c:v>
                </c:pt>
                <c:pt idx="1993">
                  <c:v>58</c:v>
                </c:pt>
                <c:pt idx="1994">
                  <c:v>643</c:v>
                </c:pt>
                <c:pt idx="1995">
                  <c:v>1778</c:v>
                </c:pt>
                <c:pt idx="1996">
                  <c:v>1415</c:v>
                </c:pt>
                <c:pt idx="1997">
                  <c:v>544</c:v>
                </c:pt>
                <c:pt idx="1998">
                  <c:v>398</c:v>
                </c:pt>
                <c:pt idx="1999">
                  <c:v>1398</c:v>
                </c:pt>
                <c:pt idx="2000">
                  <c:v>547</c:v>
                </c:pt>
                <c:pt idx="2001">
                  <c:v>344</c:v>
                </c:pt>
                <c:pt idx="2002">
                  <c:v>1488</c:v>
                </c:pt>
                <c:pt idx="2003">
                  <c:v>899</c:v>
                </c:pt>
                <c:pt idx="2004">
                  <c:v>528</c:v>
                </c:pt>
                <c:pt idx="2005">
                  <c:v>1539</c:v>
                </c:pt>
                <c:pt idx="2006">
                  <c:v>11</c:v>
                </c:pt>
                <c:pt idx="2007">
                  <c:v>1067</c:v>
                </c:pt>
                <c:pt idx="2008">
                  <c:v>205</c:v>
                </c:pt>
                <c:pt idx="2009">
                  <c:v>1227</c:v>
                </c:pt>
                <c:pt idx="2010">
                  <c:v>671</c:v>
                </c:pt>
                <c:pt idx="2011">
                  <c:v>307</c:v>
                </c:pt>
                <c:pt idx="2012">
                  <c:v>738</c:v>
                </c:pt>
                <c:pt idx="2013">
                  <c:v>673</c:v>
                </c:pt>
                <c:pt idx="2014">
                  <c:v>499</c:v>
                </c:pt>
                <c:pt idx="2015">
                  <c:v>333</c:v>
                </c:pt>
                <c:pt idx="2016">
                  <c:v>14</c:v>
                </c:pt>
                <c:pt idx="2017">
                  <c:v>35</c:v>
                </c:pt>
                <c:pt idx="2018">
                  <c:v>209</c:v>
                </c:pt>
                <c:pt idx="2019">
                  <c:v>350</c:v>
                </c:pt>
                <c:pt idx="2020">
                  <c:v>953</c:v>
                </c:pt>
                <c:pt idx="2021">
                  <c:v>193</c:v>
                </c:pt>
                <c:pt idx="2022">
                  <c:v>337</c:v>
                </c:pt>
                <c:pt idx="2023">
                  <c:v>1094</c:v>
                </c:pt>
                <c:pt idx="2024">
                  <c:v>1329</c:v>
                </c:pt>
                <c:pt idx="2025">
                  <c:v>346</c:v>
                </c:pt>
                <c:pt idx="2026">
                  <c:v>443</c:v>
                </c:pt>
                <c:pt idx="2027">
                  <c:v>421</c:v>
                </c:pt>
                <c:pt idx="2028">
                  <c:v>22</c:v>
                </c:pt>
                <c:pt idx="2029">
                  <c:v>285</c:v>
                </c:pt>
                <c:pt idx="2030">
                  <c:v>251</c:v>
                </c:pt>
                <c:pt idx="2031" formatCode="0.00E+00">
                  <c:v>4.8999999999999998E-3</c:v>
                </c:pt>
                <c:pt idx="2032">
                  <c:v>677</c:v>
                </c:pt>
                <c:pt idx="2033">
                  <c:v>796</c:v>
                </c:pt>
                <c:pt idx="2034">
                  <c:v>364</c:v>
                </c:pt>
                <c:pt idx="2035">
                  <c:v>699</c:v>
                </c:pt>
                <c:pt idx="2036">
                  <c:v>783</c:v>
                </c:pt>
                <c:pt idx="2037">
                  <c:v>743</c:v>
                </c:pt>
                <c:pt idx="2038">
                  <c:v>1475</c:v>
                </c:pt>
                <c:pt idx="2039" formatCode="0.00E+00">
                  <c:v>4.8999999999999998E-3</c:v>
                </c:pt>
                <c:pt idx="2040">
                  <c:v>390</c:v>
                </c:pt>
                <c:pt idx="2041">
                  <c:v>370</c:v>
                </c:pt>
                <c:pt idx="2042">
                  <c:v>1164</c:v>
                </c:pt>
                <c:pt idx="2043">
                  <c:v>365</c:v>
                </c:pt>
                <c:pt idx="2044">
                  <c:v>229</c:v>
                </c:pt>
                <c:pt idx="2045">
                  <c:v>550</c:v>
                </c:pt>
                <c:pt idx="2046">
                  <c:v>396</c:v>
                </c:pt>
                <c:pt idx="2047">
                  <c:v>404</c:v>
                </c:pt>
                <c:pt idx="2048">
                  <c:v>321</c:v>
                </c:pt>
                <c:pt idx="2049">
                  <c:v>340</c:v>
                </c:pt>
                <c:pt idx="2050">
                  <c:v>15</c:v>
                </c:pt>
                <c:pt idx="2051">
                  <c:v>387</c:v>
                </c:pt>
                <c:pt idx="2052">
                  <c:v>801</c:v>
                </c:pt>
                <c:pt idx="2053">
                  <c:v>304</c:v>
                </c:pt>
                <c:pt idx="2054">
                  <c:v>118</c:v>
                </c:pt>
                <c:pt idx="2055">
                  <c:v>333</c:v>
                </c:pt>
                <c:pt idx="2056">
                  <c:v>560</c:v>
                </c:pt>
                <c:pt idx="2057">
                  <c:v>895</c:v>
                </c:pt>
                <c:pt idx="2058">
                  <c:v>856</c:v>
                </c:pt>
                <c:pt idx="2059">
                  <c:v>97</c:v>
                </c:pt>
                <c:pt idx="2060">
                  <c:v>230</c:v>
                </c:pt>
                <c:pt idx="2061">
                  <c:v>886</c:v>
                </c:pt>
                <c:pt idx="2062">
                  <c:v>522</c:v>
                </c:pt>
                <c:pt idx="2063">
                  <c:v>126</c:v>
                </c:pt>
                <c:pt idx="2064">
                  <c:v>826</c:v>
                </c:pt>
                <c:pt idx="2065">
                  <c:v>300</c:v>
                </c:pt>
                <c:pt idx="2066">
                  <c:v>687</c:v>
                </c:pt>
                <c:pt idx="2067" formatCode="0.00E+00">
                  <c:v>4.8999999999999998E-3</c:v>
                </c:pt>
                <c:pt idx="2068">
                  <c:v>273</c:v>
                </c:pt>
                <c:pt idx="2069">
                  <c:v>694</c:v>
                </c:pt>
                <c:pt idx="2070">
                  <c:v>953</c:v>
                </c:pt>
                <c:pt idx="2071">
                  <c:v>296</c:v>
                </c:pt>
                <c:pt idx="2072">
                  <c:v>527</c:v>
                </c:pt>
                <c:pt idx="2073">
                  <c:v>372</c:v>
                </c:pt>
                <c:pt idx="2074">
                  <c:v>417</c:v>
                </c:pt>
                <c:pt idx="2075">
                  <c:v>916</c:v>
                </c:pt>
                <c:pt idx="2076">
                  <c:v>1697</c:v>
                </c:pt>
                <c:pt idx="2077">
                  <c:v>315</c:v>
                </c:pt>
                <c:pt idx="2078">
                  <c:v>856</c:v>
                </c:pt>
                <c:pt idx="2079">
                  <c:v>1243</c:v>
                </c:pt>
                <c:pt idx="2080">
                  <c:v>142</c:v>
                </c:pt>
                <c:pt idx="2081">
                  <c:v>143</c:v>
                </c:pt>
                <c:pt idx="2082">
                  <c:v>319</c:v>
                </c:pt>
                <c:pt idx="2083">
                  <c:v>79</c:v>
                </c:pt>
                <c:pt idx="2084">
                  <c:v>551</c:v>
                </c:pt>
                <c:pt idx="2085">
                  <c:v>479</c:v>
                </c:pt>
                <c:pt idx="2086">
                  <c:v>317</c:v>
                </c:pt>
                <c:pt idx="2087">
                  <c:v>170</c:v>
                </c:pt>
                <c:pt idx="2088">
                  <c:v>1166</c:v>
                </c:pt>
                <c:pt idx="2089">
                  <c:v>538</c:v>
                </c:pt>
                <c:pt idx="2090">
                  <c:v>841</c:v>
                </c:pt>
                <c:pt idx="2091">
                  <c:v>319</c:v>
                </c:pt>
                <c:pt idx="2092">
                  <c:v>1126</c:v>
                </c:pt>
                <c:pt idx="2093">
                  <c:v>443</c:v>
                </c:pt>
                <c:pt idx="2094">
                  <c:v>273</c:v>
                </c:pt>
                <c:pt idx="2095">
                  <c:v>174</c:v>
                </c:pt>
                <c:pt idx="2096">
                  <c:v>1381</c:v>
                </c:pt>
                <c:pt idx="2097">
                  <c:v>496</c:v>
                </c:pt>
                <c:pt idx="2098">
                  <c:v>416</c:v>
                </c:pt>
                <c:pt idx="2099">
                  <c:v>291</c:v>
                </c:pt>
                <c:pt idx="2100">
                  <c:v>487</c:v>
                </c:pt>
                <c:pt idx="2101">
                  <c:v>459</c:v>
                </c:pt>
                <c:pt idx="2102">
                  <c:v>766</c:v>
                </c:pt>
                <c:pt idx="2103">
                  <c:v>1835</c:v>
                </c:pt>
                <c:pt idx="2104">
                  <c:v>880</c:v>
                </c:pt>
                <c:pt idx="2105">
                  <c:v>907</c:v>
                </c:pt>
                <c:pt idx="2106">
                  <c:v>332</c:v>
                </c:pt>
                <c:pt idx="2107">
                  <c:v>73</c:v>
                </c:pt>
                <c:pt idx="2108">
                  <c:v>321</c:v>
                </c:pt>
                <c:pt idx="2109">
                  <c:v>323</c:v>
                </c:pt>
                <c:pt idx="2110">
                  <c:v>383</c:v>
                </c:pt>
                <c:pt idx="2111">
                  <c:v>755</c:v>
                </c:pt>
                <c:pt idx="2112">
                  <c:v>453</c:v>
                </c:pt>
                <c:pt idx="2113">
                  <c:v>1056</c:v>
                </c:pt>
                <c:pt idx="2114">
                  <c:v>599</c:v>
                </c:pt>
                <c:pt idx="2115">
                  <c:v>711</c:v>
                </c:pt>
                <c:pt idx="2116">
                  <c:v>1166</c:v>
                </c:pt>
                <c:pt idx="2117">
                  <c:v>1065</c:v>
                </c:pt>
                <c:pt idx="2118">
                  <c:v>487</c:v>
                </c:pt>
                <c:pt idx="2119">
                  <c:v>312</c:v>
                </c:pt>
                <c:pt idx="2120" formatCode="0.00E+00">
                  <c:v>4.8999999999999998E-3</c:v>
                </c:pt>
                <c:pt idx="2121">
                  <c:v>551</c:v>
                </c:pt>
                <c:pt idx="2122" formatCode="0.00E+00">
                  <c:v>4.8999999999999998E-3</c:v>
                </c:pt>
                <c:pt idx="2123">
                  <c:v>1316</c:v>
                </c:pt>
                <c:pt idx="2124" formatCode="0.00E+00">
                  <c:v>4.8999999999999998E-3</c:v>
                </c:pt>
                <c:pt idx="2125">
                  <c:v>424</c:v>
                </c:pt>
                <c:pt idx="2126">
                  <c:v>417</c:v>
                </c:pt>
                <c:pt idx="2127">
                  <c:v>378</c:v>
                </c:pt>
                <c:pt idx="2128">
                  <c:v>744</c:v>
                </c:pt>
                <c:pt idx="2129">
                  <c:v>472</c:v>
                </c:pt>
                <c:pt idx="2130">
                  <c:v>248</c:v>
                </c:pt>
                <c:pt idx="2131">
                  <c:v>1456</c:v>
                </c:pt>
                <c:pt idx="2132">
                  <c:v>1704</c:v>
                </c:pt>
                <c:pt idx="2133">
                  <c:v>1523</c:v>
                </c:pt>
                <c:pt idx="2134">
                  <c:v>136</c:v>
                </c:pt>
                <c:pt idx="2135">
                  <c:v>553</c:v>
                </c:pt>
                <c:pt idx="2136">
                  <c:v>202</c:v>
                </c:pt>
                <c:pt idx="2137">
                  <c:v>23</c:v>
                </c:pt>
                <c:pt idx="2138">
                  <c:v>1084</c:v>
                </c:pt>
                <c:pt idx="2139">
                  <c:v>766</c:v>
                </c:pt>
                <c:pt idx="2140">
                  <c:v>105</c:v>
                </c:pt>
                <c:pt idx="2141">
                  <c:v>806</c:v>
                </c:pt>
                <c:pt idx="2142">
                  <c:v>927</c:v>
                </c:pt>
                <c:pt idx="2143" formatCode="0.00E+00">
                  <c:v>4.8999999999999998E-3</c:v>
                </c:pt>
                <c:pt idx="2144">
                  <c:v>1866</c:v>
                </c:pt>
                <c:pt idx="2145">
                  <c:v>1221</c:v>
                </c:pt>
                <c:pt idx="2146">
                  <c:v>367</c:v>
                </c:pt>
                <c:pt idx="2147">
                  <c:v>1050</c:v>
                </c:pt>
                <c:pt idx="2148">
                  <c:v>1440</c:v>
                </c:pt>
                <c:pt idx="2149">
                  <c:v>818</c:v>
                </c:pt>
                <c:pt idx="2150">
                  <c:v>552</c:v>
                </c:pt>
                <c:pt idx="2151">
                  <c:v>1898</c:v>
                </c:pt>
                <c:pt idx="2152">
                  <c:v>1</c:v>
                </c:pt>
                <c:pt idx="2153">
                  <c:v>1659</c:v>
                </c:pt>
                <c:pt idx="2154">
                  <c:v>1630</c:v>
                </c:pt>
                <c:pt idx="2155">
                  <c:v>743</c:v>
                </c:pt>
                <c:pt idx="2156">
                  <c:v>489</c:v>
                </c:pt>
                <c:pt idx="2157">
                  <c:v>631</c:v>
                </c:pt>
                <c:pt idx="2158">
                  <c:v>314</c:v>
                </c:pt>
                <c:pt idx="2159">
                  <c:v>1543</c:v>
                </c:pt>
                <c:pt idx="2160">
                  <c:v>1875</c:v>
                </c:pt>
                <c:pt idx="2161">
                  <c:v>476</c:v>
                </c:pt>
                <c:pt idx="2162">
                  <c:v>46</c:v>
                </c:pt>
                <c:pt idx="2163">
                  <c:v>272</c:v>
                </c:pt>
                <c:pt idx="2164">
                  <c:v>879</c:v>
                </c:pt>
                <c:pt idx="2165">
                  <c:v>1665</c:v>
                </c:pt>
                <c:pt idx="2166">
                  <c:v>1554</c:v>
                </c:pt>
                <c:pt idx="2167">
                  <c:v>893</c:v>
                </c:pt>
                <c:pt idx="2168">
                  <c:v>1556</c:v>
                </c:pt>
                <c:pt idx="2169">
                  <c:v>637</c:v>
                </c:pt>
                <c:pt idx="2170">
                  <c:v>1285</c:v>
                </c:pt>
                <c:pt idx="2171">
                  <c:v>311</c:v>
                </c:pt>
                <c:pt idx="2172">
                  <c:v>949</c:v>
                </c:pt>
                <c:pt idx="2173">
                  <c:v>1554</c:v>
                </c:pt>
                <c:pt idx="2174">
                  <c:v>160</c:v>
                </c:pt>
                <c:pt idx="2175">
                  <c:v>806</c:v>
                </c:pt>
                <c:pt idx="2176">
                  <c:v>1003</c:v>
                </c:pt>
                <c:pt idx="2177">
                  <c:v>765</c:v>
                </c:pt>
                <c:pt idx="2178">
                  <c:v>734</c:v>
                </c:pt>
                <c:pt idx="2179">
                  <c:v>529</c:v>
                </c:pt>
                <c:pt idx="2180">
                  <c:v>1038</c:v>
                </c:pt>
                <c:pt idx="2181">
                  <c:v>101</c:v>
                </c:pt>
                <c:pt idx="2182">
                  <c:v>506</c:v>
                </c:pt>
                <c:pt idx="2183">
                  <c:v>32</c:v>
                </c:pt>
                <c:pt idx="2184">
                  <c:v>1535</c:v>
                </c:pt>
                <c:pt idx="2185">
                  <c:v>185</c:v>
                </c:pt>
                <c:pt idx="2186">
                  <c:v>780</c:v>
                </c:pt>
                <c:pt idx="2187">
                  <c:v>1711</c:v>
                </c:pt>
                <c:pt idx="2188">
                  <c:v>1454</c:v>
                </c:pt>
                <c:pt idx="2189">
                  <c:v>1007</c:v>
                </c:pt>
                <c:pt idx="2190">
                  <c:v>1421</c:v>
                </c:pt>
                <c:pt idx="2191">
                  <c:v>1971</c:v>
                </c:pt>
                <c:pt idx="2192">
                  <c:v>512</c:v>
                </c:pt>
                <c:pt idx="2193">
                  <c:v>1296</c:v>
                </c:pt>
                <c:pt idx="2194">
                  <c:v>1171</c:v>
                </c:pt>
                <c:pt idx="2195">
                  <c:v>392</c:v>
                </c:pt>
                <c:pt idx="2196">
                  <c:v>641</c:v>
                </c:pt>
                <c:pt idx="2197">
                  <c:v>8</c:v>
                </c:pt>
                <c:pt idx="2198">
                  <c:v>2142</c:v>
                </c:pt>
                <c:pt idx="2199">
                  <c:v>487</c:v>
                </c:pt>
                <c:pt idx="2200">
                  <c:v>1746</c:v>
                </c:pt>
                <c:pt idx="2201">
                  <c:v>1196</c:v>
                </c:pt>
                <c:pt idx="2202">
                  <c:v>1307</c:v>
                </c:pt>
                <c:pt idx="2203">
                  <c:v>1628</c:v>
                </c:pt>
                <c:pt idx="2204">
                  <c:v>884</c:v>
                </c:pt>
                <c:pt idx="2205">
                  <c:v>1356</c:v>
                </c:pt>
                <c:pt idx="2206">
                  <c:v>336</c:v>
                </c:pt>
                <c:pt idx="2207">
                  <c:v>229</c:v>
                </c:pt>
                <c:pt idx="2208">
                  <c:v>727</c:v>
                </c:pt>
                <c:pt idx="2209">
                  <c:v>1465</c:v>
                </c:pt>
                <c:pt idx="2210">
                  <c:v>2</c:v>
                </c:pt>
                <c:pt idx="2211">
                  <c:v>1101</c:v>
                </c:pt>
                <c:pt idx="2212">
                  <c:v>736</c:v>
                </c:pt>
                <c:pt idx="2213">
                  <c:v>790</c:v>
                </c:pt>
                <c:pt idx="2214">
                  <c:v>846</c:v>
                </c:pt>
                <c:pt idx="2215">
                  <c:v>878</c:v>
                </c:pt>
                <c:pt idx="2216">
                  <c:v>1014</c:v>
                </c:pt>
                <c:pt idx="2217">
                  <c:v>1433</c:v>
                </c:pt>
                <c:pt idx="2218">
                  <c:v>456</c:v>
                </c:pt>
                <c:pt idx="2219">
                  <c:v>1632</c:v>
                </c:pt>
                <c:pt idx="2220">
                  <c:v>1273</c:v>
                </c:pt>
                <c:pt idx="2221">
                  <c:v>1437</c:v>
                </c:pt>
                <c:pt idx="2222">
                  <c:v>1305</c:v>
                </c:pt>
                <c:pt idx="2223">
                  <c:v>1032</c:v>
                </c:pt>
                <c:pt idx="2224">
                  <c:v>727</c:v>
                </c:pt>
                <c:pt idx="2225">
                  <c:v>673</c:v>
                </c:pt>
                <c:pt idx="2226">
                  <c:v>1793</c:v>
                </c:pt>
                <c:pt idx="2227">
                  <c:v>706</c:v>
                </c:pt>
                <c:pt idx="2228">
                  <c:v>1340</c:v>
                </c:pt>
                <c:pt idx="2229">
                  <c:v>469</c:v>
                </c:pt>
                <c:pt idx="2230">
                  <c:v>1444</c:v>
                </c:pt>
                <c:pt idx="2231">
                  <c:v>308</c:v>
                </c:pt>
                <c:pt idx="2232">
                  <c:v>1757</c:v>
                </c:pt>
                <c:pt idx="2233">
                  <c:v>75</c:v>
                </c:pt>
                <c:pt idx="2234">
                  <c:v>1266</c:v>
                </c:pt>
                <c:pt idx="2235">
                  <c:v>69</c:v>
                </c:pt>
                <c:pt idx="2236">
                  <c:v>870</c:v>
                </c:pt>
                <c:pt idx="2237">
                  <c:v>1305</c:v>
                </c:pt>
                <c:pt idx="2238">
                  <c:v>931</c:v>
                </c:pt>
                <c:pt idx="2239">
                  <c:v>1158</c:v>
                </c:pt>
                <c:pt idx="2240">
                  <c:v>75</c:v>
                </c:pt>
                <c:pt idx="2241">
                  <c:v>183</c:v>
                </c:pt>
                <c:pt idx="2242">
                  <c:v>850</c:v>
                </c:pt>
                <c:pt idx="2243">
                  <c:v>341</c:v>
                </c:pt>
                <c:pt idx="2244">
                  <c:v>1443</c:v>
                </c:pt>
                <c:pt idx="2245">
                  <c:v>44</c:v>
                </c:pt>
                <c:pt idx="2246">
                  <c:v>1493</c:v>
                </c:pt>
                <c:pt idx="2247">
                  <c:v>421</c:v>
                </c:pt>
                <c:pt idx="2248">
                  <c:v>463</c:v>
                </c:pt>
                <c:pt idx="2249">
                  <c:v>1627</c:v>
                </c:pt>
                <c:pt idx="2250">
                  <c:v>1554</c:v>
                </c:pt>
                <c:pt idx="2251">
                  <c:v>461</c:v>
                </c:pt>
                <c:pt idx="2252">
                  <c:v>788</c:v>
                </c:pt>
                <c:pt idx="2253">
                  <c:v>23</c:v>
                </c:pt>
                <c:pt idx="2254">
                  <c:v>93</c:v>
                </c:pt>
                <c:pt idx="2255">
                  <c:v>327</c:v>
                </c:pt>
                <c:pt idx="2256">
                  <c:v>224</c:v>
                </c:pt>
                <c:pt idx="2257">
                  <c:v>37</c:v>
                </c:pt>
                <c:pt idx="2258">
                  <c:v>967</c:v>
                </c:pt>
                <c:pt idx="2259">
                  <c:v>345</c:v>
                </c:pt>
                <c:pt idx="2260">
                  <c:v>1780</c:v>
                </c:pt>
                <c:pt idx="2261">
                  <c:v>1421</c:v>
                </c:pt>
                <c:pt idx="2262">
                  <c:v>978</c:v>
                </c:pt>
                <c:pt idx="2263" formatCode="0.00E+00">
                  <c:v>4.8999999999999998E-3</c:v>
                </c:pt>
                <c:pt idx="2264">
                  <c:v>316</c:v>
                </c:pt>
                <c:pt idx="2265">
                  <c:v>1660</c:v>
                </c:pt>
                <c:pt idx="2266">
                  <c:v>585</c:v>
                </c:pt>
                <c:pt idx="2267">
                  <c:v>791</c:v>
                </c:pt>
                <c:pt idx="2268">
                  <c:v>534</c:v>
                </c:pt>
                <c:pt idx="2269">
                  <c:v>1690</c:v>
                </c:pt>
                <c:pt idx="2270">
                  <c:v>536</c:v>
                </c:pt>
                <c:pt idx="2271">
                  <c:v>189</c:v>
                </c:pt>
                <c:pt idx="2272">
                  <c:v>1109</c:v>
                </c:pt>
                <c:pt idx="2273">
                  <c:v>1466</c:v>
                </c:pt>
                <c:pt idx="2274">
                  <c:v>1100</c:v>
                </c:pt>
                <c:pt idx="2275">
                  <c:v>823</c:v>
                </c:pt>
                <c:pt idx="2276">
                  <c:v>268</c:v>
                </c:pt>
                <c:pt idx="2277">
                  <c:v>216</c:v>
                </c:pt>
                <c:pt idx="2278">
                  <c:v>548</c:v>
                </c:pt>
                <c:pt idx="2279">
                  <c:v>1067</c:v>
                </c:pt>
                <c:pt idx="2280">
                  <c:v>1356</c:v>
                </c:pt>
                <c:pt idx="2281">
                  <c:v>507</c:v>
                </c:pt>
                <c:pt idx="2282">
                  <c:v>723</c:v>
                </c:pt>
                <c:pt idx="2283">
                  <c:v>1543</c:v>
                </c:pt>
                <c:pt idx="2284">
                  <c:v>581</c:v>
                </c:pt>
                <c:pt idx="2285">
                  <c:v>89</c:v>
                </c:pt>
                <c:pt idx="2286">
                  <c:v>511</c:v>
                </c:pt>
                <c:pt idx="2287">
                  <c:v>364</c:v>
                </c:pt>
                <c:pt idx="2288">
                  <c:v>474</c:v>
                </c:pt>
                <c:pt idx="2289">
                  <c:v>1053</c:v>
                </c:pt>
                <c:pt idx="2290">
                  <c:v>88</c:v>
                </c:pt>
                <c:pt idx="2291">
                  <c:v>69</c:v>
                </c:pt>
                <c:pt idx="2292">
                  <c:v>494</c:v>
                </c:pt>
                <c:pt idx="2293">
                  <c:v>227</c:v>
                </c:pt>
                <c:pt idx="2294">
                  <c:v>605</c:v>
                </c:pt>
                <c:pt idx="2295">
                  <c:v>257</c:v>
                </c:pt>
                <c:pt idx="2296">
                  <c:v>205</c:v>
                </c:pt>
                <c:pt idx="2297">
                  <c:v>505</c:v>
                </c:pt>
                <c:pt idx="2298">
                  <c:v>149</c:v>
                </c:pt>
                <c:pt idx="2299">
                  <c:v>531</c:v>
                </c:pt>
                <c:pt idx="2300">
                  <c:v>280</c:v>
                </c:pt>
                <c:pt idx="2301">
                  <c:v>255</c:v>
                </c:pt>
                <c:pt idx="2302">
                  <c:v>75</c:v>
                </c:pt>
                <c:pt idx="2303">
                  <c:v>422</c:v>
                </c:pt>
                <c:pt idx="2304">
                  <c:v>385</c:v>
                </c:pt>
                <c:pt idx="2305">
                  <c:v>72</c:v>
                </c:pt>
                <c:pt idx="2306">
                  <c:v>600</c:v>
                </c:pt>
                <c:pt idx="2307">
                  <c:v>342</c:v>
                </c:pt>
                <c:pt idx="2308">
                  <c:v>191</c:v>
                </c:pt>
                <c:pt idx="2309">
                  <c:v>482</c:v>
                </c:pt>
                <c:pt idx="2310">
                  <c:v>325</c:v>
                </c:pt>
                <c:pt idx="2311">
                  <c:v>182</c:v>
                </c:pt>
                <c:pt idx="2312">
                  <c:v>320</c:v>
                </c:pt>
                <c:pt idx="2313">
                  <c:v>208</c:v>
                </c:pt>
                <c:pt idx="2314">
                  <c:v>349</c:v>
                </c:pt>
                <c:pt idx="2315">
                  <c:v>348</c:v>
                </c:pt>
                <c:pt idx="2316">
                  <c:v>406</c:v>
                </c:pt>
                <c:pt idx="2317">
                  <c:v>357</c:v>
                </c:pt>
                <c:pt idx="2318">
                  <c:v>519</c:v>
                </c:pt>
                <c:pt idx="2319">
                  <c:v>115</c:v>
                </c:pt>
                <c:pt idx="2320">
                  <c:v>226</c:v>
                </c:pt>
                <c:pt idx="2321">
                  <c:v>541</c:v>
                </c:pt>
                <c:pt idx="2322">
                  <c:v>164</c:v>
                </c:pt>
                <c:pt idx="2323">
                  <c:v>395</c:v>
                </c:pt>
                <c:pt idx="2324">
                  <c:v>260</c:v>
                </c:pt>
                <c:pt idx="2325">
                  <c:v>367</c:v>
                </c:pt>
                <c:pt idx="2326">
                  <c:v>548</c:v>
                </c:pt>
                <c:pt idx="2327">
                  <c:v>444</c:v>
                </c:pt>
                <c:pt idx="2328">
                  <c:v>222</c:v>
                </c:pt>
                <c:pt idx="2329">
                  <c:v>347</c:v>
                </c:pt>
                <c:pt idx="2330">
                  <c:v>378</c:v>
                </c:pt>
                <c:pt idx="2331">
                  <c:v>588</c:v>
                </c:pt>
                <c:pt idx="2332">
                  <c:v>323</c:v>
                </c:pt>
                <c:pt idx="2333">
                  <c:v>211</c:v>
                </c:pt>
                <c:pt idx="2334">
                  <c:v>235</c:v>
                </c:pt>
                <c:pt idx="2335">
                  <c:v>232</c:v>
                </c:pt>
                <c:pt idx="2336">
                  <c:v>314</c:v>
                </c:pt>
                <c:pt idx="2337">
                  <c:v>484</c:v>
                </c:pt>
                <c:pt idx="2338">
                  <c:v>734</c:v>
                </c:pt>
                <c:pt idx="2339">
                  <c:v>270</c:v>
                </c:pt>
                <c:pt idx="2340">
                  <c:v>424</c:v>
                </c:pt>
                <c:pt idx="2341">
                  <c:v>553</c:v>
                </c:pt>
                <c:pt idx="2342">
                  <c:v>230</c:v>
                </c:pt>
                <c:pt idx="2343">
                  <c:v>259</c:v>
                </c:pt>
                <c:pt idx="2344">
                  <c:v>552</c:v>
                </c:pt>
                <c:pt idx="2345">
                  <c:v>208</c:v>
                </c:pt>
                <c:pt idx="2346">
                  <c:v>310</c:v>
                </c:pt>
                <c:pt idx="2347">
                  <c:v>272</c:v>
                </c:pt>
                <c:pt idx="2348">
                  <c:v>348</c:v>
                </c:pt>
                <c:pt idx="2349">
                  <c:v>267</c:v>
                </c:pt>
                <c:pt idx="2350">
                  <c:v>382</c:v>
                </c:pt>
                <c:pt idx="2351">
                  <c:v>17</c:v>
                </c:pt>
                <c:pt idx="2352">
                  <c:v>383</c:v>
                </c:pt>
                <c:pt idx="2353">
                  <c:v>198</c:v>
                </c:pt>
                <c:pt idx="2354">
                  <c:v>255</c:v>
                </c:pt>
                <c:pt idx="2355">
                  <c:v>553</c:v>
                </c:pt>
                <c:pt idx="2356">
                  <c:v>688</c:v>
                </c:pt>
                <c:pt idx="2357">
                  <c:v>310</c:v>
                </c:pt>
                <c:pt idx="2358">
                  <c:v>557</c:v>
                </c:pt>
                <c:pt idx="2359">
                  <c:v>285</c:v>
                </c:pt>
                <c:pt idx="2360">
                  <c:v>195</c:v>
                </c:pt>
                <c:pt idx="2361">
                  <c:v>392</c:v>
                </c:pt>
                <c:pt idx="2362">
                  <c:v>950</c:v>
                </c:pt>
                <c:pt idx="2363">
                  <c:v>293</c:v>
                </c:pt>
                <c:pt idx="2364">
                  <c:v>333</c:v>
                </c:pt>
                <c:pt idx="2365">
                  <c:v>646</c:v>
                </c:pt>
                <c:pt idx="2366">
                  <c:v>411</c:v>
                </c:pt>
                <c:pt idx="2367">
                  <c:v>131</c:v>
                </c:pt>
                <c:pt idx="2368">
                  <c:v>356</c:v>
                </c:pt>
                <c:pt idx="2369">
                  <c:v>451</c:v>
                </c:pt>
                <c:pt idx="2370">
                  <c:v>305</c:v>
                </c:pt>
                <c:pt idx="2371">
                  <c:v>380</c:v>
                </c:pt>
                <c:pt idx="2372">
                  <c:v>754</c:v>
                </c:pt>
                <c:pt idx="2373">
                  <c:v>362</c:v>
                </c:pt>
                <c:pt idx="2374">
                  <c:v>335</c:v>
                </c:pt>
                <c:pt idx="2375">
                  <c:v>589</c:v>
                </c:pt>
                <c:pt idx="2376">
                  <c:v>412</c:v>
                </c:pt>
                <c:pt idx="2377">
                  <c:v>92</c:v>
                </c:pt>
                <c:pt idx="2378">
                  <c:v>584</c:v>
                </c:pt>
                <c:pt idx="2379">
                  <c:v>710</c:v>
                </c:pt>
                <c:pt idx="2380">
                  <c:v>281</c:v>
                </c:pt>
                <c:pt idx="2381">
                  <c:v>318</c:v>
                </c:pt>
                <c:pt idx="2382">
                  <c:v>227</c:v>
                </c:pt>
                <c:pt idx="2383">
                  <c:v>44</c:v>
                </c:pt>
                <c:pt idx="2384">
                  <c:v>648</c:v>
                </c:pt>
                <c:pt idx="2385">
                  <c:v>290</c:v>
                </c:pt>
                <c:pt idx="2386">
                  <c:v>532</c:v>
                </c:pt>
                <c:pt idx="2387">
                  <c:v>552</c:v>
                </c:pt>
                <c:pt idx="2388">
                  <c:v>322</c:v>
                </c:pt>
                <c:pt idx="2389">
                  <c:v>533</c:v>
                </c:pt>
                <c:pt idx="2390">
                  <c:v>592</c:v>
                </c:pt>
                <c:pt idx="2391">
                  <c:v>545</c:v>
                </c:pt>
                <c:pt idx="2392">
                  <c:v>759</c:v>
                </c:pt>
                <c:pt idx="2393">
                  <c:v>185</c:v>
                </c:pt>
                <c:pt idx="2394">
                  <c:v>578</c:v>
                </c:pt>
                <c:pt idx="2395">
                  <c:v>291</c:v>
                </c:pt>
                <c:pt idx="2396">
                  <c:v>343</c:v>
                </c:pt>
                <c:pt idx="2397">
                  <c:v>212</c:v>
                </c:pt>
                <c:pt idx="2398">
                  <c:v>876</c:v>
                </c:pt>
                <c:pt idx="2399">
                  <c:v>233</c:v>
                </c:pt>
                <c:pt idx="2400">
                  <c:v>282</c:v>
                </c:pt>
                <c:pt idx="2401">
                  <c:v>148</c:v>
                </c:pt>
                <c:pt idx="2402">
                  <c:v>453</c:v>
                </c:pt>
                <c:pt idx="2403">
                  <c:v>386</c:v>
                </c:pt>
                <c:pt idx="2404">
                  <c:v>2</c:v>
                </c:pt>
                <c:pt idx="2405">
                  <c:v>890</c:v>
                </c:pt>
                <c:pt idx="2406">
                  <c:v>373</c:v>
                </c:pt>
                <c:pt idx="2407">
                  <c:v>347</c:v>
                </c:pt>
                <c:pt idx="2408">
                  <c:v>843</c:v>
                </c:pt>
                <c:pt idx="2409">
                  <c:v>334</c:v>
                </c:pt>
                <c:pt idx="2410">
                  <c:v>308</c:v>
                </c:pt>
                <c:pt idx="2411">
                  <c:v>415</c:v>
                </c:pt>
                <c:pt idx="2412">
                  <c:v>439</c:v>
                </c:pt>
                <c:pt idx="2413">
                  <c:v>651</c:v>
                </c:pt>
                <c:pt idx="2414">
                  <c:v>492</c:v>
                </c:pt>
                <c:pt idx="2415">
                  <c:v>266</c:v>
                </c:pt>
                <c:pt idx="2416">
                  <c:v>394</c:v>
                </c:pt>
                <c:pt idx="2417">
                  <c:v>475</c:v>
                </c:pt>
                <c:pt idx="2418">
                  <c:v>106</c:v>
                </c:pt>
                <c:pt idx="2419">
                  <c:v>424</c:v>
                </c:pt>
                <c:pt idx="2420">
                  <c:v>803</c:v>
                </c:pt>
                <c:pt idx="2421">
                  <c:v>542</c:v>
                </c:pt>
                <c:pt idx="2422">
                  <c:v>365</c:v>
                </c:pt>
                <c:pt idx="2423">
                  <c:v>287</c:v>
                </c:pt>
                <c:pt idx="2424">
                  <c:v>368</c:v>
                </c:pt>
                <c:pt idx="2425">
                  <c:v>37</c:v>
                </c:pt>
                <c:pt idx="2426">
                  <c:v>304</c:v>
                </c:pt>
                <c:pt idx="2427">
                  <c:v>483</c:v>
                </c:pt>
                <c:pt idx="2428">
                  <c:v>385</c:v>
                </c:pt>
                <c:pt idx="2429">
                  <c:v>368</c:v>
                </c:pt>
                <c:pt idx="2430">
                  <c:v>139</c:v>
                </c:pt>
                <c:pt idx="2431">
                  <c:v>412</c:v>
                </c:pt>
                <c:pt idx="2432">
                  <c:v>259</c:v>
                </c:pt>
                <c:pt idx="2433">
                  <c:v>293</c:v>
                </c:pt>
                <c:pt idx="2434">
                  <c:v>677</c:v>
                </c:pt>
                <c:pt idx="2435">
                  <c:v>790</c:v>
                </c:pt>
                <c:pt idx="2436">
                  <c:v>426</c:v>
                </c:pt>
                <c:pt idx="2437">
                  <c:v>152</c:v>
                </c:pt>
                <c:pt idx="2438">
                  <c:v>601</c:v>
                </c:pt>
                <c:pt idx="2439">
                  <c:v>264</c:v>
                </c:pt>
                <c:pt idx="2440">
                  <c:v>198</c:v>
                </c:pt>
                <c:pt idx="2441">
                  <c:v>348</c:v>
                </c:pt>
                <c:pt idx="2442">
                  <c:v>553</c:v>
                </c:pt>
                <c:pt idx="2443">
                  <c:v>424</c:v>
                </c:pt>
                <c:pt idx="2444">
                  <c:v>326</c:v>
                </c:pt>
                <c:pt idx="2445">
                  <c:v>223</c:v>
                </c:pt>
                <c:pt idx="2446">
                  <c:v>280</c:v>
                </c:pt>
                <c:pt idx="2447">
                  <c:v>289</c:v>
                </c:pt>
                <c:pt idx="2448">
                  <c:v>253</c:v>
                </c:pt>
                <c:pt idx="2449">
                  <c:v>63</c:v>
                </c:pt>
                <c:pt idx="2450">
                  <c:v>188</c:v>
                </c:pt>
                <c:pt idx="2451">
                  <c:v>204</c:v>
                </c:pt>
                <c:pt idx="2452">
                  <c:v>505</c:v>
                </c:pt>
                <c:pt idx="2453">
                  <c:v>105</c:v>
                </c:pt>
                <c:pt idx="2454">
                  <c:v>521</c:v>
                </c:pt>
                <c:pt idx="2455">
                  <c:v>315</c:v>
                </c:pt>
                <c:pt idx="2456">
                  <c:v>294</c:v>
                </c:pt>
                <c:pt idx="2457">
                  <c:v>288</c:v>
                </c:pt>
                <c:pt idx="2458">
                  <c:v>793</c:v>
                </c:pt>
                <c:pt idx="2459">
                  <c:v>406</c:v>
                </c:pt>
                <c:pt idx="2460">
                  <c:v>269</c:v>
                </c:pt>
                <c:pt idx="2461">
                  <c:v>610</c:v>
                </c:pt>
                <c:pt idx="2462">
                  <c:v>531</c:v>
                </c:pt>
                <c:pt idx="2463">
                  <c:v>406</c:v>
                </c:pt>
                <c:pt idx="2464">
                  <c:v>861</c:v>
                </c:pt>
                <c:pt idx="2465">
                  <c:v>94</c:v>
                </c:pt>
                <c:pt idx="2466">
                  <c:v>209</c:v>
                </c:pt>
                <c:pt idx="2467">
                  <c:v>330</c:v>
                </c:pt>
                <c:pt idx="2468">
                  <c:v>327</c:v>
                </c:pt>
                <c:pt idx="2469">
                  <c:v>323</c:v>
                </c:pt>
                <c:pt idx="2470">
                  <c:v>752</c:v>
                </c:pt>
                <c:pt idx="2471">
                  <c:v>249</c:v>
                </c:pt>
                <c:pt idx="2472">
                  <c:v>687</c:v>
                </c:pt>
                <c:pt idx="2473">
                  <c:v>268</c:v>
                </c:pt>
                <c:pt idx="2474">
                  <c:v>229</c:v>
                </c:pt>
                <c:pt idx="2475">
                  <c:v>211</c:v>
                </c:pt>
                <c:pt idx="2476">
                  <c:v>401</c:v>
                </c:pt>
                <c:pt idx="2477">
                  <c:v>430</c:v>
                </c:pt>
                <c:pt idx="2478">
                  <c:v>312</c:v>
                </c:pt>
                <c:pt idx="2479">
                  <c:v>31</c:v>
                </c:pt>
                <c:pt idx="2480">
                  <c:v>610</c:v>
                </c:pt>
                <c:pt idx="2481">
                  <c:v>446</c:v>
                </c:pt>
                <c:pt idx="2482">
                  <c:v>483</c:v>
                </c:pt>
                <c:pt idx="2483">
                  <c:v>265</c:v>
                </c:pt>
                <c:pt idx="2484">
                  <c:v>550</c:v>
                </c:pt>
                <c:pt idx="2485">
                  <c:v>328</c:v>
                </c:pt>
                <c:pt idx="2486">
                  <c:v>669</c:v>
                </c:pt>
                <c:pt idx="2487">
                  <c:v>509</c:v>
                </c:pt>
                <c:pt idx="2488">
                  <c:v>354</c:v>
                </c:pt>
                <c:pt idx="2489">
                  <c:v>484</c:v>
                </c:pt>
                <c:pt idx="2490">
                  <c:v>317</c:v>
                </c:pt>
                <c:pt idx="2491">
                  <c:v>336</c:v>
                </c:pt>
                <c:pt idx="2492">
                  <c:v>533</c:v>
                </c:pt>
                <c:pt idx="2493" formatCode="0.00E+00">
                  <c:v>4.8999999999999998E-3</c:v>
                </c:pt>
                <c:pt idx="2494">
                  <c:v>480</c:v>
                </c:pt>
                <c:pt idx="2495">
                  <c:v>100</c:v>
                </c:pt>
                <c:pt idx="2496">
                  <c:v>860</c:v>
                </c:pt>
                <c:pt idx="2497">
                  <c:v>525</c:v>
                </c:pt>
                <c:pt idx="2498">
                  <c:v>282</c:v>
                </c:pt>
                <c:pt idx="2499">
                  <c:v>499</c:v>
                </c:pt>
                <c:pt idx="2500">
                  <c:v>993</c:v>
                </c:pt>
                <c:pt idx="2501">
                  <c:v>361</c:v>
                </c:pt>
                <c:pt idx="2502">
                  <c:v>461</c:v>
                </c:pt>
                <c:pt idx="2503">
                  <c:v>385</c:v>
                </c:pt>
                <c:pt idx="2504">
                  <c:v>558</c:v>
                </c:pt>
                <c:pt idx="2505">
                  <c:v>208</c:v>
                </c:pt>
                <c:pt idx="2506">
                  <c:v>150</c:v>
                </c:pt>
                <c:pt idx="2507">
                  <c:v>234</c:v>
                </c:pt>
                <c:pt idx="2508">
                  <c:v>245</c:v>
                </c:pt>
                <c:pt idx="2509">
                  <c:v>215</c:v>
                </c:pt>
                <c:pt idx="2510">
                  <c:v>236</c:v>
                </c:pt>
                <c:pt idx="2511">
                  <c:v>231</c:v>
                </c:pt>
                <c:pt idx="2512">
                  <c:v>248</c:v>
                </c:pt>
                <c:pt idx="2513">
                  <c:v>96</c:v>
                </c:pt>
                <c:pt idx="2514">
                  <c:v>266</c:v>
                </c:pt>
                <c:pt idx="2515">
                  <c:v>105</c:v>
                </c:pt>
                <c:pt idx="2516">
                  <c:v>301</c:v>
                </c:pt>
                <c:pt idx="2517">
                  <c:v>97</c:v>
                </c:pt>
                <c:pt idx="2518">
                  <c:v>236</c:v>
                </c:pt>
                <c:pt idx="2519">
                  <c:v>440</c:v>
                </c:pt>
                <c:pt idx="2520">
                  <c:v>387</c:v>
                </c:pt>
                <c:pt idx="2521">
                  <c:v>117</c:v>
                </c:pt>
                <c:pt idx="2522">
                  <c:v>317</c:v>
                </c:pt>
                <c:pt idx="2523">
                  <c:v>200</c:v>
                </c:pt>
                <c:pt idx="2524">
                  <c:v>63</c:v>
                </c:pt>
                <c:pt idx="2525">
                  <c:v>314</c:v>
                </c:pt>
                <c:pt idx="2526">
                  <c:v>65</c:v>
                </c:pt>
                <c:pt idx="2527">
                  <c:v>432</c:v>
                </c:pt>
                <c:pt idx="2528">
                  <c:v>47</c:v>
                </c:pt>
                <c:pt idx="2529">
                  <c:v>328</c:v>
                </c:pt>
                <c:pt idx="2530">
                  <c:v>338</c:v>
                </c:pt>
                <c:pt idx="2531">
                  <c:v>704</c:v>
                </c:pt>
                <c:pt idx="2532">
                  <c:v>467</c:v>
                </c:pt>
                <c:pt idx="2533">
                  <c:v>378</c:v>
                </c:pt>
                <c:pt idx="2534">
                  <c:v>340</c:v>
                </c:pt>
                <c:pt idx="2535">
                  <c:v>301</c:v>
                </c:pt>
                <c:pt idx="2536">
                  <c:v>242</c:v>
                </c:pt>
                <c:pt idx="2537">
                  <c:v>361</c:v>
                </c:pt>
                <c:pt idx="2538">
                  <c:v>136</c:v>
                </c:pt>
                <c:pt idx="2539">
                  <c:v>70</c:v>
                </c:pt>
                <c:pt idx="2540">
                  <c:v>460</c:v>
                </c:pt>
                <c:pt idx="2541">
                  <c:v>201</c:v>
                </c:pt>
                <c:pt idx="2542">
                  <c:v>366</c:v>
                </c:pt>
                <c:pt idx="2543">
                  <c:v>546</c:v>
                </c:pt>
                <c:pt idx="2544">
                  <c:v>874</c:v>
                </c:pt>
                <c:pt idx="2545">
                  <c:v>202</c:v>
                </c:pt>
                <c:pt idx="2546">
                  <c:v>373</c:v>
                </c:pt>
                <c:pt idx="2547">
                  <c:v>455</c:v>
                </c:pt>
                <c:pt idx="2548">
                  <c:v>359</c:v>
                </c:pt>
                <c:pt idx="2549">
                  <c:v>95</c:v>
                </c:pt>
                <c:pt idx="2550">
                  <c:v>452</c:v>
                </c:pt>
                <c:pt idx="2551">
                  <c:v>635</c:v>
                </c:pt>
                <c:pt idx="2552">
                  <c:v>548</c:v>
                </c:pt>
                <c:pt idx="2553">
                  <c:v>188</c:v>
                </c:pt>
                <c:pt idx="2554">
                  <c:v>251</c:v>
                </c:pt>
                <c:pt idx="2555">
                  <c:v>253</c:v>
                </c:pt>
                <c:pt idx="2556">
                  <c:v>349</c:v>
                </c:pt>
                <c:pt idx="2557">
                  <c:v>136</c:v>
                </c:pt>
                <c:pt idx="2558">
                  <c:v>394</c:v>
                </c:pt>
                <c:pt idx="2559">
                  <c:v>638</c:v>
                </c:pt>
                <c:pt idx="2560">
                  <c:v>138</c:v>
                </c:pt>
                <c:pt idx="2561">
                  <c:v>303</c:v>
                </c:pt>
                <c:pt idx="2562">
                  <c:v>247</c:v>
                </c:pt>
                <c:pt idx="2563">
                  <c:v>621</c:v>
                </c:pt>
                <c:pt idx="2564">
                  <c:v>487</c:v>
                </c:pt>
                <c:pt idx="2565">
                  <c:v>636</c:v>
                </c:pt>
                <c:pt idx="2566">
                  <c:v>480</c:v>
                </c:pt>
                <c:pt idx="2567">
                  <c:v>223</c:v>
                </c:pt>
                <c:pt idx="2568">
                  <c:v>340</c:v>
                </c:pt>
                <c:pt idx="2569">
                  <c:v>456</c:v>
                </c:pt>
                <c:pt idx="2570">
                  <c:v>309</c:v>
                </c:pt>
                <c:pt idx="2571">
                  <c:v>568</c:v>
                </c:pt>
                <c:pt idx="2572">
                  <c:v>166</c:v>
                </c:pt>
                <c:pt idx="2573">
                  <c:v>433</c:v>
                </c:pt>
                <c:pt idx="2574">
                  <c:v>421</c:v>
                </c:pt>
                <c:pt idx="2575">
                  <c:v>346</c:v>
                </c:pt>
                <c:pt idx="2576">
                  <c:v>217</c:v>
                </c:pt>
                <c:pt idx="2577">
                  <c:v>282</c:v>
                </c:pt>
                <c:pt idx="2578">
                  <c:v>238</c:v>
                </c:pt>
                <c:pt idx="2579">
                  <c:v>267</c:v>
                </c:pt>
                <c:pt idx="2580">
                  <c:v>298</c:v>
                </c:pt>
                <c:pt idx="2581">
                  <c:v>257</c:v>
                </c:pt>
                <c:pt idx="2582">
                  <c:v>206</c:v>
                </c:pt>
                <c:pt idx="2583">
                  <c:v>267</c:v>
                </c:pt>
                <c:pt idx="2584">
                  <c:v>287</c:v>
                </c:pt>
                <c:pt idx="2585">
                  <c:v>331</c:v>
                </c:pt>
                <c:pt idx="2586">
                  <c:v>375</c:v>
                </c:pt>
                <c:pt idx="2587">
                  <c:v>476</c:v>
                </c:pt>
                <c:pt idx="2588">
                  <c:v>458</c:v>
                </c:pt>
                <c:pt idx="2589">
                  <c:v>313</c:v>
                </c:pt>
                <c:pt idx="2590">
                  <c:v>361</c:v>
                </c:pt>
                <c:pt idx="2591">
                  <c:v>403</c:v>
                </c:pt>
                <c:pt idx="2592">
                  <c:v>268</c:v>
                </c:pt>
                <c:pt idx="2593">
                  <c:v>308</c:v>
                </c:pt>
                <c:pt idx="2594">
                  <c:v>217</c:v>
                </c:pt>
                <c:pt idx="2595">
                  <c:v>298</c:v>
                </c:pt>
                <c:pt idx="2596">
                  <c:v>427</c:v>
                </c:pt>
                <c:pt idx="2597">
                  <c:v>343</c:v>
                </c:pt>
                <c:pt idx="2598">
                  <c:v>329</c:v>
                </c:pt>
                <c:pt idx="2599">
                  <c:v>502</c:v>
                </c:pt>
                <c:pt idx="2600">
                  <c:v>525</c:v>
                </c:pt>
                <c:pt idx="2601">
                  <c:v>205</c:v>
                </c:pt>
                <c:pt idx="2602">
                  <c:v>336</c:v>
                </c:pt>
                <c:pt idx="2603">
                  <c:v>291</c:v>
                </c:pt>
                <c:pt idx="2604">
                  <c:v>316</c:v>
                </c:pt>
                <c:pt idx="2605">
                  <c:v>131</c:v>
                </c:pt>
                <c:pt idx="2606">
                  <c:v>111</c:v>
                </c:pt>
                <c:pt idx="2607">
                  <c:v>311</c:v>
                </c:pt>
                <c:pt idx="2608">
                  <c:v>249</c:v>
                </c:pt>
                <c:pt idx="2609">
                  <c:v>201</c:v>
                </c:pt>
                <c:pt idx="2610">
                  <c:v>348</c:v>
                </c:pt>
                <c:pt idx="2611">
                  <c:v>194</c:v>
                </c:pt>
                <c:pt idx="2612">
                  <c:v>228</c:v>
                </c:pt>
                <c:pt idx="2613">
                  <c:v>383</c:v>
                </c:pt>
                <c:pt idx="2614">
                  <c:v>627</c:v>
                </c:pt>
                <c:pt idx="2615">
                  <c:v>844</c:v>
                </c:pt>
                <c:pt idx="2616">
                  <c:v>334</c:v>
                </c:pt>
                <c:pt idx="2617">
                  <c:v>146</c:v>
                </c:pt>
                <c:pt idx="2618">
                  <c:v>325</c:v>
                </c:pt>
                <c:pt idx="2619">
                  <c:v>129</c:v>
                </c:pt>
                <c:pt idx="2620">
                  <c:v>490</c:v>
                </c:pt>
                <c:pt idx="2621">
                  <c:v>330</c:v>
                </c:pt>
                <c:pt idx="2622">
                  <c:v>219</c:v>
                </c:pt>
                <c:pt idx="2623">
                  <c:v>167</c:v>
                </c:pt>
                <c:pt idx="2624">
                  <c:v>393</c:v>
                </c:pt>
                <c:pt idx="2625">
                  <c:v>184</c:v>
                </c:pt>
                <c:pt idx="2626">
                  <c:v>373</c:v>
                </c:pt>
                <c:pt idx="2627">
                  <c:v>371</c:v>
                </c:pt>
                <c:pt idx="2628">
                  <c:v>298</c:v>
                </c:pt>
                <c:pt idx="2629">
                  <c:v>275</c:v>
                </c:pt>
                <c:pt idx="2630">
                  <c:v>244</c:v>
                </c:pt>
                <c:pt idx="2631">
                  <c:v>267</c:v>
                </c:pt>
                <c:pt idx="2632">
                  <c:v>270</c:v>
                </c:pt>
                <c:pt idx="2633">
                  <c:v>214</c:v>
                </c:pt>
                <c:pt idx="2634">
                  <c:v>285</c:v>
                </c:pt>
                <c:pt idx="2635">
                  <c:v>293</c:v>
                </c:pt>
                <c:pt idx="2636">
                  <c:v>317</c:v>
                </c:pt>
                <c:pt idx="2637">
                  <c:v>315</c:v>
                </c:pt>
                <c:pt idx="2638">
                  <c:v>182</c:v>
                </c:pt>
                <c:pt idx="2639">
                  <c:v>320</c:v>
                </c:pt>
                <c:pt idx="2640">
                  <c:v>260</c:v>
                </c:pt>
                <c:pt idx="2641">
                  <c:v>451</c:v>
                </c:pt>
                <c:pt idx="2642">
                  <c:v>126</c:v>
                </c:pt>
                <c:pt idx="2643">
                  <c:v>347</c:v>
                </c:pt>
                <c:pt idx="2644">
                  <c:v>178</c:v>
                </c:pt>
                <c:pt idx="2645">
                  <c:v>63</c:v>
                </c:pt>
                <c:pt idx="2646">
                  <c:v>226</c:v>
                </c:pt>
                <c:pt idx="2647">
                  <c:v>166</c:v>
                </c:pt>
                <c:pt idx="2648">
                  <c:v>291</c:v>
                </c:pt>
                <c:pt idx="2649">
                  <c:v>273</c:v>
                </c:pt>
                <c:pt idx="2650">
                  <c:v>374</c:v>
                </c:pt>
                <c:pt idx="2651">
                  <c:v>136</c:v>
                </c:pt>
                <c:pt idx="2652">
                  <c:v>236</c:v>
                </c:pt>
                <c:pt idx="2653">
                  <c:v>361</c:v>
                </c:pt>
                <c:pt idx="2654">
                  <c:v>567</c:v>
                </c:pt>
                <c:pt idx="2655">
                  <c:v>196</c:v>
                </c:pt>
                <c:pt idx="2656">
                  <c:v>126</c:v>
                </c:pt>
                <c:pt idx="2657">
                  <c:v>426</c:v>
                </c:pt>
                <c:pt idx="2658">
                  <c:v>218</c:v>
                </c:pt>
                <c:pt idx="2659">
                  <c:v>317</c:v>
                </c:pt>
                <c:pt idx="2660">
                  <c:v>737</c:v>
                </c:pt>
                <c:pt idx="2661">
                  <c:v>307</c:v>
                </c:pt>
                <c:pt idx="2662">
                  <c:v>86</c:v>
                </c:pt>
                <c:pt idx="2663">
                  <c:v>755</c:v>
                </c:pt>
                <c:pt idx="2664">
                  <c:v>443</c:v>
                </c:pt>
                <c:pt idx="2665">
                  <c:v>358</c:v>
                </c:pt>
                <c:pt idx="2666">
                  <c:v>218</c:v>
                </c:pt>
                <c:pt idx="2667">
                  <c:v>372</c:v>
                </c:pt>
                <c:pt idx="2668">
                  <c:v>571</c:v>
                </c:pt>
                <c:pt idx="2669">
                  <c:v>319</c:v>
                </c:pt>
                <c:pt idx="2670">
                  <c:v>259</c:v>
                </c:pt>
                <c:pt idx="2671">
                  <c:v>177</c:v>
                </c:pt>
                <c:pt idx="2672">
                  <c:v>312</c:v>
                </c:pt>
                <c:pt idx="2673">
                  <c:v>361</c:v>
                </c:pt>
                <c:pt idx="2674">
                  <c:v>414</c:v>
                </c:pt>
                <c:pt idx="2675">
                  <c:v>853</c:v>
                </c:pt>
                <c:pt idx="2676">
                  <c:v>204</c:v>
                </c:pt>
                <c:pt idx="2677">
                  <c:v>599</c:v>
                </c:pt>
                <c:pt idx="2678">
                  <c:v>367</c:v>
                </c:pt>
                <c:pt idx="2679">
                  <c:v>629</c:v>
                </c:pt>
                <c:pt idx="2680">
                  <c:v>460</c:v>
                </c:pt>
                <c:pt idx="2681">
                  <c:v>813</c:v>
                </c:pt>
                <c:pt idx="2682">
                  <c:v>118</c:v>
                </c:pt>
                <c:pt idx="2683" formatCode="0.00E+00">
                  <c:v>4.8999999999999998E-3</c:v>
                </c:pt>
                <c:pt idx="2684">
                  <c:v>489</c:v>
                </c:pt>
                <c:pt idx="2685">
                  <c:v>208</c:v>
                </c:pt>
                <c:pt idx="2686">
                  <c:v>708</c:v>
                </c:pt>
                <c:pt idx="2687">
                  <c:v>617</c:v>
                </c:pt>
                <c:pt idx="2688">
                  <c:v>599</c:v>
                </c:pt>
                <c:pt idx="2689">
                  <c:v>427</c:v>
                </c:pt>
                <c:pt idx="2690">
                  <c:v>250</c:v>
                </c:pt>
                <c:pt idx="2691">
                  <c:v>416</c:v>
                </c:pt>
                <c:pt idx="2692">
                  <c:v>70</c:v>
                </c:pt>
                <c:pt idx="2693">
                  <c:v>371</c:v>
                </c:pt>
                <c:pt idx="2694">
                  <c:v>359</c:v>
                </c:pt>
                <c:pt idx="2695">
                  <c:v>406</c:v>
                </c:pt>
                <c:pt idx="2696">
                  <c:v>303</c:v>
                </c:pt>
                <c:pt idx="2697">
                  <c:v>339</c:v>
                </c:pt>
                <c:pt idx="2698">
                  <c:v>375</c:v>
                </c:pt>
                <c:pt idx="2699">
                  <c:v>295</c:v>
                </c:pt>
                <c:pt idx="2700">
                  <c:v>592</c:v>
                </c:pt>
                <c:pt idx="2701">
                  <c:v>460</c:v>
                </c:pt>
                <c:pt idx="2702">
                  <c:v>363</c:v>
                </c:pt>
                <c:pt idx="2703">
                  <c:v>210</c:v>
                </c:pt>
                <c:pt idx="2704">
                  <c:v>251</c:v>
                </c:pt>
                <c:pt idx="2705">
                  <c:v>185</c:v>
                </c:pt>
                <c:pt idx="2706">
                  <c:v>443</c:v>
                </c:pt>
                <c:pt idx="2707">
                  <c:v>635</c:v>
                </c:pt>
                <c:pt idx="2708">
                  <c:v>468</c:v>
                </c:pt>
                <c:pt idx="2709">
                  <c:v>354</c:v>
                </c:pt>
                <c:pt idx="2710">
                  <c:v>464</c:v>
                </c:pt>
                <c:pt idx="2711">
                  <c:v>539</c:v>
                </c:pt>
                <c:pt idx="2712">
                  <c:v>508</c:v>
                </c:pt>
                <c:pt idx="2713">
                  <c:v>559</c:v>
                </c:pt>
                <c:pt idx="2714">
                  <c:v>438</c:v>
                </c:pt>
                <c:pt idx="2715">
                  <c:v>519</c:v>
                </c:pt>
                <c:pt idx="2716">
                  <c:v>44</c:v>
                </c:pt>
                <c:pt idx="2717">
                  <c:v>73</c:v>
                </c:pt>
                <c:pt idx="2718">
                  <c:v>417</c:v>
                </c:pt>
                <c:pt idx="2719">
                  <c:v>445</c:v>
                </c:pt>
                <c:pt idx="2720">
                  <c:v>8</c:v>
                </c:pt>
                <c:pt idx="2721">
                  <c:v>546</c:v>
                </c:pt>
                <c:pt idx="2722">
                  <c:v>469</c:v>
                </c:pt>
                <c:pt idx="2723">
                  <c:v>325</c:v>
                </c:pt>
                <c:pt idx="2724">
                  <c:v>370</c:v>
                </c:pt>
                <c:pt idx="2725">
                  <c:v>428</c:v>
                </c:pt>
                <c:pt idx="2726">
                  <c:v>545</c:v>
                </c:pt>
                <c:pt idx="2727">
                  <c:v>341</c:v>
                </c:pt>
                <c:pt idx="2728">
                  <c:v>377</c:v>
                </c:pt>
                <c:pt idx="2729">
                  <c:v>526</c:v>
                </c:pt>
                <c:pt idx="2730">
                  <c:v>244</c:v>
                </c:pt>
                <c:pt idx="2731">
                  <c:v>406</c:v>
                </c:pt>
                <c:pt idx="2732">
                  <c:v>485</c:v>
                </c:pt>
                <c:pt idx="2733">
                  <c:v>408</c:v>
                </c:pt>
                <c:pt idx="2734">
                  <c:v>468</c:v>
                </c:pt>
                <c:pt idx="2735">
                  <c:v>437</c:v>
                </c:pt>
                <c:pt idx="2736">
                  <c:v>359</c:v>
                </c:pt>
                <c:pt idx="2737">
                  <c:v>425</c:v>
                </c:pt>
                <c:pt idx="2738" formatCode="0.00E+00">
                  <c:v>4.8999999999999998E-3</c:v>
                </c:pt>
                <c:pt idx="2739">
                  <c:v>626</c:v>
                </c:pt>
                <c:pt idx="2740">
                  <c:v>332</c:v>
                </c:pt>
                <c:pt idx="2741">
                  <c:v>388</c:v>
                </c:pt>
                <c:pt idx="2742">
                  <c:v>435</c:v>
                </c:pt>
                <c:pt idx="2743">
                  <c:v>721</c:v>
                </c:pt>
                <c:pt idx="2744">
                  <c:v>662</c:v>
                </c:pt>
                <c:pt idx="2745">
                  <c:v>45</c:v>
                </c:pt>
                <c:pt idx="2746">
                  <c:v>788</c:v>
                </c:pt>
                <c:pt idx="2747">
                  <c:v>495</c:v>
                </c:pt>
                <c:pt idx="2748">
                  <c:v>436</c:v>
                </c:pt>
                <c:pt idx="2749">
                  <c:v>703</c:v>
                </c:pt>
                <c:pt idx="2750">
                  <c:v>435</c:v>
                </c:pt>
                <c:pt idx="2751">
                  <c:v>545</c:v>
                </c:pt>
                <c:pt idx="2752">
                  <c:v>674</c:v>
                </c:pt>
                <c:pt idx="2753">
                  <c:v>305</c:v>
                </c:pt>
                <c:pt idx="2754">
                  <c:v>574</c:v>
                </c:pt>
                <c:pt idx="2755">
                  <c:v>345</c:v>
                </c:pt>
                <c:pt idx="2756">
                  <c:v>452</c:v>
                </c:pt>
                <c:pt idx="2757">
                  <c:v>317</c:v>
                </c:pt>
                <c:pt idx="2758">
                  <c:v>374</c:v>
                </c:pt>
                <c:pt idx="2759">
                  <c:v>664</c:v>
                </c:pt>
                <c:pt idx="2760">
                  <c:v>435</c:v>
                </c:pt>
                <c:pt idx="2761">
                  <c:v>337</c:v>
                </c:pt>
                <c:pt idx="2762">
                  <c:v>529</c:v>
                </c:pt>
                <c:pt idx="2763">
                  <c:v>328</c:v>
                </c:pt>
                <c:pt idx="2764">
                  <c:v>469</c:v>
                </c:pt>
                <c:pt idx="2765">
                  <c:v>520</c:v>
                </c:pt>
                <c:pt idx="2766">
                  <c:v>466</c:v>
                </c:pt>
                <c:pt idx="2767">
                  <c:v>577</c:v>
                </c:pt>
                <c:pt idx="2768">
                  <c:v>351</c:v>
                </c:pt>
                <c:pt idx="2769">
                  <c:v>285</c:v>
                </c:pt>
                <c:pt idx="2770">
                  <c:v>474</c:v>
                </c:pt>
                <c:pt idx="2771">
                  <c:v>414</c:v>
                </c:pt>
                <c:pt idx="2772">
                  <c:v>292</c:v>
                </c:pt>
                <c:pt idx="2773">
                  <c:v>569</c:v>
                </c:pt>
                <c:pt idx="2774">
                  <c:v>353</c:v>
                </c:pt>
                <c:pt idx="2775">
                  <c:v>210</c:v>
                </c:pt>
                <c:pt idx="2776">
                  <c:v>365</c:v>
                </c:pt>
                <c:pt idx="2777">
                  <c:v>388</c:v>
                </c:pt>
                <c:pt idx="2778">
                  <c:v>219</c:v>
                </c:pt>
                <c:pt idx="2779">
                  <c:v>456</c:v>
                </c:pt>
                <c:pt idx="2780">
                  <c:v>531</c:v>
                </c:pt>
                <c:pt idx="2781">
                  <c:v>1473</c:v>
                </c:pt>
                <c:pt idx="2782">
                  <c:v>326</c:v>
                </c:pt>
                <c:pt idx="2783">
                  <c:v>839</c:v>
                </c:pt>
                <c:pt idx="2784">
                  <c:v>528</c:v>
                </c:pt>
                <c:pt idx="2785">
                  <c:v>582</c:v>
                </c:pt>
                <c:pt idx="2786">
                  <c:v>460</c:v>
                </c:pt>
                <c:pt idx="2787">
                  <c:v>600</c:v>
                </c:pt>
                <c:pt idx="2788">
                  <c:v>535</c:v>
                </c:pt>
                <c:pt idx="2789">
                  <c:v>484</c:v>
                </c:pt>
                <c:pt idx="2790">
                  <c:v>363</c:v>
                </c:pt>
                <c:pt idx="2791">
                  <c:v>751</c:v>
                </c:pt>
                <c:pt idx="2792">
                  <c:v>567</c:v>
                </c:pt>
                <c:pt idx="2793">
                  <c:v>402</c:v>
                </c:pt>
                <c:pt idx="2794" formatCode="0.00E+00">
                  <c:v>4.8999999999999998E-3</c:v>
                </c:pt>
                <c:pt idx="2795">
                  <c:v>656</c:v>
                </c:pt>
                <c:pt idx="2796">
                  <c:v>503</c:v>
                </c:pt>
                <c:pt idx="2797">
                  <c:v>406</c:v>
                </c:pt>
                <c:pt idx="2798" formatCode="0.00E+00">
                  <c:v>4.8999999999999998E-3</c:v>
                </c:pt>
                <c:pt idx="2799">
                  <c:v>108</c:v>
                </c:pt>
                <c:pt idx="2800">
                  <c:v>446</c:v>
                </c:pt>
                <c:pt idx="2801">
                  <c:v>577</c:v>
                </c:pt>
                <c:pt idx="2802">
                  <c:v>529</c:v>
                </c:pt>
                <c:pt idx="2803">
                  <c:v>530</c:v>
                </c:pt>
                <c:pt idx="2804">
                  <c:v>851</c:v>
                </c:pt>
                <c:pt idx="2805">
                  <c:v>497</c:v>
                </c:pt>
                <c:pt idx="2806">
                  <c:v>437</c:v>
                </c:pt>
                <c:pt idx="2807">
                  <c:v>453</c:v>
                </c:pt>
                <c:pt idx="2808">
                  <c:v>587</c:v>
                </c:pt>
                <c:pt idx="2809" formatCode="0.00E+00">
                  <c:v>4.8999999999999998E-3</c:v>
                </c:pt>
                <c:pt idx="2810" formatCode="0.00E+00">
                  <c:v>4.8999999999999998E-3</c:v>
                </c:pt>
                <c:pt idx="2811" formatCode="0.00E+00">
                  <c:v>4.8999999999999998E-3</c:v>
                </c:pt>
                <c:pt idx="2812">
                  <c:v>31</c:v>
                </c:pt>
                <c:pt idx="2813">
                  <c:v>462</c:v>
                </c:pt>
                <c:pt idx="2814">
                  <c:v>344</c:v>
                </c:pt>
                <c:pt idx="2815">
                  <c:v>461</c:v>
                </c:pt>
                <c:pt idx="2816">
                  <c:v>599</c:v>
                </c:pt>
                <c:pt idx="2817">
                  <c:v>589</c:v>
                </c:pt>
                <c:pt idx="2818">
                  <c:v>685</c:v>
                </c:pt>
                <c:pt idx="2819">
                  <c:v>499</c:v>
                </c:pt>
                <c:pt idx="2820">
                  <c:v>2</c:v>
                </c:pt>
                <c:pt idx="2821">
                  <c:v>580</c:v>
                </c:pt>
                <c:pt idx="2822">
                  <c:v>760</c:v>
                </c:pt>
                <c:pt idx="2823">
                  <c:v>863</c:v>
                </c:pt>
                <c:pt idx="2824">
                  <c:v>658</c:v>
                </c:pt>
                <c:pt idx="2825">
                  <c:v>516</c:v>
                </c:pt>
                <c:pt idx="2826">
                  <c:v>442</c:v>
                </c:pt>
                <c:pt idx="2827">
                  <c:v>714</c:v>
                </c:pt>
                <c:pt idx="2828">
                  <c:v>286</c:v>
                </c:pt>
                <c:pt idx="2829" formatCode="0.00E+00">
                  <c:v>4.8999999999999998E-3</c:v>
                </c:pt>
                <c:pt idx="2830">
                  <c:v>1160</c:v>
                </c:pt>
                <c:pt idx="2831">
                  <c:v>539</c:v>
                </c:pt>
                <c:pt idx="2832">
                  <c:v>428</c:v>
                </c:pt>
                <c:pt idx="2833">
                  <c:v>798</c:v>
                </c:pt>
                <c:pt idx="2834">
                  <c:v>776</c:v>
                </c:pt>
                <c:pt idx="2835">
                  <c:v>535</c:v>
                </c:pt>
                <c:pt idx="2836">
                  <c:v>535</c:v>
                </c:pt>
                <c:pt idx="2837">
                  <c:v>491</c:v>
                </c:pt>
                <c:pt idx="2838">
                  <c:v>890</c:v>
                </c:pt>
                <c:pt idx="2839">
                  <c:v>556</c:v>
                </c:pt>
                <c:pt idx="2840">
                  <c:v>433</c:v>
                </c:pt>
                <c:pt idx="2841">
                  <c:v>376</c:v>
                </c:pt>
                <c:pt idx="2842">
                  <c:v>546</c:v>
                </c:pt>
                <c:pt idx="2843">
                  <c:v>520</c:v>
                </c:pt>
                <c:pt idx="2844">
                  <c:v>396</c:v>
                </c:pt>
                <c:pt idx="2845">
                  <c:v>477</c:v>
                </c:pt>
                <c:pt idx="2846">
                  <c:v>557</c:v>
                </c:pt>
                <c:pt idx="2847">
                  <c:v>369</c:v>
                </c:pt>
                <c:pt idx="2848">
                  <c:v>426</c:v>
                </c:pt>
                <c:pt idx="2849">
                  <c:v>310</c:v>
                </c:pt>
                <c:pt idx="2850">
                  <c:v>508</c:v>
                </c:pt>
                <c:pt idx="2851">
                  <c:v>494</c:v>
                </c:pt>
                <c:pt idx="2852">
                  <c:v>528</c:v>
                </c:pt>
                <c:pt idx="2853">
                  <c:v>503</c:v>
                </c:pt>
                <c:pt idx="2854">
                  <c:v>573</c:v>
                </c:pt>
                <c:pt idx="2855">
                  <c:v>2</c:v>
                </c:pt>
                <c:pt idx="2856">
                  <c:v>467</c:v>
                </c:pt>
                <c:pt idx="2857">
                  <c:v>401</c:v>
                </c:pt>
                <c:pt idx="2858">
                  <c:v>466</c:v>
                </c:pt>
                <c:pt idx="2859">
                  <c:v>915</c:v>
                </c:pt>
                <c:pt idx="2860">
                  <c:v>348</c:v>
                </c:pt>
                <c:pt idx="2861">
                  <c:v>504</c:v>
                </c:pt>
                <c:pt idx="2862">
                  <c:v>589</c:v>
                </c:pt>
                <c:pt idx="2863">
                  <c:v>325</c:v>
                </c:pt>
                <c:pt idx="2864">
                  <c:v>482</c:v>
                </c:pt>
                <c:pt idx="2865">
                  <c:v>490</c:v>
                </c:pt>
                <c:pt idx="2866">
                  <c:v>348</c:v>
                </c:pt>
                <c:pt idx="2867">
                  <c:v>656</c:v>
                </c:pt>
                <c:pt idx="2868">
                  <c:v>432</c:v>
                </c:pt>
                <c:pt idx="2869">
                  <c:v>440</c:v>
                </c:pt>
                <c:pt idx="2870">
                  <c:v>496</c:v>
                </c:pt>
                <c:pt idx="2871">
                  <c:v>412</c:v>
                </c:pt>
                <c:pt idx="2872">
                  <c:v>293</c:v>
                </c:pt>
                <c:pt idx="2873">
                  <c:v>817</c:v>
                </c:pt>
                <c:pt idx="2874">
                  <c:v>425</c:v>
                </c:pt>
                <c:pt idx="2875">
                  <c:v>232</c:v>
                </c:pt>
                <c:pt idx="2876">
                  <c:v>414</c:v>
                </c:pt>
                <c:pt idx="2877">
                  <c:v>826</c:v>
                </c:pt>
                <c:pt idx="2878">
                  <c:v>53</c:v>
                </c:pt>
                <c:pt idx="2879">
                  <c:v>24</c:v>
                </c:pt>
                <c:pt idx="2880">
                  <c:v>56</c:v>
                </c:pt>
                <c:pt idx="2881">
                  <c:v>850</c:v>
                </c:pt>
                <c:pt idx="2882">
                  <c:v>591</c:v>
                </c:pt>
                <c:pt idx="2883">
                  <c:v>4</c:v>
                </c:pt>
                <c:pt idx="2884">
                  <c:v>662</c:v>
                </c:pt>
                <c:pt idx="2885">
                  <c:v>645</c:v>
                </c:pt>
                <c:pt idx="2886">
                  <c:v>499</c:v>
                </c:pt>
                <c:pt idx="2887">
                  <c:v>482</c:v>
                </c:pt>
                <c:pt idx="2888">
                  <c:v>438</c:v>
                </c:pt>
                <c:pt idx="2889">
                  <c:v>429</c:v>
                </c:pt>
                <c:pt idx="2890">
                  <c:v>580</c:v>
                </c:pt>
                <c:pt idx="2891">
                  <c:v>427</c:v>
                </c:pt>
                <c:pt idx="2892">
                  <c:v>823</c:v>
                </c:pt>
                <c:pt idx="2893">
                  <c:v>454</c:v>
                </c:pt>
                <c:pt idx="2894">
                  <c:v>443</c:v>
                </c:pt>
                <c:pt idx="2895">
                  <c:v>404</c:v>
                </c:pt>
                <c:pt idx="2896" formatCode="0.00E+00">
                  <c:v>4.8999999999999998E-3</c:v>
                </c:pt>
                <c:pt idx="2897">
                  <c:v>92</c:v>
                </c:pt>
                <c:pt idx="2898">
                  <c:v>275</c:v>
                </c:pt>
                <c:pt idx="2899">
                  <c:v>149</c:v>
                </c:pt>
                <c:pt idx="2900">
                  <c:v>543</c:v>
                </c:pt>
                <c:pt idx="2901">
                  <c:v>474</c:v>
                </c:pt>
                <c:pt idx="2902">
                  <c:v>539</c:v>
                </c:pt>
                <c:pt idx="2903">
                  <c:v>695</c:v>
                </c:pt>
                <c:pt idx="2904">
                  <c:v>411</c:v>
                </c:pt>
                <c:pt idx="2905">
                  <c:v>358</c:v>
                </c:pt>
                <c:pt idx="2906">
                  <c:v>545</c:v>
                </c:pt>
                <c:pt idx="2907">
                  <c:v>464</c:v>
                </c:pt>
                <c:pt idx="2908">
                  <c:v>384</c:v>
                </c:pt>
                <c:pt idx="2909">
                  <c:v>734</c:v>
                </c:pt>
                <c:pt idx="2910">
                  <c:v>410</c:v>
                </c:pt>
                <c:pt idx="2911">
                  <c:v>615</c:v>
                </c:pt>
                <c:pt idx="2912">
                  <c:v>615</c:v>
                </c:pt>
                <c:pt idx="2913">
                  <c:v>488</c:v>
                </c:pt>
                <c:pt idx="2914">
                  <c:v>400</c:v>
                </c:pt>
                <c:pt idx="2915">
                  <c:v>475</c:v>
                </c:pt>
                <c:pt idx="2916">
                  <c:v>428</c:v>
                </c:pt>
                <c:pt idx="2917">
                  <c:v>371</c:v>
                </c:pt>
                <c:pt idx="2918">
                  <c:v>931</c:v>
                </c:pt>
                <c:pt idx="2919">
                  <c:v>583</c:v>
                </c:pt>
                <c:pt idx="2920">
                  <c:v>426</c:v>
                </c:pt>
                <c:pt idx="2921">
                  <c:v>556</c:v>
                </c:pt>
                <c:pt idx="2922">
                  <c:v>526</c:v>
                </c:pt>
                <c:pt idx="2923">
                  <c:v>501</c:v>
                </c:pt>
                <c:pt idx="2924">
                  <c:v>608</c:v>
                </c:pt>
                <c:pt idx="2925">
                  <c:v>461</c:v>
                </c:pt>
                <c:pt idx="2926">
                  <c:v>652</c:v>
                </c:pt>
                <c:pt idx="2927">
                  <c:v>506</c:v>
                </c:pt>
                <c:pt idx="2928">
                  <c:v>532</c:v>
                </c:pt>
                <c:pt idx="2929">
                  <c:v>495</c:v>
                </c:pt>
                <c:pt idx="2930">
                  <c:v>348</c:v>
                </c:pt>
                <c:pt idx="2931">
                  <c:v>560</c:v>
                </c:pt>
                <c:pt idx="2932">
                  <c:v>291</c:v>
                </c:pt>
                <c:pt idx="2933">
                  <c:v>557</c:v>
                </c:pt>
                <c:pt idx="2934">
                  <c:v>358</c:v>
                </c:pt>
                <c:pt idx="2935">
                  <c:v>335</c:v>
                </c:pt>
                <c:pt idx="2936">
                  <c:v>407</c:v>
                </c:pt>
                <c:pt idx="2937">
                  <c:v>416</c:v>
                </c:pt>
                <c:pt idx="2938">
                  <c:v>325</c:v>
                </c:pt>
                <c:pt idx="2939">
                  <c:v>570</c:v>
                </c:pt>
                <c:pt idx="2940">
                  <c:v>626</c:v>
                </c:pt>
                <c:pt idx="2941">
                  <c:v>470</c:v>
                </c:pt>
                <c:pt idx="2942">
                  <c:v>342</c:v>
                </c:pt>
                <c:pt idx="2943">
                  <c:v>547</c:v>
                </c:pt>
                <c:pt idx="2944">
                  <c:v>749</c:v>
                </c:pt>
                <c:pt idx="2945">
                  <c:v>505</c:v>
                </c:pt>
                <c:pt idx="2946">
                  <c:v>561</c:v>
                </c:pt>
                <c:pt idx="2947">
                  <c:v>437</c:v>
                </c:pt>
                <c:pt idx="2948">
                  <c:v>624</c:v>
                </c:pt>
                <c:pt idx="2949">
                  <c:v>374</c:v>
                </c:pt>
                <c:pt idx="2950">
                  <c:v>676</c:v>
                </c:pt>
                <c:pt idx="2951">
                  <c:v>508</c:v>
                </c:pt>
                <c:pt idx="2952">
                  <c:v>423</c:v>
                </c:pt>
                <c:pt idx="2953">
                  <c:v>512</c:v>
                </c:pt>
                <c:pt idx="2954">
                  <c:v>464</c:v>
                </c:pt>
                <c:pt idx="2955">
                  <c:v>564</c:v>
                </c:pt>
                <c:pt idx="2956">
                  <c:v>538</c:v>
                </c:pt>
                <c:pt idx="2957">
                  <c:v>328</c:v>
                </c:pt>
                <c:pt idx="2958">
                  <c:v>327</c:v>
                </c:pt>
                <c:pt idx="2959">
                  <c:v>788</c:v>
                </c:pt>
                <c:pt idx="2960">
                  <c:v>555</c:v>
                </c:pt>
                <c:pt idx="2961">
                  <c:v>102</c:v>
                </c:pt>
                <c:pt idx="2962" formatCode="0.00E+00">
                  <c:v>4.8999999999999998E-3</c:v>
                </c:pt>
                <c:pt idx="2963">
                  <c:v>895</c:v>
                </c:pt>
                <c:pt idx="2964">
                  <c:v>194</c:v>
                </c:pt>
                <c:pt idx="2965">
                  <c:v>456</c:v>
                </c:pt>
                <c:pt idx="2966">
                  <c:v>826</c:v>
                </c:pt>
                <c:pt idx="2967">
                  <c:v>479</c:v>
                </c:pt>
                <c:pt idx="2968">
                  <c:v>644</c:v>
                </c:pt>
                <c:pt idx="2969">
                  <c:v>805</c:v>
                </c:pt>
                <c:pt idx="2970">
                  <c:v>266</c:v>
                </c:pt>
                <c:pt idx="2971">
                  <c:v>497</c:v>
                </c:pt>
                <c:pt idx="2972">
                  <c:v>616</c:v>
                </c:pt>
                <c:pt idx="2973">
                  <c:v>546</c:v>
                </c:pt>
                <c:pt idx="2974">
                  <c:v>456</c:v>
                </c:pt>
                <c:pt idx="2975">
                  <c:v>508</c:v>
                </c:pt>
                <c:pt idx="2976">
                  <c:v>423</c:v>
                </c:pt>
                <c:pt idx="2977">
                  <c:v>486</c:v>
                </c:pt>
                <c:pt idx="2978">
                  <c:v>165</c:v>
                </c:pt>
                <c:pt idx="2979">
                  <c:v>429</c:v>
                </c:pt>
                <c:pt idx="2980">
                  <c:v>271</c:v>
                </c:pt>
                <c:pt idx="2981">
                  <c:v>137</c:v>
                </c:pt>
                <c:pt idx="2982">
                  <c:v>97</c:v>
                </c:pt>
                <c:pt idx="2983">
                  <c:v>334</c:v>
                </c:pt>
                <c:pt idx="2984">
                  <c:v>75</c:v>
                </c:pt>
                <c:pt idx="2985">
                  <c:v>319</c:v>
                </c:pt>
                <c:pt idx="2986">
                  <c:v>466</c:v>
                </c:pt>
                <c:pt idx="2987">
                  <c:v>451</c:v>
                </c:pt>
                <c:pt idx="2988">
                  <c:v>102</c:v>
                </c:pt>
                <c:pt idx="2989">
                  <c:v>469</c:v>
                </c:pt>
                <c:pt idx="2990">
                  <c:v>284</c:v>
                </c:pt>
                <c:pt idx="2991">
                  <c:v>459</c:v>
                </c:pt>
                <c:pt idx="2992">
                  <c:v>9</c:v>
                </c:pt>
                <c:pt idx="2993">
                  <c:v>396</c:v>
                </c:pt>
                <c:pt idx="2994">
                  <c:v>332</c:v>
                </c:pt>
                <c:pt idx="2995">
                  <c:v>422</c:v>
                </c:pt>
                <c:pt idx="2996">
                  <c:v>419</c:v>
                </c:pt>
                <c:pt idx="2997">
                  <c:v>449</c:v>
                </c:pt>
                <c:pt idx="2998">
                  <c:v>377</c:v>
                </c:pt>
                <c:pt idx="2999">
                  <c:v>316</c:v>
                </c:pt>
                <c:pt idx="3000">
                  <c:v>148</c:v>
                </c:pt>
                <c:pt idx="3001">
                  <c:v>483</c:v>
                </c:pt>
                <c:pt idx="3002">
                  <c:v>482</c:v>
                </c:pt>
                <c:pt idx="3003">
                  <c:v>805</c:v>
                </c:pt>
                <c:pt idx="3004">
                  <c:v>341</c:v>
                </c:pt>
                <c:pt idx="3005">
                  <c:v>310</c:v>
                </c:pt>
                <c:pt idx="3006">
                  <c:v>408</c:v>
                </c:pt>
                <c:pt idx="3007">
                  <c:v>573</c:v>
                </c:pt>
                <c:pt idx="3008">
                  <c:v>483</c:v>
                </c:pt>
                <c:pt idx="3009">
                  <c:v>583</c:v>
                </c:pt>
                <c:pt idx="3010">
                  <c:v>450</c:v>
                </c:pt>
                <c:pt idx="3011">
                  <c:v>397</c:v>
                </c:pt>
                <c:pt idx="3012">
                  <c:v>657</c:v>
                </c:pt>
                <c:pt idx="3013">
                  <c:v>254</c:v>
                </c:pt>
                <c:pt idx="3014">
                  <c:v>499</c:v>
                </c:pt>
                <c:pt idx="3015">
                  <c:v>430</c:v>
                </c:pt>
                <c:pt idx="3016">
                  <c:v>572</c:v>
                </c:pt>
                <c:pt idx="3017">
                  <c:v>342</c:v>
                </c:pt>
                <c:pt idx="3018">
                  <c:v>591</c:v>
                </c:pt>
                <c:pt idx="3019">
                  <c:v>403</c:v>
                </c:pt>
                <c:pt idx="3020">
                  <c:v>270</c:v>
                </c:pt>
                <c:pt idx="3021">
                  <c:v>574</c:v>
                </c:pt>
                <c:pt idx="3022">
                  <c:v>404</c:v>
                </c:pt>
                <c:pt idx="3023">
                  <c:v>570</c:v>
                </c:pt>
                <c:pt idx="3024">
                  <c:v>461</c:v>
                </c:pt>
                <c:pt idx="3025">
                  <c:v>519</c:v>
                </c:pt>
                <c:pt idx="3026">
                  <c:v>534</c:v>
                </c:pt>
                <c:pt idx="3027">
                  <c:v>19</c:v>
                </c:pt>
                <c:pt idx="3028">
                  <c:v>481</c:v>
                </c:pt>
                <c:pt idx="3029">
                  <c:v>502</c:v>
                </c:pt>
                <c:pt idx="3030">
                  <c:v>315</c:v>
                </c:pt>
                <c:pt idx="3031">
                  <c:v>537</c:v>
                </c:pt>
                <c:pt idx="3032">
                  <c:v>394</c:v>
                </c:pt>
                <c:pt idx="3033">
                  <c:v>4</c:v>
                </c:pt>
                <c:pt idx="3034">
                  <c:v>106</c:v>
                </c:pt>
                <c:pt idx="3035">
                  <c:v>394</c:v>
                </c:pt>
                <c:pt idx="3036">
                  <c:v>416</c:v>
                </c:pt>
                <c:pt idx="3037">
                  <c:v>244</c:v>
                </c:pt>
                <c:pt idx="3038">
                  <c:v>503</c:v>
                </c:pt>
                <c:pt idx="3039">
                  <c:v>292</c:v>
                </c:pt>
                <c:pt idx="3040">
                  <c:v>1002</c:v>
                </c:pt>
                <c:pt idx="3041">
                  <c:v>675</c:v>
                </c:pt>
                <c:pt idx="3042" formatCode="0.00E+00">
                  <c:v>4.8999999999999998E-3</c:v>
                </c:pt>
                <c:pt idx="3043">
                  <c:v>547</c:v>
                </c:pt>
                <c:pt idx="3044">
                  <c:v>330</c:v>
                </c:pt>
                <c:pt idx="3045">
                  <c:v>451</c:v>
                </c:pt>
                <c:pt idx="3046" formatCode="0.00E+00">
                  <c:v>4.8999999999999998E-3</c:v>
                </c:pt>
                <c:pt idx="3047">
                  <c:v>443</c:v>
                </c:pt>
                <c:pt idx="3048">
                  <c:v>1022</c:v>
                </c:pt>
                <c:pt idx="3049">
                  <c:v>530</c:v>
                </c:pt>
                <c:pt idx="3050">
                  <c:v>487</c:v>
                </c:pt>
                <c:pt idx="3051">
                  <c:v>707</c:v>
                </c:pt>
                <c:pt idx="3052">
                  <c:v>395</c:v>
                </c:pt>
                <c:pt idx="3053">
                  <c:v>765</c:v>
                </c:pt>
                <c:pt idx="3054">
                  <c:v>255</c:v>
                </c:pt>
                <c:pt idx="3055">
                  <c:v>767</c:v>
                </c:pt>
                <c:pt idx="3056">
                  <c:v>183</c:v>
                </c:pt>
                <c:pt idx="3057">
                  <c:v>507</c:v>
                </c:pt>
                <c:pt idx="3058">
                  <c:v>468</c:v>
                </c:pt>
                <c:pt idx="3059">
                  <c:v>314</c:v>
                </c:pt>
                <c:pt idx="3060">
                  <c:v>272</c:v>
                </c:pt>
                <c:pt idx="3061">
                  <c:v>341</c:v>
                </c:pt>
                <c:pt idx="3062">
                  <c:v>251</c:v>
                </c:pt>
                <c:pt idx="3063">
                  <c:v>447</c:v>
                </c:pt>
                <c:pt idx="3064">
                  <c:v>599</c:v>
                </c:pt>
                <c:pt idx="3065">
                  <c:v>466</c:v>
                </c:pt>
                <c:pt idx="3066">
                  <c:v>313</c:v>
                </c:pt>
                <c:pt idx="3067">
                  <c:v>564</c:v>
                </c:pt>
                <c:pt idx="3068">
                  <c:v>29</c:v>
                </c:pt>
                <c:pt idx="3069">
                  <c:v>467</c:v>
                </c:pt>
                <c:pt idx="3070">
                  <c:v>488</c:v>
                </c:pt>
                <c:pt idx="3071">
                  <c:v>400</c:v>
                </c:pt>
                <c:pt idx="3072">
                  <c:v>23</c:v>
                </c:pt>
                <c:pt idx="3073">
                  <c:v>447</c:v>
                </c:pt>
                <c:pt idx="3074">
                  <c:v>345</c:v>
                </c:pt>
                <c:pt idx="3075">
                  <c:v>470</c:v>
                </c:pt>
                <c:pt idx="3076">
                  <c:v>459</c:v>
                </c:pt>
                <c:pt idx="3077" formatCode="0.00E+00">
                  <c:v>4.8999999999999998E-3</c:v>
                </c:pt>
                <c:pt idx="3078">
                  <c:v>469</c:v>
                </c:pt>
                <c:pt idx="3079">
                  <c:v>617</c:v>
                </c:pt>
                <c:pt idx="3080">
                  <c:v>603</c:v>
                </c:pt>
                <c:pt idx="3081">
                  <c:v>595</c:v>
                </c:pt>
                <c:pt idx="3082">
                  <c:v>553</c:v>
                </c:pt>
                <c:pt idx="3083">
                  <c:v>987</c:v>
                </c:pt>
                <c:pt idx="3084">
                  <c:v>746</c:v>
                </c:pt>
                <c:pt idx="3085">
                  <c:v>469</c:v>
                </c:pt>
                <c:pt idx="3086">
                  <c:v>628</c:v>
                </c:pt>
                <c:pt idx="3087">
                  <c:v>617</c:v>
                </c:pt>
                <c:pt idx="3088">
                  <c:v>547</c:v>
                </c:pt>
                <c:pt idx="3089">
                  <c:v>622</c:v>
                </c:pt>
                <c:pt idx="3090">
                  <c:v>646</c:v>
                </c:pt>
                <c:pt idx="3091">
                  <c:v>460</c:v>
                </c:pt>
                <c:pt idx="3092">
                  <c:v>542</c:v>
                </c:pt>
                <c:pt idx="3093">
                  <c:v>1094</c:v>
                </c:pt>
                <c:pt idx="3094">
                  <c:v>333</c:v>
                </c:pt>
                <c:pt idx="3095">
                  <c:v>503</c:v>
                </c:pt>
                <c:pt idx="3096">
                  <c:v>776</c:v>
                </c:pt>
                <c:pt idx="3097">
                  <c:v>473</c:v>
                </c:pt>
                <c:pt idx="3098">
                  <c:v>237</c:v>
                </c:pt>
                <c:pt idx="3099">
                  <c:v>754</c:v>
                </c:pt>
                <c:pt idx="3100">
                  <c:v>391</c:v>
                </c:pt>
                <c:pt idx="3101">
                  <c:v>533</c:v>
                </c:pt>
                <c:pt idx="3102">
                  <c:v>913</c:v>
                </c:pt>
                <c:pt idx="3103">
                  <c:v>1058</c:v>
                </c:pt>
                <c:pt idx="3104">
                  <c:v>132</c:v>
                </c:pt>
                <c:pt idx="3105">
                  <c:v>361</c:v>
                </c:pt>
                <c:pt idx="3106">
                  <c:v>472</c:v>
                </c:pt>
                <c:pt idx="3107">
                  <c:v>554</c:v>
                </c:pt>
                <c:pt idx="3108">
                  <c:v>216</c:v>
                </c:pt>
                <c:pt idx="3109" formatCode="0.00E+00">
                  <c:v>4.8999999999999998E-3</c:v>
                </c:pt>
                <c:pt idx="3110">
                  <c:v>799</c:v>
                </c:pt>
                <c:pt idx="3111">
                  <c:v>681</c:v>
                </c:pt>
                <c:pt idx="3112">
                  <c:v>478</c:v>
                </c:pt>
                <c:pt idx="3113">
                  <c:v>213</c:v>
                </c:pt>
                <c:pt idx="3114">
                  <c:v>437</c:v>
                </c:pt>
                <c:pt idx="3115">
                  <c:v>587</c:v>
                </c:pt>
                <c:pt idx="3116">
                  <c:v>278</c:v>
                </c:pt>
                <c:pt idx="3117">
                  <c:v>655</c:v>
                </c:pt>
                <c:pt idx="3118">
                  <c:v>434</c:v>
                </c:pt>
                <c:pt idx="3119">
                  <c:v>587</c:v>
                </c:pt>
                <c:pt idx="3120">
                  <c:v>427</c:v>
                </c:pt>
                <c:pt idx="3121">
                  <c:v>294</c:v>
                </c:pt>
                <c:pt idx="3122">
                  <c:v>25</c:v>
                </c:pt>
                <c:pt idx="3123">
                  <c:v>624</c:v>
                </c:pt>
                <c:pt idx="3124">
                  <c:v>439</c:v>
                </c:pt>
                <c:pt idx="3125">
                  <c:v>434</c:v>
                </c:pt>
                <c:pt idx="3126">
                  <c:v>590</c:v>
                </c:pt>
                <c:pt idx="3127">
                  <c:v>554</c:v>
                </c:pt>
                <c:pt idx="3128">
                  <c:v>875</c:v>
                </c:pt>
                <c:pt idx="3129">
                  <c:v>667</c:v>
                </c:pt>
                <c:pt idx="3130">
                  <c:v>172</c:v>
                </c:pt>
                <c:pt idx="3131">
                  <c:v>317</c:v>
                </c:pt>
                <c:pt idx="3132">
                  <c:v>568</c:v>
                </c:pt>
                <c:pt idx="3133">
                  <c:v>1150</c:v>
                </c:pt>
                <c:pt idx="3134">
                  <c:v>440</c:v>
                </c:pt>
                <c:pt idx="3135">
                  <c:v>422</c:v>
                </c:pt>
                <c:pt idx="3136">
                  <c:v>371</c:v>
                </c:pt>
                <c:pt idx="3137">
                  <c:v>298</c:v>
                </c:pt>
                <c:pt idx="3138">
                  <c:v>896</c:v>
                </c:pt>
                <c:pt idx="3139">
                  <c:v>436</c:v>
                </c:pt>
                <c:pt idx="3140">
                  <c:v>251</c:v>
                </c:pt>
                <c:pt idx="3141">
                  <c:v>419</c:v>
                </c:pt>
                <c:pt idx="3142">
                  <c:v>186</c:v>
                </c:pt>
                <c:pt idx="3143">
                  <c:v>530</c:v>
                </c:pt>
                <c:pt idx="3144">
                  <c:v>380</c:v>
                </c:pt>
                <c:pt idx="3145">
                  <c:v>139</c:v>
                </c:pt>
                <c:pt idx="3146">
                  <c:v>583</c:v>
                </c:pt>
                <c:pt idx="3147">
                  <c:v>497</c:v>
                </c:pt>
                <c:pt idx="3148">
                  <c:v>478</c:v>
                </c:pt>
                <c:pt idx="3149">
                  <c:v>16</c:v>
                </c:pt>
                <c:pt idx="3150">
                  <c:v>443</c:v>
                </c:pt>
                <c:pt idx="3151">
                  <c:v>550</c:v>
                </c:pt>
                <c:pt idx="3152">
                  <c:v>320</c:v>
                </c:pt>
                <c:pt idx="3153">
                  <c:v>339</c:v>
                </c:pt>
                <c:pt idx="3154">
                  <c:v>461</c:v>
                </c:pt>
                <c:pt idx="3155">
                  <c:v>461</c:v>
                </c:pt>
                <c:pt idx="3156">
                  <c:v>138</c:v>
                </c:pt>
                <c:pt idx="3157">
                  <c:v>172</c:v>
                </c:pt>
                <c:pt idx="3158">
                  <c:v>494</c:v>
                </c:pt>
                <c:pt idx="3159">
                  <c:v>479</c:v>
                </c:pt>
                <c:pt idx="3160">
                  <c:v>412</c:v>
                </c:pt>
                <c:pt idx="3161">
                  <c:v>140</c:v>
                </c:pt>
                <c:pt idx="3162">
                  <c:v>102</c:v>
                </c:pt>
                <c:pt idx="3163">
                  <c:v>294</c:v>
                </c:pt>
                <c:pt idx="3164">
                  <c:v>396</c:v>
                </c:pt>
                <c:pt idx="3165">
                  <c:v>546</c:v>
                </c:pt>
                <c:pt idx="3166">
                  <c:v>530</c:v>
                </c:pt>
                <c:pt idx="3167">
                  <c:v>561</c:v>
                </c:pt>
                <c:pt idx="3168">
                  <c:v>1036</c:v>
                </c:pt>
                <c:pt idx="3169">
                  <c:v>580</c:v>
                </c:pt>
                <c:pt idx="3170">
                  <c:v>436</c:v>
                </c:pt>
                <c:pt idx="3171">
                  <c:v>884</c:v>
                </c:pt>
                <c:pt idx="3172">
                  <c:v>564</c:v>
                </c:pt>
                <c:pt idx="3173">
                  <c:v>311</c:v>
                </c:pt>
                <c:pt idx="3174">
                  <c:v>19</c:v>
                </c:pt>
                <c:pt idx="3175">
                  <c:v>620</c:v>
                </c:pt>
                <c:pt idx="3176">
                  <c:v>20</c:v>
                </c:pt>
                <c:pt idx="3177">
                  <c:v>455</c:v>
                </c:pt>
                <c:pt idx="3178">
                  <c:v>51</c:v>
                </c:pt>
                <c:pt idx="3179">
                  <c:v>192</c:v>
                </c:pt>
                <c:pt idx="3180">
                  <c:v>59</c:v>
                </c:pt>
                <c:pt idx="3181">
                  <c:v>192</c:v>
                </c:pt>
                <c:pt idx="3182">
                  <c:v>955</c:v>
                </c:pt>
                <c:pt idx="3183">
                  <c:v>134</c:v>
                </c:pt>
                <c:pt idx="3184">
                  <c:v>27</c:v>
                </c:pt>
                <c:pt idx="3185">
                  <c:v>650</c:v>
                </c:pt>
                <c:pt idx="3186">
                  <c:v>205</c:v>
                </c:pt>
                <c:pt idx="3187">
                  <c:v>624</c:v>
                </c:pt>
                <c:pt idx="3188">
                  <c:v>372</c:v>
                </c:pt>
                <c:pt idx="3189">
                  <c:v>562</c:v>
                </c:pt>
                <c:pt idx="3190">
                  <c:v>697</c:v>
                </c:pt>
                <c:pt idx="3191">
                  <c:v>14</c:v>
                </c:pt>
                <c:pt idx="3192">
                  <c:v>221</c:v>
                </c:pt>
                <c:pt idx="3193">
                  <c:v>70</c:v>
                </c:pt>
                <c:pt idx="3194">
                  <c:v>29</c:v>
                </c:pt>
                <c:pt idx="3195">
                  <c:v>4</c:v>
                </c:pt>
                <c:pt idx="3196">
                  <c:v>926</c:v>
                </c:pt>
                <c:pt idx="3197">
                  <c:v>64</c:v>
                </c:pt>
                <c:pt idx="3198">
                  <c:v>503</c:v>
                </c:pt>
                <c:pt idx="3199">
                  <c:v>588</c:v>
                </c:pt>
                <c:pt idx="3200">
                  <c:v>281</c:v>
                </c:pt>
                <c:pt idx="3201">
                  <c:v>884</c:v>
                </c:pt>
                <c:pt idx="3202">
                  <c:v>50</c:v>
                </c:pt>
                <c:pt idx="3203" formatCode="0.00E+00">
                  <c:v>4.8999999999999998E-3</c:v>
                </c:pt>
                <c:pt idx="3204" formatCode="0.00E+00">
                  <c:v>4.8999999999999998E-3</c:v>
                </c:pt>
                <c:pt idx="3205">
                  <c:v>295</c:v>
                </c:pt>
                <c:pt idx="3206">
                  <c:v>16</c:v>
                </c:pt>
                <c:pt idx="3207">
                  <c:v>129</c:v>
                </c:pt>
                <c:pt idx="3208">
                  <c:v>550</c:v>
                </c:pt>
                <c:pt idx="3209">
                  <c:v>197</c:v>
                </c:pt>
                <c:pt idx="3210">
                  <c:v>44</c:v>
                </c:pt>
                <c:pt idx="3211">
                  <c:v>188</c:v>
                </c:pt>
                <c:pt idx="3212">
                  <c:v>255</c:v>
                </c:pt>
                <c:pt idx="3213" formatCode="0.00E+00">
                  <c:v>4.8999999999999998E-3</c:v>
                </c:pt>
                <c:pt idx="3214">
                  <c:v>16</c:v>
                </c:pt>
                <c:pt idx="3215">
                  <c:v>424</c:v>
                </c:pt>
                <c:pt idx="3216">
                  <c:v>33</c:v>
                </c:pt>
                <c:pt idx="3217">
                  <c:v>402</c:v>
                </c:pt>
                <c:pt idx="3218">
                  <c:v>328</c:v>
                </c:pt>
                <c:pt idx="3219">
                  <c:v>596</c:v>
                </c:pt>
                <c:pt idx="3220" formatCode="0.00E+00">
                  <c:v>4.8999999999999998E-3</c:v>
                </c:pt>
                <c:pt idx="3221">
                  <c:v>621</c:v>
                </c:pt>
                <c:pt idx="3222">
                  <c:v>450</c:v>
                </c:pt>
                <c:pt idx="3223">
                  <c:v>416</c:v>
                </c:pt>
                <c:pt idx="3224">
                  <c:v>467</c:v>
                </c:pt>
                <c:pt idx="3225">
                  <c:v>2</c:v>
                </c:pt>
                <c:pt idx="3226">
                  <c:v>379</c:v>
                </c:pt>
                <c:pt idx="3227">
                  <c:v>16</c:v>
                </c:pt>
                <c:pt idx="3228">
                  <c:v>9</c:v>
                </c:pt>
                <c:pt idx="3229">
                  <c:v>869</c:v>
                </c:pt>
                <c:pt idx="3230">
                  <c:v>336</c:v>
                </c:pt>
                <c:pt idx="3231" formatCode="0.00E+00">
                  <c:v>4.8999999999999998E-3</c:v>
                </c:pt>
                <c:pt idx="3232">
                  <c:v>394</c:v>
                </c:pt>
                <c:pt idx="3233" formatCode="0.00E+00">
                  <c:v>4.8999999999999998E-3</c:v>
                </c:pt>
                <c:pt idx="3234">
                  <c:v>376</c:v>
                </c:pt>
                <c:pt idx="3235">
                  <c:v>127</c:v>
                </c:pt>
                <c:pt idx="3236">
                  <c:v>132</c:v>
                </c:pt>
                <c:pt idx="3237">
                  <c:v>662</c:v>
                </c:pt>
                <c:pt idx="3238">
                  <c:v>284</c:v>
                </c:pt>
                <c:pt idx="3239">
                  <c:v>748</c:v>
                </c:pt>
                <c:pt idx="3240">
                  <c:v>579</c:v>
                </c:pt>
                <c:pt idx="3241">
                  <c:v>376</c:v>
                </c:pt>
                <c:pt idx="3242">
                  <c:v>196</c:v>
                </c:pt>
                <c:pt idx="3243">
                  <c:v>404</c:v>
                </c:pt>
                <c:pt idx="3244">
                  <c:v>21</c:v>
                </c:pt>
                <c:pt idx="3245">
                  <c:v>1</c:v>
                </c:pt>
                <c:pt idx="3246">
                  <c:v>86</c:v>
                </c:pt>
                <c:pt idx="3247">
                  <c:v>4</c:v>
                </c:pt>
                <c:pt idx="3248">
                  <c:v>425</c:v>
                </c:pt>
                <c:pt idx="3249">
                  <c:v>698</c:v>
                </c:pt>
                <c:pt idx="3250">
                  <c:v>211</c:v>
                </c:pt>
                <c:pt idx="3251">
                  <c:v>64</c:v>
                </c:pt>
                <c:pt idx="3252">
                  <c:v>281</c:v>
                </c:pt>
                <c:pt idx="3253">
                  <c:v>916</c:v>
                </c:pt>
                <c:pt idx="3254">
                  <c:v>98</c:v>
                </c:pt>
                <c:pt idx="3255">
                  <c:v>569</c:v>
                </c:pt>
                <c:pt idx="3256">
                  <c:v>816</c:v>
                </c:pt>
                <c:pt idx="3257">
                  <c:v>181</c:v>
                </c:pt>
                <c:pt idx="3258" formatCode="0.00E+00">
                  <c:v>4.8999999999999998E-3</c:v>
                </c:pt>
                <c:pt idx="3259">
                  <c:v>238</c:v>
                </c:pt>
                <c:pt idx="3260">
                  <c:v>148</c:v>
                </c:pt>
                <c:pt idx="3261">
                  <c:v>12</c:v>
                </c:pt>
                <c:pt idx="3262">
                  <c:v>1</c:v>
                </c:pt>
                <c:pt idx="3263">
                  <c:v>20</c:v>
                </c:pt>
                <c:pt idx="3264">
                  <c:v>586</c:v>
                </c:pt>
                <c:pt idx="3265">
                  <c:v>620</c:v>
                </c:pt>
                <c:pt idx="3266">
                  <c:v>265</c:v>
                </c:pt>
                <c:pt idx="3267">
                  <c:v>1047</c:v>
                </c:pt>
                <c:pt idx="3268">
                  <c:v>333</c:v>
                </c:pt>
                <c:pt idx="3269">
                  <c:v>294</c:v>
                </c:pt>
                <c:pt idx="3270">
                  <c:v>565</c:v>
                </c:pt>
                <c:pt idx="3271">
                  <c:v>139</c:v>
                </c:pt>
                <c:pt idx="3272">
                  <c:v>52</c:v>
                </c:pt>
                <c:pt idx="3273">
                  <c:v>354</c:v>
                </c:pt>
                <c:pt idx="3274">
                  <c:v>309</c:v>
                </c:pt>
                <c:pt idx="3275" formatCode="0.00E+00">
                  <c:v>4.8999999999999998E-3</c:v>
                </c:pt>
                <c:pt idx="3276">
                  <c:v>472</c:v>
                </c:pt>
                <c:pt idx="3277">
                  <c:v>361</c:v>
                </c:pt>
                <c:pt idx="3278">
                  <c:v>4</c:v>
                </c:pt>
                <c:pt idx="3279">
                  <c:v>65</c:v>
                </c:pt>
                <c:pt idx="3280">
                  <c:v>125</c:v>
                </c:pt>
                <c:pt idx="3281">
                  <c:v>16</c:v>
                </c:pt>
                <c:pt idx="3282">
                  <c:v>448</c:v>
                </c:pt>
                <c:pt idx="3283">
                  <c:v>321</c:v>
                </c:pt>
                <c:pt idx="3284">
                  <c:v>74</c:v>
                </c:pt>
                <c:pt idx="3285">
                  <c:v>276</c:v>
                </c:pt>
                <c:pt idx="3286">
                  <c:v>471</c:v>
                </c:pt>
                <c:pt idx="3287">
                  <c:v>403</c:v>
                </c:pt>
                <c:pt idx="3288">
                  <c:v>234</c:v>
                </c:pt>
                <c:pt idx="3289">
                  <c:v>337</c:v>
                </c:pt>
                <c:pt idx="3290">
                  <c:v>554</c:v>
                </c:pt>
                <c:pt idx="3291">
                  <c:v>91</c:v>
                </c:pt>
                <c:pt idx="3292">
                  <c:v>123</c:v>
                </c:pt>
                <c:pt idx="3293">
                  <c:v>598</c:v>
                </c:pt>
                <c:pt idx="3294">
                  <c:v>78</c:v>
                </c:pt>
                <c:pt idx="3295">
                  <c:v>1172</c:v>
                </c:pt>
                <c:pt idx="3296" formatCode="0.00E+00">
                  <c:v>4.8999999999999998E-3</c:v>
                </c:pt>
                <c:pt idx="3297">
                  <c:v>200</c:v>
                </c:pt>
                <c:pt idx="3298">
                  <c:v>615</c:v>
                </c:pt>
                <c:pt idx="3299">
                  <c:v>422</c:v>
                </c:pt>
                <c:pt idx="3300" formatCode="0.00E+00">
                  <c:v>4.8999999999999998E-3</c:v>
                </c:pt>
                <c:pt idx="3301">
                  <c:v>483</c:v>
                </c:pt>
                <c:pt idx="3302">
                  <c:v>362</c:v>
                </c:pt>
                <c:pt idx="3303">
                  <c:v>254</c:v>
                </c:pt>
                <c:pt idx="3304">
                  <c:v>345</c:v>
                </c:pt>
                <c:pt idx="3305">
                  <c:v>167</c:v>
                </c:pt>
                <c:pt idx="3306">
                  <c:v>150</c:v>
                </c:pt>
                <c:pt idx="3307">
                  <c:v>35</c:v>
                </c:pt>
                <c:pt idx="3308">
                  <c:v>429</c:v>
                </c:pt>
                <c:pt idx="3309">
                  <c:v>374</c:v>
                </c:pt>
                <c:pt idx="3310">
                  <c:v>407</c:v>
                </c:pt>
                <c:pt idx="3311">
                  <c:v>487</c:v>
                </c:pt>
                <c:pt idx="3312">
                  <c:v>315</c:v>
                </c:pt>
                <c:pt idx="3313" formatCode="0.00E+00">
                  <c:v>4.8999999999999998E-3</c:v>
                </c:pt>
                <c:pt idx="3314">
                  <c:v>358</c:v>
                </c:pt>
                <c:pt idx="3315">
                  <c:v>600</c:v>
                </c:pt>
                <c:pt idx="3316">
                  <c:v>288</c:v>
                </c:pt>
                <c:pt idx="3317" formatCode="0.00E+00">
                  <c:v>4.8999999999999998E-3</c:v>
                </c:pt>
                <c:pt idx="3318">
                  <c:v>49</c:v>
                </c:pt>
                <c:pt idx="3319">
                  <c:v>403</c:v>
                </c:pt>
                <c:pt idx="3320">
                  <c:v>395</c:v>
                </c:pt>
                <c:pt idx="3321">
                  <c:v>560</c:v>
                </c:pt>
                <c:pt idx="3322">
                  <c:v>302</c:v>
                </c:pt>
                <c:pt idx="3323">
                  <c:v>73</c:v>
                </c:pt>
                <c:pt idx="3324">
                  <c:v>318</c:v>
                </c:pt>
                <c:pt idx="3325">
                  <c:v>387</c:v>
                </c:pt>
                <c:pt idx="3326">
                  <c:v>672</c:v>
                </c:pt>
                <c:pt idx="3327">
                  <c:v>171</c:v>
                </c:pt>
                <c:pt idx="3328">
                  <c:v>623</c:v>
                </c:pt>
                <c:pt idx="3329">
                  <c:v>699</c:v>
                </c:pt>
                <c:pt idx="3330">
                  <c:v>408</c:v>
                </c:pt>
                <c:pt idx="3331">
                  <c:v>74</c:v>
                </c:pt>
                <c:pt idx="3332" formatCode="0.00E+00">
                  <c:v>4.8999999999999998E-3</c:v>
                </c:pt>
                <c:pt idx="3333">
                  <c:v>251</c:v>
                </c:pt>
                <c:pt idx="3334">
                  <c:v>879</c:v>
                </c:pt>
                <c:pt idx="3335">
                  <c:v>4</c:v>
                </c:pt>
                <c:pt idx="3336">
                  <c:v>260</c:v>
                </c:pt>
                <c:pt idx="3337">
                  <c:v>226</c:v>
                </c:pt>
                <c:pt idx="3338">
                  <c:v>54</c:v>
                </c:pt>
                <c:pt idx="3339">
                  <c:v>497</c:v>
                </c:pt>
                <c:pt idx="3340">
                  <c:v>982</c:v>
                </c:pt>
                <c:pt idx="3341">
                  <c:v>988</c:v>
                </c:pt>
                <c:pt idx="3342">
                  <c:v>614</c:v>
                </c:pt>
                <c:pt idx="3343">
                  <c:v>196</c:v>
                </c:pt>
                <c:pt idx="3344">
                  <c:v>109</c:v>
                </c:pt>
                <c:pt idx="3345" formatCode="0.00E+00">
                  <c:v>4.8999999999999998E-3</c:v>
                </c:pt>
                <c:pt idx="3346">
                  <c:v>482</c:v>
                </c:pt>
                <c:pt idx="3347">
                  <c:v>31</c:v>
                </c:pt>
                <c:pt idx="3348">
                  <c:v>245</c:v>
                </c:pt>
                <c:pt idx="3349">
                  <c:v>31</c:v>
                </c:pt>
                <c:pt idx="3350">
                  <c:v>281</c:v>
                </c:pt>
                <c:pt idx="3351">
                  <c:v>360</c:v>
                </c:pt>
                <c:pt idx="3352">
                  <c:v>380</c:v>
                </c:pt>
                <c:pt idx="3353">
                  <c:v>19</c:v>
                </c:pt>
                <c:pt idx="3354" formatCode="0.00E+00">
                  <c:v>4.8999999999999998E-3</c:v>
                </c:pt>
                <c:pt idx="3355">
                  <c:v>390</c:v>
                </c:pt>
                <c:pt idx="3356">
                  <c:v>35</c:v>
                </c:pt>
                <c:pt idx="3357">
                  <c:v>337</c:v>
                </c:pt>
                <c:pt idx="3358">
                  <c:v>347</c:v>
                </c:pt>
                <c:pt idx="3359">
                  <c:v>286</c:v>
                </c:pt>
                <c:pt idx="3360">
                  <c:v>256</c:v>
                </c:pt>
                <c:pt idx="3361" formatCode="0.00E+00">
                  <c:v>4.8999999999999998E-3</c:v>
                </c:pt>
                <c:pt idx="3362" formatCode="0.00E+00">
                  <c:v>4.8999999999999998E-3</c:v>
                </c:pt>
                <c:pt idx="3363">
                  <c:v>754</c:v>
                </c:pt>
                <c:pt idx="3364">
                  <c:v>775</c:v>
                </c:pt>
                <c:pt idx="3365">
                  <c:v>444</c:v>
                </c:pt>
                <c:pt idx="3366">
                  <c:v>290</c:v>
                </c:pt>
                <c:pt idx="3367">
                  <c:v>320</c:v>
                </c:pt>
                <c:pt idx="3368">
                  <c:v>185</c:v>
                </c:pt>
                <c:pt idx="3369">
                  <c:v>514</c:v>
                </c:pt>
                <c:pt idx="3370">
                  <c:v>409</c:v>
                </c:pt>
                <c:pt idx="3371">
                  <c:v>56</c:v>
                </c:pt>
                <c:pt idx="3372">
                  <c:v>113</c:v>
                </c:pt>
                <c:pt idx="3373">
                  <c:v>123</c:v>
                </c:pt>
                <c:pt idx="3374">
                  <c:v>957</c:v>
                </c:pt>
                <c:pt idx="3375">
                  <c:v>157</c:v>
                </c:pt>
                <c:pt idx="3376">
                  <c:v>173</c:v>
                </c:pt>
                <c:pt idx="3377">
                  <c:v>113</c:v>
                </c:pt>
                <c:pt idx="3378">
                  <c:v>382</c:v>
                </c:pt>
                <c:pt idx="3379">
                  <c:v>766</c:v>
                </c:pt>
                <c:pt idx="3380">
                  <c:v>1</c:v>
                </c:pt>
                <c:pt idx="3381">
                  <c:v>382</c:v>
                </c:pt>
                <c:pt idx="3382">
                  <c:v>2</c:v>
                </c:pt>
                <c:pt idx="3383">
                  <c:v>351</c:v>
                </c:pt>
                <c:pt idx="3384">
                  <c:v>530</c:v>
                </c:pt>
                <c:pt idx="3385">
                  <c:v>684</c:v>
                </c:pt>
                <c:pt idx="3386">
                  <c:v>349</c:v>
                </c:pt>
                <c:pt idx="3387">
                  <c:v>275</c:v>
                </c:pt>
                <c:pt idx="3388">
                  <c:v>343</c:v>
                </c:pt>
                <c:pt idx="3389">
                  <c:v>131</c:v>
                </c:pt>
                <c:pt idx="3390">
                  <c:v>193</c:v>
                </c:pt>
                <c:pt idx="3391">
                  <c:v>227</c:v>
                </c:pt>
                <c:pt idx="3392">
                  <c:v>257</c:v>
                </c:pt>
                <c:pt idx="3393">
                  <c:v>460</c:v>
                </c:pt>
                <c:pt idx="3394">
                  <c:v>302</c:v>
                </c:pt>
                <c:pt idx="3395">
                  <c:v>312</c:v>
                </c:pt>
                <c:pt idx="3396">
                  <c:v>670</c:v>
                </c:pt>
                <c:pt idx="3397">
                  <c:v>801</c:v>
                </c:pt>
                <c:pt idx="3398">
                  <c:v>919</c:v>
                </c:pt>
                <c:pt idx="3399">
                  <c:v>310</c:v>
                </c:pt>
                <c:pt idx="3400">
                  <c:v>261</c:v>
                </c:pt>
                <c:pt idx="3401">
                  <c:v>311</c:v>
                </c:pt>
                <c:pt idx="3402">
                  <c:v>579</c:v>
                </c:pt>
                <c:pt idx="3403">
                  <c:v>377</c:v>
                </c:pt>
                <c:pt idx="3404">
                  <c:v>43</c:v>
                </c:pt>
                <c:pt idx="3405">
                  <c:v>472</c:v>
                </c:pt>
                <c:pt idx="3406">
                  <c:v>402</c:v>
                </c:pt>
                <c:pt idx="3407">
                  <c:v>393</c:v>
                </c:pt>
                <c:pt idx="3408">
                  <c:v>320</c:v>
                </c:pt>
                <c:pt idx="3409">
                  <c:v>310</c:v>
                </c:pt>
                <c:pt idx="3410">
                  <c:v>395</c:v>
                </c:pt>
                <c:pt idx="3411">
                  <c:v>341</c:v>
                </c:pt>
                <c:pt idx="3412">
                  <c:v>13</c:v>
                </c:pt>
                <c:pt idx="3413">
                  <c:v>524</c:v>
                </c:pt>
                <c:pt idx="3414">
                  <c:v>363</c:v>
                </c:pt>
                <c:pt idx="3415">
                  <c:v>315</c:v>
                </c:pt>
                <c:pt idx="3416" formatCode="0.00E+00">
                  <c:v>4.8999999999999998E-3</c:v>
                </c:pt>
                <c:pt idx="3417" formatCode="0.00E+00">
                  <c:v>4.8999999999999998E-3</c:v>
                </c:pt>
                <c:pt idx="3418">
                  <c:v>552</c:v>
                </c:pt>
                <c:pt idx="3419">
                  <c:v>135</c:v>
                </c:pt>
                <c:pt idx="3420">
                  <c:v>51</c:v>
                </c:pt>
                <c:pt idx="3421">
                  <c:v>855</c:v>
                </c:pt>
                <c:pt idx="3422">
                  <c:v>220</c:v>
                </c:pt>
                <c:pt idx="3423">
                  <c:v>790</c:v>
                </c:pt>
                <c:pt idx="3424">
                  <c:v>120</c:v>
                </c:pt>
                <c:pt idx="3425">
                  <c:v>536</c:v>
                </c:pt>
                <c:pt idx="3426">
                  <c:v>918</c:v>
                </c:pt>
                <c:pt idx="3427">
                  <c:v>245</c:v>
                </c:pt>
                <c:pt idx="3428" formatCode="0.00E+00">
                  <c:v>4.8999999999999998E-3</c:v>
                </c:pt>
                <c:pt idx="3429">
                  <c:v>731</c:v>
                </c:pt>
                <c:pt idx="3430">
                  <c:v>4</c:v>
                </c:pt>
                <c:pt idx="3431">
                  <c:v>162</c:v>
                </c:pt>
                <c:pt idx="3432">
                  <c:v>947</c:v>
                </c:pt>
                <c:pt idx="3433">
                  <c:v>616</c:v>
                </c:pt>
                <c:pt idx="3434">
                  <c:v>803</c:v>
                </c:pt>
                <c:pt idx="3435">
                  <c:v>170</c:v>
                </c:pt>
                <c:pt idx="3436">
                  <c:v>8</c:v>
                </c:pt>
                <c:pt idx="3437">
                  <c:v>293</c:v>
                </c:pt>
                <c:pt idx="3438" formatCode="0.00E+00">
                  <c:v>4.8999999999999998E-3</c:v>
                </c:pt>
                <c:pt idx="3439" formatCode="0.00E+00">
                  <c:v>4.8999999999999998E-3</c:v>
                </c:pt>
                <c:pt idx="3440">
                  <c:v>447</c:v>
                </c:pt>
                <c:pt idx="3441">
                  <c:v>536</c:v>
                </c:pt>
                <c:pt idx="3442">
                  <c:v>5</c:v>
                </c:pt>
                <c:pt idx="3443" formatCode="0.00E+00">
                  <c:v>4.8999999999999998E-3</c:v>
                </c:pt>
                <c:pt idx="3444">
                  <c:v>497</c:v>
                </c:pt>
                <c:pt idx="3445">
                  <c:v>466</c:v>
                </c:pt>
                <c:pt idx="3446">
                  <c:v>775</c:v>
                </c:pt>
                <c:pt idx="3447">
                  <c:v>686</c:v>
                </c:pt>
                <c:pt idx="3448">
                  <c:v>72</c:v>
                </c:pt>
                <c:pt idx="3449">
                  <c:v>449</c:v>
                </c:pt>
                <c:pt idx="3450" formatCode="0.00E+00">
                  <c:v>4.8999999999999998E-3</c:v>
                </c:pt>
                <c:pt idx="3451">
                  <c:v>379</c:v>
                </c:pt>
                <c:pt idx="3452">
                  <c:v>465</c:v>
                </c:pt>
                <c:pt idx="3453">
                  <c:v>456</c:v>
                </c:pt>
                <c:pt idx="3454" formatCode="0.00E+00">
                  <c:v>4.8999999999999998E-3</c:v>
                </c:pt>
                <c:pt idx="3455">
                  <c:v>505</c:v>
                </c:pt>
                <c:pt idx="3456">
                  <c:v>475</c:v>
                </c:pt>
                <c:pt idx="3457">
                  <c:v>8</c:v>
                </c:pt>
                <c:pt idx="3458" formatCode="0.00E+00">
                  <c:v>4.8999999999999998E-3</c:v>
                </c:pt>
                <c:pt idx="3459">
                  <c:v>369</c:v>
                </c:pt>
                <c:pt idx="3460">
                  <c:v>764</c:v>
                </c:pt>
                <c:pt idx="3461">
                  <c:v>166</c:v>
                </c:pt>
                <c:pt idx="3462">
                  <c:v>131</c:v>
                </c:pt>
                <c:pt idx="3463">
                  <c:v>337</c:v>
                </c:pt>
                <c:pt idx="3464">
                  <c:v>197</c:v>
                </c:pt>
                <c:pt idx="3465">
                  <c:v>799</c:v>
                </c:pt>
                <c:pt idx="3466">
                  <c:v>223</c:v>
                </c:pt>
                <c:pt idx="3467">
                  <c:v>148</c:v>
                </c:pt>
                <c:pt idx="3468">
                  <c:v>300</c:v>
                </c:pt>
                <c:pt idx="3469">
                  <c:v>664</c:v>
                </c:pt>
                <c:pt idx="3470">
                  <c:v>224</c:v>
                </c:pt>
                <c:pt idx="3471" formatCode="0.00E+00">
                  <c:v>4.8999999999999998E-3</c:v>
                </c:pt>
                <c:pt idx="3472">
                  <c:v>418</c:v>
                </c:pt>
                <c:pt idx="3473">
                  <c:v>183</c:v>
                </c:pt>
                <c:pt idx="3474">
                  <c:v>460</c:v>
                </c:pt>
                <c:pt idx="3475">
                  <c:v>351</c:v>
                </c:pt>
                <c:pt idx="3476">
                  <c:v>163</c:v>
                </c:pt>
                <c:pt idx="3477">
                  <c:v>793</c:v>
                </c:pt>
                <c:pt idx="3478">
                  <c:v>268</c:v>
                </c:pt>
                <c:pt idx="3479">
                  <c:v>84</c:v>
                </c:pt>
                <c:pt idx="3480">
                  <c:v>157</c:v>
                </c:pt>
                <c:pt idx="3481">
                  <c:v>200</c:v>
                </c:pt>
                <c:pt idx="3482">
                  <c:v>356</c:v>
                </c:pt>
                <c:pt idx="3483">
                  <c:v>48</c:v>
                </c:pt>
                <c:pt idx="3484">
                  <c:v>323</c:v>
                </c:pt>
                <c:pt idx="3485">
                  <c:v>859</c:v>
                </c:pt>
                <c:pt idx="3486">
                  <c:v>321</c:v>
                </c:pt>
                <c:pt idx="3487">
                  <c:v>219</c:v>
                </c:pt>
                <c:pt idx="3488">
                  <c:v>124</c:v>
                </c:pt>
                <c:pt idx="3489">
                  <c:v>617</c:v>
                </c:pt>
                <c:pt idx="3490">
                  <c:v>782</c:v>
                </c:pt>
                <c:pt idx="3491">
                  <c:v>707</c:v>
                </c:pt>
                <c:pt idx="3492" formatCode="0.00E+00">
                  <c:v>4.8999999999999998E-3</c:v>
                </c:pt>
                <c:pt idx="3493">
                  <c:v>458</c:v>
                </c:pt>
                <c:pt idx="3494">
                  <c:v>237</c:v>
                </c:pt>
                <c:pt idx="3495">
                  <c:v>728</c:v>
                </c:pt>
                <c:pt idx="3496">
                  <c:v>539</c:v>
                </c:pt>
                <c:pt idx="3497">
                  <c:v>1125</c:v>
                </c:pt>
                <c:pt idx="3498">
                  <c:v>91</c:v>
                </c:pt>
                <c:pt idx="3499" formatCode="0.00E+00">
                  <c:v>4.8999999999999998E-3</c:v>
                </c:pt>
                <c:pt idx="3500">
                  <c:v>411</c:v>
                </c:pt>
                <c:pt idx="3501">
                  <c:v>671</c:v>
                </c:pt>
                <c:pt idx="3502">
                  <c:v>236</c:v>
                </c:pt>
                <c:pt idx="3503">
                  <c:v>4</c:v>
                </c:pt>
                <c:pt idx="3504">
                  <c:v>575</c:v>
                </c:pt>
                <c:pt idx="3505">
                  <c:v>640</c:v>
                </c:pt>
                <c:pt idx="3506">
                  <c:v>584</c:v>
                </c:pt>
                <c:pt idx="3507">
                  <c:v>83</c:v>
                </c:pt>
                <c:pt idx="3508">
                  <c:v>278</c:v>
                </c:pt>
                <c:pt idx="3509">
                  <c:v>509</c:v>
                </c:pt>
                <c:pt idx="3510">
                  <c:v>407</c:v>
                </c:pt>
                <c:pt idx="3511">
                  <c:v>844</c:v>
                </c:pt>
                <c:pt idx="3512" formatCode="0.00E+00">
                  <c:v>4.8999999999999998E-3</c:v>
                </c:pt>
                <c:pt idx="3513">
                  <c:v>205</c:v>
                </c:pt>
                <c:pt idx="3514">
                  <c:v>48</c:v>
                </c:pt>
                <c:pt idx="3515">
                  <c:v>717</c:v>
                </c:pt>
                <c:pt idx="3516">
                  <c:v>182</c:v>
                </c:pt>
                <c:pt idx="3517">
                  <c:v>689</c:v>
                </c:pt>
                <c:pt idx="3518">
                  <c:v>620</c:v>
                </c:pt>
                <c:pt idx="3519">
                  <c:v>125</c:v>
                </c:pt>
                <c:pt idx="3520">
                  <c:v>146</c:v>
                </c:pt>
                <c:pt idx="3521">
                  <c:v>143</c:v>
                </c:pt>
                <c:pt idx="3522">
                  <c:v>715</c:v>
                </c:pt>
                <c:pt idx="3523">
                  <c:v>42</c:v>
                </c:pt>
                <c:pt idx="3524">
                  <c:v>551</c:v>
                </c:pt>
                <c:pt idx="3525">
                  <c:v>167</c:v>
                </c:pt>
                <c:pt idx="3526">
                  <c:v>785</c:v>
                </c:pt>
                <c:pt idx="3527">
                  <c:v>122</c:v>
                </c:pt>
                <c:pt idx="3528">
                  <c:v>234</c:v>
                </c:pt>
                <c:pt idx="3529">
                  <c:v>28</c:v>
                </c:pt>
                <c:pt idx="3530">
                  <c:v>224</c:v>
                </c:pt>
                <c:pt idx="3531">
                  <c:v>366</c:v>
                </c:pt>
                <c:pt idx="3532">
                  <c:v>275</c:v>
                </c:pt>
                <c:pt idx="3533">
                  <c:v>1026</c:v>
                </c:pt>
                <c:pt idx="3534">
                  <c:v>563</c:v>
                </c:pt>
                <c:pt idx="3535">
                  <c:v>943</c:v>
                </c:pt>
                <c:pt idx="3536">
                  <c:v>638</c:v>
                </c:pt>
                <c:pt idx="3537">
                  <c:v>715</c:v>
                </c:pt>
                <c:pt idx="3538">
                  <c:v>271</c:v>
                </c:pt>
                <c:pt idx="3539">
                  <c:v>460</c:v>
                </c:pt>
                <c:pt idx="3540">
                  <c:v>205</c:v>
                </c:pt>
                <c:pt idx="3541">
                  <c:v>246</c:v>
                </c:pt>
                <c:pt idx="3542" formatCode="0.00E+00">
                  <c:v>4.8999999999999998E-3</c:v>
                </c:pt>
                <c:pt idx="3543">
                  <c:v>37</c:v>
                </c:pt>
                <c:pt idx="3544">
                  <c:v>127</c:v>
                </c:pt>
                <c:pt idx="3545">
                  <c:v>11</c:v>
                </c:pt>
                <c:pt idx="3546">
                  <c:v>241</c:v>
                </c:pt>
                <c:pt idx="3547">
                  <c:v>43</c:v>
                </c:pt>
                <c:pt idx="3548">
                  <c:v>78</c:v>
                </c:pt>
                <c:pt idx="3549">
                  <c:v>214</c:v>
                </c:pt>
                <c:pt idx="3550">
                  <c:v>368</c:v>
                </c:pt>
                <c:pt idx="3551" formatCode="0.00E+00">
                  <c:v>4.8999999999999998E-3</c:v>
                </c:pt>
                <c:pt idx="3552">
                  <c:v>772</c:v>
                </c:pt>
                <c:pt idx="3553">
                  <c:v>355</c:v>
                </c:pt>
                <c:pt idx="3554">
                  <c:v>444</c:v>
                </c:pt>
                <c:pt idx="3555">
                  <c:v>1088</c:v>
                </c:pt>
                <c:pt idx="3556">
                  <c:v>992</c:v>
                </c:pt>
                <c:pt idx="3557">
                  <c:v>825</c:v>
                </c:pt>
                <c:pt idx="3558">
                  <c:v>576</c:v>
                </c:pt>
                <c:pt idx="3559">
                  <c:v>1048</c:v>
                </c:pt>
                <c:pt idx="3560">
                  <c:v>61</c:v>
                </c:pt>
                <c:pt idx="3561">
                  <c:v>959</c:v>
                </c:pt>
                <c:pt idx="3562">
                  <c:v>1004</c:v>
                </c:pt>
                <c:pt idx="3563">
                  <c:v>509</c:v>
                </c:pt>
                <c:pt idx="3564">
                  <c:v>727</c:v>
                </c:pt>
                <c:pt idx="3565">
                  <c:v>98</c:v>
                </c:pt>
                <c:pt idx="3566">
                  <c:v>101</c:v>
                </c:pt>
                <c:pt idx="3567">
                  <c:v>1188</c:v>
                </c:pt>
                <c:pt idx="3568">
                  <c:v>516</c:v>
                </c:pt>
                <c:pt idx="3569">
                  <c:v>1116</c:v>
                </c:pt>
                <c:pt idx="3570">
                  <c:v>991</c:v>
                </c:pt>
                <c:pt idx="3571">
                  <c:v>644</c:v>
                </c:pt>
                <c:pt idx="3572">
                  <c:v>978</c:v>
                </c:pt>
                <c:pt idx="3573">
                  <c:v>936</c:v>
                </c:pt>
                <c:pt idx="3574">
                  <c:v>390</c:v>
                </c:pt>
                <c:pt idx="3575">
                  <c:v>295</c:v>
                </c:pt>
                <c:pt idx="3576">
                  <c:v>1021</c:v>
                </c:pt>
                <c:pt idx="3577">
                  <c:v>670</c:v>
                </c:pt>
                <c:pt idx="3578">
                  <c:v>653</c:v>
                </c:pt>
                <c:pt idx="3579">
                  <c:v>629</c:v>
                </c:pt>
                <c:pt idx="3580">
                  <c:v>725</c:v>
                </c:pt>
                <c:pt idx="3581">
                  <c:v>773</c:v>
                </c:pt>
                <c:pt idx="3582">
                  <c:v>76</c:v>
                </c:pt>
                <c:pt idx="3583">
                  <c:v>560</c:v>
                </c:pt>
                <c:pt idx="3584">
                  <c:v>588</c:v>
                </c:pt>
                <c:pt idx="3585">
                  <c:v>28</c:v>
                </c:pt>
                <c:pt idx="3586">
                  <c:v>1083</c:v>
                </c:pt>
                <c:pt idx="3587">
                  <c:v>525</c:v>
                </c:pt>
                <c:pt idx="3588">
                  <c:v>743</c:v>
                </c:pt>
                <c:pt idx="3589">
                  <c:v>706</c:v>
                </c:pt>
                <c:pt idx="3590">
                  <c:v>795</c:v>
                </c:pt>
                <c:pt idx="3591">
                  <c:v>786</c:v>
                </c:pt>
                <c:pt idx="3592">
                  <c:v>590</c:v>
                </c:pt>
                <c:pt idx="3593">
                  <c:v>1035</c:v>
                </c:pt>
                <c:pt idx="3594">
                  <c:v>699</c:v>
                </c:pt>
                <c:pt idx="3595">
                  <c:v>812</c:v>
                </c:pt>
                <c:pt idx="3596">
                  <c:v>702</c:v>
                </c:pt>
                <c:pt idx="3597">
                  <c:v>503</c:v>
                </c:pt>
                <c:pt idx="3598">
                  <c:v>777</c:v>
                </c:pt>
                <c:pt idx="3599">
                  <c:v>675</c:v>
                </c:pt>
                <c:pt idx="3600">
                  <c:v>644</c:v>
                </c:pt>
                <c:pt idx="3601">
                  <c:v>1016</c:v>
                </c:pt>
                <c:pt idx="3602">
                  <c:v>959</c:v>
                </c:pt>
                <c:pt idx="3603">
                  <c:v>749</c:v>
                </c:pt>
                <c:pt idx="3604">
                  <c:v>681</c:v>
                </c:pt>
                <c:pt idx="3605">
                  <c:v>597</c:v>
                </c:pt>
                <c:pt idx="3606">
                  <c:v>880</c:v>
                </c:pt>
                <c:pt idx="3607">
                  <c:v>937</c:v>
                </c:pt>
                <c:pt idx="3608">
                  <c:v>1031</c:v>
                </c:pt>
                <c:pt idx="3609">
                  <c:v>794</c:v>
                </c:pt>
                <c:pt idx="3610">
                  <c:v>615</c:v>
                </c:pt>
                <c:pt idx="3611">
                  <c:v>846</c:v>
                </c:pt>
                <c:pt idx="3612">
                  <c:v>966</c:v>
                </c:pt>
                <c:pt idx="3613">
                  <c:v>323</c:v>
                </c:pt>
                <c:pt idx="3614">
                  <c:v>443</c:v>
                </c:pt>
                <c:pt idx="3615">
                  <c:v>542</c:v>
                </c:pt>
                <c:pt idx="3616">
                  <c:v>727</c:v>
                </c:pt>
                <c:pt idx="3617">
                  <c:v>1055</c:v>
                </c:pt>
                <c:pt idx="3618">
                  <c:v>53</c:v>
                </c:pt>
                <c:pt idx="3619">
                  <c:v>802</c:v>
                </c:pt>
                <c:pt idx="3620">
                  <c:v>206</c:v>
                </c:pt>
                <c:pt idx="3621">
                  <c:v>576</c:v>
                </c:pt>
                <c:pt idx="3622">
                  <c:v>699</c:v>
                </c:pt>
                <c:pt idx="3623">
                  <c:v>558</c:v>
                </c:pt>
                <c:pt idx="3624">
                  <c:v>176</c:v>
                </c:pt>
                <c:pt idx="3625">
                  <c:v>661</c:v>
                </c:pt>
                <c:pt idx="3626">
                  <c:v>898</c:v>
                </c:pt>
                <c:pt idx="3627">
                  <c:v>508</c:v>
                </c:pt>
                <c:pt idx="3628">
                  <c:v>804</c:v>
                </c:pt>
                <c:pt idx="3629">
                  <c:v>807</c:v>
                </c:pt>
                <c:pt idx="3630">
                  <c:v>692</c:v>
                </c:pt>
                <c:pt idx="3631">
                  <c:v>75</c:v>
                </c:pt>
                <c:pt idx="3632">
                  <c:v>288</c:v>
                </c:pt>
                <c:pt idx="3633">
                  <c:v>712</c:v>
                </c:pt>
                <c:pt idx="3634">
                  <c:v>622</c:v>
                </c:pt>
                <c:pt idx="3635">
                  <c:v>809</c:v>
                </c:pt>
                <c:pt idx="3636">
                  <c:v>668</c:v>
                </c:pt>
                <c:pt idx="3637">
                  <c:v>589</c:v>
                </c:pt>
                <c:pt idx="3638">
                  <c:v>703</c:v>
                </c:pt>
                <c:pt idx="3639">
                  <c:v>514</c:v>
                </c:pt>
                <c:pt idx="3640">
                  <c:v>695</c:v>
                </c:pt>
                <c:pt idx="3641">
                  <c:v>653</c:v>
                </c:pt>
                <c:pt idx="3642">
                  <c:v>309</c:v>
                </c:pt>
                <c:pt idx="3643">
                  <c:v>516</c:v>
                </c:pt>
                <c:pt idx="3644">
                  <c:v>976</c:v>
                </c:pt>
                <c:pt idx="3645">
                  <c:v>816</c:v>
                </c:pt>
                <c:pt idx="3646">
                  <c:v>504</c:v>
                </c:pt>
                <c:pt idx="3647">
                  <c:v>901</c:v>
                </c:pt>
                <c:pt idx="3648">
                  <c:v>924</c:v>
                </c:pt>
                <c:pt idx="3649">
                  <c:v>768</c:v>
                </c:pt>
                <c:pt idx="3650">
                  <c:v>946</c:v>
                </c:pt>
                <c:pt idx="3651">
                  <c:v>751</c:v>
                </c:pt>
                <c:pt idx="3652">
                  <c:v>761</c:v>
                </c:pt>
                <c:pt idx="3653">
                  <c:v>616</c:v>
                </c:pt>
                <c:pt idx="3654">
                  <c:v>641</c:v>
                </c:pt>
                <c:pt idx="3655">
                  <c:v>772</c:v>
                </c:pt>
                <c:pt idx="3656">
                  <c:v>893</c:v>
                </c:pt>
                <c:pt idx="3657">
                  <c:v>1</c:v>
                </c:pt>
                <c:pt idx="3658">
                  <c:v>759</c:v>
                </c:pt>
                <c:pt idx="3659">
                  <c:v>686</c:v>
                </c:pt>
                <c:pt idx="3660">
                  <c:v>673</c:v>
                </c:pt>
                <c:pt idx="3661">
                  <c:v>966</c:v>
                </c:pt>
                <c:pt idx="3662">
                  <c:v>161</c:v>
                </c:pt>
                <c:pt idx="3663">
                  <c:v>1028</c:v>
                </c:pt>
                <c:pt idx="3664">
                  <c:v>718</c:v>
                </c:pt>
                <c:pt idx="3665">
                  <c:v>220</c:v>
                </c:pt>
                <c:pt idx="3666">
                  <c:v>1021</c:v>
                </c:pt>
                <c:pt idx="3667">
                  <c:v>679</c:v>
                </c:pt>
                <c:pt idx="3668">
                  <c:v>260</c:v>
                </c:pt>
                <c:pt idx="3669">
                  <c:v>595</c:v>
                </c:pt>
                <c:pt idx="3670">
                  <c:v>341</c:v>
                </c:pt>
                <c:pt idx="3671">
                  <c:v>267</c:v>
                </c:pt>
                <c:pt idx="3672">
                  <c:v>527</c:v>
                </c:pt>
                <c:pt idx="3673">
                  <c:v>1027</c:v>
                </c:pt>
                <c:pt idx="3674">
                  <c:v>332</c:v>
                </c:pt>
                <c:pt idx="3675">
                  <c:v>801</c:v>
                </c:pt>
                <c:pt idx="3676">
                  <c:v>991</c:v>
                </c:pt>
                <c:pt idx="3677">
                  <c:v>1068</c:v>
                </c:pt>
                <c:pt idx="3678">
                  <c:v>493</c:v>
                </c:pt>
                <c:pt idx="3679">
                  <c:v>974</c:v>
                </c:pt>
                <c:pt idx="3680">
                  <c:v>900</c:v>
                </c:pt>
                <c:pt idx="3681">
                  <c:v>697</c:v>
                </c:pt>
                <c:pt idx="3682">
                  <c:v>869</c:v>
                </c:pt>
                <c:pt idx="3683">
                  <c:v>728</c:v>
                </c:pt>
                <c:pt idx="3684">
                  <c:v>30</c:v>
                </c:pt>
                <c:pt idx="3685">
                  <c:v>783</c:v>
                </c:pt>
                <c:pt idx="3686">
                  <c:v>669</c:v>
                </c:pt>
                <c:pt idx="3687">
                  <c:v>576</c:v>
                </c:pt>
                <c:pt idx="3688">
                  <c:v>683</c:v>
                </c:pt>
                <c:pt idx="3689">
                  <c:v>108</c:v>
                </c:pt>
                <c:pt idx="3690">
                  <c:v>905</c:v>
                </c:pt>
                <c:pt idx="3691">
                  <c:v>670</c:v>
                </c:pt>
                <c:pt idx="3692">
                  <c:v>929</c:v>
                </c:pt>
                <c:pt idx="3693">
                  <c:v>695</c:v>
                </c:pt>
                <c:pt idx="3694">
                  <c:v>731</c:v>
                </c:pt>
                <c:pt idx="3695">
                  <c:v>807</c:v>
                </c:pt>
                <c:pt idx="3696">
                  <c:v>124</c:v>
                </c:pt>
                <c:pt idx="3697">
                  <c:v>586</c:v>
                </c:pt>
                <c:pt idx="3698">
                  <c:v>745</c:v>
                </c:pt>
                <c:pt idx="3699">
                  <c:v>837</c:v>
                </c:pt>
                <c:pt idx="3700">
                  <c:v>683</c:v>
                </c:pt>
                <c:pt idx="3701">
                  <c:v>285</c:v>
                </c:pt>
                <c:pt idx="3702">
                  <c:v>460</c:v>
                </c:pt>
                <c:pt idx="3703">
                  <c:v>857</c:v>
                </c:pt>
                <c:pt idx="3704">
                  <c:v>759</c:v>
                </c:pt>
                <c:pt idx="3705">
                  <c:v>612</c:v>
                </c:pt>
                <c:pt idx="3706">
                  <c:v>844</c:v>
                </c:pt>
                <c:pt idx="3707">
                  <c:v>622</c:v>
                </c:pt>
                <c:pt idx="3708">
                  <c:v>618</c:v>
                </c:pt>
                <c:pt idx="3709">
                  <c:v>317</c:v>
                </c:pt>
                <c:pt idx="3710">
                  <c:v>149</c:v>
                </c:pt>
                <c:pt idx="3711">
                  <c:v>666</c:v>
                </c:pt>
                <c:pt idx="3712">
                  <c:v>677</c:v>
                </c:pt>
                <c:pt idx="3713">
                  <c:v>640</c:v>
                </c:pt>
                <c:pt idx="3714">
                  <c:v>775</c:v>
                </c:pt>
                <c:pt idx="3715">
                  <c:v>751</c:v>
                </c:pt>
                <c:pt idx="3716">
                  <c:v>695</c:v>
                </c:pt>
                <c:pt idx="3717">
                  <c:v>15</c:v>
                </c:pt>
                <c:pt idx="3718">
                  <c:v>565</c:v>
                </c:pt>
                <c:pt idx="3719">
                  <c:v>817</c:v>
                </c:pt>
                <c:pt idx="3720">
                  <c:v>605</c:v>
                </c:pt>
                <c:pt idx="3721">
                  <c:v>569</c:v>
                </c:pt>
                <c:pt idx="3722">
                  <c:v>469</c:v>
                </c:pt>
                <c:pt idx="3723">
                  <c:v>643</c:v>
                </c:pt>
                <c:pt idx="3724">
                  <c:v>1103</c:v>
                </c:pt>
                <c:pt idx="3725">
                  <c:v>466</c:v>
                </c:pt>
                <c:pt idx="3726">
                  <c:v>936</c:v>
                </c:pt>
                <c:pt idx="3727">
                  <c:v>949</c:v>
                </c:pt>
                <c:pt idx="3728">
                  <c:v>95</c:v>
                </c:pt>
                <c:pt idx="3729">
                  <c:v>639</c:v>
                </c:pt>
                <c:pt idx="3730" formatCode="0.00E+00">
                  <c:v>4.8999999999999998E-3</c:v>
                </c:pt>
                <c:pt idx="3731">
                  <c:v>817</c:v>
                </c:pt>
                <c:pt idx="3732">
                  <c:v>934</c:v>
                </c:pt>
                <c:pt idx="3733">
                  <c:v>1176</c:v>
                </c:pt>
                <c:pt idx="3734">
                  <c:v>587</c:v>
                </c:pt>
                <c:pt idx="3735">
                  <c:v>582</c:v>
                </c:pt>
                <c:pt idx="3736">
                  <c:v>128</c:v>
                </c:pt>
                <c:pt idx="3737" formatCode="0.00E+00">
                  <c:v>4.8999999999999998E-3</c:v>
                </c:pt>
                <c:pt idx="3738">
                  <c:v>1031</c:v>
                </c:pt>
                <c:pt idx="3739">
                  <c:v>266</c:v>
                </c:pt>
                <c:pt idx="3740">
                  <c:v>1229</c:v>
                </c:pt>
                <c:pt idx="3741">
                  <c:v>440</c:v>
                </c:pt>
                <c:pt idx="3742">
                  <c:v>30</c:v>
                </c:pt>
                <c:pt idx="3743">
                  <c:v>78</c:v>
                </c:pt>
                <c:pt idx="3744">
                  <c:v>409</c:v>
                </c:pt>
                <c:pt idx="3745">
                  <c:v>1084</c:v>
                </c:pt>
                <c:pt idx="3746">
                  <c:v>278</c:v>
                </c:pt>
                <c:pt idx="3747">
                  <c:v>365</c:v>
                </c:pt>
                <c:pt idx="3748">
                  <c:v>31</c:v>
                </c:pt>
                <c:pt idx="3749">
                  <c:v>301</c:v>
                </c:pt>
                <c:pt idx="3750">
                  <c:v>611</c:v>
                </c:pt>
                <c:pt idx="3751">
                  <c:v>940</c:v>
                </c:pt>
                <c:pt idx="3752">
                  <c:v>27</c:v>
                </c:pt>
                <c:pt idx="3753">
                  <c:v>1081</c:v>
                </c:pt>
                <c:pt idx="3754" formatCode="0.00E+00">
                  <c:v>4.8999999999999998E-3</c:v>
                </c:pt>
                <c:pt idx="3755">
                  <c:v>192</c:v>
                </c:pt>
                <c:pt idx="3756">
                  <c:v>99</c:v>
                </c:pt>
                <c:pt idx="3757">
                  <c:v>90</c:v>
                </c:pt>
                <c:pt idx="3758">
                  <c:v>545</c:v>
                </c:pt>
                <c:pt idx="3759" formatCode="0.00E+00">
                  <c:v>4.8999999999999998E-3</c:v>
                </c:pt>
                <c:pt idx="3760">
                  <c:v>567</c:v>
                </c:pt>
                <c:pt idx="3761">
                  <c:v>711</c:v>
                </c:pt>
                <c:pt idx="3762">
                  <c:v>444</c:v>
                </c:pt>
                <c:pt idx="3763">
                  <c:v>1169</c:v>
                </c:pt>
                <c:pt idx="3764">
                  <c:v>6</c:v>
                </c:pt>
                <c:pt idx="3765">
                  <c:v>2</c:v>
                </c:pt>
                <c:pt idx="3766">
                  <c:v>891</c:v>
                </c:pt>
                <c:pt idx="3767" formatCode="0.00E+00">
                  <c:v>4.8999999999999998E-3</c:v>
                </c:pt>
                <c:pt idx="3768">
                  <c:v>26</c:v>
                </c:pt>
                <c:pt idx="3769">
                  <c:v>435</c:v>
                </c:pt>
                <c:pt idx="3770">
                  <c:v>18</c:v>
                </c:pt>
                <c:pt idx="3771" formatCode="0.00E+00">
                  <c:v>4.8999999999999998E-3</c:v>
                </c:pt>
                <c:pt idx="3772" formatCode="0.00E+00">
                  <c:v>4.8999999999999998E-3</c:v>
                </c:pt>
                <c:pt idx="3773">
                  <c:v>455</c:v>
                </c:pt>
                <c:pt idx="3774">
                  <c:v>507</c:v>
                </c:pt>
                <c:pt idx="3775">
                  <c:v>944</c:v>
                </c:pt>
                <c:pt idx="3776">
                  <c:v>67</c:v>
                </c:pt>
                <c:pt idx="3777">
                  <c:v>1031</c:v>
                </c:pt>
                <c:pt idx="3778" formatCode="0.00E+00">
                  <c:v>4.8999999999999998E-3</c:v>
                </c:pt>
                <c:pt idx="3779">
                  <c:v>1126</c:v>
                </c:pt>
                <c:pt idx="3780">
                  <c:v>1184</c:v>
                </c:pt>
                <c:pt idx="3781">
                  <c:v>253</c:v>
                </c:pt>
                <c:pt idx="3782">
                  <c:v>8</c:v>
                </c:pt>
                <c:pt idx="3783">
                  <c:v>123</c:v>
                </c:pt>
                <c:pt idx="3784">
                  <c:v>5</c:v>
                </c:pt>
                <c:pt idx="3785">
                  <c:v>1003</c:v>
                </c:pt>
                <c:pt idx="3786">
                  <c:v>1162</c:v>
                </c:pt>
                <c:pt idx="3787">
                  <c:v>281</c:v>
                </c:pt>
                <c:pt idx="3788" formatCode="0.00E+00">
                  <c:v>4.8999999999999998E-3</c:v>
                </c:pt>
                <c:pt idx="3789">
                  <c:v>1094</c:v>
                </c:pt>
                <c:pt idx="3790">
                  <c:v>195</c:v>
                </c:pt>
                <c:pt idx="3791">
                  <c:v>866</c:v>
                </c:pt>
                <c:pt idx="3792">
                  <c:v>1146</c:v>
                </c:pt>
                <c:pt idx="3793">
                  <c:v>806</c:v>
                </c:pt>
                <c:pt idx="3794">
                  <c:v>115</c:v>
                </c:pt>
                <c:pt idx="3795">
                  <c:v>279</c:v>
                </c:pt>
                <c:pt idx="3796">
                  <c:v>1072</c:v>
                </c:pt>
                <c:pt idx="3797">
                  <c:v>376</c:v>
                </c:pt>
                <c:pt idx="3798">
                  <c:v>590</c:v>
                </c:pt>
                <c:pt idx="3799">
                  <c:v>364</c:v>
                </c:pt>
                <c:pt idx="3800">
                  <c:v>78</c:v>
                </c:pt>
                <c:pt idx="3801">
                  <c:v>943</c:v>
                </c:pt>
                <c:pt idx="3802">
                  <c:v>321</c:v>
                </c:pt>
                <c:pt idx="3803">
                  <c:v>855</c:v>
                </c:pt>
                <c:pt idx="3804">
                  <c:v>64</c:v>
                </c:pt>
                <c:pt idx="3805">
                  <c:v>96</c:v>
                </c:pt>
                <c:pt idx="3806">
                  <c:v>682</c:v>
                </c:pt>
                <c:pt idx="3807">
                  <c:v>1032</c:v>
                </c:pt>
                <c:pt idx="3808" formatCode="0.00E+00">
                  <c:v>4.8999999999999998E-3</c:v>
                </c:pt>
                <c:pt idx="3809">
                  <c:v>1033</c:v>
                </c:pt>
                <c:pt idx="3810" formatCode="0.00E+00">
                  <c:v>4.8999999999999998E-3</c:v>
                </c:pt>
                <c:pt idx="3811">
                  <c:v>1123</c:v>
                </c:pt>
                <c:pt idx="3812">
                  <c:v>7</c:v>
                </c:pt>
                <c:pt idx="3813">
                  <c:v>1078</c:v>
                </c:pt>
                <c:pt idx="3814">
                  <c:v>473</c:v>
                </c:pt>
                <c:pt idx="3815">
                  <c:v>443</c:v>
                </c:pt>
                <c:pt idx="3816">
                  <c:v>839</c:v>
                </c:pt>
                <c:pt idx="3817">
                  <c:v>1018</c:v>
                </c:pt>
                <c:pt idx="3818">
                  <c:v>121</c:v>
                </c:pt>
                <c:pt idx="3819">
                  <c:v>1068</c:v>
                </c:pt>
                <c:pt idx="3820">
                  <c:v>202</c:v>
                </c:pt>
                <c:pt idx="3821">
                  <c:v>22</c:v>
                </c:pt>
                <c:pt idx="3822">
                  <c:v>150</c:v>
                </c:pt>
                <c:pt idx="3823">
                  <c:v>1048</c:v>
                </c:pt>
                <c:pt idx="3824">
                  <c:v>707</c:v>
                </c:pt>
                <c:pt idx="3825">
                  <c:v>1211</c:v>
                </c:pt>
                <c:pt idx="3826">
                  <c:v>30</c:v>
                </c:pt>
                <c:pt idx="3827">
                  <c:v>116</c:v>
                </c:pt>
                <c:pt idx="3828">
                  <c:v>153</c:v>
                </c:pt>
                <c:pt idx="3829">
                  <c:v>1163</c:v>
                </c:pt>
                <c:pt idx="3830">
                  <c:v>114</c:v>
                </c:pt>
                <c:pt idx="3831">
                  <c:v>681</c:v>
                </c:pt>
                <c:pt idx="3832">
                  <c:v>921</c:v>
                </c:pt>
                <c:pt idx="3833" formatCode="0.00E+00">
                  <c:v>4.8999999999999998E-3</c:v>
                </c:pt>
                <c:pt idx="3834">
                  <c:v>1007</c:v>
                </c:pt>
                <c:pt idx="3835">
                  <c:v>6</c:v>
                </c:pt>
                <c:pt idx="3836">
                  <c:v>821</c:v>
                </c:pt>
                <c:pt idx="3837">
                  <c:v>882</c:v>
                </c:pt>
                <c:pt idx="3838">
                  <c:v>968</c:v>
                </c:pt>
                <c:pt idx="3839">
                  <c:v>100</c:v>
                </c:pt>
                <c:pt idx="3840" formatCode="0.00E+00">
                  <c:v>4.8999999999999998E-3</c:v>
                </c:pt>
                <c:pt idx="3841">
                  <c:v>993</c:v>
                </c:pt>
                <c:pt idx="3842">
                  <c:v>6</c:v>
                </c:pt>
                <c:pt idx="3843" formatCode="0.00E+00">
                  <c:v>4.8999999999999998E-3</c:v>
                </c:pt>
                <c:pt idx="3844">
                  <c:v>452</c:v>
                </c:pt>
                <c:pt idx="3845" formatCode="0.00E+00">
                  <c:v>4.8999999999999998E-3</c:v>
                </c:pt>
                <c:pt idx="3846">
                  <c:v>1151</c:v>
                </c:pt>
                <c:pt idx="3847">
                  <c:v>517</c:v>
                </c:pt>
                <c:pt idx="3848">
                  <c:v>4</c:v>
                </c:pt>
                <c:pt idx="3849">
                  <c:v>121</c:v>
                </c:pt>
                <c:pt idx="3850">
                  <c:v>317</c:v>
                </c:pt>
                <c:pt idx="3851" formatCode="0.00E+00">
                  <c:v>4.8999999999999998E-3</c:v>
                </c:pt>
                <c:pt idx="3852">
                  <c:v>291</c:v>
                </c:pt>
                <c:pt idx="3853">
                  <c:v>988</c:v>
                </c:pt>
                <c:pt idx="3854">
                  <c:v>1000</c:v>
                </c:pt>
                <c:pt idx="3855">
                  <c:v>251</c:v>
                </c:pt>
                <c:pt idx="3856">
                  <c:v>146</c:v>
                </c:pt>
                <c:pt idx="3857">
                  <c:v>313</c:v>
                </c:pt>
                <c:pt idx="3858">
                  <c:v>713</c:v>
                </c:pt>
                <c:pt idx="3859">
                  <c:v>649</c:v>
                </c:pt>
                <c:pt idx="3860">
                  <c:v>1063</c:v>
                </c:pt>
                <c:pt idx="3861" formatCode="0.00E+00">
                  <c:v>4.8999999999999998E-3</c:v>
                </c:pt>
                <c:pt idx="3862">
                  <c:v>159</c:v>
                </c:pt>
                <c:pt idx="3863">
                  <c:v>55</c:v>
                </c:pt>
                <c:pt idx="3864">
                  <c:v>29</c:v>
                </c:pt>
                <c:pt idx="3865">
                  <c:v>602</c:v>
                </c:pt>
                <c:pt idx="3866">
                  <c:v>279</c:v>
                </c:pt>
                <c:pt idx="3867">
                  <c:v>48</c:v>
                </c:pt>
                <c:pt idx="3868" formatCode="0.00E+00">
                  <c:v>4.8999999999999998E-3</c:v>
                </c:pt>
                <c:pt idx="3869">
                  <c:v>1084</c:v>
                </c:pt>
                <c:pt idx="3870">
                  <c:v>23</c:v>
                </c:pt>
                <c:pt idx="3871">
                  <c:v>850</c:v>
                </c:pt>
                <c:pt idx="3872">
                  <c:v>984</c:v>
                </c:pt>
                <c:pt idx="3873">
                  <c:v>908</c:v>
                </c:pt>
                <c:pt idx="3874">
                  <c:v>122</c:v>
                </c:pt>
                <c:pt idx="3875" formatCode="0.00E+00">
                  <c:v>4.8999999999999998E-3</c:v>
                </c:pt>
                <c:pt idx="3876">
                  <c:v>929</c:v>
                </c:pt>
                <c:pt idx="3877">
                  <c:v>75</c:v>
                </c:pt>
                <c:pt idx="3878">
                  <c:v>143</c:v>
                </c:pt>
                <c:pt idx="3879">
                  <c:v>454</c:v>
                </c:pt>
                <c:pt idx="3880">
                  <c:v>687</c:v>
                </c:pt>
                <c:pt idx="3881">
                  <c:v>37</c:v>
                </c:pt>
                <c:pt idx="3882">
                  <c:v>454</c:v>
                </c:pt>
                <c:pt idx="3883">
                  <c:v>28</c:v>
                </c:pt>
                <c:pt idx="3884">
                  <c:v>159</c:v>
                </c:pt>
                <c:pt idx="3885">
                  <c:v>385</c:v>
                </c:pt>
                <c:pt idx="3886" formatCode="0.00E+00">
                  <c:v>4.8999999999999998E-3</c:v>
                </c:pt>
                <c:pt idx="3887">
                  <c:v>19</c:v>
                </c:pt>
                <c:pt idx="3888">
                  <c:v>455</c:v>
                </c:pt>
                <c:pt idx="3889">
                  <c:v>345</c:v>
                </c:pt>
                <c:pt idx="3890">
                  <c:v>447</c:v>
                </c:pt>
                <c:pt idx="3891">
                  <c:v>902</c:v>
                </c:pt>
                <c:pt idx="3892">
                  <c:v>4</c:v>
                </c:pt>
                <c:pt idx="3893">
                  <c:v>517</c:v>
                </c:pt>
                <c:pt idx="3894">
                  <c:v>606</c:v>
                </c:pt>
                <c:pt idx="3895">
                  <c:v>613</c:v>
                </c:pt>
                <c:pt idx="3896">
                  <c:v>1</c:v>
                </c:pt>
                <c:pt idx="3897">
                  <c:v>41</c:v>
                </c:pt>
                <c:pt idx="3898">
                  <c:v>10</c:v>
                </c:pt>
                <c:pt idx="3899">
                  <c:v>642</c:v>
                </c:pt>
                <c:pt idx="3900">
                  <c:v>186</c:v>
                </c:pt>
                <c:pt idx="3901">
                  <c:v>19</c:v>
                </c:pt>
                <c:pt idx="3902" formatCode="0.00E+00">
                  <c:v>4.8999999999999998E-3</c:v>
                </c:pt>
                <c:pt idx="3903">
                  <c:v>681</c:v>
                </c:pt>
                <c:pt idx="3904">
                  <c:v>276</c:v>
                </c:pt>
                <c:pt idx="3905">
                  <c:v>13</c:v>
                </c:pt>
                <c:pt idx="3906">
                  <c:v>515</c:v>
                </c:pt>
                <c:pt idx="3907">
                  <c:v>538</c:v>
                </c:pt>
                <c:pt idx="3908">
                  <c:v>784</c:v>
                </c:pt>
                <c:pt idx="3909">
                  <c:v>61</c:v>
                </c:pt>
                <c:pt idx="3910" formatCode="0.00E+00">
                  <c:v>4.8999999999999998E-3</c:v>
                </c:pt>
                <c:pt idx="3911">
                  <c:v>393</c:v>
                </c:pt>
                <c:pt idx="3912">
                  <c:v>1232</c:v>
                </c:pt>
                <c:pt idx="3913">
                  <c:v>1077</c:v>
                </c:pt>
                <c:pt idx="3914">
                  <c:v>855</c:v>
                </c:pt>
                <c:pt idx="3915">
                  <c:v>31</c:v>
                </c:pt>
                <c:pt idx="3916">
                  <c:v>14</c:v>
                </c:pt>
                <c:pt idx="3917">
                  <c:v>1137</c:v>
                </c:pt>
                <c:pt idx="3918">
                  <c:v>484</c:v>
                </c:pt>
                <c:pt idx="3919">
                  <c:v>1131</c:v>
                </c:pt>
                <c:pt idx="3920" formatCode="0.00E+00">
                  <c:v>4.8999999999999998E-3</c:v>
                </c:pt>
                <c:pt idx="3921">
                  <c:v>477</c:v>
                </c:pt>
                <c:pt idx="3922">
                  <c:v>929</c:v>
                </c:pt>
                <c:pt idx="3923">
                  <c:v>168</c:v>
                </c:pt>
                <c:pt idx="3924">
                  <c:v>268</c:v>
                </c:pt>
                <c:pt idx="3925">
                  <c:v>947</c:v>
                </c:pt>
                <c:pt idx="3926">
                  <c:v>232</c:v>
                </c:pt>
                <c:pt idx="3927">
                  <c:v>1181</c:v>
                </c:pt>
                <c:pt idx="3928" formatCode="0.00E+00">
                  <c:v>4.8999999999999998E-3</c:v>
                </c:pt>
                <c:pt idx="3929">
                  <c:v>1059</c:v>
                </c:pt>
                <c:pt idx="3930">
                  <c:v>204</c:v>
                </c:pt>
                <c:pt idx="3931">
                  <c:v>1104</c:v>
                </c:pt>
                <c:pt idx="3932">
                  <c:v>1143</c:v>
                </c:pt>
                <c:pt idx="3933">
                  <c:v>1128</c:v>
                </c:pt>
                <c:pt idx="3934">
                  <c:v>775</c:v>
                </c:pt>
                <c:pt idx="3935">
                  <c:v>962</c:v>
                </c:pt>
                <c:pt idx="3936">
                  <c:v>1000</c:v>
                </c:pt>
                <c:pt idx="3937">
                  <c:v>1</c:v>
                </c:pt>
                <c:pt idx="3938">
                  <c:v>1167</c:v>
                </c:pt>
                <c:pt idx="3939">
                  <c:v>647</c:v>
                </c:pt>
                <c:pt idx="3940">
                  <c:v>964</c:v>
                </c:pt>
                <c:pt idx="3941">
                  <c:v>1176</c:v>
                </c:pt>
                <c:pt idx="3942" formatCode="0.00E+00">
                  <c:v>4.8999999999999998E-3</c:v>
                </c:pt>
                <c:pt idx="3943" formatCode="0.00E+00">
                  <c:v>4.8999999999999998E-3</c:v>
                </c:pt>
                <c:pt idx="3944">
                  <c:v>187</c:v>
                </c:pt>
                <c:pt idx="3945">
                  <c:v>943</c:v>
                </c:pt>
                <c:pt idx="3946" formatCode="0.00E+00">
                  <c:v>4.8999999999999998E-3</c:v>
                </c:pt>
                <c:pt idx="3947" formatCode="0.00E+00">
                  <c:v>4.8999999999999998E-3</c:v>
                </c:pt>
                <c:pt idx="3948">
                  <c:v>311</c:v>
                </c:pt>
                <c:pt idx="3949">
                  <c:v>495</c:v>
                </c:pt>
                <c:pt idx="3950">
                  <c:v>1038</c:v>
                </c:pt>
                <c:pt idx="3951">
                  <c:v>31</c:v>
                </c:pt>
                <c:pt idx="3952" formatCode="0.00E+00">
                  <c:v>4.8999999999999998E-3</c:v>
                </c:pt>
                <c:pt idx="3953">
                  <c:v>1065</c:v>
                </c:pt>
                <c:pt idx="3954">
                  <c:v>1120</c:v>
                </c:pt>
                <c:pt idx="3955">
                  <c:v>1</c:v>
                </c:pt>
                <c:pt idx="3956">
                  <c:v>335</c:v>
                </c:pt>
                <c:pt idx="3957">
                  <c:v>1181</c:v>
                </c:pt>
                <c:pt idx="3958" formatCode="0.00E+00">
                  <c:v>4.8999999999999998E-3</c:v>
                </c:pt>
                <c:pt idx="3959">
                  <c:v>80</c:v>
                </c:pt>
                <c:pt idx="3960" formatCode="0.00E+00">
                  <c:v>4.8999999999999998E-3</c:v>
                </c:pt>
                <c:pt idx="3961">
                  <c:v>726</c:v>
                </c:pt>
                <c:pt idx="3962">
                  <c:v>151</c:v>
                </c:pt>
                <c:pt idx="3963">
                  <c:v>1018</c:v>
                </c:pt>
                <c:pt idx="3964">
                  <c:v>552</c:v>
                </c:pt>
                <c:pt idx="3965">
                  <c:v>382</c:v>
                </c:pt>
                <c:pt idx="3966">
                  <c:v>72</c:v>
                </c:pt>
                <c:pt idx="3967">
                  <c:v>986</c:v>
                </c:pt>
                <c:pt idx="3968">
                  <c:v>701</c:v>
                </c:pt>
                <c:pt idx="3969">
                  <c:v>838</c:v>
                </c:pt>
                <c:pt idx="3970">
                  <c:v>814</c:v>
                </c:pt>
                <c:pt idx="3971">
                  <c:v>1051</c:v>
                </c:pt>
                <c:pt idx="3972">
                  <c:v>5</c:v>
                </c:pt>
                <c:pt idx="3973">
                  <c:v>414</c:v>
                </c:pt>
                <c:pt idx="3974">
                  <c:v>991</c:v>
                </c:pt>
                <c:pt idx="3975">
                  <c:v>117</c:v>
                </c:pt>
                <c:pt idx="3976">
                  <c:v>141</c:v>
                </c:pt>
                <c:pt idx="3977" formatCode="0.00E+00">
                  <c:v>4.8999999999999998E-3</c:v>
                </c:pt>
                <c:pt idx="3978">
                  <c:v>44</c:v>
                </c:pt>
                <c:pt idx="3979">
                  <c:v>913</c:v>
                </c:pt>
                <c:pt idx="3980">
                  <c:v>841</c:v>
                </c:pt>
                <c:pt idx="3981">
                  <c:v>135</c:v>
                </c:pt>
                <c:pt idx="3982">
                  <c:v>62</c:v>
                </c:pt>
                <c:pt idx="3983">
                  <c:v>349</c:v>
                </c:pt>
                <c:pt idx="3984">
                  <c:v>132</c:v>
                </c:pt>
                <c:pt idx="3985">
                  <c:v>930</c:v>
                </c:pt>
                <c:pt idx="3986">
                  <c:v>666</c:v>
                </c:pt>
                <c:pt idx="3987">
                  <c:v>623</c:v>
                </c:pt>
                <c:pt idx="3988" formatCode="0.00E+00">
                  <c:v>4.8999999999999998E-3</c:v>
                </c:pt>
                <c:pt idx="3989" formatCode="0.00E+00">
                  <c:v>4.8999999999999998E-3</c:v>
                </c:pt>
                <c:pt idx="3990">
                  <c:v>76</c:v>
                </c:pt>
                <c:pt idx="3991">
                  <c:v>143</c:v>
                </c:pt>
                <c:pt idx="3992">
                  <c:v>989</c:v>
                </c:pt>
                <c:pt idx="3993">
                  <c:v>431</c:v>
                </c:pt>
                <c:pt idx="3994">
                  <c:v>135</c:v>
                </c:pt>
                <c:pt idx="3995">
                  <c:v>513</c:v>
                </c:pt>
                <c:pt idx="3996">
                  <c:v>1045</c:v>
                </c:pt>
                <c:pt idx="3997">
                  <c:v>62</c:v>
                </c:pt>
                <c:pt idx="3998">
                  <c:v>201</c:v>
                </c:pt>
                <c:pt idx="3999">
                  <c:v>225</c:v>
                </c:pt>
                <c:pt idx="4000">
                  <c:v>10</c:v>
                </c:pt>
                <c:pt idx="4001">
                  <c:v>197</c:v>
                </c:pt>
                <c:pt idx="4002">
                  <c:v>312</c:v>
                </c:pt>
                <c:pt idx="4003">
                  <c:v>823</c:v>
                </c:pt>
                <c:pt idx="4004">
                  <c:v>26</c:v>
                </c:pt>
                <c:pt idx="4005">
                  <c:v>286</c:v>
                </c:pt>
                <c:pt idx="4006">
                  <c:v>980</c:v>
                </c:pt>
                <c:pt idx="4007" formatCode="0.00E+00">
                  <c:v>4.8999999999999998E-3</c:v>
                </c:pt>
                <c:pt idx="4008">
                  <c:v>794</c:v>
                </c:pt>
                <c:pt idx="4009">
                  <c:v>1089</c:v>
                </c:pt>
                <c:pt idx="4010">
                  <c:v>159</c:v>
                </c:pt>
                <c:pt idx="4011">
                  <c:v>1006</c:v>
                </c:pt>
                <c:pt idx="4012">
                  <c:v>13</c:v>
                </c:pt>
                <c:pt idx="4013">
                  <c:v>105</c:v>
                </c:pt>
                <c:pt idx="4014">
                  <c:v>685</c:v>
                </c:pt>
                <c:pt idx="4015">
                  <c:v>632</c:v>
                </c:pt>
                <c:pt idx="4016">
                  <c:v>205</c:v>
                </c:pt>
                <c:pt idx="4017">
                  <c:v>142</c:v>
                </c:pt>
                <c:pt idx="4018">
                  <c:v>919</c:v>
                </c:pt>
                <c:pt idx="4019">
                  <c:v>617</c:v>
                </c:pt>
                <c:pt idx="4020">
                  <c:v>921</c:v>
                </c:pt>
                <c:pt idx="4021">
                  <c:v>811</c:v>
                </c:pt>
                <c:pt idx="4022">
                  <c:v>826</c:v>
                </c:pt>
                <c:pt idx="4023">
                  <c:v>919</c:v>
                </c:pt>
                <c:pt idx="4024">
                  <c:v>540</c:v>
                </c:pt>
                <c:pt idx="4025">
                  <c:v>115</c:v>
                </c:pt>
                <c:pt idx="4026">
                  <c:v>80</c:v>
                </c:pt>
                <c:pt idx="4027">
                  <c:v>378</c:v>
                </c:pt>
                <c:pt idx="4028">
                  <c:v>807</c:v>
                </c:pt>
                <c:pt idx="4029">
                  <c:v>751</c:v>
                </c:pt>
                <c:pt idx="4030">
                  <c:v>442</c:v>
                </c:pt>
                <c:pt idx="4031">
                  <c:v>721</c:v>
                </c:pt>
                <c:pt idx="4032">
                  <c:v>1158</c:v>
                </c:pt>
                <c:pt idx="4033">
                  <c:v>724</c:v>
                </c:pt>
                <c:pt idx="4034">
                  <c:v>493</c:v>
                </c:pt>
                <c:pt idx="4035">
                  <c:v>577</c:v>
                </c:pt>
                <c:pt idx="4036">
                  <c:v>742</c:v>
                </c:pt>
                <c:pt idx="4037">
                  <c:v>763</c:v>
                </c:pt>
                <c:pt idx="4038">
                  <c:v>12</c:v>
                </c:pt>
                <c:pt idx="4039">
                  <c:v>806</c:v>
                </c:pt>
                <c:pt idx="4040">
                  <c:v>775</c:v>
                </c:pt>
                <c:pt idx="4041">
                  <c:v>986</c:v>
                </c:pt>
                <c:pt idx="4042">
                  <c:v>383</c:v>
                </c:pt>
                <c:pt idx="4043">
                  <c:v>31</c:v>
                </c:pt>
                <c:pt idx="4044">
                  <c:v>176</c:v>
                </c:pt>
                <c:pt idx="4045">
                  <c:v>48</c:v>
                </c:pt>
                <c:pt idx="4046">
                  <c:v>639</c:v>
                </c:pt>
                <c:pt idx="4047">
                  <c:v>803</c:v>
                </c:pt>
                <c:pt idx="4048">
                  <c:v>152</c:v>
                </c:pt>
                <c:pt idx="4049">
                  <c:v>452</c:v>
                </c:pt>
                <c:pt idx="4050">
                  <c:v>1147</c:v>
                </c:pt>
                <c:pt idx="4051">
                  <c:v>249</c:v>
                </c:pt>
                <c:pt idx="4052">
                  <c:v>290</c:v>
                </c:pt>
                <c:pt idx="4053">
                  <c:v>348</c:v>
                </c:pt>
                <c:pt idx="4054">
                  <c:v>515</c:v>
                </c:pt>
                <c:pt idx="4055">
                  <c:v>350</c:v>
                </c:pt>
                <c:pt idx="4056">
                  <c:v>854</c:v>
                </c:pt>
                <c:pt idx="4057">
                  <c:v>12</c:v>
                </c:pt>
                <c:pt idx="4058">
                  <c:v>788</c:v>
                </c:pt>
                <c:pt idx="4059">
                  <c:v>8</c:v>
                </c:pt>
                <c:pt idx="4060">
                  <c:v>8</c:v>
                </c:pt>
                <c:pt idx="4061">
                  <c:v>1274</c:v>
                </c:pt>
                <c:pt idx="4062">
                  <c:v>1145</c:v>
                </c:pt>
                <c:pt idx="4063">
                  <c:v>186</c:v>
                </c:pt>
                <c:pt idx="4064">
                  <c:v>92</c:v>
                </c:pt>
                <c:pt idx="4065">
                  <c:v>360</c:v>
                </c:pt>
                <c:pt idx="4066">
                  <c:v>52</c:v>
                </c:pt>
                <c:pt idx="4067">
                  <c:v>1178</c:v>
                </c:pt>
                <c:pt idx="4068">
                  <c:v>995</c:v>
                </c:pt>
                <c:pt idx="4069">
                  <c:v>4</c:v>
                </c:pt>
                <c:pt idx="4070">
                  <c:v>1090</c:v>
                </c:pt>
                <c:pt idx="4071">
                  <c:v>151</c:v>
                </c:pt>
                <c:pt idx="4072">
                  <c:v>1114</c:v>
                </c:pt>
                <c:pt idx="4073">
                  <c:v>1</c:v>
                </c:pt>
                <c:pt idx="4074">
                  <c:v>932</c:v>
                </c:pt>
                <c:pt idx="4075">
                  <c:v>1061</c:v>
                </c:pt>
                <c:pt idx="4076">
                  <c:v>1064</c:v>
                </c:pt>
                <c:pt idx="4077">
                  <c:v>210</c:v>
                </c:pt>
                <c:pt idx="4078">
                  <c:v>873</c:v>
                </c:pt>
                <c:pt idx="4079">
                  <c:v>1096</c:v>
                </c:pt>
                <c:pt idx="4080">
                  <c:v>153</c:v>
                </c:pt>
                <c:pt idx="4081">
                  <c:v>40</c:v>
                </c:pt>
                <c:pt idx="4082" formatCode="0.00E+00">
                  <c:v>4.8999999999999998E-3</c:v>
                </c:pt>
                <c:pt idx="4083">
                  <c:v>1025</c:v>
                </c:pt>
                <c:pt idx="4084" formatCode="0.00E+00">
                  <c:v>4.8999999999999998E-3</c:v>
                </c:pt>
                <c:pt idx="4085">
                  <c:v>1117</c:v>
                </c:pt>
                <c:pt idx="4086">
                  <c:v>198</c:v>
                </c:pt>
                <c:pt idx="4087">
                  <c:v>68</c:v>
                </c:pt>
                <c:pt idx="4088">
                  <c:v>546</c:v>
                </c:pt>
                <c:pt idx="4089">
                  <c:v>594</c:v>
                </c:pt>
                <c:pt idx="4090">
                  <c:v>1160</c:v>
                </c:pt>
                <c:pt idx="4091">
                  <c:v>293</c:v>
                </c:pt>
                <c:pt idx="4092">
                  <c:v>1037</c:v>
                </c:pt>
                <c:pt idx="4093">
                  <c:v>814</c:v>
                </c:pt>
                <c:pt idx="4094">
                  <c:v>1105</c:v>
                </c:pt>
                <c:pt idx="4095">
                  <c:v>1255</c:v>
                </c:pt>
                <c:pt idx="4096">
                  <c:v>274</c:v>
                </c:pt>
                <c:pt idx="4097">
                  <c:v>251</c:v>
                </c:pt>
                <c:pt idx="4098">
                  <c:v>975</c:v>
                </c:pt>
                <c:pt idx="4099">
                  <c:v>361</c:v>
                </c:pt>
                <c:pt idx="4100">
                  <c:v>507</c:v>
                </c:pt>
                <c:pt idx="4101">
                  <c:v>3</c:v>
                </c:pt>
                <c:pt idx="4102">
                  <c:v>86</c:v>
                </c:pt>
                <c:pt idx="4103">
                  <c:v>228</c:v>
                </c:pt>
                <c:pt idx="4104">
                  <c:v>1135</c:v>
                </c:pt>
                <c:pt idx="4105">
                  <c:v>270</c:v>
                </c:pt>
                <c:pt idx="4106" formatCode="0.00E+00">
                  <c:v>4.8999999999999998E-3</c:v>
                </c:pt>
                <c:pt idx="4107">
                  <c:v>975</c:v>
                </c:pt>
                <c:pt idx="4108" formatCode="0.00E+00">
                  <c:v>4.8999999999999998E-3</c:v>
                </c:pt>
                <c:pt idx="4109">
                  <c:v>973</c:v>
                </c:pt>
                <c:pt idx="4110">
                  <c:v>93</c:v>
                </c:pt>
                <c:pt idx="4111">
                  <c:v>20</c:v>
                </c:pt>
                <c:pt idx="4112">
                  <c:v>989</c:v>
                </c:pt>
                <c:pt idx="4113">
                  <c:v>971</c:v>
                </c:pt>
                <c:pt idx="4114">
                  <c:v>1057</c:v>
                </c:pt>
                <c:pt idx="4115">
                  <c:v>285</c:v>
                </c:pt>
                <c:pt idx="4116">
                  <c:v>1075</c:v>
                </c:pt>
                <c:pt idx="4117">
                  <c:v>1128</c:v>
                </c:pt>
                <c:pt idx="4118">
                  <c:v>372</c:v>
                </c:pt>
                <c:pt idx="4119">
                  <c:v>422</c:v>
                </c:pt>
                <c:pt idx="4120">
                  <c:v>1017</c:v>
                </c:pt>
                <c:pt idx="4121" formatCode="0.00E+00">
                  <c:v>4.8999999999999998E-3</c:v>
                </c:pt>
                <c:pt idx="4122">
                  <c:v>1158</c:v>
                </c:pt>
                <c:pt idx="4123">
                  <c:v>1040</c:v>
                </c:pt>
                <c:pt idx="4124">
                  <c:v>565</c:v>
                </c:pt>
                <c:pt idx="4125" formatCode="0.00E+00">
                  <c:v>4.8999999999999998E-3</c:v>
                </c:pt>
                <c:pt idx="4126">
                  <c:v>1088</c:v>
                </c:pt>
                <c:pt idx="4127">
                  <c:v>1079</c:v>
                </c:pt>
                <c:pt idx="4128">
                  <c:v>39</c:v>
                </c:pt>
                <c:pt idx="4129">
                  <c:v>37</c:v>
                </c:pt>
                <c:pt idx="4130">
                  <c:v>951</c:v>
                </c:pt>
                <c:pt idx="4131">
                  <c:v>950</c:v>
                </c:pt>
                <c:pt idx="4132" formatCode="0.00E+00">
                  <c:v>4.8999999999999998E-3</c:v>
                </c:pt>
                <c:pt idx="4133">
                  <c:v>177</c:v>
                </c:pt>
                <c:pt idx="4134">
                  <c:v>172</c:v>
                </c:pt>
                <c:pt idx="4135">
                  <c:v>433</c:v>
                </c:pt>
                <c:pt idx="4136">
                  <c:v>61</c:v>
                </c:pt>
                <c:pt idx="4137">
                  <c:v>1109</c:v>
                </c:pt>
                <c:pt idx="4138">
                  <c:v>1147</c:v>
                </c:pt>
                <c:pt idx="4139">
                  <c:v>162</c:v>
                </c:pt>
                <c:pt idx="4140">
                  <c:v>575</c:v>
                </c:pt>
                <c:pt idx="4141">
                  <c:v>32</c:v>
                </c:pt>
                <c:pt idx="4142">
                  <c:v>1166</c:v>
                </c:pt>
                <c:pt idx="4143">
                  <c:v>866</c:v>
                </c:pt>
                <c:pt idx="4144">
                  <c:v>242</c:v>
                </c:pt>
                <c:pt idx="4145">
                  <c:v>102</c:v>
                </c:pt>
                <c:pt idx="4146">
                  <c:v>1069</c:v>
                </c:pt>
                <c:pt idx="4147">
                  <c:v>737</c:v>
                </c:pt>
                <c:pt idx="4148">
                  <c:v>952</c:v>
                </c:pt>
                <c:pt idx="4149">
                  <c:v>1161</c:v>
                </c:pt>
                <c:pt idx="4150">
                  <c:v>1184</c:v>
                </c:pt>
                <c:pt idx="4151">
                  <c:v>1064</c:v>
                </c:pt>
                <c:pt idx="4152">
                  <c:v>952</c:v>
                </c:pt>
                <c:pt idx="4153">
                  <c:v>4</c:v>
                </c:pt>
                <c:pt idx="4154" formatCode="0.00E+00">
                  <c:v>4.8999999999999998E-3</c:v>
                </c:pt>
                <c:pt idx="4155">
                  <c:v>1155</c:v>
                </c:pt>
                <c:pt idx="4156" formatCode="0.00E+00">
                  <c:v>4.8999999999999998E-3</c:v>
                </c:pt>
                <c:pt idx="4157">
                  <c:v>348</c:v>
                </c:pt>
                <c:pt idx="4158">
                  <c:v>911</c:v>
                </c:pt>
                <c:pt idx="4159">
                  <c:v>141</c:v>
                </c:pt>
                <c:pt idx="4160">
                  <c:v>295</c:v>
                </c:pt>
                <c:pt idx="4161">
                  <c:v>1138</c:v>
                </c:pt>
                <c:pt idx="4162" formatCode="0.00E+00">
                  <c:v>4.8999999999999998E-3</c:v>
                </c:pt>
                <c:pt idx="4163">
                  <c:v>1139</c:v>
                </c:pt>
                <c:pt idx="4164">
                  <c:v>31</c:v>
                </c:pt>
                <c:pt idx="4165">
                  <c:v>1010</c:v>
                </c:pt>
                <c:pt idx="4166">
                  <c:v>986</c:v>
                </c:pt>
                <c:pt idx="4167">
                  <c:v>1156</c:v>
                </c:pt>
                <c:pt idx="4168">
                  <c:v>11</c:v>
                </c:pt>
                <c:pt idx="4169">
                  <c:v>574</c:v>
                </c:pt>
                <c:pt idx="4170">
                  <c:v>1005</c:v>
                </c:pt>
                <c:pt idx="4171">
                  <c:v>9</c:v>
                </c:pt>
                <c:pt idx="4172" formatCode="0.00E+00">
                  <c:v>4.8999999999999998E-3</c:v>
                </c:pt>
                <c:pt idx="4173">
                  <c:v>995</c:v>
                </c:pt>
                <c:pt idx="4174">
                  <c:v>39</c:v>
                </c:pt>
                <c:pt idx="4175">
                  <c:v>80</c:v>
                </c:pt>
                <c:pt idx="4176">
                  <c:v>695</c:v>
                </c:pt>
                <c:pt idx="4177">
                  <c:v>227</c:v>
                </c:pt>
                <c:pt idx="4178">
                  <c:v>211</c:v>
                </c:pt>
                <c:pt idx="4179">
                  <c:v>27</c:v>
                </c:pt>
                <c:pt idx="4180">
                  <c:v>1175</c:v>
                </c:pt>
                <c:pt idx="4181">
                  <c:v>81</c:v>
                </c:pt>
                <c:pt idx="4182">
                  <c:v>308</c:v>
                </c:pt>
                <c:pt idx="4183">
                  <c:v>506</c:v>
                </c:pt>
                <c:pt idx="4184" formatCode="0.00E+00">
                  <c:v>4.8999999999999998E-3</c:v>
                </c:pt>
                <c:pt idx="4185">
                  <c:v>1184</c:v>
                </c:pt>
                <c:pt idx="4186">
                  <c:v>1134</c:v>
                </c:pt>
                <c:pt idx="4187">
                  <c:v>46</c:v>
                </c:pt>
                <c:pt idx="4188">
                  <c:v>627</c:v>
                </c:pt>
                <c:pt idx="4189">
                  <c:v>1092</c:v>
                </c:pt>
                <c:pt idx="4190">
                  <c:v>1139</c:v>
                </c:pt>
                <c:pt idx="4191">
                  <c:v>16</c:v>
                </c:pt>
                <c:pt idx="4192">
                  <c:v>1149</c:v>
                </c:pt>
                <c:pt idx="4193" formatCode="0.00E+00">
                  <c:v>4.8999999999999998E-3</c:v>
                </c:pt>
                <c:pt idx="4194">
                  <c:v>753</c:v>
                </c:pt>
                <c:pt idx="4195">
                  <c:v>393</c:v>
                </c:pt>
                <c:pt idx="4196">
                  <c:v>281</c:v>
                </c:pt>
                <c:pt idx="4197" formatCode="0.00E+00">
                  <c:v>4.8999999999999998E-3</c:v>
                </c:pt>
                <c:pt idx="4198">
                  <c:v>907</c:v>
                </c:pt>
                <c:pt idx="4199">
                  <c:v>1167</c:v>
                </c:pt>
                <c:pt idx="4200">
                  <c:v>1028</c:v>
                </c:pt>
                <c:pt idx="4201">
                  <c:v>182</c:v>
                </c:pt>
                <c:pt idx="4202">
                  <c:v>14</c:v>
                </c:pt>
                <c:pt idx="4203">
                  <c:v>848</c:v>
                </c:pt>
                <c:pt idx="4204">
                  <c:v>285</c:v>
                </c:pt>
                <c:pt idx="4205">
                  <c:v>97</c:v>
                </c:pt>
                <c:pt idx="4206">
                  <c:v>454</c:v>
                </c:pt>
                <c:pt idx="4207">
                  <c:v>57</c:v>
                </c:pt>
                <c:pt idx="4208">
                  <c:v>267</c:v>
                </c:pt>
                <c:pt idx="4209">
                  <c:v>486</c:v>
                </c:pt>
                <c:pt idx="4210">
                  <c:v>760</c:v>
                </c:pt>
                <c:pt idx="4211">
                  <c:v>994</c:v>
                </c:pt>
                <c:pt idx="4212">
                  <c:v>792</c:v>
                </c:pt>
                <c:pt idx="4213">
                  <c:v>1102</c:v>
                </c:pt>
                <c:pt idx="4214">
                  <c:v>1112</c:v>
                </c:pt>
                <c:pt idx="4215">
                  <c:v>250</c:v>
                </c:pt>
                <c:pt idx="4216" formatCode="0.00E+00">
                  <c:v>4.8999999999999998E-3</c:v>
                </c:pt>
                <c:pt idx="4217">
                  <c:v>302</c:v>
                </c:pt>
                <c:pt idx="4218">
                  <c:v>260</c:v>
                </c:pt>
                <c:pt idx="4219">
                  <c:v>1177</c:v>
                </c:pt>
                <c:pt idx="4220">
                  <c:v>1143</c:v>
                </c:pt>
                <c:pt idx="4221">
                  <c:v>1103</c:v>
                </c:pt>
                <c:pt idx="4222" formatCode="0.00E+00">
                  <c:v>4.8999999999999998E-3</c:v>
                </c:pt>
                <c:pt idx="4223">
                  <c:v>976</c:v>
                </c:pt>
                <c:pt idx="4224">
                  <c:v>1187</c:v>
                </c:pt>
                <c:pt idx="4225">
                  <c:v>756</c:v>
                </c:pt>
                <c:pt idx="4226">
                  <c:v>106</c:v>
                </c:pt>
                <c:pt idx="4227" formatCode="0.00E+00">
                  <c:v>4.8999999999999998E-3</c:v>
                </c:pt>
                <c:pt idx="4228">
                  <c:v>588</c:v>
                </c:pt>
                <c:pt idx="4229">
                  <c:v>1053</c:v>
                </c:pt>
                <c:pt idx="4230">
                  <c:v>437</c:v>
                </c:pt>
                <c:pt idx="4231">
                  <c:v>1080</c:v>
                </c:pt>
                <c:pt idx="4232">
                  <c:v>498</c:v>
                </c:pt>
                <c:pt idx="4233">
                  <c:v>1135</c:v>
                </c:pt>
                <c:pt idx="4234" formatCode="0.00E+00">
                  <c:v>4.8999999999999998E-3</c:v>
                </c:pt>
                <c:pt idx="4235">
                  <c:v>208</c:v>
                </c:pt>
                <c:pt idx="4236">
                  <c:v>873</c:v>
                </c:pt>
                <c:pt idx="4237">
                  <c:v>1100</c:v>
                </c:pt>
                <c:pt idx="4238">
                  <c:v>248</c:v>
                </c:pt>
                <c:pt idx="4239">
                  <c:v>901</c:v>
                </c:pt>
                <c:pt idx="4240">
                  <c:v>1084</c:v>
                </c:pt>
                <c:pt idx="4241">
                  <c:v>61</c:v>
                </c:pt>
                <c:pt idx="4242">
                  <c:v>872</c:v>
                </c:pt>
                <c:pt idx="4243">
                  <c:v>972</c:v>
                </c:pt>
                <c:pt idx="4244">
                  <c:v>139</c:v>
                </c:pt>
                <c:pt idx="4245" formatCode="0.00E+00">
                  <c:v>4.8999999999999998E-3</c:v>
                </c:pt>
                <c:pt idx="4246">
                  <c:v>576</c:v>
                </c:pt>
                <c:pt idx="4247">
                  <c:v>57</c:v>
                </c:pt>
                <c:pt idx="4248">
                  <c:v>1179</c:v>
                </c:pt>
                <c:pt idx="4249">
                  <c:v>848</c:v>
                </c:pt>
                <c:pt idx="4250">
                  <c:v>1143</c:v>
                </c:pt>
                <c:pt idx="4251">
                  <c:v>1165</c:v>
                </c:pt>
                <c:pt idx="4252" formatCode="0.00E+00">
                  <c:v>4.8999999999999998E-3</c:v>
                </c:pt>
                <c:pt idx="4253">
                  <c:v>1172</c:v>
                </c:pt>
                <c:pt idx="4254">
                  <c:v>87</c:v>
                </c:pt>
                <c:pt idx="4255">
                  <c:v>82</c:v>
                </c:pt>
                <c:pt idx="4256" formatCode="0.00E+00">
                  <c:v>4.8999999999999998E-3</c:v>
                </c:pt>
                <c:pt idx="4257">
                  <c:v>245</c:v>
                </c:pt>
                <c:pt idx="4258" formatCode="0.00E+00">
                  <c:v>4.8999999999999998E-3</c:v>
                </c:pt>
                <c:pt idx="4259">
                  <c:v>588</c:v>
                </c:pt>
                <c:pt idx="4260">
                  <c:v>1115</c:v>
                </c:pt>
                <c:pt idx="4261">
                  <c:v>154</c:v>
                </c:pt>
                <c:pt idx="4262">
                  <c:v>35</c:v>
                </c:pt>
                <c:pt idx="4263">
                  <c:v>208</c:v>
                </c:pt>
                <c:pt idx="4264">
                  <c:v>939</c:v>
                </c:pt>
                <c:pt idx="4265">
                  <c:v>857</c:v>
                </c:pt>
                <c:pt idx="4266" formatCode="0.00E+00">
                  <c:v>4.8999999999999998E-3</c:v>
                </c:pt>
                <c:pt idx="4267">
                  <c:v>197</c:v>
                </c:pt>
                <c:pt idx="4268">
                  <c:v>487</c:v>
                </c:pt>
                <c:pt idx="4269">
                  <c:v>1144</c:v>
                </c:pt>
                <c:pt idx="4270">
                  <c:v>125</c:v>
                </c:pt>
                <c:pt idx="4271">
                  <c:v>142</c:v>
                </c:pt>
                <c:pt idx="4272">
                  <c:v>105</c:v>
                </c:pt>
                <c:pt idx="4273" formatCode="0.00E+00">
                  <c:v>4.8999999999999998E-3</c:v>
                </c:pt>
                <c:pt idx="4274">
                  <c:v>947</c:v>
                </c:pt>
                <c:pt idx="4275">
                  <c:v>618</c:v>
                </c:pt>
                <c:pt idx="4276">
                  <c:v>1078</c:v>
                </c:pt>
                <c:pt idx="4277">
                  <c:v>84</c:v>
                </c:pt>
                <c:pt idx="4278">
                  <c:v>61</c:v>
                </c:pt>
                <c:pt idx="4279">
                  <c:v>1080</c:v>
                </c:pt>
                <c:pt idx="4280">
                  <c:v>412</c:v>
                </c:pt>
                <c:pt idx="4281">
                  <c:v>113</c:v>
                </c:pt>
                <c:pt idx="4282">
                  <c:v>530</c:v>
                </c:pt>
                <c:pt idx="4283">
                  <c:v>548</c:v>
                </c:pt>
                <c:pt idx="4284" formatCode="0.00E+00">
                  <c:v>4.8999999999999998E-3</c:v>
                </c:pt>
                <c:pt idx="4285">
                  <c:v>127</c:v>
                </c:pt>
                <c:pt idx="4286">
                  <c:v>249</c:v>
                </c:pt>
                <c:pt idx="4287">
                  <c:v>670</c:v>
                </c:pt>
                <c:pt idx="4288">
                  <c:v>297</c:v>
                </c:pt>
                <c:pt idx="4289">
                  <c:v>189</c:v>
                </c:pt>
                <c:pt idx="4290">
                  <c:v>263</c:v>
                </c:pt>
                <c:pt idx="4291">
                  <c:v>852</c:v>
                </c:pt>
                <c:pt idx="4292">
                  <c:v>68</c:v>
                </c:pt>
                <c:pt idx="4293">
                  <c:v>216</c:v>
                </c:pt>
                <c:pt idx="4294">
                  <c:v>170</c:v>
                </c:pt>
                <c:pt idx="4295">
                  <c:v>952</c:v>
                </c:pt>
                <c:pt idx="4296">
                  <c:v>699</c:v>
                </c:pt>
                <c:pt idx="4297">
                  <c:v>6</c:v>
                </c:pt>
                <c:pt idx="4298">
                  <c:v>1095</c:v>
                </c:pt>
                <c:pt idx="4299">
                  <c:v>735</c:v>
                </c:pt>
                <c:pt idx="4300">
                  <c:v>1136</c:v>
                </c:pt>
                <c:pt idx="4301">
                  <c:v>522</c:v>
                </c:pt>
                <c:pt idx="4302">
                  <c:v>891</c:v>
                </c:pt>
                <c:pt idx="4303">
                  <c:v>872</c:v>
                </c:pt>
                <c:pt idx="4304">
                  <c:v>763</c:v>
                </c:pt>
                <c:pt idx="4305">
                  <c:v>856</c:v>
                </c:pt>
                <c:pt idx="4306">
                  <c:v>794</c:v>
                </c:pt>
                <c:pt idx="4307">
                  <c:v>893</c:v>
                </c:pt>
                <c:pt idx="4308">
                  <c:v>670</c:v>
                </c:pt>
                <c:pt idx="4309">
                  <c:v>878</c:v>
                </c:pt>
                <c:pt idx="4310">
                  <c:v>60</c:v>
                </c:pt>
                <c:pt idx="4311">
                  <c:v>415</c:v>
                </c:pt>
                <c:pt idx="4312">
                  <c:v>146</c:v>
                </c:pt>
                <c:pt idx="4313">
                  <c:v>336</c:v>
                </c:pt>
                <c:pt idx="4314">
                  <c:v>625</c:v>
                </c:pt>
                <c:pt idx="4315">
                  <c:v>833</c:v>
                </c:pt>
                <c:pt idx="4316" formatCode="0.00E+00">
                  <c:v>4.8999999999999998E-3</c:v>
                </c:pt>
                <c:pt idx="4317">
                  <c:v>682</c:v>
                </c:pt>
                <c:pt idx="4318">
                  <c:v>881</c:v>
                </c:pt>
                <c:pt idx="4319">
                  <c:v>824</c:v>
                </c:pt>
                <c:pt idx="4320">
                  <c:v>732</c:v>
                </c:pt>
                <c:pt idx="4321">
                  <c:v>454</c:v>
                </c:pt>
                <c:pt idx="4322">
                  <c:v>697</c:v>
                </c:pt>
                <c:pt idx="4323">
                  <c:v>902</c:v>
                </c:pt>
                <c:pt idx="4324">
                  <c:v>465</c:v>
                </c:pt>
                <c:pt idx="4325">
                  <c:v>1</c:v>
                </c:pt>
                <c:pt idx="4326">
                  <c:v>921</c:v>
                </c:pt>
                <c:pt idx="4327">
                  <c:v>2</c:v>
                </c:pt>
                <c:pt idx="4328">
                  <c:v>1024</c:v>
                </c:pt>
                <c:pt idx="4329">
                  <c:v>37</c:v>
                </c:pt>
                <c:pt idx="4330" formatCode="0.00E+00">
                  <c:v>4.8999999999999998E-3</c:v>
                </c:pt>
                <c:pt idx="4331">
                  <c:v>1136</c:v>
                </c:pt>
                <c:pt idx="4332">
                  <c:v>389</c:v>
                </c:pt>
                <c:pt idx="4333">
                  <c:v>160</c:v>
                </c:pt>
                <c:pt idx="4334" formatCode="0.00E+00">
                  <c:v>4.8999999999999998E-3</c:v>
                </c:pt>
                <c:pt idx="4335">
                  <c:v>99</c:v>
                </c:pt>
                <c:pt idx="4336">
                  <c:v>104</c:v>
                </c:pt>
                <c:pt idx="4337" formatCode="0.00E+00">
                  <c:v>4.8999999999999998E-3</c:v>
                </c:pt>
                <c:pt idx="4338">
                  <c:v>754</c:v>
                </c:pt>
                <c:pt idx="4339">
                  <c:v>142</c:v>
                </c:pt>
                <c:pt idx="4340">
                  <c:v>869</c:v>
                </c:pt>
                <c:pt idx="4341">
                  <c:v>439</c:v>
                </c:pt>
                <c:pt idx="4342">
                  <c:v>111</c:v>
                </c:pt>
                <c:pt idx="4343">
                  <c:v>1055</c:v>
                </c:pt>
                <c:pt idx="4344">
                  <c:v>155</c:v>
                </c:pt>
                <c:pt idx="4345">
                  <c:v>963</c:v>
                </c:pt>
                <c:pt idx="4346">
                  <c:v>107</c:v>
                </c:pt>
                <c:pt idx="4347" formatCode="0.00E+00">
                  <c:v>4.8999999999999998E-3</c:v>
                </c:pt>
                <c:pt idx="4348" formatCode="0.00E+00">
                  <c:v>4.8999999999999998E-3</c:v>
                </c:pt>
                <c:pt idx="4349">
                  <c:v>74</c:v>
                </c:pt>
                <c:pt idx="4350" formatCode="0.00E+00">
                  <c:v>4.8999999999999998E-3</c:v>
                </c:pt>
                <c:pt idx="4351">
                  <c:v>132</c:v>
                </c:pt>
                <c:pt idx="4352">
                  <c:v>257</c:v>
                </c:pt>
                <c:pt idx="4353">
                  <c:v>279</c:v>
                </c:pt>
                <c:pt idx="4354">
                  <c:v>199</c:v>
                </c:pt>
                <c:pt idx="4355">
                  <c:v>852</c:v>
                </c:pt>
                <c:pt idx="4356">
                  <c:v>332</c:v>
                </c:pt>
                <c:pt idx="4357">
                  <c:v>73</c:v>
                </c:pt>
                <c:pt idx="4358">
                  <c:v>996</c:v>
                </c:pt>
                <c:pt idx="4359">
                  <c:v>398</c:v>
                </c:pt>
                <c:pt idx="4360" formatCode="0.00E+00">
                  <c:v>4.8999999999999998E-3</c:v>
                </c:pt>
                <c:pt idx="4361">
                  <c:v>1191</c:v>
                </c:pt>
                <c:pt idx="4362">
                  <c:v>780</c:v>
                </c:pt>
                <c:pt idx="4363">
                  <c:v>45</c:v>
                </c:pt>
                <c:pt idx="4364">
                  <c:v>1</c:v>
                </c:pt>
                <c:pt idx="4365">
                  <c:v>767</c:v>
                </c:pt>
                <c:pt idx="4366" formatCode="0.00E+00">
                  <c:v>4.8999999999999998E-3</c:v>
                </c:pt>
                <c:pt idx="4367">
                  <c:v>1015</c:v>
                </c:pt>
                <c:pt idx="4368">
                  <c:v>352</c:v>
                </c:pt>
                <c:pt idx="4369">
                  <c:v>692</c:v>
                </c:pt>
                <c:pt idx="4370">
                  <c:v>300</c:v>
                </c:pt>
                <c:pt idx="4371" formatCode="0.00E+00">
                  <c:v>4.8999999999999998E-3</c:v>
                </c:pt>
                <c:pt idx="4372">
                  <c:v>881</c:v>
                </c:pt>
                <c:pt idx="4373" formatCode="0.00E+00">
                  <c:v>4.8999999999999998E-3</c:v>
                </c:pt>
                <c:pt idx="4374" formatCode="0.00E+00">
                  <c:v>4.8999999999999998E-3</c:v>
                </c:pt>
                <c:pt idx="4375">
                  <c:v>25</c:v>
                </c:pt>
                <c:pt idx="4376">
                  <c:v>86</c:v>
                </c:pt>
                <c:pt idx="4377">
                  <c:v>474</c:v>
                </c:pt>
                <c:pt idx="4378" formatCode="0.00E+00">
                  <c:v>4.8999999999999998E-3</c:v>
                </c:pt>
                <c:pt idx="4379">
                  <c:v>5</c:v>
                </c:pt>
                <c:pt idx="4380">
                  <c:v>1165</c:v>
                </c:pt>
                <c:pt idx="4381">
                  <c:v>99</c:v>
                </c:pt>
                <c:pt idx="4382">
                  <c:v>165</c:v>
                </c:pt>
                <c:pt idx="4383">
                  <c:v>1056</c:v>
                </c:pt>
                <c:pt idx="4384">
                  <c:v>280</c:v>
                </c:pt>
                <c:pt idx="4385">
                  <c:v>1124</c:v>
                </c:pt>
                <c:pt idx="4386" formatCode="0.00E+00">
                  <c:v>4.8999999999999998E-3</c:v>
                </c:pt>
                <c:pt idx="4387">
                  <c:v>355</c:v>
                </c:pt>
                <c:pt idx="4388">
                  <c:v>58</c:v>
                </c:pt>
                <c:pt idx="4389">
                  <c:v>1153</c:v>
                </c:pt>
                <c:pt idx="4390" formatCode="0.00E+00">
                  <c:v>4.8999999999999998E-3</c:v>
                </c:pt>
                <c:pt idx="4391">
                  <c:v>1071</c:v>
                </c:pt>
                <c:pt idx="4392">
                  <c:v>157</c:v>
                </c:pt>
                <c:pt idx="4393">
                  <c:v>522</c:v>
                </c:pt>
                <c:pt idx="4394">
                  <c:v>191</c:v>
                </c:pt>
                <c:pt idx="4395">
                  <c:v>64</c:v>
                </c:pt>
                <c:pt idx="4396">
                  <c:v>761</c:v>
                </c:pt>
                <c:pt idx="4397">
                  <c:v>1109</c:v>
                </c:pt>
                <c:pt idx="4398">
                  <c:v>1115</c:v>
                </c:pt>
                <c:pt idx="4399">
                  <c:v>1200</c:v>
                </c:pt>
                <c:pt idx="4400">
                  <c:v>326</c:v>
                </c:pt>
                <c:pt idx="4401">
                  <c:v>43</c:v>
                </c:pt>
                <c:pt idx="4402">
                  <c:v>946</c:v>
                </c:pt>
                <c:pt idx="4403">
                  <c:v>147</c:v>
                </c:pt>
                <c:pt idx="4404">
                  <c:v>860</c:v>
                </c:pt>
                <c:pt idx="4405">
                  <c:v>221</c:v>
                </c:pt>
                <c:pt idx="4406">
                  <c:v>1170</c:v>
                </c:pt>
                <c:pt idx="4407">
                  <c:v>955</c:v>
                </c:pt>
                <c:pt idx="4408">
                  <c:v>1013</c:v>
                </c:pt>
                <c:pt idx="4409">
                  <c:v>293</c:v>
                </c:pt>
                <c:pt idx="4410">
                  <c:v>1090</c:v>
                </c:pt>
                <c:pt idx="4411">
                  <c:v>1078</c:v>
                </c:pt>
                <c:pt idx="4412">
                  <c:v>196</c:v>
                </c:pt>
                <c:pt idx="4413">
                  <c:v>380</c:v>
                </c:pt>
                <c:pt idx="4414">
                  <c:v>342</c:v>
                </c:pt>
                <c:pt idx="4415">
                  <c:v>293</c:v>
                </c:pt>
                <c:pt idx="4416">
                  <c:v>1154</c:v>
                </c:pt>
                <c:pt idx="4417">
                  <c:v>95</c:v>
                </c:pt>
                <c:pt idx="4418">
                  <c:v>875</c:v>
                </c:pt>
                <c:pt idx="4419">
                  <c:v>288</c:v>
                </c:pt>
                <c:pt idx="4420">
                  <c:v>880</c:v>
                </c:pt>
                <c:pt idx="4421">
                  <c:v>1058</c:v>
                </c:pt>
                <c:pt idx="4422">
                  <c:v>377</c:v>
                </c:pt>
                <c:pt idx="4423">
                  <c:v>1023</c:v>
                </c:pt>
                <c:pt idx="4424">
                  <c:v>179</c:v>
                </c:pt>
                <c:pt idx="4425">
                  <c:v>713</c:v>
                </c:pt>
                <c:pt idx="4426">
                  <c:v>158</c:v>
                </c:pt>
                <c:pt idx="4427">
                  <c:v>855</c:v>
                </c:pt>
                <c:pt idx="4428" formatCode="0.00E+00">
                  <c:v>4.8999999999999998E-3</c:v>
                </c:pt>
                <c:pt idx="4429" formatCode="0.00E+00">
                  <c:v>4.8999999999999998E-3</c:v>
                </c:pt>
                <c:pt idx="4430">
                  <c:v>194</c:v>
                </c:pt>
                <c:pt idx="4431" formatCode="0.00E+00">
                  <c:v>4.8999999999999998E-3</c:v>
                </c:pt>
                <c:pt idx="4432">
                  <c:v>178</c:v>
                </c:pt>
                <c:pt idx="4433">
                  <c:v>157</c:v>
                </c:pt>
                <c:pt idx="4434">
                  <c:v>409</c:v>
                </c:pt>
                <c:pt idx="4435" formatCode="0.00E+00">
                  <c:v>4.8999999999999998E-3</c:v>
                </c:pt>
                <c:pt idx="4436">
                  <c:v>88</c:v>
                </c:pt>
                <c:pt idx="4437">
                  <c:v>727</c:v>
                </c:pt>
                <c:pt idx="4438" formatCode="0.00E+00">
                  <c:v>4.8999999999999998E-3</c:v>
                </c:pt>
                <c:pt idx="4439">
                  <c:v>741</c:v>
                </c:pt>
                <c:pt idx="4440" formatCode="0.00E+00">
                  <c:v>4.8999999999999998E-3</c:v>
                </c:pt>
                <c:pt idx="4441">
                  <c:v>4</c:v>
                </c:pt>
                <c:pt idx="4442" formatCode="0.00E+00">
                  <c:v>4.8999999999999998E-3</c:v>
                </c:pt>
                <c:pt idx="4443">
                  <c:v>489</c:v>
                </c:pt>
                <c:pt idx="4444">
                  <c:v>958</c:v>
                </c:pt>
                <c:pt idx="4445">
                  <c:v>825</c:v>
                </c:pt>
                <c:pt idx="4446">
                  <c:v>660</c:v>
                </c:pt>
                <c:pt idx="4447">
                  <c:v>864</c:v>
                </c:pt>
                <c:pt idx="4448">
                  <c:v>407</c:v>
                </c:pt>
                <c:pt idx="4449">
                  <c:v>266</c:v>
                </c:pt>
                <c:pt idx="4450" formatCode="0.00E+00">
                  <c:v>4.8999999999999998E-3</c:v>
                </c:pt>
                <c:pt idx="4451">
                  <c:v>812</c:v>
                </c:pt>
                <c:pt idx="4452">
                  <c:v>339</c:v>
                </c:pt>
                <c:pt idx="4453">
                  <c:v>55</c:v>
                </c:pt>
                <c:pt idx="4454">
                  <c:v>843</c:v>
                </c:pt>
                <c:pt idx="4455">
                  <c:v>62</c:v>
                </c:pt>
                <c:pt idx="4456">
                  <c:v>38</c:v>
                </c:pt>
                <c:pt idx="4457">
                  <c:v>697</c:v>
                </c:pt>
                <c:pt idx="4458">
                  <c:v>23</c:v>
                </c:pt>
                <c:pt idx="4459">
                  <c:v>137</c:v>
                </c:pt>
                <c:pt idx="4460">
                  <c:v>121</c:v>
                </c:pt>
                <c:pt idx="4461">
                  <c:v>110</c:v>
                </c:pt>
                <c:pt idx="4462">
                  <c:v>386</c:v>
                </c:pt>
                <c:pt idx="4463">
                  <c:v>158</c:v>
                </c:pt>
                <c:pt idx="4464">
                  <c:v>53</c:v>
                </c:pt>
                <c:pt idx="4465">
                  <c:v>307</c:v>
                </c:pt>
                <c:pt idx="4466">
                  <c:v>302</c:v>
                </c:pt>
                <c:pt idx="4467">
                  <c:v>766</c:v>
                </c:pt>
                <c:pt idx="4468">
                  <c:v>20</c:v>
                </c:pt>
                <c:pt idx="4469">
                  <c:v>1064</c:v>
                </c:pt>
                <c:pt idx="4470">
                  <c:v>930</c:v>
                </c:pt>
                <c:pt idx="4471">
                  <c:v>9</c:v>
                </c:pt>
                <c:pt idx="4472">
                  <c:v>1212</c:v>
                </c:pt>
                <c:pt idx="4473">
                  <c:v>276</c:v>
                </c:pt>
                <c:pt idx="4474">
                  <c:v>483</c:v>
                </c:pt>
                <c:pt idx="4475">
                  <c:v>245</c:v>
                </c:pt>
                <c:pt idx="4476">
                  <c:v>917</c:v>
                </c:pt>
                <c:pt idx="4477">
                  <c:v>950</c:v>
                </c:pt>
                <c:pt idx="4478">
                  <c:v>939</c:v>
                </c:pt>
                <c:pt idx="4479">
                  <c:v>1166</c:v>
                </c:pt>
                <c:pt idx="4480">
                  <c:v>389</c:v>
                </c:pt>
                <c:pt idx="4481">
                  <c:v>615</c:v>
                </c:pt>
                <c:pt idx="4482">
                  <c:v>1174</c:v>
                </c:pt>
                <c:pt idx="4483">
                  <c:v>314</c:v>
                </c:pt>
                <c:pt idx="4484">
                  <c:v>1102</c:v>
                </c:pt>
                <c:pt idx="4485">
                  <c:v>1054</c:v>
                </c:pt>
                <c:pt idx="4486">
                  <c:v>120</c:v>
                </c:pt>
                <c:pt idx="4487">
                  <c:v>311</c:v>
                </c:pt>
                <c:pt idx="4488">
                  <c:v>1223</c:v>
                </c:pt>
                <c:pt idx="4489">
                  <c:v>205</c:v>
                </c:pt>
                <c:pt idx="4490">
                  <c:v>110</c:v>
                </c:pt>
                <c:pt idx="4491">
                  <c:v>1061</c:v>
                </c:pt>
                <c:pt idx="4492">
                  <c:v>495</c:v>
                </c:pt>
                <c:pt idx="4493">
                  <c:v>1028</c:v>
                </c:pt>
                <c:pt idx="4494">
                  <c:v>623</c:v>
                </c:pt>
                <c:pt idx="4495">
                  <c:v>1160</c:v>
                </c:pt>
                <c:pt idx="4496">
                  <c:v>80</c:v>
                </c:pt>
                <c:pt idx="4497" formatCode="0.00E+00">
                  <c:v>4.8999999999999998E-3</c:v>
                </c:pt>
                <c:pt idx="4498">
                  <c:v>945</c:v>
                </c:pt>
                <c:pt idx="4499" formatCode="0.00E+00">
                  <c:v>4.8999999999999998E-3</c:v>
                </c:pt>
                <c:pt idx="4500">
                  <c:v>1021</c:v>
                </c:pt>
                <c:pt idx="4501">
                  <c:v>1</c:v>
                </c:pt>
                <c:pt idx="4502" formatCode="0.00E+00">
                  <c:v>4.8999999999999998E-3</c:v>
                </c:pt>
                <c:pt idx="4503" formatCode="0.00E+00">
                  <c:v>4.8999999999999998E-3</c:v>
                </c:pt>
                <c:pt idx="4504">
                  <c:v>240</c:v>
                </c:pt>
                <c:pt idx="4505">
                  <c:v>708</c:v>
                </c:pt>
                <c:pt idx="4506">
                  <c:v>716</c:v>
                </c:pt>
                <c:pt idx="4507">
                  <c:v>612</c:v>
                </c:pt>
                <c:pt idx="4508">
                  <c:v>614</c:v>
                </c:pt>
                <c:pt idx="4509">
                  <c:v>326</c:v>
                </c:pt>
                <c:pt idx="4510">
                  <c:v>1032</c:v>
                </c:pt>
                <c:pt idx="4511">
                  <c:v>797</c:v>
                </c:pt>
                <c:pt idx="4512">
                  <c:v>388</c:v>
                </c:pt>
                <c:pt idx="4513">
                  <c:v>7</c:v>
                </c:pt>
                <c:pt idx="4514">
                  <c:v>786</c:v>
                </c:pt>
                <c:pt idx="4515">
                  <c:v>164</c:v>
                </c:pt>
                <c:pt idx="4516">
                  <c:v>605</c:v>
                </c:pt>
                <c:pt idx="4517">
                  <c:v>707</c:v>
                </c:pt>
                <c:pt idx="4518">
                  <c:v>228</c:v>
                </c:pt>
                <c:pt idx="4519">
                  <c:v>337</c:v>
                </c:pt>
                <c:pt idx="4520">
                  <c:v>534</c:v>
                </c:pt>
                <c:pt idx="4521">
                  <c:v>816</c:v>
                </c:pt>
                <c:pt idx="4522">
                  <c:v>387</c:v>
                </c:pt>
                <c:pt idx="4523">
                  <c:v>801</c:v>
                </c:pt>
                <c:pt idx="4524" formatCode="0.00E+00">
                  <c:v>4.8999999999999998E-3</c:v>
                </c:pt>
                <c:pt idx="4525">
                  <c:v>304</c:v>
                </c:pt>
                <c:pt idx="4526">
                  <c:v>829</c:v>
                </c:pt>
                <c:pt idx="4527">
                  <c:v>1123</c:v>
                </c:pt>
                <c:pt idx="4528">
                  <c:v>608</c:v>
                </c:pt>
                <c:pt idx="4529">
                  <c:v>16</c:v>
                </c:pt>
                <c:pt idx="4530">
                  <c:v>686</c:v>
                </c:pt>
                <c:pt idx="4531">
                  <c:v>801</c:v>
                </c:pt>
                <c:pt idx="4532">
                  <c:v>895</c:v>
                </c:pt>
                <c:pt idx="4533">
                  <c:v>254</c:v>
                </c:pt>
                <c:pt idx="4534">
                  <c:v>27</c:v>
                </c:pt>
                <c:pt idx="4535">
                  <c:v>962</c:v>
                </c:pt>
                <c:pt idx="4536">
                  <c:v>411</c:v>
                </c:pt>
                <c:pt idx="4537">
                  <c:v>795</c:v>
                </c:pt>
                <c:pt idx="4538">
                  <c:v>425</c:v>
                </c:pt>
                <c:pt idx="4539">
                  <c:v>1066</c:v>
                </c:pt>
                <c:pt idx="4540">
                  <c:v>543</c:v>
                </c:pt>
                <c:pt idx="4541">
                  <c:v>384</c:v>
                </c:pt>
                <c:pt idx="4542" formatCode="0.00E+00">
                  <c:v>4.8999999999999998E-3</c:v>
                </c:pt>
                <c:pt idx="4543">
                  <c:v>757</c:v>
                </c:pt>
                <c:pt idx="4544">
                  <c:v>802</c:v>
                </c:pt>
                <c:pt idx="4545">
                  <c:v>755</c:v>
                </c:pt>
                <c:pt idx="4546">
                  <c:v>673</c:v>
                </c:pt>
                <c:pt idx="4547">
                  <c:v>996</c:v>
                </c:pt>
                <c:pt idx="4548">
                  <c:v>268</c:v>
                </c:pt>
                <c:pt idx="4549">
                  <c:v>119</c:v>
                </c:pt>
                <c:pt idx="4550">
                  <c:v>282</c:v>
                </c:pt>
                <c:pt idx="4551">
                  <c:v>142</c:v>
                </c:pt>
                <c:pt idx="4552">
                  <c:v>783</c:v>
                </c:pt>
                <c:pt idx="4553">
                  <c:v>380</c:v>
                </c:pt>
                <c:pt idx="4554" formatCode="0.00E+00">
                  <c:v>4.8999999999999998E-3</c:v>
                </c:pt>
                <c:pt idx="4555">
                  <c:v>832</c:v>
                </c:pt>
                <c:pt idx="4556">
                  <c:v>196</c:v>
                </c:pt>
                <c:pt idx="4557">
                  <c:v>292</c:v>
                </c:pt>
                <c:pt idx="4558">
                  <c:v>795</c:v>
                </c:pt>
                <c:pt idx="4559">
                  <c:v>992</c:v>
                </c:pt>
                <c:pt idx="4560">
                  <c:v>1026</c:v>
                </c:pt>
                <c:pt idx="4561" formatCode="0.00E+00">
                  <c:v>4.8999999999999998E-3</c:v>
                </c:pt>
                <c:pt idx="4562">
                  <c:v>1026</c:v>
                </c:pt>
                <c:pt idx="4563">
                  <c:v>602</c:v>
                </c:pt>
                <c:pt idx="4564">
                  <c:v>970</c:v>
                </c:pt>
                <c:pt idx="4565">
                  <c:v>234</c:v>
                </c:pt>
                <c:pt idx="4566">
                  <c:v>665</c:v>
                </c:pt>
                <c:pt idx="4567">
                  <c:v>744</c:v>
                </c:pt>
                <c:pt idx="4568">
                  <c:v>848</c:v>
                </c:pt>
                <c:pt idx="4569">
                  <c:v>898</c:v>
                </c:pt>
                <c:pt idx="4570">
                  <c:v>616</c:v>
                </c:pt>
                <c:pt idx="4571">
                  <c:v>825</c:v>
                </c:pt>
                <c:pt idx="4572">
                  <c:v>292</c:v>
                </c:pt>
                <c:pt idx="4573">
                  <c:v>725</c:v>
                </c:pt>
                <c:pt idx="4574">
                  <c:v>661</c:v>
                </c:pt>
                <c:pt idx="4575">
                  <c:v>743</c:v>
                </c:pt>
                <c:pt idx="4576">
                  <c:v>109</c:v>
                </c:pt>
                <c:pt idx="4577">
                  <c:v>142</c:v>
                </c:pt>
                <c:pt idx="4578">
                  <c:v>425</c:v>
                </c:pt>
                <c:pt idx="4579">
                  <c:v>818</c:v>
                </c:pt>
                <c:pt idx="4580">
                  <c:v>586</c:v>
                </c:pt>
                <c:pt idx="4581">
                  <c:v>710</c:v>
                </c:pt>
                <c:pt idx="4582">
                  <c:v>96</c:v>
                </c:pt>
                <c:pt idx="4583">
                  <c:v>186</c:v>
                </c:pt>
                <c:pt idx="4584">
                  <c:v>200</c:v>
                </c:pt>
                <c:pt idx="4585">
                  <c:v>829</c:v>
                </c:pt>
                <c:pt idx="4586">
                  <c:v>371</c:v>
                </c:pt>
                <c:pt idx="4587">
                  <c:v>63</c:v>
                </c:pt>
                <c:pt idx="4588">
                  <c:v>142</c:v>
                </c:pt>
                <c:pt idx="4589">
                  <c:v>812</c:v>
                </c:pt>
                <c:pt idx="4590">
                  <c:v>620</c:v>
                </c:pt>
                <c:pt idx="4591">
                  <c:v>866</c:v>
                </c:pt>
                <c:pt idx="4592">
                  <c:v>251</c:v>
                </c:pt>
                <c:pt idx="4593">
                  <c:v>3</c:v>
                </c:pt>
                <c:pt idx="4594">
                  <c:v>145</c:v>
                </c:pt>
                <c:pt idx="4595">
                  <c:v>697</c:v>
                </c:pt>
                <c:pt idx="4596">
                  <c:v>744</c:v>
                </c:pt>
                <c:pt idx="4597">
                  <c:v>1064</c:v>
                </c:pt>
                <c:pt idx="4598">
                  <c:v>212</c:v>
                </c:pt>
                <c:pt idx="4599">
                  <c:v>945</c:v>
                </c:pt>
                <c:pt idx="4600">
                  <c:v>444</c:v>
                </c:pt>
                <c:pt idx="4601">
                  <c:v>641</c:v>
                </c:pt>
                <c:pt idx="4602">
                  <c:v>1074</c:v>
                </c:pt>
                <c:pt idx="4603">
                  <c:v>101</c:v>
                </c:pt>
                <c:pt idx="4604">
                  <c:v>607</c:v>
                </c:pt>
                <c:pt idx="4605">
                  <c:v>754</c:v>
                </c:pt>
                <c:pt idx="4606">
                  <c:v>76</c:v>
                </c:pt>
                <c:pt idx="4607">
                  <c:v>267</c:v>
                </c:pt>
                <c:pt idx="4608">
                  <c:v>270</c:v>
                </c:pt>
                <c:pt idx="4609" formatCode="0.00E+00">
                  <c:v>4.8999999999999998E-3</c:v>
                </c:pt>
                <c:pt idx="4610">
                  <c:v>71</c:v>
                </c:pt>
                <c:pt idx="4611">
                  <c:v>1164</c:v>
                </c:pt>
                <c:pt idx="4612" formatCode="0.00E+00">
                  <c:v>4.8999999999999998E-3</c:v>
                </c:pt>
                <c:pt idx="4613">
                  <c:v>670</c:v>
                </c:pt>
                <c:pt idx="4614">
                  <c:v>825</c:v>
                </c:pt>
                <c:pt idx="4615">
                  <c:v>1022</c:v>
                </c:pt>
                <c:pt idx="4616">
                  <c:v>928</c:v>
                </c:pt>
                <c:pt idx="4617">
                  <c:v>272</c:v>
                </c:pt>
                <c:pt idx="4618">
                  <c:v>947</c:v>
                </c:pt>
                <c:pt idx="4619">
                  <c:v>162</c:v>
                </c:pt>
                <c:pt idx="4620">
                  <c:v>798</c:v>
                </c:pt>
                <c:pt idx="4621">
                  <c:v>1150</c:v>
                </c:pt>
                <c:pt idx="4622">
                  <c:v>1006</c:v>
                </c:pt>
                <c:pt idx="4623">
                  <c:v>138</c:v>
                </c:pt>
                <c:pt idx="4624">
                  <c:v>54</c:v>
                </c:pt>
                <c:pt idx="4625">
                  <c:v>378</c:v>
                </c:pt>
                <c:pt idx="4626">
                  <c:v>1128</c:v>
                </c:pt>
                <c:pt idx="4627">
                  <c:v>112</c:v>
                </c:pt>
                <c:pt idx="4628">
                  <c:v>1108</c:v>
                </c:pt>
                <c:pt idx="4629">
                  <c:v>1027</c:v>
                </c:pt>
                <c:pt idx="4630">
                  <c:v>1208</c:v>
                </c:pt>
                <c:pt idx="4631">
                  <c:v>1058</c:v>
                </c:pt>
                <c:pt idx="4632">
                  <c:v>1009</c:v>
                </c:pt>
                <c:pt idx="4633">
                  <c:v>1112</c:v>
                </c:pt>
                <c:pt idx="4634">
                  <c:v>410</c:v>
                </c:pt>
                <c:pt idx="4635" formatCode="0.00E+00">
                  <c:v>4.8999999999999998E-3</c:v>
                </c:pt>
                <c:pt idx="4636">
                  <c:v>188</c:v>
                </c:pt>
                <c:pt idx="4637" formatCode="0.00E+00">
                  <c:v>4.8999999999999998E-3</c:v>
                </c:pt>
                <c:pt idx="4638">
                  <c:v>4</c:v>
                </c:pt>
                <c:pt idx="4639">
                  <c:v>1123</c:v>
                </c:pt>
                <c:pt idx="4640">
                  <c:v>427</c:v>
                </c:pt>
                <c:pt idx="4641" formatCode="0.00E+00">
                  <c:v>4.8999999999999998E-3</c:v>
                </c:pt>
                <c:pt idx="4642">
                  <c:v>38</c:v>
                </c:pt>
                <c:pt idx="4643">
                  <c:v>103</c:v>
                </c:pt>
                <c:pt idx="4644">
                  <c:v>935</c:v>
                </c:pt>
                <c:pt idx="4645">
                  <c:v>1024</c:v>
                </c:pt>
                <c:pt idx="4646">
                  <c:v>663</c:v>
                </c:pt>
                <c:pt idx="4647">
                  <c:v>367</c:v>
                </c:pt>
                <c:pt idx="4648">
                  <c:v>1184</c:v>
                </c:pt>
                <c:pt idx="4649">
                  <c:v>4</c:v>
                </c:pt>
                <c:pt idx="4650">
                  <c:v>1151</c:v>
                </c:pt>
                <c:pt idx="4651">
                  <c:v>105</c:v>
                </c:pt>
                <c:pt idx="4652">
                  <c:v>995</c:v>
                </c:pt>
                <c:pt idx="4653">
                  <c:v>371</c:v>
                </c:pt>
                <c:pt idx="4654">
                  <c:v>1206</c:v>
                </c:pt>
                <c:pt idx="4655">
                  <c:v>1166</c:v>
                </c:pt>
                <c:pt idx="4656">
                  <c:v>1231</c:v>
                </c:pt>
                <c:pt idx="4657">
                  <c:v>1120</c:v>
                </c:pt>
                <c:pt idx="4658">
                  <c:v>296</c:v>
                </c:pt>
                <c:pt idx="4659" formatCode="0.00E+00">
                  <c:v>4.8999999999999998E-3</c:v>
                </c:pt>
                <c:pt idx="4660" formatCode="0.00E+00">
                  <c:v>4.8999999999999998E-3</c:v>
                </c:pt>
                <c:pt idx="4661">
                  <c:v>178</c:v>
                </c:pt>
                <c:pt idx="4662">
                  <c:v>10</c:v>
                </c:pt>
                <c:pt idx="4663">
                  <c:v>1240</c:v>
                </c:pt>
                <c:pt idx="4664">
                  <c:v>392</c:v>
                </c:pt>
                <c:pt idx="4665">
                  <c:v>351</c:v>
                </c:pt>
                <c:pt idx="4666">
                  <c:v>772</c:v>
                </c:pt>
                <c:pt idx="4667">
                  <c:v>1021</c:v>
                </c:pt>
                <c:pt idx="4668">
                  <c:v>1054</c:v>
                </c:pt>
                <c:pt idx="4669">
                  <c:v>123</c:v>
                </c:pt>
                <c:pt idx="4670">
                  <c:v>932</c:v>
                </c:pt>
                <c:pt idx="4671">
                  <c:v>27</c:v>
                </c:pt>
                <c:pt idx="4672">
                  <c:v>1047</c:v>
                </c:pt>
                <c:pt idx="4673">
                  <c:v>699</c:v>
                </c:pt>
                <c:pt idx="4674">
                  <c:v>213</c:v>
                </c:pt>
                <c:pt idx="4675">
                  <c:v>1038</c:v>
                </c:pt>
                <c:pt idx="4676">
                  <c:v>131</c:v>
                </c:pt>
                <c:pt idx="4677">
                  <c:v>772</c:v>
                </c:pt>
                <c:pt idx="4678">
                  <c:v>1149</c:v>
                </c:pt>
                <c:pt idx="4679">
                  <c:v>507</c:v>
                </c:pt>
                <c:pt idx="4680">
                  <c:v>686</c:v>
                </c:pt>
                <c:pt idx="4681">
                  <c:v>762</c:v>
                </c:pt>
                <c:pt idx="4682">
                  <c:v>1015</c:v>
                </c:pt>
                <c:pt idx="4683" formatCode="0.00E+00">
                  <c:v>4.8999999999999998E-3</c:v>
                </c:pt>
                <c:pt idx="4684">
                  <c:v>1089</c:v>
                </c:pt>
                <c:pt idx="4685">
                  <c:v>1109</c:v>
                </c:pt>
                <c:pt idx="4686">
                  <c:v>307</c:v>
                </c:pt>
                <c:pt idx="4687">
                  <c:v>17</c:v>
                </c:pt>
                <c:pt idx="4688">
                  <c:v>78</c:v>
                </c:pt>
                <c:pt idx="4689">
                  <c:v>1239</c:v>
                </c:pt>
                <c:pt idx="4690">
                  <c:v>1005</c:v>
                </c:pt>
                <c:pt idx="4691">
                  <c:v>1071</c:v>
                </c:pt>
                <c:pt idx="4692">
                  <c:v>478</c:v>
                </c:pt>
                <c:pt idx="4693">
                  <c:v>1114</c:v>
                </c:pt>
                <c:pt idx="4694">
                  <c:v>1080</c:v>
                </c:pt>
                <c:pt idx="4695">
                  <c:v>794</c:v>
                </c:pt>
                <c:pt idx="4696">
                  <c:v>276</c:v>
                </c:pt>
                <c:pt idx="4697">
                  <c:v>1001</c:v>
                </c:pt>
                <c:pt idx="4698">
                  <c:v>1034</c:v>
                </c:pt>
                <c:pt idx="4699">
                  <c:v>1054</c:v>
                </c:pt>
                <c:pt idx="4700">
                  <c:v>1129</c:v>
                </c:pt>
                <c:pt idx="4701" formatCode="0.00E+00">
                  <c:v>4.8999999999999998E-3</c:v>
                </c:pt>
                <c:pt idx="4702">
                  <c:v>564</c:v>
                </c:pt>
                <c:pt idx="4703">
                  <c:v>1019</c:v>
                </c:pt>
                <c:pt idx="4704">
                  <c:v>508</c:v>
                </c:pt>
                <c:pt idx="4705">
                  <c:v>390</c:v>
                </c:pt>
                <c:pt idx="4706">
                  <c:v>44</c:v>
                </c:pt>
                <c:pt idx="4707">
                  <c:v>6</c:v>
                </c:pt>
                <c:pt idx="4708">
                  <c:v>811</c:v>
                </c:pt>
                <c:pt idx="4709">
                  <c:v>120</c:v>
                </c:pt>
                <c:pt idx="4710">
                  <c:v>1065</c:v>
                </c:pt>
                <c:pt idx="4711">
                  <c:v>53</c:v>
                </c:pt>
                <c:pt idx="4712">
                  <c:v>498</c:v>
                </c:pt>
                <c:pt idx="4713">
                  <c:v>53</c:v>
                </c:pt>
                <c:pt idx="4714">
                  <c:v>1093</c:v>
                </c:pt>
                <c:pt idx="4715">
                  <c:v>272</c:v>
                </c:pt>
                <c:pt idx="4716">
                  <c:v>885</c:v>
                </c:pt>
                <c:pt idx="4717">
                  <c:v>955</c:v>
                </c:pt>
                <c:pt idx="4718">
                  <c:v>191</c:v>
                </c:pt>
                <c:pt idx="4719">
                  <c:v>1033</c:v>
                </c:pt>
                <c:pt idx="4720">
                  <c:v>361</c:v>
                </c:pt>
                <c:pt idx="4721" formatCode="0.00E+00">
                  <c:v>4.8999999999999998E-3</c:v>
                </c:pt>
                <c:pt idx="4722">
                  <c:v>710</c:v>
                </c:pt>
                <c:pt idx="4723">
                  <c:v>706</c:v>
                </c:pt>
                <c:pt idx="4724" formatCode="0.00E+00">
                  <c:v>4.8999999999999998E-3</c:v>
                </c:pt>
                <c:pt idx="4725">
                  <c:v>1185</c:v>
                </c:pt>
                <c:pt idx="4726">
                  <c:v>27</c:v>
                </c:pt>
                <c:pt idx="4727" formatCode="0.00E+00">
                  <c:v>4.8999999999999998E-3</c:v>
                </c:pt>
                <c:pt idx="4728">
                  <c:v>339</c:v>
                </c:pt>
                <c:pt idx="4729" formatCode="0.00E+00">
                  <c:v>4.8999999999999998E-3</c:v>
                </c:pt>
                <c:pt idx="4730">
                  <c:v>1094</c:v>
                </c:pt>
                <c:pt idx="4731">
                  <c:v>16</c:v>
                </c:pt>
                <c:pt idx="4732">
                  <c:v>6</c:v>
                </c:pt>
                <c:pt idx="4733">
                  <c:v>422</c:v>
                </c:pt>
                <c:pt idx="4734">
                  <c:v>116</c:v>
                </c:pt>
                <c:pt idx="4735">
                  <c:v>356</c:v>
                </c:pt>
                <c:pt idx="4736">
                  <c:v>791</c:v>
                </c:pt>
                <c:pt idx="4737">
                  <c:v>481</c:v>
                </c:pt>
                <c:pt idx="4738" formatCode="0.00E+00">
                  <c:v>4.8999999999999998E-3</c:v>
                </c:pt>
                <c:pt idx="4739" formatCode="0.00E+00">
                  <c:v>4.8999999999999998E-3</c:v>
                </c:pt>
                <c:pt idx="4740">
                  <c:v>997</c:v>
                </c:pt>
                <c:pt idx="4741">
                  <c:v>297</c:v>
                </c:pt>
                <c:pt idx="4742">
                  <c:v>405</c:v>
                </c:pt>
                <c:pt idx="4743">
                  <c:v>260</c:v>
                </c:pt>
                <c:pt idx="4744">
                  <c:v>1096</c:v>
                </c:pt>
                <c:pt idx="4745" formatCode="0.00E+00">
                  <c:v>4.8999999999999998E-3</c:v>
                </c:pt>
                <c:pt idx="4746">
                  <c:v>16</c:v>
                </c:pt>
                <c:pt idx="4747" formatCode="0.00E+00">
                  <c:v>4.8999999999999998E-3</c:v>
                </c:pt>
                <c:pt idx="4748">
                  <c:v>3</c:v>
                </c:pt>
                <c:pt idx="4749">
                  <c:v>681</c:v>
                </c:pt>
                <c:pt idx="4750">
                  <c:v>164</c:v>
                </c:pt>
                <c:pt idx="4751">
                  <c:v>761</c:v>
                </c:pt>
                <c:pt idx="4752">
                  <c:v>680</c:v>
                </c:pt>
                <c:pt idx="4753">
                  <c:v>1138</c:v>
                </c:pt>
                <c:pt idx="4754">
                  <c:v>1130</c:v>
                </c:pt>
                <c:pt idx="4755" formatCode="0.00E+00">
                  <c:v>4.8999999999999998E-3</c:v>
                </c:pt>
                <c:pt idx="4756">
                  <c:v>151</c:v>
                </c:pt>
                <c:pt idx="4757">
                  <c:v>849</c:v>
                </c:pt>
                <c:pt idx="4758">
                  <c:v>1116</c:v>
                </c:pt>
                <c:pt idx="4759">
                  <c:v>259</c:v>
                </c:pt>
                <c:pt idx="4760">
                  <c:v>666</c:v>
                </c:pt>
                <c:pt idx="4761">
                  <c:v>1037</c:v>
                </c:pt>
                <c:pt idx="4762">
                  <c:v>1036</c:v>
                </c:pt>
                <c:pt idx="4763">
                  <c:v>119</c:v>
                </c:pt>
                <c:pt idx="4764">
                  <c:v>917</c:v>
                </c:pt>
                <c:pt idx="4765">
                  <c:v>1090</c:v>
                </c:pt>
                <c:pt idx="4766">
                  <c:v>111</c:v>
                </c:pt>
                <c:pt idx="4767">
                  <c:v>1054</c:v>
                </c:pt>
                <c:pt idx="4768">
                  <c:v>828</c:v>
                </c:pt>
                <c:pt idx="4769" formatCode="0.00E+00">
                  <c:v>4.8999999999999998E-3</c:v>
                </c:pt>
                <c:pt idx="4770">
                  <c:v>382</c:v>
                </c:pt>
                <c:pt idx="4771">
                  <c:v>854</c:v>
                </c:pt>
                <c:pt idx="4772">
                  <c:v>158</c:v>
                </c:pt>
                <c:pt idx="4773">
                  <c:v>1107</c:v>
                </c:pt>
                <c:pt idx="4774" formatCode="0.00E+00">
                  <c:v>4.8999999999999998E-3</c:v>
                </c:pt>
                <c:pt idx="4775">
                  <c:v>909</c:v>
                </c:pt>
                <c:pt idx="4776">
                  <c:v>296</c:v>
                </c:pt>
                <c:pt idx="4777">
                  <c:v>1084</c:v>
                </c:pt>
                <c:pt idx="4778">
                  <c:v>412</c:v>
                </c:pt>
                <c:pt idx="4779">
                  <c:v>1138</c:v>
                </c:pt>
                <c:pt idx="4780">
                  <c:v>1160</c:v>
                </c:pt>
                <c:pt idx="4781">
                  <c:v>604</c:v>
                </c:pt>
                <c:pt idx="4782">
                  <c:v>610</c:v>
                </c:pt>
                <c:pt idx="4783">
                  <c:v>32</c:v>
                </c:pt>
                <c:pt idx="4784">
                  <c:v>168</c:v>
                </c:pt>
                <c:pt idx="4785">
                  <c:v>874</c:v>
                </c:pt>
                <c:pt idx="4786">
                  <c:v>715</c:v>
                </c:pt>
                <c:pt idx="4787">
                  <c:v>1163</c:v>
                </c:pt>
                <c:pt idx="4788">
                  <c:v>137</c:v>
                </c:pt>
                <c:pt idx="4789">
                  <c:v>442</c:v>
                </c:pt>
                <c:pt idx="4790" formatCode="0.00E+00">
                  <c:v>4.8999999999999998E-3</c:v>
                </c:pt>
                <c:pt idx="4791">
                  <c:v>112</c:v>
                </c:pt>
                <c:pt idx="4792">
                  <c:v>158</c:v>
                </c:pt>
                <c:pt idx="4793">
                  <c:v>255</c:v>
                </c:pt>
                <c:pt idx="4794">
                  <c:v>22</c:v>
                </c:pt>
                <c:pt idx="4795">
                  <c:v>1050</c:v>
                </c:pt>
                <c:pt idx="4796" formatCode="0.00E+00">
                  <c:v>4.8999999999999998E-3</c:v>
                </c:pt>
                <c:pt idx="4797" formatCode="0.00E+00">
                  <c:v>4.8999999999999998E-3</c:v>
                </c:pt>
                <c:pt idx="4798">
                  <c:v>55</c:v>
                </c:pt>
                <c:pt idx="4799">
                  <c:v>39</c:v>
                </c:pt>
                <c:pt idx="4800">
                  <c:v>126</c:v>
                </c:pt>
                <c:pt idx="4801">
                  <c:v>695</c:v>
                </c:pt>
                <c:pt idx="4802">
                  <c:v>913</c:v>
                </c:pt>
                <c:pt idx="4803">
                  <c:v>276</c:v>
                </c:pt>
                <c:pt idx="4804">
                  <c:v>287</c:v>
                </c:pt>
                <c:pt idx="4805">
                  <c:v>799</c:v>
                </c:pt>
                <c:pt idx="4806">
                  <c:v>117</c:v>
                </c:pt>
                <c:pt idx="4807">
                  <c:v>558</c:v>
                </c:pt>
                <c:pt idx="4808">
                  <c:v>496</c:v>
                </c:pt>
                <c:pt idx="4809">
                  <c:v>1102</c:v>
                </c:pt>
                <c:pt idx="4810">
                  <c:v>747</c:v>
                </c:pt>
                <c:pt idx="4811">
                  <c:v>165</c:v>
                </c:pt>
                <c:pt idx="4812">
                  <c:v>206</c:v>
                </c:pt>
                <c:pt idx="4813">
                  <c:v>491</c:v>
                </c:pt>
                <c:pt idx="4814">
                  <c:v>200</c:v>
                </c:pt>
                <c:pt idx="4815">
                  <c:v>382</c:v>
                </c:pt>
                <c:pt idx="4816">
                  <c:v>948</c:v>
                </c:pt>
                <c:pt idx="4817">
                  <c:v>760</c:v>
                </c:pt>
                <c:pt idx="4818">
                  <c:v>381</c:v>
                </c:pt>
                <c:pt idx="4819">
                  <c:v>1157</c:v>
                </c:pt>
                <c:pt idx="4820">
                  <c:v>1161</c:v>
                </c:pt>
                <c:pt idx="4821">
                  <c:v>280</c:v>
                </c:pt>
                <c:pt idx="4822">
                  <c:v>508</c:v>
                </c:pt>
                <c:pt idx="4823">
                  <c:v>494</c:v>
                </c:pt>
                <c:pt idx="4824">
                  <c:v>971</c:v>
                </c:pt>
                <c:pt idx="4825">
                  <c:v>46</c:v>
                </c:pt>
                <c:pt idx="4826">
                  <c:v>1200</c:v>
                </c:pt>
                <c:pt idx="4827">
                  <c:v>184</c:v>
                </c:pt>
                <c:pt idx="4828">
                  <c:v>605</c:v>
                </c:pt>
                <c:pt idx="4829">
                  <c:v>1060</c:v>
                </c:pt>
                <c:pt idx="4830">
                  <c:v>513</c:v>
                </c:pt>
                <c:pt idx="4831">
                  <c:v>925</c:v>
                </c:pt>
                <c:pt idx="4832">
                  <c:v>287</c:v>
                </c:pt>
                <c:pt idx="4833">
                  <c:v>380</c:v>
                </c:pt>
                <c:pt idx="4834">
                  <c:v>397</c:v>
                </c:pt>
                <c:pt idx="4835">
                  <c:v>702</c:v>
                </c:pt>
                <c:pt idx="4836">
                  <c:v>20</c:v>
                </c:pt>
                <c:pt idx="4837">
                  <c:v>979</c:v>
                </c:pt>
                <c:pt idx="4838">
                  <c:v>130</c:v>
                </c:pt>
                <c:pt idx="4839">
                  <c:v>116</c:v>
                </c:pt>
                <c:pt idx="4840">
                  <c:v>1193</c:v>
                </c:pt>
                <c:pt idx="4841">
                  <c:v>777</c:v>
                </c:pt>
                <c:pt idx="4842">
                  <c:v>538</c:v>
                </c:pt>
                <c:pt idx="4843">
                  <c:v>794</c:v>
                </c:pt>
                <c:pt idx="4844">
                  <c:v>453</c:v>
                </c:pt>
                <c:pt idx="4845">
                  <c:v>1151</c:v>
                </c:pt>
                <c:pt idx="4846">
                  <c:v>870</c:v>
                </c:pt>
                <c:pt idx="4847">
                  <c:v>157</c:v>
                </c:pt>
                <c:pt idx="4848">
                  <c:v>759</c:v>
                </c:pt>
                <c:pt idx="4849">
                  <c:v>590</c:v>
                </c:pt>
                <c:pt idx="4850">
                  <c:v>632</c:v>
                </c:pt>
                <c:pt idx="4851">
                  <c:v>684</c:v>
                </c:pt>
                <c:pt idx="4852">
                  <c:v>395</c:v>
                </c:pt>
                <c:pt idx="4853">
                  <c:v>1122</c:v>
                </c:pt>
                <c:pt idx="4854">
                  <c:v>166</c:v>
                </c:pt>
                <c:pt idx="4855">
                  <c:v>233</c:v>
                </c:pt>
                <c:pt idx="4856">
                  <c:v>629</c:v>
                </c:pt>
                <c:pt idx="4857">
                  <c:v>1180</c:v>
                </c:pt>
                <c:pt idx="4858">
                  <c:v>972</c:v>
                </c:pt>
                <c:pt idx="4859">
                  <c:v>220</c:v>
                </c:pt>
                <c:pt idx="4860">
                  <c:v>938</c:v>
                </c:pt>
                <c:pt idx="4861">
                  <c:v>1161</c:v>
                </c:pt>
                <c:pt idx="4862">
                  <c:v>437</c:v>
                </c:pt>
                <c:pt idx="4863">
                  <c:v>1153</c:v>
                </c:pt>
                <c:pt idx="4864">
                  <c:v>55</c:v>
                </c:pt>
                <c:pt idx="4865">
                  <c:v>252</c:v>
                </c:pt>
                <c:pt idx="4866">
                  <c:v>906</c:v>
                </c:pt>
                <c:pt idx="4867">
                  <c:v>623</c:v>
                </c:pt>
                <c:pt idx="4868">
                  <c:v>829</c:v>
                </c:pt>
                <c:pt idx="4869">
                  <c:v>312</c:v>
                </c:pt>
                <c:pt idx="4870" formatCode="0.00E+00">
                  <c:v>4.8999999999999998E-3</c:v>
                </c:pt>
                <c:pt idx="4871">
                  <c:v>532</c:v>
                </c:pt>
                <c:pt idx="4872">
                  <c:v>431</c:v>
                </c:pt>
                <c:pt idx="4873">
                  <c:v>643</c:v>
                </c:pt>
                <c:pt idx="4874">
                  <c:v>560</c:v>
                </c:pt>
                <c:pt idx="4875">
                  <c:v>414</c:v>
                </c:pt>
                <c:pt idx="4876">
                  <c:v>667</c:v>
                </c:pt>
                <c:pt idx="4877">
                  <c:v>13</c:v>
                </c:pt>
                <c:pt idx="4878">
                  <c:v>148</c:v>
                </c:pt>
                <c:pt idx="4879">
                  <c:v>435</c:v>
                </c:pt>
                <c:pt idx="4880" formatCode="0.00E+00">
                  <c:v>4.8999999999999998E-3</c:v>
                </c:pt>
                <c:pt idx="4881">
                  <c:v>569</c:v>
                </c:pt>
                <c:pt idx="4882">
                  <c:v>451</c:v>
                </c:pt>
                <c:pt idx="4883">
                  <c:v>953</c:v>
                </c:pt>
                <c:pt idx="4884">
                  <c:v>354</c:v>
                </c:pt>
                <c:pt idx="4885">
                  <c:v>774</c:v>
                </c:pt>
                <c:pt idx="4886">
                  <c:v>776</c:v>
                </c:pt>
                <c:pt idx="4887">
                  <c:v>149</c:v>
                </c:pt>
                <c:pt idx="4888">
                  <c:v>1</c:v>
                </c:pt>
                <c:pt idx="4889">
                  <c:v>483</c:v>
                </c:pt>
                <c:pt idx="4890">
                  <c:v>223</c:v>
                </c:pt>
                <c:pt idx="4891">
                  <c:v>647</c:v>
                </c:pt>
                <c:pt idx="4892">
                  <c:v>702</c:v>
                </c:pt>
                <c:pt idx="4893">
                  <c:v>376</c:v>
                </c:pt>
                <c:pt idx="4894">
                  <c:v>813</c:v>
                </c:pt>
                <c:pt idx="4895">
                  <c:v>242</c:v>
                </c:pt>
                <c:pt idx="4896">
                  <c:v>779</c:v>
                </c:pt>
                <c:pt idx="4897">
                  <c:v>770</c:v>
                </c:pt>
                <c:pt idx="4898">
                  <c:v>820</c:v>
                </c:pt>
                <c:pt idx="4899">
                  <c:v>1065</c:v>
                </c:pt>
                <c:pt idx="4900">
                  <c:v>63</c:v>
                </c:pt>
                <c:pt idx="4901">
                  <c:v>101</c:v>
                </c:pt>
                <c:pt idx="4902">
                  <c:v>700</c:v>
                </c:pt>
                <c:pt idx="4903">
                  <c:v>594</c:v>
                </c:pt>
                <c:pt idx="4904">
                  <c:v>48</c:v>
                </c:pt>
                <c:pt idx="4905">
                  <c:v>613</c:v>
                </c:pt>
                <c:pt idx="4906">
                  <c:v>276</c:v>
                </c:pt>
                <c:pt idx="4907">
                  <c:v>113</c:v>
                </c:pt>
                <c:pt idx="4908" formatCode="0.00E+00">
                  <c:v>4.8999999999999998E-3</c:v>
                </c:pt>
                <c:pt idx="4909">
                  <c:v>206</c:v>
                </c:pt>
                <c:pt idx="4910">
                  <c:v>851</c:v>
                </c:pt>
                <c:pt idx="4911">
                  <c:v>345</c:v>
                </c:pt>
                <c:pt idx="4912">
                  <c:v>833</c:v>
                </c:pt>
                <c:pt idx="4913">
                  <c:v>479</c:v>
                </c:pt>
                <c:pt idx="4914">
                  <c:v>9</c:v>
                </c:pt>
                <c:pt idx="4915">
                  <c:v>821</c:v>
                </c:pt>
                <c:pt idx="4916">
                  <c:v>745</c:v>
                </c:pt>
                <c:pt idx="4917">
                  <c:v>450</c:v>
                </c:pt>
                <c:pt idx="4918" formatCode="0.00E+00">
                  <c:v>4.8999999999999998E-3</c:v>
                </c:pt>
                <c:pt idx="4919">
                  <c:v>582</c:v>
                </c:pt>
                <c:pt idx="4920">
                  <c:v>561</c:v>
                </c:pt>
                <c:pt idx="4921">
                  <c:v>587</c:v>
                </c:pt>
                <c:pt idx="4922">
                  <c:v>154</c:v>
                </c:pt>
                <c:pt idx="4923">
                  <c:v>643</c:v>
                </c:pt>
                <c:pt idx="4924">
                  <c:v>12</c:v>
                </c:pt>
                <c:pt idx="4925">
                  <c:v>254</c:v>
                </c:pt>
                <c:pt idx="4926">
                  <c:v>678</c:v>
                </c:pt>
                <c:pt idx="4927">
                  <c:v>738</c:v>
                </c:pt>
                <c:pt idx="4928">
                  <c:v>437</c:v>
                </c:pt>
                <c:pt idx="4929">
                  <c:v>745</c:v>
                </c:pt>
                <c:pt idx="4930">
                  <c:v>755</c:v>
                </c:pt>
                <c:pt idx="4931">
                  <c:v>751</c:v>
                </c:pt>
                <c:pt idx="4932">
                  <c:v>764</c:v>
                </c:pt>
                <c:pt idx="4933">
                  <c:v>898</c:v>
                </c:pt>
                <c:pt idx="4934">
                  <c:v>716</c:v>
                </c:pt>
                <c:pt idx="4935">
                  <c:v>5</c:v>
                </c:pt>
                <c:pt idx="4936">
                  <c:v>339</c:v>
                </c:pt>
                <c:pt idx="4937">
                  <c:v>1189</c:v>
                </c:pt>
                <c:pt idx="4938">
                  <c:v>263</c:v>
                </c:pt>
                <c:pt idx="4939">
                  <c:v>996</c:v>
                </c:pt>
                <c:pt idx="4940">
                  <c:v>1116</c:v>
                </c:pt>
                <c:pt idx="4941">
                  <c:v>862</c:v>
                </c:pt>
                <c:pt idx="4942">
                  <c:v>982</c:v>
                </c:pt>
                <c:pt idx="4943">
                  <c:v>1179</c:v>
                </c:pt>
                <c:pt idx="4944">
                  <c:v>92</c:v>
                </c:pt>
                <c:pt idx="4945">
                  <c:v>723</c:v>
                </c:pt>
                <c:pt idx="4946">
                  <c:v>316</c:v>
                </c:pt>
                <c:pt idx="4947">
                  <c:v>87</c:v>
                </c:pt>
                <c:pt idx="4948">
                  <c:v>1098</c:v>
                </c:pt>
                <c:pt idx="4949">
                  <c:v>1113</c:v>
                </c:pt>
                <c:pt idx="4950">
                  <c:v>854</c:v>
                </c:pt>
                <c:pt idx="4951">
                  <c:v>227</c:v>
                </c:pt>
                <c:pt idx="4952">
                  <c:v>319</c:v>
                </c:pt>
                <c:pt idx="4953">
                  <c:v>1153</c:v>
                </c:pt>
                <c:pt idx="4954">
                  <c:v>933</c:v>
                </c:pt>
                <c:pt idx="4955">
                  <c:v>985</c:v>
                </c:pt>
                <c:pt idx="4956">
                  <c:v>134</c:v>
                </c:pt>
                <c:pt idx="4957">
                  <c:v>227</c:v>
                </c:pt>
                <c:pt idx="4958">
                  <c:v>1055</c:v>
                </c:pt>
                <c:pt idx="4959">
                  <c:v>938</c:v>
                </c:pt>
                <c:pt idx="4960">
                  <c:v>1154</c:v>
                </c:pt>
                <c:pt idx="4961">
                  <c:v>77</c:v>
                </c:pt>
                <c:pt idx="4962">
                  <c:v>556</c:v>
                </c:pt>
                <c:pt idx="4963">
                  <c:v>229</c:v>
                </c:pt>
                <c:pt idx="4964">
                  <c:v>10</c:v>
                </c:pt>
                <c:pt idx="4965">
                  <c:v>1116</c:v>
                </c:pt>
                <c:pt idx="4966">
                  <c:v>461</c:v>
                </c:pt>
                <c:pt idx="4967" formatCode="0.00E+00">
                  <c:v>4.8999999999999998E-3</c:v>
                </c:pt>
                <c:pt idx="4968">
                  <c:v>248</c:v>
                </c:pt>
                <c:pt idx="4969">
                  <c:v>935</c:v>
                </c:pt>
                <c:pt idx="4970">
                  <c:v>44</c:v>
                </c:pt>
                <c:pt idx="4971">
                  <c:v>862</c:v>
                </c:pt>
                <c:pt idx="4972">
                  <c:v>1130</c:v>
                </c:pt>
                <c:pt idx="4973">
                  <c:v>256</c:v>
                </c:pt>
                <c:pt idx="4974">
                  <c:v>486</c:v>
                </c:pt>
                <c:pt idx="4975">
                  <c:v>381</c:v>
                </c:pt>
                <c:pt idx="4976">
                  <c:v>327</c:v>
                </c:pt>
                <c:pt idx="4977">
                  <c:v>1052</c:v>
                </c:pt>
                <c:pt idx="4978">
                  <c:v>876</c:v>
                </c:pt>
                <c:pt idx="4979">
                  <c:v>535</c:v>
                </c:pt>
                <c:pt idx="4980">
                  <c:v>985</c:v>
                </c:pt>
                <c:pt idx="4981">
                  <c:v>394</c:v>
                </c:pt>
                <c:pt idx="4982">
                  <c:v>1083</c:v>
                </c:pt>
                <c:pt idx="4983">
                  <c:v>251</c:v>
                </c:pt>
                <c:pt idx="4984">
                  <c:v>301</c:v>
                </c:pt>
                <c:pt idx="4985">
                  <c:v>898</c:v>
                </c:pt>
                <c:pt idx="4986">
                  <c:v>1150</c:v>
                </c:pt>
                <c:pt idx="4987">
                  <c:v>19</c:v>
                </c:pt>
                <c:pt idx="4988" formatCode="0.00E+00">
                  <c:v>4.8999999999999998E-3</c:v>
                </c:pt>
                <c:pt idx="4989">
                  <c:v>1042</c:v>
                </c:pt>
                <c:pt idx="4990">
                  <c:v>1088</c:v>
                </c:pt>
                <c:pt idx="4991">
                  <c:v>100</c:v>
                </c:pt>
                <c:pt idx="4992" formatCode="0.00E+00">
                  <c:v>4.8999999999999998E-3</c:v>
                </c:pt>
                <c:pt idx="4993">
                  <c:v>34</c:v>
                </c:pt>
                <c:pt idx="4994">
                  <c:v>529</c:v>
                </c:pt>
                <c:pt idx="4995">
                  <c:v>276</c:v>
                </c:pt>
                <c:pt idx="4996">
                  <c:v>952</c:v>
                </c:pt>
                <c:pt idx="4997" formatCode="0.00E+00">
                  <c:v>4.8999999999999998E-3</c:v>
                </c:pt>
                <c:pt idx="4998" formatCode="0.00E+00">
                  <c:v>4.8999999999999998E-3</c:v>
                </c:pt>
                <c:pt idx="4999" formatCode="0.00E+00">
                  <c:v>4.8999999999999998E-3</c:v>
                </c:pt>
                <c:pt idx="5000">
                  <c:v>1060</c:v>
                </c:pt>
                <c:pt idx="5001">
                  <c:v>1197</c:v>
                </c:pt>
                <c:pt idx="5002">
                  <c:v>29</c:v>
                </c:pt>
                <c:pt idx="5003">
                  <c:v>24</c:v>
                </c:pt>
                <c:pt idx="5004">
                  <c:v>43</c:v>
                </c:pt>
                <c:pt idx="5005">
                  <c:v>1810</c:v>
                </c:pt>
                <c:pt idx="5006">
                  <c:v>406</c:v>
                </c:pt>
                <c:pt idx="5007">
                  <c:v>56</c:v>
                </c:pt>
                <c:pt idx="5008">
                  <c:v>291</c:v>
                </c:pt>
                <c:pt idx="5009">
                  <c:v>612</c:v>
                </c:pt>
                <c:pt idx="5010">
                  <c:v>487</c:v>
                </c:pt>
                <c:pt idx="5011" formatCode="0.00E+00">
                  <c:v>4.8999999999999998E-3</c:v>
                </c:pt>
                <c:pt idx="5012">
                  <c:v>456</c:v>
                </c:pt>
                <c:pt idx="5013">
                  <c:v>1090</c:v>
                </c:pt>
                <c:pt idx="5014" formatCode="0.00E+00">
                  <c:v>4.8999999999999998E-3</c:v>
                </c:pt>
                <c:pt idx="5015">
                  <c:v>593</c:v>
                </c:pt>
                <c:pt idx="5016">
                  <c:v>862</c:v>
                </c:pt>
                <c:pt idx="5017">
                  <c:v>341</c:v>
                </c:pt>
                <c:pt idx="5018">
                  <c:v>511</c:v>
                </c:pt>
                <c:pt idx="5019">
                  <c:v>449</c:v>
                </c:pt>
                <c:pt idx="5020">
                  <c:v>1135</c:v>
                </c:pt>
                <c:pt idx="5021">
                  <c:v>893</c:v>
                </c:pt>
                <c:pt idx="5022">
                  <c:v>962</c:v>
                </c:pt>
                <c:pt idx="5023" formatCode="0.00E+00">
                  <c:v>4.8999999999999998E-3</c:v>
                </c:pt>
                <c:pt idx="5024">
                  <c:v>257</c:v>
                </c:pt>
                <c:pt idx="5025">
                  <c:v>1140</c:v>
                </c:pt>
                <c:pt idx="5026">
                  <c:v>12</c:v>
                </c:pt>
                <c:pt idx="5027" formatCode="0.00E+00">
                  <c:v>4.8999999999999998E-3</c:v>
                </c:pt>
                <c:pt idx="5028">
                  <c:v>452</c:v>
                </c:pt>
                <c:pt idx="5029" formatCode="0.00E+00">
                  <c:v>4.8999999999999998E-3</c:v>
                </c:pt>
                <c:pt idx="5030" formatCode="0.00E+00">
                  <c:v>4.8999999999999998E-3</c:v>
                </c:pt>
                <c:pt idx="5031">
                  <c:v>517</c:v>
                </c:pt>
                <c:pt idx="5032">
                  <c:v>359</c:v>
                </c:pt>
                <c:pt idx="5033">
                  <c:v>310</c:v>
                </c:pt>
                <c:pt idx="5034">
                  <c:v>933</c:v>
                </c:pt>
                <c:pt idx="5035">
                  <c:v>409</c:v>
                </c:pt>
                <c:pt idx="5036" formatCode="0.00E+00">
                  <c:v>4.8999999999999998E-3</c:v>
                </c:pt>
                <c:pt idx="5037">
                  <c:v>385</c:v>
                </c:pt>
                <c:pt idx="5038">
                  <c:v>819</c:v>
                </c:pt>
                <c:pt idx="5039">
                  <c:v>377</c:v>
                </c:pt>
                <c:pt idx="5040">
                  <c:v>474</c:v>
                </c:pt>
                <c:pt idx="5041">
                  <c:v>1005</c:v>
                </c:pt>
                <c:pt idx="5042" formatCode="0.00E+00">
                  <c:v>4.8999999999999998E-3</c:v>
                </c:pt>
                <c:pt idx="5043">
                  <c:v>494</c:v>
                </c:pt>
                <c:pt idx="5044">
                  <c:v>783</c:v>
                </c:pt>
                <c:pt idx="5045">
                  <c:v>926</c:v>
                </c:pt>
                <c:pt idx="5046">
                  <c:v>894</c:v>
                </c:pt>
                <c:pt idx="5047">
                  <c:v>358</c:v>
                </c:pt>
                <c:pt idx="5048">
                  <c:v>392</c:v>
                </c:pt>
                <c:pt idx="5049">
                  <c:v>239</c:v>
                </c:pt>
                <c:pt idx="5050">
                  <c:v>860</c:v>
                </c:pt>
                <c:pt idx="5051">
                  <c:v>820</c:v>
                </c:pt>
                <c:pt idx="5052">
                  <c:v>168</c:v>
                </c:pt>
                <c:pt idx="5053">
                  <c:v>244</c:v>
                </c:pt>
                <c:pt idx="5054">
                  <c:v>538</c:v>
                </c:pt>
                <c:pt idx="5055">
                  <c:v>1455</c:v>
                </c:pt>
                <c:pt idx="5056">
                  <c:v>365</c:v>
                </c:pt>
                <c:pt idx="5057">
                  <c:v>64</c:v>
                </c:pt>
                <c:pt idx="5058">
                  <c:v>701</c:v>
                </c:pt>
                <c:pt idx="5059">
                  <c:v>1162</c:v>
                </c:pt>
                <c:pt idx="5060">
                  <c:v>276</c:v>
                </c:pt>
                <c:pt idx="5061">
                  <c:v>207</c:v>
                </c:pt>
                <c:pt idx="5062">
                  <c:v>49</c:v>
                </c:pt>
                <c:pt idx="5063">
                  <c:v>887</c:v>
                </c:pt>
                <c:pt idx="5064">
                  <c:v>428</c:v>
                </c:pt>
                <c:pt idx="5065">
                  <c:v>925</c:v>
                </c:pt>
                <c:pt idx="5066">
                  <c:v>389</c:v>
                </c:pt>
                <c:pt idx="5067">
                  <c:v>316</c:v>
                </c:pt>
                <c:pt idx="5068">
                  <c:v>928</c:v>
                </c:pt>
                <c:pt idx="5069">
                  <c:v>410</c:v>
                </c:pt>
                <c:pt idx="5070">
                  <c:v>758</c:v>
                </c:pt>
                <c:pt idx="5071">
                  <c:v>232</c:v>
                </c:pt>
                <c:pt idx="5072">
                  <c:v>254</c:v>
                </c:pt>
                <c:pt idx="5073">
                  <c:v>244</c:v>
                </c:pt>
                <c:pt idx="5074">
                  <c:v>716</c:v>
                </c:pt>
                <c:pt idx="5075">
                  <c:v>781</c:v>
                </c:pt>
                <c:pt idx="5076">
                  <c:v>331</c:v>
                </c:pt>
                <c:pt idx="5077">
                  <c:v>296</c:v>
                </c:pt>
                <c:pt idx="5078">
                  <c:v>409</c:v>
                </c:pt>
                <c:pt idx="5079">
                  <c:v>336</c:v>
                </c:pt>
                <c:pt idx="5080">
                  <c:v>90</c:v>
                </c:pt>
                <c:pt idx="5081">
                  <c:v>162</c:v>
                </c:pt>
                <c:pt idx="5082">
                  <c:v>176</c:v>
                </c:pt>
                <c:pt idx="5083">
                  <c:v>988</c:v>
                </c:pt>
                <c:pt idx="5084">
                  <c:v>357</c:v>
                </c:pt>
                <c:pt idx="5085">
                  <c:v>221</c:v>
                </c:pt>
                <c:pt idx="5086">
                  <c:v>345</c:v>
                </c:pt>
                <c:pt idx="5087">
                  <c:v>243</c:v>
                </c:pt>
                <c:pt idx="5088">
                  <c:v>263</c:v>
                </c:pt>
                <c:pt idx="5089">
                  <c:v>386</c:v>
                </c:pt>
                <c:pt idx="5090">
                  <c:v>870</c:v>
                </c:pt>
                <c:pt idx="5091">
                  <c:v>689</c:v>
                </c:pt>
                <c:pt idx="5092">
                  <c:v>1115</c:v>
                </c:pt>
                <c:pt idx="5093">
                  <c:v>663</c:v>
                </c:pt>
                <c:pt idx="5094">
                  <c:v>369</c:v>
                </c:pt>
                <c:pt idx="5095">
                  <c:v>2</c:v>
                </c:pt>
                <c:pt idx="5096">
                  <c:v>393</c:v>
                </c:pt>
                <c:pt idx="5097">
                  <c:v>370</c:v>
                </c:pt>
                <c:pt idx="5098">
                  <c:v>313</c:v>
                </c:pt>
                <c:pt idx="5099">
                  <c:v>884</c:v>
                </c:pt>
                <c:pt idx="5100">
                  <c:v>352</c:v>
                </c:pt>
                <c:pt idx="5101">
                  <c:v>831</c:v>
                </c:pt>
                <c:pt idx="5102">
                  <c:v>582</c:v>
                </c:pt>
                <c:pt idx="5103">
                  <c:v>346</c:v>
                </c:pt>
                <c:pt idx="5104">
                  <c:v>1084</c:v>
                </c:pt>
                <c:pt idx="5105">
                  <c:v>294</c:v>
                </c:pt>
                <c:pt idx="5106">
                  <c:v>369</c:v>
                </c:pt>
                <c:pt idx="5107">
                  <c:v>453</c:v>
                </c:pt>
                <c:pt idx="5108">
                  <c:v>712</c:v>
                </c:pt>
                <c:pt idx="5109">
                  <c:v>777</c:v>
                </c:pt>
                <c:pt idx="5110">
                  <c:v>1064</c:v>
                </c:pt>
                <c:pt idx="5111">
                  <c:v>508</c:v>
                </c:pt>
                <c:pt idx="5112">
                  <c:v>606</c:v>
                </c:pt>
                <c:pt idx="5113">
                  <c:v>627</c:v>
                </c:pt>
                <c:pt idx="5114">
                  <c:v>314</c:v>
                </c:pt>
                <c:pt idx="5115">
                  <c:v>956</c:v>
                </c:pt>
                <c:pt idx="5116">
                  <c:v>204</c:v>
                </c:pt>
                <c:pt idx="5117">
                  <c:v>540</c:v>
                </c:pt>
                <c:pt idx="5118">
                  <c:v>79</c:v>
                </c:pt>
                <c:pt idx="5119">
                  <c:v>92</c:v>
                </c:pt>
                <c:pt idx="5120">
                  <c:v>293</c:v>
                </c:pt>
                <c:pt idx="5121">
                  <c:v>901</c:v>
                </c:pt>
                <c:pt idx="5122">
                  <c:v>994</c:v>
                </c:pt>
                <c:pt idx="5123">
                  <c:v>72</c:v>
                </c:pt>
                <c:pt idx="5124">
                  <c:v>801</c:v>
                </c:pt>
                <c:pt idx="5125">
                  <c:v>836</c:v>
                </c:pt>
                <c:pt idx="5126">
                  <c:v>229</c:v>
                </c:pt>
                <c:pt idx="5127">
                  <c:v>333</c:v>
                </c:pt>
                <c:pt idx="5128">
                  <c:v>140</c:v>
                </c:pt>
                <c:pt idx="5129">
                  <c:v>217</c:v>
                </c:pt>
                <c:pt idx="5130">
                  <c:v>82</c:v>
                </c:pt>
                <c:pt idx="5131">
                  <c:v>328</c:v>
                </c:pt>
                <c:pt idx="5132">
                  <c:v>274</c:v>
                </c:pt>
                <c:pt idx="5133">
                  <c:v>434</c:v>
                </c:pt>
                <c:pt idx="5134">
                  <c:v>328</c:v>
                </c:pt>
                <c:pt idx="5135">
                  <c:v>186</c:v>
                </c:pt>
                <c:pt idx="5136">
                  <c:v>1001</c:v>
                </c:pt>
                <c:pt idx="5137">
                  <c:v>213</c:v>
                </c:pt>
                <c:pt idx="5138">
                  <c:v>138</c:v>
                </c:pt>
                <c:pt idx="5139">
                  <c:v>294</c:v>
                </c:pt>
                <c:pt idx="5140">
                  <c:v>343</c:v>
                </c:pt>
                <c:pt idx="5141">
                  <c:v>837</c:v>
                </c:pt>
                <c:pt idx="5142">
                  <c:v>898</c:v>
                </c:pt>
                <c:pt idx="5143">
                  <c:v>886</c:v>
                </c:pt>
                <c:pt idx="5144">
                  <c:v>350</c:v>
                </c:pt>
                <c:pt idx="5145">
                  <c:v>156</c:v>
                </c:pt>
                <c:pt idx="5146">
                  <c:v>266</c:v>
                </c:pt>
                <c:pt idx="5147">
                  <c:v>142</c:v>
                </c:pt>
                <c:pt idx="5148">
                  <c:v>451</c:v>
                </c:pt>
                <c:pt idx="5149">
                  <c:v>898</c:v>
                </c:pt>
                <c:pt idx="5150">
                  <c:v>313</c:v>
                </c:pt>
                <c:pt idx="5151">
                  <c:v>403</c:v>
                </c:pt>
                <c:pt idx="5152">
                  <c:v>542</c:v>
                </c:pt>
                <c:pt idx="5153">
                  <c:v>462</c:v>
                </c:pt>
                <c:pt idx="5154">
                  <c:v>314</c:v>
                </c:pt>
                <c:pt idx="5155">
                  <c:v>605</c:v>
                </c:pt>
                <c:pt idx="5156">
                  <c:v>168</c:v>
                </c:pt>
                <c:pt idx="5157">
                  <c:v>781</c:v>
                </c:pt>
                <c:pt idx="5158">
                  <c:v>298</c:v>
                </c:pt>
                <c:pt idx="5159">
                  <c:v>321</c:v>
                </c:pt>
                <c:pt idx="5160">
                  <c:v>475</c:v>
                </c:pt>
                <c:pt idx="5161">
                  <c:v>254</c:v>
                </c:pt>
                <c:pt idx="5162">
                  <c:v>119</c:v>
                </c:pt>
                <c:pt idx="5163">
                  <c:v>210</c:v>
                </c:pt>
                <c:pt idx="5164">
                  <c:v>348</c:v>
                </c:pt>
                <c:pt idx="5165">
                  <c:v>900</c:v>
                </c:pt>
                <c:pt idx="5166">
                  <c:v>277</c:v>
                </c:pt>
                <c:pt idx="5167">
                  <c:v>277</c:v>
                </c:pt>
                <c:pt idx="5168">
                  <c:v>198</c:v>
                </c:pt>
                <c:pt idx="5169">
                  <c:v>287</c:v>
                </c:pt>
                <c:pt idx="5170">
                  <c:v>319</c:v>
                </c:pt>
                <c:pt idx="5171">
                  <c:v>328</c:v>
                </c:pt>
                <c:pt idx="5172">
                  <c:v>103</c:v>
                </c:pt>
                <c:pt idx="5173">
                  <c:v>417</c:v>
                </c:pt>
                <c:pt idx="5174">
                  <c:v>868</c:v>
                </c:pt>
                <c:pt idx="5175">
                  <c:v>977</c:v>
                </c:pt>
                <c:pt idx="5176">
                  <c:v>274</c:v>
                </c:pt>
                <c:pt idx="5177">
                  <c:v>401</c:v>
                </c:pt>
                <c:pt idx="5178">
                  <c:v>259</c:v>
                </c:pt>
                <c:pt idx="5179">
                  <c:v>447</c:v>
                </c:pt>
                <c:pt idx="5180">
                  <c:v>623</c:v>
                </c:pt>
                <c:pt idx="5181">
                  <c:v>6</c:v>
                </c:pt>
                <c:pt idx="5182">
                  <c:v>929</c:v>
                </c:pt>
                <c:pt idx="5183">
                  <c:v>362</c:v>
                </c:pt>
                <c:pt idx="5184">
                  <c:v>293</c:v>
                </c:pt>
                <c:pt idx="5185">
                  <c:v>384</c:v>
                </c:pt>
                <c:pt idx="5186">
                  <c:v>727</c:v>
                </c:pt>
                <c:pt idx="5187">
                  <c:v>425</c:v>
                </c:pt>
                <c:pt idx="5188">
                  <c:v>912</c:v>
                </c:pt>
                <c:pt idx="5189">
                  <c:v>504</c:v>
                </c:pt>
                <c:pt idx="5190">
                  <c:v>226</c:v>
                </c:pt>
                <c:pt idx="5191">
                  <c:v>1061</c:v>
                </c:pt>
                <c:pt idx="5192">
                  <c:v>16</c:v>
                </c:pt>
                <c:pt idx="5193">
                  <c:v>237</c:v>
                </c:pt>
                <c:pt idx="5194">
                  <c:v>1062</c:v>
                </c:pt>
                <c:pt idx="5195">
                  <c:v>355</c:v>
                </c:pt>
                <c:pt idx="5196">
                  <c:v>39</c:v>
                </c:pt>
                <c:pt idx="5197">
                  <c:v>435</c:v>
                </c:pt>
                <c:pt idx="5198">
                  <c:v>388</c:v>
                </c:pt>
                <c:pt idx="5199">
                  <c:v>496</c:v>
                </c:pt>
                <c:pt idx="5200">
                  <c:v>99</c:v>
                </c:pt>
                <c:pt idx="5201">
                  <c:v>278</c:v>
                </c:pt>
                <c:pt idx="5202">
                  <c:v>363</c:v>
                </c:pt>
                <c:pt idx="5203">
                  <c:v>6</c:v>
                </c:pt>
                <c:pt idx="5204" formatCode="0.00E+00">
                  <c:v>4.8999999999999998E-3</c:v>
                </c:pt>
                <c:pt idx="5205">
                  <c:v>1295</c:v>
                </c:pt>
                <c:pt idx="5206">
                  <c:v>161</c:v>
                </c:pt>
                <c:pt idx="5207">
                  <c:v>321</c:v>
                </c:pt>
                <c:pt idx="5208">
                  <c:v>976</c:v>
                </c:pt>
                <c:pt idx="5209">
                  <c:v>218</c:v>
                </c:pt>
                <c:pt idx="5210">
                  <c:v>96</c:v>
                </c:pt>
                <c:pt idx="5211">
                  <c:v>657</c:v>
                </c:pt>
                <c:pt idx="5212">
                  <c:v>408</c:v>
                </c:pt>
                <c:pt idx="5213">
                  <c:v>856</c:v>
                </c:pt>
                <c:pt idx="5214">
                  <c:v>51</c:v>
                </c:pt>
                <c:pt idx="5215" formatCode="0.00E+00">
                  <c:v>4.8999999999999998E-3</c:v>
                </c:pt>
                <c:pt idx="5216">
                  <c:v>1065</c:v>
                </c:pt>
                <c:pt idx="5217">
                  <c:v>262</c:v>
                </c:pt>
                <c:pt idx="5218">
                  <c:v>519</c:v>
                </c:pt>
                <c:pt idx="5219">
                  <c:v>1033</c:v>
                </c:pt>
                <c:pt idx="5220">
                  <c:v>164</c:v>
                </c:pt>
                <c:pt idx="5221">
                  <c:v>452</c:v>
                </c:pt>
                <c:pt idx="5222">
                  <c:v>216</c:v>
                </c:pt>
                <c:pt idx="5223">
                  <c:v>247</c:v>
                </c:pt>
                <c:pt idx="5224">
                  <c:v>520</c:v>
                </c:pt>
                <c:pt idx="5225">
                  <c:v>580</c:v>
                </c:pt>
                <c:pt idx="5226">
                  <c:v>347</c:v>
                </c:pt>
                <c:pt idx="5227">
                  <c:v>327</c:v>
                </c:pt>
                <c:pt idx="5228">
                  <c:v>257</c:v>
                </c:pt>
                <c:pt idx="5229">
                  <c:v>464</c:v>
                </c:pt>
                <c:pt idx="5230" formatCode="0.00E+00">
                  <c:v>4.8999999999999998E-3</c:v>
                </c:pt>
                <c:pt idx="5231">
                  <c:v>394</c:v>
                </c:pt>
                <c:pt idx="5232">
                  <c:v>1005</c:v>
                </c:pt>
                <c:pt idx="5233">
                  <c:v>68</c:v>
                </c:pt>
                <c:pt idx="5234">
                  <c:v>516</c:v>
                </c:pt>
                <c:pt idx="5235">
                  <c:v>1117</c:v>
                </c:pt>
                <c:pt idx="5236">
                  <c:v>981</c:v>
                </c:pt>
                <c:pt idx="5237">
                  <c:v>506</c:v>
                </c:pt>
                <c:pt idx="5238" formatCode="0.00E+00">
                  <c:v>4.8999999999999998E-3</c:v>
                </c:pt>
                <c:pt idx="5239" formatCode="0.00E+00">
                  <c:v>4.8999999999999998E-3</c:v>
                </c:pt>
                <c:pt idx="5240">
                  <c:v>107</c:v>
                </c:pt>
                <c:pt idx="5241">
                  <c:v>463</c:v>
                </c:pt>
                <c:pt idx="5242">
                  <c:v>1197</c:v>
                </c:pt>
                <c:pt idx="5243">
                  <c:v>1121</c:v>
                </c:pt>
                <c:pt idx="5244">
                  <c:v>59</c:v>
                </c:pt>
                <c:pt idx="5245">
                  <c:v>1013</c:v>
                </c:pt>
                <c:pt idx="5246">
                  <c:v>1064</c:v>
                </c:pt>
                <c:pt idx="5247">
                  <c:v>313</c:v>
                </c:pt>
                <c:pt idx="5248">
                  <c:v>337</c:v>
                </c:pt>
                <c:pt idx="5249">
                  <c:v>233</c:v>
                </c:pt>
                <c:pt idx="5250">
                  <c:v>821</c:v>
                </c:pt>
                <c:pt idx="5251">
                  <c:v>698</c:v>
                </c:pt>
                <c:pt idx="5252">
                  <c:v>458</c:v>
                </c:pt>
                <c:pt idx="5253">
                  <c:v>583</c:v>
                </c:pt>
                <c:pt idx="5254">
                  <c:v>233</c:v>
                </c:pt>
                <c:pt idx="5255">
                  <c:v>355</c:v>
                </c:pt>
                <c:pt idx="5256">
                  <c:v>251</c:v>
                </c:pt>
                <c:pt idx="5257">
                  <c:v>1484</c:v>
                </c:pt>
                <c:pt idx="5258">
                  <c:v>292</c:v>
                </c:pt>
                <c:pt idx="5259">
                  <c:v>15</c:v>
                </c:pt>
                <c:pt idx="5260">
                  <c:v>465</c:v>
                </c:pt>
                <c:pt idx="5261">
                  <c:v>399</c:v>
                </c:pt>
                <c:pt idx="5262">
                  <c:v>114</c:v>
                </c:pt>
                <c:pt idx="5263">
                  <c:v>352</c:v>
                </c:pt>
                <c:pt idx="5264">
                  <c:v>184</c:v>
                </c:pt>
                <c:pt idx="5265">
                  <c:v>439</c:v>
                </c:pt>
                <c:pt idx="5266">
                  <c:v>506</c:v>
                </c:pt>
                <c:pt idx="5267">
                  <c:v>1225</c:v>
                </c:pt>
                <c:pt idx="5268">
                  <c:v>459</c:v>
                </c:pt>
                <c:pt idx="5269">
                  <c:v>1049</c:v>
                </c:pt>
                <c:pt idx="5270">
                  <c:v>1236</c:v>
                </c:pt>
                <c:pt idx="5271">
                  <c:v>75</c:v>
                </c:pt>
                <c:pt idx="5272">
                  <c:v>268</c:v>
                </c:pt>
                <c:pt idx="5273">
                  <c:v>33</c:v>
                </c:pt>
                <c:pt idx="5274">
                  <c:v>21</c:v>
                </c:pt>
                <c:pt idx="5275">
                  <c:v>1048</c:v>
                </c:pt>
                <c:pt idx="5276" formatCode="0.00E+00">
                  <c:v>4.8999999999999998E-3</c:v>
                </c:pt>
                <c:pt idx="5277" formatCode="0.00E+00">
                  <c:v>4.8999999999999998E-3</c:v>
                </c:pt>
                <c:pt idx="5278">
                  <c:v>1304</c:v>
                </c:pt>
                <c:pt idx="5279" formatCode="0.00E+00">
                  <c:v>4.8999999999999998E-3</c:v>
                </c:pt>
                <c:pt idx="5280" formatCode="0.00E+00">
                  <c:v>4.8999999999999998E-3</c:v>
                </c:pt>
                <c:pt idx="5281">
                  <c:v>105</c:v>
                </c:pt>
                <c:pt idx="5282">
                  <c:v>139</c:v>
                </c:pt>
                <c:pt idx="5283">
                  <c:v>10</c:v>
                </c:pt>
                <c:pt idx="5284">
                  <c:v>1236</c:v>
                </c:pt>
                <c:pt idx="5285">
                  <c:v>381</c:v>
                </c:pt>
                <c:pt idx="5286">
                  <c:v>324</c:v>
                </c:pt>
                <c:pt idx="5287">
                  <c:v>246</c:v>
                </c:pt>
                <c:pt idx="5288">
                  <c:v>346</c:v>
                </c:pt>
                <c:pt idx="5289">
                  <c:v>360</c:v>
                </c:pt>
                <c:pt idx="5290">
                  <c:v>247</c:v>
                </c:pt>
                <c:pt idx="5291">
                  <c:v>262</c:v>
                </c:pt>
                <c:pt idx="5292">
                  <c:v>244</c:v>
                </c:pt>
                <c:pt idx="5293">
                  <c:v>212</c:v>
                </c:pt>
                <c:pt idx="5294">
                  <c:v>1</c:v>
                </c:pt>
                <c:pt idx="5295">
                  <c:v>8</c:v>
                </c:pt>
                <c:pt idx="5296">
                  <c:v>754</c:v>
                </c:pt>
                <c:pt idx="5297">
                  <c:v>314</c:v>
                </c:pt>
                <c:pt idx="5298">
                  <c:v>1631</c:v>
                </c:pt>
                <c:pt idx="5299">
                  <c:v>895</c:v>
                </c:pt>
                <c:pt idx="5300">
                  <c:v>93</c:v>
                </c:pt>
                <c:pt idx="5301">
                  <c:v>443</c:v>
                </c:pt>
                <c:pt idx="5302">
                  <c:v>670</c:v>
                </c:pt>
                <c:pt idx="5303">
                  <c:v>1046</c:v>
                </c:pt>
                <c:pt idx="5304">
                  <c:v>1224</c:v>
                </c:pt>
                <c:pt idx="5305" formatCode="0.00E+00">
                  <c:v>4.8999999999999998E-3</c:v>
                </c:pt>
                <c:pt idx="5306">
                  <c:v>548</c:v>
                </c:pt>
                <c:pt idx="5307">
                  <c:v>1649</c:v>
                </c:pt>
                <c:pt idx="5308">
                  <c:v>863</c:v>
                </c:pt>
                <c:pt idx="5309" formatCode="0.00E+00">
                  <c:v>4.8999999999999998E-3</c:v>
                </c:pt>
                <c:pt idx="5310" formatCode="0.00E+00">
                  <c:v>4.8999999999999998E-3</c:v>
                </c:pt>
                <c:pt idx="5311">
                  <c:v>389</c:v>
                </c:pt>
                <c:pt idx="5312">
                  <c:v>22</c:v>
                </c:pt>
                <c:pt idx="5313" formatCode="0.00E+00">
                  <c:v>4.8999999999999998E-3</c:v>
                </c:pt>
                <c:pt idx="5314">
                  <c:v>477</c:v>
                </c:pt>
                <c:pt idx="5315">
                  <c:v>310</c:v>
                </c:pt>
                <c:pt idx="5316">
                  <c:v>527</c:v>
                </c:pt>
                <c:pt idx="5317">
                  <c:v>10</c:v>
                </c:pt>
                <c:pt idx="5318">
                  <c:v>1306</c:v>
                </c:pt>
                <c:pt idx="5319">
                  <c:v>582</c:v>
                </c:pt>
                <c:pt idx="5320">
                  <c:v>433</c:v>
                </c:pt>
                <c:pt idx="5321" formatCode="0.00E+00">
                  <c:v>4.8999999999999998E-3</c:v>
                </c:pt>
                <c:pt idx="5322">
                  <c:v>1097</c:v>
                </c:pt>
                <c:pt idx="5323">
                  <c:v>22</c:v>
                </c:pt>
                <c:pt idx="5324">
                  <c:v>180</c:v>
                </c:pt>
                <c:pt idx="5325">
                  <c:v>196</c:v>
                </c:pt>
                <c:pt idx="5326">
                  <c:v>140</c:v>
                </c:pt>
                <c:pt idx="5327">
                  <c:v>389</c:v>
                </c:pt>
                <c:pt idx="5328">
                  <c:v>994</c:v>
                </c:pt>
                <c:pt idx="5329">
                  <c:v>418</c:v>
                </c:pt>
                <c:pt idx="5330">
                  <c:v>1382</c:v>
                </c:pt>
                <c:pt idx="5331">
                  <c:v>230</c:v>
                </c:pt>
                <c:pt idx="5332">
                  <c:v>417</c:v>
                </c:pt>
                <c:pt idx="5333">
                  <c:v>125</c:v>
                </c:pt>
                <c:pt idx="5334">
                  <c:v>340</c:v>
                </c:pt>
                <c:pt idx="5335">
                  <c:v>242</c:v>
                </c:pt>
                <c:pt idx="5336">
                  <c:v>260</c:v>
                </c:pt>
                <c:pt idx="5337">
                  <c:v>808</c:v>
                </c:pt>
                <c:pt idx="5338">
                  <c:v>41</c:v>
                </c:pt>
                <c:pt idx="5339">
                  <c:v>31</c:v>
                </c:pt>
                <c:pt idx="5340">
                  <c:v>330</c:v>
                </c:pt>
                <c:pt idx="5341">
                  <c:v>124</c:v>
                </c:pt>
                <c:pt idx="5342">
                  <c:v>460</c:v>
                </c:pt>
                <c:pt idx="5343">
                  <c:v>302</c:v>
                </c:pt>
                <c:pt idx="5344">
                  <c:v>173</c:v>
                </c:pt>
                <c:pt idx="5345">
                  <c:v>889</c:v>
                </c:pt>
                <c:pt idx="5346">
                  <c:v>358</c:v>
                </c:pt>
                <c:pt idx="5347">
                  <c:v>733</c:v>
                </c:pt>
                <c:pt idx="5348">
                  <c:v>239</c:v>
                </c:pt>
                <c:pt idx="5349">
                  <c:v>327</c:v>
                </c:pt>
                <c:pt idx="5350">
                  <c:v>612</c:v>
                </c:pt>
                <c:pt idx="5351">
                  <c:v>1134</c:v>
                </c:pt>
                <c:pt idx="5352">
                  <c:v>1072</c:v>
                </c:pt>
                <c:pt idx="5353">
                  <c:v>883</c:v>
                </c:pt>
                <c:pt idx="5354">
                  <c:v>470</c:v>
                </c:pt>
                <c:pt idx="5355">
                  <c:v>512</c:v>
                </c:pt>
                <c:pt idx="5356">
                  <c:v>456</c:v>
                </c:pt>
                <c:pt idx="5357">
                  <c:v>524</c:v>
                </c:pt>
                <c:pt idx="5358">
                  <c:v>467</c:v>
                </c:pt>
                <c:pt idx="5359">
                  <c:v>1237</c:v>
                </c:pt>
                <c:pt idx="5360">
                  <c:v>1043</c:v>
                </c:pt>
                <c:pt idx="5361">
                  <c:v>635</c:v>
                </c:pt>
                <c:pt idx="5362">
                  <c:v>1</c:v>
                </c:pt>
                <c:pt idx="5363">
                  <c:v>539</c:v>
                </c:pt>
                <c:pt idx="5364">
                  <c:v>458</c:v>
                </c:pt>
                <c:pt idx="5365">
                  <c:v>475</c:v>
                </c:pt>
                <c:pt idx="5366">
                  <c:v>264</c:v>
                </c:pt>
                <c:pt idx="5367">
                  <c:v>901</c:v>
                </c:pt>
                <c:pt idx="5368">
                  <c:v>1240</c:v>
                </c:pt>
                <c:pt idx="5369">
                  <c:v>769</c:v>
                </c:pt>
                <c:pt idx="5370" formatCode="0.00E+00">
                  <c:v>4.8999999999999998E-3</c:v>
                </c:pt>
                <c:pt idx="5371">
                  <c:v>388</c:v>
                </c:pt>
                <c:pt idx="5372">
                  <c:v>171</c:v>
                </c:pt>
                <c:pt idx="5373">
                  <c:v>121</c:v>
                </c:pt>
                <c:pt idx="5374">
                  <c:v>28</c:v>
                </c:pt>
                <c:pt idx="5375">
                  <c:v>25</c:v>
                </c:pt>
                <c:pt idx="5376">
                  <c:v>865</c:v>
                </c:pt>
                <c:pt idx="5377">
                  <c:v>1204</c:v>
                </c:pt>
                <c:pt idx="5378">
                  <c:v>381</c:v>
                </c:pt>
                <c:pt idx="5379">
                  <c:v>1457</c:v>
                </c:pt>
                <c:pt idx="5380">
                  <c:v>5</c:v>
                </c:pt>
                <c:pt idx="5381">
                  <c:v>1093</c:v>
                </c:pt>
                <c:pt idx="5382">
                  <c:v>948</c:v>
                </c:pt>
                <c:pt idx="5383" formatCode="0.00E+00">
                  <c:v>4.8999999999999998E-3</c:v>
                </c:pt>
                <c:pt idx="5384">
                  <c:v>909</c:v>
                </c:pt>
                <c:pt idx="5385">
                  <c:v>94</c:v>
                </c:pt>
                <c:pt idx="5386">
                  <c:v>366</c:v>
                </c:pt>
                <c:pt idx="5387">
                  <c:v>473</c:v>
                </c:pt>
                <c:pt idx="5388">
                  <c:v>899</c:v>
                </c:pt>
                <c:pt idx="5389">
                  <c:v>312</c:v>
                </c:pt>
                <c:pt idx="5390">
                  <c:v>48</c:v>
                </c:pt>
                <c:pt idx="5391">
                  <c:v>216</c:v>
                </c:pt>
                <c:pt idx="5392">
                  <c:v>439</c:v>
                </c:pt>
                <c:pt idx="5393" formatCode="0.00E+00">
                  <c:v>4.8999999999999998E-3</c:v>
                </c:pt>
                <c:pt idx="5394">
                  <c:v>288</c:v>
                </c:pt>
                <c:pt idx="5395">
                  <c:v>558</c:v>
                </c:pt>
                <c:pt idx="5396">
                  <c:v>6</c:v>
                </c:pt>
                <c:pt idx="5397">
                  <c:v>797</c:v>
                </c:pt>
                <c:pt idx="5398">
                  <c:v>365</c:v>
                </c:pt>
                <c:pt idx="5399">
                  <c:v>419</c:v>
                </c:pt>
                <c:pt idx="5400">
                  <c:v>238</c:v>
                </c:pt>
                <c:pt idx="5401">
                  <c:v>271</c:v>
                </c:pt>
                <c:pt idx="5402">
                  <c:v>380</c:v>
                </c:pt>
                <c:pt idx="5403">
                  <c:v>153</c:v>
                </c:pt>
                <c:pt idx="5404">
                  <c:v>326</c:v>
                </c:pt>
                <c:pt idx="5405">
                  <c:v>307</c:v>
                </c:pt>
                <c:pt idx="5406">
                  <c:v>63</c:v>
                </c:pt>
                <c:pt idx="5407">
                  <c:v>110</c:v>
                </c:pt>
                <c:pt idx="5408">
                  <c:v>276</c:v>
                </c:pt>
                <c:pt idx="5409">
                  <c:v>826</c:v>
                </c:pt>
                <c:pt idx="5410">
                  <c:v>340</c:v>
                </c:pt>
                <c:pt idx="5411">
                  <c:v>345</c:v>
                </c:pt>
                <c:pt idx="5412">
                  <c:v>718</c:v>
                </c:pt>
                <c:pt idx="5413">
                  <c:v>177</c:v>
                </c:pt>
                <c:pt idx="5414">
                  <c:v>855</c:v>
                </c:pt>
                <c:pt idx="5415">
                  <c:v>74</c:v>
                </c:pt>
                <c:pt idx="5416">
                  <c:v>289</c:v>
                </c:pt>
                <c:pt idx="5417">
                  <c:v>268</c:v>
                </c:pt>
                <c:pt idx="5418">
                  <c:v>326</c:v>
                </c:pt>
                <c:pt idx="5419">
                  <c:v>331</c:v>
                </c:pt>
                <c:pt idx="5420">
                  <c:v>315</c:v>
                </c:pt>
                <c:pt idx="5421">
                  <c:v>943</c:v>
                </c:pt>
                <c:pt idx="5422">
                  <c:v>385</c:v>
                </c:pt>
                <c:pt idx="5423">
                  <c:v>1443</c:v>
                </c:pt>
                <c:pt idx="5424">
                  <c:v>315</c:v>
                </c:pt>
                <c:pt idx="5425">
                  <c:v>443</c:v>
                </c:pt>
                <c:pt idx="5426">
                  <c:v>462</c:v>
                </c:pt>
                <c:pt idx="5427">
                  <c:v>259</c:v>
                </c:pt>
                <c:pt idx="5428">
                  <c:v>181</c:v>
                </c:pt>
                <c:pt idx="5429">
                  <c:v>746</c:v>
                </c:pt>
                <c:pt idx="5430">
                  <c:v>325</c:v>
                </c:pt>
                <c:pt idx="5431">
                  <c:v>839</c:v>
                </c:pt>
                <c:pt idx="5432">
                  <c:v>107</c:v>
                </c:pt>
                <c:pt idx="5433">
                  <c:v>244</c:v>
                </c:pt>
                <c:pt idx="5434">
                  <c:v>1010</c:v>
                </c:pt>
                <c:pt idx="5435">
                  <c:v>259</c:v>
                </c:pt>
                <c:pt idx="5436">
                  <c:v>294</c:v>
                </c:pt>
                <c:pt idx="5437">
                  <c:v>84</c:v>
                </c:pt>
                <c:pt idx="5438">
                  <c:v>350</c:v>
                </c:pt>
                <c:pt idx="5439">
                  <c:v>279</c:v>
                </c:pt>
                <c:pt idx="5440">
                  <c:v>403</c:v>
                </c:pt>
                <c:pt idx="5441">
                  <c:v>365</c:v>
                </c:pt>
                <c:pt idx="5442">
                  <c:v>149</c:v>
                </c:pt>
                <c:pt idx="5443">
                  <c:v>224</c:v>
                </c:pt>
                <c:pt idx="5444" formatCode="0.00E+00">
                  <c:v>4.8999999999999998E-3</c:v>
                </c:pt>
                <c:pt idx="5445">
                  <c:v>255</c:v>
                </c:pt>
                <c:pt idx="5446">
                  <c:v>354</c:v>
                </c:pt>
                <c:pt idx="5447">
                  <c:v>302</c:v>
                </c:pt>
                <c:pt idx="5448">
                  <c:v>257</c:v>
                </c:pt>
                <c:pt idx="5449" formatCode="0.00E+00">
                  <c:v>4.8999999999999998E-3</c:v>
                </c:pt>
                <c:pt idx="5450">
                  <c:v>12</c:v>
                </c:pt>
                <c:pt idx="5451">
                  <c:v>1011</c:v>
                </c:pt>
                <c:pt idx="5452">
                  <c:v>891</c:v>
                </c:pt>
                <c:pt idx="5453">
                  <c:v>399</c:v>
                </c:pt>
                <c:pt idx="5454">
                  <c:v>24</c:v>
                </c:pt>
                <c:pt idx="5455">
                  <c:v>1030</c:v>
                </c:pt>
                <c:pt idx="5456">
                  <c:v>966</c:v>
                </c:pt>
                <c:pt idx="5457">
                  <c:v>451</c:v>
                </c:pt>
                <c:pt idx="5458">
                  <c:v>185</c:v>
                </c:pt>
                <c:pt idx="5459">
                  <c:v>460</c:v>
                </c:pt>
                <c:pt idx="5460">
                  <c:v>800</c:v>
                </c:pt>
                <c:pt idx="5461">
                  <c:v>1054</c:v>
                </c:pt>
                <c:pt idx="5462">
                  <c:v>135</c:v>
                </c:pt>
                <c:pt idx="5463">
                  <c:v>39</c:v>
                </c:pt>
                <c:pt idx="5464">
                  <c:v>426</c:v>
                </c:pt>
                <c:pt idx="5465">
                  <c:v>375</c:v>
                </c:pt>
                <c:pt idx="5466">
                  <c:v>1379</c:v>
                </c:pt>
                <c:pt idx="5467">
                  <c:v>10</c:v>
                </c:pt>
                <c:pt idx="5468">
                  <c:v>1264</c:v>
                </c:pt>
                <c:pt idx="5469">
                  <c:v>323</c:v>
                </c:pt>
                <c:pt idx="5470">
                  <c:v>217</c:v>
                </c:pt>
                <c:pt idx="5471">
                  <c:v>257</c:v>
                </c:pt>
                <c:pt idx="5472">
                  <c:v>547</c:v>
                </c:pt>
                <c:pt idx="5473">
                  <c:v>803</c:v>
                </c:pt>
                <c:pt idx="5474">
                  <c:v>347</c:v>
                </c:pt>
                <c:pt idx="5475">
                  <c:v>376</c:v>
                </c:pt>
                <c:pt idx="5476">
                  <c:v>415</c:v>
                </c:pt>
                <c:pt idx="5477">
                  <c:v>350</c:v>
                </c:pt>
                <c:pt idx="5478" formatCode="0.00E+00">
                  <c:v>4.8999999999999998E-3</c:v>
                </c:pt>
                <c:pt idx="5479" formatCode="0.00E+00">
                  <c:v>4.8999999999999998E-3</c:v>
                </c:pt>
                <c:pt idx="5480">
                  <c:v>352</c:v>
                </c:pt>
                <c:pt idx="5481">
                  <c:v>282</c:v>
                </c:pt>
                <c:pt idx="5482">
                  <c:v>1002</c:v>
                </c:pt>
                <c:pt idx="5483">
                  <c:v>1158</c:v>
                </c:pt>
                <c:pt idx="5484">
                  <c:v>522</c:v>
                </c:pt>
                <c:pt idx="5485">
                  <c:v>1053</c:v>
                </c:pt>
                <c:pt idx="5486">
                  <c:v>717</c:v>
                </c:pt>
                <c:pt idx="5487" formatCode="0.00E+00">
                  <c:v>4.8999999999999998E-3</c:v>
                </c:pt>
                <c:pt idx="5488">
                  <c:v>210</c:v>
                </c:pt>
                <c:pt idx="5489">
                  <c:v>7</c:v>
                </c:pt>
                <c:pt idx="5490">
                  <c:v>551</c:v>
                </c:pt>
                <c:pt idx="5491">
                  <c:v>1161</c:v>
                </c:pt>
                <c:pt idx="5492">
                  <c:v>210</c:v>
                </c:pt>
                <c:pt idx="5493">
                  <c:v>3</c:v>
                </c:pt>
                <c:pt idx="5494" formatCode="0.00E+00">
                  <c:v>4.8999999999999998E-3</c:v>
                </c:pt>
                <c:pt idx="5495">
                  <c:v>269</c:v>
                </c:pt>
                <c:pt idx="5496">
                  <c:v>313</c:v>
                </c:pt>
                <c:pt idx="5497">
                  <c:v>859</c:v>
                </c:pt>
                <c:pt idx="5498">
                  <c:v>993</c:v>
                </c:pt>
                <c:pt idx="5499">
                  <c:v>446</c:v>
                </c:pt>
                <c:pt idx="5500" formatCode="0.00E+00">
                  <c:v>4.8999999999999998E-3</c:v>
                </c:pt>
                <c:pt idx="5501">
                  <c:v>352</c:v>
                </c:pt>
                <c:pt idx="5502">
                  <c:v>276</c:v>
                </c:pt>
                <c:pt idx="5503" formatCode="0.00E+00">
                  <c:v>4.8999999999999998E-3</c:v>
                </c:pt>
                <c:pt idx="5504" formatCode="0.00E+00">
                  <c:v>4.8999999999999998E-3</c:v>
                </c:pt>
                <c:pt idx="5505">
                  <c:v>564</c:v>
                </c:pt>
                <c:pt idx="5506" formatCode="0.00E+00">
                  <c:v>4.8999999999999998E-3</c:v>
                </c:pt>
                <c:pt idx="5507">
                  <c:v>970</c:v>
                </c:pt>
                <c:pt idx="5508">
                  <c:v>1154</c:v>
                </c:pt>
                <c:pt idx="5509">
                  <c:v>155</c:v>
                </c:pt>
                <c:pt idx="5510">
                  <c:v>356</c:v>
                </c:pt>
                <c:pt idx="5511">
                  <c:v>265</c:v>
                </c:pt>
                <c:pt idx="5512">
                  <c:v>381</c:v>
                </c:pt>
                <c:pt idx="5513">
                  <c:v>1039</c:v>
                </c:pt>
                <c:pt idx="5514" formatCode="0.00E+00">
                  <c:v>4.8999999999999998E-3</c:v>
                </c:pt>
                <c:pt idx="5515">
                  <c:v>867</c:v>
                </c:pt>
                <c:pt idx="5516">
                  <c:v>1058</c:v>
                </c:pt>
                <c:pt idx="5517">
                  <c:v>317</c:v>
                </c:pt>
                <c:pt idx="5518">
                  <c:v>329</c:v>
                </c:pt>
                <c:pt idx="5519">
                  <c:v>286</c:v>
                </c:pt>
                <c:pt idx="5520" formatCode="0.00E+00">
                  <c:v>4.8999999999999998E-3</c:v>
                </c:pt>
                <c:pt idx="5521">
                  <c:v>255</c:v>
                </c:pt>
                <c:pt idx="5522">
                  <c:v>168</c:v>
                </c:pt>
                <c:pt idx="5523">
                  <c:v>171</c:v>
                </c:pt>
                <c:pt idx="5524">
                  <c:v>249</c:v>
                </c:pt>
                <c:pt idx="5525">
                  <c:v>229</c:v>
                </c:pt>
                <c:pt idx="5526">
                  <c:v>258</c:v>
                </c:pt>
                <c:pt idx="5527">
                  <c:v>193</c:v>
                </c:pt>
                <c:pt idx="5528">
                  <c:v>9</c:v>
                </c:pt>
                <c:pt idx="5529">
                  <c:v>94</c:v>
                </c:pt>
                <c:pt idx="5530">
                  <c:v>221</c:v>
                </c:pt>
                <c:pt idx="5531">
                  <c:v>189</c:v>
                </c:pt>
                <c:pt idx="5532">
                  <c:v>95</c:v>
                </c:pt>
                <c:pt idx="5533">
                  <c:v>213</c:v>
                </c:pt>
                <c:pt idx="5534">
                  <c:v>7</c:v>
                </c:pt>
                <c:pt idx="5535">
                  <c:v>316</c:v>
                </c:pt>
                <c:pt idx="5536">
                  <c:v>270</c:v>
                </c:pt>
                <c:pt idx="5537">
                  <c:v>428</c:v>
                </c:pt>
                <c:pt idx="5538">
                  <c:v>71</c:v>
                </c:pt>
                <c:pt idx="5539">
                  <c:v>434</c:v>
                </c:pt>
                <c:pt idx="5540">
                  <c:v>180</c:v>
                </c:pt>
                <c:pt idx="5541">
                  <c:v>573</c:v>
                </c:pt>
                <c:pt idx="5542">
                  <c:v>65</c:v>
                </c:pt>
                <c:pt idx="5543">
                  <c:v>279</c:v>
                </c:pt>
                <c:pt idx="5544">
                  <c:v>249</c:v>
                </c:pt>
                <c:pt idx="5545">
                  <c:v>285</c:v>
                </c:pt>
                <c:pt idx="5546">
                  <c:v>291</c:v>
                </c:pt>
                <c:pt idx="5547">
                  <c:v>100</c:v>
                </c:pt>
                <c:pt idx="5548">
                  <c:v>82</c:v>
                </c:pt>
                <c:pt idx="5549">
                  <c:v>342</c:v>
                </c:pt>
                <c:pt idx="5550">
                  <c:v>505</c:v>
                </c:pt>
                <c:pt idx="5551">
                  <c:v>107</c:v>
                </c:pt>
                <c:pt idx="5552">
                  <c:v>14</c:v>
                </c:pt>
                <c:pt idx="5553" formatCode="0.00E+00">
                  <c:v>4.8999999999999998E-3</c:v>
                </c:pt>
                <c:pt idx="5554">
                  <c:v>265</c:v>
                </c:pt>
                <c:pt idx="5555">
                  <c:v>1033</c:v>
                </c:pt>
                <c:pt idx="5556">
                  <c:v>187</c:v>
                </c:pt>
                <c:pt idx="5557">
                  <c:v>226</c:v>
                </c:pt>
                <c:pt idx="5558">
                  <c:v>429</c:v>
                </c:pt>
                <c:pt idx="5559">
                  <c:v>58</c:v>
                </c:pt>
                <c:pt idx="5560">
                  <c:v>256</c:v>
                </c:pt>
                <c:pt idx="5561">
                  <c:v>262</c:v>
                </c:pt>
                <c:pt idx="5562">
                  <c:v>308</c:v>
                </c:pt>
                <c:pt idx="5563">
                  <c:v>223</c:v>
                </c:pt>
                <c:pt idx="5564">
                  <c:v>164</c:v>
                </c:pt>
                <c:pt idx="5565">
                  <c:v>242</c:v>
                </c:pt>
                <c:pt idx="5566">
                  <c:v>499</c:v>
                </c:pt>
                <c:pt idx="5567">
                  <c:v>72</c:v>
                </c:pt>
                <c:pt idx="5568">
                  <c:v>204</c:v>
                </c:pt>
                <c:pt idx="5569">
                  <c:v>256</c:v>
                </c:pt>
                <c:pt idx="5570">
                  <c:v>608</c:v>
                </c:pt>
                <c:pt idx="5571">
                  <c:v>25</c:v>
                </c:pt>
                <c:pt idx="5572">
                  <c:v>204</c:v>
                </c:pt>
                <c:pt idx="5573">
                  <c:v>162</c:v>
                </c:pt>
                <c:pt idx="5574">
                  <c:v>201</c:v>
                </c:pt>
                <c:pt idx="5575">
                  <c:v>160</c:v>
                </c:pt>
                <c:pt idx="5576">
                  <c:v>93</c:v>
                </c:pt>
                <c:pt idx="5577">
                  <c:v>368</c:v>
                </c:pt>
                <c:pt idx="5578">
                  <c:v>99</c:v>
                </c:pt>
                <c:pt idx="5579">
                  <c:v>51</c:v>
                </c:pt>
                <c:pt idx="5580">
                  <c:v>264</c:v>
                </c:pt>
                <c:pt idx="5581">
                  <c:v>42</c:v>
                </c:pt>
                <c:pt idx="5582" formatCode="0.00E+00">
                  <c:v>4.8999999999999998E-3</c:v>
                </c:pt>
                <c:pt idx="5583">
                  <c:v>382</c:v>
                </c:pt>
                <c:pt idx="5584">
                  <c:v>317</c:v>
                </c:pt>
                <c:pt idx="5585">
                  <c:v>215</c:v>
                </c:pt>
                <c:pt idx="5586">
                  <c:v>1</c:v>
                </c:pt>
                <c:pt idx="5587">
                  <c:v>279</c:v>
                </c:pt>
                <c:pt idx="5588" formatCode="0.00E+00">
                  <c:v>4.8999999999999998E-3</c:v>
                </c:pt>
                <c:pt idx="5589">
                  <c:v>971</c:v>
                </c:pt>
                <c:pt idx="5590" formatCode="0.00E+00">
                  <c:v>4.8999999999999998E-3</c:v>
                </c:pt>
                <c:pt idx="5591">
                  <c:v>441</c:v>
                </c:pt>
                <c:pt idx="5592">
                  <c:v>423</c:v>
                </c:pt>
                <c:pt idx="5593">
                  <c:v>419</c:v>
                </c:pt>
                <c:pt idx="5594">
                  <c:v>721</c:v>
                </c:pt>
                <c:pt idx="5595">
                  <c:v>414</c:v>
                </c:pt>
                <c:pt idx="5596">
                  <c:v>585</c:v>
                </c:pt>
                <c:pt idx="5597">
                  <c:v>2</c:v>
                </c:pt>
                <c:pt idx="5598">
                  <c:v>474</c:v>
                </c:pt>
                <c:pt idx="5599">
                  <c:v>263</c:v>
                </c:pt>
                <c:pt idx="5600">
                  <c:v>857</c:v>
                </c:pt>
                <c:pt idx="5601">
                  <c:v>313</c:v>
                </c:pt>
                <c:pt idx="5602">
                  <c:v>334</c:v>
                </c:pt>
                <c:pt idx="5603" formatCode="0.00E+00">
                  <c:v>4.8999999999999998E-3</c:v>
                </c:pt>
                <c:pt idx="5604">
                  <c:v>281</c:v>
                </c:pt>
                <c:pt idx="5605">
                  <c:v>1068</c:v>
                </c:pt>
                <c:pt idx="5606" formatCode="0.00E+00">
                  <c:v>4.8999999999999998E-3</c:v>
                </c:pt>
                <c:pt idx="5607">
                  <c:v>179</c:v>
                </c:pt>
                <c:pt idx="5608">
                  <c:v>287</c:v>
                </c:pt>
                <c:pt idx="5609">
                  <c:v>408</c:v>
                </c:pt>
                <c:pt idx="5610">
                  <c:v>903</c:v>
                </c:pt>
                <c:pt idx="5611">
                  <c:v>210</c:v>
                </c:pt>
                <c:pt idx="5612">
                  <c:v>328</c:v>
                </c:pt>
                <c:pt idx="5613">
                  <c:v>438</c:v>
                </c:pt>
                <c:pt idx="5614">
                  <c:v>1379</c:v>
                </c:pt>
                <c:pt idx="5615" formatCode="0.00E+00">
                  <c:v>4.8999999999999998E-3</c:v>
                </c:pt>
                <c:pt idx="5616" formatCode="0.00E+00">
                  <c:v>4.8999999999999998E-3</c:v>
                </c:pt>
                <c:pt idx="5617">
                  <c:v>332</c:v>
                </c:pt>
                <c:pt idx="5618">
                  <c:v>323</c:v>
                </c:pt>
                <c:pt idx="5619">
                  <c:v>229</c:v>
                </c:pt>
                <c:pt idx="5620">
                  <c:v>216</c:v>
                </c:pt>
                <c:pt idx="5621">
                  <c:v>9</c:v>
                </c:pt>
                <c:pt idx="5622">
                  <c:v>333</c:v>
                </c:pt>
                <c:pt idx="5623">
                  <c:v>11</c:v>
                </c:pt>
                <c:pt idx="5624">
                  <c:v>221</c:v>
                </c:pt>
                <c:pt idx="5625">
                  <c:v>234</c:v>
                </c:pt>
                <c:pt idx="5626">
                  <c:v>177</c:v>
                </c:pt>
                <c:pt idx="5627">
                  <c:v>109</c:v>
                </c:pt>
                <c:pt idx="5628" formatCode="0.00E+00">
                  <c:v>4.8999999999999998E-3</c:v>
                </c:pt>
                <c:pt idx="5629">
                  <c:v>326</c:v>
                </c:pt>
                <c:pt idx="5630">
                  <c:v>106</c:v>
                </c:pt>
                <c:pt idx="5631">
                  <c:v>311</c:v>
                </c:pt>
                <c:pt idx="5632">
                  <c:v>334</c:v>
                </c:pt>
                <c:pt idx="5633">
                  <c:v>46</c:v>
                </c:pt>
                <c:pt idx="5634">
                  <c:v>307</c:v>
                </c:pt>
                <c:pt idx="5635">
                  <c:v>342</c:v>
                </c:pt>
                <c:pt idx="5636">
                  <c:v>288</c:v>
                </c:pt>
                <c:pt idx="5637">
                  <c:v>329</c:v>
                </c:pt>
                <c:pt idx="5638">
                  <c:v>406</c:v>
                </c:pt>
                <c:pt idx="5639">
                  <c:v>108</c:v>
                </c:pt>
                <c:pt idx="5640">
                  <c:v>414</c:v>
                </c:pt>
                <c:pt idx="5641">
                  <c:v>349</c:v>
                </c:pt>
                <c:pt idx="5642">
                  <c:v>262</c:v>
                </c:pt>
                <c:pt idx="5643">
                  <c:v>454</c:v>
                </c:pt>
                <c:pt idx="5644">
                  <c:v>470</c:v>
                </c:pt>
                <c:pt idx="5645">
                  <c:v>257</c:v>
                </c:pt>
                <c:pt idx="5646">
                  <c:v>137</c:v>
                </c:pt>
                <c:pt idx="5647">
                  <c:v>446</c:v>
                </c:pt>
                <c:pt idx="5648">
                  <c:v>313</c:v>
                </c:pt>
                <c:pt idx="5649">
                  <c:v>357</c:v>
                </c:pt>
                <c:pt idx="5650">
                  <c:v>379</c:v>
                </c:pt>
                <c:pt idx="5651">
                  <c:v>368</c:v>
                </c:pt>
                <c:pt idx="5652">
                  <c:v>316</c:v>
                </c:pt>
                <c:pt idx="5653">
                  <c:v>355</c:v>
                </c:pt>
                <c:pt idx="5654">
                  <c:v>414</c:v>
                </c:pt>
                <c:pt idx="5655">
                  <c:v>286</c:v>
                </c:pt>
                <c:pt idx="5656">
                  <c:v>345</c:v>
                </c:pt>
                <c:pt idx="5657">
                  <c:v>202</c:v>
                </c:pt>
                <c:pt idx="5658">
                  <c:v>442</c:v>
                </c:pt>
                <c:pt idx="5659">
                  <c:v>287</c:v>
                </c:pt>
                <c:pt idx="5660">
                  <c:v>306</c:v>
                </c:pt>
                <c:pt idx="5661">
                  <c:v>404</c:v>
                </c:pt>
                <c:pt idx="5662">
                  <c:v>418</c:v>
                </c:pt>
                <c:pt idx="5663">
                  <c:v>25</c:v>
                </c:pt>
                <c:pt idx="5664">
                  <c:v>394</c:v>
                </c:pt>
                <c:pt idx="5665">
                  <c:v>377</c:v>
                </c:pt>
                <c:pt idx="5666">
                  <c:v>443</c:v>
                </c:pt>
                <c:pt idx="5667">
                  <c:v>412</c:v>
                </c:pt>
                <c:pt idx="5668">
                  <c:v>669</c:v>
                </c:pt>
                <c:pt idx="5669">
                  <c:v>375</c:v>
                </c:pt>
                <c:pt idx="5670">
                  <c:v>281</c:v>
                </c:pt>
                <c:pt idx="5671">
                  <c:v>432</c:v>
                </c:pt>
                <c:pt idx="5672">
                  <c:v>350</c:v>
                </c:pt>
                <c:pt idx="5673">
                  <c:v>381</c:v>
                </c:pt>
                <c:pt idx="5674">
                  <c:v>148</c:v>
                </c:pt>
                <c:pt idx="5675">
                  <c:v>435</c:v>
                </c:pt>
                <c:pt idx="5676">
                  <c:v>428</c:v>
                </c:pt>
                <c:pt idx="5677">
                  <c:v>299</c:v>
                </c:pt>
                <c:pt idx="5678">
                  <c:v>243</c:v>
                </c:pt>
                <c:pt idx="5679">
                  <c:v>257</c:v>
                </c:pt>
                <c:pt idx="5680">
                  <c:v>343</c:v>
                </c:pt>
                <c:pt idx="5681">
                  <c:v>330</c:v>
                </c:pt>
                <c:pt idx="5682">
                  <c:v>342</c:v>
                </c:pt>
                <c:pt idx="5683">
                  <c:v>189</c:v>
                </c:pt>
                <c:pt idx="5684">
                  <c:v>26</c:v>
                </c:pt>
                <c:pt idx="5685">
                  <c:v>441</c:v>
                </c:pt>
                <c:pt idx="5686">
                  <c:v>375</c:v>
                </c:pt>
                <c:pt idx="5687">
                  <c:v>369</c:v>
                </c:pt>
                <c:pt idx="5688">
                  <c:v>453</c:v>
                </c:pt>
                <c:pt idx="5689">
                  <c:v>398</c:v>
                </c:pt>
                <c:pt idx="5690">
                  <c:v>363</c:v>
                </c:pt>
                <c:pt idx="5691">
                  <c:v>505</c:v>
                </c:pt>
                <c:pt idx="5692">
                  <c:v>261</c:v>
                </c:pt>
                <c:pt idx="5693">
                  <c:v>374</c:v>
                </c:pt>
                <c:pt idx="5694">
                  <c:v>257</c:v>
                </c:pt>
                <c:pt idx="5695">
                  <c:v>313</c:v>
                </c:pt>
                <c:pt idx="5696">
                  <c:v>752</c:v>
                </c:pt>
                <c:pt idx="5697">
                  <c:v>1091</c:v>
                </c:pt>
                <c:pt idx="5698">
                  <c:v>421</c:v>
                </c:pt>
                <c:pt idx="5699">
                  <c:v>271</c:v>
                </c:pt>
                <c:pt idx="5700">
                  <c:v>200</c:v>
                </c:pt>
                <c:pt idx="5701">
                  <c:v>988</c:v>
                </c:pt>
                <c:pt idx="5702">
                  <c:v>731</c:v>
                </c:pt>
                <c:pt idx="5703">
                  <c:v>433</c:v>
                </c:pt>
                <c:pt idx="5704">
                  <c:v>895</c:v>
                </c:pt>
                <c:pt idx="5705">
                  <c:v>389</c:v>
                </c:pt>
                <c:pt idx="5706">
                  <c:v>837</c:v>
                </c:pt>
                <c:pt idx="5707">
                  <c:v>278</c:v>
                </c:pt>
                <c:pt idx="5708">
                  <c:v>404</c:v>
                </c:pt>
                <c:pt idx="5709">
                  <c:v>737</c:v>
                </c:pt>
                <c:pt idx="5710">
                  <c:v>295</c:v>
                </c:pt>
                <c:pt idx="5711">
                  <c:v>418</c:v>
                </c:pt>
                <c:pt idx="5712">
                  <c:v>296</c:v>
                </c:pt>
                <c:pt idx="5713">
                  <c:v>310</c:v>
                </c:pt>
                <c:pt idx="5714">
                  <c:v>666</c:v>
                </c:pt>
                <c:pt idx="5715">
                  <c:v>220</c:v>
                </c:pt>
                <c:pt idx="5716">
                  <c:v>1055</c:v>
                </c:pt>
                <c:pt idx="5717">
                  <c:v>323</c:v>
                </c:pt>
                <c:pt idx="5718">
                  <c:v>260</c:v>
                </c:pt>
                <c:pt idx="5719">
                  <c:v>107</c:v>
                </c:pt>
                <c:pt idx="5720">
                  <c:v>188</c:v>
                </c:pt>
                <c:pt idx="5721">
                  <c:v>186</c:v>
                </c:pt>
                <c:pt idx="5722">
                  <c:v>359</c:v>
                </c:pt>
                <c:pt idx="5723">
                  <c:v>863</c:v>
                </c:pt>
                <c:pt idx="5724">
                  <c:v>254</c:v>
                </c:pt>
                <c:pt idx="5725">
                  <c:v>955</c:v>
                </c:pt>
                <c:pt idx="5726">
                  <c:v>635</c:v>
                </c:pt>
                <c:pt idx="5727">
                  <c:v>781</c:v>
                </c:pt>
                <c:pt idx="5728">
                  <c:v>878</c:v>
                </c:pt>
                <c:pt idx="5729">
                  <c:v>991</c:v>
                </c:pt>
                <c:pt idx="5730">
                  <c:v>247</c:v>
                </c:pt>
                <c:pt idx="5731">
                  <c:v>178</c:v>
                </c:pt>
                <c:pt idx="5732">
                  <c:v>380</c:v>
                </c:pt>
                <c:pt idx="5733">
                  <c:v>334</c:v>
                </c:pt>
                <c:pt idx="5734">
                  <c:v>330</c:v>
                </c:pt>
                <c:pt idx="5735" formatCode="0.00E+00">
                  <c:v>4.8999999999999998E-3</c:v>
                </c:pt>
                <c:pt idx="5736">
                  <c:v>601</c:v>
                </c:pt>
                <c:pt idx="5737">
                  <c:v>213</c:v>
                </c:pt>
                <c:pt idx="5738">
                  <c:v>435</c:v>
                </c:pt>
                <c:pt idx="5739">
                  <c:v>389</c:v>
                </c:pt>
                <c:pt idx="5740">
                  <c:v>1234</c:v>
                </c:pt>
                <c:pt idx="5741" formatCode="0.00E+00">
                  <c:v>4.8999999999999998E-3</c:v>
                </c:pt>
                <c:pt idx="5742">
                  <c:v>799</c:v>
                </c:pt>
                <c:pt idx="5743">
                  <c:v>253</c:v>
                </c:pt>
                <c:pt idx="5744">
                  <c:v>911</c:v>
                </c:pt>
                <c:pt idx="5745">
                  <c:v>367</c:v>
                </c:pt>
                <c:pt idx="5746">
                  <c:v>426</c:v>
                </c:pt>
                <c:pt idx="5747">
                  <c:v>138</c:v>
                </c:pt>
                <c:pt idx="5748">
                  <c:v>394</c:v>
                </c:pt>
                <c:pt idx="5749">
                  <c:v>929</c:v>
                </c:pt>
                <c:pt idx="5750">
                  <c:v>1037</c:v>
                </c:pt>
                <c:pt idx="5751">
                  <c:v>378</c:v>
                </c:pt>
                <c:pt idx="5752">
                  <c:v>407</c:v>
                </c:pt>
                <c:pt idx="5753">
                  <c:v>194</c:v>
                </c:pt>
                <c:pt idx="5754">
                  <c:v>209</c:v>
                </c:pt>
                <c:pt idx="5755">
                  <c:v>788</c:v>
                </c:pt>
                <c:pt idx="5756">
                  <c:v>181</c:v>
                </c:pt>
                <c:pt idx="5757">
                  <c:v>708</c:v>
                </c:pt>
                <c:pt idx="5758">
                  <c:v>1042</c:v>
                </c:pt>
                <c:pt idx="5759">
                  <c:v>859</c:v>
                </c:pt>
                <c:pt idx="5760">
                  <c:v>243</c:v>
                </c:pt>
                <c:pt idx="5761">
                  <c:v>652</c:v>
                </c:pt>
                <c:pt idx="5762">
                  <c:v>110</c:v>
                </c:pt>
                <c:pt idx="5763">
                  <c:v>489</c:v>
                </c:pt>
                <c:pt idx="5764">
                  <c:v>493</c:v>
                </c:pt>
                <c:pt idx="5765">
                  <c:v>17</c:v>
                </c:pt>
                <c:pt idx="5766">
                  <c:v>302</c:v>
                </c:pt>
                <c:pt idx="5767">
                  <c:v>178</c:v>
                </c:pt>
                <c:pt idx="5768">
                  <c:v>294</c:v>
                </c:pt>
                <c:pt idx="5769">
                  <c:v>257</c:v>
                </c:pt>
                <c:pt idx="5770">
                  <c:v>1216</c:v>
                </c:pt>
                <c:pt idx="5771">
                  <c:v>819</c:v>
                </c:pt>
                <c:pt idx="5772">
                  <c:v>308</c:v>
                </c:pt>
                <c:pt idx="5773">
                  <c:v>275</c:v>
                </c:pt>
                <c:pt idx="5774">
                  <c:v>898</c:v>
                </c:pt>
                <c:pt idx="5775">
                  <c:v>822</c:v>
                </c:pt>
                <c:pt idx="5776">
                  <c:v>469</c:v>
                </c:pt>
                <c:pt idx="5777">
                  <c:v>816</c:v>
                </c:pt>
                <c:pt idx="5778">
                  <c:v>350</c:v>
                </c:pt>
                <c:pt idx="5779">
                  <c:v>473</c:v>
                </c:pt>
                <c:pt idx="5780">
                  <c:v>104</c:v>
                </c:pt>
                <c:pt idx="5781">
                  <c:v>119</c:v>
                </c:pt>
                <c:pt idx="5782">
                  <c:v>743</c:v>
                </c:pt>
                <c:pt idx="5783">
                  <c:v>331</c:v>
                </c:pt>
                <c:pt idx="5784">
                  <c:v>646</c:v>
                </c:pt>
                <c:pt idx="5785">
                  <c:v>602</c:v>
                </c:pt>
                <c:pt idx="5786">
                  <c:v>221</c:v>
                </c:pt>
                <c:pt idx="5787">
                  <c:v>1439</c:v>
                </c:pt>
                <c:pt idx="5788" formatCode="0.00E+00">
                  <c:v>4.8999999999999998E-3</c:v>
                </c:pt>
                <c:pt idx="5789">
                  <c:v>567</c:v>
                </c:pt>
                <c:pt idx="5790">
                  <c:v>520</c:v>
                </c:pt>
                <c:pt idx="5791">
                  <c:v>354</c:v>
                </c:pt>
                <c:pt idx="5792">
                  <c:v>345</c:v>
                </c:pt>
                <c:pt idx="5793">
                  <c:v>382</c:v>
                </c:pt>
                <c:pt idx="5794">
                  <c:v>1</c:v>
                </c:pt>
                <c:pt idx="5795" formatCode="0.00E+00">
                  <c:v>4.8999999999999998E-3</c:v>
                </c:pt>
                <c:pt idx="5796">
                  <c:v>270</c:v>
                </c:pt>
                <c:pt idx="5797">
                  <c:v>384</c:v>
                </c:pt>
                <c:pt idx="5798">
                  <c:v>318</c:v>
                </c:pt>
                <c:pt idx="5799">
                  <c:v>461</c:v>
                </c:pt>
                <c:pt idx="5800">
                  <c:v>857</c:v>
                </c:pt>
                <c:pt idx="5801">
                  <c:v>296</c:v>
                </c:pt>
                <c:pt idx="5802" formatCode="0.00E+00">
                  <c:v>4.8999999999999998E-3</c:v>
                </c:pt>
                <c:pt idx="5803">
                  <c:v>330</c:v>
                </c:pt>
                <c:pt idx="5804">
                  <c:v>212</c:v>
                </c:pt>
                <c:pt idx="5805">
                  <c:v>479</c:v>
                </c:pt>
                <c:pt idx="5806">
                  <c:v>986</c:v>
                </c:pt>
                <c:pt idx="5807">
                  <c:v>264</c:v>
                </c:pt>
                <c:pt idx="5808">
                  <c:v>192</c:v>
                </c:pt>
                <c:pt idx="5809">
                  <c:v>657</c:v>
                </c:pt>
                <c:pt idx="5810">
                  <c:v>270</c:v>
                </c:pt>
                <c:pt idx="5811">
                  <c:v>262</c:v>
                </c:pt>
                <c:pt idx="5812">
                  <c:v>858</c:v>
                </c:pt>
                <c:pt idx="5813">
                  <c:v>928</c:v>
                </c:pt>
                <c:pt idx="5814">
                  <c:v>370</c:v>
                </c:pt>
                <c:pt idx="5815">
                  <c:v>165</c:v>
                </c:pt>
                <c:pt idx="5816">
                  <c:v>655</c:v>
                </c:pt>
                <c:pt idx="5817">
                  <c:v>824</c:v>
                </c:pt>
                <c:pt idx="5818">
                  <c:v>174</c:v>
                </c:pt>
                <c:pt idx="5819">
                  <c:v>336</c:v>
                </c:pt>
                <c:pt idx="5820">
                  <c:v>287</c:v>
                </c:pt>
                <c:pt idx="5821">
                  <c:v>343</c:v>
                </c:pt>
                <c:pt idx="5822">
                  <c:v>316</c:v>
                </c:pt>
                <c:pt idx="5823">
                  <c:v>265</c:v>
                </c:pt>
                <c:pt idx="5824">
                  <c:v>182</c:v>
                </c:pt>
                <c:pt idx="5825">
                  <c:v>902</c:v>
                </c:pt>
                <c:pt idx="5826">
                  <c:v>715</c:v>
                </c:pt>
                <c:pt idx="5827">
                  <c:v>255</c:v>
                </c:pt>
                <c:pt idx="5828">
                  <c:v>396</c:v>
                </c:pt>
                <c:pt idx="5829">
                  <c:v>956</c:v>
                </c:pt>
                <c:pt idx="5830">
                  <c:v>328</c:v>
                </c:pt>
                <c:pt idx="5831">
                  <c:v>220</c:v>
                </c:pt>
                <c:pt idx="5832">
                  <c:v>272</c:v>
                </c:pt>
                <c:pt idx="5833">
                  <c:v>310</c:v>
                </c:pt>
                <c:pt idx="5834">
                  <c:v>167</c:v>
                </c:pt>
                <c:pt idx="5835">
                  <c:v>244</c:v>
                </c:pt>
                <c:pt idx="5836">
                  <c:v>62</c:v>
                </c:pt>
                <c:pt idx="5837">
                  <c:v>334</c:v>
                </c:pt>
                <c:pt idx="5838">
                  <c:v>315</c:v>
                </c:pt>
                <c:pt idx="5839">
                  <c:v>1124</c:v>
                </c:pt>
                <c:pt idx="5840">
                  <c:v>192</c:v>
                </c:pt>
                <c:pt idx="5841">
                  <c:v>1091</c:v>
                </c:pt>
                <c:pt idx="5842">
                  <c:v>1083</c:v>
                </c:pt>
                <c:pt idx="5843" formatCode="0.00E+00">
                  <c:v>4.8999999999999998E-3</c:v>
                </c:pt>
                <c:pt idx="5844">
                  <c:v>122</c:v>
                </c:pt>
                <c:pt idx="5845">
                  <c:v>357</c:v>
                </c:pt>
                <c:pt idx="5846">
                  <c:v>348</c:v>
                </c:pt>
                <c:pt idx="5847">
                  <c:v>611</c:v>
                </c:pt>
                <c:pt idx="5848">
                  <c:v>1040</c:v>
                </c:pt>
                <c:pt idx="5849">
                  <c:v>1114</c:v>
                </c:pt>
                <c:pt idx="5850">
                  <c:v>1040</c:v>
                </c:pt>
                <c:pt idx="5851">
                  <c:v>825</c:v>
                </c:pt>
                <c:pt idx="5852">
                  <c:v>477</c:v>
                </c:pt>
                <c:pt idx="5853">
                  <c:v>952</c:v>
                </c:pt>
                <c:pt idx="5854">
                  <c:v>196</c:v>
                </c:pt>
                <c:pt idx="5855">
                  <c:v>557</c:v>
                </c:pt>
                <c:pt idx="5856">
                  <c:v>52</c:v>
                </c:pt>
                <c:pt idx="5857">
                  <c:v>233</c:v>
                </c:pt>
                <c:pt idx="5858">
                  <c:v>902</c:v>
                </c:pt>
                <c:pt idx="5859">
                  <c:v>357</c:v>
                </c:pt>
                <c:pt idx="5860">
                  <c:v>680</c:v>
                </c:pt>
                <c:pt idx="5861">
                  <c:v>367</c:v>
                </c:pt>
                <c:pt idx="5862">
                  <c:v>797</c:v>
                </c:pt>
                <c:pt idx="5863">
                  <c:v>183</c:v>
                </c:pt>
                <c:pt idx="5864">
                  <c:v>385</c:v>
                </c:pt>
                <c:pt idx="5865">
                  <c:v>559</c:v>
                </c:pt>
                <c:pt idx="5866">
                  <c:v>807</c:v>
                </c:pt>
                <c:pt idx="5867">
                  <c:v>439</c:v>
                </c:pt>
                <c:pt idx="5868">
                  <c:v>343</c:v>
                </c:pt>
                <c:pt idx="5869">
                  <c:v>353</c:v>
                </c:pt>
                <c:pt idx="5870">
                  <c:v>241</c:v>
                </c:pt>
                <c:pt idx="5871">
                  <c:v>401</c:v>
                </c:pt>
                <c:pt idx="5872">
                  <c:v>178</c:v>
                </c:pt>
                <c:pt idx="5873">
                  <c:v>334</c:v>
                </c:pt>
                <c:pt idx="5874">
                  <c:v>390</c:v>
                </c:pt>
                <c:pt idx="5875">
                  <c:v>716</c:v>
                </c:pt>
                <c:pt idx="5876">
                  <c:v>967</c:v>
                </c:pt>
                <c:pt idx="5877">
                  <c:v>996</c:v>
                </c:pt>
                <c:pt idx="5878">
                  <c:v>893</c:v>
                </c:pt>
                <c:pt idx="5879">
                  <c:v>494</c:v>
                </c:pt>
                <c:pt idx="5880">
                  <c:v>1115</c:v>
                </c:pt>
                <c:pt idx="5881">
                  <c:v>1191</c:v>
                </c:pt>
                <c:pt idx="5882">
                  <c:v>141</c:v>
                </c:pt>
                <c:pt idx="5883">
                  <c:v>350</c:v>
                </c:pt>
                <c:pt idx="5884">
                  <c:v>242</c:v>
                </c:pt>
                <c:pt idx="5885">
                  <c:v>283</c:v>
                </c:pt>
                <c:pt idx="5886">
                  <c:v>1732</c:v>
                </c:pt>
                <c:pt idx="5887">
                  <c:v>366</c:v>
                </c:pt>
                <c:pt idx="5888">
                  <c:v>419</c:v>
                </c:pt>
                <c:pt idx="5889">
                  <c:v>295</c:v>
                </c:pt>
                <c:pt idx="5890">
                  <c:v>934</c:v>
                </c:pt>
                <c:pt idx="5891">
                  <c:v>786</c:v>
                </c:pt>
                <c:pt idx="5892">
                  <c:v>455</c:v>
                </c:pt>
                <c:pt idx="5893">
                  <c:v>299</c:v>
                </c:pt>
                <c:pt idx="5894">
                  <c:v>268</c:v>
                </c:pt>
                <c:pt idx="5895">
                  <c:v>376</c:v>
                </c:pt>
                <c:pt idx="5896">
                  <c:v>188</c:v>
                </c:pt>
                <c:pt idx="5897">
                  <c:v>286</c:v>
                </c:pt>
                <c:pt idx="5898">
                  <c:v>204</c:v>
                </c:pt>
                <c:pt idx="5899">
                  <c:v>1009</c:v>
                </c:pt>
                <c:pt idx="5900">
                  <c:v>356</c:v>
                </c:pt>
                <c:pt idx="5901">
                  <c:v>278</c:v>
                </c:pt>
                <c:pt idx="5902">
                  <c:v>407</c:v>
                </c:pt>
                <c:pt idx="5903">
                  <c:v>490</c:v>
                </c:pt>
                <c:pt idx="5904">
                  <c:v>384</c:v>
                </c:pt>
                <c:pt idx="5905">
                  <c:v>386</c:v>
                </c:pt>
                <c:pt idx="5906">
                  <c:v>983</c:v>
                </c:pt>
                <c:pt idx="5907">
                  <c:v>252</c:v>
                </c:pt>
                <c:pt idx="5908">
                  <c:v>56</c:v>
                </c:pt>
                <c:pt idx="5909">
                  <c:v>549</c:v>
                </c:pt>
                <c:pt idx="5910">
                  <c:v>587</c:v>
                </c:pt>
                <c:pt idx="5911">
                  <c:v>430</c:v>
                </c:pt>
                <c:pt idx="5912">
                  <c:v>284</c:v>
                </c:pt>
                <c:pt idx="5913">
                  <c:v>443</c:v>
                </c:pt>
                <c:pt idx="5914" formatCode="0.00E+00">
                  <c:v>4.8999999999999998E-3</c:v>
                </c:pt>
                <c:pt idx="5915">
                  <c:v>1110</c:v>
                </c:pt>
                <c:pt idx="5916">
                  <c:v>233</c:v>
                </c:pt>
                <c:pt idx="5917" formatCode="0.00E+00">
                  <c:v>4.8999999999999998E-3</c:v>
                </c:pt>
                <c:pt idx="5918">
                  <c:v>4</c:v>
                </c:pt>
                <c:pt idx="5919">
                  <c:v>216</c:v>
                </c:pt>
                <c:pt idx="5920">
                  <c:v>558</c:v>
                </c:pt>
                <c:pt idx="5921">
                  <c:v>1241</c:v>
                </c:pt>
                <c:pt idx="5922">
                  <c:v>167</c:v>
                </c:pt>
                <c:pt idx="5923">
                  <c:v>887</c:v>
                </c:pt>
                <c:pt idx="5924">
                  <c:v>566</c:v>
                </c:pt>
                <c:pt idx="5925">
                  <c:v>368</c:v>
                </c:pt>
                <c:pt idx="5926">
                  <c:v>1321</c:v>
                </c:pt>
                <c:pt idx="5927">
                  <c:v>1013</c:v>
                </c:pt>
                <c:pt idx="5928">
                  <c:v>372</c:v>
                </c:pt>
                <c:pt idx="5929">
                  <c:v>454</c:v>
                </c:pt>
                <c:pt idx="5930">
                  <c:v>336</c:v>
                </c:pt>
                <c:pt idx="5931">
                  <c:v>903</c:v>
                </c:pt>
                <c:pt idx="5932">
                  <c:v>529</c:v>
                </c:pt>
                <c:pt idx="5933">
                  <c:v>794</c:v>
                </c:pt>
                <c:pt idx="5934">
                  <c:v>498</c:v>
                </c:pt>
                <c:pt idx="5935">
                  <c:v>231</c:v>
                </c:pt>
                <c:pt idx="5936">
                  <c:v>688</c:v>
                </c:pt>
                <c:pt idx="5937">
                  <c:v>810</c:v>
                </c:pt>
                <c:pt idx="5938">
                  <c:v>816</c:v>
                </c:pt>
                <c:pt idx="5939">
                  <c:v>224</c:v>
                </c:pt>
                <c:pt idx="5940">
                  <c:v>774</c:v>
                </c:pt>
                <c:pt idx="5941">
                  <c:v>651</c:v>
                </c:pt>
                <c:pt idx="5942">
                  <c:v>876</c:v>
                </c:pt>
                <c:pt idx="5943">
                  <c:v>825</c:v>
                </c:pt>
                <c:pt idx="5944">
                  <c:v>536</c:v>
                </c:pt>
                <c:pt idx="5945">
                  <c:v>867</c:v>
                </c:pt>
                <c:pt idx="5946">
                  <c:v>418</c:v>
                </c:pt>
                <c:pt idx="5947">
                  <c:v>394</c:v>
                </c:pt>
                <c:pt idx="5948">
                  <c:v>592</c:v>
                </c:pt>
                <c:pt idx="5949">
                  <c:v>322</c:v>
                </c:pt>
                <c:pt idx="5950">
                  <c:v>1133</c:v>
                </c:pt>
                <c:pt idx="5951">
                  <c:v>784</c:v>
                </c:pt>
                <c:pt idx="5952">
                  <c:v>689</c:v>
                </c:pt>
                <c:pt idx="5953">
                  <c:v>844</c:v>
                </c:pt>
                <c:pt idx="5954">
                  <c:v>980</c:v>
                </c:pt>
                <c:pt idx="5955">
                  <c:v>712</c:v>
                </c:pt>
                <c:pt idx="5956">
                  <c:v>548</c:v>
                </c:pt>
                <c:pt idx="5957">
                  <c:v>50</c:v>
                </c:pt>
                <c:pt idx="5958">
                  <c:v>1005</c:v>
                </c:pt>
                <c:pt idx="5959">
                  <c:v>499</c:v>
                </c:pt>
                <c:pt idx="5960">
                  <c:v>327</c:v>
                </c:pt>
                <c:pt idx="5961">
                  <c:v>221</c:v>
                </c:pt>
                <c:pt idx="5962">
                  <c:v>508</c:v>
                </c:pt>
                <c:pt idx="5963">
                  <c:v>20</c:v>
                </c:pt>
                <c:pt idx="5964">
                  <c:v>259</c:v>
                </c:pt>
                <c:pt idx="5965">
                  <c:v>791</c:v>
                </c:pt>
                <c:pt idx="5966">
                  <c:v>577</c:v>
                </c:pt>
                <c:pt idx="5967">
                  <c:v>867</c:v>
                </c:pt>
                <c:pt idx="5968">
                  <c:v>753</c:v>
                </c:pt>
                <c:pt idx="5969">
                  <c:v>435</c:v>
                </c:pt>
                <c:pt idx="5970">
                  <c:v>355</c:v>
                </c:pt>
                <c:pt idx="5971">
                  <c:v>506</c:v>
                </c:pt>
                <c:pt idx="5972">
                  <c:v>263</c:v>
                </c:pt>
                <c:pt idx="5973">
                  <c:v>392</c:v>
                </c:pt>
                <c:pt idx="5974">
                  <c:v>72</c:v>
                </c:pt>
                <c:pt idx="5975">
                  <c:v>851</c:v>
                </c:pt>
                <c:pt idx="5976">
                  <c:v>349</c:v>
                </c:pt>
                <c:pt idx="5977">
                  <c:v>343</c:v>
                </c:pt>
                <c:pt idx="5978">
                  <c:v>795</c:v>
                </c:pt>
                <c:pt idx="5979">
                  <c:v>775</c:v>
                </c:pt>
                <c:pt idx="5980">
                  <c:v>415</c:v>
                </c:pt>
                <c:pt idx="5981">
                  <c:v>1015</c:v>
                </c:pt>
                <c:pt idx="5982">
                  <c:v>880</c:v>
                </c:pt>
                <c:pt idx="5983">
                  <c:v>443</c:v>
                </c:pt>
                <c:pt idx="5984">
                  <c:v>837</c:v>
                </c:pt>
                <c:pt idx="5985">
                  <c:v>443</c:v>
                </c:pt>
                <c:pt idx="5986">
                  <c:v>969</c:v>
                </c:pt>
                <c:pt idx="5987">
                  <c:v>224</c:v>
                </c:pt>
                <c:pt idx="5988">
                  <c:v>33</c:v>
                </c:pt>
                <c:pt idx="5989">
                  <c:v>264</c:v>
                </c:pt>
                <c:pt idx="5990">
                  <c:v>171</c:v>
                </c:pt>
                <c:pt idx="5991">
                  <c:v>1171</c:v>
                </c:pt>
                <c:pt idx="5992">
                  <c:v>464</c:v>
                </c:pt>
                <c:pt idx="5993">
                  <c:v>1345</c:v>
                </c:pt>
                <c:pt idx="5994" formatCode="0.00E+00">
                  <c:v>4.8999999999999998E-3</c:v>
                </c:pt>
                <c:pt idx="5995">
                  <c:v>968</c:v>
                </c:pt>
                <c:pt idx="5996">
                  <c:v>574</c:v>
                </c:pt>
                <c:pt idx="5997">
                  <c:v>208</c:v>
                </c:pt>
                <c:pt idx="5998">
                  <c:v>23</c:v>
                </c:pt>
                <c:pt idx="5999">
                  <c:v>540</c:v>
                </c:pt>
                <c:pt idx="6000">
                  <c:v>900</c:v>
                </c:pt>
                <c:pt idx="6001">
                  <c:v>1144</c:v>
                </c:pt>
                <c:pt idx="6002">
                  <c:v>58</c:v>
                </c:pt>
                <c:pt idx="6003">
                  <c:v>126</c:v>
                </c:pt>
                <c:pt idx="6004">
                  <c:v>320</c:v>
                </c:pt>
                <c:pt idx="6005">
                  <c:v>80</c:v>
                </c:pt>
                <c:pt idx="6006" formatCode="0.00E+00">
                  <c:v>4.8999999999999998E-3</c:v>
                </c:pt>
                <c:pt idx="6007">
                  <c:v>366</c:v>
                </c:pt>
                <c:pt idx="6008">
                  <c:v>386</c:v>
                </c:pt>
                <c:pt idx="6009">
                  <c:v>425</c:v>
                </c:pt>
                <c:pt idx="6010">
                  <c:v>285</c:v>
                </c:pt>
                <c:pt idx="6011" formatCode="0.00E+00">
                  <c:v>4.8999999999999998E-3</c:v>
                </c:pt>
                <c:pt idx="6012">
                  <c:v>369</c:v>
                </c:pt>
                <c:pt idx="6013">
                  <c:v>3</c:v>
                </c:pt>
                <c:pt idx="6014">
                  <c:v>584</c:v>
                </c:pt>
                <c:pt idx="6015">
                  <c:v>450</c:v>
                </c:pt>
                <c:pt idx="6016">
                  <c:v>485</c:v>
                </c:pt>
                <c:pt idx="6017">
                  <c:v>827</c:v>
                </c:pt>
                <c:pt idx="6018">
                  <c:v>412</c:v>
                </c:pt>
                <c:pt idx="6019">
                  <c:v>131</c:v>
                </c:pt>
                <c:pt idx="6020" formatCode="0.00E+00">
                  <c:v>4.8999999999999998E-3</c:v>
                </c:pt>
                <c:pt idx="6021">
                  <c:v>71</c:v>
                </c:pt>
                <c:pt idx="6022">
                  <c:v>1040</c:v>
                </c:pt>
                <c:pt idx="6023">
                  <c:v>1112</c:v>
                </c:pt>
                <c:pt idx="6024">
                  <c:v>1157</c:v>
                </c:pt>
                <c:pt idx="6025">
                  <c:v>482</c:v>
                </c:pt>
                <c:pt idx="6026">
                  <c:v>235</c:v>
                </c:pt>
                <c:pt idx="6027">
                  <c:v>470</c:v>
                </c:pt>
                <c:pt idx="6028">
                  <c:v>296</c:v>
                </c:pt>
                <c:pt idx="6029">
                  <c:v>224</c:v>
                </c:pt>
                <c:pt idx="6030">
                  <c:v>196</c:v>
                </c:pt>
                <c:pt idx="6031">
                  <c:v>339</c:v>
                </c:pt>
                <c:pt idx="6032">
                  <c:v>835</c:v>
                </c:pt>
                <c:pt idx="6033">
                  <c:v>1224</c:v>
                </c:pt>
                <c:pt idx="6034">
                  <c:v>383</c:v>
                </c:pt>
                <c:pt idx="6035">
                  <c:v>525</c:v>
                </c:pt>
                <c:pt idx="6036">
                  <c:v>426</c:v>
                </c:pt>
                <c:pt idx="6037">
                  <c:v>999</c:v>
                </c:pt>
                <c:pt idx="6038" formatCode="0.00E+00">
                  <c:v>4.8999999999999998E-3</c:v>
                </c:pt>
                <c:pt idx="6039" formatCode="0.00E+00">
                  <c:v>4.8999999999999998E-3</c:v>
                </c:pt>
                <c:pt idx="6040">
                  <c:v>1230</c:v>
                </c:pt>
                <c:pt idx="6041">
                  <c:v>507</c:v>
                </c:pt>
                <c:pt idx="6042">
                  <c:v>594</c:v>
                </c:pt>
                <c:pt idx="6043">
                  <c:v>484</c:v>
                </c:pt>
                <c:pt idx="6044" formatCode="0.00E+00">
                  <c:v>4.8999999999999998E-3</c:v>
                </c:pt>
                <c:pt idx="6045" formatCode="0.00E+00">
                  <c:v>4.8999999999999998E-3</c:v>
                </c:pt>
                <c:pt idx="6046">
                  <c:v>426</c:v>
                </c:pt>
                <c:pt idx="6047">
                  <c:v>362</c:v>
                </c:pt>
                <c:pt idx="6048">
                  <c:v>979</c:v>
                </c:pt>
                <c:pt idx="6049">
                  <c:v>481</c:v>
                </c:pt>
                <c:pt idx="6050">
                  <c:v>793</c:v>
                </c:pt>
                <c:pt idx="6051">
                  <c:v>6</c:v>
                </c:pt>
                <c:pt idx="6052">
                  <c:v>751</c:v>
                </c:pt>
                <c:pt idx="6053">
                  <c:v>605</c:v>
                </c:pt>
                <c:pt idx="6054">
                  <c:v>1038</c:v>
                </c:pt>
                <c:pt idx="6055">
                  <c:v>872</c:v>
                </c:pt>
                <c:pt idx="6056" formatCode="0.00E+00">
                  <c:v>4.8999999999999998E-3</c:v>
                </c:pt>
                <c:pt idx="6057">
                  <c:v>463</c:v>
                </c:pt>
                <c:pt idx="6058">
                  <c:v>400</c:v>
                </c:pt>
                <c:pt idx="6059">
                  <c:v>336</c:v>
                </c:pt>
                <c:pt idx="6060">
                  <c:v>23</c:v>
                </c:pt>
                <c:pt idx="6061">
                  <c:v>322</c:v>
                </c:pt>
                <c:pt idx="6062">
                  <c:v>249</c:v>
                </c:pt>
                <c:pt idx="6063">
                  <c:v>569</c:v>
                </c:pt>
                <c:pt idx="6064">
                  <c:v>1010</c:v>
                </c:pt>
                <c:pt idx="6065">
                  <c:v>331</c:v>
                </c:pt>
                <c:pt idx="6066">
                  <c:v>645</c:v>
                </c:pt>
                <c:pt idx="6067">
                  <c:v>626</c:v>
                </c:pt>
                <c:pt idx="6068">
                  <c:v>275</c:v>
                </c:pt>
                <c:pt idx="6069">
                  <c:v>244</c:v>
                </c:pt>
                <c:pt idx="6070">
                  <c:v>112</c:v>
                </c:pt>
                <c:pt idx="6071">
                  <c:v>976</c:v>
                </c:pt>
                <c:pt idx="6072">
                  <c:v>1299</c:v>
                </c:pt>
                <c:pt idx="6073" formatCode="0.00E+00">
                  <c:v>4.8999999999999998E-3</c:v>
                </c:pt>
                <c:pt idx="6074">
                  <c:v>925</c:v>
                </c:pt>
                <c:pt idx="6075" formatCode="0.00E+00">
                  <c:v>4.8999999999999998E-3</c:v>
                </c:pt>
                <c:pt idx="6076">
                  <c:v>237</c:v>
                </c:pt>
                <c:pt idx="6077">
                  <c:v>164</c:v>
                </c:pt>
                <c:pt idx="6078">
                  <c:v>1175</c:v>
                </c:pt>
                <c:pt idx="6079">
                  <c:v>978</c:v>
                </c:pt>
                <c:pt idx="6080">
                  <c:v>492</c:v>
                </c:pt>
                <c:pt idx="6081">
                  <c:v>372</c:v>
                </c:pt>
                <c:pt idx="6082">
                  <c:v>1125</c:v>
                </c:pt>
                <c:pt idx="6083">
                  <c:v>97</c:v>
                </c:pt>
                <c:pt idx="6084">
                  <c:v>1497</c:v>
                </c:pt>
                <c:pt idx="6085">
                  <c:v>27</c:v>
                </c:pt>
                <c:pt idx="6086">
                  <c:v>768</c:v>
                </c:pt>
                <c:pt idx="6087">
                  <c:v>118</c:v>
                </c:pt>
                <c:pt idx="6088" formatCode="0.00E+00">
                  <c:v>4.8999999999999998E-3</c:v>
                </c:pt>
                <c:pt idx="6089">
                  <c:v>363</c:v>
                </c:pt>
                <c:pt idx="6090">
                  <c:v>248</c:v>
                </c:pt>
                <c:pt idx="6091">
                  <c:v>500</c:v>
                </c:pt>
                <c:pt idx="6092">
                  <c:v>682</c:v>
                </c:pt>
                <c:pt idx="6093">
                  <c:v>1089</c:v>
                </c:pt>
                <c:pt idx="6094" formatCode="0.00E+00">
                  <c:v>4.8999999999999998E-3</c:v>
                </c:pt>
                <c:pt idx="6095">
                  <c:v>505</c:v>
                </c:pt>
                <c:pt idx="6096">
                  <c:v>550</c:v>
                </c:pt>
                <c:pt idx="6097">
                  <c:v>514</c:v>
                </c:pt>
                <c:pt idx="6098">
                  <c:v>1355</c:v>
                </c:pt>
                <c:pt idx="6099" formatCode="0.00E+00">
                  <c:v>4.8999999999999998E-3</c:v>
                </c:pt>
                <c:pt idx="6100">
                  <c:v>925</c:v>
                </c:pt>
                <c:pt idx="6101">
                  <c:v>353</c:v>
                </c:pt>
                <c:pt idx="6102">
                  <c:v>385</c:v>
                </c:pt>
                <c:pt idx="6103">
                  <c:v>280</c:v>
                </c:pt>
                <c:pt idx="6104">
                  <c:v>246</c:v>
                </c:pt>
                <c:pt idx="6105">
                  <c:v>297</c:v>
                </c:pt>
                <c:pt idx="6106">
                  <c:v>699</c:v>
                </c:pt>
                <c:pt idx="6107">
                  <c:v>1224</c:v>
                </c:pt>
                <c:pt idx="6108">
                  <c:v>564</c:v>
                </c:pt>
                <c:pt idx="6109" formatCode="0.00E+00">
                  <c:v>4.8999999999999998E-3</c:v>
                </c:pt>
                <c:pt idx="6110" formatCode="0.00E+00">
                  <c:v>4.8999999999999998E-3</c:v>
                </c:pt>
                <c:pt idx="6111">
                  <c:v>1409</c:v>
                </c:pt>
                <c:pt idx="6112">
                  <c:v>214</c:v>
                </c:pt>
                <c:pt idx="6113">
                  <c:v>417</c:v>
                </c:pt>
                <c:pt idx="6114">
                  <c:v>138</c:v>
                </c:pt>
                <c:pt idx="6115">
                  <c:v>930</c:v>
                </c:pt>
                <c:pt idx="6116" formatCode="0.00E+00">
                  <c:v>4.8999999999999998E-3</c:v>
                </c:pt>
                <c:pt idx="6117">
                  <c:v>1423</c:v>
                </c:pt>
                <c:pt idx="6118">
                  <c:v>990</c:v>
                </c:pt>
                <c:pt idx="6119">
                  <c:v>404</c:v>
                </c:pt>
                <c:pt idx="6120">
                  <c:v>300</c:v>
                </c:pt>
                <c:pt idx="6121">
                  <c:v>406</c:v>
                </c:pt>
                <c:pt idx="6122">
                  <c:v>1165</c:v>
                </c:pt>
                <c:pt idx="6123">
                  <c:v>486</c:v>
                </c:pt>
                <c:pt idx="6124">
                  <c:v>14</c:v>
                </c:pt>
                <c:pt idx="6125">
                  <c:v>469</c:v>
                </c:pt>
                <c:pt idx="6126">
                  <c:v>1330</c:v>
                </c:pt>
                <c:pt idx="6127">
                  <c:v>605</c:v>
                </c:pt>
                <c:pt idx="6128">
                  <c:v>534</c:v>
                </c:pt>
                <c:pt idx="6129" formatCode="0.00E+00">
                  <c:v>4.8999999999999998E-3</c:v>
                </c:pt>
                <c:pt idx="6130">
                  <c:v>200</c:v>
                </c:pt>
                <c:pt idx="6131">
                  <c:v>215</c:v>
                </c:pt>
                <c:pt idx="6132" formatCode="0.00E+00">
                  <c:v>4.8999999999999998E-3</c:v>
                </c:pt>
                <c:pt idx="6133">
                  <c:v>395</c:v>
                </c:pt>
                <c:pt idx="6134">
                  <c:v>393</c:v>
                </c:pt>
                <c:pt idx="6135">
                  <c:v>405</c:v>
                </c:pt>
                <c:pt idx="6136">
                  <c:v>544</c:v>
                </c:pt>
                <c:pt idx="6137">
                  <c:v>369</c:v>
                </c:pt>
                <c:pt idx="6138">
                  <c:v>389</c:v>
                </c:pt>
                <c:pt idx="6139">
                  <c:v>404</c:v>
                </c:pt>
                <c:pt idx="6140">
                  <c:v>443</c:v>
                </c:pt>
                <c:pt idx="6141">
                  <c:v>55</c:v>
                </c:pt>
                <c:pt idx="6142" formatCode="0.00E+00">
                  <c:v>4.8999999999999998E-3</c:v>
                </c:pt>
                <c:pt idx="6143">
                  <c:v>571</c:v>
                </c:pt>
                <c:pt idx="6144">
                  <c:v>573</c:v>
                </c:pt>
                <c:pt idx="6145">
                  <c:v>392</c:v>
                </c:pt>
                <c:pt idx="6146">
                  <c:v>399</c:v>
                </c:pt>
                <c:pt idx="6147">
                  <c:v>327</c:v>
                </c:pt>
                <c:pt idx="6148">
                  <c:v>338</c:v>
                </c:pt>
                <c:pt idx="6149">
                  <c:v>346</c:v>
                </c:pt>
                <c:pt idx="6150" formatCode="0.00E+00">
                  <c:v>4.8999999999999998E-3</c:v>
                </c:pt>
                <c:pt idx="6151">
                  <c:v>486</c:v>
                </c:pt>
                <c:pt idx="6152">
                  <c:v>590</c:v>
                </c:pt>
                <c:pt idx="6153">
                  <c:v>328</c:v>
                </c:pt>
                <c:pt idx="6154">
                  <c:v>445</c:v>
                </c:pt>
                <c:pt idx="6155">
                  <c:v>529</c:v>
                </c:pt>
                <c:pt idx="6156">
                  <c:v>413</c:v>
                </c:pt>
                <c:pt idx="6157">
                  <c:v>400</c:v>
                </c:pt>
                <c:pt idx="6158">
                  <c:v>8</c:v>
                </c:pt>
                <c:pt idx="6159">
                  <c:v>412</c:v>
                </c:pt>
                <c:pt idx="6160">
                  <c:v>476</c:v>
                </c:pt>
                <c:pt idx="6161">
                  <c:v>476</c:v>
                </c:pt>
                <c:pt idx="6162">
                  <c:v>474</c:v>
                </c:pt>
                <c:pt idx="6163">
                  <c:v>437</c:v>
                </c:pt>
                <c:pt idx="6164">
                  <c:v>740</c:v>
                </c:pt>
                <c:pt idx="6165">
                  <c:v>338</c:v>
                </c:pt>
                <c:pt idx="6166">
                  <c:v>407</c:v>
                </c:pt>
                <c:pt idx="6167">
                  <c:v>338</c:v>
                </c:pt>
                <c:pt idx="6168">
                  <c:v>269</c:v>
                </c:pt>
                <c:pt idx="6169">
                  <c:v>285</c:v>
                </c:pt>
                <c:pt idx="6170">
                  <c:v>434</c:v>
                </c:pt>
                <c:pt idx="6171">
                  <c:v>372</c:v>
                </c:pt>
                <c:pt idx="6172">
                  <c:v>333</c:v>
                </c:pt>
                <c:pt idx="6173">
                  <c:v>306</c:v>
                </c:pt>
                <c:pt idx="6174">
                  <c:v>553</c:v>
                </c:pt>
                <c:pt idx="6175">
                  <c:v>256</c:v>
                </c:pt>
                <c:pt idx="6176">
                  <c:v>504</c:v>
                </c:pt>
                <c:pt idx="6177">
                  <c:v>303</c:v>
                </c:pt>
                <c:pt idx="6178">
                  <c:v>1012</c:v>
                </c:pt>
                <c:pt idx="6179">
                  <c:v>623</c:v>
                </c:pt>
                <c:pt idx="6180">
                  <c:v>32</c:v>
                </c:pt>
                <c:pt idx="6181">
                  <c:v>378</c:v>
                </c:pt>
                <c:pt idx="6182">
                  <c:v>221</c:v>
                </c:pt>
                <c:pt idx="6183">
                  <c:v>342</c:v>
                </c:pt>
                <c:pt idx="6184" formatCode="0.00E+00">
                  <c:v>4.8999999999999998E-3</c:v>
                </c:pt>
                <c:pt idx="6185">
                  <c:v>357</c:v>
                </c:pt>
                <c:pt idx="6186">
                  <c:v>494</c:v>
                </c:pt>
                <c:pt idx="6187">
                  <c:v>769</c:v>
                </c:pt>
                <c:pt idx="6188">
                  <c:v>359</c:v>
                </c:pt>
                <c:pt idx="6189">
                  <c:v>226</c:v>
                </c:pt>
                <c:pt idx="6190">
                  <c:v>770</c:v>
                </c:pt>
                <c:pt idx="6191">
                  <c:v>795</c:v>
                </c:pt>
                <c:pt idx="6192">
                  <c:v>523</c:v>
                </c:pt>
                <c:pt idx="6193">
                  <c:v>411</c:v>
                </c:pt>
                <c:pt idx="6194">
                  <c:v>197</c:v>
                </c:pt>
                <c:pt idx="6195">
                  <c:v>405</c:v>
                </c:pt>
                <c:pt idx="6196">
                  <c:v>448</c:v>
                </c:pt>
                <c:pt idx="6197">
                  <c:v>104</c:v>
                </c:pt>
                <c:pt idx="6198">
                  <c:v>750</c:v>
                </c:pt>
                <c:pt idx="6199">
                  <c:v>459</c:v>
                </c:pt>
                <c:pt idx="6200">
                  <c:v>1</c:v>
                </c:pt>
                <c:pt idx="6201">
                  <c:v>415</c:v>
                </c:pt>
                <c:pt idx="6202">
                  <c:v>199</c:v>
                </c:pt>
                <c:pt idx="6203">
                  <c:v>396</c:v>
                </c:pt>
                <c:pt idx="6204">
                  <c:v>234</c:v>
                </c:pt>
                <c:pt idx="6205">
                  <c:v>1025</c:v>
                </c:pt>
                <c:pt idx="6206">
                  <c:v>720</c:v>
                </c:pt>
                <c:pt idx="6207">
                  <c:v>437</c:v>
                </c:pt>
                <c:pt idx="6208">
                  <c:v>432</c:v>
                </c:pt>
                <c:pt idx="6209">
                  <c:v>468</c:v>
                </c:pt>
                <c:pt idx="6210">
                  <c:v>578</c:v>
                </c:pt>
                <c:pt idx="6211">
                  <c:v>699</c:v>
                </c:pt>
                <c:pt idx="6212">
                  <c:v>409</c:v>
                </c:pt>
                <c:pt idx="6213">
                  <c:v>401</c:v>
                </c:pt>
                <c:pt idx="6214">
                  <c:v>148</c:v>
                </c:pt>
                <c:pt idx="6215">
                  <c:v>225</c:v>
                </c:pt>
                <c:pt idx="6216">
                  <c:v>448</c:v>
                </c:pt>
                <c:pt idx="6217">
                  <c:v>218</c:v>
                </c:pt>
                <c:pt idx="6218">
                  <c:v>740</c:v>
                </c:pt>
                <c:pt idx="6219">
                  <c:v>706</c:v>
                </c:pt>
                <c:pt idx="6220">
                  <c:v>1021</c:v>
                </c:pt>
                <c:pt idx="6221">
                  <c:v>742</c:v>
                </c:pt>
                <c:pt idx="6222">
                  <c:v>6</c:v>
                </c:pt>
                <c:pt idx="6223">
                  <c:v>325</c:v>
                </c:pt>
                <c:pt idx="6224">
                  <c:v>952</c:v>
                </c:pt>
                <c:pt idx="6225">
                  <c:v>865</c:v>
                </c:pt>
                <c:pt idx="6226">
                  <c:v>446</c:v>
                </c:pt>
                <c:pt idx="6227">
                  <c:v>212</c:v>
                </c:pt>
                <c:pt idx="6228">
                  <c:v>977</c:v>
                </c:pt>
                <c:pt idx="6229">
                  <c:v>105</c:v>
                </c:pt>
                <c:pt idx="6230">
                  <c:v>294</c:v>
                </c:pt>
                <c:pt idx="6231">
                  <c:v>324</c:v>
                </c:pt>
                <c:pt idx="6232">
                  <c:v>381</c:v>
                </c:pt>
                <c:pt idx="6233">
                  <c:v>797</c:v>
                </c:pt>
                <c:pt idx="6234">
                  <c:v>271</c:v>
                </c:pt>
                <c:pt idx="6235">
                  <c:v>676</c:v>
                </c:pt>
                <c:pt idx="6236">
                  <c:v>710</c:v>
                </c:pt>
                <c:pt idx="6237">
                  <c:v>295</c:v>
                </c:pt>
                <c:pt idx="6238">
                  <c:v>862</c:v>
                </c:pt>
                <c:pt idx="6239">
                  <c:v>340</c:v>
                </c:pt>
                <c:pt idx="6240">
                  <c:v>869</c:v>
                </c:pt>
                <c:pt idx="6241">
                  <c:v>865</c:v>
                </c:pt>
                <c:pt idx="6242">
                  <c:v>668</c:v>
                </c:pt>
                <c:pt idx="6243">
                  <c:v>896</c:v>
                </c:pt>
                <c:pt idx="6244">
                  <c:v>61</c:v>
                </c:pt>
                <c:pt idx="6245">
                  <c:v>416</c:v>
                </c:pt>
                <c:pt idx="6246">
                  <c:v>815</c:v>
                </c:pt>
                <c:pt idx="6247">
                  <c:v>811</c:v>
                </c:pt>
                <c:pt idx="6248">
                  <c:v>549</c:v>
                </c:pt>
                <c:pt idx="6249">
                  <c:v>221</c:v>
                </c:pt>
                <c:pt idx="6250">
                  <c:v>379</c:v>
                </c:pt>
                <c:pt idx="6251">
                  <c:v>424</c:v>
                </c:pt>
                <c:pt idx="6252">
                  <c:v>23</c:v>
                </c:pt>
                <c:pt idx="6253">
                  <c:v>385</c:v>
                </c:pt>
                <c:pt idx="6254">
                  <c:v>804</c:v>
                </c:pt>
                <c:pt idx="6255">
                  <c:v>862</c:v>
                </c:pt>
                <c:pt idx="6256">
                  <c:v>1033</c:v>
                </c:pt>
                <c:pt idx="6257">
                  <c:v>426</c:v>
                </c:pt>
                <c:pt idx="6258">
                  <c:v>191</c:v>
                </c:pt>
                <c:pt idx="6259" formatCode="0.00E+00">
                  <c:v>4.8999999999999998E-3</c:v>
                </c:pt>
                <c:pt idx="6260">
                  <c:v>346</c:v>
                </c:pt>
                <c:pt idx="6261">
                  <c:v>409</c:v>
                </c:pt>
                <c:pt idx="6262">
                  <c:v>80</c:v>
                </c:pt>
                <c:pt idx="6263">
                  <c:v>307</c:v>
                </c:pt>
                <c:pt idx="6264">
                  <c:v>212</c:v>
                </c:pt>
                <c:pt idx="6265">
                  <c:v>143</c:v>
                </c:pt>
                <c:pt idx="6266">
                  <c:v>221</c:v>
                </c:pt>
                <c:pt idx="6267">
                  <c:v>319</c:v>
                </c:pt>
                <c:pt idx="6268">
                  <c:v>916</c:v>
                </c:pt>
                <c:pt idx="6269">
                  <c:v>9</c:v>
                </c:pt>
                <c:pt idx="6270">
                  <c:v>235</c:v>
                </c:pt>
                <c:pt idx="6271">
                  <c:v>378</c:v>
                </c:pt>
                <c:pt idx="6272">
                  <c:v>641</c:v>
                </c:pt>
                <c:pt idx="6273">
                  <c:v>233</c:v>
                </c:pt>
                <c:pt idx="6274" formatCode="0.00E+00">
                  <c:v>4.8999999999999998E-3</c:v>
                </c:pt>
                <c:pt idx="6275">
                  <c:v>363</c:v>
                </c:pt>
                <c:pt idx="6276">
                  <c:v>488</c:v>
                </c:pt>
                <c:pt idx="6277">
                  <c:v>435</c:v>
                </c:pt>
                <c:pt idx="6278">
                  <c:v>646</c:v>
                </c:pt>
                <c:pt idx="6279">
                  <c:v>897</c:v>
                </c:pt>
                <c:pt idx="6280">
                  <c:v>404</c:v>
                </c:pt>
                <c:pt idx="6281">
                  <c:v>415</c:v>
                </c:pt>
                <c:pt idx="6282">
                  <c:v>47</c:v>
                </c:pt>
                <c:pt idx="6283">
                  <c:v>359</c:v>
                </c:pt>
                <c:pt idx="6284">
                  <c:v>348</c:v>
                </c:pt>
                <c:pt idx="6285">
                  <c:v>242</c:v>
                </c:pt>
                <c:pt idx="6286">
                  <c:v>1056</c:v>
                </c:pt>
                <c:pt idx="6287">
                  <c:v>860</c:v>
                </c:pt>
                <c:pt idx="6288">
                  <c:v>876</c:v>
                </c:pt>
                <c:pt idx="6289">
                  <c:v>504</c:v>
                </c:pt>
                <c:pt idx="6290">
                  <c:v>434</c:v>
                </c:pt>
                <c:pt idx="6291">
                  <c:v>315</c:v>
                </c:pt>
                <c:pt idx="6292">
                  <c:v>122</c:v>
                </c:pt>
                <c:pt idx="6293">
                  <c:v>1211</c:v>
                </c:pt>
                <c:pt idx="6294">
                  <c:v>248</c:v>
                </c:pt>
                <c:pt idx="6295" formatCode="0.00E+00">
                  <c:v>4.8999999999999998E-3</c:v>
                </c:pt>
                <c:pt idx="6296">
                  <c:v>200</c:v>
                </c:pt>
                <c:pt idx="6297">
                  <c:v>1023</c:v>
                </c:pt>
                <c:pt idx="6298" formatCode="0.00E+00">
                  <c:v>4.8999999999999998E-3</c:v>
                </c:pt>
                <c:pt idx="6299">
                  <c:v>1078</c:v>
                </c:pt>
                <c:pt idx="6300" formatCode="0.00E+00">
                  <c:v>4.8999999999999998E-3</c:v>
                </c:pt>
                <c:pt idx="6301">
                  <c:v>12</c:v>
                </c:pt>
                <c:pt idx="6302">
                  <c:v>1131</c:v>
                </c:pt>
                <c:pt idx="6303" formatCode="0.00E+00">
                  <c:v>4.8999999999999998E-3</c:v>
                </c:pt>
                <c:pt idx="6304" formatCode="0.00E+00">
                  <c:v>4.8999999999999998E-3</c:v>
                </c:pt>
                <c:pt idx="6305" formatCode="0.00E+00">
                  <c:v>4.8999999999999998E-3</c:v>
                </c:pt>
                <c:pt idx="6306">
                  <c:v>262</c:v>
                </c:pt>
                <c:pt idx="6307">
                  <c:v>269</c:v>
                </c:pt>
                <c:pt idx="6308">
                  <c:v>434</c:v>
                </c:pt>
                <c:pt idx="6309">
                  <c:v>34</c:v>
                </c:pt>
                <c:pt idx="6310">
                  <c:v>27</c:v>
                </c:pt>
                <c:pt idx="6311">
                  <c:v>384</c:v>
                </c:pt>
                <c:pt idx="6312">
                  <c:v>1054</c:v>
                </c:pt>
                <c:pt idx="6313">
                  <c:v>129</c:v>
                </c:pt>
                <c:pt idx="6314">
                  <c:v>1345</c:v>
                </c:pt>
                <c:pt idx="6315">
                  <c:v>524</c:v>
                </c:pt>
                <c:pt idx="6316">
                  <c:v>1089</c:v>
                </c:pt>
                <c:pt idx="6317">
                  <c:v>249</c:v>
                </c:pt>
                <c:pt idx="6318">
                  <c:v>113</c:v>
                </c:pt>
                <c:pt idx="6319">
                  <c:v>241</c:v>
                </c:pt>
                <c:pt idx="6320">
                  <c:v>1034</c:v>
                </c:pt>
                <c:pt idx="6321">
                  <c:v>200</c:v>
                </c:pt>
                <c:pt idx="6322">
                  <c:v>4</c:v>
                </c:pt>
                <c:pt idx="6323">
                  <c:v>670</c:v>
                </c:pt>
                <c:pt idx="6324">
                  <c:v>414</c:v>
                </c:pt>
                <c:pt idx="6325">
                  <c:v>46</c:v>
                </c:pt>
                <c:pt idx="6326">
                  <c:v>445</c:v>
                </c:pt>
                <c:pt idx="6327">
                  <c:v>565</c:v>
                </c:pt>
                <c:pt idx="6328" formatCode="0.00E+00">
                  <c:v>4.8999999999999998E-3</c:v>
                </c:pt>
                <c:pt idx="6329">
                  <c:v>12</c:v>
                </c:pt>
                <c:pt idx="6330">
                  <c:v>302</c:v>
                </c:pt>
                <c:pt idx="6331">
                  <c:v>1265</c:v>
                </c:pt>
                <c:pt idx="6332">
                  <c:v>167</c:v>
                </c:pt>
                <c:pt idx="6333" formatCode="0.00E+00">
                  <c:v>4.8999999999999998E-3</c:v>
                </c:pt>
                <c:pt idx="6334">
                  <c:v>1579</c:v>
                </c:pt>
                <c:pt idx="6335">
                  <c:v>402</c:v>
                </c:pt>
                <c:pt idx="6336">
                  <c:v>1086</c:v>
                </c:pt>
                <c:pt idx="6337" formatCode="0.00E+00">
                  <c:v>4.8999999999999998E-3</c:v>
                </c:pt>
                <c:pt idx="6338" formatCode="0.00E+00">
                  <c:v>4.8999999999999998E-3</c:v>
                </c:pt>
                <c:pt idx="6339">
                  <c:v>74</c:v>
                </c:pt>
                <c:pt idx="6340">
                  <c:v>190</c:v>
                </c:pt>
                <c:pt idx="6341">
                  <c:v>25</c:v>
                </c:pt>
                <c:pt idx="6342">
                  <c:v>269</c:v>
                </c:pt>
                <c:pt idx="6343">
                  <c:v>448</c:v>
                </c:pt>
                <c:pt idx="6344">
                  <c:v>1183</c:v>
                </c:pt>
                <c:pt idx="6345" formatCode="0.00E+00">
                  <c:v>4.8999999999999998E-3</c:v>
                </c:pt>
                <c:pt idx="6346">
                  <c:v>521</c:v>
                </c:pt>
                <c:pt idx="6347">
                  <c:v>1084</c:v>
                </c:pt>
                <c:pt idx="6348">
                  <c:v>27</c:v>
                </c:pt>
                <c:pt idx="6349">
                  <c:v>842</c:v>
                </c:pt>
                <c:pt idx="6350">
                  <c:v>289</c:v>
                </c:pt>
                <c:pt idx="6351">
                  <c:v>132</c:v>
                </c:pt>
                <c:pt idx="6352">
                  <c:v>478</c:v>
                </c:pt>
                <c:pt idx="6353">
                  <c:v>419</c:v>
                </c:pt>
                <c:pt idx="6354">
                  <c:v>19</c:v>
                </c:pt>
                <c:pt idx="6355">
                  <c:v>128</c:v>
                </c:pt>
                <c:pt idx="6356" formatCode="0.00E+00">
                  <c:v>4.8999999999999998E-3</c:v>
                </c:pt>
                <c:pt idx="6357">
                  <c:v>669</c:v>
                </c:pt>
                <c:pt idx="6358" formatCode="0.00E+00">
                  <c:v>4.8999999999999998E-3</c:v>
                </c:pt>
                <c:pt idx="6359">
                  <c:v>23</c:v>
                </c:pt>
                <c:pt idx="6360" formatCode="0.00E+00">
                  <c:v>4.8999999999999998E-3</c:v>
                </c:pt>
                <c:pt idx="6361">
                  <c:v>754</c:v>
                </c:pt>
                <c:pt idx="6362">
                  <c:v>291</c:v>
                </c:pt>
                <c:pt idx="6363" formatCode="0.00E+00">
                  <c:v>4.8999999999999998E-3</c:v>
                </c:pt>
                <c:pt idx="6364">
                  <c:v>1033</c:v>
                </c:pt>
                <c:pt idx="6365">
                  <c:v>102</c:v>
                </c:pt>
                <c:pt idx="6366">
                  <c:v>1021</c:v>
                </c:pt>
                <c:pt idx="6367" formatCode="0.00E+00">
                  <c:v>4.8999999999999998E-3</c:v>
                </c:pt>
                <c:pt idx="6368" formatCode="0.00E+00">
                  <c:v>4.8999999999999998E-3</c:v>
                </c:pt>
                <c:pt idx="6369">
                  <c:v>164</c:v>
                </c:pt>
                <c:pt idx="6370">
                  <c:v>1381</c:v>
                </c:pt>
                <c:pt idx="6371" formatCode="0.00E+00">
                  <c:v>4.8999999999999998E-3</c:v>
                </c:pt>
                <c:pt idx="6372" formatCode="0.00E+00">
                  <c:v>4.8999999999999998E-3</c:v>
                </c:pt>
                <c:pt idx="6373">
                  <c:v>569</c:v>
                </c:pt>
                <c:pt idx="6374">
                  <c:v>1543</c:v>
                </c:pt>
                <c:pt idx="6375">
                  <c:v>696</c:v>
                </c:pt>
                <c:pt idx="6376" formatCode="0.00E+00">
                  <c:v>4.8999999999999998E-3</c:v>
                </c:pt>
                <c:pt idx="6377">
                  <c:v>1089</c:v>
                </c:pt>
                <c:pt idx="6378">
                  <c:v>1045</c:v>
                </c:pt>
                <c:pt idx="6379" formatCode="0.00E+00">
                  <c:v>4.8999999999999998E-3</c:v>
                </c:pt>
                <c:pt idx="6380">
                  <c:v>1108</c:v>
                </c:pt>
                <c:pt idx="6381" formatCode="0.00E+00">
                  <c:v>4.8999999999999998E-3</c:v>
                </c:pt>
                <c:pt idx="6382">
                  <c:v>218</c:v>
                </c:pt>
                <c:pt idx="6383">
                  <c:v>38</c:v>
                </c:pt>
                <c:pt idx="6384">
                  <c:v>408</c:v>
                </c:pt>
                <c:pt idx="6385">
                  <c:v>384</c:v>
                </c:pt>
                <c:pt idx="6386">
                  <c:v>805</c:v>
                </c:pt>
                <c:pt idx="6387">
                  <c:v>596</c:v>
                </c:pt>
                <c:pt idx="6388">
                  <c:v>581</c:v>
                </c:pt>
                <c:pt idx="6389">
                  <c:v>367</c:v>
                </c:pt>
                <c:pt idx="6390">
                  <c:v>483</c:v>
                </c:pt>
                <c:pt idx="6391">
                  <c:v>599</c:v>
                </c:pt>
                <c:pt idx="6392">
                  <c:v>85</c:v>
                </c:pt>
                <c:pt idx="6393">
                  <c:v>138</c:v>
                </c:pt>
                <c:pt idx="6394">
                  <c:v>1188</c:v>
                </c:pt>
                <c:pt idx="6395" formatCode="0.00E+00">
                  <c:v>4.8999999999999998E-3</c:v>
                </c:pt>
                <c:pt idx="6396" formatCode="0.00E+00">
                  <c:v>4.8999999999999998E-3</c:v>
                </c:pt>
                <c:pt idx="6397">
                  <c:v>270</c:v>
                </c:pt>
                <c:pt idx="6398">
                  <c:v>503</c:v>
                </c:pt>
                <c:pt idx="6399">
                  <c:v>1070</c:v>
                </c:pt>
                <c:pt idx="6400" formatCode="0.00E+00">
                  <c:v>4.8999999999999998E-3</c:v>
                </c:pt>
                <c:pt idx="6401">
                  <c:v>298</c:v>
                </c:pt>
                <c:pt idx="6402">
                  <c:v>1</c:v>
                </c:pt>
                <c:pt idx="6403">
                  <c:v>63</c:v>
                </c:pt>
                <c:pt idx="6404">
                  <c:v>138</c:v>
                </c:pt>
                <c:pt idx="6405">
                  <c:v>786</c:v>
                </c:pt>
                <c:pt idx="6406">
                  <c:v>1159</c:v>
                </c:pt>
                <c:pt idx="6407">
                  <c:v>871</c:v>
                </c:pt>
                <c:pt idx="6408">
                  <c:v>733</c:v>
                </c:pt>
                <c:pt idx="6409">
                  <c:v>381</c:v>
                </c:pt>
                <c:pt idx="6410">
                  <c:v>1031</c:v>
                </c:pt>
                <c:pt idx="6411">
                  <c:v>1270</c:v>
                </c:pt>
                <c:pt idx="6412">
                  <c:v>1116</c:v>
                </c:pt>
                <c:pt idx="6413">
                  <c:v>1411</c:v>
                </c:pt>
                <c:pt idx="6414">
                  <c:v>1086</c:v>
                </c:pt>
                <c:pt idx="6415">
                  <c:v>344</c:v>
                </c:pt>
                <c:pt idx="6416">
                  <c:v>452</c:v>
                </c:pt>
                <c:pt idx="6417">
                  <c:v>35</c:v>
                </c:pt>
                <c:pt idx="6418">
                  <c:v>190</c:v>
                </c:pt>
                <c:pt idx="6419">
                  <c:v>334</c:v>
                </c:pt>
                <c:pt idx="6420">
                  <c:v>1046</c:v>
                </c:pt>
                <c:pt idx="6421">
                  <c:v>1158</c:v>
                </c:pt>
                <c:pt idx="6422">
                  <c:v>1072</c:v>
                </c:pt>
                <c:pt idx="6423">
                  <c:v>528</c:v>
                </c:pt>
                <c:pt idx="6424">
                  <c:v>21</c:v>
                </c:pt>
                <c:pt idx="6425">
                  <c:v>977</c:v>
                </c:pt>
                <c:pt idx="6426">
                  <c:v>871</c:v>
                </c:pt>
                <c:pt idx="6427">
                  <c:v>305</c:v>
                </c:pt>
                <c:pt idx="6428">
                  <c:v>1114</c:v>
                </c:pt>
                <c:pt idx="6429">
                  <c:v>888</c:v>
                </c:pt>
                <c:pt idx="6430" formatCode="0.00E+00">
                  <c:v>4.8999999999999998E-3</c:v>
                </c:pt>
                <c:pt idx="6431">
                  <c:v>868</c:v>
                </c:pt>
                <c:pt idx="6432">
                  <c:v>240</c:v>
                </c:pt>
                <c:pt idx="6433">
                  <c:v>58</c:v>
                </c:pt>
                <c:pt idx="6434">
                  <c:v>360</c:v>
                </c:pt>
                <c:pt idx="6435">
                  <c:v>406</c:v>
                </c:pt>
                <c:pt idx="6436">
                  <c:v>286</c:v>
                </c:pt>
                <c:pt idx="6437">
                  <c:v>258</c:v>
                </c:pt>
                <c:pt idx="6438">
                  <c:v>35</c:v>
                </c:pt>
                <c:pt idx="6439">
                  <c:v>1152</c:v>
                </c:pt>
                <c:pt idx="6440">
                  <c:v>1097</c:v>
                </c:pt>
                <c:pt idx="6441">
                  <c:v>85</c:v>
                </c:pt>
                <c:pt idx="6442">
                  <c:v>21</c:v>
                </c:pt>
                <c:pt idx="6443">
                  <c:v>1074</c:v>
                </c:pt>
                <c:pt idx="6444">
                  <c:v>1170</c:v>
                </c:pt>
                <c:pt idx="6445">
                  <c:v>1047</c:v>
                </c:pt>
                <c:pt idx="6446">
                  <c:v>1589</c:v>
                </c:pt>
                <c:pt idx="6447" formatCode="0.00E+00">
                  <c:v>4.8999999999999998E-3</c:v>
                </c:pt>
                <c:pt idx="6448">
                  <c:v>867</c:v>
                </c:pt>
                <c:pt idx="6449" formatCode="0.00E+00">
                  <c:v>4.8999999999999998E-3</c:v>
                </c:pt>
                <c:pt idx="6450">
                  <c:v>956</c:v>
                </c:pt>
                <c:pt idx="6451">
                  <c:v>53</c:v>
                </c:pt>
                <c:pt idx="6452">
                  <c:v>947</c:v>
                </c:pt>
                <c:pt idx="6453">
                  <c:v>92</c:v>
                </c:pt>
                <c:pt idx="6454">
                  <c:v>955</c:v>
                </c:pt>
                <c:pt idx="6455">
                  <c:v>946</c:v>
                </c:pt>
                <c:pt idx="6456">
                  <c:v>375</c:v>
                </c:pt>
                <c:pt idx="6457">
                  <c:v>407</c:v>
                </c:pt>
                <c:pt idx="6458">
                  <c:v>971</c:v>
                </c:pt>
                <c:pt idx="6459">
                  <c:v>470</c:v>
                </c:pt>
                <c:pt idx="6460" formatCode="0.00E+00">
                  <c:v>4.8999999999999998E-3</c:v>
                </c:pt>
                <c:pt idx="6461">
                  <c:v>516</c:v>
                </c:pt>
                <c:pt idx="6462">
                  <c:v>411</c:v>
                </c:pt>
                <c:pt idx="6463">
                  <c:v>446</c:v>
                </c:pt>
                <c:pt idx="6464">
                  <c:v>279</c:v>
                </c:pt>
                <c:pt idx="6465">
                  <c:v>11</c:v>
                </c:pt>
                <c:pt idx="6466">
                  <c:v>1248</c:v>
                </c:pt>
                <c:pt idx="6467">
                  <c:v>350</c:v>
                </c:pt>
                <c:pt idx="6468">
                  <c:v>512</c:v>
                </c:pt>
                <c:pt idx="6469">
                  <c:v>102</c:v>
                </c:pt>
                <c:pt idx="6470">
                  <c:v>204</c:v>
                </c:pt>
                <c:pt idx="6471">
                  <c:v>977</c:v>
                </c:pt>
                <c:pt idx="6472">
                  <c:v>545</c:v>
                </c:pt>
                <c:pt idx="6473">
                  <c:v>85</c:v>
                </c:pt>
                <c:pt idx="6474" formatCode="0.00E+00">
                  <c:v>4.8999999999999998E-3</c:v>
                </c:pt>
                <c:pt idx="6475">
                  <c:v>62</c:v>
                </c:pt>
                <c:pt idx="6476">
                  <c:v>1110</c:v>
                </c:pt>
                <c:pt idx="6477">
                  <c:v>998</c:v>
                </c:pt>
                <c:pt idx="6478" formatCode="0.00E+00">
                  <c:v>4.8999999999999998E-3</c:v>
                </c:pt>
                <c:pt idx="6479">
                  <c:v>857</c:v>
                </c:pt>
                <c:pt idx="6480">
                  <c:v>432</c:v>
                </c:pt>
                <c:pt idx="6481" formatCode="0.00E+00">
                  <c:v>4.8999999999999998E-3</c:v>
                </c:pt>
                <c:pt idx="6482">
                  <c:v>261</c:v>
                </c:pt>
                <c:pt idx="6483">
                  <c:v>320</c:v>
                </c:pt>
                <c:pt idx="6484" formatCode="0.00E+00">
                  <c:v>4.8999999999999998E-3</c:v>
                </c:pt>
                <c:pt idx="6485">
                  <c:v>1047</c:v>
                </c:pt>
                <c:pt idx="6486">
                  <c:v>1395</c:v>
                </c:pt>
                <c:pt idx="6487">
                  <c:v>38</c:v>
                </c:pt>
                <c:pt idx="6488">
                  <c:v>199</c:v>
                </c:pt>
                <c:pt idx="6489">
                  <c:v>280</c:v>
                </c:pt>
                <c:pt idx="6490" formatCode="0.00E+00">
                  <c:v>4.8999999999999998E-3</c:v>
                </c:pt>
                <c:pt idx="6491">
                  <c:v>482</c:v>
                </c:pt>
                <c:pt idx="6492">
                  <c:v>214</c:v>
                </c:pt>
                <c:pt idx="6493">
                  <c:v>258</c:v>
                </c:pt>
                <c:pt idx="6494" formatCode="0.00E+00">
                  <c:v>4.8999999999999998E-3</c:v>
                </c:pt>
                <c:pt idx="6495">
                  <c:v>1166</c:v>
                </c:pt>
                <c:pt idx="6496">
                  <c:v>526</c:v>
                </c:pt>
                <c:pt idx="6497">
                  <c:v>486</c:v>
                </c:pt>
                <c:pt idx="6498">
                  <c:v>625</c:v>
                </c:pt>
                <c:pt idx="6499">
                  <c:v>82</c:v>
                </c:pt>
                <c:pt idx="6500">
                  <c:v>1532</c:v>
                </c:pt>
                <c:pt idx="6501">
                  <c:v>53</c:v>
                </c:pt>
                <c:pt idx="6502">
                  <c:v>48</c:v>
                </c:pt>
                <c:pt idx="6503">
                  <c:v>341</c:v>
                </c:pt>
                <c:pt idx="6504">
                  <c:v>412</c:v>
                </c:pt>
                <c:pt idx="6505">
                  <c:v>101</c:v>
                </c:pt>
                <c:pt idx="6506">
                  <c:v>516</c:v>
                </c:pt>
                <c:pt idx="6507">
                  <c:v>57</c:v>
                </c:pt>
                <c:pt idx="6508" formatCode="0.00E+00">
                  <c:v>4.8999999999999998E-3</c:v>
                </c:pt>
                <c:pt idx="6509">
                  <c:v>28</c:v>
                </c:pt>
                <c:pt idx="6510">
                  <c:v>58</c:v>
                </c:pt>
                <c:pt idx="6511">
                  <c:v>285</c:v>
                </c:pt>
                <c:pt idx="6512">
                  <c:v>265</c:v>
                </c:pt>
                <c:pt idx="6513">
                  <c:v>180</c:v>
                </c:pt>
                <c:pt idx="6514">
                  <c:v>52</c:v>
                </c:pt>
                <c:pt idx="6515">
                  <c:v>490</c:v>
                </c:pt>
                <c:pt idx="6516">
                  <c:v>6</c:v>
                </c:pt>
                <c:pt idx="6517">
                  <c:v>15</c:v>
                </c:pt>
                <c:pt idx="6518">
                  <c:v>31</c:v>
                </c:pt>
                <c:pt idx="6519">
                  <c:v>248</c:v>
                </c:pt>
                <c:pt idx="6520">
                  <c:v>452</c:v>
                </c:pt>
                <c:pt idx="6521">
                  <c:v>246</c:v>
                </c:pt>
                <c:pt idx="6522">
                  <c:v>2</c:v>
                </c:pt>
                <c:pt idx="6523">
                  <c:v>39</c:v>
                </c:pt>
                <c:pt idx="6524">
                  <c:v>379</c:v>
                </c:pt>
                <c:pt idx="6525">
                  <c:v>244</c:v>
                </c:pt>
                <c:pt idx="6526">
                  <c:v>408</c:v>
                </c:pt>
                <c:pt idx="6527">
                  <c:v>197</c:v>
                </c:pt>
                <c:pt idx="6528">
                  <c:v>313</c:v>
                </c:pt>
                <c:pt idx="6529">
                  <c:v>354</c:v>
                </c:pt>
                <c:pt idx="6530">
                  <c:v>342</c:v>
                </c:pt>
                <c:pt idx="6531">
                  <c:v>285</c:v>
                </c:pt>
                <c:pt idx="6532">
                  <c:v>32</c:v>
                </c:pt>
                <c:pt idx="6533">
                  <c:v>61</c:v>
                </c:pt>
                <c:pt idx="6534">
                  <c:v>669</c:v>
                </c:pt>
                <c:pt idx="6535">
                  <c:v>274</c:v>
                </c:pt>
                <c:pt idx="6536">
                  <c:v>291</c:v>
                </c:pt>
                <c:pt idx="6537">
                  <c:v>781</c:v>
                </c:pt>
                <c:pt idx="6538">
                  <c:v>105</c:v>
                </c:pt>
                <c:pt idx="6539">
                  <c:v>798</c:v>
                </c:pt>
                <c:pt idx="6540">
                  <c:v>322</c:v>
                </c:pt>
                <c:pt idx="6541">
                  <c:v>61</c:v>
                </c:pt>
                <c:pt idx="6542">
                  <c:v>605</c:v>
                </c:pt>
                <c:pt idx="6543">
                  <c:v>362</c:v>
                </c:pt>
                <c:pt idx="6544">
                  <c:v>1370</c:v>
                </c:pt>
                <c:pt idx="6545">
                  <c:v>492</c:v>
                </c:pt>
                <c:pt idx="6546">
                  <c:v>415</c:v>
                </c:pt>
                <c:pt idx="6547">
                  <c:v>702</c:v>
                </c:pt>
                <c:pt idx="6548">
                  <c:v>1337</c:v>
                </c:pt>
                <c:pt idx="6549">
                  <c:v>207</c:v>
                </c:pt>
                <c:pt idx="6550">
                  <c:v>339</c:v>
                </c:pt>
                <c:pt idx="6551">
                  <c:v>12</c:v>
                </c:pt>
                <c:pt idx="6552">
                  <c:v>299</c:v>
                </c:pt>
                <c:pt idx="6553">
                  <c:v>367</c:v>
                </c:pt>
                <c:pt idx="6554">
                  <c:v>290</c:v>
                </c:pt>
                <c:pt idx="6555">
                  <c:v>287</c:v>
                </c:pt>
                <c:pt idx="6556">
                  <c:v>307</c:v>
                </c:pt>
                <c:pt idx="6557">
                  <c:v>270</c:v>
                </c:pt>
                <c:pt idx="6558">
                  <c:v>229</c:v>
                </c:pt>
                <c:pt idx="6559">
                  <c:v>346</c:v>
                </c:pt>
                <c:pt idx="6560">
                  <c:v>351</c:v>
                </c:pt>
                <c:pt idx="6561">
                  <c:v>194</c:v>
                </c:pt>
                <c:pt idx="6562">
                  <c:v>149</c:v>
                </c:pt>
                <c:pt idx="6563">
                  <c:v>418</c:v>
                </c:pt>
                <c:pt idx="6564">
                  <c:v>293</c:v>
                </c:pt>
                <c:pt idx="6565">
                  <c:v>549</c:v>
                </c:pt>
                <c:pt idx="6566">
                  <c:v>367</c:v>
                </c:pt>
                <c:pt idx="6567">
                  <c:v>326</c:v>
                </c:pt>
                <c:pt idx="6568">
                  <c:v>423</c:v>
                </c:pt>
                <c:pt idx="6569">
                  <c:v>224</c:v>
                </c:pt>
                <c:pt idx="6570">
                  <c:v>340</c:v>
                </c:pt>
                <c:pt idx="6571">
                  <c:v>1177</c:v>
                </c:pt>
                <c:pt idx="6572">
                  <c:v>245</c:v>
                </c:pt>
                <c:pt idx="6573">
                  <c:v>397</c:v>
                </c:pt>
                <c:pt idx="6574">
                  <c:v>265</c:v>
                </c:pt>
                <c:pt idx="6575">
                  <c:v>69</c:v>
                </c:pt>
                <c:pt idx="6576">
                  <c:v>182</c:v>
                </c:pt>
                <c:pt idx="6577">
                  <c:v>411</c:v>
                </c:pt>
                <c:pt idx="6578">
                  <c:v>1043</c:v>
                </c:pt>
                <c:pt idx="6579">
                  <c:v>296</c:v>
                </c:pt>
                <c:pt idx="6580">
                  <c:v>189</c:v>
                </c:pt>
                <c:pt idx="6581">
                  <c:v>410</c:v>
                </c:pt>
                <c:pt idx="6582">
                  <c:v>302</c:v>
                </c:pt>
                <c:pt idx="6583">
                  <c:v>13</c:v>
                </c:pt>
                <c:pt idx="6584">
                  <c:v>249</c:v>
                </c:pt>
                <c:pt idx="6585">
                  <c:v>314</c:v>
                </c:pt>
                <c:pt idx="6586">
                  <c:v>1105</c:v>
                </c:pt>
                <c:pt idx="6587">
                  <c:v>269</c:v>
                </c:pt>
                <c:pt idx="6588">
                  <c:v>61</c:v>
                </c:pt>
                <c:pt idx="6589">
                  <c:v>293</c:v>
                </c:pt>
                <c:pt idx="6590">
                  <c:v>388</c:v>
                </c:pt>
                <c:pt idx="6591">
                  <c:v>210</c:v>
                </c:pt>
                <c:pt idx="6592">
                  <c:v>385</c:v>
                </c:pt>
                <c:pt idx="6593">
                  <c:v>299</c:v>
                </c:pt>
                <c:pt idx="6594">
                  <c:v>143</c:v>
                </c:pt>
                <c:pt idx="6595">
                  <c:v>216</c:v>
                </c:pt>
                <c:pt idx="6596">
                  <c:v>360</c:v>
                </c:pt>
                <c:pt idx="6597">
                  <c:v>220</c:v>
                </c:pt>
                <c:pt idx="6598">
                  <c:v>371</c:v>
                </c:pt>
                <c:pt idx="6599">
                  <c:v>268</c:v>
                </c:pt>
                <c:pt idx="6600">
                  <c:v>407</c:v>
                </c:pt>
                <c:pt idx="6601">
                  <c:v>317</c:v>
                </c:pt>
                <c:pt idx="6602">
                  <c:v>601</c:v>
                </c:pt>
                <c:pt idx="6603">
                  <c:v>276</c:v>
                </c:pt>
                <c:pt idx="6604">
                  <c:v>126</c:v>
                </c:pt>
                <c:pt idx="6605">
                  <c:v>259</c:v>
                </c:pt>
                <c:pt idx="6606">
                  <c:v>304</c:v>
                </c:pt>
                <c:pt idx="6607">
                  <c:v>379</c:v>
                </c:pt>
                <c:pt idx="6608">
                  <c:v>42</c:v>
                </c:pt>
                <c:pt idx="6609">
                  <c:v>315</c:v>
                </c:pt>
                <c:pt idx="6610">
                  <c:v>214</c:v>
                </c:pt>
                <c:pt idx="6611">
                  <c:v>309</c:v>
                </c:pt>
                <c:pt idx="6612">
                  <c:v>570</c:v>
                </c:pt>
                <c:pt idx="6613">
                  <c:v>351</c:v>
                </c:pt>
                <c:pt idx="6614">
                  <c:v>215</c:v>
                </c:pt>
                <c:pt idx="6615">
                  <c:v>156</c:v>
                </c:pt>
                <c:pt idx="6616">
                  <c:v>401</c:v>
                </c:pt>
                <c:pt idx="6617" formatCode="0.00E+00">
                  <c:v>4.8999999999999998E-3</c:v>
                </c:pt>
                <c:pt idx="6618">
                  <c:v>168</c:v>
                </c:pt>
                <c:pt idx="6619">
                  <c:v>301</c:v>
                </c:pt>
                <c:pt idx="6620">
                  <c:v>329</c:v>
                </c:pt>
                <c:pt idx="6621">
                  <c:v>359</c:v>
                </c:pt>
                <c:pt idx="6622">
                  <c:v>18</c:v>
                </c:pt>
                <c:pt idx="6623">
                  <c:v>1076</c:v>
                </c:pt>
                <c:pt idx="6624">
                  <c:v>1172</c:v>
                </c:pt>
                <c:pt idx="6625">
                  <c:v>196</c:v>
                </c:pt>
                <c:pt idx="6626">
                  <c:v>1223</c:v>
                </c:pt>
                <c:pt idx="6627">
                  <c:v>231</c:v>
                </c:pt>
                <c:pt idx="6628">
                  <c:v>255</c:v>
                </c:pt>
                <c:pt idx="6629">
                  <c:v>838</c:v>
                </c:pt>
                <c:pt idx="6630">
                  <c:v>359</c:v>
                </c:pt>
                <c:pt idx="6631">
                  <c:v>6</c:v>
                </c:pt>
                <c:pt idx="6632">
                  <c:v>259</c:v>
                </c:pt>
                <c:pt idx="6633">
                  <c:v>1088</c:v>
                </c:pt>
                <c:pt idx="6634">
                  <c:v>976</c:v>
                </c:pt>
                <c:pt idx="6635">
                  <c:v>370</c:v>
                </c:pt>
                <c:pt idx="6636">
                  <c:v>392</c:v>
                </c:pt>
                <c:pt idx="6637">
                  <c:v>1083</c:v>
                </c:pt>
                <c:pt idx="6638">
                  <c:v>115</c:v>
                </c:pt>
                <c:pt idx="6639">
                  <c:v>227</c:v>
                </c:pt>
                <c:pt idx="6640">
                  <c:v>12</c:v>
                </c:pt>
                <c:pt idx="6641">
                  <c:v>48</c:v>
                </c:pt>
                <c:pt idx="6642">
                  <c:v>375</c:v>
                </c:pt>
                <c:pt idx="6643">
                  <c:v>48</c:v>
                </c:pt>
                <c:pt idx="6644">
                  <c:v>142</c:v>
                </c:pt>
                <c:pt idx="6645">
                  <c:v>230</c:v>
                </c:pt>
                <c:pt idx="6646">
                  <c:v>409</c:v>
                </c:pt>
                <c:pt idx="6647">
                  <c:v>110</c:v>
                </c:pt>
                <c:pt idx="6648" formatCode="0.00E+00">
                  <c:v>4.8999999999999998E-3</c:v>
                </c:pt>
                <c:pt idx="6649">
                  <c:v>268</c:v>
                </c:pt>
                <c:pt idx="6650">
                  <c:v>270</c:v>
                </c:pt>
                <c:pt idx="6651">
                  <c:v>54</c:v>
                </c:pt>
                <c:pt idx="6652">
                  <c:v>738</c:v>
                </c:pt>
                <c:pt idx="6653">
                  <c:v>198</c:v>
                </c:pt>
                <c:pt idx="6654">
                  <c:v>248</c:v>
                </c:pt>
                <c:pt idx="6655">
                  <c:v>368</c:v>
                </c:pt>
                <c:pt idx="6656">
                  <c:v>340</c:v>
                </c:pt>
                <c:pt idx="6657">
                  <c:v>1109</c:v>
                </c:pt>
                <c:pt idx="6658">
                  <c:v>935</c:v>
                </c:pt>
                <c:pt idx="6659">
                  <c:v>1014</c:v>
                </c:pt>
                <c:pt idx="6660">
                  <c:v>411</c:v>
                </c:pt>
                <c:pt idx="6661">
                  <c:v>286</c:v>
                </c:pt>
                <c:pt idx="6662">
                  <c:v>408</c:v>
                </c:pt>
                <c:pt idx="6663">
                  <c:v>646</c:v>
                </c:pt>
                <c:pt idx="6664">
                  <c:v>923</c:v>
                </c:pt>
                <c:pt idx="6665">
                  <c:v>982</c:v>
                </c:pt>
                <c:pt idx="6666">
                  <c:v>589</c:v>
                </c:pt>
                <c:pt idx="6667">
                  <c:v>374</c:v>
                </c:pt>
                <c:pt idx="6668">
                  <c:v>848</c:v>
                </c:pt>
                <c:pt idx="6669">
                  <c:v>191</c:v>
                </c:pt>
                <c:pt idx="6670">
                  <c:v>20</c:v>
                </c:pt>
                <c:pt idx="6671">
                  <c:v>622</c:v>
                </c:pt>
                <c:pt idx="6672">
                  <c:v>825</c:v>
                </c:pt>
                <c:pt idx="6673">
                  <c:v>1227</c:v>
                </c:pt>
                <c:pt idx="6674">
                  <c:v>1048</c:v>
                </c:pt>
                <c:pt idx="6675">
                  <c:v>290</c:v>
                </c:pt>
                <c:pt idx="6676">
                  <c:v>890</c:v>
                </c:pt>
                <c:pt idx="6677">
                  <c:v>430</c:v>
                </c:pt>
                <c:pt idx="6678">
                  <c:v>7</c:v>
                </c:pt>
                <c:pt idx="6679" formatCode="0.00E+00">
                  <c:v>4.8999999999999998E-3</c:v>
                </c:pt>
                <c:pt idx="6680">
                  <c:v>1078</c:v>
                </c:pt>
                <c:pt idx="6681">
                  <c:v>421</c:v>
                </c:pt>
                <c:pt idx="6682">
                  <c:v>659</c:v>
                </c:pt>
                <c:pt idx="6683">
                  <c:v>748</c:v>
                </c:pt>
                <c:pt idx="6684">
                  <c:v>383</c:v>
                </c:pt>
                <c:pt idx="6685">
                  <c:v>898</c:v>
                </c:pt>
                <c:pt idx="6686">
                  <c:v>379</c:v>
                </c:pt>
                <c:pt idx="6687">
                  <c:v>342</c:v>
                </c:pt>
                <c:pt idx="6688" formatCode="0.00E+00">
                  <c:v>4.8999999999999998E-3</c:v>
                </c:pt>
                <c:pt idx="6689">
                  <c:v>514</c:v>
                </c:pt>
                <c:pt idx="6690">
                  <c:v>610</c:v>
                </c:pt>
                <c:pt idx="6691">
                  <c:v>226</c:v>
                </c:pt>
                <c:pt idx="6692">
                  <c:v>430</c:v>
                </c:pt>
                <c:pt idx="6693">
                  <c:v>1100</c:v>
                </c:pt>
                <c:pt idx="6694" formatCode="0.00E+00">
                  <c:v>4.8999999999999998E-3</c:v>
                </c:pt>
                <c:pt idx="6695">
                  <c:v>363</c:v>
                </c:pt>
                <c:pt idx="6696">
                  <c:v>240</c:v>
                </c:pt>
                <c:pt idx="6697" formatCode="0.00E+00">
                  <c:v>4.8999999999999998E-3</c:v>
                </c:pt>
                <c:pt idx="6698">
                  <c:v>674</c:v>
                </c:pt>
                <c:pt idx="6699">
                  <c:v>856</c:v>
                </c:pt>
                <c:pt idx="6700">
                  <c:v>989</c:v>
                </c:pt>
                <c:pt idx="6701">
                  <c:v>263</c:v>
                </c:pt>
                <c:pt idx="6702">
                  <c:v>248</c:v>
                </c:pt>
                <c:pt idx="6703">
                  <c:v>188</c:v>
                </c:pt>
                <c:pt idx="6704">
                  <c:v>16</c:v>
                </c:pt>
                <c:pt idx="6705">
                  <c:v>291</c:v>
                </c:pt>
                <c:pt idx="6706">
                  <c:v>266</c:v>
                </c:pt>
                <c:pt idx="6707">
                  <c:v>342</c:v>
                </c:pt>
                <c:pt idx="6708">
                  <c:v>144</c:v>
                </c:pt>
                <c:pt idx="6709">
                  <c:v>432</c:v>
                </c:pt>
                <c:pt idx="6710">
                  <c:v>57</c:v>
                </c:pt>
                <c:pt idx="6711">
                  <c:v>268</c:v>
                </c:pt>
                <c:pt idx="6712">
                  <c:v>150</c:v>
                </c:pt>
                <c:pt idx="6713">
                  <c:v>954</c:v>
                </c:pt>
                <c:pt idx="6714">
                  <c:v>936</c:v>
                </c:pt>
                <c:pt idx="6715">
                  <c:v>935</c:v>
                </c:pt>
                <c:pt idx="6716">
                  <c:v>332</c:v>
                </c:pt>
                <c:pt idx="6717">
                  <c:v>274</c:v>
                </c:pt>
                <c:pt idx="6718">
                  <c:v>130</c:v>
                </c:pt>
                <c:pt idx="6719">
                  <c:v>223</c:v>
                </c:pt>
                <c:pt idx="6720">
                  <c:v>589</c:v>
                </c:pt>
                <c:pt idx="6721">
                  <c:v>365</c:v>
                </c:pt>
                <c:pt idx="6722">
                  <c:v>259</c:v>
                </c:pt>
                <c:pt idx="6723">
                  <c:v>673</c:v>
                </c:pt>
                <c:pt idx="6724">
                  <c:v>972</c:v>
                </c:pt>
                <c:pt idx="6725">
                  <c:v>707</c:v>
                </c:pt>
                <c:pt idx="6726">
                  <c:v>48</c:v>
                </c:pt>
                <c:pt idx="6727">
                  <c:v>305</c:v>
                </c:pt>
                <c:pt idx="6728">
                  <c:v>859</c:v>
                </c:pt>
                <c:pt idx="6729">
                  <c:v>296</c:v>
                </c:pt>
                <c:pt idx="6730">
                  <c:v>693</c:v>
                </c:pt>
                <c:pt idx="6731">
                  <c:v>888</c:v>
                </c:pt>
                <c:pt idx="6732">
                  <c:v>151</c:v>
                </c:pt>
                <c:pt idx="6733">
                  <c:v>280</c:v>
                </c:pt>
                <c:pt idx="6734">
                  <c:v>522</c:v>
                </c:pt>
                <c:pt idx="6735">
                  <c:v>124</c:v>
                </c:pt>
                <c:pt idx="6736">
                  <c:v>891</c:v>
                </c:pt>
                <c:pt idx="6737">
                  <c:v>87</c:v>
                </c:pt>
                <c:pt idx="6738">
                  <c:v>90</c:v>
                </c:pt>
                <c:pt idx="6739" formatCode="0.00E+00">
                  <c:v>4.8999999999999998E-3</c:v>
                </c:pt>
                <c:pt idx="6740">
                  <c:v>862</c:v>
                </c:pt>
                <c:pt idx="6741">
                  <c:v>1399</c:v>
                </c:pt>
                <c:pt idx="6742">
                  <c:v>395</c:v>
                </c:pt>
                <c:pt idx="6743">
                  <c:v>223</c:v>
                </c:pt>
                <c:pt idx="6744">
                  <c:v>38</c:v>
                </c:pt>
                <c:pt idx="6745">
                  <c:v>406</c:v>
                </c:pt>
                <c:pt idx="6746">
                  <c:v>251</c:v>
                </c:pt>
                <c:pt idx="6747">
                  <c:v>411</c:v>
                </c:pt>
                <c:pt idx="6748">
                  <c:v>782</c:v>
                </c:pt>
                <c:pt idx="6749">
                  <c:v>269</c:v>
                </c:pt>
                <c:pt idx="6750">
                  <c:v>459</c:v>
                </c:pt>
                <c:pt idx="6751">
                  <c:v>981</c:v>
                </c:pt>
                <c:pt idx="6752">
                  <c:v>236</c:v>
                </c:pt>
                <c:pt idx="6753">
                  <c:v>365</c:v>
                </c:pt>
                <c:pt idx="6754">
                  <c:v>188</c:v>
                </c:pt>
                <c:pt idx="6755">
                  <c:v>344</c:v>
                </c:pt>
                <c:pt idx="6756">
                  <c:v>236</c:v>
                </c:pt>
                <c:pt idx="6757">
                  <c:v>1119</c:v>
                </c:pt>
                <c:pt idx="6758">
                  <c:v>244</c:v>
                </c:pt>
                <c:pt idx="6759">
                  <c:v>418</c:v>
                </c:pt>
                <c:pt idx="6760">
                  <c:v>446</c:v>
                </c:pt>
                <c:pt idx="6761">
                  <c:v>29</c:v>
                </c:pt>
                <c:pt idx="6762">
                  <c:v>27</c:v>
                </c:pt>
                <c:pt idx="6763">
                  <c:v>166</c:v>
                </c:pt>
                <c:pt idx="6764">
                  <c:v>227</c:v>
                </c:pt>
                <c:pt idx="6765">
                  <c:v>285</c:v>
                </c:pt>
                <c:pt idx="6766">
                  <c:v>347</c:v>
                </c:pt>
                <c:pt idx="6767">
                  <c:v>35</c:v>
                </c:pt>
                <c:pt idx="6768">
                  <c:v>174</c:v>
                </c:pt>
                <c:pt idx="6769">
                  <c:v>439</c:v>
                </c:pt>
                <c:pt idx="6770">
                  <c:v>217</c:v>
                </c:pt>
                <c:pt idx="6771">
                  <c:v>142</c:v>
                </c:pt>
                <c:pt idx="6772">
                  <c:v>269</c:v>
                </c:pt>
                <c:pt idx="6773">
                  <c:v>145</c:v>
                </c:pt>
                <c:pt idx="6774">
                  <c:v>148</c:v>
                </c:pt>
                <c:pt idx="6775">
                  <c:v>228</c:v>
                </c:pt>
                <c:pt idx="6776">
                  <c:v>350</c:v>
                </c:pt>
                <c:pt idx="6777">
                  <c:v>315</c:v>
                </c:pt>
                <c:pt idx="6778">
                  <c:v>418</c:v>
                </c:pt>
                <c:pt idx="6779">
                  <c:v>430</c:v>
                </c:pt>
                <c:pt idx="6780">
                  <c:v>38</c:v>
                </c:pt>
                <c:pt idx="6781">
                  <c:v>251</c:v>
                </c:pt>
                <c:pt idx="6782">
                  <c:v>231</c:v>
                </c:pt>
                <c:pt idx="6783">
                  <c:v>397</c:v>
                </c:pt>
                <c:pt idx="6784">
                  <c:v>335</c:v>
                </c:pt>
                <c:pt idx="6785">
                  <c:v>117</c:v>
                </c:pt>
                <c:pt idx="6786">
                  <c:v>145</c:v>
                </c:pt>
                <c:pt idx="6787">
                  <c:v>480</c:v>
                </c:pt>
                <c:pt idx="6788">
                  <c:v>418</c:v>
                </c:pt>
                <c:pt idx="6789">
                  <c:v>212</c:v>
                </c:pt>
                <c:pt idx="6790">
                  <c:v>602</c:v>
                </c:pt>
                <c:pt idx="6791">
                  <c:v>1</c:v>
                </c:pt>
                <c:pt idx="6792">
                  <c:v>91</c:v>
                </c:pt>
                <c:pt idx="6793">
                  <c:v>383</c:v>
                </c:pt>
                <c:pt idx="6794">
                  <c:v>984</c:v>
                </c:pt>
                <c:pt idx="6795">
                  <c:v>123</c:v>
                </c:pt>
                <c:pt idx="6796">
                  <c:v>978</c:v>
                </c:pt>
                <c:pt idx="6797">
                  <c:v>481</c:v>
                </c:pt>
                <c:pt idx="6798">
                  <c:v>598</c:v>
                </c:pt>
                <c:pt idx="6799">
                  <c:v>160</c:v>
                </c:pt>
                <c:pt idx="6800">
                  <c:v>348</c:v>
                </c:pt>
                <c:pt idx="6801">
                  <c:v>582</c:v>
                </c:pt>
                <c:pt idx="6802">
                  <c:v>414</c:v>
                </c:pt>
                <c:pt idx="6803">
                  <c:v>454</c:v>
                </c:pt>
                <c:pt idx="6804">
                  <c:v>223</c:v>
                </c:pt>
                <c:pt idx="6805">
                  <c:v>1101</c:v>
                </c:pt>
                <c:pt idx="6806">
                  <c:v>522</c:v>
                </c:pt>
                <c:pt idx="6807">
                  <c:v>152</c:v>
                </c:pt>
                <c:pt idx="6808">
                  <c:v>925</c:v>
                </c:pt>
                <c:pt idx="6809">
                  <c:v>908</c:v>
                </c:pt>
                <c:pt idx="6810" formatCode="0.00E+00">
                  <c:v>4.8999999999999998E-3</c:v>
                </c:pt>
                <c:pt idx="6811">
                  <c:v>292</c:v>
                </c:pt>
                <c:pt idx="6812">
                  <c:v>13</c:v>
                </c:pt>
                <c:pt idx="6813">
                  <c:v>338</c:v>
                </c:pt>
                <c:pt idx="6814">
                  <c:v>1049</c:v>
                </c:pt>
                <c:pt idx="6815">
                  <c:v>1242</c:v>
                </c:pt>
                <c:pt idx="6816">
                  <c:v>1128</c:v>
                </c:pt>
                <c:pt idx="6817">
                  <c:v>1062</c:v>
                </c:pt>
                <c:pt idx="6818">
                  <c:v>729</c:v>
                </c:pt>
                <c:pt idx="6819">
                  <c:v>32</c:v>
                </c:pt>
                <c:pt idx="6820">
                  <c:v>224</c:v>
                </c:pt>
                <c:pt idx="6821">
                  <c:v>442</c:v>
                </c:pt>
                <c:pt idx="6822">
                  <c:v>369</c:v>
                </c:pt>
                <c:pt idx="6823">
                  <c:v>812</c:v>
                </c:pt>
                <c:pt idx="6824">
                  <c:v>399</c:v>
                </c:pt>
                <c:pt idx="6825">
                  <c:v>312</c:v>
                </c:pt>
                <c:pt idx="6826">
                  <c:v>700</c:v>
                </c:pt>
                <c:pt idx="6827">
                  <c:v>471</c:v>
                </c:pt>
                <c:pt idx="6828">
                  <c:v>717</c:v>
                </c:pt>
                <c:pt idx="6829" formatCode="0.00E+00">
                  <c:v>4.8999999999999998E-3</c:v>
                </c:pt>
                <c:pt idx="6830">
                  <c:v>640</c:v>
                </c:pt>
                <c:pt idx="6831">
                  <c:v>1107</c:v>
                </c:pt>
                <c:pt idx="6832">
                  <c:v>731</c:v>
                </c:pt>
                <c:pt idx="6833">
                  <c:v>954</c:v>
                </c:pt>
                <c:pt idx="6834">
                  <c:v>231</c:v>
                </c:pt>
                <c:pt idx="6835">
                  <c:v>158</c:v>
                </c:pt>
                <c:pt idx="6836">
                  <c:v>581</c:v>
                </c:pt>
                <c:pt idx="6837">
                  <c:v>358</c:v>
                </c:pt>
                <c:pt idx="6838">
                  <c:v>354</c:v>
                </c:pt>
                <c:pt idx="6839">
                  <c:v>429</c:v>
                </c:pt>
                <c:pt idx="6840">
                  <c:v>743</c:v>
                </c:pt>
                <c:pt idx="6841">
                  <c:v>983</c:v>
                </c:pt>
                <c:pt idx="6842">
                  <c:v>755</c:v>
                </c:pt>
                <c:pt idx="6843">
                  <c:v>477</c:v>
                </c:pt>
                <c:pt idx="6844">
                  <c:v>594</c:v>
                </c:pt>
                <c:pt idx="6845">
                  <c:v>526</c:v>
                </c:pt>
                <c:pt idx="6846">
                  <c:v>487</c:v>
                </c:pt>
                <c:pt idx="6847">
                  <c:v>412</c:v>
                </c:pt>
                <c:pt idx="6848">
                  <c:v>408</c:v>
                </c:pt>
                <c:pt idx="6849">
                  <c:v>818</c:v>
                </c:pt>
                <c:pt idx="6850">
                  <c:v>487</c:v>
                </c:pt>
                <c:pt idx="6851">
                  <c:v>370</c:v>
                </c:pt>
                <c:pt idx="6852">
                  <c:v>606</c:v>
                </c:pt>
                <c:pt idx="6853">
                  <c:v>191</c:v>
                </c:pt>
                <c:pt idx="6854">
                  <c:v>186</c:v>
                </c:pt>
                <c:pt idx="6855">
                  <c:v>1</c:v>
                </c:pt>
                <c:pt idx="6856">
                  <c:v>661</c:v>
                </c:pt>
                <c:pt idx="6857">
                  <c:v>1065</c:v>
                </c:pt>
                <c:pt idx="6858">
                  <c:v>271</c:v>
                </c:pt>
                <c:pt idx="6859">
                  <c:v>214</c:v>
                </c:pt>
                <c:pt idx="6860">
                  <c:v>731</c:v>
                </c:pt>
                <c:pt idx="6861">
                  <c:v>801</c:v>
                </c:pt>
                <c:pt idx="6862">
                  <c:v>93</c:v>
                </c:pt>
                <c:pt idx="6863">
                  <c:v>645</c:v>
                </c:pt>
                <c:pt idx="6864">
                  <c:v>967</c:v>
                </c:pt>
                <c:pt idx="6865">
                  <c:v>271</c:v>
                </c:pt>
                <c:pt idx="6866">
                  <c:v>833</c:v>
                </c:pt>
                <c:pt idx="6867">
                  <c:v>777</c:v>
                </c:pt>
                <c:pt idx="6868">
                  <c:v>734</c:v>
                </c:pt>
                <c:pt idx="6869">
                  <c:v>591</c:v>
                </c:pt>
                <c:pt idx="6870">
                  <c:v>681</c:v>
                </c:pt>
                <c:pt idx="6871">
                  <c:v>362</c:v>
                </c:pt>
                <c:pt idx="6872">
                  <c:v>419</c:v>
                </c:pt>
                <c:pt idx="6873">
                  <c:v>127</c:v>
                </c:pt>
                <c:pt idx="6874">
                  <c:v>56</c:v>
                </c:pt>
                <c:pt idx="6875">
                  <c:v>806</c:v>
                </c:pt>
                <c:pt idx="6876">
                  <c:v>382</c:v>
                </c:pt>
                <c:pt idx="6877">
                  <c:v>676</c:v>
                </c:pt>
                <c:pt idx="6878">
                  <c:v>458</c:v>
                </c:pt>
                <c:pt idx="6879">
                  <c:v>799</c:v>
                </c:pt>
                <c:pt idx="6880">
                  <c:v>803</c:v>
                </c:pt>
                <c:pt idx="6881">
                  <c:v>891</c:v>
                </c:pt>
                <c:pt idx="6882">
                  <c:v>841</c:v>
                </c:pt>
                <c:pt idx="6883">
                  <c:v>348</c:v>
                </c:pt>
                <c:pt idx="6884">
                  <c:v>304</c:v>
                </c:pt>
                <c:pt idx="6885">
                  <c:v>454</c:v>
                </c:pt>
                <c:pt idx="6886">
                  <c:v>333</c:v>
                </c:pt>
                <c:pt idx="6887">
                  <c:v>338</c:v>
                </c:pt>
                <c:pt idx="6888">
                  <c:v>806</c:v>
                </c:pt>
                <c:pt idx="6889">
                  <c:v>1061</c:v>
                </c:pt>
                <c:pt idx="6890">
                  <c:v>688</c:v>
                </c:pt>
                <c:pt idx="6891">
                  <c:v>309</c:v>
                </c:pt>
                <c:pt idx="6892">
                  <c:v>385</c:v>
                </c:pt>
                <c:pt idx="6893">
                  <c:v>386</c:v>
                </c:pt>
                <c:pt idx="6894">
                  <c:v>374</c:v>
                </c:pt>
                <c:pt idx="6895">
                  <c:v>448</c:v>
                </c:pt>
                <c:pt idx="6896">
                  <c:v>235</c:v>
                </c:pt>
                <c:pt idx="6897">
                  <c:v>945</c:v>
                </c:pt>
                <c:pt idx="6898">
                  <c:v>398</c:v>
                </c:pt>
                <c:pt idx="6899">
                  <c:v>551</c:v>
                </c:pt>
                <c:pt idx="6900">
                  <c:v>373</c:v>
                </c:pt>
                <c:pt idx="6901">
                  <c:v>1069</c:v>
                </c:pt>
                <c:pt idx="6902">
                  <c:v>497</c:v>
                </c:pt>
                <c:pt idx="6903">
                  <c:v>444</c:v>
                </c:pt>
                <c:pt idx="6904">
                  <c:v>854</c:v>
                </c:pt>
                <c:pt idx="6905">
                  <c:v>394</c:v>
                </c:pt>
                <c:pt idx="6906">
                  <c:v>428</c:v>
                </c:pt>
                <c:pt idx="6907">
                  <c:v>312</c:v>
                </c:pt>
                <c:pt idx="6908">
                  <c:v>6</c:v>
                </c:pt>
                <c:pt idx="6909">
                  <c:v>48</c:v>
                </c:pt>
                <c:pt idx="6910">
                  <c:v>364</c:v>
                </c:pt>
                <c:pt idx="6911">
                  <c:v>496</c:v>
                </c:pt>
                <c:pt idx="6912">
                  <c:v>913</c:v>
                </c:pt>
                <c:pt idx="6913">
                  <c:v>446</c:v>
                </c:pt>
                <c:pt idx="6914">
                  <c:v>817</c:v>
                </c:pt>
                <c:pt idx="6915">
                  <c:v>330</c:v>
                </c:pt>
                <c:pt idx="6916">
                  <c:v>379</c:v>
                </c:pt>
                <c:pt idx="6917">
                  <c:v>834</c:v>
                </c:pt>
                <c:pt idx="6918">
                  <c:v>451</c:v>
                </c:pt>
                <c:pt idx="6919">
                  <c:v>1189</c:v>
                </c:pt>
                <c:pt idx="6920">
                  <c:v>875</c:v>
                </c:pt>
                <c:pt idx="6921">
                  <c:v>478</c:v>
                </c:pt>
                <c:pt idx="6922">
                  <c:v>990</c:v>
                </c:pt>
                <c:pt idx="6923">
                  <c:v>284</c:v>
                </c:pt>
                <c:pt idx="6924" formatCode="0.00E+00">
                  <c:v>4.8999999999999998E-3</c:v>
                </c:pt>
                <c:pt idx="6925">
                  <c:v>720</c:v>
                </c:pt>
                <c:pt idx="6926">
                  <c:v>1044</c:v>
                </c:pt>
                <c:pt idx="6927">
                  <c:v>464</c:v>
                </c:pt>
                <c:pt idx="6928">
                  <c:v>597</c:v>
                </c:pt>
                <c:pt idx="6929">
                  <c:v>1166</c:v>
                </c:pt>
                <c:pt idx="6930">
                  <c:v>123</c:v>
                </c:pt>
                <c:pt idx="6931">
                  <c:v>621</c:v>
                </c:pt>
                <c:pt idx="6932">
                  <c:v>484</c:v>
                </c:pt>
                <c:pt idx="6933">
                  <c:v>112</c:v>
                </c:pt>
                <c:pt idx="6934">
                  <c:v>464</c:v>
                </c:pt>
                <c:pt idx="6935">
                  <c:v>440</c:v>
                </c:pt>
                <c:pt idx="6936">
                  <c:v>172</c:v>
                </c:pt>
                <c:pt idx="6937">
                  <c:v>417</c:v>
                </c:pt>
                <c:pt idx="6938">
                  <c:v>77</c:v>
                </c:pt>
                <c:pt idx="6939">
                  <c:v>1142</c:v>
                </c:pt>
                <c:pt idx="6940" formatCode="0.00E+00">
                  <c:v>4.8999999999999998E-3</c:v>
                </c:pt>
                <c:pt idx="6941" formatCode="0.00E+00">
                  <c:v>4.8999999999999998E-3</c:v>
                </c:pt>
                <c:pt idx="6942">
                  <c:v>168</c:v>
                </c:pt>
                <c:pt idx="6943">
                  <c:v>2</c:v>
                </c:pt>
                <c:pt idx="6944">
                  <c:v>317</c:v>
                </c:pt>
                <c:pt idx="6945">
                  <c:v>311</c:v>
                </c:pt>
                <c:pt idx="6946">
                  <c:v>624</c:v>
                </c:pt>
                <c:pt idx="6947">
                  <c:v>15</c:v>
                </c:pt>
                <c:pt idx="6948">
                  <c:v>284</c:v>
                </c:pt>
                <c:pt idx="6949" formatCode="0.00E+00">
                  <c:v>4.8999999999999998E-3</c:v>
                </c:pt>
                <c:pt idx="6950">
                  <c:v>48</c:v>
                </c:pt>
                <c:pt idx="6951">
                  <c:v>285</c:v>
                </c:pt>
                <c:pt idx="6952">
                  <c:v>243</c:v>
                </c:pt>
                <c:pt idx="6953">
                  <c:v>117</c:v>
                </c:pt>
                <c:pt idx="6954">
                  <c:v>245</c:v>
                </c:pt>
                <c:pt idx="6955">
                  <c:v>460</c:v>
                </c:pt>
                <c:pt idx="6956">
                  <c:v>24</c:v>
                </c:pt>
                <c:pt idx="6957">
                  <c:v>1241</c:v>
                </c:pt>
                <c:pt idx="6958">
                  <c:v>886</c:v>
                </c:pt>
                <c:pt idx="6959">
                  <c:v>205</c:v>
                </c:pt>
                <c:pt idx="6960">
                  <c:v>1282</c:v>
                </c:pt>
                <c:pt idx="6961">
                  <c:v>304</c:v>
                </c:pt>
                <c:pt idx="6962">
                  <c:v>621</c:v>
                </c:pt>
                <c:pt idx="6963">
                  <c:v>423</c:v>
                </c:pt>
                <c:pt idx="6964">
                  <c:v>699</c:v>
                </c:pt>
                <c:pt idx="6965">
                  <c:v>479</c:v>
                </c:pt>
                <c:pt idx="6966">
                  <c:v>61</c:v>
                </c:pt>
                <c:pt idx="6967" formatCode="0.00E+00">
                  <c:v>4.8999999999999998E-3</c:v>
                </c:pt>
                <c:pt idx="6968">
                  <c:v>353</c:v>
                </c:pt>
                <c:pt idx="6969">
                  <c:v>527</c:v>
                </c:pt>
                <c:pt idx="6970" formatCode="0.00E+00">
                  <c:v>4.8999999999999998E-3</c:v>
                </c:pt>
                <c:pt idx="6971">
                  <c:v>862</c:v>
                </c:pt>
                <c:pt idx="6972">
                  <c:v>402</c:v>
                </c:pt>
                <c:pt idx="6973">
                  <c:v>70</c:v>
                </c:pt>
                <c:pt idx="6974">
                  <c:v>442</c:v>
                </c:pt>
                <c:pt idx="6975">
                  <c:v>884</c:v>
                </c:pt>
                <c:pt idx="6976">
                  <c:v>1551</c:v>
                </c:pt>
                <c:pt idx="6977">
                  <c:v>576</c:v>
                </c:pt>
                <c:pt idx="6978">
                  <c:v>255</c:v>
                </c:pt>
                <c:pt idx="6979">
                  <c:v>385</c:v>
                </c:pt>
                <c:pt idx="6980">
                  <c:v>457</c:v>
                </c:pt>
                <c:pt idx="6981">
                  <c:v>63</c:v>
                </c:pt>
                <c:pt idx="6982">
                  <c:v>145</c:v>
                </c:pt>
                <c:pt idx="6983">
                  <c:v>114</c:v>
                </c:pt>
                <c:pt idx="6984">
                  <c:v>632</c:v>
                </c:pt>
                <c:pt idx="6985" formatCode="0.00E+00">
                  <c:v>4.8999999999999998E-3</c:v>
                </c:pt>
                <c:pt idx="6986">
                  <c:v>449</c:v>
                </c:pt>
                <c:pt idx="6987">
                  <c:v>97</c:v>
                </c:pt>
                <c:pt idx="6988" formatCode="0.00E+00">
                  <c:v>4.8999999999999998E-3</c:v>
                </c:pt>
                <c:pt idx="6989">
                  <c:v>331</c:v>
                </c:pt>
                <c:pt idx="6990">
                  <c:v>1020</c:v>
                </c:pt>
                <c:pt idx="6991">
                  <c:v>299</c:v>
                </c:pt>
                <c:pt idx="6992">
                  <c:v>1318</c:v>
                </c:pt>
                <c:pt idx="6993">
                  <c:v>87</c:v>
                </c:pt>
                <c:pt idx="6994" formatCode="0.00E+00">
                  <c:v>4.8999999999999998E-3</c:v>
                </c:pt>
                <c:pt idx="6995">
                  <c:v>498</c:v>
                </c:pt>
                <c:pt idx="6996">
                  <c:v>472</c:v>
                </c:pt>
                <c:pt idx="6997">
                  <c:v>12</c:v>
                </c:pt>
                <c:pt idx="6998">
                  <c:v>993</c:v>
                </c:pt>
                <c:pt idx="6999" formatCode="0.00E+00">
                  <c:v>4.8999999999999998E-3</c:v>
                </c:pt>
                <c:pt idx="7000">
                  <c:v>1090</c:v>
                </c:pt>
                <c:pt idx="7001">
                  <c:v>384</c:v>
                </c:pt>
                <c:pt idx="7002">
                  <c:v>197</c:v>
                </c:pt>
                <c:pt idx="7003">
                  <c:v>930</c:v>
                </c:pt>
                <c:pt idx="7004">
                  <c:v>46</c:v>
                </c:pt>
                <c:pt idx="7005">
                  <c:v>549</c:v>
                </c:pt>
                <c:pt idx="7006">
                  <c:v>276</c:v>
                </c:pt>
                <c:pt idx="7007">
                  <c:v>858</c:v>
                </c:pt>
                <c:pt idx="7008">
                  <c:v>1553</c:v>
                </c:pt>
                <c:pt idx="7009">
                  <c:v>534</c:v>
                </c:pt>
                <c:pt idx="7010">
                  <c:v>1186</c:v>
                </c:pt>
                <c:pt idx="7011">
                  <c:v>1385</c:v>
                </c:pt>
                <c:pt idx="7012">
                  <c:v>130</c:v>
                </c:pt>
                <c:pt idx="7013">
                  <c:v>483</c:v>
                </c:pt>
                <c:pt idx="7014">
                  <c:v>555</c:v>
                </c:pt>
                <c:pt idx="7015">
                  <c:v>185</c:v>
                </c:pt>
                <c:pt idx="7016" formatCode="0.00E+00">
                  <c:v>4.8999999999999998E-3</c:v>
                </c:pt>
                <c:pt idx="7017">
                  <c:v>334</c:v>
                </c:pt>
                <c:pt idx="7018">
                  <c:v>590</c:v>
                </c:pt>
                <c:pt idx="7019">
                  <c:v>255</c:v>
                </c:pt>
                <c:pt idx="7020">
                  <c:v>241</c:v>
                </c:pt>
                <c:pt idx="7021">
                  <c:v>331</c:v>
                </c:pt>
                <c:pt idx="7022">
                  <c:v>227</c:v>
                </c:pt>
                <c:pt idx="7023">
                  <c:v>1017</c:v>
                </c:pt>
                <c:pt idx="7024">
                  <c:v>171</c:v>
                </c:pt>
                <c:pt idx="7025">
                  <c:v>249</c:v>
                </c:pt>
                <c:pt idx="7026">
                  <c:v>18</c:v>
                </c:pt>
                <c:pt idx="7027">
                  <c:v>549</c:v>
                </c:pt>
                <c:pt idx="7028">
                  <c:v>14</c:v>
                </c:pt>
                <c:pt idx="7029">
                  <c:v>1221</c:v>
                </c:pt>
                <c:pt idx="7030">
                  <c:v>569</c:v>
                </c:pt>
                <c:pt idx="7031">
                  <c:v>558</c:v>
                </c:pt>
                <c:pt idx="7032">
                  <c:v>208</c:v>
                </c:pt>
                <c:pt idx="7033">
                  <c:v>1073</c:v>
                </c:pt>
                <c:pt idx="7034">
                  <c:v>365</c:v>
                </c:pt>
                <c:pt idx="7035">
                  <c:v>287</c:v>
                </c:pt>
                <c:pt idx="7036">
                  <c:v>108</c:v>
                </c:pt>
                <c:pt idx="7037">
                  <c:v>426</c:v>
                </c:pt>
                <c:pt idx="7038" formatCode="0.00E+00">
                  <c:v>4.8999999999999998E-3</c:v>
                </c:pt>
                <c:pt idx="7039">
                  <c:v>643</c:v>
                </c:pt>
                <c:pt idx="7040">
                  <c:v>30</c:v>
                </c:pt>
                <c:pt idx="7041" formatCode="0.00E+00">
                  <c:v>4.8999999999999998E-3</c:v>
                </c:pt>
                <c:pt idx="7042">
                  <c:v>2</c:v>
                </c:pt>
                <c:pt idx="7043">
                  <c:v>200</c:v>
                </c:pt>
                <c:pt idx="7044">
                  <c:v>138</c:v>
                </c:pt>
                <c:pt idx="7045">
                  <c:v>335</c:v>
                </c:pt>
                <c:pt idx="7046">
                  <c:v>108</c:v>
                </c:pt>
                <c:pt idx="7047">
                  <c:v>1333</c:v>
                </c:pt>
                <c:pt idx="7048">
                  <c:v>92</c:v>
                </c:pt>
                <c:pt idx="7049">
                  <c:v>228</c:v>
                </c:pt>
                <c:pt idx="7050">
                  <c:v>15</c:v>
                </c:pt>
                <c:pt idx="7051">
                  <c:v>447</c:v>
                </c:pt>
                <c:pt idx="7052">
                  <c:v>181</c:v>
                </c:pt>
                <c:pt idx="7053">
                  <c:v>1297</c:v>
                </c:pt>
                <c:pt idx="7054">
                  <c:v>995</c:v>
                </c:pt>
                <c:pt idx="7055">
                  <c:v>542</c:v>
                </c:pt>
                <c:pt idx="7056">
                  <c:v>847</c:v>
                </c:pt>
                <c:pt idx="7057">
                  <c:v>1234</c:v>
                </c:pt>
                <c:pt idx="7058">
                  <c:v>329</c:v>
                </c:pt>
                <c:pt idx="7059">
                  <c:v>640</c:v>
                </c:pt>
                <c:pt idx="7060">
                  <c:v>981</c:v>
                </c:pt>
                <c:pt idx="7061">
                  <c:v>248</c:v>
                </c:pt>
                <c:pt idx="7062" formatCode="0.00E+00">
                  <c:v>4.8999999999999998E-3</c:v>
                </c:pt>
                <c:pt idx="7063" formatCode="0.00E+00">
                  <c:v>4.8999999999999998E-3</c:v>
                </c:pt>
                <c:pt idx="7064">
                  <c:v>993</c:v>
                </c:pt>
                <c:pt idx="7065" formatCode="0.00E+00">
                  <c:v>4.8999999999999998E-3</c:v>
                </c:pt>
                <c:pt idx="7066">
                  <c:v>379</c:v>
                </c:pt>
                <c:pt idx="7067">
                  <c:v>518</c:v>
                </c:pt>
                <c:pt idx="7068">
                  <c:v>12</c:v>
                </c:pt>
                <c:pt idx="7069">
                  <c:v>226</c:v>
                </c:pt>
                <c:pt idx="7070">
                  <c:v>84</c:v>
                </c:pt>
                <c:pt idx="7071">
                  <c:v>653</c:v>
                </c:pt>
                <c:pt idx="7072">
                  <c:v>372</c:v>
                </c:pt>
                <c:pt idx="7073">
                  <c:v>342</c:v>
                </c:pt>
                <c:pt idx="7074">
                  <c:v>540</c:v>
                </c:pt>
                <c:pt idx="7075">
                  <c:v>1051</c:v>
                </c:pt>
                <c:pt idx="7076">
                  <c:v>998</c:v>
                </c:pt>
                <c:pt idx="7077">
                  <c:v>1290</c:v>
                </c:pt>
                <c:pt idx="7078">
                  <c:v>135</c:v>
                </c:pt>
                <c:pt idx="7079">
                  <c:v>970</c:v>
                </c:pt>
                <c:pt idx="7080">
                  <c:v>1454</c:v>
                </c:pt>
                <c:pt idx="7081">
                  <c:v>1229</c:v>
                </c:pt>
                <c:pt idx="7082">
                  <c:v>38</c:v>
                </c:pt>
                <c:pt idx="7083">
                  <c:v>348</c:v>
                </c:pt>
                <c:pt idx="7084">
                  <c:v>1116</c:v>
                </c:pt>
                <c:pt idx="7085">
                  <c:v>315</c:v>
                </c:pt>
                <c:pt idx="7086">
                  <c:v>259</c:v>
                </c:pt>
                <c:pt idx="7087">
                  <c:v>213</c:v>
                </c:pt>
                <c:pt idx="7088" formatCode="0.00E+00">
                  <c:v>4.8999999999999998E-3</c:v>
                </c:pt>
                <c:pt idx="7089">
                  <c:v>240</c:v>
                </c:pt>
                <c:pt idx="7090" formatCode="0.00E+00">
                  <c:v>4.8999999999999998E-3</c:v>
                </c:pt>
                <c:pt idx="7091">
                  <c:v>69</c:v>
                </c:pt>
                <c:pt idx="7092">
                  <c:v>280</c:v>
                </c:pt>
                <c:pt idx="7093">
                  <c:v>617</c:v>
                </c:pt>
                <c:pt idx="7094">
                  <c:v>1155</c:v>
                </c:pt>
                <c:pt idx="7095">
                  <c:v>287</c:v>
                </c:pt>
                <c:pt idx="7096">
                  <c:v>114</c:v>
                </c:pt>
                <c:pt idx="7097">
                  <c:v>333</c:v>
                </c:pt>
                <c:pt idx="7098">
                  <c:v>635</c:v>
                </c:pt>
                <c:pt idx="7099">
                  <c:v>109</c:v>
                </c:pt>
                <c:pt idx="7100">
                  <c:v>381</c:v>
                </c:pt>
                <c:pt idx="7101" formatCode="0.00E+00">
                  <c:v>4.8999999999999998E-3</c:v>
                </c:pt>
                <c:pt idx="7102">
                  <c:v>322</c:v>
                </c:pt>
                <c:pt idx="7103">
                  <c:v>296</c:v>
                </c:pt>
                <c:pt idx="7104">
                  <c:v>464</c:v>
                </c:pt>
                <c:pt idx="7105">
                  <c:v>105</c:v>
                </c:pt>
                <c:pt idx="7106">
                  <c:v>427</c:v>
                </c:pt>
                <c:pt idx="7107" formatCode="0.00E+00">
                  <c:v>4.8999999999999998E-3</c:v>
                </c:pt>
                <c:pt idx="7108">
                  <c:v>82</c:v>
                </c:pt>
                <c:pt idx="7109">
                  <c:v>228</c:v>
                </c:pt>
                <c:pt idx="7110">
                  <c:v>279</c:v>
                </c:pt>
                <c:pt idx="7111">
                  <c:v>841</c:v>
                </c:pt>
                <c:pt idx="7112">
                  <c:v>613</c:v>
                </c:pt>
                <c:pt idx="7113">
                  <c:v>1141</c:v>
                </c:pt>
                <c:pt idx="7114">
                  <c:v>54</c:v>
                </c:pt>
                <c:pt idx="7115">
                  <c:v>1311</c:v>
                </c:pt>
                <c:pt idx="7116">
                  <c:v>52</c:v>
                </c:pt>
                <c:pt idx="7117">
                  <c:v>18</c:v>
                </c:pt>
                <c:pt idx="7118">
                  <c:v>1376</c:v>
                </c:pt>
                <c:pt idx="7119">
                  <c:v>509</c:v>
                </c:pt>
                <c:pt idx="7120">
                  <c:v>342</c:v>
                </c:pt>
                <c:pt idx="7121">
                  <c:v>107</c:v>
                </c:pt>
                <c:pt idx="7122">
                  <c:v>13</c:v>
                </c:pt>
                <c:pt idx="7123">
                  <c:v>966</c:v>
                </c:pt>
                <c:pt idx="7124">
                  <c:v>301</c:v>
                </c:pt>
                <c:pt idx="7125">
                  <c:v>735</c:v>
                </c:pt>
                <c:pt idx="7126">
                  <c:v>79</c:v>
                </c:pt>
                <c:pt idx="7127">
                  <c:v>3</c:v>
                </c:pt>
                <c:pt idx="7128">
                  <c:v>11</c:v>
                </c:pt>
                <c:pt idx="7129">
                  <c:v>15</c:v>
                </c:pt>
                <c:pt idx="7130">
                  <c:v>640</c:v>
                </c:pt>
                <c:pt idx="7131">
                  <c:v>103</c:v>
                </c:pt>
                <c:pt idx="7132">
                  <c:v>300</c:v>
                </c:pt>
                <c:pt idx="7133">
                  <c:v>41</c:v>
                </c:pt>
                <c:pt idx="7134">
                  <c:v>499</c:v>
                </c:pt>
                <c:pt idx="7135">
                  <c:v>567</c:v>
                </c:pt>
                <c:pt idx="7136" formatCode="0.00E+00">
                  <c:v>4.8999999999999998E-3</c:v>
                </c:pt>
                <c:pt idx="7137">
                  <c:v>514</c:v>
                </c:pt>
                <c:pt idx="7138">
                  <c:v>105</c:v>
                </c:pt>
                <c:pt idx="7139">
                  <c:v>409</c:v>
                </c:pt>
                <c:pt idx="7140">
                  <c:v>851</c:v>
                </c:pt>
                <c:pt idx="7141">
                  <c:v>1132</c:v>
                </c:pt>
                <c:pt idx="7142">
                  <c:v>384</c:v>
                </c:pt>
                <c:pt idx="7143">
                  <c:v>1154</c:v>
                </c:pt>
                <c:pt idx="7144" formatCode="0.00E+00">
                  <c:v>4.8999999999999998E-3</c:v>
                </c:pt>
                <c:pt idx="7145">
                  <c:v>1219</c:v>
                </c:pt>
                <c:pt idx="7146">
                  <c:v>18</c:v>
                </c:pt>
                <c:pt idx="7147">
                  <c:v>292</c:v>
                </c:pt>
                <c:pt idx="7148">
                  <c:v>131</c:v>
                </c:pt>
                <c:pt idx="7149">
                  <c:v>1427</c:v>
                </c:pt>
                <c:pt idx="7150" formatCode="0.00E+00">
                  <c:v>4.8999999999999998E-3</c:v>
                </c:pt>
                <c:pt idx="7151">
                  <c:v>1165</c:v>
                </c:pt>
                <c:pt idx="7152">
                  <c:v>848</c:v>
                </c:pt>
                <c:pt idx="7153">
                  <c:v>395</c:v>
                </c:pt>
                <c:pt idx="7154">
                  <c:v>14</c:v>
                </c:pt>
                <c:pt idx="7155">
                  <c:v>280</c:v>
                </c:pt>
                <c:pt idx="7156">
                  <c:v>707</c:v>
                </c:pt>
                <c:pt idx="7157" formatCode="0.00E+00">
                  <c:v>4.8999999999999998E-3</c:v>
                </c:pt>
                <c:pt idx="7158">
                  <c:v>1484</c:v>
                </c:pt>
                <c:pt idx="7159">
                  <c:v>520</c:v>
                </c:pt>
                <c:pt idx="7160">
                  <c:v>1259</c:v>
                </c:pt>
                <c:pt idx="7161">
                  <c:v>765</c:v>
                </c:pt>
                <c:pt idx="7162">
                  <c:v>650</c:v>
                </c:pt>
                <c:pt idx="7163">
                  <c:v>40</c:v>
                </c:pt>
                <c:pt idx="7164" formatCode="0.00E+00">
                  <c:v>4.8999999999999998E-3</c:v>
                </c:pt>
                <c:pt idx="7165" formatCode="0.00E+00">
                  <c:v>4.8999999999999998E-3</c:v>
                </c:pt>
                <c:pt idx="7166" formatCode="0.00E+00">
                  <c:v>4.8999999999999998E-3</c:v>
                </c:pt>
                <c:pt idx="7167">
                  <c:v>1042</c:v>
                </c:pt>
                <c:pt idx="7168">
                  <c:v>404</c:v>
                </c:pt>
                <c:pt idx="7169">
                  <c:v>520</c:v>
                </c:pt>
                <c:pt idx="7170">
                  <c:v>1245</c:v>
                </c:pt>
                <c:pt idx="7171">
                  <c:v>920</c:v>
                </c:pt>
                <c:pt idx="7172">
                  <c:v>371</c:v>
                </c:pt>
                <c:pt idx="7173">
                  <c:v>220</c:v>
                </c:pt>
                <c:pt idx="7174">
                  <c:v>117</c:v>
                </c:pt>
                <c:pt idx="7175" formatCode="0.00E+00">
                  <c:v>4.8999999999999998E-3</c:v>
                </c:pt>
                <c:pt idx="7176">
                  <c:v>381</c:v>
                </c:pt>
                <c:pt idx="7177">
                  <c:v>487</c:v>
                </c:pt>
                <c:pt idx="7178">
                  <c:v>343</c:v>
                </c:pt>
                <c:pt idx="7179">
                  <c:v>488</c:v>
                </c:pt>
                <c:pt idx="7180">
                  <c:v>343</c:v>
                </c:pt>
                <c:pt idx="7181">
                  <c:v>1079</c:v>
                </c:pt>
                <c:pt idx="7182">
                  <c:v>1070</c:v>
                </c:pt>
                <c:pt idx="7183">
                  <c:v>536</c:v>
                </c:pt>
                <c:pt idx="7184">
                  <c:v>924</c:v>
                </c:pt>
                <c:pt idx="7185">
                  <c:v>9</c:v>
                </c:pt>
                <c:pt idx="7186">
                  <c:v>1038</c:v>
                </c:pt>
                <c:pt idx="7187">
                  <c:v>85</c:v>
                </c:pt>
                <c:pt idx="7188">
                  <c:v>212</c:v>
                </c:pt>
                <c:pt idx="7189">
                  <c:v>204</c:v>
                </c:pt>
                <c:pt idx="7190">
                  <c:v>379</c:v>
                </c:pt>
                <c:pt idx="7191">
                  <c:v>5</c:v>
                </c:pt>
                <c:pt idx="7192">
                  <c:v>677</c:v>
                </c:pt>
                <c:pt idx="7193">
                  <c:v>103</c:v>
                </c:pt>
                <c:pt idx="7194" formatCode="0.00E+00">
                  <c:v>4.8999999999999998E-3</c:v>
                </c:pt>
                <c:pt idx="7195">
                  <c:v>333</c:v>
                </c:pt>
                <c:pt idx="7196">
                  <c:v>720</c:v>
                </c:pt>
                <c:pt idx="7197">
                  <c:v>260</c:v>
                </c:pt>
                <c:pt idx="7198" formatCode="0.00E+00">
                  <c:v>4.8999999999999998E-3</c:v>
                </c:pt>
                <c:pt idx="7199">
                  <c:v>447</c:v>
                </c:pt>
                <c:pt idx="7200">
                  <c:v>45</c:v>
                </c:pt>
                <c:pt idx="7201">
                  <c:v>244</c:v>
                </c:pt>
                <c:pt idx="7202">
                  <c:v>358</c:v>
                </c:pt>
                <c:pt idx="7203">
                  <c:v>15</c:v>
                </c:pt>
                <c:pt idx="7204">
                  <c:v>512</c:v>
                </c:pt>
                <c:pt idx="7205">
                  <c:v>1035</c:v>
                </c:pt>
                <c:pt idx="7206" formatCode="0.00E+00">
                  <c:v>4.8999999999999998E-3</c:v>
                </c:pt>
                <c:pt idx="7207">
                  <c:v>568</c:v>
                </c:pt>
                <c:pt idx="7208">
                  <c:v>966</c:v>
                </c:pt>
                <c:pt idx="7209">
                  <c:v>348</c:v>
                </c:pt>
                <c:pt idx="7210">
                  <c:v>566</c:v>
                </c:pt>
                <c:pt idx="7211">
                  <c:v>8</c:v>
                </c:pt>
                <c:pt idx="7212" formatCode="0.00E+00">
                  <c:v>4.8999999999999998E-3</c:v>
                </c:pt>
                <c:pt idx="7213">
                  <c:v>1191</c:v>
                </c:pt>
                <c:pt idx="7214">
                  <c:v>407</c:v>
                </c:pt>
                <c:pt idx="7215" formatCode="0.00E+00">
                  <c:v>4.8999999999999998E-3</c:v>
                </c:pt>
                <c:pt idx="7216">
                  <c:v>277</c:v>
                </c:pt>
                <c:pt idx="7217">
                  <c:v>266</c:v>
                </c:pt>
                <c:pt idx="7218" formatCode="0.00E+00">
                  <c:v>4.8999999999999998E-3</c:v>
                </c:pt>
                <c:pt idx="7219" formatCode="0.00E+00">
                  <c:v>4.8999999999999998E-3</c:v>
                </c:pt>
                <c:pt idx="7220">
                  <c:v>255</c:v>
                </c:pt>
                <c:pt idx="7221" formatCode="0.00E+00">
                  <c:v>4.8999999999999998E-3</c:v>
                </c:pt>
                <c:pt idx="7222">
                  <c:v>260</c:v>
                </c:pt>
                <c:pt idx="7223">
                  <c:v>141</c:v>
                </c:pt>
                <c:pt idx="7224">
                  <c:v>264</c:v>
                </c:pt>
                <c:pt idx="7225">
                  <c:v>187</c:v>
                </c:pt>
                <c:pt idx="7226">
                  <c:v>1045</c:v>
                </c:pt>
                <c:pt idx="7227" formatCode="0.00E+00">
                  <c:v>4.8999999999999998E-3</c:v>
                </c:pt>
                <c:pt idx="7228">
                  <c:v>397</c:v>
                </c:pt>
                <c:pt idx="7229">
                  <c:v>243</c:v>
                </c:pt>
                <c:pt idx="7230" formatCode="0.00E+00">
                  <c:v>4.8999999999999998E-3</c:v>
                </c:pt>
                <c:pt idx="7231">
                  <c:v>840</c:v>
                </c:pt>
                <c:pt idx="7232" formatCode="0.00E+00">
                  <c:v>4.8999999999999998E-3</c:v>
                </c:pt>
                <c:pt idx="7233">
                  <c:v>320</c:v>
                </c:pt>
                <c:pt idx="7234">
                  <c:v>416</c:v>
                </c:pt>
                <c:pt idx="7235">
                  <c:v>123</c:v>
                </c:pt>
                <c:pt idx="7236">
                  <c:v>1016</c:v>
                </c:pt>
                <c:pt idx="7237">
                  <c:v>340</c:v>
                </c:pt>
                <c:pt idx="7238">
                  <c:v>531</c:v>
                </c:pt>
                <c:pt idx="7239">
                  <c:v>1015</c:v>
                </c:pt>
                <c:pt idx="7240" formatCode="0.00E+00">
                  <c:v>4.8999999999999998E-3</c:v>
                </c:pt>
                <c:pt idx="7241">
                  <c:v>283</c:v>
                </c:pt>
                <c:pt idx="7242">
                  <c:v>221</c:v>
                </c:pt>
                <c:pt idx="7243" formatCode="0.00E+00">
                  <c:v>4.8999999999999998E-3</c:v>
                </c:pt>
                <c:pt idx="7244">
                  <c:v>862</c:v>
                </c:pt>
                <c:pt idx="7245">
                  <c:v>70</c:v>
                </c:pt>
                <c:pt idx="7246" formatCode="0.00E+00">
                  <c:v>4.8999999999999998E-3</c:v>
                </c:pt>
                <c:pt idx="7247" formatCode="0.00E+00">
                  <c:v>4.8999999999999998E-3</c:v>
                </c:pt>
                <c:pt idx="7248">
                  <c:v>283</c:v>
                </c:pt>
                <c:pt idx="7249">
                  <c:v>1203</c:v>
                </c:pt>
                <c:pt idx="7250">
                  <c:v>192</c:v>
                </c:pt>
                <c:pt idx="7251" formatCode="0.00E+00">
                  <c:v>4.8999999999999998E-3</c:v>
                </c:pt>
                <c:pt idx="7252">
                  <c:v>473</c:v>
                </c:pt>
                <c:pt idx="7253">
                  <c:v>97</c:v>
                </c:pt>
                <c:pt idx="7254">
                  <c:v>387</c:v>
                </c:pt>
                <c:pt idx="7255">
                  <c:v>1193</c:v>
                </c:pt>
                <c:pt idx="7256">
                  <c:v>357</c:v>
                </c:pt>
                <c:pt idx="7257">
                  <c:v>2</c:v>
                </c:pt>
                <c:pt idx="7258">
                  <c:v>946</c:v>
                </c:pt>
                <c:pt idx="7259">
                  <c:v>622</c:v>
                </c:pt>
                <c:pt idx="7260">
                  <c:v>422</c:v>
                </c:pt>
                <c:pt idx="7261">
                  <c:v>768</c:v>
                </c:pt>
                <c:pt idx="7262">
                  <c:v>1441</c:v>
                </c:pt>
                <c:pt idx="7263" formatCode="0.00E+00">
                  <c:v>4.8999999999999998E-3</c:v>
                </c:pt>
                <c:pt idx="7264" formatCode="0.00E+00">
                  <c:v>4.8999999999999998E-3</c:v>
                </c:pt>
                <c:pt idx="7265">
                  <c:v>243</c:v>
                </c:pt>
                <c:pt idx="7266">
                  <c:v>577</c:v>
                </c:pt>
                <c:pt idx="7267">
                  <c:v>353</c:v>
                </c:pt>
                <c:pt idx="7268">
                  <c:v>1506</c:v>
                </c:pt>
                <c:pt idx="7269">
                  <c:v>303</c:v>
                </c:pt>
                <c:pt idx="7270">
                  <c:v>494</c:v>
                </c:pt>
                <c:pt idx="7271">
                  <c:v>25</c:v>
                </c:pt>
                <c:pt idx="7272">
                  <c:v>1230</c:v>
                </c:pt>
                <c:pt idx="7273">
                  <c:v>592</c:v>
                </c:pt>
                <c:pt idx="7274" formatCode="0.00E+00">
                  <c:v>4.8999999999999998E-3</c:v>
                </c:pt>
                <c:pt idx="7275">
                  <c:v>1015</c:v>
                </c:pt>
                <c:pt idx="7276">
                  <c:v>249</c:v>
                </c:pt>
                <c:pt idx="7277">
                  <c:v>133</c:v>
                </c:pt>
                <c:pt idx="7278">
                  <c:v>1363</c:v>
                </c:pt>
                <c:pt idx="7279" formatCode="0.00E+00">
                  <c:v>4.8999999999999998E-3</c:v>
                </c:pt>
                <c:pt idx="7280" formatCode="0.00E+00">
                  <c:v>4.8999999999999998E-3</c:v>
                </c:pt>
                <c:pt idx="7281">
                  <c:v>687</c:v>
                </c:pt>
                <c:pt idx="7282">
                  <c:v>1000</c:v>
                </c:pt>
                <c:pt idx="7283" formatCode="0.00E+00">
                  <c:v>4.8999999999999998E-3</c:v>
                </c:pt>
                <c:pt idx="7284">
                  <c:v>1245</c:v>
                </c:pt>
                <c:pt idx="7285">
                  <c:v>1258</c:v>
                </c:pt>
                <c:pt idx="7286">
                  <c:v>372</c:v>
                </c:pt>
                <c:pt idx="7287">
                  <c:v>1060</c:v>
                </c:pt>
                <c:pt idx="7288">
                  <c:v>298</c:v>
                </c:pt>
                <c:pt idx="7289">
                  <c:v>433</c:v>
                </c:pt>
                <c:pt idx="7290">
                  <c:v>217</c:v>
                </c:pt>
                <c:pt idx="7291">
                  <c:v>507</c:v>
                </c:pt>
                <c:pt idx="7292">
                  <c:v>413</c:v>
                </c:pt>
                <c:pt idx="7293">
                  <c:v>1194</c:v>
                </c:pt>
                <c:pt idx="7294">
                  <c:v>1067</c:v>
                </c:pt>
                <c:pt idx="7295">
                  <c:v>425</c:v>
                </c:pt>
                <c:pt idx="7296">
                  <c:v>999</c:v>
                </c:pt>
                <c:pt idx="7297">
                  <c:v>1185</c:v>
                </c:pt>
                <c:pt idx="7298" formatCode="0.00E+00">
                  <c:v>4.8999999999999998E-3</c:v>
                </c:pt>
                <c:pt idx="7299">
                  <c:v>242</c:v>
                </c:pt>
                <c:pt idx="7300">
                  <c:v>172</c:v>
                </c:pt>
                <c:pt idx="7301">
                  <c:v>457</c:v>
                </c:pt>
                <c:pt idx="7302">
                  <c:v>158</c:v>
                </c:pt>
                <c:pt idx="7303">
                  <c:v>195</c:v>
                </c:pt>
                <c:pt idx="7304">
                  <c:v>171</c:v>
                </c:pt>
                <c:pt idx="7305">
                  <c:v>164</c:v>
                </c:pt>
                <c:pt idx="7306">
                  <c:v>84</c:v>
                </c:pt>
                <c:pt idx="7307">
                  <c:v>1091</c:v>
                </c:pt>
                <c:pt idx="7308">
                  <c:v>535</c:v>
                </c:pt>
                <c:pt idx="7309">
                  <c:v>9</c:v>
                </c:pt>
                <c:pt idx="7310">
                  <c:v>397</c:v>
                </c:pt>
                <c:pt idx="7311">
                  <c:v>423</c:v>
                </c:pt>
                <c:pt idx="7312">
                  <c:v>644</c:v>
                </c:pt>
                <c:pt idx="7313">
                  <c:v>840</c:v>
                </c:pt>
                <c:pt idx="7314">
                  <c:v>511</c:v>
                </c:pt>
                <c:pt idx="7315">
                  <c:v>309</c:v>
                </c:pt>
                <c:pt idx="7316">
                  <c:v>486</c:v>
                </c:pt>
                <c:pt idx="7317">
                  <c:v>429</c:v>
                </c:pt>
                <c:pt idx="7318">
                  <c:v>172</c:v>
                </c:pt>
                <c:pt idx="7319">
                  <c:v>460</c:v>
                </c:pt>
                <c:pt idx="7320">
                  <c:v>507</c:v>
                </c:pt>
                <c:pt idx="7321">
                  <c:v>623</c:v>
                </c:pt>
                <c:pt idx="7322">
                  <c:v>351</c:v>
                </c:pt>
                <c:pt idx="7323">
                  <c:v>583</c:v>
                </c:pt>
                <c:pt idx="7324">
                  <c:v>126</c:v>
                </c:pt>
                <c:pt idx="7325">
                  <c:v>496</c:v>
                </c:pt>
                <c:pt idx="7326">
                  <c:v>305</c:v>
                </c:pt>
                <c:pt idx="7327">
                  <c:v>309</c:v>
                </c:pt>
                <c:pt idx="7328">
                  <c:v>434</c:v>
                </c:pt>
                <c:pt idx="7329">
                  <c:v>577</c:v>
                </c:pt>
                <c:pt idx="7330">
                  <c:v>230</c:v>
                </c:pt>
                <c:pt idx="7331">
                  <c:v>316</c:v>
                </c:pt>
                <c:pt idx="7332">
                  <c:v>289</c:v>
                </c:pt>
                <c:pt idx="7333">
                  <c:v>168</c:v>
                </c:pt>
                <c:pt idx="7334">
                  <c:v>64</c:v>
                </c:pt>
                <c:pt idx="7335">
                  <c:v>401</c:v>
                </c:pt>
                <c:pt idx="7336">
                  <c:v>270</c:v>
                </c:pt>
                <c:pt idx="7337">
                  <c:v>281</c:v>
                </c:pt>
                <c:pt idx="7338">
                  <c:v>238</c:v>
                </c:pt>
                <c:pt idx="7339">
                  <c:v>393</c:v>
                </c:pt>
                <c:pt idx="7340">
                  <c:v>122</c:v>
                </c:pt>
                <c:pt idx="7341">
                  <c:v>308</c:v>
                </c:pt>
                <c:pt idx="7342">
                  <c:v>464</c:v>
                </c:pt>
                <c:pt idx="7343">
                  <c:v>452</c:v>
                </c:pt>
                <c:pt idx="7344">
                  <c:v>913</c:v>
                </c:pt>
                <c:pt idx="7345">
                  <c:v>366</c:v>
                </c:pt>
                <c:pt idx="7346">
                  <c:v>192</c:v>
                </c:pt>
                <c:pt idx="7347">
                  <c:v>175</c:v>
                </c:pt>
                <c:pt idx="7348">
                  <c:v>138</c:v>
                </c:pt>
                <c:pt idx="7349">
                  <c:v>182</c:v>
                </c:pt>
                <c:pt idx="7350">
                  <c:v>326</c:v>
                </c:pt>
                <c:pt idx="7351">
                  <c:v>602</c:v>
                </c:pt>
                <c:pt idx="7352">
                  <c:v>257</c:v>
                </c:pt>
                <c:pt idx="7353">
                  <c:v>440</c:v>
                </c:pt>
                <c:pt idx="7354">
                  <c:v>121</c:v>
                </c:pt>
                <c:pt idx="7355">
                  <c:v>102</c:v>
                </c:pt>
                <c:pt idx="7356">
                  <c:v>481</c:v>
                </c:pt>
                <c:pt idx="7357">
                  <c:v>320</c:v>
                </c:pt>
                <c:pt idx="7358">
                  <c:v>208</c:v>
                </c:pt>
                <c:pt idx="7359">
                  <c:v>304</c:v>
                </c:pt>
                <c:pt idx="7360">
                  <c:v>442</c:v>
                </c:pt>
                <c:pt idx="7361">
                  <c:v>136</c:v>
                </c:pt>
                <c:pt idx="7362">
                  <c:v>415</c:v>
                </c:pt>
                <c:pt idx="7363">
                  <c:v>415</c:v>
                </c:pt>
                <c:pt idx="7364">
                  <c:v>239</c:v>
                </c:pt>
                <c:pt idx="7365">
                  <c:v>461</c:v>
                </c:pt>
                <c:pt idx="7366">
                  <c:v>494</c:v>
                </c:pt>
                <c:pt idx="7367">
                  <c:v>251</c:v>
                </c:pt>
                <c:pt idx="7368">
                  <c:v>243</c:v>
                </c:pt>
                <c:pt idx="7369">
                  <c:v>293</c:v>
                </c:pt>
                <c:pt idx="7370">
                  <c:v>242</c:v>
                </c:pt>
                <c:pt idx="7371">
                  <c:v>123</c:v>
                </c:pt>
                <c:pt idx="7372">
                  <c:v>251</c:v>
                </c:pt>
                <c:pt idx="7373">
                  <c:v>705</c:v>
                </c:pt>
                <c:pt idx="7374">
                  <c:v>474</c:v>
                </c:pt>
                <c:pt idx="7375">
                  <c:v>142</c:v>
                </c:pt>
                <c:pt idx="7376">
                  <c:v>118</c:v>
                </c:pt>
                <c:pt idx="7377">
                  <c:v>57</c:v>
                </c:pt>
                <c:pt idx="7378">
                  <c:v>184</c:v>
                </c:pt>
                <c:pt idx="7379">
                  <c:v>162</c:v>
                </c:pt>
                <c:pt idx="7380">
                  <c:v>317</c:v>
                </c:pt>
                <c:pt idx="7381">
                  <c:v>272</c:v>
                </c:pt>
                <c:pt idx="7382">
                  <c:v>538</c:v>
                </c:pt>
                <c:pt idx="7383">
                  <c:v>419</c:v>
                </c:pt>
                <c:pt idx="7384">
                  <c:v>275</c:v>
                </c:pt>
                <c:pt idx="7385">
                  <c:v>21</c:v>
                </c:pt>
                <c:pt idx="7386">
                  <c:v>265</c:v>
                </c:pt>
                <c:pt idx="7387">
                  <c:v>383</c:v>
                </c:pt>
                <c:pt idx="7388">
                  <c:v>609</c:v>
                </c:pt>
                <c:pt idx="7389">
                  <c:v>621</c:v>
                </c:pt>
                <c:pt idx="7390">
                  <c:v>365</c:v>
                </c:pt>
                <c:pt idx="7391">
                  <c:v>571</c:v>
                </c:pt>
                <c:pt idx="7392">
                  <c:v>264</c:v>
                </c:pt>
                <c:pt idx="7393">
                  <c:v>348</c:v>
                </c:pt>
                <c:pt idx="7394">
                  <c:v>99</c:v>
                </c:pt>
                <c:pt idx="7395">
                  <c:v>68</c:v>
                </c:pt>
                <c:pt idx="7396">
                  <c:v>159</c:v>
                </c:pt>
                <c:pt idx="7397">
                  <c:v>286</c:v>
                </c:pt>
                <c:pt idx="7398">
                  <c:v>544</c:v>
                </c:pt>
                <c:pt idx="7399">
                  <c:v>166</c:v>
                </c:pt>
                <c:pt idx="7400">
                  <c:v>204</c:v>
                </c:pt>
                <c:pt idx="7401">
                  <c:v>352</c:v>
                </c:pt>
                <c:pt idx="7402">
                  <c:v>239</c:v>
                </c:pt>
                <c:pt idx="7403">
                  <c:v>275</c:v>
                </c:pt>
                <c:pt idx="7404">
                  <c:v>123</c:v>
                </c:pt>
                <c:pt idx="7405">
                  <c:v>365</c:v>
                </c:pt>
                <c:pt idx="7406">
                  <c:v>170</c:v>
                </c:pt>
                <c:pt idx="7407">
                  <c:v>167</c:v>
                </c:pt>
                <c:pt idx="7408">
                  <c:v>209</c:v>
                </c:pt>
                <c:pt idx="7409">
                  <c:v>481</c:v>
                </c:pt>
                <c:pt idx="7410">
                  <c:v>427</c:v>
                </c:pt>
                <c:pt idx="7411">
                  <c:v>421</c:v>
                </c:pt>
                <c:pt idx="7412">
                  <c:v>910</c:v>
                </c:pt>
                <c:pt idx="7413">
                  <c:v>258</c:v>
                </c:pt>
                <c:pt idx="7414">
                  <c:v>817</c:v>
                </c:pt>
                <c:pt idx="7415">
                  <c:v>56</c:v>
                </c:pt>
                <c:pt idx="7416">
                  <c:v>575</c:v>
                </c:pt>
                <c:pt idx="7417">
                  <c:v>336</c:v>
                </c:pt>
                <c:pt idx="7418">
                  <c:v>290</c:v>
                </c:pt>
                <c:pt idx="7419">
                  <c:v>822</c:v>
                </c:pt>
                <c:pt idx="7420">
                  <c:v>92</c:v>
                </c:pt>
                <c:pt idx="7421">
                  <c:v>309</c:v>
                </c:pt>
                <c:pt idx="7422">
                  <c:v>514</c:v>
                </c:pt>
                <c:pt idx="7423">
                  <c:v>322</c:v>
                </c:pt>
                <c:pt idx="7424">
                  <c:v>185</c:v>
                </c:pt>
                <c:pt idx="7425">
                  <c:v>77</c:v>
                </c:pt>
                <c:pt idx="7426">
                  <c:v>776</c:v>
                </c:pt>
                <c:pt idx="7427">
                  <c:v>388</c:v>
                </c:pt>
                <c:pt idx="7428">
                  <c:v>785</c:v>
                </c:pt>
                <c:pt idx="7429">
                  <c:v>250</c:v>
                </c:pt>
                <c:pt idx="7430">
                  <c:v>125</c:v>
                </c:pt>
                <c:pt idx="7431">
                  <c:v>12</c:v>
                </c:pt>
                <c:pt idx="7432">
                  <c:v>542</c:v>
                </c:pt>
                <c:pt idx="7433">
                  <c:v>474</c:v>
                </c:pt>
                <c:pt idx="7434">
                  <c:v>165</c:v>
                </c:pt>
                <c:pt idx="7435">
                  <c:v>795</c:v>
                </c:pt>
                <c:pt idx="7436">
                  <c:v>63</c:v>
                </c:pt>
                <c:pt idx="7437">
                  <c:v>382</c:v>
                </c:pt>
                <c:pt idx="7438">
                  <c:v>355</c:v>
                </c:pt>
                <c:pt idx="7439">
                  <c:v>76</c:v>
                </c:pt>
                <c:pt idx="7440">
                  <c:v>269</c:v>
                </c:pt>
                <c:pt idx="7441">
                  <c:v>406</c:v>
                </c:pt>
                <c:pt idx="7442">
                  <c:v>490</c:v>
                </c:pt>
                <c:pt idx="7443">
                  <c:v>335</c:v>
                </c:pt>
                <c:pt idx="7444">
                  <c:v>355</c:v>
                </c:pt>
                <c:pt idx="7445">
                  <c:v>490</c:v>
                </c:pt>
                <c:pt idx="7446">
                  <c:v>193</c:v>
                </c:pt>
                <c:pt idx="7447">
                  <c:v>163</c:v>
                </c:pt>
                <c:pt idx="7448">
                  <c:v>347</c:v>
                </c:pt>
                <c:pt idx="7449">
                  <c:v>401</c:v>
                </c:pt>
                <c:pt idx="7450">
                  <c:v>29</c:v>
                </c:pt>
                <c:pt idx="7451">
                  <c:v>644</c:v>
                </c:pt>
                <c:pt idx="7452">
                  <c:v>392</c:v>
                </c:pt>
                <c:pt idx="7453">
                  <c:v>275</c:v>
                </c:pt>
                <c:pt idx="7454">
                  <c:v>174</c:v>
                </c:pt>
                <c:pt idx="7455">
                  <c:v>335</c:v>
                </c:pt>
                <c:pt idx="7456">
                  <c:v>337</c:v>
                </c:pt>
                <c:pt idx="7457">
                  <c:v>479</c:v>
                </c:pt>
                <c:pt idx="7458">
                  <c:v>330</c:v>
                </c:pt>
                <c:pt idx="7459">
                  <c:v>605</c:v>
                </c:pt>
                <c:pt idx="7460">
                  <c:v>219</c:v>
                </c:pt>
                <c:pt idx="7461">
                  <c:v>125</c:v>
                </c:pt>
                <c:pt idx="7462">
                  <c:v>206</c:v>
                </c:pt>
                <c:pt idx="7463">
                  <c:v>298</c:v>
                </c:pt>
                <c:pt idx="7464">
                  <c:v>189</c:v>
                </c:pt>
                <c:pt idx="7465">
                  <c:v>643</c:v>
                </c:pt>
                <c:pt idx="7466">
                  <c:v>223</c:v>
                </c:pt>
                <c:pt idx="7467">
                  <c:v>508</c:v>
                </c:pt>
                <c:pt idx="7468">
                  <c:v>64</c:v>
                </c:pt>
                <c:pt idx="7469">
                  <c:v>417</c:v>
                </c:pt>
                <c:pt idx="7470">
                  <c:v>282</c:v>
                </c:pt>
                <c:pt idx="7471">
                  <c:v>149</c:v>
                </c:pt>
                <c:pt idx="7472">
                  <c:v>308</c:v>
                </c:pt>
                <c:pt idx="7473">
                  <c:v>347</c:v>
                </c:pt>
                <c:pt idx="7474">
                  <c:v>365</c:v>
                </c:pt>
                <c:pt idx="7475">
                  <c:v>164</c:v>
                </c:pt>
                <c:pt idx="7476">
                  <c:v>372</c:v>
                </c:pt>
                <c:pt idx="7477">
                  <c:v>740</c:v>
                </c:pt>
                <c:pt idx="7478">
                  <c:v>527</c:v>
                </c:pt>
                <c:pt idx="7479">
                  <c:v>687</c:v>
                </c:pt>
                <c:pt idx="7480">
                  <c:v>265</c:v>
                </c:pt>
                <c:pt idx="7481">
                  <c:v>465</c:v>
                </c:pt>
                <c:pt idx="7482">
                  <c:v>140</c:v>
                </c:pt>
                <c:pt idx="7483">
                  <c:v>917</c:v>
                </c:pt>
                <c:pt idx="7484">
                  <c:v>327</c:v>
                </c:pt>
                <c:pt idx="7485">
                  <c:v>342</c:v>
                </c:pt>
                <c:pt idx="7486">
                  <c:v>339</c:v>
                </c:pt>
                <c:pt idx="7487">
                  <c:v>304</c:v>
                </c:pt>
                <c:pt idx="7488">
                  <c:v>304</c:v>
                </c:pt>
                <c:pt idx="7489">
                  <c:v>599</c:v>
                </c:pt>
                <c:pt idx="7490">
                  <c:v>59</c:v>
                </c:pt>
                <c:pt idx="7491">
                  <c:v>548</c:v>
                </c:pt>
                <c:pt idx="7492">
                  <c:v>137</c:v>
                </c:pt>
                <c:pt idx="7493">
                  <c:v>195</c:v>
                </c:pt>
                <c:pt idx="7494">
                  <c:v>718</c:v>
                </c:pt>
                <c:pt idx="7495">
                  <c:v>434</c:v>
                </c:pt>
                <c:pt idx="7496">
                  <c:v>315</c:v>
                </c:pt>
                <c:pt idx="7497">
                  <c:v>363</c:v>
                </c:pt>
                <c:pt idx="7498">
                  <c:v>209</c:v>
                </c:pt>
                <c:pt idx="7499">
                  <c:v>154</c:v>
                </c:pt>
                <c:pt idx="7500">
                  <c:v>646</c:v>
                </c:pt>
                <c:pt idx="7501">
                  <c:v>604</c:v>
                </c:pt>
                <c:pt idx="7502">
                  <c:v>301</c:v>
                </c:pt>
                <c:pt idx="7503">
                  <c:v>619</c:v>
                </c:pt>
                <c:pt idx="7504">
                  <c:v>240</c:v>
                </c:pt>
                <c:pt idx="7505">
                  <c:v>286</c:v>
                </c:pt>
                <c:pt idx="7506">
                  <c:v>437</c:v>
                </c:pt>
                <c:pt idx="7507">
                  <c:v>492</c:v>
                </c:pt>
                <c:pt idx="7508">
                  <c:v>128</c:v>
                </c:pt>
                <c:pt idx="7509">
                  <c:v>664</c:v>
                </c:pt>
                <c:pt idx="7510">
                  <c:v>216</c:v>
                </c:pt>
                <c:pt idx="7511">
                  <c:v>264</c:v>
                </c:pt>
                <c:pt idx="7512">
                  <c:v>584</c:v>
                </c:pt>
                <c:pt idx="7513">
                  <c:v>308</c:v>
                </c:pt>
                <c:pt idx="7514">
                  <c:v>174</c:v>
                </c:pt>
                <c:pt idx="7515">
                  <c:v>309</c:v>
                </c:pt>
                <c:pt idx="7516">
                  <c:v>852</c:v>
                </c:pt>
                <c:pt idx="7517">
                  <c:v>287</c:v>
                </c:pt>
                <c:pt idx="7518">
                  <c:v>695</c:v>
                </c:pt>
                <c:pt idx="7519">
                  <c:v>604</c:v>
                </c:pt>
                <c:pt idx="7520" formatCode="0.00E+00">
                  <c:v>4.8999999999999998E-3</c:v>
                </c:pt>
                <c:pt idx="7521">
                  <c:v>235</c:v>
                </c:pt>
                <c:pt idx="7522">
                  <c:v>378</c:v>
                </c:pt>
                <c:pt idx="7523">
                  <c:v>273</c:v>
                </c:pt>
                <c:pt idx="7524">
                  <c:v>91</c:v>
                </c:pt>
                <c:pt idx="7525">
                  <c:v>260</c:v>
                </c:pt>
                <c:pt idx="7526">
                  <c:v>581</c:v>
                </c:pt>
                <c:pt idx="7527">
                  <c:v>378</c:v>
                </c:pt>
                <c:pt idx="7528">
                  <c:v>213</c:v>
                </c:pt>
                <c:pt idx="7529">
                  <c:v>197</c:v>
                </c:pt>
                <c:pt idx="7530">
                  <c:v>136</c:v>
                </c:pt>
                <c:pt idx="7531">
                  <c:v>338</c:v>
                </c:pt>
                <c:pt idx="7532">
                  <c:v>272</c:v>
                </c:pt>
                <c:pt idx="7533">
                  <c:v>203</c:v>
                </c:pt>
                <c:pt idx="7534">
                  <c:v>270</c:v>
                </c:pt>
                <c:pt idx="7535">
                  <c:v>455</c:v>
                </c:pt>
                <c:pt idx="7536">
                  <c:v>225</c:v>
                </c:pt>
                <c:pt idx="7537">
                  <c:v>141</c:v>
                </c:pt>
                <c:pt idx="7538">
                  <c:v>288</c:v>
                </c:pt>
                <c:pt idx="7539">
                  <c:v>405</c:v>
                </c:pt>
                <c:pt idx="7540">
                  <c:v>328</c:v>
                </c:pt>
                <c:pt idx="7541">
                  <c:v>320</c:v>
                </c:pt>
                <c:pt idx="7542">
                  <c:v>420</c:v>
                </c:pt>
                <c:pt idx="7543">
                  <c:v>481</c:v>
                </c:pt>
                <c:pt idx="7544">
                  <c:v>384</c:v>
                </c:pt>
                <c:pt idx="7545">
                  <c:v>286</c:v>
                </c:pt>
                <c:pt idx="7546">
                  <c:v>111</c:v>
                </c:pt>
                <c:pt idx="7547">
                  <c:v>432</c:v>
                </c:pt>
                <c:pt idx="7548">
                  <c:v>424</c:v>
                </c:pt>
                <c:pt idx="7549">
                  <c:v>547</c:v>
                </c:pt>
                <c:pt idx="7550">
                  <c:v>395</c:v>
                </c:pt>
                <c:pt idx="7551">
                  <c:v>157</c:v>
                </c:pt>
                <c:pt idx="7552">
                  <c:v>283</c:v>
                </c:pt>
                <c:pt idx="7553">
                  <c:v>603</c:v>
                </c:pt>
                <c:pt idx="7554">
                  <c:v>218</c:v>
                </c:pt>
                <c:pt idx="7555">
                  <c:v>134</c:v>
                </c:pt>
                <c:pt idx="7556">
                  <c:v>207</c:v>
                </c:pt>
                <c:pt idx="7557">
                  <c:v>387</c:v>
                </c:pt>
                <c:pt idx="7558">
                  <c:v>147</c:v>
                </c:pt>
                <c:pt idx="7559">
                  <c:v>300</c:v>
                </c:pt>
                <c:pt idx="7560">
                  <c:v>391</c:v>
                </c:pt>
                <c:pt idx="7561">
                  <c:v>423</c:v>
                </c:pt>
                <c:pt idx="7562">
                  <c:v>26</c:v>
                </c:pt>
                <c:pt idx="7563">
                  <c:v>326</c:v>
                </c:pt>
                <c:pt idx="7564">
                  <c:v>272</c:v>
                </c:pt>
                <c:pt idx="7565">
                  <c:v>107</c:v>
                </c:pt>
                <c:pt idx="7566">
                  <c:v>188</c:v>
                </c:pt>
                <c:pt idx="7567">
                  <c:v>390</c:v>
                </c:pt>
                <c:pt idx="7568">
                  <c:v>3</c:v>
                </c:pt>
                <c:pt idx="7569">
                  <c:v>94</c:v>
                </c:pt>
                <c:pt idx="7570">
                  <c:v>418</c:v>
                </c:pt>
                <c:pt idx="7571">
                  <c:v>513</c:v>
                </c:pt>
                <c:pt idx="7572">
                  <c:v>210</c:v>
                </c:pt>
                <c:pt idx="7573">
                  <c:v>130</c:v>
                </c:pt>
                <c:pt idx="7574">
                  <c:v>315</c:v>
                </c:pt>
                <c:pt idx="7575">
                  <c:v>379</c:v>
                </c:pt>
                <c:pt idx="7576">
                  <c:v>291</c:v>
                </c:pt>
                <c:pt idx="7577">
                  <c:v>225</c:v>
                </c:pt>
                <c:pt idx="7578">
                  <c:v>147</c:v>
                </c:pt>
                <c:pt idx="7579">
                  <c:v>538</c:v>
                </c:pt>
                <c:pt idx="7580">
                  <c:v>572</c:v>
                </c:pt>
                <c:pt idx="7581">
                  <c:v>94</c:v>
                </c:pt>
                <c:pt idx="7582">
                  <c:v>584</c:v>
                </c:pt>
                <c:pt idx="7583">
                  <c:v>145</c:v>
                </c:pt>
                <c:pt idx="7584">
                  <c:v>189</c:v>
                </c:pt>
                <c:pt idx="7585">
                  <c:v>571</c:v>
                </c:pt>
                <c:pt idx="7586">
                  <c:v>601</c:v>
                </c:pt>
                <c:pt idx="7587">
                  <c:v>331</c:v>
                </c:pt>
                <c:pt idx="7588">
                  <c:v>373</c:v>
                </c:pt>
                <c:pt idx="7589">
                  <c:v>312</c:v>
                </c:pt>
                <c:pt idx="7590">
                  <c:v>348</c:v>
                </c:pt>
                <c:pt idx="7591">
                  <c:v>505</c:v>
                </c:pt>
                <c:pt idx="7592">
                  <c:v>206</c:v>
                </c:pt>
                <c:pt idx="7593">
                  <c:v>415</c:v>
                </c:pt>
                <c:pt idx="7594">
                  <c:v>232</c:v>
                </c:pt>
                <c:pt idx="7595">
                  <c:v>510</c:v>
                </c:pt>
                <c:pt idx="7596">
                  <c:v>409</c:v>
                </c:pt>
                <c:pt idx="7597">
                  <c:v>123</c:v>
                </c:pt>
                <c:pt idx="7598">
                  <c:v>14</c:v>
                </c:pt>
                <c:pt idx="7599">
                  <c:v>278</c:v>
                </c:pt>
                <c:pt idx="7600">
                  <c:v>438</c:v>
                </c:pt>
                <c:pt idx="7601">
                  <c:v>193</c:v>
                </c:pt>
                <c:pt idx="7602">
                  <c:v>596</c:v>
                </c:pt>
                <c:pt idx="7603">
                  <c:v>216</c:v>
                </c:pt>
                <c:pt idx="7604">
                  <c:v>207</c:v>
                </c:pt>
                <c:pt idx="7605">
                  <c:v>431</c:v>
                </c:pt>
                <c:pt idx="7606">
                  <c:v>213</c:v>
                </c:pt>
                <c:pt idx="7607">
                  <c:v>451</c:v>
                </c:pt>
                <c:pt idx="7608">
                  <c:v>506</c:v>
                </c:pt>
                <c:pt idx="7609">
                  <c:v>463</c:v>
                </c:pt>
                <c:pt idx="7610">
                  <c:v>199</c:v>
                </c:pt>
                <c:pt idx="7611">
                  <c:v>347</c:v>
                </c:pt>
                <c:pt idx="7612">
                  <c:v>459</c:v>
                </c:pt>
                <c:pt idx="7613">
                  <c:v>55</c:v>
                </c:pt>
                <c:pt idx="7614">
                  <c:v>412</c:v>
                </c:pt>
                <c:pt idx="7615">
                  <c:v>185</c:v>
                </c:pt>
                <c:pt idx="7616">
                  <c:v>285</c:v>
                </c:pt>
                <c:pt idx="7617">
                  <c:v>354</c:v>
                </c:pt>
                <c:pt idx="7618">
                  <c:v>403</c:v>
                </c:pt>
                <c:pt idx="7619">
                  <c:v>414</c:v>
                </c:pt>
                <c:pt idx="7620">
                  <c:v>287</c:v>
                </c:pt>
                <c:pt idx="7621">
                  <c:v>311</c:v>
                </c:pt>
                <c:pt idx="7622">
                  <c:v>160</c:v>
                </c:pt>
                <c:pt idx="7623">
                  <c:v>223</c:v>
                </c:pt>
                <c:pt idx="7624">
                  <c:v>447</c:v>
                </c:pt>
                <c:pt idx="7625">
                  <c:v>526</c:v>
                </c:pt>
                <c:pt idx="7626">
                  <c:v>389</c:v>
                </c:pt>
                <c:pt idx="7627">
                  <c:v>496</c:v>
                </c:pt>
                <c:pt idx="7628">
                  <c:v>252</c:v>
                </c:pt>
                <c:pt idx="7629">
                  <c:v>233</c:v>
                </c:pt>
                <c:pt idx="7630">
                  <c:v>537</c:v>
                </c:pt>
                <c:pt idx="7631">
                  <c:v>102</c:v>
                </c:pt>
                <c:pt idx="7632">
                  <c:v>206</c:v>
                </c:pt>
                <c:pt idx="7633">
                  <c:v>391</c:v>
                </c:pt>
                <c:pt idx="7634">
                  <c:v>329</c:v>
                </c:pt>
                <c:pt idx="7635">
                  <c:v>400</c:v>
                </c:pt>
                <c:pt idx="7636">
                  <c:v>567</c:v>
                </c:pt>
                <c:pt idx="7637">
                  <c:v>375</c:v>
                </c:pt>
                <c:pt idx="7638">
                  <c:v>375</c:v>
                </c:pt>
                <c:pt idx="7639">
                  <c:v>877</c:v>
                </c:pt>
                <c:pt idx="7640">
                  <c:v>377</c:v>
                </c:pt>
                <c:pt idx="7641">
                  <c:v>155</c:v>
                </c:pt>
                <c:pt idx="7642">
                  <c:v>288</c:v>
                </c:pt>
                <c:pt idx="7643">
                  <c:v>216</c:v>
                </c:pt>
                <c:pt idx="7644">
                  <c:v>205</c:v>
                </c:pt>
                <c:pt idx="7645">
                  <c:v>592</c:v>
                </c:pt>
                <c:pt idx="7646">
                  <c:v>163</c:v>
                </c:pt>
                <c:pt idx="7647">
                  <c:v>254</c:v>
                </c:pt>
                <c:pt idx="7648">
                  <c:v>230</c:v>
                </c:pt>
                <c:pt idx="7649">
                  <c:v>176</c:v>
                </c:pt>
                <c:pt idx="7650">
                  <c:v>8</c:v>
                </c:pt>
                <c:pt idx="7651">
                  <c:v>535</c:v>
                </c:pt>
                <c:pt idx="7652">
                  <c:v>781</c:v>
                </c:pt>
                <c:pt idx="7653">
                  <c:v>629</c:v>
                </c:pt>
                <c:pt idx="7654">
                  <c:v>319</c:v>
                </c:pt>
                <c:pt idx="7655">
                  <c:v>199</c:v>
                </c:pt>
                <c:pt idx="7656">
                  <c:v>765</c:v>
                </c:pt>
                <c:pt idx="7657">
                  <c:v>328</c:v>
                </c:pt>
                <c:pt idx="7658">
                  <c:v>373</c:v>
                </c:pt>
                <c:pt idx="7659">
                  <c:v>296</c:v>
                </c:pt>
                <c:pt idx="7660">
                  <c:v>233</c:v>
                </c:pt>
                <c:pt idx="7661">
                  <c:v>166</c:v>
                </c:pt>
                <c:pt idx="7662" formatCode="0.00E+00">
                  <c:v>4.8999999999999998E-3</c:v>
                </c:pt>
                <c:pt idx="7663">
                  <c:v>398</c:v>
                </c:pt>
                <c:pt idx="7664">
                  <c:v>199</c:v>
                </c:pt>
                <c:pt idx="7665">
                  <c:v>788</c:v>
                </c:pt>
                <c:pt idx="7666">
                  <c:v>150</c:v>
                </c:pt>
                <c:pt idx="7667">
                  <c:v>207</c:v>
                </c:pt>
                <c:pt idx="7668">
                  <c:v>849</c:v>
                </c:pt>
                <c:pt idx="7669">
                  <c:v>468</c:v>
                </c:pt>
                <c:pt idx="7670">
                  <c:v>763</c:v>
                </c:pt>
                <c:pt idx="7671">
                  <c:v>385</c:v>
                </c:pt>
                <c:pt idx="7672">
                  <c:v>323</c:v>
                </c:pt>
                <c:pt idx="7673">
                  <c:v>328</c:v>
                </c:pt>
                <c:pt idx="7674">
                  <c:v>210</c:v>
                </c:pt>
                <c:pt idx="7675">
                  <c:v>41</c:v>
                </c:pt>
                <c:pt idx="7676">
                  <c:v>221</c:v>
                </c:pt>
                <c:pt idx="7677">
                  <c:v>329</c:v>
                </c:pt>
                <c:pt idx="7678">
                  <c:v>796</c:v>
                </c:pt>
                <c:pt idx="7679">
                  <c:v>475</c:v>
                </c:pt>
                <c:pt idx="7680">
                  <c:v>559</c:v>
                </c:pt>
                <c:pt idx="7681">
                  <c:v>1077</c:v>
                </c:pt>
                <c:pt idx="7682">
                  <c:v>186</c:v>
                </c:pt>
                <c:pt idx="7683">
                  <c:v>52</c:v>
                </c:pt>
                <c:pt idx="7684">
                  <c:v>144</c:v>
                </c:pt>
                <c:pt idx="7685">
                  <c:v>934</c:v>
                </c:pt>
                <c:pt idx="7686">
                  <c:v>659</c:v>
                </c:pt>
                <c:pt idx="7687">
                  <c:v>323</c:v>
                </c:pt>
                <c:pt idx="7688">
                  <c:v>204</c:v>
                </c:pt>
                <c:pt idx="7689">
                  <c:v>160</c:v>
                </c:pt>
                <c:pt idx="7690">
                  <c:v>342</c:v>
                </c:pt>
                <c:pt idx="7691">
                  <c:v>411</c:v>
                </c:pt>
                <c:pt idx="7692">
                  <c:v>474</c:v>
                </c:pt>
                <c:pt idx="7693">
                  <c:v>87</c:v>
                </c:pt>
                <c:pt idx="7694">
                  <c:v>879</c:v>
                </c:pt>
                <c:pt idx="7695">
                  <c:v>297</c:v>
                </c:pt>
                <c:pt idx="7696">
                  <c:v>51</c:v>
                </c:pt>
                <c:pt idx="7697">
                  <c:v>715</c:v>
                </c:pt>
                <c:pt idx="7698">
                  <c:v>277</c:v>
                </c:pt>
                <c:pt idx="7699">
                  <c:v>3</c:v>
                </c:pt>
                <c:pt idx="7700">
                  <c:v>7</c:v>
                </c:pt>
                <c:pt idx="7701">
                  <c:v>125</c:v>
                </c:pt>
                <c:pt idx="7702">
                  <c:v>459</c:v>
                </c:pt>
                <c:pt idx="7703">
                  <c:v>117</c:v>
                </c:pt>
                <c:pt idx="7704">
                  <c:v>445</c:v>
                </c:pt>
                <c:pt idx="7705">
                  <c:v>423</c:v>
                </c:pt>
                <c:pt idx="7706">
                  <c:v>236</c:v>
                </c:pt>
                <c:pt idx="7707">
                  <c:v>350</c:v>
                </c:pt>
                <c:pt idx="7708">
                  <c:v>437</c:v>
                </c:pt>
                <c:pt idx="7709">
                  <c:v>232</c:v>
                </c:pt>
                <c:pt idx="7710">
                  <c:v>619</c:v>
                </c:pt>
                <c:pt idx="7711">
                  <c:v>158</c:v>
                </c:pt>
                <c:pt idx="7712">
                  <c:v>336</c:v>
                </c:pt>
                <c:pt idx="7713">
                  <c:v>308</c:v>
                </c:pt>
                <c:pt idx="7714">
                  <c:v>562</c:v>
                </c:pt>
                <c:pt idx="7715">
                  <c:v>271</c:v>
                </c:pt>
                <c:pt idx="7716">
                  <c:v>180</c:v>
                </c:pt>
                <c:pt idx="7717">
                  <c:v>275</c:v>
                </c:pt>
                <c:pt idx="7718">
                  <c:v>697</c:v>
                </c:pt>
                <c:pt idx="7719">
                  <c:v>256</c:v>
                </c:pt>
                <c:pt idx="7720">
                  <c:v>350</c:v>
                </c:pt>
                <c:pt idx="7721">
                  <c:v>394</c:v>
                </c:pt>
                <c:pt idx="7722">
                  <c:v>132</c:v>
                </c:pt>
                <c:pt idx="7723">
                  <c:v>318</c:v>
                </c:pt>
                <c:pt idx="7724">
                  <c:v>381</c:v>
                </c:pt>
                <c:pt idx="7725">
                  <c:v>281</c:v>
                </c:pt>
                <c:pt idx="7726">
                  <c:v>366</c:v>
                </c:pt>
                <c:pt idx="7727">
                  <c:v>417</c:v>
                </c:pt>
                <c:pt idx="7728">
                  <c:v>2</c:v>
                </c:pt>
                <c:pt idx="7729">
                  <c:v>146</c:v>
                </c:pt>
                <c:pt idx="7730">
                  <c:v>545</c:v>
                </c:pt>
                <c:pt idx="7731">
                  <c:v>967</c:v>
                </c:pt>
                <c:pt idx="7732">
                  <c:v>198</c:v>
                </c:pt>
                <c:pt idx="7733">
                  <c:v>366</c:v>
                </c:pt>
                <c:pt idx="7734">
                  <c:v>225</c:v>
                </c:pt>
                <c:pt idx="7735">
                  <c:v>244</c:v>
                </c:pt>
                <c:pt idx="7736">
                  <c:v>494</c:v>
                </c:pt>
                <c:pt idx="7737">
                  <c:v>286</c:v>
                </c:pt>
                <c:pt idx="7738">
                  <c:v>606</c:v>
                </c:pt>
                <c:pt idx="7739">
                  <c:v>184</c:v>
                </c:pt>
                <c:pt idx="7740">
                  <c:v>888</c:v>
                </c:pt>
                <c:pt idx="7741">
                  <c:v>478</c:v>
                </c:pt>
                <c:pt idx="7742">
                  <c:v>490</c:v>
                </c:pt>
                <c:pt idx="7743">
                  <c:v>257</c:v>
                </c:pt>
                <c:pt idx="7744">
                  <c:v>65</c:v>
                </c:pt>
                <c:pt idx="7745">
                  <c:v>847</c:v>
                </c:pt>
                <c:pt idx="7746">
                  <c:v>509</c:v>
                </c:pt>
                <c:pt idx="7747">
                  <c:v>178</c:v>
                </c:pt>
                <c:pt idx="7748">
                  <c:v>476</c:v>
                </c:pt>
                <c:pt idx="7749">
                  <c:v>446</c:v>
                </c:pt>
                <c:pt idx="7750">
                  <c:v>86</c:v>
                </c:pt>
                <c:pt idx="7751">
                  <c:v>620</c:v>
                </c:pt>
                <c:pt idx="7752">
                  <c:v>444</c:v>
                </c:pt>
                <c:pt idx="7753">
                  <c:v>540</c:v>
                </c:pt>
                <c:pt idx="7754">
                  <c:v>280</c:v>
                </c:pt>
                <c:pt idx="7755">
                  <c:v>370</c:v>
                </c:pt>
                <c:pt idx="7756">
                  <c:v>283</c:v>
                </c:pt>
                <c:pt idx="7757">
                  <c:v>236</c:v>
                </c:pt>
                <c:pt idx="7758">
                  <c:v>178</c:v>
                </c:pt>
                <c:pt idx="7759">
                  <c:v>352</c:v>
                </c:pt>
                <c:pt idx="7760">
                  <c:v>170</c:v>
                </c:pt>
                <c:pt idx="7761">
                  <c:v>20</c:v>
                </c:pt>
                <c:pt idx="7762">
                  <c:v>209</c:v>
                </c:pt>
                <c:pt idx="7763">
                  <c:v>751</c:v>
                </c:pt>
                <c:pt idx="7764">
                  <c:v>359</c:v>
                </c:pt>
                <c:pt idx="7765">
                  <c:v>896</c:v>
                </c:pt>
                <c:pt idx="7766">
                  <c:v>152</c:v>
                </c:pt>
                <c:pt idx="7767">
                  <c:v>383</c:v>
                </c:pt>
                <c:pt idx="7768">
                  <c:v>503</c:v>
                </c:pt>
                <c:pt idx="7769">
                  <c:v>356</c:v>
                </c:pt>
                <c:pt idx="7770">
                  <c:v>422</c:v>
                </c:pt>
                <c:pt idx="7771">
                  <c:v>298</c:v>
                </c:pt>
                <c:pt idx="7772">
                  <c:v>449</c:v>
                </c:pt>
                <c:pt idx="7773">
                  <c:v>279</c:v>
                </c:pt>
                <c:pt idx="7774">
                  <c:v>226</c:v>
                </c:pt>
                <c:pt idx="7775">
                  <c:v>136</c:v>
                </c:pt>
                <c:pt idx="7776">
                  <c:v>225</c:v>
                </c:pt>
                <c:pt idx="7777">
                  <c:v>138</c:v>
                </c:pt>
                <c:pt idx="7778">
                  <c:v>196</c:v>
                </c:pt>
                <c:pt idx="7779">
                  <c:v>382</c:v>
                </c:pt>
                <c:pt idx="7780">
                  <c:v>305</c:v>
                </c:pt>
                <c:pt idx="7781">
                  <c:v>77</c:v>
                </c:pt>
                <c:pt idx="7782" formatCode="0.00E+00">
                  <c:v>4.8999999999999998E-3</c:v>
                </c:pt>
                <c:pt idx="7783">
                  <c:v>76</c:v>
                </c:pt>
                <c:pt idx="7784">
                  <c:v>145</c:v>
                </c:pt>
                <c:pt idx="7785">
                  <c:v>367</c:v>
                </c:pt>
                <c:pt idx="7786">
                  <c:v>172</c:v>
                </c:pt>
                <c:pt idx="7787">
                  <c:v>342</c:v>
                </c:pt>
                <c:pt idx="7788">
                  <c:v>303</c:v>
                </c:pt>
                <c:pt idx="7789">
                  <c:v>128</c:v>
                </c:pt>
                <c:pt idx="7790">
                  <c:v>232</c:v>
                </c:pt>
                <c:pt idx="7791" formatCode="0.00E+00">
                  <c:v>4.8999999999999998E-3</c:v>
                </c:pt>
                <c:pt idx="7792">
                  <c:v>362</c:v>
                </c:pt>
                <c:pt idx="7793">
                  <c:v>508</c:v>
                </c:pt>
                <c:pt idx="7794">
                  <c:v>336</c:v>
                </c:pt>
                <c:pt idx="7795">
                  <c:v>502</c:v>
                </c:pt>
                <c:pt idx="7796">
                  <c:v>103</c:v>
                </c:pt>
                <c:pt idx="7797">
                  <c:v>548</c:v>
                </c:pt>
                <c:pt idx="7798">
                  <c:v>456</c:v>
                </c:pt>
                <c:pt idx="7799">
                  <c:v>659</c:v>
                </c:pt>
                <c:pt idx="7800">
                  <c:v>693</c:v>
                </c:pt>
                <c:pt idx="7801">
                  <c:v>943</c:v>
                </c:pt>
                <c:pt idx="7802">
                  <c:v>178</c:v>
                </c:pt>
                <c:pt idx="7803">
                  <c:v>525</c:v>
                </c:pt>
                <c:pt idx="7804">
                  <c:v>200</c:v>
                </c:pt>
                <c:pt idx="7805">
                  <c:v>89</c:v>
                </c:pt>
                <c:pt idx="7806">
                  <c:v>695</c:v>
                </c:pt>
                <c:pt idx="7807">
                  <c:v>506</c:v>
                </c:pt>
                <c:pt idx="7808">
                  <c:v>431</c:v>
                </c:pt>
                <c:pt idx="7809">
                  <c:v>213</c:v>
                </c:pt>
                <c:pt idx="7810">
                  <c:v>142</c:v>
                </c:pt>
                <c:pt idx="7811">
                  <c:v>354</c:v>
                </c:pt>
                <c:pt idx="7812">
                  <c:v>388</c:v>
                </c:pt>
                <c:pt idx="7813">
                  <c:v>490</c:v>
                </c:pt>
                <c:pt idx="7814">
                  <c:v>496</c:v>
                </c:pt>
                <c:pt idx="7815">
                  <c:v>263</c:v>
                </c:pt>
                <c:pt idx="7816">
                  <c:v>381</c:v>
                </c:pt>
                <c:pt idx="7817">
                  <c:v>569</c:v>
                </c:pt>
                <c:pt idx="7818">
                  <c:v>374</c:v>
                </c:pt>
                <c:pt idx="7819">
                  <c:v>289</c:v>
                </c:pt>
                <c:pt idx="7820">
                  <c:v>263</c:v>
                </c:pt>
                <c:pt idx="7821">
                  <c:v>95</c:v>
                </c:pt>
                <c:pt idx="7822">
                  <c:v>350</c:v>
                </c:pt>
                <c:pt idx="7823">
                  <c:v>33</c:v>
                </c:pt>
                <c:pt idx="7824">
                  <c:v>378</c:v>
                </c:pt>
                <c:pt idx="7825">
                  <c:v>373</c:v>
                </c:pt>
                <c:pt idx="7826">
                  <c:v>455</c:v>
                </c:pt>
                <c:pt idx="7827">
                  <c:v>201</c:v>
                </c:pt>
                <c:pt idx="7828">
                  <c:v>600</c:v>
                </c:pt>
                <c:pt idx="7829">
                  <c:v>340</c:v>
                </c:pt>
                <c:pt idx="7830">
                  <c:v>420</c:v>
                </c:pt>
                <c:pt idx="7831">
                  <c:v>189</c:v>
                </c:pt>
                <c:pt idx="7832">
                  <c:v>498</c:v>
                </c:pt>
                <c:pt idx="7833">
                  <c:v>447</c:v>
                </c:pt>
                <c:pt idx="7834">
                  <c:v>748</c:v>
                </c:pt>
                <c:pt idx="7835">
                  <c:v>544</c:v>
                </c:pt>
                <c:pt idx="7836">
                  <c:v>553</c:v>
                </c:pt>
                <c:pt idx="7837">
                  <c:v>465</c:v>
                </c:pt>
                <c:pt idx="7838" formatCode="0.00E+00">
                  <c:v>4.8999999999999998E-3</c:v>
                </c:pt>
                <c:pt idx="7839">
                  <c:v>619</c:v>
                </c:pt>
                <c:pt idx="7840">
                  <c:v>20</c:v>
                </c:pt>
                <c:pt idx="7841">
                  <c:v>100</c:v>
                </c:pt>
                <c:pt idx="7842">
                  <c:v>128</c:v>
                </c:pt>
                <c:pt idx="7843">
                  <c:v>570</c:v>
                </c:pt>
                <c:pt idx="7844">
                  <c:v>182</c:v>
                </c:pt>
                <c:pt idx="7845">
                  <c:v>287</c:v>
                </c:pt>
                <c:pt idx="7846">
                  <c:v>834</c:v>
                </c:pt>
                <c:pt idx="7847">
                  <c:v>313</c:v>
                </c:pt>
                <c:pt idx="7848">
                  <c:v>144</c:v>
                </c:pt>
                <c:pt idx="7849">
                  <c:v>562</c:v>
                </c:pt>
                <c:pt idx="7850">
                  <c:v>417</c:v>
                </c:pt>
                <c:pt idx="7851">
                  <c:v>158</c:v>
                </c:pt>
                <c:pt idx="7852">
                  <c:v>336</c:v>
                </c:pt>
                <c:pt idx="7853">
                  <c:v>123</c:v>
                </c:pt>
                <c:pt idx="7854">
                  <c:v>334</c:v>
                </c:pt>
                <c:pt idx="7855">
                  <c:v>110</c:v>
                </c:pt>
                <c:pt idx="7856">
                  <c:v>231</c:v>
                </c:pt>
                <c:pt idx="7857">
                  <c:v>137</c:v>
                </c:pt>
                <c:pt idx="7858">
                  <c:v>814</c:v>
                </c:pt>
                <c:pt idx="7859">
                  <c:v>13</c:v>
                </c:pt>
                <c:pt idx="7860">
                  <c:v>73</c:v>
                </c:pt>
                <c:pt idx="7861">
                  <c:v>283</c:v>
                </c:pt>
                <c:pt idx="7862">
                  <c:v>549</c:v>
                </c:pt>
                <c:pt idx="7863">
                  <c:v>311</c:v>
                </c:pt>
                <c:pt idx="7864">
                  <c:v>332</c:v>
                </c:pt>
                <c:pt idx="7865">
                  <c:v>161</c:v>
                </c:pt>
                <c:pt idx="7866">
                  <c:v>1</c:v>
                </c:pt>
                <c:pt idx="7867">
                  <c:v>555</c:v>
                </c:pt>
                <c:pt idx="7868">
                  <c:v>317</c:v>
                </c:pt>
                <c:pt idx="7869">
                  <c:v>222</c:v>
                </c:pt>
                <c:pt idx="7870">
                  <c:v>288</c:v>
                </c:pt>
                <c:pt idx="7871">
                  <c:v>150</c:v>
                </c:pt>
                <c:pt idx="7872">
                  <c:v>312</c:v>
                </c:pt>
                <c:pt idx="7873">
                  <c:v>3</c:v>
                </c:pt>
                <c:pt idx="7874">
                  <c:v>178</c:v>
                </c:pt>
                <c:pt idx="7875" formatCode="0.00E+00">
                  <c:v>4.8999999999999998E-3</c:v>
                </c:pt>
                <c:pt idx="7876">
                  <c:v>104</c:v>
                </c:pt>
                <c:pt idx="7877">
                  <c:v>439</c:v>
                </c:pt>
                <c:pt idx="7878">
                  <c:v>183</c:v>
                </c:pt>
                <c:pt idx="7879">
                  <c:v>846</c:v>
                </c:pt>
                <c:pt idx="7880">
                  <c:v>335</c:v>
                </c:pt>
                <c:pt idx="7881">
                  <c:v>302</c:v>
                </c:pt>
                <c:pt idx="7882">
                  <c:v>363</c:v>
                </c:pt>
                <c:pt idx="7883">
                  <c:v>405</c:v>
                </c:pt>
                <c:pt idx="7884">
                  <c:v>364</c:v>
                </c:pt>
                <c:pt idx="7885">
                  <c:v>162</c:v>
                </c:pt>
                <c:pt idx="7886">
                  <c:v>749</c:v>
                </c:pt>
                <c:pt idx="7887">
                  <c:v>547</c:v>
                </c:pt>
                <c:pt idx="7888">
                  <c:v>535</c:v>
                </c:pt>
                <c:pt idx="7889">
                  <c:v>723</c:v>
                </c:pt>
                <c:pt idx="7890">
                  <c:v>58</c:v>
                </c:pt>
                <c:pt idx="7891">
                  <c:v>665</c:v>
                </c:pt>
                <c:pt idx="7892">
                  <c:v>776</c:v>
                </c:pt>
                <c:pt idx="7893">
                  <c:v>888</c:v>
                </c:pt>
                <c:pt idx="7894">
                  <c:v>380</c:v>
                </c:pt>
                <c:pt idx="7895">
                  <c:v>530</c:v>
                </c:pt>
                <c:pt idx="7896">
                  <c:v>366</c:v>
                </c:pt>
                <c:pt idx="7897">
                  <c:v>423</c:v>
                </c:pt>
                <c:pt idx="7898">
                  <c:v>144</c:v>
                </c:pt>
                <c:pt idx="7899">
                  <c:v>478</c:v>
                </c:pt>
                <c:pt idx="7900">
                  <c:v>589</c:v>
                </c:pt>
                <c:pt idx="7901">
                  <c:v>240</c:v>
                </c:pt>
                <c:pt idx="7902">
                  <c:v>477</c:v>
                </c:pt>
                <c:pt idx="7903">
                  <c:v>509</c:v>
                </c:pt>
                <c:pt idx="7904">
                  <c:v>454</c:v>
                </c:pt>
                <c:pt idx="7905">
                  <c:v>128</c:v>
                </c:pt>
                <c:pt idx="7906">
                  <c:v>532</c:v>
                </c:pt>
                <c:pt idx="7907">
                  <c:v>351</c:v>
                </c:pt>
                <c:pt idx="7908">
                  <c:v>152</c:v>
                </c:pt>
                <c:pt idx="7909">
                  <c:v>201</c:v>
                </c:pt>
                <c:pt idx="7910">
                  <c:v>120</c:v>
                </c:pt>
                <c:pt idx="7911">
                  <c:v>504</c:v>
                </c:pt>
                <c:pt idx="7912">
                  <c:v>624</c:v>
                </c:pt>
                <c:pt idx="7913">
                  <c:v>250</c:v>
                </c:pt>
                <c:pt idx="7914">
                  <c:v>645</c:v>
                </c:pt>
                <c:pt idx="7915">
                  <c:v>412</c:v>
                </c:pt>
                <c:pt idx="7916">
                  <c:v>431</c:v>
                </c:pt>
                <c:pt idx="7917">
                  <c:v>208</c:v>
                </c:pt>
                <c:pt idx="7918">
                  <c:v>261</c:v>
                </c:pt>
                <c:pt idx="7919">
                  <c:v>747</c:v>
                </c:pt>
                <c:pt idx="7920">
                  <c:v>246</c:v>
                </c:pt>
                <c:pt idx="7921">
                  <c:v>505</c:v>
                </c:pt>
                <c:pt idx="7922">
                  <c:v>166</c:v>
                </c:pt>
                <c:pt idx="7923">
                  <c:v>459</c:v>
                </c:pt>
                <c:pt idx="7924">
                  <c:v>241</c:v>
                </c:pt>
                <c:pt idx="7925">
                  <c:v>391</c:v>
                </c:pt>
                <c:pt idx="7926">
                  <c:v>12</c:v>
                </c:pt>
                <c:pt idx="7927">
                  <c:v>707</c:v>
                </c:pt>
                <c:pt idx="7928">
                  <c:v>324</c:v>
                </c:pt>
                <c:pt idx="7929">
                  <c:v>432</c:v>
                </c:pt>
                <c:pt idx="7930">
                  <c:v>307</c:v>
                </c:pt>
                <c:pt idx="7931">
                  <c:v>240</c:v>
                </c:pt>
                <c:pt idx="7932">
                  <c:v>61</c:v>
                </c:pt>
                <c:pt idx="7933">
                  <c:v>523</c:v>
                </c:pt>
                <c:pt idx="7934">
                  <c:v>162</c:v>
                </c:pt>
                <c:pt idx="7935">
                  <c:v>466</c:v>
                </c:pt>
                <c:pt idx="7936">
                  <c:v>510</c:v>
                </c:pt>
                <c:pt idx="7937">
                  <c:v>369</c:v>
                </c:pt>
                <c:pt idx="7938">
                  <c:v>488</c:v>
                </c:pt>
                <c:pt idx="7939">
                  <c:v>232</c:v>
                </c:pt>
                <c:pt idx="7940">
                  <c:v>330</c:v>
                </c:pt>
                <c:pt idx="7941">
                  <c:v>613</c:v>
                </c:pt>
                <c:pt idx="7942">
                  <c:v>439</c:v>
                </c:pt>
                <c:pt idx="7943">
                  <c:v>131</c:v>
                </c:pt>
                <c:pt idx="7944">
                  <c:v>95</c:v>
                </c:pt>
                <c:pt idx="7945">
                  <c:v>575</c:v>
                </c:pt>
                <c:pt idx="7946">
                  <c:v>503</c:v>
                </c:pt>
                <c:pt idx="7947">
                  <c:v>13</c:v>
                </c:pt>
                <c:pt idx="7948">
                  <c:v>514</c:v>
                </c:pt>
                <c:pt idx="7949">
                  <c:v>103</c:v>
                </c:pt>
                <c:pt idx="7950">
                  <c:v>127</c:v>
                </c:pt>
                <c:pt idx="7951">
                  <c:v>493</c:v>
                </c:pt>
                <c:pt idx="7952">
                  <c:v>444</c:v>
                </c:pt>
                <c:pt idx="7953">
                  <c:v>295</c:v>
                </c:pt>
                <c:pt idx="7954">
                  <c:v>477</c:v>
                </c:pt>
                <c:pt idx="7955">
                  <c:v>225</c:v>
                </c:pt>
                <c:pt idx="7956">
                  <c:v>388</c:v>
                </c:pt>
                <c:pt idx="7957">
                  <c:v>188</c:v>
                </c:pt>
                <c:pt idx="7958">
                  <c:v>516</c:v>
                </c:pt>
                <c:pt idx="7959">
                  <c:v>227</c:v>
                </c:pt>
                <c:pt idx="7960">
                  <c:v>57</c:v>
                </c:pt>
                <c:pt idx="7961">
                  <c:v>298</c:v>
                </c:pt>
                <c:pt idx="7962">
                  <c:v>854</c:v>
                </c:pt>
                <c:pt idx="7963">
                  <c:v>382</c:v>
                </c:pt>
                <c:pt idx="7964">
                  <c:v>409</c:v>
                </c:pt>
                <c:pt idx="7965">
                  <c:v>531</c:v>
                </c:pt>
                <c:pt idx="7966">
                  <c:v>311</c:v>
                </c:pt>
                <c:pt idx="7967">
                  <c:v>442</c:v>
                </c:pt>
                <c:pt idx="7968">
                  <c:v>258</c:v>
                </c:pt>
                <c:pt idx="7969">
                  <c:v>684</c:v>
                </c:pt>
                <c:pt idx="7970">
                  <c:v>503</c:v>
                </c:pt>
                <c:pt idx="7971">
                  <c:v>555</c:v>
                </c:pt>
                <c:pt idx="7972">
                  <c:v>203</c:v>
                </c:pt>
                <c:pt idx="7973">
                  <c:v>141</c:v>
                </c:pt>
                <c:pt idx="7974">
                  <c:v>326</c:v>
                </c:pt>
                <c:pt idx="7975">
                  <c:v>206</c:v>
                </c:pt>
                <c:pt idx="7976">
                  <c:v>247</c:v>
                </c:pt>
                <c:pt idx="7977">
                  <c:v>225</c:v>
                </c:pt>
                <c:pt idx="7978">
                  <c:v>781</c:v>
                </c:pt>
                <c:pt idx="7979">
                  <c:v>333</c:v>
                </c:pt>
                <c:pt idx="7980">
                  <c:v>209</c:v>
                </c:pt>
                <c:pt idx="7981">
                  <c:v>238</c:v>
                </c:pt>
                <c:pt idx="7982">
                  <c:v>468</c:v>
                </c:pt>
                <c:pt idx="7983">
                  <c:v>495</c:v>
                </c:pt>
                <c:pt idx="7984">
                  <c:v>285</c:v>
                </c:pt>
                <c:pt idx="7985">
                  <c:v>325</c:v>
                </c:pt>
                <c:pt idx="7986">
                  <c:v>655</c:v>
                </c:pt>
                <c:pt idx="7987">
                  <c:v>169</c:v>
                </c:pt>
                <c:pt idx="7988">
                  <c:v>7</c:v>
                </c:pt>
                <c:pt idx="7989">
                  <c:v>586</c:v>
                </c:pt>
                <c:pt idx="7990">
                  <c:v>1017</c:v>
                </c:pt>
                <c:pt idx="7991">
                  <c:v>387</c:v>
                </c:pt>
                <c:pt idx="7992">
                  <c:v>249</c:v>
                </c:pt>
                <c:pt idx="7993">
                  <c:v>314</c:v>
                </c:pt>
                <c:pt idx="7994">
                  <c:v>322</c:v>
                </c:pt>
                <c:pt idx="7995">
                  <c:v>146</c:v>
                </c:pt>
                <c:pt idx="7996">
                  <c:v>316</c:v>
                </c:pt>
                <c:pt idx="7997">
                  <c:v>331</c:v>
                </c:pt>
                <c:pt idx="7998">
                  <c:v>298</c:v>
                </c:pt>
                <c:pt idx="7999">
                  <c:v>992</c:v>
                </c:pt>
                <c:pt idx="8000">
                  <c:v>113</c:v>
                </c:pt>
                <c:pt idx="8001">
                  <c:v>792</c:v>
                </c:pt>
                <c:pt idx="8002">
                  <c:v>294</c:v>
                </c:pt>
                <c:pt idx="8003">
                  <c:v>420</c:v>
                </c:pt>
                <c:pt idx="8004">
                  <c:v>192</c:v>
                </c:pt>
                <c:pt idx="8005">
                  <c:v>109</c:v>
                </c:pt>
                <c:pt idx="8006">
                  <c:v>444</c:v>
                </c:pt>
                <c:pt idx="8007">
                  <c:v>282</c:v>
                </c:pt>
                <c:pt idx="8008">
                  <c:v>280</c:v>
                </c:pt>
                <c:pt idx="8009">
                  <c:v>58</c:v>
                </c:pt>
                <c:pt idx="8010">
                  <c:v>268</c:v>
                </c:pt>
                <c:pt idx="8011">
                  <c:v>265</c:v>
                </c:pt>
                <c:pt idx="8012">
                  <c:v>284</c:v>
                </c:pt>
                <c:pt idx="8013">
                  <c:v>1044</c:v>
                </c:pt>
                <c:pt idx="8014">
                  <c:v>340</c:v>
                </c:pt>
                <c:pt idx="8015">
                  <c:v>272</c:v>
                </c:pt>
                <c:pt idx="8016">
                  <c:v>119</c:v>
                </c:pt>
                <c:pt idx="8017">
                  <c:v>427</c:v>
                </c:pt>
                <c:pt idx="8018" formatCode="0.00E+00">
                  <c:v>4.8999999999999998E-3</c:v>
                </c:pt>
                <c:pt idx="8019">
                  <c:v>6</c:v>
                </c:pt>
                <c:pt idx="8020">
                  <c:v>242</c:v>
                </c:pt>
                <c:pt idx="8021">
                  <c:v>284</c:v>
                </c:pt>
                <c:pt idx="8022">
                  <c:v>303</c:v>
                </c:pt>
                <c:pt idx="8023">
                  <c:v>148</c:v>
                </c:pt>
                <c:pt idx="8024">
                  <c:v>766</c:v>
                </c:pt>
                <c:pt idx="8025">
                  <c:v>416</c:v>
                </c:pt>
                <c:pt idx="8026">
                  <c:v>210</c:v>
                </c:pt>
                <c:pt idx="8027">
                  <c:v>225</c:v>
                </c:pt>
                <c:pt idx="8028">
                  <c:v>448</c:v>
                </c:pt>
                <c:pt idx="8029">
                  <c:v>162</c:v>
                </c:pt>
                <c:pt idx="8030">
                  <c:v>576</c:v>
                </c:pt>
                <c:pt idx="8031">
                  <c:v>463</c:v>
                </c:pt>
                <c:pt idx="8032">
                  <c:v>164</c:v>
                </c:pt>
                <c:pt idx="8033">
                  <c:v>470</c:v>
                </c:pt>
                <c:pt idx="8034">
                  <c:v>176</c:v>
                </c:pt>
                <c:pt idx="8035">
                  <c:v>141</c:v>
                </c:pt>
                <c:pt idx="8036">
                  <c:v>12</c:v>
                </c:pt>
                <c:pt idx="8037">
                  <c:v>144</c:v>
                </c:pt>
                <c:pt idx="8038">
                  <c:v>276</c:v>
                </c:pt>
                <c:pt idx="8039">
                  <c:v>191</c:v>
                </c:pt>
                <c:pt idx="8040">
                  <c:v>192</c:v>
                </c:pt>
                <c:pt idx="8041">
                  <c:v>325</c:v>
                </c:pt>
                <c:pt idx="8042">
                  <c:v>701</c:v>
                </c:pt>
                <c:pt idx="8043">
                  <c:v>56</c:v>
                </c:pt>
                <c:pt idx="8044">
                  <c:v>2</c:v>
                </c:pt>
                <c:pt idx="8045">
                  <c:v>322</c:v>
                </c:pt>
                <c:pt idx="8046">
                  <c:v>265</c:v>
                </c:pt>
                <c:pt idx="8047">
                  <c:v>144</c:v>
                </c:pt>
                <c:pt idx="8048">
                  <c:v>296</c:v>
                </c:pt>
                <c:pt idx="8049">
                  <c:v>830</c:v>
                </c:pt>
                <c:pt idx="8050">
                  <c:v>380</c:v>
                </c:pt>
                <c:pt idx="8051">
                  <c:v>763</c:v>
                </c:pt>
                <c:pt idx="8052">
                  <c:v>257</c:v>
                </c:pt>
                <c:pt idx="8053">
                  <c:v>143</c:v>
                </c:pt>
                <c:pt idx="8054">
                  <c:v>88</c:v>
                </c:pt>
                <c:pt idx="8055">
                  <c:v>184</c:v>
                </c:pt>
                <c:pt idx="8056">
                  <c:v>507</c:v>
                </c:pt>
                <c:pt idx="8057">
                  <c:v>386</c:v>
                </c:pt>
                <c:pt idx="8058">
                  <c:v>795</c:v>
                </c:pt>
                <c:pt idx="8059">
                  <c:v>231</c:v>
                </c:pt>
                <c:pt idx="8060">
                  <c:v>549</c:v>
                </c:pt>
                <c:pt idx="8061">
                  <c:v>410</c:v>
                </c:pt>
                <c:pt idx="8062">
                  <c:v>296</c:v>
                </c:pt>
                <c:pt idx="8063">
                  <c:v>530</c:v>
                </c:pt>
                <c:pt idx="8064">
                  <c:v>315</c:v>
                </c:pt>
                <c:pt idx="8065">
                  <c:v>310</c:v>
                </c:pt>
                <c:pt idx="8066">
                  <c:v>547</c:v>
                </c:pt>
                <c:pt idx="8067">
                  <c:v>766</c:v>
                </c:pt>
                <c:pt idx="8068">
                  <c:v>242</c:v>
                </c:pt>
                <c:pt idx="8069">
                  <c:v>47</c:v>
                </c:pt>
                <c:pt idx="8070">
                  <c:v>358</c:v>
                </c:pt>
                <c:pt idx="8071">
                  <c:v>342</c:v>
                </c:pt>
                <c:pt idx="8072">
                  <c:v>300</c:v>
                </c:pt>
                <c:pt idx="8073">
                  <c:v>5</c:v>
                </c:pt>
                <c:pt idx="8074">
                  <c:v>405</c:v>
                </c:pt>
                <c:pt idx="8075">
                  <c:v>614</c:v>
                </c:pt>
                <c:pt idx="8076">
                  <c:v>530</c:v>
                </c:pt>
                <c:pt idx="8077">
                  <c:v>611</c:v>
                </c:pt>
                <c:pt idx="8078">
                  <c:v>686</c:v>
                </c:pt>
                <c:pt idx="8079">
                  <c:v>276</c:v>
                </c:pt>
                <c:pt idx="8080">
                  <c:v>628</c:v>
                </c:pt>
                <c:pt idx="8081">
                  <c:v>157</c:v>
                </c:pt>
                <c:pt idx="8082">
                  <c:v>468</c:v>
                </c:pt>
                <c:pt idx="8083">
                  <c:v>487</c:v>
                </c:pt>
                <c:pt idx="8084">
                  <c:v>920</c:v>
                </c:pt>
                <c:pt idx="8085">
                  <c:v>232</c:v>
                </c:pt>
                <c:pt idx="8086">
                  <c:v>192</c:v>
                </c:pt>
                <c:pt idx="8087" formatCode="0.00E+00">
                  <c:v>4.8999999999999998E-3</c:v>
                </c:pt>
                <c:pt idx="8088">
                  <c:v>392</c:v>
                </c:pt>
                <c:pt idx="8089">
                  <c:v>318</c:v>
                </c:pt>
                <c:pt idx="8090">
                  <c:v>543</c:v>
                </c:pt>
                <c:pt idx="8091">
                  <c:v>328</c:v>
                </c:pt>
                <c:pt idx="8092">
                  <c:v>762</c:v>
                </c:pt>
                <c:pt idx="8093">
                  <c:v>543</c:v>
                </c:pt>
                <c:pt idx="8094">
                  <c:v>227</c:v>
                </c:pt>
                <c:pt idx="8095">
                  <c:v>337</c:v>
                </c:pt>
                <c:pt idx="8096">
                  <c:v>493</c:v>
                </c:pt>
                <c:pt idx="8097">
                  <c:v>476</c:v>
                </c:pt>
                <c:pt idx="8098">
                  <c:v>523</c:v>
                </c:pt>
                <c:pt idx="8099">
                  <c:v>179</c:v>
                </c:pt>
                <c:pt idx="8100">
                  <c:v>136</c:v>
                </c:pt>
                <c:pt idx="8101">
                  <c:v>370</c:v>
                </c:pt>
                <c:pt idx="8102">
                  <c:v>44</c:v>
                </c:pt>
                <c:pt idx="8103">
                  <c:v>171</c:v>
                </c:pt>
                <c:pt idx="8104">
                  <c:v>124</c:v>
                </c:pt>
                <c:pt idx="8105">
                  <c:v>128</c:v>
                </c:pt>
                <c:pt idx="8106">
                  <c:v>284</c:v>
                </c:pt>
                <c:pt idx="8107">
                  <c:v>246</c:v>
                </c:pt>
                <c:pt idx="8108">
                  <c:v>662</c:v>
                </c:pt>
                <c:pt idx="8109">
                  <c:v>765</c:v>
                </c:pt>
                <c:pt idx="8110">
                  <c:v>692</c:v>
                </c:pt>
                <c:pt idx="8111">
                  <c:v>51</c:v>
                </c:pt>
                <c:pt idx="8112">
                  <c:v>32</c:v>
                </c:pt>
                <c:pt idx="8113">
                  <c:v>324</c:v>
                </c:pt>
                <c:pt idx="8114">
                  <c:v>587</c:v>
                </c:pt>
                <c:pt idx="8115">
                  <c:v>256</c:v>
                </c:pt>
                <c:pt idx="8116">
                  <c:v>240</c:v>
                </c:pt>
                <c:pt idx="8117">
                  <c:v>151</c:v>
                </c:pt>
                <c:pt idx="8118">
                  <c:v>762</c:v>
                </c:pt>
                <c:pt idx="8119">
                  <c:v>64</c:v>
                </c:pt>
                <c:pt idx="8120">
                  <c:v>184</c:v>
                </c:pt>
                <c:pt idx="8121" formatCode="0.00E+00">
                  <c:v>4.8999999999999998E-3</c:v>
                </c:pt>
                <c:pt idx="8122">
                  <c:v>224</c:v>
                </c:pt>
                <c:pt idx="8123">
                  <c:v>467</c:v>
                </c:pt>
                <c:pt idx="8124">
                  <c:v>144</c:v>
                </c:pt>
                <c:pt idx="8125">
                  <c:v>356</c:v>
                </c:pt>
                <c:pt idx="8126">
                  <c:v>230</c:v>
                </c:pt>
                <c:pt idx="8127">
                  <c:v>451</c:v>
                </c:pt>
                <c:pt idx="8128">
                  <c:v>595</c:v>
                </c:pt>
                <c:pt idx="8129">
                  <c:v>251</c:v>
                </c:pt>
                <c:pt idx="8130">
                  <c:v>334</c:v>
                </c:pt>
                <c:pt idx="8131">
                  <c:v>375</c:v>
                </c:pt>
                <c:pt idx="8132">
                  <c:v>799</c:v>
                </c:pt>
                <c:pt idx="8133">
                  <c:v>383</c:v>
                </c:pt>
                <c:pt idx="8134">
                  <c:v>540</c:v>
                </c:pt>
                <c:pt idx="8135">
                  <c:v>477</c:v>
                </c:pt>
                <c:pt idx="8136">
                  <c:v>445</c:v>
                </c:pt>
                <c:pt idx="8137" formatCode="0.00E+00">
                  <c:v>4.8999999999999998E-3</c:v>
                </c:pt>
                <c:pt idx="8138">
                  <c:v>788</c:v>
                </c:pt>
                <c:pt idx="8139">
                  <c:v>270</c:v>
                </c:pt>
                <c:pt idx="8140">
                  <c:v>344</c:v>
                </c:pt>
                <c:pt idx="8141">
                  <c:v>501</c:v>
                </c:pt>
                <c:pt idx="8142">
                  <c:v>362</c:v>
                </c:pt>
                <c:pt idx="8143">
                  <c:v>23</c:v>
                </c:pt>
                <c:pt idx="8144">
                  <c:v>780</c:v>
                </c:pt>
                <c:pt idx="8145">
                  <c:v>94</c:v>
                </c:pt>
                <c:pt idx="8146">
                  <c:v>485</c:v>
                </c:pt>
                <c:pt idx="8147">
                  <c:v>620</c:v>
                </c:pt>
                <c:pt idx="8148">
                  <c:v>271</c:v>
                </c:pt>
                <c:pt idx="8149">
                  <c:v>854</c:v>
                </c:pt>
                <c:pt idx="8150">
                  <c:v>474</c:v>
                </c:pt>
                <c:pt idx="8151">
                  <c:v>219</c:v>
                </c:pt>
                <c:pt idx="8152">
                  <c:v>304</c:v>
                </c:pt>
                <c:pt idx="8153">
                  <c:v>504</c:v>
                </c:pt>
                <c:pt idx="8154">
                  <c:v>262</c:v>
                </c:pt>
                <c:pt idx="8155">
                  <c:v>383</c:v>
                </c:pt>
                <c:pt idx="8156">
                  <c:v>257</c:v>
                </c:pt>
                <c:pt idx="8157">
                  <c:v>150</c:v>
                </c:pt>
                <c:pt idx="8158">
                  <c:v>51</c:v>
                </c:pt>
                <c:pt idx="8159">
                  <c:v>490</c:v>
                </c:pt>
                <c:pt idx="8160">
                  <c:v>595</c:v>
                </c:pt>
                <c:pt idx="8161">
                  <c:v>406</c:v>
                </c:pt>
                <c:pt idx="8162">
                  <c:v>363</c:v>
                </c:pt>
                <c:pt idx="8163">
                  <c:v>470</c:v>
                </c:pt>
                <c:pt idx="8164">
                  <c:v>60</c:v>
                </c:pt>
                <c:pt idx="8165">
                  <c:v>453</c:v>
                </c:pt>
                <c:pt idx="8166">
                  <c:v>392</c:v>
                </c:pt>
                <c:pt idx="8167">
                  <c:v>385</c:v>
                </c:pt>
                <c:pt idx="8168">
                  <c:v>410</c:v>
                </c:pt>
                <c:pt idx="8169" formatCode="0.00E+00">
                  <c:v>4.8999999999999998E-3</c:v>
                </c:pt>
                <c:pt idx="8170">
                  <c:v>101</c:v>
                </c:pt>
                <c:pt idx="8171">
                  <c:v>477</c:v>
                </c:pt>
                <c:pt idx="8172">
                  <c:v>591</c:v>
                </c:pt>
                <c:pt idx="8173">
                  <c:v>995</c:v>
                </c:pt>
                <c:pt idx="8174">
                  <c:v>715</c:v>
                </c:pt>
                <c:pt idx="8175">
                  <c:v>264</c:v>
                </c:pt>
                <c:pt idx="8176">
                  <c:v>383</c:v>
                </c:pt>
                <c:pt idx="8177">
                  <c:v>110</c:v>
                </c:pt>
                <c:pt idx="8178">
                  <c:v>303</c:v>
                </c:pt>
                <c:pt idx="8179">
                  <c:v>163</c:v>
                </c:pt>
                <c:pt idx="8180">
                  <c:v>34</c:v>
                </c:pt>
                <c:pt idx="8181">
                  <c:v>710</c:v>
                </c:pt>
                <c:pt idx="8182">
                  <c:v>994</c:v>
                </c:pt>
                <c:pt idx="8183">
                  <c:v>79</c:v>
                </c:pt>
                <c:pt idx="8184">
                  <c:v>767</c:v>
                </c:pt>
                <c:pt idx="8185">
                  <c:v>242</c:v>
                </c:pt>
                <c:pt idx="8186">
                  <c:v>567</c:v>
                </c:pt>
                <c:pt idx="8187" formatCode="0.00E+00">
                  <c:v>4.8999999999999998E-3</c:v>
                </c:pt>
                <c:pt idx="8188">
                  <c:v>88</c:v>
                </c:pt>
                <c:pt idx="8189">
                  <c:v>122</c:v>
                </c:pt>
                <c:pt idx="8190">
                  <c:v>175</c:v>
                </c:pt>
                <c:pt idx="8191">
                  <c:v>328</c:v>
                </c:pt>
                <c:pt idx="8192">
                  <c:v>181</c:v>
                </c:pt>
                <c:pt idx="8193">
                  <c:v>257</c:v>
                </c:pt>
                <c:pt idx="8194">
                  <c:v>443</c:v>
                </c:pt>
                <c:pt idx="8195">
                  <c:v>372</c:v>
                </c:pt>
                <c:pt idx="8196">
                  <c:v>260</c:v>
                </c:pt>
                <c:pt idx="8197">
                  <c:v>498</c:v>
                </c:pt>
                <c:pt idx="8198">
                  <c:v>789</c:v>
                </c:pt>
                <c:pt idx="8199">
                  <c:v>403</c:v>
                </c:pt>
                <c:pt idx="8200">
                  <c:v>42</c:v>
                </c:pt>
                <c:pt idx="8201">
                  <c:v>394</c:v>
                </c:pt>
                <c:pt idx="8202">
                  <c:v>253</c:v>
                </c:pt>
                <c:pt idx="8203">
                  <c:v>48</c:v>
                </c:pt>
                <c:pt idx="8204">
                  <c:v>168</c:v>
                </c:pt>
                <c:pt idx="8205">
                  <c:v>277</c:v>
                </c:pt>
                <c:pt idx="8206">
                  <c:v>266</c:v>
                </c:pt>
                <c:pt idx="8207">
                  <c:v>75</c:v>
                </c:pt>
                <c:pt idx="8208">
                  <c:v>335</c:v>
                </c:pt>
                <c:pt idx="8209">
                  <c:v>7</c:v>
                </c:pt>
                <c:pt idx="8210">
                  <c:v>268</c:v>
                </c:pt>
                <c:pt idx="8211">
                  <c:v>266</c:v>
                </c:pt>
                <c:pt idx="8212">
                  <c:v>256</c:v>
                </c:pt>
                <c:pt idx="8213">
                  <c:v>670</c:v>
                </c:pt>
                <c:pt idx="8214">
                  <c:v>407</c:v>
                </c:pt>
                <c:pt idx="8215">
                  <c:v>556</c:v>
                </c:pt>
                <c:pt idx="8216">
                  <c:v>191</c:v>
                </c:pt>
                <c:pt idx="8217">
                  <c:v>252</c:v>
                </c:pt>
                <c:pt idx="8218">
                  <c:v>318</c:v>
                </c:pt>
                <c:pt idx="8219">
                  <c:v>392</c:v>
                </c:pt>
                <c:pt idx="8220">
                  <c:v>483</c:v>
                </c:pt>
                <c:pt idx="8221">
                  <c:v>278</c:v>
                </c:pt>
                <c:pt idx="8222">
                  <c:v>330</c:v>
                </c:pt>
                <c:pt idx="8223">
                  <c:v>153</c:v>
                </c:pt>
                <c:pt idx="8224">
                  <c:v>178</c:v>
                </c:pt>
                <c:pt idx="8225">
                  <c:v>60</c:v>
                </c:pt>
                <c:pt idx="8226">
                  <c:v>67</c:v>
                </c:pt>
                <c:pt idx="8227">
                  <c:v>479</c:v>
                </c:pt>
                <c:pt idx="8228">
                  <c:v>188</c:v>
                </c:pt>
                <c:pt idx="8229">
                  <c:v>368</c:v>
                </c:pt>
                <c:pt idx="8230">
                  <c:v>285</c:v>
                </c:pt>
                <c:pt idx="8231">
                  <c:v>845</c:v>
                </c:pt>
                <c:pt idx="8232">
                  <c:v>620</c:v>
                </c:pt>
                <c:pt idx="8233">
                  <c:v>222</c:v>
                </c:pt>
                <c:pt idx="8234">
                  <c:v>530</c:v>
                </c:pt>
                <c:pt idx="8235">
                  <c:v>317</c:v>
                </c:pt>
                <c:pt idx="8236">
                  <c:v>484</c:v>
                </c:pt>
                <c:pt idx="8237">
                  <c:v>232</c:v>
                </c:pt>
                <c:pt idx="8238">
                  <c:v>276</c:v>
                </c:pt>
                <c:pt idx="8239">
                  <c:v>220</c:v>
                </c:pt>
                <c:pt idx="8240">
                  <c:v>234</c:v>
                </c:pt>
                <c:pt idx="8241">
                  <c:v>352</c:v>
                </c:pt>
                <c:pt idx="8242">
                  <c:v>59</c:v>
                </c:pt>
                <c:pt idx="8243">
                  <c:v>449</c:v>
                </c:pt>
                <c:pt idx="8244">
                  <c:v>115</c:v>
                </c:pt>
                <c:pt idx="8245">
                  <c:v>247</c:v>
                </c:pt>
                <c:pt idx="8246">
                  <c:v>185</c:v>
                </c:pt>
                <c:pt idx="8247">
                  <c:v>127</c:v>
                </c:pt>
                <c:pt idx="8248">
                  <c:v>457</c:v>
                </c:pt>
                <c:pt idx="8249">
                  <c:v>285</c:v>
                </c:pt>
                <c:pt idx="8250">
                  <c:v>285</c:v>
                </c:pt>
                <c:pt idx="8251">
                  <c:v>195</c:v>
                </c:pt>
                <c:pt idx="8252">
                  <c:v>519</c:v>
                </c:pt>
                <c:pt idx="8253">
                  <c:v>222</c:v>
                </c:pt>
                <c:pt idx="8254">
                  <c:v>299</c:v>
                </c:pt>
                <c:pt idx="8255">
                  <c:v>284</c:v>
                </c:pt>
                <c:pt idx="8256">
                  <c:v>83</c:v>
                </c:pt>
                <c:pt idx="8257">
                  <c:v>168</c:v>
                </c:pt>
                <c:pt idx="8258">
                  <c:v>59</c:v>
                </c:pt>
                <c:pt idx="8259">
                  <c:v>515</c:v>
                </c:pt>
                <c:pt idx="8260">
                  <c:v>494</c:v>
                </c:pt>
                <c:pt idx="8261">
                  <c:v>313</c:v>
                </c:pt>
                <c:pt idx="8262">
                  <c:v>576</c:v>
                </c:pt>
                <c:pt idx="8263">
                  <c:v>582</c:v>
                </c:pt>
                <c:pt idx="8264">
                  <c:v>257</c:v>
                </c:pt>
                <c:pt idx="8265">
                  <c:v>160</c:v>
                </c:pt>
                <c:pt idx="8266">
                  <c:v>345</c:v>
                </c:pt>
                <c:pt idx="8267">
                  <c:v>169</c:v>
                </c:pt>
                <c:pt idx="8268">
                  <c:v>278</c:v>
                </c:pt>
                <c:pt idx="8269">
                  <c:v>412</c:v>
                </c:pt>
                <c:pt idx="8270">
                  <c:v>40</c:v>
                </c:pt>
                <c:pt idx="8271">
                  <c:v>297</c:v>
                </c:pt>
                <c:pt idx="8272">
                  <c:v>349</c:v>
                </c:pt>
                <c:pt idx="8273">
                  <c:v>212</c:v>
                </c:pt>
                <c:pt idx="8274">
                  <c:v>49</c:v>
                </c:pt>
                <c:pt idx="8275">
                  <c:v>345</c:v>
                </c:pt>
                <c:pt idx="8276">
                  <c:v>474</c:v>
                </c:pt>
                <c:pt idx="8277">
                  <c:v>282</c:v>
                </c:pt>
                <c:pt idx="8278">
                  <c:v>373</c:v>
                </c:pt>
                <c:pt idx="8279">
                  <c:v>137</c:v>
                </c:pt>
                <c:pt idx="8280">
                  <c:v>152</c:v>
                </c:pt>
                <c:pt idx="8281">
                  <c:v>22</c:v>
                </c:pt>
                <c:pt idx="8282">
                  <c:v>585</c:v>
                </c:pt>
                <c:pt idx="8283">
                  <c:v>35</c:v>
                </c:pt>
                <c:pt idx="8284">
                  <c:v>457</c:v>
                </c:pt>
                <c:pt idx="8285">
                  <c:v>446</c:v>
                </c:pt>
                <c:pt idx="8286">
                  <c:v>139</c:v>
                </c:pt>
                <c:pt idx="8287">
                  <c:v>461</c:v>
                </c:pt>
                <c:pt idx="8288">
                  <c:v>354</c:v>
                </c:pt>
                <c:pt idx="8289">
                  <c:v>556</c:v>
                </c:pt>
                <c:pt idx="8290">
                  <c:v>170</c:v>
                </c:pt>
                <c:pt idx="8291">
                  <c:v>12</c:v>
                </c:pt>
                <c:pt idx="8292">
                  <c:v>702</c:v>
                </c:pt>
                <c:pt idx="8293">
                  <c:v>320</c:v>
                </c:pt>
                <c:pt idx="8294">
                  <c:v>340</c:v>
                </c:pt>
                <c:pt idx="8295">
                  <c:v>214</c:v>
                </c:pt>
                <c:pt idx="8296">
                  <c:v>278</c:v>
                </c:pt>
                <c:pt idx="8297">
                  <c:v>380</c:v>
                </c:pt>
                <c:pt idx="8298">
                  <c:v>140</c:v>
                </c:pt>
                <c:pt idx="8299">
                  <c:v>54</c:v>
                </c:pt>
                <c:pt idx="8300">
                  <c:v>526</c:v>
                </c:pt>
                <c:pt idx="8301">
                  <c:v>117</c:v>
                </c:pt>
                <c:pt idx="8302">
                  <c:v>166</c:v>
                </c:pt>
                <c:pt idx="8303">
                  <c:v>43</c:v>
                </c:pt>
                <c:pt idx="8304">
                  <c:v>207</c:v>
                </c:pt>
                <c:pt idx="8305">
                  <c:v>294</c:v>
                </c:pt>
                <c:pt idx="8306">
                  <c:v>495</c:v>
                </c:pt>
                <c:pt idx="8307">
                  <c:v>471</c:v>
                </c:pt>
                <c:pt idx="8308">
                  <c:v>313</c:v>
                </c:pt>
                <c:pt idx="8309">
                  <c:v>325</c:v>
                </c:pt>
                <c:pt idx="8310">
                  <c:v>420</c:v>
                </c:pt>
                <c:pt idx="8311">
                  <c:v>195</c:v>
                </c:pt>
                <c:pt idx="8312">
                  <c:v>529</c:v>
                </c:pt>
                <c:pt idx="8313">
                  <c:v>232</c:v>
                </c:pt>
                <c:pt idx="8314">
                  <c:v>107</c:v>
                </c:pt>
                <c:pt idx="8315">
                  <c:v>194</c:v>
                </c:pt>
                <c:pt idx="8316">
                  <c:v>273</c:v>
                </c:pt>
                <c:pt idx="8317">
                  <c:v>510</c:v>
                </c:pt>
                <c:pt idx="8318">
                  <c:v>218</c:v>
                </c:pt>
                <c:pt idx="8319">
                  <c:v>208</c:v>
                </c:pt>
                <c:pt idx="8320">
                  <c:v>384</c:v>
                </c:pt>
                <c:pt idx="8321">
                  <c:v>399</c:v>
                </c:pt>
                <c:pt idx="8322">
                  <c:v>217</c:v>
                </c:pt>
                <c:pt idx="8323">
                  <c:v>307</c:v>
                </c:pt>
                <c:pt idx="8324">
                  <c:v>73</c:v>
                </c:pt>
                <c:pt idx="8325">
                  <c:v>290</c:v>
                </c:pt>
                <c:pt idx="8326">
                  <c:v>340</c:v>
                </c:pt>
                <c:pt idx="8327">
                  <c:v>404</c:v>
                </c:pt>
                <c:pt idx="8328">
                  <c:v>361</c:v>
                </c:pt>
                <c:pt idx="8329">
                  <c:v>176</c:v>
                </c:pt>
                <c:pt idx="8330">
                  <c:v>255</c:v>
                </c:pt>
                <c:pt idx="8331">
                  <c:v>74</c:v>
                </c:pt>
                <c:pt idx="8332">
                  <c:v>211</c:v>
                </c:pt>
                <c:pt idx="8333">
                  <c:v>217</c:v>
                </c:pt>
                <c:pt idx="8334">
                  <c:v>294</c:v>
                </c:pt>
                <c:pt idx="8335">
                  <c:v>804</c:v>
                </c:pt>
                <c:pt idx="8336">
                  <c:v>293</c:v>
                </c:pt>
                <c:pt idx="8337">
                  <c:v>37</c:v>
                </c:pt>
                <c:pt idx="8338">
                  <c:v>246</c:v>
                </c:pt>
                <c:pt idx="8339">
                  <c:v>82</c:v>
                </c:pt>
                <c:pt idx="8340">
                  <c:v>171</c:v>
                </c:pt>
                <c:pt idx="8341">
                  <c:v>235</c:v>
                </c:pt>
                <c:pt idx="8342">
                  <c:v>885</c:v>
                </c:pt>
                <c:pt idx="8343">
                  <c:v>292</c:v>
                </c:pt>
                <c:pt idx="8344">
                  <c:v>250</c:v>
                </c:pt>
                <c:pt idx="8345">
                  <c:v>872</c:v>
                </c:pt>
                <c:pt idx="8346">
                  <c:v>258</c:v>
                </c:pt>
                <c:pt idx="8347">
                  <c:v>609</c:v>
                </c:pt>
                <c:pt idx="8348">
                  <c:v>371</c:v>
                </c:pt>
                <c:pt idx="8349">
                  <c:v>441</c:v>
                </c:pt>
                <c:pt idx="8350">
                  <c:v>660</c:v>
                </c:pt>
                <c:pt idx="8351">
                  <c:v>142</c:v>
                </c:pt>
                <c:pt idx="8352">
                  <c:v>365</c:v>
                </c:pt>
                <c:pt idx="8353">
                  <c:v>496</c:v>
                </c:pt>
                <c:pt idx="8354">
                  <c:v>450</c:v>
                </c:pt>
                <c:pt idx="8355">
                  <c:v>140</c:v>
                </c:pt>
                <c:pt idx="8356">
                  <c:v>205</c:v>
                </c:pt>
                <c:pt idx="8357">
                  <c:v>352</c:v>
                </c:pt>
                <c:pt idx="8358">
                  <c:v>366</c:v>
                </c:pt>
                <c:pt idx="8359">
                  <c:v>211</c:v>
                </c:pt>
                <c:pt idx="8360">
                  <c:v>391</c:v>
                </c:pt>
                <c:pt idx="8361">
                  <c:v>360</c:v>
                </c:pt>
                <c:pt idx="8362">
                  <c:v>378</c:v>
                </c:pt>
                <c:pt idx="8363">
                  <c:v>458</c:v>
                </c:pt>
                <c:pt idx="8364">
                  <c:v>233</c:v>
                </c:pt>
                <c:pt idx="8365">
                  <c:v>1044</c:v>
                </c:pt>
                <c:pt idx="8366">
                  <c:v>1253</c:v>
                </c:pt>
                <c:pt idx="8367">
                  <c:v>798</c:v>
                </c:pt>
                <c:pt idx="8368">
                  <c:v>943</c:v>
                </c:pt>
                <c:pt idx="8369">
                  <c:v>239</c:v>
                </c:pt>
                <c:pt idx="8370">
                  <c:v>615</c:v>
                </c:pt>
                <c:pt idx="8371">
                  <c:v>252</c:v>
                </c:pt>
                <c:pt idx="8372">
                  <c:v>840</c:v>
                </c:pt>
                <c:pt idx="8373" formatCode="0.00E+00">
                  <c:v>4.8999999999999998E-3</c:v>
                </c:pt>
                <c:pt idx="8374">
                  <c:v>453</c:v>
                </c:pt>
                <c:pt idx="8375">
                  <c:v>645</c:v>
                </c:pt>
                <c:pt idx="8376">
                  <c:v>340</c:v>
                </c:pt>
                <c:pt idx="8377">
                  <c:v>67</c:v>
                </c:pt>
                <c:pt idx="8378">
                  <c:v>202</c:v>
                </c:pt>
                <c:pt idx="8379">
                  <c:v>722</c:v>
                </c:pt>
                <c:pt idx="8380">
                  <c:v>208</c:v>
                </c:pt>
                <c:pt idx="8381">
                  <c:v>216</c:v>
                </c:pt>
                <c:pt idx="8382">
                  <c:v>624</c:v>
                </c:pt>
                <c:pt idx="8383">
                  <c:v>2</c:v>
                </c:pt>
                <c:pt idx="8384">
                  <c:v>120</c:v>
                </c:pt>
                <c:pt idx="8385">
                  <c:v>70</c:v>
                </c:pt>
                <c:pt idx="8386">
                  <c:v>27</c:v>
                </c:pt>
                <c:pt idx="8387">
                  <c:v>56</c:v>
                </c:pt>
                <c:pt idx="8388">
                  <c:v>300</c:v>
                </c:pt>
                <c:pt idx="8389">
                  <c:v>1101</c:v>
                </c:pt>
                <c:pt idx="8390">
                  <c:v>97</c:v>
                </c:pt>
                <c:pt idx="8391">
                  <c:v>273</c:v>
                </c:pt>
                <c:pt idx="8392">
                  <c:v>104</c:v>
                </c:pt>
                <c:pt idx="8393">
                  <c:v>299</c:v>
                </c:pt>
                <c:pt idx="8394">
                  <c:v>502</c:v>
                </c:pt>
                <c:pt idx="8395">
                  <c:v>545</c:v>
                </c:pt>
                <c:pt idx="8396">
                  <c:v>482</c:v>
                </c:pt>
                <c:pt idx="8397">
                  <c:v>343</c:v>
                </c:pt>
                <c:pt idx="8398">
                  <c:v>235</c:v>
                </c:pt>
                <c:pt idx="8399">
                  <c:v>243</c:v>
                </c:pt>
                <c:pt idx="8400">
                  <c:v>560</c:v>
                </c:pt>
                <c:pt idx="8401">
                  <c:v>147</c:v>
                </c:pt>
                <c:pt idx="8402">
                  <c:v>300</c:v>
                </c:pt>
                <c:pt idx="8403">
                  <c:v>172</c:v>
                </c:pt>
                <c:pt idx="8404">
                  <c:v>45</c:v>
                </c:pt>
                <c:pt idx="8405">
                  <c:v>248</c:v>
                </c:pt>
                <c:pt idx="8406">
                  <c:v>351</c:v>
                </c:pt>
                <c:pt idx="8407">
                  <c:v>291</c:v>
                </c:pt>
                <c:pt idx="8408">
                  <c:v>174</c:v>
                </c:pt>
                <c:pt idx="8409">
                  <c:v>35</c:v>
                </c:pt>
                <c:pt idx="8410">
                  <c:v>143</c:v>
                </c:pt>
                <c:pt idx="8411">
                  <c:v>720</c:v>
                </c:pt>
                <c:pt idx="8412">
                  <c:v>107</c:v>
                </c:pt>
                <c:pt idx="8413">
                  <c:v>488</c:v>
                </c:pt>
                <c:pt idx="8414">
                  <c:v>648</c:v>
                </c:pt>
                <c:pt idx="8415">
                  <c:v>89</c:v>
                </c:pt>
                <c:pt idx="8416">
                  <c:v>333</c:v>
                </c:pt>
                <c:pt idx="8417">
                  <c:v>652</c:v>
                </c:pt>
                <c:pt idx="8418">
                  <c:v>559</c:v>
                </c:pt>
                <c:pt idx="8419">
                  <c:v>603</c:v>
                </c:pt>
                <c:pt idx="8420">
                  <c:v>367</c:v>
                </c:pt>
                <c:pt idx="8421">
                  <c:v>37</c:v>
                </c:pt>
                <c:pt idx="8422">
                  <c:v>306</c:v>
                </c:pt>
                <c:pt idx="8423">
                  <c:v>489</c:v>
                </c:pt>
                <c:pt idx="8424">
                  <c:v>190</c:v>
                </c:pt>
                <c:pt idx="8425">
                  <c:v>370</c:v>
                </c:pt>
                <c:pt idx="8426">
                  <c:v>554</c:v>
                </c:pt>
                <c:pt idx="8427">
                  <c:v>193</c:v>
                </c:pt>
                <c:pt idx="8428" formatCode="0.00E+00">
                  <c:v>4.8999999999999998E-3</c:v>
                </c:pt>
                <c:pt idx="8429">
                  <c:v>281</c:v>
                </c:pt>
                <c:pt idx="8430">
                  <c:v>465</c:v>
                </c:pt>
                <c:pt idx="8431">
                  <c:v>485</c:v>
                </c:pt>
                <c:pt idx="8432">
                  <c:v>183</c:v>
                </c:pt>
                <c:pt idx="8433">
                  <c:v>497</c:v>
                </c:pt>
                <c:pt idx="8434">
                  <c:v>345</c:v>
                </c:pt>
                <c:pt idx="8435">
                  <c:v>34</c:v>
                </c:pt>
                <c:pt idx="8436">
                  <c:v>445</c:v>
                </c:pt>
                <c:pt idx="8437">
                  <c:v>134</c:v>
                </c:pt>
                <c:pt idx="8438">
                  <c:v>774</c:v>
                </c:pt>
                <c:pt idx="8439">
                  <c:v>637</c:v>
                </c:pt>
                <c:pt idx="8440">
                  <c:v>613</c:v>
                </c:pt>
                <c:pt idx="8441">
                  <c:v>181</c:v>
                </c:pt>
                <c:pt idx="8442">
                  <c:v>387</c:v>
                </c:pt>
                <c:pt idx="8443">
                  <c:v>285</c:v>
                </c:pt>
                <c:pt idx="8444">
                  <c:v>282</c:v>
                </c:pt>
                <c:pt idx="8445">
                  <c:v>303</c:v>
                </c:pt>
                <c:pt idx="8446">
                  <c:v>674</c:v>
                </c:pt>
                <c:pt idx="8447">
                  <c:v>550</c:v>
                </c:pt>
                <c:pt idx="8448">
                  <c:v>366</c:v>
                </c:pt>
                <c:pt idx="8449">
                  <c:v>224</c:v>
                </c:pt>
                <c:pt idx="8450">
                  <c:v>825</c:v>
                </c:pt>
                <c:pt idx="8451">
                  <c:v>435</c:v>
                </c:pt>
                <c:pt idx="8452">
                  <c:v>156</c:v>
                </c:pt>
                <c:pt idx="8453">
                  <c:v>312</c:v>
                </c:pt>
                <c:pt idx="8454">
                  <c:v>411</c:v>
                </c:pt>
                <c:pt idx="8455">
                  <c:v>167</c:v>
                </c:pt>
                <c:pt idx="8456">
                  <c:v>199</c:v>
                </c:pt>
                <c:pt idx="8457">
                  <c:v>478</c:v>
                </c:pt>
                <c:pt idx="8458">
                  <c:v>434</c:v>
                </c:pt>
                <c:pt idx="8459">
                  <c:v>253</c:v>
                </c:pt>
                <c:pt idx="8460">
                  <c:v>522</c:v>
                </c:pt>
                <c:pt idx="8461">
                  <c:v>489</c:v>
                </c:pt>
                <c:pt idx="8462">
                  <c:v>185</c:v>
                </c:pt>
                <c:pt idx="8463">
                  <c:v>487</c:v>
                </c:pt>
                <c:pt idx="8464">
                  <c:v>237</c:v>
                </c:pt>
                <c:pt idx="8465">
                  <c:v>295</c:v>
                </c:pt>
                <c:pt idx="8466">
                  <c:v>332</c:v>
                </c:pt>
                <c:pt idx="8467">
                  <c:v>512</c:v>
                </c:pt>
                <c:pt idx="8468">
                  <c:v>249</c:v>
                </c:pt>
                <c:pt idx="8469">
                  <c:v>196</c:v>
                </c:pt>
                <c:pt idx="8470">
                  <c:v>186</c:v>
                </c:pt>
                <c:pt idx="8471">
                  <c:v>383</c:v>
                </c:pt>
                <c:pt idx="8472">
                  <c:v>405</c:v>
                </c:pt>
                <c:pt idx="8473">
                  <c:v>331</c:v>
                </c:pt>
                <c:pt idx="8474">
                  <c:v>95</c:v>
                </c:pt>
                <c:pt idx="8475">
                  <c:v>346</c:v>
                </c:pt>
                <c:pt idx="8476">
                  <c:v>513</c:v>
                </c:pt>
                <c:pt idx="8477">
                  <c:v>379</c:v>
                </c:pt>
                <c:pt idx="8478">
                  <c:v>236</c:v>
                </c:pt>
                <c:pt idx="8479">
                  <c:v>553</c:v>
                </c:pt>
                <c:pt idx="8480">
                  <c:v>279</c:v>
                </c:pt>
                <c:pt idx="8481">
                  <c:v>490</c:v>
                </c:pt>
                <c:pt idx="8482">
                  <c:v>562</c:v>
                </c:pt>
                <c:pt idx="8483">
                  <c:v>286</c:v>
                </c:pt>
                <c:pt idx="8484">
                  <c:v>193</c:v>
                </c:pt>
                <c:pt idx="8485">
                  <c:v>302</c:v>
                </c:pt>
                <c:pt idx="8486">
                  <c:v>152</c:v>
                </c:pt>
                <c:pt idx="8487">
                  <c:v>161</c:v>
                </c:pt>
                <c:pt idx="8488">
                  <c:v>401</c:v>
                </c:pt>
                <c:pt idx="8489">
                  <c:v>341</c:v>
                </c:pt>
                <c:pt idx="8490">
                  <c:v>340</c:v>
                </c:pt>
                <c:pt idx="8491">
                  <c:v>380</c:v>
                </c:pt>
                <c:pt idx="8492">
                  <c:v>359</c:v>
                </c:pt>
                <c:pt idx="8493">
                  <c:v>314</c:v>
                </c:pt>
                <c:pt idx="8494">
                  <c:v>211</c:v>
                </c:pt>
                <c:pt idx="8495">
                  <c:v>419</c:v>
                </c:pt>
                <c:pt idx="8496">
                  <c:v>332</c:v>
                </c:pt>
                <c:pt idx="8497">
                  <c:v>318</c:v>
                </c:pt>
                <c:pt idx="8498">
                  <c:v>428</c:v>
                </c:pt>
                <c:pt idx="8499">
                  <c:v>323</c:v>
                </c:pt>
                <c:pt idx="8500">
                  <c:v>363</c:v>
                </c:pt>
                <c:pt idx="8501">
                  <c:v>344</c:v>
                </c:pt>
                <c:pt idx="8502">
                  <c:v>368</c:v>
                </c:pt>
                <c:pt idx="8503">
                  <c:v>413</c:v>
                </c:pt>
                <c:pt idx="8504">
                  <c:v>294</c:v>
                </c:pt>
                <c:pt idx="8505">
                  <c:v>225</c:v>
                </c:pt>
                <c:pt idx="8506">
                  <c:v>405</c:v>
                </c:pt>
                <c:pt idx="8507">
                  <c:v>402</c:v>
                </c:pt>
                <c:pt idx="8508">
                  <c:v>322</c:v>
                </c:pt>
                <c:pt idx="8509">
                  <c:v>387</c:v>
                </c:pt>
                <c:pt idx="8510">
                  <c:v>277</c:v>
                </c:pt>
                <c:pt idx="8511">
                  <c:v>376</c:v>
                </c:pt>
                <c:pt idx="8512">
                  <c:v>308</c:v>
                </c:pt>
                <c:pt idx="8513">
                  <c:v>305</c:v>
                </c:pt>
                <c:pt idx="8514">
                  <c:v>461</c:v>
                </c:pt>
                <c:pt idx="8515">
                  <c:v>390</c:v>
                </c:pt>
                <c:pt idx="8516">
                  <c:v>361</c:v>
                </c:pt>
                <c:pt idx="8517">
                  <c:v>231</c:v>
                </c:pt>
                <c:pt idx="8518">
                  <c:v>346</c:v>
                </c:pt>
                <c:pt idx="8519">
                  <c:v>485</c:v>
                </c:pt>
                <c:pt idx="8520">
                  <c:v>270</c:v>
                </c:pt>
                <c:pt idx="8521">
                  <c:v>362</c:v>
                </c:pt>
                <c:pt idx="8522">
                  <c:v>245</c:v>
                </c:pt>
                <c:pt idx="8523">
                  <c:v>346</c:v>
                </c:pt>
                <c:pt idx="8524">
                  <c:v>405</c:v>
                </c:pt>
                <c:pt idx="8525">
                  <c:v>172</c:v>
                </c:pt>
                <c:pt idx="8526">
                  <c:v>111</c:v>
                </c:pt>
                <c:pt idx="8527">
                  <c:v>339</c:v>
                </c:pt>
                <c:pt idx="8528">
                  <c:v>395</c:v>
                </c:pt>
                <c:pt idx="8529">
                  <c:v>442</c:v>
                </c:pt>
                <c:pt idx="8530">
                  <c:v>272</c:v>
                </c:pt>
                <c:pt idx="8531">
                  <c:v>362</c:v>
                </c:pt>
                <c:pt idx="8532">
                  <c:v>344</c:v>
                </c:pt>
                <c:pt idx="8533">
                  <c:v>161</c:v>
                </c:pt>
                <c:pt idx="8534">
                  <c:v>304</c:v>
                </c:pt>
                <c:pt idx="8535">
                  <c:v>391</c:v>
                </c:pt>
                <c:pt idx="8536">
                  <c:v>237</c:v>
                </c:pt>
                <c:pt idx="8537">
                  <c:v>439</c:v>
                </c:pt>
                <c:pt idx="8538">
                  <c:v>108</c:v>
                </c:pt>
                <c:pt idx="8539">
                  <c:v>532</c:v>
                </c:pt>
                <c:pt idx="8540">
                  <c:v>180</c:v>
                </c:pt>
                <c:pt idx="8541">
                  <c:v>252</c:v>
                </c:pt>
                <c:pt idx="8542">
                  <c:v>324</c:v>
                </c:pt>
                <c:pt idx="8543">
                  <c:v>386</c:v>
                </c:pt>
                <c:pt idx="8544">
                  <c:v>271</c:v>
                </c:pt>
                <c:pt idx="8545">
                  <c:v>291</c:v>
                </c:pt>
                <c:pt idx="8546">
                  <c:v>387</c:v>
                </c:pt>
                <c:pt idx="8547">
                  <c:v>299</c:v>
                </c:pt>
                <c:pt idx="8548">
                  <c:v>302</c:v>
                </c:pt>
                <c:pt idx="8549">
                  <c:v>22</c:v>
                </c:pt>
                <c:pt idx="8550">
                  <c:v>170</c:v>
                </c:pt>
                <c:pt idx="8551">
                  <c:v>147</c:v>
                </c:pt>
                <c:pt idx="8552">
                  <c:v>357</c:v>
                </c:pt>
                <c:pt idx="8553">
                  <c:v>136</c:v>
                </c:pt>
                <c:pt idx="8554">
                  <c:v>379</c:v>
                </c:pt>
                <c:pt idx="8555">
                  <c:v>394</c:v>
                </c:pt>
                <c:pt idx="8556">
                  <c:v>138</c:v>
                </c:pt>
                <c:pt idx="8557">
                  <c:v>127</c:v>
                </c:pt>
                <c:pt idx="8558">
                  <c:v>190</c:v>
                </c:pt>
                <c:pt idx="8559">
                  <c:v>200</c:v>
                </c:pt>
                <c:pt idx="8560">
                  <c:v>36</c:v>
                </c:pt>
                <c:pt idx="8561">
                  <c:v>725</c:v>
                </c:pt>
                <c:pt idx="8562" formatCode="0.00E+00">
                  <c:v>4.8999999999999998E-3</c:v>
                </c:pt>
                <c:pt idx="8563">
                  <c:v>246</c:v>
                </c:pt>
                <c:pt idx="8564">
                  <c:v>138</c:v>
                </c:pt>
                <c:pt idx="8565">
                  <c:v>729</c:v>
                </c:pt>
                <c:pt idx="8566">
                  <c:v>990</c:v>
                </c:pt>
                <c:pt idx="8567">
                  <c:v>428</c:v>
                </c:pt>
                <c:pt idx="8568">
                  <c:v>46</c:v>
                </c:pt>
                <c:pt idx="8569">
                  <c:v>400</c:v>
                </c:pt>
                <c:pt idx="8570">
                  <c:v>192</c:v>
                </c:pt>
                <c:pt idx="8571">
                  <c:v>393</c:v>
                </c:pt>
                <c:pt idx="8572">
                  <c:v>393</c:v>
                </c:pt>
                <c:pt idx="8573">
                  <c:v>342</c:v>
                </c:pt>
                <c:pt idx="8574">
                  <c:v>164</c:v>
                </c:pt>
                <c:pt idx="8575">
                  <c:v>376</c:v>
                </c:pt>
                <c:pt idx="8576">
                  <c:v>527</c:v>
                </c:pt>
                <c:pt idx="8577">
                  <c:v>362</c:v>
                </c:pt>
                <c:pt idx="8578">
                  <c:v>786</c:v>
                </c:pt>
                <c:pt idx="8579">
                  <c:v>289</c:v>
                </c:pt>
                <c:pt idx="8580">
                  <c:v>455</c:v>
                </c:pt>
                <c:pt idx="8581">
                  <c:v>303</c:v>
                </c:pt>
                <c:pt idx="8582">
                  <c:v>603</c:v>
                </c:pt>
                <c:pt idx="8583">
                  <c:v>40</c:v>
                </c:pt>
                <c:pt idx="8584">
                  <c:v>49</c:v>
                </c:pt>
                <c:pt idx="8585">
                  <c:v>436</c:v>
                </c:pt>
                <c:pt idx="8586">
                  <c:v>381</c:v>
                </c:pt>
                <c:pt idx="8587">
                  <c:v>345</c:v>
                </c:pt>
                <c:pt idx="8588">
                  <c:v>333</c:v>
                </c:pt>
                <c:pt idx="8589">
                  <c:v>257</c:v>
                </c:pt>
                <c:pt idx="8590">
                  <c:v>435</c:v>
                </c:pt>
                <c:pt idx="8591">
                  <c:v>389</c:v>
                </c:pt>
                <c:pt idx="8592">
                  <c:v>42</c:v>
                </c:pt>
                <c:pt idx="8593">
                  <c:v>283</c:v>
                </c:pt>
                <c:pt idx="8594">
                  <c:v>302</c:v>
                </c:pt>
                <c:pt idx="8595">
                  <c:v>130</c:v>
                </c:pt>
                <c:pt idx="8596">
                  <c:v>261</c:v>
                </c:pt>
                <c:pt idx="8597">
                  <c:v>277</c:v>
                </c:pt>
                <c:pt idx="8598">
                  <c:v>134</c:v>
                </c:pt>
                <c:pt idx="8599">
                  <c:v>602</c:v>
                </c:pt>
                <c:pt idx="8600">
                  <c:v>345</c:v>
                </c:pt>
                <c:pt idx="8601">
                  <c:v>253</c:v>
                </c:pt>
                <c:pt idx="8602">
                  <c:v>299</c:v>
                </c:pt>
                <c:pt idx="8603">
                  <c:v>451</c:v>
                </c:pt>
                <c:pt idx="8604">
                  <c:v>155</c:v>
                </c:pt>
                <c:pt idx="8605">
                  <c:v>415</c:v>
                </c:pt>
                <c:pt idx="8606">
                  <c:v>42</c:v>
                </c:pt>
                <c:pt idx="8607">
                  <c:v>444</c:v>
                </c:pt>
                <c:pt idx="8608">
                  <c:v>295</c:v>
                </c:pt>
                <c:pt idx="8609">
                  <c:v>314</c:v>
                </c:pt>
                <c:pt idx="8610">
                  <c:v>206</c:v>
                </c:pt>
                <c:pt idx="8611">
                  <c:v>235</c:v>
                </c:pt>
                <c:pt idx="8612">
                  <c:v>338</c:v>
                </c:pt>
                <c:pt idx="8613">
                  <c:v>262</c:v>
                </c:pt>
                <c:pt idx="8614">
                  <c:v>364</c:v>
                </c:pt>
                <c:pt idx="8615">
                  <c:v>467</c:v>
                </c:pt>
                <c:pt idx="8616">
                  <c:v>435</c:v>
                </c:pt>
                <c:pt idx="8617">
                  <c:v>156</c:v>
                </c:pt>
                <c:pt idx="8618">
                  <c:v>104</c:v>
                </c:pt>
                <c:pt idx="8619">
                  <c:v>518</c:v>
                </c:pt>
                <c:pt idx="8620">
                  <c:v>484</c:v>
                </c:pt>
                <c:pt idx="8621">
                  <c:v>363</c:v>
                </c:pt>
                <c:pt idx="8622">
                  <c:v>354</c:v>
                </c:pt>
                <c:pt idx="8623">
                  <c:v>512</c:v>
                </c:pt>
                <c:pt idx="8624">
                  <c:v>505</c:v>
                </c:pt>
                <c:pt idx="8625">
                  <c:v>627</c:v>
                </c:pt>
                <c:pt idx="8626">
                  <c:v>457</c:v>
                </c:pt>
                <c:pt idx="8627">
                  <c:v>455</c:v>
                </c:pt>
                <c:pt idx="8628">
                  <c:v>439</c:v>
                </c:pt>
                <c:pt idx="8629">
                  <c:v>499</c:v>
                </c:pt>
                <c:pt idx="8630">
                  <c:v>595</c:v>
                </c:pt>
                <c:pt idx="8631">
                  <c:v>447</c:v>
                </c:pt>
                <c:pt idx="8632">
                  <c:v>306</c:v>
                </c:pt>
                <c:pt idx="8633">
                  <c:v>497</c:v>
                </c:pt>
                <c:pt idx="8634">
                  <c:v>538</c:v>
                </c:pt>
                <c:pt idx="8635">
                  <c:v>574</c:v>
                </c:pt>
                <c:pt idx="8636">
                  <c:v>15</c:v>
                </c:pt>
                <c:pt idx="8637">
                  <c:v>473</c:v>
                </c:pt>
                <c:pt idx="8638">
                  <c:v>457</c:v>
                </c:pt>
                <c:pt idx="8639">
                  <c:v>556</c:v>
                </c:pt>
                <c:pt idx="8640">
                  <c:v>41</c:v>
                </c:pt>
                <c:pt idx="8641">
                  <c:v>626</c:v>
                </c:pt>
                <c:pt idx="8642">
                  <c:v>479</c:v>
                </c:pt>
                <c:pt idx="8643">
                  <c:v>653</c:v>
                </c:pt>
                <c:pt idx="8644">
                  <c:v>431</c:v>
                </c:pt>
                <c:pt idx="8645">
                  <c:v>141</c:v>
                </c:pt>
                <c:pt idx="8646">
                  <c:v>52</c:v>
                </c:pt>
                <c:pt idx="8647">
                  <c:v>229</c:v>
                </c:pt>
                <c:pt idx="8648">
                  <c:v>386</c:v>
                </c:pt>
                <c:pt idx="8649">
                  <c:v>133</c:v>
                </c:pt>
                <c:pt idx="8650">
                  <c:v>608</c:v>
                </c:pt>
                <c:pt idx="8651">
                  <c:v>445</c:v>
                </c:pt>
                <c:pt idx="8652">
                  <c:v>328</c:v>
                </c:pt>
                <c:pt idx="8653">
                  <c:v>338</c:v>
                </c:pt>
                <c:pt idx="8654">
                  <c:v>154</c:v>
                </c:pt>
                <c:pt idx="8655">
                  <c:v>208</c:v>
                </c:pt>
                <c:pt idx="8656">
                  <c:v>493</c:v>
                </c:pt>
                <c:pt idx="8657">
                  <c:v>533</c:v>
                </c:pt>
                <c:pt idx="8658">
                  <c:v>610</c:v>
                </c:pt>
                <c:pt idx="8659">
                  <c:v>200</c:v>
                </c:pt>
                <c:pt idx="8660">
                  <c:v>443</c:v>
                </c:pt>
                <c:pt idx="8661" formatCode="0.00E+00">
                  <c:v>4.8999999999999998E-3</c:v>
                </c:pt>
                <c:pt idx="8662">
                  <c:v>299</c:v>
                </c:pt>
                <c:pt idx="8663">
                  <c:v>234</c:v>
                </c:pt>
                <c:pt idx="8664">
                  <c:v>297</c:v>
                </c:pt>
                <c:pt idx="8665">
                  <c:v>621</c:v>
                </c:pt>
                <c:pt idx="8666">
                  <c:v>244</c:v>
                </c:pt>
                <c:pt idx="8667">
                  <c:v>448</c:v>
                </c:pt>
                <c:pt idx="8668">
                  <c:v>124</c:v>
                </c:pt>
                <c:pt idx="8669">
                  <c:v>468</c:v>
                </c:pt>
                <c:pt idx="8670">
                  <c:v>346</c:v>
                </c:pt>
                <c:pt idx="8671">
                  <c:v>46</c:v>
                </c:pt>
                <c:pt idx="8672">
                  <c:v>303</c:v>
                </c:pt>
                <c:pt idx="8673">
                  <c:v>80</c:v>
                </c:pt>
                <c:pt idx="8674">
                  <c:v>248</c:v>
                </c:pt>
                <c:pt idx="8675">
                  <c:v>226</c:v>
                </c:pt>
                <c:pt idx="8676">
                  <c:v>138</c:v>
                </c:pt>
                <c:pt idx="8677">
                  <c:v>258</c:v>
                </c:pt>
                <c:pt idx="8678">
                  <c:v>44</c:v>
                </c:pt>
                <c:pt idx="8679">
                  <c:v>343</c:v>
                </c:pt>
                <c:pt idx="8680">
                  <c:v>318</c:v>
                </c:pt>
                <c:pt idx="8681">
                  <c:v>351</c:v>
                </c:pt>
                <c:pt idx="8682">
                  <c:v>407</c:v>
                </c:pt>
                <c:pt idx="8683">
                  <c:v>34</c:v>
                </c:pt>
                <c:pt idx="8684">
                  <c:v>587</c:v>
                </c:pt>
                <c:pt idx="8685">
                  <c:v>334</c:v>
                </c:pt>
                <c:pt idx="8686">
                  <c:v>498</c:v>
                </c:pt>
                <c:pt idx="8687">
                  <c:v>326</c:v>
                </c:pt>
                <c:pt idx="8688">
                  <c:v>392</c:v>
                </c:pt>
                <c:pt idx="8689">
                  <c:v>421</c:v>
                </c:pt>
                <c:pt idx="8690">
                  <c:v>219</c:v>
                </c:pt>
                <c:pt idx="8691">
                  <c:v>33</c:v>
                </c:pt>
                <c:pt idx="8692">
                  <c:v>347</c:v>
                </c:pt>
                <c:pt idx="8693">
                  <c:v>408</c:v>
                </c:pt>
                <c:pt idx="8694">
                  <c:v>573</c:v>
                </c:pt>
                <c:pt idx="8695">
                  <c:v>371</c:v>
                </c:pt>
                <c:pt idx="8696">
                  <c:v>474</c:v>
                </c:pt>
                <c:pt idx="8697">
                  <c:v>1102</c:v>
                </c:pt>
                <c:pt idx="8698">
                  <c:v>243</c:v>
                </c:pt>
                <c:pt idx="8699">
                  <c:v>110</c:v>
                </c:pt>
                <c:pt idx="8700">
                  <c:v>31</c:v>
                </c:pt>
                <c:pt idx="8701">
                  <c:v>174</c:v>
                </c:pt>
                <c:pt idx="8702">
                  <c:v>35</c:v>
                </c:pt>
                <c:pt idx="8703">
                  <c:v>139</c:v>
                </c:pt>
                <c:pt idx="8704">
                  <c:v>710</c:v>
                </c:pt>
                <c:pt idx="8705">
                  <c:v>89</c:v>
                </c:pt>
                <c:pt idx="8706">
                  <c:v>175</c:v>
                </c:pt>
                <c:pt idx="8707">
                  <c:v>675</c:v>
                </c:pt>
                <c:pt idx="8708">
                  <c:v>312</c:v>
                </c:pt>
                <c:pt idx="8709">
                  <c:v>319</c:v>
                </c:pt>
                <c:pt idx="8710">
                  <c:v>606</c:v>
                </c:pt>
                <c:pt idx="8711">
                  <c:v>380</c:v>
                </c:pt>
                <c:pt idx="8712">
                  <c:v>372</c:v>
                </c:pt>
                <c:pt idx="8713">
                  <c:v>341</c:v>
                </c:pt>
                <c:pt idx="8714">
                  <c:v>691</c:v>
                </c:pt>
                <c:pt idx="8715">
                  <c:v>16</c:v>
                </c:pt>
                <c:pt idx="8716">
                  <c:v>615</c:v>
                </c:pt>
                <c:pt idx="8717" formatCode="0.00E+00">
                  <c:v>4.8999999999999998E-3</c:v>
                </c:pt>
                <c:pt idx="8718">
                  <c:v>314</c:v>
                </c:pt>
                <c:pt idx="8719">
                  <c:v>362</c:v>
                </c:pt>
                <c:pt idx="8720">
                  <c:v>547</c:v>
                </c:pt>
                <c:pt idx="8721">
                  <c:v>270</c:v>
                </c:pt>
                <c:pt idx="8722">
                  <c:v>22</c:v>
                </c:pt>
                <c:pt idx="8723">
                  <c:v>378</c:v>
                </c:pt>
                <c:pt idx="8724" formatCode="0.00E+00">
                  <c:v>4.8999999999999998E-3</c:v>
                </c:pt>
                <c:pt idx="8725">
                  <c:v>352</c:v>
                </c:pt>
                <c:pt idx="8726">
                  <c:v>44</c:v>
                </c:pt>
                <c:pt idx="8727">
                  <c:v>59</c:v>
                </c:pt>
                <c:pt idx="8728">
                  <c:v>399</c:v>
                </c:pt>
                <c:pt idx="8729">
                  <c:v>10</c:v>
                </c:pt>
                <c:pt idx="8730">
                  <c:v>298</c:v>
                </c:pt>
                <c:pt idx="8731">
                  <c:v>489</c:v>
                </c:pt>
                <c:pt idx="8732">
                  <c:v>380</c:v>
                </c:pt>
                <c:pt idx="8733">
                  <c:v>383</c:v>
                </c:pt>
                <c:pt idx="8734">
                  <c:v>81</c:v>
                </c:pt>
                <c:pt idx="8735">
                  <c:v>176</c:v>
                </c:pt>
                <c:pt idx="8736">
                  <c:v>1088</c:v>
                </c:pt>
                <c:pt idx="8737" formatCode="0.00E+00">
                  <c:v>4.8999999999999998E-3</c:v>
                </c:pt>
                <c:pt idx="8738">
                  <c:v>229</c:v>
                </c:pt>
                <c:pt idx="8739">
                  <c:v>73</c:v>
                </c:pt>
                <c:pt idx="8740">
                  <c:v>56</c:v>
                </c:pt>
                <c:pt idx="8741" formatCode="0.00E+00">
                  <c:v>4.8999999999999998E-3</c:v>
                </c:pt>
                <c:pt idx="8742">
                  <c:v>678</c:v>
                </c:pt>
                <c:pt idx="8743">
                  <c:v>276</c:v>
                </c:pt>
                <c:pt idx="8744">
                  <c:v>449</c:v>
                </c:pt>
                <c:pt idx="8745">
                  <c:v>234</c:v>
                </c:pt>
                <c:pt idx="8746">
                  <c:v>98</c:v>
                </c:pt>
                <c:pt idx="8747" formatCode="0.00E+00">
                  <c:v>4.8999999999999998E-3</c:v>
                </c:pt>
                <c:pt idx="8748">
                  <c:v>31</c:v>
                </c:pt>
                <c:pt idx="8749">
                  <c:v>805</c:v>
                </c:pt>
                <c:pt idx="8750">
                  <c:v>223</c:v>
                </c:pt>
                <c:pt idx="8751">
                  <c:v>188</c:v>
                </c:pt>
                <c:pt idx="8752">
                  <c:v>620</c:v>
                </c:pt>
                <c:pt idx="8753">
                  <c:v>433</c:v>
                </c:pt>
                <c:pt idx="8754">
                  <c:v>402</c:v>
                </c:pt>
                <c:pt idx="8755">
                  <c:v>329</c:v>
                </c:pt>
                <c:pt idx="8756">
                  <c:v>66</c:v>
                </c:pt>
                <c:pt idx="8757">
                  <c:v>246</c:v>
                </c:pt>
                <c:pt idx="8758">
                  <c:v>629</c:v>
                </c:pt>
                <c:pt idx="8759">
                  <c:v>401</c:v>
                </c:pt>
                <c:pt idx="8760">
                  <c:v>28</c:v>
                </c:pt>
                <c:pt idx="8761">
                  <c:v>463</c:v>
                </c:pt>
                <c:pt idx="8762">
                  <c:v>153</c:v>
                </c:pt>
                <c:pt idx="8763" formatCode="0.00E+00">
                  <c:v>4.8999999999999998E-3</c:v>
                </c:pt>
                <c:pt idx="8764">
                  <c:v>318</c:v>
                </c:pt>
                <c:pt idx="8765" formatCode="0.00E+00">
                  <c:v>4.8999999999999998E-3</c:v>
                </c:pt>
                <c:pt idx="8766">
                  <c:v>376</c:v>
                </c:pt>
                <c:pt idx="8767">
                  <c:v>154</c:v>
                </c:pt>
                <c:pt idx="8768">
                  <c:v>193</c:v>
                </c:pt>
                <c:pt idx="8769">
                  <c:v>239</c:v>
                </c:pt>
                <c:pt idx="8770">
                  <c:v>530</c:v>
                </c:pt>
                <c:pt idx="8771">
                  <c:v>5</c:v>
                </c:pt>
                <c:pt idx="8772">
                  <c:v>364</c:v>
                </c:pt>
                <c:pt idx="8773">
                  <c:v>128</c:v>
                </c:pt>
                <c:pt idx="8774">
                  <c:v>254</c:v>
                </c:pt>
                <c:pt idx="8775">
                  <c:v>280</c:v>
                </c:pt>
                <c:pt idx="8776">
                  <c:v>289</c:v>
                </c:pt>
                <c:pt idx="8777">
                  <c:v>419</c:v>
                </c:pt>
                <c:pt idx="8778">
                  <c:v>471</c:v>
                </c:pt>
                <c:pt idx="8779">
                  <c:v>301</c:v>
                </c:pt>
                <c:pt idx="8780">
                  <c:v>272</c:v>
                </c:pt>
                <c:pt idx="8781">
                  <c:v>165</c:v>
                </c:pt>
                <c:pt idx="8782">
                  <c:v>270</c:v>
                </c:pt>
                <c:pt idx="8783">
                  <c:v>295</c:v>
                </c:pt>
                <c:pt idx="8784">
                  <c:v>369</c:v>
                </c:pt>
                <c:pt idx="8785">
                  <c:v>151</c:v>
                </c:pt>
                <c:pt idx="8786">
                  <c:v>313</c:v>
                </c:pt>
                <c:pt idx="8787">
                  <c:v>322</c:v>
                </c:pt>
                <c:pt idx="8788">
                  <c:v>269</c:v>
                </c:pt>
                <c:pt idx="8789">
                  <c:v>335</c:v>
                </c:pt>
                <c:pt idx="8790">
                  <c:v>383</c:v>
                </c:pt>
                <c:pt idx="8791">
                  <c:v>268</c:v>
                </c:pt>
                <c:pt idx="8792">
                  <c:v>281</c:v>
                </c:pt>
                <c:pt idx="8793">
                  <c:v>251</c:v>
                </c:pt>
                <c:pt idx="8794">
                  <c:v>367</c:v>
                </c:pt>
                <c:pt idx="8795">
                  <c:v>28</c:v>
                </c:pt>
                <c:pt idx="8796">
                  <c:v>377</c:v>
                </c:pt>
                <c:pt idx="8797" formatCode="0.00E+00">
                  <c:v>4.8999999999999998E-3</c:v>
                </c:pt>
                <c:pt idx="8798">
                  <c:v>207</c:v>
                </c:pt>
                <c:pt idx="8799">
                  <c:v>251</c:v>
                </c:pt>
                <c:pt idx="8800">
                  <c:v>234</c:v>
                </c:pt>
                <c:pt idx="8801">
                  <c:v>223</c:v>
                </c:pt>
                <c:pt idx="8802">
                  <c:v>397</c:v>
                </c:pt>
                <c:pt idx="8803">
                  <c:v>201</c:v>
                </c:pt>
                <c:pt idx="8804">
                  <c:v>399</c:v>
                </c:pt>
                <c:pt idx="8805">
                  <c:v>235</c:v>
                </c:pt>
                <c:pt idx="8806">
                  <c:v>245</c:v>
                </c:pt>
                <c:pt idx="8807">
                  <c:v>191</c:v>
                </c:pt>
                <c:pt idx="8808">
                  <c:v>233</c:v>
                </c:pt>
                <c:pt idx="8809">
                  <c:v>386</c:v>
                </c:pt>
                <c:pt idx="8810">
                  <c:v>413</c:v>
                </c:pt>
                <c:pt idx="8811">
                  <c:v>136</c:v>
                </c:pt>
                <c:pt idx="8812">
                  <c:v>345</c:v>
                </c:pt>
                <c:pt idx="8813">
                  <c:v>278</c:v>
                </c:pt>
                <c:pt idx="8814">
                  <c:v>424</c:v>
                </c:pt>
                <c:pt idx="8815">
                  <c:v>175</c:v>
                </c:pt>
                <c:pt idx="8816">
                  <c:v>605</c:v>
                </c:pt>
                <c:pt idx="8817">
                  <c:v>389</c:v>
                </c:pt>
                <c:pt idx="8818">
                  <c:v>240</c:v>
                </c:pt>
                <c:pt idx="8819">
                  <c:v>274</c:v>
                </c:pt>
                <c:pt idx="8820">
                  <c:v>218</c:v>
                </c:pt>
                <c:pt idx="8821">
                  <c:v>429</c:v>
                </c:pt>
                <c:pt idx="8822">
                  <c:v>813</c:v>
                </c:pt>
                <c:pt idx="8823">
                  <c:v>179</c:v>
                </c:pt>
                <c:pt idx="8824">
                  <c:v>254</c:v>
                </c:pt>
                <c:pt idx="8825">
                  <c:v>252</c:v>
                </c:pt>
                <c:pt idx="8826">
                  <c:v>34</c:v>
                </c:pt>
                <c:pt idx="8827">
                  <c:v>531</c:v>
                </c:pt>
                <c:pt idx="8828">
                  <c:v>202</c:v>
                </c:pt>
                <c:pt idx="8829">
                  <c:v>328</c:v>
                </c:pt>
                <c:pt idx="8830" formatCode="0.00E+00">
                  <c:v>4.8999999999999998E-3</c:v>
                </c:pt>
                <c:pt idx="8831">
                  <c:v>625</c:v>
                </c:pt>
                <c:pt idx="8832">
                  <c:v>412</c:v>
                </c:pt>
                <c:pt idx="8833">
                  <c:v>123</c:v>
                </c:pt>
                <c:pt idx="8834">
                  <c:v>702</c:v>
                </c:pt>
                <c:pt idx="8835">
                  <c:v>192</c:v>
                </c:pt>
                <c:pt idx="8836">
                  <c:v>170</c:v>
                </c:pt>
                <c:pt idx="8837">
                  <c:v>219</c:v>
                </c:pt>
                <c:pt idx="8838">
                  <c:v>582</c:v>
                </c:pt>
                <c:pt idx="8839">
                  <c:v>330</c:v>
                </c:pt>
                <c:pt idx="8840">
                  <c:v>68</c:v>
                </c:pt>
                <c:pt idx="8841">
                  <c:v>860</c:v>
                </c:pt>
                <c:pt idx="8842">
                  <c:v>66</c:v>
                </c:pt>
                <c:pt idx="8843">
                  <c:v>375</c:v>
                </c:pt>
                <c:pt idx="8844">
                  <c:v>314</c:v>
                </c:pt>
                <c:pt idx="8845">
                  <c:v>421</c:v>
                </c:pt>
                <c:pt idx="8846">
                  <c:v>436</c:v>
                </c:pt>
                <c:pt idx="8847">
                  <c:v>371</c:v>
                </c:pt>
                <c:pt idx="8848">
                  <c:v>256</c:v>
                </c:pt>
                <c:pt idx="8849">
                  <c:v>236</c:v>
                </c:pt>
                <c:pt idx="8850">
                  <c:v>217</c:v>
                </c:pt>
                <c:pt idx="8851">
                  <c:v>461</c:v>
                </c:pt>
                <c:pt idx="8852">
                  <c:v>405</c:v>
                </c:pt>
                <c:pt idx="8853">
                  <c:v>330</c:v>
                </c:pt>
                <c:pt idx="8854">
                  <c:v>445</c:v>
                </c:pt>
                <c:pt idx="8855">
                  <c:v>555</c:v>
                </c:pt>
                <c:pt idx="8856">
                  <c:v>310</c:v>
                </c:pt>
                <c:pt idx="8857">
                  <c:v>267</c:v>
                </c:pt>
                <c:pt idx="8858">
                  <c:v>511</c:v>
                </c:pt>
                <c:pt idx="8859">
                  <c:v>11</c:v>
                </c:pt>
                <c:pt idx="8860">
                  <c:v>385</c:v>
                </c:pt>
                <c:pt idx="8861">
                  <c:v>252</c:v>
                </c:pt>
                <c:pt idx="8862">
                  <c:v>325</c:v>
                </c:pt>
                <c:pt idx="8863">
                  <c:v>368</c:v>
                </c:pt>
                <c:pt idx="8864">
                  <c:v>265</c:v>
                </c:pt>
                <c:pt idx="8865">
                  <c:v>272</c:v>
                </c:pt>
                <c:pt idx="8866">
                  <c:v>319</c:v>
                </c:pt>
                <c:pt idx="8867">
                  <c:v>587</c:v>
                </c:pt>
                <c:pt idx="8868">
                  <c:v>248</c:v>
                </c:pt>
                <c:pt idx="8869">
                  <c:v>139</c:v>
                </c:pt>
                <c:pt idx="8870">
                  <c:v>564</c:v>
                </c:pt>
                <c:pt idx="8871">
                  <c:v>584</c:v>
                </c:pt>
                <c:pt idx="8872">
                  <c:v>564</c:v>
                </c:pt>
                <c:pt idx="8873">
                  <c:v>75</c:v>
                </c:pt>
                <c:pt idx="8874">
                  <c:v>471</c:v>
                </c:pt>
                <c:pt idx="8875">
                  <c:v>451</c:v>
                </c:pt>
                <c:pt idx="8876">
                  <c:v>303</c:v>
                </c:pt>
                <c:pt idx="8877">
                  <c:v>480</c:v>
                </c:pt>
                <c:pt idx="8878">
                  <c:v>212</c:v>
                </c:pt>
                <c:pt idx="8879" formatCode="0.00E+00">
                  <c:v>4.8999999999999998E-3</c:v>
                </c:pt>
                <c:pt idx="8880">
                  <c:v>455</c:v>
                </c:pt>
                <c:pt idx="8881">
                  <c:v>194</c:v>
                </c:pt>
                <c:pt idx="8882">
                  <c:v>309</c:v>
                </c:pt>
                <c:pt idx="8883">
                  <c:v>65</c:v>
                </c:pt>
                <c:pt idx="8884">
                  <c:v>767</c:v>
                </c:pt>
                <c:pt idx="8885">
                  <c:v>245</c:v>
                </c:pt>
                <c:pt idx="8886">
                  <c:v>272</c:v>
                </c:pt>
                <c:pt idx="8887">
                  <c:v>570</c:v>
                </c:pt>
                <c:pt idx="8888">
                  <c:v>131</c:v>
                </c:pt>
                <c:pt idx="8889">
                  <c:v>465</c:v>
                </c:pt>
                <c:pt idx="8890">
                  <c:v>301</c:v>
                </c:pt>
                <c:pt idx="8891">
                  <c:v>28</c:v>
                </c:pt>
                <c:pt idx="8892">
                  <c:v>388</c:v>
                </c:pt>
                <c:pt idx="8893">
                  <c:v>617</c:v>
                </c:pt>
                <c:pt idx="8894">
                  <c:v>634</c:v>
                </c:pt>
                <c:pt idx="8895">
                  <c:v>328</c:v>
                </c:pt>
                <c:pt idx="8896">
                  <c:v>794</c:v>
                </c:pt>
                <c:pt idx="8897">
                  <c:v>3</c:v>
                </c:pt>
                <c:pt idx="8898">
                  <c:v>313</c:v>
                </c:pt>
                <c:pt idx="8899">
                  <c:v>320</c:v>
                </c:pt>
                <c:pt idx="8900">
                  <c:v>268</c:v>
                </c:pt>
                <c:pt idx="8901">
                  <c:v>812</c:v>
                </c:pt>
                <c:pt idx="8902">
                  <c:v>6</c:v>
                </c:pt>
                <c:pt idx="8903">
                  <c:v>604</c:v>
                </c:pt>
                <c:pt idx="8904">
                  <c:v>692</c:v>
                </c:pt>
                <c:pt idx="8905">
                  <c:v>507</c:v>
                </c:pt>
                <c:pt idx="8906">
                  <c:v>651</c:v>
                </c:pt>
                <c:pt idx="8907">
                  <c:v>8</c:v>
                </c:pt>
                <c:pt idx="8908">
                  <c:v>367</c:v>
                </c:pt>
                <c:pt idx="8909">
                  <c:v>270</c:v>
                </c:pt>
                <c:pt idx="8910">
                  <c:v>595</c:v>
                </c:pt>
                <c:pt idx="8911">
                  <c:v>268</c:v>
                </c:pt>
                <c:pt idx="8912">
                  <c:v>519</c:v>
                </c:pt>
                <c:pt idx="8913">
                  <c:v>266</c:v>
                </c:pt>
                <c:pt idx="8914">
                  <c:v>614</c:v>
                </c:pt>
                <c:pt idx="8915">
                  <c:v>26</c:v>
                </c:pt>
                <c:pt idx="8916">
                  <c:v>73</c:v>
                </c:pt>
                <c:pt idx="8917">
                  <c:v>489</c:v>
                </c:pt>
                <c:pt idx="8918">
                  <c:v>63</c:v>
                </c:pt>
                <c:pt idx="8919">
                  <c:v>194</c:v>
                </c:pt>
                <c:pt idx="8920">
                  <c:v>528</c:v>
                </c:pt>
                <c:pt idx="8921">
                  <c:v>5</c:v>
                </c:pt>
                <c:pt idx="8922">
                  <c:v>540</c:v>
                </c:pt>
                <c:pt idx="8923">
                  <c:v>347</c:v>
                </c:pt>
                <c:pt idx="8924">
                  <c:v>467</c:v>
                </c:pt>
                <c:pt idx="8925">
                  <c:v>532</c:v>
                </c:pt>
                <c:pt idx="8926">
                  <c:v>19</c:v>
                </c:pt>
                <c:pt idx="8927">
                  <c:v>405</c:v>
                </c:pt>
                <c:pt idx="8928">
                  <c:v>710</c:v>
                </c:pt>
                <c:pt idx="8929">
                  <c:v>365</c:v>
                </c:pt>
                <c:pt idx="8930">
                  <c:v>368</c:v>
                </c:pt>
                <c:pt idx="8931">
                  <c:v>131</c:v>
                </c:pt>
                <c:pt idx="8932">
                  <c:v>437</c:v>
                </c:pt>
                <c:pt idx="8933">
                  <c:v>289</c:v>
                </c:pt>
                <c:pt idx="8934">
                  <c:v>342</c:v>
                </c:pt>
                <c:pt idx="8935">
                  <c:v>366</c:v>
                </c:pt>
                <c:pt idx="8936">
                  <c:v>170</c:v>
                </c:pt>
                <c:pt idx="8937">
                  <c:v>166</c:v>
                </c:pt>
                <c:pt idx="8938">
                  <c:v>250</c:v>
                </c:pt>
                <c:pt idx="8939">
                  <c:v>485</c:v>
                </c:pt>
                <c:pt idx="8940">
                  <c:v>405</c:v>
                </c:pt>
                <c:pt idx="8941">
                  <c:v>342</c:v>
                </c:pt>
                <c:pt idx="8942">
                  <c:v>4</c:v>
                </c:pt>
                <c:pt idx="8943">
                  <c:v>106</c:v>
                </c:pt>
                <c:pt idx="8944">
                  <c:v>360</c:v>
                </c:pt>
                <c:pt idx="8945">
                  <c:v>45</c:v>
                </c:pt>
                <c:pt idx="8946">
                  <c:v>589</c:v>
                </c:pt>
                <c:pt idx="8947">
                  <c:v>722</c:v>
                </c:pt>
                <c:pt idx="8948">
                  <c:v>638</c:v>
                </c:pt>
                <c:pt idx="8949">
                  <c:v>119</c:v>
                </c:pt>
                <c:pt idx="8950">
                  <c:v>160</c:v>
                </c:pt>
                <c:pt idx="8951">
                  <c:v>47</c:v>
                </c:pt>
                <c:pt idx="8952">
                  <c:v>306</c:v>
                </c:pt>
                <c:pt idx="8953">
                  <c:v>560</c:v>
                </c:pt>
                <c:pt idx="8954">
                  <c:v>642</c:v>
                </c:pt>
                <c:pt idx="8955">
                  <c:v>785</c:v>
                </c:pt>
                <c:pt idx="8956">
                  <c:v>755</c:v>
                </c:pt>
                <c:pt idx="8957">
                  <c:v>172</c:v>
                </c:pt>
                <c:pt idx="8958" formatCode="0.00E+00">
                  <c:v>4.8999999999999998E-3</c:v>
                </c:pt>
                <c:pt idx="8959">
                  <c:v>742</c:v>
                </c:pt>
                <c:pt idx="8960">
                  <c:v>275</c:v>
                </c:pt>
                <c:pt idx="8961">
                  <c:v>412</c:v>
                </c:pt>
                <c:pt idx="8962">
                  <c:v>613</c:v>
                </c:pt>
                <c:pt idx="8963">
                  <c:v>278</c:v>
                </c:pt>
                <c:pt idx="8964">
                  <c:v>678</c:v>
                </c:pt>
                <c:pt idx="8965">
                  <c:v>292</c:v>
                </c:pt>
                <c:pt idx="8966">
                  <c:v>92</c:v>
                </c:pt>
                <c:pt idx="8967">
                  <c:v>175</c:v>
                </c:pt>
                <c:pt idx="8968">
                  <c:v>232</c:v>
                </c:pt>
                <c:pt idx="8969">
                  <c:v>510</c:v>
                </c:pt>
                <c:pt idx="8970">
                  <c:v>170</c:v>
                </c:pt>
                <c:pt idx="8971">
                  <c:v>412</c:v>
                </c:pt>
                <c:pt idx="8972">
                  <c:v>204</c:v>
                </c:pt>
                <c:pt idx="8973">
                  <c:v>198</c:v>
                </c:pt>
                <c:pt idx="8974">
                  <c:v>278</c:v>
                </c:pt>
                <c:pt idx="8975">
                  <c:v>286</c:v>
                </c:pt>
                <c:pt idx="8976">
                  <c:v>601</c:v>
                </c:pt>
                <c:pt idx="8977" formatCode="0.00E+00">
                  <c:v>4.8999999999999998E-3</c:v>
                </c:pt>
                <c:pt idx="8978">
                  <c:v>420</c:v>
                </c:pt>
                <c:pt idx="8979">
                  <c:v>386</c:v>
                </c:pt>
                <c:pt idx="8980">
                  <c:v>504</c:v>
                </c:pt>
                <c:pt idx="8981">
                  <c:v>149</c:v>
                </c:pt>
                <c:pt idx="8982">
                  <c:v>124</c:v>
                </c:pt>
                <c:pt idx="8983">
                  <c:v>576</c:v>
                </c:pt>
                <c:pt idx="8984">
                  <c:v>310</c:v>
                </c:pt>
                <c:pt idx="8985">
                  <c:v>178</c:v>
                </c:pt>
                <c:pt idx="8986">
                  <c:v>371</c:v>
                </c:pt>
                <c:pt idx="8987">
                  <c:v>201</c:v>
                </c:pt>
                <c:pt idx="8988">
                  <c:v>249</c:v>
                </c:pt>
                <c:pt idx="8989">
                  <c:v>220</c:v>
                </c:pt>
                <c:pt idx="8990">
                  <c:v>452</c:v>
                </c:pt>
                <c:pt idx="8991">
                  <c:v>171</c:v>
                </c:pt>
                <c:pt idx="8992">
                  <c:v>367</c:v>
                </c:pt>
                <c:pt idx="8993">
                  <c:v>180</c:v>
                </c:pt>
                <c:pt idx="8994">
                  <c:v>366</c:v>
                </c:pt>
                <c:pt idx="8995">
                  <c:v>36</c:v>
                </c:pt>
                <c:pt idx="8996">
                  <c:v>248</c:v>
                </c:pt>
                <c:pt idx="8997">
                  <c:v>358</c:v>
                </c:pt>
                <c:pt idx="8998">
                  <c:v>36</c:v>
                </c:pt>
                <c:pt idx="8999">
                  <c:v>404</c:v>
                </c:pt>
                <c:pt idx="9000">
                  <c:v>243</c:v>
                </c:pt>
                <c:pt idx="9001">
                  <c:v>221</c:v>
                </c:pt>
                <c:pt idx="9002">
                  <c:v>277</c:v>
                </c:pt>
                <c:pt idx="9003">
                  <c:v>340</c:v>
                </c:pt>
                <c:pt idx="9004">
                  <c:v>654</c:v>
                </c:pt>
                <c:pt idx="9005">
                  <c:v>486</c:v>
                </c:pt>
                <c:pt idx="9006">
                  <c:v>233</c:v>
                </c:pt>
                <c:pt idx="9007">
                  <c:v>407</c:v>
                </c:pt>
                <c:pt idx="9008">
                  <c:v>518</c:v>
                </c:pt>
                <c:pt idx="9009">
                  <c:v>499</c:v>
                </c:pt>
                <c:pt idx="9010">
                  <c:v>68</c:v>
                </c:pt>
                <c:pt idx="9011">
                  <c:v>117</c:v>
                </c:pt>
                <c:pt idx="9012">
                  <c:v>67</c:v>
                </c:pt>
                <c:pt idx="9013">
                  <c:v>242</c:v>
                </c:pt>
                <c:pt idx="9014">
                  <c:v>148</c:v>
                </c:pt>
                <c:pt idx="9015">
                  <c:v>218</c:v>
                </c:pt>
                <c:pt idx="9016">
                  <c:v>471</c:v>
                </c:pt>
                <c:pt idx="9017">
                  <c:v>485</c:v>
                </c:pt>
                <c:pt idx="9018">
                  <c:v>501</c:v>
                </c:pt>
                <c:pt idx="9019">
                  <c:v>256</c:v>
                </c:pt>
                <c:pt idx="9020">
                  <c:v>303</c:v>
                </c:pt>
                <c:pt idx="9021">
                  <c:v>480</c:v>
                </c:pt>
                <c:pt idx="9022">
                  <c:v>445</c:v>
                </c:pt>
                <c:pt idx="9023">
                  <c:v>325</c:v>
                </c:pt>
                <c:pt idx="9024">
                  <c:v>470</c:v>
                </c:pt>
                <c:pt idx="9025">
                  <c:v>626</c:v>
                </c:pt>
                <c:pt idx="9026">
                  <c:v>152</c:v>
                </c:pt>
                <c:pt idx="9027">
                  <c:v>597</c:v>
                </c:pt>
                <c:pt idx="9028">
                  <c:v>126</c:v>
                </c:pt>
                <c:pt idx="9029">
                  <c:v>108</c:v>
                </c:pt>
                <c:pt idx="9030">
                  <c:v>129</c:v>
                </c:pt>
                <c:pt idx="9031">
                  <c:v>155</c:v>
                </c:pt>
                <c:pt idx="9032">
                  <c:v>506</c:v>
                </c:pt>
                <c:pt idx="9033">
                  <c:v>160</c:v>
                </c:pt>
                <c:pt idx="9034">
                  <c:v>425</c:v>
                </c:pt>
                <c:pt idx="9035">
                  <c:v>450</c:v>
                </c:pt>
                <c:pt idx="9036">
                  <c:v>10</c:v>
                </c:pt>
                <c:pt idx="9037">
                  <c:v>93</c:v>
                </c:pt>
                <c:pt idx="9038">
                  <c:v>253</c:v>
                </c:pt>
                <c:pt idx="9039">
                  <c:v>243</c:v>
                </c:pt>
                <c:pt idx="9040">
                  <c:v>336</c:v>
                </c:pt>
                <c:pt idx="9041">
                  <c:v>235</c:v>
                </c:pt>
                <c:pt idx="9042">
                  <c:v>70</c:v>
                </c:pt>
                <c:pt idx="9043">
                  <c:v>140</c:v>
                </c:pt>
                <c:pt idx="9044">
                  <c:v>178</c:v>
                </c:pt>
                <c:pt idx="9045">
                  <c:v>288</c:v>
                </c:pt>
                <c:pt idx="9046">
                  <c:v>238</c:v>
                </c:pt>
                <c:pt idx="9047">
                  <c:v>156</c:v>
                </c:pt>
                <c:pt idx="9048">
                  <c:v>226</c:v>
                </c:pt>
                <c:pt idx="9049">
                  <c:v>331</c:v>
                </c:pt>
                <c:pt idx="9050">
                  <c:v>304</c:v>
                </c:pt>
                <c:pt idx="9051">
                  <c:v>165</c:v>
                </c:pt>
                <c:pt idx="9052">
                  <c:v>156</c:v>
                </c:pt>
                <c:pt idx="9053">
                  <c:v>304</c:v>
                </c:pt>
                <c:pt idx="9054">
                  <c:v>108</c:v>
                </c:pt>
                <c:pt idx="9055">
                  <c:v>424</c:v>
                </c:pt>
                <c:pt idx="9056">
                  <c:v>265</c:v>
                </c:pt>
                <c:pt idx="9057">
                  <c:v>437</c:v>
                </c:pt>
                <c:pt idx="9058">
                  <c:v>238</c:v>
                </c:pt>
                <c:pt idx="9059">
                  <c:v>295</c:v>
                </c:pt>
                <c:pt idx="9060">
                  <c:v>93</c:v>
                </c:pt>
                <c:pt idx="9061">
                  <c:v>153</c:v>
                </c:pt>
                <c:pt idx="9062">
                  <c:v>129</c:v>
                </c:pt>
                <c:pt idx="9063">
                  <c:v>152</c:v>
                </c:pt>
                <c:pt idx="9064">
                  <c:v>268</c:v>
                </c:pt>
                <c:pt idx="9065">
                  <c:v>182</c:v>
                </c:pt>
                <c:pt idx="9066">
                  <c:v>220</c:v>
                </c:pt>
                <c:pt idx="9067">
                  <c:v>304</c:v>
                </c:pt>
                <c:pt idx="9068">
                  <c:v>292</c:v>
                </c:pt>
                <c:pt idx="9069">
                  <c:v>358</c:v>
                </c:pt>
                <c:pt idx="9070">
                  <c:v>160</c:v>
                </c:pt>
                <c:pt idx="9071">
                  <c:v>77</c:v>
                </c:pt>
                <c:pt idx="9072">
                  <c:v>116</c:v>
                </c:pt>
                <c:pt idx="9073">
                  <c:v>329</c:v>
                </c:pt>
                <c:pt idx="9074">
                  <c:v>181</c:v>
                </c:pt>
                <c:pt idx="9075">
                  <c:v>156</c:v>
                </c:pt>
                <c:pt idx="9076">
                  <c:v>25</c:v>
                </c:pt>
                <c:pt idx="9077">
                  <c:v>112</c:v>
                </c:pt>
                <c:pt idx="9078">
                  <c:v>76</c:v>
                </c:pt>
                <c:pt idx="9079">
                  <c:v>320</c:v>
                </c:pt>
                <c:pt idx="9080">
                  <c:v>74</c:v>
                </c:pt>
                <c:pt idx="9081">
                  <c:v>151</c:v>
                </c:pt>
                <c:pt idx="9082">
                  <c:v>403</c:v>
                </c:pt>
                <c:pt idx="9083">
                  <c:v>213</c:v>
                </c:pt>
                <c:pt idx="9084">
                  <c:v>34</c:v>
                </c:pt>
                <c:pt idx="9085">
                  <c:v>415</c:v>
                </c:pt>
                <c:pt idx="9086">
                  <c:v>369</c:v>
                </c:pt>
                <c:pt idx="9087">
                  <c:v>221</c:v>
                </c:pt>
                <c:pt idx="9088">
                  <c:v>591</c:v>
                </c:pt>
                <c:pt idx="9089">
                  <c:v>563</c:v>
                </c:pt>
                <c:pt idx="9090">
                  <c:v>630</c:v>
                </c:pt>
                <c:pt idx="9091">
                  <c:v>245</c:v>
                </c:pt>
                <c:pt idx="9092">
                  <c:v>50</c:v>
                </c:pt>
                <c:pt idx="9093">
                  <c:v>606</c:v>
                </c:pt>
                <c:pt idx="9094">
                  <c:v>158</c:v>
                </c:pt>
                <c:pt idx="9095">
                  <c:v>289</c:v>
                </c:pt>
                <c:pt idx="9096">
                  <c:v>141</c:v>
                </c:pt>
                <c:pt idx="9097">
                  <c:v>122</c:v>
                </c:pt>
                <c:pt idx="9098">
                  <c:v>45</c:v>
                </c:pt>
                <c:pt idx="9099">
                  <c:v>74</c:v>
                </c:pt>
                <c:pt idx="9100">
                  <c:v>788</c:v>
                </c:pt>
                <c:pt idx="9101">
                  <c:v>409</c:v>
                </c:pt>
                <c:pt idx="9102">
                  <c:v>373</c:v>
                </c:pt>
                <c:pt idx="9103">
                  <c:v>283</c:v>
                </c:pt>
                <c:pt idx="9104">
                  <c:v>338</c:v>
                </c:pt>
                <c:pt idx="9105">
                  <c:v>484</c:v>
                </c:pt>
                <c:pt idx="9106">
                  <c:v>1169</c:v>
                </c:pt>
                <c:pt idx="9107">
                  <c:v>321</c:v>
                </c:pt>
                <c:pt idx="9108">
                  <c:v>263</c:v>
                </c:pt>
                <c:pt idx="9109">
                  <c:v>481</c:v>
                </c:pt>
                <c:pt idx="9110">
                  <c:v>232</c:v>
                </c:pt>
                <c:pt idx="9111">
                  <c:v>194</c:v>
                </c:pt>
                <c:pt idx="9112">
                  <c:v>377</c:v>
                </c:pt>
                <c:pt idx="9113">
                  <c:v>513</c:v>
                </c:pt>
                <c:pt idx="9114">
                  <c:v>328</c:v>
                </c:pt>
                <c:pt idx="9115">
                  <c:v>87</c:v>
                </c:pt>
                <c:pt idx="9116">
                  <c:v>155</c:v>
                </c:pt>
                <c:pt idx="9117">
                  <c:v>205</c:v>
                </c:pt>
                <c:pt idx="9118">
                  <c:v>449</c:v>
                </c:pt>
                <c:pt idx="9119">
                  <c:v>361</c:v>
                </c:pt>
                <c:pt idx="9120">
                  <c:v>198</c:v>
                </c:pt>
                <c:pt idx="9121">
                  <c:v>39</c:v>
                </c:pt>
                <c:pt idx="9122">
                  <c:v>123</c:v>
                </c:pt>
                <c:pt idx="9123">
                  <c:v>87</c:v>
                </c:pt>
                <c:pt idx="9124">
                  <c:v>334</c:v>
                </c:pt>
                <c:pt idx="9125">
                  <c:v>235</c:v>
                </c:pt>
                <c:pt idx="9126">
                  <c:v>312</c:v>
                </c:pt>
                <c:pt idx="9127">
                  <c:v>309</c:v>
                </c:pt>
                <c:pt idx="9128">
                  <c:v>684</c:v>
                </c:pt>
                <c:pt idx="9129">
                  <c:v>267</c:v>
                </c:pt>
                <c:pt idx="9130">
                  <c:v>368</c:v>
                </c:pt>
                <c:pt idx="9131">
                  <c:v>286</c:v>
                </c:pt>
                <c:pt idx="9132">
                  <c:v>231</c:v>
                </c:pt>
                <c:pt idx="9133">
                  <c:v>366</c:v>
                </c:pt>
                <c:pt idx="9134">
                  <c:v>1380</c:v>
                </c:pt>
                <c:pt idx="9135">
                  <c:v>70</c:v>
                </c:pt>
                <c:pt idx="9136" formatCode="0.00E+00">
                  <c:v>4.8999999999999998E-3</c:v>
                </c:pt>
                <c:pt idx="9137">
                  <c:v>635</c:v>
                </c:pt>
                <c:pt idx="9138">
                  <c:v>244</c:v>
                </c:pt>
                <c:pt idx="9139">
                  <c:v>457</c:v>
                </c:pt>
                <c:pt idx="9140">
                  <c:v>184</c:v>
                </c:pt>
                <c:pt idx="9141">
                  <c:v>356</c:v>
                </c:pt>
                <c:pt idx="9142">
                  <c:v>244</c:v>
                </c:pt>
                <c:pt idx="9143">
                  <c:v>308</c:v>
                </c:pt>
                <c:pt idx="9144">
                  <c:v>138</c:v>
                </c:pt>
                <c:pt idx="9145">
                  <c:v>400</c:v>
                </c:pt>
                <c:pt idx="9146">
                  <c:v>143</c:v>
                </c:pt>
                <c:pt idx="9147">
                  <c:v>290</c:v>
                </c:pt>
                <c:pt idx="9148">
                  <c:v>304</c:v>
                </c:pt>
                <c:pt idx="9149">
                  <c:v>353</c:v>
                </c:pt>
                <c:pt idx="9150">
                  <c:v>485</c:v>
                </c:pt>
                <c:pt idx="9151">
                  <c:v>88</c:v>
                </c:pt>
                <c:pt idx="9152">
                  <c:v>185</c:v>
                </c:pt>
                <c:pt idx="9153">
                  <c:v>85</c:v>
                </c:pt>
                <c:pt idx="9154">
                  <c:v>237</c:v>
                </c:pt>
                <c:pt idx="9155">
                  <c:v>246</c:v>
                </c:pt>
                <c:pt idx="9156">
                  <c:v>48</c:v>
                </c:pt>
                <c:pt idx="9157">
                  <c:v>371</c:v>
                </c:pt>
                <c:pt idx="9158">
                  <c:v>282</c:v>
                </c:pt>
                <c:pt idx="9159">
                  <c:v>583</c:v>
                </c:pt>
                <c:pt idx="9160">
                  <c:v>661</c:v>
                </c:pt>
                <c:pt idx="9161">
                  <c:v>4</c:v>
                </c:pt>
                <c:pt idx="9162">
                  <c:v>385</c:v>
                </c:pt>
                <c:pt idx="9163">
                  <c:v>197</c:v>
                </c:pt>
                <c:pt idx="9164">
                  <c:v>427</c:v>
                </c:pt>
                <c:pt idx="9165">
                  <c:v>312</c:v>
                </c:pt>
                <c:pt idx="9166">
                  <c:v>289</c:v>
                </c:pt>
                <c:pt idx="9167">
                  <c:v>503</c:v>
                </c:pt>
                <c:pt idx="9168">
                  <c:v>462</c:v>
                </c:pt>
                <c:pt idx="9169">
                  <c:v>266</c:v>
                </c:pt>
                <c:pt idx="9170">
                  <c:v>248</c:v>
                </c:pt>
                <c:pt idx="9171">
                  <c:v>406</c:v>
                </c:pt>
                <c:pt idx="9172">
                  <c:v>359</c:v>
                </c:pt>
                <c:pt idx="9173">
                  <c:v>34</c:v>
                </c:pt>
                <c:pt idx="9174">
                  <c:v>322</c:v>
                </c:pt>
                <c:pt idx="9175">
                  <c:v>231</c:v>
                </c:pt>
                <c:pt idx="9176">
                  <c:v>84</c:v>
                </c:pt>
                <c:pt idx="9177">
                  <c:v>203</c:v>
                </c:pt>
                <c:pt idx="9178">
                  <c:v>350</c:v>
                </c:pt>
                <c:pt idx="9179">
                  <c:v>205</c:v>
                </c:pt>
                <c:pt idx="9180">
                  <c:v>338</c:v>
                </c:pt>
                <c:pt idx="9181">
                  <c:v>265</c:v>
                </c:pt>
                <c:pt idx="9182">
                  <c:v>306</c:v>
                </c:pt>
                <c:pt idx="9183">
                  <c:v>851</c:v>
                </c:pt>
                <c:pt idx="9184">
                  <c:v>638</c:v>
                </c:pt>
                <c:pt idx="9185">
                  <c:v>413</c:v>
                </c:pt>
                <c:pt idx="9186">
                  <c:v>332</c:v>
                </c:pt>
                <c:pt idx="9187">
                  <c:v>168</c:v>
                </c:pt>
                <c:pt idx="9188">
                  <c:v>230</c:v>
                </c:pt>
                <c:pt idx="9189">
                  <c:v>544</c:v>
                </c:pt>
                <c:pt idx="9190">
                  <c:v>311</c:v>
                </c:pt>
                <c:pt idx="9191">
                  <c:v>461</c:v>
                </c:pt>
                <c:pt idx="9192">
                  <c:v>503</c:v>
                </c:pt>
                <c:pt idx="9193">
                  <c:v>71</c:v>
                </c:pt>
                <c:pt idx="9194">
                  <c:v>132</c:v>
                </c:pt>
                <c:pt idx="9195">
                  <c:v>312</c:v>
                </c:pt>
                <c:pt idx="9196">
                  <c:v>290</c:v>
                </c:pt>
                <c:pt idx="9197">
                  <c:v>191</c:v>
                </c:pt>
                <c:pt idx="9198">
                  <c:v>402</c:v>
                </c:pt>
                <c:pt idx="9199">
                  <c:v>250</c:v>
                </c:pt>
                <c:pt idx="9200">
                  <c:v>376</c:v>
                </c:pt>
                <c:pt idx="9201">
                  <c:v>54</c:v>
                </c:pt>
                <c:pt idx="9202">
                  <c:v>631</c:v>
                </c:pt>
                <c:pt idx="9203">
                  <c:v>616</c:v>
                </c:pt>
                <c:pt idx="9204">
                  <c:v>273</c:v>
                </c:pt>
                <c:pt idx="9205">
                  <c:v>82</c:v>
                </c:pt>
                <c:pt idx="9206">
                  <c:v>131</c:v>
                </c:pt>
                <c:pt idx="9207">
                  <c:v>312</c:v>
                </c:pt>
                <c:pt idx="9208">
                  <c:v>577</c:v>
                </c:pt>
                <c:pt idx="9209">
                  <c:v>414</c:v>
                </c:pt>
                <c:pt idx="9210">
                  <c:v>1270</c:v>
                </c:pt>
                <c:pt idx="9211">
                  <c:v>345</c:v>
                </c:pt>
                <c:pt idx="9212">
                  <c:v>309</c:v>
                </c:pt>
                <c:pt idx="9213">
                  <c:v>226</c:v>
                </c:pt>
                <c:pt idx="9214">
                  <c:v>309</c:v>
                </c:pt>
                <c:pt idx="9215">
                  <c:v>358</c:v>
                </c:pt>
                <c:pt idx="9216">
                  <c:v>507</c:v>
                </c:pt>
                <c:pt idx="9217">
                  <c:v>773</c:v>
                </c:pt>
                <c:pt idx="9218">
                  <c:v>516</c:v>
                </c:pt>
                <c:pt idx="9219">
                  <c:v>411</c:v>
                </c:pt>
                <c:pt idx="9220">
                  <c:v>94</c:v>
                </c:pt>
                <c:pt idx="9221">
                  <c:v>289</c:v>
                </c:pt>
                <c:pt idx="9222">
                  <c:v>223</c:v>
                </c:pt>
                <c:pt idx="9223">
                  <c:v>440</c:v>
                </c:pt>
                <c:pt idx="9224">
                  <c:v>268</c:v>
                </c:pt>
                <c:pt idx="9225">
                  <c:v>765</c:v>
                </c:pt>
                <c:pt idx="9226">
                  <c:v>315</c:v>
                </c:pt>
                <c:pt idx="9227">
                  <c:v>185</c:v>
                </c:pt>
                <c:pt idx="9228">
                  <c:v>184</c:v>
                </c:pt>
                <c:pt idx="9229">
                  <c:v>247</c:v>
                </c:pt>
                <c:pt idx="9230">
                  <c:v>189</c:v>
                </c:pt>
                <c:pt idx="9231">
                  <c:v>205</c:v>
                </c:pt>
                <c:pt idx="9232">
                  <c:v>436</c:v>
                </c:pt>
                <c:pt idx="9233">
                  <c:v>576</c:v>
                </c:pt>
                <c:pt idx="9234">
                  <c:v>298</c:v>
                </c:pt>
                <c:pt idx="9235">
                  <c:v>12</c:v>
                </c:pt>
                <c:pt idx="9236">
                  <c:v>264</c:v>
                </c:pt>
                <c:pt idx="9237">
                  <c:v>408</c:v>
                </c:pt>
                <c:pt idx="9238">
                  <c:v>394</c:v>
                </c:pt>
                <c:pt idx="9239">
                  <c:v>297</c:v>
                </c:pt>
                <c:pt idx="9240">
                  <c:v>537</c:v>
                </c:pt>
                <c:pt idx="9241">
                  <c:v>67</c:v>
                </c:pt>
                <c:pt idx="9242">
                  <c:v>217</c:v>
                </c:pt>
                <c:pt idx="9243">
                  <c:v>441</c:v>
                </c:pt>
                <c:pt idx="9244">
                  <c:v>214</c:v>
                </c:pt>
                <c:pt idx="9245">
                  <c:v>142</c:v>
                </c:pt>
                <c:pt idx="9246">
                  <c:v>428</c:v>
                </c:pt>
                <c:pt idx="9247">
                  <c:v>380</c:v>
                </c:pt>
                <c:pt idx="9248">
                  <c:v>398</c:v>
                </c:pt>
                <c:pt idx="9249">
                  <c:v>416</c:v>
                </c:pt>
                <c:pt idx="9250">
                  <c:v>460</c:v>
                </c:pt>
                <c:pt idx="9251">
                  <c:v>394</c:v>
                </c:pt>
                <c:pt idx="9252">
                  <c:v>133</c:v>
                </c:pt>
                <c:pt idx="9253">
                  <c:v>160</c:v>
                </c:pt>
                <c:pt idx="9254">
                  <c:v>241</c:v>
                </c:pt>
                <c:pt idx="9255">
                  <c:v>304</c:v>
                </c:pt>
                <c:pt idx="9256">
                  <c:v>436</c:v>
                </c:pt>
                <c:pt idx="9257">
                  <c:v>170</c:v>
                </c:pt>
                <c:pt idx="9258">
                  <c:v>342</c:v>
                </c:pt>
                <c:pt idx="9259">
                  <c:v>483</c:v>
                </c:pt>
                <c:pt idx="9260">
                  <c:v>371</c:v>
                </c:pt>
                <c:pt idx="9261">
                  <c:v>389</c:v>
                </c:pt>
                <c:pt idx="9262">
                  <c:v>659</c:v>
                </c:pt>
                <c:pt idx="9263">
                  <c:v>488</c:v>
                </c:pt>
                <c:pt idx="9264">
                  <c:v>372</c:v>
                </c:pt>
                <c:pt idx="9265">
                  <c:v>319</c:v>
                </c:pt>
                <c:pt idx="9266" formatCode="0.00E+00">
                  <c:v>4.8999999999999998E-3</c:v>
                </c:pt>
                <c:pt idx="9267">
                  <c:v>412</c:v>
                </c:pt>
                <c:pt idx="9268">
                  <c:v>192</c:v>
                </c:pt>
                <c:pt idx="9269">
                  <c:v>423</c:v>
                </c:pt>
                <c:pt idx="9270">
                  <c:v>186</c:v>
                </c:pt>
                <c:pt idx="9271">
                  <c:v>263</c:v>
                </c:pt>
                <c:pt idx="9272">
                  <c:v>463</c:v>
                </c:pt>
                <c:pt idx="9273">
                  <c:v>188</c:v>
                </c:pt>
                <c:pt idx="9274">
                  <c:v>186</c:v>
                </c:pt>
                <c:pt idx="9275">
                  <c:v>423</c:v>
                </c:pt>
                <c:pt idx="9276">
                  <c:v>649</c:v>
                </c:pt>
                <c:pt idx="9277">
                  <c:v>311</c:v>
                </c:pt>
                <c:pt idx="9278">
                  <c:v>282</c:v>
                </c:pt>
                <c:pt idx="9279">
                  <c:v>346</c:v>
                </c:pt>
                <c:pt idx="9280">
                  <c:v>371</c:v>
                </c:pt>
                <c:pt idx="9281">
                  <c:v>477</c:v>
                </c:pt>
                <c:pt idx="9282">
                  <c:v>93</c:v>
                </c:pt>
                <c:pt idx="9283">
                  <c:v>86</c:v>
                </c:pt>
                <c:pt idx="9284">
                  <c:v>467</c:v>
                </c:pt>
                <c:pt idx="9285">
                  <c:v>150</c:v>
                </c:pt>
                <c:pt idx="9286">
                  <c:v>244</c:v>
                </c:pt>
                <c:pt idx="9287">
                  <c:v>248</c:v>
                </c:pt>
                <c:pt idx="9288">
                  <c:v>327</c:v>
                </c:pt>
                <c:pt idx="9289">
                  <c:v>382</c:v>
                </c:pt>
                <c:pt idx="9290">
                  <c:v>69</c:v>
                </c:pt>
                <c:pt idx="9291">
                  <c:v>411</c:v>
                </c:pt>
                <c:pt idx="9292">
                  <c:v>512</c:v>
                </c:pt>
                <c:pt idx="9293">
                  <c:v>744</c:v>
                </c:pt>
                <c:pt idx="9294">
                  <c:v>117</c:v>
                </c:pt>
                <c:pt idx="9295">
                  <c:v>307</c:v>
                </c:pt>
                <c:pt idx="9296">
                  <c:v>492</c:v>
                </c:pt>
                <c:pt idx="9297">
                  <c:v>628</c:v>
                </c:pt>
                <c:pt idx="9298">
                  <c:v>367</c:v>
                </c:pt>
                <c:pt idx="9299">
                  <c:v>489</c:v>
                </c:pt>
                <c:pt idx="9300">
                  <c:v>422</c:v>
                </c:pt>
                <c:pt idx="9301">
                  <c:v>295</c:v>
                </c:pt>
                <c:pt idx="9302">
                  <c:v>296</c:v>
                </c:pt>
                <c:pt idx="9303">
                  <c:v>130</c:v>
                </c:pt>
                <c:pt idx="9304">
                  <c:v>310</c:v>
                </c:pt>
                <c:pt idx="9305">
                  <c:v>643</c:v>
                </c:pt>
                <c:pt idx="9306">
                  <c:v>276</c:v>
                </c:pt>
                <c:pt idx="9307">
                  <c:v>196</c:v>
                </c:pt>
                <c:pt idx="9308">
                  <c:v>331</c:v>
                </c:pt>
                <c:pt idx="9309">
                  <c:v>267</c:v>
                </c:pt>
                <c:pt idx="9310">
                  <c:v>63</c:v>
                </c:pt>
                <c:pt idx="9311">
                  <c:v>58</c:v>
                </c:pt>
                <c:pt idx="9312">
                  <c:v>148</c:v>
                </c:pt>
                <c:pt idx="9313">
                  <c:v>324</c:v>
                </c:pt>
                <c:pt idx="9314">
                  <c:v>251</c:v>
                </c:pt>
                <c:pt idx="9315">
                  <c:v>129</c:v>
                </c:pt>
                <c:pt idx="9316">
                  <c:v>424</c:v>
                </c:pt>
                <c:pt idx="9317">
                  <c:v>151</c:v>
                </c:pt>
                <c:pt idx="9318">
                  <c:v>85</c:v>
                </c:pt>
                <c:pt idx="9319">
                  <c:v>186</c:v>
                </c:pt>
                <c:pt idx="9320">
                  <c:v>137</c:v>
                </c:pt>
                <c:pt idx="9321">
                  <c:v>49</c:v>
                </c:pt>
                <c:pt idx="9322">
                  <c:v>82</c:v>
                </c:pt>
                <c:pt idx="9323">
                  <c:v>278</c:v>
                </c:pt>
                <c:pt idx="9324">
                  <c:v>223</c:v>
                </c:pt>
                <c:pt idx="9325">
                  <c:v>150</c:v>
                </c:pt>
                <c:pt idx="9326">
                  <c:v>203</c:v>
                </c:pt>
                <c:pt idx="9327">
                  <c:v>165</c:v>
                </c:pt>
                <c:pt idx="9328">
                  <c:v>331</c:v>
                </c:pt>
                <c:pt idx="9329">
                  <c:v>259</c:v>
                </c:pt>
                <c:pt idx="9330">
                  <c:v>279</c:v>
                </c:pt>
                <c:pt idx="9331">
                  <c:v>105</c:v>
                </c:pt>
                <c:pt idx="9332">
                  <c:v>166</c:v>
                </c:pt>
                <c:pt idx="9333">
                  <c:v>183</c:v>
                </c:pt>
                <c:pt idx="9334">
                  <c:v>119</c:v>
                </c:pt>
                <c:pt idx="9335">
                  <c:v>133</c:v>
                </c:pt>
                <c:pt idx="9336">
                  <c:v>474</c:v>
                </c:pt>
                <c:pt idx="9337">
                  <c:v>91</c:v>
                </c:pt>
                <c:pt idx="9338">
                  <c:v>644</c:v>
                </c:pt>
                <c:pt idx="9339">
                  <c:v>139</c:v>
                </c:pt>
                <c:pt idx="9340">
                  <c:v>2</c:v>
                </c:pt>
                <c:pt idx="9341">
                  <c:v>205</c:v>
                </c:pt>
                <c:pt idx="9342">
                  <c:v>551</c:v>
                </c:pt>
                <c:pt idx="9343">
                  <c:v>219</c:v>
                </c:pt>
                <c:pt idx="9344">
                  <c:v>110</c:v>
                </c:pt>
                <c:pt idx="9345">
                  <c:v>244</c:v>
                </c:pt>
                <c:pt idx="9346">
                  <c:v>212</c:v>
                </c:pt>
                <c:pt idx="9347">
                  <c:v>101</c:v>
                </c:pt>
                <c:pt idx="9348">
                  <c:v>489</c:v>
                </c:pt>
                <c:pt idx="9349">
                  <c:v>4</c:v>
                </c:pt>
                <c:pt idx="9350">
                  <c:v>313</c:v>
                </c:pt>
                <c:pt idx="9351">
                  <c:v>1242</c:v>
                </c:pt>
                <c:pt idx="9352">
                  <c:v>54</c:v>
                </c:pt>
                <c:pt idx="9353">
                  <c:v>219</c:v>
                </c:pt>
                <c:pt idx="9354">
                  <c:v>202</c:v>
                </c:pt>
                <c:pt idx="9355">
                  <c:v>208</c:v>
                </c:pt>
                <c:pt idx="9356">
                  <c:v>224</c:v>
                </c:pt>
                <c:pt idx="9357">
                  <c:v>89</c:v>
                </c:pt>
                <c:pt idx="9358">
                  <c:v>74</c:v>
                </c:pt>
                <c:pt idx="9359">
                  <c:v>399</c:v>
                </c:pt>
                <c:pt idx="9360">
                  <c:v>55</c:v>
                </c:pt>
                <c:pt idx="9361">
                  <c:v>281</c:v>
                </c:pt>
                <c:pt idx="9362">
                  <c:v>203</c:v>
                </c:pt>
                <c:pt idx="9363">
                  <c:v>144</c:v>
                </c:pt>
                <c:pt idx="9364">
                  <c:v>213</c:v>
                </c:pt>
                <c:pt idx="9365">
                  <c:v>111</c:v>
                </c:pt>
                <c:pt idx="9366">
                  <c:v>329</c:v>
                </c:pt>
                <c:pt idx="9367">
                  <c:v>198</c:v>
                </c:pt>
                <c:pt idx="9368">
                  <c:v>207</c:v>
                </c:pt>
                <c:pt idx="9369">
                  <c:v>311</c:v>
                </c:pt>
                <c:pt idx="9370">
                  <c:v>19</c:v>
                </c:pt>
                <c:pt idx="9371">
                  <c:v>459</c:v>
                </c:pt>
                <c:pt idx="9372">
                  <c:v>42</c:v>
                </c:pt>
                <c:pt idx="9373">
                  <c:v>200</c:v>
                </c:pt>
                <c:pt idx="9374">
                  <c:v>310</c:v>
                </c:pt>
                <c:pt idx="9375">
                  <c:v>227</c:v>
                </c:pt>
                <c:pt idx="9376">
                  <c:v>86</c:v>
                </c:pt>
                <c:pt idx="9377">
                  <c:v>150</c:v>
                </c:pt>
                <c:pt idx="9378">
                  <c:v>90</c:v>
                </c:pt>
                <c:pt idx="9379">
                  <c:v>229</c:v>
                </c:pt>
                <c:pt idx="9380">
                  <c:v>19</c:v>
                </c:pt>
                <c:pt idx="9381">
                  <c:v>331</c:v>
                </c:pt>
                <c:pt idx="9382">
                  <c:v>443</c:v>
                </c:pt>
                <c:pt idx="9383">
                  <c:v>574</c:v>
                </c:pt>
                <c:pt idx="9384">
                  <c:v>73</c:v>
                </c:pt>
                <c:pt idx="9385">
                  <c:v>101</c:v>
                </c:pt>
                <c:pt idx="9386">
                  <c:v>101</c:v>
                </c:pt>
                <c:pt idx="9387">
                  <c:v>246</c:v>
                </c:pt>
                <c:pt idx="9388">
                  <c:v>221</c:v>
                </c:pt>
                <c:pt idx="9389">
                  <c:v>446</c:v>
                </c:pt>
                <c:pt idx="9390">
                  <c:v>182</c:v>
                </c:pt>
                <c:pt idx="9391">
                  <c:v>442</c:v>
                </c:pt>
                <c:pt idx="9392">
                  <c:v>53</c:v>
                </c:pt>
                <c:pt idx="9393">
                  <c:v>592</c:v>
                </c:pt>
                <c:pt idx="9394">
                  <c:v>599</c:v>
                </c:pt>
                <c:pt idx="9395">
                  <c:v>220</c:v>
                </c:pt>
                <c:pt idx="9396">
                  <c:v>105</c:v>
                </c:pt>
                <c:pt idx="9397">
                  <c:v>377</c:v>
                </c:pt>
                <c:pt idx="9398">
                  <c:v>253</c:v>
                </c:pt>
                <c:pt idx="9399">
                  <c:v>405</c:v>
                </c:pt>
                <c:pt idx="9400">
                  <c:v>284</c:v>
                </c:pt>
                <c:pt idx="9401">
                  <c:v>621</c:v>
                </c:pt>
                <c:pt idx="9402">
                  <c:v>158</c:v>
                </c:pt>
                <c:pt idx="9403">
                  <c:v>354</c:v>
                </c:pt>
                <c:pt idx="9404">
                  <c:v>265</c:v>
                </c:pt>
                <c:pt idx="9405">
                  <c:v>370</c:v>
                </c:pt>
                <c:pt idx="9406">
                  <c:v>297</c:v>
                </c:pt>
                <c:pt idx="9407">
                  <c:v>277</c:v>
                </c:pt>
                <c:pt idx="9408">
                  <c:v>663</c:v>
                </c:pt>
                <c:pt idx="9409">
                  <c:v>64</c:v>
                </c:pt>
                <c:pt idx="9410">
                  <c:v>22</c:v>
                </c:pt>
                <c:pt idx="9411">
                  <c:v>417</c:v>
                </c:pt>
                <c:pt idx="9412">
                  <c:v>521</c:v>
                </c:pt>
                <c:pt idx="9413">
                  <c:v>195</c:v>
                </c:pt>
                <c:pt idx="9414" formatCode="0.00E+00">
                  <c:v>4.8999999999999998E-3</c:v>
                </c:pt>
                <c:pt idx="9415">
                  <c:v>370</c:v>
                </c:pt>
                <c:pt idx="9416">
                  <c:v>278</c:v>
                </c:pt>
                <c:pt idx="9417">
                  <c:v>370</c:v>
                </c:pt>
                <c:pt idx="9418">
                  <c:v>477</c:v>
                </c:pt>
                <c:pt idx="9419">
                  <c:v>179</c:v>
                </c:pt>
                <c:pt idx="9420">
                  <c:v>800</c:v>
                </c:pt>
                <c:pt idx="9421">
                  <c:v>139</c:v>
                </c:pt>
                <c:pt idx="9422">
                  <c:v>351</c:v>
                </c:pt>
                <c:pt idx="9423">
                  <c:v>534</c:v>
                </c:pt>
                <c:pt idx="9424">
                  <c:v>420</c:v>
                </c:pt>
                <c:pt idx="9425">
                  <c:v>146</c:v>
                </c:pt>
                <c:pt idx="9426">
                  <c:v>637</c:v>
                </c:pt>
                <c:pt idx="9427">
                  <c:v>632</c:v>
                </c:pt>
                <c:pt idx="9428">
                  <c:v>404</c:v>
                </c:pt>
                <c:pt idx="9429">
                  <c:v>252</c:v>
                </c:pt>
                <c:pt idx="9430">
                  <c:v>399</c:v>
                </c:pt>
                <c:pt idx="9431">
                  <c:v>517</c:v>
                </c:pt>
                <c:pt idx="9432">
                  <c:v>194</c:v>
                </c:pt>
                <c:pt idx="9433">
                  <c:v>652</c:v>
                </c:pt>
                <c:pt idx="9434">
                  <c:v>438</c:v>
                </c:pt>
                <c:pt idx="9435">
                  <c:v>515</c:v>
                </c:pt>
                <c:pt idx="9436">
                  <c:v>308</c:v>
                </c:pt>
                <c:pt idx="9437">
                  <c:v>487</c:v>
                </c:pt>
                <c:pt idx="9438">
                  <c:v>415</c:v>
                </c:pt>
                <c:pt idx="9439">
                  <c:v>123</c:v>
                </c:pt>
                <c:pt idx="9440">
                  <c:v>420</c:v>
                </c:pt>
                <c:pt idx="9441">
                  <c:v>444</c:v>
                </c:pt>
                <c:pt idx="9442">
                  <c:v>304</c:v>
                </c:pt>
                <c:pt idx="9443">
                  <c:v>269</c:v>
                </c:pt>
                <c:pt idx="9444">
                  <c:v>243</c:v>
                </c:pt>
                <c:pt idx="9445">
                  <c:v>253</c:v>
                </c:pt>
                <c:pt idx="9446">
                  <c:v>233</c:v>
                </c:pt>
                <c:pt idx="9447">
                  <c:v>76</c:v>
                </c:pt>
                <c:pt idx="9448">
                  <c:v>478</c:v>
                </c:pt>
                <c:pt idx="9449">
                  <c:v>293</c:v>
                </c:pt>
                <c:pt idx="9450">
                  <c:v>399</c:v>
                </c:pt>
                <c:pt idx="9451">
                  <c:v>231</c:v>
                </c:pt>
                <c:pt idx="9452">
                  <c:v>434</c:v>
                </c:pt>
                <c:pt idx="9453">
                  <c:v>184</c:v>
                </c:pt>
                <c:pt idx="9454">
                  <c:v>77</c:v>
                </c:pt>
                <c:pt idx="9455">
                  <c:v>548</c:v>
                </c:pt>
                <c:pt idx="9456">
                  <c:v>529</c:v>
                </c:pt>
                <c:pt idx="9457">
                  <c:v>317</c:v>
                </c:pt>
                <c:pt idx="9458">
                  <c:v>174</c:v>
                </c:pt>
                <c:pt idx="9459">
                  <c:v>103</c:v>
                </c:pt>
                <c:pt idx="9460">
                  <c:v>72</c:v>
                </c:pt>
                <c:pt idx="9461">
                  <c:v>122</c:v>
                </c:pt>
                <c:pt idx="9462">
                  <c:v>449</c:v>
                </c:pt>
                <c:pt idx="9463">
                  <c:v>303</c:v>
                </c:pt>
                <c:pt idx="9464">
                  <c:v>387</c:v>
                </c:pt>
                <c:pt idx="9465">
                  <c:v>249</c:v>
                </c:pt>
                <c:pt idx="9466">
                  <c:v>639</c:v>
                </c:pt>
                <c:pt idx="9467">
                  <c:v>100</c:v>
                </c:pt>
                <c:pt idx="9468">
                  <c:v>63</c:v>
                </c:pt>
                <c:pt idx="9469">
                  <c:v>171</c:v>
                </c:pt>
                <c:pt idx="9470">
                  <c:v>137</c:v>
                </c:pt>
                <c:pt idx="9471">
                  <c:v>321</c:v>
                </c:pt>
                <c:pt idx="9472">
                  <c:v>82</c:v>
                </c:pt>
                <c:pt idx="9473">
                  <c:v>44</c:v>
                </c:pt>
                <c:pt idx="9474">
                  <c:v>152</c:v>
                </c:pt>
                <c:pt idx="9475">
                  <c:v>268</c:v>
                </c:pt>
                <c:pt idx="9476">
                  <c:v>332</c:v>
                </c:pt>
                <c:pt idx="9477">
                  <c:v>225</c:v>
                </c:pt>
                <c:pt idx="9478">
                  <c:v>287</c:v>
                </c:pt>
                <c:pt idx="9479">
                  <c:v>126</c:v>
                </c:pt>
                <c:pt idx="9480">
                  <c:v>808</c:v>
                </c:pt>
                <c:pt idx="9481">
                  <c:v>560</c:v>
                </c:pt>
                <c:pt idx="9482">
                  <c:v>308</c:v>
                </c:pt>
                <c:pt idx="9483">
                  <c:v>247</c:v>
                </c:pt>
                <c:pt idx="9484">
                  <c:v>98</c:v>
                </c:pt>
                <c:pt idx="9485">
                  <c:v>209</c:v>
                </c:pt>
                <c:pt idx="9486">
                  <c:v>376</c:v>
                </c:pt>
                <c:pt idx="9487">
                  <c:v>341</c:v>
                </c:pt>
                <c:pt idx="9488">
                  <c:v>395</c:v>
                </c:pt>
                <c:pt idx="9489">
                  <c:v>300</c:v>
                </c:pt>
                <c:pt idx="9490">
                  <c:v>231</c:v>
                </c:pt>
                <c:pt idx="9491">
                  <c:v>704</c:v>
                </c:pt>
                <c:pt idx="9492">
                  <c:v>163</c:v>
                </c:pt>
                <c:pt idx="9493">
                  <c:v>516</c:v>
                </c:pt>
                <c:pt idx="9494" formatCode="0.00E+00">
                  <c:v>4.8999999999999998E-3</c:v>
                </c:pt>
                <c:pt idx="9495">
                  <c:v>301</c:v>
                </c:pt>
                <c:pt idx="9496" formatCode="0.00E+00">
                  <c:v>4.8999999999999998E-3</c:v>
                </c:pt>
                <c:pt idx="9497">
                  <c:v>118</c:v>
                </c:pt>
                <c:pt idx="9498">
                  <c:v>196</c:v>
                </c:pt>
                <c:pt idx="9499">
                  <c:v>452</c:v>
                </c:pt>
                <c:pt idx="9500">
                  <c:v>304</c:v>
                </c:pt>
                <c:pt idx="9501">
                  <c:v>342</c:v>
                </c:pt>
                <c:pt idx="9502">
                  <c:v>288</c:v>
                </c:pt>
                <c:pt idx="9503">
                  <c:v>225</c:v>
                </c:pt>
                <c:pt idx="9504">
                  <c:v>752</c:v>
                </c:pt>
                <c:pt idx="9505">
                  <c:v>1253</c:v>
                </c:pt>
                <c:pt idx="9506">
                  <c:v>141</c:v>
                </c:pt>
                <c:pt idx="9507">
                  <c:v>285</c:v>
                </c:pt>
                <c:pt idx="9508">
                  <c:v>417</c:v>
                </c:pt>
                <c:pt idx="9509">
                  <c:v>209</c:v>
                </c:pt>
                <c:pt idx="9510">
                  <c:v>191</c:v>
                </c:pt>
                <c:pt idx="9511">
                  <c:v>380</c:v>
                </c:pt>
                <c:pt idx="9512">
                  <c:v>339</c:v>
                </c:pt>
                <c:pt idx="9513">
                  <c:v>729</c:v>
                </c:pt>
                <c:pt idx="9514">
                  <c:v>1505</c:v>
                </c:pt>
                <c:pt idx="9515">
                  <c:v>484</c:v>
                </c:pt>
                <c:pt idx="9516">
                  <c:v>65</c:v>
                </c:pt>
                <c:pt idx="9517">
                  <c:v>296</c:v>
                </c:pt>
                <c:pt idx="9518">
                  <c:v>456</c:v>
                </c:pt>
                <c:pt idx="9519" formatCode="0.00E+00">
                  <c:v>4.8999999999999998E-3</c:v>
                </c:pt>
                <c:pt idx="9520">
                  <c:v>68</c:v>
                </c:pt>
                <c:pt idx="9521">
                  <c:v>185</c:v>
                </c:pt>
                <c:pt idx="9522">
                  <c:v>282</c:v>
                </c:pt>
                <c:pt idx="9523">
                  <c:v>242</c:v>
                </c:pt>
                <c:pt idx="9524">
                  <c:v>422</c:v>
                </c:pt>
                <c:pt idx="9525">
                  <c:v>281</c:v>
                </c:pt>
                <c:pt idx="9526">
                  <c:v>563</c:v>
                </c:pt>
                <c:pt idx="9527">
                  <c:v>104</c:v>
                </c:pt>
                <c:pt idx="9528">
                  <c:v>144</c:v>
                </c:pt>
                <c:pt idx="9529">
                  <c:v>273</c:v>
                </c:pt>
                <c:pt idx="9530">
                  <c:v>239</c:v>
                </c:pt>
                <c:pt idx="9531">
                  <c:v>211</c:v>
                </c:pt>
                <c:pt idx="9532" formatCode="0.00E+00">
                  <c:v>4.8999999999999998E-3</c:v>
                </c:pt>
                <c:pt idx="9533">
                  <c:v>138</c:v>
                </c:pt>
                <c:pt idx="9534">
                  <c:v>328</c:v>
                </c:pt>
                <c:pt idx="9535">
                  <c:v>501</c:v>
                </c:pt>
                <c:pt idx="9536">
                  <c:v>248</c:v>
                </c:pt>
                <c:pt idx="9537">
                  <c:v>399</c:v>
                </c:pt>
                <c:pt idx="9538">
                  <c:v>274</c:v>
                </c:pt>
                <c:pt idx="9539">
                  <c:v>135</c:v>
                </c:pt>
                <c:pt idx="9540">
                  <c:v>202</c:v>
                </c:pt>
                <c:pt idx="9541">
                  <c:v>230</c:v>
                </c:pt>
                <c:pt idx="9542">
                  <c:v>172</c:v>
                </c:pt>
                <c:pt idx="9543">
                  <c:v>32</c:v>
                </c:pt>
                <c:pt idx="9544">
                  <c:v>449</c:v>
                </c:pt>
                <c:pt idx="9545">
                  <c:v>426</c:v>
                </c:pt>
                <c:pt idx="9546">
                  <c:v>415</c:v>
                </c:pt>
                <c:pt idx="9547">
                  <c:v>252</c:v>
                </c:pt>
                <c:pt idx="9548">
                  <c:v>276</c:v>
                </c:pt>
                <c:pt idx="9549">
                  <c:v>116</c:v>
                </c:pt>
                <c:pt idx="9550">
                  <c:v>340</c:v>
                </c:pt>
                <c:pt idx="9551">
                  <c:v>404</c:v>
                </c:pt>
                <c:pt idx="9552">
                  <c:v>340</c:v>
                </c:pt>
                <c:pt idx="9553">
                  <c:v>265</c:v>
                </c:pt>
                <c:pt idx="9554">
                  <c:v>379</c:v>
                </c:pt>
                <c:pt idx="9555">
                  <c:v>92</c:v>
                </c:pt>
                <c:pt idx="9556">
                  <c:v>171</c:v>
                </c:pt>
                <c:pt idx="9557">
                  <c:v>95</c:v>
                </c:pt>
                <c:pt idx="9558">
                  <c:v>225</c:v>
                </c:pt>
                <c:pt idx="9559">
                  <c:v>297</c:v>
                </c:pt>
                <c:pt idx="9560">
                  <c:v>457</c:v>
                </c:pt>
                <c:pt idx="9561">
                  <c:v>285</c:v>
                </c:pt>
                <c:pt idx="9562">
                  <c:v>487</c:v>
                </c:pt>
                <c:pt idx="9563">
                  <c:v>208</c:v>
                </c:pt>
                <c:pt idx="9564">
                  <c:v>437</c:v>
                </c:pt>
                <c:pt idx="9565">
                  <c:v>503</c:v>
                </c:pt>
                <c:pt idx="9566">
                  <c:v>367</c:v>
                </c:pt>
                <c:pt idx="9567">
                  <c:v>118</c:v>
                </c:pt>
                <c:pt idx="9568">
                  <c:v>253</c:v>
                </c:pt>
                <c:pt idx="9569">
                  <c:v>4</c:v>
                </c:pt>
                <c:pt idx="9570">
                  <c:v>112</c:v>
                </c:pt>
                <c:pt idx="9571">
                  <c:v>89</c:v>
                </c:pt>
                <c:pt idx="9572">
                  <c:v>1326</c:v>
                </c:pt>
                <c:pt idx="9573" formatCode="0.00E+00">
                  <c:v>4.8999999999999998E-3</c:v>
                </c:pt>
                <c:pt idx="9574">
                  <c:v>690</c:v>
                </c:pt>
                <c:pt idx="9575">
                  <c:v>401</c:v>
                </c:pt>
                <c:pt idx="9576">
                  <c:v>284</c:v>
                </c:pt>
                <c:pt idx="9577">
                  <c:v>268</c:v>
                </c:pt>
                <c:pt idx="9578">
                  <c:v>72</c:v>
                </c:pt>
                <c:pt idx="9579">
                  <c:v>329</c:v>
                </c:pt>
                <c:pt idx="9580">
                  <c:v>253</c:v>
                </c:pt>
                <c:pt idx="9581">
                  <c:v>264</c:v>
                </c:pt>
                <c:pt idx="9582">
                  <c:v>352</c:v>
                </c:pt>
                <c:pt idx="9583">
                  <c:v>121</c:v>
                </c:pt>
                <c:pt idx="9584">
                  <c:v>245</c:v>
                </c:pt>
                <c:pt idx="9585">
                  <c:v>212</c:v>
                </c:pt>
                <c:pt idx="9586">
                  <c:v>171</c:v>
                </c:pt>
                <c:pt idx="9587">
                  <c:v>199</c:v>
                </c:pt>
                <c:pt idx="9588">
                  <c:v>209</c:v>
                </c:pt>
                <c:pt idx="9589">
                  <c:v>275</c:v>
                </c:pt>
                <c:pt idx="9590">
                  <c:v>348</c:v>
                </c:pt>
                <c:pt idx="9591">
                  <c:v>418</c:v>
                </c:pt>
                <c:pt idx="9592">
                  <c:v>273</c:v>
                </c:pt>
                <c:pt idx="9593">
                  <c:v>300</c:v>
                </c:pt>
                <c:pt idx="9594">
                  <c:v>232</c:v>
                </c:pt>
                <c:pt idx="9595">
                  <c:v>628</c:v>
                </c:pt>
                <c:pt idx="9596">
                  <c:v>256</c:v>
                </c:pt>
                <c:pt idx="9597">
                  <c:v>455</c:v>
                </c:pt>
                <c:pt idx="9598">
                  <c:v>378</c:v>
                </c:pt>
                <c:pt idx="9599">
                  <c:v>174</c:v>
                </c:pt>
                <c:pt idx="9600">
                  <c:v>365</c:v>
                </c:pt>
                <c:pt idx="9601">
                  <c:v>319</c:v>
                </c:pt>
                <c:pt idx="9602">
                  <c:v>59</c:v>
                </c:pt>
                <c:pt idx="9603">
                  <c:v>109</c:v>
                </c:pt>
                <c:pt idx="9604">
                  <c:v>31</c:v>
                </c:pt>
                <c:pt idx="9605">
                  <c:v>296</c:v>
                </c:pt>
                <c:pt idx="9606">
                  <c:v>414</c:v>
                </c:pt>
                <c:pt idx="9607">
                  <c:v>25</c:v>
                </c:pt>
                <c:pt idx="9608">
                  <c:v>514</c:v>
                </c:pt>
                <c:pt idx="9609">
                  <c:v>383</c:v>
                </c:pt>
                <c:pt idx="9610">
                  <c:v>175</c:v>
                </c:pt>
                <c:pt idx="9611">
                  <c:v>283</c:v>
                </c:pt>
                <c:pt idx="9612">
                  <c:v>204</c:v>
                </c:pt>
                <c:pt idx="9613">
                  <c:v>249</c:v>
                </c:pt>
                <c:pt idx="9614">
                  <c:v>172</c:v>
                </c:pt>
                <c:pt idx="9615">
                  <c:v>241</c:v>
                </c:pt>
                <c:pt idx="9616">
                  <c:v>350</c:v>
                </c:pt>
                <c:pt idx="9617">
                  <c:v>288</c:v>
                </c:pt>
                <c:pt idx="9618">
                  <c:v>195</c:v>
                </c:pt>
                <c:pt idx="9619">
                  <c:v>300</c:v>
                </c:pt>
                <c:pt idx="9620">
                  <c:v>189</c:v>
                </c:pt>
                <c:pt idx="9621">
                  <c:v>159</c:v>
                </c:pt>
                <c:pt idx="9622" formatCode="0.00E+00">
                  <c:v>4.8999999999999998E-3</c:v>
                </c:pt>
                <c:pt idx="9623">
                  <c:v>402</c:v>
                </c:pt>
                <c:pt idx="9624">
                  <c:v>241</c:v>
                </c:pt>
                <c:pt idx="9625">
                  <c:v>296</c:v>
                </c:pt>
                <c:pt idx="9626">
                  <c:v>104</c:v>
                </c:pt>
                <c:pt idx="9627">
                  <c:v>181</c:v>
                </c:pt>
                <c:pt idx="9628">
                  <c:v>230</c:v>
                </c:pt>
                <c:pt idx="9629">
                  <c:v>403</c:v>
                </c:pt>
                <c:pt idx="9630">
                  <c:v>98</c:v>
                </c:pt>
                <c:pt idx="9631">
                  <c:v>589</c:v>
                </c:pt>
                <c:pt idx="9632">
                  <c:v>390</c:v>
                </c:pt>
                <c:pt idx="9633">
                  <c:v>700</c:v>
                </c:pt>
                <c:pt idx="9634">
                  <c:v>393</c:v>
                </c:pt>
                <c:pt idx="9635">
                  <c:v>453</c:v>
                </c:pt>
                <c:pt idx="9636">
                  <c:v>32</c:v>
                </c:pt>
                <c:pt idx="9637">
                  <c:v>124</c:v>
                </c:pt>
                <c:pt idx="9638">
                  <c:v>490</c:v>
                </c:pt>
                <c:pt idx="9639">
                  <c:v>416</c:v>
                </c:pt>
                <c:pt idx="9640">
                  <c:v>292</c:v>
                </c:pt>
                <c:pt idx="9641">
                  <c:v>217</c:v>
                </c:pt>
                <c:pt idx="9642">
                  <c:v>286</c:v>
                </c:pt>
                <c:pt idx="9643">
                  <c:v>920</c:v>
                </c:pt>
                <c:pt idx="9644">
                  <c:v>325</c:v>
                </c:pt>
                <c:pt idx="9645">
                  <c:v>136</c:v>
                </c:pt>
                <c:pt idx="9646">
                  <c:v>299</c:v>
                </c:pt>
                <c:pt idx="9647">
                  <c:v>260</c:v>
                </c:pt>
                <c:pt idx="9648">
                  <c:v>240</c:v>
                </c:pt>
                <c:pt idx="9649">
                  <c:v>502</c:v>
                </c:pt>
                <c:pt idx="9650">
                  <c:v>219</c:v>
                </c:pt>
                <c:pt idx="9651">
                  <c:v>13</c:v>
                </c:pt>
                <c:pt idx="9652" formatCode="0.00E+00">
                  <c:v>4.8999999999999998E-3</c:v>
                </c:pt>
                <c:pt idx="9653">
                  <c:v>24</c:v>
                </c:pt>
                <c:pt idx="9654">
                  <c:v>221</c:v>
                </c:pt>
                <c:pt idx="9655">
                  <c:v>1224</c:v>
                </c:pt>
                <c:pt idx="9656">
                  <c:v>293</c:v>
                </c:pt>
                <c:pt idx="9657">
                  <c:v>428</c:v>
                </c:pt>
                <c:pt idx="9658">
                  <c:v>466</c:v>
                </c:pt>
                <c:pt idx="9659">
                  <c:v>262</c:v>
                </c:pt>
                <c:pt idx="9660">
                  <c:v>276</c:v>
                </c:pt>
                <c:pt idx="9661">
                  <c:v>40</c:v>
                </c:pt>
                <c:pt idx="9662">
                  <c:v>91</c:v>
                </c:pt>
                <c:pt idx="9663">
                  <c:v>148</c:v>
                </c:pt>
                <c:pt idx="9664">
                  <c:v>467</c:v>
                </c:pt>
                <c:pt idx="9665">
                  <c:v>419</c:v>
                </c:pt>
                <c:pt idx="9666">
                  <c:v>213</c:v>
                </c:pt>
                <c:pt idx="9667">
                  <c:v>414</c:v>
                </c:pt>
                <c:pt idx="9668">
                  <c:v>525</c:v>
                </c:pt>
                <c:pt idx="9669">
                  <c:v>238</c:v>
                </c:pt>
                <c:pt idx="9670">
                  <c:v>395</c:v>
                </c:pt>
                <c:pt idx="9671">
                  <c:v>350</c:v>
                </c:pt>
                <c:pt idx="9672">
                  <c:v>329</c:v>
                </c:pt>
                <c:pt idx="9673">
                  <c:v>271</c:v>
                </c:pt>
                <c:pt idx="9674">
                  <c:v>327</c:v>
                </c:pt>
                <c:pt idx="9675">
                  <c:v>584</c:v>
                </c:pt>
                <c:pt idx="9676">
                  <c:v>266</c:v>
                </c:pt>
                <c:pt idx="9677">
                  <c:v>78</c:v>
                </c:pt>
                <c:pt idx="9678">
                  <c:v>254</c:v>
                </c:pt>
                <c:pt idx="9679" formatCode="0.00E+00">
                  <c:v>4.8999999999999998E-3</c:v>
                </c:pt>
                <c:pt idx="9680">
                  <c:v>349</c:v>
                </c:pt>
                <c:pt idx="9681">
                  <c:v>578</c:v>
                </c:pt>
                <c:pt idx="9682">
                  <c:v>589</c:v>
                </c:pt>
                <c:pt idx="9683">
                  <c:v>339</c:v>
                </c:pt>
                <c:pt idx="9684">
                  <c:v>209</c:v>
                </c:pt>
                <c:pt idx="9685">
                  <c:v>361</c:v>
                </c:pt>
                <c:pt idx="9686">
                  <c:v>323</c:v>
                </c:pt>
                <c:pt idx="9687">
                  <c:v>515</c:v>
                </c:pt>
                <c:pt idx="9688" formatCode="0.00E+00">
                  <c:v>4.8999999999999998E-3</c:v>
                </c:pt>
                <c:pt idx="9689">
                  <c:v>387</c:v>
                </c:pt>
                <c:pt idx="9690">
                  <c:v>273</c:v>
                </c:pt>
                <c:pt idx="9691">
                  <c:v>264</c:v>
                </c:pt>
                <c:pt idx="9692">
                  <c:v>335</c:v>
                </c:pt>
                <c:pt idx="9693">
                  <c:v>568</c:v>
                </c:pt>
                <c:pt idx="9694">
                  <c:v>92</c:v>
                </c:pt>
                <c:pt idx="9695">
                  <c:v>204</c:v>
                </c:pt>
                <c:pt idx="9696">
                  <c:v>413</c:v>
                </c:pt>
                <c:pt idx="9697">
                  <c:v>272</c:v>
                </c:pt>
                <c:pt idx="9698">
                  <c:v>510</c:v>
                </c:pt>
                <c:pt idx="9699">
                  <c:v>287</c:v>
                </c:pt>
                <c:pt idx="9700">
                  <c:v>394</c:v>
                </c:pt>
                <c:pt idx="9701">
                  <c:v>347</c:v>
                </c:pt>
                <c:pt idx="9702">
                  <c:v>165</c:v>
                </c:pt>
                <c:pt idx="9703">
                  <c:v>215</c:v>
                </c:pt>
                <c:pt idx="9704">
                  <c:v>158</c:v>
                </c:pt>
                <c:pt idx="9705">
                  <c:v>359</c:v>
                </c:pt>
                <c:pt idx="9706">
                  <c:v>224</c:v>
                </c:pt>
                <c:pt idx="9707">
                  <c:v>364</c:v>
                </c:pt>
                <c:pt idx="9708">
                  <c:v>353</c:v>
                </c:pt>
                <c:pt idx="9709">
                  <c:v>497</c:v>
                </c:pt>
                <c:pt idx="9710">
                  <c:v>620</c:v>
                </c:pt>
                <c:pt idx="9711">
                  <c:v>293</c:v>
                </c:pt>
                <c:pt idx="9712">
                  <c:v>427</c:v>
                </c:pt>
                <c:pt idx="9713">
                  <c:v>18</c:v>
                </c:pt>
                <c:pt idx="9714">
                  <c:v>156</c:v>
                </c:pt>
                <c:pt idx="9715">
                  <c:v>102</c:v>
                </c:pt>
                <c:pt idx="9716">
                  <c:v>219</c:v>
                </c:pt>
                <c:pt idx="9717">
                  <c:v>46</c:v>
                </c:pt>
                <c:pt idx="9718">
                  <c:v>150</c:v>
                </c:pt>
                <c:pt idx="9719">
                  <c:v>132</c:v>
                </c:pt>
                <c:pt idx="9720">
                  <c:v>157</c:v>
                </c:pt>
                <c:pt idx="9721">
                  <c:v>285</c:v>
                </c:pt>
                <c:pt idx="9722">
                  <c:v>105</c:v>
                </c:pt>
                <c:pt idx="9723">
                  <c:v>147</c:v>
                </c:pt>
                <c:pt idx="9724">
                  <c:v>361</c:v>
                </c:pt>
                <c:pt idx="9725">
                  <c:v>216</c:v>
                </c:pt>
                <c:pt idx="9726">
                  <c:v>395</c:v>
                </c:pt>
                <c:pt idx="9727">
                  <c:v>159</c:v>
                </c:pt>
                <c:pt idx="9728">
                  <c:v>304</c:v>
                </c:pt>
                <c:pt idx="9729">
                  <c:v>148</c:v>
                </c:pt>
                <c:pt idx="9730">
                  <c:v>24</c:v>
                </c:pt>
                <c:pt idx="9731">
                  <c:v>214</c:v>
                </c:pt>
                <c:pt idx="9732">
                  <c:v>241</c:v>
                </c:pt>
                <c:pt idx="9733">
                  <c:v>227</c:v>
                </c:pt>
                <c:pt idx="9734">
                  <c:v>429</c:v>
                </c:pt>
                <c:pt idx="9735">
                  <c:v>244</c:v>
                </c:pt>
                <c:pt idx="9736">
                  <c:v>145</c:v>
                </c:pt>
                <c:pt idx="9737">
                  <c:v>248</c:v>
                </c:pt>
                <c:pt idx="9738">
                  <c:v>200</c:v>
                </c:pt>
                <c:pt idx="9739">
                  <c:v>196</c:v>
                </c:pt>
                <c:pt idx="9740">
                  <c:v>196</c:v>
                </c:pt>
                <c:pt idx="9741">
                  <c:v>181</c:v>
                </c:pt>
                <c:pt idx="9742">
                  <c:v>216</c:v>
                </c:pt>
                <c:pt idx="9743">
                  <c:v>217</c:v>
                </c:pt>
                <c:pt idx="9744">
                  <c:v>80</c:v>
                </c:pt>
                <c:pt idx="9745">
                  <c:v>523</c:v>
                </c:pt>
                <c:pt idx="9746">
                  <c:v>301</c:v>
                </c:pt>
                <c:pt idx="9747">
                  <c:v>265</c:v>
                </c:pt>
                <c:pt idx="9748">
                  <c:v>317</c:v>
                </c:pt>
                <c:pt idx="9749">
                  <c:v>164</c:v>
                </c:pt>
                <c:pt idx="9750">
                  <c:v>266</c:v>
                </c:pt>
                <c:pt idx="9751">
                  <c:v>304</c:v>
                </c:pt>
                <c:pt idx="9752">
                  <c:v>88</c:v>
                </c:pt>
                <c:pt idx="9753">
                  <c:v>179</c:v>
                </c:pt>
                <c:pt idx="9754">
                  <c:v>279</c:v>
                </c:pt>
                <c:pt idx="9755">
                  <c:v>138</c:v>
                </c:pt>
                <c:pt idx="9756">
                  <c:v>423</c:v>
                </c:pt>
                <c:pt idx="9757">
                  <c:v>155</c:v>
                </c:pt>
                <c:pt idx="9758">
                  <c:v>328</c:v>
                </c:pt>
                <c:pt idx="9759">
                  <c:v>196</c:v>
                </c:pt>
                <c:pt idx="9760">
                  <c:v>100</c:v>
                </c:pt>
                <c:pt idx="9761">
                  <c:v>278</c:v>
                </c:pt>
                <c:pt idx="9762">
                  <c:v>120</c:v>
                </c:pt>
                <c:pt idx="9763">
                  <c:v>405</c:v>
                </c:pt>
                <c:pt idx="9764">
                  <c:v>176</c:v>
                </c:pt>
                <c:pt idx="9765">
                  <c:v>195</c:v>
                </c:pt>
                <c:pt idx="9766">
                  <c:v>413</c:v>
                </c:pt>
                <c:pt idx="9767">
                  <c:v>225</c:v>
                </c:pt>
                <c:pt idx="9768">
                  <c:v>266</c:v>
                </c:pt>
                <c:pt idx="9769">
                  <c:v>147</c:v>
                </c:pt>
                <c:pt idx="9770">
                  <c:v>504</c:v>
                </c:pt>
                <c:pt idx="9771">
                  <c:v>151</c:v>
                </c:pt>
                <c:pt idx="9772">
                  <c:v>212</c:v>
                </c:pt>
                <c:pt idx="9773">
                  <c:v>271</c:v>
                </c:pt>
                <c:pt idx="9774">
                  <c:v>162</c:v>
                </c:pt>
                <c:pt idx="9775">
                  <c:v>368</c:v>
                </c:pt>
                <c:pt idx="9776" formatCode="0.00E+00">
                  <c:v>4.8999999999999998E-3</c:v>
                </c:pt>
                <c:pt idx="9777">
                  <c:v>338</c:v>
                </c:pt>
                <c:pt idx="9778">
                  <c:v>123</c:v>
                </c:pt>
                <c:pt idx="9779">
                  <c:v>218</c:v>
                </c:pt>
                <c:pt idx="9780">
                  <c:v>326</c:v>
                </c:pt>
                <c:pt idx="9781" formatCode="0.00E+00">
                  <c:v>4.8999999999999998E-3</c:v>
                </c:pt>
                <c:pt idx="9782">
                  <c:v>228</c:v>
                </c:pt>
                <c:pt idx="9783">
                  <c:v>283</c:v>
                </c:pt>
                <c:pt idx="9784">
                  <c:v>179</c:v>
                </c:pt>
                <c:pt idx="9785">
                  <c:v>284</c:v>
                </c:pt>
                <c:pt idx="9786">
                  <c:v>15</c:v>
                </c:pt>
                <c:pt idx="9787">
                  <c:v>429</c:v>
                </c:pt>
                <c:pt idx="9788">
                  <c:v>450</c:v>
                </c:pt>
                <c:pt idx="9789">
                  <c:v>386</c:v>
                </c:pt>
                <c:pt idx="9790">
                  <c:v>229</c:v>
                </c:pt>
                <c:pt idx="9791">
                  <c:v>448</c:v>
                </c:pt>
                <c:pt idx="9792">
                  <c:v>554</c:v>
                </c:pt>
                <c:pt idx="9793">
                  <c:v>142</c:v>
                </c:pt>
                <c:pt idx="9794">
                  <c:v>83</c:v>
                </c:pt>
                <c:pt idx="9795">
                  <c:v>208</c:v>
                </c:pt>
                <c:pt idx="9796">
                  <c:v>175</c:v>
                </c:pt>
                <c:pt idx="9797">
                  <c:v>38</c:v>
                </c:pt>
                <c:pt idx="9798">
                  <c:v>49</c:v>
                </c:pt>
                <c:pt idx="9799">
                  <c:v>56</c:v>
                </c:pt>
                <c:pt idx="9800">
                  <c:v>523</c:v>
                </c:pt>
                <c:pt idx="9801">
                  <c:v>343</c:v>
                </c:pt>
                <c:pt idx="9802">
                  <c:v>404</c:v>
                </c:pt>
                <c:pt idx="9803" formatCode="0.00E+00">
                  <c:v>4.8999999999999998E-3</c:v>
                </c:pt>
                <c:pt idx="9804">
                  <c:v>332</c:v>
                </c:pt>
                <c:pt idx="9805">
                  <c:v>274</c:v>
                </c:pt>
                <c:pt idx="9806">
                  <c:v>114</c:v>
                </c:pt>
                <c:pt idx="9807">
                  <c:v>355</c:v>
                </c:pt>
                <c:pt idx="9808">
                  <c:v>78</c:v>
                </c:pt>
                <c:pt idx="9809">
                  <c:v>526</c:v>
                </c:pt>
                <c:pt idx="9810">
                  <c:v>194</c:v>
                </c:pt>
                <c:pt idx="9811">
                  <c:v>628</c:v>
                </c:pt>
                <c:pt idx="9812">
                  <c:v>321</c:v>
                </c:pt>
                <c:pt idx="9813">
                  <c:v>96</c:v>
                </c:pt>
                <c:pt idx="9814">
                  <c:v>223</c:v>
                </c:pt>
                <c:pt idx="9815">
                  <c:v>210</c:v>
                </c:pt>
                <c:pt idx="9816">
                  <c:v>166</c:v>
                </c:pt>
                <c:pt idx="9817">
                  <c:v>361</c:v>
                </c:pt>
                <c:pt idx="9818">
                  <c:v>338</c:v>
                </c:pt>
                <c:pt idx="9819">
                  <c:v>287</c:v>
                </c:pt>
                <c:pt idx="9820">
                  <c:v>317</c:v>
                </c:pt>
                <c:pt idx="9821">
                  <c:v>312</c:v>
                </c:pt>
                <c:pt idx="9822">
                  <c:v>20</c:v>
                </c:pt>
                <c:pt idx="9823">
                  <c:v>159</c:v>
                </c:pt>
                <c:pt idx="9824">
                  <c:v>322</c:v>
                </c:pt>
                <c:pt idx="9825">
                  <c:v>292</c:v>
                </c:pt>
                <c:pt idx="9826" formatCode="0.00E+00">
                  <c:v>4.8999999999999998E-3</c:v>
                </c:pt>
                <c:pt idx="9827" formatCode="0.00E+00">
                  <c:v>4.8999999999999998E-3</c:v>
                </c:pt>
                <c:pt idx="9828">
                  <c:v>152</c:v>
                </c:pt>
                <c:pt idx="9829">
                  <c:v>496</c:v>
                </c:pt>
                <c:pt idx="9830">
                  <c:v>459</c:v>
                </c:pt>
                <c:pt idx="9831">
                  <c:v>576</c:v>
                </c:pt>
                <c:pt idx="9832">
                  <c:v>485</c:v>
                </c:pt>
                <c:pt idx="9833">
                  <c:v>49</c:v>
                </c:pt>
                <c:pt idx="9834">
                  <c:v>18</c:v>
                </c:pt>
                <c:pt idx="9835">
                  <c:v>338</c:v>
                </c:pt>
                <c:pt idx="9836">
                  <c:v>82</c:v>
                </c:pt>
                <c:pt idx="9837">
                  <c:v>399</c:v>
                </c:pt>
                <c:pt idx="9838">
                  <c:v>484</c:v>
                </c:pt>
                <c:pt idx="9839">
                  <c:v>454</c:v>
                </c:pt>
                <c:pt idx="9840">
                  <c:v>420</c:v>
                </c:pt>
                <c:pt idx="9841">
                  <c:v>445</c:v>
                </c:pt>
                <c:pt idx="9842">
                  <c:v>374</c:v>
                </c:pt>
                <c:pt idx="9843">
                  <c:v>336</c:v>
                </c:pt>
                <c:pt idx="9844">
                  <c:v>709</c:v>
                </c:pt>
                <c:pt idx="9845">
                  <c:v>358</c:v>
                </c:pt>
                <c:pt idx="9846">
                  <c:v>310</c:v>
                </c:pt>
                <c:pt idx="9847">
                  <c:v>374</c:v>
                </c:pt>
                <c:pt idx="9848">
                  <c:v>76</c:v>
                </c:pt>
                <c:pt idx="9849">
                  <c:v>98</c:v>
                </c:pt>
                <c:pt idx="9850">
                  <c:v>213</c:v>
                </c:pt>
                <c:pt idx="9851">
                  <c:v>102</c:v>
                </c:pt>
                <c:pt idx="9852">
                  <c:v>150</c:v>
                </c:pt>
                <c:pt idx="9853">
                  <c:v>84</c:v>
                </c:pt>
                <c:pt idx="9854">
                  <c:v>564</c:v>
                </c:pt>
                <c:pt idx="9855">
                  <c:v>72</c:v>
                </c:pt>
                <c:pt idx="9856">
                  <c:v>167</c:v>
                </c:pt>
                <c:pt idx="9857">
                  <c:v>323</c:v>
                </c:pt>
                <c:pt idx="9858">
                  <c:v>155</c:v>
                </c:pt>
                <c:pt idx="9859">
                  <c:v>75</c:v>
                </c:pt>
                <c:pt idx="9860">
                  <c:v>192</c:v>
                </c:pt>
                <c:pt idx="9861">
                  <c:v>199</c:v>
                </c:pt>
                <c:pt idx="9862">
                  <c:v>230</c:v>
                </c:pt>
                <c:pt idx="9863">
                  <c:v>135</c:v>
                </c:pt>
                <c:pt idx="9864">
                  <c:v>180</c:v>
                </c:pt>
                <c:pt idx="9865">
                  <c:v>97</c:v>
                </c:pt>
                <c:pt idx="9866">
                  <c:v>165</c:v>
                </c:pt>
                <c:pt idx="9867">
                  <c:v>161</c:v>
                </c:pt>
                <c:pt idx="9868">
                  <c:v>274</c:v>
                </c:pt>
                <c:pt idx="9869">
                  <c:v>53</c:v>
                </c:pt>
                <c:pt idx="9870">
                  <c:v>177</c:v>
                </c:pt>
                <c:pt idx="9871">
                  <c:v>325</c:v>
                </c:pt>
                <c:pt idx="9872">
                  <c:v>53</c:v>
                </c:pt>
                <c:pt idx="9873">
                  <c:v>574</c:v>
                </c:pt>
                <c:pt idx="9874">
                  <c:v>154</c:v>
                </c:pt>
                <c:pt idx="9875">
                  <c:v>141</c:v>
                </c:pt>
                <c:pt idx="9876">
                  <c:v>9</c:v>
                </c:pt>
                <c:pt idx="9877">
                  <c:v>259</c:v>
                </c:pt>
                <c:pt idx="9878">
                  <c:v>1717</c:v>
                </c:pt>
                <c:pt idx="9879">
                  <c:v>268</c:v>
                </c:pt>
                <c:pt idx="9880">
                  <c:v>657</c:v>
                </c:pt>
                <c:pt idx="9881">
                  <c:v>802</c:v>
                </c:pt>
                <c:pt idx="9882">
                  <c:v>176</c:v>
                </c:pt>
                <c:pt idx="9883">
                  <c:v>353</c:v>
                </c:pt>
                <c:pt idx="9884">
                  <c:v>1264</c:v>
                </c:pt>
                <c:pt idx="9885">
                  <c:v>490</c:v>
                </c:pt>
                <c:pt idx="9886">
                  <c:v>679</c:v>
                </c:pt>
                <c:pt idx="9887">
                  <c:v>1099</c:v>
                </c:pt>
                <c:pt idx="9888">
                  <c:v>2475</c:v>
                </c:pt>
                <c:pt idx="9889">
                  <c:v>647</c:v>
                </c:pt>
                <c:pt idx="9890">
                  <c:v>670</c:v>
                </c:pt>
                <c:pt idx="9891">
                  <c:v>626</c:v>
                </c:pt>
                <c:pt idx="9892">
                  <c:v>1190</c:v>
                </c:pt>
                <c:pt idx="9893">
                  <c:v>1068</c:v>
                </c:pt>
                <c:pt idx="9894">
                  <c:v>573</c:v>
                </c:pt>
                <c:pt idx="9895">
                  <c:v>134</c:v>
                </c:pt>
                <c:pt idx="9896">
                  <c:v>273</c:v>
                </c:pt>
                <c:pt idx="9897">
                  <c:v>1467</c:v>
                </c:pt>
                <c:pt idx="9898">
                  <c:v>482</c:v>
                </c:pt>
                <c:pt idx="9899">
                  <c:v>324</c:v>
                </c:pt>
                <c:pt idx="9900">
                  <c:v>120</c:v>
                </c:pt>
                <c:pt idx="9901">
                  <c:v>216</c:v>
                </c:pt>
                <c:pt idx="9902">
                  <c:v>275</c:v>
                </c:pt>
                <c:pt idx="9903">
                  <c:v>1845</c:v>
                </c:pt>
                <c:pt idx="9904">
                  <c:v>1241</c:v>
                </c:pt>
                <c:pt idx="9905">
                  <c:v>1517</c:v>
                </c:pt>
                <c:pt idx="9906">
                  <c:v>757</c:v>
                </c:pt>
                <c:pt idx="9907">
                  <c:v>656</c:v>
                </c:pt>
                <c:pt idx="9908">
                  <c:v>1211</c:v>
                </c:pt>
                <c:pt idx="9909">
                  <c:v>335</c:v>
                </c:pt>
                <c:pt idx="9910">
                  <c:v>460</c:v>
                </c:pt>
                <c:pt idx="9911">
                  <c:v>180</c:v>
                </c:pt>
                <c:pt idx="9912">
                  <c:v>1122</c:v>
                </c:pt>
                <c:pt idx="9913">
                  <c:v>495</c:v>
                </c:pt>
                <c:pt idx="9914">
                  <c:v>397</c:v>
                </c:pt>
                <c:pt idx="9915">
                  <c:v>1182</c:v>
                </c:pt>
                <c:pt idx="9916">
                  <c:v>972</c:v>
                </c:pt>
                <c:pt idx="9917">
                  <c:v>408</c:v>
                </c:pt>
                <c:pt idx="9918">
                  <c:v>1165</c:v>
                </c:pt>
                <c:pt idx="9919">
                  <c:v>545</c:v>
                </c:pt>
                <c:pt idx="9920">
                  <c:v>376</c:v>
                </c:pt>
                <c:pt idx="9921">
                  <c:v>263</c:v>
                </c:pt>
                <c:pt idx="9922">
                  <c:v>71</c:v>
                </c:pt>
                <c:pt idx="9923">
                  <c:v>822</c:v>
                </c:pt>
                <c:pt idx="9924">
                  <c:v>405</c:v>
                </c:pt>
                <c:pt idx="9925">
                  <c:v>585</c:v>
                </c:pt>
                <c:pt idx="9926">
                  <c:v>380</c:v>
                </c:pt>
                <c:pt idx="9927">
                  <c:v>619</c:v>
                </c:pt>
                <c:pt idx="9928">
                  <c:v>584</c:v>
                </c:pt>
                <c:pt idx="9929">
                  <c:v>1109</c:v>
                </c:pt>
                <c:pt idx="9930">
                  <c:v>781</c:v>
                </c:pt>
                <c:pt idx="9931">
                  <c:v>1081</c:v>
                </c:pt>
                <c:pt idx="9932">
                  <c:v>851</c:v>
                </c:pt>
                <c:pt idx="9933">
                  <c:v>1198</c:v>
                </c:pt>
                <c:pt idx="9934">
                  <c:v>2454</c:v>
                </c:pt>
                <c:pt idx="9935">
                  <c:v>1315</c:v>
                </c:pt>
                <c:pt idx="9936">
                  <c:v>328</c:v>
                </c:pt>
                <c:pt idx="9937">
                  <c:v>1120</c:v>
                </c:pt>
                <c:pt idx="9938">
                  <c:v>1301</c:v>
                </c:pt>
                <c:pt idx="9939">
                  <c:v>1182</c:v>
                </c:pt>
                <c:pt idx="9940">
                  <c:v>1133</c:v>
                </c:pt>
                <c:pt idx="9941">
                  <c:v>1298</c:v>
                </c:pt>
                <c:pt idx="9942">
                  <c:v>1843</c:v>
                </c:pt>
                <c:pt idx="9943">
                  <c:v>1076</c:v>
                </c:pt>
                <c:pt idx="9944">
                  <c:v>537</c:v>
                </c:pt>
                <c:pt idx="9945">
                  <c:v>639</c:v>
                </c:pt>
                <c:pt idx="9946">
                  <c:v>1056</c:v>
                </c:pt>
                <c:pt idx="9947">
                  <c:v>1095</c:v>
                </c:pt>
                <c:pt idx="9948">
                  <c:v>880</c:v>
                </c:pt>
                <c:pt idx="9949">
                  <c:v>1122</c:v>
                </c:pt>
                <c:pt idx="9950">
                  <c:v>900</c:v>
                </c:pt>
                <c:pt idx="9951">
                  <c:v>119</c:v>
                </c:pt>
                <c:pt idx="9952">
                  <c:v>706</c:v>
                </c:pt>
                <c:pt idx="9953">
                  <c:v>810</c:v>
                </c:pt>
                <c:pt idx="9954">
                  <c:v>1149</c:v>
                </c:pt>
                <c:pt idx="9955">
                  <c:v>1031</c:v>
                </c:pt>
                <c:pt idx="9956">
                  <c:v>1055</c:v>
                </c:pt>
                <c:pt idx="9957">
                  <c:v>1155</c:v>
                </c:pt>
                <c:pt idx="9958">
                  <c:v>188</c:v>
                </c:pt>
                <c:pt idx="9959">
                  <c:v>61</c:v>
                </c:pt>
                <c:pt idx="9960">
                  <c:v>1217</c:v>
                </c:pt>
                <c:pt idx="9961">
                  <c:v>1429</c:v>
                </c:pt>
                <c:pt idx="9962">
                  <c:v>1250</c:v>
                </c:pt>
                <c:pt idx="9963">
                  <c:v>213</c:v>
                </c:pt>
                <c:pt idx="9964">
                  <c:v>654</c:v>
                </c:pt>
                <c:pt idx="9965">
                  <c:v>139</c:v>
                </c:pt>
                <c:pt idx="9966">
                  <c:v>779</c:v>
                </c:pt>
                <c:pt idx="9967">
                  <c:v>616</c:v>
                </c:pt>
                <c:pt idx="9968">
                  <c:v>1227</c:v>
                </c:pt>
                <c:pt idx="9969">
                  <c:v>247</c:v>
                </c:pt>
                <c:pt idx="9970">
                  <c:v>90</c:v>
                </c:pt>
                <c:pt idx="9971">
                  <c:v>250</c:v>
                </c:pt>
                <c:pt idx="9972">
                  <c:v>97</c:v>
                </c:pt>
                <c:pt idx="9973" formatCode="0.00E+00">
                  <c:v>4.8999999999999998E-3</c:v>
                </c:pt>
                <c:pt idx="9974">
                  <c:v>1010</c:v>
                </c:pt>
                <c:pt idx="9975">
                  <c:v>904</c:v>
                </c:pt>
                <c:pt idx="9976">
                  <c:v>720</c:v>
                </c:pt>
                <c:pt idx="9977">
                  <c:v>214</c:v>
                </c:pt>
                <c:pt idx="9978">
                  <c:v>857</c:v>
                </c:pt>
                <c:pt idx="9979">
                  <c:v>272</c:v>
                </c:pt>
                <c:pt idx="9980">
                  <c:v>1050</c:v>
                </c:pt>
                <c:pt idx="9981">
                  <c:v>521</c:v>
                </c:pt>
                <c:pt idx="9982">
                  <c:v>670</c:v>
                </c:pt>
                <c:pt idx="9983">
                  <c:v>166</c:v>
                </c:pt>
                <c:pt idx="9984">
                  <c:v>401</c:v>
                </c:pt>
                <c:pt idx="9985">
                  <c:v>792</c:v>
                </c:pt>
                <c:pt idx="9986">
                  <c:v>1446</c:v>
                </c:pt>
                <c:pt idx="9987">
                  <c:v>1427</c:v>
                </c:pt>
                <c:pt idx="9988">
                  <c:v>179</c:v>
                </c:pt>
                <c:pt idx="9989">
                  <c:v>182</c:v>
                </c:pt>
                <c:pt idx="9990">
                  <c:v>337</c:v>
                </c:pt>
                <c:pt idx="9991">
                  <c:v>275</c:v>
                </c:pt>
                <c:pt idx="9992">
                  <c:v>389</c:v>
                </c:pt>
                <c:pt idx="9993">
                  <c:v>986</c:v>
                </c:pt>
                <c:pt idx="9994">
                  <c:v>1044</c:v>
                </c:pt>
                <c:pt idx="9995">
                  <c:v>251</c:v>
                </c:pt>
                <c:pt idx="9996">
                  <c:v>961</c:v>
                </c:pt>
                <c:pt idx="9997">
                  <c:v>269</c:v>
                </c:pt>
                <c:pt idx="9998">
                  <c:v>77</c:v>
                </c:pt>
                <c:pt idx="9999">
                  <c:v>251</c:v>
                </c:pt>
                <c:pt idx="10000">
                  <c:v>905</c:v>
                </c:pt>
                <c:pt idx="10001">
                  <c:v>878</c:v>
                </c:pt>
                <c:pt idx="10002">
                  <c:v>1315</c:v>
                </c:pt>
                <c:pt idx="10003">
                  <c:v>260</c:v>
                </c:pt>
                <c:pt idx="10004">
                  <c:v>1097</c:v>
                </c:pt>
                <c:pt idx="10005">
                  <c:v>398</c:v>
                </c:pt>
                <c:pt idx="10006">
                  <c:v>1229</c:v>
                </c:pt>
                <c:pt idx="10007">
                  <c:v>236</c:v>
                </c:pt>
                <c:pt idx="10008">
                  <c:v>267</c:v>
                </c:pt>
                <c:pt idx="10009">
                  <c:v>980</c:v>
                </c:pt>
                <c:pt idx="10010">
                  <c:v>411</c:v>
                </c:pt>
                <c:pt idx="10011">
                  <c:v>72</c:v>
                </c:pt>
                <c:pt idx="10012">
                  <c:v>1156</c:v>
                </c:pt>
                <c:pt idx="10013">
                  <c:v>1188</c:v>
                </c:pt>
                <c:pt idx="10014">
                  <c:v>224</c:v>
                </c:pt>
                <c:pt idx="10015">
                  <c:v>884</c:v>
                </c:pt>
                <c:pt idx="10016">
                  <c:v>1527</c:v>
                </c:pt>
                <c:pt idx="10017">
                  <c:v>1456</c:v>
                </c:pt>
                <c:pt idx="10018">
                  <c:v>870</c:v>
                </c:pt>
                <c:pt idx="10019">
                  <c:v>330</c:v>
                </c:pt>
                <c:pt idx="10020" formatCode="0.00E+00">
                  <c:v>4.8999999999999998E-3</c:v>
                </c:pt>
                <c:pt idx="10021">
                  <c:v>1474</c:v>
                </c:pt>
                <c:pt idx="10022">
                  <c:v>4</c:v>
                </c:pt>
                <c:pt idx="10023">
                  <c:v>1003</c:v>
                </c:pt>
                <c:pt idx="10024">
                  <c:v>185</c:v>
                </c:pt>
                <c:pt idx="10025">
                  <c:v>11</c:v>
                </c:pt>
                <c:pt idx="10026">
                  <c:v>827</c:v>
                </c:pt>
                <c:pt idx="10027">
                  <c:v>725</c:v>
                </c:pt>
                <c:pt idx="10028">
                  <c:v>1122</c:v>
                </c:pt>
                <c:pt idx="10029">
                  <c:v>1002</c:v>
                </c:pt>
                <c:pt idx="10030">
                  <c:v>1481</c:v>
                </c:pt>
                <c:pt idx="10031">
                  <c:v>1272</c:v>
                </c:pt>
                <c:pt idx="10032" formatCode="0.00E+00">
                  <c:v>4.8999999999999998E-3</c:v>
                </c:pt>
                <c:pt idx="10033">
                  <c:v>41</c:v>
                </c:pt>
                <c:pt idx="10034">
                  <c:v>276</c:v>
                </c:pt>
                <c:pt idx="10035">
                  <c:v>67</c:v>
                </c:pt>
                <c:pt idx="10036" formatCode="0.00E+00">
                  <c:v>4.8999999999999998E-3</c:v>
                </c:pt>
                <c:pt idx="10037">
                  <c:v>20</c:v>
                </c:pt>
                <c:pt idx="10038" formatCode="0.00E+00">
                  <c:v>4.8999999999999998E-3</c:v>
                </c:pt>
                <c:pt idx="10039">
                  <c:v>180</c:v>
                </c:pt>
                <c:pt idx="10040">
                  <c:v>176</c:v>
                </c:pt>
                <c:pt idx="10041">
                  <c:v>61</c:v>
                </c:pt>
                <c:pt idx="10042">
                  <c:v>283</c:v>
                </c:pt>
                <c:pt idx="10043">
                  <c:v>179</c:v>
                </c:pt>
                <c:pt idx="10044">
                  <c:v>157</c:v>
                </c:pt>
                <c:pt idx="10045">
                  <c:v>1018</c:v>
                </c:pt>
                <c:pt idx="10046">
                  <c:v>140</c:v>
                </c:pt>
                <c:pt idx="10047">
                  <c:v>1201</c:v>
                </c:pt>
                <c:pt idx="10048">
                  <c:v>57</c:v>
                </c:pt>
                <c:pt idx="10049">
                  <c:v>1302</c:v>
                </c:pt>
                <c:pt idx="10050">
                  <c:v>333</c:v>
                </c:pt>
                <c:pt idx="10051">
                  <c:v>70</c:v>
                </c:pt>
                <c:pt idx="10052">
                  <c:v>160</c:v>
                </c:pt>
                <c:pt idx="10053">
                  <c:v>865</c:v>
                </c:pt>
                <c:pt idx="10054">
                  <c:v>140</c:v>
                </c:pt>
                <c:pt idx="10055">
                  <c:v>17</c:v>
                </c:pt>
                <c:pt idx="10056">
                  <c:v>600</c:v>
                </c:pt>
                <c:pt idx="10057" formatCode="0.00E+00">
                  <c:v>4.8999999999999998E-3</c:v>
                </c:pt>
                <c:pt idx="10058">
                  <c:v>404</c:v>
                </c:pt>
                <c:pt idx="10059">
                  <c:v>734</c:v>
                </c:pt>
                <c:pt idx="10060">
                  <c:v>973</c:v>
                </c:pt>
                <c:pt idx="10061">
                  <c:v>895</c:v>
                </c:pt>
                <c:pt idx="10062">
                  <c:v>885</c:v>
                </c:pt>
                <c:pt idx="10063">
                  <c:v>470</c:v>
                </c:pt>
                <c:pt idx="10064">
                  <c:v>84</c:v>
                </c:pt>
                <c:pt idx="10065">
                  <c:v>479</c:v>
                </c:pt>
                <c:pt idx="10066">
                  <c:v>883</c:v>
                </c:pt>
                <c:pt idx="10067">
                  <c:v>183</c:v>
                </c:pt>
                <c:pt idx="10068">
                  <c:v>816</c:v>
                </c:pt>
                <c:pt idx="10069">
                  <c:v>696</c:v>
                </c:pt>
                <c:pt idx="10070">
                  <c:v>1083</c:v>
                </c:pt>
                <c:pt idx="10071">
                  <c:v>934</c:v>
                </c:pt>
                <c:pt idx="10072">
                  <c:v>485</c:v>
                </c:pt>
                <c:pt idx="10073">
                  <c:v>1194</c:v>
                </c:pt>
                <c:pt idx="10074">
                  <c:v>84</c:v>
                </c:pt>
                <c:pt idx="10075">
                  <c:v>243</c:v>
                </c:pt>
                <c:pt idx="10076">
                  <c:v>1392</c:v>
                </c:pt>
                <c:pt idx="10077">
                  <c:v>550</c:v>
                </c:pt>
                <c:pt idx="10078">
                  <c:v>474</c:v>
                </c:pt>
                <c:pt idx="10079">
                  <c:v>1042</c:v>
                </c:pt>
                <c:pt idx="10080">
                  <c:v>991</c:v>
                </c:pt>
                <c:pt idx="10081">
                  <c:v>786</c:v>
                </c:pt>
                <c:pt idx="10082">
                  <c:v>1152</c:v>
                </c:pt>
                <c:pt idx="10083">
                  <c:v>603</c:v>
                </c:pt>
                <c:pt idx="10084">
                  <c:v>319</c:v>
                </c:pt>
                <c:pt idx="10085">
                  <c:v>397</c:v>
                </c:pt>
                <c:pt idx="10086">
                  <c:v>937</c:v>
                </c:pt>
                <c:pt idx="10087">
                  <c:v>1148</c:v>
                </c:pt>
                <c:pt idx="10088">
                  <c:v>38</c:v>
                </c:pt>
                <c:pt idx="10089">
                  <c:v>1101</c:v>
                </c:pt>
                <c:pt idx="10090">
                  <c:v>1145</c:v>
                </c:pt>
                <c:pt idx="10091">
                  <c:v>103</c:v>
                </c:pt>
                <c:pt idx="10092" formatCode="0.00E+00">
                  <c:v>4.8999999999999998E-3</c:v>
                </c:pt>
                <c:pt idx="10093">
                  <c:v>36</c:v>
                </c:pt>
                <c:pt idx="10094">
                  <c:v>16</c:v>
                </c:pt>
                <c:pt idx="10095">
                  <c:v>43</c:v>
                </c:pt>
                <c:pt idx="10096">
                  <c:v>49</c:v>
                </c:pt>
                <c:pt idx="10097">
                  <c:v>1108</c:v>
                </c:pt>
                <c:pt idx="10098">
                  <c:v>220</c:v>
                </c:pt>
                <c:pt idx="10099">
                  <c:v>1058</c:v>
                </c:pt>
                <c:pt idx="10100">
                  <c:v>176</c:v>
                </c:pt>
                <c:pt idx="10101">
                  <c:v>1</c:v>
                </c:pt>
                <c:pt idx="10102" formatCode="0.00E+00">
                  <c:v>4.8999999999999998E-3</c:v>
                </c:pt>
                <c:pt idx="10103">
                  <c:v>285</c:v>
                </c:pt>
                <c:pt idx="10104">
                  <c:v>826</c:v>
                </c:pt>
                <c:pt idx="10105">
                  <c:v>44</c:v>
                </c:pt>
                <c:pt idx="10106">
                  <c:v>841</c:v>
                </c:pt>
                <c:pt idx="10107">
                  <c:v>369</c:v>
                </c:pt>
                <c:pt idx="10108">
                  <c:v>222</c:v>
                </c:pt>
                <c:pt idx="10109">
                  <c:v>1132</c:v>
                </c:pt>
                <c:pt idx="10110">
                  <c:v>968</c:v>
                </c:pt>
                <c:pt idx="10111">
                  <c:v>692</c:v>
                </c:pt>
                <c:pt idx="10112">
                  <c:v>53</c:v>
                </c:pt>
                <c:pt idx="10113">
                  <c:v>595</c:v>
                </c:pt>
                <c:pt idx="10114">
                  <c:v>446</c:v>
                </c:pt>
                <c:pt idx="10115">
                  <c:v>237</c:v>
                </c:pt>
                <c:pt idx="10116">
                  <c:v>346</c:v>
                </c:pt>
                <c:pt idx="10117">
                  <c:v>1102</c:v>
                </c:pt>
                <c:pt idx="10118">
                  <c:v>250</c:v>
                </c:pt>
                <c:pt idx="10119">
                  <c:v>287</c:v>
                </c:pt>
                <c:pt idx="10120">
                  <c:v>193</c:v>
                </c:pt>
                <c:pt idx="10121">
                  <c:v>255</c:v>
                </c:pt>
                <c:pt idx="10122">
                  <c:v>308</c:v>
                </c:pt>
                <c:pt idx="10123">
                  <c:v>80</c:v>
                </c:pt>
                <c:pt idx="10124">
                  <c:v>281</c:v>
                </c:pt>
                <c:pt idx="10125">
                  <c:v>280</c:v>
                </c:pt>
                <c:pt idx="10126">
                  <c:v>540</c:v>
                </c:pt>
                <c:pt idx="10127">
                  <c:v>235</c:v>
                </c:pt>
                <c:pt idx="10128">
                  <c:v>342</c:v>
                </c:pt>
                <c:pt idx="10129">
                  <c:v>437</c:v>
                </c:pt>
                <c:pt idx="10130">
                  <c:v>718</c:v>
                </c:pt>
                <c:pt idx="10131">
                  <c:v>405</c:v>
                </c:pt>
                <c:pt idx="10132">
                  <c:v>388</c:v>
                </c:pt>
                <c:pt idx="10133">
                  <c:v>303</c:v>
                </c:pt>
                <c:pt idx="10134">
                  <c:v>288</c:v>
                </c:pt>
                <c:pt idx="10135">
                  <c:v>822</c:v>
                </c:pt>
                <c:pt idx="10136">
                  <c:v>41</c:v>
                </c:pt>
                <c:pt idx="10137">
                  <c:v>669</c:v>
                </c:pt>
                <c:pt idx="10138">
                  <c:v>410</c:v>
                </c:pt>
                <c:pt idx="10139">
                  <c:v>258</c:v>
                </c:pt>
                <c:pt idx="10140">
                  <c:v>780</c:v>
                </c:pt>
                <c:pt idx="10141">
                  <c:v>186</c:v>
                </c:pt>
                <c:pt idx="10142">
                  <c:v>243</c:v>
                </c:pt>
                <c:pt idx="10143">
                  <c:v>20</c:v>
                </c:pt>
                <c:pt idx="10144">
                  <c:v>248</c:v>
                </c:pt>
                <c:pt idx="10145">
                  <c:v>127</c:v>
                </c:pt>
                <c:pt idx="10146">
                  <c:v>358</c:v>
                </c:pt>
                <c:pt idx="10147">
                  <c:v>147</c:v>
                </c:pt>
                <c:pt idx="10148">
                  <c:v>219</c:v>
                </c:pt>
                <c:pt idx="10149">
                  <c:v>118</c:v>
                </c:pt>
                <c:pt idx="10150">
                  <c:v>745</c:v>
                </c:pt>
                <c:pt idx="10151">
                  <c:v>223</c:v>
                </c:pt>
                <c:pt idx="10152">
                  <c:v>650</c:v>
                </c:pt>
                <c:pt idx="10153">
                  <c:v>610</c:v>
                </c:pt>
                <c:pt idx="10154">
                  <c:v>773</c:v>
                </c:pt>
                <c:pt idx="10155">
                  <c:v>230</c:v>
                </c:pt>
                <c:pt idx="10156">
                  <c:v>342</c:v>
                </c:pt>
                <c:pt idx="10157">
                  <c:v>673</c:v>
                </c:pt>
                <c:pt idx="10158">
                  <c:v>707</c:v>
                </c:pt>
                <c:pt idx="10159">
                  <c:v>20</c:v>
                </c:pt>
                <c:pt idx="10160">
                  <c:v>884</c:v>
                </c:pt>
                <c:pt idx="10161">
                  <c:v>551</c:v>
                </c:pt>
                <c:pt idx="10162">
                  <c:v>350</c:v>
                </c:pt>
                <c:pt idx="10163">
                  <c:v>398</c:v>
                </c:pt>
                <c:pt idx="10164">
                  <c:v>395</c:v>
                </c:pt>
                <c:pt idx="10165">
                  <c:v>324</c:v>
                </c:pt>
                <c:pt idx="10166">
                  <c:v>428</c:v>
                </c:pt>
                <c:pt idx="10167">
                  <c:v>208</c:v>
                </c:pt>
                <c:pt idx="10168">
                  <c:v>192</c:v>
                </c:pt>
                <c:pt idx="10169">
                  <c:v>284</c:v>
                </c:pt>
                <c:pt idx="10170">
                  <c:v>8</c:v>
                </c:pt>
                <c:pt idx="10171">
                  <c:v>155</c:v>
                </c:pt>
                <c:pt idx="10172">
                  <c:v>323</c:v>
                </c:pt>
                <c:pt idx="10173">
                  <c:v>13</c:v>
                </c:pt>
                <c:pt idx="10174">
                  <c:v>271</c:v>
                </c:pt>
                <c:pt idx="10175">
                  <c:v>643</c:v>
                </c:pt>
                <c:pt idx="10176">
                  <c:v>352</c:v>
                </c:pt>
                <c:pt idx="10177">
                  <c:v>707</c:v>
                </c:pt>
                <c:pt idx="10178">
                  <c:v>492</c:v>
                </c:pt>
                <c:pt idx="10179">
                  <c:v>775</c:v>
                </c:pt>
                <c:pt idx="10180">
                  <c:v>587</c:v>
                </c:pt>
                <c:pt idx="10181">
                  <c:v>762</c:v>
                </c:pt>
                <c:pt idx="10182">
                  <c:v>766</c:v>
                </c:pt>
                <c:pt idx="10183">
                  <c:v>177</c:v>
                </c:pt>
                <c:pt idx="10184">
                  <c:v>244</c:v>
                </c:pt>
                <c:pt idx="10185">
                  <c:v>252</c:v>
                </c:pt>
                <c:pt idx="10186">
                  <c:v>346</c:v>
                </c:pt>
                <c:pt idx="10187">
                  <c:v>368</c:v>
                </c:pt>
                <c:pt idx="10188">
                  <c:v>331</c:v>
                </c:pt>
                <c:pt idx="10189">
                  <c:v>246</c:v>
                </c:pt>
                <c:pt idx="10190">
                  <c:v>688</c:v>
                </c:pt>
                <c:pt idx="10191">
                  <c:v>864</c:v>
                </c:pt>
                <c:pt idx="10192">
                  <c:v>478</c:v>
                </c:pt>
                <c:pt idx="10193">
                  <c:v>172</c:v>
                </c:pt>
                <c:pt idx="10194">
                  <c:v>159</c:v>
                </c:pt>
                <c:pt idx="10195">
                  <c:v>271</c:v>
                </c:pt>
                <c:pt idx="10196">
                  <c:v>124</c:v>
                </c:pt>
                <c:pt idx="10197">
                  <c:v>396</c:v>
                </c:pt>
                <c:pt idx="10198">
                  <c:v>92</c:v>
                </c:pt>
                <c:pt idx="10199">
                  <c:v>284</c:v>
                </c:pt>
                <c:pt idx="10200" formatCode="0.00E+00">
                  <c:v>4.8999999999999998E-3</c:v>
                </c:pt>
                <c:pt idx="10201">
                  <c:v>399</c:v>
                </c:pt>
                <c:pt idx="10202">
                  <c:v>405</c:v>
                </c:pt>
                <c:pt idx="10203">
                  <c:v>468</c:v>
                </c:pt>
                <c:pt idx="10204">
                  <c:v>285</c:v>
                </c:pt>
                <c:pt idx="10205">
                  <c:v>70</c:v>
                </c:pt>
                <c:pt idx="10206" formatCode="0.00E+00">
                  <c:v>4.8999999999999998E-3</c:v>
                </c:pt>
                <c:pt idx="10207">
                  <c:v>595</c:v>
                </c:pt>
                <c:pt idx="10208">
                  <c:v>357</c:v>
                </c:pt>
                <c:pt idx="10209">
                  <c:v>369</c:v>
                </c:pt>
                <c:pt idx="10210">
                  <c:v>151</c:v>
                </c:pt>
                <c:pt idx="10211">
                  <c:v>492</c:v>
                </c:pt>
                <c:pt idx="10212">
                  <c:v>767</c:v>
                </c:pt>
                <c:pt idx="10213">
                  <c:v>328</c:v>
                </c:pt>
                <c:pt idx="10214">
                  <c:v>559</c:v>
                </c:pt>
                <c:pt idx="10215">
                  <c:v>309</c:v>
                </c:pt>
                <c:pt idx="10216">
                  <c:v>635</c:v>
                </c:pt>
                <c:pt idx="10217">
                  <c:v>114</c:v>
                </c:pt>
                <c:pt idx="10218">
                  <c:v>189</c:v>
                </c:pt>
                <c:pt idx="10219">
                  <c:v>547</c:v>
                </c:pt>
                <c:pt idx="10220">
                  <c:v>303</c:v>
                </c:pt>
                <c:pt idx="10221">
                  <c:v>319</c:v>
                </c:pt>
                <c:pt idx="10222">
                  <c:v>643</c:v>
                </c:pt>
                <c:pt idx="10223">
                  <c:v>710</c:v>
                </c:pt>
                <c:pt idx="10224">
                  <c:v>335</c:v>
                </c:pt>
                <c:pt idx="10225">
                  <c:v>371</c:v>
                </c:pt>
                <c:pt idx="10226">
                  <c:v>698</c:v>
                </c:pt>
                <c:pt idx="10227">
                  <c:v>1499</c:v>
                </c:pt>
                <c:pt idx="10228">
                  <c:v>134</c:v>
                </c:pt>
                <c:pt idx="10229">
                  <c:v>1189</c:v>
                </c:pt>
                <c:pt idx="10230">
                  <c:v>440</c:v>
                </c:pt>
                <c:pt idx="10231">
                  <c:v>963</c:v>
                </c:pt>
                <c:pt idx="10232">
                  <c:v>83</c:v>
                </c:pt>
                <c:pt idx="10233">
                  <c:v>1568</c:v>
                </c:pt>
                <c:pt idx="10234">
                  <c:v>1121</c:v>
                </c:pt>
                <c:pt idx="10235">
                  <c:v>167</c:v>
                </c:pt>
                <c:pt idx="10236">
                  <c:v>982</c:v>
                </c:pt>
                <c:pt idx="10237">
                  <c:v>1666</c:v>
                </c:pt>
                <c:pt idx="10238">
                  <c:v>960</c:v>
                </c:pt>
                <c:pt idx="10239">
                  <c:v>1528</c:v>
                </c:pt>
                <c:pt idx="10240">
                  <c:v>203</c:v>
                </c:pt>
                <c:pt idx="10241">
                  <c:v>1109</c:v>
                </c:pt>
                <c:pt idx="10242">
                  <c:v>1015</c:v>
                </c:pt>
                <c:pt idx="10243">
                  <c:v>562</c:v>
                </c:pt>
                <c:pt idx="10244">
                  <c:v>1126</c:v>
                </c:pt>
                <c:pt idx="10245">
                  <c:v>966</c:v>
                </c:pt>
                <c:pt idx="10246">
                  <c:v>493</c:v>
                </c:pt>
                <c:pt idx="10247">
                  <c:v>372</c:v>
                </c:pt>
                <c:pt idx="10248">
                  <c:v>845</c:v>
                </c:pt>
                <c:pt idx="10249">
                  <c:v>55</c:v>
                </c:pt>
                <c:pt idx="10250">
                  <c:v>804</c:v>
                </c:pt>
                <c:pt idx="10251">
                  <c:v>975</c:v>
                </c:pt>
                <c:pt idx="10252">
                  <c:v>1171</c:v>
                </c:pt>
                <c:pt idx="10253">
                  <c:v>847</c:v>
                </c:pt>
                <c:pt idx="10254">
                  <c:v>773</c:v>
                </c:pt>
                <c:pt idx="10255">
                  <c:v>1165</c:v>
                </c:pt>
                <c:pt idx="10256">
                  <c:v>639</c:v>
                </c:pt>
                <c:pt idx="10257">
                  <c:v>1113</c:v>
                </c:pt>
                <c:pt idx="10258">
                  <c:v>1478</c:v>
                </c:pt>
                <c:pt idx="10259">
                  <c:v>855</c:v>
                </c:pt>
                <c:pt idx="10260">
                  <c:v>1154</c:v>
                </c:pt>
                <c:pt idx="10261">
                  <c:v>32</c:v>
                </c:pt>
                <c:pt idx="10262">
                  <c:v>279</c:v>
                </c:pt>
                <c:pt idx="10263">
                  <c:v>811</c:v>
                </c:pt>
                <c:pt idx="10264">
                  <c:v>1062</c:v>
                </c:pt>
                <c:pt idx="10265">
                  <c:v>1169</c:v>
                </c:pt>
                <c:pt idx="10266">
                  <c:v>986</c:v>
                </c:pt>
                <c:pt idx="10267">
                  <c:v>1054</c:v>
                </c:pt>
                <c:pt idx="10268">
                  <c:v>395</c:v>
                </c:pt>
                <c:pt idx="10269">
                  <c:v>1260</c:v>
                </c:pt>
                <c:pt idx="10270">
                  <c:v>479</c:v>
                </c:pt>
                <c:pt idx="10271">
                  <c:v>937</c:v>
                </c:pt>
                <c:pt idx="10272">
                  <c:v>597</c:v>
                </c:pt>
                <c:pt idx="10273">
                  <c:v>9</c:v>
                </c:pt>
                <c:pt idx="10274">
                  <c:v>1166</c:v>
                </c:pt>
                <c:pt idx="10275">
                  <c:v>83</c:v>
                </c:pt>
                <c:pt idx="10276">
                  <c:v>614</c:v>
                </c:pt>
                <c:pt idx="10277">
                  <c:v>1286</c:v>
                </c:pt>
                <c:pt idx="10278">
                  <c:v>84</c:v>
                </c:pt>
                <c:pt idx="10279">
                  <c:v>1322</c:v>
                </c:pt>
                <c:pt idx="10280">
                  <c:v>11</c:v>
                </c:pt>
                <c:pt idx="10281">
                  <c:v>805</c:v>
                </c:pt>
                <c:pt idx="10282">
                  <c:v>40</c:v>
                </c:pt>
                <c:pt idx="10283">
                  <c:v>321</c:v>
                </c:pt>
                <c:pt idx="10284">
                  <c:v>1175</c:v>
                </c:pt>
                <c:pt idx="10285">
                  <c:v>197</c:v>
                </c:pt>
                <c:pt idx="10286">
                  <c:v>191</c:v>
                </c:pt>
                <c:pt idx="10287">
                  <c:v>774</c:v>
                </c:pt>
                <c:pt idx="10288">
                  <c:v>1434</c:v>
                </c:pt>
                <c:pt idx="10289">
                  <c:v>430</c:v>
                </c:pt>
                <c:pt idx="10290">
                  <c:v>1301</c:v>
                </c:pt>
                <c:pt idx="10291" formatCode="0.00E+00">
                  <c:v>4.8999999999999998E-3</c:v>
                </c:pt>
                <c:pt idx="10292">
                  <c:v>730</c:v>
                </c:pt>
                <c:pt idx="10293">
                  <c:v>426</c:v>
                </c:pt>
                <c:pt idx="10294">
                  <c:v>39</c:v>
                </c:pt>
                <c:pt idx="10295">
                  <c:v>276</c:v>
                </c:pt>
                <c:pt idx="10296">
                  <c:v>442</c:v>
                </c:pt>
                <c:pt idx="10297">
                  <c:v>290</c:v>
                </c:pt>
                <c:pt idx="10298">
                  <c:v>1013</c:v>
                </c:pt>
                <c:pt idx="10299">
                  <c:v>1234</c:v>
                </c:pt>
                <c:pt idx="10300">
                  <c:v>457</c:v>
                </c:pt>
                <c:pt idx="10301">
                  <c:v>1115</c:v>
                </c:pt>
                <c:pt idx="10302">
                  <c:v>15</c:v>
                </c:pt>
                <c:pt idx="10303">
                  <c:v>977</c:v>
                </c:pt>
                <c:pt idx="10304">
                  <c:v>888</c:v>
                </c:pt>
                <c:pt idx="10305">
                  <c:v>43</c:v>
                </c:pt>
                <c:pt idx="10306">
                  <c:v>435</c:v>
                </c:pt>
                <c:pt idx="10307">
                  <c:v>888</c:v>
                </c:pt>
                <c:pt idx="10308">
                  <c:v>959</c:v>
                </c:pt>
                <c:pt idx="10309">
                  <c:v>456</c:v>
                </c:pt>
                <c:pt idx="10310">
                  <c:v>1127</c:v>
                </c:pt>
                <c:pt idx="10311">
                  <c:v>989</c:v>
                </c:pt>
                <c:pt idx="10312">
                  <c:v>371</c:v>
                </c:pt>
                <c:pt idx="10313">
                  <c:v>709</c:v>
                </c:pt>
                <c:pt idx="10314">
                  <c:v>1159</c:v>
                </c:pt>
                <c:pt idx="10315">
                  <c:v>451</c:v>
                </c:pt>
                <c:pt idx="10316">
                  <c:v>285</c:v>
                </c:pt>
                <c:pt idx="10317">
                  <c:v>802</c:v>
                </c:pt>
                <c:pt idx="10318">
                  <c:v>723</c:v>
                </c:pt>
                <c:pt idx="10319">
                  <c:v>863</c:v>
                </c:pt>
                <c:pt idx="10320">
                  <c:v>280</c:v>
                </c:pt>
                <c:pt idx="10321">
                  <c:v>1011</c:v>
                </c:pt>
                <c:pt idx="10322">
                  <c:v>494</c:v>
                </c:pt>
                <c:pt idx="10323">
                  <c:v>776</c:v>
                </c:pt>
                <c:pt idx="10324">
                  <c:v>263</c:v>
                </c:pt>
                <c:pt idx="10325">
                  <c:v>433</c:v>
                </c:pt>
                <c:pt idx="10326">
                  <c:v>126</c:v>
                </c:pt>
                <c:pt idx="10327">
                  <c:v>736</c:v>
                </c:pt>
                <c:pt idx="10328">
                  <c:v>214</c:v>
                </c:pt>
                <c:pt idx="10329">
                  <c:v>439</c:v>
                </c:pt>
                <c:pt idx="10330">
                  <c:v>879</c:v>
                </c:pt>
                <c:pt idx="10331">
                  <c:v>641</c:v>
                </c:pt>
                <c:pt idx="10332">
                  <c:v>324</c:v>
                </c:pt>
                <c:pt idx="10333">
                  <c:v>224</c:v>
                </c:pt>
                <c:pt idx="10334">
                  <c:v>188</c:v>
                </c:pt>
                <c:pt idx="10335">
                  <c:v>131</c:v>
                </c:pt>
                <c:pt idx="10336">
                  <c:v>148</c:v>
                </c:pt>
                <c:pt idx="10337">
                  <c:v>710</c:v>
                </c:pt>
                <c:pt idx="10338">
                  <c:v>548</c:v>
                </c:pt>
                <c:pt idx="10339">
                  <c:v>548</c:v>
                </c:pt>
                <c:pt idx="10340">
                  <c:v>269</c:v>
                </c:pt>
                <c:pt idx="10341">
                  <c:v>815</c:v>
                </c:pt>
                <c:pt idx="10342">
                  <c:v>798</c:v>
                </c:pt>
                <c:pt idx="10343">
                  <c:v>1061</c:v>
                </c:pt>
                <c:pt idx="10344">
                  <c:v>1026</c:v>
                </c:pt>
                <c:pt idx="10345">
                  <c:v>780</c:v>
                </c:pt>
                <c:pt idx="10346">
                  <c:v>136</c:v>
                </c:pt>
                <c:pt idx="10347">
                  <c:v>1532</c:v>
                </c:pt>
                <c:pt idx="10348">
                  <c:v>1276</c:v>
                </c:pt>
                <c:pt idx="10349">
                  <c:v>1168</c:v>
                </c:pt>
                <c:pt idx="10350">
                  <c:v>469</c:v>
                </c:pt>
                <c:pt idx="10351">
                  <c:v>248</c:v>
                </c:pt>
                <c:pt idx="10352">
                  <c:v>412</c:v>
                </c:pt>
                <c:pt idx="10353">
                  <c:v>311</c:v>
                </c:pt>
                <c:pt idx="10354">
                  <c:v>255</c:v>
                </c:pt>
                <c:pt idx="10355">
                  <c:v>9</c:v>
                </c:pt>
                <c:pt idx="10356">
                  <c:v>295</c:v>
                </c:pt>
                <c:pt idx="10357">
                  <c:v>356</c:v>
                </c:pt>
                <c:pt idx="10358">
                  <c:v>920</c:v>
                </c:pt>
                <c:pt idx="10359">
                  <c:v>239</c:v>
                </c:pt>
                <c:pt idx="10360">
                  <c:v>291</c:v>
                </c:pt>
                <c:pt idx="10361">
                  <c:v>328</c:v>
                </c:pt>
                <c:pt idx="10362">
                  <c:v>223</c:v>
                </c:pt>
                <c:pt idx="10363">
                  <c:v>470</c:v>
                </c:pt>
                <c:pt idx="10364">
                  <c:v>391</c:v>
                </c:pt>
                <c:pt idx="10365">
                  <c:v>394</c:v>
                </c:pt>
                <c:pt idx="10366">
                  <c:v>329</c:v>
                </c:pt>
                <c:pt idx="10367">
                  <c:v>282</c:v>
                </c:pt>
                <c:pt idx="10368">
                  <c:v>314</c:v>
                </c:pt>
                <c:pt idx="10369">
                  <c:v>99</c:v>
                </c:pt>
                <c:pt idx="10370">
                  <c:v>330</c:v>
                </c:pt>
                <c:pt idx="10371">
                  <c:v>162</c:v>
                </c:pt>
                <c:pt idx="10372">
                  <c:v>283</c:v>
                </c:pt>
                <c:pt idx="10373">
                  <c:v>214</c:v>
                </c:pt>
                <c:pt idx="10374">
                  <c:v>302</c:v>
                </c:pt>
                <c:pt idx="10375">
                  <c:v>292</c:v>
                </c:pt>
                <c:pt idx="10376">
                  <c:v>777</c:v>
                </c:pt>
                <c:pt idx="10377">
                  <c:v>370</c:v>
                </c:pt>
                <c:pt idx="10378">
                  <c:v>226</c:v>
                </c:pt>
                <c:pt idx="10379">
                  <c:v>342</c:v>
                </c:pt>
                <c:pt idx="10380">
                  <c:v>389</c:v>
                </c:pt>
                <c:pt idx="10381">
                  <c:v>223</c:v>
                </c:pt>
                <c:pt idx="10382">
                  <c:v>179</c:v>
                </c:pt>
                <c:pt idx="10383">
                  <c:v>385</c:v>
                </c:pt>
                <c:pt idx="10384">
                  <c:v>257</c:v>
                </c:pt>
                <c:pt idx="10385">
                  <c:v>1018</c:v>
                </c:pt>
                <c:pt idx="10386">
                  <c:v>589</c:v>
                </c:pt>
                <c:pt idx="10387">
                  <c:v>1012</c:v>
                </c:pt>
                <c:pt idx="10388">
                  <c:v>827</c:v>
                </c:pt>
                <c:pt idx="10389">
                  <c:v>956</c:v>
                </c:pt>
                <c:pt idx="10390">
                  <c:v>1356</c:v>
                </c:pt>
                <c:pt idx="10391">
                  <c:v>193</c:v>
                </c:pt>
                <c:pt idx="10392">
                  <c:v>1535</c:v>
                </c:pt>
                <c:pt idx="10393">
                  <c:v>1231</c:v>
                </c:pt>
                <c:pt idx="10394">
                  <c:v>799</c:v>
                </c:pt>
                <c:pt idx="10395">
                  <c:v>177</c:v>
                </c:pt>
                <c:pt idx="10396">
                  <c:v>603</c:v>
                </c:pt>
                <c:pt idx="10397">
                  <c:v>1427</c:v>
                </c:pt>
                <c:pt idx="10398">
                  <c:v>269</c:v>
                </c:pt>
                <c:pt idx="10399">
                  <c:v>140</c:v>
                </c:pt>
                <c:pt idx="10400">
                  <c:v>1155</c:v>
                </c:pt>
                <c:pt idx="10401">
                  <c:v>1165</c:v>
                </c:pt>
                <c:pt idx="10402">
                  <c:v>748</c:v>
                </c:pt>
                <c:pt idx="10403">
                  <c:v>279</c:v>
                </c:pt>
                <c:pt idx="10404">
                  <c:v>673</c:v>
                </c:pt>
                <c:pt idx="10405">
                  <c:v>274</c:v>
                </c:pt>
                <c:pt idx="10406">
                  <c:v>665</c:v>
                </c:pt>
                <c:pt idx="10407">
                  <c:v>671</c:v>
                </c:pt>
                <c:pt idx="10408">
                  <c:v>409</c:v>
                </c:pt>
                <c:pt idx="10409">
                  <c:v>338</c:v>
                </c:pt>
                <c:pt idx="10410">
                  <c:v>291</c:v>
                </c:pt>
                <c:pt idx="10411">
                  <c:v>432</c:v>
                </c:pt>
                <c:pt idx="10412">
                  <c:v>333</c:v>
                </c:pt>
                <c:pt idx="10413">
                  <c:v>352</c:v>
                </c:pt>
                <c:pt idx="10414">
                  <c:v>101</c:v>
                </c:pt>
                <c:pt idx="10415">
                  <c:v>392</c:v>
                </c:pt>
                <c:pt idx="10416">
                  <c:v>689</c:v>
                </c:pt>
                <c:pt idx="10417">
                  <c:v>234</c:v>
                </c:pt>
                <c:pt idx="10418">
                  <c:v>680</c:v>
                </c:pt>
                <c:pt idx="10419">
                  <c:v>346</c:v>
                </c:pt>
                <c:pt idx="10420">
                  <c:v>791</c:v>
                </c:pt>
                <c:pt idx="10421">
                  <c:v>873</c:v>
                </c:pt>
                <c:pt idx="10422">
                  <c:v>274</c:v>
                </c:pt>
                <c:pt idx="10423">
                  <c:v>215</c:v>
                </c:pt>
                <c:pt idx="10424">
                  <c:v>404</c:v>
                </c:pt>
                <c:pt idx="10425">
                  <c:v>390</c:v>
                </c:pt>
                <c:pt idx="10426" formatCode="0.00E+00">
                  <c:v>4.8999999999999998E-3</c:v>
                </c:pt>
                <c:pt idx="10427">
                  <c:v>817</c:v>
                </c:pt>
                <c:pt idx="10428">
                  <c:v>760</c:v>
                </c:pt>
                <c:pt idx="10429">
                  <c:v>310</c:v>
                </c:pt>
                <c:pt idx="10430">
                  <c:v>1024</c:v>
                </c:pt>
                <c:pt idx="10431">
                  <c:v>307</c:v>
                </c:pt>
                <c:pt idx="10432">
                  <c:v>59</c:v>
                </c:pt>
                <c:pt idx="10433">
                  <c:v>1476</c:v>
                </c:pt>
                <c:pt idx="10434">
                  <c:v>684</c:v>
                </c:pt>
                <c:pt idx="10435">
                  <c:v>726</c:v>
                </c:pt>
                <c:pt idx="10436">
                  <c:v>975</c:v>
                </c:pt>
                <c:pt idx="10437">
                  <c:v>324</c:v>
                </c:pt>
                <c:pt idx="10438">
                  <c:v>253</c:v>
                </c:pt>
                <c:pt idx="10439">
                  <c:v>567</c:v>
                </c:pt>
                <c:pt idx="10440">
                  <c:v>261</c:v>
                </c:pt>
                <c:pt idx="10441">
                  <c:v>532</c:v>
                </c:pt>
                <c:pt idx="10442">
                  <c:v>1078</c:v>
                </c:pt>
                <c:pt idx="10443">
                  <c:v>115</c:v>
                </c:pt>
                <c:pt idx="10444">
                  <c:v>1056</c:v>
                </c:pt>
                <c:pt idx="10445">
                  <c:v>404</c:v>
                </c:pt>
                <c:pt idx="10446">
                  <c:v>457</c:v>
                </c:pt>
                <c:pt idx="10447">
                  <c:v>1100</c:v>
                </c:pt>
                <c:pt idx="10448">
                  <c:v>1011</c:v>
                </c:pt>
                <c:pt idx="10449">
                  <c:v>1099</c:v>
                </c:pt>
                <c:pt idx="10450">
                  <c:v>607</c:v>
                </c:pt>
                <c:pt idx="10451">
                  <c:v>885</c:v>
                </c:pt>
                <c:pt idx="10452">
                  <c:v>1168</c:v>
                </c:pt>
                <c:pt idx="10453">
                  <c:v>113</c:v>
                </c:pt>
                <c:pt idx="10454">
                  <c:v>963</c:v>
                </c:pt>
                <c:pt idx="10455">
                  <c:v>157</c:v>
                </c:pt>
                <c:pt idx="10456">
                  <c:v>3</c:v>
                </c:pt>
                <c:pt idx="10457">
                  <c:v>971</c:v>
                </c:pt>
                <c:pt idx="10458">
                  <c:v>1187</c:v>
                </c:pt>
                <c:pt idx="10459">
                  <c:v>1310</c:v>
                </c:pt>
                <c:pt idx="10460">
                  <c:v>225</c:v>
                </c:pt>
                <c:pt idx="10461">
                  <c:v>1548</c:v>
                </c:pt>
                <c:pt idx="10462">
                  <c:v>337</c:v>
                </c:pt>
                <c:pt idx="10463">
                  <c:v>339</c:v>
                </c:pt>
                <c:pt idx="10464">
                  <c:v>89</c:v>
                </c:pt>
                <c:pt idx="10465">
                  <c:v>801</c:v>
                </c:pt>
                <c:pt idx="10466">
                  <c:v>434</c:v>
                </c:pt>
                <c:pt idx="10467">
                  <c:v>842</c:v>
                </c:pt>
                <c:pt idx="10468">
                  <c:v>374</c:v>
                </c:pt>
                <c:pt idx="10469">
                  <c:v>348</c:v>
                </c:pt>
                <c:pt idx="10470">
                  <c:v>220</c:v>
                </c:pt>
                <c:pt idx="10471">
                  <c:v>696</c:v>
                </c:pt>
                <c:pt idx="10472">
                  <c:v>341</c:v>
                </c:pt>
                <c:pt idx="10473">
                  <c:v>551</c:v>
                </c:pt>
                <c:pt idx="10474">
                  <c:v>342</c:v>
                </c:pt>
                <c:pt idx="10475">
                  <c:v>115</c:v>
                </c:pt>
                <c:pt idx="10476">
                  <c:v>362</c:v>
                </c:pt>
                <c:pt idx="10477">
                  <c:v>236</c:v>
                </c:pt>
                <c:pt idx="10478">
                  <c:v>323</c:v>
                </c:pt>
                <c:pt idx="10479">
                  <c:v>632</c:v>
                </c:pt>
                <c:pt idx="10480">
                  <c:v>193</c:v>
                </c:pt>
                <c:pt idx="10481">
                  <c:v>154</c:v>
                </c:pt>
                <c:pt idx="10482">
                  <c:v>720</c:v>
                </c:pt>
                <c:pt idx="10483">
                  <c:v>556</c:v>
                </c:pt>
                <c:pt idx="10484">
                  <c:v>99</c:v>
                </c:pt>
                <c:pt idx="10485">
                  <c:v>252</c:v>
                </c:pt>
                <c:pt idx="10486">
                  <c:v>327</c:v>
                </c:pt>
                <c:pt idx="10487">
                  <c:v>650</c:v>
                </c:pt>
                <c:pt idx="10488">
                  <c:v>295</c:v>
                </c:pt>
                <c:pt idx="10489">
                  <c:v>393</c:v>
                </c:pt>
                <c:pt idx="10490">
                  <c:v>658</c:v>
                </c:pt>
                <c:pt idx="10491">
                  <c:v>387</c:v>
                </c:pt>
                <c:pt idx="10492">
                  <c:v>960</c:v>
                </c:pt>
                <c:pt idx="10493">
                  <c:v>856</c:v>
                </c:pt>
                <c:pt idx="10494">
                  <c:v>536</c:v>
                </c:pt>
                <c:pt idx="10495">
                  <c:v>392</c:v>
                </c:pt>
                <c:pt idx="10496">
                  <c:v>438</c:v>
                </c:pt>
                <c:pt idx="10497">
                  <c:v>535</c:v>
                </c:pt>
                <c:pt idx="10498">
                  <c:v>262</c:v>
                </c:pt>
                <c:pt idx="10499">
                  <c:v>850</c:v>
                </c:pt>
                <c:pt idx="10500">
                  <c:v>353</c:v>
                </c:pt>
                <c:pt idx="10501">
                  <c:v>365</c:v>
                </c:pt>
                <c:pt idx="10502">
                  <c:v>362</c:v>
                </c:pt>
                <c:pt idx="10503">
                  <c:v>487</c:v>
                </c:pt>
                <c:pt idx="10504">
                  <c:v>776</c:v>
                </c:pt>
                <c:pt idx="10505">
                  <c:v>478</c:v>
                </c:pt>
                <c:pt idx="10506">
                  <c:v>361</c:v>
                </c:pt>
                <c:pt idx="10507">
                  <c:v>366</c:v>
                </c:pt>
                <c:pt idx="10508">
                  <c:v>722</c:v>
                </c:pt>
                <c:pt idx="10509">
                  <c:v>394</c:v>
                </c:pt>
                <c:pt idx="10510">
                  <c:v>366</c:v>
                </c:pt>
                <c:pt idx="10511">
                  <c:v>532</c:v>
                </c:pt>
                <c:pt idx="10512">
                  <c:v>405</c:v>
                </c:pt>
                <c:pt idx="10513">
                  <c:v>405</c:v>
                </c:pt>
                <c:pt idx="10514">
                  <c:v>303</c:v>
                </c:pt>
                <c:pt idx="10515">
                  <c:v>248</c:v>
                </c:pt>
                <c:pt idx="10516">
                  <c:v>91</c:v>
                </c:pt>
                <c:pt idx="10517">
                  <c:v>327</c:v>
                </c:pt>
                <c:pt idx="10518">
                  <c:v>511</c:v>
                </c:pt>
                <c:pt idx="10519">
                  <c:v>384</c:v>
                </c:pt>
                <c:pt idx="10520">
                  <c:v>303</c:v>
                </c:pt>
                <c:pt idx="10521">
                  <c:v>173</c:v>
                </c:pt>
                <c:pt idx="10522">
                  <c:v>331</c:v>
                </c:pt>
                <c:pt idx="10523">
                  <c:v>276</c:v>
                </c:pt>
                <c:pt idx="10524">
                  <c:v>277</c:v>
                </c:pt>
                <c:pt idx="10525">
                  <c:v>203</c:v>
                </c:pt>
                <c:pt idx="10526">
                  <c:v>634</c:v>
                </c:pt>
                <c:pt idx="10527">
                  <c:v>395</c:v>
                </c:pt>
                <c:pt idx="10528">
                  <c:v>640</c:v>
                </c:pt>
                <c:pt idx="10529">
                  <c:v>633</c:v>
                </c:pt>
                <c:pt idx="10530">
                  <c:v>353</c:v>
                </c:pt>
                <c:pt idx="10531">
                  <c:v>380</c:v>
                </c:pt>
                <c:pt idx="10532">
                  <c:v>620</c:v>
                </c:pt>
                <c:pt idx="10533">
                  <c:v>352</c:v>
                </c:pt>
                <c:pt idx="10534">
                  <c:v>334</c:v>
                </c:pt>
                <c:pt idx="10535">
                  <c:v>1089</c:v>
                </c:pt>
                <c:pt idx="10536">
                  <c:v>516</c:v>
                </c:pt>
                <c:pt idx="10537">
                  <c:v>342</c:v>
                </c:pt>
                <c:pt idx="10538">
                  <c:v>726</c:v>
                </c:pt>
                <c:pt idx="10539">
                  <c:v>678</c:v>
                </c:pt>
                <c:pt idx="10540">
                  <c:v>114</c:v>
                </c:pt>
                <c:pt idx="10541">
                  <c:v>5</c:v>
                </c:pt>
                <c:pt idx="10542">
                  <c:v>560</c:v>
                </c:pt>
                <c:pt idx="10543">
                  <c:v>766</c:v>
                </c:pt>
                <c:pt idx="10544">
                  <c:v>256</c:v>
                </c:pt>
                <c:pt idx="10545">
                  <c:v>566</c:v>
                </c:pt>
                <c:pt idx="10546">
                  <c:v>244</c:v>
                </c:pt>
                <c:pt idx="10547">
                  <c:v>390</c:v>
                </c:pt>
                <c:pt idx="10548">
                  <c:v>115</c:v>
                </c:pt>
                <c:pt idx="10549">
                  <c:v>217</c:v>
                </c:pt>
                <c:pt idx="10550">
                  <c:v>246</c:v>
                </c:pt>
                <c:pt idx="10551">
                  <c:v>204</c:v>
                </c:pt>
                <c:pt idx="10552">
                  <c:v>343</c:v>
                </c:pt>
                <c:pt idx="10553">
                  <c:v>405</c:v>
                </c:pt>
                <c:pt idx="10554">
                  <c:v>710</c:v>
                </c:pt>
                <c:pt idx="10555">
                  <c:v>601</c:v>
                </c:pt>
                <c:pt idx="10556">
                  <c:v>374</c:v>
                </c:pt>
                <c:pt idx="10557">
                  <c:v>255</c:v>
                </c:pt>
                <c:pt idx="10558">
                  <c:v>405</c:v>
                </c:pt>
                <c:pt idx="10559">
                  <c:v>806</c:v>
                </c:pt>
                <c:pt idx="10560">
                  <c:v>483</c:v>
                </c:pt>
                <c:pt idx="10561">
                  <c:v>302</c:v>
                </c:pt>
                <c:pt idx="10562">
                  <c:v>41</c:v>
                </c:pt>
                <c:pt idx="10563">
                  <c:v>377</c:v>
                </c:pt>
                <c:pt idx="10564">
                  <c:v>773</c:v>
                </c:pt>
                <c:pt idx="10565">
                  <c:v>518</c:v>
                </c:pt>
                <c:pt idx="10566">
                  <c:v>369</c:v>
                </c:pt>
                <c:pt idx="10567">
                  <c:v>298</c:v>
                </c:pt>
                <c:pt idx="10568">
                  <c:v>417</c:v>
                </c:pt>
                <c:pt idx="10569">
                  <c:v>898</c:v>
                </c:pt>
                <c:pt idx="10570">
                  <c:v>347</c:v>
                </c:pt>
                <c:pt idx="10571">
                  <c:v>1240</c:v>
                </c:pt>
                <c:pt idx="10572">
                  <c:v>267</c:v>
                </c:pt>
                <c:pt idx="10573">
                  <c:v>275</c:v>
                </c:pt>
                <c:pt idx="10574">
                  <c:v>1071</c:v>
                </c:pt>
                <c:pt idx="10575">
                  <c:v>1012</c:v>
                </c:pt>
                <c:pt idx="10576">
                  <c:v>1356</c:v>
                </c:pt>
                <c:pt idx="10577">
                  <c:v>408</c:v>
                </c:pt>
                <c:pt idx="10578">
                  <c:v>19</c:v>
                </c:pt>
                <c:pt idx="10579">
                  <c:v>224</c:v>
                </c:pt>
                <c:pt idx="10580">
                  <c:v>246</c:v>
                </c:pt>
                <c:pt idx="10581" formatCode="0.00E+00">
                  <c:v>4.8999999999999998E-3</c:v>
                </c:pt>
                <c:pt idx="10582">
                  <c:v>346</c:v>
                </c:pt>
                <c:pt idx="10583">
                  <c:v>400</c:v>
                </c:pt>
                <c:pt idx="10584">
                  <c:v>1219</c:v>
                </c:pt>
                <c:pt idx="10585">
                  <c:v>1</c:v>
                </c:pt>
                <c:pt idx="10586">
                  <c:v>25</c:v>
                </c:pt>
                <c:pt idx="10587">
                  <c:v>893</c:v>
                </c:pt>
                <c:pt idx="10588">
                  <c:v>872</c:v>
                </c:pt>
                <c:pt idx="10589">
                  <c:v>987</c:v>
                </c:pt>
                <c:pt idx="10590">
                  <c:v>241</c:v>
                </c:pt>
                <c:pt idx="10591">
                  <c:v>119</c:v>
                </c:pt>
                <c:pt idx="10592">
                  <c:v>822</c:v>
                </c:pt>
                <c:pt idx="10593">
                  <c:v>1235</c:v>
                </c:pt>
                <c:pt idx="10594">
                  <c:v>513</c:v>
                </c:pt>
                <c:pt idx="10595">
                  <c:v>511</c:v>
                </c:pt>
                <c:pt idx="10596">
                  <c:v>1368</c:v>
                </c:pt>
                <c:pt idx="10597">
                  <c:v>8</c:v>
                </c:pt>
                <c:pt idx="10598">
                  <c:v>215</c:v>
                </c:pt>
                <c:pt idx="10599">
                  <c:v>1175</c:v>
                </c:pt>
                <c:pt idx="10600">
                  <c:v>1274</c:v>
                </c:pt>
                <c:pt idx="10601">
                  <c:v>1034</c:v>
                </c:pt>
                <c:pt idx="10602">
                  <c:v>361</c:v>
                </c:pt>
                <c:pt idx="10603">
                  <c:v>937</c:v>
                </c:pt>
                <c:pt idx="10604">
                  <c:v>469</c:v>
                </c:pt>
                <c:pt idx="10605">
                  <c:v>620</c:v>
                </c:pt>
                <c:pt idx="10606">
                  <c:v>367</c:v>
                </c:pt>
                <c:pt idx="10607">
                  <c:v>243</c:v>
                </c:pt>
                <c:pt idx="10608">
                  <c:v>289</c:v>
                </c:pt>
                <c:pt idx="10609">
                  <c:v>323</c:v>
                </c:pt>
                <c:pt idx="10610">
                  <c:v>418</c:v>
                </c:pt>
                <c:pt idx="10611">
                  <c:v>245</c:v>
                </c:pt>
                <c:pt idx="10612">
                  <c:v>1024</c:v>
                </c:pt>
                <c:pt idx="10613">
                  <c:v>1234</c:v>
                </c:pt>
                <c:pt idx="10614">
                  <c:v>814</c:v>
                </c:pt>
                <c:pt idx="10615">
                  <c:v>5</c:v>
                </c:pt>
                <c:pt idx="10616">
                  <c:v>246</c:v>
                </c:pt>
                <c:pt idx="10617">
                  <c:v>762</c:v>
                </c:pt>
                <c:pt idx="10618">
                  <c:v>1017</c:v>
                </c:pt>
                <c:pt idx="10619">
                  <c:v>1134</c:v>
                </c:pt>
                <c:pt idx="10620">
                  <c:v>1091</c:v>
                </c:pt>
                <c:pt idx="10621">
                  <c:v>170</c:v>
                </c:pt>
                <c:pt idx="10622">
                  <c:v>774</c:v>
                </c:pt>
                <c:pt idx="10623">
                  <c:v>334</c:v>
                </c:pt>
                <c:pt idx="10624">
                  <c:v>1063</c:v>
                </c:pt>
                <c:pt idx="10625">
                  <c:v>1175</c:v>
                </c:pt>
                <c:pt idx="10626">
                  <c:v>53</c:v>
                </c:pt>
                <c:pt idx="10627">
                  <c:v>1067</c:v>
                </c:pt>
                <c:pt idx="10628">
                  <c:v>258</c:v>
                </c:pt>
                <c:pt idx="10629">
                  <c:v>1130</c:v>
                </c:pt>
                <c:pt idx="10630">
                  <c:v>1020</c:v>
                </c:pt>
                <c:pt idx="10631">
                  <c:v>1046</c:v>
                </c:pt>
                <c:pt idx="10632">
                  <c:v>128</c:v>
                </c:pt>
                <c:pt idx="10633">
                  <c:v>1151</c:v>
                </c:pt>
                <c:pt idx="10634">
                  <c:v>1377</c:v>
                </c:pt>
                <c:pt idx="10635">
                  <c:v>468</c:v>
                </c:pt>
                <c:pt idx="10636">
                  <c:v>354</c:v>
                </c:pt>
                <c:pt idx="10637">
                  <c:v>133</c:v>
                </c:pt>
                <c:pt idx="10638">
                  <c:v>591</c:v>
                </c:pt>
                <c:pt idx="10639">
                  <c:v>39</c:v>
                </c:pt>
                <c:pt idx="10640">
                  <c:v>1623</c:v>
                </c:pt>
                <c:pt idx="10641">
                  <c:v>430</c:v>
                </c:pt>
                <c:pt idx="10642">
                  <c:v>1117</c:v>
                </c:pt>
                <c:pt idx="10643">
                  <c:v>636</c:v>
                </c:pt>
                <c:pt idx="10644">
                  <c:v>483</c:v>
                </c:pt>
                <c:pt idx="10645">
                  <c:v>457</c:v>
                </c:pt>
                <c:pt idx="10646">
                  <c:v>937</c:v>
                </c:pt>
                <c:pt idx="10647">
                  <c:v>1431</c:v>
                </c:pt>
                <c:pt idx="10648">
                  <c:v>237</c:v>
                </c:pt>
                <c:pt idx="10649">
                  <c:v>858</c:v>
                </c:pt>
                <c:pt idx="10650">
                  <c:v>1100</c:v>
                </c:pt>
                <c:pt idx="10651">
                  <c:v>274</c:v>
                </c:pt>
                <c:pt idx="10652">
                  <c:v>510</c:v>
                </c:pt>
                <c:pt idx="10653">
                  <c:v>788</c:v>
                </c:pt>
                <c:pt idx="10654">
                  <c:v>1108</c:v>
                </c:pt>
                <c:pt idx="10655">
                  <c:v>957</c:v>
                </c:pt>
                <c:pt idx="10656">
                  <c:v>1025</c:v>
                </c:pt>
                <c:pt idx="10657">
                  <c:v>236</c:v>
                </c:pt>
                <c:pt idx="10658">
                  <c:v>870</c:v>
                </c:pt>
                <c:pt idx="10659">
                  <c:v>965</c:v>
                </c:pt>
                <c:pt idx="10660">
                  <c:v>948</c:v>
                </c:pt>
                <c:pt idx="10661">
                  <c:v>1237</c:v>
                </c:pt>
                <c:pt idx="10662">
                  <c:v>18</c:v>
                </c:pt>
                <c:pt idx="10663">
                  <c:v>96</c:v>
                </c:pt>
                <c:pt idx="10664">
                  <c:v>299</c:v>
                </c:pt>
                <c:pt idx="10665">
                  <c:v>175</c:v>
                </c:pt>
                <c:pt idx="10666">
                  <c:v>109</c:v>
                </c:pt>
                <c:pt idx="10667">
                  <c:v>102</c:v>
                </c:pt>
                <c:pt idx="10668">
                  <c:v>519</c:v>
                </c:pt>
                <c:pt idx="10669">
                  <c:v>105</c:v>
                </c:pt>
                <c:pt idx="10670">
                  <c:v>102</c:v>
                </c:pt>
                <c:pt idx="10671">
                  <c:v>107</c:v>
                </c:pt>
                <c:pt idx="10672">
                  <c:v>55</c:v>
                </c:pt>
                <c:pt idx="10673">
                  <c:v>484</c:v>
                </c:pt>
                <c:pt idx="10674">
                  <c:v>573</c:v>
                </c:pt>
                <c:pt idx="10675">
                  <c:v>105</c:v>
                </c:pt>
                <c:pt idx="10676">
                  <c:v>172</c:v>
                </c:pt>
                <c:pt idx="10677">
                  <c:v>409</c:v>
                </c:pt>
                <c:pt idx="10678">
                  <c:v>200</c:v>
                </c:pt>
                <c:pt idx="10679">
                  <c:v>298</c:v>
                </c:pt>
                <c:pt idx="10680">
                  <c:v>593</c:v>
                </c:pt>
                <c:pt idx="10681">
                  <c:v>314</c:v>
                </c:pt>
                <c:pt idx="10682">
                  <c:v>561</c:v>
                </c:pt>
                <c:pt idx="10683">
                  <c:v>1146</c:v>
                </c:pt>
                <c:pt idx="10684">
                  <c:v>488</c:v>
                </c:pt>
                <c:pt idx="10685">
                  <c:v>244</c:v>
                </c:pt>
                <c:pt idx="10686">
                  <c:v>18</c:v>
                </c:pt>
                <c:pt idx="10687">
                  <c:v>375</c:v>
                </c:pt>
                <c:pt idx="10688">
                  <c:v>985</c:v>
                </c:pt>
                <c:pt idx="10689">
                  <c:v>969</c:v>
                </c:pt>
                <c:pt idx="10690">
                  <c:v>1194</c:v>
                </c:pt>
                <c:pt idx="10691">
                  <c:v>950</c:v>
                </c:pt>
                <c:pt idx="10692">
                  <c:v>734</c:v>
                </c:pt>
                <c:pt idx="10693" formatCode="0.00E+00">
                  <c:v>4.8999999999999998E-3</c:v>
                </c:pt>
                <c:pt idx="10694">
                  <c:v>284</c:v>
                </c:pt>
                <c:pt idx="10695">
                  <c:v>962</c:v>
                </c:pt>
                <c:pt idx="10696">
                  <c:v>1056</c:v>
                </c:pt>
                <c:pt idx="10697">
                  <c:v>896</c:v>
                </c:pt>
                <c:pt idx="10698">
                  <c:v>792</c:v>
                </c:pt>
                <c:pt idx="10699">
                  <c:v>944</c:v>
                </c:pt>
                <c:pt idx="10700">
                  <c:v>889</c:v>
                </c:pt>
                <c:pt idx="10701">
                  <c:v>960</c:v>
                </c:pt>
                <c:pt idx="10702">
                  <c:v>1038</c:v>
                </c:pt>
                <c:pt idx="10703">
                  <c:v>1032</c:v>
                </c:pt>
                <c:pt idx="10704">
                  <c:v>341</c:v>
                </c:pt>
                <c:pt idx="10705">
                  <c:v>614</c:v>
                </c:pt>
                <c:pt idx="10706">
                  <c:v>909</c:v>
                </c:pt>
                <c:pt idx="10707">
                  <c:v>1318</c:v>
                </c:pt>
                <c:pt idx="10708">
                  <c:v>201</c:v>
                </c:pt>
                <c:pt idx="10709">
                  <c:v>897</c:v>
                </c:pt>
                <c:pt idx="10710">
                  <c:v>332</c:v>
                </c:pt>
                <c:pt idx="10711">
                  <c:v>1179</c:v>
                </c:pt>
                <c:pt idx="10712">
                  <c:v>913</c:v>
                </c:pt>
                <c:pt idx="10713">
                  <c:v>115</c:v>
                </c:pt>
                <c:pt idx="10714">
                  <c:v>1200</c:v>
                </c:pt>
                <c:pt idx="10715">
                  <c:v>348</c:v>
                </c:pt>
                <c:pt idx="10716">
                  <c:v>288</c:v>
                </c:pt>
                <c:pt idx="10717">
                  <c:v>1385</c:v>
                </c:pt>
                <c:pt idx="10718">
                  <c:v>325</c:v>
                </c:pt>
                <c:pt idx="10719">
                  <c:v>1083</c:v>
                </c:pt>
                <c:pt idx="10720">
                  <c:v>883</c:v>
                </c:pt>
                <c:pt idx="10721">
                  <c:v>346</c:v>
                </c:pt>
                <c:pt idx="10722">
                  <c:v>1032</c:v>
                </c:pt>
                <c:pt idx="10723">
                  <c:v>1063</c:v>
                </c:pt>
                <c:pt idx="10724">
                  <c:v>380</c:v>
                </c:pt>
                <c:pt idx="10725">
                  <c:v>379</c:v>
                </c:pt>
                <c:pt idx="10726">
                  <c:v>421</c:v>
                </c:pt>
                <c:pt idx="10727">
                  <c:v>829</c:v>
                </c:pt>
                <c:pt idx="10728">
                  <c:v>342</c:v>
                </c:pt>
                <c:pt idx="10729">
                  <c:v>1075</c:v>
                </c:pt>
                <c:pt idx="10730">
                  <c:v>1512</c:v>
                </c:pt>
                <c:pt idx="10731">
                  <c:v>209</c:v>
                </c:pt>
                <c:pt idx="10732">
                  <c:v>1138</c:v>
                </c:pt>
                <c:pt idx="10733">
                  <c:v>373</c:v>
                </c:pt>
                <c:pt idx="10734">
                  <c:v>617</c:v>
                </c:pt>
                <c:pt idx="10735">
                  <c:v>463</c:v>
                </c:pt>
                <c:pt idx="10736">
                  <c:v>1045</c:v>
                </c:pt>
                <c:pt idx="10737">
                  <c:v>471</c:v>
                </c:pt>
                <c:pt idx="10738">
                  <c:v>547</c:v>
                </c:pt>
                <c:pt idx="10739">
                  <c:v>913</c:v>
                </c:pt>
                <c:pt idx="10740">
                  <c:v>445</c:v>
                </c:pt>
                <c:pt idx="10741">
                  <c:v>243</c:v>
                </c:pt>
                <c:pt idx="10742">
                  <c:v>439</c:v>
                </c:pt>
                <c:pt idx="10743">
                  <c:v>109</c:v>
                </c:pt>
                <c:pt idx="10744">
                  <c:v>191</c:v>
                </c:pt>
                <c:pt idx="10745">
                  <c:v>1219</c:v>
                </c:pt>
                <c:pt idx="10746">
                  <c:v>1348</c:v>
                </c:pt>
                <c:pt idx="10747">
                  <c:v>1044</c:v>
                </c:pt>
                <c:pt idx="10748">
                  <c:v>218</c:v>
                </c:pt>
                <c:pt idx="10749">
                  <c:v>1061</c:v>
                </c:pt>
                <c:pt idx="10750">
                  <c:v>96</c:v>
                </c:pt>
                <c:pt idx="10751">
                  <c:v>427</c:v>
                </c:pt>
                <c:pt idx="10752">
                  <c:v>490</c:v>
                </c:pt>
                <c:pt idx="10753">
                  <c:v>1159</c:v>
                </c:pt>
                <c:pt idx="10754">
                  <c:v>1339</c:v>
                </c:pt>
                <c:pt idx="10755">
                  <c:v>487</c:v>
                </c:pt>
                <c:pt idx="10756">
                  <c:v>932</c:v>
                </c:pt>
                <c:pt idx="10757">
                  <c:v>1508</c:v>
                </c:pt>
                <c:pt idx="10758">
                  <c:v>328</c:v>
                </c:pt>
                <c:pt idx="10759">
                  <c:v>849</c:v>
                </c:pt>
                <c:pt idx="10760">
                  <c:v>895</c:v>
                </c:pt>
                <c:pt idx="10761">
                  <c:v>1366</c:v>
                </c:pt>
                <c:pt idx="10762">
                  <c:v>1109</c:v>
                </c:pt>
                <c:pt idx="10763">
                  <c:v>485</c:v>
                </c:pt>
                <c:pt idx="10764">
                  <c:v>691</c:v>
                </c:pt>
                <c:pt idx="10765">
                  <c:v>473</c:v>
                </c:pt>
                <c:pt idx="10766">
                  <c:v>1114</c:v>
                </c:pt>
                <c:pt idx="10767">
                  <c:v>845</c:v>
                </c:pt>
                <c:pt idx="10768">
                  <c:v>656</c:v>
                </c:pt>
                <c:pt idx="10769">
                  <c:v>800</c:v>
                </c:pt>
                <c:pt idx="10770">
                  <c:v>1165</c:v>
                </c:pt>
                <c:pt idx="10771">
                  <c:v>905</c:v>
                </c:pt>
                <c:pt idx="10772">
                  <c:v>1508</c:v>
                </c:pt>
                <c:pt idx="10773">
                  <c:v>1141</c:v>
                </c:pt>
                <c:pt idx="10774">
                  <c:v>1025</c:v>
                </c:pt>
                <c:pt idx="10775">
                  <c:v>458</c:v>
                </c:pt>
                <c:pt idx="10776">
                  <c:v>714</c:v>
                </c:pt>
                <c:pt idx="10777">
                  <c:v>1637</c:v>
                </c:pt>
                <c:pt idx="10778">
                  <c:v>978</c:v>
                </c:pt>
                <c:pt idx="10779">
                  <c:v>405</c:v>
                </c:pt>
                <c:pt idx="10780">
                  <c:v>868</c:v>
                </c:pt>
                <c:pt idx="10781">
                  <c:v>1277</c:v>
                </c:pt>
                <c:pt idx="10782">
                  <c:v>349</c:v>
                </c:pt>
                <c:pt idx="10783">
                  <c:v>924</c:v>
                </c:pt>
                <c:pt idx="10784">
                  <c:v>571</c:v>
                </c:pt>
                <c:pt idx="10785">
                  <c:v>208</c:v>
                </c:pt>
                <c:pt idx="10786">
                  <c:v>920</c:v>
                </c:pt>
                <c:pt idx="10787">
                  <c:v>353</c:v>
                </c:pt>
                <c:pt idx="10788">
                  <c:v>338</c:v>
                </c:pt>
                <c:pt idx="10789">
                  <c:v>155</c:v>
                </c:pt>
                <c:pt idx="10790">
                  <c:v>1193</c:v>
                </c:pt>
                <c:pt idx="10791">
                  <c:v>184</c:v>
                </c:pt>
                <c:pt idx="10792">
                  <c:v>273</c:v>
                </c:pt>
                <c:pt idx="10793">
                  <c:v>237</c:v>
                </c:pt>
                <c:pt idx="10794">
                  <c:v>1024</c:v>
                </c:pt>
                <c:pt idx="10795">
                  <c:v>345</c:v>
                </c:pt>
                <c:pt idx="10796">
                  <c:v>1102</c:v>
                </c:pt>
                <c:pt idx="10797">
                  <c:v>1337</c:v>
                </c:pt>
                <c:pt idx="10798">
                  <c:v>1062</c:v>
                </c:pt>
                <c:pt idx="10799">
                  <c:v>327</c:v>
                </c:pt>
                <c:pt idx="10800">
                  <c:v>748</c:v>
                </c:pt>
                <c:pt idx="10801">
                  <c:v>743</c:v>
                </c:pt>
                <c:pt idx="10802">
                  <c:v>1309</c:v>
                </c:pt>
                <c:pt idx="10803">
                  <c:v>1017</c:v>
                </c:pt>
                <c:pt idx="10804">
                  <c:v>475</c:v>
                </c:pt>
                <c:pt idx="10805">
                  <c:v>711</c:v>
                </c:pt>
                <c:pt idx="10806">
                  <c:v>270</c:v>
                </c:pt>
                <c:pt idx="10807">
                  <c:v>465</c:v>
                </c:pt>
                <c:pt idx="10808">
                  <c:v>109</c:v>
                </c:pt>
                <c:pt idx="10809">
                  <c:v>184</c:v>
                </c:pt>
                <c:pt idx="10810">
                  <c:v>204</c:v>
                </c:pt>
                <c:pt idx="10811">
                  <c:v>195</c:v>
                </c:pt>
                <c:pt idx="10812">
                  <c:v>286</c:v>
                </c:pt>
                <c:pt idx="10813">
                  <c:v>974</c:v>
                </c:pt>
                <c:pt idx="10814">
                  <c:v>790</c:v>
                </c:pt>
                <c:pt idx="10815">
                  <c:v>1377</c:v>
                </c:pt>
                <c:pt idx="10816">
                  <c:v>824</c:v>
                </c:pt>
                <c:pt idx="10817">
                  <c:v>402</c:v>
                </c:pt>
                <c:pt idx="10818">
                  <c:v>1048</c:v>
                </c:pt>
                <c:pt idx="10819">
                  <c:v>487</c:v>
                </c:pt>
                <c:pt idx="10820">
                  <c:v>863</c:v>
                </c:pt>
                <c:pt idx="10821">
                  <c:v>745</c:v>
                </c:pt>
                <c:pt idx="10822">
                  <c:v>494</c:v>
                </c:pt>
                <c:pt idx="10823">
                  <c:v>279</c:v>
                </c:pt>
                <c:pt idx="10824">
                  <c:v>480</c:v>
                </c:pt>
                <c:pt idx="10825">
                  <c:v>369</c:v>
                </c:pt>
                <c:pt idx="10826">
                  <c:v>394</c:v>
                </c:pt>
                <c:pt idx="10827">
                  <c:v>646</c:v>
                </c:pt>
                <c:pt idx="10828">
                  <c:v>349</c:v>
                </c:pt>
                <c:pt idx="10829">
                  <c:v>1081</c:v>
                </c:pt>
                <c:pt idx="10830">
                  <c:v>1355</c:v>
                </c:pt>
                <c:pt idx="10831">
                  <c:v>1024</c:v>
                </c:pt>
                <c:pt idx="10832">
                  <c:v>602</c:v>
                </c:pt>
                <c:pt idx="10833">
                  <c:v>664</c:v>
                </c:pt>
                <c:pt idx="10834">
                  <c:v>251</c:v>
                </c:pt>
                <c:pt idx="10835">
                  <c:v>463</c:v>
                </c:pt>
                <c:pt idx="10836">
                  <c:v>407</c:v>
                </c:pt>
                <c:pt idx="10837">
                  <c:v>1170</c:v>
                </c:pt>
                <c:pt idx="10838">
                  <c:v>349</c:v>
                </c:pt>
                <c:pt idx="10839">
                  <c:v>310</c:v>
                </c:pt>
                <c:pt idx="10840">
                  <c:v>525</c:v>
                </c:pt>
                <c:pt idx="10841">
                  <c:v>245</c:v>
                </c:pt>
                <c:pt idx="10842">
                  <c:v>590</c:v>
                </c:pt>
                <c:pt idx="10843">
                  <c:v>875</c:v>
                </c:pt>
                <c:pt idx="10844">
                  <c:v>203</c:v>
                </c:pt>
                <c:pt idx="10845">
                  <c:v>387</c:v>
                </c:pt>
                <c:pt idx="10846">
                  <c:v>1195</c:v>
                </c:pt>
                <c:pt idx="10847">
                  <c:v>322</c:v>
                </c:pt>
                <c:pt idx="10848">
                  <c:v>513</c:v>
                </c:pt>
                <c:pt idx="10849">
                  <c:v>361</c:v>
                </c:pt>
                <c:pt idx="10850">
                  <c:v>397</c:v>
                </c:pt>
                <c:pt idx="10851">
                  <c:v>601</c:v>
                </c:pt>
                <c:pt idx="10852">
                  <c:v>500</c:v>
                </c:pt>
                <c:pt idx="10853">
                  <c:v>1345</c:v>
                </c:pt>
                <c:pt idx="10854">
                  <c:v>1121</c:v>
                </c:pt>
                <c:pt idx="10855">
                  <c:v>1121</c:v>
                </c:pt>
                <c:pt idx="10856">
                  <c:v>561</c:v>
                </c:pt>
                <c:pt idx="10857">
                  <c:v>20</c:v>
                </c:pt>
                <c:pt idx="10858">
                  <c:v>653</c:v>
                </c:pt>
                <c:pt idx="10859">
                  <c:v>370</c:v>
                </c:pt>
                <c:pt idx="10860">
                  <c:v>1446</c:v>
                </c:pt>
                <c:pt idx="10861">
                  <c:v>300</c:v>
                </c:pt>
                <c:pt idx="10862">
                  <c:v>988</c:v>
                </c:pt>
                <c:pt idx="10863">
                  <c:v>306</c:v>
                </c:pt>
                <c:pt idx="10864">
                  <c:v>434</c:v>
                </c:pt>
                <c:pt idx="10865">
                  <c:v>266</c:v>
                </c:pt>
                <c:pt idx="10866">
                  <c:v>230</c:v>
                </c:pt>
                <c:pt idx="10867">
                  <c:v>1</c:v>
                </c:pt>
                <c:pt idx="10868">
                  <c:v>53</c:v>
                </c:pt>
                <c:pt idx="10869">
                  <c:v>305</c:v>
                </c:pt>
                <c:pt idx="10870">
                  <c:v>1101</c:v>
                </c:pt>
                <c:pt idx="10871">
                  <c:v>154</c:v>
                </c:pt>
                <c:pt idx="10872">
                  <c:v>190</c:v>
                </c:pt>
                <c:pt idx="10873">
                  <c:v>1004</c:v>
                </c:pt>
                <c:pt idx="10874">
                  <c:v>255</c:v>
                </c:pt>
                <c:pt idx="10875">
                  <c:v>996</c:v>
                </c:pt>
                <c:pt idx="10876">
                  <c:v>292</c:v>
                </c:pt>
                <c:pt idx="10877">
                  <c:v>259</c:v>
                </c:pt>
                <c:pt idx="10878">
                  <c:v>1396</c:v>
                </c:pt>
                <c:pt idx="10879">
                  <c:v>572</c:v>
                </c:pt>
                <c:pt idx="10880">
                  <c:v>426</c:v>
                </c:pt>
                <c:pt idx="10881">
                  <c:v>437</c:v>
                </c:pt>
                <c:pt idx="10882">
                  <c:v>437</c:v>
                </c:pt>
                <c:pt idx="10883">
                  <c:v>55</c:v>
                </c:pt>
                <c:pt idx="10884">
                  <c:v>209</c:v>
                </c:pt>
                <c:pt idx="10885">
                  <c:v>306</c:v>
                </c:pt>
                <c:pt idx="10886">
                  <c:v>557</c:v>
                </c:pt>
                <c:pt idx="10887">
                  <c:v>916</c:v>
                </c:pt>
                <c:pt idx="10888">
                  <c:v>230</c:v>
                </c:pt>
                <c:pt idx="10889">
                  <c:v>298</c:v>
                </c:pt>
                <c:pt idx="10890">
                  <c:v>186</c:v>
                </c:pt>
                <c:pt idx="10891">
                  <c:v>266</c:v>
                </c:pt>
                <c:pt idx="10892">
                  <c:v>880</c:v>
                </c:pt>
                <c:pt idx="10893">
                  <c:v>833</c:v>
                </c:pt>
                <c:pt idx="10894">
                  <c:v>634</c:v>
                </c:pt>
                <c:pt idx="10895">
                  <c:v>27</c:v>
                </c:pt>
                <c:pt idx="10896">
                  <c:v>998</c:v>
                </c:pt>
                <c:pt idx="10897">
                  <c:v>484</c:v>
                </c:pt>
                <c:pt idx="10898">
                  <c:v>1025</c:v>
                </c:pt>
                <c:pt idx="10899">
                  <c:v>304</c:v>
                </c:pt>
                <c:pt idx="10900">
                  <c:v>1175</c:v>
                </c:pt>
                <c:pt idx="10901">
                  <c:v>936</c:v>
                </c:pt>
                <c:pt idx="10902">
                  <c:v>25</c:v>
                </c:pt>
                <c:pt idx="10903">
                  <c:v>628</c:v>
                </c:pt>
                <c:pt idx="10904">
                  <c:v>236</c:v>
                </c:pt>
                <c:pt idx="10905">
                  <c:v>820</c:v>
                </c:pt>
                <c:pt idx="10906">
                  <c:v>439</c:v>
                </c:pt>
                <c:pt idx="10907">
                  <c:v>574</c:v>
                </c:pt>
                <c:pt idx="10908">
                  <c:v>784</c:v>
                </c:pt>
                <c:pt idx="10909">
                  <c:v>437</c:v>
                </c:pt>
                <c:pt idx="10910">
                  <c:v>653</c:v>
                </c:pt>
                <c:pt idx="10911">
                  <c:v>199</c:v>
                </c:pt>
                <c:pt idx="10912" formatCode="0.00E+00">
                  <c:v>4.8999999999999998E-3</c:v>
                </c:pt>
                <c:pt idx="10913">
                  <c:v>359</c:v>
                </c:pt>
                <c:pt idx="10914">
                  <c:v>597</c:v>
                </c:pt>
                <c:pt idx="10915">
                  <c:v>371</c:v>
                </c:pt>
                <c:pt idx="10916">
                  <c:v>636</c:v>
                </c:pt>
                <c:pt idx="10917">
                  <c:v>796</c:v>
                </c:pt>
                <c:pt idx="10918">
                  <c:v>219</c:v>
                </c:pt>
                <c:pt idx="10919">
                  <c:v>101</c:v>
                </c:pt>
                <c:pt idx="10920">
                  <c:v>1026</c:v>
                </c:pt>
                <c:pt idx="10921">
                  <c:v>1366</c:v>
                </c:pt>
                <c:pt idx="10922">
                  <c:v>1137</c:v>
                </c:pt>
                <c:pt idx="10923">
                  <c:v>1097</c:v>
                </c:pt>
                <c:pt idx="10924">
                  <c:v>368</c:v>
                </c:pt>
                <c:pt idx="10925">
                  <c:v>451</c:v>
                </c:pt>
                <c:pt idx="10926">
                  <c:v>1027</c:v>
                </c:pt>
                <c:pt idx="10927">
                  <c:v>288</c:v>
                </c:pt>
                <c:pt idx="10928">
                  <c:v>1301</c:v>
                </c:pt>
                <c:pt idx="10929">
                  <c:v>373</c:v>
                </c:pt>
                <c:pt idx="10930">
                  <c:v>962</c:v>
                </c:pt>
                <c:pt idx="10931">
                  <c:v>455</c:v>
                </c:pt>
                <c:pt idx="10932">
                  <c:v>1155</c:v>
                </c:pt>
                <c:pt idx="10933">
                  <c:v>408</c:v>
                </c:pt>
                <c:pt idx="10934">
                  <c:v>1005</c:v>
                </c:pt>
                <c:pt idx="10935">
                  <c:v>698</c:v>
                </c:pt>
                <c:pt idx="10936">
                  <c:v>422</c:v>
                </c:pt>
                <c:pt idx="10937">
                  <c:v>250</c:v>
                </c:pt>
                <c:pt idx="10938">
                  <c:v>896</c:v>
                </c:pt>
                <c:pt idx="10939">
                  <c:v>278</c:v>
                </c:pt>
                <c:pt idx="10940">
                  <c:v>1033</c:v>
                </c:pt>
                <c:pt idx="10941" formatCode="0.00E+00">
                  <c:v>4.8999999999999998E-3</c:v>
                </c:pt>
                <c:pt idx="10942">
                  <c:v>9</c:v>
                </c:pt>
                <c:pt idx="10943">
                  <c:v>644</c:v>
                </c:pt>
                <c:pt idx="10944">
                  <c:v>1022</c:v>
                </c:pt>
                <c:pt idx="10945">
                  <c:v>236</c:v>
                </c:pt>
                <c:pt idx="10946">
                  <c:v>137</c:v>
                </c:pt>
                <c:pt idx="10947">
                  <c:v>304</c:v>
                </c:pt>
                <c:pt idx="10948">
                  <c:v>474</c:v>
                </c:pt>
                <c:pt idx="10949">
                  <c:v>431</c:v>
                </c:pt>
                <c:pt idx="10950">
                  <c:v>1343</c:v>
                </c:pt>
                <c:pt idx="10951">
                  <c:v>1269</c:v>
                </c:pt>
                <c:pt idx="10952">
                  <c:v>319</c:v>
                </c:pt>
                <c:pt idx="10953">
                  <c:v>1412</c:v>
                </c:pt>
                <c:pt idx="10954">
                  <c:v>585</c:v>
                </c:pt>
                <c:pt idx="10955">
                  <c:v>384</c:v>
                </c:pt>
                <c:pt idx="10956">
                  <c:v>244</c:v>
                </c:pt>
                <c:pt idx="10957">
                  <c:v>1366</c:v>
                </c:pt>
                <c:pt idx="10958">
                  <c:v>605</c:v>
                </c:pt>
                <c:pt idx="10959">
                  <c:v>826</c:v>
                </c:pt>
                <c:pt idx="10960">
                  <c:v>1063</c:v>
                </c:pt>
                <c:pt idx="10961">
                  <c:v>1400</c:v>
                </c:pt>
                <c:pt idx="10962">
                  <c:v>970</c:v>
                </c:pt>
                <c:pt idx="10963">
                  <c:v>584</c:v>
                </c:pt>
                <c:pt idx="10964">
                  <c:v>1240</c:v>
                </c:pt>
                <c:pt idx="10965">
                  <c:v>306</c:v>
                </c:pt>
                <c:pt idx="10966">
                  <c:v>1127</c:v>
                </c:pt>
                <c:pt idx="10967">
                  <c:v>309</c:v>
                </c:pt>
                <c:pt idx="10968">
                  <c:v>661</c:v>
                </c:pt>
                <c:pt idx="10969">
                  <c:v>482</c:v>
                </c:pt>
                <c:pt idx="10970">
                  <c:v>238</c:v>
                </c:pt>
                <c:pt idx="10971">
                  <c:v>826</c:v>
                </c:pt>
                <c:pt idx="10972">
                  <c:v>723</c:v>
                </c:pt>
                <c:pt idx="10973">
                  <c:v>1527</c:v>
                </c:pt>
                <c:pt idx="10974">
                  <c:v>1024</c:v>
                </c:pt>
                <c:pt idx="10975">
                  <c:v>1078</c:v>
                </c:pt>
                <c:pt idx="10976">
                  <c:v>1335</c:v>
                </c:pt>
                <c:pt idx="10977">
                  <c:v>581</c:v>
                </c:pt>
                <c:pt idx="10978">
                  <c:v>944</c:v>
                </c:pt>
                <c:pt idx="10979">
                  <c:v>881</c:v>
                </c:pt>
                <c:pt idx="10980">
                  <c:v>516</c:v>
                </c:pt>
                <c:pt idx="10981">
                  <c:v>444</c:v>
                </c:pt>
                <c:pt idx="10982">
                  <c:v>400</c:v>
                </c:pt>
                <c:pt idx="10983">
                  <c:v>217</c:v>
                </c:pt>
                <c:pt idx="10984">
                  <c:v>1094</c:v>
                </c:pt>
                <c:pt idx="10985">
                  <c:v>243</c:v>
                </c:pt>
                <c:pt idx="10986">
                  <c:v>260</c:v>
                </c:pt>
                <c:pt idx="10987">
                  <c:v>253</c:v>
                </c:pt>
                <c:pt idx="10988">
                  <c:v>290</c:v>
                </c:pt>
                <c:pt idx="10989">
                  <c:v>1167</c:v>
                </c:pt>
                <c:pt idx="10990">
                  <c:v>252</c:v>
                </c:pt>
                <c:pt idx="10991">
                  <c:v>853</c:v>
                </c:pt>
                <c:pt idx="10992">
                  <c:v>346</c:v>
                </c:pt>
                <c:pt idx="10993">
                  <c:v>216</c:v>
                </c:pt>
                <c:pt idx="10994">
                  <c:v>347</c:v>
                </c:pt>
                <c:pt idx="10995">
                  <c:v>1019</c:v>
                </c:pt>
                <c:pt idx="10996">
                  <c:v>1276</c:v>
                </c:pt>
                <c:pt idx="10997">
                  <c:v>990</c:v>
                </c:pt>
                <c:pt idx="10998">
                  <c:v>948</c:v>
                </c:pt>
                <c:pt idx="10999">
                  <c:v>1432</c:v>
                </c:pt>
                <c:pt idx="11000">
                  <c:v>1002</c:v>
                </c:pt>
                <c:pt idx="11001">
                  <c:v>341</c:v>
                </c:pt>
                <c:pt idx="11002">
                  <c:v>305</c:v>
                </c:pt>
                <c:pt idx="11003">
                  <c:v>670</c:v>
                </c:pt>
                <c:pt idx="11004">
                  <c:v>443</c:v>
                </c:pt>
                <c:pt idx="11005">
                  <c:v>1385</c:v>
                </c:pt>
                <c:pt idx="11006">
                  <c:v>1520</c:v>
                </c:pt>
                <c:pt idx="11007">
                  <c:v>287</c:v>
                </c:pt>
                <c:pt idx="11008">
                  <c:v>294</c:v>
                </c:pt>
                <c:pt idx="11009">
                  <c:v>580</c:v>
                </c:pt>
                <c:pt idx="11010">
                  <c:v>1200</c:v>
                </c:pt>
                <c:pt idx="11011">
                  <c:v>112</c:v>
                </c:pt>
                <c:pt idx="11012">
                  <c:v>1312</c:v>
                </c:pt>
                <c:pt idx="11013">
                  <c:v>425</c:v>
                </c:pt>
                <c:pt idx="11014">
                  <c:v>173</c:v>
                </c:pt>
                <c:pt idx="11015">
                  <c:v>1091</c:v>
                </c:pt>
                <c:pt idx="11016">
                  <c:v>683</c:v>
                </c:pt>
                <c:pt idx="11017">
                  <c:v>303</c:v>
                </c:pt>
                <c:pt idx="11018">
                  <c:v>269</c:v>
                </c:pt>
                <c:pt idx="11019">
                  <c:v>583</c:v>
                </c:pt>
                <c:pt idx="11020">
                  <c:v>556</c:v>
                </c:pt>
                <c:pt idx="11021">
                  <c:v>1460</c:v>
                </c:pt>
                <c:pt idx="11022">
                  <c:v>449</c:v>
                </c:pt>
                <c:pt idx="11023">
                  <c:v>210</c:v>
                </c:pt>
                <c:pt idx="11024">
                  <c:v>246</c:v>
                </c:pt>
                <c:pt idx="11025">
                  <c:v>1157</c:v>
                </c:pt>
                <c:pt idx="11026">
                  <c:v>1103</c:v>
                </c:pt>
                <c:pt idx="11027">
                  <c:v>454</c:v>
                </c:pt>
                <c:pt idx="11028">
                  <c:v>289</c:v>
                </c:pt>
                <c:pt idx="11029">
                  <c:v>457</c:v>
                </c:pt>
                <c:pt idx="11030">
                  <c:v>562</c:v>
                </c:pt>
                <c:pt idx="11031">
                  <c:v>6</c:v>
                </c:pt>
                <c:pt idx="11032">
                  <c:v>548</c:v>
                </c:pt>
                <c:pt idx="11033">
                  <c:v>157</c:v>
                </c:pt>
                <c:pt idx="11034">
                  <c:v>625</c:v>
                </c:pt>
                <c:pt idx="11035">
                  <c:v>318</c:v>
                </c:pt>
                <c:pt idx="11036">
                  <c:v>219</c:v>
                </c:pt>
                <c:pt idx="11037">
                  <c:v>601</c:v>
                </c:pt>
                <c:pt idx="11038">
                  <c:v>75</c:v>
                </c:pt>
                <c:pt idx="11039">
                  <c:v>538</c:v>
                </c:pt>
                <c:pt idx="11040">
                  <c:v>880</c:v>
                </c:pt>
                <c:pt idx="11041">
                  <c:v>1001</c:v>
                </c:pt>
                <c:pt idx="11042">
                  <c:v>486</c:v>
                </c:pt>
                <c:pt idx="11043">
                  <c:v>1123</c:v>
                </c:pt>
                <c:pt idx="11044">
                  <c:v>1076</c:v>
                </c:pt>
                <c:pt idx="11045">
                  <c:v>409</c:v>
                </c:pt>
                <c:pt idx="11046">
                  <c:v>859</c:v>
                </c:pt>
                <c:pt idx="11047">
                  <c:v>880</c:v>
                </c:pt>
                <c:pt idx="11048">
                  <c:v>525</c:v>
                </c:pt>
                <c:pt idx="11049">
                  <c:v>523</c:v>
                </c:pt>
                <c:pt idx="11050">
                  <c:v>259</c:v>
                </c:pt>
                <c:pt idx="11051">
                  <c:v>456</c:v>
                </c:pt>
                <c:pt idx="11052">
                  <c:v>474</c:v>
                </c:pt>
                <c:pt idx="11053">
                  <c:v>1099</c:v>
                </c:pt>
                <c:pt idx="11054">
                  <c:v>220</c:v>
                </c:pt>
                <c:pt idx="11055">
                  <c:v>246</c:v>
                </c:pt>
                <c:pt idx="11056">
                  <c:v>147</c:v>
                </c:pt>
                <c:pt idx="11057">
                  <c:v>399</c:v>
                </c:pt>
                <c:pt idx="11058">
                  <c:v>597</c:v>
                </c:pt>
                <c:pt idx="11059">
                  <c:v>426</c:v>
                </c:pt>
                <c:pt idx="11060">
                  <c:v>617</c:v>
                </c:pt>
                <c:pt idx="11061">
                  <c:v>287</c:v>
                </c:pt>
                <c:pt idx="11062">
                  <c:v>327</c:v>
                </c:pt>
                <c:pt idx="11063">
                  <c:v>208</c:v>
                </c:pt>
                <c:pt idx="11064">
                  <c:v>1537</c:v>
                </c:pt>
                <c:pt idx="11065">
                  <c:v>1549</c:v>
                </c:pt>
                <c:pt idx="11066">
                  <c:v>710</c:v>
                </c:pt>
                <c:pt idx="11067">
                  <c:v>1021</c:v>
                </c:pt>
                <c:pt idx="11068">
                  <c:v>282</c:v>
                </c:pt>
                <c:pt idx="11069">
                  <c:v>1032</c:v>
                </c:pt>
                <c:pt idx="11070">
                  <c:v>1139</c:v>
                </c:pt>
                <c:pt idx="11071">
                  <c:v>853</c:v>
                </c:pt>
                <c:pt idx="11072">
                  <c:v>268</c:v>
                </c:pt>
                <c:pt idx="11073">
                  <c:v>826</c:v>
                </c:pt>
                <c:pt idx="11074">
                  <c:v>327</c:v>
                </c:pt>
                <c:pt idx="11075">
                  <c:v>1433</c:v>
                </c:pt>
                <c:pt idx="11076">
                  <c:v>1131</c:v>
                </c:pt>
                <c:pt idx="11077">
                  <c:v>1119</c:v>
                </c:pt>
                <c:pt idx="11078">
                  <c:v>1259</c:v>
                </c:pt>
                <c:pt idx="11079">
                  <c:v>239</c:v>
                </c:pt>
                <c:pt idx="11080">
                  <c:v>1277</c:v>
                </c:pt>
                <c:pt idx="11081">
                  <c:v>968</c:v>
                </c:pt>
                <c:pt idx="11082">
                  <c:v>279</c:v>
                </c:pt>
                <c:pt idx="11083">
                  <c:v>284</c:v>
                </c:pt>
                <c:pt idx="11084">
                  <c:v>1236</c:v>
                </c:pt>
                <c:pt idx="11085">
                  <c:v>827</c:v>
                </c:pt>
                <c:pt idx="11086">
                  <c:v>705</c:v>
                </c:pt>
                <c:pt idx="11087">
                  <c:v>281</c:v>
                </c:pt>
                <c:pt idx="11088">
                  <c:v>359</c:v>
                </c:pt>
                <c:pt idx="11089">
                  <c:v>362</c:v>
                </c:pt>
                <c:pt idx="11090">
                  <c:v>154</c:v>
                </c:pt>
                <c:pt idx="11091">
                  <c:v>437</c:v>
                </c:pt>
                <c:pt idx="11092">
                  <c:v>1100</c:v>
                </c:pt>
                <c:pt idx="11093">
                  <c:v>236</c:v>
                </c:pt>
                <c:pt idx="11094">
                  <c:v>382</c:v>
                </c:pt>
                <c:pt idx="11095">
                  <c:v>1078</c:v>
                </c:pt>
                <c:pt idx="11096">
                  <c:v>443</c:v>
                </c:pt>
                <c:pt idx="11097">
                  <c:v>912</c:v>
                </c:pt>
                <c:pt idx="11098">
                  <c:v>940</c:v>
                </c:pt>
                <c:pt idx="11099">
                  <c:v>873</c:v>
                </c:pt>
                <c:pt idx="11100">
                  <c:v>1426</c:v>
                </c:pt>
                <c:pt idx="11101">
                  <c:v>1112</c:v>
                </c:pt>
                <c:pt idx="11102">
                  <c:v>353</c:v>
                </c:pt>
                <c:pt idx="11103">
                  <c:v>344</c:v>
                </c:pt>
                <c:pt idx="11104">
                  <c:v>841</c:v>
                </c:pt>
                <c:pt idx="11105">
                  <c:v>313</c:v>
                </c:pt>
                <c:pt idx="11106">
                  <c:v>1046</c:v>
                </c:pt>
                <c:pt idx="11107">
                  <c:v>500</c:v>
                </c:pt>
                <c:pt idx="11108">
                  <c:v>1038</c:v>
                </c:pt>
                <c:pt idx="11109">
                  <c:v>876</c:v>
                </c:pt>
                <c:pt idx="11110">
                  <c:v>385</c:v>
                </c:pt>
                <c:pt idx="11111">
                  <c:v>59</c:v>
                </c:pt>
                <c:pt idx="11112">
                  <c:v>969</c:v>
                </c:pt>
                <c:pt idx="11113">
                  <c:v>397</c:v>
                </c:pt>
                <c:pt idx="11114">
                  <c:v>179</c:v>
                </c:pt>
                <c:pt idx="11115">
                  <c:v>1021</c:v>
                </c:pt>
                <c:pt idx="11116">
                  <c:v>288</c:v>
                </c:pt>
                <c:pt idx="11117">
                  <c:v>938</c:v>
                </c:pt>
                <c:pt idx="11118">
                  <c:v>448</c:v>
                </c:pt>
                <c:pt idx="11119">
                  <c:v>403</c:v>
                </c:pt>
                <c:pt idx="11120">
                  <c:v>321</c:v>
                </c:pt>
                <c:pt idx="11121">
                  <c:v>355</c:v>
                </c:pt>
                <c:pt idx="11122">
                  <c:v>114</c:v>
                </c:pt>
                <c:pt idx="11123">
                  <c:v>763</c:v>
                </c:pt>
                <c:pt idx="11124">
                  <c:v>306</c:v>
                </c:pt>
                <c:pt idx="11125">
                  <c:v>1057</c:v>
                </c:pt>
                <c:pt idx="11126">
                  <c:v>1203</c:v>
                </c:pt>
                <c:pt idx="11127">
                  <c:v>1167</c:v>
                </c:pt>
                <c:pt idx="11128">
                  <c:v>852</c:v>
                </c:pt>
                <c:pt idx="11129">
                  <c:v>1233</c:v>
                </c:pt>
                <c:pt idx="11130">
                  <c:v>1172</c:v>
                </c:pt>
                <c:pt idx="11131">
                  <c:v>180</c:v>
                </c:pt>
                <c:pt idx="11132">
                  <c:v>245</c:v>
                </c:pt>
                <c:pt idx="11133">
                  <c:v>1392</c:v>
                </c:pt>
                <c:pt idx="11134">
                  <c:v>349</c:v>
                </c:pt>
                <c:pt idx="11135">
                  <c:v>37</c:v>
                </c:pt>
                <c:pt idx="11136">
                  <c:v>225</c:v>
                </c:pt>
                <c:pt idx="11137">
                  <c:v>265</c:v>
                </c:pt>
                <c:pt idx="11138">
                  <c:v>64</c:v>
                </c:pt>
                <c:pt idx="11139">
                  <c:v>1451</c:v>
                </c:pt>
                <c:pt idx="11140">
                  <c:v>256</c:v>
                </c:pt>
                <c:pt idx="11141">
                  <c:v>1014</c:v>
                </c:pt>
                <c:pt idx="11142" formatCode="0.00E+00">
                  <c:v>4.8999999999999998E-3</c:v>
                </c:pt>
                <c:pt idx="11143">
                  <c:v>428</c:v>
                </c:pt>
                <c:pt idx="11144">
                  <c:v>1619</c:v>
                </c:pt>
                <c:pt idx="11145">
                  <c:v>431</c:v>
                </c:pt>
                <c:pt idx="11146">
                  <c:v>1102</c:v>
                </c:pt>
                <c:pt idx="11147">
                  <c:v>1225</c:v>
                </c:pt>
                <c:pt idx="11148">
                  <c:v>896</c:v>
                </c:pt>
                <c:pt idx="11149">
                  <c:v>1001</c:v>
                </c:pt>
                <c:pt idx="11150">
                  <c:v>251</c:v>
                </c:pt>
                <c:pt idx="11151">
                  <c:v>674</c:v>
                </c:pt>
                <c:pt idx="11152">
                  <c:v>267</c:v>
                </c:pt>
                <c:pt idx="11153">
                  <c:v>63</c:v>
                </c:pt>
                <c:pt idx="11154">
                  <c:v>102</c:v>
                </c:pt>
                <c:pt idx="11155">
                  <c:v>470</c:v>
                </c:pt>
                <c:pt idx="11156">
                  <c:v>933</c:v>
                </c:pt>
                <c:pt idx="11157">
                  <c:v>219</c:v>
                </c:pt>
                <c:pt idx="11158">
                  <c:v>1117</c:v>
                </c:pt>
                <c:pt idx="11159">
                  <c:v>1039</c:v>
                </c:pt>
                <c:pt idx="11160">
                  <c:v>1017</c:v>
                </c:pt>
                <c:pt idx="11161">
                  <c:v>613</c:v>
                </c:pt>
                <c:pt idx="11162">
                  <c:v>78</c:v>
                </c:pt>
                <c:pt idx="11163">
                  <c:v>943</c:v>
                </c:pt>
                <c:pt idx="11164">
                  <c:v>215</c:v>
                </c:pt>
                <c:pt idx="11165">
                  <c:v>316</c:v>
                </c:pt>
                <c:pt idx="11166">
                  <c:v>1096</c:v>
                </c:pt>
                <c:pt idx="11167">
                  <c:v>256</c:v>
                </c:pt>
                <c:pt idx="11168">
                  <c:v>120</c:v>
                </c:pt>
                <c:pt idx="11169">
                  <c:v>899</c:v>
                </c:pt>
                <c:pt idx="11170">
                  <c:v>213</c:v>
                </c:pt>
                <c:pt idx="11171">
                  <c:v>1020</c:v>
                </c:pt>
                <c:pt idx="11172">
                  <c:v>223</c:v>
                </c:pt>
                <c:pt idx="11173">
                  <c:v>1038</c:v>
                </c:pt>
                <c:pt idx="11174">
                  <c:v>243</c:v>
                </c:pt>
                <c:pt idx="11175">
                  <c:v>971</c:v>
                </c:pt>
                <c:pt idx="11176">
                  <c:v>283</c:v>
                </c:pt>
                <c:pt idx="11177">
                  <c:v>989</c:v>
                </c:pt>
                <c:pt idx="11178">
                  <c:v>177</c:v>
                </c:pt>
                <c:pt idx="11179">
                  <c:v>429</c:v>
                </c:pt>
                <c:pt idx="11180">
                  <c:v>1232</c:v>
                </c:pt>
                <c:pt idx="11181">
                  <c:v>266</c:v>
                </c:pt>
                <c:pt idx="11182">
                  <c:v>251</c:v>
                </c:pt>
                <c:pt idx="11183">
                  <c:v>476</c:v>
                </c:pt>
                <c:pt idx="11184">
                  <c:v>57</c:v>
                </c:pt>
                <c:pt idx="11185">
                  <c:v>149</c:v>
                </c:pt>
                <c:pt idx="11186">
                  <c:v>219</c:v>
                </c:pt>
                <c:pt idx="11187">
                  <c:v>296</c:v>
                </c:pt>
                <c:pt idx="11188">
                  <c:v>1484</c:v>
                </c:pt>
                <c:pt idx="11189">
                  <c:v>288</c:v>
                </c:pt>
                <c:pt idx="11190">
                  <c:v>480</c:v>
                </c:pt>
                <c:pt idx="11191">
                  <c:v>1605</c:v>
                </c:pt>
                <c:pt idx="11192">
                  <c:v>1365</c:v>
                </c:pt>
                <c:pt idx="11193">
                  <c:v>47</c:v>
                </c:pt>
                <c:pt idx="11194">
                  <c:v>894</c:v>
                </c:pt>
                <c:pt idx="11195">
                  <c:v>118</c:v>
                </c:pt>
                <c:pt idx="11196">
                  <c:v>292</c:v>
                </c:pt>
                <c:pt idx="11197">
                  <c:v>348</c:v>
                </c:pt>
                <c:pt idx="11198">
                  <c:v>256</c:v>
                </c:pt>
                <c:pt idx="11199">
                  <c:v>1261</c:v>
                </c:pt>
                <c:pt idx="11200">
                  <c:v>262</c:v>
                </c:pt>
                <c:pt idx="11201">
                  <c:v>337</c:v>
                </c:pt>
                <c:pt idx="11202">
                  <c:v>1001</c:v>
                </c:pt>
                <c:pt idx="11203">
                  <c:v>1618</c:v>
                </c:pt>
                <c:pt idx="11204">
                  <c:v>892</c:v>
                </c:pt>
                <c:pt idx="11205">
                  <c:v>1065</c:v>
                </c:pt>
                <c:pt idx="11206">
                  <c:v>157</c:v>
                </c:pt>
                <c:pt idx="11207">
                  <c:v>314</c:v>
                </c:pt>
                <c:pt idx="11208">
                  <c:v>902</c:v>
                </c:pt>
                <c:pt idx="11209">
                  <c:v>157</c:v>
                </c:pt>
                <c:pt idx="11210">
                  <c:v>332</c:v>
                </c:pt>
                <c:pt idx="11211">
                  <c:v>337</c:v>
                </c:pt>
                <c:pt idx="11212">
                  <c:v>1288</c:v>
                </c:pt>
                <c:pt idx="11213">
                  <c:v>334</c:v>
                </c:pt>
                <c:pt idx="11214">
                  <c:v>342</c:v>
                </c:pt>
                <c:pt idx="11215">
                  <c:v>180</c:v>
                </c:pt>
                <c:pt idx="11216">
                  <c:v>334</c:v>
                </c:pt>
                <c:pt idx="11217">
                  <c:v>1092</c:v>
                </c:pt>
                <c:pt idx="11218">
                  <c:v>1240</c:v>
                </c:pt>
                <c:pt idx="11219">
                  <c:v>169</c:v>
                </c:pt>
                <c:pt idx="11220">
                  <c:v>1053</c:v>
                </c:pt>
                <c:pt idx="11221">
                  <c:v>306</c:v>
                </c:pt>
                <c:pt idx="11222">
                  <c:v>688</c:v>
                </c:pt>
                <c:pt idx="11223">
                  <c:v>418</c:v>
                </c:pt>
                <c:pt idx="11224">
                  <c:v>371</c:v>
                </c:pt>
                <c:pt idx="11225">
                  <c:v>297</c:v>
                </c:pt>
                <c:pt idx="11226">
                  <c:v>1058</c:v>
                </c:pt>
                <c:pt idx="11227">
                  <c:v>73</c:v>
                </c:pt>
                <c:pt idx="11228">
                  <c:v>299</c:v>
                </c:pt>
                <c:pt idx="11229">
                  <c:v>565</c:v>
                </c:pt>
                <c:pt idx="11230">
                  <c:v>397</c:v>
                </c:pt>
                <c:pt idx="11231">
                  <c:v>161</c:v>
                </c:pt>
                <c:pt idx="11232">
                  <c:v>298</c:v>
                </c:pt>
                <c:pt idx="11233">
                  <c:v>1077</c:v>
                </c:pt>
                <c:pt idx="11234">
                  <c:v>732</c:v>
                </c:pt>
                <c:pt idx="11235">
                  <c:v>440</c:v>
                </c:pt>
                <c:pt idx="11236" formatCode="0.00E+00">
                  <c:v>4.8999999999999998E-3</c:v>
                </c:pt>
                <c:pt idx="11237">
                  <c:v>216</c:v>
                </c:pt>
                <c:pt idx="11238" formatCode="0.00E+00">
                  <c:v>4.8999999999999998E-3</c:v>
                </c:pt>
                <c:pt idx="11239">
                  <c:v>911</c:v>
                </c:pt>
                <c:pt idx="11240">
                  <c:v>282</c:v>
                </c:pt>
                <c:pt idx="11241">
                  <c:v>441</c:v>
                </c:pt>
                <c:pt idx="11242">
                  <c:v>153</c:v>
                </c:pt>
                <c:pt idx="11243">
                  <c:v>304</c:v>
                </c:pt>
                <c:pt idx="11244">
                  <c:v>93</c:v>
                </c:pt>
                <c:pt idx="11245">
                  <c:v>251</c:v>
                </c:pt>
                <c:pt idx="11246">
                  <c:v>429</c:v>
                </c:pt>
                <c:pt idx="11247">
                  <c:v>383</c:v>
                </c:pt>
                <c:pt idx="11248">
                  <c:v>165</c:v>
                </c:pt>
                <c:pt idx="11249">
                  <c:v>305</c:v>
                </c:pt>
                <c:pt idx="11250">
                  <c:v>135</c:v>
                </c:pt>
                <c:pt idx="11251">
                  <c:v>1010</c:v>
                </c:pt>
                <c:pt idx="11252">
                  <c:v>23</c:v>
                </c:pt>
                <c:pt idx="11253">
                  <c:v>505</c:v>
                </c:pt>
                <c:pt idx="11254">
                  <c:v>180</c:v>
                </c:pt>
                <c:pt idx="11255">
                  <c:v>219</c:v>
                </c:pt>
                <c:pt idx="11256">
                  <c:v>950</c:v>
                </c:pt>
                <c:pt idx="11257">
                  <c:v>262</c:v>
                </c:pt>
                <c:pt idx="11258">
                  <c:v>909</c:v>
                </c:pt>
                <c:pt idx="11259">
                  <c:v>794</c:v>
                </c:pt>
                <c:pt idx="11260">
                  <c:v>459</c:v>
                </c:pt>
                <c:pt idx="11261">
                  <c:v>218</c:v>
                </c:pt>
                <c:pt idx="11262">
                  <c:v>184</c:v>
                </c:pt>
                <c:pt idx="11263">
                  <c:v>98</c:v>
                </c:pt>
                <c:pt idx="11264">
                  <c:v>122</c:v>
                </c:pt>
                <c:pt idx="11265">
                  <c:v>544</c:v>
                </c:pt>
                <c:pt idx="11266">
                  <c:v>16</c:v>
                </c:pt>
                <c:pt idx="11267">
                  <c:v>556</c:v>
                </c:pt>
                <c:pt idx="11268">
                  <c:v>223</c:v>
                </c:pt>
                <c:pt idx="11269">
                  <c:v>60</c:v>
                </c:pt>
                <c:pt idx="11270">
                  <c:v>556</c:v>
                </c:pt>
                <c:pt idx="11271">
                  <c:v>1048</c:v>
                </c:pt>
                <c:pt idx="11272" formatCode="0.00E+00">
                  <c:v>4.8999999999999998E-3</c:v>
                </c:pt>
                <c:pt idx="11273">
                  <c:v>400</c:v>
                </c:pt>
                <c:pt idx="11274">
                  <c:v>781</c:v>
                </c:pt>
                <c:pt idx="11275" formatCode="0.00E+00">
                  <c:v>4.8999999999999998E-3</c:v>
                </c:pt>
                <c:pt idx="11276">
                  <c:v>355</c:v>
                </c:pt>
                <c:pt idx="11277">
                  <c:v>1439</c:v>
                </c:pt>
                <c:pt idx="11278">
                  <c:v>891</c:v>
                </c:pt>
                <c:pt idx="11279">
                  <c:v>252</c:v>
                </c:pt>
                <c:pt idx="11280">
                  <c:v>302</c:v>
                </c:pt>
                <c:pt idx="11281">
                  <c:v>113</c:v>
                </c:pt>
                <c:pt idx="11282">
                  <c:v>181</c:v>
                </c:pt>
                <c:pt idx="11283">
                  <c:v>306</c:v>
                </c:pt>
                <c:pt idx="11284">
                  <c:v>176</c:v>
                </c:pt>
                <c:pt idx="11285">
                  <c:v>10</c:v>
                </c:pt>
                <c:pt idx="11286">
                  <c:v>167</c:v>
                </c:pt>
                <c:pt idx="11287">
                  <c:v>249</c:v>
                </c:pt>
                <c:pt idx="11288">
                  <c:v>769</c:v>
                </c:pt>
                <c:pt idx="11289">
                  <c:v>583</c:v>
                </c:pt>
                <c:pt idx="11290">
                  <c:v>322</c:v>
                </c:pt>
                <c:pt idx="11291">
                  <c:v>46</c:v>
                </c:pt>
                <c:pt idx="11292">
                  <c:v>62</c:v>
                </c:pt>
                <c:pt idx="11293">
                  <c:v>761</c:v>
                </c:pt>
                <c:pt idx="11294">
                  <c:v>164</c:v>
                </c:pt>
                <c:pt idx="11295">
                  <c:v>499</c:v>
                </c:pt>
                <c:pt idx="11296">
                  <c:v>617</c:v>
                </c:pt>
                <c:pt idx="11297">
                  <c:v>231</c:v>
                </c:pt>
                <c:pt idx="11298">
                  <c:v>324</c:v>
                </c:pt>
                <c:pt idx="11299">
                  <c:v>226</c:v>
                </c:pt>
                <c:pt idx="11300">
                  <c:v>681</c:v>
                </c:pt>
                <c:pt idx="11301">
                  <c:v>217</c:v>
                </c:pt>
                <c:pt idx="11302">
                  <c:v>201</c:v>
                </c:pt>
                <c:pt idx="11303">
                  <c:v>5</c:v>
                </c:pt>
                <c:pt idx="11304">
                  <c:v>155</c:v>
                </c:pt>
                <c:pt idx="11305">
                  <c:v>221</c:v>
                </c:pt>
                <c:pt idx="11306">
                  <c:v>291</c:v>
                </c:pt>
                <c:pt idx="11307">
                  <c:v>183</c:v>
                </c:pt>
                <c:pt idx="11308">
                  <c:v>324</c:v>
                </c:pt>
                <c:pt idx="11309">
                  <c:v>218</c:v>
                </c:pt>
                <c:pt idx="11310">
                  <c:v>300</c:v>
                </c:pt>
                <c:pt idx="11311">
                  <c:v>703</c:v>
                </c:pt>
                <c:pt idx="11312">
                  <c:v>564</c:v>
                </c:pt>
                <c:pt idx="11313">
                  <c:v>170</c:v>
                </c:pt>
                <c:pt idx="11314">
                  <c:v>194</c:v>
                </c:pt>
                <c:pt idx="11315">
                  <c:v>803</c:v>
                </c:pt>
                <c:pt idx="11316">
                  <c:v>128</c:v>
                </c:pt>
                <c:pt idx="11317">
                  <c:v>229</c:v>
                </c:pt>
                <c:pt idx="11318">
                  <c:v>236</c:v>
                </c:pt>
                <c:pt idx="11319">
                  <c:v>197</c:v>
                </c:pt>
                <c:pt idx="11320">
                  <c:v>187</c:v>
                </c:pt>
                <c:pt idx="11321">
                  <c:v>234</c:v>
                </c:pt>
                <c:pt idx="11322">
                  <c:v>631</c:v>
                </c:pt>
                <c:pt idx="11323">
                  <c:v>177</c:v>
                </c:pt>
                <c:pt idx="11324">
                  <c:v>112</c:v>
                </c:pt>
                <c:pt idx="11325">
                  <c:v>679</c:v>
                </c:pt>
                <c:pt idx="11326">
                  <c:v>711</c:v>
                </c:pt>
                <c:pt idx="11327">
                  <c:v>270</c:v>
                </c:pt>
                <c:pt idx="11328">
                  <c:v>160</c:v>
                </c:pt>
                <c:pt idx="11329">
                  <c:v>149</c:v>
                </c:pt>
                <c:pt idx="11330">
                  <c:v>262</c:v>
                </c:pt>
                <c:pt idx="11331">
                  <c:v>267</c:v>
                </c:pt>
                <c:pt idx="11332">
                  <c:v>180</c:v>
                </c:pt>
                <c:pt idx="11333">
                  <c:v>221</c:v>
                </c:pt>
                <c:pt idx="11334">
                  <c:v>211</c:v>
                </c:pt>
                <c:pt idx="11335">
                  <c:v>14</c:v>
                </c:pt>
                <c:pt idx="11336">
                  <c:v>197</c:v>
                </c:pt>
                <c:pt idx="11337">
                  <c:v>201</c:v>
                </c:pt>
                <c:pt idx="11338">
                  <c:v>328</c:v>
                </c:pt>
                <c:pt idx="11339" formatCode="0.00E+00">
                  <c:v>4.8999999999999998E-3</c:v>
                </c:pt>
                <c:pt idx="11340">
                  <c:v>99</c:v>
                </c:pt>
                <c:pt idx="11341">
                  <c:v>265</c:v>
                </c:pt>
                <c:pt idx="11342">
                  <c:v>285</c:v>
                </c:pt>
                <c:pt idx="11343">
                  <c:v>147</c:v>
                </c:pt>
                <c:pt idx="11344">
                  <c:v>173</c:v>
                </c:pt>
                <c:pt idx="11345">
                  <c:v>102</c:v>
                </c:pt>
                <c:pt idx="11346">
                  <c:v>64</c:v>
                </c:pt>
                <c:pt idx="11347">
                  <c:v>283</c:v>
                </c:pt>
                <c:pt idx="11348">
                  <c:v>563</c:v>
                </c:pt>
                <c:pt idx="11349">
                  <c:v>304</c:v>
                </c:pt>
                <c:pt idx="11350">
                  <c:v>413</c:v>
                </c:pt>
                <c:pt idx="11351">
                  <c:v>159</c:v>
                </c:pt>
                <c:pt idx="11352">
                  <c:v>1016</c:v>
                </c:pt>
                <c:pt idx="11353" formatCode="0.00E+00">
                  <c:v>4.8999999999999998E-3</c:v>
                </c:pt>
                <c:pt idx="11354">
                  <c:v>326</c:v>
                </c:pt>
                <c:pt idx="11355">
                  <c:v>1174</c:v>
                </c:pt>
                <c:pt idx="11356">
                  <c:v>395</c:v>
                </c:pt>
                <c:pt idx="11357">
                  <c:v>675</c:v>
                </c:pt>
                <c:pt idx="11358">
                  <c:v>1379</c:v>
                </c:pt>
                <c:pt idx="11359">
                  <c:v>548</c:v>
                </c:pt>
                <c:pt idx="11360">
                  <c:v>141</c:v>
                </c:pt>
                <c:pt idx="11361">
                  <c:v>403</c:v>
                </c:pt>
                <c:pt idx="11362">
                  <c:v>222</c:v>
                </c:pt>
                <c:pt idx="11363">
                  <c:v>551</c:v>
                </c:pt>
                <c:pt idx="11364">
                  <c:v>487</c:v>
                </c:pt>
                <c:pt idx="11365">
                  <c:v>1180</c:v>
                </c:pt>
                <c:pt idx="11366">
                  <c:v>925</c:v>
                </c:pt>
                <c:pt idx="11367">
                  <c:v>353</c:v>
                </c:pt>
                <c:pt idx="11368">
                  <c:v>1107</c:v>
                </c:pt>
                <c:pt idx="11369">
                  <c:v>259</c:v>
                </c:pt>
                <c:pt idx="11370" formatCode="0.00E+00">
                  <c:v>4.8999999999999998E-3</c:v>
                </c:pt>
                <c:pt idx="11371">
                  <c:v>276</c:v>
                </c:pt>
                <c:pt idx="11372">
                  <c:v>145</c:v>
                </c:pt>
                <c:pt idx="11373">
                  <c:v>166</c:v>
                </c:pt>
                <c:pt idx="11374">
                  <c:v>1689</c:v>
                </c:pt>
                <c:pt idx="11375">
                  <c:v>1059</c:v>
                </c:pt>
                <c:pt idx="11376">
                  <c:v>506</c:v>
                </c:pt>
                <c:pt idx="11377">
                  <c:v>168</c:v>
                </c:pt>
                <c:pt idx="11378">
                  <c:v>233</c:v>
                </c:pt>
                <c:pt idx="11379">
                  <c:v>5</c:v>
                </c:pt>
                <c:pt idx="11380">
                  <c:v>144</c:v>
                </c:pt>
                <c:pt idx="11381">
                  <c:v>680</c:v>
                </c:pt>
                <c:pt idx="11382">
                  <c:v>7</c:v>
                </c:pt>
                <c:pt idx="11383">
                  <c:v>503</c:v>
                </c:pt>
                <c:pt idx="11384" formatCode="0.00E+00">
                  <c:v>4.8999999999999998E-3</c:v>
                </c:pt>
                <c:pt idx="11385">
                  <c:v>1114</c:v>
                </c:pt>
                <c:pt idx="11386">
                  <c:v>236</c:v>
                </c:pt>
                <c:pt idx="11387">
                  <c:v>68</c:v>
                </c:pt>
                <c:pt idx="11388">
                  <c:v>187</c:v>
                </c:pt>
                <c:pt idx="11389">
                  <c:v>355</c:v>
                </c:pt>
                <c:pt idx="11390">
                  <c:v>619</c:v>
                </c:pt>
                <c:pt idx="11391" formatCode="0.00E+00">
                  <c:v>4.8999999999999998E-3</c:v>
                </c:pt>
                <c:pt idx="11392">
                  <c:v>97</c:v>
                </c:pt>
                <c:pt idx="11393">
                  <c:v>1134</c:v>
                </c:pt>
                <c:pt idx="11394">
                  <c:v>9</c:v>
                </c:pt>
                <c:pt idx="11395">
                  <c:v>46</c:v>
                </c:pt>
                <c:pt idx="11396">
                  <c:v>855</c:v>
                </c:pt>
                <c:pt idx="11397">
                  <c:v>1033</c:v>
                </c:pt>
                <c:pt idx="11398">
                  <c:v>1245</c:v>
                </c:pt>
                <c:pt idx="11399">
                  <c:v>1695</c:v>
                </c:pt>
                <c:pt idx="11400">
                  <c:v>931</c:v>
                </c:pt>
                <c:pt idx="11401">
                  <c:v>16</c:v>
                </c:pt>
                <c:pt idx="11402">
                  <c:v>1271</c:v>
                </c:pt>
                <c:pt idx="11403">
                  <c:v>966</c:v>
                </c:pt>
                <c:pt idx="11404">
                  <c:v>265</c:v>
                </c:pt>
                <c:pt idx="11405">
                  <c:v>811</c:v>
                </c:pt>
                <c:pt idx="11406">
                  <c:v>1338</c:v>
                </c:pt>
                <c:pt idx="11407">
                  <c:v>383</c:v>
                </c:pt>
                <c:pt idx="11408">
                  <c:v>183</c:v>
                </c:pt>
                <c:pt idx="11409">
                  <c:v>93</c:v>
                </c:pt>
                <c:pt idx="11410">
                  <c:v>229</c:v>
                </c:pt>
                <c:pt idx="11411">
                  <c:v>327</c:v>
                </c:pt>
                <c:pt idx="11412">
                  <c:v>115</c:v>
                </c:pt>
                <c:pt idx="11413">
                  <c:v>416</c:v>
                </c:pt>
                <c:pt idx="11414">
                  <c:v>72</c:v>
                </c:pt>
                <c:pt idx="11415">
                  <c:v>1154</c:v>
                </c:pt>
                <c:pt idx="11416">
                  <c:v>347</c:v>
                </c:pt>
                <c:pt idx="11417">
                  <c:v>210</c:v>
                </c:pt>
                <c:pt idx="11418">
                  <c:v>150</c:v>
                </c:pt>
                <c:pt idx="11419">
                  <c:v>328</c:v>
                </c:pt>
                <c:pt idx="11420">
                  <c:v>468</c:v>
                </c:pt>
                <c:pt idx="11421">
                  <c:v>302</c:v>
                </c:pt>
                <c:pt idx="11422">
                  <c:v>232</c:v>
                </c:pt>
                <c:pt idx="11423">
                  <c:v>173</c:v>
                </c:pt>
                <c:pt idx="11424">
                  <c:v>381</c:v>
                </c:pt>
                <c:pt idx="11425">
                  <c:v>212</c:v>
                </c:pt>
                <c:pt idx="11426">
                  <c:v>43</c:v>
                </c:pt>
                <c:pt idx="11427">
                  <c:v>304</c:v>
                </c:pt>
                <c:pt idx="11428">
                  <c:v>27</c:v>
                </c:pt>
                <c:pt idx="11429">
                  <c:v>512</c:v>
                </c:pt>
                <c:pt idx="11430">
                  <c:v>430</c:v>
                </c:pt>
                <c:pt idx="11431">
                  <c:v>525</c:v>
                </c:pt>
                <c:pt idx="11432">
                  <c:v>248</c:v>
                </c:pt>
                <c:pt idx="11433">
                  <c:v>846</c:v>
                </c:pt>
                <c:pt idx="11434">
                  <c:v>852</c:v>
                </c:pt>
                <c:pt idx="11435">
                  <c:v>453</c:v>
                </c:pt>
                <c:pt idx="11436">
                  <c:v>297</c:v>
                </c:pt>
                <c:pt idx="11437">
                  <c:v>1471</c:v>
                </c:pt>
                <c:pt idx="11438">
                  <c:v>11</c:v>
                </c:pt>
                <c:pt idx="11439">
                  <c:v>80</c:v>
                </c:pt>
                <c:pt idx="11440">
                  <c:v>145</c:v>
                </c:pt>
                <c:pt idx="11441">
                  <c:v>243</c:v>
                </c:pt>
                <c:pt idx="11442">
                  <c:v>28</c:v>
                </c:pt>
                <c:pt idx="11443">
                  <c:v>3</c:v>
                </c:pt>
                <c:pt idx="11444">
                  <c:v>249</c:v>
                </c:pt>
                <c:pt idx="11445">
                  <c:v>615</c:v>
                </c:pt>
                <c:pt idx="11446">
                  <c:v>714</c:v>
                </c:pt>
                <c:pt idx="11447" formatCode="0.00E+00">
                  <c:v>4.8999999999999998E-3</c:v>
                </c:pt>
                <c:pt idx="11448">
                  <c:v>108</c:v>
                </c:pt>
                <c:pt idx="11449" formatCode="0.00E+00">
                  <c:v>4.8999999999999998E-3</c:v>
                </c:pt>
                <c:pt idx="11450">
                  <c:v>74</c:v>
                </c:pt>
                <c:pt idx="11451">
                  <c:v>138</c:v>
                </c:pt>
                <c:pt idx="11452">
                  <c:v>43</c:v>
                </c:pt>
                <c:pt idx="11453">
                  <c:v>222</c:v>
                </c:pt>
                <c:pt idx="11454">
                  <c:v>226</c:v>
                </c:pt>
                <c:pt idx="11455">
                  <c:v>328</c:v>
                </c:pt>
                <c:pt idx="11456">
                  <c:v>206</c:v>
                </c:pt>
                <c:pt idx="11457">
                  <c:v>203</c:v>
                </c:pt>
                <c:pt idx="11458">
                  <c:v>200</c:v>
                </c:pt>
                <c:pt idx="11459">
                  <c:v>232</c:v>
                </c:pt>
                <c:pt idx="11460">
                  <c:v>625</c:v>
                </c:pt>
                <c:pt idx="11461">
                  <c:v>180</c:v>
                </c:pt>
                <c:pt idx="11462">
                  <c:v>336</c:v>
                </c:pt>
                <c:pt idx="11463">
                  <c:v>37</c:v>
                </c:pt>
                <c:pt idx="11464">
                  <c:v>96</c:v>
                </c:pt>
                <c:pt idx="11465">
                  <c:v>825</c:v>
                </c:pt>
                <c:pt idx="11466">
                  <c:v>69</c:v>
                </c:pt>
                <c:pt idx="11467">
                  <c:v>91</c:v>
                </c:pt>
                <c:pt idx="11468">
                  <c:v>25</c:v>
                </c:pt>
                <c:pt idx="11469">
                  <c:v>527</c:v>
                </c:pt>
                <c:pt idx="11470">
                  <c:v>340</c:v>
                </c:pt>
                <c:pt idx="11471" formatCode="0.00E+00">
                  <c:v>4.8999999999999998E-3</c:v>
                </c:pt>
                <c:pt idx="11472">
                  <c:v>248</c:v>
                </c:pt>
                <c:pt idx="11473">
                  <c:v>160</c:v>
                </c:pt>
                <c:pt idx="11474">
                  <c:v>49</c:v>
                </c:pt>
                <c:pt idx="11475">
                  <c:v>56</c:v>
                </c:pt>
                <c:pt idx="11476">
                  <c:v>163</c:v>
                </c:pt>
                <c:pt idx="11477">
                  <c:v>699</c:v>
                </c:pt>
                <c:pt idx="11478">
                  <c:v>182</c:v>
                </c:pt>
                <c:pt idx="11479">
                  <c:v>991</c:v>
                </c:pt>
                <c:pt idx="11480">
                  <c:v>911</c:v>
                </c:pt>
                <c:pt idx="11481">
                  <c:v>1028</c:v>
                </c:pt>
                <c:pt idx="11482">
                  <c:v>388</c:v>
                </c:pt>
                <c:pt idx="11483">
                  <c:v>806</c:v>
                </c:pt>
                <c:pt idx="11484">
                  <c:v>304</c:v>
                </c:pt>
                <c:pt idx="11485">
                  <c:v>1237</c:v>
                </c:pt>
                <c:pt idx="11486">
                  <c:v>721</c:v>
                </c:pt>
                <c:pt idx="11487">
                  <c:v>715</c:v>
                </c:pt>
                <c:pt idx="11488">
                  <c:v>1259</c:v>
                </c:pt>
                <c:pt idx="11489">
                  <c:v>261</c:v>
                </c:pt>
                <c:pt idx="11490">
                  <c:v>210</c:v>
                </c:pt>
                <c:pt idx="11491">
                  <c:v>160</c:v>
                </c:pt>
                <c:pt idx="11492">
                  <c:v>190</c:v>
                </c:pt>
                <c:pt idx="11493">
                  <c:v>1292</c:v>
                </c:pt>
                <c:pt idx="11494">
                  <c:v>124</c:v>
                </c:pt>
                <c:pt idx="11495">
                  <c:v>156</c:v>
                </c:pt>
                <c:pt idx="11496">
                  <c:v>85</c:v>
                </c:pt>
                <c:pt idx="11497">
                  <c:v>765</c:v>
                </c:pt>
                <c:pt idx="11498">
                  <c:v>180</c:v>
                </c:pt>
                <c:pt idx="11499">
                  <c:v>152</c:v>
                </c:pt>
                <c:pt idx="11500">
                  <c:v>225</c:v>
                </c:pt>
                <c:pt idx="11501">
                  <c:v>131</c:v>
                </c:pt>
                <c:pt idx="11502">
                  <c:v>181</c:v>
                </c:pt>
                <c:pt idx="11503">
                  <c:v>110</c:v>
                </c:pt>
                <c:pt idx="11504">
                  <c:v>99</c:v>
                </c:pt>
                <c:pt idx="11505">
                  <c:v>128</c:v>
                </c:pt>
                <c:pt idx="11506">
                  <c:v>238</c:v>
                </c:pt>
                <c:pt idx="11507">
                  <c:v>329</c:v>
                </c:pt>
                <c:pt idx="11508">
                  <c:v>562</c:v>
                </c:pt>
                <c:pt idx="11509">
                  <c:v>134</c:v>
                </c:pt>
                <c:pt idx="11510">
                  <c:v>518</c:v>
                </c:pt>
                <c:pt idx="11511">
                  <c:v>573</c:v>
                </c:pt>
                <c:pt idx="11512">
                  <c:v>131</c:v>
                </c:pt>
                <c:pt idx="11513">
                  <c:v>235</c:v>
                </c:pt>
                <c:pt idx="11514">
                  <c:v>200</c:v>
                </c:pt>
                <c:pt idx="11515">
                  <c:v>761</c:v>
                </c:pt>
                <c:pt idx="11516">
                  <c:v>124</c:v>
                </c:pt>
                <c:pt idx="11517">
                  <c:v>131</c:v>
                </c:pt>
                <c:pt idx="11518">
                  <c:v>475</c:v>
                </c:pt>
                <c:pt idx="11519">
                  <c:v>638</c:v>
                </c:pt>
                <c:pt idx="11520">
                  <c:v>725</c:v>
                </c:pt>
                <c:pt idx="11521">
                  <c:v>151</c:v>
                </c:pt>
                <c:pt idx="11522">
                  <c:v>166</c:v>
                </c:pt>
                <c:pt idx="11523">
                  <c:v>53</c:v>
                </c:pt>
                <c:pt idx="11524">
                  <c:v>170</c:v>
                </c:pt>
                <c:pt idx="11525">
                  <c:v>68</c:v>
                </c:pt>
                <c:pt idx="11526">
                  <c:v>142</c:v>
                </c:pt>
                <c:pt idx="11527">
                  <c:v>170</c:v>
                </c:pt>
                <c:pt idx="11528">
                  <c:v>108</c:v>
                </c:pt>
                <c:pt idx="11529">
                  <c:v>93</c:v>
                </c:pt>
                <c:pt idx="11530">
                  <c:v>272</c:v>
                </c:pt>
                <c:pt idx="11531">
                  <c:v>23</c:v>
                </c:pt>
                <c:pt idx="11532">
                  <c:v>286</c:v>
                </c:pt>
                <c:pt idx="11533">
                  <c:v>230</c:v>
                </c:pt>
                <c:pt idx="11534">
                  <c:v>691</c:v>
                </c:pt>
                <c:pt idx="11535">
                  <c:v>98</c:v>
                </c:pt>
                <c:pt idx="11536">
                  <c:v>124</c:v>
                </c:pt>
                <c:pt idx="11537">
                  <c:v>845</c:v>
                </c:pt>
                <c:pt idx="11538">
                  <c:v>301</c:v>
                </c:pt>
                <c:pt idx="11539">
                  <c:v>151</c:v>
                </c:pt>
                <c:pt idx="11540">
                  <c:v>306</c:v>
                </c:pt>
                <c:pt idx="11541">
                  <c:v>134</c:v>
                </c:pt>
                <c:pt idx="11542">
                  <c:v>294</c:v>
                </c:pt>
                <c:pt idx="11543">
                  <c:v>147</c:v>
                </c:pt>
                <c:pt idx="11544">
                  <c:v>210</c:v>
                </c:pt>
                <c:pt idx="11545">
                  <c:v>156</c:v>
                </c:pt>
                <c:pt idx="11546">
                  <c:v>131</c:v>
                </c:pt>
                <c:pt idx="11547">
                  <c:v>660</c:v>
                </c:pt>
                <c:pt idx="11548">
                  <c:v>261</c:v>
                </c:pt>
                <c:pt idx="11549">
                  <c:v>368</c:v>
                </c:pt>
                <c:pt idx="11550">
                  <c:v>317</c:v>
                </c:pt>
                <c:pt idx="11551">
                  <c:v>235</c:v>
                </c:pt>
                <c:pt idx="11552">
                  <c:v>135</c:v>
                </c:pt>
                <c:pt idx="11553">
                  <c:v>69</c:v>
                </c:pt>
                <c:pt idx="11554">
                  <c:v>49</c:v>
                </c:pt>
                <c:pt idx="11555">
                  <c:v>240</c:v>
                </c:pt>
                <c:pt idx="11556">
                  <c:v>64</c:v>
                </c:pt>
                <c:pt idx="11557">
                  <c:v>78</c:v>
                </c:pt>
                <c:pt idx="11558">
                  <c:v>187</c:v>
                </c:pt>
                <c:pt idx="11559">
                  <c:v>619</c:v>
                </c:pt>
                <c:pt idx="11560">
                  <c:v>30</c:v>
                </c:pt>
                <c:pt idx="11561">
                  <c:v>539</c:v>
                </c:pt>
                <c:pt idx="11562">
                  <c:v>563</c:v>
                </c:pt>
                <c:pt idx="11563">
                  <c:v>161</c:v>
                </c:pt>
                <c:pt idx="11564">
                  <c:v>91</c:v>
                </c:pt>
                <c:pt idx="11565">
                  <c:v>164</c:v>
                </c:pt>
                <c:pt idx="11566">
                  <c:v>124</c:v>
                </c:pt>
                <c:pt idx="11567">
                  <c:v>169</c:v>
                </c:pt>
                <c:pt idx="11568">
                  <c:v>274</c:v>
                </c:pt>
                <c:pt idx="11569" formatCode="0.00E+00">
                  <c:v>4.8999999999999998E-3</c:v>
                </c:pt>
                <c:pt idx="11570">
                  <c:v>684</c:v>
                </c:pt>
                <c:pt idx="11571">
                  <c:v>157</c:v>
                </c:pt>
                <c:pt idx="11572">
                  <c:v>95</c:v>
                </c:pt>
                <c:pt idx="11573">
                  <c:v>92</c:v>
                </c:pt>
                <c:pt idx="11574">
                  <c:v>893</c:v>
                </c:pt>
                <c:pt idx="11575">
                  <c:v>533</c:v>
                </c:pt>
                <c:pt idx="11576">
                  <c:v>145</c:v>
                </c:pt>
                <c:pt idx="11577">
                  <c:v>150</c:v>
                </c:pt>
                <c:pt idx="11578">
                  <c:v>156</c:v>
                </c:pt>
                <c:pt idx="11579">
                  <c:v>99</c:v>
                </c:pt>
                <c:pt idx="11580">
                  <c:v>118</c:v>
                </c:pt>
                <c:pt idx="11581">
                  <c:v>17</c:v>
                </c:pt>
                <c:pt idx="11582">
                  <c:v>550</c:v>
                </c:pt>
                <c:pt idx="11583">
                  <c:v>336</c:v>
                </c:pt>
                <c:pt idx="11584">
                  <c:v>297</c:v>
                </c:pt>
                <c:pt idx="11585">
                  <c:v>270</c:v>
                </c:pt>
                <c:pt idx="11586">
                  <c:v>414</c:v>
                </c:pt>
                <c:pt idx="11587">
                  <c:v>1035</c:v>
                </c:pt>
                <c:pt idx="11588">
                  <c:v>208</c:v>
                </c:pt>
                <c:pt idx="11589">
                  <c:v>206</c:v>
                </c:pt>
                <c:pt idx="11590">
                  <c:v>341</c:v>
                </c:pt>
                <c:pt idx="11591">
                  <c:v>219</c:v>
                </c:pt>
                <c:pt idx="11592">
                  <c:v>18</c:v>
                </c:pt>
                <c:pt idx="11593">
                  <c:v>1108</c:v>
                </c:pt>
                <c:pt idx="11594">
                  <c:v>496</c:v>
                </c:pt>
                <c:pt idx="11595">
                  <c:v>2449</c:v>
                </c:pt>
                <c:pt idx="11596">
                  <c:v>937</c:v>
                </c:pt>
                <c:pt idx="11597">
                  <c:v>1001</c:v>
                </c:pt>
                <c:pt idx="11598">
                  <c:v>922</c:v>
                </c:pt>
                <c:pt idx="11599">
                  <c:v>1350</c:v>
                </c:pt>
                <c:pt idx="11600">
                  <c:v>47</c:v>
                </c:pt>
                <c:pt idx="11601">
                  <c:v>1442</c:v>
                </c:pt>
                <c:pt idx="11602">
                  <c:v>1342</c:v>
                </c:pt>
                <c:pt idx="11603">
                  <c:v>101</c:v>
                </c:pt>
                <c:pt idx="11604" formatCode="0.00E+00">
                  <c:v>4.8999999999999998E-3</c:v>
                </c:pt>
                <c:pt idx="11605">
                  <c:v>101</c:v>
                </c:pt>
                <c:pt idx="11606">
                  <c:v>1350</c:v>
                </c:pt>
                <c:pt idx="11607">
                  <c:v>593</c:v>
                </c:pt>
                <c:pt idx="11608">
                  <c:v>903</c:v>
                </c:pt>
                <c:pt idx="11609">
                  <c:v>1441</c:v>
                </c:pt>
                <c:pt idx="11610">
                  <c:v>31</c:v>
                </c:pt>
                <c:pt idx="11611">
                  <c:v>78</c:v>
                </c:pt>
                <c:pt idx="11612">
                  <c:v>319</c:v>
                </c:pt>
                <c:pt idx="11613">
                  <c:v>1096</c:v>
                </c:pt>
                <c:pt idx="11614">
                  <c:v>919</c:v>
                </c:pt>
                <c:pt idx="11615">
                  <c:v>668</c:v>
                </c:pt>
                <c:pt idx="11616">
                  <c:v>299</c:v>
                </c:pt>
                <c:pt idx="11617">
                  <c:v>540</c:v>
                </c:pt>
                <c:pt idx="11618">
                  <c:v>1534</c:v>
                </c:pt>
                <c:pt idx="11619">
                  <c:v>312</c:v>
                </c:pt>
                <c:pt idx="11620">
                  <c:v>236</c:v>
                </c:pt>
                <c:pt idx="11621">
                  <c:v>77</c:v>
                </c:pt>
                <c:pt idx="11622">
                  <c:v>264</c:v>
                </c:pt>
                <c:pt idx="11623">
                  <c:v>41</c:v>
                </c:pt>
                <c:pt idx="11624">
                  <c:v>33</c:v>
                </c:pt>
                <c:pt idx="11625">
                  <c:v>342</c:v>
                </c:pt>
                <c:pt idx="11626">
                  <c:v>356</c:v>
                </c:pt>
                <c:pt idx="11627">
                  <c:v>380</c:v>
                </c:pt>
                <c:pt idx="11628">
                  <c:v>1316</c:v>
                </c:pt>
                <c:pt idx="11629">
                  <c:v>181</c:v>
                </c:pt>
                <c:pt idx="11630">
                  <c:v>201</c:v>
                </c:pt>
                <c:pt idx="11631">
                  <c:v>331</c:v>
                </c:pt>
                <c:pt idx="11632">
                  <c:v>144</c:v>
                </c:pt>
                <c:pt idx="11633">
                  <c:v>466</c:v>
                </c:pt>
                <c:pt idx="11634">
                  <c:v>170</c:v>
                </c:pt>
                <c:pt idx="11635">
                  <c:v>76</c:v>
                </c:pt>
                <c:pt idx="11636">
                  <c:v>60</c:v>
                </c:pt>
                <c:pt idx="11637">
                  <c:v>37</c:v>
                </c:pt>
                <c:pt idx="11638">
                  <c:v>403</c:v>
                </c:pt>
                <c:pt idx="11639">
                  <c:v>56</c:v>
                </c:pt>
                <c:pt idx="11640">
                  <c:v>552</c:v>
                </c:pt>
                <c:pt idx="11641">
                  <c:v>308</c:v>
                </c:pt>
                <c:pt idx="11642">
                  <c:v>1312</c:v>
                </c:pt>
                <c:pt idx="11643">
                  <c:v>302</c:v>
                </c:pt>
                <c:pt idx="11644">
                  <c:v>941</c:v>
                </c:pt>
                <c:pt idx="11645">
                  <c:v>1744</c:v>
                </c:pt>
                <c:pt idx="11646">
                  <c:v>367</c:v>
                </c:pt>
                <c:pt idx="11647">
                  <c:v>410</c:v>
                </c:pt>
                <c:pt idx="11648">
                  <c:v>4</c:v>
                </c:pt>
                <c:pt idx="11649">
                  <c:v>432</c:v>
                </c:pt>
                <c:pt idx="11650">
                  <c:v>315</c:v>
                </c:pt>
                <c:pt idx="11651">
                  <c:v>261</c:v>
                </c:pt>
                <c:pt idx="11652">
                  <c:v>920</c:v>
                </c:pt>
                <c:pt idx="11653" formatCode="0.00E+00">
                  <c:v>4.8999999999999998E-3</c:v>
                </c:pt>
                <c:pt idx="11654">
                  <c:v>98</c:v>
                </c:pt>
                <c:pt idx="11655">
                  <c:v>830</c:v>
                </c:pt>
                <c:pt idx="11656">
                  <c:v>1152</c:v>
                </c:pt>
                <c:pt idx="11657">
                  <c:v>802</c:v>
                </c:pt>
                <c:pt idx="11658">
                  <c:v>342</c:v>
                </c:pt>
                <c:pt idx="11659">
                  <c:v>376</c:v>
                </c:pt>
                <c:pt idx="11660">
                  <c:v>371</c:v>
                </c:pt>
                <c:pt idx="11661">
                  <c:v>176</c:v>
                </c:pt>
                <c:pt idx="11662">
                  <c:v>667</c:v>
                </c:pt>
                <c:pt idx="11663">
                  <c:v>191</c:v>
                </c:pt>
                <c:pt idx="11664">
                  <c:v>278</c:v>
                </c:pt>
                <c:pt idx="11665">
                  <c:v>192</c:v>
                </c:pt>
                <c:pt idx="11666">
                  <c:v>444</c:v>
                </c:pt>
                <c:pt idx="11667">
                  <c:v>79</c:v>
                </c:pt>
                <c:pt idx="11668">
                  <c:v>50</c:v>
                </c:pt>
                <c:pt idx="11669">
                  <c:v>206</c:v>
                </c:pt>
                <c:pt idx="11670">
                  <c:v>215</c:v>
                </c:pt>
                <c:pt idx="11671">
                  <c:v>587</c:v>
                </c:pt>
                <c:pt idx="11672">
                  <c:v>611</c:v>
                </c:pt>
                <c:pt idx="11673">
                  <c:v>265</c:v>
                </c:pt>
                <c:pt idx="11674">
                  <c:v>270</c:v>
                </c:pt>
                <c:pt idx="11675">
                  <c:v>249</c:v>
                </c:pt>
                <c:pt idx="11676">
                  <c:v>179</c:v>
                </c:pt>
                <c:pt idx="11677">
                  <c:v>206</c:v>
                </c:pt>
                <c:pt idx="11678">
                  <c:v>80</c:v>
                </c:pt>
                <c:pt idx="11679">
                  <c:v>215</c:v>
                </c:pt>
                <c:pt idx="11680">
                  <c:v>194</c:v>
                </c:pt>
                <c:pt idx="11681">
                  <c:v>197</c:v>
                </c:pt>
                <c:pt idx="11682">
                  <c:v>49</c:v>
                </c:pt>
                <c:pt idx="11683">
                  <c:v>161</c:v>
                </c:pt>
                <c:pt idx="11684">
                  <c:v>276</c:v>
                </c:pt>
                <c:pt idx="11685">
                  <c:v>110</c:v>
                </c:pt>
                <c:pt idx="11686">
                  <c:v>231</c:v>
                </c:pt>
                <c:pt idx="11687">
                  <c:v>215</c:v>
                </c:pt>
                <c:pt idx="11688">
                  <c:v>239</c:v>
                </c:pt>
                <c:pt idx="11689">
                  <c:v>409</c:v>
                </c:pt>
                <c:pt idx="11690">
                  <c:v>249</c:v>
                </c:pt>
                <c:pt idx="11691">
                  <c:v>132</c:v>
                </c:pt>
                <c:pt idx="11692">
                  <c:v>307</c:v>
                </c:pt>
                <c:pt idx="11693">
                  <c:v>115</c:v>
                </c:pt>
                <c:pt idx="11694">
                  <c:v>224</c:v>
                </c:pt>
                <c:pt idx="11695">
                  <c:v>721</c:v>
                </c:pt>
                <c:pt idx="11696" formatCode="0.00E+00">
                  <c:v>4.8999999999999998E-3</c:v>
                </c:pt>
                <c:pt idx="11697">
                  <c:v>227</c:v>
                </c:pt>
                <c:pt idx="11698">
                  <c:v>200</c:v>
                </c:pt>
                <c:pt idx="11699" formatCode="0.00E+00">
                  <c:v>4.8999999999999998E-3</c:v>
                </c:pt>
                <c:pt idx="11700">
                  <c:v>246</c:v>
                </c:pt>
                <c:pt idx="11701">
                  <c:v>200</c:v>
                </c:pt>
                <c:pt idx="11702">
                  <c:v>133</c:v>
                </c:pt>
                <c:pt idx="11703">
                  <c:v>296</c:v>
                </c:pt>
                <c:pt idx="11704">
                  <c:v>404</c:v>
                </c:pt>
                <c:pt idx="11705">
                  <c:v>220</c:v>
                </c:pt>
                <c:pt idx="11706">
                  <c:v>215</c:v>
                </c:pt>
                <c:pt idx="11707">
                  <c:v>286</c:v>
                </c:pt>
                <c:pt idx="11708">
                  <c:v>211</c:v>
                </c:pt>
                <c:pt idx="11709">
                  <c:v>205</c:v>
                </c:pt>
                <c:pt idx="11710">
                  <c:v>39</c:v>
                </c:pt>
                <c:pt idx="11711">
                  <c:v>199</c:v>
                </c:pt>
                <c:pt idx="11712">
                  <c:v>338</c:v>
                </c:pt>
                <c:pt idx="11713">
                  <c:v>128</c:v>
                </c:pt>
                <c:pt idx="11714">
                  <c:v>224</c:v>
                </c:pt>
                <c:pt idx="11715">
                  <c:v>222</c:v>
                </c:pt>
                <c:pt idx="11716">
                  <c:v>174</c:v>
                </c:pt>
                <c:pt idx="11717">
                  <c:v>142</c:v>
                </c:pt>
                <c:pt idx="11718">
                  <c:v>87</c:v>
                </c:pt>
                <c:pt idx="11719">
                  <c:v>347</c:v>
                </c:pt>
                <c:pt idx="11720">
                  <c:v>105</c:v>
                </c:pt>
                <c:pt idx="11721">
                  <c:v>35</c:v>
                </c:pt>
                <c:pt idx="11722">
                  <c:v>181</c:v>
                </c:pt>
                <c:pt idx="11723">
                  <c:v>194</c:v>
                </c:pt>
                <c:pt idx="11724">
                  <c:v>292</c:v>
                </c:pt>
                <c:pt idx="11725">
                  <c:v>435</c:v>
                </c:pt>
                <c:pt idx="11726">
                  <c:v>392</c:v>
                </c:pt>
                <c:pt idx="11727">
                  <c:v>321</c:v>
                </c:pt>
                <c:pt idx="11728">
                  <c:v>53</c:v>
                </c:pt>
                <c:pt idx="11729">
                  <c:v>236</c:v>
                </c:pt>
                <c:pt idx="11730">
                  <c:v>60</c:v>
                </c:pt>
                <c:pt idx="11731">
                  <c:v>180</c:v>
                </c:pt>
                <c:pt idx="11732">
                  <c:v>293</c:v>
                </c:pt>
                <c:pt idx="11733">
                  <c:v>27</c:v>
                </c:pt>
                <c:pt idx="11734">
                  <c:v>132</c:v>
                </c:pt>
                <c:pt idx="11735">
                  <c:v>73</c:v>
                </c:pt>
                <c:pt idx="11736">
                  <c:v>185</c:v>
                </c:pt>
                <c:pt idx="11737">
                  <c:v>253</c:v>
                </c:pt>
                <c:pt idx="11738">
                  <c:v>236</c:v>
                </c:pt>
                <c:pt idx="11739">
                  <c:v>230</c:v>
                </c:pt>
                <c:pt idx="11740">
                  <c:v>272</c:v>
                </c:pt>
                <c:pt idx="11741">
                  <c:v>235</c:v>
                </c:pt>
                <c:pt idx="11742">
                  <c:v>124</c:v>
                </c:pt>
                <c:pt idx="11743">
                  <c:v>85</c:v>
                </c:pt>
                <c:pt idx="11744">
                  <c:v>61</c:v>
                </c:pt>
                <c:pt idx="11745">
                  <c:v>325</c:v>
                </c:pt>
                <c:pt idx="11746">
                  <c:v>137</c:v>
                </c:pt>
                <c:pt idx="11747">
                  <c:v>71</c:v>
                </c:pt>
                <c:pt idx="11748">
                  <c:v>137</c:v>
                </c:pt>
                <c:pt idx="11749">
                  <c:v>151</c:v>
                </c:pt>
                <c:pt idx="11750">
                  <c:v>212</c:v>
                </c:pt>
                <c:pt idx="11751">
                  <c:v>80</c:v>
                </c:pt>
                <c:pt idx="11752">
                  <c:v>76</c:v>
                </c:pt>
                <c:pt idx="11753">
                  <c:v>110</c:v>
                </c:pt>
                <c:pt idx="11754">
                  <c:v>171</c:v>
                </c:pt>
                <c:pt idx="11755">
                  <c:v>94</c:v>
                </c:pt>
                <c:pt idx="11756">
                  <c:v>521</c:v>
                </c:pt>
                <c:pt idx="11757">
                  <c:v>146</c:v>
                </c:pt>
                <c:pt idx="11758">
                  <c:v>178</c:v>
                </c:pt>
                <c:pt idx="11759">
                  <c:v>448</c:v>
                </c:pt>
                <c:pt idx="11760">
                  <c:v>14</c:v>
                </c:pt>
                <c:pt idx="11761">
                  <c:v>64</c:v>
                </c:pt>
                <c:pt idx="11762">
                  <c:v>40</c:v>
                </c:pt>
                <c:pt idx="11763">
                  <c:v>5</c:v>
                </c:pt>
                <c:pt idx="11764">
                  <c:v>162</c:v>
                </c:pt>
                <c:pt idx="11765" formatCode="0.00E+00">
                  <c:v>4.8999999999999998E-3</c:v>
                </c:pt>
                <c:pt idx="11766">
                  <c:v>154</c:v>
                </c:pt>
                <c:pt idx="11767">
                  <c:v>274</c:v>
                </c:pt>
                <c:pt idx="11768">
                  <c:v>523</c:v>
                </c:pt>
                <c:pt idx="11769">
                  <c:v>237</c:v>
                </c:pt>
                <c:pt idx="11770">
                  <c:v>389</c:v>
                </c:pt>
                <c:pt idx="11771" formatCode="0.00E+00">
                  <c:v>4.8999999999999998E-3</c:v>
                </c:pt>
                <c:pt idx="11772">
                  <c:v>273</c:v>
                </c:pt>
                <c:pt idx="11773">
                  <c:v>185</c:v>
                </c:pt>
                <c:pt idx="11774">
                  <c:v>506</c:v>
                </c:pt>
                <c:pt idx="11775">
                  <c:v>323</c:v>
                </c:pt>
                <c:pt idx="11776">
                  <c:v>376</c:v>
                </c:pt>
                <c:pt idx="11777">
                  <c:v>242</c:v>
                </c:pt>
                <c:pt idx="11778">
                  <c:v>741</c:v>
                </c:pt>
                <c:pt idx="11779">
                  <c:v>142</c:v>
                </c:pt>
                <c:pt idx="11780">
                  <c:v>289</c:v>
                </c:pt>
                <c:pt idx="11781">
                  <c:v>722</c:v>
                </c:pt>
                <c:pt idx="11782">
                  <c:v>219</c:v>
                </c:pt>
                <c:pt idx="11783">
                  <c:v>415</c:v>
                </c:pt>
                <c:pt idx="11784">
                  <c:v>248</c:v>
                </c:pt>
                <c:pt idx="11785">
                  <c:v>388</c:v>
                </c:pt>
                <c:pt idx="11786">
                  <c:v>281</c:v>
                </c:pt>
                <c:pt idx="11787">
                  <c:v>6</c:v>
                </c:pt>
                <c:pt idx="11788">
                  <c:v>239</c:v>
                </c:pt>
                <c:pt idx="11789">
                  <c:v>210</c:v>
                </c:pt>
                <c:pt idx="11790">
                  <c:v>244</c:v>
                </c:pt>
                <c:pt idx="11791">
                  <c:v>666</c:v>
                </c:pt>
                <c:pt idx="11792">
                  <c:v>514</c:v>
                </c:pt>
                <c:pt idx="11793">
                  <c:v>200</c:v>
                </c:pt>
                <c:pt idx="11794">
                  <c:v>416</c:v>
                </c:pt>
                <c:pt idx="11795">
                  <c:v>254</c:v>
                </c:pt>
                <c:pt idx="11796">
                  <c:v>424</c:v>
                </c:pt>
                <c:pt idx="11797">
                  <c:v>403</c:v>
                </c:pt>
                <c:pt idx="11798">
                  <c:v>435</c:v>
                </c:pt>
                <c:pt idx="11799">
                  <c:v>294</c:v>
                </c:pt>
                <c:pt idx="11800">
                  <c:v>201</c:v>
                </c:pt>
                <c:pt idx="11801">
                  <c:v>235</c:v>
                </c:pt>
                <c:pt idx="11802">
                  <c:v>579</c:v>
                </c:pt>
                <c:pt idx="11803">
                  <c:v>372</c:v>
                </c:pt>
                <c:pt idx="11804">
                  <c:v>30</c:v>
                </c:pt>
                <c:pt idx="11805">
                  <c:v>331</c:v>
                </c:pt>
                <c:pt idx="11806">
                  <c:v>843</c:v>
                </c:pt>
                <c:pt idx="11807">
                  <c:v>300</c:v>
                </c:pt>
                <c:pt idx="11808">
                  <c:v>154</c:v>
                </c:pt>
                <c:pt idx="11809">
                  <c:v>335</c:v>
                </c:pt>
                <c:pt idx="11810">
                  <c:v>286</c:v>
                </c:pt>
                <c:pt idx="11811">
                  <c:v>204</c:v>
                </c:pt>
                <c:pt idx="11812">
                  <c:v>403</c:v>
                </c:pt>
                <c:pt idx="11813">
                  <c:v>443</c:v>
                </c:pt>
                <c:pt idx="11814">
                  <c:v>202</c:v>
                </c:pt>
                <c:pt idx="11815">
                  <c:v>408</c:v>
                </c:pt>
                <c:pt idx="11816">
                  <c:v>114</c:v>
                </c:pt>
                <c:pt idx="11817">
                  <c:v>46</c:v>
                </c:pt>
                <c:pt idx="11818">
                  <c:v>463</c:v>
                </c:pt>
                <c:pt idx="11819">
                  <c:v>146</c:v>
                </c:pt>
                <c:pt idx="11820">
                  <c:v>319</c:v>
                </c:pt>
                <c:pt idx="11821">
                  <c:v>381</c:v>
                </c:pt>
                <c:pt idx="11822">
                  <c:v>7</c:v>
                </c:pt>
                <c:pt idx="11823">
                  <c:v>217</c:v>
                </c:pt>
                <c:pt idx="11824">
                  <c:v>475</c:v>
                </c:pt>
                <c:pt idx="11825">
                  <c:v>132</c:v>
                </c:pt>
                <c:pt idx="11826">
                  <c:v>470</c:v>
                </c:pt>
                <c:pt idx="11827" formatCode="0.00E+00">
                  <c:v>4.8999999999999998E-3</c:v>
                </c:pt>
                <c:pt idx="11828">
                  <c:v>514</c:v>
                </c:pt>
                <c:pt idx="11829">
                  <c:v>157</c:v>
                </c:pt>
                <c:pt idx="11830">
                  <c:v>173</c:v>
                </c:pt>
                <c:pt idx="11831">
                  <c:v>149</c:v>
                </c:pt>
                <c:pt idx="11832">
                  <c:v>372</c:v>
                </c:pt>
                <c:pt idx="11833">
                  <c:v>33</c:v>
                </c:pt>
                <c:pt idx="11834">
                  <c:v>443</c:v>
                </c:pt>
                <c:pt idx="11835">
                  <c:v>241</c:v>
                </c:pt>
                <c:pt idx="11836">
                  <c:v>231</c:v>
                </c:pt>
                <c:pt idx="11837">
                  <c:v>446</c:v>
                </c:pt>
                <c:pt idx="11838">
                  <c:v>253</c:v>
                </c:pt>
                <c:pt idx="11839">
                  <c:v>777</c:v>
                </c:pt>
                <c:pt idx="11840">
                  <c:v>387</c:v>
                </c:pt>
                <c:pt idx="11841">
                  <c:v>275</c:v>
                </c:pt>
                <c:pt idx="11842">
                  <c:v>615</c:v>
                </c:pt>
                <c:pt idx="11843">
                  <c:v>387</c:v>
                </c:pt>
                <c:pt idx="11844">
                  <c:v>242</c:v>
                </c:pt>
                <c:pt idx="11845">
                  <c:v>559</c:v>
                </c:pt>
                <c:pt idx="11846">
                  <c:v>102</c:v>
                </c:pt>
                <c:pt idx="11847">
                  <c:v>414</c:v>
                </c:pt>
                <c:pt idx="11848">
                  <c:v>146</c:v>
                </c:pt>
                <c:pt idx="11849">
                  <c:v>646</c:v>
                </c:pt>
                <c:pt idx="11850">
                  <c:v>254</c:v>
                </c:pt>
                <c:pt idx="11851">
                  <c:v>228</c:v>
                </c:pt>
                <c:pt idx="11852">
                  <c:v>410</c:v>
                </c:pt>
                <c:pt idx="11853">
                  <c:v>156</c:v>
                </c:pt>
                <c:pt idx="11854">
                  <c:v>441</c:v>
                </c:pt>
                <c:pt idx="11855">
                  <c:v>195</c:v>
                </c:pt>
                <c:pt idx="11856">
                  <c:v>254</c:v>
                </c:pt>
                <c:pt idx="11857">
                  <c:v>334</c:v>
                </c:pt>
                <c:pt idx="11858">
                  <c:v>25</c:v>
                </c:pt>
                <c:pt idx="11859">
                  <c:v>470</c:v>
                </c:pt>
                <c:pt idx="11860">
                  <c:v>391</c:v>
                </c:pt>
                <c:pt idx="11861">
                  <c:v>314</c:v>
                </c:pt>
                <c:pt idx="11862">
                  <c:v>37</c:v>
                </c:pt>
                <c:pt idx="11863">
                  <c:v>417</c:v>
                </c:pt>
                <c:pt idx="11864">
                  <c:v>940</c:v>
                </c:pt>
                <c:pt idx="11865">
                  <c:v>449</c:v>
                </c:pt>
                <c:pt idx="11866">
                  <c:v>393</c:v>
                </c:pt>
                <c:pt idx="11867">
                  <c:v>285</c:v>
                </c:pt>
                <c:pt idx="11868">
                  <c:v>406</c:v>
                </c:pt>
                <c:pt idx="11869" formatCode="0.00E+00">
                  <c:v>4.8999999999999998E-3</c:v>
                </c:pt>
                <c:pt idx="11870">
                  <c:v>59</c:v>
                </c:pt>
                <c:pt idx="11871">
                  <c:v>652</c:v>
                </c:pt>
                <c:pt idx="11872">
                  <c:v>234</c:v>
                </c:pt>
                <c:pt idx="11873">
                  <c:v>480</c:v>
                </c:pt>
                <c:pt idx="11874">
                  <c:v>460</c:v>
                </c:pt>
                <c:pt idx="11875">
                  <c:v>243</c:v>
                </c:pt>
                <c:pt idx="11876">
                  <c:v>295</c:v>
                </c:pt>
                <c:pt idx="11877">
                  <c:v>34</c:v>
                </c:pt>
                <c:pt idx="11878">
                  <c:v>430</c:v>
                </c:pt>
                <c:pt idx="11879">
                  <c:v>292</c:v>
                </c:pt>
                <c:pt idx="11880">
                  <c:v>107</c:v>
                </c:pt>
                <c:pt idx="11881">
                  <c:v>341</c:v>
                </c:pt>
                <c:pt idx="11882">
                  <c:v>598</c:v>
                </c:pt>
                <c:pt idx="11883">
                  <c:v>249</c:v>
                </c:pt>
                <c:pt idx="11884">
                  <c:v>191</c:v>
                </c:pt>
                <c:pt idx="11885">
                  <c:v>288</c:v>
                </c:pt>
                <c:pt idx="11886">
                  <c:v>50</c:v>
                </c:pt>
                <c:pt idx="11887">
                  <c:v>119</c:v>
                </c:pt>
                <c:pt idx="11888">
                  <c:v>359</c:v>
                </c:pt>
                <c:pt idx="11889">
                  <c:v>560</c:v>
                </c:pt>
                <c:pt idx="11890">
                  <c:v>600</c:v>
                </c:pt>
                <c:pt idx="11891">
                  <c:v>522</c:v>
                </c:pt>
                <c:pt idx="11892">
                  <c:v>403</c:v>
                </c:pt>
                <c:pt idx="11893">
                  <c:v>247</c:v>
                </c:pt>
                <c:pt idx="11894">
                  <c:v>464</c:v>
                </c:pt>
                <c:pt idx="11895">
                  <c:v>342</c:v>
                </c:pt>
                <c:pt idx="11896">
                  <c:v>442</c:v>
                </c:pt>
                <c:pt idx="11897">
                  <c:v>397</c:v>
                </c:pt>
                <c:pt idx="11898">
                  <c:v>483</c:v>
                </c:pt>
                <c:pt idx="11899">
                  <c:v>724</c:v>
                </c:pt>
                <c:pt idx="11900">
                  <c:v>278</c:v>
                </c:pt>
                <c:pt idx="11901">
                  <c:v>227</c:v>
                </c:pt>
                <c:pt idx="11902">
                  <c:v>242</c:v>
                </c:pt>
                <c:pt idx="11903">
                  <c:v>373</c:v>
                </c:pt>
                <c:pt idx="11904">
                  <c:v>267</c:v>
                </c:pt>
                <c:pt idx="11905">
                  <c:v>145</c:v>
                </c:pt>
                <c:pt idx="11906">
                  <c:v>397</c:v>
                </c:pt>
                <c:pt idx="11907">
                  <c:v>353</c:v>
                </c:pt>
                <c:pt idx="11908">
                  <c:v>748</c:v>
                </c:pt>
                <c:pt idx="11909">
                  <c:v>340</c:v>
                </c:pt>
                <c:pt idx="11910">
                  <c:v>417</c:v>
                </c:pt>
                <c:pt idx="11911">
                  <c:v>677</c:v>
                </c:pt>
                <c:pt idx="11912">
                  <c:v>288</c:v>
                </c:pt>
                <c:pt idx="11913">
                  <c:v>432</c:v>
                </c:pt>
                <c:pt idx="11914">
                  <c:v>383</c:v>
                </c:pt>
                <c:pt idx="11915">
                  <c:v>359</c:v>
                </c:pt>
                <c:pt idx="11916">
                  <c:v>262</c:v>
                </c:pt>
                <c:pt idx="11917">
                  <c:v>30</c:v>
                </c:pt>
                <c:pt idx="11918">
                  <c:v>340</c:v>
                </c:pt>
                <c:pt idx="11919">
                  <c:v>321</c:v>
                </c:pt>
                <c:pt idx="11920">
                  <c:v>329</c:v>
                </c:pt>
                <c:pt idx="11921">
                  <c:v>7</c:v>
                </c:pt>
                <c:pt idx="11922">
                  <c:v>312</c:v>
                </c:pt>
                <c:pt idx="11923">
                  <c:v>616</c:v>
                </c:pt>
                <c:pt idx="11924">
                  <c:v>473</c:v>
                </c:pt>
                <c:pt idx="11925">
                  <c:v>316</c:v>
                </c:pt>
                <c:pt idx="11926">
                  <c:v>295</c:v>
                </c:pt>
                <c:pt idx="11927">
                  <c:v>435</c:v>
                </c:pt>
                <c:pt idx="11928">
                  <c:v>309</c:v>
                </c:pt>
                <c:pt idx="11929">
                  <c:v>88</c:v>
                </c:pt>
                <c:pt idx="11930">
                  <c:v>304</c:v>
                </c:pt>
                <c:pt idx="11931">
                  <c:v>282</c:v>
                </c:pt>
                <c:pt idx="11932">
                  <c:v>324</c:v>
                </c:pt>
                <c:pt idx="11933">
                  <c:v>373</c:v>
                </c:pt>
                <c:pt idx="11934">
                  <c:v>318</c:v>
                </c:pt>
                <c:pt idx="11935">
                  <c:v>459</c:v>
                </c:pt>
                <c:pt idx="11936">
                  <c:v>343</c:v>
                </c:pt>
                <c:pt idx="11937">
                  <c:v>353</c:v>
                </c:pt>
                <c:pt idx="11938">
                  <c:v>135</c:v>
                </c:pt>
                <c:pt idx="11939">
                  <c:v>427</c:v>
                </c:pt>
                <c:pt idx="11940">
                  <c:v>375</c:v>
                </c:pt>
                <c:pt idx="11941">
                  <c:v>640</c:v>
                </c:pt>
                <c:pt idx="11942">
                  <c:v>403</c:v>
                </c:pt>
                <c:pt idx="11943">
                  <c:v>209</c:v>
                </c:pt>
                <c:pt idx="11944">
                  <c:v>727</c:v>
                </c:pt>
                <c:pt idx="11945">
                  <c:v>427</c:v>
                </c:pt>
                <c:pt idx="11946">
                  <c:v>337</c:v>
                </c:pt>
                <c:pt idx="11947" formatCode="0.00E+00">
                  <c:v>4.8999999999999998E-3</c:v>
                </c:pt>
                <c:pt idx="11948">
                  <c:v>274</c:v>
                </c:pt>
                <c:pt idx="11949">
                  <c:v>352</c:v>
                </c:pt>
                <c:pt idx="11950">
                  <c:v>344</c:v>
                </c:pt>
                <c:pt idx="11951">
                  <c:v>151</c:v>
                </c:pt>
                <c:pt idx="11952">
                  <c:v>247</c:v>
                </c:pt>
                <c:pt idx="11953">
                  <c:v>265</c:v>
                </c:pt>
                <c:pt idx="11954">
                  <c:v>181</c:v>
                </c:pt>
                <c:pt idx="11955">
                  <c:v>327</c:v>
                </c:pt>
                <c:pt idx="11956">
                  <c:v>275</c:v>
                </c:pt>
                <c:pt idx="11957">
                  <c:v>202</c:v>
                </c:pt>
                <c:pt idx="11958">
                  <c:v>172</c:v>
                </c:pt>
                <c:pt idx="11959">
                  <c:v>494</c:v>
                </c:pt>
                <c:pt idx="11960">
                  <c:v>334</c:v>
                </c:pt>
                <c:pt idx="11961">
                  <c:v>343</c:v>
                </c:pt>
                <c:pt idx="11962">
                  <c:v>456</c:v>
                </c:pt>
                <c:pt idx="11963">
                  <c:v>170</c:v>
                </c:pt>
                <c:pt idx="11964">
                  <c:v>393</c:v>
                </c:pt>
                <c:pt idx="11965">
                  <c:v>382</c:v>
                </c:pt>
                <c:pt idx="11966">
                  <c:v>281</c:v>
                </c:pt>
                <c:pt idx="11967">
                  <c:v>421</c:v>
                </c:pt>
                <c:pt idx="11968">
                  <c:v>175</c:v>
                </c:pt>
                <c:pt idx="11969">
                  <c:v>523</c:v>
                </c:pt>
                <c:pt idx="11970">
                  <c:v>406</c:v>
                </c:pt>
                <c:pt idx="11971">
                  <c:v>558</c:v>
                </c:pt>
                <c:pt idx="11972">
                  <c:v>237</c:v>
                </c:pt>
                <c:pt idx="11973">
                  <c:v>145</c:v>
                </c:pt>
                <c:pt idx="11974">
                  <c:v>452</c:v>
                </c:pt>
                <c:pt idx="11975">
                  <c:v>385</c:v>
                </c:pt>
                <c:pt idx="11976">
                  <c:v>253</c:v>
                </c:pt>
                <c:pt idx="11977">
                  <c:v>475</c:v>
                </c:pt>
                <c:pt idx="11978">
                  <c:v>304</c:v>
                </c:pt>
                <c:pt idx="11979">
                  <c:v>314</c:v>
                </c:pt>
                <c:pt idx="11980">
                  <c:v>32</c:v>
                </c:pt>
                <c:pt idx="11981">
                  <c:v>176</c:v>
                </c:pt>
                <c:pt idx="11982">
                  <c:v>45</c:v>
                </c:pt>
                <c:pt idx="11983">
                  <c:v>59</c:v>
                </c:pt>
                <c:pt idx="11984">
                  <c:v>627</c:v>
                </c:pt>
                <c:pt idx="11985">
                  <c:v>765</c:v>
                </c:pt>
                <c:pt idx="11986">
                  <c:v>370</c:v>
                </c:pt>
                <c:pt idx="11987">
                  <c:v>227</c:v>
                </c:pt>
                <c:pt idx="11988">
                  <c:v>313</c:v>
                </c:pt>
                <c:pt idx="11989">
                  <c:v>200</c:v>
                </c:pt>
                <c:pt idx="11990">
                  <c:v>348</c:v>
                </c:pt>
                <c:pt idx="11991">
                  <c:v>196</c:v>
                </c:pt>
                <c:pt idx="11992">
                  <c:v>158</c:v>
                </c:pt>
                <c:pt idx="11993">
                  <c:v>52</c:v>
                </c:pt>
                <c:pt idx="11994">
                  <c:v>15</c:v>
                </c:pt>
                <c:pt idx="11995">
                  <c:v>171</c:v>
                </c:pt>
                <c:pt idx="11996">
                  <c:v>192</c:v>
                </c:pt>
                <c:pt idx="11997">
                  <c:v>247</c:v>
                </c:pt>
                <c:pt idx="11998">
                  <c:v>245</c:v>
                </c:pt>
                <c:pt idx="11999">
                  <c:v>184</c:v>
                </c:pt>
                <c:pt idx="12000">
                  <c:v>445</c:v>
                </c:pt>
                <c:pt idx="12001">
                  <c:v>13</c:v>
                </c:pt>
                <c:pt idx="12002">
                  <c:v>97</c:v>
                </c:pt>
                <c:pt idx="12003">
                  <c:v>341</c:v>
                </c:pt>
                <c:pt idx="12004">
                  <c:v>80</c:v>
                </c:pt>
                <c:pt idx="12005">
                  <c:v>304</c:v>
                </c:pt>
                <c:pt idx="12006">
                  <c:v>670</c:v>
                </c:pt>
                <c:pt idx="12007">
                  <c:v>342</c:v>
                </c:pt>
                <c:pt idx="12008">
                  <c:v>174</c:v>
                </c:pt>
                <c:pt idx="12009">
                  <c:v>245</c:v>
                </c:pt>
                <c:pt idx="12010">
                  <c:v>758</c:v>
                </c:pt>
                <c:pt idx="12011">
                  <c:v>172</c:v>
                </c:pt>
                <c:pt idx="12012">
                  <c:v>249</c:v>
                </c:pt>
                <c:pt idx="12013">
                  <c:v>125</c:v>
                </c:pt>
                <c:pt idx="12014">
                  <c:v>221</c:v>
                </c:pt>
                <c:pt idx="12015">
                  <c:v>270</c:v>
                </c:pt>
                <c:pt idx="12016">
                  <c:v>379</c:v>
                </c:pt>
                <c:pt idx="12017">
                  <c:v>370</c:v>
                </c:pt>
                <c:pt idx="12018">
                  <c:v>107</c:v>
                </c:pt>
                <c:pt idx="12019">
                  <c:v>199</c:v>
                </c:pt>
                <c:pt idx="12020">
                  <c:v>185</c:v>
                </c:pt>
                <c:pt idx="12021">
                  <c:v>351</c:v>
                </c:pt>
                <c:pt idx="12022">
                  <c:v>41</c:v>
                </c:pt>
                <c:pt idx="12023">
                  <c:v>159</c:v>
                </c:pt>
                <c:pt idx="12024">
                  <c:v>260</c:v>
                </c:pt>
                <c:pt idx="12025">
                  <c:v>250</c:v>
                </c:pt>
                <c:pt idx="12026">
                  <c:v>118</c:v>
                </c:pt>
                <c:pt idx="12027">
                  <c:v>267</c:v>
                </c:pt>
                <c:pt idx="12028">
                  <c:v>262</c:v>
                </c:pt>
                <c:pt idx="12029">
                  <c:v>188</c:v>
                </c:pt>
                <c:pt idx="12030">
                  <c:v>383</c:v>
                </c:pt>
                <c:pt idx="12031">
                  <c:v>177</c:v>
                </c:pt>
                <c:pt idx="12032">
                  <c:v>335</c:v>
                </c:pt>
                <c:pt idx="12033">
                  <c:v>48</c:v>
                </c:pt>
                <c:pt idx="12034">
                  <c:v>179</c:v>
                </c:pt>
                <c:pt idx="12035">
                  <c:v>103</c:v>
                </c:pt>
                <c:pt idx="12036">
                  <c:v>237</c:v>
                </c:pt>
                <c:pt idx="12037">
                  <c:v>284</c:v>
                </c:pt>
                <c:pt idx="12038">
                  <c:v>15</c:v>
                </c:pt>
                <c:pt idx="12039">
                  <c:v>194</c:v>
                </c:pt>
                <c:pt idx="12040">
                  <c:v>162</c:v>
                </c:pt>
                <c:pt idx="12041">
                  <c:v>144</c:v>
                </c:pt>
                <c:pt idx="12042">
                  <c:v>265</c:v>
                </c:pt>
                <c:pt idx="12043">
                  <c:v>266</c:v>
                </c:pt>
                <c:pt idx="12044">
                  <c:v>136</c:v>
                </c:pt>
                <c:pt idx="12045">
                  <c:v>185</c:v>
                </c:pt>
                <c:pt idx="12046">
                  <c:v>279</c:v>
                </c:pt>
                <c:pt idx="12047">
                  <c:v>330</c:v>
                </c:pt>
                <c:pt idx="12048">
                  <c:v>473</c:v>
                </c:pt>
                <c:pt idx="12049">
                  <c:v>37</c:v>
                </c:pt>
                <c:pt idx="12050">
                  <c:v>527</c:v>
                </c:pt>
                <c:pt idx="12051">
                  <c:v>463</c:v>
                </c:pt>
                <c:pt idx="12052">
                  <c:v>141</c:v>
                </c:pt>
                <c:pt idx="12053">
                  <c:v>37</c:v>
                </c:pt>
                <c:pt idx="12054">
                  <c:v>323</c:v>
                </c:pt>
                <c:pt idx="12055">
                  <c:v>186</c:v>
                </c:pt>
                <c:pt idx="12056">
                  <c:v>97</c:v>
                </c:pt>
                <c:pt idx="12057">
                  <c:v>206</c:v>
                </c:pt>
                <c:pt idx="12058">
                  <c:v>260</c:v>
                </c:pt>
                <c:pt idx="12059">
                  <c:v>248</c:v>
                </c:pt>
                <c:pt idx="12060">
                  <c:v>110</c:v>
                </c:pt>
                <c:pt idx="12061">
                  <c:v>319</c:v>
                </c:pt>
                <c:pt idx="12062">
                  <c:v>207</c:v>
                </c:pt>
                <c:pt idx="12063">
                  <c:v>179</c:v>
                </c:pt>
                <c:pt idx="12064">
                  <c:v>230</c:v>
                </c:pt>
                <c:pt idx="12065">
                  <c:v>215</c:v>
                </c:pt>
                <c:pt idx="12066">
                  <c:v>100</c:v>
                </c:pt>
                <c:pt idx="12067">
                  <c:v>121</c:v>
                </c:pt>
                <c:pt idx="12068">
                  <c:v>163</c:v>
                </c:pt>
                <c:pt idx="12069">
                  <c:v>121</c:v>
                </c:pt>
                <c:pt idx="12070">
                  <c:v>153</c:v>
                </c:pt>
                <c:pt idx="12071">
                  <c:v>209</c:v>
                </c:pt>
                <c:pt idx="12072">
                  <c:v>393</c:v>
                </c:pt>
                <c:pt idx="12073">
                  <c:v>209</c:v>
                </c:pt>
                <c:pt idx="12074">
                  <c:v>581</c:v>
                </c:pt>
                <c:pt idx="12075">
                  <c:v>557</c:v>
                </c:pt>
                <c:pt idx="12076">
                  <c:v>661</c:v>
                </c:pt>
                <c:pt idx="12077">
                  <c:v>280</c:v>
                </c:pt>
                <c:pt idx="12078">
                  <c:v>459</c:v>
                </c:pt>
                <c:pt idx="12079">
                  <c:v>393</c:v>
                </c:pt>
                <c:pt idx="12080">
                  <c:v>355</c:v>
                </c:pt>
                <c:pt idx="12081">
                  <c:v>682</c:v>
                </c:pt>
                <c:pt idx="12082">
                  <c:v>100</c:v>
                </c:pt>
                <c:pt idx="12083">
                  <c:v>590</c:v>
                </c:pt>
                <c:pt idx="12084">
                  <c:v>729</c:v>
                </c:pt>
                <c:pt idx="12085">
                  <c:v>409</c:v>
                </c:pt>
                <c:pt idx="12086">
                  <c:v>131</c:v>
                </c:pt>
                <c:pt idx="12087">
                  <c:v>380</c:v>
                </c:pt>
                <c:pt idx="12088">
                  <c:v>396</c:v>
                </c:pt>
                <c:pt idx="12089">
                  <c:v>631</c:v>
                </c:pt>
                <c:pt idx="12090">
                  <c:v>389</c:v>
                </c:pt>
                <c:pt idx="12091">
                  <c:v>178</c:v>
                </c:pt>
                <c:pt idx="12092">
                  <c:v>414</c:v>
                </c:pt>
                <c:pt idx="12093">
                  <c:v>326</c:v>
                </c:pt>
                <c:pt idx="12094">
                  <c:v>312</c:v>
                </c:pt>
                <c:pt idx="12095">
                  <c:v>430</c:v>
                </c:pt>
                <c:pt idx="12096">
                  <c:v>355</c:v>
                </c:pt>
                <c:pt idx="12097">
                  <c:v>390</c:v>
                </c:pt>
                <c:pt idx="12098">
                  <c:v>276</c:v>
                </c:pt>
                <c:pt idx="12099">
                  <c:v>674</c:v>
                </c:pt>
                <c:pt idx="12100">
                  <c:v>620</c:v>
                </c:pt>
                <c:pt idx="12101">
                  <c:v>494</c:v>
                </c:pt>
                <c:pt idx="12102">
                  <c:v>316</c:v>
                </c:pt>
                <c:pt idx="12103">
                  <c:v>342</c:v>
                </c:pt>
                <c:pt idx="12104">
                  <c:v>294</c:v>
                </c:pt>
                <c:pt idx="12105">
                  <c:v>768</c:v>
                </c:pt>
                <c:pt idx="12106">
                  <c:v>375</c:v>
                </c:pt>
                <c:pt idx="12107">
                  <c:v>280</c:v>
                </c:pt>
                <c:pt idx="12108">
                  <c:v>341</c:v>
                </c:pt>
                <c:pt idx="12109">
                  <c:v>133</c:v>
                </c:pt>
                <c:pt idx="12110">
                  <c:v>332</c:v>
                </c:pt>
                <c:pt idx="12111">
                  <c:v>344</c:v>
                </c:pt>
                <c:pt idx="12112">
                  <c:v>424</c:v>
                </c:pt>
                <c:pt idx="12113">
                  <c:v>581</c:v>
                </c:pt>
                <c:pt idx="12114">
                  <c:v>186</c:v>
                </c:pt>
                <c:pt idx="12115">
                  <c:v>37</c:v>
                </c:pt>
                <c:pt idx="12116">
                  <c:v>323</c:v>
                </c:pt>
                <c:pt idx="12117">
                  <c:v>212</c:v>
                </c:pt>
                <c:pt idx="12118">
                  <c:v>342</c:v>
                </c:pt>
                <c:pt idx="12119">
                  <c:v>286</c:v>
                </c:pt>
                <c:pt idx="12120">
                  <c:v>144</c:v>
                </c:pt>
                <c:pt idx="12121">
                  <c:v>276</c:v>
                </c:pt>
                <c:pt idx="12122">
                  <c:v>35</c:v>
                </c:pt>
                <c:pt idx="12123">
                  <c:v>601</c:v>
                </c:pt>
                <c:pt idx="12124">
                  <c:v>227</c:v>
                </c:pt>
                <c:pt idx="12125">
                  <c:v>252</c:v>
                </c:pt>
                <c:pt idx="12126">
                  <c:v>393</c:v>
                </c:pt>
                <c:pt idx="12127">
                  <c:v>576</c:v>
                </c:pt>
                <c:pt idx="12128">
                  <c:v>356</c:v>
                </c:pt>
                <c:pt idx="12129">
                  <c:v>452</c:v>
                </c:pt>
                <c:pt idx="12130">
                  <c:v>403</c:v>
                </c:pt>
                <c:pt idx="12131">
                  <c:v>396</c:v>
                </c:pt>
                <c:pt idx="12132">
                  <c:v>302</c:v>
                </c:pt>
                <c:pt idx="12133">
                  <c:v>305</c:v>
                </c:pt>
                <c:pt idx="12134">
                  <c:v>178</c:v>
                </c:pt>
                <c:pt idx="12135">
                  <c:v>354</c:v>
                </c:pt>
                <c:pt idx="12136">
                  <c:v>535</c:v>
                </c:pt>
                <c:pt idx="12137">
                  <c:v>234</c:v>
                </c:pt>
                <c:pt idx="12138">
                  <c:v>518</c:v>
                </c:pt>
                <c:pt idx="12139">
                  <c:v>124</c:v>
                </c:pt>
                <c:pt idx="12140">
                  <c:v>172</c:v>
                </c:pt>
                <c:pt idx="12141">
                  <c:v>3</c:v>
                </c:pt>
                <c:pt idx="12142">
                  <c:v>583</c:v>
                </c:pt>
                <c:pt idx="12143">
                  <c:v>221</c:v>
                </c:pt>
                <c:pt idx="12144">
                  <c:v>562</c:v>
                </c:pt>
                <c:pt idx="12145">
                  <c:v>248</c:v>
                </c:pt>
                <c:pt idx="12146">
                  <c:v>346</c:v>
                </c:pt>
                <c:pt idx="12147">
                  <c:v>322</c:v>
                </c:pt>
                <c:pt idx="12148">
                  <c:v>35</c:v>
                </c:pt>
                <c:pt idx="12149">
                  <c:v>410</c:v>
                </c:pt>
                <c:pt idx="12150">
                  <c:v>204</c:v>
                </c:pt>
                <c:pt idx="12151">
                  <c:v>328</c:v>
                </c:pt>
                <c:pt idx="12152">
                  <c:v>376</c:v>
                </c:pt>
                <c:pt idx="12153">
                  <c:v>599</c:v>
                </c:pt>
                <c:pt idx="12154">
                  <c:v>122</c:v>
                </c:pt>
                <c:pt idx="12155">
                  <c:v>241</c:v>
                </c:pt>
                <c:pt idx="12156">
                  <c:v>88</c:v>
                </c:pt>
                <c:pt idx="12157">
                  <c:v>360</c:v>
                </c:pt>
                <c:pt idx="12158">
                  <c:v>239</c:v>
                </c:pt>
                <c:pt idx="12159">
                  <c:v>205</c:v>
                </c:pt>
                <c:pt idx="12160">
                  <c:v>275</c:v>
                </c:pt>
                <c:pt idx="12161">
                  <c:v>360</c:v>
                </c:pt>
                <c:pt idx="12162">
                  <c:v>312</c:v>
                </c:pt>
                <c:pt idx="12163">
                  <c:v>73</c:v>
                </c:pt>
                <c:pt idx="12164">
                  <c:v>239</c:v>
                </c:pt>
                <c:pt idx="12165">
                  <c:v>298</c:v>
                </c:pt>
                <c:pt idx="12166">
                  <c:v>327</c:v>
                </c:pt>
                <c:pt idx="12167">
                  <c:v>277</c:v>
                </c:pt>
                <c:pt idx="12168">
                  <c:v>193</c:v>
                </c:pt>
                <c:pt idx="12169">
                  <c:v>122</c:v>
                </c:pt>
                <c:pt idx="12170">
                  <c:v>250</c:v>
                </c:pt>
                <c:pt idx="12171">
                  <c:v>398</c:v>
                </c:pt>
                <c:pt idx="12172" formatCode="0.00E+00">
                  <c:v>4.8999999999999998E-3</c:v>
                </c:pt>
                <c:pt idx="12173">
                  <c:v>219</c:v>
                </c:pt>
                <c:pt idx="12174">
                  <c:v>114</c:v>
                </c:pt>
                <c:pt idx="12175">
                  <c:v>115</c:v>
                </c:pt>
                <c:pt idx="12176">
                  <c:v>169</c:v>
                </c:pt>
                <c:pt idx="12177">
                  <c:v>222</c:v>
                </c:pt>
                <c:pt idx="12178">
                  <c:v>301</c:v>
                </c:pt>
                <c:pt idx="12179">
                  <c:v>235</c:v>
                </c:pt>
                <c:pt idx="12180">
                  <c:v>165</c:v>
                </c:pt>
                <c:pt idx="12181">
                  <c:v>552</c:v>
                </c:pt>
                <c:pt idx="12182">
                  <c:v>419</c:v>
                </c:pt>
                <c:pt idx="12183">
                  <c:v>383</c:v>
                </c:pt>
                <c:pt idx="12184">
                  <c:v>50</c:v>
                </c:pt>
                <c:pt idx="12185">
                  <c:v>119</c:v>
                </c:pt>
                <c:pt idx="12186">
                  <c:v>13</c:v>
                </c:pt>
                <c:pt idx="12187">
                  <c:v>260</c:v>
                </c:pt>
                <c:pt idx="12188">
                  <c:v>243</c:v>
                </c:pt>
                <c:pt idx="12189">
                  <c:v>49</c:v>
                </c:pt>
                <c:pt idx="12190">
                  <c:v>58</c:v>
                </c:pt>
                <c:pt idx="12191">
                  <c:v>5</c:v>
                </c:pt>
                <c:pt idx="12192">
                  <c:v>178</c:v>
                </c:pt>
                <c:pt idx="12193">
                  <c:v>141</c:v>
                </c:pt>
                <c:pt idx="12194">
                  <c:v>285</c:v>
                </c:pt>
                <c:pt idx="12195">
                  <c:v>522</c:v>
                </c:pt>
                <c:pt idx="12196">
                  <c:v>124</c:v>
                </c:pt>
                <c:pt idx="12197">
                  <c:v>43</c:v>
                </c:pt>
                <c:pt idx="12198">
                  <c:v>417</c:v>
                </c:pt>
                <c:pt idx="12199">
                  <c:v>316</c:v>
                </c:pt>
                <c:pt idx="12200">
                  <c:v>314</c:v>
                </c:pt>
                <c:pt idx="12201" formatCode="0.00E+00">
                  <c:v>4.8999999999999998E-3</c:v>
                </c:pt>
                <c:pt idx="12202">
                  <c:v>132</c:v>
                </c:pt>
                <c:pt idx="12203">
                  <c:v>236</c:v>
                </c:pt>
                <c:pt idx="12204">
                  <c:v>21</c:v>
                </c:pt>
                <c:pt idx="12205">
                  <c:v>429</c:v>
                </c:pt>
                <c:pt idx="12206">
                  <c:v>39</c:v>
                </c:pt>
                <c:pt idx="12207">
                  <c:v>214</c:v>
                </c:pt>
                <c:pt idx="12208">
                  <c:v>4</c:v>
                </c:pt>
                <c:pt idx="12209">
                  <c:v>217</c:v>
                </c:pt>
                <c:pt idx="12210">
                  <c:v>262</c:v>
                </c:pt>
                <c:pt idx="12211">
                  <c:v>217</c:v>
                </c:pt>
                <c:pt idx="12212">
                  <c:v>139</c:v>
                </c:pt>
                <c:pt idx="12213">
                  <c:v>253</c:v>
                </c:pt>
                <c:pt idx="12214">
                  <c:v>18</c:v>
                </c:pt>
                <c:pt idx="12215">
                  <c:v>23</c:v>
                </c:pt>
                <c:pt idx="12216">
                  <c:v>153</c:v>
                </c:pt>
                <c:pt idx="12217">
                  <c:v>151</c:v>
                </c:pt>
                <c:pt idx="12218">
                  <c:v>10</c:v>
                </c:pt>
                <c:pt idx="12219">
                  <c:v>204</c:v>
                </c:pt>
                <c:pt idx="12220">
                  <c:v>286</c:v>
                </c:pt>
                <c:pt idx="12221">
                  <c:v>142</c:v>
                </c:pt>
                <c:pt idx="12222">
                  <c:v>298</c:v>
                </c:pt>
                <c:pt idx="12223">
                  <c:v>212</c:v>
                </c:pt>
                <c:pt idx="12224">
                  <c:v>118</c:v>
                </c:pt>
                <c:pt idx="12225">
                  <c:v>299</c:v>
                </c:pt>
                <c:pt idx="12226">
                  <c:v>458</c:v>
                </c:pt>
                <c:pt idx="12227">
                  <c:v>247</c:v>
                </c:pt>
                <c:pt idx="12228">
                  <c:v>260</c:v>
                </c:pt>
                <c:pt idx="12229">
                  <c:v>18</c:v>
                </c:pt>
                <c:pt idx="12230">
                  <c:v>187</c:v>
                </c:pt>
                <c:pt idx="12231">
                  <c:v>62</c:v>
                </c:pt>
                <c:pt idx="12232">
                  <c:v>217</c:v>
                </c:pt>
                <c:pt idx="12233">
                  <c:v>322</c:v>
                </c:pt>
                <c:pt idx="12234">
                  <c:v>54</c:v>
                </c:pt>
                <c:pt idx="12235">
                  <c:v>124</c:v>
                </c:pt>
                <c:pt idx="12236">
                  <c:v>199</c:v>
                </c:pt>
                <c:pt idx="12237">
                  <c:v>84</c:v>
                </c:pt>
                <c:pt idx="12238">
                  <c:v>115</c:v>
                </c:pt>
                <c:pt idx="12239">
                  <c:v>61</c:v>
                </c:pt>
                <c:pt idx="12240">
                  <c:v>432</c:v>
                </c:pt>
                <c:pt idx="12241">
                  <c:v>234</c:v>
                </c:pt>
                <c:pt idx="12242">
                  <c:v>582</c:v>
                </c:pt>
                <c:pt idx="12243">
                  <c:v>591</c:v>
                </c:pt>
                <c:pt idx="12244">
                  <c:v>182</c:v>
                </c:pt>
                <c:pt idx="12245" formatCode="0.00E+00">
                  <c:v>4.8999999999999998E-3</c:v>
                </c:pt>
                <c:pt idx="12246">
                  <c:v>775</c:v>
                </c:pt>
                <c:pt idx="12247">
                  <c:v>247</c:v>
                </c:pt>
                <c:pt idx="12248">
                  <c:v>131</c:v>
                </c:pt>
                <c:pt idx="12249">
                  <c:v>666</c:v>
                </c:pt>
                <c:pt idx="12250">
                  <c:v>117</c:v>
                </c:pt>
                <c:pt idx="12251">
                  <c:v>159</c:v>
                </c:pt>
                <c:pt idx="12252">
                  <c:v>33</c:v>
                </c:pt>
                <c:pt idx="12253">
                  <c:v>478</c:v>
                </c:pt>
                <c:pt idx="12254">
                  <c:v>230</c:v>
                </c:pt>
                <c:pt idx="12255">
                  <c:v>126</c:v>
                </c:pt>
                <c:pt idx="12256">
                  <c:v>345</c:v>
                </c:pt>
                <c:pt idx="12257">
                  <c:v>214</c:v>
                </c:pt>
                <c:pt idx="12258">
                  <c:v>53</c:v>
                </c:pt>
                <c:pt idx="12259">
                  <c:v>184</c:v>
                </c:pt>
                <c:pt idx="12260" formatCode="0.00E+00">
                  <c:v>4.8999999999999998E-3</c:v>
                </c:pt>
                <c:pt idx="12261">
                  <c:v>125</c:v>
                </c:pt>
                <c:pt idx="12262">
                  <c:v>175</c:v>
                </c:pt>
                <c:pt idx="12263">
                  <c:v>255</c:v>
                </c:pt>
                <c:pt idx="12264">
                  <c:v>315</c:v>
                </c:pt>
                <c:pt idx="12265">
                  <c:v>220</c:v>
                </c:pt>
                <c:pt idx="12266">
                  <c:v>35</c:v>
                </c:pt>
                <c:pt idx="12267">
                  <c:v>126</c:v>
                </c:pt>
                <c:pt idx="12268">
                  <c:v>501</c:v>
                </c:pt>
                <c:pt idx="12269">
                  <c:v>377</c:v>
                </c:pt>
                <c:pt idx="12270">
                  <c:v>156</c:v>
                </c:pt>
                <c:pt idx="12271">
                  <c:v>148</c:v>
                </c:pt>
                <c:pt idx="12272">
                  <c:v>275</c:v>
                </c:pt>
                <c:pt idx="12273">
                  <c:v>664</c:v>
                </c:pt>
                <c:pt idx="12274">
                  <c:v>514</c:v>
                </c:pt>
                <c:pt idx="12275">
                  <c:v>330</c:v>
                </c:pt>
                <c:pt idx="12276">
                  <c:v>319</c:v>
                </c:pt>
                <c:pt idx="12277">
                  <c:v>161</c:v>
                </c:pt>
                <c:pt idx="12278">
                  <c:v>62</c:v>
                </c:pt>
                <c:pt idx="12279">
                  <c:v>221</c:v>
                </c:pt>
                <c:pt idx="12280">
                  <c:v>580</c:v>
                </c:pt>
                <c:pt idx="12281">
                  <c:v>840</c:v>
                </c:pt>
                <c:pt idx="12282">
                  <c:v>534</c:v>
                </c:pt>
                <c:pt idx="12283">
                  <c:v>905</c:v>
                </c:pt>
                <c:pt idx="12284">
                  <c:v>390</c:v>
                </c:pt>
                <c:pt idx="12285">
                  <c:v>250</c:v>
                </c:pt>
                <c:pt idx="12286">
                  <c:v>123</c:v>
                </c:pt>
                <c:pt idx="12287">
                  <c:v>13</c:v>
                </c:pt>
                <c:pt idx="12288">
                  <c:v>241</c:v>
                </c:pt>
                <c:pt idx="12289">
                  <c:v>270</c:v>
                </c:pt>
                <c:pt idx="12290">
                  <c:v>382</c:v>
                </c:pt>
                <c:pt idx="12291">
                  <c:v>159</c:v>
                </c:pt>
                <c:pt idx="12292">
                  <c:v>485</c:v>
                </c:pt>
                <c:pt idx="12293">
                  <c:v>105</c:v>
                </c:pt>
                <c:pt idx="12294">
                  <c:v>235</c:v>
                </c:pt>
                <c:pt idx="12295">
                  <c:v>965</c:v>
                </c:pt>
                <c:pt idx="12296">
                  <c:v>203</c:v>
                </c:pt>
                <c:pt idx="12297">
                  <c:v>444</c:v>
                </c:pt>
                <c:pt idx="12298">
                  <c:v>141</c:v>
                </c:pt>
                <c:pt idx="12299">
                  <c:v>513</c:v>
                </c:pt>
                <c:pt idx="12300">
                  <c:v>13</c:v>
                </c:pt>
                <c:pt idx="12301">
                  <c:v>244</c:v>
                </c:pt>
                <c:pt idx="12302">
                  <c:v>859</c:v>
                </c:pt>
                <c:pt idx="12303">
                  <c:v>465</c:v>
                </c:pt>
                <c:pt idx="12304">
                  <c:v>425</c:v>
                </c:pt>
                <c:pt idx="12305">
                  <c:v>309</c:v>
                </c:pt>
                <c:pt idx="12306">
                  <c:v>230</c:v>
                </c:pt>
                <c:pt idx="12307">
                  <c:v>393</c:v>
                </c:pt>
                <c:pt idx="12308">
                  <c:v>442</c:v>
                </c:pt>
                <c:pt idx="12309">
                  <c:v>90</c:v>
                </c:pt>
                <c:pt idx="12310">
                  <c:v>409</c:v>
                </c:pt>
                <c:pt idx="12311">
                  <c:v>152</c:v>
                </c:pt>
                <c:pt idx="12312">
                  <c:v>701</c:v>
                </c:pt>
                <c:pt idx="12313">
                  <c:v>266</c:v>
                </c:pt>
                <c:pt idx="12314">
                  <c:v>320</c:v>
                </c:pt>
                <c:pt idx="12315">
                  <c:v>515</c:v>
                </c:pt>
                <c:pt idx="12316">
                  <c:v>5</c:v>
                </c:pt>
                <c:pt idx="12317">
                  <c:v>267</c:v>
                </c:pt>
                <c:pt idx="12318">
                  <c:v>358</c:v>
                </c:pt>
                <c:pt idx="12319">
                  <c:v>12</c:v>
                </c:pt>
                <c:pt idx="12320">
                  <c:v>296</c:v>
                </c:pt>
                <c:pt idx="12321">
                  <c:v>43</c:v>
                </c:pt>
                <c:pt idx="12322">
                  <c:v>350</c:v>
                </c:pt>
                <c:pt idx="12323">
                  <c:v>8</c:v>
                </c:pt>
                <c:pt idx="12324">
                  <c:v>7</c:v>
                </c:pt>
                <c:pt idx="12325">
                  <c:v>311</c:v>
                </c:pt>
                <c:pt idx="12326">
                  <c:v>168</c:v>
                </c:pt>
                <c:pt idx="12327">
                  <c:v>235</c:v>
                </c:pt>
                <c:pt idx="12328">
                  <c:v>54</c:v>
                </c:pt>
                <c:pt idx="12329">
                  <c:v>236</c:v>
                </c:pt>
                <c:pt idx="12330">
                  <c:v>581</c:v>
                </c:pt>
                <c:pt idx="12331">
                  <c:v>536</c:v>
                </c:pt>
                <c:pt idx="12332">
                  <c:v>385</c:v>
                </c:pt>
                <c:pt idx="12333">
                  <c:v>154</c:v>
                </c:pt>
                <c:pt idx="12334">
                  <c:v>345</c:v>
                </c:pt>
                <c:pt idx="12335">
                  <c:v>352</c:v>
                </c:pt>
                <c:pt idx="12336">
                  <c:v>268</c:v>
                </c:pt>
                <c:pt idx="12337">
                  <c:v>299</c:v>
                </c:pt>
                <c:pt idx="12338">
                  <c:v>239</c:v>
                </c:pt>
                <c:pt idx="12339">
                  <c:v>320</c:v>
                </c:pt>
                <c:pt idx="12340">
                  <c:v>27</c:v>
                </c:pt>
                <c:pt idx="12341">
                  <c:v>371</c:v>
                </c:pt>
                <c:pt idx="12342">
                  <c:v>650</c:v>
                </c:pt>
                <c:pt idx="12343">
                  <c:v>326</c:v>
                </c:pt>
                <c:pt idx="12344">
                  <c:v>139</c:v>
                </c:pt>
                <c:pt idx="12345">
                  <c:v>26</c:v>
                </c:pt>
                <c:pt idx="12346">
                  <c:v>363</c:v>
                </c:pt>
                <c:pt idx="12347">
                  <c:v>636</c:v>
                </c:pt>
                <c:pt idx="12348">
                  <c:v>240</c:v>
                </c:pt>
                <c:pt idx="12349">
                  <c:v>31</c:v>
                </c:pt>
                <c:pt idx="12350">
                  <c:v>430</c:v>
                </c:pt>
                <c:pt idx="12351">
                  <c:v>111</c:v>
                </c:pt>
                <c:pt idx="12352">
                  <c:v>378</c:v>
                </c:pt>
                <c:pt idx="12353">
                  <c:v>195</c:v>
                </c:pt>
                <c:pt idx="12354">
                  <c:v>241</c:v>
                </c:pt>
                <c:pt idx="12355">
                  <c:v>63</c:v>
                </c:pt>
                <c:pt idx="12356">
                  <c:v>274</c:v>
                </c:pt>
                <c:pt idx="12357">
                  <c:v>264</c:v>
                </c:pt>
                <c:pt idx="12358">
                  <c:v>258</c:v>
                </c:pt>
                <c:pt idx="12359">
                  <c:v>505</c:v>
                </c:pt>
                <c:pt idx="12360">
                  <c:v>267</c:v>
                </c:pt>
                <c:pt idx="12361">
                  <c:v>244</c:v>
                </c:pt>
                <c:pt idx="12362">
                  <c:v>340</c:v>
                </c:pt>
                <c:pt idx="12363">
                  <c:v>309</c:v>
                </c:pt>
                <c:pt idx="12364">
                  <c:v>250</c:v>
                </c:pt>
                <c:pt idx="12365">
                  <c:v>315</c:v>
                </c:pt>
                <c:pt idx="12366">
                  <c:v>347</c:v>
                </c:pt>
                <c:pt idx="12367">
                  <c:v>416</c:v>
                </c:pt>
                <c:pt idx="12368">
                  <c:v>265</c:v>
                </c:pt>
                <c:pt idx="12369">
                  <c:v>580</c:v>
                </c:pt>
                <c:pt idx="12370">
                  <c:v>287</c:v>
                </c:pt>
                <c:pt idx="12371">
                  <c:v>287</c:v>
                </c:pt>
                <c:pt idx="12372">
                  <c:v>304</c:v>
                </c:pt>
                <c:pt idx="12373">
                  <c:v>237</c:v>
                </c:pt>
                <c:pt idx="12374">
                  <c:v>224</c:v>
                </c:pt>
                <c:pt idx="12375">
                  <c:v>191</c:v>
                </c:pt>
                <c:pt idx="12376">
                  <c:v>330</c:v>
                </c:pt>
                <c:pt idx="12377">
                  <c:v>303</c:v>
                </c:pt>
                <c:pt idx="12378">
                  <c:v>322</c:v>
                </c:pt>
                <c:pt idx="12379">
                  <c:v>318</c:v>
                </c:pt>
                <c:pt idx="12380">
                  <c:v>446</c:v>
                </c:pt>
                <c:pt idx="12381">
                  <c:v>155</c:v>
                </c:pt>
                <c:pt idx="12382">
                  <c:v>297</c:v>
                </c:pt>
                <c:pt idx="12383">
                  <c:v>473</c:v>
                </c:pt>
                <c:pt idx="12384">
                  <c:v>337</c:v>
                </c:pt>
                <c:pt idx="12385">
                  <c:v>400</c:v>
                </c:pt>
                <c:pt idx="12386">
                  <c:v>266</c:v>
                </c:pt>
                <c:pt idx="12387">
                  <c:v>336</c:v>
                </c:pt>
                <c:pt idx="12388">
                  <c:v>9</c:v>
                </c:pt>
                <c:pt idx="12389">
                  <c:v>426</c:v>
                </c:pt>
                <c:pt idx="12390">
                  <c:v>669</c:v>
                </c:pt>
                <c:pt idx="12391">
                  <c:v>344</c:v>
                </c:pt>
                <c:pt idx="12392">
                  <c:v>205</c:v>
                </c:pt>
                <c:pt idx="12393">
                  <c:v>237</c:v>
                </c:pt>
                <c:pt idx="12394">
                  <c:v>216</c:v>
                </c:pt>
                <c:pt idx="12395">
                  <c:v>68</c:v>
                </c:pt>
                <c:pt idx="12396">
                  <c:v>5</c:v>
                </c:pt>
                <c:pt idx="12397">
                  <c:v>33</c:v>
                </c:pt>
                <c:pt idx="12398">
                  <c:v>45</c:v>
                </c:pt>
                <c:pt idx="12399">
                  <c:v>138</c:v>
                </c:pt>
                <c:pt idx="12400">
                  <c:v>126</c:v>
                </c:pt>
                <c:pt idx="12401">
                  <c:v>277</c:v>
                </c:pt>
                <c:pt idx="12402">
                  <c:v>213</c:v>
                </c:pt>
                <c:pt idx="12403">
                  <c:v>224</c:v>
                </c:pt>
                <c:pt idx="12404">
                  <c:v>300</c:v>
                </c:pt>
                <c:pt idx="12405">
                  <c:v>459</c:v>
                </c:pt>
                <c:pt idx="12406">
                  <c:v>173</c:v>
                </c:pt>
                <c:pt idx="12407">
                  <c:v>419</c:v>
                </c:pt>
                <c:pt idx="12408">
                  <c:v>680</c:v>
                </c:pt>
                <c:pt idx="12409">
                  <c:v>414</c:v>
                </c:pt>
                <c:pt idx="12410">
                  <c:v>209</c:v>
                </c:pt>
                <c:pt idx="12411">
                  <c:v>12</c:v>
                </c:pt>
                <c:pt idx="12412">
                  <c:v>223</c:v>
                </c:pt>
                <c:pt idx="12413">
                  <c:v>249</c:v>
                </c:pt>
                <c:pt idx="12414">
                  <c:v>351</c:v>
                </c:pt>
                <c:pt idx="12415">
                  <c:v>358</c:v>
                </c:pt>
                <c:pt idx="12416">
                  <c:v>657</c:v>
                </c:pt>
                <c:pt idx="12417">
                  <c:v>35</c:v>
                </c:pt>
                <c:pt idx="12418">
                  <c:v>235</c:v>
                </c:pt>
                <c:pt idx="12419" formatCode="0.00E+00">
                  <c:v>4.8999999999999998E-3</c:v>
                </c:pt>
                <c:pt idx="12420">
                  <c:v>289</c:v>
                </c:pt>
                <c:pt idx="12421" formatCode="0.00E+00">
                  <c:v>4.8999999999999998E-3</c:v>
                </c:pt>
                <c:pt idx="12422">
                  <c:v>276</c:v>
                </c:pt>
                <c:pt idx="12423">
                  <c:v>5</c:v>
                </c:pt>
                <c:pt idx="12424">
                  <c:v>211</c:v>
                </c:pt>
                <c:pt idx="12425">
                  <c:v>217</c:v>
                </c:pt>
                <c:pt idx="12426">
                  <c:v>258</c:v>
                </c:pt>
                <c:pt idx="12427">
                  <c:v>515</c:v>
                </c:pt>
                <c:pt idx="12428">
                  <c:v>178</c:v>
                </c:pt>
                <c:pt idx="12429">
                  <c:v>178</c:v>
                </c:pt>
                <c:pt idx="12430">
                  <c:v>212</c:v>
                </c:pt>
                <c:pt idx="12431">
                  <c:v>295</c:v>
                </c:pt>
                <c:pt idx="12432">
                  <c:v>302</c:v>
                </c:pt>
                <c:pt idx="12433">
                  <c:v>333</c:v>
                </c:pt>
                <c:pt idx="12434">
                  <c:v>113</c:v>
                </c:pt>
                <c:pt idx="12435">
                  <c:v>153</c:v>
                </c:pt>
                <c:pt idx="12436">
                  <c:v>143</c:v>
                </c:pt>
                <c:pt idx="12437">
                  <c:v>241</c:v>
                </c:pt>
                <c:pt idx="12438">
                  <c:v>119</c:v>
                </c:pt>
                <c:pt idx="12439">
                  <c:v>287</c:v>
                </c:pt>
                <c:pt idx="12440">
                  <c:v>38</c:v>
                </c:pt>
                <c:pt idx="12441">
                  <c:v>319</c:v>
                </c:pt>
                <c:pt idx="12442">
                  <c:v>29</c:v>
                </c:pt>
                <c:pt idx="12443" formatCode="0.00E+00">
                  <c:v>4.8999999999999998E-3</c:v>
                </c:pt>
                <c:pt idx="12444" formatCode="0.00E+00">
                  <c:v>4.8999999999999998E-3</c:v>
                </c:pt>
                <c:pt idx="12445" formatCode="0.00E+00">
                  <c:v>4.8999999999999998E-3</c:v>
                </c:pt>
                <c:pt idx="12446">
                  <c:v>351</c:v>
                </c:pt>
                <c:pt idx="12447">
                  <c:v>354</c:v>
                </c:pt>
                <c:pt idx="12448">
                  <c:v>146</c:v>
                </c:pt>
                <c:pt idx="12449">
                  <c:v>157</c:v>
                </c:pt>
                <c:pt idx="12450">
                  <c:v>350</c:v>
                </c:pt>
                <c:pt idx="12451">
                  <c:v>18</c:v>
                </c:pt>
                <c:pt idx="12452">
                  <c:v>235</c:v>
                </c:pt>
                <c:pt idx="12453">
                  <c:v>390</c:v>
                </c:pt>
                <c:pt idx="12454">
                  <c:v>420</c:v>
                </c:pt>
                <c:pt idx="12455">
                  <c:v>227</c:v>
                </c:pt>
                <c:pt idx="12456">
                  <c:v>133</c:v>
                </c:pt>
                <c:pt idx="12457">
                  <c:v>97</c:v>
                </c:pt>
                <c:pt idx="12458">
                  <c:v>343</c:v>
                </c:pt>
                <c:pt idx="12459">
                  <c:v>92</c:v>
                </c:pt>
                <c:pt idx="12460">
                  <c:v>517</c:v>
                </c:pt>
                <c:pt idx="12461">
                  <c:v>420</c:v>
                </c:pt>
                <c:pt idx="12462">
                  <c:v>385</c:v>
                </c:pt>
                <c:pt idx="12463">
                  <c:v>197</c:v>
                </c:pt>
                <c:pt idx="12464">
                  <c:v>194</c:v>
                </c:pt>
                <c:pt idx="12465">
                  <c:v>213</c:v>
                </c:pt>
                <c:pt idx="12466">
                  <c:v>132</c:v>
                </c:pt>
                <c:pt idx="12467">
                  <c:v>173</c:v>
                </c:pt>
                <c:pt idx="12468">
                  <c:v>134</c:v>
                </c:pt>
                <c:pt idx="12469">
                  <c:v>185</c:v>
                </c:pt>
                <c:pt idx="12470">
                  <c:v>131</c:v>
                </c:pt>
                <c:pt idx="12471">
                  <c:v>143</c:v>
                </c:pt>
                <c:pt idx="12472">
                  <c:v>71</c:v>
                </c:pt>
                <c:pt idx="12473">
                  <c:v>254</c:v>
                </c:pt>
                <c:pt idx="12474">
                  <c:v>239</c:v>
                </c:pt>
                <c:pt idx="12475">
                  <c:v>306</c:v>
                </c:pt>
                <c:pt idx="12476">
                  <c:v>305</c:v>
                </c:pt>
                <c:pt idx="12477">
                  <c:v>278</c:v>
                </c:pt>
                <c:pt idx="12478">
                  <c:v>100</c:v>
                </c:pt>
                <c:pt idx="12479">
                  <c:v>128</c:v>
                </c:pt>
                <c:pt idx="12480">
                  <c:v>10</c:v>
                </c:pt>
                <c:pt idx="12481">
                  <c:v>282</c:v>
                </c:pt>
                <c:pt idx="12482">
                  <c:v>221</c:v>
                </c:pt>
                <c:pt idx="12483">
                  <c:v>131</c:v>
                </c:pt>
                <c:pt idx="12484">
                  <c:v>124</c:v>
                </c:pt>
                <c:pt idx="12485">
                  <c:v>44</c:v>
                </c:pt>
                <c:pt idx="12486">
                  <c:v>13</c:v>
                </c:pt>
                <c:pt idx="12487">
                  <c:v>265</c:v>
                </c:pt>
                <c:pt idx="12488">
                  <c:v>167</c:v>
                </c:pt>
                <c:pt idx="12489">
                  <c:v>119</c:v>
                </c:pt>
                <c:pt idx="12490">
                  <c:v>239</c:v>
                </c:pt>
                <c:pt idx="12491">
                  <c:v>95</c:v>
                </c:pt>
                <c:pt idx="12492">
                  <c:v>218</c:v>
                </c:pt>
                <c:pt idx="12493">
                  <c:v>242</c:v>
                </c:pt>
                <c:pt idx="12494">
                  <c:v>123</c:v>
                </c:pt>
                <c:pt idx="12495">
                  <c:v>56</c:v>
                </c:pt>
                <c:pt idx="12496">
                  <c:v>131</c:v>
                </c:pt>
                <c:pt idx="12497">
                  <c:v>3</c:v>
                </c:pt>
                <c:pt idx="12498">
                  <c:v>272</c:v>
                </c:pt>
                <c:pt idx="12499">
                  <c:v>115</c:v>
                </c:pt>
                <c:pt idx="12500">
                  <c:v>296</c:v>
                </c:pt>
                <c:pt idx="12501">
                  <c:v>262</c:v>
                </c:pt>
                <c:pt idx="12502">
                  <c:v>240</c:v>
                </c:pt>
                <c:pt idx="12503">
                  <c:v>215</c:v>
                </c:pt>
                <c:pt idx="12504">
                  <c:v>200</c:v>
                </c:pt>
                <c:pt idx="12505">
                  <c:v>248</c:v>
                </c:pt>
                <c:pt idx="12506">
                  <c:v>68</c:v>
                </c:pt>
                <c:pt idx="12507">
                  <c:v>92</c:v>
                </c:pt>
                <c:pt idx="12508">
                  <c:v>9</c:v>
                </c:pt>
                <c:pt idx="12509">
                  <c:v>71</c:v>
                </c:pt>
                <c:pt idx="12510">
                  <c:v>320</c:v>
                </c:pt>
                <c:pt idx="12511">
                  <c:v>210</c:v>
                </c:pt>
                <c:pt idx="12512">
                  <c:v>152</c:v>
                </c:pt>
                <c:pt idx="12513">
                  <c:v>193</c:v>
                </c:pt>
                <c:pt idx="12514">
                  <c:v>552</c:v>
                </c:pt>
                <c:pt idx="12515">
                  <c:v>192</c:v>
                </c:pt>
                <c:pt idx="12516">
                  <c:v>680</c:v>
                </c:pt>
                <c:pt idx="12517">
                  <c:v>75</c:v>
                </c:pt>
                <c:pt idx="12518">
                  <c:v>479</c:v>
                </c:pt>
                <c:pt idx="12519">
                  <c:v>160</c:v>
                </c:pt>
                <c:pt idx="12520">
                  <c:v>198</c:v>
                </c:pt>
                <c:pt idx="12521">
                  <c:v>279</c:v>
                </c:pt>
                <c:pt idx="12522">
                  <c:v>499</c:v>
                </c:pt>
                <c:pt idx="12523">
                  <c:v>89</c:v>
                </c:pt>
                <c:pt idx="12524" formatCode="0.00E+00">
                  <c:v>4.8999999999999998E-3</c:v>
                </c:pt>
                <c:pt idx="12525">
                  <c:v>144</c:v>
                </c:pt>
                <c:pt idx="12526">
                  <c:v>355</c:v>
                </c:pt>
                <c:pt idx="12527">
                  <c:v>44</c:v>
                </c:pt>
                <c:pt idx="12528">
                  <c:v>450</c:v>
                </c:pt>
                <c:pt idx="12529">
                  <c:v>122</c:v>
                </c:pt>
                <c:pt idx="12530">
                  <c:v>13</c:v>
                </c:pt>
                <c:pt idx="12531">
                  <c:v>161</c:v>
                </c:pt>
                <c:pt idx="12532">
                  <c:v>528</c:v>
                </c:pt>
                <c:pt idx="12533">
                  <c:v>20</c:v>
                </c:pt>
                <c:pt idx="12534">
                  <c:v>85</c:v>
                </c:pt>
                <c:pt idx="12535">
                  <c:v>318</c:v>
                </c:pt>
                <c:pt idx="12536">
                  <c:v>260</c:v>
                </c:pt>
                <c:pt idx="12537">
                  <c:v>226</c:v>
                </c:pt>
                <c:pt idx="12538">
                  <c:v>151</c:v>
                </c:pt>
                <c:pt idx="12539">
                  <c:v>230</c:v>
                </c:pt>
                <c:pt idx="12540">
                  <c:v>84</c:v>
                </c:pt>
                <c:pt idx="12541">
                  <c:v>22</c:v>
                </c:pt>
                <c:pt idx="12542">
                  <c:v>492</c:v>
                </c:pt>
                <c:pt idx="12543">
                  <c:v>181</c:v>
                </c:pt>
                <c:pt idx="12544" formatCode="0.00E+00">
                  <c:v>4.8999999999999998E-3</c:v>
                </c:pt>
                <c:pt idx="12545">
                  <c:v>11</c:v>
                </c:pt>
                <c:pt idx="12546" formatCode="0.00E+00">
                  <c:v>4.8999999999999998E-3</c:v>
                </c:pt>
                <c:pt idx="12547">
                  <c:v>17</c:v>
                </c:pt>
                <c:pt idx="12548">
                  <c:v>130</c:v>
                </c:pt>
                <c:pt idx="12549">
                  <c:v>6</c:v>
                </c:pt>
                <c:pt idx="12550">
                  <c:v>11</c:v>
                </c:pt>
                <c:pt idx="12551">
                  <c:v>231</c:v>
                </c:pt>
                <c:pt idx="12552">
                  <c:v>150</c:v>
                </c:pt>
                <c:pt idx="12553">
                  <c:v>399</c:v>
                </c:pt>
                <c:pt idx="12554">
                  <c:v>587</c:v>
                </c:pt>
                <c:pt idx="12555">
                  <c:v>335</c:v>
                </c:pt>
                <c:pt idx="12556">
                  <c:v>161</c:v>
                </c:pt>
                <c:pt idx="12557">
                  <c:v>269</c:v>
                </c:pt>
                <c:pt idx="12558">
                  <c:v>118</c:v>
                </c:pt>
                <c:pt idx="12559">
                  <c:v>143</c:v>
                </c:pt>
                <c:pt idx="12560">
                  <c:v>68</c:v>
                </c:pt>
                <c:pt idx="12561">
                  <c:v>14</c:v>
                </c:pt>
                <c:pt idx="12562">
                  <c:v>107</c:v>
                </c:pt>
                <c:pt idx="12563">
                  <c:v>165</c:v>
                </c:pt>
                <c:pt idx="12564">
                  <c:v>137</c:v>
                </c:pt>
                <c:pt idx="12565">
                  <c:v>128</c:v>
                </c:pt>
                <c:pt idx="12566">
                  <c:v>99</c:v>
                </c:pt>
                <c:pt idx="12567">
                  <c:v>25</c:v>
                </c:pt>
                <c:pt idx="12568">
                  <c:v>12</c:v>
                </c:pt>
                <c:pt idx="12569" formatCode="0.00E+00">
                  <c:v>4.8999999999999998E-3</c:v>
                </c:pt>
                <c:pt idx="12570">
                  <c:v>248</c:v>
                </c:pt>
                <c:pt idx="12571">
                  <c:v>173</c:v>
                </c:pt>
                <c:pt idx="12572">
                  <c:v>329</c:v>
                </c:pt>
                <c:pt idx="12573" formatCode="0.00E+00">
                  <c:v>4.8999999999999998E-3</c:v>
                </c:pt>
                <c:pt idx="12574">
                  <c:v>15</c:v>
                </c:pt>
                <c:pt idx="12575" formatCode="0.00E+00">
                  <c:v>4.8999999999999998E-3</c:v>
                </c:pt>
                <c:pt idx="12576">
                  <c:v>44</c:v>
                </c:pt>
                <c:pt idx="12577">
                  <c:v>199</c:v>
                </c:pt>
                <c:pt idx="12578">
                  <c:v>10</c:v>
                </c:pt>
                <c:pt idx="12579" formatCode="0.00E+00">
                  <c:v>4.8999999999999998E-3</c:v>
                </c:pt>
                <c:pt idx="12580">
                  <c:v>12</c:v>
                </c:pt>
                <c:pt idx="12581">
                  <c:v>233</c:v>
                </c:pt>
                <c:pt idx="12582">
                  <c:v>416</c:v>
                </c:pt>
                <c:pt idx="12583">
                  <c:v>257</c:v>
                </c:pt>
                <c:pt idx="12584">
                  <c:v>290</c:v>
                </c:pt>
                <c:pt idx="12585">
                  <c:v>209</c:v>
                </c:pt>
                <c:pt idx="12586">
                  <c:v>232</c:v>
                </c:pt>
                <c:pt idx="12587">
                  <c:v>88</c:v>
                </c:pt>
                <c:pt idx="12588">
                  <c:v>4</c:v>
                </c:pt>
                <c:pt idx="12589">
                  <c:v>256</c:v>
                </c:pt>
                <c:pt idx="12590">
                  <c:v>8</c:v>
                </c:pt>
                <c:pt idx="12591">
                  <c:v>189</c:v>
                </c:pt>
                <c:pt idx="12592">
                  <c:v>132</c:v>
                </c:pt>
                <c:pt idx="12593">
                  <c:v>255</c:v>
                </c:pt>
                <c:pt idx="12594">
                  <c:v>64</c:v>
                </c:pt>
                <c:pt idx="12595" formatCode="0.00E+00">
                  <c:v>4.8999999999999998E-3</c:v>
                </c:pt>
                <c:pt idx="12596">
                  <c:v>297</c:v>
                </c:pt>
                <c:pt idx="12597">
                  <c:v>327</c:v>
                </c:pt>
                <c:pt idx="12598">
                  <c:v>457</c:v>
                </c:pt>
                <c:pt idx="12599">
                  <c:v>318</c:v>
                </c:pt>
                <c:pt idx="12600">
                  <c:v>264</c:v>
                </c:pt>
                <c:pt idx="12601">
                  <c:v>120</c:v>
                </c:pt>
                <c:pt idx="12602">
                  <c:v>162</c:v>
                </c:pt>
                <c:pt idx="12603">
                  <c:v>90</c:v>
                </c:pt>
                <c:pt idx="12604">
                  <c:v>110</c:v>
                </c:pt>
                <c:pt idx="12605" formatCode="0.00E+00">
                  <c:v>4.8999999999999998E-3</c:v>
                </c:pt>
                <c:pt idx="12606">
                  <c:v>225</c:v>
                </c:pt>
                <c:pt idx="12607">
                  <c:v>252</c:v>
                </c:pt>
                <c:pt idx="12608">
                  <c:v>539</c:v>
                </c:pt>
                <c:pt idx="12609">
                  <c:v>19</c:v>
                </c:pt>
                <c:pt idx="12610">
                  <c:v>220</c:v>
                </c:pt>
                <c:pt idx="12611">
                  <c:v>168</c:v>
                </c:pt>
                <c:pt idx="12612">
                  <c:v>497</c:v>
                </c:pt>
                <c:pt idx="12613">
                  <c:v>313</c:v>
                </c:pt>
                <c:pt idx="12614">
                  <c:v>519</c:v>
                </c:pt>
                <c:pt idx="12615">
                  <c:v>208</c:v>
                </c:pt>
                <c:pt idx="12616">
                  <c:v>270</c:v>
                </c:pt>
                <c:pt idx="12617">
                  <c:v>440</c:v>
                </c:pt>
                <c:pt idx="12618">
                  <c:v>425</c:v>
                </c:pt>
                <c:pt idx="12619">
                  <c:v>302</c:v>
                </c:pt>
                <c:pt idx="12620">
                  <c:v>528</c:v>
                </c:pt>
                <c:pt idx="12621">
                  <c:v>383</c:v>
                </c:pt>
                <c:pt idx="12622">
                  <c:v>322</c:v>
                </c:pt>
                <c:pt idx="12623">
                  <c:v>328</c:v>
                </c:pt>
                <c:pt idx="12624">
                  <c:v>306</c:v>
                </c:pt>
                <c:pt idx="12625">
                  <c:v>243</c:v>
                </c:pt>
                <c:pt idx="12626">
                  <c:v>444</c:v>
                </c:pt>
                <c:pt idx="12627">
                  <c:v>317</c:v>
                </c:pt>
                <c:pt idx="12628">
                  <c:v>335</c:v>
                </c:pt>
                <c:pt idx="12629">
                  <c:v>887</c:v>
                </c:pt>
                <c:pt idx="12630">
                  <c:v>347</c:v>
                </c:pt>
                <c:pt idx="12631">
                  <c:v>111</c:v>
                </c:pt>
                <c:pt idx="12632">
                  <c:v>599</c:v>
                </c:pt>
                <c:pt idx="12633">
                  <c:v>36</c:v>
                </c:pt>
                <c:pt idx="12634">
                  <c:v>249</c:v>
                </c:pt>
                <c:pt idx="12635">
                  <c:v>304</c:v>
                </c:pt>
                <c:pt idx="12636" formatCode="0.00E+00">
                  <c:v>4.8999999999999998E-3</c:v>
                </c:pt>
                <c:pt idx="12637">
                  <c:v>466</c:v>
                </c:pt>
                <c:pt idx="12638">
                  <c:v>347</c:v>
                </c:pt>
                <c:pt idx="12639">
                  <c:v>104</c:v>
                </c:pt>
                <c:pt idx="12640">
                  <c:v>692</c:v>
                </c:pt>
                <c:pt idx="12641">
                  <c:v>198</c:v>
                </c:pt>
                <c:pt idx="12642">
                  <c:v>589</c:v>
                </c:pt>
                <c:pt idx="12643">
                  <c:v>449</c:v>
                </c:pt>
                <c:pt idx="12644">
                  <c:v>79</c:v>
                </c:pt>
                <c:pt idx="12645">
                  <c:v>405</c:v>
                </c:pt>
                <c:pt idx="12646">
                  <c:v>429</c:v>
                </c:pt>
                <c:pt idx="12647">
                  <c:v>366</c:v>
                </c:pt>
                <c:pt idx="12648">
                  <c:v>472</c:v>
                </c:pt>
                <c:pt idx="12649">
                  <c:v>75</c:v>
                </c:pt>
                <c:pt idx="12650">
                  <c:v>29</c:v>
                </c:pt>
                <c:pt idx="12651">
                  <c:v>662</c:v>
                </c:pt>
                <c:pt idx="12652">
                  <c:v>339</c:v>
                </c:pt>
                <c:pt idx="12653">
                  <c:v>299</c:v>
                </c:pt>
                <c:pt idx="12654">
                  <c:v>276</c:v>
                </c:pt>
                <c:pt idx="12655">
                  <c:v>235</c:v>
                </c:pt>
                <c:pt idx="12656">
                  <c:v>143</c:v>
                </c:pt>
                <c:pt idx="12657">
                  <c:v>225</c:v>
                </c:pt>
                <c:pt idx="12658">
                  <c:v>51</c:v>
                </c:pt>
                <c:pt idx="12659">
                  <c:v>319</c:v>
                </c:pt>
                <c:pt idx="12660">
                  <c:v>865</c:v>
                </c:pt>
                <c:pt idx="12661">
                  <c:v>287</c:v>
                </c:pt>
                <c:pt idx="12662">
                  <c:v>37</c:v>
                </c:pt>
                <c:pt idx="12663">
                  <c:v>231</c:v>
                </c:pt>
                <c:pt idx="12664">
                  <c:v>180</c:v>
                </c:pt>
                <c:pt idx="12665">
                  <c:v>235</c:v>
                </c:pt>
                <c:pt idx="12666">
                  <c:v>402</c:v>
                </c:pt>
                <c:pt idx="12667">
                  <c:v>141</c:v>
                </c:pt>
                <c:pt idx="12668">
                  <c:v>268</c:v>
                </c:pt>
                <c:pt idx="12669">
                  <c:v>328</c:v>
                </c:pt>
                <c:pt idx="12670">
                  <c:v>548</c:v>
                </c:pt>
                <c:pt idx="12671">
                  <c:v>369</c:v>
                </c:pt>
                <c:pt idx="12672">
                  <c:v>385</c:v>
                </c:pt>
                <c:pt idx="12673">
                  <c:v>326</c:v>
                </c:pt>
                <c:pt idx="12674">
                  <c:v>455</c:v>
                </c:pt>
                <c:pt idx="12675">
                  <c:v>430</c:v>
                </c:pt>
                <c:pt idx="12676">
                  <c:v>369</c:v>
                </c:pt>
                <c:pt idx="12677">
                  <c:v>279</c:v>
                </c:pt>
                <c:pt idx="12678">
                  <c:v>431</c:v>
                </c:pt>
                <c:pt idx="12679">
                  <c:v>161</c:v>
                </c:pt>
                <c:pt idx="12680">
                  <c:v>304</c:v>
                </c:pt>
                <c:pt idx="12681">
                  <c:v>149</c:v>
                </c:pt>
                <c:pt idx="12682">
                  <c:v>3</c:v>
                </c:pt>
                <c:pt idx="12683">
                  <c:v>392</c:v>
                </c:pt>
                <c:pt idx="12684">
                  <c:v>134</c:v>
                </c:pt>
                <c:pt idx="12685">
                  <c:v>516</c:v>
                </c:pt>
                <c:pt idx="12686">
                  <c:v>814</c:v>
                </c:pt>
                <c:pt idx="12687">
                  <c:v>321</c:v>
                </c:pt>
                <c:pt idx="12688">
                  <c:v>35</c:v>
                </c:pt>
                <c:pt idx="12689">
                  <c:v>136</c:v>
                </c:pt>
                <c:pt idx="12690">
                  <c:v>147</c:v>
                </c:pt>
                <c:pt idx="12691">
                  <c:v>101</c:v>
                </c:pt>
                <c:pt idx="12692">
                  <c:v>223</c:v>
                </c:pt>
                <c:pt idx="12693">
                  <c:v>193</c:v>
                </c:pt>
                <c:pt idx="12694">
                  <c:v>305</c:v>
                </c:pt>
                <c:pt idx="12695">
                  <c:v>304</c:v>
                </c:pt>
                <c:pt idx="12696">
                  <c:v>11</c:v>
                </c:pt>
                <c:pt idx="12697">
                  <c:v>372</c:v>
                </c:pt>
                <c:pt idx="12698">
                  <c:v>342</c:v>
                </c:pt>
                <c:pt idx="12699">
                  <c:v>123</c:v>
                </c:pt>
                <c:pt idx="12700">
                  <c:v>315</c:v>
                </c:pt>
                <c:pt idx="12701">
                  <c:v>350</c:v>
                </c:pt>
                <c:pt idx="12702">
                  <c:v>518</c:v>
                </c:pt>
                <c:pt idx="12703">
                  <c:v>245</c:v>
                </c:pt>
                <c:pt idx="12704">
                  <c:v>354</c:v>
                </c:pt>
                <c:pt idx="12705">
                  <c:v>220</c:v>
                </c:pt>
                <c:pt idx="12706">
                  <c:v>80</c:v>
                </c:pt>
                <c:pt idx="12707">
                  <c:v>175</c:v>
                </c:pt>
                <c:pt idx="12708" formatCode="0.00E+00">
                  <c:v>4.8999999999999998E-3</c:v>
                </c:pt>
                <c:pt idx="12709">
                  <c:v>362</c:v>
                </c:pt>
                <c:pt idx="12710">
                  <c:v>190</c:v>
                </c:pt>
                <c:pt idx="12711">
                  <c:v>644</c:v>
                </c:pt>
                <c:pt idx="12712">
                  <c:v>165</c:v>
                </c:pt>
                <c:pt idx="12713">
                  <c:v>25</c:v>
                </c:pt>
                <c:pt idx="12714">
                  <c:v>245</c:v>
                </c:pt>
                <c:pt idx="12715">
                  <c:v>159</c:v>
                </c:pt>
                <c:pt idx="12716">
                  <c:v>561</c:v>
                </c:pt>
                <c:pt idx="12717">
                  <c:v>538</c:v>
                </c:pt>
                <c:pt idx="12718">
                  <c:v>262</c:v>
                </c:pt>
                <c:pt idx="12719">
                  <c:v>244</c:v>
                </c:pt>
                <c:pt idx="12720">
                  <c:v>45</c:v>
                </c:pt>
                <c:pt idx="12721">
                  <c:v>142</c:v>
                </c:pt>
                <c:pt idx="12722">
                  <c:v>13</c:v>
                </c:pt>
                <c:pt idx="12723">
                  <c:v>239</c:v>
                </c:pt>
                <c:pt idx="12724">
                  <c:v>18</c:v>
                </c:pt>
                <c:pt idx="12725">
                  <c:v>415</c:v>
                </c:pt>
                <c:pt idx="12726">
                  <c:v>441</c:v>
                </c:pt>
                <c:pt idx="12727">
                  <c:v>390</c:v>
                </c:pt>
                <c:pt idx="12728">
                  <c:v>198</c:v>
                </c:pt>
                <c:pt idx="12729">
                  <c:v>127</c:v>
                </c:pt>
                <c:pt idx="12730">
                  <c:v>248</c:v>
                </c:pt>
                <c:pt idx="12731">
                  <c:v>131</c:v>
                </c:pt>
                <c:pt idx="12732">
                  <c:v>598</c:v>
                </c:pt>
                <c:pt idx="12733">
                  <c:v>243</c:v>
                </c:pt>
                <c:pt idx="12734">
                  <c:v>15</c:v>
                </c:pt>
                <c:pt idx="12735">
                  <c:v>507</c:v>
                </c:pt>
                <c:pt idx="12736">
                  <c:v>437</c:v>
                </c:pt>
                <c:pt idx="12737">
                  <c:v>168</c:v>
                </c:pt>
                <c:pt idx="12738">
                  <c:v>300</c:v>
                </c:pt>
                <c:pt idx="12739">
                  <c:v>545</c:v>
                </c:pt>
                <c:pt idx="12740">
                  <c:v>414</c:v>
                </c:pt>
                <c:pt idx="12741">
                  <c:v>350</c:v>
                </c:pt>
                <c:pt idx="12742">
                  <c:v>248</c:v>
                </c:pt>
                <c:pt idx="12743">
                  <c:v>92</c:v>
                </c:pt>
                <c:pt idx="12744">
                  <c:v>125</c:v>
                </c:pt>
                <c:pt idx="12745">
                  <c:v>352</c:v>
                </c:pt>
                <c:pt idx="12746">
                  <c:v>103</c:v>
                </c:pt>
                <c:pt idx="12747">
                  <c:v>118</c:v>
                </c:pt>
                <c:pt idx="12748">
                  <c:v>456</c:v>
                </c:pt>
                <c:pt idx="12749">
                  <c:v>149</c:v>
                </c:pt>
                <c:pt idx="12750">
                  <c:v>267</c:v>
                </c:pt>
                <c:pt idx="12751">
                  <c:v>559</c:v>
                </c:pt>
                <c:pt idx="12752">
                  <c:v>350</c:v>
                </c:pt>
                <c:pt idx="12753">
                  <c:v>25</c:v>
                </c:pt>
                <c:pt idx="12754">
                  <c:v>129</c:v>
                </c:pt>
                <c:pt idx="12755">
                  <c:v>242</c:v>
                </c:pt>
                <c:pt idx="12756">
                  <c:v>3</c:v>
                </c:pt>
                <c:pt idx="12757">
                  <c:v>545</c:v>
                </c:pt>
                <c:pt idx="12758">
                  <c:v>131</c:v>
                </c:pt>
                <c:pt idx="12759">
                  <c:v>721</c:v>
                </c:pt>
                <c:pt idx="12760">
                  <c:v>191</c:v>
                </c:pt>
                <c:pt idx="12761">
                  <c:v>566</c:v>
                </c:pt>
                <c:pt idx="12762">
                  <c:v>191</c:v>
                </c:pt>
                <c:pt idx="12763">
                  <c:v>70</c:v>
                </c:pt>
                <c:pt idx="12764">
                  <c:v>207</c:v>
                </c:pt>
                <c:pt idx="12765">
                  <c:v>384</c:v>
                </c:pt>
                <c:pt idx="12766">
                  <c:v>330</c:v>
                </c:pt>
                <c:pt idx="12767">
                  <c:v>177</c:v>
                </c:pt>
                <c:pt idx="12768">
                  <c:v>291</c:v>
                </c:pt>
                <c:pt idx="12769">
                  <c:v>211</c:v>
                </c:pt>
                <c:pt idx="12770">
                  <c:v>797</c:v>
                </c:pt>
                <c:pt idx="12771">
                  <c:v>228</c:v>
                </c:pt>
                <c:pt idx="12772">
                  <c:v>597</c:v>
                </c:pt>
                <c:pt idx="12773">
                  <c:v>152</c:v>
                </c:pt>
                <c:pt idx="12774">
                  <c:v>391</c:v>
                </c:pt>
                <c:pt idx="12775">
                  <c:v>618</c:v>
                </c:pt>
                <c:pt idx="12776">
                  <c:v>51</c:v>
                </c:pt>
                <c:pt idx="12777">
                  <c:v>229</c:v>
                </c:pt>
                <c:pt idx="12778">
                  <c:v>188</c:v>
                </c:pt>
                <c:pt idx="12779">
                  <c:v>18</c:v>
                </c:pt>
                <c:pt idx="12780">
                  <c:v>263</c:v>
                </c:pt>
                <c:pt idx="12781">
                  <c:v>717</c:v>
                </c:pt>
                <c:pt idx="12782">
                  <c:v>590</c:v>
                </c:pt>
                <c:pt idx="12783">
                  <c:v>515</c:v>
                </c:pt>
                <c:pt idx="12784">
                  <c:v>346</c:v>
                </c:pt>
                <c:pt idx="12785">
                  <c:v>55</c:v>
                </c:pt>
                <c:pt idx="12786">
                  <c:v>234</c:v>
                </c:pt>
                <c:pt idx="12787">
                  <c:v>183</c:v>
                </c:pt>
                <c:pt idx="12788">
                  <c:v>60</c:v>
                </c:pt>
                <c:pt idx="12789">
                  <c:v>33</c:v>
                </c:pt>
                <c:pt idx="12790">
                  <c:v>442</c:v>
                </c:pt>
                <c:pt idx="12791">
                  <c:v>221</c:v>
                </c:pt>
                <c:pt idx="12792">
                  <c:v>1105</c:v>
                </c:pt>
                <c:pt idx="12793">
                  <c:v>325</c:v>
                </c:pt>
                <c:pt idx="12794">
                  <c:v>123</c:v>
                </c:pt>
                <c:pt idx="12795">
                  <c:v>265</c:v>
                </c:pt>
                <c:pt idx="12796">
                  <c:v>674</c:v>
                </c:pt>
                <c:pt idx="12797">
                  <c:v>590</c:v>
                </c:pt>
                <c:pt idx="12798">
                  <c:v>319</c:v>
                </c:pt>
                <c:pt idx="12799">
                  <c:v>319</c:v>
                </c:pt>
                <c:pt idx="12800">
                  <c:v>295</c:v>
                </c:pt>
                <c:pt idx="12801">
                  <c:v>509</c:v>
                </c:pt>
                <c:pt idx="12802">
                  <c:v>194</c:v>
                </c:pt>
                <c:pt idx="12803">
                  <c:v>196</c:v>
                </c:pt>
                <c:pt idx="12804">
                  <c:v>418</c:v>
                </c:pt>
                <c:pt idx="12805">
                  <c:v>351</c:v>
                </c:pt>
                <c:pt idx="12806">
                  <c:v>49</c:v>
                </c:pt>
                <c:pt idx="12807">
                  <c:v>151</c:v>
                </c:pt>
                <c:pt idx="12808">
                  <c:v>375</c:v>
                </c:pt>
                <c:pt idx="12809">
                  <c:v>219</c:v>
                </c:pt>
                <c:pt idx="12810">
                  <c:v>522</c:v>
                </c:pt>
                <c:pt idx="12811">
                  <c:v>213</c:v>
                </c:pt>
                <c:pt idx="12812">
                  <c:v>699</c:v>
                </c:pt>
                <c:pt idx="12813">
                  <c:v>17</c:v>
                </c:pt>
                <c:pt idx="12814">
                  <c:v>272</c:v>
                </c:pt>
                <c:pt idx="12815">
                  <c:v>415</c:v>
                </c:pt>
                <c:pt idx="12816">
                  <c:v>321</c:v>
                </c:pt>
                <c:pt idx="12817">
                  <c:v>147</c:v>
                </c:pt>
                <c:pt idx="12818">
                  <c:v>1047</c:v>
                </c:pt>
                <c:pt idx="12819">
                  <c:v>222</c:v>
                </c:pt>
                <c:pt idx="12820">
                  <c:v>11</c:v>
                </c:pt>
                <c:pt idx="12821">
                  <c:v>104</c:v>
                </c:pt>
                <c:pt idx="12822">
                  <c:v>605</c:v>
                </c:pt>
                <c:pt idx="12823">
                  <c:v>108</c:v>
                </c:pt>
                <c:pt idx="12824">
                  <c:v>201</c:v>
                </c:pt>
                <c:pt idx="12825">
                  <c:v>102</c:v>
                </c:pt>
                <c:pt idx="12826">
                  <c:v>194</c:v>
                </c:pt>
                <c:pt idx="12827">
                  <c:v>147</c:v>
                </c:pt>
                <c:pt idx="12828">
                  <c:v>110</c:v>
                </c:pt>
                <c:pt idx="12829">
                  <c:v>13</c:v>
                </c:pt>
                <c:pt idx="12830">
                  <c:v>253</c:v>
                </c:pt>
                <c:pt idx="12831">
                  <c:v>52</c:v>
                </c:pt>
                <c:pt idx="12832">
                  <c:v>174</c:v>
                </c:pt>
                <c:pt idx="12833">
                  <c:v>291</c:v>
                </c:pt>
                <c:pt idx="12834">
                  <c:v>669</c:v>
                </c:pt>
                <c:pt idx="12835">
                  <c:v>523</c:v>
                </c:pt>
                <c:pt idx="12836">
                  <c:v>319</c:v>
                </c:pt>
                <c:pt idx="12837">
                  <c:v>172</c:v>
                </c:pt>
                <c:pt idx="12838">
                  <c:v>251</c:v>
                </c:pt>
                <c:pt idx="12839">
                  <c:v>290</c:v>
                </c:pt>
                <c:pt idx="12840">
                  <c:v>394</c:v>
                </c:pt>
                <c:pt idx="12841">
                  <c:v>179</c:v>
                </c:pt>
                <c:pt idx="12842">
                  <c:v>424</c:v>
                </c:pt>
                <c:pt idx="12843">
                  <c:v>247</c:v>
                </c:pt>
                <c:pt idx="12844">
                  <c:v>184</c:v>
                </c:pt>
                <c:pt idx="12845">
                  <c:v>218</c:v>
                </c:pt>
                <c:pt idx="12846">
                  <c:v>737</c:v>
                </c:pt>
                <c:pt idx="12847">
                  <c:v>207</c:v>
                </c:pt>
                <c:pt idx="12848">
                  <c:v>157</c:v>
                </c:pt>
                <c:pt idx="12849">
                  <c:v>246</c:v>
                </c:pt>
                <c:pt idx="12850">
                  <c:v>323</c:v>
                </c:pt>
                <c:pt idx="12851">
                  <c:v>202</c:v>
                </c:pt>
                <c:pt idx="12852">
                  <c:v>117</c:v>
                </c:pt>
                <c:pt idx="12853">
                  <c:v>962</c:v>
                </c:pt>
                <c:pt idx="12854" formatCode="0.00E+00">
                  <c:v>4.8999999999999998E-3</c:v>
                </c:pt>
                <c:pt idx="12855">
                  <c:v>581</c:v>
                </c:pt>
                <c:pt idx="12856">
                  <c:v>1</c:v>
                </c:pt>
                <c:pt idx="12857">
                  <c:v>375</c:v>
                </c:pt>
                <c:pt idx="12858">
                  <c:v>699</c:v>
                </c:pt>
                <c:pt idx="12859">
                  <c:v>1073</c:v>
                </c:pt>
                <c:pt idx="12860" formatCode="0.00E+00">
                  <c:v>4.8999999999999998E-3</c:v>
                </c:pt>
                <c:pt idx="12861">
                  <c:v>371</c:v>
                </c:pt>
                <c:pt idx="12862">
                  <c:v>1011</c:v>
                </c:pt>
                <c:pt idx="12863">
                  <c:v>164</c:v>
                </c:pt>
                <c:pt idx="12864">
                  <c:v>560</c:v>
                </c:pt>
                <c:pt idx="12865">
                  <c:v>989</c:v>
                </c:pt>
                <c:pt idx="12866">
                  <c:v>1245</c:v>
                </c:pt>
                <c:pt idx="12867">
                  <c:v>1252</c:v>
                </c:pt>
                <c:pt idx="12868">
                  <c:v>24</c:v>
                </c:pt>
                <c:pt idx="12869">
                  <c:v>280</c:v>
                </c:pt>
                <c:pt idx="12870">
                  <c:v>1</c:v>
                </c:pt>
                <c:pt idx="12871">
                  <c:v>278</c:v>
                </c:pt>
                <c:pt idx="12872" formatCode="0.00E+00">
                  <c:v>4.8999999999999998E-3</c:v>
                </c:pt>
                <c:pt idx="12873">
                  <c:v>1247</c:v>
                </c:pt>
                <c:pt idx="12874">
                  <c:v>304</c:v>
                </c:pt>
                <c:pt idx="12875">
                  <c:v>375</c:v>
                </c:pt>
                <c:pt idx="12876">
                  <c:v>1033</c:v>
                </c:pt>
                <c:pt idx="12877">
                  <c:v>1366</c:v>
                </c:pt>
                <c:pt idx="12878">
                  <c:v>10</c:v>
                </c:pt>
                <c:pt idx="12879">
                  <c:v>1298</c:v>
                </c:pt>
                <c:pt idx="12880">
                  <c:v>510</c:v>
                </c:pt>
                <c:pt idx="12881">
                  <c:v>350</c:v>
                </c:pt>
                <c:pt idx="12882">
                  <c:v>743</c:v>
                </c:pt>
                <c:pt idx="12883">
                  <c:v>766</c:v>
                </c:pt>
                <c:pt idx="12884">
                  <c:v>938</c:v>
                </c:pt>
                <c:pt idx="12885" formatCode="0.00E+00">
                  <c:v>4.8999999999999998E-3</c:v>
                </c:pt>
                <c:pt idx="12886">
                  <c:v>335</c:v>
                </c:pt>
                <c:pt idx="12887">
                  <c:v>1113</c:v>
                </c:pt>
                <c:pt idx="12888">
                  <c:v>1126</c:v>
                </c:pt>
                <c:pt idx="12889">
                  <c:v>1383</c:v>
                </c:pt>
                <c:pt idx="12890">
                  <c:v>1362</c:v>
                </c:pt>
                <c:pt idx="12891">
                  <c:v>998</c:v>
                </c:pt>
                <c:pt idx="12892">
                  <c:v>1329</c:v>
                </c:pt>
                <c:pt idx="12893">
                  <c:v>469</c:v>
                </c:pt>
                <c:pt idx="12894">
                  <c:v>1362</c:v>
                </c:pt>
                <c:pt idx="12895">
                  <c:v>211</c:v>
                </c:pt>
                <c:pt idx="12896">
                  <c:v>1082</c:v>
                </c:pt>
                <c:pt idx="12897">
                  <c:v>1418</c:v>
                </c:pt>
                <c:pt idx="12898">
                  <c:v>982</c:v>
                </c:pt>
                <c:pt idx="12899">
                  <c:v>950</c:v>
                </c:pt>
                <c:pt idx="12900">
                  <c:v>824</c:v>
                </c:pt>
                <c:pt idx="12901">
                  <c:v>678</c:v>
                </c:pt>
                <c:pt idx="12902">
                  <c:v>2</c:v>
                </c:pt>
                <c:pt idx="12903">
                  <c:v>208</c:v>
                </c:pt>
                <c:pt idx="12904">
                  <c:v>1024</c:v>
                </c:pt>
                <c:pt idx="12905" formatCode="0.00E+00">
                  <c:v>4.8999999999999998E-3</c:v>
                </c:pt>
                <c:pt idx="12906">
                  <c:v>171</c:v>
                </c:pt>
                <c:pt idx="12907">
                  <c:v>786</c:v>
                </c:pt>
                <c:pt idx="12908">
                  <c:v>130</c:v>
                </c:pt>
                <c:pt idx="12909">
                  <c:v>986</c:v>
                </c:pt>
                <c:pt idx="12910">
                  <c:v>671</c:v>
                </c:pt>
                <c:pt idx="12911">
                  <c:v>164</c:v>
                </c:pt>
                <c:pt idx="12912">
                  <c:v>1334</c:v>
                </c:pt>
                <c:pt idx="12913">
                  <c:v>853</c:v>
                </c:pt>
                <c:pt idx="12914">
                  <c:v>108</c:v>
                </c:pt>
                <c:pt idx="12915">
                  <c:v>287</c:v>
                </c:pt>
                <c:pt idx="12916">
                  <c:v>400</c:v>
                </c:pt>
                <c:pt idx="12917">
                  <c:v>250</c:v>
                </c:pt>
                <c:pt idx="12918">
                  <c:v>163</c:v>
                </c:pt>
                <c:pt idx="12919">
                  <c:v>1195</c:v>
                </c:pt>
                <c:pt idx="12920">
                  <c:v>440</c:v>
                </c:pt>
                <c:pt idx="12921">
                  <c:v>224</c:v>
                </c:pt>
                <c:pt idx="12922">
                  <c:v>61</c:v>
                </c:pt>
                <c:pt idx="12923">
                  <c:v>1203</c:v>
                </c:pt>
                <c:pt idx="12924">
                  <c:v>20</c:v>
                </c:pt>
                <c:pt idx="12925">
                  <c:v>916</c:v>
                </c:pt>
                <c:pt idx="12926">
                  <c:v>56</c:v>
                </c:pt>
                <c:pt idx="12927">
                  <c:v>168</c:v>
                </c:pt>
                <c:pt idx="12928">
                  <c:v>420</c:v>
                </c:pt>
                <c:pt idx="12929">
                  <c:v>398</c:v>
                </c:pt>
                <c:pt idx="12930">
                  <c:v>95</c:v>
                </c:pt>
                <c:pt idx="12931">
                  <c:v>674</c:v>
                </c:pt>
                <c:pt idx="12932">
                  <c:v>199</c:v>
                </c:pt>
                <c:pt idx="12933" formatCode="0.00E+00">
                  <c:v>4.8999999999999998E-3</c:v>
                </c:pt>
                <c:pt idx="12934">
                  <c:v>1138</c:v>
                </c:pt>
                <c:pt idx="12935">
                  <c:v>1247</c:v>
                </c:pt>
                <c:pt idx="12936" formatCode="0.00E+00">
                  <c:v>4.8999999999999998E-3</c:v>
                </c:pt>
                <c:pt idx="12937">
                  <c:v>973</c:v>
                </c:pt>
                <c:pt idx="12938">
                  <c:v>1009</c:v>
                </c:pt>
                <c:pt idx="12939">
                  <c:v>174</c:v>
                </c:pt>
                <c:pt idx="12940">
                  <c:v>255</c:v>
                </c:pt>
                <c:pt idx="12941">
                  <c:v>657</c:v>
                </c:pt>
                <c:pt idx="12942" formatCode="0.00E+00">
                  <c:v>4.8999999999999998E-3</c:v>
                </c:pt>
                <c:pt idx="12943">
                  <c:v>320</c:v>
                </c:pt>
                <c:pt idx="12944">
                  <c:v>2</c:v>
                </c:pt>
                <c:pt idx="12945">
                  <c:v>309</c:v>
                </c:pt>
                <c:pt idx="12946">
                  <c:v>165</c:v>
                </c:pt>
                <c:pt idx="12947">
                  <c:v>482</c:v>
                </c:pt>
                <c:pt idx="12948">
                  <c:v>925</c:v>
                </c:pt>
                <c:pt idx="12949">
                  <c:v>256</c:v>
                </c:pt>
                <c:pt idx="12950">
                  <c:v>236</c:v>
                </c:pt>
                <c:pt idx="12951">
                  <c:v>1345</c:v>
                </c:pt>
                <c:pt idx="12952">
                  <c:v>354</c:v>
                </c:pt>
                <c:pt idx="12953">
                  <c:v>385</c:v>
                </c:pt>
                <c:pt idx="12954">
                  <c:v>963</c:v>
                </c:pt>
                <c:pt idx="12955">
                  <c:v>145</c:v>
                </c:pt>
                <c:pt idx="12956">
                  <c:v>142</c:v>
                </c:pt>
                <c:pt idx="12957">
                  <c:v>1362</c:v>
                </c:pt>
                <c:pt idx="12958">
                  <c:v>287</c:v>
                </c:pt>
                <c:pt idx="12959">
                  <c:v>210</c:v>
                </c:pt>
                <c:pt idx="12960">
                  <c:v>1059</c:v>
                </c:pt>
                <c:pt idx="12961">
                  <c:v>1444</c:v>
                </c:pt>
                <c:pt idx="12962">
                  <c:v>162</c:v>
                </c:pt>
                <c:pt idx="12963">
                  <c:v>14</c:v>
                </c:pt>
                <c:pt idx="12964">
                  <c:v>158</c:v>
                </c:pt>
                <c:pt idx="12965">
                  <c:v>150</c:v>
                </c:pt>
                <c:pt idx="12966">
                  <c:v>619</c:v>
                </c:pt>
                <c:pt idx="12967">
                  <c:v>278</c:v>
                </c:pt>
                <c:pt idx="12968">
                  <c:v>174</c:v>
                </c:pt>
                <c:pt idx="12969">
                  <c:v>1254</c:v>
                </c:pt>
                <c:pt idx="12970">
                  <c:v>181</c:v>
                </c:pt>
                <c:pt idx="12971">
                  <c:v>1303</c:v>
                </c:pt>
                <c:pt idx="12972">
                  <c:v>183</c:v>
                </c:pt>
                <c:pt idx="12973">
                  <c:v>203</c:v>
                </c:pt>
                <c:pt idx="12974">
                  <c:v>19</c:v>
                </c:pt>
                <c:pt idx="12975">
                  <c:v>97</c:v>
                </c:pt>
                <c:pt idx="12976">
                  <c:v>70</c:v>
                </c:pt>
                <c:pt idx="12977">
                  <c:v>891</c:v>
                </c:pt>
                <c:pt idx="12978">
                  <c:v>296</c:v>
                </c:pt>
                <c:pt idx="12979">
                  <c:v>296</c:v>
                </c:pt>
                <c:pt idx="12980">
                  <c:v>56</c:v>
                </c:pt>
                <c:pt idx="12981">
                  <c:v>1372</c:v>
                </c:pt>
                <c:pt idx="12982">
                  <c:v>352</c:v>
                </c:pt>
                <c:pt idx="12983">
                  <c:v>200</c:v>
                </c:pt>
                <c:pt idx="12984">
                  <c:v>582</c:v>
                </c:pt>
                <c:pt idx="12985">
                  <c:v>45</c:v>
                </c:pt>
                <c:pt idx="12986">
                  <c:v>254</c:v>
                </c:pt>
                <c:pt idx="12987">
                  <c:v>223</c:v>
                </c:pt>
                <c:pt idx="12988">
                  <c:v>1024</c:v>
                </c:pt>
                <c:pt idx="12989">
                  <c:v>240</c:v>
                </c:pt>
                <c:pt idx="12990">
                  <c:v>356</c:v>
                </c:pt>
                <c:pt idx="12991">
                  <c:v>269</c:v>
                </c:pt>
                <c:pt idx="12992">
                  <c:v>47</c:v>
                </c:pt>
                <c:pt idx="12993">
                  <c:v>1221</c:v>
                </c:pt>
                <c:pt idx="12994" formatCode="0.00E+00">
                  <c:v>4.8999999999999998E-3</c:v>
                </c:pt>
                <c:pt idx="12995">
                  <c:v>292</c:v>
                </c:pt>
                <c:pt idx="12996">
                  <c:v>1152</c:v>
                </c:pt>
                <c:pt idx="12997">
                  <c:v>318</c:v>
                </c:pt>
                <c:pt idx="12998">
                  <c:v>39</c:v>
                </c:pt>
                <c:pt idx="12999">
                  <c:v>1048</c:v>
                </c:pt>
                <c:pt idx="13000">
                  <c:v>1062</c:v>
                </c:pt>
                <c:pt idx="13001">
                  <c:v>404</c:v>
                </c:pt>
                <c:pt idx="13002">
                  <c:v>261</c:v>
                </c:pt>
                <c:pt idx="13003">
                  <c:v>379</c:v>
                </c:pt>
                <c:pt idx="13004">
                  <c:v>438</c:v>
                </c:pt>
                <c:pt idx="13005">
                  <c:v>1343</c:v>
                </c:pt>
                <c:pt idx="13006">
                  <c:v>27</c:v>
                </c:pt>
                <c:pt idx="13007">
                  <c:v>198</c:v>
                </c:pt>
                <c:pt idx="13008">
                  <c:v>566</c:v>
                </c:pt>
                <c:pt idx="13009">
                  <c:v>190</c:v>
                </c:pt>
                <c:pt idx="13010">
                  <c:v>1038</c:v>
                </c:pt>
                <c:pt idx="13011">
                  <c:v>177</c:v>
                </c:pt>
                <c:pt idx="13012">
                  <c:v>1208</c:v>
                </c:pt>
                <c:pt idx="13013">
                  <c:v>686</c:v>
                </c:pt>
                <c:pt idx="13014">
                  <c:v>170</c:v>
                </c:pt>
                <c:pt idx="13015">
                  <c:v>74</c:v>
                </c:pt>
                <c:pt idx="13016">
                  <c:v>1255</c:v>
                </c:pt>
                <c:pt idx="13017">
                  <c:v>369</c:v>
                </c:pt>
                <c:pt idx="13018">
                  <c:v>618</c:v>
                </c:pt>
                <c:pt idx="13019">
                  <c:v>248</c:v>
                </c:pt>
                <c:pt idx="13020">
                  <c:v>425</c:v>
                </c:pt>
                <c:pt idx="13021">
                  <c:v>1100</c:v>
                </c:pt>
                <c:pt idx="13022">
                  <c:v>452</c:v>
                </c:pt>
                <c:pt idx="13023">
                  <c:v>1861</c:v>
                </c:pt>
                <c:pt idx="13024">
                  <c:v>1519</c:v>
                </c:pt>
                <c:pt idx="13025">
                  <c:v>1235</c:v>
                </c:pt>
                <c:pt idx="13026">
                  <c:v>82</c:v>
                </c:pt>
                <c:pt idx="13027">
                  <c:v>1173</c:v>
                </c:pt>
                <c:pt idx="13028">
                  <c:v>787</c:v>
                </c:pt>
                <c:pt idx="13029">
                  <c:v>703</c:v>
                </c:pt>
                <c:pt idx="13030">
                  <c:v>709</c:v>
                </c:pt>
                <c:pt idx="13031">
                  <c:v>21</c:v>
                </c:pt>
                <c:pt idx="13032">
                  <c:v>474</c:v>
                </c:pt>
                <c:pt idx="13033">
                  <c:v>38</c:v>
                </c:pt>
                <c:pt idx="13034">
                  <c:v>960</c:v>
                </c:pt>
                <c:pt idx="13035">
                  <c:v>597</c:v>
                </c:pt>
                <c:pt idx="13036" formatCode="0.00E+00">
                  <c:v>4.8999999999999998E-3</c:v>
                </c:pt>
                <c:pt idx="13037">
                  <c:v>474</c:v>
                </c:pt>
                <c:pt idx="13038" formatCode="0.00E+00">
                  <c:v>4.8999999999999998E-3</c:v>
                </c:pt>
                <c:pt idx="13039">
                  <c:v>875</c:v>
                </c:pt>
                <c:pt idx="13040">
                  <c:v>1132</c:v>
                </c:pt>
                <c:pt idx="13041" formatCode="0.00E+00">
                  <c:v>4.8999999999999998E-3</c:v>
                </c:pt>
                <c:pt idx="13042">
                  <c:v>964</c:v>
                </c:pt>
                <c:pt idx="13043">
                  <c:v>571</c:v>
                </c:pt>
                <c:pt idx="13044">
                  <c:v>1320</c:v>
                </c:pt>
                <c:pt idx="13045">
                  <c:v>33</c:v>
                </c:pt>
                <c:pt idx="13046" formatCode="0.00E+00">
                  <c:v>4.8999999999999998E-3</c:v>
                </c:pt>
                <c:pt idx="13047">
                  <c:v>980</c:v>
                </c:pt>
                <c:pt idx="13048">
                  <c:v>1209</c:v>
                </c:pt>
                <c:pt idx="13049">
                  <c:v>58</c:v>
                </c:pt>
                <c:pt idx="13050">
                  <c:v>996</c:v>
                </c:pt>
                <c:pt idx="13051">
                  <c:v>12</c:v>
                </c:pt>
                <c:pt idx="13052">
                  <c:v>907</c:v>
                </c:pt>
                <c:pt idx="13053">
                  <c:v>397</c:v>
                </c:pt>
                <c:pt idx="13054">
                  <c:v>596</c:v>
                </c:pt>
                <c:pt idx="13055">
                  <c:v>156</c:v>
                </c:pt>
                <c:pt idx="13056">
                  <c:v>1390</c:v>
                </c:pt>
                <c:pt idx="13057">
                  <c:v>277</c:v>
                </c:pt>
                <c:pt idx="13058" formatCode="0.00E+00">
                  <c:v>4.8999999999999998E-3</c:v>
                </c:pt>
                <c:pt idx="13059" formatCode="0.00E+00">
                  <c:v>4.8999999999999998E-3</c:v>
                </c:pt>
                <c:pt idx="13060">
                  <c:v>1430</c:v>
                </c:pt>
                <c:pt idx="13061">
                  <c:v>329</c:v>
                </c:pt>
                <c:pt idx="13062">
                  <c:v>261</c:v>
                </c:pt>
                <c:pt idx="13063">
                  <c:v>234</c:v>
                </c:pt>
                <c:pt idx="13064">
                  <c:v>463</c:v>
                </c:pt>
                <c:pt idx="13065">
                  <c:v>1318</c:v>
                </c:pt>
                <c:pt idx="13066">
                  <c:v>60</c:v>
                </c:pt>
                <c:pt idx="13067">
                  <c:v>48</c:v>
                </c:pt>
                <c:pt idx="13068">
                  <c:v>1023</c:v>
                </c:pt>
                <c:pt idx="13069" formatCode="0.00E+00">
                  <c:v>4.8999999999999998E-3</c:v>
                </c:pt>
                <c:pt idx="13070" formatCode="0.00E+00">
                  <c:v>4.8999999999999998E-3</c:v>
                </c:pt>
                <c:pt idx="13071" formatCode="0.00E+00">
                  <c:v>4.8999999999999998E-3</c:v>
                </c:pt>
                <c:pt idx="13072" formatCode="0.00E+00">
                  <c:v>4.8999999999999998E-3</c:v>
                </c:pt>
                <c:pt idx="13073">
                  <c:v>1126</c:v>
                </c:pt>
                <c:pt idx="13074">
                  <c:v>992</c:v>
                </c:pt>
                <c:pt idx="13075" formatCode="0.00E+00">
                  <c:v>4.8999999999999998E-3</c:v>
                </c:pt>
                <c:pt idx="13076">
                  <c:v>154</c:v>
                </c:pt>
                <c:pt idx="13077">
                  <c:v>731</c:v>
                </c:pt>
                <c:pt idx="13078">
                  <c:v>132</c:v>
                </c:pt>
                <c:pt idx="13079">
                  <c:v>330</c:v>
                </c:pt>
                <c:pt idx="13080">
                  <c:v>705</c:v>
                </c:pt>
                <c:pt idx="13081">
                  <c:v>156</c:v>
                </c:pt>
                <c:pt idx="13082">
                  <c:v>715</c:v>
                </c:pt>
                <c:pt idx="13083">
                  <c:v>1217</c:v>
                </c:pt>
                <c:pt idx="13084">
                  <c:v>152</c:v>
                </c:pt>
                <c:pt idx="13085" formatCode="0.00E+00">
                  <c:v>4.8999999999999998E-3</c:v>
                </c:pt>
                <c:pt idx="13086">
                  <c:v>1375</c:v>
                </c:pt>
                <c:pt idx="13087">
                  <c:v>818</c:v>
                </c:pt>
                <c:pt idx="13088">
                  <c:v>1371</c:v>
                </c:pt>
                <c:pt idx="13089">
                  <c:v>777</c:v>
                </c:pt>
                <c:pt idx="13090" formatCode="0.00E+00">
                  <c:v>4.8999999999999998E-3</c:v>
                </c:pt>
                <c:pt idx="13091">
                  <c:v>2</c:v>
                </c:pt>
                <c:pt idx="13092">
                  <c:v>886</c:v>
                </c:pt>
                <c:pt idx="13093">
                  <c:v>241</c:v>
                </c:pt>
                <c:pt idx="13094">
                  <c:v>1083</c:v>
                </c:pt>
                <c:pt idx="13095">
                  <c:v>69</c:v>
                </c:pt>
                <c:pt idx="13096">
                  <c:v>333</c:v>
                </c:pt>
                <c:pt idx="13097">
                  <c:v>30</c:v>
                </c:pt>
                <c:pt idx="13098">
                  <c:v>203</c:v>
                </c:pt>
                <c:pt idx="13099">
                  <c:v>739</c:v>
                </c:pt>
                <c:pt idx="13100">
                  <c:v>70</c:v>
                </c:pt>
                <c:pt idx="13101">
                  <c:v>1270</c:v>
                </c:pt>
                <c:pt idx="13102">
                  <c:v>107</c:v>
                </c:pt>
                <c:pt idx="13103">
                  <c:v>20</c:v>
                </c:pt>
                <c:pt idx="13104">
                  <c:v>1051</c:v>
                </c:pt>
                <c:pt idx="13105">
                  <c:v>794</c:v>
                </c:pt>
                <c:pt idx="13106">
                  <c:v>1300</c:v>
                </c:pt>
                <c:pt idx="13107" formatCode="0.00E+00">
                  <c:v>4.8999999999999998E-3</c:v>
                </c:pt>
                <c:pt idx="13108">
                  <c:v>314</c:v>
                </c:pt>
                <c:pt idx="13109">
                  <c:v>610</c:v>
                </c:pt>
                <c:pt idx="13110">
                  <c:v>1071</c:v>
                </c:pt>
                <c:pt idx="13111" formatCode="0.00E+00">
                  <c:v>4.8999999999999998E-3</c:v>
                </c:pt>
                <c:pt idx="13112">
                  <c:v>1430</c:v>
                </c:pt>
                <c:pt idx="13113">
                  <c:v>665</c:v>
                </c:pt>
                <c:pt idx="13114">
                  <c:v>488</c:v>
                </c:pt>
                <c:pt idx="13115" formatCode="0.00E+00">
                  <c:v>4.8999999999999998E-3</c:v>
                </c:pt>
                <c:pt idx="13116">
                  <c:v>658</c:v>
                </c:pt>
                <c:pt idx="13117">
                  <c:v>894</c:v>
                </c:pt>
                <c:pt idx="13118">
                  <c:v>1365</c:v>
                </c:pt>
                <c:pt idx="13119">
                  <c:v>476</c:v>
                </c:pt>
                <c:pt idx="13120">
                  <c:v>995</c:v>
                </c:pt>
                <c:pt idx="13121" formatCode="0.00E+00">
                  <c:v>4.8999999999999998E-3</c:v>
                </c:pt>
                <c:pt idx="13122">
                  <c:v>31</c:v>
                </c:pt>
                <c:pt idx="13123">
                  <c:v>1136</c:v>
                </c:pt>
                <c:pt idx="13124">
                  <c:v>399</c:v>
                </c:pt>
                <c:pt idx="13125">
                  <c:v>133</c:v>
                </c:pt>
                <c:pt idx="13126" formatCode="0.00E+00">
                  <c:v>4.8999999999999998E-3</c:v>
                </c:pt>
                <c:pt idx="13127">
                  <c:v>68</c:v>
                </c:pt>
                <c:pt idx="13128" formatCode="0.00E+00">
                  <c:v>4.8999999999999998E-3</c:v>
                </c:pt>
                <c:pt idx="13129">
                  <c:v>4</c:v>
                </c:pt>
                <c:pt idx="13130">
                  <c:v>241</c:v>
                </c:pt>
                <c:pt idx="13131">
                  <c:v>540</c:v>
                </c:pt>
                <c:pt idx="13132">
                  <c:v>514</c:v>
                </c:pt>
                <c:pt idx="13133">
                  <c:v>4</c:v>
                </c:pt>
                <c:pt idx="13134">
                  <c:v>1043</c:v>
                </c:pt>
                <c:pt idx="13135">
                  <c:v>13</c:v>
                </c:pt>
                <c:pt idx="13136">
                  <c:v>344</c:v>
                </c:pt>
                <c:pt idx="13137">
                  <c:v>543</c:v>
                </c:pt>
                <c:pt idx="13138" formatCode="0.00E+00">
                  <c:v>4.8999999999999998E-3</c:v>
                </c:pt>
                <c:pt idx="13139">
                  <c:v>330</c:v>
                </c:pt>
                <c:pt idx="13140">
                  <c:v>206</c:v>
                </c:pt>
                <c:pt idx="13141">
                  <c:v>908</c:v>
                </c:pt>
                <c:pt idx="13142">
                  <c:v>18</c:v>
                </c:pt>
                <c:pt idx="13143">
                  <c:v>60</c:v>
                </c:pt>
                <c:pt idx="13144">
                  <c:v>629</c:v>
                </c:pt>
                <c:pt idx="13145" formatCode="0.00E+00">
                  <c:v>4.8999999999999998E-3</c:v>
                </c:pt>
                <c:pt idx="13146">
                  <c:v>191</c:v>
                </c:pt>
                <c:pt idx="13147">
                  <c:v>1099</c:v>
                </c:pt>
                <c:pt idx="13148">
                  <c:v>364</c:v>
                </c:pt>
                <c:pt idx="13149">
                  <c:v>815</c:v>
                </c:pt>
                <c:pt idx="13150">
                  <c:v>25</c:v>
                </c:pt>
                <c:pt idx="13151">
                  <c:v>1347</c:v>
                </c:pt>
                <c:pt idx="13152">
                  <c:v>341</c:v>
                </c:pt>
                <c:pt idx="13153">
                  <c:v>1247</c:v>
                </c:pt>
                <c:pt idx="13154">
                  <c:v>313</c:v>
                </c:pt>
                <c:pt idx="13155">
                  <c:v>433</c:v>
                </c:pt>
                <c:pt idx="13156">
                  <c:v>11</c:v>
                </c:pt>
                <c:pt idx="13157">
                  <c:v>306</c:v>
                </c:pt>
                <c:pt idx="13158">
                  <c:v>156</c:v>
                </c:pt>
                <c:pt idx="13159">
                  <c:v>1114</c:v>
                </c:pt>
                <c:pt idx="13160">
                  <c:v>227</c:v>
                </c:pt>
                <c:pt idx="13161">
                  <c:v>864</c:v>
                </c:pt>
                <c:pt idx="13162">
                  <c:v>363</c:v>
                </c:pt>
                <c:pt idx="13163">
                  <c:v>1299</c:v>
                </c:pt>
                <c:pt idx="13164">
                  <c:v>44</c:v>
                </c:pt>
                <c:pt idx="13165">
                  <c:v>1424</c:v>
                </c:pt>
                <c:pt idx="13166">
                  <c:v>279</c:v>
                </c:pt>
                <c:pt idx="13167">
                  <c:v>500</c:v>
                </c:pt>
                <c:pt idx="13168">
                  <c:v>347</c:v>
                </c:pt>
                <c:pt idx="13169">
                  <c:v>66</c:v>
                </c:pt>
                <c:pt idx="13170">
                  <c:v>1318</c:v>
                </c:pt>
                <c:pt idx="13171">
                  <c:v>267</c:v>
                </c:pt>
                <c:pt idx="13172">
                  <c:v>1432</c:v>
                </c:pt>
                <c:pt idx="13173">
                  <c:v>384</c:v>
                </c:pt>
                <c:pt idx="13174">
                  <c:v>1245</c:v>
                </c:pt>
                <c:pt idx="13175">
                  <c:v>193</c:v>
                </c:pt>
                <c:pt idx="13176">
                  <c:v>421</c:v>
                </c:pt>
                <c:pt idx="13177">
                  <c:v>1345</c:v>
                </c:pt>
                <c:pt idx="13178" formatCode="0.00E+00">
                  <c:v>4.8999999999999998E-3</c:v>
                </c:pt>
                <c:pt idx="13179" formatCode="0.00E+00">
                  <c:v>4.8999999999999998E-3</c:v>
                </c:pt>
                <c:pt idx="13180" formatCode="0.00E+00">
                  <c:v>4.8999999999999998E-3</c:v>
                </c:pt>
                <c:pt idx="13181">
                  <c:v>996</c:v>
                </c:pt>
                <c:pt idx="13182">
                  <c:v>121</c:v>
                </c:pt>
                <c:pt idx="13183">
                  <c:v>295</c:v>
                </c:pt>
                <c:pt idx="13184">
                  <c:v>11</c:v>
                </c:pt>
                <c:pt idx="13185">
                  <c:v>50</c:v>
                </c:pt>
                <c:pt idx="13186">
                  <c:v>433</c:v>
                </c:pt>
                <c:pt idx="13187">
                  <c:v>497</c:v>
                </c:pt>
                <c:pt idx="13188">
                  <c:v>173</c:v>
                </c:pt>
                <c:pt idx="13189">
                  <c:v>507</c:v>
                </c:pt>
                <c:pt idx="13190">
                  <c:v>919</c:v>
                </c:pt>
                <c:pt idx="13191">
                  <c:v>1209</c:v>
                </c:pt>
                <c:pt idx="13192">
                  <c:v>184</c:v>
                </c:pt>
                <c:pt idx="13193">
                  <c:v>200</c:v>
                </c:pt>
                <c:pt idx="13194">
                  <c:v>137</c:v>
                </c:pt>
                <c:pt idx="13195">
                  <c:v>1170</c:v>
                </c:pt>
                <c:pt idx="13196">
                  <c:v>313</c:v>
                </c:pt>
                <c:pt idx="13197">
                  <c:v>795</c:v>
                </c:pt>
                <c:pt idx="13198">
                  <c:v>1221</c:v>
                </c:pt>
                <c:pt idx="13199">
                  <c:v>397</c:v>
                </c:pt>
                <c:pt idx="13200" formatCode="0.00E+00">
                  <c:v>4.8999999999999998E-3</c:v>
                </c:pt>
                <c:pt idx="13201">
                  <c:v>690</c:v>
                </c:pt>
                <c:pt idx="13202">
                  <c:v>6</c:v>
                </c:pt>
                <c:pt idx="13203">
                  <c:v>384</c:v>
                </c:pt>
                <c:pt idx="13204">
                  <c:v>562</c:v>
                </c:pt>
                <c:pt idx="13205">
                  <c:v>1458</c:v>
                </c:pt>
                <c:pt idx="13206">
                  <c:v>1200</c:v>
                </c:pt>
                <c:pt idx="13207">
                  <c:v>1001</c:v>
                </c:pt>
                <c:pt idx="13208">
                  <c:v>1090</c:v>
                </c:pt>
                <c:pt idx="13209">
                  <c:v>1292</c:v>
                </c:pt>
                <c:pt idx="13210">
                  <c:v>206</c:v>
                </c:pt>
                <c:pt idx="13211">
                  <c:v>1035</c:v>
                </c:pt>
                <c:pt idx="13212">
                  <c:v>202</c:v>
                </c:pt>
                <c:pt idx="13213">
                  <c:v>346</c:v>
                </c:pt>
                <c:pt idx="13214">
                  <c:v>966</c:v>
                </c:pt>
                <c:pt idx="13215">
                  <c:v>65</c:v>
                </c:pt>
                <c:pt idx="13216">
                  <c:v>633</c:v>
                </c:pt>
                <c:pt idx="13217">
                  <c:v>70</c:v>
                </c:pt>
                <c:pt idx="13218">
                  <c:v>1292</c:v>
                </c:pt>
                <c:pt idx="13219">
                  <c:v>16</c:v>
                </c:pt>
                <c:pt idx="13220">
                  <c:v>473</c:v>
                </c:pt>
                <c:pt idx="13221">
                  <c:v>58</c:v>
                </c:pt>
                <c:pt idx="13222">
                  <c:v>432</c:v>
                </c:pt>
                <c:pt idx="13223">
                  <c:v>734</c:v>
                </c:pt>
                <c:pt idx="13224">
                  <c:v>819</c:v>
                </c:pt>
                <c:pt idx="13225">
                  <c:v>14</c:v>
                </c:pt>
                <c:pt idx="13226">
                  <c:v>47</c:v>
                </c:pt>
                <c:pt idx="13227">
                  <c:v>680</c:v>
                </c:pt>
                <c:pt idx="13228">
                  <c:v>1428</c:v>
                </c:pt>
                <c:pt idx="13229">
                  <c:v>2</c:v>
                </c:pt>
                <c:pt idx="13230">
                  <c:v>1080</c:v>
                </c:pt>
                <c:pt idx="13231">
                  <c:v>552</c:v>
                </c:pt>
                <c:pt idx="13232">
                  <c:v>233</c:v>
                </c:pt>
                <c:pt idx="13233">
                  <c:v>558</c:v>
                </c:pt>
                <c:pt idx="13234">
                  <c:v>555</c:v>
                </c:pt>
                <c:pt idx="13235">
                  <c:v>344</c:v>
                </c:pt>
                <c:pt idx="13236">
                  <c:v>263</c:v>
                </c:pt>
                <c:pt idx="13237">
                  <c:v>362</c:v>
                </c:pt>
                <c:pt idx="13238">
                  <c:v>175</c:v>
                </c:pt>
                <c:pt idx="13239">
                  <c:v>190</c:v>
                </c:pt>
                <c:pt idx="13240" formatCode="0.00E+00">
                  <c:v>4.8999999999999998E-3</c:v>
                </c:pt>
                <c:pt idx="13241">
                  <c:v>242</c:v>
                </c:pt>
                <c:pt idx="13242">
                  <c:v>11</c:v>
                </c:pt>
                <c:pt idx="13243">
                  <c:v>227</c:v>
                </c:pt>
                <c:pt idx="13244">
                  <c:v>15</c:v>
                </c:pt>
                <c:pt idx="13245">
                  <c:v>264</c:v>
                </c:pt>
                <c:pt idx="13246">
                  <c:v>1019</c:v>
                </c:pt>
                <c:pt idx="13247">
                  <c:v>39</c:v>
                </c:pt>
                <c:pt idx="13248">
                  <c:v>1189</c:v>
                </c:pt>
                <c:pt idx="13249">
                  <c:v>103</c:v>
                </c:pt>
                <c:pt idx="13250">
                  <c:v>127</c:v>
                </c:pt>
                <c:pt idx="13251">
                  <c:v>618</c:v>
                </c:pt>
                <c:pt idx="13252">
                  <c:v>11</c:v>
                </c:pt>
                <c:pt idx="13253">
                  <c:v>125</c:v>
                </c:pt>
                <c:pt idx="13254">
                  <c:v>229</c:v>
                </c:pt>
                <c:pt idx="13255">
                  <c:v>313</c:v>
                </c:pt>
                <c:pt idx="13256">
                  <c:v>18</c:v>
                </c:pt>
                <c:pt idx="13257">
                  <c:v>63</c:v>
                </c:pt>
                <c:pt idx="13258">
                  <c:v>274</c:v>
                </c:pt>
                <c:pt idx="13259">
                  <c:v>29</c:v>
                </c:pt>
                <c:pt idx="13260">
                  <c:v>922</c:v>
                </c:pt>
                <c:pt idx="13261" formatCode="0.00E+00">
                  <c:v>4.8999999999999998E-3</c:v>
                </c:pt>
                <c:pt idx="13262">
                  <c:v>994</c:v>
                </c:pt>
                <c:pt idx="13263">
                  <c:v>54</c:v>
                </c:pt>
                <c:pt idx="13264">
                  <c:v>166</c:v>
                </c:pt>
                <c:pt idx="13265">
                  <c:v>72</c:v>
                </c:pt>
                <c:pt idx="13266">
                  <c:v>96</c:v>
                </c:pt>
                <c:pt idx="13267">
                  <c:v>54</c:v>
                </c:pt>
                <c:pt idx="13268">
                  <c:v>128</c:v>
                </c:pt>
                <c:pt idx="13269">
                  <c:v>1115</c:v>
                </c:pt>
                <c:pt idx="13270" formatCode="0.00E+00">
                  <c:v>4.8999999999999998E-3</c:v>
                </c:pt>
                <c:pt idx="13271">
                  <c:v>137</c:v>
                </c:pt>
                <c:pt idx="13272">
                  <c:v>1270</c:v>
                </c:pt>
                <c:pt idx="13273">
                  <c:v>1392</c:v>
                </c:pt>
                <c:pt idx="13274">
                  <c:v>531</c:v>
                </c:pt>
                <c:pt idx="13275">
                  <c:v>489</c:v>
                </c:pt>
                <c:pt idx="13276">
                  <c:v>337</c:v>
                </c:pt>
                <c:pt idx="13277">
                  <c:v>853</c:v>
                </c:pt>
                <c:pt idx="13278">
                  <c:v>2692</c:v>
                </c:pt>
                <c:pt idx="13279">
                  <c:v>1031</c:v>
                </c:pt>
                <c:pt idx="13280">
                  <c:v>101</c:v>
                </c:pt>
                <c:pt idx="13281">
                  <c:v>1431</c:v>
                </c:pt>
                <c:pt idx="13282">
                  <c:v>1115</c:v>
                </c:pt>
                <c:pt idx="13283">
                  <c:v>1388</c:v>
                </c:pt>
                <c:pt idx="13284">
                  <c:v>282</c:v>
                </c:pt>
                <c:pt idx="13285">
                  <c:v>22</c:v>
                </c:pt>
                <c:pt idx="13286" formatCode="0.00E+00">
                  <c:v>4.8999999999999998E-3</c:v>
                </c:pt>
                <c:pt idx="13287">
                  <c:v>125</c:v>
                </c:pt>
                <c:pt idx="13288">
                  <c:v>403</c:v>
                </c:pt>
                <c:pt idx="13289">
                  <c:v>1234</c:v>
                </c:pt>
                <c:pt idx="13290">
                  <c:v>139</c:v>
                </c:pt>
                <c:pt idx="13291">
                  <c:v>295</c:v>
                </c:pt>
                <c:pt idx="13292">
                  <c:v>292</c:v>
                </c:pt>
                <c:pt idx="13293">
                  <c:v>212</c:v>
                </c:pt>
                <c:pt idx="13294">
                  <c:v>1044</c:v>
                </c:pt>
                <c:pt idx="13295">
                  <c:v>932</c:v>
                </c:pt>
                <c:pt idx="13296">
                  <c:v>638</c:v>
                </c:pt>
                <c:pt idx="13297">
                  <c:v>921</c:v>
                </c:pt>
                <c:pt idx="13298">
                  <c:v>281</c:v>
                </c:pt>
                <c:pt idx="13299">
                  <c:v>122</c:v>
                </c:pt>
                <c:pt idx="13300">
                  <c:v>852</c:v>
                </c:pt>
                <c:pt idx="13301">
                  <c:v>659</c:v>
                </c:pt>
                <c:pt idx="13302">
                  <c:v>1370</c:v>
                </c:pt>
                <c:pt idx="13303">
                  <c:v>145</c:v>
                </c:pt>
                <c:pt idx="13304">
                  <c:v>126</c:v>
                </c:pt>
                <c:pt idx="13305">
                  <c:v>1431</c:v>
                </c:pt>
                <c:pt idx="13306">
                  <c:v>259</c:v>
                </c:pt>
                <c:pt idx="13307">
                  <c:v>467</c:v>
                </c:pt>
                <c:pt idx="13308">
                  <c:v>9</c:v>
                </c:pt>
                <c:pt idx="13309">
                  <c:v>497</c:v>
                </c:pt>
                <c:pt idx="13310">
                  <c:v>74</c:v>
                </c:pt>
                <c:pt idx="13311">
                  <c:v>415</c:v>
                </c:pt>
                <c:pt idx="13312" formatCode="0.00E+00">
                  <c:v>4.8999999999999998E-3</c:v>
                </c:pt>
                <c:pt idx="13313">
                  <c:v>1426</c:v>
                </c:pt>
                <c:pt idx="13314">
                  <c:v>532</c:v>
                </c:pt>
                <c:pt idx="13315">
                  <c:v>537</c:v>
                </c:pt>
                <c:pt idx="13316">
                  <c:v>895</c:v>
                </c:pt>
                <c:pt idx="13317">
                  <c:v>997</c:v>
                </c:pt>
                <c:pt idx="13318">
                  <c:v>1792</c:v>
                </c:pt>
                <c:pt idx="13319" formatCode="0.00E+00">
                  <c:v>4.8999999999999998E-3</c:v>
                </c:pt>
                <c:pt idx="13320">
                  <c:v>976</c:v>
                </c:pt>
                <c:pt idx="13321" formatCode="0.00E+00">
                  <c:v>4.8999999999999998E-3</c:v>
                </c:pt>
                <c:pt idx="13322" formatCode="0.00E+00">
                  <c:v>4.8999999999999998E-3</c:v>
                </c:pt>
                <c:pt idx="13323">
                  <c:v>38</c:v>
                </c:pt>
                <c:pt idx="13324">
                  <c:v>1049</c:v>
                </c:pt>
                <c:pt idx="13325">
                  <c:v>298</c:v>
                </c:pt>
                <c:pt idx="13326">
                  <c:v>631</c:v>
                </c:pt>
                <c:pt idx="13327">
                  <c:v>1172</c:v>
                </c:pt>
                <c:pt idx="13328">
                  <c:v>172</c:v>
                </c:pt>
                <c:pt idx="13329">
                  <c:v>290</c:v>
                </c:pt>
                <c:pt idx="13330">
                  <c:v>472</c:v>
                </c:pt>
                <c:pt idx="13331">
                  <c:v>155</c:v>
                </c:pt>
                <c:pt idx="13332">
                  <c:v>496</c:v>
                </c:pt>
                <c:pt idx="13333">
                  <c:v>1069</c:v>
                </c:pt>
                <c:pt idx="13334">
                  <c:v>89</c:v>
                </c:pt>
                <c:pt idx="13335">
                  <c:v>90</c:v>
                </c:pt>
                <c:pt idx="13336">
                  <c:v>351</c:v>
                </c:pt>
                <c:pt idx="13337">
                  <c:v>562</c:v>
                </c:pt>
                <c:pt idx="13338">
                  <c:v>1142</c:v>
                </c:pt>
                <c:pt idx="13339">
                  <c:v>164</c:v>
                </c:pt>
                <c:pt idx="13340">
                  <c:v>69</c:v>
                </c:pt>
                <c:pt idx="13341">
                  <c:v>14</c:v>
                </c:pt>
                <c:pt idx="13342">
                  <c:v>774</c:v>
                </c:pt>
                <c:pt idx="13343">
                  <c:v>433</c:v>
                </c:pt>
                <c:pt idx="13344">
                  <c:v>369</c:v>
                </c:pt>
                <c:pt idx="13345">
                  <c:v>113</c:v>
                </c:pt>
                <c:pt idx="13346">
                  <c:v>280</c:v>
                </c:pt>
                <c:pt idx="13347" formatCode="0.00E+00">
                  <c:v>4.8999999999999998E-3</c:v>
                </c:pt>
                <c:pt idx="13348">
                  <c:v>168</c:v>
                </c:pt>
                <c:pt idx="13349">
                  <c:v>300</c:v>
                </c:pt>
                <c:pt idx="13350">
                  <c:v>81</c:v>
                </c:pt>
                <c:pt idx="13351">
                  <c:v>100</c:v>
                </c:pt>
                <c:pt idx="13352">
                  <c:v>3</c:v>
                </c:pt>
                <c:pt idx="13353">
                  <c:v>412</c:v>
                </c:pt>
                <c:pt idx="13354" formatCode="0.00E+00">
                  <c:v>4.8999999999999998E-3</c:v>
                </c:pt>
                <c:pt idx="13355">
                  <c:v>108</c:v>
                </c:pt>
                <c:pt idx="13356">
                  <c:v>233</c:v>
                </c:pt>
                <c:pt idx="13357">
                  <c:v>893</c:v>
                </c:pt>
                <c:pt idx="13358">
                  <c:v>346</c:v>
                </c:pt>
                <c:pt idx="13359">
                  <c:v>1154</c:v>
                </c:pt>
                <c:pt idx="13360">
                  <c:v>81</c:v>
                </c:pt>
                <c:pt idx="13361">
                  <c:v>917</c:v>
                </c:pt>
                <c:pt idx="13362">
                  <c:v>9</c:v>
                </c:pt>
                <c:pt idx="13363">
                  <c:v>139</c:v>
                </c:pt>
                <c:pt idx="13364">
                  <c:v>195</c:v>
                </c:pt>
                <c:pt idx="13365">
                  <c:v>1157</c:v>
                </c:pt>
                <c:pt idx="13366">
                  <c:v>101</c:v>
                </c:pt>
                <c:pt idx="13367">
                  <c:v>251</c:v>
                </c:pt>
                <c:pt idx="13368">
                  <c:v>125</c:v>
                </c:pt>
                <c:pt idx="13369">
                  <c:v>881</c:v>
                </c:pt>
                <c:pt idx="13370">
                  <c:v>16</c:v>
                </c:pt>
                <c:pt idx="13371">
                  <c:v>88</c:v>
                </c:pt>
                <c:pt idx="13372">
                  <c:v>81</c:v>
                </c:pt>
                <c:pt idx="13373" formatCode="0.00E+00">
                  <c:v>4.8999999999999998E-3</c:v>
                </c:pt>
                <c:pt idx="13374">
                  <c:v>355</c:v>
                </c:pt>
                <c:pt idx="13375" formatCode="0.00E+00">
                  <c:v>4.8999999999999998E-3</c:v>
                </c:pt>
                <c:pt idx="13376">
                  <c:v>103</c:v>
                </c:pt>
                <c:pt idx="13377" formatCode="0.00E+00">
                  <c:v>4.8999999999999998E-3</c:v>
                </c:pt>
                <c:pt idx="13378">
                  <c:v>6</c:v>
                </c:pt>
                <c:pt idx="13379">
                  <c:v>680</c:v>
                </c:pt>
                <c:pt idx="13380" formatCode="0.00E+00">
                  <c:v>4.8999999999999998E-3</c:v>
                </c:pt>
                <c:pt idx="13381">
                  <c:v>117</c:v>
                </c:pt>
                <c:pt idx="13382">
                  <c:v>201</c:v>
                </c:pt>
                <c:pt idx="13383">
                  <c:v>94</c:v>
                </c:pt>
                <c:pt idx="13384">
                  <c:v>997</c:v>
                </c:pt>
                <c:pt idx="13385">
                  <c:v>1293</c:v>
                </c:pt>
                <c:pt idx="13386" formatCode="0.00E+00">
                  <c:v>4.8999999999999998E-3</c:v>
                </c:pt>
                <c:pt idx="13387">
                  <c:v>140</c:v>
                </c:pt>
                <c:pt idx="13388">
                  <c:v>258</c:v>
                </c:pt>
                <c:pt idx="13389">
                  <c:v>182</c:v>
                </c:pt>
                <c:pt idx="13390">
                  <c:v>490</c:v>
                </c:pt>
                <c:pt idx="13391">
                  <c:v>149</c:v>
                </c:pt>
                <c:pt idx="13392">
                  <c:v>377</c:v>
                </c:pt>
                <c:pt idx="13393">
                  <c:v>351</c:v>
                </c:pt>
                <c:pt idx="13394">
                  <c:v>268</c:v>
                </c:pt>
                <c:pt idx="13395">
                  <c:v>302</c:v>
                </c:pt>
                <c:pt idx="13396">
                  <c:v>317</c:v>
                </c:pt>
                <c:pt idx="13397">
                  <c:v>319</c:v>
                </c:pt>
                <c:pt idx="13398">
                  <c:v>499</c:v>
                </c:pt>
                <c:pt idx="13399">
                  <c:v>173</c:v>
                </c:pt>
                <c:pt idx="13400">
                  <c:v>32</c:v>
                </c:pt>
                <c:pt idx="13401">
                  <c:v>466</c:v>
                </c:pt>
                <c:pt idx="13402">
                  <c:v>1107</c:v>
                </c:pt>
                <c:pt idx="13403">
                  <c:v>86</c:v>
                </c:pt>
                <c:pt idx="13404">
                  <c:v>13</c:v>
                </c:pt>
                <c:pt idx="13405">
                  <c:v>139</c:v>
                </c:pt>
                <c:pt idx="13406">
                  <c:v>937</c:v>
                </c:pt>
                <c:pt idx="13407">
                  <c:v>1001</c:v>
                </c:pt>
                <c:pt idx="13408">
                  <c:v>453</c:v>
                </c:pt>
                <c:pt idx="13409">
                  <c:v>21</c:v>
                </c:pt>
                <c:pt idx="13410">
                  <c:v>686</c:v>
                </c:pt>
                <c:pt idx="13411" formatCode="0.00E+00">
                  <c:v>4.8999999999999998E-3</c:v>
                </c:pt>
                <c:pt idx="13412">
                  <c:v>186</c:v>
                </c:pt>
                <c:pt idx="13413">
                  <c:v>212</c:v>
                </c:pt>
                <c:pt idx="13414">
                  <c:v>1171</c:v>
                </c:pt>
                <c:pt idx="13415">
                  <c:v>24</c:v>
                </c:pt>
                <c:pt idx="13416">
                  <c:v>324</c:v>
                </c:pt>
                <c:pt idx="13417">
                  <c:v>19</c:v>
                </c:pt>
                <c:pt idx="13418">
                  <c:v>203</c:v>
                </c:pt>
                <c:pt idx="13419">
                  <c:v>1174</c:v>
                </c:pt>
                <c:pt idx="13420">
                  <c:v>397</c:v>
                </c:pt>
                <c:pt idx="13421">
                  <c:v>317</c:v>
                </c:pt>
                <c:pt idx="13422">
                  <c:v>464</c:v>
                </c:pt>
                <c:pt idx="13423">
                  <c:v>732</c:v>
                </c:pt>
                <c:pt idx="13424">
                  <c:v>1147</c:v>
                </c:pt>
                <c:pt idx="13425">
                  <c:v>738</c:v>
                </c:pt>
                <c:pt idx="13426">
                  <c:v>1055</c:v>
                </c:pt>
                <c:pt idx="13427">
                  <c:v>801</c:v>
                </c:pt>
                <c:pt idx="13428">
                  <c:v>368</c:v>
                </c:pt>
                <c:pt idx="13429">
                  <c:v>410</c:v>
                </c:pt>
                <c:pt idx="13430">
                  <c:v>839</c:v>
                </c:pt>
                <c:pt idx="13431">
                  <c:v>605</c:v>
                </c:pt>
                <c:pt idx="13432">
                  <c:v>914</c:v>
                </c:pt>
                <c:pt idx="13433">
                  <c:v>290</c:v>
                </c:pt>
                <c:pt idx="13434">
                  <c:v>324</c:v>
                </c:pt>
                <c:pt idx="13435">
                  <c:v>320</c:v>
                </c:pt>
                <c:pt idx="13436">
                  <c:v>298</c:v>
                </c:pt>
                <c:pt idx="13437">
                  <c:v>973</c:v>
                </c:pt>
                <c:pt idx="13438">
                  <c:v>1209</c:v>
                </c:pt>
                <c:pt idx="13439">
                  <c:v>843</c:v>
                </c:pt>
                <c:pt idx="13440">
                  <c:v>834</c:v>
                </c:pt>
                <c:pt idx="13441">
                  <c:v>337</c:v>
                </c:pt>
                <c:pt idx="13442">
                  <c:v>213</c:v>
                </c:pt>
                <c:pt idx="13443">
                  <c:v>234</c:v>
                </c:pt>
                <c:pt idx="13444">
                  <c:v>901</c:v>
                </c:pt>
                <c:pt idx="13445">
                  <c:v>1044</c:v>
                </c:pt>
                <c:pt idx="13446">
                  <c:v>828</c:v>
                </c:pt>
                <c:pt idx="13447">
                  <c:v>327</c:v>
                </c:pt>
                <c:pt idx="13448" formatCode="0.00E+00">
                  <c:v>4.8999999999999998E-3</c:v>
                </c:pt>
                <c:pt idx="13449">
                  <c:v>682</c:v>
                </c:pt>
                <c:pt idx="13450">
                  <c:v>1053</c:v>
                </c:pt>
                <c:pt idx="13451">
                  <c:v>724</c:v>
                </c:pt>
                <c:pt idx="13452">
                  <c:v>905</c:v>
                </c:pt>
                <c:pt idx="13453">
                  <c:v>1102</c:v>
                </c:pt>
                <c:pt idx="13454">
                  <c:v>926</c:v>
                </c:pt>
                <c:pt idx="13455">
                  <c:v>488</c:v>
                </c:pt>
                <c:pt idx="13456">
                  <c:v>813</c:v>
                </c:pt>
                <c:pt idx="13457">
                  <c:v>677</c:v>
                </c:pt>
                <c:pt idx="13458">
                  <c:v>353</c:v>
                </c:pt>
                <c:pt idx="13459">
                  <c:v>282</c:v>
                </c:pt>
                <c:pt idx="13460">
                  <c:v>625</c:v>
                </c:pt>
                <c:pt idx="13461">
                  <c:v>333</c:v>
                </c:pt>
                <c:pt idx="13462">
                  <c:v>424</c:v>
                </c:pt>
                <c:pt idx="13463">
                  <c:v>265</c:v>
                </c:pt>
                <c:pt idx="13464">
                  <c:v>837</c:v>
                </c:pt>
                <c:pt idx="13465">
                  <c:v>330</c:v>
                </c:pt>
                <c:pt idx="13466">
                  <c:v>283</c:v>
                </c:pt>
                <c:pt idx="13467">
                  <c:v>1033</c:v>
                </c:pt>
                <c:pt idx="13468">
                  <c:v>306</c:v>
                </c:pt>
                <c:pt idx="13469">
                  <c:v>546</c:v>
                </c:pt>
                <c:pt idx="13470">
                  <c:v>749</c:v>
                </c:pt>
                <c:pt idx="13471">
                  <c:v>264</c:v>
                </c:pt>
                <c:pt idx="13472">
                  <c:v>825</c:v>
                </c:pt>
                <c:pt idx="13473">
                  <c:v>1058</c:v>
                </c:pt>
                <c:pt idx="13474">
                  <c:v>126</c:v>
                </c:pt>
                <c:pt idx="13475">
                  <c:v>1090</c:v>
                </c:pt>
                <c:pt idx="13476">
                  <c:v>945</c:v>
                </c:pt>
                <c:pt idx="13477">
                  <c:v>287</c:v>
                </c:pt>
                <c:pt idx="13478">
                  <c:v>625</c:v>
                </c:pt>
                <c:pt idx="13479">
                  <c:v>601</c:v>
                </c:pt>
                <c:pt idx="13480">
                  <c:v>231</c:v>
                </c:pt>
                <c:pt idx="13481">
                  <c:v>182</c:v>
                </c:pt>
                <c:pt idx="13482">
                  <c:v>698</c:v>
                </c:pt>
                <c:pt idx="13483">
                  <c:v>839</c:v>
                </c:pt>
                <c:pt idx="13484">
                  <c:v>808</c:v>
                </c:pt>
                <c:pt idx="13485">
                  <c:v>840</c:v>
                </c:pt>
                <c:pt idx="13486">
                  <c:v>1071</c:v>
                </c:pt>
                <c:pt idx="13487">
                  <c:v>748</c:v>
                </c:pt>
                <c:pt idx="13488">
                  <c:v>463</c:v>
                </c:pt>
                <c:pt idx="13489">
                  <c:v>303</c:v>
                </c:pt>
                <c:pt idx="13490">
                  <c:v>151</c:v>
                </c:pt>
                <c:pt idx="13491">
                  <c:v>913</c:v>
                </c:pt>
                <c:pt idx="13492">
                  <c:v>756</c:v>
                </c:pt>
                <c:pt idx="13493">
                  <c:v>418</c:v>
                </c:pt>
                <c:pt idx="13494">
                  <c:v>765</c:v>
                </c:pt>
                <c:pt idx="13495">
                  <c:v>982</c:v>
                </c:pt>
                <c:pt idx="13496">
                  <c:v>127</c:v>
                </c:pt>
                <c:pt idx="13497">
                  <c:v>531</c:v>
                </c:pt>
                <c:pt idx="13498">
                  <c:v>1426</c:v>
                </c:pt>
                <c:pt idx="13499">
                  <c:v>367</c:v>
                </c:pt>
                <c:pt idx="13500">
                  <c:v>313</c:v>
                </c:pt>
                <c:pt idx="13501">
                  <c:v>120</c:v>
                </c:pt>
                <c:pt idx="13502">
                  <c:v>148</c:v>
                </c:pt>
                <c:pt idx="13503">
                  <c:v>334</c:v>
                </c:pt>
                <c:pt idx="13504">
                  <c:v>371</c:v>
                </c:pt>
                <c:pt idx="13505">
                  <c:v>284</c:v>
                </c:pt>
                <c:pt idx="13506">
                  <c:v>226</c:v>
                </c:pt>
                <c:pt idx="13507">
                  <c:v>338</c:v>
                </c:pt>
                <c:pt idx="13508">
                  <c:v>836</c:v>
                </c:pt>
                <c:pt idx="13509">
                  <c:v>987</c:v>
                </c:pt>
                <c:pt idx="13510">
                  <c:v>804</c:v>
                </c:pt>
                <c:pt idx="13511">
                  <c:v>572</c:v>
                </c:pt>
                <c:pt idx="13512">
                  <c:v>968</c:v>
                </c:pt>
                <c:pt idx="13513">
                  <c:v>363</c:v>
                </c:pt>
                <c:pt idx="13514">
                  <c:v>932</c:v>
                </c:pt>
                <c:pt idx="13515">
                  <c:v>1077</c:v>
                </c:pt>
                <c:pt idx="13516">
                  <c:v>330</c:v>
                </c:pt>
                <c:pt idx="13517">
                  <c:v>2</c:v>
                </c:pt>
                <c:pt idx="13518">
                  <c:v>224</c:v>
                </c:pt>
                <c:pt idx="13519">
                  <c:v>844</c:v>
                </c:pt>
                <c:pt idx="13520">
                  <c:v>928</c:v>
                </c:pt>
                <c:pt idx="13521">
                  <c:v>289</c:v>
                </c:pt>
                <c:pt idx="13522">
                  <c:v>268</c:v>
                </c:pt>
                <c:pt idx="13523">
                  <c:v>492</c:v>
                </c:pt>
                <c:pt idx="13524">
                  <c:v>253</c:v>
                </c:pt>
                <c:pt idx="13525">
                  <c:v>930</c:v>
                </c:pt>
                <c:pt idx="13526">
                  <c:v>1044</c:v>
                </c:pt>
                <c:pt idx="13527">
                  <c:v>273</c:v>
                </c:pt>
                <c:pt idx="13528">
                  <c:v>559</c:v>
                </c:pt>
                <c:pt idx="13529">
                  <c:v>963</c:v>
                </c:pt>
                <c:pt idx="13530">
                  <c:v>312</c:v>
                </c:pt>
                <c:pt idx="13531">
                  <c:v>333</c:v>
                </c:pt>
                <c:pt idx="13532">
                  <c:v>323</c:v>
                </c:pt>
                <c:pt idx="13533">
                  <c:v>248</c:v>
                </c:pt>
                <c:pt idx="13534">
                  <c:v>843</c:v>
                </c:pt>
                <c:pt idx="13535">
                  <c:v>988</c:v>
                </c:pt>
                <c:pt idx="13536">
                  <c:v>224</c:v>
                </c:pt>
                <c:pt idx="13537">
                  <c:v>157</c:v>
                </c:pt>
                <c:pt idx="13538">
                  <c:v>154</c:v>
                </c:pt>
                <c:pt idx="13539">
                  <c:v>916</c:v>
                </c:pt>
                <c:pt idx="13540">
                  <c:v>1212</c:v>
                </c:pt>
                <c:pt idx="13541">
                  <c:v>55</c:v>
                </c:pt>
                <c:pt idx="13542">
                  <c:v>186</c:v>
                </c:pt>
                <c:pt idx="13543">
                  <c:v>648</c:v>
                </c:pt>
                <c:pt idx="13544">
                  <c:v>295</c:v>
                </c:pt>
                <c:pt idx="13545">
                  <c:v>9</c:v>
                </c:pt>
                <c:pt idx="13546">
                  <c:v>1126</c:v>
                </c:pt>
                <c:pt idx="13547">
                  <c:v>310</c:v>
                </c:pt>
                <c:pt idx="13548">
                  <c:v>1041</c:v>
                </c:pt>
                <c:pt idx="13549">
                  <c:v>130</c:v>
                </c:pt>
                <c:pt idx="13550">
                  <c:v>445</c:v>
                </c:pt>
                <c:pt idx="13551">
                  <c:v>1233</c:v>
                </c:pt>
                <c:pt idx="13552">
                  <c:v>933</c:v>
                </c:pt>
                <c:pt idx="13553">
                  <c:v>472</c:v>
                </c:pt>
                <c:pt idx="13554">
                  <c:v>620</c:v>
                </c:pt>
                <c:pt idx="13555">
                  <c:v>265</c:v>
                </c:pt>
                <c:pt idx="13556">
                  <c:v>329</c:v>
                </c:pt>
                <c:pt idx="13557">
                  <c:v>609</c:v>
                </c:pt>
                <c:pt idx="13558">
                  <c:v>56</c:v>
                </c:pt>
                <c:pt idx="13559">
                  <c:v>6</c:v>
                </c:pt>
                <c:pt idx="13560">
                  <c:v>172</c:v>
                </c:pt>
                <c:pt idx="13561">
                  <c:v>651</c:v>
                </c:pt>
                <c:pt idx="13562">
                  <c:v>1003</c:v>
                </c:pt>
                <c:pt idx="13563">
                  <c:v>282</c:v>
                </c:pt>
                <c:pt idx="13564">
                  <c:v>784</c:v>
                </c:pt>
                <c:pt idx="13565">
                  <c:v>225</c:v>
                </c:pt>
                <c:pt idx="13566">
                  <c:v>21</c:v>
                </c:pt>
                <c:pt idx="13567">
                  <c:v>42</c:v>
                </c:pt>
                <c:pt idx="13568">
                  <c:v>303</c:v>
                </c:pt>
                <c:pt idx="13569">
                  <c:v>1192</c:v>
                </c:pt>
                <c:pt idx="13570">
                  <c:v>12</c:v>
                </c:pt>
                <c:pt idx="13571">
                  <c:v>188</c:v>
                </c:pt>
                <c:pt idx="13572">
                  <c:v>1006</c:v>
                </c:pt>
                <c:pt idx="13573">
                  <c:v>721</c:v>
                </c:pt>
                <c:pt idx="13574">
                  <c:v>1431</c:v>
                </c:pt>
                <c:pt idx="13575">
                  <c:v>813</c:v>
                </c:pt>
                <c:pt idx="13576">
                  <c:v>635</c:v>
                </c:pt>
                <c:pt idx="13577">
                  <c:v>1400</c:v>
                </c:pt>
                <c:pt idx="13578">
                  <c:v>208</c:v>
                </c:pt>
                <c:pt idx="13579">
                  <c:v>1253</c:v>
                </c:pt>
                <c:pt idx="13580">
                  <c:v>103</c:v>
                </c:pt>
                <c:pt idx="13581">
                  <c:v>460</c:v>
                </c:pt>
                <c:pt idx="13582">
                  <c:v>1001</c:v>
                </c:pt>
                <c:pt idx="13583">
                  <c:v>1210</c:v>
                </c:pt>
                <c:pt idx="13584">
                  <c:v>987</c:v>
                </c:pt>
                <c:pt idx="13585">
                  <c:v>213</c:v>
                </c:pt>
                <c:pt idx="13586">
                  <c:v>1289</c:v>
                </c:pt>
                <c:pt idx="13587">
                  <c:v>1234</c:v>
                </c:pt>
                <c:pt idx="13588">
                  <c:v>1380</c:v>
                </c:pt>
                <c:pt idx="13589">
                  <c:v>170</c:v>
                </c:pt>
                <c:pt idx="13590">
                  <c:v>682</c:v>
                </c:pt>
                <c:pt idx="13591">
                  <c:v>45</c:v>
                </c:pt>
                <c:pt idx="13592">
                  <c:v>599</c:v>
                </c:pt>
                <c:pt idx="13593">
                  <c:v>1043</c:v>
                </c:pt>
                <c:pt idx="13594">
                  <c:v>480</c:v>
                </c:pt>
                <c:pt idx="13595">
                  <c:v>55</c:v>
                </c:pt>
                <c:pt idx="13596">
                  <c:v>132</c:v>
                </c:pt>
                <c:pt idx="13597">
                  <c:v>151</c:v>
                </c:pt>
                <c:pt idx="13598">
                  <c:v>513</c:v>
                </c:pt>
                <c:pt idx="13599">
                  <c:v>1245</c:v>
                </c:pt>
                <c:pt idx="13600">
                  <c:v>36</c:v>
                </c:pt>
                <c:pt idx="13601">
                  <c:v>1497</c:v>
                </c:pt>
                <c:pt idx="13602">
                  <c:v>423</c:v>
                </c:pt>
                <c:pt idx="13603">
                  <c:v>1094</c:v>
                </c:pt>
                <c:pt idx="13604">
                  <c:v>932</c:v>
                </c:pt>
                <c:pt idx="13605">
                  <c:v>825</c:v>
                </c:pt>
                <c:pt idx="13606">
                  <c:v>601</c:v>
                </c:pt>
                <c:pt idx="13607">
                  <c:v>145</c:v>
                </c:pt>
                <c:pt idx="13608">
                  <c:v>1293</c:v>
                </c:pt>
                <c:pt idx="13609">
                  <c:v>429</c:v>
                </c:pt>
                <c:pt idx="13610">
                  <c:v>723</c:v>
                </c:pt>
                <c:pt idx="13611">
                  <c:v>574</c:v>
                </c:pt>
                <c:pt idx="13612">
                  <c:v>866</c:v>
                </c:pt>
                <c:pt idx="13613">
                  <c:v>1216</c:v>
                </c:pt>
                <c:pt idx="13614">
                  <c:v>742</c:v>
                </c:pt>
                <c:pt idx="13615">
                  <c:v>94</c:v>
                </c:pt>
                <c:pt idx="13616">
                  <c:v>909</c:v>
                </c:pt>
                <c:pt idx="13617">
                  <c:v>128</c:v>
                </c:pt>
                <c:pt idx="13618">
                  <c:v>37</c:v>
                </c:pt>
                <c:pt idx="13619">
                  <c:v>287</c:v>
                </c:pt>
                <c:pt idx="13620">
                  <c:v>276</c:v>
                </c:pt>
                <c:pt idx="13621">
                  <c:v>629</c:v>
                </c:pt>
                <c:pt idx="13622">
                  <c:v>1124</c:v>
                </c:pt>
                <c:pt idx="13623">
                  <c:v>183</c:v>
                </c:pt>
                <c:pt idx="13624">
                  <c:v>677</c:v>
                </c:pt>
                <c:pt idx="13625">
                  <c:v>1078</c:v>
                </c:pt>
                <c:pt idx="13626">
                  <c:v>333</c:v>
                </c:pt>
                <c:pt idx="13627">
                  <c:v>191</c:v>
                </c:pt>
                <c:pt idx="13628">
                  <c:v>352</c:v>
                </c:pt>
                <c:pt idx="13629">
                  <c:v>373</c:v>
                </c:pt>
                <c:pt idx="13630">
                  <c:v>120</c:v>
                </c:pt>
                <c:pt idx="13631">
                  <c:v>940</c:v>
                </c:pt>
                <c:pt idx="13632" formatCode="0.00E+00">
                  <c:v>4.8999999999999998E-3</c:v>
                </c:pt>
                <c:pt idx="13633">
                  <c:v>484</c:v>
                </c:pt>
                <c:pt idx="13634">
                  <c:v>290</c:v>
                </c:pt>
                <c:pt idx="13635">
                  <c:v>85</c:v>
                </c:pt>
                <c:pt idx="13636">
                  <c:v>1049</c:v>
                </c:pt>
                <c:pt idx="13637">
                  <c:v>1377</c:v>
                </c:pt>
                <c:pt idx="13638">
                  <c:v>1161</c:v>
                </c:pt>
                <c:pt idx="13639">
                  <c:v>788</c:v>
                </c:pt>
                <c:pt idx="13640">
                  <c:v>358</c:v>
                </c:pt>
                <c:pt idx="13641">
                  <c:v>160</c:v>
                </c:pt>
                <c:pt idx="13642">
                  <c:v>721</c:v>
                </c:pt>
                <c:pt idx="13643">
                  <c:v>1005</c:v>
                </c:pt>
                <c:pt idx="13644">
                  <c:v>293</c:v>
                </c:pt>
                <c:pt idx="13645">
                  <c:v>782</c:v>
                </c:pt>
                <c:pt idx="13646">
                  <c:v>462</c:v>
                </c:pt>
                <c:pt idx="13647">
                  <c:v>640</c:v>
                </c:pt>
                <c:pt idx="13648">
                  <c:v>274</c:v>
                </c:pt>
                <c:pt idx="13649">
                  <c:v>516</c:v>
                </c:pt>
                <c:pt idx="13650">
                  <c:v>857</c:v>
                </c:pt>
                <c:pt idx="13651" formatCode="0.00E+00">
                  <c:v>4.8999999999999998E-3</c:v>
                </c:pt>
                <c:pt idx="13652">
                  <c:v>293</c:v>
                </c:pt>
                <c:pt idx="13653">
                  <c:v>354</c:v>
                </c:pt>
                <c:pt idx="13654">
                  <c:v>1037</c:v>
                </c:pt>
                <c:pt idx="13655">
                  <c:v>233</c:v>
                </c:pt>
                <c:pt idx="13656">
                  <c:v>783</c:v>
                </c:pt>
                <c:pt idx="13657">
                  <c:v>947</c:v>
                </c:pt>
                <c:pt idx="13658">
                  <c:v>156</c:v>
                </c:pt>
                <c:pt idx="13659" formatCode="0.00E+00">
                  <c:v>4.8999999999999998E-3</c:v>
                </c:pt>
                <c:pt idx="13660">
                  <c:v>1073</c:v>
                </c:pt>
                <c:pt idx="13661">
                  <c:v>236</c:v>
                </c:pt>
                <c:pt idx="13662">
                  <c:v>966</c:v>
                </c:pt>
                <c:pt idx="13663">
                  <c:v>512</c:v>
                </c:pt>
                <c:pt idx="13664">
                  <c:v>361</c:v>
                </c:pt>
                <c:pt idx="13665">
                  <c:v>599</c:v>
                </c:pt>
                <c:pt idx="13666">
                  <c:v>950</c:v>
                </c:pt>
                <c:pt idx="13667">
                  <c:v>647</c:v>
                </c:pt>
                <c:pt idx="13668">
                  <c:v>646</c:v>
                </c:pt>
                <c:pt idx="13669">
                  <c:v>793</c:v>
                </c:pt>
                <c:pt idx="13670">
                  <c:v>26</c:v>
                </c:pt>
                <c:pt idx="13671">
                  <c:v>242</c:v>
                </c:pt>
                <c:pt idx="13672">
                  <c:v>155</c:v>
                </c:pt>
                <c:pt idx="13673">
                  <c:v>373</c:v>
                </c:pt>
                <c:pt idx="13674">
                  <c:v>956</c:v>
                </c:pt>
                <c:pt idx="13675">
                  <c:v>1477</c:v>
                </c:pt>
                <c:pt idx="13676">
                  <c:v>569</c:v>
                </c:pt>
                <c:pt idx="13677">
                  <c:v>218</c:v>
                </c:pt>
                <c:pt idx="13678">
                  <c:v>400</c:v>
                </c:pt>
                <c:pt idx="13679">
                  <c:v>245</c:v>
                </c:pt>
                <c:pt idx="13680">
                  <c:v>836</c:v>
                </c:pt>
                <c:pt idx="13681">
                  <c:v>1176</c:v>
                </c:pt>
                <c:pt idx="13682">
                  <c:v>237</c:v>
                </c:pt>
                <c:pt idx="13683">
                  <c:v>236</c:v>
                </c:pt>
                <c:pt idx="13684">
                  <c:v>220</c:v>
                </c:pt>
                <c:pt idx="13685">
                  <c:v>978</c:v>
                </c:pt>
                <c:pt idx="13686">
                  <c:v>3</c:v>
                </c:pt>
                <c:pt idx="13687">
                  <c:v>405</c:v>
                </c:pt>
                <c:pt idx="13688">
                  <c:v>12</c:v>
                </c:pt>
                <c:pt idx="13689">
                  <c:v>685</c:v>
                </c:pt>
                <c:pt idx="13690">
                  <c:v>833</c:v>
                </c:pt>
                <c:pt idx="13691">
                  <c:v>803</c:v>
                </c:pt>
                <c:pt idx="13692">
                  <c:v>185</c:v>
                </c:pt>
                <c:pt idx="13693">
                  <c:v>969</c:v>
                </c:pt>
                <c:pt idx="13694">
                  <c:v>503</c:v>
                </c:pt>
                <c:pt idx="13695">
                  <c:v>920</c:v>
                </c:pt>
                <c:pt idx="13696">
                  <c:v>1062</c:v>
                </c:pt>
                <c:pt idx="13697">
                  <c:v>328</c:v>
                </c:pt>
                <c:pt idx="13698">
                  <c:v>939</c:v>
                </c:pt>
                <c:pt idx="13699">
                  <c:v>796</c:v>
                </c:pt>
                <c:pt idx="13700">
                  <c:v>243</c:v>
                </c:pt>
                <c:pt idx="13701">
                  <c:v>300</c:v>
                </c:pt>
                <c:pt idx="13702">
                  <c:v>1032</c:v>
                </c:pt>
                <c:pt idx="13703">
                  <c:v>489</c:v>
                </c:pt>
                <c:pt idx="13704">
                  <c:v>400</c:v>
                </c:pt>
                <c:pt idx="13705" formatCode="0.00E+00">
                  <c:v>4.8999999999999998E-3</c:v>
                </c:pt>
                <c:pt idx="13706">
                  <c:v>1171</c:v>
                </c:pt>
                <c:pt idx="13707">
                  <c:v>349</c:v>
                </c:pt>
                <c:pt idx="13708">
                  <c:v>169</c:v>
                </c:pt>
                <c:pt idx="13709">
                  <c:v>1132</c:v>
                </c:pt>
                <c:pt idx="13710">
                  <c:v>242</c:v>
                </c:pt>
                <c:pt idx="13711">
                  <c:v>1244</c:v>
                </c:pt>
                <c:pt idx="13712">
                  <c:v>726</c:v>
                </c:pt>
                <c:pt idx="13713">
                  <c:v>1135</c:v>
                </c:pt>
                <c:pt idx="13714" formatCode="0.00E+00">
                  <c:v>4.8999999999999998E-3</c:v>
                </c:pt>
                <c:pt idx="13715">
                  <c:v>950</c:v>
                </c:pt>
                <c:pt idx="13716">
                  <c:v>563</c:v>
                </c:pt>
                <c:pt idx="13717">
                  <c:v>498</c:v>
                </c:pt>
                <c:pt idx="13718" formatCode="0.00E+00">
                  <c:v>4.8999999999999998E-3</c:v>
                </c:pt>
                <c:pt idx="13719">
                  <c:v>1381</c:v>
                </c:pt>
                <c:pt idx="13720">
                  <c:v>160</c:v>
                </c:pt>
                <c:pt idx="13721">
                  <c:v>1554</c:v>
                </c:pt>
                <c:pt idx="13722">
                  <c:v>249</c:v>
                </c:pt>
                <c:pt idx="13723" formatCode="0.00E+00">
                  <c:v>4.8999999999999998E-3</c:v>
                </c:pt>
                <c:pt idx="13724">
                  <c:v>34</c:v>
                </c:pt>
                <c:pt idx="13725" formatCode="0.00E+00">
                  <c:v>4.8999999999999998E-3</c:v>
                </c:pt>
                <c:pt idx="13726">
                  <c:v>1072</c:v>
                </c:pt>
                <c:pt idx="13727">
                  <c:v>544</c:v>
                </c:pt>
                <c:pt idx="13728" formatCode="0.00E+00">
                  <c:v>4.8999999999999998E-3</c:v>
                </c:pt>
                <c:pt idx="13729">
                  <c:v>45</c:v>
                </c:pt>
                <c:pt idx="13730">
                  <c:v>28</c:v>
                </c:pt>
                <c:pt idx="13731" formatCode="0.00E+00">
                  <c:v>4.8999999999999998E-3</c:v>
                </c:pt>
                <c:pt idx="13732">
                  <c:v>679</c:v>
                </c:pt>
                <c:pt idx="13733">
                  <c:v>677</c:v>
                </c:pt>
                <c:pt idx="13734">
                  <c:v>824</c:v>
                </c:pt>
                <c:pt idx="13735">
                  <c:v>1024</c:v>
                </c:pt>
                <c:pt idx="13736">
                  <c:v>88</c:v>
                </c:pt>
                <c:pt idx="13737">
                  <c:v>1334</c:v>
                </c:pt>
                <c:pt idx="13738">
                  <c:v>19</c:v>
                </c:pt>
                <c:pt idx="13739">
                  <c:v>1071</c:v>
                </c:pt>
                <c:pt idx="13740">
                  <c:v>65</c:v>
                </c:pt>
                <c:pt idx="13741">
                  <c:v>1033</c:v>
                </c:pt>
                <c:pt idx="13742">
                  <c:v>1077</c:v>
                </c:pt>
                <c:pt idx="13743">
                  <c:v>464</c:v>
                </c:pt>
                <c:pt idx="13744">
                  <c:v>997</c:v>
                </c:pt>
                <c:pt idx="13745">
                  <c:v>1136</c:v>
                </c:pt>
                <c:pt idx="13746">
                  <c:v>308</c:v>
                </c:pt>
                <c:pt idx="13747">
                  <c:v>1065</c:v>
                </c:pt>
                <c:pt idx="13748">
                  <c:v>1219</c:v>
                </c:pt>
                <c:pt idx="13749">
                  <c:v>268</c:v>
                </c:pt>
                <c:pt idx="13750">
                  <c:v>195</c:v>
                </c:pt>
                <c:pt idx="13751">
                  <c:v>1091</c:v>
                </c:pt>
                <c:pt idx="13752" formatCode="0.00E+00">
                  <c:v>4.8999999999999998E-3</c:v>
                </c:pt>
                <c:pt idx="13753" formatCode="0.00E+00">
                  <c:v>4.8999999999999998E-3</c:v>
                </c:pt>
                <c:pt idx="13754">
                  <c:v>1369</c:v>
                </c:pt>
                <c:pt idx="13755">
                  <c:v>1030</c:v>
                </c:pt>
                <c:pt idx="13756">
                  <c:v>413</c:v>
                </c:pt>
                <c:pt idx="13757">
                  <c:v>12</c:v>
                </c:pt>
                <c:pt idx="13758">
                  <c:v>1</c:v>
                </c:pt>
                <c:pt idx="13759">
                  <c:v>1077</c:v>
                </c:pt>
                <c:pt idx="13760">
                  <c:v>329</c:v>
                </c:pt>
                <c:pt idx="13761">
                  <c:v>1197</c:v>
                </c:pt>
                <c:pt idx="13762">
                  <c:v>67</c:v>
                </c:pt>
                <c:pt idx="13763">
                  <c:v>2</c:v>
                </c:pt>
                <c:pt idx="13764" formatCode="0.00E+00">
                  <c:v>4.8999999999999998E-3</c:v>
                </c:pt>
                <c:pt idx="13765" formatCode="0.00E+00">
                  <c:v>4.8999999999999998E-3</c:v>
                </c:pt>
                <c:pt idx="13766">
                  <c:v>897</c:v>
                </c:pt>
                <c:pt idx="13767">
                  <c:v>355</c:v>
                </c:pt>
                <c:pt idx="13768">
                  <c:v>837</c:v>
                </c:pt>
                <c:pt idx="13769" formatCode="0.00E+00">
                  <c:v>4.8999999999999998E-3</c:v>
                </c:pt>
                <c:pt idx="13770">
                  <c:v>522</c:v>
                </c:pt>
                <c:pt idx="13771">
                  <c:v>613</c:v>
                </c:pt>
                <c:pt idx="13772">
                  <c:v>1667</c:v>
                </c:pt>
                <c:pt idx="13773">
                  <c:v>894</c:v>
                </c:pt>
                <c:pt idx="13774" formatCode="0.00E+00">
                  <c:v>4.8999999999999998E-3</c:v>
                </c:pt>
                <c:pt idx="13775">
                  <c:v>1370</c:v>
                </c:pt>
                <c:pt idx="13776">
                  <c:v>1160</c:v>
                </c:pt>
                <c:pt idx="13777">
                  <c:v>161</c:v>
                </c:pt>
                <c:pt idx="13778">
                  <c:v>148</c:v>
                </c:pt>
                <c:pt idx="13779">
                  <c:v>1048</c:v>
                </c:pt>
                <c:pt idx="13780">
                  <c:v>473</c:v>
                </c:pt>
                <c:pt idx="13781">
                  <c:v>432</c:v>
                </c:pt>
                <c:pt idx="13782">
                  <c:v>1109</c:v>
                </c:pt>
                <c:pt idx="13783">
                  <c:v>50</c:v>
                </c:pt>
                <c:pt idx="13784">
                  <c:v>66</c:v>
                </c:pt>
                <c:pt idx="13785">
                  <c:v>830</c:v>
                </c:pt>
                <c:pt idx="13786">
                  <c:v>22</c:v>
                </c:pt>
                <c:pt idx="13787">
                  <c:v>260</c:v>
                </c:pt>
                <c:pt idx="13788">
                  <c:v>108</c:v>
                </c:pt>
                <c:pt idx="13789">
                  <c:v>211</c:v>
                </c:pt>
                <c:pt idx="13790">
                  <c:v>365</c:v>
                </c:pt>
                <c:pt idx="13791">
                  <c:v>897</c:v>
                </c:pt>
                <c:pt idx="13792">
                  <c:v>1289</c:v>
                </c:pt>
                <c:pt idx="13793">
                  <c:v>918</c:v>
                </c:pt>
                <c:pt idx="13794" formatCode="0.00E+00">
                  <c:v>4.8999999999999998E-3</c:v>
                </c:pt>
                <c:pt idx="13795" formatCode="0.00E+00">
                  <c:v>4.8999999999999998E-3</c:v>
                </c:pt>
                <c:pt idx="13796" formatCode="0.00E+00">
                  <c:v>4.8999999999999998E-3</c:v>
                </c:pt>
                <c:pt idx="13797">
                  <c:v>1191</c:v>
                </c:pt>
                <c:pt idx="13798">
                  <c:v>1515</c:v>
                </c:pt>
                <c:pt idx="13799">
                  <c:v>138</c:v>
                </c:pt>
                <c:pt idx="13800">
                  <c:v>128</c:v>
                </c:pt>
                <c:pt idx="13801">
                  <c:v>1075</c:v>
                </c:pt>
                <c:pt idx="13802">
                  <c:v>1142</c:v>
                </c:pt>
                <c:pt idx="13803">
                  <c:v>439</c:v>
                </c:pt>
                <c:pt idx="13804">
                  <c:v>95</c:v>
                </c:pt>
                <c:pt idx="13805">
                  <c:v>825</c:v>
                </c:pt>
                <c:pt idx="13806">
                  <c:v>1422</c:v>
                </c:pt>
                <c:pt idx="13807">
                  <c:v>874</c:v>
                </c:pt>
                <c:pt idx="13808">
                  <c:v>1436</c:v>
                </c:pt>
                <c:pt idx="13809" formatCode="0.00E+00">
                  <c:v>4.8999999999999998E-3</c:v>
                </c:pt>
                <c:pt idx="13810">
                  <c:v>950</c:v>
                </c:pt>
                <c:pt idx="13811" formatCode="0.00E+00">
                  <c:v>4.8999999999999998E-3</c:v>
                </c:pt>
                <c:pt idx="13812">
                  <c:v>484</c:v>
                </c:pt>
                <c:pt idx="13813">
                  <c:v>1005</c:v>
                </c:pt>
                <c:pt idx="13814" formatCode="0.00E+00">
                  <c:v>4.8999999999999998E-3</c:v>
                </c:pt>
                <c:pt idx="13815">
                  <c:v>58</c:v>
                </c:pt>
                <c:pt idx="13816" formatCode="0.00E+00">
                  <c:v>4.8999999999999998E-3</c:v>
                </c:pt>
                <c:pt idx="13817">
                  <c:v>753</c:v>
                </c:pt>
                <c:pt idx="13818">
                  <c:v>1342</c:v>
                </c:pt>
                <c:pt idx="13819" formatCode="0.00E+00">
                  <c:v>4.8999999999999998E-3</c:v>
                </c:pt>
                <c:pt idx="13820">
                  <c:v>45</c:v>
                </c:pt>
                <c:pt idx="13821">
                  <c:v>163</c:v>
                </c:pt>
                <c:pt idx="13822">
                  <c:v>220</c:v>
                </c:pt>
                <c:pt idx="13823">
                  <c:v>251</c:v>
                </c:pt>
                <c:pt idx="13824">
                  <c:v>158</c:v>
                </c:pt>
                <c:pt idx="13825">
                  <c:v>1143</c:v>
                </c:pt>
                <c:pt idx="13826">
                  <c:v>1181</c:v>
                </c:pt>
                <c:pt idx="13827">
                  <c:v>1225</c:v>
                </c:pt>
                <c:pt idx="13828">
                  <c:v>277</c:v>
                </c:pt>
                <c:pt idx="13829">
                  <c:v>1391</c:v>
                </c:pt>
                <c:pt idx="13830">
                  <c:v>34</c:v>
                </c:pt>
                <c:pt idx="13831" formatCode="0.00E+00">
                  <c:v>4.8999999999999998E-3</c:v>
                </c:pt>
                <c:pt idx="13832">
                  <c:v>19</c:v>
                </c:pt>
                <c:pt idx="13833">
                  <c:v>1130</c:v>
                </c:pt>
                <c:pt idx="13834" formatCode="0.00E+00">
                  <c:v>4.8999999999999998E-3</c:v>
                </c:pt>
                <c:pt idx="13835" formatCode="0.00E+00">
                  <c:v>4.8999999999999998E-3</c:v>
                </c:pt>
                <c:pt idx="13836">
                  <c:v>13</c:v>
                </c:pt>
                <c:pt idx="13837">
                  <c:v>42</c:v>
                </c:pt>
                <c:pt idx="13838">
                  <c:v>1378</c:v>
                </c:pt>
                <c:pt idx="13839">
                  <c:v>1224</c:v>
                </c:pt>
                <c:pt idx="13840">
                  <c:v>964</c:v>
                </c:pt>
                <c:pt idx="13841">
                  <c:v>389</c:v>
                </c:pt>
                <c:pt idx="13842" formatCode="0.00E+00">
                  <c:v>4.8999999999999998E-3</c:v>
                </c:pt>
                <c:pt idx="13843">
                  <c:v>92</c:v>
                </c:pt>
                <c:pt idx="13844">
                  <c:v>1329</c:v>
                </c:pt>
                <c:pt idx="13845">
                  <c:v>185</c:v>
                </c:pt>
                <c:pt idx="13846" formatCode="0.00E+00">
                  <c:v>4.8999999999999998E-3</c:v>
                </c:pt>
                <c:pt idx="13847">
                  <c:v>867</c:v>
                </c:pt>
                <c:pt idx="13848">
                  <c:v>985</c:v>
                </c:pt>
                <c:pt idx="13849">
                  <c:v>624</c:v>
                </c:pt>
                <c:pt idx="13850">
                  <c:v>6</c:v>
                </c:pt>
                <c:pt idx="13851" formatCode="0.00E+00">
                  <c:v>4.8999999999999998E-3</c:v>
                </c:pt>
                <c:pt idx="13852">
                  <c:v>58</c:v>
                </c:pt>
                <c:pt idx="13853">
                  <c:v>306</c:v>
                </c:pt>
                <c:pt idx="13854">
                  <c:v>419</c:v>
                </c:pt>
                <c:pt idx="13855">
                  <c:v>1062</c:v>
                </c:pt>
                <c:pt idx="13856">
                  <c:v>17</c:v>
                </c:pt>
                <c:pt idx="13857">
                  <c:v>107</c:v>
                </c:pt>
                <c:pt idx="13858">
                  <c:v>502</c:v>
                </c:pt>
                <c:pt idx="13859">
                  <c:v>256</c:v>
                </c:pt>
                <c:pt idx="13860" formatCode="0.00E+00">
                  <c:v>4.8999999999999998E-3</c:v>
                </c:pt>
                <c:pt idx="13861">
                  <c:v>302</c:v>
                </c:pt>
                <c:pt idx="13862">
                  <c:v>1006</c:v>
                </c:pt>
                <c:pt idx="13863">
                  <c:v>1416</c:v>
                </c:pt>
                <c:pt idx="13864">
                  <c:v>298</c:v>
                </c:pt>
                <c:pt idx="13865">
                  <c:v>135</c:v>
                </c:pt>
                <c:pt idx="13866">
                  <c:v>1158</c:v>
                </c:pt>
                <c:pt idx="13867">
                  <c:v>921</c:v>
                </c:pt>
                <c:pt idx="13868">
                  <c:v>349</c:v>
                </c:pt>
                <c:pt idx="13869" formatCode="0.00E+00">
                  <c:v>4.8999999999999998E-3</c:v>
                </c:pt>
                <c:pt idx="13870">
                  <c:v>65</c:v>
                </c:pt>
                <c:pt idx="13871">
                  <c:v>1076</c:v>
                </c:pt>
                <c:pt idx="13872">
                  <c:v>291</c:v>
                </c:pt>
                <c:pt idx="13873">
                  <c:v>721</c:v>
                </c:pt>
                <c:pt idx="13874">
                  <c:v>37</c:v>
                </c:pt>
                <c:pt idx="13875">
                  <c:v>1333</c:v>
                </c:pt>
                <c:pt idx="13876">
                  <c:v>5</c:v>
                </c:pt>
                <c:pt idx="13877" formatCode="0.00E+00">
                  <c:v>4.8999999999999998E-3</c:v>
                </c:pt>
                <c:pt idx="13878">
                  <c:v>1205</c:v>
                </c:pt>
                <c:pt idx="13879" formatCode="0.00E+00">
                  <c:v>4.8999999999999998E-3</c:v>
                </c:pt>
                <c:pt idx="13880">
                  <c:v>799</c:v>
                </c:pt>
                <c:pt idx="13881">
                  <c:v>248</c:v>
                </c:pt>
                <c:pt idx="13882">
                  <c:v>274</c:v>
                </c:pt>
                <c:pt idx="13883">
                  <c:v>1091</c:v>
                </c:pt>
                <c:pt idx="13884">
                  <c:v>482</c:v>
                </c:pt>
                <c:pt idx="13885">
                  <c:v>493</c:v>
                </c:pt>
                <c:pt idx="13886">
                  <c:v>441</c:v>
                </c:pt>
                <c:pt idx="13887">
                  <c:v>119</c:v>
                </c:pt>
                <c:pt idx="13888">
                  <c:v>131</c:v>
                </c:pt>
                <c:pt idx="13889">
                  <c:v>426</c:v>
                </c:pt>
                <c:pt idx="13890">
                  <c:v>104</c:v>
                </c:pt>
                <c:pt idx="13891">
                  <c:v>1206</c:v>
                </c:pt>
                <c:pt idx="13892">
                  <c:v>3</c:v>
                </c:pt>
                <c:pt idx="13893">
                  <c:v>314</c:v>
                </c:pt>
                <c:pt idx="13894">
                  <c:v>376</c:v>
                </c:pt>
                <c:pt idx="13895">
                  <c:v>362</c:v>
                </c:pt>
                <c:pt idx="13896">
                  <c:v>274</c:v>
                </c:pt>
                <c:pt idx="13897">
                  <c:v>267</c:v>
                </c:pt>
                <c:pt idx="13898" formatCode="0.00E+00">
                  <c:v>4.8999999999999998E-3</c:v>
                </c:pt>
                <c:pt idx="13899">
                  <c:v>760</c:v>
                </c:pt>
                <c:pt idx="13900">
                  <c:v>1071</c:v>
                </c:pt>
                <c:pt idx="13901" formatCode="0.00E+00">
                  <c:v>4.8999999999999998E-3</c:v>
                </c:pt>
                <c:pt idx="13902" formatCode="0.00E+00">
                  <c:v>4.8999999999999998E-3</c:v>
                </c:pt>
                <c:pt idx="13903" formatCode="0.00E+00">
                  <c:v>4.8999999999999998E-3</c:v>
                </c:pt>
                <c:pt idx="13904" formatCode="0.00E+00">
                  <c:v>4.8999999999999998E-3</c:v>
                </c:pt>
                <c:pt idx="13905">
                  <c:v>814</c:v>
                </c:pt>
                <c:pt idx="13906" formatCode="0.00E+00">
                  <c:v>4.8999999999999998E-3</c:v>
                </c:pt>
                <c:pt idx="13907">
                  <c:v>37</c:v>
                </c:pt>
                <c:pt idx="13908">
                  <c:v>1668</c:v>
                </c:pt>
                <c:pt idx="13909">
                  <c:v>1501</c:v>
                </c:pt>
                <c:pt idx="13910">
                  <c:v>304</c:v>
                </c:pt>
                <c:pt idx="13911">
                  <c:v>369</c:v>
                </c:pt>
                <c:pt idx="13912">
                  <c:v>45</c:v>
                </c:pt>
                <c:pt idx="13913">
                  <c:v>1080</c:v>
                </c:pt>
                <c:pt idx="13914" formatCode="0.00E+00">
                  <c:v>4.8999999999999998E-3</c:v>
                </c:pt>
                <c:pt idx="13915">
                  <c:v>982</c:v>
                </c:pt>
                <c:pt idx="13916">
                  <c:v>1073</c:v>
                </c:pt>
                <c:pt idx="13917">
                  <c:v>312</c:v>
                </c:pt>
                <c:pt idx="13918">
                  <c:v>436</c:v>
                </c:pt>
                <c:pt idx="13919">
                  <c:v>710</c:v>
                </c:pt>
                <c:pt idx="13920">
                  <c:v>937</c:v>
                </c:pt>
                <c:pt idx="13921">
                  <c:v>434</c:v>
                </c:pt>
                <c:pt idx="13922">
                  <c:v>1314</c:v>
                </c:pt>
                <c:pt idx="13923" formatCode="0.00E+00">
                  <c:v>4.8999999999999998E-3</c:v>
                </c:pt>
                <c:pt idx="13924">
                  <c:v>1025</c:v>
                </c:pt>
                <c:pt idx="13925">
                  <c:v>225</c:v>
                </c:pt>
                <c:pt idx="13926">
                  <c:v>315</c:v>
                </c:pt>
                <c:pt idx="13927">
                  <c:v>92</c:v>
                </c:pt>
                <c:pt idx="13928" formatCode="0.00E+00">
                  <c:v>4.8999999999999998E-3</c:v>
                </c:pt>
                <c:pt idx="13929">
                  <c:v>577</c:v>
                </c:pt>
                <c:pt idx="13930">
                  <c:v>193</c:v>
                </c:pt>
                <c:pt idx="13931">
                  <c:v>206</c:v>
                </c:pt>
                <c:pt idx="13932">
                  <c:v>167</c:v>
                </c:pt>
                <c:pt idx="13933">
                  <c:v>376</c:v>
                </c:pt>
                <c:pt idx="13934" formatCode="0.00E+00">
                  <c:v>4.8999999999999998E-3</c:v>
                </c:pt>
                <c:pt idx="13935">
                  <c:v>75</c:v>
                </c:pt>
                <c:pt idx="13936">
                  <c:v>392</c:v>
                </c:pt>
                <c:pt idx="13937">
                  <c:v>680</c:v>
                </c:pt>
                <c:pt idx="13938">
                  <c:v>338</c:v>
                </c:pt>
                <c:pt idx="13939">
                  <c:v>317</c:v>
                </c:pt>
                <c:pt idx="13940">
                  <c:v>433</c:v>
                </c:pt>
                <c:pt idx="13941">
                  <c:v>498</c:v>
                </c:pt>
                <c:pt idx="13942">
                  <c:v>256</c:v>
                </c:pt>
                <c:pt idx="13943">
                  <c:v>206</c:v>
                </c:pt>
                <c:pt idx="13944">
                  <c:v>238</c:v>
                </c:pt>
                <c:pt idx="13945">
                  <c:v>167</c:v>
                </c:pt>
                <c:pt idx="13946">
                  <c:v>7</c:v>
                </c:pt>
                <c:pt idx="13947" formatCode="0.00E+00">
                  <c:v>4.8999999999999998E-3</c:v>
                </c:pt>
                <c:pt idx="13948">
                  <c:v>29</c:v>
                </c:pt>
                <c:pt idx="13949">
                  <c:v>1400</c:v>
                </c:pt>
                <c:pt idx="13950">
                  <c:v>151</c:v>
                </c:pt>
                <c:pt idx="13951">
                  <c:v>325</c:v>
                </c:pt>
                <c:pt idx="13952">
                  <c:v>155</c:v>
                </c:pt>
                <c:pt idx="13953">
                  <c:v>273</c:v>
                </c:pt>
                <c:pt idx="13954">
                  <c:v>1141</c:v>
                </c:pt>
                <c:pt idx="13955">
                  <c:v>258</c:v>
                </c:pt>
                <c:pt idx="13956">
                  <c:v>134</c:v>
                </c:pt>
                <c:pt idx="13957">
                  <c:v>174</c:v>
                </c:pt>
                <c:pt idx="13958">
                  <c:v>440</c:v>
                </c:pt>
                <c:pt idx="13959">
                  <c:v>293</c:v>
                </c:pt>
                <c:pt idx="13960">
                  <c:v>707</c:v>
                </c:pt>
                <c:pt idx="13961">
                  <c:v>8</c:v>
                </c:pt>
                <c:pt idx="13962">
                  <c:v>123</c:v>
                </c:pt>
                <c:pt idx="13963">
                  <c:v>165</c:v>
                </c:pt>
                <c:pt idx="13964">
                  <c:v>218</c:v>
                </c:pt>
                <c:pt idx="13965">
                  <c:v>917</c:v>
                </c:pt>
                <c:pt idx="13966">
                  <c:v>1202</c:v>
                </c:pt>
                <c:pt idx="13967">
                  <c:v>912</c:v>
                </c:pt>
                <c:pt idx="13968">
                  <c:v>405</c:v>
                </c:pt>
                <c:pt idx="13969">
                  <c:v>365</c:v>
                </c:pt>
                <c:pt idx="13970">
                  <c:v>274</c:v>
                </c:pt>
                <c:pt idx="13971">
                  <c:v>1180</c:v>
                </c:pt>
                <c:pt idx="13972">
                  <c:v>294</c:v>
                </c:pt>
                <c:pt idx="13973">
                  <c:v>958</c:v>
                </c:pt>
                <c:pt idx="13974">
                  <c:v>939</c:v>
                </c:pt>
                <c:pt idx="13975">
                  <c:v>134</c:v>
                </c:pt>
                <c:pt idx="13976">
                  <c:v>155</c:v>
                </c:pt>
                <c:pt idx="13977">
                  <c:v>1336</c:v>
                </c:pt>
                <c:pt idx="13978">
                  <c:v>17</c:v>
                </c:pt>
                <c:pt idx="13979">
                  <c:v>291</c:v>
                </c:pt>
                <c:pt idx="13980">
                  <c:v>859</c:v>
                </c:pt>
                <c:pt idx="13981">
                  <c:v>285</c:v>
                </c:pt>
                <c:pt idx="13982">
                  <c:v>798</c:v>
                </c:pt>
                <c:pt idx="13983">
                  <c:v>853</c:v>
                </c:pt>
                <c:pt idx="13984">
                  <c:v>83</c:v>
                </c:pt>
                <c:pt idx="13985">
                  <c:v>885</c:v>
                </c:pt>
                <c:pt idx="13986">
                  <c:v>296</c:v>
                </c:pt>
                <c:pt idx="13987">
                  <c:v>52</c:v>
                </c:pt>
                <c:pt idx="13988">
                  <c:v>106</c:v>
                </c:pt>
                <c:pt idx="13989">
                  <c:v>325</c:v>
                </c:pt>
                <c:pt idx="13990">
                  <c:v>362</c:v>
                </c:pt>
                <c:pt idx="13991">
                  <c:v>260</c:v>
                </c:pt>
                <c:pt idx="13992">
                  <c:v>1199</c:v>
                </c:pt>
                <c:pt idx="13993">
                  <c:v>259</c:v>
                </c:pt>
                <c:pt idx="13994">
                  <c:v>33</c:v>
                </c:pt>
                <c:pt idx="13995">
                  <c:v>215</c:v>
                </c:pt>
                <c:pt idx="13996">
                  <c:v>232</c:v>
                </c:pt>
                <c:pt idx="13997">
                  <c:v>132</c:v>
                </c:pt>
                <c:pt idx="13998">
                  <c:v>147</c:v>
                </c:pt>
                <c:pt idx="13999">
                  <c:v>242</c:v>
                </c:pt>
                <c:pt idx="14000">
                  <c:v>927</c:v>
                </c:pt>
                <c:pt idx="14001">
                  <c:v>258</c:v>
                </c:pt>
                <c:pt idx="14002">
                  <c:v>218</c:v>
                </c:pt>
                <c:pt idx="14003">
                  <c:v>345</c:v>
                </c:pt>
                <c:pt idx="14004">
                  <c:v>178</c:v>
                </c:pt>
                <c:pt idx="14005">
                  <c:v>80</c:v>
                </c:pt>
                <c:pt idx="14006">
                  <c:v>751</c:v>
                </c:pt>
                <c:pt idx="14007">
                  <c:v>74</c:v>
                </c:pt>
                <c:pt idx="14008">
                  <c:v>43</c:v>
                </c:pt>
                <c:pt idx="14009">
                  <c:v>31</c:v>
                </c:pt>
                <c:pt idx="14010">
                  <c:v>689</c:v>
                </c:pt>
                <c:pt idx="14011">
                  <c:v>831</c:v>
                </c:pt>
                <c:pt idx="14012">
                  <c:v>289</c:v>
                </c:pt>
                <c:pt idx="14013">
                  <c:v>360</c:v>
                </c:pt>
                <c:pt idx="14014">
                  <c:v>287</c:v>
                </c:pt>
                <c:pt idx="14015">
                  <c:v>206</c:v>
                </c:pt>
                <c:pt idx="14016">
                  <c:v>251</c:v>
                </c:pt>
                <c:pt idx="14017">
                  <c:v>237</c:v>
                </c:pt>
                <c:pt idx="14018">
                  <c:v>155</c:v>
                </c:pt>
                <c:pt idx="14019">
                  <c:v>286</c:v>
                </c:pt>
                <c:pt idx="14020">
                  <c:v>301</c:v>
                </c:pt>
                <c:pt idx="14021">
                  <c:v>11</c:v>
                </c:pt>
                <c:pt idx="14022">
                  <c:v>1404</c:v>
                </c:pt>
                <c:pt idx="14023">
                  <c:v>334</c:v>
                </c:pt>
                <c:pt idx="14024">
                  <c:v>142</c:v>
                </c:pt>
                <c:pt idx="14025">
                  <c:v>281</c:v>
                </c:pt>
                <c:pt idx="14026">
                  <c:v>261</c:v>
                </c:pt>
                <c:pt idx="14027">
                  <c:v>259</c:v>
                </c:pt>
                <c:pt idx="14028">
                  <c:v>1080</c:v>
                </c:pt>
                <c:pt idx="14029">
                  <c:v>256</c:v>
                </c:pt>
                <c:pt idx="14030">
                  <c:v>174</c:v>
                </c:pt>
                <c:pt idx="14031">
                  <c:v>205</c:v>
                </c:pt>
                <c:pt idx="14032">
                  <c:v>311</c:v>
                </c:pt>
                <c:pt idx="14033">
                  <c:v>18</c:v>
                </c:pt>
                <c:pt idx="14034">
                  <c:v>270</c:v>
                </c:pt>
                <c:pt idx="14035">
                  <c:v>145</c:v>
                </c:pt>
                <c:pt idx="14036">
                  <c:v>419</c:v>
                </c:pt>
                <c:pt idx="14037">
                  <c:v>47</c:v>
                </c:pt>
                <c:pt idx="14038">
                  <c:v>203</c:v>
                </c:pt>
                <c:pt idx="14039">
                  <c:v>7</c:v>
                </c:pt>
                <c:pt idx="14040">
                  <c:v>21</c:v>
                </c:pt>
                <c:pt idx="14041">
                  <c:v>258</c:v>
                </c:pt>
                <c:pt idx="14042">
                  <c:v>46</c:v>
                </c:pt>
                <c:pt idx="14043">
                  <c:v>513</c:v>
                </c:pt>
                <c:pt idx="14044">
                  <c:v>103</c:v>
                </c:pt>
                <c:pt idx="14045">
                  <c:v>259</c:v>
                </c:pt>
                <c:pt idx="14046">
                  <c:v>144</c:v>
                </c:pt>
                <c:pt idx="14047">
                  <c:v>140</c:v>
                </c:pt>
                <c:pt idx="14048">
                  <c:v>1229</c:v>
                </c:pt>
                <c:pt idx="14049">
                  <c:v>302</c:v>
                </c:pt>
                <c:pt idx="14050">
                  <c:v>867</c:v>
                </c:pt>
                <c:pt idx="14051">
                  <c:v>859</c:v>
                </c:pt>
                <c:pt idx="14052">
                  <c:v>126</c:v>
                </c:pt>
                <c:pt idx="14053">
                  <c:v>279</c:v>
                </c:pt>
                <c:pt idx="14054">
                  <c:v>210</c:v>
                </c:pt>
                <c:pt idx="14055">
                  <c:v>961</c:v>
                </c:pt>
                <c:pt idx="14056" formatCode="0.00E+00">
                  <c:v>4.8999999999999998E-3</c:v>
                </c:pt>
                <c:pt idx="14057">
                  <c:v>622</c:v>
                </c:pt>
                <c:pt idx="14058">
                  <c:v>267</c:v>
                </c:pt>
                <c:pt idx="14059">
                  <c:v>287</c:v>
                </c:pt>
                <c:pt idx="14060">
                  <c:v>77</c:v>
                </c:pt>
                <c:pt idx="14061">
                  <c:v>728</c:v>
                </c:pt>
                <c:pt idx="14062">
                  <c:v>1137</c:v>
                </c:pt>
                <c:pt idx="14063">
                  <c:v>285</c:v>
                </c:pt>
                <c:pt idx="14064">
                  <c:v>121</c:v>
                </c:pt>
                <c:pt idx="14065" formatCode="0.00E+00">
                  <c:v>4.8999999999999998E-3</c:v>
                </c:pt>
                <c:pt idx="14066">
                  <c:v>916</c:v>
                </c:pt>
                <c:pt idx="14067">
                  <c:v>77</c:v>
                </c:pt>
                <c:pt idx="14068">
                  <c:v>4</c:v>
                </c:pt>
                <c:pt idx="14069">
                  <c:v>243</c:v>
                </c:pt>
                <c:pt idx="14070">
                  <c:v>1298</c:v>
                </c:pt>
                <c:pt idx="14071">
                  <c:v>416</c:v>
                </c:pt>
                <c:pt idx="14072">
                  <c:v>898</c:v>
                </c:pt>
                <c:pt idx="14073">
                  <c:v>141</c:v>
                </c:pt>
                <c:pt idx="14074">
                  <c:v>1287</c:v>
                </c:pt>
                <c:pt idx="14075">
                  <c:v>316</c:v>
                </c:pt>
                <c:pt idx="14076">
                  <c:v>1210</c:v>
                </c:pt>
                <c:pt idx="14077">
                  <c:v>424</c:v>
                </c:pt>
                <c:pt idx="14078">
                  <c:v>245</c:v>
                </c:pt>
                <c:pt idx="14079">
                  <c:v>209</c:v>
                </c:pt>
                <c:pt idx="14080" formatCode="0.00E+00">
                  <c:v>4.8999999999999998E-3</c:v>
                </c:pt>
                <c:pt idx="14081">
                  <c:v>1191</c:v>
                </c:pt>
                <c:pt idx="14082">
                  <c:v>352</c:v>
                </c:pt>
                <c:pt idx="14083">
                  <c:v>339</c:v>
                </c:pt>
                <c:pt idx="14084">
                  <c:v>459</c:v>
                </c:pt>
                <c:pt idx="14085">
                  <c:v>78</c:v>
                </c:pt>
                <c:pt idx="14086">
                  <c:v>442</c:v>
                </c:pt>
                <c:pt idx="14087">
                  <c:v>444</c:v>
                </c:pt>
                <c:pt idx="14088">
                  <c:v>44</c:v>
                </c:pt>
                <c:pt idx="14089">
                  <c:v>1294</c:v>
                </c:pt>
                <c:pt idx="14090" formatCode="0.00E+00">
                  <c:v>4.8999999999999998E-3</c:v>
                </c:pt>
                <c:pt idx="14091">
                  <c:v>444</c:v>
                </c:pt>
                <c:pt idx="14092">
                  <c:v>440</c:v>
                </c:pt>
                <c:pt idx="14093">
                  <c:v>1108</c:v>
                </c:pt>
                <c:pt idx="14094">
                  <c:v>1090</c:v>
                </c:pt>
                <c:pt idx="14095">
                  <c:v>405</c:v>
                </c:pt>
                <c:pt idx="14096">
                  <c:v>133</c:v>
                </c:pt>
                <c:pt idx="14097">
                  <c:v>1186</c:v>
                </c:pt>
                <c:pt idx="14098">
                  <c:v>1136</c:v>
                </c:pt>
                <c:pt idx="14099">
                  <c:v>1262</c:v>
                </c:pt>
                <c:pt idx="14100">
                  <c:v>718</c:v>
                </c:pt>
                <c:pt idx="14101">
                  <c:v>1046</c:v>
                </c:pt>
                <c:pt idx="14102">
                  <c:v>42</c:v>
                </c:pt>
                <c:pt idx="14103">
                  <c:v>236</c:v>
                </c:pt>
                <c:pt idx="14104">
                  <c:v>1314</c:v>
                </c:pt>
                <c:pt idx="14105">
                  <c:v>310</c:v>
                </c:pt>
                <c:pt idx="14106">
                  <c:v>439</c:v>
                </c:pt>
                <c:pt idx="14107">
                  <c:v>119</c:v>
                </c:pt>
                <c:pt idx="14108">
                  <c:v>1254</c:v>
                </c:pt>
                <c:pt idx="14109">
                  <c:v>378</c:v>
                </c:pt>
                <c:pt idx="14110">
                  <c:v>1145</c:v>
                </c:pt>
                <c:pt idx="14111">
                  <c:v>237</c:v>
                </c:pt>
                <c:pt idx="14112">
                  <c:v>132</c:v>
                </c:pt>
                <c:pt idx="14113">
                  <c:v>45</c:v>
                </c:pt>
                <c:pt idx="14114">
                  <c:v>493</c:v>
                </c:pt>
                <c:pt idx="14115">
                  <c:v>253</c:v>
                </c:pt>
                <c:pt idx="14116">
                  <c:v>167</c:v>
                </c:pt>
                <c:pt idx="14117">
                  <c:v>923</c:v>
                </c:pt>
                <c:pt idx="14118" formatCode="0.00E+00">
                  <c:v>4.8999999999999998E-3</c:v>
                </c:pt>
                <c:pt idx="14119">
                  <c:v>90</c:v>
                </c:pt>
                <c:pt idx="14120">
                  <c:v>80</c:v>
                </c:pt>
                <c:pt idx="14121">
                  <c:v>313</c:v>
                </c:pt>
                <c:pt idx="14122">
                  <c:v>875</c:v>
                </c:pt>
                <c:pt idx="14123">
                  <c:v>905</c:v>
                </c:pt>
                <c:pt idx="14124">
                  <c:v>215</c:v>
                </c:pt>
                <c:pt idx="14125">
                  <c:v>140</c:v>
                </c:pt>
                <c:pt idx="14126">
                  <c:v>1263</c:v>
                </c:pt>
                <c:pt idx="14127">
                  <c:v>72</c:v>
                </c:pt>
                <c:pt idx="14128">
                  <c:v>27</c:v>
                </c:pt>
                <c:pt idx="14129">
                  <c:v>1129</c:v>
                </c:pt>
                <c:pt idx="14130" formatCode="0.00E+00">
                  <c:v>4.8999999999999998E-3</c:v>
                </c:pt>
                <c:pt idx="14131">
                  <c:v>102</c:v>
                </c:pt>
                <c:pt idx="14132">
                  <c:v>255</c:v>
                </c:pt>
                <c:pt idx="14133">
                  <c:v>191</c:v>
                </c:pt>
                <c:pt idx="14134">
                  <c:v>181</c:v>
                </c:pt>
                <c:pt idx="14135">
                  <c:v>437</c:v>
                </c:pt>
                <c:pt idx="14136">
                  <c:v>930</c:v>
                </c:pt>
                <c:pt idx="14137">
                  <c:v>1074</c:v>
                </c:pt>
                <c:pt idx="14138">
                  <c:v>447</c:v>
                </c:pt>
                <c:pt idx="14139">
                  <c:v>562</c:v>
                </c:pt>
                <c:pt idx="14140" formatCode="0.00E+00">
                  <c:v>4.8999999999999998E-3</c:v>
                </c:pt>
                <c:pt idx="14141">
                  <c:v>1179</c:v>
                </c:pt>
                <c:pt idx="14142" formatCode="0.00E+00">
                  <c:v>4.8999999999999998E-3</c:v>
                </c:pt>
                <c:pt idx="14143">
                  <c:v>659</c:v>
                </c:pt>
                <c:pt idx="14144">
                  <c:v>851</c:v>
                </c:pt>
                <c:pt idx="14145" formatCode="0.00E+00">
                  <c:v>4.8999999999999998E-3</c:v>
                </c:pt>
                <c:pt idx="14146">
                  <c:v>1095</c:v>
                </c:pt>
                <c:pt idx="14147">
                  <c:v>228</c:v>
                </c:pt>
                <c:pt idx="14148">
                  <c:v>28</c:v>
                </c:pt>
                <c:pt idx="14149">
                  <c:v>498</c:v>
                </c:pt>
                <c:pt idx="14150">
                  <c:v>423</c:v>
                </c:pt>
                <c:pt idx="14151">
                  <c:v>1354</c:v>
                </c:pt>
                <c:pt idx="14152">
                  <c:v>238</c:v>
                </c:pt>
                <c:pt idx="14153">
                  <c:v>52</c:v>
                </c:pt>
                <c:pt idx="14154">
                  <c:v>176</c:v>
                </c:pt>
                <c:pt idx="14155">
                  <c:v>77</c:v>
                </c:pt>
                <c:pt idx="14156">
                  <c:v>146</c:v>
                </c:pt>
                <c:pt idx="14157">
                  <c:v>312</c:v>
                </c:pt>
                <c:pt idx="14158">
                  <c:v>1215</c:v>
                </c:pt>
                <c:pt idx="14159">
                  <c:v>1189</c:v>
                </c:pt>
                <c:pt idx="14160">
                  <c:v>597</c:v>
                </c:pt>
                <c:pt idx="14161">
                  <c:v>518</c:v>
                </c:pt>
                <c:pt idx="14162">
                  <c:v>1334</c:v>
                </c:pt>
                <c:pt idx="14163">
                  <c:v>134</c:v>
                </c:pt>
                <c:pt idx="14164">
                  <c:v>1202</c:v>
                </c:pt>
                <c:pt idx="14165">
                  <c:v>353</c:v>
                </c:pt>
                <c:pt idx="14166">
                  <c:v>341</c:v>
                </c:pt>
                <c:pt idx="14167">
                  <c:v>245</c:v>
                </c:pt>
                <c:pt idx="14168">
                  <c:v>653</c:v>
                </c:pt>
                <c:pt idx="14169">
                  <c:v>756</c:v>
                </c:pt>
                <c:pt idx="14170">
                  <c:v>206</c:v>
                </c:pt>
                <c:pt idx="14171">
                  <c:v>1060</c:v>
                </c:pt>
                <c:pt idx="14172">
                  <c:v>302</c:v>
                </c:pt>
                <c:pt idx="14173" formatCode="0.00E+00">
                  <c:v>4.8999999999999998E-3</c:v>
                </c:pt>
                <c:pt idx="14174">
                  <c:v>278</c:v>
                </c:pt>
                <c:pt idx="14175">
                  <c:v>1080</c:v>
                </c:pt>
                <c:pt idx="14176">
                  <c:v>529</c:v>
                </c:pt>
                <c:pt idx="14177">
                  <c:v>961</c:v>
                </c:pt>
                <c:pt idx="14178">
                  <c:v>766</c:v>
                </c:pt>
                <c:pt idx="14179">
                  <c:v>175</c:v>
                </c:pt>
                <c:pt idx="14180">
                  <c:v>17</c:v>
                </c:pt>
                <c:pt idx="14181">
                  <c:v>278</c:v>
                </c:pt>
                <c:pt idx="14182">
                  <c:v>270</c:v>
                </c:pt>
                <c:pt idx="14183">
                  <c:v>1279</c:v>
                </c:pt>
                <c:pt idx="14184">
                  <c:v>116</c:v>
                </c:pt>
                <c:pt idx="14185">
                  <c:v>103</c:v>
                </c:pt>
                <c:pt idx="14186">
                  <c:v>1224</c:v>
                </c:pt>
                <c:pt idx="14187">
                  <c:v>22</c:v>
                </c:pt>
                <c:pt idx="14188">
                  <c:v>253</c:v>
                </c:pt>
                <c:pt idx="14189">
                  <c:v>82</c:v>
                </c:pt>
                <c:pt idx="14190">
                  <c:v>296</c:v>
                </c:pt>
                <c:pt idx="14191">
                  <c:v>284</c:v>
                </c:pt>
                <c:pt idx="14192">
                  <c:v>320</c:v>
                </c:pt>
                <c:pt idx="14193">
                  <c:v>1192</c:v>
                </c:pt>
                <c:pt idx="14194">
                  <c:v>422</c:v>
                </c:pt>
                <c:pt idx="14195">
                  <c:v>10</c:v>
                </c:pt>
                <c:pt idx="14196">
                  <c:v>125</c:v>
                </c:pt>
                <c:pt idx="14197">
                  <c:v>199</c:v>
                </c:pt>
                <c:pt idx="14198">
                  <c:v>944</c:v>
                </c:pt>
                <c:pt idx="14199">
                  <c:v>84</c:v>
                </c:pt>
                <c:pt idx="14200">
                  <c:v>738</c:v>
                </c:pt>
                <c:pt idx="14201">
                  <c:v>161</c:v>
                </c:pt>
                <c:pt idx="14202">
                  <c:v>267</c:v>
                </c:pt>
                <c:pt idx="14203">
                  <c:v>182</c:v>
                </c:pt>
                <c:pt idx="14204">
                  <c:v>387</c:v>
                </c:pt>
                <c:pt idx="14205">
                  <c:v>711</c:v>
                </c:pt>
                <c:pt idx="14206">
                  <c:v>844</c:v>
                </c:pt>
                <c:pt idx="14207">
                  <c:v>194</c:v>
                </c:pt>
                <c:pt idx="14208">
                  <c:v>324</c:v>
                </c:pt>
                <c:pt idx="14209">
                  <c:v>1316</c:v>
                </c:pt>
                <c:pt idx="14210">
                  <c:v>219</c:v>
                </c:pt>
                <c:pt idx="14211">
                  <c:v>400</c:v>
                </c:pt>
                <c:pt idx="14212">
                  <c:v>500</c:v>
                </c:pt>
                <c:pt idx="14213">
                  <c:v>680</c:v>
                </c:pt>
                <c:pt idx="14214">
                  <c:v>181</c:v>
                </c:pt>
                <c:pt idx="14215">
                  <c:v>911</c:v>
                </c:pt>
                <c:pt idx="14216">
                  <c:v>530</c:v>
                </c:pt>
                <c:pt idx="14217">
                  <c:v>1170</c:v>
                </c:pt>
                <c:pt idx="14218">
                  <c:v>1024</c:v>
                </c:pt>
                <c:pt idx="14219">
                  <c:v>418</c:v>
                </c:pt>
                <c:pt idx="14220">
                  <c:v>1020</c:v>
                </c:pt>
                <c:pt idx="14221">
                  <c:v>719</c:v>
                </c:pt>
                <c:pt idx="14222">
                  <c:v>1125</c:v>
                </c:pt>
                <c:pt idx="14223">
                  <c:v>897</c:v>
                </c:pt>
                <c:pt idx="14224">
                  <c:v>711</c:v>
                </c:pt>
                <c:pt idx="14225">
                  <c:v>236</c:v>
                </c:pt>
                <c:pt idx="14226" formatCode="0.00E+00">
                  <c:v>4.8999999999999998E-3</c:v>
                </c:pt>
                <c:pt idx="14227">
                  <c:v>172</c:v>
                </c:pt>
                <c:pt idx="14228">
                  <c:v>9</c:v>
                </c:pt>
                <c:pt idx="14229">
                  <c:v>288</c:v>
                </c:pt>
                <c:pt idx="14230">
                  <c:v>992</c:v>
                </c:pt>
                <c:pt idx="14231">
                  <c:v>350</c:v>
                </c:pt>
                <c:pt idx="14232">
                  <c:v>1097</c:v>
                </c:pt>
                <c:pt idx="14233">
                  <c:v>426</c:v>
                </c:pt>
                <c:pt idx="14234">
                  <c:v>354</c:v>
                </c:pt>
                <c:pt idx="14235">
                  <c:v>568</c:v>
                </c:pt>
                <c:pt idx="14236">
                  <c:v>221</c:v>
                </c:pt>
                <c:pt idx="14237">
                  <c:v>1096</c:v>
                </c:pt>
                <c:pt idx="14238">
                  <c:v>104</c:v>
                </c:pt>
                <c:pt idx="14239">
                  <c:v>1345</c:v>
                </c:pt>
                <c:pt idx="14240">
                  <c:v>94</c:v>
                </c:pt>
                <c:pt idx="14241">
                  <c:v>926</c:v>
                </c:pt>
                <c:pt idx="14242">
                  <c:v>47</c:v>
                </c:pt>
                <c:pt idx="14243" formatCode="0.00E+00">
                  <c:v>4.8999999999999998E-3</c:v>
                </c:pt>
                <c:pt idx="14244">
                  <c:v>34</c:v>
                </c:pt>
                <c:pt idx="14245">
                  <c:v>44</c:v>
                </c:pt>
                <c:pt idx="14246">
                  <c:v>318</c:v>
                </c:pt>
                <c:pt idx="14247">
                  <c:v>1403</c:v>
                </c:pt>
                <c:pt idx="14248" formatCode="0.00E+00">
                  <c:v>4.8999999999999998E-3</c:v>
                </c:pt>
                <c:pt idx="14249">
                  <c:v>1264</c:v>
                </c:pt>
                <c:pt idx="14250">
                  <c:v>789</c:v>
                </c:pt>
                <c:pt idx="14251">
                  <c:v>151</c:v>
                </c:pt>
                <c:pt idx="14252">
                  <c:v>1119</c:v>
                </c:pt>
                <c:pt idx="14253">
                  <c:v>829</c:v>
                </c:pt>
                <c:pt idx="14254">
                  <c:v>89</c:v>
                </c:pt>
                <c:pt idx="14255">
                  <c:v>248</c:v>
                </c:pt>
                <c:pt idx="14256">
                  <c:v>140</c:v>
                </c:pt>
                <c:pt idx="14257">
                  <c:v>264</c:v>
                </c:pt>
                <c:pt idx="14258">
                  <c:v>261</c:v>
                </c:pt>
                <c:pt idx="14259">
                  <c:v>78</c:v>
                </c:pt>
                <c:pt idx="14260">
                  <c:v>441</c:v>
                </c:pt>
                <c:pt idx="14261">
                  <c:v>300</c:v>
                </c:pt>
                <c:pt idx="14262">
                  <c:v>43</c:v>
                </c:pt>
                <c:pt idx="14263">
                  <c:v>231</c:v>
                </c:pt>
                <c:pt idx="14264">
                  <c:v>420</c:v>
                </c:pt>
                <c:pt idx="14265">
                  <c:v>193</c:v>
                </c:pt>
                <c:pt idx="14266">
                  <c:v>301</c:v>
                </c:pt>
                <c:pt idx="14267">
                  <c:v>208</c:v>
                </c:pt>
                <c:pt idx="14268">
                  <c:v>106</c:v>
                </c:pt>
                <c:pt idx="14269">
                  <c:v>114</c:v>
                </c:pt>
                <c:pt idx="14270">
                  <c:v>43</c:v>
                </c:pt>
                <c:pt idx="14271">
                  <c:v>441</c:v>
                </c:pt>
                <c:pt idx="14272">
                  <c:v>143</c:v>
                </c:pt>
                <c:pt idx="14273" formatCode="0.00E+00">
                  <c:v>4.8999999999999998E-3</c:v>
                </c:pt>
                <c:pt idx="14274">
                  <c:v>70</c:v>
                </c:pt>
                <c:pt idx="14275">
                  <c:v>1054</c:v>
                </c:pt>
                <c:pt idx="14276">
                  <c:v>138</c:v>
                </c:pt>
                <c:pt idx="14277">
                  <c:v>297</c:v>
                </c:pt>
                <c:pt idx="14278">
                  <c:v>158</c:v>
                </c:pt>
                <c:pt idx="14279">
                  <c:v>1103</c:v>
                </c:pt>
                <c:pt idx="14280">
                  <c:v>372</c:v>
                </c:pt>
                <c:pt idx="14281">
                  <c:v>227</c:v>
                </c:pt>
                <c:pt idx="14282">
                  <c:v>16</c:v>
                </c:pt>
                <c:pt idx="14283">
                  <c:v>20</c:v>
                </c:pt>
                <c:pt idx="14284">
                  <c:v>35</c:v>
                </c:pt>
                <c:pt idx="14285">
                  <c:v>106</c:v>
                </c:pt>
                <c:pt idx="14286" formatCode="0.00E+00">
                  <c:v>4.8999999999999998E-3</c:v>
                </c:pt>
                <c:pt idx="14287">
                  <c:v>226</c:v>
                </c:pt>
                <c:pt idx="14288">
                  <c:v>195</c:v>
                </c:pt>
                <c:pt idx="14289">
                  <c:v>506</c:v>
                </c:pt>
                <c:pt idx="14290">
                  <c:v>338</c:v>
                </c:pt>
                <c:pt idx="14291">
                  <c:v>1213</c:v>
                </c:pt>
                <c:pt idx="14292">
                  <c:v>400</c:v>
                </c:pt>
                <c:pt idx="14293">
                  <c:v>1339</c:v>
                </c:pt>
                <c:pt idx="14294">
                  <c:v>956</c:v>
                </c:pt>
                <c:pt idx="14295">
                  <c:v>797</c:v>
                </c:pt>
                <c:pt idx="14296">
                  <c:v>62</c:v>
                </c:pt>
                <c:pt idx="14297">
                  <c:v>151</c:v>
                </c:pt>
                <c:pt idx="14298">
                  <c:v>940</c:v>
                </c:pt>
                <c:pt idx="14299">
                  <c:v>529</c:v>
                </c:pt>
                <c:pt idx="14300">
                  <c:v>624</c:v>
                </c:pt>
                <c:pt idx="14301">
                  <c:v>694</c:v>
                </c:pt>
                <c:pt idx="14302">
                  <c:v>79</c:v>
                </c:pt>
                <c:pt idx="14303">
                  <c:v>1339</c:v>
                </c:pt>
                <c:pt idx="14304">
                  <c:v>9</c:v>
                </c:pt>
                <c:pt idx="14305" formatCode="0.00E+00">
                  <c:v>4.8999999999999998E-3</c:v>
                </c:pt>
                <c:pt idx="14306">
                  <c:v>1387</c:v>
                </c:pt>
                <c:pt idx="14307">
                  <c:v>806</c:v>
                </c:pt>
                <c:pt idx="14308">
                  <c:v>111</c:v>
                </c:pt>
                <c:pt idx="14309">
                  <c:v>35</c:v>
                </c:pt>
                <c:pt idx="14310">
                  <c:v>284</c:v>
                </c:pt>
                <c:pt idx="14311" formatCode="0.00E+00">
                  <c:v>4.8999999999999998E-3</c:v>
                </c:pt>
                <c:pt idx="14312">
                  <c:v>1105</c:v>
                </c:pt>
                <c:pt idx="14313">
                  <c:v>975</c:v>
                </c:pt>
                <c:pt idx="14314">
                  <c:v>605</c:v>
                </c:pt>
                <c:pt idx="14315">
                  <c:v>1136</c:v>
                </c:pt>
                <c:pt idx="14316">
                  <c:v>979</c:v>
                </c:pt>
                <c:pt idx="14317" formatCode="0.00E+00">
                  <c:v>4.8999999999999998E-3</c:v>
                </c:pt>
                <c:pt idx="14318">
                  <c:v>60</c:v>
                </c:pt>
                <c:pt idx="14319">
                  <c:v>22</c:v>
                </c:pt>
                <c:pt idx="14320">
                  <c:v>1098</c:v>
                </c:pt>
                <c:pt idx="14321">
                  <c:v>1128</c:v>
                </c:pt>
                <c:pt idx="14322" formatCode="0.00E+00">
                  <c:v>4.8999999999999998E-3</c:v>
                </c:pt>
                <c:pt idx="14323">
                  <c:v>638</c:v>
                </c:pt>
                <c:pt idx="14324">
                  <c:v>111</c:v>
                </c:pt>
                <c:pt idx="14325">
                  <c:v>90</c:v>
                </c:pt>
                <c:pt idx="14326">
                  <c:v>1355</c:v>
                </c:pt>
                <c:pt idx="14327">
                  <c:v>1397</c:v>
                </c:pt>
                <c:pt idx="14328">
                  <c:v>1431</c:v>
                </c:pt>
                <c:pt idx="14329">
                  <c:v>147</c:v>
                </c:pt>
                <c:pt idx="14330">
                  <c:v>140</c:v>
                </c:pt>
                <c:pt idx="14331" formatCode="0.00E+00">
                  <c:v>4.8999999999999998E-3</c:v>
                </c:pt>
                <c:pt idx="14332">
                  <c:v>1092</c:v>
                </c:pt>
                <c:pt idx="14333">
                  <c:v>1304</c:v>
                </c:pt>
                <c:pt idx="14334">
                  <c:v>50</c:v>
                </c:pt>
                <c:pt idx="14335">
                  <c:v>228</c:v>
                </c:pt>
                <c:pt idx="14336">
                  <c:v>1212</c:v>
                </c:pt>
                <c:pt idx="14337">
                  <c:v>215</c:v>
                </c:pt>
                <c:pt idx="14338">
                  <c:v>339</c:v>
                </c:pt>
                <c:pt idx="14339">
                  <c:v>99</c:v>
                </c:pt>
                <c:pt idx="14340">
                  <c:v>329</c:v>
                </c:pt>
                <c:pt idx="14341">
                  <c:v>302</c:v>
                </c:pt>
                <c:pt idx="14342">
                  <c:v>344</c:v>
                </c:pt>
                <c:pt idx="14343">
                  <c:v>71</c:v>
                </c:pt>
                <c:pt idx="14344">
                  <c:v>1116</c:v>
                </c:pt>
                <c:pt idx="14345">
                  <c:v>200</c:v>
                </c:pt>
                <c:pt idx="14346">
                  <c:v>33</c:v>
                </c:pt>
                <c:pt idx="14347">
                  <c:v>555</c:v>
                </c:pt>
                <c:pt idx="14348">
                  <c:v>228</c:v>
                </c:pt>
                <c:pt idx="14349">
                  <c:v>1092</c:v>
                </c:pt>
                <c:pt idx="14350">
                  <c:v>816</c:v>
                </c:pt>
                <c:pt idx="14351">
                  <c:v>45</c:v>
                </c:pt>
                <c:pt idx="14352">
                  <c:v>15</c:v>
                </c:pt>
                <c:pt idx="14353">
                  <c:v>65</c:v>
                </c:pt>
                <c:pt idx="14354">
                  <c:v>24</c:v>
                </c:pt>
                <c:pt idx="14355">
                  <c:v>10</c:v>
                </c:pt>
                <c:pt idx="14356">
                  <c:v>241</c:v>
                </c:pt>
                <c:pt idx="14357">
                  <c:v>193</c:v>
                </c:pt>
                <c:pt idx="14358">
                  <c:v>68</c:v>
                </c:pt>
                <c:pt idx="14359">
                  <c:v>93</c:v>
                </c:pt>
                <c:pt idx="14360">
                  <c:v>1417</c:v>
                </c:pt>
                <c:pt idx="14361">
                  <c:v>962</c:v>
                </c:pt>
                <c:pt idx="14362">
                  <c:v>1203</c:v>
                </c:pt>
                <c:pt idx="14363">
                  <c:v>1225</c:v>
                </c:pt>
                <c:pt idx="14364">
                  <c:v>77</c:v>
                </c:pt>
                <c:pt idx="14365">
                  <c:v>1381</c:v>
                </c:pt>
                <c:pt idx="14366">
                  <c:v>1449</c:v>
                </c:pt>
                <c:pt idx="14367">
                  <c:v>861</c:v>
                </c:pt>
                <c:pt idx="14368">
                  <c:v>163</c:v>
                </c:pt>
                <c:pt idx="14369">
                  <c:v>188</c:v>
                </c:pt>
                <c:pt idx="14370">
                  <c:v>306</c:v>
                </c:pt>
                <c:pt idx="14371">
                  <c:v>15</c:v>
                </c:pt>
                <c:pt idx="14372">
                  <c:v>178</c:v>
                </c:pt>
                <c:pt idx="14373" formatCode="0.00E+00">
                  <c:v>4.8999999999999998E-3</c:v>
                </c:pt>
                <c:pt idx="14374">
                  <c:v>338</c:v>
                </c:pt>
                <c:pt idx="14375">
                  <c:v>582</c:v>
                </c:pt>
                <c:pt idx="14376">
                  <c:v>77</c:v>
                </c:pt>
                <c:pt idx="14377">
                  <c:v>81</c:v>
                </c:pt>
                <c:pt idx="14378">
                  <c:v>331</c:v>
                </c:pt>
                <c:pt idx="14379">
                  <c:v>2</c:v>
                </c:pt>
                <c:pt idx="14380">
                  <c:v>676</c:v>
                </c:pt>
                <c:pt idx="14381">
                  <c:v>178</c:v>
                </c:pt>
                <c:pt idx="14382" formatCode="0.00E+00">
                  <c:v>4.8999999999999998E-3</c:v>
                </c:pt>
                <c:pt idx="14383">
                  <c:v>49</c:v>
                </c:pt>
                <c:pt idx="14384">
                  <c:v>99</c:v>
                </c:pt>
                <c:pt idx="14385">
                  <c:v>141</c:v>
                </c:pt>
                <c:pt idx="14386">
                  <c:v>276</c:v>
                </c:pt>
                <c:pt idx="14387">
                  <c:v>577</c:v>
                </c:pt>
                <c:pt idx="14388">
                  <c:v>226</c:v>
                </c:pt>
                <c:pt idx="14389">
                  <c:v>338</c:v>
                </c:pt>
                <c:pt idx="14390">
                  <c:v>99</c:v>
                </c:pt>
                <c:pt idx="14391">
                  <c:v>681</c:v>
                </c:pt>
                <c:pt idx="14392">
                  <c:v>187</c:v>
                </c:pt>
                <c:pt idx="14393">
                  <c:v>27</c:v>
                </c:pt>
                <c:pt idx="14394">
                  <c:v>11</c:v>
                </c:pt>
                <c:pt idx="14395">
                  <c:v>264</c:v>
                </c:pt>
                <c:pt idx="14396">
                  <c:v>565</c:v>
                </c:pt>
                <c:pt idx="14397">
                  <c:v>300</c:v>
                </c:pt>
                <c:pt idx="14398">
                  <c:v>287</c:v>
                </c:pt>
                <c:pt idx="14399">
                  <c:v>56</c:v>
                </c:pt>
                <c:pt idx="14400" formatCode="0.00E+00">
                  <c:v>4.8999999999999998E-3</c:v>
                </c:pt>
                <c:pt idx="14401">
                  <c:v>437</c:v>
                </c:pt>
                <c:pt idx="14402">
                  <c:v>25</c:v>
                </c:pt>
                <c:pt idx="14403">
                  <c:v>25</c:v>
                </c:pt>
                <c:pt idx="14404">
                  <c:v>944</c:v>
                </c:pt>
                <c:pt idx="14405" formatCode="0.00E+00">
                  <c:v>4.8999999999999998E-3</c:v>
                </c:pt>
                <c:pt idx="14406">
                  <c:v>1335</c:v>
                </c:pt>
                <c:pt idx="14407">
                  <c:v>37</c:v>
                </c:pt>
                <c:pt idx="14408">
                  <c:v>423</c:v>
                </c:pt>
                <c:pt idx="14409">
                  <c:v>339</c:v>
                </c:pt>
                <c:pt idx="14410" formatCode="0.00E+00">
                  <c:v>4.8999999999999998E-3</c:v>
                </c:pt>
                <c:pt idx="14411">
                  <c:v>654</c:v>
                </c:pt>
                <c:pt idx="14412">
                  <c:v>1126</c:v>
                </c:pt>
                <c:pt idx="14413">
                  <c:v>1046</c:v>
                </c:pt>
                <c:pt idx="14414">
                  <c:v>1455</c:v>
                </c:pt>
                <c:pt idx="14415">
                  <c:v>17</c:v>
                </c:pt>
                <c:pt idx="14416">
                  <c:v>575</c:v>
                </c:pt>
                <c:pt idx="14417">
                  <c:v>21</c:v>
                </c:pt>
                <c:pt idx="14418">
                  <c:v>13</c:v>
                </c:pt>
                <c:pt idx="14419">
                  <c:v>1114</c:v>
                </c:pt>
                <c:pt idx="14420">
                  <c:v>940</c:v>
                </c:pt>
                <c:pt idx="14421">
                  <c:v>1342</c:v>
                </c:pt>
                <c:pt idx="14422">
                  <c:v>8</c:v>
                </c:pt>
                <c:pt idx="14423">
                  <c:v>379</c:v>
                </c:pt>
                <c:pt idx="14424">
                  <c:v>471</c:v>
                </c:pt>
                <c:pt idx="14425" formatCode="0.00E+00">
                  <c:v>4.8999999999999998E-3</c:v>
                </c:pt>
                <c:pt idx="14426">
                  <c:v>297</c:v>
                </c:pt>
                <c:pt idx="14427">
                  <c:v>283</c:v>
                </c:pt>
                <c:pt idx="14428">
                  <c:v>198</c:v>
                </c:pt>
                <c:pt idx="14429">
                  <c:v>1032</c:v>
                </c:pt>
                <c:pt idx="14430">
                  <c:v>310</c:v>
                </c:pt>
                <c:pt idx="14431">
                  <c:v>324</c:v>
                </c:pt>
                <c:pt idx="14432">
                  <c:v>364</c:v>
                </c:pt>
                <c:pt idx="14433">
                  <c:v>148</c:v>
                </c:pt>
                <c:pt idx="14434" formatCode="0.00E+00">
                  <c:v>4.8999999999999998E-3</c:v>
                </c:pt>
                <c:pt idx="14435">
                  <c:v>1028</c:v>
                </c:pt>
                <c:pt idx="14436">
                  <c:v>132</c:v>
                </c:pt>
                <c:pt idx="14437">
                  <c:v>632</c:v>
                </c:pt>
                <c:pt idx="14438">
                  <c:v>408</c:v>
                </c:pt>
                <c:pt idx="14439">
                  <c:v>1035</c:v>
                </c:pt>
                <c:pt idx="14440">
                  <c:v>316</c:v>
                </c:pt>
                <c:pt idx="14441">
                  <c:v>315</c:v>
                </c:pt>
                <c:pt idx="14442">
                  <c:v>193</c:v>
                </c:pt>
                <c:pt idx="14443">
                  <c:v>261</c:v>
                </c:pt>
                <c:pt idx="14444">
                  <c:v>849</c:v>
                </c:pt>
                <c:pt idx="14445">
                  <c:v>311</c:v>
                </c:pt>
                <c:pt idx="14446">
                  <c:v>1100</c:v>
                </c:pt>
                <c:pt idx="14447">
                  <c:v>149</c:v>
                </c:pt>
                <c:pt idx="14448">
                  <c:v>456</c:v>
                </c:pt>
                <c:pt idx="14449">
                  <c:v>237</c:v>
                </c:pt>
                <c:pt idx="14450">
                  <c:v>1066</c:v>
                </c:pt>
                <c:pt idx="14451">
                  <c:v>257</c:v>
                </c:pt>
                <c:pt idx="14452">
                  <c:v>1059</c:v>
                </c:pt>
                <c:pt idx="14453">
                  <c:v>45</c:v>
                </c:pt>
                <c:pt idx="14454">
                  <c:v>302</c:v>
                </c:pt>
                <c:pt idx="14455">
                  <c:v>292</c:v>
                </c:pt>
                <c:pt idx="14456">
                  <c:v>1407</c:v>
                </c:pt>
                <c:pt idx="14457">
                  <c:v>240</c:v>
                </c:pt>
                <c:pt idx="14458">
                  <c:v>237</c:v>
                </c:pt>
                <c:pt idx="14459">
                  <c:v>832</c:v>
                </c:pt>
                <c:pt idx="14460">
                  <c:v>687</c:v>
                </c:pt>
                <c:pt idx="14461">
                  <c:v>1167</c:v>
                </c:pt>
                <c:pt idx="14462">
                  <c:v>943</c:v>
                </c:pt>
                <c:pt idx="14463">
                  <c:v>794</c:v>
                </c:pt>
                <c:pt idx="14464">
                  <c:v>1065</c:v>
                </c:pt>
                <c:pt idx="14465">
                  <c:v>1084</c:v>
                </c:pt>
                <c:pt idx="14466">
                  <c:v>155</c:v>
                </c:pt>
                <c:pt idx="14467">
                  <c:v>167</c:v>
                </c:pt>
                <c:pt idx="14468">
                  <c:v>184</c:v>
                </c:pt>
                <c:pt idx="14469">
                  <c:v>1230</c:v>
                </c:pt>
                <c:pt idx="14470">
                  <c:v>171</c:v>
                </c:pt>
                <c:pt idx="14471">
                  <c:v>1448</c:v>
                </c:pt>
                <c:pt idx="14472">
                  <c:v>280</c:v>
                </c:pt>
                <c:pt idx="14473">
                  <c:v>15</c:v>
                </c:pt>
                <c:pt idx="14474">
                  <c:v>473</c:v>
                </c:pt>
                <c:pt idx="14475">
                  <c:v>1134</c:v>
                </c:pt>
                <c:pt idx="14476" formatCode="0.00E+00">
                  <c:v>4.8999999999999998E-3</c:v>
                </c:pt>
                <c:pt idx="14477">
                  <c:v>905</c:v>
                </c:pt>
                <c:pt idx="14478">
                  <c:v>196</c:v>
                </c:pt>
                <c:pt idx="14479" formatCode="0.00E+00">
                  <c:v>4.8999999999999998E-3</c:v>
                </c:pt>
                <c:pt idx="14480">
                  <c:v>1848</c:v>
                </c:pt>
                <c:pt idx="14481" formatCode="0.00E+00">
                  <c:v>4.8999999999999998E-3</c:v>
                </c:pt>
                <c:pt idx="14482">
                  <c:v>1191</c:v>
                </c:pt>
                <c:pt idx="14483">
                  <c:v>1172</c:v>
                </c:pt>
                <c:pt idx="14484">
                  <c:v>900</c:v>
                </c:pt>
                <c:pt idx="14485">
                  <c:v>34</c:v>
                </c:pt>
                <c:pt idx="14486">
                  <c:v>748</c:v>
                </c:pt>
                <c:pt idx="14487">
                  <c:v>391</c:v>
                </c:pt>
                <c:pt idx="14488">
                  <c:v>822</c:v>
                </c:pt>
                <c:pt idx="14489">
                  <c:v>283</c:v>
                </c:pt>
                <c:pt idx="14490">
                  <c:v>11</c:v>
                </c:pt>
                <c:pt idx="14491">
                  <c:v>7</c:v>
                </c:pt>
                <c:pt idx="14492">
                  <c:v>112</c:v>
                </c:pt>
                <c:pt idx="14493">
                  <c:v>354</c:v>
                </c:pt>
                <c:pt idx="14494">
                  <c:v>523</c:v>
                </c:pt>
                <c:pt idx="14495">
                  <c:v>1373</c:v>
                </c:pt>
                <c:pt idx="14496">
                  <c:v>63</c:v>
                </c:pt>
                <c:pt idx="14497">
                  <c:v>119</c:v>
                </c:pt>
                <c:pt idx="14498">
                  <c:v>187</c:v>
                </c:pt>
                <c:pt idx="14499">
                  <c:v>797</c:v>
                </c:pt>
                <c:pt idx="14500">
                  <c:v>1196</c:v>
                </c:pt>
                <c:pt idx="14501" formatCode="0.00E+00">
                  <c:v>4.8999999999999998E-3</c:v>
                </c:pt>
                <c:pt idx="14502" formatCode="0.00E+00">
                  <c:v>4.8999999999999998E-3</c:v>
                </c:pt>
                <c:pt idx="14503">
                  <c:v>237</c:v>
                </c:pt>
                <c:pt idx="14504">
                  <c:v>969</c:v>
                </c:pt>
                <c:pt idx="14505" formatCode="0.00E+00">
                  <c:v>4.8999999999999998E-3</c:v>
                </c:pt>
                <c:pt idx="14506">
                  <c:v>54</c:v>
                </c:pt>
                <c:pt idx="14507">
                  <c:v>1408</c:v>
                </c:pt>
                <c:pt idx="14508" formatCode="0.00E+00">
                  <c:v>4.8999999999999998E-3</c:v>
                </c:pt>
                <c:pt idx="14509">
                  <c:v>27</c:v>
                </c:pt>
                <c:pt idx="14510">
                  <c:v>166</c:v>
                </c:pt>
                <c:pt idx="14511">
                  <c:v>1161</c:v>
                </c:pt>
                <c:pt idx="14512">
                  <c:v>1229</c:v>
                </c:pt>
                <c:pt idx="14513">
                  <c:v>418</c:v>
                </c:pt>
                <c:pt idx="14514">
                  <c:v>435</c:v>
                </c:pt>
                <c:pt idx="14515">
                  <c:v>1284</c:v>
                </c:pt>
                <c:pt idx="14516" formatCode="0.00E+00">
                  <c:v>4.8999999999999998E-3</c:v>
                </c:pt>
                <c:pt idx="14517">
                  <c:v>962</c:v>
                </c:pt>
                <c:pt idx="14518">
                  <c:v>639</c:v>
                </c:pt>
                <c:pt idx="14519">
                  <c:v>314</c:v>
                </c:pt>
                <c:pt idx="14520">
                  <c:v>303</c:v>
                </c:pt>
                <c:pt idx="14521" formatCode="0.00E+00">
                  <c:v>4.8999999999999998E-3</c:v>
                </c:pt>
                <c:pt idx="14522">
                  <c:v>1055</c:v>
                </c:pt>
                <c:pt idx="14523">
                  <c:v>385</c:v>
                </c:pt>
                <c:pt idx="14524">
                  <c:v>933</c:v>
                </c:pt>
                <c:pt idx="14525">
                  <c:v>239</c:v>
                </c:pt>
                <c:pt idx="14526">
                  <c:v>231</c:v>
                </c:pt>
                <c:pt idx="14527">
                  <c:v>963</c:v>
                </c:pt>
                <c:pt idx="14528">
                  <c:v>999</c:v>
                </c:pt>
                <c:pt idx="14529">
                  <c:v>366</c:v>
                </c:pt>
                <c:pt idx="14530">
                  <c:v>1084</c:v>
                </c:pt>
                <c:pt idx="14531">
                  <c:v>584</c:v>
                </c:pt>
                <c:pt idx="14532">
                  <c:v>881</c:v>
                </c:pt>
                <c:pt idx="14533">
                  <c:v>108</c:v>
                </c:pt>
                <c:pt idx="14534">
                  <c:v>273</c:v>
                </c:pt>
                <c:pt idx="14535">
                  <c:v>851</c:v>
                </c:pt>
                <c:pt idx="14536">
                  <c:v>691</c:v>
                </c:pt>
                <c:pt idx="14537">
                  <c:v>1015</c:v>
                </c:pt>
                <c:pt idx="14538">
                  <c:v>713</c:v>
                </c:pt>
                <c:pt idx="14539">
                  <c:v>284</c:v>
                </c:pt>
                <c:pt idx="14540">
                  <c:v>318</c:v>
                </c:pt>
                <c:pt idx="14541">
                  <c:v>562</c:v>
                </c:pt>
                <c:pt idx="14542">
                  <c:v>375</c:v>
                </c:pt>
                <c:pt idx="14543">
                  <c:v>109</c:v>
                </c:pt>
                <c:pt idx="14544">
                  <c:v>960</c:v>
                </c:pt>
                <c:pt idx="14545">
                  <c:v>289</c:v>
                </c:pt>
                <c:pt idx="14546">
                  <c:v>1211</c:v>
                </c:pt>
                <c:pt idx="14547">
                  <c:v>230</c:v>
                </c:pt>
                <c:pt idx="14548">
                  <c:v>1264</c:v>
                </c:pt>
                <c:pt idx="14549">
                  <c:v>1188</c:v>
                </c:pt>
                <c:pt idx="14550">
                  <c:v>87</c:v>
                </c:pt>
                <c:pt idx="14551">
                  <c:v>321</c:v>
                </c:pt>
                <c:pt idx="14552">
                  <c:v>871</c:v>
                </c:pt>
                <c:pt idx="14553">
                  <c:v>266</c:v>
                </c:pt>
                <c:pt idx="14554">
                  <c:v>726</c:v>
                </c:pt>
                <c:pt idx="14555">
                  <c:v>1185</c:v>
                </c:pt>
                <c:pt idx="14556">
                  <c:v>1156</c:v>
                </c:pt>
                <c:pt idx="14557">
                  <c:v>132</c:v>
                </c:pt>
                <c:pt idx="14558">
                  <c:v>931</c:v>
                </c:pt>
                <c:pt idx="14559">
                  <c:v>861</c:v>
                </c:pt>
                <c:pt idx="14560">
                  <c:v>404</c:v>
                </c:pt>
                <c:pt idx="14561">
                  <c:v>938</c:v>
                </c:pt>
                <c:pt idx="14562">
                  <c:v>24</c:v>
                </c:pt>
                <c:pt idx="14563">
                  <c:v>1000</c:v>
                </c:pt>
                <c:pt idx="14564">
                  <c:v>833</c:v>
                </c:pt>
                <c:pt idx="14565">
                  <c:v>374</c:v>
                </c:pt>
                <c:pt idx="14566">
                  <c:v>1068</c:v>
                </c:pt>
                <c:pt idx="14567">
                  <c:v>1171</c:v>
                </c:pt>
                <c:pt idx="14568">
                  <c:v>251</c:v>
                </c:pt>
                <c:pt idx="14569">
                  <c:v>1113</c:v>
                </c:pt>
                <c:pt idx="14570">
                  <c:v>452</c:v>
                </c:pt>
                <c:pt idx="14571">
                  <c:v>1015</c:v>
                </c:pt>
                <c:pt idx="14572">
                  <c:v>751</c:v>
                </c:pt>
                <c:pt idx="14573">
                  <c:v>70</c:v>
                </c:pt>
                <c:pt idx="14574">
                  <c:v>46</c:v>
                </c:pt>
                <c:pt idx="14575">
                  <c:v>760</c:v>
                </c:pt>
                <c:pt idx="14576">
                  <c:v>463</c:v>
                </c:pt>
                <c:pt idx="14577">
                  <c:v>862</c:v>
                </c:pt>
                <c:pt idx="14578">
                  <c:v>116</c:v>
                </c:pt>
                <c:pt idx="14579">
                  <c:v>762</c:v>
                </c:pt>
                <c:pt idx="14580">
                  <c:v>1042</c:v>
                </c:pt>
                <c:pt idx="14581">
                  <c:v>847</c:v>
                </c:pt>
                <c:pt idx="14582">
                  <c:v>335</c:v>
                </c:pt>
                <c:pt idx="14583">
                  <c:v>845</c:v>
                </c:pt>
                <c:pt idx="14584">
                  <c:v>905</c:v>
                </c:pt>
                <c:pt idx="14585">
                  <c:v>885</c:v>
                </c:pt>
                <c:pt idx="14586">
                  <c:v>1285</c:v>
                </c:pt>
                <c:pt idx="14587">
                  <c:v>1001</c:v>
                </c:pt>
                <c:pt idx="14588">
                  <c:v>736</c:v>
                </c:pt>
                <c:pt idx="14589">
                  <c:v>471</c:v>
                </c:pt>
                <c:pt idx="14590">
                  <c:v>211</c:v>
                </c:pt>
                <c:pt idx="14591">
                  <c:v>169</c:v>
                </c:pt>
                <c:pt idx="14592">
                  <c:v>1023</c:v>
                </c:pt>
                <c:pt idx="14593">
                  <c:v>1189</c:v>
                </c:pt>
                <c:pt idx="14594">
                  <c:v>1498</c:v>
                </c:pt>
                <c:pt idx="14595">
                  <c:v>935</c:v>
                </c:pt>
                <c:pt idx="14596">
                  <c:v>366</c:v>
                </c:pt>
                <c:pt idx="14597">
                  <c:v>236</c:v>
                </c:pt>
                <c:pt idx="14598" formatCode="0.00E+00">
                  <c:v>4.8999999999999998E-3</c:v>
                </c:pt>
                <c:pt idx="14599">
                  <c:v>805</c:v>
                </c:pt>
                <c:pt idx="14600">
                  <c:v>222</c:v>
                </c:pt>
                <c:pt idx="14601">
                  <c:v>137</c:v>
                </c:pt>
                <c:pt idx="14602">
                  <c:v>1161</c:v>
                </c:pt>
                <c:pt idx="14603">
                  <c:v>163</c:v>
                </c:pt>
                <c:pt idx="14604">
                  <c:v>942</c:v>
                </c:pt>
                <c:pt idx="14605">
                  <c:v>997</c:v>
                </c:pt>
                <c:pt idx="14606">
                  <c:v>1082</c:v>
                </c:pt>
                <c:pt idx="14607">
                  <c:v>1223</c:v>
                </c:pt>
                <c:pt idx="14608">
                  <c:v>142</c:v>
                </c:pt>
                <c:pt idx="14609">
                  <c:v>1011</c:v>
                </c:pt>
                <c:pt idx="14610">
                  <c:v>117</c:v>
                </c:pt>
                <c:pt idx="14611">
                  <c:v>405</c:v>
                </c:pt>
                <c:pt idx="14612">
                  <c:v>866</c:v>
                </c:pt>
                <c:pt idx="14613">
                  <c:v>1095</c:v>
                </c:pt>
                <c:pt idx="14614">
                  <c:v>854</c:v>
                </c:pt>
                <c:pt idx="14615">
                  <c:v>137</c:v>
                </c:pt>
                <c:pt idx="14616">
                  <c:v>314</c:v>
                </c:pt>
                <c:pt idx="14617" formatCode="0.00E+00">
                  <c:v>4.8999999999999998E-3</c:v>
                </c:pt>
                <c:pt idx="14618">
                  <c:v>83</c:v>
                </c:pt>
                <c:pt idx="14619">
                  <c:v>926</c:v>
                </c:pt>
                <c:pt idx="14620">
                  <c:v>686</c:v>
                </c:pt>
                <c:pt idx="14621">
                  <c:v>120</c:v>
                </c:pt>
                <c:pt idx="14622">
                  <c:v>875</c:v>
                </c:pt>
                <c:pt idx="14623">
                  <c:v>151</c:v>
                </c:pt>
                <c:pt idx="14624">
                  <c:v>15</c:v>
                </c:pt>
                <c:pt idx="14625">
                  <c:v>48</c:v>
                </c:pt>
                <c:pt idx="14626">
                  <c:v>290</c:v>
                </c:pt>
                <c:pt idx="14627">
                  <c:v>1300</c:v>
                </c:pt>
                <c:pt idx="14628">
                  <c:v>191</c:v>
                </c:pt>
                <c:pt idx="14629">
                  <c:v>297</c:v>
                </c:pt>
                <c:pt idx="14630">
                  <c:v>158</c:v>
                </c:pt>
                <c:pt idx="14631">
                  <c:v>967</c:v>
                </c:pt>
                <c:pt idx="14632" formatCode="0.00E+00">
                  <c:v>4.8999999999999998E-3</c:v>
                </c:pt>
                <c:pt idx="14633">
                  <c:v>205</c:v>
                </c:pt>
                <c:pt idx="14634">
                  <c:v>167</c:v>
                </c:pt>
                <c:pt idx="14635">
                  <c:v>357</c:v>
                </c:pt>
                <c:pt idx="14636">
                  <c:v>290</c:v>
                </c:pt>
                <c:pt idx="14637">
                  <c:v>105</c:v>
                </c:pt>
                <c:pt idx="14638">
                  <c:v>885</c:v>
                </c:pt>
                <c:pt idx="14639" formatCode="0.00E+00">
                  <c:v>4.8999999999999998E-3</c:v>
                </c:pt>
                <c:pt idx="14640">
                  <c:v>208</c:v>
                </c:pt>
                <c:pt idx="14641">
                  <c:v>332</c:v>
                </c:pt>
                <c:pt idx="14642">
                  <c:v>1054</c:v>
                </c:pt>
                <c:pt idx="14643">
                  <c:v>172</c:v>
                </c:pt>
                <c:pt idx="14644">
                  <c:v>364</c:v>
                </c:pt>
                <c:pt idx="14645">
                  <c:v>397</c:v>
                </c:pt>
                <c:pt idx="14646">
                  <c:v>189</c:v>
                </c:pt>
                <c:pt idx="14647">
                  <c:v>143</c:v>
                </c:pt>
                <c:pt idx="14648">
                  <c:v>1157</c:v>
                </c:pt>
                <c:pt idx="14649" formatCode="0.00E+00">
                  <c:v>4.8999999999999998E-3</c:v>
                </c:pt>
                <c:pt idx="14650">
                  <c:v>308</c:v>
                </c:pt>
                <c:pt idx="14651">
                  <c:v>676</c:v>
                </c:pt>
                <c:pt idx="14652">
                  <c:v>28</c:v>
                </c:pt>
                <c:pt idx="14653">
                  <c:v>189</c:v>
                </c:pt>
                <c:pt idx="14654">
                  <c:v>544</c:v>
                </c:pt>
                <c:pt idx="14655">
                  <c:v>512</c:v>
                </c:pt>
                <c:pt idx="14656">
                  <c:v>2</c:v>
                </c:pt>
                <c:pt idx="14657" formatCode="0.00E+00">
                  <c:v>4.8999999999999998E-3</c:v>
                </c:pt>
                <c:pt idx="14658">
                  <c:v>207</c:v>
                </c:pt>
                <c:pt idx="14659">
                  <c:v>102</c:v>
                </c:pt>
                <c:pt idx="14660">
                  <c:v>1523</c:v>
                </c:pt>
                <c:pt idx="14661">
                  <c:v>9</c:v>
                </c:pt>
                <c:pt idx="14662">
                  <c:v>28</c:v>
                </c:pt>
                <c:pt idx="14663">
                  <c:v>1044</c:v>
                </c:pt>
                <c:pt idx="14664" formatCode="0.00E+00">
                  <c:v>4.8999999999999998E-3</c:v>
                </c:pt>
                <c:pt idx="14665">
                  <c:v>162</c:v>
                </c:pt>
                <c:pt idx="14666">
                  <c:v>392</c:v>
                </c:pt>
                <c:pt idx="14667">
                  <c:v>526</c:v>
                </c:pt>
                <c:pt idx="14668">
                  <c:v>275</c:v>
                </c:pt>
                <c:pt idx="14669">
                  <c:v>1149</c:v>
                </c:pt>
                <c:pt idx="14670">
                  <c:v>1175</c:v>
                </c:pt>
                <c:pt idx="14671">
                  <c:v>282</c:v>
                </c:pt>
                <c:pt idx="14672">
                  <c:v>727</c:v>
                </c:pt>
                <c:pt idx="14673">
                  <c:v>1047</c:v>
                </c:pt>
                <c:pt idx="14674">
                  <c:v>64</c:v>
                </c:pt>
                <c:pt idx="14675">
                  <c:v>373</c:v>
                </c:pt>
                <c:pt idx="14676">
                  <c:v>196</c:v>
                </c:pt>
                <c:pt idx="14677">
                  <c:v>421</c:v>
                </c:pt>
                <c:pt idx="14678">
                  <c:v>292</c:v>
                </c:pt>
                <c:pt idx="14679">
                  <c:v>68</c:v>
                </c:pt>
                <c:pt idx="14680">
                  <c:v>995</c:v>
                </c:pt>
                <c:pt idx="14681" formatCode="0.00E+00">
                  <c:v>4.8999999999999998E-3</c:v>
                </c:pt>
                <c:pt idx="14682">
                  <c:v>336</c:v>
                </c:pt>
                <c:pt idx="14683" formatCode="0.00E+00">
                  <c:v>4.8999999999999998E-3</c:v>
                </c:pt>
                <c:pt idx="14684" formatCode="0.00E+00">
                  <c:v>4.8999999999999998E-3</c:v>
                </c:pt>
                <c:pt idx="14685">
                  <c:v>35</c:v>
                </c:pt>
                <c:pt idx="14686">
                  <c:v>92</c:v>
                </c:pt>
                <c:pt idx="14687">
                  <c:v>604</c:v>
                </c:pt>
                <c:pt idx="14688">
                  <c:v>1424</c:v>
                </c:pt>
                <c:pt idx="14689">
                  <c:v>1092</c:v>
                </c:pt>
                <c:pt idx="14690">
                  <c:v>609</c:v>
                </c:pt>
                <c:pt idx="14691">
                  <c:v>477</c:v>
                </c:pt>
                <c:pt idx="14692">
                  <c:v>541</c:v>
                </c:pt>
                <c:pt idx="14693">
                  <c:v>306</c:v>
                </c:pt>
                <c:pt idx="14694">
                  <c:v>713</c:v>
                </c:pt>
                <c:pt idx="14695">
                  <c:v>889</c:v>
                </c:pt>
                <c:pt idx="14696">
                  <c:v>169</c:v>
                </c:pt>
                <c:pt idx="14697">
                  <c:v>593</c:v>
                </c:pt>
                <c:pt idx="14698">
                  <c:v>375</c:v>
                </c:pt>
                <c:pt idx="14699">
                  <c:v>59</c:v>
                </c:pt>
                <c:pt idx="14700" formatCode="0.00E+00">
                  <c:v>4.8999999999999998E-3</c:v>
                </c:pt>
                <c:pt idx="14701">
                  <c:v>508</c:v>
                </c:pt>
                <c:pt idx="14702">
                  <c:v>257</c:v>
                </c:pt>
                <c:pt idx="14703" formatCode="0.00E+00">
                  <c:v>4.8999999999999998E-3</c:v>
                </c:pt>
                <c:pt idx="14704">
                  <c:v>222</c:v>
                </c:pt>
                <c:pt idx="14705">
                  <c:v>1306</c:v>
                </c:pt>
                <c:pt idx="14706">
                  <c:v>1089</c:v>
                </c:pt>
                <c:pt idx="14707">
                  <c:v>859</c:v>
                </c:pt>
                <c:pt idx="14708">
                  <c:v>262</c:v>
                </c:pt>
                <c:pt idx="14709">
                  <c:v>1</c:v>
                </c:pt>
                <c:pt idx="14710">
                  <c:v>328</c:v>
                </c:pt>
                <c:pt idx="14711">
                  <c:v>785</c:v>
                </c:pt>
                <c:pt idx="14712">
                  <c:v>1037</c:v>
                </c:pt>
                <c:pt idx="14713">
                  <c:v>869</c:v>
                </c:pt>
                <c:pt idx="14714">
                  <c:v>803</c:v>
                </c:pt>
                <c:pt idx="14715">
                  <c:v>841</c:v>
                </c:pt>
                <c:pt idx="14716">
                  <c:v>997</c:v>
                </c:pt>
                <c:pt idx="14717">
                  <c:v>288</c:v>
                </c:pt>
                <c:pt idx="14718">
                  <c:v>698</c:v>
                </c:pt>
                <c:pt idx="14719">
                  <c:v>294</c:v>
                </c:pt>
                <c:pt idx="14720">
                  <c:v>284</c:v>
                </c:pt>
                <c:pt idx="14721">
                  <c:v>989</c:v>
                </c:pt>
                <c:pt idx="14722">
                  <c:v>228</c:v>
                </c:pt>
                <c:pt idx="14723">
                  <c:v>455</c:v>
                </c:pt>
                <c:pt idx="14724">
                  <c:v>617</c:v>
                </c:pt>
                <c:pt idx="14725">
                  <c:v>1039</c:v>
                </c:pt>
                <c:pt idx="14726">
                  <c:v>741</c:v>
                </c:pt>
                <c:pt idx="14727">
                  <c:v>290</c:v>
                </c:pt>
                <c:pt idx="14728">
                  <c:v>50</c:v>
                </c:pt>
                <c:pt idx="14729">
                  <c:v>1008</c:v>
                </c:pt>
                <c:pt idx="14730">
                  <c:v>846</c:v>
                </c:pt>
                <c:pt idx="14731">
                  <c:v>823</c:v>
                </c:pt>
                <c:pt idx="14732">
                  <c:v>272</c:v>
                </c:pt>
                <c:pt idx="14733">
                  <c:v>135</c:v>
                </c:pt>
                <c:pt idx="14734">
                  <c:v>955</c:v>
                </c:pt>
                <c:pt idx="14735">
                  <c:v>188</c:v>
                </c:pt>
                <c:pt idx="14736">
                  <c:v>706</c:v>
                </c:pt>
                <c:pt idx="14737">
                  <c:v>1087</c:v>
                </c:pt>
                <c:pt idx="14738">
                  <c:v>278</c:v>
                </c:pt>
                <c:pt idx="14739">
                  <c:v>854</c:v>
                </c:pt>
                <c:pt idx="14740">
                  <c:v>1125</c:v>
                </c:pt>
                <c:pt idx="14741">
                  <c:v>949</c:v>
                </c:pt>
                <c:pt idx="14742">
                  <c:v>346</c:v>
                </c:pt>
                <c:pt idx="14743">
                  <c:v>331</c:v>
                </c:pt>
                <c:pt idx="14744">
                  <c:v>1483</c:v>
                </c:pt>
                <c:pt idx="14745">
                  <c:v>233</c:v>
                </c:pt>
                <c:pt idx="14746">
                  <c:v>1119</c:v>
                </c:pt>
                <c:pt idx="14747">
                  <c:v>974</c:v>
                </c:pt>
                <c:pt idx="14748">
                  <c:v>457</c:v>
                </c:pt>
                <c:pt idx="14749">
                  <c:v>1268</c:v>
                </c:pt>
                <c:pt idx="14750">
                  <c:v>384</c:v>
                </c:pt>
                <c:pt idx="14751">
                  <c:v>570</c:v>
                </c:pt>
                <c:pt idx="14752">
                  <c:v>454</c:v>
                </c:pt>
                <c:pt idx="14753">
                  <c:v>202</c:v>
                </c:pt>
                <c:pt idx="14754">
                  <c:v>365</c:v>
                </c:pt>
                <c:pt idx="14755">
                  <c:v>1138</c:v>
                </c:pt>
                <c:pt idx="14756">
                  <c:v>785</c:v>
                </c:pt>
                <c:pt idx="14757">
                  <c:v>1288</c:v>
                </c:pt>
                <c:pt idx="14758">
                  <c:v>865</c:v>
                </c:pt>
                <c:pt idx="14759">
                  <c:v>283</c:v>
                </c:pt>
                <c:pt idx="14760">
                  <c:v>896</c:v>
                </c:pt>
                <c:pt idx="14761">
                  <c:v>374</c:v>
                </c:pt>
                <c:pt idx="14762">
                  <c:v>593</c:v>
                </c:pt>
                <c:pt idx="14763">
                  <c:v>143</c:v>
                </c:pt>
                <c:pt idx="14764">
                  <c:v>310</c:v>
                </c:pt>
                <c:pt idx="14765">
                  <c:v>972</c:v>
                </c:pt>
                <c:pt idx="14766">
                  <c:v>1039</c:v>
                </c:pt>
                <c:pt idx="14767">
                  <c:v>990</c:v>
                </c:pt>
                <c:pt idx="14768">
                  <c:v>247</c:v>
                </c:pt>
                <c:pt idx="14769">
                  <c:v>124</c:v>
                </c:pt>
                <c:pt idx="14770">
                  <c:v>850</c:v>
                </c:pt>
                <c:pt idx="14771">
                  <c:v>801</c:v>
                </c:pt>
                <c:pt idx="14772">
                  <c:v>240</c:v>
                </c:pt>
                <c:pt idx="14773">
                  <c:v>212</c:v>
                </c:pt>
                <c:pt idx="14774">
                  <c:v>115</c:v>
                </c:pt>
                <c:pt idx="14775">
                  <c:v>251</c:v>
                </c:pt>
                <c:pt idx="14776">
                  <c:v>447</c:v>
                </c:pt>
                <c:pt idx="14777">
                  <c:v>267</c:v>
                </c:pt>
                <c:pt idx="14778">
                  <c:v>376</c:v>
                </c:pt>
                <c:pt idx="14779">
                  <c:v>1110</c:v>
                </c:pt>
                <c:pt idx="14780">
                  <c:v>978</c:v>
                </c:pt>
                <c:pt idx="14781">
                  <c:v>79</c:v>
                </c:pt>
                <c:pt idx="14782">
                  <c:v>570</c:v>
                </c:pt>
                <c:pt idx="14783">
                  <c:v>146</c:v>
                </c:pt>
                <c:pt idx="14784">
                  <c:v>49</c:v>
                </c:pt>
                <c:pt idx="14785">
                  <c:v>307</c:v>
                </c:pt>
                <c:pt idx="14786">
                  <c:v>744</c:v>
                </c:pt>
                <c:pt idx="14787">
                  <c:v>921</c:v>
                </c:pt>
                <c:pt idx="14788" formatCode="0.00E+00">
                  <c:v>4.8999999999999998E-3</c:v>
                </c:pt>
                <c:pt idx="14789">
                  <c:v>715</c:v>
                </c:pt>
                <c:pt idx="14790">
                  <c:v>1332</c:v>
                </c:pt>
                <c:pt idx="14791">
                  <c:v>388</c:v>
                </c:pt>
                <c:pt idx="14792">
                  <c:v>376</c:v>
                </c:pt>
                <c:pt idx="14793">
                  <c:v>792</c:v>
                </c:pt>
                <c:pt idx="14794">
                  <c:v>428</c:v>
                </c:pt>
                <c:pt idx="14795">
                  <c:v>1130</c:v>
                </c:pt>
                <c:pt idx="14796">
                  <c:v>935</c:v>
                </c:pt>
                <c:pt idx="14797">
                  <c:v>868</c:v>
                </c:pt>
                <c:pt idx="14798">
                  <c:v>1111</c:v>
                </c:pt>
                <c:pt idx="14799">
                  <c:v>316</c:v>
                </c:pt>
                <c:pt idx="14800">
                  <c:v>697</c:v>
                </c:pt>
                <c:pt idx="14801">
                  <c:v>1013</c:v>
                </c:pt>
                <c:pt idx="14802">
                  <c:v>299</c:v>
                </c:pt>
                <c:pt idx="14803">
                  <c:v>1012</c:v>
                </c:pt>
                <c:pt idx="14804">
                  <c:v>457</c:v>
                </c:pt>
                <c:pt idx="14805">
                  <c:v>353</c:v>
                </c:pt>
                <c:pt idx="14806">
                  <c:v>33</c:v>
                </c:pt>
                <c:pt idx="14807">
                  <c:v>1224</c:v>
                </c:pt>
                <c:pt idx="14808">
                  <c:v>539</c:v>
                </c:pt>
                <c:pt idx="14809">
                  <c:v>1036</c:v>
                </c:pt>
                <c:pt idx="14810">
                  <c:v>317</c:v>
                </c:pt>
                <c:pt idx="14811">
                  <c:v>317</c:v>
                </c:pt>
                <c:pt idx="14812">
                  <c:v>786</c:v>
                </c:pt>
                <c:pt idx="14813">
                  <c:v>929</c:v>
                </c:pt>
                <c:pt idx="14814">
                  <c:v>858</c:v>
                </c:pt>
                <c:pt idx="14815">
                  <c:v>767</c:v>
                </c:pt>
                <c:pt idx="14816">
                  <c:v>77</c:v>
                </c:pt>
                <c:pt idx="14817">
                  <c:v>154</c:v>
                </c:pt>
                <c:pt idx="14818">
                  <c:v>939</c:v>
                </c:pt>
                <c:pt idx="14819">
                  <c:v>737</c:v>
                </c:pt>
                <c:pt idx="14820">
                  <c:v>373</c:v>
                </c:pt>
                <c:pt idx="14821">
                  <c:v>239</c:v>
                </c:pt>
                <c:pt idx="14822">
                  <c:v>980</c:v>
                </c:pt>
                <c:pt idx="14823">
                  <c:v>697</c:v>
                </c:pt>
                <c:pt idx="14824">
                  <c:v>369</c:v>
                </c:pt>
                <c:pt idx="14825">
                  <c:v>273</c:v>
                </c:pt>
                <c:pt idx="14826">
                  <c:v>357</c:v>
                </c:pt>
                <c:pt idx="14827">
                  <c:v>385</c:v>
                </c:pt>
                <c:pt idx="14828">
                  <c:v>61</c:v>
                </c:pt>
                <c:pt idx="14829">
                  <c:v>236</c:v>
                </c:pt>
                <c:pt idx="14830">
                  <c:v>936</c:v>
                </c:pt>
                <c:pt idx="14831">
                  <c:v>167</c:v>
                </c:pt>
                <c:pt idx="14832">
                  <c:v>863</c:v>
                </c:pt>
                <c:pt idx="14833">
                  <c:v>979</c:v>
                </c:pt>
                <c:pt idx="14834">
                  <c:v>913</c:v>
                </c:pt>
                <c:pt idx="14835">
                  <c:v>280</c:v>
                </c:pt>
                <c:pt idx="14836">
                  <c:v>643</c:v>
                </c:pt>
                <c:pt idx="14837">
                  <c:v>513</c:v>
                </c:pt>
                <c:pt idx="14838">
                  <c:v>1198</c:v>
                </c:pt>
                <c:pt idx="14839">
                  <c:v>1447</c:v>
                </c:pt>
                <c:pt idx="14840">
                  <c:v>205</c:v>
                </c:pt>
                <c:pt idx="14841">
                  <c:v>1084</c:v>
                </c:pt>
                <c:pt idx="14842">
                  <c:v>43</c:v>
                </c:pt>
                <c:pt idx="14843">
                  <c:v>281</c:v>
                </c:pt>
                <c:pt idx="14844">
                  <c:v>616</c:v>
                </c:pt>
                <c:pt idx="14845">
                  <c:v>133</c:v>
                </c:pt>
                <c:pt idx="14846">
                  <c:v>578</c:v>
                </c:pt>
                <c:pt idx="14847">
                  <c:v>621</c:v>
                </c:pt>
                <c:pt idx="14848">
                  <c:v>974</c:v>
                </c:pt>
                <c:pt idx="14849">
                  <c:v>433</c:v>
                </c:pt>
                <c:pt idx="14850">
                  <c:v>841</c:v>
                </c:pt>
                <c:pt idx="14851">
                  <c:v>618</c:v>
                </c:pt>
                <c:pt idx="14852">
                  <c:v>306</c:v>
                </c:pt>
                <c:pt idx="14853">
                  <c:v>555</c:v>
                </c:pt>
                <c:pt idx="14854">
                  <c:v>261</c:v>
                </c:pt>
                <c:pt idx="14855">
                  <c:v>71</c:v>
                </c:pt>
                <c:pt idx="14856">
                  <c:v>108</c:v>
                </c:pt>
                <c:pt idx="14857">
                  <c:v>1213</c:v>
                </c:pt>
                <c:pt idx="14858">
                  <c:v>243</c:v>
                </c:pt>
                <c:pt idx="14859">
                  <c:v>446</c:v>
                </c:pt>
                <c:pt idx="14860">
                  <c:v>129</c:v>
                </c:pt>
                <c:pt idx="14861">
                  <c:v>1101</c:v>
                </c:pt>
                <c:pt idx="14862">
                  <c:v>685</c:v>
                </c:pt>
                <c:pt idx="14863">
                  <c:v>151</c:v>
                </c:pt>
                <c:pt idx="14864">
                  <c:v>214</c:v>
                </c:pt>
                <c:pt idx="14865">
                  <c:v>1263</c:v>
                </c:pt>
                <c:pt idx="14866">
                  <c:v>256</c:v>
                </c:pt>
                <c:pt idx="14867">
                  <c:v>32</c:v>
                </c:pt>
                <c:pt idx="14868">
                  <c:v>990</c:v>
                </c:pt>
                <c:pt idx="14869">
                  <c:v>1087</c:v>
                </c:pt>
                <c:pt idx="14870">
                  <c:v>72</c:v>
                </c:pt>
                <c:pt idx="14871">
                  <c:v>34</c:v>
                </c:pt>
                <c:pt idx="14872">
                  <c:v>176</c:v>
                </c:pt>
                <c:pt idx="14873">
                  <c:v>1220</c:v>
                </c:pt>
                <c:pt idx="14874">
                  <c:v>168</c:v>
                </c:pt>
                <c:pt idx="14875">
                  <c:v>119</c:v>
                </c:pt>
                <c:pt idx="14876">
                  <c:v>176</c:v>
                </c:pt>
                <c:pt idx="14877">
                  <c:v>302</c:v>
                </c:pt>
                <c:pt idx="14878">
                  <c:v>260</c:v>
                </c:pt>
                <c:pt idx="14879">
                  <c:v>184</c:v>
                </c:pt>
                <c:pt idx="14880">
                  <c:v>467</c:v>
                </c:pt>
                <c:pt idx="14881">
                  <c:v>697</c:v>
                </c:pt>
                <c:pt idx="14882">
                  <c:v>126</c:v>
                </c:pt>
                <c:pt idx="14883">
                  <c:v>292</c:v>
                </c:pt>
                <c:pt idx="14884">
                  <c:v>372</c:v>
                </c:pt>
                <c:pt idx="14885">
                  <c:v>179</c:v>
                </c:pt>
                <c:pt idx="14886">
                  <c:v>116</c:v>
                </c:pt>
                <c:pt idx="14887">
                  <c:v>359</c:v>
                </c:pt>
                <c:pt idx="14888">
                  <c:v>286</c:v>
                </c:pt>
                <c:pt idx="14889">
                  <c:v>275</c:v>
                </c:pt>
                <c:pt idx="14890">
                  <c:v>190</c:v>
                </c:pt>
                <c:pt idx="14891">
                  <c:v>181</c:v>
                </c:pt>
                <c:pt idx="14892">
                  <c:v>85</c:v>
                </c:pt>
                <c:pt idx="14893">
                  <c:v>285</c:v>
                </c:pt>
                <c:pt idx="14894">
                  <c:v>42</c:v>
                </c:pt>
                <c:pt idx="14895" formatCode="0.00E+00">
                  <c:v>4.8999999999999998E-3</c:v>
                </c:pt>
                <c:pt idx="14896">
                  <c:v>224</c:v>
                </c:pt>
                <c:pt idx="14897">
                  <c:v>464</c:v>
                </c:pt>
                <c:pt idx="14898">
                  <c:v>315</c:v>
                </c:pt>
                <c:pt idx="14899">
                  <c:v>321</c:v>
                </c:pt>
                <c:pt idx="14900">
                  <c:v>439</c:v>
                </c:pt>
                <c:pt idx="14901">
                  <c:v>26</c:v>
                </c:pt>
                <c:pt idx="14902">
                  <c:v>427</c:v>
                </c:pt>
                <c:pt idx="14903">
                  <c:v>1164</c:v>
                </c:pt>
                <c:pt idx="14904">
                  <c:v>577</c:v>
                </c:pt>
                <c:pt idx="14905">
                  <c:v>341</c:v>
                </c:pt>
                <c:pt idx="14906">
                  <c:v>618</c:v>
                </c:pt>
                <c:pt idx="14907">
                  <c:v>226</c:v>
                </c:pt>
                <c:pt idx="14908">
                  <c:v>198</c:v>
                </c:pt>
                <c:pt idx="14909">
                  <c:v>189</c:v>
                </c:pt>
                <c:pt idx="14910">
                  <c:v>312</c:v>
                </c:pt>
                <c:pt idx="14911">
                  <c:v>246</c:v>
                </c:pt>
                <c:pt idx="14912">
                  <c:v>529</c:v>
                </c:pt>
                <c:pt idx="14913">
                  <c:v>1086</c:v>
                </c:pt>
                <c:pt idx="14914">
                  <c:v>115</c:v>
                </c:pt>
                <c:pt idx="14915">
                  <c:v>13</c:v>
                </c:pt>
                <c:pt idx="14916">
                  <c:v>358</c:v>
                </c:pt>
                <c:pt idx="14917">
                  <c:v>188</c:v>
                </c:pt>
                <c:pt idx="14918">
                  <c:v>451</c:v>
                </c:pt>
                <c:pt idx="14919">
                  <c:v>430</c:v>
                </c:pt>
                <c:pt idx="14920">
                  <c:v>680</c:v>
                </c:pt>
                <c:pt idx="14921">
                  <c:v>99</c:v>
                </c:pt>
                <c:pt idx="14922">
                  <c:v>166</c:v>
                </c:pt>
                <c:pt idx="14923">
                  <c:v>1125</c:v>
                </c:pt>
                <c:pt idx="14924">
                  <c:v>267</c:v>
                </c:pt>
                <c:pt idx="14925">
                  <c:v>406</c:v>
                </c:pt>
                <c:pt idx="14926">
                  <c:v>703</c:v>
                </c:pt>
                <c:pt idx="14927">
                  <c:v>211</c:v>
                </c:pt>
                <c:pt idx="14928">
                  <c:v>193</c:v>
                </c:pt>
                <c:pt idx="14929">
                  <c:v>318</c:v>
                </c:pt>
                <c:pt idx="14930">
                  <c:v>219</c:v>
                </c:pt>
                <c:pt idx="14931">
                  <c:v>631</c:v>
                </c:pt>
                <c:pt idx="14932">
                  <c:v>726</c:v>
                </c:pt>
                <c:pt idx="14933">
                  <c:v>141</c:v>
                </c:pt>
                <c:pt idx="14934">
                  <c:v>992</c:v>
                </c:pt>
                <c:pt idx="14935">
                  <c:v>260</c:v>
                </c:pt>
                <c:pt idx="14936">
                  <c:v>267</c:v>
                </c:pt>
                <c:pt idx="14937">
                  <c:v>132</c:v>
                </c:pt>
                <c:pt idx="14938">
                  <c:v>120</c:v>
                </c:pt>
                <c:pt idx="14939">
                  <c:v>826</c:v>
                </c:pt>
                <c:pt idx="14940">
                  <c:v>223</c:v>
                </c:pt>
                <c:pt idx="14941">
                  <c:v>201</c:v>
                </c:pt>
                <c:pt idx="14942">
                  <c:v>121</c:v>
                </c:pt>
                <c:pt idx="14943">
                  <c:v>42</c:v>
                </c:pt>
                <c:pt idx="14944">
                  <c:v>6</c:v>
                </c:pt>
                <c:pt idx="14945">
                  <c:v>288</c:v>
                </c:pt>
                <c:pt idx="14946">
                  <c:v>638</c:v>
                </c:pt>
                <c:pt idx="14947">
                  <c:v>106</c:v>
                </c:pt>
                <c:pt idx="14948">
                  <c:v>211</c:v>
                </c:pt>
                <c:pt idx="14949">
                  <c:v>473</c:v>
                </c:pt>
                <c:pt idx="14950">
                  <c:v>171</c:v>
                </c:pt>
                <c:pt idx="14951">
                  <c:v>884</c:v>
                </c:pt>
                <c:pt idx="14952">
                  <c:v>944</c:v>
                </c:pt>
                <c:pt idx="14953">
                  <c:v>108</c:v>
                </c:pt>
                <c:pt idx="14954">
                  <c:v>190</c:v>
                </c:pt>
                <c:pt idx="14955">
                  <c:v>942</c:v>
                </c:pt>
                <c:pt idx="14956">
                  <c:v>154</c:v>
                </c:pt>
                <c:pt idx="14957">
                  <c:v>295</c:v>
                </c:pt>
                <c:pt idx="14958">
                  <c:v>297</c:v>
                </c:pt>
                <c:pt idx="14959">
                  <c:v>721</c:v>
                </c:pt>
                <c:pt idx="14960">
                  <c:v>296</c:v>
                </c:pt>
                <c:pt idx="14961">
                  <c:v>960</c:v>
                </c:pt>
                <c:pt idx="14962">
                  <c:v>1057</c:v>
                </c:pt>
                <c:pt idx="14963">
                  <c:v>10</c:v>
                </c:pt>
                <c:pt idx="14964">
                  <c:v>931</c:v>
                </c:pt>
                <c:pt idx="14965">
                  <c:v>189</c:v>
                </c:pt>
                <c:pt idx="14966">
                  <c:v>2</c:v>
                </c:pt>
                <c:pt idx="14967">
                  <c:v>219</c:v>
                </c:pt>
                <c:pt idx="14968">
                  <c:v>274</c:v>
                </c:pt>
                <c:pt idx="14969">
                  <c:v>1006</c:v>
                </c:pt>
                <c:pt idx="14970">
                  <c:v>1095</c:v>
                </c:pt>
                <c:pt idx="14971">
                  <c:v>301</c:v>
                </c:pt>
                <c:pt idx="14972">
                  <c:v>715</c:v>
                </c:pt>
                <c:pt idx="14973">
                  <c:v>7</c:v>
                </c:pt>
                <c:pt idx="14974">
                  <c:v>11</c:v>
                </c:pt>
                <c:pt idx="14975">
                  <c:v>880</c:v>
                </c:pt>
                <c:pt idx="14976">
                  <c:v>1239</c:v>
                </c:pt>
                <c:pt idx="14977">
                  <c:v>1422</c:v>
                </c:pt>
                <c:pt idx="14978" formatCode="0.00E+00">
                  <c:v>4.8999999999999998E-3</c:v>
                </c:pt>
                <c:pt idx="14979">
                  <c:v>831</c:v>
                </c:pt>
                <c:pt idx="14980">
                  <c:v>206</c:v>
                </c:pt>
                <c:pt idx="14981">
                  <c:v>351</c:v>
                </c:pt>
                <c:pt idx="14982" formatCode="0.00E+00">
                  <c:v>4.8999999999999998E-3</c:v>
                </c:pt>
                <c:pt idx="14983">
                  <c:v>25</c:v>
                </c:pt>
                <c:pt idx="14984">
                  <c:v>209</c:v>
                </c:pt>
                <c:pt idx="14985">
                  <c:v>211</c:v>
                </c:pt>
                <c:pt idx="14986">
                  <c:v>253</c:v>
                </c:pt>
                <c:pt idx="14987">
                  <c:v>686</c:v>
                </c:pt>
                <c:pt idx="14988" formatCode="0.00E+00">
                  <c:v>4.8999999999999998E-3</c:v>
                </c:pt>
                <c:pt idx="14989">
                  <c:v>1085</c:v>
                </c:pt>
                <c:pt idx="14990">
                  <c:v>510</c:v>
                </c:pt>
                <c:pt idx="14991">
                  <c:v>1309</c:v>
                </c:pt>
                <c:pt idx="14992">
                  <c:v>402</c:v>
                </c:pt>
                <c:pt idx="14993">
                  <c:v>1037</c:v>
                </c:pt>
                <c:pt idx="14994">
                  <c:v>134</c:v>
                </c:pt>
                <c:pt idx="14995">
                  <c:v>1079</c:v>
                </c:pt>
                <c:pt idx="14996">
                  <c:v>628</c:v>
                </c:pt>
                <c:pt idx="14997">
                  <c:v>230</c:v>
                </c:pt>
                <c:pt idx="14998">
                  <c:v>700</c:v>
                </c:pt>
                <c:pt idx="14999">
                  <c:v>364</c:v>
                </c:pt>
                <c:pt idx="15000">
                  <c:v>374</c:v>
                </c:pt>
                <c:pt idx="15001">
                  <c:v>339</c:v>
                </c:pt>
                <c:pt idx="15002">
                  <c:v>910</c:v>
                </c:pt>
                <c:pt idx="15003" formatCode="0.00E+00">
                  <c:v>4.8999999999999998E-3</c:v>
                </c:pt>
                <c:pt idx="15004" formatCode="0.00E+00">
                  <c:v>4.8999999999999998E-3</c:v>
                </c:pt>
                <c:pt idx="15005">
                  <c:v>1002</c:v>
                </c:pt>
                <c:pt idx="15006">
                  <c:v>940</c:v>
                </c:pt>
                <c:pt idx="15007">
                  <c:v>1432</c:v>
                </c:pt>
                <c:pt idx="15008">
                  <c:v>1295</c:v>
                </c:pt>
                <c:pt idx="15009" formatCode="0.00E+00">
                  <c:v>4.8999999999999998E-3</c:v>
                </c:pt>
                <c:pt idx="15010">
                  <c:v>846</c:v>
                </c:pt>
                <c:pt idx="15011">
                  <c:v>3</c:v>
                </c:pt>
                <c:pt idx="15012">
                  <c:v>82</c:v>
                </c:pt>
                <c:pt idx="15013">
                  <c:v>565</c:v>
                </c:pt>
                <c:pt idx="15014">
                  <c:v>351</c:v>
                </c:pt>
                <c:pt idx="15015">
                  <c:v>1435</c:v>
                </c:pt>
                <c:pt idx="15016" formatCode="0.00E+00">
                  <c:v>4.8999999999999998E-3</c:v>
                </c:pt>
                <c:pt idx="15017" formatCode="0.00E+00">
                  <c:v>4.8999999999999998E-3</c:v>
                </c:pt>
                <c:pt idx="15018">
                  <c:v>409</c:v>
                </c:pt>
                <c:pt idx="15019">
                  <c:v>968</c:v>
                </c:pt>
                <c:pt idx="15020">
                  <c:v>357</c:v>
                </c:pt>
                <c:pt idx="15021">
                  <c:v>1455</c:v>
                </c:pt>
                <c:pt idx="15022">
                  <c:v>1093</c:v>
                </c:pt>
                <c:pt idx="15023">
                  <c:v>1083</c:v>
                </c:pt>
                <c:pt idx="15024">
                  <c:v>759</c:v>
                </c:pt>
                <c:pt idx="15025">
                  <c:v>1329</c:v>
                </c:pt>
                <c:pt idx="15026">
                  <c:v>116</c:v>
                </c:pt>
                <c:pt idx="15027">
                  <c:v>105</c:v>
                </c:pt>
                <c:pt idx="15028">
                  <c:v>856</c:v>
                </c:pt>
                <c:pt idx="15029">
                  <c:v>1165</c:v>
                </c:pt>
                <c:pt idx="15030">
                  <c:v>452</c:v>
                </c:pt>
                <c:pt idx="15031">
                  <c:v>263</c:v>
                </c:pt>
                <c:pt idx="15032">
                  <c:v>484</c:v>
                </c:pt>
                <c:pt idx="15033">
                  <c:v>23</c:v>
                </c:pt>
                <c:pt idx="15034">
                  <c:v>789</c:v>
                </c:pt>
                <c:pt idx="15035">
                  <c:v>153</c:v>
                </c:pt>
                <c:pt idx="15036" formatCode="0.00E+00">
                  <c:v>4.8999999999999998E-3</c:v>
                </c:pt>
                <c:pt idx="15037">
                  <c:v>1237</c:v>
                </c:pt>
                <c:pt idx="15038">
                  <c:v>1343</c:v>
                </c:pt>
                <c:pt idx="15039">
                  <c:v>991</c:v>
                </c:pt>
                <c:pt idx="15040" formatCode="0.00E+00">
                  <c:v>4.8999999999999998E-3</c:v>
                </c:pt>
                <c:pt idx="15041" formatCode="0.00E+00">
                  <c:v>4.8999999999999998E-3</c:v>
                </c:pt>
                <c:pt idx="15042">
                  <c:v>1251</c:v>
                </c:pt>
                <c:pt idx="15043">
                  <c:v>7</c:v>
                </c:pt>
                <c:pt idx="15044">
                  <c:v>823</c:v>
                </c:pt>
                <c:pt idx="15045" formatCode="0.00E+00">
                  <c:v>4.8999999999999998E-3</c:v>
                </c:pt>
                <c:pt idx="15046">
                  <c:v>811</c:v>
                </c:pt>
                <c:pt idx="15047">
                  <c:v>1347</c:v>
                </c:pt>
                <c:pt idx="15048" formatCode="0.00E+00">
                  <c:v>4.8999999999999998E-3</c:v>
                </c:pt>
                <c:pt idx="15049">
                  <c:v>427</c:v>
                </c:pt>
                <c:pt idx="15050">
                  <c:v>1340</c:v>
                </c:pt>
                <c:pt idx="15051" formatCode="0.00E+00">
                  <c:v>4.8999999999999998E-3</c:v>
                </c:pt>
                <c:pt idx="15052">
                  <c:v>607</c:v>
                </c:pt>
                <c:pt idx="15053">
                  <c:v>1173</c:v>
                </c:pt>
                <c:pt idx="15054">
                  <c:v>965</c:v>
                </c:pt>
                <c:pt idx="15055">
                  <c:v>140</c:v>
                </c:pt>
                <c:pt idx="15056">
                  <c:v>518</c:v>
                </c:pt>
                <c:pt idx="15057">
                  <c:v>1103</c:v>
                </c:pt>
                <c:pt idx="15058">
                  <c:v>1368</c:v>
                </c:pt>
                <c:pt idx="15059">
                  <c:v>1270</c:v>
                </c:pt>
                <c:pt idx="15060">
                  <c:v>1260</c:v>
                </c:pt>
                <c:pt idx="15061">
                  <c:v>198</c:v>
                </c:pt>
                <c:pt idx="15062">
                  <c:v>1170</c:v>
                </c:pt>
                <c:pt idx="15063">
                  <c:v>975</c:v>
                </c:pt>
                <c:pt idx="15064">
                  <c:v>15</c:v>
                </c:pt>
                <c:pt idx="15065">
                  <c:v>672</c:v>
                </c:pt>
                <c:pt idx="15066">
                  <c:v>972</c:v>
                </c:pt>
                <c:pt idx="15067">
                  <c:v>311</c:v>
                </c:pt>
                <c:pt idx="15068">
                  <c:v>248</c:v>
                </c:pt>
                <c:pt idx="15069">
                  <c:v>231</c:v>
                </c:pt>
                <c:pt idx="15070">
                  <c:v>686</c:v>
                </c:pt>
                <c:pt idx="15071" formatCode="0.00E+00">
                  <c:v>4.8999999999999998E-3</c:v>
                </c:pt>
                <c:pt idx="15072">
                  <c:v>1014</c:v>
                </c:pt>
                <c:pt idx="15073">
                  <c:v>605</c:v>
                </c:pt>
                <c:pt idx="15074" formatCode="0.00E+00">
                  <c:v>4.8999999999999998E-3</c:v>
                </c:pt>
                <c:pt idx="15075">
                  <c:v>450</c:v>
                </c:pt>
                <c:pt idx="15076">
                  <c:v>262</c:v>
                </c:pt>
                <c:pt idx="15077">
                  <c:v>421</c:v>
                </c:pt>
                <c:pt idx="15078">
                  <c:v>1239</c:v>
                </c:pt>
                <c:pt idx="15079">
                  <c:v>782</c:v>
                </c:pt>
                <c:pt idx="15080">
                  <c:v>1121</c:v>
                </c:pt>
                <c:pt idx="15081">
                  <c:v>53</c:v>
                </c:pt>
                <c:pt idx="15082">
                  <c:v>19</c:v>
                </c:pt>
                <c:pt idx="15083" formatCode="0.00E+00">
                  <c:v>4.8999999999999998E-3</c:v>
                </c:pt>
                <c:pt idx="15084">
                  <c:v>27</c:v>
                </c:pt>
                <c:pt idx="15085">
                  <c:v>436</c:v>
                </c:pt>
                <c:pt idx="15086">
                  <c:v>304</c:v>
                </c:pt>
                <c:pt idx="15087">
                  <c:v>20</c:v>
                </c:pt>
                <c:pt idx="15088">
                  <c:v>304</c:v>
                </c:pt>
                <c:pt idx="15089">
                  <c:v>345</c:v>
                </c:pt>
                <c:pt idx="15090">
                  <c:v>1186</c:v>
                </c:pt>
                <c:pt idx="15091">
                  <c:v>1262</c:v>
                </c:pt>
                <c:pt idx="15092">
                  <c:v>1144</c:v>
                </c:pt>
                <c:pt idx="15093">
                  <c:v>244</c:v>
                </c:pt>
                <c:pt idx="15094">
                  <c:v>525</c:v>
                </c:pt>
                <c:pt idx="15095">
                  <c:v>58</c:v>
                </c:pt>
                <c:pt idx="15096">
                  <c:v>430</c:v>
                </c:pt>
                <c:pt idx="15097">
                  <c:v>196</c:v>
                </c:pt>
                <c:pt idx="15098">
                  <c:v>1300</c:v>
                </c:pt>
                <c:pt idx="15099" formatCode="0.00E+00">
                  <c:v>4.8999999999999998E-3</c:v>
                </c:pt>
                <c:pt idx="15100">
                  <c:v>347</c:v>
                </c:pt>
                <c:pt idx="15101">
                  <c:v>465</c:v>
                </c:pt>
                <c:pt idx="15102">
                  <c:v>104</c:v>
                </c:pt>
                <c:pt idx="15103">
                  <c:v>681</c:v>
                </c:pt>
                <c:pt idx="15104">
                  <c:v>1397</c:v>
                </c:pt>
                <c:pt idx="15105">
                  <c:v>305</c:v>
                </c:pt>
                <c:pt idx="15106">
                  <c:v>1153</c:v>
                </c:pt>
                <c:pt idx="15107">
                  <c:v>1400</c:v>
                </c:pt>
                <c:pt idx="15108">
                  <c:v>58</c:v>
                </c:pt>
                <c:pt idx="15109">
                  <c:v>892</c:v>
                </c:pt>
                <c:pt idx="15110" formatCode="0.00E+00">
                  <c:v>4.8999999999999998E-3</c:v>
                </c:pt>
                <c:pt idx="15111">
                  <c:v>241</c:v>
                </c:pt>
                <c:pt idx="15112">
                  <c:v>595</c:v>
                </c:pt>
                <c:pt idx="15113">
                  <c:v>405</c:v>
                </c:pt>
                <c:pt idx="15114">
                  <c:v>574</c:v>
                </c:pt>
                <c:pt idx="15115">
                  <c:v>304</c:v>
                </c:pt>
                <c:pt idx="15116">
                  <c:v>146</c:v>
                </c:pt>
                <c:pt idx="15117">
                  <c:v>272</c:v>
                </c:pt>
                <c:pt idx="15118">
                  <c:v>14</c:v>
                </c:pt>
                <c:pt idx="15119">
                  <c:v>1102</c:v>
                </c:pt>
                <c:pt idx="15120">
                  <c:v>1424</c:v>
                </c:pt>
                <c:pt idx="15121">
                  <c:v>45</c:v>
                </c:pt>
                <c:pt idx="15122">
                  <c:v>79</c:v>
                </c:pt>
                <c:pt idx="15123">
                  <c:v>90</c:v>
                </c:pt>
                <c:pt idx="15124">
                  <c:v>312</c:v>
                </c:pt>
                <c:pt idx="15125">
                  <c:v>143</c:v>
                </c:pt>
                <c:pt idx="15126" formatCode="0.00E+00">
                  <c:v>4.8999999999999998E-3</c:v>
                </c:pt>
                <c:pt idx="15127">
                  <c:v>696</c:v>
                </c:pt>
                <c:pt idx="15128">
                  <c:v>662</c:v>
                </c:pt>
                <c:pt idx="15129">
                  <c:v>1453</c:v>
                </c:pt>
                <c:pt idx="15130">
                  <c:v>129</c:v>
                </c:pt>
                <c:pt idx="15131">
                  <c:v>286</c:v>
                </c:pt>
                <c:pt idx="15132">
                  <c:v>383</c:v>
                </c:pt>
                <c:pt idx="15133">
                  <c:v>134</c:v>
                </c:pt>
                <c:pt idx="15134">
                  <c:v>395</c:v>
                </c:pt>
                <c:pt idx="15135" formatCode="0.00E+00">
                  <c:v>4.8999999999999998E-3</c:v>
                </c:pt>
                <c:pt idx="15136">
                  <c:v>803</c:v>
                </c:pt>
                <c:pt idx="15137">
                  <c:v>204</c:v>
                </c:pt>
                <c:pt idx="15138">
                  <c:v>427</c:v>
                </c:pt>
                <c:pt idx="15139">
                  <c:v>27</c:v>
                </c:pt>
                <c:pt idx="15140">
                  <c:v>1434</c:v>
                </c:pt>
                <c:pt idx="15141">
                  <c:v>1029</c:v>
                </c:pt>
                <c:pt idx="15142">
                  <c:v>161</c:v>
                </c:pt>
                <c:pt idx="15143">
                  <c:v>193</c:v>
                </c:pt>
                <c:pt idx="15144">
                  <c:v>412</c:v>
                </c:pt>
                <c:pt idx="15145">
                  <c:v>8</c:v>
                </c:pt>
                <c:pt idx="15146">
                  <c:v>139</c:v>
                </c:pt>
                <c:pt idx="15147">
                  <c:v>267</c:v>
                </c:pt>
                <c:pt idx="15148">
                  <c:v>500</c:v>
                </c:pt>
                <c:pt idx="15149">
                  <c:v>268</c:v>
                </c:pt>
                <c:pt idx="15150">
                  <c:v>1126</c:v>
                </c:pt>
                <c:pt idx="15151">
                  <c:v>771</c:v>
                </c:pt>
                <c:pt idx="15152">
                  <c:v>520</c:v>
                </c:pt>
                <c:pt idx="15153">
                  <c:v>590</c:v>
                </c:pt>
                <c:pt idx="15154">
                  <c:v>486</c:v>
                </c:pt>
                <c:pt idx="15155">
                  <c:v>249</c:v>
                </c:pt>
                <c:pt idx="15156">
                  <c:v>178</c:v>
                </c:pt>
                <c:pt idx="15157">
                  <c:v>266</c:v>
                </c:pt>
                <c:pt idx="15158">
                  <c:v>1016</c:v>
                </c:pt>
                <c:pt idx="15159">
                  <c:v>1060</c:v>
                </c:pt>
                <c:pt idx="15160">
                  <c:v>297</c:v>
                </c:pt>
                <c:pt idx="15161">
                  <c:v>565</c:v>
                </c:pt>
                <c:pt idx="15162">
                  <c:v>1181</c:v>
                </c:pt>
                <c:pt idx="15163">
                  <c:v>131</c:v>
                </c:pt>
                <c:pt idx="15164">
                  <c:v>1249</c:v>
                </c:pt>
                <c:pt idx="15165">
                  <c:v>1212</c:v>
                </c:pt>
                <c:pt idx="15166">
                  <c:v>309</c:v>
                </c:pt>
                <c:pt idx="15167">
                  <c:v>930</c:v>
                </c:pt>
                <c:pt idx="15168">
                  <c:v>716</c:v>
                </c:pt>
                <c:pt idx="15169">
                  <c:v>130</c:v>
                </c:pt>
                <c:pt idx="15170" formatCode="0.00E+00">
                  <c:v>4.8999999999999998E-3</c:v>
                </c:pt>
                <c:pt idx="15171">
                  <c:v>274</c:v>
                </c:pt>
                <c:pt idx="15172">
                  <c:v>410</c:v>
                </c:pt>
                <c:pt idx="15173">
                  <c:v>173</c:v>
                </c:pt>
                <c:pt idx="15174">
                  <c:v>33</c:v>
                </c:pt>
                <c:pt idx="15175">
                  <c:v>967</c:v>
                </c:pt>
                <c:pt idx="15176">
                  <c:v>1144</c:v>
                </c:pt>
                <c:pt idx="15177" formatCode="0.00E+00">
                  <c:v>4.8999999999999998E-3</c:v>
                </c:pt>
                <c:pt idx="15178">
                  <c:v>1336</c:v>
                </c:pt>
                <c:pt idx="15179" formatCode="0.00E+00">
                  <c:v>4.8999999999999998E-3</c:v>
                </c:pt>
                <c:pt idx="15180">
                  <c:v>445</c:v>
                </c:pt>
                <c:pt idx="15181">
                  <c:v>1036</c:v>
                </c:pt>
                <c:pt idx="15182">
                  <c:v>122</c:v>
                </c:pt>
                <c:pt idx="15183">
                  <c:v>721</c:v>
                </c:pt>
                <c:pt idx="15184">
                  <c:v>1445</c:v>
                </c:pt>
                <c:pt idx="15185">
                  <c:v>264</c:v>
                </c:pt>
                <c:pt idx="15186">
                  <c:v>468</c:v>
                </c:pt>
                <c:pt idx="15187">
                  <c:v>538</c:v>
                </c:pt>
                <c:pt idx="15188">
                  <c:v>53</c:v>
                </c:pt>
                <c:pt idx="15189" formatCode="0.00E+00">
                  <c:v>4.8999999999999998E-3</c:v>
                </c:pt>
                <c:pt idx="15190">
                  <c:v>50</c:v>
                </c:pt>
                <c:pt idx="15191">
                  <c:v>1266</c:v>
                </c:pt>
                <c:pt idx="15192" formatCode="0.00E+00">
                  <c:v>4.8999999999999998E-3</c:v>
                </c:pt>
                <c:pt idx="15193">
                  <c:v>1068</c:v>
                </c:pt>
                <c:pt idx="15194">
                  <c:v>1189</c:v>
                </c:pt>
                <c:pt idx="15195">
                  <c:v>9</c:v>
                </c:pt>
                <c:pt idx="15196">
                  <c:v>33</c:v>
                </c:pt>
                <c:pt idx="15197">
                  <c:v>1006</c:v>
                </c:pt>
                <c:pt idx="15198">
                  <c:v>1058</c:v>
                </c:pt>
                <c:pt idx="15199" formatCode="0.00E+00">
                  <c:v>4.8999999999999998E-3</c:v>
                </c:pt>
                <c:pt idx="15200">
                  <c:v>678</c:v>
                </c:pt>
                <c:pt idx="15201">
                  <c:v>265</c:v>
                </c:pt>
                <c:pt idx="15202">
                  <c:v>1326</c:v>
                </c:pt>
                <c:pt idx="15203" formatCode="0.00E+00">
                  <c:v>4.8999999999999998E-3</c:v>
                </c:pt>
                <c:pt idx="15204">
                  <c:v>25</c:v>
                </c:pt>
                <c:pt idx="15205">
                  <c:v>1309</c:v>
                </c:pt>
                <c:pt idx="15206">
                  <c:v>820</c:v>
                </c:pt>
                <c:pt idx="15207">
                  <c:v>355</c:v>
                </c:pt>
                <c:pt idx="15208">
                  <c:v>95</c:v>
                </c:pt>
                <c:pt idx="15209">
                  <c:v>146</c:v>
                </c:pt>
                <c:pt idx="15210">
                  <c:v>174</c:v>
                </c:pt>
                <c:pt idx="15211">
                  <c:v>1301</c:v>
                </c:pt>
                <c:pt idx="15212">
                  <c:v>54</c:v>
                </c:pt>
                <c:pt idx="15213">
                  <c:v>530</c:v>
                </c:pt>
                <c:pt idx="15214">
                  <c:v>1078</c:v>
                </c:pt>
                <c:pt idx="15215">
                  <c:v>1435</c:v>
                </c:pt>
                <c:pt idx="15216">
                  <c:v>2</c:v>
                </c:pt>
                <c:pt idx="15217" formatCode="0.00E+00">
                  <c:v>4.8999999999999998E-3</c:v>
                </c:pt>
                <c:pt idx="15218">
                  <c:v>120</c:v>
                </c:pt>
                <c:pt idx="15219">
                  <c:v>300</c:v>
                </c:pt>
                <c:pt idx="15220">
                  <c:v>1120</c:v>
                </c:pt>
                <c:pt idx="15221">
                  <c:v>31</c:v>
                </c:pt>
                <c:pt idx="15222">
                  <c:v>801</c:v>
                </c:pt>
                <c:pt idx="15223">
                  <c:v>327</c:v>
                </c:pt>
                <c:pt idx="15224">
                  <c:v>293</c:v>
                </c:pt>
                <c:pt idx="15225">
                  <c:v>1116</c:v>
                </c:pt>
                <c:pt idx="15226">
                  <c:v>768</c:v>
                </c:pt>
                <c:pt idx="15227">
                  <c:v>371</c:v>
                </c:pt>
                <c:pt idx="15228">
                  <c:v>761</c:v>
                </c:pt>
                <c:pt idx="15229">
                  <c:v>135</c:v>
                </c:pt>
                <c:pt idx="15230">
                  <c:v>313</c:v>
                </c:pt>
                <c:pt idx="15231">
                  <c:v>396</c:v>
                </c:pt>
                <c:pt idx="15232">
                  <c:v>320</c:v>
                </c:pt>
                <c:pt idx="15233">
                  <c:v>846</c:v>
                </c:pt>
                <c:pt idx="15234">
                  <c:v>274</c:v>
                </c:pt>
                <c:pt idx="15235">
                  <c:v>593</c:v>
                </c:pt>
                <c:pt idx="15236">
                  <c:v>777</c:v>
                </c:pt>
                <c:pt idx="15237">
                  <c:v>354</c:v>
                </c:pt>
                <c:pt idx="15238">
                  <c:v>52</c:v>
                </c:pt>
                <c:pt idx="15239">
                  <c:v>157</c:v>
                </c:pt>
                <c:pt idx="15240">
                  <c:v>879</c:v>
                </c:pt>
                <c:pt idx="15241">
                  <c:v>885</c:v>
                </c:pt>
                <c:pt idx="15242">
                  <c:v>1</c:v>
                </c:pt>
                <c:pt idx="15243">
                  <c:v>499</c:v>
                </c:pt>
                <c:pt idx="15244">
                  <c:v>140</c:v>
                </c:pt>
                <c:pt idx="15245">
                  <c:v>392</c:v>
                </c:pt>
                <c:pt idx="15246">
                  <c:v>251</c:v>
                </c:pt>
                <c:pt idx="15247">
                  <c:v>334</c:v>
                </c:pt>
                <c:pt idx="15248">
                  <c:v>260</c:v>
                </c:pt>
                <c:pt idx="15249">
                  <c:v>869</c:v>
                </c:pt>
                <c:pt idx="15250">
                  <c:v>401</c:v>
                </c:pt>
                <c:pt idx="15251">
                  <c:v>864</c:v>
                </c:pt>
                <c:pt idx="15252">
                  <c:v>188</c:v>
                </c:pt>
                <c:pt idx="15253">
                  <c:v>1136</c:v>
                </c:pt>
                <c:pt idx="15254">
                  <c:v>175</c:v>
                </c:pt>
                <c:pt idx="15255">
                  <c:v>236</c:v>
                </c:pt>
                <c:pt idx="15256">
                  <c:v>605</c:v>
                </c:pt>
                <c:pt idx="15257">
                  <c:v>284</c:v>
                </c:pt>
                <c:pt idx="15258">
                  <c:v>427</c:v>
                </c:pt>
                <c:pt idx="15259">
                  <c:v>672</c:v>
                </c:pt>
                <c:pt idx="15260">
                  <c:v>730</c:v>
                </c:pt>
                <c:pt idx="15261">
                  <c:v>998</c:v>
                </c:pt>
                <c:pt idx="15262">
                  <c:v>796</c:v>
                </c:pt>
                <c:pt idx="15263">
                  <c:v>98</c:v>
                </c:pt>
                <c:pt idx="15264">
                  <c:v>41</c:v>
                </c:pt>
                <c:pt idx="15265">
                  <c:v>173</c:v>
                </c:pt>
                <c:pt idx="15266">
                  <c:v>302</c:v>
                </c:pt>
                <c:pt idx="15267">
                  <c:v>374</c:v>
                </c:pt>
                <c:pt idx="15268">
                  <c:v>1115</c:v>
                </c:pt>
                <c:pt idx="15269">
                  <c:v>1110</c:v>
                </c:pt>
                <c:pt idx="15270">
                  <c:v>714</c:v>
                </c:pt>
                <c:pt idx="15271">
                  <c:v>688</c:v>
                </c:pt>
                <c:pt idx="15272">
                  <c:v>538</c:v>
                </c:pt>
                <c:pt idx="15273">
                  <c:v>933</c:v>
                </c:pt>
                <c:pt idx="15274">
                  <c:v>294</c:v>
                </c:pt>
                <c:pt idx="15275">
                  <c:v>403</c:v>
                </c:pt>
                <c:pt idx="15276">
                  <c:v>480</c:v>
                </c:pt>
                <c:pt idx="15277">
                  <c:v>388</c:v>
                </c:pt>
                <c:pt idx="15278">
                  <c:v>586</c:v>
                </c:pt>
                <c:pt idx="15279">
                  <c:v>141</c:v>
                </c:pt>
                <c:pt idx="15280">
                  <c:v>499</c:v>
                </c:pt>
                <c:pt idx="15281">
                  <c:v>312</c:v>
                </c:pt>
                <c:pt idx="15282">
                  <c:v>977</c:v>
                </c:pt>
                <c:pt idx="15283">
                  <c:v>1042</c:v>
                </c:pt>
                <c:pt idx="15284">
                  <c:v>332</c:v>
                </c:pt>
                <c:pt idx="15285">
                  <c:v>794</c:v>
                </c:pt>
                <c:pt idx="15286" formatCode="0.00E+00">
                  <c:v>4.8999999999999998E-3</c:v>
                </c:pt>
                <c:pt idx="15287">
                  <c:v>134</c:v>
                </c:pt>
                <c:pt idx="15288">
                  <c:v>221</c:v>
                </c:pt>
                <c:pt idx="15289">
                  <c:v>1163</c:v>
                </c:pt>
                <c:pt idx="15290">
                  <c:v>271</c:v>
                </c:pt>
                <c:pt idx="15291">
                  <c:v>1267</c:v>
                </c:pt>
                <c:pt idx="15292">
                  <c:v>380</c:v>
                </c:pt>
                <c:pt idx="15293">
                  <c:v>409</c:v>
                </c:pt>
                <c:pt idx="15294">
                  <c:v>947</c:v>
                </c:pt>
                <c:pt idx="15295">
                  <c:v>1216</c:v>
                </c:pt>
                <c:pt idx="15296">
                  <c:v>365</c:v>
                </c:pt>
                <c:pt idx="15297">
                  <c:v>613</c:v>
                </c:pt>
                <c:pt idx="15298">
                  <c:v>88</c:v>
                </c:pt>
                <c:pt idx="15299">
                  <c:v>423</c:v>
                </c:pt>
                <c:pt idx="15300">
                  <c:v>333</c:v>
                </c:pt>
                <c:pt idx="15301">
                  <c:v>218</c:v>
                </c:pt>
                <c:pt idx="15302">
                  <c:v>338</c:v>
                </c:pt>
                <c:pt idx="15303">
                  <c:v>796</c:v>
                </c:pt>
                <c:pt idx="15304">
                  <c:v>1108</c:v>
                </c:pt>
                <c:pt idx="15305">
                  <c:v>1116</c:v>
                </c:pt>
                <c:pt idx="15306">
                  <c:v>352</c:v>
                </c:pt>
                <c:pt idx="15307">
                  <c:v>320</c:v>
                </c:pt>
                <c:pt idx="15308">
                  <c:v>327</c:v>
                </c:pt>
                <c:pt idx="15309">
                  <c:v>945</c:v>
                </c:pt>
                <c:pt idx="15310">
                  <c:v>745</c:v>
                </c:pt>
                <c:pt idx="15311">
                  <c:v>912</c:v>
                </c:pt>
                <c:pt idx="15312">
                  <c:v>692</c:v>
                </c:pt>
                <c:pt idx="15313">
                  <c:v>436</c:v>
                </c:pt>
                <c:pt idx="15314">
                  <c:v>889</c:v>
                </c:pt>
                <c:pt idx="15315">
                  <c:v>900</c:v>
                </c:pt>
                <c:pt idx="15316">
                  <c:v>838</c:v>
                </c:pt>
                <c:pt idx="15317">
                  <c:v>959</c:v>
                </c:pt>
                <c:pt idx="15318">
                  <c:v>17</c:v>
                </c:pt>
                <c:pt idx="15319">
                  <c:v>965</c:v>
                </c:pt>
                <c:pt idx="15320">
                  <c:v>497</c:v>
                </c:pt>
                <c:pt idx="15321">
                  <c:v>551</c:v>
                </c:pt>
                <c:pt idx="15322">
                  <c:v>1035</c:v>
                </c:pt>
                <c:pt idx="15323">
                  <c:v>474</c:v>
                </c:pt>
                <c:pt idx="15324">
                  <c:v>826</c:v>
                </c:pt>
                <c:pt idx="15325">
                  <c:v>266</c:v>
                </c:pt>
                <c:pt idx="15326">
                  <c:v>769</c:v>
                </c:pt>
                <c:pt idx="15327">
                  <c:v>956</c:v>
                </c:pt>
                <c:pt idx="15328">
                  <c:v>18</c:v>
                </c:pt>
                <c:pt idx="15329">
                  <c:v>483</c:v>
                </c:pt>
                <c:pt idx="15330">
                  <c:v>72</c:v>
                </c:pt>
                <c:pt idx="15331" formatCode="0.00E+00">
                  <c:v>4.8999999999999998E-3</c:v>
                </c:pt>
                <c:pt idx="15332">
                  <c:v>213</c:v>
                </c:pt>
                <c:pt idx="15333">
                  <c:v>593</c:v>
                </c:pt>
                <c:pt idx="15334" formatCode="0.00E+00">
                  <c:v>4.8999999999999998E-3</c:v>
                </c:pt>
                <c:pt idx="15335">
                  <c:v>536</c:v>
                </c:pt>
                <c:pt idx="15336">
                  <c:v>765</c:v>
                </c:pt>
                <c:pt idx="15337">
                  <c:v>529</c:v>
                </c:pt>
                <c:pt idx="15338">
                  <c:v>753</c:v>
                </c:pt>
                <c:pt idx="15339">
                  <c:v>536</c:v>
                </c:pt>
                <c:pt idx="15340">
                  <c:v>593</c:v>
                </c:pt>
                <c:pt idx="15341">
                  <c:v>1145</c:v>
                </c:pt>
                <c:pt idx="15342">
                  <c:v>954</c:v>
                </c:pt>
                <c:pt idx="15343">
                  <c:v>1107</c:v>
                </c:pt>
                <c:pt idx="15344">
                  <c:v>192</c:v>
                </c:pt>
                <c:pt idx="15345">
                  <c:v>218</c:v>
                </c:pt>
                <c:pt idx="15346">
                  <c:v>789</c:v>
                </c:pt>
                <c:pt idx="15347">
                  <c:v>181</c:v>
                </c:pt>
                <c:pt idx="15348">
                  <c:v>382</c:v>
                </c:pt>
                <c:pt idx="15349">
                  <c:v>120</c:v>
                </c:pt>
                <c:pt idx="15350">
                  <c:v>296</c:v>
                </c:pt>
                <c:pt idx="15351">
                  <c:v>183</c:v>
                </c:pt>
                <c:pt idx="15352">
                  <c:v>1248</c:v>
                </c:pt>
                <c:pt idx="15353">
                  <c:v>16</c:v>
                </c:pt>
                <c:pt idx="15354">
                  <c:v>1192</c:v>
                </c:pt>
                <c:pt idx="15355" formatCode="0.00E+00">
                  <c:v>4.8999999999999998E-3</c:v>
                </c:pt>
                <c:pt idx="15356">
                  <c:v>42</c:v>
                </c:pt>
                <c:pt idx="15357">
                  <c:v>117</c:v>
                </c:pt>
                <c:pt idx="15358">
                  <c:v>253</c:v>
                </c:pt>
                <c:pt idx="15359">
                  <c:v>502</c:v>
                </c:pt>
                <c:pt idx="15360" formatCode="0.00E+00">
                  <c:v>4.8999999999999998E-3</c:v>
                </c:pt>
                <c:pt idx="15361">
                  <c:v>470</c:v>
                </c:pt>
                <c:pt idx="15362">
                  <c:v>318</c:v>
                </c:pt>
                <c:pt idx="15363">
                  <c:v>270</c:v>
                </c:pt>
                <c:pt idx="15364">
                  <c:v>1124</c:v>
                </c:pt>
                <c:pt idx="15365">
                  <c:v>968</c:v>
                </c:pt>
                <c:pt idx="15366">
                  <c:v>259</c:v>
                </c:pt>
                <c:pt idx="15367">
                  <c:v>252</c:v>
                </c:pt>
                <c:pt idx="15368">
                  <c:v>387</c:v>
                </c:pt>
                <c:pt idx="15369">
                  <c:v>204</c:v>
                </c:pt>
                <c:pt idx="15370">
                  <c:v>1227</c:v>
                </c:pt>
                <c:pt idx="15371">
                  <c:v>36</c:v>
                </c:pt>
                <c:pt idx="15372">
                  <c:v>432</c:v>
                </c:pt>
                <c:pt idx="15373">
                  <c:v>1318</c:v>
                </c:pt>
                <c:pt idx="15374">
                  <c:v>158</c:v>
                </c:pt>
                <c:pt idx="15375">
                  <c:v>944</c:v>
                </c:pt>
                <c:pt idx="15376">
                  <c:v>916</c:v>
                </c:pt>
                <c:pt idx="15377">
                  <c:v>1357</c:v>
                </c:pt>
                <c:pt idx="15378">
                  <c:v>704</c:v>
                </c:pt>
                <c:pt idx="15379">
                  <c:v>1228</c:v>
                </c:pt>
                <c:pt idx="15380">
                  <c:v>1231</c:v>
                </c:pt>
                <c:pt idx="15381">
                  <c:v>45</c:v>
                </c:pt>
                <c:pt idx="15382">
                  <c:v>117</c:v>
                </c:pt>
                <c:pt idx="15383">
                  <c:v>972</c:v>
                </c:pt>
                <c:pt idx="15384">
                  <c:v>835</c:v>
                </c:pt>
                <c:pt idx="15385">
                  <c:v>372</c:v>
                </c:pt>
                <c:pt idx="15386">
                  <c:v>58</c:v>
                </c:pt>
                <c:pt idx="15387">
                  <c:v>1153</c:v>
                </c:pt>
                <c:pt idx="15388">
                  <c:v>434</c:v>
                </c:pt>
                <c:pt idx="15389">
                  <c:v>9</c:v>
                </c:pt>
                <c:pt idx="15390">
                  <c:v>217</c:v>
                </c:pt>
                <c:pt idx="15391" formatCode="0.00E+00">
                  <c:v>4.8999999999999998E-3</c:v>
                </c:pt>
                <c:pt idx="15392">
                  <c:v>186</c:v>
                </c:pt>
                <c:pt idx="15393">
                  <c:v>697</c:v>
                </c:pt>
                <c:pt idx="15394">
                  <c:v>178</c:v>
                </c:pt>
                <c:pt idx="15395">
                  <c:v>729</c:v>
                </c:pt>
                <c:pt idx="15396">
                  <c:v>229</c:v>
                </c:pt>
                <c:pt idx="15397">
                  <c:v>601</c:v>
                </c:pt>
                <c:pt idx="15398">
                  <c:v>796</c:v>
                </c:pt>
                <c:pt idx="15399">
                  <c:v>102</c:v>
                </c:pt>
                <c:pt idx="15400">
                  <c:v>372</c:v>
                </c:pt>
                <c:pt idx="15401">
                  <c:v>371</c:v>
                </c:pt>
                <c:pt idx="15402">
                  <c:v>717</c:v>
                </c:pt>
                <c:pt idx="15403">
                  <c:v>772</c:v>
                </c:pt>
                <c:pt idx="15404">
                  <c:v>153</c:v>
                </c:pt>
                <c:pt idx="15405">
                  <c:v>131</c:v>
                </c:pt>
                <c:pt idx="15406">
                  <c:v>570</c:v>
                </c:pt>
                <c:pt idx="15407">
                  <c:v>975</c:v>
                </c:pt>
                <c:pt idx="15408">
                  <c:v>914</c:v>
                </c:pt>
                <c:pt idx="15409">
                  <c:v>969</c:v>
                </c:pt>
                <c:pt idx="15410">
                  <c:v>874</c:v>
                </c:pt>
                <c:pt idx="15411">
                  <c:v>248</c:v>
                </c:pt>
                <c:pt idx="15412">
                  <c:v>905</c:v>
                </c:pt>
                <c:pt idx="15413">
                  <c:v>1242</c:v>
                </c:pt>
                <c:pt idx="15414">
                  <c:v>6</c:v>
                </c:pt>
                <c:pt idx="15415">
                  <c:v>845</c:v>
                </c:pt>
                <c:pt idx="15416">
                  <c:v>300</c:v>
                </c:pt>
                <c:pt idx="15417">
                  <c:v>100</c:v>
                </c:pt>
                <c:pt idx="15418">
                  <c:v>376</c:v>
                </c:pt>
                <c:pt idx="15419">
                  <c:v>996</c:v>
                </c:pt>
                <c:pt idx="15420">
                  <c:v>210</c:v>
                </c:pt>
                <c:pt idx="15421">
                  <c:v>231</c:v>
                </c:pt>
                <c:pt idx="15422">
                  <c:v>940</c:v>
                </c:pt>
                <c:pt idx="15423">
                  <c:v>817</c:v>
                </c:pt>
                <c:pt idx="15424">
                  <c:v>216</c:v>
                </c:pt>
                <c:pt idx="15425">
                  <c:v>219</c:v>
                </c:pt>
                <c:pt idx="15426">
                  <c:v>428</c:v>
                </c:pt>
                <c:pt idx="15427">
                  <c:v>250</c:v>
                </c:pt>
                <c:pt idx="15428">
                  <c:v>908</c:v>
                </c:pt>
                <c:pt idx="15429">
                  <c:v>948</c:v>
                </c:pt>
                <c:pt idx="15430">
                  <c:v>721</c:v>
                </c:pt>
                <c:pt idx="15431">
                  <c:v>1433</c:v>
                </c:pt>
                <c:pt idx="15432">
                  <c:v>892</c:v>
                </c:pt>
                <c:pt idx="15433">
                  <c:v>590</c:v>
                </c:pt>
                <c:pt idx="15434">
                  <c:v>936</c:v>
                </c:pt>
                <c:pt idx="15435">
                  <c:v>607</c:v>
                </c:pt>
                <c:pt idx="15436">
                  <c:v>656</c:v>
                </c:pt>
                <c:pt idx="15437">
                  <c:v>647</c:v>
                </c:pt>
                <c:pt idx="15438">
                  <c:v>798</c:v>
                </c:pt>
                <c:pt idx="15439">
                  <c:v>486</c:v>
                </c:pt>
                <c:pt idx="15440">
                  <c:v>938</c:v>
                </c:pt>
                <c:pt idx="15441">
                  <c:v>365</c:v>
                </c:pt>
                <c:pt idx="15442">
                  <c:v>277</c:v>
                </c:pt>
                <c:pt idx="15443">
                  <c:v>291</c:v>
                </c:pt>
                <c:pt idx="15444">
                  <c:v>438</c:v>
                </c:pt>
                <c:pt idx="15445">
                  <c:v>1259</c:v>
                </c:pt>
                <c:pt idx="15446">
                  <c:v>872</c:v>
                </c:pt>
                <c:pt idx="15447">
                  <c:v>297</c:v>
                </c:pt>
                <c:pt idx="15448">
                  <c:v>301</c:v>
                </c:pt>
                <c:pt idx="15449">
                  <c:v>394</c:v>
                </c:pt>
                <c:pt idx="15450">
                  <c:v>372</c:v>
                </c:pt>
                <c:pt idx="15451">
                  <c:v>972</c:v>
                </c:pt>
                <c:pt idx="15452">
                  <c:v>350</c:v>
                </c:pt>
                <c:pt idx="15453">
                  <c:v>725</c:v>
                </c:pt>
                <c:pt idx="15454">
                  <c:v>1016</c:v>
                </c:pt>
                <c:pt idx="15455">
                  <c:v>150</c:v>
                </c:pt>
                <c:pt idx="15456">
                  <c:v>179</c:v>
                </c:pt>
                <c:pt idx="15457">
                  <c:v>23</c:v>
                </c:pt>
                <c:pt idx="15458">
                  <c:v>361</c:v>
                </c:pt>
                <c:pt idx="15459">
                  <c:v>1129</c:v>
                </c:pt>
                <c:pt idx="15460">
                  <c:v>470</c:v>
                </c:pt>
                <c:pt idx="15461" formatCode="0.00E+00">
                  <c:v>4.8999999999999998E-3</c:v>
                </c:pt>
                <c:pt idx="15462">
                  <c:v>3</c:v>
                </c:pt>
                <c:pt idx="15463">
                  <c:v>798</c:v>
                </c:pt>
                <c:pt idx="15464">
                  <c:v>209</c:v>
                </c:pt>
                <c:pt idx="15465">
                  <c:v>1384</c:v>
                </c:pt>
                <c:pt idx="15466" formatCode="0.00E+00">
                  <c:v>4.8999999999999998E-3</c:v>
                </c:pt>
                <c:pt idx="15467">
                  <c:v>212</c:v>
                </c:pt>
                <c:pt idx="15468">
                  <c:v>179</c:v>
                </c:pt>
                <c:pt idx="15469" formatCode="0.00E+00">
                  <c:v>4.8999999999999998E-3</c:v>
                </c:pt>
                <c:pt idx="15470" formatCode="0.00E+00">
                  <c:v>4.8999999999999998E-3</c:v>
                </c:pt>
                <c:pt idx="15471">
                  <c:v>399</c:v>
                </c:pt>
                <c:pt idx="15472">
                  <c:v>896</c:v>
                </c:pt>
                <c:pt idx="15473">
                  <c:v>1302</c:v>
                </c:pt>
                <c:pt idx="15474">
                  <c:v>1061</c:v>
                </c:pt>
                <c:pt idx="15475">
                  <c:v>586</c:v>
                </c:pt>
                <c:pt idx="15476">
                  <c:v>518</c:v>
                </c:pt>
                <c:pt idx="15477" formatCode="0.00E+00">
                  <c:v>4.8999999999999998E-3</c:v>
                </c:pt>
                <c:pt idx="15478">
                  <c:v>259</c:v>
                </c:pt>
                <c:pt idx="15479">
                  <c:v>1206</c:v>
                </c:pt>
                <c:pt idx="15480">
                  <c:v>153</c:v>
                </c:pt>
                <c:pt idx="15481">
                  <c:v>48</c:v>
                </c:pt>
                <c:pt idx="15482">
                  <c:v>99</c:v>
                </c:pt>
                <c:pt idx="15483">
                  <c:v>1029</c:v>
                </c:pt>
                <c:pt idx="15484">
                  <c:v>271</c:v>
                </c:pt>
                <c:pt idx="15485">
                  <c:v>963</c:v>
                </c:pt>
                <c:pt idx="15486">
                  <c:v>1344</c:v>
                </c:pt>
                <c:pt idx="15487">
                  <c:v>143</c:v>
                </c:pt>
                <c:pt idx="15488">
                  <c:v>20</c:v>
                </c:pt>
                <c:pt idx="15489">
                  <c:v>104</c:v>
                </c:pt>
                <c:pt idx="15490">
                  <c:v>452</c:v>
                </c:pt>
                <c:pt idx="15491">
                  <c:v>338</c:v>
                </c:pt>
                <c:pt idx="15492">
                  <c:v>541</c:v>
                </c:pt>
                <c:pt idx="15493">
                  <c:v>314</c:v>
                </c:pt>
                <c:pt idx="15494">
                  <c:v>236</c:v>
                </c:pt>
                <c:pt idx="15495">
                  <c:v>87</c:v>
                </c:pt>
                <c:pt idx="15496">
                  <c:v>364</c:v>
                </c:pt>
                <c:pt idx="15497">
                  <c:v>38</c:v>
                </c:pt>
                <c:pt idx="15498" formatCode="0.00E+00">
                  <c:v>4.8999999999999998E-3</c:v>
                </c:pt>
                <c:pt idx="15499">
                  <c:v>272</c:v>
                </c:pt>
                <c:pt idx="15500">
                  <c:v>388</c:v>
                </c:pt>
                <c:pt idx="15501">
                  <c:v>1409</c:v>
                </c:pt>
                <c:pt idx="15502">
                  <c:v>1011</c:v>
                </c:pt>
                <c:pt idx="15503" formatCode="0.00E+00">
                  <c:v>4.8999999999999998E-3</c:v>
                </c:pt>
                <c:pt idx="15504">
                  <c:v>167</c:v>
                </c:pt>
                <c:pt idx="15505">
                  <c:v>48</c:v>
                </c:pt>
                <c:pt idx="15506">
                  <c:v>236</c:v>
                </c:pt>
                <c:pt idx="15507">
                  <c:v>59</c:v>
                </c:pt>
                <c:pt idx="15508">
                  <c:v>952</c:v>
                </c:pt>
                <c:pt idx="15509">
                  <c:v>374</c:v>
                </c:pt>
                <c:pt idx="15510" formatCode="0.00E+00">
                  <c:v>4.8999999999999998E-3</c:v>
                </c:pt>
                <c:pt idx="15511">
                  <c:v>268</c:v>
                </c:pt>
                <c:pt idx="15512">
                  <c:v>1107</c:v>
                </c:pt>
                <c:pt idx="15513">
                  <c:v>154</c:v>
                </c:pt>
                <c:pt idx="15514">
                  <c:v>1295</c:v>
                </c:pt>
                <c:pt idx="15515">
                  <c:v>523</c:v>
                </c:pt>
                <c:pt idx="15516">
                  <c:v>204</c:v>
                </c:pt>
                <c:pt idx="15517">
                  <c:v>152</c:v>
                </c:pt>
                <c:pt idx="15518">
                  <c:v>239</c:v>
                </c:pt>
                <c:pt idx="15519">
                  <c:v>1099</c:v>
                </c:pt>
                <c:pt idx="15520">
                  <c:v>1145</c:v>
                </c:pt>
                <c:pt idx="15521">
                  <c:v>7</c:v>
                </c:pt>
                <c:pt idx="15522">
                  <c:v>1398</c:v>
                </c:pt>
                <c:pt idx="15523">
                  <c:v>30</c:v>
                </c:pt>
                <c:pt idx="15524" formatCode="0.00E+00">
                  <c:v>4.8999999999999998E-3</c:v>
                </c:pt>
                <c:pt idx="15525">
                  <c:v>1216</c:v>
                </c:pt>
                <c:pt idx="15526">
                  <c:v>54</c:v>
                </c:pt>
                <c:pt idx="15527">
                  <c:v>27</c:v>
                </c:pt>
                <c:pt idx="15528" formatCode="0.00E+00">
                  <c:v>4.8999999999999998E-3</c:v>
                </c:pt>
                <c:pt idx="15529">
                  <c:v>28</c:v>
                </c:pt>
                <c:pt idx="15530">
                  <c:v>325</c:v>
                </c:pt>
                <c:pt idx="15531">
                  <c:v>1393</c:v>
                </c:pt>
                <c:pt idx="15532">
                  <c:v>211</c:v>
                </c:pt>
                <c:pt idx="15533">
                  <c:v>986</c:v>
                </c:pt>
                <c:pt idx="15534">
                  <c:v>294</c:v>
                </c:pt>
                <c:pt idx="15535" formatCode="0.00E+00">
                  <c:v>4.8999999999999998E-3</c:v>
                </c:pt>
                <c:pt idx="15536">
                  <c:v>55</c:v>
                </c:pt>
                <c:pt idx="15537">
                  <c:v>1225</c:v>
                </c:pt>
                <c:pt idx="15538">
                  <c:v>2108</c:v>
                </c:pt>
                <c:pt idx="15539">
                  <c:v>66</c:v>
                </c:pt>
                <c:pt idx="15540">
                  <c:v>501</c:v>
                </c:pt>
                <c:pt idx="15541">
                  <c:v>645</c:v>
                </c:pt>
                <c:pt idx="15542" formatCode="0.00E+00">
                  <c:v>4.8999999999999998E-3</c:v>
                </c:pt>
                <c:pt idx="15543">
                  <c:v>1032</c:v>
                </c:pt>
                <c:pt idx="15544">
                  <c:v>76</c:v>
                </c:pt>
                <c:pt idx="15545">
                  <c:v>323</c:v>
                </c:pt>
                <c:pt idx="15546">
                  <c:v>83</c:v>
                </c:pt>
                <c:pt idx="15547">
                  <c:v>252</c:v>
                </c:pt>
                <c:pt idx="15548">
                  <c:v>53</c:v>
                </c:pt>
                <c:pt idx="15549">
                  <c:v>187</c:v>
                </c:pt>
                <c:pt idx="15550">
                  <c:v>1107</c:v>
                </c:pt>
                <c:pt idx="15551">
                  <c:v>69</c:v>
                </c:pt>
                <c:pt idx="15552">
                  <c:v>1361</c:v>
                </c:pt>
                <c:pt idx="15553">
                  <c:v>918</c:v>
                </c:pt>
                <c:pt idx="15554" formatCode="0.00E+00">
                  <c:v>4.8999999999999998E-3</c:v>
                </c:pt>
                <c:pt idx="15555">
                  <c:v>45</c:v>
                </c:pt>
                <c:pt idx="15556">
                  <c:v>861</c:v>
                </c:pt>
                <c:pt idx="15557">
                  <c:v>745</c:v>
                </c:pt>
                <c:pt idx="15558" formatCode="0.00E+00">
                  <c:v>4.8999999999999998E-3</c:v>
                </c:pt>
                <c:pt idx="15559">
                  <c:v>1156</c:v>
                </c:pt>
                <c:pt idx="15560">
                  <c:v>15</c:v>
                </c:pt>
                <c:pt idx="15561">
                  <c:v>416</c:v>
                </c:pt>
                <c:pt idx="15562">
                  <c:v>386</c:v>
                </c:pt>
                <c:pt idx="15563">
                  <c:v>1258</c:v>
                </c:pt>
                <c:pt idx="15564">
                  <c:v>311</c:v>
                </c:pt>
                <c:pt idx="15565">
                  <c:v>690</c:v>
                </c:pt>
                <c:pt idx="15566">
                  <c:v>291</c:v>
                </c:pt>
                <c:pt idx="15567">
                  <c:v>673</c:v>
                </c:pt>
                <c:pt idx="15568">
                  <c:v>343</c:v>
                </c:pt>
                <c:pt idx="15569">
                  <c:v>211</c:v>
                </c:pt>
                <c:pt idx="15570">
                  <c:v>1139</c:v>
                </c:pt>
                <c:pt idx="15571" formatCode="0.00E+00">
                  <c:v>4.8999999999999998E-3</c:v>
                </c:pt>
                <c:pt idx="15572" formatCode="0.00E+00">
                  <c:v>4.8999999999999998E-3</c:v>
                </c:pt>
                <c:pt idx="15573">
                  <c:v>934</c:v>
                </c:pt>
                <c:pt idx="15574">
                  <c:v>1167</c:v>
                </c:pt>
                <c:pt idx="15575" formatCode="0.00E+00">
                  <c:v>4.8999999999999998E-3</c:v>
                </c:pt>
                <c:pt idx="15576" formatCode="0.00E+00">
                  <c:v>4.8999999999999998E-3</c:v>
                </c:pt>
                <c:pt idx="15577">
                  <c:v>178</c:v>
                </c:pt>
                <c:pt idx="15578">
                  <c:v>392</c:v>
                </c:pt>
                <c:pt idx="15579">
                  <c:v>86</c:v>
                </c:pt>
                <c:pt idx="15580">
                  <c:v>154</c:v>
                </c:pt>
                <c:pt idx="15581">
                  <c:v>214</c:v>
                </c:pt>
                <c:pt idx="15582">
                  <c:v>889</c:v>
                </c:pt>
                <c:pt idx="15583" formatCode="0.00E+00">
                  <c:v>4.8999999999999998E-3</c:v>
                </c:pt>
                <c:pt idx="15584">
                  <c:v>390</c:v>
                </c:pt>
                <c:pt idx="15585">
                  <c:v>171</c:v>
                </c:pt>
                <c:pt idx="15586">
                  <c:v>56</c:v>
                </c:pt>
                <c:pt idx="15587">
                  <c:v>405</c:v>
                </c:pt>
                <c:pt idx="15588">
                  <c:v>1468</c:v>
                </c:pt>
                <c:pt idx="15589">
                  <c:v>1332</c:v>
                </c:pt>
                <c:pt idx="15590" formatCode="0.00E+00">
                  <c:v>4.8999999999999998E-3</c:v>
                </c:pt>
                <c:pt idx="15591">
                  <c:v>200</c:v>
                </c:pt>
                <c:pt idx="15592" formatCode="0.00E+00">
                  <c:v>4.8999999999999998E-3</c:v>
                </c:pt>
                <c:pt idx="15593">
                  <c:v>167</c:v>
                </c:pt>
                <c:pt idx="15594">
                  <c:v>1494</c:v>
                </c:pt>
                <c:pt idx="15595">
                  <c:v>43</c:v>
                </c:pt>
                <c:pt idx="15596">
                  <c:v>839</c:v>
                </c:pt>
                <c:pt idx="15597">
                  <c:v>957</c:v>
                </c:pt>
                <c:pt idx="15598">
                  <c:v>845</c:v>
                </c:pt>
                <c:pt idx="15599">
                  <c:v>623</c:v>
                </c:pt>
                <c:pt idx="15600">
                  <c:v>702</c:v>
                </c:pt>
                <c:pt idx="15601">
                  <c:v>44</c:v>
                </c:pt>
                <c:pt idx="15602">
                  <c:v>252</c:v>
                </c:pt>
                <c:pt idx="15603">
                  <c:v>1051</c:v>
                </c:pt>
                <c:pt idx="15604">
                  <c:v>1197</c:v>
                </c:pt>
                <c:pt idx="15605">
                  <c:v>869</c:v>
                </c:pt>
                <c:pt idx="15606">
                  <c:v>1391</c:v>
                </c:pt>
                <c:pt idx="15607">
                  <c:v>296</c:v>
                </c:pt>
                <c:pt idx="15608" formatCode="0.00E+00">
                  <c:v>4.8999999999999998E-3</c:v>
                </c:pt>
                <c:pt idx="15609">
                  <c:v>55</c:v>
                </c:pt>
                <c:pt idx="15610">
                  <c:v>1035</c:v>
                </c:pt>
                <c:pt idx="15611">
                  <c:v>1286</c:v>
                </c:pt>
                <c:pt idx="15612">
                  <c:v>724</c:v>
                </c:pt>
                <c:pt idx="15613">
                  <c:v>17</c:v>
                </c:pt>
                <c:pt idx="15614">
                  <c:v>127</c:v>
                </c:pt>
                <c:pt idx="15615">
                  <c:v>458</c:v>
                </c:pt>
                <c:pt idx="15616">
                  <c:v>987</c:v>
                </c:pt>
                <c:pt idx="15617">
                  <c:v>899</c:v>
                </c:pt>
                <c:pt idx="15618">
                  <c:v>902</c:v>
                </c:pt>
                <c:pt idx="15619">
                  <c:v>848</c:v>
                </c:pt>
                <c:pt idx="15620">
                  <c:v>1148</c:v>
                </c:pt>
                <c:pt idx="15621" formatCode="0.00E+00">
                  <c:v>4.8999999999999998E-3</c:v>
                </c:pt>
                <c:pt idx="15622">
                  <c:v>130</c:v>
                </c:pt>
                <c:pt idx="15623">
                  <c:v>852</c:v>
                </c:pt>
                <c:pt idx="15624">
                  <c:v>1312</c:v>
                </c:pt>
                <c:pt idx="15625">
                  <c:v>337</c:v>
                </c:pt>
                <c:pt idx="15626">
                  <c:v>505</c:v>
                </c:pt>
                <c:pt idx="15627">
                  <c:v>1236</c:v>
                </c:pt>
                <c:pt idx="15628">
                  <c:v>717</c:v>
                </c:pt>
                <c:pt idx="15629">
                  <c:v>1108</c:v>
                </c:pt>
                <c:pt idx="15630" formatCode="0.00E+00">
                  <c:v>4.8999999999999998E-3</c:v>
                </c:pt>
                <c:pt idx="15631">
                  <c:v>1055</c:v>
                </c:pt>
                <c:pt idx="15632">
                  <c:v>1257</c:v>
                </c:pt>
                <c:pt idx="15633">
                  <c:v>1190</c:v>
                </c:pt>
                <c:pt idx="15634">
                  <c:v>503</c:v>
                </c:pt>
                <c:pt idx="15635">
                  <c:v>1158</c:v>
                </c:pt>
                <c:pt idx="15636">
                  <c:v>922</c:v>
                </c:pt>
                <c:pt idx="15637">
                  <c:v>861</c:v>
                </c:pt>
                <c:pt idx="15638">
                  <c:v>1106</c:v>
                </c:pt>
                <c:pt idx="15639">
                  <c:v>528</c:v>
                </c:pt>
                <c:pt idx="15640">
                  <c:v>1088</c:v>
                </c:pt>
                <c:pt idx="15641">
                  <c:v>450</c:v>
                </c:pt>
                <c:pt idx="15642">
                  <c:v>957</c:v>
                </c:pt>
                <c:pt idx="15643">
                  <c:v>615</c:v>
                </c:pt>
                <c:pt idx="15644">
                  <c:v>1250</c:v>
                </c:pt>
                <c:pt idx="15645">
                  <c:v>665</c:v>
                </c:pt>
                <c:pt idx="15646">
                  <c:v>579</c:v>
                </c:pt>
                <c:pt idx="15647">
                  <c:v>845</c:v>
                </c:pt>
                <c:pt idx="15648">
                  <c:v>28</c:v>
                </c:pt>
                <c:pt idx="15649">
                  <c:v>1409</c:v>
                </c:pt>
                <c:pt idx="15650">
                  <c:v>410</c:v>
                </c:pt>
                <c:pt idx="15651" formatCode="0.00E+00">
                  <c:v>4.8999999999999998E-3</c:v>
                </c:pt>
                <c:pt idx="15652">
                  <c:v>62</c:v>
                </c:pt>
                <c:pt idx="15653">
                  <c:v>644</c:v>
                </c:pt>
                <c:pt idx="15654" formatCode="0.00E+00">
                  <c:v>4.8999999999999998E-3</c:v>
                </c:pt>
                <c:pt idx="15655">
                  <c:v>368</c:v>
                </c:pt>
                <c:pt idx="15656">
                  <c:v>855</c:v>
                </c:pt>
                <c:pt idx="15657">
                  <c:v>882</c:v>
                </c:pt>
                <c:pt idx="15658">
                  <c:v>505</c:v>
                </c:pt>
                <c:pt idx="15659">
                  <c:v>962</c:v>
                </c:pt>
                <c:pt idx="15660">
                  <c:v>384</c:v>
                </c:pt>
                <c:pt idx="15661">
                  <c:v>1418</c:v>
                </c:pt>
                <c:pt idx="15662" formatCode="0.00E+00">
                  <c:v>4.8999999999999998E-3</c:v>
                </c:pt>
                <c:pt idx="15663">
                  <c:v>438</c:v>
                </c:pt>
                <c:pt idx="15664">
                  <c:v>256</c:v>
                </c:pt>
                <c:pt idx="15665">
                  <c:v>250</c:v>
                </c:pt>
                <c:pt idx="15666">
                  <c:v>933</c:v>
                </c:pt>
                <c:pt idx="15667">
                  <c:v>864</c:v>
                </c:pt>
                <c:pt idx="15668">
                  <c:v>469</c:v>
                </c:pt>
                <c:pt idx="15669">
                  <c:v>1279</c:v>
                </c:pt>
                <c:pt idx="15670">
                  <c:v>926</c:v>
                </c:pt>
                <c:pt idx="15671" formatCode="0.00E+00">
                  <c:v>4.8999999999999998E-3</c:v>
                </c:pt>
                <c:pt idx="15672">
                  <c:v>36</c:v>
                </c:pt>
                <c:pt idx="15673">
                  <c:v>1367</c:v>
                </c:pt>
                <c:pt idx="15674">
                  <c:v>24</c:v>
                </c:pt>
                <c:pt idx="15675">
                  <c:v>1509</c:v>
                </c:pt>
                <c:pt idx="15676">
                  <c:v>1294</c:v>
                </c:pt>
                <c:pt idx="15677">
                  <c:v>206</c:v>
                </c:pt>
                <c:pt idx="15678">
                  <c:v>115</c:v>
                </c:pt>
                <c:pt idx="15679">
                  <c:v>359</c:v>
                </c:pt>
                <c:pt idx="15680">
                  <c:v>117</c:v>
                </c:pt>
                <c:pt idx="15681">
                  <c:v>875</c:v>
                </c:pt>
                <c:pt idx="15682">
                  <c:v>880</c:v>
                </c:pt>
                <c:pt idx="15683">
                  <c:v>1019</c:v>
                </c:pt>
                <c:pt idx="15684">
                  <c:v>836</c:v>
                </c:pt>
                <c:pt idx="15685">
                  <c:v>786</c:v>
                </c:pt>
                <c:pt idx="15686">
                  <c:v>29</c:v>
                </c:pt>
                <c:pt idx="15687">
                  <c:v>477</c:v>
                </c:pt>
                <c:pt idx="15688">
                  <c:v>69</c:v>
                </c:pt>
                <c:pt idx="15689">
                  <c:v>910</c:v>
                </c:pt>
                <c:pt idx="15690">
                  <c:v>397</c:v>
                </c:pt>
                <c:pt idx="15691">
                  <c:v>1373</c:v>
                </c:pt>
                <c:pt idx="15692">
                  <c:v>833</c:v>
                </c:pt>
                <c:pt idx="15693">
                  <c:v>985</c:v>
                </c:pt>
                <c:pt idx="15694">
                  <c:v>590</c:v>
                </c:pt>
                <c:pt idx="15695">
                  <c:v>1130</c:v>
                </c:pt>
                <c:pt idx="15696">
                  <c:v>228</c:v>
                </c:pt>
                <c:pt idx="15697">
                  <c:v>986</c:v>
                </c:pt>
                <c:pt idx="15698">
                  <c:v>246</c:v>
                </c:pt>
                <c:pt idx="15699">
                  <c:v>385</c:v>
                </c:pt>
                <c:pt idx="15700">
                  <c:v>913</c:v>
                </c:pt>
                <c:pt idx="15701">
                  <c:v>1280</c:v>
                </c:pt>
                <c:pt idx="15702">
                  <c:v>602</c:v>
                </c:pt>
                <c:pt idx="15703" formatCode="0.00E+00">
                  <c:v>4.8999999999999998E-3</c:v>
                </c:pt>
                <c:pt idx="15704" formatCode="0.00E+00">
                  <c:v>4.8999999999999998E-3</c:v>
                </c:pt>
                <c:pt idx="15705">
                  <c:v>240</c:v>
                </c:pt>
                <c:pt idx="15706">
                  <c:v>61</c:v>
                </c:pt>
                <c:pt idx="15707">
                  <c:v>116</c:v>
                </c:pt>
                <c:pt idx="15708">
                  <c:v>372</c:v>
                </c:pt>
                <c:pt idx="15709">
                  <c:v>567</c:v>
                </c:pt>
                <c:pt idx="15710">
                  <c:v>352</c:v>
                </c:pt>
                <c:pt idx="15711">
                  <c:v>467</c:v>
                </c:pt>
                <c:pt idx="15712">
                  <c:v>429</c:v>
                </c:pt>
                <c:pt idx="15713">
                  <c:v>791</c:v>
                </c:pt>
                <c:pt idx="15714">
                  <c:v>449</c:v>
                </c:pt>
                <c:pt idx="15715">
                  <c:v>371</c:v>
                </c:pt>
                <c:pt idx="15716">
                  <c:v>507</c:v>
                </c:pt>
                <c:pt idx="15717">
                  <c:v>26</c:v>
                </c:pt>
                <c:pt idx="15718" formatCode="0.00E+00">
                  <c:v>4.8999999999999998E-3</c:v>
                </c:pt>
                <c:pt idx="15719">
                  <c:v>1039</c:v>
                </c:pt>
                <c:pt idx="15720">
                  <c:v>14</c:v>
                </c:pt>
                <c:pt idx="15721">
                  <c:v>365</c:v>
                </c:pt>
                <c:pt idx="15722">
                  <c:v>28</c:v>
                </c:pt>
                <c:pt idx="15723">
                  <c:v>484</c:v>
                </c:pt>
                <c:pt idx="15724">
                  <c:v>256</c:v>
                </c:pt>
                <c:pt idx="15725">
                  <c:v>631</c:v>
                </c:pt>
                <c:pt idx="15726">
                  <c:v>2</c:v>
                </c:pt>
                <c:pt idx="15727">
                  <c:v>116</c:v>
                </c:pt>
                <c:pt idx="15728">
                  <c:v>596</c:v>
                </c:pt>
                <c:pt idx="15729">
                  <c:v>205</c:v>
                </c:pt>
                <c:pt idx="15730">
                  <c:v>454</c:v>
                </c:pt>
                <c:pt idx="15731">
                  <c:v>1218</c:v>
                </c:pt>
                <c:pt idx="15732">
                  <c:v>1099</c:v>
                </c:pt>
                <c:pt idx="15733">
                  <c:v>34</c:v>
                </c:pt>
                <c:pt idx="15734">
                  <c:v>290</c:v>
                </c:pt>
                <c:pt idx="15735">
                  <c:v>948</c:v>
                </c:pt>
                <c:pt idx="15736" formatCode="0.00E+00">
                  <c:v>4.8999999999999998E-3</c:v>
                </c:pt>
                <c:pt idx="15737">
                  <c:v>1327</c:v>
                </c:pt>
                <c:pt idx="15738">
                  <c:v>73</c:v>
                </c:pt>
                <c:pt idx="15739">
                  <c:v>4</c:v>
                </c:pt>
                <c:pt idx="15740">
                  <c:v>1353</c:v>
                </c:pt>
                <c:pt idx="15741">
                  <c:v>204</c:v>
                </c:pt>
                <c:pt idx="15742">
                  <c:v>1342</c:v>
                </c:pt>
                <c:pt idx="15743">
                  <c:v>108</c:v>
                </c:pt>
                <c:pt idx="15744">
                  <c:v>214</c:v>
                </c:pt>
                <c:pt idx="15745">
                  <c:v>170</c:v>
                </c:pt>
                <c:pt idx="15746">
                  <c:v>899</c:v>
                </c:pt>
                <c:pt idx="15747">
                  <c:v>278</c:v>
                </c:pt>
                <c:pt idx="15748">
                  <c:v>397</c:v>
                </c:pt>
                <c:pt idx="15749">
                  <c:v>88</c:v>
                </c:pt>
                <c:pt idx="15750" formatCode="0.00E+00">
                  <c:v>4.8999999999999998E-3</c:v>
                </c:pt>
                <c:pt idx="15751">
                  <c:v>404</c:v>
                </c:pt>
                <c:pt idx="15752">
                  <c:v>379</c:v>
                </c:pt>
                <c:pt idx="15753">
                  <c:v>784</c:v>
                </c:pt>
                <c:pt idx="15754">
                  <c:v>1072</c:v>
                </c:pt>
                <c:pt idx="15755">
                  <c:v>821</c:v>
                </c:pt>
                <c:pt idx="15756">
                  <c:v>874</c:v>
                </c:pt>
                <c:pt idx="15757">
                  <c:v>377</c:v>
                </c:pt>
                <c:pt idx="15758">
                  <c:v>434</c:v>
                </c:pt>
                <c:pt idx="15759">
                  <c:v>906</c:v>
                </c:pt>
                <c:pt idx="15760">
                  <c:v>923</c:v>
                </c:pt>
                <c:pt idx="15761">
                  <c:v>406</c:v>
                </c:pt>
                <c:pt idx="15762">
                  <c:v>391</c:v>
                </c:pt>
                <c:pt idx="15763">
                  <c:v>676</c:v>
                </c:pt>
                <c:pt idx="15764">
                  <c:v>405</c:v>
                </c:pt>
                <c:pt idx="15765">
                  <c:v>1076</c:v>
                </c:pt>
                <c:pt idx="15766">
                  <c:v>400</c:v>
                </c:pt>
                <c:pt idx="15767">
                  <c:v>823</c:v>
                </c:pt>
                <c:pt idx="15768">
                  <c:v>880</c:v>
                </c:pt>
                <c:pt idx="15769">
                  <c:v>365</c:v>
                </c:pt>
                <c:pt idx="15770">
                  <c:v>840</c:v>
                </c:pt>
                <c:pt idx="15771">
                  <c:v>222</c:v>
                </c:pt>
                <c:pt idx="15772">
                  <c:v>267</c:v>
                </c:pt>
                <c:pt idx="15773">
                  <c:v>327</c:v>
                </c:pt>
                <c:pt idx="15774">
                  <c:v>535</c:v>
                </c:pt>
                <c:pt idx="15775">
                  <c:v>669</c:v>
                </c:pt>
                <c:pt idx="15776">
                  <c:v>458</c:v>
                </c:pt>
                <c:pt idx="15777">
                  <c:v>859</c:v>
                </c:pt>
                <c:pt idx="15778" formatCode="0.00E+00">
                  <c:v>4.8999999999999998E-3</c:v>
                </c:pt>
                <c:pt idx="15779">
                  <c:v>336</c:v>
                </c:pt>
                <c:pt idx="15780">
                  <c:v>1178</c:v>
                </c:pt>
                <c:pt idx="15781">
                  <c:v>1018</c:v>
                </c:pt>
                <c:pt idx="15782">
                  <c:v>215</c:v>
                </c:pt>
                <c:pt idx="15783">
                  <c:v>532</c:v>
                </c:pt>
                <c:pt idx="15784">
                  <c:v>804</c:v>
                </c:pt>
                <c:pt idx="15785">
                  <c:v>459</c:v>
                </c:pt>
                <c:pt idx="15786">
                  <c:v>648</c:v>
                </c:pt>
                <c:pt idx="15787">
                  <c:v>166</c:v>
                </c:pt>
                <c:pt idx="15788">
                  <c:v>214</c:v>
                </c:pt>
                <c:pt idx="15789">
                  <c:v>1491</c:v>
                </c:pt>
                <c:pt idx="15790">
                  <c:v>661</c:v>
                </c:pt>
                <c:pt idx="15791">
                  <c:v>808</c:v>
                </c:pt>
                <c:pt idx="15792">
                  <c:v>407</c:v>
                </c:pt>
                <c:pt idx="15793">
                  <c:v>42</c:v>
                </c:pt>
                <c:pt idx="15794">
                  <c:v>874</c:v>
                </c:pt>
                <c:pt idx="15795">
                  <c:v>1113</c:v>
                </c:pt>
                <c:pt idx="15796">
                  <c:v>66</c:v>
                </c:pt>
                <c:pt idx="15797">
                  <c:v>335</c:v>
                </c:pt>
                <c:pt idx="15798">
                  <c:v>616</c:v>
                </c:pt>
                <c:pt idx="15799">
                  <c:v>1185</c:v>
                </c:pt>
                <c:pt idx="15800">
                  <c:v>457</c:v>
                </c:pt>
                <c:pt idx="15801">
                  <c:v>547</c:v>
                </c:pt>
                <c:pt idx="15802">
                  <c:v>321</c:v>
                </c:pt>
                <c:pt idx="15803">
                  <c:v>781</c:v>
                </c:pt>
                <c:pt idx="15804">
                  <c:v>319</c:v>
                </c:pt>
                <c:pt idx="15805">
                  <c:v>915</c:v>
                </c:pt>
                <c:pt idx="15806">
                  <c:v>366</c:v>
                </c:pt>
                <c:pt idx="15807">
                  <c:v>221</c:v>
                </c:pt>
                <c:pt idx="15808">
                  <c:v>1134</c:v>
                </c:pt>
                <c:pt idx="15809">
                  <c:v>727</c:v>
                </c:pt>
                <c:pt idx="15810">
                  <c:v>436</c:v>
                </c:pt>
                <c:pt idx="15811">
                  <c:v>474</c:v>
                </c:pt>
                <c:pt idx="15812">
                  <c:v>205</c:v>
                </c:pt>
                <c:pt idx="15813">
                  <c:v>247</c:v>
                </c:pt>
                <c:pt idx="15814">
                  <c:v>1275</c:v>
                </c:pt>
                <c:pt idx="15815">
                  <c:v>942</c:v>
                </c:pt>
                <c:pt idx="15816">
                  <c:v>558</c:v>
                </c:pt>
                <c:pt idx="15817">
                  <c:v>396</c:v>
                </c:pt>
                <c:pt idx="15818">
                  <c:v>1062</c:v>
                </c:pt>
                <c:pt idx="15819">
                  <c:v>206</c:v>
                </c:pt>
                <c:pt idx="15820">
                  <c:v>832</c:v>
                </c:pt>
                <c:pt idx="15821">
                  <c:v>600</c:v>
                </c:pt>
                <c:pt idx="15822">
                  <c:v>873</c:v>
                </c:pt>
                <c:pt idx="15823">
                  <c:v>863</c:v>
                </c:pt>
                <c:pt idx="15824">
                  <c:v>293</c:v>
                </c:pt>
                <c:pt idx="15825" formatCode="0.00E+00">
                  <c:v>4.8999999999999998E-3</c:v>
                </c:pt>
                <c:pt idx="15826">
                  <c:v>450</c:v>
                </c:pt>
                <c:pt idx="15827">
                  <c:v>209</c:v>
                </c:pt>
                <c:pt idx="15828">
                  <c:v>538</c:v>
                </c:pt>
                <c:pt idx="15829">
                  <c:v>198</c:v>
                </c:pt>
                <c:pt idx="15830">
                  <c:v>773</c:v>
                </c:pt>
                <c:pt idx="15831">
                  <c:v>961</c:v>
                </c:pt>
                <c:pt idx="15832">
                  <c:v>286</c:v>
                </c:pt>
                <c:pt idx="15833">
                  <c:v>50</c:v>
                </c:pt>
                <c:pt idx="15834">
                  <c:v>628</c:v>
                </c:pt>
                <c:pt idx="15835">
                  <c:v>1164</c:v>
                </c:pt>
                <c:pt idx="15836">
                  <c:v>730</c:v>
                </c:pt>
                <c:pt idx="15837">
                  <c:v>332</c:v>
                </c:pt>
                <c:pt idx="15838">
                  <c:v>741</c:v>
                </c:pt>
                <c:pt idx="15839">
                  <c:v>349</c:v>
                </c:pt>
                <c:pt idx="15840">
                  <c:v>414</c:v>
                </c:pt>
                <c:pt idx="15841">
                  <c:v>421</c:v>
                </c:pt>
                <c:pt idx="15842">
                  <c:v>340</c:v>
                </c:pt>
                <c:pt idx="15843">
                  <c:v>310</c:v>
                </c:pt>
                <c:pt idx="15844">
                  <c:v>706</c:v>
                </c:pt>
                <c:pt idx="15845">
                  <c:v>878</c:v>
                </c:pt>
                <c:pt idx="15846">
                  <c:v>1087</c:v>
                </c:pt>
                <c:pt idx="15847">
                  <c:v>1361</c:v>
                </c:pt>
                <c:pt idx="15848">
                  <c:v>205</c:v>
                </c:pt>
                <c:pt idx="15849">
                  <c:v>1044</c:v>
                </c:pt>
                <c:pt idx="15850">
                  <c:v>1100</c:v>
                </c:pt>
                <c:pt idx="15851">
                  <c:v>314</c:v>
                </c:pt>
                <c:pt idx="15852">
                  <c:v>788</c:v>
                </c:pt>
                <c:pt idx="15853">
                  <c:v>10</c:v>
                </c:pt>
                <c:pt idx="15854">
                  <c:v>1047</c:v>
                </c:pt>
                <c:pt idx="15855">
                  <c:v>462</c:v>
                </c:pt>
                <c:pt idx="15856">
                  <c:v>514</c:v>
                </c:pt>
                <c:pt idx="15857">
                  <c:v>132</c:v>
                </c:pt>
                <c:pt idx="15858">
                  <c:v>827</c:v>
                </c:pt>
                <c:pt idx="15859">
                  <c:v>623</c:v>
                </c:pt>
                <c:pt idx="15860">
                  <c:v>886</c:v>
                </c:pt>
                <c:pt idx="15861">
                  <c:v>1332</c:v>
                </c:pt>
                <c:pt idx="15862">
                  <c:v>1306</c:v>
                </c:pt>
                <c:pt idx="15863">
                  <c:v>985</c:v>
                </c:pt>
                <c:pt idx="15864">
                  <c:v>1080</c:v>
                </c:pt>
                <c:pt idx="15865">
                  <c:v>1239</c:v>
                </c:pt>
                <c:pt idx="15866">
                  <c:v>49</c:v>
                </c:pt>
                <c:pt idx="15867">
                  <c:v>893</c:v>
                </c:pt>
                <c:pt idx="15868">
                  <c:v>383</c:v>
                </c:pt>
                <c:pt idx="15869">
                  <c:v>890</c:v>
                </c:pt>
                <c:pt idx="15870">
                  <c:v>341</c:v>
                </c:pt>
                <c:pt idx="15871">
                  <c:v>599</c:v>
                </c:pt>
                <c:pt idx="15872">
                  <c:v>381</c:v>
                </c:pt>
                <c:pt idx="15873">
                  <c:v>513</c:v>
                </c:pt>
                <c:pt idx="15874">
                  <c:v>479</c:v>
                </c:pt>
                <c:pt idx="15875" formatCode="0.00E+00">
                  <c:v>4.8999999999999998E-3</c:v>
                </c:pt>
                <c:pt idx="15876">
                  <c:v>404</c:v>
                </c:pt>
                <c:pt idx="15877">
                  <c:v>731</c:v>
                </c:pt>
                <c:pt idx="15878">
                  <c:v>784</c:v>
                </c:pt>
                <c:pt idx="15879">
                  <c:v>664</c:v>
                </c:pt>
                <c:pt idx="15880">
                  <c:v>300</c:v>
                </c:pt>
                <c:pt idx="15881">
                  <c:v>63</c:v>
                </c:pt>
                <c:pt idx="15882">
                  <c:v>580</c:v>
                </c:pt>
                <c:pt idx="15883">
                  <c:v>347</c:v>
                </c:pt>
                <c:pt idx="15884">
                  <c:v>639</c:v>
                </c:pt>
                <c:pt idx="15885">
                  <c:v>320</c:v>
                </c:pt>
                <c:pt idx="15886">
                  <c:v>4</c:v>
                </c:pt>
                <c:pt idx="15887">
                  <c:v>157</c:v>
                </c:pt>
                <c:pt idx="15888">
                  <c:v>564</c:v>
                </c:pt>
                <c:pt idx="15889">
                  <c:v>759</c:v>
                </c:pt>
                <c:pt idx="15890">
                  <c:v>902</c:v>
                </c:pt>
                <c:pt idx="15891" formatCode="0.00E+00">
                  <c:v>4.8999999999999998E-3</c:v>
                </c:pt>
                <c:pt idx="15892">
                  <c:v>294</c:v>
                </c:pt>
                <c:pt idx="15893">
                  <c:v>441</c:v>
                </c:pt>
                <c:pt idx="15894">
                  <c:v>795</c:v>
                </c:pt>
                <c:pt idx="15895" formatCode="0.00E+00">
                  <c:v>4.8999999999999998E-3</c:v>
                </c:pt>
                <c:pt idx="15896">
                  <c:v>284</c:v>
                </c:pt>
                <c:pt idx="15897">
                  <c:v>658</c:v>
                </c:pt>
                <c:pt idx="15898">
                  <c:v>569</c:v>
                </c:pt>
                <c:pt idx="15899">
                  <c:v>1122</c:v>
                </c:pt>
                <c:pt idx="15900">
                  <c:v>369</c:v>
                </c:pt>
                <c:pt idx="15901">
                  <c:v>361</c:v>
                </c:pt>
                <c:pt idx="15902">
                  <c:v>986</c:v>
                </c:pt>
                <c:pt idx="15903">
                  <c:v>596</c:v>
                </c:pt>
                <c:pt idx="15904">
                  <c:v>1187</c:v>
                </c:pt>
                <c:pt idx="15905">
                  <c:v>362</c:v>
                </c:pt>
                <c:pt idx="15906">
                  <c:v>836</c:v>
                </c:pt>
                <c:pt idx="15907">
                  <c:v>14</c:v>
                </c:pt>
                <c:pt idx="15908">
                  <c:v>887</c:v>
                </c:pt>
                <c:pt idx="15909">
                  <c:v>47</c:v>
                </c:pt>
                <c:pt idx="15910">
                  <c:v>23</c:v>
                </c:pt>
                <c:pt idx="15911">
                  <c:v>531</c:v>
                </c:pt>
                <c:pt idx="15912">
                  <c:v>960</c:v>
                </c:pt>
                <c:pt idx="15913">
                  <c:v>133</c:v>
                </c:pt>
                <c:pt idx="15914">
                  <c:v>279</c:v>
                </c:pt>
                <c:pt idx="15915">
                  <c:v>41</c:v>
                </c:pt>
                <c:pt idx="15916">
                  <c:v>1178</c:v>
                </c:pt>
                <c:pt idx="15917">
                  <c:v>213</c:v>
                </c:pt>
                <c:pt idx="15918">
                  <c:v>901</c:v>
                </c:pt>
                <c:pt idx="15919">
                  <c:v>1094</c:v>
                </c:pt>
                <c:pt idx="15920">
                  <c:v>43</c:v>
                </c:pt>
                <c:pt idx="15921">
                  <c:v>962</c:v>
                </c:pt>
                <c:pt idx="15922">
                  <c:v>226</c:v>
                </c:pt>
                <c:pt idx="15923">
                  <c:v>24</c:v>
                </c:pt>
                <c:pt idx="15924">
                  <c:v>28</c:v>
                </c:pt>
                <c:pt idx="15925">
                  <c:v>527</c:v>
                </c:pt>
                <c:pt idx="15926">
                  <c:v>451</c:v>
                </c:pt>
                <c:pt idx="15927" formatCode="0.00E+00">
                  <c:v>4.8999999999999998E-3</c:v>
                </c:pt>
                <c:pt idx="15928">
                  <c:v>350</c:v>
                </c:pt>
                <c:pt idx="15929">
                  <c:v>924</c:v>
                </c:pt>
                <c:pt idx="15930">
                  <c:v>608</c:v>
                </c:pt>
                <c:pt idx="15931">
                  <c:v>396</c:v>
                </c:pt>
                <c:pt idx="15932">
                  <c:v>317</c:v>
                </c:pt>
                <c:pt idx="15933">
                  <c:v>91</c:v>
                </c:pt>
                <c:pt idx="15934">
                  <c:v>963</c:v>
                </c:pt>
                <c:pt idx="15935">
                  <c:v>1088</c:v>
                </c:pt>
                <c:pt idx="15936">
                  <c:v>249</c:v>
                </c:pt>
                <c:pt idx="15937">
                  <c:v>649</c:v>
                </c:pt>
                <c:pt idx="15938">
                  <c:v>858</c:v>
                </c:pt>
                <c:pt idx="15939">
                  <c:v>301</c:v>
                </c:pt>
                <c:pt idx="15940">
                  <c:v>419</c:v>
                </c:pt>
                <c:pt idx="15941">
                  <c:v>272</c:v>
                </c:pt>
                <c:pt idx="15942">
                  <c:v>832</c:v>
                </c:pt>
                <c:pt idx="15943">
                  <c:v>324</c:v>
                </c:pt>
                <c:pt idx="15944">
                  <c:v>637</c:v>
                </c:pt>
                <c:pt idx="15945">
                  <c:v>332</c:v>
                </c:pt>
                <c:pt idx="15946">
                  <c:v>805</c:v>
                </c:pt>
                <c:pt idx="15947">
                  <c:v>1260</c:v>
                </c:pt>
                <c:pt idx="15948">
                  <c:v>509</c:v>
                </c:pt>
                <c:pt idx="15949">
                  <c:v>1086</c:v>
                </c:pt>
                <c:pt idx="15950">
                  <c:v>274</c:v>
                </c:pt>
                <c:pt idx="15951">
                  <c:v>331</c:v>
                </c:pt>
                <c:pt idx="15952">
                  <c:v>1002</c:v>
                </c:pt>
                <c:pt idx="15953">
                  <c:v>1155</c:v>
                </c:pt>
                <c:pt idx="15954">
                  <c:v>1059</c:v>
                </c:pt>
                <c:pt idx="15955">
                  <c:v>780</c:v>
                </c:pt>
                <c:pt idx="15956">
                  <c:v>958</c:v>
                </c:pt>
                <c:pt idx="15957">
                  <c:v>477</c:v>
                </c:pt>
                <c:pt idx="15958">
                  <c:v>670</c:v>
                </c:pt>
                <c:pt idx="15959">
                  <c:v>387</c:v>
                </c:pt>
                <c:pt idx="15960">
                  <c:v>670</c:v>
                </c:pt>
                <c:pt idx="15961">
                  <c:v>664</c:v>
                </c:pt>
                <c:pt idx="15962">
                  <c:v>1220</c:v>
                </c:pt>
                <c:pt idx="15963">
                  <c:v>666</c:v>
                </c:pt>
                <c:pt idx="15964">
                  <c:v>1244</c:v>
                </c:pt>
                <c:pt idx="15965">
                  <c:v>146</c:v>
                </c:pt>
                <c:pt idx="15966">
                  <c:v>235</c:v>
                </c:pt>
                <c:pt idx="15967">
                  <c:v>1035</c:v>
                </c:pt>
                <c:pt idx="15968">
                  <c:v>383</c:v>
                </c:pt>
                <c:pt idx="15969">
                  <c:v>524</c:v>
                </c:pt>
                <c:pt idx="15970">
                  <c:v>434</c:v>
                </c:pt>
                <c:pt idx="15971">
                  <c:v>263</c:v>
                </c:pt>
                <c:pt idx="15972">
                  <c:v>1059</c:v>
                </c:pt>
                <c:pt idx="15973">
                  <c:v>183</c:v>
                </c:pt>
                <c:pt idx="15974">
                  <c:v>828</c:v>
                </c:pt>
                <c:pt idx="15975">
                  <c:v>1077</c:v>
                </c:pt>
                <c:pt idx="15976">
                  <c:v>1055</c:v>
                </c:pt>
                <c:pt idx="15977">
                  <c:v>1339</c:v>
                </c:pt>
                <c:pt idx="15978">
                  <c:v>914</c:v>
                </c:pt>
                <c:pt idx="15979">
                  <c:v>1401</c:v>
                </c:pt>
                <c:pt idx="15980">
                  <c:v>784</c:v>
                </c:pt>
                <c:pt idx="15981">
                  <c:v>1242</c:v>
                </c:pt>
                <c:pt idx="15982">
                  <c:v>70</c:v>
                </c:pt>
                <c:pt idx="15983">
                  <c:v>308</c:v>
                </c:pt>
                <c:pt idx="15984" formatCode="0.00E+00">
                  <c:v>4.8999999999999998E-3</c:v>
                </c:pt>
                <c:pt idx="15985">
                  <c:v>385</c:v>
                </c:pt>
                <c:pt idx="15986">
                  <c:v>342</c:v>
                </c:pt>
                <c:pt idx="15987">
                  <c:v>590</c:v>
                </c:pt>
                <c:pt idx="15988">
                  <c:v>363</c:v>
                </c:pt>
                <c:pt idx="15989">
                  <c:v>657</c:v>
                </c:pt>
                <c:pt idx="15990" formatCode="0.00E+00">
                  <c:v>4.8999999999999998E-3</c:v>
                </c:pt>
                <c:pt idx="15991" formatCode="0.00E+00">
                  <c:v>4.8999999999999998E-3</c:v>
                </c:pt>
                <c:pt idx="15992">
                  <c:v>258</c:v>
                </c:pt>
                <c:pt idx="15993">
                  <c:v>432</c:v>
                </c:pt>
                <c:pt idx="15994">
                  <c:v>55</c:v>
                </c:pt>
                <c:pt idx="15995">
                  <c:v>345</c:v>
                </c:pt>
                <c:pt idx="15996">
                  <c:v>1131</c:v>
                </c:pt>
                <c:pt idx="15997">
                  <c:v>1077</c:v>
                </c:pt>
                <c:pt idx="15998">
                  <c:v>109</c:v>
                </c:pt>
                <c:pt idx="15999">
                  <c:v>146</c:v>
                </c:pt>
                <c:pt idx="16000">
                  <c:v>703</c:v>
                </c:pt>
                <c:pt idx="16001">
                  <c:v>902</c:v>
                </c:pt>
                <c:pt idx="16002">
                  <c:v>192</c:v>
                </c:pt>
                <c:pt idx="16003">
                  <c:v>616</c:v>
                </c:pt>
                <c:pt idx="16004">
                  <c:v>874</c:v>
                </c:pt>
                <c:pt idx="16005">
                  <c:v>176</c:v>
                </c:pt>
                <c:pt idx="16006">
                  <c:v>80</c:v>
                </c:pt>
                <c:pt idx="16007">
                  <c:v>104</c:v>
                </c:pt>
                <c:pt idx="16008" formatCode="0.00E+00">
                  <c:v>4.8999999999999998E-3</c:v>
                </c:pt>
                <c:pt idx="16009">
                  <c:v>679</c:v>
                </c:pt>
                <c:pt idx="16010">
                  <c:v>794</c:v>
                </c:pt>
                <c:pt idx="16011">
                  <c:v>436</c:v>
                </c:pt>
                <c:pt idx="16012">
                  <c:v>116</c:v>
                </c:pt>
                <c:pt idx="16013">
                  <c:v>1134</c:v>
                </c:pt>
                <c:pt idx="16014">
                  <c:v>244</c:v>
                </c:pt>
                <c:pt idx="16015" formatCode="0.00E+00">
                  <c:v>4.8999999999999998E-3</c:v>
                </c:pt>
                <c:pt idx="16016">
                  <c:v>49</c:v>
                </c:pt>
                <c:pt idx="16017">
                  <c:v>843</c:v>
                </c:pt>
                <c:pt idx="16018">
                  <c:v>971</c:v>
                </c:pt>
                <c:pt idx="16019">
                  <c:v>493</c:v>
                </c:pt>
                <c:pt idx="16020">
                  <c:v>815</c:v>
                </c:pt>
                <c:pt idx="16021">
                  <c:v>146</c:v>
                </c:pt>
                <c:pt idx="16022">
                  <c:v>955</c:v>
                </c:pt>
                <c:pt idx="16023">
                  <c:v>549</c:v>
                </c:pt>
                <c:pt idx="16024">
                  <c:v>300</c:v>
                </c:pt>
                <c:pt idx="16025">
                  <c:v>1061</c:v>
                </c:pt>
                <c:pt idx="16026">
                  <c:v>571</c:v>
                </c:pt>
                <c:pt idx="16027">
                  <c:v>437</c:v>
                </c:pt>
                <c:pt idx="16028">
                  <c:v>65</c:v>
                </c:pt>
                <c:pt idx="16029">
                  <c:v>14</c:v>
                </c:pt>
                <c:pt idx="16030">
                  <c:v>951</c:v>
                </c:pt>
                <c:pt idx="16031">
                  <c:v>930</c:v>
                </c:pt>
                <c:pt idx="16032">
                  <c:v>549</c:v>
                </c:pt>
                <c:pt idx="16033">
                  <c:v>321</c:v>
                </c:pt>
                <c:pt idx="16034">
                  <c:v>411</c:v>
                </c:pt>
                <c:pt idx="16035">
                  <c:v>22</c:v>
                </c:pt>
                <c:pt idx="16036">
                  <c:v>575</c:v>
                </c:pt>
                <c:pt idx="16037" formatCode="0.00E+00">
                  <c:v>4.8999999999999998E-3</c:v>
                </c:pt>
                <c:pt idx="16038">
                  <c:v>935</c:v>
                </c:pt>
                <c:pt idx="16039">
                  <c:v>317</c:v>
                </c:pt>
                <c:pt idx="16040">
                  <c:v>143</c:v>
                </c:pt>
                <c:pt idx="16041">
                  <c:v>419</c:v>
                </c:pt>
                <c:pt idx="16042">
                  <c:v>847</c:v>
                </c:pt>
                <c:pt idx="16043">
                  <c:v>939</c:v>
                </c:pt>
                <c:pt idx="16044" formatCode="0.00E+00">
                  <c:v>4.8999999999999998E-3</c:v>
                </c:pt>
                <c:pt idx="16045">
                  <c:v>836</c:v>
                </c:pt>
                <c:pt idx="16046">
                  <c:v>707</c:v>
                </c:pt>
                <c:pt idx="16047">
                  <c:v>31</c:v>
                </c:pt>
                <c:pt idx="16048">
                  <c:v>386</c:v>
                </c:pt>
                <c:pt idx="16049">
                  <c:v>152</c:v>
                </c:pt>
                <c:pt idx="16050">
                  <c:v>1142</c:v>
                </c:pt>
                <c:pt idx="16051">
                  <c:v>360</c:v>
                </c:pt>
                <c:pt idx="16052">
                  <c:v>4</c:v>
                </c:pt>
                <c:pt idx="16053">
                  <c:v>171</c:v>
                </c:pt>
                <c:pt idx="16054">
                  <c:v>216</c:v>
                </c:pt>
                <c:pt idx="16055">
                  <c:v>819</c:v>
                </c:pt>
                <c:pt idx="16056">
                  <c:v>1231</c:v>
                </c:pt>
                <c:pt idx="16057">
                  <c:v>990</c:v>
                </c:pt>
                <c:pt idx="16058">
                  <c:v>127</c:v>
                </c:pt>
                <c:pt idx="16059">
                  <c:v>843</c:v>
                </c:pt>
                <c:pt idx="16060">
                  <c:v>213</c:v>
                </c:pt>
                <c:pt idx="16061">
                  <c:v>226</c:v>
                </c:pt>
                <c:pt idx="16062">
                  <c:v>852</c:v>
                </c:pt>
                <c:pt idx="16063">
                  <c:v>1047</c:v>
                </c:pt>
                <c:pt idx="16064">
                  <c:v>243</c:v>
                </c:pt>
                <c:pt idx="16065">
                  <c:v>192</c:v>
                </c:pt>
                <c:pt idx="16066">
                  <c:v>702</c:v>
                </c:pt>
                <c:pt idx="16067">
                  <c:v>855</c:v>
                </c:pt>
                <c:pt idx="16068" formatCode="0.00E+00">
                  <c:v>4.8999999999999998E-3</c:v>
                </c:pt>
                <c:pt idx="16069">
                  <c:v>376</c:v>
                </c:pt>
                <c:pt idx="16070">
                  <c:v>328</c:v>
                </c:pt>
                <c:pt idx="16071">
                  <c:v>408</c:v>
                </c:pt>
                <c:pt idx="16072">
                  <c:v>870</c:v>
                </c:pt>
                <c:pt idx="16073">
                  <c:v>1405</c:v>
                </c:pt>
                <c:pt idx="16074">
                  <c:v>883</c:v>
                </c:pt>
                <c:pt idx="16075">
                  <c:v>529</c:v>
                </c:pt>
                <c:pt idx="16076">
                  <c:v>625</c:v>
                </c:pt>
                <c:pt idx="16077">
                  <c:v>628</c:v>
                </c:pt>
                <c:pt idx="16078">
                  <c:v>334</c:v>
                </c:pt>
                <c:pt idx="16079">
                  <c:v>710</c:v>
                </c:pt>
                <c:pt idx="16080">
                  <c:v>776</c:v>
                </c:pt>
                <c:pt idx="16081">
                  <c:v>5</c:v>
                </c:pt>
                <c:pt idx="16082">
                  <c:v>775</c:v>
                </c:pt>
                <c:pt idx="16083">
                  <c:v>955</c:v>
                </c:pt>
                <c:pt idx="16084">
                  <c:v>206</c:v>
                </c:pt>
                <c:pt idx="16085">
                  <c:v>322</c:v>
                </c:pt>
                <c:pt idx="16086">
                  <c:v>535</c:v>
                </c:pt>
                <c:pt idx="16087">
                  <c:v>293</c:v>
                </c:pt>
                <c:pt idx="16088">
                  <c:v>898</c:v>
                </c:pt>
                <c:pt idx="16089">
                  <c:v>155</c:v>
                </c:pt>
                <c:pt idx="16090">
                  <c:v>402</c:v>
                </c:pt>
                <c:pt idx="16091">
                  <c:v>683</c:v>
                </c:pt>
                <c:pt idx="16092">
                  <c:v>714</c:v>
                </c:pt>
                <c:pt idx="16093">
                  <c:v>620</c:v>
                </c:pt>
                <c:pt idx="16094">
                  <c:v>303</c:v>
                </c:pt>
                <c:pt idx="16095">
                  <c:v>76</c:v>
                </c:pt>
                <c:pt idx="16096">
                  <c:v>294</c:v>
                </c:pt>
                <c:pt idx="16097">
                  <c:v>94</c:v>
                </c:pt>
                <c:pt idx="16098">
                  <c:v>208</c:v>
                </c:pt>
                <c:pt idx="16099">
                  <c:v>811</c:v>
                </c:pt>
                <c:pt idx="16100">
                  <c:v>719</c:v>
                </c:pt>
                <c:pt idx="16101">
                  <c:v>745</c:v>
                </c:pt>
                <c:pt idx="16102">
                  <c:v>119</c:v>
                </c:pt>
                <c:pt idx="16103">
                  <c:v>234</c:v>
                </c:pt>
                <c:pt idx="16104">
                  <c:v>705</c:v>
                </c:pt>
                <c:pt idx="16105">
                  <c:v>861</c:v>
                </c:pt>
                <c:pt idx="16106">
                  <c:v>342</c:v>
                </c:pt>
                <c:pt idx="16107">
                  <c:v>503</c:v>
                </c:pt>
                <c:pt idx="16108">
                  <c:v>599</c:v>
                </c:pt>
                <c:pt idx="16109">
                  <c:v>605</c:v>
                </c:pt>
                <c:pt idx="16110">
                  <c:v>745</c:v>
                </c:pt>
                <c:pt idx="16111">
                  <c:v>286</c:v>
                </c:pt>
                <c:pt idx="16112">
                  <c:v>180</c:v>
                </c:pt>
                <c:pt idx="16113">
                  <c:v>501</c:v>
                </c:pt>
                <c:pt idx="16114">
                  <c:v>659</c:v>
                </c:pt>
                <c:pt idx="16115">
                  <c:v>334</c:v>
                </c:pt>
                <c:pt idx="16116">
                  <c:v>863</c:v>
                </c:pt>
                <c:pt idx="16117">
                  <c:v>5</c:v>
                </c:pt>
                <c:pt idx="16118">
                  <c:v>593</c:v>
                </c:pt>
                <c:pt idx="16119">
                  <c:v>15</c:v>
                </c:pt>
                <c:pt idx="16120">
                  <c:v>7</c:v>
                </c:pt>
                <c:pt idx="16121">
                  <c:v>626</c:v>
                </c:pt>
                <c:pt idx="16122">
                  <c:v>278</c:v>
                </c:pt>
                <c:pt idx="16123">
                  <c:v>48</c:v>
                </c:pt>
                <c:pt idx="16124">
                  <c:v>559</c:v>
                </c:pt>
                <c:pt idx="16125">
                  <c:v>28</c:v>
                </c:pt>
                <c:pt idx="16126">
                  <c:v>1397</c:v>
                </c:pt>
                <c:pt idx="16127">
                  <c:v>935</c:v>
                </c:pt>
                <c:pt idx="16128">
                  <c:v>1370</c:v>
                </c:pt>
                <c:pt idx="16129">
                  <c:v>125</c:v>
                </c:pt>
                <c:pt idx="16130">
                  <c:v>1273</c:v>
                </c:pt>
                <c:pt idx="16131">
                  <c:v>341</c:v>
                </c:pt>
                <c:pt idx="16132">
                  <c:v>183</c:v>
                </c:pt>
                <c:pt idx="16133">
                  <c:v>1126</c:v>
                </c:pt>
                <c:pt idx="16134">
                  <c:v>311</c:v>
                </c:pt>
                <c:pt idx="16135">
                  <c:v>1370</c:v>
                </c:pt>
                <c:pt idx="16136">
                  <c:v>141</c:v>
                </c:pt>
                <c:pt idx="16137">
                  <c:v>958</c:v>
                </c:pt>
                <c:pt idx="16138">
                  <c:v>1109</c:v>
                </c:pt>
                <c:pt idx="16139">
                  <c:v>80</c:v>
                </c:pt>
                <c:pt idx="16140">
                  <c:v>449</c:v>
                </c:pt>
                <c:pt idx="16141">
                  <c:v>879</c:v>
                </c:pt>
                <c:pt idx="16142">
                  <c:v>6</c:v>
                </c:pt>
                <c:pt idx="16143" formatCode="0.00E+00">
                  <c:v>4.8999999999999998E-3</c:v>
                </c:pt>
                <c:pt idx="16144">
                  <c:v>409</c:v>
                </c:pt>
                <c:pt idx="16145">
                  <c:v>36</c:v>
                </c:pt>
                <c:pt idx="16146">
                  <c:v>448</c:v>
                </c:pt>
                <c:pt idx="16147">
                  <c:v>1199</c:v>
                </c:pt>
                <c:pt idx="16148">
                  <c:v>1459</c:v>
                </c:pt>
                <c:pt idx="16149">
                  <c:v>398</c:v>
                </c:pt>
                <c:pt idx="16150">
                  <c:v>1378</c:v>
                </c:pt>
                <c:pt idx="16151">
                  <c:v>557</c:v>
                </c:pt>
                <c:pt idx="16152">
                  <c:v>829</c:v>
                </c:pt>
                <c:pt idx="16153">
                  <c:v>964</c:v>
                </c:pt>
                <c:pt idx="16154">
                  <c:v>1062</c:v>
                </c:pt>
                <c:pt idx="16155">
                  <c:v>1393</c:v>
                </c:pt>
                <c:pt idx="16156">
                  <c:v>807</c:v>
                </c:pt>
                <c:pt idx="16157">
                  <c:v>1006</c:v>
                </c:pt>
                <c:pt idx="16158">
                  <c:v>1018</c:v>
                </c:pt>
                <c:pt idx="16159" formatCode="0.00E+00">
                  <c:v>4.8999999999999998E-3</c:v>
                </c:pt>
                <c:pt idx="16160">
                  <c:v>258</c:v>
                </c:pt>
                <c:pt idx="16161">
                  <c:v>301</c:v>
                </c:pt>
                <c:pt idx="16162">
                  <c:v>358</c:v>
                </c:pt>
                <c:pt idx="16163">
                  <c:v>429</c:v>
                </c:pt>
                <c:pt idx="16164" formatCode="0.00E+00">
                  <c:v>4.8999999999999998E-3</c:v>
                </c:pt>
                <c:pt idx="16165">
                  <c:v>975</c:v>
                </c:pt>
                <c:pt idx="16166">
                  <c:v>211</c:v>
                </c:pt>
                <c:pt idx="16167">
                  <c:v>1539</c:v>
                </c:pt>
                <c:pt idx="16168">
                  <c:v>1213</c:v>
                </c:pt>
                <c:pt idx="16169">
                  <c:v>705</c:v>
                </c:pt>
                <c:pt idx="16170">
                  <c:v>952</c:v>
                </c:pt>
                <c:pt idx="16171">
                  <c:v>431</c:v>
                </c:pt>
                <c:pt idx="16172">
                  <c:v>336</c:v>
                </c:pt>
                <c:pt idx="16173">
                  <c:v>485</c:v>
                </c:pt>
                <c:pt idx="16174">
                  <c:v>762</c:v>
                </c:pt>
                <c:pt idx="16175">
                  <c:v>660</c:v>
                </c:pt>
                <c:pt idx="16176">
                  <c:v>920</c:v>
                </c:pt>
                <c:pt idx="16177">
                  <c:v>505</c:v>
                </c:pt>
                <c:pt idx="16178" formatCode="0.00E+00">
                  <c:v>4.8999999999999998E-3</c:v>
                </c:pt>
                <c:pt idx="16179">
                  <c:v>39</c:v>
                </c:pt>
                <c:pt idx="16180">
                  <c:v>101</c:v>
                </c:pt>
                <c:pt idx="16181">
                  <c:v>414</c:v>
                </c:pt>
                <c:pt idx="16182">
                  <c:v>856</c:v>
                </c:pt>
                <c:pt idx="16183">
                  <c:v>1025</c:v>
                </c:pt>
                <c:pt idx="16184">
                  <c:v>57</c:v>
                </c:pt>
                <c:pt idx="16185">
                  <c:v>278</c:v>
                </c:pt>
                <c:pt idx="16186">
                  <c:v>147</c:v>
                </c:pt>
                <c:pt idx="16187">
                  <c:v>309</c:v>
                </c:pt>
                <c:pt idx="16188">
                  <c:v>604</c:v>
                </c:pt>
                <c:pt idx="16189">
                  <c:v>131</c:v>
                </c:pt>
                <c:pt idx="16190">
                  <c:v>14</c:v>
                </c:pt>
                <c:pt idx="16191">
                  <c:v>214</c:v>
                </c:pt>
                <c:pt idx="16192">
                  <c:v>1194</c:v>
                </c:pt>
                <c:pt idx="16193" formatCode="0.00E+00">
                  <c:v>4.8999999999999998E-3</c:v>
                </c:pt>
                <c:pt idx="16194">
                  <c:v>9</c:v>
                </c:pt>
                <c:pt idx="16195">
                  <c:v>137</c:v>
                </c:pt>
                <c:pt idx="16196" formatCode="0.00E+00">
                  <c:v>4.8999999999999998E-3</c:v>
                </c:pt>
                <c:pt idx="16197">
                  <c:v>455</c:v>
                </c:pt>
                <c:pt idx="16198">
                  <c:v>956</c:v>
                </c:pt>
                <c:pt idx="16199">
                  <c:v>270</c:v>
                </c:pt>
                <c:pt idx="16200">
                  <c:v>1117</c:v>
                </c:pt>
                <c:pt idx="16201">
                  <c:v>145</c:v>
                </c:pt>
                <c:pt idx="16202">
                  <c:v>1224</c:v>
                </c:pt>
                <c:pt idx="16203">
                  <c:v>335</c:v>
                </c:pt>
                <c:pt idx="16204">
                  <c:v>1225</c:v>
                </c:pt>
                <c:pt idx="16205">
                  <c:v>1429</c:v>
                </c:pt>
                <c:pt idx="16206">
                  <c:v>643</c:v>
                </c:pt>
                <c:pt idx="16207">
                  <c:v>644</c:v>
                </c:pt>
                <c:pt idx="16208">
                  <c:v>1036</c:v>
                </c:pt>
                <c:pt idx="16209">
                  <c:v>15</c:v>
                </c:pt>
                <c:pt idx="16210">
                  <c:v>520</c:v>
                </c:pt>
                <c:pt idx="16211">
                  <c:v>908</c:v>
                </c:pt>
                <c:pt idx="16212">
                  <c:v>348</c:v>
                </c:pt>
                <c:pt idx="16213">
                  <c:v>439</c:v>
                </c:pt>
                <c:pt idx="16214">
                  <c:v>1242</c:v>
                </c:pt>
                <c:pt idx="16215">
                  <c:v>1293</c:v>
                </c:pt>
                <c:pt idx="16216">
                  <c:v>1056</c:v>
                </c:pt>
                <c:pt idx="16217">
                  <c:v>1033</c:v>
                </c:pt>
                <c:pt idx="16218">
                  <c:v>530</c:v>
                </c:pt>
                <c:pt idx="16219">
                  <c:v>1240</c:v>
                </c:pt>
                <c:pt idx="16220">
                  <c:v>999</c:v>
                </c:pt>
                <c:pt idx="16221">
                  <c:v>862</c:v>
                </c:pt>
                <c:pt idx="16222">
                  <c:v>536</c:v>
                </c:pt>
                <c:pt idx="16223">
                  <c:v>199</c:v>
                </c:pt>
                <c:pt idx="16224">
                  <c:v>382</c:v>
                </c:pt>
                <c:pt idx="16225">
                  <c:v>555</c:v>
                </c:pt>
                <c:pt idx="16226">
                  <c:v>1075</c:v>
                </c:pt>
                <c:pt idx="16227">
                  <c:v>438</c:v>
                </c:pt>
                <c:pt idx="16228">
                  <c:v>448</c:v>
                </c:pt>
                <c:pt idx="16229">
                  <c:v>461</c:v>
                </c:pt>
                <c:pt idx="16230">
                  <c:v>23</c:v>
                </c:pt>
                <c:pt idx="16231">
                  <c:v>625</c:v>
                </c:pt>
                <c:pt idx="16232">
                  <c:v>1448</c:v>
                </c:pt>
                <c:pt idx="16233">
                  <c:v>421</c:v>
                </c:pt>
                <c:pt idx="16234">
                  <c:v>1127</c:v>
                </c:pt>
                <c:pt idx="16235">
                  <c:v>52</c:v>
                </c:pt>
                <c:pt idx="16236">
                  <c:v>1286</c:v>
                </c:pt>
                <c:pt idx="16237">
                  <c:v>1023</c:v>
                </c:pt>
                <c:pt idx="16238">
                  <c:v>274</c:v>
                </c:pt>
                <c:pt idx="16239">
                  <c:v>1</c:v>
                </c:pt>
                <c:pt idx="16240" formatCode="0.00E+00">
                  <c:v>4.8999999999999998E-3</c:v>
                </c:pt>
                <c:pt idx="16241">
                  <c:v>455</c:v>
                </c:pt>
                <c:pt idx="16242">
                  <c:v>71</c:v>
                </c:pt>
                <c:pt idx="16243">
                  <c:v>911</c:v>
                </c:pt>
                <c:pt idx="16244">
                  <c:v>105</c:v>
                </c:pt>
                <c:pt idx="16245">
                  <c:v>8</c:v>
                </c:pt>
                <c:pt idx="16246">
                  <c:v>17</c:v>
                </c:pt>
                <c:pt idx="16247">
                  <c:v>12</c:v>
                </c:pt>
                <c:pt idx="16248">
                  <c:v>1085</c:v>
                </c:pt>
                <c:pt idx="16249">
                  <c:v>4</c:v>
                </c:pt>
                <c:pt idx="16250">
                  <c:v>132</c:v>
                </c:pt>
                <c:pt idx="16251">
                  <c:v>536</c:v>
                </c:pt>
                <c:pt idx="16252">
                  <c:v>137</c:v>
                </c:pt>
                <c:pt idx="16253">
                  <c:v>7</c:v>
                </c:pt>
                <c:pt idx="16254">
                  <c:v>50</c:v>
                </c:pt>
                <c:pt idx="16255">
                  <c:v>759</c:v>
                </c:pt>
                <c:pt idx="16256">
                  <c:v>982</c:v>
                </c:pt>
                <c:pt idx="16257">
                  <c:v>74</c:v>
                </c:pt>
                <c:pt idx="16258">
                  <c:v>1070</c:v>
                </c:pt>
                <c:pt idx="16259">
                  <c:v>171</c:v>
                </c:pt>
                <c:pt idx="16260">
                  <c:v>999</c:v>
                </c:pt>
                <c:pt idx="16261">
                  <c:v>146</c:v>
                </c:pt>
                <c:pt idx="16262">
                  <c:v>74</c:v>
                </c:pt>
                <c:pt idx="16263">
                  <c:v>964</c:v>
                </c:pt>
                <c:pt idx="16264">
                  <c:v>45</c:v>
                </c:pt>
                <c:pt idx="16265">
                  <c:v>3</c:v>
                </c:pt>
                <c:pt idx="16266">
                  <c:v>768</c:v>
                </c:pt>
                <c:pt idx="16267">
                  <c:v>988</c:v>
                </c:pt>
                <c:pt idx="16268">
                  <c:v>991</c:v>
                </c:pt>
                <c:pt idx="16269">
                  <c:v>934</c:v>
                </c:pt>
                <c:pt idx="16270">
                  <c:v>908</c:v>
                </c:pt>
                <c:pt idx="16271">
                  <c:v>695</c:v>
                </c:pt>
                <c:pt idx="16272">
                  <c:v>731</c:v>
                </c:pt>
                <c:pt idx="16273">
                  <c:v>202</c:v>
                </c:pt>
                <c:pt idx="16274">
                  <c:v>179</c:v>
                </c:pt>
                <c:pt idx="16275">
                  <c:v>310</c:v>
                </c:pt>
                <c:pt idx="16276">
                  <c:v>123</c:v>
                </c:pt>
                <c:pt idx="16277">
                  <c:v>248</c:v>
                </c:pt>
                <c:pt idx="16278">
                  <c:v>280</c:v>
                </c:pt>
                <c:pt idx="16279">
                  <c:v>301</c:v>
                </c:pt>
                <c:pt idx="16280">
                  <c:v>370</c:v>
                </c:pt>
                <c:pt idx="16281">
                  <c:v>1359</c:v>
                </c:pt>
                <c:pt idx="16282">
                  <c:v>255</c:v>
                </c:pt>
                <c:pt idx="16283">
                  <c:v>1276</c:v>
                </c:pt>
                <c:pt idx="16284">
                  <c:v>1357</c:v>
                </c:pt>
                <c:pt idx="16285">
                  <c:v>1403</c:v>
                </c:pt>
                <c:pt idx="16286">
                  <c:v>25</c:v>
                </c:pt>
                <c:pt idx="16287">
                  <c:v>1116</c:v>
                </c:pt>
                <c:pt idx="16288">
                  <c:v>653</c:v>
                </c:pt>
                <c:pt idx="16289">
                  <c:v>68</c:v>
                </c:pt>
                <c:pt idx="16290">
                  <c:v>423</c:v>
                </c:pt>
                <c:pt idx="16291">
                  <c:v>605</c:v>
                </c:pt>
                <c:pt idx="16292">
                  <c:v>1254</c:v>
                </c:pt>
                <c:pt idx="16293">
                  <c:v>764</c:v>
                </c:pt>
                <c:pt idx="16294">
                  <c:v>767</c:v>
                </c:pt>
                <c:pt idx="16295">
                  <c:v>15</c:v>
                </c:pt>
                <c:pt idx="16296">
                  <c:v>525</c:v>
                </c:pt>
                <c:pt idx="16297">
                  <c:v>481</c:v>
                </c:pt>
                <c:pt idx="16298">
                  <c:v>557</c:v>
                </c:pt>
                <c:pt idx="16299">
                  <c:v>349</c:v>
                </c:pt>
                <c:pt idx="16300">
                  <c:v>930</c:v>
                </c:pt>
                <c:pt idx="16301">
                  <c:v>1070</c:v>
                </c:pt>
                <c:pt idx="16302">
                  <c:v>347</c:v>
                </c:pt>
                <c:pt idx="16303">
                  <c:v>761</c:v>
                </c:pt>
                <c:pt idx="16304">
                  <c:v>708</c:v>
                </c:pt>
                <c:pt idx="16305">
                  <c:v>27</c:v>
                </c:pt>
                <c:pt idx="16306">
                  <c:v>132</c:v>
                </c:pt>
                <c:pt idx="16307">
                  <c:v>617</c:v>
                </c:pt>
                <c:pt idx="16308">
                  <c:v>232</c:v>
                </c:pt>
                <c:pt idx="16309">
                  <c:v>804</c:v>
                </c:pt>
                <c:pt idx="16310">
                  <c:v>796</c:v>
                </c:pt>
                <c:pt idx="16311">
                  <c:v>624</c:v>
                </c:pt>
                <c:pt idx="16312">
                  <c:v>559</c:v>
                </c:pt>
                <c:pt idx="16313">
                  <c:v>367</c:v>
                </c:pt>
                <c:pt idx="16314">
                  <c:v>903</c:v>
                </c:pt>
                <c:pt idx="16315">
                  <c:v>650</c:v>
                </c:pt>
                <c:pt idx="16316">
                  <c:v>1116</c:v>
                </c:pt>
                <c:pt idx="16317">
                  <c:v>413</c:v>
                </c:pt>
                <c:pt idx="16318">
                  <c:v>394</c:v>
                </c:pt>
                <c:pt idx="16319">
                  <c:v>383</c:v>
                </c:pt>
                <c:pt idx="16320">
                  <c:v>164</c:v>
                </c:pt>
                <c:pt idx="16321">
                  <c:v>745</c:v>
                </c:pt>
                <c:pt idx="16322">
                  <c:v>829</c:v>
                </c:pt>
                <c:pt idx="16323">
                  <c:v>518</c:v>
                </c:pt>
                <c:pt idx="16324">
                  <c:v>737</c:v>
                </c:pt>
                <c:pt idx="16325">
                  <c:v>707</c:v>
                </c:pt>
                <c:pt idx="16326">
                  <c:v>875</c:v>
                </c:pt>
                <c:pt idx="16327">
                  <c:v>207</c:v>
                </c:pt>
                <c:pt idx="16328">
                  <c:v>846</c:v>
                </c:pt>
                <c:pt idx="16329">
                  <c:v>380</c:v>
                </c:pt>
                <c:pt idx="16330">
                  <c:v>193</c:v>
                </c:pt>
                <c:pt idx="16331">
                  <c:v>518</c:v>
                </c:pt>
                <c:pt idx="16332">
                  <c:v>90</c:v>
                </c:pt>
                <c:pt idx="16333">
                  <c:v>607</c:v>
                </c:pt>
                <c:pt idx="16334">
                  <c:v>839</c:v>
                </c:pt>
                <c:pt idx="16335">
                  <c:v>99</c:v>
                </c:pt>
                <c:pt idx="16336">
                  <c:v>668</c:v>
                </c:pt>
                <c:pt idx="16337">
                  <c:v>957</c:v>
                </c:pt>
                <c:pt idx="16338">
                  <c:v>720</c:v>
                </c:pt>
                <c:pt idx="16339">
                  <c:v>280</c:v>
                </c:pt>
                <c:pt idx="16340">
                  <c:v>883</c:v>
                </c:pt>
                <c:pt idx="16341">
                  <c:v>819</c:v>
                </c:pt>
                <c:pt idx="16342">
                  <c:v>394</c:v>
                </c:pt>
                <c:pt idx="16343">
                  <c:v>36</c:v>
                </c:pt>
                <c:pt idx="16344">
                  <c:v>856</c:v>
                </c:pt>
                <c:pt idx="16345">
                  <c:v>872</c:v>
                </c:pt>
                <c:pt idx="16346">
                  <c:v>770</c:v>
                </c:pt>
                <c:pt idx="16347">
                  <c:v>1054</c:v>
                </c:pt>
                <c:pt idx="16348">
                  <c:v>1002</c:v>
                </c:pt>
                <c:pt idx="16349">
                  <c:v>847</c:v>
                </c:pt>
                <c:pt idx="16350">
                  <c:v>759</c:v>
                </c:pt>
                <c:pt idx="16351">
                  <c:v>191</c:v>
                </c:pt>
                <c:pt idx="16352">
                  <c:v>778</c:v>
                </c:pt>
                <c:pt idx="16353">
                  <c:v>512</c:v>
                </c:pt>
                <c:pt idx="16354">
                  <c:v>744</c:v>
                </c:pt>
                <c:pt idx="16355">
                  <c:v>132</c:v>
                </c:pt>
                <c:pt idx="16356">
                  <c:v>468</c:v>
                </c:pt>
                <c:pt idx="16357">
                  <c:v>575</c:v>
                </c:pt>
                <c:pt idx="16358">
                  <c:v>171</c:v>
                </c:pt>
                <c:pt idx="16359">
                  <c:v>315</c:v>
                </c:pt>
                <c:pt idx="16360">
                  <c:v>1311</c:v>
                </c:pt>
                <c:pt idx="16361">
                  <c:v>166</c:v>
                </c:pt>
                <c:pt idx="16362">
                  <c:v>455</c:v>
                </c:pt>
                <c:pt idx="16363">
                  <c:v>317</c:v>
                </c:pt>
                <c:pt idx="16364">
                  <c:v>271</c:v>
                </c:pt>
                <c:pt idx="16365">
                  <c:v>548</c:v>
                </c:pt>
                <c:pt idx="16366">
                  <c:v>812</c:v>
                </c:pt>
                <c:pt idx="16367">
                  <c:v>807</c:v>
                </c:pt>
                <c:pt idx="16368">
                  <c:v>732</c:v>
                </c:pt>
                <c:pt idx="16369">
                  <c:v>105</c:v>
                </c:pt>
                <c:pt idx="16370">
                  <c:v>290</c:v>
                </c:pt>
                <c:pt idx="16371">
                  <c:v>349</c:v>
                </c:pt>
                <c:pt idx="16372">
                  <c:v>610</c:v>
                </c:pt>
                <c:pt idx="16373">
                  <c:v>161</c:v>
                </c:pt>
                <c:pt idx="16374">
                  <c:v>483</c:v>
                </c:pt>
                <c:pt idx="16375">
                  <c:v>407</c:v>
                </c:pt>
                <c:pt idx="16376">
                  <c:v>634</c:v>
                </c:pt>
                <c:pt idx="16377">
                  <c:v>1051</c:v>
                </c:pt>
                <c:pt idx="16378">
                  <c:v>356</c:v>
                </c:pt>
                <c:pt idx="16379">
                  <c:v>717</c:v>
                </c:pt>
                <c:pt idx="16380">
                  <c:v>357</c:v>
                </c:pt>
                <c:pt idx="16381">
                  <c:v>385</c:v>
                </c:pt>
                <c:pt idx="16382">
                  <c:v>32</c:v>
                </c:pt>
                <c:pt idx="16383">
                  <c:v>936</c:v>
                </c:pt>
                <c:pt idx="16384">
                  <c:v>1028</c:v>
                </c:pt>
                <c:pt idx="16385">
                  <c:v>233</c:v>
                </c:pt>
                <c:pt idx="16386">
                  <c:v>304</c:v>
                </c:pt>
                <c:pt idx="16387">
                  <c:v>662</c:v>
                </c:pt>
                <c:pt idx="16388">
                  <c:v>921</c:v>
                </c:pt>
                <c:pt idx="16389">
                  <c:v>618</c:v>
                </c:pt>
                <c:pt idx="16390">
                  <c:v>388</c:v>
                </c:pt>
                <c:pt idx="16391">
                  <c:v>328</c:v>
                </c:pt>
                <c:pt idx="16392">
                  <c:v>241</c:v>
                </c:pt>
                <c:pt idx="16393">
                  <c:v>492</c:v>
                </c:pt>
                <c:pt idx="16394">
                  <c:v>400</c:v>
                </c:pt>
                <c:pt idx="16395">
                  <c:v>9</c:v>
                </c:pt>
                <c:pt idx="16396">
                  <c:v>25</c:v>
                </c:pt>
                <c:pt idx="16397">
                  <c:v>69</c:v>
                </c:pt>
                <c:pt idx="16398" formatCode="0.00E+00">
                  <c:v>4.8999999999999998E-3</c:v>
                </c:pt>
                <c:pt idx="16399">
                  <c:v>636</c:v>
                </c:pt>
                <c:pt idx="16400">
                  <c:v>281</c:v>
                </c:pt>
                <c:pt idx="16401">
                  <c:v>1128</c:v>
                </c:pt>
                <c:pt idx="16402">
                  <c:v>147</c:v>
                </c:pt>
                <c:pt idx="16403">
                  <c:v>905</c:v>
                </c:pt>
                <c:pt idx="16404">
                  <c:v>9</c:v>
                </c:pt>
                <c:pt idx="16405">
                  <c:v>1085</c:v>
                </c:pt>
                <c:pt idx="16406">
                  <c:v>526</c:v>
                </c:pt>
                <c:pt idx="16407">
                  <c:v>399</c:v>
                </c:pt>
                <c:pt idx="16408">
                  <c:v>125</c:v>
                </c:pt>
                <c:pt idx="16409">
                  <c:v>1211</c:v>
                </c:pt>
                <c:pt idx="16410">
                  <c:v>901</c:v>
                </c:pt>
                <c:pt idx="16411">
                  <c:v>417</c:v>
                </c:pt>
                <c:pt idx="16412">
                  <c:v>775</c:v>
                </c:pt>
                <c:pt idx="16413" formatCode="0.00E+00">
                  <c:v>4.8999999999999998E-3</c:v>
                </c:pt>
                <c:pt idx="16414">
                  <c:v>1028</c:v>
                </c:pt>
                <c:pt idx="16415">
                  <c:v>20</c:v>
                </c:pt>
                <c:pt idx="16416">
                  <c:v>1363</c:v>
                </c:pt>
                <c:pt idx="16417">
                  <c:v>16</c:v>
                </c:pt>
                <c:pt idx="16418">
                  <c:v>525</c:v>
                </c:pt>
                <c:pt idx="16419">
                  <c:v>262</c:v>
                </c:pt>
                <c:pt idx="16420">
                  <c:v>1130</c:v>
                </c:pt>
                <c:pt idx="16421">
                  <c:v>383</c:v>
                </c:pt>
                <c:pt idx="16422" formatCode="0.00E+00">
                  <c:v>4.8999999999999998E-3</c:v>
                </c:pt>
                <c:pt idx="16423">
                  <c:v>1241</c:v>
                </c:pt>
                <c:pt idx="16424">
                  <c:v>1187</c:v>
                </c:pt>
                <c:pt idx="16425">
                  <c:v>11</c:v>
                </c:pt>
                <c:pt idx="16426">
                  <c:v>227</c:v>
                </c:pt>
                <c:pt idx="16427">
                  <c:v>902</c:v>
                </c:pt>
                <c:pt idx="16428">
                  <c:v>961</c:v>
                </c:pt>
                <c:pt idx="16429">
                  <c:v>526</c:v>
                </c:pt>
                <c:pt idx="16430">
                  <c:v>1142</c:v>
                </c:pt>
                <c:pt idx="16431">
                  <c:v>1131</c:v>
                </c:pt>
                <c:pt idx="16432">
                  <c:v>1041</c:v>
                </c:pt>
                <c:pt idx="16433">
                  <c:v>138</c:v>
                </c:pt>
                <c:pt idx="16434">
                  <c:v>715</c:v>
                </c:pt>
                <c:pt idx="16435">
                  <c:v>607</c:v>
                </c:pt>
                <c:pt idx="16436">
                  <c:v>413</c:v>
                </c:pt>
                <c:pt idx="16437">
                  <c:v>352</c:v>
                </c:pt>
                <c:pt idx="16438">
                  <c:v>481</c:v>
                </c:pt>
                <c:pt idx="16439">
                  <c:v>312</c:v>
                </c:pt>
                <c:pt idx="16440">
                  <c:v>1065</c:v>
                </c:pt>
                <c:pt idx="16441">
                  <c:v>911</c:v>
                </c:pt>
                <c:pt idx="16442">
                  <c:v>436</c:v>
                </c:pt>
                <c:pt idx="16443">
                  <c:v>481</c:v>
                </c:pt>
                <c:pt idx="16444">
                  <c:v>6</c:v>
                </c:pt>
                <c:pt idx="16445">
                  <c:v>2</c:v>
                </c:pt>
                <c:pt idx="16446" formatCode="0.00E+00">
                  <c:v>4.8999999999999998E-3</c:v>
                </c:pt>
                <c:pt idx="16447">
                  <c:v>1119</c:v>
                </c:pt>
                <c:pt idx="16448">
                  <c:v>353</c:v>
                </c:pt>
                <c:pt idx="16449">
                  <c:v>34</c:v>
                </c:pt>
                <c:pt idx="16450">
                  <c:v>32</c:v>
                </c:pt>
                <c:pt idx="16451">
                  <c:v>527</c:v>
                </c:pt>
                <c:pt idx="16452">
                  <c:v>324</c:v>
                </c:pt>
                <c:pt idx="16453">
                  <c:v>289</c:v>
                </c:pt>
                <c:pt idx="16454">
                  <c:v>532</c:v>
                </c:pt>
                <c:pt idx="16455" formatCode="0.00E+00">
                  <c:v>4.8999999999999998E-3</c:v>
                </c:pt>
                <c:pt idx="16456">
                  <c:v>140</c:v>
                </c:pt>
                <c:pt idx="16457">
                  <c:v>1018</c:v>
                </c:pt>
                <c:pt idx="16458">
                  <c:v>447</c:v>
                </c:pt>
                <c:pt idx="16459">
                  <c:v>1018</c:v>
                </c:pt>
                <c:pt idx="16460">
                  <c:v>629</c:v>
                </c:pt>
                <c:pt idx="16461" formatCode="0.00E+00">
                  <c:v>4.8999999999999998E-3</c:v>
                </c:pt>
                <c:pt idx="16462">
                  <c:v>702</c:v>
                </c:pt>
                <c:pt idx="16463">
                  <c:v>917</c:v>
                </c:pt>
                <c:pt idx="16464">
                  <c:v>1055</c:v>
                </c:pt>
                <c:pt idx="16465" formatCode="0.00E+00">
                  <c:v>4.8999999999999998E-3</c:v>
                </c:pt>
                <c:pt idx="16466">
                  <c:v>5</c:v>
                </c:pt>
                <c:pt idx="16467">
                  <c:v>20</c:v>
                </c:pt>
                <c:pt idx="16468">
                  <c:v>798</c:v>
                </c:pt>
                <c:pt idx="16469">
                  <c:v>998</c:v>
                </c:pt>
                <c:pt idx="16470">
                  <c:v>427</c:v>
                </c:pt>
                <c:pt idx="16471">
                  <c:v>7</c:v>
                </c:pt>
                <c:pt idx="16472">
                  <c:v>750</c:v>
                </c:pt>
                <c:pt idx="16473">
                  <c:v>1155</c:v>
                </c:pt>
                <c:pt idx="16474">
                  <c:v>417</c:v>
                </c:pt>
                <c:pt idx="16475" formatCode="0.00E+00">
                  <c:v>4.8999999999999998E-3</c:v>
                </c:pt>
                <c:pt idx="16476">
                  <c:v>1027</c:v>
                </c:pt>
                <c:pt idx="16477">
                  <c:v>465</c:v>
                </c:pt>
                <c:pt idx="16478">
                  <c:v>231</c:v>
                </c:pt>
                <c:pt idx="16479">
                  <c:v>1171</c:v>
                </c:pt>
                <c:pt idx="16480" formatCode="0.00E+00">
                  <c:v>4.8999999999999998E-3</c:v>
                </c:pt>
                <c:pt idx="16481">
                  <c:v>782</c:v>
                </c:pt>
                <c:pt idx="16482">
                  <c:v>1216</c:v>
                </c:pt>
                <c:pt idx="16483">
                  <c:v>695</c:v>
                </c:pt>
                <c:pt idx="16484">
                  <c:v>917</c:v>
                </c:pt>
                <c:pt idx="16485">
                  <c:v>1316</c:v>
                </c:pt>
                <c:pt idx="16486">
                  <c:v>830</c:v>
                </c:pt>
                <c:pt idx="16487">
                  <c:v>1169</c:v>
                </c:pt>
                <c:pt idx="16488">
                  <c:v>682</c:v>
                </c:pt>
                <c:pt idx="16489">
                  <c:v>1085</c:v>
                </c:pt>
                <c:pt idx="16490">
                  <c:v>1125</c:v>
                </c:pt>
                <c:pt idx="16491">
                  <c:v>951</c:v>
                </c:pt>
                <c:pt idx="16492">
                  <c:v>432</c:v>
                </c:pt>
                <c:pt idx="16493">
                  <c:v>346</c:v>
                </c:pt>
                <c:pt idx="16494">
                  <c:v>1079</c:v>
                </c:pt>
                <c:pt idx="16495">
                  <c:v>82</c:v>
                </c:pt>
                <c:pt idx="16496">
                  <c:v>719</c:v>
                </c:pt>
                <c:pt idx="16497">
                  <c:v>194</c:v>
                </c:pt>
                <c:pt idx="16498">
                  <c:v>1225</c:v>
                </c:pt>
                <c:pt idx="16499">
                  <c:v>142</c:v>
                </c:pt>
                <c:pt idx="16500">
                  <c:v>174</c:v>
                </c:pt>
                <c:pt idx="16501">
                  <c:v>890</c:v>
                </c:pt>
                <c:pt idx="16502">
                  <c:v>619</c:v>
                </c:pt>
                <c:pt idx="16503">
                  <c:v>401</c:v>
                </c:pt>
                <c:pt idx="16504">
                  <c:v>7</c:v>
                </c:pt>
                <c:pt idx="16505">
                  <c:v>297</c:v>
                </c:pt>
                <c:pt idx="16506">
                  <c:v>4</c:v>
                </c:pt>
                <c:pt idx="16507">
                  <c:v>220</c:v>
                </c:pt>
                <c:pt idx="16508">
                  <c:v>48</c:v>
                </c:pt>
                <c:pt idx="16509">
                  <c:v>395</c:v>
                </c:pt>
                <c:pt idx="16510">
                  <c:v>20</c:v>
                </c:pt>
                <c:pt idx="16511">
                  <c:v>335</c:v>
                </c:pt>
                <c:pt idx="16512">
                  <c:v>252</c:v>
                </c:pt>
                <c:pt idx="16513">
                  <c:v>1001</c:v>
                </c:pt>
                <c:pt idx="16514">
                  <c:v>961</c:v>
                </c:pt>
                <c:pt idx="16515">
                  <c:v>1164</c:v>
                </c:pt>
                <c:pt idx="16516">
                  <c:v>840</c:v>
                </c:pt>
                <c:pt idx="16517">
                  <c:v>229</c:v>
                </c:pt>
                <c:pt idx="16518">
                  <c:v>1054</c:v>
                </c:pt>
                <c:pt idx="16519">
                  <c:v>214</c:v>
                </c:pt>
                <c:pt idx="16520">
                  <c:v>1198</c:v>
                </c:pt>
                <c:pt idx="16521" formatCode="0.00E+00">
                  <c:v>4.8999999999999998E-3</c:v>
                </c:pt>
                <c:pt idx="16522">
                  <c:v>319</c:v>
                </c:pt>
                <c:pt idx="16523">
                  <c:v>368</c:v>
                </c:pt>
                <c:pt idx="16524">
                  <c:v>812</c:v>
                </c:pt>
                <c:pt idx="16525">
                  <c:v>103</c:v>
                </c:pt>
                <c:pt idx="16526">
                  <c:v>576</c:v>
                </c:pt>
                <c:pt idx="16527">
                  <c:v>275</c:v>
                </c:pt>
                <c:pt idx="16528">
                  <c:v>681</c:v>
                </c:pt>
                <c:pt idx="16529">
                  <c:v>570</c:v>
                </c:pt>
                <c:pt idx="16530">
                  <c:v>340</c:v>
                </c:pt>
                <c:pt idx="16531">
                  <c:v>169</c:v>
                </c:pt>
                <c:pt idx="16532">
                  <c:v>369</c:v>
                </c:pt>
                <c:pt idx="16533" formatCode="0.00E+00">
                  <c:v>4.8999999999999998E-3</c:v>
                </c:pt>
                <c:pt idx="16534">
                  <c:v>204</c:v>
                </c:pt>
                <c:pt idx="16535">
                  <c:v>588</c:v>
                </c:pt>
                <c:pt idx="16536">
                  <c:v>525</c:v>
                </c:pt>
                <c:pt idx="16537">
                  <c:v>412</c:v>
                </c:pt>
                <c:pt idx="16538">
                  <c:v>267</c:v>
                </c:pt>
                <c:pt idx="16539">
                  <c:v>563</c:v>
                </c:pt>
                <c:pt idx="16540">
                  <c:v>1086</c:v>
                </c:pt>
                <c:pt idx="16541">
                  <c:v>838</c:v>
                </c:pt>
                <c:pt idx="16542">
                  <c:v>423</c:v>
                </c:pt>
                <c:pt idx="16543">
                  <c:v>252</c:v>
                </c:pt>
                <c:pt idx="16544">
                  <c:v>1030</c:v>
                </c:pt>
                <c:pt idx="16545">
                  <c:v>488</c:v>
                </c:pt>
                <c:pt idx="16546">
                  <c:v>1069</c:v>
                </c:pt>
                <c:pt idx="16547">
                  <c:v>733</c:v>
                </c:pt>
                <c:pt idx="16548">
                  <c:v>147</c:v>
                </c:pt>
                <c:pt idx="16549">
                  <c:v>97</c:v>
                </c:pt>
                <c:pt idx="16550">
                  <c:v>576</c:v>
                </c:pt>
                <c:pt idx="16551">
                  <c:v>946</c:v>
                </c:pt>
                <c:pt idx="16552">
                  <c:v>960</c:v>
                </c:pt>
                <c:pt idx="16553">
                  <c:v>685</c:v>
                </c:pt>
                <c:pt idx="16554">
                  <c:v>783</c:v>
                </c:pt>
                <c:pt idx="16555">
                  <c:v>830</c:v>
                </c:pt>
                <c:pt idx="16556">
                  <c:v>939</c:v>
                </c:pt>
                <c:pt idx="16557">
                  <c:v>615</c:v>
                </c:pt>
                <c:pt idx="16558">
                  <c:v>251</c:v>
                </c:pt>
                <c:pt idx="16559">
                  <c:v>41</c:v>
                </c:pt>
                <c:pt idx="16560">
                  <c:v>86</c:v>
                </c:pt>
                <c:pt idx="16561">
                  <c:v>243</c:v>
                </c:pt>
                <c:pt idx="16562">
                  <c:v>387</c:v>
                </c:pt>
                <c:pt idx="16563">
                  <c:v>783</c:v>
                </c:pt>
                <c:pt idx="16564" formatCode="0.00E+00">
                  <c:v>4.8999999999999998E-3</c:v>
                </c:pt>
                <c:pt idx="16565">
                  <c:v>267</c:v>
                </c:pt>
                <c:pt idx="16566">
                  <c:v>225</c:v>
                </c:pt>
                <c:pt idx="16567">
                  <c:v>1008</c:v>
                </c:pt>
                <c:pt idx="16568">
                  <c:v>926</c:v>
                </c:pt>
                <c:pt idx="16569">
                  <c:v>838</c:v>
                </c:pt>
                <c:pt idx="16570">
                  <c:v>803</c:v>
                </c:pt>
                <c:pt idx="16571">
                  <c:v>343</c:v>
                </c:pt>
                <c:pt idx="16572">
                  <c:v>324</c:v>
                </c:pt>
                <c:pt idx="16573">
                  <c:v>918</c:v>
                </c:pt>
                <c:pt idx="16574">
                  <c:v>567</c:v>
                </c:pt>
                <c:pt idx="16575">
                  <c:v>860</c:v>
                </c:pt>
                <c:pt idx="16576">
                  <c:v>342</c:v>
                </c:pt>
                <c:pt idx="16577">
                  <c:v>697</c:v>
                </c:pt>
                <c:pt idx="16578">
                  <c:v>15</c:v>
                </c:pt>
                <c:pt idx="16579">
                  <c:v>750</c:v>
                </c:pt>
                <c:pt idx="16580">
                  <c:v>419</c:v>
                </c:pt>
                <c:pt idx="16581">
                  <c:v>352</c:v>
                </c:pt>
                <c:pt idx="16582">
                  <c:v>603</c:v>
                </c:pt>
                <c:pt idx="16583">
                  <c:v>1000</c:v>
                </c:pt>
                <c:pt idx="16584">
                  <c:v>284</c:v>
                </c:pt>
                <c:pt idx="16585" formatCode="0.00E+00">
                  <c:v>4.8999999999999998E-3</c:v>
                </c:pt>
                <c:pt idx="16586">
                  <c:v>797</c:v>
                </c:pt>
                <c:pt idx="16587">
                  <c:v>804</c:v>
                </c:pt>
                <c:pt idx="16588">
                  <c:v>596</c:v>
                </c:pt>
                <c:pt idx="16589">
                  <c:v>32</c:v>
                </c:pt>
                <c:pt idx="16590">
                  <c:v>1157</c:v>
                </c:pt>
                <c:pt idx="16591">
                  <c:v>261</c:v>
                </c:pt>
                <c:pt idx="16592">
                  <c:v>1194</c:v>
                </c:pt>
                <c:pt idx="16593">
                  <c:v>585</c:v>
                </c:pt>
                <c:pt idx="16594">
                  <c:v>851</c:v>
                </c:pt>
                <c:pt idx="16595">
                  <c:v>1280</c:v>
                </c:pt>
                <c:pt idx="16596">
                  <c:v>613</c:v>
                </c:pt>
                <c:pt idx="16597">
                  <c:v>998</c:v>
                </c:pt>
                <c:pt idx="16598">
                  <c:v>395</c:v>
                </c:pt>
                <c:pt idx="16599">
                  <c:v>632</c:v>
                </c:pt>
                <c:pt idx="16600">
                  <c:v>1054</c:v>
                </c:pt>
                <c:pt idx="16601">
                  <c:v>431</c:v>
                </c:pt>
                <c:pt idx="16602">
                  <c:v>521</c:v>
                </c:pt>
                <c:pt idx="16603">
                  <c:v>288</c:v>
                </c:pt>
                <c:pt idx="16604">
                  <c:v>604</c:v>
                </c:pt>
                <c:pt idx="16605">
                  <c:v>1173</c:v>
                </c:pt>
                <c:pt idx="16606">
                  <c:v>184</c:v>
                </c:pt>
                <c:pt idx="16607">
                  <c:v>1116</c:v>
                </c:pt>
                <c:pt idx="16608">
                  <c:v>514</c:v>
                </c:pt>
                <c:pt idx="16609">
                  <c:v>623</c:v>
                </c:pt>
                <c:pt idx="16610">
                  <c:v>1183</c:v>
                </c:pt>
                <c:pt idx="16611">
                  <c:v>134</c:v>
                </c:pt>
                <c:pt idx="16612">
                  <c:v>1016</c:v>
                </c:pt>
                <c:pt idx="16613" formatCode="0.00E+00">
                  <c:v>4.8999999999999998E-3</c:v>
                </c:pt>
                <c:pt idx="16614">
                  <c:v>1105</c:v>
                </c:pt>
                <c:pt idx="16615">
                  <c:v>958</c:v>
                </c:pt>
                <c:pt idx="16616">
                  <c:v>491</c:v>
                </c:pt>
                <c:pt idx="16617">
                  <c:v>286</c:v>
                </c:pt>
                <c:pt idx="16618">
                  <c:v>1120</c:v>
                </c:pt>
                <c:pt idx="16619">
                  <c:v>990</c:v>
                </c:pt>
                <c:pt idx="16620">
                  <c:v>223</c:v>
                </c:pt>
                <c:pt idx="16621">
                  <c:v>260</c:v>
                </c:pt>
                <c:pt idx="16622">
                  <c:v>852</c:v>
                </c:pt>
                <c:pt idx="16623">
                  <c:v>734</c:v>
                </c:pt>
                <c:pt idx="16624">
                  <c:v>517</c:v>
                </c:pt>
                <c:pt idx="16625">
                  <c:v>587</c:v>
                </c:pt>
                <c:pt idx="16626">
                  <c:v>171</c:v>
                </c:pt>
                <c:pt idx="16627">
                  <c:v>282</c:v>
                </c:pt>
                <c:pt idx="16628">
                  <c:v>1168</c:v>
                </c:pt>
                <c:pt idx="16629" formatCode="0.00E+00">
                  <c:v>4.8999999999999998E-3</c:v>
                </c:pt>
                <c:pt idx="16630">
                  <c:v>470</c:v>
                </c:pt>
                <c:pt idx="16631">
                  <c:v>443</c:v>
                </c:pt>
                <c:pt idx="16632">
                  <c:v>452</c:v>
                </c:pt>
                <c:pt idx="16633">
                  <c:v>975</c:v>
                </c:pt>
                <c:pt idx="16634">
                  <c:v>588</c:v>
                </c:pt>
                <c:pt idx="16635">
                  <c:v>1105</c:v>
                </c:pt>
                <c:pt idx="16636">
                  <c:v>666</c:v>
                </c:pt>
                <c:pt idx="16637">
                  <c:v>523</c:v>
                </c:pt>
                <c:pt idx="16638">
                  <c:v>3</c:v>
                </c:pt>
                <c:pt idx="16639">
                  <c:v>893</c:v>
                </c:pt>
                <c:pt idx="16640">
                  <c:v>230</c:v>
                </c:pt>
                <c:pt idx="16641" formatCode="0.00E+00">
                  <c:v>4.8999999999999998E-3</c:v>
                </c:pt>
                <c:pt idx="16642">
                  <c:v>319</c:v>
                </c:pt>
                <c:pt idx="16643">
                  <c:v>259</c:v>
                </c:pt>
                <c:pt idx="16644">
                  <c:v>37</c:v>
                </c:pt>
                <c:pt idx="16645" formatCode="0.00E+00">
                  <c:v>4.8999999999999998E-3</c:v>
                </c:pt>
                <c:pt idx="16646">
                  <c:v>96</c:v>
                </c:pt>
                <c:pt idx="16647">
                  <c:v>1259</c:v>
                </c:pt>
                <c:pt idx="16648" formatCode="0.00E+00">
                  <c:v>4.8999999999999998E-3</c:v>
                </c:pt>
                <c:pt idx="16649">
                  <c:v>377</c:v>
                </c:pt>
                <c:pt idx="16650">
                  <c:v>94</c:v>
                </c:pt>
                <c:pt idx="16651">
                  <c:v>942</c:v>
                </c:pt>
                <c:pt idx="16652">
                  <c:v>536</c:v>
                </c:pt>
                <c:pt idx="16653">
                  <c:v>63</c:v>
                </c:pt>
                <c:pt idx="16654">
                  <c:v>75</c:v>
                </c:pt>
                <c:pt idx="16655">
                  <c:v>31</c:v>
                </c:pt>
                <c:pt idx="16656">
                  <c:v>308</c:v>
                </c:pt>
                <c:pt idx="16657">
                  <c:v>770</c:v>
                </c:pt>
                <c:pt idx="16658">
                  <c:v>679</c:v>
                </c:pt>
                <c:pt idx="16659">
                  <c:v>472</c:v>
                </c:pt>
                <c:pt idx="16660">
                  <c:v>500</c:v>
                </c:pt>
                <c:pt idx="16661">
                  <c:v>381</c:v>
                </c:pt>
                <c:pt idx="16662">
                  <c:v>295</c:v>
                </c:pt>
                <c:pt idx="16663">
                  <c:v>176</c:v>
                </c:pt>
                <c:pt idx="16664">
                  <c:v>432</c:v>
                </c:pt>
                <c:pt idx="16665">
                  <c:v>292</c:v>
                </c:pt>
                <c:pt idx="16666">
                  <c:v>340</c:v>
                </c:pt>
                <c:pt idx="16667">
                  <c:v>45</c:v>
                </c:pt>
                <c:pt idx="16668">
                  <c:v>18</c:v>
                </c:pt>
                <c:pt idx="16669">
                  <c:v>331</c:v>
                </c:pt>
                <c:pt idx="16670">
                  <c:v>53</c:v>
                </c:pt>
                <c:pt idx="16671">
                  <c:v>456</c:v>
                </c:pt>
                <c:pt idx="16672">
                  <c:v>472</c:v>
                </c:pt>
                <c:pt idx="16673">
                  <c:v>478</c:v>
                </c:pt>
                <c:pt idx="16674" formatCode="0.00E+00">
                  <c:v>4.8999999999999998E-3</c:v>
                </c:pt>
                <c:pt idx="16675">
                  <c:v>384</c:v>
                </c:pt>
                <c:pt idx="16676">
                  <c:v>379</c:v>
                </c:pt>
                <c:pt idx="16677">
                  <c:v>434</c:v>
                </c:pt>
                <c:pt idx="16678">
                  <c:v>468</c:v>
                </c:pt>
                <c:pt idx="16679">
                  <c:v>15</c:v>
                </c:pt>
                <c:pt idx="16680">
                  <c:v>184</c:v>
                </c:pt>
                <c:pt idx="16681">
                  <c:v>81</c:v>
                </c:pt>
                <c:pt idx="16682">
                  <c:v>50</c:v>
                </c:pt>
                <c:pt idx="16683">
                  <c:v>637</c:v>
                </c:pt>
                <c:pt idx="16684">
                  <c:v>46</c:v>
                </c:pt>
                <c:pt idx="16685">
                  <c:v>378</c:v>
                </c:pt>
                <c:pt idx="16686">
                  <c:v>180</c:v>
                </c:pt>
                <c:pt idx="16687">
                  <c:v>436</c:v>
                </c:pt>
                <c:pt idx="16688">
                  <c:v>121</c:v>
                </c:pt>
                <c:pt idx="16689" formatCode="0.00E+00">
                  <c:v>4.8999999999999998E-3</c:v>
                </c:pt>
                <c:pt idx="16690">
                  <c:v>320</c:v>
                </c:pt>
                <c:pt idx="16691">
                  <c:v>616</c:v>
                </c:pt>
                <c:pt idx="16692">
                  <c:v>593</c:v>
                </c:pt>
                <c:pt idx="16693">
                  <c:v>625</c:v>
                </c:pt>
                <c:pt idx="16694">
                  <c:v>115</c:v>
                </c:pt>
                <c:pt idx="16695">
                  <c:v>151</c:v>
                </c:pt>
                <c:pt idx="16696">
                  <c:v>257</c:v>
                </c:pt>
                <c:pt idx="16697">
                  <c:v>170</c:v>
                </c:pt>
                <c:pt idx="16698">
                  <c:v>326</c:v>
                </c:pt>
                <c:pt idx="16699">
                  <c:v>374</c:v>
                </c:pt>
                <c:pt idx="16700">
                  <c:v>173</c:v>
                </c:pt>
                <c:pt idx="16701">
                  <c:v>314</c:v>
                </c:pt>
                <c:pt idx="16702">
                  <c:v>52</c:v>
                </c:pt>
                <c:pt idx="16703">
                  <c:v>314</c:v>
                </c:pt>
                <c:pt idx="16704">
                  <c:v>386</c:v>
                </c:pt>
                <c:pt idx="16705">
                  <c:v>396</c:v>
                </c:pt>
                <c:pt idx="16706">
                  <c:v>394</c:v>
                </c:pt>
                <c:pt idx="16707">
                  <c:v>243</c:v>
                </c:pt>
                <c:pt idx="16708">
                  <c:v>344</c:v>
                </c:pt>
                <c:pt idx="16709">
                  <c:v>187</c:v>
                </c:pt>
                <c:pt idx="16710">
                  <c:v>161</c:v>
                </c:pt>
                <c:pt idx="16711">
                  <c:v>515</c:v>
                </c:pt>
                <c:pt idx="16712">
                  <c:v>413</c:v>
                </c:pt>
                <c:pt idx="16713">
                  <c:v>384</c:v>
                </c:pt>
                <c:pt idx="16714">
                  <c:v>24</c:v>
                </c:pt>
                <c:pt idx="16715">
                  <c:v>363</c:v>
                </c:pt>
                <c:pt idx="16716">
                  <c:v>492</c:v>
                </c:pt>
                <c:pt idx="16717">
                  <c:v>368</c:v>
                </c:pt>
                <c:pt idx="16718">
                  <c:v>142</c:v>
                </c:pt>
                <c:pt idx="16719">
                  <c:v>417</c:v>
                </c:pt>
                <c:pt idx="16720">
                  <c:v>181</c:v>
                </c:pt>
                <c:pt idx="16721">
                  <c:v>414</c:v>
                </c:pt>
                <c:pt idx="16722">
                  <c:v>242</c:v>
                </c:pt>
                <c:pt idx="16723">
                  <c:v>240</c:v>
                </c:pt>
                <c:pt idx="16724">
                  <c:v>312</c:v>
                </c:pt>
                <c:pt idx="16725">
                  <c:v>506</c:v>
                </c:pt>
                <c:pt idx="16726">
                  <c:v>378</c:v>
                </c:pt>
                <c:pt idx="16727">
                  <c:v>362</c:v>
                </c:pt>
                <c:pt idx="16728">
                  <c:v>501</c:v>
                </c:pt>
                <c:pt idx="16729">
                  <c:v>342</c:v>
                </c:pt>
                <c:pt idx="16730">
                  <c:v>338</c:v>
                </c:pt>
                <c:pt idx="16731">
                  <c:v>214</c:v>
                </c:pt>
                <c:pt idx="16732">
                  <c:v>277</c:v>
                </c:pt>
                <c:pt idx="16733">
                  <c:v>244</c:v>
                </c:pt>
                <c:pt idx="16734">
                  <c:v>478</c:v>
                </c:pt>
                <c:pt idx="16735" formatCode="0.00E+00">
                  <c:v>4.8999999999999998E-3</c:v>
                </c:pt>
                <c:pt idx="16736">
                  <c:v>316</c:v>
                </c:pt>
                <c:pt idx="16737">
                  <c:v>233</c:v>
                </c:pt>
                <c:pt idx="16738">
                  <c:v>398</c:v>
                </c:pt>
                <c:pt idx="16739">
                  <c:v>38</c:v>
                </c:pt>
                <c:pt idx="16740">
                  <c:v>442</c:v>
                </c:pt>
                <c:pt idx="16741">
                  <c:v>258</c:v>
                </c:pt>
                <c:pt idx="16742">
                  <c:v>224</c:v>
                </c:pt>
                <c:pt idx="16743">
                  <c:v>250</c:v>
                </c:pt>
                <c:pt idx="16744">
                  <c:v>651</c:v>
                </c:pt>
                <c:pt idx="16745">
                  <c:v>506</c:v>
                </c:pt>
                <c:pt idx="16746">
                  <c:v>288</c:v>
                </c:pt>
                <c:pt idx="16747">
                  <c:v>374</c:v>
                </c:pt>
                <c:pt idx="16748">
                  <c:v>319</c:v>
                </c:pt>
                <c:pt idx="16749">
                  <c:v>363</c:v>
                </c:pt>
                <c:pt idx="16750">
                  <c:v>307</c:v>
                </c:pt>
                <c:pt idx="16751">
                  <c:v>304</c:v>
                </c:pt>
                <c:pt idx="16752">
                  <c:v>374</c:v>
                </c:pt>
                <c:pt idx="16753">
                  <c:v>445</c:v>
                </c:pt>
                <c:pt idx="16754">
                  <c:v>336</c:v>
                </c:pt>
                <c:pt idx="16755">
                  <c:v>137</c:v>
                </c:pt>
                <c:pt idx="16756">
                  <c:v>92</c:v>
                </c:pt>
                <c:pt idx="16757">
                  <c:v>268</c:v>
                </c:pt>
                <c:pt idx="16758">
                  <c:v>467</c:v>
                </c:pt>
                <c:pt idx="16759">
                  <c:v>444</c:v>
                </c:pt>
                <c:pt idx="16760">
                  <c:v>357</c:v>
                </c:pt>
                <c:pt idx="16761">
                  <c:v>250</c:v>
                </c:pt>
                <c:pt idx="16762">
                  <c:v>121</c:v>
                </c:pt>
                <c:pt idx="16763">
                  <c:v>315</c:v>
                </c:pt>
                <c:pt idx="16764">
                  <c:v>551</c:v>
                </c:pt>
                <c:pt idx="16765">
                  <c:v>147</c:v>
                </c:pt>
                <c:pt idx="16766">
                  <c:v>296</c:v>
                </c:pt>
                <c:pt idx="16767">
                  <c:v>416</c:v>
                </c:pt>
                <c:pt idx="16768">
                  <c:v>2</c:v>
                </c:pt>
                <c:pt idx="16769">
                  <c:v>185</c:v>
                </c:pt>
                <c:pt idx="16770">
                  <c:v>236</c:v>
                </c:pt>
                <c:pt idx="16771">
                  <c:v>280</c:v>
                </c:pt>
                <c:pt idx="16772" formatCode="0.00E+00">
                  <c:v>4.8999999999999998E-3</c:v>
                </c:pt>
                <c:pt idx="16773">
                  <c:v>652</c:v>
                </c:pt>
                <c:pt idx="16774">
                  <c:v>380</c:v>
                </c:pt>
                <c:pt idx="16775">
                  <c:v>61</c:v>
                </c:pt>
                <c:pt idx="16776">
                  <c:v>307</c:v>
                </c:pt>
                <c:pt idx="16777">
                  <c:v>436</c:v>
                </c:pt>
                <c:pt idx="16778">
                  <c:v>335</c:v>
                </c:pt>
                <c:pt idx="16779">
                  <c:v>399</c:v>
                </c:pt>
                <c:pt idx="16780">
                  <c:v>125</c:v>
                </c:pt>
                <c:pt idx="16781">
                  <c:v>23</c:v>
                </c:pt>
                <c:pt idx="16782">
                  <c:v>318</c:v>
                </c:pt>
                <c:pt idx="16783">
                  <c:v>255</c:v>
                </c:pt>
                <c:pt idx="16784">
                  <c:v>324</c:v>
                </c:pt>
                <c:pt idx="16785">
                  <c:v>481</c:v>
                </c:pt>
                <c:pt idx="16786">
                  <c:v>56</c:v>
                </c:pt>
                <c:pt idx="16787">
                  <c:v>471</c:v>
                </c:pt>
                <c:pt idx="16788">
                  <c:v>87</c:v>
                </c:pt>
                <c:pt idx="16789">
                  <c:v>251</c:v>
                </c:pt>
                <c:pt idx="16790">
                  <c:v>279</c:v>
                </c:pt>
                <c:pt idx="16791">
                  <c:v>361</c:v>
                </c:pt>
                <c:pt idx="16792">
                  <c:v>624</c:v>
                </c:pt>
                <c:pt idx="16793">
                  <c:v>163</c:v>
                </c:pt>
                <c:pt idx="16794">
                  <c:v>214</c:v>
                </c:pt>
                <c:pt idx="16795">
                  <c:v>300</c:v>
                </c:pt>
                <c:pt idx="16796">
                  <c:v>270</c:v>
                </c:pt>
                <c:pt idx="16797" formatCode="0.00E+00">
                  <c:v>4.8999999999999998E-3</c:v>
                </c:pt>
                <c:pt idx="16798">
                  <c:v>162</c:v>
                </c:pt>
                <c:pt idx="16799">
                  <c:v>340</c:v>
                </c:pt>
                <c:pt idx="16800">
                  <c:v>523</c:v>
                </c:pt>
                <c:pt idx="16801">
                  <c:v>431</c:v>
                </c:pt>
                <c:pt idx="16802">
                  <c:v>515</c:v>
                </c:pt>
                <c:pt idx="16803">
                  <c:v>612</c:v>
                </c:pt>
                <c:pt idx="16804">
                  <c:v>95</c:v>
                </c:pt>
                <c:pt idx="16805">
                  <c:v>502</c:v>
                </c:pt>
                <c:pt idx="16806">
                  <c:v>474</c:v>
                </c:pt>
                <c:pt idx="16807">
                  <c:v>540</c:v>
                </c:pt>
                <c:pt idx="16808">
                  <c:v>3</c:v>
                </c:pt>
                <c:pt idx="16809">
                  <c:v>145</c:v>
                </c:pt>
                <c:pt idx="16810">
                  <c:v>301</c:v>
                </c:pt>
                <c:pt idx="16811">
                  <c:v>469</c:v>
                </c:pt>
                <c:pt idx="16812">
                  <c:v>190</c:v>
                </c:pt>
                <c:pt idx="16813">
                  <c:v>386</c:v>
                </c:pt>
                <c:pt idx="16814">
                  <c:v>324</c:v>
                </c:pt>
                <c:pt idx="16815">
                  <c:v>489</c:v>
                </c:pt>
                <c:pt idx="16816">
                  <c:v>201</c:v>
                </c:pt>
                <c:pt idx="16817">
                  <c:v>576</c:v>
                </c:pt>
                <c:pt idx="16818" formatCode="0.00E+00">
                  <c:v>4.8999999999999998E-3</c:v>
                </c:pt>
                <c:pt idx="16819">
                  <c:v>80</c:v>
                </c:pt>
                <c:pt idx="16820">
                  <c:v>17</c:v>
                </c:pt>
                <c:pt idx="16821">
                  <c:v>494</c:v>
                </c:pt>
                <c:pt idx="16822">
                  <c:v>227</c:v>
                </c:pt>
                <c:pt idx="16823">
                  <c:v>72</c:v>
                </c:pt>
                <c:pt idx="16824">
                  <c:v>750</c:v>
                </c:pt>
                <c:pt idx="16825">
                  <c:v>471</c:v>
                </c:pt>
                <c:pt idx="16826">
                  <c:v>284</c:v>
                </c:pt>
                <c:pt idx="16827">
                  <c:v>440</c:v>
                </c:pt>
                <c:pt idx="16828">
                  <c:v>412</c:v>
                </c:pt>
                <c:pt idx="16829">
                  <c:v>15</c:v>
                </c:pt>
                <c:pt idx="16830">
                  <c:v>398</c:v>
                </c:pt>
                <c:pt idx="16831">
                  <c:v>122</c:v>
                </c:pt>
                <c:pt idx="16832">
                  <c:v>14</c:v>
                </c:pt>
                <c:pt idx="16833">
                  <c:v>648</c:v>
                </c:pt>
                <c:pt idx="16834">
                  <c:v>752</c:v>
                </c:pt>
                <c:pt idx="16835">
                  <c:v>161</c:v>
                </c:pt>
                <c:pt idx="16836">
                  <c:v>291</c:v>
                </c:pt>
                <c:pt idx="16837">
                  <c:v>568</c:v>
                </c:pt>
                <c:pt idx="16838">
                  <c:v>166</c:v>
                </c:pt>
                <c:pt idx="16839">
                  <c:v>420</c:v>
                </c:pt>
                <c:pt idx="16840">
                  <c:v>439</c:v>
                </c:pt>
                <c:pt idx="16841">
                  <c:v>597</c:v>
                </c:pt>
                <c:pt idx="16842">
                  <c:v>11</c:v>
                </c:pt>
                <c:pt idx="16843">
                  <c:v>413</c:v>
                </c:pt>
                <c:pt idx="16844" formatCode="0.00E+00">
                  <c:v>4.8999999999999998E-3</c:v>
                </c:pt>
                <c:pt idx="16845">
                  <c:v>221</c:v>
                </c:pt>
                <c:pt idx="16846">
                  <c:v>630</c:v>
                </c:pt>
                <c:pt idx="16847">
                  <c:v>349</c:v>
                </c:pt>
                <c:pt idx="16848">
                  <c:v>311</c:v>
                </c:pt>
                <c:pt idx="16849">
                  <c:v>392</c:v>
                </c:pt>
                <c:pt idx="16850">
                  <c:v>711</c:v>
                </c:pt>
                <c:pt idx="16851">
                  <c:v>287</c:v>
                </c:pt>
                <c:pt idx="16852">
                  <c:v>232</c:v>
                </c:pt>
                <c:pt idx="16853">
                  <c:v>427</c:v>
                </c:pt>
                <c:pt idx="16854">
                  <c:v>302</c:v>
                </c:pt>
                <c:pt idx="16855">
                  <c:v>4</c:v>
                </c:pt>
                <c:pt idx="16856">
                  <c:v>193</c:v>
                </c:pt>
                <c:pt idx="16857">
                  <c:v>160</c:v>
                </c:pt>
                <c:pt idx="16858">
                  <c:v>619</c:v>
                </c:pt>
                <c:pt idx="16859">
                  <c:v>175</c:v>
                </c:pt>
                <c:pt idx="16860">
                  <c:v>410</c:v>
                </c:pt>
                <c:pt idx="16861">
                  <c:v>383</c:v>
                </c:pt>
                <c:pt idx="16862">
                  <c:v>156</c:v>
                </c:pt>
                <c:pt idx="16863">
                  <c:v>275</c:v>
                </c:pt>
                <c:pt idx="16864">
                  <c:v>301</c:v>
                </c:pt>
                <c:pt idx="16865">
                  <c:v>237</c:v>
                </c:pt>
                <c:pt idx="16866">
                  <c:v>309</c:v>
                </c:pt>
                <c:pt idx="16867">
                  <c:v>181</c:v>
                </c:pt>
                <c:pt idx="16868">
                  <c:v>232</c:v>
                </c:pt>
                <c:pt idx="16869">
                  <c:v>82</c:v>
                </c:pt>
                <c:pt idx="16870">
                  <c:v>537</c:v>
                </c:pt>
                <c:pt idx="16871">
                  <c:v>514</c:v>
                </c:pt>
                <c:pt idx="16872">
                  <c:v>368</c:v>
                </c:pt>
                <c:pt idx="16873">
                  <c:v>247</c:v>
                </c:pt>
                <c:pt idx="16874">
                  <c:v>306</c:v>
                </c:pt>
                <c:pt idx="16875">
                  <c:v>244</c:v>
                </c:pt>
                <c:pt idx="16876">
                  <c:v>276</c:v>
                </c:pt>
                <c:pt idx="16877">
                  <c:v>156</c:v>
                </c:pt>
                <c:pt idx="16878">
                  <c:v>146</c:v>
                </c:pt>
                <c:pt idx="16879">
                  <c:v>248</c:v>
                </c:pt>
                <c:pt idx="16880" formatCode="0.00E+00">
                  <c:v>4.8999999999999998E-3</c:v>
                </c:pt>
                <c:pt idx="16881">
                  <c:v>44</c:v>
                </c:pt>
                <c:pt idx="16882">
                  <c:v>605</c:v>
                </c:pt>
                <c:pt idx="16883">
                  <c:v>139</c:v>
                </c:pt>
                <c:pt idx="16884">
                  <c:v>224</c:v>
                </c:pt>
                <c:pt idx="16885">
                  <c:v>518</c:v>
                </c:pt>
                <c:pt idx="16886">
                  <c:v>499</c:v>
                </c:pt>
                <c:pt idx="16887">
                  <c:v>294</c:v>
                </c:pt>
                <c:pt idx="16888">
                  <c:v>175</c:v>
                </c:pt>
                <c:pt idx="16889">
                  <c:v>60</c:v>
                </c:pt>
                <c:pt idx="16890">
                  <c:v>394</c:v>
                </c:pt>
                <c:pt idx="16891">
                  <c:v>485</c:v>
                </c:pt>
                <c:pt idx="16892">
                  <c:v>474</c:v>
                </c:pt>
                <c:pt idx="16893">
                  <c:v>58</c:v>
                </c:pt>
                <c:pt idx="16894">
                  <c:v>368</c:v>
                </c:pt>
                <c:pt idx="16895">
                  <c:v>23</c:v>
                </c:pt>
                <c:pt idx="16896">
                  <c:v>375</c:v>
                </c:pt>
                <c:pt idx="16897">
                  <c:v>10</c:v>
                </c:pt>
                <c:pt idx="16898">
                  <c:v>334</c:v>
                </c:pt>
                <c:pt idx="16899">
                  <c:v>408</c:v>
                </c:pt>
                <c:pt idx="16900">
                  <c:v>579</c:v>
                </c:pt>
                <c:pt idx="16901">
                  <c:v>163</c:v>
                </c:pt>
                <c:pt idx="16902" formatCode="0.00E+00">
                  <c:v>4.8999999999999998E-3</c:v>
                </c:pt>
                <c:pt idx="16903">
                  <c:v>543</c:v>
                </c:pt>
                <c:pt idx="16904">
                  <c:v>553</c:v>
                </c:pt>
                <c:pt idx="16905">
                  <c:v>662</c:v>
                </c:pt>
                <c:pt idx="16906">
                  <c:v>586</c:v>
                </c:pt>
                <c:pt idx="16907">
                  <c:v>218</c:v>
                </c:pt>
                <c:pt idx="16908">
                  <c:v>848</c:v>
                </c:pt>
                <c:pt idx="16909">
                  <c:v>487</c:v>
                </c:pt>
                <c:pt idx="16910">
                  <c:v>34</c:v>
                </c:pt>
                <c:pt idx="16911">
                  <c:v>373</c:v>
                </c:pt>
                <c:pt idx="16912">
                  <c:v>250</c:v>
                </c:pt>
                <c:pt idx="16913">
                  <c:v>357</c:v>
                </c:pt>
                <c:pt idx="16914">
                  <c:v>284</c:v>
                </c:pt>
                <c:pt idx="16915">
                  <c:v>636</c:v>
                </c:pt>
                <c:pt idx="16916">
                  <c:v>153</c:v>
                </c:pt>
                <c:pt idx="16917">
                  <c:v>174</c:v>
                </c:pt>
                <c:pt idx="16918">
                  <c:v>139</c:v>
                </c:pt>
                <c:pt idx="16919">
                  <c:v>105</c:v>
                </c:pt>
                <c:pt idx="16920">
                  <c:v>160</c:v>
                </c:pt>
                <c:pt idx="16921">
                  <c:v>94</c:v>
                </c:pt>
                <c:pt idx="16922">
                  <c:v>393</c:v>
                </c:pt>
                <c:pt idx="16923">
                  <c:v>455</c:v>
                </c:pt>
                <c:pt idx="16924">
                  <c:v>78</c:v>
                </c:pt>
                <c:pt idx="16925">
                  <c:v>186</c:v>
                </c:pt>
                <c:pt idx="16926">
                  <c:v>3</c:v>
                </c:pt>
                <c:pt idx="16927">
                  <c:v>528</c:v>
                </c:pt>
                <c:pt idx="16928">
                  <c:v>450</c:v>
                </c:pt>
                <c:pt idx="16929">
                  <c:v>278</c:v>
                </c:pt>
                <c:pt idx="16930">
                  <c:v>498</c:v>
                </c:pt>
                <c:pt idx="16931">
                  <c:v>387</c:v>
                </c:pt>
                <c:pt idx="16932">
                  <c:v>26</c:v>
                </c:pt>
                <c:pt idx="16933">
                  <c:v>487</c:v>
                </c:pt>
                <c:pt idx="16934" formatCode="0.00E+00">
                  <c:v>4.8999999999999998E-3</c:v>
                </c:pt>
                <c:pt idx="16935">
                  <c:v>138</c:v>
                </c:pt>
                <c:pt idx="16936">
                  <c:v>148</c:v>
                </c:pt>
                <c:pt idx="16937">
                  <c:v>565</c:v>
                </c:pt>
                <c:pt idx="16938" formatCode="0.00E+00">
                  <c:v>4.8999999999999998E-3</c:v>
                </c:pt>
                <c:pt idx="16939">
                  <c:v>45</c:v>
                </c:pt>
                <c:pt idx="16940">
                  <c:v>323</c:v>
                </c:pt>
                <c:pt idx="16941">
                  <c:v>511</c:v>
                </c:pt>
                <c:pt idx="16942">
                  <c:v>579</c:v>
                </c:pt>
                <c:pt idx="16943">
                  <c:v>5</c:v>
                </c:pt>
                <c:pt idx="16944">
                  <c:v>548</c:v>
                </c:pt>
                <c:pt idx="16945">
                  <c:v>390</c:v>
                </c:pt>
                <c:pt idx="16946">
                  <c:v>642</c:v>
                </c:pt>
                <c:pt idx="16947">
                  <c:v>440</c:v>
                </c:pt>
                <c:pt idx="16948">
                  <c:v>525</c:v>
                </c:pt>
                <c:pt idx="16949">
                  <c:v>620</c:v>
                </c:pt>
                <c:pt idx="16950">
                  <c:v>343</c:v>
                </c:pt>
                <c:pt idx="16951">
                  <c:v>476</c:v>
                </c:pt>
                <c:pt idx="16952">
                  <c:v>383</c:v>
                </c:pt>
                <c:pt idx="16953">
                  <c:v>529</c:v>
                </c:pt>
                <c:pt idx="16954">
                  <c:v>214</c:v>
                </c:pt>
                <c:pt idx="16955">
                  <c:v>130</c:v>
                </c:pt>
                <c:pt idx="16956">
                  <c:v>341</c:v>
                </c:pt>
                <c:pt idx="16957">
                  <c:v>486</c:v>
                </c:pt>
                <c:pt idx="16958">
                  <c:v>105</c:v>
                </c:pt>
                <c:pt idx="16959">
                  <c:v>320</c:v>
                </c:pt>
                <c:pt idx="16960">
                  <c:v>328</c:v>
                </c:pt>
                <c:pt idx="16961">
                  <c:v>409</c:v>
                </c:pt>
                <c:pt idx="16962">
                  <c:v>326</c:v>
                </c:pt>
                <c:pt idx="16963">
                  <c:v>10</c:v>
                </c:pt>
                <c:pt idx="16964">
                  <c:v>483</c:v>
                </c:pt>
                <c:pt idx="16965">
                  <c:v>200</c:v>
                </c:pt>
                <c:pt idx="16966">
                  <c:v>318</c:v>
                </c:pt>
                <c:pt idx="16967">
                  <c:v>357</c:v>
                </c:pt>
                <c:pt idx="16968">
                  <c:v>99</c:v>
                </c:pt>
                <c:pt idx="16969">
                  <c:v>491</c:v>
                </c:pt>
                <c:pt idx="16970">
                  <c:v>360</c:v>
                </c:pt>
                <c:pt idx="16971">
                  <c:v>322</c:v>
                </c:pt>
                <c:pt idx="16972">
                  <c:v>359</c:v>
                </c:pt>
                <c:pt idx="16973">
                  <c:v>337</c:v>
                </c:pt>
                <c:pt idx="16974">
                  <c:v>70</c:v>
                </c:pt>
                <c:pt idx="16975">
                  <c:v>405</c:v>
                </c:pt>
                <c:pt idx="16976">
                  <c:v>47</c:v>
                </c:pt>
                <c:pt idx="16977">
                  <c:v>350</c:v>
                </c:pt>
                <c:pt idx="16978">
                  <c:v>422</c:v>
                </c:pt>
                <c:pt idx="16979">
                  <c:v>320</c:v>
                </c:pt>
                <c:pt idx="16980">
                  <c:v>57</c:v>
                </c:pt>
                <c:pt idx="16981">
                  <c:v>429</c:v>
                </c:pt>
                <c:pt idx="16982">
                  <c:v>358</c:v>
                </c:pt>
                <c:pt idx="16983">
                  <c:v>337</c:v>
                </c:pt>
                <c:pt idx="16984">
                  <c:v>38</c:v>
                </c:pt>
                <c:pt idx="16985">
                  <c:v>388</c:v>
                </c:pt>
                <c:pt idx="16986">
                  <c:v>342</c:v>
                </c:pt>
                <c:pt idx="16987">
                  <c:v>458</c:v>
                </c:pt>
                <c:pt idx="16988">
                  <c:v>410</c:v>
                </c:pt>
                <c:pt idx="16989">
                  <c:v>267</c:v>
                </c:pt>
                <c:pt idx="16990">
                  <c:v>654</c:v>
                </c:pt>
                <c:pt idx="16991">
                  <c:v>214</c:v>
                </c:pt>
                <c:pt idx="16992">
                  <c:v>452</c:v>
                </c:pt>
                <c:pt idx="16993">
                  <c:v>367</c:v>
                </c:pt>
                <c:pt idx="16994">
                  <c:v>503</c:v>
                </c:pt>
                <c:pt idx="16995">
                  <c:v>364</c:v>
                </c:pt>
                <c:pt idx="16996">
                  <c:v>316</c:v>
                </c:pt>
                <c:pt idx="16997">
                  <c:v>204</c:v>
                </c:pt>
                <c:pt idx="16998">
                  <c:v>360</c:v>
                </c:pt>
                <c:pt idx="16999">
                  <c:v>148</c:v>
                </c:pt>
                <c:pt idx="17000">
                  <c:v>383</c:v>
                </c:pt>
                <c:pt idx="17001">
                  <c:v>369</c:v>
                </c:pt>
                <c:pt idx="17002">
                  <c:v>391</c:v>
                </c:pt>
                <c:pt idx="17003">
                  <c:v>64</c:v>
                </c:pt>
                <c:pt idx="17004">
                  <c:v>447</c:v>
                </c:pt>
                <c:pt idx="17005">
                  <c:v>435</c:v>
                </c:pt>
                <c:pt idx="17006">
                  <c:v>496</c:v>
                </c:pt>
                <c:pt idx="17007">
                  <c:v>310</c:v>
                </c:pt>
                <c:pt idx="17008">
                  <c:v>404</c:v>
                </c:pt>
                <c:pt idx="17009">
                  <c:v>267</c:v>
                </c:pt>
                <c:pt idx="17010">
                  <c:v>503</c:v>
                </c:pt>
                <c:pt idx="17011">
                  <c:v>235</c:v>
                </c:pt>
                <c:pt idx="17012">
                  <c:v>454</c:v>
                </c:pt>
                <c:pt idx="17013">
                  <c:v>210</c:v>
                </c:pt>
                <c:pt idx="17014">
                  <c:v>285</c:v>
                </c:pt>
                <c:pt idx="17015">
                  <c:v>401</c:v>
                </c:pt>
                <c:pt idx="17016">
                  <c:v>269</c:v>
                </c:pt>
                <c:pt idx="17017">
                  <c:v>370</c:v>
                </c:pt>
                <c:pt idx="17018">
                  <c:v>269</c:v>
                </c:pt>
                <c:pt idx="17019">
                  <c:v>131</c:v>
                </c:pt>
                <c:pt idx="17020">
                  <c:v>353</c:v>
                </c:pt>
                <c:pt idx="17021">
                  <c:v>176</c:v>
                </c:pt>
                <c:pt idx="17022">
                  <c:v>360</c:v>
                </c:pt>
                <c:pt idx="17023">
                  <c:v>300</c:v>
                </c:pt>
                <c:pt idx="17024">
                  <c:v>370</c:v>
                </c:pt>
                <c:pt idx="17025">
                  <c:v>417</c:v>
                </c:pt>
                <c:pt idx="17026">
                  <c:v>442</c:v>
                </c:pt>
                <c:pt idx="17027">
                  <c:v>310</c:v>
                </c:pt>
                <c:pt idx="17028">
                  <c:v>295</c:v>
                </c:pt>
                <c:pt idx="17029">
                  <c:v>158</c:v>
                </c:pt>
                <c:pt idx="17030">
                  <c:v>379</c:v>
                </c:pt>
                <c:pt idx="17031">
                  <c:v>80</c:v>
                </c:pt>
                <c:pt idx="17032">
                  <c:v>252</c:v>
                </c:pt>
                <c:pt idx="17033">
                  <c:v>277</c:v>
                </c:pt>
                <c:pt idx="17034">
                  <c:v>418</c:v>
                </c:pt>
                <c:pt idx="17035">
                  <c:v>98</c:v>
                </c:pt>
                <c:pt idx="17036">
                  <c:v>452</c:v>
                </c:pt>
                <c:pt idx="17037">
                  <c:v>254</c:v>
                </c:pt>
                <c:pt idx="17038">
                  <c:v>447</c:v>
                </c:pt>
                <c:pt idx="17039">
                  <c:v>538</c:v>
                </c:pt>
                <c:pt idx="17040">
                  <c:v>515</c:v>
                </c:pt>
                <c:pt idx="17041">
                  <c:v>396</c:v>
                </c:pt>
                <c:pt idx="17042">
                  <c:v>96</c:v>
                </c:pt>
                <c:pt idx="17043">
                  <c:v>160</c:v>
                </c:pt>
                <c:pt idx="17044">
                  <c:v>511</c:v>
                </c:pt>
                <c:pt idx="17045">
                  <c:v>365</c:v>
                </c:pt>
                <c:pt idx="17046">
                  <c:v>297</c:v>
                </c:pt>
                <c:pt idx="17047">
                  <c:v>373</c:v>
                </c:pt>
                <c:pt idx="17048">
                  <c:v>316</c:v>
                </c:pt>
                <c:pt idx="17049">
                  <c:v>39</c:v>
                </c:pt>
                <c:pt idx="17050">
                  <c:v>337</c:v>
                </c:pt>
                <c:pt idx="17051">
                  <c:v>681</c:v>
                </c:pt>
                <c:pt idx="17052">
                  <c:v>240</c:v>
                </c:pt>
                <c:pt idx="17053">
                  <c:v>313</c:v>
                </c:pt>
                <c:pt idx="17054">
                  <c:v>441</c:v>
                </c:pt>
                <c:pt idx="17055">
                  <c:v>353</c:v>
                </c:pt>
                <c:pt idx="17056">
                  <c:v>575</c:v>
                </c:pt>
                <c:pt idx="17057">
                  <c:v>281</c:v>
                </c:pt>
                <c:pt idx="17058">
                  <c:v>61</c:v>
                </c:pt>
                <c:pt idx="17059">
                  <c:v>112</c:v>
                </c:pt>
                <c:pt idx="17060">
                  <c:v>348</c:v>
                </c:pt>
                <c:pt idx="17061">
                  <c:v>354</c:v>
                </c:pt>
                <c:pt idx="17062">
                  <c:v>229</c:v>
                </c:pt>
                <c:pt idx="17063">
                  <c:v>336</c:v>
                </c:pt>
                <c:pt idx="17064">
                  <c:v>370</c:v>
                </c:pt>
                <c:pt idx="17065">
                  <c:v>287</c:v>
                </c:pt>
                <c:pt idx="17066">
                  <c:v>306</c:v>
                </c:pt>
                <c:pt idx="17067">
                  <c:v>353</c:v>
                </c:pt>
                <c:pt idx="17068">
                  <c:v>300</c:v>
                </c:pt>
                <c:pt idx="17069">
                  <c:v>291</c:v>
                </c:pt>
                <c:pt idx="17070">
                  <c:v>360</c:v>
                </c:pt>
                <c:pt idx="17071">
                  <c:v>150</c:v>
                </c:pt>
                <c:pt idx="17072" formatCode="0.00E+00">
                  <c:v>4.8999999999999998E-3</c:v>
                </c:pt>
                <c:pt idx="17073">
                  <c:v>865</c:v>
                </c:pt>
                <c:pt idx="17074">
                  <c:v>15</c:v>
                </c:pt>
                <c:pt idx="17075">
                  <c:v>26</c:v>
                </c:pt>
                <c:pt idx="17076">
                  <c:v>7</c:v>
                </c:pt>
                <c:pt idx="17077">
                  <c:v>272</c:v>
                </c:pt>
                <c:pt idx="17078">
                  <c:v>355</c:v>
                </c:pt>
                <c:pt idx="17079">
                  <c:v>145</c:v>
                </c:pt>
                <c:pt idx="17080" formatCode="0.00E+00">
                  <c:v>4.8999999999999998E-3</c:v>
                </c:pt>
                <c:pt idx="17081">
                  <c:v>463</c:v>
                </c:pt>
                <c:pt idx="17082">
                  <c:v>466</c:v>
                </c:pt>
                <c:pt idx="17083">
                  <c:v>293</c:v>
                </c:pt>
                <c:pt idx="17084" formatCode="0.00E+00">
                  <c:v>4.8999999999999998E-3</c:v>
                </c:pt>
                <c:pt idx="17085">
                  <c:v>73</c:v>
                </c:pt>
                <c:pt idx="17086">
                  <c:v>557</c:v>
                </c:pt>
                <c:pt idx="17087">
                  <c:v>256</c:v>
                </c:pt>
                <c:pt idx="17088">
                  <c:v>519</c:v>
                </c:pt>
                <c:pt idx="17089">
                  <c:v>510</c:v>
                </c:pt>
                <c:pt idx="17090">
                  <c:v>322</c:v>
                </c:pt>
                <c:pt idx="17091">
                  <c:v>631</c:v>
                </c:pt>
                <c:pt idx="17092">
                  <c:v>181</c:v>
                </c:pt>
                <c:pt idx="17093">
                  <c:v>336</c:v>
                </c:pt>
                <c:pt idx="17094">
                  <c:v>489</c:v>
                </c:pt>
                <c:pt idx="17095">
                  <c:v>230</c:v>
                </c:pt>
                <c:pt idx="17096">
                  <c:v>679</c:v>
                </c:pt>
                <c:pt idx="17097">
                  <c:v>138</c:v>
                </c:pt>
                <c:pt idx="17098">
                  <c:v>633</c:v>
                </c:pt>
                <c:pt idx="17099">
                  <c:v>411</c:v>
                </c:pt>
                <c:pt idx="17100">
                  <c:v>623</c:v>
                </c:pt>
                <c:pt idx="17101">
                  <c:v>290</c:v>
                </c:pt>
                <c:pt idx="17102">
                  <c:v>433</c:v>
                </c:pt>
                <c:pt idx="17103">
                  <c:v>319</c:v>
                </c:pt>
                <c:pt idx="17104">
                  <c:v>659</c:v>
                </c:pt>
                <c:pt idx="17105">
                  <c:v>341</c:v>
                </c:pt>
                <c:pt idx="17106">
                  <c:v>408</c:v>
                </c:pt>
                <c:pt idx="17107">
                  <c:v>600</c:v>
                </c:pt>
                <c:pt idx="17108">
                  <c:v>457</c:v>
                </c:pt>
                <c:pt idx="17109">
                  <c:v>313</c:v>
                </c:pt>
                <c:pt idx="17110">
                  <c:v>260</c:v>
                </c:pt>
                <c:pt idx="17111">
                  <c:v>121</c:v>
                </c:pt>
                <c:pt idx="17112">
                  <c:v>67</c:v>
                </c:pt>
                <c:pt idx="17113" formatCode="0.00E+00">
                  <c:v>4.8999999999999998E-3</c:v>
                </c:pt>
                <c:pt idx="17114">
                  <c:v>621</c:v>
                </c:pt>
                <c:pt idx="17115" formatCode="0.00E+00">
                  <c:v>4.8999999999999998E-3</c:v>
                </c:pt>
                <c:pt idx="17116">
                  <c:v>472</c:v>
                </c:pt>
                <c:pt idx="17117">
                  <c:v>380</c:v>
                </c:pt>
                <c:pt idx="17118">
                  <c:v>719</c:v>
                </c:pt>
                <c:pt idx="17119">
                  <c:v>668</c:v>
                </c:pt>
                <c:pt idx="17120">
                  <c:v>243</c:v>
                </c:pt>
                <c:pt idx="17121" formatCode="0.00E+00">
                  <c:v>4.8999999999999998E-3</c:v>
                </c:pt>
                <c:pt idx="17122">
                  <c:v>366</c:v>
                </c:pt>
                <c:pt idx="17123">
                  <c:v>505</c:v>
                </c:pt>
                <c:pt idx="17124">
                  <c:v>246</c:v>
                </c:pt>
                <c:pt idx="17125">
                  <c:v>298</c:v>
                </c:pt>
                <c:pt idx="17126">
                  <c:v>405</c:v>
                </c:pt>
                <c:pt idx="17127">
                  <c:v>290</c:v>
                </c:pt>
                <c:pt idx="17128">
                  <c:v>396</c:v>
                </c:pt>
                <c:pt idx="17129">
                  <c:v>518</c:v>
                </c:pt>
                <c:pt idx="17130">
                  <c:v>212</c:v>
                </c:pt>
                <c:pt idx="17131">
                  <c:v>240</c:v>
                </c:pt>
                <c:pt idx="17132">
                  <c:v>463</c:v>
                </c:pt>
                <c:pt idx="17133">
                  <c:v>179</c:v>
                </c:pt>
                <c:pt idx="17134">
                  <c:v>147</c:v>
                </c:pt>
                <c:pt idx="17135">
                  <c:v>253</c:v>
                </c:pt>
                <c:pt idx="17136">
                  <c:v>542</c:v>
                </c:pt>
                <c:pt idx="17137">
                  <c:v>292</c:v>
                </c:pt>
                <c:pt idx="17138">
                  <c:v>465</c:v>
                </c:pt>
                <c:pt idx="17139">
                  <c:v>157</c:v>
                </c:pt>
                <c:pt idx="17140">
                  <c:v>5</c:v>
                </c:pt>
                <c:pt idx="17141">
                  <c:v>413</c:v>
                </c:pt>
                <c:pt idx="17142">
                  <c:v>276</c:v>
                </c:pt>
                <c:pt idx="17143">
                  <c:v>379</c:v>
                </c:pt>
                <c:pt idx="17144">
                  <c:v>114</c:v>
                </c:pt>
                <c:pt idx="17145">
                  <c:v>393</c:v>
                </c:pt>
                <c:pt idx="17146">
                  <c:v>36</c:v>
                </c:pt>
                <c:pt idx="17147">
                  <c:v>489</c:v>
                </c:pt>
                <c:pt idx="17148">
                  <c:v>142</c:v>
                </c:pt>
                <c:pt idx="17149">
                  <c:v>432</c:v>
                </c:pt>
                <c:pt idx="17150">
                  <c:v>240</c:v>
                </c:pt>
                <c:pt idx="17151">
                  <c:v>191</c:v>
                </c:pt>
                <c:pt idx="17152">
                  <c:v>440</c:v>
                </c:pt>
                <c:pt idx="17153">
                  <c:v>387</c:v>
                </c:pt>
                <c:pt idx="17154">
                  <c:v>74</c:v>
                </c:pt>
                <c:pt idx="17155">
                  <c:v>125</c:v>
                </c:pt>
                <c:pt idx="17156">
                  <c:v>222</c:v>
                </c:pt>
                <c:pt idx="17157">
                  <c:v>565</c:v>
                </c:pt>
                <c:pt idx="17158">
                  <c:v>496</c:v>
                </c:pt>
                <c:pt idx="17159">
                  <c:v>20</c:v>
                </c:pt>
                <c:pt idx="17160" formatCode="0.00E+00">
                  <c:v>4.8999999999999998E-3</c:v>
                </c:pt>
                <c:pt idx="17161">
                  <c:v>115</c:v>
                </c:pt>
                <c:pt idx="17162">
                  <c:v>229</c:v>
                </c:pt>
                <c:pt idx="17163">
                  <c:v>374</c:v>
                </c:pt>
                <c:pt idx="17164">
                  <c:v>376</c:v>
                </c:pt>
                <c:pt idx="17165">
                  <c:v>222</c:v>
                </c:pt>
                <c:pt idx="17166">
                  <c:v>249</c:v>
                </c:pt>
                <c:pt idx="17167">
                  <c:v>463</c:v>
                </c:pt>
                <c:pt idx="17168">
                  <c:v>746</c:v>
                </c:pt>
                <c:pt idx="17169">
                  <c:v>280</c:v>
                </c:pt>
                <c:pt idx="17170">
                  <c:v>393</c:v>
                </c:pt>
                <c:pt idx="17171">
                  <c:v>354</c:v>
                </c:pt>
                <c:pt idx="17172">
                  <c:v>325</c:v>
                </c:pt>
                <c:pt idx="17173">
                  <c:v>439</c:v>
                </c:pt>
                <c:pt idx="17174">
                  <c:v>448</c:v>
                </c:pt>
                <c:pt idx="17175">
                  <c:v>109</c:v>
                </c:pt>
                <c:pt idx="17176">
                  <c:v>448</c:v>
                </c:pt>
                <c:pt idx="17177">
                  <c:v>384</c:v>
                </c:pt>
                <c:pt idx="17178">
                  <c:v>400</c:v>
                </c:pt>
                <c:pt idx="17179">
                  <c:v>301</c:v>
                </c:pt>
                <c:pt idx="17180">
                  <c:v>474</c:v>
                </c:pt>
                <c:pt idx="17181">
                  <c:v>444</c:v>
                </c:pt>
                <c:pt idx="17182">
                  <c:v>651</c:v>
                </c:pt>
                <c:pt idx="17183">
                  <c:v>632</c:v>
                </c:pt>
                <c:pt idx="17184">
                  <c:v>381</c:v>
                </c:pt>
                <c:pt idx="17185">
                  <c:v>330</c:v>
                </c:pt>
                <c:pt idx="17186">
                  <c:v>433</c:v>
                </c:pt>
                <c:pt idx="17187">
                  <c:v>303</c:v>
                </c:pt>
                <c:pt idx="17188">
                  <c:v>364</c:v>
                </c:pt>
                <c:pt idx="17189">
                  <c:v>379</c:v>
                </c:pt>
                <c:pt idx="17190">
                  <c:v>712</c:v>
                </c:pt>
                <c:pt idx="17191">
                  <c:v>225</c:v>
                </c:pt>
                <c:pt idx="17192">
                  <c:v>154</c:v>
                </c:pt>
                <c:pt idx="17193">
                  <c:v>310</c:v>
                </c:pt>
                <c:pt idx="17194">
                  <c:v>461</c:v>
                </c:pt>
                <c:pt idx="17195">
                  <c:v>348</c:v>
                </c:pt>
                <c:pt idx="17196">
                  <c:v>676</c:v>
                </c:pt>
                <c:pt idx="17197">
                  <c:v>11</c:v>
                </c:pt>
                <c:pt idx="17198" formatCode="0.00E+00">
                  <c:v>4.8999999999999998E-3</c:v>
                </c:pt>
                <c:pt idx="17199">
                  <c:v>324</c:v>
                </c:pt>
                <c:pt idx="17200">
                  <c:v>238</c:v>
                </c:pt>
                <c:pt idx="17201">
                  <c:v>219</c:v>
                </c:pt>
                <c:pt idx="17202">
                  <c:v>419</c:v>
                </c:pt>
                <c:pt idx="17203">
                  <c:v>469</c:v>
                </c:pt>
                <c:pt idx="17204">
                  <c:v>87</c:v>
                </c:pt>
                <c:pt idx="17205">
                  <c:v>572</c:v>
                </c:pt>
                <c:pt idx="17206">
                  <c:v>392</c:v>
                </c:pt>
                <c:pt idx="17207">
                  <c:v>334</c:v>
                </c:pt>
                <c:pt idx="17208" formatCode="0.00E+00">
                  <c:v>4.8999999999999998E-3</c:v>
                </c:pt>
                <c:pt idx="17209">
                  <c:v>363</c:v>
                </c:pt>
                <c:pt idx="17210">
                  <c:v>363</c:v>
                </c:pt>
                <c:pt idx="17211">
                  <c:v>408</c:v>
                </c:pt>
                <c:pt idx="17212">
                  <c:v>403</c:v>
                </c:pt>
                <c:pt idx="17213">
                  <c:v>300</c:v>
                </c:pt>
                <c:pt idx="17214">
                  <c:v>443</c:v>
                </c:pt>
                <c:pt idx="17215">
                  <c:v>378</c:v>
                </c:pt>
                <c:pt idx="17216">
                  <c:v>339</c:v>
                </c:pt>
                <c:pt idx="17217">
                  <c:v>449</c:v>
                </c:pt>
                <c:pt idx="17218">
                  <c:v>499</c:v>
                </c:pt>
                <c:pt idx="17219">
                  <c:v>395</c:v>
                </c:pt>
                <c:pt idx="17220">
                  <c:v>395</c:v>
                </c:pt>
                <c:pt idx="17221">
                  <c:v>356</c:v>
                </c:pt>
                <c:pt idx="17222">
                  <c:v>635</c:v>
                </c:pt>
                <c:pt idx="17223">
                  <c:v>286</c:v>
                </c:pt>
                <c:pt idx="17224">
                  <c:v>334</c:v>
                </c:pt>
                <c:pt idx="17225" formatCode="0.00E+00">
                  <c:v>4.8999999999999998E-3</c:v>
                </c:pt>
                <c:pt idx="17226">
                  <c:v>514</c:v>
                </c:pt>
                <c:pt idx="17227">
                  <c:v>319</c:v>
                </c:pt>
                <c:pt idx="17228">
                  <c:v>217</c:v>
                </c:pt>
                <c:pt idx="17229">
                  <c:v>439</c:v>
                </c:pt>
                <c:pt idx="17230">
                  <c:v>695</c:v>
                </c:pt>
                <c:pt idx="17231">
                  <c:v>23</c:v>
                </c:pt>
                <c:pt idx="17232">
                  <c:v>509</c:v>
                </c:pt>
                <c:pt idx="17233">
                  <c:v>58</c:v>
                </c:pt>
                <c:pt idx="17234">
                  <c:v>468</c:v>
                </c:pt>
                <c:pt idx="17235">
                  <c:v>307</c:v>
                </c:pt>
                <c:pt idx="17236">
                  <c:v>76</c:v>
                </c:pt>
                <c:pt idx="17237">
                  <c:v>401</c:v>
                </c:pt>
                <c:pt idx="17238">
                  <c:v>389</c:v>
                </c:pt>
                <c:pt idx="17239">
                  <c:v>365</c:v>
                </c:pt>
                <c:pt idx="17240">
                  <c:v>178</c:v>
                </c:pt>
                <c:pt idx="17241">
                  <c:v>404</c:v>
                </c:pt>
                <c:pt idx="17242">
                  <c:v>67</c:v>
                </c:pt>
                <c:pt idx="17243">
                  <c:v>478</c:v>
                </c:pt>
                <c:pt idx="17244">
                  <c:v>212</c:v>
                </c:pt>
                <c:pt idx="17245">
                  <c:v>85</c:v>
                </c:pt>
                <c:pt idx="17246">
                  <c:v>453</c:v>
                </c:pt>
                <c:pt idx="17247">
                  <c:v>504</c:v>
                </c:pt>
                <c:pt idx="17248">
                  <c:v>233</c:v>
                </c:pt>
                <c:pt idx="17249">
                  <c:v>249</c:v>
                </c:pt>
                <c:pt idx="17250">
                  <c:v>149</c:v>
                </c:pt>
                <c:pt idx="17251">
                  <c:v>329</c:v>
                </c:pt>
                <c:pt idx="17252">
                  <c:v>70</c:v>
                </c:pt>
                <c:pt idx="17253">
                  <c:v>287</c:v>
                </c:pt>
                <c:pt idx="17254">
                  <c:v>204</c:v>
                </c:pt>
                <c:pt idx="17255">
                  <c:v>322</c:v>
                </c:pt>
                <c:pt idx="17256">
                  <c:v>445</c:v>
                </c:pt>
                <c:pt idx="17257">
                  <c:v>369</c:v>
                </c:pt>
                <c:pt idx="17258">
                  <c:v>317</c:v>
                </c:pt>
                <c:pt idx="17259">
                  <c:v>316</c:v>
                </c:pt>
                <c:pt idx="17260">
                  <c:v>637</c:v>
                </c:pt>
                <c:pt idx="17261">
                  <c:v>63</c:v>
                </c:pt>
                <c:pt idx="17262">
                  <c:v>455</c:v>
                </c:pt>
                <c:pt idx="17263">
                  <c:v>225</c:v>
                </c:pt>
                <c:pt idx="17264">
                  <c:v>549</c:v>
                </c:pt>
                <c:pt idx="17265">
                  <c:v>443</c:v>
                </c:pt>
                <c:pt idx="17266">
                  <c:v>226</c:v>
                </c:pt>
                <c:pt idx="17267">
                  <c:v>157</c:v>
                </c:pt>
                <c:pt idx="17268">
                  <c:v>310</c:v>
                </c:pt>
                <c:pt idx="17269">
                  <c:v>385</c:v>
                </c:pt>
                <c:pt idx="17270">
                  <c:v>391</c:v>
                </c:pt>
                <c:pt idx="17271">
                  <c:v>279</c:v>
                </c:pt>
                <c:pt idx="17272">
                  <c:v>416</c:v>
                </c:pt>
                <c:pt idx="17273">
                  <c:v>94</c:v>
                </c:pt>
                <c:pt idx="17274">
                  <c:v>440</c:v>
                </c:pt>
                <c:pt idx="17275">
                  <c:v>523</c:v>
                </c:pt>
                <c:pt idx="17276">
                  <c:v>165</c:v>
                </c:pt>
                <c:pt idx="17277" formatCode="0.00E+00">
                  <c:v>4.8999999999999998E-3</c:v>
                </c:pt>
                <c:pt idx="17278">
                  <c:v>11</c:v>
                </c:pt>
                <c:pt idx="17279">
                  <c:v>115</c:v>
                </c:pt>
                <c:pt idx="17280">
                  <c:v>294</c:v>
                </c:pt>
                <c:pt idx="17281">
                  <c:v>472</c:v>
                </c:pt>
                <c:pt idx="17282">
                  <c:v>491</c:v>
                </c:pt>
                <c:pt idx="17283">
                  <c:v>452</c:v>
                </c:pt>
                <c:pt idx="17284">
                  <c:v>278</c:v>
                </c:pt>
                <c:pt idx="17285">
                  <c:v>598</c:v>
                </c:pt>
                <c:pt idx="17286">
                  <c:v>470</c:v>
                </c:pt>
                <c:pt idx="17287">
                  <c:v>500</c:v>
                </c:pt>
                <c:pt idx="17288">
                  <c:v>263</c:v>
                </c:pt>
                <c:pt idx="17289">
                  <c:v>293</c:v>
                </c:pt>
                <c:pt idx="17290">
                  <c:v>411</c:v>
                </c:pt>
                <c:pt idx="17291">
                  <c:v>309</c:v>
                </c:pt>
                <c:pt idx="17292">
                  <c:v>424</c:v>
                </c:pt>
                <c:pt idx="17293">
                  <c:v>568</c:v>
                </c:pt>
                <c:pt idx="17294">
                  <c:v>503</c:v>
                </c:pt>
                <c:pt idx="17295">
                  <c:v>594</c:v>
                </c:pt>
                <c:pt idx="17296">
                  <c:v>412</c:v>
                </c:pt>
                <c:pt idx="17297">
                  <c:v>82</c:v>
                </c:pt>
                <c:pt idx="17298">
                  <c:v>369</c:v>
                </c:pt>
                <c:pt idx="17299">
                  <c:v>116</c:v>
                </c:pt>
                <c:pt idx="17300">
                  <c:v>463</c:v>
                </c:pt>
                <c:pt idx="17301">
                  <c:v>48</c:v>
                </c:pt>
                <c:pt idx="17302">
                  <c:v>264</c:v>
                </c:pt>
                <c:pt idx="17303">
                  <c:v>176</c:v>
                </c:pt>
                <c:pt idx="17304">
                  <c:v>309</c:v>
                </c:pt>
                <c:pt idx="17305">
                  <c:v>569</c:v>
                </c:pt>
                <c:pt idx="17306">
                  <c:v>265</c:v>
                </c:pt>
                <c:pt idx="17307">
                  <c:v>464</c:v>
                </c:pt>
                <c:pt idx="17308">
                  <c:v>400</c:v>
                </c:pt>
                <c:pt idx="17309">
                  <c:v>535</c:v>
                </c:pt>
                <c:pt idx="17310">
                  <c:v>329</c:v>
                </c:pt>
                <c:pt idx="17311">
                  <c:v>211</c:v>
                </c:pt>
                <c:pt idx="17312">
                  <c:v>574</c:v>
                </c:pt>
                <c:pt idx="17313">
                  <c:v>34</c:v>
                </c:pt>
                <c:pt idx="17314">
                  <c:v>517</c:v>
                </c:pt>
                <c:pt idx="17315">
                  <c:v>421</c:v>
                </c:pt>
                <c:pt idx="17316">
                  <c:v>443</c:v>
                </c:pt>
                <c:pt idx="17317">
                  <c:v>498</c:v>
                </c:pt>
                <c:pt idx="17318">
                  <c:v>246</c:v>
                </c:pt>
                <c:pt idx="17319">
                  <c:v>334</c:v>
                </c:pt>
                <c:pt idx="17320">
                  <c:v>345</c:v>
                </c:pt>
                <c:pt idx="17321">
                  <c:v>433</c:v>
                </c:pt>
                <c:pt idx="17322">
                  <c:v>353</c:v>
                </c:pt>
                <c:pt idx="17323">
                  <c:v>198</c:v>
                </c:pt>
                <c:pt idx="17324">
                  <c:v>418</c:v>
                </c:pt>
                <c:pt idx="17325">
                  <c:v>369</c:v>
                </c:pt>
                <c:pt idx="17326">
                  <c:v>305</c:v>
                </c:pt>
                <c:pt idx="17327">
                  <c:v>397</c:v>
                </c:pt>
                <c:pt idx="17328">
                  <c:v>267</c:v>
                </c:pt>
                <c:pt idx="17329">
                  <c:v>538</c:v>
                </c:pt>
                <c:pt idx="17330">
                  <c:v>271</c:v>
                </c:pt>
                <c:pt idx="17331">
                  <c:v>418</c:v>
                </c:pt>
                <c:pt idx="17332">
                  <c:v>350</c:v>
                </c:pt>
                <c:pt idx="17333">
                  <c:v>423</c:v>
                </c:pt>
                <c:pt idx="17334">
                  <c:v>449</c:v>
                </c:pt>
                <c:pt idx="17335">
                  <c:v>408</c:v>
                </c:pt>
                <c:pt idx="17336">
                  <c:v>337</c:v>
                </c:pt>
                <c:pt idx="17337">
                  <c:v>363</c:v>
                </c:pt>
                <c:pt idx="17338">
                  <c:v>324</c:v>
                </c:pt>
                <c:pt idx="17339">
                  <c:v>452</c:v>
                </c:pt>
                <c:pt idx="17340">
                  <c:v>532</c:v>
                </c:pt>
                <c:pt idx="17341">
                  <c:v>399</c:v>
                </c:pt>
                <c:pt idx="17342">
                  <c:v>361</c:v>
                </c:pt>
                <c:pt idx="17343">
                  <c:v>371</c:v>
                </c:pt>
                <c:pt idx="17344">
                  <c:v>404</c:v>
                </c:pt>
                <c:pt idx="17345">
                  <c:v>198</c:v>
                </c:pt>
                <c:pt idx="17346">
                  <c:v>301</c:v>
                </c:pt>
                <c:pt idx="17347">
                  <c:v>315</c:v>
                </c:pt>
                <c:pt idx="17348">
                  <c:v>381</c:v>
                </c:pt>
                <c:pt idx="17349">
                  <c:v>498</c:v>
                </c:pt>
                <c:pt idx="17350">
                  <c:v>368</c:v>
                </c:pt>
                <c:pt idx="17351">
                  <c:v>310</c:v>
                </c:pt>
                <c:pt idx="17352">
                  <c:v>268</c:v>
                </c:pt>
                <c:pt idx="17353">
                  <c:v>329</c:v>
                </c:pt>
                <c:pt idx="17354">
                  <c:v>297</c:v>
                </c:pt>
                <c:pt idx="17355">
                  <c:v>301</c:v>
                </c:pt>
                <c:pt idx="17356">
                  <c:v>300</c:v>
                </c:pt>
                <c:pt idx="17357">
                  <c:v>235</c:v>
                </c:pt>
                <c:pt idx="17358">
                  <c:v>375</c:v>
                </c:pt>
                <c:pt idx="17359">
                  <c:v>425</c:v>
                </c:pt>
                <c:pt idx="17360">
                  <c:v>371</c:v>
                </c:pt>
                <c:pt idx="17361">
                  <c:v>400</c:v>
                </c:pt>
                <c:pt idx="17362">
                  <c:v>285</c:v>
                </c:pt>
                <c:pt idx="17363">
                  <c:v>612</c:v>
                </c:pt>
                <c:pt idx="17364">
                  <c:v>426</c:v>
                </c:pt>
                <c:pt idx="17365">
                  <c:v>386</c:v>
                </c:pt>
                <c:pt idx="17366">
                  <c:v>335</c:v>
                </c:pt>
                <c:pt idx="17367">
                  <c:v>552</c:v>
                </c:pt>
                <c:pt idx="17368">
                  <c:v>414</c:v>
                </c:pt>
                <c:pt idx="17369">
                  <c:v>445</c:v>
                </c:pt>
                <c:pt idx="17370">
                  <c:v>209</c:v>
                </c:pt>
                <c:pt idx="17371">
                  <c:v>459</c:v>
                </c:pt>
                <c:pt idx="17372">
                  <c:v>307</c:v>
                </c:pt>
                <c:pt idx="17373">
                  <c:v>415</c:v>
                </c:pt>
                <c:pt idx="17374">
                  <c:v>612</c:v>
                </c:pt>
                <c:pt idx="17375">
                  <c:v>381</c:v>
                </c:pt>
                <c:pt idx="17376">
                  <c:v>108</c:v>
                </c:pt>
                <c:pt idx="17377">
                  <c:v>436</c:v>
                </c:pt>
                <c:pt idx="17378">
                  <c:v>345</c:v>
                </c:pt>
                <c:pt idx="17379">
                  <c:v>527</c:v>
                </c:pt>
                <c:pt idx="17380">
                  <c:v>86</c:v>
                </c:pt>
                <c:pt idx="17381">
                  <c:v>271</c:v>
                </c:pt>
                <c:pt idx="17382">
                  <c:v>429</c:v>
                </c:pt>
                <c:pt idx="17383">
                  <c:v>337</c:v>
                </c:pt>
                <c:pt idx="17384">
                  <c:v>124</c:v>
                </c:pt>
                <c:pt idx="17385">
                  <c:v>414</c:v>
                </c:pt>
                <c:pt idx="17386">
                  <c:v>444</c:v>
                </c:pt>
                <c:pt idx="17387">
                  <c:v>307</c:v>
                </c:pt>
                <c:pt idx="17388">
                  <c:v>327</c:v>
                </c:pt>
                <c:pt idx="17389">
                  <c:v>422</c:v>
                </c:pt>
                <c:pt idx="17390">
                  <c:v>112</c:v>
                </c:pt>
                <c:pt idx="17391">
                  <c:v>367</c:v>
                </c:pt>
                <c:pt idx="17392">
                  <c:v>370</c:v>
                </c:pt>
                <c:pt idx="17393">
                  <c:v>301</c:v>
                </c:pt>
                <c:pt idx="17394">
                  <c:v>361</c:v>
                </c:pt>
                <c:pt idx="17395">
                  <c:v>270</c:v>
                </c:pt>
                <c:pt idx="17396">
                  <c:v>352</c:v>
                </c:pt>
                <c:pt idx="17397">
                  <c:v>371</c:v>
                </c:pt>
                <c:pt idx="17398">
                  <c:v>489</c:v>
                </c:pt>
                <c:pt idx="17399">
                  <c:v>87</c:v>
                </c:pt>
                <c:pt idx="17400">
                  <c:v>241</c:v>
                </c:pt>
                <c:pt idx="17401">
                  <c:v>575</c:v>
                </c:pt>
                <c:pt idx="17402">
                  <c:v>748</c:v>
                </c:pt>
                <c:pt idx="17403">
                  <c:v>430</c:v>
                </c:pt>
                <c:pt idx="17404">
                  <c:v>362</c:v>
                </c:pt>
                <c:pt idx="17405">
                  <c:v>488</c:v>
                </c:pt>
                <c:pt idx="17406">
                  <c:v>509</c:v>
                </c:pt>
                <c:pt idx="17407">
                  <c:v>204</c:v>
                </c:pt>
                <c:pt idx="17408">
                  <c:v>458</c:v>
                </c:pt>
                <c:pt idx="17409">
                  <c:v>219</c:v>
                </c:pt>
                <c:pt idx="17410">
                  <c:v>780</c:v>
                </c:pt>
                <c:pt idx="17411">
                  <c:v>491</c:v>
                </c:pt>
                <c:pt idx="17412">
                  <c:v>421</c:v>
                </c:pt>
                <c:pt idx="17413">
                  <c:v>507</c:v>
                </c:pt>
                <c:pt idx="17414">
                  <c:v>10</c:v>
                </c:pt>
                <c:pt idx="17415">
                  <c:v>431</c:v>
                </c:pt>
                <c:pt idx="17416">
                  <c:v>315</c:v>
                </c:pt>
                <c:pt idx="17417">
                  <c:v>415</c:v>
                </c:pt>
                <c:pt idx="17418" formatCode="0.00E+00">
                  <c:v>4.8999999999999998E-3</c:v>
                </c:pt>
                <c:pt idx="17419">
                  <c:v>497</c:v>
                </c:pt>
                <c:pt idx="17420">
                  <c:v>353</c:v>
                </c:pt>
                <c:pt idx="17421">
                  <c:v>327</c:v>
                </c:pt>
                <c:pt idx="17422">
                  <c:v>315</c:v>
                </c:pt>
                <c:pt idx="17423">
                  <c:v>313</c:v>
                </c:pt>
                <c:pt idx="17424">
                  <c:v>373</c:v>
                </c:pt>
                <c:pt idx="17425">
                  <c:v>453</c:v>
                </c:pt>
                <c:pt idx="17426">
                  <c:v>280</c:v>
                </c:pt>
                <c:pt idx="17427">
                  <c:v>298</c:v>
                </c:pt>
                <c:pt idx="17428">
                  <c:v>141</c:v>
                </c:pt>
                <c:pt idx="17429">
                  <c:v>218</c:v>
                </c:pt>
                <c:pt idx="17430">
                  <c:v>199</c:v>
                </c:pt>
                <c:pt idx="17431">
                  <c:v>346</c:v>
                </c:pt>
                <c:pt idx="17432">
                  <c:v>300</c:v>
                </c:pt>
                <c:pt idx="17433">
                  <c:v>259</c:v>
                </c:pt>
                <c:pt idx="17434">
                  <c:v>451</c:v>
                </c:pt>
                <c:pt idx="17435">
                  <c:v>402</c:v>
                </c:pt>
                <c:pt idx="17436">
                  <c:v>316</c:v>
                </c:pt>
                <c:pt idx="17437">
                  <c:v>433</c:v>
                </c:pt>
                <c:pt idx="17438">
                  <c:v>252</c:v>
                </c:pt>
                <c:pt idx="17439">
                  <c:v>314</c:v>
                </c:pt>
                <c:pt idx="17440">
                  <c:v>428</c:v>
                </c:pt>
                <c:pt idx="17441">
                  <c:v>326</c:v>
                </c:pt>
                <c:pt idx="17442">
                  <c:v>445</c:v>
                </c:pt>
                <c:pt idx="17443">
                  <c:v>367</c:v>
                </c:pt>
                <c:pt idx="17444">
                  <c:v>342</c:v>
                </c:pt>
                <c:pt idx="17445">
                  <c:v>487</c:v>
                </c:pt>
                <c:pt idx="17446">
                  <c:v>474</c:v>
                </c:pt>
                <c:pt idx="17447">
                  <c:v>323</c:v>
                </c:pt>
                <c:pt idx="17448">
                  <c:v>449</c:v>
                </c:pt>
                <c:pt idx="17449">
                  <c:v>356</c:v>
                </c:pt>
                <c:pt idx="17450">
                  <c:v>397</c:v>
                </c:pt>
                <c:pt idx="17451">
                  <c:v>435</c:v>
                </c:pt>
                <c:pt idx="17452">
                  <c:v>362</c:v>
                </c:pt>
                <c:pt idx="17453">
                  <c:v>363</c:v>
                </c:pt>
                <c:pt idx="17454">
                  <c:v>381</c:v>
                </c:pt>
                <c:pt idx="17455">
                  <c:v>600</c:v>
                </c:pt>
                <c:pt idx="17456">
                  <c:v>304</c:v>
                </c:pt>
                <c:pt idx="17457">
                  <c:v>298</c:v>
                </c:pt>
                <c:pt idx="17458">
                  <c:v>432</c:v>
                </c:pt>
                <c:pt idx="17459">
                  <c:v>345</c:v>
                </c:pt>
                <c:pt idx="17460">
                  <c:v>60</c:v>
                </c:pt>
                <c:pt idx="17461">
                  <c:v>203</c:v>
                </c:pt>
                <c:pt idx="17462">
                  <c:v>295</c:v>
                </c:pt>
                <c:pt idx="17463">
                  <c:v>417</c:v>
                </c:pt>
                <c:pt idx="17464">
                  <c:v>500</c:v>
                </c:pt>
                <c:pt idx="17465">
                  <c:v>390</c:v>
                </c:pt>
                <c:pt idx="17466">
                  <c:v>311</c:v>
                </c:pt>
                <c:pt idx="17467">
                  <c:v>218</c:v>
                </c:pt>
                <c:pt idx="17468">
                  <c:v>513</c:v>
                </c:pt>
                <c:pt idx="17469">
                  <c:v>316</c:v>
                </c:pt>
                <c:pt idx="17470">
                  <c:v>473</c:v>
                </c:pt>
                <c:pt idx="17471">
                  <c:v>437</c:v>
                </c:pt>
                <c:pt idx="17472">
                  <c:v>350</c:v>
                </c:pt>
                <c:pt idx="17473">
                  <c:v>393</c:v>
                </c:pt>
                <c:pt idx="17474">
                  <c:v>504</c:v>
                </c:pt>
                <c:pt idx="17475">
                  <c:v>114</c:v>
                </c:pt>
                <c:pt idx="17476">
                  <c:v>409</c:v>
                </c:pt>
                <c:pt idx="17477">
                  <c:v>529</c:v>
                </c:pt>
                <c:pt idx="17478">
                  <c:v>529</c:v>
                </c:pt>
                <c:pt idx="17479">
                  <c:v>132</c:v>
                </c:pt>
                <c:pt idx="17480">
                  <c:v>230</c:v>
                </c:pt>
                <c:pt idx="17481">
                  <c:v>624</c:v>
                </c:pt>
                <c:pt idx="17482">
                  <c:v>253</c:v>
                </c:pt>
                <c:pt idx="17483">
                  <c:v>498</c:v>
                </c:pt>
                <c:pt idx="17484">
                  <c:v>315</c:v>
                </c:pt>
                <c:pt idx="17485">
                  <c:v>479</c:v>
                </c:pt>
                <c:pt idx="17486">
                  <c:v>477</c:v>
                </c:pt>
                <c:pt idx="17487">
                  <c:v>95</c:v>
                </c:pt>
                <c:pt idx="17488">
                  <c:v>369</c:v>
                </c:pt>
                <c:pt idx="17489">
                  <c:v>232</c:v>
                </c:pt>
                <c:pt idx="17490">
                  <c:v>374</c:v>
                </c:pt>
                <c:pt idx="17491">
                  <c:v>347</c:v>
                </c:pt>
                <c:pt idx="17492">
                  <c:v>451</c:v>
                </c:pt>
                <c:pt idx="17493">
                  <c:v>588</c:v>
                </c:pt>
                <c:pt idx="17494">
                  <c:v>399</c:v>
                </c:pt>
                <c:pt idx="17495">
                  <c:v>331</c:v>
                </c:pt>
                <c:pt idx="17496">
                  <c:v>338</c:v>
                </c:pt>
                <c:pt idx="17497">
                  <c:v>563</c:v>
                </c:pt>
                <c:pt idx="17498">
                  <c:v>530</c:v>
                </c:pt>
                <c:pt idx="17499">
                  <c:v>617</c:v>
                </c:pt>
                <c:pt idx="17500">
                  <c:v>452</c:v>
                </c:pt>
                <c:pt idx="17501">
                  <c:v>319</c:v>
                </c:pt>
                <c:pt idx="17502">
                  <c:v>522</c:v>
                </c:pt>
                <c:pt idx="17503">
                  <c:v>394</c:v>
                </c:pt>
                <c:pt idx="17504">
                  <c:v>21</c:v>
                </c:pt>
                <c:pt idx="17505">
                  <c:v>250</c:v>
                </c:pt>
                <c:pt idx="17506">
                  <c:v>287</c:v>
                </c:pt>
                <c:pt idx="17507">
                  <c:v>258</c:v>
                </c:pt>
                <c:pt idx="17508">
                  <c:v>241</c:v>
                </c:pt>
                <c:pt idx="17509">
                  <c:v>491</c:v>
                </c:pt>
                <c:pt idx="17510">
                  <c:v>235</c:v>
                </c:pt>
                <c:pt idx="17511">
                  <c:v>619</c:v>
                </c:pt>
                <c:pt idx="17512">
                  <c:v>12</c:v>
                </c:pt>
                <c:pt idx="17513">
                  <c:v>495</c:v>
                </c:pt>
                <c:pt idx="17514">
                  <c:v>540</c:v>
                </c:pt>
                <c:pt idx="17515">
                  <c:v>535</c:v>
                </c:pt>
                <c:pt idx="17516">
                  <c:v>548</c:v>
                </c:pt>
                <c:pt idx="17517">
                  <c:v>373</c:v>
                </c:pt>
                <c:pt idx="17518">
                  <c:v>471</c:v>
                </c:pt>
                <c:pt idx="17519">
                  <c:v>477</c:v>
                </c:pt>
                <c:pt idx="17520">
                  <c:v>229</c:v>
                </c:pt>
                <c:pt idx="17521">
                  <c:v>388</c:v>
                </c:pt>
                <c:pt idx="17522">
                  <c:v>98</c:v>
                </c:pt>
                <c:pt idx="17523">
                  <c:v>569</c:v>
                </c:pt>
                <c:pt idx="17524">
                  <c:v>146</c:v>
                </c:pt>
                <c:pt idx="17525">
                  <c:v>458</c:v>
                </c:pt>
                <c:pt idx="17526">
                  <c:v>314</c:v>
                </c:pt>
                <c:pt idx="17527">
                  <c:v>373</c:v>
                </c:pt>
                <c:pt idx="17528">
                  <c:v>430</c:v>
                </c:pt>
                <c:pt idx="17529">
                  <c:v>325</c:v>
                </c:pt>
                <c:pt idx="17530">
                  <c:v>222</c:v>
                </c:pt>
                <c:pt idx="17531">
                  <c:v>322</c:v>
                </c:pt>
                <c:pt idx="17532">
                  <c:v>420</c:v>
                </c:pt>
                <c:pt idx="17533">
                  <c:v>352</c:v>
                </c:pt>
                <c:pt idx="17534">
                  <c:v>529</c:v>
                </c:pt>
                <c:pt idx="17535">
                  <c:v>408</c:v>
                </c:pt>
                <c:pt idx="17536">
                  <c:v>448</c:v>
                </c:pt>
                <c:pt idx="17537">
                  <c:v>422</c:v>
                </c:pt>
                <c:pt idx="17538">
                  <c:v>436</c:v>
                </c:pt>
                <c:pt idx="17539">
                  <c:v>537</c:v>
                </c:pt>
                <c:pt idx="17540">
                  <c:v>467</c:v>
                </c:pt>
                <c:pt idx="17541">
                  <c:v>418</c:v>
                </c:pt>
                <c:pt idx="17542">
                  <c:v>483</c:v>
                </c:pt>
                <c:pt idx="17543">
                  <c:v>450</c:v>
                </c:pt>
                <c:pt idx="17544">
                  <c:v>370</c:v>
                </c:pt>
                <c:pt idx="17545">
                  <c:v>285</c:v>
                </c:pt>
                <c:pt idx="17546">
                  <c:v>383</c:v>
                </c:pt>
                <c:pt idx="17547">
                  <c:v>317</c:v>
                </c:pt>
                <c:pt idx="17548">
                  <c:v>407</c:v>
                </c:pt>
                <c:pt idx="17549">
                  <c:v>375</c:v>
                </c:pt>
                <c:pt idx="17550">
                  <c:v>438</c:v>
                </c:pt>
                <c:pt idx="17551">
                  <c:v>520</c:v>
                </c:pt>
                <c:pt idx="17552">
                  <c:v>496</c:v>
                </c:pt>
                <c:pt idx="17553">
                  <c:v>295</c:v>
                </c:pt>
                <c:pt idx="17554">
                  <c:v>417</c:v>
                </c:pt>
                <c:pt idx="17555">
                  <c:v>397</c:v>
                </c:pt>
                <c:pt idx="17556">
                  <c:v>558</c:v>
                </c:pt>
                <c:pt idx="17557">
                  <c:v>461</c:v>
                </c:pt>
                <c:pt idx="17558">
                  <c:v>391</c:v>
                </c:pt>
                <c:pt idx="17559">
                  <c:v>423</c:v>
                </c:pt>
                <c:pt idx="17560">
                  <c:v>430</c:v>
                </c:pt>
                <c:pt idx="17561">
                  <c:v>402</c:v>
                </c:pt>
                <c:pt idx="17562">
                  <c:v>436</c:v>
                </c:pt>
                <c:pt idx="17563">
                  <c:v>549</c:v>
                </c:pt>
                <c:pt idx="17564">
                  <c:v>314</c:v>
                </c:pt>
                <c:pt idx="17565">
                  <c:v>467</c:v>
                </c:pt>
                <c:pt idx="17566">
                  <c:v>594</c:v>
                </c:pt>
                <c:pt idx="17567">
                  <c:v>378</c:v>
                </c:pt>
                <c:pt idx="17568">
                  <c:v>344</c:v>
                </c:pt>
                <c:pt idx="17569">
                  <c:v>418</c:v>
                </c:pt>
                <c:pt idx="17570">
                  <c:v>345</c:v>
                </c:pt>
                <c:pt idx="17571">
                  <c:v>336</c:v>
                </c:pt>
                <c:pt idx="17572">
                  <c:v>445</c:v>
                </c:pt>
                <c:pt idx="17573">
                  <c:v>368</c:v>
                </c:pt>
                <c:pt idx="17574">
                  <c:v>397</c:v>
                </c:pt>
                <c:pt idx="17575">
                  <c:v>496</c:v>
                </c:pt>
                <c:pt idx="17576">
                  <c:v>440</c:v>
                </c:pt>
                <c:pt idx="17577">
                  <c:v>543</c:v>
                </c:pt>
                <c:pt idx="17578">
                  <c:v>396</c:v>
                </c:pt>
                <c:pt idx="17579">
                  <c:v>472</c:v>
                </c:pt>
                <c:pt idx="17580">
                  <c:v>415</c:v>
                </c:pt>
                <c:pt idx="17581">
                  <c:v>386</c:v>
                </c:pt>
                <c:pt idx="17582">
                  <c:v>419</c:v>
                </c:pt>
                <c:pt idx="17583">
                  <c:v>379</c:v>
                </c:pt>
                <c:pt idx="17584">
                  <c:v>416</c:v>
                </c:pt>
                <c:pt idx="17585">
                  <c:v>456</c:v>
                </c:pt>
                <c:pt idx="17586">
                  <c:v>508</c:v>
                </c:pt>
                <c:pt idx="17587">
                  <c:v>386</c:v>
                </c:pt>
                <c:pt idx="17588">
                  <c:v>327</c:v>
                </c:pt>
                <c:pt idx="17589">
                  <c:v>403</c:v>
                </c:pt>
                <c:pt idx="17590">
                  <c:v>310</c:v>
                </c:pt>
                <c:pt idx="17591">
                  <c:v>421</c:v>
                </c:pt>
                <c:pt idx="17592">
                  <c:v>295</c:v>
                </c:pt>
                <c:pt idx="17593">
                  <c:v>473</c:v>
                </c:pt>
                <c:pt idx="17594">
                  <c:v>500</c:v>
                </c:pt>
                <c:pt idx="17595">
                  <c:v>24</c:v>
                </c:pt>
                <c:pt idx="17596">
                  <c:v>391</c:v>
                </c:pt>
                <c:pt idx="17597">
                  <c:v>370</c:v>
                </c:pt>
                <c:pt idx="17598">
                  <c:v>150</c:v>
                </c:pt>
                <c:pt idx="17599">
                  <c:v>466</c:v>
                </c:pt>
                <c:pt idx="17600">
                  <c:v>112</c:v>
                </c:pt>
                <c:pt idx="17601">
                  <c:v>375</c:v>
                </c:pt>
                <c:pt idx="17602">
                  <c:v>548</c:v>
                </c:pt>
                <c:pt idx="17603">
                  <c:v>407</c:v>
                </c:pt>
                <c:pt idx="17604">
                  <c:v>334</c:v>
                </c:pt>
                <c:pt idx="17605">
                  <c:v>515</c:v>
                </c:pt>
                <c:pt idx="17606">
                  <c:v>483</c:v>
                </c:pt>
                <c:pt idx="17607">
                  <c:v>473</c:v>
                </c:pt>
                <c:pt idx="17608">
                  <c:v>428</c:v>
                </c:pt>
                <c:pt idx="17609">
                  <c:v>241</c:v>
                </c:pt>
                <c:pt idx="17610">
                  <c:v>503</c:v>
                </c:pt>
                <c:pt idx="17611">
                  <c:v>666</c:v>
                </c:pt>
                <c:pt idx="17612">
                  <c:v>142</c:v>
                </c:pt>
                <c:pt idx="17613">
                  <c:v>276</c:v>
                </c:pt>
                <c:pt idx="17614">
                  <c:v>614</c:v>
                </c:pt>
                <c:pt idx="17615">
                  <c:v>438</c:v>
                </c:pt>
                <c:pt idx="17616">
                  <c:v>242</c:v>
                </c:pt>
                <c:pt idx="17617">
                  <c:v>445</c:v>
                </c:pt>
                <c:pt idx="17618">
                  <c:v>146</c:v>
                </c:pt>
                <c:pt idx="17619">
                  <c:v>474</c:v>
                </c:pt>
                <c:pt idx="17620">
                  <c:v>356</c:v>
                </c:pt>
                <c:pt idx="17621">
                  <c:v>9</c:v>
                </c:pt>
                <c:pt idx="17622">
                  <c:v>406</c:v>
                </c:pt>
                <c:pt idx="17623">
                  <c:v>207</c:v>
                </c:pt>
                <c:pt idx="17624">
                  <c:v>406</c:v>
                </c:pt>
                <c:pt idx="17625">
                  <c:v>582</c:v>
                </c:pt>
                <c:pt idx="17626">
                  <c:v>531</c:v>
                </c:pt>
                <c:pt idx="17627">
                  <c:v>503</c:v>
                </c:pt>
                <c:pt idx="17628">
                  <c:v>409</c:v>
                </c:pt>
                <c:pt idx="17629">
                  <c:v>454</c:v>
                </c:pt>
                <c:pt idx="17630">
                  <c:v>571</c:v>
                </c:pt>
                <c:pt idx="17631">
                  <c:v>401</c:v>
                </c:pt>
                <c:pt idx="17632">
                  <c:v>402</c:v>
                </c:pt>
                <c:pt idx="17633">
                  <c:v>301</c:v>
                </c:pt>
                <c:pt idx="17634">
                  <c:v>470</c:v>
                </c:pt>
                <c:pt idx="17635">
                  <c:v>376</c:v>
                </c:pt>
                <c:pt idx="17636">
                  <c:v>450</c:v>
                </c:pt>
                <c:pt idx="17637">
                  <c:v>456</c:v>
                </c:pt>
                <c:pt idx="17638">
                  <c:v>283</c:v>
                </c:pt>
                <c:pt idx="17639">
                  <c:v>315</c:v>
                </c:pt>
                <c:pt idx="17640">
                  <c:v>466</c:v>
                </c:pt>
                <c:pt idx="17641">
                  <c:v>2</c:v>
                </c:pt>
                <c:pt idx="17642">
                  <c:v>545</c:v>
                </c:pt>
                <c:pt idx="17643">
                  <c:v>461</c:v>
                </c:pt>
                <c:pt idx="17644">
                  <c:v>323</c:v>
                </c:pt>
                <c:pt idx="17645">
                  <c:v>346</c:v>
                </c:pt>
                <c:pt idx="17646" formatCode="0.00E+00">
                  <c:v>4.8999999999999998E-3</c:v>
                </c:pt>
                <c:pt idx="17647">
                  <c:v>360</c:v>
                </c:pt>
                <c:pt idx="17648">
                  <c:v>457</c:v>
                </c:pt>
                <c:pt idx="17649">
                  <c:v>659</c:v>
                </c:pt>
                <c:pt idx="17650">
                  <c:v>322</c:v>
                </c:pt>
                <c:pt idx="17651">
                  <c:v>380</c:v>
                </c:pt>
                <c:pt idx="17652">
                  <c:v>475</c:v>
                </c:pt>
                <c:pt idx="17653">
                  <c:v>356</c:v>
                </c:pt>
                <c:pt idx="17654">
                  <c:v>156</c:v>
                </c:pt>
                <c:pt idx="17655">
                  <c:v>398</c:v>
                </c:pt>
                <c:pt idx="17656">
                  <c:v>39</c:v>
                </c:pt>
                <c:pt idx="17657">
                  <c:v>484</c:v>
                </c:pt>
                <c:pt idx="17658">
                  <c:v>438</c:v>
                </c:pt>
                <c:pt idx="17659">
                  <c:v>395</c:v>
                </c:pt>
                <c:pt idx="17660">
                  <c:v>513</c:v>
                </c:pt>
                <c:pt idx="17661">
                  <c:v>490</c:v>
                </c:pt>
                <c:pt idx="17662">
                  <c:v>143</c:v>
                </c:pt>
                <c:pt idx="17663">
                  <c:v>418</c:v>
                </c:pt>
                <c:pt idx="17664">
                  <c:v>51</c:v>
                </c:pt>
                <c:pt idx="17665">
                  <c:v>350</c:v>
                </c:pt>
                <c:pt idx="17666">
                  <c:v>315</c:v>
                </c:pt>
                <c:pt idx="17667">
                  <c:v>376</c:v>
                </c:pt>
                <c:pt idx="17668">
                  <c:v>331</c:v>
                </c:pt>
                <c:pt idx="17669">
                  <c:v>350</c:v>
                </c:pt>
                <c:pt idx="17670">
                  <c:v>322</c:v>
                </c:pt>
                <c:pt idx="17671">
                  <c:v>368</c:v>
                </c:pt>
                <c:pt idx="17672">
                  <c:v>395</c:v>
                </c:pt>
                <c:pt idx="17673">
                  <c:v>370</c:v>
                </c:pt>
                <c:pt idx="17674">
                  <c:v>305</c:v>
                </c:pt>
                <c:pt idx="17675">
                  <c:v>488</c:v>
                </c:pt>
                <c:pt idx="17676">
                  <c:v>516</c:v>
                </c:pt>
                <c:pt idx="17677">
                  <c:v>22</c:v>
                </c:pt>
                <c:pt idx="17678">
                  <c:v>555</c:v>
                </c:pt>
                <c:pt idx="17679">
                  <c:v>245</c:v>
                </c:pt>
                <c:pt idx="17680">
                  <c:v>296</c:v>
                </c:pt>
                <c:pt idx="17681">
                  <c:v>353</c:v>
                </c:pt>
                <c:pt idx="17682">
                  <c:v>187</c:v>
                </c:pt>
                <c:pt idx="17683">
                  <c:v>445</c:v>
                </c:pt>
                <c:pt idx="17684">
                  <c:v>502</c:v>
                </c:pt>
                <c:pt idx="17685">
                  <c:v>533</c:v>
                </c:pt>
                <c:pt idx="17686">
                  <c:v>364</c:v>
                </c:pt>
                <c:pt idx="17687">
                  <c:v>371</c:v>
                </c:pt>
                <c:pt idx="17688">
                  <c:v>427</c:v>
                </c:pt>
                <c:pt idx="17689">
                  <c:v>427</c:v>
                </c:pt>
                <c:pt idx="17690">
                  <c:v>405</c:v>
                </c:pt>
                <c:pt idx="17691">
                  <c:v>460</c:v>
                </c:pt>
                <c:pt idx="17692">
                  <c:v>314</c:v>
                </c:pt>
                <c:pt idx="17693">
                  <c:v>288</c:v>
                </c:pt>
                <c:pt idx="17694">
                  <c:v>76</c:v>
                </c:pt>
                <c:pt idx="17695">
                  <c:v>532</c:v>
                </c:pt>
                <c:pt idx="17696">
                  <c:v>340</c:v>
                </c:pt>
                <c:pt idx="17697">
                  <c:v>420</c:v>
                </c:pt>
                <c:pt idx="17698">
                  <c:v>313</c:v>
                </c:pt>
                <c:pt idx="17699">
                  <c:v>454</c:v>
                </c:pt>
                <c:pt idx="17700">
                  <c:v>470</c:v>
                </c:pt>
                <c:pt idx="17701">
                  <c:v>312</c:v>
                </c:pt>
                <c:pt idx="17702">
                  <c:v>463</c:v>
                </c:pt>
                <c:pt idx="17703">
                  <c:v>321</c:v>
                </c:pt>
                <c:pt idx="17704">
                  <c:v>148</c:v>
                </c:pt>
                <c:pt idx="17705">
                  <c:v>572</c:v>
                </c:pt>
                <c:pt idx="17706">
                  <c:v>177</c:v>
                </c:pt>
                <c:pt idx="17707">
                  <c:v>236</c:v>
                </c:pt>
                <c:pt idx="17708">
                  <c:v>437</c:v>
                </c:pt>
                <c:pt idx="17709">
                  <c:v>559</c:v>
                </c:pt>
                <c:pt idx="17710">
                  <c:v>630</c:v>
                </c:pt>
                <c:pt idx="17711">
                  <c:v>517</c:v>
                </c:pt>
                <c:pt idx="17712">
                  <c:v>359</c:v>
                </c:pt>
                <c:pt idx="17713">
                  <c:v>397</c:v>
                </c:pt>
                <c:pt idx="17714">
                  <c:v>309</c:v>
                </c:pt>
                <c:pt idx="17715">
                  <c:v>286</c:v>
                </c:pt>
                <c:pt idx="17716">
                  <c:v>360</c:v>
                </c:pt>
                <c:pt idx="17717">
                  <c:v>317</c:v>
                </c:pt>
                <c:pt idx="17718">
                  <c:v>412</c:v>
                </c:pt>
                <c:pt idx="17719">
                  <c:v>432</c:v>
                </c:pt>
                <c:pt idx="17720">
                  <c:v>396</c:v>
                </c:pt>
                <c:pt idx="17721">
                  <c:v>397</c:v>
                </c:pt>
                <c:pt idx="17722">
                  <c:v>461</c:v>
                </c:pt>
                <c:pt idx="17723">
                  <c:v>381</c:v>
                </c:pt>
                <c:pt idx="17724">
                  <c:v>625</c:v>
                </c:pt>
                <c:pt idx="17725">
                  <c:v>311</c:v>
                </c:pt>
                <c:pt idx="17726">
                  <c:v>521</c:v>
                </c:pt>
                <c:pt idx="17727">
                  <c:v>372</c:v>
                </c:pt>
                <c:pt idx="17728">
                  <c:v>420</c:v>
                </c:pt>
                <c:pt idx="17729">
                  <c:v>419</c:v>
                </c:pt>
                <c:pt idx="17730">
                  <c:v>486</c:v>
                </c:pt>
                <c:pt idx="17731">
                  <c:v>430</c:v>
                </c:pt>
                <c:pt idx="17732">
                  <c:v>328</c:v>
                </c:pt>
                <c:pt idx="17733">
                  <c:v>549</c:v>
                </c:pt>
                <c:pt idx="17734">
                  <c:v>379</c:v>
                </c:pt>
                <c:pt idx="17735">
                  <c:v>489</c:v>
                </c:pt>
                <c:pt idx="17736">
                  <c:v>482</c:v>
                </c:pt>
                <c:pt idx="17737">
                  <c:v>390</c:v>
                </c:pt>
                <c:pt idx="17738">
                  <c:v>255</c:v>
                </c:pt>
                <c:pt idx="17739">
                  <c:v>331</c:v>
                </c:pt>
                <c:pt idx="17740">
                  <c:v>360</c:v>
                </c:pt>
                <c:pt idx="17741">
                  <c:v>415</c:v>
                </c:pt>
                <c:pt idx="17742">
                  <c:v>422</c:v>
                </c:pt>
                <c:pt idx="17743">
                  <c:v>425</c:v>
                </c:pt>
                <c:pt idx="17744">
                  <c:v>372</c:v>
                </c:pt>
                <c:pt idx="17745">
                  <c:v>214</c:v>
                </c:pt>
                <c:pt idx="17746">
                  <c:v>367</c:v>
                </c:pt>
                <c:pt idx="17747">
                  <c:v>367</c:v>
                </c:pt>
                <c:pt idx="17748">
                  <c:v>333</c:v>
                </c:pt>
                <c:pt idx="17749">
                  <c:v>325</c:v>
                </c:pt>
                <c:pt idx="17750">
                  <c:v>333</c:v>
                </c:pt>
                <c:pt idx="17751">
                  <c:v>350</c:v>
                </c:pt>
                <c:pt idx="17752">
                  <c:v>470</c:v>
                </c:pt>
                <c:pt idx="17753">
                  <c:v>164</c:v>
                </c:pt>
                <c:pt idx="17754">
                  <c:v>380</c:v>
                </c:pt>
                <c:pt idx="17755">
                  <c:v>437</c:v>
                </c:pt>
                <c:pt idx="17756">
                  <c:v>385</c:v>
                </c:pt>
                <c:pt idx="17757">
                  <c:v>90</c:v>
                </c:pt>
                <c:pt idx="17758">
                  <c:v>247</c:v>
                </c:pt>
                <c:pt idx="17759">
                  <c:v>324</c:v>
                </c:pt>
                <c:pt idx="17760">
                  <c:v>84</c:v>
                </c:pt>
                <c:pt idx="17761">
                  <c:v>366</c:v>
                </c:pt>
                <c:pt idx="17762">
                  <c:v>328</c:v>
                </c:pt>
                <c:pt idx="17763">
                  <c:v>318</c:v>
                </c:pt>
                <c:pt idx="17764">
                  <c:v>39</c:v>
                </c:pt>
                <c:pt idx="17765">
                  <c:v>78</c:v>
                </c:pt>
                <c:pt idx="17766">
                  <c:v>402</c:v>
                </c:pt>
                <c:pt idx="17767">
                  <c:v>280</c:v>
                </c:pt>
                <c:pt idx="17768">
                  <c:v>377</c:v>
                </c:pt>
                <c:pt idx="17769">
                  <c:v>405</c:v>
                </c:pt>
                <c:pt idx="17770">
                  <c:v>432</c:v>
                </c:pt>
                <c:pt idx="17771">
                  <c:v>315</c:v>
                </c:pt>
                <c:pt idx="17772">
                  <c:v>344</c:v>
                </c:pt>
                <c:pt idx="17773">
                  <c:v>283</c:v>
                </c:pt>
                <c:pt idx="17774">
                  <c:v>407</c:v>
                </c:pt>
                <c:pt idx="17775">
                  <c:v>382</c:v>
                </c:pt>
                <c:pt idx="17776">
                  <c:v>40</c:v>
                </c:pt>
                <c:pt idx="17777">
                  <c:v>429</c:v>
                </c:pt>
                <c:pt idx="17778">
                  <c:v>238</c:v>
                </c:pt>
                <c:pt idx="17779">
                  <c:v>390</c:v>
                </c:pt>
                <c:pt idx="17780">
                  <c:v>400</c:v>
                </c:pt>
                <c:pt idx="17781">
                  <c:v>415</c:v>
                </c:pt>
                <c:pt idx="17782">
                  <c:v>135</c:v>
                </c:pt>
                <c:pt idx="17783">
                  <c:v>374</c:v>
                </c:pt>
                <c:pt idx="17784">
                  <c:v>322</c:v>
                </c:pt>
                <c:pt idx="17785">
                  <c:v>604</c:v>
                </c:pt>
                <c:pt idx="17786">
                  <c:v>369</c:v>
                </c:pt>
                <c:pt idx="17787">
                  <c:v>414</c:v>
                </c:pt>
                <c:pt idx="17788">
                  <c:v>435</c:v>
                </c:pt>
                <c:pt idx="17789">
                  <c:v>413</c:v>
                </c:pt>
                <c:pt idx="17790">
                  <c:v>384</c:v>
                </c:pt>
                <c:pt idx="17791">
                  <c:v>109</c:v>
                </c:pt>
                <c:pt idx="17792">
                  <c:v>303</c:v>
                </c:pt>
                <c:pt idx="17793">
                  <c:v>414</c:v>
                </c:pt>
                <c:pt idx="17794">
                  <c:v>538</c:v>
                </c:pt>
                <c:pt idx="17795">
                  <c:v>301</c:v>
                </c:pt>
                <c:pt idx="17796">
                  <c:v>119</c:v>
                </c:pt>
                <c:pt idx="17797">
                  <c:v>308</c:v>
                </c:pt>
                <c:pt idx="17798">
                  <c:v>439</c:v>
                </c:pt>
                <c:pt idx="17799">
                  <c:v>417</c:v>
                </c:pt>
                <c:pt idx="17800">
                  <c:v>130</c:v>
                </c:pt>
                <c:pt idx="17801">
                  <c:v>422</c:v>
                </c:pt>
                <c:pt idx="17802">
                  <c:v>460</c:v>
                </c:pt>
                <c:pt idx="17803">
                  <c:v>308</c:v>
                </c:pt>
                <c:pt idx="17804">
                  <c:v>371</c:v>
                </c:pt>
                <c:pt idx="17805">
                  <c:v>418</c:v>
                </c:pt>
                <c:pt idx="17806">
                  <c:v>342</c:v>
                </c:pt>
                <c:pt idx="17807">
                  <c:v>334</c:v>
                </c:pt>
                <c:pt idx="17808">
                  <c:v>400</c:v>
                </c:pt>
                <c:pt idx="17809">
                  <c:v>378</c:v>
                </c:pt>
                <c:pt idx="17810">
                  <c:v>330</c:v>
                </c:pt>
                <c:pt idx="17811">
                  <c:v>403</c:v>
                </c:pt>
                <c:pt idx="17812">
                  <c:v>355</c:v>
                </c:pt>
                <c:pt idx="17813">
                  <c:v>265</c:v>
                </c:pt>
                <c:pt idx="17814">
                  <c:v>358</c:v>
                </c:pt>
                <c:pt idx="17815">
                  <c:v>656</c:v>
                </c:pt>
                <c:pt idx="17816">
                  <c:v>166</c:v>
                </c:pt>
                <c:pt idx="17817">
                  <c:v>411</c:v>
                </c:pt>
                <c:pt idx="17818">
                  <c:v>425</c:v>
                </c:pt>
                <c:pt idx="17819">
                  <c:v>385</c:v>
                </c:pt>
                <c:pt idx="17820">
                  <c:v>545</c:v>
                </c:pt>
                <c:pt idx="17821">
                  <c:v>416</c:v>
                </c:pt>
                <c:pt idx="17822">
                  <c:v>322</c:v>
                </c:pt>
                <c:pt idx="17823">
                  <c:v>423</c:v>
                </c:pt>
                <c:pt idx="17824">
                  <c:v>333</c:v>
                </c:pt>
                <c:pt idx="17825">
                  <c:v>504</c:v>
                </c:pt>
                <c:pt idx="17826">
                  <c:v>542</c:v>
                </c:pt>
                <c:pt idx="17827">
                  <c:v>201</c:v>
                </c:pt>
                <c:pt idx="17828">
                  <c:v>547</c:v>
                </c:pt>
                <c:pt idx="17829">
                  <c:v>9</c:v>
                </c:pt>
                <c:pt idx="17830">
                  <c:v>201</c:v>
                </c:pt>
                <c:pt idx="17831">
                  <c:v>442</c:v>
                </c:pt>
                <c:pt idx="17832">
                  <c:v>578</c:v>
                </c:pt>
                <c:pt idx="17833">
                  <c:v>410</c:v>
                </c:pt>
                <c:pt idx="17834">
                  <c:v>139</c:v>
                </c:pt>
                <c:pt idx="17835">
                  <c:v>464</c:v>
                </c:pt>
                <c:pt idx="17836">
                  <c:v>424</c:v>
                </c:pt>
                <c:pt idx="17837">
                  <c:v>206</c:v>
                </c:pt>
                <c:pt idx="17838">
                  <c:v>385</c:v>
                </c:pt>
                <c:pt idx="17839">
                  <c:v>406</c:v>
                </c:pt>
                <c:pt idx="17840">
                  <c:v>380</c:v>
                </c:pt>
                <c:pt idx="17841">
                  <c:v>447</c:v>
                </c:pt>
                <c:pt idx="17842">
                  <c:v>61</c:v>
                </c:pt>
                <c:pt idx="17843">
                  <c:v>576</c:v>
                </c:pt>
                <c:pt idx="17844">
                  <c:v>400</c:v>
                </c:pt>
                <c:pt idx="17845">
                  <c:v>372</c:v>
                </c:pt>
                <c:pt idx="17846">
                  <c:v>66</c:v>
                </c:pt>
                <c:pt idx="17847">
                  <c:v>514</c:v>
                </c:pt>
                <c:pt idx="17848">
                  <c:v>318</c:v>
                </c:pt>
                <c:pt idx="17849">
                  <c:v>423</c:v>
                </c:pt>
                <c:pt idx="17850">
                  <c:v>528</c:v>
                </c:pt>
                <c:pt idx="17851">
                  <c:v>408</c:v>
                </c:pt>
                <c:pt idx="17852">
                  <c:v>470</c:v>
                </c:pt>
                <c:pt idx="17853">
                  <c:v>403</c:v>
                </c:pt>
                <c:pt idx="17854">
                  <c:v>551</c:v>
                </c:pt>
                <c:pt idx="17855">
                  <c:v>434</c:v>
                </c:pt>
                <c:pt idx="17856">
                  <c:v>447</c:v>
                </c:pt>
                <c:pt idx="17857">
                  <c:v>363</c:v>
                </c:pt>
                <c:pt idx="17858">
                  <c:v>353</c:v>
                </c:pt>
                <c:pt idx="17859">
                  <c:v>614</c:v>
                </c:pt>
                <c:pt idx="17860">
                  <c:v>444</c:v>
                </c:pt>
                <c:pt idx="17861">
                  <c:v>208</c:v>
                </c:pt>
                <c:pt idx="17862">
                  <c:v>488</c:v>
                </c:pt>
                <c:pt idx="17863">
                  <c:v>356</c:v>
                </c:pt>
                <c:pt idx="17864">
                  <c:v>204</c:v>
                </c:pt>
                <c:pt idx="17865">
                  <c:v>512</c:v>
                </c:pt>
                <c:pt idx="17866">
                  <c:v>201</c:v>
                </c:pt>
                <c:pt idx="17867">
                  <c:v>134</c:v>
                </c:pt>
                <c:pt idx="17868">
                  <c:v>358</c:v>
                </c:pt>
                <c:pt idx="17869">
                  <c:v>405</c:v>
                </c:pt>
                <c:pt idx="17870">
                  <c:v>469</c:v>
                </c:pt>
                <c:pt idx="17871">
                  <c:v>412</c:v>
                </c:pt>
                <c:pt idx="17872">
                  <c:v>385</c:v>
                </c:pt>
                <c:pt idx="17873">
                  <c:v>86</c:v>
                </c:pt>
                <c:pt idx="17874">
                  <c:v>466</c:v>
                </c:pt>
                <c:pt idx="17875">
                  <c:v>640</c:v>
                </c:pt>
                <c:pt idx="17876">
                  <c:v>487</c:v>
                </c:pt>
                <c:pt idx="17877">
                  <c:v>312</c:v>
                </c:pt>
                <c:pt idx="17878">
                  <c:v>305</c:v>
                </c:pt>
                <c:pt idx="17879">
                  <c:v>318</c:v>
                </c:pt>
                <c:pt idx="17880">
                  <c:v>394</c:v>
                </c:pt>
                <c:pt idx="17881">
                  <c:v>423</c:v>
                </c:pt>
                <c:pt idx="17882">
                  <c:v>441</c:v>
                </c:pt>
                <c:pt idx="17883">
                  <c:v>250</c:v>
                </c:pt>
                <c:pt idx="17884">
                  <c:v>376</c:v>
                </c:pt>
                <c:pt idx="17885">
                  <c:v>419</c:v>
                </c:pt>
                <c:pt idx="17886">
                  <c:v>364</c:v>
                </c:pt>
                <c:pt idx="17887">
                  <c:v>291</c:v>
                </c:pt>
                <c:pt idx="17888">
                  <c:v>137</c:v>
                </c:pt>
                <c:pt idx="17889">
                  <c:v>467</c:v>
                </c:pt>
                <c:pt idx="17890">
                  <c:v>365</c:v>
                </c:pt>
                <c:pt idx="17891">
                  <c:v>406</c:v>
                </c:pt>
                <c:pt idx="17892">
                  <c:v>303</c:v>
                </c:pt>
                <c:pt idx="17893">
                  <c:v>462</c:v>
                </c:pt>
                <c:pt idx="17894">
                  <c:v>121</c:v>
                </c:pt>
                <c:pt idx="17895">
                  <c:v>375</c:v>
                </c:pt>
                <c:pt idx="17896" formatCode="0.00E+00">
                  <c:v>4.8999999999999998E-3</c:v>
                </c:pt>
                <c:pt idx="17897">
                  <c:v>464</c:v>
                </c:pt>
                <c:pt idx="17898">
                  <c:v>248</c:v>
                </c:pt>
                <c:pt idx="17899">
                  <c:v>485</c:v>
                </c:pt>
                <c:pt idx="17900">
                  <c:v>427</c:v>
                </c:pt>
                <c:pt idx="17901">
                  <c:v>367</c:v>
                </c:pt>
                <c:pt idx="17902">
                  <c:v>90</c:v>
                </c:pt>
                <c:pt idx="17903">
                  <c:v>296</c:v>
                </c:pt>
                <c:pt idx="17904">
                  <c:v>402</c:v>
                </c:pt>
                <c:pt idx="17905">
                  <c:v>431</c:v>
                </c:pt>
                <c:pt idx="17906">
                  <c:v>402</c:v>
                </c:pt>
                <c:pt idx="17907">
                  <c:v>311</c:v>
                </c:pt>
                <c:pt idx="17908">
                  <c:v>293</c:v>
                </c:pt>
                <c:pt idx="17909">
                  <c:v>432</c:v>
                </c:pt>
                <c:pt idx="17910">
                  <c:v>308</c:v>
                </c:pt>
                <c:pt idx="17911">
                  <c:v>390</c:v>
                </c:pt>
                <c:pt idx="17912">
                  <c:v>435</c:v>
                </c:pt>
                <c:pt idx="17913">
                  <c:v>537</c:v>
                </c:pt>
                <c:pt idx="17914">
                  <c:v>618</c:v>
                </c:pt>
                <c:pt idx="17915">
                  <c:v>299</c:v>
                </c:pt>
                <c:pt idx="17916">
                  <c:v>519</c:v>
                </c:pt>
                <c:pt idx="17917">
                  <c:v>280</c:v>
                </c:pt>
                <c:pt idx="17918">
                  <c:v>602</c:v>
                </c:pt>
                <c:pt idx="17919">
                  <c:v>106</c:v>
                </c:pt>
                <c:pt idx="17920">
                  <c:v>376</c:v>
                </c:pt>
                <c:pt idx="17921">
                  <c:v>430</c:v>
                </c:pt>
                <c:pt idx="17922">
                  <c:v>371</c:v>
                </c:pt>
                <c:pt idx="17923">
                  <c:v>299</c:v>
                </c:pt>
                <c:pt idx="17924">
                  <c:v>471</c:v>
                </c:pt>
                <c:pt idx="17925">
                  <c:v>561</c:v>
                </c:pt>
                <c:pt idx="17926">
                  <c:v>503</c:v>
                </c:pt>
                <c:pt idx="17927">
                  <c:v>323</c:v>
                </c:pt>
                <c:pt idx="17928">
                  <c:v>317</c:v>
                </c:pt>
                <c:pt idx="17929">
                  <c:v>419</c:v>
                </c:pt>
                <c:pt idx="17930">
                  <c:v>337</c:v>
                </c:pt>
                <c:pt idx="17931">
                  <c:v>356</c:v>
                </c:pt>
                <c:pt idx="17932">
                  <c:v>354</c:v>
                </c:pt>
                <c:pt idx="17933">
                  <c:v>318</c:v>
                </c:pt>
                <c:pt idx="17934">
                  <c:v>50</c:v>
                </c:pt>
                <c:pt idx="17935">
                  <c:v>410</c:v>
                </c:pt>
                <c:pt idx="17936">
                  <c:v>396</c:v>
                </c:pt>
                <c:pt idx="17937">
                  <c:v>522</c:v>
                </c:pt>
                <c:pt idx="17938">
                  <c:v>478</c:v>
                </c:pt>
                <c:pt idx="17939">
                  <c:v>473</c:v>
                </c:pt>
                <c:pt idx="17940">
                  <c:v>450</c:v>
                </c:pt>
                <c:pt idx="17941">
                  <c:v>394</c:v>
                </c:pt>
                <c:pt idx="17942">
                  <c:v>146</c:v>
                </c:pt>
                <c:pt idx="17943">
                  <c:v>375</c:v>
                </c:pt>
                <c:pt idx="17944">
                  <c:v>390</c:v>
                </c:pt>
                <c:pt idx="17945">
                  <c:v>83</c:v>
                </c:pt>
                <c:pt idx="17946">
                  <c:v>420</c:v>
                </c:pt>
                <c:pt idx="17947">
                  <c:v>376</c:v>
                </c:pt>
                <c:pt idx="17948">
                  <c:v>350</c:v>
                </c:pt>
                <c:pt idx="17949">
                  <c:v>256</c:v>
                </c:pt>
                <c:pt idx="17950">
                  <c:v>354</c:v>
                </c:pt>
                <c:pt idx="17951">
                  <c:v>698</c:v>
                </c:pt>
                <c:pt idx="17952">
                  <c:v>396</c:v>
                </c:pt>
                <c:pt idx="17953">
                  <c:v>486</c:v>
                </c:pt>
                <c:pt idx="17954">
                  <c:v>413</c:v>
                </c:pt>
                <c:pt idx="17955">
                  <c:v>434</c:v>
                </c:pt>
                <c:pt idx="17956">
                  <c:v>439</c:v>
                </c:pt>
                <c:pt idx="17957">
                  <c:v>452</c:v>
                </c:pt>
                <c:pt idx="17958">
                  <c:v>261</c:v>
                </c:pt>
                <c:pt idx="17959">
                  <c:v>475</c:v>
                </c:pt>
                <c:pt idx="17960">
                  <c:v>454</c:v>
                </c:pt>
                <c:pt idx="17961">
                  <c:v>338</c:v>
                </c:pt>
                <c:pt idx="17962">
                  <c:v>444</c:v>
                </c:pt>
                <c:pt idx="17963">
                  <c:v>469</c:v>
                </c:pt>
                <c:pt idx="17964">
                  <c:v>463</c:v>
                </c:pt>
                <c:pt idx="17965">
                  <c:v>84</c:v>
                </c:pt>
                <c:pt idx="17966">
                  <c:v>515</c:v>
                </c:pt>
                <c:pt idx="17967">
                  <c:v>327</c:v>
                </c:pt>
                <c:pt idx="17968">
                  <c:v>432</c:v>
                </c:pt>
                <c:pt idx="17969">
                  <c:v>352</c:v>
                </c:pt>
                <c:pt idx="17970">
                  <c:v>458</c:v>
                </c:pt>
                <c:pt idx="17971">
                  <c:v>390</c:v>
                </c:pt>
                <c:pt idx="17972">
                  <c:v>276</c:v>
                </c:pt>
                <c:pt idx="17973">
                  <c:v>289</c:v>
                </c:pt>
                <c:pt idx="17974">
                  <c:v>398</c:v>
                </c:pt>
                <c:pt idx="17975">
                  <c:v>351</c:v>
                </c:pt>
                <c:pt idx="17976">
                  <c:v>353</c:v>
                </c:pt>
                <c:pt idx="17977">
                  <c:v>279</c:v>
                </c:pt>
                <c:pt idx="17978">
                  <c:v>232</c:v>
                </c:pt>
                <c:pt idx="17979">
                  <c:v>449</c:v>
                </c:pt>
                <c:pt idx="17980">
                  <c:v>499</c:v>
                </c:pt>
                <c:pt idx="17981">
                  <c:v>426</c:v>
                </c:pt>
                <c:pt idx="17982">
                  <c:v>301</c:v>
                </c:pt>
                <c:pt idx="17983">
                  <c:v>328</c:v>
                </c:pt>
                <c:pt idx="17984">
                  <c:v>93</c:v>
                </c:pt>
                <c:pt idx="17985">
                  <c:v>392</c:v>
                </c:pt>
                <c:pt idx="17986">
                  <c:v>413</c:v>
                </c:pt>
                <c:pt idx="17987">
                  <c:v>54</c:v>
                </c:pt>
                <c:pt idx="17988">
                  <c:v>351</c:v>
                </c:pt>
                <c:pt idx="17989">
                  <c:v>291</c:v>
                </c:pt>
                <c:pt idx="17990">
                  <c:v>199</c:v>
                </c:pt>
                <c:pt idx="17991">
                  <c:v>334</c:v>
                </c:pt>
                <c:pt idx="17992">
                  <c:v>52</c:v>
                </c:pt>
                <c:pt idx="17993">
                  <c:v>314</c:v>
                </c:pt>
                <c:pt idx="17994">
                  <c:v>389</c:v>
                </c:pt>
                <c:pt idx="17995">
                  <c:v>530</c:v>
                </c:pt>
                <c:pt idx="17996">
                  <c:v>430</c:v>
                </c:pt>
                <c:pt idx="17997">
                  <c:v>73</c:v>
                </c:pt>
                <c:pt idx="17998">
                  <c:v>324</c:v>
                </c:pt>
                <c:pt idx="17999">
                  <c:v>256</c:v>
                </c:pt>
                <c:pt idx="18000">
                  <c:v>475</c:v>
                </c:pt>
                <c:pt idx="18001">
                  <c:v>464</c:v>
                </c:pt>
                <c:pt idx="18002">
                  <c:v>455</c:v>
                </c:pt>
                <c:pt idx="18003">
                  <c:v>593</c:v>
                </c:pt>
                <c:pt idx="18004">
                  <c:v>342</c:v>
                </c:pt>
                <c:pt idx="18005">
                  <c:v>437</c:v>
                </c:pt>
                <c:pt idx="18006">
                  <c:v>397</c:v>
                </c:pt>
                <c:pt idx="18007">
                  <c:v>483</c:v>
                </c:pt>
                <c:pt idx="18008">
                  <c:v>315</c:v>
                </c:pt>
                <c:pt idx="18009">
                  <c:v>363</c:v>
                </c:pt>
                <c:pt idx="18010">
                  <c:v>659</c:v>
                </c:pt>
                <c:pt idx="18011">
                  <c:v>661</c:v>
                </c:pt>
                <c:pt idx="18012">
                  <c:v>449</c:v>
                </c:pt>
                <c:pt idx="18013">
                  <c:v>414</c:v>
                </c:pt>
                <c:pt idx="18014">
                  <c:v>556</c:v>
                </c:pt>
                <c:pt idx="18015">
                  <c:v>455</c:v>
                </c:pt>
                <c:pt idx="18016">
                  <c:v>23</c:v>
                </c:pt>
                <c:pt idx="18017">
                  <c:v>427</c:v>
                </c:pt>
                <c:pt idx="18018">
                  <c:v>489</c:v>
                </c:pt>
                <c:pt idx="18019">
                  <c:v>378</c:v>
                </c:pt>
                <c:pt idx="18020">
                  <c:v>446</c:v>
                </c:pt>
                <c:pt idx="18021">
                  <c:v>454</c:v>
                </c:pt>
                <c:pt idx="18022">
                  <c:v>305</c:v>
                </c:pt>
                <c:pt idx="18023">
                  <c:v>297</c:v>
                </c:pt>
                <c:pt idx="18024">
                  <c:v>470</c:v>
                </c:pt>
                <c:pt idx="18025">
                  <c:v>9</c:v>
                </c:pt>
                <c:pt idx="18026">
                  <c:v>282</c:v>
                </c:pt>
                <c:pt idx="18027">
                  <c:v>560</c:v>
                </c:pt>
                <c:pt idx="18028">
                  <c:v>289</c:v>
                </c:pt>
                <c:pt idx="18029">
                  <c:v>288</c:v>
                </c:pt>
                <c:pt idx="18030">
                  <c:v>408</c:v>
                </c:pt>
                <c:pt idx="18031">
                  <c:v>596</c:v>
                </c:pt>
                <c:pt idx="18032">
                  <c:v>449</c:v>
                </c:pt>
                <c:pt idx="18033">
                  <c:v>308</c:v>
                </c:pt>
                <c:pt idx="18034">
                  <c:v>347</c:v>
                </c:pt>
                <c:pt idx="18035">
                  <c:v>537</c:v>
                </c:pt>
                <c:pt idx="18036" formatCode="0.00E+00">
                  <c:v>4.8999999999999998E-3</c:v>
                </c:pt>
                <c:pt idx="18037">
                  <c:v>339</c:v>
                </c:pt>
                <c:pt idx="18038">
                  <c:v>262</c:v>
                </c:pt>
                <c:pt idx="18039">
                  <c:v>438</c:v>
                </c:pt>
                <c:pt idx="18040">
                  <c:v>495</c:v>
                </c:pt>
                <c:pt idx="18041">
                  <c:v>538</c:v>
                </c:pt>
                <c:pt idx="18042" formatCode="0.00E+00">
                  <c:v>4.8999999999999998E-3</c:v>
                </c:pt>
                <c:pt idx="18043">
                  <c:v>375</c:v>
                </c:pt>
                <c:pt idx="18044">
                  <c:v>499</c:v>
                </c:pt>
                <c:pt idx="18045">
                  <c:v>354</c:v>
                </c:pt>
                <c:pt idx="18046">
                  <c:v>635</c:v>
                </c:pt>
                <c:pt idx="18047">
                  <c:v>200</c:v>
                </c:pt>
                <c:pt idx="18048">
                  <c:v>427</c:v>
                </c:pt>
                <c:pt idx="18049">
                  <c:v>590</c:v>
                </c:pt>
                <c:pt idx="18050">
                  <c:v>417</c:v>
                </c:pt>
                <c:pt idx="18051">
                  <c:v>599</c:v>
                </c:pt>
                <c:pt idx="18052">
                  <c:v>417</c:v>
                </c:pt>
                <c:pt idx="18053">
                  <c:v>488</c:v>
                </c:pt>
                <c:pt idx="18054">
                  <c:v>251</c:v>
                </c:pt>
                <c:pt idx="18055">
                  <c:v>600</c:v>
                </c:pt>
                <c:pt idx="18056">
                  <c:v>608</c:v>
                </c:pt>
                <c:pt idx="18057">
                  <c:v>161</c:v>
                </c:pt>
                <c:pt idx="18058">
                  <c:v>561</c:v>
                </c:pt>
                <c:pt idx="18059">
                  <c:v>410</c:v>
                </c:pt>
                <c:pt idx="18060">
                  <c:v>403</c:v>
                </c:pt>
                <c:pt idx="18061">
                  <c:v>293</c:v>
                </c:pt>
                <c:pt idx="18062">
                  <c:v>353</c:v>
                </c:pt>
                <c:pt idx="18063">
                  <c:v>374</c:v>
                </c:pt>
                <c:pt idx="18064">
                  <c:v>454</c:v>
                </c:pt>
                <c:pt idx="18065">
                  <c:v>312</c:v>
                </c:pt>
                <c:pt idx="18066">
                  <c:v>409</c:v>
                </c:pt>
                <c:pt idx="18067">
                  <c:v>505</c:v>
                </c:pt>
                <c:pt idx="18068">
                  <c:v>385</c:v>
                </c:pt>
                <c:pt idx="18069">
                  <c:v>429</c:v>
                </c:pt>
                <c:pt idx="18070">
                  <c:v>313</c:v>
                </c:pt>
                <c:pt idx="18071">
                  <c:v>315</c:v>
                </c:pt>
                <c:pt idx="18072">
                  <c:v>296</c:v>
                </c:pt>
                <c:pt idx="18073">
                  <c:v>383</c:v>
                </c:pt>
                <c:pt idx="18074">
                  <c:v>392</c:v>
                </c:pt>
                <c:pt idx="18075">
                  <c:v>400</c:v>
                </c:pt>
                <c:pt idx="18076">
                  <c:v>270</c:v>
                </c:pt>
                <c:pt idx="18077">
                  <c:v>322</c:v>
                </c:pt>
                <c:pt idx="18078">
                  <c:v>325</c:v>
                </c:pt>
                <c:pt idx="18079">
                  <c:v>251</c:v>
                </c:pt>
                <c:pt idx="18080">
                  <c:v>304</c:v>
                </c:pt>
                <c:pt idx="18081">
                  <c:v>292</c:v>
                </c:pt>
                <c:pt idx="18082">
                  <c:v>342</c:v>
                </c:pt>
                <c:pt idx="18083">
                  <c:v>446</c:v>
                </c:pt>
                <c:pt idx="18084">
                  <c:v>241</c:v>
                </c:pt>
                <c:pt idx="18085">
                  <c:v>331</c:v>
                </c:pt>
                <c:pt idx="18086">
                  <c:v>327</c:v>
                </c:pt>
                <c:pt idx="18087">
                  <c:v>292</c:v>
                </c:pt>
                <c:pt idx="18088">
                  <c:v>241</c:v>
                </c:pt>
                <c:pt idx="18089">
                  <c:v>352</c:v>
                </c:pt>
                <c:pt idx="18090">
                  <c:v>262</c:v>
                </c:pt>
                <c:pt idx="18091">
                  <c:v>388</c:v>
                </c:pt>
                <c:pt idx="18092">
                  <c:v>397</c:v>
                </c:pt>
                <c:pt idx="18093">
                  <c:v>338</c:v>
                </c:pt>
                <c:pt idx="18094">
                  <c:v>362</c:v>
                </c:pt>
                <c:pt idx="18095">
                  <c:v>207</c:v>
                </c:pt>
                <c:pt idx="18096">
                  <c:v>276</c:v>
                </c:pt>
                <c:pt idx="18097">
                  <c:v>462</c:v>
                </c:pt>
                <c:pt idx="18098">
                  <c:v>272</c:v>
                </c:pt>
                <c:pt idx="18099">
                  <c:v>253</c:v>
                </c:pt>
                <c:pt idx="18100">
                  <c:v>312</c:v>
                </c:pt>
                <c:pt idx="18101">
                  <c:v>301</c:v>
                </c:pt>
                <c:pt idx="18102">
                  <c:v>311</c:v>
                </c:pt>
                <c:pt idx="18103">
                  <c:v>363</c:v>
                </c:pt>
                <c:pt idx="18104">
                  <c:v>604</c:v>
                </c:pt>
                <c:pt idx="18105">
                  <c:v>211</c:v>
                </c:pt>
                <c:pt idx="18106">
                  <c:v>458</c:v>
                </c:pt>
                <c:pt idx="18107">
                  <c:v>119</c:v>
                </c:pt>
                <c:pt idx="18108">
                  <c:v>288</c:v>
                </c:pt>
                <c:pt idx="18109">
                  <c:v>473</c:v>
                </c:pt>
                <c:pt idx="18110">
                  <c:v>294</c:v>
                </c:pt>
                <c:pt idx="18111">
                  <c:v>439</c:v>
                </c:pt>
                <c:pt idx="18112">
                  <c:v>478</c:v>
                </c:pt>
                <c:pt idx="18113">
                  <c:v>257</c:v>
                </c:pt>
                <c:pt idx="18114">
                  <c:v>325</c:v>
                </c:pt>
                <c:pt idx="18115">
                  <c:v>359</c:v>
                </c:pt>
                <c:pt idx="18116">
                  <c:v>417</c:v>
                </c:pt>
                <c:pt idx="18117">
                  <c:v>339</c:v>
                </c:pt>
                <c:pt idx="18118">
                  <c:v>249</c:v>
                </c:pt>
                <c:pt idx="18119">
                  <c:v>304</c:v>
                </c:pt>
                <c:pt idx="18120">
                  <c:v>447</c:v>
                </c:pt>
                <c:pt idx="18121">
                  <c:v>359</c:v>
                </c:pt>
                <c:pt idx="18122">
                  <c:v>341</c:v>
                </c:pt>
                <c:pt idx="18123">
                  <c:v>293</c:v>
                </c:pt>
                <c:pt idx="18124">
                  <c:v>388</c:v>
                </c:pt>
                <c:pt idx="18125">
                  <c:v>423</c:v>
                </c:pt>
                <c:pt idx="18126">
                  <c:v>440</c:v>
                </c:pt>
                <c:pt idx="18127">
                  <c:v>425</c:v>
                </c:pt>
                <c:pt idx="18128">
                  <c:v>351</c:v>
                </c:pt>
                <c:pt idx="18129">
                  <c:v>364</c:v>
                </c:pt>
                <c:pt idx="18130">
                  <c:v>325</c:v>
                </c:pt>
                <c:pt idx="18131">
                  <c:v>315</c:v>
                </c:pt>
                <c:pt idx="18132">
                  <c:v>381</c:v>
                </c:pt>
                <c:pt idx="18133">
                  <c:v>325</c:v>
                </c:pt>
                <c:pt idx="18134">
                  <c:v>326</c:v>
                </c:pt>
                <c:pt idx="18135">
                  <c:v>474</c:v>
                </c:pt>
                <c:pt idx="18136">
                  <c:v>360</c:v>
                </c:pt>
                <c:pt idx="18137" formatCode="0.00E+00">
                  <c:v>4.8999999999999998E-3</c:v>
                </c:pt>
                <c:pt idx="18138">
                  <c:v>392</c:v>
                </c:pt>
                <c:pt idx="18139">
                  <c:v>165</c:v>
                </c:pt>
                <c:pt idx="18140">
                  <c:v>470</c:v>
                </c:pt>
                <c:pt idx="18141" formatCode="0.00E+00">
                  <c:v>4.8999999999999998E-3</c:v>
                </c:pt>
                <c:pt idx="18142">
                  <c:v>336</c:v>
                </c:pt>
                <c:pt idx="18143">
                  <c:v>353</c:v>
                </c:pt>
                <c:pt idx="18144">
                  <c:v>310</c:v>
                </c:pt>
                <c:pt idx="18145">
                  <c:v>383</c:v>
                </c:pt>
                <c:pt idx="18146">
                  <c:v>246</c:v>
                </c:pt>
                <c:pt idx="18147">
                  <c:v>397</c:v>
                </c:pt>
                <c:pt idx="18148">
                  <c:v>397</c:v>
                </c:pt>
                <c:pt idx="18149">
                  <c:v>391</c:v>
                </c:pt>
                <c:pt idx="18150">
                  <c:v>365</c:v>
                </c:pt>
                <c:pt idx="18151">
                  <c:v>457</c:v>
                </c:pt>
                <c:pt idx="18152">
                  <c:v>398</c:v>
                </c:pt>
                <c:pt idx="18153" formatCode="0.00E+00">
                  <c:v>4.8999999999999998E-3</c:v>
                </c:pt>
                <c:pt idx="18154">
                  <c:v>231</c:v>
                </c:pt>
                <c:pt idx="18155">
                  <c:v>251</c:v>
                </c:pt>
                <c:pt idx="18156">
                  <c:v>492</c:v>
                </c:pt>
                <c:pt idx="18157">
                  <c:v>286</c:v>
                </c:pt>
                <c:pt idx="18158">
                  <c:v>286</c:v>
                </c:pt>
                <c:pt idx="18159">
                  <c:v>371</c:v>
                </c:pt>
                <c:pt idx="18160">
                  <c:v>493</c:v>
                </c:pt>
                <c:pt idx="18161">
                  <c:v>328</c:v>
                </c:pt>
                <c:pt idx="18162">
                  <c:v>462</c:v>
                </c:pt>
                <c:pt idx="18163">
                  <c:v>426</c:v>
                </c:pt>
                <c:pt idx="18164">
                  <c:v>371</c:v>
                </c:pt>
                <c:pt idx="18165">
                  <c:v>206</c:v>
                </c:pt>
                <c:pt idx="18166">
                  <c:v>625</c:v>
                </c:pt>
                <c:pt idx="18167">
                  <c:v>274</c:v>
                </c:pt>
                <c:pt idx="18168">
                  <c:v>523</c:v>
                </c:pt>
                <c:pt idx="18169">
                  <c:v>513</c:v>
                </c:pt>
                <c:pt idx="18170">
                  <c:v>44</c:v>
                </c:pt>
                <c:pt idx="18171">
                  <c:v>14</c:v>
                </c:pt>
                <c:pt idx="18172">
                  <c:v>237</c:v>
                </c:pt>
                <c:pt idx="18173">
                  <c:v>385</c:v>
                </c:pt>
                <c:pt idx="18174">
                  <c:v>439</c:v>
                </c:pt>
                <c:pt idx="18175">
                  <c:v>534</c:v>
                </c:pt>
                <c:pt idx="18176">
                  <c:v>550</c:v>
                </c:pt>
                <c:pt idx="18177">
                  <c:v>358</c:v>
                </c:pt>
                <c:pt idx="18178">
                  <c:v>406</c:v>
                </c:pt>
                <c:pt idx="18179">
                  <c:v>434</c:v>
                </c:pt>
                <c:pt idx="18180">
                  <c:v>158</c:v>
                </c:pt>
                <c:pt idx="18181">
                  <c:v>486</c:v>
                </c:pt>
                <c:pt idx="18182">
                  <c:v>328</c:v>
                </c:pt>
                <c:pt idx="18183">
                  <c:v>357</c:v>
                </c:pt>
                <c:pt idx="18184">
                  <c:v>129</c:v>
                </c:pt>
                <c:pt idx="18185">
                  <c:v>620</c:v>
                </c:pt>
                <c:pt idx="18186">
                  <c:v>476</c:v>
                </c:pt>
                <c:pt idx="18187">
                  <c:v>372</c:v>
                </c:pt>
                <c:pt idx="18188">
                  <c:v>239</c:v>
                </c:pt>
                <c:pt idx="18189">
                  <c:v>21</c:v>
                </c:pt>
                <c:pt idx="18190">
                  <c:v>257</c:v>
                </c:pt>
                <c:pt idx="18191">
                  <c:v>519</c:v>
                </c:pt>
                <c:pt idx="18192">
                  <c:v>361</c:v>
                </c:pt>
                <c:pt idx="18193">
                  <c:v>324</c:v>
                </c:pt>
                <c:pt idx="18194">
                  <c:v>595</c:v>
                </c:pt>
                <c:pt idx="18195">
                  <c:v>422</c:v>
                </c:pt>
                <c:pt idx="18196">
                  <c:v>288</c:v>
                </c:pt>
                <c:pt idx="18197">
                  <c:v>270</c:v>
                </c:pt>
                <c:pt idx="18198">
                  <c:v>511</c:v>
                </c:pt>
                <c:pt idx="18199">
                  <c:v>403</c:v>
                </c:pt>
                <c:pt idx="18200">
                  <c:v>548</c:v>
                </c:pt>
                <c:pt idx="18201">
                  <c:v>112</c:v>
                </c:pt>
                <c:pt idx="18202">
                  <c:v>351</c:v>
                </c:pt>
                <c:pt idx="18203">
                  <c:v>519</c:v>
                </c:pt>
                <c:pt idx="18204">
                  <c:v>218</c:v>
                </c:pt>
                <c:pt idx="18205">
                  <c:v>390</c:v>
                </c:pt>
                <c:pt idx="18206">
                  <c:v>220</c:v>
                </c:pt>
                <c:pt idx="18207">
                  <c:v>16</c:v>
                </c:pt>
                <c:pt idx="18208">
                  <c:v>529</c:v>
                </c:pt>
                <c:pt idx="18209">
                  <c:v>445</c:v>
                </c:pt>
                <c:pt idx="18210">
                  <c:v>503</c:v>
                </c:pt>
                <c:pt idx="18211">
                  <c:v>352</c:v>
                </c:pt>
                <c:pt idx="18212">
                  <c:v>362</c:v>
                </c:pt>
                <c:pt idx="18213">
                  <c:v>284</c:v>
                </c:pt>
                <c:pt idx="18214">
                  <c:v>370</c:v>
                </c:pt>
                <c:pt idx="18215">
                  <c:v>392</c:v>
                </c:pt>
                <c:pt idx="18216">
                  <c:v>425</c:v>
                </c:pt>
                <c:pt idx="18217">
                  <c:v>500</c:v>
                </c:pt>
                <c:pt idx="18218">
                  <c:v>390</c:v>
                </c:pt>
                <c:pt idx="18219">
                  <c:v>562</c:v>
                </c:pt>
                <c:pt idx="18220">
                  <c:v>313</c:v>
                </c:pt>
                <c:pt idx="18221">
                  <c:v>333</c:v>
                </c:pt>
                <c:pt idx="18222">
                  <c:v>416</c:v>
                </c:pt>
                <c:pt idx="18223">
                  <c:v>337</c:v>
                </c:pt>
                <c:pt idx="18224">
                  <c:v>429</c:v>
                </c:pt>
                <c:pt idx="18225">
                  <c:v>316</c:v>
                </c:pt>
                <c:pt idx="18226">
                  <c:v>387</c:v>
                </c:pt>
                <c:pt idx="18227">
                  <c:v>416</c:v>
                </c:pt>
                <c:pt idx="18228">
                  <c:v>358</c:v>
                </c:pt>
                <c:pt idx="18229">
                  <c:v>383</c:v>
                </c:pt>
                <c:pt idx="18230">
                  <c:v>288</c:v>
                </c:pt>
                <c:pt idx="18231">
                  <c:v>327</c:v>
                </c:pt>
                <c:pt idx="18232">
                  <c:v>368</c:v>
                </c:pt>
                <c:pt idx="18233">
                  <c:v>396</c:v>
                </c:pt>
                <c:pt idx="18234">
                  <c:v>454</c:v>
                </c:pt>
                <c:pt idx="18235">
                  <c:v>74</c:v>
                </c:pt>
                <c:pt idx="18236">
                  <c:v>245</c:v>
                </c:pt>
                <c:pt idx="18237">
                  <c:v>284</c:v>
                </c:pt>
                <c:pt idx="18238">
                  <c:v>332</c:v>
                </c:pt>
                <c:pt idx="18239">
                  <c:v>220</c:v>
                </c:pt>
                <c:pt idx="18240">
                  <c:v>282</c:v>
                </c:pt>
                <c:pt idx="18241">
                  <c:v>293</c:v>
                </c:pt>
                <c:pt idx="18242">
                  <c:v>475</c:v>
                </c:pt>
                <c:pt idx="18243">
                  <c:v>343</c:v>
                </c:pt>
                <c:pt idx="18244">
                  <c:v>56</c:v>
                </c:pt>
                <c:pt idx="18245">
                  <c:v>297</c:v>
                </c:pt>
                <c:pt idx="18246">
                  <c:v>356</c:v>
                </c:pt>
                <c:pt idx="18247">
                  <c:v>466</c:v>
                </c:pt>
                <c:pt idx="18248">
                  <c:v>403</c:v>
                </c:pt>
                <c:pt idx="18249">
                  <c:v>521</c:v>
                </c:pt>
                <c:pt idx="18250">
                  <c:v>324</c:v>
                </c:pt>
                <c:pt idx="18251">
                  <c:v>124</c:v>
                </c:pt>
                <c:pt idx="18252">
                  <c:v>386</c:v>
                </c:pt>
                <c:pt idx="18253">
                  <c:v>232</c:v>
                </c:pt>
                <c:pt idx="18254">
                  <c:v>454</c:v>
                </c:pt>
                <c:pt idx="18255">
                  <c:v>506</c:v>
                </c:pt>
                <c:pt idx="18256">
                  <c:v>306</c:v>
                </c:pt>
                <c:pt idx="18257">
                  <c:v>296</c:v>
                </c:pt>
                <c:pt idx="18258">
                  <c:v>256</c:v>
                </c:pt>
                <c:pt idx="18259">
                  <c:v>336</c:v>
                </c:pt>
                <c:pt idx="18260">
                  <c:v>514</c:v>
                </c:pt>
                <c:pt idx="18261">
                  <c:v>328</c:v>
                </c:pt>
                <c:pt idx="18262">
                  <c:v>381</c:v>
                </c:pt>
                <c:pt idx="18263">
                  <c:v>407</c:v>
                </c:pt>
                <c:pt idx="18264">
                  <c:v>301</c:v>
                </c:pt>
                <c:pt idx="18265">
                  <c:v>414</c:v>
                </c:pt>
                <c:pt idx="18266">
                  <c:v>395</c:v>
                </c:pt>
                <c:pt idx="18267">
                  <c:v>176</c:v>
                </c:pt>
                <c:pt idx="18268">
                  <c:v>493</c:v>
                </c:pt>
                <c:pt idx="18269">
                  <c:v>430</c:v>
                </c:pt>
                <c:pt idx="18270">
                  <c:v>341</c:v>
                </c:pt>
                <c:pt idx="18271">
                  <c:v>240</c:v>
                </c:pt>
                <c:pt idx="18272">
                  <c:v>368</c:v>
                </c:pt>
                <c:pt idx="18273">
                  <c:v>320</c:v>
                </c:pt>
                <c:pt idx="18274">
                  <c:v>390</c:v>
                </c:pt>
                <c:pt idx="18275">
                  <c:v>434</c:v>
                </c:pt>
                <c:pt idx="18276">
                  <c:v>354</c:v>
                </c:pt>
                <c:pt idx="18277">
                  <c:v>300</c:v>
                </c:pt>
                <c:pt idx="18278">
                  <c:v>99</c:v>
                </c:pt>
                <c:pt idx="18279">
                  <c:v>93</c:v>
                </c:pt>
                <c:pt idx="18280">
                  <c:v>340</c:v>
                </c:pt>
                <c:pt idx="18281">
                  <c:v>404</c:v>
                </c:pt>
                <c:pt idx="18282">
                  <c:v>286</c:v>
                </c:pt>
                <c:pt idx="18283">
                  <c:v>396</c:v>
                </c:pt>
                <c:pt idx="18284">
                  <c:v>400</c:v>
                </c:pt>
                <c:pt idx="18285">
                  <c:v>307</c:v>
                </c:pt>
                <c:pt idx="18286">
                  <c:v>491</c:v>
                </c:pt>
                <c:pt idx="18287">
                  <c:v>372</c:v>
                </c:pt>
                <c:pt idx="18288">
                  <c:v>254</c:v>
                </c:pt>
                <c:pt idx="18289">
                  <c:v>202</c:v>
                </c:pt>
                <c:pt idx="18290">
                  <c:v>280</c:v>
                </c:pt>
                <c:pt idx="18291">
                  <c:v>508</c:v>
                </c:pt>
                <c:pt idx="18292">
                  <c:v>321</c:v>
                </c:pt>
                <c:pt idx="18293">
                  <c:v>466</c:v>
                </c:pt>
                <c:pt idx="18294">
                  <c:v>391</c:v>
                </c:pt>
                <c:pt idx="18295">
                  <c:v>119</c:v>
                </c:pt>
                <c:pt idx="18296">
                  <c:v>341</c:v>
                </c:pt>
                <c:pt idx="18297">
                  <c:v>278</c:v>
                </c:pt>
                <c:pt idx="18298">
                  <c:v>414</c:v>
                </c:pt>
                <c:pt idx="18299">
                  <c:v>533</c:v>
                </c:pt>
                <c:pt idx="18300">
                  <c:v>265</c:v>
                </c:pt>
                <c:pt idx="18301">
                  <c:v>404</c:v>
                </c:pt>
                <c:pt idx="18302">
                  <c:v>317</c:v>
                </c:pt>
                <c:pt idx="18303">
                  <c:v>252</c:v>
                </c:pt>
                <c:pt idx="18304">
                  <c:v>413</c:v>
                </c:pt>
                <c:pt idx="18305">
                  <c:v>36</c:v>
                </c:pt>
                <c:pt idx="18306">
                  <c:v>152</c:v>
                </c:pt>
                <c:pt idx="18307">
                  <c:v>467</c:v>
                </c:pt>
                <c:pt idx="18308">
                  <c:v>4</c:v>
                </c:pt>
                <c:pt idx="18309">
                  <c:v>424</c:v>
                </c:pt>
                <c:pt idx="18310">
                  <c:v>344</c:v>
                </c:pt>
                <c:pt idx="18311">
                  <c:v>482</c:v>
                </c:pt>
                <c:pt idx="18312">
                  <c:v>405</c:v>
                </c:pt>
                <c:pt idx="18313">
                  <c:v>416</c:v>
                </c:pt>
                <c:pt idx="18314">
                  <c:v>516</c:v>
                </c:pt>
                <c:pt idx="18315">
                  <c:v>287</c:v>
                </c:pt>
                <c:pt idx="18316">
                  <c:v>375</c:v>
                </c:pt>
                <c:pt idx="18317">
                  <c:v>243</c:v>
                </c:pt>
                <c:pt idx="18318">
                  <c:v>398</c:v>
                </c:pt>
                <c:pt idx="18319">
                  <c:v>481</c:v>
                </c:pt>
                <c:pt idx="18320">
                  <c:v>106</c:v>
                </c:pt>
                <c:pt idx="18321">
                  <c:v>434</c:v>
                </c:pt>
                <c:pt idx="18322">
                  <c:v>311</c:v>
                </c:pt>
                <c:pt idx="18323">
                  <c:v>328</c:v>
                </c:pt>
                <c:pt idx="18324">
                  <c:v>467</c:v>
                </c:pt>
                <c:pt idx="18325">
                  <c:v>405</c:v>
                </c:pt>
                <c:pt idx="18326">
                  <c:v>391</c:v>
                </c:pt>
                <c:pt idx="18327">
                  <c:v>280</c:v>
                </c:pt>
                <c:pt idx="18328">
                  <c:v>450</c:v>
                </c:pt>
                <c:pt idx="18329">
                  <c:v>181</c:v>
                </c:pt>
                <c:pt idx="18330">
                  <c:v>429</c:v>
                </c:pt>
                <c:pt idx="18331">
                  <c:v>429</c:v>
                </c:pt>
                <c:pt idx="18332">
                  <c:v>314</c:v>
                </c:pt>
                <c:pt idx="18333">
                  <c:v>356</c:v>
                </c:pt>
                <c:pt idx="18334">
                  <c:v>100</c:v>
                </c:pt>
                <c:pt idx="18335">
                  <c:v>524</c:v>
                </c:pt>
                <c:pt idx="18336">
                  <c:v>382</c:v>
                </c:pt>
                <c:pt idx="18337">
                  <c:v>311</c:v>
                </c:pt>
                <c:pt idx="18338">
                  <c:v>303</c:v>
                </c:pt>
                <c:pt idx="18339">
                  <c:v>238</c:v>
                </c:pt>
                <c:pt idx="18340">
                  <c:v>348</c:v>
                </c:pt>
                <c:pt idx="18341">
                  <c:v>461</c:v>
                </c:pt>
                <c:pt idx="18342">
                  <c:v>463</c:v>
                </c:pt>
                <c:pt idx="18343">
                  <c:v>426</c:v>
                </c:pt>
                <c:pt idx="18344">
                  <c:v>461</c:v>
                </c:pt>
                <c:pt idx="18345">
                  <c:v>375</c:v>
                </c:pt>
                <c:pt idx="18346">
                  <c:v>372</c:v>
                </c:pt>
                <c:pt idx="18347">
                  <c:v>380</c:v>
                </c:pt>
                <c:pt idx="18348">
                  <c:v>574</c:v>
                </c:pt>
                <c:pt idx="18349">
                  <c:v>445</c:v>
                </c:pt>
                <c:pt idx="18350">
                  <c:v>517</c:v>
                </c:pt>
                <c:pt idx="18351">
                  <c:v>413</c:v>
                </c:pt>
                <c:pt idx="18352">
                  <c:v>505</c:v>
                </c:pt>
                <c:pt idx="18353">
                  <c:v>468</c:v>
                </c:pt>
                <c:pt idx="18354">
                  <c:v>509</c:v>
                </c:pt>
                <c:pt idx="18355">
                  <c:v>439</c:v>
                </c:pt>
                <c:pt idx="18356">
                  <c:v>447</c:v>
                </c:pt>
                <c:pt idx="18357">
                  <c:v>507</c:v>
                </c:pt>
                <c:pt idx="18358">
                  <c:v>411</c:v>
                </c:pt>
                <c:pt idx="18359">
                  <c:v>291</c:v>
                </c:pt>
                <c:pt idx="18360">
                  <c:v>683</c:v>
                </c:pt>
                <c:pt idx="18361">
                  <c:v>360</c:v>
                </c:pt>
                <c:pt idx="18362">
                  <c:v>440</c:v>
                </c:pt>
                <c:pt idx="18363">
                  <c:v>100</c:v>
                </c:pt>
                <c:pt idx="18364">
                  <c:v>405</c:v>
                </c:pt>
                <c:pt idx="18365">
                  <c:v>528</c:v>
                </c:pt>
                <c:pt idx="18366">
                  <c:v>504</c:v>
                </c:pt>
                <c:pt idx="18367">
                  <c:v>362</c:v>
                </c:pt>
                <c:pt idx="18368">
                  <c:v>209</c:v>
                </c:pt>
                <c:pt idx="18369">
                  <c:v>334</c:v>
                </c:pt>
                <c:pt idx="18370">
                  <c:v>124</c:v>
                </c:pt>
                <c:pt idx="18371">
                  <c:v>538</c:v>
                </c:pt>
                <c:pt idx="18372">
                  <c:v>335</c:v>
                </c:pt>
                <c:pt idx="18373">
                  <c:v>349</c:v>
                </c:pt>
                <c:pt idx="18374">
                  <c:v>420</c:v>
                </c:pt>
                <c:pt idx="18375">
                  <c:v>438</c:v>
                </c:pt>
                <c:pt idx="18376">
                  <c:v>450</c:v>
                </c:pt>
                <c:pt idx="18377">
                  <c:v>452</c:v>
                </c:pt>
                <c:pt idx="18378">
                  <c:v>440</c:v>
                </c:pt>
                <c:pt idx="18379">
                  <c:v>492</c:v>
                </c:pt>
                <c:pt idx="18380">
                  <c:v>401</c:v>
                </c:pt>
                <c:pt idx="18381">
                  <c:v>210</c:v>
                </c:pt>
                <c:pt idx="18382">
                  <c:v>382</c:v>
                </c:pt>
                <c:pt idx="18383">
                  <c:v>466</c:v>
                </c:pt>
                <c:pt idx="18384">
                  <c:v>331</c:v>
                </c:pt>
                <c:pt idx="18385">
                  <c:v>445</c:v>
                </c:pt>
                <c:pt idx="18386">
                  <c:v>450</c:v>
                </c:pt>
                <c:pt idx="18387">
                  <c:v>319</c:v>
                </c:pt>
                <c:pt idx="18388">
                  <c:v>402</c:v>
                </c:pt>
                <c:pt idx="18389">
                  <c:v>105</c:v>
                </c:pt>
                <c:pt idx="18390">
                  <c:v>570</c:v>
                </c:pt>
                <c:pt idx="18391">
                  <c:v>374</c:v>
                </c:pt>
                <c:pt idx="18392">
                  <c:v>90</c:v>
                </c:pt>
                <c:pt idx="18393">
                  <c:v>504</c:v>
                </c:pt>
                <c:pt idx="18394">
                  <c:v>500</c:v>
                </c:pt>
                <c:pt idx="18395">
                  <c:v>457</c:v>
                </c:pt>
                <c:pt idx="18396">
                  <c:v>366</c:v>
                </c:pt>
                <c:pt idx="18397">
                  <c:v>515</c:v>
                </c:pt>
                <c:pt idx="18398">
                  <c:v>417</c:v>
                </c:pt>
                <c:pt idx="18399">
                  <c:v>186</c:v>
                </c:pt>
                <c:pt idx="18400">
                  <c:v>365</c:v>
                </c:pt>
                <c:pt idx="18401">
                  <c:v>430</c:v>
                </c:pt>
                <c:pt idx="18402">
                  <c:v>556</c:v>
                </c:pt>
                <c:pt idx="18403">
                  <c:v>404</c:v>
                </c:pt>
                <c:pt idx="18404">
                  <c:v>255</c:v>
                </c:pt>
                <c:pt idx="18405">
                  <c:v>377</c:v>
                </c:pt>
                <c:pt idx="18406">
                  <c:v>407</c:v>
                </c:pt>
                <c:pt idx="18407">
                  <c:v>345</c:v>
                </c:pt>
                <c:pt idx="18408">
                  <c:v>319</c:v>
                </c:pt>
                <c:pt idx="18409">
                  <c:v>474</c:v>
                </c:pt>
                <c:pt idx="18410">
                  <c:v>220</c:v>
                </c:pt>
                <c:pt idx="18411">
                  <c:v>292</c:v>
                </c:pt>
                <c:pt idx="18412">
                  <c:v>448</c:v>
                </c:pt>
                <c:pt idx="18413">
                  <c:v>481</c:v>
                </c:pt>
                <c:pt idx="18414">
                  <c:v>392</c:v>
                </c:pt>
                <c:pt idx="18415">
                  <c:v>287</c:v>
                </c:pt>
                <c:pt idx="18416">
                  <c:v>423</c:v>
                </c:pt>
                <c:pt idx="18417">
                  <c:v>311</c:v>
                </c:pt>
                <c:pt idx="18418">
                  <c:v>562</c:v>
                </c:pt>
                <c:pt idx="18419">
                  <c:v>477</c:v>
                </c:pt>
                <c:pt idx="18420">
                  <c:v>457</c:v>
                </c:pt>
                <c:pt idx="18421">
                  <c:v>314</c:v>
                </c:pt>
                <c:pt idx="18422">
                  <c:v>352</c:v>
                </c:pt>
                <c:pt idx="18423">
                  <c:v>409</c:v>
                </c:pt>
                <c:pt idx="18424">
                  <c:v>290</c:v>
                </c:pt>
                <c:pt idx="18425">
                  <c:v>185</c:v>
                </c:pt>
                <c:pt idx="18426">
                  <c:v>352</c:v>
                </c:pt>
                <c:pt idx="18427">
                  <c:v>277</c:v>
                </c:pt>
                <c:pt idx="18428">
                  <c:v>291</c:v>
                </c:pt>
                <c:pt idx="18429">
                  <c:v>436</c:v>
                </c:pt>
                <c:pt idx="18430">
                  <c:v>333</c:v>
                </c:pt>
                <c:pt idx="18431">
                  <c:v>161</c:v>
                </c:pt>
                <c:pt idx="18432" formatCode="0.00E+00">
                  <c:v>4.8999999999999998E-3</c:v>
                </c:pt>
                <c:pt idx="18433">
                  <c:v>381</c:v>
                </c:pt>
                <c:pt idx="18434">
                  <c:v>12</c:v>
                </c:pt>
                <c:pt idx="18435">
                  <c:v>498</c:v>
                </c:pt>
                <c:pt idx="18436">
                  <c:v>85</c:v>
                </c:pt>
                <c:pt idx="18437">
                  <c:v>182</c:v>
                </c:pt>
                <c:pt idx="18438">
                  <c:v>390</c:v>
                </c:pt>
                <c:pt idx="18439">
                  <c:v>355</c:v>
                </c:pt>
                <c:pt idx="18440">
                  <c:v>529</c:v>
                </c:pt>
                <c:pt idx="18441">
                  <c:v>515</c:v>
                </c:pt>
                <c:pt idx="18442">
                  <c:v>99</c:v>
                </c:pt>
                <c:pt idx="18443">
                  <c:v>5</c:v>
                </c:pt>
                <c:pt idx="18444">
                  <c:v>501</c:v>
                </c:pt>
                <c:pt idx="18445">
                  <c:v>250</c:v>
                </c:pt>
                <c:pt idx="18446">
                  <c:v>422</c:v>
                </c:pt>
                <c:pt idx="18447">
                  <c:v>236</c:v>
                </c:pt>
                <c:pt idx="18448">
                  <c:v>326</c:v>
                </c:pt>
                <c:pt idx="18449">
                  <c:v>259</c:v>
                </c:pt>
                <c:pt idx="18450">
                  <c:v>326</c:v>
                </c:pt>
                <c:pt idx="18451">
                  <c:v>449</c:v>
                </c:pt>
                <c:pt idx="18452">
                  <c:v>123</c:v>
                </c:pt>
                <c:pt idx="18453">
                  <c:v>571</c:v>
                </c:pt>
                <c:pt idx="18454">
                  <c:v>22</c:v>
                </c:pt>
                <c:pt idx="18455">
                  <c:v>355</c:v>
                </c:pt>
                <c:pt idx="18456">
                  <c:v>586</c:v>
                </c:pt>
                <c:pt idx="18457">
                  <c:v>372</c:v>
                </c:pt>
                <c:pt idx="18458">
                  <c:v>383</c:v>
                </c:pt>
                <c:pt idx="18459">
                  <c:v>323</c:v>
                </c:pt>
                <c:pt idx="18460">
                  <c:v>123</c:v>
                </c:pt>
                <c:pt idx="18461">
                  <c:v>469</c:v>
                </c:pt>
                <c:pt idx="18462">
                  <c:v>506</c:v>
                </c:pt>
                <c:pt idx="18463">
                  <c:v>151</c:v>
                </c:pt>
                <c:pt idx="18464">
                  <c:v>273</c:v>
                </c:pt>
                <c:pt idx="18465">
                  <c:v>370</c:v>
                </c:pt>
                <c:pt idx="18466">
                  <c:v>103</c:v>
                </c:pt>
                <c:pt idx="18467">
                  <c:v>325</c:v>
                </c:pt>
                <c:pt idx="18468">
                  <c:v>434</c:v>
                </c:pt>
                <c:pt idx="18469">
                  <c:v>484</c:v>
                </c:pt>
                <c:pt idx="18470">
                  <c:v>244</c:v>
                </c:pt>
                <c:pt idx="18471">
                  <c:v>345</c:v>
                </c:pt>
                <c:pt idx="18472">
                  <c:v>341</c:v>
                </c:pt>
                <c:pt idx="18473">
                  <c:v>164</c:v>
                </c:pt>
                <c:pt idx="18474">
                  <c:v>384</c:v>
                </c:pt>
                <c:pt idx="18475">
                  <c:v>379</c:v>
                </c:pt>
                <c:pt idx="18476">
                  <c:v>232</c:v>
                </c:pt>
                <c:pt idx="18477">
                  <c:v>108</c:v>
                </c:pt>
                <c:pt idx="18478">
                  <c:v>30</c:v>
                </c:pt>
                <c:pt idx="18479">
                  <c:v>106</c:v>
                </c:pt>
                <c:pt idx="18480">
                  <c:v>348</c:v>
                </c:pt>
                <c:pt idx="18481">
                  <c:v>530</c:v>
                </c:pt>
                <c:pt idx="18482">
                  <c:v>356</c:v>
                </c:pt>
                <c:pt idx="18483">
                  <c:v>226</c:v>
                </c:pt>
                <c:pt idx="18484">
                  <c:v>365</c:v>
                </c:pt>
                <c:pt idx="18485">
                  <c:v>398</c:v>
                </c:pt>
                <c:pt idx="18486">
                  <c:v>338</c:v>
                </c:pt>
                <c:pt idx="18487">
                  <c:v>296</c:v>
                </c:pt>
                <c:pt idx="18488">
                  <c:v>464</c:v>
                </c:pt>
                <c:pt idx="18489">
                  <c:v>334</c:v>
                </c:pt>
                <c:pt idx="18490">
                  <c:v>650</c:v>
                </c:pt>
                <c:pt idx="18491">
                  <c:v>320</c:v>
                </c:pt>
                <c:pt idx="18492">
                  <c:v>247</c:v>
                </c:pt>
                <c:pt idx="18493">
                  <c:v>326</c:v>
                </c:pt>
                <c:pt idx="18494">
                  <c:v>352</c:v>
                </c:pt>
                <c:pt idx="18495">
                  <c:v>218</c:v>
                </c:pt>
                <c:pt idx="18496">
                  <c:v>450</c:v>
                </c:pt>
                <c:pt idx="18497">
                  <c:v>421</c:v>
                </c:pt>
                <c:pt idx="18498">
                  <c:v>339</c:v>
                </c:pt>
                <c:pt idx="18499">
                  <c:v>291</c:v>
                </c:pt>
                <c:pt idx="18500">
                  <c:v>207</c:v>
                </c:pt>
                <c:pt idx="18501">
                  <c:v>274</c:v>
                </c:pt>
                <c:pt idx="18502">
                  <c:v>363</c:v>
                </c:pt>
                <c:pt idx="18503">
                  <c:v>312</c:v>
                </c:pt>
                <c:pt idx="18504">
                  <c:v>321</c:v>
                </c:pt>
                <c:pt idx="18505">
                  <c:v>300</c:v>
                </c:pt>
                <c:pt idx="18506">
                  <c:v>437</c:v>
                </c:pt>
                <c:pt idx="18507">
                  <c:v>259</c:v>
                </c:pt>
                <c:pt idx="18508">
                  <c:v>305</c:v>
                </c:pt>
                <c:pt idx="18509">
                  <c:v>171</c:v>
                </c:pt>
                <c:pt idx="18510">
                  <c:v>315</c:v>
                </c:pt>
                <c:pt idx="18511">
                  <c:v>401</c:v>
                </c:pt>
                <c:pt idx="18512">
                  <c:v>289</c:v>
                </c:pt>
                <c:pt idx="18513">
                  <c:v>223</c:v>
                </c:pt>
                <c:pt idx="18514">
                  <c:v>135</c:v>
                </c:pt>
                <c:pt idx="18515">
                  <c:v>362</c:v>
                </c:pt>
                <c:pt idx="18516">
                  <c:v>70</c:v>
                </c:pt>
                <c:pt idx="18517">
                  <c:v>450</c:v>
                </c:pt>
                <c:pt idx="18518" formatCode="0.00E+00">
                  <c:v>4.8999999999999998E-3</c:v>
                </c:pt>
                <c:pt idx="18519">
                  <c:v>510</c:v>
                </c:pt>
                <c:pt idx="18520">
                  <c:v>66</c:v>
                </c:pt>
                <c:pt idx="18521">
                  <c:v>417</c:v>
                </c:pt>
                <c:pt idx="18522">
                  <c:v>90</c:v>
                </c:pt>
                <c:pt idx="18523">
                  <c:v>424</c:v>
                </c:pt>
                <c:pt idx="18524">
                  <c:v>481</c:v>
                </c:pt>
                <c:pt idx="18525" formatCode="0.00E+00">
                  <c:v>4.8999999999999998E-3</c:v>
                </c:pt>
                <c:pt idx="18526">
                  <c:v>342</c:v>
                </c:pt>
                <c:pt idx="18527">
                  <c:v>293</c:v>
                </c:pt>
                <c:pt idx="18528">
                  <c:v>569</c:v>
                </c:pt>
                <c:pt idx="18529">
                  <c:v>392</c:v>
                </c:pt>
                <c:pt idx="18530">
                  <c:v>389</c:v>
                </c:pt>
                <c:pt idx="18531">
                  <c:v>433</c:v>
                </c:pt>
                <c:pt idx="18532">
                  <c:v>491</c:v>
                </c:pt>
                <c:pt idx="18533">
                  <c:v>686</c:v>
                </c:pt>
                <c:pt idx="18534">
                  <c:v>265</c:v>
                </c:pt>
                <c:pt idx="18535">
                  <c:v>568</c:v>
                </c:pt>
                <c:pt idx="18536">
                  <c:v>315</c:v>
                </c:pt>
                <c:pt idx="18537">
                  <c:v>323</c:v>
                </c:pt>
                <c:pt idx="18538">
                  <c:v>602</c:v>
                </c:pt>
                <c:pt idx="18539">
                  <c:v>559</c:v>
                </c:pt>
                <c:pt idx="18540">
                  <c:v>419</c:v>
                </c:pt>
                <c:pt idx="18541">
                  <c:v>213</c:v>
                </c:pt>
                <c:pt idx="18542">
                  <c:v>92</c:v>
                </c:pt>
                <c:pt idx="18543">
                  <c:v>279</c:v>
                </c:pt>
                <c:pt idx="18544">
                  <c:v>357</c:v>
                </c:pt>
                <c:pt idx="18545">
                  <c:v>476</c:v>
                </c:pt>
                <c:pt idx="18546">
                  <c:v>251</c:v>
                </c:pt>
                <c:pt idx="18547">
                  <c:v>492</c:v>
                </c:pt>
                <c:pt idx="18548">
                  <c:v>351</c:v>
                </c:pt>
                <c:pt idx="18549">
                  <c:v>358</c:v>
                </c:pt>
                <c:pt idx="18550">
                  <c:v>85</c:v>
                </c:pt>
                <c:pt idx="18551">
                  <c:v>394</c:v>
                </c:pt>
                <c:pt idx="18552">
                  <c:v>338</c:v>
                </c:pt>
                <c:pt idx="18553">
                  <c:v>283</c:v>
                </c:pt>
                <c:pt idx="18554">
                  <c:v>428</c:v>
                </c:pt>
                <c:pt idx="18555">
                  <c:v>450</c:v>
                </c:pt>
                <c:pt idx="18556">
                  <c:v>159</c:v>
                </c:pt>
                <c:pt idx="18557">
                  <c:v>373</c:v>
                </c:pt>
                <c:pt idx="18558">
                  <c:v>301</c:v>
                </c:pt>
                <c:pt idx="18559">
                  <c:v>477</c:v>
                </c:pt>
                <c:pt idx="18560">
                  <c:v>482</c:v>
                </c:pt>
                <c:pt idx="18561">
                  <c:v>345</c:v>
                </c:pt>
                <c:pt idx="18562">
                  <c:v>581</c:v>
                </c:pt>
                <c:pt idx="18563">
                  <c:v>137</c:v>
                </c:pt>
                <c:pt idx="18564">
                  <c:v>443</c:v>
                </c:pt>
                <c:pt idx="18565">
                  <c:v>496</c:v>
                </c:pt>
                <c:pt idx="18566">
                  <c:v>213</c:v>
                </c:pt>
                <c:pt idx="18567">
                  <c:v>171</c:v>
                </c:pt>
                <c:pt idx="18568">
                  <c:v>505</c:v>
                </c:pt>
                <c:pt idx="18569">
                  <c:v>164</c:v>
                </c:pt>
                <c:pt idx="18570">
                  <c:v>257</c:v>
                </c:pt>
                <c:pt idx="18571">
                  <c:v>6</c:v>
                </c:pt>
                <c:pt idx="18572">
                  <c:v>406</c:v>
                </c:pt>
                <c:pt idx="18573">
                  <c:v>429</c:v>
                </c:pt>
                <c:pt idx="18574">
                  <c:v>305</c:v>
                </c:pt>
                <c:pt idx="18575">
                  <c:v>387</c:v>
                </c:pt>
                <c:pt idx="18576">
                  <c:v>393</c:v>
                </c:pt>
                <c:pt idx="18577">
                  <c:v>276</c:v>
                </c:pt>
                <c:pt idx="18578">
                  <c:v>309</c:v>
                </c:pt>
                <c:pt idx="18579">
                  <c:v>423</c:v>
                </c:pt>
                <c:pt idx="18580">
                  <c:v>258</c:v>
                </c:pt>
                <c:pt idx="18581">
                  <c:v>560</c:v>
                </c:pt>
                <c:pt idx="18582">
                  <c:v>396</c:v>
                </c:pt>
                <c:pt idx="18583">
                  <c:v>377</c:v>
                </c:pt>
                <c:pt idx="18584">
                  <c:v>321</c:v>
                </c:pt>
                <c:pt idx="18585">
                  <c:v>452</c:v>
                </c:pt>
                <c:pt idx="18586">
                  <c:v>694</c:v>
                </c:pt>
                <c:pt idx="18587">
                  <c:v>517</c:v>
                </c:pt>
                <c:pt idx="18588">
                  <c:v>555</c:v>
                </c:pt>
                <c:pt idx="18589">
                  <c:v>257</c:v>
                </c:pt>
                <c:pt idx="18590">
                  <c:v>286</c:v>
                </c:pt>
                <c:pt idx="18591">
                  <c:v>308</c:v>
                </c:pt>
                <c:pt idx="18592">
                  <c:v>411</c:v>
                </c:pt>
                <c:pt idx="18593">
                  <c:v>334</c:v>
                </c:pt>
                <c:pt idx="18594">
                  <c:v>488</c:v>
                </c:pt>
                <c:pt idx="18595">
                  <c:v>281</c:v>
                </c:pt>
                <c:pt idx="18596">
                  <c:v>170</c:v>
                </c:pt>
                <c:pt idx="18597">
                  <c:v>608</c:v>
                </c:pt>
                <c:pt idx="18598">
                  <c:v>319</c:v>
                </c:pt>
                <c:pt idx="18599">
                  <c:v>488</c:v>
                </c:pt>
                <c:pt idx="18600">
                  <c:v>373</c:v>
                </c:pt>
                <c:pt idx="18601">
                  <c:v>379</c:v>
                </c:pt>
                <c:pt idx="18602">
                  <c:v>396</c:v>
                </c:pt>
                <c:pt idx="18603">
                  <c:v>456</c:v>
                </c:pt>
                <c:pt idx="18604">
                  <c:v>407</c:v>
                </c:pt>
                <c:pt idx="18605">
                  <c:v>341</c:v>
                </c:pt>
                <c:pt idx="18606">
                  <c:v>301</c:v>
                </c:pt>
                <c:pt idx="18607">
                  <c:v>355</c:v>
                </c:pt>
                <c:pt idx="18608">
                  <c:v>494</c:v>
                </c:pt>
                <c:pt idx="18609">
                  <c:v>560</c:v>
                </c:pt>
                <c:pt idx="18610">
                  <c:v>439</c:v>
                </c:pt>
                <c:pt idx="18611">
                  <c:v>4</c:v>
                </c:pt>
                <c:pt idx="18612">
                  <c:v>438</c:v>
                </c:pt>
                <c:pt idx="18613">
                  <c:v>452</c:v>
                </c:pt>
                <c:pt idx="18614">
                  <c:v>377</c:v>
                </c:pt>
                <c:pt idx="18615">
                  <c:v>405</c:v>
                </c:pt>
                <c:pt idx="18616">
                  <c:v>386</c:v>
                </c:pt>
                <c:pt idx="18617">
                  <c:v>467</c:v>
                </c:pt>
                <c:pt idx="18618">
                  <c:v>220</c:v>
                </c:pt>
                <c:pt idx="18619">
                  <c:v>474</c:v>
                </c:pt>
                <c:pt idx="18620">
                  <c:v>519</c:v>
                </c:pt>
                <c:pt idx="18621">
                  <c:v>398</c:v>
                </c:pt>
                <c:pt idx="18622">
                  <c:v>234</c:v>
                </c:pt>
                <c:pt idx="18623">
                  <c:v>360</c:v>
                </c:pt>
                <c:pt idx="18624">
                  <c:v>302</c:v>
                </c:pt>
                <c:pt idx="18625">
                  <c:v>298</c:v>
                </c:pt>
                <c:pt idx="18626">
                  <c:v>441</c:v>
                </c:pt>
                <c:pt idx="18627">
                  <c:v>297</c:v>
                </c:pt>
                <c:pt idx="18628">
                  <c:v>321</c:v>
                </c:pt>
                <c:pt idx="18629">
                  <c:v>271</c:v>
                </c:pt>
                <c:pt idx="18630">
                  <c:v>335</c:v>
                </c:pt>
                <c:pt idx="18631">
                  <c:v>309</c:v>
                </c:pt>
                <c:pt idx="18632">
                  <c:v>458</c:v>
                </c:pt>
                <c:pt idx="18633">
                  <c:v>39</c:v>
                </c:pt>
                <c:pt idx="18634">
                  <c:v>391</c:v>
                </c:pt>
                <c:pt idx="18635">
                  <c:v>403</c:v>
                </c:pt>
                <c:pt idx="18636">
                  <c:v>43</c:v>
                </c:pt>
                <c:pt idx="18637">
                  <c:v>305</c:v>
                </c:pt>
                <c:pt idx="18638">
                  <c:v>371</c:v>
                </c:pt>
                <c:pt idx="18639">
                  <c:v>477</c:v>
                </c:pt>
                <c:pt idx="18640">
                  <c:v>360</c:v>
                </c:pt>
                <c:pt idx="18641">
                  <c:v>261</c:v>
                </c:pt>
                <c:pt idx="18642">
                  <c:v>333</c:v>
                </c:pt>
                <c:pt idx="18643">
                  <c:v>174</c:v>
                </c:pt>
                <c:pt idx="18644">
                  <c:v>372</c:v>
                </c:pt>
                <c:pt idx="18645">
                  <c:v>459</c:v>
                </c:pt>
                <c:pt idx="18646">
                  <c:v>402</c:v>
                </c:pt>
                <c:pt idx="18647">
                  <c:v>12</c:v>
                </c:pt>
                <c:pt idx="18648">
                  <c:v>314</c:v>
                </c:pt>
                <c:pt idx="18649">
                  <c:v>398</c:v>
                </c:pt>
                <c:pt idx="18650">
                  <c:v>296</c:v>
                </c:pt>
                <c:pt idx="18651">
                  <c:v>388</c:v>
                </c:pt>
                <c:pt idx="18652">
                  <c:v>284</c:v>
                </c:pt>
                <c:pt idx="18653">
                  <c:v>394</c:v>
                </c:pt>
                <c:pt idx="18654">
                  <c:v>335</c:v>
                </c:pt>
                <c:pt idx="18655">
                  <c:v>320</c:v>
                </c:pt>
                <c:pt idx="18656">
                  <c:v>404</c:v>
                </c:pt>
                <c:pt idx="18657">
                  <c:v>283</c:v>
                </c:pt>
                <c:pt idx="18658">
                  <c:v>284</c:v>
                </c:pt>
                <c:pt idx="18659">
                  <c:v>410</c:v>
                </c:pt>
                <c:pt idx="18660">
                  <c:v>394</c:v>
                </c:pt>
                <c:pt idx="18661">
                  <c:v>406</c:v>
                </c:pt>
                <c:pt idx="18662">
                  <c:v>421</c:v>
                </c:pt>
                <c:pt idx="18663">
                  <c:v>275</c:v>
                </c:pt>
                <c:pt idx="18664">
                  <c:v>340</c:v>
                </c:pt>
                <c:pt idx="18665">
                  <c:v>272</c:v>
                </c:pt>
                <c:pt idx="18666">
                  <c:v>511</c:v>
                </c:pt>
                <c:pt idx="18667">
                  <c:v>292</c:v>
                </c:pt>
                <c:pt idx="18668">
                  <c:v>224</c:v>
                </c:pt>
                <c:pt idx="18669">
                  <c:v>351</c:v>
                </c:pt>
                <c:pt idx="18670">
                  <c:v>382</c:v>
                </c:pt>
                <c:pt idx="18671">
                  <c:v>443</c:v>
                </c:pt>
                <c:pt idx="18672">
                  <c:v>349</c:v>
                </c:pt>
                <c:pt idx="18673">
                  <c:v>306</c:v>
                </c:pt>
                <c:pt idx="18674">
                  <c:v>286</c:v>
                </c:pt>
                <c:pt idx="18675">
                  <c:v>351</c:v>
                </c:pt>
                <c:pt idx="18676">
                  <c:v>394</c:v>
                </c:pt>
                <c:pt idx="18677">
                  <c:v>344</c:v>
                </c:pt>
                <c:pt idx="18678">
                  <c:v>284</c:v>
                </c:pt>
                <c:pt idx="18679">
                  <c:v>433</c:v>
                </c:pt>
                <c:pt idx="18680">
                  <c:v>405</c:v>
                </c:pt>
                <c:pt idx="18681">
                  <c:v>474</c:v>
                </c:pt>
                <c:pt idx="18682">
                  <c:v>463</c:v>
                </c:pt>
                <c:pt idx="18683">
                  <c:v>400</c:v>
                </c:pt>
                <c:pt idx="18684">
                  <c:v>398</c:v>
                </c:pt>
                <c:pt idx="18685">
                  <c:v>427</c:v>
                </c:pt>
                <c:pt idx="18686">
                  <c:v>234</c:v>
                </c:pt>
                <c:pt idx="18687">
                  <c:v>209</c:v>
                </c:pt>
                <c:pt idx="18688">
                  <c:v>533</c:v>
                </c:pt>
                <c:pt idx="18689">
                  <c:v>405</c:v>
                </c:pt>
                <c:pt idx="18690">
                  <c:v>146</c:v>
                </c:pt>
                <c:pt idx="18691">
                  <c:v>320</c:v>
                </c:pt>
                <c:pt idx="18692">
                  <c:v>395</c:v>
                </c:pt>
                <c:pt idx="18693">
                  <c:v>305</c:v>
                </c:pt>
                <c:pt idx="18694">
                  <c:v>376</c:v>
                </c:pt>
                <c:pt idx="18695">
                  <c:v>319</c:v>
                </c:pt>
                <c:pt idx="18696">
                  <c:v>427</c:v>
                </c:pt>
                <c:pt idx="18697">
                  <c:v>145</c:v>
                </c:pt>
                <c:pt idx="18698">
                  <c:v>760</c:v>
                </c:pt>
                <c:pt idx="18699">
                  <c:v>150</c:v>
                </c:pt>
                <c:pt idx="18700">
                  <c:v>148</c:v>
                </c:pt>
                <c:pt idx="18701">
                  <c:v>347</c:v>
                </c:pt>
                <c:pt idx="18702">
                  <c:v>310</c:v>
                </c:pt>
                <c:pt idx="18703">
                  <c:v>236</c:v>
                </c:pt>
                <c:pt idx="18704">
                  <c:v>322</c:v>
                </c:pt>
                <c:pt idx="18705">
                  <c:v>293</c:v>
                </c:pt>
                <c:pt idx="18706">
                  <c:v>481</c:v>
                </c:pt>
                <c:pt idx="18707">
                  <c:v>456</c:v>
                </c:pt>
                <c:pt idx="18708">
                  <c:v>310</c:v>
                </c:pt>
                <c:pt idx="18709">
                  <c:v>430</c:v>
                </c:pt>
                <c:pt idx="18710" formatCode="0.00E+00">
                  <c:v>4.8999999999999998E-3</c:v>
                </c:pt>
                <c:pt idx="18711">
                  <c:v>258</c:v>
                </c:pt>
                <c:pt idx="18712">
                  <c:v>434</c:v>
                </c:pt>
                <c:pt idx="18713">
                  <c:v>371</c:v>
                </c:pt>
                <c:pt idx="18714">
                  <c:v>166</c:v>
                </c:pt>
                <c:pt idx="18715">
                  <c:v>366</c:v>
                </c:pt>
                <c:pt idx="18716">
                  <c:v>320</c:v>
                </c:pt>
                <c:pt idx="18717">
                  <c:v>235</c:v>
                </c:pt>
                <c:pt idx="18718">
                  <c:v>517</c:v>
                </c:pt>
                <c:pt idx="18719">
                  <c:v>484</c:v>
                </c:pt>
                <c:pt idx="18720">
                  <c:v>188</c:v>
                </c:pt>
                <c:pt idx="18721">
                  <c:v>128</c:v>
                </c:pt>
                <c:pt idx="18722">
                  <c:v>466</c:v>
                </c:pt>
                <c:pt idx="18723">
                  <c:v>455</c:v>
                </c:pt>
                <c:pt idx="18724">
                  <c:v>515</c:v>
                </c:pt>
                <c:pt idx="18725">
                  <c:v>290</c:v>
                </c:pt>
                <c:pt idx="18726">
                  <c:v>405</c:v>
                </c:pt>
                <c:pt idx="18727">
                  <c:v>444</c:v>
                </c:pt>
                <c:pt idx="18728">
                  <c:v>320</c:v>
                </c:pt>
                <c:pt idx="18729">
                  <c:v>478</c:v>
                </c:pt>
                <c:pt idx="18730">
                  <c:v>232</c:v>
                </c:pt>
                <c:pt idx="18731">
                  <c:v>396</c:v>
                </c:pt>
                <c:pt idx="18732">
                  <c:v>507</c:v>
                </c:pt>
                <c:pt idx="18733">
                  <c:v>366</c:v>
                </c:pt>
                <c:pt idx="18734">
                  <c:v>484</c:v>
                </c:pt>
                <c:pt idx="18735">
                  <c:v>325</c:v>
                </c:pt>
                <c:pt idx="18736">
                  <c:v>332</c:v>
                </c:pt>
                <c:pt idx="18737">
                  <c:v>475</c:v>
                </c:pt>
                <c:pt idx="18738">
                  <c:v>475</c:v>
                </c:pt>
                <c:pt idx="18739">
                  <c:v>442</c:v>
                </c:pt>
                <c:pt idx="18740">
                  <c:v>290</c:v>
                </c:pt>
                <c:pt idx="18741">
                  <c:v>280</c:v>
                </c:pt>
                <c:pt idx="18742">
                  <c:v>522</c:v>
                </c:pt>
                <c:pt idx="18743">
                  <c:v>467</c:v>
                </c:pt>
                <c:pt idx="18744">
                  <c:v>410</c:v>
                </c:pt>
                <c:pt idx="18745">
                  <c:v>422</c:v>
                </c:pt>
                <c:pt idx="18746">
                  <c:v>327</c:v>
                </c:pt>
                <c:pt idx="18747">
                  <c:v>120</c:v>
                </c:pt>
                <c:pt idx="18748">
                  <c:v>386</c:v>
                </c:pt>
                <c:pt idx="18749">
                  <c:v>351</c:v>
                </c:pt>
                <c:pt idx="18750">
                  <c:v>492</c:v>
                </c:pt>
                <c:pt idx="18751">
                  <c:v>289</c:v>
                </c:pt>
                <c:pt idx="18752">
                  <c:v>312</c:v>
                </c:pt>
                <c:pt idx="18753">
                  <c:v>281</c:v>
                </c:pt>
                <c:pt idx="18754">
                  <c:v>468</c:v>
                </c:pt>
                <c:pt idx="18755">
                  <c:v>438</c:v>
                </c:pt>
                <c:pt idx="18756">
                  <c:v>453</c:v>
                </c:pt>
                <c:pt idx="18757" formatCode="0.00E+00">
                  <c:v>4.8999999999999998E-3</c:v>
                </c:pt>
                <c:pt idx="18758">
                  <c:v>408</c:v>
                </c:pt>
                <c:pt idx="18759">
                  <c:v>162</c:v>
                </c:pt>
                <c:pt idx="18760">
                  <c:v>476</c:v>
                </c:pt>
                <c:pt idx="18761">
                  <c:v>430</c:v>
                </c:pt>
                <c:pt idx="18762">
                  <c:v>287</c:v>
                </c:pt>
                <c:pt idx="18763">
                  <c:v>317</c:v>
                </c:pt>
                <c:pt idx="18764">
                  <c:v>467</c:v>
                </c:pt>
                <c:pt idx="18765">
                  <c:v>493</c:v>
                </c:pt>
                <c:pt idx="18766">
                  <c:v>342</c:v>
                </c:pt>
                <c:pt idx="18767">
                  <c:v>239</c:v>
                </c:pt>
                <c:pt idx="18768">
                  <c:v>389</c:v>
                </c:pt>
                <c:pt idx="18769">
                  <c:v>117</c:v>
                </c:pt>
                <c:pt idx="18770">
                  <c:v>274</c:v>
                </c:pt>
                <c:pt idx="18771">
                  <c:v>265</c:v>
                </c:pt>
                <c:pt idx="18772">
                  <c:v>216</c:v>
                </c:pt>
                <c:pt idx="18773">
                  <c:v>299</c:v>
                </c:pt>
                <c:pt idx="18774">
                  <c:v>278</c:v>
                </c:pt>
                <c:pt idx="18775">
                  <c:v>102</c:v>
                </c:pt>
                <c:pt idx="18776">
                  <c:v>532</c:v>
                </c:pt>
                <c:pt idx="18777">
                  <c:v>357</c:v>
                </c:pt>
                <c:pt idx="18778">
                  <c:v>342</c:v>
                </c:pt>
                <c:pt idx="18779">
                  <c:v>420</c:v>
                </c:pt>
                <c:pt idx="18780">
                  <c:v>481</c:v>
                </c:pt>
                <c:pt idx="18781">
                  <c:v>296</c:v>
                </c:pt>
                <c:pt idx="18782">
                  <c:v>186</c:v>
                </c:pt>
                <c:pt idx="18783">
                  <c:v>497</c:v>
                </c:pt>
                <c:pt idx="18784">
                  <c:v>550</c:v>
                </c:pt>
                <c:pt idx="18785">
                  <c:v>210</c:v>
                </c:pt>
                <c:pt idx="18786">
                  <c:v>3</c:v>
                </c:pt>
                <c:pt idx="18787">
                  <c:v>538</c:v>
                </c:pt>
                <c:pt idx="18788">
                  <c:v>372</c:v>
                </c:pt>
                <c:pt idx="18789">
                  <c:v>297</c:v>
                </c:pt>
                <c:pt idx="18790">
                  <c:v>337</c:v>
                </c:pt>
                <c:pt idx="18791">
                  <c:v>434</c:v>
                </c:pt>
                <c:pt idx="18792">
                  <c:v>157</c:v>
                </c:pt>
                <c:pt idx="18793">
                  <c:v>401</c:v>
                </c:pt>
                <c:pt idx="18794">
                  <c:v>293</c:v>
                </c:pt>
                <c:pt idx="18795">
                  <c:v>430</c:v>
                </c:pt>
                <c:pt idx="18796">
                  <c:v>269</c:v>
                </c:pt>
                <c:pt idx="18797">
                  <c:v>313</c:v>
                </c:pt>
                <c:pt idx="18798">
                  <c:v>158</c:v>
                </c:pt>
                <c:pt idx="18799">
                  <c:v>295</c:v>
                </c:pt>
                <c:pt idx="18800">
                  <c:v>290</c:v>
                </c:pt>
                <c:pt idx="18801">
                  <c:v>177</c:v>
                </c:pt>
                <c:pt idx="18802">
                  <c:v>448</c:v>
                </c:pt>
                <c:pt idx="18803">
                  <c:v>322</c:v>
                </c:pt>
                <c:pt idx="18804">
                  <c:v>327</c:v>
                </c:pt>
                <c:pt idx="18805">
                  <c:v>427</c:v>
                </c:pt>
                <c:pt idx="18806">
                  <c:v>312</c:v>
                </c:pt>
                <c:pt idx="18807">
                  <c:v>294</c:v>
                </c:pt>
                <c:pt idx="18808">
                  <c:v>526</c:v>
                </c:pt>
                <c:pt idx="18809">
                  <c:v>374</c:v>
                </c:pt>
                <c:pt idx="18810">
                  <c:v>472</c:v>
                </c:pt>
                <c:pt idx="18811">
                  <c:v>314</c:v>
                </c:pt>
                <c:pt idx="18812">
                  <c:v>345</c:v>
                </c:pt>
                <c:pt idx="18813">
                  <c:v>252</c:v>
                </c:pt>
                <c:pt idx="18814">
                  <c:v>513</c:v>
                </c:pt>
                <c:pt idx="18815">
                  <c:v>433</c:v>
                </c:pt>
                <c:pt idx="18816">
                  <c:v>273</c:v>
                </c:pt>
                <c:pt idx="18817">
                  <c:v>506</c:v>
                </c:pt>
                <c:pt idx="18818">
                  <c:v>270</c:v>
                </c:pt>
                <c:pt idx="18819">
                  <c:v>222</c:v>
                </c:pt>
                <c:pt idx="18820">
                  <c:v>291</c:v>
                </c:pt>
                <c:pt idx="18821" formatCode="0.00E+00">
                  <c:v>4.8999999999999998E-3</c:v>
                </c:pt>
                <c:pt idx="18822">
                  <c:v>445</c:v>
                </c:pt>
                <c:pt idx="18823">
                  <c:v>347</c:v>
                </c:pt>
                <c:pt idx="18824">
                  <c:v>404</c:v>
                </c:pt>
                <c:pt idx="18825">
                  <c:v>493</c:v>
                </c:pt>
                <c:pt idx="18826">
                  <c:v>432</c:v>
                </c:pt>
                <c:pt idx="18827">
                  <c:v>471</c:v>
                </c:pt>
                <c:pt idx="18828">
                  <c:v>170</c:v>
                </c:pt>
                <c:pt idx="18829">
                  <c:v>409</c:v>
                </c:pt>
                <c:pt idx="18830">
                  <c:v>373</c:v>
                </c:pt>
                <c:pt idx="18831">
                  <c:v>496</c:v>
                </c:pt>
                <c:pt idx="18832">
                  <c:v>503</c:v>
                </c:pt>
                <c:pt idx="18833">
                  <c:v>31</c:v>
                </c:pt>
                <c:pt idx="18834">
                  <c:v>322</c:v>
                </c:pt>
                <c:pt idx="18835">
                  <c:v>350</c:v>
                </c:pt>
                <c:pt idx="18836">
                  <c:v>427</c:v>
                </c:pt>
                <c:pt idx="18837">
                  <c:v>382</c:v>
                </c:pt>
                <c:pt idx="18838">
                  <c:v>343</c:v>
                </c:pt>
                <c:pt idx="18839">
                  <c:v>272</c:v>
                </c:pt>
                <c:pt idx="18840">
                  <c:v>413</c:v>
                </c:pt>
                <c:pt idx="18841">
                  <c:v>455</c:v>
                </c:pt>
                <c:pt idx="18842">
                  <c:v>359</c:v>
                </c:pt>
                <c:pt idx="18843">
                  <c:v>418</c:v>
                </c:pt>
                <c:pt idx="18844">
                  <c:v>357</c:v>
                </c:pt>
                <c:pt idx="18845">
                  <c:v>370</c:v>
                </c:pt>
                <c:pt idx="18846">
                  <c:v>535</c:v>
                </c:pt>
                <c:pt idx="18847">
                  <c:v>351</c:v>
                </c:pt>
                <c:pt idx="18848">
                  <c:v>104</c:v>
                </c:pt>
                <c:pt idx="18849">
                  <c:v>429</c:v>
                </c:pt>
                <c:pt idx="18850">
                  <c:v>524</c:v>
                </c:pt>
                <c:pt idx="18851">
                  <c:v>486</c:v>
                </c:pt>
                <c:pt idx="18852">
                  <c:v>364</c:v>
                </c:pt>
                <c:pt idx="18853">
                  <c:v>436</c:v>
                </c:pt>
                <c:pt idx="18854">
                  <c:v>457</c:v>
                </c:pt>
                <c:pt idx="18855">
                  <c:v>308</c:v>
                </c:pt>
                <c:pt idx="18856">
                  <c:v>261</c:v>
                </c:pt>
                <c:pt idx="18857">
                  <c:v>344</c:v>
                </c:pt>
                <c:pt idx="18858">
                  <c:v>329</c:v>
                </c:pt>
                <c:pt idx="18859">
                  <c:v>301</c:v>
                </c:pt>
                <c:pt idx="18860">
                  <c:v>367</c:v>
                </c:pt>
                <c:pt idx="18861">
                  <c:v>276</c:v>
                </c:pt>
                <c:pt idx="18862">
                  <c:v>410</c:v>
                </c:pt>
                <c:pt idx="18863">
                  <c:v>235</c:v>
                </c:pt>
                <c:pt idx="18864">
                  <c:v>320</c:v>
                </c:pt>
                <c:pt idx="18865">
                  <c:v>470</c:v>
                </c:pt>
                <c:pt idx="18866">
                  <c:v>336</c:v>
                </c:pt>
                <c:pt idx="18867">
                  <c:v>409</c:v>
                </c:pt>
                <c:pt idx="18868">
                  <c:v>331</c:v>
                </c:pt>
                <c:pt idx="18869">
                  <c:v>415</c:v>
                </c:pt>
                <c:pt idx="18870">
                  <c:v>565</c:v>
                </c:pt>
                <c:pt idx="18871">
                  <c:v>348</c:v>
                </c:pt>
                <c:pt idx="18872">
                  <c:v>348</c:v>
                </c:pt>
                <c:pt idx="18873">
                  <c:v>453</c:v>
                </c:pt>
                <c:pt idx="18874">
                  <c:v>315</c:v>
                </c:pt>
                <c:pt idx="18875">
                  <c:v>482</c:v>
                </c:pt>
                <c:pt idx="18876">
                  <c:v>287</c:v>
                </c:pt>
                <c:pt idx="18877">
                  <c:v>374</c:v>
                </c:pt>
                <c:pt idx="18878">
                  <c:v>257</c:v>
                </c:pt>
                <c:pt idx="18879">
                  <c:v>313</c:v>
                </c:pt>
                <c:pt idx="18880">
                  <c:v>361</c:v>
                </c:pt>
                <c:pt idx="18881">
                  <c:v>362</c:v>
                </c:pt>
                <c:pt idx="18882">
                  <c:v>453</c:v>
                </c:pt>
                <c:pt idx="18883">
                  <c:v>452</c:v>
                </c:pt>
                <c:pt idx="18884">
                  <c:v>480</c:v>
                </c:pt>
                <c:pt idx="18885">
                  <c:v>338</c:v>
                </c:pt>
                <c:pt idx="18886">
                  <c:v>490</c:v>
                </c:pt>
                <c:pt idx="18887">
                  <c:v>92</c:v>
                </c:pt>
                <c:pt idx="18888">
                  <c:v>218</c:v>
                </c:pt>
                <c:pt idx="18889">
                  <c:v>616</c:v>
                </c:pt>
                <c:pt idx="18890">
                  <c:v>496</c:v>
                </c:pt>
                <c:pt idx="18891">
                  <c:v>400</c:v>
                </c:pt>
                <c:pt idx="18892">
                  <c:v>325</c:v>
                </c:pt>
                <c:pt idx="18893">
                  <c:v>132</c:v>
                </c:pt>
                <c:pt idx="18894">
                  <c:v>293</c:v>
                </c:pt>
                <c:pt idx="18895">
                  <c:v>144</c:v>
                </c:pt>
                <c:pt idx="18896">
                  <c:v>288</c:v>
                </c:pt>
                <c:pt idx="18897">
                  <c:v>226</c:v>
                </c:pt>
                <c:pt idx="18898">
                  <c:v>338</c:v>
                </c:pt>
                <c:pt idx="18899">
                  <c:v>426</c:v>
                </c:pt>
                <c:pt idx="18900">
                  <c:v>346</c:v>
                </c:pt>
                <c:pt idx="18901">
                  <c:v>288</c:v>
                </c:pt>
                <c:pt idx="18902">
                  <c:v>358</c:v>
                </c:pt>
                <c:pt idx="18903">
                  <c:v>386</c:v>
                </c:pt>
                <c:pt idx="18904">
                  <c:v>284</c:v>
                </c:pt>
                <c:pt idx="18905">
                  <c:v>385</c:v>
                </c:pt>
                <c:pt idx="18906">
                  <c:v>46</c:v>
                </c:pt>
                <c:pt idx="18907">
                  <c:v>396</c:v>
                </c:pt>
                <c:pt idx="18908">
                  <c:v>318</c:v>
                </c:pt>
                <c:pt idx="18909">
                  <c:v>356</c:v>
                </c:pt>
                <c:pt idx="18910">
                  <c:v>232</c:v>
                </c:pt>
                <c:pt idx="18911">
                  <c:v>374</c:v>
                </c:pt>
                <c:pt idx="18912">
                  <c:v>321</c:v>
                </c:pt>
                <c:pt idx="18913">
                  <c:v>271</c:v>
                </c:pt>
                <c:pt idx="18914">
                  <c:v>448</c:v>
                </c:pt>
                <c:pt idx="18915">
                  <c:v>240</c:v>
                </c:pt>
                <c:pt idx="18916">
                  <c:v>80</c:v>
                </c:pt>
                <c:pt idx="18917">
                  <c:v>398</c:v>
                </c:pt>
                <c:pt idx="18918">
                  <c:v>515</c:v>
                </c:pt>
                <c:pt idx="18919">
                  <c:v>296</c:v>
                </c:pt>
                <c:pt idx="18920">
                  <c:v>550</c:v>
                </c:pt>
                <c:pt idx="18921">
                  <c:v>194</c:v>
                </c:pt>
                <c:pt idx="18922">
                  <c:v>825</c:v>
                </c:pt>
                <c:pt idx="18923">
                  <c:v>397</c:v>
                </c:pt>
                <c:pt idx="18924">
                  <c:v>457</c:v>
                </c:pt>
                <c:pt idx="18925">
                  <c:v>125</c:v>
                </c:pt>
                <c:pt idx="18926">
                  <c:v>290</c:v>
                </c:pt>
                <c:pt idx="18927">
                  <c:v>327</c:v>
                </c:pt>
                <c:pt idx="18928">
                  <c:v>407</c:v>
                </c:pt>
                <c:pt idx="18929">
                  <c:v>210</c:v>
                </c:pt>
                <c:pt idx="18930">
                  <c:v>446</c:v>
                </c:pt>
                <c:pt idx="18931">
                  <c:v>263</c:v>
                </c:pt>
                <c:pt idx="18932">
                  <c:v>94</c:v>
                </c:pt>
                <c:pt idx="18933">
                  <c:v>421</c:v>
                </c:pt>
                <c:pt idx="18934">
                  <c:v>418</c:v>
                </c:pt>
                <c:pt idx="18935">
                  <c:v>51</c:v>
                </c:pt>
                <c:pt idx="18936">
                  <c:v>382</c:v>
                </c:pt>
                <c:pt idx="18937">
                  <c:v>460</c:v>
                </c:pt>
                <c:pt idx="18938">
                  <c:v>369</c:v>
                </c:pt>
                <c:pt idx="18939">
                  <c:v>569</c:v>
                </c:pt>
                <c:pt idx="18940">
                  <c:v>233</c:v>
                </c:pt>
                <c:pt idx="18941">
                  <c:v>228</c:v>
                </c:pt>
                <c:pt idx="18942">
                  <c:v>424</c:v>
                </c:pt>
                <c:pt idx="18943">
                  <c:v>313</c:v>
                </c:pt>
                <c:pt idx="18944">
                  <c:v>236</c:v>
                </c:pt>
                <c:pt idx="18945">
                  <c:v>172</c:v>
                </c:pt>
                <c:pt idx="18946">
                  <c:v>104</c:v>
                </c:pt>
                <c:pt idx="18947">
                  <c:v>223</c:v>
                </c:pt>
                <c:pt idx="18948">
                  <c:v>318</c:v>
                </c:pt>
                <c:pt idx="18949">
                  <c:v>115</c:v>
                </c:pt>
                <c:pt idx="18950">
                  <c:v>203</c:v>
                </c:pt>
                <c:pt idx="18951">
                  <c:v>378</c:v>
                </c:pt>
                <c:pt idx="18952">
                  <c:v>132</c:v>
                </c:pt>
                <c:pt idx="18953">
                  <c:v>29</c:v>
                </c:pt>
                <c:pt idx="18954">
                  <c:v>551</c:v>
                </c:pt>
                <c:pt idx="18955">
                  <c:v>367</c:v>
                </c:pt>
                <c:pt idx="18956">
                  <c:v>350</c:v>
                </c:pt>
                <c:pt idx="18957">
                  <c:v>245</c:v>
                </c:pt>
                <c:pt idx="18958">
                  <c:v>296</c:v>
                </c:pt>
                <c:pt idx="18959">
                  <c:v>31</c:v>
                </c:pt>
                <c:pt idx="18960">
                  <c:v>418</c:v>
                </c:pt>
                <c:pt idx="18961">
                  <c:v>320</c:v>
                </c:pt>
                <c:pt idx="18962">
                  <c:v>458</c:v>
                </c:pt>
                <c:pt idx="18963">
                  <c:v>500</c:v>
                </c:pt>
                <c:pt idx="18964">
                  <c:v>361</c:v>
                </c:pt>
                <c:pt idx="18965">
                  <c:v>283</c:v>
                </c:pt>
                <c:pt idx="18966">
                  <c:v>391</c:v>
                </c:pt>
                <c:pt idx="18967">
                  <c:v>66</c:v>
                </c:pt>
                <c:pt idx="18968">
                  <c:v>155</c:v>
                </c:pt>
                <c:pt idx="18969">
                  <c:v>199</c:v>
                </c:pt>
                <c:pt idx="18970">
                  <c:v>342</c:v>
                </c:pt>
                <c:pt idx="18971">
                  <c:v>372</c:v>
                </c:pt>
                <c:pt idx="18972">
                  <c:v>322</c:v>
                </c:pt>
                <c:pt idx="18973">
                  <c:v>332</c:v>
                </c:pt>
                <c:pt idx="18974">
                  <c:v>251</c:v>
                </c:pt>
                <c:pt idx="18975">
                  <c:v>405</c:v>
                </c:pt>
                <c:pt idx="18976">
                  <c:v>432</c:v>
                </c:pt>
                <c:pt idx="18977">
                  <c:v>228</c:v>
                </c:pt>
                <c:pt idx="18978">
                  <c:v>393</c:v>
                </c:pt>
                <c:pt idx="18979">
                  <c:v>338</c:v>
                </c:pt>
                <c:pt idx="18980">
                  <c:v>364</c:v>
                </c:pt>
                <c:pt idx="18981">
                  <c:v>310</c:v>
                </c:pt>
                <c:pt idx="18982">
                  <c:v>391</c:v>
                </c:pt>
                <c:pt idx="18983">
                  <c:v>311</c:v>
                </c:pt>
                <c:pt idx="18984">
                  <c:v>268</c:v>
                </c:pt>
                <c:pt idx="18985">
                  <c:v>512</c:v>
                </c:pt>
                <c:pt idx="18986">
                  <c:v>219</c:v>
                </c:pt>
                <c:pt idx="18987">
                  <c:v>162</c:v>
                </c:pt>
                <c:pt idx="18988">
                  <c:v>322</c:v>
                </c:pt>
                <c:pt idx="18989">
                  <c:v>384</c:v>
                </c:pt>
                <c:pt idx="18990">
                  <c:v>333</c:v>
                </c:pt>
                <c:pt idx="18991">
                  <c:v>468</c:v>
                </c:pt>
                <c:pt idx="18992">
                  <c:v>109</c:v>
                </c:pt>
                <c:pt idx="18993">
                  <c:v>221</c:v>
                </c:pt>
                <c:pt idx="18994">
                  <c:v>395</c:v>
                </c:pt>
                <c:pt idx="18995">
                  <c:v>474</c:v>
                </c:pt>
                <c:pt idx="18996">
                  <c:v>348</c:v>
                </c:pt>
                <c:pt idx="18997">
                  <c:v>389</c:v>
                </c:pt>
                <c:pt idx="18998">
                  <c:v>267</c:v>
                </c:pt>
                <c:pt idx="18999">
                  <c:v>371</c:v>
                </c:pt>
                <c:pt idx="19000">
                  <c:v>304</c:v>
                </c:pt>
                <c:pt idx="19001">
                  <c:v>390</c:v>
                </c:pt>
                <c:pt idx="19002">
                  <c:v>355</c:v>
                </c:pt>
                <c:pt idx="19003">
                  <c:v>369</c:v>
                </c:pt>
                <c:pt idx="19004">
                  <c:v>387</c:v>
                </c:pt>
                <c:pt idx="19005">
                  <c:v>354</c:v>
                </c:pt>
                <c:pt idx="19006">
                  <c:v>369</c:v>
                </c:pt>
                <c:pt idx="19007">
                  <c:v>352</c:v>
                </c:pt>
                <c:pt idx="19008">
                  <c:v>412</c:v>
                </c:pt>
                <c:pt idx="19009">
                  <c:v>306</c:v>
                </c:pt>
                <c:pt idx="19010">
                  <c:v>386</c:v>
                </c:pt>
                <c:pt idx="19011">
                  <c:v>409</c:v>
                </c:pt>
                <c:pt idx="19012">
                  <c:v>485</c:v>
                </c:pt>
                <c:pt idx="19013">
                  <c:v>306</c:v>
                </c:pt>
                <c:pt idx="19014">
                  <c:v>393</c:v>
                </c:pt>
                <c:pt idx="19015">
                  <c:v>337</c:v>
                </c:pt>
                <c:pt idx="19016">
                  <c:v>203</c:v>
                </c:pt>
                <c:pt idx="19017">
                  <c:v>315</c:v>
                </c:pt>
                <c:pt idx="19018">
                  <c:v>364</c:v>
                </c:pt>
                <c:pt idx="19019">
                  <c:v>12</c:v>
                </c:pt>
                <c:pt idx="19020">
                  <c:v>292</c:v>
                </c:pt>
                <c:pt idx="19021">
                  <c:v>357</c:v>
                </c:pt>
                <c:pt idx="19022">
                  <c:v>393</c:v>
                </c:pt>
                <c:pt idx="19023">
                  <c:v>363</c:v>
                </c:pt>
                <c:pt idx="19024">
                  <c:v>130</c:v>
                </c:pt>
                <c:pt idx="19025">
                  <c:v>292</c:v>
                </c:pt>
                <c:pt idx="19026">
                  <c:v>353</c:v>
                </c:pt>
                <c:pt idx="19027">
                  <c:v>445</c:v>
                </c:pt>
                <c:pt idx="19028">
                  <c:v>486</c:v>
                </c:pt>
                <c:pt idx="19029">
                  <c:v>364</c:v>
                </c:pt>
                <c:pt idx="19030">
                  <c:v>460</c:v>
                </c:pt>
                <c:pt idx="19031">
                  <c:v>406</c:v>
                </c:pt>
                <c:pt idx="19032">
                  <c:v>229</c:v>
                </c:pt>
                <c:pt idx="19033">
                  <c:v>300</c:v>
                </c:pt>
                <c:pt idx="19034">
                  <c:v>141</c:v>
                </c:pt>
                <c:pt idx="19035">
                  <c:v>360</c:v>
                </c:pt>
                <c:pt idx="19036">
                  <c:v>400</c:v>
                </c:pt>
                <c:pt idx="19037">
                  <c:v>414</c:v>
                </c:pt>
                <c:pt idx="19038">
                  <c:v>85</c:v>
                </c:pt>
                <c:pt idx="19039">
                  <c:v>447</c:v>
                </c:pt>
                <c:pt idx="19040">
                  <c:v>485</c:v>
                </c:pt>
                <c:pt idx="19041">
                  <c:v>406</c:v>
                </c:pt>
                <c:pt idx="19042">
                  <c:v>374</c:v>
                </c:pt>
                <c:pt idx="19043">
                  <c:v>335</c:v>
                </c:pt>
                <c:pt idx="19044">
                  <c:v>427</c:v>
                </c:pt>
                <c:pt idx="19045">
                  <c:v>198</c:v>
                </c:pt>
                <c:pt idx="19046">
                  <c:v>386</c:v>
                </c:pt>
                <c:pt idx="19047">
                  <c:v>512</c:v>
                </c:pt>
                <c:pt idx="19048">
                  <c:v>228</c:v>
                </c:pt>
                <c:pt idx="19049">
                  <c:v>366</c:v>
                </c:pt>
                <c:pt idx="19050">
                  <c:v>435</c:v>
                </c:pt>
                <c:pt idx="19051">
                  <c:v>378</c:v>
                </c:pt>
                <c:pt idx="19052">
                  <c:v>413</c:v>
                </c:pt>
                <c:pt idx="19053">
                  <c:v>453</c:v>
                </c:pt>
                <c:pt idx="19054">
                  <c:v>65</c:v>
                </c:pt>
                <c:pt idx="19055">
                  <c:v>367</c:v>
                </c:pt>
                <c:pt idx="19056">
                  <c:v>444</c:v>
                </c:pt>
                <c:pt idx="19057">
                  <c:v>293</c:v>
                </c:pt>
                <c:pt idx="19058">
                  <c:v>347</c:v>
                </c:pt>
                <c:pt idx="19059">
                  <c:v>394</c:v>
                </c:pt>
                <c:pt idx="19060">
                  <c:v>209</c:v>
                </c:pt>
                <c:pt idx="19061">
                  <c:v>413</c:v>
                </c:pt>
                <c:pt idx="19062">
                  <c:v>363</c:v>
                </c:pt>
                <c:pt idx="19063">
                  <c:v>314</c:v>
                </c:pt>
                <c:pt idx="19064">
                  <c:v>471</c:v>
                </c:pt>
                <c:pt idx="19065">
                  <c:v>209</c:v>
                </c:pt>
                <c:pt idx="19066">
                  <c:v>312</c:v>
                </c:pt>
                <c:pt idx="19067">
                  <c:v>532</c:v>
                </c:pt>
                <c:pt idx="19068">
                  <c:v>405</c:v>
                </c:pt>
                <c:pt idx="19069">
                  <c:v>284</c:v>
                </c:pt>
                <c:pt idx="19070">
                  <c:v>303</c:v>
                </c:pt>
                <c:pt idx="19071">
                  <c:v>387</c:v>
                </c:pt>
                <c:pt idx="19072">
                  <c:v>231</c:v>
                </c:pt>
                <c:pt idx="19073">
                  <c:v>337</c:v>
                </c:pt>
                <c:pt idx="19074">
                  <c:v>37</c:v>
                </c:pt>
                <c:pt idx="19075">
                  <c:v>305</c:v>
                </c:pt>
                <c:pt idx="19076">
                  <c:v>378</c:v>
                </c:pt>
                <c:pt idx="19077">
                  <c:v>484</c:v>
                </c:pt>
                <c:pt idx="19078">
                  <c:v>300</c:v>
                </c:pt>
                <c:pt idx="19079">
                  <c:v>483</c:v>
                </c:pt>
                <c:pt idx="19080">
                  <c:v>474</c:v>
                </c:pt>
                <c:pt idx="19081">
                  <c:v>349</c:v>
                </c:pt>
                <c:pt idx="19082">
                  <c:v>379</c:v>
                </c:pt>
                <c:pt idx="19083">
                  <c:v>227</c:v>
                </c:pt>
                <c:pt idx="19084">
                  <c:v>351</c:v>
                </c:pt>
                <c:pt idx="19085">
                  <c:v>429</c:v>
                </c:pt>
                <c:pt idx="19086">
                  <c:v>369</c:v>
                </c:pt>
                <c:pt idx="19087">
                  <c:v>364</c:v>
                </c:pt>
                <c:pt idx="19088">
                  <c:v>433</c:v>
                </c:pt>
                <c:pt idx="19089">
                  <c:v>433</c:v>
                </c:pt>
                <c:pt idx="19090">
                  <c:v>510</c:v>
                </c:pt>
                <c:pt idx="19091">
                  <c:v>450</c:v>
                </c:pt>
                <c:pt idx="19092">
                  <c:v>38</c:v>
                </c:pt>
                <c:pt idx="19093">
                  <c:v>46</c:v>
                </c:pt>
                <c:pt idx="19094">
                  <c:v>269</c:v>
                </c:pt>
                <c:pt idx="19095">
                  <c:v>362</c:v>
                </c:pt>
                <c:pt idx="19096">
                  <c:v>376</c:v>
                </c:pt>
                <c:pt idx="19097">
                  <c:v>266</c:v>
                </c:pt>
                <c:pt idx="19098">
                  <c:v>27</c:v>
                </c:pt>
                <c:pt idx="19099">
                  <c:v>371</c:v>
                </c:pt>
                <c:pt idx="19100">
                  <c:v>140</c:v>
                </c:pt>
                <c:pt idx="19101">
                  <c:v>355</c:v>
                </c:pt>
                <c:pt idx="19102">
                  <c:v>587</c:v>
                </c:pt>
                <c:pt idx="19103">
                  <c:v>375</c:v>
                </c:pt>
                <c:pt idx="19104">
                  <c:v>96</c:v>
                </c:pt>
                <c:pt idx="19105">
                  <c:v>353</c:v>
                </c:pt>
                <c:pt idx="19106">
                  <c:v>63</c:v>
                </c:pt>
                <c:pt idx="19107" formatCode="0.00E+00">
                  <c:v>4.8999999999999998E-3</c:v>
                </c:pt>
                <c:pt idx="19108">
                  <c:v>240</c:v>
                </c:pt>
                <c:pt idx="19109">
                  <c:v>549</c:v>
                </c:pt>
                <c:pt idx="19110" formatCode="0.00E+00">
                  <c:v>4.8999999999999998E-3</c:v>
                </c:pt>
                <c:pt idx="19111">
                  <c:v>232</c:v>
                </c:pt>
                <c:pt idx="19112">
                  <c:v>471</c:v>
                </c:pt>
                <c:pt idx="19113">
                  <c:v>375</c:v>
                </c:pt>
                <c:pt idx="19114">
                  <c:v>351</c:v>
                </c:pt>
                <c:pt idx="19115">
                  <c:v>543</c:v>
                </c:pt>
                <c:pt idx="19116">
                  <c:v>437</c:v>
                </c:pt>
                <c:pt idx="19117">
                  <c:v>646</c:v>
                </c:pt>
                <c:pt idx="19118">
                  <c:v>363</c:v>
                </c:pt>
                <c:pt idx="19119">
                  <c:v>645</c:v>
                </c:pt>
                <c:pt idx="19120">
                  <c:v>71</c:v>
                </c:pt>
                <c:pt idx="19121">
                  <c:v>446</c:v>
                </c:pt>
                <c:pt idx="19122">
                  <c:v>659</c:v>
                </c:pt>
                <c:pt idx="19123">
                  <c:v>332</c:v>
                </c:pt>
                <c:pt idx="19124">
                  <c:v>461</c:v>
                </c:pt>
                <c:pt idx="19125">
                  <c:v>286</c:v>
                </c:pt>
                <c:pt idx="19126">
                  <c:v>9</c:v>
                </c:pt>
                <c:pt idx="19127">
                  <c:v>419</c:v>
                </c:pt>
                <c:pt idx="19128">
                  <c:v>126</c:v>
                </c:pt>
                <c:pt idx="19129">
                  <c:v>140</c:v>
                </c:pt>
                <c:pt idx="19130">
                  <c:v>487</c:v>
                </c:pt>
                <c:pt idx="19131">
                  <c:v>36</c:v>
                </c:pt>
                <c:pt idx="19132">
                  <c:v>386</c:v>
                </c:pt>
                <c:pt idx="19133" formatCode="0.00E+00">
                  <c:v>4.8999999999999998E-3</c:v>
                </c:pt>
                <c:pt idx="19134">
                  <c:v>309</c:v>
                </c:pt>
                <c:pt idx="19135">
                  <c:v>406</c:v>
                </c:pt>
                <c:pt idx="19136">
                  <c:v>377</c:v>
                </c:pt>
                <c:pt idx="19137">
                  <c:v>427</c:v>
                </c:pt>
                <c:pt idx="19138">
                  <c:v>330</c:v>
                </c:pt>
                <c:pt idx="19139">
                  <c:v>284</c:v>
                </c:pt>
                <c:pt idx="19140">
                  <c:v>339</c:v>
                </c:pt>
                <c:pt idx="19141" formatCode="0.00E+00">
                  <c:v>4.8999999999999998E-3</c:v>
                </c:pt>
                <c:pt idx="19142">
                  <c:v>596</c:v>
                </c:pt>
                <c:pt idx="19143">
                  <c:v>339</c:v>
                </c:pt>
                <c:pt idx="19144" formatCode="0.00E+00">
                  <c:v>4.8999999999999998E-3</c:v>
                </c:pt>
                <c:pt idx="19145">
                  <c:v>585</c:v>
                </c:pt>
                <c:pt idx="19146">
                  <c:v>564</c:v>
                </c:pt>
                <c:pt idx="19147" formatCode="0.00E+00">
                  <c:v>4.8999999999999998E-3</c:v>
                </c:pt>
                <c:pt idx="19148">
                  <c:v>347</c:v>
                </c:pt>
                <c:pt idx="19149">
                  <c:v>474</c:v>
                </c:pt>
                <c:pt idx="19150">
                  <c:v>51</c:v>
                </c:pt>
                <c:pt idx="19151">
                  <c:v>275</c:v>
                </c:pt>
                <c:pt idx="19152">
                  <c:v>325</c:v>
                </c:pt>
                <c:pt idx="19153">
                  <c:v>285</c:v>
                </c:pt>
                <c:pt idx="19154">
                  <c:v>319</c:v>
                </c:pt>
                <c:pt idx="19155">
                  <c:v>83</c:v>
                </c:pt>
                <c:pt idx="19156">
                  <c:v>325</c:v>
                </c:pt>
                <c:pt idx="19157">
                  <c:v>59</c:v>
                </c:pt>
                <c:pt idx="19158">
                  <c:v>111</c:v>
                </c:pt>
                <c:pt idx="19159">
                  <c:v>55</c:v>
                </c:pt>
                <c:pt idx="19160">
                  <c:v>300</c:v>
                </c:pt>
                <c:pt idx="19161">
                  <c:v>15</c:v>
                </c:pt>
                <c:pt idx="19162">
                  <c:v>234</c:v>
                </c:pt>
                <c:pt idx="19163">
                  <c:v>446</c:v>
                </c:pt>
                <c:pt idx="19164">
                  <c:v>167</c:v>
                </c:pt>
                <c:pt idx="19165">
                  <c:v>492</c:v>
                </c:pt>
                <c:pt idx="19166">
                  <c:v>499</c:v>
                </c:pt>
                <c:pt idx="19167">
                  <c:v>453</c:v>
                </c:pt>
                <c:pt idx="19168">
                  <c:v>292</c:v>
                </c:pt>
                <c:pt idx="19169">
                  <c:v>400</c:v>
                </c:pt>
                <c:pt idx="19170">
                  <c:v>187</c:v>
                </c:pt>
                <c:pt idx="19171">
                  <c:v>3</c:v>
                </c:pt>
                <c:pt idx="19172">
                  <c:v>38</c:v>
                </c:pt>
                <c:pt idx="19173">
                  <c:v>436</c:v>
                </c:pt>
                <c:pt idx="19174">
                  <c:v>670</c:v>
                </c:pt>
                <c:pt idx="19175">
                  <c:v>10</c:v>
                </c:pt>
                <c:pt idx="19176">
                  <c:v>265</c:v>
                </c:pt>
                <c:pt idx="19177">
                  <c:v>485</c:v>
                </c:pt>
                <c:pt idx="19178">
                  <c:v>231</c:v>
                </c:pt>
                <c:pt idx="19179">
                  <c:v>581</c:v>
                </c:pt>
                <c:pt idx="19180">
                  <c:v>273</c:v>
                </c:pt>
                <c:pt idx="19181">
                  <c:v>422</c:v>
                </c:pt>
                <c:pt idx="19182">
                  <c:v>410</c:v>
                </c:pt>
                <c:pt idx="19183">
                  <c:v>352</c:v>
                </c:pt>
                <c:pt idx="19184">
                  <c:v>332</c:v>
                </c:pt>
                <c:pt idx="19185">
                  <c:v>466</c:v>
                </c:pt>
                <c:pt idx="19186">
                  <c:v>319</c:v>
                </c:pt>
                <c:pt idx="19187">
                  <c:v>362</c:v>
                </c:pt>
                <c:pt idx="19188">
                  <c:v>187</c:v>
                </c:pt>
                <c:pt idx="19189">
                  <c:v>370</c:v>
                </c:pt>
                <c:pt idx="19190">
                  <c:v>415</c:v>
                </c:pt>
                <c:pt idx="19191" formatCode="0.00E+00">
                  <c:v>4.8999999999999998E-3</c:v>
                </c:pt>
                <c:pt idx="19192">
                  <c:v>344</c:v>
                </c:pt>
                <c:pt idx="19193">
                  <c:v>573</c:v>
                </c:pt>
                <c:pt idx="19194">
                  <c:v>433</c:v>
                </c:pt>
                <c:pt idx="19195">
                  <c:v>460</c:v>
                </c:pt>
                <c:pt idx="19196">
                  <c:v>508</c:v>
                </c:pt>
                <c:pt idx="19197">
                  <c:v>40</c:v>
                </c:pt>
                <c:pt idx="19198">
                  <c:v>345</c:v>
                </c:pt>
                <c:pt idx="19199">
                  <c:v>272</c:v>
                </c:pt>
                <c:pt idx="19200">
                  <c:v>369</c:v>
                </c:pt>
                <c:pt idx="19201">
                  <c:v>273</c:v>
                </c:pt>
                <c:pt idx="19202">
                  <c:v>12</c:v>
                </c:pt>
                <c:pt idx="19203">
                  <c:v>302</c:v>
                </c:pt>
                <c:pt idx="19204">
                  <c:v>349</c:v>
                </c:pt>
                <c:pt idx="19205">
                  <c:v>182</c:v>
                </c:pt>
                <c:pt idx="19206" formatCode="0.00E+00">
                  <c:v>4.8999999999999998E-3</c:v>
                </c:pt>
                <c:pt idx="19207">
                  <c:v>222</c:v>
                </c:pt>
                <c:pt idx="19208">
                  <c:v>215</c:v>
                </c:pt>
                <c:pt idx="19209">
                  <c:v>257</c:v>
                </c:pt>
                <c:pt idx="19210">
                  <c:v>274</c:v>
                </c:pt>
                <c:pt idx="19211" formatCode="0.00E+00">
                  <c:v>4.8999999999999998E-3</c:v>
                </c:pt>
                <c:pt idx="19212">
                  <c:v>247</c:v>
                </c:pt>
                <c:pt idx="19213">
                  <c:v>133</c:v>
                </c:pt>
                <c:pt idx="19214">
                  <c:v>5</c:v>
                </c:pt>
                <c:pt idx="19215">
                  <c:v>344</c:v>
                </c:pt>
                <c:pt idx="19216">
                  <c:v>270</c:v>
                </c:pt>
                <c:pt idx="19217">
                  <c:v>222</c:v>
                </c:pt>
                <c:pt idx="19218">
                  <c:v>350</c:v>
                </c:pt>
                <c:pt idx="19219">
                  <c:v>13</c:v>
                </c:pt>
                <c:pt idx="19220">
                  <c:v>234</c:v>
                </c:pt>
                <c:pt idx="19221">
                  <c:v>470</c:v>
                </c:pt>
                <c:pt idx="19222">
                  <c:v>265</c:v>
                </c:pt>
                <c:pt idx="19223">
                  <c:v>309</c:v>
                </c:pt>
                <c:pt idx="19224">
                  <c:v>239</c:v>
                </c:pt>
                <c:pt idx="19225">
                  <c:v>159</c:v>
                </c:pt>
                <c:pt idx="19226">
                  <c:v>449</c:v>
                </c:pt>
                <c:pt idx="19227">
                  <c:v>327</c:v>
                </c:pt>
                <c:pt idx="19228">
                  <c:v>104</c:v>
                </c:pt>
                <c:pt idx="19229">
                  <c:v>6</c:v>
                </c:pt>
                <c:pt idx="19230">
                  <c:v>435</c:v>
                </c:pt>
                <c:pt idx="19231">
                  <c:v>153</c:v>
                </c:pt>
                <c:pt idx="19232">
                  <c:v>288</c:v>
                </c:pt>
                <c:pt idx="19233">
                  <c:v>211</c:v>
                </c:pt>
                <c:pt idx="19234">
                  <c:v>417</c:v>
                </c:pt>
                <c:pt idx="19235">
                  <c:v>182</c:v>
                </c:pt>
                <c:pt idx="19236">
                  <c:v>463</c:v>
                </c:pt>
                <c:pt idx="19237">
                  <c:v>281</c:v>
                </c:pt>
                <c:pt idx="19238">
                  <c:v>161</c:v>
                </c:pt>
                <c:pt idx="19239">
                  <c:v>294</c:v>
                </c:pt>
                <c:pt idx="19240">
                  <c:v>251</c:v>
                </c:pt>
                <c:pt idx="19241">
                  <c:v>111</c:v>
                </c:pt>
                <c:pt idx="19242">
                  <c:v>187</c:v>
                </c:pt>
                <c:pt idx="19243">
                  <c:v>341</c:v>
                </c:pt>
                <c:pt idx="19244">
                  <c:v>246</c:v>
                </c:pt>
                <c:pt idx="19245">
                  <c:v>135</c:v>
                </c:pt>
                <c:pt idx="19246">
                  <c:v>263</c:v>
                </c:pt>
                <c:pt idx="19247">
                  <c:v>259</c:v>
                </c:pt>
                <c:pt idx="19248">
                  <c:v>197</c:v>
                </c:pt>
                <c:pt idx="19249">
                  <c:v>136</c:v>
                </c:pt>
                <c:pt idx="19250">
                  <c:v>238</c:v>
                </c:pt>
                <c:pt idx="19251" formatCode="0.00E+00">
                  <c:v>4.8999999999999998E-3</c:v>
                </c:pt>
                <c:pt idx="19252">
                  <c:v>296</c:v>
                </c:pt>
                <c:pt idx="19253">
                  <c:v>391</c:v>
                </c:pt>
                <c:pt idx="19254">
                  <c:v>307</c:v>
                </c:pt>
                <c:pt idx="19255">
                  <c:v>420</c:v>
                </c:pt>
                <c:pt idx="19256">
                  <c:v>288</c:v>
                </c:pt>
                <c:pt idx="19257">
                  <c:v>294</c:v>
                </c:pt>
                <c:pt idx="19258">
                  <c:v>254</c:v>
                </c:pt>
                <c:pt idx="19259">
                  <c:v>519</c:v>
                </c:pt>
                <c:pt idx="19260">
                  <c:v>365</c:v>
                </c:pt>
                <c:pt idx="19261">
                  <c:v>321</c:v>
                </c:pt>
                <c:pt idx="19262">
                  <c:v>323</c:v>
                </c:pt>
                <c:pt idx="19263">
                  <c:v>283</c:v>
                </c:pt>
                <c:pt idx="19264">
                  <c:v>540</c:v>
                </c:pt>
                <c:pt idx="19265" formatCode="0.00E+00">
                  <c:v>4.8999999999999998E-3</c:v>
                </c:pt>
                <c:pt idx="19266">
                  <c:v>364</c:v>
                </c:pt>
                <c:pt idx="19267">
                  <c:v>126</c:v>
                </c:pt>
                <c:pt idx="19268">
                  <c:v>441</c:v>
                </c:pt>
                <c:pt idx="19269">
                  <c:v>366</c:v>
                </c:pt>
                <c:pt idx="19270">
                  <c:v>16</c:v>
                </c:pt>
                <c:pt idx="19271">
                  <c:v>200</c:v>
                </c:pt>
                <c:pt idx="19272">
                  <c:v>389</c:v>
                </c:pt>
                <c:pt idx="19273">
                  <c:v>258</c:v>
                </c:pt>
                <c:pt idx="19274">
                  <c:v>425</c:v>
                </c:pt>
                <c:pt idx="19275">
                  <c:v>49</c:v>
                </c:pt>
                <c:pt idx="19276">
                  <c:v>25</c:v>
                </c:pt>
                <c:pt idx="19277">
                  <c:v>531</c:v>
                </c:pt>
                <c:pt idx="19278">
                  <c:v>219</c:v>
                </c:pt>
                <c:pt idx="19279">
                  <c:v>158</c:v>
                </c:pt>
                <c:pt idx="19280">
                  <c:v>475</c:v>
                </c:pt>
                <c:pt idx="19281" formatCode="0.00E+00">
                  <c:v>4.8999999999999998E-3</c:v>
                </c:pt>
                <c:pt idx="19282">
                  <c:v>542</c:v>
                </c:pt>
                <c:pt idx="19283" formatCode="0.00E+00">
                  <c:v>4.8999999999999998E-3</c:v>
                </c:pt>
                <c:pt idx="19284">
                  <c:v>714</c:v>
                </c:pt>
                <c:pt idx="19285">
                  <c:v>270</c:v>
                </c:pt>
                <c:pt idx="19286">
                  <c:v>375</c:v>
                </c:pt>
                <c:pt idx="19287">
                  <c:v>298</c:v>
                </c:pt>
                <c:pt idx="19288">
                  <c:v>347</c:v>
                </c:pt>
                <c:pt idx="19289">
                  <c:v>556</c:v>
                </c:pt>
                <c:pt idx="19290">
                  <c:v>47</c:v>
                </c:pt>
                <c:pt idx="19291">
                  <c:v>224</c:v>
                </c:pt>
                <c:pt idx="19292">
                  <c:v>346</c:v>
                </c:pt>
                <c:pt idx="19293">
                  <c:v>145</c:v>
                </c:pt>
                <c:pt idx="19294" formatCode="0.00E+00">
                  <c:v>4.8999999999999998E-3</c:v>
                </c:pt>
                <c:pt idx="19295">
                  <c:v>141</c:v>
                </c:pt>
                <c:pt idx="19296">
                  <c:v>353</c:v>
                </c:pt>
                <c:pt idx="19297">
                  <c:v>292</c:v>
                </c:pt>
                <c:pt idx="19298">
                  <c:v>294</c:v>
                </c:pt>
                <c:pt idx="19299">
                  <c:v>615</c:v>
                </c:pt>
                <c:pt idx="19300">
                  <c:v>226</c:v>
                </c:pt>
                <c:pt idx="19301">
                  <c:v>227</c:v>
                </c:pt>
                <c:pt idx="19302">
                  <c:v>304</c:v>
                </c:pt>
                <c:pt idx="19303">
                  <c:v>157</c:v>
                </c:pt>
                <c:pt idx="19304">
                  <c:v>168</c:v>
                </c:pt>
                <c:pt idx="19305">
                  <c:v>1</c:v>
                </c:pt>
                <c:pt idx="19306">
                  <c:v>175</c:v>
                </c:pt>
                <c:pt idx="19307">
                  <c:v>354</c:v>
                </c:pt>
                <c:pt idx="19308">
                  <c:v>303</c:v>
                </c:pt>
                <c:pt idx="19309">
                  <c:v>405</c:v>
                </c:pt>
                <c:pt idx="19310">
                  <c:v>234</c:v>
                </c:pt>
                <c:pt idx="19311">
                  <c:v>367</c:v>
                </c:pt>
                <c:pt idx="19312">
                  <c:v>225</c:v>
                </c:pt>
                <c:pt idx="19313">
                  <c:v>316</c:v>
                </c:pt>
                <c:pt idx="19314">
                  <c:v>11</c:v>
                </c:pt>
                <c:pt idx="19315">
                  <c:v>189</c:v>
                </c:pt>
                <c:pt idx="19316">
                  <c:v>144</c:v>
                </c:pt>
                <c:pt idx="19317">
                  <c:v>255</c:v>
                </c:pt>
                <c:pt idx="19318">
                  <c:v>137</c:v>
                </c:pt>
                <c:pt idx="19319">
                  <c:v>167</c:v>
                </c:pt>
                <c:pt idx="19320">
                  <c:v>286</c:v>
                </c:pt>
                <c:pt idx="19321">
                  <c:v>573</c:v>
                </c:pt>
                <c:pt idx="19322">
                  <c:v>291</c:v>
                </c:pt>
                <c:pt idx="19323">
                  <c:v>216</c:v>
                </c:pt>
                <c:pt idx="19324">
                  <c:v>182</c:v>
                </c:pt>
                <c:pt idx="19325">
                  <c:v>225</c:v>
                </c:pt>
                <c:pt idx="19326">
                  <c:v>373</c:v>
                </c:pt>
                <c:pt idx="19327">
                  <c:v>214</c:v>
                </c:pt>
                <c:pt idx="19328">
                  <c:v>149</c:v>
                </c:pt>
                <c:pt idx="19329" formatCode="0.00E+00">
                  <c:v>4.8999999999999998E-3</c:v>
                </c:pt>
                <c:pt idx="19330">
                  <c:v>230</c:v>
                </c:pt>
                <c:pt idx="19331">
                  <c:v>299</c:v>
                </c:pt>
                <c:pt idx="19332">
                  <c:v>236</c:v>
                </c:pt>
                <c:pt idx="19333">
                  <c:v>252</c:v>
                </c:pt>
                <c:pt idx="19334">
                  <c:v>322</c:v>
                </c:pt>
                <c:pt idx="19335">
                  <c:v>254</c:v>
                </c:pt>
                <c:pt idx="19336">
                  <c:v>136</c:v>
                </c:pt>
                <c:pt idx="19337">
                  <c:v>417</c:v>
                </c:pt>
                <c:pt idx="19338">
                  <c:v>309</c:v>
                </c:pt>
                <c:pt idx="19339">
                  <c:v>428</c:v>
                </c:pt>
                <c:pt idx="19340">
                  <c:v>279</c:v>
                </c:pt>
                <c:pt idx="19341">
                  <c:v>437</c:v>
                </c:pt>
                <c:pt idx="19342">
                  <c:v>554</c:v>
                </c:pt>
                <c:pt idx="19343">
                  <c:v>55</c:v>
                </c:pt>
                <c:pt idx="19344">
                  <c:v>36</c:v>
                </c:pt>
                <c:pt idx="19345">
                  <c:v>2</c:v>
                </c:pt>
                <c:pt idx="19346">
                  <c:v>314</c:v>
                </c:pt>
                <c:pt idx="19347">
                  <c:v>284</c:v>
                </c:pt>
                <c:pt idx="19348">
                  <c:v>678</c:v>
                </c:pt>
                <c:pt idx="19349">
                  <c:v>399</c:v>
                </c:pt>
                <c:pt idx="19350" formatCode="0.00E+00">
                  <c:v>4.8999999999999998E-3</c:v>
                </c:pt>
                <c:pt idx="19351">
                  <c:v>567</c:v>
                </c:pt>
                <c:pt idx="19352">
                  <c:v>490</c:v>
                </c:pt>
                <c:pt idx="19353">
                  <c:v>344</c:v>
                </c:pt>
                <c:pt idx="19354">
                  <c:v>202</c:v>
                </c:pt>
                <c:pt idx="19355">
                  <c:v>391</c:v>
                </c:pt>
                <c:pt idx="19356">
                  <c:v>243</c:v>
                </c:pt>
                <c:pt idx="19357">
                  <c:v>458</c:v>
                </c:pt>
                <c:pt idx="19358">
                  <c:v>282</c:v>
                </c:pt>
                <c:pt idx="19359">
                  <c:v>317</c:v>
                </c:pt>
                <c:pt idx="19360">
                  <c:v>235</c:v>
                </c:pt>
                <c:pt idx="19361">
                  <c:v>245</c:v>
                </c:pt>
                <c:pt idx="19362">
                  <c:v>220</c:v>
                </c:pt>
                <c:pt idx="19363">
                  <c:v>482</c:v>
                </c:pt>
                <c:pt idx="19364">
                  <c:v>434</c:v>
                </c:pt>
                <c:pt idx="19365">
                  <c:v>268</c:v>
                </c:pt>
                <c:pt idx="19366">
                  <c:v>270</c:v>
                </c:pt>
                <c:pt idx="19367">
                  <c:v>341</c:v>
                </c:pt>
                <c:pt idx="19368">
                  <c:v>412</c:v>
                </c:pt>
                <c:pt idx="19369">
                  <c:v>225</c:v>
                </c:pt>
                <c:pt idx="19370">
                  <c:v>374</c:v>
                </c:pt>
                <c:pt idx="19371">
                  <c:v>298</c:v>
                </c:pt>
                <c:pt idx="19372">
                  <c:v>340</c:v>
                </c:pt>
                <c:pt idx="19373">
                  <c:v>452</c:v>
                </c:pt>
                <c:pt idx="19374">
                  <c:v>414</c:v>
                </c:pt>
                <c:pt idx="19375">
                  <c:v>503</c:v>
                </c:pt>
                <c:pt idx="19376">
                  <c:v>352</c:v>
                </c:pt>
                <c:pt idx="19377">
                  <c:v>375</c:v>
                </c:pt>
                <c:pt idx="19378">
                  <c:v>397</c:v>
                </c:pt>
                <c:pt idx="19379">
                  <c:v>522</c:v>
                </c:pt>
                <c:pt idx="19380">
                  <c:v>428</c:v>
                </c:pt>
                <c:pt idx="19381">
                  <c:v>455</c:v>
                </c:pt>
                <c:pt idx="19382">
                  <c:v>372</c:v>
                </c:pt>
                <c:pt idx="19383">
                  <c:v>290</c:v>
                </c:pt>
                <c:pt idx="19384">
                  <c:v>234</c:v>
                </c:pt>
                <c:pt idx="19385">
                  <c:v>339</c:v>
                </c:pt>
                <c:pt idx="19386">
                  <c:v>414</c:v>
                </c:pt>
                <c:pt idx="19387">
                  <c:v>385</c:v>
                </c:pt>
                <c:pt idx="19388">
                  <c:v>321</c:v>
                </c:pt>
                <c:pt idx="19389">
                  <c:v>438</c:v>
                </c:pt>
                <c:pt idx="19390">
                  <c:v>331</c:v>
                </c:pt>
                <c:pt idx="19391">
                  <c:v>377</c:v>
                </c:pt>
                <c:pt idx="19392">
                  <c:v>315</c:v>
                </c:pt>
                <c:pt idx="19393">
                  <c:v>137</c:v>
                </c:pt>
                <c:pt idx="19394">
                  <c:v>332</c:v>
                </c:pt>
                <c:pt idx="19395">
                  <c:v>297</c:v>
                </c:pt>
                <c:pt idx="19396">
                  <c:v>457</c:v>
                </c:pt>
                <c:pt idx="19397">
                  <c:v>382</c:v>
                </c:pt>
                <c:pt idx="19398" formatCode="0.00E+00">
                  <c:v>4.8999999999999998E-3</c:v>
                </c:pt>
                <c:pt idx="19399">
                  <c:v>142</c:v>
                </c:pt>
                <c:pt idx="19400">
                  <c:v>272</c:v>
                </c:pt>
                <c:pt idx="19401">
                  <c:v>335</c:v>
                </c:pt>
                <c:pt idx="19402">
                  <c:v>187</c:v>
                </c:pt>
                <c:pt idx="19403">
                  <c:v>300</c:v>
                </c:pt>
                <c:pt idx="19404">
                  <c:v>594</c:v>
                </c:pt>
                <c:pt idx="19405">
                  <c:v>401</c:v>
                </c:pt>
                <c:pt idx="19406">
                  <c:v>2</c:v>
                </c:pt>
                <c:pt idx="19407">
                  <c:v>427</c:v>
                </c:pt>
                <c:pt idx="19408">
                  <c:v>13</c:v>
                </c:pt>
                <c:pt idx="19409">
                  <c:v>349</c:v>
                </c:pt>
                <c:pt idx="19410">
                  <c:v>401</c:v>
                </c:pt>
                <c:pt idx="19411">
                  <c:v>408</c:v>
                </c:pt>
                <c:pt idx="19412">
                  <c:v>327</c:v>
                </c:pt>
                <c:pt idx="19413">
                  <c:v>373</c:v>
                </c:pt>
                <c:pt idx="19414">
                  <c:v>423</c:v>
                </c:pt>
                <c:pt idx="19415">
                  <c:v>465</c:v>
                </c:pt>
                <c:pt idx="19416">
                  <c:v>419</c:v>
                </c:pt>
                <c:pt idx="19417">
                  <c:v>12</c:v>
                </c:pt>
                <c:pt idx="19418">
                  <c:v>708</c:v>
                </c:pt>
                <c:pt idx="19419">
                  <c:v>338</c:v>
                </c:pt>
                <c:pt idx="19420">
                  <c:v>526</c:v>
                </c:pt>
                <c:pt idx="19421">
                  <c:v>63</c:v>
                </c:pt>
                <c:pt idx="19422" formatCode="0.00E+00">
                  <c:v>4.8999999999999998E-3</c:v>
                </c:pt>
                <c:pt idx="19423">
                  <c:v>404</c:v>
                </c:pt>
                <c:pt idx="19424">
                  <c:v>614</c:v>
                </c:pt>
                <c:pt idx="19425">
                  <c:v>72</c:v>
                </c:pt>
                <c:pt idx="19426">
                  <c:v>429</c:v>
                </c:pt>
                <c:pt idx="19427">
                  <c:v>191</c:v>
                </c:pt>
                <c:pt idx="19428">
                  <c:v>516</c:v>
                </c:pt>
                <c:pt idx="19429">
                  <c:v>421</c:v>
                </c:pt>
                <c:pt idx="19430">
                  <c:v>518</c:v>
                </c:pt>
                <c:pt idx="19431">
                  <c:v>367</c:v>
                </c:pt>
                <c:pt idx="19432">
                  <c:v>568</c:v>
                </c:pt>
                <c:pt idx="19433">
                  <c:v>260</c:v>
                </c:pt>
                <c:pt idx="19434">
                  <c:v>456</c:v>
                </c:pt>
                <c:pt idx="19435">
                  <c:v>396</c:v>
                </c:pt>
                <c:pt idx="19436">
                  <c:v>320</c:v>
                </c:pt>
                <c:pt idx="19437" formatCode="0.00E+00">
                  <c:v>4.8999999999999998E-3</c:v>
                </c:pt>
                <c:pt idx="19438" formatCode="0.00E+00">
                  <c:v>4.8999999999999998E-3</c:v>
                </c:pt>
                <c:pt idx="19439">
                  <c:v>687</c:v>
                </c:pt>
                <c:pt idx="19440">
                  <c:v>344</c:v>
                </c:pt>
                <c:pt idx="19441">
                  <c:v>401</c:v>
                </c:pt>
                <c:pt idx="19442">
                  <c:v>288</c:v>
                </c:pt>
                <c:pt idx="19443">
                  <c:v>257</c:v>
                </c:pt>
                <c:pt idx="19444">
                  <c:v>687</c:v>
                </c:pt>
                <c:pt idx="19445">
                  <c:v>315</c:v>
                </c:pt>
                <c:pt idx="19446">
                  <c:v>430</c:v>
                </c:pt>
                <c:pt idx="19447">
                  <c:v>416</c:v>
                </c:pt>
                <c:pt idx="19448">
                  <c:v>19</c:v>
                </c:pt>
                <c:pt idx="19449">
                  <c:v>446</c:v>
                </c:pt>
                <c:pt idx="19450">
                  <c:v>325</c:v>
                </c:pt>
                <c:pt idx="19451">
                  <c:v>438</c:v>
                </c:pt>
                <c:pt idx="19452" formatCode="0.00E+00">
                  <c:v>4.8999999999999998E-3</c:v>
                </c:pt>
                <c:pt idx="19453">
                  <c:v>24</c:v>
                </c:pt>
                <c:pt idx="19454">
                  <c:v>176</c:v>
                </c:pt>
                <c:pt idx="19455">
                  <c:v>388</c:v>
                </c:pt>
                <c:pt idx="19456">
                  <c:v>344</c:v>
                </c:pt>
                <c:pt idx="19457">
                  <c:v>329</c:v>
                </c:pt>
                <c:pt idx="19458">
                  <c:v>415</c:v>
                </c:pt>
                <c:pt idx="19459">
                  <c:v>218</c:v>
                </c:pt>
                <c:pt idx="19460">
                  <c:v>204</c:v>
                </c:pt>
                <c:pt idx="19461">
                  <c:v>362</c:v>
                </c:pt>
                <c:pt idx="19462">
                  <c:v>123</c:v>
                </c:pt>
                <c:pt idx="19463">
                  <c:v>266</c:v>
                </c:pt>
                <c:pt idx="19464">
                  <c:v>341</c:v>
                </c:pt>
                <c:pt idx="19465">
                  <c:v>192</c:v>
                </c:pt>
                <c:pt idx="19466">
                  <c:v>303</c:v>
                </c:pt>
                <c:pt idx="19467">
                  <c:v>468</c:v>
                </c:pt>
                <c:pt idx="19468">
                  <c:v>308</c:v>
                </c:pt>
                <c:pt idx="19469">
                  <c:v>390</c:v>
                </c:pt>
                <c:pt idx="19470">
                  <c:v>121</c:v>
                </c:pt>
                <c:pt idx="19471">
                  <c:v>278</c:v>
                </c:pt>
                <c:pt idx="19472">
                  <c:v>348</c:v>
                </c:pt>
                <c:pt idx="19473">
                  <c:v>250</c:v>
                </c:pt>
                <c:pt idx="19474">
                  <c:v>463</c:v>
                </c:pt>
                <c:pt idx="19475">
                  <c:v>341</c:v>
                </c:pt>
                <c:pt idx="19476">
                  <c:v>241</c:v>
                </c:pt>
                <c:pt idx="19477">
                  <c:v>559</c:v>
                </c:pt>
                <c:pt idx="19478">
                  <c:v>521</c:v>
                </c:pt>
                <c:pt idx="19479">
                  <c:v>230</c:v>
                </c:pt>
                <c:pt idx="19480">
                  <c:v>164</c:v>
                </c:pt>
                <c:pt idx="19481">
                  <c:v>333</c:v>
                </c:pt>
                <c:pt idx="19482">
                  <c:v>258</c:v>
                </c:pt>
                <c:pt idx="19483">
                  <c:v>232</c:v>
                </c:pt>
                <c:pt idx="19484">
                  <c:v>33</c:v>
                </c:pt>
                <c:pt idx="19485">
                  <c:v>183</c:v>
                </c:pt>
                <c:pt idx="19486">
                  <c:v>221</c:v>
                </c:pt>
                <c:pt idx="19487">
                  <c:v>310</c:v>
                </c:pt>
                <c:pt idx="19488">
                  <c:v>187</c:v>
                </c:pt>
                <c:pt idx="19489">
                  <c:v>285</c:v>
                </c:pt>
                <c:pt idx="19490">
                  <c:v>330</c:v>
                </c:pt>
                <c:pt idx="19491">
                  <c:v>291</c:v>
                </c:pt>
                <c:pt idx="19492">
                  <c:v>381</c:v>
                </c:pt>
                <c:pt idx="19493">
                  <c:v>312</c:v>
                </c:pt>
                <c:pt idx="19494">
                  <c:v>371</c:v>
                </c:pt>
                <c:pt idx="19495">
                  <c:v>329</c:v>
                </c:pt>
                <c:pt idx="19496">
                  <c:v>370</c:v>
                </c:pt>
                <c:pt idx="19497">
                  <c:v>340</c:v>
                </c:pt>
                <c:pt idx="19498">
                  <c:v>225</c:v>
                </c:pt>
                <c:pt idx="19499">
                  <c:v>295</c:v>
                </c:pt>
                <c:pt idx="19500">
                  <c:v>402</c:v>
                </c:pt>
                <c:pt idx="19501">
                  <c:v>340</c:v>
                </c:pt>
                <c:pt idx="19502">
                  <c:v>301</c:v>
                </c:pt>
                <c:pt idx="19503">
                  <c:v>387</c:v>
                </c:pt>
                <c:pt idx="19504">
                  <c:v>219</c:v>
                </c:pt>
                <c:pt idx="19505">
                  <c:v>331</c:v>
                </c:pt>
                <c:pt idx="19506">
                  <c:v>379</c:v>
                </c:pt>
                <c:pt idx="19507">
                  <c:v>381</c:v>
                </c:pt>
                <c:pt idx="19508">
                  <c:v>29</c:v>
                </c:pt>
                <c:pt idx="19509">
                  <c:v>338</c:v>
                </c:pt>
                <c:pt idx="19510">
                  <c:v>357</c:v>
                </c:pt>
                <c:pt idx="19511">
                  <c:v>363</c:v>
                </c:pt>
                <c:pt idx="19512">
                  <c:v>301</c:v>
                </c:pt>
                <c:pt idx="19513">
                  <c:v>251</c:v>
                </c:pt>
                <c:pt idx="19514" formatCode="0.00E+00">
                  <c:v>4.8999999999999998E-3</c:v>
                </c:pt>
                <c:pt idx="19515">
                  <c:v>329</c:v>
                </c:pt>
                <c:pt idx="19516">
                  <c:v>236</c:v>
                </c:pt>
                <c:pt idx="19517">
                  <c:v>283</c:v>
                </c:pt>
                <c:pt idx="19518">
                  <c:v>385</c:v>
                </c:pt>
                <c:pt idx="19519">
                  <c:v>239</c:v>
                </c:pt>
                <c:pt idx="19520">
                  <c:v>343</c:v>
                </c:pt>
                <c:pt idx="19521">
                  <c:v>372</c:v>
                </c:pt>
                <c:pt idx="19522">
                  <c:v>423</c:v>
                </c:pt>
                <c:pt idx="19523">
                  <c:v>326</c:v>
                </c:pt>
                <c:pt idx="19524">
                  <c:v>448</c:v>
                </c:pt>
                <c:pt idx="19525">
                  <c:v>445</c:v>
                </c:pt>
                <c:pt idx="19526">
                  <c:v>166</c:v>
                </c:pt>
                <c:pt idx="19527">
                  <c:v>317</c:v>
                </c:pt>
                <c:pt idx="19528">
                  <c:v>634</c:v>
                </c:pt>
                <c:pt idx="19529">
                  <c:v>360</c:v>
                </c:pt>
                <c:pt idx="19530">
                  <c:v>118</c:v>
                </c:pt>
                <c:pt idx="19531">
                  <c:v>408</c:v>
                </c:pt>
                <c:pt idx="19532">
                  <c:v>296</c:v>
                </c:pt>
                <c:pt idx="19533">
                  <c:v>264</c:v>
                </c:pt>
                <c:pt idx="19534">
                  <c:v>299</c:v>
                </c:pt>
                <c:pt idx="19535">
                  <c:v>430</c:v>
                </c:pt>
                <c:pt idx="19536">
                  <c:v>322</c:v>
                </c:pt>
                <c:pt idx="19537">
                  <c:v>201</c:v>
                </c:pt>
                <c:pt idx="19538">
                  <c:v>395</c:v>
                </c:pt>
                <c:pt idx="19539">
                  <c:v>350</c:v>
                </c:pt>
                <c:pt idx="19540">
                  <c:v>336</c:v>
                </c:pt>
                <c:pt idx="19541">
                  <c:v>397</c:v>
                </c:pt>
                <c:pt idx="19542">
                  <c:v>281</c:v>
                </c:pt>
                <c:pt idx="19543">
                  <c:v>325</c:v>
                </c:pt>
                <c:pt idx="19544">
                  <c:v>285</c:v>
                </c:pt>
                <c:pt idx="19545">
                  <c:v>393</c:v>
                </c:pt>
                <c:pt idx="19546">
                  <c:v>303</c:v>
                </c:pt>
                <c:pt idx="19547">
                  <c:v>433</c:v>
                </c:pt>
                <c:pt idx="19548">
                  <c:v>398</c:v>
                </c:pt>
                <c:pt idx="19549">
                  <c:v>356</c:v>
                </c:pt>
                <c:pt idx="19550">
                  <c:v>255</c:v>
                </c:pt>
                <c:pt idx="19551">
                  <c:v>291</c:v>
                </c:pt>
                <c:pt idx="19552">
                  <c:v>499</c:v>
                </c:pt>
                <c:pt idx="19553">
                  <c:v>21</c:v>
                </c:pt>
                <c:pt idx="19554">
                  <c:v>404</c:v>
                </c:pt>
                <c:pt idx="19555">
                  <c:v>287</c:v>
                </c:pt>
                <c:pt idx="19556">
                  <c:v>366</c:v>
                </c:pt>
                <c:pt idx="19557">
                  <c:v>310</c:v>
                </c:pt>
                <c:pt idx="19558">
                  <c:v>193</c:v>
                </c:pt>
                <c:pt idx="19559">
                  <c:v>179</c:v>
                </c:pt>
                <c:pt idx="19560">
                  <c:v>285</c:v>
                </c:pt>
                <c:pt idx="19561">
                  <c:v>381</c:v>
                </c:pt>
                <c:pt idx="19562">
                  <c:v>2</c:v>
                </c:pt>
                <c:pt idx="19563">
                  <c:v>203</c:v>
                </c:pt>
                <c:pt idx="19564">
                  <c:v>311</c:v>
                </c:pt>
                <c:pt idx="19565">
                  <c:v>384</c:v>
                </c:pt>
                <c:pt idx="19566">
                  <c:v>28</c:v>
                </c:pt>
                <c:pt idx="19567">
                  <c:v>372</c:v>
                </c:pt>
                <c:pt idx="19568">
                  <c:v>255</c:v>
                </c:pt>
                <c:pt idx="19569">
                  <c:v>488</c:v>
                </c:pt>
                <c:pt idx="19570">
                  <c:v>307</c:v>
                </c:pt>
                <c:pt idx="19571">
                  <c:v>246</c:v>
                </c:pt>
                <c:pt idx="19572">
                  <c:v>337</c:v>
                </c:pt>
                <c:pt idx="19573">
                  <c:v>272</c:v>
                </c:pt>
                <c:pt idx="19574">
                  <c:v>278</c:v>
                </c:pt>
                <c:pt idx="19575">
                  <c:v>330</c:v>
                </c:pt>
                <c:pt idx="19576">
                  <c:v>317</c:v>
                </c:pt>
                <c:pt idx="19577">
                  <c:v>205</c:v>
                </c:pt>
                <c:pt idx="19578">
                  <c:v>273</c:v>
                </c:pt>
                <c:pt idx="19579">
                  <c:v>23</c:v>
                </c:pt>
                <c:pt idx="19580">
                  <c:v>404</c:v>
                </c:pt>
                <c:pt idx="19581">
                  <c:v>346</c:v>
                </c:pt>
                <c:pt idx="19582">
                  <c:v>382</c:v>
                </c:pt>
                <c:pt idx="19583">
                  <c:v>353</c:v>
                </c:pt>
                <c:pt idx="19584">
                  <c:v>289</c:v>
                </c:pt>
                <c:pt idx="19585">
                  <c:v>246</c:v>
                </c:pt>
                <c:pt idx="19586">
                  <c:v>543</c:v>
                </c:pt>
                <c:pt idx="19587">
                  <c:v>505</c:v>
                </c:pt>
                <c:pt idx="19588">
                  <c:v>33</c:v>
                </c:pt>
                <c:pt idx="19589">
                  <c:v>357</c:v>
                </c:pt>
                <c:pt idx="19590">
                  <c:v>240</c:v>
                </c:pt>
                <c:pt idx="19591">
                  <c:v>454</c:v>
                </c:pt>
                <c:pt idx="19592">
                  <c:v>348</c:v>
                </c:pt>
                <c:pt idx="19593">
                  <c:v>443</c:v>
                </c:pt>
                <c:pt idx="19594">
                  <c:v>328</c:v>
                </c:pt>
                <c:pt idx="19595">
                  <c:v>557</c:v>
                </c:pt>
                <c:pt idx="19596">
                  <c:v>385</c:v>
                </c:pt>
                <c:pt idx="19597">
                  <c:v>594</c:v>
                </c:pt>
                <c:pt idx="19598">
                  <c:v>165</c:v>
                </c:pt>
                <c:pt idx="19599">
                  <c:v>87</c:v>
                </c:pt>
                <c:pt idx="19600">
                  <c:v>566</c:v>
                </c:pt>
                <c:pt idx="19601">
                  <c:v>149</c:v>
                </c:pt>
                <c:pt idx="19602">
                  <c:v>30</c:v>
                </c:pt>
                <c:pt idx="19603">
                  <c:v>352</c:v>
                </c:pt>
                <c:pt idx="19604">
                  <c:v>182</c:v>
                </c:pt>
                <c:pt idx="19605">
                  <c:v>538</c:v>
                </c:pt>
                <c:pt idx="19606" formatCode="0.00E+00">
                  <c:v>4.8999999999999998E-3</c:v>
                </c:pt>
                <c:pt idx="19607">
                  <c:v>38</c:v>
                </c:pt>
                <c:pt idx="19608">
                  <c:v>291</c:v>
                </c:pt>
                <c:pt idx="19609">
                  <c:v>452</c:v>
                </c:pt>
                <c:pt idx="19610">
                  <c:v>3</c:v>
                </c:pt>
                <c:pt idx="19611">
                  <c:v>344</c:v>
                </c:pt>
                <c:pt idx="19612">
                  <c:v>470</c:v>
                </c:pt>
                <c:pt idx="19613">
                  <c:v>417</c:v>
                </c:pt>
                <c:pt idx="19614">
                  <c:v>422</c:v>
                </c:pt>
                <c:pt idx="19615">
                  <c:v>408</c:v>
                </c:pt>
                <c:pt idx="19616" formatCode="0.00E+00">
                  <c:v>4.8999999999999998E-3</c:v>
                </c:pt>
                <c:pt idx="19617">
                  <c:v>430</c:v>
                </c:pt>
                <c:pt idx="19618" formatCode="0.00E+00">
                  <c:v>4.8999999999999998E-3</c:v>
                </c:pt>
                <c:pt idx="19619">
                  <c:v>467</c:v>
                </c:pt>
                <c:pt idx="19620">
                  <c:v>488</c:v>
                </c:pt>
                <c:pt idx="19621">
                  <c:v>56</c:v>
                </c:pt>
                <c:pt idx="19622">
                  <c:v>471</c:v>
                </c:pt>
                <c:pt idx="19623" formatCode="0.00E+00">
                  <c:v>4.8999999999999998E-3</c:v>
                </c:pt>
                <c:pt idx="19624">
                  <c:v>595</c:v>
                </c:pt>
                <c:pt idx="19625">
                  <c:v>599</c:v>
                </c:pt>
                <c:pt idx="19626">
                  <c:v>698</c:v>
                </c:pt>
                <c:pt idx="19627">
                  <c:v>575</c:v>
                </c:pt>
                <c:pt idx="19628" formatCode="0.00E+00">
                  <c:v>4.8999999999999998E-3</c:v>
                </c:pt>
                <c:pt idx="19629">
                  <c:v>416</c:v>
                </c:pt>
                <c:pt idx="19630">
                  <c:v>376</c:v>
                </c:pt>
                <c:pt idx="19631">
                  <c:v>447</c:v>
                </c:pt>
                <c:pt idx="19632">
                  <c:v>244</c:v>
                </c:pt>
                <c:pt idx="19633">
                  <c:v>474</c:v>
                </c:pt>
                <c:pt idx="19634">
                  <c:v>412</c:v>
                </c:pt>
                <c:pt idx="19635">
                  <c:v>194</c:v>
                </c:pt>
                <c:pt idx="19636">
                  <c:v>231</c:v>
                </c:pt>
                <c:pt idx="19637">
                  <c:v>4</c:v>
                </c:pt>
                <c:pt idx="19638">
                  <c:v>350</c:v>
                </c:pt>
                <c:pt idx="19639">
                  <c:v>107</c:v>
                </c:pt>
                <c:pt idx="19640">
                  <c:v>293</c:v>
                </c:pt>
                <c:pt idx="19641">
                  <c:v>444</c:v>
                </c:pt>
                <c:pt idx="19642">
                  <c:v>552</c:v>
                </c:pt>
                <c:pt idx="19643" formatCode="0.00E+00">
                  <c:v>4.8999999999999998E-3</c:v>
                </c:pt>
                <c:pt idx="19644" formatCode="0.00E+00">
                  <c:v>4.8999999999999998E-3</c:v>
                </c:pt>
                <c:pt idx="19645">
                  <c:v>441</c:v>
                </c:pt>
                <c:pt idx="19646">
                  <c:v>500</c:v>
                </c:pt>
                <c:pt idx="19647">
                  <c:v>437</c:v>
                </c:pt>
                <c:pt idx="19648">
                  <c:v>524</c:v>
                </c:pt>
                <c:pt idx="19649">
                  <c:v>395</c:v>
                </c:pt>
                <c:pt idx="19650">
                  <c:v>280</c:v>
                </c:pt>
                <c:pt idx="19651">
                  <c:v>40</c:v>
                </c:pt>
                <c:pt idx="19652">
                  <c:v>330</c:v>
                </c:pt>
                <c:pt idx="19653">
                  <c:v>8</c:v>
                </c:pt>
                <c:pt idx="19654">
                  <c:v>395</c:v>
                </c:pt>
                <c:pt idx="19655">
                  <c:v>422</c:v>
                </c:pt>
                <c:pt idx="19656">
                  <c:v>512</c:v>
                </c:pt>
                <c:pt idx="19657">
                  <c:v>261</c:v>
                </c:pt>
                <c:pt idx="19658">
                  <c:v>232</c:v>
                </c:pt>
                <c:pt idx="19659">
                  <c:v>465</c:v>
                </c:pt>
                <c:pt idx="19660" formatCode="0.00E+00">
                  <c:v>4.8999999999999998E-3</c:v>
                </c:pt>
                <c:pt idx="19661">
                  <c:v>650</c:v>
                </c:pt>
                <c:pt idx="19662">
                  <c:v>440</c:v>
                </c:pt>
                <c:pt idx="19663">
                  <c:v>339</c:v>
                </c:pt>
                <c:pt idx="19664">
                  <c:v>852</c:v>
                </c:pt>
                <c:pt idx="19665">
                  <c:v>384</c:v>
                </c:pt>
                <c:pt idx="19666">
                  <c:v>387</c:v>
                </c:pt>
                <c:pt idx="19667">
                  <c:v>477</c:v>
                </c:pt>
                <c:pt idx="19668">
                  <c:v>454</c:v>
                </c:pt>
                <c:pt idx="19669">
                  <c:v>392</c:v>
                </c:pt>
                <c:pt idx="19670" formatCode="0.00E+00">
                  <c:v>4.8999999999999998E-3</c:v>
                </c:pt>
                <c:pt idx="19671">
                  <c:v>365</c:v>
                </c:pt>
                <c:pt idx="19672">
                  <c:v>126</c:v>
                </c:pt>
                <c:pt idx="19673">
                  <c:v>369</c:v>
                </c:pt>
                <c:pt idx="19674">
                  <c:v>81</c:v>
                </c:pt>
                <c:pt idx="19675">
                  <c:v>604</c:v>
                </c:pt>
                <c:pt idx="19676">
                  <c:v>175</c:v>
                </c:pt>
                <c:pt idx="19677" formatCode="0.00E+00">
                  <c:v>4.8999999999999998E-3</c:v>
                </c:pt>
                <c:pt idx="19678">
                  <c:v>281</c:v>
                </c:pt>
                <c:pt idx="19679" formatCode="0.00E+00">
                  <c:v>4.8999999999999998E-3</c:v>
                </c:pt>
                <c:pt idx="19680">
                  <c:v>277</c:v>
                </c:pt>
                <c:pt idx="19681">
                  <c:v>372</c:v>
                </c:pt>
                <c:pt idx="19682">
                  <c:v>459</c:v>
                </c:pt>
                <c:pt idx="19683" formatCode="0.00E+00">
                  <c:v>4.8999999999999998E-3</c:v>
                </c:pt>
                <c:pt idx="19684">
                  <c:v>506</c:v>
                </c:pt>
                <c:pt idx="19685">
                  <c:v>170</c:v>
                </c:pt>
                <c:pt idx="19686">
                  <c:v>449</c:v>
                </c:pt>
                <c:pt idx="19687" formatCode="0.00E+00">
                  <c:v>4.8999999999999998E-3</c:v>
                </c:pt>
                <c:pt idx="19688">
                  <c:v>395</c:v>
                </c:pt>
                <c:pt idx="19689">
                  <c:v>320</c:v>
                </c:pt>
                <c:pt idx="19690" formatCode="0.00E+00">
                  <c:v>4.8999999999999998E-3</c:v>
                </c:pt>
                <c:pt idx="19691">
                  <c:v>346</c:v>
                </c:pt>
                <c:pt idx="19692">
                  <c:v>245</c:v>
                </c:pt>
                <c:pt idx="19693">
                  <c:v>346</c:v>
                </c:pt>
                <c:pt idx="19694">
                  <c:v>427</c:v>
                </c:pt>
                <c:pt idx="19695" formatCode="0.00E+00">
                  <c:v>4.8999999999999998E-3</c:v>
                </c:pt>
                <c:pt idx="19696">
                  <c:v>509</c:v>
                </c:pt>
                <c:pt idx="19697">
                  <c:v>160</c:v>
                </c:pt>
                <c:pt idx="19698">
                  <c:v>376</c:v>
                </c:pt>
                <c:pt idx="19699">
                  <c:v>301</c:v>
                </c:pt>
                <c:pt idx="19700">
                  <c:v>460</c:v>
                </c:pt>
                <c:pt idx="19701">
                  <c:v>334</c:v>
                </c:pt>
                <c:pt idx="19702">
                  <c:v>291</c:v>
                </c:pt>
                <c:pt idx="19703">
                  <c:v>164</c:v>
                </c:pt>
                <c:pt idx="19704">
                  <c:v>290</c:v>
                </c:pt>
                <c:pt idx="19705">
                  <c:v>314</c:v>
                </c:pt>
                <c:pt idx="19706">
                  <c:v>239</c:v>
                </c:pt>
                <c:pt idx="19707">
                  <c:v>456</c:v>
                </c:pt>
                <c:pt idx="19708">
                  <c:v>424</c:v>
                </c:pt>
                <c:pt idx="19709">
                  <c:v>227</c:v>
                </c:pt>
                <c:pt idx="19710">
                  <c:v>237</c:v>
                </c:pt>
                <c:pt idx="19711">
                  <c:v>292</c:v>
                </c:pt>
                <c:pt idx="19712">
                  <c:v>293</c:v>
                </c:pt>
                <c:pt idx="19713">
                  <c:v>196</c:v>
                </c:pt>
                <c:pt idx="19714">
                  <c:v>257</c:v>
                </c:pt>
                <c:pt idx="19715">
                  <c:v>342</c:v>
                </c:pt>
                <c:pt idx="19716">
                  <c:v>242</c:v>
                </c:pt>
                <c:pt idx="19717">
                  <c:v>619</c:v>
                </c:pt>
                <c:pt idx="19718">
                  <c:v>320</c:v>
                </c:pt>
                <c:pt idx="19719">
                  <c:v>469</c:v>
                </c:pt>
                <c:pt idx="19720">
                  <c:v>288</c:v>
                </c:pt>
                <c:pt idx="19721">
                  <c:v>458</c:v>
                </c:pt>
                <c:pt idx="19722">
                  <c:v>289</c:v>
                </c:pt>
                <c:pt idx="19723">
                  <c:v>391</c:v>
                </c:pt>
                <c:pt idx="19724">
                  <c:v>291</c:v>
                </c:pt>
                <c:pt idx="19725">
                  <c:v>438</c:v>
                </c:pt>
                <c:pt idx="19726">
                  <c:v>512</c:v>
                </c:pt>
                <c:pt idx="19727">
                  <c:v>337</c:v>
                </c:pt>
                <c:pt idx="19728">
                  <c:v>54</c:v>
                </c:pt>
                <c:pt idx="19729">
                  <c:v>317</c:v>
                </c:pt>
                <c:pt idx="19730">
                  <c:v>232</c:v>
                </c:pt>
                <c:pt idx="19731">
                  <c:v>353</c:v>
                </c:pt>
                <c:pt idx="19732">
                  <c:v>405</c:v>
                </c:pt>
                <c:pt idx="19733" formatCode="0.00E+00">
                  <c:v>4.8999999999999998E-3</c:v>
                </c:pt>
                <c:pt idx="19734">
                  <c:v>273</c:v>
                </c:pt>
                <c:pt idx="19735">
                  <c:v>361</c:v>
                </c:pt>
                <c:pt idx="19736">
                  <c:v>354</c:v>
                </c:pt>
                <c:pt idx="19737">
                  <c:v>320</c:v>
                </c:pt>
                <c:pt idx="19738">
                  <c:v>294</c:v>
                </c:pt>
                <c:pt idx="19739">
                  <c:v>324</c:v>
                </c:pt>
                <c:pt idx="19740">
                  <c:v>136</c:v>
                </c:pt>
                <c:pt idx="19741">
                  <c:v>318</c:v>
                </c:pt>
                <c:pt idx="19742">
                  <c:v>197</c:v>
                </c:pt>
                <c:pt idx="19743">
                  <c:v>304</c:v>
                </c:pt>
                <c:pt idx="19744">
                  <c:v>291</c:v>
                </c:pt>
                <c:pt idx="19745">
                  <c:v>261</c:v>
                </c:pt>
                <c:pt idx="19746">
                  <c:v>159</c:v>
                </c:pt>
                <c:pt idx="19747">
                  <c:v>192</c:v>
                </c:pt>
                <c:pt idx="19748">
                  <c:v>217</c:v>
                </c:pt>
                <c:pt idx="19749">
                  <c:v>303</c:v>
                </c:pt>
                <c:pt idx="19750">
                  <c:v>170</c:v>
                </c:pt>
                <c:pt idx="19751">
                  <c:v>227</c:v>
                </c:pt>
                <c:pt idx="19752">
                  <c:v>312</c:v>
                </c:pt>
                <c:pt idx="19753">
                  <c:v>286</c:v>
                </c:pt>
                <c:pt idx="19754">
                  <c:v>489</c:v>
                </c:pt>
                <c:pt idx="19755">
                  <c:v>237</c:v>
                </c:pt>
                <c:pt idx="19756">
                  <c:v>374</c:v>
                </c:pt>
                <c:pt idx="19757">
                  <c:v>288</c:v>
                </c:pt>
                <c:pt idx="19758">
                  <c:v>331</c:v>
                </c:pt>
                <c:pt idx="19759">
                  <c:v>323</c:v>
                </c:pt>
                <c:pt idx="19760">
                  <c:v>306</c:v>
                </c:pt>
                <c:pt idx="19761">
                  <c:v>340</c:v>
                </c:pt>
                <c:pt idx="19762">
                  <c:v>381</c:v>
                </c:pt>
                <c:pt idx="19763">
                  <c:v>304</c:v>
                </c:pt>
                <c:pt idx="19764">
                  <c:v>654</c:v>
                </c:pt>
                <c:pt idx="19765">
                  <c:v>250</c:v>
                </c:pt>
                <c:pt idx="19766">
                  <c:v>428</c:v>
                </c:pt>
                <c:pt idx="19767">
                  <c:v>317</c:v>
                </c:pt>
                <c:pt idx="19768">
                  <c:v>57</c:v>
                </c:pt>
                <c:pt idx="19769">
                  <c:v>394</c:v>
                </c:pt>
                <c:pt idx="19770" formatCode="0.00E+00">
                  <c:v>4.8999999999999998E-3</c:v>
                </c:pt>
                <c:pt idx="19771">
                  <c:v>7</c:v>
                </c:pt>
                <c:pt idx="19772">
                  <c:v>352</c:v>
                </c:pt>
                <c:pt idx="19773">
                  <c:v>386</c:v>
                </c:pt>
                <c:pt idx="19774">
                  <c:v>6</c:v>
                </c:pt>
                <c:pt idx="19775">
                  <c:v>29</c:v>
                </c:pt>
                <c:pt idx="19776">
                  <c:v>509</c:v>
                </c:pt>
                <c:pt idx="19777">
                  <c:v>319</c:v>
                </c:pt>
                <c:pt idx="19778">
                  <c:v>498</c:v>
                </c:pt>
                <c:pt idx="19779">
                  <c:v>47</c:v>
                </c:pt>
                <c:pt idx="19780">
                  <c:v>53</c:v>
                </c:pt>
                <c:pt idx="19781">
                  <c:v>444</c:v>
                </c:pt>
                <c:pt idx="19782">
                  <c:v>284</c:v>
                </c:pt>
                <c:pt idx="19783">
                  <c:v>426</c:v>
                </c:pt>
                <c:pt idx="19784">
                  <c:v>257</c:v>
                </c:pt>
                <c:pt idx="19785">
                  <c:v>314</c:v>
                </c:pt>
                <c:pt idx="19786">
                  <c:v>589</c:v>
                </c:pt>
                <c:pt idx="19787">
                  <c:v>397</c:v>
                </c:pt>
                <c:pt idx="19788">
                  <c:v>344</c:v>
                </c:pt>
                <c:pt idx="19789">
                  <c:v>544</c:v>
                </c:pt>
                <c:pt idx="19790">
                  <c:v>346</c:v>
                </c:pt>
                <c:pt idx="19791">
                  <c:v>266</c:v>
                </c:pt>
                <c:pt idx="19792">
                  <c:v>243</c:v>
                </c:pt>
                <c:pt idx="19793">
                  <c:v>246</c:v>
                </c:pt>
                <c:pt idx="19794">
                  <c:v>321</c:v>
                </c:pt>
                <c:pt idx="19795">
                  <c:v>411</c:v>
                </c:pt>
                <c:pt idx="19796">
                  <c:v>295</c:v>
                </c:pt>
                <c:pt idx="19797">
                  <c:v>319</c:v>
                </c:pt>
                <c:pt idx="19798">
                  <c:v>351</c:v>
                </c:pt>
                <c:pt idx="19799">
                  <c:v>321</c:v>
                </c:pt>
                <c:pt idx="19800">
                  <c:v>283</c:v>
                </c:pt>
                <c:pt idx="19801">
                  <c:v>522</c:v>
                </c:pt>
                <c:pt idx="19802">
                  <c:v>207</c:v>
                </c:pt>
                <c:pt idx="19803">
                  <c:v>75</c:v>
                </c:pt>
                <c:pt idx="19804">
                  <c:v>608</c:v>
                </c:pt>
                <c:pt idx="19805">
                  <c:v>609</c:v>
                </c:pt>
                <c:pt idx="19806">
                  <c:v>255</c:v>
                </c:pt>
                <c:pt idx="19807">
                  <c:v>277</c:v>
                </c:pt>
                <c:pt idx="19808">
                  <c:v>544</c:v>
                </c:pt>
                <c:pt idx="19809">
                  <c:v>714</c:v>
                </c:pt>
                <c:pt idx="19810">
                  <c:v>380</c:v>
                </c:pt>
                <c:pt idx="19811">
                  <c:v>393</c:v>
                </c:pt>
                <c:pt idx="19812">
                  <c:v>462</c:v>
                </c:pt>
                <c:pt idx="19813">
                  <c:v>365</c:v>
                </c:pt>
                <c:pt idx="19814">
                  <c:v>542</c:v>
                </c:pt>
                <c:pt idx="19815">
                  <c:v>195</c:v>
                </c:pt>
                <c:pt idx="19816" formatCode="0.00E+00">
                  <c:v>4.8999999999999998E-3</c:v>
                </c:pt>
                <c:pt idx="19817">
                  <c:v>397</c:v>
                </c:pt>
                <c:pt idx="19818">
                  <c:v>387</c:v>
                </c:pt>
                <c:pt idx="19819">
                  <c:v>493</c:v>
                </c:pt>
                <c:pt idx="19820">
                  <c:v>481</c:v>
                </c:pt>
                <c:pt idx="19821">
                  <c:v>513</c:v>
                </c:pt>
                <c:pt idx="19822">
                  <c:v>503</c:v>
                </c:pt>
                <c:pt idx="19823">
                  <c:v>70</c:v>
                </c:pt>
                <c:pt idx="19824">
                  <c:v>115</c:v>
                </c:pt>
                <c:pt idx="19825">
                  <c:v>305</c:v>
                </c:pt>
                <c:pt idx="19826">
                  <c:v>19</c:v>
                </c:pt>
                <c:pt idx="19827">
                  <c:v>362</c:v>
                </c:pt>
                <c:pt idx="19828">
                  <c:v>254</c:v>
                </c:pt>
                <c:pt idx="19829">
                  <c:v>637</c:v>
                </c:pt>
                <c:pt idx="19830">
                  <c:v>362</c:v>
                </c:pt>
                <c:pt idx="19831">
                  <c:v>371</c:v>
                </c:pt>
                <c:pt idx="19832">
                  <c:v>20</c:v>
                </c:pt>
                <c:pt idx="19833">
                  <c:v>483</c:v>
                </c:pt>
                <c:pt idx="19834">
                  <c:v>219</c:v>
                </c:pt>
                <c:pt idx="19835">
                  <c:v>21</c:v>
                </c:pt>
                <c:pt idx="19836">
                  <c:v>963</c:v>
                </c:pt>
                <c:pt idx="19837">
                  <c:v>49</c:v>
                </c:pt>
                <c:pt idx="19838">
                  <c:v>84</c:v>
                </c:pt>
                <c:pt idx="19839">
                  <c:v>406</c:v>
                </c:pt>
                <c:pt idx="19840">
                  <c:v>132</c:v>
                </c:pt>
                <c:pt idx="19841">
                  <c:v>56</c:v>
                </c:pt>
                <c:pt idx="19842">
                  <c:v>296</c:v>
                </c:pt>
                <c:pt idx="19843" formatCode="0.00E+00">
                  <c:v>4.8999999999999998E-3</c:v>
                </c:pt>
                <c:pt idx="19844">
                  <c:v>258</c:v>
                </c:pt>
                <c:pt idx="19845">
                  <c:v>467</c:v>
                </c:pt>
                <c:pt idx="19846">
                  <c:v>456</c:v>
                </c:pt>
                <c:pt idx="19847">
                  <c:v>382</c:v>
                </c:pt>
                <c:pt idx="19848">
                  <c:v>408</c:v>
                </c:pt>
                <c:pt idx="19849">
                  <c:v>487</c:v>
                </c:pt>
                <c:pt idx="19850">
                  <c:v>274</c:v>
                </c:pt>
                <c:pt idx="19851">
                  <c:v>142</c:v>
                </c:pt>
                <c:pt idx="19852">
                  <c:v>512</c:v>
                </c:pt>
                <c:pt idx="19853">
                  <c:v>215</c:v>
                </c:pt>
                <c:pt idx="19854">
                  <c:v>4</c:v>
                </c:pt>
                <c:pt idx="19855">
                  <c:v>340</c:v>
                </c:pt>
                <c:pt idx="19856">
                  <c:v>552</c:v>
                </c:pt>
                <c:pt idx="19857">
                  <c:v>125</c:v>
                </c:pt>
                <c:pt idx="19858">
                  <c:v>501</c:v>
                </c:pt>
                <c:pt idx="19859" formatCode="0.00E+00">
                  <c:v>4.8999999999999998E-3</c:v>
                </c:pt>
                <c:pt idx="19860" formatCode="0.00E+00">
                  <c:v>4.8999999999999998E-3</c:v>
                </c:pt>
                <c:pt idx="19861">
                  <c:v>576</c:v>
                </c:pt>
                <c:pt idx="19862" formatCode="0.00E+00">
                  <c:v>4.8999999999999998E-3</c:v>
                </c:pt>
                <c:pt idx="19863">
                  <c:v>130</c:v>
                </c:pt>
                <c:pt idx="19864">
                  <c:v>545</c:v>
                </c:pt>
                <c:pt idx="19865" formatCode="0.00E+00">
                  <c:v>4.8999999999999998E-3</c:v>
                </c:pt>
                <c:pt idx="19866">
                  <c:v>150</c:v>
                </c:pt>
                <c:pt idx="19867" formatCode="0.00E+00">
                  <c:v>4.8999999999999998E-3</c:v>
                </c:pt>
                <c:pt idx="19868">
                  <c:v>508</c:v>
                </c:pt>
                <c:pt idx="19869">
                  <c:v>15</c:v>
                </c:pt>
                <c:pt idx="19870">
                  <c:v>224</c:v>
                </c:pt>
                <c:pt idx="19871">
                  <c:v>231</c:v>
                </c:pt>
                <c:pt idx="19872">
                  <c:v>571</c:v>
                </c:pt>
                <c:pt idx="19873">
                  <c:v>586</c:v>
                </c:pt>
                <c:pt idx="19874">
                  <c:v>666</c:v>
                </c:pt>
                <c:pt idx="19875">
                  <c:v>716</c:v>
                </c:pt>
                <c:pt idx="19876">
                  <c:v>513</c:v>
                </c:pt>
                <c:pt idx="19877">
                  <c:v>284</c:v>
                </c:pt>
                <c:pt idx="19878">
                  <c:v>343</c:v>
                </c:pt>
                <c:pt idx="19879">
                  <c:v>441</c:v>
                </c:pt>
                <c:pt idx="19880">
                  <c:v>416</c:v>
                </c:pt>
                <c:pt idx="19881">
                  <c:v>53</c:v>
                </c:pt>
                <c:pt idx="19882">
                  <c:v>314</c:v>
                </c:pt>
                <c:pt idx="19883">
                  <c:v>360</c:v>
                </c:pt>
                <c:pt idx="19884">
                  <c:v>388</c:v>
                </c:pt>
                <c:pt idx="19885">
                  <c:v>358</c:v>
                </c:pt>
                <c:pt idx="19886">
                  <c:v>531</c:v>
                </c:pt>
                <c:pt idx="19887" formatCode="0.00E+00">
                  <c:v>4.8999999999999998E-3</c:v>
                </c:pt>
                <c:pt idx="19888">
                  <c:v>199</c:v>
                </c:pt>
                <c:pt idx="19889">
                  <c:v>251</c:v>
                </c:pt>
                <c:pt idx="19890">
                  <c:v>243</c:v>
                </c:pt>
                <c:pt idx="19891">
                  <c:v>467</c:v>
                </c:pt>
                <c:pt idx="19892">
                  <c:v>576</c:v>
                </c:pt>
                <c:pt idx="19893">
                  <c:v>225</c:v>
                </c:pt>
                <c:pt idx="19894">
                  <c:v>644</c:v>
                </c:pt>
                <c:pt idx="19895">
                  <c:v>425</c:v>
                </c:pt>
                <c:pt idx="19896">
                  <c:v>315</c:v>
                </c:pt>
                <c:pt idx="19897">
                  <c:v>323</c:v>
                </c:pt>
                <c:pt idx="19898">
                  <c:v>1221</c:v>
                </c:pt>
                <c:pt idx="19899">
                  <c:v>1022</c:v>
                </c:pt>
                <c:pt idx="19900">
                  <c:v>476</c:v>
                </c:pt>
                <c:pt idx="19901">
                  <c:v>322</c:v>
                </c:pt>
                <c:pt idx="19902">
                  <c:v>382</c:v>
                </c:pt>
                <c:pt idx="19903">
                  <c:v>436</c:v>
                </c:pt>
                <c:pt idx="19904">
                  <c:v>864</c:v>
                </c:pt>
                <c:pt idx="19905">
                  <c:v>741</c:v>
                </c:pt>
                <c:pt idx="19906">
                  <c:v>390</c:v>
                </c:pt>
                <c:pt idx="19907">
                  <c:v>468</c:v>
                </c:pt>
                <c:pt idx="19908">
                  <c:v>152</c:v>
                </c:pt>
                <c:pt idx="19909">
                  <c:v>394</c:v>
                </c:pt>
                <c:pt idx="19910">
                  <c:v>261</c:v>
                </c:pt>
                <c:pt idx="19911">
                  <c:v>1062</c:v>
                </c:pt>
                <c:pt idx="19912">
                  <c:v>235</c:v>
                </c:pt>
                <c:pt idx="19913">
                  <c:v>345</c:v>
                </c:pt>
                <c:pt idx="19914">
                  <c:v>38</c:v>
                </c:pt>
                <c:pt idx="19915">
                  <c:v>698</c:v>
                </c:pt>
                <c:pt idx="19916">
                  <c:v>447</c:v>
                </c:pt>
                <c:pt idx="19917">
                  <c:v>522</c:v>
                </c:pt>
                <c:pt idx="19918">
                  <c:v>372</c:v>
                </c:pt>
                <c:pt idx="19919">
                  <c:v>455</c:v>
                </c:pt>
                <c:pt idx="19920">
                  <c:v>397</c:v>
                </c:pt>
                <c:pt idx="19921">
                  <c:v>1152</c:v>
                </c:pt>
                <c:pt idx="19922">
                  <c:v>1105</c:v>
                </c:pt>
                <c:pt idx="19923">
                  <c:v>424</c:v>
                </c:pt>
                <c:pt idx="19924">
                  <c:v>195</c:v>
                </c:pt>
                <c:pt idx="19925">
                  <c:v>939</c:v>
                </c:pt>
                <c:pt idx="19926">
                  <c:v>248</c:v>
                </c:pt>
                <c:pt idx="19927">
                  <c:v>259</c:v>
                </c:pt>
                <c:pt idx="19928">
                  <c:v>874</c:v>
                </c:pt>
                <c:pt idx="19929">
                  <c:v>704</c:v>
                </c:pt>
                <c:pt idx="19930">
                  <c:v>276</c:v>
                </c:pt>
                <c:pt idx="19931">
                  <c:v>298</c:v>
                </c:pt>
                <c:pt idx="19932">
                  <c:v>559</c:v>
                </c:pt>
                <c:pt idx="19933">
                  <c:v>137</c:v>
                </c:pt>
                <c:pt idx="19934">
                  <c:v>436</c:v>
                </c:pt>
                <c:pt idx="19935">
                  <c:v>371</c:v>
                </c:pt>
                <c:pt idx="19936">
                  <c:v>449</c:v>
                </c:pt>
                <c:pt idx="19937">
                  <c:v>136</c:v>
                </c:pt>
                <c:pt idx="19938">
                  <c:v>710</c:v>
                </c:pt>
                <c:pt idx="19939">
                  <c:v>487</c:v>
                </c:pt>
                <c:pt idx="19940">
                  <c:v>351</c:v>
                </c:pt>
                <c:pt idx="19941">
                  <c:v>172</c:v>
                </c:pt>
                <c:pt idx="19942">
                  <c:v>9</c:v>
                </c:pt>
                <c:pt idx="19943">
                  <c:v>117</c:v>
                </c:pt>
                <c:pt idx="19944">
                  <c:v>339</c:v>
                </c:pt>
                <c:pt idx="19945">
                  <c:v>476</c:v>
                </c:pt>
                <c:pt idx="19946">
                  <c:v>343</c:v>
                </c:pt>
                <c:pt idx="19947">
                  <c:v>578</c:v>
                </c:pt>
                <c:pt idx="19948">
                  <c:v>406</c:v>
                </c:pt>
                <c:pt idx="19949">
                  <c:v>454</c:v>
                </c:pt>
                <c:pt idx="19950">
                  <c:v>410</c:v>
                </c:pt>
                <c:pt idx="19951">
                  <c:v>283</c:v>
                </c:pt>
                <c:pt idx="19952">
                  <c:v>202</c:v>
                </c:pt>
                <c:pt idx="19953">
                  <c:v>686</c:v>
                </c:pt>
                <c:pt idx="19954">
                  <c:v>269</c:v>
                </c:pt>
                <c:pt idx="19955">
                  <c:v>287</c:v>
                </c:pt>
                <c:pt idx="19956">
                  <c:v>466</c:v>
                </c:pt>
                <c:pt idx="19957">
                  <c:v>1043</c:v>
                </c:pt>
                <c:pt idx="19958">
                  <c:v>326</c:v>
                </c:pt>
                <c:pt idx="19959">
                  <c:v>177</c:v>
                </c:pt>
                <c:pt idx="19960">
                  <c:v>173</c:v>
                </c:pt>
                <c:pt idx="19961">
                  <c:v>164</c:v>
                </c:pt>
                <c:pt idx="19962">
                  <c:v>208</c:v>
                </c:pt>
                <c:pt idx="19963">
                  <c:v>282</c:v>
                </c:pt>
                <c:pt idx="19964">
                  <c:v>346</c:v>
                </c:pt>
                <c:pt idx="19965">
                  <c:v>132</c:v>
                </c:pt>
                <c:pt idx="19966">
                  <c:v>216</c:v>
                </c:pt>
                <c:pt idx="19967">
                  <c:v>182</c:v>
                </c:pt>
                <c:pt idx="19968">
                  <c:v>460</c:v>
                </c:pt>
                <c:pt idx="19969">
                  <c:v>325</c:v>
                </c:pt>
                <c:pt idx="19970">
                  <c:v>148</c:v>
                </c:pt>
                <c:pt idx="19971">
                  <c:v>204</c:v>
                </c:pt>
                <c:pt idx="19972">
                  <c:v>311</c:v>
                </c:pt>
                <c:pt idx="19973">
                  <c:v>313</c:v>
                </c:pt>
                <c:pt idx="19974">
                  <c:v>248</c:v>
                </c:pt>
                <c:pt idx="19975">
                  <c:v>322</c:v>
                </c:pt>
                <c:pt idx="19976">
                  <c:v>228</c:v>
                </c:pt>
                <c:pt idx="19977">
                  <c:v>148</c:v>
                </c:pt>
                <c:pt idx="19978">
                  <c:v>226</c:v>
                </c:pt>
                <c:pt idx="19979">
                  <c:v>234</c:v>
                </c:pt>
                <c:pt idx="19980">
                  <c:v>269</c:v>
                </c:pt>
                <c:pt idx="19981">
                  <c:v>214</c:v>
                </c:pt>
                <c:pt idx="19982">
                  <c:v>255</c:v>
                </c:pt>
                <c:pt idx="19983">
                  <c:v>197</c:v>
                </c:pt>
                <c:pt idx="19984">
                  <c:v>232</c:v>
                </c:pt>
                <c:pt idx="19985">
                  <c:v>918</c:v>
                </c:pt>
                <c:pt idx="19986">
                  <c:v>489</c:v>
                </c:pt>
                <c:pt idx="19987">
                  <c:v>352</c:v>
                </c:pt>
                <c:pt idx="19988">
                  <c:v>214</c:v>
                </c:pt>
                <c:pt idx="19989">
                  <c:v>21</c:v>
                </c:pt>
                <c:pt idx="19990">
                  <c:v>278</c:v>
                </c:pt>
                <c:pt idx="19991">
                  <c:v>1</c:v>
                </c:pt>
                <c:pt idx="19992">
                  <c:v>219</c:v>
                </c:pt>
                <c:pt idx="19993">
                  <c:v>277</c:v>
                </c:pt>
                <c:pt idx="19994">
                  <c:v>180</c:v>
                </c:pt>
                <c:pt idx="19995">
                  <c:v>258</c:v>
                </c:pt>
                <c:pt idx="19996">
                  <c:v>360</c:v>
                </c:pt>
                <c:pt idx="19997">
                  <c:v>244</c:v>
                </c:pt>
                <c:pt idx="19998">
                  <c:v>178</c:v>
                </c:pt>
                <c:pt idx="19999">
                  <c:v>143</c:v>
                </c:pt>
                <c:pt idx="20000">
                  <c:v>275</c:v>
                </c:pt>
                <c:pt idx="20001">
                  <c:v>414</c:v>
                </c:pt>
                <c:pt idx="20002">
                  <c:v>169</c:v>
                </c:pt>
                <c:pt idx="20003">
                  <c:v>331</c:v>
                </c:pt>
                <c:pt idx="20004">
                  <c:v>650</c:v>
                </c:pt>
                <c:pt idx="20005">
                  <c:v>356</c:v>
                </c:pt>
                <c:pt idx="20006">
                  <c:v>40</c:v>
                </c:pt>
                <c:pt idx="20007">
                  <c:v>191</c:v>
                </c:pt>
                <c:pt idx="20008">
                  <c:v>306</c:v>
                </c:pt>
                <c:pt idx="20009">
                  <c:v>128</c:v>
                </c:pt>
                <c:pt idx="20010">
                  <c:v>159</c:v>
                </c:pt>
                <c:pt idx="20011">
                  <c:v>233</c:v>
                </c:pt>
                <c:pt idx="20012">
                  <c:v>228</c:v>
                </c:pt>
                <c:pt idx="20013">
                  <c:v>217</c:v>
                </c:pt>
                <c:pt idx="20014">
                  <c:v>390</c:v>
                </c:pt>
                <c:pt idx="20015">
                  <c:v>352</c:v>
                </c:pt>
                <c:pt idx="20016">
                  <c:v>362</c:v>
                </c:pt>
                <c:pt idx="20017">
                  <c:v>323</c:v>
                </c:pt>
                <c:pt idx="20018">
                  <c:v>596</c:v>
                </c:pt>
                <c:pt idx="20019">
                  <c:v>305</c:v>
                </c:pt>
                <c:pt idx="20020">
                  <c:v>57</c:v>
                </c:pt>
                <c:pt idx="20021">
                  <c:v>95</c:v>
                </c:pt>
                <c:pt idx="20022">
                  <c:v>113</c:v>
                </c:pt>
                <c:pt idx="20023">
                  <c:v>60</c:v>
                </c:pt>
                <c:pt idx="20024">
                  <c:v>10</c:v>
                </c:pt>
                <c:pt idx="20025">
                  <c:v>466</c:v>
                </c:pt>
                <c:pt idx="20026">
                  <c:v>1328</c:v>
                </c:pt>
                <c:pt idx="20027">
                  <c:v>1767</c:v>
                </c:pt>
                <c:pt idx="20028">
                  <c:v>116</c:v>
                </c:pt>
                <c:pt idx="20029">
                  <c:v>601</c:v>
                </c:pt>
                <c:pt idx="20030">
                  <c:v>272</c:v>
                </c:pt>
                <c:pt idx="20031">
                  <c:v>215</c:v>
                </c:pt>
                <c:pt idx="20032">
                  <c:v>887</c:v>
                </c:pt>
                <c:pt idx="20033">
                  <c:v>321</c:v>
                </c:pt>
                <c:pt idx="20034">
                  <c:v>337</c:v>
                </c:pt>
                <c:pt idx="20035">
                  <c:v>440</c:v>
                </c:pt>
                <c:pt idx="20036">
                  <c:v>253</c:v>
                </c:pt>
                <c:pt idx="20037">
                  <c:v>603</c:v>
                </c:pt>
                <c:pt idx="20038">
                  <c:v>579</c:v>
                </c:pt>
                <c:pt idx="20039">
                  <c:v>433</c:v>
                </c:pt>
                <c:pt idx="20040">
                  <c:v>284</c:v>
                </c:pt>
                <c:pt idx="20041">
                  <c:v>350</c:v>
                </c:pt>
                <c:pt idx="20042">
                  <c:v>175</c:v>
                </c:pt>
                <c:pt idx="20043" formatCode="0.00E+00">
                  <c:v>4.8999999999999998E-3</c:v>
                </c:pt>
                <c:pt idx="20044">
                  <c:v>281</c:v>
                </c:pt>
                <c:pt idx="20045">
                  <c:v>309</c:v>
                </c:pt>
                <c:pt idx="20046">
                  <c:v>2</c:v>
                </c:pt>
                <c:pt idx="20047">
                  <c:v>89</c:v>
                </c:pt>
                <c:pt idx="20048">
                  <c:v>239</c:v>
                </c:pt>
                <c:pt idx="20049">
                  <c:v>374</c:v>
                </c:pt>
                <c:pt idx="20050">
                  <c:v>338</c:v>
                </c:pt>
                <c:pt idx="20051">
                  <c:v>1224</c:v>
                </c:pt>
                <c:pt idx="20052">
                  <c:v>439</c:v>
                </c:pt>
                <c:pt idx="20053">
                  <c:v>265</c:v>
                </c:pt>
                <c:pt idx="20054" formatCode="0.00E+00">
                  <c:v>4.8999999999999998E-3</c:v>
                </c:pt>
                <c:pt idx="20055">
                  <c:v>265</c:v>
                </c:pt>
                <c:pt idx="20056">
                  <c:v>343</c:v>
                </c:pt>
                <c:pt idx="20057">
                  <c:v>160</c:v>
                </c:pt>
                <c:pt idx="20058">
                  <c:v>262</c:v>
                </c:pt>
                <c:pt idx="20059">
                  <c:v>108</c:v>
                </c:pt>
                <c:pt idx="20060">
                  <c:v>261</c:v>
                </c:pt>
                <c:pt idx="20061">
                  <c:v>331</c:v>
                </c:pt>
                <c:pt idx="20062">
                  <c:v>215</c:v>
                </c:pt>
                <c:pt idx="20063">
                  <c:v>16</c:v>
                </c:pt>
                <c:pt idx="20064">
                  <c:v>252</c:v>
                </c:pt>
                <c:pt idx="20065">
                  <c:v>140</c:v>
                </c:pt>
                <c:pt idx="20066">
                  <c:v>151</c:v>
                </c:pt>
                <c:pt idx="20067">
                  <c:v>220</c:v>
                </c:pt>
                <c:pt idx="20068">
                  <c:v>219</c:v>
                </c:pt>
                <c:pt idx="20069">
                  <c:v>214</c:v>
                </c:pt>
                <c:pt idx="20070">
                  <c:v>279</c:v>
                </c:pt>
                <c:pt idx="20071">
                  <c:v>361</c:v>
                </c:pt>
                <c:pt idx="20072">
                  <c:v>231</c:v>
                </c:pt>
                <c:pt idx="20073">
                  <c:v>142</c:v>
                </c:pt>
                <c:pt idx="20074">
                  <c:v>449</c:v>
                </c:pt>
                <c:pt idx="20075" formatCode="0.00E+00">
                  <c:v>4.8999999999999998E-3</c:v>
                </c:pt>
                <c:pt idx="20076">
                  <c:v>285</c:v>
                </c:pt>
                <c:pt idx="20077">
                  <c:v>349</c:v>
                </c:pt>
                <c:pt idx="20078">
                  <c:v>155</c:v>
                </c:pt>
                <c:pt idx="20079">
                  <c:v>390</c:v>
                </c:pt>
                <c:pt idx="20080">
                  <c:v>224</c:v>
                </c:pt>
                <c:pt idx="20081">
                  <c:v>245</c:v>
                </c:pt>
                <c:pt idx="20082">
                  <c:v>298</c:v>
                </c:pt>
                <c:pt idx="20083">
                  <c:v>237</c:v>
                </c:pt>
                <c:pt idx="20084">
                  <c:v>280</c:v>
                </c:pt>
                <c:pt idx="20085">
                  <c:v>265</c:v>
                </c:pt>
                <c:pt idx="20086">
                  <c:v>451</c:v>
                </c:pt>
                <c:pt idx="20087">
                  <c:v>105</c:v>
                </c:pt>
                <c:pt idx="20088">
                  <c:v>348</c:v>
                </c:pt>
                <c:pt idx="20089">
                  <c:v>780</c:v>
                </c:pt>
                <c:pt idx="20090">
                  <c:v>338</c:v>
                </c:pt>
                <c:pt idx="20091">
                  <c:v>169</c:v>
                </c:pt>
                <c:pt idx="20092">
                  <c:v>747</c:v>
                </c:pt>
                <c:pt idx="20093">
                  <c:v>853</c:v>
                </c:pt>
                <c:pt idx="20094">
                  <c:v>37</c:v>
                </c:pt>
                <c:pt idx="20095">
                  <c:v>395</c:v>
                </c:pt>
                <c:pt idx="20096">
                  <c:v>123</c:v>
                </c:pt>
                <c:pt idx="20097">
                  <c:v>215</c:v>
                </c:pt>
                <c:pt idx="20098">
                  <c:v>768</c:v>
                </c:pt>
                <c:pt idx="20099">
                  <c:v>955</c:v>
                </c:pt>
                <c:pt idx="20100">
                  <c:v>83</c:v>
                </c:pt>
                <c:pt idx="20101">
                  <c:v>790</c:v>
                </c:pt>
                <c:pt idx="20102">
                  <c:v>272</c:v>
                </c:pt>
                <c:pt idx="20103">
                  <c:v>903</c:v>
                </c:pt>
                <c:pt idx="20104">
                  <c:v>227</c:v>
                </c:pt>
                <c:pt idx="20105">
                  <c:v>959</c:v>
                </c:pt>
                <c:pt idx="20106">
                  <c:v>884</c:v>
                </c:pt>
                <c:pt idx="20107">
                  <c:v>260</c:v>
                </c:pt>
                <c:pt idx="20108">
                  <c:v>712</c:v>
                </c:pt>
                <c:pt idx="20109">
                  <c:v>232</c:v>
                </c:pt>
                <c:pt idx="20110">
                  <c:v>177</c:v>
                </c:pt>
                <c:pt idx="20111">
                  <c:v>977</c:v>
                </c:pt>
                <c:pt idx="20112">
                  <c:v>373</c:v>
                </c:pt>
                <c:pt idx="20113">
                  <c:v>475</c:v>
                </c:pt>
                <c:pt idx="20114">
                  <c:v>1214</c:v>
                </c:pt>
                <c:pt idx="20115">
                  <c:v>887</c:v>
                </c:pt>
                <c:pt idx="20116">
                  <c:v>108</c:v>
                </c:pt>
                <c:pt idx="20117">
                  <c:v>377</c:v>
                </c:pt>
                <c:pt idx="20118">
                  <c:v>262</c:v>
                </c:pt>
                <c:pt idx="20119">
                  <c:v>698</c:v>
                </c:pt>
                <c:pt idx="20120">
                  <c:v>459</c:v>
                </c:pt>
                <c:pt idx="20121">
                  <c:v>118</c:v>
                </c:pt>
                <c:pt idx="20122">
                  <c:v>403</c:v>
                </c:pt>
                <c:pt idx="20123">
                  <c:v>154</c:v>
                </c:pt>
                <c:pt idx="20124">
                  <c:v>284</c:v>
                </c:pt>
                <c:pt idx="20125">
                  <c:v>961</c:v>
                </c:pt>
                <c:pt idx="20126">
                  <c:v>269</c:v>
                </c:pt>
                <c:pt idx="20127">
                  <c:v>742</c:v>
                </c:pt>
                <c:pt idx="20128">
                  <c:v>226</c:v>
                </c:pt>
                <c:pt idx="20129">
                  <c:v>174</c:v>
                </c:pt>
                <c:pt idx="20130">
                  <c:v>267</c:v>
                </c:pt>
                <c:pt idx="20131">
                  <c:v>18</c:v>
                </c:pt>
                <c:pt idx="20132">
                  <c:v>323</c:v>
                </c:pt>
                <c:pt idx="20133">
                  <c:v>94</c:v>
                </c:pt>
                <c:pt idx="20134">
                  <c:v>351</c:v>
                </c:pt>
                <c:pt idx="20135">
                  <c:v>359</c:v>
                </c:pt>
                <c:pt idx="20136">
                  <c:v>632</c:v>
                </c:pt>
                <c:pt idx="20137">
                  <c:v>172</c:v>
                </c:pt>
                <c:pt idx="20138">
                  <c:v>372</c:v>
                </c:pt>
                <c:pt idx="20139" formatCode="0.00E+00">
                  <c:v>4.8999999999999998E-3</c:v>
                </c:pt>
                <c:pt idx="20140">
                  <c:v>236</c:v>
                </c:pt>
                <c:pt idx="20141">
                  <c:v>201</c:v>
                </c:pt>
                <c:pt idx="20142">
                  <c:v>988</c:v>
                </c:pt>
                <c:pt idx="20143">
                  <c:v>159</c:v>
                </c:pt>
                <c:pt idx="20144">
                  <c:v>153</c:v>
                </c:pt>
                <c:pt idx="20145">
                  <c:v>246</c:v>
                </c:pt>
                <c:pt idx="20146">
                  <c:v>164</c:v>
                </c:pt>
                <c:pt idx="20147">
                  <c:v>751</c:v>
                </c:pt>
                <c:pt idx="20148">
                  <c:v>298</c:v>
                </c:pt>
                <c:pt idx="20149">
                  <c:v>611</c:v>
                </c:pt>
                <c:pt idx="20150">
                  <c:v>676</c:v>
                </c:pt>
                <c:pt idx="20151">
                  <c:v>407</c:v>
                </c:pt>
                <c:pt idx="20152">
                  <c:v>413</c:v>
                </c:pt>
                <c:pt idx="20153">
                  <c:v>226</c:v>
                </c:pt>
                <c:pt idx="20154">
                  <c:v>319</c:v>
                </c:pt>
                <c:pt idx="20155">
                  <c:v>284</c:v>
                </c:pt>
                <c:pt idx="20156">
                  <c:v>276</c:v>
                </c:pt>
                <c:pt idx="20157">
                  <c:v>640</c:v>
                </c:pt>
                <c:pt idx="20158">
                  <c:v>327</c:v>
                </c:pt>
                <c:pt idx="20159">
                  <c:v>111</c:v>
                </c:pt>
                <c:pt idx="20160">
                  <c:v>1145</c:v>
                </c:pt>
                <c:pt idx="20161">
                  <c:v>1054</c:v>
                </c:pt>
                <c:pt idx="20162">
                  <c:v>369</c:v>
                </c:pt>
                <c:pt idx="20163">
                  <c:v>250</c:v>
                </c:pt>
                <c:pt idx="20164">
                  <c:v>262</c:v>
                </c:pt>
                <c:pt idx="20165" formatCode="0.00E+00">
                  <c:v>4.8999999999999998E-3</c:v>
                </c:pt>
                <c:pt idx="20166">
                  <c:v>1308</c:v>
                </c:pt>
                <c:pt idx="20167">
                  <c:v>984</c:v>
                </c:pt>
                <c:pt idx="20168">
                  <c:v>390</c:v>
                </c:pt>
                <c:pt idx="20169">
                  <c:v>524</c:v>
                </c:pt>
                <c:pt idx="20170">
                  <c:v>581</c:v>
                </c:pt>
                <c:pt idx="20171">
                  <c:v>421</c:v>
                </c:pt>
                <c:pt idx="20172">
                  <c:v>326</c:v>
                </c:pt>
                <c:pt idx="20173">
                  <c:v>380</c:v>
                </c:pt>
                <c:pt idx="20174">
                  <c:v>225</c:v>
                </c:pt>
                <c:pt idx="20175">
                  <c:v>1486</c:v>
                </c:pt>
                <c:pt idx="20176">
                  <c:v>421</c:v>
                </c:pt>
                <c:pt idx="20177">
                  <c:v>1035</c:v>
                </c:pt>
                <c:pt idx="20178">
                  <c:v>227</c:v>
                </c:pt>
                <c:pt idx="20179">
                  <c:v>524</c:v>
                </c:pt>
                <c:pt idx="20180">
                  <c:v>426</c:v>
                </c:pt>
                <c:pt idx="20181">
                  <c:v>415</c:v>
                </c:pt>
                <c:pt idx="20182">
                  <c:v>485</c:v>
                </c:pt>
                <c:pt idx="20183">
                  <c:v>352</c:v>
                </c:pt>
                <c:pt idx="20184">
                  <c:v>434</c:v>
                </c:pt>
                <c:pt idx="20185">
                  <c:v>220</c:v>
                </c:pt>
                <c:pt idx="20186" formatCode="0.00E+00">
                  <c:v>4.8999999999999998E-3</c:v>
                </c:pt>
                <c:pt idx="20187">
                  <c:v>363</c:v>
                </c:pt>
                <c:pt idx="20188">
                  <c:v>317</c:v>
                </c:pt>
                <c:pt idx="20189">
                  <c:v>1074</c:v>
                </c:pt>
                <c:pt idx="20190">
                  <c:v>486</c:v>
                </c:pt>
                <c:pt idx="20191">
                  <c:v>55</c:v>
                </c:pt>
                <c:pt idx="20192">
                  <c:v>136</c:v>
                </c:pt>
                <c:pt idx="20193">
                  <c:v>5</c:v>
                </c:pt>
                <c:pt idx="20194">
                  <c:v>140</c:v>
                </c:pt>
                <c:pt idx="20195">
                  <c:v>940</c:v>
                </c:pt>
                <c:pt idx="20196">
                  <c:v>407</c:v>
                </c:pt>
                <c:pt idx="20197">
                  <c:v>198</c:v>
                </c:pt>
                <c:pt idx="20198">
                  <c:v>178</c:v>
                </c:pt>
                <c:pt idx="20199">
                  <c:v>283</c:v>
                </c:pt>
                <c:pt idx="20200">
                  <c:v>438</c:v>
                </c:pt>
                <c:pt idx="20201">
                  <c:v>315</c:v>
                </c:pt>
                <c:pt idx="20202">
                  <c:v>317</c:v>
                </c:pt>
                <c:pt idx="20203">
                  <c:v>831</c:v>
                </c:pt>
                <c:pt idx="20204">
                  <c:v>133</c:v>
                </c:pt>
                <c:pt idx="20205">
                  <c:v>393</c:v>
                </c:pt>
                <c:pt idx="20206">
                  <c:v>450</c:v>
                </c:pt>
                <c:pt idx="20207">
                  <c:v>447</c:v>
                </c:pt>
                <c:pt idx="20208">
                  <c:v>522</c:v>
                </c:pt>
                <c:pt idx="20209">
                  <c:v>1242</c:v>
                </c:pt>
                <c:pt idx="20210">
                  <c:v>1066</c:v>
                </c:pt>
                <c:pt idx="20211">
                  <c:v>250</c:v>
                </c:pt>
                <c:pt idx="20212">
                  <c:v>944</c:v>
                </c:pt>
                <c:pt idx="20213">
                  <c:v>250</c:v>
                </c:pt>
                <c:pt idx="20214">
                  <c:v>200</c:v>
                </c:pt>
                <c:pt idx="20215">
                  <c:v>270</c:v>
                </c:pt>
                <c:pt idx="20216">
                  <c:v>343</c:v>
                </c:pt>
                <c:pt idx="20217">
                  <c:v>892</c:v>
                </c:pt>
                <c:pt idx="20218">
                  <c:v>1086</c:v>
                </c:pt>
                <c:pt idx="20219">
                  <c:v>714</c:v>
                </c:pt>
                <c:pt idx="20220">
                  <c:v>861</c:v>
                </c:pt>
                <c:pt idx="20221">
                  <c:v>380</c:v>
                </c:pt>
                <c:pt idx="20222">
                  <c:v>530</c:v>
                </c:pt>
                <c:pt idx="20223">
                  <c:v>825</c:v>
                </c:pt>
                <c:pt idx="20224">
                  <c:v>284</c:v>
                </c:pt>
                <c:pt idx="20225">
                  <c:v>794</c:v>
                </c:pt>
                <c:pt idx="20226">
                  <c:v>496</c:v>
                </c:pt>
                <c:pt idx="20227">
                  <c:v>1231</c:v>
                </c:pt>
                <c:pt idx="20228">
                  <c:v>881</c:v>
                </c:pt>
                <c:pt idx="20229">
                  <c:v>797</c:v>
                </c:pt>
                <c:pt idx="20230">
                  <c:v>263</c:v>
                </c:pt>
                <c:pt idx="20231">
                  <c:v>789</c:v>
                </c:pt>
                <c:pt idx="20232">
                  <c:v>543</c:v>
                </c:pt>
                <c:pt idx="20233">
                  <c:v>468</c:v>
                </c:pt>
                <c:pt idx="20234">
                  <c:v>215</c:v>
                </c:pt>
                <c:pt idx="20235">
                  <c:v>792</c:v>
                </c:pt>
                <c:pt idx="20236">
                  <c:v>266</c:v>
                </c:pt>
                <c:pt idx="20237">
                  <c:v>222</c:v>
                </c:pt>
                <c:pt idx="20238">
                  <c:v>777</c:v>
                </c:pt>
                <c:pt idx="20239">
                  <c:v>872</c:v>
                </c:pt>
                <c:pt idx="20240">
                  <c:v>465</c:v>
                </c:pt>
                <c:pt idx="20241">
                  <c:v>1069</c:v>
                </c:pt>
                <c:pt idx="20242">
                  <c:v>910</c:v>
                </c:pt>
                <c:pt idx="20243">
                  <c:v>240</c:v>
                </c:pt>
                <c:pt idx="20244">
                  <c:v>265</c:v>
                </c:pt>
                <c:pt idx="20245">
                  <c:v>227</c:v>
                </c:pt>
                <c:pt idx="20246">
                  <c:v>1104</c:v>
                </c:pt>
                <c:pt idx="20247">
                  <c:v>876</c:v>
                </c:pt>
                <c:pt idx="20248">
                  <c:v>1097</c:v>
                </c:pt>
                <c:pt idx="20249">
                  <c:v>125</c:v>
                </c:pt>
                <c:pt idx="20250">
                  <c:v>393</c:v>
                </c:pt>
                <c:pt idx="20251">
                  <c:v>894</c:v>
                </c:pt>
                <c:pt idx="20252">
                  <c:v>578</c:v>
                </c:pt>
                <c:pt idx="20253">
                  <c:v>908</c:v>
                </c:pt>
                <c:pt idx="20254">
                  <c:v>931</c:v>
                </c:pt>
                <c:pt idx="20255">
                  <c:v>429</c:v>
                </c:pt>
                <c:pt idx="20256">
                  <c:v>186</c:v>
                </c:pt>
                <c:pt idx="20257">
                  <c:v>261</c:v>
                </c:pt>
                <c:pt idx="20258">
                  <c:v>553</c:v>
                </c:pt>
                <c:pt idx="20259">
                  <c:v>300</c:v>
                </c:pt>
                <c:pt idx="20260">
                  <c:v>483</c:v>
                </c:pt>
                <c:pt idx="20261">
                  <c:v>904</c:v>
                </c:pt>
                <c:pt idx="20262">
                  <c:v>821</c:v>
                </c:pt>
                <c:pt idx="20263">
                  <c:v>314</c:v>
                </c:pt>
                <c:pt idx="20264">
                  <c:v>798</c:v>
                </c:pt>
                <c:pt idx="20265">
                  <c:v>18</c:v>
                </c:pt>
                <c:pt idx="20266">
                  <c:v>823</c:v>
                </c:pt>
                <c:pt idx="20267">
                  <c:v>847</c:v>
                </c:pt>
                <c:pt idx="20268">
                  <c:v>767</c:v>
                </c:pt>
                <c:pt idx="20269">
                  <c:v>92</c:v>
                </c:pt>
                <c:pt idx="20270">
                  <c:v>1014</c:v>
                </c:pt>
                <c:pt idx="20271">
                  <c:v>251</c:v>
                </c:pt>
                <c:pt idx="20272">
                  <c:v>885</c:v>
                </c:pt>
                <c:pt idx="20273">
                  <c:v>135</c:v>
                </c:pt>
                <c:pt idx="20274">
                  <c:v>929</c:v>
                </c:pt>
                <c:pt idx="20275">
                  <c:v>99</c:v>
                </c:pt>
                <c:pt idx="20276">
                  <c:v>757</c:v>
                </c:pt>
                <c:pt idx="20277">
                  <c:v>190</c:v>
                </c:pt>
                <c:pt idx="20278">
                  <c:v>944</c:v>
                </c:pt>
                <c:pt idx="20279">
                  <c:v>252</c:v>
                </c:pt>
                <c:pt idx="20280">
                  <c:v>686</c:v>
                </c:pt>
                <c:pt idx="20281">
                  <c:v>901</c:v>
                </c:pt>
                <c:pt idx="20282">
                  <c:v>979</c:v>
                </c:pt>
                <c:pt idx="20283">
                  <c:v>767</c:v>
                </c:pt>
                <c:pt idx="20284">
                  <c:v>782</c:v>
                </c:pt>
                <c:pt idx="20285">
                  <c:v>79</c:v>
                </c:pt>
                <c:pt idx="20286">
                  <c:v>813</c:v>
                </c:pt>
                <c:pt idx="20287">
                  <c:v>223</c:v>
                </c:pt>
                <c:pt idx="20288">
                  <c:v>662</c:v>
                </c:pt>
                <c:pt idx="20289">
                  <c:v>770</c:v>
                </c:pt>
                <c:pt idx="20290">
                  <c:v>780</c:v>
                </c:pt>
                <c:pt idx="20291">
                  <c:v>223</c:v>
                </c:pt>
                <c:pt idx="20292">
                  <c:v>840</c:v>
                </c:pt>
                <c:pt idx="20293">
                  <c:v>174</c:v>
                </c:pt>
                <c:pt idx="20294">
                  <c:v>854</c:v>
                </c:pt>
                <c:pt idx="20295">
                  <c:v>120</c:v>
                </c:pt>
                <c:pt idx="20296">
                  <c:v>90</c:v>
                </c:pt>
                <c:pt idx="20297">
                  <c:v>237</c:v>
                </c:pt>
                <c:pt idx="20298">
                  <c:v>234</c:v>
                </c:pt>
                <c:pt idx="20299">
                  <c:v>938</c:v>
                </c:pt>
                <c:pt idx="20300">
                  <c:v>191</c:v>
                </c:pt>
                <c:pt idx="20301">
                  <c:v>170</c:v>
                </c:pt>
                <c:pt idx="20302">
                  <c:v>844</c:v>
                </c:pt>
                <c:pt idx="20303">
                  <c:v>241</c:v>
                </c:pt>
                <c:pt idx="20304">
                  <c:v>251</c:v>
                </c:pt>
                <c:pt idx="20305">
                  <c:v>260</c:v>
                </c:pt>
                <c:pt idx="20306">
                  <c:v>833</c:v>
                </c:pt>
                <c:pt idx="20307">
                  <c:v>227</c:v>
                </c:pt>
                <c:pt idx="20308">
                  <c:v>895</c:v>
                </c:pt>
                <c:pt idx="20309">
                  <c:v>243</c:v>
                </c:pt>
                <c:pt idx="20310">
                  <c:v>842</c:v>
                </c:pt>
                <c:pt idx="20311">
                  <c:v>251</c:v>
                </c:pt>
                <c:pt idx="20312">
                  <c:v>258</c:v>
                </c:pt>
                <c:pt idx="20313">
                  <c:v>169</c:v>
                </c:pt>
                <c:pt idx="20314">
                  <c:v>108</c:v>
                </c:pt>
                <c:pt idx="20315">
                  <c:v>908</c:v>
                </c:pt>
                <c:pt idx="20316">
                  <c:v>818</c:v>
                </c:pt>
                <c:pt idx="20317">
                  <c:v>433</c:v>
                </c:pt>
                <c:pt idx="20318">
                  <c:v>936</c:v>
                </c:pt>
                <c:pt idx="20319">
                  <c:v>29</c:v>
                </c:pt>
                <c:pt idx="20320">
                  <c:v>313</c:v>
                </c:pt>
                <c:pt idx="20321">
                  <c:v>1478</c:v>
                </c:pt>
                <c:pt idx="20322">
                  <c:v>440</c:v>
                </c:pt>
                <c:pt idx="20323">
                  <c:v>927</c:v>
                </c:pt>
                <c:pt idx="20324">
                  <c:v>279</c:v>
                </c:pt>
                <c:pt idx="20325">
                  <c:v>323</c:v>
                </c:pt>
                <c:pt idx="20326">
                  <c:v>205</c:v>
                </c:pt>
                <c:pt idx="20327">
                  <c:v>267</c:v>
                </c:pt>
                <c:pt idx="20328">
                  <c:v>98</c:v>
                </c:pt>
                <c:pt idx="20329">
                  <c:v>185</c:v>
                </c:pt>
                <c:pt idx="20330">
                  <c:v>91</c:v>
                </c:pt>
                <c:pt idx="20331">
                  <c:v>161</c:v>
                </c:pt>
                <c:pt idx="20332">
                  <c:v>769</c:v>
                </c:pt>
                <c:pt idx="20333">
                  <c:v>311</c:v>
                </c:pt>
                <c:pt idx="20334">
                  <c:v>821</c:v>
                </c:pt>
                <c:pt idx="20335">
                  <c:v>39</c:v>
                </c:pt>
                <c:pt idx="20336">
                  <c:v>877</c:v>
                </c:pt>
                <c:pt idx="20337">
                  <c:v>258</c:v>
                </c:pt>
                <c:pt idx="20338">
                  <c:v>829</c:v>
                </c:pt>
                <c:pt idx="20339">
                  <c:v>135</c:v>
                </c:pt>
                <c:pt idx="20340">
                  <c:v>984</c:v>
                </c:pt>
                <c:pt idx="20341">
                  <c:v>259</c:v>
                </c:pt>
                <c:pt idx="20342">
                  <c:v>209</c:v>
                </c:pt>
                <c:pt idx="20343">
                  <c:v>449</c:v>
                </c:pt>
                <c:pt idx="20344">
                  <c:v>145</c:v>
                </c:pt>
                <c:pt idx="20345">
                  <c:v>255</c:v>
                </c:pt>
                <c:pt idx="20346">
                  <c:v>1167</c:v>
                </c:pt>
                <c:pt idx="20347">
                  <c:v>850</c:v>
                </c:pt>
                <c:pt idx="20348">
                  <c:v>356</c:v>
                </c:pt>
                <c:pt idx="20349">
                  <c:v>16</c:v>
                </c:pt>
                <c:pt idx="20350">
                  <c:v>384</c:v>
                </c:pt>
                <c:pt idx="20351">
                  <c:v>23</c:v>
                </c:pt>
                <c:pt idx="20352">
                  <c:v>275</c:v>
                </c:pt>
                <c:pt idx="20353">
                  <c:v>19</c:v>
                </c:pt>
                <c:pt idx="20354">
                  <c:v>489</c:v>
                </c:pt>
                <c:pt idx="20355">
                  <c:v>357</c:v>
                </c:pt>
                <c:pt idx="20356" formatCode="0.00E+00">
                  <c:v>4.8999999999999998E-3</c:v>
                </c:pt>
                <c:pt idx="20357">
                  <c:v>259</c:v>
                </c:pt>
                <c:pt idx="20358">
                  <c:v>422</c:v>
                </c:pt>
                <c:pt idx="20359">
                  <c:v>1280</c:v>
                </c:pt>
                <c:pt idx="20360">
                  <c:v>1032</c:v>
                </c:pt>
                <c:pt idx="20361">
                  <c:v>411</c:v>
                </c:pt>
                <c:pt idx="20362">
                  <c:v>290</c:v>
                </c:pt>
                <c:pt idx="20363">
                  <c:v>452</c:v>
                </c:pt>
                <c:pt idx="20364">
                  <c:v>8</c:v>
                </c:pt>
                <c:pt idx="20365">
                  <c:v>111</c:v>
                </c:pt>
                <c:pt idx="20366">
                  <c:v>676</c:v>
                </c:pt>
                <c:pt idx="20367">
                  <c:v>5</c:v>
                </c:pt>
                <c:pt idx="20368">
                  <c:v>343</c:v>
                </c:pt>
                <c:pt idx="20369">
                  <c:v>319</c:v>
                </c:pt>
                <c:pt idx="20370">
                  <c:v>301</c:v>
                </c:pt>
                <c:pt idx="20371">
                  <c:v>183</c:v>
                </c:pt>
                <c:pt idx="20372">
                  <c:v>279</c:v>
                </c:pt>
                <c:pt idx="20373">
                  <c:v>345</c:v>
                </c:pt>
                <c:pt idx="20374">
                  <c:v>17</c:v>
                </c:pt>
                <c:pt idx="20375">
                  <c:v>355</c:v>
                </c:pt>
                <c:pt idx="20376">
                  <c:v>309</c:v>
                </c:pt>
                <c:pt idx="20377">
                  <c:v>216</c:v>
                </c:pt>
                <c:pt idx="20378">
                  <c:v>969</c:v>
                </c:pt>
                <c:pt idx="20379">
                  <c:v>156</c:v>
                </c:pt>
                <c:pt idx="20380">
                  <c:v>313</c:v>
                </c:pt>
                <c:pt idx="20381">
                  <c:v>1</c:v>
                </c:pt>
                <c:pt idx="20382">
                  <c:v>485</c:v>
                </c:pt>
                <c:pt idx="20383">
                  <c:v>155</c:v>
                </c:pt>
                <c:pt idx="20384">
                  <c:v>381</c:v>
                </c:pt>
                <c:pt idx="20385">
                  <c:v>976</c:v>
                </c:pt>
                <c:pt idx="20386">
                  <c:v>412</c:v>
                </c:pt>
                <c:pt idx="20387">
                  <c:v>36</c:v>
                </c:pt>
                <c:pt idx="20388">
                  <c:v>421</c:v>
                </c:pt>
                <c:pt idx="20389">
                  <c:v>468</c:v>
                </c:pt>
                <c:pt idx="20390">
                  <c:v>282</c:v>
                </c:pt>
                <c:pt idx="20391">
                  <c:v>410</c:v>
                </c:pt>
                <c:pt idx="20392">
                  <c:v>106</c:v>
                </c:pt>
                <c:pt idx="20393">
                  <c:v>1167</c:v>
                </c:pt>
                <c:pt idx="20394">
                  <c:v>879</c:v>
                </c:pt>
                <c:pt idx="20395">
                  <c:v>864</c:v>
                </c:pt>
                <c:pt idx="20396">
                  <c:v>343</c:v>
                </c:pt>
                <c:pt idx="20397">
                  <c:v>471</c:v>
                </c:pt>
                <c:pt idx="20398">
                  <c:v>292</c:v>
                </c:pt>
                <c:pt idx="20399">
                  <c:v>188</c:v>
                </c:pt>
                <c:pt idx="20400">
                  <c:v>148</c:v>
                </c:pt>
                <c:pt idx="20401">
                  <c:v>1075</c:v>
                </c:pt>
                <c:pt idx="20402">
                  <c:v>637</c:v>
                </c:pt>
                <c:pt idx="20403">
                  <c:v>315</c:v>
                </c:pt>
                <c:pt idx="20404">
                  <c:v>739</c:v>
                </c:pt>
                <c:pt idx="20405">
                  <c:v>532</c:v>
                </c:pt>
                <c:pt idx="20406">
                  <c:v>306</c:v>
                </c:pt>
                <c:pt idx="20407">
                  <c:v>471</c:v>
                </c:pt>
                <c:pt idx="20408">
                  <c:v>622</c:v>
                </c:pt>
                <c:pt idx="20409">
                  <c:v>594</c:v>
                </c:pt>
                <c:pt idx="20410">
                  <c:v>190</c:v>
                </c:pt>
                <c:pt idx="20411">
                  <c:v>376</c:v>
                </c:pt>
                <c:pt idx="20412">
                  <c:v>710</c:v>
                </c:pt>
                <c:pt idx="20413">
                  <c:v>1094</c:v>
                </c:pt>
                <c:pt idx="20414">
                  <c:v>916</c:v>
                </c:pt>
                <c:pt idx="20415">
                  <c:v>219</c:v>
                </c:pt>
                <c:pt idx="20416">
                  <c:v>492</c:v>
                </c:pt>
                <c:pt idx="20417">
                  <c:v>233</c:v>
                </c:pt>
                <c:pt idx="20418">
                  <c:v>431</c:v>
                </c:pt>
                <c:pt idx="20419">
                  <c:v>473</c:v>
                </c:pt>
                <c:pt idx="20420">
                  <c:v>230</c:v>
                </c:pt>
                <c:pt idx="20421">
                  <c:v>310</c:v>
                </c:pt>
                <c:pt idx="20422">
                  <c:v>156</c:v>
                </c:pt>
                <c:pt idx="20423">
                  <c:v>130</c:v>
                </c:pt>
                <c:pt idx="20424">
                  <c:v>777</c:v>
                </c:pt>
                <c:pt idx="20425">
                  <c:v>449</c:v>
                </c:pt>
                <c:pt idx="20426">
                  <c:v>33</c:v>
                </c:pt>
                <c:pt idx="20427">
                  <c:v>1062</c:v>
                </c:pt>
                <c:pt idx="20428">
                  <c:v>421</c:v>
                </c:pt>
                <c:pt idx="20429">
                  <c:v>468</c:v>
                </c:pt>
                <c:pt idx="20430">
                  <c:v>251</c:v>
                </c:pt>
                <c:pt idx="20431">
                  <c:v>755</c:v>
                </c:pt>
                <c:pt idx="20432">
                  <c:v>51</c:v>
                </c:pt>
                <c:pt idx="20433">
                  <c:v>406</c:v>
                </c:pt>
                <c:pt idx="20434">
                  <c:v>140</c:v>
                </c:pt>
                <c:pt idx="20435">
                  <c:v>309</c:v>
                </c:pt>
                <c:pt idx="20436">
                  <c:v>529</c:v>
                </c:pt>
                <c:pt idx="20437">
                  <c:v>35</c:v>
                </c:pt>
                <c:pt idx="20438">
                  <c:v>302</c:v>
                </c:pt>
                <c:pt idx="20439">
                  <c:v>183</c:v>
                </c:pt>
                <c:pt idx="20440">
                  <c:v>1028</c:v>
                </c:pt>
                <c:pt idx="20441">
                  <c:v>191</c:v>
                </c:pt>
                <c:pt idx="20442">
                  <c:v>20</c:v>
                </c:pt>
                <c:pt idx="20443">
                  <c:v>361</c:v>
                </c:pt>
                <c:pt idx="20444">
                  <c:v>1067</c:v>
                </c:pt>
                <c:pt idx="20445" formatCode="0.00E+00">
                  <c:v>4.8999999999999998E-3</c:v>
                </c:pt>
                <c:pt idx="20446">
                  <c:v>1325</c:v>
                </c:pt>
                <c:pt idx="20447">
                  <c:v>299</c:v>
                </c:pt>
                <c:pt idx="20448">
                  <c:v>309</c:v>
                </c:pt>
                <c:pt idx="20449">
                  <c:v>6</c:v>
                </c:pt>
                <c:pt idx="20450">
                  <c:v>177</c:v>
                </c:pt>
                <c:pt idx="20451">
                  <c:v>1773</c:v>
                </c:pt>
                <c:pt idx="20452">
                  <c:v>529</c:v>
                </c:pt>
                <c:pt idx="20453">
                  <c:v>132</c:v>
                </c:pt>
                <c:pt idx="20454">
                  <c:v>113</c:v>
                </c:pt>
                <c:pt idx="20455">
                  <c:v>290</c:v>
                </c:pt>
                <c:pt idx="20456">
                  <c:v>290</c:v>
                </c:pt>
                <c:pt idx="20457">
                  <c:v>1210</c:v>
                </c:pt>
                <c:pt idx="20458">
                  <c:v>382</c:v>
                </c:pt>
                <c:pt idx="20459">
                  <c:v>1136</c:v>
                </c:pt>
                <c:pt idx="20460">
                  <c:v>576</c:v>
                </c:pt>
                <c:pt idx="20461">
                  <c:v>316</c:v>
                </c:pt>
                <c:pt idx="20462">
                  <c:v>437</c:v>
                </c:pt>
                <c:pt idx="20463">
                  <c:v>66</c:v>
                </c:pt>
                <c:pt idx="20464">
                  <c:v>480</c:v>
                </c:pt>
                <c:pt idx="20465">
                  <c:v>384</c:v>
                </c:pt>
                <c:pt idx="20466">
                  <c:v>1172</c:v>
                </c:pt>
                <c:pt idx="20467">
                  <c:v>341</c:v>
                </c:pt>
                <c:pt idx="20468">
                  <c:v>246</c:v>
                </c:pt>
                <c:pt idx="20469">
                  <c:v>430</c:v>
                </c:pt>
                <c:pt idx="20470">
                  <c:v>324</c:v>
                </c:pt>
                <c:pt idx="20471">
                  <c:v>337</c:v>
                </c:pt>
                <c:pt idx="20472">
                  <c:v>289</c:v>
                </c:pt>
                <c:pt idx="20473">
                  <c:v>297</c:v>
                </c:pt>
                <c:pt idx="20474">
                  <c:v>241</c:v>
                </c:pt>
                <c:pt idx="20475">
                  <c:v>183</c:v>
                </c:pt>
                <c:pt idx="20476">
                  <c:v>421</c:v>
                </c:pt>
                <c:pt idx="20477">
                  <c:v>414</c:v>
                </c:pt>
                <c:pt idx="20478">
                  <c:v>404</c:v>
                </c:pt>
                <c:pt idx="20479">
                  <c:v>340</c:v>
                </c:pt>
                <c:pt idx="20480">
                  <c:v>344</c:v>
                </c:pt>
                <c:pt idx="20481">
                  <c:v>246</c:v>
                </c:pt>
                <c:pt idx="20482">
                  <c:v>256</c:v>
                </c:pt>
                <c:pt idx="20483">
                  <c:v>404</c:v>
                </c:pt>
                <c:pt idx="20484">
                  <c:v>73</c:v>
                </c:pt>
                <c:pt idx="20485">
                  <c:v>202</c:v>
                </c:pt>
                <c:pt idx="20486">
                  <c:v>186</c:v>
                </c:pt>
                <c:pt idx="20487">
                  <c:v>134</c:v>
                </c:pt>
                <c:pt idx="20488">
                  <c:v>318</c:v>
                </c:pt>
                <c:pt idx="20489">
                  <c:v>255</c:v>
                </c:pt>
                <c:pt idx="20490">
                  <c:v>286</c:v>
                </c:pt>
                <c:pt idx="20491">
                  <c:v>282</c:v>
                </c:pt>
                <c:pt idx="20492">
                  <c:v>272</c:v>
                </c:pt>
                <c:pt idx="20493">
                  <c:v>263</c:v>
                </c:pt>
                <c:pt idx="20494">
                  <c:v>299</c:v>
                </c:pt>
                <c:pt idx="20495">
                  <c:v>285</c:v>
                </c:pt>
                <c:pt idx="20496">
                  <c:v>487</c:v>
                </c:pt>
                <c:pt idx="20497">
                  <c:v>322</c:v>
                </c:pt>
                <c:pt idx="20498">
                  <c:v>288</c:v>
                </c:pt>
                <c:pt idx="20499">
                  <c:v>334</c:v>
                </c:pt>
                <c:pt idx="20500" formatCode="0.00E+00">
                  <c:v>4.8999999999999998E-3</c:v>
                </c:pt>
                <c:pt idx="20501">
                  <c:v>145</c:v>
                </c:pt>
                <c:pt idx="20502">
                  <c:v>417</c:v>
                </c:pt>
                <c:pt idx="20503">
                  <c:v>263</c:v>
                </c:pt>
                <c:pt idx="20504">
                  <c:v>299</c:v>
                </c:pt>
                <c:pt idx="20505">
                  <c:v>412</c:v>
                </c:pt>
                <c:pt idx="20506">
                  <c:v>403</c:v>
                </c:pt>
                <c:pt idx="20507">
                  <c:v>467</c:v>
                </c:pt>
                <c:pt idx="20508">
                  <c:v>253</c:v>
                </c:pt>
                <c:pt idx="20509">
                  <c:v>285</c:v>
                </c:pt>
                <c:pt idx="20510">
                  <c:v>217</c:v>
                </c:pt>
                <c:pt idx="20511">
                  <c:v>298</c:v>
                </c:pt>
                <c:pt idx="20512">
                  <c:v>301</c:v>
                </c:pt>
                <c:pt idx="20513">
                  <c:v>340</c:v>
                </c:pt>
                <c:pt idx="20514">
                  <c:v>29</c:v>
                </c:pt>
                <c:pt idx="20515">
                  <c:v>112</c:v>
                </c:pt>
                <c:pt idx="20516">
                  <c:v>343</c:v>
                </c:pt>
                <c:pt idx="20517">
                  <c:v>344</c:v>
                </c:pt>
                <c:pt idx="20518">
                  <c:v>414</c:v>
                </c:pt>
                <c:pt idx="20519">
                  <c:v>279</c:v>
                </c:pt>
                <c:pt idx="20520">
                  <c:v>340</c:v>
                </c:pt>
                <c:pt idx="20521">
                  <c:v>444</c:v>
                </c:pt>
                <c:pt idx="20522">
                  <c:v>29</c:v>
                </c:pt>
                <c:pt idx="20523">
                  <c:v>368</c:v>
                </c:pt>
                <c:pt idx="20524">
                  <c:v>268</c:v>
                </c:pt>
                <c:pt idx="20525">
                  <c:v>352</c:v>
                </c:pt>
                <c:pt idx="20526">
                  <c:v>320</c:v>
                </c:pt>
                <c:pt idx="20527">
                  <c:v>403</c:v>
                </c:pt>
                <c:pt idx="20528">
                  <c:v>325</c:v>
                </c:pt>
                <c:pt idx="20529">
                  <c:v>290</c:v>
                </c:pt>
                <c:pt idx="20530">
                  <c:v>72</c:v>
                </c:pt>
                <c:pt idx="20531">
                  <c:v>426</c:v>
                </c:pt>
                <c:pt idx="20532">
                  <c:v>290</c:v>
                </c:pt>
                <c:pt idx="20533">
                  <c:v>278</c:v>
                </c:pt>
                <c:pt idx="20534">
                  <c:v>502</c:v>
                </c:pt>
                <c:pt idx="20535">
                  <c:v>1049</c:v>
                </c:pt>
                <c:pt idx="20536">
                  <c:v>982</c:v>
                </c:pt>
                <c:pt idx="20537">
                  <c:v>590</c:v>
                </c:pt>
                <c:pt idx="20538">
                  <c:v>4</c:v>
                </c:pt>
                <c:pt idx="20539">
                  <c:v>42</c:v>
                </c:pt>
                <c:pt idx="20540">
                  <c:v>35</c:v>
                </c:pt>
                <c:pt idx="20541">
                  <c:v>169</c:v>
                </c:pt>
                <c:pt idx="20542" formatCode="0.00E+00">
                  <c:v>4.8999999999999998E-3</c:v>
                </c:pt>
                <c:pt idx="20543">
                  <c:v>77</c:v>
                </c:pt>
                <c:pt idx="20544">
                  <c:v>504</c:v>
                </c:pt>
                <c:pt idx="20545">
                  <c:v>1287</c:v>
                </c:pt>
                <c:pt idx="20546">
                  <c:v>19</c:v>
                </c:pt>
                <c:pt idx="20547">
                  <c:v>25</c:v>
                </c:pt>
                <c:pt idx="20548">
                  <c:v>406</c:v>
                </c:pt>
                <c:pt idx="20549">
                  <c:v>142</c:v>
                </c:pt>
                <c:pt idx="20550">
                  <c:v>240</c:v>
                </c:pt>
                <c:pt idx="20551">
                  <c:v>904</c:v>
                </c:pt>
                <c:pt idx="20552">
                  <c:v>825</c:v>
                </c:pt>
                <c:pt idx="20553">
                  <c:v>365</c:v>
                </c:pt>
                <c:pt idx="20554">
                  <c:v>309</c:v>
                </c:pt>
                <c:pt idx="20555">
                  <c:v>282</c:v>
                </c:pt>
                <c:pt idx="20556">
                  <c:v>784</c:v>
                </c:pt>
                <c:pt idx="20557">
                  <c:v>119</c:v>
                </c:pt>
                <c:pt idx="20558" formatCode="0.00E+00">
                  <c:v>4.8999999999999998E-3</c:v>
                </c:pt>
                <c:pt idx="20559">
                  <c:v>322</c:v>
                </c:pt>
                <c:pt idx="20560">
                  <c:v>178</c:v>
                </c:pt>
                <c:pt idx="20561">
                  <c:v>260</c:v>
                </c:pt>
                <c:pt idx="20562">
                  <c:v>402</c:v>
                </c:pt>
                <c:pt idx="20563">
                  <c:v>285</c:v>
                </c:pt>
                <c:pt idx="20564">
                  <c:v>930</c:v>
                </c:pt>
                <c:pt idx="20565">
                  <c:v>295</c:v>
                </c:pt>
                <c:pt idx="20566">
                  <c:v>344</c:v>
                </c:pt>
                <c:pt idx="20567">
                  <c:v>232</c:v>
                </c:pt>
                <c:pt idx="20568" formatCode="0.00E+00">
                  <c:v>4.8999999999999998E-3</c:v>
                </c:pt>
                <c:pt idx="20569">
                  <c:v>291</c:v>
                </c:pt>
                <c:pt idx="20570">
                  <c:v>288</c:v>
                </c:pt>
                <c:pt idx="20571">
                  <c:v>239</c:v>
                </c:pt>
                <c:pt idx="20572">
                  <c:v>256</c:v>
                </c:pt>
                <c:pt idx="20573">
                  <c:v>177</c:v>
                </c:pt>
                <c:pt idx="20574">
                  <c:v>275</c:v>
                </c:pt>
                <c:pt idx="20575">
                  <c:v>972</c:v>
                </c:pt>
                <c:pt idx="20576">
                  <c:v>742</c:v>
                </c:pt>
                <c:pt idx="20577">
                  <c:v>181</c:v>
                </c:pt>
                <c:pt idx="20578">
                  <c:v>694</c:v>
                </c:pt>
                <c:pt idx="20579">
                  <c:v>821</c:v>
                </c:pt>
                <c:pt idx="20580">
                  <c:v>99</c:v>
                </c:pt>
                <c:pt idx="20581">
                  <c:v>275</c:v>
                </c:pt>
                <c:pt idx="20582">
                  <c:v>348</c:v>
                </c:pt>
                <c:pt idx="20583">
                  <c:v>209</c:v>
                </c:pt>
                <c:pt idx="20584">
                  <c:v>227</c:v>
                </c:pt>
                <c:pt idx="20585">
                  <c:v>67</c:v>
                </c:pt>
                <c:pt idx="20586">
                  <c:v>334</c:v>
                </c:pt>
                <c:pt idx="20587">
                  <c:v>384</c:v>
                </c:pt>
                <c:pt idx="20588">
                  <c:v>329</c:v>
                </c:pt>
                <c:pt idx="20589">
                  <c:v>327</c:v>
                </c:pt>
                <c:pt idx="20590">
                  <c:v>368</c:v>
                </c:pt>
                <c:pt idx="20591">
                  <c:v>788</c:v>
                </c:pt>
                <c:pt idx="20592" formatCode="0.00E+00">
                  <c:v>4.8999999999999998E-3</c:v>
                </c:pt>
                <c:pt idx="20593">
                  <c:v>49</c:v>
                </c:pt>
                <c:pt idx="20594">
                  <c:v>160</c:v>
                </c:pt>
                <c:pt idx="20595">
                  <c:v>166</c:v>
                </c:pt>
                <c:pt idx="20596">
                  <c:v>175</c:v>
                </c:pt>
                <c:pt idx="20597">
                  <c:v>43</c:v>
                </c:pt>
                <c:pt idx="20598">
                  <c:v>246</c:v>
                </c:pt>
                <c:pt idx="20599">
                  <c:v>261</c:v>
                </c:pt>
                <c:pt idx="20600">
                  <c:v>801</c:v>
                </c:pt>
                <c:pt idx="20601">
                  <c:v>266</c:v>
                </c:pt>
                <c:pt idx="20602">
                  <c:v>988</c:v>
                </c:pt>
                <c:pt idx="20603">
                  <c:v>211</c:v>
                </c:pt>
                <c:pt idx="20604">
                  <c:v>4</c:v>
                </c:pt>
                <c:pt idx="20605">
                  <c:v>1174</c:v>
                </c:pt>
                <c:pt idx="20606">
                  <c:v>419</c:v>
                </c:pt>
                <c:pt idx="20607">
                  <c:v>316</c:v>
                </c:pt>
                <c:pt idx="20608">
                  <c:v>354</c:v>
                </c:pt>
                <c:pt idx="20609">
                  <c:v>235</c:v>
                </c:pt>
                <c:pt idx="20610">
                  <c:v>476</c:v>
                </c:pt>
                <c:pt idx="20611">
                  <c:v>444</c:v>
                </c:pt>
                <c:pt idx="20612">
                  <c:v>375</c:v>
                </c:pt>
                <c:pt idx="20613">
                  <c:v>130</c:v>
                </c:pt>
                <c:pt idx="20614">
                  <c:v>507</c:v>
                </c:pt>
                <c:pt idx="20615">
                  <c:v>287</c:v>
                </c:pt>
                <c:pt idx="20616">
                  <c:v>18</c:v>
                </c:pt>
                <c:pt idx="20617">
                  <c:v>348</c:v>
                </c:pt>
                <c:pt idx="20618">
                  <c:v>479</c:v>
                </c:pt>
                <c:pt idx="20619">
                  <c:v>275</c:v>
                </c:pt>
                <c:pt idx="20620">
                  <c:v>583</c:v>
                </c:pt>
                <c:pt idx="20621">
                  <c:v>21</c:v>
                </c:pt>
                <c:pt idx="20622">
                  <c:v>343</c:v>
                </c:pt>
                <c:pt idx="20623">
                  <c:v>513</c:v>
                </c:pt>
                <c:pt idx="20624">
                  <c:v>1073</c:v>
                </c:pt>
                <c:pt idx="20625">
                  <c:v>289</c:v>
                </c:pt>
                <c:pt idx="20626">
                  <c:v>597</c:v>
                </c:pt>
                <c:pt idx="20627">
                  <c:v>233</c:v>
                </c:pt>
                <c:pt idx="20628">
                  <c:v>500</c:v>
                </c:pt>
                <c:pt idx="20629">
                  <c:v>60</c:v>
                </c:pt>
                <c:pt idx="20630">
                  <c:v>277</c:v>
                </c:pt>
                <c:pt idx="20631">
                  <c:v>267</c:v>
                </c:pt>
                <c:pt idx="20632">
                  <c:v>969</c:v>
                </c:pt>
                <c:pt idx="20633">
                  <c:v>222</c:v>
                </c:pt>
                <c:pt idx="20634">
                  <c:v>411</c:v>
                </c:pt>
                <c:pt idx="20635">
                  <c:v>183</c:v>
                </c:pt>
                <c:pt idx="20636">
                  <c:v>393</c:v>
                </c:pt>
                <c:pt idx="20637">
                  <c:v>454</c:v>
                </c:pt>
                <c:pt idx="20638" formatCode="0.00E+00">
                  <c:v>4.8999999999999998E-3</c:v>
                </c:pt>
                <c:pt idx="20639">
                  <c:v>72</c:v>
                </c:pt>
                <c:pt idx="20640">
                  <c:v>160</c:v>
                </c:pt>
                <c:pt idx="20641">
                  <c:v>292</c:v>
                </c:pt>
                <c:pt idx="20642">
                  <c:v>389</c:v>
                </c:pt>
                <c:pt idx="20643">
                  <c:v>307</c:v>
                </c:pt>
                <c:pt idx="20644">
                  <c:v>1157</c:v>
                </c:pt>
                <c:pt idx="20645">
                  <c:v>174</c:v>
                </c:pt>
                <c:pt idx="20646">
                  <c:v>336</c:v>
                </c:pt>
                <c:pt idx="20647">
                  <c:v>519</c:v>
                </c:pt>
                <c:pt idx="20648">
                  <c:v>710</c:v>
                </c:pt>
                <c:pt idx="20649">
                  <c:v>268</c:v>
                </c:pt>
                <c:pt idx="20650">
                  <c:v>972</c:v>
                </c:pt>
                <c:pt idx="20651">
                  <c:v>305</c:v>
                </c:pt>
                <c:pt idx="20652">
                  <c:v>539</c:v>
                </c:pt>
                <c:pt idx="20653">
                  <c:v>1266</c:v>
                </c:pt>
                <c:pt idx="20654">
                  <c:v>262</c:v>
                </c:pt>
                <c:pt idx="20655">
                  <c:v>1576</c:v>
                </c:pt>
                <c:pt idx="20656">
                  <c:v>381</c:v>
                </c:pt>
                <c:pt idx="20657">
                  <c:v>602</c:v>
                </c:pt>
                <c:pt idx="20658">
                  <c:v>376</c:v>
                </c:pt>
                <c:pt idx="20659">
                  <c:v>963</c:v>
                </c:pt>
                <c:pt idx="20660">
                  <c:v>128</c:v>
                </c:pt>
                <c:pt idx="20661">
                  <c:v>154</c:v>
                </c:pt>
                <c:pt idx="20662">
                  <c:v>147</c:v>
                </c:pt>
                <c:pt idx="20663">
                  <c:v>352</c:v>
                </c:pt>
                <c:pt idx="20664">
                  <c:v>407</c:v>
                </c:pt>
                <c:pt idx="20665">
                  <c:v>433</c:v>
                </c:pt>
                <c:pt idx="20666">
                  <c:v>25</c:v>
                </c:pt>
                <c:pt idx="20667">
                  <c:v>1072</c:v>
                </c:pt>
                <c:pt idx="20668">
                  <c:v>156</c:v>
                </c:pt>
                <c:pt idx="20669">
                  <c:v>146</c:v>
                </c:pt>
                <c:pt idx="20670">
                  <c:v>242</c:v>
                </c:pt>
                <c:pt idx="20671">
                  <c:v>215</c:v>
                </c:pt>
                <c:pt idx="20672">
                  <c:v>400</c:v>
                </c:pt>
                <c:pt idx="20673">
                  <c:v>422</c:v>
                </c:pt>
                <c:pt idx="20674">
                  <c:v>138</c:v>
                </c:pt>
                <c:pt idx="20675">
                  <c:v>579</c:v>
                </c:pt>
                <c:pt idx="20676">
                  <c:v>131</c:v>
                </c:pt>
                <c:pt idx="20677">
                  <c:v>102</c:v>
                </c:pt>
                <c:pt idx="20678">
                  <c:v>391</c:v>
                </c:pt>
                <c:pt idx="20679" formatCode="0.00E+00">
                  <c:v>4.8999999999999998E-3</c:v>
                </c:pt>
                <c:pt idx="20680">
                  <c:v>330</c:v>
                </c:pt>
                <c:pt idx="20681">
                  <c:v>271</c:v>
                </c:pt>
                <c:pt idx="20682">
                  <c:v>1261</c:v>
                </c:pt>
                <c:pt idx="20683">
                  <c:v>410</c:v>
                </c:pt>
                <c:pt idx="20684">
                  <c:v>264</c:v>
                </c:pt>
                <c:pt idx="20685">
                  <c:v>18</c:v>
                </c:pt>
                <c:pt idx="20686">
                  <c:v>311</c:v>
                </c:pt>
                <c:pt idx="20687">
                  <c:v>16</c:v>
                </c:pt>
                <c:pt idx="20688">
                  <c:v>94</c:v>
                </c:pt>
                <c:pt idx="20689">
                  <c:v>143</c:v>
                </c:pt>
                <c:pt idx="20690">
                  <c:v>252</c:v>
                </c:pt>
                <c:pt idx="20691">
                  <c:v>1078</c:v>
                </c:pt>
                <c:pt idx="20692">
                  <c:v>433</c:v>
                </c:pt>
                <c:pt idx="20693" formatCode="0.00E+00">
                  <c:v>4.8999999999999998E-3</c:v>
                </c:pt>
                <c:pt idx="20694">
                  <c:v>463</c:v>
                </c:pt>
                <c:pt idx="20695">
                  <c:v>107</c:v>
                </c:pt>
                <c:pt idx="20696">
                  <c:v>440</c:v>
                </c:pt>
                <c:pt idx="20697">
                  <c:v>175</c:v>
                </c:pt>
                <c:pt idx="20698">
                  <c:v>270</c:v>
                </c:pt>
                <c:pt idx="20699">
                  <c:v>45</c:v>
                </c:pt>
                <c:pt idx="20700">
                  <c:v>1323</c:v>
                </c:pt>
                <c:pt idx="20701">
                  <c:v>239</c:v>
                </c:pt>
                <c:pt idx="20702" formatCode="0.00E+00">
                  <c:v>4.8999999999999998E-3</c:v>
                </c:pt>
                <c:pt idx="20703">
                  <c:v>532</c:v>
                </c:pt>
                <c:pt idx="20704">
                  <c:v>500</c:v>
                </c:pt>
                <c:pt idx="20705">
                  <c:v>191</c:v>
                </c:pt>
                <c:pt idx="20706">
                  <c:v>290</c:v>
                </c:pt>
                <c:pt idx="20707">
                  <c:v>460</c:v>
                </c:pt>
                <c:pt idx="20708">
                  <c:v>89</c:v>
                </c:pt>
                <c:pt idx="20709">
                  <c:v>353</c:v>
                </c:pt>
                <c:pt idx="20710">
                  <c:v>142</c:v>
                </c:pt>
                <c:pt idx="20711">
                  <c:v>48</c:v>
                </c:pt>
                <c:pt idx="20712">
                  <c:v>215</c:v>
                </c:pt>
                <c:pt idx="20713" formatCode="0.00E+00">
                  <c:v>4.8999999999999998E-3</c:v>
                </c:pt>
                <c:pt idx="20714">
                  <c:v>270</c:v>
                </c:pt>
                <c:pt idx="20715">
                  <c:v>73</c:v>
                </c:pt>
                <c:pt idx="20716">
                  <c:v>11</c:v>
                </c:pt>
                <c:pt idx="20717">
                  <c:v>410</c:v>
                </c:pt>
                <c:pt idx="20718">
                  <c:v>69</c:v>
                </c:pt>
                <c:pt idx="20719">
                  <c:v>419</c:v>
                </c:pt>
                <c:pt idx="20720">
                  <c:v>117</c:v>
                </c:pt>
                <c:pt idx="20721">
                  <c:v>829</c:v>
                </c:pt>
                <c:pt idx="20722">
                  <c:v>1218</c:v>
                </c:pt>
                <c:pt idx="20723">
                  <c:v>1119</c:v>
                </c:pt>
                <c:pt idx="20724">
                  <c:v>270</c:v>
                </c:pt>
                <c:pt idx="20725">
                  <c:v>218</c:v>
                </c:pt>
                <c:pt idx="20726">
                  <c:v>110</c:v>
                </c:pt>
                <c:pt idx="20727">
                  <c:v>245</c:v>
                </c:pt>
                <c:pt idx="20728">
                  <c:v>181</c:v>
                </c:pt>
                <c:pt idx="20729">
                  <c:v>5</c:v>
                </c:pt>
                <c:pt idx="20730">
                  <c:v>240</c:v>
                </c:pt>
                <c:pt idx="20731">
                  <c:v>548</c:v>
                </c:pt>
                <c:pt idx="20732">
                  <c:v>157</c:v>
                </c:pt>
                <c:pt idx="20733">
                  <c:v>501</c:v>
                </c:pt>
                <c:pt idx="20734">
                  <c:v>225</c:v>
                </c:pt>
                <c:pt idx="20735">
                  <c:v>18</c:v>
                </c:pt>
                <c:pt idx="20736">
                  <c:v>256</c:v>
                </c:pt>
                <c:pt idx="20737">
                  <c:v>225</c:v>
                </c:pt>
                <c:pt idx="20738">
                  <c:v>226</c:v>
                </c:pt>
                <c:pt idx="20739">
                  <c:v>255</c:v>
                </c:pt>
                <c:pt idx="20740">
                  <c:v>399</c:v>
                </c:pt>
                <c:pt idx="20741">
                  <c:v>344</c:v>
                </c:pt>
                <c:pt idx="20742">
                  <c:v>136</c:v>
                </c:pt>
                <c:pt idx="20743">
                  <c:v>192</c:v>
                </c:pt>
                <c:pt idx="20744">
                  <c:v>1078</c:v>
                </c:pt>
                <c:pt idx="20745">
                  <c:v>228</c:v>
                </c:pt>
                <c:pt idx="20746">
                  <c:v>350</c:v>
                </c:pt>
                <c:pt idx="20747">
                  <c:v>57</c:v>
                </c:pt>
                <c:pt idx="20748">
                  <c:v>140</c:v>
                </c:pt>
                <c:pt idx="20749">
                  <c:v>982</c:v>
                </c:pt>
                <c:pt idx="20750">
                  <c:v>203</c:v>
                </c:pt>
                <c:pt idx="20751">
                  <c:v>151</c:v>
                </c:pt>
                <c:pt idx="20752">
                  <c:v>1233</c:v>
                </c:pt>
                <c:pt idx="20753">
                  <c:v>266</c:v>
                </c:pt>
                <c:pt idx="20754">
                  <c:v>281</c:v>
                </c:pt>
                <c:pt idx="20755">
                  <c:v>228</c:v>
                </c:pt>
                <c:pt idx="20756" formatCode="0.00E+00">
                  <c:v>4.8999999999999998E-3</c:v>
                </c:pt>
                <c:pt idx="20757">
                  <c:v>369</c:v>
                </c:pt>
                <c:pt idx="20758">
                  <c:v>292</c:v>
                </c:pt>
                <c:pt idx="20759">
                  <c:v>642</c:v>
                </c:pt>
                <c:pt idx="20760">
                  <c:v>7</c:v>
                </c:pt>
                <c:pt idx="20761">
                  <c:v>732</c:v>
                </c:pt>
                <c:pt idx="20762">
                  <c:v>99</c:v>
                </c:pt>
                <c:pt idx="20763">
                  <c:v>42</c:v>
                </c:pt>
                <c:pt idx="20764">
                  <c:v>106</c:v>
                </c:pt>
                <c:pt idx="20765">
                  <c:v>812</c:v>
                </c:pt>
                <c:pt idx="20766">
                  <c:v>125</c:v>
                </c:pt>
                <c:pt idx="20767">
                  <c:v>282</c:v>
                </c:pt>
                <c:pt idx="20768">
                  <c:v>749</c:v>
                </c:pt>
                <c:pt idx="20769">
                  <c:v>914</c:v>
                </c:pt>
                <c:pt idx="20770">
                  <c:v>989</c:v>
                </c:pt>
                <c:pt idx="20771">
                  <c:v>16</c:v>
                </c:pt>
                <c:pt idx="20772">
                  <c:v>81</c:v>
                </c:pt>
                <c:pt idx="20773" formatCode="0.00E+00">
                  <c:v>4.8999999999999998E-3</c:v>
                </c:pt>
                <c:pt idx="20774">
                  <c:v>19</c:v>
                </c:pt>
                <c:pt idx="20775">
                  <c:v>99</c:v>
                </c:pt>
                <c:pt idx="20776">
                  <c:v>64</c:v>
                </c:pt>
                <c:pt idx="20777">
                  <c:v>76</c:v>
                </c:pt>
                <c:pt idx="20778">
                  <c:v>200</c:v>
                </c:pt>
                <c:pt idx="20779">
                  <c:v>128</c:v>
                </c:pt>
                <c:pt idx="20780">
                  <c:v>260</c:v>
                </c:pt>
                <c:pt idx="20781">
                  <c:v>170</c:v>
                </c:pt>
                <c:pt idx="20782">
                  <c:v>414</c:v>
                </c:pt>
                <c:pt idx="20783">
                  <c:v>130</c:v>
                </c:pt>
                <c:pt idx="20784">
                  <c:v>448</c:v>
                </c:pt>
                <c:pt idx="20785">
                  <c:v>360</c:v>
                </c:pt>
                <c:pt idx="20786">
                  <c:v>264</c:v>
                </c:pt>
                <c:pt idx="20787">
                  <c:v>41</c:v>
                </c:pt>
                <c:pt idx="20788">
                  <c:v>289</c:v>
                </c:pt>
                <c:pt idx="20789">
                  <c:v>465</c:v>
                </c:pt>
                <c:pt idx="20790">
                  <c:v>238</c:v>
                </c:pt>
                <c:pt idx="20791">
                  <c:v>213</c:v>
                </c:pt>
                <c:pt idx="20792">
                  <c:v>433</c:v>
                </c:pt>
                <c:pt idx="20793">
                  <c:v>58</c:v>
                </c:pt>
                <c:pt idx="20794">
                  <c:v>289</c:v>
                </c:pt>
                <c:pt idx="20795">
                  <c:v>359</c:v>
                </c:pt>
                <c:pt idx="20796">
                  <c:v>506</c:v>
                </c:pt>
                <c:pt idx="20797">
                  <c:v>248</c:v>
                </c:pt>
                <c:pt idx="20798">
                  <c:v>313</c:v>
                </c:pt>
                <c:pt idx="20799">
                  <c:v>11</c:v>
                </c:pt>
                <c:pt idx="20800">
                  <c:v>7</c:v>
                </c:pt>
                <c:pt idx="20801">
                  <c:v>223</c:v>
                </c:pt>
                <c:pt idx="20802">
                  <c:v>6</c:v>
                </c:pt>
                <c:pt idx="20803" formatCode="0.00E+00">
                  <c:v>4.8999999999999998E-3</c:v>
                </c:pt>
                <c:pt idx="20804">
                  <c:v>215</c:v>
                </c:pt>
                <c:pt idx="20805">
                  <c:v>28</c:v>
                </c:pt>
                <c:pt idx="20806">
                  <c:v>118</c:v>
                </c:pt>
                <c:pt idx="20807">
                  <c:v>206</c:v>
                </c:pt>
                <c:pt idx="20808">
                  <c:v>377</c:v>
                </c:pt>
                <c:pt idx="20809">
                  <c:v>58</c:v>
                </c:pt>
                <c:pt idx="20810">
                  <c:v>220</c:v>
                </c:pt>
                <c:pt idx="20811">
                  <c:v>135</c:v>
                </c:pt>
                <c:pt idx="20812">
                  <c:v>1253</c:v>
                </c:pt>
                <c:pt idx="20813">
                  <c:v>678</c:v>
                </c:pt>
                <c:pt idx="20814">
                  <c:v>174</c:v>
                </c:pt>
                <c:pt idx="20815">
                  <c:v>282</c:v>
                </c:pt>
                <c:pt idx="20816">
                  <c:v>25</c:v>
                </c:pt>
                <c:pt idx="20817">
                  <c:v>244</c:v>
                </c:pt>
                <c:pt idx="20818">
                  <c:v>225</c:v>
                </c:pt>
                <c:pt idx="20819">
                  <c:v>103</c:v>
                </c:pt>
                <c:pt idx="20820">
                  <c:v>321</c:v>
                </c:pt>
                <c:pt idx="20821">
                  <c:v>1018</c:v>
                </c:pt>
                <c:pt idx="20822">
                  <c:v>171</c:v>
                </c:pt>
                <c:pt idx="20823">
                  <c:v>335</c:v>
                </c:pt>
                <c:pt idx="20824">
                  <c:v>245</c:v>
                </c:pt>
                <c:pt idx="20825">
                  <c:v>137</c:v>
                </c:pt>
                <c:pt idx="20826">
                  <c:v>289</c:v>
                </c:pt>
                <c:pt idx="20827">
                  <c:v>233</c:v>
                </c:pt>
                <c:pt idx="20828">
                  <c:v>32</c:v>
                </c:pt>
                <c:pt idx="20829">
                  <c:v>153</c:v>
                </c:pt>
                <c:pt idx="20830">
                  <c:v>74</c:v>
                </c:pt>
                <c:pt idx="20831">
                  <c:v>183</c:v>
                </c:pt>
                <c:pt idx="20832">
                  <c:v>567</c:v>
                </c:pt>
                <c:pt idx="20833">
                  <c:v>10</c:v>
                </c:pt>
                <c:pt idx="20834">
                  <c:v>164</c:v>
                </c:pt>
                <c:pt idx="20835">
                  <c:v>131</c:v>
                </c:pt>
                <c:pt idx="20836">
                  <c:v>538</c:v>
                </c:pt>
                <c:pt idx="20837">
                  <c:v>585</c:v>
                </c:pt>
                <c:pt idx="20838">
                  <c:v>219</c:v>
                </c:pt>
                <c:pt idx="20839">
                  <c:v>143</c:v>
                </c:pt>
                <c:pt idx="20840">
                  <c:v>517</c:v>
                </c:pt>
                <c:pt idx="20841">
                  <c:v>227</c:v>
                </c:pt>
                <c:pt idx="20842">
                  <c:v>1</c:v>
                </c:pt>
                <c:pt idx="20843">
                  <c:v>828</c:v>
                </c:pt>
                <c:pt idx="20844">
                  <c:v>229</c:v>
                </c:pt>
                <c:pt idx="20845">
                  <c:v>841</c:v>
                </c:pt>
                <c:pt idx="20846">
                  <c:v>119</c:v>
                </c:pt>
                <c:pt idx="20847">
                  <c:v>847</c:v>
                </c:pt>
                <c:pt idx="20848">
                  <c:v>829</c:v>
                </c:pt>
                <c:pt idx="20849">
                  <c:v>215</c:v>
                </c:pt>
                <c:pt idx="20850">
                  <c:v>296</c:v>
                </c:pt>
                <c:pt idx="20851">
                  <c:v>44</c:v>
                </c:pt>
                <c:pt idx="20852">
                  <c:v>70</c:v>
                </c:pt>
                <c:pt idx="20853">
                  <c:v>583</c:v>
                </c:pt>
                <c:pt idx="20854">
                  <c:v>64</c:v>
                </c:pt>
                <c:pt idx="20855">
                  <c:v>323</c:v>
                </c:pt>
                <c:pt idx="20856">
                  <c:v>308</c:v>
                </c:pt>
                <c:pt idx="20857">
                  <c:v>16</c:v>
                </c:pt>
                <c:pt idx="20858">
                  <c:v>94</c:v>
                </c:pt>
                <c:pt idx="20859">
                  <c:v>215</c:v>
                </c:pt>
                <c:pt idx="20860">
                  <c:v>207</c:v>
                </c:pt>
                <c:pt idx="20861">
                  <c:v>49</c:v>
                </c:pt>
                <c:pt idx="20862">
                  <c:v>161</c:v>
                </c:pt>
                <c:pt idx="20863">
                  <c:v>185</c:v>
                </c:pt>
                <c:pt idx="20864">
                  <c:v>11</c:v>
                </c:pt>
                <c:pt idx="20865">
                  <c:v>246</c:v>
                </c:pt>
                <c:pt idx="20866">
                  <c:v>234</c:v>
                </c:pt>
                <c:pt idx="20867">
                  <c:v>366</c:v>
                </c:pt>
                <c:pt idx="20868">
                  <c:v>384</c:v>
                </c:pt>
                <c:pt idx="20869">
                  <c:v>215</c:v>
                </c:pt>
                <c:pt idx="20870">
                  <c:v>257</c:v>
                </c:pt>
                <c:pt idx="20871">
                  <c:v>359</c:v>
                </c:pt>
                <c:pt idx="20872">
                  <c:v>258</c:v>
                </c:pt>
                <c:pt idx="20873">
                  <c:v>334</c:v>
                </c:pt>
                <c:pt idx="20874">
                  <c:v>30</c:v>
                </c:pt>
                <c:pt idx="20875">
                  <c:v>98</c:v>
                </c:pt>
                <c:pt idx="20876">
                  <c:v>98</c:v>
                </c:pt>
                <c:pt idx="20877">
                  <c:v>299</c:v>
                </c:pt>
                <c:pt idx="20878">
                  <c:v>352</c:v>
                </c:pt>
                <c:pt idx="20879">
                  <c:v>117</c:v>
                </c:pt>
                <c:pt idx="20880">
                  <c:v>345</c:v>
                </c:pt>
                <c:pt idx="20881">
                  <c:v>145</c:v>
                </c:pt>
                <c:pt idx="20882">
                  <c:v>1094</c:v>
                </c:pt>
                <c:pt idx="20883">
                  <c:v>63</c:v>
                </c:pt>
                <c:pt idx="20884">
                  <c:v>291</c:v>
                </c:pt>
                <c:pt idx="20885">
                  <c:v>342</c:v>
                </c:pt>
                <c:pt idx="20886">
                  <c:v>59</c:v>
                </c:pt>
                <c:pt idx="20887">
                  <c:v>1154</c:v>
                </c:pt>
                <c:pt idx="20888">
                  <c:v>281</c:v>
                </c:pt>
                <c:pt idx="20889">
                  <c:v>183</c:v>
                </c:pt>
                <c:pt idx="20890">
                  <c:v>68</c:v>
                </c:pt>
                <c:pt idx="20891" formatCode="0.00E+00">
                  <c:v>4.8999999999999998E-3</c:v>
                </c:pt>
                <c:pt idx="20892">
                  <c:v>325</c:v>
                </c:pt>
                <c:pt idx="20893">
                  <c:v>104</c:v>
                </c:pt>
                <c:pt idx="20894">
                  <c:v>173</c:v>
                </c:pt>
                <c:pt idx="20895">
                  <c:v>109</c:v>
                </c:pt>
                <c:pt idx="20896">
                  <c:v>107</c:v>
                </c:pt>
                <c:pt idx="20897">
                  <c:v>172</c:v>
                </c:pt>
                <c:pt idx="20898">
                  <c:v>417</c:v>
                </c:pt>
                <c:pt idx="20899">
                  <c:v>199</c:v>
                </c:pt>
                <c:pt idx="20900">
                  <c:v>132</c:v>
                </c:pt>
                <c:pt idx="20901">
                  <c:v>266</c:v>
                </c:pt>
                <c:pt idx="20902">
                  <c:v>132</c:v>
                </c:pt>
                <c:pt idx="20903">
                  <c:v>355</c:v>
                </c:pt>
                <c:pt idx="20904">
                  <c:v>280</c:v>
                </c:pt>
                <c:pt idx="20905">
                  <c:v>214</c:v>
                </c:pt>
                <c:pt idx="20906">
                  <c:v>53</c:v>
                </c:pt>
                <c:pt idx="20907">
                  <c:v>239</c:v>
                </c:pt>
                <c:pt idx="20908">
                  <c:v>797</c:v>
                </c:pt>
                <c:pt idx="20909">
                  <c:v>254</c:v>
                </c:pt>
                <c:pt idx="20910">
                  <c:v>165</c:v>
                </c:pt>
                <c:pt idx="20911">
                  <c:v>242</c:v>
                </c:pt>
                <c:pt idx="20912">
                  <c:v>180</c:v>
                </c:pt>
                <c:pt idx="20913">
                  <c:v>1212</c:v>
                </c:pt>
                <c:pt idx="20914">
                  <c:v>120</c:v>
                </c:pt>
                <c:pt idx="20915">
                  <c:v>47</c:v>
                </c:pt>
                <c:pt idx="20916">
                  <c:v>364</c:v>
                </c:pt>
                <c:pt idx="20917">
                  <c:v>1001</c:v>
                </c:pt>
                <c:pt idx="20918">
                  <c:v>66</c:v>
                </c:pt>
                <c:pt idx="20919">
                  <c:v>294</c:v>
                </c:pt>
                <c:pt idx="20920">
                  <c:v>299</c:v>
                </c:pt>
                <c:pt idx="20921">
                  <c:v>339</c:v>
                </c:pt>
                <c:pt idx="20922">
                  <c:v>899</c:v>
                </c:pt>
                <c:pt idx="20923">
                  <c:v>1028</c:v>
                </c:pt>
                <c:pt idx="20924">
                  <c:v>220</c:v>
                </c:pt>
                <c:pt idx="20925">
                  <c:v>1</c:v>
                </c:pt>
                <c:pt idx="20926">
                  <c:v>706</c:v>
                </c:pt>
                <c:pt idx="20927">
                  <c:v>277</c:v>
                </c:pt>
                <c:pt idx="20928">
                  <c:v>403</c:v>
                </c:pt>
                <c:pt idx="20929">
                  <c:v>307</c:v>
                </c:pt>
                <c:pt idx="20930">
                  <c:v>405</c:v>
                </c:pt>
                <c:pt idx="20931">
                  <c:v>107</c:v>
                </c:pt>
                <c:pt idx="20932">
                  <c:v>141</c:v>
                </c:pt>
                <c:pt idx="20933">
                  <c:v>112</c:v>
                </c:pt>
                <c:pt idx="20934">
                  <c:v>374</c:v>
                </c:pt>
                <c:pt idx="20935">
                  <c:v>140</c:v>
                </c:pt>
                <c:pt idx="20936">
                  <c:v>55</c:v>
                </c:pt>
                <c:pt idx="20937">
                  <c:v>370</c:v>
                </c:pt>
                <c:pt idx="20938">
                  <c:v>728</c:v>
                </c:pt>
                <c:pt idx="20939">
                  <c:v>212</c:v>
                </c:pt>
                <c:pt idx="20940">
                  <c:v>165</c:v>
                </c:pt>
                <c:pt idx="20941">
                  <c:v>329</c:v>
                </c:pt>
                <c:pt idx="20942">
                  <c:v>164</c:v>
                </c:pt>
                <c:pt idx="20943">
                  <c:v>109</c:v>
                </c:pt>
                <c:pt idx="20944">
                  <c:v>138</c:v>
                </c:pt>
                <c:pt idx="20945">
                  <c:v>217</c:v>
                </c:pt>
                <c:pt idx="20946">
                  <c:v>342</c:v>
                </c:pt>
                <c:pt idx="20947">
                  <c:v>83</c:v>
                </c:pt>
                <c:pt idx="20948">
                  <c:v>215</c:v>
                </c:pt>
                <c:pt idx="20949">
                  <c:v>108</c:v>
                </c:pt>
                <c:pt idx="20950">
                  <c:v>100</c:v>
                </c:pt>
                <c:pt idx="20951">
                  <c:v>141</c:v>
                </c:pt>
                <c:pt idx="20952" formatCode="0.00E+00">
                  <c:v>4.8999999999999998E-3</c:v>
                </c:pt>
                <c:pt idx="20953">
                  <c:v>870</c:v>
                </c:pt>
                <c:pt idx="20954">
                  <c:v>102</c:v>
                </c:pt>
                <c:pt idx="20955">
                  <c:v>213</c:v>
                </c:pt>
                <c:pt idx="20956">
                  <c:v>135</c:v>
                </c:pt>
                <c:pt idx="20957">
                  <c:v>435</c:v>
                </c:pt>
                <c:pt idx="20958">
                  <c:v>8</c:v>
                </c:pt>
                <c:pt idx="20959" formatCode="0.00E+00">
                  <c:v>4.8999999999999998E-3</c:v>
                </c:pt>
                <c:pt idx="20960">
                  <c:v>12</c:v>
                </c:pt>
                <c:pt idx="20961">
                  <c:v>292</c:v>
                </c:pt>
                <c:pt idx="20962">
                  <c:v>191</c:v>
                </c:pt>
                <c:pt idx="20963">
                  <c:v>1169</c:v>
                </c:pt>
                <c:pt idx="20964">
                  <c:v>140</c:v>
                </c:pt>
                <c:pt idx="20965">
                  <c:v>193</c:v>
                </c:pt>
                <c:pt idx="20966" formatCode="0.00E+00">
                  <c:v>4.8999999999999998E-3</c:v>
                </c:pt>
                <c:pt idx="20967">
                  <c:v>487</c:v>
                </c:pt>
                <c:pt idx="20968">
                  <c:v>962</c:v>
                </c:pt>
                <c:pt idx="20969" formatCode="0.00E+00">
                  <c:v>4.8999999999999998E-3</c:v>
                </c:pt>
                <c:pt idx="20970">
                  <c:v>18</c:v>
                </c:pt>
                <c:pt idx="20971">
                  <c:v>1148</c:v>
                </c:pt>
                <c:pt idx="20972">
                  <c:v>29</c:v>
                </c:pt>
                <c:pt idx="20973">
                  <c:v>60</c:v>
                </c:pt>
                <c:pt idx="20974">
                  <c:v>298</c:v>
                </c:pt>
                <c:pt idx="20975">
                  <c:v>836</c:v>
                </c:pt>
                <c:pt idx="20976">
                  <c:v>189</c:v>
                </c:pt>
                <c:pt idx="20977" formatCode="0.00E+00">
                  <c:v>4.8999999999999998E-3</c:v>
                </c:pt>
                <c:pt idx="20978">
                  <c:v>164</c:v>
                </c:pt>
                <c:pt idx="20979">
                  <c:v>859</c:v>
                </c:pt>
                <c:pt idx="20980">
                  <c:v>878</c:v>
                </c:pt>
                <c:pt idx="20981">
                  <c:v>884</c:v>
                </c:pt>
                <c:pt idx="20982">
                  <c:v>214</c:v>
                </c:pt>
                <c:pt idx="20983">
                  <c:v>107</c:v>
                </c:pt>
                <c:pt idx="20984">
                  <c:v>236</c:v>
                </c:pt>
                <c:pt idx="20985">
                  <c:v>23</c:v>
                </c:pt>
                <c:pt idx="20986">
                  <c:v>207</c:v>
                </c:pt>
                <c:pt idx="20987">
                  <c:v>7</c:v>
                </c:pt>
                <c:pt idx="20988">
                  <c:v>791</c:v>
                </c:pt>
                <c:pt idx="20989">
                  <c:v>98</c:v>
                </c:pt>
                <c:pt idx="20990">
                  <c:v>249</c:v>
                </c:pt>
                <c:pt idx="20991">
                  <c:v>311</c:v>
                </c:pt>
                <c:pt idx="20992">
                  <c:v>879</c:v>
                </c:pt>
                <c:pt idx="20993">
                  <c:v>103</c:v>
                </c:pt>
                <c:pt idx="20994">
                  <c:v>941</c:v>
                </c:pt>
                <c:pt idx="20995">
                  <c:v>96</c:v>
                </c:pt>
                <c:pt idx="20996">
                  <c:v>220</c:v>
                </c:pt>
                <c:pt idx="20997">
                  <c:v>336</c:v>
                </c:pt>
                <c:pt idx="20998">
                  <c:v>906</c:v>
                </c:pt>
                <c:pt idx="20999">
                  <c:v>245</c:v>
                </c:pt>
                <c:pt idx="21000">
                  <c:v>321</c:v>
                </c:pt>
                <c:pt idx="21001">
                  <c:v>226</c:v>
                </c:pt>
                <c:pt idx="21002">
                  <c:v>1279</c:v>
                </c:pt>
                <c:pt idx="21003">
                  <c:v>36</c:v>
                </c:pt>
                <c:pt idx="21004">
                  <c:v>174</c:v>
                </c:pt>
                <c:pt idx="21005">
                  <c:v>297</c:v>
                </c:pt>
                <c:pt idx="21006">
                  <c:v>389</c:v>
                </c:pt>
                <c:pt idx="21007">
                  <c:v>169</c:v>
                </c:pt>
                <c:pt idx="21008">
                  <c:v>259</c:v>
                </c:pt>
                <c:pt idx="21009">
                  <c:v>166</c:v>
                </c:pt>
                <c:pt idx="21010">
                  <c:v>499</c:v>
                </c:pt>
                <c:pt idx="21011">
                  <c:v>424</c:v>
                </c:pt>
                <c:pt idx="21012">
                  <c:v>168</c:v>
                </c:pt>
                <c:pt idx="21013">
                  <c:v>22</c:v>
                </c:pt>
                <c:pt idx="21014">
                  <c:v>158</c:v>
                </c:pt>
                <c:pt idx="21015">
                  <c:v>103</c:v>
                </c:pt>
                <c:pt idx="21016">
                  <c:v>155</c:v>
                </c:pt>
                <c:pt idx="21017">
                  <c:v>927</c:v>
                </c:pt>
                <c:pt idx="21018">
                  <c:v>151</c:v>
                </c:pt>
                <c:pt idx="21019">
                  <c:v>14</c:v>
                </c:pt>
                <c:pt idx="21020">
                  <c:v>229</c:v>
                </c:pt>
                <c:pt idx="21021">
                  <c:v>1137</c:v>
                </c:pt>
                <c:pt idx="21022">
                  <c:v>221</c:v>
                </c:pt>
                <c:pt idx="21023">
                  <c:v>864</c:v>
                </c:pt>
                <c:pt idx="21024">
                  <c:v>755</c:v>
                </c:pt>
                <c:pt idx="21025">
                  <c:v>46</c:v>
                </c:pt>
                <c:pt idx="21026">
                  <c:v>307</c:v>
                </c:pt>
                <c:pt idx="21027">
                  <c:v>388</c:v>
                </c:pt>
                <c:pt idx="21028">
                  <c:v>56</c:v>
                </c:pt>
                <c:pt idx="21029">
                  <c:v>86</c:v>
                </c:pt>
                <c:pt idx="21030">
                  <c:v>112</c:v>
                </c:pt>
                <c:pt idx="21031">
                  <c:v>4</c:v>
                </c:pt>
                <c:pt idx="21032">
                  <c:v>65</c:v>
                </c:pt>
                <c:pt idx="21033" formatCode="0.00E+00">
                  <c:v>4.8999999999999998E-3</c:v>
                </c:pt>
                <c:pt idx="21034">
                  <c:v>319</c:v>
                </c:pt>
                <c:pt idx="21035" formatCode="0.00E+00">
                  <c:v>4.8999999999999998E-3</c:v>
                </c:pt>
                <c:pt idx="21036">
                  <c:v>517</c:v>
                </c:pt>
                <c:pt idx="21037">
                  <c:v>6</c:v>
                </c:pt>
                <c:pt idx="21038">
                  <c:v>13</c:v>
                </c:pt>
                <c:pt idx="21039">
                  <c:v>188</c:v>
                </c:pt>
                <c:pt idx="21040">
                  <c:v>281</c:v>
                </c:pt>
                <c:pt idx="21041">
                  <c:v>28</c:v>
                </c:pt>
                <c:pt idx="21042">
                  <c:v>76</c:v>
                </c:pt>
                <c:pt idx="21043">
                  <c:v>472</c:v>
                </c:pt>
                <c:pt idx="21044">
                  <c:v>302</c:v>
                </c:pt>
                <c:pt idx="21045">
                  <c:v>33</c:v>
                </c:pt>
                <c:pt idx="21046">
                  <c:v>576</c:v>
                </c:pt>
                <c:pt idx="21047">
                  <c:v>50</c:v>
                </c:pt>
                <c:pt idx="21048">
                  <c:v>233</c:v>
                </c:pt>
                <c:pt idx="21049">
                  <c:v>130</c:v>
                </c:pt>
                <c:pt idx="21050">
                  <c:v>201</c:v>
                </c:pt>
                <c:pt idx="21051">
                  <c:v>321</c:v>
                </c:pt>
                <c:pt idx="21052">
                  <c:v>281</c:v>
                </c:pt>
                <c:pt idx="21053">
                  <c:v>125</c:v>
                </c:pt>
                <c:pt idx="21054">
                  <c:v>297</c:v>
                </c:pt>
                <c:pt idx="21055">
                  <c:v>745</c:v>
                </c:pt>
                <c:pt idx="21056">
                  <c:v>206</c:v>
                </c:pt>
                <c:pt idx="21057">
                  <c:v>197</c:v>
                </c:pt>
                <c:pt idx="21058">
                  <c:v>756</c:v>
                </c:pt>
                <c:pt idx="21059">
                  <c:v>330</c:v>
                </c:pt>
                <c:pt idx="21060">
                  <c:v>469</c:v>
                </c:pt>
                <c:pt idx="21061">
                  <c:v>364</c:v>
                </c:pt>
                <c:pt idx="21062">
                  <c:v>295</c:v>
                </c:pt>
                <c:pt idx="21063">
                  <c:v>300</c:v>
                </c:pt>
                <c:pt idx="21064">
                  <c:v>900</c:v>
                </c:pt>
                <c:pt idx="21065">
                  <c:v>903</c:v>
                </c:pt>
                <c:pt idx="21066">
                  <c:v>162</c:v>
                </c:pt>
                <c:pt idx="21067">
                  <c:v>147</c:v>
                </c:pt>
                <c:pt idx="21068">
                  <c:v>174</c:v>
                </c:pt>
                <c:pt idx="21069">
                  <c:v>4</c:v>
                </c:pt>
                <c:pt idx="21070">
                  <c:v>327</c:v>
                </c:pt>
                <c:pt idx="21071">
                  <c:v>205</c:v>
                </c:pt>
                <c:pt idx="21072">
                  <c:v>299</c:v>
                </c:pt>
                <c:pt idx="21073">
                  <c:v>236</c:v>
                </c:pt>
                <c:pt idx="21074">
                  <c:v>101</c:v>
                </c:pt>
                <c:pt idx="21075">
                  <c:v>177</c:v>
                </c:pt>
                <c:pt idx="21076">
                  <c:v>647</c:v>
                </c:pt>
                <c:pt idx="21077">
                  <c:v>221</c:v>
                </c:pt>
                <c:pt idx="21078">
                  <c:v>354</c:v>
                </c:pt>
                <c:pt idx="21079">
                  <c:v>129</c:v>
                </c:pt>
                <c:pt idx="21080">
                  <c:v>87</c:v>
                </c:pt>
                <c:pt idx="21081">
                  <c:v>247</c:v>
                </c:pt>
                <c:pt idx="21082">
                  <c:v>229</c:v>
                </c:pt>
                <c:pt idx="21083">
                  <c:v>131</c:v>
                </c:pt>
                <c:pt idx="21084">
                  <c:v>214</c:v>
                </c:pt>
                <c:pt idx="21085">
                  <c:v>338</c:v>
                </c:pt>
                <c:pt idx="21086">
                  <c:v>638</c:v>
                </c:pt>
                <c:pt idx="21087">
                  <c:v>198</c:v>
                </c:pt>
                <c:pt idx="21088">
                  <c:v>199</c:v>
                </c:pt>
                <c:pt idx="21089">
                  <c:v>76</c:v>
                </c:pt>
                <c:pt idx="21090">
                  <c:v>392</c:v>
                </c:pt>
                <c:pt idx="21091">
                  <c:v>89</c:v>
                </c:pt>
                <c:pt idx="21092">
                  <c:v>166</c:v>
                </c:pt>
                <c:pt idx="21093">
                  <c:v>44</c:v>
                </c:pt>
                <c:pt idx="21094">
                  <c:v>123</c:v>
                </c:pt>
                <c:pt idx="21095">
                  <c:v>450</c:v>
                </c:pt>
                <c:pt idx="21096">
                  <c:v>685</c:v>
                </c:pt>
                <c:pt idx="21097">
                  <c:v>135</c:v>
                </c:pt>
                <c:pt idx="21098">
                  <c:v>199</c:v>
                </c:pt>
                <c:pt idx="21099">
                  <c:v>214</c:v>
                </c:pt>
                <c:pt idx="21100" formatCode="0.00E+00">
                  <c:v>4.8999999999999998E-3</c:v>
                </c:pt>
                <c:pt idx="21101">
                  <c:v>174</c:v>
                </c:pt>
                <c:pt idx="21102">
                  <c:v>217</c:v>
                </c:pt>
                <c:pt idx="21103">
                  <c:v>280</c:v>
                </c:pt>
                <c:pt idx="21104">
                  <c:v>171</c:v>
                </c:pt>
                <c:pt idx="21105">
                  <c:v>958</c:v>
                </c:pt>
                <c:pt idx="21106">
                  <c:v>466</c:v>
                </c:pt>
                <c:pt idx="21107">
                  <c:v>283</c:v>
                </c:pt>
                <c:pt idx="21108">
                  <c:v>385</c:v>
                </c:pt>
                <c:pt idx="21109">
                  <c:v>41</c:v>
                </c:pt>
                <c:pt idx="21110">
                  <c:v>475</c:v>
                </c:pt>
                <c:pt idx="21111">
                  <c:v>361</c:v>
                </c:pt>
                <c:pt idx="21112">
                  <c:v>718</c:v>
                </c:pt>
                <c:pt idx="21113">
                  <c:v>38</c:v>
                </c:pt>
                <c:pt idx="21114">
                  <c:v>260</c:v>
                </c:pt>
                <c:pt idx="21115">
                  <c:v>499</c:v>
                </c:pt>
                <c:pt idx="21116">
                  <c:v>144</c:v>
                </c:pt>
                <c:pt idx="21117">
                  <c:v>76</c:v>
                </c:pt>
                <c:pt idx="21118">
                  <c:v>28</c:v>
                </c:pt>
                <c:pt idx="21119">
                  <c:v>512</c:v>
                </c:pt>
                <c:pt idx="21120">
                  <c:v>412</c:v>
                </c:pt>
                <c:pt idx="21121" formatCode="0.00E+00">
                  <c:v>4.8999999999999998E-3</c:v>
                </c:pt>
                <c:pt idx="21122" formatCode="0.00E+00">
                  <c:v>4.8999999999999998E-3</c:v>
                </c:pt>
                <c:pt idx="21123">
                  <c:v>355</c:v>
                </c:pt>
                <c:pt idx="21124">
                  <c:v>337</c:v>
                </c:pt>
                <c:pt idx="21125">
                  <c:v>286</c:v>
                </c:pt>
                <c:pt idx="21126">
                  <c:v>262</c:v>
                </c:pt>
                <c:pt idx="21127">
                  <c:v>16</c:v>
                </c:pt>
                <c:pt idx="21128">
                  <c:v>378</c:v>
                </c:pt>
                <c:pt idx="21129">
                  <c:v>32</c:v>
                </c:pt>
                <c:pt idx="21130">
                  <c:v>603</c:v>
                </c:pt>
                <c:pt idx="21131">
                  <c:v>360</c:v>
                </c:pt>
                <c:pt idx="21132">
                  <c:v>218</c:v>
                </c:pt>
                <c:pt idx="21133">
                  <c:v>86</c:v>
                </c:pt>
                <c:pt idx="21134">
                  <c:v>129</c:v>
                </c:pt>
                <c:pt idx="21135">
                  <c:v>232</c:v>
                </c:pt>
                <c:pt idx="21136">
                  <c:v>3</c:v>
                </c:pt>
                <c:pt idx="21137" formatCode="0.00E+00">
                  <c:v>4.8999999999999998E-3</c:v>
                </c:pt>
                <c:pt idx="21138">
                  <c:v>150</c:v>
                </c:pt>
                <c:pt idx="21139">
                  <c:v>192</c:v>
                </c:pt>
                <c:pt idx="21140">
                  <c:v>267</c:v>
                </c:pt>
                <c:pt idx="21141">
                  <c:v>740</c:v>
                </c:pt>
                <c:pt idx="21142">
                  <c:v>125</c:v>
                </c:pt>
                <c:pt idx="21143">
                  <c:v>12</c:v>
                </c:pt>
                <c:pt idx="21144">
                  <c:v>31</c:v>
                </c:pt>
                <c:pt idx="21145">
                  <c:v>42</c:v>
                </c:pt>
                <c:pt idx="21146">
                  <c:v>129</c:v>
                </c:pt>
                <c:pt idx="21147">
                  <c:v>194</c:v>
                </c:pt>
                <c:pt idx="21148">
                  <c:v>708</c:v>
                </c:pt>
                <c:pt idx="21149">
                  <c:v>84</c:v>
                </c:pt>
                <c:pt idx="21150">
                  <c:v>125</c:v>
                </c:pt>
                <c:pt idx="21151">
                  <c:v>348</c:v>
                </c:pt>
                <c:pt idx="21152">
                  <c:v>335</c:v>
                </c:pt>
                <c:pt idx="21153" formatCode="0.00E+00">
                  <c:v>4.8999999999999998E-3</c:v>
                </c:pt>
                <c:pt idx="21154">
                  <c:v>252</c:v>
                </c:pt>
                <c:pt idx="21155">
                  <c:v>392</c:v>
                </c:pt>
                <c:pt idx="21156">
                  <c:v>480</c:v>
                </c:pt>
                <c:pt idx="21157">
                  <c:v>148</c:v>
                </c:pt>
                <c:pt idx="21158">
                  <c:v>96</c:v>
                </c:pt>
                <c:pt idx="21159">
                  <c:v>181</c:v>
                </c:pt>
                <c:pt idx="21160">
                  <c:v>104</c:v>
                </c:pt>
                <c:pt idx="21161">
                  <c:v>720</c:v>
                </c:pt>
                <c:pt idx="21162">
                  <c:v>183</c:v>
                </c:pt>
                <c:pt idx="21163">
                  <c:v>274</c:v>
                </c:pt>
                <c:pt idx="21164">
                  <c:v>91</c:v>
                </c:pt>
                <c:pt idx="21165">
                  <c:v>4</c:v>
                </c:pt>
                <c:pt idx="21166">
                  <c:v>758</c:v>
                </c:pt>
                <c:pt idx="21167">
                  <c:v>1159</c:v>
                </c:pt>
                <c:pt idx="21168">
                  <c:v>274</c:v>
                </c:pt>
                <c:pt idx="21169">
                  <c:v>350</c:v>
                </c:pt>
                <c:pt idx="21170">
                  <c:v>745</c:v>
                </c:pt>
                <c:pt idx="21171">
                  <c:v>165</c:v>
                </c:pt>
                <c:pt idx="21172">
                  <c:v>84</c:v>
                </c:pt>
                <c:pt idx="21173">
                  <c:v>417</c:v>
                </c:pt>
                <c:pt idx="21174">
                  <c:v>42</c:v>
                </c:pt>
                <c:pt idx="21175">
                  <c:v>118</c:v>
                </c:pt>
                <c:pt idx="21176">
                  <c:v>251</c:v>
                </c:pt>
                <c:pt idx="21177">
                  <c:v>122</c:v>
                </c:pt>
                <c:pt idx="21178">
                  <c:v>853</c:v>
                </c:pt>
                <c:pt idx="21179">
                  <c:v>102</c:v>
                </c:pt>
                <c:pt idx="21180">
                  <c:v>181</c:v>
                </c:pt>
                <c:pt idx="21181">
                  <c:v>299</c:v>
                </c:pt>
                <c:pt idx="21182">
                  <c:v>22</c:v>
                </c:pt>
                <c:pt idx="21183">
                  <c:v>217</c:v>
                </c:pt>
                <c:pt idx="21184">
                  <c:v>70</c:v>
                </c:pt>
                <c:pt idx="21185">
                  <c:v>29</c:v>
                </c:pt>
                <c:pt idx="21186">
                  <c:v>19</c:v>
                </c:pt>
                <c:pt idx="21187">
                  <c:v>180</c:v>
                </c:pt>
                <c:pt idx="21188">
                  <c:v>187</c:v>
                </c:pt>
                <c:pt idx="21189" formatCode="0.00E+00">
                  <c:v>4.8999999999999998E-3</c:v>
                </c:pt>
                <c:pt idx="21190" formatCode="0.00E+00">
                  <c:v>4.8999999999999998E-3</c:v>
                </c:pt>
                <c:pt idx="21191">
                  <c:v>297</c:v>
                </c:pt>
                <c:pt idx="21192">
                  <c:v>332</c:v>
                </c:pt>
                <c:pt idx="21193">
                  <c:v>338</c:v>
                </c:pt>
                <c:pt idx="21194">
                  <c:v>130</c:v>
                </c:pt>
                <c:pt idx="21195">
                  <c:v>206</c:v>
                </c:pt>
                <c:pt idx="21196">
                  <c:v>145</c:v>
                </c:pt>
                <c:pt idx="21197">
                  <c:v>51</c:v>
                </c:pt>
                <c:pt idx="21198">
                  <c:v>375</c:v>
                </c:pt>
                <c:pt idx="21199">
                  <c:v>334</c:v>
                </c:pt>
                <c:pt idx="21200">
                  <c:v>509</c:v>
                </c:pt>
                <c:pt idx="21201">
                  <c:v>377</c:v>
                </c:pt>
                <c:pt idx="21202">
                  <c:v>281</c:v>
                </c:pt>
                <c:pt idx="21203">
                  <c:v>391</c:v>
                </c:pt>
                <c:pt idx="21204">
                  <c:v>290</c:v>
                </c:pt>
                <c:pt idx="21205">
                  <c:v>407</c:v>
                </c:pt>
                <c:pt idx="21206">
                  <c:v>166</c:v>
                </c:pt>
                <c:pt idx="21207">
                  <c:v>874</c:v>
                </c:pt>
                <c:pt idx="21208">
                  <c:v>253</c:v>
                </c:pt>
                <c:pt idx="21209">
                  <c:v>11</c:v>
                </c:pt>
                <c:pt idx="21210">
                  <c:v>472</c:v>
                </c:pt>
                <c:pt idx="21211">
                  <c:v>424</c:v>
                </c:pt>
                <c:pt idx="21212">
                  <c:v>30</c:v>
                </c:pt>
                <c:pt idx="21213">
                  <c:v>204</c:v>
                </c:pt>
                <c:pt idx="21214">
                  <c:v>814</c:v>
                </c:pt>
                <c:pt idx="21215">
                  <c:v>223</c:v>
                </c:pt>
                <c:pt idx="21216">
                  <c:v>164</c:v>
                </c:pt>
                <c:pt idx="21217">
                  <c:v>337</c:v>
                </c:pt>
                <c:pt idx="21218">
                  <c:v>172</c:v>
                </c:pt>
                <c:pt idx="21219">
                  <c:v>940</c:v>
                </c:pt>
                <c:pt idx="21220">
                  <c:v>271</c:v>
                </c:pt>
                <c:pt idx="21221">
                  <c:v>314</c:v>
                </c:pt>
                <c:pt idx="21222">
                  <c:v>318</c:v>
                </c:pt>
                <c:pt idx="21223">
                  <c:v>249</c:v>
                </c:pt>
                <c:pt idx="21224">
                  <c:v>776</c:v>
                </c:pt>
                <c:pt idx="21225">
                  <c:v>242</c:v>
                </c:pt>
                <c:pt idx="21226">
                  <c:v>188</c:v>
                </c:pt>
                <c:pt idx="21227">
                  <c:v>1093</c:v>
                </c:pt>
                <c:pt idx="21228">
                  <c:v>1268</c:v>
                </c:pt>
                <c:pt idx="21229">
                  <c:v>266</c:v>
                </c:pt>
                <c:pt idx="21230">
                  <c:v>86</c:v>
                </c:pt>
                <c:pt idx="21231">
                  <c:v>141</c:v>
                </c:pt>
                <c:pt idx="21232" formatCode="0.00E+00">
                  <c:v>4.8999999999999998E-3</c:v>
                </c:pt>
                <c:pt idx="21233">
                  <c:v>71</c:v>
                </c:pt>
                <c:pt idx="21234">
                  <c:v>624</c:v>
                </c:pt>
                <c:pt idx="21235">
                  <c:v>223</c:v>
                </c:pt>
                <c:pt idx="21236">
                  <c:v>2</c:v>
                </c:pt>
                <c:pt idx="21237">
                  <c:v>564</c:v>
                </c:pt>
                <c:pt idx="21238">
                  <c:v>99</c:v>
                </c:pt>
                <c:pt idx="21239">
                  <c:v>14</c:v>
                </c:pt>
                <c:pt idx="21240">
                  <c:v>81</c:v>
                </c:pt>
                <c:pt idx="21241">
                  <c:v>144</c:v>
                </c:pt>
                <c:pt idx="21242">
                  <c:v>288</c:v>
                </c:pt>
                <c:pt idx="21243">
                  <c:v>80</c:v>
                </c:pt>
                <c:pt idx="21244">
                  <c:v>1018</c:v>
                </c:pt>
                <c:pt idx="21245">
                  <c:v>88</c:v>
                </c:pt>
                <c:pt idx="21246">
                  <c:v>53</c:v>
                </c:pt>
                <c:pt idx="21247">
                  <c:v>492</c:v>
                </c:pt>
                <c:pt idx="21248">
                  <c:v>287</c:v>
                </c:pt>
                <c:pt idx="21249">
                  <c:v>365</c:v>
                </c:pt>
                <c:pt idx="21250">
                  <c:v>431</c:v>
                </c:pt>
                <c:pt idx="21251">
                  <c:v>306</c:v>
                </c:pt>
                <c:pt idx="21252">
                  <c:v>313</c:v>
                </c:pt>
                <c:pt idx="21253">
                  <c:v>235</c:v>
                </c:pt>
                <c:pt idx="21254">
                  <c:v>780</c:v>
                </c:pt>
                <c:pt idx="21255">
                  <c:v>154</c:v>
                </c:pt>
                <c:pt idx="21256">
                  <c:v>1263</c:v>
                </c:pt>
                <c:pt idx="21257">
                  <c:v>819</c:v>
                </c:pt>
                <c:pt idx="21258">
                  <c:v>503</c:v>
                </c:pt>
                <c:pt idx="21259">
                  <c:v>68</c:v>
                </c:pt>
                <c:pt idx="21260" formatCode="0.00E+00">
                  <c:v>4.8999999999999998E-3</c:v>
                </c:pt>
                <c:pt idx="21261">
                  <c:v>293</c:v>
                </c:pt>
                <c:pt idx="21262">
                  <c:v>699</c:v>
                </c:pt>
                <c:pt idx="21263">
                  <c:v>706</c:v>
                </c:pt>
                <c:pt idx="21264">
                  <c:v>189</c:v>
                </c:pt>
                <c:pt idx="21265">
                  <c:v>244</c:v>
                </c:pt>
                <c:pt idx="21266">
                  <c:v>656</c:v>
                </c:pt>
                <c:pt idx="21267">
                  <c:v>417</c:v>
                </c:pt>
                <c:pt idx="21268">
                  <c:v>343</c:v>
                </c:pt>
                <c:pt idx="21269">
                  <c:v>303</c:v>
                </c:pt>
                <c:pt idx="21270">
                  <c:v>289</c:v>
                </c:pt>
                <c:pt idx="21271">
                  <c:v>144</c:v>
                </c:pt>
                <c:pt idx="21272">
                  <c:v>76</c:v>
                </c:pt>
                <c:pt idx="21273" formatCode="0.00E+00">
                  <c:v>4.8999999999999998E-3</c:v>
                </c:pt>
                <c:pt idx="21274" formatCode="0.00E+00">
                  <c:v>4.8999999999999998E-3</c:v>
                </c:pt>
                <c:pt idx="21275">
                  <c:v>402</c:v>
                </c:pt>
                <c:pt idx="21276">
                  <c:v>202</c:v>
                </c:pt>
                <c:pt idx="21277">
                  <c:v>104</c:v>
                </c:pt>
                <c:pt idx="21278">
                  <c:v>14</c:v>
                </c:pt>
                <c:pt idx="21279">
                  <c:v>378</c:v>
                </c:pt>
                <c:pt idx="21280">
                  <c:v>142</c:v>
                </c:pt>
                <c:pt idx="21281">
                  <c:v>763</c:v>
                </c:pt>
                <c:pt idx="21282">
                  <c:v>210</c:v>
                </c:pt>
                <c:pt idx="21283">
                  <c:v>302</c:v>
                </c:pt>
                <c:pt idx="21284">
                  <c:v>90</c:v>
                </c:pt>
                <c:pt idx="21285">
                  <c:v>118</c:v>
                </c:pt>
                <c:pt idx="21286">
                  <c:v>793</c:v>
                </c:pt>
                <c:pt idx="21287">
                  <c:v>16</c:v>
                </c:pt>
                <c:pt idx="21288">
                  <c:v>275</c:v>
                </c:pt>
                <c:pt idx="21289">
                  <c:v>82</c:v>
                </c:pt>
                <c:pt idx="21290">
                  <c:v>53</c:v>
                </c:pt>
                <c:pt idx="21291">
                  <c:v>380</c:v>
                </c:pt>
                <c:pt idx="21292">
                  <c:v>107</c:v>
                </c:pt>
                <c:pt idx="21293">
                  <c:v>242</c:v>
                </c:pt>
                <c:pt idx="21294">
                  <c:v>508</c:v>
                </c:pt>
                <c:pt idx="21295">
                  <c:v>598</c:v>
                </c:pt>
                <c:pt idx="21296">
                  <c:v>397</c:v>
                </c:pt>
                <c:pt idx="21297">
                  <c:v>498</c:v>
                </c:pt>
                <c:pt idx="21298">
                  <c:v>497</c:v>
                </c:pt>
                <c:pt idx="21299">
                  <c:v>74</c:v>
                </c:pt>
                <c:pt idx="21300">
                  <c:v>397</c:v>
                </c:pt>
                <c:pt idx="21301">
                  <c:v>254</c:v>
                </c:pt>
                <c:pt idx="21302">
                  <c:v>14</c:v>
                </c:pt>
                <c:pt idx="21303">
                  <c:v>354</c:v>
                </c:pt>
                <c:pt idx="21304">
                  <c:v>250</c:v>
                </c:pt>
                <c:pt idx="21305">
                  <c:v>456</c:v>
                </c:pt>
                <c:pt idx="21306">
                  <c:v>23</c:v>
                </c:pt>
                <c:pt idx="21307">
                  <c:v>322</c:v>
                </c:pt>
                <c:pt idx="21308">
                  <c:v>310</c:v>
                </c:pt>
                <c:pt idx="21309">
                  <c:v>247</c:v>
                </c:pt>
                <c:pt idx="21310">
                  <c:v>39</c:v>
                </c:pt>
                <c:pt idx="21311">
                  <c:v>17</c:v>
                </c:pt>
                <c:pt idx="21312">
                  <c:v>35</c:v>
                </c:pt>
                <c:pt idx="21313">
                  <c:v>84</c:v>
                </c:pt>
                <c:pt idx="21314">
                  <c:v>1094</c:v>
                </c:pt>
                <c:pt idx="21315">
                  <c:v>236</c:v>
                </c:pt>
                <c:pt idx="21316">
                  <c:v>161</c:v>
                </c:pt>
                <c:pt idx="21317">
                  <c:v>81</c:v>
                </c:pt>
                <c:pt idx="21318">
                  <c:v>265</c:v>
                </c:pt>
                <c:pt idx="21319">
                  <c:v>152</c:v>
                </c:pt>
                <c:pt idx="21320">
                  <c:v>266</c:v>
                </c:pt>
                <c:pt idx="21321">
                  <c:v>281</c:v>
                </c:pt>
                <c:pt idx="21322">
                  <c:v>41</c:v>
                </c:pt>
                <c:pt idx="21323">
                  <c:v>370</c:v>
                </c:pt>
                <c:pt idx="21324">
                  <c:v>295</c:v>
                </c:pt>
                <c:pt idx="21325">
                  <c:v>3</c:v>
                </c:pt>
                <c:pt idx="21326">
                  <c:v>237</c:v>
                </c:pt>
                <c:pt idx="21327">
                  <c:v>444</c:v>
                </c:pt>
                <c:pt idx="21328">
                  <c:v>289</c:v>
                </c:pt>
                <c:pt idx="21329">
                  <c:v>230</c:v>
                </c:pt>
                <c:pt idx="21330">
                  <c:v>258</c:v>
                </c:pt>
                <c:pt idx="21331">
                  <c:v>158</c:v>
                </c:pt>
                <c:pt idx="21332">
                  <c:v>281</c:v>
                </c:pt>
                <c:pt idx="21333">
                  <c:v>82</c:v>
                </c:pt>
                <c:pt idx="21334">
                  <c:v>184</c:v>
                </c:pt>
                <c:pt idx="21335">
                  <c:v>161</c:v>
                </c:pt>
                <c:pt idx="21336">
                  <c:v>165</c:v>
                </c:pt>
                <c:pt idx="21337">
                  <c:v>16</c:v>
                </c:pt>
                <c:pt idx="21338">
                  <c:v>133</c:v>
                </c:pt>
                <c:pt idx="21339">
                  <c:v>40</c:v>
                </c:pt>
                <c:pt idx="21340">
                  <c:v>234</c:v>
                </c:pt>
                <c:pt idx="21341">
                  <c:v>222</c:v>
                </c:pt>
                <c:pt idx="21342">
                  <c:v>60</c:v>
                </c:pt>
                <c:pt idx="21343">
                  <c:v>41</c:v>
                </c:pt>
                <c:pt idx="21344">
                  <c:v>49</c:v>
                </c:pt>
                <c:pt idx="21345">
                  <c:v>132</c:v>
                </c:pt>
                <c:pt idx="21346">
                  <c:v>239</c:v>
                </c:pt>
                <c:pt idx="21347">
                  <c:v>515</c:v>
                </c:pt>
                <c:pt idx="21348">
                  <c:v>74</c:v>
                </c:pt>
                <c:pt idx="21349">
                  <c:v>187</c:v>
                </c:pt>
                <c:pt idx="21350">
                  <c:v>217</c:v>
                </c:pt>
                <c:pt idx="21351">
                  <c:v>190</c:v>
                </c:pt>
                <c:pt idx="21352">
                  <c:v>236</c:v>
                </c:pt>
                <c:pt idx="21353">
                  <c:v>166</c:v>
                </c:pt>
                <c:pt idx="21354">
                  <c:v>105</c:v>
                </c:pt>
                <c:pt idx="21355">
                  <c:v>158</c:v>
                </c:pt>
                <c:pt idx="21356">
                  <c:v>246</c:v>
                </c:pt>
                <c:pt idx="21357">
                  <c:v>144</c:v>
                </c:pt>
                <c:pt idx="21358">
                  <c:v>126</c:v>
                </c:pt>
                <c:pt idx="21359">
                  <c:v>147</c:v>
                </c:pt>
                <c:pt idx="21360">
                  <c:v>142</c:v>
                </c:pt>
                <c:pt idx="21361">
                  <c:v>110</c:v>
                </c:pt>
                <c:pt idx="21362">
                  <c:v>976</c:v>
                </c:pt>
                <c:pt idx="21363">
                  <c:v>137</c:v>
                </c:pt>
                <c:pt idx="21364">
                  <c:v>171</c:v>
                </c:pt>
                <c:pt idx="21365">
                  <c:v>20</c:v>
                </c:pt>
                <c:pt idx="21366">
                  <c:v>310</c:v>
                </c:pt>
                <c:pt idx="21367">
                  <c:v>550</c:v>
                </c:pt>
                <c:pt idx="21368">
                  <c:v>1154</c:v>
                </c:pt>
                <c:pt idx="21369">
                  <c:v>147</c:v>
                </c:pt>
                <c:pt idx="21370">
                  <c:v>60</c:v>
                </c:pt>
                <c:pt idx="21371">
                  <c:v>270</c:v>
                </c:pt>
                <c:pt idx="21372">
                  <c:v>7</c:v>
                </c:pt>
                <c:pt idx="21373">
                  <c:v>182</c:v>
                </c:pt>
                <c:pt idx="21374" formatCode="0.00E+00">
                  <c:v>4.8999999999999998E-3</c:v>
                </c:pt>
                <c:pt idx="21375">
                  <c:v>888</c:v>
                </c:pt>
                <c:pt idx="21376">
                  <c:v>65</c:v>
                </c:pt>
                <c:pt idx="21377">
                  <c:v>237</c:v>
                </c:pt>
                <c:pt idx="21378">
                  <c:v>266</c:v>
                </c:pt>
                <c:pt idx="21379">
                  <c:v>196</c:v>
                </c:pt>
                <c:pt idx="21380">
                  <c:v>4</c:v>
                </c:pt>
                <c:pt idx="21381" formatCode="0.00E+00">
                  <c:v>4.8999999999999998E-3</c:v>
                </c:pt>
                <c:pt idx="21382">
                  <c:v>97</c:v>
                </c:pt>
                <c:pt idx="21383">
                  <c:v>245</c:v>
                </c:pt>
                <c:pt idx="21384">
                  <c:v>362</c:v>
                </c:pt>
                <c:pt idx="21385">
                  <c:v>13</c:v>
                </c:pt>
                <c:pt idx="21386">
                  <c:v>1346</c:v>
                </c:pt>
                <c:pt idx="21387">
                  <c:v>92</c:v>
                </c:pt>
                <c:pt idx="21388">
                  <c:v>49</c:v>
                </c:pt>
                <c:pt idx="21389">
                  <c:v>30</c:v>
                </c:pt>
                <c:pt idx="21390">
                  <c:v>808</c:v>
                </c:pt>
                <c:pt idx="21391">
                  <c:v>84</c:v>
                </c:pt>
                <c:pt idx="21392">
                  <c:v>492</c:v>
                </c:pt>
                <c:pt idx="21393">
                  <c:v>292</c:v>
                </c:pt>
                <c:pt idx="21394">
                  <c:v>113</c:v>
                </c:pt>
                <c:pt idx="21395">
                  <c:v>93</c:v>
                </c:pt>
                <c:pt idx="21396">
                  <c:v>25</c:v>
                </c:pt>
                <c:pt idx="21397">
                  <c:v>62</c:v>
                </c:pt>
                <c:pt idx="21398">
                  <c:v>402</c:v>
                </c:pt>
                <c:pt idx="21399">
                  <c:v>842</c:v>
                </c:pt>
                <c:pt idx="21400">
                  <c:v>243</c:v>
                </c:pt>
                <c:pt idx="21401">
                  <c:v>7</c:v>
                </c:pt>
                <c:pt idx="21402">
                  <c:v>206</c:v>
                </c:pt>
                <c:pt idx="21403">
                  <c:v>252</c:v>
                </c:pt>
                <c:pt idx="21404">
                  <c:v>132</c:v>
                </c:pt>
                <c:pt idx="21405">
                  <c:v>110</c:v>
                </c:pt>
                <c:pt idx="21406">
                  <c:v>40</c:v>
                </c:pt>
                <c:pt idx="21407">
                  <c:v>46</c:v>
                </c:pt>
                <c:pt idx="21408">
                  <c:v>759</c:v>
                </c:pt>
                <c:pt idx="21409">
                  <c:v>111</c:v>
                </c:pt>
                <c:pt idx="21410" formatCode="0.00E+00">
                  <c:v>4.8999999999999998E-3</c:v>
                </c:pt>
                <c:pt idx="21411">
                  <c:v>234</c:v>
                </c:pt>
                <c:pt idx="21412">
                  <c:v>163</c:v>
                </c:pt>
                <c:pt idx="21413">
                  <c:v>13</c:v>
                </c:pt>
                <c:pt idx="21414">
                  <c:v>93</c:v>
                </c:pt>
                <c:pt idx="21415">
                  <c:v>151</c:v>
                </c:pt>
                <c:pt idx="21416">
                  <c:v>60</c:v>
                </c:pt>
                <c:pt idx="21417">
                  <c:v>72</c:v>
                </c:pt>
                <c:pt idx="21418">
                  <c:v>180</c:v>
                </c:pt>
                <c:pt idx="21419">
                  <c:v>208</c:v>
                </c:pt>
                <c:pt idx="21420">
                  <c:v>163</c:v>
                </c:pt>
                <c:pt idx="21421">
                  <c:v>288</c:v>
                </c:pt>
                <c:pt idx="21422">
                  <c:v>181</c:v>
                </c:pt>
                <c:pt idx="21423">
                  <c:v>1159</c:v>
                </c:pt>
                <c:pt idx="21424">
                  <c:v>339</c:v>
                </c:pt>
                <c:pt idx="21425">
                  <c:v>816</c:v>
                </c:pt>
                <c:pt idx="21426">
                  <c:v>521</c:v>
                </c:pt>
                <c:pt idx="21427" formatCode="0.00E+00">
                  <c:v>4.8999999999999998E-3</c:v>
                </c:pt>
                <c:pt idx="21428">
                  <c:v>157</c:v>
                </c:pt>
                <c:pt idx="21429">
                  <c:v>280</c:v>
                </c:pt>
                <c:pt idx="21430">
                  <c:v>336</c:v>
                </c:pt>
                <c:pt idx="21431">
                  <c:v>164</c:v>
                </c:pt>
                <c:pt idx="21432">
                  <c:v>71</c:v>
                </c:pt>
                <c:pt idx="21433">
                  <c:v>217</c:v>
                </c:pt>
                <c:pt idx="21434">
                  <c:v>64</c:v>
                </c:pt>
                <c:pt idx="21435">
                  <c:v>242</c:v>
                </c:pt>
                <c:pt idx="21436">
                  <c:v>219</c:v>
                </c:pt>
                <c:pt idx="21437">
                  <c:v>114</c:v>
                </c:pt>
                <c:pt idx="21438">
                  <c:v>19</c:v>
                </c:pt>
                <c:pt idx="21439">
                  <c:v>123</c:v>
                </c:pt>
                <c:pt idx="21440" formatCode="0.00E+00">
                  <c:v>4.8999999999999998E-3</c:v>
                </c:pt>
                <c:pt idx="21441">
                  <c:v>305</c:v>
                </c:pt>
                <c:pt idx="21442">
                  <c:v>5</c:v>
                </c:pt>
                <c:pt idx="21443">
                  <c:v>145</c:v>
                </c:pt>
                <c:pt idx="21444">
                  <c:v>130</c:v>
                </c:pt>
                <c:pt idx="21445">
                  <c:v>129</c:v>
                </c:pt>
                <c:pt idx="21446">
                  <c:v>679</c:v>
                </c:pt>
                <c:pt idx="21447">
                  <c:v>743</c:v>
                </c:pt>
                <c:pt idx="21448">
                  <c:v>72</c:v>
                </c:pt>
                <c:pt idx="21449">
                  <c:v>519</c:v>
                </c:pt>
                <c:pt idx="21450">
                  <c:v>105</c:v>
                </c:pt>
                <c:pt idx="21451">
                  <c:v>363</c:v>
                </c:pt>
                <c:pt idx="21452">
                  <c:v>204</c:v>
                </c:pt>
                <c:pt idx="21453">
                  <c:v>391</c:v>
                </c:pt>
                <c:pt idx="21454">
                  <c:v>463</c:v>
                </c:pt>
                <c:pt idx="21455">
                  <c:v>251</c:v>
                </c:pt>
                <c:pt idx="21456">
                  <c:v>92</c:v>
                </c:pt>
                <c:pt idx="21457">
                  <c:v>124</c:v>
                </c:pt>
                <c:pt idx="21458">
                  <c:v>587</c:v>
                </c:pt>
                <c:pt idx="21459">
                  <c:v>127</c:v>
                </c:pt>
                <c:pt idx="21460">
                  <c:v>54</c:v>
                </c:pt>
                <c:pt idx="21461">
                  <c:v>4</c:v>
                </c:pt>
                <c:pt idx="21462">
                  <c:v>129</c:v>
                </c:pt>
                <c:pt idx="21463">
                  <c:v>837</c:v>
                </c:pt>
                <c:pt idx="21464">
                  <c:v>267</c:v>
                </c:pt>
                <c:pt idx="21465">
                  <c:v>83</c:v>
                </c:pt>
                <c:pt idx="21466">
                  <c:v>506</c:v>
                </c:pt>
                <c:pt idx="21467" formatCode="0.00E+00">
                  <c:v>4.8999999999999998E-3</c:v>
                </c:pt>
                <c:pt idx="21468">
                  <c:v>1184</c:v>
                </c:pt>
                <c:pt idx="21469">
                  <c:v>132</c:v>
                </c:pt>
                <c:pt idx="21470">
                  <c:v>132</c:v>
                </c:pt>
                <c:pt idx="21471">
                  <c:v>195</c:v>
                </c:pt>
                <c:pt idx="21472">
                  <c:v>492</c:v>
                </c:pt>
                <c:pt idx="21473">
                  <c:v>234</c:v>
                </c:pt>
                <c:pt idx="21474">
                  <c:v>38</c:v>
                </c:pt>
                <c:pt idx="21475">
                  <c:v>115</c:v>
                </c:pt>
                <c:pt idx="21476">
                  <c:v>58</c:v>
                </c:pt>
                <c:pt idx="21477">
                  <c:v>113</c:v>
                </c:pt>
                <c:pt idx="21478">
                  <c:v>256</c:v>
                </c:pt>
                <c:pt idx="21479">
                  <c:v>240</c:v>
                </c:pt>
                <c:pt idx="21480">
                  <c:v>250</c:v>
                </c:pt>
                <c:pt idx="21481">
                  <c:v>106</c:v>
                </c:pt>
                <c:pt idx="21482">
                  <c:v>445</c:v>
                </c:pt>
                <c:pt idx="21483">
                  <c:v>608</c:v>
                </c:pt>
                <c:pt idx="21484">
                  <c:v>204</c:v>
                </c:pt>
                <c:pt idx="21485">
                  <c:v>151</c:v>
                </c:pt>
                <c:pt idx="21486">
                  <c:v>387</c:v>
                </c:pt>
                <c:pt idx="21487">
                  <c:v>22</c:v>
                </c:pt>
                <c:pt idx="21488">
                  <c:v>264</c:v>
                </c:pt>
                <c:pt idx="21489">
                  <c:v>130</c:v>
                </c:pt>
                <c:pt idx="21490">
                  <c:v>208</c:v>
                </c:pt>
                <c:pt idx="21491">
                  <c:v>137</c:v>
                </c:pt>
                <c:pt idx="21492">
                  <c:v>148</c:v>
                </c:pt>
                <c:pt idx="21493">
                  <c:v>246</c:v>
                </c:pt>
                <c:pt idx="21494">
                  <c:v>315</c:v>
                </c:pt>
                <c:pt idx="21495">
                  <c:v>71</c:v>
                </c:pt>
                <c:pt idx="21496">
                  <c:v>185</c:v>
                </c:pt>
                <c:pt idx="21497">
                  <c:v>127</c:v>
                </c:pt>
                <c:pt idx="21498">
                  <c:v>238</c:v>
                </c:pt>
                <c:pt idx="21499">
                  <c:v>135</c:v>
                </c:pt>
                <c:pt idx="21500">
                  <c:v>508</c:v>
                </c:pt>
                <c:pt idx="21501">
                  <c:v>83</c:v>
                </c:pt>
                <c:pt idx="21502">
                  <c:v>157</c:v>
                </c:pt>
                <c:pt idx="21503">
                  <c:v>29</c:v>
                </c:pt>
                <c:pt idx="21504">
                  <c:v>150</c:v>
                </c:pt>
                <c:pt idx="21505" formatCode="0.00E+00">
                  <c:v>4.8999999999999998E-3</c:v>
                </c:pt>
                <c:pt idx="21506">
                  <c:v>431</c:v>
                </c:pt>
                <c:pt idx="21507">
                  <c:v>245</c:v>
                </c:pt>
                <c:pt idx="21508">
                  <c:v>212</c:v>
                </c:pt>
                <c:pt idx="21509">
                  <c:v>347</c:v>
                </c:pt>
                <c:pt idx="21510">
                  <c:v>254</c:v>
                </c:pt>
                <c:pt idx="21511">
                  <c:v>297</c:v>
                </c:pt>
                <c:pt idx="21512">
                  <c:v>64</c:v>
                </c:pt>
                <c:pt idx="21513">
                  <c:v>194</c:v>
                </c:pt>
                <c:pt idx="21514">
                  <c:v>277</c:v>
                </c:pt>
                <c:pt idx="21515">
                  <c:v>102</c:v>
                </c:pt>
                <c:pt idx="21516">
                  <c:v>290</c:v>
                </c:pt>
                <c:pt idx="21517">
                  <c:v>62</c:v>
                </c:pt>
                <c:pt idx="21518">
                  <c:v>5</c:v>
                </c:pt>
                <c:pt idx="21519">
                  <c:v>206</c:v>
                </c:pt>
                <c:pt idx="21520">
                  <c:v>253</c:v>
                </c:pt>
                <c:pt idx="21521">
                  <c:v>79</c:v>
                </c:pt>
                <c:pt idx="21522">
                  <c:v>255</c:v>
                </c:pt>
                <c:pt idx="21523">
                  <c:v>810</c:v>
                </c:pt>
                <c:pt idx="21524">
                  <c:v>216</c:v>
                </c:pt>
                <c:pt idx="21525">
                  <c:v>68</c:v>
                </c:pt>
                <c:pt idx="21526">
                  <c:v>257</c:v>
                </c:pt>
                <c:pt idx="21527">
                  <c:v>320</c:v>
                </c:pt>
                <c:pt idx="21528">
                  <c:v>153</c:v>
                </c:pt>
                <c:pt idx="21529">
                  <c:v>245</c:v>
                </c:pt>
                <c:pt idx="21530">
                  <c:v>227</c:v>
                </c:pt>
                <c:pt idx="21531">
                  <c:v>596</c:v>
                </c:pt>
                <c:pt idx="21532">
                  <c:v>54</c:v>
                </c:pt>
                <c:pt idx="21533">
                  <c:v>398</c:v>
                </c:pt>
                <c:pt idx="21534">
                  <c:v>712</c:v>
                </c:pt>
                <c:pt idx="21535">
                  <c:v>593</c:v>
                </c:pt>
                <c:pt idx="21536">
                  <c:v>185</c:v>
                </c:pt>
                <c:pt idx="21537">
                  <c:v>301</c:v>
                </c:pt>
                <c:pt idx="21538">
                  <c:v>197</c:v>
                </c:pt>
                <c:pt idx="21539">
                  <c:v>294</c:v>
                </c:pt>
                <c:pt idx="21540">
                  <c:v>847</c:v>
                </c:pt>
                <c:pt idx="21541">
                  <c:v>253</c:v>
                </c:pt>
                <c:pt idx="21542">
                  <c:v>107</c:v>
                </c:pt>
                <c:pt idx="21543">
                  <c:v>103</c:v>
                </c:pt>
                <c:pt idx="21544">
                  <c:v>713</c:v>
                </c:pt>
                <c:pt idx="21545">
                  <c:v>198</c:v>
                </c:pt>
                <c:pt idx="21546">
                  <c:v>263</c:v>
                </c:pt>
                <c:pt idx="21547">
                  <c:v>27</c:v>
                </c:pt>
                <c:pt idx="21548">
                  <c:v>36</c:v>
                </c:pt>
                <c:pt idx="21549">
                  <c:v>93</c:v>
                </c:pt>
                <c:pt idx="21550">
                  <c:v>188</c:v>
                </c:pt>
                <c:pt idx="21551">
                  <c:v>304</c:v>
                </c:pt>
                <c:pt idx="21552">
                  <c:v>61</c:v>
                </c:pt>
                <c:pt idx="21553">
                  <c:v>9</c:v>
                </c:pt>
                <c:pt idx="21554">
                  <c:v>255</c:v>
                </c:pt>
                <c:pt idx="21555">
                  <c:v>207</c:v>
                </c:pt>
                <c:pt idx="21556">
                  <c:v>168</c:v>
                </c:pt>
                <c:pt idx="21557">
                  <c:v>184</c:v>
                </c:pt>
                <c:pt idx="21558">
                  <c:v>189</c:v>
                </c:pt>
                <c:pt idx="21559">
                  <c:v>307</c:v>
                </c:pt>
                <c:pt idx="21560">
                  <c:v>183</c:v>
                </c:pt>
                <c:pt idx="21561">
                  <c:v>25</c:v>
                </c:pt>
                <c:pt idx="21562">
                  <c:v>245</c:v>
                </c:pt>
                <c:pt idx="21563">
                  <c:v>320</c:v>
                </c:pt>
                <c:pt idx="21564">
                  <c:v>243</c:v>
                </c:pt>
                <c:pt idx="21565">
                  <c:v>235</c:v>
                </c:pt>
                <c:pt idx="21566">
                  <c:v>103</c:v>
                </c:pt>
                <c:pt idx="21567">
                  <c:v>212</c:v>
                </c:pt>
                <c:pt idx="21568">
                  <c:v>189</c:v>
                </c:pt>
                <c:pt idx="21569" formatCode="0.00E+00">
                  <c:v>4.8999999999999998E-3</c:v>
                </c:pt>
                <c:pt idx="21570">
                  <c:v>20</c:v>
                </c:pt>
                <c:pt idx="21571">
                  <c:v>427</c:v>
                </c:pt>
                <c:pt idx="21572">
                  <c:v>436</c:v>
                </c:pt>
                <c:pt idx="21573">
                  <c:v>258</c:v>
                </c:pt>
                <c:pt idx="21574">
                  <c:v>866</c:v>
                </c:pt>
                <c:pt idx="21575">
                  <c:v>243</c:v>
                </c:pt>
                <c:pt idx="21576">
                  <c:v>370</c:v>
                </c:pt>
                <c:pt idx="21577">
                  <c:v>447</c:v>
                </c:pt>
                <c:pt idx="21578">
                  <c:v>345</c:v>
                </c:pt>
                <c:pt idx="21579">
                  <c:v>438</c:v>
                </c:pt>
                <c:pt idx="21580">
                  <c:v>351</c:v>
                </c:pt>
                <c:pt idx="21581">
                  <c:v>18</c:v>
                </c:pt>
                <c:pt idx="21582">
                  <c:v>296</c:v>
                </c:pt>
                <c:pt idx="21583">
                  <c:v>200</c:v>
                </c:pt>
                <c:pt idx="21584">
                  <c:v>412</c:v>
                </c:pt>
                <c:pt idx="21585">
                  <c:v>488</c:v>
                </c:pt>
                <c:pt idx="21586">
                  <c:v>227</c:v>
                </c:pt>
                <c:pt idx="21587">
                  <c:v>304</c:v>
                </c:pt>
                <c:pt idx="21588">
                  <c:v>283</c:v>
                </c:pt>
                <c:pt idx="21589">
                  <c:v>52</c:v>
                </c:pt>
                <c:pt idx="21590">
                  <c:v>27</c:v>
                </c:pt>
                <c:pt idx="21591">
                  <c:v>326</c:v>
                </c:pt>
                <c:pt idx="21592">
                  <c:v>325</c:v>
                </c:pt>
                <c:pt idx="21593">
                  <c:v>115</c:v>
                </c:pt>
                <c:pt idx="21594">
                  <c:v>1</c:v>
                </c:pt>
                <c:pt idx="21595">
                  <c:v>90</c:v>
                </c:pt>
                <c:pt idx="21596">
                  <c:v>212</c:v>
                </c:pt>
                <c:pt idx="21597">
                  <c:v>390</c:v>
                </c:pt>
                <c:pt idx="21598">
                  <c:v>384</c:v>
                </c:pt>
                <c:pt idx="21599">
                  <c:v>361</c:v>
                </c:pt>
                <c:pt idx="21600">
                  <c:v>210</c:v>
                </c:pt>
                <c:pt idx="21601">
                  <c:v>1107</c:v>
                </c:pt>
                <c:pt idx="21602" formatCode="0.00E+00">
                  <c:v>4.8999999999999998E-3</c:v>
                </c:pt>
                <c:pt idx="21603">
                  <c:v>1205</c:v>
                </c:pt>
                <c:pt idx="21604">
                  <c:v>223</c:v>
                </c:pt>
                <c:pt idx="21605">
                  <c:v>75</c:v>
                </c:pt>
                <c:pt idx="21606">
                  <c:v>43</c:v>
                </c:pt>
                <c:pt idx="21607">
                  <c:v>176</c:v>
                </c:pt>
                <c:pt idx="21608">
                  <c:v>178</c:v>
                </c:pt>
                <c:pt idx="21609">
                  <c:v>421</c:v>
                </c:pt>
                <c:pt idx="21610">
                  <c:v>36</c:v>
                </c:pt>
                <c:pt idx="21611">
                  <c:v>294</c:v>
                </c:pt>
                <c:pt idx="21612">
                  <c:v>463</c:v>
                </c:pt>
                <c:pt idx="21613">
                  <c:v>84</c:v>
                </c:pt>
                <c:pt idx="21614">
                  <c:v>162</c:v>
                </c:pt>
                <c:pt idx="21615">
                  <c:v>178</c:v>
                </c:pt>
                <c:pt idx="21616">
                  <c:v>178</c:v>
                </c:pt>
                <c:pt idx="21617">
                  <c:v>692</c:v>
                </c:pt>
                <c:pt idx="21618">
                  <c:v>274</c:v>
                </c:pt>
                <c:pt idx="21619">
                  <c:v>309</c:v>
                </c:pt>
                <c:pt idx="21620">
                  <c:v>177</c:v>
                </c:pt>
                <c:pt idx="21621">
                  <c:v>348</c:v>
                </c:pt>
                <c:pt idx="21622">
                  <c:v>359</c:v>
                </c:pt>
                <c:pt idx="21623">
                  <c:v>11</c:v>
                </c:pt>
                <c:pt idx="21624">
                  <c:v>68</c:v>
                </c:pt>
                <c:pt idx="21625">
                  <c:v>22</c:v>
                </c:pt>
                <c:pt idx="21626">
                  <c:v>169</c:v>
                </c:pt>
                <c:pt idx="21627">
                  <c:v>125</c:v>
                </c:pt>
                <c:pt idx="21628">
                  <c:v>24</c:v>
                </c:pt>
                <c:pt idx="21629">
                  <c:v>143</c:v>
                </c:pt>
                <c:pt idx="21630">
                  <c:v>303</c:v>
                </c:pt>
                <c:pt idx="21631">
                  <c:v>40</c:v>
                </c:pt>
                <c:pt idx="21632">
                  <c:v>22</c:v>
                </c:pt>
                <c:pt idx="21633">
                  <c:v>208</c:v>
                </c:pt>
                <c:pt idx="21634">
                  <c:v>258</c:v>
                </c:pt>
                <c:pt idx="21635">
                  <c:v>54</c:v>
                </c:pt>
                <c:pt idx="21636">
                  <c:v>149</c:v>
                </c:pt>
                <c:pt idx="21637">
                  <c:v>57</c:v>
                </c:pt>
                <c:pt idx="21638">
                  <c:v>46</c:v>
                </c:pt>
                <c:pt idx="21639">
                  <c:v>291</c:v>
                </c:pt>
                <c:pt idx="21640">
                  <c:v>157</c:v>
                </c:pt>
                <c:pt idx="21641">
                  <c:v>210</c:v>
                </c:pt>
                <c:pt idx="21642" formatCode="0.00E+00">
                  <c:v>4.8999999999999998E-3</c:v>
                </c:pt>
                <c:pt idx="21643">
                  <c:v>368</c:v>
                </c:pt>
                <c:pt idx="21644">
                  <c:v>322</c:v>
                </c:pt>
                <c:pt idx="21645">
                  <c:v>301</c:v>
                </c:pt>
                <c:pt idx="21646">
                  <c:v>294</c:v>
                </c:pt>
                <c:pt idx="21647">
                  <c:v>91</c:v>
                </c:pt>
                <c:pt idx="21648">
                  <c:v>178</c:v>
                </c:pt>
                <c:pt idx="21649">
                  <c:v>298</c:v>
                </c:pt>
                <c:pt idx="21650">
                  <c:v>848</c:v>
                </c:pt>
                <c:pt idx="21651">
                  <c:v>287</c:v>
                </c:pt>
                <c:pt idx="21652">
                  <c:v>11</c:v>
                </c:pt>
                <c:pt idx="21653" formatCode="0.00E+00">
                  <c:v>4.8999999999999998E-3</c:v>
                </c:pt>
                <c:pt idx="21654">
                  <c:v>111</c:v>
                </c:pt>
                <c:pt idx="21655">
                  <c:v>927</c:v>
                </c:pt>
                <c:pt idx="21656">
                  <c:v>119</c:v>
                </c:pt>
                <c:pt idx="21657">
                  <c:v>310</c:v>
                </c:pt>
                <c:pt idx="21658">
                  <c:v>1004</c:v>
                </c:pt>
                <c:pt idx="21659" formatCode="0.00E+00">
                  <c:v>4.8999999999999998E-3</c:v>
                </c:pt>
                <c:pt idx="21660">
                  <c:v>227</c:v>
                </c:pt>
                <c:pt idx="21661">
                  <c:v>75</c:v>
                </c:pt>
                <c:pt idx="21662">
                  <c:v>590</c:v>
                </c:pt>
                <c:pt idx="21663">
                  <c:v>290</c:v>
                </c:pt>
                <c:pt idx="21664">
                  <c:v>110</c:v>
                </c:pt>
                <c:pt idx="21665">
                  <c:v>318</c:v>
                </c:pt>
                <c:pt idx="21666">
                  <c:v>356</c:v>
                </c:pt>
                <c:pt idx="21667">
                  <c:v>193</c:v>
                </c:pt>
                <c:pt idx="21668">
                  <c:v>451</c:v>
                </c:pt>
                <c:pt idx="21669">
                  <c:v>61</c:v>
                </c:pt>
                <c:pt idx="21670">
                  <c:v>55</c:v>
                </c:pt>
                <c:pt idx="21671">
                  <c:v>1214</c:v>
                </c:pt>
                <c:pt idx="21672">
                  <c:v>291</c:v>
                </c:pt>
                <c:pt idx="21673">
                  <c:v>198</c:v>
                </c:pt>
                <c:pt idx="21674">
                  <c:v>203</c:v>
                </c:pt>
                <c:pt idx="21675">
                  <c:v>120</c:v>
                </c:pt>
                <c:pt idx="21676">
                  <c:v>250</c:v>
                </c:pt>
                <c:pt idx="21677">
                  <c:v>144</c:v>
                </c:pt>
                <c:pt idx="21678">
                  <c:v>169</c:v>
                </c:pt>
                <c:pt idx="21679">
                  <c:v>94</c:v>
                </c:pt>
                <c:pt idx="21680">
                  <c:v>69</c:v>
                </c:pt>
                <c:pt idx="21681" formatCode="0.00E+00">
                  <c:v>4.8999999999999998E-3</c:v>
                </c:pt>
                <c:pt idx="21682">
                  <c:v>158</c:v>
                </c:pt>
                <c:pt idx="21683">
                  <c:v>455</c:v>
                </c:pt>
                <c:pt idx="21684">
                  <c:v>153</c:v>
                </c:pt>
                <c:pt idx="21685">
                  <c:v>39</c:v>
                </c:pt>
                <c:pt idx="21686">
                  <c:v>279</c:v>
                </c:pt>
                <c:pt idx="21687">
                  <c:v>191</c:v>
                </c:pt>
                <c:pt idx="21688">
                  <c:v>14</c:v>
                </c:pt>
                <c:pt idx="21689" formatCode="0.00E+00">
                  <c:v>4.8999999999999998E-3</c:v>
                </c:pt>
                <c:pt idx="21690">
                  <c:v>879</c:v>
                </c:pt>
                <c:pt idx="21691">
                  <c:v>377</c:v>
                </c:pt>
                <c:pt idx="21692">
                  <c:v>187</c:v>
                </c:pt>
                <c:pt idx="21693">
                  <c:v>9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85B-4EA2-AD0E-EFC6D9BC16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9925007"/>
        <c:axId val="309923343"/>
      </c:barChart>
      <c:catAx>
        <c:axId val="3099250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9923343"/>
        <c:crosses val="autoZero"/>
        <c:auto val="1"/>
        <c:lblAlgn val="ctr"/>
        <c:lblOffset val="100"/>
        <c:noMultiLvlLbl val="0"/>
      </c:catAx>
      <c:valAx>
        <c:axId val="309923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99250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departure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1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21OUT!$B$1:$B$21694</c:f>
              <c:numCache>
                <c:formatCode>General</c:formatCode>
                <c:ptCount val="21694"/>
                <c:pt idx="0">
                  <c:v>-23</c:v>
                </c:pt>
                <c:pt idx="1">
                  <c:v>-22</c:v>
                </c:pt>
                <c:pt idx="2">
                  <c:v>-1</c:v>
                </c:pt>
                <c:pt idx="3">
                  <c:v>-19</c:v>
                </c:pt>
                <c:pt idx="4">
                  <c:v>-30</c:v>
                </c:pt>
                <c:pt idx="5">
                  <c:v>-20</c:v>
                </c:pt>
                <c:pt idx="6">
                  <c:v>-20</c:v>
                </c:pt>
                <c:pt idx="7">
                  <c:v>-18</c:v>
                </c:pt>
                <c:pt idx="8">
                  <c:v>-24</c:v>
                </c:pt>
                <c:pt idx="9">
                  <c:v>-6</c:v>
                </c:pt>
                <c:pt idx="10">
                  <c:v>-16</c:v>
                </c:pt>
                <c:pt idx="11">
                  <c:v>-19</c:v>
                </c:pt>
                <c:pt idx="12">
                  <c:v>-30</c:v>
                </c:pt>
                <c:pt idx="13">
                  <c:v>-24</c:v>
                </c:pt>
                <c:pt idx="14">
                  <c:v>-13</c:v>
                </c:pt>
                <c:pt idx="15">
                  <c:v>-11</c:v>
                </c:pt>
                <c:pt idx="16">
                  <c:v>-22</c:v>
                </c:pt>
                <c:pt idx="17">
                  <c:v>-13</c:v>
                </c:pt>
                <c:pt idx="18">
                  <c:v>-15</c:v>
                </c:pt>
                <c:pt idx="19">
                  <c:v>-15</c:v>
                </c:pt>
                <c:pt idx="20">
                  <c:v>-20</c:v>
                </c:pt>
                <c:pt idx="21">
                  <c:v>-11</c:v>
                </c:pt>
                <c:pt idx="22">
                  <c:v>-11</c:v>
                </c:pt>
                <c:pt idx="23">
                  <c:v>-13</c:v>
                </c:pt>
                <c:pt idx="24">
                  <c:v>-15</c:v>
                </c:pt>
                <c:pt idx="25">
                  <c:v>-7</c:v>
                </c:pt>
                <c:pt idx="26">
                  <c:v>-10</c:v>
                </c:pt>
                <c:pt idx="27">
                  <c:v>-12</c:v>
                </c:pt>
                <c:pt idx="28">
                  <c:v>-9</c:v>
                </c:pt>
                <c:pt idx="29">
                  <c:v>-23</c:v>
                </c:pt>
                <c:pt idx="30">
                  <c:v>-14</c:v>
                </c:pt>
                <c:pt idx="31">
                  <c:v>-11</c:v>
                </c:pt>
                <c:pt idx="32">
                  <c:v>-10</c:v>
                </c:pt>
                <c:pt idx="33">
                  <c:v>-10</c:v>
                </c:pt>
                <c:pt idx="34">
                  <c:v>-11</c:v>
                </c:pt>
                <c:pt idx="35">
                  <c:v>-12</c:v>
                </c:pt>
                <c:pt idx="36">
                  <c:v>-16</c:v>
                </c:pt>
                <c:pt idx="37">
                  <c:v>-15</c:v>
                </c:pt>
                <c:pt idx="38">
                  <c:v>-9</c:v>
                </c:pt>
                <c:pt idx="39">
                  <c:v>-13</c:v>
                </c:pt>
                <c:pt idx="40">
                  <c:v>-18</c:v>
                </c:pt>
                <c:pt idx="41">
                  <c:v>-16</c:v>
                </c:pt>
                <c:pt idx="42">
                  <c:v>-7</c:v>
                </c:pt>
                <c:pt idx="43">
                  <c:v>-14</c:v>
                </c:pt>
                <c:pt idx="44">
                  <c:v>-14</c:v>
                </c:pt>
                <c:pt idx="45">
                  <c:v>-7</c:v>
                </c:pt>
                <c:pt idx="46">
                  <c:v>-7</c:v>
                </c:pt>
                <c:pt idx="47">
                  <c:v>-3</c:v>
                </c:pt>
                <c:pt idx="48">
                  <c:v>-11</c:v>
                </c:pt>
                <c:pt idx="49">
                  <c:v>-6</c:v>
                </c:pt>
                <c:pt idx="50">
                  <c:v>0</c:v>
                </c:pt>
                <c:pt idx="51">
                  <c:v>-12</c:v>
                </c:pt>
                <c:pt idx="52">
                  <c:v>-9</c:v>
                </c:pt>
                <c:pt idx="53">
                  <c:v>-6</c:v>
                </c:pt>
                <c:pt idx="54">
                  <c:v>-15</c:v>
                </c:pt>
                <c:pt idx="55">
                  <c:v>-6</c:v>
                </c:pt>
                <c:pt idx="56">
                  <c:v>-14</c:v>
                </c:pt>
                <c:pt idx="57">
                  <c:v>-15</c:v>
                </c:pt>
                <c:pt idx="58">
                  <c:v>-15</c:v>
                </c:pt>
                <c:pt idx="59">
                  <c:v>-10</c:v>
                </c:pt>
                <c:pt idx="60">
                  <c:v>-5</c:v>
                </c:pt>
                <c:pt idx="61">
                  <c:v>-13</c:v>
                </c:pt>
                <c:pt idx="62">
                  <c:v>-10</c:v>
                </c:pt>
                <c:pt idx="63">
                  <c:v>-16</c:v>
                </c:pt>
                <c:pt idx="64">
                  <c:v>-20</c:v>
                </c:pt>
                <c:pt idx="65">
                  <c:v>-16</c:v>
                </c:pt>
                <c:pt idx="66">
                  <c:v>-14</c:v>
                </c:pt>
                <c:pt idx="67">
                  <c:v>-8</c:v>
                </c:pt>
                <c:pt idx="68">
                  <c:v>-13</c:v>
                </c:pt>
                <c:pt idx="69">
                  <c:v>-12</c:v>
                </c:pt>
                <c:pt idx="70">
                  <c:v>-10</c:v>
                </c:pt>
                <c:pt idx="71">
                  <c:v>-14</c:v>
                </c:pt>
                <c:pt idx="72">
                  <c:v>-18</c:v>
                </c:pt>
                <c:pt idx="73">
                  <c:v>-11</c:v>
                </c:pt>
                <c:pt idx="74">
                  <c:v>-17</c:v>
                </c:pt>
                <c:pt idx="75">
                  <c:v>-20</c:v>
                </c:pt>
                <c:pt idx="76">
                  <c:v>-16</c:v>
                </c:pt>
                <c:pt idx="77">
                  <c:v>-11</c:v>
                </c:pt>
                <c:pt idx="78">
                  <c:v>-10</c:v>
                </c:pt>
                <c:pt idx="79">
                  <c:v>-9</c:v>
                </c:pt>
                <c:pt idx="80">
                  <c:v>-11</c:v>
                </c:pt>
                <c:pt idx="81">
                  <c:v>-6</c:v>
                </c:pt>
                <c:pt idx="82">
                  <c:v>-13</c:v>
                </c:pt>
                <c:pt idx="83">
                  <c:v>-8</c:v>
                </c:pt>
                <c:pt idx="84">
                  <c:v>-19</c:v>
                </c:pt>
                <c:pt idx="85">
                  <c:v>-11</c:v>
                </c:pt>
                <c:pt idx="86">
                  <c:v>-15</c:v>
                </c:pt>
                <c:pt idx="87">
                  <c:v>-10</c:v>
                </c:pt>
                <c:pt idx="88">
                  <c:v>-11</c:v>
                </c:pt>
                <c:pt idx="89">
                  <c:v>-11</c:v>
                </c:pt>
                <c:pt idx="90">
                  <c:v>-7</c:v>
                </c:pt>
                <c:pt idx="91">
                  <c:v>-11</c:v>
                </c:pt>
                <c:pt idx="92">
                  <c:v>-23</c:v>
                </c:pt>
                <c:pt idx="93">
                  <c:v>-10</c:v>
                </c:pt>
                <c:pt idx="94">
                  <c:v>-11</c:v>
                </c:pt>
                <c:pt idx="95">
                  <c:v>63</c:v>
                </c:pt>
                <c:pt idx="96">
                  <c:v>-12</c:v>
                </c:pt>
                <c:pt idx="97">
                  <c:v>-9</c:v>
                </c:pt>
                <c:pt idx="98">
                  <c:v>-15</c:v>
                </c:pt>
                <c:pt idx="99">
                  <c:v>-9</c:v>
                </c:pt>
                <c:pt idx="100">
                  <c:v>-5</c:v>
                </c:pt>
                <c:pt idx="101">
                  <c:v>-8</c:v>
                </c:pt>
                <c:pt idx="102">
                  <c:v>-8</c:v>
                </c:pt>
                <c:pt idx="103">
                  <c:v>-20</c:v>
                </c:pt>
                <c:pt idx="104">
                  <c:v>-12</c:v>
                </c:pt>
                <c:pt idx="105">
                  <c:v>-9</c:v>
                </c:pt>
                <c:pt idx="106">
                  <c:v>-11</c:v>
                </c:pt>
                <c:pt idx="107">
                  <c:v>-11</c:v>
                </c:pt>
                <c:pt idx="108">
                  <c:v>-9</c:v>
                </c:pt>
                <c:pt idx="109">
                  <c:v>-14</c:v>
                </c:pt>
                <c:pt idx="110">
                  <c:v>-2</c:v>
                </c:pt>
                <c:pt idx="111">
                  <c:v>-13</c:v>
                </c:pt>
                <c:pt idx="112">
                  <c:v>-11</c:v>
                </c:pt>
                <c:pt idx="113">
                  <c:v>-8</c:v>
                </c:pt>
                <c:pt idx="114">
                  <c:v>-14</c:v>
                </c:pt>
                <c:pt idx="115">
                  <c:v>-10</c:v>
                </c:pt>
                <c:pt idx="116">
                  <c:v>-7</c:v>
                </c:pt>
                <c:pt idx="117">
                  <c:v>-10</c:v>
                </c:pt>
                <c:pt idx="118">
                  <c:v>-10</c:v>
                </c:pt>
                <c:pt idx="119">
                  <c:v>-14</c:v>
                </c:pt>
                <c:pt idx="120">
                  <c:v>-10</c:v>
                </c:pt>
                <c:pt idx="121">
                  <c:v>-11</c:v>
                </c:pt>
                <c:pt idx="122">
                  <c:v>-10</c:v>
                </c:pt>
                <c:pt idx="123">
                  <c:v>-12</c:v>
                </c:pt>
                <c:pt idx="124">
                  <c:v>-15</c:v>
                </c:pt>
                <c:pt idx="125">
                  <c:v>-11</c:v>
                </c:pt>
                <c:pt idx="126">
                  <c:v>-15</c:v>
                </c:pt>
                <c:pt idx="127">
                  <c:v>-16</c:v>
                </c:pt>
                <c:pt idx="128">
                  <c:v>-10</c:v>
                </c:pt>
                <c:pt idx="129">
                  <c:v>-12</c:v>
                </c:pt>
                <c:pt idx="130">
                  <c:v>-10</c:v>
                </c:pt>
                <c:pt idx="131">
                  <c:v>-25</c:v>
                </c:pt>
                <c:pt idx="132">
                  <c:v>-17</c:v>
                </c:pt>
                <c:pt idx="133">
                  <c:v>-10</c:v>
                </c:pt>
                <c:pt idx="134">
                  <c:v>-6</c:v>
                </c:pt>
                <c:pt idx="135">
                  <c:v>-20</c:v>
                </c:pt>
                <c:pt idx="136">
                  <c:v>-11</c:v>
                </c:pt>
                <c:pt idx="137">
                  <c:v>-9</c:v>
                </c:pt>
                <c:pt idx="138">
                  <c:v>-13</c:v>
                </c:pt>
                <c:pt idx="139">
                  <c:v>-23</c:v>
                </c:pt>
                <c:pt idx="140">
                  <c:v>-24</c:v>
                </c:pt>
                <c:pt idx="141">
                  <c:v>-24</c:v>
                </c:pt>
                <c:pt idx="142">
                  <c:v>-10</c:v>
                </c:pt>
                <c:pt idx="143">
                  <c:v>-16</c:v>
                </c:pt>
                <c:pt idx="144">
                  <c:v>-11</c:v>
                </c:pt>
                <c:pt idx="145">
                  <c:v>-5</c:v>
                </c:pt>
                <c:pt idx="146">
                  <c:v>-5</c:v>
                </c:pt>
                <c:pt idx="147">
                  <c:v>-1</c:v>
                </c:pt>
                <c:pt idx="148">
                  <c:v>-20</c:v>
                </c:pt>
                <c:pt idx="149">
                  <c:v>-21</c:v>
                </c:pt>
                <c:pt idx="150">
                  <c:v>-17</c:v>
                </c:pt>
                <c:pt idx="151">
                  <c:v>-13</c:v>
                </c:pt>
                <c:pt idx="152">
                  <c:v>-29</c:v>
                </c:pt>
                <c:pt idx="153">
                  <c:v>-25</c:v>
                </c:pt>
                <c:pt idx="154">
                  <c:v>-21</c:v>
                </c:pt>
                <c:pt idx="155">
                  <c:v>-9</c:v>
                </c:pt>
                <c:pt idx="156">
                  <c:v>-11</c:v>
                </c:pt>
                <c:pt idx="157">
                  <c:v>-26</c:v>
                </c:pt>
                <c:pt idx="158">
                  <c:v>-23</c:v>
                </c:pt>
                <c:pt idx="159">
                  <c:v>-20</c:v>
                </c:pt>
                <c:pt idx="160">
                  <c:v>-17</c:v>
                </c:pt>
                <c:pt idx="161">
                  <c:v>-25</c:v>
                </c:pt>
                <c:pt idx="162">
                  <c:v>-5</c:v>
                </c:pt>
                <c:pt idx="163">
                  <c:v>-21</c:v>
                </c:pt>
                <c:pt idx="164">
                  <c:v>-20</c:v>
                </c:pt>
                <c:pt idx="165">
                  <c:v>-17</c:v>
                </c:pt>
                <c:pt idx="166">
                  <c:v>-10</c:v>
                </c:pt>
                <c:pt idx="167">
                  <c:v>-15</c:v>
                </c:pt>
                <c:pt idx="168">
                  <c:v>-15</c:v>
                </c:pt>
                <c:pt idx="169">
                  <c:v>-35</c:v>
                </c:pt>
                <c:pt idx="170">
                  <c:v>-20</c:v>
                </c:pt>
                <c:pt idx="171">
                  <c:v>-23</c:v>
                </c:pt>
                <c:pt idx="172">
                  <c:v>-20</c:v>
                </c:pt>
                <c:pt idx="173">
                  <c:v>-14</c:v>
                </c:pt>
                <c:pt idx="174">
                  <c:v>-19</c:v>
                </c:pt>
                <c:pt idx="175">
                  <c:v>-20</c:v>
                </c:pt>
                <c:pt idx="176">
                  <c:v>-13</c:v>
                </c:pt>
                <c:pt idx="177">
                  <c:v>-8</c:v>
                </c:pt>
                <c:pt idx="178">
                  <c:v>-17</c:v>
                </c:pt>
                <c:pt idx="179">
                  <c:v>-11</c:v>
                </c:pt>
                <c:pt idx="180">
                  <c:v>-15</c:v>
                </c:pt>
                <c:pt idx="181">
                  <c:v>-22</c:v>
                </c:pt>
                <c:pt idx="182">
                  <c:v>-10</c:v>
                </c:pt>
                <c:pt idx="183">
                  <c:v>-17</c:v>
                </c:pt>
                <c:pt idx="184">
                  <c:v>-67</c:v>
                </c:pt>
                <c:pt idx="185">
                  <c:v>-42</c:v>
                </c:pt>
                <c:pt idx="186">
                  <c:v>-15</c:v>
                </c:pt>
                <c:pt idx="187">
                  <c:v>-22</c:v>
                </c:pt>
                <c:pt idx="188">
                  <c:v>-15</c:v>
                </c:pt>
                <c:pt idx="189">
                  <c:v>-15</c:v>
                </c:pt>
                <c:pt idx="190">
                  <c:v>-15</c:v>
                </c:pt>
                <c:pt idx="191">
                  <c:v>-18</c:v>
                </c:pt>
                <c:pt idx="192">
                  <c:v>-3</c:v>
                </c:pt>
                <c:pt idx="193">
                  <c:v>-17</c:v>
                </c:pt>
                <c:pt idx="194">
                  <c:v>-18</c:v>
                </c:pt>
                <c:pt idx="195">
                  <c:v>-13</c:v>
                </c:pt>
                <c:pt idx="196">
                  <c:v>23</c:v>
                </c:pt>
                <c:pt idx="197">
                  <c:v>-7</c:v>
                </c:pt>
                <c:pt idx="198">
                  <c:v>-9</c:v>
                </c:pt>
                <c:pt idx="199">
                  <c:v>-11</c:v>
                </c:pt>
                <c:pt idx="200">
                  <c:v>-15</c:v>
                </c:pt>
                <c:pt idx="201">
                  <c:v>-12</c:v>
                </c:pt>
                <c:pt idx="202">
                  <c:v>-16</c:v>
                </c:pt>
                <c:pt idx="203">
                  <c:v>-19</c:v>
                </c:pt>
                <c:pt idx="204">
                  <c:v>-9</c:v>
                </c:pt>
                <c:pt idx="205">
                  <c:v>-10</c:v>
                </c:pt>
                <c:pt idx="206">
                  <c:v>-23</c:v>
                </c:pt>
                <c:pt idx="207">
                  <c:v>-13</c:v>
                </c:pt>
                <c:pt idx="208">
                  <c:v>-16</c:v>
                </c:pt>
                <c:pt idx="209">
                  <c:v>-14</c:v>
                </c:pt>
                <c:pt idx="210">
                  <c:v>-16</c:v>
                </c:pt>
                <c:pt idx="211">
                  <c:v>-17</c:v>
                </c:pt>
                <c:pt idx="212">
                  <c:v>-1</c:v>
                </c:pt>
                <c:pt idx="213">
                  <c:v>-6</c:v>
                </c:pt>
                <c:pt idx="214">
                  <c:v>-6</c:v>
                </c:pt>
                <c:pt idx="215">
                  <c:v>-20</c:v>
                </c:pt>
                <c:pt idx="216">
                  <c:v>-8</c:v>
                </c:pt>
                <c:pt idx="217">
                  <c:v>-17</c:v>
                </c:pt>
                <c:pt idx="218">
                  <c:v>-19</c:v>
                </c:pt>
                <c:pt idx="219">
                  <c:v>-21</c:v>
                </c:pt>
                <c:pt idx="220">
                  <c:v>-11</c:v>
                </c:pt>
                <c:pt idx="221">
                  <c:v>-5</c:v>
                </c:pt>
                <c:pt idx="222">
                  <c:v>-10</c:v>
                </c:pt>
                <c:pt idx="223">
                  <c:v>-19</c:v>
                </c:pt>
                <c:pt idx="224">
                  <c:v>-17</c:v>
                </c:pt>
                <c:pt idx="225">
                  <c:v>-20</c:v>
                </c:pt>
                <c:pt idx="226">
                  <c:v>-13</c:v>
                </c:pt>
                <c:pt idx="227">
                  <c:v>-27</c:v>
                </c:pt>
                <c:pt idx="228">
                  <c:v>-23</c:v>
                </c:pt>
                <c:pt idx="229">
                  <c:v>-19</c:v>
                </c:pt>
                <c:pt idx="230">
                  <c:v>-15</c:v>
                </c:pt>
                <c:pt idx="231">
                  <c:v>-19</c:v>
                </c:pt>
                <c:pt idx="232">
                  <c:v>71</c:v>
                </c:pt>
                <c:pt idx="233">
                  <c:v>-20</c:v>
                </c:pt>
                <c:pt idx="234">
                  <c:v>-21</c:v>
                </c:pt>
                <c:pt idx="235">
                  <c:v>-20</c:v>
                </c:pt>
                <c:pt idx="236">
                  <c:v>-14</c:v>
                </c:pt>
                <c:pt idx="237">
                  <c:v>-14</c:v>
                </c:pt>
                <c:pt idx="238">
                  <c:v>-19</c:v>
                </c:pt>
                <c:pt idx="239">
                  <c:v>-13</c:v>
                </c:pt>
                <c:pt idx="240">
                  <c:v>-19</c:v>
                </c:pt>
                <c:pt idx="241">
                  <c:v>-20</c:v>
                </c:pt>
                <c:pt idx="242">
                  <c:v>-15</c:v>
                </c:pt>
                <c:pt idx="243">
                  <c:v>-19</c:v>
                </c:pt>
                <c:pt idx="244">
                  <c:v>-11</c:v>
                </c:pt>
                <c:pt idx="245">
                  <c:v>-11</c:v>
                </c:pt>
                <c:pt idx="246">
                  <c:v>-17</c:v>
                </c:pt>
                <c:pt idx="247">
                  <c:v>-14</c:v>
                </c:pt>
                <c:pt idx="248">
                  <c:v>-16</c:v>
                </c:pt>
                <c:pt idx="249">
                  <c:v>-14</c:v>
                </c:pt>
                <c:pt idx="250">
                  <c:v>-18</c:v>
                </c:pt>
                <c:pt idx="251">
                  <c:v>-32</c:v>
                </c:pt>
                <c:pt idx="252">
                  <c:v>-18</c:v>
                </c:pt>
                <c:pt idx="253">
                  <c:v>-21</c:v>
                </c:pt>
                <c:pt idx="254">
                  <c:v>-13</c:v>
                </c:pt>
                <c:pt idx="255">
                  <c:v>-23</c:v>
                </c:pt>
                <c:pt idx="256">
                  <c:v>-21</c:v>
                </c:pt>
                <c:pt idx="257">
                  <c:v>-26</c:v>
                </c:pt>
                <c:pt idx="258">
                  <c:v>-18</c:v>
                </c:pt>
                <c:pt idx="259">
                  <c:v>-21</c:v>
                </c:pt>
                <c:pt idx="260">
                  <c:v>-17</c:v>
                </c:pt>
                <c:pt idx="261">
                  <c:v>-23</c:v>
                </c:pt>
                <c:pt idx="262">
                  <c:v>-19</c:v>
                </c:pt>
                <c:pt idx="263">
                  <c:v>-17</c:v>
                </c:pt>
                <c:pt idx="264">
                  <c:v>-14</c:v>
                </c:pt>
                <c:pt idx="265">
                  <c:v>-13</c:v>
                </c:pt>
                <c:pt idx="266">
                  <c:v>-20</c:v>
                </c:pt>
                <c:pt idx="267">
                  <c:v>-27</c:v>
                </c:pt>
                <c:pt idx="268">
                  <c:v>-28</c:v>
                </c:pt>
                <c:pt idx="269">
                  <c:v>-28</c:v>
                </c:pt>
                <c:pt idx="270">
                  <c:v>-30</c:v>
                </c:pt>
                <c:pt idx="271">
                  <c:v>-16</c:v>
                </c:pt>
                <c:pt idx="272">
                  <c:v>-17</c:v>
                </c:pt>
                <c:pt idx="273">
                  <c:v>-18</c:v>
                </c:pt>
                <c:pt idx="274">
                  <c:v>-20</c:v>
                </c:pt>
                <c:pt idx="275">
                  <c:v>-30</c:v>
                </c:pt>
                <c:pt idx="276">
                  <c:v>-17</c:v>
                </c:pt>
                <c:pt idx="277">
                  <c:v>-19</c:v>
                </c:pt>
                <c:pt idx="278">
                  <c:v>-15</c:v>
                </c:pt>
                <c:pt idx="279">
                  <c:v>-22</c:v>
                </c:pt>
                <c:pt idx="280">
                  <c:v>-14</c:v>
                </c:pt>
                <c:pt idx="281">
                  <c:v>-20</c:v>
                </c:pt>
                <c:pt idx="282">
                  <c:v>-23</c:v>
                </c:pt>
                <c:pt idx="283">
                  <c:v>-18</c:v>
                </c:pt>
                <c:pt idx="284">
                  <c:v>-16</c:v>
                </c:pt>
                <c:pt idx="285">
                  <c:v>0</c:v>
                </c:pt>
                <c:pt idx="286">
                  <c:v>-10</c:v>
                </c:pt>
                <c:pt idx="287">
                  <c:v>-6</c:v>
                </c:pt>
                <c:pt idx="288">
                  <c:v>-22</c:v>
                </c:pt>
                <c:pt idx="289">
                  <c:v>-4</c:v>
                </c:pt>
                <c:pt idx="290">
                  <c:v>-16</c:v>
                </c:pt>
                <c:pt idx="291">
                  <c:v>-17</c:v>
                </c:pt>
                <c:pt idx="292">
                  <c:v>-15</c:v>
                </c:pt>
                <c:pt idx="293">
                  <c:v>-16</c:v>
                </c:pt>
                <c:pt idx="294">
                  <c:v>-20</c:v>
                </c:pt>
                <c:pt idx="295">
                  <c:v>-17</c:v>
                </c:pt>
                <c:pt idx="296">
                  <c:v>-21</c:v>
                </c:pt>
                <c:pt idx="297">
                  <c:v>-24</c:v>
                </c:pt>
                <c:pt idx="298">
                  <c:v>-20</c:v>
                </c:pt>
                <c:pt idx="299">
                  <c:v>-26</c:v>
                </c:pt>
                <c:pt idx="300">
                  <c:v>-23</c:v>
                </c:pt>
                <c:pt idx="301">
                  <c:v>-3</c:v>
                </c:pt>
                <c:pt idx="302">
                  <c:v>-18</c:v>
                </c:pt>
                <c:pt idx="303">
                  <c:v>-17</c:v>
                </c:pt>
                <c:pt idx="304">
                  <c:v>-5</c:v>
                </c:pt>
                <c:pt idx="305">
                  <c:v>-10</c:v>
                </c:pt>
                <c:pt idx="306">
                  <c:v>-13</c:v>
                </c:pt>
                <c:pt idx="307">
                  <c:v>-17</c:v>
                </c:pt>
                <c:pt idx="308">
                  <c:v>-19</c:v>
                </c:pt>
                <c:pt idx="309">
                  <c:v>-15</c:v>
                </c:pt>
                <c:pt idx="310">
                  <c:v>-10</c:v>
                </c:pt>
                <c:pt idx="311">
                  <c:v>-19</c:v>
                </c:pt>
                <c:pt idx="312">
                  <c:v>-18</c:v>
                </c:pt>
                <c:pt idx="313">
                  <c:v>-15</c:v>
                </c:pt>
                <c:pt idx="314">
                  <c:v>-11</c:v>
                </c:pt>
                <c:pt idx="315">
                  <c:v>-9</c:v>
                </c:pt>
                <c:pt idx="316">
                  <c:v>-18</c:v>
                </c:pt>
                <c:pt idx="317">
                  <c:v>-10</c:v>
                </c:pt>
                <c:pt idx="318">
                  <c:v>-12</c:v>
                </c:pt>
                <c:pt idx="319">
                  <c:v>-21</c:v>
                </c:pt>
                <c:pt idx="320">
                  <c:v>-7</c:v>
                </c:pt>
                <c:pt idx="321">
                  <c:v>-26</c:v>
                </c:pt>
                <c:pt idx="322">
                  <c:v>-10</c:v>
                </c:pt>
                <c:pt idx="323">
                  <c:v>-21</c:v>
                </c:pt>
                <c:pt idx="324">
                  <c:v>-14</c:v>
                </c:pt>
                <c:pt idx="325">
                  <c:v>-15</c:v>
                </c:pt>
                <c:pt idx="326">
                  <c:v>-15</c:v>
                </c:pt>
                <c:pt idx="327">
                  <c:v>-6</c:v>
                </c:pt>
                <c:pt idx="328">
                  <c:v>-13</c:v>
                </c:pt>
                <c:pt idx="329">
                  <c:v>-15</c:v>
                </c:pt>
                <c:pt idx="330">
                  <c:v>-11</c:v>
                </c:pt>
                <c:pt idx="331">
                  <c:v>-14</c:v>
                </c:pt>
                <c:pt idx="332">
                  <c:v>-14</c:v>
                </c:pt>
                <c:pt idx="333">
                  <c:v>-12</c:v>
                </c:pt>
                <c:pt idx="334">
                  <c:v>-14</c:v>
                </c:pt>
                <c:pt idx="335">
                  <c:v>-7</c:v>
                </c:pt>
                <c:pt idx="336">
                  <c:v>-14</c:v>
                </c:pt>
                <c:pt idx="337">
                  <c:v>-5</c:v>
                </c:pt>
                <c:pt idx="338">
                  <c:v>-14</c:v>
                </c:pt>
                <c:pt idx="339">
                  <c:v>-16</c:v>
                </c:pt>
                <c:pt idx="340">
                  <c:v>5</c:v>
                </c:pt>
                <c:pt idx="341">
                  <c:v>-46</c:v>
                </c:pt>
                <c:pt idx="342">
                  <c:v>-14</c:v>
                </c:pt>
                <c:pt idx="343">
                  <c:v>-18</c:v>
                </c:pt>
                <c:pt idx="344">
                  <c:v>-25</c:v>
                </c:pt>
                <c:pt idx="345">
                  <c:v>-15</c:v>
                </c:pt>
                <c:pt idx="346">
                  <c:v>-17</c:v>
                </c:pt>
                <c:pt idx="347">
                  <c:v>-15</c:v>
                </c:pt>
                <c:pt idx="348">
                  <c:v>-15</c:v>
                </c:pt>
                <c:pt idx="349">
                  <c:v>-17</c:v>
                </c:pt>
                <c:pt idx="350">
                  <c:v>-15</c:v>
                </c:pt>
                <c:pt idx="351">
                  <c:v>-15</c:v>
                </c:pt>
                <c:pt idx="352">
                  <c:v>-11</c:v>
                </c:pt>
                <c:pt idx="353">
                  <c:v>-12</c:v>
                </c:pt>
                <c:pt idx="354">
                  <c:v>-16</c:v>
                </c:pt>
                <c:pt idx="355">
                  <c:v>-6</c:v>
                </c:pt>
                <c:pt idx="356">
                  <c:v>-18</c:v>
                </c:pt>
                <c:pt idx="357">
                  <c:v>-7</c:v>
                </c:pt>
                <c:pt idx="358">
                  <c:v>-8</c:v>
                </c:pt>
                <c:pt idx="359">
                  <c:v>-16</c:v>
                </c:pt>
                <c:pt idx="360">
                  <c:v>-16</c:v>
                </c:pt>
                <c:pt idx="361">
                  <c:v>-25</c:v>
                </c:pt>
                <c:pt idx="362">
                  <c:v>-24</c:v>
                </c:pt>
                <c:pt idx="363">
                  <c:v>-5</c:v>
                </c:pt>
                <c:pt idx="364">
                  <c:v>-12</c:v>
                </c:pt>
                <c:pt idx="365">
                  <c:v>-15</c:v>
                </c:pt>
                <c:pt idx="366">
                  <c:v>-13</c:v>
                </c:pt>
                <c:pt idx="367">
                  <c:v>-25</c:v>
                </c:pt>
                <c:pt idx="368">
                  <c:v>-16</c:v>
                </c:pt>
                <c:pt idx="369">
                  <c:v>-22</c:v>
                </c:pt>
                <c:pt idx="370">
                  <c:v>-11</c:v>
                </c:pt>
                <c:pt idx="371">
                  <c:v>-13</c:v>
                </c:pt>
                <c:pt idx="372">
                  <c:v>-15</c:v>
                </c:pt>
                <c:pt idx="373">
                  <c:v>-7</c:v>
                </c:pt>
                <c:pt idx="374">
                  <c:v>-18</c:v>
                </c:pt>
                <c:pt idx="375">
                  <c:v>-13</c:v>
                </c:pt>
                <c:pt idx="376">
                  <c:v>-16</c:v>
                </c:pt>
                <c:pt idx="377">
                  <c:v>-22</c:v>
                </c:pt>
                <c:pt idx="378">
                  <c:v>-17</c:v>
                </c:pt>
                <c:pt idx="379">
                  <c:v>-25</c:v>
                </c:pt>
                <c:pt idx="380">
                  <c:v>-12</c:v>
                </c:pt>
                <c:pt idx="381">
                  <c:v>-20</c:v>
                </c:pt>
                <c:pt idx="382">
                  <c:v>-18</c:v>
                </c:pt>
                <c:pt idx="383">
                  <c:v>-8</c:v>
                </c:pt>
                <c:pt idx="384">
                  <c:v>-19</c:v>
                </c:pt>
                <c:pt idx="385">
                  <c:v>-6</c:v>
                </c:pt>
                <c:pt idx="386">
                  <c:v>-11</c:v>
                </c:pt>
                <c:pt idx="387">
                  <c:v>-9</c:v>
                </c:pt>
                <c:pt idx="388">
                  <c:v>3</c:v>
                </c:pt>
                <c:pt idx="389">
                  <c:v>-16</c:v>
                </c:pt>
                <c:pt idx="390">
                  <c:v>-6</c:v>
                </c:pt>
                <c:pt idx="391">
                  <c:v>-13</c:v>
                </c:pt>
                <c:pt idx="392">
                  <c:v>-15</c:v>
                </c:pt>
                <c:pt idx="393">
                  <c:v>-11</c:v>
                </c:pt>
                <c:pt idx="394">
                  <c:v>19</c:v>
                </c:pt>
                <c:pt idx="395">
                  <c:v>-13</c:v>
                </c:pt>
                <c:pt idx="396">
                  <c:v>-12</c:v>
                </c:pt>
                <c:pt idx="397">
                  <c:v>-12</c:v>
                </c:pt>
                <c:pt idx="398">
                  <c:v>-9</c:v>
                </c:pt>
                <c:pt idx="399">
                  <c:v>-13</c:v>
                </c:pt>
                <c:pt idx="400">
                  <c:v>-18</c:v>
                </c:pt>
                <c:pt idx="401">
                  <c:v>-12</c:v>
                </c:pt>
                <c:pt idx="402">
                  <c:v>-13</c:v>
                </c:pt>
                <c:pt idx="403">
                  <c:v>-26</c:v>
                </c:pt>
                <c:pt idx="404">
                  <c:v>-35</c:v>
                </c:pt>
                <c:pt idx="405">
                  <c:v>-13</c:v>
                </c:pt>
                <c:pt idx="406">
                  <c:v>-12</c:v>
                </c:pt>
                <c:pt idx="407">
                  <c:v>-26</c:v>
                </c:pt>
                <c:pt idx="408">
                  <c:v>-16</c:v>
                </c:pt>
                <c:pt idx="409">
                  <c:v>-23</c:v>
                </c:pt>
                <c:pt idx="410">
                  <c:v>-28</c:v>
                </c:pt>
                <c:pt idx="411">
                  <c:v>-15</c:v>
                </c:pt>
                <c:pt idx="412">
                  <c:v>-15</c:v>
                </c:pt>
                <c:pt idx="413">
                  <c:v>-6</c:v>
                </c:pt>
                <c:pt idx="414">
                  <c:v>-18</c:v>
                </c:pt>
                <c:pt idx="415">
                  <c:v>-16</c:v>
                </c:pt>
                <c:pt idx="416">
                  <c:v>-13</c:v>
                </c:pt>
                <c:pt idx="417">
                  <c:v>-20</c:v>
                </c:pt>
                <c:pt idx="418">
                  <c:v>-20</c:v>
                </c:pt>
                <c:pt idx="419">
                  <c:v>-11</c:v>
                </c:pt>
                <c:pt idx="420">
                  <c:v>-20</c:v>
                </c:pt>
                <c:pt idx="421">
                  <c:v>-11</c:v>
                </c:pt>
                <c:pt idx="422">
                  <c:v>-15</c:v>
                </c:pt>
                <c:pt idx="423">
                  <c:v>-19</c:v>
                </c:pt>
                <c:pt idx="424">
                  <c:v>-13</c:v>
                </c:pt>
                <c:pt idx="425">
                  <c:v>-9</c:v>
                </c:pt>
                <c:pt idx="426">
                  <c:v>-16</c:v>
                </c:pt>
                <c:pt idx="427">
                  <c:v>-18</c:v>
                </c:pt>
                <c:pt idx="428">
                  <c:v>-7</c:v>
                </c:pt>
                <c:pt idx="429">
                  <c:v>-14</c:v>
                </c:pt>
                <c:pt idx="430">
                  <c:v>-22</c:v>
                </c:pt>
                <c:pt idx="431">
                  <c:v>-15</c:v>
                </c:pt>
                <c:pt idx="432">
                  <c:v>-14</c:v>
                </c:pt>
                <c:pt idx="433">
                  <c:v>-18</c:v>
                </c:pt>
                <c:pt idx="434">
                  <c:v>-18</c:v>
                </c:pt>
                <c:pt idx="435">
                  <c:v>-15</c:v>
                </c:pt>
                <c:pt idx="436">
                  <c:v>-14</c:v>
                </c:pt>
                <c:pt idx="437">
                  <c:v>-11</c:v>
                </c:pt>
                <c:pt idx="438">
                  <c:v>-15</c:v>
                </c:pt>
                <c:pt idx="439">
                  <c:v>-18</c:v>
                </c:pt>
                <c:pt idx="440">
                  <c:v>-12</c:v>
                </c:pt>
                <c:pt idx="441">
                  <c:v>-15</c:v>
                </c:pt>
                <c:pt idx="442">
                  <c:v>-16</c:v>
                </c:pt>
                <c:pt idx="443">
                  <c:v>-13</c:v>
                </c:pt>
                <c:pt idx="444">
                  <c:v>-8</c:v>
                </c:pt>
                <c:pt idx="445">
                  <c:v>-10</c:v>
                </c:pt>
                <c:pt idx="446">
                  <c:v>-15</c:v>
                </c:pt>
                <c:pt idx="447">
                  <c:v>-17</c:v>
                </c:pt>
                <c:pt idx="448">
                  <c:v>-19</c:v>
                </c:pt>
                <c:pt idx="449">
                  <c:v>-15</c:v>
                </c:pt>
                <c:pt idx="450">
                  <c:v>-16</c:v>
                </c:pt>
                <c:pt idx="451">
                  <c:v>-16</c:v>
                </c:pt>
                <c:pt idx="452">
                  <c:v>-15</c:v>
                </c:pt>
                <c:pt idx="453">
                  <c:v>-14</c:v>
                </c:pt>
                <c:pt idx="454">
                  <c:v>-11</c:v>
                </c:pt>
                <c:pt idx="455">
                  <c:v>-16</c:v>
                </c:pt>
                <c:pt idx="456">
                  <c:v>-19</c:v>
                </c:pt>
                <c:pt idx="457">
                  <c:v>-14</c:v>
                </c:pt>
                <c:pt idx="458">
                  <c:v>-20</c:v>
                </c:pt>
                <c:pt idx="459">
                  <c:v>-19</c:v>
                </c:pt>
                <c:pt idx="460">
                  <c:v>-15</c:v>
                </c:pt>
                <c:pt idx="461">
                  <c:v>-13</c:v>
                </c:pt>
                <c:pt idx="462">
                  <c:v>-14</c:v>
                </c:pt>
                <c:pt idx="463">
                  <c:v>-12</c:v>
                </c:pt>
                <c:pt idx="464">
                  <c:v>-16</c:v>
                </c:pt>
                <c:pt idx="465">
                  <c:v>-13</c:v>
                </c:pt>
                <c:pt idx="466">
                  <c:v>-26</c:v>
                </c:pt>
                <c:pt idx="467">
                  <c:v>-13</c:v>
                </c:pt>
                <c:pt idx="468">
                  <c:v>-14</c:v>
                </c:pt>
                <c:pt idx="469">
                  <c:v>-12</c:v>
                </c:pt>
                <c:pt idx="470">
                  <c:v>-17</c:v>
                </c:pt>
                <c:pt idx="471">
                  <c:v>-19</c:v>
                </c:pt>
                <c:pt idx="472">
                  <c:v>-4</c:v>
                </c:pt>
                <c:pt idx="473">
                  <c:v>-19</c:v>
                </c:pt>
                <c:pt idx="474">
                  <c:v>-5</c:v>
                </c:pt>
                <c:pt idx="475">
                  <c:v>-14</c:v>
                </c:pt>
                <c:pt idx="476">
                  <c:v>-16</c:v>
                </c:pt>
                <c:pt idx="477">
                  <c:v>-11</c:v>
                </c:pt>
                <c:pt idx="478">
                  <c:v>-16</c:v>
                </c:pt>
                <c:pt idx="479">
                  <c:v>-17</c:v>
                </c:pt>
                <c:pt idx="480">
                  <c:v>-20</c:v>
                </c:pt>
                <c:pt idx="481">
                  <c:v>-13</c:v>
                </c:pt>
                <c:pt idx="482">
                  <c:v>-11</c:v>
                </c:pt>
                <c:pt idx="483">
                  <c:v>-19</c:v>
                </c:pt>
                <c:pt idx="484">
                  <c:v>-15</c:v>
                </c:pt>
                <c:pt idx="485">
                  <c:v>-17</c:v>
                </c:pt>
                <c:pt idx="486">
                  <c:v>-10</c:v>
                </c:pt>
                <c:pt idx="487">
                  <c:v>-9</c:v>
                </c:pt>
                <c:pt idx="488">
                  <c:v>-8</c:v>
                </c:pt>
                <c:pt idx="489">
                  <c:v>-15</c:v>
                </c:pt>
                <c:pt idx="490">
                  <c:v>-11</c:v>
                </c:pt>
                <c:pt idx="491">
                  <c:v>-11</c:v>
                </c:pt>
                <c:pt idx="492">
                  <c:v>-12</c:v>
                </c:pt>
                <c:pt idx="493">
                  <c:v>-15</c:v>
                </c:pt>
                <c:pt idx="494">
                  <c:v>-15</c:v>
                </c:pt>
                <c:pt idx="495">
                  <c:v>-15</c:v>
                </c:pt>
                <c:pt idx="496">
                  <c:v>-24</c:v>
                </c:pt>
                <c:pt idx="497">
                  <c:v>-13</c:v>
                </c:pt>
                <c:pt idx="498">
                  <c:v>-21</c:v>
                </c:pt>
                <c:pt idx="499">
                  <c:v>-12</c:v>
                </c:pt>
                <c:pt idx="500">
                  <c:v>-16</c:v>
                </c:pt>
                <c:pt idx="501">
                  <c:v>-15</c:v>
                </c:pt>
                <c:pt idx="502">
                  <c:v>-13</c:v>
                </c:pt>
                <c:pt idx="503">
                  <c:v>-12</c:v>
                </c:pt>
                <c:pt idx="504">
                  <c:v>-13</c:v>
                </c:pt>
                <c:pt idx="505">
                  <c:v>-14</c:v>
                </c:pt>
                <c:pt idx="506">
                  <c:v>-16</c:v>
                </c:pt>
                <c:pt idx="507">
                  <c:v>-14</c:v>
                </c:pt>
                <c:pt idx="508">
                  <c:v>-13</c:v>
                </c:pt>
                <c:pt idx="509">
                  <c:v>-10</c:v>
                </c:pt>
                <c:pt idx="510">
                  <c:v>-6</c:v>
                </c:pt>
                <c:pt idx="511">
                  <c:v>-9</c:v>
                </c:pt>
                <c:pt idx="512">
                  <c:v>-64</c:v>
                </c:pt>
                <c:pt idx="513">
                  <c:v>-18</c:v>
                </c:pt>
                <c:pt idx="514">
                  <c:v>-10</c:v>
                </c:pt>
                <c:pt idx="515">
                  <c:v>-11</c:v>
                </c:pt>
                <c:pt idx="516">
                  <c:v>-20</c:v>
                </c:pt>
                <c:pt idx="517">
                  <c:v>-22</c:v>
                </c:pt>
                <c:pt idx="518">
                  <c:v>-20</c:v>
                </c:pt>
                <c:pt idx="519">
                  <c:v>-19</c:v>
                </c:pt>
                <c:pt idx="520">
                  <c:v>-12</c:v>
                </c:pt>
                <c:pt idx="521">
                  <c:v>-17</c:v>
                </c:pt>
                <c:pt idx="522">
                  <c:v>-3</c:v>
                </c:pt>
                <c:pt idx="523">
                  <c:v>-35</c:v>
                </c:pt>
                <c:pt idx="524">
                  <c:v>-28</c:v>
                </c:pt>
                <c:pt idx="525">
                  <c:v>-29</c:v>
                </c:pt>
                <c:pt idx="526">
                  <c:v>-18</c:v>
                </c:pt>
                <c:pt idx="527">
                  <c:v>-10</c:v>
                </c:pt>
                <c:pt idx="528">
                  <c:v>-96</c:v>
                </c:pt>
                <c:pt idx="529">
                  <c:v>-23</c:v>
                </c:pt>
                <c:pt idx="530">
                  <c:v>-21</c:v>
                </c:pt>
                <c:pt idx="531">
                  <c:v>-13</c:v>
                </c:pt>
                <c:pt idx="532">
                  <c:v>-21</c:v>
                </c:pt>
                <c:pt idx="533">
                  <c:v>-17</c:v>
                </c:pt>
                <c:pt idx="534">
                  <c:v>-8</c:v>
                </c:pt>
                <c:pt idx="535">
                  <c:v>-17</c:v>
                </c:pt>
                <c:pt idx="536">
                  <c:v>-15</c:v>
                </c:pt>
                <c:pt idx="537">
                  <c:v>-14</c:v>
                </c:pt>
                <c:pt idx="538">
                  <c:v>-3</c:v>
                </c:pt>
                <c:pt idx="539">
                  <c:v>-38</c:v>
                </c:pt>
                <c:pt idx="540">
                  <c:v>80</c:v>
                </c:pt>
                <c:pt idx="541">
                  <c:v>-22</c:v>
                </c:pt>
                <c:pt idx="542">
                  <c:v>-14</c:v>
                </c:pt>
                <c:pt idx="543">
                  <c:v>-12</c:v>
                </c:pt>
                <c:pt idx="544">
                  <c:v>-14</c:v>
                </c:pt>
                <c:pt idx="545">
                  <c:v>-12</c:v>
                </c:pt>
                <c:pt idx="546">
                  <c:v>-16</c:v>
                </c:pt>
                <c:pt idx="547">
                  <c:v>-20</c:v>
                </c:pt>
                <c:pt idx="548">
                  <c:v>-9</c:v>
                </c:pt>
                <c:pt idx="549">
                  <c:v>-24</c:v>
                </c:pt>
                <c:pt idx="550">
                  <c:v>-10</c:v>
                </c:pt>
                <c:pt idx="551">
                  <c:v>-20</c:v>
                </c:pt>
                <c:pt idx="552">
                  <c:v>-26</c:v>
                </c:pt>
                <c:pt idx="553">
                  <c:v>-16</c:v>
                </c:pt>
                <c:pt idx="554">
                  <c:v>-28</c:v>
                </c:pt>
                <c:pt idx="555">
                  <c:v>-15</c:v>
                </c:pt>
                <c:pt idx="556">
                  <c:v>-14</c:v>
                </c:pt>
                <c:pt idx="557">
                  <c:v>-23</c:v>
                </c:pt>
                <c:pt idx="558">
                  <c:v>-19</c:v>
                </c:pt>
                <c:pt idx="559">
                  <c:v>-11</c:v>
                </c:pt>
                <c:pt idx="560">
                  <c:v>-13</c:v>
                </c:pt>
                <c:pt idx="561">
                  <c:v>-22</c:v>
                </c:pt>
                <c:pt idx="562">
                  <c:v>-19</c:v>
                </c:pt>
                <c:pt idx="563">
                  <c:v>-17</c:v>
                </c:pt>
                <c:pt idx="564">
                  <c:v>-17</c:v>
                </c:pt>
                <c:pt idx="565">
                  <c:v>-16</c:v>
                </c:pt>
                <c:pt idx="566">
                  <c:v>-27</c:v>
                </c:pt>
                <c:pt idx="567">
                  <c:v>-28</c:v>
                </c:pt>
                <c:pt idx="568">
                  <c:v>-13</c:v>
                </c:pt>
                <c:pt idx="569">
                  <c:v>-12</c:v>
                </c:pt>
                <c:pt idx="570">
                  <c:v>-21</c:v>
                </c:pt>
                <c:pt idx="571">
                  <c:v>-15</c:v>
                </c:pt>
                <c:pt idx="572">
                  <c:v>-25</c:v>
                </c:pt>
                <c:pt idx="573">
                  <c:v>-20</c:v>
                </c:pt>
                <c:pt idx="574">
                  <c:v>-9</c:v>
                </c:pt>
                <c:pt idx="575">
                  <c:v>-16</c:v>
                </c:pt>
                <c:pt idx="576">
                  <c:v>-32</c:v>
                </c:pt>
                <c:pt idx="577">
                  <c:v>-15</c:v>
                </c:pt>
                <c:pt idx="578">
                  <c:v>-15</c:v>
                </c:pt>
                <c:pt idx="579">
                  <c:v>-17</c:v>
                </c:pt>
                <c:pt idx="580">
                  <c:v>-17</c:v>
                </c:pt>
                <c:pt idx="581">
                  <c:v>-21</c:v>
                </c:pt>
                <c:pt idx="582">
                  <c:v>-13</c:v>
                </c:pt>
                <c:pt idx="583">
                  <c:v>-21</c:v>
                </c:pt>
                <c:pt idx="584">
                  <c:v>-11</c:v>
                </c:pt>
                <c:pt idx="585">
                  <c:v>-26</c:v>
                </c:pt>
                <c:pt idx="586">
                  <c:v>-15</c:v>
                </c:pt>
                <c:pt idx="587">
                  <c:v>-18</c:v>
                </c:pt>
                <c:pt idx="588">
                  <c:v>-10</c:v>
                </c:pt>
                <c:pt idx="589">
                  <c:v>-17</c:v>
                </c:pt>
                <c:pt idx="590">
                  <c:v>-15</c:v>
                </c:pt>
                <c:pt idx="591">
                  <c:v>-13</c:v>
                </c:pt>
                <c:pt idx="592">
                  <c:v>-16</c:v>
                </c:pt>
                <c:pt idx="593">
                  <c:v>0</c:v>
                </c:pt>
                <c:pt idx="594">
                  <c:v>-27</c:v>
                </c:pt>
                <c:pt idx="595">
                  <c:v>-21</c:v>
                </c:pt>
                <c:pt idx="596">
                  <c:v>-14</c:v>
                </c:pt>
                <c:pt idx="597">
                  <c:v>-18</c:v>
                </c:pt>
                <c:pt idx="598">
                  <c:v>-19</c:v>
                </c:pt>
                <c:pt idx="599">
                  <c:v>-19</c:v>
                </c:pt>
                <c:pt idx="600">
                  <c:v>-25</c:v>
                </c:pt>
                <c:pt idx="601">
                  <c:v>-5</c:v>
                </c:pt>
                <c:pt idx="602">
                  <c:v>-15</c:v>
                </c:pt>
                <c:pt idx="603">
                  <c:v>-14</c:v>
                </c:pt>
                <c:pt idx="604">
                  <c:v>-20</c:v>
                </c:pt>
                <c:pt idx="605">
                  <c:v>-18</c:v>
                </c:pt>
                <c:pt idx="606">
                  <c:v>-11</c:v>
                </c:pt>
                <c:pt idx="607">
                  <c:v>-12</c:v>
                </c:pt>
                <c:pt idx="608">
                  <c:v>-15</c:v>
                </c:pt>
                <c:pt idx="609">
                  <c:v>-15</c:v>
                </c:pt>
                <c:pt idx="610">
                  <c:v>-18</c:v>
                </c:pt>
                <c:pt idx="611">
                  <c:v>-16</c:v>
                </c:pt>
                <c:pt idx="612">
                  <c:v>58</c:v>
                </c:pt>
                <c:pt idx="613">
                  <c:v>-18</c:v>
                </c:pt>
                <c:pt idx="614">
                  <c:v>-17</c:v>
                </c:pt>
                <c:pt idx="615">
                  <c:v>-10</c:v>
                </c:pt>
                <c:pt idx="616">
                  <c:v>-24</c:v>
                </c:pt>
                <c:pt idx="617">
                  <c:v>-19</c:v>
                </c:pt>
                <c:pt idx="618">
                  <c:v>-26</c:v>
                </c:pt>
                <c:pt idx="619">
                  <c:v>-26</c:v>
                </c:pt>
                <c:pt idx="620">
                  <c:v>-13</c:v>
                </c:pt>
                <c:pt idx="621">
                  <c:v>-20</c:v>
                </c:pt>
                <c:pt idx="622">
                  <c:v>-15</c:v>
                </c:pt>
                <c:pt idx="623">
                  <c:v>-10</c:v>
                </c:pt>
                <c:pt idx="624">
                  <c:v>-3</c:v>
                </c:pt>
                <c:pt idx="625">
                  <c:v>-10</c:v>
                </c:pt>
                <c:pt idx="626">
                  <c:v>-22</c:v>
                </c:pt>
                <c:pt idx="627">
                  <c:v>-16</c:v>
                </c:pt>
                <c:pt idx="628">
                  <c:v>-16</c:v>
                </c:pt>
                <c:pt idx="629">
                  <c:v>-16</c:v>
                </c:pt>
                <c:pt idx="630">
                  <c:v>-8</c:v>
                </c:pt>
                <c:pt idx="631">
                  <c:v>-14</c:v>
                </c:pt>
                <c:pt idx="632">
                  <c:v>-19</c:v>
                </c:pt>
                <c:pt idx="633">
                  <c:v>-10</c:v>
                </c:pt>
                <c:pt idx="634">
                  <c:v>-20</c:v>
                </c:pt>
                <c:pt idx="635">
                  <c:v>-10</c:v>
                </c:pt>
                <c:pt idx="636">
                  <c:v>-16</c:v>
                </c:pt>
                <c:pt idx="637">
                  <c:v>-17</c:v>
                </c:pt>
                <c:pt idx="638">
                  <c:v>-12</c:v>
                </c:pt>
                <c:pt idx="639">
                  <c:v>0</c:v>
                </c:pt>
                <c:pt idx="640">
                  <c:v>-3</c:v>
                </c:pt>
                <c:pt idx="641">
                  <c:v>-24</c:v>
                </c:pt>
                <c:pt idx="642">
                  <c:v>-20</c:v>
                </c:pt>
                <c:pt idx="643">
                  <c:v>-21</c:v>
                </c:pt>
                <c:pt idx="644">
                  <c:v>-31</c:v>
                </c:pt>
                <c:pt idx="645">
                  <c:v>-21</c:v>
                </c:pt>
                <c:pt idx="646">
                  <c:v>-13</c:v>
                </c:pt>
                <c:pt idx="647">
                  <c:v>-5</c:v>
                </c:pt>
                <c:pt idx="648">
                  <c:v>-16</c:v>
                </c:pt>
                <c:pt idx="649">
                  <c:v>-21</c:v>
                </c:pt>
                <c:pt idx="650">
                  <c:v>-18</c:v>
                </c:pt>
                <c:pt idx="651">
                  <c:v>-14</c:v>
                </c:pt>
                <c:pt idx="652">
                  <c:v>-12</c:v>
                </c:pt>
                <c:pt idx="653">
                  <c:v>6</c:v>
                </c:pt>
                <c:pt idx="654">
                  <c:v>-15</c:v>
                </c:pt>
                <c:pt idx="655">
                  <c:v>-11</c:v>
                </c:pt>
                <c:pt idx="656">
                  <c:v>-6</c:v>
                </c:pt>
                <c:pt idx="657">
                  <c:v>-6</c:v>
                </c:pt>
                <c:pt idx="658">
                  <c:v>-17</c:v>
                </c:pt>
                <c:pt idx="659">
                  <c:v>-21</c:v>
                </c:pt>
                <c:pt idx="660">
                  <c:v>-17</c:v>
                </c:pt>
                <c:pt idx="661">
                  <c:v>-17</c:v>
                </c:pt>
                <c:pt idx="662">
                  <c:v>-24</c:v>
                </c:pt>
                <c:pt idx="663">
                  <c:v>-24</c:v>
                </c:pt>
                <c:pt idx="664">
                  <c:v>-18</c:v>
                </c:pt>
                <c:pt idx="665">
                  <c:v>-16</c:v>
                </c:pt>
                <c:pt idx="666">
                  <c:v>-19</c:v>
                </c:pt>
                <c:pt idx="667">
                  <c:v>-18</c:v>
                </c:pt>
                <c:pt idx="668">
                  <c:v>-13</c:v>
                </c:pt>
                <c:pt idx="669">
                  <c:v>-18</c:v>
                </c:pt>
                <c:pt idx="670">
                  <c:v>-16</c:v>
                </c:pt>
                <c:pt idx="671">
                  <c:v>-19</c:v>
                </c:pt>
                <c:pt idx="672">
                  <c:v>-16</c:v>
                </c:pt>
                <c:pt idx="673">
                  <c:v>-23</c:v>
                </c:pt>
                <c:pt idx="674">
                  <c:v>-22</c:v>
                </c:pt>
                <c:pt idx="675">
                  <c:v>-16</c:v>
                </c:pt>
                <c:pt idx="676">
                  <c:v>-21</c:v>
                </c:pt>
                <c:pt idx="677">
                  <c:v>-20</c:v>
                </c:pt>
                <c:pt idx="678">
                  <c:v>14</c:v>
                </c:pt>
                <c:pt idx="679">
                  <c:v>-20</c:v>
                </c:pt>
                <c:pt idx="680">
                  <c:v>-13</c:v>
                </c:pt>
                <c:pt idx="681">
                  <c:v>-15</c:v>
                </c:pt>
                <c:pt idx="682">
                  <c:v>-18</c:v>
                </c:pt>
                <c:pt idx="683">
                  <c:v>-14</c:v>
                </c:pt>
                <c:pt idx="684">
                  <c:v>-22</c:v>
                </c:pt>
                <c:pt idx="685">
                  <c:v>-10</c:v>
                </c:pt>
                <c:pt idx="686">
                  <c:v>-18</c:v>
                </c:pt>
                <c:pt idx="687">
                  <c:v>-18</c:v>
                </c:pt>
                <c:pt idx="688">
                  <c:v>-21</c:v>
                </c:pt>
                <c:pt idx="689">
                  <c:v>-18</c:v>
                </c:pt>
                <c:pt idx="690">
                  <c:v>-19</c:v>
                </c:pt>
                <c:pt idx="691">
                  <c:v>-21</c:v>
                </c:pt>
                <c:pt idx="692">
                  <c:v>-12</c:v>
                </c:pt>
                <c:pt idx="693">
                  <c:v>-13</c:v>
                </c:pt>
                <c:pt idx="694">
                  <c:v>-18</c:v>
                </c:pt>
                <c:pt idx="695">
                  <c:v>-9</c:v>
                </c:pt>
                <c:pt idx="696">
                  <c:v>-15</c:v>
                </c:pt>
                <c:pt idx="697">
                  <c:v>-17</c:v>
                </c:pt>
                <c:pt idx="698">
                  <c:v>-9</c:v>
                </c:pt>
                <c:pt idx="699">
                  <c:v>-41</c:v>
                </c:pt>
                <c:pt idx="700">
                  <c:v>-21</c:v>
                </c:pt>
                <c:pt idx="701">
                  <c:v>-20</c:v>
                </c:pt>
                <c:pt idx="702">
                  <c:v>-17</c:v>
                </c:pt>
                <c:pt idx="703">
                  <c:v>-14</c:v>
                </c:pt>
                <c:pt idx="704">
                  <c:v>-14</c:v>
                </c:pt>
                <c:pt idx="705">
                  <c:v>-23</c:v>
                </c:pt>
                <c:pt idx="706">
                  <c:v>-12</c:v>
                </c:pt>
                <c:pt idx="707">
                  <c:v>-15</c:v>
                </c:pt>
                <c:pt idx="708">
                  <c:v>-19</c:v>
                </c:pt>
                <c:pt idx="709">
                  <c:v>-23</c:v>
                </c:pt>
                <c:pt idx="710">
                  <c:v>-14</c:v>
                </c:pt>
                <c:pt idx="711">
                  <c:v>-16</c:v>
                </c:pt>
                <c:pt idx="712">
                  <c:v>-10</c:v>
                </c:pt>
                <c:pt idx="713">
                  <c:v>-13</c:v>
                </c:pt>
                <c:pt idx="714">
                  <c:v>-19</c:v>
                </c:pt>
                <c:pt idx="715">
                  <c:v>-16</c:v>
                </c:pt>
                <c:pt idx="716">
                  <c:v>-16</c:v>
                </c:pt>
                <c:pt idx="717">
                  <c:v>-33</c:v>
                </c:pt>
                <c:pt idx="718">
                  <c:v>-29</c:v>
                </c:pt>
                <c:pt idx="719">
                  <c:v>-17</c:v>
                </c:pt>
                <c:pt idx="720">
                  <c:v>-17</c:v>
                </c:pt>
                <c:pt idx="721">
                  <c:v>-22</c:v>
                </c:pt>
                <c:pt idx="722">
                  <c:v>-20</c:v>
                </c:pt>
                <c:pt idx="723">
                  <c:v>-24</c:v>
                </c:pt>
                <c:pt idx="724">
                  <c:v>-20</c:v>
                </c:pt>
                <c:pt idx="725">
                  <c:v>-15</c:v>
                </c:pt>
                <c:pt idx="726">
                  <c:v>-17</c:v>
                </c:pt>
                <c:pt idx="727">
                  <c:v>-19</c:v>
                </c:pt>
                <c:pt idx="728">
                  <c:v>-11</c:v>
                </c:pt>
                <c:pt idx="729">
                  <c:v>-20</c:v>
                </c:pt>
                <c:pt idx="730">
                  <c:v>-7</c:v>
                </c:pt>
                <c:pt idx="731">
                  <c:v>-30</c:v>
                </c:pt>
                <c:pt idx="732">
                  <c:v>-20</c:v>
                </c:pt>
                <c:pt idx="733">
                  <c:v>-23</c:v>
                </c:pt>
                <c:pt idx="734">
                  <c:v>-21</c:v>
                </c:pt>
                <c:pt idx="735">
                  <c:v>-18</c:v>
                </c:pt>
                <c:pt idx="736">
                  <c:v>-7</c:v>
                </c:pt>
                <c:pt idx="737">
                  <c:v>-8</c:v>
                </c:pt>
                <c:pt idx="738">
                  <c:v>-16</c:v>
                </c:pt>
                <c:pt idx="739">
                  <c:v>-18</c:v>
                </c:pt>
                <c:pt idx="740">
                  <c:v>-22</c:v>
                </c:pt>
                <c:pt idx="741">
                  <c:v>-26</c:v>
                </c:pt>
                <c:pt idx="742">
                  <c:v>-18</c:v>
                </c:pt>
                <c:pt idx="743">
                  <c:v>-17</c:v>
                </c:pt>
                <c:pt idx="744">
                  <c:v>-21</c:v>
                </c:pt>
                <c:pt idx="745">
                  <c:v>-26</c:v>
                </c:pt>
                <c:pt idx="746">
                  <c:v>-27</c:v>
                </c:pt>
                <c:pt idx="747">
                  <c:v>-28</c:v>
                </c:pt>
                <c:pt idx="748">
                  <c:v>90</c:v>
                </c:pt>
                <c:pt idx="749">
                  <c:v>-18</c:v>
                </c:pt>
                <c:pt idx="750">
                  <c:v>-15</c:v>
                </c:pt>
                <c:pt idx="751">
                  <c:v>-8</c:v>
                </c:pt>
                <c:pt idx="752">
                  <c:v>-17</c:v>
                </c:pt>
                <c:pt idx="753">
                  <c:v>-6</c:v>
                </c:pt>
                <c:pt idx="754">
                  <c:v>-26</c:v>
                </c:pt>
                <c:pt idx="755">
                  <c:v>-6</c:v>
                </c:pt>
                <c:pt idx="756">
                  <c:v>-20</c:v>
                </c:pt>
                <c:pt idx="757">
                  <c:v>-21</c:v>
                </c:pt>
                <c:pt idx="758">
                  <c:v>-22</c:v>
                </c:pt>
                <c:pt idx="759">
                  <c:v>-19</c:v>
                </c:pt>
                <c:pt idx="760">
                  <c:v>-21</c:v>
                </c:pt>
                <c:pt idx="761">
                  <c:v>-19</c:v>
                </c:pt>
                <c:pt idx="762">
                  <c:v>-23</c:v>
                </c:pt>
                <c:pt idx="763">
                  <c:v>-7</c:v>
                </c:pt>
                <c:pt idx="764">
                  <c:v>-24</c:v>
                </c:pt>
                <c:pt idx="765">
                  <c:v>-12</c:v>
                </c:pt>
                <c:pt idx="766">
                  <c:v>-17</c:v>
                </c:pt>
                <c:pt idx="767">
                  <c:v>-20</c:v>
                </c:pt>
                <c:pt idx="768">
                  <c:v>-15</c:v>
                </c:pt>
                <c:pt idx="769">
                  <c:v>-36</c:v>
                </c:pt>
                <c:pt idx="770">
                  <c:v>-22</c:v>
                </c:pt>
                <c:pt idx="771">
                  <c:v>-32</c:v>
                </c:pt>
                <c:pt idx="772">
                  <c:v>-9</c:v>
                </c:pt>
                <c:pt idx="773">
                  <c:v>-17</c:v>
                </c:pt>
                <c:pt idx="774">
                  <c:v>-16</c:v>
                </c:pt>
                <c:pt idx="775">
                  <c:v>-13</c:v>
                </c:pt>
                <c:pt idx="776">
                  <c:v>-10</c:v>
                </c:pt>
                <c:pt idx="777">
                  <c:v>-17</c:v>
                </c:pt>
                <c:pt idx="778">
                  <c:v>-38</c:v>
                </c:pt>
                <c:pt idx="779">
                  <c:v>-28</c:v>
                </c:pt>
                <c:pt idx="780">
                  <c:v>-40</c:v>
                </c:pt>
                <c:pt idx="781">
                  <c:v>-27</c:v>
                </c:pt>
                <c:pt idx="782">
                  <c:v>-34</c:v>
                </c:pt>
                <c:pt idx="783">
                  <c:v>-14</c:v>
                </c:pt>
                <c:pt idx="784">
                  <c:v>-35</c:v>
                </c:pt>
                <c:pt idx="785">
                  <c:v>-13</c:v>
                </c:pt>
                <c:pt idx="786">
                  <c:v>-18</c:v>
                </c:pt>
                <c:pt idx="787">
                  <c:v>-22</c:v>
                </c:pt>
                <c:pt idx="788">
                  <c:v>-18</c:v>
                </c:pt>
                <c:pt idx="789">
                  <c:v>-14</c:v>
                </c:pt>
                <c:pt idx="790">
                  <c:v>-20</c:v>
                </c:pt>
                <c:pt idx="791">
                  <c:v>-11</c:v>
                </c:pt>
                <c:pt idx="792">
                  <c:v>-16</c:v>
                </c:pt>
                <c:pt idx="793">
                  <c:v>-14</c:v>
                </c:pt>
                <c:pt idx="794">
                  <c:v>-6</c:v>
                </c:pt>
                <c:pt idx="795">
                  <c:v>2</c:v>
                </c:pt>
                <c:pt idx="796">
                  <c:v>-6</c:v>
                </c:pt>
                <c:pt idx="797">
                  <c:v>-11</c:v>
                </c:pt>
                <c:pt idx="798">
                  <c:v>22</c:v>
                </c:pt>
                <c:pt idx="799">
                  <c:v>-10</c:v>
                </c:pt>
                <c:pt idx="800">
                  <c:v>-7</c:v>
                </c:pt>
                <c:pt idx="801">
                  <c:v>-8</c:v>
                </c:pt>
                <c:pt idx="802">
                  <c:v>-11</c:v>
                </c:pt>
                <c:pt idx="803">
                  <c:v>-9</c:v>
                </c:pt>
                <c:pt idx="804">
                  <c:v>-5</c:v>
                </c:pt>
                <c:pt idx="805">
                  <c:v>-8</c:v>
                </c:pt>
                <c:pt idx="806">
                  <c:v>-4</c:v>
                </c:pt>
                <c:pt idx="807">
                  <c:v>-10</c:v>
                </c:pt>
                <c:pt idx="808">
                  <c:v>-20</c:v>
                </c:pt>
                <c:pt idx="809">
                  <c:v>-11</c:v>
                </c:pt>
                <c:pt idx="810">
                  <c:v>-18</c:v>
                </c:pt>
                <c:pt idx="811">
                  <c:v>-17</c:v>
                </c:pt>
                <c:pt idx="812">
                  <c:v>-28</c:v>
                </c:pt>
                <c:pt idx="813">
                  <c:v>-14</c:v>
                </c:pt>
                <c:pt idx="814">
                  <c:v>-15</c:v>
                </c:pt>
                <c:pt idx="815">
                  <c:v>-27</c:v>
                </c:pt>
                <c:pt idx="816">
                  <c:v>-12</c:v>
                </c:pt>
                <c:pt idx="817">
                  <c:v>-12</c:v>
                </c:pt>
                <c:pt idx="818">
                  <c:v>-24</c:v>
                </c:pt>
                <c:pt idx="819">
                  <c:v>-13</c:v>
                </c:pt>
                <c:pt idx="820">
                  <c:v>-15</c:v>
                </c:pt>
                <c:pt idx="821">
                  <c:v>-11</c:v>
                </c:pt>
                <c:pt idx="822">
                  <c:v>-22</c:v>
                </c:pt>
                <c:pt idx="823">
                  <c:v>-12</c:v>
                </c:pt>
                <c:pt idx="824">
                  <c:v>-20</c:v>
                </c:pt>
                <c:pt idx="825">
                  <c:v>-10</c:v>
                </c:pt>
                <c:pt idx="826">
                  <c:v>-12</c:v>
                </c:pt>
                <c:pt idx="827">
                  <c:v>-18</c:v>
                </c:pt>
                <c:pt idx="828">
                  <c:v>-13</c:v>
                </c:pt>
                <c:pt idx="829">
                  <c:v>-12</c:v>
                </c:pt>
                <c:pt idx="830">
                  <c:v>-13</c:v>
                </c:pt>
                <c:pt idx="831">
                  <c:v>-11</c:v>
                </c:pt>
                <c:pt idx="832">
                  <c:v>-16</c:v>
                </c:pt>
                <c:pt idx="833">
                  <c:v>-23</c:v>
                </c:pt>
                <c:pt idx="834">
                  <c:v>-12</c:v>
                </c:pt>
                <c:pt idx="835">
                  <c:v>-12</c:v>
                </c:pt>
                <c:pt idx="836">
                  <c:v>-11</c:v>
                </c:pt>
                <c:pt idx="837">
                  <c:v>-10</c:v>
                </c:pt>
                <c:pt idx="838">
                  <c:v>-23</c:v>
                </c:pt>
                <c:pt idx="839">
                  <c:v>-14</c:v>
                </c:pt>
                <c:pt idx="840">
                  <c:v>-10</c:v>
                </c:pt>
                <c:pt idx="841">
                  <c:v>-15</c:v>
                </c:pt>
                <c:pt idx="842">
                  <c:v>-8</c:v>
                </c:pt>
                <c:pt idx="843">
                  <c:v>-17</c:v>
                </c:pt>
                <c:pt idx="844">
                  <c:v>-10</c:v>
                </c:pt>
                <c:pt idx="845">
                  <c:v>-10</c:v>
                </c:pt>
                <c:pt idx="846">
                  <c:v>-11</c:v>
                </c:pt>
                <c:pt idx="847">
                  <c:v>-13</c:v>
                </c:pt>
                <c:pt idx="848">
                  <c:v>-14</c:v>
                </c:pt>
                <c:pt idx="849">
                  <c:v>-13</c:v>
                </c:pt>
                <c:pt idx="850">
                  <c:v>-12</c:v>
                </c:pt>
                <c:pt idx="851">
                  <c:v>-20</c:v>
                </c:pt>
                <c:pt idx="852">
                  <c:v>-13</c:v>
                </c:pt>
                <c:pt idx="853">
                  <c:v>-13</c:v>
                </c:pt>
                <c:pt idx="854">
                  <c:v>-13</c:v>
                </c:pt>
                <c:pt idx="855">
                  <c:v>-12</c:v>
                </c:pt>
                <c:pt idx="856">
                  <c:v>-8</c:v>
                </c:pt>
                <c:pt idx="857">
                  <c:v>-12</c:v>
                </c:pt>
                <c:pt idx="858">
                  <c:v>-11</c:v>
                </c:pt>
                <c:pt idx="859">
                  <c:v>-15</c:v>
                </c:pt>
                <c:pt idx="860">
                  <c:v>-12</c:v>
                </c:pt>
                <c:pt idx="861">
                  <c:v>-10</c:v>
                </c:pt>
                <c:pt idx="862">
                  <c:v>-12</c:v>
                </c:pt>
                <c:pt idx="863">
                  <c:v>-11</c:v>
                </c:pt>
                <c:pt idx="864">
                  <c:v>-17</c:v>
                </c:pt>
                <c:pt idx="865">
                  <c:v>-15</c:v>
                </c:pt>
                <c:pt idx="866">
                  <c:v>-11</c:v>
                </c:pt>
                <c:pt idx="867">
                  <c:v>-13</c:v>
                </c:pt>
                <c:pt idx="868">
                  <c:v>-16</c:v>
                </c:pt>
                <c:pt idx="869">
                  <c:v>-9</c:v>
                </c:pt>
                <c:pt idx="870">
                  <c:v>-21</c:v>
                </c:pt>
                <c:pt idx="871">
                  <c:v>-11</c:v>
                </c:pt>
                <c:pt idx="872">
                  <c:v>-12</c:v>
                </c:pt>
                <c:pt idx="873">
                  <c:v>-16</c:v>
                </c:pt>
                <c:pt idx="874">
                  <c:v>-14</c:v>
                </c:pt>
                <c:pt idx="875">
                  <c:v>-15</c:v>
                </c:pt>
                <c:pt idx="876">
                  <c:v>-12</c:v>
                </c:pt>
                <c:pt idx="877">
                  <c:v>-6</c:v>
                </c:pt>
                <c:pt idx="878">
                  <c:v>-12</c:v>
                </c:pt>
                <c:pt idx="879">
                  <c:v>-17</c:v>
                </c:pt>
                <c:pt idx="880">
                  <c:v>-1</c:v>
                </c:pt>
                <c:pt idx="881">
                  <c:v>-12</c:v>
                </c:pt>
                <c:pt idx="882">
                  <c:v>-15</c:v>
                </c:pt>
                <c:pt idx="883">
                  <c:v>-13</c:v>
                </c:pt>
                <c:pt idx="884">
                  <c:v>-7</c:v>
                </c:pt>
                <c:pt idx="885">
                  <c:v>-6</c:v>
                </c:pt>
                <c:pt idx="886">
                  <c:v>-12</c:v>
                </c:pt>
                <c:pt idx="887">
                  <c:v>-7</c:v>
                </c:pt>
                <c:pt idx="888">
                  <c:v>-17</c:v>
                </c:pt>
                <c:pt idx="889">
                  <c:v>-15</c:v>
                </c:pt>
                <c:pt idx="890">
                  <c:v>-14</c:v>
                </c:pt>
                <c:pt idx="891">
                  <c:v>-9</c:v>
                </c:pt>
                <c:pt idx="892">
                  <c:v>-9</c:v>
                </c:pt>
                <c:pt idx="893">
                  <c:v>-18</c:v>
                </c:pt>
                <c:pt idx="894">
                  <c:v>-2</c:v>
                </c:pt>
                <c:pt idx="895">
                  <c:v>-19</c:v>
                </c:pt>
                <c:pt idx="896">
                  <c:v>-11</c:v>
                </c:pt>
                <c:pt idx="897">
                  <c:v>-13</c:v>
                </c:pt>
                <c:pt idx="898">
                  <c:v>-14</c:v>
                </c:pt>
                <c:pt idx="899">
                  <c:v>-12</c:v>
                </c:pt>
                <c:pt idx="900">
                  <c:v>-15</c:v>
                </c:pt>
                <c:pt idx="901">
                  <c:v>-17</c:v>
                </c:pt>
                <c:pt idx="902">
                  <c:v>-23</c:v>
                </c:pt>
                <c:pt idx="903">
                  <c:v>-20</c:v>
                </c:pt>
                <c:pt idx="904">
                  <c:v>-11</c:v>
                </c:pt>
                <c:pt idx="905">
                  <c:v>-21</c:v>
                </c:pt>
                <c:pt idx="906">
                  <c:v>-22</c:v>
                </c:pt>
                <c:pt idx="907">
                  <c:v>2</c:v>
                </c:pt>
                <c:pt idx="908">
                  <c:v>-2</c:v>
                </c:pt>
                <c:pt idx="909">
                  <c:v>-6</c:v>
                </c:pt>
                <c:pt idx="910">
                  <c:v>-10</c:v>
                </c:pt>
                <c:pt idx="911">
                  <c:v>-10</c:v>
                </c:pt>
                <c:pt idx="912">
                  <c:v>-16</c:v>
                </c:pt>
                <c:pt idx="913">
                  <c:v>-15</c:v>
                </c:pt>
                <c:pt idx="914">
                  <c:v>-23</c:v>
                </c:pt>
                <c:pt idx="915">
                  <c:v>-14</c:v>
                </c:pt>
                <c:pt idx="916">
                  <c:v>-11</c:v>
                </c:pt>
                <c:pt idx="917">
                  <c:v>-16</c:v>
                </c:pt>
                <c:pt idx="918">
                  <c:v>-12</c:v>
                </c:pt>
                <c:pt idx="919">
                  <c:v>-21</c:v>
                </c:pt>
                <c:pt idx="920">
                  <c:v>-15</c:v>
                </c:pt>
                <c:pt idx="921">
                  <c:v>53</c:v>
                </c:pt>
                <c:pt idx="922">
                  <c:v>-14</c:v>
                </c:pt>
                <c:pt idx="923">
                  <c:v>-20</c:v>
                </c:pt>
                <c:pt idx="924">
                  <c:v>-18</c:v>
                </c:pt>
                <c:pt idx="925">
                  <c:v>-29</c:v>
                </c:pt>
                <c:pt idx="926">
                  <c:v>-16</c:v>
                </c:pt>
                <c:pt idx="927">
                  <c:v>-22</c:v>
                </c:pt>
                <c:pt idx="928">
                  <c:v>-19</c:v>
                </c:pt>
                <c:pt idx="929">
                  <c:v>-17</c:v>
                </c:pt>
                <c:pt idx="930">
                  <c:v>-21</c:v>
                </c:pt>
                <c:pt idx="931">
                  <c:v>-29</c:v>
                </c:pt>
                <c:pt idx="932">
                  <c:v>-14</c:v>
                </c:pt>
                <c:pt idx="933">
                  <c:v>-10</c:v>
                </c:pt>
                <c:pt idx="934">
                  <c:v>-18</c:v>
                </c:pt>
                <c:pt idx="935">
                  <c:v>-12</c:v>
                </c:pt>
                <c:pt idx="936">
                  <c:v>-21</c:v>
                </c:pt>
                <c:pt idx="937">
                  <c:v>-17</c:v>
                </c:pt>
                <c:pt idx="938">
                  <c:v>-15</c:v>
                </c:pt>
                <c:pt idx="939">
                  <c:v>-25</c:v>
                </c:pt>
                <c:pt idx="940">
                  <c:v>-15</c:v>
                </c:pt>
                <c:pt idx="941">
                  <c:v>-5</c:v>
                </c:pt>
                <c:pt idx="942">
                  <c:v>-9</c:v>
                </c:pt>
                <c:pt idx="943">
                  <c:v>-18</c:v>
                </c:pt>
                <c:pt idx="944">
                  <c:v>-7</c:v>
                </c:pt>
                <c:pt idx="945">
                  <c:v>-16</c:v>
                </c:pt>
                <c:pt idx="946">
                  <c:v>-11</c:v>
                </c:pt>
                <c:pt idx="947">
                  <c:v>-6</c:v>
                </c:pt>
                <c:pt idx="948">
                  <c:v>-13</c:v>
                </c:pt>
                <c:pt idx="949">
                  <c:v>-9</c:v>
                </c:pt>
                <c:pt idx="950">
                  <c:v>-3</c:v>
                </c:pt>
                <c:pt idx="951">
                  <c:v>-12</c:v>
                </c:pt>
                <c:pt idx="952">
                  <c:v>-10</c:v>
                </c:pt>
                <c:pt idx="953">
                  <c:v>-18</c:v>
                </c:pt>
                <c:pt idx="954">
                  <c:v>-14</c:v>
                </c:pt>
                <c:pt idx="955">
                  <c:v>-15</c:v>
                </c:pt>
                <c:pt idx="956">
                  <c:v>-17</c:v>
                </c:pt>
                <c:pt idx="957">
                  <c:v>-3</c:v>
                </c:pt>
                <c:pt idx="958">
                  <c:v>-60</c:v>
                </c:pt>
                <c:pt idx="959">
                  <c:v>-10</c:v>
                </c:pt>
                <c:pt idx="960">
                  <c:v>-8</c:v>
                </c:pt>
                <c:pt idx="961">
                  <c:v>-3</c:v>
                </c:pt>
                <c:pt idx="962">
                  <c:v>-5</c:v>
                </c:pt>
                <c:pt idx="963">
                  <c:v>-20</c:v>
                </c:pt>
                <c:pt idx="964">
                  <c:v>-13</c:v>
                </c:pt>
                <c:pt idx="965">
                  <c:v>-10</c:v>
                </c:pt>
                <c:pt idx="966">
                  <c:v>-16</c:v>
                </c:pt>
                <c:pt idx="967">
                  <c:v>-11</c:v>
                </c:pt>
                <c:pt idx="968">
                  <c:v>-15</c:v>
                </c:pt>
                <c:pt idx="969">
                  <c:v>-14</c:v>
                </c:pt>
                <c:pt idx="970">
                  <c:v>-16</c:v>
                </c:pt>
                <c:pt idx="971">
                  <c:v>-18</c:v>
                </c:pt>
                <c:pt idx="972">
                  <c:v>-5</c:v>
                </c:pt>
                <c:pt idx="973">
                  <c:v>-10</c:v>
                </c:pt>
                <c:pt idx="974">
                  <c:v>-14</c:v>
                </c:pt>
                <c:pt idx="975">
                  <c:v>-16</c:v>
                </c:pt>
                <c:pt idx="976">
                  <c:v>-6</c:v>
                </c:pt>
                <c:pt idx="977">
                  <c:v>-11</c:v>
                </c:pt>
                <c:pt idx="978">
                  <c:v>-16</c:v>
                </c:pt>
                <c:pt idx="979">
                  <c:v>-9</c:v>
                </c:pt>
                <c:pt idx="980">
                  <c:v>-13</c:v>
                </c:pt>
                <c:pt idx="981">
                  <c:v>-13</c:v>
                </c:pt>
                <c:pt idx="982">
                  <c:v>-13</c:v>
                </c:pt>
                <c:pt idx="983">
                  <c:v>-1</c:v>
                </c:pt>
                <c:pt idx="984">
                  <c:v>-16</c:v>
                </c:pt>
                <c:pt idx="985">
                  <c:v>-15</c:v>
                </c:pt>
                <c:pt idx="986">
                  <c:v>-11</c:v>
                </c:pt>
                <c:pt idx="987">
                  <c:v>-12</c:v>
                </c:pt>
                <c:pt idx="988">
                  <c:v>-10</c:v>
                </c:pt>
                <c:pt idx="989">
                  <c:v>-16</c:v>
                </c:pt>
                <c:pt idx="990">
                  <c:v>-10</c:v>
                </c:pt>
                <c:pt idx="991">
                  <c:v>-8</c:v>
                </c:pt>
                <c:pt idx="992">
                  <c:v>-12</c:v>
                </c:pt>
                <c:pt idx="993">
                  <c:v>-21</c:v>
                </c:pt>
                <c:pt idx="994">
                  <c:v>-11</c:v>
                </c:pt>
                <c:pt idx="995">
                  <c:v>-15</c:v>
                </c:pt>
                <c:pt idx="996">
                  <c:v>-6</c:v>
                </c:pt>
                <c:pt idx="997">
                  <c:v>-8</c:v>
                </c:pt>
                <c:pt idx="998">
                  <c:v>-15</c:v>
                </c:pt>
                <c:pt idx="999">
                  <c:v>-14</c:v>
                </c:pt>
                <c:pt idx="1000">
                  <c:v>-2</c:v>
                </c:pt>
                <c:pt idx="1001">
                  <c:v>-14</c:v>
                </c:pt>
                <c:pt idx="1002">
                  <c:v>-15</c:v>
                </c:pt>
                <c:pt idx="1003">
                  <c:v>-19</c:v>
                </c:pt>
                <c:pt idx="1004">
                  <c:v>-16</c:v>
                </c:pt>
                <c:pt idx="1005">
                  <c:v>-10</c:v>
                </c:pt>
                <c:pt idx="1006">
                  <c:v>-11</c:v>
                </c:pt>
                <c:pt idx="1007">
                  <c:v>-10</c:v>
                </c:pt>
                <c:pt idx="1008">
                  <c:v>-10</c:v>
                </c:pt>
                <c:pt idx="1009">
                  <c:v>-17</c:v>
                </c:pt>
                <c:pt idx="1010">
                  <c:v>-15</c:v>
                </c:pt>
                <c:pt idx="1011">
                  <c:v>-11</c:v>
                </c:pt>
                <c:pt idx="1012">
                  <c:v>-16</c:v>
                </c:pt>
                <c:pt idx="1013">
                  <c:v>-10</c:v>
                </c:pt>
                <c:pt idx="1014">
                  <c:v>-7</c:v>
                </c:pt>
                <c:pt idx="1015">
                  <c:v>-13</c:v>
                </c:pt>
                <c:pt idx="1016">
                  <c:v>-11</c:v>
                </c:pt>
                <c:pt idx="1017">
                  <c:v>-9</c:v>
                </c:pt>
                <c:pt idx="1018">
                  <c:v>-19</c:v>
                </c:pt>
                <c:pt idx="1019">
                  <c:v>-9</c:v>
                </c:pt>
                <c:pt idx="1020">
                  <c:v>-17</c:v>
                </c:pt>
                <c:pt idx="1021">
                  <c:v>-3</c:v>
                </c:pt>
                <c:pt idx="1022">
                  <c:v>-10</c:v>
                </c:pt>
                <c:pt idx="1023">
                  <c:v>-9</c:v>
                </c:pt>
                <c:pt idx="1024">
                  <c:v>-9</c:v>
                </c:pt>
                <c:pt idx="1025">
                  <c:v>-5</c:v>
                </c:pt>
                <c:pt idx="1026">
                  <c:v>-11</c:v>
                </c:pt>
                <c:pt idx="1027">
                  <c:v>-9</c:v>
                </c:pt>
                <c:pt idx="1028">
                  <c:v>-24</c:v>
                </c:pt>
                <c:pt idx="1029">
                  <c:v>-10</c:v>
                </c:pt>
                <c:pt idx="1030">
                  <c:v>-7</c:v>
                </c:pt>
                <c:pt idx="1031">
                  <c:v>-22</c:v>
                </c:pt>
                <c:pt idx="1032">
                  <c:v>-10</c:v>
                </c:pt>
                <c:pt idx="1033">
                  <c:v>-7</c:v>
                </c:pt>
                <c:pt idx="1034">
                  <c:v>-14</c:v>
                </c:pt>
                <c:pt idx="1035">
                  <c:v>-13</c:v>
                </c:pt>
                <c:pt idx="1036">
                  <c:v>-12</c:v>
                </c:pt>
                <c:pt idx="1037">
                  <c:v>21</c:v>
                </c:pt>
                <c:pt idx="1038">
                  <c:v>-10</c:v>
                </c:pt>
                <c:pt idx="1039">
                  <c:v>-12</c:v>
                </c:pt>
                <c:pt idx="1040">
                  <c:v>-11</c:v>
                </c:pt>
                <c:pt idx="1041">
                  <c:v>-12</c:v>
                </c:pt>
                <c:pt idx="1042">
                  <c:v>-7</c:v>
                </c:pt>
                <c:pt idx="1043">
                  <c:v>-13</c:v>
                </c:pt>
                <c:pt idx="1044">
                  <c:v>-18</c:v>
                </c:pt>
                <c:pt idx="1045">
                  <c:v>-17</c:v>
                </c:pt>
                <c:pt idx="1046">
                  <c:v>-29</c:v>
                </c:pt>
                <c:pt idx="1047">
                  <c:v>-12</c:v>
                </c:pt>
                <c:pt idx="1048">
                  <c:v>-30</c:v>
                </c:pt>
                <c:pt idx="1049">
                  <c:v>-19</c:v>
                </c:pt>
                <c:pt idx="1050">
                  <c:v>-17</c:v>
                </c:pt>
                <c:pt idx="1051">
                  <c:v>-21</c:v>
                </c:pt>
                <c:pt idx="1052">
                  <c:v>-1</c:v>
                </c:pt>
                <c:pt idx="1053">
                  <c:v>-17</c:v>
                </c:pt>
                <c:pt idx="1054">
                  <c:v>-17</c:v>
                </c:pt>
                <c:pt idx="1055">
                  <c:v>-5</c:v>
                </c:pt>
                <c:pt idx="1056">
                  <c:v>-17</c:v>
                </c:pt>
                <c:pt idx="1057">
                  <c:v>-15</c:v>
                </c:pt>
                <c:pt idx="1058">
                  <c:v>-19</c:v>
                </c:pt>
                <c:pt idx="1059">
                  <c:v>-12</c:v>
                </c:pt>
                <c:pt idx="1060">
                  <c:v>-15</c:v>
                </c:pt>
                <c:pt idx="1061">
                  <c:v>-7</c:v>
                </c:pt>
                <c:pt idx="1062">
                  <c:v>-10</c:v>
                </c:pt>
                <c:pt idx="1063">
                  <c:v>-14</c:v>
                </c:pt>
                <c:pt idx="1064">
                  <c:v>-15</c:v>
                </c:pt>
                <c:pt idx="1065">
                  <c:v>-18</c:v>
                </c:pt>
                <c:pt idx="1066">
                  <c:v>-26</c:v>
                </c:pt>
                <c:pt idx="1067">
                  <c:v>-19</c:v>
                </c:pt>
                <c:pt idx="1068">
                  <c:v>-11</c:v>
                </c:pt>
                <c:pt idx="1069">
                  <c:v>-13</c:v>
                </c:pt>
                <c:pt idx="1070">
                  <c:v>-10</c:v>
                </c:pt>
                <c:pt idx="1071">
                  <c:v>-20</c:v>
                </c:pt>
                <c:pt idx="1072">
                  <c:v>-18</c:v>
                </c:pt>
                <c:pt idx="1073">
                  <c:v>-20</c:v>
                </c:pt>
                <c:pt idx="1074">
                  <c:v>-30</c:v>
                </c:pt>
                <c:pt idx="1075">
                  <c:v>-17</c:v>
                </c:pt>
                <c:pt idx="1076">
                  <c:v>-28</c:v>
                </c:pt>
                <c:pt idx="1077">
                  <c:v>-15</c:v>
                </c:pt>
                <c:pt idx="1078">
                  <c:v>-20</c:v>
                </c:pt>
                <c:pt idx="1079">
                  <c:v>-16</c:v>
                </c:pt>
                <c:pt idx="1080">
                  <c:v>-17</c:v>
                </c:pt>
                <c:pt idx="1081">
                  <c:v>-10</c:v>
                </c:pt>
                <c:pt idx="1082">
                  <c:v>-17</c:v>
                </c:pt>
                <c:pt idx="1083">
                  <c:v>-36</c:v>
                </c:pt>
                <c:pt idx="1084">
                  <c:v>-9</c:v>
                </c:pt>
                <c:pt idx="1085">
                  <c:v>-20</c:v>
                </c:pt>
                <c:pt idx="1086">
                  <c:v>-18</c:v>
                </c:pt>
                <c:pt idx="1087">
                  <c:v>-24</c:v>
                </c:pt>
                <c:pt idx="1088">
                  <c:v>-4</c:v>
                </c:pt>
                <c:pt idx="1089">
                  <c:v>-19</c:v>
                </c:pt>
                <c:pt idx="1090">
                  <c:v>-11</c:v>
                </c:pt>
                <c:pt idx="1091">
                  <c:v>-10</c:v>
                </c:pt>
                <c:pt idx="1092">
                  <c:v>-4</c:v>
                </c:pt>
                <c:pt idx="1093">
                  <c:v>-7</c:v>
                </c:pt>
                <c:pt idx="1094">
                  <c:v>-20</c:v>
                </c:pt>
                <c:pt idx="1095">
                  <c:v>-16</c:v>
                </c:pt>
                <c:pt idx="1096">
                  <c:v>-3</c:v>
                </c:pt>
                <c:pt idx="1097">
                  <c:v>-17</c:v>
                </c:pt>
                <c:pt idx="1098">
                  <c:v>-23</c:v>
                </c:pt>
                <c:pt idx="1099">
                  <c:v>-21</c:v>
                </c:pt>
                <c:pt idx="1100">
                  <c:v>-27</c:v>
                </c:pt>
                <c:pt idx="1101">
                  <c:v>-17</c:v>
                </c:pt>
                <c:pt idx="1102">
                  <c:v>-13</c:v>
                </c:pt>
                <c:pt idx="1103">
                  <c:v>-23</c:v>
                </c:pt>
                <c:pt idx="1104">
                  <c:v>-7</c:v>
                </c:pt>
                <c:pt idx="1105">
                  <c:v>-17</c:v>
                </c:pt>
                <c:pt idx="1106">
                  <c:v>-24</c:v>
                </c:pt>
                <c:pt idx="1107">
                  <c:v>-19</c:v>
                </c:pt>
                <c:pt idx="1108">
                  <c:v>0</c:v>
                </c:pt>
                <c:pt idx="1109">
                  <c:v>36</c:v>
                </c:pt>
                <c:pt idx="1110">
                  <c:v>-14</c:v>
                </c:pt>
                <c:pt idx="1111">
                  <c:v>-19</c:v>
                </c:pt>
                <c:pt idx="1112">
                  <c:v>-20</c:v>
                </c:pt>
                <c:pt idx="1113">
                  <c:v>-22</c:v>
                </c:pt>
                <c:pt idx="1114">
                  <c:v>-17</c:v>
                </c:pt>
                <c:pt idx="1115">
                  <c:v>-23</c:v>
                </c:pt>
                <c:pt idx="1116">
                  <c:v>-10</c:v>
                </c:pt>
                <c:pt idx="1117">
                  <c:v>-20</c:v>
                </c:pt>
                <c:pt idx="1118">
                  <c:v>-17</c:v>
                </c:pt>
                <c:pt idx="1119">
                  <c:v>-12</c:v>
                </c:pt>
                <c:pt idx="1120">
                  <c:v>-25</c:v>
                </c:pt>
                <c:pt idx="1121">
                  <c:v>-13</c:v>
                </c:pt>
                <c:pt idx="1122">
                  <c:v>-18</c:v>
                </c:pt>
                <c:pt idx="1123">
                  <c:v>-12</c:v>
                </c:pt>
                <c:pt idx="1124">
                  <c:v>-18</c:v>
                </c:pt>
                <c:pt idx="1125">
                  <c:v>-14</c:v>
                </c:pt>
                <c:pt idx="1126">
                  <c:v>-23</c:v>
                </c:pt>
                <c:pt idx="1127">
                  <c:v>-24</c:v>
                </c:pt>
                <c:pt idx="1128">
                  <c:v>-18</c:v>
                </c:pt>
                <c:pt idx="1129">
                  <c:v>-24</c:v>
                </c:pt>
                <c:pt idx="1130">
                  <c:v>-24</c:v>
                </c:pt>
                <c:pt idx="1131">
                  <c:v>-20</c:v>
                </c:pt>
                <c:pt idx="1132">
                  <c:v>-10</c:v>
                </c:pt>
                <c:pt idx="1133">
                  <c:v>-8</c:v>
                </c:pt>
                <c:pt idx="1134">
                  <c:v>-18</c:v>
                </c:pt>
                <c:pt idx="1135">
                  <c:v>-17</c:v>
                </c:pt>
                <c:pt idx="1136">
                  <c:v>-13</c:v>
                </c:pt>
                <c:pt idx="1137">
                  <c:v>-13</c:v>
                </c:pt>
                <c:pt idx="1138">
                  <c:v>-6</c:v>
                </c:pt>
                <c:pt idx="1139">
                  <c:v>-23</c:v>
                </c:pt>
                <c:pt idx="1140">
                  <c:v>-15</c:v>
                </c:pt>
                <c:pt idx="1141">
                  <c:v>-11</c:v>
                </c:pt>
                <c:pt idx="1142">
                  <c:v>-16</c:v>
                </c:pt>
                <c:pt idx="1143">
                  <c:v>-21</c:v>
                </c:pt>
                <c:pt idx="1144">
                  <c:v>-5</c:v>
                </c:pt>
                <c:pt idx="1145">
                  <c:v>-21</c:v>
                </c:pt>
                <c:pt idx="1146">
                  <c:v>-13</c:v>
                </c:pt>
                <c:pt idx="1147">
                  <c:v>-12</c:v>
                </c:pt>
                <c:pt idx="1148">
                  <c:v>-25</c:v>
                </c:pt>
                <c:pt idx="1149">
                  <c:v>-21</c:v>
                </c:pt>
                <c:pt idx="1150">
                  <c:v>-13</c:v>
                </c:pt>
                <c:pt idx="1151">
                  <c:v>-18</c:v>
                </c:pt>
                <c:pt idx="1152">
                  <c:v>-17</c:v>
                </c:pt>
                <c:pt idx="1153">
                  <c:v>-9</c:v>
                </c:pt>
                <c:pt idx="1154">
                  <c:v>-14</c:v>
                </c:pt>
                <c:pt idx="1155">
                  <c:v>-17</c:v>
                </c:pt>
                <c:pt idx="1156">
                  <c:v>-7</c:v>
                </c:pt>
                <c:pt idx="1157">
                  <c:v>-15</c:v>
                </c:pt>
                <c:pt idx="1158">
                  <c:v>-22</c:v>
                </c:pt>
                <c:pt idx="1159">
                  <c:v>-40</c:v>
                </c:pt>
                <c:pt idx="1160">
                  <c:v>-14</c:v>
                </c:pt>
                <c:pt idx="1161">
                  <c:v>-10</c:v>
                </c:pt>
                <c:pt idx="1162">
                  <c:v>-16</c:v>
                </c:pt>
                <c:pt idx="1163">
                  <c:v>-23</c:v>
                </c:pt>
                <c:pt idx="1164">
                  <c:v>-22</c:v>
                </c:pt>
                <c:pt idx="1165">
                  <c:v>-24</c:v>
                </c:pt>
                <c:pt idx="1166">
                  <c:v>-3</c:v>
                </c:pt>
                <c:pt idx="1167">
                  <c:v>-12</c:v>
                </c:pt>
                <c:pt idx="1168">
                  <c:v>-22</c:v>
                </c:pt>
                <c:pt idx="1169">
                  <c:v>-25</c:v>
                </c:pt>
                <c:pt idx="1170">
                  <c:v>-3</c:v>
                </c:pt>
                <c:pt idx="1171">
                  <c:v>-15</c:v>
                </c:pt>
                <c:pt idx="1172">
                  <c:v>-9</c:v>
                </c:pt>
                <c:pt idx="1173">
                  <c:v>-26</c:v>
                </c:pt>
                <c:pt idx="1174">
                  <c:v>-21</c:v>
                </c:pt>
                <c:pt idx="1175">
                  <c:v>-17</c:v>
                </c:pt>
                <c:pt idx="1176">
                  <c:v>-11</c:v>
                </c:pt>
                <c:pt idx="1177">
                  <c:v>-17</c:v>
                </c:pt>
                <c:pt idx="1178">
                  <c:v>-18</c:v>
                </c:pt>
                <c:pt idx="1179">
                  <c:v>-25</c:v>
                </c:pt>
                <c:pt idx="1180">
                  <c:v>-5</c:v>
                </c:pt>
                <c:pt idx="1181">
                  <c:v>-11</c:v>
                </c:pt>
                <c:pt idx="1182">
                  <c:v>-11</c:v>
                </c:pt>
                <c:pt idx="1183">
                  <c:v>-9</c:v>
                </c:pt>
                <c:pt idx="1184">
                  <c:v>-21</c:v>
                </c:pt>
                <c:pt idx="1185">
                  <c:v>-11</c:v>
                </c:pt>
                <c:pt idx="1186">
                  <c:v>-6</c:v>
                </c:pt>
                <c:pt idx="1187">
                  <c:v>-18</c:v>
                </c:pt>
                <c:pt idx="1188">
                  <c:v>-24</c:v>
                </c:pt>
                <c:pt idx="1189">
                  <c:v>-4</c:v>
                </c:pt>
                <c:pt idx="1190">
                  <c:v>-11</c:v>
                </c:pt>
                <c:pt idx="1191">
                  <c:v>-18</c:v>
                </c:pt>
                <c:pt idx="1192">
                  <c:v>-18</c:v>
                </c:pt>
                <c:pt idx="1193">
                  <c:v>-4</c:v>
                </c:pt>
                <c:pt idx="1194">
                  <c:v>-13</c:v>
                </c:pt>
                <c:pt idx="1195">
                  <c:v>-10</c:v>
                </c:pt>
                <c:pt idx="1196">
                  <c:v>-21</c:v>
                </c:pt>
                <c:pt idx="1197">
                  <c:v>-14</c:v>
                </c:pt>
                <c:pt idx="1198">
                  <c:v>-14</c:v>
                </c:pt>
                <c:pt idx="1199">
                  <c:v>-19</c:v>
                </c:pt>
                <c:pt idx="1200">
                  <c:v>-11</c:v>
                </c:pt>
                <c:pt idx="1201">
                  <c:v>-20</c:v>
                </c:pt>
                <c:pt idx="1202">
                  <c:v>-18</c:v>
                </c:pt>
                <c:pt idx="1203">
                  <c:v>-23</c:v>
                </c:pt>
                <c:pt idx="1204">
                  <c:v>-2</c:v>
                </c:pt>
                <c:pt idx="1205">
                  <c:v>-19</c:v>
                </c:pt>
                <c:pt idx="1206">
                  <c:v>-25</c:v>
                </c:pt>
                <c:pt idx="1207">
                  <c:v>-19</c:v>
                </c:pt>
                <c:pt idx="1208">
                  <c:v>-12</c:v>
                </c:pt>
                <c:pt idx="1209">
                  <c:v>-18</c:v>
                </c:pt>
                <c:pt idx="1210">
                  <c:v>-19</c:v>
                </c:pt>
                <c:pt idx="1211">
                  <c:v>-15</c:v>
                </c:pt>
                <c:pt idx="1212">
                  <c:v>-14</c:v>
                </c:pt>
                <c:pt idx="1213">
                  <c:v>-23</c:v>
                </c:pt>
                <c:pt idx="1214">
                  <c:v>-28</c:v>
                </c:pt>
                <c:pt idx="1215">
                  <c:v>-22</c:v>
                </c:pt>
                <c:pt idx="1216">
                  <c:v>-29</c:v>
                </c:pt>
                <c:pt idx="1217">
                  <c:v>-14</c:v>
                </c:pt>
                <c:pt idx="1218">
                  <c:v>-23</c:v>
                </c:pt>
                <c:pt idx="1219">
                  <c:v>-20</c:v>
                </c:pt>
                <c:pt idx="1220">
                  <c:v>-23</c:v>
                </c:pt>
                <c:pt idx="1221">
                  <c:v>-14</c:v>
                </c:pt>
                <c:pt idx="1222">
                  <c:v>-10</c:v>
                </c:pt>
                <c:pt idx="1223">
                  <c:v>1</c:v>
                </c:pt>
                <c:pt idx="1224">
                  <c:v>-11</c:v>
                </c:pt>
                <c:pt idx="1225">
                  <c:v>-11</c:v>
                </c:pt>
                <c:pt idx="1226">
                  <c:v>-8</c:v>
                </c:pt>
                <c:pt idx="1227">
                  <c:v>-9</c:v>
                </c:pt>
                <c:pt idx="1228">
                  <c:v>-9</c:v>
                </c:pt>
                <c:pt idx="1229">
                  <c:v>-12</c:v>
                </c:pt>
                <c:pt idx="1230">
                  <c:v>-10</c:v>
                </c:pt>
                <c:pt idx="1231">
                  <c:v>-11</c:v>
                </c:pt>
                <c:pt idx="1232">
                  <c:v>-10</c:v>
                </c:pt>
                <c:pt idx="1233">
                  <c:v>-12</c:v>
                </c:pt>
                <c:pt idx="1234">
                  <c:v>-16</c:v>
                </c:pt>
                <c:pt idx="1235">
                  <c:v>-14</c:v>
                </c:pt>
                <c:pt idx="1236">
                  <c:v>-4</c:v>
                </c:pt>
                <c:pt idx="1237">
                  <c:v>-7</c:v>
                </c:pt>
                <c:pt idx="1238">
                  <c:v>-11</c:v>
                </c:pt>
                <c:pt idx="1239">
                  <c:v>-11</c:v>
                </c:pt>
                <c:pt idx="1240">
                  <c:v>-11</c:v>
                </c:pt>
                <c:pt idx="1241">
                  <c:v>-11</c:v>
                </c:pt>
                <c:pt idx="1242">
                  <c:v>-37</c:v>
                </c:pt>
                <c:pt idx="1243">
                  <c:v>-27</c:v>
                </c:pt>
                <c:pt idx="1244">
                  <c:v>-5</c:v>
                </c:pt>
                <c:pt idx="1245">
                  <c:v>-17</c:v>
                </c:pt>
                <c:pt idx="1246">
                  <c:v>-15</c:v>
                </c:pt>
                <c:pt idx="1247">
                  <c:v>-19</c:v>
                </c:pt>
                <c:pt idx="1248">
                  <c:v>-11</c:v>
                </c:pt>
                <c:pt idx="1249">
                  <c:v>-22</c:v>
                </c:pt>
                <c:pt idx="1250">
                  <c:v>18</c:v>
                </c:pt>
                <c:pt idx="1251">
                  <c:v>-18</c:v>
                </c:pt>
                <c:pt idx="1252">
                  <c:v>-15</c:v>
                </c:pt>
                <c:pt idx="1253">
                  <c:v>-2</c:v>
                </c:pt>
                <c:pt idx="1254">
                  <c:v>-15</c:v>
                </c:pt>
                <c:pt idx="1255">
                  <c:v>-21</c:v>
                </c:pt>
                <c:pt idx="1256">
                  <c:v>-16</c:v>
                </c:pt>
                <c:pt idx="1257">
                  <c:v>-12</c:v>
                </c:pt>
                <c:pt idx="1258">
                  <c:v>-22</c:v>
                </c:pt>
                <c:pt idx="1259">
                  <c:v>-22</c:v>
                </c:pt>
                <c:pt idx="1260">
                  <c:v>-23</c:v>
                </c:pt>
                <c:pt idx="1261">
                  <c:v>-15</c:v>
                </c:pt>
                <c:pt idx="1262">
                  <c:v>-22</c:v>
                </c:pt>
                <c:pt idx="1263">
                  <c:v>-18</c:v>
                </c:pt>
                <c:pt idx="1264">
                  <c:v>-22</c:v>
                </c:pt>
                <c:pt idx="1265">
                  <c:v>0</c:v>
                </c:pt>
                <c:pt idx="1266">
                  <c:v>-9</c:v>
                </c:pt>
                <c:pt idx="1267">
                  <c:v>0</c:v>
                </c:pt>
                <c:pt idx="1268">
                  <c:v>-8</c:v>
                </c:pt>
                <c:pt idx="1269">
                  <c:v>-9</c:v>
                </c:pt>
                <c:pt idx="1270">
                  <c:v>-15</c:v>
                </c:pt>
                <c:pt idx="1271">
                  <c:v>-25</c:v>
                </c:pt>
                <c:pt idx="1272">
                  <c:v>-25</c:v>
                </c:pt>
                <c:pt idx="1273">
                  <c:v>-21</c:v>
                </c:pt>
                <c:pt idx="1274">
                  <c:v>-21</c:v>
                </c:pt>
                <c:pt idx="1275">
                  <c:v>-19</c:v>
                </c:pt>
                <c:pt idx="1276">
                  <c:v>-35</c:v>
                </c:pt>
                <c:pt idx="1277">
                  <c:v>-12</c:v>
                </c:pt>
                <c:pt idx="1278">
                  <c:v>-8</c:v>
                </c:pt>
                <c:pt idx="1279">
                  <c:v>-26</c:v>
                </c:pt>
                <c:pt idx="1280">
                  <c:v>-20</c:v>
                </c:pt>
                <c:pt idx="1281">
                  <c:v>-18</c:v>
                </c:pt>
                <c:pt idx="1282">
                  <c:v>-21</c:v>
                </c:pt>
                <c:pt idx="1283">
                  <c:v>-23</c:v>
                </c:pt>
                <c:pt idx="1284">
                  <c:v>-29</c:v>
                </c:pt>
                <c:pt idx="1285">
                  <c:v>-19</c:v>
                </c:pt>
                <c:pt idx="1286">
                  <c:v>-20</c:v>
                </c:pt>
                <c:pt idx="1287">
                  <c:v>-20</c:v>
                </c:pt>
                <c:pt idx="1288">
                  <c:v>-17</c:v>
                </c:pt>
                <c:pt idx="1289">
                  <c:v>-14</c:v>
                </c:pt>
                <c:pt idx="1290">
                  <c:v>-20</c:v>
                </c:pt>
                <c:pt idx="1291">
                  <c:v>-19</c:v>
                </c:pt>
                <c:pt idx="1292">
                  <c:v>-15</c:v>
                </c:pt>
                <c:pt idx="1293">
                  <c:v>-24</c:v>
                </c:pt>
                <c:pt idx="1294">
                  <c:v>-15</c:v>
                </c:pt>
                <c:pt idx="1295">
                  <c:v>-20</c:v>
                </c:pt>
                <c:pt idx="1296">
                  <c:v>-33</c:v>
                </c:pt>
                <c:pt idx="1297">
                  <c:v>-12</c:v>
                </c:pt>
                <c:pt idx="1298">
                  <c:v>-24</c:v>
                </c:pt>
                <c:pt idx="1299">
                  <c:v>-17</c:v>
                </c:pt>
                <c:pt idx="1300">
                  <c:v>-12</c:v>
                </c:pt>
                <c:pt idx="1301">
                  <c:v>-23</c:v>
                </c:pt>
                <c:pt idx="1302">
                  <c:v>-19</c:v>
                </c:pt>
                <c:pt idx="1303">
                  <c:v>-15</c:v>
                </c:pt>
                <c:pt idx="1304">
                  <c:v>-18</c:v>
                </c:pt>
                <c:pt idx="1305">
                  <c:v>-13</c:v>
                </c:pt>
                <c:pt idx="1306">
                  <c:v>-16</c:v>
                </c:pt>
                <c:pt idx="1307">
                  <c:v>-24</c:v>
                </c:pt>
                <c:pt idx="1308">
                  <c:v>17</c:v>
                </c:pt>
                <c:pt idx="1309">
                  <c:v>-25</c:v>
                </c:pt>
                <c:pt idx="1310">
                  <c:v>-21</c:v>
                </c:pt>
                <c:pt idx="1311">
                  <c:v>-24</c:v>
                </c:pt>
                <c:pt idx="1312">
                  <c:v>-26</c:v>
                </c:pt>
                <c:pt idx="1313">
                  <c:v>-20</c:v>
                </c:pt>
                <c:pt idx="1314">
                  <c:v>-19</c:v>
                </c:pt>
                <c:pt idx="1315">
                  <c:v>-13</c:v>
                </c:pt>
                <c:pt idx="1316">
                  <c:v>-17</c:v>
                </c:pt>
                <c:pt idx="1317">
                  <c:v>-28</c:v>
                </c:pt>
                <c:pt idx="1318">
                  <c:v>-16</c:v>
                </c:pt>
                <c:pt idx="1319">
                  <c:v>-36</c:v>
                </c:pt>
                <c:pt idx="1320">
                  <c:v>-15</c:v>
                </c:pt>
                <c:pt idx="1321">
                  <c:v>-25</c:v>
                </c:pt>
                <c:pt idx="1322">
                  <c:v>-16</c:v>
                </c:pt>
                <c:pt idx="1323">
                  <c:v>-16</c:v>
                </c:pt>
                <c:pt idx="1324">
                  <c:v>-15</c:v>
                </c:pt>
                <c:pt idx="1325">
                  <c:v>-24</c:v>
                </c:pt>
                <c:pt idx="1326">
                  <c:v>-12</c:v>
                </c:pt>
                <c:pt idx="1327">
                  <c:v>-22</c:v>
                </c:pt>
                <c:pt idx="1328">
                  <c:v>-42</c:v>
                </c:pt>
                <c:pt idx="1329">
                  <c:v>-17</c:v>
                </c:pt>
                <c:pt idx="1330">
                  <c:v>-16</c:v>
                </c:pt>
                <c:pt idx="1331">
                  <c:v>-17</c:v>
                </c:pt>
                <c:pt idx="1332">
                  <c:v>-22</c:v>
                </c:pt>
                <c:pt idx="1333">
                  <c:v>-15</c:v>
                </c:pt>
                <c:pt idx="1334">
                  <c:v>-19</c:v>
                </c:pt>
                <c:pt idx="1335">
                  <c:v>0</c:v>
                </c:pt>
                <c:pt idx="1336">
                  <c:v>-17</c:v>
                </c:pt>
                <c:pt idx="1337">
                  <c:v>-10</c:v>
                </c:pt>
                <c:pt idx="1338">
                  <c:v>-29</c:v>
                </c:pt>
                <c:pt idx="1339">
                  <c:v>-23</c:v>
                </c:pt>
                <c:pt idx="1340">
                  <c:v>-18</c:v>
                </c:pt>
                <c:pt idx="1341">
                  <c:v>-14</c:v>
                </c:pt>
                <c:pt idx="1342">
                  <c:v>-13</c:v>
                </c:pt>
                <c:pt idx="1343">
                  <c:v>-15</c:v>
                </c:pt>
                <c:pt idx="1344">
                  <c:v>-15</c:v>
                </c:pt>
                <c:pt idx="1345">
                  <c:v>-18</c:v>
                </c:pt>
                <c:pt idx="1346">
                  <c:v>-29</c:v>
                </c:pt>
                <c:pt idx="1347">
                  <c:v>-19</c:v>
                </c:pt>
                <c:pt idx="1348">
                  <c:v>-19</c:v>
                </c:pt>
                <c:pt idx="1349">
                  <c:v>2</c:v>
                </c:pt>
                <c:pt idx="1350">
                  <c:v>-30</c:v>
                </c:pt>
                <c:pt idx="1351">
                  <c:v>-19</c:v>
                </c:pt>
                <c:pt idx="1352">
                  <c:v>-15</c:v>
                </c:pt>
                <c:pt idx="1353">
                  <c:v>-20</c:v>
                </c:pt>
                <c:pt idx="1354">
                  <c:v>-10</c:v>
                </c:pt>
                <c:pt idx="1355">
                  <c:v>-20</c:v>
                </c:pt>
                <c:pt idx="1356">
                  <c:v>-20</c:v>
                </c:pt>
                <c:pt idx="1357">
                  <c:v>-14</c:v>
                </c:pt>
                <c:pt idx="1358">
                  <c:v>-4</c:v>
                </c:pt>
                <c:pt idx="1359">
                  <c:v>-10</c:v>
                </c:pt>
                <c:pt idx="1360">
                  <c:v>-17</c:v>
                </c:pt>
                <c:pt idx="1361">
                  <c:v>-15</c:v>
                </c:pt>
                <c:pt idx="1362">
                  <c:v>-15</c:v>
                </c:pt>
                <c:pt idx="1363">
                  <c:v>-14</c:v>
                </c:pt>
                <c:pt idx="1364">
                  <c:v>0</c:v>
                </c:pt>
                <c:pt idx="1365">
                  <c:v>-19</c:v>
                </c:pt>
                <c:pt idx="1366">
                  <c:v>-20</c:v>
                </c:pt>
                <c:pt idx="1367">
                  <c:v>-6</c:v>
                </c:pt>
                <c:pt idx="1368">
                  <c:v>-8</c:v>
                </c:pt>
                <c:pt idx="1369">
                  <c:v>-13</c:v>
                </c:pt>
                <c:pt idx="1370">
                  <c:v>-20</c:v>
                </c:pt>
                <c:pt idx="1371">
                  <c:v>-18</c:v>
                </c:pt>
                <c:pt idx="1372">
                  <c:v>-26</c:v>
                </c:pt>
                <c:pt idx="1373">
                  <c:v>-21</c:v>
                </c:pt>
                <c:pt idx="1374">
                  <c:v>-14</c:v>
                </c:pt>
                <c:pt idx="1375">
                  <c:v>-5</c:v>
                </c:pt>
                <c:pt idx="1376">
                  <c:v>-18</c:v>
                </c:pt>
                <c:pt idx="1377">
                  <c:v>-15</c:v>
                </c:pt>
                <c:pt idx="1378">
                  <c:v>-20</c:v>
                </c:pt>
                <c:pt idx="1379">
                  <c:v>-10</c:v>
                </c:pt>
                <c:pt idx="1380">
                  <c:v>-15</c:v>
                </c:pt>
                <c:pt idx="1381">
                  <c:v>-29</c:v>
                </c:pt>
                <c:pt idx="1382">
                  <c:v>-15</c:v>
                </c:pt>
                <c:pt idx="1383">
                  <c:v>-20</c:v>
                </c:pt>
                <c:pt idx="1384">
                  <c:v>-17</c:v>
                </c:pt>
                <c:pt idx="1385">
                  <c:v>-26</c:v>
                </c:pt>
                <c:pt idx="1386">
                  <c:v>-5</c:v>
                </c:pt>
                <c:pt idx="1387">
                  <c:v>-19</c:v>
                </c:pt>
                <c:pt idx="1388">
                  <c:v>-11</c:v>
                </c:pt>
                <c:pt idx="1389">
                  <c:v>-11</c:v>
                </c:pt>
                <c:pt idx="1390">
                  <c:v>-13</c:v>
                </c:pt>
                <c:pt idx="1391">
                  <c:v>-20</c:v>
                </c:pt>
                <c:pt idx="1392">
                  <c:v>-15</c:v>
                </c:pt>
                <c:pt idx="1393">
                  <c:v>-13</c:v>
                </c:pt>
                <c:pt idx="1394">
                  <c:v>11</c:v>
                </c:pt>
                <c:pt idx="1395">
                  <c:v>-15</c:v>
                </c:pt>
                <c:pt idx="1396">
                  <c:v>-16</c:v>
                </c:pt>
                <c:pt idx="1397">
                  <c:v>-14</c:v>
                </c:pt>
                <c:pt idx="1398">
                  <c:v>-19</c:v>
                </c:pt>
                <c:pt idx="1399">
                  <c:v>-15</c:v>
                </c:pt>
                <c:pt idx="1400">
                  <c:v>-18</c:v>
                </c:pt>
                <c:pt idx="1401">
                  <c:v>-14</c:v>
                </c:pt>
                <c:pt idx="1402">
                  <c:v>-8</c:v>
                </c:pt>
                <c:pt idx="1403">
                  <c:v>-19</c:v>
                </c:pt>
                <c:pt idx="1404">
                  <c:v>-15</c:v>
                </c:pt>
                <c:pt idx="1405">
                  <c:v>-28</c:v>
                </c:pt>
                <c:pt idx="1406">
                  <c:v>-15</c:v>
                </c:pt>
                <c:pt idx="1407">
                  <c:v>-15</c:v>
                </c:pt>
                <c:pt idx="1408">
                  <c:v>-14</c:v>
                </c:pt>
                <c:pt idx="1409">
                  <c:v>-9</c:v>
                </c:pt>
                <c:pt idx="1410">
                  <c:v>-16</c:v>
                </c:pt>
                <c:pt idx="1411">
                  <c:v>-16</c:v>
                </c:pt>
                <c:pt idx="1412">
                  <c:v>-15</c:v>
                </c:pt>
                <c:pt idx="1413">
                  <c:v>-14</c:v>
                </c:pt>
                <c:pt idx="1414">
                  <c:v>-15</c:v>
                </c:pt>
                <c:pt idx="1415">
                  <c:v>-17</c:v>
                </c:pt>
                <c:pt idx="1416">
                  <c:v>-13</c:v>
                </c:pt>
                <c:pt idx="1417">
                  <c:v>-15</c:v>
                </c:pt>
                <c:pt idx="1418">
                  <c:v>-20</c:v>
                </c:pt>
                <c:pt idx="1419">
                  <c:v>-15</c:v>
                </c:pt>
                <c:pt idx="1420">
                  <c:v>-13</c:v>
                </c:pt>
                <c:pt idx="1421">
                  <c:v>-15</c:v>
                </c:pt>
                <c:pt idx="1422">
                  <c:v>-15</c:v>
                </c:pt>
                <c:pt idx="1423">
                  <c:v>-9</c:v>
                </c:pt>
                <c:pt idx="1424">
                  <c:v>-19</c:v>
                </c:pt>
                <c:pt idx="1425">
                  <c:v>-3</c:v>
                </c:pt>
                <c:pt idx="1426">
                  <c:v>-14</c:v>
                </c:pt>
                <c:pt idx="1427">
                  <c:v>-14</c:v>
                </c:pt>
                <c:pt idx="1428">
                  <c:v>-15</c:v>
                </c:pt>
                <c:pt idx="1429">
                  <c:v>-9</c:v>
                </c:pt>
                <c:pt idx="1430">
                  <c:v>-16</c:v>
                </c:pt>
                <c:pt idx="1431">
                  <c:v>-14</c:v>
                </c:pt>
                <c:pt idx="1432">
                  <c:v>-6</c:v>
                </c:pt>
                <c:pt idx="1433">
                  <c:v>-30</c:v>
                </c:pt>
                <c:pt idx="1434">
                  <c:v>-14</c:v>
                </c:pt>
                <c:pt idx="1435">
                  <c:v>-17</c:v>
                </c:pt>
                <c:pt idx="1436">
                  <c:v>-12</c:v>
                </c:pt>
                <c:pt idx="1437">
                  <c:v>-25</c:v>
                </c:pt>
                <c:pt idx="1438">
                  <c:v>-15</c:v>
                </c:pt>
                <c:pt idx="1439">
                  <c:v>-15</c:v>
                </c:pt>
                <c:pt idx="1440">
                  <c:v>-11</c:v>
                </c:pt>
                <c:pt idx="1441">
                  <c:v>-18</c:v>
                </c:pt>
                <c:pt idx="1442">
                  <c:v>-13</c:v>
                </c:pt>
                <c:pt idx="1443">
                  <c:v>-16</c:v>
                </c:pt>
                <c:pt idx="1444">
                  <c:v>-15</c:v>
                </c:pt>
                <c:pt idx="1445">
                  <c:v>-13</c:v>
                </c:pt>
                <c:pt idx="1446">
                  <c:v>-15</c:v>
                </c:pt>
                <c:pt idx="1447">
                  <c:v>-16</c:v>
                </c:pt>
                <c:pt idx="1448">
                  <c:v>-14</c:v>
                </c:pt>
                <c:pt idx="1449">
                  <c:v>-13</c:v>
                </c:pt>
                <c:pt idx="1450">
                  <c:v>-8</c:v>
                </c:pt>
                <c:pt idx="1451">
                  <c:v>-14</c:v>
                </c:pt>
                <c:pt idx="1452">
                  <c:v>-14</c:v>
                </c:pt>
                <c:pt idx="1453">
                  <c:v>-13</c:v>
                </c:pt>
                <c:pt idx="1454">
                  <c:v>-14</c:v>
                </c:pt>
                <c:pt idx="1455">
                  <c:v>-12</c:v>
                </c:pt>
                <c:pt idx="1456">
                  <c:v>-12</c:v>
                </c:pt>
                <c:pt idx="1457">
                  <c:v>-7</c:v>
                </c:pt>
                <c:pt idx="1458">
                  <c:v>-15</c:v>
                </c:pt>
                <c:pt idx="1459">
                  <c:v>-15</c:v>
                </c:pt>
                <c:pt idx="1460">
                  <c:v>-11</c:v>
                </c:pt>
                <c:pt idx="1461">
                  <c:v>-17</c:v>
                </c:pt>
                <c:pt idx="1462">
                  <c:v>-18</c:v>
                </c:pt>
                <c:pt idx="1463">
                  <c:v>-15</c:v>
                </c:pt>
                <c:pt idx="1464">
                  <c:v>-10</c:v>
                </c:pt>
                <c:pt idx="1465">
                  <c:v>-15</c:v>
                </c:pt>
                <c:pt idx="1466">
                  <c:v>-20</c:v>
                </c:pt>
                <c:pt idx="1467">
                  <c:v>-27</c:v>
                </c:pt>
                <c:pt idx="1468">
                  <c:v>-15</c:v>
                </c:pt>
                <c:pt idx="1469">
                  <c:v>-15</c:v>
                </c:pt>
                <c:pt idx="1470">
                  <c:v>51</c:v>
                </c:pt>
                <c:pt idx="1471">
                  <c:v>-28</c:v>
                </c:pt>
                <c:pt idx="1472">
                  <c:v>-16</c:v>
                </c:pt>
                <c:pt idx="1473">
                  <c:v>-17</c:v>
                </c:pt>
                <c:pt idx="1474">
                  <c:v>-13</c:v>
                </c:pt>
                <c:pt idx="1475">
                  <c:v>-10</c:v>
                </c:pt>
                <c:pt idx="1476">
                  <c:v>-15</c:v>
                </c:pt>
                <c:pt idx="1477">
                  <c:v>33</c:v>
                </c:pt>
                <c:pt idx="1478">
                  <c:v>-7</c:v>
                </c:pt>
                <c:pt idx="1479">
                  <c:v>-4</c:v>
                </c:pt>
                <c:pt idx="1480">
                  <c:v>-18</c:v>
                </c:pt>
                <c:pt idx="1481">
                  <c:v>0</c:v>
                </c:pt>
                <c:pt idx="1482">
                  <c:v>-21</c:v>
                </c:pt>
                <c:pt idx="1483">
                  <c:v>-23</c:v>
                </c:pt>
                <c:pt idx="1484">
                  <c:v>-4</c:v>
                </c:pt>
                <c:pt idx="1485">
                  <c:v>-13</c:v>
                </c:pt>
                <c:pt idx="1486">
                  <c:v>-12</c:v>
                </c:pt>
                <c:pt idx="1487">
                  <c:v>-8</c:v>
                </c:pt>
                <c:pt idx="1488">
                  <c:v>-15</c:v>
                </c:pt>
                <c:pt idx="1489">
                  <c:v>-14</c:v>
                </c:pt>
                <c:pt idx="1490">
                  <c:v>-14</c:v>
                </c:pt>
                <c:pt idx="1491">
                  <c:v>-15</c:v>
                </c:pt>
                <c:pt idx="1492">
                  <c:v>-15</c:v>
                </c:pt>
                <c:pt idx="1493">
                  <c:v>-17</c:v>
                </c:pt>
                <c:pt idx="1494">
                  <c:v>-38</c:v>
                </c:pt>
                <c:pt idx="1495">
                  <c:v>-17</c:v>
                </c:pt>
                <c:pt idx="1496">
                  <c:v>-24</c:v>
                </c:pt>
                <c:pt idx="1497">
                  <c:v>-18</c:v>
                </c:pt>
                <c:pt idx="1498">
                  <c:v>-16</c:v>
                </c:pt>
                <c:pt idx="1499">
                  <c:v>-14</c:v>
                </c:pt>
                <c:pt idx="1500">
                  <c:v>-1</c:v>
                </c:pt>
                <c:pt idx="1501">
                  <c:v>-10</c:v>
                </c:pt>
                <c:pt idx="1502">
                  <c:v>-10</c:v>
                </c:pt>
                <c:pt idx="1503">
                  <c:v>-10</c:v>
                </c:pt>
                <c:pt idx="1504">
                  <c:v>-20</c:v>
                </c:pt>
                <c:pt idx="1505">
                  <c:v>-22</c:v>
                </c:pt>
                <c:pt idx="1506">
                  <c:v>-18</c:v>
                </c:pt>
                <c:pt idx="1507">
                  <c:v>-3</c:v>
                </c:pt>
                <c:pt idx="1508">
                  <c:v>-22</c:v>
                </c:pt>
                <c:pt idx="1509">
                  <c:v>-28</c:v>
                </c:pt>
                <c:pt idx="1510">
                  <c:v>-15</c:v>
                </c:pt>
                <c:pt idx="1511">
                  <c:v>-19</c:v>
                </c:pt>
                <c:pt idx="1512">
                  <c:v>-20</c:v>
                </c:pt>
                <c:pt idx="1513">
                  <c:v>-25</c:v>
                </c:pt>
                <c:pt idx="1514">
                  <c:v>-16</c:v>
                </c:pt>
                <c:pt idx="1515">
                  <c:v>-16</c:v>
                </c:pt>
                <c:pt idx="1516">
                  <c:v>-6</c:v>
                </c:pt>
                <c:pt idx="1517">
                  <c:v>-15</c:v>
                </c:pt>
                <c:pt idx="1518">
                  <c:v>-13</c:v>
                </c:pt>
                <c:pt idx="1519">
                  <c:v>-12</c:v>
                </c:pt>
                <c:pt idx="1520">
                  <c:v>-21</c:v>
                </c:pt>
                <c:pt idx="1521">
                  <c:v>-19</c:v>
                </c:pt>
                <c:pt idx="1522">
                  <c:v>-15</c:v>
                </c:pt>
                <c:pt idx="1523">
                  <c:v>-16</c:v>
                </c:pt>
                <c:pt idx="1524">
                  <c:v>-17</c:v>
                </c:pt>
                <c:pt idx="1525">
                  <c:v>-13</c:v>
                </c:pt>
                <c:pt idx="1526">
                  <c:v>-17</c:v>
                </c:pt>
                <c:pt idx="1527">
                  <c:v>-6</c:v>
                </c:pt>
                <c:pt idx="1528">
                  <c:v>-13</c:v>
                </c:pt>
                <c:pt idx="1529">
                  <c:v>-14</c:v>
                </c:pt>
                <c:pt idx="1530">
                  <c:v>-11</c:v>
                </c:pt>
                <c:pt idx="1531">
                  <c:v>-15</c:v>
                </c:pt>
                <c:pt idx="1532">
                  <c:v>-17</c:v>
                </c:pt>
                <c:pt idx="1533">
                  <c:v>-13</c:v>
                </c:pt>
                <c:pt idx="1534">
                  <c:v>-17</c:v>
                </c:pt>
                <c:pt idx="1535">
                  <c:v>-14</c:v>
                </c:pt>
                <c:pt idx="1536">
                  <c:v>-15</c:v>
                </c:pt>
                <c:pt idx="1537">
                  <c:v>-11</c:v>
                </c:pt>
                <c:pt idx="1538">
                  <c:v>-12</c:v>
                </c:pt>
                <c:pt idx="1539">
                  <c:v>-17</c:v>
                </c:pt>
                <c:pt idx="1540">
                  <c:v>-27</c:v>
                </c:pt>
                <c:pt idx="1541">
                  <c:v>-15</c:v>
                </c:pt>
                <c:pt idx="1542">
                  <c:v>-19</c:v>
                </c:pt>
                <c:pt idx="1543">
                  <c:v>-14</c:v>
                </c:pt>
                <c:pt idx="1544">
                  <c:v>-13</c:v>
                </c:pt>
                <c:pt idx="1545">
                  <c:v>-21</c:v>
                </c:pt>
                <c:pt idx="1546">
                  <c:v>-19</c:v>
                </c:pt>
                <c:pt idx="1547">
                  <c:v>-15</c:v>
                </c:pt>
                <c:pt idx="1548">
                  <c:v>-13</c:v>
                </c:pt>
                <c:pt idx="1549">
                  <c:v>-12</c:v>
                </c:pt>
                <c:pt idx="1550">
                  <c:v>-13</c:v>
                </c:pt>
                <c:pt idx="1551">
                  <c:v>-14</c:v>
                </c:pt>
                <c:pt idx="1552">
                  <c:v>-15</c:v>
                </c:pt>
                <c:pt idx="1553">
                  <c:v>-17</c:v>
                </c:pt>
                <c:pt idx="1554">
                  <c:v>-15</c:v>
                </c:pt>
                <c:pt idx="1555">
                  <c:v>-14</c:v>
                </c:pt>
                <c:pt idx="1556">
                  <c:v>-17</c:v>
                </c:pt>
                <c:pt idx="1557">
                  <c:v>-15</c:v>
                </c:pt>
                <c:pt idx="1558">
                  <c:v>-20</c:v>
                </c:pt>
                <c:pt idx="1559">
                  <c:v>-17</c:v>
                </c:pt>
                <c:pt idx="1560">
                  <c:v>-16</c:v>
                </c:pt>
                <c:pt idx="1561">
                  <c:v>-17</c:v>
                </c:pt>
                <c:pt idx="1562">
                  <c:v>-14</c:v>
                </c:pt>
                <c:pt idx="1563">
                  <c:v>-10</c:v>
                </c:pt>
                <c:pt idx="1564">
                  <c:v>-14</c:v>
                </c:pt>
                <c:pt idx="1565">
                  <c:v>-18</c:v>
                </c:pt>
                <c:pt idx="1566">
                  <c:v>-17</c:v>
                </c:pt>
                <c:pt idx="1567">
                  <c:v>-12</c:v>
                </c:pt>
                <c:pt idx="1568">
                  <c:v>-25</c:v>
                </c:pt>
                <c:pt idx="1569">
                  <c:v>-10</c:v>
                </c:pt>
                <c:pt idx="1570">
                  <c:v>-13</c:v>
                </c:pt>
                <c:pt idx="1571">
                  <c:v>-14</c:v>
                </c:pt>
                <c:pt idx="1572">
                  <c:v>-18</c:v>
                </c:pt>
                <c:pt idx="1573">
                  <c:v>-15</c:v>
                </c:pt>
                <c:pt idx="1574">
                  <c:v>-18</c:v>
                </c:pt>
                <c:pt idx="1575">
                  <c:v>-15</c:v>
                </c:pt>
                <c:pt idx="1576">
                  <c:v>-13</c:v>
                </c:pt>
                <c:pt idx="1577">
                  <c:v>-13</c:v>
                </c:pt>
                <c:pt idx="1578">
                  <c:v>-15</c:v>
                </c:pt>
                <c:pt idx="1579">
                  <c:v>-13</c:v>
                </c:pt>
                <c:pt idx="1580">
                  <c:v>-10</c:v>
                </c:pt>
                <c:pt idx="1581">
                  <c:v>-16</c:v>
                </c:pt>
                <c:pt idx="1582">
                  <c:v>-23</c:v>
                </c:pt>
                <c:pt idx="1583">
                  <c:v>-19</c:v>
                </c:pt>
                <c:pt idx="1584">
                  <c:v>-23</c:v>
                </c:pt>
                <c:pt idx="1585">
                  <c:v>-18</c:v>
                </c:pt>
                <c:pt idx="1586">
                  <c:v>-12</c:v>
                </c:pt>
                <c:pt idx="1587">
                  <c:v>-13</c:v>
                </c:pt>
                <c:pt idx="1588">
                  <c:v>-15</c:v>
                </c:pt>
                <c:pt idx="1589">
                  <c:v>-18</c:v>
                </c:pt>
                <c:pt idx="1590">
                  <c:v>-20</c:v>
                </c:pt>
                <c:pt idx="1591">
                  <c:v>-13</c:v>
                </c:pt>
                <c:pt idx="1592">
                  <c:v>-11</c:v>
                </c:pt>
                <c:pt idx="1593">
                  <c:v>-14</c:v>
                </c:pt>
                <c:pt idx="1594">
                  <c:v>-15</c:v>
                </c:pt>
                <c:pt idx="1595">
                  <c:v>-16</c:v>
                </c:pt>
                <c:pt idx="1596">
                  <c:v>-14</c:v>
                </c:pt>
                <c:pt idx="1597">
                  <c:v>-19</c:v>
                </c:pt>
                <c:pt idx="1598">
                  <c:v>-15</c:v>
                </c:pt>
                <c:pt idx="1599">
                  <c:v>-17</c:v>
                </c:pt>
                <c:pt idx="1600">
                  <c:v>-12</c:v>
                </c:pt>
                <c:pt idx="1601">
                  <c:v>-13</c:v>
                </c:pt>
                <c:pt idx="1602">
                  <c:v>-13</c:v>
                </c:pt>
                <c:pt idx="1603">
                  <c:v>-27</c:v>
                </c:pt>
                <c:pt idx="1604">
                  <c:v>-28</c:v>
                </c:pt>
                <c:pt idx="1605">
                  <c:v>-14</c:v>
                </c:pt>
                <c:pt idx="1606">
                  <c:v>-15</c:v>
                </c:pt>
                <c:pt idx="1607">
                  <c:v>-14</c:v>
                </c:pt>
                <c:pt idx="1608">
                  <c:v>-14</c:v>
                </c:pt>
                <c:pt idx="1609">
                  <c:v>-21</c:v>
                </c:pt>
                <c:pt idx="1610">
                  <c:v>-15</c:v>
                </c:pt>
                <c:pt idx="1611">
                  <c:v>-27</c:v>
                </c:pt>
                <c:pt idx="1612">
                  <c:v>-18</c:v>
                </c:pt>
                <c:pt idx="1613">
                  <c:v>-18</c:v>
                </c:pt>
                <c:pt idx="1614">
                  <c:v>-13</c:v>
                </c:pt>
                <c:pt idx="1615">
                  <c:v>-16</c:v>
                </c:pt>
                <c:pt idx="1616">
                  <c:v>-28</c:v>
                </c:pt>
                <c:pt idx="1617">
                  <c:v>-18</c:v>
                </c:pt>
                <c:pt idx="1618">
                  <c:v>-21</c:v>
                </c:pt>
                <c:pt idx="1619">
                  <c:v>-1</c:v>
                </c:pt>
                <c:pt idx="1620">
                  <c:v>-29</c:v>
                </c:pt>
                <c:pt idx="1621">
                  <c:v>-9</c:v>
                </c:pt>
                <c:pt idx="1622">
                  <c:v>-17</c:v>
                </c:pt>
                <c:pt idx="1623">
                  <c:v>-17</c:v>
                </c:pt>
                <c:pt idx="1624">
                  <c:v>-20</c:v>
                </c:pt>
                <c:pt idx="1625">
                  <c:v>-15</c:v>
                </c:pt>
                <c:pt idx="1626">
                  <c:v>-11</c:v>
                </c:pt>
                <c:pt idx="1627">
                  <c:v>-33</c:v>
                </c:pt>
                <c:pt idx="1628">
                  <c:v>-25</c:v>
                </c:pt>
                <c:pt idx="1629">
                  <c:v>-34</c:v>
                </c:pt>
                <c:pt idx="1630">
                  <c:v>-22</c:v>
                </c:pt>
                <c:pt idx="1631">
                  <c:v>-25</c:v>
                </c:pt>
                <c:pt idx="1632">
                  <c:v>-27</c:v>
                </c:pt>
                <c:pt idx="1633">
                  <c:v>-27</c:v>
                </c:pt>
                <c:pt idx="1634">
                  <c:v>-17</c:v>
                </c:pt>
                <c:pt idx="1635">
                  <c:v>-19</c:v>
                </c:pt>
                <c:pt idx="1636">
                  <c:v>-29</c:v>
                </c:pt>
                <c:pt idx="1637">
                  <c:v>112</c:v>
                </c:pt>
                <c:pt idx="1638">
                  <c:v>-27</c:v>
                </c:pt>
                <c:pt idx="1639">
                  <c:v>-19</c:v>
                </c:pt>
                <c:pt idx="1640">
                  <c:v>-20</c:v>
                </c:pt>
                <c:pt idx="1641">
                  <c:v>-15</c:v>
                </c:pt>
                <c:pt idx="1642">
                  <c:v>-20</c:v>
                </c:pt>
                <c:pt idx="1643">
                  <c:v>-13</c:v>
                </c:pt>
                <c:pt idx="1644">
                  <c:v>-19</c:v>
                </c:pt>
                <c:pt idx="1645">
                  <c:v>-17</c:v>
                </c:pt>
                <c:pt idx="1646">
                  <c:v>-26</c:v>
                </c:pt>
                <c:pt idx="1647">
                  <c:v>-17</c:v>
                </c:pt>
                <c:pt idx="1648">
                  <c:v>-14</c:v>
                </c:pt>
                <c:pt idx="1649">
                  <c:v>-8</c:v>
                </c:pt>
                <c:pt idx="1650">
                  <c:v>-24</c:v>
                </c:pt>
                <c:pt idx="1651">
                  <c:v>-18</c:v>
                </c:pt>
                <c:pt idx="1652">
                  <c:v>-11</c:v>
                </c:pt>
                <c:pt idx="1653">
                  <c:v>-20</c:v>
                </c:pt>
                <c:pt idx="1654">
                  <c:v>-21</c:v>
                </c:pt>
                <c:pt idx="1655">
                  <c:v>-15</c:v>
                </c:pt>
                <c:pt idx="1656">
                  <c:v>-14</c:v>
                </c:pt>
                <c:pt idx="1657">
                  <c:v>-20</c:v>
                </c:pt>
                <c:pt idx="1658">
                  <c:v>-19</c:v>
                </c:pt>
                <c:pt idx="1659">
                  <c:v>-33</c:v>
                </c:pt>
                <c:pt idx="1660">
                  <c:v>-5</c:v>
                </c:pt>
                <c:pt idx="1661">
                  <c:v>-31</c:v>
                </c:pt>
                <c:pt idx="1662">
                  <c:v>-24</c:v>
                </c:pt>
                <c:pt idx="1663">
                  <c:v>-50</c:v>
                </c:pt>
                <c:pt idx="1664">
                  <c:v>-30</c:v>
                </c:pt>
                <c:pt idx="1665">
                  <c:v>-17</c:v>
                </c:pt>
                <c:pt idx="1666">
                  <c:v>-23</c:v>
                </c:pt>
                <c:pt idx="1667">
                  <c:v>-16</c:v>
                </c:pt>
                <c:pt idx="1668">
                  <c:v>-18</c:v>
                </c:pt>
                <c:pt idx="1669">
                  <c:v>-19</c:v>
                </c:pt>
                <c:pt idx="1670">
                  <c:v>-15</c:v>
                </c:pt>
                <c:pt idx="1671">
                  <c:v>1170</c:v>
                </c:pt>
                <c:pt idx="1672">
                  <c:v>-26</c:v>
                </c:pt>
                <c:pt idx="1673">
                  <c:v>-19</c:v>
                </c:pt>
                <c:pt idx="1674">
                  <c:v>-20</c:v>
                </c:pt>
                <c:pt idx="1675">
                  <c:v>-11</c:v>
                </c:pt>
                <c:pt idx="1676">
                  <c:v>-11</c:v>
                </c:pt>
                <c:pt idx="1677">
                  <c:v>-17</c:v>
                </c:pt>
                <c:pt idx="1678">
                  <c:v>-20</c:v>
                </c:pt>
                <c:pt idx="1679">
                  <c:v>-11</c:v>
                </c:pt>
                <c:pt idx="1680">
                  <c:v>-16</c:v>
                </c:pt>
                <c:pt idx="1681">
                  <c:v>-26</c:v>
                </c:pt>
                <c:pt idx="1682">
                  <c:v>-15</c:v>
                </c:pt>
                <c:pt idx="1683">
                  <c:v>-15</c:v>
                </c:pt>
                <c:pt idx="1684">
                  <c:v>-23</c:v>
                </c:pt>
                <c:pt idx="1685">
                  <c:v>-25</c:v>
                </c:pt>
                <c:pt idx="1686">
                  <c:v>-25</c:v>
                </c:pt>
                <c:pt idx="1687">
                  <c:v>-13</c:v>
                </c:pt>
                <c:pt idx="1688">
                  <c:v>-20</c:v>
                </c:pt>
                <c:pt idx="1689">
                  <c:v>-17</c:v>
                </c:pt>
                <c:pt idx="1690">
                  <c:v>-24</c:v>
                </c:pt>
                <c:pt idx="1691">
                  <c:v>-21</c:v>
                </c:pt>
                <c:pt idx="1692">
                  <c:v>-19</c:v>
                </c:pt>
                <c:pt idx="1693">
                  <c:v>0</c:v>
                </c:pt>
                <c:pt idx="1694">
                  <c:v>-15</c:v>
                </c:pt>
                <c:pt idx="1695">
                  <c:v>-17</c:v>
                </c:pt>
                <c:pt idx="1696">
                  <c:v>-20</c:v>
                </c:pt>
                <c:pt idx="1697">
                  <c:v>-25</c:v>
                </c:pt>
                <c:pt idx="1698">
                  <c:v>-25</c:v>
                </c:pt>
                <c:pt idx="1699">
                  <c:v>-38</c:v>
                </c:pt>
                <c:pt idx="1700">
                  <c:v>-32</c:v>
                </c:pt>
                <c:pt idx="1701">
                  <c:v>-27</c:v>
                </c:pt>
                <c:pt idx="1702">
                  <c:v>-15</c:v>
                </c:pt>
                <c:pt idx="1703">
                  <c:v>-23</c:v>
                </c:pt>
                <c:pt idx="1704">
                  <c:v>-9</c:v>
                </c:pt>
                <c:pt idx="1705">
                  <c:v>-8</c:v>
                </c:pt>
                <c:pt idx="1706">
                  <c:v>-19</c:v>
                </c:pt>
                <c:pt idx="1707">
                  <c:v>-15</c:v>
                </c:pt>
                <c:pt idx="1708">
                  <c:v>-24</c:v>
                </c:pt>
                <c:pt idx="1709">
                  <c:v>-15</c:v>
                </c:pt>
                <c:pt idx="1710">
                  <c:v>-13</c:v>
                </c:pt>
                <c:pt idx="1711">
                  <c:v>-17</c:v>
                </c:pt>
                <c:pt idx="1712">
                  <c:v>-15</c:v>
                </c:pt>
                <c:pt idx="1713">
                  <c:v>-14</c:v>
                </c:pt>
                <c:pt idx="1714">
                  <c:v>-15</c:v>
                </c:pt>
                <c:pt idx="1715">
                  <c:v>-12</c:v>
                </c:pt>
                <c:pt idx="1716">
                  <c:v>-14</c:v>
                </c:pt>
                <c:pt idx="1717">
                  <c:v>-20</c:v>
                </c:pt>
                <c:pt idx="1718">
                  <c:v>71</c:v>
                </c:pt>
                <c:pt idx="1719">
                  <c:v>-15</c:v>
                </c:pt>
                <c:pt idx="1720">
                  <c:v>-20</c:v>
                </c:pt>
                <c:pt idx="1721">
                  <c:v>-9</c:v>
                </c:pt>
                <c:pt idx="1722">
                  <c:v>-12</c:v>
                </c:pt>
                <c:pt idx="1723">
                  <c:v>-4</c:v>
                </c:pt>
                <c:pt idx="1724">
                  <c:v>-19</c:v>
                </c:pt>
                <c:pt idx="1725">
                  <c:v>15</c:v>
                </c:pt>
                <c:pt idx="1726">
                  <c:v>-14</c:v>
                </c:pt>
                <c:pt idx="1727">
                  <c:v>-15</c:v>
                </c:pt>
                <c:pt idx="1728">
                  <c:v>-20</c:v>
                </c:pt>
                <c:pt idx="1729">
                  <c:v>-22</c:v>
                </c:pt>
                <c:pt idx="1730">
                  <c:v>-19</c:v>
                </c:pt>
                <c:pt idx="1731">
                  <c:v>-15</c:v>
                </c:pt>
                <c:pt idx="1732">
                  <c:v>-9</c:v>
                </c:pt>
                <c:pt idx="1733">
                  <c:v>-23</c:v>
                </c:pt>
                <c:pt idx="1734">
                  <c:v>-32</c:v>
                </c:pt>
                <c:pt idx="1735">
                  <c:v>-30</c:v>
                </c:pt>
                <c:pt idx="1736">
                  <c:v>-16</c:v>
                </c:pt>
                <c:pt idx="1737">
                  <c:v>-13</c:v>
                </c:pt>
                <c:pt idx="1738">
                  <c:v>-18</c:v>
                </c:pt>
                <c:pt idx="1739">
                  <c:v>-18</c:v>
                </c:pt>
                <c:pt idx="1740">
                  <c:v>-18</c:v>
                </c:pt>
                <c:pt idx="1741">
                  <c:v>-17</c:v>
                </c:pt>
                <c:pt idx="1742">
                  <c:v>-17</c:v>
                </c:pt>
                <c:pt idx="1743">
                  <c:v>-16</c:v>
                </c:pt>
                <c:pt idx="1744">
                  <c:v>-16</c:v>
                </c:pt>
                <c:pt idx="1745">
                  <c:v>-22</c:v>
                </c:pt>
                <c:pt idx="1746">
                  <c:v>-11</c:v>
                </c:pt>
                <c:pt idx="1747">
                  <c:v>-14</c:v>
                </c:pt>
                <c:pt idx="1748">
                  <c:v>-30</c:v>
                </c:pt>
                <c:pt idx="1749">
                  <c:v>-16</c:v>
                </c:pt>
                <c:pt idx="1750">
                  <c:v>-18</c:v>
                </c:pt>
                <c:pt idx="1751">
                  <c:v>-16</c:v>
                </c:pt>
                <c:pt idx="1752">
                  <c:v>-15</c:v>
                </c:pt>
                <c:pt idx="1753">
                  <c:v>-12</c:v>
                </c:pt>
                <c:pt idx="1754">
                  <c:v>-14</c:v>
                </c:pt>
                <c:pt idx="1755">
                  <c:v>-15</c:v>
                </c:pt>
                <c:pt idx="1756">
                  <c:v>-62</c:v>
                </c:pt>
                <c:pt idx="1757">
                  <c:v>-21</c:v>
                </c:pt>
                <c:pt idx="1758">
                  <c:v>-14</c:v>
                </c:pt>
                <c:pt idx="1759">
                  <c:v>-21</c:v>
                </c:pt>
                <c:pt idx="1760">
                  <c:v>-54</c:v>
                </c:pt>
                <c:pt idx="1761">
                  <c:v>-20</c:v>
                </c:pt>
                <c:pt idx="1762">
                  <c:v>-11</c:v>
                </c:pt>
                <c:pt idx="1763">
                  <c:v>-13</c:v>
                </c:pt>
                <c:pt idx="1764">
                  <c:v>-15</c:v>
                </c:pt>
                <c:pt idx="1765">
                  <c:v>-17</c:v>
                </c:pt>
                <c:pt idx="1766">
                  <c:v>-18</c:v>
                </c:pt>
                <c:pt idx="1767">
                  <c:v>-26</c:v>
                </c:pt>
                <c:pt idx="1768">
                  <c:v>-21</c:v>
                </c:pt>
                <c:pt idx="1769">
                  <c:v>-10</c:v>
                </c:pt>
                <c:pt idx="1770">
                  <c:v>-18</c:v>
                </c:pt>
                <c:pt idx="1771">
                  <c:v>-29</c:v>
                </c:pt>
                <c:pt idx="1772">
                  <c:v>-13</c:v>
                </c:pt>
                <c:pt idx="1773">
                  <c:v>-13</c:v>
                </c:pt>
                <c:pt idx="1774">
                  <c:v>-20</c:v>
                </c:pt>
                <c:pt idx="1775">
                  <c:v>-16</c:v>
                </c:pt>
                <c:pt idx="1776">
                  <c:v>-35</c:v>
                </c:pt>
                <c:pt idx="1777">
                  <c:v>-17</c:v>
                </c:pt>
                <c:pt idx="1778">
                  <c:v>1</c:v>
                </c:pt>
                <c:pt idx="1779">
                  <c:v>-16</c:v>
                </c:pt>
                <c:pt idx="1780">
                  <c:v>-14</c:v>
                </c:pt>
                <c:pt idx="1781">
                  <c:v>-14</c:v>
                </c:pt>
                <c:pt idx="1782">
                  <c:v>-14</c:v>
                </c:pt>
                <c:pt idx="1783">
                  <c:v>-17</c:v>
                </c:pt>
                <c:pt idx="1784">
                  <c:v>-12</c:v>
                </c:pt>
                <c:pt idx="1785">
                  <c:v>-18</c:v>
                </c:pt>
                <c:pt idx="1786">
                  <c:v>-6</c:v>
                </c:pt>
                <c:pt idx="1787">
                  <c:v>-14</c:v>
                </c:pt>
                <c:pt idx="1788">
                  <c:v>-8</c:v>
                </c:pt>
                <c:pt idx="1789">
                  <c:v>-18</c:v>
                </c:pt>
                <c:pt idx="1790">
                  <c:v>-15</c:v>
                </c:pt>
                <c:pt idx="1791">
                  <c:v>-9</c:v>
                </c:pt>
                <c:pt idx="1792">
                  <c:v>-26</c:v>
                </c:pt>
                <c:pt idx="1793">
                  <c:v>-15</c:v>
                </c:pt>
                <c:pt idx="1794">
                  <c:v>-1</c:v>
                </c:pt>
                <c:pt idx="1795">
                  <c:v>-18</c:v>
                </c:pt>
                <c:pt idx="1796">
                  <c:v>-16</c:v>
                </c:pt>
                <c:pt idx="1797">
                  <c:v>-19</c:v>
                </c:pt>
                <c:pt idx="1798">
                  <c:v>-16</c:v>
                </c:pt>
                <c:pt idx="1799">
                  <c:v>-23</c:v>
                </c:pt>
                <c:pt idx="1800">
                  <c:v>-9</c:v>
                </c:pt>
                <c:pt idx="1801">
                  <c:v>-20</c:v>
                </c:pt>
                <c:pt idx="1802">
                  <c:v>-8</c:v>
                </c:pt>
                <c:pt idx="1803">
                  <c:v>-14</c:v>
                </c:pt>
                <c:pt idx="1804">
                  <c:v>-16</c:v>
                </c:pt>
                <c:pt idx="1805">
                  <c:v>-25</c:v>
                </c:pt>
                <c:pt idx="1806">
                  <c:v>-12</c:v>
                </c:pt>
                <c:pt idx="1807">
                  <c:v>-26</c:v>
                </c:pt>
                <c:pt idx="1808">
                  <c:v>-17</c:v>
                </c:pt>
                <c:pt idx="1809">
                  <c:v>-17</c:v>
                </c:pt>
                <c:pt idx="1810">
                  <c:v>-14</c:v>
                </c:pt>
                <c:pt idx="1811">
                  <c:v>-16</c:v>
                </c:pt>
                <c:pt idx="1812">
                  <c:v>-25</c:v>
                </c:pt>
                <c:pt idx="1813">
                  <c:v>-19</c:v>
                </c:pt>
                <c:pt idx="1814">
                  <c:v>-31</c:v>
                </c:pt>
                <c:pt idx="1815">
                  <c:v>-27</c:v>
                </c:pt>
                <c:pt idx="1816">
                  <c:v>-22</c:v>
                </c:pt>
                <c:pt idx="1817">
                  <c:v>-6</c:v>
                </c:pt>
                <c:pt idx="1818">
                  <c:v>-28</c:v>
                </c:pt>
                <c:pt idx="1819">
                  <c:v>-18</c:v>
                </c:pt>
                <c:pt idx="1820">
                  <c:v>-28</c:v>
                </c:pt>
                <c:pt idx="1821">
                  <c:v>-11</c:v>
                </c:pt>
                <c:pt idx="1822">
                  <c:v>-16</c:v>
                </c:pt>
                <c:pt idx="1823">
                  <c:v>-21</c:v>
                </c:pt>
                <c:pt idx="1824">
                  <c:v>-18</c:v>
                </c:pt>
                <c:pt idx="1825">
                  <c:v>-20</c:v>
                </c:pt>
                <c:pt idx="1826">
                  <c:v>-16</c:v>
                </c:pt>
                <c:pt idx="1827">
                  <c:v>-19</c:v>
                </c:pt>
                <c:pt idx="1828">
                  <c:v>-29</c:v>
                </c:pt>
                <c:pt idx="1829">
                  <c:v>-19</c:v>
                </c:pt>
                <c:pt idx="1830">
                  <c:v>-15</c:v>
                </c:pt>
                <c:pt idx="1831">
                  <c:v>-14</c:v>
                </c:pt>
                <c:pt idx="1832">
                  <c:v>-21</c:v>
                </c:pt>
                <c:pt idx="1833">
                  <c:v>-20</c:v>
                </c:pt>
                <c:pt idx="1834">
                  <c:v>-20</c:v>
                </c:pt>
                <c:pt idx="1835">
                  <c:v>-15</c:v>
                </c:pt>
                <c:pt idx="1836">
                  <c:v>-19</c:v>
                </c:pt>
                <c:pt idx="1837">
                  <c:v>-16</c:v>
                </c:pt>
                <c:pt idx="1838">
                  <c:v>-18</c:v>
                </c:pt>
                <c:pt idx="1839">
                  <c:v>-25</c:v>
                </c:pt>
                <c:pt idx="1840">
                  <c:v>-13</c:v>
                </c:pt>
                <c:pt idx="1841">
                  <c:v>-24</c:v>
                </c:pt>
                <c:pt idx="1842">
                  <c:v>-13</c:v>
                </c:pt>
                <c:pt idx="1843">
                  <c:v>-26</c:v>
                </c:pt>
                <c:pt idx="1844">
                  <c:v>-15</c:v>
                </c:pt>
                <c:pt idx="1845">
                  <c:v>-14</c:v>
                </c:pt>
                <c:pt idx="1846">
                  <c:v>-13</c:v>
                </c:pt>
                <c:pt idx="1847">
                  <c:v>-19</c:v>
                </c:pt>
                <c:pt idx="1848">
                  <c:v>-15</c:v>
                </c:pt>
                <c:pt idx="1849">
                  <c:v>-12</c:v>
                </c:pt>
                <c:pt idx="1850">
                  <c:v>-17</c:v>
                </c:pt>
                <c:pt idx="1851">
                  <c:v>-17</c:v>
                </c:pt>
                <c:pt idx="1852">
                  <c:v>-19</c:v>
                </c:pt>
                <c:pt idx="1853">
                  <c:v>-13</c:v>
                </c:pt>
                <c:pt idx="1854">
                  <c:v>-19</c:v>
                </c:pt>
                <c:pt idx="1855">
                  <c:v>-14</c:v>
                </c:pt>
                <c:pt idx="1856">
                  <c:v>-12</c:v>
                </c:pt>
                <c:pt idx="1857">
                  <c:v>-14</c:v>
                </c:pt>
                <c:pt idx="1858">
                  <c:v>-5</c:v>
                </c:pt>
                <c:pt idx="1859">
                  <c:v>-14</c:v>
                </c:pt>
                <c:pt idx="1860">
                  <c:v>-17</c:v>
                </c:pt>
                <c:pt idx="1861">
                  <c:v>9</c:v>
                </c:pt>
                <c:pt idx="1862">
                  <c:v>-19</c:v>
                </c:pt>
                <c:pt idx="1863">
                  <c:v>-16</c:v>
                </c:pt>
                <c:pt idx="1864">
                  <c:v>-14</c:v>
                </c:pt>
                <c:pt idx="1865">
                  <c:v>-20</c:v>
                </c:pt>
                <c:pt idx="1866">
                  <c:v>-16</c:v>
                </c:pt>
                <c:pt idx="1867">
                  <c:v>-23</c:v>
                </c:pt>
                <c:pt idx="1868">
                  <c:v>-16</c:v>
                </c:pt>
                <c:pt idx="1869">
                  <c:v>-19</c:v>
                </c:pt>
                <c:pt idx="1870">
                  <c:v>-6</c:v>
                </c:pt>
                <c:pt idx="1871">
                  <c:v>-17</c:v>
                </c:pt>
                <c:pt idx="1872">
                  <c:v>-15</c:v>
                </c:pt>
                <c:pt idx="1873">
                  <c:v>-14</c:v>
                </c:pt>
                <c:pt idx="1874">
                  <c:v>-14</c:v>
                </c:pt>
                <c:pt idx="1875">
                  <c:v>-17</c:v>
                </c:pt>
                <c:pt idx="1876">
                  <c:v>-13</c:v>
                </c:pt>
                <c:pt idx="1877">
                  <c:v>-13</c:v>
                </c:pt>
                <c:pt idx="1878">
                  <c:v>-14</c:v>
                </c:pt>
                <c:pt idx="1879">
                  <c:v>-14</c:v>
                </c:pt>
                <c:pt idx="1880">
                  <c:v>-24</c:v>
                </c:pt>
                <c:pt idx="1881">
                  <c:v>-13</c:v>
                </c:pt>
                <c:pt idx="1882">
                  <c:v>-14</c:v>
                </c:pt>
                <c:pt idx="1883">
                  <c:v>-21</c:v>
                </c:pt>
                <c:pt idx="1884">
                  <c:v>-17</c:v>
                </c:pt>
                <c:pt idx="1885">
                  <c:v>-26</c:v>
                </c:pt>
                <c:pt idx="1886">
                  <c:v>-13</c:v>
                </c:pt>
                <c:pt idx="1887">
                  <c:v>-5</c:v>
                </c:pt>
                <c:pt idx="1888">
                  <c:v>4</c:v>
                </c:pt>
                <c:pt idx="1889">
                  <c:v>-27</c:v>
                </c:pt>
                <c:pt idx="1890">
                  <c:v>-8</c:v>
                </c:pt>
                <c:pt idx="1891">
                  <c:v>-16</c:v>
                </c:pt>
                <c:pt idx="1892">
                  <c:v>-14</c:v>
                </c:pt>
                <c:pt idx="1893">
                  <c:v>8</c:v>
                </c:pt>
                <c:pt idx="1894">
                  <c:v>-16</c:v>
                </c:pt>
                <c:pt idx="1895">
                  <c:v>-24</c:v>
                </c:pt>
                <c:pt idx="1896">
                  <c:v>-18</c:v>
                </c:pt>
                <c:pt idx="1897">
                  <c:v>-17</c:v>
                </c:pt>
                <c:pt idx="1898">
                  <c:v>-9</c:v>
                </c:pt>
                <c:pt idx="1899">
                  <c:v>-20</c:v>
                </c:pt>
                <c:pt idx="1900">
                  <c:v>-58</c:v>
                </c:pt>
                <c:pt idx="1901">
                  <c:v>-25</c:v>
                </c:pt>
                <c:pt idx="1902">
                  <c:v>-15</c:v>
                </c:pt>
                <c:pt idx="1903">
                  <c:v>-19</c:v>
                </c:pt>
                <c:pt idx="1904">
                  <c:v>-18</c:v>
                </c:pt>
                <c:pt idx="1905">
                  <c:v>-28</c:v>
                </c:pt>
                <c:pt idx="1906">
                  <c:v>-5</c:v>
                </c:pt>
                <c:pt idx="1907">
                  <c:v>-14</c:v>
                </c:pt>
                <c:pt idx="1908">
                  <c:v>-25</c:v>
                </c:pt>
                <c:pt idx="1909">
                  <c:v>-14</c:v>
                </c:pt>
                <c:pt idx="1910">
                  <c:v>-21</c:v>
                </c:pt>
                <c:pt idx="1911">
                  <c:v>-19</c:v>
                </c:pt>
                <c:pt idx="1912">
                  <c:v>-25</c:v>
                </c:pt>
                <c:pt idx="1913">
                  <c:v>-13</c:v>
                </c:pt>
                <c:pt idx="1914">
                  <c:v>-21</c:v>
                </c:pt>
                <c:pt idx="1915">
                  <c:v>-13</c:v>
                </c:pt>
                <c:pt idx="1916">
                  <c:v>-19</c:v>
                </c:pt>
                <c:pt idx="1917">
                  <c:v>-29</c:v>
                </c:pt>
                <c:pt idx="1918">
                  <c:v>-29</c:v>
                </c:pt>
                <c:pt idx="1919">
                  <c:v>-27</c:v>
                </c:pt>
                <c:pt idx="1920">
                  <c:v>-21</c:v>
                </c:pt>
                <c:pt idx="1921">
                  <c:v>-24</c:v>
                </c:pt>
                <c:pt idx="1922">
                  <c:v>-11</c:v>
                </c:pt>
                <c:pt idx="1923">
                  <c:v>-4</c:v>
                </c:pt>
                <c:pt idx="1924">
                  <c:v>-23</c:v>
                </c:pt>
                <c:pt idx="1925">
                  <c:v>-14</c:v>
                </c:pt>
                <c:pt idx="1926">
                  <c:v>-16</c:v>
                </c:pt>
                <c:pt idx="1927">
                  <c:v>-23</c:v>
                </c:pt>
                <c:pt idx="1928">
                  <c:v>-12</c:v>
                </c:pt>
                <c:pt idx="1929">
                  <c:v>-19</c:v>
                </c:pt>
                <c:pt idx="1930">
                  <c:v>-17</c:v>
                </c:pt>
                <c:pt idx="1931">
                  <c:v>-8</c:v>
                </c:pt>
                <c:pt idx="1932">
                  <c:v>-13</c:v>
                </c:pt>
                <c:pt idx="1933">
                  <c:v>-15</c:v>
                </c:pt>
                <c:pt idx="1934">
                  <c:v>-13</c:v>
                </c:pt>
                <c:pt idx="1935">
                  <c:v>-14</c:v>
                </c:pt>
                <c:pt idx="1936">
                  <c:v>-19</c:v>
                </c:pt>
                <c:pt idx="1937">
                  <c:v>-15</c:v>
                </c:pt>
                <c:pt idx="1938">
                  <c:v>-12</c:v>
                </c:pt>
                <c:pt idx="1939">
                  <c:v>-3</c:v>
                </c:pt>
                <c:pt idx="1940">
                  <c:v>-19</c:v>
                </c:pt>
                <c:pt idx="1941">
                  <c:v>-8</c:v>
                </c:pt>
                <c:pt idx="1942">
                  <c:v>-17</c:v>
                </c:pt>
                <c:pt idx="1943">
                  <c:v>-16</c:v>
                </c:pt>
                <c:pt idx="1944">
                  <c:v>-18</c:v>
                </c:pt>
                <c:pt idx="1945">
                  <c:v>-15</c:v>
                </c:pt>
                <c:pt idx="1946">
                  <c:v>-13</c:v>
                </c:pt>
                <c:pt idx="1947">
                  <c:v>-16</c:v>
                </c:pt>
                <c:pt idx="1948">
                  <c:v>-16</c:v>
                </c:pt>
                <c:pt idx="1949">
                  <c:v>-13</c:v>
                </c:pt>
                <c:pt idx="1950">
                  <c:v>-10</c:v>
                </c:pt>
                <c:pt idx="1951">
                  <c:v>-11</c:v>
                </c:pt>
                <c:pt idx="1952">
                  <c:v>-10</c:v>
                </c:pt>
                <c:pt idx="1953">
                  <c:v>-13</c:v>
                </c:pt>
                <c:pt idx="1954">
                  <c:v>-12</c:v>
                </c:pt>
                <c:pt idx="1955">
                  <c:v>-12</c:v>
                </c:pt>
                <c:pt idx="1956">
                  <c:v>-7</c:v>
                </c:pt>
                <c:pt idx="1957">
                  <c:v>-13</c:v>
                </c:pt>
                <c:pt idx="1958">
                  <c:v>-14</c:v>
                </c:pt>
                <c:pt idx="1959">
                  <c:v>-15</c:v>
                </c:pt>
                <c:pt idx="1960">
                  <c:v>-19</c:v>
                </c:pt>
                <c:pt idx="1961">
                  <c:v>-26</c:v>
                </c:pt>
                <c:pt idx="1962">
                  <c:v>-18</c:v>
                </c:pt>
                <c:pt idx="1963">
                  <c:v>-13</c:v>
                </c:pt>
                <c:pt idx="1964">
                  <c:v>-21</c:v>
                </c:pt>
                <c:pt idx="1965">
                  <c:v>-18</c:v>
                </c:pt>
                <c:pt idx="1966">
                  <c:v>-8</c:v>
                </c:pt>
                <c:pt idx="1967">
                  <c:v>-3</c:v>
                </c:pt>
                <c:pt idx="1968">
                  <c:v>-5</c:v>
                </c:pt>
                <c:pt idx="1969">
                  <c:v>-12</c:v>
                </c:pt>
                <c:pt idx="1970">
                  <c:v>-13</c:v>
                </c:pt>
                <c:pt idx="1971">
                  <c:v>-19</c:v>
                </c:pt>
                <c:pt idx="1972">
                  <c:v>-15</c:v>
                </c:pt>
                <c:pt idx="1973">
                  <c:v>-20</c:v>
                </c:pt>
                <c:pt idx="1974">
                  <c:v>-15</c:v>
                </c:pt>
                <c:pt idx="1975">
                  <c:v>-12</c:v>
                </c:pt>
                <c:pt idx="1976">
                  <c:v>-14</c:v>
                </c:pt>
                <c:pt idx="1977">
                  <c:v>-12</c:v>
                </c:pt>
                <c:pt idx="1978">
                  <c:v>-13</c:v>
                </c:pt>
                <c:pt idx="1979">
                  <c:v>-14</c:v>
                </c:pt>
                <c:pt idx="1980">
                  <c:v>-18</c:v>
                </c:pt>
                <c:pt idx="1981">
                  <c:v>-9</c:v>
                </c:pt>
                <c:pt idx="1982">
                  <c:v>-20</c:v>
                </c:pt>
                <c:pt idx="1983">
                  <c:v>-15</c:v>
                </c:pt>
                <c:pt idx="1984">
                  <c:v>-12</c:v>
                </c:pt>
                <c:pt idx="1985">
                  <c:v>-14</c:v>
                </c:pt>
                <c:pt idx="1986">
                  <c:v>-14</c:v>
                </c:pt>
                <c:pt idx="1987">
                  <c:v>-11</c:v>
                </c:pt>
                <c:pt idx="1988">
                  <c:v>-19</c:v>
                </c:pt>
                <c:pt idx="1989">
                  <c:v>-17</c:v>
                </c:pt>
                <c:pt idx="1990">
                  <c:v>-12</c:v>
                </c:pt>
                <c:pt idx="1991">
                  <c:v>-21</c:v>
                </c:pt>
                <c:pt idx="1992">
                  <c:v>-14</c:v>
                </c:pt>
                <c:pt idx="1993">
                  <c:v>-10</c:v>
                </c:pt>
                <c:pt idx="1994">
                  <c:v>-19</c:v>
                </c:pt>
                <c:pt idx="1995">
                  <c:v>-24</c:v>
                </c:pt>
                <c:pt idx="1996">
                  <c:v>-16</c:v>
                </c:pt>
                <c:pt idx="1997">
                  <c:v>-17</c:v>
                </c:pt>
                <c:pt idx="1998">
                  <c:v>-22</c:v>
                </c:pt>
                <c:pt idx="1999">
                  <c:v>-19</c:v>
                </c:pt>
                <c:pt idx="2000">
                  <c:v>-17</c:v>
                </c:pt>
                <c:pt idx="2001">
                  <c:v>-19</c:v>
                </c:pt>
                <c:pt idx="2002">
                  <c:v>-18</c:v>
                </c:pt>
                <c:pt idx="2003">
                  <c:v>-18</c:v>
                </c:pt>
                <c:pt idx="2004">
                  <c:v>-17</c:v>
                </c:pt>
                <c:pt idx="2005">
                  <c:v>-18</c:v>
                </c:pt>
                <c:pt idx="2006">
                  <c:v>-6</c:v>
                </c:pt>
                <c:pt idx="2007">
                  <c:v>-16</c:v>
                </c:pt>
                <c:pt idx="2008">
                  <c:v>-15</c:v>
                </c:pt>
                <c:pt idx="2009">
                  <c:v>-17</c:v>
                </c:pt>
                <c:pt idx="2010">
                  <c:v>-14</c:v>
                </c:pt>
                <c:pt idx="2011">
                  <c:v>-15</c:v>
                </c:pt>
                <c:pt idx="2012">
                  <c:v>-15</c:v>
                </c:pt>
                <c:pt idx="2013">
                  <c:v>-14</c:v>
                </c:pt>
                <c:pt idx="2014">
                  <c:v>-24</c:v>
                </c:pt>
                <c:pt idx="2015">
                  <c:v>-15</c:v>
                </c:pt>
                <c:pt idx="2016">
                  <c:v>-11</c:v>
                </c:pt>
                <c:pt idx="2017">
                  <c:v>24</c:v>
                </c:pt>
                <c:pt idx="2018">
                  <c:v>-12</c:v>
                </c:pt>
                <c:pt idx="2019">
                  <c:v>-14</c:v>
                </c:pt>
                <c:pt idx="2020">
                  <c:v>-18</c:v>
                </c:pt>
                <c:pt idx="2021">
                  <c:v>-12</c:v>
                </c:pt>
                <c:pt idx="2022">
                  <c:v>-14</c:v>
                </c:pt>
                <c:pt idx="2023">
                  <c:v>-15</c:v>
                </c:pt>
                <c:pt idx="2024">
                  <c:v>-25</c:v>
                </c:pt>
                <c:pt idx="2025">
                  <c:v>-28</c:v>
                </c:pt>
                <c:pt idx="2026">
                  <c:v>-26</c:v>
                </c:pt>
                <c:pt idx="2027">
                  <c:v>-15</c:v>
                </c:pt>
                <c:pt idx="2028">
                  <c:v>-9</c:v>
                </c:pt>
                <c:pt idx="2029">
                  <c:v>-14</c:v>
                </c:pt>
                <c:pt idx="2030">
                  <c:v>-14</c:v>
                </c:pt>
                <c:pt idx="2031">
                  <c:v>1</c:v>
                </c:pt>
                <c:pt idx="2032">
                  <c:v>-15</c:v>
                </c:pt>
                <c:pt idx="2033">
                  <c:v>-14</c:v>
                </c:pt>
                <c:pt idx="2034">
                  <c:v>-11</c:v>
                </c:pt>
                <c:pt idx="2035">
                  <c:v>-18</c:v>
                </c:pt>
                <c:pt idx="2036">
                  <c:v>-16</c:v>
                </c:pt>
                <c:pt idx="2037">
                  <c:v>-17</c:v>
                </c:pt>
                <c:pt idx="2038">
                  <c:v>-20</c:v>
                </c:pt>
                <c:pt idx="2039">
                  <c:v>-10</c:v>
                </c:pt>
                <c:pt idx="2040">
                  <c:v>-15</c:v>
                </c:pt>
                <c:pt idx="2041">
                  <c:v>-17</c:v>
                </c:pt>
                <c:pt idx="2042">
                  <c:v>-22</c:v>
                </c:pt>
                <c:pt idx="2043">
                  <c:v>-14</c:v>
                </c:pt>
                <c:pt idx="2044">
                  <c:v>-11</c:v>
                </c:pt>
                <c:pt idx="2045">
                  <c:v>-16</c:v>
                </c:pt>
                <c:pt idx="2046">
                  <c:v>-14</c:v>
                </c:pt>
                <c:pt idx="2047">
                  <c:v>-16</c:v>
                </c:pt>
                <c:pt idx="2048">
                  <c:v>-13</c:v>
                </c:pt>
                <c:pt idx="2049">
                  <c:v>-17</c:v>
                </c:pt>
                <c:pt idx="2050">
                  <c:v>-12</c:v>
                </c:pt>
                <c:pt idx="2051">
                  <c:v>-17</c:v>
                </c:pt>
                <c:pt idx="2052">
                  <c:v>-12</c:v>
                </c:pt>
                <c:pt idx="2053">
                  <c:v>-17</c:v>
                </c:pt>
                <c:pt idx="2054">
                  <c:v>-10</c:v>
                </c:pt>
                <c:pt idx="2055">
                  <c:v>-12</c:v>
                </c:pt>
                <c:pt idx="2056">
                  <c:v>-18</c:v>
                </c:pt>
                <c:pt idx="2057">
                  <c:v>-17</c:v>
                </c:pt>
                <c:pt idx="2058">
                  <c:v>-12</c:v>
                </c:pt>
                <c:pt idx="2059">
                  <c:v>-6</c:v>
                </c:pt>
                <c:pt idx="2060">
                  <c:v>-16</c:v>
                </c:pt>
                <c:pt idx="2061">
                  <c:v>-14</c:v>
                </c:pt>
                <c:pt idx="2062">
                  <c:v>-14</c:v>
                </c:pt>
                <c:pt idx="2063">
                  <c:v>-11</c:v>
                </c:pt>
                <c:pt idx="2064">
                  <c:v>-12</c:v>
                </c:pt>
                <c:pt idx="2065">
                  <c:v>-14</c:v>
                </c:pt>
                <c:pt idx="2066">
                  <c:v>-14</c:v>
                </c:pt>
                <c:pt idx="2067">
                  <c:v>2</c:v>
                </c:pt>
                <c:pt idx="2068">
                  <c:v>-16</c:v>
                </c:pt>
                <c:pt idx="2069">
                  <c:v>-17</c:v>
                </c:pt>
                <c:pt idx="2070">
                  <c:v>-13</c:v>
                </c:pt>
                <c:pt idx="2071">
                  <c:v>-12</c:v>
                </c:pt>
                <c:pt idx="2072">
                  <c:v>-18</c:v>
                </c:pt>
                <c:pt idx="2073">
                  <c:v>-18</c:v>
                </c:pt>
                <c:pt idx="2074">
                  <c:v>-16</c:v>
                </c:pt>
                <c:pt idx="2075">
                  <c:v>-23</c:v>
                </c:pt>
                <c:pt idx="2076">
                  <c:v>-68</c:v>
                </c:pt>
                <c:pt idx="2077">
                  <c:v>-15</c:v>
                </c:pt>
                <c:pt idx="2078">
                  <c:v>-14</c:v>
                </c:pt>
                <c:pt idx="2079">
                  <c:v>-13</c:v>
                </c:pt>
                <c:pt idx="2080">
                  <c:v>-10</c:v>
                </c:pt>
                <c:pt idx="2081">
                  <c:v>-13</c:v>
                </c:pt>
                <c:pt idx="2082">
                  <c:v>-12</c:v>
                </c:pt>
                <c:pt idx="2083">
                  <c:v>-8</c:v>
                </c:pt>
                <c:pt idx="2084">
                  <c:v>-14</c:v>
                </c:pt>
                <c:pt idx="2085">
                  <c:v>-14</c:v>
                </c:pt>
                <c:pt idx="2086">
                  <c:v>-16</c:v>
                </c:pt>
                <c:pt idx="2087">
                  <c:v>-13</c:v>
                </c:pt>
                <c:pt idx="2088">
                  <c:v>-14</c:v>
                </c:pt>
                <c:pt idx="2089">
                  <c:v>-15</c:v>
                </c:pt>
                <c:pt idx="2090">
                  <c:v>-14</c:v>
                </c:pt>
                <c:pt idx="2091">
                  <c:v>-14</c:v>
                </c:pt>
                <c:pt idx="2092">
                  <c:v>-19</c:v>
                </c:pt>
                <c:pt idx="2093">
                  <c:v>-15</c:v>
                </c:pt>
                <c:pt idx="2094">
                  <c:v>-14</c:v>
                </c:pt>
                <c:pt idx="2095">
                  <c:v>-14</c:v>
                </c:pt>
                <c:pt idx="2096">
                  <c:v>-23</c:v>
                </c:pt>
                <c:pt idx="2097">
                  <c:v>-16</c:v>
                </c:pt>
                <c:pt idx="2098">
                  <c:v>-15</c:v>
                </c:pt>
                <c:pt idx="2099">
                  <c:v>-14</c:v>
                </c:pt>
                <c:pt idx="2100">
                  <c:v>-16</c:v>
                </c:pt>
                <c:pt idx="2101">
                  <c:v>-14</c:v>
                </c:pt>
                <c:pt idx="2102">
                  <c:v>-16</c:v>
                </c:pt>
                <c:pt idx="2103">
                  <c:v>-24</c:v>
                </c:pt>
                <c:pt idx="2104">
                  <c:v>-14</c:v>
                </c:pt>
                <c:pt idx="2105">
                  <c:v>-16</c:v>
                </c:pt>
                <c:pt idx="2106">
                  <c:v>-13</c:v>
                </c:pt>
                <c:pt idx="2107">
                  <c:v>-11</c:v>
                </c:pt>
                <c:pt idx="2108">
                  <c:v>-13</c:v>
                </c:pt>
                <c:pt idx="2109">
                  <c:v>-15</c:v>
                </c:pt>
                <c:pt idx="2110">
                  <c:v>-14</c:v>
                </c:pt>
                <c:pt idx="2111">
                  <c:v>-13</c:v>
                </c:pt>
                <c:pt idx="2112">
                  <c:v>-15</c:v>
                </c:pt>
                <c:pt idx="2113">
                  <c:v>-16</c:v>
                </c:pt>
                <c:pt idx="2114">
                  <c:v>-18</c:v>
                </c:pt>
                <c:pt idx="2115">
                  <c:v>-16</c:v>
                </c:pt>
                <c:pt idx="2116">
                  <c:v>-15</c:v>
                </c:pt>
                <c:pt idx="2117">
                  <c:v>-15</c:v>
                </c:pt>
                <c:pt idx="2118">
                  <c:v>-12</c:v>
                </c:pt>
                <c:pt idx="2119">
                  <c:v>-14</c:v>
                </c:pt>
                <c:pt idx="2120">
                  <c:v>-5</c:v>
                </c:pt>
                <c:pt idx="2121">
                  <c:v>-18</c:v>
                </c:pt>
                <c:pt idx="2122">
                  <c:v>-20</c:v>
                </c:pt>
                <c:pt idx="2123">
                  <c:v>-19</c:v>
                </c:pt>
                <c:pt idx="2124">
                  <c:v>-4</c:v>
                </c:pt>
                <c:pt idx="2125">
                  <c:v>-18</c:v>
                </c:pt>
                <c:pt idx="2126">
                  <c:v>-14</c:v>
                </c:pt>
                <c:pt idx="2127">
                  <c:v>-17</c:v>
                </c:pt>
                <c:pt idx="2128">
                  <c:v>-16</c:v>
                </c:pt>
                <c:pt idx="2129">
                  <c:v>-14</c:v>
                </c:pt>
                <c:pt idx="2130">
                  <c:v>-19</c:v>
                </c:pt>
                <c:pt idx="2131">
                  <c:v>-17</c:v>
                </c:pt>
                <c:pt idx="2132">
                  <c:v>-26</c:v>
                </c:pt>
                <c:pt idx="2133">
                  <c:v>-22</c:v>
                </c:pt>
                <c:pt idx="2134">
                  <c:v>-13</c:v>
                </c:pt>
                <c:pt idx="2135">
                  <c:v>-20</c:v>
                </c:pt>
                <c:pt idx="2136">
                  <c:v>-11</c:v>
                </c:pt>
                <c:pt idx="2137">
                  <c:v>-7</c:v>
                </c:pt>
                <c:pt idx="2138">
                  <c:v>-18</c:v>
                </c:pt>
                <c:pt idx="2139">
                  <c:v>-18</c:v>
                </c:pt>
                <c:pt idx="2140">
                  <c:v>-11</c:v>
                </c:pt>
                <c:pt idx="2141">
                  <c:v>-16</c:v>
                </c:pt>
                <c:pt idx="2142">
                  <c:v>-18</c:v>
                </c:pt>
                <c:pt idx="2143">
                  <c:v>-10</c:v>
                </c:pt>
                <c:pt idx="2144">
                  <c:v>-20</c:v>
                </c:pt>
                <c:pt idx="2145">
                  <c:v>-16</c:v>
                </c:pt>
                <c:pt idx="2146">
                  <c:v>-19</c:v>
                </c:pt>
                <c:pt idx="2147">
                  <c:v>-20</c:v>
                </c:pt>
                <c:pt idx="2148">
                  <c:v>-17</c:v>
                </c:pt>
                <c:pt idx="2149">
                  <c:v>-22</c:v>
                </c:pt>
                <c:pt idx="2150">
                  <c:v>-24</c:v>
                </c:pt>
                <c:pt idx="2151">
                  <c:v>-23</c:v>
                </c:pt>
                <c:pt idx="2152">
                  <c:v>-11</c:v>
                </c:pt>
                <c:pt idx="2153">
                  <c:v>-20</c:v>
                </c:pt>
                <c:pt idx="2154">
                  <c:v>-25</c:v>
                </c:pt>
                <c:pt idx="2155">
                  <c:v>-21</c:v>
                </c:pt>
                <c:pt idx="2156">
                  <c:v>-20</c:v>
                </c:pt>
                <c:pt idx="2157">
                  <c:v>-19</c:v>
                </c:pt>
                <c:pt idx="2158">
                  <c:v>-19</c:v>
                </c:pt>
                <c:pt idx="2159">
                  <c:v>-23</c:v>
                </c:pt>
                <c:pt idx="2160">
                  <c:v>-22</c:v>
                </c:pt>
                <c:pt idx="2161">
                  <c:v>-22</c:v>
                </c:pt>
                <c:pt idx="2162">
                  <c:v>-16</c:v>
                </c:pt>
                <c:pt idx="2163">
                  <c:v>-11</c:v>
                </c:pt>
                <c:pt idx="2164">
                  <c:v>-17</c:v>
                </c:pt>
                <c:pt idx="2165">
                  <c:v>-28</c:v>
                </c:pt>
                <c:pt idx="2166">
                  <c:v>-25</c:v>
                </c:pt>
                <c:pt idx="2167">
                  <c:v>-28</c:v>
                </c:pt>
                <c:pt idx="2168">
                  <c:v>-18</c:v>
                </c:pt>
                <c:pt idx="2169">
                  <c:v>-17</c:v>
                </c:pt>
                <c:pt idx="2170">
                  <c:v>-17</c:v>
                </c:pt>
                <c:pt idx="2171">
                  <c:v>-14</c:v>
                </c:pt>
                <c:pt idx="2172">
                  <c:v>-15</c:v>
                </c:pt>
                <c:pt idx="2173">
                  <c:v>-28</c:v>
                </c:pt>
                <c:pt idx="2174">
                  <c:v>-13</c:v>
                </c:pt>
                <c:pt idx="2175">
                  <c:v>-19</c:v>
                </c:pt>
                <c:pt idx="2176">
                  <c:v>-21</c:v>
                </c:pt>
                <c:pt idx="2177">
                  <c:v>-13</c:v>
                </c:pt>
                <c:pt idx="2178">
                  <c:v>-25</c:v>
                </c:pt>
                <c:pt idx="2179">
                  <c:v>-18</c:v>
                </c:pt>
                <c:pt idx="2180">
                  <c:v>-14</c:v>
                </c:pt>
                <c:pt idx="2181">
                  <c:v>-12</c:v>
                </c:pt>
                <c:pt idx="2182">
                  <c:v>-16</c:v>
                </c:pt>
                <c:pt idx="2183">
                  <c:v>-14</c:v>
                </c:pt>
                <c:pt idx="2184">
                  <c:v>-57</c:v>
                </c:pt>
                <c:pt idx="2185">
                  <c:v>-13</c:v>
                </c:pt>
                <c:pt idx="2186">
                  <c:v>-16</c:v>
                </c:pt>
                <c:pt idx="2187">
                  <c:v>-28</c:v>
                </c:pt>
                <c:pt idx="2188">
                  <c:v>-27</c:v>
                </c:pt>
                <c:pt idx="2189">
                  <c:v>-15</c:v>
                </c:pt>
                <c:pt idx="2190">
                  <c:v>-18</c:v>
                </c:pt>
                <c:pt idx="2191">
                  <c:v>-22</c:v>
                </c:pt>
                <c:pt idx="2192">
                  <c:v>-16</c:v>
                </c:pt>
                <c:pt idx="2193">
                  <c:v>-21</c:v>
                </c:pt>
                <c:pt idx="2194">
                  <c:v>-12</c:v>
                </c:pt>
                <c:pt idx="2195">
                  <c:v>-12</c:v>
                </c:pt>
                <c:pt idx="2196">
                  <c:v>-18</c:v>
                </c:pt>
                <c:pt idx="2197">
                  <c:v>-4</c:v>
                </c:pt>
                <c:pt idx="2198">
                  <c:v>-31</c:v>
                </c:pt>
                <c:pt idx="2199">
                  <c:v>-20</c:v>
                </c:pt>
                <c:pt idx="2200">
                  <c:v>-22</c:v>
                </c:pt>
                <c:pt idx="2201">
                  <c:v>-17</c:v>
                </c:pt>
                <c:pt idx="2202">
                  <c:v>-18</c:v>
                </c:pt>
                <c:pt idx="2203">
                  <c:v>-17</c:v>
                </c:pt>
                <c:pt idx="2204">
                  <c:v>-21</c:v>
                </c:pt>
                <c:pt idx="2205">
                  <c:v>-18</c:v>
                </c:pt>
                <c:pt idx="2206">
                  <c:v>-13</c:v>
                </c:pt>
                <c:pt idx="2207">
                  <c:v>-13</c:v>
                </c:pt>
                <c:pt idx="2208">
                  <c:v>-18</c:v>
                </c:pt>
                <c:pt idx="2209">
                  <c:v>-22</c:v>
                </c:pt>
                <c:pt idx="2210">
                  <c:v>-9</c:v>
                </c:pt>
                <c:pt idx="2211">
                  <c:v>-20</c:v>
                </c:pt>
                <c:pt idx="2212">
                  <c:v>-19</c:v>
                </c:pt>
                <c:pt idx="2213">
                  <c:v>-57</c:v>
                </c:pt>
                <c:pt idx="2214">
                  <c:v>-15</c:v>
                </c:pt>
                <c:pt idx="2215">
                  <c:v>-49</c:v>
                </c:pt>
                <c:pt idx="2216">
                  <c:v>-20</c:v>
                </c:pt>
                <c:pt idx="2217">
                  <c:v>-19</c:v>
                </c:pt>
                <c:pt idx="2218">
                  <c:v>-19</c:v>
                </c:pt>
                <c:pt idx="2219">
                  <c:v>-22</c:v>
                </c:pt>
                <c:pt idx="2220">
                  <c:v>-12</c:v>
                </c:pt>
                <c:pt idx="2221">
                  <c:v>-24</c:v>
                </c:pt>
                <c:pt idx="2222">
                  <c:v>-20</c:v>
                </c:pt>
                <c:pt idx="2223">
                  <c:v>-23</c:v>
                </c:pt>
                <c:pt idx="2224">
                  <c:v>-21</c:v>
                </c:pt>
                <c:pt idx="2225">
                  <c:v>-20</c:v>
                </c:pt>
                <c:pt idx="2226">
                  <c:v>-25</c:v>
                </c:pt>
                <c:pt idx="2227">
                  <c:v>-20</c:v>
                </c:pt>
                <c:pt idx="2228">
                  <c:v>-21</c:v>
                </c:pt>
                <c:pt idx="2229">
                  <c:v>-17</c:v>
                </c:pt>
                <c:pt idx="2230">
                  <c:v>-19</c:v>
                </c:pt>
                <c:pt idx="2231">
                  <c:v>-15</c:v>
                </c:pt>
                <c:pt idx="2232">
                  <c:v>-28</c:v>
                </c:pt>
                <c:pt idx="2233">
                  <c:v>-12</c:v>
                </c:pt>
                <c:pt idx="2234">
                  <c:v>-23</c:v>
                </c:pt>
                <c:pt idx="2235">
                  <c:v>-11</c:v>
                </c:pt>
                <c:pt idx="2236">
                  <c:v>-20</c:v>
                </c:pt>
                <c:pt idx="2237">
                  <c:v>-23</c:v>
                </c:pt>
                <c:pt idx="2238">
                  <c:v>-18</c:v>
                </c:pt>
                <c:pt idx="2239">
                  <c:v>-17</c:v>
                </c:pt>
                <c:pt idx="2240">
                  <c:v>-11</c:v>
                </c:pt>
                <c:pt idx="2241">
                  <c:v>-14</c:v>
                </c:pt>
                <c:pt idx="2242">
                  <c:v>-18</c:v>
                </c:pt>
                <c:pt idx="2243">
                  <c:v>-17</c:v>
                </c:pt>
                <c:pt idx="2244">
                  <c:v>-19</c:v>
                </c:pt>
                <c:pt idx="2245">
                  <c:v>-10</c:v>
                </c:pt>
                <c:pt idx="2246">
                  <c:v>-18</c:v>
                </c:pt>
                <c:pt idx="2247">
                  <c:v>-16</c:v>
                </c:pt>
                <c:pt idx="2248">
                  <c:v>-10</c:v>
                </c:pt>
                <c:pt idx="2249">
                  <c:v>-20</c:v>
                </c:pt>
                <c:pt idx="2250">
                  <c:v>-29</c:v>
                </c:pt>
                <c:pt idx="2251">
                  <c:v>-18</c:v>
                </c:pt>
                <c:pt idx="2252">
                  <c:v>-17</c:v>
                </c:pt>
                <c:pt idx="2253">
                  <c:v>-12</c:v>
                </c:pt>
                <c:pt idx="2254">
                  <c:v>-11</c:v>
                </c:pt>
                <c:pt idx="2255">
                  <c:v>-12</c:v>
                </c:pt>
                <c:pt idx="2256">
                  <c:v>-11</c:v>
                </c:pt>
                <c:pt idx="2257">
                  <c:v>-11</c:v>
                </c:pt>
                <c:pt idx="2258">
                  <c:v>-27</c:v>
                </c:pt>
                <c:pt idx="2259">
                  <c:v>-29</c:v>
                </c:pt>
                <c:pt idx="2260">
                  <c:v>-27</c:v>
                </c:pt>
                <c:pt idx="2261">
                  <c:v>-28</c:v>
                </c:pt>
                <c:pt idx="2262">
                  <c:v>-29</c:v>
                </c:pt>
                <c:pt idx="2263">
                  <c:v>0</c:v>
                </c:pt>
                <c:pt idx="2264">
                  <c:v>-30</c:v>
                </c:pt>
                <c:pt idx="2265">
                  <c:v>-35</c:v>
                </c:pt>
                <c:pt idx="2266">
                  <c:v>-17</c:v>
                </c:pt>
                <c:pt idx="2267">
                  <c:v>-18</c:v>
                </c:pt>
                <c:pt idx="2268">
                  <c:v>-19</c:v>
                </c:pt>
                <c:pt idx="2269">
                  <c:v>-18</c:v>
                </c:pt>
                <c:pt idx="2270">
                  <c:v>-12</c:v>
                </c:pt>
                <c:pt idx="2271">
                  <c:v>-17</c:v>
                </c:pt>
                <c:pt idx="2272">
                  <c:v>-28</c:v>
                </c:pt>
                <c:pt idx="2273">
                  <c:v>-16</c:v>
                </c:pt>
                <c:pt idx="2274">
                  <c:v>-18</c:v>
                </c:pt>
                <c:pt idx="2275">
                  <c:v>-16</c:v>
                </c:pt>
                <c:pt idx="2276">
                  <c:v>-8</c:v>
                </c:pt>
                <c:pt idx="2277">
                  <c:v>-11</c:v>
                </c:pt>
                <c:pt idx="2278">
                  <c:v>-13</c:v>
                </c:pt>
                <c:pt idx="2279">
                  <c:v>-24</c:v>
                </c:pt>
                <c:pt idx="2280">
                  <c:v>-13</c:v>
                </c:pt>
                <c:pt idx="2281">
                  <c:v>-17</c:v>
                </c:pt>
                <c:pt idx="2282">
                  <c:v>-19</c:v>
                </c:pt>
                <c:pt idx="2283">
                  <c:v>-29</c:v>
                </c:pt>
                <c:pt idx="2284">
                  <c:v>-15</c:v>
                </c:pt>
                <c:pt idx="2285">
                  <c:v>-16</c:v>
                </c:pt>
                <c:pt idx="2286">
                  <c:v>-20</c:v>
                </c:pt>
                <c:pt idx="2287">
                  <c:v>-13</c:v>
                </c:pt>
                <c:pt idx="2288">
                  <c:v>-17</c:v>
                </c:pt>
                <c:pt idx="2289">
                  <c:v>-27</c:v>
                </c:pt>
                <c:pt idx="2290">
                  <c:v>-7</c:v>
                </c:pt>
                <c:pt idx="2291">
                  <c:v>-17</c:v>
                </c:pt>
                <c:pt idx="2292">
                  <c:v>-25</c:v>
                </c:pt>
                <c:pt idx="2293">
                  <c:v>-144</c:v>
                </c:pt>
                <c:pt idx="2294">
                  <c:v>-32</c:v>
                </c:pt>
                <c:pt idx="2295">
                  <c:v>-38</c:v>
                </c:pt>
                <c:pt idx="2296">
                  <c:v>-74</c:v>
                </c:pt>
                <c:pt idx="2297">
                  <c:v>-24</c:v>
                </c:pt>
                <c:pt idx="2298">
                  <c:v>-29</c:v>
                </c:pt>
                <c:pt idx="2299">
                  <c:v>-24</c:v>
                </c:pt>
                <c:pt idx="2300">
                  <c:v>-19</c:v>
                </c:pt>
                <c:pt idx="2301">
                  <c:v>-35</c:v>
                </c:pt>
                <c:pt idx="2302">
                  <c:v>-16</c:v>
                </c:pt>
                <c:pt idx="2303">
                  <c:v>-25</c:v>
                </c:pt>
                <c:pt idx="2304">
                  <c:v>-38</c:v>
                </c:pt>
                <c:pt idx="2305">
                  <c:v>-18</c:v>
                </c:pt>
                <c:pt idx="2306">
                  <c:v>-55</c:v>
                </c:pt>
                <c:pt idx="2307">
                  <c:v>-48</c:v>
                </c:pt>
                <c:pt idx="2308">
                  <c:v>-16</c:v>
                </c:pt>
                <c:pt idx="2309">
                  <c:v>-17</c:v>
                </c:pt>
                <c:pt idx="2310">
                  <c:v>-21</c:v>
                </c:pt>
                <c:pt idx="2311">
                  <c:v>-19</c:v>
                </c:pt>
                <c:pt idx="2312">
                  <c:v>-23</c:v>
                </c:pt>
                <c:pt idx="2313">
                  <c:v>-21</c:v>
                </c:pt>
                <c:pt idx="2314">
                  <c:v>-25</c:v>
                </c:pt>
                <c:pt idx="2315">
                  <c:v>-23</c:v>
                </c:pt>
                <c:pt idx="2316">
                  <c:v>-18</c:v>
                </c:pt>
                <c:pt idx="2317">
                  <c:v>-48</c:v>
                </c:pt>
                <c:pt idx="2318">
                  <c:v>-72</c:v>
                </c:pt>
                <c:pt idx="2319">
                  <c:v>-15</c:v>
                </c:pt>
                <c:pt idx="2320">
                  <c:v>-17</c:v>
                </c:pt>
                <c:pt idx="2321">
                  <c:v>-21</c:v>
                </c:pt>
                <c:pt idx="2322">
                  <c:v>-25</c:v>
                </c:pt>
                <c:pt idx="2323">
                  <c:v>-24</c:v>
                </c:pt>
                <c:pt idx="2324">
                  <c:v>-20</c:v>
                </c:pt>
                <c:pt idx="2325">
                  <c:v>-18</c:v>
                </c:pt>
                <c:pt idx="2326">
                  <c:v>-31</c:v>
                </c:pt>
                <c:pt idx="2327">
                  <c:v>-25</c:v>
                </c:pt>
                <c:pt idx="2328">
                  <c:v>-15</c:v>
                </c:pt>
                <c:pt idx="2329">
                  <c:v>-26</c:v>
                </c:pt>
                <c:pt idx="2330">
                  <c:v>-20</c:v>
                </c:pt>
                <c:pt idx="2331">
                  <c:v>-23</c:v>
                </c:pt>
                <c:pt idx="2332">
                  <c:v>-20</c:v>
                </c:pt>
                <c:pt idx="2333">
                  <c:v>-22</c:v>
                </c:pt>
                <c:pt idx="2334">
                  <c:v>-19</c:v>
                </c:pt>
                <c:pt idx="2335">
                  <c:v>-23</c:v>
                </c:pt>
                <c:pt idx="2336">
                  <c:v>-21</c:v>
                </c:pt>
                <c:pt idx="2337">
                  <c:v>-27</c:v>
                </c:pt>
                <c:pt idx="2338">
                  <c:v>-22</c:v>
                </c:pt>
                <c:pt idx="2339">
                  <c:v>-28</c:v>
                </c:pt>
                <c:pt idx="2340">
                  <c:v>-81</c:v>
                </c:pt>
                <c:pt idx="2341">
                  <c:v>-36</c:v>
                </c:pt>
                <c:pt idx="2342">
                  <c:v>-31</c:v>
                </c:pt>
                <c:pt idx="2343">
                  <c:v>-23</c:v>
                </c:pt>
                <c:pt idx="2344">
                  <c:v>-28</c:v>
                </c:pt>
                <c:pt idx="2345">
                  <c:v>-19</c:v>
                </c:pt>
                <c:pt idx="2346">
                  <c:v>-17</c:v>
                </c:pt>
                <c:pt idx="2347">
                  <c:v>-22</c:v>
                </c:pt>
                <c:pt idx="2348">
                  <c:v>-22</c:v>
                </c:pt>
                <c:pt idx="2349">
                  <c:v>-17</c:v>
                </c:pt>
                <c:pt idx="2350">
                  <c:v>-47</c:v>
                </c:pt>
                <c:pt idx="2351">
                  <c:v>1</c:v>
                </c:pt>
                <c:pt idx="2352">
                  <c:v>-43</c:v>
                </c:pt>
                <c:pt idx="2353">
                  <c:v>-35</c:v>
                </c:pt>
                <c:pt idx="2354">
                  <c:v>-18</c:v>
                </c:pt>
                <c:pt idx="2355">
                  <c:v>-18</c:v>
                </c:pt>
                <c:pt idx="2356">
                  <c:v>-20</c:v>
                </c:pt>
                <c:pt idx="2357">
                  <c:v>-23</c:v>
                </c:pt>
                <c:pt idx="2358">
                  <c:v>-29</c:v>
                </c:pt>
                <c:pt idx="2359">
                  <c:v>-25</c:v>
                </c:pt>
                <c:pt idx="2360">
                  <c:v>-20</c:v>
                </c:pt>
                <c:pt idx="2361">
                  <c:v>-28</c:v>
                </c:pt>
                <c:pt idx="2362">
                  <c:v>-25</c:v>
                </c:pt>
                <c:pt idx="2363">
                  <c:v>-12</c:v>
                </c:pt>
                <c:pt idx="2364">
                  <c:v>-23</c:v>
                </c:pt>
                <c:pt idx="2365">
                  <c:v>-29</c:v>
                </c:pt>
                <c:pt idx="2366">
                  <c:v>-42</c:v>
                </c:pt>
                <c:pt idx="2367">
                  <c:v>-20</c:v>
                </c:pt>
                <c:pt idx="2368">
                  <c:v>-27</c:v>
                </c:pt>
                <c:pt idx="2369">
                  <c:v>-21</c:v>
                </c:pt>
                <c:pt idx="2370">
                  <c:v>-24</c:v>
                </c:pt>
                <c:pt idx="2371">
                  <c:v>-26</c:v>
                </c:pt>
                <c:pt idx="2372">
                  <c:v>-31</c:v>
                </c:pt>
                <c:pt idx="2373">
                  <c:v>-24</c:v>
                </c:pt>
                <c:pt idx="2374">
                  <c:v>-25</c:v>
                </c:pt>
                <c:pt idx="2375">
                  <c:v>-30</c:v>
                </c:pt>
                <c:pt idx="2376">
                  <c:v>-24</c:v>
                </c:pt>
                <c:pt idx="2377">
                  <c:v>-22</c:v>
                </c:pt>
                <c:pt idx="2378">
                  <c:v>-25</c:v>
                </c:pt>
                <c:pt idx="2379">
                  <c:v>-27</c:v>
                </c:pt>
                <c:pt idx="2380">
                  <c:v>-20</c:v>
                </c:pt>
                <c:pt idx="2381">
                  <c:v>-24</c:v>
                </c:pt>
                <c:pt idx="2382">
                  <c:v>-17</c:v>
                </c:pt>
                <c:pt idx="2383">
                  <c:v>-19</c:v>
                </c:pt>
                <c:pt idx="2384">
                  <c:v>-25</c:v>
                </c:pt>
                <c:pt idx="2385">
                  <c:v>-37</c:v>
                </c:pt>
                <c:pt idx="2386">
                  <c:v>-25</c:v>
                </c:pt>
                <c:pt idx="2387">
                  <c:v>-27</c:v>
                </c:pt>
                <c:pt idx="2388">
                  <c:v>-22</c:v>
                </c:pt>
                <c:pt idx="2389">
                  <c:v>-22</c:v>
                </c:pt>
                <c:pt idx="2390">
                  <c:v>-21</c:v>
                </c:pt>
                <c:pt idx="2391">
                  <c:v>-23</c:v>
                </c:pt>
                <c:pt idx="2392">
                  <c:v>-23</c:v>
                </c:pt>
                <c:pt idx="2393">
                  <c:v>-23</c:v>
                </c:pt>
                <c:pt idx="2394">
                  <c:v>-23</c:v>
                </c:pt>
                <c:pt idx="2395">
                  <c:v>-17</c:v>
                </c:pt>
                <c:pt idx="2396">
                  <c:v>-25</c:v>
                </c:pt>
                <c:pt idx="2397">
                  <c:v>-21</c:v>
                </c:pt>
                <c:pt idx="2398">
                  <c:v>-25</c:v>
                </c:pt>
                <c:pt idx="2399">
                  <c:v>-28</c:v>
                </c:pt>
                <c:pt idx="2400">
                  <c:v>-22</c:v>
                </c:pt>
                <c:pt idx="2401">
                  <c:v>-15</c:v>
                </c:pt>
                <c:pt idx="2402">
                  <c:v>-20</c:v>
                </c:pt>
                <c:pt idx="2403">
                  <c:v>-18</c:v>
                </c:pt>
                <c:pt idx="2404">
                  <c:v>-12</c:v>
                </c:pt>
                <c:pt idx="2405">
                  <c:v>-18</c:v>
                </c:pt>
                <c:pt idx="2406">
                  <c:v>-22</c:v>
                </c:pt>
                <c:pt idx="2407">
                  <c:v>-18</c:v>
                </c:pt>
                <c:pt idx="2408">
                  <c:v>-35</c:v>
                </c:pt>
                <c:pt idx="2409">
                  <c:v>344</c:v>
                </c:pt>
                <c:pt idx="2410">
                  <c:v>-29</c:v>
                </c:pt>
                <c:pt idx="2411">
                  <c:v>-28</c:v>
                </c:pt>
                <c:pt idx="2412">
                  <c:v>-30</c:v>
                </c:pt>
                <c:pt idx="2413">
                  <c:v>-37</c:v>
                </c:pt>
                <c:pt idx="2414">
                  <c:v>-43</c:v>
                </c:pt>
                <c:pt idx="2415">
                  <c:v>-16</c:v>
                </c:pt>
                <c:pt idx="2416">
                  <c:v>-28</c:v>
                </c:pt>
                <c:pt idx="2417">
                  <c:v>-23</c:v>
                </c:pt>
                <c:pt idx="2418">
                  <c:v>-21</c:v>
                </c:pt>
                <c:pt idx="2419">
                  <c:v>-26</c:v>
                </c:pt>
                <c:pt idx="2420">
                  <c:v>-29</c:v>
                </c:pt>
                <c:pt idx="2421">
                  <c:v>-28</c:v>
                </c:pt>
                <c:pt idx="2422">
                  <c:v>-28</c:v>
                </c:pt>
                <c:pt idx="2423">
                  <c:v>-26</c:v>
                </c:pt>
                <c:pt idx="2424">
                  <c:v>-26</c:v>
                </c:pt>
                <c:pt idx="2425">
                  <c:v>-25</c:v>
                </c:pt>
                <c:pt idx="2426">
                  <c:v>-49</c:v>
                </c:pt>
                <c:pt idx="2427">
                  <c:v>-111</c:v>
                </c:pt>
                <c:pt idx="2428">
                  <c:v>-36</c:v>
                </c:pt>
                <c:pt idx="2429">
                  <c:v>-34</c:v>
                </c:pt>
                <c:pt idx="2430">
                  <c:v>-26</c:v>
                </c:pt>
                <c:pt idx="2431">
                  <c:v>-25</c:v>
                </c:pt>
                <c:pt idx="2432">
                  <c:v>-18</c:v>
                </c:pt>
                <c:pt idx="2433">
                  <c:v>-27</c:v>
                </c:pt>
                <c:pt idx="2434">
                  <c:v>-29</c:v>
                </c:pt>
                <c:pt idx="2435">
                  <c:v>-28</c:v>
                </c:pt>
                <c:pt idx="2436">
                  <c:v>-24</c:v>
                </c:pt>
                <c:pt idx="2437">
                  <c:v>-7</c:v>
                </c:pt>
                <c:pt idx="2438">
                  <c:v>-24</c:v>
                </c:pt>
                <c:pt idx="2439">
                  <c:v>-17</c:v>
                </c:pt>
                <c:pt idx="2440">
                  <c:v>-18</c:v>
                </c:pt>
                <c:pt idx="2441">
                  <c:v>-20</c:v>
                </c:pt>
                <c:pt idx="2442">
                  <c:v>-17</c:v>
                </c:pt>
                <c:pt idx="2443">
                  <c:v>-20</c:v>
                </c:pt>
                <c:pt idx="2444">
                  <c:v>-16</c:v>
                </c:pt>
                <c:pt idx="2445">
                  <c:v>-13</c:v>
                </c:pt>
                <c:pt idx="2446">
                  <c:v>-20</c:v>
                </c:pt>
                <c:pt idx="2447">
                  <c:v>-49</c:v>
                </c:pt>
                <c:pt idx="2448">
                  <c:v>-20</c:v>
                </c:pt>
                <c:pt idx="2449">
                  <c:v>-10</c:v>
                </c:pt>
                <c:pt idx="2450">
                  <c:v>-18</c:v>
                </c:pt>
                <c:pt idx="2451">
                  <c:v>-16</c:v>
                </c:pt>
                <c:pt idx="2452">
                  <c:v>-34</c:v>
                </c:pt>
                <c:pt idx="2453">
                  <c:v>-17</c:v>
                </c:pt>
                <c:pt idx="2454">
                  <c:v>-25</c:v>
                </c:pt>
                <c:pt idx="2455">
                  <c:v>-27</c:v>
                </c:pt>
                <c:pt idx="2456">
                  <c:v>-21</c:v>
                </c:pt>
                <c:pt idx="2457">
                  <c:v>-22</c:v>
                </c:pt>
                <c:pt idx="2458">
                  <c:v>-20</c:v>
                </c:pt>
                <c:pt idx="2459">
                  <c:v>-28</c:v>
                </c:pt>
                <c:pt idx="2460">
                  <c:v>-25</c:v>
                </c:pt>
                <c:pt idx="2461">
                  <c:v>-26</c:v>
                </c:pt>
                <c:pt idx="2462">
                  <c:v>-31</c:v>
                </c:pt>
                <c:pt idx="2463">
                  <c:v>-24</c:v>
                </c:pt>
                <c:pt idx="2464">
                  <c:v>-25</c:v>
                </c:pt>
                <c:pt idx="2465">
                  <c:v>-12</c:v>
                </c:pt>
                <c:pt idx="2466">
                  <c:v>-21</c:v>
                </c:pt>
                <c:pt idx="2467">
                  <c:v>-21</c:v>
                </c:pt>
                <c:pt idx="2468">
                  <c:v>-54</c:v>
                </c:pt>
                <c:pt idx="2469">
                  <c:v>-17</c:v>
                </c:pt>
                <c:pt idx="2470">
                  <c:v>-16</c:v>
                </c:pt>
                <c:pt idx="2471">
                  <c:v>-23</c:v>
                </c:pt>
                <c:pt idx="2472">
                  <c:v>-24</c:v>
                </c:pt>
                <c:pt idx="2473">
                  <c:v>-26</c:v>
                </c:pt>
                <c:pt idx="2474">
                  <c:v>-26</c:v>
                </c:pt>
                <c:pt idx="2475">
                  <c:v>-21</c:v>
                </c:pt>
                <c:pt idx="2476">
                  <c:v>-23</c:v>
                </c:pt>
                <c:pt idx="2477">
                  <c:v>-27</c:v>
                </c:pt>
                <c:pt idx="2478">
                  <c:v>-22</c:v>
                </c:pt>
                <c:pt idx="2479">
                  <c:v>-27</c:v>
                </c:pt>
                <c:pt idx="2480">
                  <c:v>-25</c:v>
                </c:pt>
                <c:pt idx="2481">
                  <c:v>-25</c:v>
                </c:pt>
                <c:pt idx="2482">
                  <c:v>-26</c:v>
                </c:pt>
                <c:pt idx="2483">
                  <c:v>-21</c:v>
                </c:pt>
                <c:pt idx="2484">
                  <c:v>-28</c:v>
                </c:pt>
                <c:pt idx="2485">
                  <c:v>-29</c:v>
                </c:pt>
                <c:pt idx="2486">
                  <c:v>-26</c:v>
                </c:pt>
                <c:pt idx="2487">
                  <c:v>-28</c:v>
                </c:pt>
                <c:pt idx="2488">
                  <c:v>-23</c:v>
                </c:pt>
                <c:pt idx="2489">
                  <c:v>-24</c:v>
                </c:pt>
                <c:pt idx="2490">
                  <c:v>-22</c:v>
                </c:pt>
                <c:pt idx="2491">
                  <c:v>-26</c:v>
                </c:pt>
                <c:pt idx="2492">
                  <c:v>-114</c:v>
                </c:pt>
                <c:pt idx="2493">
                  <c:v>-10</c:v>
                </c:pt>
                <c:pt idx="2494">
                  <c:v>-29</c:v>
                </c:pt>
                <c:pt idx="2495">
                  <c:v>-22</c:v>
                </c:pt>
                <c:pt idx="2496">
                  <c:v>-26</c:v>
                </c:pt>
                <c:pt idx="2497">
                  <c:v>-21</c:v>
                </c:pt>
                <c:pt idx="2498">
                  <c:v>-18</c:v>
                </c:pt>
                <c:pt idx="2499">
                  <c:v>-20</c:v>
                </c:pt>
                <c:pt idx="2500">
                  <c:v>-27</c:v>
                </c:pt>
                <c:pt idx="2501">
                  <c:v>-21</c:v>
                </c:pt>
                <c:pt idx="2502">
                  <c:v>-120</c:v>
                </c:pt>
                <c:pt idx="2503">
                  <c:v>-34</c:v>
                </c:pt>
                <c:pt idx="2504">
                  <c:v>-24</c:v>
                </c:pt>
                <c:pt idx="2505">
                  <c:v>-19</c:v>
                </c:pt>
                <c:pt idx="2506">
                  <c:v>-18</c:v>
                </c:pt>
                <c:pt idx="2507">
                  <c:v>-18</c:v>
                </c:pt>
                <c:pt idx="2508">
                  <c:v>-20</c:v>
                </c:pt>
                <c:pt idx="2509">
                  <c:v>-15</c:v>
                </c:pt>
                <c:pt idx="2510">
                  <c:v>-20</c:v>
                </c:pt>
                <c:pt idx="2511">
                  <c:v>-16</c:v>
                </c:pt>
                <c:pt idx="2512">
                  <c:v>-17</c:v>
                </c:pt>
                <c:pt idx="2513">
                  <c:v>-20</c:v>
                </c:pt>
                <c:pt idx="2514">
                  <c:v>-17</c:v>
                </c:pt>
                <c:pt idx="2515">
                  <c:v>-15</c:v>
                </c:pt>
                <c:pt idx="2516">
                  <c:v>-15</c:v>
                </c:pt>
                <c:pt idx="2517">
                  <c:v>-16</c:v>
                </c:pt>
                <c:pt idx="2518">
                  <c:v>-18</c:v>
                </c:pt>
                <c:pt idx="2519">
                  <c:v>-25</c:v>
                </c:pt>
                <c:pt idx="2520">
                  <c:v>-26</c:v>
                </c:pt>
                <c:pt idx="2521">
                  <c:v>-15</c:v>
                </c:pt>
                <c:pt idx="2522">
                  <c:v>-18</c:v>
                </c:pt>
                <c:pt idx="2523">
                  <c:v>-21</c:v>
                </c:pt>
                <c:pt idx="2524">
                  <c:v>-19</c:v>
                </c:pt>
                <c:pt idx="2525">
                  <c:v>-30</c:v>
                </c:pt>
                <c:pt idx="2526">
                  <c:v>-18</c:v>
                </c:pt>
                <c:pt idx="2527">
                  <c:v>-24</c:v>
                </c:pt>
                <c:pt idx="2528">
                  <c:v>-18</c:v>
                </c:pt>
                <c:pt idx="2529">
                  <c:v>-22</c:v>
                </c:pt>
                <c:pt idx="2530">
                  <c:v>-20</c:v>
                </c:pt>
                <c:pt idx="2531">
                  <c:v>-23</c:v>
                </c:pt>
                <c:pt idx="2532">
                  <c:v>-21</c:v>
                </c:pt>
                <c:pt idx="2533">
                  <c:v>-24</c:v>
                </c:pt>
                <c:pt idx="2534">
                  <c:v>-22</c:v>
                </c:pt>
                <c:pt idx="2535">
                  <c:v>-23</c:v>
                </c:pt>
                <c:pt idx="2536">
                  <c:v>-18</c:v>
                </c:pt>
                <c:pt idx="2537">
                  <c:v>-21</c:v>
                </c:pt>
                <c:pt idx="2538">
                  <c:v>-20</c:v>
                </c:pt>
                <c:pt idx="2539">
                  <c:v>-16</c:v>
                </c:pt>
                <c:pt idx="2540">
                  <c:v>-23</c:v>
                </c:pt>
                <c:pt idx="2541">
                  <c:v>-24</c:v>
                </c:pt>
                <c:pt idx="2542">
                  <c:v>-22</c:v>
                </c:pt>
                <c:pt idx="2543">
                  <c:v>-27</c:v>
                </c:pt>
                <c:pt idx="2544">
                  <c:v>-36</c:v>
                </c:pt>
                <c:pt idx="2545">
                  <c:v>-17</c:v>
                </c:pt>
                <c:pt idx="2546">
                  <c:v>-21</c:v>
                </c:pt>
                <c:pt idx="2547">
                  <c:v>-48</c:v>
                </c:pt>
                <c:pt idx="2548">
                  <c:v>-73</c:v>
                </c:pt>
                <c:pt idx="2549">
                  <c:v>-21</c:v>
                </c:pt>
                <c:pt idx="2550">
                  <c:v>-25</c:v>
                </c:pt>
                <c:pt idx="2551">
                  <c:v>-32</c:v>
                </c:pt>
                <c:pt idx="2552">
                  <c:v>-26</c:v>
                </c:pt>
                <c:pt idx="2553">
                  <c:v>-21</c:v>
                </c:pt>
                <c:pt idx="2554">
                  <c:v>-20</c:v>
                </c:pt>
                <c:pt idx="2555">
                  <c:v>-21</c:v>
                </c:pt>
                <c:pt idx="2556">
                  <c:v>-21</c:v>
                </c:pt>
                <c:pt idx="2557">
                  <c:v>-25</c:v>
                </c:pt>
                <c:pt idx="2558">
                  <c:v>-20</c:v>
                </c:pt>
                <c:pt idx="2559">
                  <c:v>-20</c:v>
                </c:pt>
                <c:pt idx="2560">
                  <c:v>-19</c:v>
                </c:pt>
                <c:pt idx="2561">
                  <c:v>-23</c:v>
                </c:pt>
                <c:pt idx="2562">
                  <c:v>-38</c:v>
                </c:pt>
                <c:pt idx="2563">
                  <c:v>-21</c:v>
                </c:pt>
                <c:pt idx="2564">
                  <c:v>-24</c:v>
                </c:pt>
                <c:pt idx="2565">
                  <c:v>-29</c:v>
                </c:pt>
                <c:pt idx="2566">
                  <c:v>-21</c:v>
                </c:pt>
                <c:pt idx="2567">
                  <c:v>-29</c:v>
                </c:pt>
                <c:pt idx="2568">
                  <c:v>-27</c:v>
                </c:pt>
                <c:pt idx="2569">
                  <c:v>-27</c:v>
                </c:pt>
                <c:pt idx="2570">
                  <c:v>-46</c:v>
                </c:pt>
                <c:pt idx="2571">
                  <c:v>-36</c:v>
                </c:pt>
                <c:pt idx="2572">
                  <c:v>-21</c:v>
                </c:pt>
                <c:pt idx="2573">
                  <c:v>-30</c:v>
                </c:pt>
                <c:pt idx="2574">
                  <c:v>-19</c:v>
                </c:pt>
                <c:pt idx="2575">
                  <c:v>-20</c:v>
                </c:pt>
                <c:pt idx="2576">
                  <c:v>-19</c:v>
                </c:pt>
                <c:pt idx="2577">
                  <c:v>-16</c:v>
                </c:pt>
                <c:pt idx="2578">
                  <c:v>-19</c:v>
                </c:pt>
                <c:pt idx="2579">
                  <c:v>-18</c:v>
                </c:pt>
                <c:pt idx="2580">
                  <c:v>-24</c:v>
                </c:pt>
                <c:pt idx="2581">
                  <c:v>-16</c:v>
                </c:pt>
                <c:pt idx="2582">
                  <c:v>-16</c:v>
                </c:pt>
                <c:pt idx="2583">
                  <c:v>-21</c:v>
                </c:pt>
                <c:pt idx="2584">
                  <c:v>-22</c:v>
                </c:pt>
                <c:pt idx="2585">
                  <c:v>-28</c:v>
                </c:pt>
                <c:pt idx="2586">
                  <c:v>-21</c:v>
                </c:pt>
                <c:pt idx="2587">
                  <c:v>-20</c:v>
                </c:pt>
                <c:pt idx="2588">
                  <c:v>-26</c:v>
                </c:pt>
                <c:pt idx="2589">
                  <c:v>-16</c:v>
                </c:pt>
                <c:pt idx="2590">
                  <c:v>-22</c:v>
                </c:pt>
                <c:pt idx="2591">
                  <c:v>-25</c:v>
                </c:pt>
                <c:pt idx="2592">
                  <c:v>-18</c:v>
                </c:pt>
                <c:pt idx="2593">
                  <c:v>-22</c:v>
                </c:pt>
                <c:pt idx="2594">
                  <c:v>-16</c:v>
                </c:pt>
                <c:pt idx="2595">
                  <c:v>-15</c:v>
                </c:pt>
                <c:pt idx="2596">
                  <c:v>-20</c:v>
                </c:pt>
                <c:pt idx="2597">
                  <c:v>-28</c:v>
                </c:pt>
                <c:pt idx="2598">
                  <c:v>-23</c:v>
                </c:pt>
                <c:pt idx="2599">
                  <c:v>-40</c:v>
                </c:pt>
                <c:pt idx="2600">
                  <c:v>-26</c:v>
                </c:pt>
                <c:pt idx="2601">
                  <c:v>-13</c:v>
                </c:pt>
                <c:pt idx="2602">
                  <c:v>-49</c:v>
                </c:pt>
                <c:pt idx="2603">
                  <c:v>-23</c:v>
                </c:pt>
                <c:pt idx="2604">
                  <c:v>-32</c:v>
                </c:pt>
                <c:pt idx="2605">
                  <c:v>-15</c:v>
                </c:pt>
                <c:pt idx="2606">
                  <c:v>-18</c:v>
                </c:pt>
                <c:pt idx="2607">
                  <c:v>-19</c:v>
                </c:pt>
                <c:pt idx="2608">
                  <c:v>-18</c:v>
                </c:pt>
                <c:pt idx="2609">
                  <c:v>-30</c:v>
                </c:pt>
                <c:pt idx="2610">
                  <c:v>-20</c:v>
                </c:pt>
                <c:pt idx="2611">
                  <c:v>-20</c:v>
                </c:pt>
                <c:pt idx="2612">
                  <c:v>-20</c:v>
                </c:pt>
                <c:pt idx="2613">
                  <c:v>-54</c:v>
                </c:pt>
                <c:pt idx="2614">
                  <c:v>-23</c:v>
                </c:pt>
                <c:pt idx="2615">
                  <c:v>-16</c:v>
                </c:pt>
                <c:pt idx="2616">
                  <c:v>-22</c:v>
                </c:pt>
                <c:pt idx="2617">
                  <c:v>-17</c:v>
                </c:pt>
                <c:pt idx="2618">
                  <c:v>-20</c:v>
                </c:pt>
                <c:pt idx="2619">
                  <c:v>-23</c:v>
                </c:pt>
                <c:pt idx="2620">
                  <c:v>-17</c:v>
                </c:pt>
                <c:pt idx="2621">
                  <c:v>-20</c:v>
                </c:pt>
                <c:pt idx="2622">
                  <c:v>-16</c:v>
                </c:pt>
                <c:pt idx="2623">
                  <c:v>-18</c:v>
                </c:pt>
                <c:pt idx="2624">
                  <c:v>-21</c:v>
                </c:pt>
                <c:pt idx="2625">
                  <c:v>-22</c:v>
                </c:pt>
                <c:pt idx="2626">
                  <c:v>-21</c:v>
                </c:pt>
                <c:pt idx="2627">
                  <c:v>-24</c:v>
                </c:pt>
                <c:pt idx="2628">
                  <c:v>-19</c:v>
                </c:pt>
                <c:pt idx="2629">
                  <c:v>-21</c:v>
                </c:pt>
                <c:pt idx="2630">
                  <c:v>-19</c:v>
                </c:pt>
                <c:pt idx="2631">
                  <c:v>-16</c:v>
                </c:pt>
                <c:pt idx="2632">
                  <c:v>-16</c:v>
                </c:pt>
                <c:pt idx="2633">
                  <c:v>-14</c:v>
                </c:pt>
                <c:pt idx="2634">
                  <c:v>-26</c:v>
                </c:pt>
                <c:pt idx="2635">
                  <c:v>-15</c:v>
                </c:pt>
                <c:pt idx="2636">
                  <c:v>-18</c:v>
                </c:pt>
                <c:pt idx="2637">
                  <c:v>-16</c:v>
                </c:pt>
                <c:pt idx="2638">
                  <c:v>-18</c:v>
                </c:pt>
                <c:pt idx="2639">
                  <c:v>-15</c:v>
                </c:pt>
                <c:pt idx="2640">
                  <c:v>-13</c:v>
                </c:pt>
                <c:pt idx="2641">
                  <c:v>-16</c:v>
                </c:pt>
                <c:pt idx="2642">
                  <c:v>-24</c:v>
                </c:pt>
                <c:pt idx="2643">
                  <c:v>-16</c:v>
                </c:pt>
                <c:pt idx="2644">
                  <c:v>-18</c:v>
                </c:pt>
                <c:pt idx="2645">
                  <c:v>-23</c:v>
                </c:pt>
                <c:pt idx="2646">
                  <c:v>-19</c:v>
                </c:pt>
                <c:pt idx="2647">
                  <c:v>-19</c:v>
                </c:pt>
                <c:pt idx="2648">
                  <c:v>-22</c:v>
                </c:pt>
                <c:pt idx="2649">
                  <c:v>-23</c:v>
                </c:pt>
                <c:pt idx="2650">
                  <c:v>-19</c:v>
                </c:pt>
                <c:pt idx="2651">
                  <c:v>-15</c:v>
                </c:pt>
                <c:pt idx="2652">
                  <c:v>-23</c:v>
                </c:pt>
                <c:pt idx="2653">
                  <c:v>-20</c:v>
                </c:pt>
                <c:pt idx="2654">
                  <c:v>-27</c:v>
                </c:pt>
                <c:pt idx="2655">
                  <c:v>-21</c:v>
                </c:pt>
                <c:pt idx="2656">
                  <c:v>-19</c:v>
                </c:pt>
                <c:pt idx="2657">
                  <c:v>-25</c:v>
                </c:pt>
                <c:pt idx="2658">
                  <c:v>-19</c:v>
                </c:pt>
                <c:pt idx="2659">
                  <c:v>-35</c:v>
                </c:pt>
                <c:pt idx="2660">
                  <c:v>-23</c:v>
                </c:pt>
                <c:pt idx="2661">
                  <c:v>-21</c:v>
                </c:pt>
                <c:pt idx="2662">
                  <c:v>-23</c:v>
                </c:pt>
                <c:pt idx="2663">
                  <c:v>-53</c:v>
                </c:pt>
                <c:pt idx="2664">
                  <c:v>-39</c:v>
                </c:pt>
                <c:pt idx="2665">
                  <c:v>-27</c:v>
                </c:pt>
                <c:pt idx="2666">
                  <c:v>-20</c:v>
                </c:pt>
                <c:pt idx="2667">
                  <c:v>-22</c:v>
                </c:pt>
                <c:pt idx="2668">
                  <c:v>-19</c:v>
                </c:pt>
                <c:pt idx="2669">
                  <c:v>-17</c:v>
                </c:pt>
                <c:pt idx="2670">
                  <c:v>-22</c:v>
                </c:pt>
                <c:pt idx="2671">
                  <c:v>-5</c:v>
                </c:pt>
                <c:pt idx="2672">
                  <c:v>-21</c:v>
                </c:pt>
                <c:pt idx="2673">
                  <c:v>-22</c:v>
                </c:pt>
                <c:pt idx="2674">
                  <c:v>-34</c:v>
                </c:pt>
                <c:pt idx="2675">
                  <c:v>-27</c:v>
                </c:pt>
                <c:pt idx="2676">
                  <c:v>-22</c:v>
                </c:pt>
                <c:pt idx="2677">
                  <c:v>-19</c:v>
                </c:pt>
                <c:pt idx="2678">
                  <c:v>-27</c:v>
                </c:pt>
                <c:pt idx="2679">
                  <c:v>-24</c:v>
                </c:pt>
                <c:pt idx="2680">
                  <c:v>-27</c:v>
                </c:pt>
                <c:pt idx="2681">
                  <c:v>-22</c:v>
                </c:pt>
                <c:pt idx="2682">
                  <c:v>-19</c:v>
                </c:pt>
                <c:pt idx="2683">
                  <c:v>-9</c:v>
                </c:pt>
                <c:pt idx="2684">
                  <c:v>-26</c:v>
                </c:pt>
                <c:pt idx="2685">
                  <c:v>-24</c:v>
                </c:pt>
                <c:pt idx="2686">
                  <c:v>-26</c:v>
                </c:pt>
                <c:pt idx="2687">
                  <c:v>-38</c:v>
                </c:pt>
                <c:pt idx="2688">
                  <c:v>-32</c:v>
                </c:pt>
                <c:pt idx="2689">
                  <c:v>-28</c:v>
                </c:pt>
                <c:pt idx="2690">
                  <c:v>-19</c:v>
                </c:pt>
                <c:pt idx="2691">
                  <c:v>-25</c:v>
                </c:pt>
                <c:pt idx="2692">
                  <c:v>-33</c:v>
                </c:pt>
                <c:pt idx="2693">
                  <c:v>-47</c:v>
                </c:pt>
                <c:pt idx="2694">
                  <c:v>-44</c:v>
                </c:pt>
                <c:pt idx="2695">
                  <c:v>-51</c:v>
                </c:pt>
                <c:pt idx="2696">
                  <c:v>-103</c:v>
                </c:pt>
                <c:pt idx="2697">
                  <c:v>-22</c:v>
                </c:pt>
                <c:pt idx="2698">
                  <c:v>-24</c:v>
                </c:pt>
                <c:pt idx="2699">
                  <c:v>-20</c:v>
                </c:pt>
                <c:pt idx="2700">
                  <c:v>-24</c:v>
                </c:pt>
                <c:pt idx="2701">
                  <c:v>-25</c:v>
                </c:pt>
                <c:pt idx="2702">
                  <c:v>-32</c:v>
                </c:pt>
                <c:pt idx="2703">
                  <c:v>-14</c:v>
                </c:pt>
                <c:pt idx="2704">
                  <c:v>-15</c:v>
                </c:pt>
                <c:pt idx="2705">
                  <c:v>-24</c:v>
                </c:pt>
                <c:pt idx="2706">
                  <c:v>-18</c:v>
                </c:pt>
                <c:pt idx="2707">
                  <c:v>-11</c:v>
                </c:pt>
                <c:pt idx="2708">
                  <c:v>-13</c:v>
                </c:pt>
                <c:pt idx="2709">
                  <c:v>-13</c:v>
                </c:pt>
                <c:pt idx="2710">
                  <c:v>-21</c:v>
                </c:pt>
                <c:pt idx="2711">
                  <c:v>-17</c:v>
                </c:pt>
                <c:pt idx="2712">
                  <c:v>-17</c:v>
                </c:pt>
                <c:pt idx="2713">
                  <c:v>-17</c:v>
                </c:pt>
                <c:pt idx="2714">
                  <c:v>-21</c:v>
                </c:pt>
                <c:pt idx="2715">
                  <c:v>-20</c:v>
                </c:pt>
                <c:pt idx="2716">
                  <c:v>91</c:v>
                </c:pt>
                <c:pt idx="2717">
                  <c:v>123</c:v>
                </c:pt>
                <c:pt idx="2718">
                  <c:v>-25</c:v>
                </c:pt>
                <c:pt idx="2719">
                  <c:v>-39</c:v>
                </c:pt>
                <c:pt idx="2720">
                  <c:v>37</c:v>
                </c:pt>
                <c:pt idx="2721">
                  <c:v>-27</c:v>
                </c:pt>
                <c:pt idx="2722">
                  <c:v>-22</c:v>
                </c:pt>
                <c:pt idx="2723">
                  <c:v>-22</c:v>
                </c:pt>
                <c:pt idx="2724">
                  <c:v>-27</c:v>
                </c:pt>
                <c:pt idx="2725">
                  <c:v>-20</c:v>
                </c:pt>
                <c:pt idx="2726">
                  <c:v>-23</c:v>
                </c:pt>
                <c:pt idx="2727">
                  <c:v>-20</c:v>
                </c:pt>
                <c:pt idx="2728">
                  <c:v>-19</c:v>
                </c:pt>
                <c:pt idx="2729">
                  <c:v>-18</c:v>
                </c:pt>
                <c:pt idx="2730">
                  <c:v>-16</c:v>
                </c:pt>
                <c:pt idx="2731">
                  <c:v>-15</c:v>
                </c:pt>
                <c:pt idx="2732">
                  <c:v>-21</c:v>
                </c:pt>
                <c:pt idx="2733">
                  <c:v>-20</c:v>
                </c:pt>
                <c:pt idx="2734">
                  <c:v>-19</c:v>
                </c:pt>
                <c:pt idx="2735">
                  <c:v>-17</c:v>
                </c:pt>
                <c:pt idx="2736">
                  <c:v>-20</c:v>
                </c:pt>
                <c:pt idx="2737">
                  <c:v>-20</c:v>
                </c:pt>
                <c:pt idx="2738">
                  <c:v>-6</c:v>
                </c:pt>
                <c:pt idx="2739">
                  <c:v>-21</c:v>
                </c:pt>
                <c:pt idx="2740">
                  <c:v>-16</c:v>
                </c:pt>
                <c:pt idx="2741">
                  <c:v>-17</c:v>
                </c:pt>
                <c:pt idx="2742">
                  <c:v>-16</c:v>
                </c:pt>
                <c:pt idx="2743">
                  <c:v>-20</c:v>
                </c:pt>
                <c:pt idx="2744">
                  <c:v>-19</c:v>
                </c:pt>
                <c:pt idx="2745">
                  <c:v>-1</c:v>
                </c:pt>
                <c:pt idx="2746">
                  <c:v>-15</c:v>
                </c:pt>
                <c:pt idx="2747">
                  <c:v>-20</c:v>
                </c:pt>
                <c:pt idx="2748">
                  <c:v>-20</c:v>
                </c:pt>
                <c:pt idx="2749">
                  <c:v>-20</c:v>
                </c:pt>
                <c:pt idx="2750">
                  <c:v>-19</c:v>
                </c:pt>
                <c:pt idx="2751">
                  <c:v>-18</c:v>
                </c:pt>
                <c:pt idx="2752">
                  <c:v>-21</c:v>
                </c:pt>
                <c:pt idx="2753">
                  <c:v>-14</c:v>
                </c:pt>
                <c:pt idx="2754">
                  <c:v>-32</c:v>
                </c:pt>
                <c:pt idx="2755">
                  <c:v>-18</c:v>
                </c:pt>
                <c:pt idx="2756">
                  <c:v>-17</c:v>
                </c:pt>
                <c:pt idx="2757">
                  <c:v>-15</c:v>
                </c:pt>
                <c:pt idx="2758">
                  <c:v>-21</c:v>
                </c:pt>
                <c:pt idx="2759">
                  <c:v>-17</c:v>
                </c:pt>
                <c:pt idx="2760">
                  <c:v>-25</c:v>
                </c:pt>
                <c:pt idx="2761">
                  <c:v>-14</c:v>
                </c:pt>
                <c:pt idx="2762">
                  <c:v>-21</c:v>
                </c:pt>
                <c:pt idx="2763">
                  <c:v>-16</c:v>
                </c:pt>
                <c:pt idx="2764">
                  <c:v>-19</c:v>
                </c:pt>
                <c:pt idx="2765">
                  <c:v>-20</c:v>
                </c:pt>
                <c:pt idx="2766">
                  <c:v>-20</c:v>
                </c:pt>
                <c:pt idx="2767">
                  <c:v>-43</c:v>
                </c:pt>
                <c:pt idx="2768">
                  <c:v>-17</c:v>
                </c:pt>
                <c:pt idx="2769">
                  <c:v>-16</c:v>
                </c:pt>
                <c:pt idx="2770">
                  <c:v>-17</c:v>
                </c:pt>
                <c:pt idx="2771">
                  <c:v>-17</c:v>
                </c:pt>
                <c:pt idx="2772">
                  <c:v>-15</c:v>
                </c:pt>
                <c:pt idx="2773">
                  <c:v>-20</c:v>
                </c:pt>
                <c:pt idx="2774">
                  <c:v>-13</c:v>
                </c:pt>
                <c:pt idx="2775">
                  <c:v>-12</c:v>
                </c:pt>
                <c:pt idx="2776">
                  <c:v>-17</c:v>
                </c:pt>
                <c:pt idx="2777">
                  <c:v>-14</c:v>
                </c:pt>
                <c:pt idx="2778">
                  <c:v>-25</c:v>
                </c:pt>
                <c:pt idx="2779">
                  <c:v>-17</c:v>
                </c:pt>
                <c:pt idx="2780">
                  <c:v>-31</c:v>
                </c:pt>
                <c:pt idx="2781">
                  <c:v>-31</c:v>
                </c:pt>
                <c:pt idx="2782">
                  <c:v>-25</c:v>
                </c:pt>
                <c:pt idx="2783">
                  <c:v>-31</c:v>
                </c:pt>
                <c:pt idx="2784">
                  <c:v>-20</c:v>
                </c:pt>
                <c:pt idx="2785">
                  <c:v>-31</c:v>
                </c:pt>
                <c:pt idx="2786">
                  <c:v>-18</c:v>
                </c:pt>
                <c:pt idx="2787">
                  <c:v>-52</c:v>
                </c:pt>
                <c:pt idx="2788">
                  <c:v>-21</c:v>
                </c:pt>
                <c:pt idx="2789">
                  <c:v>-21</c:v>
                </c:pt>
                <c:pt idx="2790">
                  <c:v>-20</c:v>
                </c:pt>
                <c:pt idx="2791">
                  <c:v>-18</c:v>
                </c:pt>
                <c:pt idx="2792">
                  <c:v>-20</c:v>
                </c:pt>
                <c:pt idx="2793">
                  <c:v>-17</c:v>
                </c:pt>
                <c:pt idx="2794">
                  <c:v>-8</c:v>
                </c:pt>
                <c:pt idx="2795">
                  <c:v>-25</c:v>
                </c:pt>
                <c:pt idx="2796">
                  <c:v>-24</c:v>
                </c:pt>
                <c:pt idx="2797">
                  <c:v>-20</c:v>
                </c:pt>
                <c:pt idx="2798">
                  <c:v>2</c:v>
                </c:pt>
                <c:pt idx="2799">
                  <c:v>-9</c:v>
                </c:pt>
                <c:pt idx="2800">
                  <c:v>-26</c:v>
                </c:pt>
                <c:pt idx="2801">
                  <c:v>-21</c:v>
                </c:pt>
                <c:pt idx="2802">
                  <c:v>-16</c:v>
                </c:pt>
                <c:pt idx="2803">
                  <c:v>-23</c:v>
                </c:pt>
                <c:pt idx="2804">
                  <c:v>-25</c:v>
                </c:pt>
                <c:pt idx="2805">
                  <c:v>-18</c:v>
                </c:pt>
                <c:pt idx="2806">
                  <c:v>-25</c:v>
                </c:pt>
                <c:pt idx="2807">
                  <c:v>-15</c:v>
                </c:pt>
                <c:pt idx="2808">
                  <c:v>-23</c:v>
                </c:pt>
                <c:pt idx="2809">
                  <c:v>27</c:v>
                </c:pt>
                <c:pt idx="2810">
                  <c:v>-4</c:v>
                </c:pt>
                <c:pt idx="2811">
                  <c:v>0</c:v>
                </c:pt>
                <c:pt idx="2812">
                  <c:v>16</c:v>
                </c:pt>
                <c:pt idx="2813">
                  <c:v>-20</c:v>
                </c:pt>
                <c:pt idx="2814">
                  <c:v>-22</c:v>
                </c:pt>
                <c:pt idx="2815">
                  <c:v>-24</c:v>
                </c:pt>
                <c:pt idx="2816">
                  <c:v>-31</c:v>
                </c:pt>
                <c:pt idx="2817">
                  <c:v>-26</c:v>
                </c:pt>
                <c:pt idx="2818">
                  <c:v>-21</c:v>
                </c:pt>
                <c:pt idx="2819">
                  <c:v>-20</c:v>
                </c:pt>
                <c:pt idx="2820">
                  <c:v>11</c:v>
                </c:pt>
                <c:pt idx="2821">
                  <c:v>-21</c:v>
                </c:pt>
                <c:pt idx="2822">
                  <c:v>-21</c:v>
                </c:pt>
                <c:pt idx="2823">
                  <c:v>-24</c:v>
                </c:pt>
                <c:pt idx="2824">
                  <c:v>-19</c:v>
                </c:pt>
                <c:pt idx="2825">
                  <c:v>-50</c:v>
                </c:pt>
                <c:pt idx="2826">
                  <c:v>-17</c:v>
                </c:pt>
                <c:pt idx="2827">
                  <c:v>-20</c:v>
                </c:pt>
                <c:pt idx="2828">
                  <c:v>-5</c:v>
                </c:pt>
                <c:pt idx="2829">
                  <c:v>0</c:v>
                </c:pt>
                <c:pt idx="2830">
                  <c:v>-25</c:v>
                </c:pt>
                <c:pt idx="2831">
                  <c:v>-23</c:v>
                </c:pt>
                <c:pt idx="2832">
                  <c:v>-19</c:v>
                </c:pt>
                <c:pt idx="2833">
                  <c:v>-25</c:v>
                </c:pt>
                <c:pt idx="2834">
                  <c:v>-36</c:v>
                </c:pt>
                <c:pt idx="2835">
                  <c:v>-27</c:v>
                </c:pt>
                <c:pt idx="2836">
                  <c:v>-23</c:v>
                </c:pt>
                <c:pt idx="2837">
                  <c:v>-23</c:v>
                </c:pt>
                <c:pt idx="2838">
                  <c:v>-18</c:v>
                </c:pt>
                <c:pt idx="2839">
                  <c:v>-20</c:v>
                </c:pt>
                <c:pt idx="2840">
                  <c:v>-18</c:v>
                </c:pt>
                <c:pt idx="2841">
                  <c:v>-16</c:v>
                </c:pt>
                <c:pt idx="2842">
                  <c:v>-21</c:v>
                </c:pt>
                <c:pt idx="2843">
                  <c:v>-19</c:v>
                </c:pt>
                <c:pt idx="2844">
                  <c:v>-17</c:v>
                </c:pt>
                <c:pt idx="2845">
                  <c:v>-20</c:v>
                </c:pt>
                <c:pt idx="2846">
                  <c:v>-19</c:v>
                </c:pt>
                <c:pt idx="2847">
                  <c:v>-19</c:v>
                </c:pt>
                <c:pt idx="2848">
                  <c:v>-17</c:v>
                </c:pt>
                <c:pt idx="2849">
                  <c:v>-21</c:v>
                </c:pt>
                <c:pt idx="2850">
                  <c:v>-22</c:v>
                </c:pt>
                <c:pt idx="2851">
                  <c:v>-16</c:v>
                </c:pt>
                <c:pt idx="2852">
                  <c:v>-21</c:v>
                </c:pt>
                <c:pt idx="2853">
                  <c:v>-18</c:v>
                </c:pt>
                <c:pt idx="2854">
                  <c:v>-21</c:v>
                </c:pt>
                <c:pt idx="2855">
                  <c:v>-8</c:v>
                </c:pt>
                <c:pt idx="2856">
                  <c:v>-23</c:v>
                </c:pt>
                <c:pt idx="2857">
                  <c:v>-19</c:v>
                </c:pt>
                <c:pt idx="2858">
                  <c:v>-20</c:v>
                </c:pt>
                <c:pt idx="2859">
                  <c:v>-23</c:v>
                </c:pt>
                <c:pt idx="2860">
                  <c:v>-16</c:v>
                </c:pt>
                <c:pt idx="2861">
                  <c:v>-17</c:v>
                </c:pt>
                <c:pt idx="2862">
                  <c:v>-19</c:v>
                </c:pt>
                <c:pt idx="2863">
                  <c:v>-15</c:v>
                </c:pt>
                <c:pt idx="2864">
                  <c:v>-18</c:v>
                </c:pt>
                <c:pt idx="2865">
                  <c:v>-15</c:v>
                </c:pt>
                <c:pt idx="2866">
                  <c:v>-21</c:v>
                </c:pt>
                <c:pt idx="2867">
                  <c:v>-15</c:v>
                </c:pt>
                <c:pt idx="2868">
                  <c:v>-22</c:v>
                </c:pt>
                <c:pt idx="2869">
                  <c:v>-15</c:v>
                </c:pt>
                <c:pt idx="2870">
                  <c:v>-18</c:v>
                </c:pt>
                <c:pt idx="2871">
                  <c:v>-21</c:v>
                </c:pt>
                <c:pt idx="2872">
                  <c:v>-15</c:v>
                </c:pt>
                <c:pt idx="2873">
                  <c:v>-17</c:v>
                </c:pt>
                <c:pt idx="2874">
                  <c:v>-21</c:v>
                </c:pt>
                <c:pt idx="2875">
                  <c:v>-15</c:v>
                </c:pt>
                <c:pt idx="2876">
                  <c:v>-20</c:v>
                </c:pt>
                <c:pt idx="2877">
                  <c:v>-18</c:v>
                </c:pt>
                <c:pt idx="2878">
                  <c:v>-2</c:v>
                </c:pt>
                <c:pt idx="2879">
                  <c:v>-11</c:v>
                </c:pt>
                <c:pt idx="2880">
                  <c:v>-10</c:v>
                </c:pt>
                <c:pt idx="2881">
                  <c:v>-26</c:v>
                </c:pt>
                <c:pt idx="2882">
                  <c:v>-20</c:v>
                </c:pt>
                <c:pt idx="2883">
                  <c:v>-6</c:v>
                </c:pt>
                <c:pt idx="2884">
                  <c:v>-23</c:v>
                </c:pt>
                <c:pt idx="2885">
                  <c:v>-34</c:v>
                </c:pt>
                <c:pt idx="2886">
                  <c:v>-28</c:v>
                </c:pt>
                <c:pt idx="2887">
                  <c:v>-21</c:v>
                </c:pt>
                <c:pt idx="2888">
                  <c:v>-24</c:v>
                </c:pt>
                <c:pt idx="2889">
                  <c:v>-18</c:v>
                </c:pt>
                <c:pt idx="2890">
                  <c:v>-22</c:v>
                </c:pt>
                <c:pt idx="2891">
                  <c:v>-17</c:v>
                </c:pt>
                <c:pt idx="2892">
                  <c:v>-20</c:v>
                </c:pt>
                <c:pt idx="2893">
                  <c:v>-15</c:v>
                </c:pt>
                <c:pt idx="2894">
                  <c:v>-16</c:v>
                </c:pt>
                <c:pt idx="2895">
                  <c:v>-14</c:v>
                </c:pt>
                <c:pt idx="2896">
                  <c:v>-4</c:v>
                </c:pt>
                <c:pt idx="2897">
                  <c:v>-12</c:v>
                </c:pt>
                <c:pt idx="2898">
                  <c:v>-14</c:v>
                </c:pt>
                <c:pt idx="2899">
                  <c:v>-12</c:v>
                </c:pt>
                <c:pt idx="2900">
                  <c:v>-25</c:v>
                </c:pt>
                <c:pt idx="2901">
                  <c:v>-21</c:v>
                </c:pt>
                <c:pt idx="2902">
                  <c:v>-20</c:v>
                </c:pt>
                <c:pt idx="2903">
                  <c:v>-22</c:v>
                </c:pt>
                <c:pt idx="2904">
                  <c:v>-19</c:v>
                </c:pt>
                <c:pt idx="2905">
                  <c:v>-13</c:v>
                </c:pt>
                <c:pt idx="2906">
                  <c:v>-17</c:v>
                </c:pt>
                <c:pt idx="2907">
                  <c:v>-13</c:v>
                </c:pt>
                <c:pt idx="2908">
                  <c:v>-16</c:v>
                </c:pt>
                <c:pt idx="2909">
                  <c:v>-19</c:v>
                </c:pt>
                <c:pt idx="2910">
                  <c:v>-20</c:v>
                </c:pt>
                <c:pt idx="2911">
                  <c:v>-20</c:v>
                </c:pt>
                <c:pt idx="2912">
                  <c:v>-24</c:v>
                </c:pt>
                <c:pt idx="2913">
                  <c:v>-13</c:v>
                </c:pt>
                <c:pt idx="2914">
                  <c:v>-16</c:v>
                </c:pt>
                <c:pt idx="2915">
                  <c:v>-14</c:v>
                </c:pt>
                <c:pt idx="2916">
                  <c:v>-16</c:v>
                </c:pt>
                <c:pt idx="2917">
                  <c:v>-43</c:v>
                </c:pt>
                <c:pt idx="2918">
                  <c:v>-19</c:v>
                </c:pt>
                <c:pt idx="2919">
                  <c:v>-21</c:v>
                </c:pt>
                <c:pt idx="2920">
                  <c:v>-16</c:v>
                </c:pt>
                <c:pt idx="2921">
                  <c:v>-18</c:v>
                </c:pt>
                <c:pt idx="2922">
                  <c:v>-16</c:v>
                </c:pt>
                <c:pt idx="2923">
                  <c:v>-18</c:v>
                </c:pt>
                <c:pt idx="2924">
                  <c:v>-17</c:v>
                </c:pt>
                <c:pt idx="2925">
                  <c:v>-17</c:v>
                </c:pt>
                <c:pt idx="2926">
                  <c:v>-17</c:v>
                </c:pt>
                <c:pt idx="2927">
                  <c:v>-18</c:v>
                </c:pt>
                <c:pt idx="2928">
                  <c:v>-16</c:v>
                </c:pt>
                <c:pt idx="2929">
                  <c:v>-16</c:v>
                </c:pt>
                <c:pt idx="2930">
                  <c:v>-10</c:v>
                </c:pt>
                <c:pt idx="2931">
                  <c:v>-16</c:v>
                </c:pt>
                <c:pt idx="2932">
                  <c:v>-21</c:v>
                </c:pt>
                <c:pt idx="2933">
                  <c:v>-20</c:v>
                </c:pt>
                <c:pt idx="2934">
                  <c:v>-14</c:v>
                </c:pt>
                <c:pt idx="2935">
                  <c:v>-15</c:v>
                </c:pt>
                <c:pt idx="2936">
                  <c:v>-15</c:v>
                </c:pt>
                <c:pt idx="2937">
                  <c:v>-22</c:v>
                </c:pt>
                <c:pt idx="2938">
                  <c:v>-12</c:v>
                </c:pt>
                <c:pt idx="2939">
                  <c:v>-25</c:v>
                </c:pt>
                <c:pt idx="2940">
                  <c:v>-17</c:v>
                </c:pt>
                <c:pt idx="2941">
                  <c:v>-15</c:v>
                </c:pt>
                <c:pt idx="2942">
                  <c:v>-13</c:v>
                </c:pt>
                <c:pt idx="2943">
                  <c:v>-20</c:v>
                </c:pt>
                <c:pt idx="2944">
                  <c:v>-18</c:v>
                </c:pt>
                <c:pt idx="2945">
                  <c:v>-20</c:v>
                </c:pt>
                <c:pt idx="2946">
                  <c:v>-16</c:v>
                </c:pt>
                <c:pt idx="2947">
                  <c:v>-14</c:v>
                </c:pt>
                <c:pt idx="2948">
                  <c:v>-28</c:v>
                </c:pt>
                <c:pt idx="2949">
                  <c:v>-14</c:v>
                </c:pt>
                <c:pt idx="2950">
                  <c:v>-21</c:v>
                </c:pt>
                <c:pt idx="2951">
                  <c:v>-14</c:v>
                </c:pt>
                <c:pt idx="2952">
                  <c:v>-14</c:v>
                </c:pt>
                <c:pt idx="2953">
                  <c:v>-19</c:v>
                </c:pt>
                <c:pt idx="2954">
                  <c:v>-22</c:v>
                </c:pt>
                <c:pt idx="2955">
                  <c:v>-22</c:v>
                </c:pt>
                <c:pt idx="2956">
                  <c:v>-26</c:v>
                </c:pt>
                <c:pt idx="2957">
                  <c:v>-18</c:v>
                </c:pt>
                <c:pt idx="2958">
                  <c:v>-16</c:v>
                </c:pt>
                <c:pt idx="2959">
                  <c:v>-23</c:v>
                </c:pt>
                <c:pt idx="2960">
                  <c:v>-29</c:v>
                </c:pt>
                <c:pt idx="2961">
                  <c:v>-13</c:v>
                </c:pt>
                <c:pt idx="2962">
                  <c:v>0</c:v>
                </c:pt>
                <c:pt idx="2963">
                  <c:v>-19</c:v>
                </c:pt>
                <c:pt idx="2964">
                  <c:v>-17</c:v>
                </c:pt>
                <c:pt idx="2965">
                  <c:v>-19</c:v>
                </c:pt>
                <c:pt idx="2966">
                  <c:v>-19</c:v>
                </c:pt>
                <c:pt idx="2967">
                  <c:v>-17</c:v>
                </c:pt>
                <c:pt idx="2968">
                  <c:v>-20</c:v>
                </c:pt>
                <c:pt idx="2969">
                  <c:v>-17</c:v>
                </c:pt>
                <c:pt idx="2970">
                  <c:v>268</c:v>
                </c:pt>
                <c:pt idx="2971">
                  <c:v>-25</c:v>
                </c:pt>
                <c:pt idx="2972">
                  <c:v>-25</c:v>
                </c:pt>
                <c:pt idx="2973">
                  <c:v>-24</c:v>
                </c:pt>
                <c:pt idx="2974">
                  <c:v>-24</c:v>
                </c:pt>
                <c:pt idx="2975">
                  <c:v>-18</c:v>
                </c:pt>
                <c:pt idx="2976">
                  <c:v>-22</c:v>
                </c:pt>
                <c:pt idx="2977">
                  <c:v>-21</c:v>
                </c:pt>
                <c:pt idx="2978">
                  <c:v>-15</c:v>
                </c:pt>
                <c:pt idx="2979">
                  <c:v>-16</c:v>
                </c:pt>
                <c:pt idx="2980">
                  <c:v>-16</c:v>
                </c:pt>
                <c:pt idx="2981">
                  <c:v>24</c:v>
                </c:pt>
                <c:pt idx="2982">
                  <c:v>-8</c:v>
                </c:pt>
                <c:pt idx="2983">
                  <c:v>-16</c:v>
                </c:pt>
                <c:pt idx="2984">
                  <c:v>-17</c:v>
                </c:pt>
                <c:pt idx="2985">
                  <c:v>-18</c:v>
                </c:pt>
                <c:pt idx="2986">
                  <c:v>-19</c:v>
                </c:pt>
                <c:pt idx="2987">
                  <c:v>-17</c:v>
                </c:pt>
                <c:pt idx="2988">
                  <c:v>116</c:v>
                </c:pt>
                <c:pt idx="2989">
                  <c:v>-19</c:v>
                </c:pt>
                <c:pt idx="2990">
                  <c:v>-16</c:v>
                </c:pt>
                <c:pt idx="2991">
                  <c:v>-19</c:v>
                </c:pt>
                <c:pt idx="2992">
                  <c:v>-5</c:v>
                </c:pt>
                <c:pt idx="2993">
                  <c:v>-16</c:v>
                </c:pt>
                <c:pt idx="2994">
                  <c:v>-17</c:v>
                </c:pt>
                <c:pt idx="2995">
                  <c:v>-22</c:v>
                </c:pt>
                <c:pt idx="2996">
                  <c:v>-18</c:v>
                </c:pt>
                <c:pt idx="2997">
                  <c:v>-20</c:v>
                </c:pt>
                <c:pt idx="2998">
                  <c:v>-16</c:v>
                </c:pt>
                <c:pt idx="2999">
                  <c:v>-19</c:v>
                </c:pt>
                <c:pt idx="3000">
                  <c:v>-15</c:v>
                </c:pt>
                <c:pt idx="3001">
                  <c:v>-17</c:v>
                </c:pt>
                <c:pt idx="3002">
                  <c:v>-20</c:v>
                </c:pt>
                <c:pt idx="3003">
                  <c:v>-21</c:v>
                </c:pt>
                <c:pt idx="3004">
                  <c:v>-22</c:v>
                </c:pt>
                <c:pt idx="3005">
                  <c:v>-18</c:v>
                </c:pt>
                <c:pt idx="3006">
                  <c:v>-22</c:v>
                </c:pt>
                <c:pt idx="3007">
                  <c:v>-19</c:v>
                </c:pt>
                <c:pt idx="3008">
                  <c:v>-19</c:v>
                </c:pt>
                <c:pt idx="3009">
                  <c:v>-26</c:v>
                </c:pt>
                <c:pt idx="3010">
                  <c:v>-21</c:v>
                </c:pt>
                <c:pt idx="3011">
                  <c:v>-17</c:v>
                </c:pt>
                <c:pt idx="3012">
                  <c:v>-18</c:v>
                </c:pt>
                <c:pt idx="3013">
                  <c:v>-14</c:v>
                </c:pt>
                <c:pt idx="3014">
                  <c:v>-17</c:v>
                </c:pt>
                <c:pt idx="3015">
                  <c:v>-18</c:v>
                </c:pt>
                <c:pt idx="3016">
                  <c:v>-20</c:v>
                </c:pt>
                <c:pt idx="3017">
                  <c:v>-20</c:v>
                </c:pt>
                <c:pt idx="3018">
                  <c:v>-16</c:v>
                </c:pt>
                <c:pt idx="3019">
                  <c:v>-20</c:v>
                </c:pt>
                <c:pt idx="3020">
                  <c:v>-14</c:v>
                </c:pt>
                <c:pt idx="3021">
                  <c:v>-24</c:v>
                </c:pt>
                <c:pt idx="3022">
                  <c:v>-14</c:v>
                </c:pt>
                <c:pt idx="3023">
                  <c:v>-17</c:v>
                </c:pt>
                <c:pt idx="3024">
                  <c:v>-25</c:v>
                </c:pt>
                <c:pt idx="3025">
                  <c:v>-20</c:v>
                </c:pt>
                <c:pt idx="3026">
                  <c:v>-22</c:v>
                </c:pt>
                <c:pt idx="3027">
                  <c:v>12</c:v>
                </c:pt>
                <c:pt idx="3028">
                  <c:v>-23</c:v>
                </c:pt>
                <c:pt idx="3029">
                  <c:v>-26</c:v>
                </c:pt>
                <c:pt idx="3030">
                  <c:v>-25</c:v>
                </c:pt>
                <c:pt idx="3031">
                  <c:v>-19</c:v>
                </c:pt>
                <c:pt idx="3032">
                  <c:v>-18</c:v>
                </c:pt>
                <c:pt idx="3033">
                  <c:v>22</c:v>
                </c:pt>
                <c:pt idx="3034">
                  <c:v>51</c:v>
                </c:pt>
                <c:pt idx="3035">
                  <c:v>-22</c:v>
                </c:pt>
                <c:pt idx="3036">
                  <c:v>-21</c:v>
                </c:pt>
                <c:pt idx="3037">
                  <c:v>-12</c:v>
                </c:pt>
                <c:pt idx="3038">
                  <c:v>-20</c:v>
                </c:pt>
                <c:pt idx="3039">
                  <c:v>-13</c:v>
                </c:pt>
                <c:pt idx="3040">
                  <c:v>-22</c:v>
                </c:pt>
                <c:pt idx="3041">
                  <c:v>-15</c:v>
                </c:pt>
                <c:pt idx="3042">
                  <c:v>-3</c:v>
                </c:pt>
                <c:pt idx="3043">
                  <c:v>-22</c:v>
                </c:pt>
                <c:pt idx="3044">
                  <c:v>-17</c:v>
                </c:pt>
                <c:pt idx="3045">
                  <c:v>-17</c:v>
                </c:pt>
                <c:pt idx="3046">
                  <c:v>52</c:v>
                </c:pt>
                <c:pt idx="3047">
                  <c:v>-21</c:v>
                </c:pt>
                <c:pt idx="3048">
                  <c:v>-17</c:v>
                </c:pt>
                <c:pt idx="3049">
                  <c:v>-22</c:v>
                </c:pt>
                <c:pt idx="3050">
                  <c:v>-22</c:v>
                </c:pt>
                <c:pt idx="3051">
                  <c:v>-46</c:v>
                </c:pt>
                <c:pt idx="3052">
                  <c:v>-22</c:v>
                </c:pt>
                <c:pt idx="3053">
                  <c:v>-25</c:v>
                </c:pt>
                <c:pt idx="3054">
                  <c:v>226</c:v>
                </c:pt>
                <c:pt idx="3055">
                  <c:v>-22</c:v>
                </c:pt>
                <c:pt idx="3056">
                  <c:v>-14</c:v>
                </c:pt>
                <c:pt idx="3057">
                  <c:v>-31</c:v>
                </c:pt>
                <c:pt idx="3058">
                  <c:v>-23</c:v>
                </c:pt>
                <c:pt idx="3059">
                  <c:v>-18</c:v>
                </c:pt>
                <c:pt idx="3060">
                  <c:v>-15</c:v>
                </c:pt>
                <c:pt idx="3061">
                  <c:v>-21</c:v>
                </c:pt>
                <c:pt idx="3062">
                  <c:v>-19</c:v>
                </c:pt>
                <c:pt idx="3063">
                  <c:v>-20</c:v>
                </c:pt>
                <c:pt idx="3064">
                  <c:v>-30</c:v>
                </c:pt>
                <c:pt idx="3065">
                  <c:v>-19</c:v>
                </c:pt>
                <c:pt idx="3066">
                  <c:v>-22</c:v>
                </c:pt>
                <c:pt idx="3067">
                  <c:v>-18</c:v>
                </c:pt>
                <c:pt idx="3068">
                  <c:v>-6</c:v>
                </c:pt>
                <c:pt idx="3069">
                  <c:v>-26</c:v>
                </c:pt>
                <c:pt idx="3070">
                  <c:v>-17</c:v>
                </c:pt>
                <c:pt idx="3071">
                  <c:v>-19</c:v>
                </c:pt>
                <c:pt idx="3072">
                  <c:v>-7</c:v>
                </c:pt>
                <c:pt idx="3073">
                  <c:v>-28</c:v>
                </c:pt>
                <c:pt idx="3074">
                  <c:v>-29</c:v>
                </c:pt>
                <c:pt idx="3075">
                  <c:v>-21</c:v>
                </c:pt>
                <c:pt idx="3076">
                  <c:v>-24</c:v>
                </c:pt>
                <c:pt idx="3077">
                  <c:v>-6</c:v>
                </c:pt>
                <c:pt idx="3078">
                  <c:v>-26</c:v>
                </c:pt>
                <c:pt idx="3079">
                  <c:v>-28</c:v>
                </c:pt>
                <c:pt idx="3080">
                  <c:v>-24</c:v>
                </c:pt>
                <c:pt idx="3081">
                  <c:v>-27</c:v>
                </c:pt>
                <c:pt idx="3082">
                  <c:v>-20</c:v>
                </c:pt>
                <c:pt idx="3083">
                  <c:v>-22</c:v>
                </c:pt>
                <c:pt idx="3084">
                  <c:v>-31</c:v>
                </c:pt>
                <c:pt idx="3085">
                  <c:v>-25</c:v>
                </c:pt>
                <c:pt idx="3086">
                  <c:v>-18</c:v>
                </c:pt>
                <c:pt idx="3087">
                  <c:v>-27</c:v>
                </c:pt>
                <c:pt idx="3088">
                  <c:v>-20</c:v>
                </c:pt>
                <c:pt idx="3089">
                  <c:v>-18</c:v>
                </c:pt>
                <c:pt idx="3090">
                  <c:v>-25</c:v>
                </c:pt>
                <c:pt idx="3091">
                  <c:v>-20</c:v>
                </c:pt>
                <c:pt idx="3092">
                  <c:v>-21</c:v>
                </c:pt>
                <c:pt idx="3093">
                  <c:v>-32</c:v>
                </c:pt>
                <c:pt idx="3094">
                  <c:v>-24</c:v>
                </c:pt>
                <c:pt idx="3095">
                  <c:v>-21</c:v>
                </c:pt>
                <c:pt idx="3096">
                  <c:v>-26</c:v>
                </c:pt>
                <c:pt idx="3097">
                  <c:v>-27</c:v>
                </c:pt>
                <c:pt idx="3098">
                  <c:v>-15</c:v>
                </c:pt>
                <c:pt idx="3099">
                  <c:v>-29</c:v>
                </c:pt>
                <c:pt idx="3100">
                  <c:v>-20</c:v>
                </c:pt>
                <c:pt idx="3101">
                  <c:v>-20</c:v>
                </c:pt>
                <c:pt idx="3102">
                  <c:v>-19</c:v>
                </c:pt>
                <c:pt idx="3103">
                  <c:v>-18</c:v>
                </c:pt>
                <c:pt idx="3104">
                  <c:v>-15</c:v>
                </c:pt>
                <c:pt idx="3105">
                  <c:v>-18</c:v>
                </c:pt>
                <c:pt idx="3106">
                  <c:v>-31</c:v>
                </c:pt>
                <c:pt idx="3107">
                  <c:v>-31</c:v>
                </c:pt>
                <c:pt idx="3108">
                  <c:v>-15</c:v>
                </c:pt>
                <c:pt idx="3109">
                  <c:v>-6</c:v>
                </c:pt>
                <c:pt idx="3110">
                  <c:v>-24</c:v>
                </c:pt>
                <c:pt idx="3111">
                  <c:v>-19</c:v>
                </c:pt>
                <c:pt idx="3112">
                  <c:v>-20</c:v>
                </c:pt>
                <c:pt idx="3113">
                  <c:v>-14</c:v>
                </c:pt>
                <c:pt idx="3114">
                  <c:v>-18</c:v>
                </c:pt>
                <c:pt idx="3115">
                  <c:v>-18</c:v>
                </c:pt>
                <c:pt idx="3116">
                  <c:v>-2</c:v>
                </c:pt>
                <c:pt idx="3117">
                  <c:v>-18</c:v>
                </c:pt>
                <c:pt idx="3118">
                  <c:v>-28</c:v>
                </c:pt>
                <c:pt idx="3119">
                  <c:v>-15</c:v>
                </c:pt>
                <c:pt idx="3120">
                  <c:v>-20</c:v>
                </c:pt>
                <c:pt idx="3121">
                  <c:v>-20</c:v>
                </c:pt>
                <c:pt idx="3122">
                  <c:v>-5</c:v>
                </c:pt>
                <c:pt idx="3123">
                  <c:v>-21</c:v>
                </c:pt>
                <c:pt idx="3124">
                  <c:v>-21</c:v>
                </c:pt>
                <c:pt idx="3125">
                  <c:v>-17</c:v>
                </c:pt>
                <c:pt idx="3126">
                  <c:v>-28</c:v>
                </c:pt>
                <c:pt idx="3127">
                  <c:v>-19</c:v>
                </c:pt>
                <c:pt idx="3128">
                  <c:v>-33</c:v>
                </c:pt>
                <c:pt idx="3129">
                  <c:v>-31</c:v>
                </c:pt>
                <c:pt idx="3130">
                  <c:v>-12</c:v>
                </c:pt>
                <c:pt idx="3131">
                  <c:v>-15</c:v>
                </c:pt>
                <c:pt idx="3132">
                  <c:v>-38</c:v>
                </c:pt>
                <c:pt idx="3133">
                  <c:v>-31</c:v>
                </c:pt>
                <c:pt idx="3134">
                  <c:v>-17</c:v>
                </c:pt>
                <c:pt idx="3135">
                  <c:v>-22</c:v>
                </c:pt>
                <c:pt idx="3136">
                  <c:v>-22</c:v>
                </c:pt>
                <c:pt idx="3137">
                  <c:v>-25</c:v>
                </c:pt>
                <c:pt idx="3138">
                  <c:v>-23</c:v>
                </c:pt>
                <c:pt idx="3139">
                  <c:v>-15</c:v>
                </c:pt>
                <c:pt idx="3140">
                  <c:v>-16</c:v>
                </c:pt>
                <c:pt idx="3141">
                  <c:v>-20</c:v>
                </c:pt>
                <c:pt idx="3142">
                  <c:v>-15</c:v>
                </c:pt>
                <c:pt idx="3143">
                  <c:v>-19</c:v>
                </c:pt>
                <c:pt idx="3144">
                  <c:v>-19</c:v>
                </c:pt>
                <c:pt idx="3145">
                  <c:v>-16</c:v>
                </c:pt>
                <c:pt idx="3146">
                  <c:v>-17</c:v>
                </c:pt>
                <c:pt idx="3147">
                  <c:v>-22</c:v>
                </c:pt>
                <c:pt idx="3148">
                  <c:v>-23</c:v>
                </c:pt>
                <c:pt idx="3149">
                  <c:v>33</c:v>
                </c:pt>
                <c:pt idx="3150">
                  <c:v>-22</c:v>
                </c:pt>
                <c:pt idx="3151">
                  <c:v>-24</c:v>
                </c:pt>
                <c:pt idx="3152">
                  <c:v>-24</c:v>
                </c:pt>
                <c:pt idx="3153">
                  <c:v>-30</c:v>
                </c:pt>
                <c:pt idx="3154">
                  <c:v>-30</c:v>
                </c:pt>
                <c:pt idx="3155">
                  <c:v>-28</c:v>
                </c:pt>
                <c:pt idx="3156">
                  <c:v>159</c:v>
                </c:pt>
                <c:pt idx="3157">
                  <c:v>125</c:v>
                </c:pt>
                <c:pt idx="3158">
                  <c:v>-24</c:v>
                </c:pt>
                <c:pt idx="3159">
                  <c:v>-30</c:v>
                </c:pt>
                <c:pt idx="3160">
                  <c:v>113</c:v>
                </c:pt>
                <c:pt idx="3161">
                  <c:v>148</c:v>
                </c:pt>
                <c:pt idx="3162">
                  <c:v>18</c:v>
                </c:pt>
                <c:pt idx="3163">
                  <c:v>-17</c:v>
                </c:pt>
                <c:pt idx="3164">
                  <c:v>-17</c:v>
                </c:pt>
                <c:pt idx="3165">
                  <c:v>-26</c:v>
                </c:pt>
                <c:pt idx="3166">
                  <c:v>-23</c:v>
                </c:pt>
                <c:pt idx="3167">
                  <c:v>-21</c:v>
                </c:pt>
                <c:pt idx="3168">
                  <c:v>-24</c:v>
                </c:pt>
                <c:pt idx="3169">
                  <c:v>-28</c:v>
                </c:pt>
                <c:pt idx="3170">
                  <c:v>-22</c:v>
                </c:pt>
                <c:pt idx="3171">
                  <c:v>-24</c:v>
                </c:pt>
                <c:pt idx="3172">
                  <c:v>-29</c:v>
                </c:pt>
                <c:pt idx="3173">
                  <c:v>-21</c:v>
                </c:pt>
                <c:pt idx="3174">
                  <c:v>-4</c:v>
                </c:pt>
                <c:pt idx="3175">
                  <c:v>-30</c:v>
                </c:pt>
                <c:pt idx="3176">
                  <c:v>-7</c:v>
                </c:pt>
                <c:pt idx="3177">
                  <c:v>-17</c:v>
                </c:pt>
                <c:pt idx="3178">
                  <c:v>-27</c:v>
                </c:pt>
                <c:pt idx="3179">
                  <c:v>-5</c:v>
                </c:pt>
                <c:pt idx="3180">
                  <c:v>64</c:v>
                </c:pt>
                <c:pt idx="3181">
                  <c:v>-9</c:v>
                </c:pt>
                <c:pt idx="3182">
                  <c:v>-19</c:v>
                </c:pt>
                <c:pt idx="3183">
                  <c:v>-9</c:v>
                </c:pt>
                <c:pt idx="3184">
                  <c:v>-15</c:v>
                </c:pt>
                <c:pt idx="3185">
                  <c:v>-21</c:v>
                </c:pt>
                <c:pt idx="3186">
                  <c:v>-12</c:v>
                </c:pt>
                <c:pt idx="3187">
                  <c:v>-17</c:v>
                </c:pt>
                <c:pt idx="3188">
                  <c:v>-22</c:v>
                </c:pt>
                <c:pt idx="3189">
                  <c:v>-18</c:v>
                </c:pt>
                <c:pt idx="3190">
                  <c:v>-19</c:v>
                </c:pt>
                <c:pt idx="3191">
                  <c:v>-2</c:v>
                </c:pt>
                <c:pt idx="3192">
                  <c:v>-16</c:v>
                </c:pt>
                <c:pt idx="3193">
                  <c:v>62</c:v>
                </c:pt>
                <c:pt idx="3194">
                  <c:v>0</c:v>
                </c:pt>
                <c:pt idx="3195">
                  <c:v>-4</c:v>
                </c:pt>
                <c:pt idx="3196">
                  <c:v>-18</c:v>
                </c:pt>
                <c:pt idx="3197">
                  <c:v>0</c:v>
                </c:pt>
                <c:pt idx="3198">
                  <c:v>-20</c:v>
                </c:pt>
                <c:pt idx="3199">
                  <c:v>-17</c:v>
                </c:pt>
                <c:pt idx="3200">
                  <c:v>-8</c:v>
                </c:pt>
                <c:pt idx="3201">
                  <c:v>-22</c:v>
                </c:pt>
                <c:pt idx="3202">
                  <c:v>-7</c:v>
                </c:pt>
                <c:pt idx="3203">
                  <c:v>12</c:v>
                </c:pt>
                <c:pt idx="3204">
                  <c:v>-7</c:v>
                </c:pt>
                <c:pt idx="3205">
                  <c:v>-12</c:v>
                </c:pt>
                <c:pt idx="3206">
                  <c:v>-2</c:v>
                </c:pt>
                <c:pt idx="3207">
                  <c:v>-1</c:v>
                </c:pt>
                <c:pt idx="3208">
                  <c:v>-16</c:v>
                </c:pt>
                <c:pt idx="3209">
                  <c:v>-6</c:v>
                </c:pt>
                <c:pt idx="3210">
                  <c:v>-8</c:v>
                </c:pt>
                <c:pt idx="3211">
                  <c:v>-12</c:v>
                </c:pt>
                <c:pt idx="3212">
                  <c:v>-16</c:v>
                </c:pt>
                <c:pt idx="3213">
                  <c:v>-10</c:v>
                </c:pt>
                <c:pt idx="3214">
                  <c:v>2</c:v>
                </c:pt>
                <c:pt idx="3215">
                  <c:v>-17</c:v>
                </c:pt>
                <c:pt idx="3216">
                  <c:v>-12</c:v>
                </c:pt>
                <c:pt idx="3217">
                  <c:v>-20</c:v>
                </c:pt>
                <c:pt idx="3218">
                  <c:v>-17</c:v>
                </c:pt>
                <c:pt idx="3219">
                  <c:v>-21</c:v>
                </c:pt>
                <c:pt idx="3220">
                  <c:v>0</c:v>
                </c:pt>
                <c:pt idx="3221">
                  <c:v>-16</c:v>
                </c:pt>
                <c:pt idx="3222">
                  <c:v>-15</c:v>
                </c:pt>
                <c:pt idx="3223">
                  <c:v>-15</c:v>
                </c:pt>
                <c:pt idx="3224">
                  <c:v>-18</c:v>
                </c:pt>
                <c:pt idx="3225">
                  <c:v>-11</c:v>
                </c:pt>
                <c:pt idx="3226">
                  <c:v>-14</c:v>
                </c:pt>
                <c:pt idx="3227">
                  <c:v>8</c:v>
                </c:pt>
                <c:pt idx="3228">
                  <c:v>-10</c:v>
                </c:pt>
                <c:pt idx="3229">
                  <c:v>-20</c:v>
                </c:pt>
                <c:pt idx="3230">
                  <c:v>-17</c:v>
                </c:pt>
                <c:pt idx="3231">
                  <c:v>-12</c:v>
                </c:pt>
                <c:pt idx="3232">
                  <c:v>-14</c:v>
                </c:pt>
                <c:pt idx="3233">
                  <c:v>-9</c:v>
                </c:pt>
                <c:pt idx="3234">
                  <c:v>-18</c:v>
                </c:pt>
                <c:pt idx="3235">
                  <c:v>-8</c:v>
                </c:pt>
                <c:pt idx="3236">
                  <c:v>-14</c:v>
                </c:pt>
                <c:pt idx="3237">
                  <c:v>-14</c:v>
                </c:pt>
                <c:pt idx="3238">
                  <c:v>-9</c:v>
                </c:pt>
                <c:pt idx="3239">
                  <c:v>-16</c:v>
                </c:pt>
                <c:pt idx="3240">
                  <c:v>-27</c:v>
                </c:pt>
                <c:pt idx="3241">
                  <c:v>-18</c:v>
                </c:pt>
                <c:pt idx="3242">
                  <c:v>-13</c:v>
                </c:pt>
                <c:pt idx="3243">
                  <c:v>-20</c:v>
                </c:pt>
                <c:pt idx="3244">
                  <c:v>-5</c:v>
                </c:pt>
                <c:pt idx="3245">
                  <c:v>-3</c:v>
                </c:pt>
                <c:pt idx="3246">
                  <c:v>56</c:v>
                </c:pt>
                <c:pt idx="3247">
                  <c:v>-5</c:v>
                </c:pt>
                <c:pt idx="3248">
                  <c:v>-15</c:v>
                </c:pt>
                <c:pt idx="3249">
                  <c:v>-19</c:v>
                </c:pt>
                <c:pt idx="3250">
                  <c:v>-6</c:v>
                </c:pt>
                <c:pt idx="3251">
                  <c:v>-6</c:v>
                </c:pt>
                <c:pt idx="3252">
                  <c:v>-15</c:v>
                </c:pt>
                <c:pt idx="3253">
                  <c:v>-17</c:v>
                </c:pt>
                <c:pt idx="3254">
                  <c:v>-9</c:v>
                </c:pt>
                <c:pt idx="3255">
                  <c:v>-7</c:v>
                </c:pt>
                <c:pt idx="3256">
                  <c:v>-15</c:v>
                </c:pt>
                <c:pt idx="3257">
                  <c:v>-12</c:v>
                </c:pt>
                <c:pt idx="3258">
                  <c:v>-6</c:v>
                </c:pt>
                <c:pt idx="3259">
                  <c:v>-15</c:v>
                </c:pt>
                <c:pt idx="3260">
                  <c:v>-10</c:v>
                </c:pt>
                <c:pt idx="3261">
                  <c:v>0</c:v>
                </c:pt>
                <c:pt idx="3262">
                  <c:v>-5</c:v>
                </c:pt>
                <c:pt idx="3263">
                  <c:v>-14</c:v>
                </c:pt>
                <c:pt idx="3264">
                  <c:v>-18</c:v>
                </c:pt>
                <c:pt idx="3265">
                  <c:v>-16</c:v>
                </c:pt>
                <c:pt idx="3266">
                  <c:v>-13</c:v>
                </c:pt>
                <c:pt idx="3267">
                  <c:v>-22</c:v>
                </c:pt>
                <c:pt idx="3268">
                  <c:v>-20</c:v>
                </c:pt>
                <c:pt idx="3269">
                  <c:v>-18</c:v>
                </c:pt>
                <c:pt idx="3270">
                  <c:v>-12</c:v>
                </c:pt>
                <c:pt idx="3271">
                  <c:v>15</c:v>
                </c:pt>
                <c:pt idx="3272">
                  <c:v>37</c:v>
                </c:pt>
                <c:pt idx="3273">
                  <c:v>-16</c:v>
                </c:pt>
                <c:pt idx="3274">
                  <c:v>-22</c:v>
                </c:pt>
                <c:pt idx="3275">
                  <c:v>-4</c:v>
                </c:pt>
                <c:pt idx="3276">
                  <c:v>-16</c:v>
                </c:pt>
                <c:pt idx="3277">
                  <c:v>-8</c:v>
                </c:pt>
                <c:pt idx="3278">
                  <c:v>-4</c:v>
                </c:pt>
                <c:pt idx="3279">
                  <c:v>-6</c:v>
                </c:pt>
                <c:pt idx="3280">
                  <c:v>-4</c:v>
                </c:pt>
                <c:pt idx="3281">
                  <c:v>-8</c:v>
                </c:pt>
                <c:pt idx="3282">
                  <c:v>-18</c:v>
                </c:pt>
                <c:pt idx="3283">
                  <c:v>-18</c:v>
                </c:pt>
                <c:pt idx="3284">
                  <c:v>-9</c:v>
                </c:pt>
                <c:pt idx="3285">
                  <c:v>-12</c:v>
                </c:pt>
                <c:pt idx="3286">
                  <c:v>-13</c:v>
                </c:pt>
                <c:pt idx="3287">
                  <c:v>-20</c:v>
                </c:pt>
                <c:pt idx="3288">
                  <c:v>-10</c:v>
                </c:pt>
                <c:pt idx="3289">
                  <c:v>-9</c:v>
                </c:pt>
                <c:pt idx="3290">
                  <c:v>-15</c:v>
                </c:pt>
                <c:pt idx="3291">
                  <c:v>-10</c:v>
                </c:pt>
                <c:pt idx="3292">
                  <c:v>-8</c:v>
                </c:pt>
                <c:pt idx="3293">
                  <c:v>-12</c:v>
                </c:pt>
                <c:pt idx="3294">
                  <c:v>3</c:v>
                </c:pt>
                <c:pt idx="3295">
                  <c:v>-18</c:v>
                </c:pt>
                <c:pt idx="3296">
                  <c:v>-7</c:v>
                </c:pt>
                <c:pt idx="3297">
                  <c:v>-15</c:v>
                </c:pt>
                <c:pt idx="3298">
                  <c:v>-13</c:v>
                </c:pt>
                <c:pt idx="3299">
                  <c:v>-11</c:v>
                </c:pt>
                <c:pt idx="3300">
                  <c:v>-15</c:v>
                </c:pt>
                <c:pt idx="3301">
                  <c:v>-19</c:v>
                </c:pt>
                <c:pt idx="3302">
                  <c:v>-14</c:v>
                </c:pt>
                <c:pt idx="3303">
                  <c:v>-14</c:v>
                </c:pt>
                <c:pt idx="3304">
                  <c:v>-16</c:v>
                </c:pt>
                <c:pt idx="3305">
                  <c:v>-10</c:v>
                </c:pt>
                <c:pt idx="3306">
                  <c:v>-18</c:v>
                </c:pt>
                <c:pt idx="3307">
                  <c:v>-11</c:v>
                </c:pt>
                <c:pt idx="3308">
                  <c:v>-16</c:v>
                </c:pt>
                <c:pt idx="3309">
                  <c:v>-16</c:v>
                </c:pt>
                <c:pt idx="3310">
                  <c:v>-12</c:v>
                </c:pt>
                <c:pt idx="3311">
                  <c:v>-13</c:v>
                </c:pt>
                <c:pt idx="3312">
                  <c:v>-14</c:v>
                </c:pt>
                <c:pt idx="3313">
                  <c:v>-3</c:v>
                </c:pt>
                <c:pt idx="3314">
                  <c:v>-14</c:v>
                </c:pt>
                <c:pt idx="3315">
                  <c:v>-11</c:v>
                </c:pt>
                <c:pt idx="3316">
                  <c:v>-18</c:v>
                </c:pt>
                <c:pt idx="3317">
                  <c:v>0</c:v>
                </c:pt>
                <c:pt idx="3318">
                  <c:v>-11</c:v>
                </c:pt>
                <c:pt idx="3319">
                  <c:v>-10</c:v>
                </c:pt>
                <c:pt idx="3320">
                  <c:v>-11</c:v>
                </c:pt>
                <c:pt idx="3321">
                  <c:v>-13</c:v>
                </c:pt>
                <c:pt idx="3322">
                  <c:v>-13</c:v>
                </c:pt>
                <c:pt idx="3323">
                  <c:v>-17</c:v>
                </c:pt>
                <c:pt idx="3324">
                  <c:v>-12</c:v>
                </c:pt>
                <c:pt idx="3325">
                  <c:v>-14</c:v>
                </c:pt>
                <c:pt idx="3326">
                  <c:v>-17</c:v>
                </c:pt>
                <c:pt idx="3327">
                  <c:v>-12</c:v>
                </c:pt>
                <c:pt idx="3328">
                  <c:v>-22</c:v>
                </c:pt>
                <c:pt idx="3329">
                  <c:v>-17</c:v>
                </c:pt>
                <c:pt idx="3330">
                  <c:v>-16</c:v>
                </c:pt>
                <c:pt idx="3331">
                  <c:v>-14</c:v>
                </c:pt>
                <c:pt idx="3332">
                  <c:v>2</c:v>
                </c:pt>
                <c:pt idx="3333">
                  <c:v>-14</c:v>
                </c:pt>
                <c:pt idx="3334">
                  <c:v>-13</c:v>
                </c:pt>
                <c:pt idx="3335">
                  <c:v>-14</c:v>
                </c:pt>
                <c:pt idx="3336">
                  <c:v>-19</c:v>
                </c:pt>
                <c:pt idx="3337">
                  <c:v>-20</c:v>
                </c:pt>
                <c:pt idx="3338">
                  <c:v>-14</c:v>
                </c:pt>
                <c:pt idx="3339">
                  <c:v>-18</c:v>
                </c:pt>
                <c:pt idx="3340">
                  <c:v>-14</c:v>
                </c:pt>
                <c:pt idx="3341">
                  <c:v>-21</c:v>
                </c:pt>
                <c:pt idx="3342">
                  <c:v>-20</c:v>
                </c:pt>
                <c:pt idx="3343">
                  <c:v>-14</c:v>
                </c:pt>
                <c:pt idx="3344">
                  <c:v>-19</c:v>
                </c:pt>
                <c:pt idx="3345">
                  <c:v>3</c:v>
                </c:pt>
                <c:pt idx="3346">
                  <c:v>-13</c:v>
                </c:pt>
                <c:pt idx="3347">
                  <c:v>-1</c:v>
                </c:pt>
                <c:pt idx="3348">
                  <c:v>-18</c:v>
                </c:pt>
                <c:pt idx="3349">
                  <c:v>2</c:v>
                </c:pt>
                <c:pt idx="3350">
                  <c:v>-7</c:v>
                </c:pt>
                <c:pt idx="3351">
                  <c:v>-14</c:v>
                </c:pt>
                <c:pt idx="3352">
                  <c:v>-15</c:v>
                </c:pt>
                <c:pt idx="3353">
                  <c:v>-5</c:v>
                </c:pt>
                <c:pt idx="3354">
                  <c:v>-1</c:v>
                </c:pt>
                <c:pt idx="3355">
                  <c:v>-11</c:v>
                </c:pt>
                <c:pt idx="3356">
                  <c:v>-8</c:v>
                </c:pt>
                <c:pt idx="3357">
                  <c:v>-14</c:v>
                </c:pt>
                <c:pt idx="3358">
                  <c:v>-12</c:v>
                </c:pt>
                <c:pt idx="3359">
                  <c:v>-14</c:v>
                </c:pt>
                <c:pt idx="3360">
                  <c:v>-13</c:v>
                </c:pt>
                <c:pt idx="3361">
                  <c:v>-3</c:v>
                </c:pt>
                <c:pt idx="3362">
                  <c:v>-4</c:v>
                </c:pt>
                <c:pt idx="3363">
                  <c:v>-17</c:v>
                </c:pt>
                <c:pt idx="3364">
                  <c:v>-10</c:v>
                </c:pt>
                <c:pt idx="3365">
                  <c:v>-13</c:v>
                </c:pt>
                <c:pt idx="3366">
                  <c:v>-18</c:v>
                </c:pt>
                <c:pt idx="3367">
                  <c:v>-12</c:v>
                </c:pt>
                <c:pt idx="3368">
                  <c:v>-12</c:v>
                </c:pt>
                <c:pt idx="3369">
                  <c:v>-16</c:v>
                </c:pt>
                <c:pt idx="3370">
                  <c:v>-15</c:v>
                </c:pt>
                <c:pt idx="3371">
                  <c:v>51</c:v>
                </c:pt>
                <c:pt idx="3372">
                  <c:v>-11</c:v>
                </c:pt>
                <c:pt idx="3373">
                  <c:v>-17</c:v>
                </c:pt>
                <c:pt idx="3374">
                  <c:v>-11</c:v>
                </c:pt>
                <c:pt idx="3375">
                  <c:v>-10</c:v>
                </c:pt>
                <c:pt idx="3376">
                  <c:v>-13</c:v>
                </c:pt>
                <c:pt idx="3377">
                  <c:v>-8</c:v>
                </c:pt>
                <c:pt idx="3378">
                  <c:v>-11</c:v>
                </c:pt>
                <c:pt idx="3379">
                  <c:v>-9</c:v>
                </c:pt>
                <c:pt idx="3380">
                  <c:v>-6</c:v>
                </c:pt>
                <c:pt idx="3381">
                  <c:v>-14</c:v>
                </c:pt>
                <c:pt idx="3382">
                  <c:v>-3</c:v>
                </c:pt>
                <c:pt idx="3383">
                  <c:v>-17</c:v>
                </c:pt>
                <c:pt idx="3384">
                  <c:v>-12</c:v>
                </c:pt>
                <c:pt idx="3385">
                  <c:v>-15</c:v>
                </c:pt>
                <c:pt idx="3386">
                  <c:v>-13</c:v>
                </c:pt>
                <c:pt idx="3387">
                  <c:v>-19</c:v>
                </c:pt>
                <c:pt idx="3388">
                  <c:v>-15</c:v>
                </c:pt>
                <c:pt idx="3389">
                  <c:v>-16</c:v>
                </c:pt>
                <c:pt idx="3390">
                  <c:v>-17</c:v>
                </c:pt>
                <c:pt idx="3391">
                  <c:v>-15</c:v>
                </c:pt>
                <c:pt idx="3392">
                  <c:v>-13</c:v>
                </c:pt>
                <c:pt idx="3393">
                  <c:v>-15</c:v>
                </c:pt>
                <c:pt idx="3394">
                  <c:v>-10</c:v>
                </c:pt>
                <c:pt idx="3395">
                  <c:v>-14</c:v>
                </c:pt>
                <c:pt idx="3396">
                  <c:v>-11</c:v>
                </c:pt>
                <c:pt idx="3397">
                  <c:v>-14</c:v>
                </c:pt>
                <c:pt idx="3398">
                  <c:v>-14</c:v>
                </c:pt>
                <c:pt idx="3399">
                  <c:v>-14</c:v>
                </c:pt>
                <c:pt idx="3400">
                  <c:v>-13</c:v>
                </c:pt>
                <c:pt idx="3401">
                  <c:v>-20</c:v>
                </c:pt>
                <c:pt idx="3402">
                  <c:v>-11</c:v>
                </c:pt>
                <c:pt idx="3403">
                  <c:v>-15</c:v>
                </c:pt>
                <c:pt idx="3404">
                  <c:v>-9</c:v>
                </c:pt>
                <c:pt idx="3405">
                  <c:v>-10</c:v>
                </c:pt>
                <c:pt idx="3406">
                  <c:v>-10</c:v>
                </c:pt>
                <c:pt idx="3407">
                  <c:v>-12</c:v>
                </c:pt>
                <c:pt idx="3408">
                  <c:v>-20</c:v>
                </c:pt>
                <c:pt idx="3409">
                  <c:v>-15</c:v>
                </c:pt>
                <c:pt idx="3410">
                  <c:v>-11</c:v>
                </c:pt>
                <c:pt idx="3411">
                  <c:v>-14</c:v>
                </c:pt>
                <c:pt idx="3412">
                  <c:v>-8</c:v>
                </c:pt>
                <c:pt idx="3413">
                  <c:v>-14</c:v>
                </c:pt>
                <c:pt idx="3414">
                  <c:v>-17</c:v>
                </c:pt>
                <c:pt idx="3415">
                  <c:v>-13</c:v>
                </c:pt>
                <c:pt idx="3416">
                  <c:v>-11</c:v>
                </c:pt>
                <c:pt idx="3417">
                  <c:v>-11</c:v>
                </c:pt>
                <c:pt idx="3418">
                  <c:v>-16</c:v>
                </c:pt>
                <c:pt idx="3419">
                  <c:v>-18</c:v>
                </c:pt>
                <c:pt idx="3420">
                  <c:v>-16</c:v>
                </c:pt>
                <c:pt idx="3421">
                  <c:v>-17</c:v>
                </c:pt>
                <c:pt idx="3422">
                  <c:v>-17</c:v>
                </c:pt>
                <c:pt idx="3423">
                  <c:v>-15</c:v>
                </c:pt>
                <c:pt idx="3424">
                  <c:v>-13</c:v>
                </c:pt>
                <c:pt idx="3425">
                  <c:v>-14</c:v>
                </c:pt>
                <c:pt idx="3426">
                  <c:v>-16</c:v>
                </c:pt>
                <c:pt idx="3427">
                  <c:v>-15</c:v>
                </c:pt>
                <c:pt idx="3428">
                  <c:v>11</c:v>
                </c:pt>
                <c:pt idx="3429">
                  <c:v>-20</c:v>
                </c:pt>
                <c:pt idx="3430">
                  <c:v>6</c:v>
                </c:pt>
                <c:pt idx="3431">
                  <c:v>2</c:v>
                </c:pt>
                <c:pt idx="3432">
                  <c:v>-14</c:v>
                </c:pt>
                <c:pt idx="3433">
                  <c:v>-13</c:v>
                </c:pt>
                <c:pt idx="3434">
                  <c:v>-18</c:v>
                </c:pt>
                <c:pt idx="3435">
                  <c:v>-14</c:v>
                </c:pt>
                <c:pt idx="3436">
                  <c:v>0</c:v>
                </c:pt>
                <c:pt idx="3437">
                  <c:v>-12</c:v>
                </c:pt>
                <c:pt idx="3438">
                  <c:v>0</c:v>
                </c:pt>
                <c:pt idx="3439">
                  <c:v>-3</c:v>
                </c:pt>
                <c:pt idx="3440">
                  <c:v>-19</c:v>
                </c:pt>
                <c:pt idx="3441">
                  <c:v>-18</c:v>
                </c:pt>
                <c:pt idx="3442">
                  <c:v>0</c:v>
                </c:pt>
                <c:pt idx="3443">
                  <c:v>-8</c:v>
                </c:pt>
                <c:pt idx="3444">
                  <c:v>-15</c:v>
                </c:pt>
                <c:pt idx="3445">
                  <c:v>-20</c:v>
                </c:pt>
                <c:pt idx="3446">
                  <c:v>-21</c:v>
                </c:pt>
                <c:pt idx="3447">
                  <c:v>-22</c:v>
                </c:pt>
                <c:pt idx="3448">
                  <c:v>-14</c:v>
                </c:pt>
                <c:pt idx="3449">
                  <c:v>-18</c:v>
                </c:pt>
                <c:pt idx="3450">
                  <c:v>-8</c:v>
                </c:pt>
                <c:pt idx="3451">
                  <c:v>-18</c:v>
                </c:pt>
                <c:pt idx="3452">
                  <c:v>-24</c:v>
                </c:pt>
                <c:pt idx="3453">
                  <c:v>-20</c:v>
                </c:pt>
                <c:pt idx="3454">
                  <c:v>-6</c:v>
                </c:pt>
                <c:pt idx="3455">
                  <c:v>-15</c:v>
                </c:pt>
                <c:pt idx="3456">
                  <c:v>-15</c:v>
                </c:pt>
                <c:pt idx="3457">
                  <c:v>-8</c:v>
                </c:pt>
                <c:pt idx="3458">
                  <c:v>-2</c:v>
                </c:pt>
                <c:pt idx="3459">
                  <c:v>-16</c:v>
                </c:pt>
                <c:pt idx="3460">
                  <c:v>-18</c:v>
                </c:pt>
                <c:pt idx="3461">
                  <c:v>-20</c:v>
                </c:pt>
                <c:pt idx="3462">
                  <c:v>-18</c:v>
                </c:pt>
                <c:pt idx="3463">
                  <c:v>-18</c:v>
                </c:pt>
                <c:pt idx="3464">
                  <c:v>-13</c:v>
                </c:pt>
                <c:pt idx="3465">
                  <c:v>-15</c:v>
                </c:pt>
                <c:pt idx="3466">
                  <c:v>-16</c:v>
                </c:pt>
                <c:pt idx="3467">
                  <c:v>-10</c:v>
                </c:pt>
                <c:pt idx="3468">
                  <c:v>-19</c:v>
                </c:pt>
                <c:pt idx="3469">
                  <c:v>-24</c:v>
                </c:pt>
                <c:pt idx="3470">
                  <c:v>-6</c:v>
                </c:pt>
                <c:pt idx="3471">
                  <c:v>4</c:v>
                </c:pt>
                <c:pt idx="3472">
                  <c:v>-13</c:v>
                </c:pt>
                <c:pt idx="3473">
                  <c:v>-9</c:v>
                </c:pt>
                <c:pt idx="3474">
                  <c:v>-19</c:v>
                </c:pt>
                <c:pt idx="3475">
                  <c:v>-13</c:v>
                </c:pt>
                <c:pt idx="3476">
                  <c:v>121</c:v>
                </c:pt>
                <c:pt idx="3477">
                  <c:v>-23</c:v>
                </c:pt>
                <c:pt idx="3478">
                  <c:v>-11</c:v>
                </c:pt>
                <c:pt idx="3479">
                  <c:v>-10</c:v>
                </c:pt>
                <c:pt idx="3480">
                  <c:v>-10</c:v>
                </c:pt>
                <c:pt idx="3481">
                  <c:v>-9</c:v>
                </c:pt>
                <c:pt idx="3482">
                  <c:v>-10</c:v>
                </c:pt>
                <c:pt idx="3483">
                  <c:v>-6</c:v>
                </c:pt>
                <c:pt idx="3484">
                  <c:v>-18</c:v>
                </c:pt>
                <c:pt idx="3485">
                  <c:v>-30</c:v>
                </c:pt>
                <c:pt idx="3486">
                  <c:v>-16</c:v>
                </c:pt>
                <c:pt idx="3487">
                  <c:v>-9</c:v>
                </c:pt>
                <c:pt idx="3488">
                  <c:v>-10</c:v>
                </c:pt>
                <c:pt idx="3489">
                  <c:v>-15</c:v>
                </c:pt>
                <c:pt idx="3490">
                  <c:v>-17</c:v>
                </c:pt>
                <c:pt idx="3491">
                  <c:v>-16</c:v>
                </c:pt>
                <c:pt idx="3492">
                  <c:v>15</c:v>
                </c:pt>
                <c:pt idx="3493">
                  <c:v>-15</c:v>
                </c:pt>
                <c:pt idx="3494">
                  <c:v>-11</c:v>
                </c:pt>
                <c:pt idx="3495">
                  <c:v>-15</c:v>
                </c:pt>
                <c:pt idx="3496">
                  <c:v>-16</c:v>
                </c:pt>
                <c:pt idx="3497">
                  <c:v>-23</c:v>
                </c:pt>
                <c:pt idx="3498">
                  <c:v>-12</c:v>
                </c:pt>
                <c:pt idx="3499">
                  <c:v>-10</c:v>
                </c:pt>
                <c:pt idx="3500">
                  <c:v>-16</c:v>
                </c:pt>
                <c:pt idx="3501">
                  <c:v>-18</c:v>
                </c:pt>
                <c:pt idx="3502">
                  <c:v>-14</c:v>
                </c:pt>
                <c:pt idx="3503">
                  <c:v>1</c:v>
                </c:pt>
                <c:pt idx="3504">
                  <c:v>-27</c:v>
                </c:pt>
                <c:pt idx="3505">
                  <c:v>-21</c:v>
                </c:pt>
                <c:pt idx="3506">
                  <c:v>-21</c:v>
                </c:pt>
                <c:pt idx="3507">
                  <c:v>-9</c:v>
                </c:pt>
                <c:pt idx="3508">
                  <c:v>-17</c:v>
                </c:pt>
                <c:pt idx="3509">
                  <c:v>-16</c:v>
                </c:pt>
                <c:pt idx="3510">
                  <c:v>-19</c:v>
                </c:pt>
                <c:pt idx="3511">
                  <c:v>-18</c:v>
                </c:pt>
                <c:pt idx="3512">
                  <c:v>0</c:v>
                </c:pt>
                <c:pt idx="3513">
                  <c:v>-10</c:v>
                </c:pt>
                <c:pt idx="3514">
                  <c:v>-14</c:v>
                </c:pt>
                <c:pt idx="3515">
                  <c:v>-15</c:v>
                </c:pt>
                <c:pt idx="3516">
                  <c:v>-13</c:v>
                </c:pt>
                <c:pt idx="3517">
                  <c:v>-18</c:v>
                </c:pt>
                <c:pt idx="3518">
                  <c:v>-18</c:v>
                </c:pt>
                <c:pt idx="3519">
                  <c:v>-17</c:v>
                </c:pt>
                <c:pt idx="3520">
                  <c:v>-5</c:v>
                </c:pt>
                <c:pt idx="3521">
                  <c:v>-10</c:v>
                </c:pt>
                <c:pt idx="3522">
                  <c:v>-18</c:v>
                </c:pt>
                <c:pt idx="3523">
                  <c:v>0</c:v>
                </c:pt>
                <c:pt idx="3524">
                  <c:v>-14</c:v>
                </c:pt>
                <c:pt idx="3525">
                  <c:v>-12</c:v>
                </c:pt>
                <c:pt idx="3526">
                  <c:v>-18</c:v>
                </c:pt>
                <c:pt idx="3527">
                  <c:v>-8</c:v>
                </c:pt>
                <c:pt idx="3528">
                  <c:v>-15</c:v>
                </c:pt>
                <c:pt idx="3529">
                  <c:v>-9</c:v>
                </c:pt>
                <c:pt idx="3530">
                  <c:v>-11</c:v>
                </c:pt>
                <c:pt idx="3531">
                  <c:v>-14</c:v>
                </c:pt>
                <c:pt idx="3532">
                  <c:v>-22</c:v>
                </c:pt>
                <c:pt idx="3533">
                  <c:v>-17</c:v>
                </c:pt>
                <c:pt idx="3534">
                  <c:v>-15</c:v>
                </c:pt>
                <c:pt idx="3535">
                  <c:v>-15</c:v>
                </c:pt>
                <c:pt idx="3536">
                  <c:v>-22</c:v>
                </c:pt>
                <c:pt idx="3537">
                  <c:v>-22</c:v>
                </c:pt>
                <c:pt idx="3538">
                  <c:v>-11</c:v>
                </c:pt>
                <c:pt idx="3539">
                  <c:v>-15</c:v>
                </c:pt>
                <c:pt idx="3540">
                  <c:v>-16</c:v>
                </c:pt>
                <c:pt idx="3541">
                  <c:v>-10</c:v>
                </c:pt>
                <c:pt idx="3542">
                  <c:v>7</c:v>
                </c:pt>
                <c:pt idx="3543">
                  <c:v>-5</c:v>
                </c:pt>
                <c:pt idx="3544">
                  <c:v>-14</c:v>
                </c:pt>
                <c:pt idx="3545">
                  <c:v>-9</c:v>
                </c:pt>
                <c:pt idx="3546">
                  <c:v>-27</c:v>
                </c:pt>
                <c:pt idx="3547">
                  <c:v>-16</c:v>
                </c:pt>
                <c:pt idx="3548">
                  <c:v>-22</c:v>
                </c:pt>
                <c:pt idx="3549">
                  <c:v>-21</c:v>
                </c:pt>
                <c:pt idx="3550">
                  <c:v>-20</c:v>
                </c:pt>
                <c:pt idx="3551">
                  <c:v>-8</c:v>
                </c:pt>
                <c:pt idx="3552">
                  <c:v>-20</c:v>
                </c:pt>
                <c:pt idx="3553">
                  <c:v>-15</c:v>
                </c:pt>
                <c:pt idx="3554">
                  <c:v>-16</c:v>
                </c:pt>
                <c:pt idx="3555">
                  <c:v>-12</c:v>
                </c:pt>
                <c:pt idx="3556">
                  <c:v>-23</c:v>
                </c:pt>
                <c:pt idx="3557">
                  <c:v>-22</c:v>
                </c:pt>
                <c:pt idx="3558">
                  <c:v>-18</c:v>
                </c:pt>
                <c:pt idx="3559">
                  <c:v>-17</c:v>
                </c:pt>
                <c:pt idx="3560">
                  <c:v>0</c:v>
                </c:pt>
                <c:pt idx="3561">
                  <c:v>-18</c:v>
                </c:pt>
                <c:pt idx="3562">
                  <c:v>-19</c:v>
                </c:pt>
                <c:pt idx="3563">
                  <c:v>-13</c:v>
                </c:pt>
                <c:pt idx="3564">
                  <c:v>-13</c:v>
                </c:pt>
                <c:pt idx="3565">
                  <c:v>-11</c:v>
                </c:pt>
                <c:pt idx="3566">
                  <c:v>-15</c:v>
                </c:pt>
                <c:pt idx="3567">
                  <c:v>-23</c:v>
                </c:pt>
                <c:pt idx="3568">
                  <c:v>-14</c:v>
                </c:pt>
                <c:pt idx="3569">
                  <c:v>-25</c:v>
                </c:pt>
                <c:pt idx="3570">
                  <c:v>-22</c:v>
                </c:pt>
                <c:pt idx="3571">
                  <c:v>-16</c:v>
                </c:pt>
                <c:pt idx="3572">
                  <c:v>-16</c:v>
                </c:pt>
                <c:pt idx="3573">
                  <c:v>-17</c:v>
                </c:pt>
                <c:pt idx="3574">
                  <c:v>-19</c:v>
                </c:pt>
                <c:pt idx="3575">
                  <c:v>-8</c:v>
                </c:pt>
                <c:pt idx="3576">
                  <c:v>-16</c:v>
                </c:pt>
                <c:pt idx="3577">
                  <c:v>-16</c:v>
                </c:pt>
                <c:pt idx="3578">
                  <c:v>-25</c:v>
                </c:pt>
                <c:pt idx="3579">
                  <c:v>-21</c:v>
                </c:pt>
                <c:pt idx="3580">
                  <c:v>-15</c:v>
                </c:pt>
                <c:pt idx="3581">
                  <c:v>-20</c:v>
                </c:pt>
                <c:pt idx="3582">
                  <c:v>-7</c:v>
                </c:pt>
                <c:pt idx="3583">
                  <c:v>-20</c:v>
                </c:pt>
                <c:pt idx="3584">
                  <c:v>-22</c:v>
                </c:pt>
                <c:pt idx="3585">
                  <c:v>-6</c:v>
                </c:pt>
                <c:pt idx="3586">
                  <c:v>-16</c:v>
                </c:pt>
                <c:pt idx="3587">
                  <c:v>-14</c:v>
                </c:pt>
                <c:pt idx="3588">
                  <c:v>-13</c:v>
                </c:pt>
                <c:pt idx="3589">
                  <c:v>-29</c:v>
                </c:pt>
                <c:pt idx="3590">
                  <c:v>-20</c:v>
                </c:pt>
                <c:pt idx="3591">
                  <c:v>-12</c:v>
                </c:pt>
                <c:pt idx="3592">
                  <c:v>-22</c:v>
                </c:pt>
                <c:pt idx="3593">
                  <c:v>-15</c:v>
                </c:pt>
                <c:pt idx="3594">
                  <c:v>-22</c:v>
                </c:pt>
                <c:pt idx="3595">
                  <c:v>-17</c:v>
                </c:pt>
                <c:pt idx="3596">
                  <c:v>-20</c:v>
                </c:pt>
                <c:pt idx="3597">
                  <c:v>-19</c:v>
                </c:pt>
                <c:pt idx="3598">
                  <c:v>-20</c:v>
                </c:pt>
                <c:pt idx="3599">
                  <c:v>-15</c:v>
                </c:pt>
                <c:pt idx="3600">
                  <c:v>-16</c:v>
                </c:pt>
                <c:pt idx="3601">
                  <c:v>-18</c:v>
                </c:pt>
                <c:pt idx="3602">
                  <c:v>-16</c:v>
                </c:pt>
                <c:pt idx="3603">
                  <c:v>-20</c:v>
                </c:pt>
                <c:pt idx="3604">
                  <c:v>-21</c:v>
                </c:pt>
                <c:pt idx="3605">
                  <c:v>-16</c:v>
                </c:pt>
                <c:pt idx="3606">
                  <c:v>-15</c:v>
                </c:pt>
                <c:pt idx="3607">
                  <c:v>-22</c:v>
                </c:pt>
                <c:pt idx="3608">
                  <c:v>-14</c:v>
                </c:pt>
                <c:pt idx="3609">
                  <c:v>-16</c:v>
                </c:pt>
                <c:pt idx="3610">
                  <c:v>-19</c:v>
                </c:pt>
                <c:pt idx="3611">
                  <c:v>-16</c:v>
                </c:pt>
                <c:pt idx="3612">
                  <c:v>-19</c:v>
                </c:pt>
                <c:pt idx="3613">
                  <c:v>-14</c:v>
                </c:pt>
                <c:pt idx="3614">
                  <c:v>-15</c:v>
                </c:pt>
                <c:pt idx="3615">
                  <c:v>-16</c:v>
                </c:pt>
                <c:pt idx="3616">
                  <c:v>-14</c:v>
                </c:pt>
                <c:pt idx="3617">
                  <c:v>-52</c:v>
                </c:pt>
                <c:pt idx="3618">
                  <c:v>-6</c:v>
                </c:pt>
                <c:pt idx="3619">
                  <c:v>-13</c:v>
                </c:pt>
                <c:pt idx="3620">
                  <c:v>-7</c:v>
                </c:pt>
                <c:pt idx="3621">
                  <c:v>-19</c:v>
                </c:pt>
                <c:pt idx="3622">
                  <c:v>-15</c:v>
                </c:pt>
                <c:pt idx="3623">
                  <c:v>-14</c:v>
                </c:pt>
                <c:pt idx="3624">
                  <c:v>-7</c:v>
                </c:pt>
                <c:pt idx="3625">
                  <c:v>-14</c:v>
                </c:pt>
                <c:pt idx="3626">
                  <c:v>-19</c:v>
                </c:pt>
                <c:pt idx="3627">
                  <c:v>-15</c:v>
                </c:pt>
                <c:pt idx="3628">
                  <c:v>-14</c:v>
                </c:pt>
                <c:pt idx="3629">
                  <c:v>-31</c:v>
                </c:pt>
                <c:pt idx="3630">
                  <c:v>-21</c:v>
                </c:pt>
                <c:pt idx="3631">
                  <c:v>-9</c:v>
                </c:pt>
                <c:pt idx="3632">
                  <c:v>-13</c:v>
                </c:pt>
                <c:pt idx="3633">
                  <c:v>-12</c:v>
                </c:pt>
                <c:pt idx="3634">
                  <c:v>-14</c:v>
                </c:pt>
                <c:pt idx="3635">
                  <c:v>-17</c:v>
                </c:pt>
                <c:pt idx="3636">
                  <c:v>-17</c:v>
                </c:pt>
                <c:pt idx="3637">
                  <c:v>-16</c:v>
                </c:pt>
                <c:pt idx="3638">
                  <c:v>-20</c:v>
                </c:pt>
                <c:pt idx="3639">
                  <c:v>-13</c:v>
                </c:pt>
                <c:pt idx="3640">
                  <c:v>-16</c:v>
                </c:pt>
                <c:pt idx="3641">
                  <c:v>-17</c:v>
                </c:pt>
                <c:pt idx="3642">
                  <c:v>-15</c:v>
                </c:pt>
                <c:pt idx="3643">
                  <c:v>-24</c:v>
                </c:pt>
                <c:pt idx="3644">
                  <c:v>-24</c:v>
                </c:pt>
                <c:pt idx="3645">
                  <c:v>-18</c:v>
                </c:pt>
                <c:pt idx="3646">
                  <c:v>-15</c:v>
                </c:pt>
                <c:pt idx="3647">
                  <c:v>-15</c:v>
                </c:pt>
                <c:pt idx="3648">
                  <c:v>-21</c:v>
                </c:pt>
                <c:pt idx="3649">
                  <c:v>-20</c:v>
                </c:pt>
                <c:pt idx="3650">
                  <c:v>-21</c:v>
                </c:pt>
                <c:pt idx="3651">
                  <c:v>-19</c:v>
                </c:pt>
                <c:pt idx="3652">
                  <c:v>-19</c:v>
                </c:pt>
                <c:pt idx="3653">
                  <c:v>-15</c:v>
                </c:pt>
                <c:pt idx="3654">
                  <c:v>-34</c:v>
                </c:pt>
                <c:pt idx="3655">
                  <c:v>-15</c:v>
                </c:pt>
                <c:pt idx="3656">
                  <c:v>-19</c:v>
                </c:pt>
                <c:pt idx="3657">
                  <c:v>-7</c:v>
                </c:pt>
                <c:pt idx="3658">
                  <c:v>-14</c:v>
                </c:pt>
                <c:pt idx="3659">
                  <c:v>-16</c:v>
                </c:pt>
                <c:pt idx="3660">
                  <c:v>-17</c:v>
                </c:pt>
                <c:pt idx="3661">
                  <c:v>-17</c:v>
                </c:pt>
                <c:pt idx="3662">
                  <c:v>-15</c:v>
                </c:pt>
                <c:pt idx="3663">
                  <c:v>-20</c:v>
                </c:pt>
                <c:pt idx="3664">
                  <c:v>-14</c:v>
                </c:pt>
                <c:pt idx="3665">
                  <c:v>-6</c:v>
                </c:pt>
                <c:pt idx="3666">
                  <c:v>-25</c:v>
                </c:pt>
                <c:pt idx="3667">
                  <c:v>-27</c:v>
                </c:pt>
                <c:pt idx="3668">
                  <c:v>-16</c:v>
                </c:pt>
                <c:pt idx="3669">
                  <c:v>-15</c:v>
                </c:pt>
                <c:pt idx="3670">
                  <c:v>-9</c:v>
                </c:pt>
                <c:pt idx="3671">
                  <c:v>-6</c:v>
                </c:pt>
                <c:pt idx="3672">
                  <c:v>-17</c:v>
                </c:pt>
                <c:pt idx="3673">
                  <c:v>-21</c:v>
                </c:pt>
                <c:pt idx="3674">
                  <c:v>-9</c:v>
                </c:pt>
                <c:pt idx="3675">
                  <c:v>-30</c:v>
                </c:pt>
                <c:pt idx="3676">
                  <c:v>-20</c:v>
                </c:pt>
                <c:pt idx="3677">
                  <c:v>-21</c:v>
                </c:pt>
                <c:pt idx="3678">
                  <c:v>-13</c:v>
                </c:pt>
                <c:pt idx="3679">
                  <c:v>-19</c:v>
                </c:pt>
                <c:pt idx="3680">
                  <c:v>-17</c:v>
                </c:pt>
                <c:pt idx="3681">
                  <c:v>-15</c:v>
                </c:pt>
                <c:pt idx="3682">
                  <c:v>-17</c:v>
                </c:pt>
                <c:pt idx="3683">
                  <c:v>-27</c:v>
                </c:pt>
                <c:pt idx="3684">
                  <c:v>-7</c:v>
                </c:pt>
                <c:pt idx="3685">
                  <c:v>-14</c:v>
                </c:pt>
                <c:pt idx="3686">
                  <c:v>-17</c:v>
                </c:pt>
                <c:pt idx="3687">
                  <c:v>-24</c:v>
                </c:pt>
                <c:pt idx="3688">
                  <c:v>-30</c:v>
                </c:pt>
                <c:pt idx="3689">
                  <c:v>-7</c:v>
                </c:pt>
                <c:pt idx="3690">
                  <c:v>-22</c:v>
                </c:pt>
                <c:pt idx="3691">
                  <c:v>-16</c:v>
                </c:pt>
                <c:pt idx="3692">
                  <c:v>-148</c:v>
                </c:pt>
                <c:pt idx="3693">
                  <c:v>-15</c:v>
                </c:pt>
                <c:pt idx="3694">
                  <c:v>-16</c:v>
                </c:pt>
                <c:pt idx="3695">
                  <c:v>-24</c:v>
                </c:pt>
                <c:pt idx="3696">
                  <c:v>-7</c:v>
                </c:pt>
                <c:pt idx="3697">
                  <c:v>-18</c:v>
                </c:pt>
                <c:pt idx="3698">
                  <c:v>-16</c:v>
                </c:pt>
                <c:pt idx="3699">
                  <c:v>-16</c:v>
                </c:pt>
                <c:pt idx="3700">
                  <c:v>-16</c:v>
                </c:pt>
                <c:pt idx="3701">
                  <c:v>-9</c:v>
                </c:pt>
                <c:pt idx="3702">
                  <c:v>-14</c:v>
                </c:pt>
                <c:pt idx="3703">
                  <c:v>-234</c:v>
                </c:pt>
                <c:pt idx="3704">
                  <c:v>-13</c:v>
                </c:pt>
                <c:pt idx="3705">
                  <c:v>-11</c:v>
                </c:pt>
                <c:pt idx="3706">
                  <c:v>-19</c:v>
                </c:pt>
                <c:pt idx="3707">
                  <c:v>-17</c:v>
                </c:pt>
                <c:pt idx="3708">
                  <c:v>-18</c:v>
                </c:pt>
                <c:pt idx="3709">
                  <c:v>-24</c:v>
                </c:pt>
                <c:pt idx="3710">
                  <c:v>-9</c:v>
                </c:pt>
                <c:pt idx="3711">
                  <c:v>-17</c:v>
                </c:pt>
                <c:pt idx="3712">
                  <c:v>-23</c:v>
                </c:pt>
                <c:pt idx="3713">
                  <c:v>-30</c:v>
                </c:pt>
                <c:pt idx="3714">
                  <c:v>-14</c:v>
                </c:pt>
                <c:pt idx="3715">
                  <c:v>-15</c:v>
                </c:pt>
                <c:pt idx="3716">
                  <c:v>-11</c:v>
                </c:pt>
                <c:pt idx="3717">
                  <c:v>-4</c:v>
                </c:pt>
                <c:pt idx="3718">
                  <c:v>-19</c:v>
                </c:pt>
                <c:pt idx="3719">
                  <c:v>-27</c:v>
                </c:pt>
                <c:pt idx="3720">
                  <c:v>-16</c:v>
                </c:pt>
                <c:pt idx="3721">
                  <c:v>-14</c:v>
                </c:pt>
                <c:pt idx="3722">
                  <c:v>-19</c:v>
                </c:pt>
                <c:pt idx="3723">
                  <c:v>-22</c:v>
                </c:pt>
                <c:pt idx="3724">
                  <c:v>-20</c:v>
                </c:pt>
                <c:pt idx="3725">
                  <c:v>-13</c:v>
                </c:pt>
                <c:pt idx="3726">
                  <c:v>-15</c:v>
                </c:pt>
                <c:pt idx="3727">
                  <c:v>-17</c:v>
                </c:pt>
                <c:pt idx="3728">
                  <c:v>-3</c:v>
                </c:pt>
                <c:pt idx="3729">
                  <c:v>-16</c:v>
                </c:pt>
                <c:pt idx="3730">
                  <c:v>-2</c:v>
                </c:pt>
                <c:pt idx="3731">
                  <c:v>-25</c:v>
                </c:pt>
                <c:pt idx="3732">
                  <c:v>-13</c:v>
                </c:pt>
                <c:pt idx="3733">
                  <c:v>-16</c:v>
                </c:pt>
                <c:pt idx="3734">
                  <c:v>-18</c:v>
                </c:pt>
                <c:pt idx="3735">
                  <c:v>-16</c:v>
                </c:pt>
                <c:pt idx="3736">
                  <c:v>-7</c:v>
                </c:pt>
                <c:pt idx="3737">
                  <c:v>1</c:v>
                </c:pt>
                <c:pt idx="3738">
                  <c:v>-21</c:v>
                </c:pt>
                <c:pt idx="3739">
                  <c:v>-16</c:v>
                </c:pt>
                <c:pt idx="3740">
                  <c:v>-33</c:v>
                </c:pt>
                <c:pt idx="3741">
                  <c:v>-13</c:v>
                </c:pt>
                <c:pt idx="3742">
                  <c:v>-9</c:v>
                </c:pt>
                <c:pt idx="3743">
                  <c:v>-11</c:v>
                </c:pt>
                <c:pt idx="3744">
                  <c:v>-14</c:v>
                </c:pt>
                <c:pt idx="3745">
                  <c:v>-25</c:v>
                </c:pt>
                <c:pt idx="3746">
                  <c:v>-13</c:v>
                </c:pt>
                <c:pt idx="3747">
                  <c:v>-20</c:v>
                </c:pt>
                <c:pt idx="3748">
                  <c:v>-7</c:v>
                </c:pt>
                <c:pt idx="3749">
                  <c:v>-102</c:v>
                </c:pt>
                <c:pt idx="3750">
                  <c:v>-12</c:v>
                </c:pt>
                <c:pt idx="3751">
                  <c:v>-17</c:v>
                </c:pt>
                <c:pt idx="3752">
                  <c:v>-4</c:v>
                </c:pt>
                <c:pt idx="3753">
                  <c:v>-37</c:v>
                </c:pt>
                <c:pt idx="3754">
                  <c:v>-5</c:v>
                </c:pt>
                <c:pt idx="3755">
                  <c:v>-6</c:v>
                </c:pt>
                <c:pt idx="3756">
                  <c:v>-8</c:v>
                </c:pt>
                <c:pt idx="3757">
                  <c:v>-14</c:v>
                </c:pt>
                <c:pt idx="3758">
                  <c:v>-18</c:v>
                </c:pt>
                <c:pt idx="3759">
                  <c:v>-1</c:v>
                </c:pt>
                <c:pt idx="3760">
                  <c:v>-18</c:v>
                </c:pt>
                <c:pt idx="3761">
                  <c:v>-21</c:v>
                </c:pt>
                <c:pt idx="3762">
                  <c:v>-15</c:v>
                </c:pt>
                <c:pt idx="3763">
                  <c:v>-43</c:v>
                </c:pt>
                <c:pt idx="3764">
                  <c:v>-6</c:v>
                </c:pt>
                <c:pt idx="3765">
                  <c:v>-4</c:v>
                </c:pt>
                <c:pt idx="3766">
                  <c:v>-20</c:v>
                </c:pt>
                <c:pt idx="3767">
                  <c:v>-5</c:v>
                </c:pt>
                <c:pt idx="3768">
                  <c:v>-4</c:v>
                </c:pt>
                <c:pt idx="3769">
                  <c:v>-19</c:v>
                </c:pt>
                <c:pt idx="3770">
                  <c:v>-4</c:v>
                </c:pt>
                <c:pt idx="3771">
                  <c:v>-6</c:v>
                </c:pt>
                <c:pt idx="3772">
                  <c:v>-9</c:v>
                </c:pt>
                <c:pt idx="3773">
                  <c:v>-18</c:v>
                </c:pt>
                <c:pt idx="3774">
                  <c:v>-15</c:v>
                </c:pt>
                <c:pt idx="3775">
                  <c:v>-19</c:v>
                </c:pt>
                <c:pt idx="3776">
                  <c:v>-10</c:v>
                </c:pt>
                <c:pt idx="3777">
                  <c:v>-20</c:v>
                </c:pt>
                <c:pt idx="3778">
                  <c:v>-1</c:v>
                </c:pt>
                <c:pt idx="3779">
                  <c:v>-20</c:v>
                </c:pt>
                <c:pt idx="3780">
                  <c:v>-20</c:v>
                </c:pt>
                <c:pt idx="3781">
                  <c:v>-20</c:v>
                </c:pt>
                <c:pt idx="3782">
                  <c:v>-5</c:v>
                </c:pt>
                <c:pt idx="3783">
                  <c:v>-6</c:v>
                </c:pt>
                <c:pt idx="3784">
                  <c:v>2</c:v>
                </c:pt>
                <c:pt idx="3785">
                  <c:v>-21</c:v>
                </c:pt>
                <c:pt idx="3786">
                  <c:v>-26</c:v>
                </c:pt>
                <c:pt idx="3787">
                  <c:v>-17</c:v>
                </c:pt>
                <c:pt idx="3788">
                  <c:v>-8</c:v>
                </c:pt>
                <c:pt idx="3789">
                  <c:v>-19</c:v>
                </c:pt>
                <c:pt idx="3790">
                  <c:v>-12</c:v>
                </c:pt>
                <c:pt idx="3791">
                  <c:v>-15</c:v>
                </c:pt>
                <c:pt idx="3792">
                  <c:v>-19</c:v>
                </c:pt>
                <c:pt idx="3793">
                  <c:v>-16</c:v>
                </c:pt>
                <c:pt idx="3794">
                  <c:v>-12</c:v>
                </c:pt>
                <c:pt idx="3795">
                  <c:v>-9</c:v>
                </c:pt>
                <c:pt idx="3796">
                  <c:v>-16</c:v>
                </c:pt>
                <c:pt idx="3797">
                  <c:v>-13</c:v>
                </c:pt>
                <c:pt idx="3798">
                  <c:v>-17</c:v>
                </c:pt>
                <c:pt idx="3799">
                  <c:v>-11</c:v>
                </c:pt>
                <c:pt idx="3800">
                  <c:v>-7</c:v>
                </c:pt>
                <c:pt idx="3801">
                  <c:v>-13</c:v>
                </c:pt>
                <c:pt idx="3802">
                  <c:v>-13</c:v>
                </c:pt>
                <c:pt idx="3803">
                  <c:v>-18</c:v>
                </c:pt>
                <c:pt idx="3804">
                  <c:v>-9</c:v>
                </c:pt>
                <c:pt idx="3805">
                  <c:v>-9</c:v>
                </c:pt>
                <c:pt idx="3806">
                  <c:v>-15</c:v>
                </c:pt>
                <c:pt idx="3807">
                  <c:v>-17</c:v>
                </c:pt>
                <c:pt idx="3808">
                  <c:v>-4</c:v>
                </c:pt>
                <c:pt idx="3809">
                  <c:v>-16</c:v>
                </c:pt>
                <c:pt idx="3810">
                  <c:v>0</c:v>
                </c:pt>
                <c:pt idx="3811">
                  <c:v>-22</c:v>
                </c:pt>
                <c:pt idx="3812">
                  <c:v>23</c:v>
                </c:pt>
                <c:pt idx="3813">
                  <c:v>-24</c:v>
                </c:pt>
                <c:pt idx="3814">
                  <c:v>-13</c:v>
                </c:pt>
                <c:pt idx="3815">
                  <c:v>-14</c:v>
                </c:pt>
                <c:pt idx="3816">
                  <c:v>-15</c:v>
                </c:pt>
                <c:pt idx="3817">
                  <c:v>-20</c:v>
                </c:pt>
                <c:pt idx="3818">
                  <c:v>-15</c:v>
                </c:pt>
                <c:pt idx="3819">
                  <c:v>-27</c:v>
                </c:pt>
                <c:pt idx="3820">
                  <c:v>-8</c:v>
                </c:pt>
                <c:pt idx="3821">
                  <c:v>-5</c:v>
                </c:pt>
                <c:pt idx="3822">
                  <c:v>-14</c:v>
                </c:pt>
                <c:pt idx="3823">
                  <c:v>-21</c:v>
                </c:pt>
                <c:pt idx="3824">
                  <c:v>-18</c:v>
                </c:pt>
                <c:pt idx="3825">
                  <c:v>-20</c:v>
                </c:pt>
                <c:pt idx="3826">
                  <c:v>-13</c:v>
                </c:pt>
                <c:pt idx="3827">
                  <c:v>-20</c:v>
                </c:pt>
                <c:pt idx="3828">
                  <c:v>-13</c:v>
                </c:pt>
                <c:pt idx="3829">
                  <c:v>-26</c:v>
                </c:pt>
                <c:pt idx="3830">
                  <c:v>-7</c:v>
                </c:pt>
                <c:pt idx="3831">
                  <c:v>-17</c:v>
                </c:pt>
                <c:pt idx="3832">
                  <c:v>-19</c:v>
                </c:pt>
                <c:pt idx="3833">
                  <c:v>-5</c:v>
                </c:pt>
                <c:pt idx="3834">
                  <c:v>-20</c:v>
                </c:pt>
                <c:pt idx="3835">
                  <c:v>-12</c:v>
                </c:pt>
                <c:pt idx="3836">
                  <c:v>-15</c:v>
                </c:pt>
                <c:pt idx="3837">
                  <c:v>-15</c:v>
                </c:pt>
                <c:pt idx="3838">
                  <c:v>-38</c:v>
                </c:pt>
                <c:pt idx="3839">
                  <c:v>-8</c:v>
                </c:pt>
                <c:pt idx="3840">
                  <c:v>-13</c:v>
                </c:pt>
                <c:pt idx="3841">
                  <c:v>-20</c:v>
                </c:pt>
                <c:pt idx="3842">
                  <c:v>-14</c:v>
                </c:pt>
                <c:pt idx="3843">
                  <c:v>-3</c:v>
                </c:pt>
                <c:pt idx="3844">
                  <c:v>-16</c:v>
                </c:pt>
                <c:pt idx="3845">
                  <c:v>-7</c:v>
                </c:pt>
                <c:pt idx="3846">
                  <c:v>-25</c:v>
                </c:pt>
                <c:pt idx="3847">
                  <c:v>-13</c:v>
                </c:pt>
                <c:pt idx="3848">
                  <c:v>-5</c:v>
                </c:pt>
                <c:pt idx="3849">
                  <c:v>-9</c:v>
                </c:pt>
                <c:pt idx="3850">
                  <c:v>-15</c:v>
                </c:pt>
                <c:pt idx="3851">
                  <c:v>-3</c:v>
                </c:pt>
                <c:pt idx="3852">
                  <c:v>-10</c:v>
                </c:pt>
                <c:pt idx="3853">
                  <c:v>-22</c:v>
                </c:pt>
                <c:pt idx="3854">
                  <c:v>-22</c:v>
                </c:pt>
                <c:pt idx="3855">
                  <c:v>-11</c:v>
                </c:pt>
                <c:pt idx="3856">
                  <c:v>-15</c:v>
                </c:pt>
                <c:pt idx="3857">
                  <c:v>-18</c:v>
                </c:pt>
                <c:pt idx="3858">
                  <c:v>-23</c:v>
                </c:pt>
                <c:pt idx="3859">
                  <c:v>-13</c:v>
                </c:pt>
                <c:pt idx="3860">
                  <c:v>-22</c:v>
                </c:pt>
                <c:pt idx="3861">
                  <c:v>-6</c:v>
                </c:pt>
                <c:pt idx="3862">
                  <c:v>-13</c:v>
                </c:pt>
                <c:pt idx="3863">
                  <c:v>-8</c:v>
                </c:pt>
                <c:pt idx="3864">
                  <c:v>-3</c:v>
                </c:pt>
                <c:pt idx="3865">
                  <c:v>-17</c:v>
                </c:pt>
                <c:pt idx="3866">
                  <c:v>-4</c:v>
                </c:pt>
                <c:pt idx="3867">
                  <c:v>-6</c:v>
                </c:pt>
                <c:pt idx="3868">
                  <c:v>-2</c:v>
                </c:pt>
                <c:pt idx="3869">
                  <c:v>-18</c:v>
                </c:pt>
                <c:pt idx="3870">
                  <c:v>-3</c:v>
                </c:pt>
                <c:pt idx="3871">
                  <c:v>-15</c:v>
                </c:pt>
                <c:pt idx="3872">
                  <c:v>-16</c:v>
                </c:pt>
                <c:pt idx="3873">
                  <c:v>-16</c:v>
                </c:pt>
                <c:pt idx="3874">
                  <c:v>-11</c:v>
                </c:pt>
                <c:pt idx="3875">
                  <c:v>-4</c:v>
                </c:pt>
                <c:pt idx="3876">
                  <c:v>-20</c:v>
                </c:pt>
                <c:pt idx="3877">
                  <c:v>-13</c:v>
                </c:pt>
                <c:pt idx="3878">
                  <c:v>-10</c:v>
                </c:pt>
                <c:pt idx="3879">
                  <c:v>-19</c:v>
                </c:pt>
                <c:pt idx="3880">
                  <c:v>-19</c:v>
                </c:pt>
                <c:pt idx="3881">
                  <c:v>-8</c:v>
                </c:pt>
                <c:pt idx="3882">
                  <c:v>-16</c:v>
                </c:pt>
                <c:pt idx="3883">
                  <c:v>-9</c:v>
                </c:pt>
                <c:pt idx="3884">
                  <c:v>-12</c:v>
                </c:pt>
                <c:pt idx="3885">
                  <c:v>-16</c:v>
                </c:pt>
                <c:pt idx="3886">
                  <c:v>-4</c:v>
                </c:pt>
                <c:pt idx="3887">
                  <c:v>17</c:v>
                </c:pt>
                <c:pt idx="3888">
                  <c:v>-14</c:v>
                </c:pt>
                <c:pt idx="3889">
                  <c:v>-16</c:v>
                </c:pt>
                <c:pt idx="3890">
                  <c:v>-13</c:v>
                </c:pt>
                <c:pt idx="3891">
                  <c:v>-20</c:v>
                </c:pt>
                <c:pt idx="3892">
                  <c:v>13</c:v>
                </c:pt>
                <c:pt idx="3893">
                  <c:v>-18</c:v>
                </c:pt>
                <c:pt idx="3894">
                  <c:v>-14</c:v>
                </c:pt>
                <c:pt idx="3895">
                  <c:v>-15</c:v>
                </c:pt>
                <c:pt idx="3896">
                  <c:v>-2</c:v>
                </c:pt>
                <c:pt idx="3897">
                  <c:v>-3</c:v>
                </c:pt>
                <c:pt idx="3898">
                  <c:v>0</c:v>
                </c:pt>
                <c:pt idx="3899">
                  <c:v>-13</c:v>
                </c:pt>
                <c:pt idx="3900">
                  <c:v>-6</c:v>
                </c:pt>
                <c:pt idx="3901">
                  <c:v>-7</c:v>
                </c:pt>
                <c:pt idx="3902">
                  <c:v>-10</c:v>
                </c:pt>
                <c:pt idx="3903">
                  <c:v>-18</c:v>
                </c:pt>
                <c:pt idx="3904">
                  <c:v>-12</c:v>
                </c:pt>
                <c:pt idx="3905">
                  <c:v>-8</c:v>
                </c:pt>
                <c:pt idx="3906">
                  <c:v>-15</c:v>
                </c:pt>
                <c:pt idx="3907">
                  <c:v>-21</c:v>
                </c:pt>
                <c:pt idx="3908">
                  <c:v>-15</c:v>
                </c:pt>
                <c:pt idx="3909">
                  <c:v>-19</c:v>
                </c:pt>
                <c:pt idx="3910">
                  <c:v>-2</c:v>
                </c:pt>
                <c:pt idx="3911">
                  <c:v>-15</c:v>
                </c:pt>
                <c:pt idx="3912">
                  <c:v>-31</c:v>
                </c:pt>
                <c:pt idx="3913">
                  <c:v>-18</c:v>
                </c:pt>
                <c:pt idx="3914">
                  <c:v>-26</c:v>
                </c:pt>
                <c:pt idx="3915">
                  <c:v>-10</c:v>
                </c:pt>
                <c:pt idx="3916">
                  <c:v>-8</c:v>
                </c:pt>
                <c:pt idx="3917">
                  <c:v>-30</c:v>
                </c:pt>
                <c:pt idx="3918">
                  <c:v>-17</c:v>
                </c:pt>
                <c:pt idx="3919">
                  <c:v>-20</c:v>
                </c:pt>
                <c:pt idx="3920">
                  <c:v>-10</c:v>
                </c:pt>
                <c:pt idx="3921">
                  <c:v>-18</c:v>
                </c:pt>
                <c:pt idx="3922">
                  <c:v>-13</c:v>
                </c:pt>
                <c:pt idx="3923">
                  <c:v>-8</c:v>
                </c:pt>
                <c:pt idx="3924">
                  <c:v>-26</c:v>
                </c:pt>
                <c:pt idx="3925">
                  <c:v>-16</c:v>
                </c:pt>
                <c:pt idx="3926">
                  <c:v>-14</c:v>
                </c:pt>
                <c:pt idx="3927">
                  <c:v>-23</c:v>
                </c:pt>
                <c:pt idx="3928">
                  <c:v>6</c:v>
                </c:pt>
                <c:pt idx="3929">
                  <c:v>-28</c:v>
                </c:pt>
                <c:pt idx="3930">
                  <c:v>-17</c:v>
                </c:pt>
                <c:pt idx="3931">
                  <c:v>-20</c:v>
                </c:pt>
                <c:pt idx="3932">
                  <c:v>-21</c:v>
                </c:pt>
                <c:pt idx="3933">
                  <c:v>-18</c:v>
                </c:pt>
                <c:pt idx="3934">
                  <c:v>-16</c:v>
                </c:pt>
                <c:pt idx="3935">
                  <c:v>-19</c:v>
                </c:pt>
                <c:pt idx="3936">
                  <c:v>-17</c:v>
                </c:pt>
                <c:pt idx="3937">
                  <c:v>-5</c:v>
                </c:pt>
                <c:pt idx="3938">
                  <c:v>-19</c:v>
                </c:pt>
                <c:pt idx="3939">
                  <c:v>-15</c:v>
                </c:pt>
                <c:pt idx="3940">
                  <c:v>-20</c:v>
                </c:pt>
                <c:pt idx="3941">
                  <c:v>-35</c:v>
                </c:pt>
                <c:pt idx="3942">
                  <c:v>-8</c:v>
                </c:pt>
                <c:pt idx="3943">
                  <c:v>-1</c:v>
                </c:pt>
                <c:pt idx="3944">
                  <c:v>-10</c:v>
                </c:pt>
                <c:pt idx="3945">
                  <c:v>-17</c:v>
                </c:pt>
                <c:pt idx="3946">
                  <c:v>-7</c:v>
                </c:pt>
                <c:pt idx="3947">
                  <c:v>-4</c:v>
                </c:pt>
                <c:pt idx="3948">
                  <c:v>-9</c:v>
                </c:pt>
                <c:pt idx="3949">
                  <c:v>-11</c:v>
                </c:pt>
                <c:pt idx="3950">
                  <c:v>-15</c:v>
                </c:pt>
                <c:pt idx="3951">
                  <c:v>-10</c:v>
                </c:pt>
                <c:pt idx="3952">
                  <c:v>-4</c:v>
                </c:pt>
                <c:pt idx="3953">
                  <c:v>-18</c:v>
                </c:pt>
                <c:pt idx="3954">
                  <c:v>-25</c:v>
                </c:pt>
                <c:pt idx="3955">
                  <c:v>-6</c:v>
                </c:pt>
                <c:pt idx="3956">
                  <c:v>-15</c:v>
                </c:pt>
                <c:pt idx="3957">
                  <c:v>-16</c:v>
                </c:pt>
                <c:pt idx="3958">
                  <c:v>-6</c:v>
                </c:pt>
                <c:pt idx="3959">
                  <c:v>-16</c:v>
                </c:pt>
                <c:pt idx="3960">
                  <c:v>1</c:v>
                </c:pt>
                <c:pt idx="3961">
                  <c:v>-23</c:v>
                </c:pt>
                <c:pt idx="3962">
                  <c:v>-5</c:v>
                </c:pt>
                <c:pt idx="3963">
                  <c:v>-18</c:v>
                </c:pt>
                <c:pt idx="3964">
                  <c:v>-23</c:v>
                </c:pt>
                <c:pt idx="3965">
                  <c:v>-16</c:v>
                </c:pt>
                <c:pt idx="3966">
                  <c:v>-6</c:v>
                </c:pt>
                <c:pt idx="3967">
                  <c:v>-19</c:v>
                </c:pt>
                <c:pt idx="3968">
                  <c:v>-19</c:v>
                </c:pt>
                <c:pt idx="3969">
                  <c:v>-6</c:v>
                </c:pt>
                <c:pt idx="3970">
                  <c:v>-20</c:v>
                </c:pt>
                <c:pt idx="3971">
                  <c:v>-15</c:v>
                </c:pt>
                <c:pt idx="3972">
                  <c:v>-4</c:v>
                </c:pt>
                <c:pt idx="3973">
                  <c:v>-20</c:v>
                </c:pt>
                <c:pt idx="3974">
                  <c:v>-21</c:v>
                </c:pt>
                <c:pt idx="3975">
                  <c:v>-5</c:v>
                </c:pt>
                <c:pt idx="3976">
                  <c:v>-6</c:v>
                </c:pt>
                <c:pt idx="3977">
                  <c:v>-3</c:v>
                </c:pt>
                <c:pt idx="3978">
                  <c:v>-10</c:v>
                </c:pt>
                <c:pt idx="3979">
                  <c:v>-14</c:v>
                </c:pt>
                <c:pt idx="3980">
                  <c:v>-18</c:v>
                </c:pt>
                <c:pt idx="3981">
                  <c:v>-7</c:v>
                </c:pt>
                <c:pt idx="3982">
                  <c:v>5</c:v>
                </c:pt>
                <c:pt idx="3983">
                  <c:v>-15</c:v>
                </c:pt>
                <c:pt idx="3984">
                  <c:v>-6</c:v>
                </c:pt>
                <c:pt idx="3985">
                  <c:v>-19</c:v>
                </c:pt>
                <c:pt idx="3986">
                  <c:v>-15</c:v>
                </c:pt>
                <c:pt idx="3987">
                  <c:v>-19</c:v>
                </c:pt>
                <c:pt idx="3988">
                  <c:v>-1</c:v>
                </c:pt>
                <c:pt idx="3989">
                  <c:v>-14</c:v>
                </c:pt>
                <c:pt idx="3990">
                  <c:v>-5</c:v>
                </c:pt>
                <c:pt idx="3991">
                  <c:v>-10</c:v>
                </c:pt>
                <c:pt idx="3992">
                  <c:v>-20</c:v>
                </c:pt>
                <c:pt idx="3993">
                  <c:v>-15</c:v>
                </c:pt>
                <c:pt idx="3994">
                  <c:v>-7</c:v>
                </c:pt>
                <c:pt idx="3995">
                  <c:v>-23</c:v>
                </c:pt>
                <c:pt idx="3996">
                  <c:v>-21</c:v>
                </c:pt>
                <c:pt idx="3997">
                  <c:v>-22</c:v>
                </c:pt>
                <c:pt idx="3998">
                  <c:v>-17</c:v>
                </c:pt>
                <c:pt idx="3999">
                  <c:v>-6</c:v>
                </c:pt>
                <c:pt idx="4000">
                  <c:v>-4</c:v>
                </c:pt>
                <c:pt idx="4001">
                  <c:v>-14</c:v>
                </c:pt>
                <c:pt idx="4002">
                  <c:v>-16</c:v>
                </c:pt>
                <c:pt idx="4003">
                  <c:v>-18</c:v>
                </c:pt>
                <c:pt idx="4004">
                  <c:v>16</c:v>
                </c:pt>
                <c:pt idx="4005">
                  <c:v>-15</c:v>
                </c:pt>
                <c:pt idx="4006">
                  <c:v>-21</c:v>
                </c:pt>
                <c:pt idx="4007">
                  <c:v>-4</c:v>
                </c:pt>
                <c:pt idx="4008">
                  <c:v>-17</c:v>
                </c:pt>
                <c:pt idx="4009">
                  <c:v>-13</c:v>
                </c:pt>
                <c:pt idx="4010">
                  <c:v>-15</c:v>
                </c:pt>
                <c:pt idx="4011">
                  <c:v>-17</c:v>
                </c:pt>
                <c:pt idx="4012">
                  <c:v>-4</c:v>
                </c:pt>
                <c:pt idx="4013">
                  <c:v>-7</c:v>
                </c:pt>
                <c:pt idx="4014">
                  <c:v>-16</c:v>
                </c:pt>
                <c:pt idx="4015">
                  <c:v>-15</c:v>
                </c:pt>
                <c:pt idx="4016">
                  <c:v>-16</c:v>
                </c:pt>
                <c:pt idx="4017">
                  <c:v>-8</c:v>
                </c:pt>
                <c:pt idx="4018">
                  <c:v>-19</c:v>
                </c:pt>
                <c:pt idx="4019">
                  <c:v>-28</c:v>
                </c:pt>
                <c:pt idx="4020">
                  <c:v>-15</c:v>
                </c:pt>
                <c:pt idx="4021">
                  <c:v>-17</c:v>
                </c:pt>
                <c:pt idx="4022">
                  <c:v>-22</c:v>
                </c:pt>
                <c:pt idx="4023">
                  <c:v>-19</c:v>
                </c:pt>
                <c:pt idx="4024">
                  <c:v>-16</c:v>
                </c:pt>
                <c:pt idx="4025">
                  <c:v>-12</c:v>
                </c:pt>
                <c:pt idx="4026">
                  <c:v>-15</c:v>
                </c:pt>
                <c:pt idx="4027">
                  <c:v>-17</c:v>
                </c:pt>
                <c:pt idx="4028">
                  <c:v>-15</c:v>
                </c:pt>
                <c:pt idx="4029">
                  <c:v>-22</c:v>
                </c:pt>
                <c:pt idx="4030">
                  <c:v>-17</c:v>
                </c:pt>
                <c:pt idx="4031">
                  <c:v>-11</c:v>
                </c:pt>
                <c:pt idx="4032">
                  <c:v>-17</c:v>
                </c:pt>
                <c:pt idx="4033">
                  <c:v>-15</c:v>
                </c:pt>
                <c:pt idx="4034">
                  <c:v>-24</c:v>
                </c:pt>
                <c:pt idx="4035">
                  <c:v>-20</c:v>
                </c:pt>
                <c:pt idx="4036">
                  <c:v>-17</c:v>
                </c:pt>
                <c:pt idx="4037">
                  <c:v>-17</c:v>
                </c:pt>
                <c:pt idx="4038">
                  <c:v>-13</c:v>
                </c:pt>
                <c:pt idx="4039">
                  <c:v>-17</c:v>
                </c:pt>
                <c:pt idx="4040">
                  <c:v>-27</c:v>
                </c:pt>
                <c:pt idx="4041">
                  <c:v>-14</c:v>
                </c:pt>
                <c:pt idx="4042">
                  <c:v>-19</c:v>
                </c:pt>
                <c:pt idx="4043">
                  <c:v>-6</c:v>
                </c:pt>
                <c:pt idx="4044">
                  <c:v>-14</c:v>
                </c:pt>
                <c:pt idx="4045">
                  <c:v>-16</c:v>
                </c:pt>
                <c:pt idx="4046">
                  <c:v>-16</c:v>
                </c:pt>
                <c:pt idx="4047">
                  <c:v>-14</c:v>
                </c:pt>
                <c:pt idx="4048">
                  <c:v>-7</c:v>
                </c:pt>
                <c:pt idx="4049">
                  <c:v>-9</c:v>
                </c:pt>
                <c:pt idx="4050">
                  <c:v>-15</c:v>
                </c:pt>
                <c:pt idx="4051">
                  <c:v>-7</c:v>
                </c:pt>
                <c:pt idx="4052">
                  <c:v>-11</c:v>
                </c:pt>
                <c:pt idx="4053">
                  <c:v>-12</c:v>
                </c:pt>
                <c:pt idx="4054">
                  <c:v>-16</c:v>
                </c:pt>
                <c:pt idx="4055">
                  <c:v>-18</c:v>
                </c:pt>
                <c:pt idx="4056">
                  <c:v>-16</c:v>
                </c:pt>
                <c:pt idx="4057">
                  <c:v>-5</c:v>
                </c:pt>
                <c:pt idx="4058">
                  <c:v>-20</c:v>
                </c:pt>
                <c:pt idx="4059">
                  <c:v>-5</c:v>
                </c:pt>
                <c:pt idx="4060">
                  <c:v>-7</c:v>
                </c:pt>
                <c:pt idx="4061">
                  <c:v>-19</c:v>
                </c:pt>
                <c:pt idx="4062">
                  <c:v>-23</c:v>
                </c:pt>
                <c:pt idx="4063">
                  <c:v>-19</c:v>
                </c:pt>
                <c:pt idx="4064">
                  <c:v>-12</c:v>
                </c:pt>
                <c:pt idx="4065">
                  <c:v>-19</c:v>
                </c:pt>
                <c:pt idx="4066">
                  <c:v>-14</c:v>
                </c:pt>
                <c:pt idx="4067">
                  <c:v>-22</c:v>
                </c:pt>
                <c:pt idx="4068">
                  <c:v>-14</c:v>
                </c:pt>
                <c:pt idx="4069">
                  <c:v>-17</c:v>
                </c:pt>
                <c:pt idx="4070">
                  <c:v>-26</c:v>
                </c:pt>
                <c:pt idx="4071">
                  <c:v>-7</c:v>
                </c:pt>
                <c:pt idx="4072">
                  <c:v>-27</c:v>
                </c:pt>
                <c:pt idx="4073">
                  <c:v>-7</c:v>
                </c:pt>
                <c:pt idx="4074">
                  <c:v>-17</c:v>
                </c:pt>
                <c:pt idx="4075">
                  <c:v>-15</c:v>
                </c:pt>
                <c:pt idx="4076">
                  <c:v>-23</c:v>
                </c:pt>
                <c:pt idx="4077">
                  <c:v>-20</c:v>
                </c:pt>
                <c:pt idx="4078">
                  <c:v>-20</c:v>
                </c:pt>
                <c:pt idx="4079">
                  <c:v>-24</c:v>
                </c:pt>
                <c:pt idx="4080">
                  <c:v>-19</c:v>
                </c:pt>
                <c:pt idx="4081">
                  <c:v>-9</c:v>
                </c:pt>
                <c:pt idx="4082">
                  <c:v>-14</c:v>
                </c:pt>
                <c:pt idx="4083">
                  <c:v>-29</c:v>
                </c:pt>
                <c:pt idx="4084">
                  <c:v>-5</c:v>
                </c:pt>
                <c:pt idx="4085">
                  <c:v>-20</c:v>
                </c:pt>
                <c:pt idx="4086">
                  <c:v>-10</c:v>
                </c:pt>
                <c:pt idx="4087">
                  <c:v>-12</c:v>
                </c:pt>
                <c:pt idx="4088">
                  <c:v>-24</c:v>
                </c:pt>
                <c:pt idx="4089">
                  <c:v>-12</c:v>
                </c:pt>
                <c:pt idx="4090">
                  <c:v>-23</c:v>
                </c:pt>
                <c:pt idx="4091">
                  <c:v>-17</c:v>
                </c:pt>
                <c:pt idx="4092">
                  <c:v>-16</c:v>
                </c:pt>
                <c:pt idx="4093">
                  <c:v>-20</c:v>
                </c:pt>
                <c:pt idx="4094">
                  <c:v>-21</c:v>
                </c:pt>
                <c:pt idx="4095">
                  <c:v>-22</c:v>
                </c:pt>
                <c:pt idx="4096">
                  <c:v>-10</c:v>
                </c:pt>
                <c:pt idx="4097">
                  <c:v>-12</c:v>
                </c:pt>
                <c:pt idx="4098">
                  <c:v>-25</c:v>
                </c:pt>
                <c:pt idx="4099">
                  <c:v>-17</c:v>
                </c:pt>
                <c:pt idx="4100">
                  <c:v>-21</c:v>
                </c:pt>
                <c:pt idx="4101">
                  <c:v>14</c:v>
                </c:pt>
                <c:pt idx="4102">
                  <c:v>-20</c:v>
                </c:pt>
                <c:pt idx="4103">
                  <c:v>-14</c:v>
                </c:pt>
                <c:pt idx="4104">
                  <c:v>-18</c:v>
                </c:pt>
                <c:pt idx="4105">
                  <c:v>-7</c:v>
                </c:pt>
                <c:pt idx="4106">
                  <c:v>-7</c:v>
                </c:pt>
                <c:pt idx="4107">
                  <c:v>-15</c:v>
                </c:pt>
                <c:pt idx="4108">
                  <c:v>-2</c:v>
                </c:pt>
                <c:pt idx="4109">
                  <c:v>-25</c:v>
                </c:pt>
                <c:pt idx="4110">
                  <c:v>-7</c:v>
                </c:pt>
                <c:pt idx="4111">
                  <c:v>-7</c:v>
                </c:pt>
                <c:pt idx="4112">
                  <c:v>-21</c:v>
                </c:pt>
                <c:pt idx="4113">
                  <c:v>-14</c:v>
                </c:pt>
                <c:pt idx="4114">
                  <c:v>-25</c:v>
                </c:pt>
                <c:pt idx="4115">
                  <c:v>-14</c:v>
                </c:pt>
                <c:pt idx="4116">
                  <c:v>-16</c:v>
                </c:pt>
                <c:pt idx="4117">
                  <c:v>-22</c:v>
                </c:pt>
                <c:pt idx="4118">
                  <c:v>-17</c:v>
                </c:pt>
                <c:pt idx="4119">
                  <c:v>-20</c:v>
                </c:pt>
                <c:pt idx="4120">
                  <c:v>-26</c:v>
                </c:pt>
                <c:pt idx="4121">
                  <c:v>-4</c:v>
                </c:pt>
                <c:pt idx="4122">
                  <c:v>-19</c:v>
                </c:pt>
                <c:pt idx="4123">
                  <c:v>-39</c:v>
                </c:pt>
                <c:pt idx="4124">
                  <c:v>-8</c:v>
                </c:pt>
                <c:pt idx="4125">
                  <c:v>-10</c:v>
                </c:pt>
                <c:pt idx="4126">
                  <c:v>-20</c:v>
                </c:pt>
                <c:pt idx="4127">
                  <c:v>-23</c:v>
                </c:pt>
                <c:pt idx="4128">
                  <c:v>-13</c:v>
                </c:pt>
                <c:pt idx="4129">
                  <c:v>-7</c:v>
                </c:pt>
                <c:pt idx="4130">
                  <c:v>-20</c:v>
                </c:pt>
                <c:pt idx="4131">
                  <c:v>-17</c:v>
                </c:pt>
                <c:pt idx="4132">
                  <c:v>0</c:v>
                </c:pt>
                <c:pt idx="4133">
                  <c:v>-14</c:v>
                </c:pt>
                <c:pt idx="4134">
                  <c:v>-19</c:v>
                </c:pt>
                <c:pt idx="4135">
                  <c:v>-24</c:v>
                </c:pt>
                <c:pt idx="4136">
                  <c:v>-23</c:v>
                </c:pt>
                <c:pt idx="4137">
                  <c:v>-18</c:v>
                </c:pt>
                <c:pt idx="4138">
                  <c:v>-17</c:v>
                </c:pt>
                <c:pt idx="4139">
                  <c:v>-15</c:v>
                </c:pt>
                <c:pt idx="4140">
                  <c:v>-13</c:v>
                </c:pt>
                <c:pt idx="4141">
                  <c:v>-9</c:v>
                </c:pt>
                <c:pt idx="4142">
                  <c:v>-21</c:v>
                </c:pt>
                <c:pt idx="4143">
                  <c:v>-18</c:v>
                </c:pt>
                <c:pt idx="4144">
                  <c:v>-14</c:v>
                </c:pt>
                <c:pt idx="4145">
                  <c:v>-10</c:v>
                </c:pt>
                <c:pt idx="4146">
                  <c:v>-20</c:v>
                </c:pt>
                <c:pt idx="4147">
                  <c:v>-33</c:v>
                </c:pt>
                <c:pt idx="4148">
                  <c:v>-17</c:v>
                </c:pt>
                <c:pt idx="4149">
                  <c:v>-21</c:v>
                </c:pt>
                <c:pt idx="4150">
                  <c:v>-18</c:v>
                </c:pt>
                <c:pt idx="4151">
                  <c:v>-21</c:v>
                </c:pt>
                <c:pt idx="4152">
                  <c:v>-61</c:v>
                </c:pt>
                <c:pt idx="4153">
                  <c:v>-5</c:v>
                </c:pt>
                <c:pt idx="4154">
                  <c:v>-3</c:v>
                </c:pt>
                <c:pt idx="4155">
                  <c:v>-20</c:v>
                </c:pt>
                <c:pt idx="4156">
                  <c:v>-6</c:v>
                </c:pt>
                <c:pt idx="4157">
                  <c:v>-18</c:v>
                </c:pt>
                <c:pt idx="4158">
                  <c:v>-13</c:v>
                </c:pt>
                <c:pt idx="4159">
                  <c:v>-13</c:v>
                </c:pt>
                <c:pt idx="4160">
                  <c:v>-16</c:v>
                </c:pt>
                <c:pt idx="4161">
                  <c:v>-19</c:v>
                </c:pt>
                <c:pt idx="4162">
                  <c:v>-13</c:v>
                </c:pt>
                <c:pt idx="4163">
                  <c:v>-17</c:v>
                </c:pt>
                <c:pt idx="4164">
                  <c:v>-17</c:v>
                </c:pt>
                <c:pt idx="4165">
                  <c:v>-17</c:v>
                </c:pt>
                <c:pt idx="4166">
                  <c:v>-16</c:v>
                </c:pt>
                <c:pt idx="4167">
                  <c:v>-21</c:v>
                </c:pt>
                <c:pt idx="4168">
                  <c:v>-6</c:v>
                </c:pt>
                <c:pt idx="4169">
                  <c:v>-17</c:v>
                </c:pt>
                <c:pt idx="4170">
                  <c:v>-43</c:v>
                </c:pt>
                <c:pt idx="4171">
                  <c:v>-2</c:v>
                </c:pt>
                <c:pt idx="4172">
                  <c:v>0</c:v>
                </c:pt>
                <c:pt idx="4173">
                  <c:v>-20</c:v>
                </c:pt>
                <c:pt idx="4174">
                  <c:v>-7</c:v>
                </c:pt>
                <c:pt idx="4175">
                  <c:v>-11</c:v>
                </c:pt>
                <c:pt idx="4176">
                  <c:v>-20</c:v>
                </c:pt>
                <c:pt idx="4177">
                  <c:v>-10</c:v>
                </c:pt>
                <c:pt idx="4178">
                  <c:v>-13</c:v>
                </c:pt>
                <c:pt idx="4179">
                  <c:v>-10</c:v>
                </c:pt>
                <c:pt idx="4180">
                  <c:v>-21</c:v>
                </c:pt>
                <c:pt idx="4181">
                  <c:v>-7</c:v>
                </c:pt>
                <c:pt idx="4182">
                  <c:v>-14</c:v>
                </c:pt>
                <c:pt idx="4183">
                  <c:v>-14</c:v>
                </c:pt>
                <c:pt idx="4184">
                  <c:v>-15</c:v>
                </c:pt>
                <c:pt idx="4185">
                  <c:v>-20</c:v>
                </c:pt>
                <c:pt idx="4186">
                  <c:v>-13</c:v>
                </c:pt>
                <c:pt idx="4187">
                  <c:v>21</c:v>
                </c:pt>
                <c:pt idx="4188">
                  <c:v>-18</c:v>
                </c:pt>
                <c:pt idx="4189">
                  <c:v>-26</c:v>
                </c:pt>
                <c:pt idx="4190">
                  <c:v>-25</c:v>
                </c:pt>
                <c:pt idx="4191">
                  <c:v>23</c:v>
                </c:pt>
                <c:pt idx="4192">
                  <c:v>-27</c:v>
                </c:pt>
                <c:pt idx="4193">
                  <c:v>-6</c:v>
                </c:pt>
                <c:pt idx="4194">
                  <c:v>-20</c:v>
                </c:pt>
                <c:pt idx="4195">
                  <c:v>-18</c:v>
                </c:pt>
                <c:pt idx="4196">
                  <c:v>-11</c:v>
                </c:pt>
                <c:pt idx="4197">
                  <c:v>-7</c:v>
                </c:pt>
                <c:pt idx="4198">
                  <c:v>-16</c:v>
                </c:pt>
                <c:pt idx="4199">
                  <c:v>-15</c:v>
                </c:pt>
                <c:pt idx="4200">
                  <c:v>-17</c:v>
                </c:pt>
                <c:pt idx="4201">
                  <c:v>-15</c:v>
                </c:pt>
                <c:pt idx="4202">
                  <c:v>-4</c:v>
                </c:pt>
                <c:pt idx="4203">
                  <c:v>-17</c:v>
                </c:pt>
                <c:pt idx="4204">
                  <c:v>-16</c:v>
                </c:pt>
                <c:pt idx="4205">
                  <c:v>-6</c:v>
                </c:pt>
                <c:pt idx="4206">
                  <c:v>-23</c:v>
                </c:pt>
                <c:pt idx="4207">
                  <c:v>-10</c:v>
                </c:pt>
                <c:pt idx="4208">
                  <c:v>-14</c:v>
                </c:pt>
                <c:pt idx="4209">
                  <c:v>-15</c:v>
                </c:pt>
                <c:pt idx="4210">
                  <c:v>-13</c:v>
                </c:pt>
                <c:pt idx="4211">
                  <c:v>-15</c:v>
                </c:pt>
                <c:pt idx="4212">
                  <c:v>-10</c:v>
                </c:pt>
                <c:pt idx="4213">
                  <c:v>-23</c:v>
                </c:pt>
                <c:pt idx="4214">
                  <c:v>-22</c:v>
                </c:pt>
                <c:pt idx="4215">
                  <c:v>-7</c:v>
                </c:pt>
                <c:pt idx="4216">
                  <c:v>-1</c:v>
                </c:pt>
                <c:pt idx="4217">
                  <c:v>-8</c:v>
                </c:pt>
                <c:pt idx="4218">
                  <c:v>-19</c:v>
                </c:pt>
                <c:pt idx="4219">
                  <c:v>-16</c:v>
                </c:pt>
                <c:pt idx="4220">
                  <c:v>-23</c:v>
                </c:pt>
                <c:pt idx="4221">
                  <c:v>-23</c:v>
                </c:pt>
                <c:pt idx="4222">
                  <c:v>-5</c:v>
                </c:pt>
                <c:pt idx="4223">
                  <c:v>-29</c:v>
                </c:pt>
                <c:pt idx="4224">
                  <c:v>-16</c:v>
                </c:pt>
                <c:pt idx="4225">
                  <c:v>-19</c:v>
                </c:pt>
                <c:pt idx="4226">
                  <c:v>-11</c:v>
                </c:pt>
                <c:pt idx="4227">
                  <c:v>-8</c:v>
                </c:pt>
                <c:pt idx="4228">
                  <c:v>-15</c:v>
                </c:pt>
                <c:pt idx="4229">
                  <c:v>-15</c:v>
                </c:pt>
                <c:pt idx="4230">
                  <c:v>-14</c:v>
                </c:pt>
                <c:pt idx="4231">
                  <c:v>-19</c:v>
                </c:pt>
                <c:pt idx="4232">
                  <c:v>-14</c:v>
                </c:pt>
                <c:pt idx="4233">
                  <c:v>-16</c:v>
                </c:pt>
                <c:pt idx="4234">
                  <c:v>-6</c:v>
                </c:pt>
                <c:pt idx="4235">
                  <c:v>-20</c:v>
                </c:pt>
                <c:pt idx="4236">
                  <c:v>-16</c:v>
                </c:pt>
                <c:pt idx="4237">
                  <c:v>-16</c:v>
                </c:pt>
                <c:pt idx="4238">
                  <c:v>-14</c:v>
                </c:pt>
                <c:pt idx="4239">
                  <c:v>-16</c:v>
                </c:pt>
                <c:pt idx="4240">
                  <c:v>-24</c:v>
                </c:pt>
                <c:pt idx="4241">
                  <c:v>-16</c:v>
                </c:pt>
                <c:pt idx="4242">
                  <c:v>-84</c:v>
                </c:pt>
                <c:pt idx="4243">
                  <c:v>-24</c:v>
                </c:pt>
                <c:pt idx="4244">
                  <c:v>-12</c:v>
                </c:pt>
                <c:pt idx="4245">
                  <c:v>20</c:v>
                </c:pt>
                <c:pt idx="4246">
                  <c:v>-18</c:v>
                </c:pt>
                <c:pt idx="4247">
                  <c:v>-7</c:v>
                </c:pt>
                <c:pt idx="4248">
                  <c:v>-18</c:v>
                </c:pt>
                <c:pt idx="4249">
                  <c:v>-20</c:v>
                </c:pt>
                <c:pt idx="4250">
                  <c:v>-25</c:v>
                </c:pt>
                <c:pt idx="4251">
                  <c:v>-19</c:v>
                </c:pt>
                <c:pt idx="4252">
                  <c:v>-12</c:v>
                </c:pt>
                <c:pt idx="4253">
                  <c:v>-19</c:v>
                </c:pt>
                <c:pt idx="4254">
                  <c:v>-3</c:v>
                </c:pt>
                <c:pt idx="4255">
                  <c:v>-6</c:v>
                </c:pt>
                <c:pt idx="4256">
                  <c:v>-5</c:v>
                </c:pt>
                <c:pt idx="4257">
                  <c:v>-15</c:v>
                </c:pt>
                <c:pt idx="4258">
                  <c:v>-3</c:v>
                </c:pt>
                <c:pt idx="4259">
                  <c:v>-22</c:v>
                </c:pt>
                <c:pt idx="4260">
                  <c:v>-24</c:v>
                </c:pt>
                <c:pt idx="4261">
                  <c:v>-15</c:v>
                </c:pt>
                <c:pt idx="4262">
                  <c:v>-7</c:v>
                </c:pt>
                <c:pt idx="4263">
                  <c:v>-16</c:v>
                </c:pt>
                <c:pt idx="4264">
                  <c:v>-28</c:v>
                </c:pt>
                <c:pt idx="4265">
                  <c:v>-21</c:v>
                </c:pt>
                <c:pt idx="4266">
                  <c:v>-9</c:v>
                </c:pt>
                <c:pt idx="4267">
                  <c:v>-16</c:v>
                </c:pt>
                <c:pt idx="4268">
                  <c:v>-20</c:v>
                </c:pt>
                <c:pt idx="4269">
                  <c:v>-21</c:v>
                </c:pt>
                <c:pt idx="4270">
                  <c:v>-4</c:v>
                </c:pt>
                <c:pt idx="4271">
                  <c:v>-6</c:v>
                </c:pt>
                <c:pt idx="4272">
                  <c:v>-13</c:v>
                </c:pt>
                <c:pt idx="4273">
                  <c:v>-6</c:v>
                </c:pt>
                <c:pt idx="4274">
                  <c:v>-22</c:v>
                </c:pt>
                <c:pt idx="4275">
                  <c:v>-12</c:v>
                </c:pt>
                <c:pt idx="4276">
                  <c:v>-20</c:v>
                </c:pt>
                <c:pt idx="4277">
                  <c:v>-20</c:v>
                </c:pt>
                <c:pt idx="4278">
                  <c:v>-9</c:v>
                </c:pt>
                <c:pt idx="4279">
                  <c:v>-22</c:v>
                </c:pt>
                <c:pt idx="4280">
                  <c:v>-19</c:v>
                </c:pt>
                <c:pt idx="4281">
                  <c:v>-14</c:v>
                </c:pt>
                <c:pt idx="4282">
                  <c:v>-17</c:v>
                </c:pt>
                <c:pt idx="4283">
                  <c:v>-17</c:v>
                </c:pt>
                <c:pt idx="4284">
                  <c:v>-2</c:v>
                </c:pt>
                <c:pt idx="4285">
                  <c:v>-8</c:v>
                </c:pt>
                <c:pt idx="4286">
                  <c:v>-20</c:v>
                </c:pt>
                <c:pt idx="4287">
                  <c:v>-19</c:v>
                </c:pt>
                <c:pt idx="4288">
                  <c:v>-10</c:v>
                </c:pt>
                <c:pt idx="4289">
                  <c:v>-15</c:v>
                </c:pt>
                <c:pt idx="4290">
                  <c:v>-17</c:v>
                </c:pt>
                <c:pt idx="4291">
                  <c:v>-18</c:v>
                </c:pt>
                <c:pt idx="4292">
                  <c:v>-10</c:v>
                </c:pt>
                <c:pt idx="4293">
                  <c:v>-17</c:v>
                </c:pt>
                <c:pt idx="4294">
                  <c:v>-9</c:v>
                </c:pt>
                <c:pt idx="4295">
                  <c:v>-16</c:v>
                </c:pt>
                <c:pt idx="4296">
                  <c:v>-19</c:v>
                </c:pt>
                <c:pt idx="4297">
                  <c:v>8</c:v>
                </c:pt>
                <c:pt idx="4298">
                  <c:v>-30</c:v>
                </c:pt>
                <c:pt idx="4299">
                  <c:v>-15</c:v>
                </c:pt>
                <c:pt idx="4300">
                  <c:v>-21</c:v>
                </c:pt>
                <c:pt idx="4301">
                  <c:v>-21</c:v>
                </c:pt>
                <c:pt idx="4302">
                  <c:v>-17</c:v>
                </c:pt>
                <c:pt idx="4303">
                  <c:v>-17</c:v>
                </c:pt>
                <c:pt idx="4304">
                  <c:v>-20</c:v>
                </c:pt>
                <c:pt idx="4305">
                  <c:v>-17</c:v>
                </c:pt>
                <c:pt idx="4306">
                  <c:v>-21</c:v>
                </c:pt>
                <c:pt idx="4307">
                  <c:v>-26</c:v>
                </c:pt>
                <c:pt idx="4308">
                  <c:v>-17</c:v>
                </c:pt>
                <c:pt idx="4309">
                  <c:v>-17</c:v>
                </c:pt>
                <c:pt idx="4310">
                  <c:v>54</c:v>
                </c:pt>
                <c:pt idx="4311">
                  <c:v>-21</c:v>
                </c:pt>
                <c:pt idx="4312">
                  <c:v>-14</c:v>
                </c:pt>
                <c:pt idx="4313">
                  <c:v>-15</c:v>
                </c:pt>
                <c:pt idx="4314">
                  <c:v>-16</c:v>
                </c:pt>
                <c:pt idx="4315">
                  <c:v>-19</c:v>
                </c:pt>
                <c:pt idx="4316">
                  <c:v>-8</c:v>
                </c:pt>
                <c:pt idx="4317">
                  <c:v>-19</c:v>
                </c:pt>
                <c:pt idx="4318">
                  <c:v>-20</c:v>
                </c:pt>
                <c:pt idx="4319">
                  <c:v>-20</c:v>
                </c:pt>
                <c:pt idx="4320">
                  <c:v>-25</c:v>
                </c:pt>
                <c:pt idx="4321">
                  <c:v>-16</c:v>
                </c:pt>
                <c:pt idx="4322">
                  <c:v>-17</c:v>
                </c:pt>
                <c:pt idx="4323">
                  <c:v>-23</c:v>
                </c:pt>
                <c:pt idx="4324">
                  <c:v>-9</c:v>
                </c:pt>
                <c:pt idx="4325">
                  <c:v>-7</c:v>
                </c:pt>
                <c:pt idx="4326">
                  <c:v>-15</c:v>
                </c:pt>
                <c:pt idx="4327">
                  <c:v>-3</c:v>
                </c:pt>
                <c:pt idx="4328">
                  <c:v>-20</c:v>
                </c:pt>
                <c:pt idx="4329">
                  <c:v>-18</c:v>
                </c:pt>
                <c:pt idx="4330">
                  <c:v>-9</c:v>
                </c:pt>
                <c:pt idx="4331">
                  <c:v>-21</c:v>
                </c:pt>
                <c:pt idx="4332">
                  <c:v>-22</c:v>
                </c:pt>
                <c:pt idx="4333">
                  <c:v>-12</c:v>
                </c:pt>
                <c:pt idx="4334">
                  <c:v>-2</c:v>
                </c:pt>
                <c:pt idx="4335">
                  <c:v>-11</c:v>
                </c:pt>
                <c:pt idx="4336">
                  <c:v>-12</c:v>
                </c:pt>
                <c:pt idx="4337">
                  <c:v>-12</c:v>
                </c:pt>
                <c:pt idx="4338">
                  <c:v>-30</c:v>
                </c:pt>
                <c:pt idx="4339">
                  <c:v>-3</c:v>
                </c:pt>
                <c:pt idx="4340">
                  <c:v>-18</c:v>
                </c:pt>
                <c:pt idx="4341">
                  <c:v>-17</c:v>
                </c:pt>
                <c:pt idx="4342">
                  <c:v>125</c:v>
                </c:pt>
                <c:pt idx="4343">
                  <c:v>-22</c:v>
                </c:pt>
                <c:pt idx="4344">
                  <c:v>-18</c:v>
                </c:pt>
                <c:pt idx="4345">
                  <c:v>-19</c:v>
                </c:pt>
                <c:pt idx="4346">
                  <c:v>-6</c:v>
                </c:pt>
                <c:pt idx="4347">
                  <c:v>-7</c:v>
                </c:pt>
                <c:pt idx="4348">
                  <c:v>-3</c:v>
                </c:pt>
                <c:pt idx="4349">
                  <c:v>-10</c:v>
                </c:pt>
                <c:pt idx="4350">
                  <c:v>-11</c:v>
                </c:pt>
                <c:pt idx="4351">
                  <c:v>-17</c:v>
                </c:pt>
                <c:pt idx="4352">
                  <c:v>-12</c:v>
                </c:pt>
                <c:pt idx="4353">
                  <c:v>307</c:v>
                </c:pt>
                <c:pt idx="4354">
                  <c:v>-15</c:v>
                </c:pt>
                <c:pt idx="4355">
                  <c:v>-33</c:v>
                </c:pt>
                <c:pt idx="4356">
                  <c:v>-17</c:v>
                </c:pt>
                <c:pt idx="4357">
                  <c:v>77</c:v>
                </c:pt>
                <c:pt idx="4358">
                  <c:v>-19</c:v>
                </c:pt>
                <c:pt idx="4359">
                  <c:v>-14</c:v>
                </c:pt>
                <c:pt idx="4360">
                  <c:v>-8</c:v>
                </c:pt>
                <c:pt idx="4361">
                  <c:v>-112</c:v>
                </c:pt>
                <c:pt idx="4362">
                  <c:v>-33</c:v>
                </c:pt>
                <c:pt idx="4363">
                  <c:v>-4</c:v>
                </c:pt>
                <c:pt idx="4364">
                  <c:v>-6</c:v>
                </c:pt>
                <c:pt idx="4365">
                  <c:v>-12</c:v>
                </c:pt>
                <c:pt idx="4366">
                  <c:v>-12</c:v>
                </c:pt>
                <c:pt idx="4367">
                  <c:v>-22</c:v>
                </c:pt>
                <c:pt idx="4368">
                  <c:v>-16</c:v>
                </c:pt>
                <c:pt idx="4369">
                  <c:v>-22</c:v>
                </c:pt>
                <c:pt idx="4370">
                  <c:v>-18</c:v>
                </c:pt>
                <c:pt idx="4371">
                  <c:v>2</c:v>
                </c:pt>
                <c:pt idx="4372">
                  <c:v>-30</c:v>
                </c:pt>
                <c:pt idx="4373">
                  <c:v>2</c:v>
                </c:pt>
                <c:pt idx="4374">
                  <c:v>-5</c:v>
                </c:pt>
                <c:pt idx="4375">
                  <c:v>-17</c:v>
                </c:pt>
                <c:pt idx="4376">
                  <c:v>-7</c:v>
                </c:pt>
                <c:pt idx="4377">
                  <c:v>-18</c:v>
                </c:pt>
                <c:pt idx="4378">
                  <c:v>-8</c:v>
                </c:pt>
                <c:pt idx="4379">
                  <c:v>12</c:v>
                </c:pt>
                <c:pt idx="4380">
                  <c:v>-30</c:v>
                </c:pt>
                <c:pt idx="4381">
                  <c:v>98</c:v>
                </c:pt>
                <c:pt idx="4382">
                  <c:v>-14</c:v>
                </c:pt>
                <c:pt idx="4383">
                  <c:v>-26</c:v>
                </c:pt>
                <c:pt idx="4384">
                  <c:v>-21</c:v>
                </c:pt>
                <c:pt idx="4385">
                  <c:v>-22</c:v>
                </c:pt>
                <c:pt idx="4386">
                  <c:v>-7</c:v>
                </c:pt>
                <c:pt idx="4387">
                  <c:v>-14</c:v>
                </c:pt>
                <c:pt idx="4388">
                  <c:v>-17</c:v>
                </c:pt>
                <c:pt idx="4389">
                  <c:v>-25</c:v>
                </c:pt>
                <c:pt idx="4390">
                  <c:v>-7</c:v>
                </c:pt>
                <c:pt idx="4391">
                  <c:v>-26</c:v>
                </c:pt>
                <c:pt idx="4392">
                  <c:v>-12</c:v>
                </c:pt>
                <c:pt idx="4393">
                  <c:v>-12</c:v>
                </c:pt>
                <c:pt idx="4394">
                  <c:v>-26</c:v>
                </c:pt>
                <c:pt idx="4395">
                  <c:v>-9</c:v>
                </c:pt>
                <c:pt idx="4396">
                  <c:v>-16</c:v>
                </c:pt>
                <c:pt idx="4397">
                  <c:v>-31</c:v>
                </c:pt>
                <c:pt idx="4398">
                  <c:v>-18</c:v>
                </c:pt>
                <c:pt idx="4399">
                  <c:v>-20</c:v>
                </c:pt>
                <c:pt idx="4400">
                  <c:v>-19</c:v>
                </c:pt>
                <c:pt idx="4401">
                  <c:v>-5</c:v>
                </c:pt>
                <c:pt idx="4402">
                  <c:v>-18</c:v>
                </c:pt>
                <c:pt idx="4403">
                  <c:v>-6</c:v>
                </c:pt>
                <c:pt idx="4404">
                  <c:v>-26</c:v>
                </c:pt>
                <c:pt idx="4405">
                  <c:v>-17</c:v>
                </c:pt>
                <c:pt idx="4406">
                  <c:v>-19</c:v>
                </c:pt>
                <c:pt idx="4407">
                  <c:v>-22</c:v>
                </c:pt>
                <c:pt idx="4408">
                  <c:v>-45</c:v>
                </c:pt>
                <c:pt idx="4409">
                  <c:v>-13</c:v>
                </c:pt>
                <c:pt idx="4410">
                  <c:v>-18</c:v>
                </c:pt>
                <c:pt idx="4411">
                  <c:v>-21</c:v>
                </c:pt>
                <c:pt idx="4412">
                  <c:v>-8</c:v>
                </c:pt>
                <c:pt idx="4413">
                  <c:v>-17</c:v>
                </c:pt>
                <c:pt idx="4414">
                  <c:v>-12</c:v>
                </c:pt>
                <c:pt idx="4415">
                  <c:v>-12</c:v>
                </c:pt>
                <c:pt idx="4416">
                  <c:v>-21</c:v>
                </c:pt>
                <c:pt idx="4417">
                  <c:v>-8</c:v>
                </c:pt>
                <c:pt idx="4418">
                  <c:v>-22</c:v>
                </c:pt>
                <c:pt idx="4419">
                  <c:v>-16</c:v>
                </c:pt>
                <c:pt idx="4420">
                  <c:v>-21</c:v>
                </c:pt>
                <c:pt idx="4421">
                  <c:v>-18</c:v>
                </c:pt>
                <c:pt idx="4422">
                  <c:v>-11</c:v>
                </c:pt>
                <c:pt idx="4423">
                  <c:v>-28</c:v>
                </c:pt>
                <c:pt idx="4424">
                  <c:v>-12</c:v>
                </c:pt>
                <c:pt idx="4425">
                  <c:v>-16</c:v>
                </c:pt>
                <c:pt idx="4426">
                  <c:v>-15</c:v>
                </c:pt>
                <c:pt idx="4427">
                  <c:v>-24</c:v>
                </c:pt>
                <c:pt idx="4428">
                  <c:v>-4</c:v>
                </c:pt>
                <c:pt idx="4429">
                  <c:v>-6</c:v>
                </c:pt>
                <c:pt idx="4430">
                  <c:v>-13</c:v>
                </c:pt>
                <c:pt idx="4431">
                  <c:v>-1</c:v>
                </c:pt>
                <c:pt idx="4432">
                  <c:v>-11</c:v>
                </c:pt>
                <c:pt idx="4433">
                  <c:v>-12</c:v>
                </c:pt>
                <c:pt idx="4434">
                  <c:v>-17</c:v>
                </c:pt>
                <c:pt idx="4435">
                  <c:v>-2</c:v>
                </c:pt>
                <c:pt idx="4436">
                  <c:v>-15</c:v>
                </c:pt>
                <c:pt idx="4437">
                  <c:v>-18</c:v>
                </c:pt>
                <c:pt idx="4438">
                  <c:v>-7</c:v>
                </c:pt>
                <c:pt idx="4439">
                  <c:v>-15</c:v>
                </c:pt>
                <c:pt idx="4440">
                  <c:v>-7</c:v>
                </c:pt>
                <c:pt idx="4441">
                  <c:v>-2</c:v>
                </c:pt>
                <c:pt idx="4442">
                  <c:v>-5</c:v>
                </c:pt>
                <c:pt idx="4443">
                  <c:v>-14</c:v>
                </c:pt>
                <c:pt idx="4444">
                  <c:v>-15</c:v>
                </c:pt>
                <c:pt idx="4445">
                  <c:v>-23</c:v>
                </c:pt>
                <c:pt idx="4446">
                  <c:v>-16</c:v>
                </c:pt>
                <c:pt idx="4447">
                  <c:v>-14</c:v>
                </c:pt>
                <c:pt idx="4448">
                  <c:v>-12</c:v>
                </c:pt>
                <c:pt idx="4449">
                  <c:v>-13</c:v>
                </c:pt>
                <c:pt idx="4450">
                  <c:v>0</c:v>
                </c:pt>
                <c:pt idx="4451">
                  <c:v>-21</c:v>
                </c:pt>
                <c:pt idx="4452">
                  <c:v>-16</c:v>
                </c:pt>
                <c:pt idx="4453">
                  <c:v>-9</c:v>
                </c:pt>
                <c:pt idx="4454">
                  <c:v>-14</c:v>
                </c:pt>
                <c:pt idx="4455">
                  <c:v>-11</c:v>
                </c:pt>
                <c:pt idx="4456">
                  <c:v>-9</c:v>
                </c:pt>
                <c:pt idx="4457">
                  <c:v>-13</c:v>
                </c:pt>
                <c:pt idx="4458">
                  <c:v>-7</c:v>
                </c:pt>
                <c:pt idx="4459">
                  <c:v>-10</c:v>
                </c:pt>
                <c:pt idx="4460">
                  <c:v>-7</c:v>
                </c:pt>
                <c:pt idx="4461">
                  <c:v>-10</c:v>
                </c:pt>
                <c:pt idx="4462">
                  <c:v>-11</c:v>
                </c:pt>
                <c:pt idx="4463">
                  <c:v>-10</c:v>
                </c:pt>
                <c:pt idx="4464">
                  <c:v>-9</c:v>
                </c:pt>
                <c:pt idx="4465">
                  <c:v>-14</c:v>
                </c:pt>
                <c:pt idx="4466">
                  <c:v>-12</c:v>
                </c:pt>
                <c:pt idx="4467">
                  <c:v>-16</c:v>
                </c:pt>
                <c:pt idx="4468">
                  <c:v>-10</c:v>
                </c:pt>
                <c:pt idx="4469">
                  <c:v>-17</c:v>
                </c:pt>
                <c:pt idx="4470">
                  <c:v>-17</c:v>
                </c:pt>
                <c:pt idx="4471">
                  <c:v>-1</c:v>
                </c:pt>
                <c:pt idx="4472">
                  <c:v>-21</c:v>
                </c:pt>
                <c:pt idx="4473">
                  <c:v>-10</c:v>
                </c:pt>
                <c:pt idx="4474">
                  <c:v>-19</c:v>
                </c:pt>
                <c:pt idx="4475">
                  <c:v>-14</c:v>
                </c:pt>
                <c:pt idx="4476">
                  <c:v>-21</c:v>
                </c:pt>
                <c:pt idx="4477">
                  <c:v>-22</c:v>
                </c:pt>
                <c:pt idx="4478">
                  <c:v>-19</c:v>
                </c:pt>
                <c:pt idx="4479">
                  <c:v>-18</c:v>
                </c:pt>
                <c:pt idx="4480">
                  <c:v>-21</c:v>
                </c:pt>
                <c:pt idx="4481">
                  <c:v>-21</c:v>
                </c:pt>
                <c:pt idx="4482">
                  <c:v>-15</c:v>
                </c:pt>
                <c:pt idx="4483">
                  <c:v>-8</c:v>
                </c:pt>
                <c:pt idx="4484">
                  <c:v>-21</c:v>
                </c:pt>
                <c:pt idx="4485">
                  <c:v>-22</c:v>
                </c:pt>
                <c:pt idx="4486">
                  <c:v>-15</c:v>
                </c:pt>
                <c:pt idx="4487">
                  <c:v>-9</c:v>
                </c:pt>
                <c:pt idx="4488">
                  <c:v>-24</c:v>
                </c:pt>
                <c:pt idx="4489">
                  <c:v>-9</c:v>
                </c:pt>
                <c:pt idx="4490">
                  <c:v>-18</c:v>
                </c:pt>
                <c:pt idx="4491">
                  <c:v>-19</c:v>
                </c:pt>
                <c:pt idx="4492">
                  <c:v>-14</c:v>
                </c:pt>
                <c:pt idx="4493">
                  <c:v>-28</c:v>
                </c:pt>
                <c:pt idx="4494">
                  <c:v>-18</c:v>
                </c:pt>
                <c:pt idx="4495">
                  <c:v>-20</c:v>
                </c:pt>
                <c:pt idx="4496">
                  <c:v>-11</c:v>
                </c:pt>
                <c:pt idx="4497">
                  <c:v>-8</c:v>
                </c:pt>
                <c:pt idx="4498">
                  <c:v>-28</c:v>
                </c:pt>
                <c:pt idx="4499">
                  <c:v>-10</c:v>
                </c:pt>
                <c:pt idx="4500">
                  <c:v>-22</c:v>
                </c:pt>
                <c:pt idx="4501">
                  <c:v>-3</c:v>
                </c:pt>
                <c:pt idx="4502">
                  <c:v>1</c:v>
                </c:pt>
                <c:pt idx="4503">
                  <c:v>-15</c:v>
                </c:pt>
                <c:pt idx="4504">
                  <c:v>-9</c:v>
                </c:pt>
                <c:pt idx="4505">
                  <c:v>-18</c:v>
                </c:pt>
                <c:pt idx="4506">
                  <c:v>-18</c:v>
                </c:pt>
                <c:pt idx="4507">
                  <c:v>-17</c:v>
                </c:pt>
                <c:pt idx="4508">
                  <c:v>-17</c:v>
                </c:pt>
                <c:pt idx="4509">
                  <c:v>-21</c:v>
                </c:pt>
                <c:pt idx="4510">
                  <c:v>-20</c:v>
                </c:pt>
                <c:pt idx="4511">
                  <c:v>-17</c:v>
                </c:pt>
                <c:pt idx="4512">
                  <c:v>-14</c:v>
                </c:pt>
                <c:pt idx="4513">
                  <c:v>-9</c:v>
                </c:pt>
                <c:pt idx="4514">
                  <c:v>-18</c:v>
                </c:pt>
                <c:pt idx="4515">
                  <c:v>-12</c:v>
                </c:pt>
                <c:pt idx="4516">
                  <c:v>-18</c:v>
                </c:pt>
                <c:pt idx="4517">
                  <c:v>-22</c:v>
                </c:pt>
                <c:pt idx="4518">
                  <c:v>-20</c:v>
                </c:pt>
                <c:pt idx="4519">
                  <c:v>-17</c:v>
                </c:pt>
                <c:pt idx="4520">
                  <c:v>-16</c:v>
                </c:pt>
                <c:pt idx="4521">
                  <c:v>-18</c:v>
                </c:pt>
                <c:pt idx="4522">
                  <c:v>-16</c:v>
                </c:pt>
                <c:pt idx="4523">
                  <c:v>-15</c:v>
                </c:pt>
                <c:pt idx="4524">
                  <c:v>22</c:v>
                </c:pt>
                <c:pt idx="4525">
                  <c:v>-15</c:v>
                </c:pt>
                <c:pt idx="4526">
                  <c:v>-17</c:v>
                </c:pt>
                <c:pt idx="4527">
                  <c:v>-17</c:v>
                </c:pt>
                <c:pt idx="4528">
                  <c:v>-13</c:v>
                </c:pt>
                <c:pt idx="4529">
                  <c:v>-6</c:v>
                </c:pt>
                <c:pt idx="4530">
                  <c:v>-17</c:v>
                </c:pt>
                <c:pt idx="4531">
                  <c:v>-19</c:v>
                </c:pt>
                <c:pt idx="4532">
                  <c:v>-13</c:v>
                </c:pt>
                <c:pt idx="4533">
                  <c:v>-20</c:v>
                </c:pt>
                <c:pt idx="4534">
                  <c:v>-9</c:v>
                </c:pt>
                <c:pt idx="4535">
                  <c:v>-21</c:v>
                </c:pt>
                <c:pt idx="4536">
                  <c:v>-12</c:v>
                </c:pt>
                <c:pt idx="4537">
                  <c:v>-15</c:v>
                </c:pt>
                <c:pt idx="4538">
                  <c:v>-11</c:v>
                </c:pt>
                <c:pt idx="4539">
                  <c:v>-19</c:v>
                </c:pt>
                <c:pt idx="4540">
                  <c:v>-15</c:v>
                </c:pt>
                <c:pt idx="4541">
                  <c:v>-18</c:v>
                </c:pt>
                <c:pt idx="4542">
                  <c:v>0</c:v>
                </c:pt>
                <c:pt idx="4543">
                  <c:v>-24</c:v>
                </c:pt>
                <c:pt idx="4544">
                  <c:v>-17</c:v>
                </c:pt>
                <c:pt idx="4545">
                  <c:v>-14</c:v>
                </c:pt>
                <c:pt idx="4546">
                  <c:v>-22</c:v>
                </c:pt>
                <c:pt idx="4547">
                  <c:v>-20</c:v>
                </c:pt>
                <c:pt idx="4548">
                  <c:v>-13</c:v>
                </c:pt>
                <c:pt idx="4549">
                  <c:v>-11</c:v>
                </c:pt>
                <c:pt idx="4550">
                  <c:v>-13</c:v>
                </c:pt>
                <c:pt idx="4551">
                  <c:v>-11</c:v>
                </c:pt>
                <c:pt idx="4552">
                  <c:v>-13</c:v>
                </c:pt>
                <c:pt idx="4553">
                  <c:v>-14</c:v>
                </c:pt>
                <c:pt idx="4554">
                  <c:v>-4</c:v>
                </c:pt>
                <c:pt idx="4555">
                  <c:v>-17</c:v>
                </c:pt>
                <c:pt idx="4556">
                  <c:v>-12</c:v>
                </c:pt>
                <c:pt idx="4557">
                  <c:v>-11</c:v>
                </c:pt>
                <c:pt idx="4558">
                  <c:v>-14</c:v>
                </c:pt>
                <c:pt idx="4559">
                  <c:v>-29</c:v>
                </c:pt>
                <c:pt idx="4560">
                  <c:v>-16</c:v>
                </c:pt>
                <c:pt idx="4561">
                  <c:v>-6</c:v>
                </c:pt>
                <c:pt idx="4562">
                  <c:v>-19</c:v>
                </c:pt>
                <c:pt idx="4563">
                  <c:v>-20</c:v>
                </c:pt>
                <c:pt idx="4564">
                  <c:v>-19</c:v>
                </c:pt>
                <c:pt idx="4565">
                  <c:v>-11</c:v>
                </c:pt>
                <c:pt idx="4566">
                  <c:v>-17</c:v>
                </c:pt>
                <c:pt idx="4567">
                  <c:v>-17</c:v>
                </c:pt>
                <c:pt idx="4568">
                  <c:v>-17</c:v>
                </c:pt>
                <c:pt idx="4569">
                  <c:v>-14</c:v>
                </c:pt>
                <c:pt idx="4570">
                  <c:v>-22</c:v>
                </c:pt>
                <c:pt idx="4571">
                  <c:v>-19</c:v>
                </c:pt>
                <c:pt idx="4572">
                  <c:v>-11</c:v>
                </c:pt>
                <c:pt idx="4573">
                  <c:v>-14</c:v>
                </c:pt>
                <c:pt idx="4574">
                  <c:v>-21</c:v>
                </c:pt>
                <c:pt idx="4575">
                  <c:v>-16</c:v>
                </c:pt>
                <c:pt idx="4576">
                  <c:v>-8</c:v>
                </c:pt>
                <c:pt idx="4577">
                  <c:v>-9</c:v>
                </c:pt>
                <c:pt idx="4578">
                  <c:v>-14</c:v>
                </c:pt>
                <c:pt idx="4579">
                  <c:v>-21</c:v>
                </c:pt>
                <c:pt idx="4580">
                  <c:v>-19</c:v>
                </c:pt>
                <c:pt idx="4581">
                  <c:v>-17</c:v>
                </c:pt>
                <c:pt idx="4582">
                  <c:v>-9</c:v>
                </c:pt>
                <c:pt idx="4583">
                  <c:v>-12</c:v>
                </c:pt>
                <c:pt idx="4584">
                  <c:v>-11</c:v>
                </c:pt>
                <c:pt idx="4585">
                  <c:v>-19</c:v>
                </c:pt>
                <c:pt idx="4586">
                  <c:v>-26</c:v>
                </c:pt>
                <c:pt idx="4587">
                  <c:v>-8</c:v>
                </c:pt>
                <c:pt idx="4588">
                  <c:v>-11</c:v>
                </c:pt>
                <c:pt idx="4589">
                  <c:v>-16</c:v>
                </c:pt>
                <c:pt idx="4590">
                  <c:v>-17</c:v>
                </c:pt>
                <c:pt idx="4591">
                  <c:v>-20</c:v>
                </c:pt>
                <c:pt idx="4592">
                  <c:v>-14</c:v>
                </c:pt>
                <c:pt idx="4593">
                  <c:v>-11</c:v>
                </c:pt>
                <c:pt idx="4594">
                  <c:v>-12</c:v>
                </c:pt>
                <c:pt idx="4595">
                  <c:v>-18</c:v>
                </c:pt>
                <c:pt idx="4596">
                  <c:v>-14</c:v>
                </c:pt>
                <c:pt idx="4597">
                  <c:v>-15</c:v>
                </c:pt>
                <c:pt idx="4598">
                  <c:v>-12</c:v>
                </c:pt>
                <c:pt idx="4599">
                  <c:v>-18</c:v>
                </c:pt>
                <c:pt idx="4600">
                  <c:v>-15</c:v>
                </c:pt>
                <c:pt idx="4601">
                  <c:v>-16</c:v>
                </c:pt>
                <c:pt idx="4602">
                  <c:v>-28</c:v>
                </c:pt>
                <c:pt idx="4603">
                  <c:v>-2</c:v>
                </c:pt>
                <c:pt idx="4604">
                  <c:v>-13</c:v>
                </c:pt>
                <c:pt idx="4605">
                  <c:v>-16</c:v>
                </c:pt>
                <c:pt idx="4606">
                  <c:v>-7</c:v>
                </c:pt>
                <c:pt idx="4607">
                  <c:v>-14</c:v>
                </c:pt>
                <c:pt idx="4608">
                  <c:v>-13</c:v>
                </c:pt>
                <c:pt idx="4609">
                  <c:v>-2</c:v>
                </c:pt>
                <c:pt idx="4610">
                  <c:v>-8</c:v>
                </c:pt>
                <c:pt idx="4611">
                  <c:v>-24</c:v>
                </c:pt>
                <c:pt idx="4612">
                  <c:v>-1</c:v>
                </c:pt>
                <c:pt idx="4613">
                  <c:v>-21</c:v>
                </c:pt>
                <c:pt idx="4614">
                  <c:v>-29</c:v>
                </c:pt>
                <c:pt idx="4615">
                  <c:v>-22</c:v>
                </c:pt>
                <c:pt idx="4616">
                  <c:v>-18</c:v>
                </c:pt>
                <c:pt idx="4617">
                  <c:v>-14</c:v>
                </c:pt>
                <c:pt idx="4618">
                  <c:v>-16</c:v>
                </c:pt>
                <c:pt idx="4619">
                  <c:v>-12</c:v>
                </c:pt>
                <c:pt idx="4620">
                  <c:v>-17</c:v>
                </c:pt>
                <c:pt idx="4621">
                  <c:v>-21</c:v>
                </c:pt>
                <c:pt idx="4622">
                  <c:v>-22</c:v>
                </c:pt>
                <c:pt idx="4623">
                  <c:v>-16</c:v>
                </c:pt>
                <c:pt idx="4624">
                  <c:v>-8</c:v>
                </c:pt>
                <c:pt idx="4625">
                  <c:v>-15</c:v>
                </c:pt>
                <c:pt idx="4626">
                  <c:v>-15</c:v>
                </c:pt>
                <c:pt idx="4627">
                  <c:v>6</c:v>
                </c:pt>
                <c:pt idx="4628">
                  <c:v>-19</c:v>
                </c:pt>
                <c:pt idx="4629">
                  <c:v>-18</c:v>
                </c:pt>
                <c:pt idx="4630">
                  <c:v>-26</c:v>
                </c:pt>
                <c:pt idx="4631">
                  <c:v>-22</c:v>
                </c:pt>
                <c:pt idx="4632">
                  <c:v>-14</c:v>
                </c:pt>
                <c:pt idx="4633">
                  <c:v>-20</c:v>
                </c:pt>
                <c:pt idx="4634">
                  <c:v>-18</c:v>
                </c:pt>
                <c:pt idx="4635">
                  <c:v>-7</c:v>
                </c:pt>
                <c:pt idx="4636">
                  <c:v>-18</c:v>
                </c:pt>
                <c:pt idx="4637">
                  <c:v>0</c:v>
                </c:pt>
                <c:pt idx="4638">
                  <c:v>-2</c:v>
                </c:pt>
                <c:pt idx="4639">
                  <c:v>-24</c:v>
                </c:pt>
                <c:pt idx="4640">
                  <c:v>-23</c:v>
                </c:pt>
                <c:pt idx="4641">
                  <c:v>-4</c:v>
                </c:pt>
                <c:pt idx="4642">
                  <c:v>-9</c:v>
                </c:pt>
                <c:pt idx="4643">
                  <c:v>35</c:v>
                </c:pt>
                <c:pt idx="4644">
                  <c:v>-25</c:v>
                </c:pt>
                <c:pt idx="4645">
                  <c:v>-20</c:v>
                </c:pt>
                <c:pt idx="4646">
                  <c:v>-13</c:v>
                </c:pt>
                <c:pt idx="4647">
                  <c:v>-16</c:v>
                </c:pt>
                <c:pt idx="4648">
                  <c:v>-45</c:v>
                </c:pt>
                <c:pt idx="4649">
                  <c:v>4</c:v>
                </c:pt>
                <c:pt idx="4650">
                  <c:v>-24</c:v>
                </c:pt>
                <c:pt idx="4651">
                  <c:v>-12</c:v>
                </c:pt>
                <c:pt idx="4652">
                  <c:v>-18</c:v>
                </c:pt>
                <c:pt idx="4653">
                  <c:v>-14</c:v>
                </c:pt>
                <c:pt idx="4654">
                  <c:v>-19</c:v>
                </c:pt>
                <c:pt idx="4655">
                  <c:v>-18</c:v>
                </c:pt>
                <c:pt idx="4656">
                  <c:v>-19</c:v>
                </c:pt>
                <c:pt idx="4657">
                  <c:v>-25</c:v>
                </c:pt>
                <c:pt idx="4658">
                  <c:v>-20</c:v>
                </c:pt>
                <c:pt idx="4659">
                  <c:v>-4</c:v>
                </c:pt>
                <c:pt idx="4660">
                  <c:v>-6</c:v>
                </c:pt>
                <c:pt idx="4661">
                  <c:v>-6</c:v>
                </c:pt>
                <c:pt idx="4662">
                  <c:v>-3</c:v>
                </c:pt>
                <c:pt idx="4663">
                  <c:v>-22</c:v>
                </c:pt>
                <c:pt idx="4664">
                  <c:v>-22</c:v>
                </c:pt>
                <c:pt idx="4665">
                  <c:v>-23</c:v>
                </c:pt>
                <c:pt idx="4666">
                  <c:v>-18</c:v>
                </c:pt>
                <c:pt idx="4667">
                  <c:v>-22</c:v>
                </c:pt>
                <c:pt idx="4668">
                  <c:v>-23</c:v>
                </c:pt>
                <c:pt idx="4669">
                  <c:v>-14</c:v>
                </c:pt>
                <c:pt idx="4670">
                  <c:v>-18</c:v>
                </c:pt>
                <c:pt idx="4671">
                  <c:v>-12</c:v>
                </c:pt>
                <c:pt idx="4672">
                  <c:v>-17</c:v>
                </c:pt>
                <c:pt idx="4673">
                  <c:v>-17</c:v>
                </c:pt>
                <c:pt idx="4674">
                  <c:v>-12</c:v>
                </c:pt>
                <c:pt idx="4675">
                  <c:v>-15</c:v>
                </c:pt>
                <c:pt idx="4676">
                  <c:v>-2</c:v>
                </c:pt>
                <c:pt idx="4677">
                  <c:v>-16</c:v>
                </c:pt>
                <c:pt idx="4678">
                  <c:v>-19</c:v>
                </c:pt>
                <c:pt idx="4679">
                  <c:v>-17</c:v>
                </c:pt>
                <c:pt idx="4680">
                  <c:v>-22</c:v>
                </c:pt>
                <c:pt idx="4681">
                  <c:v>-25</c:v>
                </c:pt>
                <c:pt idx="4682">
                  <c:v>-22</c:v>
                </c:pt>
                <c:pt idx="4683">
                  <c:v>0</c:v>
                </c:pt>
                <c:pt idx="4684">
                  <c:v>-23</c:v>
                </c:pt>
                <c:pt idx="4685">
                  <c:v>-16</c:v>
                </c:pt>
                <c:pt idx="4686">
                  <c:v>-12</c:v>
                </c:pt>
                <c:pt idx="4687">
                  <c:v>18</c:v>
                </c:pt>
                <c:pt idx="4688">
                  <c:v>-7</c:v>
                </c:pt>
                <c:pt idx="4689">
                  <c:v>-24</c:v>
                </c:pt>
                <c:pt idx="4690">
                  <c:v>-16</c:v>
                </c:pt>
                <c:pt idx="4691">
                  <c:v>-30</c:v>
                </c:pt>
                <c:pt idx="4692">
                  <c:v>-20</c:v>
                </c:pt>
                <c:pt idx="4693">
                  <c:v>-25</c:v>
                </c:pt>
                <c:pt idx="4694">
                  <c:v>-32</c:v>
                </c:pt>
                <c:pt idx="4695">
                  <c:v>-12</c:v>
                </c:pt>
                <c:pt idx="4696">
                  <c:v>-15</c:v>
                </c:pt>
                <c:pt idx="4697">
                  <c:v>-22</c:v>
                </c:pt>
                <c:pt idx="4698">
                  <c:v>-22</c:v>
                </c:pt>
                <c:pt idx="4699">
                  <c:v>-19</c:v>
                </c:pt>
                <c:pt idx="4700">
                  <c:v>-28</c:v>
                </c:pt>
                <c:pt idx="4701">
                  <c:v>-6</c:v>
                </c:pt>
                <c:pt idx="4702">
                  <c:v>-9</c:v>
                </c:pt>
                <c:pt idx="4703">
                  <c:v>-27</c:v>
                </c:pt>
                <c:pt idx="4704">
                  <c:v>-12</c:v>
                </c:pt>
                <c:pt idx="4705">
                  <c:v>-16</c:v>
                </c:pt>
                <c:pt idx="4706">
                  <c:v>-6</c:v>
                </c:pt>
                <c:pt idx="4707">
                  <c:v>-6</c:v>
                </c:pt>
                <c:pt idx="4708">
                  <c:v>-21</c:v>
                </c:pt>
                <c:pt idx="4709">
                  <c:v>-12</c:v>
                </c:pt>
                <c:pt idx="4710">
                  <c:v>-31</c:v>
                </c:pt>
                <c:pt idx="4711">
                  <c:v>-12</c:v>
                </c:pt>
                <c:pt idx="4712">
                  <c:v>-15</c:v>
                </c:pt>
                <c:pt idx="4713">
                  <c:v>-9</c:v>
                </c:pt>
                <c:pt idx="4714">
                  <c:v>-17</c:v>
                </c:pt>
                <c:pt idx="4715">
                  <c:v>-16</c:v>
                </c:pt>
                <c:pt idx="4716">
                  <c:v>-20</c:v>
                </c:pt>
                <c:pt idx="4717">
                  <c:v>-19</c:v>
                </c:pt>
                <c:pt idx="4718">
                  <c:v>-10</c:v>
                </c:pt>
                <c:pt idx="4719">
                  <c:v>-43</c:v>
                </c:pt>
                <c:pt idx="4720">
                  <c:v>-13</c:v>
                </c:pt>
                <c:pt idx="4721">
                  <c:v>-6</c:v>
                </c:pt>
                <c:pt idx="4722">
                  <c:v>-14</c:v>
                </c:pt>
                <c:pt idx="4723">
                  <c:v>-17</c:v>
                </c:pt>
                <c:pt idx="4724">
                  <c:v>-9</c:v>
                </c:pt>
                <c:pt idx="4725">
                  <c:v>-20</c:v>
                </c:pt>
                <c:pt idx="4726">
                  <c:v>39</c:v>
                </c:pt>
                <c:pt idx="4727">
                  <c:v>-5</c:v>
                </c:pt>
                <c:pt idx="4728">
                  <c:v>-40</c:v>
                </c:pt>
                <c:pt idx="4729">
                  <c:v>-2</c:v>
                </c:pt>
                <c:pt idx="4730">
                  <c:v>-20</c:v>
                </c:pt>
                <c:pt idx="4731">
                  <c:v>-5</c:v>
                </c:pt>
                <c:pt idx="4732">
                  <c:v>0</c:v>
                </c:pt>
                <c:pt idx="4733">
                  <c:v>-14</c:v>
                </c:pt>
                <c:pt idx="4734">
                  <c:v>-9</c:v>
                </c:pt>
                <c:pt idx="4735">
                  <c:v>-16</c:v>
                </c:pt>
                <c:pt idx="4736">
                  <c:v>-18</c:v>
                </c:pt>
                <c:pt idx="4737">
                  <c:v>-17</c:v>
                </c:pt>
                <c:pt idx="4738">
                  <c:v>-8</c:v>
                </c:pt>
                <c:pt idx="4739">
                  <c:v>-2</c:v>
                </c:pt>
                <c:pt idx="4740">
                  <c:v>-17</c:v>
                </c:pt>
                <c:pt idx="4741">
                  <c:v>-13</c:v>
                </c:pt>
                <c:pt idx="4742">
                  <c:v>-13</c:v>
                </c:pt>
                <c:pt idx="4743">
                  <c:v>-14</c:v>
                </c:pt>
                <c:pt idx="4744">
                  <c:v>-28</c:v>
                </c:pt>
                <c:pt idx="4745">
                  <c:v>-11</c:v>
                </c:pt>
                <c:pt idx="4746">
                  <c:v>-8</c:v>
                </c:pt>
                <c:pt idx="4747">
                  <c:v>-6</c:v>
                </c:pt>
                <c:pt idx="4748">
                  <c:v>-4</c:v>
                </c:pt>
                <c:pt idx="4749">
                  <c:v>-9</c:v>
                </c:pt>
                <c:pt idx="4750">
                  <c:v>-18</c:v>
                </c:pt>
                <c:pt idx="4751">
                  <c:v>-23</c:v>
                </c:pt>
                <c:pt idx="4752">
                  <c:v>-15</c:v>
                </c:pt>
                <c:pt idx="4753">
                  <c:v>-22</c:v>
                </c:pt>
                <c:pt idx="4754">
                  <c:v>-16</c:v>
                </c:pt>
                <c:pt idx="4755">
                  <c:v>-1</c:v>
                </c:pt>
                <c:pt idx="4756">
                  <c:v>-8</c:v>
                </c:pt>
                <c:pt idx="4757">
                  <c:v>-16</c:v>
                </c:pt>
                <c:pt idx="4758">
                  <c:v>-27</c:v>
                </c:pt>
                <c:pt idx="4759">
                  <c:v>-17</c:v>
                </c:pt>
                <c:pt idx="4760">
                  <c:v>-24</c:v>
                </c:pt>
                <c:pt idx="4761">
                  <c:v>-22</c:v>
                </c:pt>
                <c:pt idx="4762">
                  <c:v>-25</c:v>
                </c:pt>
                <c:pt idx="4763">
                  <c:v>-14</c:v>
                </c:pt>
                <c:pt idx="4764">
                  <c:v>-21</c:v>
                </c:pt>
                <c:pt idx="4765">
                  <c:v>-31</c:v>
                </c:pt>
                <c:pt idx="4766">
                  <c:v>-11</c:v>
                </c:pt>
                <c:pt idx="4767">
                  <c:v>-21</c:v>
                </c:pt>
                <c:pt idx="4768">
                  <c:v>-19</c:v>
                </c:pt>
                <c:pt idx="4769">
                  <c:v>0</c:v>
                </c:pt>
                <c:pt idx="4770">
                  <c:v>-16</c:v>
                </c:pt>
                <c:pt idx="4771">
                  <c:v>-21</c:v>
                </c:pt>
                <c:pt idx="4772">
                  <c:v>-6</c:v>
                </c:pt>
                <c:pt idx="4773">
                  <c:v>-20</c:v>
                </c:pt>
                <c:pt idx="4774">
                  <c:v>-1</c:v>
                </c:pt>
                <c:pt idx="4775">
                  <c:v>-14</c:v>
                </c:pt>
                <c:pt idx="4776">
                  <c:v>-13</c:v>
                </c:pt>
                <c:pt idx="4777">
                  <c:v>-21</c:v>
                </c:pt>
                <c:pt idx="4778">
                  <c:v>-18</c:v>
                </c:pt>
                <c:pt idx="4779">
                  <c:v>-24</c:v>
                </c:pt>
                <c:pt idx="4780">
                  <c:v>-29</c:v>
                </c:pt>
                <c:pt idx="4781">
                  <c:v>-18</c:v>
                </c:pt>
                <c:pt idx="4782">
                  <c:v>-18</c:v>
                </c:pt>
                <c:pt idx="4783">
                  <c:v>-8</c:v>
                </c:pt>
                <c:pt idx="4784">
                  <c:v>-9</c:v>
                </c:pt>
                <c:pt idx="4785">
                  <c:v>-18</c:v>
                </c:pt>
                <c:pt idx="4786">
                  <c:v>-15</c:v>
                </c:pt>
                <c:pt idx="4787">
                  <c:v>-23</c:v>
                </c:pt>
                <c:pt idx="4788">
                  <c:v>-7</c:v>
                </c:pt>
                <c:pt idx="4789">
                  <c:v>-18</c:v>
                </c:pt>
                <c:pt idx="4790">
                  <c:v>-9</c:v>
                </c:pt>
                <c:pt idx="4791">
                  <c:v>-12</c:v>
                </c:pt>
                <c:pt idx="4792">
                  <c:v>-12</c:v>
                </c:pt>
                <c:pt idx="4793">
                  <c:v>-2</c:v>
                </c:pt>
                <c:pt idx="4794">
                  <c:v>-7</c:v>
                </c:pt>
                <c:pt idx="4795">
                  <c:v>-22</c:v>
                </c:pt>
                <c:pt idx="4796">
                  <c:v>-11</c:v>
                </c:pt>
                <c:pt idx="4797">
                  <c:v>-8</c:v>
                </c:pt>
                <c:pt idx="4798">
                  <c:v>-17</c:v>
                </c:pt>
                <c:pt idx="4799">
                  <c:v>-10</c:v>
                </c:pt>
                <c:pt idx="4800">
                  <c:v>-20</c:v>
                </c:pt>
                <c:pt idx="4801">
                  <c:v>-22</c:v>
                </c:pt>
                <c:pt idx="4802">
                  <c:v>-18</c:v>
                </c:pt>
                <c:pt idx="4803">
                  <c:v>-16</c:v>
                </c:pt>
                <c:pt idx="4804">
                  <c:v>-16</c:v>
                </c:pt>
                <c:pt idx="4805">
                  <c:v>-16</c:v>
                </c:pt>
                <c:pt idx="4806">
                  <c:v>-8</c:v>
                </c:pt>
                <c:pt idx="4807">
                  <c:v>-17</c:v>
                </c:pt>
                <c:pt idx="4808">
                  <c:v>-21</c:v>
                </c:pt>
                <c:pt idx="4809">
                  <c:v>-20</c:v>
                </c:pt>
                <c:pt idx="4810">
                  <c:v>-19</c:v>
                </c:pt>
                <c:pt idx="4811">
                  <c:v>-9</c:v>
                </c:pt>
                <c:pt idx="4812">
                  <c:v>-14</c:v>
                </c:pt>
                <c:pt idx="4813">
                  <c:v>-20</c:v>
                </c:pt>
                <c:pt idx="4814">
                  <c:v>-18</c:v>
                </c:pt>
                <c:pt idx="4815">
                  <c:v>-13</c:v>
                </c:pt>
                <c:pt idx="4816">
                  <c:v>-19</c:v>
                </c:pt>
                <c:pt idx="4817">
                  <c:v>-18</c:v>
                </c:pt>
                <c:pt idx="4818">
                  <c:v>-16</c:v>
                </c:pt>
                <c:pt idx="4819">
                  <c:v>-19</c:v>
                </c:pt>
                <c:pt idx="4820">
                  <c:v>-15</c:v>
                </c:pt>
                <c:pt idx="4821">
                  <c:v>-16</c:v>
                </c:pt>
                <c:pt idx="4822">
                  <c:v>-17</c:v>
                </c:pt>
                <c:pt idx="4823">
                  <c:v>-11</c:v>
                </c:pt>
                <c:pt idx="4824">
                  <c:v>-9</c:v>
                </c:pt>
                <c:pt idx="4825">
                  <c:v>57</c:v>
                </c:pt>
                <c:pt idx="4826">
                  <c:v>-20</c:v>
                </c:pt>
                <c:pt idx="4827">
                  <c:v>-9</c:v>
                </c:pt>
                <c:pt idx="4828">
                  <c:v>-26</c:v>
                </c:pt>
                <c:pt idx="4829">
                  <c:v>-19</c:v>
                </c:pt>
                <c:pt idx="4830">
                  <c:v>-16</c:v>
                </c:pt>
                <c:pt idx="4831">
                  <c:v>-19</c:v>
                </c:pt>
                <c:pt idx="4832">
                  <c:v>-10</c:v>
                </c:pt>
                <c:pt idx="4833">
                  <c:v>-18</c:v>
                </c:pt>
                <c:pt idx="4834">
                  <c:v>-15</c:v>
                </c:pt>
                <c:pt idx="4835">
                  <c:v>-17</c:v>
                </c:pt>
                <c:pt idx="4836">
                  <c:v>-13</c:v>
                </c:pt>
                <c:pt idx="4837">
                  <c:v>-18</c:v>
                </c:pt>
                <c:pt idx="4838">
                  <c:v>-14</c:v>
                </c:pt>
                <c:pt idx="4839">
                  <c:v>-9</c:v>
                </c:pt>
                <c:pt idx="4840">
                  <c:v>-58</c:v>
                </c:pt>
                <c:pt idx="4841">
                  <c:v>-22</c:v>
                </c:pt>
                <c:pt idx="4842">
                  <c:v>-22</c:v>
                </c:pt>
                <c:pt idx="4843">
                  <c:v>-24</c:v>
                </c:pt>
                <c:pt idx="4844">
                  <c:v>-16</c:v>
                </c:pt>
                <c:pt idx="4845">
                  <c:v>-21</c:v>
                </c:pt>
                <c:pt idx="4846">
                  <c:v>-19</c:v>
                </c:pt>
                <c:pt idx="4847">
                  <c:v>-21</c:v>
                </c:pt>
                <c:pt idx="4848">
                  <c:v>-23</c:v>
                </c:pt>
                <c:pt idx="4849">
                  <c:v>-22</c:v>
                </c:pt>
                <c:pt idx="4850">
                  <c:v>-19</c:v>
                </c:pt>
                <c:pt idx="4851">
                  <c:v>-18</c:v>
                </c:pt>
                <c:pt idx="4852">
                  <c:v>-17</c:v>
                </c:pt>
                <c:pt idx="4853">
                  <c:v>-20</c:v>
                </c:pt>
                <c:pt idx="4854">
                  <c:v>-9</c:v>
                </c:pt>
                <c:pt idx="4855">
                  <c:v>-13</c:v>
                </c:pt>
                <c:pt idx="4856">
                  <c:v>-20</c:v>
                </c:pt>
                <c:pt idx="4857">
                  <c:v>-16</c:v>
                </c:pt>
                <c:pt idx="4858">
                  <c:v>-22</c:v>
                </c:pt>
                <c:pt idx="4859">
                  <c:v>-11</c:v>
                </c:pt>
                <c:pt idx="4860">
                  <c:v>-18</c:v>
                </c:pt>
                <c:pt idx="4861">
                  <c:v>-188</c:v>
                </c:pt>
                <c:pt idx="4862">
                  <c:v>-25</c:v>
                </c:pt>
                <c:pt idx="4863">
                  <c:v>-31</c:v>
                </c:pt>
                <c:pt idx="4864">
                  <c:v>-12</c:v>
                </c:pt>
                <c:pt idx="4865">
                  <c:v>-16</c:v>
                </c:pt>
                <c:pt idx="4866">
                  <c:v>-22</c:v>
                </c:pt>
                <c:pt idx="4867">
                  <c:v>-17</c:v>
                </c:pt>
                <c:pt idx="4868">
                  <c:v>-20</c:v>
                </c:pt>
                <c:pt idx="4869">
                  <c:v>-15</c:v>
                </c:pt>
                <c:pt idx="4870">
                  <c:v>19</c:v>
                </c:pt>
                <c:pt idx="4871">
                  <c:v>-25</c:v>
                </c:pt>
                <c:pt idx="4872">
                  <c:v>-37</c:v>
                </c:pt>
                <c:pt idx="4873">
                  <c:v>-20</c:v>
                </c:pt>
                <c:pt idx="4874">
                  <c:v>-18</c:v>
                </c:pt>
                <c:pt idx="4875">
                  <c:v>-23</c:v>
                </c:pt>
                <c:pt idx="4876">
                  <c:v>-22</c:v>
                </c:pt>
                <c:pt idx="4877">
                  <c:v>21</c:v>
                </c:pt>
                <c:pt idx="4878">
                  <c:v>-18</c:v>
                </c:pt>
                <c:pt idx="4879">
                  <c:v>-19</c:v>
                </c:pt>
                <c:pt idx="4880">
                  <c:v>-6</c:v>
                </c:pt>
                <c:pt idx="4881">
                  <c:v>-17</c:v>
                </c:pt>
                <c:pt idx="4882">
                  <c:v>-18</c:v>
                </c:pt>
                <c:pt idx="4883">
                  <c:v>-17</c:v>
                </c:pt>
                <c:pt idx="4884">
                  <c:v>-16</c:v>
                </c:pt>
                <c:pt idx="4885">
                  <c:v>-18</c:v>
                </c:pt>
                <c:pt idx="4886">
                  <c:v>-51</c:v>
                </c:pt>
                <c:pt idx="4887">
                  <c:v>-8</c:v>
                </c:pt>
                <c:pt idx="4888">
                  <c:v>-11</c:v>
                </c:pt>
                <c:pt idx="4889">
                  <c:v>-17</c:v>
                </c:pt>
                <c:pt idx="4890">
                  <c:v>-15</c:v>
                </c:pt>
                <c:pt idx="4891">
                  <c:v>-19</c:v>
                </c:pt>
                <c:pt idx="4892">
                  <c:v>-20</c:v>
                </c:pt>
                <c:pt idx="4893">
                  <c:v>-20</c:v>
                </c:pt>
                <c:pt idx="4894">
                  <c:v>-13</c:v>
                </c:pt>
                <c:pt idx="4895">
                  <c:v>-17</c:v>
                </c:pt>
                <c:pt idx="4896">
                  <c:v>-20</c:v>
                </c:pt>
                <c:pt idx="4897">
                  <c:v>-19</c:v>
                </c:pt>
                <c:pt idx="4898">
                  <c:v>-20</c:v>
                </c:pt>
                <c:pt idx="4899">
                  <c:v>-17</c:v>
                </c:pt>
                <c:pt idx="4900">
                  <c:v>-5</c:v>
                </c:pt>
                <c:pt idx="4901">
                  <c:v>-13</c:v>
                </c:pt>
                <c:pt idx="4902">
                  <c:v>-18</c:v>
                </c:pt>
                <c:pt idx="4903">
                  <c:v>-20</c:v>
                </c:pt>
                <c:pt idx="4904">
                  <c:v>-7</c:v>
                </c:pt>
                <c:pt idx="4905">
                  <c:v>-14</c:v>
                </c:pt>
                <c:pt idx="4906">
                  <c:v>-11</c:v>
                </c:pt>
                <c:pt idx="4907">
                  <c:v>-12</c:v>
                </c:pt>
                <c:pt idx="4908">
                  <c:v>-9</c:v>
                </c:pt>
                <c:pt idx="4909">
                  <c:v>-17</c:v>
                </c:pt>
                <c:pt idx="4910">
                  <c:v>-21</c:v>
                </c:pt>
                <c:pt idx="4911">
                  <c:v>-20</c:v>
                </c:pt>
                <c:pt idx="4912">
                  <c:v>-21</c:v>
                </c:pt>
                <c:pt idx="4913">
                  <c:v>-11</c:v>
                </c:pt>
                <c:pt idx="4914">
                  <c:v>-10</c:v>
                </c:pt>
                <c:pt idx="4915">
                  <c:v>-14</c:v>
                </c:pt>
                <c:pt idx="4916">
                  <c:v>-20</c:v>
                </c:pt>
                <c:pt idx="4917">
                  <c:v>-18</c:v>
                </c:pt>
                <c:pt idx="4918">
                  <c:v>0</c:v>
                </c:pt>
                <c:pt idx="4919">
                  <c:v>-18</c:v>
                </c:pt>
                <c:pt idx="4920">
                  <c:v>-16</c:v>
                </c:pt>
                <c:pt idx="4921">
                  <c:v>-18</c:v>
                </c:pt>
                <c:pt idx="4922">
                  <c:v>-12</c:v>
                </c:pt>
                <c:pt idx="4923">
                  <c:v>-18</c:v>
                </c:pt>
                <c:pt idx="4924">
                  <c:v>-2</c:v>
                </c:pt>
                <c:pt idx="4925">
                  <c:v>-14</c:v>
                </c:pt>
                <c:pt idx="4926">
                  <c:v>-17</c:v>
                </c:pt>
                <c:pt idx="4927">
                  <c:v>-20</c:v>
                </c:pt>
                <c:pt idx="4928">
                  <c:v>-19</c:v>
                </c:pt>
                <c:pt idx="4929">
                  <c:v>-50</c:v>
                </c:pt>
                <c:pt idx="4930">
                  <c:v>-25</c:v>
                </c:pt>
                <c:pt idx="4931">
                  <c:v>-22</c:v>
                </c:pt>
                <c:pt idx="4932">
                  <c:v>-17</c:v>
                </c:pt>
                <c:pt idx="4933">
                  <c:v>-16</c:v>
                </c:pt>
                <c:pt idx="4934">
                  <c:v>-20</c:v>
                </c:pt>
                <c:pt idx="4935">
                  <c:v>32</c:v>
                </c:pt>
                <c:pt idx="4936">
                  <c:v>-15</c:v>
                </c:pt>
                <c:pt idx="4937">
                  <c:v>-19</c:v>
                </c:pt>
                <c:pt idx="4938">
                  <c:v>-11</c:v>
                </c:pt>
                <c:pt idx="4939">
                  <c:v>-12</c:v>
                </c:pt>
                <c:pt idx="4940">
                  <c:v>-22</c:v>
                </c:pt>
                <c:pt idx="4941">
                  <c:v>-11</c:v>
                </c:pt>
                <c:pt idx="4942">
                  <c:v>-19</c:v>
                </c:pt>
                <c:pt idx="4943">
                  <c:v>-21</c:v>
                </c:pt>
                <c:pt idx="4944">
                  <c:v>-18</c:v>
                </c:pt>
                <c:pt idx="4945">
                  <c:v>-14</c:v>
                </c:pt>
                <c:pt idx="4946">
                  <c:v>-17</c:v>
                </c:pt>
                <c:pt idx="4947">
                  <c:v>-16</c:v>
                </c:pt>
                <c:pt idx="4948">
                  <c:v>-18</c:v>
                </c:pt>
                <c:pt idx="4949">
                  <c:v>-26</c:v>
                </c:pt>
                <c:pt idx="4950">
                  <c:v>-22</c:v>
                </c:pt>
                <c:pt idx="4951">
                  <c:v>-7</c:v>
                </c:pt>
                <c:pt idx="4952">
                  <c:v>-16</c:v>
                </c:pt>
                <c:pt idx="4953">
                  <c:v>-18</c:v>
                </c:pt>
                <c:pt idx="4954">
                  <c:v>-21</c:v>
                </c:pt>
                <c:pt idx="4955">
                  <c:v>-19</c:v>
                </c:pt>
                <c:pt idx="4956">
                  <c:v>-6</c:v>
                </c:pt>
                <c:pt idx="4957">
                  <c:v>-14</c:v>
                </c:pt>
                <c:pt idx="4958">
                  <c:v>-25</c:v>
                </c:pt>
                <c:pt idx="4959">
                  <c:v>-16</c:v>
                </c:pt>
                <c:pt idx="4960">
                  <c:v>-28</c:v>
                </c:pt>
                <c:pt idx="4961">
                  <c:v>-16</c:v>
                </c:pt>
                <c:pt idx="4962">
                  <c:v>-26</c:v>
                </c:pt>
                <c:pt idx="4963">
                  <c:v>-22</c:v>
                </c:pt>
                <c:pt idx="4964">
                  <c:v>-9</c:v>
                </c:pt>
                <c:pt idx="4965">
                  <c:v>-19</c:v>
                </c:pt>
                <c:pt idx="4966">
                  <c:v>-18</c:v>
                </c:pt>
                <c:pt idx="4967">
                  <c:v>-11</c:v>
                </c:pt>
                <c:pt idx="4968">
                  <c:v>10</c:v>
                </c:pt>
                <c:pt idx="4969">
                  <c:v>-15</c:v>
                </c:pt>
                <c:pt idx="4970">
                  <c:v>13</c:v>
                </c:pt>
                <c:pt idx="4971">
                  <c:v>-19</c:v>
                </c:pt>
                <c:pt idx="4972">
                  <c:v>-21</c:v>
                </c:pt>
                <c:pt idx="4973">
                  <c:v>-20</c:v>
                </c:pt>
                <c:pt idx="4974">
                  <c:v>-20</c:v>
                </c:pt>
                <c:pt idx="4975">
                  <c:v>-20</c:v>
                </c:pt>
                <c:pt idx="4976">
                  <c:v>-13</c:v>
                </c:pt>
                <c:pt idx="4977">
                  <c:v>-25</c:v>
                </c:pt>
                <c:pt idx="4978">
                  <c:v>-22</c:v>
                </c:pt>
                <c:pt idx="4979">
                  <c:v>-19</c:v>
                </c:pt>
                <c:pt idx="4980">
                  <c:v>-23</c:v>
                </c:pt>
                <c:pt idx="4981">
                  <c:v>-13</c:v>
                </c:pt>
                <c:pt idx="4982">
                  <c:v>-21</c:v>
                </c:pt>
                <c:pt idx="4983">
                  <c:v>-12</c:v>
                </c:pt>
                <c:pt idx="4984">
                  <c:v>-12</c:v>
                </c:pt>
                <c:pt idx="4985">
                  <c:v>-20</c:v>
                </c:pt>
                <c:pt idx="4986">
                  <c:v>-20</c:v>
                </c:pt>
                <c:pt idx="4987">
                  <c:v>-7</c:v>
                </c:pt>
                <c:pt idx="4988">
                  <c:v>-10</c:v>
                </c:pt>
                <c:pt idx="4989">
                  <c:v>-21</c:v>
                </c:pt>
                <c:pt idx="4990">
                  <c:v>-22</c:v>
                </c:pt>
                <c:pt idx="4991">
                  <c:v>-12</c:v>
                </c:pt>
                <c:pt idx="4992">
                  <c:v>-12</c:v>
                </c:pt>
                <c:pt idx="4993">
                  <c:v>-5</c:v>
                </c:pt>
                <c:pt idx="4994">
                  <c:v>-31</c:v>
                </c:pt>
                <c:pt idx="4995">
                  <c:v>-16</c:v>
                </c:pt>
                <c:pt idx="4996">
                  <c:v>-21</c:v>
                </c:pt>
                <c:pt idx="4997">
                  <c:v>-6</c:v>
                </c:pt>
                <c:pt idx="4998">
                  <c:v>-1</c:v>
                </c:pt>
                <c:pt idx="4999">
                  <c:v>-5</c:v>
                </c:pt>
                <c:pt idx="5000">
                  <c:v>-23</c:v>
                </c:pt>
                <c:pt idx="5001">
                  <c:v>-26</c:v>
                </c:pt>
                <c:pt idx="5002">
                  <c:v>-2</c:v>
                </c:pt>
                <c:pt idx="5003">
                  <c:v>-22</c:v>
                </c:pt>
                <c:pt idx="5004">
                  <c:v>-7</c:v>
                </c:pt>
                <c:pt idx="5005">
                  <c:v>-18</c:v>
                </c:pt>
                <c:pt idx="5006">
                  <c:v>-18</c:v>
                </c:pt>
                <c:pt idx="5007">
                  <c:v>69</c:v>
                </c:pt>
                <c:pt idx="5008">
                  <c:v>-25</c:v>
                </c:pt>
                <c:pt idx="5009">
                  <c:v>-21</c:v>
                </c:pt>
                <c:pt idx="5010">
                  <c:v>-23</c:v>
                </c:pt>
                <c:pt idx="5011">
                  <c:v>75</c:v>
                </c:pt>
                <c:pt idx="5012">
                  <c:v>-19</c:v>
                </c:pt>
                <c:pt idx="5013">
                  <c:v>-20</c:v>
                </c:pt>
                <c:pt idx="5014">
                  <c:v>140</c:v>
                </c:pt>
                <c:pt idx="5015">
                  <c:v>-85</c:v>
                </c:pt>
                <c:pt idx="5016">
                  <c:v>-25</c:v>
                </c:pt>
                <c:pt idx="5017">
                  <c:v>-21</c:v>
                </c:pt>
                <c:pt idx="5018">
                  <c:v>-19</c:v>
                </c:pt>
                <c:pt idx="5019">
                  <c:v>-19</c:v>
                </c:pt>
                <c:pt idx="5020">
                  <c:v>-27</c:v>
                </c:pt>
                <c:pt idx="5021">
                  <c:v>-20</c:v>
                </c:pt>
                <c:pt idx="5022">
                  <c:v>-32</c:v>
                </c:pt>
                <c:pt idx="5023">
                  <c:v>49</c:v>
                </c:pt>
                <c:pt idx="5024">
                  <c:v>-19</c:v>
                </c:pt>
                <c:pt idx="5025">
                  <c:v>-19</c:v>
                </c:pt>
                <c:pt idx="5026">
                  <c:v>11</c:v>
                </c:pt>
                <c:pt idx="5027">
                  <c:v>-14</c:v>
                </c:pt>
                <c:pt idx="5028">
                  <c:v>-18</c:v>
                </c:pt>
                <c:pt idx="5029">
                  <c:v>172</c:v>
                </c:pt>
                <c:pt idx="5030">
                  <c:v>70</c:v>
                </c:pt>
                <c:pt idx="5031">
                  <c:v>-19</c:v>
                </c:pt>
                <c:pt idx="5032">
                  <c:v>-15</c:v>
                </c:pt>
                <c:pt idx="5033">
                  <c:v>-14</c:v>
                </c:pt>
                <c:pt idx="5034">
                  <c:v>-21</c:v>
                </c:pt>
                <c:pt idx="5035">
                  <c:v>-20</c:v>
                </c:pt>
                <c:pt idx="5036">
                  <c:v>0</c:v>
                </c:pt>
                <c:pt idx="5037">
                  <c:v>-13</c:v>
                </c:pt>
                <c:pt idx="5038">
                  <c:v>-22</c:v>
                </c:pt>
                <c:pt idx="5039">
                  <c:v>-24</c:v>
                </c:pt>
                <c:pt idx="5040">
                  <c:v>-25</c:v>
                </c:pt>
                <c:pt idx="5041">
                  <c:v>-22</c:v>
                </c:pt>
                <c:pt idx="5042">
                  <c:v>300</c:v>
                </c:pt>
                <c:pt idx="5043">
                  <c:v>-15</c:v>
                </c:pt>
                <c:pt idx="5044">
                  <c:v>-43</c:v>
                </c:pt>
                <c:pt idx="5045">
                  <c:v>-17</c:v>
                </c:pt>
                <c:pt idx="5046">
                  <c:v>-20</c:v>
                </c:pt>
                <c:pt idx="5047">
                  <c:v>-13</c:v>
                </c:pt>
                <c:pt idx="5048">
                  <c:v>-15</c:v>
                </c:pt>
                <c:pt idx="5049">
                  <c:v>-11</c:v>
                </c:pt>
                <c:pt idx="5050">
                  <c:v>-25</c:v>
                </c:pt>
                <c:pt idx="5051">
                  <c:v>-15</c:v>
                </c:pt>
                <c:pt idx="5052">
                  <c:v>-14</c:v>
                </c:pt>
                <c:pt idx="5053">
                  <c:v>-10</c:v>
                </c:pt>
                <c:pt idx="5054">
                  <c:v>-15</c:v>
                </c:pt>
                <c:pt idx="5055">
                  <c:v>-23</c:v>
                </c:pt>
                <c:pt idx="5056">
                  <c:v>-14</c:v>
                </c:pt>
                <c:pt idx="5057">
                  <c:v>-2</c:v>
                </c:pt>
                <c:pt idx="5058">
                  <c:v>-18</c:v>
                </c:pt>
                <c:pt idx="5059">
                  <c:v>-23</c:v>
                </c:pt>
                <c:pt idx="5060">
                  <c:v>-12</c:v>
                </c:pt>
                <c:pt idx="5061">
                  <c:v>-16</c:v>
                </c:pt>
                <c:pt idx="5062">
                  <c:v>-8</c:v>
                </c:pt>
                <c:pt idx="5063">
                  <c:v>-30</c:v>
                </c:pt>
                <c:pt idx="5064">
                  <c:v>-16</c:v>
                </c:pt>
                <c:pt idx="5065">
                  <c:v>-22</c:v>
                </c:pt>
                <c:pt idx="5066">
                  <c:v>-23</c:v>
                </c:pt>
                <c:pt idx="5067">
                  <c:v>-13</c:v>
                </c:pt>
                <c:pt idx="5068">
                  <c:v>-15</c:v>
                </c:pt>
                <c:pt idx="5069">
                  <c:v>-15</c:v>
                </c:pt>
                <c:pt idx="5070">
                  <c:v>-13</c:v>
                </c:pt>
                <c:pt idx="5071">
                  <c:v>-10</c:v>
                </c:pt>
                <c:pt idx="5072">
                  <c:v>-6</c:v>
                </c:pt>
                <c:pt idx="5073">
                  <c:v>-14</c:v>
                </c:pt>
                <c:pt idx="5074">
                  <c:v>-18</c:v>
                </c:pt>
                <c:pt idx="5075">
                  <c:v>-34</c:v>
                </c:pt>
                <c:pt idx="5076">
                  <c:v>-10</c:v>
                </c:pt>
                <c:pt idx="5077">
                  <c:v>-13</c:v>
                </c:pt>
                <c:pt idx="5078">
                  <c:v>-21</c:v>
                </c:pt>
                <c:pt idx="5079">
                  <c:v>-33</c:v>
                </c:pt>
                <c:pt idx="5080">
                  <c:v>-6</c:v>
                </c:pt>
                <c:pt idx="5081">
                  <c:v>-25</c:v>
                </c:pt>
                <c:pt idx="5082">
                  <c:v>-8</c:v>
                </c:pt>
                <c:pt idx="5083">
                  <c:v>-50</c:v>
                </c:pt>
                <c:pt idx="5084">
                  <c:v>-15</c:v>
                </c:pt>
                <c:pt idx="5085">
                  <c:v>-7</c:v>
                </c:pt>
                <c:pt idx="5086">
                  <c:v>-17</c:v>
                </c:pt>
                <c:pt idx="5087">
                  <c:v>-11</c:v>
                </c:pt>
                <c:pt idx="5088">
                  <c:v>-9</c:v>
                </c:pt>
                <c:pt idx="5089">
                  <c:v>-17</c:v>
                </c:pt>
                <c:pt idx="5090">
                  <c:v>-25</c:v>
                </c:pt>
                <c:pt idx="5091">
                  <c:v>-35</c:v>
                </c:pt>
                <c:pt idx="5092">
                  <c:v>-15</c:v>
                </c:pt>
                <c:pt idx="5093">
                  <c:v>-10</c:v>
                </c:pt>
                <c:pt idx="5094">
                  <c:v>-17</c:v>
                </c:pt>
                <c:pt idx="5095">
                  <c:v>7</c:v>
                </c:pt>
                <c:pt idx="5096">
                  <c:v>-19</c:v>
                </c:pt>
                <c:pt idx="5097">
                  <c:v>-12</c:v>
                </c:pt>
                <c:pt idx="5098">
                  <c:v>-13</c:v>
                </c:pt>
                <c:pt idx="5099">
                  <c:v>-16</c:v>
                </c:pt>
                <c:pt idx="5100">
                  <c:v>-16</c:v>
                </c:pt>
                <c:pt idx="5101">
                  <c:v>-46</c:v>
                </c:pt>
                <c:pt idx="5102">
                  <c:v>-37</c:v>
                </c:pt>
                <c:pt idx="5103">
                  <c:v>-12</c:v>
                </c:pt>
                <c:pt idx="5104">
                  <c:v>-13</c:v>
                </c:pt>
                <c:pt idx="5105">
                  <c:v>-15</c:v>
                </c:pt>
                <c:pt idx="5106">
                  <c:v>-19</c:v>
                </c:pt>
                <c:pt idx="5107">
                  <c:v>-22</c:v>
                </c:pt>
                <c:pt idx="5108">
                  <c:v>-27</c:v>
                </c:pt>
                <c:pt idx="5109">
                  <c:v>-12</c:v>
                </c:pt>
                <c:pt idx="5110">
                  <c:v>-31</c:v>
                </c:pt>
                <c:pt idx="5111">
                  <c:v>-32</c:v>
                </c:pt>
                <c:pt idx="5112">
                  <c:v>-37</c:v>
                </c:pt>
                <c:pt idx="5113">
                  <c:v>-18</c:v>
                </c:pt>
                <c:pt idx="5114">
                  <c:v>-19</c:v>
                </c:pt>
                <c:pt idx="5115">
                  <c:v>-27</c:v>
                </c:pt>
                <c:pt idx="5116">
                  <c:v>-9</c:v>
                </c:pt>
                <c:pt idx="5117">
                  <c:v>-24</c:v>
                </c:pt>
                <c:pt idx="5118">
                  <c:v>12</c:v>
                </c:pt>
                <c:pt idx="5119">
                  <c:v>-8</c:v>
                </c:pt>
                <c:pt idx="5120">
                  <c:v>-19</c:v>
                </c:pt>
                <c:pt idx="5121">
                  <c:v>-21</c:v>
                </c:pt>
                <c:pt idx="5122">
                  <c:v>-30</c:v>
                </c:pt>
                <c:pt idx="5123">
                  <c:v>-5</c:v>
                </c:pt>
                <c:pt idx="5124">
                  <c:v>-16</c:v>
                </c:pt>
                <c:pt idx="5125">
                  <c:v>-12</c:v>
                </c:pt>
                <c:pt idx="5126">
                  <c:v>-17</c:v>
                </c:pt>
                <c:pt idx="5127">
                  <c:v>-17</c:v>
                </c:pt>
                <c:pt idx="5128">
                  <c:v>-8</c:v>
                </c:pt>
                <c:pt idx="5129">
                  <c:v>-12</c:v>
                </c:pt>
                <c:pt idx="5130">
                  <c:v>-8</c:v>
                </c:pt>
                <c:pt idx="5131">
                  <c:v>-14</c:v>
                </c:pt>
                <c:pt idx="5132">
                  <c:v>-7</c:v>
                </c:pt>
                <c:pt idx="5133">
                  <c:v>-34</c:v>
                </c:pt>
                <c:pt idx="5134">
                  <c:v>-11</c:v>
                </c:pt>
                <c:pt idx="5135">
                  <c:v>-10</c:v>
                </c:pt>
                <c:pt idx="5136">
                  <c:v>-25</c:v>
                </c:pt>
                <c:pt idx="5137">
                  <c:v>-11</c:v>
                </c:pt>
                <c:pt idx="5138">
                  <c:v>-5</c:v>
                </c:pt>
                <c:pt idx="5139">
                  <c:v>-11</c:v>
                </c:pt>
                <c:pt idx="5140">
                  <c:v>-14</c:v>
                </c:pt>
                <c:pt idx="5141">
                  <c:v>-16</c:v>
                </c:pt>
                <c:pt idx="5142">
                  <c:v>-17</c:v>
                </c:pt>
                <c:pt idx="5143">
                  <c:v>-17</c:v>
                </c:pt>
                <c:pt idx="5144">
                  <c:v>-15</c:v>
                </c:pt>
                <c:pt idx="5145">
                  <c:v>-8</c:v>
                </c:pt>
                <c:pt idx="5146">
                  <c:v>-13</c:v>
                </c:pt>
                <c:pt idx="5147">
                  <c:v>-9</c:v>
                </c:pt>
                <c:pt idx="5148">
                  <c:v>-17</c:v>
                </c:pt>
                <c:pt idx="5149">
                  <c:v>-18</c:v>
                </c:pt>
                <c:pt idx="5150">
                  <c:v>-12</c:v>
                </c:pt>
                <c:pt idx="5151">
                  <c:v>-20</c:v>
                </c:pt>
                <c:pt idx="5152">
                  <c:v>-16</c:v>
                </c:pt>
                <c:pt idx="5153">
                  <c:v>-12</c:v>
                </c:pt>
                <c:pt idx="5154">
                  <c:v>-26</c:v>
                </c:pt>
                <c:pt idx="5155">
                  <c:v>-16</c:v>
                </c:pt>
                <c:pt idx="5156">
                  <c:v>-7</c:v>
                </c:pt>
                <c:pt idx="5157">
                  <c:v>-19</c:v>
                </c:pt>
                <c:pt idx="5158">
                  <c:v>-11</c:v>
                </c:pt>
                <c:pt idx="5159">
                  <c:v>-13</c:v>
                </c:pt>
                <c:pt idx="5160">
                  <c:v>-11</c:v>
                </c:pt>
                <c:pt idx="5161">
                  <c:v>-12</c:v>
                </c:pt>
                <c:pt idx="5162">
                  <c:v>-10</c:v>
                </c:pt>
                <c:pt idx="5163">
                  <c:v>-22</c:v>
                </c:pt>
                <c:pt idx="5164">
                  <c:v>-15</c:v>
                </c:pt>
                <c:pt idx="5165">
                  <c:v>-16</c:v>
                </c:pt>
                <c:pt idx="5166">
                  <c:v>-18</c:v>
                </c:pt>
                <c:pt idx="5167">
                  <c:v>-13</c:v>
                </c:pt>
                <c:pt idx="5168">
                  <c:v>-7</c:v>
                </c:pt>
                <c:pt idx="5169">
                  <c:v>-8</c:v>
                </c:pt>
                <c:pt idx="5170">
                  <c:v>-15</c:v>
                </c:pt>
                <c:pt idx="5171">
                  <c:v>-17</c:v>
                </c:pt>
                <c:pt idx="5172">
                  <c:v>-11</c:v>
                </c:pt>
                <c:pt idx="5173">
                  <c:v>-21</c:v>
                </c:pt>
                <c:pt idx="5174">
                  <c:v>-24</c:v>
                </c:pt>
                <c:pt idx="5175">
                  <c:v>-20</c:v>
                </c:pt>
                <c:pt idx="5176">
                  <c:v>-10</c:v>
                </c:pt>
                <c:pt idx="5177">
                  <c:v>-14</c:v>
                </c:pt>
                <c:pt idx="5178">
                  <c:v>-13</c:v>
                </c:pt>
                <c:pt idx="5179">
                  <c:v>-16</c:v>
                </c:pt>
                <c:pt idx="5180">
                  <c:v>-20</c:v>
                </c:pt>
                <c:pt idx="5181">
                  <c:v>-2</c:v>
                </c:pt>
                <c:pt idx="5182">
                  <c:v>-22</c:v>
                </c:pt>
                <c:pt idx="5183">
                  <c:v>-20</c:v>
                </c:pt>
                <c:pt idx="5184">
                  <c:v>-10</c:v>
                </c:pt>
                <c:pt idx="5185">
                  <c:v>-17</c:v>
                </c:pt>
                <c:pt idx="5186">
                  <c:v>-17</c:v>
                </c:pt>
                <c:pt idx="5187">
                  <c:v>-20</c:v>
                </c:pt>
                <c:pt idx="5188">
                  <c:v>-43</c:v>
                </c:pt>
                <c:pt idx="5189">
                  <c:v>-19</c:v>
                </c:pt>
                <c:pt idx="5190">
                  <c:v>-21</c:v>
                </c:pt>
                <c:pt idx="5191">
                  <c:v>-15</c:v>
                </c:pt>
                <c:pt idx="5192">
                  <c:v>-10</c:v>
                </c:pt>
                <c:pt idx="5193">
                  <c:v>-16</c:v>
                </c:pt>
                <c:pt idx="5194">
                  <c:v>-32</c:v>
                </c:pt>
                <c:pt idx="5195">
                  <c:v>-10</c:v>
                </c:pt>
                <c:pt idx="5196">
                  <c:v>-5</c:v>
                </c:pt>
                <c:pt idx="5197">
                  <c:v>-13</c:v>
                </c:pt>
                <c:pt idx="5198">
                  <c:v>-12</c:v>
                </c:pt>
                <c:pt idx="5199">
                  <c:v>-18</c:v>
                </c:pt>
                <c:pt idx="5200">
                  <c:v>-10</c:v>
                </c:pt>
                <c:pt idx="5201">
                  <c:v>-14</c:v>
                </c:pt>
                <c:pt idx="5202">
                  <c:v>-12</c:v>
                </c:pt>
                <c:pt idx="5203">
                  <c:v>0</c:v>
                </c:pt>
                <c:pt idx="5204">
                  <c:v>24</c:v>
                </c:pt>
                <c:pt idx="5205">
                  <c:v>-39</c:v>
                </c:pt>
                <c:pt idx="5206">
                  <c:v>-13</c:v>
                </c:pt>
                <c:pt idx="5207">
                  <c:v>-19</c:v>
                </c:pt>
                <c:pt idx="5208">
                  <c:v>-28</c:v>
                </c:pt>
                <c:pt idx="5209">
                  <c:v>-15</c:v>
                </c:pt>
                <c:pt idx="5210">
                  <c:v>-10</c:v>
                </c:pt>
                <c:pt idx="5211">
                  <c:v>-19</c:v>
                </c:pt>
                <c:pt idx="5212">
                  <c:v>-19</c:v>
                </c:pt>
                <c:pt idx="5213">
                  <c:v>-22</c:v>
                </c:pt>
                <c:pt idx="5214">
                  <c:v>46</c:v>
                </c:pt>
                <c:pt idx="5215">
                  <c:v>85</c:v>
                </c:pt>
                <c:pt idx="5216">
                  <c:v>-23</c:v>
                </c:pt>
                <c:pt idx="5217">
                  <c:v>-16</c:v>
                </c:pt>
                <c:pt idx="5218">
                  <c:v>-17</c:v>
                </c:pt>
                <c:pt idx="5219">
                  <c:v>-24</c:v>
                </c:pt>
                <c:pt idx="5220">
                  <c:v>-11</c:v>
                </c:pt>
                <c:pt idx="5221">
                  <c:v>-17</c:v>
                </c:pt>
                <c:pt idx="5222">
                  <c:v>-15</c:v>
                </c:pt>
                <c:pt idx="5223">
                  <c:v>-15</c:v>
                </c:pt>
                <c:pt idx="5224">
                  <c:v>-23</c:v>
                </c:pt>
                <c:pt idx="5225">
                  <c:v>-24</c:v>
                </c:pt>
                <c:pt idx="5226">
                  <c:v>-20</c:v>
                </c:pt>
                <c:pt idx="5227">
                  <c:v>-11</c:v>
                </c:pt>
                <c:pt idx="5228">
                  <c:v>-17</c:v>
                </c:pt>
                <c:pt idx="5229">
                  <c:v>-20</c:v>
                </c:pt>
                <c:pt idx="5230">
                  <c:v>46</c:v>
                </c:pt>
                <c:pt idx="5231">
                  <c:v>-18</c:v>
                </c:pt>
                <c:pt idx="5232">
                  <c:v>-21</c:v>
                </c:pt>
                <c:pt idx="5233">
                  <c:v>62</c:v>
                </c:pt>
                <c:pt idx="5234">
                  <c:v>-19</c:v>
                </c:pt>
                <c:pt idx="5235">
                  <c:v>-24</c:v>
                </c:pt>
                <c:pt idx="5236">
                  <c:v>-36</c:v>
                </c:pt>
                <c:pt idx="5237">
                  <c:v>-30</c:v>
                </c:pt>
                <c:pt idx="5238">
                  <c:v>-11</c:v>
                </c:pt>
                <c:pt idx="5239">
                  <c:v>-2</c:v>
                </c:pt>
                <c:pt idx="5240">
                  <c:v>-18</c:v>
                </c:pt>
                <c:pt idx="5241">
                  <c:v>-22</c:v>
                </c:pt>
                <c:pt idx="5242">
                  <c:v>-22</c:v>
                </c:pt>
                <c:pt idx="5243">
                  <c:v>-30</c:v>
                </c:pt>
                <c:pt idx="5244">
                  <c:v>50</c:v>
                </c:pt>
                <c:pt idx="5245">
                  <c:v>-22</c:v>
                </c:pt>
                <c:pt idx="5246">
                  <c:v>-15</c:v>
                </c:pt>
                <c:pt idx="5247">
                  <c:v>-17</c:v>
                </c:pt>
                <c:pt idx="5248">
                  <c:v>-14</c:v>
                </c:pt>
                <c:pt idx="5249">
                  <c:v>-9</c:v>
                </c:pt>
                <c:pt idx="5250">
                  <c:v>-26</c:v>
                </c:pt>
                <c:pt idx="5251">
                  <c:v>-20</c:v>
                </c:pt>
                <c:pt idx="5252">
                  <c:v>-19</c:v>
                </c:pt>
                <c:pt idx="5253">
                  <c:v>-22</c:v>
                </c:pt>
                <c:pt idx="5254">
                  <c:v>0</c:v>
                </c:pt>
                <c:pt idx="5255">
                  <c:v>-12</c:v>
                </c:pt>
                <c:pt idx="5256">
                  <c:v>-15</c:v>
                </c:pt>
                <c:pt idx="5257">
                  <c:v>-30</c:v>
                </c:pt>
                <c:pt idx="5258">
                  <c:v>-22</c:v>
                </c:pt>
                <c:pt idx="5259">
                  <c:v>-10</c:v>
                </c:pt>
                <c:pt idx="5260">
                  <c:v>-20</c:v>
                </c:pt>
                <c:pt idx="5261">
                  <c:v>402</c:v>
                </c:pt>
                <c:pt idx="5262">
                  <c:v>154</c:v>
                </c:pt>
                <c:pt idx="5263">
                  <c:v>-28</c:v>
                </c:pt>
                <c:pt idx="5264">
                  <c:v>-14</c:v>
                </c:pt>
                <c:pt idx="5265">
                  <c:v>-19</c:v>
                </c:pt>
                <c:pt idx="5266">
                  <c:v>-19</c:v>
                </c:pt>
                <c:pt idx="5267">
                  <c:v>-34</c:v>
                </c:pt>
                <c:pt idx="5268">
                  <c:v>-22</c:v>
                </c:pt>
                <c:pt idx="5269">
                  <c:v>-22</c:v>
                </c:pt>
                <c:pt idx="5270">
                  <c:v>-18</c:v>
                </c:pt>
                <c:pt idx="5271">
                  <c:v>-8</c:v>
                </c:pt>
                <c:pt idx="5272">
                  <c:v>-19</c:v>
                </c:pt>
                <c:pt idx="5273">
                  <c:v>27</c:v>
                </c:pt>
                <c:pt idx="5274">
                  <c:v>12</c:v>
                </c:pt>
                <c:pt idx="5275">
                  <c:v>-12</c:v>
                </c:pt>
                <c:pt idx="5276">
                  <c:v>-18</c:v>
                </c:pt>
                <c:pt idx="5277">
                  <c:v>5</c:v>
                </c:pt>
                <c:pt idx="5278">
                  <c:v>-22</c:v>
                </c:pt>
                <c:pt idx="5279">
                  <c:v>14</c:v>
                </c:pt>
                <c:pt idx="5280">
                  <c:v>-6</c:v>
                </c:pt>
                <c:pt idx="5281">
                  <c:v>113</c:v>
                </c:pt>
                <c:pt idx="5282">
                  <c:v>-3</c:v>
                </c:pt>
                <c:pt idx="5283">
                  <c:v>-7</c:v>
                </c:pt>
                <c:pt idx="5284">
                  <c:v>-25</c:v>
                </c:pt>
                <c:pt idx="5285">
                  <c:v>-13</c:v>
                </c:pt>
                <c:pt idx="5286">
                  <c:v>-19</c:v>
                </c:pt>
                <c:pt idx="5287">
                  <c:v>-13</c:v>
                </c:pt>
                <c:pt idx="5288">
                  <c:v>-20</c:v>
                </c:pt>
                <c:pt idx="5289">
                  <c:v>-15</c:v>
                </c:pt>
                <c:pt idx="5290">
                  <c:v>-16</c:v>
                </c:pt>
                <c:pt idx="5291">
                  <c:v>-11</c:v>
                </c:pt>
                <c:pt idx="5292">
                  <c:v>221</c:v>
                </c:pt>
                <c:pt idx="5293">
                  <c:v>-13</c:v>
                </c:pt>
                <c:pt idx="5294">
                  <c:v>-4</c:v>
                </c:pt>
                <c:pt idx="5295">
                  <c:v>0</c:v>
                </c:pt>
                <c:pt idx="5296">
                  <c:v>-10</c:v>
                </c:pt>
                <c:pt idx="5297">
                  <c:v>-18</c:v>
                </c:pt>
                <c:pt idx="5298">
                  <c:v>-18</c:v>
                </c:pt>
                <c:pt idx="5299">
                  <c:v>-31</c:v>
                </c:pt>
                <c:pt idx="5300">
                  <c:v>-10</c:v>
                </c:pt>
                <c:pt idx="5301">
                  <c:v>-20</c:v>
                </c:pt>
                <c:pt idx="5302">
                  <c:v>-27</c:v>
                </c:pt>
                <c:pt idx="5303">
                  <c:v>-23</c:v>
                </c:pt>
                <c:pt idx="5304">
                  <c:v>-24</c:v>
                </c:pt>
                <c:pt idx="5305">
                  <c:v>-5</c:v>
                </c:pt>
                <c:pt idx="5306">
                  <c:v>-22</c:v>
                </c:pt>
                <c:pt idx="5307">
                  <c:v>-40</c:v>
                </c:pt>
                <c:pt idx="5308">
                  <c:v>-39</c:v>
                </c:pt>
                <c:pt idx="5309">
                  <c:v>-10</c:v>
                </c:pt>
                <c:pt idx="5310">
                  <c:v>33</c:v>
                </c:pt>
                <c:pt idx="5311">
                  <c:v>-35</c:v>
                </c:pt>
                <c:pt idx="5312">
                  <c:v>32</c:v>
                </c:pt>
                <c:pt idx="5313">
                  <c:v>167</c:v>
                </c:pt>
                <c:pt idx="5314">
                  <c:v>-14</c:v>
                </c:pt>
                <c:pt idx="5315">
                  <c:v>-32</c:v>
                </c:pt>
                <c:pt idx="5316">
                  <c:v>-20</c:v>
                </c:pt>
                <c:pt idx="5317">
                  <c:v>0</c:v>
                </c:pt>
                <c:pt idx="5318">
                  <c:v>-22</c:v>
                </c:pt>
                <c:pt idx="5319">
                  <c:v>-27</c:v>
                </c:pt>
                <c:pt idx="5320">
                  <c:v>-18</c:v>
                </c:pt>
                <c:pt idx="5321">
                  <c:v>16</c:v>
                </c:pt>
                <c:pt idx="5322">
                  <c:v>-22</c:v>
                </c:pt>
                <c:pt idx="5323">
                  <c:v>19</c:v>
                </c:pt>
                <c:pt idx="5324">
                  <c:v>-16</c:v>
                </c:pt>
                <c:pt idx="5325">
                  <c:v>-23</c:v>
                </c:pt>
                <c:pt idx="5326">
                  <c:v>-14</c:v>
                </c:pt>
                <c:pt idx="5327">
                  <c:v>-16</c:v>
                </c:pt>
                <c:pt idx="5328">
                  <c:v>-40</c:v>
                </c:pt>
                <c:pt idx="5329">
                  <c:v>-21</c:v>
                </c:pt>
                <c:pt idx="5330">
                  <c:v>-19</c:v>
                </c:pt>
                <c:pt idx="5331">
                  <c:v>-13</c:v>
                </c:pt>
                <c:pt idx="5332">
                  <c:v>-21</c:v>
                </c:pt>
                <c:pt idx="5333">
                  <c:v>-8</c:v>
                </c:pt>
                <c:pt idx="5334">
                  <c:v>-17</c:v>
                </c:pt>
                <c:pt idx="5335">
                  <c:v>-14</c:v>
                </c:pt>
                <c:pt idx="5336">
                  <c:v>-11</c:v>
                </c:pt>
                <c:pt idx="5337">
                  <c:v>-23</c:v>
                </c:pt>
                <c:pt idx="5338">
                  <c:v>-13</c:v>
                </c:pt>
                <c:pt idx="5339">
                  <c:v>-6</c:v>
                </c:pt>
                <c:pt idx="5340">
                  <c:v>-17</c:v>
                </c:pt>
                <c:pt idx="5341">
                  <c:v>-10</c:v>
                </c:pt>
                <c:pt idx="5342">
                  <c:v>-19</c:v>
                </c:pt>
                <c:pt idx="5343">
                  <c:v>-23</c:v>
                </c:pt>
                <c:pt idx="5344">
                  <c:v>142</c:v>
                </c:pt>
                <c:pt idx="5345">
                  <c:v>-19</c:v>
                </c:pt>
                <c:pt idx="5346">
                  <c:v>-16</c:v>
                </c:pt>
                <c:pt idx="5347">
                  <c:v>-20</c:v>
                </c:pt>
                <c:pt idx="5348">
                  <c:v>-11</c:v>
                </c:pt>
                <c:pt idx="5349">
                  <c:v>-17</c:v>
                </c:pt>
                <c:pt idx="5350">
                  <c:v>-23</c:v>
                </c:pt>
                <c:pt idx="5351">
                  <c:v>-33</c:v>
                </c:pt>
                <c:pt idx="5352">
                  <c:v>-16</c:v>
                </c:pt>
                <c:pt idx="5353">
                  <c:v>-21</c:v>
                </c:pt>
                <c:pt idx="5354">
                  <c:v>-22</c:v>
                </c:pt>
                <c:pt idx="5355">
                  <c:v>-13</c:v>
                </c:pt>
                <c:pt idx="5356">
                  <c:v>-25</c:v>
                </c:pt>
                <c:pt idx="5357">
                  <c:v>-14</c:v>
                </c:pt>
                <c:pt idx="5358">
                  <c:v>-21</c:v>
                </c:pt>
                <c:pt idx="5359">
                  <c:v>1236</c:v>
                </c:pt>
                <c:pt idx="5360">
                  <c:v>-33</c:v>
                </c:pt>
                <c:pt idx="5361">
                  <c:v>-34</c:v>
                </c:pt>
                <c:pt idx="5362">
                  <c:v>-8</c:v>
                </c:pt>
                <c:pt idx="5363">
                  <c:v>-19</c:v>
                </c:pt>
                <c:pt idx="5364">
                  <c:v>-21</c:v>
                </c:pt>
                <c:pt idx="5365">
                  <c:v>-20</c:v>
                </c:pt>
                <c:pt idx="5366">
                  <c:v>-13</c:v>
                </c:pt>
                <c:pt idx="5367">
                  <c:v>-21</c:v>
                </c:pt>
                <c:pt idx="5368">
                  <c:v>-23</c:v>
                </c:pt>
                <c:pt idx="5369">
                  <c:v>-20</c:v>
                </c:pt>
                <c:pt idx="5370">
                  <c:v>-3</c:v>
                </c:pt>
                <c:pt idx="5371">
                  <c:v>-16</c:v>
                </c:pt>
                <c:pt idx="5372">
                  <c:v>-3</c:v>
                </c:pt>
                <c:pt idx="5373">
                  <c:v>-23</c:v>
                </c:pt>
                <c:pt idx="5374">
                  <c:v>8</c:v>
                </c:pt>
                <c:pt idx="5375">
                  <c:v>64</c:v>
                </c:pt>
                <c:pt idx="5376">
                  <c:v>-21</c:v>
                </c:pt>
                <c:pt idx="5377">
                  <c:v>-36</c:v>
                </c:pt>
                <c:pt idx="5378">
                  <c:v>-25</c:v>
                </c:pt>
                <c:pt idx="5379">
                  <c:v>-24</c:v>
                </c:pt>
                <c:pt idx="5380">
                  <c:v>2</c:v>
                </c:pt>
                <c:pt idx="5381">
                  <c:v>-19</c:v>
                </c:pt>
                <c:pt idx="5382">
                  <c:v>-28</c:v>
                </c:pt>
                <c:pt idx="5383">
                  <c:v>6</c:v>
                </c:pt>
                <c:pt idx="5384">
                  <c:v>-21</c:v>
                </c:pt>
                <c:pt idx="5385">
                  <c:v>-14</c:v>
                </c:pt>
                <c:pt idx="5386">
                  <c:v>-18</c:v>
                </c:pt>
                <c:pt idx="5387">
                  <c:v>-18</c:v>
                </c:pt>
                <c:pt idx="5388">
                  <c:v>-17</c:v>
                </c:pt>
                <c:pt idx="5389">
                  <c:v>-25</c:v>
                </c:pt>
                <c:pt idx="5390">
                  <c:v>81</c:v>
                </c:pt>
                <c:pt idx="5391">
                  <c:v>-11</c:v>
                </c:pt>
                <c:pt idx="5392">
                  <c:v>-21</c:v>
                </c:pt>
                <c:pt idx="5393">
                  <c:v>13</c:v>
                </c:pt>
                <c:pt idx="5394">
                  <c:v>-17</c:v>
                </c:pt>
                <c:pt idx="5395">
                  <c:v>-25</c:v>
                </c:pt>
                <c:pt idx="5396">
                  <c:v>-11</c:v>
                </c:pt>
                <c:pt idx="5397">
                  <c:v>-14</c:v>
                </c:pt>
                <c:pt idx="5398">
                  <c:v>-13</c:v>
                </c:pt>
                <c:pt idx="5399">
                  <c:v>-17</c:v>
                </c:pt>
                <c:pt idx="5400">
                  <c:v>-17</c:v>
                </c:pt>
                <c:pt idx="5401">
                  <c:v>-14</c:v>
                </c:pt>
                <c:pt idx="5402">
                  <c:v>-14</c:v>
                </c:pt>
                <c:pt idx="5403">
                  <c:v>-15</c:v>
                </c:pt>
                <c:pt idx="5404">
                  <c:v>-19</c:v>
                </c:pt>
                <c:pt idx="5405">
                  <c:v>-14</c:v>
                </c:pt>
                <c:pt idx="5406">
                  <c:v>-3</c:v>
                </c:pt>
                <c:pt idx="5407">
                  <c:v>-15</c:v>
                </c:pt>
                <c:pt idx="5408">
                  <c:v>-16</c:v>
                </c:pt>
                <c:pt idx="5409">
                  <c:v>-24</c:v>
                </c:pt>
                <c:pt idx="5410">
                  <c:v>-15</c:v>
                </c:pt>
                <c:pt idx="5411">
                  <c:v>-15</c:v>
                </c:pt>
                <c:pt idx="5412">
                  <c:v>-12</c:v>
                </c:pt>
                <c:pt idx="5413">
                  <c:v>184</c:v>
                </c:pt>
                <c:pt idx="5414">
                  <c:v>-18</c:v>
                </c:pt>
                <c:pt idx="5415">
                  <c:v>-11</c:v>
                </c:pt>
                <c:pt idx="5416">
                  <c:v>0</c:v>
                </c:pt>
                <c:pt idx="5417">
                  <c:v>-19</c:v>
                </c:pt>
                <c:pt idx="5418">
                  <c:v>-15</c:v>
                </c:pt>
                <c:pt idx="5419">
                  <c:v>-17</c:v>
                </c:pt>
                <c:pt idx="5420">
                  <c:v>-19</c:v>
                </c:pt>
                <c:pt idx="5421">
                  <c:v>-18</c:v>
                </c:pt>
                <c:pt idx="5422">
                  <c:v>-16</c:v>
                </c:pt>
                <c:pt idx="5423">
                  <c:v>-20</c:v>
                </c:pt>
                <c:pt idx="5424">
                  <c:v>-14</c:v>
                </c:pt>
                <c:pt idx="5425">
                  <c:v>-13</c:v>
                </c:pt>
                <c:pt idx="5426">
                  <c:v>-15</c:v>
                </c:pt>
                <c:pt idx="5427">
                  <c:v>-13</c:v>
                </c:pt>
                <c:pt idx="5428">
                  <c:v>-13</c:v>
                </c:pt>
                <c:pt idx="5429">
                  <c:v>-19</c:v>
                </c:pt>
                <c:pt idx="5430">
                  <c:v>-16</c:v>
                </c:pt>
                <c:pt idx="5431">
                  <c:v>-27</c:v>
                </c:pt>
                <c:pt idx="5432">
                  <c:v>-24</c:v>
                </c:pt>
                <c:pt idx="5433">
                  <c:v>-16</c:v>
                </c:pt>
                <c:pt idx="5434">
                  <c:v>-17</c:v>
                </c:pt>
                <c:pt idx="5435">
                  <c:v>-16</c:v>
                </c:pt>
                <c:pt idx="5436">
                  <c:v>-13</c:v>
                </c:pt>
                <c:pt idx="5437">
                  <c:v>-12</c:v>
                </c:pt>
                <c:pt idx="5438">
                  <c:v>-13</c:v>
                </c:pt>
                <c:pt idx="5439">
                  <c:v>-14</c:v>
                </c:pt>
                <c:pt idx="5440">
                  <c:v>-16</c:v>
                </c:pt>
                <c:pt idx="5441">
                  <c:v>-15</c:v>
                </c:pt>
                <c:pt idx="5442">
                  <c:v>-10</c:v>
                </c:pt>
                <c:pt idx="5443">
                  <c:v>-12</c:v>
                </c:pt>
                <c:pt idx="5444">
                  <c:v>33</c:v>
                </c:pt>
                <c:pt idx="5445">
                  <c:v>-16</c:v>
                </c:pt>
                <c:pt idx="5446">
                  <c:v>-15</c:v>
                </c:pt>
                <c:pt idx="5447">
                  <c:v>-14</c:v>
                </c:pt>
                <c:pt idx="5448">
                  <c:v>-12</c:v>
                </c:pt>
                <c:pt idx="5449">
                  <c:v>-3</c:v>
                </c:pt>
                <c:pt idx="5450">
                  <c:v>-9</c:v>
                </c:pt>
                <c:pt idx="5451">
                  <c:v>-27</c:v>
                </c:pt>
                <c:pt idx="5452">
                  <c:v>-33</c:v>
                </c:pt>
                <c:pt idx="5453">
                  <c:v>-20</c:v>
                </c:pt>
                <c:pt idx="5454">
                  <c:v>26</c:v>
                </c:pt>
                <c:pt idx="5455">
                  <c:v>-18</c:v>
                </c:pt>
                <c:pt idx="5456">
                  <c:v>-13</c:v>
                </c:pt>
                <c:pt idx="5457">
                  <c:v>-15</c:v>
                </c:pt>
                <c:pt idx="5458">
                  <c:v>-11</c:v>
                </c:pt>
                <c:pt idx="5459">
                  <c:v>-35</c:v>
                </c:pt>
                <c:pt idx="5460">
                  <c:v>-15</c:v>
                </c:pt>
                <c:pt idx="5461">
                  <c:v>-31</c:v>
                </c:pt>
                <c:pt idx="5462">
                  <c:v>-16</c:v>
                </c:pt>
                <c:pt idx="5463">
                  <c:v>28</c:v>
                </c:pt>
                <c:pt idx="5464">
                  <c:v>-13</c:v>
                </c:pt>
                <c:pt idx="5465">
                  <c:v>-17</c:v>
                </c:pt>
                <c:pt idx="5466">
                  <c:v>-17</c:v>
                </c:pt>
                <c:pt idx="5467">
                  <c:v>-9</c:v>
                </c:pt>
                <c:pt idx="5468">
                  <c:v>-21</c:v>
                </c:pt>
                <c:pt idx="5469">
                  <c:v>-16</c:v>
                </c:pt>
                <c:pt idx="5470">
                  <c:v>-13</c:v>
                </c:pt>
                <c:pt idx="5471">
                  <c:v>-12</c:v>
                </c:pt>
                <c:pt idx="5472">
                  <c:v>-18</c:v>
                </c:pt>
                <c:pt idx="5473">
                  <c:v>-18</c:v>
                </c:pt>
                <c:pt idx="5474">
                  <c:v>-12</c:v>
                </c:pt>
                <c:pt idx="5475">
                  <c:v>-12</c:v>
                </c:pt>
                <c:pt idx="5476">
                  <c:v>-23</c:v>
                </c:pt>
                <c:pt idx="5477">
                  <c:v>17</c:v>
                </c:pt>
                <c:pt idx="5478">
                  <c:v>-6</c:v>
                </c:pt>
                <c:pt idx="5479">
                  <c:v>57</c:v>
                </c:pt>
                <c:pt idx="5480">
                  <c:v>-8</c:v>
                </c:pt>
                <c:pt idx="5481">
                  <c:v>-22</c:v>
                </c:pt>
                <c:pt idx="5482">
                  <c:v>-18</c:v>
                </c:pt>
                <c:pt idx="5483">
                  <c:v>-23</c:v>
                </c:pt>
                <c:pt idx="5484">
                  <c:v>-21</c:v>
                </c:pt>
                <c:pt idx="5485">
                  <c:v>-24</c:v>
                </c:pt>
                <c:pt idx="5486">
                  <c:v>-17</c:v>
                </c:pt>
                <c:pt idx="5487">
                  <c:v>-6</c:v>
                </c:pt>
                <c:pt idx="5488">
                  <c:v>-11</c:v>
                </c:pt>
                <c:pt idx="5489">
                  <c:v>48</c:v>
                </c:pt>
                <c:pt idx="5490">
                  <c:v>-12</c:v>
                </c:pt>
                <c:pt idx="5491">
                  <c:v>-24</c:v>
                </c:pt>
                <c:pt idx="5492">
                  <c:v>-12</c:v>
                </c:pt>
                <c:pt idx="5493">
                  <c:v>-12</c:v>
                </c:pt>
                <c:pt idx="5494">
                  <c:v>-5</c:v>
                </c:pt>
                <c:pt idx="5495">
                  <c:v>-11</c:v>
                </c:pt>
                <c:pt idx="5496">
                  <c:v>-17</c:v>
                </c:pt>
                <c:pt idx="5497">
                  <c:v>-38</c:v>
                </c:pt>
                <c:pt idx="5498">
                  <c:v>-18</c:v>
                </c:pt>
                <c:pt idx="5499">
                  <c:v>-13</c:v>
                </c:pt>
                <c:pt idx="5500">
                  <c:v>-2</c:v>
                </c:pt>
                <c:pt idx="5501">
                  <c:v>-17</c:v>
                </c:pt>
                <c:pt idx="5502">
                  <c:v>-11</c:v>
                </c:pt>
                <c:pt idx="5503">
                  <c:v>32</c:v>
                </c:pt>
                <c:pt idx="5504">
                  <c:v>147</c:v>
                </c:pt>
                <c:pt idx="5505">
                  <c:v>-20</c:v>
                </c:pt>
                <c:pt idx="5506">
                  <c:v>122</c:v>
                </c:pt>
                <c:pt idx="5507">
                  <c:v>-28</c:v>
                </c:pt>
                <c:pt idx="5508">
                  <c:v>-44</c:v>
                </c:pt>
                <c:pt idx="5509">
                  <c:v>-17</c:v>
                </c:pt>
                <c:pt idx="5510">
                  <c:v>-19</c:v>
                </c:pt>
                <c:pt idx="5511">
                  <c:v>-15</c:v>
                </c:pt>
                <c:pt idx="5512">
                  <c:v>-21</c:v>
                </c:pt>
                <c:pt idx="5513">
                  <c:v>-28</c:v>
                </c:pt>
                <c:pt idx="5514">
                  <c:v>-8</c:v>
                </c:pt>
                <c:pt idx="5515">
                  <c:v>-22</c:v>
                </c:pt>
                <c:pt idx="5516">
                  <c:v>-18</c:v>
                </c:pt>
                <c:pt idx="5517">
                  <c:v>-17</c:v>
                </c:pt>
                <c:pt idx="5518">
                  <c:v>-11</c:v>
                </c:pt>
                <c:pt idx="5519">
                  <c:v>-11</c:v>
                </c:pt>
                <c:pt idx="5520">
                  <c:v>-9</c:v>
                </c:pt>
                <c:pt idx="5521">
                  <c:v>-13</c:v>
                </c:pt>
                <c:pt idx="5522">
                  <c:v>-16</c:v>
                </c:pt>
                <c:pt idx="5523">
                  <c:v>-25</c:v>
                </c:pt>
                <c:pt idx="5524">
                  <c:v>-10</c:v>
                </c:pt>
                <c:pt idx="5525">
                  <c:v>-12</c:v>
                </c:pt>
                <c:pt idx="5526">
                  <c:v>-20</c:v>
                </c:pt>
                <c:pt idx="5527">
                  <c:v>-18</c:v>
                </c:pt>
                <c:pt idx="5528">
                  <c:v>-13</c:v>
                </c:pt>
                <c:pt idx="5529">
                  <c:v>-13</c:v>
                </c:pt>
                <c:pt idx="5530">
                  <c:v>-15</c:v>
                </c:pt>
                <c:pt idx="5531">
                  <c:v>-13</c:v>
                </c:pt>
                <c:pt idx="5532">
                  <c:v>-14</c:v>
                </c:pt>
                <c:pt idx="5533">
                  <c:v>-17</c:v>
                </c:pt>
                <c:pt idx="5534">
                  <c:v>-6</c:v>
                </c:pt>
                <c:pt idx="5535">
                  <c:v>-18</c:v>
                </c:pt>
                <c:pt idx="5536">
                  <c:v>-23</c:v>
                </c:pt>
                <c:pt idx="5537">
                  <c:v>-13</c:v>
                </c:pt>
                <c:pt idx="5538">
                  <c:v>-16</c:v>
                </c:pt>
                <c:pt idx="5539">
                  <c:v>-14</c:v>
                </c:pt>
                <c:pt idx="5540">
                  <c:v>-15</c:v>
                </c:pt>
                <c:pt idx="5541">
                  <c:v>-35</c:v>
                </c:pt>
                <c:pt idx="5542">
                  <c:v>-14</c:v>
                </c:pt>
                <c:pt idx="5543">
                  <c:v>-14</c:v>
                </c:pt>
                <c:pt idx="5544">
                  <c:v>-12</c:v>
                </c:pt>
                <c:pt idx="5545">
                  <c:v>-15</c:v>
                </c:pt>
                <c:pt idx="5546">
                  <c:v>-14</c:v>
                </c:pt>
                <c:pt idx="5547">
                  <c:v>-14</c:v>
                </c:pt>
                <c:pt idx="5548">
                  <c:v>-5</c:v>
                </c:pt>
                <c:pt idx="5549">
                  <c:v>-24</c:v>
                </c:pt>
                <c:pt idx="5550">
                  <c:v>-59</c:v>
                </c:pt>
                <c:pt idx="5551">
                  <c:v>-10</c:v>
                </c:pt>
                <c:pt idx="5552">
                  <c:v>-8</c:v>
                </c:pt>
                <c:pt idx="5553">
                  <c:v>888</c:v>
                </c:pt>
                <c:pt idx="5554">
                  <c:v>-15</c:v>
                </c:pt>
                <c:pt idx="5555">
                  <c:v>-13</c:v>
                </c:pt>
                <c:pt idx="5556">
                  <c:v>-16</c:v>
                </c:pt>
                <c:pt idx="5557">
                  <c:v>-17</c:v>
                </c:pt>
                <c:pt idx="5558">
                  <c:v>-14</c:v>
                </c:pt>
                <c:pt idx="5559">
                  <c:v>-8</c:v>
                </c:pt>
                <c:pt idx="5560">
                  <c:v>-13</c:v>
                </c:pt>
                <c:pt idx="5561">
                  <c:v>-15</c:v>
                </c:pt>
                <c:pt idx="5562">
                  <c:v>-12</c:v>
                </c:pt>
                <c:pt idx="5563">
                  <c:v>-11</c:v>
                </c:pt>
                <c:pt idx="5564">
                  <c:v>-19</c:v>
                </c:pt>
                <c:pt idx="5565">
                  <c:v>-14</c:v>
                </c:pt>
                <c:pt idx="5566">
                  <c:v>-32</c:v>
                </c:pt>
                <c:pt idx="5567">
                  <c:v>-9</c:v>
                </c:pt>
                <c:pt idx="5568">
                  <c:v>-4</c:v>
                </c:pt>
                <c:pt idx="5569">
                  <c:v>-13</c:v>
                </c:pt>
                <c:pt idx="5570">
                  <c:v>-13</c:v>
                </c:pt>
                <c:pt idx="5571">
                  <c:v>-10</c:v>
                </c:pt>
                <c:pt idx="5572">
                  <c:v>-15</c:v>
                </c:pt>
                <c:pt idx="5573">
                  <c:v>-12</c:v>
                </c:pt>
                <c:pt idx="5574">
                  <c:v>-5</c:v>
                </c:pt>
                <c:pt idx="5575">
                  <c:v>-8</c:v>
                </c:pt>
                <c:pt idx="5576">
                  <c:v>-9</c:v>
                </c:pt>
                <c:pt idx="5577">
                  <c:v>-13</c:v>
                </c:pt>
                <c:pt idx="5578">
                  <c:v>-11</c:v>
                </c:pt>
                <c:pt idx="5579">
                  <c:v>-10</c:v>
                </c:pt>
                <c:pt idx="5580">
                  <c:v>-11</c:v>
                </c:pt>
                <c:pt idx="5581">
                  <c:v>-5</c:v>
                </c:pt>
                <c:pt idx="5582">
                  <c:v>-3</c:v>
                </c:pt>
                <c:pt idx="5583">
                  <c:v>-14</c:v>
                </c:pt>
                <c:pt idx="5584">
                  <c:v>-16</c:v>
                </c:pt>
                <c:pt idx="5585">
                  <c:v>-21</c:v>
                </c:pt>
                <c:pt idx="5586">
                  <c:v>-7</c:v>
                </c:pt>
                <c:pt idx="5587">
                  <c:v>-13</c:v>
                </c:pt>
                <c:pt idx="5588">
                  <c:v>55</c:v>
                </c:pt>
                <c:pt idx="5589">
                  <c:v>-25</c:v>
                </c:pt>
                <c:pt idx="5590">
                  <c:v>60</c:v>
                </c:pt>
                <c:pt idx="5591">
                  <c:v>-19</c:v>
                </c:pt>
                <c:pt idx="5592">
                  <c:v>-19</c:v>
                </c:pt>
                <c:pt idx="5593">
                  <c:v>-15</c:v>
                </c:pt>
                <c:pt idx="5594">
                  <c:v>-19</c:v>
                </c:pt>
                <c:pt idx="5595">
                  <c:v>-17</c:v>
                </c:pt>
                <c:pt idx="5596">
                  <c:v>-24</c:v>
                </c:pt>
                <c:pt idx="5597">
                  <c:v>-18</c:v>
                </c:pt>
                <c:pt idx="5598">
                  <c:v>-14</c:v>
                </c:pt>
                <c:pt idx="5599">
                  <c:v>-14</c:v>
                </c:pt>
                <c:pt idx="5600">
                  <c:v>-36</c:v>
                </c:pt>
                <c:pt idx="5601">
                  <c:v>-18</c:v>
                </c:pt>
                <c:pt idx="5602">
                  <c:v>-17</c:v>
                </c:pt>
                <c:pt idx="5603">
                  <c:v>-15</c:v>
                </c:pt>
                <c:pt idx="5604">
                  <c:v>-9</c:v>
                </c:pt>
                <c:pt idx="5605">
                  <c:v>-24</c:v>
                </c:pt>
                <c:pt idx="5606">
                  <c:v>2</c:v>
                </c:pt>
                <c:pt idx="5607">
                  <c:v>-27</c:v>
                </c:pt>
                <c:pt idx="5608">
                  <c:v>-20</c:v>
                </c:pt>
                <c:pt idx="5609">
                  <c:v>-58</c:v>
                </c:pt>
                <c:pt idx="5610">
                  <c:v>-30</c:v>
                </c:pt>
                <c:pt idx="5611">
                  <c:v>-11</c:v>
                </c:pt>
                <c:pt idx="5612">
                  <c:v>-19</c:v>
                </c:pt>
                <c:pt idx="5613">
                  <c:v>-16</c:v>
                </c:pt>
                <c:pt idx="5614">
                  <c:v>-30</c:v>
                </c:pt>
                <c:pt idx="5615">
                  <c:v>-8</c:v>
                </c:pt>
                <c:pt idx="5616">
                  <c:v>-9</c:v>
                </c:pt>
                <c:pt idx="5617">
                  <c:v>-14</c:v>
                </c:pt>
                <c:pt idx="5618">
                  <c:v>-21</c:v>
                </c:pt>
                <c:pt idx="5619">
                  <c:v>-13</c:v>
                </c:pt>
                <c:pt idx="5620">
                  <c:v>-15</c:v>
                </c:pt>
                <c:pt idx="5621">
                  <c:v>-10</c:v>
                </c:pt>
                <c:pt idx="5622">
                  <c:v>-20</c:v>
                </c:pt>
                <c:pt idx="5623">
                  <c:v>22</c:v>
                </c:pt>
                <c:pt idx="5624">
                  <c:v>-12</c:v>
                </c:pt>
                <c:pt idx="5625">
                  <c:v>-9</c:v>
                </c:pt>
                <c:pt idx="5626">
                  <c:v>-10</c:v>
                </c:pt>
                <c:pt idx="5627">
                  <c:v>-10</c:v>
                </c:pt>
                <c:pt idx="5628">
                  <c:v>-8</c:v>
                </c:pt>
                <c:pt idx="5629">
                  <c:v>-15</c:v>
                </c:pt>
                <c:pt idx="5630">
                  <c:v>107</c:v>
                </c:pt>
                <c:pt idx="5631">
                  <c:v>-11</c:v>
                </c:pt>
                <c:pt idx="5632">
                  <c:v>-19</c:v>
                </c:pt>
                <c:pt idx="5633">
                  <c:v>0</c:v>
                </c:pt>
                <c:pt idx="5634">
                  <c:v>-11</c:v>
                </c:pt>
                <c:pt idx="5635">
                  <c:v>-14</c:v>
                </c:pt>
                <c:pt idx="5636">
                  <c:v>-15</c:v>
                </c:pt>
                <c:pt idx="5637">
                  <c:v>-12</c:v>
                </c:pt>
                <c:pt idx="5638">
                  <c:v>-52</c:v>
                </c:pt>
                <c:pt idx="5639">
                  <c:v>109</c:v>
                </c:pt>
                <c:pt idx="5640">
                  <c:v>-14</c:v>
                </c:pt>
                <c:pt idx="5641">
                  <c:v>-14</c:v>
                </c:pt>
                <c:pt idx="5642">
                  <c:v>-12</c:v>
                </c:pt>
                <c:pt idx="5643">
                  <c:v>-14</c:v>
                </c:pt>
                <c:pt idx="5644">
                  <c:v>-14</c:v>
                </c:pt>
                <c:pt idx="5645">
                  <c:v>-11</c:v>
                </c:pt>
                <c:pt idx="5646">
                  <c:v>-8</c:v>
                </c:pt>
                <c:pt idx="5647">
                  <c:v>-14</c:v>
                </c:pt>
                <c:pt idx="5648">
                  <c:v>-20</c:v>
                </c:pt>
                <c:pt idx="5649">
                  <c:v>-14</c:v>
                </c:pt>
                <c:pt idx="5650">
                  <c:v>-15</c:v>
                </c:pt>
                <c:pt idx="5651">
                  <c:v>-14</c:v>
                </c:pt>
                <c:pt idx="5652">
                  <c:v>-17</c:v>
                </c:pt>
                <c:pt idx="5653">
                  <c:v>-18</c:v>
                </c:pt>
                <c:pt idx="5654">
                  <c:v>-20</c:v>
                </c:pt>
                <c:pt idx="5655">
                  <c:v>-10</c:v>
                </c:pt>
                <c:pt idx="5656">
                  <c:v>-27</c:v>
                </c:pt>
                <c:pt idx="5657">
                  <c:v>-9</c:v>
                </c:pt>
                <c:pt idx="5658">
                  <c:v>-17</c:v>
                </c:pt>
                <c:pt idx="5659">
                  <c:v>-14</c:v>
                </c:pt>
                <c:pt idx="5660">
                  <c:v>-13</c:v>
                </c:pt>
                <c:pt idx="5661">
                  <c:v>-17</c:v>
                </c:pt>
                <c:pt idx="5662">
                  <c:v>-16</c:v>
                </c:pt>
                <c:pt idx="5663">
                  <c:v>30</c:v>
                </c:pt>
                <c:pt idx="5664">
                  <c:v>-29</c:v>
                </c:pt>
                <c:pt idx="5665">
                  <c:v>-12</c:v>
                </c:pt>
                <c:pt idx="5666">
                  <c:v>-15</c:v>
                </c:pt>
                <c:pt idx="5667">
                  <c:v>-16</c:v>
                </c:pt>
                <c:pt idx="5668">
                  <c:v>-12</c:v>
                </c:pt>
                <c:pt idx="5669">
                  <c:v>-15</c:v>
                </c:pt>
                <c:pt idx="5670">
                  <c:v>-13</c:v>
                </c:pt>
                <c:pt idx="5671">
                  <c:v>-15</c:v>
                </c:pt>
                <c:pt idx="5672">
                  <c:v>-16</c:v>
                </c:pt>
                <c:pt idx="5673">
                  <c:v>-11</c:v>
                </c:pt>
                <c:pt idx="5674">
                  <c:v>-9</c:v>
                </c:pt>
                <c:pt idx="5675">
                  <c:v>-15</c:v>
                </c:pt>
                <c:pt idx="5676">
                  <c:v>-15</c:v>
                </c:pt>
                <c:pt idx="5677">
                  <c:v>-12</c:v>
                </c:pt>
                <c:pt idx="5678">
                  <c:v>-8</c:v>
                </c:pt>
                <c:pt idx="5679">
                  <c:v>-17</c:v>
                </c:pt>
                <c:pt idx="5680">
                  <c:v>-10</c:v>
                </c:pt>
                <c:pt idx="5681">
                  <c:v>-19</c:v>
                </c:pt>
                <c:pt idx="5682">
                  <c:v>-18</c:v>
                </c:pt>
                <c:pt idx="5683">
                  <c:v>-13</c:v>
                </c:pt>
                <c:pt idx="5684">
                  <c:v>50</c:v>
                </c:pt>
                <c:pt idx="5685">
                  <c:v>-18</c:v>
                </c:pt>
                <c:pt idx="5686">
                  <c:v>-15</c:v>
                </c:pt>
                <c:pt idx="5687">
                  <c:v>-14</c:v>
                </c:pt>
                <c:pt idx="5688">
                  <c:v>-14</c:v>
                </c:pt>
                <c:pt idx="5689">
                  <c:v>-23</c:v>
                </c:pt>
                <c:pt idx="5690">
                  <c:v>-13</c:v>
                </c:pt>
                <c:pt idx="5691">
                  <c:v>-16</c:v>
                </c:pt>
                <c:pt idx="5692">
                  <c:v>-10</c:v>
                </c:pt>
                <c:pt idx="5693">
                  <c:v>-14</c:v>
                </c:pt>
                <c:pt idx="5694">
                  <c:v>-12</c:v>
                </c:pt>
                <c:pt idx="5695">
                  <c:v>-14</c:v>
                </c:pt>
                <c:pt idx="5696">
                  <c:v>-29</c:v>
                </c:pt>
                <c:pt idx="5697">
                  <c:v>-18</c:v>
                </c:pt>
                <c:pt idx="5698">
                  <c:v>-18</c:v>
                </c:pt>
                <c:pt idx="5699">
                  <c:v>-15</c:v>
                </c:pt>
                <c:pt idx="5700">
                  <c:v>-7</c:v>
                </c:pt>
                <c:pt idx="5701">
                  <c:v>-13</c:v>
                </c:pt>
                <c:pt idx="5702">
                  <c:v>-34</c:v>
                </c:pt>
                <c:pt idx="5703">
                  <c:v>-31</c:v>
                </c:pt>
                <c:pt idx="5704">
                  <c:v>-20</c:v>
                </c:pt>
                <c:pt idx="5705">
                  <c:v>-16</c:v>
                </c:pt>
                <c:pt idx="5706">
                  <c:v>-18</c:v>
                </c:pt>
                <c:pt idx="5707">
                  <c:v>-11</c:v>
                </c:pt>
                <c:pt idx="5708">
                  <c:v>-20</c:v>
                </c:pt>
                <c:pt idx="5709">
                  <c:v>-23</c:v>
                </c:pt>
                <c:pt idx="5710">
                  <c:v>-18</c:v>
                </c:pt>
                <c:pt idx="5711">
                  <c:v>-14</c:v>
                </c:pt>
                <c:pt idx="5712">
                  <c:v>-14</c:v>
                </c:pt>
                <c:pt idx="5713">
                  <c:v>-12</c:v>
                </c:pt>
                <c:pt idx="5714">
                  <c:v>-15</c:v>
                </c:pt>
                <c:pt idx="5715">
                  <c:v>-19</c:v>
                </c:pt>
                <c:pt idx="5716">
                  <c:v>-13</c:v>
                </c:pt>
                <c:pt idx="5717">
                  <c:v>-15</c:v>
                </c:pt>
                <c:pt idx="5718">
                  <c:v>-16</c:v>
                </c:pt>
                <c:pt idx="5719">
                  <c:v>87</c:v>
                </c:pt>
                <c:pt idx="5720">
                  <c:v>-9</c:v>
                </c:pt>
                <c:pt idx="5721">
                  <c:v>-9</c:v>
                </c:pt>
                <c:pt idx="5722">
                  <c:v>-11</c:v>
                </c:pt>
                <c:pt idx="5723">
                  <c:v>-19</c:v>
                </c:pt>
                <c:pt idx="5724">
                  <c:v>-9</c:v>
                </c:pt>
                <c:pt idx="5725">
                  <c:v>-20</c:v>
                </c:pt>
                <c:pt idx="5726">
                  <c:v>-20</c:v>
                </c:pt>
                <c:pt idx="5727">
                  <c:v>-20</c:v>
                </c:pt>
                <c:pt idx="5728">
                  <c:v>-20</c:v>
                </c:pt>
                <c:pt idx="5729">
                  <c:v>-27</c:v>
                </c:pt>
                <c:pt idx="5730">
                  <c:v>-8</c:v>
                </c:pt>
                <c:pt idx="5731">
                  <c:v>-6</c:v>
                </c:pt>
                <c:pt idx="5732">
                  <c:v>-9</c:v>
                </c:pt>
                <c:pt idx="5733">
                  <c:v>-14</c:v>
                </c:pt>
                <c:pt idx="5734">
                  <c:v>-16</c:v>
                </c:pt>
                <c:pt idx="5735">
                  <c:v>-11</c:v>
                </c:pt>
                <c:pt idx="5736">
                  <c:v>-18</c:v>
                </c:pt>
                <c:pt idx="5737">
                  <c:v>-11</c:v>
                </c:pt>
                <c:pt idx="5738">
                  <c:v>-15</c:v>
                </c:pt>
                <c:pt idx="5739">
                  <c:v>-17</c:v>
                </c:pt>
                <c:pt idx="5740">
                  <c:v>-25</c:v>
                </c:pt>
                <c:pt idx="5741">
                  <c:v>-5</c:v>
                </c:pt>
                <c:pt idx="5742">
                  <c:v>-25</c:v>
                </c:pt>
                <c:pt idx="5743">
                  <c:v>-14</c:v>
                </c:pt>
                <c:pt idx="5744">
                  <c:v>-21</c:v>
                </c:pt>
                <c:pt idx="5745">
                  <c:v>-12</c:v>
                </c:pt>
                <c:pt idx="5746">
                  <c:v>-15</c:v>
                </c:pt>
                <c:pt idx="5747">
                  <c:v>-8</c:v>
                </c:pt>
                <c:pt idx="5748">
                  <c:v>-18</c:v>
                </c:pt>
                <c:pt idx="5749">
                  <c:v>-23</c:v>
                </c:pt>
                <c:pt idx="5750">
                  <c:v>-14</c:v>
                </c:pt>
                <c:pt idx="5751">
                  <c:v>-21</c:v>
                </c:pt>
                <c:pt idx="5752">
                  <c:v>-12</c:v>
                </c:pt>
                <c:pt idx="5753">
                  <c:v>-12</c:v>
                </c:pt>
                <c:pt idx="5754">
                  <c:v>-13</c:v>
                </c:pt>
                <c:pt idx="5755">
                  <c:v>-17</c:v>
                </c:pt>
                <c:pt idx="5756">
                  <c:v>-9</c:v>
                </c:pt>
                <c:pt idx="5757">
                  <c:v>-11</c:v>
                </c:pt>
                <c:pt idx="5758">
                  <c:v>-21</c:v>
                </c:pt>
                <c:pt idx="5759">
                  <c:v>-16</c:v>
                </c:pt>
                <c:pt idx="5760">
                  <c:v>-10</c:v>
                </c:pt>
                <c:pt idx="5761">
                  <c:v>-18</c:v>
                </c:pt>
                <c:pt idx="5762">
                  <c:v>-12</c:v>
                </c:pt>
                <c:pt idx="5763">
                  <c:v>-13</c:v>
                </c:pt>
                <c:pt idx="5764">
                  <c:v>-11</c:v>
                </c:pt>
                <c:pt idx="5765">
                  <c:v>-8</c:v>
                </c:pt>
                <c:pt idx="5766">
                  <c:v>-12</c:v>
                </c:pt>
                <c:pt idx="5767">
                  <c:v>-15</c:v>
                </c:pt>
                <c:pt idx="5768">
                  <c:v>-16</c:v>
                </c:pt>
                <c:pt idx="5769">
                  <c:v>-12</c:v>
                </c:pt>
                <c:pt idx="5770">
                  <c:v>-21</c:v>
                </c:pt>
                <c:pt idx="5771">
                  <c:v>-26</c:v>
                </c:pt>
                <c:pt idx="5772">
                  <c:v>-9</c:v>
                </c:pt>
                <c:pt idx="5773">
                  <c:v>-17</c:v>
                </c:pt>
                <c:pt idx="5774">
                  <c:v>-23</c:v>
                </c:pt>
                <c:pt idx="5775">
                  <c:v>-20</c:v>
                </c:pt>
                <c:pt idx="5776">
                  <c:v>-18</c:v>
                </c:pt>
                <c:pt idx="5777">
                  <c:v>-23</c:v>
                </c:pt>
                <c:pt idx="5778">
                  <c:v>-9</c:v>
                </c:pt>
                <c:pt idx="5779">
                  <c:v>-12</c:v>
                </c:pt>
                <c:pt idx="5780">
                  <c:v>-14</c:v>
                </c:pt>
                <c:pt idx="5781">
                  <c:v>-7</c:v>
                </c:pt>
                <c:pt idx="5782">
                  <c:v>-18</c:v>
                </c:pt>
                <c:pt idx="5783">
                  <c:v>-15</c:v>
                </c:pt>
                <c:pt idx="5784">
                  <c:v>-20</c:v>
                </c:pt>
                <c:pt idx="5785">
                  <c:v>-36</c:v>
                </c:pt>
                <c:pt idx="5786">
                  <c:v>-6</c:v>
                </c:pt>
                <c:pt idx="5787">
                  <c:v>-17</c:v>
                </c:pt>
                <c:pt idx="5788">
                  <c:v>59</c:v>
                </c:pt>
                <c:pt idx="5789">
                  <c:v>-27</c:v>
                </c:pt>
                <c:pt idx="5790">
                  <c:v>-19</c:v>
                </c:pt>
                <c:pt idx="5791">
                  <c:v>-20</c:v>
                </c:pt>
                <c:pt idx="5792">
                  <c:v>-23</c:v>
                </c:pt>
                <c:pt idx="5793">
                  <c:v>-18</c:v>
                </c:pt>
                <c:pt idx="5794">
                  <c:v>34</c:v>
                </c:pt>
                <c:pt idx="5795">
                  <c:v>295</c:v>
                </c:pt>
                <c:pt idx="5796">
                  <c:v>-19</c:v>
                </c:pt>
                <c:pt idx="5797">
                  <c:v>-18</c:v>
                </c:pt>
                <c:pt idx="5798">
                  <c:v>-16</c:v>
                </c:pt>
                <c:pt idx="5799">
                  <c:v>-17</c:v>
                </c:pt>
                <c:pt idx="5800">
                  <c:v>-21</c:v>
                </c:pt>
                <c:pt idx="5801">
                  <c:v>-14</c:v>
                </c:pt>
                <c:pt idx="5802">
                  <c:v>-10</c:v>
                </c:pt>
                <c:pt idx="5803">
                  <c:v>-19</c:v>
                </c:pt>
                <c:pt idx="5804">
                  <c:v>-23</c:v>
                </c:pt>
                <c:pt idx="5805">
                  <c:v>-21</c:v>
                </c:pt>
                <c:pt idx="5806">
                  <c:v>-18</c:v>
                </c:pt>
                <c:pt idx="5807">
                  <c:v>-15</c:v>
                </c:pt>
                <c:pt idx="5808">
                  <c:v>-17</c:v>
                </c:pt>
                <c:pt idx="5809">
                  <c:v>-18</c:v>
                </c:pt>
                <c:pt idx="5810">
                  <c:v>-10</c:v>
                </c:pt>
                <c:pt idx="5811">
                  <c:v>-12</c:v>
                </c:pt>
                <c:pt idx="5812">
                  <c:v>-15</c:v>
                </c:pt>
                <c:pt idx="5813">
                  <c:v>-14</c:v>
                </c:pt>
                <c:pt idx="5814">
                  <c:v>-11</c:v>
                </c:pt>
                <c:pt idx="5815">
                  <c:v>-13</c:v>
                </c:pt>
                <c:pt idx="5816">
                  <c:v>-15</c:v>
                </c:pt>
                <c:pt idx="5817">
                  <c:v>-13</c:v>
                </c:pt>
                <c:pt idx="5818">
                  <c:v>-17</c:v>
                </c:pt>
                <c:pt idx="5819">
                  <c:v>-24</c:v>
                </c:pt>
                <c:pt idx="5820">
                  <c:v>-12</c:v>
                </c:pt>
                <c:pt idx="5821">
                  <c:v>-12</c:v>
                </c:pt>
                <c:pt idx="5822">
                  <c:v>-12</c:v>
                </c:pt>
                <c:pt idx="5823">
                  <c:v>-10</c:v>
                </c:pt>
                <c:pt idx="5824">
                  <c:v>-11</c:v>
                </c:pt>
                <c:pt idx="5825">
                  <c:v>-13</c:v>
                </c:pt>
                <c:pt idx="5826">
                  <c:v>-15</c:v>
                </c:pt>
                <c:pt idx="5827">
                  <c:v>-13</c:v>
                </c:pt>
                <c:pt idx="5828">
                  <c:v>-14</c:v>
                </c:pt>
                <c:pt idx="5829">
                  <c:v>-15</c:v>
                </c:pt>
                <c:pt idx="5830">
                  <c:v>-11</c:v>
                </c:pt>
                <c:pt idx="5831">
                  <c:v>-11</c:v>
                </c:pt>
                <c:pt idx="5832">
                  <c:v>-15</c:v>
                </c:pt>
                <c:pt idx="5833">
                  <c:v>-11</c:v>
                </c:pt>
                <c:pt idx="5834">
                  <c:v>-14</c:v>
                </c:pt>
                <c:pt idx="5835">
                  <c:v>-11</c:v>
                </c:pt>
                <c:pt idx="5836">
                  <c:v>69</c:v>
                </c:pt>
                <c:pt idx="5837">
                  <c:v>-15</c:v>
                </c:pt>
                <c:pt idx="5838">
                  <c:v>-13</c:v>
                </c:pt>
                <c:pt idx="5839">
                  <c:v>-19</c:v>
                </c:pt>
                <c:pt idx="5840">
                  <c:v>-10</c:v>
                </c:pt>
                <c:pt idx="5841">
                  <c:v>-17</c:v>
                </c:pt>
                <c:pt idx="5842">
                  <c:v>-35</c:v>
                </c:pt>
                <c:pt idx="5843">
                  <c:v>-6</c:v>
                </c:pt>
                <c:pt idx="5844">
                  <c:v>-12</c:v>
                </c:pt>
                <c:pt idx="5845">
                  <c:v>-14</c:v>
                </c:pt>
                <c:pt idx="5846">
                  <c:v>-15</c:v>
                </c:pt>
                <c:pt idx="5847">
                  <c:v>-12</c:v>
                </c:pt>
                <c:pt idx="5848">
                  <c:v>-14</c:v>
                </c:pt>
                <c:pt idx="5849">
                  <c:v>-12</c:v>
                </c:pt>
                <c:pt idx="5850">
                  <c:v>-12</c:v>
                </c:pt>
                <c:pt idx="5851">
                  <c:v>-18</c:v>
                </c:pt>
                <c:pt idx="5852">
                  <c:v>-27</c:v>
                </c:pt>
                <c:pt idx="5853">
                  <c:v>-25</c:v>
                </c:pt>
                <c:pt idx="5854">
                  <c:v>-10</c:v>
                </c:pt>
                <c:pt idx="5855">
                  <c:v>-11</c:v>
                </c:pt>
                <c:pt idx="5856">
                  <c:v>-5</c:v>
                </c:pt>
                <c:pt idx="5857">
                  <c:v>-9</c:v>
                </c:pt>
                <c:pt idx="5858">
                  <c:v>-12</c:v>
                </c:pt>
                <c:pt idx="5859">
                  <c:v>-12</c:v>
                </c:pt>
                <c:pt idx="5860">
                  <c:v>-17</c:v>
                </c:pt>
                <c:pt idx="5861">
                  <c:v>-7</c:v>
                </c:pt>
                <c:pt idx="5862">
                  <c:v>-11</c:v>
                </c:pt>
                <c:pt idx="5863">
                  <c:v>-12</c:v>
                </c:pt>
                <c:pt idx="5864">
                  <c:v>-13</c:v>
                </c:pt>
                <c:pt idx="5865">
                  <c:v>-15</c:v>
                </c:pt>
                <c:pt idx="5866">
                  <c:v>-13</c:v>
                </c:pt>
                <c:pt idx="5867">
                  <c:v>-11</c:v>
                </c:pt>
                <c:pt idx="5868">
                  <c:v>-11</c:v>
                </c:pt>
                <c:pt idx="5869">
                  <c:v>-11</c:v>
                </c:pt>
                <c:pt idx="5870">
                  <c:v>-20</c:v>
                </c:pt>
                <c:pt idx="5871">
                  <c:v>-12</c:v>
                </c:pt>
                <c:pt idx="5872">
                  <c:v>-5</c:v>
                </c:pt>
                <c:pt idx="5873">
                  <c:v>-10</c:v>
                </c:pt>
                <c:pt idx="5874">
                  <c:v>-17</c:v>
                </c:pt>
                <c:pt idx="5875">
                  <c:v>-15</c:v>
                </c:pt>
                <c:pt idx="5876">
                  <c:v>-17</c:v>
                </c:pt>
                <c:pt idx="5877">
                  <c:v>-21</c:v>
                </c:pt>
                <c:pt idx="5878">
                  <c:v>-13</c:v>
                </c:pt>
                <c:pt idx="5879">
                  <c:v>-10</c:v>
                </c:pt>
                <c:pt idx="5880">
                  <c:v>-15</c:v>
                </c:pt>
                <c:pt idx="5881">
                  <c:v>-15</c:v>
                </c:pt>
                <c:pt idx="5882">
                  <c:v>-10</c:v>
                </c:pt>
                <c:pt idx="5883">
                  <c:v>-12</c:v>
                </c:pt>
                <c:pt idx="5884">
                  <c:v>-14</c:v>
                </c:pt>
                <c:pt idx="5885">
                  <c:v>-11</c:v>
                </c:pt>
                <c:pt idx="5886">
                  <c:v>-15</c:v>
                </c:pt>
                <c:pt idx="5887">
                  <c:v>-14</c:v>
                </c:pt>
                <c:pt idx="5888">
                  <c:v>-10</c:v>
                </c:pt>
                <c:pt idx="5889">
                  <c:v>-9</c:v>
                </c:pt>
                <c:pt idx="5890">
                  <c:v>-13</c:v>
                </c:pt>
                <c:pt idx="5891">
                  <c:v>-10</c:v>
                </c:pt>
                <c:pt idx="5892">
                  <c:v>-17</c:v>
                </c:pt>
                <c:pt idx="5893">
                  <c:v>-11</c:v>
                </c:pt>
                <c:pt idx="5894">
                  <c:v>-12</c:v>
                </c:pt>
                <c:pt idx="5895">
                  <c:v>-11</c:v>
                </c:pt>
                <c:pt idx="5896">
                  <c:v>-11</c:v>
                </c:pt>
                <c:pt idx="5897">
                  <c:v>-12</c:v>
                </c:pt>
                <c:pt idx="5898">
                  <c:v>-11</c:v>
                </c:pt>
                <c:pt idx="5899">
                  <c:v>-14</c:v>
                </c:pt>
                <c:pt idx="5900">
                  <c:v>-13</c:v>
                </c:pt>
                <c:pt idx="5901">
                  <c:v>-13</c:v>
                </c:pt>
                <c:pt idx="5902">
                  <c:v>-18</c:v>
                </c:pt>
                <c:pt idx="5903">
                  <c:v>-16</c:v>
                </c:pt>
                <c:pt idx="5904">
                  <c:v>-24</c:v>
                </c:pt>
                <c:pt idx="5905">
                  <c:v>-20</c:v>
                </c:pt>
                <c:pt idx="5906">
                  <c:v>-21</c:v>
                </c:pt>
                <c:pt idx="5907">
                  <c:v>-15</c:v>
                </c:pt>
                <c:pt idx="5908">
                  <c:v>7</c:v>
                </c:pt>
                <c:pt idx="5909">
                  <c:v>-10</c:v>
                </c:pt>
                <c:pt idx="5910">
                  <c:v>-30</c:v>
                </c:pt>
                <c:pt idx="5911">
                  <c:v>-19</c:v>
                </c:pt>
                <c:pt idx="5912">
                  <c:v>-23</c:v>
                </c:pt>
                <c:pt idx="5913">
                  <c:v>-20</c:v>
                </c:pt>
                <c:pt idx="5914">
                  <c:v>39</c:v>
                </c:pt>
                <c:pt idx="5915">
                  <c:v>-23</c:v>
                </c:pt>
                <c:pt idx="5916">
                  <c:v>-14</c:v>
                </c:pt>
                <c:pt idx="5917">
                  <c:v>-12</c:v>
                </c:pt>
                <c:pt idx="5918">
                  <c:v>-4</c:v>
                </c:pt>
                <c:pt idx="5919">
                  <c:v>-19</c:v>
                </c:pt>
                <c:pt idx="5920">
                  <c:v>-18</c:v>
                </c:pt>
                <c:pt idx="5921">
                  <c:v>-24</c:v>
                </c:pt>
                <c:pt idx="5922">
                  <c:v>-18</c:v>
                </c:pt>
                <c:pt idx="5923">
                  <c:v>-16</c:v>
                </c:pt>
                <c:pt idx="5924">
                  <c:v>-25</c:v>
                </c:pt>
                <c:pt idx="5925">
                  <c:v>-14</c:v>
                </c:pt>
                <c:pt idx="5926">
                  <c:v>-24</c:v>
                </c:pt>
                <c:pt idx="5927">
                  <c:v>-30</c:v>
                </c:pt>
                <c:pt idx="5928">
                  <c:v>-15</c:v>
                </c:pt>
                <c:pt idx="5929">
                  <c:v>-15</c:v>
                </c:pt>
                <c:pt idx="5930">
                  <c:v>-18</c:v>
                </c:pt>
                <c:pt idx="5931">
                  <c:v>-18</c:v>
                </c:pt>
                <c:pt idx="5932">
                  <c:v>-21</c:v>
                </c:pt>
                <c:pt idx="5933">
                  <c:v>-30</c:v>
                </c:pt>
                <c:pt idx="5934">
                  <c:v>-15</c:v>
                </c:pt>
                <c:pt idx="5935">
                  <c:v>-12</c:v>
                </c:pt>
                <c:pt idx="5936">
                  <c:v>-22</c:v>
                </c:pt>
                <c:pt idx="5937">
                  <c:v>-22</c:v>
                </c:pt>
                <c:pt idx="5938">
                  <c:v>-36</c:v>
                </c:pt>
                <c:pt idx="5939">
                  <c:v>-12</c:v>
                </c:pt>
                <c:pt idx="5940">
                  <c:v>-17</c:v>
                </c:pt>
                <c:pt idx="5941">
                  <c:v>-21</c:v>
                </c:pt>
                <c:pt idx="5942">
                  <c:v>-20</c:v>
                </c:pt>
                <c:pt idx="5943">
                  <c:v>-18</c:v>
                </c:pt>
                <c:pt idx="5944">
                  <c:v>-18</c:v>
                </c:pt>
                <c:pt idx="5945">
                  <c:v>-18</c:v>
                </c:pt>
                <c:pt idx="5946">
                  <c:v>-19</c:v>
                </c:pt>
                <c:pt idx="5947">
                  <c:v>-19</c:v>
                </c:pt>
                <c:pt idx="5948">
                  <c:v>-21</c:v>
                </c:pt>
                <c:pt idx="5949">
                  <c:v>-16</c:v>
                </c:pt>
                <c:pt idx="5950">
                  <c:v>-19</c:v>
                </c:pt>
                <c:pt idx="5951">
                  <c:v>-14</c:v>
                </c:pt>
                <c:pt idx="5952">
                  <c:v>-21</c:v>
                </c:pt>
                <c:pt idx="5953">
                  <c:v>-18</c:v>
                </c:pt>
                <c:pt idx="5954">
                  <c:v>-18</c:v>
                </c:pt>
                <c:pt idx="5955">
                  <c:v>-21</c:v>
                </c:pt>
                <c:pt idx="5956">
                  <c:v>-15</c:v>
                </c:pt>
                <c:pt idx="5957">
                  <c:v>4</c:v>
                </c:pt>
                <c:pt idx="5958">
                  <c:v>-15</c:v>
                </c:pt>
                <c:pt idx="5959">
                  <c:v>-16</c:v>
                </c:pt>
                <c:pt idx="5960">
                  <c:v>-16</c:v>
                </c:pt>
                <c:pt idx="5961">
                  <c:v>-12</c:v>
                </c:pt>
                <c:pt idx="5962">
                  <c:v>-17</c:v>
                </c:pt>
                <c:pt idx="5963">
                  <c:v>-3</c:v>
                </c:pt>
                <c:pt idx="5964">
                  <c:v>-10</c:v>
                </c:pt>
                <c:pt idx="5965">
                  <c:v>-18</c:v>
                </c:pt>
                <c:pt idx="5966">
                  <c:v>-23</c:v>
                </c:pt>
                <c:pt idx="5967">
                  <c:v>-19</c:v>
                </c:pt>
                <c:pt idx="5968">
                  <c:v>-17</c:v>
                </c:pt>
                <c:pt idx="5969">
                  <c:v>-15</c:v>
                </c:pt>
                <c:pt idx="5970">
                  <c:v>-14</c:v>
                </c:pt>
                <c:pt idx="5971">
                  <c:v>-17</c:v>
                </c:pt>
                <c:pt idx="5972">
                  <c:v>-15</c:v>
                </c:pt>
                <c:pt idx="5973">
                  <c:v>-16</c:v>
                </c:pt>
                <c:pt idx="5974">
                  <c:v>-11</c:v>
                </c:pt>
                <c:pt idx="5975">
                  <c:v>-19</c:v>
                </c:pt>
                <c:pt idx="5976">
                  <c:v>-8</c:v>
                </c:pt>
                <c:pt idx="5977">
                  <c:v>-16</c:v>
                </c:pt>
                <c:pt idx="5978">
                  <c:v>-17</c:v>
                </c:pt>
                <c:pt idx="5979">
                  <c:v>-18</c:v>
                </c:pt>
                <c:pt idx="5980">
                  <c:v>-16</c:v>
                </c:pt>
                <c:pt idx="5981">
                  <c:v>-18</c:v>
                </c:pt>
                <c:pt idx="5982">
                  <c:v>-18</c:v>
                </c:pt>
                <c:pt idx="5983">
                  <c:v>-15</c:v>
                </c:pt>
                <c:pt idx="5984">
                  <c:v>-21</c:v>
                </c:pt>
                <c:pt idx="5985">
                  <c:v>-18</c:v>
                </c:pt>
                <c:pt idx="5986">
                  <c:v>-17</c:v>
                </c:pt>
                <c:pt idx="5987">
                  <c:v>-16</c:v>
                </c:pt>
                <c:pt idx="5988">
                  <c:v>-5</c:v>
                </c:pt>
                <c:pt idx="5989">
                  <c:v>-15</c:v>
                </c:pt>
                <c:pt idx="5990">
                  <c:v>-13</c:v>
                </c:pt>
                <c:pt idx="5991">
                  <c:v>-25</c:v>
                </c:pt>
                <c:pt idx="5992">
                  <c:v>-19</c:v>
                </c:pt>
                <c:pt idx="5993">
                  <c:v>-24</c:v>
                </c:pt>
                <c:pt idx="5994">
                  <c:v>-5</c:v>
                </c:pt>
                <c:pt idx="5995">
                  <c:v>-10</c:v>
                </c:pt>
                <c:pt idx="5996">
                  <c:v>-22</c:v>
                </c:pt>
                <c:pt idx="5997">
                  <c:v>-14</c:v>
                </c:pt>
                <c:pt idx="5998">
                  <c:v>-11</c:v>
                </c:pt>
                <c:pt idx="5999">
                  <c:v>-15</c:v>
                </c:pt>
                <c:pt idx="6000">
                  <c:v>-30</c:v>
                </c:pt>
                <c:pt idx="6001">
                  <c:v>-33</c:v>
                </c:pt>
                <c:pt idx="6002">
                  <c:v>-20</c:v>
                </c:pt>
                <c:pt idx="6003">
                  <c:v>-2</c:v>
                </c:pt>
                <c:pt idx="6004">
                  <c:v>-16</c:v>
                </c:pt>
                <c:pt idx="6005">
                  <c:v>47</c:v>
                </c:pt>
                <c:pt idx="6006">
                  <c:v>-2</c:v>
                </c:pt>
                <c:pt idx="6007">
                  <c:v>-14</c:v>
                </c:pt>
                <c:pt idx="6008">
                  <c:v>-17</c:v>
                </c:pt>
                <c:pt idx="6009">
                  <c:v>-19</c:v>
                </c:pt>
                <c:pt idx="6010">
                  <c:v>0</c:v>
                </c:pt>
                <c:pt idx="6011">
                  <c:v>-3</c:v>
                </c:pt>
                <c:pt idx="6012">
                  <c:v>-12</c:v>
                </c:pt>
                <c:pt idx="6013">
                  <c:v>-8</c:v>
                </c:pt>
                <c:pt idx="6014">
                  <c:v>-19</c:v>
                </c:pt>
                <c:pt idx="6015">
                  <c:v>-16</c:v>
                </c:pt>
                <c:pt idx="6016">
                  <c:v>-15</c:v>
                </c:pt>
                <c:pt idx="6017">
                  <c:v>-19</c:v>
                </c:pt>
                <c:pt idx="6018">
                  <c:v>-25</c:v>
                </c:pt>
                <c:pt idx="6019">
                  <c:v>-16</c:v>
                </c:pt>
                <c:pt idx="6020">
                  <c:v>166</c:v>
                </c:pt>
                <c:pt idx="6021">
                  <c:v>31</c:v>
                </c:pt>
                <c:pt idx="6022">
                  <c:v>-16</c:v>
                </c:pt>
                <c:pt idx="6023">
                  <c:v>-24</c:v>
                </c:pt>
                <c:pt idx="6024">
                  <c:v>-20</c:v>
                </c:pt>
                <c:pt idx="6025">
                  <c:v>-32</c:v>
                </c:pt>
                <c:pt idx="6026">
                  <c:v>-16</c:v>
                </c:pt>
                <c:pt idx="6027">
                  <c:v>-15</c:v>
                </c:pt>
                <c:pt idx="6028">
                  <c:v>-16</c:v>
                </c:pt>
                <c:pt idx="6029">
                  <c:v>-10</c:v>
                </c:pt>
                <c:pt idx="6030">
                  <c:v>-16</c:v>
                </c:pt>
                <c:pt idx="6031">
                  <c:v>-15</c:v>
                </c:pt>
                <c:pt idx="6032">
                  <c:v>-19</c:v>
                </c:pt>
                <c:pt idx="6033">
                  <c:v>-25</c:v>
                </c:pt>
                <c:pt idx="6034">
                  <c:v>-20</c:v>
                </c:pt>
                <c:pt idx="6035">
                  <c:v>-13</c:v>
                </c:pt>
                <c:pt idx="6036">
                  <c:v>-23</c:v>
                </c:pt>
                <c:pt idx="6037">
                  <c:v>-30</c:v>
                </c:pt>
                <c:pt idx="6038">
                  <c:v>-5</c:v>
                </c:pt>
                <c:pt idx="6039">
                  <c:v>-5</c:v>
                </c:pt>
                <c:pt idx="6040">
                  <c:v>-24</c:v>
                </c:pt>
                <c:pt idx="6041">
                  <c:v>-31</c:v>
                </c:pt>
                <c:pt idx="6042">
                  <c:v>-30</c:v>
                </c:pt>
                <c:pt idx="6043">
                  <c:v>-16</c:v>
                </c:pt>
                <c:pt idx="6044">
                  <c:v>22</c:v>
                </c:pt>
                <c:pt idx="6045">
                  <c:v>101</c:v>
                </c:pt>
                <c:pt idx="6046">
                  <c:v>-22</c:v>
                </c:pt>
                <c:pt idx="6047">
                  <c:v>-21</c:v>
                </c:pt>
                <c:pt idx="6048">
                  <c:v>-25</c:v>
                </c:pt>
                <c:pt idx="6049">
                  <c:v>-17</c:v>
                </c:pt>
                <c:pt idx="6050">
                  <c:v>-30</c:v>
                </c:pt>
                <c:pt idx="6051">
                  <c:v>-4</c:v>
                </c:pt>
                <c:pt idx="6052">
                  <c:v>-33</c:v>
                </c:pt>
                <c:pt idx="6053">
                  <c:v>-23</c:v>
                </c:pt>
                <c:pt idx="6054">
                  <c:v>-25</c:v>
                </c:pt>
                <c:pt idx="6055">
                  <c:v>-29</c:v>
                </c:pt>
                <c:pt idx="6056">
                  <c:v>48</c:v>
                </c:pt>
                <c:pt idx="6057">
                  <c:v>-18</c:v>
                </c:pt>
                <c:pt idx="6058">
                  <c:v>-24</c:v>
                </c:pt>
                <c:pt idx="6059">
                  <c:v>-18</c:v>
                </c:pt>
                <c:pt idx="6060">
                  <c:v>-14</c:v>
                </c:pt>
                <c:pt idx="6061">
                  <c:v>-19</c:v>
                </c:pt>
                <c:pt idx="6062">
                  <c:v>-14</c:v>
                </c:pt>
                <c:pt idx="6063">
                  <c:v>-22</c:v>
                </c:pt>
                <c:pt idx="6064">
                  <c:v>-32</c:v>
                </c:pt>
                <c:pt idx="6065">
                  <c:v>-18</c:v>
                </c:pt>
                <c:pt idx="6066">
                  <c:v>-21</c:v>
                </c:pt>
                <c:pt idx="6067">
                  <c:v>-17</c:v>
                </c:pt>
                <c:pt idx="6068">
                  <c:v>-12</c:v>
                </c:pt>
                <c:pt idx="6069">
                  <c:v>-15</c:v>
                </c:pt>
                <c:pt idx="6070">
                  <c:v>138</c:v>
                </c:pt>
                <c:pt idx="6071">
                  <c:v>-16</c:v>
                </c:pt>
                <c:pt idx="6072">
                  <c:v>-26</c:v>
                </c:pt>
                <c:pt idx="6073">
                  <c:v>103</c:v>
                </c:pt>
                <c:pt idx="6074">
                  <c:v>-55</c:v>
                </c:pt>
                <c:pt idx="6075">
                  <c:v>85</c:v>
                </c:pt>
                <c:pt idx="6076">
                  <c:v>-14</c:v>
                </c:pt>
                <c:pt idx="6077">
                  <c:v>-14</c:v>
                </c:pt>
                <c:pt idx="6078">
                  <c:v>-19</c:v>
                </c:pt>
                <c:pt idx="6079">
                  <c:v>-26</c:v>
                </c:pt>
                <c:pt idx="6080">
                  <c:v>-22</c:v>
                </c:pt>
                <c:pt idx="6081">
                  <c:v>-15</c:v>
                </c:pt>
                <c:pt idx="6082">
                  <c:v>-19</c:v>
                </c:pt>
                <c:pt idx="6083">
                  <c:v>115</c:v>
                </c:pt>
                <c:pt idx="6084">
                  <c:v>-22</c:v>
                </c:pt>
                <c:pt idx="6085">
                  <c:v>6</c:v>
                </c:pt>
                <c:pt idx="6086">
                  <c:v>-17</c:v>
                </c:pt>
                <c:pt idx="6087">
                  <c:v>12</c:v>
                </c:pt>
                <c:pt idx="6088">
                  <c:v>18</c:v>
                </c:pt>
                <c:pt idx="6089">
                  <c:v>-18</c:v>
                </c:pt>
                <c:pt idx="6090">
                  <c:v>-15</c:v>
                </c:pt>
                <c:pt idx="6091">
                  <c:v>-12</c:v>
                </c:pt>
                <c:pt idx="6092">
                  <c:v>-19</c:v>
                </c:pt>
                <c:pt idx="6093">
                  <c:v>-21</c:v>
                </c:pt>
                <c:pt idx="6094">
                  <c:v>68</c:v>
                </c:pt>
                <c:pt idx="6095">
                  <c:v>-22</c:v>
                </c:pt>
                <c:pt idx="6096">
                  <c:v>-18</c:v>
                </c:pt>
                <c:pt idx="6097">
                  <c:v>-15</c:v>
                </c:pt>
                <c:pt idx="6098">
                  <c:v>-19</c:v>
                </c:pt>
                <c:pt idx="6099">
                  <c:v>-10</c:v>
                </c:pt>
                <c:pt idx="6100">
                  <c:v>-21</c:v>
                </c:pt>
                <c:pt idx="6101">
                  <c:v>-15</c:v>
                </c:pt>
                <c:pt idx="6102">
                  <c:v>-22</c:v>
                </c:pt>
                <c:pt idx="6103">
                  <c:v>-12</c:v>
                </c:pt>
                <c:pt idx="6104">
                  <c:v>-9</c:v>
                </c:pt>
                <c:pt idx="6105">
                  <c:v>-18</c:v>
                </c:pt>
                <c:pt idx="6106">
                  <c:v>-37</c:v>
                </c:pt>
                <c:pt idx="6107">
                  <c:v>-13</c:v>
                </c:pt>
                <c:pt idx="6108">
                  <c:v>-19</c:v>
                </c:pt>
                <c:pt idx="6109">
                  <c:v>57</c:v>
                </c:pt>
                <c:pt idx="6110">
                  <c:v>79</c:v>
                </c:pt>
                <c:pt idx="6111">
                  <c:v>-42</c:v>
                </c:pt>
                <c:pt idx="6112">
                  <c:v>-32</c:v>
                </c:pt>
                <c:pt idx="6113">
                  <c:v>-16</c:v>
                </c:pt>
                <c:pt idx="6114">
                  <c:v>-9</c:v>
                </c:pt>
                <c:pt idx="6115">
                  <c:v>-21</c:v>
                </c:pt>
                <c:pt idx="6116">
                  <c:v>38</c:v>
                </c:pt>
                <c:pt idx="6117">
                  <c:v>-20</c:v>
                </c:pt>
                <c:pt idx="6118">
                  <c:v>-25</c:v>
                </c:pt>
                <c:pt idx="6119">
                  <c:v>-16</c:v>
                </c:pt>
                <c:pt idx="6120">
                  <c:v>-27</c:v>
                </c:pt>
                <c:pt idx="6121">
                  <c:v>-25</c:v>
                </c:pt>
                <c:pt idx="6122">
                  <c:v>-16</c:v>
                </c:pt>
                <c:pt idx="6123">
                  <c:v>-12</c:v>
                </c:pt>
                <c:pt idx="6124">
                  <c:v>17</c:v>
                </c:pt>
                <c:pt idx="6125">
                  <c:v>-22</c:v>
                </c:pt>
                <c:pt idx="6126">
                  <c:v>-26</c:v>
                </c:pt>
                <c:pt idx="6127">
                  <c:v>-13</c:v>
                </c:pt>
                <c:pt idx="6128">
                  <c:v>-24</c:v>
                </c:pt>
                <c:pt idx="6129">
                  <c:v>77</c:v>
                </c:pt>
                <c:pt idx="6130">
                  <c:v>-3</c:v>
                </c:pt>
                <c:pt idx="6131">
                  <c:v>-14</c:v>
                </c:pt>
                <c:pt idx="6132">
                  <c:v>0</c:v>
                </c:pt>
                <c:pt idx="6133">
                  <c:v>-15</c:v>
                </c:pt>
                <c:pt idx="6134">
                  <c:v>-16</c:v>
                </c:pt>
                <c:pt idx="6135">
                  <c:v>-20</c:v>
                </c:pt>
                <c:pt idx="6136">
                  <c:v>-17</c:v>
                </c:pt>
                <c:pt idx="6137">
                  <c:v>-14</c:v>
                </c:pt>
                <c:pt idx="6138">
                  <c:v>-19</c:v>
                </c:pt>
                <c:pt idx="6139">
                  <c:v>-16</c:v>
                </c:pt>
                <c:pt idx="6140">
                  <c:v>-25</c:v>
                </c:pt>
                <c:pt idx="6141">
                  <c:v>-13</c:v>
                </c:pt>
                <c:pt idx="6142">
                  <c:v>457</c:v>
                </c:pt>
                <c:pt idx="6143">
                  <c:v>-18</c:v>
                </c:pt>
                <c:pt idx="6144">
                  <c:v>-20</c:v>
                </c:pt>
                <c:pt idx="6145">
                  <c:v>-14</c:v>
                </c:pt>
                <c:pt idx="6146">
                  <c:v>-19</c:v>
                </c:pt>
                <c:pt idx="6147">
                  <c:v>-18</c:v>
                </c:pt>
                <c:pt idx="6148">
                  <c:v>-18</c:v>
                </c:pt>
                <c:pt idx="6149">
                  <c:v>-21</c:v>
                </c:pt>
                <c:pt idx="6150">
                  <c:v>0</c:v>
                </c:pt>
                <c:pt idx="6151">
                  <c:v>-22</c:v>
                </c:pt>
                <c:pt idx="6152">
                  <c:v>-20</c:v>
                </c:pt>
                <c:pt idx="6153">
                  <c:v>-10</c:v>
                </c:pt>
                <c:pt idx="6154">
                  <c:v>-23</c:v>
                </c:pt>
                <c:pt idx="6155">
                  <c:v>-20</c:v>
                </c:pt>
                <c:pt idx="6156">
                  <c:v>-20</c:v>
                </c:pt>
                <c:pt idx="6157">
                  <c:v>-15</c:v>
                </c:pt>
                <c:pt idx="6158">
                  <c:v>-10</c:v>
                </c:pt>
                <c:pt idx="6159">
                  <c:v>-14</c:v>
                </c:pt>
                <c:pt idx="6160">
                  <c:v>-15</c:v>
                </c:pt>
                <c:pt idx="6161">
                  <c:v>-22</c:v>
                </c:pt>
                <c:pt idx="6162">
                  <c:v>-19</c:v>
                </c:pt>
                <c:pt idx="6163">
                  <c:v>-14</c:v>
                </c:pt>
                <c:pt idx="6164">
                  <c:v>-4</c:v>
                </c:pt>
                <c:pt idx="6165">
                  <c:v>-15</c:v>
                </c:pt>
                <c:pt idx="6166">
                  <c:v>-16</c:v>
                </c:pt>
                <c:pt idx="6167">
                  <c:v>-20</c:v>
                </c:pt>
                <c:pt idx="6168">
                  <c:v>-20</c:v>
                </c:pt>
                <c:pt idx="6169">
                  <c:v>-13</c:v>
                </c:pt>
                <c:pt idx="6170">
                  <c:v>-16</c:v>
                </c:pt>
                <c:pt idx="6171">
                  <c:v>-21</c:v>
                </c:pt>
                <c:pt idx="6172">
                  <c:v>-17</c:v>
                </c:pt>
                <c:pt idx="6173">
                  <c:v>-17</c:v>
                </c:pt>
                <c:pt idx="6174">
                  <c:v>-17</c:v>
                </c:pt>
                <c:pt idx="6175">
                  <c:v>-14</c:v>
                </c:pt>
                <c:pt idx="6176">
                  <c:v>-17</c:v>
                </c:pt>
                <c:pt idx="6177">
                  <c:v>-23</c:v>
                </c:pt>
                <c:pt idx="6178">
                  <c:v>-19</c:v>
                </c:pt>
                <c:pt idx="6179">
                  <c:v>-33</c:v>
                </c:pt>
                <c:pt idx="6180">
                  <c:v>0</c:v>
                </c:pt>
                <c:pt idx="6181">
                  <c:v>-18</c:v>
                </c:pt>
                <c:pt idx="6182">
                  <c:v>-17</c:v>
                </c:pt>
                <c:pt idx="6183">
                  <c:v>-16</c:v>
                </c:pt>
                <c:pt idx="6184">
                  <c:v>-1</c:v>
                </c:pt>
                <c:pt idx="6185">
                  <c:v>-23</c:v>
                </c:pt>
                <c:pt idx="6186">
                  <c:v>-20</c:v>
                </c:pt>
                <c:pt idx="6187">
                  <c:v>-23</c:v>
                </c:pt>
                <c:pt idx="6188">
                  <c:v>-10</c:v>
                </c:pt>
                <c:pt idx="6189">
                  <c:v>-16</c:v>
                </c:pt>
                <c:pt idx="6190">
                  <c:v>-20</c:v>
                </c:pt>
                <c:pt idx="6191">
                  <c:v>-19</c:v>
                </c:pt>
                <c:pt idx="6192">
                  <c:v>-20</c:v>
                </c:pt>
                <c:pt idx="6193">
                  <c:v>-18</c:v>
                </c:pt>
                <c:pt idx="6194">
                  <c:v>-11</c:v>
                </c:pt>
                <c:pt idx="6195">
                  <c:v>-18</c:v>
                </c:pt>
                <c:pt idx="6196">
                  <c:v>-15</c:v>
                </c:pt>
                <c:pt idx="6197">
                  <c:v>-7</c:v>
                </c:pt>
                <c:pt idx="6198">
                  <c:v>-46</c:v>
                </c:pt>
                <c:pt idx="6199">
                  <c:v>-21</c:v>
                </c:pt>
                <c:pt idx="6200">
                  <c:v>-6</c:v>
                </c:pt>
                <c:pt idx="6201">
                  <c:v>-15</c:v>
                </c:pt>
                <c:pt idx="6202">
                  <c:v>-14</c:v>
                </c:pt>
                <c:pt idx="6203">
                  <c:v>-15</c:v>
                </c:pt>
                <c:pt idx="6204">
                  <c:v>-14</c:v>
                </c:pt>
                <c:pt idx="6205">
                  <c:v>-15</c:v>
                </c:pt>
                <c:pt idx="6206">
                  <c:v>-20</c:v>
                </c:pt>
                <c:pt idx="6207">
                  <c:v>-14</c:v>
                </c:pt>
                <c:pt idx="6208">
                  <c:v>-17</c:v>
                </c:pt>
                <c:pt idx="6209">
                  <c:v>-15</c:v>
                </c:pt>
                <c:pt idx="6210">
                  <c:v>-16</c:v>
                </c:pt>
                <c:pt idx="6211">
                  <c:v>-15</c:v>
                </c:pt>
                <c:pt idx="6212">
                  <c:v>-17</c:v>
                </c:pt>
                <c:pt idx="6213">
                  <c:v>-16</c:v>
                </c:pt>
                <c:pt idx="6214">
                  <c:v>-10</c:v>
                </c:pt>
                <c:pt idx="6215">
                  <c:v>-9</c:v>
                </c:pt>
                <c:pt idx="6216">
                  <c:v>-11</c:v>
                </c:pt>
                <c:pt idx="6217">
                  <c:v>-18</c:v>
                </c:pt>
                <c:pt idx="6218">
                  <c:v>-16</c:v>
                </c:pt>
                <c:pt idx="6219">
                  <c:v>-24</c:v>
                </c:pt>
                <c:pt idx="6220">
                  <c:v>-16</c:v>
                </c:pt>
                <c:pt idx="6221">
                  <c:v>-16</c:v>
                </c:pt>
                <c:pt idx="6222">
                  <c:v>9</c:v>
                </c:pt>
                <c:pt idx="6223">
                  <c:v>-21</c:v>
                </c:pt>
                <c:pt idx="6224">
                  <c:v>-17</c:v>
                </c:pt>
                <c:pt idx="6225">
                  <c:v>-20</c:v>
                </c:pt>
                <c:pt idx="6226">
                  <c:v>-15</c:v>
                </c:pt>
                <c:pt idx="6227">
                  <c:v>-12</c:v>
                </c:pt>
                <c:pt idx="6228">
                  <c:v>-15</c:v>
                </c:pt>
                <c:pt idx="6229">
                  <c:v>-14</c:v>
                </c:pt>
                <c:pt idx="6230">
                  <c:v>-13</c:v>
                </c:pt>
                <c:pt idx="6231">
                  <c:v>-18</c:v>
                </c:pt>
                <c:pt idx="6232">
                  <c:v>-18</c:v>
                </c:pt>
                <c:pt idx="6233">
                  <c:v>-19</c:v>
                </c:pt>
                <c:pt idx="6234">
                  <c:v>-11</c:v>
                </c:pt>
                <c:pt idx="6235">
                  <c:v>-18</c:v>
                </c:pt>
                <c:pt idx="6236">
                  <c:v>-35</c:v>
                </c:pt>
                <c:pt idx="6237">
                  <c:v>-15</c:v>
                </c:pt>
                <c:pt idx="6238">
                  <c:v>-17</c:v>
                </c:pt>
                <c:pt idx="6239">
                  <c:v>-14</c:v>
                </c:pt>
                <c:pt idx="6240">
                  <c:v>-22</c:v>
                </c:pt>
                <c:pt idx="6241">
                  <c:v>-19</c:v>
                </c:pt>
                <c:pt idx="6242">
                  <c:v>-19</c:v>
                </c:pt>
                <c:pt idx="6243">
                  <c:v>-18</c:v>
                </c:pt>
                <c:pt idx="6244">
                  <c:v>-9</c:v>
                </c:pt>
                <c:pt idx="6245">
                  <c:v>-18</c:v>
                </c:pt>
                <c:pt idx="6246">
                  <c:v>-19</c:v>
                </c:pt>
                <c:pt idx="6247">
                  <c:v>-17</c:v>
                </c:pt>
                <c:pt idx="6248">
                  <c:v>-16</c:v>
                </c:pt>
                <c:pt idx="6249">
                  <c:v>-7</c:v>
                </c:pt>
                <c:pt idx="6250">
                  <c:v>-17</c:v>
                </c:pt>
                <c:pt idx="6251">
                  <c:v>-16</c:v>
                </c:pt>
                <c:pt idx="6252">
                  <c:v>-7</c:v>
                </c:pt>
                <c:pt idx="6253">
                  <c:v>-14</c:v>
                </c:pt>
                <c:pt idx="6254">
                  <c:v>-22</c:v>
                </c:pt>
                <c:pt idx="6255">
                  <c:v>-17</c:v>
                </c:pt>
                <c:pt idx="6256">
                  <c:v>-29</c:v>
                </c:pt>
                <c:pt idx="6257">
                  <c:v>-16</c:v>
                </c:pt>
                <c:pt idx="6258">
                  <c:v>-13</c:v>
                </c:pt>
                <c:pt idx="6259">
                  <c:v>-1</c:v>
                </c:pt>
                <c:pt idx="6260">
                  <c:v>-17</c:v>
                </c:pt>
                <c:pt idx="6261">
                  <c:v>-16</c:v>
                </c:pt>
                <c:pt idx="6262">
                  <c:v>-7</c:v>
                </c:pt>
                <c:pt idx="6263">
                  <c:v>-13</c:v>
                </c:pt>
                <c:pt idx="6264">
                  <c:v>-10</c:v>
                </c:pt>
                <c:pt idx="6265">
                  <c:v>-12</c:v>
                </c:pt>
                <c:pt idx="6266">
                  <c:v>-15</c:v>
                </c:pt>
                <c:pt idx="6267">
                  <c:v>-12</c:v>
                </c:pt>
                <c:pt idx="6268">
                  <c:v>-15</c:v>
                </c:pt>
                <c:pt idx="6269">
                  <c:v>-3</c:v>
                </c:pt>
                <c:pt idx="6270">
                  <c:v>-12</c:v>
                </c:pt>
                <c:pt idx="6271">
                  <c:v>-14</c:v>
                </c:pt>
                <c:pt idx="6272">
                  <c:v>-16</c:v>
                </c:pt>
                <c:pt idx="6273">
                  <c:v>-15</c:v>
                </c:pt>
                <c:pt idx="6274">
                  <c:v>-4</c:v>
                </c:pt>
                <c:pt idx="6275">
                  <c:v>-17</c:v>
                </c:pt>
                <c:pt idx="6276">
                  <c:v>-15</c:v>
                </c:pt>
                <c:pt idx="6277">
                  <c:v>-15</c:v>
                </c:pt>
                <c:pt idx="6278">
                  <c:v>-16</c:v>
                </c:pt>
                <c:pt idx="6279">
                  <c:v>-17</c:v>
                </c:pt>
                <c:pt idx="6280">
                  <c:v>-11</c:v>
                </c:pt>
                <c:pt idx="6281">
                  <c:v>-16</c:v>
                </c:pt>
                <c:pt idx="6282">
                  <c:v>-8</c:v>
                </c:pt>
                <c:pt idx="6283">
                  <c:v>-16</c:v>
                </c:pt>
                <c:pt idx="6284">
                  <c:v>-17</c:v>
                </c:pt>
                <c:pt idx="6285">
                  <c:v>-22</c:v>
                </c:pt>
                <c:pt idx="6286">
                  <c:v>-17</c:v>
                </c:pt>
                <c:pt idx="6287">
                  <c:v>-14</c:v>
                </c:pt>
                <c:pt idx="6288">
                  <c:v>-18</c:v>
                </c:pt>
                <c:pt idx="6289">
                  <c:v>-24</c:v>
                </c:pt>
                <c:pt idx="6290">
                  <c:v>-20</c:v>
                </c:pt>
                <c:pt idx="6291">
                  <c:v>-23</c:v>
                </c:pt>
                <c:pt idx="6292">
                  <c:v>-10</c:v>
                </c:pt>
                <c:pt idx="6293">
                  <c:v>-41</c:v>
                </c:pt>
                <c:pt idx="6294">
                  <c:v>-17</c:v>
                </c:pt>
                <c:pt idx="6295">
                  <c:v>1484</c:v>
                </c:pt>
                <c:pt idx="6296">
                  <c:v>-12</c:v>
                </c:pt>
                <c:pt idx="6297">
                  <c:v>-36</c:v>
                </c:pt>
                <c:pt idx="6298">
                  <c:v>295</c:v>
                </c:pt>
                <c:pt idx="6299">
                  <c:v>-24</c:v>
                </c:pt>
                <c:pt idx="6300">
                  <c:v>0</c:v>
                </c:pt>
                <c:pt idx="6301">
                  <c:v>-6</c:v>
                </c:pt>
                <c:pt idx="6302">
                  <c:v>-26</c:v>
                </c:pt>
                <c:pt idx="6303">
                  <c:v>100</c:v>
                </c:pt>
                <c:pt idx="6304">
                  <c:v>83</c:v>
                </c:pt>
                <c:pt idx="6305">
                  <c:v>161</c:v>
                </c:pt>
                <c:pt idx="6306">
                  <c:v>-13</c:v>
                </c:pt>
                <c:pt idx="6307">
                  <c:v>-11</c:v>
                </c:pt>
                <c:pt idx="6308">
                  <c:v>-20</c:v>
                </c:pt>
                <c:pt idx="6309">
                  <c:v>-13</c:v>
                </c:pt>
                <c:pt idx="6310">
                  <c:v>-14</c:v>
                </c:pt>
                <c:pt idx="6311">
                  <c:v>-16</c:v>
                </c:pt>
                <c:pt idx="6312">
                  <c:v>-14</c:v>
                </c:pt>
                <c:pt idx="6313">
                  <c:v>129</c:v>
                </c:pt>
                <c:pt idx="6314">
                  <c:v>-22</c:v>
                </c:pt>
                <c:pt idx="6315">
                  <c:v>-26</c:v>
                </c:pt>
                <c:pt idx="6316">
                  <c:v>-19</c:v>
                </c:pt>
                <c:pt idx="6317">
                  <c:v>-11</c:v>
                </c:pt>
                <c:pt idx="6318">
                  <c:v>-12</c:v>
                </c:pt>
                <c:pt idx="6319">
                  <c:v>-17</c:v>
                </c:pt>
                <c:pt idx="6320">
                  <c:v>-25</c:v>
                </c:pt>
                <c:pt idx="6321">
                  <c:v>-16</c:v>
                </c:pt>
                <c:pt idx="6322">
                  <c:v>-10</c:v>
                </c:pt>
                <c:pt idx="6323">
                  <c:v>-26</c:v>
                </c:pt>
                <c:pt idx="6324">
                  <c:v>-22</c:v>
                </c:pt>
                <c:pt idx="6325">
                  <c:v>-7</c:v>
                </c:pt>
                <c:pt idx="6326">
                  <c:v>-28</c:v>
                </c:pt>
                <c:pt idx="6327">
                  <c:v>-19</c:v>
                </c:pt>
                <c:pt idx="6328">
                  <c:v>14</c:v>
                </c:pt>
                <c:pt idx="6329">
                  <c:v>-12</c:v>
                </c:pt>
                <c:pt idx="6330">
                  <c:v>-10</c:v>
                </c:pt>
                <c:pt idx="6331">
                  <c:v>-22</c:v>
                </c:pt>
                <c:pt idx="6332">
                  <c:v>-13</c:v>
                </c:pt>
                <c:pt idx="6333">
                  <c:v>-9</c:v>
                </c:pt>
                <c:pt idx="6334">
                  <c:v>-26</c:v>
                </c:pt>
                <c:pt idx="6335">
                  <c:v>-16</c:v>
                </c:pt>
                <c:pt idx="6336">
                  <c:v>-27</c:v>
                </c:pt>
                <c:pt idx="6337">
                  <c:v>-2</c:v>
                </c:pt>
                <c:pt idx="6338">
                  <c:v>97</c:v>
                </c:pt>
                <c:pt idx="6339">
                  <c:v>-2</c:v>
                </c:pt>
                <c:pt idx="6340">
                  <c:v>-12</c:v>
                </c:pt>
                <c:pt idx="6341">
                  <c:v>-8</c:v>
                </c:pt>
                <c:pt idx="6342">
                  <c:v>-14</c:v>
                </c:pt>
                <c:pt idx="6343">
                  <c:v>-49</c:v>
                </c:pt>
                <c:pt idx="6344">
                  <c:v>-23</c:v>
                </c:pt>
                <c:pt idx="6345">
                  <c:v>83</c:v>
                </c:pt>
                <c:pt idx="6346">
                  <c:v>-47</c:v>
                </c:pt>
                <c:pt idx="6347">
                  <c:v>-22</c:v>
                </c:pt>
                <c:pt idx="6348">
                  <c:v>-5</c:v>
                </c:pt>
                <c:pt idx="6349">
                  <c:v>-14</c:v>
                </c:pt>
                <c:pt idx="6350">
                  <c:v>-13</c:v>
                </c:pt>
                <c:pt idx="6351">
                  <c:v>-14</c:v>
                </c:pt>
                <c:pt idx="6352">
                  <c:v>-11</c:v>
                </c:pt>
                <c:pt idx="6353">
                  <c:v>-20</c:v>
                </c:pt>
                <c:pt idx="6354">
                  <c:v>11</c:v>
                </c:pt>
                <c:pt idx="6355">
                  <c:v>124</c:v>
                </c:pt>
                <c:pt idx="6356">
                  <c:v>7</c:v>
                </c:pt>
                <c:pt idx="6357">
                  <c:v>-20</c:v>
                </c:pt>
                <c:pt idx="6358">
                  <c:v>33</c:v>
                </c:pt>
                <c:pt idx="6359">
                  <c:v>19</c:v>
                </c:pt>
                <c:pt idx="6360">
                  <c:v>0</c:v>
                </c:pt>
                <c:pt idx="6361">
                  <c:v>-22</c:v>
                </c:pt>
                <c:pt idx="6362">
                  <c:v>-11</c:v>
                </c:pt>
                <c:pt idx="6363">
                  <c:v>-9</c:v>
                </c:pt>
                <c:pt idx="6364">
                  <c:v>-22</c:v>
                </c:pt>
                <c:pt idx="6365">
                  <c:v>-11</c:v>
                </c:pt>
                <c:pt idx="6366">
                  <c:v>-29</c:v>
                </c:pt>
                <c:pt idx="6367">
                  <c:v>13</c:v>
                </c:pt>
                <c:pt idx="6368">
                  <c:v>-4</c:v>
                </c:pt>
                <c:pt idx="6369">
                  <c:v>-13</c:v>
                </c:pt>
                <c:pt idx="6370">
                  <c:v>-25</c:v>
                </c:pt>
                <c:pt idx="6371">
                  <c:v>34</c:v>
                </c:pt>
                <c:pt idx="6372">
                  <c:v>38</c:v>
                </c:pt>
                <c:pt idx="6373">
                  <c:v>-15</c:v>
                </c:pt>
                <c:pt idx="6374">
                  <c:v>-22</c:v>
                </c:pt>
                <c:pt idx="6375">
                  <c:v>-18</c:v>
                </c:pt>
                <c:pt idx="6376">
                  <c:v>134</c:v>
                </c:pt>
                <c:pt idx="6377">
                  <c:v>-26</c:v>
                </c:pt>
                <c:pt idx="6378">
                  <c:v>-24</c:v>
                </c:pt>
                <c:pt idx="6379">
                  <c:v>68</c:v>
                </c:pt>
                <c:pt idx="6380">
                  <c:v>-27</c:v>
                </c:pt>
                <c:pt idx="6381">
                  <c:v>12</c:v>
                </c:pt>
                <c:pt idx="6382">
                  <c:v>-14</c:v>
                </c:pt>
                <c:pt idx="6383">
                  <c:v>-11</c:v>
                </c:pt>
                <c:pt idx="6384">
                  <c:v>-23</c:v>
                </c:pt>
                <c:pt idx="6385">
                  <c:v>-18</c:v>
                </c:pt>
                <c:pt idx="6386">
                  <c:v>-22</c:v>
                </c:pt>
                <c:pt idx="6387">
                  <c:v>-23</c:v>
                </c:pt>
                <c:pt idx="6388">
                  <c:v>-15</c:v>
                </c:pt>
                <c:pt idx="6389">
                  <c:v>-15</c:v>
                </c:pt>
                <c:pt idx="6390">
                  <c:v>-13</c:v>
                </c:pt>
                <c:pt idx="6391">
                  <c:v>-22</c:v>
                </c:pt>
                <c:pt idx="6392">
                  <c:v>92</c:v>
                </c:pt>
                <c:pt idx="6393">
                  <c:v>131</c:v>
                </c:pt>
                <c:pt idx="6394">
                  <c:v>-28</c:v>
                </c:pt>
                <c:pt idx="6395">
                  <c:v>1</c:v>
                </c:pt>
                <c:pt idx="6396">
                  <c:v>106</c:v>
                </c:pt>
                <c:pt idx="6397">
                  <c:v>-18</c:v>
                </c:pt>
                <c:pt idx="6398">
                  <c:v>-24</c:v>
                </c:pt>
                <c:pt idx="6399">
                  <c:v>-29</c:v>
                </c:pt>
                <c:pt idx="6400">
                  <c:v>73</c:v>
                </c:pt>
                <c:pt idx="6401">
                  <c:v>-17</c:v>
                </c:pt>
                <c:pt idx="6402">
                  <c:v>-7</c:v>
                </c:pt>
                <c:pt idx="6403">
                  <c:v>-1</c:v>
                </c:pt>
                <c:pt idx="6404">
                  <c:v>-13</c:v>
                </c:pt>
                <c:pt idx="6405">
                  <c:v>-27</c:v>
                </c:pt>
                <c:pt idx="6406">
                  <c:v>-22</c:v>
                </c:pt>
                <c:pt idx="6407">
                  <c:v>-20</c:v>
                </c:pt>
                <c:pt idx="6408">
                  <c:v>-18</c:v>
                </c:pt>
                <c:pt idx="6409">
                  <c:v>-16</c:v>
                </c:pt>
                <c:pt idx="6410">
                  <c:v>-20</c:v>
                </c:pt>
                <c:pt idx="6411">
                  <c:v>-63</c:v>
                </c:pt>
                <c:pt idx="6412">
                  <c:v>-20</c:v>
                </c:pt>
                <c:pt idx="6413">
                  <c:v>-27</c:v>
                </c:pt>
                <c:pt idx="6414">
                  <c:v>-22</c:v>
                </c:pt>
                <c:pt idx="6415">
                  <c:v>-17</c:v>
                </c:pt>
                <c:pt idx="6416">
                  <c:v>-17</c:v>
                </c:pt>
                <c:pt idx="6417">
                  <c:v>-9</c:v>
                </c:pt>
                <c:pt idx="6418">
                  <c:v>-18</c:v>
                </c:pt>
                <c:pt idx="6419">
                  <c:v>-10</c:v>
                </c:pt>
                <c:pt idx="6420">
                  <c:v>-24</c:v>
                </c:pt>
                <c:pt idx="6421">
                  <c:v>-20</c:v>
                </c:pt>
                <c:pt idx="6422">
                  <c:v>-20</c:v>
                </c:pt>
                <c:pt idx="6423">
                  <c:v>-32</c:v>
                </c:pt>
                <c:pt idx="6424">
                  <c:v>-9</c:v>
                </c:pt>
                <c:pt idx="6425">
                  <c:v>-19</c:v>
                </c:pt>
                <c:pt idx="6426">
                  <c:v>-15</c:v>
                </c:pt>
                <c:pt idx="6427">
                  <c:v>-16</c:v>
                </c:pt>
                <c:pt idx="6428">
                  <c:v>-24</c:v>
                </c:pt>
                <c:pt idx="6429">
                  <c:v>-17</c:v>
                </c:pt>
                <c:pt idx="6430">
                  <c:v>0</c:v>
                </c:pt>
                <c:pt idx="6431">
                  <c:v>-19</c:v>
                </c:pt>
                <c:pt idx="6432">
                  <c:v>-19</c:v>
                </c:pt>
                <c:pt idx="6433">
                  <c:v>-5</c:v>
                </c:pt>
                <c:pt idx="6434">
                  <c:v>-17</c:v>
                </c:pt>
                <c:pt idx="6435">
                  <c:v>-16</c:v>
                </c:pt>
                <c:pt idx="6436">
                  <c:v>-5</c:v>
                </c:pt>
                <c:pt idx="6437">
                  <c:v>-9</c:v>
                </c:pt>
                <c:pt idx="6438">
                  <c:v>-13</c:v>
                </c:pt>
                <c:pt idx="6439">
                  <c:v>-19</c:v>
                </c:pt>
                <c:pt idx="6440">
                  <c:v>-20</c:v>
                </c:pt>
                <c:pt idx="6441">
                  <c:v>-5</c:v>
                </c:pt>
                <c:pt idx="6442">
                  <c:v>-4</c:v>
                </c:pt>
                <c:pt idx="6443">
                  <c:v>-17</c:v>
                </c:pt>
                <c:pt idx="6444">
                  <c:v>-17</c:v>
                </c:pt>
                <c:pt idx="6445">
                  <c:v>-21</c:v>
                </c:pt>
                <c:pt idx="6446">
                  <c:v>-22</c:v>
                </c:pt>
                <c:pt idx="6447">
                  <c:v>0</c:v>
                </c:pt>
                <c:pt idx="6448">
                  <c:v>-17</c:v>
                </c:pt>
                <c:pt idx="6449">
                  <c:v>-8</c:v>
                </c:pt>
                <c:pt idx="6450">
                  <c:v>-32</c:v>
                </c:pt>
                <c:pt idx="6451">
                  <c:v>-3</c:v>
                </c:pt>
                <c:pt idx="6452">
                  <c:v>-17</c:v>
                </c:pt>
                <c:pt idx="6453">
                  <c:v>-9</c:v>
                </c:pt>
                <c:pt idx="6454">
                  <c:v>-15</c:v>
                </c:pt>
                <c:pt idx="6455">
                  <c:v>-19</c:v>
                </c:pt>
                <c:pt idx="6456">
                  <c:v>-17</c:v>
                </c:pt>
                <c:pt idx="6457">
                  <c:v>-11</c:v>
                </c:pt>
                <c:pt idx="6458">
                  <c:v>-18</c:v>
                </c:pt>
                <c:pt idx="6459">
                  <c:v>-17</c:v>
                </c:pt>
                <c:pt idx="6460">
                  <c:v>-7</c:v>
                </c:pt>
                <c:pt idx="6461">
                  <c:v>-30</c:v>
                </c:pt>
                <c:pt idx="6462">
                  <c:v>-25</c:v>
                </c:pt>
                <c:pt idx="6463">
                  <c:v>-21</c:v>
                </c:pt>
                <c:pt idx="6464">
                  <c:v>-11</c:v>
                </c:pt>
                <c:pt idx="6465">
                  <c:v>1</c:v>
                </c:pt>
                <c:pt idx="6466">
                  <c:v>-24</c:v>
                </c:pt>
                <c:pt idx="6467">
                  <c:v>-20</c:v>
                </c:pt>
                <c:pt idx="6468">
                  <c:v>-25</c:v>
                </c:pt>
                <c:pt idx="6469">
                  <c:v>84</c:v>
                </c:pt>
                <c:pt idx="6470">
                  <c:v>11</c:v>
                </c:pt>
                <c:pt idx="6471">
                  <c:v>-16</c:v>
                </c:pt>
                <c:pt idx="6472">
                  <c:v>-21</c:v>
                </c:pt>
                <c:pt idx="6473">
                  <c:v>-7</c:v>
                </c:pt>
                <c:pt idx="6474">
                  <c:v>-10</c:v>
                </c:pt>
                <c:pt idx="6475">
                  <c:v>-10</c:v>
                </c:pt>
                <c:pt idx="6476">
                  <c:v>-23</c:v>
                </c:pt>
                <c:pt idx="6477">
                  <c:v>-23</c:v>
                </c:pt>
                <c:pt idx="6478">
                  <c:v>86</c:v>
                </c:pt>
                <c:pt idx="6479">
                  <c:v>-27</c:v>
                </c:pt>
                <c:pt idx="6480">
                  <c:v>-23</c:v>
                </c:pt>
                <c:pt idx="6481">
                  <c:v>174</c:v>
                </c:pt>
                <c:pt idx="6482">
                  <c:v>-25</c:v>
                </c:pt>
                <c:pt idx="6483">
                  <c:v>-22</c:v>
                </c:pt>
                <c:pt idx="6484">
                  <c:v>87</c:v>
                </c:pt>
                <c:pt idx="6485">
                  <c:v>-56</c:v>
                </c:pt>
                <c:pt idx="6486">
                  <c:v>-35</c:v>
                </c:pt>
                <c:pt idx="6487">
                  <c:v>-9</c:v>
                </c:pt>
                <c:pt idx="6488">
                  <c:v>-15</c:v>
                </c:pt>
                <c:pt idx="6489">
                  <c:v>-11</c:v>
                </c:pt>
                <c:pt idx="6490">
                  <c:v>88</c:v>
                </c:pt>
                <c:pt idx="6491">
                  <c:v>-21</c:v>
                </c:pt>
                <c:pt idx="6492">
                  <c:v>-12</c:v>
                </c:pt>
                <c:pt idx="6493">
                  <c:v>-15</c:v>
                </c:pt>
                <c:pt idx="6494">
                  <c:v>-8</c:v>
                </c:pt>
                <c:pt idx="6495">
                  <c:v>-13</c:v>
                </c:pt>
                <c:pt idx="6496">
                  <c:v>-25</c:v>
                </c:pt>
                <c:pt idx="6497">
                  <c:v>-16</c:v>
                </c:pt>
                <c:pt idx="6498">
                  <c:v>-26</c:v>
                </c:pt>
                <c:pt idx="6499">
                  <c:v>47</c:v>
                </c:pt>
                <c:pt idx="6500">
                  <c:v>-30</c:v>
                </c:pt>
                <c:pt idx="6501">
                  <c:v>42</c:v>
                </c:pt>
                <c:pt idx="6502">
                  <c:v>-6</c:v>
                </c:pt>
                <c:pt idx="6503">
                  <c:v>-17</c:v>
                </c:pt>
                <c:pt idx="6504">
                  <c:v>-11</c:v>
                </c:pt>
                <c:pt idx="6505">
                  <c:v>2</c:v>
                </c:pt>
                <c:pt idx="6506">
                  <c:v>-20</c:v>
                </c:pt>
                <c:pt idx="6507">
                  <c:v>38</c:v>
                </c:pt>
                <c:pt idx="6508">
                  <c:v>47</c:v>
                </c:pt>
                <c:pt idx="6509">
                  <c:v>67</c:v>
                </c:pt>
                <c:pt idx="6510">
                  <c:v>-17</c:v>
                </c:pt>
                <c:pt idx="6511">
                  <c:v>-10</c:v>
                </c:pt>
                <c:pt idx="6512">
                  <c:v>-10</c:v>
                </c:pt>
                <c:pt idx="6513">
                  <c:v>-14</c:v>
                </c:pt>
                <c:pt idx="6514">
                  <c:v>-7</c:v>
                </c:pt>
                <c:pt idx="6515">
                  <c:v>-16</c:v>
                </c:pt>
                <c:pt idx="6516">
                  <c:v>-8</c:v>
                </c:pt>
                <c:pt idx="6517">
                  <c:v>-7</c:v>
                </c:pt>
                <c:pt idx="6518">
                  <c:v>17</c:v>
                </c:pt>
                <c:pt idx="6519">
                  <c:v>-8</c:v>
                </c:pt>
                <c:pt idx="6520">
                  <c:v>-9</c:v>
                </c:pt>
                <c:pt idx="6521">
                  <c:v>-14</c:v>
                </c:pt>
                <c:pt idx="6522">
                  <c:v>-2</c:v>
                </c:pt>
                <c:pt idx="6523">
                  <c:v>-10</c:v>
                </c:pt>
                <c:pt idx="6524">
                  <c:v>-10</c:v>
                </c:pt>
                <c:pt idx="6525">
                  <c:v>-21</c:v>
                </c:pt>
                <c:pt idx="6526">
                  <c:v>-2</c:v>
                </c:pt>
                <c:pt idx="6527">
                  <c:v>-8</c:v>
                </c:pt>
                <c:pt idx="6528">
                  <c:v>-8</c:v>
                </c:pt>
                <c:pt idx="6529">
                  <c:v>-19</c:v>
                </c:pt>
                <c:pt idx="6530">
                  <c:v>-22</c:v>
                </c:pt>
                <c:pt idx="6531">
                  <c:v>-9</c:v>
                </c:pt>
                <c:pt idx="6532">
                  <c:v>-3</c:v>
                </c:pt>
                <c:pt idx="6533">
                  <c:v>28</c:v>
                </c:pt>
                <c:pt idx="6534">
                  <c:v>-34</c:v>
                </c:pt>
                <c:pt idx="6535">
                  <c:v>-7</c:v>
                </c:pt>
                <c:pt idx="6536">
                  <c:v>-18</c:v>
                </c:pt>
                <c:pt idx="6537">
                  <c:v>-20</c:v>
                </c:pt>
                <c:pt idx="6538">
                  <c:v>-10</c:v>
                </c:pt>
                <c:pt idx="6539">
                  <c:v>759</c:v>
                </c:pt>
                <c:pt idx="6540">
                  <c:v>-2</c:v>
                </c:pt>
                <c:pt idx="6541">
                  <c:v>2</c:v>
                </c:pt>
                <c:pt idx="6542">
                  <c:v>-21</c:v>
                </c:pt>
                <c:pt idx="6543">
                  <c:v>-14</c:v>
                </c:pt>
                <c:pt idx="6544">
                  <c:v>-21</c:v>
                </c:pt>
                <c:pt idx="6545">
                  <c:v>-14</c:v>
                </c:pt>
                <c:pt idx="6546">
                  <c:v>-18</c:v>
                </c:pt>
                <c:pt idx="6547">
                  <c:v>-27</c:v>
                </c:pt>
                <c:pt idx="6548">
                  <c:v>-43</c:v>
                </c:pt>
                <c:pt idx="6549">
                  <c:v>-15</c:v>
                </c:pt>
                <c:pt idx="6550">
                  <c:v>-12</c:v>
                </c:pt>
                <c:pt idx="6551">
                  <c:v>-9</c:v>
                </c:pt>
                <c:pt idx="6552">
                  <c:v>-19</c:v>
                </c:pt>
                <c:pt idx="6553">
                  <c:v>-19</c:v>
                </c:pt>
                <c:pt idx="6554">
                  <c:v>-16</c:v>
                </c:pt>
                <c:pt idx="6555">
                  <c:v>-11</c:v>
                </c:pt>
                <c:pt idx="6556">
                  <c:v>-20</c:v>
                </c:pt>
                <c:pt idx="6557">
                  <c:v>-13</c:v>
                </c:pt>
                <c:pt idx="6558">
                  <c:v>-15</c:v>
                </c:pt>
                <c:pt idx="6559">
                  <c:v>-16</c:v>
                </c:pt>
                <c:pt idx="6560">
                  <c:v>-14</c:v>
                </c:pt>
                <c:pt idx="6561">
                  <c:v>-12</c:v>
                </c:pt>
                <c:pt idx="6562">
                  <c:v>-16</c:v>
                </c:pt>
                <c:pt idx="6563">
                  <c:v>-18</c:v>
                </c:pt>
                <c:pt idx="6564">
                  <c:v>-12</c:v>
                </c:pt>
                <c:pt idx="6565">
                  <c:v>-19</c:v>
                </c:pt>
                <c:pt idx="6566">
                  <c:v>-13</c:v>
                </c:pt>
                <c:pt idx="6567">
                  <c:v>-17</c:v>
                </c:pt>
                <c:pt idx="6568">
                  <c:v>-11</c:v>
                </c:pt>
                <c:pt idx="6569">
                  <c:v>-19</c:v>
                </c:pt>
                <c:pt idx="6570">
                  <c:v>-15</c:v>
                </c:pt>
                <c:pt idx="6571">
                  <c:v>-26</c:v>
                </c:pt>
                <c:pt idx="6572">
                  <c:v>-16</c:v>
                </c:pt>
                <c:pt idx="6573">
                  <c:v>-17</c:v>
                </c:pt>
                <c:pt idx="6574">
                  <c:v>-10</c:v>
                </c:pt>
                <c:pt idx="6575">
                  <c:v>-11</c:v>
                </c:pt>
                <c:pt idx="6576">
                  <c:v>-21</c:v>
                </c:pt>
                <c:pt idx="6577">
                  <c:v>-24</c:v>
                </c:pt>
                <c:pt idx="6578">
                  <c:v>-27</c:v>
                </c:pt>
                <c:pt idx="6579">
                  <c:v>-14</c:v>
                </c:pt>
                <c:pt idx="6580">
                  <c:v>-12</c:v>
                </c:pt>
                <c:pt idx="6581">
                  <c:v>-18</c:v>
                </c:pt>
                <c:pt idx="6582">
                  <c:v>-31</c:v>
                </c:pt>
                <c:pt idx="6583">
                  <c:v>3</c:v>
                </c:pt>
                <c:pt idx="6584">
                  <c:v>-16</c:v>
                </c:pt>
                <c:pt idx="6585">
                  <c:v>-15</c:v>
                </c:pt>
                <c:pt idx="6586">
                  <c:v>-18</c:v>
                </c:pt>
                <c:pt idx="6587">
                  <c:v>-16</c:v>
                </c:pt>
                <c:pt idx="6588">
                  <c:v>-7</c:v>
                </c:pt>
                <c:pt idx="6589">
                  <c:v>-18</c:v>
                </c:pt>
                <c:pt idx="6590">
                  <c:v>-9</c:v>
                </c:pt>
                <c:pt idx="6591">
                  <c:v>-14</c:v>
                </c:pt>
                <c:pt idx="6592">
                  <c:v>-26</c:v>
                </c:pt>
                <c:pt idx="6593">
                  <c:v>-14</c:v>
                </c:pt>
                <c:pt idx="6594">
                  <c:v>-10</c:v>
                </c:pt>
                <c:pt idx="6595">
                  <c:v>-17</c:v>
                </c:pt>
                <c:pt idx="6596">
                  <c:v>-20</c:v>
                </c:pt>
                <c:pt idx="6597">
                  <c:v>-15</c:v>
                </c:pt>
                <c:pt idx="6598">
                  <c:v>-12</c:v>
                </c:pt>
                <c:pt idx="6599">
                  <c:v>-16</c:v>
                </c:pt>
                <c:pt idx="6600">
                  <c:v>-18</c:v>
                </c:pt>
                <c:pt idx="6601">
                  <c:v>-15</c:v>
                </c:pt>
                <c:pt idx="6602">
                  <c:v>-27</c:v>
                </c:pt>
                <c:pt idx="6603">
                  <c:v>-14</c:v>
                </c:pt>
                <c:pt idx="6604">
                  <c:v>-7</c:v>
                </c:pt>
                <c:pt idx="6605">
                  <c:v>-12</c:v>
                </c:pt>
                <c:pt idx="6606">
                  <c:v>-17</c:v>
                </c:pt>
                <c:pt idx="6607">
                  <c:v>-13</c:v>
                </c:pt>
                <c:pt idx="6608">
                  <c:v>-4</c:v>
                </c:pt>
                <c:pt idx="6609">
                  <c:v>-20</c:v>
                </c:pt>
                <c:pt idx="6610">
                  <c:v>-20</c:v>
                </c:pt>
                <c:pt idx="6611">
                  <c:v>-17</c:v>
                </c:pt>
                <c:pt idx="6612">
                  <c:v>-21</c:v>
                </c:pt>
                <c:pt idx="6613">
                  <c:v>-14</c:v>
                </c:pt>
                <c:pt idx="6614">
                  <c:v>-14</c:v>
                </c:pt>
                <c:pt idx="6615">
                  <c:v>-9</c:v>
                </c:pt>
                <c:pt idx="6616">
                  <c:v>-21</c:v>
                </c:pt>
                <c:pt idx="6617">
                  <c:v>2</c:v>
                </c:pt>
                <c:pt idx="6618">
                  <c:v>-13</c:v>
                </c:pt>
                <c:pt idx="6619">
                  <c:v>-59</c:v>
                </c:pt>
                <c:pt idx="6620">
                  <c:v>-22</c:v>
                </c:pt>
                <c:pt idx="6621">
                  <c:v>-19</c:v>
                </c:pt>
                <c:pt idx="6622">
                  <c:v>23</c:v>
                </c:pt>
                <c:pt idx="6623">
                  <c:v>-20</c:v>
                </c:pt>
                <c:pt idx="6624">
                  <c:v>-41</c:v>
                </c:pt>
                <c:pt idx="6625">
                  <c:v>-22</c:v>
                </c:pt>
                <c:pt idx="6626">
                  <c:v>-26</c:v>
                </c:pt>
                <c:pt idx="6627">
                  <c:v>-22</c:v>
                </c:pt>
                <c:pt idx="6628">
                  <c:v>-25</c:v>
                </c:pt>
                <c:pt idx="6629">
                  <c:v>-26</c:v>
                </c:pt>
                <c:pt idx="6630">
                  <c:v>-13</c:v>
                </c:pt>
                <c:pt idx="6631">
                  <c:v>-4</c:v>
                </c:pt>
                <c:pt idx="6632">
                  <c:v>-20</c:v>
                </c:pt>
                <c:pt idx="6633">
                  <c:v>-17</c:v>
                </c:pt>
                <c:pt idx="6634">
                  <c:v>-21</c:v>
                </c:pt>
                <c:pt idx="6635">
                  <c:v>-18</c:v>
                </c:pt>
                <c:pt idx="6636">
                  <c:v>-38</c:v>
                </c:pt>
                <c:pt idx="6637">
                  <c:v>-22</c:v>
                </c:pt>
                <c:pt idx="6638">
                  <c:v>-3</c:v>
                </c:pt>
                <c:pt idx="6639">
                  <c:v>-22</c:v>
                </c:pt>
                <c:pt idx="6640">
                  <c:v>4</c:v>
                </c:pt>
                <c:pt idx="6641">
                  <c:v>-9</c:v>
                </c:pt>
                <c:pt idx="6642">
                  <c:v>0</c:v>
                </c:pt>
                <c:pt idx="6643">
                  <c:v>-5</c:v>
                </c:pt>
                <c:pt idx="6644">
                  <c:v>-26</c:v>
                </c:pt>
                <c:pt idx="6645">
                  <c:v>31</c:v>
                </c:pt>
                <c:pt idx="6646">
                  <c:v>-17</c:v>
                </c:pt>
                <c:pt idx="6647">
                  <c:v>-8</c:v>
                </c:pt>
                <c:pt idx="6648">
                  <c:v>-1</c:v>
                </c:pt>
                <c:pt idx="6649">
                  <c:v>-15</c:v>
                </c:pt>
                <c:pt idx="6650">
                  <c:v>-17</c:v>
                </c:pt>
                <c:pt idx="6651">
                  <c:v>26</c:v>
                </c:pt>
                <c:pt idx="6652">
                  <c:v>-28</c:v>
                </c:pt>
                <c:pt idx="6653">
                  <c:v>-19</c:v>
                </c:pt>
                <c:pt idx="6654">
                  <c:v>-15</c:v>
                </c:pt>
                <c:pt idx="6655">
                  <c:v>-16</c:v>
                </c:pt>
                <c:pt idx="6656">
                  <c:v>-14</c:v>
                </c:pt>
                <c:pt idx="6657">
                  <c:v>-38</c:v>
                </c:pt>
                <c:pt idx="6658">
                  <c:v>-42</c:v>
                </c:pt>
                <c:pt idx="6659">
                  <c:v>-15</c:v>
                </c:pt>
                <c:pt idx="6660">
                  <c:v>-6</c:v>
                </c:pt>
                <c:pt idx="6661">
                  <c:v>-17</c:v>
                </c:pt>
                <c:pt idx="6662">
                  <c:v>-18</c:v>
                </c:pt>
                <c:pt idx="6663">
                  <c:v>-23</c:v>
                </c:pt>
                <c:pt idx="6664">
                  <c:v>-22</c:v>
                </c:pt>
                <c:pt idx="6665">
                  <c:v>-24</c:v>
                </c:pt>
                <c:pt idx="6666">
                  <c:v>-15</c:v>
                </c:pt>
                <c:pt idx="6667">
                  <c:v>-15</c:v>
                </c:pt>
                <c:pt idx="6668">
                  <c:v>-14</c:v>
                </c:pt>
                <c:pt idx="6669">
                  <c:v>-13</c:v>
                </c:pt>
                <c:pt idx="6670">
                  <c:v>-13</c:v>
                </c:pt>
                <c:pt idx="6671">
                  <c:v>-21</c:v>
                </c:pt>
                <c:pt idx="6672">
                  <c:v>-29</c:v>
                </c:pt>
                <c:pt idx="6673">
                  <c:v>-26</c:v>
                </c:pt>
                <c:pt idx="6674">
                  <c:v>-23</c:v>
                </c:pt>
                <c:pt idx="6675">
                  <c:v>-16</c:v>
                </c:pt>
                <c:pt idx="6676">
                  <c:v>-91</c:v>
                </c:pt>
                <c:pt idx="6677">
                  <c:v>-28</c:v>
                </c:pt>
                <c:pt idx="6678">
                  <c:v>16</c:v>
                </c:pt>
                <c:pt idx="6679">
                  <c:v>54</c:v>
                </c:pt>
                <c:pt idx="6680">
                  <c:v>-25</c:v>
                </c:pt>
                <c:pt idx="6681">
                  <c:v>-40</c:v>
                </c:pt>
                <c:pt idx="6682">
                  <c:v>-35</c:v>
                </c:pt>
                <c:pt idx="6683">
                  <c:v>-32</c:v>
                </c:pt>
                <c:pt idx="6684">
                  <c:v>-15</c:v>
                </c:pt>
                <c:pt idx="6685">
                  <c:v>-18</c:v>
                </c:pt>
                <c:pt idx="6686">
                  <c:v>-22</c:v>
                </c:pt>
                <c:pt idx="6687">
                  <c:v>-18</c:v>
                </c:pt>
                <c:pt idx="6688">
                  <c:v>58</c:v>
                </c:pt>
                <c:pt idx="6689">
                  <c:v>-15</c:v>
                </c:pt>
                <c:pt idx="6690">
                  <c:v>-20</c:v>
                </c:pt>
                <c:pt idx="6691">
                  <c:v>-17</c:v>
                </c:pt>
                <c:pt idx="6692">
                  <c:v>-18</c:v>
                </c:pt>
                <c:pt idx="6693">
                  <c:v>-28</c:v>
                </c:pt>
                <c:pt idx="6694">
                  <c:v>-14</c:v>
                </c:pt>
                <c:pt idx="6695">
                  <c:v>-16</c:v>
                </c:pt>
                <c:pt idx="6696">
                  <c:v>-15</c:v>
                </c:pt>
                <c:pt idx="6697">
                  <c:v>264</c:v>
                </c:pt>
                <c:pt idx="6698">
                  <c:v>-16</c:v>
                </c:pt>
                <c:pt idx="6699">
                  <c:v>-30</c:v>
                </c:pt>
                <c:pt idx="6700">
                  <c:v>-9</c:v>
                </c:pt>
                <c:pt idx="6701">
                  <c:v>-12</c:v>
                </c:pt>
                <c:pt idx="6702">
                  <c:v>-14</c:v>
                </c:pt>
                <c:pt idx="6703">
                  <c:v>-10</c:v>
                </c:pt>
                <c:pt idx="6704">
                  <c:v>17</c:v>
                </c:pt>
                <c:pt idx="6705">
                  <c:v>-12</c:v>
                </c:pt>
                <c:pt idx="6706">
                  <c:v>-12</c:v>
                </c:pt>
                <c:pt idx="6707">
                  <c:v>-12</c:v>
                </c:pt>
                <c:pt idx="6708">
                  <c:v>-10</c:v>
                </c:pt>
                <c:pt idx="6709">
                  <c:v>-13</c:v>
                </c:pt>
                <c:pt idx="6710">
                  <c:v>-1</c:v>
                </c:pt>
                <c:pt idx="6711">
                  <c:v>-9</c:v>
                </c:pt>
                <c:pt idx="6712">
                  <c:v>-8</c:v>
                </c:pt>
                <c:pt idx="6713">
                  <c:v>-9</c:v>
                </c:pt>
                <c:pt idx="6714">
                  <c:v>-20</c:v>
                </c:pt>
                <c:pt idx="6715">
                  <c:v>-9</c:v>
                </c:pt>
                <c:pt idx="6716">
                  <c:v>-12</c:v>
                </c:pt>
                <c:pt idx="6717">
                  <c:v>-14</c:v>
                </c:pt>
                <c:pt idx="6718">
                  <c:v>-7</c:v>
                </c:pt>
                <c:pt idx="6719">
                  <c:v>-5</c:v>
                </c:pt>
                <c:pt idx="6720">
                  <c:v>-14</c:v>
                </c:pt>
                <c:pt idx="6721">
                  <c:v>-80</c:v>
                </c:pt>
                <c:pt idx="6722">
                  <c:v>-14</c:v>
                </c:pt>
                <c:pt idx="6723">
                  <c:v>-4</c:v>
                </c:pt>
                <c:pt idx="6724">
                  <c:v>-17</c:v>
                </c:pt>
                <c:pt idx="6725">
                  <c:v>-12</c:v>
                </c:pt>
                <c:pt idx="6726">
                  <c:v>-3</c:v>
                </c:pt>
                <c:pt idx="6727">
                  <c:v>-10</c:v>
                </c:pt>
                <c:pt idx="6728">
                  <c:v>-14</c:v>
                </c:pt>
                <c:pt idx="6729">
                  <c:v>-12</c:v>
                </c:pt>
                <c:pt idx="6730">
                  <c:v>-12</c:v>
                </c:pt>
                <c:pt idx="6731">
                  <c:v>-17</c:v>
                </c:pt>
                <c:pt idx="6732">
                  <c:v>-10</c:v>
                </c:pt>
                <c:pt idx="6733">
                  <c:v>-9</c:v>
                </c:pt>
                <c:pt idx="6734">
                  <c:v>-10</c:v>
                </c:pt>
                <c:pt idx="6735">
                  <c:v>-10</c:v>
                </c:pt>
                <c:pt idx="6736">
                  <c:v>-14</c:v>
                </c:pt>
                <c:pt idx="6737">
                  <c:v>-5</c:v>
                </c:pt>
                <c:pt idx="6738">
                  <c:v>-2</c:v>
                </c:pt>
                <c:pt idx="6739">
                  <c:v>-6</c:v>
                </c:pt>
                <c:pt idx="6740">
                  <c:v>-9</c:v>
                </c:pt>
                <c:pt idx="6741">
                  <c:v>-11</c:v>
                </c:pt>
                <c:pt idx="6742">
                  <c:v>-8</c:v>
                </c:pt>
                <c:pt idx="6743">
                  <c:v>-8</c:v>
                </c:pt>
                <c:pt idx="6744">
                  <c:v>-11</c:v>
                </c:pt>
                <c:pt idx="6745">
                  <c:v>-6</c:v>
                </c:pt>
                <c:pt idx="6746">
                  <c:v>-11</c:v>
                </c:pt>
                <c:pt idx="6747">
                  <c:v>-13</c:v>
                </c:pt>
                <c:pt idx="6748">
                  <c:v>-10</c:v>
                </c:pt>
                <c:pt idx="6749">
                  <c:v>-12</c:v>
                </c:pt>
                <c:pt idx="6750">
                  <c:v>-15</c:v>
                </c:pt>
                <c:pt idx="6751">
                  <c:v>-10</c:v>
                </c:pt>
                <c:pt idx="6752">
                  <c:v>-14</c:v>
                </c:pt>
                <c:pt idx="6753">
                  <c:v>-12</c:v>
                </c:pt>
                <c:pt idx="6754">
                  <c:v>-9</c:v>
                </c:pt>
                <c:pt idx="6755">
                  <c:v>-3</c:v>
                </c:pt>
                <c:pt idx="6756">
                  <c:v>-11</c:v>
                </c:pt>
                <c:pt idx="6757">
                  <c:v>-17</c:v>
                </c:pt>
                <c:pt idx="6758">
                  <c:v>-10</c:v>
                </c:pt>
                <c:pt idx="6759">
                  <c:v>-12</c:v>
                </c:pt>
                <c:pt idx="6760">
                  <c:v>-10</c:v>
                </c:pt>
                <c:pt idx="6761">
                  <c:v>-5</c:v>
                </c:pt>
                <c:pt idx="6762">
                  <c:v>-10</c:v>
                </c:pt>
                <c:pt idx="6763">
                  <c:v>-8</c:v>
                </c:pt>
                <c:pt idx="6764">
                  <c:v>-11</c:v>
                </c:pt>
                <c:pt idx="6765">
                  <c:v>-7</c:v>
                </c:pt>
                <c:pt idx="6766">
                  <c:v>-12</c:v>
                </c:pt>
                <c:pt idx="6767">
                  <c:v>-5</c:v>
                </c:pt>
                <c:pt idx="6768">
                  <c:v>-9</c:v>
                </c:pt>
                <c:pt idx="6769">
                  <c:v>-12</c:v>
                </c:pt>
                <c:pt idx="6770">
                  <c:v>-21</c:v>
                </c:pt>
                <c:pt idx="6771">
                  <c:v>-18</c:v>
                </c:pt>
                <c:pt idx="6772">
                  <c:v>-12</c:v>
                </c:pt>
                <c:pt idx="6773">
                  <c:v>-12</c:v>
                </c:pt>
                <c:pt idx="6774">
                  <c:v>-13</c:v>
                </c:pt>
                <c:pt idx="6775">
                  <c:v>-14</c:v>
                </c:pt>
                <c:pt idx="6776">
                  <c:v>-48</c:v>
                </c:pt>
                <c:pt idx="6777">
                  <c:v>50</c:v>
                </c:pt>
                <c:pt idx="6778">
                  <c:v>-18</c:v>
                </c:pt>
                <c:pt idx="6779">
                  <c:v>-18</c:v>
                </c:pt>
                <c:pt idx="6780">
                  <c:v>39</c:v>
                </c:pt>
                <c:pt idx="6781">
                  <c:v>-11</c:v>
                </c:pt>
                <c:pt idx="6782">
                  <c:v>-14</c:v>
                </c:pt>
                <c:pt idx="6783">
                  <c:v>-14</c:v>
                </c:pt>
                <c:pt idx="6784">
                  <c:v>-16</c:v>
                </c:pt>
                <c:pt idx="6785">
                  <c:v>134</c:v>
                </c:pt>
                <c:pt idx="6786">
                  <c:v>-14</c:v>
                </c:pt>
                <c:pt idx="6787">
                  <c:v>-21</c:v>
                </c:pt>
                <c:pt idx="6788">
                  <c:v>-25</c:v>
                </c:pt>
                <c:pt idx="6789">
                  <c:v>-22</c:v>
                </c:pt>
                <c:pt idx="6790">
                  <c:v>-26</c:v>
                </c:pt>
                <c:pt idx="6791">
                  <c:v>22</c:v>
                </c:pt>
                <c:pt idx="6792">
                  <c:v>94</c:v>
                </c:pt>
                <c:pt idx="6793">
                  <c:v>-17</c:v>
                </c:pt>
                <c:pt idx="6794">
                  <c:v>-19</c:v>
                </c:pt>
                <c:pt idx="6795">
                  <c:v>-12</c:v>
                </c:pt>
                <c:pt idx="6796">
                  <c:v>-18</c:v>
                </c:pt>
                <c:pt idx="6797">
                  <c:v>-29</c:v>
                </c:pt>
                <c:pt idx="6798">
                  <c:v>-22</c:v>
                </c:pt>
                <c:pt idx="6799">
                  <c:v>-11</c:v>
                </c:pt>
                <c:pt idx="6800">
                  <c:v>-18</c:v>
                </c:pt>
                <c:pt idx="6801">
                  <c:v>-23</c:v>
                </c:pt>
                <c:pt idx="6802">
                  <c:v>-19</c:v>
                </c:pt>
                <c:pt idx="6803">
                  <c:v>-21</c:v>
                </c:pt>
                <c:pt idx="6804">
                  <c:v>-14</c:v>
                </c:pt>
                <c:pt idx="6805">
                  <c:v>-26</c:v>
                </c:pt>
                <c:pt idx="6806">
                  <c:v>-26</c:v>
                </c:pt>
                <c:pt idx="6807">
                  <c:v>-14</c:v>
                </c:pt>
                <c:pt idx="6808">
                  <c:v>-24</c:v>
                </c:pt>
                <c:pt idx="6809">
                  <c:v>-19</c:v>
                </c:pt>
                <c:pt idx="6810">
                  <c:v>5</c:v>
                </c:pt>
                <c:pt idx="6811">
                  <c:v>-19</c:v>
                </c:pt>
                <c:pt idx="6812">
                  <c:v>-4</c:v>
                </c:pt>
                <c:pt idx="6813">
                  <c:v>-18</c:v>
                </c:pt>
                <c:pt idx="6814">
                  <c:v>-15</c:v>
                </c:pt>
                <c:pt idx="6815">
                  <c:v>-25</c:v>
                </c:pt>
                <c:pt idx="6816">
                  <c:v>-22</c:v>
                </c:pt>
                <c:pt idx="6817">
                  <c:v>-20</c:v>
                </c:pt>
                <c:pt idx="6818">
                  <c:v>-17</c:v>
                </c:pt>
                <c:pt idx="6819">
                  <c:v>21</c:v>
                </c:pt>
                <c:pt idx="6820">
                  <c:v>-10</c:v>
                </c:pt>
                <c:pt idx="6821">
                  <c:v>-23</c:v>
                </c:pt>
                <c:pt idx="6822">
                  <c:v>-18</c:v>
                </c:pt>
                <c:pt idx="6823">
                  <c:v>-23</c:v>
                </c:pt>
                <c:pt idx="6824">
                  <c:v>-20</c:v>
                </c:pt>
                <c:pt idx="6825">
                  <c:v>-15</c:v>
                </c:pt>
                <c:pt idx="6826">
                  <c:v>-12</c:v>
                </c:pt>
                <c:pt idx="6827">
                  <c:v>-13</c:v>
                </c:pt>
                <c:pt idx="6828">
                  <c:v>-20</c:v>
                </c:pt>
                <c:pt idx="6829">
                  <c:v>-1</c:v>
                </c:pt>
                <c:pt idx="6830">
                  <c:v>-14</c:v>
                </c:pt>
                <c:pt idx="6831">
                  <c:v>-19</c:v>
                </c:pt>
                <c:pt idx="6832">
                  <c:v>-12</c:v>
                </c:pt>
                <c:pt idx="6833">
                  <c:v>-15</c:v>
                </c:pt>
                <c:pt idx="6834">
                  <c:v>-12</c:v>
                </c:pt>
                <c:pt idx="6835">
                  <c:v>-11</c:v>
                </c:pt>
                <c:pt idx="6836">
                  <c:v>-15</c:v>
                </c:pt>
                <c:pt idx="6837">
                  <c:v>-15</c:v>
                </c:pt>
                <c:pt idx="6838">
                  <c:v>-20</c:v>
                </c:pt>
                <c:pt idx="6839">
                  <c:v>-15</c:v>
                </c:pt>
                <c:pt idx="6840">
                  <c:v>-18</c:v>
                </c:pt>
                <c:pt idx="6841">
                  <c:v>-18</c:v>
                </c:pt>
                <c:pt idx="6842">
                  <c:v>-17</c:v>
                </c:pt>
                <c:pt idx="6843">
                  <c:v>-16</c:v>
                </c:pt>
                <c:pt idx="6844">
                  <c:v>-17</c:v>
                </c:pt>
                <c:pt idx="6845">
                  <c:v>-17</c:v>
                </c:pt>
                <c:pt idx="6846">
                  <c:v>-15</c:v>
                </c:pt>
                <c:pt idx="6847">
                  <c:v>-13</c:v>
                </c:pt>
                <c:pt idx="6848">
                  <c:v>-48</c:v>
                </c:pt>
                <c:pt idx="6849">
                  <c:v>-18</c:v>
                </c:pt>
                <c:pt idx="6850">
                  <c:v>-22</c:v>
                </c:pt>
                <c:pt idx="6851">
                  <c:v>-19</c:v>
                </c:pt>
                <c:pt idx="6852">
                  <c:v>-18</c:v>
                </c:pt>
                <c:pt idx="6853">
                  <c:v>-1</c:v>
                </c:pt>
                <c:pt idx="6854">
                  <c:v>106</c:v>
                </c:pt>
                <c:pt idx="6855">
                  <c:v>-3</c:v>
                </c:pt>
                <c:pt idx="6856">
                  <c:v>-14</c:v>
                </c:pt>
                <c:pt idx="6857">
                  <c:v>-21</c:v>
                </c:pt>
                <c:pt idx="6858">
                  <c:v>-15</c:v>
                </c:pt>
                <c:pt idx="6859">
                  <c:v>-13</c:v>
                </c:pt>
                <c:pt idx="6860">
                  <c:v>-17</c:v>
                </c:pt>
                <c:pt idx="6861">
                  <c:v>-19</c:v>
                </c:pt>
                <c:pt idx="6862">
                  <c:v>-10</c:v>
                </c:pt>
                <c:pt idx="6863">
                  <c:v>-18</c:v>
                </c:pt>
                <c:pt idx="6864">
                  <c:v>-16</c:v>
                </c:pt>
                <c:pt idx="6865">
                  <c:v>-14</c:v>
                </c:pt>
                <c:pt idx="6866">
                  <c:v>-31</c:v>
                </c:pt>
                <c:pt idx="6867">
                  <c:v>-32</c:v>
                </c:pt>
                <c:pt idx="6868">
                  <c:v>-17</c:v>
                </c:pt>
                <c:pt idx="6869">
                  <c:v>-16</c:v>
                </c:pt>
                <c:pt idx="6870">
                  <c:v>-16</c:v>
                </c:pt>
                <c:pt idx="6871">
                  <c:v>-14</c:v>
                </c:pt>
                <c:pt idx="6872">
                  <c:v>-16</c:v>
                </c:pt>
                <c:pt idx="6873">
                  <c:v>-10</c:v>
                </c:pt>
                <c:pt idx="6874">
                  <c:v>72</c:v>
                </c:pt>
                <c:pt idx="6875">
                  <c:v>-21</c:v>
                </c:pt>
                <c:pt idx="6876">
                  <c:v>-21</c:v>
                </c:pt>
                <c:pt idx="6877">
                  <c:v>-16</c:v>
                </c:pt>
                <c:pt idx="6878">
                  <c:v>-14</c:v>
                </c:pt>
                <c:pt idx="6879">
                  <c:v>-26</c:v>
                </c:pt>
                <c:pt idx="6880">
                  <c:v>-17</c:v>
                </c:pt>
                <c:pt idx="6881">
                  <c:v>-15</c:v>
                </c:pt>
                <c:pt idx="6882">
                  <c:v>-15</c:v>
                </c:pt>
                <c:pt idx="6883">
                  <c:v>-18</c:v>
                </c:pt>
                <c:pt idx="6884">
                  <c:v>-13</c:v>
                </c:pt>
                <c:pt idx="6885">
                  <c:v>-16</c:v>
                </c:pt>
                <c:pt idx="6886">
                  <c:v>-17</c:v>
                </c:pt>
                <c:pt idx="6887">
                  <c:v>-12</c:v>
                </c:pt>
                <c:pt idx="6888">
                  <c:v>-17</c:v>
                </c:pt>
                <c:pt idx="6889">
                  <c:v>-19</c:v>
                </c:pt>
                <c:pt idx="6890">
                  <c:v>-18</c:v>
                </c:pt>
                <c:pt idx="6891">
                  <c:v>-15</c:v>
                </c:pt>
                <c:pt idx="6892">
                  <c:v>-12</c:v>
                </c:pt>
                <c:pt idx="6893">
                  <c:v>-15</c:v>
                </c:pt>
                <c:pt idx="6894">
                  <c:v>-15</c:v>
                </c:pt>
                <c:pt idx="6895">
                  <c:v>-16</c:v>
                </c:pt>
                <c:pt idx="6896">
                  <c:v>-12</c:v>
                </c:pt>
                <c:pt idx="6897">
                  <c:v>-17</c:v>
                </c:pt>
                <c:pt idx="6898">
                  <c:v>-15</c:v>
                </c:pt>
                <c:pt idx="6899">
                  <c:v>-16</c:v>
                </c:pt>
                <c:pt idx="6900">
                  <c:v>-13</c:v>
                </c:pt>
                <c:pt idx="6901">
                  <c:v>-16</c:v>
                </c:pt>
                <c:pt idx="6902">
                  <c:v>-16</c:v>
                </c:pt>
                <c:pt idx="6903">
                  <c:v>-15</c:v>
                </c:pt>
                <c:pt idx="6904">
                  <c:v>-14</c:v>
                </c:pt>
                <c:pt idx="6905">
                  <c:v>-16</c:v>
                </c:pt>
                <c:pt idx="6906">
                  <c:v>-14</c:v>
                </c:pt>
                <c:pt idx="6907">
                  <c:v>-15</c:v>
                </c:pt>
                <c:pt idx="6908">
                  <c:v>-6</c:v>
                </c:pt>
                <c:pt idx="6909">
                  <c:v>-9</c:v>
                </c:pt>
                <c:pt idx="6910">
                  <c:v>-16</c:v>
                </c:pt>
                <c:pt idx="6911">
                  <c:v>-17</c:v>
                </c:pt>
                <c:pt idx="6912">
                  <c:v>-21</c:v>
                </c:pt>
                <c:pt idx="6913">
                  <c:v>-16</c:v>
                </c:pt>
                <c:pt idx="6914">
                  <c:v>-16</c:v>
                </c:pt>
                <c:pt idx="6915">
                  <c:v>-13</c:v>
                </c:pt>
                <c:pt idx="6916">
                  <c:v>-16</c:v>
                </c:pt>
                <c:pt idx="6917">
                  <c:v>-43</c:v>
                </c:pt>
                <c:pt idx="6918">
                  <c:v>-18</c:v>
                </c:pt>
                <c:pt idx="6919">
                  <c:v>-14</c:v>
                </c:pt>
                <c:pt idx="6920">
                  <c:v>-15</c:v>
                </c:pt>
                <c:pt idx="6921">
                  <c:v>-21</c:v>
                </c:pt>
                <c:pt idx="6922">
                  <c:v>-19</c:v>
                </c:pt>
                <c:pt idx="6923">
                  <c:v>-17</c:v>
                </c:pt>
                <c:pt idx="6924">
                  <c:v>142</c:v>
                </c:pt>
                <c:pt idx="6925">
                  <c:v>-21</c:v>
                </c:pt>
                <c:pt idx="6926">
                  <c:v>-27</c:v>
                </c:pt>
                <c:pt idx="6927">
                  <c:v>-20</c:v>
                </c:pt>
                <c:pt idx="6928">
                  <c:v>-20</c:v>
                </c:pt>
                <c:pt idx="6929">
                  <c:v>-19</c:v>
                </c:pt>
                <c:pt idx="6930">
                  <c:v>-10</c:v>
                </c:pt>
                <c:pt idx="6931">
                  <c:v>-16</c:v>
                </c:pt>
                <c:pt idx="6932">
                  <c:v>-58</c:v>
                </c:pt>
                <c:pt idx="6933">
                  <c:v>100</c:v>
                </c:pt>
                <c:pt idx="6934">
                  <c:v>-22</c:v>
                </c:pt>
                <c:pt idx="6935">
                  <c:v>-24</c:v>
                </c:pt>
                <c:pt idx="6936">
                  <c:v>12</c:v>
                </c:pt>
                <c:pt idx="6937">
                  <c:v>-23</c:v>
                </c:pt>
                <c:pt idx="6938">
                  <c:v>-8</c:v>
                </c:pt>
                <c:pt idx="6939">
                  <c:v>-21</c:v>
                </c:pt>
                <c:pt idx="6940">
                  <c:v>3</c:v>
                </c:pt>
                <c:pt idx="6941">
                  <c:v>0</c:v>
                </c:pt>
                <c:pt idx="6942">
                  <c:v>-19</c:v>
                </c:pt>
                <c:pt idx="6943">
                  <c:v>-4</c:v>
                </c:pt>
                <c:pt idx="6944">
                  <c:v>-22</c:v>
                </c:pt>
                <c:pt idx="6945">
                  <c:v>-15</c:v>
                </c:pt>
                <c:pt idx="6946">
                  <c:v>-20</c:v>
                </c:pt>
                <c:pt idx="6947">
                  <c:v>10</c:v>
                </c:pt>
                <c:pt idx="6948">
                  <c:v>-13</c:v>
                </c:pt>
                <c:pt idx="6949">
                  <c:v>0</c:v>
                </c:pt>
                <c:pt idx="6950">
                  <c:v>-9</c:v>
                </c:pt>
                <c:pt idx="6951">
                  <c:v>-15</c:v>
                </c:pt>
                <c:pt idx="6952">
                  <c:v>-15</c:v>
                </c:pt>
                <c:pt idx="6953">
                  <c:v>-13</c:v>
                </c:pt>
                <c:pt idx="6954">
                  <c:v>-14</c:v>
                </c:pt>
                <c:pt idx="6955">
                  <c:v>-19</c:v>
                </c:pt>
                <c:pt idx="6956">
                  <c:v>-53</c:v>
                </c:pt>
                <c:pt idx="6957">
                  <c:v>-26</c:v>
                </c:pt>
                <c:pt idx="6958">
                  <c:v>-19</c:v>
                </c:pt>
                <c:pt idx="6959">
                  <c:v>-14</c:v>
                </c:pt>
                <c:pt idx="6960">
                  <c:v>-17</c:v>
                </c:pt>
                <c:pt idx="6961">
                  <c:v>-16</c:v>
                </c:pt>
                <c:pt idx="6962">
                  <c:v>-28</c:v>
                </c:pt>
                <c:pt idx="6963">
                  <c:v>-25</c:v>
                </c:pt>
                <c:pt idx="6964">
                  <c:v>-23</c:v>
                </c:pt>
                <c:pt idx="6965">
                  <c:v>-19</c:v>
                </c:pt>
                <c:pt idx="6966">
                  <c:v>-12</c:v>
                </c:pt>
                <c:pt idx="6967">
                  <c:v>42</c:v>
                </c:pt>
                <c:pt idx="6968">
                  <c:v>-20</c:v>
                </c:pt>
                <c:pt idx="6969">
                  <c:v>-19</c:v>
                </c:pt>
                <c:pt idx="6970">
                  <c:v>0</c:v>
                </c:pt>
                <c:pt idx="6971">
                  <c:v>-21</c:v>
                </c:pt>
                <c:pt idx="6972">
                  <c:v>-25</c:v>
                </c:pt>
                <c:pt idx="6973">
                  <c:v>35</c:v>
                </c:pt>
                <c:pt idx="6974">
                  <c:v>-20</c:v>
                </c:pt>
                <c:pt idx="6975">
                  <c:v>-28</c:v>
                </c:pt>
                <c:pt idx="6976">
                  <c:v>-19</c:v>
                </c:pt>
                <c:pt idx="6977">
                  <c:v>-13</c:v>
                </c:pt>
                <c:pt idx="6978">
                  <c:v>41</c:v>
                </c:pt>
                <c:pt idx="6979">
                  <c:v>-17</c:v>
                </c:pt>
                <c:pt idx="6980">
                  <c:v>-17</c:v>
                </c:pt>
                <c:pt idx="6981">
                  <c:v>55</c:v>
                </c:pt>
                <c:pt idx="6982">
                  <c:v>62</c:v>
                </c:pt>
                <c:pt idx="6983">
                  <c:v>-9</c:v>
                </c:pt>
                <c:pt idx="6984">
                  <c:v>-28</c:v>
                </c:pt>
                <c:pt idx="6985">
                  <c:v>-15</c:v>
                </c:pt>
                <c:pt idx="6986">
                  <c:v>-22</c:v>
                </c:pt>
                <c:pt idx="6987">
                  <c:v>96</c:v>
                </c:pt>
                <c:pt idx="6988">
                  <c:v>-9</c:v>
                </c:pt>
                <c:pt idx="6989">
                  <c:v>-17</c:v>
                </c:pt>
                <c:pt idx="6990">
                  <c:v>-27</c:v>
                </c:pt>
                <c:pt idx="6991">
                  <c:v>-20</c:v>
                </c:pt>
                <c:pt idx="6992">
                  <c:v>-24</c:v>
                </c:pt>
                <c:pt idx="6993">
                  <c:v>68</c:v>
                </c:pt>
                <c:pt idx="6994">
                  <c:v>0</c:v>
                </c:pt>
                <c:pt idx="6995">
                  <c:v>-19</c:v>
                </c:pt>
                <c:pt idx="6996">
                  <c:v>-17</c:v>
                </c:pt>
                <c:pt idx="6997">
                  <c:v>-14</c:v>
                </c:pt>
                <c:pt idx="6998">
                  <c:v>-15</c:v>
                </c:pt>
                <c:pt idx="6999">
                  <c:v>195</c:v>
                </c:pt>
                <c:pt idx="7000">
                  <c:v>-21</c:v>
                </c:pt>
                <c:pt idx="7001">
                  <c:v>-20</c:v>
                </c:pt>
                <c:pt idx="7002">
                  <c:v>-16</c:v>
                </c:pt>
                <c:pt idx="7003">
                  <c:v>-21</c:v>
                </c:pt>
                <c:pt idx="7004">
                  <c:v>-10</c:v>
                </c:pt>
                <c:pt idx="7005">
                  <c:v>-19</c:v>
                </c:pt>
                <c:pt idx="7006">
                  <c:v>-18</c:v>
                </c:pt>
                <c:pt idx="7007">
                  <c:v>-15</c:v>
                </c:pt>
                <c:pt idx="7008">
                  <c:v>-24</c:v>
                </c:pt>
                <c:pt idx="7009">
                  <c:v>-39</c:v>
                </c:pt>
                <c:pt idx="7010">
                  <c:v>-16</c:v>
                </c:pt>
                <c:pt idx="7011">
                  <c:v>-26</c:v>
                </c:pt>
                <c:pt idx="7012">
                  <c:v>-12</c:v>
                </c:pt>
                <c:pt idx="7013">
                  <c:v>-27</c:v>
                </c:pt>
                <c:pt idx="7014">
                  <c:v>-18</c:v>
                </c:pt>
                <c:pt idx="7015">
                  <c:v>-17</c:v>
                </c:pt>
                <c:pt idx="7016">
                  <c:v>87</c:v>
                </c:pt>
                <c:pt idx="7017">
                  <c:v>-9</c:v>
                </c:pt>
                <c:pt idx="7018">
                  <c:v>-23</c:v>
                </c:pt>
                <c:pt idx="7019">
                  <c:v>-32</c:v>
                </c:pt>
                <c:pt idx="7020">
                  <c:v>-15</c:v>
                </c:pt>
                <c:pt idx="7021">
                  <c:v>-17</c:v>
                </c:pt>
                <c:pt idx="7022">
                  <c:v>-21</c:v>
                </c:pt>
                <c:pt idx="7023">
                  <c:v>-18</c:v>
                </c:pt>
                <c:pt idx="7024">
                  <c:v>-14</c:v>
                </c:pt>
                <c:pt idx="7025">
                  <c:v>-13</c:v>
                </c:pt>
                <c:pt idx="7026">
                  <c:v>-10</c:v>
                </c:pt>
                <c:pt idx="7027">
                  <c:v>-18</c:v>
                </c:pt>
                <c:pt idx="7028">
                  <c:v>27</c:v>
                </c:pt>
                <c:pt idx="7029">
                  <c:v>-23</c:v>
                </c:pt>
                <c:pt idx="7030">
                  <c:v>-17</c:v>
                </c:pt>
                <c:pt idx="7031">
                  <c:v>-22</c:v>
                </c:pt>
                <c:pt idx="7032">
                  <c:v>-11</c:v>
                </c:pt>
                <c:pt idx="7033">
                  <c:v>-17</c:v>
                </c:pt>
                <c:pt idx="7034">
                  <c:v>-12</c:v>
                </c:pt>
                <c:pt idx="7035">
                  <c:v>-21</c:v>
                </c:pt>
                <c:pt idx="7036">
                  <c:v>-6</c:v>
                </c:pt>
                <c:pt idx="7037">
                  <c:v>-13</c:v>
                </c:pt>
                <c:pt idx="7038">
                  <c:v>125</c:v>
                </c:pt>
                <c:pt idx="7039">
                  <c:v>-20</c:v>
                </c:pt>
                <c:pt idx="7040">
                  <c:v>20</c:v>
                </c:pt>
                <c:pt idx="7041">
                  <c:v>63</c:v>
                </c:pt>
                <c:pt idx="7042">
                  <c:v>-16</c:v>
                </c:pt>
                <c:pt idx="7043">
                  <c:v>-21</c:v>
                </c:pt>
                <c:pt idx="7044">
                  <c:v>116</c:v>
                </c:pt>
                <c:pt idx="7045">
                  <c:v>-14</c:v>
                </c:pt>
                <c:pt idx="7046">
                  <c:v>141</c:v>
                </c:pt>
                <c:pt idx="7047">
                  <c:v>-18</c:v>
                </c:pt>
                <c:pt idx="7048">
                  <c:v>95</c:v>
                </c:pt>
                <c:pt idx="7049">
                  <c:v>190</c:v>
                </c:pt>
                <c:pt idx="7050">
                  <c:v>25</c:v>
                </c:pt>
                <c:pt idx="7051">
                  <c:v>-21</c:v>
                </c:pt>
                <c:pt idx="7052">
                  <c:v>-15</c:v>
                </c:pt>
                <c:pt idx="7053">
                  <c:v>-20</c:v>
                </c:pt>
                <c:pt idx="7054">
                  <c:v>-29</c:v>
                </c:pt>
                <c:pt idx="7055">
                  <c:v>-23</c:v>
                </c:pt>
                <c:pt idx="7056">
                  <c:v>-31</c:v>
                </c:pt>
                <c:pt idx="7057">
                  <c:v>-20</c:v>
                </c:pt>
                <c:pt idx="7058">
                  <c:v>-11</c:v>
                </c:pt>
                <c:pt idx="7059">
                  <c:v>-23</c:v>
                </c:pt>
                <c:pt idx="7060">
                  <c:v>-21</c:v>
                </c:pt>
                <c:pt idx="7061">
                  <c:v>29</c:v>
                </c:pt>
                <c:pt idx="7062">
                  <c:v>100</c:v>
                </c:pt>
                <c:pt idx="7063">
                  <c:v>105</c:v>
                </c:pt>
                <c:pt idx="7064">
                  <c:v>-74</c:v>
                </c:pt>
                <c:pt idx="7065">
                  <c:v>-12</c:v>
                </c:pt>
                <c:pt idx="7066">
                  <c:v>-19</c:v>
                </c:pt>
                <c:pt idx="7067">
                  <c:v>-21</c:v>
                </c:pt>
                <c:pt idx="7068">
                  <c:v>16</c:v>
                </c:pt>
                <c:pt idx="7069">
                  <c:v>-40</c:v>
                </c:pt>
                <c:pt idx="7070">
                  <c:v>96</c:v>
                </c:pt>
                <c:pt idx="7071">
                  <c:v>-21</c:v>
                </c:pt>
                <c:pt idx="7072">
                  <c:v>-19</c:v>
                </c:pt>
                <c:pt idx="7073">
                  <c:v>-21</c:v>
                </c:pt>
                <c:pt idx="7074">
                  <c:v>-16</c:v>
                </c:pt>
                <c:pt idx="7075">
                  <c:v>-37</c:v>
                </c:pt>
                <c:pt idx="7076">
                  <c:v>-27</c:v>
                </c:pt>
                <c:pt idx="7077">
                  <c:v>-18</c:v>
                </c:pt>
                <c:pt idx="7078">
                  <c:v>-16</c:v>
                </c:pt>
                <c:pt idx="7079">
                  <c:v>-21</c:v>
                </c:pt>
                <c:pt idx="7080">
                  <c:v>-27</c:v>
                </c:pt>
                <c:pt idx="7081">
                  <c:v>-17</c:v>
                </c:pt>
                <c:pt idx="7082">
                  <c:v>6</c:v>
                </c:pt>
                <c:pt idx="7083">
                  <c:v>-10</c:v>
                </c:pt>
                <c:pt idx="7084">
                  <c:v>-18</c:v>
                </c:pt>
                <c:pt idx="7085">
                  <c:v>-17</c:v>
                </c:pt>
                <c:pt idx="7086">
                  <c:v>-15</c:v>
                </c:pt>
                <c:pt idx="7087">
                  <c:v>-20</c:v>
                </c:pt>
                <c:pt idx="7088">
                  <c:v>-10</c:v>
                </c:pt>
                <c:pt idx="7089">
                  <c:v>-24</c:v>
                </c:pt>
                <c:pt idx="7090">
                  <c:v>-9</c:v>
                </c:pt>
                <c:pt idx="7091">
                  <c:v>-9</c:v>
                </c:pt>
                <c:pt idx="7092">
                  <c:v>-16</c:v>
                </c:pt>
                <c:pt idx="7093">
                  <c:v>-23</c:v>
                </c:pt>
                <c:pt idx="7094">
                  <c:v>-27</c:v>
                </c:pt>
                <c:pt idx="7095">
                  <c:v>-45</c:v>
                </c:pt>
                <c:pt idx="7096">
                  <c:v>2</c:v>
                </c:pt>
                <c:pt idx="7097">
                  <c:v>-19</c:v>
                </c:pt>
                <c:pt idx="7098">
                  <c:v>-16</c:v>
                </c:pt>
                <c:pt idx="7099">
                  <c:v>113</c:v>
                </c:pt>
                <c:pt idx="7100">
                  <c:v>-21</c:v>
                </c:pt>
                <c:pt idx="7101">
                  <c:v>10</c:v>
                </c:pt>
                <c:pt idx="7102">
                  <c:v>-12</c:v>
                </c:pt>
                <c:pt idx="7103">
                  <c:v>-37</c:v>
                </c:pt>
                <c:pt idx="7104">
                  <c:v>-15</c:v>
                </c:pt>
                <c:pt idx="7105">
                  <c:v>-15</c:v>
                </c:pt>
                <c:pt idx="7106">
                  <c:v>-14</c:v>
                </c:pt>
                <c:pt idx="7107">
                  <c:v>10</c:v>
                </c:pt>
                <c:pt idx="7108">
                  <c:v>-10</c:v>
                </c:pt>
                <c:pt idx="7109">
                  <c:v>-12</c:v>
                </c:pt>
                <c:pt idx="7110">
                  <c:v>-16</c:v>
                </c:pt>
                <c:pt idx="7111">
                  <c:v>-22</c:v>
                </c:pt>
                <c:pt idx="7112">
                  <c:v>-23</c:v>
                </c:pt>
                <c:pt idx="7113">
                  <c:v>-23</c:v>
                </c:pt>
                <c:pt idx="7114">
                  <c:v>86</c:v>
                </c:pt>
                <c:pt idx="7115">
                  <c:v>-18</c:v>
                </c:pt>
                <c:pt idx="7116">
                  <c:v>73</c:v>
                </c:pt>
                <c:pt idx="7117">
                  <c:v>-2</c:v>
                </c:pt>
                <c:pt idx="7118">
                  <c:v>-21</c:v>
                </c:pt>
                <c:pt idx="7119">
                  <c:v>-24</c:v>
                </c:pt>
                <c:pt idx="7120">
                  <c:v>-19</c:v>
                </c:pt>
                <c:pt idx="7121">
                  <c:v>-14</c:v>
                </c:pt>
                <c:pt idx="7122">
                  <c:v>10</c:v>
                </c:pt>
                <c:pt idx="7123">
                  <c:v>-22</c:v>
                </c:pt>
                <c:pt idx="7124">
                  <c:v>-19</c:v>
                </c:pt>
                <c:pt idx="7125">
                  <c:v>-20</c:v>
                </c:pt>
                <c:pt idx="7126">
                  <c:v>46</c:v>
                </c:pt>
                <c:pt idx="7127">
                  <c:v>-10</c:v>
                </c:pt>
                <c:pt idx="7128">
                  <c:v>-6</c:v>
                </c:pt>
                <c:pt idx="7129">
                  <c:v>-8</c:v>
                </c:pt>
                <c:pt idx="7130">
                  <c:v>-29</c:v>
                </c:pt>
                <c:pt idx="7131">
                  <c:v>-12</c:v>
                </c:pt>
                <c:pt idx="7132">
                  <c:v>-17</c:v>
                </c:pt>
                <c:pt idx="7133">
                  <c:v>22</c:v>
                </c:pt>
                <c:pt idx="7134">
                  <c:v>-19</c:v>
                </c:pt>
                <c:pt idx="7135">
                  <c:v>-17</c:v>
                </c:pt>
                <c:pt idx="7136">
                  <c:v>26</c:v>
                </c:pt>
                <c:pt idx="7137">
                  <c:v>-18</c:v>
                </c:pt>
                <c:pt idx="7138">
                  <c:v>-10</c:v>
                </c:pt>
                <c:pt idx="7139">
                  <c:v>-20</c:v>
                </c:pt>
                <c:pt idx="7140">
                  <c:v>-20</c:v>
                </c:pt>
                <c:pt idx="7141">
                  <c:v>-23</c:v>
                </c:pt>
                <c:pt idx="7142">
                  <c:v>-19</c:v>
                </c:pt>
                <c:pt idx="7143">
                  <c:v>-24</c:v>
                </c:pt>
                <c:pt idx="7144">
                  <c:v>18</c:v>
                </c:pt>
                <c:pt idx="7145">
                  <c:v>-20</c:v>
                </c:pt>
                <c:pt idx="7146">
                  <c:v>-2</c:v>
                </c:pt>
                <c:pt idx="7147">
                  <c:v>-20</c:v>
                </c:pt>
                <c:pt idx="7148">
                  <c:v>-11</c:v>
                </c:pt>
                <c:pt idx="7149">
                  <c:v>-21</c:v>
                </c:pt>
                <c:pt idx="7150">
                  <c:v>-11</c:v>
                </c:pt>
                <c:pt idx="7151">
                  <c:v>-23</c:v>
                </c:pt>
                <c:pt idx="7152">
                  <c:v>-17</c:v>
                </c:pt>
                <c:pt idx="7153">
                  <c:v>-28</c:v>
                </c:pt>
                <c:pt idx="7154">
                  <c:v>-2</c:v>
                </c:pt>
                <c:pt idx="7155">
                  <c:v>-14</c:v>
                </c:pt>
                <c:pt idx="7156">
                  <c:v>-21</c:v>
                </c:pt>
                <c:pt idx="7157">
                  <c:v>96</c:v>
                </c:pt>
                <c:pt idx="7158">
                  <c:v>-33</c:v>
                </c:pt>
                <c:pt idx="7159">
                  <c:v>-21</c:v>
                </c:pt>
                <c:pt idx="7160">
                  <c:v>-25</c:v>
                </c:pt>
                <c:pt idx="7161">
                  <c:v>-24</c:v>
                </c:pt>
                <c:pt idx="7162">
                  <c:v>-20</c:v>
                </c:pt>
                <c:pt idx="7163">
                  <c:v>45</c:v>
                </c:pt>
                <c:pt idx="7164">
                  <c:v>50</c:v>
                </c:pt>
                <c:pt idx="7165">
                  <c:v>103</c:v>
                </c:pt>
                <c:pt idx="7166">
                  <c:v>74</c:v>
                </c:pt>
                <c:pt idx="7167">
                  <c:v>-26</c:v>
                </c:pt>
                <c:pt idx="7168">
                  <c:v>-50</c:v>
                </c:pt>
                <c:pt idx="7169">
                  <c:v>-15</c:v>
                </c:pt>
                <c:pt idx="7170">
                  <c:v>-25</c:v>
                </c:pt>
                <c:pt idx="7171">
                  <c:v>-22</c:v>
                </c:pt>
                <c:pt idx="7172">
                  <c:v>-19</c:v>
                </c:pt>
                <c:pt idx="7173">
                  <c:v>-13</c:v>
                </c:pt>
                <c:pt idx="7174">
                  <c:v>-11</c:v>
                </c:pt>
                <c:pt idx="7175">
                  <c:v>127</c:v>
                </c:pt>
                <c:pt idx="7176">
                  <c:v>-19</c:v>
                </c:pt>
                <c:pt idx="7177">
                  <c:v>-27</c:v>
                </c:pt>
                <c:pt idx="7178">
                  <c:v>-11</c:v>
                </c:pt>
                <c:pt idx="7179">
                  <c:v>-20</c:v>
                </c:pt>
                <c:pt idx="7180">
                  <c:v>-21</c:v>
                </c:pt>
                <c:pt idx="7181">
                  <c:v>-16</c:v>
                </c:pt>
                <c:pt idx="7182">
                  <c:v>-22</c:v>
                </c:pt>
                <c:pt idx="7183">
                  <c:v>-19</c:v>
                </c:pt>
                <c:pt idx="7184">
                  <c:v>-22</c:v>
                </c:pt>
                <c:pt idx="7185">
                  <c:v>9</c:v>
                </c:pt>
                <c:pt idx="7186">
                  <c:v>-25</c:v>
                </c:pt>
                <c:pt idx="7187">
                  <c:v>-7</c:v>
                </c:pt>
                <c:pt idx="7188">
                  <c:v>-17</c:v>
                </c:pt>
                <c:pt idx="7189">
                  <c:v>201</c:v>
                </c:pt>
                <c:pt idx="7190">
                  <c:v>-17</c:v>
                </c:pt>
                <c:pt idx="7191">
                  <c:v>-1</c:v>
                </c:pt>
                <c:pt idx="7192">
                  <c:v>-22</c:v>
                </c:pt>
                <c:pt idx="7193">
                  <c:v>0</c:v>
                </c:pt>
                <c:pt idx="7194">
                  <c:v>-6</c:v>
                </c:pt>
                <c:pt idx="7195">
                  <c:v>-12</c:v>
                </c:pt>
                <c:pt idx="7196">
                  <c:v>-17</c:v>
                </c:pt>
                <c:pt idx="7197">
                  <c:v>-11</c:v>
                </c:pt>
                <c:pt idx="7198">
                  <c:v>89</c:v>
                </c:pt>
                <c:pt idx="7199">
                  <c:v>-17</c:v>
                </c:pt>
                <c:pt idx="7200">
                  <c:v>33</c:v>
                </c:pt>
                <c:pt idx="7201">
                  <c:v>257</c:v>
                </c:pt>
                <c:pt idx="7202">
                  <c:v>-31</c:v>
                </c:pt>
                <c:pt idx="7203">
                  <c:v>-1</c:v>
                </c:pt>
                <c:pt idx="7204">
                  <c:v>-15</c:v>
                </c:pt>
                <c:pt idx="7205">
                  <c:v>-28</c:v>
                </c:pt>
                <c:pt idx="7206">
                  <c:v>127</c:v>
                </c:pt>
                <c:pt idx="7207">
                  <c:v>-31</c:v>
                </c:pt>
                <c:pt idx="7208">
                  <c:v>-19</c:v>
                </c:pt>
                <c:pt idx="7209">
                  <c:v>-12</c:v>
                </c:pt>
                <c:pt idx="7210">
                  <c:v>-22</c:v>
                </c:pt>
                <c:pt idx="7211">
                  <c:v>-15</c:v>
                </c:pt>
                <c:pt idx="7212">
                  <c:v>45</c:v>
                </c:pt>
                <c:pt idx="7213">
                  <c:v>-19</c:v>
                </c:pt>
                <c:pt idx="7214">
                  <c:v>-23</c:v>
                </c:pt>
                <c:pt idx="7215">
                  <c:v>125</c:v>
                </c:pt>
                <c:pt idx="7216">
                  <c:v>-23</c:v>
                </c:pt>
                <c:pt idx="7217">
                  <c:v>-16</c:v>
                </c:pt>
                <c:pt idx="7218">
                  <c:v>66</c:v>
                </c:pt>
                <c:pt idx="7219">
                  <c:v>-4</c:v>
                </c:pt>
                <c:pt idx="7220">
                  <c:v>-40</c:v>
                </c:pt>
                <c:pt idx="7221">
                  <c:v>-9</c:v>
                </c:pt>
                <c:pt idx="7222">
                  <c:v>-10</c:v>
                </c:pt>
                <c:pt idx="7223">
                  <c:v>-8</c:v>
                </c:pt>
                <c:pt idx="7224">
                  <c:v>-26</c:v>
                </c:pt>
                <c:pt idx="7225">
                  <c:v>-13</c:v>
                </c:pt>
                <c:pt idx="7226">
                  <c:v>-34</c:v>
                </c:pt>
                <c:pt idx="7227">
                  <c:v>0</c:v>
                </c:pt>
                <c:pt idx="7228">
                  <c:v>-16</c:v>
                </c:pt>
                <c:pt idx="7229">
                  <c:v>-10</c:v>
                </c:pt>
                <c:pt idx="7230">
                  <c:v>-5</c:v>
                </c:pt>
                <c:pt idx="7231">
                  <c:v>-33</c:v>
                </c:pt>
                <c:pt idx="7232">
                  <c:v>2</c:v>
                </c:pt>
                <c:pt idx="7233">
                  <c:v>-16</c:v>
                </c:pt>
                <c:pt idx="7234">
                  <c:v>-19</c:v>
                </c:pt>
                <c:pt idx="7235">
                  <c:v>-18</c:v>
                </c:pt>
                <c:pt idx="7236">
                  <c:v>-25</c:v>
                </c:pt>
                <c:pt idx="7237">
                  <c:v>-15</c:v>
                </c:pt>
                <c:pt idx="7238">
                  <c:v>-16</c:v>
                </c:pt>
                <c:pt idx="7239">
                  <c:v>-23</c:v>
                </c:pt>
                <c:pt idx="7240">
                  <c:v>234</c:v>
                </c:pt>
                <c:pt idx="7241">
                  <c:v>-20</c:v>
                </c:pt>
                <c:pt idx="7242">
                  <c:v>-24</c:v>
                </c:pt>
                <c:pt idx="7243">
                  <c:v>-8</c:v>
                </c:pt>
                <c:pt idx="7244">
                  <c:v>-20</c:v>
                </c:pt>
                <c:pt idx="7245">
                  <c:v>74</c:v>
                </c:pt>
                <c:pt idx="7246">
                  <c:v>-13</c:v>
                </c:pt>
                <c:pt idx="7247">
                  <c:v>-2</c:v>
                </c:pt>
                <c:pt idx="7248">
                  <c:v>-19</c:v>
                </c:pt>
                <c:pt idx="7249">
                  <c:v>-23</c:v>
                </c:pt>
                <c:pt idx="7250">
                  <c:v>-10</c:v>
                </c:pt>
                <c:pt idx="7251">
                  <c:v>-12</c:v>
                </c:pt>
                <c:pt idx="7252">
                  <c:v>-12</c:v>
                </c:pt>
                <c:pt idx="7253">
                  <c:v>-14</c:v>
                </c:pt>
                <c:pt idx="7254">
                  <c:v>-20</c:v>
                </c:pt>
                <c:pt idx="7255">
                  <c:v>-19</c:v>
                </c:pt>
                <c:pt idx="7256">
                  <c:v>-14</c:v>
                </c:pt>
                <c:pt idx="7257">
                  <c:v>-10</c:v>
                </c:pt>
                <c:pt idx="7258">
                  <c:v>-21</c:v>
                </c:pt>
                <c:pt idx="7259">
                  <c:v>-25</c:v>
                </c:pt>
                <c:pt idx="7260">
                  <c:v>-26</c:v>
                </c:pt>
                <c:pt idx="7261">
                  <c:v>-26</c:v>
                </c:pt>
                <c:pt idx="7262">
                  <c:v>-20</c:v>
                </c:pt>
                <c:pt idx="7263">
                  <c:v>-11</c:v>
                </c:pt>
                <c:pt idx="7264">
                  <c:v>0</c:v>
                </c:pt>
                <c:pt idx="7265">
                  <c:v>-23</c:v>
                </c:pt>
                <c:pt idx="7266">
                  <c:v>-15</c:v>
                </c:pt>
                <c:pt idx="7267">
                  <c:v>-17</c:v>
                </c:pt>
                <c:pt idx="7268">
                  <c:v>-29</c:v>
                </c:pt>
                <c:pt idx="7269">
                  <c:v>-16</c:v>
                </c:pt>
                <c:pt idx="7270">
                  <c:v>-22</c:v>
                </c:pt>
                <c:pt idx="7271">
                  <c:v>11</c:v>
                </c:pt>
                <c:pt idx="7272">
                  <c:v>-20</c:v>
                </c:pt>
                <c:pt idx="7273">
                  <c:v>-23</c:v>
                </c:pt>
                <c:pt idx="7274">
                  <c:v>89</c:v>
                </c:pt>
                <c:pt idx="7275">
                  <c:v>-12</c:v>
                </c:pt>
                <c:pt idx="7276">
                  <c:v>-16</c:v>
                </c:pt>
                <c:pt idx="7277">
                  <c:v>-11</c:v>
                </c:pt>
                <c:pt idx="7278">
                  <c:v>-21</c:v>
                </c:pt>
                <c:pt idx="7279">
                  <c:v>0</c:v>
                </c:pt>
                <c:pt idx="7280">
                  <c:v>126</c:v>
                </c:pt>
                <c:pt idx="7281">
                  <c:v>-31</c:v>
                </c:pt>
                <c:pt idx="7282">
                  <c:v>-35</c:v>
                </c:pt>
                <c:pt idx="7283">
                  <c:v>-10</c:v>
                </c:pt>
                <c:pt idx="7284">
                  <c:v>-24</c:v>
                </c:pt>
                <c:pt idx="7285">
                  <c:v>-24</c:v>
                </c:pt>
                <c:pt idx="7286">
                  <c:v>-18</c:v>
                </c:pt>
                <c:pt idx="7287">
                  <c:v>-41</c:v>
                </c:pt>
                <c:pt idx="7288">
                  <c:v>-19</c:v>
                </c:pt>
                <c:pt idx="7289">
                  <c:v>-17</c:v>
                </c:pt>
                <c:pt idx="7290">
                  <c:v>-11</c:v>
                </c:pt>
                <c:pt idx="7291">
                  <c:v>-18</c:v>
                </c:pt>
                <c:pt idx="7292">
                  <c:v>-26</c:v>
                </c:pt>
                <c:pt idx="7293">
                  <c:v>-28</c:v>
                </c:pt>
                <c:pt idx="7294">
                  <c:v>-18</c:v>
                </c:pt>
                <c:pt idx="7295">
                  <c:v>-19</c:v>
                </c:pt>
                <c:pt idx="7296">
                  <c:v>-16</c:v>
                </c:pt>
                <c:pt idx="7297">
                  <c:v>-24</c:v>
                </c:pt>
                <c:pt idx="7298">
                  <c:v>38</c:v>
                </c:pt>
                <c:pt idx="7299">
                  <c:v>-31</c:v>
                </c:pt>
                <c:pt idx="7300">
                  <c:v>-18</c:v>
                </c:pt>
                <c:pt idx="7301">
                  <c:v>-25</c:v>
                </c:pt>
                <c:pt idx="7302">
                  <c:v>-22</c:v>
                </c:pt>
                <c:pt idx="7303">
                  <c:v>-17</c:v>
                </c:pt>
                <c:pt idx="7304">
                  <c:v>-7</c:v>
                </c:pt>
                <c:pt idx="7305">
                  <c:v>-15</c:v>
                </c:pt>
                <c:pt idx="7306">
                  <c:v>-6</c:v>
                </c:pt>
                <c:pt idx="7307">
                  <c:v>-21</c:v>
                </c:pt>
                <c:pt idx="7308">
                  <c:v>-12</c:v>
                </c:pt>
                <c:pt idx="7309">
                  <c:v>17</c:v>
                </c:pt>
                <c:pt idx="7310">
                  <c:v>-15</c:v>
                </c:pt>
                <c:pt idx="7311">
                  <c:v>-12</c:v>
                </c:pt>
                <c:pt idx="7312">
                  <c:v>-13</c:v>
                </c:pt>
                <c:pt idx="7313">
                  <c:v>-18</c:v>
                </c:pt>
                <c:pt idx="7314">
                  <c:v>-15</c:v>
                </c:pt>
                <c:pt idx="7315">
                  <c:v>-14</c:v>
                </c:pt>
                <c:pt idx="7316">
                  <c:v>-8</c:v>
                </c:pt>
                <c:pt idx="7317">
                  <c:v>-10</c:v>
                </c:pt>
                <c:pt idx="7318">
                  <c:v>-11</c:v>
                </c:pt>
                <c:pt idx="7319">
                  <c:v>-14</c:v>
                </c:pt>
                <c:pt idx="7320">
                  <c:v>-20</c:v>
                </c:pt>
                <c:pt idx="7321">
                  <c:v>-12</c:v>
                </c:pt>
                <c:pt idx="7322">
                  <c:v>-10</c:v>
                </c:pt>
                <c:pt idx="7323">
                  <c:v>-20</c:v>
                </c:pt>
                <c:pt idx="7324">
                  <c:v>-15</c:v>
                </c:pt>
                <c:pt idx="7325">
                  <c:v>-14</c:v>
                </c:pt>
                <c:pt idx="7326">
                  <c:v>-17</c:v>
                </c:pt>
                <c:pt idx="7327">
                  <c:v>-10</c:v>
                </c:pt>
                <c:pt idx="7328">
                  <c:v>-14</c:v>
                </c:pt>
                <c:pt idx="7329">
                  <c:v>-12</c:v>
                </c:pt>
                <c:pt idx="7330">
                  <c:v>-11</c:v>
                </c:pt>
                <c:pt idx="7331">
                  <c:v>-22</c:v>
                </c:pt>
                <c:pt idx="7332">
                  <c:v>-11</c:v>
                </c:pt>
                <c:pt idx="7333">
                  <c:v>-14</c:v>
                </c:pt>
                <c:pt idx="7334">
                  <c:v>-14</c:v>
                </c:pt>
                <c:pt idx="7335">
                  <c:v>-12</c:v>
                </c:pt>
                <c:pt idx="7336">
                  <c:v>-15</c:v>
                </c:pt>
                <c:pt idx="7337">
                  <c:v>-12</c:v>
                </c:pt>
                <c:pt idx="7338">
                  <c:v>-21</c:v>
                </c:pt>
                <c:pt idx="7339">
                  <c:v>-17</c:v>
                </c:pt>
                <c:pt idx="7340">
                  <c:v>-9</c:v>
                </c:pt>
                <c:pt idx="7341">
                  <c:v>-10</c:v>
                </c:pt>
                <c:pt idx="7342">
                  <c:v>-22</c:v>
                </c:pt>
                <c:pt idx="7343">
                  <c:v>-14</c:v>
                </c:pt>
                <c:pt idx="7344">
                  <c:v>-15</c:v>
                </c:pt>
                <c:pt idx="7345">
                  <c:v>-11</c:v>
                </c:pt>
                <c:pt idx="7346">
                  <c:v>-13</c:v>
                </c:pt>
                <c:pt idx="7347">
                  <c:v>-9</c:v>
                </c:pt>
                <c:pt idx="7348">
                  <c:v>-16</c:v>
                </c:pt>
                <c:pt idx="7349">
                  <c:v>-24</c:v>
                </c:pt>
                <c:pt idx="7350">
                  <c:v>-12</c:v>
                </c:pt>
                <c:pt idx="7351">
                  <c:v>-23</c:v>
                </c:pt>
                <c:pt idx="7352">
                  <c:v>-16</c:v>
                </c:pt>
                <c:pt idx="7353">
                  <c:v>-15</c:v>
                </c:pt>
                <c:pt idx="7354">
                  <c:v>-10</c:v>
                </c:pt>
                <c:pt idx="7355">
                  <c:v>-14</c:v>
                </c:pt>
                <c:pt idx="7356">
                  <c:v>-28</c:v>
                </c:pt>
                <c:pt idx="7357">
                  <c:v>-16</c:v>
                </c:pt>
                <c:pt idx="7358">
                  <c:v>-12</c:v>
                </c:pt>
                <c:pt idx="7359">
                  <c:v>-13</c:v>
                </c:pt>
                <c:pt idx="7360">
                  <c:v>-16</c:v>
                </c:pt>
                <c:pt idx="7361">
                  <c:v>-12</c:v>
                </c:pt>
                <c:pt idx="7362">
                  <c:v>-13</c:v>
                </c:pt>
                <c:pt idx="7363">
                  <c:v>-17</c:v>
                </c:pt>
                <c:pt idx="7364">
                  <c:v>-10</c:v>
                </c:pt>
                <c:pt idx="7365">
                  <c:v>-17</c:v>
                </c:pt>
                <c:pt idx="7366">
                  <c:v>-21</c:v>
                </c:pt>
                <c:pt idx="7367">
                  <c:v>-9</c:v>
                </c:pt>
                <c:pt idx="7368">
                  <c:v>-15</c:v>
                </c:pt>
                <c:pt idx="7369">
                  <c:v>-13</c:v>
                </c:pt>
                <c:pt idx="7370">
                  <c:v>-13</c:v>
                </c:pt>
                <c:pt idx="7371">
                  <c:v>-11</c:v>
                </c:pt>
                <c:pt idx="7372">
                  <c:v>-10</c:v>
                </c:pt>
                <c:pt idx="7373">
                  <c:v>-12</c:v>
                </c:pt>
                <c:pt idx="7374">
                  <c:v>-15</c:v>
                </c:pt>
                <c:pt idx="7375">
                  <c:v>-16</c:v>
                </c:pt>
                <c:pt idx="7376">
                  <c:v>-11</c:v>
                </c:pt>
                <c:pt idx="7377">
                  <c:v>-16</c:v>
                </c:pt>
                <c:pt idx="7378">
                  <c:v>-17</c:v>
                </c:pt>
                <c:pt idx="7379">
                  <c:v>-13</c:v>
                </c:pt>
                <c:pt idx="7380">
                  <c:v>-28</c:v>
                </c:pt>
                <c:pt idx="7381">
                  <c:v>-18</c:v>
                </c:pt>
                <c:pt idx="7382">
                  <c:v>-23</c:v>
                </c:pt>
                <c:pt idx="7383">
                  <c:v>-22</c:v>
                </c:pt>
                <c:pt idx="7384">
                  <c:v>-21</c:v>
                </c:pt>
                <c:pt idx="7385">
                  <c:v>-10</c:v>
                </c:pt>
                <c:pt idx="7386">
                  <c:v>-18</c:v>
                </c:pt>
                <c:pt idx="7387">
                  <c:v>-24</c:v>
                </c:pt>
                <c:pt idx="7388">
                  <c:v>-21</c:v>
                </c:pt>
                <c:pt idx="7389">
                  <c:v>-24</c:v>
                </c:pt>
                <c:pt idx="7390">
                  <c:v>-20</c:v>
                </c:pt>
                <c:pt idx="7391">
                  <c:v>-21</c:v>
                </c:pt>
                <c:pt idx="7392">
                  <c:v>-19</c:v>
                </c:pt>
                <c:pt idx="7393">
                  <c:v>-27</c:v>
                </c:pt>
                <c:pt idx="7394">
                  <c:v>-15</c:v>
                </c:pt>
                <c:pt idx="7395">
                  <c:v>-16</c:v>
                </c:pt>
                <c:pt idx="7396">
                  <c:v>-15</c:v>
                </c:pt>
                <c:pt idx="7397">
                  <c:v>-20</c:v>
                </c:pt>
                <c:pt idx="7398">
                  <c:v>-16</c:v>
                </c:pt>
                <c:pt idx="7399">
                  <c:v>-15</c:v>
                </c:pt>
                <c:pt idx="7400">
                  <c:v>-28</c:v>
                </c:pt>
                <c:pt idx="7401">
                  <c:v>-20</c:v>
                </c:pt>
                <c:pt idx="7402">
                  <c:v>-19</c:v>
                </c:pt>
                <c:pt idx="7403">
                  <c:v>-21</c:v>
                </c:pt>
                <c:pt idx="7404">
                  <c:v>-16</c:v>
                </c:pt>
                <c:pt idx="7405">
                  <c:v>-20</c:v>
                </c:pt>
                <c:pt idx="7406">
                  <c:v>-15</c:v>
                </c:pt>
                <c:pt idx="7407">
                  <c:v>-19</c:v>
                </c:pt>
                <c:pt idx="7408">
                  <c:v>-15</c:v>
                </c:pt>
                <c:pt idx="7409">
                  <c:v>-16</c:v>
                </c:pt>
                <c:pt idx="7410">
                  <c:v>-63</c:v>
                </c:pt>
                <c:pt idx="7411">
                  <c:v>-30</c:v>
                </c:pt>
                <c:pt idx="7412">
                  <c:v>-29</c:v>
                </c:pt>
                <c:pt idx="7413">
                  <c:v>-15</c:v>
                </c:pt>
                <c:pt idx="7414">
                  <c:v>-15</c:v>
                </c:pt>
                <c:pt idx="7415">
                  <c:v>-14</c:v>
                </c:pt>
                <c:pt idx="7416">
                  <c:v>-16</c:v>
                </c:pt>
                <c:pt idx="7417">
                  <c:v>-25</c:v>
                </c:pt>
                <c:pt idx="7418">
                  <c:v>-22</c:v>
                </c:pt>
                <c:pt idx="7419">
                  <c:v>-20</c:v>
                </c:pt>
                <c:pt idx="7420">
                  <c:v>-27</c:v>
                </c:pt>
                <c:pt idx="7421">
                  <c:v>-30</c:v>
                </c:pt>
                <c:pt idx="7422">
                  <c:v>-16</c:v>
                </c:pt>
                <c:pt idx="7423">
                  <c:v>-12</c:v>
                </c:pt>
                <c:pt idx="7424">
                  <c:v>-13</c:v>
                </c:pt>
                <c:pt idx="7425">
                  <c:v>-23</c:v>
                </c:pt>
                <c:pt idx="7426">
                  <c:v>-21</c:v>
                </c:pt>
                <c:pt idx="7427">
                  <c:v>-15</c:v>
                </c:pt>
                <c:pt idx="7428">
                  <c:v>-14</c:v>
                </c:pt>
                <c:pt idx="7429">
                  <c:v>-14</c:v>
                </c:pt>
                <c:pt idx="7430">
                  <c:v>-14</c:v>
                </c:pt>
                <c:pt idx="7431">
                  <c:v>0</c:v>
                </c:pt>
                <c:pt idx="7432">
                  <c:v>-22</c:v>
                </c:pt>
                <c:pt idx="7433">
                  <c:v>-14</c:v>
                </c:pt>
                <c:pt idx="7434">
                  <c:v>-11</c:v>
                </c:pt>
                <c:pt idx="7435">
                  <c:v>-23</c:v>
                </c:pt>
                <c:pt idx="7436">
                  <c:v>-15</c:v>
                </c:pt>
                <c:pt idx="7437">
                  <c:v>-15</c:v>
                </c:pt>
                <c:pt idx="7438">
                  <c:v>-20</c:v>
                </c:pt>
                <c:pt idx="7439">
                  <c:v>-10</c:v>
                </c:pt>
                <c:pt idx="7440">
                  <c:v>-15</c:v>
                </c:pt>
                <c:pt idx="7441">
                  <c:v>-12</c:v>
                </c:pt>
                <c:pt idx="7442">
                  <c:v>-16</c:v>
                </c:pt>
                <c:pt idx="7443">
                  <c:v>-23</c:v>
                </c:pt>
                <c:pt idx="7444">
                  <c:v>-21</c:v>
                </c:pt>
                <c:pt idx="7445">
                  <c:v>-22</c:v>
                </c:pt>
                <c:pt idx="7446">
                  <c:v>-12</c:v>
                </c:pt>
                <c:pt idx="7447">
                  <c:v>-15</c:v>
                </c:pt>
                <c:pt idx="7448">
                  <c:v>-16</c:v>
                </c:pt>
                <c:pt idx="7449">
                  <c:v>-15</c:v>
                </c:pt>
                <c:pt idx="7450">
                  <c:v>-10</c:v>
                </c:pt>
                <c:pt idx="7451">
                  <c:v>-19</c:v>
                </c:pt>
                <c:pt idx="7452">
                  <c:v>-19</c:v>
                </c:pt>
                <c:pt idx="7453">
                  <c:v>-10</c:v>
                </c:pt>
                <c:pt idx="7454">
                  <c:v>-12</c:v>
                </c:pt>
                <c:pt idx="7455">
                  <c:v>-16</c:v>
                </c:pt>
                <c:pt idx="7456">
                  <c:v>-21</c:v>
                </c:pt>
                <c:pt idx="7457">
                  <c:v>-20</c:v>
                </c:pt>
                <c:pt idx="7458">
                  <c:v>-20</c:v>
                </c:pt>
                <c:pt idx="7459">
                  <c:v>-23</c:v>
                </c:pt>
                <c:pt idx="7460">
                  <c:v>-15</c:v>
                </c:pt>
                <c:pt idx="7461">
                  <c:v>-25</c:v>
                </c:pt>
                <c:pt idx="7462">
                  <c:v>-13</c:v>
                </c:pt>
                <c:pt idx="7463">
                  <c:v>-23</c:v>
                </c:pt>
                <c:pt idx="7464">
                  <c:v>-22</c:v>
                </c:pt>
                <c:pt idx="7465">
                  <c:v>-18</c:v>
                </c:pt>
                <c:pt idx="7466">
                  <c:v>-21</c:v>
                </c:pt>
                <c:pt idx="7467">
                  <c:v>-18</c:v>
                </c:pt>
                <c:pt idx="7468">
                  <c:v>-15</c:v>
                </c:pt>
                <c:pt idx="7469">
                  <c:v>-17</c:v>
                </c:pt>
                <c:pt idx="7470">
                  <c:v>-20</c:v>
                </c:pt>
                <c:pt idx="7471">
                  <c:v>-25</c:v>
                </c:pt>
                <c:pt idx="7472">
                  <c:v>-16</c:v>
                </c:pt>
                <c:pt idx="7473">
                  <c:v>-10</c:v>
                </c:pt>
                <c:pt idx="7474">
                  <c:v>-16</c:v>
                </c:pt>
                <c:pt idx="7475">
                  <c:v>-7</c:v>
                </c:pt>
                <c:pt idx="7476">
                  <c:v>-24</c:v>
                </c:pt>
                <c:pt idx="7477">
                  <c:v>-22</c:v>
                </c:pt>
                <c:pt idx="7478">
                  <c:v>-17</c:v>
                </c:pt>
                <c:pt idx="7479">
                  <c:v>-23</c:v>
                </c:pt>
                <c:pt idx="7480">
                  <c:v>-18</c:v>
                </c:pt>
                <c:pt idx="7481">
                  <c:v>-21</c:v>
                </c:pt>
                <c:pt idx="7482">
                  <c:v>-15</c:v>
                </c:pt>
                <c:pt idx="7483">
                  <c:v>-22</c:v>
                </c:pt>
                <c:pt idx="7484">
                  <c:v>-21</c:v>
                </c:pt>
                <c:pt idx="7485">
                  <c:v>-19</c:v>
                </c:pt>
                <c:pt idx="7486">
                  <c:v>-19</c:v>
                </c:pt>
                <c:pt idx="7487">
                  <c:v>-16</c:v>
                </c:pt>
                <c:pt idx="7488">
                  <c:v>-10</c:v>
                </c:pt>
                <c:pt idx="7489">
                  <c:v>-15</c:v>
                </c:pt>
                <c:pt idx="7490">
                  <c:v>-7</c:v>
                </c:pt>
                <c:pt idx="7491">
                  <c:v>-15</c:v>
                </c:pt>
                <c:pt idx="7492">
                  <c:v>-15</c:v>
                </c:pt>
                <c:pt idx="7493">
                  <c:v>-47</c:v>
                </c:pt>
                <c:pt idx="7494">
                  <c:v>-18</c:v>
                </c:pt>
                <c:pt idx="7495">
                  <c:v>-16</c:v>
                </c:pt>
                <c:pt idx="7496">
                  <c:v>-15</c:v>
                </c:pt>
                <c:pt idx="7497">
                  <c:v>-16</c:v>
                </c:pt>
                <c:pt idx="7498">
                  <c:v>-11</c:v>
                </c:pt>
                <c:pt idx="7499">
                  <c:v>-15</c:v>
                </c:pt>
                <c:pt idx="7500">
                  <c:v>-22</c:v>
                </c:pt>
                <c:pt idx="7501">
                  <c:v>-16</c:v>
                </c:pt>
                <c:pt idx="7502">
                  <c:v>-14</c:v>
                </c:pt>
                <c:pt idx="7503">
                  <c:v>-22</c:v>
                </c:pt>
                <c:pt idx="7504">
                  <c:v>-14</c:v>
                </c:pt>
                <c:pt idx="7505">
                  <c:v>-18</c:v>
                </c:pt>
                <c:pt idx="7506">
                  <c:v>-18</c:v>
                </c:pt>
                <c:pt idx="7507">
                  <c:v>-19</c:v>
                </c:pt>
                <c:pt idx="7508">
                  <c:v>-13</c:v>
                </c:pt>
                <c:pt idx="7509">
                  <c:v>-24</c:v>
                </c:pt>
                <c:pt idx="7510">
                  <c:v>-14</c:v>
                </c:pt>
                <c:pt idx="7511">
                  <c:v>-15</c:v>
                </c:pt>
                <c:pt idx="7512">
                  <c:v>-16</c:v>
                </c:pt>
                <c:pt idx="7513">
                  <c:v>-17</c:v>
                </c:pt>
                <c:pt idx="7514">
                  <c:v>-14</c:v>
                </c:pt>
                <c:pt idx="7515">
                  <c:v>-16</c:v>
                </c:pt>
                <c:pt idx="7516">
                  <c:v>-38</c:v>
                </c:pt>
                <c:pt idx="7517">
                  <c:v>299</c:v>
                </c:pt>
                <c:pt idx="7518">
                  <c:v>-29</c:v>
                </c:pt>
                <c:pt idx="7519">
                  <c:v>-17</c:v>
                </c:pt>
                <c:pt idx="7520">
                  <c:v>-3</c:v>
                </c:pt>
                <c:pt idx="7521">
                  <c:v>-20</c:v>
                </c:pt>
                <c:pt idx="7522">
                  <c:v>-11</c:v>
                </c:pt>
                <c:pt idx="7523">
                  <c:v>-17</c:v>
                </c:pt>
                <c:pt idx="7524">
                  <c:v>-12</c:v>
                </c:pt>
                <c:pt idx="7525">
                  <c:v>-16</c:v>
                </c:pt>
                <c:pt idx="7526">
                  <c:v>-19</c:v>
                </c:pt>
                <c:pt idx="7527">
                  <c:v>-17</c:v>
                </c:pt>
                <c:pt idx="7528">
                  <c:v>-13</c:v>
                </c:pt>
                <c:pt idx="7529">
                  <c:v>-14</c:v>
                </c:pt>
                <c:pt idx="7530">
                  <c:v>-10</c:v>
                </c:pt>
                <c:pt idx="7531">
                  <c:v>-18</c:v>
                </c:pt>
                <c:pt idx="7532">
                  <c:v>-14</c:v>
                </c:pt>
                <c:pt idx="7533">
                  <c:v>-16</c:v>
                </c:pt>
                <c:pt idx="7534">
                  <c:v>-16</c:v>
                </c:pt>
                <c:pt idx="7535">
                  <c:v>-18</c:v>
                </c:pt>
                <c:pt idx="7536">
                  <c:v>-16</c:v>
                </c:pt>
                <c:pt idx="7537">
                  <c:v>-9</c:v>
                </c:pt>
                <c:pt idx="7538">
                  <c:v>-13</c:v>
                </c:pt>
                <c:pt idx="7539">
                  <c:v>-19</c:v>
                </c:pt>
                <c:pt idx="7540">
                  <c:v>-12</c:v>
                </c:pt>
                <c:pt idx="7541">
                  <c:v>-13</c:v>
                </c:pt>
                <c:pt idx="7542">
                  <c:v>-15</c:v>
                </c:pt>
                <c:pt idx="7543">
                  <c:v>-15</c:v>
                </c:pt>
                <c:pt idx="7544">
                  <c:v>-16</c:v>
                </c:pt>
                <c:pt idx="7545">
                  <c:v>-16</c:v>
                </c:pt>
                <c:pt idx="7546">
                  <c:v>-4</c:v>
                </c:pt>
                <c:pt idx="7547">
                  <c:v>-20</c:v>
                </c:pt>
                <c:pt idx="7548">
                  <c:v>-13</c:v>
                </c:pt>
                <c:pt idx="7549">
                  <c:v>-20</c:v>
                </c:pt>
                <c:pt idx="7550">
                  <c:v>-33</c:v>
                </c:pt>
                <c:pt idx="7551">
                  <c:v>-14</c:v>
                </c:pt>
                <c:pt idx="7552">
                  <c:v>-16</c:v>
                </c:pt>
                <c:pt idx="7553">
                  <c:v>-17</c:v>
                </c:pt>
                <c:pt idx="7554">
                  <c:v>-13</c:v>
                </c:pt>
                <c:pt idx="7555">
                  <c:v>-13</c:v>
                </c:pt>
                <c:pt idx="7556">
                  <c:v>-12</c:v>
                </c:pt>
                <c:pt idx="7557">
                  <c:v>-16</c:v>
                </c:pt>
                <c:pt idx="7558">
                  <c:v>-11</c:v>
                </c:pt>
                <c:pt idx="7559">
                  <c:v>-17</c:v>
                </c:pt>
                <c:pt idx="7560">
                  <c:v>-18</c:v>
                </c:pt>
                <c:pt idx="7561">
                  <c:v>-16</c:v>
                </c:pt>
                <c:pt idx="7562">
                  <c:v>-10</c:v>
                </c:pt>
                <c:pt idx="7563">
                  <c:v>-13</c:v>
                </c:pt>
                <c:pt idx="7564">
                  <c:v>-18</c:v>
                </c:pt>
                <c:pt idx="7565">
                  <c:v>-11</c:v>
                </c:pt>
                <c:pt idx="7566">
                  <c:v>-14</c:v>
                </c:pt>
                <c:pt idx="7567">
                  <c:v>-12</c:v>
                </c:pt>
                <c:pt idx="7568">
                  <c:v>-10</c:v>
                </c:pt>
                <c:pt idx="7569">
                  <c:v>-13</c:v>
                </c:pt>
                <c:pt idx="7570">
                  <c:v>-14</c:v>
                </c:pt>
                <c:pt idx="7571">
                  <c:v>-17</c:v>
                </c:pt>
                <c:pt idx="7572">
                  <c:v>-13</c:v>
                </c:pt>
                <c:pt idx="7573">
                  <c:v>-15</c:v>
                </c:pt>
                <c:pt idx="7574">
                  <c:v>-14</c:v>
                </c:pt>
                <c:pt idx="7575">
                  <c:v>-17</c:v>
                </c:pt>
                <c:pt idx="7576">
                  <c:v>-17</c:v>
                </c:pt>
                <c:pt idx="7577">
                  <c:v>-11</c:v>
                </c:pt>
                <c:pt idx="7578">
                  <c:v>-10</c:v>
                </c:pt>
                <c:pt idx="7579">
                  <c:v>-18</c:v>
                </c:pt>
                <c:pt idx="7580">
                  <c:v>-19</c:v>
                </c:pt>
                <c:pt idx="7581">
                  <c:v>-12</c:v>
                </c:pt>
                <c:pt idx="7582">
                  <c:v>-14</c:v>
                </c:pt>
                <c:pt idx="7583">
                  <c:v>-10</c:v>
                </c:pt>
                <c:pt idx="7584">
                  <c:v>-16</c:v>
                </c:pt>
                <c:pt idx="7585">
                  <c:v>-19</c:v>
                </c:pt>
                <c:pt idx="7586">
                  <c:v>-18</c:v>
                </c:pt>
                <c:pt idx="7587">
                  <c:v>-13</c:v>
                </c:pt>
                <c:pt idx="7588">
                  <c:v>-15</c:v>
                </c:pt>
                <c:pt idx="7589">
                  <c:v>-24</c:v>
                </c:pt>
                <c:pt idx="7590">
                  <c:v>-18</c:v>
                </c:pt>
                <c:pt idx="7591">
                  <c:v>-25</c:v>
                </c:pt>
                <c:pt idx="7592">
                  <c:v>-15</c:v>
                </c:pt>
                <c:pt idx="7593">
                  <c:v>-15</c:v>
                </c:pt>
                <c:pt idx="7594">
                  <c:v>-20</c:v>
                </c:pt>
                <c:pt idx="7595">
                  <c:v>-21</c:v>
                </c:pt>
                <c:pt idx="7596">
                  <c:v>-20</c:v>
                </c:pt>
                <c:pt idx="7597">
                  <c:v>-13</c:v>
                </c:pt>
                <c:pt idx="7598">
                  <c:v>6</c:v>
                </c:pt>
                <c:pt idx="7599">
                  <c:v>-20</c:v>
                </c:pt>
                <c:pt idx="7600">
                  <c:v>-20</c:v>
                </c:pt>
                <c:pt idx="7601">
                  <c:v>-14</c:v>
                </c:pt>
                <c:pt idx="7602">
                  <c:v>-17</c:v>
                </c:pt>
                <c:pt idx="7603">
                  <c:v>-9</c:v>
                </c:pt>
                <c:pt idx="7604">
                  <c:v>-16</c:v>
                </c:pt>
                <c:pt idx="7605">
                  <c:v>-20</c:v>
                </c:pt>
                <c:pt idx="7606">
                  <c:v>-23</c:v>
                </c:pt>
                <c:pt idx="7607">
                  <c:v>-21</c:v>
                </c:pt>
                <c:pt idx="7608">
                  <c:v>-21</c:v>
                </c:pt>
                <c:pt idx="7609">
                  <c:v>-14</c:v>
                </c:pt>
                <c:pt idx="7610">
                  <c:v>-13</c:v>
                </c:pt>
                <c:pt idx="7611">
                  <c:v>-17</c:v>
                </c:pt>
                <c:pt idx="7612">
                  <c:v>-15</c:v>
                </c:pt>
                <c:pt idx="7613">
                  <c:v>-9</c:v>
                </c:pt>
                <c:pt idx="7614">
                  <c:v>-18</c:v>
                </c:pt>
                <c:pt idx="7615">
                  <c:v>-11</c:v>
                </c:pt>
                <c:pt idx="7616">
                  <c:v>-13</c:v>
                </c:pt>
                <c:pt idx="7617">
                  <c:v>-20</c:v>
                </c:pt>
                <c:pt idx="7618">
                  <c:v>-17</c:v>
                </c:pt>
                <c:pt idx="7619">
                  <c:v>-18</c:v>
                </c:pt>
                <c:pt idx="7620">
                  <c:v>-11</c:v>
                </c:pt>
                <c:pt idx="7621">
                  <c:v>-19</c:v>
                </c:pt>
                <c:pt idx="7622">
                  <c:v>-16</c:v>
                </c:pt>
                <c:pt idx="7623">
                  <c:v>-18</c:v>
                </c:pt>
                <c:pt idx="7624">
                  <c:v>-23</c:v>
                </c:pt>
                <c:pt idx="7625">
                  <c:v>-22</c:v>
                </c:pt>
                <c:pt idx="7626">
                  <c:v>-19</c:v>
                </c:pt>
                <c:pt idx="7627">
                  <c:v>-20</c:v>
                </c:pt>
                <c:pt idx="7628">
                  <c:v>-14</c:v>
                </c:pt>
                <c:pt idx="7629">
                  <c:v>-19</c:v>
                </c:pt>
                <c:pt idx="7630">
                  <c:v>-18</c:v>
                </c:pt>
                <c:pt idx="7631">
                  <c:v>-16</c:v>
                </c:pt>
                <c:pt idx="7632">
                  <c:v>-12</c:v>
                </c:pt>
                <c:pt idx="7633">
                  <c:v>-18</c:v>
                </c:pt>
                <c:pt idx="7634">
                  <c:v>-13</c:v>
                </c:pt>
                <c:pt idx="7635">
                  <c:v>-13</c:v>
                </c:pt>
                <c:pt idx="7636">
                  <c:v>-15</c:v>
                </c:pt>
                <c:pt idx="7637">
                  <c:v>-12</c:v>
                </c:pt>
                <c:pt idx="7638">
                  <c:v>-23</c:v>
                </c:pt>
                <c:pt idx="7639">
                  <c:v>-25</c:v>
                </c:pt>
                <c:pt idx="7640">
                  <c:v>-12</c:v>
                </c:pt>
                <c:pt idx="7641">
                  <c:v>-19</c:v>
                </c:pt>
                <c:pt idx="7642">
                  <c:v>-20</c:v>
                </c:pt>
                <c:pt idx="7643">
                  <c:v>-11</c:v>
                </c:pt>
                <c:pt idx="7644">
                  <c:v>-14</c:v>
                </c:pt>
                <c:pt idx="7645">
                  <c:v>-19</c:v>
                </c:pt>
                <c:pt idx="7646">
                  <c:v>-24</c:v>
                </c:pt>
                <c:pt idx="7647">
                  <c:v>-21</c:v>
                </c:pt>
                <c:pt idx="7648">
                  <c:v>-18</c:v>
                </c:pt>
                <c:pt idx="7649">
                  <c:v>-15</c:v>
                </c:pt>
                <c:pt idx="7650">
                  <c:v>14</c:v>
                </c:pt>
                <c:pt idx="7651">
                  <c:v>-17</c:v>
                </c:pt>
                <c:pt idx="7652">
                  <c:v>-22</c:v>
                </c:pt>
                <c:pt idx="7653">
                  <c:v>-19</c:v>
                </c:pt>
                <c:pt idx="7654">
                  <c:v>-24</c:v>
                </c:pt>
                <c:pt idx="7655">
                  <c:v>-19</c:v>
                </c:pt>
                <c:pt idx="7656">
                  <c:v>-22</c:v>
                </c:pt>
                <c:pt idx="7657">
                  <c:v>-19</c:v>
                </c:pt>
                <c:pt idx="7658">
                  <c:v>-17</c:v>
                </c:pt>
                <c:pt idx="7659">
                  <c:v>-17</c:v>
                </c:pt>
                <c:pt idx="7660">
                  <c:v>-27</c:v>
                </c:pt>
                <c:pt idx="7661">
                  <c:v>166</c:v>
                </c:pt>
                <c:pt idx="7662">
                  <c:v>-9</c:v>
                </c:pt>
                <c:pt idx="7663">
                  <c:v>-23</c:v>
                </c:pt>
                <c:pt idx="7664">
                  <c:v>-12</c:v>
                </c:pt>
                <c:pt idx="7665">
                  <c:v>-17</c:v>
                </c:pt>
                <c:pt idx="7666">
                  <c:v>-20</c:v>
                </c:pt>
                <c:pt idx="7667">
                  <c:v>-17</c:v>
                </c:pt>
                <c:pt idx="7668">
                  <c:v>-59</c:v>
                </c:pt>
                <c:pt idx="7669">
                  <c:v>-17</c:v>
                </c:pt>
                <c:pt idx="7670">
                  <c:v>-22</c:v>
                </c:pt>
                <c:pt idx="7671">
                  <c:v>-24</c:v>
                </c:pt>
                <c:pt idx="7672">
                  <c:v>-24</c:v>
                </c:pt>
                <c:pt idx="7673">
                  <c:v>-24</c:v>
                </c:pt>
                <c:pt idx="7674">
                  <c:v>-5</c:v>
                </c:pt>
                <c:pt idx="7675">
                  <c:v>40</c:v>
                </c:pt>
                <c:pt idx="7676">
                  <c:v>-23</c:v>
                </c:pt>
                <c:pt idx="7677">
                  <c:v>-32</c:v>
                </c:pt>
                <c:pt idx="7678">
                  <c:v>-27</c:v>
                </c:pt>
                <c:pt idx="7679">
                  <c:v>-24</c:v>
                </c:pt>
                <c:pt idx="7680">
                  <c:v>-26</c:v>
                </c:pt>
                <c:pt idx="7681">
                  <c:v>-24</c:v>
                </c:pt>
                <c:pt idx="7682">
                  <c:v>-13</c:v>
                </c:pt>
                <c:pt idx="7683">
                  <c:v>-9</c:v>
                </c:pt>
                <c:pt idx="7684">
                  <c:v>-26</c:v>
                </c:pt>
                <c:pt idx="7685">
                  <c:v>-21</c:v>
                </c:pt>
                <c:pt idx="7686">
                  <c:v>-25</c:v>
                </c:pt>
                <c:pt idx="7687">
                  <c:v>-19</c:v>
                </c:pt>
                <c:pt idx="7688">
                  <c:v>-10</c:v>
                </c:pt>
                <c:pt idx="7689">
                  <c:v>-23</c:v>
                </c:pt>
                <c:pt idx="7690">
                  <c:v>-12</c:v>
                </c:pt>
                <c:pt idx="7691">
                  <c:v>-15</c:v>
                </c:pt>
                <c:pt idx="7692">
                  <c:v>-15</c:v>
                </c:pt>
                <c:pt idx="7693">
                  <c:v>-11</c:v>
                </c:pt>
                <c:pt idx="7694">
                  <c:v>-11</c:v>
                </c:pt>
                <c:pt idx="7695">
                  <c:v>-11</c:v>
                </c:pt>
                <c:pt idx="7696">
                  <c:v>-12</c:v>
                </c:pt>
                <c:pt idx="7697">
                  <c:v>-11</c:v>
                </c:pt>
                <c:pt idx="7698">
                  <c:v>-15</c:v>
                </c:pt>
                <c:pt idx="7699">
                  <c:v>-3</c:v>
                </c:pt>
                <c:pt idx="7700">
                  <c:v>-13</c:v>
                </c:pt>
                <c:pt idx="7701">
                  <c:v>-11</c:v>
                </c:pt>
                <c:pt idx="7702">
                  <c:v>-16</c:v>
                </c:pt>
                <c:pt idx="7703">
                  <c:v>-17</c:v>
                </c:pt>
                <c:pt idx="7704">
                  <c:v>-16</c:v>
                </c:pt>
                <c:pt idx="7705">
                  <c:v>-18</c:v>
                </c:pt>
                <c:pt idx="7706">
                  <c:v>-20</c:v>
                </c:pt>
                <c:pt idx="7707">
                  <c:v>-14</c:v>
                </c:pt>
                <c:pt idx="7708">
                  <c:v>-18</c:v>
                </c:pt>
                <c:pt idx="7709">
                  <c:v>-20</c:v>
                </c:pt>
                <c:pt idx="7710">
                  <c:v>-20</c:v>
                </c:pt>
                <c:pt idx="7711">
                  <c:v>-17</c:v>
                </c:pt>
                <c:pt idx="7712">
                  <c:v>-11</c:v>
                </c:pt>
                <c:pt idx="7713">
                  <c:v>-21</c:v>
                </c:pt>
                <c:pt idx="7714">
                  <c:v>-23</c:v>
                </c:pt>
                <c:pt idx="7715">
                  <c:v>-17</c:v>
                </c:pt>
                <c:pt idx="7716">
                  <c:v>-18</c:v>
                </c:pt>
                <c:pt idx="7717">
                  <c:v>-17</c:v>
                </c:pt>
                <c:pt idx="7718">
                  <c:v>-22</c:v>
                </c:pt>
                <c:pt idx="7719">
                  <c:v>-16</c:v>
                </c:pt>
                <c:pt idx="7720">
                  <c:v>-17</c:v>
                </c:pt>
                <c:pt idx="7721">
                  <c:v>-13</c:v>
                </c:pt>
                <c:pt idx="7722">
                  <c:v>-19</c:v>
                </c:pt>
                <c:pt idx="7723">
                  <c:v>-23</c:v>
                </c:pt>
                <c:pt idx="7724">
                  <c:v>33</c:v>
                </c:pt>
                <c:pt idx="7725">
                  <c:v>-14</c:v>
                </c:pt>
                <c:pt idx="7726">
                  <c:v>-15</c:v>
                </c:pt>
                <c:pt idx="7727">
                  <c:v>-14</c:v>
                </c:pt>
                <c:pt idx="7728">
                  <c:v>-1</c:v>
                </c:pt>
                <c:pt idx="7729">
                  <c:v>-15</c:v>
                </c:pt>
                <c:pt idx="7730">
                  <c:v>-19</c:v>
                </c:pt>
                <c:pt idx="7731">
                  <c:v>-23</c:v>
                </c:pt>
                <c:pt idx="7732">
                  <c:v>-17</c:v>
                </c:pt>
                <c:pt idx="7733">
                  <c:v>-21</c:v>
                </c:pt>
                <c:pt idx="7734">
                  <c:v>-18</c:v>
                </c:pt>
                <c:pt idx="7735">
                  <c:v>-18</c:v>
                </c:pt>
                <c:pt idx="7736">
                  <c:v>-17</c:v>
                </c:pt>
                <c:pt idx="7737">
                  <c:v>-15</c:v>
                </c:pt>
                <c:pt idx="7738">
                  <c:v>-15</c:v>
                </c:pt>
                <c:pt idx="7739">
                  <c:v>-16</c:v>
                </c:pt>
                <c:pt idx="7740">
                  <c:v>-17</c:v>
                </c:pt>
                <c:pt idx="7741">
                  <c:v>-14</c:v>
                </c:pt>
                <c:pt idx="7742">
                  <c:v>-16</c:v>
                </c:pt>
                <c:pt idx="7743">
                  <c:v>-14</c:v>
                </c:pt>
                <c:pt idx="7744">
                  <c:v>-16</c:v>
                </c:pt>
                <c:pt idx="7745">
                  <c:v>-24</c:v>
                </c:pt>
                <c:pt idx="7746">
                  <c:v>-16</c:v>
                </c:pt>
                <c:pt idx="7747">
                  <c:v>-14</c:v>
                </c:pt>
                <c:pt idx="7748">
                  <c:v>-22</c:v>
                </c:pt>
                <c:pt idx="7749">
                  <c:v>-21</c:v>
                </c:pt>
                <c:pt idx="7750">
                  <c:v>-14</c:v>
                </c:pt>
                <c:pt idx="7751">
                  <c:v>-27</c:v>
                </c:pt>
                <c:pt idx="7752">
                  <c:v>-18</c:v>
                </c:pt>
                <c:pt idx="7753">
                  <c:v>-25</c:v>
                </c:pt>
                <c:pt idx="7754">
                  <c:v>299</c:v>
                </c:pt>
                <c:pt idx="7755">
                  <c:v>-27</c:v>
                </c:pt>
                <c:pt idx="7756">
                  <c:v>-27</c:v>
                </c:pt>
                <c:pt idx="7757">
                  <c:v>-9</c:v>
                </c:pt>
                <c:pt idx="7758">
                  <c:v>-17</c:v>
                </c:pt>
                <c:pt idx="7759">
                  <c:v>-22</c:v>
                </c:pt>
                <c:pt idx="7760">
                  <c:v>-16</c:v>
                </c:pt>
                <c:pt idx="7761">
                  <c:v>-15</c:v>
                </c:pt>
                <c:pt idx="7762">
                  <c:v>-11</c:v>
                </c:pt>
                <c:pt idx="7763">
                  <c:v>-21</c:v>
                </c:pt>
                <c:pt idx="7764">
                  <c:v>-20</c:v>
                </c:pt>
                <c:pt idx="7765">
                  <c:v>-12</c:v>
                </c:pt>
                <c:pt idx="7766">
                  <c:v>-18</c:v>
                </c:pt>
                <c:pt idx="7767">
                  <c:v>-15</c:v>
                </c:pt>
                <c:pt idx="7768">
                  <c:v>-21</c:v>
                </c:pt>
                <c:pt idx="7769">
                  <c:v>-16</c:v>
                </c:pt>
                <c:pt idx="7770">
                  <c:v>-13</c:v>
                </c:pt>
                <c:pt idx="7771">
                  <c:v>-25</c:v>
                </c:pt>
                <c:pt idx="7772">
                  <c:v>-16</c:v>
                </c:pt>
                <c:pt idx="7773">
                  <c:v>-25</c:v>
                </c:pt>
                <c:pt idx="7774">
                  <c:v>-10</c:v>
                </c:pt>
                <c:pt idx="7775">
                  <c:v>-17</c:v>
                </c:pt>
                <c:pt idx="7776">
                  <c:v>-16</c:v>
                </c:pt>
                <c:pt idx="7777">
                  <c:v>-17</c:v>
                </c:pt>
                <c:pt idx="7778">
                  <c:v>-20</c:v>
                </c:pt>
                <c:pt idx="7779">
                  <c:v>-15</c:v>
                </c:pt>
                <c:pt idx="7780">
                  <c:v>-16</c:v>
                </c:pt>
                <c:pt idx="7781">
                  <c:v>-11</c:v>
                </c:pt>
                <c:pt idx="7782">
                  <c:v>0</c:v>
                </c:pt>
                <c:pt idx="7783">
                  <c:v>-17</c:v>
                </c:pt>
                <c:pt idx="7784">
                  <c:v>-15</c:v>
                </c:pt>
                <c:pt idx="7785">
                  <c:v>-17</c:v>
                </c:pt>
                <c:pt idx="7786">
                  <c:v>-25</c:v>
                </c:pt>
                <c:pt idx="7787">
                  <c:v>-20</c:v>
                </c:pt>
                <c:pt idx="7788">
                  <c:v>-17</c:v>
                </c:pt>
                <c:pt idx="7789">
                  <c:v>144</c:v>
                </c:pt>
                <c:pt idx="7790">
                  <c:v>-21</c:v>
                </c:pt>
                <c:pt idx="7791">
                  <c:v>-46</c:v>
                </c:pt>
                <c:pt idx="7792">
                  <c:v>-20</c:v>
                </c:pt>
                <c:pt idx="7793">
                  <c:v>-20</c:v>
                </c:pt>
                <c:pt idx="7794">
                  <c:v>-15</c:v>
                </c:pt>
                <c:pt idx="7795">
                  <c:v>-16</c:v>
                </c:pt>
                <c:pt idx="7796">
                  <c:v>-16</c:v>
                </c:pt>
                <c:pt idx="7797">
                  <c:v>-18</c:v>
                </c:pt>
                <c:pt idx="7798">
                  <c:v>-15</c:v>
                </c:pt>
                <c:pt idx="7799">
                  <c:v>-19</c:v>
                </c:pt>
                <c:pt idx="7800">
                  <c:v>-19</c:v>
                </c:pt>
                <c:pt idx="7801">
                  <c:v>-41</c:v>
                </c:pt>
                <c:pt idx="7802">
                  <c:v>-13</c:v>
                </c:pt>
                <c:pt idx="7803">
                  <c:v>-18</c:v>
                </c:pt>
                <c:pt idx="7804">
                  <c:v>-14</c:v>
                </c:pt>
                <c:pt idx="7805">
                  <c:v>-11</c:v>
                </c:pt>
                <c:pt idx="7806">
                  <c:v>-19</c:v>
                </c:pt>
                <c:pt idx="7807">
                  <c:v>-19</c:v>
                </c:pt>
                <c:pt idx="7808">
                  <c:v>-15</c:v>
                </c:pt>
                <c:pt idx="7809">
                  <c:v>-16</c:v>
                </c:pt>
                <c:pt idx="7810">
                  <c:v>-14</c:v>
                </c:pt>
                <c:pt idx="7811">
                  <c:v>-18</c:v>
                </c:pt>
                <c:pt idx="7812">
                  <c:v>-15</c:v>
                </c:pt>
                <c:pt idx="7813">
                  <c:v>-19</c:v>
                </c:pt>
                <c:pt idx="7814">
                  <c:v>-26</c:v>
                </c:pt>
                <c:pt idx="7815">
                  <c:v>-17</c:v>
                </c:pt>
                <c:pt idx="7816">
                  <c:v>-17</c:v>
                </c:pt>
                <c:pt idx="7817">
                  <c:v>-17</c:v>
                </c:pt>
                <c:pt idx="7818">
                  <c:v>-12</c:v>
                </c:pt>
                <c:pt idx="7819">
                  <c:v>-17</c:v>
                </c:pt>
                <c:pt idx="7820">
                  <c:v>-17</c:v>
                </c:pt>
                <c:pt idx="7821">
                  <c:v>-10</c:v>
                </c:pt>
                <c:pt idx="7822">
                  <c:v>-17</c:v>
                </c:pt>
                <c:pt idx="7823">
                  <c:v>30</c:v>
                </c:pt>
                <c:pt idx="7824">
                  <c:v>-17</c:v>
                </c:pt>
                <c:pt idx="7825">
                  <c:v>-15</c:v>
                </c:pt>
                <c:pt idx="7826">
                  <c:v>-18</c:v>
                </c:pt>
                <c:pt idx="7827">
                  <c:v>-11</c:v>
                </c:pt>
                <c:pt idx="7828">
                  <c:v>-18</c:v>
                </c:pt>
                <c:pt idx="7829">
                  <c:v>-16</c:v>
                </c:pt>
                <c:pt idx="7830">
                  <c:v>-23</c:v>
                </c:pt>
                <c:pt idx="7831">
                  <c:v>-16</c:v>
                </c:pt>
                <c:pt idx="7832">
                  <c:v>-18</c:v>
                </c:pt>
                <c:pt idx="7833">
                  <c:v>-15</c:v>
                </c:pt>
                <c:pt idx="7834">
                  <c:v>-25</c:v>
                </c:pt>
                <c:pt idx="7835">
                  <c:v>-24</c:v>
                </c:pt>
                <c:pt idx="7836">
                  <c:v>-24</c:v>
                </c:pt>
                <c:pt idx="7837">
                  <c:v>-11</c:v>
                </c:pt>
                <c:pt idx="7838">
                  <c:v>5</c:v>
                </c:pt>
                <c:pt idx="7839">
                  <c:v>-23</c:v>
                </c:pt>
                <c:pt idx="7840">
                  <c:v>-4</c:v>
                </c:pt>
                <c:pt idx="7841">
                  <c:v>-9</c:v>
                </c:pt>
                <c:pt idx="7842">
                  <c:v>-10</c:v>
                </c:pt>
                <c:pt idx="7843">
                  <c:v>-21</c:v>
                </c:pt>
                <c:pt idx="7844">
                  <c:v>-16</c:v>
                </c:pt>
                <c:pt idx="7845">
                  <c:v>-17</c:v>
                </c:pt>
                <c:pt idx="7846">
                  <c:v>-28</c:v>
                </c:pt>
                <c:pt idx="7847">
                  <c:v>-19</c:v>
                </c:pt>
                <c:pt idx="7848">
                  <c:v>-13</c:v>
                </c:pt>
                <c:pt idx="7849">
                  <c:v>-17</c:v>
                </c:pt>
                <c:pt idx="7850">
                  <c:v>-15</c:v>
                </c:pt>
                <c:pt idx="7851">
                  <c:v>-10</c:v>
                </c:pt>
                <c:pt idx="7852">
                  <c:v>-20</c:v>
                </c:pt>
                <c:pt idx="7853">
                  <c:v>-11</c:v>
                </c:pt>
                <c:pt idx="7854">
                  <c:v>-23</c:v>
                </c:pt>
                <c:pt idx="7855">
                  <c:v>-14</c:v>
                </c:pt>
                <c:pt idx="7856">
                  <c:v>-15</c:v>
                </c:pt>
                <c:pt idx="7857">
                  <c:v>-1</c:v>
                </c:pt>
                <c:pt idx="7858">
                  <c:v>-24</c:v>
                </c:pt>
                <c:pt idx="7859">
                  <c:v>-5</c:v>
                </c:pt>
                <c:pt idx="7860">
                  <c:v>-14</c:v>
                </c:pt>
                <c:pt idx="7861">
                  <c:v>-15</c:v>
                </c:pt>
                <c:pt idx="7862">
                  <c:v>-12</c:v>
                </c:pt>
                <c:pt idx="7863">
                  <c:v>-13</c:v>
                </c:pt>
                <c:pt idx="7864">
                  <c:v>-25</c:v>
                </c:pt>
                <c:pt idx="7865">
                  <c:v>18</c:v>
                </c:pt>
                <c:pt idx="7866">
                  <c:v>-7</c:v>
                </c:pt>
                <c:pt idx="7867">
                  <c:v>-20</c:v>
                </c:pt>
                <c:pt idx="7868">
                  <c:v>-27</c:v>
                </c:pt>
                <c:pt idx="7869">
                  <c:v>-22</c:v>
                </c:pt>
                <c:pt idx="7870">
                  <c:v>-21</c:v>
                </c:pt>
                <c:pt idx="7871">
                  <c:v>-13</c:v>
                </c:pt>
                <c:pt idx="7872">
                  <c:v>-13</c:v>
                </c:pt>
                <c:pt idx="7873">
                  <c:v>-5</c:v>
                </c:pt>
                <c:pt idx="7874">
                  <c:v>-15</c:v>
                </c:pt>
                <c:pt idx="7875">
                  <c:v>0</c:v>
                </c:pt>
                <c:pt idx="7876">
                  <c:v>-29</c:v>
                </c:pt>
                <c:pt idx="7877">
                  <c:v>-13</c:v>
                </c:pt>
                <c:pt idx="7878">
                  <c:v>-11</c:v>
                </c:pt>
                <c:pt idx="7879">
                  <c:v>-16</c:v>
                </c:pt>
                <c:pt idx="7880">
                  <c:v>-13</c:v>
                </c:pt>
                <c:pt idx="7881">
                  <c:v>-15</c:v>
                </c:pt>
                <c:pt idx="7882">
                  <c:v>-18</c:v>
                </c:pt>
                <c:pt idx="7883">
                  <c:v>-16</c:v>
                </c:pt>
                <c:pt idx="7884">
                  <c:v>-16</c:v>
                </c:pt>
                <c:pt idx="7885">
                  <c:v>-17</c:v>
                </c:pt>
                <c:pt idx="7886">
                  <c:v>-22</c:v>
                </c:pt>
                <c:pt idx="7887">
                  <c:v>-15</c:v>
                </c:pt>
                <c:pt idx="7888">
                  <c:v>-19</c:v>
                </c:pt>
                <c:pt idx="7889">
                  <c:v>-16</c:v>
                </c:pt>
                <c:pt idx="7890">
                  <c:v>-12</c:v>
                </c:pt>
                <c:pt idx="7891">
                  <c:v>-25</c:v>
                </c:pt>
                <c:pt idx="7892">
                  <c:v>-22</c:v>
                </c:pt>
                <c:pt idx="7893">
                  <c:v>-12</c:v>
                </c:pt>
                <c:pt idx="7894">
                  <c:v>-17</c:v>
                </c:pt>
                <c:pt idx="7895">
                  <c:v>-21</c:v>
                </c:pt>
                <c:pt idx="7896">
                  <c:v>-17</c:v>
                </c:pt>
                <c:pt idx="7897">
                  <c:v>-20</c:v>
                </c:pt>
                <c:pt idx="7898">
                  <c:v>-11</c:v>
                </c:pt>
                <c:pt idx="7899">
                  <c:v>-17</c:v>
                </c:pt>
                <c:pt idx="7900">
                  <c:v>-22</c:v>
                </c:pt>
                <c:pt idx="7901">
                  <c:v>-12</c:v>
                </c:pt>
                <c:pt idx="7902">
                  <c:v>-20</c:v>
                </c:pt>
                <c:pt idx="7903">
                  <c:v>-19</c:v>
                </c:pt>
                <c:pt idx="7904">
                  <c:v>-19</c:v>
                </c:pt>
                <c:pt idx="7905">
                  <c:v>-12</c:v>
                </c:pt>
                <c:pt idx="7906">
                  <c:v>-21</c:v>
                </c:pt>
                <c:pt idx="7907">
                  <c:v>-16</c:v>
                </c:pt>
                <c:pt idx="7908">
                  <c:v>-14</c:v>
                </c:pt>
                <c:pt idx="7909">
                  <c:v>-12</c:v>
                </c:pt>
                <c:pt idx="7910">
                  <c:v>-10</c:v>
                </c:pt>
                <c:pt idx="7911">
                  <c:v>-23</c:v>
                </c:pt>
                <c:pt idx="7912">
                  <c:v>-20</c:v>
                </c:pt>
                <c:pt idx="7913">
                  <c:v>-15</c:v>
                </c:pt>
                <c:pt idx="7914">
                  <c:v>-21</c:v>
                </c:pt>
                <c:pt idx="7915">
                  <c:v>-18</c:v>
                </c:pt>
                <c:pt idx="7916">
                  <c:v>-14</c:v>
                </c:pt>
                <c:pt idx="7917">
                  <c:v>-16</c:v>
                </c:pt>
                <c:pt idx="7918">
                  <c:v>-15</c:v>
                </c:pt>
                <c:pt idx="7919">
                  <c:v>-22</c:v>
                </c:pt>
                <c:pt idx="7920">
                  <c:v>-20</c:v>
                </c:pt>
                <c:pt idx="7921">
                  <c:v>-19</c:v>
                </c:pt>
                <c:pt idx="7922">
                  <c:v>-15</c:v>
                </c:pt>
                <c:pt idx="7923">
                  <c:v>-22</c:v>
                </c:pt>
                <c:pt idx="7924">
                  <c:v>-13</c:v>
                </c:pt>
                <c:pt idx="7925">
                  <c:v>-17</c:v>
                </c:pt>
                <c:pt idx="7926">
                  <c:v>-15</c:v>
                </c:pt>
                <c:pt idx="7927">
                  <c:v>-15</c:v>
                </c:pt>
                <c:pt idx="7928">
                  <c:v>-18</c:v>
                </c:pt>
                <c:pt idx="7929">
                  <c:v>-15</c:v>
                </c:pt>
                <c:pt idx="7930">
                  <c:v>-18</c:v>
                </c:pt>
                <c:pt idx="7931">
                  <c:v>-13</c:v>
                </c:pt>
                <c:pt idx="7932">
                  <c:v>-12</c:v>
                </c:pt>
                <c:pt idx="7933">
                  <c:v>-18</c:v>
                </c:pt>
                <c:pt idx="7934">
                  <c:v>-12</c:v>
                </c:pt>
                <c:pt idx="7935">
                  <c:v>-14</c:v>
                </c:pt>
                <c:pt idx="7936">
                  <c:v>-21</c:v>
                </c:pt>
                <c:pt idx="7937">
                  <c:v>-13</c:v>
                </c:pt>
                <c:pt idx="7938">
                  <c:v>-18</c:v>
                </c:pt>
                <c:pt idx="7939">
                  <c:v>-13</c:v>
                </c:pt>
                <c:pt idx="7940">
                  <c:v>-17</c:v>
                </c:pt>
                <c:pt idx="7941">
                  <c:v>-21</c:v>
                </c:pt>
                <c:pt idx="7942">
                  <c:v>-29</c:v>
                </c:pt>
                <c:pt idx="7943">
                  <c:v>-15</c:v>
                </c:pt>
                <c:pt idx="7944">
                  <c:v>-10</c:v>
                </c:pt>
                <c:pt idx="7945">
                  <c:v>-17</c:v>
                </c:pt>
                <c:pt idx="7946">
                  <c:v>-14</c:v>
                </c:pt>
                <c:pt idx="7947">
                  <c:v>-14</c:v>
                </c:pt>
                <c:pt idx="7948">
                  <c:v>-19</c:v>
                </c:pt>
                <c:pt idx="7949">
                  <c:v>-14</c:v>
                </c:pt>
                <c:pt idx="7950">
                  <c:v>-18</c:v>
                </c:pt>
                <c:pt idx="7951">
                  <c:v>-21</c:v>
                </c:pt>
                <c:pt idx="7952">
                  <c:v>-17</c:v>
                </c:pt>
                <c:pt idx="7953">
                  <c:v>-19</c:v>
                </c:pt>
                <c:pt idx="7954">
                  <c:v>-25</c:v>
                </c:pt>
                <c:pt idx="7955">
                  <c:v>-16</c:v>
                </c:pt>
                <c:pt idx="7956">
                  <c:v>-12</c:v>
                </c:pt>
                <c:pt idx="7957">
                  <c:v>-15</c:v>
                </c:pt>
                <c:pt idx="7958">
                  <c:v>-18</c:v>
                </c:pt>
                <c:pt idx="7959">
                  <c:v>-10</c:v>
                </c:pt>
                <c:pt idx="7960">
                  <c:v>-11</c:v>
                </c:pt>
                <c:pt idx="7961">
                  <c:v>-15</c:v>
                </c:pt>
                <c:pt idx="7962">
                  <c:v>-19</c:v>
                </c:pt>
                <c:pt idx="7963">
                  <c:v>-18</c:v>
                </c:pt>
                <c:pt idx="7964">
                  <c:v>-20</c:v>
                </c:pt>
                <c:pt idx="7965">
                  <c:v>-17</c:v>
                </c:pt>
                <c:pt idx="7966">
                  <c:v>-22</c:v>
                </c:pt>
                <c:pt idx="7967">
                  <c:v>-15</c:v>
                </c:pt>
                <c:pt idx="7968">
                  <c:v>-25</c:v>
                </c:pt>
                <c:pt idx="7969">
                  <c:v>-20</c:v>
                </c:pt>
                <c:pt idx="7970">
                  <c:v>-28</c:v>
                </c:pt>
                <c:pt idx="7971">
                  <c:v>-12</c:v>
                </c:pt>
                <c:pt idx="7972">
                  <c:v>-16</c:v>
                </c:pt>
                <c:pt idx="7973">
                  <c:v>-14</c:v>
                </c:pt>
                <c:pt idx="7974">
                  <c:v>-15</c:v>
                </c:pt>
                <c:pt idx="7975">
                  <c:v>-14</c:v>
                </c:pt>
                <c:pt idx="7976">
                  <c:v>-17</c:v>
                </c:pt>
                <c:pt idx="7977">
                  <c:v>-19</c:v>
                </c:pt>
                <c:pt idx="7978">
                  <c:v>-23</c:v>
                </c:pt>
                <c:pt idx="7979">
                  <c:v>-21</c:v>
                </c:pt>
                <c:pt idx="7980">
                  <c:v>-8</c:v>
                </c:pt>
                <c:pt idx="7981">
                  <c:v>-21</c:v>
                </c:pt>
                <c:pt idx="7982">
                  <c:v>-30</c:v>
                </c:pt>
                <c:pt idx="7983">
                  <c:v>-14</c:v>
                </c:pt>
                <c:pt idx="7984">
                  <c:v>-17</c:v>
                </c:pt>
                <c:pt idx="7985">
                  <c:v>-1</c:v>
                </c:pt>
                <c:pt idx="7986">
                  <c:v>-20</c:v>
                </c:pt>
                <c:pt idx="7987">
                  <c:v>-18</c:v>
                </c:pt>
                <c:pt idx="7988">
                  <c:v>-9</c:v>
                </c:pt>
                <c:pt idx="7989">
                  <c:v>-28</c:v>
                </c:pt>
                <c:pt idx="7990">
                  <c:v>-17</c:v>
                </c:pt>
                <c:pt idx="7991">
                  <c:v>-19</c:v>
                </c:pt>
                <c:pt idx="7992">
                  <c:v>-18</c:v>
                </c:pt>
                <c:pt idx="7993">
                  <c:v>-23</c:v>
                </c:pt>
                <c:pt idx="7994">
                  <c:v>-13</c:v>
                </c:pt>
                <c:pt idx="7995">
                  <c:v>-1</c:v>
                </c:pt>
                <c:pt idx="7996">
                  <c:v>-11</c:v>
                </c:pt>
                <c:pt idx="7997">
                  <c:v>-18</c:v>
                </c:pt>
                <c:pt idx="7998">
                  <c:v>-29</c:v>
                </c:pt>
                <c:pt idx="7999">
                  <c:v>-14</c:v>
                </c:pt>
                <c:pt idx="8000">
                  <c:v>-32</c:v>
                </c:pt>
                <c:pt idx="8001">
                  <c:v>-26</c:v>
                </c:pt>
                <c:pt idx="8002">
                  <c:v>-20</c:v>
                </c:pt>
                <c:pt idx="8003">
                  <c:v>-24</c:v>
                </c:pt>
                <c:pt idx="8004">
                  <c:v>-17</c:v>
                </c:pt>
                <c:pt idx="8005">
                  <c:v>-18</c:v>
                </c:pt>
                <c:pt idx="8006">
                  <c:v>-28</c:v>
                </c:pt>
                <c:pt idx="8007">
                  <c:v>-17</c:v>
                </c:pt>
                <c:pt idx="8008">
                  <c:v>-13</c:v>
                </c:pt>
                <c:pt idx="8009">
                  <c:v>-14</c:v>
                </c:pt>
                <c:pt idx="8010">
                  <c:v>-19</c:v>
                </c:pt>
                <c:pt idx="8011">
                  <c:v>-20</c:v>
                </c:pt>
                <c:pt idx="8012">
                  <c:v>-18</c:v>
                </c:pt>
                <c:pt idx="8013">
                  <c:v>-25</c:v>
                </c:pt>
                <c:pt idx="8014">
                  <c:v>-20</c:v>
                </c:pt>
                <c:pt idx="8015">
                  <c:v>-14</c:v>
                </c:pt>
                <c:pt idx="8016">
                  <c:v>-17</c:v>
                </c:pt>
                <c:pt idx="8017">
                  <c:v>-14</c:v>
                </c:pt>
                <c:pt idx="8018">
                  <c:v>-10</c:v>
                </c:pt>
                <c:pt idx="8019">
                  <c:v>11</c:v>
                </c:pt>
                <c:pt idx="8020">
                  <c:v>-16</c:v>
                </c:pt>
                <c:pt idx="8021">
                  <c:v>-20</c:v>
                </c:pt>
                <c:pt idx="8022">
                  <c:v>-16</c:v>
                </c:pt>
                <c:pt idx="8023">
                  <c:v>-13</c:v>
                </c:pt>
                <c:pt idx="8024">
                  <c:v>-16</c:v>
                </c:pt>
                <c:pt idx="8025">
                  <c:v>-25</c:v>
                </c:pt>
                <c:pt idx="8026">
                  <c:v>-23</c:v>
                </c:pt>
                <c:pt idx="8027">
                  <c:v>-16</c:v>
                </c:pt>
                <c:pt idx="8028">
                  <c:v>-31</c:v>
                </c:pt>
                <c:pt idx="8029">
                  <c:v>-17</c:v>
                </c:pt>
                <c:pt idx="8030">
                  <c:v>-23</c:v>
                </c:pt>
                <c:pt idx="8031">
                  <c:v>-58</c:v>
                </c:pt>
                <c:pt idx="8032">
                  <c:v>-19</c:v>
                </c:pt>
                <c:pt idx="8033">
                  <c:v>-17</c:v>
                </c:pt>
                <c:pt idx="8034">
                  <c:v>-17</c:v>
                </c:pt>
                <c:pt idx="8035">
                  <c:v>-23</c:v>
                </c:pt>
                <c:pt idx="8036">
                  <c:v>19</c:v>
                </c:pt>
                <c:pt idx="8037">
                  <c:v>-24</c:v>
                </c:pt>
                <c:pt idx="8038">
                  <c:v>-34</c:v>
                </c:pt>
                <c:pt idx="8039">
                  <c:v>-24</c:v>
                </c:pt>
                <c:pt idx="8040">
                  <c:v>-22</c:v>
                </c:pt>
                <c:pt idx="8041">
                  <c:v>328</c:v>
                </c:pt>
                <c:pt idx="8042">
                  <c:v>-22</c:v>
                </c:pt>
                <c:pt idx="8043">
                  <c:v>69</c:v>
                </c:pt>
                <c:pt idx="8044">
                  <c:v>-8</c:v>
                </c:pt>
                <c:pt idx="8045">
                  <c:v>-22</c:v>
                </c:pt>
                <c:pt idx="8046">
                  <c:v>-22</c:v>
                </c:pt>
                <c:pt idx="8047">
                  <c:v>-20</c:v>
                </c:pt>
                <c:pt idx="8048">
                  <c:v>-20</c:v>
                </c:pt>
                <c:pt idx="8049">
                  <c:v>-28</c:v>
                </c:pt>
                <c:pt idx="8050">
                  <c:v>-24</c:v>
                </c:pt>
                <c:pt idx="8051">
                  <c:v>-26</c:v>
                </c:pt>
                <c:pt idx="8052">
                  <c:v>-22</c:v>
                </c:pt>
                <c:pt idx="8053">
                  <c:v>-24</c:v>
                </c:pt>
                <c:pt idx="8054">
                  <c:v>-19</c:v>
                </c:pt>
                <c:pt idx="8055">
                  <c:v>-21</c:v>
                </c:pt>
                <c:pt idx="8056">
                  <c:v>-19</c:v>
                </c:pt>
                <c:pt idx="8057">
                  <c:v>-18</c:v>
                </c:pt>
                <c:pt idx="8058">
                  <c:v>-22</c:v>
                </c:pt>
                <c:pt idx="8059">
                  <c:v>-17</c:v>
                </c:pt>
                <c:pt idx="8060">
                  <c:v>-15</c:v>
                </c:pt>
                <c:pt idx="8061">
                  <c:v>-16</c:v>
                </c:pt>
                <c:pt idx="8062">
                  <c:v>-16</c:v>
                </c:pt>
                <c:pt idx="8063">
                  <c:v>-17</c:v>
                </c:pt>
                <c:pt idx="8064">
                  <c:v>-20</c:v>
                </c:pt>
                <c:pt idx="8065">
                  <c:v>-14</c:v>
                </c:pt>
                <c:pt idx="8066">
                  <c:v>-19</c:v>
                </c:pt>
                <c:pt idx="8067">
                  <c:v>-18</c:v>
                </c:pt>
                <c:pt idx="8068">
                  <c:v>-9</c:v>
                </c:pt>
                <c:pt idx="8069">
                  <c:v>-13</c:v>
                </c:pt>
                <c:pt idx="8070">
                  <c:v>-13</c:v>
                </c:pt>
                <c:pt idx="8071">
                  <c:v>-17</c:v>
                </c:pt>
                <c:pt idx="8072">
                  <c:v>-18</c:v>
                </c:pt>
                <c:pt idx="8073">
                  <c:v>6</c:v>
                </c:pt>
                <c:pt idx="8074">
                  <c:v>-22</c:v>
                </c:pt>
                <c:pt idx="8075">
                  <c:v>-16</c:v>
                </c:pt>
                <c:pt idx="8076">
                  <c:v>-10</c:v>
                </c:pt>
                <c:pt idx="8077">
                  <c:v>-24</c:v>
                </c:pt>
                <c:pt idx="8078">
                  <c:v>-18</c:v>
                </c:pt>
                <c:pt idx="8079">
                  <c:v>-15</c:v>
                </c:pt>
                <c:pt idx="8080">
                  <c:v>-11</c:v>
                </c:pt>
                <c:pt idx="8081">
                  <c:v>-13</c:v>
                </c:pt>
                <c:pt idx="8082">
                  <c:v>-18</c:v>
                </c:pt>
                <c:pt idx="8083">
                  <c:v>-18</c:v>
                </c:pt>
                <c:pt idx="8084">
                  <c:v>-24</c:v>
                </c:pt>
                <c:pt idx="8085">
                  <c:v>-16</c:v>
                </c:pt>
                <c:pt idx="8086">
                  <c:v>-12</c:v>
                </c:pt>
                <c:pt idx="8087">
                  <c:v>-10</c:v>
                </c:pt>
                <c:pt idx="8088">
                  <c:v>-17</c:v>
                </c:pt>
                <c:pt idx="8089">
                  <c:v>-21</c:v>
                </c:pt>
                <c:pt idx="8090">
                  <c:v>-15</c:v>
                </c:pt>
                <c:pt idx="8091">
                  <c:v>-13</c:v>
                </c:pt>
                <c:pt idx="8092">
                  <c:v>-16</c:v>
                </c:pt>
                <c:pt idx="8093">
                  <c:v>-19</c:v>
                </c:pt>
                <c:pt idx="8094">
                  <c:v>-20</c:v>
                </c:pt>
                <c:pt idx="8095">
                  <c:v>-10</c:v>
                </c:pt>
                <c:pt idx="8096">
                  <c:v>-19</c:v>
                </c:pt>
                <c:pt idx="8097">
                  <c:v>-18</c:v>
                </c:pt>
                <c:pt idx="8098">
                  <c:v>-15</c:v>
                </c:pt>
                <c:pt idx="8099">
                  <c:v>-12</c:v>
                </c:pt>
                <c:pt idx="8100">
                  <c:v>-15</c:v>
                </c:pt>
                <c:pt idx="8101">
                  <c:v>-11</c:v>
                </c:pt>
                <c:pt idx="8102">
                  <c:v>-12</c:v>
                </c:pt>
                <c:pt idx="8103">
                  <c:v>-16</c:v>
                </c:pt>
                <c:pt idx="8104">
                  <c:v>-12</c:v>
                </c:pt>
                <c:pt idx="8105">
                  <c:v>-16</c:v>
                </c:pt>
                <c:pt idx="8106">
                  <c:v>-19</c:v>
                </c:pt>
                <c:pt idx="8107">
                  <c:v>-17</c:v>
                </c:pt>
                <c:pt idx="8108">
                  <c:v>-13</c:v>
                </c:pt>
                <c:pt idx="8109">
                  <c:v>-15</c:v>
                </c:pt>
                <c:pt idx="8110">
                  <c:v>-18</c:v>
                </c:pt>
                <c:pt idx="8111">
                  <c:v>-9</c:v>
                </c:pt>
                <c:pt idx="8112">
                  <c:v>-14</c:v>
                </c:pt>
                <c:pt idx="8113">
                  <c:v>-14</c:v>
                </c:pt>
                <c:pt idx="8114">
                  <c:v>-29</c:v>
                </c:pt>
                <c:pt idx="8115">
                  <c:v>-15</c:v>
                </c:pt>
                <c:pt idx="8116">
                  <c:v>-22</c:v>
                </c:pt>
                <c:pt idx="8117">
                  <c:v>-12</c:v>
                </c:pt>
                <c:pt idx="8118">
                  <c:v>-23</c:v>
                </c:pt>
                <c:pt idx="8119">
                  <c:v>-23</c:v>
                </c:pt>
                <c:pt idx="8120">
                  <c:v>-16</c:v>
                </c:pt>
                <c:pt idx="8121">
                  <c:v>-9</c:v>
                </c:pt>
                <c:pt idx="8122">
                  <c:v>-15</c:v>
                </c:pt>
                <c:pt idx="8123">
                  <c:v>-27</c:v>
                </c:pt>
                <c:pt idx="8124">
                  <c:v>-25</c:v>
                </c:pt>
                <c:pt idx="8125">
                  <c:v>-28</c:v>
                </c:pt>
                <c:pt idx="8126">
                  <c:v>-30</c:v>
                </c:pt>
                <c:pt idx="8127">
                  <c:v>-21</c:v>
                </c:pt>
                <c:pt idx="8128">
                  <c:v>-19</c:v>
                </c:pt>
                <c:pt idx="8129">
                  <c:v>-18</c:v>
                </c:pt>
                <c:pt idx="8130">
                  <c:v>-18</c:v>
                </c:pt>
                <c:pt idx="8131">
                  <c:v>-18</c:v>
                </c:pt>
                <c:pt idx="8132">
                  <c:v>-14</c:v>
                </c:pt>
                <c:pt idx="8133">
                  <c:v>-21</c:v>
                </c:pt>
                <c:pt idx="8134">
                  <c:v>-17</c:v>
                </c:pt>
                <c:pt idx="8135">
                  <c:v>-17</c:v>
                </c:pt>
                <c:pt idx="8136">
                  <c:v>-13</c:v>
                </c:pt>
                <c:pt idx="8137">
                  <c:v>-9</c:v>
                </c:pt>
                <c:pt idx="8138">
                  <c:v>-22</c:v>
                </c:pt>
                <c:pt idx="8139">
                  <c:v>-11</c:v>
                </c:pt>
                <c:pt idx="8140">
                  <c:v>-11</c:v>
                </c:pt>
                <c:pt idx="8141">
                  <c:v>-15</c:v>
                </c:pt>
                <c:pt idx="8142">
                  <c:v>-15</c:v>
                </c:pt>
                <c:pt idx="8143">
                  <c:v>-16</c:v>
                </c:pt>
                <c:pt idx="8144">
                  <c:v>-13</c:v>
                </c:pt>
                <c:pt idx="8145">
                  <c:v>45</c:v>
                </c:pt>
                <c:pt idx="8146">
                  <c:v>-17</c:v>
                </c:pt>
                <c:pt idx="8147">
                  <c:v>-26</c:v>
                </c:pt>
                <c:pt idx="8148">
                  <c:v>-11</c:v>
                </c:pt>
                <c:pt idx="8149">
                  <c:v>-16</c:v>
                </c:pt>
                <c:pt idx="8150">
                  <c:v>-15</c:v>
                </c:pt>
                <c:pt idx="8151">
                  <c:v>-15</c:v>
                </c:pt>
                <c:pt idx="8152">
                  <c:v>-21</c:v>
                </c:pt>
                <c:pt idx="8153">
                  <c:v>-17</c:v>
                </c:pt>
                <c:pt idx="8154">
                  <c:v>-15</c:v>
                </c:pt>
                <c:pt idx="8155">
                  <c:v>-20</c:v>
                </c:pt>
                <c:pt idx="8156">
                  <c:v>-12</c:v>
                </c:pt>
                <c:pt idx="8157">
                  <c:v>-17</c:v>
                </c:pt>
                <c:pt idx="8158">
                  <c:v>16</c:v>
                </c:pt>
                <c:pt idx="8159">
                  <c:v>-16</c:v>
                </c:pt>
                <c:pt idx="8160">
                  <c:v>-23</c:v>
                </c:pt>
                <c:pt idx="8161">
                  <c:v>-16</c:v>
                </c:pt>
                <c:pt idx="8162">
                  <c:v>-13</c:v>
                </c:pt>
                <c:pt idx="8163">
                  <c:v>-15</c:v>
                </c:pt>
                <c:pt idx="8164">
                  <c:v>-10</c:v>
                </c:pt>
                <c:pt idx="8165">
                  <c:v>-18</c:v>
                </c:pt>
                <c:pt idx="8166">
                  <c:v>-14</c:v>
                </c:pt>
                <c:pt idx="8167">
                  <c:v>-16</c:v>
                </c:pt>
                <c:pt idx="8168">
                  <c:v>-13</c:v>
                </c:pt>
                <c:pt idx="8169">
                  <c:v>-11</c:v>
                </c:pt>
                <c:pt idx="8170">
                  <c:v>-11</c:v>
                </c:pt>
                <c:pt idx="8171">
                  <c:v>-19</c:v>
                </c:pt>
                <c:pt idx="8172">
                  <c:v>-29</c:v>
                </c:pt>
                <c:pt idx="8173">
                  <c:v>-22</c:v>
                </c:pt>
                <c:pt idx="8174">
                  <c:v>-30</c:v>
                </c:pt>
                <c:pt idx="8175">
                  <c:v>-17</c:v>
                </c:pt>
                <c:pt idx="8176">
                  <c:v>-22</c:v>
                </c:pt>
                <c:pt idx="8177">
                  <c:v>-12</c:v>
                </c:pt>
                <c:pt idx="8178">
                  <c:v>-29</c:v>
                </c:pt>
                <c:pt idx="8179">
                  <c:v>149</c:v>
                </c:pt>
                <c:pt idx="8180">
                  <c:v>13</c:v>
                </c:pt>
                <c:pt idx="8181">
                  <c:v>-11</c:v>
                </c:pt>
                <c:pt idx="8182">
                  <c:v>-26</c:v>
                </c:pt>
                <c:pt idx="8183">
                  <c:v>-15</c:v>
                </c:pt>
                <c:pt idx="8184">
                  <c:v>-19</c:v>
                </c:pt>
                <c:pt idx="8185">
                  <c:v>-8</c:v>
                </c:pt>
                <c:pt idx="8186">
                  <c:v>-15</c:v>
                </c:pt>
                <c:pt idx="8187">
                  <c:v>-11</c:v>
                </c:pt>
                <c:pt idx="8188">
                  <c:v>-7</c:v>
                </c:pt>
                <c:pt idx="8189">
                  <c:v>-13</c:v>
                </c:pt>
                <c:pt idx="8190">
                  <c:v>-14</c:v>
                </c:pt>
                <c:pt idx="8191">
                  <c:v>-17</c:v>
                </c:pt>
                <c:pt idx="8192">
                  <c:v>-17</c:v>
                </c:pt>
                <c:pt idx="8193">
                  <c:v>-12</c:v>
                </c:pt>
                <c:pt idx="8194">
                  <c:v>400</c:v>
                </c:pt>
                <c:pt idx="8195">
                  <c:v>-20</c:v>
                </c:pt>
                <c:pt idx="8196">
                  <c:v>-13</c:v>
                </c:pt>
                <c:pt idx="8197">
                  <c:v>-48</c:v>
                </c:pt>
                <c:pt idx="8198">
                  <c:v>-16</c:v>
                </c:pt>
                <c:pt idx="8199">
                  <c:v>-20</c:v>
                </c:pt>
                <c:pt idx="8200">
                  <c:v>20</c:v>
                </c:pt>
                <c:pt idx="8201">
                  <c:v>-16</c:v>
                </c:pt>
                <c:pt idx="8202">
                  <c:v>-22</c:v>
                </c:pt>
                <c:pt idx="8203">
                  <c:v>-16</c:v>
                </c:pt>
                <c:pt idx="8204">
                  <c:v>-12</c:v>
                </c:pt>
                <c:pt idx="8205">
                  <c:v>-16</c:v>
                </c:pt>
                <c:pt idx="8206">
                  <c:v>-14</c:v>
                </c:pt>
                <c:pt idx="8207">
                  <c:v>-13</c:v>
                </c:pt>
                <c:pt idx="8208">
                  <c:v>-17</c:v>
                </c:pt>
                <c:pt idx="8209">
                  <c:v>-7</c:v>
                </c:pt>
                <c:pt idx="8210">
                  <c:v>-17</c:v>
                </c:pt>
                <c:pt idx="8211">
                  <c:v>-15</c:v>
                </c:pt>
                <c:pt idx="8212">
                  <c:v>-17</c:v>
                </c:pt>
                <c:pt idx="8213">
                  <c:v>-16</c:v>
                </c:pt>
                <c:pt idx="8214">
                  <c:v>-28</c:v>
                </c:pt>
                <c:pt idx="8215">
                  <c:v>-16</c:v>
                </c:pt>
                <c:pt idx="8216">
                  <c:v>-16</c:v>
                </c:pt>
                <c:pt idx="8217">
                  <c:v>-16</c:v>
                </c:pt>
                <c:pt idx="8218">
                  <c:v>-19</c:v>
                </c:pt>
                <c:pt idx="8219">
                  <c:v>-14</c:v>
                </c:pt>
                <c:pt idx="8220">
                  <c:v>-20</c:v>
                </c:pt>
                <c:pt idx="8221">
                  <c:v>-20</c:v>
                </c:pt>
                <c:pt idx="8222">
                  <c:v>-32</c:v>
                </c:pt>
                <c:pt idx="8223">
                  <c:v>-24</c:v>
                </c:pt>
                <c:pt idx="8224">
                  <c:v>-24</c:v>
                </c:pt>
                <c:pt idx="8225">
                  <c:v>-16</c:v>
                </c:pt>
                <c:pt idx="8226">
                  <c:v>-16</c:v>
                </c:pt>
                <c:pt idx="8227">
                  <c:v>-15</c:v>
                </c:pt>
                <c:pt idx="8228">
                  <c:v>-13</c:v>
                </c:pt>
                <c:pt idx="8229">
                  <c:v>-21</c:v>
                </c:pt>
                <c:pt idx="8230">
                  <c:v>-12</c:v>
                </c:pt>
                <c:pt idx="8231">
                  <c:v>-17</c:v>
                </c:pt>
                <c:pt idx="8232">
                  <c:v>-10</c:v>
                </c:pt>
                <c:pt idx="8233">
                  <c:v>-18</c:v>
                </c:pt>
                <c:pt idx="8234">
                  <c:v>-14</c:v>
                </c:pt>
                <c:pt idx="8235">
                  <c:v>-13</c:v>
                </c:pt>
                <c:pt idx="8236">
                  <c:v>-14</c:v>
                </c:pt>
                <c:pt idx="8237">
                  <c:v>-12</c:v>
                </c:pt>
                <c:pt idx="8238">
                  <c:v>-15</c:v>
                </c:pt>
                <c:pt idx="8239">
                  <c:v>-10</c:v>
                </c:pt>
                <c:pt idx="8240">
                  <c:v>-11</c:v>
                </c:pt>
                <c:pt idx="8241">
                  <c:v>-19</c:v>
                </c:pt>
                <c:pt idx="8242">
                  <c:v>-13</c:v>
                </c:pt>
                <c:pt idx="8243">
                  <c:v>-18</c:v>
                </c:pt>
                <c:pt idx="8244">
                  <c:v>-9</c:v>
                </c:pt>
                <c:pt idx="8245">
                  <c:v>-15</c:v>
                </c:pt>
                <c:pt idx="8246">
                  <c:v>-14</c:v>
                </c:pt>
                <c:pt idx="8247">
                  <c:v>-12</c:v>
                </c:pt>
                <c:pt idx="8248">
                  <c:v>-15</c:v>
                </c:pt>
                <c:pt idx="8249">
                  <c:v>-15</c:v>
                </c:pt>
                <c:pt idx="8250">
                  <c:v>-16</c:v>
                </c:pt>
                <c:pt idx="8251">
                  <c:v>-15</c:v>
                </c:pt>
                <c:pt idx="8252">
                  <c:v>-27</c:v>
                </c:pt>
                <c:pt idx="8253">
                  <c:v>-44</c:v>
                </c:pt>
                <c:pt idx="8254">
                  <c:v>-11</c:v>
                </c:pt>
                <c:pt idx="8255">
                  <c:v>-21</c:v>
                </c:pt>
                <c:pt idx="8256">
                  <c:v>-13</c:v>
                </c:pt>
                <c:pt idx="8257">
                  <c:v>-14</c:v>
                </c:pt>
                <c:pt idx="8258">
                  <c:v>-15</c:v>
                </c:pt>
                <c:pt idx="8259">
                  <c:v>-28</c:v>
                </c:pt>
                <c:pt idx="8260">
                  <c:v>-16</c:v>
                </c:pt>
                <c:pt idx="8261">
                  <c:v>-19</c:v>
                </c:pt>
                <c:pt idx="8262">
                  <c:v>-28</c:v>
                </c:pt>
                <c:pt idx="8263">
                  <c:v>-23</c:v>
                </c:pt>
                <c:pt idx="8264">
                  <c:v>-23</c:v>
                </c:pt>
                <c:pt idx="8265">
                  <c:v>-15</c:v>
                </c:pt>
                <c:pt idx="8266">
                  <c:v>-22</c:v>
                </c:pt>
                <c:pt idx="8267">
                  <c:v>-19</c:v>
                </c:pt>
                <c:pt idx="8268">
                  <c:v>-29</c:v>
                </c:pt>
                <c:pt idx="8269">
                  <c:v>-15</c:v>
                </c:pt>
                <c:pt idx="8270">
                  <c:v>-11</c:v>
                </c:pt>
                <c:pt idx="8271">
                  <c:v>-12</c:v>
                </c:pt>
                <c:pt idx="8272">
                  <c:v>-26</c:v>
                </c:pt>
                <c:pt idx="8273">
                  <c:v>-13</c:v>
                </c:pt>
                <c:pt idx="8274">
                  <c:v>-17</c:v>
                </c:pt>
                <c:pt idx="8275">
                  <c:v>-22</c:v>
                </c:pt>
                <c:pt idx="8276">
                  <c:v>-32</c:v>
                </c:pt>
                <c:pt idx="8277">
                  <c:v>-12</c:v>
                </c:pt>
                <c:pt idx="8278">
                  <c:v>-15</c:v>
                </c:pt>
                <c:pt idx="8279">
                  <c:v>-7</c:v>
                </c:pt>
                <c:pt idx="8280">
                  <c:v>-17</c:v>
                </c:pt>
                <c:pt idx="8281">
                  <c:v>-12</c:v>
                </c:pt>
                <c:pt idx="8282">
                  <c:v>-28</c:v>
                </c:pt>
                <c:pt idx="8283">
                  <c:v>-11</c:v>
                </c:pt>
                <c:pt idx="8284">
                  <c:v>-23</c:v>
                </c:pt>
                <c:pt idx="8285">
                  <c:v>-17</c:v>
                </c:pt>
                <c:pt idx="8286">
                  <c:v>-18</c:v>
                </c:pt>
                <c:pt idx="8287">
                  <c:v>-16</c:v>
                </c:pt>
                <c:pt idx="8288">
                  <c:v>-23</c:v>
                </c:pt>
                <c:pt idx="8289">
                  <c:v>-31</c:v>
                </c:pt>
                <c:pt idx="8290">
                  <c:v>-12</c:v>
                </c:pt>
                <c:pt idx="8291">
                  <c:v>9</c:v>
                </c:pt>
                <c:pt idx="8292">
                  <c:v>-26</c:v>
                </c:pt>
                <c:pt idx="8293">
                  <c:v>-15</c:v>
                </c:pt>
                <c:pt idx="8294">
                  <c:v>-10</c:v>
                </c:pt>
                <c:pt idx="8295">
                  <c:v>-15</c:v>
                </c:pt>
                <c:pt idx="8296">
                  <c:v>-10</c:v>
                </c:pt>
                <c:pt idx="8297">
                  <c:v>-18</c:v>
                </c:pt>
                <c:pt idx="8298">
                  <c:v>-12</c:v>
                </c:pt>
                <c:pt idx="8299">
                  <c:v>-10</c:v>
                </c:pt>
                <c:pt idx="8300">
                  <c:v>-18</c:v>
                </c:pt>
                <c:pt idx="8301">
                  <c:v>-14</c:v>
                </c:pt>
                <c:pt idx="8302">
                  <c:v>-14</c:v>
                </c:pt>
                <c:pt idx="8303">
                  <c:v>-11</c:v>
                </c:pt>
                <c:pt idx="8304">
                  <c:v>-9</c:v>
                </c:pt>
                <c:pt idx="8305">
                  <c:v>-17</c:v>
                </c:pt>
                <c:pt idx="8306">
                  <c:v>-22</c:v>
                </c:pt>
                <c:pt idx="8307">
                  <c:v>-15</c:v>
                </c:pt>
                <c:pt idx="8308">
                  <c:v>-15</c:v>
                </c:pt>
                <c:pt idx="8309">
                  <c:v>-21</c:v>
                </c:pt>
                <c:pt idx="8310">
                  <c:v>-14</c:v>
                </c:pt>
                <c:pt idx="8311">
                  <c:v>-14</c:v>
                </c:pt>
                <c:pt idx="8312">
                  <c:v>-18</c:v>
                </c:pt>
                <c:pt idx="8313">
                  <c:v>-16</c:v>
                </c:pt>
                <c:pt idx="8314">
                  <c:v>-15</c:v>
                </c:pt>
                <c:pt idx="8315">
                  <c:v>-20</c:v>
                </c:pt>
                <c:pt idx="8316">
                  <c:v>-18</c:v>
                </c:pt>
                <c:pt idx="8317">
                  <c:v>-18</c:v>
                </c:pt>
                <c:pt idx="8318">
                  <c:v>-20</c:v>
                </c:pt>
                <c:pt idx="8319">
                  <c:v>-16</c:v>
                </c:pt>
                <c:pt idx="8320">
                  <c:v>-19</c:v>
                </c:pt>
                <c:pt idx="8321">
                  <c:v>-17</c:v>
                </c:pt>
                <c:pt idx="8322">
                  <c:v>-12</c:v>
                </c:pt>
                <c:pt idx="8323">
                  <c:v>-13</c:v>
                </c:pt>
                <c:pt idx="8324">
                  <c:v>-19</c:v>
                </c:pt>
                <c:pt idx="8325">
                  <c:v>-12</c:v>
                </c:pt>
                <c:pt idx="8326">
                  <c:v>-20</c:v>
                </c:pt>
                <c:pt idx="8327">
                  <c:v>-19</c:v>
                </c:pt>
                <c:pt idx="8328">
                  <c:v>-16</c:v>
                </c:pt>
                <c:pt idx="8329">
                  <c:v>-12</c:v>
                </c:pt>
                <c:pt idx="8330">
                  <c:v>-17</c:v>
                </c:pt>
                <c:pt idx="8331">
                  <c:v>-8</c:v>
                </c:pt>
                <c:pt idx="8332">
                  <c:v>-13</c:v>
                </c:pt>
                <c:pt idx="8333">
                  <c:v>-18</c:v>
                </c:pt>
                <c:pt idx="8334">
                  <c:v>-24</c:v>
                </c:pt>
                <c:pt idx="8335">
                  <c:v>-32</c:v>
                </c:pt>
                <c:pt idx="8336">
                  <c:v>-15</c:v>
                </c:pt>
                <c:pt idx="8337">
                  <c:v>-15</c:v>
                </c:pt>
                <c:pt idx="8338">
                  <c:v>-17</c:v>
                </c:pt>
                <c:pt idx="8339">
                  <c:v>85</c:v>
                </c:pt>
                <c:pt idx="8340">
                  <c:v>-18</c:v>
                </c:pt>
                <c:pt idx="8341">
                  <c:v>-14</c:v>
                </c:pt>
                <c:pt idx="8342">
                  <c:v>-19</c:v>
                </c:pt>
                <c:pt idx="8343">
                  <c:v>-13</c:v>
                </c:pt>
                <c:pt idx="8344">
                  <c:v>-19</c:v>
                </c:pt>
                <c:pt idx="8345">
                  <c:v>-34</c:v>
                </c:pt>
                <c:pt idx="8346">
                  <c:v>-18</c:v>
                </c:pt>
                <c:pt idx="8347">
                  <c:v>-20</c:v>
                </c:pt>
                <c:pt idx="8348">
                  <c:v>-20</c:v>
                </c:pt>
                <c:pt idx="8349">
                  <c:v>-20</c:v>
                </c:pt>
                <c:pt idx="8350">
                  <c:v>-23</c:v>
                </c:pt>
                <c:pt idx="8351">
                  <c:v>-10</c:v>
                </c:pt>
                <c:pt idx="8352">
                  <c:v>-17</c:v>
                </c:pt>
                <c:pt idx="8353">
                  <c:v>-20</c:v>
                </c:pt>
                <c:pt idx="8354">
                  <c:v>-19</c:v>
                </c:pt>
                <c:pt idx="8355">
                  <c:v>-17</c:v>
                </c:pt>
                <c:pt idx="8356">
                  <c:v>-22</c:v>
                </c:pt>
                <c:pt idx="8357">
                  <c:v>-17</c:v>
                </c:pt>
                <c:pt idx="8358">
                  <c:v>-11</c:v>
                </c:pt>
                <c:pt idx="8359">
                  <c:v>-16</c:v>
                </c:pt>
                <c:pt idx="8360">
                  <c:v>-18</c:v>
                </c:pt>
                <c:pt idx="8361">
                  <c:v>-20</c:v>
                </c:pt>
                <c:pt idx="8362">
                  <c:v>-15</c:v>
                </c:pt>
                <c:pt idx="8363">
                  <c:v>-11</c:v>
                </c:pt>
                <c:pt idx="8364">
                  <c:v>-14</c:v>
                </c:pt>
                <c:pt idx="8365">
                  <c:v>-16</c:v>
                </c:pt>
                <c:pt idx="8366">
                  <c:v>-23</c:v>
                </c:pt>
                <c:pt idx="8367">
                  <c:v>-15</c:v>
                </c:pt>
                <c:pt idx="8368">
                  <c:v>-27</c:v>
                </c:pt>
                <c:pt idx="8369">
                  <c:v>-21</c:v>
                </c:pt>
                <c:pt idx="8370">
                  <c:v>-19</c:v>
                </c:pt>
                <c:pt idx="8371">
                  <c:v>-22</c:v>
                </c:pt>
                <c:pt idx="8372">
                  <c:v>-28</c:v>
                </c:pt>
                <c:pt idx="8373">
                  <c:v>2</c:v>
                </c:pt>
                <c:pt idx="8374">
                  <c:v>-24</c:v>
                </c:pt>
                <c:pt idx="8375">
                  <c:v>-26</c:v>
                </c:pt>
                <c:pt idx="8376">
                  <c:v>-20</c:v>
                </c:pt>
                <c:pt idx="8377">
                  <c:v>-17</c:v>
                </c:pt>
                <c:pt idx="8378">
                  <c:v>-16</c:v>
                </c:pt>
                <c:pt idx="8379">
                  <c:v>-17</c:v>
                </c:pt>
                <c:pt idx="8380">
                  <c:v>-14</c:v>
                </c:pt>
                <c:pt idx="8381">
                  <c:v>-15</c:v>
                </c:pt>
                <c:pt idx="8382">
                  <c:v>-29</c:v>
                </c:pt>
                <c:pt idx="8383">
                  <c:v>-3</c:v>
                </c:pt>
                <c:pt idx="8384">
                  <c:v>-15</c:v>
                </c:pt>
                <c:pt idx="8385">
                  <c:v>-14</c:v>
                </c:pt>
                <c:pt idx="8386">
                  <c:v>-9</c:v>
                </c:pt>
                <c:pt idx="8387">
                  <c:v>-29</c:v>
                </c:pt>
                <c:pt idx="8388">
                  <c:v>-17</c:v>
                </c:pt>
                <c:pt idx="8389">
                  <c:v>-23</c:v>
                </c:pt>
                <c:pt idx="8390">
                  <c:v>-29</c:v>
                </c:pt>
                <c:pt idx="8391">
                  <c:v>-13</c:v>
                </c:pt>
                <c:pt idx="8392">
                  <c:v>-18</c:v>
                </c:pt>
                <c:pt idx="8393">
                  <c:v>-13</c:v>
                </c:pt>
                <c:pt idx="8394">
                  <c:v>-60</c:v>
                </c:pt>
                <c:pt idx="8395">
                  <c:v>-21</c:v>
                </c:pt>
                <c:pt idx="8396">
                  <c:v>-28</c:v>
                </c:pt>
                <c:pt idx="8397">
                  <c:v>-10</c:v>
                </c:pt>
                <c:pt idx="8398">
                  <c:v>-13</c:v>
                </c:pt>
                <c:pt idx="8399">
                  <c:v>-19</c:v>
                </c:pt>
                <c:pt idx="8400">
                  <c:v>-22</c:v>
                </c:pt>
                <c:pt idx="8401">
                  <c:v>-15</c:v>
                </c:pt>
                <c:pt idx="8402">
                  <c:v>-17</c:v>
                </c:pt>
                <c:pt idx="8403">
                  <c:v>-18</c:v>
                </c:pt>
                <c:pt idx="8404">
                  <c:v>-14</c:v>
                </c:pt>
                <c:pt idx="8405">
                  <c:v>-14</c:v>
                </c:pt>
                <c:pt idx="8406">
                  <c:v>-16</c:v>
                </c:pt>
                <c:pt idx="8407">
                  <c:v>-19</c:v>
                </c:pt>
                <c:pt idx="8408">
                  <c:v>-17</c:v>
                </c:pt>
                <c:pt idx="8409">
                  <c:v>-18</c:v>
                </c:pt>
                <c:pt idx="8410">
                  <c:v>-11</c:v>
                </c:pt>
                <c:pt idx="8411">
                  <c:v>-12</c:v>
                </c:pt>
                <c:pt idx="8412">
                  <c:v>-11</c:v>
                </c:pt>
                <c:pt idx="8413">
                  <c:v>-14</c:v>
                </c:pt>
                <c:pt idx="8414">
                  <c:v>-31</c:v>
                </c:pt>
                <c:pt idx="8415">
                  <c:v>-13</c:v>
                </c:pt>
                <c:pt idx="8416">
                  <c:v>-21</c:v>
                </c:pt>
                <c:pt idx="8417">
                  <c:v>-13</c:v>
                </c:pt>
                <c:pt idx="8418">
                  <c:v>-21</c:v>
                </c:pt>
                <c:pt idx="8419">
                  <c:v>-46</c:v>
                </c:pt>
                <c:pt idx="8420">
                  <c:v>-15</c:v>
                </c:pt>
                <c:pt idx="8421">
                  <c:v>-12</c:v>
                </c:pt>
                <c:pt idx="8422">
                  <c:v>-20</c:v>
                </c:pt>
                <c:pt idx="8423">
                  <c:v>-25</c:v>
                </c:pt>
                <c:pt idx="8424">
                  <c:v>-19</c:v>
                </c:pt>
                <c:pt idx="8425">
                  <c:v>-16</c:v>
                </c:pt>
                <c:pt idx="8426">
                  <c:v>-16</c:v>
                </c:pt>
                <c:pt idx="8427">
                  <c:v>-15</c:v>
                </c:pt>
                <c:pt idx="8428">
                  <c:v>0</c:v>
                </c:pt>
                <c:pt idx="8429">
                  <c:v>-14</c:v>
                </c:pt>
                <c:pt idx="8430">
                  <c:v>-14</c:v>
                </c:pt>
                <c:pt idx="8431">
                  <c:v>-23</c:v>
                </c:pt>
                <c:pt idx="8432">
                  <c:v>-14</c:v>
                </c:pt>
                <c:pt idx="8433">
                  <c:v>-23</c:v>
                </c:pt>
                <c:pt idx="8434">
                  <c:v>-17</c:v>
                </c:pt>
                <c:pt idx="8435">
                  <c:v>-14</c:v>
                </c:pt>
                <c:pt idx="8436">
                  <c:v>-32</c:v>
                </c:pt>
                <c:pt idx="8437">
                  <c:v>-15</c:v>
                </c:pt>
                <c:pt idx="8438">
                  <c:v>-24</c:v>
                </c:pt>
                <c:pt idx="8439">
                  <c:v>-21</c:v>
                </c:pt>
                <c:pt idx="8440">
                  <c:v>-22</c:v>
                </c:pt>
                <c:pt idx="8441">
                  <c:v>-21</c:v>
                </c:pt>
                <c:pt idx="8442">
                  <c:v>-16</c:v>
                </c:pt>
                <c:pt idx="8443">
                  <c:v>-20</c:v>
                </c:pt>
                <c:pt idx="8444">
                  <c:v>-17</c:v>
                </c:pt>
                <c:pt idx="8445">
                  <c:v>-17</c:v>
                </c:pt>
                <c:pt idx="8446">
                  <c:v>-21</c:v>
                </c:pt>
                <c:pt idx="8447">
                  <c:v>-21</c:v>
                </c:pt>
                <c:pt idx="8448">
                  <c:v>-19</c:v>
                </c:pt>
                <c:pt idx="8449">
                  <c:v>-20</c:v>
                </c:pt>
                <c:pt idx="8450">
                  <c:v>-22</c:v>
                </c:pt>
                <c:pt idx="8451">
                  <c:v>-25</c:v>
                </c:pt>
                <c:pt idx="8452">
                  <c:v>-19</c:v>
                </c:pt>
                <c:pt idx="8453">
                  <c:v>-21</c:v>
                </c:pt>
                <c:pt idx="8454">
                  <c:v>-25</c:v>
                </c:pt>
                <c:pt idx="8455">
                  <c:v>-15</c:v>
                </c:pt>
                <c:pt idx="8456">
                  <c:v>-19</c:v>
                </c:pt>
                <c:pt idx="8457">
                  <c:v>-28</c:v>
                </c:pt>
                <c:pt idx="8458">
                  <c:v>-23</c:v>
                </c:pt>
                <c:pt idx="8459">
                  <c:v>-20</c:v>
                </c:pt>
                <c:pt idx="8460">
                  <c:v>-22</c:v>
                </c:pt>
                <c:pt idx="8461">
                  <c:v>-26</c:v>
                </c:pt>
                <c:pt idx="8462">
                  <c:v>-21</c:v>
                </c:pt>
                <c:pt idx="8463">
                  <c:v>-26</c:v>
                </c:pt>
                <c:pt idx="8464">
                  <c:v>-25</c:v>
                </c:pt>
                <c:pt idx="8465">
                  <c:v>-16</c:v>
                </c:pt>
                <c:pt idx="8466">
                  <c:v>-16</c:v>
                </c:pt>
                <c:pt idx="8467">
                  <c:v>-13</c:v>
                </c:pt>
                <c:pt idx="8468">
                  <c:v>-15</c:v>
                </c:pt>
                <c:pt idx="8469">
                  <c:v>-16</c:v>
                </c:pt>
                <c:pt idx="8470">
                  <c:v>-22</c:v>
                </c:pt>
                <c:pt idx="8471">
                  <c:v>-17</c:v>
                </c:pt>
                <c:pt idx="8472">
                  <c:v>-21</c:v>
                </c:pt>
                <c:pt idx="8473">
                  <c:v>-20</c:v>
                </c:pt>
                <c:pt idx="8474">
                  <c:v>-14</c:v>
                </c:pt>
                <c:pt idx="8475">
                  <c:v>-15</c:v>
                </c:pt>
                <c:pt idx="8476">
                  <c:v>-20</c:v>
                </c:pt>
                <c:pt idx="8477">
                  <c:v>-16</c:v>
                </c:pt>
                <c:pt idx="8478">
                  <c:v>-19</c:v>
                </c:pt>
                <c:pt idx="8479">
                  <c:v>-11</c:v>
                </c:pt>
                <c:pt idx="8480">
                  <c:v>-20</c:v>
                </c:pt>
                <c:pt idx="8481">
                  <c:v>-23</c:v>
                </c:pt>
                <c:pt idx="8482">
                  <c:v>-23</c:v>
                </c:pt>
                <c:pt idx="8483">
                  <c:v>-20</c:v>
                </c:pt>
                <c:pt idx="8484">
                  <c:v>-12</c:v>
                </c:pt>
                <c:pt idx="8485">
                  <c:v>-14</c:v>
                </c:pt>
                <c:pt idx="8486">
                  <c:v>-8</c:v>
                </c:pt>
                <c:pt idx="8487">
                  <c:v>-14</c:v>
                </c:pt>
                <c:pt idx="8488">
                  <c:v>-16</c:v>
                </c:pt>
                <c:pt idx="8489">
                  <c:v>-17</c:v>
                </c:pt>
                <c:pt idx="8490">
                  <c:v>-14</c:v>
                </c:pt>
                <c:pt idx="8491">
                  <c:v>-19</c:v>
                </c:pt>
                <c:pt idx="8492">
                  <c:v>-15</c:v>
                </c:pt>
                <c:pt idx="8493">
                  <c:v>-18</c:v>
                </c:pt>
                <c:pt idx="8494">
                  <c:v>-18</c:v>
                </c:pt>
                <c:pt idx="8495">
                  <c:v>-15</c:v>
                </c:pt>
                <c:pt idx="8496">
                  <c:v>-17</c:v>
                </c:pt>
                <c:pt idx="8497">
                  <c:v>-22</c:v>
                </c:pt>
                <c:pt idx="8498">
                  <c:v>-15</c:v>
                </c:pt>
                <c:pt idx="8499">
                  <c:v>-14</c:v>
                </c:pt>
                <c:pt idx="8500">
                  <c:v>-17</c:v>
                </c:pt>
                <c:pt idx="8501">
                  <c:v>-17</c:v>
                </c:pt>
                <c:pt idx="8502">
                  <c:v>-14</c:v>
                </c:pt>
                <c:pt idx="8503">
                  <c:v>-15</c:v>
                </c:pt>
                <c:pt idx="8504">
                  <c:v>-19</c:v>
                </c:pt>
                <c:pt idx="8505">
                  <c:v>-14</c:v>
                </c:pt>
                <c:pt idx="8506">
                  <c:v>-14</c:v>
                </c:pt>
                <c:pt idx="8507">
                  <c:v>-14</c:v>
                </c:pt>
                <c:pt idx="8508">
                  <c:v>-17</c:v>
                </c:pt>
                <c:pt idx="8509">
                  <c:v>-18</c:v>
                </c:pt>
                <c:pt idx="8510">
                  <c:v>-16</c:v>
                </c:pt>
                <c:pt idx="8511">
                  <c:v>-18</c:v>
                </c:pt>
                <c:pt idx="8512">
                  <c:v>-15</c:v>
                </c:pt>
                <c:pt idx="8513">
                  <c:v>-13</c:v>
                </c:pt>
                <c:pt idx="8514">
                  <c:v>-15</c:v>
                </c:pt>
                <c:pt idx="8515">
                  <c:v>-17</c:v>
                </c:pt>
                <c:pt idx="8516">
                  <c:v>-20</c:v>
                </c:pt>
                <c:pt idx="8517">
                  <c:v>-11</c:v>
                </c:pt>
                <c:pt idx="8518">
                  <c:v>-18</c:v>
                </c:pt>
                <c:pt idx="8519">
                  <c:v>-21</c:v>
                </c:pt>
                <c:pt idx="8520">
                  <c:v>-13</c:v>
                </c:pt>
                <c:pt idx="8521">
                  <c:v>-20</c:v>
                </c:pt>
                <c:pt idx="8522">
                  <c:v>-18</c:v>
                </c:pt>
                <c:pt idx="8523">
                  <c:v>-16</c:v>
                </c:pt>
                <c:pt idx="8524">
                  <c:v>-15</c:v>
                </c:pt>
                <c:pt idx="8525">
                  <c:v>-13</c:v>
                </c:pt>
                <c:pt idx="8526">
                  <c:v>-14</c:v>
                </c:pt>
                <c:pt idx="8527">
                  <c:v>-21</c:v>
                </c:pt>
                <c:pt idx="8528">
                  <c:v>-17</c:v>
                </c:pt>
                <c:pt idx="8529">
                  <c:v>-16</c:v>
                </c:pt>
                <c:pt idx="8530">
                  <c:v>-12</c:v>
                </c:pt>
                <c:pt idx="8531">
                  <c:v>-17</c:v>
                </c:pt>
                <c:pt idx="8532">
                  <c:v>-20</c:v>
                </c:pt>
                <c:pt idx="8533">
                  <c:v>-15</c:v>
                </c:pt>
                <c:pt idx="8534">
                  <c:v>-16</c:v>
                </c:pt>
                <c:pt idx="8535">
                  <c:v>-23</c:v>
                </c:pt>
                <c:pt idx="8536">
                  <c:v>-20</c:v>
                </c:pt>
                <c:pt idx="8537">
                  <c:v>-17</c:v>
                </c:pt>
                <c:pt idx="8538">
                  <c:v>-11</c:v>
                </c:pt>
                <c:pt idx="8539">
                  <c:v>-20</c:v>
                </c:pt>
                <c:pt idx="8540">
                  <c:v>-14</c:v>
                </c:pt>
                <c:pt idx="8541">
                  <c:v>-10</c:v>
                </c:pt>
                <c:pt idx="8542">
                  <c:v>-13</c:v>
                </c:pt>
                <c:pt idx="8543">
                  <c:v>-16</c:v>
                </c:pt>
                <c:pt idx="8544">
                  <c:v>-14</c:v>
                </c:pt>
                <c:pt idx="8545">
                  <c:v>-18</c:v>
                </c:pt>
                <c:pt idx="8546">
                  <c:v>-18</c:v>
                </c:pt>
                <c:pt idx="8547">
                  <c:v>-11</c:v>
                </c:pt>
                <c:pt idx="8548">
                  <c:v>-10</c:v>
                </c:pt>
                <c:pt idx="8549">
                  <c:v>-6</c:v>
                </c:pt>
                <c:pt idx="8550">
                  <c:v>-32</c:v>
                </c:pt>
                <c:pt idx="8551">
                  <c:v>-9</c:v>
                </c:pt>
                <c:pt idx="8552">
                  <c:v>-16</c:v>
                </c:pt>
                <c:pt idx="8553">
                  <c:v>-15</c:v>
                </c:pt>
                <c:pt idx="8554">
                  <c:v>-23</c:v>
                </c:pt>
                <c:pt idx="8555">
                  <c:v>-30</c:v>
                </c:pt>
                <c:pt idx="8556">
                  <c:v>-16</c:v>
                </c:pt>
                <c:pt idx="8557">
                  <c:v>-13</c:v>
                </c:pt>
                <c:pt idx="8558">
                  <c:v>-17</c:v>
                </c:pt>
                <c:pt idx="8559">
                  <c:v>-19</c:v>
                </c:pt>
                <c:pt idx="8560">
                  <c:v>-13</c:v>
                </c:pt>
                <c:pt idx="8561">
                  <c:v>-24</c:v>
                </c:pt>
                <c:pt idx="8562">
                  <c:v>-5</c:v>
                </c:pt>
                <c:pt idx="8563">
                  <c:v>-19</c:v>
                </c:pt>
                <c:pt idx="8564">
                  <c:v>-10</c:v>
                </c:pt>
                <c:pt idx="8565">
                  <c:v>-21</c:v>
                </c:pt>
                <c:pt idx="8566">
                  <c:v>-20</c:v>
                </c:pt>
                <c:pt idx="8567">
                  <c:v>-22</c:v>
                </c:pt>
                <c:pt idx="8568">
                  <c:v>-9</c:v>
                </c:pt>
                <c:pt idx="8569">
                  <c:v>-26</c:v>
                </c:pt>
                <c:pt idx="8570">
                  <c:v>-14</c:v>
                </c:pt>
                <c:pt idx="8571">
                  <c:v>-19</c:v>
                </c:pt>
                <c:pt idx="8572">
                  <c:v>-22</c:v>
                </c:pt>
                <c:pt idx="8573">
                  <c:v>-19</c:v>
                </c:pt>
                <c:pt idx="8574">
                  <c:v>-15</c:v>
                </c:pt>
                <c:pt idx="8575">
                  <c:v>-16</c:v>
                </c:pt>
                <c:pt idx="8576">
                  <c:v>-21</c:v>
                </c:pt>
                <c:pt idx="8577">
                  <c:v>-10</c:v>
                </c:pt>
                <c:pt idx="8578">
                  <c:v>-20</c:v>
                </c:pt>
                <c:pt idx="8579">
                  <c:v>-15</c:v>
                </c:pt>
                <c:pt idx="8580">
                  <c:v>-19</c:v>
                </c:pt>
                <c:pt idx="8581">
                  <c:v>-18</c:v>
                </c:pt>
                <c:pt idx="8582">
                  <c:v>-20</c:v>
                </c:pt>
                <c:pt idx="8583">
                  <c:v>-3</c:v>
                </c:pt>
                <c:pt idx="8584">
                  <c:v>-14</c:v>
                </c:pt>
                <c:pt idx="8585">
                  <c:v>-20</c:v>
                </c:pt>
                <c:pt idx="8586">
                  <c:v>-23</c:v>
                </c:pt>
                <c:pt idx="8587">
                  <c:v>-19</c:v>
                </c:pt>
                <c:pt idx="8588">
                  <c:v>-20</c:v>
                </c:pt>
                <c:pt idx="8589">
                  <c:v>-12</c:v>
                </c:pt>
                <c:pt idx="8590">
                  <c:v>-19</c:v>
                </c:pt>
                <c:pt idx="8591">
                  <c:v>-20</c:v>
                </c:pt>
                <c:pt idx="8592">
                  <c:v>-5</c:v>
                </c:pt>
                <c:pt idx="8593">
                  <c:v>-20</c:v>
                </c:pt>
                <c:pt idx="8594">
                  <c:v>-14</c:v>
                </c:pt>
                <c:pt idx="8595">
                  <c:v>-15</c:v>
                </c:pt>
                <c:pt idx="8596">
                  <c:v>-11</c:v>
                </c:pt>
                <c:pt idx="8597">
                  <c:v>-13</c:v>
                </c:pt>
                <c:pt idx="8598">
                  <c:v>-14</c:v>
                </c:pt>
                <c:pt idx="8599">
                  <c:v>-19</c:v>
                </c:pt>
                <c:pt idx="8600">
                  <c:v>-10</c:v>
                </c:pt>
                <c:pt idx="8601">
                  <c:v>-14</c:v>
                </c:pt>
                <c:pt idx="8602">
                  <c:v>-20</c:v>
                </c:pt>
                <c:pt idx="8603">
                  <c:v>-15</c:v>
                </c:pt>
                <c:pt idx="8604">
                  <c:v>-17</c:v>
                </c:pt>
                <c:pt idx="8605">
                  <c:v>-22</c:v>
                </c:pt>
                <c:pt idx="8606">
                  <c:v>-8</c:v>
                </c:pt>
                <c:pt idx="8607">
                  <c:v>-21</c:v>
                </c:pt>
                <c:pt idx="8608">
                  <c:v>-20</c:v>
                </c:pt>
                <c:pt idx="8609">
                  <c:v>-13</c:v>
                </c:pt>
                <c:pt idx="8610">
                  <c:v>-12</c:v>
                </c:pt>
                <c:pt idx="8611">
                  <c:v>-11</c:v>
                </c:pt>
                <c:pt idx="8612">
                  <c:v>-19</c:v>
                </c:pt>
                <c:pt idx="8613">
                  <c:v>-17</c:v>
                </c:pt>
                <c:pt idx="8614">
                  <c:v>-19</c:v>
                </c:pt>
                <c:pt idx="8615">
                  <c:v>-21</c:v>
                </c:pt>
                <c:pt idx="8616">
                  <c:v>-21</c:v>
                </c:pt>
                <c:pt idx="8617">
                  <c:v>-12</c:v>
                </c:pt>
                <c:pt idx="8618">
                  <c:v>-11</c:v>
                </c:pt>
                <c:pt idx="8619">
                  <c:v>-20</c:v>
                </c:pt>
                <c:pt idx="8620">
                  <c:v>-22</c:v>
                </c:pt>
                <c:pt idx="8621">
                  <c:v>-19</c:v>
                </c:pt>
                <c:pt idx="8622">
                  <c:v>-17</c:v>
                </c:pt>
                <c:pt idx="8623">
                  <c:v>-19</c:v>
                </c:pt>
                <c:pt idx="8624">
                  <c:v>-13</c:v>
                </c:pt>
                <c:pt idx="8625">
                  <c:v>-16</c:v>
                </c:pt>
                <c:pt idx="8626">
                  <c:v>-18</c:v>
                </c:pt>
                <c:pt idx="8627">
                  <c:v>-18</c:v>
                </c:pt>
                <c:pt idx="8628">
                  <c:v>-17</c:v>
                </c:pt>
                <c:pt idx="8629">
                  <c:v>-19</c:v>
                </c:pt>
                <c:pt idx="8630">
                  <c:v>-18</c:v>
                </c:pt>
                <c:pt idx="8631">
                  <c:v>-17</c:v>
                </c:pt>
                <c:pt idx="8632">
                  <c:v>-14</c:v>
                </c:pt>
                <c:pt idx="8633">
                  <c:v>-17</c:v>
                </c:pt>
                <c:pt idx="8634">
                  <c:v>-20</c:v>
                </c:pt>
                <c:pt idx="8635">
                  <c:v>-16</c:v>
                </c:pt>
                <c:pt idx="8636">
                  <c:v>-13</c:v>
                </c:pt>
                <c:pt idx="8637">
                  <c:v>-15</c:v>
                </c:pt>
                <c:pt idx="8638">
                  <c:v>-15</c:v>
                </c:pt>
                <c:pt idx="8639">
                  <c:v>-29</c:v>
                </c:pt>
                <c:pt idx="8640">
                  <c:v>-14</c:v>
                </c:pt>
                <c:pt idx="8641">
                  <c:v>-19</c:v>
                </c:pt>
                <c:pt idx="8642">
                  <c:v>-20</c:v>
                </c:pt>
                <c:pt idx="8643">
                  <c:v>-23</c:v>
                </c:pt>
                <c:pt idx="8644">
                  <c:v>-22</c:v>
                </c:pt>
                <c:pt idx="8645">
                  <c:v>-12</c:v>
                </c:pt>
                <c:pt idx="8646">
                  <c:v>-11</c:v>
                </c:pt>
                <c:pt idx="8647">
                  <c:v>-11</c:v>
                </c:pt>
                <c:pt idx="8648">
                  <c:v>-17</c:v>
                </c:pt>
                <c:pt idx="8649">
                  <c:v>-7</c:v>
                </c:pt>
                <c:pt idx="8650">
                  <c:v>-18</c:v>
                </c:pt>
                <c:pt idx="8651">
                  <c:v>-13</c:v>
                </c:pt>
                <c:pt idx="8652">
                  <c:v>-15</c:v>
                </c:pt>
                <c:pt idx="8653">
                  <c:v>-16</c:v>
                </c:pt>
                <c:pt idx="8654">
                  <c:v>-14</c:v>
                </c:pt>
                <c:pt idx="8655">
                  <c:v>-16</c:v>
                </c:pt>
                <c:pt idx="8656">
                  <c:v>-25</c:v>
                </c:pt>
                <c:pt idx="8657">
                  <c:v>-23</c:v>
                </c:pt>
                <c:pt idx="8658">
                  <c:v>-17</c:v>
                </c:pt>
                <c:pt idx="8659">
                  <c:v>-12</c:v>
                </c:pt>
                <c:pt idx="8660">
                  <c:v>-24</c:v>
                </c:pt>
                <c:pt idx="8661">
                  <c:v>-17</c:v>
                </c:pt>
                <c:pt idx="8662">
                  <c:v>-32</c:v>
                </c:pt>
                <c:pt idx="8663">
                  <c:v>-21</c:v>
                </c:pt>
                <c:pt idx="8664">
                  <c:v>-12</c:v>
                </c:pt>
                <c:pt idx="8665">
                  <c:v>-20</c:v>
                </c:pt>
                <c:pt idx="8666">
                  <c:v>-12</c:v>
                </c:pt>
                <c:pt idx="8667">
                  <c:v>-17</c:v>
                </c:pt>
                <c:pt idx="8668">
                  <c:v>-10</c:v>
                </c:pt>
                <c:pt idx="8669">
                  <c:v>-16</c:v>
                </c:pt>
                <c:pt idx="8670">
                  <c:v>-10</c:v>
                </c:pt>
                <c:pt idx="8671">
                  <c:v>-8</c:v>
                </c:pt>
                <c:pt idx="8672">
                  <c:v>-18</c:v>
                </c:pt>
                <c:pt idx="8673">
                  <c:v>-14</c:v>
                </c:pt>
                <c:pt idx="8674">
                  <c:v>-12</c:v>
                </c:pt>
                <c:pt idx="8675">
                  <c:v>-12</c:v>
                </c:pt>
                <c:pt idx="8676">
                  <c:v>-14</c:v>
                </c:pt>
                <c:pt idx="8677">
                  <c:v>-16</c:v>
                </c:pt>
                <c:pt idx="8678">
                  <c:v>-2</c:v>
                </c:pt>
                <c:pt idx="8679">
                  <c:v>-18</c:v>
                </c:pt>
                <c:pt idx="8680">
                  <c:v>-20</c:v>
                </c:pt>
                <c:pt idx="8681">
                  <c:v>-10</c:v>
                </c:pt>
                <c:pt idx="8682">
                  <c:v>-16</c:v>
                </c:pt>
                <c:pt idx="8683">
                  <c:v>10</c:v>
                </c:pt>
                <c:pt idx="8684">
                  <c:v>-18</c:v>
                </c:pt>
                <c:pt idx="8685">
                  <c:v>-17</c:v>
                </c:pt>
                <c:pt idx="8686">
                  <c:v>-16</c:v>
                </c:pt>
                <c:pt idx="8687">
                  <c:v>349</c:v>
                </c:pt>
                <c:pt idx="8688">
                  <c:v>-20</c:v>
                </c:pt>
                <c:pt idx="8689">
                  <c:v>-17</c:v>
                </c:pt>
                <c:pt idx="8690">
                  <c:v>-15</c:v>
                </c:pt>
                <c:pt idx="8691">
                  <c:v>-3</c:v>
                </c:pt>
                <c:pt idx="8692">
                  <c:v>-17</c:v>
                </c:pt>
                <c:pt idx="8693">
                  <c:v>-18</c:v>
                </c:pt>
                <c:pt idx="8694">
                  <c:v>-22</c:v>
                </c:pt>
                <c:pt idx="8695">
                  <c:v>-20</c:v>
                </c:pt>
                <c:pt idx="8696">
                  <c:v>-18</c:v>
                </c:pt>
                <c:pt idx="8697">
                  <c:v>-17</c:v>
                </c:pt>
                <c:pt idx="8698">
                  <c:v>-14</c:v>
                </c:pt>
                <c:pt idx="8699">
                  <c:v>-17</c:v>
                </c:pt>
                <c:pt idx="8700">
                  <c:v>-9</c:v>
                </c:pt>
                <c:pt idx="8701">
                  <c:v>-9</c:v>
                </c:pt>
                <c:pt idx="8702">
                  <c:v>-9</c:v>
                </c:pt>
                <c:pt idx="8703">
                  <c:v>-8</c:v>
                </c:pt>
                <c:pt idx="8704">
                  <c:v>-13</c:v>
                </c:pt>
                <c:pt idx="8705">
                  <c:v>-15</c:v>
                </c:pt>
                <c:pt idx="8706">
                  <c:v>-20</c:v>
                </c:pt>
                <c:pt idx="8707">
                  <c:v>-22</c:v>
                </c:pt>
                <c:pt idx="8708">
                  <c:v>-19</c:v>
                </c:pt>
                <c:pt idx="8709">
                  <c:v>-28</c:v>
                </c:pt>
                <c:pt idx="8710">
                  <c:v>-17</c:v>
                </c:pt>
                <c:pt idx="8711">
                  <c:v>-19</c:v>
                </c:pt>
                <c:pt idx="8712">
                  <c:v>-20</c:v>
                </c:pt>
                <c:pt idx="8713">
                  <c:v>-17</c:v>
                </c:pt>
                <c:pt idx="8714">
                  <c:v>-24</c:v>
                </c:pt>
                <c:pt idx="8715">
                  <c:v>-11</c:v>
                </c:pt>
                <c:pt idx="8716">
                  <c:v>-19</c:v>
                </c:pt>
                <c:pt idx="8717">
                  <c:v>-5</c:v>
                </c:pt>
                <c:pt idx="8718">
                  <c:v>-36</c:v>
                </c:pt>
                <c:pt idx="8719">
                  <c:v>-18</c:v>
                </c:pt>
                <c:pt idx="8720">
                  <c:v>-9</c:v>
                </c:pt>
                <c:pt idx="8721">
                  <c:v>-15</c:v>
                </c:pt>
                <c:pt idx="8722">
                  <c:v>-5</c:v>
                </c:pt>
                <c:pt idx="8723">
                  <c:v>-16</c:v>
                </c:pt>
                <c:pt idx="8724">
                  <c:v>-13</c:v>
                </c:pt>
                <c:pt idx="8725">
                  <c:v>-39</c:v>
                </c:pt>
                <c:pt idx="8726">
                  <c:v>-2</c:v>
                </c:pt>
                <c:pt idx="8727">
                  <c:v>-13</c:v>
                </c:pt>
                <c:pt idx="8728">
                  <c:v>-19</c:v>
                </c:pt>
                <c:pt idx="8729">
                  <c:v>-5</c:v>
                </c:pt>
                <c:pt idx="8730">
                  <c:v>-15</c:v>
                </c:pt>
                <c:pt idx="8731">
                  <c:v>-20</c:v>
                </c:pt>
                <c:pt idx="8732">
                  <c:v>-17</c:v>
                </c:pt>
                <c:pt idx="8733">
                  <c:v>-13</c:v>
                </c:pt>
                <c:pt idx="8734">
                  <c:v>-18</c:v>
                </c:pt>
                <c:pt idx="8735">
                  <c:v>-11</c:v>
                </c:pt>
                <c:pt idx="8736">
                  <c:v>-22</c:v>
                </c:pt>
                <c:pt idx="8737">
                  <c:v>-11</c:v>
                </c:pt>
                <c:pt idx="8738">
                  <c:v>-18</c:v>
                </c:pt>
                <c:pt idx="8739">
                  <c:v>-8</c:v>
                </c:pt>
                <c:pt idx="8740">
                  <c:v>-17</c:v>
                </c:pt>
                <c:pt idx="8741">
                  <c:v>-4</c:v>
                </c:pt>
                <c:pt idx="8742">
                  <c:v>-25</c:v>
                </c:pt>
                <c:pt idx="8743">
                  <c:v>-16</c:v>
                </c:pt>
                <c:pt idx="8744">
                  <c:v>-20</c:v>
                </c:pt>
                <c:pt idx="8745">
                  <c:v>-18</c:v>
                </c:pt>
                <c:pt idx="8746">
                  <c:v>-7</c:v>
                </c:pt>
                <c:pt idx="8747">
                  <c:v>-2</c:v>
                </c:pt>
                <c:pt idx="8748">
                  <c:v>-7</c:v>
                </c:pt>
                <c:pt idx="8749">
                  <c:v>-20</c:v>
                </c:pt>
                <c:pt idx="8750">
                  <c:v>-11</c:v>
                </c:pt>
                <c:pt idx="8751">
                  <c:v>-16</c:v>
                </c:pt>
                <c:pt idx="8752">
                  <c:v>-22</c:v>
                </c:pt>
                <c:pt idx="8753">
                  <c:v>-28</c:v>
                </c:pt>
                <c:pt idx="8754">
                  <c:v>-14</c:v>
                </c:pt>
                <c:pt idx="8755">
                  <c:v>-23</c:v>
                </c:pt>
                <c:pt idx="8756">
                  <c:v>36</c:v>
                </c:pt>
                <c:pt idx="8757">
                  <c:v>-20</c:v>
                </c:pt>
                <c:pt idx="8758">
                  <c:v>-22</c:v>
                </c:pt>
                <c:pt idx="8759">
                  <c:v>-20</c:v>
                </c:pt>
                <c:pt idx="8760">
                  <c:v>-10</c:v>
                </c:pt>
                <c:pt idx="8761">
                  <c:v>-28</c:v>
                </c:pt>
                <c:pt idx="8762">
                  <c:v>-11</c:v>
                </c:pt>
                <c:pt idx="8763">
                  <c:v>-9</c:v>
                </c:pt>
                <c:pt idx="8764">
                  <c:v>-9</c:v>
                </c:pt>
                <c:pt idx="8765">
                  <c:v>-20</c:v>
                </c:pt>
                <c:pt idx="8766">
                  <c:v>-16</c:v>
                </c:pt>
                <c:pt idx="8767">
                  <c:v>-13</c:v>
                </c:pt>
                <c:pt idx="8768">
                  <c:v>-16</c:v>
                </c:pt>
                <c:pt idx="8769">
                  <c:v>-11</c:v>
                </c:pt>
                <c:pt idx="8770">
                  <c:v>-18</c:v>
                </c:pt>
                <c:pt idx="8771">
                  <c:v>-6</c:v>
                </c:pt>
                <c:pt idx="8772">
                  <c:v>-10</c:v>
                </c:pt>
                <c:pt idx="8773">
                  <c:v>-10</c:v>
                </c:pt>
                <c:pt idx="8774">
                  <c:v>-14</c:v>
                </c:pt>
                <c:pt idx="8775">
                  <c:v>-17</c:v>
                </c:pt>
                <c:pt idx="8776">
                  <c:v>-14</c:v>
                </c:pt>
                <c:pt idx="8777">
                  <c:v>-14</c:v>
                </c:pt>
                <c:pt idx="8778">
                  <c:v>-20</c:v>
                </c:pt>
                <c:pt idx="8779">
                  <c:v>-10</c:v>
                </c:pt>
                <c:pt idx="8780">
                  <c:v>-14</c:v>
                </c:pt>
                <c:pt idx="8781">
                  <c:v>-10</c:v>
                </c:pt>
                <c:pt idx="8782">
                  <c:v>-13</c:v>
                </c:pt>
                <c:pt idx="8783">
                  <c:v>-19</c:v>
                </c:pt>
                <c:pt idx="8784">
                  <c:v>-13</c:v>
                </c:pt>
                <c:pt idx="8785">
                  <c:v>-9</c:v>
                </c:pt>
                <c:pt idx="8786">
                  <c:v>-25</c:v>
                </c:pt>
                <c:pt idx="8787">
                  <c:v>332</c:v>
                </c:pt>
                <c:pt idx="8788">
                  <c:v>-12</c:v>
                </c:pt>
                <c:pt idx="8789">
                  <c:v>-15</c:v>
                </c:pt>
                <c:pt idx="8790">
                  <c:v>-10</c:v>
                </c:pt>
                <c:pt idx="8791">
                  <c:v>-12</c:v>
                </c:pt>
                <c:pt idx="8792">
                  <c:v>-11</c:v>
                </c:pt>
                <c:pt idx="8793">
                  <c:v>-8</c:v>
                </c:pt>
                <c:pt idx="8794">
                  <c:v>-12</c:v>
                </c:pt>
                <c:pt idx="8795">
                  <c:v>-6</c:v>
                </c:pt>
                <c:pt idx="8796">
                  <c:v>-18</c:v>
                </c:pt>
                <c:pt idx="8797">
                  <c:v>-1</c:v>
                </c:pt>
                <c:pt idx="8798">
                  <c:v>-14</c:v>
                </c:pt>
                <c:pt idx="8799">
                  <c:v>-10</c:v>
                </c:pt>
                <c:pt idx="8800">
                  <c:v>-13</c:v>
                </c:pt>
                <c:pt idx="8801">
                  <c:v>-22</c:v>
                </c:pt>
                <c:pt idx="8802">
                  <c:v>-16</c:v>
                </c:pt>
                <c:pt idx="8803">
                  <c:v>-10</c:v>
                </c:pt>
                <c:pt idx="8804">
                  <c:v>-18</c:v>
                </c:pt>
                <c:pt idx="8805">
                  <c:v>-15</c:v>
                </c:pt>
                <c:pt idx="8806">
                  <c:v>-14</c:v>
                </c:pt>
                <c:pt idx="8807">
                  <c:v>-11</c:v>
                </c:pt>
                <c:pt idx="8808">
                  <c:v>-17</c:v>
                </c:pt>
                <c:pt idx="8809">
                  <c:v>-27</c:v>
                </c:pt>
                <c:pt idx="8810">
                  <c:v>-19</c:v>
                </c:pt>
                <c:pt idx="8811">
                  <c:v>-13</c:v>
                </c:pt>
                <c:pt idx="8812">
                  <c:v>-14</c:v>
                </c:pt>
                <c:pt idx="8813">
                  <c:v>-14</c:v>
                </c:pt>
                <c:pt idx="8814">
                  <c:v>-14</c:v>
                </c:pt>
                <c:pt idx="8815">
                  <c:v>-8</c:v>
                </c:pt>
                <c:pt idx="8816">
                  <c:v>-19</c:v>
                </c:pt>
                <c:pt idx="8817">
                  <c:v>-18</c:v>
                </c:pt>
                <c:pt idx="8818">
                  <c:v>-12</c:v>
                </c:pt>
                <c:pt idx="8819">
                  <c:v>-14</c:v>
                </c:pt>
                <c:pt idx="8820">
                  <c:v>-17</c:v>
                </c:pt>
                <c:pt idx="8821">
                  <c:v>-23</c:v>
                </c:pt>
                <c:pt idx="8822">
                  <c:v>-20</c:v>
                </c:pt>
                <c:pt idx="8823">
                  <c:v>-17</c:v>
                </c:pt>
                <c:pt idx="8824">
                  <c:v>-12</c:v>
                </c:pt>
                <c:pt idx="8825">
                  <c:v>-7</c:v>
                </c:pt>
                <c:pt idx="8826">
                  <c:v>-4</c:v>
                </c:pt>
                <c:pt idx="8827">
                  <c:v>-19</c:v>
                </c:pt>
                <c:pt idx="8828">
                  <c:v>-12</c:v>
                </c:pt>
                <c:pt idx="8829">
                  <c:v>-36</c:v>
                </c:pt>
                <c:pt idx="8830">
                  <c:v>-6</c:v>
                </c:pt>
                <c:pt idx="8831">
                  <c:v>-16</c:v>
                </c:pt>
                <c:pt idx="8832">
                  <c:v>-16</c:v>
                </c:pt>
                <c:pt idx="8833">
                  <c:v>-10</c:v>
                </c:pt>
                <c:pt idx="8834">
                  <c:v>-21</c:v>
                </c:pt>
                <c:pt idx="8835">
                  <c:v>-12</c:v>
                </c:pt>
                <c:pt idx="8836">
                  <c:v>-12</c:v>
                </c:pt>
                <c:pt idx="8837">
                  <c:v>-11</c:v>
                </c:pt>
                <c:pt idx="8838">
                  <c:v>-16</c:v>
                </c:pt>
                <c:pt idx="8839">
                  <c:v>-21</c:v>
                </c:pt>
                <c:pt idx="8840">
                  <c:v>18</c:v>
                </c:pt>
                <c:pt idx="8841">
                  <c:v>-21</c:v>
                </c:pt>
                <c:pt idx="8842">
                  <c:v>-13</c:v>
                </c:pt>
                <c:pt idx="8843">
                  <c:v>-17</c:v>
                </c:pt>
                <c:pt idx="8844">
                  <c:v>-14</c:v>
                </c:pt>
                <c:pt idx="8845">
                  <c:v>-18</c:v>
                </c:pt>
                <c:pt idx="8846">
                  <c:v>-19</c:v>
                </c:pt>
                <c:pt idx="8847">
                  <c:v>-16</c:v>
                </c:pt>
                <c:pt idx="8848">
                  <c:v>-15</c:v>
                </c:pt>
                <c:pt idx="8849">
                  <c:v>-21</c:v>
                </c:pt>
                <c:pt idx="8850">
                  <c:v>-17</c:v>
                </c:pt>
                <c:pt idx="8851">
                  <c:v>-12</c:v>
                </c:pt>
                <c:pt idx="8852">
                  <c:v>-21</c:v>
                </c:pt>
                <c:pt idx="8853">
                  <c:v>-20</c:v>
                </c:pt>
                <c:pt idx="8854">
                  <c:v>-15</c:v>
                </c:pt>
                <c:pt idx="8855">
                  <c:v>-19</c:v>
                </c:pt>
                <c:pt idx="8856">
                  <c:v>-24</c:v>
                </c:pt>
                <c:pt idx="8857">
                  <c:v>-16</c:v>
                </c:pt>
                <c:pt idx="8858">
                  <c:v>-19</c:v>
                </c:pt>
                <c:pt idx="8859">
                  <c:v>-10</c:v>
                </c:pt>
                <c:pt idx="8860">
                  <c:v>-16</c:v>
                </c:pt>
                <c:pt idx="8861">
                  <c:v>-10</c:v>
                </c:pt>
                <c:pt idx="8862">
                  <c:v>-16</c:v>
                </c:pt>
                <c:pt idx="8863">
                  <c:v>-15</c:v>
                </c:pt>
                <c:pt idx="8864">
                  <c:v>-14</c:v>
                </c:pt>
                <c:pt idx="8865">
                  <c:v>-15</c:v>
                </c:pt>
                <c:pt idx="8866">
                  <c:v>-17</c:v>
                </c:pt>
                <c:pt idx="8867">
                  <c:v>-19</c:v>
                </c:pt>
                <c:pt idx="8868">
                  <c:v>-19</c:v>
                </c:pt>
                <c:pt idx="8869">
                  <c:v>-18</c:v>
                </c:pt>
                <c:pt idx="8870">
                  <c:v>-54</c:v>
                </c:pt>
                <c:pt idx="8871">
                  <c:v>-17</c:v>
                </c:pt>
                <c:pt idx="8872">
                  <c:v>-20</c:v>
                </c:pt>
                <c:pt idx="8873">
                  <c:v>-3</c:v>
                </c:pt>
                <c:pt idx="8874">
                  <c:v>-26</c:v>
                </c:pt>
                <c:pt idx="8875">
                  <c:v>-16</c:v>
                </c:pt>
                <c:pt idx="8876">
                  <c:v>-10</c:v>
                </c:pt>
                <c:pt idx="8877">
                  <c:v>-19</c:v>
                </c:pt>
                <c:pt idx="8878">
                  <c:v>-14</c:v>
                </c:pt>
                <c:pt idx="8879">
                  <c:v>-7</c:v>
                </c:pt>
                <c:pt idx="8880">
                  <c:v>-13</c:v>
                </c:pt>
                <c:pt idx="8881">
                  <c:v>-14</c:v>
                </c:pt>
                <c:pt idx="8882">
                  <c:v>-16</c:v>
                </c:pt>
                <c:pt idx="8883">
                  <c:v>-12</c:v>
                </c:pt>
                <c:pt idx="8884">
                  <c:v>-21</c:v>
                </c:pt>
                <c:pt idx="8885">
                  <c:v>-14</c:v>
                </c:pt>
                <c:pt idx="8886">
                  <c:v>-17</c:v>
                </c:pt>
                <c:pt idx="8887">
                  <c:v>-16</c:v>
                </c:pt>
                <c:pt idx="8888">
                  <c:v>-13</c:v>
                </c:pt>
                <c:pt idx="8889">
                  <c:v>-19</c:v>
                </c:pt>
                <c:pt idx="8890">
                  <c:v>-16</c:v>
                </c:pt>
                <c:pt idx="8891">
                  <c:v>5</c:v>
                </c:pt>
                <c:pt idx="8892">
                  <c:v>-17</c:v>
                </c:pt>
                <c:pt idx="8893">
                  <c:v>-29</c:v>
                </c:pt>
                <c:pt idx="8894">
                  <c:v>-34</c:v>
                </c:pt>
                <c:pt idx="8895">
                  <c:v>-12</c:v>
                </c:pt>
                <c:pt idx="8896">
                  <c:v>-22</c:v>
                </c:pt>
                <c:pt idx="8897">
                  <c:v>0</c:v>
                </c:pt>
                <c:pt idx="8898">
                  <c:v>-11</c:v>
                </c:pt>
                <c:pt idx="8899">
                  <c:v>-14</c:v>
                </c:pt>
                <c:pt idx="8900">
                  <c:v>-15</c:v>
                </c:pt>
                <c:pt idx="8901">
                  <c:v>-25</c:v>
                </c:pt>
                <c:pt idx="8902">
                  <c:v>-5</c:v>
                </c:pt>
                <c:pt idx="8903">
                  <c:v>-21</c:v>
                </c:pt>
                <c:pt idx="8904">
                  <c:v>-22</c:v>
                </c:pt>
                <c:pt idx="8905">
                  <c:v>-19</c:v>
                </c:pt>
                <c:pt idx="8906">
                  <c:v>-23</c:v>
                </c:pt>
                <c:pt idx="8907">
                  <c:v>-14</c:v>
                </c:pt>
                <c:pt idx="8908">
                  <c:v>-20</c:v>
                </c:pt>
                <c:pt idx="8909">
                  <c:v>-17</c:v>
                </c:pt>
                <c:pt idx="8910">
                  <c:v>-22</c:v>
                </c:pt>
                <c:pt idx="8911">
                  <c:v>-16</c:v>
                </c:pt>
                <c:pt idx="8912">
                  <c:v>-20</c:v>
                </c:pt>
                <c:pt idx="8913">
                  <c:v>-23</c:v>
                </c:pt>
                <c:pt idx="8914">
                  <c:v>-21</c:v>
                </c:pt>
                <c:pt idx="8915">
                  <c:v>-13</c:v>
                </c:pt>
                <c:pt idx="8916">
                  <c:v>-10</c:v>
                </c:pt>
                <c:pt idx="8917">
                  <c:v>-14</c:v>
                </c:pt>
                <c:pt idx="8918">
                  <c:v>-10</c:v>
                </c:pt>
                <c:pt idx="8919">
                  <c:v>-11</c:v>
                </c:pt>
                <c:pt idx="8920">
                  <c:v>-25</c:v>
                </c:pt>
                <c:pt idx="8921">
                  <c:v>-10</c:v>
                </c:pt>
                <c:pt idx="8922">
                  <c:v>-17</c:v>
                </c:pt>
                <c:pt idx="8923">
                  <c:v>-17</c:v>
                </c:pt>
                <c:pt idx="8924">
                  <c:v>-20</c:v>
                </c:pt>
                <c:pt idx="8925">
                  <c:v>-20</c:v>
                </c:pt>
                <c:pt idx="8926">
                  <c:v>-13</c:v>
                </c:pt>
                <c:pt idx="8927">
                  <c:v>-18</c:v>
                </c:pt>
                <c:pt idx="8928">
                  <c:v>-38</c:v>
                </c:pt>
                <c:pt idx="8929">
                  <c:v>-15</c:v>
                </c:pt>
                <c:pt idx="8930">
                  <c:v>-18</c:v>
                </c:pt>
                <c:pt idx="8931">
                  <c:v>-15</c:v>
                </c:pt>
                <c:pt idx="8932">
                  <c:v>-21</c:v>
                </c:pt>
                <c:pt idx="8933">
                  <c:v>-20</c:v>
                </c:pt>
                <c:pt idx="8934">
                  <c:v>-20</c:v>
                </c:pt>
                <c:pt idx="8935">
                  <c:v>-19</c:v>
                </c:pt>
                <c:pt idx="8936">
                  <c:v>-13</c:v>
                </c:pt>
                <c:pt idx="8937">
                  <c:v>-16</c:v>
                </c:pt>
                <c:pt idx="8938">
                  <c:v>-19</c:v>
                </c:pt>
                <c:pt idx="8939">
                  <c:v>-24</c:v>
                </c:pt>
                <c:pt idx="8940">
                  <c:v>-31</c:v>
                </c:pt>
                <c:pt idx="8941">
                  <c:v>-19</c:v>
                </c:pt>
                <c:pt idx="8942">
                  <c:v>-14</c:v>
                </c:pt>
                <c:pt idx="8943">
                  <c:v>-15</c:v>
                </c:pt>
                <c:pt idx="8944">
                  <c:v>-49</c:v>
                </c:pt>
                <c:pt idx="8945">
                  <c:v>-11</c:v>
                </c:pt>
                <c:pt idx="8946">
                  <c:v>-14</c:v>
                </c:pt>
                <c:pt idx="8947">
                  <c:v>-15</c:v>
                </c:pt>
                <c:pt idx="8948">
                  <c:v>-19</c:v>
                </c:pt>
                <c:pt idx="8949">
                  <c:v>-14</c:v>
                </c:pt>
                <c:pt idx="8950">
                  <c:v>-35</c:v>
                </c:pt>
                <c:pt idx="8951">
                  <c:v>-15</c:v>
                </c:pt>
                <c:pt idx="8952">
                  <c:v>-14</c:v>
                </c:pt>
                <c:pt idx="8953">
                  <c:v>-18</c:v>
                </c:pt>
                <c:pt idx="8954">
                  <c:v>-15</c:v>
                </c:pt>
                <c:pt idx="8955">
                  <c:v>-22</c:v>
                </c:pt>
                <c:pt idx="8956">
                  <c:v>-23</c:v>
                </c:pt>
                <c:pt idx="8957">
                  <c:v>-15</c:v>
                </c:pt>
                <c:pt idx="8958">
                  <c:v>-9</c:v>
                </c:pt>
                <c:pt idx="8959">
                  <c:v>-22</c:v>
                </c:pt>
                <c:pt idx="8960">
                  <c:v>-11</c:v>
                </c:pt>
                <c:pt idx="8961">
                  <c:v>-18</c:v>
                </c:pt>
                <c:pt idx="8962">
                  <c:v>-20</c:v>
                </c:pt>
                <c:pt idx="8963">
                  <c:v>-16</c:v>
                </c:pt>
                <c:pt idx="8964">
                  <c:v>-20</c:v>
                </c:pt>
                <c:pt idx="8965">
                  <c:v>-20</c:v>
                </c:pt>
                <c:pt idx="8966">
                  <c:v>-10</c:v>
                </c:pt>
                <c:pt idx="8967">
                  <c:v>-25</c:v>
                </c:pt>
                <c:pt idx="8968">
                  <c:v>-16</c:v>
                </c:pt>
                <c:pt idx="8969">
                  <c:v>-20</c:v>
                </c:pt>
                <c:pt idx="8970">
                  <c:v>-14</c:v>
                </c:pt>
                <c:pt idx="8971">
                  <c:v>-20</c:v>
                </c:pt>
                <c:pt idx="8972">
                  <c:v>-18</c:v>
                </c:pt>
                <c:pt idx="8973">
                  <c:v>-19</c:v>
                </c:pt>
                <c:pt idx="8974">
                  <c:v>-23</c:v>
                </c:pt>
                <c:pt idx="8975">
                  <c:v>-20</c:v>
                </c:pt>
                <c:pt idx="8976">
                  <c:v>-18</c:v>
                </c:pt>
                <c:pt idx="8977">
                  <c:v>-6</c:v>
                </c:pt>
                <c:pt idx="8978">
                  <c:v>-15</c:v>
                </c:pt>
                <c:pt idx="8979">
                  <c:v>-13</c:v>
                </c:pt>
                <c:pt idx="8980">
                  <c:v>-22</c:v>
                </c:pt>
                <c:pt idx="8981">
                  <c:v>-12</c:v>
                </c:pt>
                <c:pt idx="8982">
                  <c:v>-14</c:v>
                </c:pt>
                <c:pt idx="8983">
                  <c:v>-15</c:v>
                </c:pt>
                <c:pt idx="8984">
                  <c:v>-15</c:v>
                </c:pt>
                <c:pt idx="8985">
                  <c:v>-18</c:v>
                </c:pt>
                <c:pt idx="8986">
                  <c:v>-15</c:v>
                </c:pt>
                <c:pt idx="8987">
                  <c:v>-15</c:v>
                </c:pt>
                <c:pt idx="8988">
                  <c:v>-14</c:v>
                </c:pt>
                <c:pt idx="8989">
                  <c:v>-16</c:v>
                </c:pt>
                <c:pt idx="8990">
                  <c:v>-15</c:v>
                </c:pt>
                <c:pt idx="8991">
                  <c:v>-24</c:v>
                </c:pt>
                <c:pt idx="8992">
                  <c:v>-18</c:v>
                </c:pt>
                <c:pt idx="8993">
                  <c:v>-12</c:v>
                </c:pt>
                <c:pt idx="8994">
                  <c:v>-18</c:v>
                </c:pt>
                <c:pt idx="8995">
                  <c:v>-6</c:v>
                </c:pt>
                <c:pt idx="8996">
                  <c:v>-10</c:v>
                </c:pt>
                <c:pt idx="8997">
                  <c:v>-15</c:v>
                </c:pt>
                <c:pt idx="8998">
                  <c:v>-9</c:v>
                </c:pt>
                <c:pt idx="8999">
                  <c:v>-20</c:v>
                </c:pt>
                <c:pt idx="9000">
                  <c:v>-19</c:v>
                </c:pt>
                <c:pt idx="9001">
                  <c:v>-18</c:v>
                </c:pt>
                <c:pt idx="9002">
                  <c:v>-16</c:v>
                </c:pt>
                <c:pt idx="9003">
                  <c:v>-17</c:v>
                </c:pt>
                <c:pt idx="9004">
                  <c:v>-24</c:v>
                </c:pt>
                <c:pt idx="9005">
                  <c:v>-27</c:v>
                </c:pt>
                <c:pt idx="9006">
                  <c:v>-25</c:v>
                </c:pt>
                <c:pt idx="9007">
                  <c:v>-27</c:v>
                </c:pt>
                <c:pt idx="9008">
                  <c:v>-17</c:v>
                </c:pt>
                <c:pt idx="9009">
                  <c:v>-19</c:v>
                </c:pt>
                <c:pt idx="9010">
                  <c:v>-14</c:v>
                </c:pt>
                <c:pt idx="9011">
                  <c:v>-19</c:v>
                </c:pt>
                <c:pt idx="9012">
                  <c:v>-17</c:v>
                </c:pt>
                <c:pt idx="9013">
                  <c:v>-16</c:v>
                </c:pt>
                <c:pt idx="9014">
                  <c:v>-17</c:v>
                </c:pt>
                <c:pt idx="9015">
                  <c:v>-18</c:v>
                </c:pt>
                <c:pt idx="9016">
                  <c:v>-18</c:v>
                </c:pt>
                <c:pt idx="9017">
                  <c:v>-23</c:v>
                </c:pt>
                <c:pt idx="9018">
                  <c:v>-16</c:v>
                </c:pt>
                <c:pt idx="9019">
                  <c:v>-25</c:v>
                </c:pt>
                <c:pt idx="9020">
                  <c:v>-17</c:v>
                </c:pt>
                <c:pt idx="9021">
                  <c:v>-20</c:v>
                </c:pt>
                <c:pt idx="9022">
                  <c:v>-14</c:v>
                </c:pt>
                <c:pt idx="9023">
                  <c:v>-18</c:v>
                </c:pt>
                <c:pt idx="9024">
                  <c:v>-12</c:v>
                </c:pt>
                <c:pt idx="9025">
                  <c:v>-12</c:v>
                </c:pt>
                <c:pt idx="9026">
                  <c:v>-24</c:v>
                </c:pt>
                <c:pt idx="9027">
                  <c:v>-12</c:v>
                </c:pt>
                <c:pt idx="9028">
                  <c:v>-19</c:v>
                </c:pt>
                <c:pt idx="9029">
                  <c:v>-17</c:v>
                </c:pt>
                <c:pt idx="9030">
                  <c:v>-17</c:v>
                </c:pt>
                <c:pt idx="9031">
                  <c:v>-17</c:v>
                </c:pt>
                <c:pt idx="9032">
                  <c:v>-30</c:v>
                </c:pt>
                <c:pt idx="9033">
                  <c:v>-25</c:v>
                </c:pt>
                <c:pt idx="9034">
                  <c:v>-20</c:v>
                </c:pt>
                <c:pt idx="9035">
                  <c:v>-22</c:v>
                </c:pt>
                <c:pt idx="9036">
                  <c:v>8</c:v>
                </c:pt>
                <c:pt idx="9037">
                  <c:v>113</c:v>
                </c:pt>
                <c:pt idx="9038">
                  <c:v>-13</c:v>
                </c:pt>
                <c:pt idx="9039">
                  <c:v>-21</c:v>
                </c:pt>
                <c:pt idx="9040">
                  <c:v>-18</c:v>
                </c:pt>
                <c:pt idx="9041">
                  <c:v>-25</c:v>
                </c:pt>
                <c:pt idx="9042">
                  <c:v>-12</c:v>
                </c:pt>
                <c:pt idx="9043">
                  <c:v>-14</c:v>
                </c:pt>
                <c:pt idx="9044">
                  <c:v>-25</c:v>
                </c:pt>
                <c:pt idx="9045">
                  <c:v>-20</c:v>
                </c:pt>
                <c:pt idx="9046">
                  <c:v>-15</c:v>
                </c:pt>
                <c:pt idx="9047">
                  <c:v>-15</c:v>
                </c:pt>
                <c:pt idx="9048">
                  <c:v>-14</c:v>
                </c:pt>
                <c:pt idx="9049">
                  <c:v>-18</c:v>
                </c:pt>
                <c:pt idx="9050">
                  <c:v>-20</c:v>
                </c:pt>
                <c:pt idx="9051">
                  <c:v>-14</c:v>
                </c:pt>
                <c:pt idx="9052">
                  <c:v>-13</c:v>
                </c:pt>
                <c:pt idx="9053">
                  <c:v>-20</c:v>
                </c:pt>
                <c:pt idx="9054">
                  <c:v>-17</c:v>
                </c:pt>
                <c:pt idx="9055">
                  <c:v>-15</c:v>
                </c:pt>
                <c:pt idx="9056">
                  <c:v>-14</c:v>
                </c:pt>
                <c:pt idx="9057">
                  <c:v>-15</c:v>
                </c:pt>
                <c:pt idx="9058">
                  <c:v>-10</c:v>
                </c:pt>
                <c:pt idx="9059">
                  <c:v>-20</c:v>
                </c:pt>
                <c:pt idx="9060">
                  <c:v>-13</c:v>
                </c:pt>
                <c:pt idx="9061">
                  <c:v>-12</c:v>
                </c:pt>
                <c:pt idx="9062">
                  <c:v>-8</c:v>
                </c:pt>
                <c:pt idx="9063">
                  <c:v>-16</c:v>
                </c:pt>
                <c:pt idx="9064">
                  <c:v>-12</c:v>
                </c:pt>
                <c:pt idx="9065">
                  <c:v>-15</c:v>
                </c:pt>
                <c:pt idx="9066">
                  <c:v>-15</c:v>
                </c:pt>
                <c:pt idx="9067">
                  <c:v>-12</c:v>
                </c:pt>
                <c:pt idx="9068">
                  <c:v>-14</c:v>
                </c:pt>
                <c:pt idx="9069">
                  <c:v>-21</c:v>
                </c:pt>
                <c:pt idx="9070">
                  <c:v>-17</c:v>
                </c:pt>
                <c:pt idx="9071">
                  <c:v>-11</c:v>
                </c:pt>
                <c:pt idx="9072">
                  <c:v>-18</c:v>
                </c:pt>
                <c:pt idx="9073">
                  <c:v>-23</c:v>
                </c:pt>
                <c:pt idx="9074">
                  <c:v>-20</c:v>
                </c:pt>
                <c:pt idx="9075">
                  <c:v>-18</c:v>
                </c:pt>
                <c:pt idx="9076">
                  <c:v>-18</c:v>
                </c:pt>
                <c:pt idx="9077">
                  <c:v>-12</c:v>
                </c:pt>
                <c:pt idx="9078">
                  <c:v>-18</c:v>
                </c:pt>
                <c:pt idx="9079">
                  <c:v>-16</c:v>
                </c:pt>
                <c:pt idx="9080">
                  <c:v>-16</c:v>
                </c:pt>
                <c:pt idx="9081">
                  <c:v>-18</c:v>
                </c:pt>
                <c:pt idx="9082">
                  <c:v>-30</c:v>
                </c:pt>
                <c:pt idx="9083">
                  <c:v>-26</c:v>
                </c:pt>
                <c:pt idx="9084">
                  <c:v>33</c:v>
                </c:pt>
                <c:pt idx="9085">
                  <c:v>-29</c:v>
                </c:pt>
                <c:pt idx="9086">
                  <c:v>-19</c:v>
                </c:pt>
                <c:pt idx="9087">
                  <c:v>-15</c:v>
                </c:pt>
                <c:pt idx="9088">
                  <c:v>-28</c:v>
                </c:pt>
                <c:pt idx="9089">
                  <c:v>-24</c:v>
                </c:pt>
                <c:pt idx="9090">
                  <c:v>-22</c:v>
                </c:pt>
                <c:pt idx="9091">
                  <c:v>-20</c:v>
                </c:pt>
                <c:pt idx="9092">
                  <c:v>-14</c:v>
                </c:pt>
                <c:pt idx="9093">
                  <c:v>-27</c:v>
                </c:pt>
                <c:pt idx="9094">
                  <c:v>-17</c:v>
                </c:pt>
                <c:pt idx="9095">
                  <c:v>-19</c:v>
                </c:pt>
                <c:pt idx="9096">
                  <c:v>-15</c:v>
                </c:pt>
                <c:pt idx="9097">
                  <c:v>-15</c:v>
                </c:pt>
                <c:pt idx="9098">
                  <c:v>-14</c:v>
                </c:pt>
                <c:pt idx="9099">
                  <c:v>-21</c:v>
                </c:pt>
                <c:pt idx="9100">
                  <c:v>-16</c:v>
                </c:pt>
                <c:pt idx="9101">
                  <c:v>-17</c:v>
                </c:pt>
                <c:pt idx="9102">
                  <c:v>-23</c:v>
                </c:pt>
                <c:pt idx="9103">
                  <c:v>-26</c:v>
                </c:pt>
                <c:pt idx="9104">
                  <c:v>-20</c:v>
                </c:pt>
                <c:pt idx="9105">
                  <c:v>-24</c:v>
                </c:pt>
                <c:pt idx="9106">
                  <c:v>-12</c:v>
                </c:pt>
                <c:pt idx="9107">
                  <c:v>-24</c:v>
                </c:pt>
                <c:pt idx="9108">
                  <c:v>-25</c:v>
                </c:pt>
                <c:pt idx="9109">
                  <c:v>-20</c:v>
                </c:pt>
                <c:pt idx="9110">
                  <c:v>-16</c:v>
                </c:pt>
                <c:pt idx="9111">
                  <c:v>-15</c:v>
                </c:pt>
                <c:pt idx="9112">
                  <c:v>-14</c:v>
                </c:pt>
                <c:pt idx="9113">
                  <c:v>-14</c:v>
                </c:pt>
                <c:pt idx="9114">
                  <c:v>-13</c:v>
                </c:pt>
                <c:pt idx="9115">
                  <c:v>-19</c:v>
                </c:pt>
                <c:pt idx="9116">
                  <c:v>-28</c:v>
                </c:pt>
                <c:pt idx="9117">
                  <c:v>-19</c:v>
                </c:pt>
                <c:pt idx="9118">
                  <c:v>-25</c:v>
                </c:pt>
                <c:pt idx="9119">
                  <c:v>-18</c:v>
                </c:pt>
                <c:pt idx="9120">
                  <c:v>-20</c:v>
                </c:pt>
                <c:pt idx="9121">
                  <c:v>-23</c:v>
                </c:pt>
                <c:pt idx="9122">
                  <c:v>-16</c:v>
                </c:pt>
                <c:pt idx="9123">
                  <c:v>-19</c:v>
                </c:pt>
                <c:pt idx="9124">
                  <c:v>-13</c:v>
                </c:pt>
                <c:pt idx="9125">
                  <c:v>-31</c:v>
                </c:pt>
                <c:pt idx="9126">
                  <c:v>-22</c:v>
                </c:pt>
                <c:pt idx="9127">
                  <c:v>-23</c:v>
                </c:pt>
                <c:pt idx="9128">
                  <c:v>-22</c:v>
                </c:pt>
                <c:pt idx="9129">
                  <c:v>-13</c:v>
                </c:pt>
                <c:pt idx="9130">
                  <c:v>-18</c:v>
                </c:pt>
                <c:pt idx="9131">
                  <c:v>-16</c:v>
                </c:pt>
                <c:pt idx="9132">
                  <c:v>-9</c:v>
                </c:pt>
                <c:pt idx="9133">
                  <c:v>-25</c:v>
                </c:pt>
                <c:pt idx="9134">
                  <c:v>-23</c:v>
                </c:pt>
                <c:pt idx="9135">
                  <c:v>-17</c:v>
                </c:pt>
                <c:pt idx="9136">
                  <c:v>-5</c:v>
                </c:pt>
                <c:pt idx="9137">
                  <c:v>-26</c:v>
                </c:pt>
                <c:pt idx="9138">
                  <c:v>-23</c:v>
                </c:pt>
                <c:pt idx="9139">
                  <c:v>-20</c:v>
                </c:pt>
                <c:pt idx="9140">
                  <c:v>-12</c:v>
                </c:pt>
                <c:pt idx="9141">
                  <c:v>-15</c:v>
                </c:pt>
                <c:pt idx="9142">
                  <c:v>-13</c:v>
                </c:pt>
                <c:pt idx="9143">
                  <c:v>-17</c:v>
                </c:pt>
                <c:pt idx="9144">
                  <c:v>-11</c:v>
                </c:pt>
                <c:pt idx="9145">
                  <c:v>-14</c:v>
                </c:pt>
                <c:pt idx="9146">
                  <c:v>-15</c:v>
                </c:pt>
                <c:pt idx="9147">
                  <c:v>-23</c:v>
                </c:pt>
                <c:pt idx="9148">
                  <c:v>-18</c:v>
                </c:pt>
                <c:pt idx="9149">
                  <c:v>-20</c:v>
                </c:pt>
                <c:pt idx="9150">
                  <c:v>-24</c:v>
                </c:pt>
                <c:pt idx="9151">
                  <c:v>-11</c:v>
                </c:pt>
                <c:pt idx="9152">
                  <c:v>-29</c:v>
                </c:pt>
                <c:pt idx="9153">
                  <c:v>100</c:v>
                </c:pt>
                <c:pt idx="9154">
                  <c:v>-15</c:v>
                </c:pt>
                <c:pt idx="9155">
                  <c:v>-28</c:v>
                </c:pt>
                <c:pt idx="9156">
                  <c:v>-15</c:v>
                </c:pt>
                <c:pt idx="9157">
                  <c:v>-15</c:v>
                </c:pt>
                <c:pt idx="9158">
                  <c:v>-15</c:v>
                </c:pt>
                <c:pt idx="9159">
                  <c:v>-12</c:v>
                </c:pt>
                <c:pt idx="9160">
                  <c:v>-16</c:v>
                </c:pt>
                <c:pt idx="9161">
                  <c:v>-5</c:v>
                </c:pt>
                <c:pt idx="9162">
                  <c:v>-17</c:v>
                </c:pt>
                <c:pt idx="9163">
                  <c:v>-15</c:v>
                </c:pt>
                <c:pt idx="9164">
                  <c:v>-16</c:v>
                </c:pt>
                <c:pt idx="9165">
                  <c:v>-12</c:v>
                </c:pt>
                <c:pt idx="9166">
                  <c:v>-18</c:v>
                </c:pt>
                <c:pt idx="9167">
                  <c:v>-23</c:v>
                </c:pt>
                <c:pt idx="9168">
                  <c:v>-18</c:v>
                </c:pt>
                <c:pt idx="9169">
                  <c:v>-18</c:v>
                </c:pt>
                <c:pt idx="9170">
                  <c:v>-10</c:v>
                </c:pt>
                <c:pt idx="9171">
                  <c:v>-16</c:v>
                </c:pt>
                <c:pt idx="9172">
                  <c:v>-21</c:v>
                </c:pt>
                <c:pt idx="9173">
                  <c:v>0</c:v>
                </c:pt>
                <c:pt idx="9174">
                  <c:v>-17</c:v>
                </c:pt>
                <c:pt idx="9175">
                  <c:v>-29</c:v>
                </c:pt>
                <c:pt idx="9176">
                  <c:v>-28</c:v>
                </c:pt>
                <c:pt idx="9177">
                  <c:v>-27</c:v>
                </c:pt>
                <c:pt idx="9178">
                  <c:v>-25</c:v>
                </c:pt>
                <c:pt idx="9179">
                  <c:v>-21</c:v>
                </c:pt>
                <c:pt idx="9180">
                  <c:v>-14</c:v>
                </c:pt>
                <c:pt idx="9181">
                  <c:v>-13</c:v>
                </c:pt>
                <c:pt idx="9182">
                  <c:v>-18</c:v>
                </c:pt>
                <c:pt idx="9183">
                  <c:v>-18</c:v>
                </c:pt>
                <c:pt idx="9184">
                  <c:v>-26</c:v>
                </c:pt>
                <c:pt idx="9185">
                  <c:v>-11</c:v>
                </c:pt>
                <c:pt idx="9186">
                  <c:v>-24</c:v>
                </c:pt>
                <c:pt idx="9187">
                  <c:v>155</c:v>
                </c:pt>
                <c:pt idx="9188">
                  <c:v>-23</c:v>
                </c:pt>
                <c:pt idx="9189">
                  <c:v>-27</c:v>
                </c:pt>
                <c:pt idx="9190">
                  <c:v>-27</c:v>
                </c:pt>
                <c:pt idx="9191">
                  <c:v>-33</c:v>
                </c:pt>
                <c:pt idx="9192">
                  <c:v>-15</c:v>
                </c:pt>
                <c:pt idx="9193">
                  <c:v>-12</c:v>
                </c:pt>
                <c:pt idx="9194">
                  <c:v>-14</c:v>
                </c:pt>
                <c:pt idx="9195">
                  <c:v>-19</c:v>
                </c:pt>
                <c:pt idx="9196">
                  <c:v>-21</c:v>
                </c:pt>
                <c:pt idx="9197">
                  <c:v>-14</c:v>
                </c:pt>
                <c:pt idx="9198">
                  <c:v>-15</c:v>
                </c:pt>
                <c:pt idx="9199">
                  <c:v>-16</c:v>
                </c:pt>
                <c:pt idx="9200">
                  <c:v>-19</c:v>
                </c:pt>
                <c:pt idx="9201">
                  <c:v>-28</c:v>
                </c:pt>
                <c:pt idx="9202">
                  <c:v>-18</c:v>
                </c:pt>
                <c:pt idx="9203">
                  <c:v>-15</c:v>
                </c:pt>
                <c:pt idx="9204">
                  <c:v>-15</c:v>
                </c:pt>
                <c:pt idx="9205">
                  <c:v>-17</c:v>
                </c:pt>
                <c:pt idx="9206">
                  <c:v>-21</c:v>
                </c:pt>
                <c:pt idx="9207">
                  <c:v>-35</c:v>
                </c:pt>
                <c:pt idx="9208">
                  <c:v>-24</c:v>
                </c:pt>
                <c:pt idx="9209">
                  <c:v>-20</c:v>
                </c:pt>
                <c:pt idx="9210">
                  <c:v>-18</c:v>
                </c:pt>
                <c:pt idx="9211">
                  <c:v>-27</c:v>
                </c:pt>
                <c:pt idx="9212">
                  <c:v>-21</c:v>
                </c:pt>
                <c:pt idx="9213">
                  <c:v>-15</c:v>
                </c:pt>
                <c:pt idx="9214">
                  <c:v>-15</c:v>
                </c:pt>
                <c:pt idx="9215">
                  <c:v>-15</c:v>
                </c:pt>
                <c:pt idx="9216">
                  <c:v>-29</c:v>
                </c:pt>
                <c:pt idx="9217">
                  <c:v>-13</c:v>
                </c:pt>
                <c:pt idx="9218">
                  <c:v>-14</c:v>
                </c:pt>
                <c:pt idx="9219">
                  <c:v>-21</c:v>
                </c:pt>
                <c:pt idx="9220">
                  <c:v>-21</c:v>
                </c:pt>
                <c:pt idx="9221">
                  <c:v>-14</c:v>
                </c:pt>
                <c:pt idx="9222">
                  <c:v>-10</c:v>
                </c:pt>
                <c:pt idx="9223">
                  <c:v>-19</c:v>
                </c:pt>
                <c:pt idx="9224">
                  <c:v>-12</c:v>
                </c:pt>
                <c:pt idx="9225">
                  <c:v>-15</c:v>
                </c:pt>
                <c:pt idx="9226">
                  <c:v>-53</c:v>
                </c:pt>
                <c:pt idx="9227">
                  <c:v>-18</c:v>
                </c:pt>
                <c:pt idx="9228">
                  <c:v>-13</c:v>
                </c:pt>
                <c:pt idx="9229">
                  <c:v>-18</c:v>
                </c:pt>
                <c:pt idx="9230">
                  <c:v>-15</c:v>
                </c:pt>
                <c:pt idx="9231">
                  <c:v>-17</c:v>
                </c:pt>
                <c:pt idx="9232">
                  <c:v>-23</c:v>
                </c:pt>
                <c:pt idx="9233">
                  <c:v>-16</c:v>
                </c:pt>
                <c:pt idx="9234">
                  <c:v>-12</c:v>
                </c:pt>
                <c:pt idx="9235">
                  <c:v>-23</c:v>
                </c:pt>
                <c:pt idx="9236">
                  <c:v>-20</c:v>
                </c:pt>
                <c:pt idx="9237">
                  <c:v>-26</c:v>
                </c:pt>
                <c:pt idx="9238">
                  <c:v>-24</c:v>
                </c:pt>
                <c:pt idx="9239">
                  <c:v>-30</c:v>
                </c:pt>
                <c:pt idx="9240">
                  <c:v>-27</c:v>
                </c:pt>
                <c:pt idx="9241">
                  <c:v>-15</c:v>
                </c:pt>
                <c:pt idx="9242">
                  <c:v>-19</c:v>
                </c:pt>
                <c:pt idx="9243">
                  <c:v>-21</c:v>
                </c:pt>
                <c:pt idx="9244">
                  <c:v>-26</c:v>
                </c:pt>
                <c:pt idx="9245">
                  <c:v>-23</c:v>
                </c:pt>
                <c:pt idx="9246">
                  <c:v>-24</c:v>
                </c:pt>
                <c:pt idx="9247">
                  <c:v>-21</c:v>
                </c:pt>
                <c:pt idx="9248">
                  <c:v>-27</c:v>
                </c:pt>
                <c:pt idx="9249">
                  <c:v>-15</c:v>
                </c:pt>
                <c:pt idx="9250">
                  <c:v>-38</c:v>
                </c:pt>
                <c:pt idx="9251">
                  <c:v>-16</c:v>
                </c:pt>
                <c:pt idx="9252">
                  <c:v>-24</c:v>
                </c:pt>
                <c:pt idx="9253">
                  <c:v>-14</c:v>
                </c:pt>
                <c:pt idx="9254">
                  <c:v>-25</c:v>
                </c:pt>
                <c:pt idx="9255">
                  <c:v>-15</c:v>
                </c:pt>
                <c:pt idx="9256">
                  <c:v>-17</c:v>
                </c:pt>
                <c:pt idx="9257">
                  <c:v>-20</c:v>
                </c:pt>
                <c:pt idx="9258">
                  <c:v>-20</c:v>
                </c:pt>
                <c:pt idx="9259">
                  <c:v>-19</c:v>
                </c:pt>
                <c:pt idx="9260">
                  <c:v>-20</c:v>
                </c:pt>
                <c:pt idx="9261">
                  <c:v>-26</c:v>
                </c:pt>
                <c:pt idx="9262">
                  <c:v>-25</c:v>
                </c:pt>
                <c:pt idx="9263">
                  <c:v>-23</c:v>
                </c:pt>
                <c:pt idx="9264">
                  <c:v>-21</c:v>
                </c:pt>
                <c:pt idx="9265">
                  <c:v>-21</c:v>
                </c:pt>
                <c:pt idx="9266">
                  <c:v>-9</c:v>
                </c:pt>
                <c:pt idx="9267">
                  <c:v>-21</c:v>
                </c:pt>
                <c:pt idx="9268">
                  <c:v>-18</c:v>
                </c:pt>
                <c:pt idx="9269">
                  <c:v>-24</c:v>
                </c:pt>
                <c:pt idx="9270">
                  <c:v>-27</c:v>
                </c:pt>
                <c:pt idx="9271">
                  <c:v>-12</c:v>
                </c:pt>
                <c:pt idx="9272">
                  <c:v>-15</c:v>
                </c:pt>
                <c:pt idx="9273">
                  <c:v>-20</c:v>
                </c:pt>
                <c:pt idx="9274">
                  <c:v>-21</c:v>
                </c:pt>
                <c:pt idx="9275">
                  <c:v>-18</c:v>
                </c:pt>
                <c:pt idx="9276">
                  <c:v>-21</c:v>
                </c:pt>
                <c:pt idx="9277">
                  <c:v>-29</c:v>
                </c:pt>
                <c:pt idx="9278">
                  <c:v>-31</c:v>
                </c:pt>
                <c:pt idx="9279">
                  <c:v>-25</c:v>
                </c:pt>
                <c:pt idx="9280">
                  <c:v>-20</c:v>
                </c:pt>
                <c:pt idx="9281">
                  <c:v>-22</c:v>
                </c:pt>
                <c:pt idx="9282">
                  <c:v>-11</c:v>
                </c:pt>
                <c:pt idx="9283">
                  <c:v>-22</c:v>
                </c:pt>
                <c:pt idx="9284">
                  <c:v>-18</c:v>
                </c:pt>
                <c:pt idx="9285">
                  <c:v>-18</c:v>
                </c:pt>
                <c:pt idx="9286">
                  <c:v>-13</c:v>
                </c:pt>
                <c:pt idx="9287">
                  <c:v>-10</c:v>
                </c:pt>
                <c:pt idx="9288">
                  <c:v>-15</c:v>
                </c:pt>
                <c:pt idx="9289">
                  <c:v>-11</c:v>
                </c:pt>
                <c:pt idx="9290">
                  <c:v>-17</c:v>
                </c:pt>
                <c:pt idx="9291">
                  <c:v>-13</c:v>
                </c:pt>
                <c:pt idx="9292">
                  <c:v>-15</c:v>
                </c:pt>
                <c:pt idx="9293">
                  <c:v>-13</c:v>
                </c:pt>
                <c:pt idx="9294">
                  <c:v>-10</c:v>
                </c:pt>
                <c:pt idx="9295">
                  <c:v>-16</c:v>
                </c:pt>
                <c:pt idx="9296">
                  <c:v>-22</c:v>
                </c:pt>
                <c:pt idx="9297">
                  <c:v>-15</c:v>
                </c:pt>
                <c:pt idx="9298">
                  <c:v>-13</c:v>
                </c:pt>
                <c:pt idx="9299">
                  <c:v>-33</c:v>
                </c:pt>
                <c:pt idx="9300">
                  <c:v>-16</c:v>
                </c:pt>
                <c:pt idx="9301">
                  <c:v>-15</c:v>
                </c:pt>
                <c:pt idx="9302">
                  <c:v>-11</c:v>
                </c:pt>
                <c:pt idx="9303">
                  <c:v>-16</c:v>
                </c:pt>
                <c:pt idx="9304">
                  <c:v>-18</c:v>
                </c:pt>
                <c:pt idx="9305">
                  <c:v>-13</c:v>
                </c:pt>
                <c:pt idx="9306">
                  <c:v>-20</c:v>
                </c:pt>
                <c:pt idx="9307">
                  <c:v>-13</c:v>
                </c:pt>
                <c:pt idx="9308">
                  <c:v>-20</c:v>
                </c:pt>
                <c:pt idx="9309">
                  <c:v>-16</c:v>
                </c:pt>
                <c:pt idx="9310">
                  <c:v>-18</c:v>
                </c:pt>
                <c:pt idx="9311">
                  <c:v>-15</c:v>
                </c:pt>
                <c:pt idx="9312">
                  <c:v>-15</c:v>
                </c:pt>
                <c:pt idx="9313">
                  <c:v>-18</c:v>
                </c:pt>
                <c:pt idx="9314">
                  <c:v>-15</c:v>
                </c:pt>
                <c:pt idx="9315">
                  <c:v>-20</c:v>
                </c:pt>
                <c:pt idx="9316">
                  <c:v>-23</c:v>
                </c:pt>
                <c:pt idx="9317">
                  <c:v>-15</c:v>
                </c:pt>
                <c:pt idx="9318">
                  <c:v>-18</c:v>
                </c:pt>
                <c:pt idx="9319">
                  <c:v>-20</c:v>
                </c:pt>
                <c:pt idx="9320">
                  <c:v>-19</c:v>
                </c:pt>
                <c:pt idx="9321">
                  <c:v>-20</c:v>
                </c:pt>
                <c:pt idx="9322">
                  <c:v>81</c:v>
                </c:pt>
                <c:pt idx="9323">
                  <c:v>-17</c:v>
                </c:pt>
                <c:pt idx="9324">
                  <c:v>-15</c:v>
                </c:pt>
                <c:pt idx="9325">
                  <c:v>-15</c:v>
                </c:pt>
                <c:pt idx="9326">
                  <c:v>-15</c:v>
                </c:pt>
                <c:pt idx="9327">
                  <c:v>-16</c:v>
                </c:pt>
                <c:pt idx="9328">
                  <c:v>-22</c:v>
                </c:pt>
                <c:pt idx="9329">
                  <c:v>-18</c:v>
                </c:pt>
                <c:pt idx="9330">
                  <c:v>-17</c:v>
                </c:pt>
                <c:pt idx="9331">
                  <c:v>-15</c:v>
                </c:pt>
                <c:pt idx="9332">
                  <c:v>-18</c:v>
                </c:pt>
                <c:pt idx="9333">
                  <c:v>-16</c:v>
                </c:pt>
                <c:pt idx="9334">
                  <c:v>-15</c:v>
                </c:pt>
                <c:pt idx="9335">
                  <c:v>-16</c:v>
                </c:pt>
                <c:pt idx="9336">
                  <c:v>-15</c:v>
                </c:pt>
                <c:pt idx="9337">
                  <c:v>-15</c:v>
                </c:pt>
                <c:pt idx="9338">
                  <c:v>-13</c:v>
                </c:pt>
                <c:pt idx="9339">
                  <c:v>-17</c:v>
                </c:pt>
                <c:pt idx="9340">
                  <c:v>9</c:v>
                </c:pt>
                <c:pt idx="9341">
                  <c:v>-15</c:v>
                </c:pt>
                <c:pt idx="9342">
                  <c:v>-15</c:v>
                </c:pt>
                <c:pt idx="9343">
                  <c:v>-14</c:v>
                </c:pt>
                <c:pt idx="9344">
                  <c:v>-15</c:v>
                </c:pt>
                <c:pt idx="9345">
                  <c:v>-21</c:v>
                </c:pt>
                <c:pt idx="9346">
                  <c:v>-15</c:v>
                </c:pt>
                <c:pt idx="9347">
                  <c:v>-18</c:v>
                </c:pt>
                <c:pt idx="9348">
                  <c:v>-15</c:v>
                </c:pt>
                <c:pt idx="9349">
                  <c:v>0</c:v>
                </c:pt>
                <c:pt idx="9350">
                  <c:v>-15</c:v>
                </c:pt>
                <c:pt idx="9351">
                  <c:v>-21</c:v>
                </c:pt>
                <c:pt idx="9352">
                  <c:v>-15</c:v>
                </c:pt>
                <c:pt idx="9353">
                  <c:v>-15</c:v>
                </c:pt>
                <c:pt idx="9354">
                  <c:v>-15</c:v>
                </c:pt>
                <c:pt idx="9355">
                  <c:v>-16</c:v>
                </c:pt>
                <c:pt idx="9356">
                  <c:v>-13</c:v>
                </c:pt>
                <c:pt idx="9357">
                  <c:v>-20</c:v>
                </c:pt>
                <c:pt idx="9358">
                  <c:v>-15</c:v>
                </c:pt>
                <c:pt idx="9359">
                  <c:v>-17</c:v>
                </c:pt>
                <c:pt idx="9360">
                  <c:v>-14</c:v>
                </c:pt>
                <c:pt idx="9361">
                  <c:v>-15</c:v>
                </c:pt>
                <c:pt idx="9362">
                  <c:v>-13</c:v>
                </c:pt>
                <c:pt idx="9363">
                  <c:v>-15</c:v>
                </c:pt>
                <c:pt idx="9364">
                  <c:v>-15</c:v>
                </c:pt>
                <c:pt idx="9365">
                  <c:v>-15</c:v>
                </c:pt>
                <c:pt idx="9366">
                  <c:v>-20</c:v>
                </c:pt>
                <c:pt idx="9367">
                  <c:v>-16</c:v>
                </c:pt>
                <c:pt idx="9368">
                  <c:v>-17</c:v>
                </c:pt>
                <c:pt idx="9369">
                  <c:v>-16</c:v>
                </c:pt>
                <c:pt idx="9370">
                  <c:v>-15</c:v>
                </c:pt>
                <c:pt idx="9371">
                  <c:v>-13</c:v>
                </c:pt>
                <c:pt idx="9372">
                  <c:v>-10</c:v>
                </c:pt>
                <c:pt idx="9373">
                  <c:v>-18</c:v>
                </c:pt>
                <c:pt idx="9374">
                  <c:v>-10</c:v>
                </c:pt>
                <c:pt idx="9375">
                  <c:v>-12</c:v>
                </c:pt>
                <c:pt idx="9376">
                  <c:v>-15</c:v>
                </c:pt>
                <c:pt idx="9377">
                  <c:v>-9</c:v>
                </c:pt>
                <c:pt idx="9378">
                  <c:v>-14</c:v>
                </c:pt>
                <c:pt idx="9379">
                  <c:v>-18</c:v>
                </c:pt>
                <c:pt idx="9380">
                  <c:v>-13</c:v>
                </c:pt>
                <c:pt idx="9381">
                  <c:v>-16</c:v>
                </c:pt>
                <c:pt idx="9382">
                  <c:v>-15</c:v>
                </c:pt>
                <c:pt idx="9383">
                  <c:v>-15</c:v>
                </c:pt>
                <c:pt idx="9384">
                  <c:v>-19</c:v>
                </c:pt>
                <c:pt idx="9385">
                  <c:v>-20</c:v>
                </c:pt>
                <c:pt idx="9386">
                  <c:v>-18</c:v>
                </c:pt>
                <c:pt idx="9387">
                  <c:v>-16</c:v>
                </c:pt>
                <c:pt idx="9388">
                  <c:v>-15</c:v>
                </c:pt>
                <c:pt idx="9389">
                  <c:v>-17</c:v>
                </c:pt>
                <c:pt idx="9390">
                  <c:v>-20</c:v>
                </c:pt>
                <c:pt idx="9391">
                  <c:v>-16</c:v>
                </c:pt>
                <c:pt idx="9392">
                  <c:v>-11</c:v>
                </c:pt>
                <c:pt idx="9393">
                  <c:v>-24</c:v>
                </c:pt>
                <c:pt idx="9394">
                  <c:v>-15</c:v>
                </c:pt>
                <c:pt idx="9395">
                  <c:v>-20</c:v>
                </c:pt>
                <c:pt idx="9396">
                  <c:v>-28</c:v>
                </c:pt>
                <c:pt idx="9397">
                  <c:v>-31</c:v>
                </c:pt>
                <c:pt idx="9398">
                  <c:v>-27</c:v>
                </c:pt>
                <c:pt idx="9399">
                  <c:v>-43</c:v>
                </c:pt>
                <c:pt idx="9400">
                  <c:v>-21</c:v>
                </c:pt>
                <c:pt idx="9401">
                  <c:v>-27</c:v>
                </c:pt>
                <c:pt idx="9402">
                  <c:v>-22</c:v>
                </c:pt>
                <c:pt idx="9403">
                  <c:v>-23</c:v>
                </c:pt>
                <c:pt idx="9404">
                  <c:v>-26</c:v>
                </c:pt>
                <c:pt idx="9405">
                  <c:v>-30</c:v>
                </c:pt>
                <c:pt idx="9406">
                  <c:v>-29</c:v>
                </c:pt>
                <c:pt idx="9407">
                  <c:v>-30</c:v>
                </c:pt>
                <c:pt idx="9408">
                  <c:v>-34</c:v>
                </c:pt>
                <c:pt idx="9409">
                  <c:v>-17</c:v>
                </c:pt>
                <c:pt idx="9410">
                  <c:v>-10</c:v>
                </c:pt>
                <c:pt idx="9411">
                  <c:v>-31</c:v>
                </c:pt>
                <c:pt idx="9412">
                  <c:v>-18</c:v>
                </c:pt>
                <c:pt idx="9413">
                  <c:v>-16</c:v>
                </c:pt>
                <c:pt idx="9414">
                  <c:v>8</c:v>
                </c:pt>
                <c:pt idx="9415">
                  <c:v>-23</c:v>
                </c:pt>
                <c:pt idx="9416">
                  <c:v>-19</c:v>
                </c:pt>
                <c:pt idx="9417">
                  <c:v>-17</c:v>
                </c:pt>
                <c:pt idx="9418">
                  <c:v>-18</c:v>
                </c:pt>
                <c:pt idx="9419">
                  <c:v>-25</c:v>
                </c:pt>
                <c:pt idx="9420">
                  <c:v>-21</c:v>
                </c:pt>
                <c:pt idx="9421">
                  <c:v>-26</c:v>
                </c:pt>
                <c:pt idx="9422">
                  <c:v>-20</c:v>
                </c:pt>
                <c:pt idx="9423">
                  <c:v>-26</c:v>
                </c:pt>
                <c:pt idx="9424">
                  <c:v>-13</c:v>
                </c:pt>
                <c:pt idx="9425">
                  <c:v>-8</c:v>
                </c:pt>
                <c:pt idx="9426">
                  <c:v>-10</c:v>
                </c:pt>
                <c:pt idx="9427">
                  <c:v>-13</c:v>
                </c:pt>
                <c:pt idx="9428">
                  <c:v>-11</c:v>
                </c:pt>
                <c:pt idx="9429">
                  <c:v>-1</c:v>
                </c:pt>
                <c:pt idx="9430">
                  <c:v>-19</c:v>
                </c:pt>
                <c:pt idx="9431">
                  <c:v>-10</c:v>
                </c:pt>
                <c:pt idx="9432">
                  <c:v>-19</c:v>
                </c:pt>
                <c:pt idx="9433">
                  <c:v>-22</c:v>
                </c:pt>
                <c:pt idx="9434">
                  <c:v>-20</c:v>
                </c:pt>
                <c:pt idx="9435">
                  <c:v>-25</c:v>
                </c:pt>
                <c:pt idx="9436">
                  <c:v>-20</c:v>
                </c:pt>
                <c:pt idx="9437">
                  <c:v>-26</c:v>
                </c:pt>
                <c:pt idx="9438">
                  <c:v>-14</c:v>
                </c:pt>
                <c:pt idx="9439">
                  <c:v>-15</c:v>
                </c:pt>
                <c:pt idx="9440">
                  <c:v>-17</c:v>
                </c:pt>
                <c:pt idx="9441">
                  <c:v>-21</c:v>
                </c:pt>
                <c:pt idx="9442">
                  <c:v>-18</c:v>
                </c:pt>
                <c:pt idx="9443">
                  <c:v>-16</c:v>
                </c:pt>
                <c:pt idx="9444">
                  <c:v>-21</c:v>
                </c:pt>
                <c:pt idx="9445">
                  <c:v>-24</c:v>
                </c:pt>
                <c:pt idx="9446">
                  <c:v>-27</c:v>
                </c:pt>
                <c:pt idx="9447">
                  <c:v>-25</c:v>
                </c:pt>
                <c:pt idx="9448">
                  <c:v>-17</c:v>
                </c:pt>
                <c:pt idx="9449">
                  <c:v>-21</c:v>
                </c:pt>
                <c:pt idx="9450">
                  <c:v>-28</c:v>
                </c:pt>
                <c:pt idx="9451">
                  <c:v>-13</c:v>
                </c:pt>
                <c:pt idx="9452">
                  <c:v>-18</c:v>
                </c:pt>
                <c:pt idx="9453">
                  <c:v>-15</c:v>
                </c:pt>
                <c:pt idx="9454">
                  <c:v>-14</c:v>
                </c:pt>
                <c:pt idx="9455">
                  <c:v>-13</c:v>
                </c:pt>
                <c:pt idx="9456">
                  <c:v>-19</c:v>
                </c:pt>
                <c:pt idx="9457">
                  <c:v>-18</c:v>
                </c:pt>
                <c:pt idx="9458">
                  <c:v>-17</c:v>
                </c:pt>
                <c:pt idx="9459">
                  <c:v>-16</c:v>
                </c:pt>
                <c:pt idx="9460">
                  <c:v>-26</c:v>
                </c:pt>
                <c:pt idx="9461">
                  <c:v>-15</c:v>
                </c:pt>
                <c:pt idx="9462">
                  <c:v>-16</c:v>
                </c:pt>
                <c:pt idx="9463">
                  <c:v>-17</c:v>
                </c:pt>
                <c:pt idx="9464">
                  <c:v>-19</c:v>
                </c:pt>
                <c:pt idx="9465">
                  <c:v>-18</c:v>
                </c:pt>
                <c:pt idx="9466">
                  <c:v>-25</c:v>
                </c:pt>
                <c:pt idx="9467">
                  <c:v>-14</c:v>
                </c:pt>
                <c:pt idx="9468">
                  <c:v>-17</c:v>
                </c:pt>
                <c:pt idx="9469">
                  <c:v>-13</c:v>
                </c:pt>
                <c:pt idx="9470">
                  <c:v>-21</c:v>
                </c:pt>
                <c:pt idx="9471">
                  <c:v>-25</c:v>
                </c:pt>
                <c:pt idx="9472">
                  <c:v>-14</c:v>
                </c:pt>
                <c:pt idx="9473">
                  <c:v>-17</c:v>
                </c:pt>
                <c:pt idx="9474">
                  <c:v>-10</c:v>
                </c:pt>
                <c:pt idx="9475">
                  <c:v>-17</c:v>
                </c:pt>
                <c:pt idx="9476">
                  <c:v>-11</c:v>
                </c:pt>
                <c:pt idx="9477">
                  <c:v>-25</c:v>
                </c:pt>
                <c:pt idx="9478">
                  <c:v>-16</c:v>
                </c:pt>
                <c:pt idx="9479">
                  <c:v>-14</c:v>
                </c:pt>
                <c:pt idx="9480">
                  <c:v>-25</c:v>
                </c:pt>
                <c:pt idx="9481">
                  <c:v>-20</c:v>
                </c:pt>
                <c:pt idx="9482">
                  <c:v>-22</c:v>
                </c:pt>
                <c:pt idx="9483">
                  <c:v>-17</c:v>
                </c:pt>
                <c:pt idx="9484">
                  <c:v>-19</c:v>
                </c:pt>
                <c:pt idx="9485">
                  <c:v>-19</c:v>
                </c:pt>
                <c:pt idx="9486">
                  <c:v>-18</c:v>
                </c:pt>
                <c:pt idx="9487">
                  <c:v>-21</c:v>
                </c:pt>
                <c:pt idx="9488">
                  <c:v>-18</c:v>
                </c:pt>
                <c:pt idx="9489">
                  <c:v>-13</c:v>
                </c:pt>
                <c:pt idx="9490">
                  <c:v>-3</c:v>
                </c:pt>
                <c:pt idx="9491">
                  <c:v>-16</c:v>
                </c:pt>
                <c:pt idx="9492">
                  <c:v>-6</c:v>
                </c:pt>
                <c:pt idx="9493">
                  <c:v>-9</c:v>
                </c:pt>
                <c:pt idx="9494">
                  <c:v>-10</c:v>
                </c:pt>
                <c:pt idx="9495">
                  <c:v>-14</c:v>
                </c:pt>
                <c:pt idx="9496">
                  <c:v>3</c:v>
                </c:pt>
                <c:pt idx="9497">
                  <c:v>-11</c:v>
                </c:pt>
                <c:pt idx="9498">
                  <c:v>-22</c:v>
                </c:pt>
                <c:pt idx="9499">
                  <c:v>-18</c:v>
                </c:pt>
                <c:pt idx="9500">
                  <c:v>-25</c:v>
                </c:pt>
                <c:pt idx="9501">
                  <c:v>-13</c:v>
                </c:pt>
                <c:pt idx="9502">
                  <c:v>-15</c:v>
                </c:pt>
                <c:pt idx="9503">
                  <c:v>-21</c:v>
                </c:pt>
                <c:pt idx="9504">
                  <c:v>-19</c:v>
                </c:pt>
                <c:pt idx="9505">
                  <c:v>-25</c:v>
                </c:pt>
                <c:pt idx="9506">
                  <c:v>-31</c:v>
                </c:pt>
                <c:pt idx="9507">
                  <c:v>-22</c:v>
                </c:pt>
                <c:pt idx="9508">
                  <c:v>-16</c:v>
                </c:pt>
                <c:pt idx="9509">
                  <c:v>-13</c:v>
                </c:pt>
                <c:pt idx="9510">
                  <c:v>-12</c:v>
                </c:pt>
                <c:pt idx="9511">
                  <c:v>-22</c:v>
                </c:pt>
                <c:pt idx="9512">
                  <c:v>-15</c:v>
                </c:pt>
                <c:pt idx="9513">
                  <c:v>-18</c:v>
                </c:pt>
                <c:pt idx="9514">
                  <c:v>-24</c:v>
                </c:pt>
                <c:pt idx="9515">
                  <c:v>-25</c:v>
                </c:pt>
                <c:pt idx="9516">
                  <c:v>-26</c:v>
                </c:pt>
                <c:pt idx="9517">
                  <c:v>-25</c:v>
                </c:pt>
                <c:pt idx="9518">
                  <c:v>-20</c:v>
                </c:pt>
                <c:pt idx="9519">
                  <c:v>-20</c:v>
                </c:pt>
                <c:pt idx="9520">
                  <c:v>-21</c:v>
                </c:pt>
                <c:pt idx="9521">
                  <c:v>-22</c:v>
                </c:pt>
                <c:pt idx="9522">
                  <c:v>-20</c:v>
                </c:pt>
                <c:pt idx="9523">
                  <c:v>-15</c:v>
                </c:pt>
                <c:pt idx="9524">
                  <c:v>-22</c:v>
                </c:pt>
                <c:pt idx="9525">
                  <c:v>-19</c:v>
                </c:pt>
                <c:pt idx="9526">
                  <c:v>-23</c:v>
                </c:pt>
                <c:pt idx="9527">
                  <c:v>-21</c:v>
                </c:pt>
                <c:pt idx="9528">
                  <c:v>-15</c:v>
                </c:pt>
                <c:pt idx="9529">
                  <c:v>-15</c:v>
                </c:pt>
                <c:pt idx="9530">
                  <c:v>-27</c:v>
                </c:pt>
                <c:pt idx="9531">
                  <c:v>-20</c:v>
                </c:pt>
                <c:pt idx="9532">
                  <c:v>-3</c:v>
                </c:pt>
                <c:pt idx="9533">
                  <c:v>-24</c:v>
                </c:pt>
                <c:pt idx="9534">
                  <c:v>-22</c:v>
                </c:pt>
                <c:pt idx="9535">
                  <c:v>-27</c:v>
                </c:pt>
                <c:pt idx="9536">
                  <c:v>-16</c:v>
                </c:pt>
                <c:pt idx="9537">
                  <c:v>-22</c:v>
                </c:pt>
                <c:pt idx="9538">
                  <c:v>-20</c:v>
                </c:pt>
                <c:pt idx="9539">
                  <c:v>-16</c:v>
                </c:pt>
                <c:pt idx="9540">
                  <c:v>-18</c:v>
                </c:pt>
                <c:pt idx="9541">
                  <c:v>-19</c:v>
                </c:pt>
                <c:pt idx="9542">
                  <c:v>-20</c:v>
                </c:pt>
                <c:pt idx="9543">
                  <c:v>-18</c:v>
                </c:pt>
                <c:pt idx="9544">
                  <c:v>-26</c:v>
                </c:pt>
                <c:pt idx="9545">
                  <c:v>-24</c:v>
                </c:pt>
                <c:pt idx="9546">
                  <c:v>-14</c:v>
                </c:pt>
                <c:pt idx="9547">
                  <c:v>-26</c:v>
                </c:pt>
                <c:pt idx="9548">
                  <c:v>-23</c:v>
                </c:pt>
                <c:pt idx="9549">
                  <c:v>-20</c:v>
                </c:pt>
                <c:pt idx="9550">
                  <c:v>-24</c:v>
                </c:pt>
                <c:pt idx="9551">
                  <c:v>-18</c:v>
                </c:pt>
                <c:pt idx="9552">
                  <c:v>-21</c:v>
                </c:pt>
                <c:pt idx="9553">
                  <c:v>-20</c:v>
                </c:pt>
                <c:pt idx="9554">
                  <c:v>-22</c:v>
                </c:pt>
                <c:pt idx="9555">
                  <c:v>-20</c:v>
                </c:pt>
                <c:pt idx="9556">
                  <c:v>-17</c:v>
                </c:pt>
                <c:pt idx="9557">
                  <c:v>-20</c:v>
                </c:pt>
                <c:pt idx="9558">
                  <c:v>-20</c:v>
                </c:pt>
                <c:pt idx="9559">
                  <c:v>-18</c:v>
                </c:pt>
                <c:pt idx="9560">
                  <c:v>-26</c:v>
                </c:pt>
                <c:pt idx="9561">
                  <c:v>-18</c:v>
                </c:pt>
                <c:pt idx="9562">
                  <c:v>-25</c:v>
                </c:pt>
                <c:pt idx="9563">
                  <c:v>-24</c:v>
                </c:pt>
                <c:pt idx="9564">
                  <c:v>-25</c:v>
                </c:pt>
                <c:pt idx="9565">
                  <c:v>-23</c:v>
                </c:pt>
                <c:pt idx="9566">
                  <c:v>-21</c:v>
                </c:pt>
                <c:pt idx="9567">
                  <c:v>-20</c:v>
                </c:pt>
                <c:pt idx="9568">
                  <c:v>-22</c:v>
                </c:pt>
                <c:pt idx="9569">
                  <c:v>-23</c:v>
                </c:pt>
                <c:pt idx="9570">
                  <c:v>-19</c:v>
                </c:pt>
                <c:pt idx="9571">
                  <c:v>-25</c:v>
                </c:pt>
                <c:pt idx="9572">
                  <c:v>-30</c:v>
                </c:pt>
                <c:pt idx="9573">
                  <c:v>-2</c:v>
                </c:pt>
                <c:pt idx="9574">
                  <c:v>-28</c:v>
                </c:pt>
                <c:pt idx="9575">
                  <c:v>-21</c:v>
                </c:pt>
                <c:pt idx="9576">
                  <c:v>-22</c:v>
                </c:pt>
                <c:pt idx="9577">
                  <c:v>-22</c:v>
                </c:pt>
                <c:pt idx="9578">
                  <c:v>-22</c:v>
                </c:pt>
                <c:pt idx="9579">
                  <c:v>-19</c:v>
                </c:pt>
                <c:pt idx="9580">
                  <c:v>-30</c:v>
                </c:pt>
                <c:pt idx="9581">
                  <c:v>-23</c:v>
                </c:pt>
                <c:pt idx="9582">
                  <c:v>-22</c:v>
                </c:pt>
                <c:pt idx="9583">
                  <c:v>-23</c:v>
                </c:pt>
                <c:pt idx="9584">
                  <c:v>-25</c:v>
                </c:pt>
                <c:pt idx="9585">
                  <c:v>-24</c:v>
                </c:pt>
                <c:pt idx="9586">
                  <c:v>-22</c:v>
                </c:pt>
                <c:pt idx="9587">
                  <c:v>-28</c:v>
                </c:pt>
                <c:pt idx="9588">
                  <c:v>-30</c:v>
                </c:pt>
                <c:pt idx="9589">
                  <c:v>-25</c:v>
                </c:pt>
                <c:pt idx="9590">
                  <c:v>-21</c:v>
                </c:pt>
                <c:pt idx="9591">
                  <c:v>-26</c:v>
                </c:pt>
                <c:pt idx="9592">
                  <c:v>-12</c:v>
                </c:pt>
                <c:pt idx="9593">
                  <c:v>-25</c:v>
                </c:pt>
                <c:pt idx="9594">
                  <c:v>-18</c:v>
                </c:pt>
                <c:pt idx="9595">
                  <c:v>-29</c:v>
                </c:pt>
                <c:pt idx="9596">
                  <c:v>-27</c:v>
                </c:pt>
                <c:pt idx="9597">
                  <c:v>-23</c:v>
                </c:pt>
                <c:pt idx="9598">
                  <c:v>-18</c:v>
                </c:pt>
                <c:pt idx="9599">
                  <c:v>-24</c:v>
                </c:pt>
                <c:pt idx="9600">
                  <c:v>-17</c:v>
                </c:pt>
                <c:pt idx="9601">
                  <c:v>-19</c:v>
                </c:pt>
                <c:pt idx="9602">
                  <c:v>-23</c:v>
                </c:pt>
                <c:pt idx="9603">
                  <c:v>-19</c:v>
                </c:pt>
                <c:pt idx="9604">
                  <c:v>-22</c:v>
                </c:pt>
                <c:pt idx="9605">
                  <c:v>-24</c:v>
                </c:pt>
                <c:pt idx="9606">
                  <c:v>-24</c:v>
                </c:pt>
                <c:pt idx="9607">
                  <c:v>-19</c:v>
                </c:pt>
                <c:pt idx="9608">
                  <c:v>-24</c:v>
                </c:pt>
                <c:pt idx="9609">
                  <c:v>-28</c:v>
                </c:pt>
                <c:pt idx="9610">
                  <c:v>-19</c:v>
                </c:pt>
                <c:pt idx="9611">
                  <c:v>-18</c:v>
                </c:pt>
                <c:pt idx="9612">
                  <c:v>-24</c:v>
                </c:pt>
                <c:pt idx="9613">
                  <c:v>-17</c:v>
                </c:pt>
                <c:pt idx="9614">
                  <c:v>-19</c:v>
                </c:pt>
                <c:pt idx="9615">
                  <c:v>-27</c:v>
                </c:pt>
                <c:pt idx="9616">
                  <c:v>-21</c:v>
                </c:pt>
                <c:pt idx="9617">
                  <c:v>-20</c:v>
                </c:pt>
                <c:pt idx="9618">
                  <c:v>-21</c:v>
                </c:pt>
                <c:pt idx="9619">
                  <c:v>-21</c:v>
                </c:pt>
                <c:pt idx="9620">
                  <c:v>-23</c:v>
                </c:pt>
                <c:pt idx="9621">
                  <c:v>-18</c:v>
                </c:pt>
                <c:pt idx="9622">
                  <c:v>0</c:v>
                </c:pt>
                <c:pt idx="9623">
                  <c:v>-15</c:v>
                </c:pt>
                <c:pt idx="9624">
                  <c:v>-31</c:v>
                </c:pt>
                <c:pt idx="9625">
                  <c:v>-30</c:v>
                </c:pt>
                <c:pt idx="9626">
                  <c:v>89</c:v>
                </c:pt>
                <c:pt idx="9627">
                  <c:v>-14</c:v>
                </c:pt>
                <c:pt idx="9628">
                  <c:v>-17</c:v>
                </c:pt>
                <c:pt idx="9629">
                  <c:v>-16</c:v>
                </c:pt>
                <c:pt idx="9630">
                  <c:v>-14</c:v>
                </c:pt>
                <c:pt idx="9631">
                  <c:v>-20</c:v>
                </c:pt>
                <c:pt idx="9632">
                  <c:v>-19</c:v>
                </c:pt>
                <c:pt idx="9633">
                  <c:v>-20</c:v>
                </c:pt>
                <c:pt idx="9634">
                  <c:v>-18</c:v>
                </c:pt>
                <c:pt idx="9635">
                  <c:v>-17</c:v>
                </c:pt>
                <c:pt idx="9636">
                  <c:v>-19</c:v>
                </c:pt>
                <c:pt idx="9637">
                  <c:v>-15</c:v>
                </c:pt>
                <c:pt idx="9638">
                  <c:v>-14</c:v>
                </c:pt>
                <c:pt idx="9639">
                  <c:v>-14</c:v>
                </c:pt>
                <c:pt idx="9640">
                  <c:v>-22</c:v>
                </c:pt>
                <c:pt idx="9641">
                  <c:v>-12</c:v>
                </c:pt>
                <c:pt idx="9642">
                  <c:v>-22</c:v>
                </c:pt>
                <c:pt idx="9643">
                  <c:v>-21</c:v>
                </c:pt>
                <c:pt idx="9644">
                  <c:v>-38</c:v>
                </c:pt>
                <c:pt idx="9645">
                  <c:v>-21</c:v>
                </c:pt>
                <c:pt idx="9646">
                  <c:v>-15</c:v>
                </c:pt>
                <c:pt idx="9647">
                  <c:v>-19</c:v>
                </c:pt>
                <c:pt idx="9648">
                  <c:v>-17</c:v>
                </c:pt>
                <c:pt idx="9649">
                  <c:v>-25</c:v>
                </c:pt>
                <c:pt idx="9650">
                  <c:v>-15</c:v>
                </c:pt>
                <c:pt idx="9651">
                  <c:v>24</c:v>
                </c:pt>
                <c:pt idx="9652">
                  <c:v>-1</c:v>
                </c:pt>
                <c:pt idx="9653">
                  <c:v>-11</c:v>
                </c:pt>
                <c:pt idx="9654">
                  <c:v>-22</c:v>
                </c:pt>
                <c:pt idx="9655">
                  <c:v>-20</c:v>
                </c:pt>
                <c:pt idx="9656">
                  <c:v>-9</c:v>
                </c:pt>
                <c:pt idx="9657">
                  <c:v>-20</c:v>
                </c:pt>
                <c:pt idx="9658">
                  <c:v>-31</c:v>
                </c:pt>
                <c:pt idx="9659">
                  <c:v>-17</c:v>
                </c:pt>
                <c:pt idx="9660">
                  <c:v>-13</c:v>
                </c:pt>
                <c:pt idx="9661">
                  <c:v>-10</c:v>
                </c:pt>
                <c:pt idx="9662">
                  <c:v>-18</c:v>
                </c:pt>
                <c:pt idx="9663">
                  <c:v>-32</c:v>
                </c:pt>
                <c:pt idx="9664">
                  <c:v>-26</c:v>
                </c:pt>
                <c:pt idx="9665">
                  <c:v>-26</c:v>
                </c:pt>
                <c:pt idx="9666">
                  <c:v>-27</c:v>
                </c:pt>
                <c:pt idx="9667">
                  <c:v>-26</c:v>
                </c:pt>
                <c:pt idx="9668">
                  <c:v>-15</c:v>
                </c:pt>
                <c:pt idx="9669">
                  <c:v>-22</c:v>
                </c:pt>
                <c:pt idx="9670">
                  <c:v>-19</c:v>
                </c:pt>
                <c:pt idx="9671">
                  <c:v>-23</c:v>
                </c:pt>
                <c:pt idx="9672">
                  <c:v>-18</c:v>
                </c:pt>
                <c:pt idx="9673">
                  <c:v>-23</c:v>
                </c:pt>
                <c:pt idx="9674">
                  <c:v>-30</c:v>
                </c:pt>
                <c:pt idx="9675">
                  <c:v>-21</c:v>
                </c:pt>
                <c:pt idx="9676">
                  <c:v>-21</c:v>
                </c:pt>
                <c:pt idx="9677">
                  <c:v>-11</c:v>
                </c:pt>
                <c:pt idx="9678">
                  <c:v>-16</c:v>
                </c:pt>
                <c:pt idx="9679">
                  <c:v>-4</c:v>
                </c:pt>
                <c:pt idx="9680">
                  <c:v>-16</c:v>
                </c:pt>
                <c:pt idx="9681">
                  <c:v>-18</c:v>
                </c:pt>
                <c:pt idx="9682">
                  <c:v>-15</c:v>
                </c:pt>
                <c:pt idx="9683">
                  <c:v>-19</c:v>
                </c:pt>
                <c:pt idx="9684">
                  <c:v>-20</c:v>
                </c:pt>
                <c:pt idx="9685">
                  <c:v>-15</c:v>
                </c:pt>
                <c:pt idx="9686">
                  <c:v>-25</c:v>
                </c:pt>
                <c:pt idx="9687">
                  <c:v>-10</c:v>
                </c:pt>
                <c:pt idx="9688">
                  <c:v>9</c:v>
                </c:pt>
                <c:pt idx="9689">
                  <c:v>-14</c:v>
                </c:pt>
                <c:pt idx="9690">
                  <c:v>-17</c:v>
                </c:pt>
                <c:pt idx="9691">
                  <c:v>-20</c:v>
                </c:pt>
                <c:pt idx="9692">
                  <c:v>-19</c:v>
                </c:pt>
                <c:pt idx="9693">
                  <c:v>-20</c:v>
                </c:pt>
                <c:pt idx="9694">
                  <c:v>-24</c:v>
                </c:pt>
                <c:pt idx="9695">
                  <c:v>-26</c:v>
                </c:pt>
                <c:pt idx="9696">
                  <c:v>-27</c:v>
                </c:pt>
                <c:pt idx="9697">
                  <c:v>-27</c:v>
                </c:pt>
                <c:pt idx="9698">
                  <c:v>-22</c:v>
                </c:pt>
                <c:pt idx="9699">
                  <c:v>-17</c:v>
                </c:pt>
                <c:pt idx="9700">
                  <c:v>-29</c:v>
                </c:pt>
                <c:pt idx="9701">
                  <c:v>-10</c:v>
                </c:pt>
                <c:pt idx="9702">
                  <c:v>-20</c:v>
                </c:pt>
                <c:pt idx="9703">
                  <c:v>-19</c:v>
                </c:pt>
                <c:pt idx="9704">
                  <c:v>-20</c:v>
                </c:pt>
                <c:pt idx="9705">
                  <c:v>-16</c:v>
                </c:pt>
                <c:pt idx="9706">
                  <c:v>-43</c:v>
                </c:pt>
                <c:pt idx="9707">
                  <c:v>-22</c:v>
                </c:pt>
                <c:pt idx="9708">
                  <c:v>-23</c:v>
                </c:pt>
                <c:pt idx="9709">
                  <c:v>-24</c:v>
                </c:pt>
                <c:pt idx="9710">
                  <c:v>-19</c:v>
                </c:pt>
                <c:pt idx="9711">
                  <c:v>-21</c:v>
                </c:pt>
                <c:pt idx="9712">
                  <c:v>-20</c:v>
                </c:pt>
                <c:pt idx="9713">
                  <c:v>-11</c:v>
                </c:pt>
                <c:pt idx="9714">
                  <c:v>-19</c:v>
                </c:pt>
                <c:pt idx="9715">
                  <c:v>-9</c:v>
                </c:pt>
                <c:pt idx="9716">
                  <c:v>-27</c:v>
                </c:pt>
                <c:pt idx="9717">
                  <c:v>43</c:v>
                </c:pt>
                <c:pt idx="9718">
                  <c:v>-18</c:v>
                </c:pt>
                <c:pt idx="9719">
                  <c:v>-11</c:v>
                </c:pt>
                <c:pt idx="9720">
                  <c:v>-19</c:v>
                </c:pt>
                <c:pt idx="9721">
                  <c:v>-20</c:v>
                </c:pt>
                <c:pt idx="9722">
                  <c:v>-17</c:v>
                </c:pt>
                <c:pt idx="9723">
                  <c:v>-16</c:v>
                </c:pt>
                <c:pt idx="9724">
                  <c:v>-13</c:v>
                </c:pt>
                <c:pt idx="9725">
                  <c:v>-20</c:v>
                </c:pt>
                <c:pt idx="9726">
                  <c:v>-26</c:v>
                </c:pt>
                <c:pt idx="9727">
                  <c:v>-16</c:v>
                </c:pt>
                <c:pt idx="9728">
                  <c:v>-19</c:v>
                </c:pt>
                <c:pt idx="9729">
                  <c:v>-21</c:v>
                </c:pt>
                <c:pt idx="9730">
                  <c:v>-6</c:v>
                </c:pt>
                <c:pt idx="9731">
                  <c:v>-15</c:v>
                </c:pt>
                <c:pt idx="9732">
                  <c:v>-16</c:v>
                </c:pt>
                <c:pt idx="9733">
                  <c:v>-21</c:v>
                </c:pt>
                <c:pt idx="9734">
                  <c:v>-15</c:v>
                </c:pt>
                <c:pt idx="9735">
                  <c:v>-22</c:v>
                </c:pt>
                <c:pt idx="9736">
                  <c:v>-19</c:v>
                </c:pt>
                <c:pt idx="9737">
                  <c:v>-26</c:v>
                </c:pt>
                <c:pt idx="9738">
                  <c:v>-21</c:v>
                </c:pt>
                <c:pt idx="9739">
                  <c:v>-21</c:v>
                </c:pt>
                <c:pt idx="9740">
                  <c:v>-16</c:v>
                </c:pt>
                <c:pt idx="9741">
                  <c:v>-24</c:v>
                </c:pt>
                <c:pt idx="9742">
                  <c:v>-17</c:v>
                </c:pt>
                <c:pt idx="9743">
                  <c:v>-24</c:v>
                </c:pt>
                <c:pt idx="9744">
                  <c:v>-10</c:v>
                </c:pt>
                <c:pt idx="9745">
                  <c:v>-25</c:v>
                </c:pt>
                <c:pt idx="9746">
                  <c:v>-20</c:v>
                </c:pt>
                <c:pt idx="9747">
                  <c:v>-20</c:v>
                </c:pt>
                <c:pt idx="9748">
                  <c:v>-15</c:v>
                </c:pt>
                <c:pt idx="9749">
                  <c:v>-11</c:v>
                </c:pt>
                <c:pt idx="9750">
                  <c:v>-29</c:v>
                </c:pt>
                <c:pt idx="9751">
                  <c:v>-12</c:v>
                </c:pt>
                <c:pt idx="9752">
                  <c:v>-14</c:v>
                </c:pt>
                <c:pt idx="9753">
                  <c:v>-15</c:v>
                </c:pt>
                <c:pt idx="9754">
                  <c:v>-17</c:v>
                </c:pt>
                <c:pt idx="9755">
                  <c:v>-18</c:v>
                </c:pt>
                <c:pt idx="9756">
                  <c:v>-18</c:v>
                </c:pt>
                <c:pt idx="9757">
                  <c:v>-12</c:v>
                </c:pt>
                <c:pt idx="9758">
                  <c:v>-17</c:v>
                </c:pt>
                <c:pt idx="9759">
                  <c:v>-18</c:v>
                </c:pt>
                <c:pt idx="9760">
                  <c:v>-18</c:v>
                </c:pt>
                <c:pt idx="9761">
                  <c:v>-19</c:v>
                </c:pt>
                <c:pt idx="9762">
                  <c:v>-19</c:v>
                </c:pt>
                <c:pt idx="9763">
                  <c:v>-17</c:v>
                </c:pt>
                <c:pt idx="9764">
                  <c:v>-14</c:v>
                </c:pt>
                <c:pt idx="9765">
                  <c:v>-11</c:v>
                </c:pt>
                <c:pt idx="9766">
                  <c:v>-14</c:v>
                </c:pt>
                <c:pt idx="9767">
                  <c:v>-23</c:v>
                </c:pt>
                <c:pt idx="9768">
                  <c:v>-16</c:v>
                </c:pt>
                <c:pt idx="9769">
                  <c:v>-16</c:v>
                </c:pt>
                <c:pt idx="9770">
                  <c:v>-16</c:v>
                </c:pt>
                <c:pt idx="9771">
                  <c:v>-17</c:v>
                </c:pt>
                <c:pt idx="9772">
                  <c:v>-18</c:v>
                </c:pt>
                <c:pt idx="9773">
                  <c:v>-16</c:v>
                </c:pt>
                <c:pt idx="9774">
                  <c:v>-10</c:v>
                </c:pt>
                <c:pt idx="9775">
                  <c:v>-15</c:v>
                </c:pt>
                <c:pt idx="9776">
                  <c:v>-4</c:v>
                </c:pt>
                <c:pt idx="9777">
                  <c:v>-19</c:v>
                </c:pt>
                <c:pt idx="9778">
                  <c:v>-20</c:v>
                </c:pt>
                <c:pt idx="9779">
                  <c:v>-16</c:v>
                </c:pt>
                <c:pt idx="9780">
                  <c:v>-16</c:v>
                </c:pt>
                <c:pt idx="9781">
                  <c:v>0</c:v>
                </c:pt>
                <c:pt idx="9782">
                  <c:v>-18</c:v>
                </c:pt>
                <c:pt idx="9783">
                  <c:v>-21</c:v>
                </c:pt>
                <c:pt idx="9784">
                  <c:v>-17</c:v>
                </c:pt>
                <c:pt idx="9785">
                  <c:v>-16</c:v>
                </c:pt>
                <c:pt idx="9786">
                  <c:v>8</c:v>
                </c:pt>
                <c:pt idx="9787">
                  <c:v>-21</c:v>
                </c:pt>
                <c:pt idx="9788">
                  <c:v>-20</c:v>
                </c:pt>
                <c:pt idx="9789">
                  <c:v>-17</c:v>
                </c:pt>
                <c:pt idx="9790">
                  <c:v>-16</c:v>
                </c:pt>
                <c:pt idx="9791">
                  <c:v>-22</c:v>
                </c:pt>
                <c:pt idx="9792">
                  <c:v>-21</c:v>
                </c:pt>
                <c:pt idx="9793">
                  <c:v>-28</c:v>
                </c:pt>
                <c:pt idx="9794">
                  <c:v>-13</c:v>
                </c:pt>
                <c:pt idx="9795">
                  <c:v>-10</c:v>
                </c:pt>
                <c:pt idx="9796">
                  <c:v>-14</c:v>
                </c:pt>
                <c:pt idx="9797">
                  <c:v>0</c:v>
                </c:pt>
                <c:pt idx="9798">
                  <c:v>0</c:v>
                </c:pt>
                <c:pt idx="9799">
                  <c:v>-17</c:v>
                </c:pt>
                <c:pt idx="9800">
                  <c:v>-19</c:v>
                </c:pt>
                <c:pt idx="9801">
                  <c:v>-19</c:v>
                </c:pt>
                <c:pt idx="9802">
                  <c:v>-23</c:v>
                </c:pt>
                <c:pt idx="9803">
                  <c:v>-2</c:v>
                </c:pt>
                <c:pt idx="9804">
                  <c:v>-19</c:v>
                </c:pt>
                <c:pt idx="9805">
                  <c:v>-22</c:v>
                </c:pt>
                <c:pt idx="9806">
                  <c:v>-19</c:v>
                </c:pt>
                <c:pt idx="9807">
                  <c:v>-18</c:v>
                </c:pt>
                <c:pt idx="9808">
                  <c:v>-23</c:v>
                </c:pt>
                <c:pt idx="9809">
                  <c:v>-22</c:v>
                </c:pt>
                <c:pt idx="9810">
                  <c:v>-28</c:v>
                </c:pt>
                <c:pt idx="9811">
                  <c:v>-27</c:v>
                </c:pt>
                <c:pt idx="9812">
                  <c:v>-21</c:v>
                </c:pt>
                <c:pt idx="9813">
                  <c:v>-20</c:v>
                </c:pt>
                <c:pt idx="9814">
                  <c:v>-22</c:v>
                </c:pt>
                <c:pt idx="9815">
                  <c:v>-21</c:v>
                </c:pt>
                <c:pt idx="9816">
                  <c:v>-21</c:v>
                </c:pt>
                <c:pt idx="9817">
                  <c:v>-24</c:v>
                </c:pt>
                <c:pt idx="9818">
                  <c:v>-22</c:v>
                </c:pt>
                <c:pt idx="9819">
                  <c:v>-21</c:v>
                </c:pt>
                <c:pt idx="9820">
                  <c:v>-28</c:v>
                </c:pt>
                <c:pt idx="9821">
                  <c:v>-19</c:v>
                </c:pt>
                <c:pt idx="9822">
                  <c:v>30</c:v>
                </c:pt>
                <c:pt idx="9823">
                  <c:v>-18</c:v>
                </c:pt>
                <c:pt idx="9824">
                  <c:v>-28</c:v>
                </c:pt>
                <c:pt idx="9825">
                  <c:v>-16</c:v>
                </c:pt>
                <c:pt idx="9826">
                  <c:v>-8</c:v>
                </c:pt>
                <c:pt idx="9827">
                  <c:v>0</c:v>
                </c:pt>
                <c:pt idx="9828">
                  <c:v>-20</c:v>
                </c:pt>
                <c:pt idx="9829">
                  <c:v>-18</c:v>
                </c:pt>
                <c:pt idx="9830">
                  <c:v>-15</c:v>
                </c:pt>
                <c:pt idx="9831">
                  <c:v>-18</c:v>
                </c:pt>
                <c:pt idx="9832">
                  <c:v>-22</c:v>
                </c:pt>
                <c:pt idx="9833">
                  <c:v>-10</c:v>
                </c:pt>
                <c:pt idx="9834">
                  <c:v>-12</c:v>
                </c:pt>
                <c:pt idx="9835">
                  <c:v>-12</c:v>
                </c:pt>
                <c:pt idx="9836">
                  <c:v>-17</c:v>
                </c:pt>
                <c:pt idx="9837">
                  <c:v>-16</c:v>
                </c:pt>
                <c:pt idx="9838">
                  <c:v>-16</c:v>
                </c:pt>
                <c:pt idx="9839">
                  <c:v>-30</c:v>
                </c:pt>
                <c:pt idx="9840">
                  <c:v>-35</c:v>
                </c:pt>
                <c:pt idx="9841">
                  <c:v>-30</c:v>
                </c:pt>
                <c:pt idx="9842">
                  <c:v>-19</c:v>
                </c:pt>
                <c:pt idx="9843">
                  <c:v>-18</c:v>
                </c:pt>
                <c:pt idx="9844">
                  <c:v>-20</c:v>
                </c:pt>
                <c:pt idx="9845">
                  <c:v>-23</c:v>
                </c:pt>
                <c:pt idx="9846">
                  <c:v>-30</c:v>
                </c:pt>
                <c:pt idx="9847">
                  <c:v>-26</c:v>
                </c:pt>
                <c:pt idx="9848">
                  <c:v>-17</c:v>
                </c:pt>
                <c:pt idx="9849">
                  <c:v>-16</c:v>
                </c:pt>
                <c:pt idx="9850">
                  <c:v>-25</c:v>
                </c:pt>
                <c:pt idx="9851">
                  <c:v>-19</c:v>
                </c:pt>
                <c:pt idx="9852">
                  <c:v>-23</c:v>
                </c:pt>
                <c:pt idx="9853">
                  <c:v>-16</c:v>
                </c:pt>
                <c:pt idx="9854">
                  <c:v>-24</c:v>
                </c:pt>
                <c:pt idx="9855">
                  <c:v>-14</c:v>
                </c:pt>
                <c:pt idx="9856">
                  <c:v>-14</c:v>
                </c:pt>
                <c:pt idx="9857">
                  <c:v>-20</c:v>
                </c:pt>
                <c:pt idx="9858">
                  <c:v>-20</c:v>
                </c:pt>
                <c:pt idx="9859">
                  <c:v>-17</c:v>
                </c:pt>
                <c:pt idx="9860">
                  <c:v>-25</c:v>
                </c:pt>
                <c:pt idx="9861">
                  <c:v>-13</c:v>
                </c:pt>
                <c:pt idx="9862">
                  <c:v>-22</c:v>
                </c:pt>
                <c:pt idx="9863">
                  <c:v>-13</c:v>
                </c:pt>
                <c:pt idx="9864">
                  <c:v>-13</c:v>
                </c:pt>
                <c:pt idx="9865">
                  <c:v>-18</c:v>
                </c:pt>
                <c:pt idx="9866">
                  <c:v>-24</c:v>
                </c:pt>
                <c:pt idx="9867">
                  <c:v>-25</c:v>
                </c:pt>
                <c:pt idx="9868">
                  <c:v>-13</c:v>
                </c:pt>
                <c:pt idx="9869">
                  <c:v>-15</c:v>
                </c:pt>
                <c:pt idx="9870">
                  <c:v>-17</c:v>
                </c:pt>
                <c:pt idx="9871">
                  <c:v>-22</c:v>
                </c:pt>
                <c:pt idx="9872">
                  <c:v>-14</c:v>
                </c:pt>
                <c:pt idx="9873">
                  <c:v>-25</c:v>
                </c:pt>
                <c:pt idx="9874">
                  <c:v>-20</c:v>
                </c:pt>
                <c:pt idx="9875">
                  <c:v>111</c:v>
                </c:pt>
                <c:pt idx="9876">
                  <c:v>15</c:v>
                </c:pt>
                <c:pt idx="9877">
                  <c:v>-21</c:v>
                </c:pt>
                <c:pt idx="9878">
                  <c:v>-15</c:v>
                </c:pt>
                <c:pt idx="9879">
                  <c:v>-23</c:v>
                </c:pt>
                <c:pt idx="9880">
                  <c:v>-26</c:v>
                </c:pt>
                <c:pt idx="9881">
                  <c:v>-21</c:v>
                </c:pt>
                <c:pt idx="9882">
                  <c:v>-12</c:v>
                </c:pt>
                <c:pt idx="9883">
                  <c:v>-18</c:v>
                </c:pt>
                <c:pt idx="9884">
                  <c:v>-14</c:v>
                </c:pt>
                <c:pt idx="9885">
                  <c:v>-21</c:v>
                </c:pt>
                <c:pt idx="9886">
                  <c:v>-15</c:v>
                </c:pt>
                <c:pt idx="9887">
                  <c:v>-14</c:v>
                </c:pt>
                <c:pt idx="9888">
                  <c:v>-17</c:v>
                </c:pt>
                <c:pt idx="9889">
                  <c:v>-16</c:v>
                </c:pt>
                <c:pt idx="9890">
                  <c:v>-16</c:v>
                </c:pt>
                <c:pt idx="9891">
                  <c:v>-14</c:v>
                </c:pt>
                <c:pt idx="9892">
                  <c:v>-15</c:v>
                </c:pt>
                <c:pt idx="9893">
                  <c:v>-16</c:v>
                </c:pt>
                <c:pt idx="9894">
                  <c:v>-50</c:v>
                </c:pt>
                <c:pt idx="9895">
                  <c:v>-29</c:v>
                </c:pt>
                <c:pt idx="9896">
                  <c:v>-18</c:v>
                </c:pt>
                <c:pt idx="9897">
                  <c:v>-17</c:v>
                </c:pt>
                <c:pt idx="9898">
                  <c:v>-27</c:v>
                </c:pt>
                <c:pt idx="9899">
                  <c:v>-17</c:v>
                </c:pt>
                <c:pt idx="9900">
                  <c:v>-16</c:v>
                </c:pt>
                <c:pt idx="9901">
                  <c:v>-15</c:v>
                </c:pt>
                <c:pt idx="9902">
                  <c:v>-24</c:v>
                </c:pt>
                <c:pt idx="9903">
                  <c:v>-24</c:v>
                </c:pt>
                <c:pt idx="9904">
                  <c:v>-17</c:v>
                </c:pt>
                <c:pt idx="9905">
                  <c:v>-19</c:v>
                </c:pt>
                <c:pt idx="9906">
                  <c:v>-14</c:v>
                </c:pt>
                <c:pt idx="9907">
                  <c:v>-17</c:v>
                </c:pt>
                <c:pt idx="9908">
                  <c:v>-24</c:v>
                </c:pt>
                <c:pt idx="9909">
                  <c:v>-13</c:v>
                </c:pt>
                <c:pt idx="9910">
                  <c:v>-29</c:v>
                </c:pt>
                <c:pt idx="9911">
                  <c:v>-17</c:v>
                </c:pt>
                <c:pt idx="9912">
                  <c:v>-15</c:v>
                </c:pt>
                <c:pt idx="9913">
                  <c:v>-14</c:v>
                </c:pt>
                <c:pt idx="9914">
                  <c:v>-18</c:v>
                </c:pt>
                <c:pt idx="9915">
                  <c:v>-22</c:v>
                </c:pt>
                <c:pt idx="9916">
                  <c:v>-20</c:v>
                </c:pt>
                <c:pt idx="9917">
                  <c:v>-16</c:v>
                </c:pt>
                <c:pt idx="9918">
                  <c:v>-28</c:v>
                </c:pt>
                <c:pt idx="9919">
                  <c:v>-34</c:v>
                </c:pt>
                <c:pt idx="9920">
                  <c:v>-20</c:v>
                </c:pt>
                <c:pt idx="9921">
                  <c:v>-54</c:v>
                </c:pt>
                <c:pt idx="9922">
                  <c:v>-15</c:v>
                </c:pt>
                <c:pt idx="9923">
                  <c:v>-251</c:v>
                </c:pt>
                <c:pt idx="9924">
                  <c:v>-21</c:v>
                </c:pt>
                <c:pt idx="9925">
                  <c:v>-17</c:v>
                </c:pt>
                <c:pt idx="9926">
                  <c:v>-19</c:v>
                </c:pt>
                <c:pt idx="9927">
                  <c:v>-20</c:v>
                </c:pt>
                <c:pt idx="9928">
                  <c:v>-17</c:v>
                </c:pt>
                <c:pt idx="9929">
                  <c:v>-19</c:v>
                </c:pt>
                <c:pt idx="9930">
                  <c:v>-20</c:v>
                </c:pt>
                <c:pt idx="9931">
                  <c:v>-17</c:v>
                </c:pt>
                <c:pt idx="9932">
                  <c:v>-20</c:v>
                </c:pt>
                <c:pt idx="9933">
                  <c:v>-18</c:v>
                </c:pt>
                <c:pt idx="9934">
                  <c:v>-37</c:v>
                </c:pt>
                <c:pt idx="9935">
                  <c:v>-19</c:v>
                </c:pt>
                <c:pt idx="9936">
                  <c:v>-17</c:v>
                </c:pt>
                <c:pt idx="9937">
                  <c:v>-16</c:v>
                </c:pt>
                <c:pt idx="9938">
                  <c:v>-20</c:v>
                </c:pt>
                <c:pt idx="9939">
                  <c:v>-18</c:v>
                </c:pt>
                <c:pt idx="9940">
                  <c:v>-21</c:v>
                </c:pt>
                <c:pt idx="9941">
                  <c:v>-22</c:v>
                </c:pt>
                <c:pt idx="9942">
                  <c:v>-22</c:v>
                </c:pt>
                <c:pt idx="9943">
                  <c:v>-19</c:v>
                </c:pt>
                <c:pt idx="9944">
                  <c:v>-20</c:v>
                </c:pt>
                <c:pt idx="9945">
                  <c:v>-31</c:v>
                </c:pt>
                <c:pt idx="9946">
                  <c:v>-20</c:v>
                </c:pt>
                <c:pt idx="9947">
                  <c:v>-28</c:v>
                </c:pt>
                <c:pt idx="9948">
                  <c:v>-28</c:v>
                </c:pt>
                <c:pt idx="9949">
                  <c:v>-28</c:v>
                </c:pt>
                <c:pt idx="9950">
                  <c:v>-17</c:v>
                </c:pt>
                <c:pt idx="9951">
                  <c:v>-4</c:v>
                </c:pt>
                <c:pt idx="9952">
                  <c:v>-16</c:v>
                </c:pt>
                <c:pt idx="9953">
                  <c:v>-21</c:v>
                </c:pt>
                <c:pt idx="9954">
                  <c:v>-26</c:v>
                </c:pt>
                <c:pt idx="9955">
                  <c:v>-24</c:v>
                </c:pt>
                <c:pt idx="9956">
                  <c:v>-24</c:v>
                </c:pt>
                <c:pt idx="9957">
                  <c:v>-23</c:v>
                </c:pt>
                <c:pt idx="9958">
                  <c:v>-6</c:v>
                </c:pt>
                <c:pt idx="9959">
                  <c:v>-10</c:v>
                </c:pt>
                <c:pt idx="9960">
                  <c:v>-28</c:v>
                </c:pt>
                <c:pt idx="9961">
                  <c:v>-19</c:v>
                </c:pt>
                <c:pt idx="9962">
                  <c:v>-18</c:v>
                </c:pt>
                <c:pt idx="9963">
                  <c:v>-19</c:v>
                </c:pt>
                <c:pt idx="9964">
                  <c:v>-12</c:v>
                </c:pt>
                <c:pt idx="9965">
                  <c:v>-11</c:v>
                </c:pt>
                <c:pt idx="9966">
                  <c:v>-14</c:v>
                </c:pt>
                <c:pt idx="9967">
                  <c:v>-27</c:v>
                </c:pt>
                <c:pt idx="9968">
                  <c:v>-29</c:v>
                </c:pt>
                <c:pt idx="9969">
                  <c:v>-16</c:v>
                </c:pt>
                <c:pt idx="9970">
                  <c:v>-12</c:v>
                </c:pt>
                <c:pt idx="9971">
                  <c:v>-25</c:v>
                </c:pt>
                <c:pt idx="9972">
                  <c:v>-18</c:v>
                </c:pt>
                <c:pt idx="9973">
                  <c:v>-12</c:v>
                </c:pt>
                <c:pt idx="9974">
                  <c:v>-19</c:v>
                </c:pt>
                <c:pt idx="9975">
                  <c:v>-24</c:v>
                </c:pt>
                <c:pt idx="9976">
                  <c:v>-14</c:v>
                </c:pt>
                <c:pt idx="9977">
                  <c:v>-14</c:v>
                </c:pt>
                <c:pt idx="9978">
                  <c:v>-14</c:v>
                </c:pt>
                <c:pt idx="9979">
                  <c:v>-16</c:v>
                </c:pt>
                <c:pt idx="9980">
                  <c:v>-21</c:v>
                </c:pt>
                <c:pt idx="9981">
                  <c:v>-30</c:v>
                </c:pt>
                <c:pt idx="9982">
                  <c:v>-27</c:v>
                </c:pt>
                <c:pt idx="9983">
                  <c:v>-13</c:v>
                </c:pt>
                <c:pt idx="9984">
                  <c:v>-16</c:v>
                </c:pt>
                <c:pt idx="9985">
                  <c:v>-26</c:v>
                </c:pt>
                <c:pt idx="9986">
                  <c:v>-16</c:v>
                </c:pt>
                <c:pt idx="9987">
                  <c:v>-23</c:v>
                </c:pt>
                <c:pt idx="9988">
                  <c:v>-14</c:v>
                </c:pt>
                <c:pt idx="9989">
                  <c:v>-20</c:v>
                </c:pt>
                <c:pt idx="9990">
                  <c:v>-14</c:v>
                </c:pt>
                <c:pt idx="9991">
                  <c:v>-13</c:v>
                </c:pt>
                <c:pt idx="9992">
                  <c:v>-14</c:v>
                </c:pt>
                <c:pt idx="9993">
                  <c:v>-25</c:v>
                </c:pt>
                <c:pt idx="9994">
                  <c:v>-20</c:v>
                </c:pt>
                <c:pt idx="9995">
                  <c:v>-17</c:v>
                </c:pt>
                <c:pt idx="9996">
                  <c:v>-15</c:v>
                </c:pt>
                <c:pt idx="9997">
                  <c:v>-19</c:v>
                </c:pt>
                <c:pt idx="9998">
                  <c:v>-10</c:v>
                </c:pt>
                <c:pt idx="9999">
                  <c:v>-13</c:v>
                </c:pt>
                <c:pt idx="10000">
                  <c:v>-21</c:v>
                </c:pt>
                <c:pt idx="10001">
                  <c:v>-25</c:v>
                </c:pt>
                <c:pt idx="10002">
                  <c:v>-27</c:v>
                </c:pt>
                <c:pt idx="10003">
                  <c:v>-13</c:v>
                </c:pt>
                <c:pt idx="10004">
                  <c:v>-30</c:v>
                </c:pt>
                <c:pt idx="10005">
                  <c:v>-22</c:v>
                </c:pt>
                <c:pt idx="10006">
                  <c:v>-28</c:v>
                </c:pt>
                <c:pt idx="10007">
                  <c:v>-24</c:v>
                </c:pt>
                <c:pt idx="10008">
                  <c:v>-14</c:v>
                </c:pt>
                <c:pt idx="10009">
                  <c:v>-17</c:v>
                </c:pt>
                <c:pt idx="10010">
                  <c:v>-14</c:v>
                </c:pt>
                <c:pt idx="10011">
                  <c:v>-9</c:v>
                </c:pt>
                <c:pt idx="10012">
                  <c:v>-28</c:v>
                </c:pt>
                <c:pt idx="10013">
                  <c:v>-22</c:v>
                </c:pt>
                <c:pt idx="10014">
                  <c:v>-18</c:v>
                </c:pt>
                <c:pt idx="10015">
                  <c:v>-26</c:v>
                </c:pt>
                <c:pt idx="10016">
                  <c:v>-20</c:v>
                </c:pt>
                <c:pt idx="10017">
                  <c:v>-21</c:v>
                </c:pt>
                <c:pt idx="10018">
                  <c:v>-20</c:v>
                </c:pt>
                <c:pt idx="10019">
                  <c:v>-18</c:v>
                </c:pt>
                <c:pt idx="10020">
                  <c:v>-14</c:v>
                </c:pt>
                <c:pt idx="10021">
                  <c:v>-38</c:v>
                </c:pt>
                <c:pt idx="10022">
                  <c:v>-5</c:v>
                </c:pt>
                <c:pt idx="10023">
                  <c:v>-28</c:v>
                </c:pt>
                <c:pt idx="10024">
                  <c:v>-13</c:v>
                </c:pt>
                <c:pt idx="10025">
                  <c:v>-8</c:v>
                </c:pt>
                <c:pt idx="10026">
                  <c:v>-18</c:v>
                </c:pt>
                <c:pt idx="10027">
                  <c:v>-23</c:v>
                </c:pt>
                <c:pt idx="10028">
                  <c:v>-25</c:v>
                </c:pt>
                <c:pt idx="10029">
                  <c:v>-22</c:v>
                </c:pt>
                <c:pt idx="10030">
                  <c:v>-24</c:v>
                </c:pt>
                <c:pt idx="10031">
                  <c:v>-28</c:v>
                </c:pt>
                <c:pt idx="10032">
                  <c:v>-1</c:v>
                </c:pt>
                <c:pt idx="10033">
                  <c:v>-6</c:v>
                </c:pt>
                <c:pt idx="10034">
                  <c:v>-12</c:v>
                </c:pt>
                <c:pt idx="10035">
                  <c:v>52</c:v>
                </c:pt>
                <c:pt idx="10036">
                  <c:v>-6</c:v>
                </c:pt>
                <c:pt idx="10037">
                  <c:v>-8</c:v>
                </c:pt>
                <c:pt idx="10038">
                  <c:v>-5</c:v>
                </c:pt>
                <c:pt idx="10039">
                  <c:v>-9</c:v>
                </c:pt>
                <c:pt idx="10040">
                  <c:v>-10</c:v>
                </c:pt>
                <c:pt idx="10041">
                  <c:v>-7</c:v>
                </c:pt>
                <c:pt idx="10042">
                  <c:v>-12</c:v>
                </c:pt>
                <c:pt idx="10043">
                  <c:v>-14</c:v>
                </c:pt>
                <c:pt idx="10044">
                  <c:v>-6</c:v>
                </c:pt>
                <c:pt idx="10045">
                  <c:v>-29</c:v>
                </c:pt>
                <c:pt idx="10046">
                  <c:v>-9</c:v>
                </c:pt>
                <c:pt idx="10047">
                  <c:v>-17</c:v>
                </c:pt>
                <c:pt idx="10048">
                  <c:v>-8</c:v>
                </c:pt>
                <c:pt idx="10049">
                  <c:v>-23</c:v>
                </c:pt>
                <c:pt idx="10050">
                  <c:v>-6</c:v>
                </c:pt>
                <c:pt idx="10051">
                  <c:v>-4</c:v>
                </c:pt>
                <c:pt idx="10052">
                  <c:v>-12</c:v>
                </c:pt>
                <c:pt idx="10053">
                  <c:v>-13</c:v>
                </c:pt>
                <c:pt idx="10054">
                  <c:v>-11</c:v>
                </c:pt>
                <c:pt idx="10055">
                  <c:v>-9</c:v>
                </c:pt>
                <c:pt idx="10056">
                  <c:v>-14</c:v>
                </c:pt>
                <c:pt idx="10057">
                  <c:v>-4</c:v>
                </c:pt>
                <c:pt idx="10058">
                  <c:v>-14</c:v>
                </c:pt>
                <c:pt idx="10059">
                  <c:v>-28</c:v>
                </c:pt>
                <c:pt idx="10060">
                  <c:v>-27</c:v>
                </c:pt>
                <c:pt idx="10061">
                  <c:v>-19</c:v>
                </c:pt>
                <c:pt idx="10062">
                  <c:v>-23</c:v>
                </c:pt>
                <c:pt idx="10063">
                  <c:v>-15</c:v>
                </c:pt>
                <c:pt idx="10064">
                  <c:v>-8</c:v>
                </c:pt>
                <c:pt idx="10065">
                  <c:v>-16</c:v>
                </c:pt>
                <c:pt idx="10066">
                  <c:v>-23</c:v>
                </c:pt>
                <c:pt idx="10067">
                  <c:v>-13</c:v>
                </c:pt>
                <c:pt idx="10068">
                  <c:v>-19</c:v>
                </c:pt>
                <c:pt idx="10069">
                  <c:v>-18</c:v>
                </c:pt>
                <c:pt idx="10070">
                  <c:v>-22</c:v>
                </c:pt>
                <c:pt idx="10071">
                  <c:v>-21</c:v>
                </c:pt>
                <c:pt idx="10072">
                  <c:v>-21</c:v>
                </c:pt>
                <c:pt idx="10073">
                  <c:v>-47</c:v>
                </c:pt>
                <c:pt idx="10074">
                  <c:v>15</c:v>
                </c:pt>
                <c:pt idx="10075">
                  <c:v>-10</c:v>
                </c:pt>
                <c:pt idx="10076">
                  <c:v>-25</c:v>
                </c:pt>
                <c:pt idx="10077">
                  <c:v>-18</c:v>
                </c:pt>
                <c:pt idx="10078">
                  <c:v>-29</c:v>
                </c:pt>
                <c:pt idx="10079">
                  <c:v>-21</c:v>
                </c:pt>
                <c:pt idx="10080">
                  <c:v>-34</c:v>
                </c:pt>
                <c:pt idx="10081">
                  <c:v>-28</c:v>
                </c:pt>
                <c:pt idx="10082">
                  <c:v>-24</c:v>
                </c:pt>
                <c:pt idx="10083">
                  <c:v>-14</c:v>
                </c:pt>
                <c:pt idx="10084">
                  <c:v>-22</c:v>
                </c:pt>
                <c:pt idx="10085">
                  <c:v>-18</c:v>
                </c:pt>
                <c:pt idx="10086">
                  <c:v>-32</c:v>
                </c:pt>
                <c:pt idx="10087">
                  <c:v>-21</c:v>
                </c:pt>
                <c:pt idx="10088">
                  <c:v>-12</c:v>
                </c:pt>
                <c:pt idx="10089">
                  <c:v>-33</c:v>
                </c:pt>
                <c:pt idx="10090">
                  <c:v>-29</c:v>
                </c:pt>
                <c:pt idx="10091">
                  <c:v>-8</c:v>
                </c:pt>
                <c:pt idx="10092">
                  <c:v>1</c:v>
                </c:pt>
                <c:pt idx="10093">
                  <c:v>-8</c:v>
                </c:pt>
                <c:pt idx="10094">
                  <c:v>0</c:v>
                </c:pt>
                <c:pt idx="10095">
                  <c:v>-11</c:v>
                </c:pt>
                <c:pt idx="10096">
                  <c:v>-5</c:v>
                </c:pt>
                <c:pt idx="10097">
                  <c:v>-21</c:v>
                </c:pt>
                <c:pt idx="10098">
                  <c:v>-12</c:v>
                </c:pt>
                <c:pt idx="10099">
                  <c:v>-20</c:v>
                </c:pt>
                <c:pt idx="10100">
                  <c:v>-12</c:v>
                </c:pt>
                <c:pt idx="10101">
                  <c:v>-4</c:v>
                </c:pt>
                <c:pt idx="10102">
                  <c:v>3</c:v>
                </c:pt>
                <c:pt idx="10103">
                  <c:v>-13</c:v>
                </c:pt>
                <c:pt idx="10104">
                  <c:v>-29</c:v>
                </c:pt>
                <c:pt idx="10105">
                  <c:v>2</c:v>
                </c:pt>
                <c:pt idx="10106">
                  <c:v>-21</c:v>
                </c:pt>
                <c:pt idx="10107">
                  <c:v>-7</c:v>
                </c:pt>
                <c:pt idx="10108">
                  <c:v>-16</c:v>
                </c:pt>
                <c:pt idx="10109">
                  <c:v>-16</c:v>
                </c:pt>
                <c:pt idx="10110">
                  <c:v>-18</c:v>
                </c:pt>
                <c:pt idx="10111">
                  <c:v>-30</c:v>
                </c:pt>
                <c:pt idx="10112">
                  <c:v>71</c:v>
                </c:pt>
                <c:pt idx="10113">
                  <c:v>-15</c:v>
                </c:pt>
                <c:pt idx="10114">
                  <c:v>-18</c:v>
                </c:pt>
                <c:pt idx="10115">
                  <c:v>-21</c:v>
                </c:pt>
                <c:pt idx="10116">
                  <c:v>-17</c:v>
                </c:pt>
                <c:pt idx="10117">
                  <c:v>-11</c:v>
                </c:pt>
                <c:pt idx="10118">
                  <c:v>-17</c:v>
                </c:pt>
                <c:pt idx="10119">
                  <c:v>-15</c:v>
                </c:pt>
                <c:pt idx="10120">
                  <c:v>-11</c:v>
                </c:pt>
                <c:pt idx="10121">
                  <c:v>-10</c:v>
                </c:pt>
                <c:pt idx="10122">
                  <c:v>-15</c:v>
                </c:pt>
                <c:pt idx="10123">
                  <c:v>-12</c:v>
                </c:pt>
                <c:pt idx="10124">
                  <c:v>-18</c:v>
                </c:pt>
                <c:pt idx="10125">
                  <c:v>-13</c:v>
                </c:pt>
                <c:pt idx="10126">
                  <c:v>-16</c:v>
                </c:pt>
                <c:pt idx="10127">
                  <c:v>-30</c:v>
                </c:pt>
                <c:pt idx="10128">
                  <c:v>-16</c:v>
                </c:pt>
                <c:pt idx="10129">
                  <c:v>-15</c:v>
                </c:pt>
                <c:pt idx="10130">
                  <c:v>-14</c:v>
                </c:pt>
                <c:pt idx="10131">
                  <c:v>-20</c:v>
                </c:pt>
                <c:pt idx="10132">
                  <c:v>-12</c:v>
                </c:pt>
                <c:pt idx="10133">
                  <c:v>-22</c:v>
                </c:pt>
                <c:pt idx="10134">
                  <c:v>-13</c:v>
                </c:pt>
                <c:pt idx="10135">
                  <c:v>-18</c:v>
                </c:pt>
                <c:pt idx="10136">
                  <c:v>-8</c:v>
                </c:pt>
                <c:pt idx="10137">
                  <c:v>-15</c:v>
                </c:pt>
                <c:pt idx="10138">
                  <c:v>-17</c:v>
                </c:pt>
                <c:pt idx="10139">
                  <c:v>-15</c:v>
                </c:pt>
                <c:pt idx="10140">
                  <c:v>-17</c:v>
                </c:pt>
                <c:pt idx="10141">
                  <c:v>-17</c:v>
                </c:pt>
                <c:pt idx="10142">
                  <c:v>-14</c:v>
                </c:pt>
                <c:pt idx="10143">
                  <c:v>2</c:v>
                </c:pt>
                <c:pt idx="10144">
                  <c:v>-21</c:v>
                </c:pt>
                <c:pt idx="10145">
                  <c:v>-13</c:v>
                </c:pt>
                <c:pt idx="10146">
                  <c:v>-18</c:v>
                </c:pt>
                <c:pt idx="10147">
                  <c:v>-8</c:v>
                </c:pt>
                <c:pt idx="10148">
                  <c:v>-15</c:v>
                </c:pt>
                <c:pt idx="10149">
                  <c:v>-6</c:v>
                </c:pt>
                <c:pt idx="10150">
                  <c:v>-21</c:v>
                </c:pt>
                <c:pt idx="10151">
                  <c:v>-14</c:v>
                </c:pt>
                <c:pt idx="10152">
                  <c:v>-14</c:v>
                </c:pt>
                <c:pt idx="10153">
                  <c:v>-23</c:v>
                </c:pt>
                <c:pt idx="10154">
                  <c:v>-14</c:v>
                </c:pt>
                <c:pt idx="10155">
                  <c:v>-19</c:v>
                </c:pt>
                <c:pt idx="10156">
                  <c:v>-21</c:v>
                </c:pt>
                <c:pt idx="10157">
                  <c:v>-24</c:v>
                </c:pt>
                <c:pt idx="10158">
                  <c:v>-15</c:v>
                </c:pt>
                <c:pt idx="10159">
                  <c:v>5</c:v>
                </c:pt>
                <c:pt idx="10160">
                  <c:v>-15</c:v>
                </c:pt>
                <c:pt idx="10161">
                  <c:v>-23</c:v>
                </c:pt>
                <c:pt idx="10162">
                  <c:v>-15</c:v>
                </c:pt>
                <c:pt idx="10163">
                  <c:v>-16</c:v>
                </c:pt>
                <c:pt idx="10164">
                  <c:v>-20</c:v>
                </c:pt>
                <c:pt idx="10165">
                  <c:v>-11</c:v>
                </c:pt>
                <c:pt idx="10166">
                  <c:v>-15</c:v>
                </c:pt>
                <c:pt idx="10167">
                  <c:v>-13</c:v>
                </c:pt>
                <c:pt idx="10168">
                  <c:v>-7</c:v>
                </c:pt>
                <c:pt idx="10169">
                  <c:v>-17</c:v>
                </c:pt>
                <c:pt idx="10170">
                  <c:v>-9</c:v>
                </c:pt>
                <c:pt idx="10171">
                  <c:v>-8</c:v>
                </c:pt>
                <c:pt idx="10172">
                  <c:v>-25</c:v>
                </c:pt>
                <c:pt idx="10173">
                  <c:v>-6</c:v>
                </c:pt>
                <c:pt idx="10174">
                  <c:v>-19</c:v>
                </c:pt>
                <c:pt idx="10175">
                  <c:v>-22</c:v>
                </c:pt>
                <c:pt idx="10176">
                  <c:v>-17</c:v>
                </c:pt>
                <c:pt idx="10177">
                  <c:v>-20</c:v>
                </c:pt>
                <c:pt idx="10178">
                  <c:v>-18</c:v>
                </c:pt>
                <c:pt idx="10179">
                  <c:v>-22</c:v>
                </c:pt>
                <c:pt idx="10180">
                  <c:v>-26</c:v>
                </c:pt>
                <c:pt idx="10181">
                  <c:v>-22</c:v>
                </c:pt>
                <c:pt idx="10182">
                  <c:v>-37</c:v>
                </c:pt>
                <c:pt idx="10183">
                  <c:v>-10</c:v>
                </c:pt>
                <c:pt idx="10184">
                  <c:v>-13</c:v>
                </c:pt>
                <c:pt idx="10185">
                  <c:v>-12</c:v>
                </c:pt>
                <c:pt idx="10186">
                  <c:v>-20</c:v>
                </c:pt>
                <c:pt idx="10187">
                  <c:v>-18</c:v>
                </c:pt>
                <c:pt idx="10188">
                  <c:v>-15</c:v>
                </c:pt>
                <c:pt idx="10189">
                  <c:v>-21</c:v>
                </c:pt>
                <c:pt idx="10190">
                  <c:v>-19</c:v>
                </c:pt>
                <c:pt idx="10191">
                  <c:v>-15</c:v>
                </c:pt>
                <c:pt idx="10192">
                  <c:v>-14</c:v>
                </c:pt>
                <c:pt idx="10193">
                  <c:v>-11</c:v>
                </c:pt>
                <c:pt idx="10194">
                  <c:v>-10</c:v>
                </c:pt>
                <c:pt idx="10195">
                  <c:v>-13</c:v>
                </c:pt>
                <c:pt idx="10196">
                  <c:v>-10</c:v>
                </c:pt>
                <c:pt idx="10197">
                  <c:v>-13</c:v>
                </c:pt>
                <c:pt idx="10198">
                  <c:v>-12</c:v>
                </c:pt>
                <c:pt idx="10199">
                  <c:v>-7</c:v>
                </c:pt>
                <c:pt idx="10200">
                  <c:v>12</c:v>
                </c:pt>
                <c:pt idx="10201">
                  <c:v>-14</c:v>
                </c:pt>
                <c:pt idx="10202">
                  <c:v>-9</c:v>
                </c:pt>
                <c:pt idx="10203">
                  <c:v>-17</c:v>
                </c:pt>
                <c:pt idx="10204">
                  <c:v>-16</c:v>
                </c:pt>
                <c:pt idx="10205">
                  <c:v>-11</c:v>
                </c:pt>
                <c:pt idx="10206">
                  <c:v>-7</c:v>
                </c:pt>
                <c:pt idx="10207">
                  <c:v>-20</c:v>
                </c:pt>
                <c:pt idx="10208">
                  <c:v>-18</c:v>
                </c:pt>
                <c:pt idx="10209">
                  <c:v>-14</c:v>
                </c:pt>
                <c:pt idx="10210">
                  <c:v>-8</c:v>
                </c:pt>
                <c:pt idx="10211">
                  <c:v>-15</c:v>
                </c:pt>
                <c:pt idx="10212">
                  <c:v>-17</c:v>
                </c:pt>
                <c:pt idx="10213">
                  <c:v>-19</c:v>
                </c:pt>
                <c:pt idx="10214">
                  <c:v>-19</c:v>
                </c:pt>
                <c:pt idx="10215">
                  <c:v>-19</c:v>
                </c:pt>
                <c:pt idx="10216">
                  <c:v>-20</c:v>
                </c:pt>
                <c:pt idx="10217">
                  <c:v>-8</c:v>
                </c:pt>
                <c:pt idx="10218">
                  <c:v>-13</c:v>
                </c:pt>
                <c:pt idx="10219">
                  <c:v>-14</c:v>
                </c:pt>
                <c:pt idx="10220">
                  <c:v>-13</c:v>
                </c:pt>
                <c:pt idx="10221">
                  <c:v>-16</c:v>
                </c:pt>
                <c:pt idx="10222">
                  <c:v>-24</c:v>
                </c:pt>
                <c:pt idx="10223">
                  <c:v>-20</c:v>
                </c:pt>
                <c:pt idx="10224">
                  <c:v>-14</c:v>
                </c:pt>
                <c:pt idx="10225">
                  <c:v>-15</c:v>
                </c:pt>
                <c:pt idx="10226">
                  <c:v>-23</c:v>
                </c:pt>
                <c:pt idx="10227">
                  <c:v>-27</c:v>
                </c:pt>
                <c:pt idx="10228">
                  <c:v>-13</c:v>
                </c:pt>
                <c:pt idx="10229">
                  <c:v>-24</c:v>
                </c:pt>
                <c:pt idx="10230">
                  <c:v>-13</c:v>
                </c:pt>
                <c:pt idx="10231">
                  <c:v>-25</c:v>
                </c:pt>
                <c:pt idx="10232">
                  <c:v>-15</c:v>
                </c:pt>
                <c:pt idx="10233">
                  <c:v>-26</c:v>
                </c:pt>
                <c:pt idx="10234">
                  <c:v>-27</c:v>
                </c:pt>
                <c:pt idx="10235">
                  <c:v>-19</c:v>
                </c:pt>
                <c:pt idx="10236">
                  <c:v>-20</c:v>
                </c:pt>
                <c:pt idx="10237">
                  <c:v>-18</c:v>
                </c:pt>
                <c:pt idx="10238">
                  <c:v>-33</c:v>
                </c:pt>
                <c:pt idx="10239">
                  <c:v>-28</c:v>
                </c:pt>
                <c:pt idx="10240">
                  <c:v>-12</c:v>
                </c:pt>
                <c:pt idx="10241">
                  <c:v>-26</c:v>
                </c:pt>
                <c:pt idx="10242">
                  <c:v>-20</c:v>
                </c:pt>
                <c:pt idx="10243">
                  <c:v>-32</c:v>
                </c:pt>
                <c:pt idx="10244">
                  <c:v>-26</c:v>
                </c:pt>
                <c:pt idx="10245">
                  <c:v>-27</c:v>
                </c:pt>
                <c:pt idx="10246">
                  <c:v>-21</c:v>
                </c:pt>
                <c:pt idx="10247">
                  <c:v>-14</c:v>
                </c:pt>
                <c:pt idx="10248">
                  <c:v>-16</c:v>
                </c:pt>
                <c:pt idx="10249">
                  <c:v>-11</c:v>
                </c:pt>
                <c:pt idx="10250">
                  <c:v>-20</c:v>
                </c:pt>
                <c:pt idx="10251">
                  <c:v>-20</c:v>
                </c:pt>
                <c:pt idx="10252">
                  <c:v>-29</c:v>
                </c:pt>
                <c:pt idx="10253">
                  <c:v>-23</c:v>
                </c:pt>
                <c:pt idx="10254">
                  <c:v>-22</c:v>
                </c:pt>
                <c:pt idx="10255">
                  <c:v>-36</c:v>
                </c:pt>
                <c:pt idx="10256">
                  <c:v>-24</c:v>
                </c:pt>
                <c:pt idx="10257">
                  <c:v>-26</c:v>
                </c:pt>
                <c:pt idx="10258">
                  <c:v>-20</c:v>
                </c:pt>
                <c:pt idx="10259">
                  <c:v>-30</c:v>
                </c:pt>
                <c:pt idx="10260">
                  <c:v>-19</c:v>
                </c:pt>
                <c:pt idx="10261">
                  <c:v>20</c:v>
                </c:pt>
                <c:pt idx="10262">
                  <c:v>-34</c:v>
                </c:pt>
                <c:pt idx="10263">
                  <c:v>-25</c:v>
                </c:pt>
                <c:pt idx="10264">
                  <c:v>-64</c:v>
                </c:pt>
                <c:pt idx="10265">
                  <c:v>-35</c:v>
                </c:pt>
                <c:pt idx="10266">
                  <c:v>-23</c:v>
                </c:pt>
                <c:pt idx="10267">
                  <c:v>-29</c:v>
                </c:pt>
                <c:pt idx="10268">
                  <c:v>-14</c:v>
                </c:pt>
                <c:pt idx="10269">
                  <c:v>-21</c:v>
                </c:pt>
                <c:pt idx="10270">
                  <c:v>-18</c:v>
                </c:pt>
                <c:pt idx="10271">
                  <c:v>-16</c:v>
                </c:pt>
                <c:pt idx="10272">
                  <c:v>-14</c:v>
                </c:pt>
                <c:pt idx="10273">
                  <c:v>-7</c:v>
                </c:pt>
                <c:pt idx="10274">
                  <c:v>-19</c:v>
                </c:pt>
                <c:pt idx="10275">
                  <c:v>-9</c:v>
                </c:pt>
                <c:pt idx="10276">
                  <c:v>-14</c:v>
                </c:pt>
                <c:pt idx="10277">
                  <c:v>-27</c:v>
                </c:pt>
                <c:pt idx="10278">
                  <c:v>-12</c:v>
                </c:pt>
                <c:pt idx="10279">
                  <c:v>-27</c:v>
                </c:pt>
                <c:pt idx="10280">
                  <c:v>-6</c:v>
                </c:pt>
                <c:pt idx="10281">
                  <c:v>-27</c:v>
                </c:pt>
                <c:pt idx="10282">
                  <c:v>-9</c:v>
                </c:pt>
                <c:pt idx="10283">
                  <c:v>-19</c:v>
                </c:pt>
                <c:pt idx="10284">
                  <c:v>-25</c:v>
                </c:pt>
                <c:pt idx="10285">
                  <c:v>-13</c:v>
                </c:pt>
                <c:pt idx="10286">
                  <c:v>-13</c:v>
                </c:pt>
                <c:pt idx="10287">
                  <c:v>-14</c:v>
                </c:pt>
                <c:pt idx="10288">
                  <c:v>-20</c:v>
                </c:pt>
                <c:pt idx="10289">
                  <c:v>-21</c:v>
                </c:pt>
                <c:pt idx="10290">
                  <c:v>-24</c:v>
                </c:pt>
                <c:pt idx="10291">
                  <c:v>-8</c:v>
                </c:pt>
                <c:pt idx="10292">
                  <c:v>-18</c:v>
                </c:pt>
                <c:pt idx="10293">
                  <c:v>-15</c:v>
                </c:pt>
                <c:pt idx="10294">
                  <c:v>-10</c:v>
                </c:pt>
                <c:pt idx="10295">
                  <c:v>-12</c:v>
                </c:pt>
                <c:pt idx="10296">
                  <c:v>-16</c:v>
                </c:pt>
                <c:pt idx="10297">
                  <c:v>-14</c:v>
                </c:pt>
                <c:pt idx="10298">
                  <c:v>-21</c:v>
                </c:pt>
                <c:pt idx="10299">
                  <c:v>-23</c:v>
                </c:pt>
                <c:pt idx="10300">
                  <c:v>-12</c:v>
                </c:pt>
                <c:pt idx="10301">
                  <c:v>-41</c:v>
                </c:pt>
                <c:pt idx="10302">
                  <c:v>-5</c:v>
                </c:pt>
                <c:pt idx="10303">
                  <c:v>-30</c:v>
                </c:pt>
                <c:pt idx="10304">
                  <c:v>-22</c:v>
                </c:pt>
                <c:pt idx="10305">
                  <c:v>-12</c:v>
                </c:pt>
                <c:pt idx="10306">
                  <c:v>-15</c:v>
                </c:pt>
                <c:pt idx="10307">
                  <c:v>-14</c:v>
                </c:pt>
                <c:pt idx="10308">
                  <c:v>-15</c:v>
                </c:pt>
                <c:pt idx="10309">
                  <c:v>-15</c:v>
                </c:pt>
                <c:pt idx="10310">
                  <c:v>-19</c:v>
                </c:pt>
                <c:pt idx="10311">
                  <c:v>-18</c:v>
                </c:pt>
                <c:pt idx="10312">
                  <c:v>-20</c:v>
                </c:pt>
                <c:pt idx="10313">
                  <c:v>-14</c:v>
                </c:pt>
                <c:pt idx="10314">
                  <c:v>-13</c:v>
                </c:pt>
                <c:pt idx="10315">
                  <c:v>-17</c:v>
                </c:pt>
                <c:pt idx="10316">
                  <c:v>-14</c:v>
                </c:pt>
                <c:pt idx="10317">
                  <c:v>-17</c:v>
                </c:pt>
                <c:pt idx="10318">
                  <c:v>-18</c:v>
                </c:pt>
                <c:pt idx="10319">
                  <c:v>-14</c:v>
                </c:pt>
                <c:pt idx="10320">
                  <c:v>-10</c:v>
                </c:pt>
                <c:pt idx="10321">
                  <c:v>-23</c:v>
                </c:pt>
                <c:pt idx="10322">
                  <c:v>-14</c:v>
                </c:pt>
                <c:pt idx="10323">
                  <c:v>-31</c:v>
                </c:pt>
                <c:pt idx="10324">
                  <c:v>-18</c:v>
                </c:pt>
                <c:pt idx="10325">
                  <c:v>-25</c:v>
                </c:pt>
                <c:pt idx="10326">
                  <c:v>-15</c:v>
                </c:pt>
                <c:pt idx="10327">
                  <c:v>-13</c:v>
                </c:pt>
                <c:pt idx="10328">
                  <c:v>-14</c:v>
                </c:pt>
                <c:pt idx="10329">
                  <c:v>-14</c:v>
                </c:pt>
                <c:pt idx="10330">
                  <c:v>-26</c:v>
                </c:pt>
                <c:pt idx="10331">
                  <c:v>-16</c:v>
                </c:pt>
                <c:pt idx="10332">
                  <c:v>-15</c:v>
                </c:pt>
                <c:pt idx="10333">
                  <c:v>-22</c:v>
                </c:pt>
                <c:pt idx="10334">
                  <c:v>-12</c:v>
                </c:pt>
                <c:pt idx="10335">
                  <c:v>-12</c:v>
                </c:pt>
                <c:pt idx="10336">
                  <c:v>-14</c:v>
                </c:pt>
                <c:pt idx="10337">
                  <c:v>-23</c:v>
                </c:pt>
                <c:pt idx="10338">
                  <c:v>-18</c:v>
                </c:pt>
                <c:pt idx="10339">
                  <c:v>-14</c:v>
                </c:pt>
                <c:pt idx="10340">
                  <c:v>-16</c:v>
                </c:pt>
                <c:pt idx="10341">
                  <c:v>-14</c:v>
                </c:pt>
                <c:pt idx="10342">
                  <c:v>-14</c:v>
                </c:pt>
                <c:pt idx="10343">
                  <c:v>-14</c:v>
                </c:pt>
                <c:pt idx="10344">
                  <c:v>-29</c:v>
                </c:pt>
                <c:pt idx="10345">
                  <c:v>-24</c:v>
                </c:pt>
                <c:pt idx="10346">
                  <c:v>-12</c:v>
                </c:pt>
                <c:pt idx="10347">
                  <c:v>-25</c:v>
                </c:pt>
                <c:pt idx="10348">
                  <c:v>-23</c:v>
                </c:pt>
                <c:pt idx="10349">
                  <c:v>-28</c:v>
                </c:pt>
                <c:pt idx="10350">
                  <c:v>-23</c:v>
                </c:pt>
                <c:pt idx="10351">
                  <c:v>-14</c:v>
                </c:pt>
                <c:pt idx="10352">
                  <c:v>-21</c:v>
                </c:pt>
                <c:pt idx="10353">
                  <c:v>-26</c:v>
                </c:pt>
                <c:pt idx="10354">
                  <c:v>-19</c:v>
                </c:pt>
                <c:pt idx="10355">
                  <c:v>-9</c:v>
                </c:pt>
                <c:pt idx="10356">
                  <c:v>-25</c:v>
                </c:pt>
                <c:pt idx="10357">
                  <c:v>-15</c:v>
                </c:pt>
                <c:pt idx="10358">
                  <c:v>-22</c:v>
                </c:pt>
                <c:pt idx="10359">
                  <c:v>-20</c:v>
                </c:pt>
                <c:pt idx="10360">
                  <c:v>-18</c:v>
                </c:pt>
                <c:pt idx="10361">
                  <c:v>-23</c:v>
                </c:pt>
                <c:pt idx="10362">
                  <c:v>-14</c:v>
                </c:pt>
                <c:pt idx="10363">
                  <c:v>-26</c:v>
                </c:pt>
                <c:pt idx="10364">
                  <c:v>-21</c:v>
                </c:pt>
                <c:pt idx="10365">
                  <c:v>-23</c:v>
                </c:pt>
                <c:pt idx="10366">
                  <c:v>-19</c:v>
                </c:pt>
                <c:pt idx="10367">
                  <c:v>-18</c:v>
                </c:pt>
                <c:pt idx="10368">
                  <c:v>-16</c:v>
                </c:pt>
                <c:pt idx="10369">
                  <c:v>-12</c:v>
                </c:pt>
                <c:pt idx="10370">
                  <c:v>-20</c:v>
                </c:pt>
                <c:pt idx="10371">
                  <c:v>-13</c:v>
                </c:pt>
                <c:pt idx="10372">
                  <c:v>-22</c:v>
                </c:pt>
                <c:pt idx="10373">
                  <c:v>-23</c:v>
                </c:pt>
                <c:pt idx="10374">
                  <c:v>-40</c:v>
                </c:pt>
                <c:pt idx="10375">
                  <c:v>-19</c:v>
                </c:pt>
                <c:pt idx="10376">
                  <c:v>-22</c:v>
                </c:pt>
                <c:pt idx="10377">
                  <c:v>-24</c:v>
                </c:pt>
                <c:pt idx="10378">
                  <c:v>-20</c:v>
                </c:pt>
                <c:pt idx="10379">
                  <c:v>-24</c:v>
                </c:pt>
                <c:pt idx="10380">
                  <c:v>-23</c:v>
                </c:pt>
                <c:pt idx="10381">
                  <c:v>-20</c:v>
                </c:pt>
                <c:pt idx="10382">
                  <c:v>-18</c:v>
                </c:pt>
                <c:pt idx="10383">
                  <c:v>-20</c:v>
                </c:pt>
                <c:pt idx="10384">
                  <c:v>-17</c:v>
                </c:pt>
                <c:pt idx="10385">
                  <c:v>-29</c:v>
                </c:pt>
                <c:pt idx="10386">
                  <c:v>-17</c:v>
                </c:pt>
                <c:pt idx="10387">
                  <c:v>-29</c:v>
                </c:pt>
                <c:pt idx="10388">
                  <c:v>-27</c:v>
                </c:pt>
                <c:pt idx="10389">
                  <c:v>-37</c:v>
                </c:pt>
                <c:pt idx="10390">
                  <c:v>-24</c:v>
                </c:pt>
                <c:pt idx="10391">
                  <c:v>-13</c:v>
                </c:pt>
                <c:pt idx="10392">
                  <c:v>-24</c:v>
                </c:pt>
                <c:pt idx="10393">
                  <c:v>-25</c:v>
                </c:pt>
                <c:pt idx="10394">
                  <c:v>-29</c:v>
                </c:pt>
                <c:pt idx="10395">
                  <c:v>-14</c:v>
                </c:pt>
                <c:pt idx="10396">
                  <c:v>-27</c:v>
                </c:pt>
                <c:pt idx="10397">
                  <c:v>-27</c:v>
                </c:pt>
                <c:pt idx="10398">
                  <c:v>-13</c:v>
                </c:pt>
                <c:pt idx="10399">
                  <c:v>-13</c:v>
                </c:pt>
                <c:pt idx="10400">
                  <c:v>-27</c:v>
                </c:pt>
                <c:pt idx="10401">
                  <c:v>-26</c:v>
                </c:pt>
                <c:pt idx="10402">
                  <c:v>-35</c:v>
                </c:pt>
                <c:pt idx="10403">
                  <c:v>-14</c:v>
                </c:pt>
                <c:pt idx="10404">
                  <c:v>-18</c:v>
                </c:pt>
                <c:pt idx="10405">
                  <c:v>-16</c:v>
                </c:pt>
                <c:pt idx="10406">
                  <c:v>-15</c:v>
                </c:pt>
                <c:pt idx="10407">
                  <c:v>-19</c:v>
                </c:pt>
                <c:pt idx="10408">
                  <c:v>-21</c:v>
                </c:pt>
                <c:pt idx="10409">
                  <c:v>-15</c:v>
                </c:pt>
                <c:pt idx="10410">
                  <c:v>-21</c:v>
                </c:pt>
                <c:pt idx="10411">
                  <c:v>-20</c:v>
                </c:pt>
                <c:pt idx="10412">
                  <c:v>-16</c:v>
                </c:pt>
                <c:pt idx="10413">
                  <c:v>-17</c:v>
                </c:pt>
                <c:pt idx="10414">
                  <c:v>-8</c:v>
                </c:pt>
                <c:pt idx="10415">
                  <c:v>-21</c:v>
                </c:pt>
                <c:pt idx="10416">
                  <c:v>-15</c:v>
                </c:pt>
                <c:pt idx="10417">
                  <c:v>-23</c:v>
                </c:pt>
                <c:pt idx="10418">
                  <c:v>-22</c:v>
                </c:pt>
                <c:pt idx="10419">
                  <c:v>-17</c:v>
                </c:pt>
                <c:pt idx="10420">
                  <c:v>-24</c:v>
                </c:pt>
                <c:pt idx="10421">
                  <c:v>-16</c:v>
                </c:pt>
                <c:pt idx="10422">
                  <c:v>-11</c:v>
                </c:pt>
                <c:pt idx="10423">
                  <c:v>-15</c:v>
                </c:pt>
                <c:pt idx="10424">
                  <c:v>-15</c:v>
                </c:pt>
                <c:pt idx="10425">
                  <c:v>-20</c:v>
                </c:pt>
                <c:pt idx="10426">
                  <c:v>-3</c:v>
                </c:pt>
                <c:pt idx="10427">
                  <c:v>-19</c:v>
                </c:pt>
                <c:pt idx="10428">
                  <c:v>-22</c:v>
                </c:pt>
                <c:pt idx="10429">
                  <c:v>-29</c:v>
                </c:pt>
                <c:pt idx="10430">
                  <c:v>-27</c:v>
                </c:pt>
                <c:pt idx="10431">
                  <c:v>-13</c:v>
                </c:pt>
                <c:pt idx="10432">
                  <c:v>-11</c:v>
                </c:pt>
                <c:pt idx="10433">
                  <c:v>-26</c:v>
                </c:pt>
                <c:pt idx="10434">
                  <c:v>-20</c:v>
                </c:pt>
                <c:pt idx="10435">
                  <c:v>-25</c:v>
                </c:pt>
                <c:pt idx="10436">
                  <c:v>-23</c:v>
                </c:pt>
                <c:pt idx="10437">
                  <c:v>-22</c:v>
                </c:pt>
                <c:pt idx="10438">
                  <c:v>-28</c:v>
                </c:pt>
                <c:pt idx="10439">
                  <c:v>-28</c:v>
                </c:pt>
                <c:pt idx="10440">
                  <c:v>-28</c:v>
                </c:pt>
                <c:pt idx="10441">
                  <c:v>-20</c:v>
                </c:pt>
                <c:pt idx="10442">
                  <c:v>-25</c:v>
                </c:pt>
                <c:pt idx="10443">
                  <c:v>-14</c:v>
                </c:pt>
                <c:pt idx="10444">
                  <c:v>-29</c:v>
                </c:pt>
                <c:pt idx="10445">
                  <c:v>-15</c:v>
                </c:pt>
                <c:pt idx="10446">
                  <c:v>-23</c:v>
                </c:pt>
                <c:pt idx="10447">
                  <c:v>-10</c:v>
                </c:pt>
                <c:pt idx="10448">
                  <c:v>-18</c:v>
                </c:pt>
                <c:pt idx="10449">
                  <c:v>-16</c:v>
                </c:pt>
                <c:pt idx="10450">
                  <c:v>-13</c:v>
                </c:pt>
                <c:pt idx="10451">
                  <c:v>-14</c:v>
                </c:pt>
                <c:pt idx="10452">
                  <c:v>-25</c:v>
                </c:pt>
                <c:pt idx="10453">
                  <c:v>-12</c:v>
                </c:pt>
                <c:pt idx="10454">
                  <c:v>-13</c:v>
                </c:pt>
                <c:pt idx="10455">
                  <c:v>-13</c:v>
                </c:pt>
                <c:pt idx="10456">
                  <c:v>-11</c:v>
                </c:pt>
                <c:pt idx="10457">
                  <c:v>-27</c:v>
                </c:pt>
                <c:pt idx="10458">
                  <c:v>-29</c:v>
                </c:pt>
                <c:pt idx="10459">
                  <c:v>-26</c:v>
                </c:pt>
                <c:pt idx="10460">
                  <c:v>-22</c:v>
                </c:pt>
                <c:pt idx="10461">
                  <c:v>-25</c:v>
                </c:pt>
                <c:pt idx="10462">
                  <c:v>-14</c:v>
                </c:pt>
                <c:pt idx="10463">
                  <c:v>-17</c:v>
                </c:pt>
                <c:pt idx="10464">
                  <c:v>-10</c:v>
                </c:pt>
                <c:pt idx="10465">
                  <c:v>-13</c:v>
                </c:pt>
                <c:pt idx="10466">
                  <c:v>-15</c:v>
                </c:pt>
                <c:pt idx="10467">
                  <c:v>-15</c:v>
                </c:pt>
                <c:pt idx="10468">
                  <c:v>-5</c:v>
                </c:pt>
                <c:pt idx="10469">
                  <c:v>-15</c:v>
                </c:pt>
                <c:pt idx="10470">
                  <c:v>-13</c:v>
                </c:pt>
                <c:pt idx="10471">
                  <c:v>-13</c:v>
                </c:pt>
                <c:pt idx="10472">
                  <c:v>-13</c:v>
                </c:pt>
                <c:pt idx="10473">
                  <c:v>-16</c:v>
                </c:pt>
                <c:pt idx="10474">
                  <c:v>-15</c:v>
                </c:pt>
                <c:pt idx="10475">
                  <c:v>-7</c:v>
                </c:pt>
                <c:pt idx="10476">
                  <c:v>-14</c:v>
                </c:pt>
                <c:pt idx="10477">
                  <c:v>-13</c:v>
                </c:pt>
                <c:pt idx="10478">
                  <c:v>-15</c:v>
                </c:pt>
                <c:pt idx="10479">
                  <c:v>-19</c:v>
                </c:pt>
                <c:pt idx="10480">
                  <c:v>-8</c:v>
                </c:pt>
                <c:pt idx="10481">
                  <c:v>-11</c:v>
                </c:pt>
                <c:pt idx="10482">
                  <c:v>-16</c:v>
                </c:pt>
                <c:pt idx="10483">
                  <c:v>-33</c:v>
                </c:pt>
                <c:pt idx="10484">
                  <c:v>-8</c:v>
                </c:pt>
                <c:pt idx="10485">
                  <c:v>-13</c:v>
                </c:pt>
                <c:pt idx="10486">
                  <c:v>-15</c:v>
                </c:pt>
                <c:pt idx="10487">
                  <c:v>-20</c:v>
                </c:pt>
                <c:pt idx="10488">
                  <c:v>-11</c:v>
                </c:pt>
                <c:pt idx="10489">
                  <c:v>-16</c:v>
                </c:pt>
                <c:pt idx="10490">
                  <c:v>-20</c:v>
                </c:pt>
                <c:pt idx="10491">
                  <c:v>-15</c:v>
                </c:pt>
                <c:pt idx="10492">
                  <c:v>-19</c:v>
                </c:pt>
                <c:pt idx="10493">
                  <c:v>-15</c:v>
                </c:pt>
                <c:pt idx="10494">
                  <c:v>-12</c:v>
                </c:pt>
                <c:pt idx="10495">
                  <c:v>-11</c:v>
                </c:pt>
                <c:pt idx="10496">
                  <c:v>-19</c:v>
                </c:pt>
                <c:pt idx="10497">
                  <c:v>-23</c:v>
                </c:pt>
                <c:pt idx="10498">
                  <c:v>-10</c:v>
                </c:pt>
                <c:pt idx="10499">
                  <c:v>-16</c:v>
                </c:pt>
                <c:pt idx="10500">
                  <c:v>-18</c:v>
                </c:pt>
                <c:pt idx="10501">
                  <c:v>-14</c:v>
                </c:pt>
                <c:pt idx="10502">
                  <c:v>-13</c:v>
                </c:pt>
                <c:pt idx="10503">
                  <c:v>-25</c:v>
                </c:pt>
                <c:pt idx="10504">
                  <c:v>-15</c:v>
                </c:pt>
                <c:pt idx="10505">
                  <c:v>-16</c:v>
                </c:pt>
                <c:pt idx="10506">
                  <c:v>-23</c:v>
                </c:pt>
                <c:pt idx="10507">
                  <c:v>-19</c:v>
                </c:pt>
                <c:pt idx="10508">
                  <c:v>-20</c:v>
                </c:pt>
                <c:pt idx="10509">
                  <c:v>-13</c:v>
                </c:pt>
                <c:pt idx="10510">
                  <c:v>-36</c:v>
                </c:pt>
                <c:pt idx="10511">
                  <c:v>-18</c:v>
                </c:pt>
                <c:pt idx="10512">
                  <c:v>-19</c:v>
                </c:pt>
                <c:pt idx="10513">
                  <c:v>-15</c:v>
                </c:pt>
                <c:pt idx="10514">
                  <c:v>-13</c:v>
                </c:pt>
                <c:pt idx="10515">
                  <c:v>-13</c:v>
                </c:pt>
                <c:pt idx="10516">
                  <c:v>-6</c:v>
                </c:pt>
                <c:pt idx="10517">
                  <c:v>-15</c:v>
                </c:pt>
                <c:pt idx="10518">
                  <c:v>-15</c:v>
                </c:pt>
                <c:pt idx="10519">
                  <c:v>-15</c:v>
                </c:pt>
                <c:pt idx="10520">
                  <c:v>-27</c:v>
                </c:pt>
                <c:pt idx="10521">
                  <c:v>-28</c:v>
                </c:pt>
                <c:pt idx="10522">
                  <c:v>-25</c:v>
                </c:pt>
                <c:pt idx="10523">
                  <c:v>-17</c:v>
                </c:pt>
                <c:pt idx="10524">
                  <c:v>-10</c:v>
                </c:pt>
                <c:pt idx="10525">
                  <c:v>-13</c:v>
                </c:pt>
                <c:pt idx="10526">
                  <c:v>-18</c:v>
                </c:pt>
                <c:pt idx="10527">
                  <c:v>-15</c:v>
                </c:pt>
                <c:pt idx="10528">
                  <c:v>-13</c:v>
                </c:pt>
                <c:pt idx="10529">
                  <c:v>-15</c:v>
                </c:pt>
                <c:pt idx="10530">
                  <c:v>-18</c:v>
                </c:pt>
                <c:pt idx="10531">
                  <c:v>-25</c:v>
                </c:pt>
                <c:pt idx="10532">
                  <c:v>-18</c:v>
                </c:pt>
                <c:pt idx="10533">
                  <c:v>-12</c:v>
                </c:pt>
                <c:pt idx="10534">
                  <c:v>-17</c:v>
                </c:pt>
                <c:pt idx="10535">
                  <c:v>-12</c:v>
                </c:pt>
                <c:pt idx="10536">
                  <c:v>-23</c:v>
                </c:pt>
                <c:pt idx="10537">
                  <c:v>-14</c:v>
                </c:pt>
                <c:pt idx="10538">
                  <c:v>-28</c:v>
                </c:pt>
                <c:pt idx="10539">
                  <c:v>-25</c:v>
                </c:pt>
                <c:pt idx="10540">
                  <c:v>-10</c:v>
                </c:pt>
                <c:pt idx="10541">
                  <c:v>-10</c:v>
                </c:pt>
                <c:pt idx="10542">
                  <c:v>-20</c:v>
                </c:pt>
                <c:pt idx="10543">
                  <c:v>-18</c:v>
                </c:pt>
                <c:pt idx="10544">
                  <c:v>-12</c:v>
                </c:pt>
                <c:pt idx="10545">
                  <c:v>-15</c:v>
                </c:pt>
                <c:pt idx="10546">
                  <c:v>-14</c:v>
                </c:pt>
                <c:pt idx="10547">
                  <c:v>-23</c:v>
                </c:pt>
                <c:pt idx="10548">
                  <c:v>-11</c:v>
                </c:pt>
                <c:pt idx="10549">
                  <c:v>-13</c:v>
                </c:pt>
                <c:pt idx="10550">
                  <c:v>-13</c:v>
                </c:pt>
                <c:pt idx="10551">
                  <c:v>-15</c:v>
                </c:pt>
                <c:pt idx="10552">
                  <c:v>-15</c:v>
                </c:pt>
                <c:pt idx="10553">
                  <c:v>-15</c:v>
                </c:pt>
                <c:pt idx="10554">
                  <c:v>-15</c:v>
                </c:pt>
                <c:pt idx="10555">
                  <c:v>-15</c:v>
                </c:pt>
                <c:pt idx="10556">
                  <c:v>-11</c:v>
                </c:pt>
                <c:pt idx="10557">
                  <c:v>-13</c:v>
                </c:pt>
                <c:pt idx="10558">
                  <c:v>-14</c:v>
                </c:pt>
                <c:pt idx="10559">
                  <c:v>-16</c:v>
                </c:pt>
                <c:pt idx="10560">
                  <c:v>-11</c:v>
                </c:pt>
                <c:pt idx="10561">
                  <c:v>-14</c:v>
                </c:pt>
                <c:pt idx="10562">
                  <c:v>-9</c:v>
                </c:pt>
                <c:pt idx="10563">
                  <c:v>-15</c:v>
                </c:pt>
                <c:pt idx="10564">
                  <c:v>-19</c:v>
                </c:pt>
                <c:pt idx="10565">
                  <c:v>-23</c:v>
                </c:pt>
                <c:pt idx="10566">
                  <c:v>-17</c:v>
                </c:pt>
                <c:pt idx="10567">
                  <c:v>-14</c:v>
                </c:pt>
                <c:pt idx="10568">
                  <c:v>-15</c:v>
                </c:pt>
                <c:pt idx="10569">
                  <c:v>-15</c:v>
                </c:pt>
                <c:pt idx="10570">
                  <c:v>-15</c:v>
                </c:pt>
                <c:pt idx="10571">
                  <c:v>-27</c:v>
                </c:pt>
                <c:pt idx="10572">
                  <c:v>-12</c:v>
                </c:pt>
                <c:pt idx="10573">
                  <c:v>-13</c:v>
                </c:pt>
                <c:pt idx="10574">
                  <c:v>-19</c:v>
                </c:pt>
                <c:pt idx="10575">
                  <c:v>-23</c:v>
                </c:pt>
                <c:pt idx="10576">
                  <c:v>-28</c:v>
                </c:pt>
                <c:pt idx="10577">
                  <c:v>-17</c:v>
                </c:pt>
                <c:pt idx="10578">
                  <c:v>-5</c:v>
                </c:pt>
                <c:pt idx="10579">
                  <c:v>-12</c:v>
                </c:pt>
                <c:pt idx="10580">
                  <c:v>-16</c:v>
                </c:pt>
                <c:pt idx="10581">
                  <c:v>-9</c:v>
                </c:pt>
                <c:pt idx="10582">
                  <c:v>-13</c:v>
                </c:pt>
                <c:pt idx="10583">
                  <c:v>-14</c:v>
                </c:pt>
                <c:pt idx="10584">
                  <c:v>-18</c:v>
                </c:pt>
                <c:pt idx="10585">
                  <c:v>-4</c:v>
                </c:pt>
                <c:pt idx="10586">
                  <c:v>-7</c:v>
                </c:pt>
                <c:pt idx="10587">
                  <c:v>-18</c:v>
                </c:pt>
                <c:pt idx="10588">
                  <c:v>-18</c:v>
                </c:pt>
                <c:pt idx="10589">
                  <c:v>-16</c:v>
                </c:pt>
                <c:pt idx="10590">
                  <c:v>-16</c:v>
                </c:pt>
                <c:pt idx="10591">
                  <c:v>-10</c:v>
                </c:pt>
                <c:pt idx="10592">
                  <c:v>-17</c:v>
                </c:pt>
                <c:pt idx="10593">
                  <c:v>-15</c:v>
                </c:pt>
                <c:pt idx="10594">
                  <c:v>-20</c:v>
                </c:pt>
                <c:pt idx="10595">
                  <c:v>-16</c:v>
                </c:pt>
                <c:pt idx="10596">
                  <c:v>-20</c:v>
                </c:pt>
                <c:pt idx="10597">
                  <c:v>-5</c:v>
                </c:pt>
                <c:pt idx="10598">
                  <c:v>-17</c:v>
                </c:pt>
                <c:pt idx="10599">
                  <c:v>-29</c:v>
                </c:pt>
                <c:pt idx="10600">
                  <c:v>-27</c:v>
                </c:pt>
                <c:pt idx="10601">
                  <c:v>-16</c:v>
                </c:pt>
                <c:pt idx="10602">
                  <c:v>-14</c:v>
                </c:pt>
                <c:pt idx="10603">
                  <c:v>-17</c:v>
                </c:pt>
                <c:pt idx="10604">
                  <c:v>-14</c:v>
                </c:pt>
                <c:pt idx="10605">
                  <c:v>-24</c:v>
                </c:pt>
                <c:pt idx="10606">
                  <c:v>-23</c:v>
                </c:pt>
                <c:pt idx="10607">
                  <c:v>-13</c:v>
                </c:pt>
                <c:pt idx="10608">
                  <c:v>-15</c:v>
                </c:pt>
                <c:pt idx="10609">
                  <c:v>-13</c:v>
                </c:pt>
                <c:pt idx="10610">
                  <c:v>-57</c:v>
                </c:pt>
                <c:pt idx="10611">
                  <c:v>-13</c:v>
                </c:pt>
                <c:pt idx="10612">
                  <c:v>-18</c:v>
                </c:pt>
                <c:pt idx="10613">
                  <c:v>-60</c:v>
                </c:pt>
                <c:pt idx="10614">
                  <c:v>-18</c:v>
                </c:pt>
                <c:pt idx="10615">
                  <c:v>-11</c:v>
                </c:pt>
                <c:pt idx="10616">
                  <c:v>-12</c:v>
                </c:pt>
                <c:pt idx="10617">
                  <c:v>-22</c:v>
                </c:pt>
                <c:pt idx="10618">
                  <c:v>-28</c:v>
                </c:pt>
                <c:pt idx="10619">
                  <c:v>-24</c:v>
                </c:pt>
                <c:pt idx="10620">
                  <c:v>-21</c:v>
                </c:pt>
                <c:pt idx="10621">
                  <c:v>-13</c:v>
                </c:pt>
                <c:pt idx="10622">
                  <c:v>-27</c:v>
                </c:pt>
                <c:pt idx="10623">
                  <c:v>-22</c:v>
                </c:pt>
                <c:pt idx="10624">
                  <c:v>-24</c:v>
                </c:pt>
                <c:pt idx="10625">
                  <c:v>-28</c:v>
                </c:pt>
                <c:pt idx="10626">
                  <c:v>-15</c:v>
                </c:pt>
                <c:pt idx="10627">
                  <c:v>-36</c:v>
                </c:pt>
                <c:pt idx="10628">
                  <c:v>-33</c:v>
                </c:pt>
                <c:pt idx="10629">
                  <c:v>-38</c:v>
                </c:pt>
                <c:pt idx="10630">
                  <c:v>-14</c:v>
                </c:pt>
                <c:pt idx="10631">
                  <c:v>-26</c:v>
                </c:pt>
                <c:pt idx="10632">
                  <c:v>-18</c:v>
                </c:pt>
                <c:pt idx="10633">
                  <c:v>-23</c:v>
                </c:pt>
                <c:pt idx="10634">
                  <c:v>-28</c:v>
                </c:pt>
                <c:pt idx="10635">
                  <c:v>-14</c:v>
                </c:pt>
                <c:pt idx="10636">
                  <c:v>-11</c:v>
                </c:pt>
                <c:pt idx="10637">
                  <c:v>-10</c:v>
                </c:pt>
                <c:pt idx="10638">
                  <c:v>-22</c:v>
                </c:pt>
                <c:pt idx="10639">
                  <c:v>-6</c:v>
                </c:pt>
                <c:pt idx="10640">
                  <c:v>-25</c:v>
                </c:pt>
                <c:pt idx="10641">
                  <c:v>-23</c:v>
                </c:pt>
                <c:pt idx="10642">
                  <c:v>-20</c:v>
                </c:pt>
                <c:pt idx="10643">
                  <c:v>-20</c:v>
                </c:pt>
                <c:pt idx="10644">
                  <c:v>-19</c:v>
                </c:pt>
                <c:pt idx="10645">
                  <c:v>-13</c:v>
                </c:pt>
                <c:pt idx="10646">
                  <c:v>-22</c:v>
                </c:pt>
                <c:pt idx="10647">
                  <c:v>-24</c:v>
                </c:pt>
                <c:pt idx="10648">
                  <c:v>-13</c:v>
                </c:pt>
                <c:pt idx="10649">
                  <c:v>-27</c:v>
                </c:pt>
                <c:pt idx="10650">
                  <c:v>-30</c:v>
                </c:pt>
                <c:pt idx="10651">
                  <c:v>-18</c:v>
                </c:pt>
                <c:pt idx="10652">
                  <c:v>-24</c:v>
                </c:pt>
                <c:pt idx="10653">
                  <c:v>-26</c:v>
                </c:pt>
                <c:pt idx="10654">
                  <c:v>-16</c:v>
                </c:pt>
                <c:pt idx="10655">
                  <c:v>-20</c:v>
                </c:pt>
                <c:pt idx="10656">
                  <c:v>-21</c:v>
                </c:pt>
                <c:pt idx="10657">
                  <c:v>-15</c:v>
                </c:pt>
                <c:pt idx="10658">
                  <c:v>-14</c:v>
                </c:pt>
                <c:pt idx="10659">
                  <c:v>-171</c:v>
                </c:pt>
                <c:pt idx="10660">
                  <c:v>-18</c:v>
                </c:pt>
                <c:pt idx="10661">
                  <c:v>-43</c:v>
                </c:pt>
                <c:pt idx="10662">
                  <c:v>-6</c:v>
                </c:pt>
                <c:pt idx="10663">
                  <c:v>-11</c:v>
                </c:pt>
                <c:pt idx="10664">
                  <c:v>-14</c:v>
                </c:pt>
                <c:pt idx="10665">
                  <c:v>-9</c:v>
                </c:pt>
                <c:pt idx="10666">
                  <c:v>-15</c:v>
                </c:pt>
                <c:pt idx="10667">
                  <c:v>-12</c:v>
                </c:pt>
                <c:pt idx="10668">
                  <c:v>-21</c:v>
                </c:pt>
                <c:pt idx="10669">
                  <c:v>-16</c:v>
                </c:pt>
                <c:pt idx="10670">
                  <c:v>-14</c:v>
                </c:pt>
                <c:pt idx="10671">
                  <c:v>-14</c:v>
                </c:pt>
                <c:pt idx="10672">
                  <c:v>-11</c:v>
                </c:pt>
                <c:pt idx="10673">
                  <c:v>-14</c:v>
                </c:pt>
                <c:pt idx="10674">
                  <c:v>-29</c:v>
                </c:pt>
                <c:pt idx="10675">
                  <c:v>-13</c:v>
                </c:pt>
                <c:pt idx="10676">
                  <c:v>-15</c:v>
                </c:pt>
                <c:pt idx="10677">
                  <c:v>-15</c:v>
                </c:pt>
                <c:pt idx="10678">
                  <c:v>-14</c:v>
                </c:pt>
                <c:pt idx="10679">
                  <c:v>-14</c:v>
                </c:pt>
                <c:pt idx="10680">
                  <c:v>-14</c:v>
                </c:pt>
                <c:pt idx="10681">
                  <c:v>-15</c:v>
                </c:pt>
                <c:pt idx="10682">
                  <c:v>-14</c:v>
                </c:pt>
                <c:pt idx="10683">
                  <c:v>-23</c:v>
                </c:pt>
                <c:pt idx="10684">
                  <c:v>-25</c:v>
                </c:pt>
                <c:pt idx="10685">
                  <c:v>-20</c:v>
                </c:pt>
                <c:pt idx="10686">
                  <c:v>-9</c:v>
                </c:pt>
                <c:pt idx="10687">
                  <c:v>-13</c:v>
                </c:pt>
                <c:pt idx="10688">
                  <c:v>-22</c:v>
                </c:pt>
                <c:pt idx="10689">
                  <c:v>-27</c:v>
                </c:pt>
                <c:pt idx="10690">
                  <c:v>-30</c:v>
                </c:pt>
                <c:pt idx="10691">
                  <c:v>-23</c:v>
                </c:pt>
                <c:pt idx="10692">
                  <c:v>-16</c:v>
                </c:pt>
                <c:pt idx="10693">
                  <c:v>-9</c:v>
                </c:pt>
                <c:pt idx="10694">
                  <c:v>-19</c:v>
                </c:pt>
                <c:pt idx="10695">
                  <c:v>-26</c:v>
                </c:pt>
                <c:pt idx="10696">
                  <c:v>-25</c:v>
                </c:pt>
                <c:pt idx="10697">
                  <c:v>-19</c:v>
                </c:pt>
                <c:pt idx="10698">
                  <c:v>-18</c:v>
                </c:pt>
                <c:pt idx="10699">
                  <c:v>-45</c:v>
                </c:pt>
                <c:pt idx="10700">
                  <c:v>-24</c:v>
                </c:pt>
                <c:pt idx="10701">
                  <c:v>-24</c:v>
                </c:pt>
                <c:pt idx="10702">
                  <c:v>-30</c:v>
                </c:pt>
                <c:pt idx="10703">
                  <c:v>-28</c:v>
                </c:pt>
                <c:pt idx="10704">
                  <c:v>-23</c:v>
                </c:pt>
                <c:pt idx="10705">
                  <c:v>-22</c:v>
                </c:pt>
                <c:pt idx="10706">
                  <c:v>-29</c:v>
                </c:pt>
                <c:pt idx="10707">
                  <c:v>-29</c:v>
                </c:pt>
                <c:pt idx="10708">
                  <c:v>-13</c:v>
                </c:pt>
                <c:pt idx="10709">
                  <c:v>-30</c:v>
                </c:pt>
                <c:pt idx="10710">
                  <c:v>-15</c:v>
                </c:pt>
                <c:pt idx="10711">
                  <c:v>-30</c:v>
                </c:pt>
                <c:pt idx="10712">
                  <c:v>-29</c:v>
                </c:pt>
                <c:pt idx="10713">
                  <c:v>-17</c:v>
                </c:pt>
                <c:pt idx="10714">
                  <c:v>-21</c:v>
                </c:pt>
                <c:pt idx="10715">
                  <c:v>-19</c:v>
                </c:pt>
                <c:pt idx="10716">
                  <c:v>-10</c:v>
                </c:pt>
                <c:pt idx="10717">
                  <c:v>-29</c:v>
                </c:pt>
                <c:pt idx="10718">
                  <c:v>-22</c:v>
                </c:pt>
                <c:pt idx="10719">
                  <c:v>-20</c:v>
                </c:pt>
                <c:pt idx="10720">
                  <c:v>-20</c:v>
                </c:pt>
                <c:pt idx="10721">
                  <c:v>-11</c:v>
                </c:pt>
                <c:pt idx="10722">
                  <c:v>-21</c:v>
                </c:pt>
                <c:pt idx="10723">
                  <c:v>-22</c:v>
                </c:pt>
                <c:pt idx="10724">
                  <c:v>-20</c:v>
                </c:pt>
                <c:pt idx="10725">
                  <c:v>-17</c:v>
                </c:pt>
                <c:pt idx="10726">
                  <c:v>-15</c:v>
                </c:pt>
                <c:pt idx="10727">
                  <c:v>-18</c:v>
                </c:pt>
                <c:pt idx="10728">
                  <c:v>-14</c:v>
                </c:pt>
                <c:pt idx="10729">
                  <c:v>-14</c:v>
                </c:pt>
                <c:pt idx="10730">
                  <c:v>-27</c:v>
                </c:pt>
                <c:pt idx="10731">
                  <c:v>-9</c:v>
                </c:pt>
                <c:pt idx="10732">
                  <c:v>-16</c:v>
                </c:pt>
                <c:pt idx="10733">
                  <c:v>-12</c:v>
                </c:pt>
                <c:pt idx="10734">
                  <c:v>-17</c:v>
                </c:pt>
                <c:pt idx="10735">
                  <c:v>-20</c:v>
                </c:pt>
                <c:pt idx="10736">
                  <c:v>-21</c:v>
                </c:pt>
                <c:pt idx="10737">
                  <c:v>-25</c:v>
                </c:pt>
                <c:pt idx="10738">
                  <c:v>-29</c:v>
                </c:pt>
                <c:pt idx="10739">
                  <c:v>-15</c:v>
                </c:pt>
                <c:pt idx="10740">
                  <c:v>-17</c:v>
                </c:pt>
                <c:pt idx="10741">
                  <c:v>-17</c:v>
                </c:pt>
                <c:pt idx="10742">
                  <c:v>-13</c:v>
                </c:pt>
                <c:pt idx="10743">
                  <c:v>-23</c:v>
                </c:pt>
                <c:pt idx="10744">
                  <c:v>-20</c:v>
                </c:pt>
                <c:pt idx="10745">
                  <c:v>-22</c:v>
                </c:pt>
                <c:pt idx="10746">
                  <c:v>-29</c:v>
                </c:pt>
                <c:pt idx="10747">
                  <c:v>-24</c:v>
                </c:pt>
                <c:pt idx="10748">
                  <c:v>-28</c:v>
                </c:pt>
                <c:pt idx="10749">
                  <c:v>-24</c:v>
                </c:pt>
                <c:pt idx="10750">
                  <c:v>-20</c:v>
                </c:pt>
                <c:pt idx="10751">
                  <c:v>-19</c:v>
                </c:pt>
                <c:pt idx="10752">
                  <c:v>-26</c:v>
                </c:pt>
                <c:pt idx="10753">
                  <c:v>-28</c:v>
                </c:pt>
                <c:pt idx="10754">
                  <c:v>-20</c:v>
                </c:pt>
                <c:pt idx="10755">
                  <c:v>-20</c:v>
                </c:pt>
                <c:pt idx="10756">
                  <c:v>-30</c:v>
                </c:pt>
                <c:pt idx="10757">
                  <c:v>-24</c:v>
                </c:pt>
                <c:pt idx="10758">
                  <c:v>-19</c:v>
                </c:pt>
                <c:pt idx="10759">
                  <c:v>-25</c:v>
                </c:pt>
                <c:pt idx="10760">
                  <c:v>-19</c:v>
                </c:pt>
                <c:pt idx="10761">
                  <c:v>-21</c:v>
                </c:pt>
                <c:pt idx="10762">
                  <c:v>-35</c:v>
                </c:pt>
                <c:pt idx="10763">
                  <c:v>-19</c:v>
                </c:pt>
                <c:pt idx="10764">
                  <c:v>-23</c:v>
                </c:pt>
                <c:pt idx="10765">
                  <c:v>-23</c:v>
                </c:pt>
                <c:pt idx="10766">
                  <c:v>-23</c:v>
                </c:pt>
                <c:pt idx="10767">
                  <c:v>-21</c:v>
                </c:pt>
                <c:pt idx="10768">
                  <c:v>-17</c:v>
                </c:pt>
                <c:pt idx="10769">
                  <c:v>-21</c:v>
                </c:pt>
                <c:pt idx="10770">
                  <c:v>-19</c:v>
                </c:pt>
                <c:pt idx="10771">
                  <c:v>-17</c:v>
                </c:pt>
                <c:pt idx="10772">
                  <c:v>-16</c:v>
                </c:pt>
                <c:pt idx="10773">
                  <c:v>-20</c:v>
                </c:pt>
                <c:pt idx="10774">
                  <c:v>-23</c:v>
                </c:pt>
                <c:pt idx="10775">
                  <c:v>-16</c:v>
                </c:pt>
                <c:pt idx="10776">
                  <c:v>-17</c:v>
                </c:pt>
                <c:pt idx="10777">
                  <c:v>-14</c:v>
                </c:pt>
                <c:pt idx="10778">
                  <c:v>-28</c:v>
                </c:pt>
                <c:pt idx="10779">
                  <c:v>-23</c:v>
                </c:pt>
                <c:pt idx="10780">
                  <c:v>-19</c:v>
                </c:pt>
                <c:pt idx="10781">
                  <c:v>-20</c:v>
                </c:pt>
                <c:pt idx="10782">
                  <c:v>-14</c:v>
                </c:pt>
                <c:pt idx="10783">
                  <c:v>-24</c:v>
                </c:pt>
                <c:pt idx="10784">
                  <c:v>-20</c:v>
                </c:pt>
                <c:pt idx="10785">
                  <c:v>-13</c:v>
                </c:pt>
                <c:pt idx="10786">
                  <c:v>-18</c:v>
                </c:pt>
                <c:pt idx="10787">
                  <c:v>-19</c:v>
                </c:pt>
                <c:pt idx="10788">
                  <c:v>-21</c:v>
                </c:pt>
                <c:pt idx="10789">
                  <c:v>-20</c:v>
                </c:pt>
                <c:pt idx="10790">
                  <c:v>-25</c:v>
                </c:pt>
                <c:pt idx="10791">
                  <c:v>-21</c:v>
                </c:pt>
                <c:pt idx="10792">
                  <c:v>-21</c:v>
                </c:pt>
                <c:pt idx="10793">
                  <c:v>-20</c:v>
                </c:pt>
                <c:pt idx="10794">
                  <c:v>-17</c:v>
                </c:pt>
                <c:pt idx="10795">
                  <c:v>-23</c:v>
                </c:pt>
                <c:pt idx="10796">
                  <c:v>-25</c:v>
                </c:pt>
                <c:pt idx="10797">
                  <c:v>-32</c:v>
                </c:pt>
                <c:pt idx="10798">
                  <c:v>-23</c:v>
                </c:pt>
                <c:pt idx="10799">
                  <c:v>-19</c:v>
                </c:pt>
                <c:pt idx="10800">
                  <c:v>-23</c:v>
                </c:pt>
                <c:pt idx="10801">
                  <c:v>-21</c:v>
                </c:pt>
                <c:pt idx="10802">
                  <c:v>-25</c:v>
                </c:pt>
                <c:pt idx="10803">
                  <c:v>-22</c:v>
                </c:pt>
                <c:pt idx="10804">
                  <c:v>-23</c:v>
                </c:pt>
                <c:pt idx="10805">
                  <c:v>-19</c:v>
                </c:pt>
                <c:pt idx="10806">
                  <c:v>-24</c:v>
                </c:pt>
                <c:pt idx="10807">
                  <c:v>-19</c:v>
                </c:pt>
                <c:pt idx="10808">
                  <c:v>-19</c:v>
                </c:pt>
                <c:pt idx="10809">
                  <c:v>-21</c:v>
                </c:pt>
                <c:pt idx="10810">
                  <c:v>-22</c:v>
                </c:pt>
                <c:pt idx="10811">
                  <c:v>-19</c:v>
                </c:pt>
                <c:pt idx="10812">
                  <c:v>-19</c:v>
                </c:pt>
                <c:pt idx="10813">
                  <c:v>-19</c:v>
                </c:pt>
                <c:pt idx="10814">
                  <c:v>-19</c:v>
                </c:pt>
                <c:pt idx="10815">
                  <c:v>-18</c:v>
                </c:pt>
                <c:pt idx="10816">
                  <c:v>-15</c:v>
                </c:pt>
                <c:pt idx="10817">
                  <c:v>-15</c:v>
                </c:pt>
                <c:pt idx="10818">
                  <c:v>-19</c:v>
                </c:pt>
                <c:pt idx="10819">
                  <c:v>-16</c:v>
                </c:pt>
                <c:pt idx="10820">
                  <c:v>-15</c:v>
                </c:pt>
                <c:pt idx="10821">
                  <c:v>-37</c:v>
                </c:pt>
                <c:pt idx="10822">
                  <c:v>-17</c:v>
                </c:pt>
                <c:pt idx="10823">
                  <c:v>-14</c:v>
                </c:pt>
                <c:pt idx="10824">
                  <c:v>-17</c:v>
                </c:pt>
                <c:pt idx="10825">
                  <c:v>-17</c:v>
                </c:pt>
                <c:pt idx="10826">
                  <c:v>-15</c:v>
                </c:pt>
                <c:pt idx="10827">
                  <c:v>-19</c:v>
                </c:pt>
                <c:pt idx="10828">
                  <c:v>-17</c:v>
                </c:pt>
                <c:pt idx="10829">
                  <c:v>-22</c:v>
                </c:pt>
                <c:pt idx="10830">
                  <c:v>-28</c:v>
                </c:pt>
                <c:pt idx="10831">
                  <c:v>-18</c:v>
                </c:pt>
                <c:pt idx="10832">
                  <c:v>-19</c:v>
                </c:pt>
                <c:pt idx="10833">
                  <c:v>-16</c:v>
                </c:pt>
                <c:pt idx="10834">
                  <c:v>-16</c:v>
                </c:pt>
                <c:pt idx="10835">
                  <c:v>-16</c:v>
                </c:pt>
                <c:pt idx="10836">
                  <c:v>-23</c:v>
                </c:pt>
                <c:pt idx="10837">
                  <c:v>-23</c:v>
                </c:pt>
                <c:pt idx="10838">
                  <c:v>-16</c:v>
                </c:pt>
                <c:pt idx="10839">
                  <c:v>-19</c:v>
                </c:pt>
                <c:pt idx="10840">
                  <c:v>-47</c:v>
                </c:pt>
                <c:pt idx="10841">
                  <c:v>-18</c:v>
                </c:pt>
                <c:pt idx="10842">
                  <c:v>-17</c:v>
                </c:pt>
                <c:pt idx="10843">
                  <c:v>-19</c:v>
                </c:pt>
                <c:pt idx="10844">
                  <c:v>-14</c:v>
                </c:pt>
                <c:pt idx="10845">
                  <c:v>-15</c:v>
                </c:pt>
                <c:pt idx="10846">
                  <c:v>-18</c:v>
                </c:pt>
                <c:pt idx="10847">
                  <c:v>-12</c:v>
                </c:pt>
                <c:pt idx="10848">
                  <c:v>-21</c:v>
                </c:pt>
                <c:pt idx="10849">
                  <c:v>-15</c:v>
                </c:pt>
                <c:pt idx="10850">
                  <c:v>-30</c:v>
                </c:pt>
                <c:pt idx="10851">
                  <c:v>-15</c:v>
                </c:pt>
                <c:pt idx="10852">
                  <c:v>-50</c:v>
                </c:pt>
                <c:pt idx="10853">
                  <c:v>-18</c:v>
                </c:pt>
                <c:pt idx="10854">
                  <c:v>-20</c:v>
                </c:pt>
                <c:pt idx="10855">
                  <c:v>-16</c:v>
                </c:pt>
                <c:pt idx="10856">
                  <c:v>-19</c:v>
                </c:pt>
                <c:pt idx="10857">
                  <c:v>-8</c:v>
                </c:pt>
                <c:pt idx="10858">
                  <c:v>-21</c:v>
                </c:pt>
                <c:pt idx="10859">
                  <c:v>-19</c:v>
                </c:pt>
                <c:pt idx="10860">
                  <c:v>-16</c:v>
                </c:pt>
                <c:pt idx="10861">
                  <c:v>-22</c:v>
                </c:pt>
                <c:pt idx="10862">
                  <c:v>-20</c:v>
                </c:pt>
                <c:pt idx="10863">
                  <c:v>-19</c:v>
                </c:pt>
                <c:pt idx="10864">
                  <c:v>-19</c:v>
                </c:pt>
                <c:pt idx="10865">
                  <c:v>-20</c:v>
                </c:pt>
                <c:pt idx="10866">
                  <c:v>-15</c:v>
                </c:pt>
                <c:pt idx="10867">
                  <c:v>-8</c:v>
                </c:pt>
                <c:pt idx="10868">
                  <c:v>-17</c:v>
                </c:pt>
                <c:pt idx="10869">
                  <c:v>-20</c:v>
                </c:pt>
                <c:pt idx="10870">
                  <c:v>-23</c:v>
                </c:pt>
                <c:pt idx="10871">
                  <c:v>-15</c:v>
                </c:pt>
                <c:pt idx="10872">
                  <c:v>-14</c:v>
                </c:pt>
                <c:pt idx="10873">
                  <c:v>-25</c:v>
                </c:pt>
                <c:pt idx="10874">
                  <c:v>-10</c:v>
                </c:pt>
                <c:pt idx="10875">
                  <c:v>-23</c:v>
                </c:pt>
                <c:pt idx="10876">
                  <c:v>-15</c:v>
                </c:pt>
                <c:pt idx="10877">
                  <c:v>-15</c:v>
                </c:pt>
                <c:pt idx="10878">
                  <c:v>-24</c:v>
                </c:pt>
                <c:pt idx="10879">
                  <c:v>-19</c:v>
                </c:pt>
                <c:pt idx="10880">
                  <c:v>-21</c:v>
                </c:pt>
                <c:pt idx="10881">
                  <c:v>-21</c:v>
                </c:pt>
                <c:pt idx="10882">
                  <c:v>-17</c:v>
                </c:pt>
                <c:pt idx="10883">
                  <c:v>-14</c:v>
                </c:pt>
                <c:pt idx="10884">
                  <c:v>-18</c:v>
                </c:pt>
                <c:pt idx="10885">
                  <c:v>-18</c:v>
                </c:pt>
                <c:pt idx="10886">
                  <c:v>-23</c:v>
                </c:pt>
                <c:pt idx="10887">
                  <c:v>-19</c:v>
                </c:pt>
                <c:pt idx="10888">
                  <c:v>-22</c:v>
                </c:pt>
                <c:pt idx="10889">
                  <c:v>-21</c:v>
                </c:pt>
                <c:pt idx="10890">
                  <c:v>-16</c:v>
                </c:pt>
                <c:pt idx="10891">
                  <c:v>-15</c:v>
                </c:pt>
                <c:pt idx="10892">
                  <c:v>-18</c:v>
                </c:pt>
                <c:pt idx="10893">
                  <c:v>-16</c:v>
                </c:pt>
                <c:pt idx="10894">
                  <c:v>-17</c:v>
                </c:pt>
                <c:pt idx="10895">
                  <c:v>-10</c:v>
                </c:pt>
                <c:pt idx="10896">
                  <c:v>-17</c:v>
                </c:pt>
                <c:pt idx="10897">
                  <c:v>-16</c:v>
                </c:pt>
                <c:pt idx="10898">
                  <c:v>-16</c:v>
                </c:pt>
                <c:pt idx="10899">
                  <c:v>-18</c:v>
                </c:pt>
                <c:pt idx="10900">
                  <c:v>-22</c:v>
                </c:pt>
                <c:pt idx="10901">
                  <c:v>-16</c:v>
                </c:pt>
                <c:pt idx="10902">
                  <c:v>-9</c:v>
                </c:pt>
                <c:pt idx="10903">
                  <c:v>-18</c:v>
                </c:pt>
                <c:pt idx="10904">
                  <c:v>-18</c:v>
                </c:pt>
                <c:pt idx="10905">
                  <c:v>-19</c:v>
                </c:pt>
                <c:pt idx="10906">
                  <c:v>-18</c:v>
                </c:pt>
                <c:pt idx="10907">
                  <c:v>-18</c:v>
                </c:pt>
                <c:pt idx="10908">
                  <c:v>-20</c:v>
                </c:pt>
                <c:pt idx="10909">
                  <c:v>-22</c:v>
                </c:pt>
                <c:pt idx="10910">
                  <c:v>-17</c:v>
                </c:pt>
                <c:pt idx="10911">
                  <c:v>-19</c:v>
                </c:pt>
                <c:pt idx="10912">
                  <c:v>0</c:v>
                </c:pt>
                <c:pt idx="10913">
                  <c:v>-13</c:v>
                </c:pt>
                <c:pt idx="10914">
                  <c:v>-24</c:v>
                </c:pt>
                <c:pt idx="10915">
                  <c:v>-22</c:v>
                </c:pt>
                <c:pt idx="10916">
                  <c:v>-17</c:v>
                </c:pt>
                <c:pt idx="10917">
                  <c:v>-13</c:v>
                </c:pt>
                <c:pt idx="10918">
                  <c:v>-18</c:v>
                </c:pt>
                <c:pt idx="10919">
                  <c:v>-22</c:v>
                </c:pt>
                <c:pt idx="10920">
                  <c:v>-34</c:v>
                </c:pt>
                <c:pt idx="10921">
                  <c:v>-19</c:v>
                </c:pt>
                <c:pt idx="10922">
                  <c:v>-22</c:v>
                </c:pt>
                <c:pt idx="10923">
                  <c:v>-19</c:v>
                </c:pt>
                <c:pt idx="10924">
                  <c:v>-22</c:v>
                </c:pt>
                <c:pt idx="10925">
                  <c:v>-19</c:v>
                </c:pt>
                <c:pt idx="10926">
                  <c:v>-23</c:v>
                </c:pt>
                <c:pt idx="10927">
                  <c:v>-15</c:v>
                </c:pt>
                <c:pt idx="10928">
                  <c:v>-17</c:v>
                </c:pt>
                <c:pt idx="10929">
                  <c:v>-29</c:v>
                </c:pt>
                <c:pt idx="10930">
                  <c:v>-18</c:v>
                </c:pt>
                <c:pt idx="10931">
                  <c:v>-15</c:v>
                </c:pt>
                <c:pt idx="10932">
                  <c:v>-20</c:v>
                </c:pt>
                <c:pt idx="10933">
                  <c:v>-18</c:v>
                </c:pt>
                <c:pt idx="10934">
                  <c:v>-17</c:v>
                </c:pt>
                <c:pt idx="10935">
                  <c:v>-16</c:v>
                </c:pt>
                <c:pt idx="10936">
                  <c:v>-18</c:v>
                </c:pt>
                <c:pt idx="10937">
                  <c:v>-21</c:v>
                </c:pt>
                <c:pt idx="10938">
                  <c:v>-22</c:v>
                </c:pt>
                <c:pt idx="10939">
                  <c:v>-18</c:v>
                </c:pt>
                <c:pt idx="10940">
                  <c:v>-20</c:v>
                </c:pt>
                <c:pt idx="10941">
                  <c:v>-16</c:v>
                </c:pt>
                <c:pt idx="10942">
                  <c:v>-13</c:v>
                </c:pt>
                <c:pt idx="10943">
                  <c:v>-22</c:v>
                </c:pt>
                <c:pt idx="10944">
                  <c:v>-17</c:v>
                </c:pt>
                <c:pt idx="10945">
                  <c:v>-25</c:v>
                </c:pt>
                <c:pt idx="10946">
                  <c:v>-17</c:v>
                </c:pt>
                <c:pt idx="10947">
                  <c:v>-21</c:v>
                </c:pt>
                <c:pt idx="10948">
                  <c:v>-24</c:v>
                </c:pt>
                <c:pt idx="10949">
                  <c:v>-20</c:v>
                </c:pt>
                <c:pt idx="10950">
                  <c:v>-24</c:v>
                </c:pt>
                <c:pt idx="10951">
                  <c:v>-22</c:v>
                </c:pt>
                <c:pt idx="10952">
                  <c:v>-17</c:v>
                </c:pt>
                <c:pt idx="10953">
                  <c:v>-40</c:v>
                </c:pt>
                <c:pt idx="10954">
                  <c:v>-25</c:v>
                </c:pt>
                <c:pt idx="10955">
                  <c:v>-19</c:v>
                </c:pt>
                <c:pt idx="10956">
                  <c:v>-18</c:v>
                </c:pt>
                <c:pt idx="10957">
                  <c:v>-20</c:v>
                </c:pt>
                <c:pt idx="10958">
                  <c:v>-17</c:v>
                </c:pt>
                <c:pt idx="10959">
                  <c:v>-28</c:v>
                </c:pt>
                <c:pt idx="10960">
                  <c:v>-17</c:v>
                </c:pt>
                <c:pt idx="10961">
                  <c:v>-17</c:v>
                </c:pt>
                <c:pt idx="10962">
                  <c:v>-21</c:v>
                </c:pt>
                <c:pt idx="10963">
                  <c:v>-20</c:v>
                </c:pt>
                <c:pt idx="10964">
                  <c:v>-18</c:v>
                </c:pt>
                <c:pt idx="10965">
                  <c:v>-24</c:v>
                </c:pt>
                <c:pt idx="10966">
                  <c:v>-23</c:v>
                </c:pt>
                <c:pt idx="10967">
                  <c:v>-20</c:v>
                </c:pt>
                <c:pt idx="10968">
                  <c:v>-18</c:v>
                </c:pt>
                <c:pt idx="10969">
                  <c:v>-17</c:v>
                </c:pt>
                <c:pt idx="10970">
                  <c:v>-20</c:v>
                </c:pt>
                <c:pt idx="10971">
                  <c:v>-19</c:v>
                </c:pt>
                <c:pt idx="10972">
                  <c:v>-19</c:v>
                </c:pt>
                <c:pt idx="10973">
                  <c:v>-23</c:v>
                </c:pt>
                <c:pt idx="10974">
                  <c:v>-20</c:v>
                </c:pt>
                <c:pt idx="10975">
                  <c:v>-18</c:v>
                </c:pt>
                <c:pt idx="10976">
                  <c:v>-17</c:v>
                </c:pt>
                <c:pt idx="10977">
                  <c:v>-20</c:v>
                </c:pt>
                <c:pt idx="10978">
                  <c:v>-18</c:v>
                </c:pt>
                <c:pt idx="10979">
                  <c:v>-32</c:v>
                </c:pt>
                <c:pt idx="10980">
                  <c:v>-14</c:v>
                </c:pt>
                <c:pt idx="10981">
                  <c:v>-21</c:v>
                </c:pt>
                <c:pt idx="10982">
                  <c:v>-19</c:v>
                </c:pt>
                <c:pt idx="10983">
                  <c:v>-15</c:v>
                </c:pt>
                <c:pt idx="10984">
                  <c:v>-17</c:v>
                </c:pt>
                <c:pt idx="10985">
                  <c:v>-14</c:v>
                </c:pt>
                <c:pt idx="10986">
                  <c:v>-20</c:v>
                </c:pt>
                <c:pt idx="10987">
                  <c:v>-17</c:v>
                </c:pt>
                <c:pt idx="10988">
                  <c:v>-11</c:v>
                </c:pt>
                <c:pt idx="10989">
                  <c:v>-30</c:v>
                </c:pt>
                <c:pt idx="10990">
                  <c:v>-23</c:v>
                </c:pt>
                <c:pt idx="10991">
                  <c:v>-26</c:v>
                </c:pt>
                <c:pt idx="10992">
                  <c:v>-28</c:v>
                </c:pt>
                <c:pt idx="10993">
                  <c:v>-22</c:v>
                </c:pt>
                <c:pt idx="10994">
                  <c:v>-22</c:v>
                </c:pt>
                <c:pt idx="10995">
                  <c:v>-30</c:v>
                </c:pt>
                <c:pt idx="10996">
                  <c:v>-22</c:v>
                </c:pt>
                <c:pt idx="10997">
                  <c:v>-28</c:v>
                </c:pt>
                <c:pt idx="10998">
                  <c:v>-23</c:v>
                </c:pt>
                <c:pt idx="10999">
                  <c:v>-25</c:v>
                </c:pt>
                <c:pt idx="11000">
                  <c:v>-29</c:v>
                </c:pt>
                <c:pt idx="11001">
                  <c:v>-19</c:v>
                </c:pt>
                <c:pt idx="11002">
                  <c:v>-23</c:v>
                </c:pt>
                <c:pt idx="11003">
                  <c:v>-19</c:v>
                </c:pt>
                <c:pt idx="11004">
                  <c:v>-14</c:v>
                </c:pt>
                <c:pt idx="11005">
                  <c:v>-19</c:v>
                </c:pt>
                <c:pt idx="11006">
                  <c:v>-25</c:v>
                </c:pt>
                <c:pt idx="11007">
                  <c:v>-24</c:v>
                </c:pt>
                <c:pt idx="11008">
                  <c:v>-17</c:v>
                </c:pt>
                <c:pt idx="11009">
                  <c:v>-29</c:v>
                </c:pt>
                <c:pt idx="11010">
                  <c:v>-24</c:v>
                </c:pt>
                <c:pt idx="11011">
                  <c:v>-17</c:v>
                </c:pt>
                <c:pt idx="11012">
                  <c:v>-17</c:v>
                </c:pt>
                <c:pt idx="11013">
                  <c:v>-22</c:v>
                </c:pt>
                <c:pt idx="11014">
                  <c:v>-19</c:v>
                </c:pt>
                <c:pt idx="11015">
                  <c:v>-21</c:v>
                </c:pt>
                <c:pt idx="11016">
                  <c:v>-24</c:v>
                </c:pt>
                <c:pt idx="11017">
                  <c:v>-23</c:v>
                </c:pt>
                <c:pt idx="11018">
                  <c:v>-18</c:v>
                </c:pt>
                <c:pt idx="11019">
                  <c:v>-20</c:v>
                </c:pt>
                <c:pt idx="11020">
                  <c:v>-48</c:v>
                </c:pt>
                <c:pt idx="11021">
                  <c:v>-17</c:v>
                </c:pt>
                <c:pt idx="11022">
                  <c:v>-18</c:v>
                </c:pt>
                <c:pt idx="11023">
                  <c:v>-13</c:v>
                </c:pt>
                <c:pt idx="11024">
                  <c:v>-17</c:v>
                </c:pt>
                <c:pt idx="11025">
                  <c:v>-18</c:v>
                </c:pt>
                <c:pt idx="11026">
                  <c:v>-13</c:v>
                </c:pt>
                <c:pt idx="11027">
                  <c:v>-24</c:v>
                </c:pt>
                <c:pt idx="11028">
                  <c:v>-16</c:v>
                </c:pt>
                <c:pt idx="11029">
                  <c:v>-20</c:v>
                </c:pt>
                <c:pt idx="11030">
                  <c:v>-14</c:v>
                </c:pt>
                <c:pt idx="11031">
                  <c:v>-14</c:v>
                </c:pt>
                <c:pt idx="11032">
                  <c:v>-19</c:v>
                </c:pt>
                <c:pt idx="11033">
                  <c:v>-18</c:v>
                </c:pt>
                <c:pt idx="11034">
                  <c:v>-20</c:v>
                </c:pt>
                <c:pt idx="11035">
                  <c:v>-22</c:v>
                </c:pt>
                <c:pt idx="11036">
                  <c:v>-21</c:v>
                </c:pt>
                <c:pt idx="11037">
                  <c:v>-22</c:v>
                </c:pt>
                <c:pt idx="11038">
                  <c:v>-6</c:v>
                </c:pt>
                <c:pt idx="11039">
                  <c:v>-27</c:v>
                </c:pt>
                <c:pt idx="11040">
                  <c:v>-14</c:v>
                </c:pt>
                <c:pt idx="11041">
                  <c:v>-22</c:v>
                </c:pt>
                <c:pt idx="11042">
                  <c:v>-15</c:v>
                </c:pt>
                <c:pt idx="11043">
                  <c:v>-23</c:v>
                </c:pt>
                <c:pt idx="11044">
                  <c:v>-20</c:v>
                </c:pt>
                <c:pt idx="11045">
                  <c:v>-23</c:v>
                </c:pt>
                <c:pt idx="11046">
                  <c:v>-18</c:v>
                </c:pt>
                <c:pt idx="11047">
                  <c:v>-24</c:v>
                </c:pt>
                <c:pt idx="11048">
                  <c:v>-16</c:v>
                </c:pt>
                <c:pt idx="11049">
                  <c:v>-22</c:v>
                </c:pt>
                <c:pt idx="11050">
                  <c:v>-26</c:v>
                </c:pt>
                <c:pt idx="11051">
                  <c:v>-15</c:v>
                </c:pt>
                <c:pt idx="11052">
                  <c:v>-22</c:v>
                </c:pt>
                <c:pt idx="11053">
                  <c:v>-17</c:v>
                </c:pt>
                <c:pt idx="11054">
                  <c:v>-24</c:v>
                </c:pt>
                <c:pt idx="11055">
                  <c:v>-19</c:v>
                </c:pt>
                <c:pt idx="11056">
                  <c:v>-14</c:v>
                </c:pt>
                <c:pt idx="11057">
                  <c:v>-17</c:v>
                </c:pt>
                <c:pt idx="11058">
                  <c:v>-19</c:v>
                </c:pt>
                <c:pt idx="11059">
                  <c:v>-24</c:v>
                </c:pt>
                <c:pt idx="11060">
                  <c:v>-19</c:v>
                </c:pt>
                <c:pt idx="11061">
                  <c:v>-22</c:v>
                </c:pt>
                <c:pt idx="11062">
                  <c:v>-26</c:v>
                </c:pt>
                <c:pt idx="11063">
                  <c:v>-18</c:v>
                </c:pt>
                <c:pt idx="11064">
                  <c:v>-22</c:v>
                </c:pt>
                <c:pt idx="11065">
                  <c:v>-23</c:v>
                </c:pt>
                <c:pt idx="11066">
                  <c:v>-21</c:v>
                </c:pt>
                <c:pt idx="11067">
                  <c:v>-25</c:v>
                </c:pt>
                <c:pt idx="11068">
                  <c:v>-20</c:v>
                </c:pt>
                <c:pt idx="11069">
                  <c:v>-27</c:v>
                </c:pt>
                <c:pt idx="11070">
                  <c:v>-19</c:v>
                </c:pt>
                <c:pt idx="11071">
                  <c:v>-27</c:v>
                </c:pt>
                <c:pt idx="11072">
                  <c:v>-22</c:v>
                </c:pt>
                <c:pt idx="11073">
                  <c:v>-21</c:v>
                </c:pt>
                <c:pt idx="11074">
                  <c:v>-23</c:v>
                </c:pt>
                <c:pt idx="11075">
                  <c:v>-30</c:v>
                </c:pt>
                <c:pt idx="11076">
                  <c:v>-20</c:v>
                </c:pt>
                <c:pt idx="11077">
                  <c:v>-26</c:v>
                </c:pt>
                <c:pt idx="11078">
                  <c:v>-21</c:v>
                </c:pt>
                <c:pt idx="11079">
                  <c:v>-22</c:v>
                </c:pt>
                <c:pt idx="11080">
                  <c:v>-22</c:v>
                </c:pt>
                <c:pt idx="11081">
                  <c:v>-15</c:v>
                </c:pt>
                <c:pt idx="11082">
                  <c:v>-18</c:v>
                </c:pt>
                <c:pt idx="11083">
                  <c:v>-17</c:v>
                </c:pt>
                <c:pt idx="11084">
                  <c:v>-23</c:v>
                </c:pt>
                <c:pt idx="11085">
                  <c:v>-20</c:v>
                </c:pt>
                <c:pt idx="11086">
                  <c:v>-24</c:v>
                </c:pt>
                <c:pt idx="11087">
                  <c:v>-26</c:v>
                </c:pt>
                <c:pt idx="11088">
                  <c:v>-23</c:v>
                </c:pt>
                <c:pt idx="11089">
                  <c:v>-22</c:v>
                </c:pt>
                <c:pt idx="11090">
                  <c:v>-14</c:v>
                </c:pt>
                <c:pt idx="11091">
                  <c:v>-18</c:v>
                </c:pt>
                <c:pt idx="11092">
                  <c:v>-21</c:v>
                </c:pt>
                <c:pt idx="11093">
                  <c:v>-19</c:v>
                </c:pt>
                <c:pt idx="11094">
                  <c:v>-22</c:v>
                </c:pt>
                <c:pt idx="11095">
                  <c:v>-22</c:v>
                </c:pt>
                <c:pt idx="11096">
                  <c:v>-17</c:v>
                </c:pt>
                <c:pt idx="11097">
                  <c:v>-21</c:v>
                </c:pt>
                <c:pt idx="11098">
                  <c:v>-20</c:v>
                </c:pt>
                <c:pt idx="11099">
                  <c:v>-17</c:v>
                </c:pt>
                <c:pt idx="11100">
                  <c:v>-20</c:v>
                </c:pt>
                <c:pt idx="11101">
                  <c:v>-23</c:v>
                </c:pt>
                <c:pt idx="11102">
                  <c:v>-36</c:v>
                </c:pt>
                <c:pt idx="11103">
                  <c:v>-11</c:v>
                </c:pt>
                <c:pt idx="11104">
                  <c:v>-18</c:v>
                </c:pt>
                <c:pt idx="11105">
                  <c:v>-16</c:v>
                </c:pt>
                <c:pt idx="11106">
                  <c:v>-21</c:v>
                </c:pt>
                <c:pt idx="11107">
                  <c:v>-24</c:v>
                </c:pt>
                <c:pt idx="11108">
                  <c:v>-17</c:v>
                </c:pt>
                <c:pt idx="11109">
                  <c:v>-19</c:v>
                </c:pt>
                <c:pt idx="11110">
                  <c:v>-18</c:v>
                </c:pt>
                <c:pt idx="11111">
                  <c:v>-10</c:v>
                </c:pt>
                <c:pt idx="11112">
                  <c:v>-22</c:v>
                </c:pt>
                <c:pt idx="11113">
                  <c:v>-16</c:v>
                </c:pt>
                <c:pt idx="11114">
                  <c:v>-16</c:v>
                </c:pt>
                <c:pt idx="11115">
                  <c:v>-19</c:v>
                </c:pt>
                <c:pt idx="11116">
                  <c:v>-12</c:v>
                </c:pt>
                <c:pt idx="11117">
                  <c:v>-18</c:v>
                </c:pt>
                <c:pt idx="11118">
                  <c:v>-22</c:v>
                </c:pt>
                <c:pt idx="11119">
                  <c:v>-20</c:v>
                </c:pt>
                <c:pt idx="11120">
                  <c:v>-43</c:v>
                </c:pt>
                <c:pt idx="11121">
                  <c:v>-17</c:v>
                </c:pt>
                <c:pt idx="11122">
                  <c:v>-17</c:v>
                </c:pt>
                <c:pt idx="11123">
                  <c:v>-16</c:v>
                </c:pt>
                <c:pt idx="11124">
                  <c:v>-26</c:v>
                </c:pt>
                <c:pt idx="11125">
                  <c:v>-22</c:v>
                </c:pt>
                <c:pt idx="11126">
                  <c:v>-23</c:v>
                </c:pt>
                <c:pt idx="11127">
                  <c:v>-20</c:v>
                </c:pt>
                <c:pt idx="11128">
                  <c:v>-15</c:v>
                </c:pt>
                <c:pt idx="11129">
                  <c:v>-20</c:v>
                </c:pt>
                <c:pt idx="11130">
                  <c:v>-34</c:v>
                </c:pt>
                <c:pt idx="11131">
                  <c:v>-28</c:v>
                </c:pt>
                <c:pt idx="11132">
                  <c:v>-25</c:v>
                </c:pt>
                <c:pt idx="11133">
                  <c:v>-20</c:v>
                </c:pt>
                <c:pt idx="11134">
                  <c:v>-23</c:v>
                </c:pt>
                <c:pt idx="11135">
                  <c:v>-21</c:v>
                </c:pt>
                <c:pt idx="11136">
                  <c:v>-18</c:v>
                </c:pt>
                <c:pt idx="11137">
                  <c:v>-19</c:v>
                </c:pt>
                <c:pt idx="11138">
                  <c:v>-16</c:v>
                </c:pt>
                <c:pt idx="11139">
                  <c:v>-21</c:v>
                </c:pt>
                <c:pt idx="11140">
                  <c:v>-17</c:v>
                </c:pt>
                <c:pt idx="11141">
                  <c:v>-22</c:v>
                </c:pt>
                <c:pt idx="11142">
                  <c:v>-9</c:v>
                </c:pt>
                <c:pt idx="11143">
                  <c:v>-20</c:v>
                </c:pt>
                <c:pt idx="11144">
                  <c:v>-20</c:v>
                </c:pt>
                <c:pt idx="11145">
                  <c:v>-24</c:v>
                </c:pt>
                <c:pt idx="11146">
                  <c:v>-20</c:v>
                </c:pt>
                <c:pt idx="11147">
                  <c:v>-20</c:v>
                </c:pt>
                <c:pt idx="11148">
                  <c:v>-20</c:v>
                </c:pt>
                <c:pt idx="11149">
                  <c:v>-24</c:v>
                </c:pt>
                <c:pt idx="11150">
                  <c:v>-19</c:v>
                </c:pt>
                <c:pt idx="11151">
                  <c:v>-20</c:v>
                </c:pt>
                <c:pt idx="11152">
                  <c:v>-16</c:v>
                </c:pt>
                <c:pt idx="11153">
                  <c:v>-10</c:v>
                </c:pt>
                <c:pt idx="11154">
                  <c:v>-11</c:v>
                </c:pt>
                <c:pt idx="11155">
                  <c:v>-27</c:v>
                </c:pt>
                <c:pt idx="11156">
                  <c:v>-30</c:v>
                </c:pt>
                <c:pt idx="11157">
                  <c:v>-22</c:v>
                </c:pt>
                <c:pt idx="11158">
                  <c:v>-23</c:v>
                </c:pt>
                <c:pt idx="11159">
                  <c:v>-25</c:v>
                </c:pt>
                <c:pt idx="11160">
                  <c:v>-18</c:v>
                </c:pt>
                <c:pt idx="11161">
                  <c:v>-18</c:v>
                </c:pt>
                <c:pt idx="11162">
                  <c:v>-18</c:v>
                </c:pt>
                <c:pt idx="11163">
                  <c:v>-22</c:v>
                </c:pt>
                <c:pt idx="11164">
                  <c:v>-17</c:v>
                </c:pt>
                <c:pt idx="11165">
                  <c:v>-20</c:v>
                </c:pt>
                <c:pt idx="11166">
                  <c:v>-20</c:v>
                </c:pt>
                <c:pt idx="11167">
                  <c:v>-19</c:v>
                </c:pt>
                <c:pt idx="11168">
                  <c:v>-19</c:v>
                </c:pt>
                <c:pt idx="11169">
                  <c:v>-25</c:v>
                </c:pt>
                <c:pt idx="11170">
                  <c:v>-21</c:v>
                </c:pt>
                <c:pt idx="11171">
                  <c:v>-33</c:v>
                </c:pt>
                <c:pt idx="11172">
                  <c:v>-18</c:v>
                </c:pt>
                <c:pt idx="11173">
                  <c:v>-21</c:v>
                </c:pt>
                <c:pt idx="11174">
                  <c:v>-26</c:v>
                </c:pt>
                <c:pt idx="11175">
                  <c:v>-26</c:v>
                </c:pt>
                <c:pt idx="11176">
                  <c:v>-25</c:v>
                </c:pt>
                <c:pt idx="11177">
                  <c:v>-23</c:v>
                </c:pt>
                <c:pt idx="11178">
                  <c:v>-24</c:v>
                </c:pt>
                <c:pt idx="11179">
                  <c:v>-22</c:v>
                </c:pt>
                <c:pt idx="11180">
                  <c:v>-27</c:v>
                </c:pt>
                <c:pt idx="11181">
                  <c:v>-24</c:v>
                </c:pt>
                <c:pt idx="11182">
                  <c:v>-21</c:v>
                </c:pt>
                <c:pt idx="11183">
                  <c:v>-22</c:v>
                </c:pt>
                <c:pt idx="11184">
                  <c:v>-11</c:v>
                </c:pt>
                <c:pt idx="11185">
                  <c:v>-24</c:v>
                </c:pt>
                <c:pt idx="11186">
                  <c:v>-19</c:v>
                </c:pt>
                <c:pt idx="11187">
                  <c:v>-20</c:v>
                </c:pt>
                <c:pt idx="11188">
                  <c:v>-19</c:v>
                </c:pt>
                <c:pt idx="11189">
                  <c:v>-13</c:v>
                </c:pt>
                <c:pt idx="11190">
                  <c:v>-14</c:v>
                </c:pt>
                <c:pt idx="11191">
                  <c:v>-17</c:v>
                </c:pt>
                <c:pt idx="11192">
                  <c:v>-19</c:v>
                </c:pt>
                <c:pt idx="11193">
                  <c:v>-9</c:v>
                </c:pt>
                <c:pt idx="11194">
                  <c:v>-18</c:v>
                </c:pt>
                <c:pt idx="11195">
                  <c:v>-19</c:v>
                </c:pt>
                <c:pt idx="11196">
                  <c:v>-14</c:v>
                </c:pt>
                <c:pt idx="11197">
                  <c:v>-12</c:v>
                </c:pt>
                <c:pt idx="11198">
                  <c:v>-20</c:v>
                </c:pt>
                <c:pt idx="11199">
                  <c:v>-17</c:v>
                </c:pt>
                <c:pt idx="11200">
                  <c:v>-19</c:v>
                </c:pt>
                <c:pt idx="11201">
                  <c:v>-18</c:v>
                </c:pt>
                <c:pt idx="11202">
                  <c:v>-11</c:v>
                </c:pt>
                <c:pt idx="11203">
                  <c:v>-21</c:v>
                </c:pt>
                <c:pt idx="11204">
                  <c:v>-21</c:v>
                </c:pt>
                <c:pt idx="11205">
                  <c:v>-27</c:v>
                </c:pt>
                <c:pt idx="11206">
                  <c:v>-12</c:v>
                </c:pt>
                <c:pt idx="11207">
                  <c:v>-22</c:v>
                </c:pt>
                <c:pt idx="11208">
                  <c:v>-23</c:v>
                </c:pt>
                <c:pt idx="11209">
                  <c:v>-15</c:v>
                </c:pt>
                <c:pt idx="11210">
                  <c:v>-18</c:v>
                </c:pt>
                <c:pt idx="11211">
                  <c:v>-17</c:v>
                </c:pt>
                <c:pt idx="11212">
                  <c:v>-24</c:v>
                </c:pt>
                <c:pt idx="11213">
                  <c:v>-25</c:v>
                </c:pt>
                <c:pt idx="11214">
                  <c:v>-20</c:v>
                </c:pt>
                <c:pt idx="11215">
                  <c:v>-17</c:v>
                </c:pt>
                <c:pt idx="11216">
                  <c:v>-23</c:v>
                </c:pt>
                <c:pt idx="11217">
                  <c:v>-25</c:v>
                </c:pt>
                <c:pt idx="11218">
                  <c:v>-19</c:v>
                </c:pt>
                <c:pt idx="11219">
                  <c:v>-11</c:v>
                </c:pt>
                <c:pt idx="11220">
                  <c:v>-19</c:v>
                </c:pt>
                <c:pt idx="11221">
                  <c:v>-19</c:v>
                </c:pt>
                <c:pt idx="11222">
                  <c:v>-23</c:v>
                </c:pt>
                <c:pt idx="11223">
                  <c:v>-20</c:v>
                </c:pt>
                <c:pt idx="11224">
                  <c:v>-24</c:v>
                </c:pt>
                <c:pt idx="11225">
                  <c:v>-18</c:v>
                </c:pt>
                <c:pt idx="11226">
                  <c:v>-21</c:v>
                </c:pt>
                <c:pt idx="11227">
                  <c:v>-7</c:v>
                </c:pt>
                <c:pt idx="11228">
                  <c:v>-19</c:v>
                </c:pt>
                <c:pt idx="11229">
                  <c:v>-17</c:v>
                </c:pt>
                <c:pt idx="11230">
                  <c:v>-17</c:v>
                </c:pt>
                <c:pt idx="11231">
                  <c:v>-20</c:v>
                </c:pt>
                <c:pt idx="11232">
                  <c:v>-11</c:v>
                </c:pt>
                <c:pt idx="11233">
                  <c:v>-17</c:v>
                </c:pt>
                <c:pt idx="11234">
                  <c:v>-13</c:v>
                </c:pt>
                <c:pt idx="11235">
                  <c:v>-9</c:v>
                </c:pt>
                <c:pt idx="11236">
                  <c:v>-8</c:v>
                </c:pt>
                <c:pt idx="11237">
                  <c:v>-15</c:v>
                </c:pt>
                <c:pt idx="11238">
                  <c:v>-1</c:v>
                </c:pt>
                <c:pt idx="11239">
                  <c:v>-16</c:v>
                </c:pt>
                <c:pt idx="11240">
                  <c:v>-9</c:v>
                </c:pt>
                <c:pt idx="11241">
                  <c:v>-16</c:v>
                </c:pt>
                <c:pt idx="11242">
                  <c:v>-12</c:v>
                </c:pt>
                <c:pt idx="11243">
                  <c:v>-15</c:v>
                </c:pt>
                <c:pt idx="11244">
                  <c:v>-18</c:v>
                </c:pt>
                <c:pt idx="11245">
                  <c:v>-17</c:v>
                </c:pt>
                <c:pt idx="11246">
                  <c:v>-24</c:v>
                </c:pt>
                <c:pt idx="11247">
                  <c:v>-21</c:v>
                </c:pt>
                <c:pt idx="11248">
                  <c:v>-12</c:v>
                </c:pt>
                <c:pt idx="11249">
                  <c:v>-15</c:v>
                </c:pt>
                <c:pt idx="11250">
                  <c:v>-13</c:v>
                </c:pt>
                <c:pt idx="11251">
                  <c:v>-26</c:v>
                </c:pt>
                <c:pt idx="11252">
                  <c:v>33</c:v>
                </c:pt>
                <c:pt idx="11253">
                  <c:v>-15</c:v>
                </c:pt>
                <c:pt idx="11254">
                  <c:v>-9</c:v>
                </c:pt>
                <c:pt idx="11255">
                  <c:v>3</c:v>
                </c:pt>
                <c:pt idx="11256">
                  <c:v>-18</c:v>
                </c:pt>
                <c:pt idx="11257">
                  <c:v>-15</c:v>
                </c:pt>
                <c:pt idx="11258">
                  <c:v>-16</c:v>
                </c:pt>
                <c:pt idx="11259">
                  <c:v>-14</c:v>
                </c:pt>
                <c:pt idx="11260">
                  <c:v>-17</c:v>
                </c:pt>
                <c:pt idx="11261">
                  <c:v>-10</c:v>
                </c:pt>
                <c:pt idx="11262">
                  <c:v>-15</c:v>
                </c:pt>
                <c:pt idx="11263">
                  <c:v>-12</c:v>
                </c:pt>
                <c:pt idx="11264">
                  <c:v>-12</c:v>
                </c:pt>
                <c:pt idx="11265">
                  <c:v>-36</c:v>
                </c:pt>
                <c:pt idx="11266">
                  <c:v>-8</c:v>
                </c:pt>
                <c:pt idx="11267">
                  <c:v>-19</c:v>
                </c:pt>
                <c:pt idx="11268">
                  <c:v>-15</c:v>
                </c:pt>
                <c:pt idx="11269">
                  <c:v>-10</c:v>
                </c:pt>
                <c:pt idx="11270">
                  <c:v>-16</c:v>
                </c:pt>
                <c:pt idx="11271">
                  <c:v>-20</c:v>
                </c:pt>
                <c:pt idx="11272">
                  <c:v>-9</c:v>
                </c:pt>
                <c:pt idx="11273">
                  <c:v>-12</c:v>
                </c:pt>
                <c:pt idx="11274">
                  <c:v>-16</c:v>
                </c:pt>
                <c:pt idx="11275">
                  <c:v>6</c:v>
                </c:pt>
                <c:pt idx="11276">
                  <c:v>-16</c:v>
                </c:pt>
                <c:pt idx="11277">
                  <c:v>-26</c:v>
                </c:pt>
                <c:pt idx="11278">
                  <c:v>-15</c:v>
                </c:pt>
                <c:pt idx="11279">
                  <c:v>-11</c:v>
                </c:pt>
                <c:pt idx="11280">
                  <c:v>-19</c:v>
                </c:pt>
                <c:pt idx="11281">
                  <c:v>-24</c:v>
                </c:pt>
                <c:pt idx="11282">
                  <c:v>-12</c:v>
                </c:pt>
                <c:pt idx="11283">
                  <c:v>-4</c:v>
                </c:pt>
                <c:pt idx="11284">
                  <c:v>-14</c:v>
                </c:pt>
                <c:pt idx="11285">
                  <c:v>10</c:v>
                </c:pt>
                <c:pt idx="11286">
                  <c:v>-13</c:v>
                </c:pt>
                <c:pt idx="11287">
                  <c:v>-13</c:v>
                </c:pt>
                <c:pt idx="11288">
                  <c:v>-13</c:v>
                </c:pt>
                <c:pt idx="11289">
                  <c:v>-31</c:v>
                </c:pt>
                <c:pt idx="11290">
                  <c:v>-13</c:v>
                </c:pt>
                <c:pt idx="11291">
                  <c:v>-5</c:v>
                </c:pt>
                <c:pt idx="11292">
                  <c:v>-10</c:v>
                </c:pt>
                <c:pt idx="11293">
                  <c:v>-13</c:v>
                </c:pt>
                <c:pt idx="11294">
                  <c:v>-14</c:v>
                </c:pt>
                <c:pt idx="11295">
                  <c:v>-13</c:v>
                </c:pt>
                <c:pt idx="11296">
                  <c:v>-11</c:v>
                </c:pt>
                <c:pt idx="11297">
                  <c:v>-10</c:v>
                </c:pt>
                <c:pt idx="11298">
                  <c:v>-15</c:v>
                </c:pt>
                <c:pt idx="11299">
                  <c:v>-11</c:v>
                </c:pt>
                <c:pt idx="11300">
                  <c:v>-14</c:v>
                </c:pt>
                <c:pt idx="11301">
                  <c:v>-13</c:v>
                </c:pt>
                <c:pt idx="11302">
                  <c:v>-16</c:v>
                </c:pt>
                <c:pt idx="11303">
                  <c:v>8</c:v>
                </c:pt>
                <c:pt idx="11304">
                  <c:v>-13</c:v>
                </c:pt>
                <c:pt idx="11305">
                  <c:v>-13</c:v>
                </c:pt>
                <c:pt idx="11306">
                  <c:v>-14</c:v>
                </c:pt>
                <c:pt idx="11307">
                  <c:v>-12</c:v>
                </c:pt>
                <c:pt idx="11308">
                  <c:v>-11</c:v>
                </c:pt>
                <c:pt idx="11309">
                  <c:v>-20</c:v>
                </c:pt>
                <c:pt idx="11310">
                  <c:v>-10</c:v>
                </c:pt>
                <c:pt idx="11311">
                  <c:v>-11</c:v>
                </c:pt>
                <c:pt idx="11312">
                  <c:v>-11</c:v>
                </c:pt>
                <c:pt idx="11313">
                  <c:v>-15</c:v>
                </c:pt>
                <c:pt idx="11314">
                  <c:v>-10</c:v>
                </c:pt>
                <c:pt idx="11315">
                  <c:v>-14</c:v>
                </c:pt>
                <c:pt idx="11316">
                  <c:v>-9</c:v>
                </c:pt>
                <c:pt idx="11317">
                  <c:v>-13</c:v>
                </c:pt>
                <c:pt idx="11318">
                  <c:v>-13</c:v>
                </c:pt>
                <c:pt idx="11319">
                  <c:v>-11</c:v>
                </c:pt>
                <c:pt idx="11320">
                  <c:v>-15</c:v>
                </c:pt>
                <c:pt idx="11321">
                  <c:v>-14</c:v>
                </c:pt>
                <c:pt idx="11322">
                  <c:v>-14</c:v>
                </c:pt>
                <c:pt idx="11323">
                  <c:v>-11</c:v>
                </c:pt>
                <c:pt idx="11324">
                  <c:v>-11</c:v>
                </c:pt>
                <c:pt idx="11325">
                  <c:v>-12</c:v>
                </c:pt>
                <c:pt idx="11326">
                  <c:v>-16</c:v>
                </c:pt>
                <c:pt idx="11327">
                  <c:v>-13</c:v>
                </c:pt>
                <c:pt idx="11328">
                  <c:v>-10</c:v>
                </c:pt>
                <c:pt idx="11329">
                  <c:v>-9</c:v>
                </c:pt>
                <c:pt idx="11330">
                  <c:v>-17</c:v>
                </c:pt>
                <c:pt idx="11331">
                  <c:v>-9</c:v>
                </c:pt>
                <c:pt idx="11332">
                  <c:v>-14</c:v>
                </c:pt>
                <c:pt idx="11333">
                  <c:v>-13</c:v>
                </c:pt>
                <c:pt idx="11334">
                  <c:v>-16</c:v>
                </c:pt>
                <c:pt idx="11335">
                  <c:v>-4</c:v>
                </c:pt>
                <c:pt idx="11336">
                  <c:v>-12</c:v>
                </c:pt>
                <c:pt idx="11337">
                  <c:v>-9</c:v>
                </c:pt>
                <c:pt idx="11338">
                  <c:v>-4</c:v>
                </c:pt>
                <c:pt idx="11339">
                  <c:v>-11</c:v>
                </c:pt>
                <c:pt idx="11340">
                  <c:v>-9</c:v>
                </c:pt>
                <c:pt idx="11341">
                  <c:v>-11</c:v>
                </c:pt>
                <c:pt idx="11342">
                  <c:v>-11</c:v>
                </c:pt>
                <c:pt idx="11343">
                  <c:v>-8</c:v>
                </c:pt>
                <c:pt idx="11344">
                  <c:v>-9</c:v>
                </c:pt>
                <c:pt idx="11345">
                  <c:v>-8</c:v>
                </c:pt>
                <c:pt idx="11346">
                  <c:v>-7</c:v>
                </c:pt>
                <c:pt idx="11347">
                  <c:v>-13</c:v>
                </c:pt>
                <c:pt idx="11348">
                  <c:v>-13</c:v>
                </c:pt>
                <c:pt idx="11349">
                  <c:v>-12</c:v>
                </c:pt>
                <c:pt idx="11350">
                  <c:v>-13</c:v>
                </c:pt>
                <c:pt idx="11351">
                  <c:v>-22</c:v>
                </c:pt>
                <c:pt idx="11352">
                  <c:v>-24</c:v>
                </c:pt>
                <c:pt idx="11353">
                  <c:v>-3</c:v>
                </c:pt>
                <c:pt idx="11354">
                  <c:v>-13</c:v>
                </c:pt>
                <c:pt idx="11355">
                  <c:v>-13</c:v>
                </c:pt>
                <c:pt idx="11356">
                  <c:v>-22</c:v>
                </c:pt>
                <c:pt idx="11357">
                  <c:v>-15</c:v>
                </c:pt>
                <c:pt idx="11358">
                  <c:v>-19</c:v>
                </c:pt>
                <c:pt idx="11359">
                  <c:v>-12</c:v>
                </c:pt>
                <c:pt idx="11360">
                  <c:v>-13</c:v>
                </c:pt>
                <c:pt idx="11361">
                  <c:v>-12</c:v>
                </c:pt>
                <c:pt idx="11362">
                  <c:v>-20</c:v>
                </c:pt>
                <c:pt idx="11363">
                  <c:v>-25</c:v>
                </c:pt>
                <c:pt idx="11364">
                  <c:v>-15</c:v>
                </c:pt>
                <c:pt idx="11365">
                  <c:v>-19</c:v>
                </c:pt>
                <c:pt idx="11366">
                  <c:v>-17</c:v>
                </c:pt>
                <c:pt idx="11367">
                  <c:v>-20</c:v>
                </c:pt>
                <c:pt idx="11368">
                  <c:v>-22</c:v>
                </c:pt>
                <c:pt idx="11369">
                  <c:v>-18</c:v>
                </c:pt>
                <c:pt idx="11370">
                  <c:v>6</c:v>
                </c:pt>
                <c:pt idx="11371">
                  <c:v>-26</c:v>
                </c:pt>
                <c:pt idx="11372">
                  <c:v>-13</c:v>
                </c:pt>
                <c:pt idx="11373">
                  <c:v>-14</c:v>
                </c:pt>
                <c:pt idx="11374">
                  <c:v>-14</c:v>
                </c:pt>
                <c:pt idx="11375">
                  <c:v>-12</c:v>
                </c:pt>
                <c:pt idx="11376">
                  <c:v>-17</c:v>
                </c:pt>
                <c:pt idx="11377">
                  <c:v>-15</c:v>
                </c:pt>
                <c:pt idx="11378">
                  <c:v>-16</c:v>
                </c:pt>
                <c:pt idx="11379">
                  <c:v>-4</c:v>
                </c:pt>
                <c:pt idx="11380">
                  <c:v>-18</c:v>
                </c:pt>
                <c:pt idx="11381">
                  <c:v>-19</c:v>
                </c:pt>
                <c:pt idx="11382">
                  <c:v>-10</c:v>
                </c:pt>
                <c:pt idx="11383">
                  <c:v>-12</c:v>
                </c:pt>
                <c:pt idx="11384">
                  <c:v>-5</c:v>
                </c:pt>
                <c:pt idx="11385">
                  <c:v>-19</c:v>
                </c:pt>
                <c:pt idx="11386">
                  <c:v>-12</c:v>
                </c:pt>
                <c:pt idx="11387">
                  <c:v>-11</c:v>
                </c:pt>
                <c:pt idx="11388">
                  <c:v>-13</c:v>
                </c:pt>
                <c:pt idx="11389">
                  <c:v>-15</c:v>
                </c:pt>
                <c:pt idx="11390">
                  <c:v>-18</c:v>
                </c:pt>
                <c:pt idx="11391">
                  <c:v>-11</c:v>
                </c:pt>
                <c:pt idx="11392">
                  <c:v>-12</c:v>
                </c:pt>
                <c:pt idx="11393">
                  <c:v>-13</c:v>
                </c:pt>
                <c:pt idx="11394">
                  <c:v>-9</c:v>
                </c:pt>
                <c:pt idx="11395">
                  <c:v>-5</c:v>
                </c:pt>
                <c:pt idx="11396">
                  <c:v>-8</c:v>
                </c:pt>
                <c:pt idx="11397">
                  <c:v>-21</c:v>
                </c:pt>
                <c:pt idx="11398">
                  <c:v>-43</c:v>
                </c:pt>
                <c:pt idx="11399">
                  <c:v>-26</c:v>
                </c:pt>
                <c:pt idx="11400">
                  <c:v>-23</c:v>
                </c:pt>
                <c:pt idx="11401">
                  <c:v>-5</c:v>
                </c:pt>
                <c:pt idx="11402">
                  <c:v>-16</c:v>
                </c:pt>
                <c:pt idx="11403">
                  <c:v>-12</c:v>
                </c:pt>
                <c:pt idx="11404">
                  <c:v>-14</c:v>
                </c:pt>
                <c:pt idx="11405">
                  <c:v>-14</c:v>
                </c:pt>
                <c:pt idx="11406">
                  <c:v>-18</c:v>
                </c:pt>
                <c:pt idx="11407">
                  <c:v>-12</c:v>
                </c:pt>
                <c:pt idx="11408">
                  <c:v>-9</c:v>
                </c:pt>
                <c:pt idx="11409">
                  <c:v>-10</c:v>
                </c:pt>
                <c:pt idx="11410">
                  <c:v>-13</c:v>
                </c:pt>
                <c:pt idx="11411">
                  <c:v>-13</c:v>
                </c:pt>
                <c:pt idx="11412">
                  <c:v>-12</c:v>
                </c:pt>
                <c:pt idx="11413">
                  <c:v>-16</c:v>
                </c:pt>
                <c:pt idx="11414">
                  <c:v>-15</c:v>
                </c:pt>
                <c:pt idx="11415">
                  <c:v>-20</c:v>
                </c:pt>
                <c:pt idx="11416">
                  <c:v>-13</c:v>
                </c:pt>
                <c:pt idx="11417">
                  <c:v>-27</c:v>
                </c:pt>
                <c:pt idx="11418">
                  <c:v>-22</c:v>
                </c:pt>
                <c:pt idx="11419">
                  <c:v>-14</c:v>
                </c:pt>
                <c:pt idx="11420">
                  <c:v>-27</c:v>
                </c:pt>
                <c:pt idx="11421">
                  <c:v>-18</c:v>
                </c:pt>
                <c:pt idx="11422">
                  <c:v>-15</c:v>
                </c:pt>
                <c:pt idx="11423">
                  <c:v>-11</c:v>
                </c:pt>
                <c:pt idx="11424">
                  <c:v>-13</c:v>
                </c:pt>
                <c:pt idx="11425">
                  <c:v>-14</c:v>
                </c:pt>
                <c:pt idx="11426">
                  <c:v>-12</c:v>
                </c:pt>
                <c:pt idx="11427">
                  <c:v>-28</c:v>
                </c:pt>
                <c:pt idx="11428">
                  <c:v>-15</c:v>
                </c:pt>
                <c:pt idx="11429">
                  <c:v>-21</c:v>
                </c:pt>
                <c:pt idx="11430">
                  <c:v>-12</c:v>
                </c:pt>
                <c:pt idx="11431">
                  <c:v>-21</c:v>
                </c:pt>
                <c:pt idx="11432">
                  <c:v>-11</c:v>
                </c:pt>
                <c:pt idx="11433">
                  <c:v>-15</c:v>
                </c:pt>
                <c:pt idx="11434">
                  <c:v>-15</c:v>
                </c:pt>
                <c:pt idx="11435">
                  <c:v>-20</c:v>
                </c:pt>
                <c:pt idx="11436">
                  <c:v>-21</c:v>
                </c:pt>
                <c:pt idx="11437">
                  <c:v>-26</c:v>
                </c:pt>
                <c:pt idx="11438">
                  <c:v>-8</c:v>
                </c:pt>
                <c:pt idx="11439">
                  <c:v>-13</c:v>
                </c:pt>
                <c:pt idx="11440">
                  <c:v>-12</c:v>
                </c:pt>
                <c:pt idx="11441">
                  <c:v>-12</c:v>
                </c:pt>
                <c:pt idx="11442">
                  <c:v>-7</c:v>
                </c:pt>
                <c:pt idx="11443">
                  <c:v>-7</c:v>
                </c:pt>
                <c:pt idx="11444">
                  <c:v>-13</c:v>
                </c:pt>
                <c:pt idx="11445">
                  <c:v>-11</c:v>
                </c:pt>
                <c:pt idx="11446">
                  <c:v>-14</c:v>
                </c:pt>
                <c:pt idx="11447">
                  <c:v>4</c:v>
                </c:pt>
                <c:pt idx="11448">
                  <c:v>-13</c:v>
                </c:pt>
                <c:pt idx="11449">
                  <c:v>-5</c:v>
                </c:pt>
                <c:pt idx="11450">
                  <c:v>-14</c:v>
                </c:pt>
                <c:pt idx="11451">
                  <c:v>-11</c:v>
                </c:pt>
                <c:pt idx="11452">
                  <c:v>-5</c:v>
                </c:pt>
                <c:pt idx="11453">
                  <c:v>-12</c:v>
                </c:pt>
                <c:pt idx="11454">
                  <c:v>-10</c:v>
                </c:pt>
                <c:pt idx="11455">
                  <c:v>-12</c:v>
                </c:pt>
                <c:pt idx="11456">
                  <c:v>-11</c:v>
                </c:pt>
                <c:pt idx="11457">
                  <c:v>-12</c:v>
                </c:pt>
                <c:pt idx="11458">
                  <c:v>-12</c:v>
                </c:pt>
                <c:pt idx="11459">
                  <c:v>-12</c:v>
                </c:pt>
                <c:pt idx="11460">
                  <c:v>-14</c:v>
                </c:pt>
                <c:pt idx="11461">
                  <c:v>-15</c:v>
                </c:pt>
                <c:pt idx="11462">
                  <c:v>-13</c:v>
                </c:pt>
                <c:pt idx="11463">
                  <c:v>-12</c:v>
                </c:pt>
                <c:pt idx="11464">
                  <c:v>-11</c:v>
                </c:pt>
                <c:pt idx="11465">
                  <c:v>-11</c:v>
                </c:pt>
                <c:pt idx="11466">
                  <c:v>-3</c:v>
                </c:pt>
                <c:pt idx="11467">
                  <c:v>-10</c:v>
                </c:pt>
                <c:pt idx="11468">
                  <c:v>-5</c:v>
                </c:pt>
                <c:pt idx="11469">
                  <c:v>-9</c:v>
                </c:pt>
                <c:pt idx="11470">
                  <c:v>-13</c:v>
                </c:pt>
                <c:pt idx="11471">
                  <c:v>-9</c:v>
                </c:pt>
                <c:pt idx="11472">
                  <c:v>-6</c:v>
                </c:pt>
                <c:pt idx="11473">
                  <c:v>-8</c:v>
                </c:pt>
                <c:pt idx="11474">
                  <c:v>-8</c:v>
                </c:pt>
                <c:pt idx="11475">
                  <c:v>-4</c:v>
                </c:pt>
                <c:pt idx="11476">
                  <c:v>-13</c:v>
                </c:pt>
                <c:pt idx="11477">
                  <c:v>-14</c:v>
                </c:pt>
                <c:pt idx="11478">
                  <c:v>-12</c:v>
                </c:pt>
                <c:pt idx="11479">
                  <c:v>-13</c:v>
                </c:pt>
                <c:pt idx="11480">
                  <c:v>-17</c:v>
                </c:pt>
                <c:pt idx="11481">
                  <c:v>-11</c:v>
                </c:pt>
                <c:pt idx="11482">
                  <c:v>-12</c:v>
                </c:pt>
                <c:pt idx="11483">
                  <c:v>-18</c:v>
                </c:pt>
                <c:pt idx="11484">
                  <c:v>-12</c:v>
                </c:pt>
                <c:pt idx="11485">
                  <c:v>-13</c:v>
                </c:pt>
                <c:pt idx="11486">
                  <c:v>-20</c:v>
                </c:pt>
                <c:pt idx="11487">
                  <c:v>-17</c:v>
                </c:pt>
                <c:pt idx="11488">
                  <c:v>-16</c:v>
                </c:pt>
                <c:pt idx="11489">
                  <c:v>-18</c:v>
                </c:pt>
                <c:pt idx="11490">
                  <c:v>-8</c:v>
                </c:pt>
                <c:pt idx="11491">
                  <c:v>-15</c:v>
                </c:pt>
                <c:pt idx="11492">
                  <c:v>-12</c:v>
                </c:pt>
                <c:pt idx="11493">
                  <c:v>-10</c:v>
                </c:pt>
                <c:pt idx="11494">
                  <c:v>-14</c:v>
                </c:pt>
                <c:pt idx="11495">
                  <c:v>-11</c:v>
                </c:pt>
                <c:pt idx="11496">
                  <c:v>-10</c:v>
                </c:pt>
                <c:pt idx="11497">
                  <c:v>-12</c:v>
                </c:pt>
                <c:pt idx="11498">
                  <c:v>-13</c:v>
                </c:pt>
                <c:pt idx="11499">
                  <c:v>-10</c:v>
                </c:pt>
                <c:pt idx="11500">
                  <c:v>-11</c:v>
                </c:pt>
                <c:pt idx="11501">
                  <c:v>-9</c:v>
                </c:pt>
                <c:pt idx="11502">
                  <c:v>-13</c:v>
                </c:pt>
                <c:pt idx="11503">
                  <c:v>-12</c:v>
                </c:pt>
                <c:pt idx="11504">
                  <c:v>-10</c:v>
                </c:pt>
                <c:pt idx="11505">
                  <c:v>-13</c:v>
                </c:pt>
                <c:pt idx="11506">
                  <c:v>-13</c:v>
                </c:pt>
                <c:pt idx="11507">
                  <c:v>-11</c:v>
                </c:pt>
                <c:pt idx="11508">
                  <c:v>-11</c:v>
                </c:pt>
                <c:pt idx="11509">
                  <c:v>-13</c:v>
                </c:pt>
                <c:pt idx="11510">
                  <c:v>-14</c:v>
                </c:pt>
                <c:pt idx="11511">
                  <c:v>-16</c:v>
                </c:pt>
                <c:pt idx="11512">
                  <c:v>-11</c:v>
                </c:pt>
                <c:pt idx="11513">
                  <c:v>-12</c:v>
                </c:pt>
                <c:pt idx="11514">
                  <c:v>-8</c:v>
                </c:pt>
                <c:pt idx="11515">
                  <c:v>-17</c:v>
                </c:pt>
                <c:pt idx="11516">
                  <c:v>-9</c:v>
                </c:pt>
                <c:pt idx="11517">
                  <c:v>-12</c:v>
                </c:pt>
                <c:pt idx="11518">
                  <c:v>-14</c:v>
                </c:pt>
                <c:pt idx="11519">
                  <c:v>-12</c:v>
                </c:pt>
                <c:pt idx="11520">
                  <c:v>-14</c:v>
                </c:pt>
                <c:pt idx="11521">
                  <c:v>-16</c:v>
                </c:pt>
                <c:pt idx="11522">
                  <c:v>-12</c:v>
                </c:pt>
                <c:pt idx="11523">
                  <c:v>-12</c:v>
                </c:pt>
                <c:pt idx="11524">
                  <c:v>-13</c:v>
                </c:pt>
                <c:pt idx="11525">
                  <c:v>-12</c:v>
                </c:pt>
                <c:pt idx="11526">
                  <c:v>-13</c:v>
                </c:pt>
                <c:pt idx="11527">
                  <c:v>-16</c:v>
                </c:pt>
                <c:pt idx="11528">
                  <c:v>-7</c:v>
                </c:pt>
                <c:pt idx="11529">
                  <c:v>-8</c:v>
                </c:pt>
                <c:pt idx="11530">
                  <c:v>-12</c:v>
                </c:pt>
                <c:pt idx="11531">
                  <c:v>-12</c:v>
                </c:pt>
                <c:pt idx="11532">
                  <c:v>-12</c:v>
                </c:pt>
                <c:pt idx="11533">
                  <c:v>-13</c:v>
                </c:pt>
                <c:pt idx="11534">
                  <c:v>-13</c:v>
                </c:pt>
                <c:pt idx="11535">
                  <c:v>-13</c:v>
                </c:pt>
                <c:pt idx="11536">
                  <c:v>-12</c:v>
                </c:pt>
                <c:pt idx="11537">
                  <c:v>-15</c:v>
                </c:pt>
                <c:pt idx="11538">
                  <c:v>-12</c:v>
                </c:pt>
                <c:pt idx="11539">
                  <c:v>-14</c:v>
                </c:pt>
                <c:pt idx="11540">
                  <c:v>-13</c:v>
                </c:pt>
                <c:pt idx="11541">
                  <c:v>-10</c:v>
                </c:pt>
                <c:pt idx="11542">
                  <c:v>-14</c:v>
                </c:pt>
                <c:pt idx="11543">
                  <c:v>-14</c:v>
                </c:pt>
                <c:pt idx="11544">
                  <c:v>-15</c:v>
                </c:pt>
                <c:pt idx="11545">
                  <c:v>-6</c:v>
                </c:pt>
                <c:pt idx="11546">
                  <c:v>-11</c:v>
                </c:pt>
                <c:pt idx="11547">
                  <c:v>-17</c:v>
                </c:pt>
                <c:pt idx="11548">
                  <c:v>-16</c:v>
                </c:pt>
                <c:pt idx="11549">
                  <c:v>-11</c:v>
                </c:pt>
                <c:pt idx="11550">
                  <c:v>-12</c:v>
                </c:pt>
                <c:pt idx="11551">
                  <c:v>-13</c:v>
                </c:pt>
                <c:pt idx="11552">
                  <c:v>-12</c:v>
                </c:pt>
                <c:pt idx="11553">
                  <c:v>-9</c:v>
                </c:pt>
                <c:pt idx="11554">
                  <c:v>-13</c:v>
                </c:pt>
                <c:pt idx="11555">
                  <c:v>-11</c:v>
                </c:pt>
                <c:pt idx="11556">
                  <c:v>-8</c:v>
                </c:pt>
                <c:pt idx="11557">
                  <c:v>-14</c:v>
                </c:pt>
                <c:pt idx="11558">
                  <c:v>-11</c:v>
                </c:pt>
                <c:pt idx="11559">
                  <c:v>-11</c:v>
                </c:pt>
                <c:pt idx="11560">
                  <c:v>-8</c:v>
                </c:pt>
                <c:pt idx="11561">
                  <c:v>-12</c:v>
                </c:pt>
                <c:pt idx="11562">
                  <c:v>-11</c:v>
                </c:pt>
                <c:pt idx="11563">
                  <c:v>-12</c:v>
                </c:pt>
                <c:pt idx="11564">
                  <c:v>-12</c:v>
                </c:pt>
                <c:pt idx="11565">
                  <c:v>-11</c:v>
                </c:pt>
                <c:pt idx="11566">
                  <c:v>-10</c:v>
                </c:pt>
                <c:pt idx="11567">
                  <c:v>-11</c:v>
                </c:pt>
                <c:pt idx="11568">
                  <c:v>-14</c:v>
                </c:pt>
                <c:pt idx="11569">
                  <c:v>-2</c:v>
                </c:pt>
                <c:pt idx="11570">
                  <c:v>-13</c:v>
                </c:pt>
                <c:pt idx="11571">
                  <c:v>-10</c:v>
                </c:pt>
                <c:pt idx="11572">
                  <c:v>-14</c:v>
                </c:pt>
                <c:pt idx="11573">
                  <c:v>-13</c:v>
                </c:pt>
                <c:pt idx="11574">
                  <c:v>-11</c:v>
                </c:pt>
                <c:pt idx="11575">
                  <c:v>-16</c:v>
                </c:pt>
                <c:pt idx="11576">
                  <c:v>-18</c:v>
                </c:pt>
                <c:pt idx="11577">
                  <c:v>-18</c:v>
                </c:pt>
                <c:pt idx="11578">
                  <c:v>-17</c:v>
                </c:pt>
                <c:pt idx="11579">
                  <c:v>-5</c:v>
                </c:pt>
                <c:pt idx="11580">
                  <c:v>-9</c:v>
                </c:pt>
                <c:pt idx="11581">
                  <c:v>-8</c:v>
                </c:pt>
                <c:pt idx="11582">
                  <c:v>-15</c:v>
                </c:pt>
                <c:pt idx="11583">
                  <c:v>-21</c:v>
                </c:pt>
                <c:pt idx="11584">
                  <c:v>-13</c:v>
                </c:pt>
                <c:pt idx="11585">
                  <c:v>-13</c:v>
                </c:pt>
                <c:pt idx="11586">
                  <c:v>-18</c:v>
                </c:pt>
                <c:pt idx="11587">
                  <c:v>-16</c:v>
                </c:pt>
                <c:pt idx="11588">
                  <c:v>-15</c:v>
                </c:pt>
                <c:pt idx="11589">
                  <c:v>-2</c:v>
                </c:pt>
                <c:pt idx="11590">
                  <c:v>-15</c:v>
                </c:pt>
                <c:pt idx="11591">
                  <c:v>-15</c:v>
                </c:pt>
                <c:pt idx="11592">
                  <c:v>-10</c:v>
                </c:pt>
                <c:pt idx="11593">
                  <c:v>-11</c:v>
                </c:pt>
                <c:pt idx="11594">
                  <c:v>-12</c:v>
                </c:pt>
                <c:pt idx="11595">
                  <c:v>-22</c:v>
                </c:pt>
                <c:pt idx="11596">
                  <c:v>-25</c:v>
                </c:pt>
                <c:pt idx="11597">
                  <c:v>-13</c:v>
                </c:pt>
                <c:pt idx="11598">
                  <c:v>-17</c:v>
                </c:pt>
                <c:pt idx="11599">
                  <c:v>-16</c:v>
                </c:pt>
                <c:pt idx="11600">
                  <c:v>-8</c:v>
                </c:pt>
                <c:pt idx="11601">
                  <c:v>-21</c:v>
                </c:pt>
                <c:pt idx="11602">
                  <c:v>-16</c:v>
                </c:pt>
                <c:pt idx="11603">
                  <c:v>-11</c:v>
                </c:pt>
                <c:pt idx="11604">
                  <c:v>-3</c:v>
                </c:pt>
                <c:pt idx="11605">
                  <c:v>-13</c:v>
                </c:pt>
                <c:pt idx="11606">
                  <c:v>-16</c:v>
                </c:pt>
                <c:pt idx="11607">
                  <c:v>-20</c:v>
                </c:pt>
                <c:pt idx="11608">
                  <c:v>-19</c:v>
                </c:pt>
                <c:pt idx="11609">
                  <c:v>-20</c:v>
                </c:pt>
                <c:pt idx="11610">
                  <c:v>6</c:v>
                </c:pt>
                <c:pt idx="11611">
                  <c:v>-8</c:v>
                </c:pt>
                <c:pt idx="11612">
                  <c:v>-21</c:v>
                </c:pt>
                <c:pt idx="11613">
                  <c:v>-17</c:v>
                </c:pt>
                <c:pt idx="11614">
                  <c:v>-15</c:v>
                </c:pt>
                <c:pt idx="11615">
                  <c:v>-18</c:v>
                </c:pt>
                <c:pt idx="11616">
                  <c:v>-16</c:v>
                </c:pt>
                <c:pt idx="11617">
                  <c:v>-13</c:v>
                </c:pt>
                <c:pt idx="11618">
                  <c:v>-17</c:v>
                </c:pt>
                <c:pt idx="11619">
                  <c:v>-5</c:v>
                </c:pt>
                <c:pt idx="11620">
                  <c:v>-17</c:v>
                </c:pt>
                <c:pt idx="11621">
                  <c:v>-18</c:v>
                </c:pt>
                <c:pt idx="11622">
                  <c:v>-14</c:v>
                </c:pt>
                <c:pt idx="11623">
                  <c:v>-3</c:v>
                </c:pt>
                <c:pt idx="11624">
                  <c:v>-7</c:v>
                </c:pt>
                <c:pt idx="11625">
                  <c:v>-12</c:v>
                </c:pt>
                <c:pt idx="11626">
                  <c:v>-10</c:v>
                </c:pt>
                <c:pt idx="11627">
                  <c:v>-9</c:v>
                </c:pt>
                <c:pt idx="11628">
                  <c:v>-14</c:v>
                </c:pt>
                <c:pt idx="11629">
                  <c:v>-8</c:v>
                </c:pt>
                <c:pt idx="11630">
                  <c:v>-18</c:v>
                </c:pt>
                <c:pt idx="11631">
                  <c:v>-15</c:v>
                </c:pt>
                <c:pt idx="11632">
                  <c:v>-12</c:v>
                </c:pt>
                <c:pt idx="11633">
                  <c:v>-18</c:v>
                </c:pt>
                <c:pt idx="11634">
                  <c:v>-16</c:v>
                </c:pt>
                <c:pt idx="11635">
                  <c:v>-14</c:v>
                </c:pt>
                <c:pt idx="11636">
                  <c:v>-14</c:v>
                </c:pt>
                <c:pt idx="11637">
                  <c:v>-15</c:v>
                </c:pt>
                <c:pt idx="11638">
                  <c:v>-11</c:v>
                </c:pt>
                <c:pt idx="11639">
                  <c:v>-4</c:v>
                </c:pt>
                <c:pt idx="11640">
                  <c:v>-16</c:v>
                </c:pt>
                <c:pt idx="11641">
                  <c:v>-15</c:v>
                </c:pt>
                <c:pt idx="11642">
                  <c:v>-12</c:v>
                </c:pt>
                <c:pt idx="11643">
                  <c:v>-15</c:v>
                </c:pt>
                <c:pt idx="11644">
                  <c:v>-10</c:v>
                </c:pt>
                <c:pt idx="11645">
                  <c:v>-22</c:v>
                </c:pt>
                <c:pt idx="11646">
                  <c:v>-12</c:v>
                </c:pt>
                <c:pt idx="11647">
                  <c:v>-22</c:v>
                </c:pt>
                <c:pt idx="11648">
                  <c:v>-11</c:v>
                </c:pt>
                <c:pt idx="11649">
                  <c:v>-20</c:v>
                </c:pt>
                <c:pt idx="11650">
                  <c:v>-17</c:v>
                </c:pt>
                <c:pt idx="11651">
                  <c:v>-10</c:v>
                </c:pt>
                <c:pt idx="11652">
                  <c:v>-21</c:v>
                </c:pt>
                <c:pt idx="11653">
                  <c:v>-9</c:v>
                </c:pt>
                <c:pt idx="11654">
                  <c:v>-17</c:v>
                </c:pt>
                <c:pt idx="11655">
                  <c:v>-15</c:v>
                </c:pt>
                <c:pt idx="11656">
                  <c:v>-20</c:v>
                </c:pt>
                <c:pt idx="11657">
                  <c:v>-19</c:v>
                </c:pt>
                <c:pt idx="11658">
                  <c:v>-15</c:v>
                </c:pt>
                <c:pt idx="11659">
                  <c:v>-24</c:v>
                </c:pt>
                <c:pt idx="11660">
                  <c:v>-17</c:v>
                </c:pt>
                <c:pt idx="11661">
                  <c:v>-11</c:v>
                </c:pt>
                <c:pt idx="11662">
                  <c:v>-17</c:v>
                </c:pt>
                <c:pt idx="11663">
                  <c:v>-12</c:v>
                </c:pt>
                <c:pt idx="11664">
                  <c:v>-25</c:v>
                </c:pt>
                <c:pt idx="11665">
                  <c:v>-15</c:v>
                </c:pt>
                <c:pt idx="11666">
                  <c:v>-24</c:v>
                </c:pt>
                <c:pt idx="11667">
                  <c:v>-14</c:v>
                </c:pt>
                <c:pt idx="11668">
                  <c:v>-5</c:v>
                </c:pt>
                <c:pt idx="11669">
                  <c:v>-10</c:v>
                </c:pt>
                <c:pt idx="11670">
                  <c:v>-20</c:v>
                </c:pt>
                <c:pt idx="11671">
                  <c:v>-15</c:v>
                </c:pt>
                <c:pt idx="11672">
                  <c:v>-21</c:v>
                </c:pt>
                <c:pt idx="11673">
                  <c:v>-11</c:v>
                </c:pt>
                <c:pt idx="11674">
                  <c:v>-15</c:v>
                </c:pt>
                <c:pt idx="11675">
                  <c:v>-18</c:v>
                </c:pt>
                <c:pt idx="11676">
                  <c:v>-3</c:v>
                </c:pt>
                <c:pt idx="11677">
                  <c:v>-10</c:v>
                </c:pt>
                <c:pt idx="11678">
                  <c:v>-10</c:v>
                </c:pt>
                <c:pt idx="11679">
                  <c:v>0</c:v>
                </c:pt>
                <c:pt idx="11680">
                  <c:v>-13</c:v>
                </c:pt>
                <c:pt idx="11681">
                  <c:v>-11</c:v>
                </c:pt>
                <c:pt idx="11682">
                  <c:v>40</c:v>
                </c:pt>
                <c:pt idx="11683">
                  <c:v>-11</c:v>
                </c:pt>
                <c:pt idx="11684">
                  <c:v>-10</c:v>
                </c:pt>
                <c:pt idx="11685">
                  <c:v>-25</c:v>
                </c:pt>
                <c:pt idx="11686">
                  <c:v>-13</c:v>
                </c:pt>
                <c:pt idx="11687">
                  <c:v>0</c:v>
                </c:pt>
                <c:pt idx="11688">
                  <c:v>-11</c:v>
                </c:pt>
                <c:pt idx="11689">
                  <c:v>-15</c:v>
                </c:pt>
                <c:pt idx="11690">
                  <c:v>-10</c:v>
                </c:pt>
                <c:pt idx="11691">
                  <c:v>-10</c:v>
                </c:pt>
                <c:pt idx="11692">
                  <c:v>-10</c:v>
                </c:pt>
                <c:pt idx="11693">
                  <c:v>-10</c:v>
                </c:pt>
                <c:pt idx="11694">
                  <c:v>-11</c:v>
                </c:pt>
                <c:pt idx="11695">
                  <c:v>-16</c:v>
                </c:pt>
                <c:pt idx="11696">
                  <c:v>0</c:v>
                </c:pt>
                <c:pt idx="11697">
                  <c:v>-10</c:v>
                </c:pt>
                <c:pt idx="11698">
                  <c:v>-10</c:v>
                </c:pt>
                <c:pt idx="11699">
                  <c:v>-10</c:v>
                </c:pt>
                <c:pt idx="11700">
                  <c:v>-15</c:v>
                </c:pt>
                <c:pt idx="11701">
                  <c:v>-10</c:v>
                </c:pt>
                <c:pt idx="11702">
                  <c:v>-9</c:v>
                </c:pt>
                <c:pt idx="11703">
                  <c:v>-14</c:v>
                </c:pt>
                <c:pt idx="11704">
                  <c:v>-23</c:v>
                </c:pt>
                <c:pt idx="11705">
                  <c:v>-10</c:v>
                </c:pt>
                <c:pt idx="11706">
                  <c:v>-5</c:v>
                </c:pt>
                <c:pt idx="11707">
                  <c:v>-11</c:v>
                </c:pt>
                <c:pt idx="11708">
                  <c:v>-10</c:v>
                </c:pt>
                <c:pt idx="11709">
                  <c:v>-10</c:v>
                </c:pt>
                <c:pt idx="11710">
                  <c:v>-10</c:v>
                </c:pt>
                <c:pt idx="11711">
                  <c:v>-14</c:v>
                </c:pt>
                <c:pt idx="11712">
                  <c:v>-10</c:v>
                </c:pt>
                <c:pt idx="11713">
                  <c:v>-8</c:v>
                </c:pt>
                <c:pt idx="11714">
                  <c:v>-10</c:v>
                </c:pt>
                <c:pt idx="11715">
                  <c:v>-8</c:v>
                </c:pt>
                <c:pt idx="11716">
                  <c:v>0</c:v>
                </c:pt>
                <c:pt idx="11717">
                  <c:v>-15</c:v>
                </c:pt>
                <c:pt idx="11718">
                  <c:v>-5</c:v>
                </c:pt>
                <c:pt idx="11719">
                  <c:v>-10</c:v>
                </c:pt>
                <c:pt idx="11720">
                  <c:v>0</c:v>
                </c:pt>
                <c:pt idx="11721">
                  <c:v>36</c:v>
                </c:pt>
                <c:pt idx="11722">
                  <c:v>-10</c:v>
                </c:pt>
                <c:pt idx="11723">
                  <c:v>-25</c:v>
                </c:pt>
                <c:pt idx="11724">
                  <c:v>-12</c:v>
                </c:pt>
                <c:pt idx="11725">
                  <c:v>-15</c:v>
                </c:pt>
                <c:pt idx="11726">
                  <c:v>-11</c:v>
                </c:pt>
                <c:pt idx="11727">
                  <c:v>-10</c:v>
                </c:pt>
                <c:pt idx="11728">
                  <c:v>-10</c:v>
                </c:pt>
                <c:pt idx="11729">
                  <c:v>-10</c:v>
                </c:pt>
                <c:pt idx="11730">
                  <c:v>-7</c:v>
                </c:pt>
                <c:pt idx="11731">
                  <c:v>-5</c:v>
                </c:pt>
                <c:pt idx="11732">
                  <c:v>-10</c:v>
                </c:pt>
                <c:pt idx="11733">
                  <c:v>-10</c:v>
                </c:pt>
                <c:pt idx="11734">
                  <c:v>-8</c:v>
                </c:pt>
                <c:pt idx="11735">
                  <c:v>-5</c:v>
                </c:pt>
                <c:pt idx="11736">
                  <c:v>-10</c:v>
                </c:pt>
                <c:pt idx="11737">
                  <c:v>-10</c:v>
                </c:pt>
                <c:pt idx="11738">
                  <c:v>-10</c:v>
                </c:pt>
                <c:pt idx="11739">
                  <c:v>-5</c:v>
                </c:pt>
                <c:pt idx="11740">
                  <c:v>-10</c:v>
                </c:pt>
                <c:pt idx="11741">
                  <c:v>-10</c:v>
                </c:pt>
                <c:pt idx="11742">
                  <c:v>-10</c:v>
                </c:pt>
                <c:pt idx="11743">
                  <c:v>-10</c:v>
                </c:pt>
                <c:pt idx="11744">
                  <c:v>-10</c:v>
                </c:pt>
                <c:pt idx="11745">
                  <c:v>-10</c:v>
                </c:pt>
                <c:pt idx="11746">
                  <c:v>-10</c:v>
                </c:pt>
                <c:pt idx="11747">
                  <c:v>-10</c:v>
                </c:pt>
                <c:pt idx="11748">
                  <c:v>-10</c:v>
                </c:pt>
                <c:pt idx="11749">
                  <c:v>-15</c:v>
                </c:pt>
                <c:pt idx="11750">
                  <c:v>-11</c:v>
                </c:pt>
                <c:pt idx="11751">
                  <c:v>-10</c:v>
                </c:pt>
                <c:pt idx="11752">
                  <c:v>-10</c:v>
                </c:pt>
                <c:pt idx="11753">
                  <c:v>-10</c:v>
                </c:pt>
                <c:pt idx="11754">
                  <c:v>-10</c:v>
                </c:pt>
                <c:pt idx="11755">
                  <c:v>-9</c:v>
                </c:pt>
                <c:pt idx="11756">
                  <c:v>-22</c:v>
                </c:pt>
                <c:pt idx="11757">
                  <c:v>-10</c:v>
                </c:pt>
                <c:pt idx="11758">
                  <c:v>-10</c:v>
                </c:pt>
                <c:pt idx="11759">
                  <c:v>-22</c:v>
                </c:pt>
                <c:pt idx="11760">
                  <c:v>-10</c:v>
                </c:pt>
                <c:pt idx="11761">
                  <c:v>-10</c:v>
                </c:pt>
                <c:pt idx="11762">
                  <c:v>-12</c:v>
                </c:pt>
                <c:pt idx="11763">
                  <c:v>-10</c:v>
                </c:pt>
                <c:pt idx="11764">
                  <c:v>-15</c:v>
                </c:pt>
                <c:pt idx="11765">
                  <c:v>0</c:v>
                </c:pt>
                <c:pt idx="11766">
                  <c:v>-13</c:v>
                </c:pt>
                <c:pt idx="11767">
                  <c:v>-20</c:v>
                </c:pt>
                <c:pt idx="11768">
                  <c:v>-17</c:v>
                </c:pt>
                <c:pt idx="11769">
                  <c:v>-10</c:v>
                </c:pt>
                <c:pt idx="11770">
                  <c:v>-15</c:v>
                </c:pt>
                <c:pt idx="11771">
                  <c:v>-10</c:v>
                </c:pt>
                <c:pt idx="11772">
                  <c:v>-19</c:v>
                </c:pt>
                <c:pt idx="11773">
                  <c:v>-17</c:v>
                </c:pt>
                <c:pt idx="11774">
                  <c:v>-22</c:v>
                </c:pt>
                <c:pt idx="11775">
                  <c:v>-18</c:v>
                </c:pt>
                <c:pt idx="11776">
                  <c:v>-19</c:v>
                </c:pt>
                <c:pt idx="11777">
                  <c:v>-15</c:v>
                </c:pt>
                <c:pt idx="11778">
                  <c:v>-20</c:v>
                </c:pt>
                <c:pt idx="11779">
                  <c:v>-15</c:v>
                </c:pt>
                <c:pt idx="11780">
                  <c:v>-16</c:v>
                </c:pt>
                <c:pt idx="11781">
                  <c:v>-26</c:v>
                </c:pt>
                <c:pt idx="11782">
                  <c:v>-15</c:v>
                </c:pt>
                <c:pt idx="11783">
                  <c:v>-18</c:v>
                </c:pt>
                <c:pt idx="11784">
                  <c:v>-20</c:v>
                </c:pt>
                <c:pt idx="11785">
                  <c:v>-20</c:v>
                </c:pt>
                <c:pt idx="11786">
                  <c:v>-10</c:v>
                </c:pt>
                <c:pt idx="11787">
                  <c:v>0</c:v>
                </c:pt>
                <c:pt idx="11788">
                  <c:v>-20</c:v>
                </c:pt>
                <c:pt idx="11789">
                  <c:v>-10</c:v>
                </c:pt>
                <c:pt idx="11790">
                  <c:v>-11</c:v>
                </c:pt>
                <c:pt idx="11791">
                  <c:v>-25</c:v>
                </c:pt>
                <c:pt idx="11792">
                  <c:v>-14</c:v>
                </c:pt>
                <c:pt idx="11793">
                  <c:v>-10</c:v>
                </c:pt>
                <c:pt idx="11794">
                  <c:v>-15</c:v>
                </c:pt>
                <c:pt idx="11795">
                  <c:v>-11</c:v>
                </c:pt>
                <c:pt idx="11796">
                  <c:v>-18</c:v>
                </c:pt>
                <c:pt idx="11797">
                  <c:v>-10</c:v>
                </c:pt>
                <c:pt idx="11798">
                  <c:v>-15</c:v>
                </c:pt>
                <c:pt idx="11799">
                  <c:v>-15</c:v>
                </c:pt>
                <c:pt idx="11800">
                  <c:v>-10</c:v>
                </c:pt>
                <c:pt idx="11801">
                  <c:v>-10</c:v>
                </c:pt>
                <c:pt idx="11802">
                  <c:v>-15</c:v>
                </c:pt>
                <c:pt idx="11803">
                  <c:v>-20</c:v>
                </c:pt>
                <c:pt idx="11804">
                  <c:v>-1</c:v>
                </c:pt>
                <c:pt idx="11805">
                  <c:v>-15</c:v>
                </c:pt>
                <c:pt idx="11806">
                  <c:v>-14</c:v>
                </c:pt>
                <c:pt idx="11807">
                  <c:v>-10</c:v>
                </c:pt>
                <c:pt idx="11808">
                  <c:v>-14</c:v>
                </c:pt>
                <c:pt idx="11809">
                  <c:v>-30</c:v>
                </c:pt>
                <c:pt idx="11810">
                  <c:v>-20</c:v>
                </c:pt>
                <c:pt idx="11811">
                  <c:v>-21</c:v>
                </c:pt>
                <c:pt idx="11812">
                  <c:v>-18</c:v>
                </c:pt>
                <c:pt idx="11813">
                  <c:v>-18</c:v>
                </c:pt>
                <c:pt idx="11814">
                  <c:v>-10</c:v>
                </c:pt>
                <c:pt idx="11815">
                  <c:v>-30</c:v>
                </c:pt>
                <c:pt idx="11816">
                  <c:v>-22</c:v>
                </c:pt>
                <c:pt idx="11817">
                  <c:v>-11</c:v>
                </c:pt>
                <c:pt idx="11818">
                  <c:v>-11</c:v>
                </c:pt>
                <c:pt idx="11819">
                  <c:v>-15</c:v>
                </c:pt>
                <c:pt idx="11820">
                  <c:v>-20</c:v>
                </c:pt>
                <c:pt idx="11821">
                  <c:v>-20</c:v>
                </c:pt>
                <c:pt idx="11822">
                  <c:v>-5</c:v>
                </c:pt>
                <c:pt idx="11823">
                  <c:v>-17</c:v>
                </c:pt>
                <c:pt idx="11824">
                  <c:v>-15</c:v>
                </c:pt>
                <c:pt idx="11825">
                  <c:v>-12</c:v>
                </c:pt>
                <c:pt idx="11826">
                  <c:v>-20</c:v>
                </c:pt>
                <c:pt idx="11827">
                  <c:v>-10</c:v>
                </c:pt>
                <c:pt idx="11828">
                  <c:v>-16</c:v>
                </c:pt>
                <c:pt idx="11829">
                  <c:v>-19</c:v>
                </c:pt>
                <c:pt idx="11830">
                  <c:v>-15</c:v>
                </c:pt>
                <c:pt idx="11831">
                  <c:v>-5</c:v>
                </c:pt>
                <c:pt idx="11832">
                  <c:v>-20</c:v>
                </c:pt>
                <c:pt idx="11833">
                  <c:v>-5</c:v>
                </c:pt>
                <c:pt idx="11834">
                  <c:v>-22</c:v>
                </c:pt>
                <c:pt idx="11835">
                  <c:v>-10</c:v>
                </c:pt>
                <c:pt idx="11836">
                  <c:v>-10</c:v>
                </c:pt>
                <c:pt idx="11837">
                  <c:v>-16</c:v>
                </c:pt>
                <c:pt idx="11838">
                  <c:v>-10</c:v>
                </c:pt>
                <c:pt idx="11839">
                  <c:v>-32</c:v>
                </c:pt>
                <c:pt idx="11840">
                  <c:v>-21</c:v>
                </c:pt>
                <c:pt idx="11841">
                  <c:v>-10</c:v>
                </c:pt>
                <c:pt idx="11842">
                  <c:v>-20</c:v>
                </c:pt>
                <c:pt idx="11843">
                  <c:v>-19</c:v>
                </c:pt>
                <c:pt idx="11844">
                  <c:v>-10</c:v>
                </c:pt>
                <c:pt idx="11845">
                  <c:v>-26</c:v>
                </c:pt>
                <c:pt idx="11846">
                  <c:v>-17</c:v>
                </c:pt>
                <c:pt idx="11847">
                  <c:v>-19</c:v>
                </c:pt>
                <c:pt idx="11848">
                  <c:v>-15</c:v>
                </c:pt>
                <c:pt idx="11849">
                  <c:v>-20</c:v>
                </c:pt>
                <c:pt idx="11850">
                  <c:v>-10</c:v>
                </c:pt>
                <c:pt idx="11851">
                  <c:v>-10</c:v>
                </c:pt>
                <c:pt idx="11852">
                  <c:v>-17</c:v>
                </c:pt>
                <c:pt idx="11853">
                  <c:v>-15</c:v>
                </c:pt>
                <c:pt idx="11854">
                  <c:v>-18</c:v>
                </c:pt>
                <c:pt idx="11855">
                  <c:v>-10</c:v>
                </c:pt>
                <c:pt idx="11856">
                  <c:v>-16</c:v>
                </c:pt>
                <c:pt idx="11857">
                  <c:v>-7</c:v>
                </c:pt>
                <c:pt idx="11858">
                  <c:v>-10</c:v>
                </c:pt>
                <c:pt idx="11859">
                  <c:v>-19</c:v>
                </c:pt>
                <c:pt idx="11860">
                  <c:v>-10</c:v>
                </c:pt>
                <c:pt idx="11861">
                  <c:v>-13</c:v>
                </c:pt>
                <c:pt idx="11862">
                  <c:v>-5</c:v>
                </c:pt>
                <c:pt idx="11863">
                  <c:v>-10</c:v>
                </c:pt>
                <c:pt idx="11864">
                  <c:v>-16</c:v>
                </c:pt>
                <c:pt idx="11865">
                  <c:v>-14</c:v>
                </c:pt>
                <c:pt idx="11866">
                  <c:v>-20</c:v>
                </c:pt>
                <c:pt idx="11867">
                  <c:v>-15</c:v>
                </c:pt>
                <c:pt idx="11868">
                  <c:v>-25</c:v>
                </c:pt>
                <c:pt idx="11869">
                  <c:v>9</c:v>
                </c:pt>
                <c:pt idx="11870">
                  <c:v>-10</c:v>
                </c:pt>
                <c:pt idx="11871">
                  <c:v>-10</c:v>
                </c:pt>
                <c:pt idx="11872">
                  <c:v>-14</c:v>
                </c:pt>
                <c:pt idx="11873">
                  <c:v>-12</c:v>
                </c:pt>
                <c:pt idx="11874">
                  <c:v>-14</c:v>
                </c:pt>
                <c:pt idx="11875">
                  <c:v>-8</c:v>
                </c:pt>
                <c:pt idx="11876">
                  <c:v>-11</c:v>
                </c:pt>
                <c:pt idx="11877">
                  <c:v>-12</c:v>
                </c:pt>
                <c:pt idx="11878">
                  <c:v>-12</c:v>
                </c:pt>
                <c:pt idx="11879">
                  <c:v>-19</c:v>
                </c:pt>
                <c:pt idx="11880">
                  <c:v>-10</c:v>
                </c:pt>
                <c:pt idx="11881">
                  <c:v>-9</c:v>
                </c:pt>
                <c:pt idx="11882">
                  <c:v>-17</c:v>
                </c:pt>
                <c:pt idx="11883">
                  <c:v>-11</c:v>
                </c:pt>
                <c:pt idx="11884">
                  <c:v>-13</c:v>
                </c:pt>
                <c:pt idx="11885">
                  <c:v>-12</c:v>
                </c:pt>
                <c:pt idx="11886">
                  <c:v>-7</c:v>
                </c:pt>
                <c:pt idx="11887">
                  <c:v>-8</c:v>
                </c:pt>
                <c:pt idx="11888">
                  <c:v>-11</c:v>
                </c:pt>
                <c:pt idx="11889">
                  <c:v>-14</c:v>
                </c:pt>
                <c:pt idx="11890">
                  <c:v>-24</c:v>
                </c:pt>
                <c:pt idx="11891">
                  <c:v>-15</c:v>
                </c:pt>
                <c:pt idx="11892">
                  <c:v>-12</c:v>
                </c:pt>
                <c:pt idx="11893">
                  <c:v>-15</c:v>
                </c:pt>
                <c:pt idx="11894">
                  <c:v>-12</c:v>
                </c:pt>
                <c:pt idx="11895">
                  <c:v>-12</c:v>
                </c:pt>
                <c:pt idx="11896">
                  <c:v>-14</c:v>
                </c:pt>
                <c:pt idx="11897">
                  <c:v>-20</c:v>
                </c:pt>
                <c:pt idx="11898">
                  <c:v>-16</c:v>
                </c:pt>
                <c:pt idx="11899">
                  <c:v>-12</c:v>
                </c:pt>
                <c:pt idx="11900">
                  <c:v>-13</c:v>
                </c:pt>
                <c:pt idx="11901">
                  <c:v>-14</c:v>
                </c:pt>
                <c:pt idx="11902">
                  <c:v>-13</c:v>
                </c:pt>
                <c:pt idx="11903">
                  <c:v>-16</c:v>
                </c:pt>
                <c:pt idx="11904">
                  <c:v>-14</c:v>
                </c:pt>
                <c:pt idx="11905">
                  <c:v>-9</c:v>
                </c:pt>
                <c:pt idx="11906">
                  <c:v>-24</c:v>
                </c:pt>
                <c:pt idx="11907">
                  <c:v>-8</c:v>
                </c:pt>
                <c:pt idx="11908">
                  <c:v>-14</c:v>
                </c:pt>
                <c:pt idx="11909">
                  <c:v>-35</c:v>
                </c:pt>
                <c:pt idx="11910">
                  <c:v>-15</c:v>
                </c:pt>
                <c:pt idx="11911">
                  <c:v>-15</c:v>
                </c:pt>
                <c:pt idx="11912">
                  <c:v>-13</c:v>
                </c:pt>
                <c:pt idx="11913">
                  <c:v>-14</c:v>
                </c:pt>
                <c:pt idx="11914">
                  <c:v>-17</c:v>
                </c:pt>
                <c:pt idx="11915">
                  <c:v>-15</c:v>
                </c:pt>
                <c:pt idx="11916">
                  <c:v>-8</c:v>
                </c:pt>
                <c:pt idx="11917">
                  <c:v>0</c:v>
                </c:pt>
                <c:pt idx="11918">
                  <c:v>-12</c:v>
                </c:pt>
                <c:pt idx="11919">
                  <c:v>-13</c:v>
                </c:pt>
                <c:pt idx="11920">
                  <c:v>-14</c:v>
                </c:pt>
                <c:pt idx="11921">
                  <c:v>-6</c:v>
                </c:pt>
                <c:pt idx="11922">
                  <c:v>-17</c:v>
                </c:pt>
                <c:pt idx="11923">
                  <c:v>-10</c:v>
                </c:pt>
                <c:pt idx="11924">
                  <c:v>-20</c:v>
                </c:pt>
                <c:pt idx="11925">
                  <c:v>-17</c:v>
                </c:pt>
                <c:pt idx="11926">
                  <c:v>-7</c:v>
                </c:pt>
                <c:pt idx="11927">
                  <c:v>-14</c:v>
                </c:pt>
                <c:pt idx="11928">
                  <c:v>-13</c:v>
                </c:pt>
                <c:pt idx="11929">
                  <c:v>-10</c:v>
                </c:pt>
                <c:pt idx="11930">
                  <c:v>-10</c:v>
                </c:pt>
                <c:pt idx="11931">
                  <c:v>-11</c:v>
                </c:pt>
                <c:pt idx="11932">
                  <c:v>-14</c:v>
                </c:pt>
                <c:pt idx="11933">
                  <c:v>-13</c:v>
                </c:pt>
                <c:pt idx="11934">
                  <c:v>-12</c:v>
                </c:pt>
                <c:pt idx="11935">
                  <c:v>-12</c:v>
                </c:pt>
                <c:pt idx="11936">
                  <c:v>-15</c:v>
                </c:pt>
                <c:pt idx="11937">
                  <c:v>-11</c:v>
                </c:pt>
                <c:pt idx="11938">
                  <c:v>-10</c:v>
                </c:pt>
                <c:pt idx="11939">
                  <c:v>-9</c:v>
                </c:pt>
                <c:pt idx="11940">
                  <c:v>-12</c:v>
                </c:pt>
                <c:pt idx="11941">
                  <c:v>-15</c:v>
                </c:pt>
                <c:pt idx="11942">
                  <c:v>-13</c:v>
                </c:pt>
                <c:pt idx="11943">
                  <c:v>-12</c:v>
                </c:pt>
                <c:pt idx="11944">
                  <c:v>-12</c:v>
                </c:pt>
                <c:pt idx="11945">
                  <c:v>-15</c:v>
                </c:pt>
                <c:pt idx="11946">
                  <c:v>-15</c:v>
                </c:pt>
                <c:pt idx="11947">
                  <c:v>-5</c:v>
                </c:pt>
                <c:pt idx="11948">
                  <c:v>-17</c:v>
                </c:pt>
                <c:pt idx="11949">
                  <c:v>-11</c:v>
                </c:pt>
                <c:pt idx="11950">
                  <c:v>-17</c:v>
                </c:pt>
                <c:pt idx="11951">
                  <c:v>-10</c:v>
                </c:pt>
                <c:pt idx="11952">
                  <c:v>-12</c:v>
                </c:pt>
                <c:pt idx="11953">
                  <c:v>-11</c:v>
                </c:pt>
                <c:pt idx="11954">
                  <c:v>-9</c:v>
                </c:pt>
                <c:pt idx="11955">
                  <c:v>-11</c:v>
                </c:pt>
                <c:pt idx="11956">
                  <c:v>-12</c:v>
                </c:pt>
                <c:pt idx="11957">
                  <c:v>-10</c:v>
                </c:pt>
                <c:pt idx="11958">
                  <c:v>-6</c:v>
                </c:pt>
                <c:pt idx="11959">
                  <c:v>-16</c:v>
                </c:pt>
                <c:pt idx="11960">
                  <c:v>-15</c:v>
                </c:pt>
                <c:pt idx="11961">
                  <c:v>-14</c:v>
                </c:pt>
                <c:pt idx="11962">
                  <c:v>-17</c:v>
                </c:pt>
                <c:pt idx="11963">
                  <c:v>-13</c:v>
                </c:pt>
                <c:pt idx="11964">
                  <c:v>-11</c:v>
                </c:pt>
                <c:pt idx="11965">
                  <c:v>-20</c:v>
                </c:pt>
                <c:pt idx="11966">
                  <c:v>-15</c:v>
                </c:pt>
                <c:pt idx="11967">
                  <c:v>-12</c:v>
                </c:pt>
                <c:pt idx="11968">
                  <c:v>-11</c:v>
                </c:pt>
                <c:pt idx="11969">
                  <c:v>-13</c:v>
                </c:pt>
                <c:pt idx="11970">
                  <c:v>-15</c:v>
                </c:pt>
                <c:pt idx="11971">
                  <c:v>-23</c:v>
                </c:pt>
                <c:pt idx="11972">
                  <c:v>-5</c:v>
                </c:pt>
                <c:pt idx="11973">
                  <c:v>-10</c:v>
                </c:pt>
                <c:pt idx="11974">
                  <c:v>-17</c:v>
                </c:pt>
                <c:pt idx="11975">
                  <c:v>-20</c:v>
                </c:pt>
                <c:pt idx="11976">
                  <c:v>-22</c:v>
                </c:pt>
                <c:pt idx="11977">
                  <c:v>-15</c:v>
                </c:pt>
                <c:pt idx="11978">
                  <c:v>-13</c:v>
                </c:pt>
                <c:pt idx="11979">
                  <c:v>-13</c:v>
                </c:pt>
                <c:pt idx="11980">
                  <c:v>-10</c:v>
                </c:pt>
                <c:pt idx="11981">
                  <c:v>-10</c:v>
                </c:pt>
                <c:pt idx="11982">
                  <c:v>-10</c:v>
                </c:pt>
                <c:pt idx="11983">
                  <c:v>-10</c:v>
                </c:pt>
                <c:pt idx="11984">
                  <c:v>-25</c:v>
                </c:pt>
                <c:pt idx="11985">
                  <c:v>-10</c:v>
                </c:pt>
                <c:pt idx="11986">
                  <c:v>-23</c:v>
                </c:pt>
                <c:pt idx="11987">
                  <c:v>-10</c:v>
                </c:pt>
                <c:pt idx="11988">
                  <c:v>-17</c:v>
                </c:pt>
                <c:pt idx="11989">
                  <c:v>-10</c:v>
                </c:pt>
                <c:pt idx="11990">
                  <c:v>-17</c:v>
                </c:pt>
                <c:pt idx="11991">
                  <c:v>-10</c:v>
                </c:pt>
                <c:pt idx="11992">
                  <c:v>-5</c:v>
                </c:pt>
                <c:pt idx="11993">
                  <c:v>-7</c:v>
                </c:pt>
                <c:pt idx="11994">
                  <c:v>-5</c:v>
                </c:pt>
                <c:pt idx="11995">
                  <c:v>-18</c:v>
                </c:pt>
                <c:pt idx="11996">
                  <c:v>-19</c:v>
                </c:pt>
                <c:pt idx="11997">
                  <c:v>-15</c:v>
                </c:pt>
                <c:pt idx="11998">
                  <c:v>-18</c:v>
                </c:pt>
                <c:pt idx="11999">
                  <c:v>-10</c:v>
                </c:pt>
                <c:pt idx="12000">
                  <c:v>-10</c:v>
                </c:pt>
                <c:pt idx="12001">
                  <c:v>0</c:v>
                </c:pt>
                <c:pt idx="12002">
                  <c:v>-10</c:v>
                </c:pt>
                <c:pt idx="12003">
                  <c:v>-10</c:v>
                </c:pt>
                <c:pt idx="12004">
                  <c:v>-10</c:v>
                </c:pt>
                <c:pt idx="12005">
                  <c:v>-10</c:v>
                </c:pt>
                <c:pt idx="12006">
                  <c:v>-20</c:v>
                </c:pt>
                <c:pt idx="12007">
                  <c:v>-10</c:v>
                </c:pt>
                <c:pt idx="12008">
                  <c:v>-10</c:v>
                </c:pt>
                <c:pt idx="12009">
                  <c:v>-10</c:v>
                </c:pt>
                <c:pt idx="12010">
                  <c:v>-26</c:v>
                </c:pt>
                <c:pt idx="12011">
                  <c:v>-10</c:v>
                </c:pt>
                <c:pt idx="12012">
                  <c:v>-15</c:v>
                </c:pt>
                <c:pt idx="12013">
                  <c:v>-10</c:v>
                </c:pt>
                <c:pt idx="12014">
                  <c:v>-12</c:v>
                </c:pt>
                <c:pt idx="12015">
                  <c:v>-10</c:v>
                </c:pt>
                <c:pt idx="12016">
                  <c:v>-15</c:v>
                </c:pt>
                <c:pt idx="12017">
                  <c:v>-10</c:v>
                </c:pt>
                <c:pt idx="12018">
                  <c:v>-10</c:v>
                </c:pt>
                <c:pt idx="12019">
                  <c:v>-10</c:v>
                </c:pt>
                <c:pt idx="12020">
                  <c:v>-12</c:v>
                </c:pt>
                <c:pt idx="12021">
                  <c:v>-16</c:v>
                </c:pt>
                <c:pt idx="12022">
                  <c:v>-15</c:v>
                </c:pt>
                <c:pt idx="12023">
                  <c:v>-11</c:v>
                </c:pt>
                <c:pt idx="12024">
                  <c:v>-15</c:v>
                </c:pt>
                <c:pt idx="12025">
                  <c:v>-15</c:v>
                </c:pt>
                <c:pt idx="12026">
                  <c:v>-10</c:v>
                </c:pt>
                <c:pt idx="12027">
                  <c:v>-14</c:v>
                </c:pt>
                <c:pt idx="12028">
                  <c:v>-11</c:v>
                </c:pt>
                <c:pt idx="12029">
                  <c:v>-10</c:v>
                </c:pt>
                <c:pt idx="12030">
                  <c:v>-10</c:v>
                </c:pt>
                <c:pt idx="12031">
                  <c:v>-20</c:v>
                </c:pt>
                <c:pt idx="12032">
                  <c:v>-20</c:v>
                </c:pt>
                <c:pt idx="12033">
                  <c:v>-5</c:v>
                </c:pt>
                <c:pt idx="12034">
                  <c:v>-15</c:v>
                </c:pt>
                <c:pt idx="12035">
                  <c:v>-5</c:v>
                </c:pt>
                <c:pt idx="12036">
                  <c:v>-13</c:v>
                </c:pt>
                <c:pt idx="12037">
                  <c:v>-10</c:v>
                </c:pt>
                <c:pt idx="12038">
                  <c:v>0</c:v>
                </c:pt>
                <c:pt idx="12039">
                  <c:v>-10</c:v>
                </c:pt>
                <c:pt idx="12040">
                  <c:v>-10</c:v>
                </c:pt>
                <c:pt idx="12041">
                  <c:v>-10</c:v>
                </c:pt>
                <c:pt idx="12042">
                  <c:v>-15</c:v>
                </c:pt>
                <c:pt idx="12043">
                  <c:v>-20</c:v>
                </c:pt>
                <c:pt idx="12044">
                  <c:v>-10</c:v>
                </c:pt>
                <c:pt idx="12045">
                  <c:v>-10</c:v>
                </c:pt>
                <c:pt idx="12046">
                  <c:v>-10</c:v>
                </c:pt>
                <c:pt idx="12047">
                  <c:v>-12</c:v>
                </c:pt>
                <c:pt idx="12048">
                  <c:v>-10</c:v>
                </c:pt>
                <c:pt idx="12049">
                  <c:v>-8</c:v>
                </c:pt>
                <c:pt idx="12050">
                  <c:v>-16</c:v>
                </c:pt>
                <c:pt idx="12051">
                  <c:v>-14</c:v>
                </c:pt>
                <c:pt idx="12052">
                  <c:v>-10</c:v>
                </c:pt>
                <c:pt idx="12053">
                  <c:v>-2</c:v>
                </c:pt>
                <c:pt idx="12054">
                  <c:v>-15</c:v>
                </c:pt>
                <c:pt idx="12055">
                  <c:v>-10</c:v>
                </c:pt>
                <c:pt idx="12056">
                  <c:v>-10</c:v>
                </c:pt>
                <c:pt idx="12057">
                  <c:v>-10</c:v>
                </c:pt>
                <c:pt idx="12058">
                  <c:v>-10</c:v>
                </c:pt>
                <c:pt idx="12059">
                  <c:v>-11</c:v>
                </c:pt>
                <c:pt idx="12060">
                  <c:v>-20</c:v>
                </c:pt>
                <c:pt idx="12061">
                  <c:v>-10</c:v>
                </c:pt>
                <c:pt idx="12062">
                  <c:v>-10</c:v>
                </c:pt>
                <c:pt idx="12063">
                  <c:v>-15</c:v>
                </c:pt>
                <c:pt idx="12064">
                  <c:v>-15</c:v>
                </c:pt>
                <c:pt idx="12065">
                  <c:v>-10</c:v>
                </c:pt>
                <c:pt idx="12066">
                  <c:v>-20</c:v>
                </c:pt>
                <c:pt idx="12067">
                  <c:v>-5</c:v>
                </c:pt>
                <c:pt idx="12068">
                  <c:v>-15</c:v>
                </c:pt>
                <c:pt idx="12069">
                  <c:v>-5</c:v>
                </c:pt>
                <c:pt idx="12070">
                  <c:v>-10</c:v>
                </c:pt>
                <c:pt idx="12071">
                  <c:v>-13</c:v>
                </c:pt>
                <c:pt idx="12072">
                  <c:v>-18</c:v>
                </c:pt>
                <c:pt idx="12073">
                  <c:v>-10</c:v>
                </c:pt>
                <c:pt idx="12074">
                  <c:v>-21</c:v>
                </c:pt>
                <c:pt idx="12075">
                  <c:v>-10</c:v>
                </c:pt>
                <c:pt idx="12076">
                  <c:v>-23</c:v>
                </c:pt>
                <c:pt idx="12077">
                  <c:v>-15</c:v>
                </c:pt>
                <c:pt idx="12078">
                  <c:v>-18</c:v>
                </c:pt>
                <c:pt idx="12079">
                  <c:v>-20</c:v>
                </c:pt>
                <c:pt idx="12080">
                  <c:v>-14</c:v>
                </c:pt>
                <c:pt idx="12081">
                  <c:v>-19</c:v>
                </c:pt>
                <c:pt idx="12082">
                  <c:v>-9</c:v>
                </c:pt>
                <c:pt idx="12083">
                  <c:v>-18</c:v>
                </c:pt>
                <c:pt idx="12084">
                  <c:v>-16</c:v>
                </c:pt>
                <c:pt idx="12085">
                  <c:v>-18</c:v>
                </c:pt>
                <c:pt idx="12086">
                  <c:v>-15</c:v>
                </c:pt>
                <c:pt idx="12087">
                  <c:v>-16</c:v>
                </c:pt>
                <c:pt idx="12088">
                  <c:v>-20</c:v>
                </c:pt>
                <c:pt idx="12089">
                  <c:v>-22</c:v>
                </c:pt>
                <c:pt idx="12090">
                  <c:v>-17</c:v>
                </c:pt>
                <c:pt idx="12091">
                  <c:v>-12</c:v>
                </c:pt>
                <c:pt idx="12092">
                  <c:v>-19</c:v>
                </c:pt>
                <c:pt idx="12093">
                  <c:v>-20</c:v>
                </c:pt>
                <c:pt idx="12094">
                  <c:v>-24</c:v>
                </c:pt>
                <c:pt idx="12095">
                  <c:v>-16</c:v>
                </c:pt>
                <c:pt idx="12096">
                  <c:v>-18</c:v>
                </c:pt>
                <c:pt idx="12097">
                  <c:v>-13</c:v>
                </c:pt>
                <c:pt idx="12098">
                  <c:v>-20</c:v>
                </c:pt>
                <c:pt idx="12099">
                  <c:v>-23</c:v>
                </c:pt>
                <c:pt idx="12100">
                  <c:v>-21</c:v>
                </c:pt>
                <c:pt idx="12101">
                  <c:v>-21</c:v>
                </c:pt>
                <c:pt idx="12102">
                  <c:v>-15</c:v>
                </c:pt>
                <c:pt idx="12103">
                  <c:v>-19</c:v>
                </c:pt>
                <c:pt idx="12104">
                  <c:v>-21</c:v>
                </c:pt>
                <c:pt idx="12105">
                  <c:v>-21</c:v>
                </c:pt>
                <c:pt idx="12106">
                  <c:v>-17</c:v>
                </c:pt>
                <c:pt idx="12107">
                  <c:v>-21</c:v>
                </c:pt>
                <c:pt idx="12108">
                  <c:v>-17</c:v>
                </c:pt>
                <c:pt idx="12109">
                  <c:v>-17</c:v>
                </c:pt>
                <c:pt idx="12110">
                  <c:v>-20</c:v>
                </c:pt>
                <c:pt idx="12111">
                  <c:v>-20</c:v>
                </c:pt>
                <c:pt idx="12112">
                  <c:v>-15</c:v>
                </c:pt>
                <c:pt idx="12113">
                  <c:v>-15</c:v>
                </c:pt>
                <c:pt idx="12114">
                  <c:v>-20</c:v>
                </c:pt>
                <c:pt idx="12115">
                  <c:v>-9</c:v>
                </c:pt>
                <c:pt idx="12116">
                  <c:v>-18</c:v>
                </c:pt>
                <c:pt idx="12117">
                  <c:v>-20</c:v>
                </c:pt>
                <c:pt idx="12118">
                  <c:v>-16</c:v>
                </c:pt>
                <c:pt idx="12119">
                  <c:v>-20</c:v>
                </c:pt>
                <c:pt idx="12120">
                  <c:v>-13</c:v>
                </c:pt>
                <c:pt idx="12121">
                  <c:v>-13</c:v>
                </c:pt>
                <c:pt idx="12122">
                  <c:v>-6</c:v>
                </c:pt>
                <c:pt idx="12123">
                  <c:v>-21</c:v>
                </c:pt>
                <c:pt idx="12124">
                  <c:v>-14</c:v>
                </c:pt>
                <c:pt idx="12125">
                  <c:v>-20</c:v>
                </c:pt>
                <c:pt idx="12126">
                  <c:v>-18</c:v>
                </c:pt>
                <c:pt idx="12127">
                  <c:v>-16</c:v>
                </c:pt>
                <c:pt idx="12128">
                  <c:v>-15</c:v>
                </c:pt>
                <c:pt idx="12129">
                  <c:v>-22</c:v>
                </c:pt>
                <c:pt idx="12130">
                  <c:v>-22</c:v>
                </c:pt>
                <c:pt idx="12131">
                  <c:v>-13</c:v>
                </c:pt>
                <c:pt idx="12132">
                  <c:v>-32</c:v>
                </c:pt>
                <c:pt idx="12133">
                  <c:v>-20</c:v>
                </c:pt>
                <c:pt idx="12134">
                  <c:v>-16</c:v>
                </c:pt>
                <c:pt idx="12135">
                  <c:v>-12</c:v>
                </c:pt>
                <c:pt idx="12136">
                  <c:v>-19</c:v>
                </c:pt>
                <c:pt idx="12137">
                  <c:v>-20</c:v>
                </c:pt>
                <c:pt idx="12138">
                  <c:v>-31</c:v>
                </c:pt>
                <c:pt idx="12139">
                  <c:v>-15</c:v>
                </c:pt>
                <c:pt idx="12140">
                  <c:v>-10</c:v>
                </c:pt>
                <c:pt idx="12141">
                  <c:v>0</c:v>
                </c:pt>
                <c:pt idx="12142">
                  <c:v>-30</c:v>
                </c:pt>
                <c:pt idx="12143">
                  <c:v>-10</c:v>
                </c:pt>
                <c:pt idx="12144">
                  <c:v>-10</c:v>
                </c:pt>
                <c:pt idx="12145">
                  <c:v>-11</c:v>
                </c:pt>
                <c:pt idx="12146">
                  <c:v>-10</c:v>
                </c:pt>
                <c:pt idx="12147">
                  <c:v>-7</c:v>
                </c:pt>
                <c:pt idx="12148">
                  <c:v>-10</c:v>
                </c:pt>
                <c:pt idx="12149">
                  <c:v>-10</c:v>
                </c:pt>
                <c:pt idx="12150">
                  <c:v>-10</c:v>
                </c:pt>
                <c:pt idx="12151">
                  <c:v>-15</c:v>
                </c:pt>
                <c:pt idx="12152">
                  <c:v>-15</c:v>
                </c:pt>
                <c:pt idx="12153">
                  <c:v>-12</c:v>
                </c:pt>
                <c:pt idx="12154">
                  <c:v>-10</c:v>
                </c:pt>
                <c:pt idx="12155">
                  <c:v>-15</c:v>
                </c:pt>
                <c:pt idx="12156">
                  <c:v>-10</c:v>
                </c:pt>
                <c:pt idx="12157">
                  <c:v>-20</c:v>
                </c:pt>
                <c:pt idx="12158">
                  <c:v>-14</c:v>
                </c:pt>
                <c:pt idx="12159">
                  <c:v>-20</c:v>
                </c:pt>
                <c:pt idx="12160">
                  <c:v>-13</c:v>
                </c:pt>
                <c:pt idx="12161">
                  <c:v>-10</c:v>
                </c:pt>
                <c:pt idx="12162">
                  <c:v>-10</c:v>
                </c:pt>
                <c:pt idx="12163">
                  <c:v>-20</c:v>
                </c:pt>
                <c:pt idx="12164">
                  <c:v>-10</c:v>
                </c:pt>
                <c:pt idx="12165">
                  <c:v>-15</c:v>
                </c:pt>
                <c:pt idx="12166">
                  <c:v>-10</c:v>
                </c:pt>
                <c:pt idx="12167">
                  <c:v>-15</c:v>
                </c:pt>
                <c:pt idx="12168">
                  <c:v>-10</c:v>
                </c:pt>
                <c:pt idx="12169">
                  <c:v>-9</c:v>
                </c:pt>
                <c:pt idx="12170">
                  <c:v>-30</c:v>
                </c:pt>
                <c:pt idx="12171">
                  <c:v>-20</c:v>
                </c:pt>
                <c:pt idx="12172">
                  <c:v>-5</c:v>
                </c:pt>
                <c:pt idx="12173">
                  <c:v>-20</c:v>
                </c:pt>
                <c:pt idx="12174">
                  <c:v>-10</c:v>
                </c:pt>
                <c:pt idx="12175">
                  <c:v>-10</c:v>
                </c:pt>
                <c:pt idx="12176">
                  <c:v>-10</c:v>
                </c:pt>
                <c:pt idx="12177">
                  <c:v>-20</c:v>
                </c:pt>
                <c:pt idx="12178">
                  <c:v>-17</c:v>
                </c:pt>
                <c:pt idx="12179">
                  <c:v>-15</c:v>
                </c:pt>
                <c:pt idx="12180">
                  <c:v>-20</c:v>
                </c:pt>
                <c:pt idx="12181">
                  <c:v>-20</c:v>
                </c:pt>
                <c:pt idx="12182">
                  <c:v>-13</c:v>
                </c:pt>
                <c:pt idx="12183">
                  <c:v>-17</c:v>
                </c:pt>
                <c:pt idx="12184">
                  <c:v>20</c:v>
                </c:pt>
                <c:pt idx="12185">
                  <c:v>-5</c:v>
                </c:pt>
                <c:pt idx="12186">
                  <c:v>-10</c:v>
                </c:pt>
                <c:pt idx="12187">
                  <c:v>-15</c:v>
                </c:pt>
                <c:pt idx="12188">
                  <c:v>-15</c:v>
                </c:pt>
                <c:pt idx="12189">
                  <c:v>-5</c:v>
                </c:pt>
                <c:pt idx="12190">
                  <c:v>-5</c:v>
                </c:pt>
                <c:pt idx="12191">
                  <c:v>-10</c:v>
                </c:pt>
                <c:pt idx="12192">
                  <c:v>-10</c:v>
                </c:pt>
                <c:pt idx="12193">
                  <c:v>-10</c:v>
                </c:pt>
                <c:pt idx="12194">
                  <c:v>-10</c:v>
                </c:pt>
                <c:pt idx="12195">
                  <c:v>-15</c:v>
                </c:pt>
                <c:pt idx="12196">
                  <c:v>-10</c:v>
                </c:pt>
                <c:pt idx="12197">
                  <c:v>40</c:v>
                </c:pt>
                <c:pt idx="12198">
                  <c:v>-10</c:v>
                </c:pt>
                <c:pt idx="12199">
                  <c:v>-15</c:v>
                </c:pt>
                <c:pt idx="12200">
                  <c:v>0</c:v>
                </c:pt>
                <c:pt idx="12201">
                  <c:v>-5</c:v>
                </c:pt>
                <c:pt idx="12202">
                  <c:v>-10</c:v>
                </c:pt>
                <c:pt idx="12203">
                  <c:v>-10</c:v>
                </c:pt>
                <c:pt idx="12204">
                  <c:v>-5</c:v>
                </c:pt>
                <c:pt idx="12205">
                  <c:v>-15</c:v>
                </c:pt>
                <c:pt idx="12206">
                  <c:v>-15</c:v>
                </c:pt>
                <c:pt idx="12207">
                  <c:v>-20</c:v>
                </c:pt>
                <c:pt idx="12208">
                  <c:v>0</c:v>
                </c:pt>
                <c:pt idx="12209">
                  <c:v>-10</c:v>
                </c:pt>
                <c:pt idx="12210">
                  <c:v>-10</c:v>
                </c:pt>
                <c:pt idx="12211">
                  <c:v>-10</c:v>
                </c:pt>
                <c:pt idx="12212">
                  <c:v>-15</c:v>
                </c:pt>
                <c:pt idx="12213">
                  <c:v>-18</c:v>
                </c:pt>
                <c:pt idx="12214">
                  <c:v>0</c:v>
                </c:pt>
                <c:pt idx="12215">
                  <c:v>-5</c:v>
                </c:pt>
                <c:pt idx="12216">
                  <c:v>-10</c:v>
                </c:pt>
                <c:pt idx="12217">
                  <c:v>-10</c:v>
                </c:pt>
                <c:pt idx="12218">
                  <c:v>-5</c:v>
                </c:pt>
                <c:pt idx="12219">
                  <c:v>-10</c:v>
                </c:pt>
                <c:pt idx="12220">
                  <c:v>-15</c:v>
                </c:pt>
                <c:pt idx="12221">
                  <c:v>-15</c:v>
                </c:pt>
                <c:pt idx="12222">
                  <c:v>-13</c:v>
                </c:pt>
                <c:pt idx="12223">
                  <c:v>-17</c:v>
                </c:pt>
                <c:pt idx="12224">
                  <c:v>-10</c:v>
                </c:pt>
                <c:pt idx="12225">
                  <c:v>-10</c:v>
                </c:pt>
                <c:pt idx="12226">
                  <c:v>-15</c:v>
                </c:pt>
                <c:pt idx="12227">
                  <c:v>-10</c:v>
                </c:pt>
                <c:pt idx="12228">
                  <c:v>-20</c:v>
                </c:pt>
                <c:pt idx="12229">
                  <c:v>-5</c:v>
                </c:pt>
                <c:pt idx="12230">
                  <c:v>-50</c:v>
                </c:pt>
                <c:pt idx="12231">
                  <c:v>-10</c:v>
                </c:pt>
                <c:pt idx="12232">
                  <c:v>-10</c:v>
                </c:pt>
                <c:pt idx="12233">
                  <c:v>-15</c:v>
                </c:pt>
                <c:pt idx="12234">
                  <c:v>-10</c:v>
                </c:pt>
                <c:pt idx="12235">
                  <c:v>-10</c:v>
                </c:pt>
                <c:pt idx="12236">
                  <c:v>-15</c:v>
                </c:pt>
                <c:pt idx="12237">
                  <c:v>-11</c:v>
                </c:pt>
                <c:pt idx="12238">
                  <c:v>-10</c:v>
                </c:pt>
                <c:pt idx="12239">
                  <c:v>-10</c:v>
                </c:pt>
                <c:pt idx="12240">
                  <c:v>-10</c:v>
                </c:pt>
                <c:pt idx="12241">
                  <c:v>-10</c:v>
                </c:pt>
                <c:pt idx="12242">
                  <c:v>-21</c:v>
                </c:pt>
                <c:pt idx="12243">
                  <c:v>-16</c:v>
                </c:pt>
                <c:pt idx="12244">
                  <c:v>-15</c:v>
                </c:pt>
                <c:pt idx="12245">
                  <c:v>-10</c:v>
                </c:pt>
                <c:pt idx="12246">
                  <c:v>-28</c:v>
                </c:pt>
                <c:pt idx="12247">
                  <c:v>-16</c:v>
                </c:pt>
                <c:pt idx="12248">
                  <c:v>-9</c:v>
                </c:pt>
                <c:pt idx="12249">
                  <c:v>-20</c:v>
                </c:pt>
                <c:pt idx="12250">
                  <c:v>-15</c:v>
                </c:pt>
                <c:pt idx="12251">
                  <c:v>-15</c:v>
                </c:pt>
                <c:pt idx="12252">
                  <c:v>-10</c:v>
                </c:pt>
                <c:pt idx="12253">
                  <c:v>-23</c:v>
                </c:pt>
                <c:pt idx="12254">
                  <c:v>-14</c:v>
                </c:pt>
                <c:pt idx="12255">
                  <c:v>-15</c:v>
                </c:pt>
                <c:pt idx="12256">
                  <c:v>-15</c:v>
                </c:pt>
                <c:pt idx="12257">
                  <c:v>-10</c:v>
                </c:pt>
                <c:pt idx="12258">
                  <c:v>-5</c:v>
                </c:pt>
                <c:pt idx="12259">
                  <c:v>-15</c:v>
                </c:pt>
                <c:pt idx="12260">
                  <c:v>-10</c:v>
                </c:pt>
                <c:pt idx="12261">
                  <c:v>-17</c:v>
                </c:pt>
                <c:pt idx="12262">
                  <c:v>-10</c:v>
                </c:pt>
                <c:pt idx="12263">
                  <c:v>-20</c:v>
                </c:pt>
                <c:pt idx="12264">
                  <c:v>-11</c:v>
                </c:pt>
                <c:pt idx="12265">
                  <c:v>-10</c:v>
                </c:pt>
                <c:pt idx="12266">
                  <c:v>-10</c:v>
                </c:pt>
                <c:pt idx="12267">
                  <c:v>-10</c:v>
                </c:pt>
                <c:pt idx="12268">
                  <c:v>-19</c:v>
                </c:pt>
                <c:pt idx="12269">
                  <c:v>-18</c:v>
                </c:pt>
                <c:pt idx="12270">
                  <c:v>-15</c:v>
                </c:pt>
                <c:pt idx="12271">
                  <c:v>-10</c:v>
                </c:pt>
                <c:pt idx="12272">
                  <c:v>-12</c:v>
                </c:pt>
                <c:pt idx="12273">
                  <c:v>-16</c:v>
                </c:pt>
                <c:pt idx="12274">
                  <c:v>-25</c:v>
                </c:pt>
                <c:pt idx="12275">
                  <c:v>-15</c:v>
                </c:pt>
                <c:pt idx="12276">
                  <c:v>-18</c:v>
                </c:pt>
                <c:pt idx="12277">
                  <c:v>-15</c:v>
                </c:pt>
                <c:pt idx="12278">
                  <c:v>-10</c:v>
                </c:pt>
                <c:pt idx="12279">
                  <c:v>-14</c:v>
                </c:pt>
                <c:pt idx="12280">
                  <c:v>-13</c:v>
                </c:pt>
                <c:pt idx="12281">
                  <c:v>-20</c:v>
                </c:pt>
                <c:pt idx="12282">
                  <c:v>-20</c:v>
                </c:pt>
                <c:pt idx="12283">
                  <c:v>-20</c:v>
                </c:pt>
                <c:pt idx="12284">
                  <c:v>-15</c:v>
                </c:pt>
                <c:pt idx="12285">
                  <c:v>-15</c:v>
                </c:pt>
                <c:pt idx="12286">
                  <c:v>-10</c:v>
                </c:pt>
                <c:pt idx="12287">
                  <c:v>-10</c:v>
                </c:pt>
                <c:pt idx="12288">
                  <c:v>-18</c:v>
                </c:pt>
                <c:pt idx="12289">
                  <c:v>-13</c:v>
                </c:pt>
                <c:pt idx="12290">
                  <c:v>-22</c:v>
                </c:pt>
                <c:pt idx="12291">
                  <c:v>-10</c:v>
                </c:pt>
                <c:pt idx="12292">
                  <c:v>-20</c:v>
                </c:pt>
                <c:pt idx="12293">
                  <c:v>-10</c:v>
                </c:pt>
                <c:pt idx="12294">
                  <c:v>-16</c:v>
                </c:pt>
                <c:pt idx="12295">
                  <c:v>-18</c:v>
                </c:pt>
                <c:pt idx="12296">
                  <c:v>-8</c:v>
                </c:pt>
                <c:pt idx="12297">
                  <c:v>-21</c:v>
                </c:pt>
                <c:pt idx="12298">
                  <c:v>-15</c:v>
                </c:pt>
                <c:pt idx="12299">
                  <c:v>-24</c:v>
                </c:pt>
                <c:pt idx="12300">
                  <c:v>0</c:v>
                </c:pt>
                <c:pt idx="12301">
                  <c:v>-13</c:v>
                </c:pt>
                <c:pt idx="12302">
                  <c:v>-22</c:v>
                </c:pt>
                <c:pt idx="12303">
                  <c:v>-10</c:v>
                </c:pt>
                <c:pt idx="12304">
                  <c:v>-22</c:v>
                </c:pt>
                <c:pt idx="12305">
                  <c:v>-16</c:v>
                </c:pt>
                <c:pt idx="12306">
                  <c:v>-10</c:v>
                </c:pt>
                <c:pt idx="12307">
                  <c:v>-13</c:v>
                </c:pt>
                <c:pt idx="12308">
                  <c:v>-20</c:v>
                </c:pt>
                <c:pt idx="12309">
                  <c:v>17</c:v>
                </c:pt>
                <c:pt idx="12310">
                  <c:v>-25</c:v>
                </c:pt>
                <c:pt idx="12311">
                  <c:v>-10</c:v>
                </c:pt>
                <c:pt idx="12312">
                  <c:v>-18</c:v>
                </c:pt>
                <c:pt idx="12313">
                  <c:v>-20</c:v>
                </c:pt>
                <c:pt idx="12314">
                  <c:v>-21</c:v>
                </c:pt>
                <c:pt idx="12315">
                  <c:v>-30</c:v>
                </c:pt>
                <c:pt idx="12316">
                  <c:v>-5</c:v>
                </c:pt>
                <c:pt idx="12317">
                  <c:v>-11</c:v>
                </c:pt>
                <c:pt idx="12318">
                  <c:v>-25</c:v>
                </c:pt>
                <c:pt idx="12319">
                  <c:v>-10</c:v>
                </c:pt>
                <c:pt idx="12320">
                  <c:v>-15</c:v>
                </c:pt>
                <c:pt idx="12321">
                  <c:v>-10</c:v>
                </c:pt>
                <c:pt idx="12322">
                  <c:v>-10</c:v>
                </c:pt>
                <c:pt idx="12323">
                  <c:v>-11</c:v>
                </c:pt>
                <c:pt idx="12324">
                  <c:v>-5</c:v>
                </c:pt>
                <c:pt idx="12325">
                  <c:v>-18</c:v>
                </c:pt>
                <c:pt idx="12326">
                  <c:v>-17</c:v>
                </c:pt>
                <c:pt idx="12327">
                  <c:v>-20</c:v>
                </c:pt>
                <c:pt idx="12328">
                  <c:v>-10</c:v>
                </c:pt>
                <c:pt idx="12329">
                  <c:v>-30</c:v>
                </c:pt>
                <c:pt idx="12330">
                  <c:v>-16</c:v>
                </c:pt>
                <c:pt idx="12331">
                  <c:v>-15</c:v>
                </c:pt>
                <c:pt idx="12332">
                  <c:v>-20</c:v>
                </c:pt>
                <c:pt idx="12333">
                  <c:v>-15</c:v>
                </c:pt>
                <c:pt idx="12334">
                  <c:v>-25</c:v>
                </c:pt>
                <c:pt idx="12335">
                  <c:v>-10</c:v>
                </c:pt>
                <c:pt idx="12336">
                  <c:v>-12</c:v>
                </c:pt>
                <c:pt idx="12337">
                  <c:v>-45</c:v>
                </c:pt>
                <c:pt idx="12338">
                  <c:v>-11</c:v>
                </c:pt>
                <c:pt idx="12339">
                  <c:v>-15</c:v>
                </c:pt>
                <c:pt idx="12340">
                  <c:v>-12</c:v>
                </c:pt>
                <c:pt idx="12341">
                  <c:v>-10</c:v>
                </c:pt>
                <c:pt idx="12342">
                  <c:v>-23</c:v>
                </c:pt>
                <c:pt idx="12343">
                  <c:v>-17</c:v>
                </c:pt>
                <c:pt idx="12344">
                  <c:v>-10</c:v>
                </c:pt>
                <c:pt idx="12345">
                  <c:v>-10</c:v>
                </c:pt>
                <c:pt idx="12346">
                  <c:v>-14</c:v>
                </c:pt>
                <c:pt idx="12347">
                  <c:v>-10</c:v>
                </c:pt>
                <c:pt idx="12348">
                  <c:v>-18</c:v>
                </c:pt>
                <c:pt idx="12349">
                  <c:v>-5</c:v>
                </c:pt>
                <c:pt idx="12350">
                  <c:v>-15</c:v>
                </c:pt>
                <c:pt idx="12351">
                  <c:v>-10</c:v>
                </c:pt>
                <c:pt idx="12352">
                  <c:v>-10</c:v>
                </c:pt>
                <c:pt idx="12353">
                  <c:v>-10</c:v>
                </c:pt>
                <c:pt idx="12354">
                  <c:v>-10</c:v>
                </c:pt>
                <c:pt idx="12355">
                  <c:v>0</c:v>
                </c:pt>
                <c:pt idx="12356">
                  <c:v>-10</c:v>
                </c:pt>
                <c:pt idx="12357">
                  <c:v>-10</c:v>
                </c:pt>
                <c:pt idx="12358">
                  <c:v>-15</c:v>
                </c:pt>
                <c:pt idx="12359">
                  <c:v>-10</c:v>
                </c:pt>
                <c:pt idx="12360">
                  <c:v>-15</c:v>
                </c:pt>
                <c:pt idx="12361">
                  <c:v>-15</c:v>
                </c:pt>
                <c:pt idx="12362">
                  <c:v>-12</c:v>
                </c:pt>
                <c:pt idx="12363">
                  <c:v>-15</c:v>
                </c:pt>
                <c:pt idx="12364">
                  <c:v>-10</c:v>
                </c:pt>
                <c:pt idx="12365">
                  <c:v>-10</c:v>
                </c:pt>
                <c:pt idx="12366">
                  <c:v>-15</c:v>
                </c:pt>
                <c:pt idx="12367">
                  <c:v>-30</c:v>
                </c:pt>
                <c:pt idx="12368">
                  <c:v>-10</c:v>
                </c:pt>
                <c:pt idx="12369">
                  <c:v>-14</c:v>
                </c:pt>
                <c:pt idx="12370">
                  <c:v>-10</c:v>
                </c:pt>
                <c:pt idx="12371">
                  <c:v>-11</c:v>
                </c:pt>
                <c:pt idx="12372">
                  <c:v>-25</c:v>
                </c:pt>
                <c:pt idx="12373">
                  <c:v>-23</c:v>
                </c:pt>
                <c:pt idx="12374">
                  <c:v>-10</c:v>
                </c:pt>
                <c:pt idx="12375">
                  <c:v>-10</c:v>
                </c:pt>
                <c:pt idx="12376">
                  <c:v>-10</c:v>
                </c:pt>
                <c:pt idx="12377">
                  <c:v>-15</c:v>
                </c:pt>
                <c:pt idx="12378">
                  <c:v>-10</c:v>
                </c:pt>
                <c:pt idx="12379">
                  <c:v>-15</c:v>
                </c:pt>
                <c:pt idx="12380">
                  <c:v>-15</c:v>
                </c:pt>
                <c:pt idx="12381">
                  <c:v>-10</c:v>
                </c:pt>
                <c:pt idx="12382">
                  <c:v>-10</c:v>
                </c:pt>
                <c:pt idx="12383">
                  <c:v>-12</c:v>
                </c:pt>
                <c:pt idx="12384">
                  <c:v>-10</c:v>
                </c:pt>
                <c:pt idx="12385">
                  <c:v>-20</c:v>
                </c:pt>
                <c:pt idx="12386">
                  <c:v>-10</c:v>
                </c:pt>
                <c:pt idx="12387">
                  <c:v>-15</c:v>
                </c:pt>
                <c:pt idx="12388">
                  <c:v>-10</c:v>
                </c:pt>
                <c:pt idx="12389">
                  <c:v>-29</c:v>
                </c:pt>
                <c:pt idx="12390">
                  <c:v>-24</c:v>
                </c:pt>
                <c:pt idx="12391">
                  <c:v>-20</c:v>
                </c:pt>
                <c:pt idx="12392">
                  <c:v>-11</c:v>
                </c:pt>
                <c:pt idx="12393">
                  <c:v>-25</c:v>
                </c:pt>
                <c:pt idx="12394">
                  <c:v>-10</c:v>
                </c:pt>
                <c:pt idx="12395">
                  <c:v>-10</c:v>
                </c:pt>
                <c:pt idx="12396">
                  <c:v>-10</c:v>
                </c:pt>
                <c:pt idx="12397">
                  <c:v>-10</c:v>
                </c:pt>
                <c:pt idx="12398">
                  <c:v>-10</c:v>
                </c:pt>
                <c:pt idx="12399">
                  <c:v>-10</c:v>
                </c:pt>
                <c:pt idx="12400">
                  <c:v>-11</c:v>
                </c:pt>
                <c:pt idx="12401">
                  <c:v>-30</c:v>
                </c:pt>
                <c:pt idx="12402">
                  <c:v>-13</c:v>
                </c:pt>
                <c:pt idx="12403">
                  <c:v>-20</c:v>
                </c:pt>
                <c:pt idx="12404">
                  <c:v>-20</c:v>
                </c:pt>
                <c:pt idx="12405">
                  <c:v>-30</c:v>
                </c:pt>
                <c:pt idx="12406">
                  <c:v>-14</c:v>
                </c:pt>
                <c:pt idx="12407">
                  <c:v>-16</c:v>
                </c:pt>
                <c:pt idx="12408">
                  <c:v>-24</c:v>
                </c:pt>
                <c:pt idx="12409">
                  <c:v>-33</c:v>
                </c:pt>
                <c:pt idx="12410">
                  <c:v>-20</c:v>
                </c:pt>
                <c:pt idx="12411">
                  <c:v>-10</c:v>
                </c:pt>
                <c:pt idx="12412">
                  <c:v>-20</c:v>
                </c:pt>
                <c:pt idx="12413">
                  <c:v>-11</c:v>
                </c:pt>
                <c:pt idx="12414">
                  <c:v>-20</c:v>
                </c:pt>
                <c:pt idx="12415">
                  <c:v>-15</c:v>
                </c:pt>
                <c:pt idx="12416">
                  <c:v>-20</c:v>
                </c:pt>
                <c:pt idx="12417">
                  <c:v>65</c:v>
                </c:pt>
                <c:pt idx="12418">
                  <c:v>-21</c:v>
                </c:pt>
                <c:pt idx="12419">
                  <c:v>-15</c:v>
                </c:pt>
                <c:pt idx="12420">
                  <c:v>-15</c:v>
                </c:pt>
                <c:pt idx="12421">
                  <c:v>-10</c:v>
                </c:pt>
                <c:pt idx="12422">
                  <c:v>-10</c:v>
                </c:pt>
                <c:pt idx="12423">
                  <c:v>0</c:v>
                </c:pt>
                <c:pt idx="12424">
                  <c:v>-10</c:v>
                </c:pt>
                <c:pt idx="12425">
                  <c:v>-10</c:v>
                </c:pt>
                <c:pt idx="12426">
                  <c:v>-15</c:v>
                </c:pt>
                <c:pt idx="12427">
                  <c:v>-20</c:v>
                </c:pt>
                <c:pt idx="12428">
                  <c:v>-12</c:v>
                </c:pt>
                <c:pt idx="12429">
                  <c:v>-15</c:v>
                </c:pt>
                <c:pt idx="12430">
                  <c:v>-10</c:v>
                </c:pt>
                <c:pt idx="12431">
                  <c:v>-15</c:v>
                </c:pt>
                <c:pt idx="12432">
                  <c:v>-15</c:v>
                </c:pt>
                <c:pt idx="12433">
                  <c:v>-16</c:v>
                </c:pt>
                <c:pt idx="12434">
                  <c:v>0</c:v>
                </c:pt>
                <c:pt idx="12435">
                  <c:v>-13</c:v>
                </c:pt>
                <c:pt idx="12436">
                  <c:v>-10</c:v>
                </c:pt>
                <c:pt idx="12437">
                  <c:v>-15</c:v>
                </c:pt>
                <c:pt idx="12438">
                  <c:v>-15</c:v>
                </c:pt>
                <c:pt idx="12439">
                  <c:v>-20</c:v>
                </c:pt>
                <c:pt idx="12440">
                  <c:v>-10</c:v>
                </c:pt>
                <c:pt idx="12441">
                  <c:v>-20</c:v>
                </c:pt>
                <c:pt idx="12442">
                  <c:v>-10</c:v>
                </c:pt>
                <c:pt idx="12443">
                  <c:v>-10</c:v>
                </c:pt>
                <c:pt idx="12444">
                  <c:v>-5</c:v>
                </c:pt>
                <c:pt idx="12445">
                  <c:v>-15</c:v>
                </c:pt>
                <c:pt idx="12446">
                  <c:v>-24</c:v>
                </c:pt>
                <c:pt idx="12447">
                  <c:v>-10</c:v>
                </c:pt>
                <c:pt idx="12448">
                  <c:v>-11</c:v>
                </c:pt>
                <c:pt idx="12449">
                  <c:v>-15</c:v>
                </c:pt>
                <c:pt idx="12450">
                  <c:v>-30</c:v>
                </c:pt>
                <c:pt idx="12451">
                  <c:v>-12</c:v>
                </c:pt>
                <c:pt idx="12452">
                  <c:v>-17</c:v>
                </c:pt>
                <c:pt idx="12453">
                  <c:v>-10</c:v>
                </c:pt>
                <c:pt idx="12454">
                  <c:v>-16</c:v>
                </c:pt>
                <c:pt idx="12455">
                  <c:v>-10</c:v>
                </c:pt>
                <c:pt idx="12456">
                  <c:v>-10</c:v>
                </c:pt>
                <c:pt idx="12457">
                  <c:v>-11</c:v>
                </c:pt>
                <c:pt idx="12458">
                  <c:v>-15</c:v>
                </c:pt>
                <c:pt idx="12459">
                  <c:v>-10</c:v>
                </c:pt>
                <c:pt idx="12460">
                  <c:v>-21</c:v>
                </c:pt>
                <c:pt idx="12461">
                  <c:v>-10</c:v>
                </c:pt>
                <c:pt idx="12462">
                  <c:v>-15</c:v>
                </c:pt>
                <c:pt idx="12463">
                  <c:v>0</c:v>
                </c:pt>
                <c:pt idx="12464">
                  <c:v>-22</c:v>
                </c:pt>
                <c:pt idx="12465">
                  <c:v>-10</c:v>
                </c:pt>
                <c:pt idx="12466">
                  <c:v>-10</c:v>
                </c:pt>
                <c:pt idx="12467">
                  <c:v>-10</c:v>
                </c:pt>
                <c:pt idx="12468">
                  <c:v>-12</c:v>
                </c:pt>
                <c:pt idx="12469">
                  <c:v>-15</c:v>
                </c:pt>
                <c:pt idx="12470">
                  <c:v>-10</c:v>
                </c:pt>
                <c:pt idx="12471">
                  <c:v>-10</c:v>
                </c:pt>
                <c:pt idx="12472">
                  <c:v>-10</c:v>
                </c:pt>
                <c:pt idx="12473">
                  <c:v>-26</c:v>
                </c:pt>
                <c:pt idx="12474">
                  <c:v>-15</c:v>
                </c:pt>
                <c:pt idx="12475">
                  <c:v>-20</c:v>
                </c:pt>
                <c:pt idx="12476">
                  <c:v>-17</c:v>
                </c:pt>
                <c:pt idx="12477">
                  <c:v>-10</c:v>
                </c:pt>
                <c:pt idx="12478">
                  <c:v>-15</c:v>
                </c:pt>
                <c:pt idx="12479">
                  <c:v>-5</c:v>
                </c:pt>
                <c:pt idx="12480">
                  <c:v>-10</c:v>
                </c:pt>
                <c:pt idx="12481">
                  <c:v>-19</c:v>
                </c:pt>
                <c:pt idx="12482">
                  <c:v>-10</c:v>
                </c:pt>
                <c:pt idx="12483">
                  <c:v>-15</c:v>
                </c:pt>
                <c:pt idx="12484">
                  <c:v>-20</c:v>
                </c:pt>
                <c:pt idx="12485">
                  <c:v>-10</c:v>
                </c:pt>
                <c:pt idx="12486">
                  <c:v>-10</c:v>
                </c:pt>
                <c:pt idx="12487">
                  <c:v>-11</c:v>
                </c:pt>
                <c:pt idx="12488">
                  <c:v>-15</c:v>
                </c:pt>
                <c:pt idx="12489">
                  <c:v>-10</c:v>
                </c:pt>
                <c:pt idx="12490">
                  <c:v>-14</c:v>
                </c:pt>
                <c:pt idx="12491">
                  <c:v>-10</c:v>
                </c:pt>
                <c:pt idx="12492">
                  <c:v>-10</c:v>
                </c:pt>
                <c:pt idx="12493">
                  <c:v>-15</c:v>
                </c:pt>
                <c:pt idx="12494">
                  <c:v>-15</c:v>
                </c:pt>
                <c:pt idx="12495">
                  <c:v>-20</c:v>
                </c:pt>
                <c:pt idx="12496">
                  <c:v>-5</c:v>
                </c:pt>
                <c:pt idx="12497">
                  <c:v>-10</c:v>
                </c:pt>
                <c:pt idx="12498">
                  <c:v>-10</c:v>
                </c:pt>
                <c:pt idx="12499">
                  <c:v>-10</c:v>
                </c:pt>
                <c:pt idx="12500">
                  <c:v>-15</c:v>
                </c:pt>
                <c:pt idx="12501">
                  <c:v>-15</c:v>
                </c:pt>
                <c:pt idx="12502">
                  <c:v>-15</c:v>
                </c:pt>
                <c:pt idx="12503">
                  <c:v>-18</c:v>
                </c:pt>
                <c:pt idx="12504">
                  <c:v>-10</c:v>
                </c:pt>
                <c:pt idx="12505">
                  <c:v>-10</c:v>
                </c:pt>
                <c:pt idx="12506">
                  <c:v>-8</c:v>
                </c:pt>
                <c:pt idx="12507">
                  <c:v>-10</c:v>
                </c:pt>
                <c:pt idx="12508">
                  <c:v>0</c:v>
                </c:pt>
                <c:pt idx="12509">
                  <c:v>-10</c:v>
                </c:pt>
                <c:pt idx="12510">
                  <c:v>-10</c:v>
                </c:pt>
                <c:pt idx="12511">
                  <c:v>-15</c:v>
                </c:pt>
                <c:pt idx="12512">
                  <c:v>-12</c:v>
                </c:pt>
                <c:pt idx="12513">
                  <c:v>-5</c:v>
                </c:pt>
                <c:pt idx="12514">
                  <c:v>-22</c:v>
                </c:pt>
                <c:pt idx="12515">
                  <c:v>-24</c:v>
                </c:pt>
                <c:pt idx="12516">
                  <c:v>-22</c:v>
                </c:pt>
                <c:pt idx="12517">
                  <c:v>-1</c:v>
                </c:pt>
                <c:pt idx="12518">
                  <c:v>-20</c:v>
                </c:pt>
                <c:pt idx="12519">
                  <c:v>-14</c:v>
                </c:pt>
                <c:pt idx="12520">
                  <c:v>-15</c:v>
                </c:pt>
                <c:pt idx="12521">
                  <c:v>-15</c:v>
                </c:pt>
                <c:pt idx="12522">
                  <c:v>-19</c:v>
                </c:pt>
                <c:pt idx="12523">
                  <c:v>-12</c:v>
                </c:pt>
                <c:pt idx="12524">
                  <c:v>-10</c:v>
                </c:pt>
                <c:pt idx="12525">
                  <c:v>-15</c:v>
                </c:pt>
                <c:pt idx="12526">
                  <c:v>-10</c:v>
                </c:pt>
                <c:pt idx="12527">
                  <c:v>-15</c:v>
                </c:pt>
                <c:pt idx="12528">
                  <c:v>-18</c:v>
                </c:pt>
                <c:pt idx="12529">
                  <c:v>-10</c:v>
                </c:pt>
                <c:pt idx="12530">
                  <c:v>-6</c:v>
                </c:pt>
                <c:pt idx="12531">
                  <c:v>-7</c:v>
                </c:pt>
                <c:pt idx="12532">
                  <c:v>-27</c:v>
                </c:pt>
                <c:pt idx="12533">
                  <c:v>33</c:v>
                </c:pt>
                <c:pt idx="12534">
                  <c:v>88</c:v>
                </c:pt>
                <c:pt idx="12535">
                  <c:v>-14</c:v>
                </c:pt>
                <c:pt idx="12536">
                  <c:v>-20</c:v>
                </c:pt>
                <c:pt idx="12537">
                  <c:v>-20</c:v>
                </c:pt>
                <c:pt idx="12538">
                  <c:v>-15</c:v>
                </c:pt>
                <c:pt idx="12539">
                  <c:v>-18</c:v>
                </c:pt>
                <c:pt idx="12540">
                  <c:v>-10</c:v>
                </c:pt>
                <c:pt idx="12541">
                  <c:v>-10</c:v>
                </c:pt>
                <c:pt idx="12542">
                  <c:v>-16</c:v>
                </c:pt>
                <c:pt idx="12543">
                  <c:v>-10</c:v>
                </c:pt>
                <c:pt idx="12544">
                  <c:v>0</c:v>
                </c:pt>
                <c:pt idx="12545">
                  <c:v>-10</c:v>
                </c:pt>
                <c:pt idx="12546">
                  <c:v>0</c:v>
                </c:pt>
                <c:pt idx="12547">
                  <c:v>30</c:v>
                </c:pt>
                <c:pt idx="12548">
                  <c:v>-11</c:v>
                </c:pt>
                <c:pt idx="12549">
                  <c:v>-5</c:v>
                </c:pt>
                <c:pt idx="12550">
                  <c:v>-10</c:v>
                </c:pt>
                <c:pt idx="12551">
                  <c:v>-10</c:v>
                </c:pt>
                <c:pt idx="12552">
                  <c:v>-5</c:v>
                </c:pt>
                <c:pt idx="12553">
                  <c:v>-10</c:v>
                </c:pt>
                <c:pt idx="12554">
                  <c:v>-20</c:v>
                </c:pt>
                <c:pt idx="12555">
                  <c:v>-15</c:v>
                </c:pt>
                <c:pt idx="12556">
                  <c:v>-15</c:v>
                </c:pt>
                <c:pt idx="12557">
                  <c:v>-15</c:v>
                </c:pt>
                <c:pt idx="12558">
                  <c:v>-15</c:v>
                </c:pt>
                <c:pt idx="12559">
                  <c:v>-16</c:v>
                </c:pt>
                <c:pt idx="12560">
                  <c:v>0</c:v>
                </c:pt>
                <c:pt idx="12561">
                  <c:v>-10</c:v>
                </c:pt>
                <c:pt idx="12562">
                  <c:v>-10</c:v>
                </c:pt>
                <c:pt idx="12563">
                  <c:v>-10</c:v>
                </c:pt>
                <c:pt idx="12564">
                  <c:v>-10</c:v>
                </c:pt>
                <c:pt idx="12565">
                  <c:v>-15</c:v>
                </c:pt>
                <c:pt idx="12566">
                  <c:v>-10</c:v>
                </c:pt>
                <c:pt idx="12567">
                  <c:v>-5</c:v>
                </c:pt>
                <c:pt idx="12568">
                  <c:v>-10</c:v>
                </c:pt>
                <c:pt idx="12569">
                  <c:v>-5</c:v>
                </c:pt>
                <c:pt idx="12570">
                  <c:v>-18</c:v>
                </c:pt>
                <c:pt idx="12571">
                  <c:v>-10</c:v>
                </c:pt>
                <c:pt idx="12572">
                  <c:v>-20</c:v>
                </c:pt>
                <c:pt idx="12573">
                  <c:v>-10</c:v>
                </c:pt>
                <c:pt idx="12574">
                  <c:v>-2</c:v>
                </c:pt>
                <c:pt idx="12575">
                  <c:v>0</c:v>
                </c:pt>
                <c:pt idx="12576">
                  <c:v>-10</c:v>
                </c:pt>
                <c:pt idx="12577">
                  <c:v>-10</c:v>
                </c:pt>
                <c:pt idx="12578">
                  <c:v>-10</c:v>
                </c:pt>
                <c:pt idx="12579">
                  <c:v>-5</c:v>
                </c:pt>
                <c:pt idx="12580">
                  <c:v>-10</c:v>
                </c:pt>
                <c:pt idx="12581">
                  <c:v>-10</c:v>
                </c:pt>
                <c:pt idx="12582">
                  <c:v>-30</c:v>
                </c:pt>
                <c:pt idx="12583">
                  <c:v>-30</c:v>
                </c:pt>
                <c:pt idx="12584">
                  <c:v>-10</c:v>
                </c:pt>
                <c:pt idx="12585">
                  <c:v>-10</c:v>
                </c:pt>
                <c:pt idx="12586">
                  <c:v>-10</c:v>
                </c:pt>
                <c:pt idx="12587">
                  <c:v>-10</c:v>
                </c:pt>
                <c:pt idx="12588">
                  <c:v>0</c:v>
                </c:pt>
                <c:pt idx="12589">
                  <c:v>-3</c:v>
                </c:pt>
                <c:pt idx="12590">
                  <c:v>-5</c:v>
                </c:pt>
                <c:pt idx="12591">
                  <c:v>-15</c:v>
                </c:pt>
                <c:pt idx="12592">
                  <c:v>-7</c:v>
                </c:pt>
                <c:pt idx="12593">
                  <c:v>-10</c:v>
                </c:pt>
                <c:pt idx="12594">
                  <c:v>-2</c:v>
                </c:pt>
                <c:pt idx="12595">
                  <c:v>0</c:v>
                </c:pt>
                <c:pt idx="12596">
                  <c:v>-20</c:v>
                </c:pt>
                <c:pt idx="12597">
                  <c:v>-10</c:v>
                </c:pt>
                <c:pt idx="12598">
                  <c:v>-21</c:v>
                </c:pt>
                <c:pt idx="12599">
                  <c:v>-19</c:v>
                </c:pt>
                <c:pt idx="12600">
                  <c:v>-13</c:v>
                </c:pt>
                <c:pt idx="12601">
                  <c:v>60</c:v>
                </c:pt>
                <c:pt idx="12602">
                  <c:v>-10</c:v>
                </c:pt>
                <c:pt idx="12603">
                  <c:v>-10</c:v>
                </c:pt>
                <c:pt idx="12604">
                  <c:v>-10</c:v>
                </c:pt>
                <c:pt idx="12605">
                  <c:v>4</c:v>
                </c:pt>
                <c:pt idx="12606">
                  <c:v>-19</c:v>
                </c:pt>
                <c:pt idx="12607">
                  <c:v>-30</c:v>
                </c:pt>
                <c:pt idx="12608">
                  <c:v>-26</c:v>
                </c:pt>
                <c:pt idx="12609">
                  <c:v>-18</c:v>
                </c:pt>
                <c:pt idx="12610">
                  <c:v>-30</c:v>
                </c:pt>
                <c:pt idx="12611">
                  <c:v>-21</c:v>
                </c:pt>
                <c:pt idx="12612">
                  <c:v>-21</c:v>
                </c:pt>
                <c:pt idx="12613">
                  <c:v>-10</c:v>
                </c:pt>
                <c:pt idx="12614">
                  <c:v>-19</c:v>
                </c:pt>
                <c:pt idx="12615">
                  <c:v>-15</c:v>
                </c:pt>
                <c:pt idx="12616">
                  <c:v>-20</c:v>
                </c:pt>
                <c:pt idx="12617">
                  <c:v>-27</c:v>
                </c:pt>
                <c:pt idx="12618">
                  <c:v>-20</c:v>
                </c:pt>
                <c:pt idx="12619">
                  <c:v>-20</c:v>
                </c:pt>
                <c:pt idx="12620">
                  <c:v>-18</c:v>
                </c:pt>
                <c:pt idx="12621">
                  <c:v>-20</c:v>
                </c:pt>
                <c:pt idx="12622">
                  <c:v>-20</c:v>
                </c:pt>
                <c:pt idx="12623">
                  <c:v>-15</c:v>
                </c:pt>
                <c:pt idx="12624">
                  <c:v>-10</c:v>
                </c:pt>
                <c:pt idx="12625">
                  <c:v>-10</c:v>
                </c:pt>
                <c:pt idx="12626">
                  <c:v>-10</c:v>
                </c:pt>
                <c:pt idx="12627">
                  <c:v>-15</c:v>
                </c:pt>
                <c:pt idx="12628">
                  <c:v>-25</c:v>
                </c:pt>
                <c:pt idx="12629">
                  <c:v>-20</c:v>
                </c:pt>
                <c:pt idx="12630">
                  <c:v>-11</c:v>
                </c:pt>
                <c:pt idx="12631">
                  <c:v>-11</c:v>
                </c:pt>
                <c:pt idx="12632">
                  <c:v>-21</c:v>
                </c:pt>
                <c:pt idx="12633">
                  <c:v>-7</c:v>
                </c:pt>
                <c:pt idx="12634">
                  <c:v>-14</c:v>
                </c:pt>
                <c:pt idx="12635">
                  <c:v>-10</c:v>
                </c:pt>
                <c:pt idx="12636">
                  <c:v>-10</c:v>
                </c:pt>
                <c:pt idx="12637">
                  <c:v>-17</c:v>
                </c:pt>
                <c:pt idx="12638">
                  <c:v>-13</c:v>
                </c:pt>
                <c:pt idx="12639">
                  <c:v>-10</c:v>
                </c:pt>
                <c:pt idx="12640">
                  <c:v>-16</c:v>
                </c:pt>
                <c:pt idx="12641">
                  <c:v>-16</c:v>
                </c:pt>
                <c:pt idx="12642">
                  <c:v>-16</c:v>
                </c:pt>
                <c:pt idx="12643">
                  <c:v>-18</c:v>
                </c:pt>
                <c:pt idx="12644">
                  <c:v>35</c:v>
                </c:pt>
                <c:pt idx="12645">
                  <c:v>-20</c:v>
                </c:pt>
                <c:pt idx="12646">
                  <c:v>-16</c:v>
                </c:pt>
                <c:pt idx="12647">
                  <c:v>-15</c:v>
                </c:pt>
                <c:pt idx="12648">
                  <c:v>-11</c:v>
                </c:pt>
                <c:pt idx="12649">
                  <c:v>-5</c:v>
                </c:pt>
                <c:pt idx="12650">
                  <c:v>-20</c:v>
                </c:pt>
                <c:pt idx="12651">
                  <c:v>-19</c:v>
                </c:pt>
                <c:pt idx="12652">
                  <c:v>-29</c:v>
                </c:pt>
                <c:pt idx="12653">
                  <c:v>-15</c:v>
                </c:pt>
                <c:pt idx="12654">
                  <c:v>-7</c:v>
                </c:pt>
                <c:pt idx="12655">
                  <c:v>-14</c:v>
                </c:pt>
                <c:pt idx="12656">
                  <c:v>-8</c:v>
                </c:pt>
                <c:pt idx="12657">
                  <c:v>-15</c:v>
                </c:pt>
                <c:pt idx="12658">
                  <c:v>-4</c:v>
                </c:pt>
                <c:pt idx="12659">
                  <c:v>-13</c:v>
                </c:pt>
                <c:pt idx="12660">
                  <c:v>-18</c:v>
                </c:pt>
                <c:pt idx="12661">
                  <c:v>-20</c:v>
                </c:pt>
                <c:pt idx="12662">
                  <c:v>-9</c:v>
                </c:pt>
                <c:pt idx="12663">
                  <c:v>-13</c:v>
                </c:pt>
                <c:pt idx="12664">
                  <c:v>-7</c:v>
                </c:pt>
                <c:pt idx="12665">
                  <c:v>-16</c:v>
                </c:pt>
                <c:pt idx="12666">
                  <c:v>-15</c:v>
                </c:pt>
                <c:pt idx="12667">
                  <c:v>-8</c:v>
                </c:pt>
                <c:pt idx="12668">
                  <c:v>-12</c:v>
                </c:pt>
                <c:pt idx="12669">
                  <c:v>-15</c:v>
                </c:pt>
                <c:pt idx="12670">
                  <c:v>-25</c:v>
                </c:pt>
                <c:pt idx="12671">
                  <c:v>-21</c:v>
                </c:pt>
                <c:pt idx="12672">
                  <c:v>-10</c:v>
                </c:pt>
                <c:pt idx="12673">
                  <c:v>-19</c:v>
                </c:pt>
                <c:pt idx="12674">
                  <c:v>-14</c:v>
                </c:pt>
                <c:pt idx="12675">
                  <c:v>-15</c:v>
                </c:pt>
                <c:pt idx="12676">
                  <c:v>-10</c:v>
                </c:pt>
                <c:pt idx="12677">
                  <c:v>-13</c:v>
                </c:pt>
                <c:pt idx="12678">
                  <c:v>-21</c:v>
                </c:pt>
                <c:pt idx="12679">
                  <c:v>-6</c:v>
                </c:pt>
                <c:pt idx="12680">
                  <c:v>-15</c:v>
                </c:pt>
                <c:pt idx="12681">
                  <c:v>-12</c:v>
                </c:pt>
                <c:pt idx="12682">
                  <c:v>-8</c:v>
                </c:pt>
                <c:pt idx="12683">
                  <c:v>-19</c:v>
                </c:pt>
                <c:pt idx="12684">
                  <c:v>-8</c:v>
                </c:pt>
                <c:pt idx="12685">
                  <c:v>-9</c:v>
                </c:pt>
                <c:pt idx="12686">
                  <c:v>-15</c:v>
                </c:pt>
                <c:pt idx="12687">
                  <c:v>-18</c:v>
                </c:pt>
                <c:pt idx="12688">
                  <c:v>-2</c:v>
                </c:pt>
                <c:pt idx="12689">
                  <c:v>-8</c:v>
                </c:pt>
                <c:pt idx="12690">
                  <c:v>-12</c:v>
                </c:pt>
                <c:pt idx="12691">
                  <c:v>-10</c:v>
                </c:pt>
                <c:pt idx="12692">
                  <c:v>-8</c:v>
                </c:pt>
                <c:pt idx="12693">
                  <c:v>-14</c:v>
                </c:pt>
                <c:pt idx="12694">
                  <c:v>-16</c:v>
                </c:pt>
                <c:pt idx="12695">
                  <c:v>-17</c:v>
                </c:pt>
                <c:pt idx="12696">
                  <c:v>2</c:v>
                </c:pt>
                <c:pt idx="12697">
                  <c:v>-15</c:v>
                </c:pt>
                <c:pt idx="12698">
                  <c:v>-19</c:v>
                </c:pt>
                <c:pt idx="12699">
                  <c:v>-7</c:v>
                </c:pt>
                <c:pt idx="12700">
                  <c:v>-15</c:v>
                </c:pt>
                <c:pt idx="12701">
                  <c:v>-20</c:v>
                </c:pt>
                <c:pt idx="12702">
                  <c:v>-18</c:v>
                </c:pt>
                <c:pt idx="12703">
                  <c:v>-10</c:v>
                </c:pt>
                <c:pt idx="12704">
                  <c:v>-20</c:v>
                </c:pt>
                <c:pt idx="12705">
                  <c:v>-13</c:v>
                </c:pt>
                <c:pt idx="12706">
                  <c:v>-10</c:v>
                </c:pt>
                <c:pt idx="12707">
                  <c:v>-10</c:v>
                </c:pt>
                <c:pt idx="12708">
                  <c:v>-4</c:v>
                </c:pt>
                <c:pt idx="12709">
                  <c:v>-15</c:v>
                </c:pt>
                <c:pt idx="12710">
                  <c:v>-6</c:v>
                </c:pt>
                <c:pt idx="12711">
                  <c:v>-18</c:v>
                </c:pt>
                <c:pt idx="12712">
                  <c:v>-15</c:v>
                </c:pt>
                <c:pt idx="12713">
                  <c:v>15</c:v>
                </c:pt>
                <c:pt idx="12714">
                  <c:v>-11</c:v>
                </c:pt>
                <c:pt idx="12715">
                  <c:v>-14</c:v>
                </c:pt>
                <c:pt idx="12716">
                  <c:v>-15</c:v>
                </c:pt>
                <c:pt idx="12717">
                  <c:v>-15</c:v>
                </c:pt>
                <c:pt idx="12718">
                  <c:v>-20</c:v>
                </c:pt>
                <c:pt idx="12719">
                  <c:v>-16</c:v>
                </c:pt>
                <c:pt idx="12720">
                  <c:v>-10</c:v>
                </c:pt>
                <c:pt idx="12721">
                  <c:v>-13</c:v>
                </c:pt>
                <c:pt idx="12722">
                  <c:v>-10</c:v>
                </c:pt>
                <c:pt idx="12723">
                  <c:v>-17</c:v>
                </c:pt>
                <c:pt idx="12724">
                  <c:v>-5</c:v>
                </c:pt>
                <c:pt idx="12725">
                  <c:v>-23</c:v>
                </c:pt>
                <c:pt idx="12726">
                  <c:v>-10</c:v>
                </c:pt>
                <c:pt idx="12727">
                  <c:v>-26</c:v>
                </c:pt>
                <c:pt idx="12728">
                  <c:v>-15</c:v>
                </c:pt>
                <c:pt idx="12729">
                  <c:v>-14</c:v>
                </c:pt>
                <c:pt idx="12730">
                  <c:v>-16</c:v>
                </c:pt>
                <c:pt idx="12731">
                  <c:v>-7</c:v>
                </c:pt>
                <c:pt idx="12732">
                  <c:v>-20</c:v>
                </c:pt>
                <c:pt idx="12733">
                  <c:v>-12</c:v>
                </c:pt>
                <c:pt idx="12734">
                  <c:v>-10</c:v>
                </c:pt>
                <c:pt idx="12735">
                  <c:v>-19</c:v>
                </c:pt>
                <c:pt idx="12736">
                  <c:v>-18</c:v>
                </c:pt>
                <c:pt idx="12737">
                  <c:v>-11</c:v>
                </c:pt>
                <c:pt idx="12738">
                  <c:v>-10</c:v>
                </c:pt>
                <c:pt idx="12739">
                  <c:v>-15</c:v>
                </c:pt>
                <c:pt idx="12740">
                  <c:v>-25</c:v>
                </c:pt>
                <c:pt idx="12741">
                  <c:v>-10</c:v>
                </c:pt>
                <c:pt idx="12742">
                  <c:v>-15</c:v>
                </c:pt>
                <c:pt idx="12743">
                  <c:v>-2</c:v>
                </c:pt>
                <c:pt idx="12744">
                  <c:v>-11</c:v>
                </c:pt>
                <c:pt idx="12745">
                  <c:v>-12</c:v>
                </c:pt>
                <c:pt idx="12746">
                  <c:v>-10</c:v>
                </c:pt>
                <c:pt idx="12747">
                  <c:v>-10</c:v>
                </c:pt>
                <c:pt idx="12748">
                  <c:v>-20</c:v>
                </c:pt>
                <c:pt idx="12749">
                  <c:v>-22</c:v>
                </c:pt>
                <c:pt idx="12750">
                  <c:v>-15</c:v>
                </c:pt>
                <c:pt idx="12751">
                  <c:v>-19</c:v>
                </c:pt>
                <c:pt idx="12752">
                  <c:v>-15</c:v>
                </c:pt>
                <c:pt idx="12753">
                  <c:v>0</c:v>
                </c:pt>
                <c:pt idx="12754">
                  <c:v>-13</c:v>
                </c:pt>
                <c:pt idx="12755">
                  <c:v>-17</c:v>
                </c:pt>
                <c:pt idx="12756">
                  <c:v>-10</c:v>
                </c:pt>
                <c:pt idx="12757">
                  <c:v>-20</c:v>
                </c:pt>
                <c:pt idx="12758">
                  <c:v>-15</c:v>
                </c:pt>
                <c:pt idx="12759">
                  <c:v>-24</c:v>
                </c:pt>
                <c:pt idx="12760">
                  <c:v>-18</c:v>
                </c:pt>
                <c:pt idx="12761">
                  <c:v>-21</c:v>
                </c:pt>
                <c:pt idx="12762">
                  <c:v>-15</c:v>
                </c:pt>
                <c:pt idx="12763">
                  <c:v>-5</c:v>
                </c:pt>
                <c:pt idx="12764">
                  <c:v>-15</c:v>
                </c:pt>
                <c:pt idx="12765">
                  <c:v>-31</c:v>
                </c:pt>
                <c:pt idx="12766">
                  <c:v>-17</c:v>
                </c:pt>
                <c:pt idx="12767">
                  <c:v>-11</c:v>
                </c:pt>
                <c:pt idx="12768">
                  <c:v>-15</c:v>
                </c:pt>
                <c:pt idx="12769">
                  <c:v>-10</c:v>
                </c:pt>
                <c:pt idx="12770">
                  <c:v>-21</c:v>
                </c:pt>
                <c:pt idx="12771">
                  <c:v>-13</c:v>
                </c:pt>
                <c:pt idx="12772">
                  <c:v>-23</c:v>
                </c:pt>
                <c:pt idx="12773">
                  <c:v>-20</c:v>
                </c:pt>
                <c:pt idx="12774">
                  <c:v>-20</c:v>
                </c:pt>
                <c:pt idx="12775">
                  <c:v>-16</c:v>
                </c:pt>
                <c:pt idx="12776">
                  <c:v>-10</c:v>
                </c:pt>
                <c:pt idx="12777">
                  <c:v>-15</c:v>
                </c:pt>
                <c:pt idx="12778">
                  <c:v>-10</c:v>
                </c:pt>
                <c:pt idx="12779">
                  <c:v>-5</c:v>
                </c:pt>
                <c:pt idx="12780">
                  <c:v>-10</c:v>
                </c:pt>
                <c:pt idx="12781">
                  <c:v>-24</c:v>
                </c:pt>
                <c:pt idx="12782">
                  <c:v>-20</c:v>
                </c:pt>
                <c:pt idx="12783">
                  <c:v>-19</c:v>
                </c:pt>
                <c:pt idx="12784">
                  <c:v>-15</c:v>
                </c:pt>
                <c:pt idx="12785">
                  <c:v>0</c:v>
                </c:pt>
                <c:pt idx="12786">
                  <c:v>-11</c:v>
                </c:pt>
                <c:pt idx="12787">
                  <c:v>-10</c:v>
                </c:pt>
                <c:pt idx="12788">
                  <c:v>-10</c:v>
                </c:pt>
                <c:pt idx="12789">
                  <c:v>-10</c:v>
                </c:pt>
                <c:pt idx="12790">
                  <c:v>-17</c:v>
                </c:pt>
                <c:pt idx="12791">
                  <c:v>-5</c:v>
                </c:pt>
                <c:pt idx="12792">
                  <c:v>-24</c:v>
                </c:pt>
                <c:pt idx="12793">
                  <c:v>-15</c:v>
                </c:pt>
                <c:pt idx="12794">
                  <c:v>-18</c:v>
                </c:pt>
                <c:pt idx="12795">
                  <c:v>-13</c:v>
                </c:pt>
                <c:pt idx="12796">
                  <c:v>-15</c:v>
                </c:pt>
                <c:pt idx="12797">
                  <c:v>-22</c:v>
                </c:pt>
                <c:pt idx="12798">
                  <c:v>-12</c:v>
                </c:pt>
                <c:pt idx="12799">
                  <c:v>-10</c:v>
                </c:pt>
                <c:pt idx="12800">
                  <c:v>-30</c:v>
                </c:pt>
                <c:pt idx="12801">
                  <c:v>-22</c:v>
                </c:pt>
                <c:pt idx="12802">
                  <c:v>-30</c:v>
                </c:pt>
                <c:pt idx="12803">
                  <c:v>-18</c:v>
                </c:pt>
                <c:pt idx="12804">
                  <c:v>-14</c:v>
                </c:pt>
                <c:pt idx="12805">
                  <c:v>-18</c:v>
                </c:pt>
                <c:pt idx="12806">
                  <c:v>-10</c:v>
                </c:pt>
                <c:pt idx="12807">
                  <c:v>-10</c:v>
                </c:pt>
                <c:pt idx="12808">
                  <c:v>-23</c:v>
                </c:pt>
                <c:pt idx="12809">
                  <c:v>-15</c:v>
                </c:pt>
                <c:pt idx="12810">
                  <c:v>-21</c:v>
                </c:pt>
                <c:pt idx="12811">
                  <c:v>-20</c:v>
                </c:pt>
                <c:pt idx="12812">
                  <c:v>-22</c:v>
                </c:pt>
                <c:pt idx="12813">
                  <c:v>19</c:v>
                </c:pt>
                <c:pt idx="12814">
                  <c:v>-12</c:v>
                </c:pt>
                <c:pt idx="12815">
                  <c:v>-21</c:v>
                </c:pt>
                <c:pt idx="12816">
                  <c:v>-13</c:v>
                </c:pt>
                <c:pt idx="12817">
                  <c:v>-10</c:v>
                </c:pt>
                <c:pt idx="12818">
                  <c:v>-19</c:v>
                </c:pt>
                <c:pt idx="12819">
                  <c:v>-23</c:v>
                </c:pt>
                <c:pt idx="12820">
                  <c:v>0</c:v>
                </c:pt>
                <c:pt idx="12821">
                  <c:v>-10</c:v>
                </c:pt>
                <c:pt idx="12822">
                  <c:v>-24</c:v>
                </c:pt>
                <c:pt idx="12823">
                  <c:v>-15</c:v>
                </c:pt>
                <c:pt idx="12824">
                  <c:v>-10</c:v>
                </c:pt>
                <c:pt idx="12825">
                  <c:v>-7</c:v>
                </c:pt>
                <c:pt idx="12826">
                  <c:v>-19</c:v>
                </c:pt>
                <c:pt idx="12827">
                  <c:v>-11</c:v>
                </c:pt>
                <c:pt idx="12828">
                  <c:v>-13</c:v>
                </c:pt>
                <c:pt idx="12829">
                  <c:v>-10</c:v>
                </c:pt>
                <c:pt idx="12830">
                  <c:v>-13</c:v>
                </c:pt>
                <c:pt idx="12831">
                  <c:v>-10</c:v>
                </c:pt>
                <c:pt idx="12832">
                  <c:v>-10</c:v>
                </c:pt>
                <c:pt idx="12833">
                  <c:v>-15</c:v>
                </c:pt>
                <c:pt idx="12834">
                  <c:v>-20</c:v>
                </c:pt>
                <c:pt idx="12835">
                  <c:v>-15</c:v>
                </c:pt>
                <c:pt idx="12836">
                  <c:v>-26</c:v>
                </c:pt>
                <c:pt idx="12837">
                  <c:v>-15</c:v>
                </c:pt>
                <c:pt idx="12838">
                  <c:v>-15</c:v>
                </c:pt>
                <c:pt idx="12839">
                  <c:v>-10</c:v>
                </c:pt>
                <c:pt idx="12840">
                  <c:v>-22</c:v>
                </c:pt>
                <c:pt idx="12841">
                  <c:v>-10</c:v>
                </c:pt>
                <c:pt idx="12842">
                  <c:v>-22</c:v>
                </c:pt>
                <c:pt idx="12843">
                  <c:v>-10</c:v>
                </c:pt>
                <c:pt idx="12844">
                  <c:v>-16</c:v>
                </c:pt>
                <c:pt idx="12845">
                  <c:v>-13</c:v>
                </c:pt>
                <c:pt idx="12846">
                  <c:v>-20</c:v>
                </c:pt>
                <c:pt idx="12847">
                  <c:v>-25</c:v>
                </c:pt>
                <c:pt idx="12848">
                  <c:v>-20</c:v>
                </c:pt>
                <c:pt idx="12849">
                  <c:v>-10</c:v>
                </c:pt>
                <c:pt idx="12850">
                  <c:v>-12</c:v>
                </c:pt>
                <c:pt idx="12851">
                  <c:v>-34</c:v>
                </c:pt>
                <c:pt idx="12852">
                  <c:v>-13</c:v>
                </c:pt>
                <c:pt idx="12853">
                  <c:v>-24</c:v>
                </c:pt>
                <c:pt idx="12854">
                  <c:v>175</c:v>
                </c:pt>
                <c:pt idx="12855">
                  <c:v>-18</c:v>
                </c:pt>
                <c:pt idx="12856">
                  <c:v>-16</c:v>
                </c:pt>
                <c:pt idx="12857">
                  <c:v>-24</c:v>
                </c:pt>
                <c:pt idx="12858">
                  <c:v>-20</c:v>
                </c:pt>
                <c:pt idx="12859">
                  <c:v>-37</c:v>
                </c:pt>
                <c:pt idx="12860">
                  <c:v>-6</c:v>
                </c:pt>
                <c:pt idx="12861">
                  <c:v>-16</c:v>
                </c:pt>
                <c:pt idx="12862">
                  <c:v>-18</c:v>
                </c:pt>
                <c:pt idx="12863">
                  <c:v>-17</c:v>
                </c:pt>
                <c:pt idx="12864">
                  <c:v>-26</c:v>
                </c:pt>
                <c:pt idx="12865">
                  <c:v>-27</c:v>
                </c:pt>
                <c:pt idx="12866">
                  <c:v>-24</c:v>
                </c:pt>
                <c:pt idx="12867">
                  <c:v>-17</c:v>
                </c:pt>
                <c:pt idx="12868">
                  <c:v>27</c:v>
                </c:pt>
                <c:pt idx="12869">
                  <c:v>-42</c:v>
                </c:pt>
                <c:pt idx="12870">
                  <c:v>18</c:v>
                </c:pt>
                <c:pt idx="12871">
                  <c:v>-17</c:v>
                </c:pt>
                <c:pt idx="12872">
                  <c:v>94</c:v>
                </c:pt>
                <c:pt idx="12873">
                  <c:v>-28</c:v>
                </c:pt>
                <c:pt idx="12874">
                  <c:v>-21</c:v>
                </c:pt>
                <c:pt idx="12875">
                  <c:v>-35</c:v>
                </c:pt>
                <c:pt idx="12876">
                  <c:v>-23</c:v>
                </c:pt>
                <c:pt idx="12877">
                  <c:v>-22</c:v>
                </c:pt>
                <c:pt idx="12878">
                  <c:v>-4</c:v>
                </c:pt>
                <c:pt idx="12879">
                  <c:v>-19</c:v>
                </c:pt>
                <c:pt idx="12880">
                  <c:v>-11</c:v>
                </c:pt>
                <c:pt idx="12881">
                  <c:v>-31</c:v>
                </c:pt>
                <c:pt idx="12882">
                  <c:v>-23</c:v>
                </c:pt>
                <c:pt idx="12883">
                  <c:v>-18</c:v>
                </c:pt>
                <c:pt idx="12884">
                  <c:v>-56</c:v>
                </c:pt>
                <c:pt idx="12885">
                  <c:v>77</c:v>
                </c:pt>
                <c:pt idx="12886">
                  <c:v>-82</c:v>
                </c:pt>
                <c:pt idx="12887">
                  <c:v>-25</c:v>
                </c:pt>
                <c:pt idx="12888">
                  <c:v>-25</c:v>
                </c:pt>
                <c:pt idx="12889">
                  <c:v>-40</c:v>
                </c:pt>
                <c:pt idx="12890">
                  <c:v>-30</c:v>
                </c:pt>
                <c:pt idx="12891">
                  <c:v>-23</c:v>
                </c:pt>
                <c:pt idx="12892">
                  <c:v>-32</c:v>
                </c:pt>
                <c:pt idx="12893">
                  <c:v>-19</c:v>
                </c:pt>
                <c:pt idx="12894">
                  <c:v>-27</c:v>
                </c:pt>
                <c:pt idx="12895">
                  <c:v>-28</c:v>
                </c:pt>
                <c:pt idx="12896">
                  <c:v>-35</c:v>
                </c:pt>
                <c:pt idx="12897">
                  <c:v>-31</c:v>
                </c:pt>
                <c:pt idx="12898">
                  <c:v>-30</c:v>
                </c:pt>
                <c:pt idx="12899">
                  <c:v>-21</c:v>
                </c:pt>
                <c:pt idx="12900">
                  <c:v>-53</c:v>
                </c:pt>
                <c:pt idx="12901">
                  <c:v>-10</c:v>
                </c:pt>
                <c:pt idx="12902">
                  <c:v>-6</c:v>
                </c:pt>
                <c:pt idx="12903">
                  <c:v>-10</c:v>
                </c:pt>
                <c:pt idx="12904">
                  <c:v>-14</c:v>
                </c:pt>
                <c:pt idx="12905">
                  <c:v>-3</c:v>
                </c:pt>
                <c:pt idx="12906">
                  <c:v>-7</c:v>
                </c:pt>
                <c:pt idx="12907">
                  <c:v>-7</c:v>
                </c:pt>
                <c:pt idx="12908">
                  <c:v>-5</c:v>
                </c:pt>
                <c:pt idx="12909">
                  <c:v>-11</c:v>
                </c:pt>
                <c:pt idx="12910">
                  <c:v>-21</c:v>
                </c:pt>
                <c:pt idx="12911">
                  <c:v>-8</c:v>
                </c:pt>
                <c:pt idx="12912">
                  <c:v>-24</c:v>
                </c:pt>
                <c:pt idx="12913">
                  <c:v>-14</c:v>
                </c:pt>
                <c:pt idx="12914">
                  <c:v>-14</c:v>
                </c:pt>
                <c:pt idx="12915">
                  <c:v>-11</c:v>
                </c:pt>
                <c:pt idx="12916">
                  <c:v>-14</c:v>
                </c:pt>
                <c:pt idx="12917">
                  <c:v>-9</c:v>
                </c:pt>
                <c:pt idx="12918">
                  <c:v>-9</c:v>
                </c:pt>
                <c:pt idx="12919">
                  <c:v>-14</c:v>
                </c:pt>
                <c:pt idx="12920">
                  <c:v>-11</c:v>
                </c:pt>
                <c:pt idx="12921">
                  <c:v>-5</c:v>
                </c:pt>
                <c:pt idx="12922">
                  <c:v>-7</c:v>
                </c:pt>
                <c:pt idx="12923">
                  <c:v>-18</c:v>
                </c:pt>
                <c:pt idx="12924">
                  <c:v>-8</c:v>
                </c:pt>
                <c:pt idx="12925">
                  <c:v>-20</c:v>
                </c:pt>
                <c:pt idx="12926">
                  <c:v>0</c:v>
                </c:pt>
                <c:pt idx="12927">
                  <c:v>-8</c:v>
                </c:pt>
                <c:pt idx="12928">
                  <c:v>-11</c:v>
                </c:pt>
                <c:pt idx="12929">
                  <c:v>-10</c:v>
                </c:pt>
                <c:pt idx="12930">
                  <c:v>-8</c:v>
                </c:pt>
                <c:pt idx="12931">
                  <c:v>-15</c:v>
                </c:pt>
                <c:pt idx="12932">
                  <c:v>-8</c:v>
                </c:pt>
                <c:pt idx="12933">
                  <c:v>0</c:v>
                </c:pt>
                <c:pt idx="12934">
                  <c:v>-14</c:v>
                </c:pt>
                <c:pt idx="12935">
                  <c:v>-19</c:v>
                </c:pt>
                <c:pt idx="12936">
                  <c:v>0</c:v>
                </c:pt>
                <c:pt idx="12937">
                  <c:v>-12</c:v>
                </c:pt>
                <c:pt idx="12938">
                  <c:v>-17</c:v>
                </c:pt>
                <c:pt idx="12939">
                  <c:v>-11</c:v>
                </c:pt>
                <c:pt idx="12940">
                  <c:v>-12</c:v>
                </c:pt>
                <c:pt idx="12941">
                  <c:v>-14</c:v>
                </c:pt>
                <c:pt idx="12942">
                  <c:v>0</c:v>
                </c:pt>
                <c:pt idx="12943">
                  <c:v>-11</c:v>
                </c:pt>
                <c:pt idx="12944">
                  <c:v>-6</c:v>
                </c:pt>
                <c:pt idx="12945">
                  <c:v>-10</c:v>
                </c:pt>
                <c:pt idx="12946">
                  <c:v>-13</c:v>
                </c:pt>
                <c:pt idx="12947">
                  <c:v>-28</c:v>
                </c:pt>
                <c:pt idx="12948">
                  <c:v>-14</c:v>
                </c:pt>
                <c:pt idx="12949">
                  <c:v>-8</c:v>
                </c:pt>
                <c:pt idx="12950">
                  <c:v>-8</c:v>
                </c:pt>
                <c:pt idx="12951">
                  <c:v>-23</c:v>
                </c:pt>
                <c:pt idx="12952">
                  <c:v>-15</c:v>
                </c:pt>
                <c:pt idx="12953">
                  <c:v>-10</c:v>
                </c:pt>
                <c:pt idx="12954">
                  <c:v>-10</c:v>
                </c:pt>
                <c:pt idx="12955">
                  <c:v>-7</c:v>
                </c:pt>
                <c:pt idx="12956">
                  <c:v>-10</c:v>
                </c:pt>
                <c:pt idx="12957">
                  <c:v>-18</c:v>
                </c:pt>
                <c:pt idx="12958">
                  <c:v>-12</c:v>
                </c:pt>
                <c:pt idx="12959">
                  <c:v>-15</c:v>
                </c:pt>
                <c:pt idx="12960">
                  <c:v>-55</c:v>
                </c:pt>
                <c:pt idx="12961">
                  <c:v>-27</c:v>
                </c:pt>
                <c:pt idx="12962">
                  <c:v>-13</c:v>
                </c:pt>
                <c:pt idx="12963">
                  <c:v>-3</c:v>
                </c:pt>
                <c:pt idx="12964">
                  <c:v>-6</c:v>
                </c:pt>
                <c:pt idx="12965">
                  <c:v>-8</c:v>
                </c:pt>
                <c:pt idx="12966">
                  <c:v>-10</c:v>
                </c:pt>
                <c:pt idx="12967">
                  <c:v>-10</c:v>
                </c:pt>
                <c:pt idx="12968">
                  <c:v>-6</c:v>
                </c:pt>
                <c:pt idx="12969">
                  <c:v>-35</c:v>
                </c:pt>
                <c:pt idx="12970">
                  <c:v>-8</c:v>
                </c:pt>
                <c:pt idx="12971">
                  <c:v>-16</c:v>
                </c:pt>
                <c:pt idx="12972">
                  <c:v>-6</c:v>
                </c:pt>
                <c:pt idx="12973">
                  <c:v>-10</c:v>
                </c:pt>
                <c:pt idx="12974">
                  <c:v>-8</c:v>
                </c:pt>
                <c:pt idx="12975">
                  <c:v>-6</c:v>
                </c:pt>
                <c:pt idx="12976">
                  <c:v>-7</c:v>
                </c:pt>
                <c:pt idx="12977">
                  <c:v>-20</c:v>
                </c:pt>
                <c:pt idx="12978">
                  <c:v>-10</c:v>
                </c:pt>
                <c:pt idx="12979">
                  <c:v>-10</c:v>
                </c:pt>
                <c:pt idx="12980">
                  <c:v>-1</c:v>
                </c:pt>
                <c:pt idx="12981">
                  <c:v>-21</c:v>
                </c:pt>
                <c:pt idx="12982">
                  <c:v>-7</c:v>
                </c:pt>
                <c:pt idx="12983">
                  <c:v>210</c:v>
                </c:pt>
                <c:pt idx="12984">
                  <c:v>-17</c:v>
                </c:pt>
                <c:pt idx="12985">
                  <c:v>-4</c:v>
                </c:pt>
                <c:pt idx="12986">
                  <c:v>-9</c:v>
                </c:pt>
                <c:pt idx="12987">
                  <c:v>-7</c:v>
                </c:pt>
                <c:pt idx="12988">
                  <c:v>-14</c:v>
                </c:pt>
                <c:pt idx="12989">
                  <c:v>-12</c:v>
                </c:pt>
                <c:pt idx="12990">
                  <c:v>-10</c:v>
                </c:pt>
                <c:pt idx="12991">
                  <c:v>-32</c:v>
                </c:pt>
                <c:pt idx="12992">
                  <c:v>-2</c:v>
                </c:pt>
                <c:pt idx="12993">
                  <c:v>-18</c:v>
                </c:pt>
                <c:pt idx="12994">
                  <c:v>-6</c:v>
                </c:pt>
                <c:pt idx="12995">
                  <c:v>-18</c:v>
                </c:pt>
                <c:pt idx="12996">
                  <c:v>-29</c:v>
                </c:pt>
                <c:pt idx="12997">
                  <c:v>-25</c:v>
                </c:pt>
                <c:pt idx="12998">
                  <c:v>22</c:v>
                </c:pt>
                <c:pt idx="12999">
                  <c:v>-22</c:v>
                </c:pt>
                <c:pt idx="13000">
                  <c:v>-30</c:v>
                </c:pt>
                <c:pt idx="13001">
                  <c:v>-8</c:v>
                </c:pt>
                <c:pt idx="13002">
                  <c:v>-13</c:v>
                </c:pt>
                <c:pt idx="13003">
                  <c:v>-13</c:v>
                </c:pt>
                <c:pt idx="13004">
                  <c:v>-21</c:v>
                </c:pt>
                <c:pt idx="13005">
                  <c:v>-11</c:v>
                </c:pt>
                <c:pt idx="13006">
                  <c:v>30</c:v>
                </c:pt>
                <c:pt idx="13007">
                  <c:v>-12</c:v>
                </c:pt>
                <c:pt idx="13008">
                  <c:v>-20</c:v>
                </c:pt>
                <c:pt idx="13009">
                  <c:v>-10</c:v>
                </c:pt>
                <c:pt idx="13010">
                  <c:v>-18</c:v>
                </c:pt>
                <c:pt idx="13011">
                  <c:v>-11</c:v>
                </c:pt>
                <c:pt idx="13012">
                  <c:v>-13</c:v>
                </c:pt>
                <c:pt idx="13013">
                  <c:v>-16</c:v>
                </c:pt>
                <c:pt idx="13014">
                  <c:v>-22</c:v>
                </c:pt>
                <c:pt idx="13015">
                  <c:v>-14</c:v>
                </c:pt>
                <c:pt idx="13016">
                  <c:v>-14</c:v>
                </c:pt>
                <c:pt idx="13017">
                  <c:v>-22</c:v>
                </c:pt>
                <c:pt idx="13018">
                  <c:v>-15</c:v>
                </c:pt>
                <c:pt idx="13019">
                  <c:v>-21</c:v>
                </c:pt>
                <c:pt idx="13020">
                  <c:v>-32</c:v>
                </c:pt>
                <c:pt idx="13021">
                  <c:v>-21</c:v>
                </c:pt>
                <c:pt idx="13022">
                  <c:v>482</c:v>
                </c:pt>
                <c:pt idx="13023">
                  <c:v>-29</c:v>
                </c:pt>
                <c:pt idx="13024">
                  <c:v>-21</c:v>
                </c:pt>
                <c:pt idx="13025">
                  <c:v>-18</c:v>
                </c:pt>
                <c:pt idx="13026">
                  <c:v>62</c:v>
                </c:pt>
                <c:pt idx="13027">
                  <c:v>-22</c:v>
                </c:pt>
                <c:pt idx="13028">
                  <c:v>-21</c:v>
                </c:pt>
                <c:pt idx="13029">
                  <c:v>-26</c:v>
                </c:pt>
                <c:pt idx="13030">
                  <c:v>-13</c:v>
                </c:pt>
                <c:pt idx="13031">
                  <c:v>-12</c:v>
                </c:pt>
                <c:pt idx="13032">
                  <c:v>-11</c:v>
                </c:pt>
                <c:pt idx="13033">
                  <c:v>-9</c:v>
                </c:pt>
                <c:pt idx="13034">
                  <c:v>-13</c:v>
                </c:pt>
                <c:pt idx="13035">
                  <c:v>-20</c:v>
                </c:pt>
                <c:pt idx="13036">
                  <c:v>758</c:v>
                </c:pt>
                <c:pt idx="13037">
                  <c:v>-9</c:v>
                </c:pt>
                <c:pt idx="13038">
                  <c:v>40</c:v>
                </c:pt>
                <c:pt idx="13039">
                  <c:v>-33</c:v>
                </c:pt>
                <c:pt idx="13040">
                  <c:v>-20</c:v>
                </c:pt>
                <c:pt idx="13041">
                  <c:v>-5</c:v>
                </c:pt>
                <c:pt idx="13042">
                  <c:v>-22</c:v>
                </c:pt>
                <c:pt idx="13043">
                  <c:v>-24</c:v>
                </c:pt>
                <c:pt idx="13044">
                  <c:v>-24</c:v>
                </c:pt>
                <c:pt idx="13045">
                  <c:v>12</c:v>
                </c:pt>
                <c:pt idx="13046">
                  <c:v>24</c:v>
                </c:pt>
                <c:pt idx="13047">
                  <c:v>-29</c:v>
                </c:pt>
                <c:pt idx="13048">
                  <c:v>-24</c:v>
                </c:pt>
                <c:pt idx="13049">
                  <c:v>65</c:v>
                </c:pt>
                <c:pt idx="13050">
                  <c:v>-21</c:v>
                </c:pt>
                <c:pt idx="13051">
                  <c:v>-4</c:v>
                </c:pt>
                <c:pt idx="13052">
                  <c:v>-15</c:v>
                </c:pt>
                <c:pt idx="13053">
                  <c:v>-17</c:v>
                </c:pt>
                <c:pt idx="13054">
                  <c:v>-18</c:v>
                </c:pt>
                <c:pt idx="13055">
                  <c:v>-7</c:v>
                </c:pt>
                <c:pt idx="13056">
                  <c:v>-24</c:v>
                </c:pt>
                <c:pt idx="13057">
                  <c:v>-10</c:v>
                </c:pt>
                <c:pt idx="13058">
                  <c:v>0</c:v>
                </c:pt>
                <c:pt idx="13059">
                  <c:v>26</c:v>
                </c:pt>
                <c:pt idx="13060">
                  <c:v>-26</c:v>
                </c:pt>
                <c:pt idx="13061">
                  <c:v>-15</c:v>
                </c:pt>
                <c:pt idx="13062">
                  <c:v>-16</c:v>
                </c:pt>
                <c:pt idx="13063">
                  <c:v>-16</c:v>
                </c:pt>
                <c:pt idx="13064">
                  <c:v>-15</c:v>
                </c:pt>
                <c:pt idx="13065">
                  <c:v>-40</c:v>
                </c:pt>
                <c:pt idx="13066">
                  <c:v>46</c:v>
                </c:pt>
                <c:pt idx="13067">
                  <c:v>25</c:v>
                </c:pt>
                <c:pt idx="13068">
                  <c:v>-31</c:v>
                </c:pt>
                <c:pt idx="13069">
                  <c:v>0</c:v>
                </c:pt>
                <c:pt idx="13070">
                  <c:v>-3</c:v>
                </c:pt>
                <c:pt idx="13071">
                  <c:v>37</c:v>
                </c:pt>
                <c:pt idx="13072">
                  <c:v>21</c:v>
                </c:pt>
                <c:pt idx="13073">
                  <c:v>-34</c:v>
                </c:pt>
                <c:pt idx="13074">
                  <c:v>-26</c:v>
                </c:pt>
                <c:pt idx="13075">
                  <c:v>20</c:v>
                </c:pt>
                <c:pt idx="13076">
                  <c:v>-16</c:v>
                </c:pt>
                <c:pt idx="13077">
                  <c:v>-25</c:v>
                </c:pt>
                <c:pt idx="13078">
                  <c:v>-16</c:v>
                </c:pt>
                <c:pt idx="13079">
                  <c:v>-27</c:v>
                </c:pt>
                <c:pt idx="13080">
                  <c:v>-10</c:v>
                </c:pt>
                <c:pt idx="13081">
                  <c:v>-13</c:v>
                </c:pt>
                <c:pt idx="13082">
                  <c:v>-23</c:v>
                </c:pt>
                <c:pt idx="13083">
                  <c:v>-28</c:v>
                </c:pt>
                <c:pt idx="13084">
                  <c:v>-9</c:v>
                </c:pt>
                <c:pt idx="13085">
                  <c:v>60</c:v>
                </c:pt>
                <c:pt idx="13086">
                  <c:v>-13</c:v>
                </c:pt>
                <c:pt idx="13087">
                  <c:v>-19</c:v>
                </c:pt>
                <c:pt idx="13088">
                  <c:v>-18</c:v>
                </c:pt>
                <c:pt idx="13089">
                  <c:v>-15</c:v>
                </c:pt>
                <c:pt idx="13090">
                  <c:v>-8</c:v>
                </c:pt>
                <c:pt idx="13091">
                  <c:v>10</c:v>
                </c:pt>
                <c:pt idx="13092">
                  <c:v>-17</c:v>
                </c:pt>
                <c:pt idx="13093">
                  <c:v>-14</c:v>
                </c:pt>
                <c:pt idx="13094">
                  <c:v>-25</c:v>
                </c:pt>
                <c:pt idx="13095">
                  <c:v>-13</c:v>
                </c:pt>
                <c:pt idx="13096">
                  <c:v>-15</c:v>
                </c:pt>
                <c:pt idx="13097">
                  <c:v>29</c:v>
                </c:pt>
                <c:pt idx="13098">
                  <c:v>-20</c:v>
                </c:pt>
                <c:pt idx="13099">
                  <c:v>-34</c:v>
                </c:pt>
                <c:pt idx="13100">
                  <c:v>40</c:v>
                </c:pt>
                <c:pt idx="13101">
                  <c:v>-18</c:v>
                </c:pt>
                <c:pt idx="13102">
                  <c:v>48</c:v>
                </c:pt>
                <c:pt idx="13103">
                  <c:v>16</c:v>
                </c:pt>
                <c:pt idx="13104">
                  <c:v>-35</c:v>
                </c:pt>
                <c:pt idx="13105">
                  <c:v>-17</c:v>
                </c:pt>
                <c:pt idx="13106">
                  <c:v>-24</c:v>
                </c:pt>
                <c:pt idx="13107">
                  <c:v>-13</c:v>
                </c:pt>
                <c:pt idx="13108">
                  <c:v>-14</c:v>
                </c:pt>
                <c:pt idx="13109">
                  <c:v>-25</c:v>
                </c:pt>
                <c:pt idx="13110">
                  <c:v>-24</c:v>
                </c:pt>
                <c:pt idx="13111">
                  <c:v>10</c:v>
                </c:pt>
                <c:pt idx="13112">
                  <c:v>-17</c:v>
                </c:pt>
                <c:pt idx="13113">
                  <c:v>-19</c:v>
                </c:pt>
                <c:pt idx="13114">
                  <c:v>-31</c:v>
                </c:pt>
                <c:pt idx="13115">
                  <c:v>30</c:v>
                </c:pt>
                <c:pt idx="13116">
                  <c:v>-18</c:v>
                </c:pt>
                <c:pt idx="13117">
                  <c:v>-52</c:v>
                </c:pt>
                <c:pt idx="13118">
                  <c:v>-22</c:v>
                </c:pt>
                <c:pt idx="13119">
                  <c:v>-14</c:v>
                </c:pt>
                <c:pt idx="13120">
                  <c:v>-18</c:v>
                </c:pt>
                <c:pt idx="13121">
                  <c:v>18</c:v>
                </c:pt>
                <c:pt idx="13122">
                  <c:v>34</c:v>
                </c:pt>
                <c:pt idx="13123">
                  <c:v>-19</c:v>
                </c:pt>
                <c:pt idx="13124">
                  <c:v>-12</c:v>
                </c:pt>
                <c:pt idx="13125">
                  <c:v>-13</c:v>
                </c:pt>
                <c:pt idx="13126">
                  <c:v>-1</c:v>
                </c:pt>
                <c:pt idx="13127">
                  <c:v>-9</c:v>
                </c:pt>
                <c:pt idx="13128">
                  <c:v>-4</c:v>
                </c:pt>
                <c:pt idx="13129">
                  <c:v>-9</c:v>
                </c:pt>
                <c:pt idx="13130">
                  <c:v>-12</c:v>
                </c:pt>
                <c:pt idx="13131">
                  <c:v>-11</c:v>
                </c:pt>
                <c:pt idx="13132">
                  <c:v>-9</c:v>
                </c:pt>
                <c:pt idx="13133">
                  <c:v>14</c:v>
                </c:pt>
                <c:pt idx="13134">
                  <c:v>-12</c:v>
                </c:pt>
                <c:pt idx="13135">
                  <c:v>-6</c:v>
                </c:pt>
                <c:pt idx="13136">
                  <c:v>-14</c:v>
                </c:pt>
                <c:pt idx="13137">
                  <c:v>-12</c:v>
                </c:pt>
                <c:pt idx="13138">
                  <c:v>-7</c:v>
                </c:pt>
                <c:pt idx="13139">
                  <c:v>-13</c:v>
                </c:pt>
                <c:pt idx="13140">
                  <c:v>-15</c:v>
                </c:pt>
                <c:pt idx="13141">
                  <c:v>-12</c:v>
                </c:pt>
                <c:pt idx="13142">
                  <c:v>-7</c:v>
                </c:pt>
                <c:pt idx="13143">
                  <c:v>-2</c:v>
                </c:pt>
                <c:pt idx="13144">
                  <c:v>-21</c:v>
                </c:pt>
                <c:pt idx="13145">
                  <c:v>31</c:v>
                </c:pt>
                <c:pt idx="13146">
                  <c:v>-45</c:v>
                </c:pt>
                <c:pt idx="13147">
                  <c:v>-21</c:v>
                </c:pt>
                <c:pt idx="13148">
                  <c:v>-28</c:v>
                </c:pt>
                <c:pt idx="13149">
                  <c:v>-20</c:v>
                </c:pt>
                <c:pt idx="13150">
                  <c:v>-11</c:v>
                </c:pt>
                <c:pt idx="13151">
                  <c:v>-51</c:v>
                </c:pt>
                <c:pt idx="13152">
                  <c:v>-19</c:v>
                </c:pt>
                <c:pt idx="13153">
                  <c:v>-16</c:v>
                </c:pt>
                <c:pt idx="13154">
                  <c:v>-20</c:v>
                </c:pt>
                <c:pt idx="13155">
                  <c:v>-21</c:v>
                </c:pt>
                <c:pt idx="13156">
                  <c:v>-15</c:v>
                </c:pt>
                <c:pt idx="13157">
                  <c:v>-19</c:v>
                </c:pt>
                <c:pt idx="13158">
                  <c:v>-10</c:v>
                </c:pt>
                <c:pt idx="13159">
                  <c:v>-22</c:v>
                </c:pt>
                <c:pt idx="13160">
                  <c:v>-9</c:v>
                </c:pt>
                <c:pt idx="13161">
                  <c:v>-10</c:v>
                </c:pt>
                <c:pt idx="13162">
                  <c:v>-10</c:v>
                </c:pt>
                <c:pt idx="13163">
                  <c:v>-22</c:v>
                </c:pt>
                <c:pt idx="13164">
                  <c:v>16</c:v>
                </c:pt>
                <c:pt idx="13165">
                  <c:v>-37</c:v>
                </c:pt>
                <c:pt idx="13166">
                  <c:v>-13</c:v>
                </c:pt>
                <c:pt idx="13167">
                  <c:v>-35</c:v>
                </c:pt>
                <c:pt idx="13168">
                  <c:v>-19</c:v>
                </c:pt>
                <c:pt idx="13169">
                  <c:v>-18</c:v>
                </c:pt>
                <c:pt idx="13170">
                  <c:v>-34</c:v>
                </c:pt>
                <c:pt idx="13171">
                  <c:v>-28</c:v>
                </c:pt>
                <c:pt idx="13172">
                  <c:v>-27</c:v>
                </c:pt>
                <c:pt idx="13173">
                  <c:v>-15</c:v>
                </c:pt>
                <c:pt idx="13174">
                  <c:v>-9</c:v>
                </c:pt>
                <c:pt idx="13175">
                  <c:v>-9</c:v>
                </c:pt>
                <c:pt idx="13176">
                  <c:v>-15</c:v>
                </c:pt>
                <c:pt idx="13177">
                  <c:v>-13</c:v>
                </c:pt>
                <c:pt idx="13178">
                  <c:v>19</c:v>
                </c:pt>
                <c:pt idx="13179">
                  <c:v>31</c:v>
                </c:pt>
                <c:pt idx="13180">
                  <c:v>-6</c:v>
                </c:pt>
                <c:pt idx="13181">
                  <c:v>-30</c:v>
                </c:pt>
                <c:pt idx="13182">
                  <c:v>-13</c:v>
                </c:pt>
                <c:pt idx="13183">
                  <c:v>-21</c:v>
                </c:pt>
                <c:pt idx="13184">
                  <c:v>-11</c:v>
                </c:pt>
                <c:pt idx="13185">
                  <c:v>-7</c:v>
                </c:pt>
                <c:pt idx="13186">
                  <c:v>-12</c:v>
                </c:pt>
                <c:pt idx="13187">
                  <c:v>-33</c:v>
                </c:pt>
                <c:pt idx="13188">
                  <c:v>-22</c:v>
                </c:pt>
                <c:pt idx="13189">
                  <c:v>-26</c:v>
                </c:pt>
                <c:pt idx="13190">
                  <c:v>-22</c:v>
                </c:pt>
                <c:pt idx="13191">
                  <c:v>-24</c:v>
                </c:pt>
                <c:pt idx="13192">
                  <c:v>-11</c:v>
                </c:pt>
                <c:pt idx="13193">
                  <c:v>-13</c:v>
                </c:pt>
                <c:pt idx="13194">
                  <c:v>-13</c:v>
                </c:pt>
                <c:pt idx="13195">
                  <c:v>-22</c:v>
                </c:pt>
                <c:pt idx="13196">
                  <c:v>-24</c:v>
                </c:pt>
                <c:pt idx="13197">
                  <c:v>-60</c:v>
                </c:pt>
                <c:pt idx="13198">
                  <c:v>-32</c:v>
                </c:pt>
                <c:pt idx="13199">
                  <c:v>-85</c:v>
                </c:pt>
                <c:pt idx="13200">
                  <c:v>-8</c:v>
                </c:pt>
                <c:pt idx="13201">
                  <c:v>-33</c:v>
                </c:pt>
                <c:pt idx="13202">
                  <c:v>-10</c:v>
                </c:pt>
                <c:pt idx="13203">
                  <c:v>-25</c:v>
                </c:pt>
                <c:pt idx="13204">
                  <c:v>-22</c:v>
                </c:pt>
                <c:pt idx="13205">
                  <c:v>-21</c:v>
                </c:pt>
                <c:pt idx="13206">
                  <c:v>-19</c:v>
                </c:pt>
                <c:pt idx="13207">
                  <c:v>-20</c:v>
                </c:pt>
                <c:pt idx="13208">
                  <c:v>-21</c:v>
                </c:pt>
                <c:pt idx="13209">
                  <c:v>-24</c:v>
                </c:pt>
                <c:pt idx="13210">
                  <c:v>-12</c:v>
                </c:pt>
                <c:pt idx="13211">
                  <c:v>-11</c:v>
                </c:pt>
                <c:pt idx="13212">
                  <c:v>-11</c:v>
                </c:pt>
                <c:pt idx="13213">
                  <c:v>-15</c:v>
                </c:pt>
                <c:pt idx="13214">
                  <c:v>-15</c:v>
                </c:pt>
                <c:pt idx="13215">
                  <c:v>-8</c:v>
                </c:pt>
                <c:pt idx="13216">
                  <c:v>-12</c:v>
                </c:pt>
                <c:pt idx="13217">
                  <c:v>65</c:v>
                </c:pt>
                <c:pt idx="13218">
                  <c:v>-20</c:v>
                </c:pt>
                <c:pt idx="13219">
                  <c:v>-9</c:v>
                </c:pt>
                <c:pt idx="13220">
                  <c:v>-22</c:v>
                </c:pt>
                <c:pt idx="13221">
                  <c:v>40</c:v>
                </c:pt>
                <c:pt idx="13222">
                  <c:v>-18</c:v>
                </c:pt>
                <c:pt idx="13223">
                  <c:v>-19</c:v>
                </c:pt>
                <c:pt idx="13224">
                  <c:v>-22</c:v>
                </c:pt>
                <c:pt idx="13225">
                  <c:v>-4</c:v>
                </c:pt>
                <c:pt idx="13226">
                  <c:v>29</c:v>
                </c:pt>
                <c:pt idx="13227">
                  <c:v>-22</c:v>
                </c:pt>
                <c:pt idx="13228">
                  <c:v>-38</c:v>
                </c:pt>
                <c:pt idx="13229">
                  <c:v>12</c:v>
                </c:pt>
                <c:pt idx="13230">
                  <c:v>-19</c:v>
                </c:pt>
                <c:pt idx="13231">
                  <c:v>-13</c:v>
                </c:pt>
                <c:pt idx="13232">
                  <c:v>-8</c:v>
                </c:pt>
                <c:pt idx="13233">
                  <c:v>-20</c:v>
                </c:pt>
                <c:pt idx="13234">
                  <c:v>-26</c:v>
                </c:pt>
                <c:pt idx="13235">
                  <c:v>-19</c:v>
                </c:pt>
                <c:pt idx="13236">
                  <c:v>-12</c:v>
                </c:pt>
                <c:pt idx="13237">
                  <c:v>-11</c:v>
                </c:pt>
                <c:pt idx="13238">
                  <c:v>-17</c:v>
                </c:pt>
                <c:pt idx="13239">
                  <c:v>-10</c:v>
                </c:pt>
                <c:pt idx="13240">
                  <c:v>47</c:v>
                </c:pt>
                <c:pt idx="13241">
                  <c:v>-8</c:v>
                </c:pt>
                <c:pt idx="13242">
                  <c:v>-8</c:v>
                </c:pt>
                <c:pt idx="13243">
                  <c:v>-20</c:v>
                </c:pt>
                <c:pt idx="13244">
                  <c:v>9</c:v>
                </c:pt>
                <c:pt idx="13245">
                  <c:v>-14</c:v>
                </c:pt>
                <c:pt idx="13246">
                  <c:v>-15</c:v>
                </c:pt>
                <c:pt idx="13247">
                  <c:v>-11</c:v>
                </c:pt>
                <c:pt idx="13248">
                  <c:v>-17</c:v>
                </c:pt>
                <c:pt idx="13249">
                  <c:v>-12</c:v>
                </c:pt>
                <c:pt idx="13250">
                  <c:v>-12</c:v>
                </c:pt>
                <c:pt idx="13251">
                  <c:v>-13</c:v>
                </c:pt>
                <c:pt idx="13252">
                  <c:v>-13</c:v>
                </c:pt>
                <c:pt idx="13253">
                  <c:v>128</c:v>
                </c:pt>
                <c:pt idx="13254">
                  <c:v>-11</c:v>
                </c:pt>
                <c:pt idx="13255">
                  <c:v>-15</c:v>
                </c:pt>
                <c:pt idx="13256">
                  <c:v>-10</c:v>
                </c:pt>
                <c:pt idx="13257">
                  <c:v>-10</c:v>
                </c:pt>
                <c:pt idx="13258">
                  <c:v>-17</c:v>
                </c:pt>
                <c:pt idx="13259">
                  <c:v>-9</c:v>
                </c:pt>
                <c:pt idx="13260">
                  <c:v>-22</c:v>
                </c:pt>
                <c:pt idx="13261">
                  <c:v>-9</c:v>
                </c:pt>
                <c:pt idx="13262">
                  <c:v>-24</c:v>
                </c:pt>
                <c:pt idx="13263">
                  <c:v>-3</c:v>
                </c:pt>
                <c:pt idx="13264">
                  <c:v>-10</c:v>
                </c:pt>
                <c:pt idx="13265">
                  <c:v>-10</c:v>
                </c:pt>
                <c:pt idx="13266">
                  <c:v>-16</c:v>
                </c:pt>
                <c:pt idx="13267">
                  <c:v>-4</c:v>
                </c:pt>
                <c:pt idx="13268">
                  <c:v>-13</c:v>
                </c:pt>
                <c:pt idx="13269">
                  <c:v>-20</c:v>
                </c:pt>
                <c:pt idx="13270">
                  <c:v>0</c:v>
                </c:pt>
                <c:pt idx="13271">
                  <c:v>-10</c:v>
                </c:pt>
                <c:pt idx="13272">
                  <c:v>-37</c:v>
                </c:pt>
                <c:pt idx="13273">
                  <c:v>-16</c:v>
                </c:pt>
                <c:pt idx="13274">
                  <c:v>-12</c:v>
                </c:pt>
                <c:pt idx="13275">
                  <c:v>-18</c:v>
                </c:pt>
                <c:pt idx="13276">
                  <c:v>-10</c:v>
                </c:pt>
                <c:pt idx="13277">
                  <c:v>-18</c:v>
                </c:pt>
                <c:pt idx="13278">
                  <c:v>-17</c:v>
                </c:pt>
                <c:pt idx="13279">
                  <c:v>-14</c:v>
                </c:pt>
                <c:pt idx="13280">
                  <c:v>-9</c:v>
                </c:pt>
                <c:pt idx="13281">
                  <c:v>-13</c:v>
                </c:pt>
                <c:pt idx="13282">
                  <c:v>-17</c:v>
                </c:pt>
                <c:pt idx="13283">
                  <c:v>-18</c:v>
                </c:pt>
                <c:pt idx="13284">
                  <c:v>-13</c:v>
                </c:pt>
                <c:pt idx="13285">
                  <c:v>-8</c:v>
                </c:pt>
                <c:pt idx="13286">
                  <c:v>-10</c:v>
                </c:pt>
                <c:pt idx="13287">
                  <c:v>-9</c:v>
                </c:pt>
                <c:pt idx="13288">
                  <c:v>-16</c:v>
                </c:pt>
                <c:pt idx="13289">
                  <c:v>-21</c:v>
                </c:pt>
                <c:pt idx="13290">
                  <c:v>-11</c:v>
                </c:pt>
                <c:pt idx="13291">
                  <c:v>-40</c:v>
                </c:pt>
                <c:pt idx="13292">
                  <c:v>-20</c:v>
                </c:pt>
                <c:pt idx="13293">
                  <c:v>-23</c:v>
                </c:pt>
                <c:pt idx="13294">
                  <c:v>-18</c:v>
                </c:pt>
                <c:pt idx="13295">
                  <c:v>-25</c:v>
                </c:pt>
                <c:pt idx="13296">
                  <c:v>-13</c:v>
                </c:pt>
                <c:pt idx="13297">
                  <c:v>-33</c:v>
                </c:pt>
                <c:pt idx="13298">
                  <c:v>-23</c:v>
                </c:pt>
                <c:pt idx="13299">
                  <c:v>-27</c:v>
                </c:pt>
                <c:pt idx="13300">
                  <c:v>-25</c:v>
                </c:pt>
                <c:pt idx="13301">
                  <c:v>-15</c:v>
                </c:pt>
                <c:pt idx="13302">
                  <c:v>-35</c:v>
                </c:pt>
                <c:pt idx="13303">
                  <c:v>130</c:v>
                </c:pt>
                <c:pt idx="13304">
                  <c:v>-11</c:v>
                </c:pt>
                <c:pt idx="13305">
                  <c:v>-56</c:v>
                </c:pt>
                <c:pt idx="13306">
                  <c:v>-14</c:v>
                </c:pt>
                <c:pt idx="13307">
                  <c:v>-52</c:v>
                </c:pt>
                <c:pt idx="13308">
                  <c:v>1</c:v>
                </c:pt>
                <c:pt idx="13309">
                  <c:v>-59</c:v>
                </c:pt>
                <c:pt idx="13310">
                  <c:v>43</c:v>
                </c:pt>
                <c:pt idx="13311">
                  <c:v>-16</c:v>
                </c:pt>
                <c:pt idx="13312">
                  <c:v>0</c:v>
                </c:pt>
                <c:pt idx="13313">
                  <c:v>-24</c:v>
                </c:pt>
                <c:pt idx="13314">
                  <c:v>-24</c:v>
                </c:pt>
                <c:pt idx="13315">
                  <c:v>-16</c:v>
                </c:pt>
                <c:pt idx="13316">
                  <c:v>-28</c:v>
                </c:pt>
                <c:pt idx="13317">
                  <c:v>-18</c:v>
                </c:pt>
                <c:pt idx="13318">
                  <c:v>-25</c:v>
                </c:pt>
                <c:pt idx="13319">
                  <c:v>113</c:v>
                </c:pt>
                <c:pt idx="13320">
                  <c:v>-30</c:v>
                </c:pt>
                <c:pt idx="13321">
                  <c:v>61</c:v>
                </c:pt>
                <c:pt idx="13322">
                  <c:v>79</c:v>
                </c:pt>
                <c:pt idx="13323">
                  <c:v>16</c:v>
                </c:pt>
                <c:pt idx="13324">
                  <c:v>-56</c:v>
                </c:pt>
                <c:pt idx="13325">
                  <c:v>-30</c:v>
                </c:pt>
                <c:pt idx="13326">
                  <c:v>-24</c:v>
                </c:pt>
                <c:pt idx="13327">
                  <c:v>-20</c:v>
                </c:pt>
                <c:pt idx="13328">
                  <c:v>-16</c:v>
                </c:pt>
                <c:pt idx="13329">
                  <c:v>-15</c:v>
                </c:pt>
                <c:pt idx="13330">
                  <c:v>-18</c:v>
                </c:pt>
                <c:pt idx="13331">
                  <c:v>-5</c:v>
                </c:pt>
                <c:pt idx="13332">
                  <c:v>-12</c:v>
                </c:pt>
                <c:pt idx="13333">
                  <c:v>-18</c:v>
                </c:pt>
                <c:pt idx="13334">
                  <c:v>-12</c:v>
                </c:pt>
                <c:pt idx="13335">
                  <c:v>-10</c:v>
                </c:pt>
                <c:pt idx="13336">
                  <c:v>-9</c:v>
                </c:pt>
                <c:pt idx="13337">
                  <c:v>-17</c:v>
                </c:pt>
                <c:pt idx="13338">
                  <c:v>-14</c:v>
                </c:pt>
                <c:pt idx="13339">
                  <c:v>-35</c:v>
                </c:pt>
                <c:pt idx="13340">
                  <c:v>-6</c:v>
                </c:pt>
                <c:pt idx="13341">
                  <c:v>-10</c:v>
                </c:pt>
                <c:pt idx="13342">
                  <c:v>-21</c:v>
                </c:pt>
                <c:pt idx="13343">
                  <c:v>-14</c:v>
                </c:pt>
                <c:pt idx="13344">
                  <c:v>-18</c:v>
                </c:pt>
                <c:pt idx="13345">
                  <c:v>-15</c:v>
                </c:pt>
                <c:pt idx="13346">
                  <c:v>-9</c:v>
                </c:pt>
                <c:pt idx="13347">
                  <c:v>-5</c:v>
                </c:pt>
                <c:pt idx="13348">
                  <c:v>-17</c:v>
                </c:pt>
                <c:pt idx="13349">
                  <c:v>-17</c:v>
                </c:pt>
                <c:pt idx="13350">
                  <c:v>-12</c:v>
                </c:pt>
                <c:pt idx="13351">
                  <c:v>-14</c:v>
                </c:pt>
                <c:pt idx="13352">
                  <c:v>-17</c:v>
                </c:pt>
                <c:pt idx="13353">
                  <c:v>-18</c:v>
                </c:pt>
                <c:pt idx="13354">
                  <c:v>-3</c:v>
                </c:pt>
                <c:pt idx="13355">
                  <c:v>-12</c:v>
                </c:pt>
                <c:pt idx="13356">
                  <c:v>-13</c:v>
                </c:pt>
                <c:pt idx="13357">
                  <c:v>-19</c:v>
                </c:pt>
                <c:pt idx="13358">
                  <c:v>-13</c:v>
                </c:pt>
                <c:pt idx="13359">
                  <c:v>-18</c:v>
                </c:pt>
                <c:pt idx="13360">
                  <c:v>-12</c:v>
                </c:pt>
                <c:pt idx="13361">
                  <c:v>-28</c:v>
                </c:pt>
                <c:pt idx="13362">
                  <c:v>-4</c:v>
                </c:pt>
                <c:pt idx="13363">
                  <c:v>-10</c:v>
                </c:pt>
                <c:pt idx="13364">
                  <c:v>-13</c:v>
                </c:pt>
                <c:pt idx="13365">
                  <c:v>-27</c:v>
                </c:pt>
                <c:pt idx="13366">
                  <c:v>-10</c:v>
                </c:pt>
                <c:pt idx="13367">
                  <c:v>-10</c:v>
                </c:pt>
                <c:pt idx="13368">
                  <c:v>-16</c:v>
                </c:pt>
                <c:pt idx="13369">
                  <c:v>-13</c:v>
                </c:pt>
                <c:pt idx="13370">
                  <c:v>-13</c:v>
                </c:pt>
                <c:pt idx="13371">
                  <c:v>-10</c:v>
                </c:pt>
                <c:pt idx="13372">
                  <c:v>-10</c:v>
                </c:pt>
                <c:pt idx="13373">
                  <c:v>573</c:v>
                </c:pt>
                <c:pt idx="13374">
                  <c:v>-15</c:v>
                </c:pt>
                <c:pt idx="13375">
                  <c:v>-5</c:v>
                </c:pt>
                <c:pt idx="13376">
                  <c:v>-10</c:v>
                </c:pt>
                <c:pt idx="13377">
                  <c:v>-7</c:v>
                </c:pt>
                <c:pt idx="13378">
                  <c:v>-7</c:v>
                </c:pt>
                <c:pt idx="13379">
                  <c:v>-14</c:v>
                </c:pt>
                <c:pt idx="13380">
                  <c:v>22</c:v>
                </c:pt>
                <c:pt idx="13381">
                  <c:v>-16</c:v>
                </c:pt>
                <c:pt idx="13382">
                  <c:v>-206</c:v>
                </c:pt>
                <c:pt idx="13383">
                  <c:v>50</c:v>
                </c:pt>
                <c:pt idx="13384">
                  <c:v>-23</c:v>
                </c:pt>
                <c:pt idx="13385">
                  <c:v>-36</c:v>
                </c:pt>
                <c:pt idx="13386">
                  <c:v>-20</c:v>
                </c:pt>
                <c:pt idx="13387">
                  <c:v>-21</c:v>
                </c:pt>
                <c:pt idx="13388">
                  <c:v>-19</c:v>
                </c:pt>
                <c:pt idx="13389">
                  <c:v>-14</c:v>
                </c:pt>
                <c:pt idx="13390">
                  <c:v>-17</c:v>
                </c:pt>
                <c:pt idx="13391">
                  <c:v>-15</c:v>
                </c:pt>
                <c:pt idx="13392">
                  <c:v>-19</c:v>
                </c:pt>
                <c:pt idx="13393">
                  <c:v>-25</c:v>
                </c:pt>
                <c:pt idx="13394">
                  <c:v>-20</c:v>
                </c:pt>
                <c:pt idx="13395">
                  <c:v>-16</c:v>
                </c:pt>
                <c:pt idx="13396">
                  <c:v>-15</c:v>
                </c:pt>
                <c:pt idx="13397">
                  <c:v>-23</c:v>
                </c:pt>
                <c:pt idx="13398">
                  <c:v>-2</c:v>
                </c:pt>
                <c:pt idx="13399">
                  <c:v>-10</c:v>
                </c:pt>
                <c:pt idx="13400">
                  <c:v>-13</c:v>
                </c:pt>
                <c:pt idx="13401">
                  <c:v>-17</c:v>
                </c:pt>
                <c:pt idx="13402">
                  <c:v>-22</c:v>
                </c:pt>
                <c:pt idx="13403">
                  <c:v>-4</c:v>
                </c:pt>
                <c:pt idx="13404">
                  <c:v>-17</c:v>
                </c:pt>
                <c:pt idx="13405">
                  <c:v>-24</c:v>
                </c:pt>
                <c:pt idx="13406">
                  <c:v>-21</c:v>
                </c:pt>
                <c:pt idx="13407">
                  <c:v>-28</c:v>
                </c:pt>
                <c:pt idx="13408">
                  <c:v>-16</c:v>
                </c:pt>
                <c:pt idx="13409">
                  <c:v>-10</c:v>
                </c:pt>
                <c:pt idx="13410">
                  <c:v>-19</c:v>
                </c:pt>
                <c:pt idx="13411">
                  <c:v>-10</c:v>
                </c:pt>
                <c:pt idx="13412">
                  <c:v>-7</c:v>
                </c:pt>
                <c:pt idx="13413">
                  <c:v>-9</c:v>
                </c:pt>
                <c:pt idx="13414">
                  <c:v>-21</c:v>
                </c:pt>
                <c:pt idx="13415">
                  <c:v>-11</c:v>
                </c:pt>
                <c:pt idx="13416">
                  <c:v>-30</c:v>
                </c:pt>
                <c:pt idx="13417">
                  <c:v>30</c:v>
                </c:pt>
                <c:pt idx="13418">
                  <c:v>-17</c:v>
                </c:pt>
                <c:pt idx="13419">
                  <c:v>-26</c:v>
                </c:pt>
                <c:pt idx="13420">
                  <c:v>-13</c:v>
                </c:pt>
                <c:pt idx="13421">
                  <c:v>-33</c:v>
                </c:pt>
                <c:pt idx="13422">
                  <c:v>-14</c:v>
                </c:pt>
                <c:pt idx="13423">
                  <c:v>-23</c:v>
                </c:pt>
                <c:pt idx="13424">
                  <c:v>-17</c:v>
                </c:pt>
                <c:pt idx="13425">
                  <c:v>-14</c:v>
                </c:pt>
                <c:pt idx="13426">
                  <c:v>-16</c:v>
                </c:pt>
                <c:pt idx="13427">
                  <c:v>-32</c:v>
                </c:pt>
                <c:pt idx="13428">
                  <c:v>-17</c:v>
                </c:pt>
                <c:pt idx="13429">
                  <c:v>-18</c:v>
                </c:pt>
                <c:pt idx="13430">
                  <c:v>-25</c:v>
                </c:pt>
                <c:pt idx="13431">
                  <c:v>-19</c:v>
                </c:pt>
                <c:pt idx="13432">
                  <c:v>-30</c:v>
                </c:pt>
                <c:pt idx="13433">
                  <c:v>-15</c:v>
                </c:pt>
                <c:pt idx="13434">
                  <c:v>-12</c:v>
                </c:pt>
                <c:pt idx="13435">
                  <c:v>-12</c:v>
                </c:pt>
                <c:pt idx="13436">
                  <c:v>-19</c:v>
                </c:pt>
                <c:pt idx="13437">
                  <c:v>-18</c:v>
                </c:pt>
                <c:pt idx="13438">
                  <c:v>-55</c:v>
                </c:pt>
                <c:pt idx="13439">
                  <c:v>-18</c:v>
                </c:pt>
                <c:pt idx="13440">
                  <c:v>-54</c:v>
                </c:pt>
                <c:pt idx="13441">
                  <c:v>-17</c:v>
                </c:pt>
                <c:pt idx="13442">
                  <c:v>-12</c:v>
                </c:pt>
                <c:pt idx="13443">
                  <c:v>-13</c:v>
                </c:pt>
                <c:pt idx="13444">
                  <c:v>-43</c:v>
                </c:pt>
                <c:pt idx="13445">
                  <c:v>-32</c:v>
                </c:pt>
                <c:pt idx="13446">
                  <c:v>-15</c:v>
                </c:pt>
                <c:pt idx="13447">
                  <c:v>-12</c:v>
                </c:pt>
                <c:pt idx="13448">
                  <c:v>-1</c:v>
                </c:pt>
                <c:pt idx="13449">
                  <c:v>-17</c:v>
                </c:pt>
                <c:pt idx="13450">
                  <c:v>-18</c:v>
                </c:pt>
                <c:pt idx="13451">
                  <c:v>-24</c:v>
                </c:pt>
                <c:pt idx="13452">
                  <c:v>-31</c:v>
                </c:pt>
                <c:pt idx="13453">
                  <c:v>-29</c:v>
                </c:pt>
                <c:pt idx="13454">
                  <c:v>-24</c:v>
                </c:pt>
                <c:pt idx="13455">
                  <c:v>-25</c:v>
                </c:pt>
                <c:pt idx="13456">
                  <c:v>-28</c:v>
                </c:pt>
                <c:pt idx="13457">
                  <c:v>-43</c:v>
                </c:pt>
                <c:pt idx="13458">
                  <c:v>-14</c:v>
                </c:pt>
                <c:pt idx="13459">
                  <c:v>-16</c:v>
                </c:pt>
                <c:pt idx="13460">
                  <c:v>-19</c:v>
                </c:pt>
                <c:pt idx="13461">
                  <c:v>-12</c:v>
                </c:pt>
                <c:pt idx="13462">
                  <c:v>-43</c:v>
                </c:pt>
                <c:pt idx="13463">
                  <c:v>-41</c:v>
                </c:pt>
                <c:pt idx="13464">
                  <c:v>-21</c:v>
                </c:pt>
                <c:pt idx="13465">
                  <c:v>-20</c:v>
                </c:pt>
                <c:pt idx="13466">
                  <c:v>-22</c:v>
                </c:pt>
                <c:pt idx="13467">
                  <c:v>-25</c:v>
                </c:pt>
                <c:pt idx="13468">
                  <c:v>-12</c:v>
                </c:pt>
                <c:pt idx="13469">
                  <c:v>-16</c:v>
                </c:pt>
                <c:pt idx="13470">
                  <c:v>-21</c:v>
                </c:pt>
                <c:pt idx="13471">
                  <c:v>-10</c:v>
                </c:pt>
                <c:pt idx="13472">
                  <c:v>-19</c:v>
                </c:pt>
                <c:pt idx="13473">
                  <c:v>-15</c:v>
                </c:pt>
                <c:pt idx="13474">
                  <c:v>-12</c:v>
                </c:pt>
                <c:pt idx="13475">
                  <c:v>-22</c:v>
                </c:pt>
                <c:pt idx="13476">
                  <c:v>-27</c:v>
                </c:pt>
                <c:pt idx="13477">
                  <c:v>-17</c:v>
                </c:pt>
                <c:pt idx="13478">
                  <c:v>-13</c:v>
                </c:pt>
                <c:pt idx="13479">
                  <c:v>-15</c:v>
                </c:pt>
                <c:pt idx="13480">
                  <c:v>-20</c:v>
                </c:pt>
                <c:pt idx="13481">
                  <c:v>-17</c:v>
                </c:pt>
                <c:pt idx="13482">
                  <c:v>-34</c:v>
                </c:pt>
                <c:pt idx="13483">
                  <c:v>-18</c:v>
                </c:pt>
                <c:pt idx="13484">
                  <c:v>-23</c:v>
                </c:pt>
                <c:pt idx="13485">
                  <c:v>-12</c:v>
                </c:pt>
                <c:pt idx="13486">
                  <c:v>-31</c:v>
                </c:pt>
                <c:pt idx="13487">
                  <c:v>-16</c:v>
                </c:pt>
                <c:pt idx="13488">
                  <c:v>-30</c:v>
                </c:pt>
                <c:pt idx="13489">
                  <c:v>-21</c:v>
                </c:pt>
                <c:pt idx="13490">
                  <c:v>-16</c:v>
                </c:pt>
                <c:pt idx="13491">
                  <c:v>-23</c:v>
                </c:pt>
                <c:pt idx="13492">
                  <c:v>-28</c:v>
                </c:pt>
                <c:pt idx="13493">
                  <c:v>-27</c:v>
                </c:pt>
                <c:pt idx="13494">
                  <c:v>-43</c:v>
                </c:pt>
                <c:pt idx="13495">
                  <c:v>-13</c:v>
                </c:pt>
                <c:pt idx="13496">
                  <c:v>-11</c:v>
                </c:pt>
                <c:pt idx="13497">
                  <c:v>-42</c:v>
                </c:pt>
                <c:pt idx="13498">
                  <c:v>-17</c:v>
                </c:pt>
                <c:pt idx="13499">
                  <c:v>-24</c:v>
                </c:pt>
                <c:pt idx="13500">
                  <c:v>-14</c:v>
                </c:pt>
                <c:pt idx="13501">
                  <c:v>-12</c:v>
                </c:pt>
                <c:pt idx="13502">
                  <c:v>-14</c:v>
                </c:pt>
                <c:pt idx="13503">
                  <c:v>-14</c:v>
                </c:pt>
                <c:pt idx="13504">
                  <c:v>-12</c:v>
                </c:pt>
                <c:pt idx="13505">
                  <c:v>-15</c:v>
                </c:pt>
                <c:pt idx="13506">
                  <c:v>-9</c:v>
                </c:pt>
                <c:pt idx="13507">
                  <c:v>-14</c:v>
                </c:pt>
                <c:pt idx="13508">
                  <c:v>-23</c:v>
                </c:pt>
                <c:pt idx="13509">
                  <c:v>-34</c:v>
                </c:pt>
                <c:pt idx="13510">
                  <c:v>-21</c:v>
                </c:pt>
                <c:pt idx="13511">
                  <c:v>-25</c:v>
                </c:pt>
                <c:pt idx="13512">
                  <c:v>-15</c:v>
                </c:pt>
                <c:pt idx="13513">
                  <c:v>-10</c:v>
                </c:pt>
                <c:pt idx="13514">
                  <c:v>-11</c:v>
                </c:pt>
                <c:pt idx="13515">
                  <c:v>-48</c:v>
                </c:pt>
                <c:pt idx="13516">
                  <c:v>-15</c:v>
                </c:pt>
                <c:pt idx="13517">
                  <c:v>-8</c:v>
                </c:pt>
                <c:pt idx="13518">
                  <c:v>-12</c:v>
                </c:pt>
                <c:pt idx="13519">
                  <c:v>-16</c:v>
                </c:pt>
                <c:pt idx="13520">
                  <c:v>-28</c:v>
                </c:pt>
                <c:pt idx="13521">
                  <c:v>-16</c:v>
                </c:pt>
                <c:pt idx="13522">
                  <c:v>-12</c:v>
                </c:pt>
                <c:pt idx="13523">
                  <c:v>-34</c:v>
                </c:pt>
                <c:pt idx="13524">
                  <c:v>-6</c:v>
                </c:pt>
                <c:pt idx="13525">
                  <c:v>-20</c:v>
                </c:pt>
                <c:pt idx="13526">
                  <c:v>-17</c:v>
                </c:pt>
                <c:pt idx="13527">
                  <c:v>-18</c:v>
                </c:pt>
                <c:pt idx="13528">
                  <c:v>-15</c:v>
                </c:pt>
                <c:pt idx="13529">
                  <c:v>-25</c:v>
                </c:pt>
                <c:pt idx="13530">
                  <c:v>-14</c:v>
                </c:pt>
                <c:pt idx="13531">
                  <c:v>-13</c:v>
                </c:pt>
                <c:pt idx="13532">
                  <c:v>-33</c:v>
                </c:pt>
                <c:pt idx="13533">
                  <c:v>-17</c:v>
                </c:pt>
                <c:pt idx="13534">
                  <c:v>-18</c:v>
                </c:pt>
                <c:pt idx="13535">
                  <c:v>-23</c:v>
                </c:pt>
                <c:pt idx="13536">
                  <c:v>-9</c:v>
                </c:pt>
                <c:pt idx="13537">
                  <c:v>-11</c:v>
                </c:pt>
                <c:pt idx="13538">
                  <c:v>-20</c:v>
                </c:pt>
                <c:pt idx="13539">
                  <c:v>-17</c:v>
                </c:pt>
                <c:pt idx="13540">
                  <c:v>-13</c:v>
                </c:pt>
                <c:pt idx="13541">
                  <c:v>-6</c:v>
                </c:pt>
                <c:pt idx="13542">
                  <c:v>179</c:v>
                </c:pt>
                <c:pt idx="13543">
                  <c:v>-19</c:v>
                </c:pt>
                <c:pt idx="13544">
                  <c:v>-8</c:v>
                </c:pt>
                <c:pt idx="13545">
                  <c:v>-15</c:v>
                </c:pt>
                <c:pt idx="13546">
                  <c:v>-13</c:v>
                </c:pt>
                <c:pt idx="13547">
                  <c:v>-12</c:v>
                </c:pt>
                <c:pt idx="13548">
                  <c:v>-14</c:v>
                </c:pt>
                <c:pt idx="13549">
                  <c:v>-14</c:v>
                </c:pt>
                <c:pt idx="13550">
                  <c:v>-17</c:v>
                </c:pt>
                <c:pt idx="13551">
                  <c:v>-11</c:v>
                </c:pt>
                <c:pt idx="13552">
                  <c:v>-13</c:v>
                </c:pt>
                <c:pt idx="13553">
                  <c:v>-13</c:v>
                </c:pt>
                <c:pt idx="13554">
                  <c:v>-11</c:v>
                </c:pt>
                <c:pt idx="13555">
                  <c:v>-10</c:v>
                </c:pt>
                <c:pt idx="13556">
                  <c:v>-12</c:v>
                </c:pt>
                <c:pt idx="13557">
                  <c:v>-28</c:v>
                </c:pt>
                <c:pt idx="13558">
                  <c:v>-10</c:v>
                </c:pt>
                <c:pt idx="13559">
                  <c:v>-6</c:v>
                </c:pt>
                <c:pt idx="13560">
                  <c:v>-12</c:v>
                </c:pt>
                <c:pt idx="13561">
                  <c:v>-14</c:v>
                </c:pt>
                <c:pt idx="13562">
                  <c:v>-19</c:v>
                </c:pt>
                <c:pt idx="13563">
                  <c:v>-11</c:v>
                </c:pt>
                <c:pt idx="13564">
                  <c:v>-11</c:v>
                </c:pt>
                <c:pt idx="13565">
                  <c:v>-15</c:v>
                </c:pt>
                <c:pt idx="13566">
                  <c:v>0</c:v>
                </c:pt>
                <c:pt idx="13567">
                  <c:v>-13</c:v>
                </c:pt>
                <c:pt idx="13568">
                  <c:v>-14</c:v>
                </c:pt>
                <c:pt idx="13569">
                  <c:v>-22</c:v>
                </c:pt>
                <c:pt idx="13570">
                  <c:v>-3</c:v>
                </c:pt>
                <c:pt idx="13571">
                  <c:v>-7</c:v>
                </c:pt>
                <c:pt idx="13572">
                  <c:v>-24</c:v>
                </c:pt>
                <c:pt idx="13573">
                  <c:v>-18</c:v>
                </c:pt>
                <c:pt idx="13574">
                  <c:v>-19</c:v>
                </c:pt>
                <c:pt idx="13575">
                  <c:v>-19</c:v>
                </c:pt>
                <c:pt idx="13576">
                  <c:v>-12</c:v>
                </c:pt>
                <c:pt idx="13577">
                  <c:v>-17</c:v>
                </c:pt>
                <c:pt idx="13578">
                  <c:v>-10</c:v>
                </c:pt>
                <c:pt idx="13579">
                  <c:v>-14</c:v>
                </c:pt>
                <c:pt idx="13580">
                  <c:v>-7</c:v>
                </c:pt>
                <c:pt idx="13581">
                  <c:v>-8</c:v>
                </c:pt>
                <c:pt idx="13582">
                  <c:v>-15</c:v>
                </c:pt>
                <c:pt idx="13583">
                  <c:v>-37</c:v>
                </c:pt>
                <c:pt idx="13584">
                  <c:v>-42</c:v>
                </c:pt>
                <c:pt idx="13585">
                  <c:v>-13</c:v>
                </c:pt>
                <c:pt idx="13586">
                  <c:v>-50</c:v>
                </c:pt>
                <c:pt idx="13587">
                  <c:v>-30</c:v>
                </c:pt>
                <c:pt idx="13588">
                  <c:v>-30</c:v>
                </c:pt>
                <c:pt idx="13589">
                  <c:v>-22</c:v>
                </c:pt>
                <c:pt idx="13590">
                  <c:v>-43</c:v>
                </c:pt>
                <c:pt idx="13591">
                  <c:v>18</c:v>
                </c:pt>
                <c:pt idx="13592">
                  <c:v>-32</c:v>
                </c:pt>
                <c:pt idx="13593">
                  <c:v>-18</c:v>
                </c:pt>
                <c:pt idx="13594">
                  <c:v>-18</c:v>
                </c:pt>
                <c:pt idx="13595">
                  <c:v>-12</c:v>
                </c:pt>
                <c:pt idx="13596">
                  <c:v>29</c:v>
                </c:pt>
                <c:pt idx="13597">
                  <c:v>-19</c:v>
                </c:pt>
                <c:pt idx="13598">
                  <c:v>-60</c:v>
                </c:pt>
                <c:pt idx="13599">
                  <c:v>-204</c:v>
                </c:pt>
                <c:pt idx="13600">
                  <c:v>33</c:v>
                </c:pt>
                <c:pt idx="13601">
                  <c:v>-25</c:v>
                </c:pt>
                <c:pt idx="13602">
                  <c:v>-23</c:v>
                </c:pt>
                <c:pt idx="13603">
                  <c:v>-22</c:v>
                </c:pt>
                <c:pt idx="13604">
                  <c:v>-19</c:v>
                </c:pt>
                <c:pt idx="13605">
                  <c:v>-14</c:v>
                </c:pt>
                <c:pt idx="13606">
                  <c:v>-20</c:v>
                </c:pt>
                <c:pt idx="13607">
                  <c:v>0</c:v>
                </c:pt>
                <c:pt idx="13608">
                  <c:v>-15</c:v>
                </c:pt>
                <c:pt idx="13609">
                  <c:v>-12</c:v>
                </c:pt>
                <c:pt idx="13610">
                  <c:v>-15</c:v>
                </c:pt>
                <c:pt idx="13611">
                  <c:v>-25</c:v>
                </c:pt>
                <c:pt idx="13612">
                  <c:v>-10</c:v>
                </c:pt>
                <c:pt idx="13613">
                  <c:v>-14</c:v>
                </c:pt>
                <c:pt idx="13614">
                  <c:v>-11</c:v>
                </c:pt>
                <c:pt idx="13615">
                  <c:v>-12</c:v>
                </c:pt>
                <c:pt idx="13616">
                  <c:v>-12</c:v>
                </c:pt>
                <c:pt idx="13617">
                  <c:v>-1</c:v>
                </c:pt>
                <c:pt idx="13618">
                  <c:v>-7</c:v>
                </c:pt>
                <c:pt idx="13619">
                  <c:v>-14</c:v>
                </c:pt>
                <c:pt idx="13620">
                  <c:v>-5</c:v>
                </c:pt>
                <c:pt idx="13621">
                  <c:v>-14</c:v>
                </c:pt>
                <c:pt idx="13622">
                  <c:v>-15</c:v>
                </c:pt>
                <c:pt idx="13623">
                  <c:v>-10</c:v>
                </c:pt>
                <c:pt idx="13624">
                  <c:v>-46</c:v>
                </c:pt>
                <c:pt idx="13625">
                  <c:v>-35</c:v>
                </c:pt>
                <c:pt idx="13626">
                  <c:v>-12</c:v>
                </c:pt>
                <c:pt idx="13627">
                  <c:v>-11</c:v>
                </c:pt>
                <c:pt idx="13628">
                  <c:v>-13</c:v>
                </c:pt>
                <c:pt idx="13629">
                  <c:v>-13</c:v>
                </c:pt>
                <c:pt idx="13630">
                  <c:v>-9</c:v>
                </c:pt>
                <c:pt idx="13631">
                  <c:v>-17</c:v>
                </c:pt>
                <c:pt idx="13632">
                  <c:v>-9</c:v>
                </c:pt>
                <c:pt idx="13633">
                  <c:v>-15</c:v>
                </c:pt>
                <c:pt idx="13634">
                  <c:v>-11</c:v>
                </c:pt>
                <c:pt idx="13635">
                  <c:v>-10</c:v>
                </c:pt>
                <c:pt idx="13636">
                  <c:v>-12</c:v>
                </c:pt>
                <c:pt idx="13637">
                  <c:v>-33</c:v>
                </c:pt>
                <c:pt idx="13638">
                  <c:v>-15</c:v>
                </c:pt>
                <c:pt idx="13639">
                  <c:v>-16</c:v>
                </c:pt>
                <c:pt idx="13640">
                  <c:v>-12</c:v>
                </c:pt>
                <c:pt idx="13641">
                  <c:v>-10</c:v>
                </c:pt>
                <c:pt idx="13642">
                  <c:v>-22</c:v>
                </c:pt>
                <c:pt idx="13643">
                  <c:v>-16</c:v>
                </c:pt>
                <c:pt idx="13644">
                  <c:v>-12</c:v>
                </c:pt>
                <c:pt idx="13645">
                  <c:v>-15</c:v>
                </c:pt>
                <c:pt idx="13646">
                  <c:v>-16</c:v>
                </c:pt>
                <c:pt idx="13647">
                  <c:v>-13</c:v>
                </c:pt>
                <c:pt idx="13648">
                  <c:v>-14</c:v>
                </c:pt>
                <c:pt idx="13649">
                  <c:v>-13</c:v>
                </c:pt>
                <c:pt idx="13650">
                  <c:v>-17</c:v>
                </c:pt>
                <c:pt idx="13651">
                  <c:v>0</c:v>
                </c:pt>
                <c:pt idx="13652">
                  <c:v>-20</c:v>
                </c:pt>
                <c:pt idx="13653">
                  <c:v>-12</c:v>
                </c:pt>
                <c:pt idx="13654">
                  <c:v>-34</c:v>
                </c:pt>
                <c:pt idx="13655">
                  <c:v>-5</c:v>
                </c:pt>
                <c:pt idx="13656">
                  <c:v>-17</c:v>
                </c:pt>
                <c:pt idx="13657">
                  <c:v>-33</c:v>
                </c:pt>
                <c:pt idx="13658">
                  <c:v>-11</c:v>
                </c:pt>
                <c:pt idx="13659">
                  <c:v>-6</c:v>
                </c:pt>
                <c:pt idx="13660">
                  <c:v>-18</c:v>
                </c:pt>
                <c:pt idx="13661">
                  <c:v>-8</c:v>
                </c:pt>
                <c:pt idx="13662">
                  <c:v>-14</c:v>
                </c:pt>
                <c:pt idx="13663">
                  <c:v>-12</c:v>
                </c:pt>
                <c:pt idx="13664">
                  <c:v>-11</c:v>
                </c:pt>
                <c:pt idx="13665">
                  <c:v>-11</c:v>
                </c:pt>
                <c:pt idx="13666">
                  <c:v>-14</c:v>
                </c:pt>
                <c:pt idx="13667">
                  <c:v>-17</c:v>
                </c:pt>
                <c:pt idx="13668">
                  <c:v>-19</c:v>
                </c:pt>
                <c:pt idx="13669">
                  <c:v>-13</c:v>
                </c:pt>
                <c:pt idx="13670">
                  <c:v>-1</c:v>
                </c:pt>
                <c:pt idx="13671">
                  <c:v>-7</c:v>
                </c:pt>
                <c:pt idx="13672">
                  <c:v>-12</c:v>
                </c:pt>
                <c:pt idx="13673">
                  <c:v>-13</c:v>
                </c:pt>
                <c:pt idx="13674">
                  <c:v>-14</c:v>
                </c:pt>
                <c:pt idx="13675">
                  <c:v>-21</c:v>
                </c:pt>
                <c:pt idx="13676">
                  <c:v>-13</c:v>
                </c:pt>
                <c:pt idx="13677">
                  <c:v>-10</c:v>
                </c:pt>
                <c:pt idx="13678">
                  <c:v>-17</c:v>
                </c:pt>
                <c:pt idx="13679">
                  <c:v>-10</c:v>
                </c:pt>
                <c:pt idx="13680">
                  <c:v>-15</c:v>
                </c:pt>
                <c:pt idx="13681">
                  <c:v>-13</c:v>
                </c:pt>
                <c:pt idx="13682">
                  <c:v>-12</c:v>
                </c:pt>
                <c:pt idx="13683">
                  <c:v>-9</c:v>
                </c:pt>
                <c:pt idx="13684">
                  <c:v>-10</c:v>
                </c:pt>
                <c:pt idx="13685">
                  <c:v>-13</c:v>
                </c:pt>
                <c:pt idx="13686">
                  <c:v>-6</c:v>
                </c:pt>
                <c:pt idx="13687">
                  <c:v>-11</c:v>
                </c:pt>
                <c:pt idx="13688">
                  <c:v>-5</c:v>
                </c:pt>
                <c:pt idx="13689">
                  <c:v>-23</c:v>
                </c:pt>
                <c:pt idx="13690">
                  <c:v>-26</c:v>
                </c:pt>
                <c:pt idx="13691">
                  <c:v>-16</c:v>
                </c:pt>
                <c:pt idx="13692">
                  <c:v>-10</c:v>
                </c:pt>
                <c:pt idx="13693">
                  <c:v>-12</c:v>
                </c:pt>
                <c:pt idx="13694">
                  <c:v>-13</c:v>
                </c:pt>
                <c:pt idx="13695">
                  <c:v>-11</c:v>
                </c:pt>
                <c:pt idx="13696">
                  <c:v>-16</c:v>
                </c:pt>
                <c:pt idx="13697">
                  <c:v>-15</c:v>
                </c:pt>
                <c:pt idx="13698">
                  <c:v>-30</c:v>
                </c:pt>
                <c:pt idx="13699">
                  <c:v>-27</c:v>
                </c:pt>
                <c:pt idx="13700">
                  <c:v>-32</c:v>
                </c:pt>
                <c:pt idx="13701">
                  <c:v>-21</c:v>
                </c:pt>
                <c:pt idx="13702">
                  <c:v>-36</c:v>
                </c:pt>
                <c:pt idx="13703">
                  <c:v>-26</c:v>
                </c:pt>
                <c:pt idx="13704">
                  <c:v>-31</c:v>
                </c:pt>
                <c:pt idx="13705">
                  <c:v>-4</c:v>
                </c:pt>
                <c:pt idx="13706">
                  <c:v>-23</c:v>
                </c:pt>
                <c:pt idx="13707">
                  <c:v>-18</c:v>
                </c:pt>
                <c:pt idx="13708">
                  <c:v>-17</c:v>
                </c:pt>
                <c:pt idx="13709">
                  <c:v>-26</c:v>
                </c:pt>
                <c:pt idx="13710">
                  <c:v>-17</c:v>
                </c:pt>
                <c:pt idx="13711">
                  <c:v>-23</c:v>
                </c:pt>
                <c:pt idx="13712">
                  <c:v>-20</c:v>
                </c:pt>
                <c:pt idx="13713">
                  <c:v>-31</c:v>
                </c:pt>
                <c:pt idx="13714">
                  <c:v>189</c:v>
                </c:pt>
                <c:pt idx="13715">
                  <c:v>-17</c:v>
                </c:pt>
                <c:pt idx="13716">
                  <c:v>-20</c:v>
                </c:pt>
                <c:pt idx="13717">
                  <c:v>-19</c:v>
                </c:pt>
                <c:pt idx="13718">
                  <c:v>157</c:v>
                </c:pt>
                <c:pt idx="13719">
                  <c:v>-26</c:v>
                </c:pt>
                <c:pt idx="13720">
                  <c:v>156</c:v>
                </c:pt>
                <c:pt idx="13721">
                  <c:v>-25</c:v>
                </c:pt>
                <c:pt idx="13722">
                  <c:v>-30</c:v>
                </c:pt>
                <c:pt idx="13723">
                  <c:v>1048</c:v>
                </c:pt>
                <c:pt idx="13724">
                  <c:v>32</c:v>
                </c:pt>
                <c:pt idx="13725">
                  <c:v>0</c:v>
                </c:pt>
                <c:pt idx="13726">
                  <c:v>-23</c:v>
                </c:pt>
                <c:pt idx="13727">
                  <c:v>-23</c:v>
                </c:pt>
                <c:pt idx="13728">
                  <c:v>0</c:v>
                </c:pt>
                <c:pt idx="13729">
                  <c:v>42</c:v>
                </c:pt>
                <c:pt idx="13730">
                  <c:v>38</c:v>
                </c:pt>
                <c:pt idx="13731">
                  <c:v>3</c:v>
                </c:pt>
                <c:pt idx="13732">
                  <c:v>-19</c:v>
                </c:pt>
                <c:pt idx="13733">
                  <c:v>-21</c:v>
                </c:pt>
                <c:pt idx="13734">
                  <c:v>-19</c:v>
                </c:pt>
                <c:pt idx="13735">
                  <c:v>-24</c:v>
                </c:pt>
                <c:pt idx="13736">
                  <c:v>76</c:v>
                </c:pt>
                <c:pt idx="13737">
                  <c:v>-31</c:v>
                </c:pt>
                <c:pt idx="13738">
                  <c:v>2</c:v>
                </c:pt>
                <c:pt idx="13739">
                  <c:v>-12</c:v>
                </c:pt>
                <c:pt idx="13740">
                  <c:v>-15</c:v>
                </c:pt>
                <c:pt idx="13741">
                  <c:v>-18</c:v>
                </c:pt>
                <c:pt idx="13742">
                  <c:v>-26</c:v>
                </c:pt>
                <c:pt idx="13743">
                  <c:v>-14</c:v>
                </c:pt>
                <c:pt idx="13744">
                  <c:v>-13</c:v>
                </c:pt>
                <c:pt idx="13745">
                  <c:v>-16</c:v>
                </c:pt>
                <c:pt idx="13746">
                  <c:v>-16</c:v>
                </c:pt>
                <c:pt idx="13747">
                  <c:v>-18</c:v>
                </c:pt>
                <c:pt idx="13748">
                  <c:v>-21</c:v>
                </c:pt>
                <c:pt idx="13749">
                  <c:v>-10</c:v>
                </c:pt>
                <c:pt idx="13750">
                  <c:v>-14</c:v>
                </c:pt>
                <c:pt idx="13751">
                  <c:v>-28</c:v>
                </c:pt>
                <c:pt idx="13752">
                  <c:v>34</c:v>
                </c:pt>
                <c:pt idx="13753">
                  <c:v>7</c:v>
                </c:pt>
                <c:pt idx="13754">
                  <c:v>-38</c:v>
                </c:pt>
                <c:pt idx="13755">
                  <c:v>-25</c:v>
                </c:pt>
                <c:pt idx="13756">
                  <c:v>-30</c:v>
                </c:pt>
                <c:pt idx="13757">
                  <c:v>-4</c:v>
                </c:pt>
                <c:pt idx="13758">
                  <c:v>22</c:v>
                </c:pt>
                <c:pt idx="13759">
                  <c:v>-47</c:v>
                </c:pt>
                <c:pt idx="13760">
                  <c:v>-20</c:v>
                </c:pt>
                <c:pt idx="13761">
                  <c:v>-28</c:v>
                </c:pt>
                <c:pt idx="13762">
                  <c:v>70</c:v>
                </c:pt>
                <c:pt idx="13763">
                  <c:v>-5</c:v>
                </c:pt>
                <c:pt idx="13764">
                  <c:v>83</c:v>
                </c:pt>
                <c:pt idx="13765">
                  <c:v>4</c:v>
                </c:pt>
                <c:pt idx="13766">
                  <c:v>-11</c:v>
                </c:pt>
                <c:pt idx="13767">
                  <c:v>-22</c:v>
                </c:pt>
                <c:pt idx="13768">
                  <c:v>-19</c:v>
                </c:pt>
                <c:pt idx="13769">
                  <c:v>11</c:v>
                </c:pt>
                <c:pt idx="13770">
                  <c:v>-57</c:v>
                </c:pt>
                <c:pt idx="13771">
                  <c:v>-40</c:v>
                </c:pt>
                <c:pt idx="13772">
                  <c:v>-22</c:v>
                </c:pt>
                <c:pt idx="13773">
                  <c:v>-25</c:v>
                </c:pt>
                <c:pt idx="13774">
                  <c:v>39</c:v>
                </c:pt>
                <c:pt idx="13775">
                  <c:v>-17</c:v>
                </c:pt>
                <c:pt idx="13776">
                  <c:v>-45</c:v>
                </c:pt>
                <c:pt idx="13777">
                  <c:v>-16</c:v>
                </c:pt>
                <c:pt idx="13778">
                  <c:v>134</c:v>
                </c:pt>
                <c:pt idx="13779">
                  <c:v>-18</c:v>
                </c:pt>
                <c:pt idx="13780">
                  <c:v>-27</c:v>
                </c:pt>
                <c:pt idx="13781">
                  <c:v>-14</c:v>
                </c:pt>
                <c:pt idx="13782">
                  <c:v>-29</c:v>
                </c:pt>
                <c:pt idx="13783">
                  <c:v>35</c:v>
                </c:pt>
                <c:pt idx="13784">
                  <c:v>-21</c:v>
                </c:pt>
                <c:pt idx="13785">
                  <c:v>-23</c:v>
                </c:pt>
                <c:pt idx="13786">
                  <c:v>-8</c:v>
                </c:pt>
                <c:pt idx="13787">
                  <c:v>-11</c:v>
                </c:pt>
                <c:pt idx="13788">
                  <c:v>-12</c:v>
                </c:pt>
                <c:pt idx="13789">
                  <c:v>-13</c:v>
                </c:pt>
                <c:pt idx="13790">
                  <c:v>-22</c:v>
                </c:pt>
                <c:pt idx="13791">
                  <c:v>-20</c:v>
                </c:pt>
                <c:pt idx="13792">
                  <c:v>-23</c:v>
                </c:pt>
                <c:pt idx="13793">
                  <c:v>-31</c:v>
                </c:pt>
                <c:pt idx="13794">
                  <c:v>-8</c:v>
                </c:pt>
                <c:pt idx="13795">
                  <c:v>74</c:v>
                </c:pt>
                <c:pt idx="13796">
                  <c:v>24</c:v>
                </c:pt>
                <c:pt idx="13797">
                  <c:v>-26</c:v>
                </c:pt>
                <c:pt idx="13798">
                  <c:v>-25</c:v>
                </c:pt>
                <c:pt idx="13799">
                  <c:v>-8</c:v>
                </c:pt>
                <c:pt idx="13800">
                  <c:v>-15</c:v>
                </c:pt>
                <c:pt idx="13801">
                  <c:v>-16</c:v>
                </c:pt>
                <c:pt idx="13802">
                  <c:v>-45</c:v>
                </c:pt>
                <c:pt idx="13803">
                  <c:v>-15</c:v>
                </c:pt>
                <c:pt idx="13804">
                  <c:v>-11</c:v>
                </c:pt>
                <c:pt idx="13805">
                  <c:v>-15</c:v>
                </c:pt>
                <c:pt idx="13806">
                  <c:v>-24</c:v>
                </c:pt>
                <c:pt idx="13807">
                  <c:v>-19</c:v>
                </c:pt>
                <c:pt idx="13808">
                  <c:v>-46</c:v>
                </c:pt>
                <c:pt idx="13809">
                  <c:v>14</c:v>
                </c:pt>
                <c:pt idx="13810">
                  <c:v>-30</c:v>
                </c:pt>
                <c:pt idx="13811">
                  <c:v>23</c:v>
                </c:pt>
                <c:pt idx="13812">
                  <c:v>-26</c:v>
                </c:pt>
                <c:pt idx="13813">
                  <c:v>-36</c:v>
                </c:pt>
                <c:pt idx="13814">
                  <c:v>74</c:v>
                </c:pt>
                <c:pt idx="13815">
                  <c:v>-12</c:v>
                </c:pt>
                <c:pt idx="13816">
                  <c:v>30</c:v>
                </c:pt>
                <c:pt idx="13817">
                  <c:v>-20</c:v>
                </c:pt>
                <c:pt idx="13818">
                  <c:v>-14</c:v>
                </c:pt>
                <c:pt idx="13819">
                  <c:v>97</c:v>
                </c:pt>
                <c:pt idx="13820">
                  <c:v>32</c:v>
                </c:pt>
                <c:pt idx="13821">
                  <c:v>-14</c:v>
                </c:pt>
                <c:pt idx="13822">
                  <c:v>-27</c:v>
                </c:pt>
                <c:pt idx="13823">
                  <c:v>-21</c:v>
                </c:pt>
                <c:pt idx="13824">
                  <c:v>-16</c:v>
                </c:pt>
                <c:pt idx="13825">
                  <c:v>-32</c:v>
                </c:pt>
                <c:pt idx="13826">
                  <c:v>-21</c:v>
                </c:pt>
                <c:pt idx="13827">
                  <c:v>-20</c:v>
                </c:pt>
                <c:pt idx="13828">
                  <c:v>-24</c:v>
                </c:pt>
                <c:pt idx="13829">
                  <c:v>-28</c:v>
                </c:pt>
                <c:pt idx="13830">
                  <c:v>-1</c:v>
                </c:pt>
                <c:pt idx="13831">
                  <c:v>-11</c:v>
                </c:pt>
                <c:pt idx="13832">
                  <c:v>9</c:v>
                </c:pt>
                <c:pt idx="13833">
                  <c:v>-22</c:v>
                </c:pt>
                <c:pt idx="13834">
                  <c:v>56</c:v>
                </c:pt>
                <c:pt idx="13835">
                  <c:v>0</c:v>
                </c:pt>
                <c:pt idx="13836">
                  <c:v>-4</c:v>
                </c:pt>
                <c:pt idx="13837">
                  <c:v>-9</c:v>
                </c:pt>
                <c:pt idx="13838">
                  <c:v>-36</c:v>
                </c:pt>
                <c:pt idx="13839">
                  <c:v>-24</c:v>
                </c:pt>
                <c:pt idx="13840">
                  <c:v>-14</c:v>
                </c:pt>
                <c:pt idx="13841">
                  <c:v>-16</c:v>
                </c:pt>
                <c:pt idx="13842">
                  <c:v>232</c:v>
                </c:pt>
                <c:pt idx="13843">
                  <c:v>15</c:v>
                </c:pt>
                <c:pt idx="13844">
                  <c:v>-26</c:v>
                </c:pt>
                <c:pt idx="13845">
                  <c:v>-16</c:v>
                </c:pt>
                <c:pt idx="13846">
                  <c:v>257</c:v>
                </c:pt>
                <c:pt idx="13847">
                  <c:v>-21</c:v>
                </c:pt>
                <c:pt idx="13848">
                  <c:v>-25</c:v>
                </c:pt>
                <c:pt idx="13849">
                  <c:v>-17</c:v>
                </c:pt>
                <c:pt idx="13850">
                  <c:v>-12</c:v>
                </c:pt>
                <c:pt idx="13851">
                  <c:v>0</c:v>
                </c:pt>
                <c:pt idx="13852">
                  <c:v>-17</c:v>
                </c:pt>
                <c:pt idx="13853">
                  <c:v>-25</c:v>
                </c:pt>
                <c:pt idx="13854">
                  <c:v>-19</c:v>
                </c:pt>
                <c:pt idx="13855">
                  <c:v>-22</c:v>
                </c:pt>
                <c:pt idx="13856">
                  <c:v>13</c:v>
                </c:pt>
                <c:pt idx="13857">
                  <c:v>-8</c:v>
                </c:pt>
                <c:pt idx="13858">
                  <c:v>-16</c:v>
                </c:pt>
                <c:pt idx="13859">
                  <c:v>-18</c:v>
                </c:pt>
                <c:pt idx="13860">
                  <c:v>-13</c:v>
                </c:pt>
                <c:pt idx="13861">
                  <c:v>-23</c:v>
                </c:pt>
                <c:pt idx="13862">
                  <c:v>-36</c:v>
                </c:pt>
                <c:pt idx="13863">
                  <c:v>-24</c:v>
                </c:pt>
                <c:pt idx="13864">
                  <c:v>-13</c:v>
                </c:pt>
                <c:pt idx="13865">
                  <c:v>-7</c:v>
                </c:pt>
                <c:pt idx="13866">
                  <c:v>-23</c:v>
                </c:pt>
                <c:pt idx="13867">
                  <c:v>-13</c:v>
                </c:pt>
                <c:pt idx="13868">
                  <c:v>-12</c:v>
                </c:pt>
                <c:pt idx="13869">
                  <c:v>0</c:v>
                </c:pt>
                <c:pt idx="13870">
                  <c:v>-10</c:v>
                </c:pt>
                <c:pt idx="13871">
                  <c:v>-31</c:v>
                </c:pt>
                <c:pt idx="13872">
                  <c:v>-15</c:v>
                </c:pt>
                <c:pt idx="13873">
                  <c:v>-10</c:v>
                </c:pt>
                <c:pt idx="13874">
                  <c:v>-9</c:v>
                </c:pt>
                <c:pt idx="13875">
                  <c:v>-16</c:v>
                </c:pt>
                <c:pt idx="13876">
                  <c:v>-6</c:v>
                </c:pt>
                <c:pt idx="13877">
                  <c:v>101</c:v>
                </c:pt>
                <c:pt idx="13878">
                  <c:v>-32</c:v>
                </c:pt>
                <c:pt idx="13879">
                  <c:v>27</c:v>
                </c:pt>
                <c:pt idx="13880">
                  <c:v>-21</c:v>
                </c:pt>
                <c:pt idx="13881">
                  <c:v>-27</c:v>
                </c:pt>
                <c:pt idx="13882">
                  <c:v>-19</c:v>
                </c:pt>
                <c:pt idx="13883">
                  <c:v>-27</c:v>
                </c:pt>
                <c:pt idx="13884">
                  <c:v>-14</c:v>
                </c:pt>
                <c:pt idx="13885">
                  <c:v>-27</c:v>
                </c:pt>
                <c:pt idx="13886">
                  <c:v>-18</c:v>
                </c:pt>
                <c:pt idx="13887">
                  <c:v>-16</c:v>
                </c:pt>
                <c:pt idx="13888">
                  <c:v>-18</c:v>
                </c:pt>
                <c:pt idx="13889">
                  <c:v>-33</c:v>
                </c:pt>
                <c:pt idx="13890">
                  <c:v>-23</c:v>
                </c:pt>
                <c:pt idx="13891">
                  <c:v>-29</c:v>
                </c:pt>
                <c:pt idx="13892">
                  <c:v>-12</c:v>
                </c:pt>
                <c:pt idx="13893">
                  <c:v>-25</c:v>
                </c:pt>
                <c:pt idx="13894">
                  <c:v>-21</c:v>
                </c:pt>
                <c:pt idx="13895">
                  <c:v>-25</c:v>
                </c:pt>
                <c:pt idx="13896">
                  <c:v>-21</c:v>
                </c:pt>
                <c:pt idx="13897">
                  <c:v>-22</c:v>
                </c:pt>
                <c:pt idx="13898">
                  <c:v>27</c:v>
                </c:pt>
                <c:pt idx="13899">
                  <c:v>-60</c:v>
                </c:pt>
                <c:pt idx="13900">
                  <c:v>-34</c:v>
                </c:pt>
                <c:pt idx="13901">
                  <c:v>108</c:v>
                </c:pt>
                <c:pt idx="13902">
                  <c:v>11</c:v>
                </c:pt>
                <c:pt idx="13903">
                  <c:v>43</c:v>
                </c:pt>
                <c:pt idx="13904">
                  <c:v>39</c:v>
                </c:pt>
                <c:pt idx="13905">
                  <c:v>-26</c:v>
                </c:pt>
                <c:pt idx="13906">
                  <c:v>0</c:v>
                </c:pt>
                <c:pt idx="13907">
                  <c:v>4</c:v>
                </c:pt>
                <c:pt idx="13908">
                  <c:v>-16</c:v>
                </c:pt>
                <c:pt idx="13909">
                  <c:v>-23</c:v>
                </c:pt>
                <c:pt idx="13910">
                  <c:v>-11</c:v>
                </c:pt>
                <c:pt idx="13911">
                  <c:v>-16</c:v>
                </c:pt>
                <c:pt idx="13912">
                  <c:v>18</c:v>
                </c:pt>
                <c:pt idx="13913">
                  <c:v>-19</c:v>
                </c:pt>
                <c:pt idx="13914">
                  <c:v>9</c:v>
                </c:pt>
                <c:pt idx="13915">
                  <c:v>-38</c:v>
                </c:pt>
                <c:pt idx="13916">
                  <c:v>-17</c:v>
                </c:pt>
                <c:pt idx="13917">
                  <c:v>-12</c:v>
                </c:pt>
                <c:pt idx="13918">
                  <c:v>-20</c:v>
                </c:pt>
                <c:pt idx="13919">
                  <c:v>-31</c:v>
                </c:pt>
                <c:pt idx="13920">
                  <c:v>-18</c:v>
                </c:pt>
                <c:pt idx="13921">
                  <c:v>-25</c:v>
                </c:pt>
                <c:pt idx="13922">
                  <c:v>-27</c:v>
                </c:pt>
                <c:pt idx="13923">
                  <c:v>35</c:v>
                </c:pt>
                <c:pt idx="13924">
                  <c:v>-51</c:v>
                </c:pt>
                <c:pt idx="13925">
                  <c:v>-19</c:v>
                </c:pt>
                <c:pt idx="13926">
                  <c:v>-9</c:v>
                </c:pt>
                <c:pt idx="13927">
                  <c:v>-5</c:v>
                </c:pt>
                <c:pt idx="13928">
                  <c:v>0</c:v>
                </c:pt>
                <c:pt idx="13929">
                  <c:v>-22</c:v>
                </c:pt>
                <c:pt idx="13930">
                  <c:v>-16</c:v>
                </c:pt>
                <c:pt idx="13931">
                  <c:v>-9</c:v>
                </c:pt>
                <c:pt idx="13932">
                  <c:v>-11</c:v>
                </c:pt>
                <c:pt idx="13933">
                  <c:v>-15</c:v>
                </c:pt>
                <c:pt idx="13934">
                  <c:v>-5</c:v>
                </c:pt>
                <c:pt idx="13935">
                  <c:v>-7</c:v>
                </c:pt>
                <c:pt idx="13936">
                  <c:v>-13</c:v>
                </c:pt>
                <c:pt idx="13937">
                  <c:v>-18</c:v>
                </c:pt>
                <c:pt idx="13938">
                  <c:v>-6</c:v>
                </c:pt>
                <c:pt idx="13939">
                  <c:v>-12</c:v>
                </c:pt>
                <c:pt idx="13940">
                  <c:v>-16</c:v>
                </c:pt>
                <c:pt idx="13941">
                  <c:v>-21</c:v>
                </c:pt>
                <c:pt idx="13942">
                  <c:v>-13</c:v>
                </c:pt>
                <c:pt idx="13943">
                  <c:v>-9</c:v>
                </c:pt>
                <c:pt idx="13944">
                  <c:v>-21</c:v>
                </c:pt>
                <c:pt idx="13945">
                  <c:v>-9</c:v>
                </c:pt>
                <c:pt idx="13946">
                  <c:v>4</c:v>
                </c:pt>
                <c:pt idx="13947">
                  <c:v>88</c:v>
                </c:pt>
                <c:pt idx="13948">
                  <c:v>-5</c:v>
                </c:pt>
                <c:pt idx="13949">
                  <c:v>-15</c:v>
                </c:pt>
                <c:pt idx="13950">
                  <c:v>-11</c:v>
                </c:pt>
                <c:pt idx="13951">
                  <c:v>-11</c:v>
                </c:pt>
                <c:pt idx="13952">
                  <c:v>-6</c:v>
                </c:pt>
                <c:pt idx="13953">
                  <c:v>-14</c:v>
                </c:pt>
                <c:pt idx="13954">
                  <c:v>-19</c:v>
                </c:pt>
                <c:pt idx="13955">
                  <c:v>-16</c:v>
                </c:pt>
                <c:pt idx="13956">
                  <c:v>-11</c:v>
                </c:pt>
                <c:pt idx="13957">
                  <c:v>-19</c:v>
                </c:pt>
                <c:pt idx="13958">
                  <c:v>-14</c:v>
                </c:pt>
                <c:pt idx="13959">
                  <c:v>-16</c:v>
                </c:pt>
                <c:pt idx="13960">
                  <c:v>-20</c:v>
                </c:pt>
                <c:pt idx="13961">
                  <c:v>-9</c:v>
                </c:pt>
                <c:pt idx="13962">
                  <c:v>-9</c:v>
                </c:pt>
                <c:pt idx="13963">
                  <c:v>-10</c:v>
                </c:pt>
                <c:pt idx="13964">
                  <c:v>-14</c:v>
                </c:pt>
                <c:pt idx="13965">
                  <c:v>-15</c:v>
                </c:pt>
                <c:pt idx="13966">
                  <c:v>-33</c:v>
                </c:pt>
                <c:pt idx="13967">
                  <c:v>-19</c:v>
                </c:pt>
                <c:pt idx="13968">
                  <c:v>-15</c:v>
                </c:pt>
                <c:pt idx="13969">
                  <c:v>-16</c:v>
                </c:pt>
                <c:pt idx="13970">
                  <c:v>-14</c:v>
                </c:pt>
                <c:pt idx="13971">
                  <c:v>-12</c:v>
                </c:pt>
                <c:pt idx="13972">
                  <c:v>-13</c:v>
                </c:pt>
                <c:pt idx="13973">
                  <c:v>-17</c:v>
                </c:pt>
                <c:pt idx="13974">
                  <c:v>-15</c:v>
                </c:pt>
                <c:pt idx="13975">
                  <c:v>-11</c:v>
                </c:pt>
                <c:pt idx="13976">
                  <c:v>-6</c:v>
                </c:pt>
                <c:pt idx="13977">
                  <c:v>-13</c:v>
                </c:pt>
                <c:pt idx="13978">
                  <c:v>-4</c:v>
                </c:pt>
                <c:pt idx="13979">
                  <c:v>-12</c:v>
                </c:pt>
                <c:pt idx="13980">
                  <c:v>-13</c:v>
                </c:pt>
                <c:pt idx="13981">
                  <c:v>-12</c:v>
                </c:pt>
                <c:pt idx="13982">
                  <c:v>-15</c:v>
                </c:pt>
                <c:pt idx="13983">
                  <c:v>-16</c:v>
                </c:pt>
                <c:pt idx="13984">
                  <c:v>-12</c:v>
                </c:pt>
                <c:pt idx="13985">
                  <c:v>-16</c:v>
                </c:pt>
                <c:pt idx="13986">
                  <c:v>-17</c:v>
                </c:pt>
                <c:pt idx="13987">
                  <c:v>-7</c:v>
                </c:pt>
                <c:pt idx="13988">
                  <c:v>-7</c:v>
                </c:pt>
                <c:pt idx="13989">
                  <c:v>-13</c:v>
                </c:pt>
                <c:pt idx="13990">
                  <c:v>-12</c:v>
                </c:pt>
                <c:pt idx="13991">
                  <c:v>-13</c:v>
                </c:pt>
                <c:pt idx="13992">
                  <c:v>-23</c:v>
                </c:pt>
                <c:pt idx="13993">
                  <c:v>-15</c:v>
                </c:pt>
                <c:pt idx="13994">
                  <c:v>-3</c:v>
                </c:pt>
                <c:pt idx="13995">
                  <c:v>-12</c:v>
                </c:pt>
                <c:pt idx="13996">
                  <c:v>-10</c:v>
                </c:pt>
                <c:pt idx="13997">
                  <c:v>-12</c:v>
                </c:pt>
                <c:pt idx="13998">
                  <c:v>-10</c:v>
                </c:pt>
                <c:pt idx="13999">
                  <c:v>-15</c:v>
                </c:pt>
                <c:pt idx="14000">
                  <c:v>-7</c:v>
                </c:pt>
                <c:pt idx="14001">
                  <c:v>-13</c:v>
                </c:pt>
                <c:pt idx="14002">
                  <c:v>-13</c:v>
                </c:pt>
                <c:pt idx="14003">
                  <c:v>-13</c:v>
                </c:pt>
                <c:pt idx="14004">
                  <c:v>-9</c:v>
                </c:pt>
                <c:pt idx="14005">
                  <c:v>-11</c:v>
                </c:pt>
                <c:pt idx="14006">
                  <c:v>-10</c:v>
                </c:pt>
                <c:pt idx="14007">
                  <c:v>-6</c:v>
                </c:pt>
                <c:pt idx="14008">
                  <c:v>-11</c:v>
                </c:pt>
                <c:pt idx="14009">
                  <c:v>-9</c:v>
                </c:pt>
                <c:pt idx="14010">
                  <c:v>-17</c:v>
                </c:pt>
                <c:pt idx="14011">
                  <c:v>-13</c:v>
                </c:pt>
                <c:pt idx="14012">
                  <c:v>-17</c:v>
                </c:pt>
                <c:pt idx="14013">
                  <c:v>-16</c:v>
                </c:pt>
                <c:pt idx="14014">
                  <c:v>-20</c:v>
                </c:pt>
                <c:pt idx="14015">
                  <c:v>-10</c:v>
                </c:pt>
                <c:pt idx="14016">
                  <c:v>-15</c:v>
                </c:pt>
                <c:pt idx="14017">
                  <c:v>-12</c:v>
                </c:pt>
                <c:pt idx="14018">
                  <c:v>-8</c:v>
                </c:pt>
                <c:pt idx="14019">
                  <c:v>-15</c:v>
                </c:pt>
                <c:pt idx="14020">
                  <c:v>-11</c:v>
                </c:pt>
                <c:pt idx="14021">
                  <c:v>-7</c:v>
                </c:pt>
                <c:pt idx="14022">
                  <c:v>-18</c:v>
                </c:pt>
                <c:pt idx="14023">
                  <c:v>-13</c:v>
                </c:pt>
                <c:pt idx="14024">
                  <c:v>-11</c:v>
                </c:pt>
                <c:pt idx="14025">
                  <c:v>-14</c:v>
                </c:pt>
                <c:pt idx="14026">
                  <c:v>-14</c:v>
                </c:pt>
                <c:pt idx="14027">
                  <c:v>-16</c:v>
                </c:pt>
                <c:pt idx="14028">
                  <c:v>-16</c:v>
                </c:pt>
                <c:pt idx="14029">
                  <c:v>-12</c:v>
                </c:pt>
                <c:pt idx="14030">
                  <c:v>-11</c:v>
                </c:pt>
                <c:pt idx="14031">
                  <c:v>-8</c:v>
                </c:pt>
                <c:pt idx="14032">
                  <c:v>-13</c:v>
                </c:pt>
                <c:pt idx="14033">
                  <c:v>28</c:v>
                </c:pt>
                <c:pt idx="14034">
                  <c:v>-12</c:v>
                </c:pt>
                <c:pt idx="14035">
                  <c:v>-11</c:v>
                </c:pt>
                <c:pt idx="14036">
                  <c:v>-14</c:v>
                </c:pt>
                <c:pt idx="14037">
                  <c:v>-8</c:v>
                </c:pt>
                <c:pt idx="14038">
                  <c:v>-13</c:v>
                </c:pt>
                <c:pt idx="14039">
                  <c:v>-11</c:v>
                </c:pt>
                <c:pt idx="14040">
                  <c:v>-9</c:v>
                </c:pt>
                <c:pt idx="14041">
                  <c:v>-11</c:v>
                </c:pt>
                <c:pt idx="14042">
                  <c:v>40</c:v>
                </c:pt>
                <c:pt idx="14043">
                  <c:v>-17</c:v>
                </c:pt>
                <c:pt idx="14044">
                  <c:v>-7</c:v>
                </c:pt>
                <c:pt idx="14045">
                  <c:v>-13</c:v>
                </c:pt>
                <c:pt idx="14046">
                  <c:v>-12</c:v>
                </c:pt>
                <c:pt idx="14047">
                  <c:v>-14</c:v>
                </c:pt>
                <c:pt idx="14048">
                  <c:v>-20</c:v>
                </c:pt>
                <c:pt idx="14049">
                  <c:v>-12</c:v>
                </c:pt>
                <c:pt idx="14050">
                  <c:v>-13</c:v>
                </c:pt>
                <c:pt idx="14051">
                  <c:v>-13</c:v>
                </c:pt>
                <c:pt idx="14052">
                  <c:v>-10</c:v>
                </c:pt>
                <c:pt idx="14053">
                  <c:v>-16</c:v>
                </c:pt>
                <c:pt idx="14054">
                  <c:v>181</c:v>
                </c:pt>
                <c:pt idx="14055">
                  <c:v>-25</c:v>
                </c:pt>
                <c:pt idx="14056">
                  <c:v>59</c:v>
                </c:pt>
                <c:pt idx="14057">
                  <c:v>-20</c:v>
                </c:pt>
                <c:pt idx="14058">
                  <c:v>-28</c:v>
                </c:pt>
                <c:pt idx="14059">
                  <c:v>-16</c:v>
                </c:pt>
                <c:pt idx="14060">
                  <c:v>28</c:v>
                </c:pt>
                <c:pt idx="14061">
                  <c:v>-24</c:v>
                </c:pt>
                <c:pt idx="14062">
                  <c:v>-28</c:v>
                </c:pt>
                <c:pt idx="14063">
                  <c:v>-21</c:v>
                </c:pt>
                <c:pt idx="14064">
                  <c:v>104</c:v>
                </c:pt>
                <c:pt idx="14065">
                  <c:v>0</c:v>
                </c:pt>
                <c:pt idx="14066">
                  <c:v>-22</c:v>
                </c:pt>
                <c:pt idx="14067">
                  <c:v>-11</c:v>
                </c:pt>
                <c:pt idx="14068">
                  <c:v>7</c:v>
                </c:pt>
                <c:pt idx="14069">
                  <c:v>-17</c:v>
                </c:pt>
                <c:pt idx="14070">
                  <c:v>-26</c:v>
                </c:pt>
                <c:pt idx="14071">
                  <c:v>-23</c:v>
                </c:pt>
                <c:pt idx="14072">
                  <c:v>-66</c:v>
                </c:pt>
                <c:pt idx="14073">
                  <c:v>-11</c:v>
                </c:pt>
                <c:pt idx="14074">
                  <c:v>-23</c:v>
                </c:pt>
                <c:pt idx="14075">
                  <c:v>-24</c:v>
                </c:pt>
                <c:pt idx="14076">
                  <c:v>-27</c:v>
                </c:pt>
                <c:pt idx="14077">
                  <c:v>-22</c:v>
                </c:pt>
                <c:pt idx="14078">
                  <c:v>-11</c:v>
                </c:pt>
                <c:pt idx="14079">
                  <c:v>-12</c:v>
                </c:pt>
                <c:pt idx="14080">
                  <c:v>-6</c:v>
                </c:pt>
                <c:pt idx="14081">
                  <c:v>-28</c:v>
                </c:pt>
                <c:pt idx="14082">
                  <c:v>-12</c:v>
                </c:pt>
                <c:pt idx="14083">
                  <c:v>-13</c:v>
                </c:pt>
                <c:pt idx="14084">
                  <c:v>-14</c:v>
                </c:pt>
                <c:pt idx="14085">
                  <c:v>-6</c:v>
                </c:pt>
                <c:pt idx="14086">
                  <c:v>-25</c:v>
                </c:pt>
                <c:pt idx="14087">
                  <c:v>-15</c:v>
                </c:pt>
                <c:pt idx="14088">
                  <c:v>46</c:v>
                </c:pt>
                <c:pt idx="14089">
                  <c:v>-31</c:v>
                </c:pt>
                <c:pt idx="14090">
                  <c:v>-4</c:v>
                </c:pt>
                <c:pt idx="14091">
                  <c:v>-13</c:v>
                </c:pt>
                <c:pt idx="14092">
                  <c:v>-21</c:v>
                </c:pt>
                <c:pt idx="14093">
                  <c:v>-22</c:v>
                </c:pt>
                <c:pt idx="14094">
                  <c:v>-35</c:v>
                </c:pt>
                <c:pt idx="14095">
                  <c:v>-25</c:v>
                </c:pt>
                <c:pt idx="14096">
                  <c:v>-19</c:v>
                </c:pt>
                <c:pt idx="14097">
                  <c:v>-24</c:v>
                </c:pt>
                <c:pt idx="14098">
                  <c:v>-48</c:v>
                </c:pt>
                <c:pt idx="14099">
                  <c:v>-24</c:v>
                </c:pt>
                <c:pt idx="14100">
                  <c:v>-40</c:v>
                </c:pt>
                <c:pt idx="14101">
                  <c:v>-31</c:v>
                </c:pt>
                <c:pt idx="14102">
                  <c:v>-25</c:v>
                </c:pt>
                <c:pt idx="14103">
                  <c:v>-22</c:v>
                </c:pt>
                <c:pt idx="14104">
                  <c:v>-31</c:v>
                </c:pt>
                <c:pt idx="14105">
                  <c:v>0</c:v>
                </c:pt>
                <c:pt idx="14106">
                  <c:v>-10</c:v>
                </c:pt>
                <c:pt idx="14107">
                  <c:v>-24</c:v>
                </c:pt>
                <c:pt idx="14108">
                  <c:v>-23</c:v>
                </c:pt>
                <c:pt idx="14109">
                  <c:v>-17</c:v>
                </c:pt>
                <c:pt idx="14110">
                  <c:v>-32</c:v>
                </c:pt>
                <c:pt idx="14111">
                  <c:v>-13</c:v>
                </c:pt>
                <c:pt idx="14112">
                  <c:v>-10</c:v>
                </c:pt>
                <c:pt idx="14113">
                  <c:v>-11</c:v>
                </c:pt>
                <c:pt idx="14114">
                  <c:v>-12</c:v>
                </c:pt>
                <c:pt idx="14115">
                  <c:v>-9</c:v>
                </c:pt>
                <c:pt idx="14116">
                  <c:v>-10</c:v>
                </c:pt>
                <c:pt idx="14117">
                  <c:v>-15</c:v>
                </c:pt>
                <c:pt idx="14118">
                  <c:v>0</c:v>
                </c:pt>
                <c:pt idx="14119">
                  <c:v>-1</c:v>
                </c:pt>
                <c:pt idx="14120">
                  <c:v>-13</c:v>
                </c:pt>
                <c:pt idx="14121">
                  <c:v>-15</c:v>
                </c:pt>
                <c:pt idx="14122">
                  <c:v>-15</c:v>
                </c:pt>
                <c:pt idx="14123">
                  <c:v>-13</c:v>
                </c:pt>
                <c:pt idx="14124">
                  <c:v>-6</c:v>
                </c:pt>
                <c:pt idx="14125">
                  <c:v>-13</c:v>
                </c:pt>
                <c:pt idx="14126">
                  <c:v>-9</c:v>
                </c:pt>
                <c:pt idx="14127">
                  <c:v>-4</c:v>
                </c:pt>
                <c:pt idx="14128">
                  <c:v>-5</c:v>
                </c:pt>
                <c:pt idx="14129">
                  <c:v>-13</c:v>
                </c:pt>
                <c:pt idx="14130">
                  <c:v>-2</c:v>
                </c:pt>
                <c:pt idx="14131">
                  <c:v>-2</c:v>
                </c:pt>
                <c:pt idx="14132">
                  <c:v>-13</c:v>
                </c:pt>
                <c:pt idx="14133">
                  <c:v>-11</c:v>
                </c:pt>
                <c:pt idx="14134">
                  <c:v>0</c:v>
                </c:pt>
                <c:pt idx="14135">
                  <c:v>-17</c:v>
                </c:pt>
                <c:pt idx="14136">
                  <c:v>-31</c:v>
                </c:pt>
                <c:pt idx="14137">
                  <c:v>-59</c:v>
                </c:pt>
                <c:pt idx="14138">
                  <c:v>-11</c:v>
                </c:pt>
                <c:pt idx="14139">
                  <c:v>-24</c:v>
                </c:pt>
                <c:pt idx="14140">
                  <c:v>34</c:v>
                </c:pt>
                <c:pt idx="14141">
                  <c:v>-34</c:v>
                </c:pt>
                <c:pt idx="14142">
                  <c:v>0</c:v>
                </c:pt>
                <c:pt idx="14143">
                  <c:v>-25</c:v>
                </c:pt>
                <c:pt idx="14144">
                  <c:v>-21</c:v>
                </c:pt>
                <c:pt idx="14145">
                  <c:v>44</c:v>
                </c:pt>
                <c:pt idx="14146">
                  <c:v>-29</c:v>
                </c:pt>
                <c:pt idx="14147">
                  <c:v>-6</c:v>
                </c:pt>
                <c:pt idx="14148">
                  <c:v>-14</c:v>
                </c:pt>
                <c:pt idx="14149">
                  <c:v>-19</c:v>
                </c:pt>
                <c:pt idx="14150">
                  <c:v>-32</c:v>
                </c:pt>
                <c:pt idx="14151">
                  <c:v>-27</c:v>
                </c:pt>
                <c:pt idx="14152">
                  <c:v>-12</c:v>
                </c:pt>
                <c:pt idx="14153">
                  <c:v>20</c:v>
                </c:pt>
                <c:pt idx="14154">
                  <c:v>-9</c:v>
                </c:pt>
                <c:pt idx="14155">
                  <c:v>-12</c:v>
                </c:pt>
                <c:pt idx="14156">
                  <c:v>-15</c:v>
                </c:pt>
                <c:pt idx="14157">
                  <c:v>-43</c:v>
                </c:pt>
                <c:pt idx="14158">
                  <c:v>-19</c:v>
                </c:pt>
                <c:pt idx="14159">
                  <c:v>-39</c:v>
                </c:pt>
                <c:pt idx="14160">
                  <c:v>-22</c:v>
                </c:pt>
                <c:pt idx="14161">
                  <c:v>-9</c:v>
                </c:pt>
                <c:pt idx="14162">
                  <c:v>-24</c:v>
                </c:pt>
                <c:pt idx="14163">
                  <c:v>-15</c:v>
                </c:pt>
                <c:pt idx="14164">
                  <c:v>-20</c:v>
                </c:pt>
                <c:pt idx="14165">
                  <c:v>-23</c:v>
                </c:pt>
                <c:pt idx="14166">
                  <c:v>-34</c:v>
                </c:pt>
                <c:pt idx="14167">
                  <c:v>-16</c:v>
                </c:pt>
                <c:pt idx="14168">
                  <c:v>-37</c:v>
                </c:pt>
                <c:pt idx="14169">
                  <c:v>-26</c:v>
                </c:pt>
                <c:pt idx="14170">
                  <c:v>-23</c:v>
                </c:pt>
                <c:pt idx="14171">
                  <c:v>-18</c:v>
                </c:pt>
                <c:pt idx="14172">
                  <c:v>-19</c:v>
                </c:pt>
                <c:pt idx="14173">
                  <c:v>-3</c:v>
                </c:pt>
                <c:pt idx="14174">
                  <c:v>-25</c:v>
                </c:pt>
                <c:pt idx="14175">
                  <c:v>-30</c:v>
                </c:pt>
                <c:pt idx="14176">
                  <c:v>-15</c:v>
                </c:pt>
                <c:pt idx="14177">
                  <c:v>-15</c:v>
                </c:pt>
                <c:pt idx="14178">
                  <c:v>-32</c:v>
                </c:pt>
                <c:pt idx="14179">
                  <c:v>-16</c:v>
                </c:pt>
                <c:pt idx="14180">
                  <c:v>-6</c:v>
                </c:pt>
                <c:pt idx="14181">
                  <c:v>-18</c:v>
                </c:pt>
                <c:pt idx="14182">
                  <c:v>-20</c:v>
                </c:pt>
                <c:pt idx="14183">
                  <c:v>-37</c:v>
                </c:pt>
                <c:pt idx="14184">
                  <c:v>-13</c:v>
                </c:pt>
                <c:pt idx="14185">
                  <c:v>-11</c:v>
                </c:pt>
                <c:pt idx="14186">
                  <c:v>-17</c:v>
                </c:pt>
                <c:pt idx="14187">
                  <c:v>0</c:v>
                </c:pt>
                <c:pt idx="14188">
                  <c:v>-18</c:v>
                </c:pt>
                <c:pt idx="14189">
                  <c:v>-10</c:v>
                </c:pt>
                <c:pt idx="14190">
                  <c:v>-13</c:v>
                </c:pt>
                <c:pt idx="14191">
                  <c:v>-16</c:v>
                </c:pt>
                <c:pt idx="14192">
                  <c:v>-42</c:v>
                </c:pt>
                <c:pt idx="14193">
                  <c:v>-18</c:v>
                </c:pt>
                <c:pt idx="14194">
                  <c:v>-20</c:v>
                </c:pt>
                <c:pt idx="14195">
                  <c:v>-12</c:v>
                </c:pt>
                <c:pt idx="14196">
                  <c:v>125</c:v>
                </c:pt>
                <c:pt idx="14197">
                  <c:v>-10</c:v>
                </c:pt>
                <c:pt idx="14198">
                  <c:v>-19</c:v>
                </c:pt>
                <c:pt idx="14199">
                  <c:v>-11</c:v>
                </c:pt>
                <c:pt idx="14200">
                  <c:v>-22</c:v>
                </c:pt>
                <c:pt idx="14201">
                  <c:v>-15</c:v>
                </c:pt>
                <c:pt idx="14202">
                  <c:v>-57</c:v>
                </c:pt>
                <c:pt idx="14203">
                  <c:v>-6</c:v>
                </c:pt>
                <c:pt idx="14204">
                  <c:v>-15</c:v>
                </c:pt>
                <c:pt idx="14205">
                  <c:v>-23</c:v>
                </c:pt>
                <c:pt idx="14206">
                  <c:v>-16</c:v>
                </c:pt>
                <c:pt idx="14207">
                  <c:v>-15</c:v>
                </c:pt>
                <c:pt idx="14208">
                  <c:v>-31</c:v>
                </c:pt>
                <c:pt idx="14209">
                  <c:v>-45</c:v>
                </c:pt>
                <c:pt idx="14210">
                  <c:v>-18</c:v>
                </c:pt>
                <c:pt idx="14211">
                  <c:v>-32</c:v>
                </c:pt>
                <c:pt idx="14212">
                  <c:v>-20</c:v>
                </c:pt>
                <c:pt idx="14213">
                  <c:v>-32</c:v>
                </c:pt>
                <c:pt idx="14214">
                  <c:v>-14</c:v>
                </c:pt>
                <c:pt idx="14215">
                  <c:v>-28</c:v>
                </c:pt>
                <c:pt idx="14216">
                  <c:v>-19</c:v>
                </c:pt>
                <c:pt idx="14217">
                  <c:v>-41</c:v>
                </c:pt>
                <c:pt idx="14218">
                  <c:v>-30</c:v>
                </c:pt>
                <c:pt idx="14219">
                  <c:v>-28</c:v>
                </c:pt>
                <c:pt idx="14220">
                  <c:v>-23</c:v>
                </c:pt>
                <c:pt idx="14221">
                  <c:v>-24</c:v>
                </c:pt>
                <c:pt idx="14222">
                  <c:v>-50</c:v>
                </c:pt>
                <c:pt idx="14223">
                  <c:v>-19</c:v>
                </c:pt>
                <c:pt idx="14224">
                  <c:v>-25</c:v>
                </c:pt>
                <c:pt idx="14225">
                  <c:v>-44</c:v>
                </c:pt>
                <c:pt idx="14226">
                  <c:v>-4</c:v>
                </c:pt>
                <c:pt idx="14227">
                  <c:v>-13</c:v>
                </c:pt>
                <c:pt idx="14228">
                  <c:v>7</c:v>
                </c:pt>
                <c:pt idx="14229">
                  <c:v>-13</c:v>
                </c:pt>
                <c:pt idx="14230">
                  <c:v>-45</c:v>
                </c:pt>
                <c:pt idx="14231">
                  <c:v>-21</c:v>
                </c:pt>
                <c:pt idx="14232">
                  <c:v>-13</c:v>
                </c:pt>
                <c:pt idx="14233">
                  <c:v>-15</c:v>
                </c:pt>
                <c:pt idx="14234">
                  <c:v>-23</c:v>
                </c:pt>
                <c:pt idx="14235">
                  <c:v>-27</c:v>
                </c:pt>
                <c:pt idx="14236">
                  <c:v>-19</c:v>
                </c:pt>
                <c:pt idx="14237">
                  <c:v>-19</c:v>
                </c:pt>
                <c:pt idx="14238">
                  <c:v>-20</c:v>
                </c:pt>
                <c:pt idx="14239">
                  <c:v>-17</c:v>
                </c:pt>
                <c:pt idx="14240">
                  <c:v>-14</c:v>
                </c:pt>
                <c:pt idx="14241">
                  <c:v>-23</c:v>
                </c:pt>
                <c:pt idx="14242">
                  <c:v>34</c:v>
                </c:pt>
                <c:pt idx="14243">
                  <c:v>0</c:v>
                </c:pt>
                <c:pt idx="14244">
                  <c:v>-9</c:v>
                </c:pt>
                <c:pt idx="14245">
                  <c:v>42</c:v>
                </c:pt>
                <c:pt idx="14246">
                  <c:v>-15</c:v>
                </c:pt>
                <c:pt idx="14247">
                  <c:v>-21</c:v>
                </c:pt>
                <c:pt idx="14248">
                  <c:v>135</c:v>
                </c:pt>
                <c:pt idx="14249">
                  <c:v>-26</c:v>
                </c:pt>
                <c:pt idx="14250">
                  <c:v>-17</c:v>
                </c:pt>
                <c:pt idx="14251">
                  <c:v>-12</c:v>
                </c:pt>
                <c:pt idx="14252">
                  <c:v>-14</c:v>
                </c:pt>
                <c:pt idx="14253">
                  <c:v>-8</c:v>
                </c:pt>
                <c:pt idx="14254">
                  <c:v>-10</c:v>
                </c:pt>
                <c:pt idx="14255">
                  <c:v>-13</c:v>
                </c:pt>
                <c:pt idx="14256">
                  <c:v>-14</c:v>
                </c:pt>
                <c:pt idx="14257">
                  <c:v>-12</c:v>
                </c:pt>
                <c:pt idx="14258">
                  <c:v>-16</c:v>
                </c:pt>
                <c:pt idx="14259">
                  <c:v>-11</c:v>
                </c:pt>
                <c:pt idx="14260">
                  <c:v>-25</c:v>
                </c:pt>
                <c:pt idx="14261">
                  <c:v>-12</c:v>
                </c:pt>
                <c:pt idx="14262">
                  <c:v>-2</c:v>
                </c:pt>
                <c:pt idx="14263">
                  <c:v>-16</c:v>
                </c:pt>
                <c:pt idx="14264">
                  <c:v>-12</c:v>
                </c:pt>
                <c:pt idx="14265">
                  <c:v>-11</c:v>
                </c:pt>
                <c:pt idx="14266">
                  <c:v>-8</c:v>
                </c:pt>
                <c:pt idx="14267">
                  <c:v>-13</c:v>
                </c:pt>
                <c:pt idx="14268">
                  <c:v>-7</c:v>
                </c:pt>
                <c:pt idx="14269">
                  <c:v>-16</c:v>
                </c:pt>
                <c:pt idx="14270">
                  <c:v>-5</c:v>
                </c:pt>
                <c:pt idx="14271">
                  <c:v>-16</c:v>
                </c:pt>
                <c:pt idx="14272">
                  <c:v>-12</c:v>
                </c:pt>
                <c:pt idx="14273">
                  <c:v>0</c:v>
                </c:pt>
                <c:pt idx="14274">
                  <c:v>-11</c:v>
                </c:pt>
                <c:pt idx="14275">
                  <c:v>-17</c:v>
                </c:pt>
                <c:pt idx="14276">
                  <c:v>-9</c:v>
                </c:pt>
                <c:pt idx="14277">
                  <c:v>-17</c:v>
                </c:pt>
                <c:pt idx="14278">
                  <c:v>-11</c:v>
                </c:pt>
                <c:pt idx="14279">
                  <c:v>-14</c:v>
                </c:pt>
                <c:pt idx="14280">
                  <c:v>-15</c:v>
                </c:pt>
                <c:pt idx="14281">
                  <c:v>-10</c:v>
                </c:pt>
                <c:pt idx="14282">
                  <c:v>-10</c:v>
                </c:pt>
                <c:pt idx="14283">
                  <c:v>-6</c:v>
                </c:pt>
                <c:pt idx="14284">
                  <c:v>-11</c:v>
                </c:pt>
                <c:pt idx="14285">
                  <c:v>-12</c:v>
                </c:pt>
                <c:pt idx="14286">
                  <c:v>-31</c:v>
                </c:pt>
                <c:pt idx="14287">
                  <c:v>-8</c:v>
                </c:pt>
                <c:pt idx="14288">
                  <c:v>-30</c:v>
                </c:pt>
                <c:pt idx="14289">
                  <c:v>-20</c:v>
                </c:pt>
                <c:pt idx="14290">
                  <c:v>-24</c:v>
                </c:pt>
                <c:pt idx="14291">
                  <c:v>-22</c:v>
                </c:pt>
                <c:pt idx="14292">
                  <c:v>-10</c:v>
                </c:pt>
                <c:pt idx="14293">
                  <c:v>-27</c:v>
                </c:pt>
                <c:pt idx="14294">
                  <c:v>-12</c:v>
                </c:pt>
                <c:pt idx="14295">
                  <c:v>-15</c:v>
                </c:pt>
                <c:pt idx="14296">
                  <c:v>-14</c:v>
                </c:pt>
                <c:pt idx="14297">
                  <c:v>-12</c:v>
                </c:pt>
                <c:pt idx="14298">
                  <c:v>-29</c:v>
                </c:pt>
                <c:pt idx="14299">
                  <c:v>-20</c:v>
                </c:pt>
                <c:pt idx="14300">
                  <c:v>-24</c:v>
                </c:pt>
                <c:pt idx="14301">
                  <c:v>-15</c:v>
                </c:pt>
                <c:pt idx="14302">
                  <c:v>63</c:v>
                </c:pt>
                <c:pt idx="14303">
                  <c:v>-33</c:v>
                </c:pt>
                <c:pt idx="14304">
                  <c:v>-28</c:v>
                </c:pt>
                <c:pt idx="14305">
                  <c:v>51</c:v>
                </c:pt>
                <c:pt idx="14306">
                  <c:v>-24</c:v>
                </c:pt>
                <c:pt idx="14307">
                  <c:v>-22</c:v>
                </c:pt>
                <c:pt idx="14308">
                  <c:v>30</c:v>
                </c:pt>
                <c:pt idx="14309">
                  <c:v>-16</c:v>
                </c:pt>
                <c:pt idx="14310">
                  <c:v>-21</c:v>
                </c:pt>
                <c:pt idx="14311">
                  <c:v>-7</c:v>
                </c:pt>
                <c:pt idx="14312">
                  <c:v>-32</c:v>
                </c:pt>
                <c:pt idx="14313">
                  <c:v>-22</c:v>
                </c:pt>
                <c:pt idx="14314">
                  <c:v>-25</c:v>
                </c:pt>
                <c:pt idx="14315">
                  <c:v>-21</c:v>
                </c:pt>
                <c:pt idx="14316">
                  <c:v>-25</c:v>
                </c:pt>
                <c:pt idx="14317">
                  <c:v>0</c:v>
                </c:pt>
                <c:pt idx="14318">
                  <c:v>-36</c:v>
                </c:pt>
                <c:pt idx="14319">
                  <c:v>-9</c:v>
                </c:pt>
                <c:pt idx="14320">
                  <c:v>-35</c:v>
                </c:pt>
                <c:pt idx="14321">
                  <c:v>-34</c:v>
                </c:pt>
                <c:pt idx="14322">
                  <c:v>99</c:v>
                </c:pt>
                <c:pt idx="14323">
                  <c:v>-23</c:v>
                </c:pt>
                <c:pt idx="14324">
                  <c:v>-19</c:v>
                </c:pt>
                <c:pt idx="14325">
                  <c:v>101</c:v>
                </c:pt>
                <c:pt idx="14326">
                  <c:v>-20</c:v>
                </c:pt>
                <c:pt idx="14327">
                  <c:v>-23</c:v>
                </c:pt>
                <c:pt idx="14328">
                  <c:v>-33</c:v>
                </c:pt>
                <c:pt idx="14329">
                  <c:v>-9</c:v>
                </c:pt>
                <c:pt idx="14330">
                  <c:v>-15</c:v>
                </c:pt>
                <c:pt idx="14331">
                  <c:v>-12</c:v>
                </c:pt>
                <c:pt idx="14332">
                  <c:v>-18</c:v>
                </c:pt>
                <c:pt idx="14333">
                  <c:v>-28</c:v>
                </c:pt>
                <c:pt idx="14334">
                  <c:v>79</c:v>
                </c:pt>
                <c:pt idx="14335">
                  <c:v>200</c:v>
                </c:pt>
                <c:pt idx="14336">
                  <c:v>-14</c:v>
                </c:pt>
                <c:pt idx="14337">
                  <c:v>-12</c:v>
                </c:pt>
                <c:pt idx="14338">
                  <c:v>-19</c:v>
                </c:pt>
                <c:pt idx="14339">
                  <c:v>-8</c:v>
                </c:pt>
                <c:pt idx="14340">
                  <c:v>-10</c:v>
                </c:pt>
                <c:pt idx="14341">
                  <c:v>-12</c:v>
                </c:pt>
                <c:pt idx="14342">
                  <c:v>-15</c:v>
                </c:pt>
                <c:pt idx="14343">
                  <c:v>68</c:v>
                </c:pt>
                <c:pt idx="14344">
                  <c:v>-23</c:v>
                </c:pt>
                <c:pt idx="14345">
                  <c:v>-26</c:v>
                </c:pt>
                <c:pt idx="14346">
                  <c:v>-14</c:v>
                </c:pt>
                <c:pt idx="14347">
                  <c:v>-24</c:v>
                </c:pt>
                <c:pt idx="14348">
                  <c:v>-12</c:v>
                </c:pt>
                <c:pt idx="14349">
                  <c:v>-24</c:v>
                </c:pt>
                <c:pt idx="14350">
                  <c:v>-17</c:v>
                </c:pt>
                <c:pt idx="14351">
                  <c:v>42</c:v>
                </c:pt>
                <c:pt idx="14352">
                  <c:v>5</c:v>
                </c:pt>
                <c:pt idx="14353">
                  <c:v>-14</c:v>
                </c:pt>
                <c:pt idx="14354">
                  <c:v>-8</c:v>
                </c:pt>
                <c:pt idx="14355">
                  <c:v>2</c:v>
                </c:pt>
                <c:pt idx="14356">
                  <c:v>-7</c:v>
                </c:pt>
                <c:pt idx="14357">
                  <c:v>-8</c:v>
                </c:pt>
                <c:pt idx="14358">
                  <c:v>-5</c:v>
                </c:pt>
                <c:pt idx="14359">
                  <c:v>74</c:v>
                </c:pt>
                <c:pt idx="14360">
                  <c:v>-23</c:v>
                </c:pt>
                <c:pt idx="14361">
                  <c:v>-19</c:v>
                </c:pt>
                <c:pt idx="14362">
                  <c:v>-24</c:v>
                </c:pt>
                <c:pt idx="14363">
                  <c:v>-24</c:v>
                </c:pt>
                <c:pt idx="14364">
                  <c:v>-11</c:v>
                </c:pt>
                <c:pt idx="14365">
                  <c:v>-24</c:v>
                </c:pt>
                <c:pt idx="14366">
                  <c:v>-35</c:v>
                </c:pt>
                <c:pt idx="14367">
                  <c:v>-54</c:v>
                </c:pt>
                <c:pt idx="14368">
                  <c:v>-14</c:v>
                </c:pt>
                <c:pt idx="14369">
                  <c:v>-11</c:v>
                </c:pt>
                <c:pt idx="14370">
                  <c:v>-15</c:v>
                </c:pt>
                <c:pt idx="14371">
                  <c:v>-10</c:v>
                </c:pt>
                <c:pt idx="14372">
                  <c:v>-7</c:v>
                </c:pt>
                <c:pt idx="14373">
                  <c:v>119</c:v>
                </c:pt>
                <c:pt idx="14374">
                  <c:v>-23</c:v>
                </c:pt>
                <c:pt idx="14375">
                  <c:v>-17</c:v>
                </c:pt>
                <c:pt idx="14376">
                  <c:v>-10</c:v>
                </c:pt>
                <c:pt idx="14377">
                  <c:v>-15</c:v>
                </c:pt>
                <c:pt idx="14378">
                  <c:v>-13</c:v>
                </c:pt>
                <c:pt idx="14379">
                  <c:v>-10</c:v>
                </c:pt>
                <c:pt idx="14380">
                  <c:v>-19</c:v>
                </c:pt>
                <c:pt idx="14381">
                  <c:v>-14</c:v>
                </c:pt>
                <c:pt idx="14382">
                  <c:v>0</c:v>
                </c:pt>
                <c:pt idx="14383">
                  <c:v>-6</c:v>
                </c:pt>
                <c:pt idx="14384">
                  <c:v>-10</c:v>
                </c:pt>
                <c:pt idx="14385">
                  <c:v>-14</c:v>
                </c:pt>
                <c:pt idx="14386">
                  <c:v>-17</c:v>
                </c:pt>
                <c:pt idx="14387">
                  <c:v>-12</c:v>
                </c:pt>
                <c:pt idx="14388">
                  <c:v>-12</c:v>
                </c:pt>
                <c:pt idx="14389">
                  <c:v>-15</c:v>
                </c:pt>
                <c:pt idx="14390">
                  <c:v>-12</c:v>
                </c:pt>
                <c:pt idx="14391">
                  <c:v>-18</c:v>
                </c:pt>
                <c:pt idx="14392">
                  <c:v>-8</c:v>
                </c:pt>
                <c:pt idx="14393">
                  <c:v>-4</c:v>
                </c:pt>
                <c:pt idx="14394">
                  <c:v>25</c:v>
                </c:pt>
                <c:pt idx="14395">
                  <c:v>-13</c:v>
                </c:pt>
                <c:pt idx="14396">
                  <c:v>-12</c:v>
                </c:pt>
                <c:pt idx="14397">
                  <c:v>-16</c:v>
                </c:pt>
                <c:pt idx="14398">
                  <c:v>-13</c:v>
                </c:pt>
                <c:pt idx="14399">
                  <c:v>-10</c:v>
                </c:pt>
                <c:pt idx="14400">
                  <c:v>394</c:v>
                </c:pt>
                <c:pt idx="14401">
                  <c:v>-18</c:v>
                </c:pt>
                <c:pt idx="14402">
                  <c:v>13</c:v>
                </c:pt>
                <c:pt idx="14403">
                  <c:v>5</c:v>
                </c:pt>
                <c:pt idx="14404">
                  <c:v>-23</c:v>
                </c:pt>
                <c:pt idx="14405">
                  <c:v>0</c:v>
                </c:pt>
                <c:pt idx="14406">
                  <c:v>-27</c:v>
                </c:pt>
                <c:pt idx="14407">
                  <c:v>59</c:v>
                </c:pt>
                <c:pt idx="14408">
                  <c:v>-38</c:v>
                </c:pt>
                <c:pt idx="14409">
                  <c:v>-23</c:v>
                </c:pt>
                <c:pt idx="14410">
                  <c:v>68</c:v>
                </c:pt>
                <c:pt idx="14411">
                  <c:v>-17</c:v>
                </c:pt>
                <c:pt idx="14412">
                  <c:v>-25</c:v>
                </c:pt>
                <c:pt idx="14413">
                  <c:v>-25</c:v>
                </c:pt>
                <c:pt idx="14414">
                  <c:v>-26</c:v>
                </c:pt>
                <c:pt idx="14415">
                  <c:v>-7</c:v>
                </c:pt>
                <c:pt idx="14416">
                  <c:v>-23</c:v>
                </c:pt>
                <c:pt idx="14417">
                  <c:v>13</c:v>
                </c:pt>
                <c:pt idx="14418">
                  <c:v>11</c:v>
                </c:pt>
                <c:pt idx="14419">
                  <c:v>-20</c:v>
                </c:pt>
                <c:pt idx="14420">
                  <c:v>-18</c:v>
                </c:pt>
                <c:pt idx="14421">
                  <c:v>-20</c:v>
                </c:pt>
                <c:pt idx="14422">
                  <c:v>-6</c:v>
                </c:pt>
                <c:pt idx="14423">
                  <c:v>-13</c:v>
                </c:pt>
                <c:pt idx="14424">
                  <c:v>-17</c:v>
                </c:pt>
                <c:pt idx="14425">
                  <c:v>-4</c:v>
                </c:pt>
                <c:pt idx="14426">
                  <c:v>-16</c:v>
                </c:pt>
                <c:pt idx="14427">
                  <c:v>-21</c:v>
                </c:pt>
                <c:pt idx="14428">
                  <c:v>-15</c:v>
                </c:pt>
                <c:pt idx="14429">
                  <c:v>-12</c:v>
                </c:pt>
                <c:pt idx="14430">
                  <c:v>-30</c:v>
                </c:pt>
                <c:pt idx="14431">
                  <c:v>-47</c:v>
                </c:pt>
                <c:pt idx="14432">
                  <c:v>-16</c:v>
                </c:pt>
                <c:pt idx="14433">
                  <c:v>-15</c:v>
                </c:pt>
                <c:pt idx="14434">
                  <c:v>137</c:v>
                </c:pt>
                <c:pt idx="14435">
                  <c:v>-41</c:v>
                </c:pt>
                <c:pt idx="14436">
                  <c:v>-15</c:v>
                </c:pt>
                <c:pt idx="14437">
                  <c:v>-24</c:v>
                </c:pt>
                <c:pt idx="14438">
                  <c:v>-18</c:v>
                </c:pt>
                <c:pt idx="14439">
                  <c:v>-82</c:v>
                </c:pt>
                <c:pt idx="14440">
                  <c:v>-17</c:v>
                </c:pt>
                <c:pt idx="14441">
                  <c:v>-20</c:v>
                </c:pt>
                <c:pt idx="14442">
                  <c:v>-19</c:v>
                </c:pt>
                <c:pt idx="14443">
                  <c:v>-19</c:v>
                </c:pt>
                <c:pt idx="14444">
                  <c:v>-32</c:v>
                </c:pt>
                <c:pt idx="14445">
                  <c:v>-19</c:v>
                </c:pt>
                <c:pt idx="14446">
                  <c:v>-15</c:v>
                </c:pt>
                <c:pt idx="14447">
                  <c:v>-11</c:v>
                </c:pt>
                <c:pt idx="14448">
                  <c:v>-19</c:v>
                </c:pt>
                <c:pt idx="14449">
                  <c:v>-19</c:v>
                </c:pt>
                <c:pt idx="14450">
                  <c:v>-49</c:v>
                </c:pt>
                <c:pt idx="14451">
                  <c:v>-24</c:v>
                </c:pt>
                <c:pt idx="14452">
                  <c:v>-37</c:v>
                </c:pt>
                <c:pt idx="14453">
                  <c:v>-19</c:v>
                </c:pt>
                <c:pt idx="14454">
                  <c:v>-18</c:v>
                </c:pt>
                <c:pt idx="14455">
                  <c:v>-19</c:v>
                </c:pt>
                <c:pt idx="14456">
                  <c:v>-20</c:v>
                </c:pt>
                <c:pt idx="14457">
                  <c:v>-13</c:v>
                </c:pt>
                <c:pt idx="14458">
                  <c:v>-30</c:v>
                </c:pt>
                <c:pt idx="14459">
                  <c:v>-45</c:v>
                </c:pt>
                <c:pt idx="14460">
                  <c:v>-12</c:v>
                </c:pt>
                <c:pt idx="14461">
                  <c:v>-29</c:v>
                </c:pt>
                <c:pt idx="14462">
                  <c:v>-18</c:v>
                </c:pt>
                <c:pt idx="14463">
                  <c:v>-22</c:v>
                </c:pt>
                <c:pt idx="14464">
                  <c:v>-25</c:v>
                </c:pt>
                <c:pt idx="14465">
                  <c:v>-23</c:v>
                </c:pt>
                <c:pt idx="14466">
                  <c:v>-20</c:v>
                </c:pt>
                <c:pt idx="14467">
                  <c:v>-18</c:v>
                </c:pt>
                <c:pt idx="14468">
                  <c:v>-21</c:v>
                </c:pt>
                <c:pt idx="14469">
                  <c:v>-21</c:v>
                </c:pt>
                <c:pt idx="14470">
                  <c:v>-19</c:v>
                </c:pt>
                <c:pt idx="14471">
                  <c:v>-57</c:v>
                </c:pt>
                <c:pt idx="14472">
                  <c:v>-16</c:v>
                </c:pt>
                <c:pt idx="14473">
                  <c:v>-15</c:v>
                </c:pt>
                <c:pt idx="14474">
                  <c:v>-22</c:v>
                </c:pt>
                <c:pt idx="14475">
                  <c:v>-26</c:v>
                </c:pt>
                <c:pt idx="14476">
                  <c:v>23</c:v>
                </c:pt>
                <c:pt idx="14477">
                  <c:v>-31</c:v>
                </c:pt>
                <c:pt idx="14478">
                  <c:v>-25</c:v>
                </c:pt>
                <c:pt idx="14479">
                  <c:v>74</c:v>
                </c:pt>
                <c:pt idx="14480">
                  <c:v>-24</c:v>
                </c:pt>
                <c:pt idx="14481">
                  <c:v>0</c:v>
                </c:pt>
                <c:pt idx="14482">
                  <c:v>-25</c:v>
                </c:pt>
                <c:pt idx="14483">
                  <c:v>-21</c:v>
                </c:pt>
                <c:pt idx="14484">
                  <c:v>-25</c:v>
                </c:pt>
                <c:pt idx="14485">
                  <c:v>50</c:v>
                </c:pt>
                <c:pt idx="14486">
                  <c:v>-31</c:v>
                </c:pt>
                <c:pt idx="14487">
                  <c:v>-21</c:v>
                </c:pt>
                <c:pt idx="14488">
                  <c:v>-27</c:v>
                </c:pt>
                <c:pt idx="14489">
                  <c:v>-13</c:v>
                </c:pt>
                <c:pt idx="14490">
                  <c:v>-9</c:v>
                </c:pt>
                <c:pt idx="14491">
                  <c:v>-2</c:v>
                </c:pt>
                <c:pt idx="14492">
                  <c:v>-10</c:v>
                </c:pt>
                <c:pt idx="14493">
                  <c:v>-14</c:v>
                </c:pt>
                <c:pt idx="14494">
                  <c:v>-25</c:v>
                </c:pt>
                <c:pt idx="14495">
                  <c:v>-20</c:v>
                </c:pt>
                <c:pt idx="14496">
                  <c:v>-8</c:v>
                </c:pt>
                <c:pt idx="14497">
                  <c:v>-17</c:v>
                </c:pt>
                <c:pt idx="14498">
                  <c:v>-23</c:v>
                </c:pt>
                <c:pt idx="14499">
                  <c:v>-25</c:v>
                </c:pt>
                <c:pt idx="14500">
                  <c:v>-35</c:v>
                </c:pt>
                <c:pt idx="14501">
                  <c:v>10</c:v>
                </c:pt>
                <c:pt idx="14502">
                  <c:v>0</c:v>
                </c:pt>
                <c:pt idx="14503">
                  <c:v>-16</c:v>
                </c:pt>
                <c:pt idx="14504">
                  <c:v>-20</c:v>
                </c:pt>
                <c:pt idx="14505">
                  <c:v>151</c:v>
                </c:pt>
                <c:pt idx="14506">
                  <c:v>14</c:v>
                </c:pt>
                <c:pt idx="14507">
                  <c:v>-30</c:v>
                </c:pt>
                <c:pt idx="14508">
                  <c:v>-4</c:v>
                </c:pt>
                <c:pt idx="14509">
                  <c:v>14</c:v>
                </c:pt>
                <c:pt idx="14510">
                  <c:v>-15</c:v>
                </c:pt>
                <c:pt idx="14511">
                  <c:v>-15</c:v>
                </c:pt>
                <c:pt idx="14512">
                  <c:v>-20</c:v>
                </c:pt>
                <c:pt idx="14513">
                  <c:v>-18</c:v>
                </c:pt>
                <c:pt idx="14514">
                  <c:v>-25</c:v>
                </c:pt>
                <c:pt idx="14515">
                  <c:v>-31</c:v>
                </c:pt>
                <c:pt idx="14516">
                  <c:v>-4</c:v>
                </c:pt>
                <c:pt idx="14517">
                  <c:v>-19</c:v>
                </c:pt>
                <c:pt idx="14518">
                  <c:v>-10</c:v>
                </c:pt>
                <c:pt idx="14519">
                  <c:v>-16</c:v>
                </c:pt>
                <c:pt idx="14520">
                  <c:v>-10</c:v>
                </c:pt>
                <c:pt idx="14521">
                  <c:v>8</c:v>
                </c:pt>
                <c:pt idx="14522">
                  <c:v>-18</c:v>
                </c:pt>
                <c:pt idx="14523">
                  <c:v>-9</c:v>
                </c:pt>
                <c:pt idx="14524">
                  <c:v>-14</c:v>
                </c:pt>
                <c:pt idx="14525">
                  <c:v>-12</c:v>
                </c:pt>
                <c:pt idx="14526">
                  <c:v>-11</c:v>
                </c:pt>
                <c:pt idx="14527">
                  <c:v>-19</c:v>
                </c:pt>
                <c:pt idx="14528">
                  <c:v>-18</c:v>
                </c:pt>
                <c:pt idx="14529">
                  <c:v>-14</c:v>
                </c:pt>
                <c:pt idx="14530">
                  <c:v>-22</c:v>
                </c:pt>
                <c:pt idx="14531">
                  <c:v>-10</c:v>
                </c:pt>
                <c:pt idx="14532">
                  <c:v>-55</c:v>
                </c:pt>
                <c:pt idx="14533">
                  <c:v>-18</c:v>
                </c:pt>
                <c:pt idx="14534">
                  <c:v>-10</c:v>
                </c:pt>
                <c:pt idx="14535">
                  <c:v>-10</c:v>
                </c:pt>
                <c:pt idx="14536">
                  <c:v>-20</c:v>
                </c:pt>
                <c:pt idx="14537">
                  <c:v>-15</c:v>
                </c:pt>
                <c:pt idx="14538">
                  <c:v>-16</c:v>
                </c:pt>
                <c:pt idx="14539">
                  <c:v>-10</c:v>
                </c:pt>
                <c:pt idx="14540">
                  <c:v>-14</c:v>
                </c:pt>
                <c:pt idx="14541">
                  <c:v>-12</c:v>
                </c:pt>
                <c:pt idx="14542">
                  <c:v>-23</c:v>
                </c:pt>
                <c:pt idx="14543">
                  <c:v>-9</c:v>
                </c:pt>
                <c:pt idx="14544">
                  <c:v>-19</c:v>
                </c:pt>
                <c:pt idx="14545">
                  <c:v>-14</c:v>
                </c:pt>
                <c:pt idx="14546">
                  <c:v>-11</c:v>
                </c:pt>
                <c:pt idx="14547">
                  <c:v>-17</c:v>
                </c:pt>
                <c:pt idx="14548">
                  <c:v>-17</c:v>
                </c:pt>
                <c:pt idx="14549">
                  <c:v>-15</c:v>
                </c:pt>
                <c:pt idx="14550">
                  <c:v>-3</c:v>
                </c:pt>
                <c:pt idx="14551">
                  <c:v>-11</c:v>
                </c:pt>
                <c:pt idx="14552">
                  <c:v>-16</c:v>
                </c:pt>
                <c:pt idx="14553">
                  <c:v>-9</c:v>
                </c:pt>
                <c:pt idx="14554">
                  <c:v>-14</c:v>
                </c:pt>
                <c:pt idx="14555">
                  <c:v>-14</c:v>
                </c:pt>
                <c:pt idx="14556">
                  <c:v>-22</c:v>
                </c:pt>
                <c:pt idx="14557">
                  <c:v>-7</c:v>
                </c:pt>
                <c:pt idx="14558">
                  <c:v>-19</c:v>
                </c:pt>
                <c:pt idx="14559">
                  <c:v>-17</c:v>
                </c:pt>
                <c:pt idx="14560">
                  <c:v>-16</c:v>
                </c:pt>
                <c:pt idx="14561">
                  <c:v>-13</c:v>
                </c:pt>
                <c:pt idx="14562">
                  <c:v>-9</c:v>
                </c:pt>
                <c:pt idx="14563">
                  <c:v>-22</c:v>
                </c:pt>
                <c:pt idx="14564">
                  <c:v>-14</c:v>
                </c:pt>
                <c:pt idx="14565">
                  <c:v>-11</c:v>
                </c:pt>
                <c:pt idx="14566">
                  <c:v>-14</c:v>
                </c:pt>
                <c:pt idx="14567">
                  <c:v>-16</c:v>
                </c:pt>
                <c:pt idx="14568">
                  <c:v>-10</c:v>
                </c:pt>
                <c:pt idx="14569">
                  <c:v>-20</c:v>
                </c:pt>
                <c:pt idx="14570">
                  <c:v>-12</c:v>
                </c:pt>
                <c:pt idx="14571">
                  <c:v>-19</c:v>
                </c:pt>
                <c:pt idx="14572">
                  <c:v>-15</c:v>
                </c:pt>
                <c:pt idx="14573">
                  <c:v>30</c:v>
                </c:pt>
                <c:pt idx="14574">
                  <c:v>-5</c:v>
                </c:pt>
                <c:pt idx="14575">
                  <c:v>-29</c:v>
                </c:pt>
                <c:pt idx="14576">
                  <c:v>-16</c:v>
                </c:pt>
                <c:pt idx="14577">
                  <c:v>-17</c:v>
                </c:pt>
                <c:pt idx="14578">
                  <c:v>-12</c:v>
                </c:pt>
                <c:pt idx="14579">
                  <c:v>-21</c:v>
                </c:pt>
                <c:pt idx="14580">
                  <c:v>-17</c:v>
                </c:pt>
                <c:pt idx="14581">
                  <c:v>-16</c:v>
                </c:pt>
                <c:pt idx="14582">
                  <c:v>-11</c:v>
                </c:pt>
                <c:pt idx="14583">
                  <c:v>-13</c:v>
                </c:pt>
                <c:pt idx="14584">
                  <c:v>-11</c:v>
                </c:pt>
                <c:pt idx="14585">
                  <c:v>-16</c:v>
                </c:pt>
                <c:pt idx="14586">
                  <c:v>-16</c:v>
                </c:pt>
                <c:pt idx="14587">
                  <c:v>-17</c:v>
                </c:pt>
                <c:pt idx="14588">
                  <c:v>-15</c:v>
                </c:pt>
                <c:pt idx="14589">
                  <c:v>-14</c:v>
                </c:pt>
                <c:pt idx="14590">
                  <c:v>-14</c:v>
                </c:pt>
                <c:pt idx="14591">
                  <c:v>-10</c:v>
                </c:pt>
                <c:pt idx="14592">
                  <c:v>-16</c:v>
                </c:pt>
                <c:pt idx="14593">
                  <c:v>-20</c:v>
                </c:pt>
                <c:pt idx="14594">
                  <c:v>-16</c:v>
                </c:pt>
                <c:pt idx="14595">
                  <c:v>-12</c:v>
                </c:pt>
                <c:pt idx="14596">
                  <c:v>-24</c:v>
                </c:pt>
                <c:pt idx="14597">
                  <c:v>-8</c:v>
                </c:pt>
                <c:pt idx="14598">
                  <c:v>-7</c:v>
                </c:pt>
                <c:pt idx="14599">
                  <c:v>-16</c:v>
                </c:pt>
                <c:pt idx="14600">
                  <c:v>-13</c:v>
                </c:pt>
                <c:pt idx="14601">
                  <c:v>-10</c:v>
                </c:pt>
                <c:pt idx="14602">
                  <c:v>-14</c:v>
                </c:pt>
                <c:pt idx="14603">
                  <c:v>-9</c:v>
                </c:pt>
                <c:pt idx="14604">
                  <c:v>-76</c:v>
                </c:pt>
                <c:pt idx="14605">
                  <c:v>-10</c:v>
                </c:pt>
                <c:pt idx="14606">
                  <c:v>-21</c:v>
                </c:pt>
                <c:pt idx="14607">
                  <c:v>-9</c:v>
                </c:pt>
                <c:pt idx="14608">
                  <c:v>-10</c:v>
                </c:pt>
                <c:pt idx="14609">
                  <c:v>-25</c:v>
                </c:pt>
                <c:pt idx="14610">
                  <c:v>-24</c:v>
                </c:pt>
                <c:pt idx="14611">
                  <c:v>-10</c:v>
                </c:pt>
                <c:pt idx="14612">
                  <c:v>-18</c:v>
                </c:pt>
                <c:pt idx="14613">
                  <c:v>-14</c:v>
                </c:pt>
                <c:pt idx="14614">
                  <c:v>-23</c:v>
                </c:pt>
                <c:pt idx="14615">
                  <c:v>-14</c:v>
                </c:pt>
                <c:pt idx="14616">
                  <c:v>-10</c:v>
                </c:pt>
                <c:pt idx="14617">
                  <c:v>-6</c:v>
                </c:pt>
                <c:pt idx="14618">
                  <c:v>-7</c:v>
                </c:pt>
                <c:pt idx="14619">
                  <c:v>-18</c:v>
                </c:pt>
                <c:pt idx="14620">
                  <c:v>-14</c:v>
                </c:pt>
                <c:pt idx="14621">
                  <c:v>-14</c:v>
                </c:pt>
                <c:pt idx="14622">
                  <c:v>-18</c:v>
                </c:pt>
                <c:pt idx="14623">
                  <c:v>-15</c:v>
                </c:pt>
                <c:pt idx="14624">
                  <c:v>-7</c:v>
                </c:pt>
                <c:pt idx="14625">
                  <c:v>-6</c:v>
                </c:pt>
                <c:pt idx="14626">
                  <c:v>-14</c:v>
                </c:pt>
                <c:pt idx="14627">
                  <c:v>-11</c:v>
                </c:pt>
                <c:pt idx="14628">
                  <c:v>-10</c:v>
                </c:pt>
                <c:pt idx="14629">
                  <c:v>-15</c:v>
                </c:pt>
                <c:pt idx="14630">
                  <c:v>-8</c:v>
                </c:pt>
                <c:pt idx="14631">
                  <c:v>-7</c:v>
                </c:pt>
                <c:pt idx="14632">
                  <c:v>10</c:v>
                </c:pt>
                <c:pt idx="14633">
                  <c:v>-13</c:v>
                </c:pt>
                <c:pt idx="14634">
                  <c:v>-14</c:v>
                </c:pt>
                <c:pt idx="14635">
                  <c:v>-16</c:v>
                </c:pt>
                <c:pt idx="14636">
                  <c:v>-31</c:v>
                </c:pt>
                <c:pt idx="14637">
                  <c:v>-13</c:v>
                </c:pt>
                <c:pt idx="14638">
                  <c:v>-27</c:v>
                </c:pt>
                <c:pt idx="14639">
                  <c:v>22</c:v>
                </c:pt>
                <c:pt idx="14640">
                  <c:v>-21</c:v>
                </c:pt>
                <c:pt idx="14641">
                  <c:v>-22</c:v>
                </c:pt>
                <c:pt idx="14642">
                  <c:v>-21</c:v>
                </c:pt>
                <c:pt idx="14643">
                  <c:v>-24</c:v>
                </c:pt>
                <c:pt idx="14644">
                  <c:v>-28</c:v>
                </c:pt>
                <c:pt idx="14645">
                  <c:v>-26</c:v>
                </c:pt>
                <c:pt idx="14646">
                  <c:v>-13</c:v>
                </c:pt>
                <c:pt idx="14647">
                  <c:v>-17</c:v>
                </c:pt>
                <c:pt idx="14648">
                  <c:v>-13</c:v>
                </c:pt>
                <c:pt idx="14649">
                  <c:v>0</c:v>
                </c:pt>
                <c:pt idx="14650">
                  <c:v>-10</c:v>
                </c:pt>
                <c:pt idx="14651">
                  <c:v>-17</c:v>
                </c:pt>
                <c:pt idx="14652">
                  <c:v>-19</c:v>
                </c:pt>
                <c:pt idx="14653">
                  <c:v>-19</c:v>
                </c:pt>
                <c:pt idx="14654">
                  <c:v>-21</c:v>
                </c:pt>
                <c:pt idx="14655">
                  <c:v>-43</c:v>
                </c:pt>
                <c:pt idx="14656">
                  <c:v>-5</c:v>
                </c:pt>
                <c:pt idx="14657">
                  <c:v>386</c:v>
                </c:pt>
                <c:pt idx="14658">
                  <c:v>-9</c:v>
                </c:pt>
                <c:pt idx="14659">
                  <c:v>-20</c:v>
                </c:pt>
                <c:pt idx="14660">
                  <c:v>-30</c:v>
                </c:pt>
                <c:pt idx="14661">
                  <c:v>-8</c:v>
                </c:pt>
                <c:pt idx="14662">
                  <c:v>-8</c:v>
                </c:pt>
                <c:pt idx="14663">
                  <c:v>-19</c:v>
                </c:pt>
                <c:pt idx="14664">
                  <c:v>-5</c:v>
                </c:pt>
                <c:pt idx="14665">
                  <c:v>-19</c:v>
                </c:pt>
                <c:pt idx="14666">
                  <c:v>-21</c:v>
                </c:pt>
                <c:pt idx="14667">
                  <c:v>-26</c:v>
                </c:pt>
                <c:pt idx="14668">
                  <c:v>-18</c:v>
                </c:pt>
                <c:pt idx="14669">
                  <c:v>-23</c:v>
                </c:pt>
                <c:pt idx="14670">
                  <c:v>-31</c:v>
                </c:pt>
                <c:pt idx="14671">
                  <c:v>-23</c:v>
                </c:pt>
                <c:pt idx="14672">
                  <c:v>-21</c:v>
                </c:pt>
                <c:pt idx="14673">
                  <c:v>-35</c:v>
                </c:pt>
                <c:pt idx="14674">
                  <c:v>49</c:v>
                </c:pt>
                <c:pt idx="14675">
                  <c:v>-12</c:v>
                </c:pt>
                <c:pt idx="14676">
                  <c:v>-21</c:v>
                </c:pt>
                <c:pt idx="14677">
                  <c:v>-24</c:v>
                </c:pt>
                <c:pt idx="14678">
                  <c:v>-10</c:v>
                </c:pt>
                <c:pt idx="14679">
                  <c:v>45</c:v>
                </c:pt>
                <c:pt idx="14680">
                  <c:v>-19</c:v>
                </c:pt>
                <c:pt idx="14681">
                  <c:v>73</c:v>
                </c:pt>
                <c:pt idx="14682">
                  <c:v>-17</c:v>
                </c:pt>
                <c:pt idx="14683">
                  <c:v>0</c:v>
                </c:pt>
                <c:pt idx="14684">
                  <c:v>31</c:v>
                </c:pt>
                <c:pt idx="14685">
                  <c:v>27</c:v>
                </c:pt>
                <c:pt idx="14686">
                  <c:v>-13</c:v>
                </c:pt>
                <c:pt idx="14687">
                  <c:v>-23</c:v>
                </c:pt>
                <c:pt idx="14688">
                  <c:v>-28</c:v>
                </c:pt>
                <c:pt idx="14689">
                  <c:v>-21</c:v>
                </c:pt>
                <c:pt idx="14690">
                  <c:v>-24</c:v>
                </c:pt>
                <c:pt idx="14691">
                  <c:v>-23</c:v>
                </c:pt>
                <c:pt idx="14692">
                  <c:v>-28</c:v>
                </c:pt>
                <c:pt idx="14693">
                  <c:v>-29</c:v>
                </c:pt>
                <c:pt idx="14694">
                  <c:v>-20</c:v>
                </c:pt>
                <c:pt idx="14695">
                  <c:v>-25</c:v>
                </c:pt>
                <c:pt idx="14696">
                  <c:v>33</c:v>
                </c:pt>
                <c:pt idx="14697">
                  <c:v>-17</c:v>
                </c:pt>
                <c:pt idx="14698">
                  <c:v>-17</c:v>
                </c:pt>
                <c:pt idx="14699">
                  <c:v>25</c:v>
                </c:pt>
                <c:pt idx="14700">
                  <c:v>63</c:v>
                </c:pt>
                <c:pt idx="14701">
                  <c:v>-32</c:v>
                </c:pt>
                <c:pt idx="14702">
                  <c:v>-22</c:v>
                </c:pt>
                <c:pt idx="14703">
                  <c:v>55</c:v>
                </c:pt>
                <c:pt idx="14704">
                  <c:v>-33</c:v>
                </c:pt>
                <c:pt idx="14705">
                  <c:v>-31</c:v>
                </c:pt>
                <c:pt idx="14706">
                  <c:v>-32</c:v>
                </c:pt>
                <c:pt idx="14707">
                  <c:v>-15</c:v>
                </c:pt>
                <c:pt idx="14708">
                  <c:v>-13</c:v>
                </c:pt>
                <c:pt idx="14709">
                  <c:v>-6</c:v>
                </c:pt>
                <c:pt idx="14710">
                  <c:v>-13</c:v>
                </c:pt>
                <c:pt idx="14711">
                  <c:v>-19</c:v>
                </c:pt>
                <c:pt idx="14712">
                  <c:v>-18</c:v>
                </c:pt>
                <c:pt idx="14713">
                  <c:v>-17</c:v>
                </c:pt>
                <c:pt idx="14714">
                  <c:v>-21</c:v>
                </c:pt>
                <c:pt idx="14715">
                  <c:v>-14</c:v>
                </c:pt>
                <c:pt idx="14716">
                  <c:v>-22</c:v>
                </c:pt>
                <c:pt idx="14717">
                  <c:v>-25</c:v>
                </c:pt>
                <c:pt idx="14718">
                  <c:v>-19</c:v>
                </c:pt>
                <c:pt idx="14719">
                  <c:v>-16</c:v>
                </c:pt>
                <c:pt idx="14720">
                  <c:v>-15</c:v>
                </c:pt>
                <c:pt idx="14721">
                  <c:v>-15</c:v>
                </c:pt>
                <c:pt idx="14722">
                  <c:v>-12</c:v>
                </c:pt>
                <c:pt idx="14723">
                  <c:v>-18</c:v>
                </c:pt>
                <c:pt idx="14724">
                  <c:v>-23</c:v>
                </c:pt>
                <c:pt idx="14725">
                  <c:v>-25</c:v>
                </c:pt>
                <c:pt idx="14726">
                  <c:v>-13</c:v>
                </c:pt>
                <c:pt idx="14727">
                  <c:v>-12</c:v>
                </c:pt>
                <c:pt idx="14728">
                  <c:v>-9</c:v>
                </c:pt>
                <c:pt idx="14729">
                  <c:v>-15</c:v>
                </c:pt>
                <c:pt idx="14730">
                  <c:v>-15</c:v>
                </c:pt>
                <c:pt idx="14731">
                  <c:v>-14</c:v>
                </c:pt>
                <c:pt idx="14732">
                  <c:v>-14</c:v>
                </c:pt>
                <c:pt idx="14733">
                  <c:v>-9</c:v>
                </c:pt>
                <c:pt idx="14734">
                  <c:v>-17</c:v>
                </c:pt>
                <c:pt idx="14735">
                  <c:v>-16</c:v>
                </c:pt>
                <c:pt idx="14736">
                  <c:v>-19</c:v>
                </c:pt>
                <c:pt idx="14737">
                  <c:v>-20</c:v>
                </c:pt>
                <c:pt idx="14738">
                  <c:v>-15</c:v>
                </c:pt>
                <c:pt idx="14739">
                  <c:v>-28</c:v>
                </c:pt>
                <c:pt idx="14740">
                  <c:v>-16</c:v>
                </c:pt>
                <c:pt idx="14741">
                  <c:v>-14</c:v>
                </c:pt>
                <c:pt idx="14742">
                  <c:v>-15</c:v>
                </c:pt>
                <c:pt idx="14743">
                  <c:v>-12</c:v>
                </c:pt>
                <c:pt idx="14744">
                  <c:v>-20</c:v>
                </c:pt>
                <c:pt idx="14745">
                  <c:v>-11</c:v>
                </c:pt>
                <c:pt idx="14746">
                  <c:v>-55</c:v>
                </c:pt>
                <c:pt idx="14747">
                  <c:v>-16</c:v>
                </c:pt>
                <c:pt idx="14748">
                  <c:v>-24</c:v>
                </c:pt>
                <c:pt idx="14749">
                  <c:v>-17</c:v>
                </c:pt>
                <c:pt idx="14750">
                  <c:v>-18</c:v>
                </c:pt>
                <c:pt idx="14751">
                  <c:v>-19</c:v>
                </c:pt>
                <c:pt idx="14752">
                  <c:v>-16</c:v>
                </c:pt>
                <c:pt idx="14753">
                  <c:v>-10</c:v>
                </c:pt>
                <c:pt idx="14754">
                  <c:v>-15</c:v>
                </c:pt>
                <c:pt idx="14755">
                  <c:v>-21</c:v>
                </c:pt>
                <c:pt idx="14756">
                  <c:v>-17</c:v>
                </c:pt>
                <c:pt idx="14757">
                  <c:v>-15</c:v>
                </c:pt>
                <c:pt idx="14758">
                  <c:v>-20</c:v>
                </c:pt>
                <c:pt idx="14759">
                  <c:v>-12</c:v>
                </c:pt>
                <c:pt idx="14760">
                  <c:v>-20</c:v>
                </c:pt>
                <c:pt idx="14761">
                  <c:v>-12</c:v>
                </c:pt>
                <c:pt idx="14762">
                  <c:v>-18</c:v>
                </c:pt>
                <c:pt idx="14763">
                  <c:v>-10</c:v>
                </c:pt>
                <c:pt idx="14764">
                  <c:v>-14</c:v>
                </c:pt>
                <c:pt idx="14765">
                  <c:v>-17</c:v>
                </c:pt>
                <c:pt idx="14766">
                  <c:v>-51</c:v>
                </c:pt>
                <c:pt idx="14767">
                  <c:v>-36</c:v>
                </c:pt>
                <c:pt idx="14768">
                  <c:v>-11</c:v>
                </c:pt>
                <c:pt idx="14769">
                  <c:v>0</c:v>
                </c:pt>
                <c:pt idx="14770">
                  <c:v>-23</c:v>
                </c:pt>
                <c:pt idx="14771">
                  <c:v>-58</c:v>
                </c:pt>
                <c:pt idx="14772">
                  <c:v>-12</c:v>
                </c:pt>
                <c:pt idx="14773">
                  <c:v>-12</c:v>
                </c:pt>
                <c:pt idx="14774">
                  <c:v>-12</c:v>
                </c:pt>
                <c:pt idx="14775">
                  <c:v>-15</c:v>
                </c:pt>
                <c:pt idx="14776">
                  <c:v>-19</c:v>
                </c:pt>
                <c:pt idx="14777">
                  <c:v>-18</c:v>
                </c:pt>
                <c:pt idx="14778">
                  <c:v>-9</c:v>
                </c:pt>
                <c:pt idx="14779">
                  <c:v>-11</c:v>
                </c:pt>
                <c:pt idx="14780">
                  <c:v>-18</c:v>
                </c:pt>
                <c:pt idx="14781">
                  <c:v>-11</c:v>
                </c:pt>
                <c:pt idx="14782">
                  <c:v>-21</c:v>
                </c:pt>
                <c:pt idx="14783">
                  <c:v>-12</c:v>
                </c:pt>
                <c:pt idx="14784">
                  <c:v>-9</c:v>
                </c:pt>
                <c:pt idx="14785">
                  <c:v>-13</c:v>
                </c:pt>
                <c:pt idx="14786">
                  <c:v>-17</c:v>
                </c:pt>
                <c:pt idx="14787">
                  <c:v>-18</c:v>
                </c:pt>
                <c:pt idx="14788">
                  <c:v>9</c:v>
                </c:pt>
                <c:pt idx="14789">
                  <c:v>-27</c:v>
                </c:pt>
                <c:pt idx="14790">
                  <c:v>-15</c:v>
                </c:pt>
                <c:pt idx="14791">
                  <c:v>-18</c:v>
                </c:pt>
                <c:pt idx="14792">
                  <c:v>-17</c:v>
                </c:pt>
                <c:pt idx="14793">
                  <c:v>-18</c:v>
                </c:pt>
                <c:pt idx="14794">
                  <c:v>-18</c:v>
                </c:pt>
                <c:pt idx="14795">
                  <c:v>-18</c:v>
                </c:pt>
                <c:pt idx="14796">
                  <c:v>-20</c:v>
                </c:pt>
                <c:pt idx="14797">
                  <c:v>-14</c:v>
                </c:pt>
                <c:pt idx="14798">
                  <c:v>-15</c:v>
                </c:pt>
                <c:pt idx="14799">
                  <c:v>-22</c:v>
                </c:pt>
                <c:pt idx="14800">
                  <c:v>-12</c:v>
                </c:pt>
                <c:pt idx="14801">
                  <c:v>-13</c:v>
                </c:pt>
                <c:pt idx="14802">
                  <c:v>-10</c:v>
                </c:pt>
                <c:pt idx="14803">
                  <c:v>-30</c:v>
                </c:pt>
                <c:pt idx="14804">
                  <c:v>-34</c:v>
                </c:pt>
                <c:pt idx="14805">
                  <c:v>-19</c:v>
                </c:pt>
                <c:pt idx="14806">
                  <c:v>-8</c:v>
                </c:pt>
                <c:pt idx="14807">
                  <c:v>-26</c:v>
                </c:pt>
                <c:pt idx="14808">
                  <c:v>-14</c:v>
                </c:pt>
                <c:pt idx="14809">
                  <c:v>-32</c:v>
                </c:pt>
                <c:pt idx="14810">
                  <c:v>-12</c:v>
                </c:pt>
                <c:pt idx="14811">
                  <c:v>-14</c:v>
                </c:pt>
                <c:pt idx="14812">
                  <c:v>-14</c:v>
                </c:pt>
                <c:pt idx="14813">
                  <c:v>-29</c:v>
                </c:pt>
                <c:pt idx="14814">
                  <c:v>-14</c:v>
                </c:pt>
                <c:pt idx="14815">
                  <c:v>-21</c:v>
                </c:pt>
                <c:pt idx="14816">
                  <c:v>-16</c:v>
                </c:pt>
                <c:pt idx="14817">
                  <c:v>-10</c:v>
                </c:pt>
                <c:pt idx="14818">
                  <c:v>-27</c:v>
                </c:pt>
                <c:pt idx="14819">
                  <c:v>-14</c:v>
                </c:pt>
                <c:pt idx="14820">
                  <c:v>-12</c:v>
                </c:pt>
                <c:pt idx="14821">
                  <c:v>-11</c:v>
                </c:pt>
                <c:pt idx="14822">
                  <c:v>-14</c:v>
                </c:pt>
                <c:pt idx="14823">
                  <c:v>-12</c:v>
                </c:pt>
                <c:pt idx="14824">
                  <c:v>-16</c:v>
                </c:pt>
                <c:pt idx="14825">
                  <c:v>-10</c:v>
                </c:pt>
                <c:pt idx="14826">
                  <c:v>-16</c:v>
                </c:pt>
                <c:pt idx="14827">
                  <c:v>-7</c:v>
                </c:pt>
                <c:pt idx="14828">
                  <c:v>-8</c:v>
                </c:pt>
                <c:pt idx="14829">
                  <c:v>-12</c:v>
                </c:pt>
                <c:pt idx="14830">
                  <c:v>-17</c:v>
                </c:pt>
                <c:pt idx="14831">
                  <c:v>-10</c:v>
                </c:pt>
                <c:pt idx="14832">
                  <c:v>-37</c:v>
                </c:pt>
                <c:pt idx="14833">
                  <c:v>-14</c:v>
                </c:pt>
                <c:pt idx="14834">
                  <c:v>-29</c:v>
                </c:pt>
                <c:pt idx="14835">
                  <c:v>-42</c:v>
                </c:pt>
                <c:pt idx="14836">
                  <c:v>-16</c:v>
                </c:pt>
                <c:pt idx="14837">
                  <c:v>-14</c:v>
                </c:pt>
                <c:pt idx="14838">
                  <c:v>-13</c:v>
                </c:pt>
                <c:pt idx="14839">
                  <c:v>-28</c:v>
                </c:pt>
                <c:pt idx="14840">
                  <c:v>-18</c:v>
                </c:pt>
                <c:pt idx="14841">
                  <c:v>-38</c:v>
                </c:pt>
                <c:pt idx="14842">
                  <c:v>-11</c:v>
                </c:pt>
                <c:pt idx="14843">
                  <c:v>-17</c:v>
                </c:pt>
                <c:pt idx="14844">
                  <c:v>-23</c:v>
                </c:pt>
                <c:pt idx="14845">
                  <c:v>-11</c:v>
                </c:pt>
                <c:pt idx="14846">
                  <c:v>-17</c:v>
                </c:pt>
                <c:pt idx="14847">
                  <c:v>-16</c:v>
                </c:pt>
                <c:pt idx="14848">
                  <c:v>-18</c:v>
                </c:pt>
                <c:pt idx="14849">
                  <c:v>-16</c:v>
                </c:pt>
                <c:pt idx="14850">
                  <c:v>-16</c:v>
                </c:pt>
                <c:pt idx="14851">
                  <c:v>-20</c:v>
                </c:pt>
                <c:pt idx="14852">
                  <c:v>-18</c:v>
                </c:pt>
                <c:pt idx="14853">
                  <c:v>-29</c:v>
                </c:pt>
                <c:pt idx="14854">
                  <c:v>-16</c:v>
                </c:pt>
                <c:pt idx="14855">
                  <c:v>82</c:v>
                </c:pt>
                <c:pt idx="14856">
                  <c:v>-10</c:v>
                </c:pt>
                <c:pt idx="14857">
                  <c:v>-15</c:v>
                </c:pt>
                <c:pt idx="14858">
                  <c:v>-16</c:v>
                </c:pt>
                <c:pt idx="14859">
                  <c:v>-15</c:v>
                </c:pt>
                <c:pt idx="14860">
                  <c:v>-9</c:v>
                </c:pt>
                <c:pt idx="14861">
                  <c:v>-15</c:v>
                </c:pt>
                <c:pt idx="14862">
                  <c:v>-23</c:v>
                </c:pt>
                <c:pt idx="14863">
                  <c:v>-20</c:v>
                </c:pt>
                <c:pt idx="14864">
                  <c:v>-18</c:v>
                </c:pt>
                <c:pt idx="14865">
                  <c:v>-23</c:v>
                </c:pt>
                <c:pt idx="14866">
                  <c:v>-18</c:v>
                </c:pt>
                <c:pt idx="14867">
                  <c:v>29</c:v>
                </c:pt>
                <c:pt idx="14868">
                  <c:v>-28</c:v>
                </c:pt>
                <c:pt idx="14869">
                  <c:v>-20</c:v>
                </c:pt>
                <c:pt idx="14870">
                  <c:v>-8</c:v>
                </c:pt>
                <c:pt idx="14871">
                  <c:v>-6</c:v>
                </c:pt>
                <c:pt idx="14872">
                  <c:v>-17</c:v>
                </c:pt>
                <c:pt idx="14873">
                  <c:v>-13</c:v>
                </c:pt>
                <c:pt idx="14874">
                  <c:v>-16</c:v>
                </c:pt>
                <c:pt idx="14875">
                  <c:v>-15</c:v>
                </c:pt>
                <c:pt idx="14876">
                  <c:v>-24</c:v>
                </c:pt>
                <c:pt idx="14877">
                  <c:v>-23</c:v>
                </c:pt>
                <c:pt idx="14878">
                  <c:v>-23</c:v>
                </c:pt>
                <c:pt idx="14879">
                  <c:v>-23</c:v>
                </c:pt>
                <c:pt idx="14880">
                  <c:v>-17</c:v>
                </c:pt>
                <c:pt idx="14881">
                  <c:v>-16</c:v>
                </c:pt>
                <c:pt idx="14882">
                  <c:v>-22</c:v>
                </c:pt>
                <c:pt idx="14883">
                  <c:v>-12</c:v>
                </c:pt>
                <c:pt idx="14884">
                  <c:v>-17</c:v>
                </c:pt>
                <c:pt idx="14885">
                  <c:v>-17</c:v>
                </c:pt>
                <c:pt idx="14886">
                  <c:v>-9</c:v>
                </c:pt>
                <c:pt idx="14887">
                  <c:v>-18</c:v>
                </c:pt>
                <c:pt idx="14888">
                  <c:v>-16</c:v>
                </c:pt>
                <c:pt idx="14889">
                  <c:v>-15</c:v>
                </c:pt>
                <c:pt idx="14890">
                  <c:v>-17</c:v>
                </c:pt>
                <c:pt idx="14891">
                  <c:v>-20</c:v>
                </c:pt>
                <c:pt idx="14892">
                  <c:v>-16</c:v>
                </c:pt>
                <c:pt idx="14893">
                  <c:v>-16</c:v>
                </c:pt>
                <c:pt idx="14894">
                  <c:v>-15</c:v>
                </c:pt>
                <c:pt idx="14895">
                  <c:v>-32</c:v>
                </c:pt>
                <c:pt idx="14896">
                  <c:v>-21</c:v>
                </c:pt>
                <c:pt idx="14897">
                  <c:v>-23</c:v>
                </c:pt>
                <c:pt idx="14898">
                  <c:v>-19</c:v>
                </c:pt>
                <c:pt idx="14899">
                  <c:v>-20</c:v>
                </c:pt>
                <c:pt idx="14900">
                  <c:v>-18</c:v>
                </c:pt>
                <c:pt idx="14901">
                  <c:v>-15</c:v>
                </c:pt>
                <c:pt idx="14902">
                  <c:v>-21</c:v>
                </c:pt>
                <c:pt idx="14903">
                  <c:v>-24</c:v>
                </c:pt>
                <c:pt idx="14904">
                  <c:v>-16</c:v>
                </c:pt>
                <c:pt idx="14905">
                  <c:v>-20</c:v>
                </c:pt>
                <c:pt idx="14906">
                  <c:v>-22</c:v>
                </c:pt>
                <c:pt idx="14907">
                  <c:v>-13</c:v>
                </c:pt>
                <c:pt idx="14908">
                  <c:v>-16</c:v>
                </c:pt>
                <c:pt idx="14909">
                  <c:v>-13</c:v>
                </c:pt>
                <c:pt idx="14910">
                  <c:v>-15</c:v>
                </c:pt>
                <c:pt idx="14911">
                  <c:v>-13</c:v>
                </c:pt>
                <c:pt idx="14912">
                  <c:v>-11</c:v>
                </c:pt>
                <c:pt idx="14913">
                  <c:v>-14</c:v>
                </c:pt>
                <c:pt idx="14914">
                  <c:v>-7</c:v>
                </c:pt>
                <c:pt idx="14915">
                  <c:v>-7</c:v>
                </c:pt>
                <c:pt idx="14916">
                  <c:v>-16</c:v>
                </c:pt>
                <c:pt idx="14917">
                  <c:v>-18</c:v>
                </c:pt>
                <c:pt idx="14918">
                  <c:v>-14</c:v>
                </c:pt>
                <c:pt idx="14919">
                  <c:v>-15</c:v>
                </c:pt>
                <c:pt idx="14920">
                  <c:v>-20</c:v>
                </c:pt>
                <c:pt idx="14921">
                  <c:v>-12</c:v>
                </c:pt>
                <c:pt idx="14922">
                  <c:v>-11</c:v>
                </c:pt>
                <c:pt idx="14923">
                  <c:v>-36</c:v>
                </c:pt>
                <c:pt idx="14924">
                  <c:v>-20</c:v>
                </c:pt>
                <c:pt idx="14925">
                  <c:v>-21</c:v>
                </c:pt>
                <c:pt idx="14926">
                  <c:v>-22</c:v>
                </c:pt>
                <c:pt idx="14927">
                  <c:v>-15</c:v>
                </c:pt>
                <c:pt idx="14928">
                  <c:v>-12</c:v>
                </c:pt>
                <c:pt idx="14929">
                  <c:v>-21</c:v>
                </c:pt>
                <c:pt idx="14930">
                  <c:v>-11</c:v>
                </c:pt>
                <c:pt idx="14931">
                  <c:v>-21</c:v>
                </c:pt>
                <c:pt idx="14932">
                  <c:v>-21</c:v>
                </c:pt>
                <c:pt idx="14933">
                  <c:v>-10</c:v>
                </c:pt>
                <c:pt idx="14934">
                  <c:v>-35</c:v>
                </c:pt>
                <c:pt idx="14935">
                  <c:v>-16</c:v>
                </c:pt>
                <c:pt idx="14936">
                  <c:v>-17</c:v>
                </c:pt>
                <c:pt idx="14937">
                  <c:v>-11</c:v>
                </c:pt>
                <c:pt idx="14938">
                  <c:v>-15</c:v>
                </c:pt>
                <c:pt idx="14939">
                  <c:v>-25</c:v>
                </c:pt>
                <c:pt idx="14940">
                  <c:v>-13</c:v>
                </c:pt>
                <c:pt idx="14941">
                  <c:v>-10</c:v>
                </c:pt>
                <c:pt idx="14942">
                  <c:v>-17</c:v>
                </c:pt>
                <c:pt idx="14943">
                  <c:v>-9</c:v>
                </c:pt>
                <c:pt idx="14944">
                  <c:v>-8</c:v>
                </c:pt>
                <c:pt idx="14945">
                  <c:v>-13</c:v>
                </c:pt>
                <c:pt idx="14946">
                  <c:v>-26</c:v>
                </c:pt>
                <c:pt idx="14947">
                  <c:v>-14</c:v>
                </c:pt>
                <c:pt idx="14948">
                  <c:v>-13</c:v>
                </c:pt>
                <c:pt idx="14949">
                  <c:v>-10</c:v>
                </c:pt>
                <c:pt idx="14950">
                  <c:v>-12</c:v>
                </c:pt>
                <c:pt idx="14951">
                  <c:v>-25</c:v>
                </c:pt>
                <c:pt idx="14952">
                  <c:v>-14</c:v>
                </c:pt>
                <c:pt idx="14953">
                  <c:v>-11</c:v>
                </c:pt>
                <c:pt idx="14954">
                  <c:v>-19</c:v>
                </c:pt>
                <c:pt idx="14955">
                  <c:v>-19</c:v>
                </c:pt>
                <c:pt idx="14956">
                  <c:v>-13</c:v>
                </c:pt>
                <c:pt idx="14957">
                  <c:v>-12</c:v>
                </c:pt>
                <c:pt idx="14958">
                  <c:v>-18</c:v>
                </c:pt>
                <c:pt idx="14959">
                  <c:v>-26</c:v>
                </c:pt>
                <c:pt idx="14960">
                  <c:v>-15</c:v>
                </c:pt>
                <c:pt idx="14961">
                  <c:v>-20</c:v>
                </c:pt>
                <c:pt idx="14962">
                  <c:v>-21</c:v>
                </c:pt>
                <c:pt idx="14963">
                  <c:v>1</c:v>
                </c:pt>
                <c:pt idx="14964">
                  <c:v>-22</c:v>
                </c:pt>
                <c:pt idx="14965">
                  <c:v>-7</c:v>
                </c:pt>
                <c:pt idx="14966">
                  <c:v>-5</c:v>
                </c:pt>
                <c:pt idx="14967">
                  <c:v>-14</c:v>
                </c:pt>
                <c:pt idx="14968">
                  <c:v>-21</c:v>
                </c:pt>
                <c:pt idx="14969">
                  <c:v>-29</c:v>
                </c:pt>
                <c:pt idx="14970">
                  <c:v>-30</c:v>
                </c:pt>
                <c:pt idx="14971">
                  <c:v>-31</c:v>
                </c:pt>
                <c:pt idx="14972">
                  <c:v>-24</c:v>
                </c:pt>
                <c:pt idx="14973">
                  <c:v>-4</c:v>
                </c:pt>
                <c:pt idx="14974">
                  <c:v>17</c:v>
                </c:pt>
                <c:pt idx="14975">
                  <c:v>-20</c:v>
                </c:pt>
                <c:pt idx="14976">
                  <c:v>-31</c:v>
                </c:pt>
                <c:pt idx="14977">
                  <c:v>-29</c:v>
                </c:pt>
                <c:pt idx="14978">
                  <c:v>1475</c:v>
                </c:pt>
                <c:pt idx="14979">
                  <c:v>-44</c:v>
                </c:pt>
                <c:pt idx="14980">
                  <c:v>-10</c:v>
                </c:pt>
                <c:pt idx="14981">
                  <c:v>-11</c:v>
                </c:pt>
                <c:pt idx="14982">
                  <c:v>0</c:v>
                </c:pt>
                <c:pt idx="14983">
                  <c:v>-11</c:v>
                </c:pt>
                <c:pt idx="14984">
                  <c:v>-13</c:v>
                </c:pt>
                <c:pt idx="14985">
                  <c:v>-22</c:v>
                </c:pt>
                <c:pt idx="14986">
                  <c:v>-13</c:v>
                </c:pt>
                <c:pt idx="14987">
                  <c:v>-19</c:v>
                </c:pt>
                <c:pt idx="14988">
                  <c:v>-6</c:v>
                </c:pt>
                <c:pt idx="14989">
                  <c:v>-15</c:v>
                </c:pt>
                <c:pt idx="14990">
                  <c:v>-30</c:v>
                </c:pt>
                <c:pt idx="14991">
                  <c:v>-22</c:v>
                </c:pt>
                <c:pt idx="14992">
                  <c:v>-18</c:v>
                </c:pt>
                <c:pt idx="14993">
                  <c:v>-44</c:v>
                </c:pt>
                <c:pt idx="14994">
                  <c:v>-38</c:v>
                </c:pt>
                <c:pt idx="14995">
                  <c:v>-29</c:v>
                </c:pt>
                <c:pt idx="14996">
                  <c:v>-19</c:v>
                </c:pt>
                <c:pt idx="14997">
                  <c:v>-12</c:v>
                </c:pt>
                <c:pt idx="14998">
                  <c:v>-21</c:v>
                </c:pt>
                <c:pt idx="14999">
                  <c:v>-16</c:v>
                </c:pt>
                <c:pt idx="15000">
                  <c:v>-16</c:v>
                </c:pt>
                <c:pt idx="15001">
                  <c:v>-17</c:v>
                </c:pt>
                <c:pt idx="15002">
                  <c:v>-24</c:v>
                </c:pt>
                <c:pt idx="15003">
                  <c:v>21</c:v>
                </c:pt>
                <c:pt idx="15004">
                  <c:v>45</c:v>
                </c:pt>
                <c:pt idx="15005">
                  <c:v>-30</c:v>
                </c:pt>
                <c:pt idx="15006">
                  <c:v>-28</c:v>
                </c:pt>
                <c:pt idx="15007">
                  <c:v>-23</c:v>
                </c:pt>
                <c:pt idx="15008">
                  <c:v>-23</c:v>
                </c:pt>
                <c:pt idx="15009">
                  <c:v>800</c:v>
                </c:pt>
                <c:pt idx="15010">
                  <c:v>-25</c:v>
                </c:pt>
                <c:pt idx="15011">
                  <c:v>-17</c:v>
                </c:pt>
                <c:pt idx="15012">
                  <c:v>65</c:v>
                </c:pt>
                <c:pt idx="15013">
                  <c:v>-26</c:v>
                </c:pt>
                <c:pt idx="15014">
                  <c:v>-23</c:v>
                </c:pt>
                <c:pt idx="15015">
                  <c:v>-23</c:v>
                </c:pt>
                <c:pt idx="15016">
                  <c:v>0</c:v>
                </c:pt>
                <c:pt idx="15017">
                  <c:v>-16</c:v>
                </c:pt>
                <c:pt idx="15018">
                  <c:v>-20</c:v>
                </c:pt>
                <c:pt idx="15019">
                  <c:v>-25</c:v>
                </c:pt>
                <c:pt idx="15020">
                  <c:v>-21</c:v>
                </c:pt>
                <c:pt idx="15021">
                  <c:v>-53</c:v>
                </c:pt>
                <c:pt idx="15022">
                  <c:v>-30</c:v>
                </c:pt>
                <c:pt idx="15023">
                  <c:v>-26</c:v>
                </c:pt>
                <c:pt idx="15024">
                  <c:v>-39</c:v>
                </c:pt>
                <c:pt idx="15025">
                  <c:v>-19</c:v>
                </c:pt>
                <c:pt idx="15026">
                  <c:v>-13</c:v>
                </c:pt>
                <c:pt idx="15027">
                  <c:v>-12</c:v>
                </c:pt>
                <c:pt idx="15028">
                  <c:v>-16</c:v>
                </c:pt>
                <c:pt idx="15029">
                  <c:v>-15</c:v>
                </c:pt>
                <c:pt idx="15030">
                  <c:v>-8</c:v>
                </c:pt>
                <c:pt idx="15031">
                  <c:v>-12</c:v>
                </c:pt>
                <c:pt idx="15032">
                  <c:v>-15</c:v>
                </c:pt>
                <c:pt idx="15033">
                  <c:v>-8</c:v>
                </c:pt>
                <c:pt idx="15034">
                  <c:v>-23</c:v>
                </c:pt>
                <c:pt idx="15035">
                  <c:v>-15</c:v>
                </c:pt>
                <c:pt idx="15036">
                  <c:v>43</c:v>
                </c:pt>
                <c:pt idx="15037">
                  <c:v>-26</c:v>
                </c:pt>
                <c:pt idx="15038">
                  <c:v>-25</c:v>
                </c:pt>
                <c:pt idx="15039">
                  <c:v>-35</c:v>
                </c:pt>
                <c:pt idx="15040">
                  <c:v>-13</c:v>
                </c:pt>
                <c:pt idx="15041">
                  <c:v>12</c:v>
                </c:pt>
                <c:pt idx="15042">
                  <c:v>-24</c:v>
                </c:pt>
                <c:pt idx="15043">
                  <c:v>-17</c:v>
                </c:pt>
                <c:pt idx="15044">
                  <c:v>-25</c:v>
                </c:pt>
                <c:pt idx="15045">
                  <c:v>86</c:v>
                </c:pt>
                <c:pt idx="15046">
                  <c:v>-23</c:v>
                </c:pt>
                <c:pt idx="15047">
                  <c:v>-9</c:v>
                </c:pt>
                <c:pt idx="15048">
                  <c:v>-7</c:v>
                </c:pt>
                <c:pt idx="15049">
                  <c:v>-33</c:v>
                </c:pt>
                <c:pt idx="15050">
                  <c:v>-22</c:v>
                </c:pt>
                <c:pt idx="15051">
                  <c:v>19</c:v>
                </c:pt>
                <c:pt idx="15052">
                  <c:v>-28</c:v>
                </c:pt>
                <c:pt idx="15053">
                  <c:v>-30</c:v>
                </c:pt>
                <c:pt idx="15054">
                  <c:v>-27</c:v>
                </c:pt>
                <c:pt idx="15055">
                  <c:v>-7</c:v>
                </c:pt>
                <c:pt idx="15056">
                  <c:v>-12</c:v>
                </c:pt>
                <c:pt idx="15057">
                  <c:v>-10</c:v>
                </c:pt>
                <c:pt idx="15058">
                  <c:v>-15</c:v>
                </c:pt>
                <c:pt idx="15059">
                  <c:v>-16</c:v>
                </c:pt>
                <c:pt idx="15060">
                  <c:v>-13</c:v>
                </c:pt>
                <c:pt idx="15061">
                  <c:v>-14</c:v>
                </c:pt>
                <c:pt idx="15062">
                  <c:v>-12</c:v>
                </c:pt>
                <c:pt idx="15063">
                  <c:v>-19</c:v>
                </c:pt>
                <c:pt idx="15064">
                  <c:v>-9</c:v>
                </c:pt>
                <c:pt idx="15065">
                  <c:v>-13</c:v>
                </c:pt>
                <c:pt idx="15066">
                  <c:v>-13</c:v>
                </c:pt>
                <c:pt idx="15067">
                  <c:v>-10</c:v>
                </c:pt>
                <c:pt idx="15068">
                  <c:v>-10</c:v>
                </c:pt>
                <c:pt idx="15069">
                  <c:v>-15</c:v>
                </c:pt>
                <c:pt idx="15070">
                  <c:v>-18</c:v>
                </c:pt>
                <c:pt idx="15071">
                  <c:v>0</c:v>
                </c:pt>
                <c:pt idx="15072">
                  <c:v>-8</c:v>
                </c:pt>
                <c:pt idx="15073">
                  <c:v>-9</c:v>
                </c:pt>
                <c:pt idx="15074">
                  <c:v>-5</c:v>
                </c:pt>
                <c:pt idx="15075">
                  <c:v>-16</c:v>
                </c:pt>
                <c:pt idx="15076">
                  <c:v>-19</c:v>
                </c:pt>
                <c:pt idx="15077">
                  <c:v>-12</c:v>
                </c:pt>
                <c:pt idx="15078">
                  <c:v>-13</c:v>
                </c:pt>
                <c:pt idx="15079">
                  <c:v>-59</c:v>
                </c:pt>
                <c:pt idx="15080">
                  <c:v>-48</c:v>
                </c:pt>
                <c:pt idx="15081">
                  <c:v>-4</c:v>
                </c:pt>
                <c:pt idx="15082">
                  <c:v>6</c:v>
                </c:pt>
                <c:pt idx="15083">
                  <c:v>60</c:v>
                </c:pt>
                <c:pt idx="15084">
                  <c:v>-9</c:v>
                </c:pt>
                <c:pt idx="15085">
                  <c:v>-20</c:v>
                </c:pt>
                <c:pt idx="15086">
                  <c:v>-15</c:v>
                </c:pt>
                <c:pt idx="15087">
                  <c:v>-8</c:v>
                </c:pt>
                <c:pt idx="15088">
                  <c:v>-9</c:v>
                </c:pt>
                <c:pt idx="15089">
                  <c:v>-16</c:v>
                </c:pt>
                <c:pt idx="15090">
                  <c:v>-15</c:v>
                </c:pt>
                <c:pt idx="15091">
                  <c:v>-22</c:v>
                </c:pt>
                <c:pt idx="15092">
                  <c:v>-36</c:v>
                </c:pt>
                <c:pt idx="15093">
                  <c:v>-45</c:v>
                </c:pt>
                <c:pt idx="15094">
                  <c:v>-31</c:v>
                </c:pt>
                <c:pt idx="15095">
                  <c:v>-18</c:v>
                </c:pt>
                <c:pt idx="15096">
                  <c:v>-24</c:v>
                </c:pt>
                <c:pt idx="15097">
                  <c:v>-8</c:v>
                </c:pt>
                <c:pt idx="15098">
                  <c:v>-27</c:v>
                </c:pt>
                <c:pt idx="15099">
                  <c:v>13</c:v>
                </c:pt>
                <c:pt idx="15100">
                  <c:v>-10</c:v>
                </c:pt>
                <c:pt idx="15101">
                  <c:v>-17</c:v>
                </c:pt>
                <c:pt idx="15102">
                  <c:v>-18</c:v>
                </c:pt>
                <c:pt idx="15103">
                  <c:v>-22</c:v>
                </c:pt>
                <c:pt idx="15104">
                  <c:v>-25</c:v>
                </c:pt>
                <c:pt idx="15105">
                  <c:v>-17</c:v>
                </c:pt>
                <c:pt idx="15106">
                  <c:v>-24</c:v>
                </c:pt>
                <c:pt idx="15107">
                  <c:v>-37</c:v>
                </c:pt>
                <c:pt idx="15108">
                  <c:v>-10</c:v>
                </c:pt>
                <c:pt idx="15109">
                  <c:v>-21</c:v>
                </c:pt>
                <c:pt idx="15110">
                  <c:v>82</c:v>
                </c:pt>
                <c:pt idx="15111">
                  <c:v>-12</c:v>
                </c:pt>
                <c:pt idx="15112">
                  <c:v>-13</c:v>
                </c:pt>
                <c:pt idx="15113">
                  <c:v>-18</c:v>
                </c:pt>
                <c:pt idx="15114">
                  <c:v>-20</c:v>
                </c:pt>
                <c:pt idx="15115">
                  <c:v>-29</c:v>
                </c:pt>
                <c:pt idx="15116">
                  <c:v>118</c:v>
                </c:pt>
                <c:pt idx="15117">
                  <c:v>-11</c:v>
                </c:pt>
                <c:pt idx="15118">
                  <c:v>-6</c:v>
                </c:pt>
                <c:pt idx="15119">
                  <c:v>-23</c:v>
                </c:pt>
                <c:pt idx="15120">
                  <c:v>-42</c:v>
                </c:pt>
                <c:pt idx="15121">
                  <c:v>-9</c:v>
                </c:pt>
                <c:pt idx="15122">
                  <c:v>-15</c:v>
                </c:pt>
                <c:pt idx="15123">
                  <c:v>-12</c:v>
                </c:pt>
                <c:pt idx="15124">
                  <c:v>-20</c:v>
                </c:pt>
                <c:pt idx="15125">
                  <c:v>-17</c:v>
                </c:pt>
                <c:pt idx="15126">
                  <c:v>-13</c:v>
                </c:pt>
                <c:pt idx="15127">
                  <c:v>-33</c:v>
                </c:pt>
                <c:pt idx="15128">
                  <c:v>-25</c:v>
                </c:pt>
                <c:pt idx="15129">
                  <c:v>-32</c:v>
                </c:pt>
                <c:pt idx="15130">
                  <c:v>-15</c:v>
                </c:pt>
                <c:pt idx="15131">
                  <c:v>-22</c:v>
                </c:pt>
                <c:pt idx="15132">
                  <c:v>-23</c:v>
                </c:pt>
                <c:pt idx="15133">
                  <c:v>-17</c:v>
                </c:pt>
                <c:pt idx="15134">
                  <c:v>-51</c:v>
                </c:pt>
                <c:pt idx="15135">
                  <c:v>-12</c:v>
                </c:pt>
                <c:pt idx="15136">
                  <c:v>-25</c:v>
                </c:pt>
                <c:pt idx="15137">
                  <c:v>-23</c:v>
                </c:pt>
                <c:pt idx="15138">
                  <c:v>-19</c:v>
                </c:pt>
                <c:pt idx="15139">
                  <c:v>32</c:v>
                </c:pt>
                <c:pt idx="15140">
                  <c:v>-20</c:v>
                </c:pt>
                <c:pt idx="15141">
                  <c:v>-26</c:v>
                </c:pt>
                <c:pt idx="15142">
                  <c:v>-20</c:v>
                </c:pt>
                <c:pt idx="15143">
                  <c:v>-19</c:v>
                </c:pt>
                <c:pt idx="15144">
                  <c:v>-15</c:v>
                </c:pt>
                <c:pt idx="15145">
                  <c:v>-11</c:v>
                </c:pt>
                <c:pt idx="15146">
                  <c:v>-14</c:v>
                </c:pt>
                <c:pt idx="15147">
                  <c:v>-16</c:v>
                </c:pt>
                <c:pt idx="15148">
                  <c:v>-13</c:v>
                </c:pt>
                <c:pt idx="15149">
                  <c:v>-21</c:v>
                </c:pt>
                <c:pt idx="15150">
                  <c:v>-19</c:v>
                </c:pt>
                <c:pt idx="15151">
                  <c:v>-22</c:v>
                </c:pt>
                <c:pt idx="15152">
                  <c:v>-40</c:v>
                </c:pt>
                <c:pt idx="15153">
                  <c:v>-20</c:v>
                </c:pt>
                <c:pt idx="15154">
                  <c:v>-29</c:v>
                </c:pt>
                <c:pt idx="15155">
                  <c:v>-17</c:v>
                </c:pt>
                <c:pt idx="15156">
                  <c:v>-17</c:v>
                </c:pt>
                <c:pt idx="15157">
                  <c:v>-14</c:v>
                </c:pt>
                <c:pt idx="15158">
                  <c:v>-21</c:v>
                </c:pt>
                <c:pt idx="15159">
                  <c:v>-18</c:v>
                </c:pt>
                <c:pt idx="15160">
                  <c:v>-18</c:v>
                </c:pt>
                <c:pt idx="15161">
                  <c:v>-23</c:v>
                </c:pt>
                <c:pt idx="15162">
                  <c:v>-27</c:v>
                </c:pt>
                <c:pt idx="15163">
                  <c:v>-20</c:v>
                </c:pt>
                <c:pt idx="15164">
                  <c:v>-16</c:v>
                </c:pt>
                <c:pt idx="15165">
                  <c:v>-20</c:v>
                </c:pt>
                <c:pt idx="15166">
                  <c:v>-20</c:v>
                </c:pt>
                <c:pt idx="15167">
                  <c:v>-21</c:v>
                </c:pt>
                <c:pt idx="15168">
                  <c:v>-27</c:v>
                </c:pt>
                <c:pt idx="15169">
                  <c:v>-9</c:v>
                </c:pt>
                <c:pt idx="15170">
                  <c:v>-6</c:v>
                </c:pt>
                <c:pt idx="15171">
                  <c:v>-9</c:v>
                </c:pt>
                <c:pt idx="15172">
                  <c:v>-10</c:v>
                </c:pt>
                <c:pt idx="15173">
                  <c:v>-7</c:v>
                </c:pt>
                <c:pt idx="15174">
                  <c:v>-8</c:v>
                </c:pt>
                <c:pt idx="15175">
                  <c:v>-20</c:v>
                </c:pt>
                <c:pt idx="15176">
                  <c:v>-21</c:v>
                </c:pt>
                <c:pt idx="15177">
                  <c:v>-19</c:v>
                </c:pt>
                <c:pt idx="15178">
                  <c:v>-41</c:v>
                </c:pt>
                <c:pt idx="15179">
                  <c:v>-36</c:v>
                </c:pt>
                <c:pt idx="15180">
                  <c:v>-25</c:v>
                </c:pt>
                <c:pt idx="15181">
                  <c:v>-26</c:v>
                </c:pt>
                <c:pt idx="15182">
                  <c:v>2</c:v>
                </c:pt>
                <c:pt idx="15183">
                  <c:v>-23</c:v>
                </c:pt>
                <c:pt idx="15184">
                  <c:v>-34</c:v>
                </c:pt>
                <c:pt idx="15185">
                  <c:v>-20</c:v>
                </c:pt>
                <c:pt idx="15186">
                  <c:v>-18</c:v>
                </c:pt>
                <c:pt idx="15187">
                  <c:v>-24</c:v>
                </c:pt>
                <c:pt idx="15188">
                  <c:v>57</c:v>
                </c:pt>
                <c:pt idx="15189">
                  <c:v>93</c:v>
                </c:pt>
                <c:pt idx="15190">
                  <c:v>36</c:v>
                </c:pt>
                <c:pt idx="15191">
                  <c:v>-64</c:v>
                </c:pt>
                <c:pt idx="15192">
                  <c:v>-3</c:v>
                </c:pt>
                <c:pt idx="15193">
                  <c:v>-48</c:v>
                </c:pt>
                <c:pt idx="15194">
                  <c:v>-54</c:v>
                </c:pt>
                <c:pt idx="15195">
                  <c:v>-2</c:v>
                </c:pt>
                <c:pt idx="15196">
                  <c:v>42</c:v>
                </c:pt>
                <c:pt idx="15197">
                  <c:v>-19</c:v>
                </c:pt>
                <c:pt idx="15198">
                  <c:v>-28</c:v>
                </c:pt>
                <c:pt idx="15199">
                  <c:v>-9</c:v>
                </c:pt>
                <c:pt idx="15200">
                  <c:v>-21</c:v>
                </c:pt>
                <c:pt idx="15201">
                  <c:v>-24</c:v>
                </c:pt>
                <c:pt idx="15202">
                  <c:v>-34</c:v>
                </c:pt>
                <c:pt idx="15203">
                  <c:v>0</c:v>
                </c:pt>
                <c:pt idx="15204">
                  <c:v>36</c:v>
                </c:pt>
                <c:pt idx="15205">
                  <c:v>-22</c:v>
                </c:pt>
                <c:pt idx="15206">
                  <c:v>-21</c:v>
                </c:pt>
                <c:pt idx="15207">
                  <c:v>-12</c:v>
                </c:pt>
                <c:pt idx="15208">
                  <c:v>-15</c:v>
                </c:pt>
                <c:pt idx="15209">
                  <c:v>-12</c:v>
                </c:pt>
                <c:pt idx="15210">
                  <c:v>-22</c:v>
                </c:pt>
                <c:pt idx="15211">
                  <c:v>-27</c:v>
                </c:pt>
                <c:pt idx="15212">
                  <c:v>3</c:v>
                </c:pt>
                <c:pt idx="15213">
                  <c:v>-15</c:v>
                </c:pt>
                <c:pt idx="15214">
                  <c:v>-20</c:v>
                </c:pt>
                <c:pt idx="15215">
                  <c:v>-20</c:v>
                </c:pt>
                <c:pt idx="15216">
                  <c:v>7</c:v>
                </c:pt>
                <c:pt idx="15217">
                  <c:v>-5</c:v>
                </c:pt>
                <c:pt idx="15218">
                  <c:v>-13</c:v>
                </c:pt>
                <c:pt idx="15219">
                  <c:v>-18</c:v>
                </c:pt>
                <c:pt idx="15220">
                  <c:v>-22</c:v>
                </c:pt>
                <c:pt idx="15221">
                  <c:v>-10</c:v>
                </c:pt>
                <c:pt idx="15222">
                  <c:v>-25</c:v>
                </c:pt>
                <c:pt idx="15223">
                  <c:v>-18</c:v>
                </c:pt>
                <c:pt idx="15224">
                  <c:v>-14</c:v>
                </c:pt>
                <c:pt idx="15225">
                  <c:v>-14</c:v>
                </c:pt>
                <c:pt idx="15226">
                  <c:v>-16</c:v>
                </c:pt>
                <c:pt idx="15227">
                  <c:v>-37</c:v>
                </c:pt>
                <c:pt idx="15228">
                  <c:v>-19</c:v>
                </c:pt>
                <c:pt idx="15229">
                  <c:v>-10</c:v>
                </c:pt>
                <c:pt idx="15230">
                  <c:v>-17</c:v>
                </c:pt>
                <c:pt idx="15231">
                  <c:v>-12</c:v>
                </c:pt>
                <c:pt idx="15232">
                  <c:v>-17</c:v>
                </c:pt>
                <c:pt idx="15233">
                  <c:v>-11</c:v>
                </c:pt>
                <c:pt idx="15234">
                  <c:v>-12</c:v>
                </c:pt>
                <c:pt idx="15235">
                  <c:v>-19</c:v>
                </c:pt>
                <c:pt idx="15236">
                  <c:v>-25</c:v>
                </c:pt>
                <c:pt idx="15237">
                  <c:v>-14</c:v>
                </c:pt>
                <c:pt idx="15238">
                  <c:v>37</c:v>
                </c:pt>
                <c:pt idx="15239">
                  <c:v>-12</c:v>
                </c:pt>
                <c:pt idx="15240">
                  <c:v>-15</c:v>
                </c:pt>
                <c:pt idx="15241">
                  <c:v>-16</c:v>
                </c:pt>
                <c:pt idx="15242">
                  <c:v>-1</c:v>
                </c:pt>
                <c:pt idx="15243">
                  <c:v>-17</c:v>
                </c:pt>
                <c:pt idx="15244">
                  <c:v>-15</c:v>
                </c:pt>
                <c:pt idx="15245">
                  <c:v>-14</c:v>
                </c:pt>
                <c:pt idx="15246">
                  <c:v>-14</c:v>
                </c:pt>
                <c:pt idx="15247">
                  <c:v>-15</c:v>
                </c:pt>
                <c:pt idx="15248">
                  <c:v>-15</c:v>
                </c:pt>
                <c:pt idx="15249">
                  <c:v>-21</c:v>
                </c:pt>
                <c:pt idx="15250">
                  <c:v>-17</c:v>
                </c:pt>
                <c:pt idx="15251">
                  <c:v>-32</c:v>
                </c:pt>
                <c:pt idx="15252">
                  <c:v>-25</c:v>
                </c:pt>
                <c:pt idx="15253">
                  <c:v>-19</c:v>
                </c:pt>
                <c:pt idx="15254">
                  <c:v>-19</c:v>
                </c:pt>
                <c:pt idx="15255">
                  <c:v>-14</c:v>
                </c:pt>
                <c:pt idx="15256">
                  <c:v>-23</c:v>
                </c:pt>
                <c:pt idx="15257">
                  <c:v>-14</c:v>
                </c:pt>
                <c:pt idx="15258">
                  <c:v>-17</c:v>
                </c:pt>
                <c:pt idx="15259">
                  <c:v>-16</c:v>
                </c:pt>
                <c:pt idx="15260">
                  <c:v>-18</c:v>
                </c:pt>
                <c:pt idx="15261">
                  <c:v>-18</c:v>
                </c:pt>
                <c:pt idx="15262">
                  <c:v>-17</c:v>
                </c:pt>
                <c:pt idx="15263">
                  <c:v>-5</c:v>
                </c:pt>
                <c:pt idx="15264">
                  <c:v>-14</c:v>
                </c:pt>
                <c:pt idx="15265">
                  <c:v>-13</c:v>
                </c:pt>
                <c:pt idx="15266">
                  <c:v>-11</c:v>
                </c:pt>
                <c:pt idx="15267">
                  <c:v>-19</c:v>
                </c:pt>
                <c:pt idx="15268">
                  <c:v>-27</c:v>
                </c:pt>
                <c:pt idx="15269">
                  <c:v>-22</c:v>
                </c:pt>
                <c:pt idx="15270">
                  <c:v>-36</c:v>
                </c:pt>
                <c:pt idx="15271">
                  <c:v>-26</c:v>
                </c:pt>
                <c:pt idx="15272">
                  <c:v>-34</c:v>
                </c:pt>
                <c:pt idx="15273">
                  <c:v>-28</c:v>
                </c:pt>
                <c:pt idx="15274">
                  <c:v>-28</c:v>
                </c:pt>
                <c:pt idx="15275">
                  <c:v>-33</c:v>
                </c:pt>
                <c:pt idx="15276">
                  <c:v>-32</c:v>
                </c:pt>
                <c:pt idx="15277">
                  <c:v>-19</c:v>
                </c:pt>
                <c:pt idx="15278">
                  <c:v>-15</c:v>
                </c:pt>
                <c:pt idx="15279">
                  <c:v>-12</c:v>
                </c:pt>
                <c:pt idx="15280">
                  <c:v>-17</c:v>
                </c:pt>
                <c:pt idx="15281">
                  <c:v>-16</c:v>
                </c:pt>
                <c:pt idx="15282">
                  <c:v>-25</c:v>
                </c:pt>
                <c:pt idx="15283">
                  <c:v>-21</c:v>
                </c:pt>
                <c:pt idx="15284">
                  <c:v>-14</c:v>
                </c:pt>
                <c:pt idx="15285">
                  <c:v>-21</c:v>
                </c:pt>
                <c:pt idx="15286">
                  <c:v>15</c:v>
                </c:pt>
                <c:pt idx="15287">
                  <c:v>-12</c:v>
                </c:pt>
                <c:pt idx="15288">
                  <c:v>-24</c:v>
                </c:pt>
                <c:pt idx="15289">
                  <c:v>-14</c:v>
                </c:pt>
                <c:pt idx="15290">
                  <c:v>-16</c:v>
                </c:pt>
                <c:pt idx="15291">
                  <c:v>-22</c:v>
                </c:pt>
                <c:pt idx="15292">
                  <c:v>-21</c:v>
                </c:pt>
                <c:pt idx="15293">
                  <c:v>-16</c:v>
                </c:pt>
                <c:pt idx="15294">
                  <c:v>-21</c:v>
                </c:pt>
                <c:pt idx="15295">
                  <c:v>-22</c:v>
                </c:pt>
                <c:pt idx="15296">
                  <c:v>-31</c:v>
                </c:pt>
                <c:pt idx="15297">
                  <c:v>-34</c:v>
                </c:pt>
                <c:pt idx="15298">
                  <c:v>-12</c:v>
                </c:pt>
                <c:pt idx="15299">
                  <c:v>-19</c:v>
                </c:pt>
                <c:pt idx="15300">
                  <c:v>-29</c:v>
                </c:pt>
                <c:pt idx="15301">
                  <c:v>-14</c:v>
                </c:pt>
                <c:pt idx="15302">
                  <c:v>-18</c:v>
                </c:pt>
                <c:pt idx="15303">
                  <c:v>-16</c:v>
                </c:pt>
                <c:pt idx="15304">
                  <c:v>-23</c:v>
                </c:pt>
                <c:pt idx="15305">
                  <c:v>-21</c:v>
                </c:pt>
                <c:pt idx="15306">
                  <c:v>-30</c:v>
                </c:pt>
                <c:pt idx="15307">
                  <c:v>-15</c:v>
                </c:pt>
                <c:pt idx="15308">
                  <c:v>-20</c:v>
                </c:pt>
                <c:pt idx="15309">
                  <c:v>-25</c:v>
                </c:pt>
                <c:pt idx="15310">
                  <c:v>-40</c:v>
                </c:pt>
                <c:pt idx="15311">
                  <c:v>-53</c:v>
                </c:pt>
                <c:pt idx="15312">
                  <c:v>-34</c:v>
                </c:pt>
                <c:pt idx="15313">
                  <c:v>-17</c:v>
                </c:pt>
                <c:pt idx="15314">
                  <c:v>-14</c:v>
                </c:pt>
                <c:pt idx="15315">
                  <c:v>-32</c:v>
                </c:pt>
                <c:pt idx="15316">
                  <c:v>-26</c:v>
                </c:pt>
                <c:pt idx="15317">
                  <c:v>-21</c:v>
                </c:pt>
                <c:pt idx="15318">
                  <c:v>4</c:v>
                </c:pt>
                <c:pt idx="15319">
                  <c:v>-29</c:v>
                </c:pt>
                <c:pt idx="15320">
                  <c:v>-30</c:v>
                </c:pt>
                <c:pt idx="15321">
                  <c:v>-22</c:v>
                </c:pt>
                <c:pt idx="15322">
                  <c:v>-19</c:v>
                </c:pt>
                <c:pt idx="15323">
                  <c:v>-15</c:v>
                </c:pt>
                <c:pt idx="15324">
                  <c:v>-19</c:v>
                </c:pt>
                <c:pt idx="15325">
                  <c:v>-18</c:v>
                </c:pt>
                <c:pt idx="15326">
                  <c:v>-39</c:v>
                </c:pt>
                <c:pt idx="15327">
                  <c:v>-15</c:v>
                </c:pt>
                <c:pt idx="15328">
                  <c:v>1</c:v>
                </c:pt>
                <c:pt idx="15329">
                  <c:v>-23</c:v>
                </c:pt>
                <c:pt idx="15330">
                  <c:v>53</c:v>
                </c:pt>
                <c:pt idx="15331">
                  <c:v>206</c:v>
                </c:pt>
                <c:pt idx="15332">
                  <c:v>-12</c:v>
                </c:pt>
                <c:pt idx="15333">
                  <c:v>-28</c:v>
                </c:pt>
                <c:pt idx="15334">
                  <c:v>0</c:v>
                </c:pt>
                <c:pt idx="15335">
                  <c:v>-23</c:v>
                </c:pt>
                <c:pt idx="15336">
                  <c:v>-17</c:v>
                </c:pt>
                <c:pt idx="15337">
                  <c:v>-21</c:v>
                </c:pt>
                <c:pt idx="15338">
                  <c:v>-60</c:v>
                </c:pt>
                <c:pt idx="15339">
                  <c:v>-28</c:v>
                </c:pt>
                <c:pt idx="15340">
                  <c:v>-24</c:v>
                </c:pt>
                <c:pt idx="15341">
                  <c:v>-19</c:v>
                </c:pt>
                <c:pt idx="15342">
                  <c:v>-29</c:v>
                </c:pt>
                <c:pt idx="15343">
                  <c:v>-17</c:v>
                </c:pt>
                <c:pt idx="15344">
                  <c:v>-22</c:v>
                </c:pt>
                <c:pt idx="15345">
                  <c:v>-16</c:v>
                </c:pt>
                <c:pt idx="15346">
                  <c:v>-21</c:v>
                </c:pt>
                <c:pt idx="15347">
                  <c:v>4</c:v>
                </c:pt>
                <c:pt idx="15348">
                  <c:v>-18</c:v>
                </c:pt>
                <c:pt idx="15349">
                  <c:v>-17</c:v>
                </c:pt>
                <c:pt idx="15350">
                  <c:v>-22</c:v>
                </c:pt>
                <c:pt idx="15351">
                  <c:v>-18</c:v>
                </c:pt>
                <c:pt idx="15352">
                  <c:v>-32</c:v>
                </c:pt>
                <c:pt idx="15353">
                  <c:v>-10</c:v>
                </c:pt>
                <c:pt idx="15354">
                  <c:v>-24</c:v>
                </c:pt>
                <c:pt idx="15355">
                  <c:v>-23</c:v>
                </c:pt>
                <c:pt idx="15356">
                  <c:v>3</c:v>
                </c:pt>
                <c:pt idx="15357">
                  <c:v>22</c:v>
                </c:pt>
                <c:pt idx="15358">
                  <c:v>41</c:v>
                </c:pt>
                <c:pt idx="15359">
                  <c:v>-25</c:v>
                </c:pt>
                <c:pt idx="15360">
                  <c:v>8</c:v>
                </c:pt>
                <c:pt idx="15361">
                  <c:v>-21</c:v>
                </c:pt>
                <c:pt idx="15362">
                  <c:v>-27</c:v>
                </c:pt>
                <c:pt idx="15363">
                  <c:v>-56</c:v>
                </c:pt>
                <c:pt idx="15364">
                  <c:v>-19</c:v>
                </c:pt>
                <c:pt idx="15365">
                  <c:v>-28</c:v>
                </c:pt>
                <c:pt idx="15366">
                  <c:v>-23</c:v>
                </c:pt>
                <c:pt idx="15367">
                  <c:v>-19</c:v>
                </c:pt>
                <c:pt idx="15368">
                  <c:v>-17</c:v>
                </c:pt>
                <c:pt idx="15369">
                  <c:v>-14</c:v>
                </c:pt>
                <c:pt idx="15370">
                  <c:v>-23</c:v>
                </c:pt>
                <c:pt idx="15371">
                  <c:v>-10</c:v>
                </c:pt>
                <c:pt idx="15372">
                  <c:v>-14</c:v>
                </c:pt>
                <c:pt idx="15373">
                  <c:v>-46</c:v>
                </c:pt>
                <c:pt idx="15374">
                  <c:v>-16</c:v>
                </c:pt>
                <c:pt idx="15375">
                  <c:v>-16</c:v>
                </c:pt>
                <c:pt idx="15376">
                  <c:v>-35</c:v>
                </c:pt>
                <c:pt idx="15377">
                  <c:v>-22</c:v>
                </c:pt>
                <c:pt idx="15378">
                  <c:v>-24</c:v>
                </c:pt>
                <c:pt idx="15379">
                  <c:v>-24</c:v>
                </c:pt>
                <c:pt idx="15380">
                  <c:v>-22</c:v>
                </c:pt>
                <c:pt idx="15381">
                  <c:v>1</c:v>
                </c:pt>
                <c:pt idx="15382">
                  <c:v>-15</c:v>
                </c:pt>
                <c:pt idx="15383">
                  <c:v>-20</c:v>
                </c:pt>
                <c:pt idx="15384">
                  <c:v>-17</c:v>
                </c:pt>
                <c:pt idx="15385">
                  <c:v>-30</c:v>
                </c:pt>
                <c:pt idx="15386">
                  <c:v>-12</c:v>
                </c:pt>
                <c:pt idx="15387">
                  <c:v>-25</c:v>
                </c:pt>
                <c:pt idx="15388">
                  <c:v>-14</c:v>
                </c:pt>
                <c:pt idx="15389">
                  <c:v>-19</c:v>
                </c:pt>
                <c:pt idx="15390">
                  <c:v>-19</c:v>
                </c:pt>
                <c:pt idx="15391">
                  <c:v>-2</c:v>
                </c:pt>
                <c:pt idx="15392">
                  <c:v>-12</c:v>
                </c:pt>
                <c:pt idx="15393">
                  <c:v>-39</c:v>
                </c:pt>
                <c:pt idx="15394">
                  <c:v>-14</c:v>
                </c:pt>
                <c:pt idx="15395">
                  <c:v>-26</c:v>
                </c:pt>
                <c:pt idx="15396">
                  <c:v>-18</c:v>
                </c:pt>
                <c:pt idx="15397">
                  <c:v>-29</c:v>
                </c:pt>
                <c:pt idx="15398">
                  <c:v>-20</c:v>
                </c:pt>
                <c:pt idx="15399">
                  <c:v>-11</c:v>
                </c:pt>
                <c:pt idx="15400">
                  <c:v>-20</c:v>
                </c:pt>
                <c:pt idx="15401">
                  <c:v>-23</c:v>
                </c:pt>
                <c:pt idx="15402">
                  <c:v>-24</c:v>
                </c:pt>
                <c:pt idx="15403">
                  <c:v>-29</c:v>
                </c:pt>
                <c:pt idx="15404">
                  <c:v>-13</c:v>
                </c:pt>
                <c:pt idx="15405">
                  <c:v>-14</c:v>
                </c:pt>
                <c:pt idx="15406">
                  <c:v>-19</c:v>
                </c:pt>
                <c:pt idx="15407">
                  <c:v>-17</c:v>
                </c:pt>
                <c:pt idx="15408">
                  <c:v>-21</c:v>
                </c:pt>
                <c:pt idx="15409">
                  <c:v>-11</c:v>
                </c:pt>
                <c:pt idx="15410">
                  <c:v>-19</c:v>
                </c:pt>
                <c:pt idx="15411">
                  <c:v>-18</c:v>
                </c:pt>
                <c:pt idx="15412">
                  <c:v>-54</c:v>
                </c:pt>
                <c:pt idx="15413">
                  <c:v>-18</c:v>
                </c:pt>
                <c:pt idx="15414">
                  <c:v>-13</c:v>
                </c:pt>
                <c:pt idx="15415">
                  <c:v>-20</c:v>
                </c:pt>
                <c:pt idx="15416">
                  <c:v>-26</c:v>
                </c:pt>
                <c:pt idx="15417">
                  <c:v>-11</c:v>
                </c:pt>
                <c:pt idx="15418">
                  <c:v>-14</c:v>
                </c:pt>
                <c:pt idx="15419">
                  <c:v>-17</c:v>
                </c:pt>
                <c:pt idx="15420">
                  <c:v>-11</c:v>
                </c:pt>
                <c:pt idx="15421">
                  <c:v>-14</c:v>
                </c:pt>
                <c:pt idx="15422">
                  <c:v>-14</c:v>
                </c:pt>
                <c:pt idx="15423">
                  <c:v>-23</c:v>
                </c:pt>
                <c:pt idx="15424">
                  <c:v>-26</c:v>
                </c:pt>
                <c:pt idx="15425">
                  <c:v>-15</c:v>
                </c:pt>
                <c:pt idx="15426">
                  <c:v>-16</c:v>
                </c:pt>
                <c:pt idx="15427">
                  <c:v>-15</c:v>
                </c:pt>
                <c:pt idx="15428">
                  <c:v>-17</c:v>
                </c:pt>
                <c:pt idx="15429">
                  <c:v>-17</c:v>
                </c:pt>
                <c:pt idx="15430">
                  <c:v>-30</c:v>
                </c:pt>
                <c:pt idx="15431">
                  <c:v>-28</c:v>
                </c:pt>
                <c:pt idx="15432">
                  <c:v>-42</c:v>
                </c:pt>
                <c:pt idx="15433">
                  <c:v>-47</c:v>
                </c:pt>
                <c:pt idx="15434">
                  <c:v>-20</c:v>
                </c:pt>
                <c:pt idx="15435">
                  <c:v>-22</c:v>
                </c:pt>
                <c:pt idx="15436">
                  <c:v>-25</c:v>
                </c:pt>
                <c:pt idx="15437">
                  <c:v>-18</c:v>
                </c:pt>
                <c:pt idx="15438">
                  <c:v>-27</c:v>
                </c:pt>
                <c:pt idx="15439">
                  <c:v>-17</c:v>
                </c:pt>
                <c:pt idx="15440">
                  <c:v>-22</c:v>
                </c:pt>
                <c:pt idx="15441">
                  <c:v>-26</c:v>
                </c:pt>
                <c:pt idx="15442">
                  <c:v>-15</c:v>
                </c:pt>
                <c:pt idx="15443">
                  <c:v>-14</c:v>
                </c:pt>
                <c:pt idx="15444">
                  <c:v>-60</c:v>
                </c:pt>
                <c:pt idx="15445">
                  <c:v>-38</c:v>
                </c:pt>
                <c:pt idx="15446">
                  <c:v>-26</c:v>
                </c:pt>
                <c:pt idx="15447">
                  <c:v>-20</c:v>
                </c:pt>
                <c:pt idx="15448">
                  <c:v>-16</c:v>
                </c:pt>
                <c:pt idx="15449">
                  <c:v>-18</c:v>
                </c:pt>
                <c:pt idx="15450">
                  <c:v>-14</c:v>
                </c:pt>
                <c:pt idx="15451">
                  <c:v>-19</c:v>
                </c:pt>
                <c:pt idx="15452">
                  <c:v>-15</c:v>
                </c:pt>
                <c:pt idx="15453">
                  <c:v>-38</c:v>
                </c:pt>
                <c:pt idx="15454">
                  <c:v>-30</c:v>
                </c:pt>
                <c:pt idx="15455">
                  <c:v>-17</c:v>
                </c:pt>
                <c:pt idx="15456">
                  <c:v>-15</c:v>
                </c:pt>
                <c:pt idx="15457">
                  <c:v>-9</c:v>
                </c:pt>
                <c:pt idx="15458">
                  <c:v>-26</c:v>
                </c:pt>
                <c:pt idx="15459">
                  <c:v>-26</c:v>
                </c:pt>
                <c:pt idx="15460">
                  <c:v>-27</c:v>
                </c:pt>
                <c:pt idx="15461">
                  <c:v>-9</c:v>
                </c:pt>
                <c:pt idx="15462">
                  <c:v>0</c:v>
                </c:pt>
                <c:pt idx="15463">
                  <c:v>-17</c:v>
                </c:pt>
                <c:pt idx="15464">
                  <c:v>-10</c:v>
                </c:pt>
                <c:pt idx="15465">
                  <c:v>-26</c:v>
                </c:pt>
                <c:pt idx="15466">
                  <c:v>74</c:v>
                </c:pt>
                <c:pt idx="15467">
                  <c:v>-20</c:v>
                </c:pt>
                <c:pt idx="15468">
                  <c:v>-12</c:v>
                </c:pt>
                <c:pt idx="15469">
                  <c:v>387</c:v>
                </c:pt>
                <c:pt idx="15470">
                  <c:v>33</c:v>
                </c:pt>
                <c:pt idx="15471">
                  <c:v>-24</c:v>
                </c:pt>
                <c:pt idx="15472">
                  <c:v>-21</c:v>
                </c:pt>
                <c:pt idx="15473">
                  <c:v>-30</c:v>
                </c:pt>
                <c:pt idx="15474">
                  <c:v>-25</c:v>
                </c:pt>
                <c:pt idx="15475">
                  <c:v>-20</c:v>
                </c:pt>
                <c:pt idx="15476">
                  <c:v>-32</c:v>
                </c:pt>
                <c:pt idx="15477">
                  <c:v>-7</c:v>
                </c:pt>
                <c:pt idx="15478">
                  <c:v>-18</c:v>
                </c:pt>
                <c:pt idx="15479">
                  <c:v>-23</c:v>
                </c:pt>
                <c:pt idx="15480">
                  <c:v>-20</c:v>
                </c:pt>
                <c:pt idx="15481">
                  <c:v>38</c:v>
                </c:pt>
                <c:pt idx="15482">
                  <c:v>6</c:v>
                </c:pt>
                <c:pt idx="15483">
                  <c:v>-25</c:v>
                </c:pt>
                <c:pt idx="15484">
                  <c:v>-28</c:v>
                </c:pt>
                <c:pt idx="15485">
                  <c:v>-19</c:v>
                </c:pt>
                <c:pt idx="15486">
                  <c:v>-27</c:v>
                </c:pt>
                <c:pt idx="15487">
                  <c:v>-12</c:v>
                </c:pt>
                <c:pt idx="15488">
                  <c:v>-9</c:v>
                </c:pt>
                <c:pt idx="15489">
                  <c:v>-17</c:v>
                </c:pt>
                <c:pt idx="15490">
                  <c:v>-17</c:v>
                </c:pt>
                <c:pt idx="15491">
                  <c:v>-13</c:v>
                </c:pt>
                <c:pt idx="15492">
                  <c:v>-19</c:v>
                </c:pt>
                <c:pt idx="15493">
                  <c:v>-23</c:v>
                </c:pt>
                <c:pt idx="15494">
                  <c:v>-14</c:v>
                </c:pt>
                <c:pt idx="15495">
                  <c:v>-8</c:v>
                </c:pt>
                <c:pt idx="15496">
                  <c:v>-15</c:v>
                </c:pt>
                <c:pt idx="15497">
                  <c:v>-9</c:v>
                </c:pt>
                <c:pt idx="15498">
                  <c:v>51</c:v>
                </c:pt>
                <c:pt idx="15499">
                  <c:v>-15</c:v>
                </c:pt>
                <c:pt idx="15500">
                  <c:v>-21</c:v>
                </c:pt>
                <c:pt idx="15501">
                  <c:v>-21</c:v>
                </c:pt>
                <c:pt idx="15502">
                  <c:v>-25</c:v>
                </c:pt>
                <c:pt idx="15503">
                  <c:v>106</c:v>
                </c:pt>
                <c:pt idx="15504">
                  <c:v>-25</c:v>
                </c:pt>
                <c:pt idx="15505">
                  <c:v>-7</c:v>
                </c:pt>
                <c:pt idx="15506">
                  <c:v>-26</c:v>
                </c:pt>
                <c:pt idx="15507">
                  <c:v>-17</c:v>
                </c:pt>
                <c:pt idx="15508">
                  <c:v>-19</c:v>
                </c:pt>
                <c:pt idx="15509">
                  <c:v>-25</c:v>
                </c:pt>
                <c:pt idx="15510">
                  <c:v>219</c:v>
                </c:pt>
                <c:pt idx="15511">
                  <c:v>-19</c:v>
                </c:pt>
                <c:pt idx="15512">
                  <c:v>-20</c:v>
                </c:pt>
                <c:pt idx="15513">
                  <c:v>-22</c:v>
                </c:pt>
                <c:pt idx="15514">
                  <c:v>-21</c:v>
                </c:pt>
                <c:pt idx="15515">
                  <c:v>-22</c:v>
                </c:pt>
                <c:pt idx="15516">
                  <c:v>-16</c:v>
                </c:pt>
                <c:pt idx="15517">
                  <c:v>-3</c:v>
                </c:pt>
                <c:pt idx="15518">
                  <c:v>-21</c:v>
                </c:pt>
                <c:pt idx="15519">
                  <c:v>-26</c:v>
                </c:pt>
                <c:pt idx="15520">
                  <c:v>-49</c:v>
                </c:pt>
                <c:pt idx="15521">
                  <c:v>-10</c:v>
                </c:pt>
                <c:pt idx="15522">
                  <c:v>-25</c:v>
                </c:pt>
                <c:pt idx="15523">
                  <c:v>61</c:v>
                </c:pt>
                <c:pt idx="15524">
                  <c:v>82</c:v>
                </c:pt>
                <c:pt idx="15525">
                  <c:v>-149</c:v>
                </c:pt>
                <c:pt idx="15526">
                  <c:v>0</c:v>
                </c:pt>
                <c:pt idx="15527">
                  <c:v>-17</c:v>
                </c:pt>
                <c:pt idx="15528">
                  <c:v>51</c:v>
                </c:pt>
                <c:pt idx="15529">
                  <c:v>-6</c:v>
                </c:pt>
                <c:pt idx="15530">
                  <c:v>-11</c:v>
                </c:pt>
                <c:pt idx="15531">
                  <c:v>-20</c:v>
                </c:pt>
                <c:pt idx="15532">
                  <c:v>-7</c:v>
                </c:pt>
                <c:pt idx="15533">
                  <c:v>-17</c:v>
                </c:pt>
                <c:pt idx="15534">
                  <c:v>-12</c:v>
                </c:pt>
                <c:pt idx="15535">
                  <c:v>-4</c:v>
                </c:pt>
                <c:pt idx="15536">
                  <c:v>58</c:v>
                </c:pt>
                <c:pt idx="15537">
                  <c:v>-11</c:v>
                </c:pt>
                <c:pt idx="15538">
                  <c:v>-22</c:v>
                </c:pt>
                <c:pt idx="15539">
                  <c:v>-20</c:v>
                </c:pt>
                <c:pt idx="15540">
                  <c:v>-12</c:v>
                </c:pt>
                <c:pt idx="15541">
                  <c:v>-19</c:v>
                </c:pt>
                <c:pt idx="15542">
                  <c:v>-5</c:v>
                </c:pt>
                <c:pt idx="15543">
                  <c:v>-17</c:v>
                </c:pt>
                <c:pt idx="15544">
                  <c:v>-11</c:v>
                </c:pt>
                <c:pt idx="15545">
                  <c:v>-22</c:v>
                </c:pt>
                <c:pt idx="15546">
                  <c:v>53</c:v>
                </c:pt>
                <c:pt idx="15547">
                  <c:v>-32</c:v>
                </c:pt>
                <c:pt idx="15548">
                  <c:v>50</c:v>
                </c:pt>
                <c:pt idx="15549">
                  <c:v>-20</c:v>
                </c:pt>
                <c:pt idx="15550">
                  <c:v>-20</c:v>
                </c:pt>
                <c:pt idx="15551">
                  <c:v>53</c:v>
                </c:pt>
                <c:pt idx="15552">
                  <c:v>-20</c:v>
                </c:pt>
                <c:pt idx="15553">
                  <c:v>-25</c:v>
                </c:pt>
                <c:pt idx="15554">
                  <c:v>3</c:v>
                </c:pt>
                <c:pt idx="15555">
                  <c:v>36</c:v>
                </c:pt>
                <c:pt idx="15556">
                  <c:v>-36</c:v>
                </c:pt>
                <c:pt idx="15557">
                  <c:v>-40</c:v>
                </c:pt>
                <c:pt idx="15558">
                  <c:v>-21</c:v>
                </c:pt>
                <c:pt idx="15559">
                  <c:v>-50</c:v>
                </c:pt>
                <c:pt idx="15560">
                  <c:v>16</c:v>
                </c:pt>
                <c:pt idx="15561">
                  <c:v>-18</c:v>
                </c:pt>
                <c:pt idx="15562">
                  <c:v>-25</c:v>
                </c:pt>
                <c:pt idx="15563">
                  <c:v>-23</c:v>
                </c:pt>
                <c:pt idx="15564">
                  <c:v>-22</c:v>
                </c:pt>
                <c:pt idx="15565">
                  <c:v>-46</c:v>
                </c:pt>
                <c:pt idx="15566">
                  <c:v>-19</c:v>
                </c:pt>
                <c:pt idx="15567">
                  <c:v>-25</c:v>
                </c:pt>
                <c:pt idx="15568">
                  <c:v>-15</c:v>
                </c:pt>
                <c:pt idx="15569">
                  <c:v>-10</c:v>
                </c:pt>
                <c:pt idx="15570">
                  <c:v>-23</c:v>
                </c:pt>
                <c:pt idx="15571">
                  <c:v>1470</c:v>
                </c:pt>
                <c:pt idx="15572">
                  <c:v>1480</c:v>
                </c:pt>
                <c:pt idx="15573">
                  <c:v>-22</c:v>
                </c:pt>
                <c:pt idx="15574">
                  <c:v>-25</c:v>
                </c:pt>
                <c:pt idx="15575">
                  <c:v>44</c:v>
                </c:pt>
                <c:pt idx="15576">
                  <c:v>144</c:v>
                </c:pt>
                <c:pt idx="15577">
                  <c:v>-24</c:v>
                </c:pt>
                <c:pt idx="15578">
                  <c:v>-16</c:v>
                </c:pt>
                <c:pt idx="15579">
                  <c:v>11</c:v>
                </c:pt>
                <c:pt idx="15580">
                  <c:v>-18</c:v>
                </c:pt>
                <c:pt idx="15581">
                  <c:v>-23</c:v>
                </c:pt>
                <c:pt idx="15582">
                  <c:v>-32</c:v>
                </c:pt>
                <c:pt idx="15583">
                  <c:v>16</c:v>
                </c:pt>
                <c:pt idx="15584">
                  <c:v>-15</c:v>
                </c:pt>
                <c:pt idx="15585">
                  <c:v>-13</c:v>
                </c:pt>
                <c:pt idx="15586">
                  <c:v>-13</c:v>
                </c:pt>
                <c:pt idx="15587">
                  <c:v>-19</c:v>
                </c:pt>
                <c:pt idx="15588">
                  <c:v>-17</c:v>
                </c:pt>
                <c:pt idx="15589">
                  <c:v>-18</c:v>
                </c:pt>
                <c:pt idx="15590">
                  <c:v>21</c:v>
                </c:pt>
                <c:pt idx="15591">
                  <c:v>-15</c:v>
                </c:pt>
                <c:pt idx="15592">
                  <c:v>-6</c:v>
                </c:pt>
                <c:pt idx="15593">
                  <c:v>-10</c:v>
                </c:pt>
                <c:pt idx="15594">
                  <c:v>-22</c:v>
                </c:pt>
                <c:pt idx="15595">
                  <c:v>-3</c:v>
                </c:pt>
                <c:pt idx="15596">
                  <c:v>-51</c:v>
                </c:pt>
                <c:pt idx="15597">
                  <c:v>-37</c:v>
                </c:pt>
                <c:pt idx="15598">
                  <c:v>-26</c:v>
                </c:pt>
                <c:pt idx="15599">
                  <c:v>-40</c:v>
                </c:pt>
                <c:pt idx="15600">
                  <c:v>-17</c:v>
                </c:pt>
                <c:pt idx="15601">
                  <c:v>-4</c:v>
                </c:pt>
                <c:pt idx="15602">
                  <c:v>-15</c:v>
                </c:pt>
                <c:pt idx="15603">
                  <c:v>-31</c:v>
                </c:pt>
                <c:pt idx="15604">
                  <c:v>-15</c:v>
                </c:pt>
                <c:pt idx="15605">
                  <c:v>-22</c:v>
                </c:pt>
                <c:pt idx="15606">
                  <c:v>-25</c:v>
                </c:pt>
                <c:pt idx="15607">
                  <c:v>-17</c:v>
                </c:pt>
                <c:pt idx="15608">
                  <c:v>-6</c:v>
                </c:pt>
                <c:pt idx="15609">
                  <c:v>-12</c:v>
                </c:pt>
                <c:pt idx="15610">
                  <c:v>-28</c:v>
                </c:pt>
                <c:pt idx="15611">
                  <c:v>-25</c:v>
                </c:pt>
                <c:pt idx="15612">
                  <c:v>-16</c:v>
                </c:pt>
                <c:pt idx="15613">
                  <c:v>-13</c:v>
                </c:pt>
                <c:pt idx="15614">
                  <c:v>-40</c:v>
                </c:pt>
                <c:pt idx="15615">
                  <c:v>-23</c:v>
                </c:pt>
                <c:pt idx="15616">
                  <c:v>-27</c:v>
                </c:pt>
                <c:pt idx="15617">
                  <c:v>-23</c:v>
                </c:pt>
                <c:pt idx="15618">
                  <c:v>-16</c:v>
                </c:pt>
                <c:pt idx="15619">
                  <c:v>-20</c:v>
                </c:pt>
                <c:pt idx="15620">
                  <c:v>-17</c:v>
                </c:pt>
                <c:pt idx="15621">
                  <c:v>-10</c:v>
                </c:pt>
                <c:pt idx="15622">
                  <c:v>13</c:v>
                </c:pt>
                <c:pt idx="15623">
                  <c:v>-20</c:v>
                </c:pt>
                <c:pt idx="15624">
                  <c:v>-24</c:v>
                </c:pt>
                <c:pt idx="15625">
                  <c:v>-14</c:v>
                </c:pt>
                <c:pt idx="15626">
                  <c:v>-18</c:v>
                </c:pt>
                <c:pt idx="15627">
                  <c:v>-16</c:v>
                </c:pt>
                <c:pt idx="15628">
                  <c:v>-17</c:v>
                </c:pt>
                <c:pt idx="15629">
                  <c:v>-17</c:v>
                </c:pt>
                <c:pt idx="15630">
                  <c:v>-2</c:v>
                </c:pt>
                <c:pt idx="15631">
                  <c:v>-15</c:v>
                </c:pt>
                <c:pt idx="15632">
                  <c:v>-30</c:v>
                </c:pt>
                <c:pt idx="15633">
                  <c:v>-19</c:v>
                </c:pt>
                <c:pt idx="15634">
                  <c:v>-17</c:v>
                </c:pt>
                <c:pt idx="15635">
                  <c:v>-22</c:v>
                </c:pt>
                <c:pt idx="15636">
                  <c:v>-16</c:v>
                </c:pt>
                <c:pt idx="15637">
                  <c:v>-20</c:v>
                </c:pt>
                <c:pt idx="15638">
                  <c:v>-19</c:v>
                </c:pt>
                <c:pt idx="15639">
                  <c:v>-19</c:v>
                </c:pt>
                <c:pt idx="15640">
                  <c:v>-20</c:v>
                </c:pt>
                <c:pt idx="15641">
                  <c:v>-16</c:v>
                </c:pt>
                <c:pt idx="15642">
                  <c:v>-20</c:v>
                </c:pt>
                <c:pt idx="15643">
                  <c:v>-19</c:v>
                </c:pt>
                <c:pt idx="15644">
                  <c:v>-21</c:v>
                </c:pt>
                <c:pt idx="15645">
                  <c:v>-18</c:v>
                </c:pt>
                <c:pt idx="15646">
                  <c:v>-17</c:v>
                </c:pt>
                <c:pt idx="15647">
                  <c:v>-21</c:v>
                </c:pt>
                <c:pt idx="15648">
                  <c:v>-6</c:v>
                </c:pt>
                <c:pt idx="15649">
                  <c:v>-25</c:v>
                </c:pt>
                <c:pt idx="15650">
                  <c:v>-15</c:v>
                </c:pt>
                <c:pt idx="15651">
                  <c:v>0</c:v>
                </c:pt>
                <c:pt idx="15652">
                  <c:v>-2</c:v>
                </c:pt>
                <c:pt idx="15653">
                  <c:v>-29</c:v>
                </c:pt>
                <c:pt idx="15654">
                  <c:v>-7</c:v>
                </c:pt>
                <c:pt idx="15655">
                  <c:v>-19</c:v>
                </c:pt>
                <c:pt idx="15656">
                  <c:v>-19</c:v>
                </c:pt>
                <c:pt idx="15657">
                  <c:v>-23</c:v>
                </c:pt>
                <c:pt idx="15658">
                  <c:v>-22</c:v>
                </c:pt>
                <c:pt idx="15659">
                  <c:v>-21</c:v>
                </c:pt>
                <c:pt idx="15660">
                  <c:v>-17</c:v>
                </c:pt>
                <c:pt idx="15661">
                  <c:v>-20</c:v>
                </c:pt>
                <c:pt idx="15662">
                  <c:v>-9</c:v>
                </c:pt>
                <c:pt idx="15663">
                  <c:v>-16</c:v>
                </c:pt>
                <c:pt idx="15664">
                  <c:v>-20</c:v>
                </c:pt>
                <c:pt idx="15665">
                  <c:v>-16</c:v>
                </c:pt>
                <c:pt idx="15666">
                  <c:v>-16</c:v>
                </c:pt>
                <c:pt idx="15667">
                  <c:v>-22</c:v>
                </c:pt>
                <c:pt idx="15668">
                  <c:v>-18</c:v>
                </c:pt>
                <c:pt idx="15669">
                  <c:v>-18</c:v>
                </c:pt>
                <c:pt idx="15670">
                  <c:v>-19</c:v>
                </c:pt>
                <c:pt idx="15671">
                  <c:v>-9</c:v>
                </c:pt>
                <c:pt idx="15672">
                  <c:v>4</c:v>
                </c:pt>
                <c:pt idx="15673">
                  <c:v>-19</c:v>
                </c:pt>
                <c:pt idx="15674">
                  <c:v>3</c:v>
                </c:pt>
                <c:pt idx="15675">
                  <c:v>-17</c:v>
                </c:pt>
                <c:pt idx="15676">
                  <c:v>-26</c:v>
                </c:pt>
                <c:pt idx="15677">
                  <c:v>-3</c:v>
                </c:pt>
                <c:pt idx="15678">
                  <c:v>0</c:v>
                </c:pt>
                <c:pt idx="15679">
                  <c:v>-18</c:v>
                </c:pt>
                <c:pt idx="15680">
                  <c:v>7</c:v>
                </c:pt>
                <c:pt idx="15681">
                  <c:v>-22</c:v>
                </c:pt>
                <c:pt idx="15682">
                  <c:v>-21</c:v>
                </c:pt>
                <c:pt idx="15683">
                  <c:v>-22</c:v>
                </c:pt>
                <c:pt idx="15684">
                  <c:v>-16</c:v>
                </c:pt>
                <c:pt idx="15685">
                  <c:v>-19</c:v>
                </c:pt>
                <c:pt idx="15686">
                  <c:v>39</c:v>
                </c:pt>
                <c:pt idx="15687">
                  <c:v>-17</c:v>
                </c:pt>
                <c:pt idx="15688">
                  <c:v>-7</c:v>
                </c:pt>
                <c:pt idx="15689">
                  <c:v>-16</c:v>
                </c:pt>
                <c:pt idx="15690">
                  <c:v>-16</c:v>
                </c:pt>
                <c:pt idx="15691">
                  <c:v>-21</c:v>
                </c:pt>
                <c:pt idx="15692">
                  <c:v>-16</c:v>
                </c:pt>
                <c:pt idx="15693">
                  <c:v>-22</c:v>
                </c:pt>
                <c:pt idx="15694">
                  <c:v>-19</c:v>
                </c:pt>
                <c:pt idx="15695">
                  <c:v>-22</c:v>
                </c:pt>
                <c:pt idx="15696">
                  <c:v>-22</c:v>
                </c:pt>
                <c:pt idx="15697">
                  <c:v>-21</c:v>
                </c:pt>
                <c:pt idx="15698">
                  <c:v>-15</c:v>
                </c:pt>
                <c:pt idx="15699">
                  <c:v>-14</c:v>
                </c:pt>
                <c:pt idx="15700">
                  <c:v>-22</c:v>
                </c:pt>
                <c:pt idx="15701">
                  <c:v>-20</c:v>
                </c:pt>
                <c:pt idx="15702">
                  <c:v>-18</c:v>
                </c:pt>
                <c:pt idx="15703">
                  <c:v>-8</c:v>
                </c:pt>
                <c:pt idx="15704">
                  <c:v>-9</c:v>
                </c:pt>
                <c:pt idx="15705">
                  <c:v>-14</c:v>
                </c:pt>
                <c:pt idx="15706">
                  <c:v>-5</c:v>
                </c:pt>
                <c:pt idx="15707">
                  <c:v>-4</c:v>
                </c:pt>
                <c:pt idx="15708">
                  <c:v>-17</c:v>
                </c:pt>
                <c:pt idx="15709">
                  <c:v>-19</c:v>
                </c:pt>
                <c:pt idx="15710">
                  <c:v>-14</c:v>
                </c:pt>
                <c:pt idx="15711">
                  <c:v>-15</c:v>
                </c:pt>
                <c:pt idx="15712">
                  <c:v>-17</c:v>
                </c:pt>
                <c:pt idx="15713">
                  <c:v>-19</c:v>
                </c:pt>
                <c:pt idx="15714">
                  <c:v>-19</c:v>
                </c:pt>
                <c:pt idx="15715">
                  <c:v>-16</c:v>
                </c:pt>
                <c:pt idx="15716">
                  <c:v>-16</c:v>
                </c:pt>
                <c:pt idx="15717">
                  <c:v>-14</c:v>
                </c:pt>
                <c:pt idx="15718">
                  <c:v>-13</c:v>
                </c:pt>
                <c:pt idx="15719">
                  <c:v>-19</c:v>
                </c:pt>
                <c:pt idx="15720">
                  <c:v>-7</c:v>
                </c:pt>
                <c:pt idx="15721">
                  <c:v>-14</c:v>
                </c:pt>
                <c:pt idx="15722">
                  <c:v>-12</c:v>
                </c:pt>
                <c:pt idx="15723">
                  <c:v>-16</c:v>
                </c:pt>
                <c:pt idx="15724">
                  <c:v>-16</c:v>
                </c:pt>
                <c:pt idx="15725">
                  <c:v>-12</c:v>
                </c:pt>
                <c:pt idx="15726">
                  <c:v>-7</c:v>
                </c:pt>
                <c:pt idx="15727">
                  <c:v>-12</c:v>
                </c:pt>
                <c:pt idx="15728">
                  <c:v>-16</c:v>
                </c:pt>
                <c:pt idx="15729">
                  <c:v>-13</c:v>
                </c:pt>
                <c:pt idx="15730">
                  <c:v>-16</c:v>
                </c:pt>
                <c:pt idx="15731">
                  <c:v>-17</c:v>
                </c:pt>
                <c:pt idx="15732">
                  <c:v>-17</c:v>
                </c:pt>
                <c:pt idx="15733">
                  <c:v>-10</c:v>
                </c:pt>
                <c:pt idx="15734">
                  <c:v>-15</c:v>
                </c:pt>
                <c:pt idx="15735">
                  <c:v>-20</c:v>
                </c:pt>
                <c:pt idx="15736">
                  <c:v>37</c:v>
                </c:pt>
                <c:pt idx="15737">
                  <c:v>-17</c:v>
                </c:pt>
                <c:pt idx="15738">
                  <c:v>-9</c:v>
                </c:pt>
                <c:pt idx="15739">
                  <c:v>-11</c:v>
                </c:pt>
                <c:pt idx="15740">
                  <c:v>-23</c:v>
                </c:pt>
                <c:pt idx="15741">
                  <c:v>-15</c:v>
                </c:pt>
                <c:pt idx="15742">
                  <c:v>-20</c:v>
                </c:pt>
                <c:pt idx="15743">
                  <c:v>-12</c:v>
                </c:pt>
                <c:pt idx="15744">
                  <c:v>-20</c:v>
                </c:pt>
                <c:pt idx="15745">
                  <c:v>-15</c:v>
                </c:pt>
                <c:pt idx="15746">
                  <c:v>-20</c:v>
                </c:pt>
                <c:pt idx="15747">
                  <c:v>-24</c:v>
                </c:pt>
                <c:pt idx="15748">
                  <c:v>-15</c:v>
                </c:pt>
                <c:pt idx="15749">
                  <c:v>-4</c:v>
                </c:pt>
                <c:pt idx="15750">
                  <c:v>-9</c:v>
                </c:pt>
                <c:pt idx="15751">
                  <c:v>-20</c:v>
                </c:pt>
                <c:pt idx="15752">
                  <c:v>-14</c:v>
                </c:pt>
                <c:pt idx="15753">
                  <c:v>-21</c:v>
                </c:pt>
                <c:pt idx="15754">
                  <c:v>-47</c:v>
                </c:pt>
                <c:pt idx="15755">
                  <c:v>-18</c:v>
                </c:pt>
                <c:pt idx="15756">
                  <c:v>-20</c:v>
                </c:pt>
                <c:pt idx="15757">
                  <c:v>-11</c:v>
                </c:pt>
                <c:pt idx="15758">
                  <c:v>-15</c:v>
                </c:pt>
                <c:pt idx="15759">
                  <c:v>-17</c:v>
                </c:pt>
                <c:pt idx="15760">
                  <c:v>-16</c:v>
                </c:pt>
                <c:pt idx="15761">
                  <c:v>-20</c:v>
                </c:pt>
                <c:pt idx="15762">
                  <c:v>-17</c:v>
                </c:pt>
                <c:pt idx="15763">
                  <c:v>-17</c:v>
                </c:pt>
                <c:pt idx="15764">
                  <c:v>-16</c:v>
                </c:pt>
                <c:pt idx="15765">
                  <c:v>-13</c:v>
                </c:pt>
                <c:pt idx="15766">
                  <c:v>-17</c:v>
                </c:pt>
                <c:pt idx="15767">
                  <c:v>-19</c:v>
                </c:pt>
                <c:pt idx="15768">
                  <c:v>-24</c:v>
                </c:pt>
                <c:pt idx="15769">
                  <c:v>-15</c:v>
                </c:pt>
                <c:pt idx="15770">
                  <c:v>-15</c:v>
                </c:pt>
                <c:pt idx="15771">
                  <c:v>-19</c:v>
                </c:pt>
                <c:pt idx="15772">
                  <c:v>-14</c:v>
                </c:pt>
                <c:pt idx="15773">
                  <c:v>-12</c:v>
                </c:pt>
                <c:pt idx="15774">
                  <c:v>-17</c:v>
                </c:pt>
                <c:pt idx="15775">
                  <c:v>-18</c:v>
                </c:pt>
                <c:pt idx="15776">
                  <c:v>-17</c:v>
                </c:pt>
                <c:pt idx="15777">
                  <c:v>-19</c:v>
                </c:pt>
                <c:pt idx="15778">
                  <c:v>-11</c:v>
                </c:pt>
                <c:pt idx="15779">
                  <c:v>-15</c:v>
                </c:pt>
                <c:pt idx="15780">
                  <c:v>-19</c:v>
                </c:pt>
                <c:pt idx="15781">
                  <c:v>-11</c:v>
                </c:pt>
                <c:pt idx="15782">
                  <c:v>-18</c:v>
                </c:pt>
                <c:pt idx="15783">
                  <c:v>-15</c:v>
                </c:pt>
                <c:pt idx="15784">
                  <c:v>-19</c:v>
                </c:pt>
                <c:pt idx="15785">
                  <c:v>-18</c:v>
                </c:pt>
                <c:pt idx="15786">
                  <c:v>-18</c:v>
                </c:pt>
                <c:pt idx="15787">
                  <c:v>-10</c:v>
                </c:pt>
                <c:pt idx="15788">
                  <c:v>-11</c:v>
                </c:pt>
                <c:pt idx="15789">
                  <c:v>-11</c:v>
                </c:pt>
                <c:pt idx="15790">
                  <c:v>-16</c:v>
                </c:pt>
                <c:pt idx="15791">
                  <c:v>-24</c:v>
                </c:pt>
                <c:pt idx="15792">
                  <c:v>-22</c:v>
                </c:pt>
                <c:pt idx="15793">
                  <c:v>-7</c:v>
                </c:pt>
                <c:pt idx="15794">
                  <c:v>-15</c:v>
                </c:pt>
                <c:pt idx="15795">
                  <c:v>-21</c:v>
                </c:pt>
                <c:pt idx="15796">
                  <c:v>-10</c:v>
                </c:pt>
                <c:pt idx="15797">
                  <c:v>-13</c:v>
                </c:pt>
                <c:pt idx="15798">
                  <c:v>-18</c:v>
                </c:pt>
                <c:pt idx="15799">
                  <c:v>-15</c:v>
                </c:pt>
                <c:pt idx="15800">
                  <c:v>-21</c:v>
                </c:pt>
                <c:pt idx="15801">
                  <c:v>-14</c:v>
                </c:pt>
                <c:pt idx="15802">
                  <c:v>-20</c:v>
                </c:pt>
                <c:pt idx="15803">
                  <c:v>-15</c:v>
                </c:pt>
                <c:pt idx="15804">
                  <c:v>-15</c:v>
                </c:pt>
                <c:pt idx="15805">
                  <c:v>-12</c:v>
                </c:pt>
                <c:pt idx="15806">
                  <c:v>-11</c:v>
                </c:pt>
                <c:pt idx="15807">
                  <c:v>-20</c:v>
                </c:pt>
                <c:pt idx="15808">
                  <c:v>-21</c:v>
                </c:pt>
                <c:pt idx="15809">
                  <c:v>-15</c:v>
                </c:pt>
                <c:pt idx="15810">
                  <c:v>-18</c:v>
                </c:pt>
                <c:pt idx="15811">
                  <c:v>-17</c:v>
                </c:pt>
                <c:pt idx="15812">
                  <c:v>-12</c:v>
                </c:pt>
                <c:pt idx="15813">
                  <c:v>-13</c:v>
                </c:pt>
                <c:pt idx="15814">
                  <c:v>-16</c:v>
                </c:pt>
                <c:pt idx="15815">
                  <c:v>-19</c:v>
                </c:pt>
                <c:pt idx="15816">
                  <c:v>-19</c:v>
                </c:pt>
                <c:pt idx="15817">
                  <c:v>-15</c:v>
                </c:pt>
                <c:pt idx="15818">
                  <c:v>-17</c:v>
                </c:pt>
                <c:pt idx="15819">
                  <c:v>-13</c:v>
                </c:pt>
                <c:pt idx="15820">
                  <c:v>-18</c:v>
                </c:pt>
                <c:pt idx="15821">
                  <c:v>-19</c:v>
                </c:pt>
                <c:pt idx="15822">
                  <c:v>-16</c:v>
                </c:pt>
                <c:pt idx="15823">
                  <c:v>-19</c:v>
                </c:pt>
                <c:pt idx="15824">
                  <c:v>-25</c:v>
                </c:pt>
                <c:pt idx="15825">
                  <c:v>2</c:v>
                </c:pt>
                <c:pt idx="15826">
                  <c:v>-17</c:v>
                </c:pt>
                <c:pt idx="15827">
                  <c:v>-14</c:v>
                </c:pt>
                <c:pt idx="15828">
                  <c:v>-19</c:v>
                </c:pt>
                <c:pt idx="15829">
                  <c:v>-14</c:v>
                </c:pt>
                <c:pt idx="15830">
                  <c:v>-16</c:v>
                </c:pt>
                <c:pt idx="15831">
                  <c:v>-16</c:v>
                </c:pt>
                <c:pt idx="15832">
                  <c:v>-20</c:v>
                </c:pt>
                <c:pt idx="15833">
                  <c:v>-10</c:v>
                </c:pt>
                <c:pt idx="15834">
                  <c:v>-16</c:v>
                </c:pt>
                <c:pt idx="15835">
                  <c:v>-18</c:v>
                </c:pt>
                <c:pt idx="15836">
                  <c:v>-18</c:v>
                </c:pt>
                <c:pt idx="15837">
                  <c:v>-15</c:v>
                </c:pt>
                <c:pt idx="15838">
                  <c:v>-20</c:v>
                </c:pt>
                <c:pt idx="15839">
                  <c:v>-19</c:v>
                </c:pt>
                <c:pt idx="15840">
                  <c:v>-17</c:v>
                </c:pt>
                <c:pt idx="15841">
                  <c:v>-16</c:v>
                </c:pt>
                <c:pt idx="15842">
                  <c:v>-19</c:v>
                </c:pt>
                <c:pt idx="15843">
                  <c:v>-15</c:v>
                </c:pt>
                <c:pt idx="15844">
                  <c:v>-21</c:v>
                </c:pt>
                <c:pt idx="15845">
                  <c:v>-19</c:v>
                </c:pt>
                <c:pt idx="15846">
                  <c:v>-19</c:v>
                </c:pt>
                <c:pt idx="15847">
                  <c:v>-20</c:v>
                </c:pt>
                <c:pt idx="15848">
                  <c:v>-10</c:v>
                </c:pt>
                <c:pt idx="15849">
                  <c:v>-18</c:v>
                </c:pt>
                <c:pt idx="15850">
                  <c:v>-23</c:v>
                </c:pt>
                <c:pt idx="15851">
                  <c:v>-13</c:v>
                </c:pt>
                <c:pt idx="15852">
                  <c:v>-20</c:v>
                </c:pt>
                <c:pt idx="15853">
                  <c:v>-4</c:v>
                </c:pt>
                <c:pt idx="15854">
                  <c:v>-19</c:v>
                </c:pt>
                <c:pt idx="15855">
                  <c:v>-18</c:v>
                </c:pt>
                <c:pt idx="15856">
                  <c:v>-22</c:v>
                </c:pt>
                <c:pt idx="15857">
                  <c:v>-6</c:v>
                </c:pt>
                <c:pt idx="15858">
                  <c:v>-18</c:v>
                </c:pt>
                <c:pt idx="15859">
                  <c:v>-20</c:v>
                </c:pt>
                <c:pt idx="15860">
                  <c:v>-19</c:v>
                </c:pt>
                <c:pt idx="15861">
                  <c:v>-22</c:v>
                </c:pt>
                <c:pt idx="15862">
                  <c:v>-21</c:v>
                </c:pt>
                <c:pt idx="15863">
                  <c:v>-21</c:v>
                </c:pt>
                <c:pt idx="15864">
                  <c:v>-24</c:v>
                </c:pt>
                <c:pt idx="15865">
                  <c:v>-17</c:v>
                </c:pt>
                <c:pt idx="15866">
                  <c:v>-8</c:v>
                </c:pt>
                <c:pt idx="15867">
                  <c:v>-19</c:v>
                </c:pt>
                <c:pt idx="15868">
                  <c:v>-14</c:v>
                </c:pt>
                <c:pt idx="15869">
                  <c:v>-21</c:v>
                </c:pt>
                <c:pt idx="15870">
                  <c:v>-9</c:v>
                </c:pt>
                <c:pt idx="15871">
                  <c:v>-25</c:v>
                </c:pt>
                <c:pt idx="15872">
                  <c:v>-16</c:v>
                </c:pt>
                <c:pt idx="15873">
                  <c:v>-20</c:v>
                </c:pt>
                <c:pt idx="15874">
                  <c:v>-21</c:v>
                </c:pt>
                <c:pt idx="15875">
                  <c:v>-1</c:v>
                </c:pt>
                <c:pt idx="15876">
                  <c:v>-20</c:v>
                </c:pt>
                <c:pt idx="15877">
                  <c:v>-18</c:v>
                </c:pt>
                <c:pt idx="15878">
                  <c:v>-12</c:v>
                </c:pt>
                <c:pt idx="15879">
                  <c:v>-17</c:v>
                </c:pt>
                <c:pt idx="15880">
                  <c:v>-13</c:v>
                </c:pt>
                <c:pt idx="15881">
                  <c:v>-6</c:v>
                </c:pt>
                <c:pt idx="15882">
                  <c:v>-15</c:v>
                </c:pt>
                <c:pt idx="15883">
                  <c:v>-17</c:v>
                </c:pt>
                <c:pt idx="15884">
                  <c:v>-21</c:v>
                </c:pt>
                <c:pt idx="15885">
                  <c:v>-14</c:v>
                </c:pt>
                <c:pt idx="15886">
                  <c:v>-8</c:v>
                </c:pt>
                <c:pt idx="15887">
                  <c:v>-7</c:v>
                </c:pt>
                <c:pt idx="15888">
                  <c:v>-12</c:v>
                </c:pt>
                <c:pt idx="15889">
                  <c:v>-20</c:v>
                </c:pt>
                <c:pt idx="15890">
                  <c:v>-17</c:v>
                </c:pt>
                <c:pt idx="15891">
                  <c:v>4</c:v>
                </c:pt>
                <c:pt idx="15892">
                  <c:v>-17</c:v>
                </c:pt>
                <c:pt idx="15893">
                  <c:v>-13</c:v>
                </c:pt>
                <c:pt idx="15894">
                  <c:v>-18</c:v>
                </c:pt>
                <c:pt idx="15895">
                  <c:v>-3</c:v>
                </c:pt>
                <c:pt idx="15896">
                  <c:v>-11</c:v>
                </c:pt>
                <c:pt idx="15897">
                  <c:v>-17</c:v>
                </c:pt>
                <c:pt idx="15898">
                  <c:v>-15</c:v>
                </c:pt>
                <c:pt idx="15899">
                  <c:v>-17</c:v>
                </c:pt>
                <c:pt idx="15900">
                  <c:v>-15</c:v>
                </c:pt>
                <c:pt idx="15901">
                  <c:v>-15</c:v>
                </c:pt>
                <c:pt idx="15902">
                  <c:v>-19</c:v>
                </c:pt>
                <c:pt idx="15903">
                  <c:v>-18</c:v>
                </c:pt>
                <c:pt idx="15904">
                  <c:v>-19</c:v>
                </c:pt>
                <c:pt idx="15905">
                  <c:v>-18</c:v>
                </c:pt>
                <c:pt idx="15906">
                  <c:v>-20</c:v>
                </c:pt>
                <c:pt idx="15907">
                  <c:v>-9</c:v>
                </c:pt>
                <c:pt idx="15908">
                  <c:v>-15</c:v>
                </c:pt>
                <c:pt idx="15909">
                  <c:v>-9</c:v>
                </c:pt>
                <c:pt idx="15910">
                  <c:v>-12</c:v>
                </c:pt>
                <c:pt idx="15911">
                  <c:v>-19</c:v>
                </c:pt>
                <c:pt idx="15912">
                  <c:v>-19</c:v>
                </c:pt>
                <c:pt idx="15913">
                  <c:v>-19</c:v>
                </c:pt>
                <c:pt idx="15914">
                  <c:v>-17</c:v>
                </c:pt>
                <c:pt idx="15915">
                  <c:v>-5</c:v>
                </c:pt>
                <c:pt idx="15916">
                  <c:v>-29</c:v>
                </c:pt>
                <c:pt idx="15917">
                  <c:v>-13</c:v>
                </c:pt>
                <c:pt idx="15918">
                  <c:v>-18</c:v>
                </c:pt>
                <c:pt idx="15919">
                  <c:v>-19</c:v>
                </c:pt>
                <c:pt idx="15920">
                  <c:v>-8</c:v>
                </c:pt>
                <c:pt idx="15921">
                  <c:v>-17</c:v>
                </c:pt>
                <c:pt idx="15922">
                  <c:v>-17</c:v>
                </c:pt>
                <c:pt idx="15923">
                  <c:v>-8</c:v>
                </c:pt>
                <c:pt idx="15924">
                  <c:v>-6</c:v>
                </c:pt>
                <c:pt idx="15925">
                  <c:v>-19</c:v>
                </c:pt>
                <c:pt idx="15926">
                  <c:v>-18</c:v>
                </c:pt>
                <c:pt idx="15927">
                  <c:v>-6</c:v>
                </c:pt>
                <c:pt idx="15928">
                  <c:v>-19</c:v>
                </c:pt>
                <c:pt idx="15929">
                  <c:v>-19</c:v>
                </c:pt>
                <c:pt idx="15930">
                  <c:v>-17</c:v>
                </c:pt>
                <c:pt idx="15931">
                  <c:v>-19</c:v>
                </c:pt>
                <c:pt idx="15932">
                  <c:v>-18</c:v>
                </c:pt>
                <c:pt idx="15933">
                  <c:v>-10</c:v>
                </c:pt>
                <c:pt idx="15934">
                  <c:v>-16</c:v>
                </c:pt>
                <c:pt idx="15935">
                  <c:v>-17</c:v>
                </c:pt>
                <c:pt idx="15936">
                  <c:v>-15</c:v>
                </c:pt>
                <c:pt idx="15937">
                  <c:v>-16</c:v>
                </c:pt>
                <c:pt idx="15938">
                  <c:v>-16</c:v>
                </c:pt>
                <c:pt idx="15939">
                  <c:v>-17</c:v>
                </c:pt>
                <c:pt idx="15940">
                  <c:v>-17</c:v>
                </c:pt>
                <c:pt idx="15941">
                  <c:v>-16</c:v>
                </c:pt>
                <c:pt idx="15942">
                  <c:v>-11</c:v>
                </c:pt>
                <c:pt idx="15943">
                  <c:v>-16</c:v>
                </c:pt>
                <c:pt idx="15944">
                  <c:v>-18</c:v>
                </c:pt>
                <c:pt idx="15945">
                  <c:v>-17</c:v>
                </c:pt>
                <c:pt idx="15946">
                  <c:v>-20</c:v>
                </c:pt>
                <c:pt idx="15947">
                  <c:v>-20</c:v>
                </c:pt>
                <c:pt idx="15948">
                  <c:v>-15</c:v>
                </c:pt>
                <c:pt idx="15949">
                  <c:v>-18</c:v>
                </c:pt>
                <c:pt idx="15950">
                  <c:v>-17</c:v>
                </c:pt>
                <c:pt idx="15951">
                  <c:v>-19</c:v>
                </c:pt>
                <c:pt idx="15952">
                  <c:v>-19</c:v>
                </c:pt>
                <c:pt idx="15953">
                  <c:v>-32</c:v>
                </c:pt>
                <c:pt idx="15954">
                  <c:v>-20</c:v>
                </c:pt>
                <c:pt idx="15955">
                  <c:v>-22</c:v>
                </c:pt>
                <c:pt idx="15956">
                  <c:v>-21</c:v>
                </c:pt>
                <c:pt idx="15957">
                  <c:v>-16</c:v>
                </c:pt>
                <c:pt idx="15958">
                  <c:v>-21</c:v>
                </c:pt>
                <c:pt idx="15959">
                  <c:v>-11</c:v>
                </c:pt>
                <c:pt idx="15960">
                  <c:v>-21</c:v>
                </c:pt>
                <c:pt idx="15961">
                  <c:v>-23</c:v>
                </c:pt>
                <c:pt idx="15962">
                  <c:v>-19</c:v>
                </c:pt>
                <c:pt idx="15963">
                  <c:v>-19</c:v>
                </c:pt>
                <c:pt idx="15964">
                  <c:v>-22</c:v>
                </c:pt>
                <c:pt idx="15965">
                  <c:v>-26</c:v>
                </c:pt>
                <c:pt idx="15966">
                  <c:v>-23</c:v>
                </c:pt>
                <c:pt idx="15967">
                  <c:v>-23</c:v>
                </c:pt>
                <c:pt idx="15968">
                  <c:v>-120</c:v>
                </c:pt>
                <c:pt idx="15969">
                  <c:v>-16</c:v>
                </c:pt>
                <c:pt idx="15970">
                  <c:v>-24</c:v>
                </c:pt>
                <c:pt idx="15971">
                  <c:v>-23</c:v>
                </c:pt>
                <c:pt idx="15972">
                  <c:v>-29</c:v>
                </c:pt>
                <c:pt idx="15973">
                  <c:v>-16</c:v>
                </c:pt>
                <c:pt idx="15974">
                  <c:v>-21</c:v>
                </c:pt>
                <c:pt idx="15975">
                  <c:v>-20</c:v>
                </c:pt>
                <c:pt idx="15976">
                  <c:v>-15</c:v>
                </c:pt>
                <c:pt idx="15977">
                  <c:v>-20</c:v>
                </c:pt>
                <c:pt idx="15978">
                  <c:v>-16</c:v>
                </c:pt>
                <c:pt idx="15979">
                  <c:v>-22</c:v>
                </c:pt>
                <c:pt idx="15980">
                  <c:v>-15</c:v>
                </c:pt>
                <c:pt idx="15981">
                  <c:v>-21</c:v>
                </c:pt>
                <c:pt idx="15982">
                  <c:v>-16</c:v>
                </c:pt>
                <c:pt idx="15983">
                  <c:v>-15</c:v>
                </c:pt>
                <c:pt idx="15984">
                  <c:v>-1</c:v>
                </c:pt>
                <c:pt idx="15985">
                  <c:v>-18</c:v>
                </c:pt>
                <c:pt idx="15986">
                  <c:v>-20</c:v>
                </c:pt>
                <c:pt idx="15987">
                  <c:v>-20</c:v>
                </c:pt>
                <c:pt idx="15988">
                  <c:v>-13</c:v>
                </c:pt>
                <c:pt idx="15989">
                  <c:v>-22</c:v>
                </c:pt>
                <c:pt idx="15990">
                  <c:v>-4</c:v>
                </c:pt>
                <c:pt idx="15991">
                  <c:v>-7</c:v>
                </c:pt>
                <c:pt idx="15992">
                  <c:v>-12</c:v>
                </c:pt>
                <c:pt idx="15993">
                  <c:v>-22</c:v>
                </c:pt>
                <c:pt idx="15994">
                  <c:v>-8</c:v>
                </c:pt>
                <c:pt idx="15995">
                  <c:v>-12</c:v>
                </c:pt>
                <c:pt idx="15996">
                  <c:v>-19</c:v>
                </c:pt>
                <c:pt idx="15997">
                  <c:v>-17</c:v>
                </c:pt>
                <c:pt idx="15998">
                  <c:v>-8</c:v>
                </c:pt>
                <c:pt idx="15999">
                  <c:v>-15</c:v>
                </c:pt>
                <c:pt idx="16000">
                  <c:v>-15</c:v>
                </c:pt>
                <c:pt idx="16001">
                  <c:v>-15</c:v>
                </c:pt>
                <c:pt idx="16002">
                  <c:v>-14</c:v>
                </c:pt>
                <c:pt idx="16003">
                  <c:v>-15</c:v>
                </c:pt>
                <c:pt idx="16004">
                  <c:v>-17</c:v>
                </c:pt>
                <c:pt idx="16005">
                  <c:v>-16</c:v>
                </c:pt>
                <c:pt idx="16006">
                  <c:v>-4</c:v>
                </c:pt>
                <c:pt idx="16007">
                  <c:v>-15</c:v>
                </c:pt>
                <c:pt idx="16008">
                  <c:v>0</c:v>
                </c:pt>
                <c:pt idx="16009">
                  <c:v>-17</c:v>
                </c:pt>
                <c:pt idx="16010">
                  <c:v>-21</c:v>
                </c:pt>
                <c:pt idx="16011">
                  <c:v>-12</c:v>
                </c:pt>
                <c:pt idx="16012">
                  <c:v>-12</c:v>
                </c:pt>
                <c:pt idx="16013">
                  <c:v>-21</c:v>
                </c:pt>
                <c:pt idx="16014">
                  <c:v>-12</c:v>
                </c:pt>
                <c:pt idx="16015">
                  <c:v>-13</c:v>
                </c:pt>
                <c:pt idx="16016">
                  <c:v>-8</c:v>
                </c:pt>
                <c:pt idx="16017">
                  <c:v>-22</c:v>
                </c:pt>
                <c:pt idx="16018">
                  <c:v>-19</c:v>
                </c:pt>
                <c:pt idx="16019">
                  <c:v>-17</c:v>
                </c:pt>
                <c:pt idx="16020">
                  <c:v>-14</c:v>
                </c:pt>
                <c:pt idx="16021">
                  <c:v>-7</c:v>
                </c:pt>
                <c:pt idx="16022">
                  <c:v>-21</c:v>
                </c:pt>
                <c:pt idx="16023">
                  <c:v>-16</c:v>
                </c:pt>
                <c:pt idx="16024">
                  <c:v>-14</c:v>
                </c:pt>
                <c:pt idx="16025">
                  <c:v>-19</c:v>
                </c:pt>
                <c:pt idx="16026">
                  <c:v>-17</c:v>
                </c:pt>
                <c:pt idx="16027">
                  <c:v>-18</c:v>
                </c:pt>
                <c:pt idx="16028">
                  <c:v>-7</c:v>
                </c:pt>
                <c:pt idx="16029">
                  <c:v>-9</c:v>
                </c:pt>
                <c:pt idx="16030">
                  <c:v>-19</c:v>
                </c:pt>
                <c:pt idx="16031">
                  <c:v>-19</c:v>
                </c:pt>
                <c:pt idx="16032">
                  <c:v>-14</c:v>
                </c:pt>
                <c:pt idx="16033">
                  <c:v>-15</c:v>
                </c:pt>
                <c:pt idx="16034">
                  <c:v>-15</c:v>
                </c:pt>
                <c:pt idx="16035">
                  <c:v>-3</c:v>
                </c:pt>
                <c:pt idx="16036">
                  <c:v>-30</c:v>
                </c:pt>
                <c:pt idx="16037">
                  <c:v>-5</c:v>
                </c:pt>
                <c:pt idx="16038">
                  <c:v>-19</c:v>
                </c:pt>
                <c:pt idx="16039">
                  <c:v>-21</c:v>
                </c:pt>
                <c:pt idx="16040">
                  <c:v>-1</c:v>
                </c:pt>
                <c:pt idx="16041">
                  <c:v>-9</c:v>
                </c:pt>
                <c:pt idx="16042">
                  <c:v>-15</c:v>
                </c:pt>
                <c:pt idx="16043">
                  <c:v>-19</c:v>
                </c:pt>
                <c:pt idx="16044">
                  <c:v>-2</c:v>
                </c:pt>
                <c:pt idx="16045">
                  <c:v>-20</c:v>
                </c:pt>
                <c:pt idx="16046">
                  <c:v>-16</c:v>
                </c:pt>
                <c:pt idx="16047">
                  <c:v>-10</c:v>
                </c:pt>
                <c:pt idx="16048">
                  <c:v>-14</c:v>
                </c:pt>
                <c:pt idx="16049">
                  <c:v>-18</c:v>
                </c:pt>
                <c:pt idx="16050">
                  <c:v>-35</c:v>
                </c:pt>
                <c:pt idx="16051">
                  <c:v>-14</c:v>
                </c:pt>
                <c:pt idx="16052">
                  <c:v>-8</c:v>
                </c:pt>
                <c:pt idx="16053">
                  <c:v>-12</c:v>
                </c:pt>
                <c:pt idx="16054">
                  <c:v>-13</c:v>
                </c:pt>
                <c:pt idx="16055">
                  <c:v>-18</c:v>
                </c:pt>
                <c:pt idx="16056">
                  <c:v>-17</c:v>
                </c:pt>
                <c:pt idx="16057">
                  <c:v>-13</c:v>
                </c:pt>
                <c:pt idx="16058">
                  <c:v>-5</c:v>
                </c:pt>
                <c:pt idx="16059">
                  <c:v>-15</c:v>
                </c:pt>
                <c:pt idx="16060">
                  <c:v>-14</c:v>
                </c:pt>
                <c:pt idx="16061">
                  <c:v>-18</c:v>
                </c:pt>
                <c:pt idx="16062">
                  <c:v>-15</c:v>
                </c:pt>
                <c:pt idx="16063">
                  <c:v>-15</c:v>
                </c:pt>
                <c:pt idx="16064">
                  <c:v>-14</c:v>
                </c:pt>
                <c:pt idx="16065">
                  <c:v>-19</c:v>
                </c:pt>
                <c:pt idx="16066">
                  <c:v>-12</c:v>
                </c:pt>
                <c:pt idx="16067">
                  <c:v>-18</c:v>
                </c:pt>
                <c:pt idx="16068">
                  <c:v>-6</c:v>
                </c:pt>
                <c:pt idx="16069">
                  <c:v>-16</c:v>
                </c:pt>
                <c:pt idx="16070">
                  <c:v>-14</c:v>
                </c:pt>
                <c:pt idx="16071">
                  <c:v>-16</c:v>
                </c:pt>
                <c:pt idx="16072">
                  <c:v>-17</c:v>
                </c:pt>
                <c:pt idx="16073">
                  <c:v>-16</c:v>
                </c:pt>
                <c:pt idx="16074">
                  <c:v>-18</c:v>
                </c:pt>
                <c:pt idx="16075">
                  <c:v>-16</c:v>
                </c:pt>
                <c:pt idx="16076">
                  <c:v>-22</c:v>
                </c:pt>
                <c:pt idx="16077">
                  <c:v>-15</c:v>
                </c:pt>
                <c:pt idx="16078">
                  <c:v>-19</c:v>
                </c:pt>
                <c:pt idx="16079">
                  <c:v>-19</c:v>
                </c:pt>
                <c:pt idx="16080">
                  <c:v>-15</c:v>
                </c:pt>
                <c:pt idx="16081">
                  <c:v>-11</c:v>
                </c:pt>
                <c:pt idx="16082">
                  <c:v>-16</c:v>
                </c:pt>
                <c:pt idx="16083">
                  <c:v>-23</c:v>
                </c:pt>
                <c:pt idx="16084">
                  <c:v>-14</c:v>
                </c:pt>
                <c:pt idx="16085">
                  <c:v>-16</c:v>
                </c:pt>
                <c:pt idx="16086">
                  <c:v>-22</c:v>
                </c:pt>
                <c:pt idx="16087">
                  <c:v>-13</c:v>
                </c:pt>
                <c:pt idx="16088">
                  <c:v>-19</c:v>
                </c:pt>
                <c:pt idx="16089">
                  <c:v>-15</c:v>
                </c:pt>
                <c:pt idx="16090">
                  <c:v>-16</c:v>
                </c:pt>
                <c:pt idx="16091">
                  <c:v>-16</c:v>
                </c:pt>
                <c:pt idx="16092">
                  <c:v>-20</c:v>
                </c:pt>
                <c:pt idx="16093">
                  <c:v>-17</c:v>
                </c:pt>
                <c:pt idx="16094">
                  <c:v>-19</c:v>
                </c:pt>
                <c:pt idx="16095">
                  <c:v>-9</c:v>
                </c:pt>
                <c:pt idx="16096">
                  <c:v>-14</c:v>
                </c:pt>
                <c:pt idx="16097">
                  <c:v>75</c:v>
                </c:pt>
                <c:pt idx="16098">
                  <c:v>-14</c:v>
                </c:pt>
                <c:pt idx="16099">
                  <c:v>-15</c:v>
                </c:pt>
                <c:pt idx="16100">
                  <c:v>-23</c:v>
                </c:pt>
                <c:pt idx="16101">
                  <c:v>-22</c:v>
                </c:pt>
                <c:pt idx="16102">
                  <c:v>-15</c:v>
                </c:pt>
                <c:pt idx="16103">
                  <c:v>-5</c:v>
                </c:pt>
                <c:pt idx="16104">
                  <c:v>-19</c:v>
                </c:pt>
                <c:pt idx="16105">
                  <c:v>-16</c:v>
                </c:pt>
                <c:pt idx="16106">
                  <c:v>-15</c:v>
                </c:pt>
                <c:pt idx="16107">
                  <c:v>-15</c:v>
                </c:pt>
                <c:pt idx="16108">
                  <c:v>-19</c:v>
                </c:pt>
                <c:pt idx="16109">
                  <c:v>-16</c:v>
                </c:pt>
                <c:pt idx="16110">
                  <c:v>-16</c:v>
                </c:pt>
                <c:pt idx="16111">
                  <c:v>-11</c:v>
                </c:pt>
                <c:pt idx="16112">
                  <c:v>-16</c:v>
                </c:pt>
                <c:pt idx="16113">
                  <c:v>-16</c:v>
                </c:pt>
                <c:pt idx="16114">
                  <c:v>-19</c:v>
                </c:pt>
                <c:pt idx="16115">
                  <c:v>-17</c:v>
                </c:pt>
                <c:pt idx="16116">
                  <c:v>-21</c:v>
                </c:pt>
                <c:pt idx="16117">
                  <c:v>-3</c:v>
                </c:pt>
                <c:pt idx="16118">
                  <c:v>-18</c:v>
                </c:pt>
                <c:pt idx="16119">
                  <c:v>-12</c:v>
                </c:pt>
                <c:pt idx="16120">
                  <c:v>9</c:v>
                </c:pt>
                <c:pt idx="16121">
                  <c:v>-17</c:v>
                </c:pt>
                <c:pt idx="16122">
                  <c:v>-18</c:v>
                </c:pt>
                <c:pt idx="16123">
                  <c:v>-14</c:v>
                </c:pt>
                <c:pt idx="16124">
                  <c:v>-17</c:v>
                </c:pt>
                <c:pt idx="16125">
                  <c:v>38</c:v>
                </c:pt>
                <c:pt idx="16126">
                  <c:v>-18</c:v>
                </c:pt>
                <c:pt idx="16127">
                  <c:v>-18</c:v>
                </c:pt>
                <c:pt idx="16128">
                  <c:v>-24</c:v>
                </c:pt>
                <c:pt idx="16129">
                  <c:v>-14</c:v>
                </c:pt>
                <c:pt idx="16130">
                  <c:v>-40</c:v>
                </c:pt>
                <c:pt idx="16131">
                  <c:v>-19</c:v>
                </c:pt>
                <c:pt idx="16132">
                  <c:v>-12</c:v>
                </c:pt>
                <c:pt idx="16133">
                  <c:v>-20</c:v>
                </c:pt>
                <c:pt idx="16134">
                  <c:v>-14</c:v>
                </c:pt>
                <c:pt idx="16135">
                  <c:v>-21</c:v>
                </c:pt>
                <c:pt idx="16136">
                  <c:v>-26</c:v>
                </c:pt>
                <c:pt idx="16137">
                  <c:v>-14</c:v>
                </c:pt>
                <c:pt idx="16138">
                  <c:v>-20</c:v>
                </c:pt>
                <c:pt idx="16139">
                  <c:v>-14</c:v>
                </c:pt>
                <c:pt idx="16140">
                  <c:v>-19</c:v>
                </c:pt>
                <c:pt idx="16141">
                  <c:v>-21</c:v>
                </c:pt>
                <c:pt idx="16142">
                  <c:v>-6</c:v>
                </c:pt>
                <c:pt idx="16143">
                  <c:v>-3</c:v>
                </c:pt>
                <c:pt idx="16144">
                  <c:v>-17</c:v>
                </c:pt>
                <c:pt idx="16145">
                  <c:v>-2</c:v>
                </c:pt>
                <c:pt idx="16146">
                  <c:v>-17</c:v>
                </c:pt>
                <c:pt idx="16147">
                  <c:v>-28</c:v>
                </c:pt>
                <c:pt idx="16148">
                  <c:v>-26</c:v>
                </c:pt>
                <c:pt idx="16149">
                  <c:v>-24</c:v>
                </c:pt>
                <c:pt idx="16150">
                  <c:v>-27</c:v>
                </c:pt>
                <c:pt idx="16151">
                  <c:v>-24</c:v>
                </c:pt>
                <c:pt idx="16152">
                  <c:v>-35</c:v>
                </c:pt>
                <c:pt idx="16153">
                  <c:v>-19</c:v>
                </c:pt>
                <c:pt idx="16154">
                  <c:v>-18</c:v>
                </c:pt>
                <c:pt idx="16155">
                  <c:v>-21</c:v>
                </c:pt>
                <c:pt idx="16156">
                  <c:v>-19</c:v>
                </c:pt>
                <c:pt idx="16157">
                  <c:v>-18</c:v>
                </c:pt>
                <c:pt idx="16158">
                  <c:v>-24</c:v>
                </c:pt>
                <c:pt idx="16159">
                  <c:v>0</c:v>
                </c:pt>
                <c:pt idx="16160">
                  <c:v>-16</c:v>
                </c:pt>
                <c:pt idx="16161">
                  <c:v>-15</c:v>
                </c:pt>
                <c:pt idx="16162">
                  <c:v>-19</c:v>
                </c:pt>
                <c:pt idx="16163">
                  <c:v>-16</c:v>
                </c:pt>
                <c:pt idx="16164">
                  <c:v>0</c:v>
                </c:pt>
                <c:pt idx="16165">
                  <c:v>-19</c:v>
                </c:pt>
                <c:pt idx="16166">
                  <c:v>-13</c:v>
                </c:pt>
                <c:pt idx="16167">
                  <c:v>-19</c:v>
                </c:pt>
                <c:pt idx="16168">
                  <c:v>-19</c:v>
                </c:pt>
                <c:pt idx="16169">
                  <c:v>-24</c:v>
                </c:pt>
                <c:pt idx="16170">
                  <c:v>-18</c:v>
                </c:pt>
                <c:pt idx="16171">
                  <c:v>-17</c:v>
                </c:pt>
                <c:pt idx="16172">
                  <c:v>-8</c:v>
                </c:pt>
                <c:pt idx="16173">
                  <c:v>-16</c:v>
                </c:pt>
                <c:pt idx="16174">
                  <c:v>-25</c:v>
                </c:pt>
                <c:pt idx="16175">
                  <c:v>-18</c:v>
                </c:pt>
                <c:pt idx="16176">
                  <c:v>-19</c:v>
                </c:pt>
                <c:pt idx="16177">
                  <c:v>-16</c:v>
                </c:pt>
                <c:pt idx="16178">
                  <c:v>-3</c:v>
                </c:pt>
                <c:pt idx="16179">
                  <c:v>-8</c:v>
                </c:pt>
                <c:pt idx="16180">
                  <c:v>-8</c:v>
                </c:pt>
                <c:pt idx="16181">
                  <c:v>-19</c:v>
                </c:pt>
                <c:pt idx="16182">
                  <c:v>-19</c:v>
                </c:pt>
                <c:pt idx="16183">
                  <c:v>-18</c:v>
                </c:pt>
                <c:pt idx="16184">
                  <c:v>-11</c:v>
                </c:pt>
                <c:pt idx="16185">
                  <c:v>-14</c:v>
                </c:pt>
                <c:pt idx="16186">
                  <c:v>-17</c:v>
                </c:pt>
                <c:pt idx="16187">
                  <c:v>-23</c:v>
                </c:pt>
                <c:pt idx="16188">
                  <c:v>-16</c:v>
                </c:pt>
                <c:pt idx="16189">
                  <c:v>-14</c:v>
                </c:pt>
                <c:pt idx="16190">
                  <c:v>-3</c:v>
                </c:pt>
                <c:pt idx="16191">
                  <c:v>-16</c:v>
                </c:pt>
                <c:pt idx="16192">
                  <c:v>-34</c:v>
                </c:pt>
                <c:pt idx="16193">
                  <c:v>-9</c:v>
                </c:pt>
                <c:pt idx="16194">
                  <c:v>-3</c:v>
                </c:pt>
                <c:pt idx="16195">
                  <c:v>-15</c:v>
                </c:pt>
                <c:pt idx="16196">
                  <c:v>0</c:v>
                </c:pt>
                <c:pt idx="16197">
                  <c:v>-19</c:v>
                </c:pt>
                <c:pt idx="16198">
                  <c:v>-18</c:v>
                </c:pt>
                <c:pt idx="16199">
                  <c:v>-14</c:v>
                </c:pt>
                <c:pt idx="16200">
                  <c:v>-22</c:v>
                </c:pt>
                <c:pt idx="16201">
                  <c:v>-15</c:v>
                </c:pt>
                <c:pt idx="16202">
                  <c:v>-20</c:v>
                </c:pt>
                <c:pt idx="16203">
                  <c:v>-24</c:v>
                </c:pt>
                <c:pt idx="16204">
                  <c:v>-27</c:v>
                </c:pt>
                <c:pt idx="16205">
                  <c:v>-22</c:v>
                </c:pt>
                <c:pt idx="16206">
                  <c:v>-15</c:v>
                </c:pt>
                <c:pt idx="16207">
                  <c:v>-23</c:v>
                </c:pt>
                <c:pt idx="16208">
                  <c:v>-17</c:v>
                </c:pt>
                <c:pt idx="16209">
                  <c:v>-11</c:v>
                </c:pt>
                <c:pt idx="16210">
                  <c:v>-19</c:v>
                </c:pt>
                <c:pt idx="16211">
                  <c:v>-22</c:v>
                </c:pt>
                <c:pt idx="16212">
                  <c:v>-14</c:v>
                </c:pt>
                <c:pt idx="16213">
                  <c:v>-53</c:v>
                </c:pt>
                <c:pt idx="16214">
                  <c:v>-18</c:v>
                </c:pt>
                <c:pt idx="16215">
                  <c:v>-19</c:v>
                </c:pt>
                <c:pt idx="16216">
                  <c:v>-18</c:v>
                </c:pt>
                <c:pt idx="16217">
                  <c:v>-19</c:v>
                </c:pt>
                <c:pt idx="16218">
                  <c:v>-18</c:v>
                </c:pt>
                <c:pt idx="16219">
                  <c:v>-68</c:v>
                </c:pt>
                <c:pt idx="16220">
                  <c:v>-15</c:v>
                </c:pt>
                <c:pt idx="16221">
                  <c:v>-21</c:v>
                </c:pt>
                <c:pt idx="16222">
                  <c:v>-20</c:v>
                </c:pt>
                <c:pt idx="16223">
                  <c:v>-10</c:v>
                </c:pt>
                <c:pt idx="16224">
                  <c:v>-20</c:v>
                </c:pt>
                <c:pt idx="16225">
                  <c:v>-23</c:v>
                </c:pt>
                <c:pt idx="16226">
                  <c:v>-19</c:v>
                </c:pt>
                <c:pt idx="16227">
                  <c:v>-15</c:v>
                </c:pt>
                <c:pt idx="16228">
                  <c:v>-20</c:v>
                </c:pt>
                <c:pt idx="16229">
                  <c:v>-19</c:v>
                </c:pt>
                <c:pt idx="16230">
                  <c:v>-8</c:v>
                </c:pt>
                <c:pt idx="16231">
                  <c:v>-19</c:v>
                </c:pt>
                <c:pt idx="16232">
                  <c:v>-20</c:v>
                </c:pt>
                <c:pt idx="16233">
                  <c:v>-19</c:v>
                </c:pt>
                <c:pt idx="16234">
                  <c:v>-21</c:v>
                </c:pt>
                <c:pt idx="16235">
                  <c:v>33</c:v>
                </c:pt>
                <c:pt idx="16236">
                  <c:v>-19</c:v>
                </c:pt>
                <c:pt idx="16237">
                  <c:v>-14</c:v>
                </c:pt>
                <c:pt idx="16238">
                  <c:v>-21</c:v>
                </c:pt>
                <c:pt idx="16239">
                  <c:v>-7</c:v>
                </c:pt>
                <c:pt idx="16240">
                  <c:v>-10</c:v>
                </c:pt>
                <c:pt idx="16241">
                  <c:v>-22</c:v>
                </c:pt>
                <c:pt idx="16242">
                  <c:v>-12</c:v>
                </c:pt>
                <c:pt idx="16243">
                  <c:v>-19</c:v>
                </c:pt>
                <c:pt idx="16244">
                  <c:v>-13</c:v>
                </c:pt>
                <c:pt idx="16245">
                  <c:v>-12</c:v>
                </c:pt>
                <c:pt idx="16246">
                  <c:v>-9</c:v>
                </c:pt>
                <c:pt idx="16247">
                  <c:v>-8</c:v>
                </c:pt>
                <c:pt idx="16248">
                  <c:v>-23</c:v>
                </c:pt>
                <c:pt idx="16249">
                  <c:v>-10</c:v>
                </c:pt>
                <c:pt idx="16250">
                  <c:v>-19</c:v>
                </c:pt>
                <c:pt idx="16251">
                  <c:v>-21</c:v>
                </c:pt>
                <c:pt idx="16252">
                  <c:v>-10</c:v>
                </c:pt>
                <c:pt idx="16253">
                  <c:v>-10</c:v>
                </c:pt>
                <c:pt idx="16254">
                  <c:v>-5</c:v>
                </c:pt>
                <c:pt idx="16255">
                  <c:v>-17</c:v>
                </c:pt>
                <c:pt idx="16256">
                  <c:v>-18</c:v>
                </c:pt>
                <c:pt idx="16257">
                  <c:v>-5</c:v>
                </c:pt>
                <c:pt idx="16258">
                  <c:v>-21</c:v>
                </c:pt>
                <c:pt idx="16259">
                  <c:v>-7</c:v>
                </c:pt>
                <c:pt idx="16260">
                  <c:v>-20</c:v>
                </c:pt>
                <c:pt idx="16261">
                  <c:v>-8</c:v>
                </c:pt>
                <c:pt idx="16262">
                  <c:v>102</c:v>
                </c:pt>
                <c:pt idx="16263">
                  <c:v>-18</c:v>
                </c:pt>
                <c:pt idx="16264">
                  <c:v>1</c:v>
                </c:pt>
                <c:pt idx="16265">
                  <c:v>-2</c:v>
                </c:pt>
                <c:pt idx="16266">
                  <c:v>-18</c:v>
                </c:pt>
                <c:pt idx="16267">
                  <c:v>-23</c:v>
                </c:pt>
                <c:pt idx="16268">
                  <c:v>-21</c:v>
                </c:pt>
                <c:pt idx="16269">
                  <c:v>-24</c:v>
                </c:pt>
                <c:pt idx="16270">
                  <c:v>-24</c:v>
                </c:pt>
                <c:pt idx="16271">
                  <c:v>-19</c:v>
                </c:pt>
                <c:pt idx="16272">
                  <c:v>-19</c:v>
                </c:pt>
                <c:pt idx="16273">
                  <c:v>-26</c:v>
                </c:pt>
                <c:pt idx="16274">
                  <c:v>-28</c:v>
                </c:pt>
                <c:pt idx="16275">
                  <c:v>-28</c:v>
                </c:pt>
                <c:pt idx="16276">
                  <c:v>-16</c:v>
                </c:pt>
                <c:pt idx="16277">
                  <c:v>-18</c:v>
                </c:pt>
                <c:pt idx="16278">
                  <c:v>-22</c:v>
                </c:pt>
                <c:pt idx="16279">
                  <c:v>-18</c:v>
                </c:pt>
                <c:pt idx="16280">
                  <c:v>-14</c:v>
                </c:pt>
                <c:pt idx="16281">
                  <c:v>-28</c:v>
                </c:pt>
                <c:pt idx="16282">
                  <c:v>-19</c:v>
                </c:pt>
                <c:pt idx="16283">
                  <c:v>-22</c:v>
                </c:pt>
                <c:pt idx="16284">
                  <c:v>-22</c:v>
                </c:pt>
                <c:pt idx="16285">
                  <c:v>-25</c:v>
                </c:pt>
                <c:pt idx="16286">
                  <c:v>9</c:v>
                </c:pt>
                <c:pt idx="16287">
                  <c:v>-22</c:v>
                </c:pt>
                <c:pt idx="16288">
                  <c:v>-20</c:v>
                </c:pt>
                <c:pt idx="16289">
                  <c:v>78</c:v>
                </c:pt>
                <c:pt idx="16290">
                  <c:v>-15</c:v>
                </c:pt>
                <c:pt idx="16291">
                  <c:v>-25</c:v>
                </c:pt>
                <c:pt idx="16292">
                  <c:v>-20</c:v>
                </c:pt>
                <c:pt idx="16293">
                  <c:v>-16</c:v>
                </c:pt>
                <c:pt idx="16294">
                  <c:v>-26</c:v>
                </c:pt>
                <c:pt idx="16295">
                  <c:v>-14</c:v>
                </c:pt>
                <c:pt idx="16296">
                  <c:v>-18</c:v>
                </c:pt>
                <c:pt idx="16297">
                  <c:v>-19</c:v>
                </c:pt>
                <c:pt idx="16298">
                  <c:v>-15</c:v>
                </c:pt>
                <c:pt idx="16299">
                  <c:v>-12</c:v>
                </c:pt>
                <c:pt idx="16300">
                  <c:v>-20</c:v>
                </c:pt>
                <c:pt idx="16301">
                  <c:v>-16</c:v>
                </c:pt>
                <c:pt idx="16302">
                  <c:v>-16</c:v>
                </c:pt>
                <c:pt idx="16303">
                  <c:v>-18</c:v>
                </c:pt>
                <c:pt idx="16304">
                  <c:v>-15</c:v>
                </c:pt>
                <c:pt idx="16305">
                  <c:v>-6</c:v>
                </c:pt>
                <c:pt idx="16306">
                  <c:v>-6</c:v>
                </c:pt>
                <c:pt idx="16307">
                  <c:v>-24</c:v>
                </c:pt>
                <c:pt idx="16308">
                  <c:v>-12</c:v>
                </c:pt>
                <c:pt idx="16309">
                  <c:v>-16</c:v>
                </c:pt>
                <c:pt idx="16310">
                  <c:v>-19</c:v>
                </c:pt>
                <c:pt idx="16311">
                  <c:v>-18</c:v>
                </c:pt>
                <c:pt idx="16312">
                  <c:v>-17</c:v>
                </c:pt>
                <c:pt idx="16313">
                  <c:v>-17</c:v>
                </c:pt>
                <c:pt idx="16314">
                  <c:v>-18</c:v>
                </c:pt>
                <c:pt idx="16315">
                  <c:v>-14</c:v>
                </c:pt>
                <c:pt idx="16316">
                  <c:v>-18</c:v>
                </c:pt>
                <c:pt idx="16317">
                  <c:v>-16</c:v>
                </c:pt>
                <c:pt idx="16318">
                  <c:v>-17</c:v>
                </c:pt>
                <c:pt idx="16319">
                  <c:v>-15</c:v>
                </c:pt>
                <c:pt idx="16320">
                  <c:v>-11</c:v>
                </c:pt>
                <c:pt idx="16321">
                  <c:v>-26</c:v>
                </c:pt>
                <c:pt idx="16322">
                  <c:v>-20</c:v>
                </c:pt>
                <c:pt idx="16323">
                  <c:v>-25</c:v>
                </c:pt>
                <c:pt idx="16324">
                  <c:v>-21</c:v>
                </c:pt>
                <c:pt idx="16325">
                  <c:v>-18</c:v>
                </c:pt>
                <c:pt idx="16326">
                  <c:v>-16</c:v>
                </c:pt>
                <c:pt idx="16327">
                  <c:v>-15</c:v>
                </c:pt>
                <c:pt idx="16328">
                  <c:v>-20</c:v>
                </c:pt>
                <c:pt idx="16329">
                  <c:v>-11</c:v>
                </c:pt>
                <c:pt idx="16330">
                  <c:v>-15</c:v>
                </c:pt>
                <c:pt idx="16331">
                  <c:v>-15</c:v>
                </c:pt>
                <c:pt idx="16332">
                  <c:v>-10</c:v>
                </c:pt>
                <c:pt idx="16333">
                  <c:v>-12</c:v>
                </c:pt>
                <c:pt idx="16334">
                  <c:v>-19</c:v>
                </c:pt>
                <c:pt idx="16335">
                  <c:v>-11</c:v>
                </c:pt>
                <c:pt idx="16336">
                  <c:v>-11</c:v>
                </c:pt>
                <c:pt idx="16337">
                  <c:v>-19</c:v>
                </c:pt>
                <c:pt idx="16338">
                  <c:v>-17</c:v>
                </c:pt>
                <c:pt idx="16339">
                  <c:v>-14</c:v>
                </c:pt>
                <c:pt idx="16340">
                  <c:v>-16</c:v>
                </c:pt>
                <c:pt idx="16341">
                  <c:v>-16</c:v>
                </c:pt>
                <c:pt idx="16342">
                  <c:v>-16</c:v>
                </c:pt>
                <c:pt idx="16343">
                  <c:v>-2</c:v>
                </c:pt>
                <c:pt idx="16344">
                  <c:v>-18</c:v>
                </c:pt>
                <c:pt idx="16345">
                  <c:v>-17</c:v>
                </c:pt>
                <c:pt idx="16346">
                  <c:v>-17</c:v>
                </c:pt>
                <c:pt idx="16347">
                  <c:v>-18</c:v>
                </c:pt>
                <c:pt idx="16348">
                  <c:v>-18</c:v>
                </c:pt>
                <c:pt idx="16349">
                  <c:v>-19</c:v>
                </c:pt>
                <c:pt idx="16350">
                  <c:v>-16</c:v>
                </c:pt>
                <c:pt idx="16351">
                  <c:v>-14</c:v>
                </c:pt>
                <c:pt idx="16352">
                  <c:v>-13</c:v>
                </c:pt>
                <c:pt idx="16353">
                  <c:v>-11</c:v>
                </c:pt>
                <c:pt idx="16354">
                  <c:v>-19</c:v>
                </c:pt>
                <c:pt idx="16355">
                  <c:v>-11</c:v>
                </c:pt>
                <c:pt idx="16356">
                  <c:v>-17</c:v>
                </c:pt>
                <c:pt idx="16357">
                  <c:v>-18</c:v>
                </c:pt>
                <c:pt idx="16358">
                  <c:v>-9</c:v>
                </c:pt>
                <c:pt idx="16359">
                  <c:v>-11</c:v>
                </c:pt>
                <c:pt idx="16360">
                  <c:v>-10</c:v>
                </c:pt>
                <c:pt idx="16361">
                  <c:v>-13</c:v>
                </c:pt>
                <c:pt idx="16362">
                  <c:v>-21</c:v>
                </c:pt>
                <c:pt idx="16363">
                  <c:v>-16</c:v>
                </c:pt>
                <c:pt idx="16364">
                  <c:v>-12</c:v>
                </c:pt>
                <c:pt idx="16365">
                  <c:v>-21</c:v>
                </c:pt>
                <c:pt idx="16366">
                  <c:v>-20</c:v>
                </c:pt>
                <c:pt idx="16367">
                  <c:v>-15</c:v>
                </c:pt>
                <c:pt idx="16368">
                  <c:v>-34</c:v>
                </c:pt>
                <c:pt idx="16369">
                  <c:v>-12</c:v>
                </c:pt>
                <c:pt idx="16370">
                  <c:v>-13</c:v>
                </c:pt>
                <c:pt idx="16371">
                  <c:v>-17</c:v>
                </c:pt>
                <c:pt idx="16372">
                  <c:v>-12</c:v>
                </c:pt>
                <c:pt idx="16373">
                  <c:v>-17</c:v>
                </c:pt>
                <c:pt idx="16374">
                  <c:v>-16</c:v>
                </c:pt>
                <c:pt idx="16375">
                  <c:v>-18</c:v>
                </c:pt>
                <c:pt idx="16376">
                  <c:v>-14</c:v>
                </c:pt>
                <c:pt idx="16377">
                  <c:v>-23</c:v>
                </c:pt>
                <c:pt idx="16378">
                  <c:v>-18</c:v>
                </c:pt>
                <c:pt idx="16379">
                  <c:v>-15</c:v>
                </c:pt>
                <c:pt idx="16380">
                  <c:v>-19</c:v>
                </c:pt>
                <c:pt idx="16381">
                  <c:v>-14</c:v>
                </c:pt>
                <c:pt idx="16382">
                  <c:v>-11</c:v>
                </c:pt>
                <c:pt idx="16383">
                  <c:v>-17</c:v>
                </c:pt>
                <c:pt idx="16384">
                  <c:v>-18</c:v>
                </c:pt>
                <c:pt idx="16385">
                  <c:v>-15</c:v>
                </c:pt>
                <c:pt idx="16386">
                  <c:v>-13</c:v>
                </c:pt>
                <c:pt idx="16387">
                  <c:v>-17</c:v>
                </c:pt>
                <c:pt idx="16388">
                  <c:v>-13</c:v>
                </c:pt>
                <c:pt idx="16389">
                  <c:v>-16</c:v>
                </c:pt>
                <c:pt idx="16390">
                  <c:v>-14</c:v>
                </c:pt>
                <c:pt idx="16391">
                  <c:v>-14</c:v>
                </c:pt>
                <c:pt idx="16392">
                  <c:v>-12</c:v>
                </c:pt>
                <c:pt idx="16393">
                  <c:v>-12</c:v>
                </c:pt>
                <c:pt idx="16394">
                  <c:v>-16</c:v>
                </c:pt>
                <c:pt idx="16395">
                  <c:v>-5</c:v>
                </c:pt>
                <c:pt idx="16396">
                  <c:v>-8</c:v>
                </c:pt>
                <c:pt idx="16397">
                  <c:v>-9</c:v>
                </c:pt>
                <c:pt idx="16398">
                  <c:v>-6</c:v>
                </c:pt>
                <c:pt idx="16399">
                  <c:v>-13</c:v>
                </c:pt>
                <c:pt idx="16400">
                  <c:v>-19</c:v>
                </c:pt>
                <c:pt idx="16401">
                  <c:v>-20</c:v>
                </c:pt>
                <c:pt idx="16402">
                  <c:v>-5</c:v>
                </c:pt>
                <c:pt idx="16403">
                  <c:v>-20</c:v>
                </c:pt>
                <c:pt idx="16404">
                  <c:v>-8</c:v>
                </c:pt>
                <c:pt idx="16405">
                  <c:v>-25</c:v>
                </c:pt>
                <c:pt idx="16406">
                  <c:v>-20</c:v>
                </c:pt>
                <c:pt idx="16407">
                  <c:v>-17</c:v>
                </c:pt>
                <c:pt idx="16408">
                  <c:v>-12</c:v>
                </c:pt>
                <c:pt idx="16409">
                  <c:v>-20</c:v>
                </c:pt>
                <c:pt idx="16410">
                  <c:v>-17</c:v>
                </c:pt>
                <c:pt idx="16411">
                  <c:v>-16</c:v>
                </c:pt>
                <c:pt idx="16412">
                  <c:v>-18</c:v>
                </c:pt>
                <c:pt idx="16413">
                  <c:v>21</c:v>
                </c:pt>
                <c:pt idx="16414">
                  <c:v>-19</c:v>
                </c:pt>
                <c:pt idx="16415">
                  <c:v>18</c:v>
                </c:pt>
                <c:pt idx="16416">
                  <c:v>-22</c:v>
                </c:pt>
                <c:pt idx="16417">
                  <c:v>-6</c:v>
                </c:pt>
                <c:pt idx="16418">
                  <c:v>-19</c:v>
                </c:pt>
                <c:pt idx="16419">
                  <c:v>-14</c:v>
                </c:pt>
                <c:pt idx="16420">
                  <c:v>-18</c:v>
                </c:pt>
                <c:pt idx="16421">
                  <c:v>-16</c:v>
                </c:pt>
                <c:pt idx="16422">
                  <c:v>-6</c:v>
                </c:pt>
                <c:pt idx="16423">
                  <c:v>-21</c:v>
                </c:pt>
                <c:pt idx="16424">
                  <c:v>-16</c:v>
                </c:pt>
                <c:pt idx="16425">
                  <c:v>2</c:v>
                </c:pt>
                <c:pt idx="16426">
                  <c:v>-17</c:v>
                </c:pt>
                <c:pt idx="16427">
                  <c:v>-23</c:v>
                </c:pt>
                <c:pt idx="16428">
                  <c:v>-20</c:v>
                </c:pt>
                <c:pt idx="16429">
                  <c:v>-19</c:v>
                </c:pt>
                <c:pt idx="16430">
                  <c:v>-22</c:v>
                </c:pt>
                <c:pt idx="16431">
                  <c:v>-18</c:v>
                </c:pt>
                <c:pt idx="16432">
                  <c:v>-30</c:v>
                </c:pt>
                <c:pt idx="16433">
                  <c:v>-9</c:v>
                </c:pt>
                <c:pt idx="16434">
                  <c:v>-18</c:v>
                </c:pt>
                <c:pt idx="16435">
                  <c:v>-17</c:v>
                </c:pt>
                <c:pt idx="16436">
                  <c:v>-18</c:v>
                </c:pt>
                <c:pt idx="16437">
                  <c:v>-17</c:v>
                </c:pt>
                <c:pt idx="16438">
                  <c:v>-21</c:v>
                </c:pt>
                <c:pt idx="16439">
                  <c:v>-19</c:v>
                </c:pt>
                <c:pt idx="16440">
                  <c:v>-21</c:v>
                </c:pt>
                <c:pt idx="16441">
                  <c:v>-19</c:v>
                </c:pt>
                <c:pt idx="16442">
                  <c:v>-13</c:v>
                </c:pt>
                <c:pt idx="16443">
                  <c:v>-22</c:v>
                </c:pt>
                <c:pt idx="16444">
                  <c:v>-17</c:v>
                </c:pt>
                <c:pt idx="16445">
                  <c:v>-14</c:v>
                </c:pt>
                <c:pt idx="16446">
                  <c:v>-1</c:v>
                </c:pt>
                <c:pt idx="16447">
                  <c:v>-23</c:v>
                </c:pt>
                <c:pt idx="16448">
                  <c:v>-20</c:v>
                </c:pt>
                <c:pt idx="16449">
                  <c:v>-16</c:v>
                </c:pt>
                <c:pt idx="16450">
                  <c:v>-7</c:v>
                </c:pt>
                <c:pt idx="16451">
                  <c:v>-19</c:v>
                </c:pt>
                <c:pt idx="16452">
                  <c:v>-21</c:v>
                </c:pt>
                <c:pt idx="16453">
                  <c:v>-15</c:v>
                </c:pt>
                <c:pt idx="16454">
                  <c:v>-16</c:v>
                </c:pt>
                <c:pt idx="16455">
                  <c:v>7</c:v>
                </c:pt>
                <c:pt idx="16456">
                  <c:v>-20</c:v>
                </c:pt>
                <c:pt idx="16457">
                  <c:v>-17</c:v>
                </c:pt>
                <c:pt idx="16458">
                  <c:v>-21</c:v>
                </c:pt>
                <c:pt idx="16459">
                  <c:v>-20</c:v>
                </c:pt>
                <c:pt idx="16460">
                  <c:v>-18</c:v>
                </c:pt>
                <c:pt idx="16461">
                  <c:v>-6</c:v>
                </c:pt>
                <c:pt idx="16462">
                  <c:v>-18</c:v>
                </c:pt>
                <c:pt idx="16463">
                  <c:v>-20</c:v>
                </c:pt>
                <c:pt idx="16464">
                  <c:v>-18</c:v>
                </c:pt>
                <c:pt idx="16465">
                  <c:v>0</c:v>
                </c:pt>
                <c:pt idx="16466">
                  <c:v>-6</c:v>
                </c:pt>
                <c:pt idx="16467">
                  <c:v>0</c:v>
                </c:pt>
                <c:pt idx="16468">
                  <c:v>-20</c:v>
                </c:pt>
                <c:pt idx="16469">
                  <c:v>-22</c:v>
                </c:pt>
                <c:pt idx="16470">
                  <c:v>-17</c:v>
                </c:pt>
                <c:pt idx="16471">
                  <c:v>-2</c:v>
                </c:pt>
                <c:pt idx="16472">
                  <c:v>-20</c:v>
                </c:pt>
                <c:pt idx="16473">
                  <c:v>-39</c:v>
                </c:pt>
                <c:pt idx="16474">
                  <c:v>-15</c:v>
                </c:pt>
                <c:pt idx="16475">
                  <c:v>-9</c:v>
                </c:pt>
                <c:pt idx="16476">
                  <c:v>-21</c:v>
                </c:pt>
                <c:pt idx="16477">
                  <c:v>-23</c:v>
                </c:pt>
                <c:pt idx="16478">
                  <c:v>-19</c:v>
                </c:pt>
                <c:pt idx="16479">
                  <c:v>-32</c:v>
                </c:pt>
                <c:pt idx="16480">
                  <c:v>6</c:v>
                </c:pt>
                <c:pt idx="16481">
                  <c:v>-18</c:v>
                </c:pt>
                <c:pt idx="16482">
                  <c:v>-25</c:v>
                </c:pt>
                <c:pt idx="16483">
                  <c:v>-6</c:v>
                </c:pt>
                <c:pt idx="16484">
                  <c:v>-21</c:v>
                </c:pt>
                <c:pt idx="16485">
                  <c:v>-21</c:v>
                </c:pt>
                <c:pt idx="16486">
                  <c:v>-18</c:v>
                </c:pt>
                <c:pt idx="16487">
                  <c:v>-20</c:v>
                </c:pt>
                <c:pt idx="16488">
                  <c:v>-18</c:v>
                </c:pt>
                <c:pt idx="16489">
                  <c:v>-21</c:v>
                </c:pt>
                <c:pt idx="16490">
                  <c:v>-18</c:v>
                </c:pt>
                <c:pt idx="16491">
                  <c:v>-20</c:v>
                </c:pt>
                <c:pt idx="16492">
                  <c:v>-17</c:v>
                </c:pt>
                <c:pt idx="16493">
                  <c:v>-19</c:v>
                </c:pt>
                <c:pt idx="16494">
                  <c:v>-25</c:v>
                </c:pt>
                <c:pt idx="16495">
                  <c:v>-13</c:v>
                </c:pt>
                <c:pt idx="16496">
                  <c:v>-19</c:v>
                </c:pt>
                <c:pt idx="16497">
                  <c:v>-18</c:v>
                </c:pt>
                <c:pt idx="16498">
                  <c:v>-22</c:v>
                </c:pt>
                <c:pt idx="16499">
                  <c:v>-8</c:v>
                </c:pt>
                <c:pt idx="16500">
                  <c:v>-18</c:v>
                </c:pt>
                <c:pt idx="16501">
                  <c:v>-17</c:v>
                </c:pt>
                <c:pt idx="16502">
                  <c:v>-17</c:v>
                </c:pt>
                <c:pt idx="16503">
                  <c:v>-20</c:v>
                </c:pt>
                <c:pt idx="16504">
                  <c:v>-12</c:v>
                </c:pt>
                <c:pt idx="16505">
                  <c:v>-11</c:v>
                </c:pt>
                <c:pt idx="16506">
                  <c:v>-5</c:v>
                </c:pt>
                <c:pt idx="16507">
                  <c:v>-15</c:v>
                </c:pt>
                <c:pt idx="16508">
                  <c:v>-7</c:v>
                </c:pt>
                <c:pt idx="16509">
                  <c:v>-13</c:v>
                </c:pt>
                <c:pt idx="16510">
                  <c:v>0</c:v>
                </c:pt>
                <c:pt idx="16511">
                  <c:v>-15</c:v>
                </c:pt>
                <c:pt idx="16512">
                  <c:v>-10</c:v>
                </c:pt>
                <c:pt idx="16513">
                  <c:v>-20</c:v>
                </c:pt>
                <c:pt idx="16514">
                  <c:v>-22</c:v>
                </c:pt>
                <c:pt idx="16515">
                  <c:v>-16</c:v>
                </c:pt>
                <c:pt idx="16516">
                  <c:v>-20</c:v>
                </c:pt>
                <c:pt idx="16517">
                  <c:v>-17</c:v>
                </c:pt>
                <c:pt idx="16518">
                  <c:v>-16</c:v>
                </c:pt>
                <c:pt idx="16519">
                  <c:v>-10</c:v>
                </c:pt>
                <c:pt idx="16520">
                  <c:v>-20</c:v>
                </c:pt>
                <c:pt idx="16521">
                  <c:v>-9</c:v>
                </c:pt>
                <c:pt idx="16522">
                  <c:v>-13</c:v>
                </c:pt>
                <c:pt idx="16523">
                  <c:v>-20</c:v>
                </c:pt>
                <c:pt idx="16524">
                  <c:v>-21</c:v>
                </c:pt>
                <c:pt idx="16525">
                  <c:v>-13</c:v>
                </c:pt>
                <c:pt idx="16526">
                  <c:v>-22</c:v>
                </c:pt>
                <c:pt idx="16527">
                  <c:v>-13</c:v>
                </c:pt>
                <c:pt idx="16528">
                  <c:v>-19</c:v>
                </c:pt>
                <c:pt idx="16529">
                  <c:v>-17</c:v>
                </c:pt>
                <c:pt idx="16530">
                  <c:v>-15</c:v>
                </c:pt>
                <c:pt idx="16531">
                  <c:v>-14</c:v>
                </c:pt>
                <c:pt idx="16532">
                  <c:v>-16</c:v>
                </c:pt>
                <c:pt idx="16533">
                  <c:v>-4</c:v>
                </c:pt>
                <c:pt idx="16534">
                  <c:v>-19</c:v>
                </c:pt>
                <c:pt idx="16535">
                  <c:v>-16</c:v>
                </c:pt>
                <c:pt idx="16536">
                  <c:v>-18</c:v>
                </c:pt>
                <c:pt idx="16537">
                  <c:v>-19</c:v>
                </c:pt>
                <c:pt idx="16538">
                  <c:v>-15</c:v>
                </c:pt>
                <c:pt idx="16539">
                  <c:v>-19</c:v>
                </c:pt>
                <c:pt idx="16540">
                  <c:v>-21</c:v>
                </c:pt>
                <c:pt idx="16541">
                  <c:v>-19</c:v>
                </c:pt>
                <c:pt idx="16542">
                  <c:v>-11</c:v>
                </c:pt>
                <c:pt idx="16543">
                  <c:v>-16</c:v>
                </c:pt>
                <c:pt idx="16544">
                  <c:v>-15</c:v>
                </c:pt>
                <c:pt idx="16545">
                  <c:v>-22</c:v>
                </c:pt>
                <c:pt idx="16546">
                  <c:v>-18</c:v>
                </c:pt>
                <c:pt idx="16547">
                  <c:v>-20</c:v>
                </c:pt>
                <c:pt idx="16548">
                  <c:v>-11</c:v>
                </c:pt>
                <c:pt idx="16549">
                  <c:v>-13</c:v>
                </c:pt>
                <c:pt idx="16550">
                  <c:v>-15</c:v>
                </c:pt>
                <c:pt idx="16551">
                  <c:v>-17</c:v>
                </c:pt>
                <c:pt idx="16552">
                  <c:v>-23</c:v>
                </c:pt>
                <c:pt idx="16553">
                  <c:v>-20</c:v>
                </c:pt>
                <c:pt idx="16554">
                  <c:v>-15</c:v>
                </c:pt>
                <c:pt idx="16555">
                  <c:v>-14</c:v>
                </c:pt>
                <c:pt idx="16556">
                  <c:v>-15</c:v>
                </c:pt>
                <c:pt idx="16557">
                  <c:v>-20</c:v>
                </c:pt>
                <c:pt idx="16558">
                  <c:v>-14</c:v>
                </c:pt>
                <c:pt idx="16559">
                  <c:v>-7</c:v>
                </c:pt>
                <c:pt idx="16560">
                  <c:v>-10</c:v>
                </c:pt>
                <c:pt idx="16561">
                  <c:v>-19</c:v>
                </c:pt>
                <c:pt idx="16562">
                  <c:v>-18</c:v>
                </c:pt>
                <c:pt idx="16563">
                  <c:v>-18</c:v>
                </c:pt>
                <c:pt idx="16564">
                  <c:v>5</c:v>
                </c:pt>
                <c:pt idx="16565">
                  <c:v>-12</c:v>
                </c:pt>
                <c:pt idx="16566">
                  <c:v>-17</c:v>
                </c:pt>
                <c:pt idx="16567">
                  <c:v>-18</c:v>
                </c:pt>
                <c:pt idx="16568">
                  <c:v>-17</c:v>
                </c:pt>
                <c:pt idx="16569">
                  <c:v>-17</c:v>
                </c:pt>
                <c:pt idx="16570">
                  <c:v>-21</c:v>
                </c:pt>
                <c:pt idx="16571">
                  <c:v>-17</c:v>
                </c:pt>
                <c:pt idx="16572">
                  <c:v>-21</c:v>
                </c:pt>
                <c:pt idx="16573">
                  <c:v>-16</c:v>
                </c:pt>
                <c:pt idx="16574">
                  <c:v>-17</c:v>
                </c:pt>
                <c:pt idx="16575">
                  <c:v>-19</c:v>
                </c:pt>
                <c:pt idx="16576">
                  <c:v>-15</c:v>
                </c:pt>
                <c:pt idx="16577">
                  <c:v>-24</c:v>
                </c:pt>
                <c:pt idx="16578">
                  <c:v>-4</c:v>
                </c:pt>
                <c:pt idx="16579">
                  <c:v>-19</c:v>
                </c:pt>
                <c:pt idx="16580">
                  <c:v>-16</c:v>
                </c:pt>
                <c:pt idx="16581">
                  <c:v>-14</c:v>
                </c:pt>
                <c:pt idx="16582">
                  <c:v>-18</c:v>
                </c:pt>
                <c:pt idx="16583">
                  <c:v>-15</c:v>
                </c:pt>
                <c:pt idx="16584">
                  <c:v>-15</c:v>
                </c:pt>
                <c:pt idx="16585">
                  <c:v>-7</c:v>
                </c:pt>
                <c:pt idx="16586">
                  <c:v>-22</c:v>
                </c:pt>
                <c:pt idx="16587">
                  <c:v>-16</c:v>
                </c:pt>
                <c:pt idx="16588">
                  <c:v>-18</c:v>
                </c:pt>
                <c:pt idx="16589">
                  <c:v>-5</c:v>
                </c:pt>
                <c:pt idx="16590">
                  <c:v>-18</c:v>
                </c:pt>
                <c:pt idx="16591">
                  <c:v>-14</c:v>
                </c:pt>
                <c:pt idx="16592">
                  <c:v>-20</c:v>
                </c:pt>
                <c:pt idx="16593">
                  <c:v>-24</c:v>
                </c:pt>
                <c:pt idx="16594">
                  <c:v>-16</c:v>
                </c:pt>
                <c:pt idx="16595">
                  <c:v>-20</c:v>
                </c:pt>
                <c:pt idx="16596">
                  <c:v>-19</c:v>
                </c:pt>
                <c:pt idx="16597">
                  <c:v>-17</c:v>
                </c:pt>
                <c:pt idx="16598">
                  <c:v>-16</c:v>
                </c:pt>
                <c:pt idx="16599">
                  <c:v>-19</c:v>
                </c:pt>
                <c:pt idx="16600">
                  <c:v>-18</c:v>
                </c:pt>
                <c:pt idx="16601">
                  <c:v>-24</c:v>
                </c:pt>
                <c:pt idx="16602">
                  <c:v>-20</c:v>
                </c:pt>
                <c:pt idx="16603">
                  <c:v>-17</c:v>
                </c:pt>
                <c:pt idx="16604">
                  <c:v>-16</c:v>
                </c:pt>
                <c:pt idx="16605">
                  <c:v>-19</c:v>
                </c:pt>
                <c:pt idx="16606">
                  <c:v>-17</c:v>
                </c:pt>
                <c:pt idx="16607">
                  <c:v>-15</c:v>
                </c:pt>
                <c:pt idx="16608">
                  <c:v>-14</c:v>
                </c:pt>
                <c:pt idx="16609">
                  <c:v>-21</c:v>
                </c:pt>
                <c:pt idx="16610">
                  <c:v>-19</c:v>
                </c:pt>
                <c:pt idx="16611">
                  <c:v>-12</c:v>
                </c:pt>
                <c:pt idx="16612">
                  <c:v>-72</c:v>
                </c:pt>
                <c:pt idx="16613">
                  <c:v>-4</c:v>
                </c:pt>
                <c:pt idx="16614">
                  <c:v>-19</c:v>
                </c:pt>
                <c:pt idx="16615">
                  <c:v>-27</c:v>
                </c:pt>
                <c:pt idx="16616">
                  <c:v>-122</c:v>
                </c:pt>
                <c:pt idx="16617">
                  <c:v>-22</c:v>
                </c:pt>
                <c:pt idx="16618">
                  <c:v>-24</c:v>
                </c:pt>
                <c:pt idx="16619">
                  <c:v>-20</c:v>
                </c:pt>
                <c:pt idx="16620">
                  <c:v>-15</c:v>
                </c:pt>
                <c:pt idx="16621">
                  <c:v>-15</c:v>
                </c:pt>
                <c:pt idx="16622">
                  <c:v>-15</c:v>
                </c:pt>
                <c:pt idx="16623">
                  <c:v>-19</c:v>
                </c:pt>
                <c:pt idx="16624">
                  <c:v>-20</c:v>
                </c:pt>
                <c:pt idx="16625">
                  <c:v>-26</c:v>
                </c:pt>
                <c:pt idx="16626">
                  <c:v>-21</c:v>
                </c:pt>
                <c:pt idx="16627">
                  <c:v>-20</c:v>
                </c:pt>
                <c:pt idx="16628">
                  <c:v>-31</c:v>
                </c:pt>
                <c:pt idx="16629">
                  <c:v>1</c:v>
                </c:pt>
                <c:pt idx="16630">
                  <c:v>-20</c:v>
                </c:pt>
                <c:pt idx="16631">
                  <c:v>-20</c:v>
                </c:pt>
                <c:pt idx="16632">
                  <c:v>-18</c:v>
                </c:pt>
                <c:pt idx="16633">
                  <c:v>-19</c:v>
                </c:pt>
                <c:pt idx="16634">
                  <c:v>-17</c:v>
                </c:pt>
                <c:pt idx="16635">
                  <c:v>-20</c:v>
                </c:pt>
                <c:pt idx="16636">
                  <c:v>-19</c:v>
                </c:pt>
                <c:pt idx="16637">
                  <c:v>-15</c:v>
                </c:pt>
                <c:pt idx="16638">
                  <c:v>3</c:v>
                </c:pt>
                <c:pt idx="16639">
                  <c:v>-19</c:v>
                </c:pt>
                <c:pt idx="16640">
                  <c:v>-17</c:v>
                </c:pt>
                <c:pt idx="16641">
                  <c:v>-9</c:v>
                </c:pt>
                <c:pt idx="16642">
                  <c:v>-21</c:v>
                </c:pt>
                <c:pt idx="16643">
                  <c:v>-18</c:v>
                </c:pt>
                <c:pt idx="16644">
                  <c:v>-3</c:v>
                </c:pt>
                <c:pt idx="16645">
                  <c:v>-14</c:v>
                </c:pt>
                <c:pt idx="16646">
                  <c:v>-10</c:v>
                </c:pt>
                <c:pt idx="16647">
                  <c:v>-20</c:v>
                </c:pt>
                <c:pt idx="16648">
                  <c:v>-2</c:v>
                </c:pt>
                <c:pt idx="16649">
                  <c:v>-19</c:v>
                </c:pt>
                <c:pt idx="16650">
                  <c:v>-10</c:v>
                </c:pt>
                <c:pt idx="16651">
                  <c:v>-17</c:v>
                </c:pt>
                <c:pt idx="16652">
                  <c:v>-19</c:v>
                </c:pt>
                <c:pt idx="16653">
                  <c:v>-20</c:v>
                </c:pt>
                <c:pt idx="16654">
                  <c:v>-13</c:v>
                </c:pt>
                <c:pt idx="16655">
                  <c:v>0</c:v>
                </c:pt>
                <c:pt idx="16656">
                  <c:v>-16</c:v>
                </c:pt>
                <c:pt idx="16657">
                  <c:v>-21</c:v>
                </c:pt>
                <c:pt idx="16658">
                  <c:v>-16</c:v>
                </c:pt>
                <c:pt idx="16659">
                  <c:v>-18</c:v>
                </c:pt>
                <c:pt idx="16660">
                  <c:v>-14</c:v>
                </c:pt>
                <c:pt idx="16661">
                  <c:v>-13</c:v>
                </c:pt>
                <c:pt idx="16662">
                  <c:v>-15</c:v>
                </c:pt>
                <c:pt idx="16663">
                  <c:v>-13</c:v>
                </c:pt>
                <c:pt idx="16664">
                  <c:v>-20</c:v>
                </c:pt>
                <c:pt idx="16665">
                  <c:v>-20</c:v>
                </c:pt>
                <c:pt idx="16666">
                  <c:v>-17</c:v>
                </c:pt>
                <c:pt idx="16667">
                  <c:v>-13</c:v>
                </c:pt>
                <c:pt idx="16668">
                  <c:v>4</c:v>
                </c:pt>
                <c:pt idx="16669">
                  <c:v>-18</c:v>
                </c:pt>
                <c:pt idx="16670">
                  <c:v>-14</c:v>
                </c:pt>
                <c:pt idx="16671">
                  <c:v>-20</c:v>
                </c:pt>
                <c:pt idx="16672">
                  <c:v>-21</c:v>
                </c:pt>
                <c:pt idx="16673">
                  <c:v>-21</c:v>
                </c:pt>
                <c:pt idx="16674">
                  <c:v>-8</c:v>
                </c:pt>
                <c:pt idx="16675">
                  <c:v>-14</c:v>
                </c:pt>
                <c:pt idx="16676">
                  <c:v>-17</c:v>
                </c:pt>
                <c:pt idx="16677">
                  <c:v>-20</c:v>
                </c:pt>
                <c:pt idx="16678">
                  <c:v>-21</c:v>
                </c:pt>
                <c:pt idx="16679">
                  <c:v>-13</c:v>
                </c:pt>
                <c:pt idx="16680">
                  <c:v>-19</c:v>
                </c:pt>
                <c:pt idx="16681">
                  <c:v>-13</c:v>
                </c:pt>
                <c:pt idx="16682">
                  <c:v>-16</c:v>
                </c:pt>
                <c:pt idx="16683">
                  <c:v>-29</c:v>
                </c:pt>
                <c:pt idx="16684">
                  <c:v>-16</c:v>
                </c:pt>
                <c:pt idx="16685">
                  <c:v>-21</c:v>
                </c:pt>
                <c:pt idx="16686">
                  <c:v>-15</c:v>
                </c:pt>
                <c:pt idx="16687">
                  <c:v>-18</c:v>
                </c:pt>
                <c:pt idx="16688">
                  <c:v>-13</c:v>
                </c:pt>
                <c:pt idx="16689">
                  <c:v>-6</c:v>
                </c:pt>
                <c:pt idx="16690">
                  <c:v>-19</c:v>
                </c:pt>
                <c:pt idx="16691">
                  <c:v>-14</c:v>
                </c:pt>
                <c:pt idx="16692">
                  <c:v>-15</c:v>
                </c:pt>
                <c:pt idx="16693">
                  <c:v>-20</c:v>
                </c:pt>
                <c:pt idx="16694">
                  <c:v>-14</c:v>
                </c:pt>
                <c:pt idx="16695">
                  <c:v>-10</c:v>
                </c:pt>
                <c:pt idx="16696">
                  <c:v>-15</c:v>
                </c:pt>
                <c:pt idx="16697">
                  <c:v>-7</c:v>
                </c:pt>
                <c:pt idx="16698">
                  <c:v>-16</c:v>
                </c:pt>
                <c:pt idx="16699">
                  <c:v>-17</c:v>
                </c:pt>
                <c:pt idx="16700">
                  <c:v>-11</c:v>
                </c:pt>
                <c:pt idx="16701">
                  <c:v>-14</c:v>
                </c:pt>
                <c:pt idx="16702">
                  <c:v>-12</c:v>
                </c:pt>
                <c:pt idx="16703">
                  <c:v>-17</c:v>
                </c:pt>
                <c:pt idx="16704">
                  <c:v>-17</c:v>
                </c:pt>
                <c:pt idx="16705">
                  <c:v>-18</c:v>
                </c:pt>
                <c:pt idx="16706">
                  <c:v>-14</c:v>
                </c:pt>
                <c:pt idx="16707">
                  <c:v>-13</c:v>
                </c:pt>
                <c:pt idx="16708">
                  <c:v>-14</c:v>
                </c:pt>
                <c:pt idx="16709">
                  <c:v>-10</c:v>
                </c:pt>
                <c:pt idx="16710">
                  <c:v>-10</c:v>
                </c:pt>
                <c:pt idx="16711">
                  <c:v>-20</c:v>
                </c:pt>
                <c:pt idx="16712">
                  <c:v>-17</c:v>
                </c:pt>
                <c:pt idx="16713">
                  <c:v>-15</c:v>
                </c:pt>
                <c:pt idx="16714">
                  <c:v>-10</c:v>
                </c:pt>
                <c:pt idx="16715">
                  <c:v>-18</c:v>
                </c:pt>
                <c:pt idx="16716">
                  <c:v>-16</c:v>
                </c:pt>
                <c:pt idx="16717">
                  <c:v>-16</c:v>
                </c:pt>
                <c:pt idx="16718">
                  <c:v>-12</c:v>
                </c:pt>
                <c:pt idx="16719">
                  <c:v>-14</c:v>
                </c:pt>
                <c:pt idx="16720">
                  <c:v>-18</c:v>
                </c:pt>
                <c:pt idx="16721">
                  <c:v>-15</c:v>
                </c:pt>
                <c:pt idx="16722">
                  <c:v>-17</c:v>
                </c:pt>
                <c:pt idx="16723">
                  <c:v>-15</c:v>
                </c:pt>
                <c:pt idx="16724">
                  <c:v>-20</c:v>
                </c:pt>
                <c:pt idx="16725">
                  <c:v>-15</c:v>
                </c:pt>
                <c:pt idx="16726">
                  <c:v>-15</c:v>
                </c:pt>
                <c:pt idx="16727">
                  <c:v>-16</c:v>
                </c:pt>
                <c:pt idx="16728">
                  <c:v>-15</c:v>
                </c:pt>
                <c:pt idx="16729">
                  <c:v>-15</c:v>
                </c:pt>
                <c:pt idx="16730">
                  <c:v>-16</c:v>
                </c:pt>
                <c:pt idx="16731">
                  <c:v>-19</c:v>
                </c:pt>
                <c:pt idx="16732">
                  <c:v>-12</c:v>
                </c:pt>
                <c:pt idx="16733">
                  <c:v>-19</c:v>
                </c:pt>
                <c:pt idx="16734">
                  <c:v>-14</c:v>
                </c:pt>
                <c:pt idx="16735">
                  <c:v>-2</c:v>
                </c:pt>
                <c:pt idx="16736">
                  <c:v>-15</c:v>
                </c:pt>
                <c:pt idx="16737">
                  <c:v>-15</c:v>
                </c:pt>
                <c:pt idx="16738">
                  <c:v>-20</c:v>
                </c:pt>
                <c:pt idx="16739">
                  <c:v>76</c:v>
                </c:pt>
                <c:pt idx="16740">
                  <c:v>-19</c:v>
                </c:pt>
                <c:pt idx="16741">
                  <c:v>-19</c:v>
                </c:pt>
                <c:pt idx="16742">
                  <c:v>-16</c:v>
                </c:pt>
                <c:pt idx="16743">
                  <c:v>-12</c:v>
                </c:pt>
                <c:pt idx="16744">
                  <c:v>-15</c:v>
                </c:pt>
                <c:pt idx="16745">
                  <c:v>-15</c:v>
                </c:pt>
                <c:pt idx="16746">
                  <c:v>-16</c:v>
                </c:pt>
                <c:pt idx="16747">
                  <c:v>-17</c:v>
                </c:pt>
                <c:pt idx="16748">
                  <c:v>-14</c:v>
                </c:pt>
                <c:pt idx="16749">
                  <c:v>-16</c:v>
                </c:pt>
                <c:pt idx="16750">
                  <c:v>-16</c:v>
                </c:pt>
                <c:pt idx="16751">
                  <c:v>-12</c:v>
                </c:pt>
                <c:pt idx="16752">
                  <c:v>-15</c:v>
                </c:pt>
                <c:pt idx="16753">
                  <c:v>-14</c:v>
                </c:pt>
                <c:pt idx="16754">
                  <c:v>-13</c:v>
                </c:pt>
                <c:pt idx="16755">
                  <c:v>-11</c:v>
                </c:pt>
                <c:pt idx="16756">
                  <c:v>-15</c:v>
                </c:pt>
                <c:pt idx="16757">
                  <c:v>-13</c:v>
                </c:pt>
                <c:pt idx="16758">
                  <c:v>-14</c:v>
                </c:pt>
                <c:pt idx="16759">
                  <c:v>-14</c:v>
                </c:pt>
                <c:pt idx="16760">
                  <c:v>-11</c:v>
                </c:pt>
                <c:pt idx="16761">
                  <c:v>-10</c:v>
                </c:pt>
                <c:pt idx="16762">
                  <c:v>-12</c:v>
                </c:pt>
                <c:pt idx="16763">
                  <c:v>-15</c:v>
                </c:pt>
                <c:pt idx="16764">
                  <c:v>-19</c:v>
                </c:pt>
                <c:pt idx="16765">
                  <c:v>-11</c:v>
                </c:pt>
                <c:pt idx="16766">
                  <c:v>-15</c:v>
                </c:pt>
                <c:pt idx="16767">
                  <c:v>-15</c:v>
                </c:pt>
                <c:pt idx="16768">
                  <c:v>-2</c:v>
                </c:pt>
                <c:pt idx="16769">
                  <c:v>-15</c:v>
                </c:pt>
                <c:pt idx="16770">
                  <c:v>-10</c:v>
                </c:pt>
                <c:pt idx="16771">
                  <c:v>-13</c:v>
                </c:pt>
                <c:pt idx="16772">
                  <c:v>-10</c:v>
                </c:pt>
                <c:pt idx="16773">
                  <c:v>-14</c:v>
                </c:pt>
                <c:pt idx="16774">
                  <c:v>-22</c:v>
                </c:pt>
                <c:pt idx="16775">
                  <c:v>-16</c:v>
                </c:pt>
                <c:pt idx="16776">
                  <c:v>-18</c:v>
                </c:pt>
                <c:pt idx="16777">
                  <c:v>-16</c:v>
                </c:pt>
                <c:pt idx="16778">
                  <c:v>-17</c:v>
                </c:pt>
                <c:pt idx="16779">
                  <c:v>-18</c:v>
                </c:pt>
                <c:pt idx="16780">
                  <c:v>-8</c:v>
                </c:pt>
                <c:pt idx="16781">
                  <c:v>12</c:v>
                </c:pt>
                <c:pt idx="16782">
                  <c:v>-16</c:v>
                </c:pt>
                <c:pt idx="16783">
                  <c:v>-16</c:v>
                </c:pt>
                <c:pt idx="16784">
                  <c:v>-14</c:v>
                </c:pt>
                <c:pt idx="16785">
                  <c:v>-15</c:v>
                </c:pt>
                <c:pt idx="16786">
                  <c:v>-10</c:v>
                </c:pt>
                <c:pt idx="16787">
                  <c:v>-15</c:v>
                </c:pt>
                <c:pt idx="16788">
                  <c:v>-11</c:v>
                </c:pt>
                <c:pt idx="16789">
                  <c:v>-15</c:v>
                </c:pt>
                <c:pt idx="16790">
                  <c:v>-14</c:v>
                </c:pt>
                <c:pt idx="16791">
                  <c:v>-14</c:v>
                </c:pt>
                <c:pt idx="16792">
                  <c:v>-15</c:v>
                </c:pt>
                <c:pt idx="16793">
                  <c:v>-13</c:v>
                </c:pt>
                <c:pt idx="16794">
                  <c:v>-17</c:v>
                </c:pt>
                <c:pt idx="16795">
                  <c:v>-15</c:v>
                </c:pt>
                <c:pt idx="16796">
                  <c:v>-11</c:v>
                </c:pt>
                <c:pt idx="16797">
                  <c:v>-10</c:v>
                </c:pt>
                <c:pt idx="16798">
                  <c:v>-20</c:v>
                </c:pt>
                <c:pt idx="16799">
                  <c:v>-16</c:v>
                </c:pt>
                <c:pt idx="16800">
                  <c:v>-19</c:v>
                </c:pt>
                <c:pt idx="16801">
                  <c:v>-17</c:v>
                </c:pt>
                <c:pt idx="16802">
                  <c:v>-15</c:v>
                </c:pt>
                <c:pt idx="16803">
                  <c:v>-20</c:v>
                </c:pt>
                <c:pt idx="16804">
                  <c:v>-10</c:v>
                </c:pt>
                <c:pt idx="16805">
                  <c:v>-20</c:v>
                </c:pt>
                <c:pt idx="16806">
                  <c:v>-20</c:v>
                </c:pt>
                <c:pt idx="16807">
                  <c:v>-18</c:v>
                </c:pt>
                <c:pt idx="16808">
                  <c:v>2</c:v>
                </c:pt>
                <c:pt idx="16809">
                  <c:v>-13</c:v>
                </c:pt>
                <c:pt idx="16810">
                  <c:v>-15</c:v>
                </c:pt>
                <c:pt idx="16811">
                  <c:v>-28</c:v>
                </c:pt>
                <c:pt idx="16812">
                  <c:v>-12</c:v>
                </c:pt>
                <c:pt idx="16813">
                  <c:v>-13</c:v>
                </c:pt>
                <c:pt idx="16814">
                  <c:v>-16</c:v>
                </c:pt>
                <c:pt idx="16815">
                  <c:v>-17</c:v>
                </c:pt>
                <c:pt idx="16816">
                  <c:v>-13</c:v>
                </c:pt>
                <c:pt idx="16817">
                  <c:v>-24</c:v>
                </c:pt>
                <c:pt idx="16818">
                  <c:v>0</c:v>
                </c:pt>
                <c:pt idx="16819">
                  <c:v>-14</c:v>
                </c:pt>
                <c:pt idx="16820">
                  <c:v>-13</c:v>
                </c:pt>
                <c:pt idx="16821">
                  <c:v>-15</c:v>
                </c:pt>
                <c:pt idx="16822">
                  <c:v>129</c:v>
                </c:pt>
                <c:pt idx="16823">
                  <c:v>-14</c:v>
                </c:pt>
                <c:pt idx="16824">
                  <c:v>-17</c:v>
                </c:pt>
                <c:pt idx="16825">
                  <c:v>-19</c:v>
                </c:pt>
                <c:pt idx="16826">
                  <c:v>-13</c:v>
                </c:pt>
                <c:pt idx="16827">
                  <c:v>-19</c:v>
                </c:pt>
                <c:pt idx="16828">
                  <c:v>-15</c:v>
                </c:pt>
                <c:pt idx="16829">
                  <c:v>-12</c:v>
                </c:pt>
                <c:pt idx="16830">
                  <c:v>-34</c:v>
                </c:pt>
                <c:pt idx="16831">
                  <c:v>-27</c:v>
                </c:pt>
                <c:pt idx="16832">
                  <c:v>-7</c:v>
                </c:pt>
                <c:pt idx="16833">
                  <c:v>-21</c:v>
                </c:pt>
                <c:pt idx="16834">
                  <c:v>-24</c:v>
                </c:pt>
                <c:pt idx="16835">
                  <c:v>-22</c:v>
                </c:pt>
                <c:pt idx="16836">
                  <c:v>-11</c:v>
                </c:pt>
                <c:pt idx="16837">
                  <c:v>-26</c:v>
                </c:pt>
                <c:pt idx="16838">
                  <c:v>-17</c:v>
                </c:pt>
                <c:pt idx="16839">
                  <c:v>-17</c:v>
                </c:pt>
                <c:pt idx="16840">
                  <c:v>-16</c:v>
                </c:pt>
                <c:pt idx="16841">
                  <c:v>-17</c:v>
                </c:pt>
                <c:pt idx="16842">
                  <c:v>-6</c:v>
                </c:pt>
                <c:pt idx="16843">
                  <c:v>-22</c:v>
                </c:pt>
                <c:pt idx="16844">
                  <c:v>0</c:v>
                </c:pt>
                <c:pt idx="16845">
                  <c:v>-22</c:v>
                </c:pt>
                <c:pt idx="16846">
                  <c:v>-19</c:v>
                </c:pt>
                <c:pt idx="16847">
                  <c:v>-22</c:v>
                </c:pt>
                <c:pt idx="16848">
                  <c:v>-19</c:v>
                </c:pt>
                <c:pt idx="16849">
                  <c:v>-16</c:v>
                </c:pt>
                <c:pt idx="16850">
                  <c:v>-16</c:v>
                </c:pt>
                <c:pt idx="16851">
                  <c:v>-17</c:v>
                </c:pt>
                <c:pt idx="16852">
                  <c:v>-8</c:v>
                </c:pt>
                <c:pt idx="16853">
                  <c:v>-15</c:v>
                </c:pt>
                <c:pt idx="16854">
                  <c:v>-32</c:v>
                </c:pt>
                <c:pt idx="16855">
                  <c:v>-3</c:v>
                </c:pt>
                <c:pt idx="16856">
                  <c:v>-13</c:v>
                </c:pt>
                <c:pt idx="16857">
                  <c:v>-11</c:v>
                </c:pt>
                <c:pt idx="16858">
                  <c:v>-16</c:v>
                </c:pt>
                <c:pt idx="16859">
                  <c:v>-13</c:v>
                </c:pt>
                <c:pt idx="16860">
                  <c:v>-16</c:v>
                </c:pt>
                <c:pt idx="16861">
                  <c:v>-14</c:v>
                </c:pt>
                <c:pt idx="16862">
                  <c:v>-11</c:v>
                </c:pt>
                <c:pt idx="16863">
                  <c:v>-15</c:v>
                </c:pt>
                <c:pt idx="16864">
                  <c:v>-13</c:v>
                </c:pt>
                <c:pt idx="16865">
                  <c:v>-17</c:v>
                </c:pt>
                <c:pt idx="16866">
                  <c:v>-12</c:v>
                </c:pt>
                <c:pt idx="16867">
                  <c:v>-12</c:v>
                </c:pt>
                <c:pt idx="16868">
                  <c:v>-15</c:v>
                </c:pt>
                <c:pt idx="16869">
                  <c:v>-13</c:v>
                </c:pt>
                <c:pt idx="16870">
                  <c:v>-17</c:v>
                </c:pt>
                <c:pt idx="16871">
                  <c:v>-16</c:v>
                </c:pt>
                <c:pt idx="16872">
                  <c:v>-17</c:v>
                </c:pt>
                <c:pt idx="16873">
                  <c:v>-14</c:v>
                </c:pt>
                <c:pt idx="16874">
                  <c:v>-13</c:v>
                </c:pt>
                <c:pt idx="16875">
                  <c:v>-17</c:v>
                </c:pt>
                <c:pt idx="16876">
                  <c:v>-13</c:v>
                </c:pt>
                <c:pt idx="16877">
                  <c:v>-16</c:v>
                </c:pt>
                <c:pt idx="16878">
                  <c:v>-15</c:v>
                </c:pt>
                <c:pt idx="16879">
                  <c:v>-8</c:v>
                </c:pt>
                <c:pt idx="16880">
                  <c:v>-17</c:v>
                </c:pt>
                <c:pt idx="16881">
                  <c:v>-12</c:v>
                </c:pt>
                <c:pt idx="16882">
                  <c:v>-16</c:v>
                </c:pt>
                <c:pt idx="16883">
                  <c:v>-12</c:v>
                </c:pt>
                <c:pt idx="16884">
                  <c:v>-16</c:v>
                </c:pt>
                <c:pt idx="16885">
                  <c:v>-16</c:v>
                </c:pt>
                <c:pt idx="16886">
                  <c:v>-21</c:v>
                </c:pt>
                <c:pt idx="16887">
                  <c:v>-14</c:v>
                </c:pt>
                <c:pt idx="16888">
                  <c:v>-14</c:v>
                </c:pt>
                <c:pt idx="16889">
                  <c:v>-6</c:v>
                </c:pt>
                <c:pt idx="16890">
                  <c:v>-19</c:v>
                </c:pt>
                <c:pt idx="16891">
                  <c:v>-20</c:v>
                </c:pt>
                <c:pt idx="16892">
                  <c:v>-20</c:v>
                </c:pt>
                <c:pt idx="16893">
                  <c:v>-10</c:v>
                </c:pt>
                <c:pt idx="16894">
                  <c:v>-19</c:v>
                </c:pt>
                <c:pt idx="16895">
                  <c:v>-10</c:v>
                </c:pt>
                <c:pt idx="16896">
                  <c:v>-17</c:v>
                </c:pt>
                <c:pt idx="16897">
                  <c:v>-12</c:v>
                </c:pt>
                <c:pt idx="16898">
                  <c:v>-21</c:v>
                </c:pt>
                <c:pt idx="16899">
                  <c:v>-28</c:v>
                </c:pt>
                <c:pt idx="16900">
                  <c:v>-22</c:v>
                </c:pt>
                <c:pt idx="16901">
                  <c:v>-12</c:v>
                </c:pt>
                <c:pt idx="16902">
                  <c:v>7</c:v>
                </c:pt>
                <c:pt idx="16903">
                  <c:v>-19</c:v>
                </c:pt>
                <c:pt idx="16904">
                  <c:v>-22</c:v>
                </c:pt>
                <c:pt idx="16905">
                  <c:v>-24</c:v>
                </c:pt>
                <c:pt idx="16906">
                  <c:v>-11</c:v>
                </c:pt>
                <c:pt idx="16907">
                  <c:v>-12</c:v>
                </c:pt>
                <c:pt idx="16908">
                  <c:v>-20</c:v>
                </c:pt>
                <c:pt idx="16909">
                  <c:v>-17</c:v>
                </c:pt>
                <c:pt idx="16910">
                  <c:v>-8</c:v>
                </c:pt>
                <c:pt idx="16911">
                  <c:v>-21</c:v>
                </c:pt>
                <c:pt idx="16912">
                  <c:v>-18</c:v>
                </c:pt>
                <c:pt idx="16913">
                  <c:v>-20</c:v>
                </c:pt>
                <c:pt idx="16914">
                  <c:v>-20</c:v>
                </c:pt>
                <c:pt idx="16915">
                  <c:v>-20</c:v>
                </c:pt>
                <c:pt idx="16916">
                  <c:v>-12</c:v>
                </c:pt>
                <c:pt idx="16917">
                  <c:v>-15</c:v>
                </c:pt>
                <c:pt idx="16918">
                  <c:v>-12</c:v>
                </c:pt>
                <c:pt idx="16919">
                  <c:v>-15</c:v>
                </c:pt>
                <c:pt idx="16920">
                  <c:v>-13</c:v>
                </c:pt>
                <c:pt idx="16921">
                  <c:v>-14</c:v>
                </c:pt>
                <c:pt idx="16922">
                  <c:v>-15</c:v>
                </c:pt>
                <c:pt idx="16923">
                  <c:v>-30</c:v>
                </c:pt>
                <c:pt idx="16924">
                  <c:v>-19</c:v>
                </c:pt>
                <c:pt idx="16925">
                  <c:v>-15</c:v>
                </c:pt>
                <c:pt idx="16926">
                  <c:v>4</c:v>
                </c:pt>
                <c:pt idx="16927">
                  <c:v>-16</c:v>
                </c:pt>
                <c:pt idx="16928">
                  <c:v>-24</c:v>
                </c:pt>
                <c:pt idx="16929">
                  <c:v>-17</c:v>
                </c:pt>
                <c:pt idx="16930">
                  <c:v>-22</c:v>
                </c:pt>
                <c:pt idx="16931">
                  <c:v>-18</c:v>
                </c:pt>
                <c:pt idx="16932">
                  <c:v>-8</c:v>
                </c:pt>
                <c:pt idx="16933">
                  <c:v>-20</c:v>
                </c:pt>
                <c:pt idx="16934">
                  <c:v>-2</c:v>
                </c:pt>
                <c:pt idx="16935">
                  <c:v>-17</c:v>
                </c:pt>
                <c:pt idx="16936">
                  <c:v>-14</c:v>
                </c:pt>
                <c:pt idx="16937">
                  <c:v>-20</c:v>
                </c:pt>
                <c:pt idx="16938">
                  <c:v>-7</c:v>
                </c:pt>
                <c:pt idx="16939">
                  <c:v>48</c:v>
                </c:pt>
                <c:pt idx="16940">
                  <c:v>-24</c:v>
                </c:pt>
                <c:pt idx="16941">
                  <c:v>-21</c:v>
                </c:pt>
                <c:pt idx="16942">
                  <c:v>-27</c:v>
                </c:pt>
                <c:pt idx="16943">
                  <c:v>-6</c:v>
                </c:pt>
                <c:pt idx="16944">
                  <c:v>-16</c:v>
                </c:pt>
                <c:pt idx="16945">
                  <c:v>-28</c:v>
                </c:pt>
                <c:pt idx="16946">
                  <c:v>-23</c:v>
                </c:pt>
                <c:pt idx="16947">
                  <c:v>-15</c:v>
                </c:pt>
                <c:pt idx="16948">
                  <c:v>-41</c:v>
                </c:pt>
                <c:pt idx="16949">
                  <c:v>-18</c:v>
                </c:pt>
                <c:pt idx="16950">
                  <c:v>-32</c:v>
                </c:pt>
                <c:pt idx="16951">
                  <c:v>-20</c:v>
                </c:pt>
                <c:pt idx="16952">
                  <c:v>-21</c:v>
                </c:pt>
                <c:pt idx="16953">
                  <c:v>-20</c:v>
                </c:pt>
                <c:pt idx="16954">
                  <c:v>-12</c:v>
                </c:pt>
                <c:pt idx="16955">
                  <c:v>-12</c:v>
                </c:pt>
                <c:pt idx="16956">
                  <c:v>-16</c:v>
                </c:pt>
                <c:pt idx="16957">
                  <c:v>-17</c:v>
                </c:pt>
                <c:pt idx="16958">
                  <c:v>-10</c:v>
                </c:pt>
                <c:pt idx="16959">
                  <c:v>-8</c:v>
                </c:pt>
                <c:pt idx="16960">
                  <c:v>-18</c:v>
                </c:pt>
                <c:pt idx="16961">
                  <c:v>-15</c:v>
                </c:pt>
                <c:pt idx="16962">
                  <c:v>-15</c:v>
                </c:pt>
                <c:pt idx="16963">
                  <c:v>7</c:v>
                </c:pt>
                <c:pt idx="16964">
                  <c:v>-18</c:v>
                </c:pt>
                <c:pt idx="16965">
                  <c:v>-13</c:v>
                </c:pt>
                <c:pt idx="16966">
                  <c:v>-18</c:v>
                </c:pt>
                <c:pt idx="16967">
                  <c:v>-13</c:v>
                </c:pt>
                <c:pt idx="16968">
                  <c:v>-10</c:v>
                </c:pt>
                <c:pt idx="16969">
                  <c:v>-17</c:v>
                </c:pt>
                <c:pt idx="16970">
                  <c:v>-16</c:v>
                </c:pt>
                <c:pt idx="16971">
                  <c:v>-16</c:v>
                </c:pt>
                <c:pt idx="16972">
                  <c:v>-15</c:v>
                </c:pt>
                <c:pt idx="16973">
                  <c:v>-16</c:v>
                </c:pt>
                <c:pt idx="16974">
                  <c:v>-8</c:v>
                </c:pt>
                <c:pt idx="16975">
                  <c:v>-20</c:v>
                </c:pt>
                <c:pt idx="16976">
                  <c:v>-9</c:v>
                </c:pt>
                <c:pt idx="16977">
                  <c:v>-14</c:v>
                </c:pt>
                <c:pt idx="16978">
                  <c:v>-13</c:v>
                </c:pt>
                <c:pt idx="16979">
                  <c:v>-16</c:v>
                </c:pt>
                <c:pt idx="16980">
                  <c:v>-8</c:v>
                </c:pt>
                <c:pt idx="16981">
                  <c:v>-15</c:v>
                </c:pt>
                <c:pt idx="16982">
                  <c:v>-14</c:v>
                </c:pt>
                <c:pt idx="16983">
                  <c:v>-12</c:v>
                </c:pt>
                <c:pt idx="16984">
                  <c:v>28</c:v>
                </c:pt>
                <c:pt idx="16985">
                  <c:v>-19</c:v>
                </c:pt>
                <c:pt idx="16986">
                  <c:v>-19</c:v>
                </c:pt>
                <c:pt idx="16987">
                  <c:v>-19</c:v>
                </c:pt>
                <c:pt idx="16988">
                  <c:v>-14</c:v>
                </c:pt>
                <c:pt idx="16989">
                  <c:v>-20</c:v>
                </c:pt>
                <c:pt idx="16990">
                  <c:v>-15</c:v>
                </c:pt>
                <c:pt idx="16991">
                  <c:v>-17</c:v>
                </c:pt>
                <c:pt idx="16992">
                  <c:v>-15</c:v>
                </c:pt>
                <c:pt idx="16993">
                  <c:v>-10</c:v>
                </c:pt>
                <c:pt idx="16994">
                  <c:v>-16</c:v>
                </c:pt>
                <c:pt idx="16995">
                  <c:v>-17</c:v>
                </c:pt>
                <c:pt idx="16996">
                  <c:v>-17</c:v>
                </c:pt>
                <c:pt idx="16997">
                  <c:v>-12</c:v>
                </c:pt>
                <c:pt idx="16998">
                  <c:v>-15</c:v>
                </c:pt>
                <c:pt idx="16999">
                  <c:v>-15</c:v>
                </c:pt>
                <c:pt idx="17000">
                  <c:v>-14</c:v>
                </c:pt>
                <c:pt idx="17001">
                  <c:v>-14</c:v>
                </c:pt>
                <c:pt idx="17002">
                  <c:v>-12</c:v>
                </c:pt>
                <c:pt idx="17003">
                  <c:v>70</c:v>
                </c:pt>
                <c:pt idx="17004">
                  <c:v>-15</c:v>
                </c:pt>
                <c:pt idx="17005">
                  <c:v>-18</c:v>
                </c:pt>
                <c:pt idx="17006">
                  <c:v>-17</c:v>
                </c:pt>
                <c:pt idx="17007">
                  <c:v>-13</c:v>
                </c:pt>
                <c:pt idx="17008">
                  <c:v>-9</c:v>
                </c:pt>
                <c:pt idx="17009">
                  <c:v>-12</c:v>
                </c:pt>
                <c:pt idx="17010">
                  <c:v>-14</c:v>
                </c:pt>
                <c:pt idx="17011">
                  <c:v>-16</c:v>
                </c:pt>
                <c:pt idx="17012">
                  <c:v>-17</c:v>
                </c:pt>
                <c:pt idx="17013">
                  <c:v>-16</c:v>
                </c:pt>
                <c:pt idx="17014">
                  <c:v>-14</c:v>
                </c:pt>
                <c:pt idx="17015">
                  <c:v>-13</c:v>
                </c:pt>
                <c:pt idx="17016">
                  <c:v>-13</c:v>
                </c:pt>
                <c:pt idx="17017">
                  <c:v>-15</c:v>
                </c:pt>
                <c:pt idx="17018">
                  <c:v>-13</c:v>
                </c:pt>
                <c:pt idx="17019">
                  <c:v>-14</c:v>
                </c:pt>
                <c:pt idx="17020">
                  <c:v>-16</c:v>
                </c:pt>
                <c:pt idx="17021">
                  <c:v>-12</c:v>
                </c:pt>
                <c:pt idx="17022">
                  <c:v>-18</c:v>
                </c:pt>
                <c:pt idx="17023">
                  <c:v>-14</c:v>
                </c:pt>
                <c:pt idx="17024">
                  <c:v>-11</c:v>
                </c:pt>
                <c:pt idx="17025">
                  <c:v>-15</c:v>
                </c:pt>
                <c:pt idx="17026">
                  <c:v>-14</c:v>
                </c:pt>
                <c:pt idx="17027">
                  <c:v>-13</c:v>
                </c:pt>
                <c:pt idx="17028">
                  <c:v>-16</c:v>
                </c:pt>
                <c:pt idx="17029">
                  <c:v>-13</c:v>
                </c:pt>
                <c:pt idx="17030">
                  <c:v>-15</c:v>
                </c:pt>
                <c:pt idx="17031">
                  <c:v>-12</c:v>
                </c:pt>
                <c:pt idx="17032">
                  <c:v>-15</c:v>
                </c:pt>
                <c:pt idx="17033">
                  <c:v>-15</c:v>
                </c:pt>
                <c:pt idx="17034">
                  <c:v>-34</c:v>
                </c:pt>
                <c:pt idx="17035">
                  <c:v>-11</c:v>
                </c:pt>
                <c:pt idx="17036">
                  <c:v>-14</c:v>
                </c:pt>
                <c:pt idx="17037">
                  <c:v>-12</c:v>
                </c:pt>
                <c:pt idx="17038">
                  <c:v>-14</c:v>
                </c:pt>
                <c:pt idx="17039">
                  <c:v>-14</c:v>
                </c:pt>
                <c:pt idx="17040">
                  <c:v>-17</c:v>
                </c:pt>
                <c:pt idx="17041">
                  <c:v>-15</c:v>
                </c:pt>
                <c:pt idx="17042">
                  <c:v>-9</c:v>
                </c:pt>
                <c:pt idx="17043">
                  <c:v>-12</c:v>
                </c:pt>
                <c:pt idx="17044">
                  <c:v>-16</c:v>
                </c:pt>
                <c:pt idx="17045">
                  <c:v>-14</c:v>
                </c:pt>
                <c:pt idx="17046">
                  <c:v>-13</c:v>
                </c:pt>
                <c:pt idx="17047">
                  <c:v>-15</c:v>
                </c:pt>
                <c:pt idx="17048">
                  <c:v>-18</c:v>
                </c:pt>
                <c:pt idx="17049">
                  <c:v>4</c:v>
                </c:pt>
                <c:pt idx="17050">
                  <c:v>-14</c:v>
                </c:pt>
                <c:pt idx="17051">
                  <c:v>-16</c:v>
                </c:pt>
                <c:pt idx="17052">
                  <c:v>-16</c:v>
                </c:pt>
                <c:pt idx="17053">
                  <c:v>-16</c:v>
                </c:pt>
                <c:pt idx="17054">
                  <c:v>-14</c:v>
                </c:pt>
                <c:pt idx="17055">
                  <c:v>-15</c:v>
                </c:pt>
                <c:pt idx="17056">
                  <c:v>-16</c:v>
                </c:pt>
                <c:pt idx="17057">
                  <c:v>-14</c:v>
                </c:pt>
                <c:pt idx="17058">
                  <c:v>-12</c:v>
                </c:pt>
                <c:pt idx="17059">
                  <c:v>-10</c:v>
                </c:pt>
                <c:pt idx="17060">
                  <c:v>-16</c:v>
                </c:pt>
                <c:pt idx="17061">
                  <c:v>-15</c:v>
                </c:pt>
                <c:pt idx="17062">
                  <c:v>-13</c:v>
                </c:pt>
                <c:pt idx="17063">
                  <c:v>-24</c:v>
                </c:pt>
                <c:pt idx="17064">
                  <c:v>-16</c:v>
                </c:pt>
                <c:pt idx="17065">
                  <c:v>-14</c:v>
                </c:pt>
                <c:pt idx="17066">
                  <c:v>-15</c:v>
                </c:pt>
                <c:pt idx="17067">
                  <c:v>-15</c:v>
                </c:pt>
                <c:pt idx="17068">
                  <c:v>-18</c:v>
                </c:pt>
                <c:pt idx="17069">
                  <c:v>-15</c:v>
                </c:pt>
                <c:pt idx="17070">
                  <c:v>-15</c:v>
                </c:pt>
                <c:pt idx="17071">
                  <c:v>-13</c:v>
                </c:pt>
                <c:pt idx="17072">
                  <c:v>-15</c:v>
                </c:pt>
                <c:pt idx="17073">
                  <c:v>-28</c:v>
                </c:pt>
                <c:pt idx="17074">
                  <c:v>0</c:v>
                </c:pt>
                <c:pt idx="17075">
                  <c:v>3</c:v>
                </c:pt>
                <c:pt idx="17076">
                  <c:v>-9</c:v>
                </c:pt>
                <c:pt idx="17077">
                  <c:v>-13</c:v>
                </c:pt>
                <c:pt idx="17078">
                  <c:v>-13</c:v>
                </c:pt>
                <c:pt idx="17079">
                  <c:v>-14</c:v>
                </c:pt>
                <c:pt idx="17080">
                  <c:v>-6</c:v>
                </c:pt>
                <c:pt idx="17081">
                  <c:v>-26</c:v>
                </c:pt>
                <c:pt idx="17082">
                  <c:v>-13</c:v>
                </c:pt>
                <c:pt idx="17083">
                  <c:v>-9</c:v>
                </c:pt>
                <c:pt idx="17084">
                  <c:v>-7</c:v>
                </c:pt>
                <c:pt idx="17085">
                  <c:v>-17</c:v>
                </c:pt>
                <c:pt idx="17086">
                  <c:v>-18</c:v>
                </c:pt>
                <c:pt idx="17087">
                  <c:v>-19</c:v>
                </c:pt>
                <c:pt idx="17088">
                  <c:v>-20</c:v>
                </c:pt>
                <c:pt idx="17089">
                  <c:v>-16</c:v>
                </c:pt>
                <c:pt idx="17090">
                  <c:v>-15</c:v>
                </c:pt>
                <c:pt idx="17091">
                  <c:v>-19</c:v>
                </c:pt>
                <c:pt idx="17092">
                  <c:v>-16</c:v>
                </c:pt>
                <c:pt idx="17093">
                  <c:v>-19</c:v>
                </c:pt>
                <c:pt idx="17094">
                  <c:v>-23</c:v>
                </c:pt>
                <c:pt idx="17095">
                  <c:v>-12</c:v>
                </c:pt>
                <c:pt idx="17096">
                  <c:v>-26</c:v>
                </c:pt>
                <c:pt idx="17097">
                  <c:v>-16</c:v>
                </c:pt>
                <c:pt idx="17098">
                  <c:v>-19</c:v>
                </c:pt>
                <c:pt idx="17099">
                  <c:v>-28</c:v>
                </c:pt>
                <c:pt idx="17100">
                  <c:v>-22</c:v>
                </c:pt>
                <c:pt idx="17101">
                  <c:v>-20</c:v>
                </c:pt>
                <c:pt idx="17102">
                  <c:v>-22</c:v>
                </c:pt>
                <c:pt idx="17103">
                  <c:v>-16</c:v>
                </c:pt>
                <c:pt idx="17104">
                  <c:v>-15</c:v>
                </c:pt>
                <c:pt idx="17105">
                  <c:v>-23</c:v>
                </c:pt>
                <c:pt idx="17106">
                  <c:v>-20</c:v>
                </c:pt>
                <c:pt idx="17107">
                  <c:v>-17</c:v>
                </c:pt>
                <c:pt idx="17108">
                  <c:v>-17</c:v>
                </c:pt>
                <c:pt idx="17109">
                  <c:v>-17</c:v>
                </c:pt>
                <c:pt idx="17110">
                  <c:v>-20</c:v>
                </c:pt>
                <c:pt idx="17111">
                  <c:v>-19</c:v>
                </c:pt>
                <c:pt idx="17112">
                  <c:v>-13</c:v>
                </c:pt>
                <c:pt idx="17113">
                  <c:v>-4</c:v>
                </c:pt>
                <c:pt idx="17114">
                  <c:v>-16</c:v>
                </c:pt>
                <c:pt idx="17115">
                  <c:v>-6</c:v>
                </c:pt>
                <c:pt idx="17116">
                  <c:v>-14</c:v>
                </c:pt>
                <c:pt idx="17117">
                  <c:v>-26</c:v>
                </c:pt>
                <c:pt idx="17118">
                  <c:v>-18</c:v>
                </c:pt>
                <c:pt idx="17119">
                  <c:v>-20</c:v>
                </c:pt>
                <c:pt idx="17120">
                  <c:v>-18</c:v>
                </c:pt>
                <c:pt idx="17121">
                  <c:v>-6</c:v>
                </c:pt>
                <c:pt idx="17122">
                  <c:v>-19</c:v>
                </c:pt>
                <c:pt idx="17123">
                  <c:v>-21</c:v>
                </c:pt>
                <c:pt idx="17124">
                  <c:v>-14</c:v>
                </c:pt>
                <c:pt idx="17125">
                  <c:v>-21</c:v>
                </c:pt>
                <c:pt idx="17126">
                  <c:v>-20</c:v>
                </c:pt>
                <c:pt idx="17127">
                  <c:v>-21</c:v>
                </c:pt>
                <c:pt idx="17128">
                  <c:v>-26</c:v>
                </c:pt>
                <c:pt idx="17129">
                  <c:v>-20</c:v>
                </c:pt>
                <c:pt idx="17130">
                  <c:v>-13</c:v>
                </c:pt>
                <c:pt idx="17131">
                  <c:v>-14</c:v>
                </c:pt>
                <c:pt idx="17132">
                  <c:v>-18</c:v>
                </c:pt>
                <c:pt idx="17133">
                  <c:v>-15</c:v>
                </c:pt>
                <c:pt idx="17134">
                  <c:v>-13</c:v>
                </c:pt>
                <c:pt idx="17135">
                  <c:v>-11</c:v>
                </c:pt>
                <c:pt idx="17136">
                  <c:v>-21</c:v>
                </c:pt>
                <c:pt idx="17137">
                  <c:v>-14</c:v>
                </c:pt>
                <c:pt idx="17138">
                  <c:v>-16</c:v>
                </c:pt>
                <c:pt idx="17139">
                  <c:v>-14</c:v>
                </c:pt>
                <c:pt idx="17140">
                  <c:v>-1</c:v>
                </c:pt>
                <c:pt idx="17141">
                  <c:v>-16</c:v>
                </c:pt>
                <c:pt idx="17142">
                  <c:v>-15</c:v>
                </c:pt>
                <c:pt idx="17143">
                  <c:v>-22</c:v>
                </c:pt>
                <c:pt idx="17144">
                  <c:v>-7</c:v>
                </c:pt>
                <c:pt idx="17145">
                  <c:v>-36</c:v>
                </c:pt>
                <c:pt idx="17146">
                  <c:v>-10</c:v>
                </c:pt>
                <c:pt idx="17147">
                  <c:v>-35</c:v>
                </c:pt>
                <c:pt idx="17148">
                  <c:v>-33</c:v>
                </c:pt>
                <c:pt idx="17149">
                  <c:v>-24</c:v>
                </c:pt>
                <c:pt idx="17150">
                  <c:v>-21</c:v>
                </c:pt>
                <c:pt idx="17151">
                  <c:v>-18</c:v>
                </c:pt>
                <c:pt idx="17152">
                  <c:v>-23</c:v>
                </c:pt>
                <c:pt idx="17153">
                  <c:v>-23</c:v>
                </c:pt>
                <c:pt idx="17154">
                  <c:v>-11</c:v>
                </c:pt>
                <c:pt idx="17155">
                  <c:v>-11</c:v>
                </c:pt>
                <c:pt idx="17156">
                  <c:v>-18</c:v>
                </c:pt>
                <c:pt idx="17157">
                  <c:v>-21</c:v>
                </c:pt>
                <c:pt idx="17158">
                  <c:v>-15</c:v>
                </c:pt>
                <c:pt idx="17159">
                  <c:v>-6</c:v>
                </c:pt>
                <c:pt idx="17160">
                  <c:v>-10</c:v>
                </c:pt>
                <c:pt idx="17161">
                  <c:v>-18</c:v>
                </c:pt>
                <c:pt idx="17162">
                  <c:v>-21</c:v>
                </c:pt>
                <c:pt idx="17163">
                  <c:v>-16</c:v>
                </c:pt>
                <c:pt idx="17164">
                  <c:v>-17</c:v>
                </c:pt>
                <c:pt idx="17165">
                  <c:v>-20</c:v>
                </c:pt>
                <c:pt idx="17166">
                  <c:v>-14</c:v>
                </c:pt>
                <c:pt idx="17167">
                  <c:v>-23</c:v>
                </c:pt>
                <c:pt idx="17168">
                  <c:v>-23</c:v>
                </c:pt>
                <c:pt idx="17169">
                  <c:v>-17</c:v>
                </c:pt>
                <c:pt idx="17170">
                  <c:v>-24</c:v>
                </c:pt>
                <c:pt idx="17171">
                  <c:v>-21</c:v>
                </c:pt>
                <c:pt idx="17172">
                  <c:v>-21</c:v>
                </c:pt>
                <c:pt idx="17173">
                  <c:v>-20</c:v>
                </c:pt>
                <c:pt idx="17174">
                  <c:v>-19</c:v>
                </c:pt>
                <c:pt idx="17175">
                  <c:v>-18</c:v>
                </c:pt>
                <c:pt idx="17176">
                  <c:v>-19</c:v>
                </c:pt>
                <c:pt idx="17177">
                  <c:v>-22</c:v>
                </c:pt>
                <c:pt idx="17178">
                  <c:v>-20</c:v>
                </c:pt>
                <c:pt idx="17179">
                  <c:v>-19</c:v>
                </c:pt>
                <c:pt idx="17180">
                  <c:v>-17</c:v>
                </c:pt>
                <c:pt idx="17181">
                  <c:v>-17</c:v>
                </c:pt>
                <c:pt idx="17182">
                  <c:v>-24</c:v>
                </c:pt>
                <c:pt idx="17183">
                  <c:v>-23</c:v>
                </c:pt>
                <c:pt idx="17184">
                  <c:v>-22</c:v>
                </c:pt>
                <c:pt idx="17185">
                  <c:v>-21</c:v>
                </c:pt>
                <c:pt idx="17186">
                  <c:v>-226</c:v>
                </c:pt>
                <c:pt idx="17187">
                  <c:v>-21</c:v>
                </c:pt>
                <c:pt idx="17188">
                  <c:v>-16</c:v>
                </c:pt>
                <c:pt idx="17189">
                  <c:v>-26</c:v>
                </c:pt>
                <c:pt idx="17190">
                  <c:v>-21</c:v>
                </c:pt>
                <c:pt idx="17191">
                  <c:v>-18</c:v>
                </c:pt>
                <c:pt idx="17192">
                  <c:v>-11</c:v>
                </c:pt>
                <c:pt idx="17193">
                  <c:v>-15</c:v>
                </c:pt>
                <c:pt idx="17194">
                  <c:v>-20</c:v>
                </c:pt>
                <c:pt idx="17195">
                  <c:v>-15</c:v>
                </c:pt>
                <c:pt idx="17196">
                  <c:v>-23</c:v>
                </c:pt>
                <c:pt idx="17197">
                  <c:v>-2</c:v>
                </c:pt>
                <c:pt idx="17198">
                  <c:v>-2</c:v>
                </c:pt>
                <c:pt idx="17199">
                  <c:v>-16</c:v>
                </c:pt>
                <c:pt idx="17200">
                  <c:v>-12</c:v>
                </c:pt>
                <c:pt idx="17201">
                  <c:v>-20</c:v>
                </c:pt>
                <c:pt idx="17202">
                  <c:v>-19</c:v>
                </c:pt>
                <c:pt idx="17203">
                  <c:v>-19</c:v>
                </c:pt>
                <c:pt idx="17204">
                  <c:v>-15</c:v>
                </c:pt>
                <c:pt idx="17205">
                  <c:v>-24</c:v>
                </c:pt>
                <c:pt idx="17206">
                  <c:v>-16</c:v>
                </c:pt>
                <c:pt idx="17207">
                  <c:v>-20</c:v>
                </c:pt>
                <c:pt idx="17208">
                  <c:v>-1</c:v>
                </c:pt>
                <c:pt idx="17209">
                  <c:v>-18</c:v>
                </c:pt>
                <c:pt idx="17210">
                  <c:v>-16</c:v>
                </c:pt>
                <c:pt idx="17211">
                  <c:v>-18</c:v>
                </c:pt>
                <c:pt idx="17212">
                  <c:v>-12</c:v>
                </c:pt>
                <c:pt idx="17213">
                  <c:v>-18</c:v>
                </c:pt>
                <c:pt idx="17214">
                  <c:v>-16</c:v>
                </c:pt>
                <c:pt idx="17215">
                  <c:v>-15</c:v>
                </c:pt>
                <c:pt idx="17216">
                  <c:v>-15</c:v>
                </c:pt>
                <c:pt idx="17217">
                  <c:v>-16</c:v>
                </c:pt>
                <c:pt idx="17218">
                  <c:v>-14</c:v>
                </c:pt>
                <c:pt idx="17219">
                  <c:v>-17</c:v>
                </c:pt>
                <c:pt idx="17220">
                  <c:v>-17</c:v>
                </c:pt>
                <c:pt idx="17221">
                  <c:v>-17</c:v>
                </c:pt>
                <c:pt idx="17222">
                  <c:v>-19</c:v>
                </c:pt>
                <c:pt idx="17223">
                  <c:v>-17</c:v>
                </c:pt>
                <c:pt idx="17224">
                  <c:v>-20</c:v>
                </c:pt>
                <c:pt idx="17225">
                  <c:v>-6</c:v>
                </c:pt>
                <c:pt idx="17226">
                  <c:v>-15</c:v>
                </c:pt>
                <c:pt idx="17227">
                  <c:v>-18</c:v>
                </c:pt>
                <c:pt idx="17228">
                  <c:v>-17</c:v>
                </c:pt>
                <c:pt idx="17229">
                  <c:v>-18</c:v>
                </c:pt>
                <c:pt idx="17230">
                  <c:v>-17</c:v>
                </c:pt>
                <c:pt idx="17231">
                  <c:v>21</c:v>
                </c:pt>
                <c:pt idx="17232">
                  <c:v>-17</c:v>
                </c:pt>
                <c:pt idx="17233">
                  <c:v>-13</c:v>
                </c:pt>
                <c:pt idx="17234">
                  <c:v>-20</c:v>
                </c:pt>
                <c:pt idx="17235">
                  <c:v>-20</c:v>
                </c:pt>
                <c:pt idx="17236">
                  <c:v>-17</c:v>
                </c:pt>
                <c:pt idx="17237">
                  <c:v>-21</c:v>
                </c:pt>
                <c:pt idx="17238">
                  <c:v>-24</c:v>
                </c:pt>
                <c:pt idx="17239">
                  <c:v>-20</c:v>
                </c:pt>
                <c:pt idx="17240">
                  <c:v>-17</c:v>
                </c:pt>
                <c:pt idx="17241">
                  <c:v>-24</c:v>
                </c:pt>
                <c:pt idx="17242">
                  <c:v>-16</c:v>
                </c:pt>
                <c:pt idx="17243">
                  <c:v>-23</c:v>
                </c:pt>
                <c:pt idx="17244">
                  <c:v>-18</c:v>
                </c:pt>
                <c:pt idx="17245">
                  <c:v>-8</c:v>
                </c:pt>
                <c:pt idx="17246">
                  <c:v>-18</c:v>
                </c:pt>
                <c:pt idx="17247">
                  <c:v>-21</c:v>
                </c:pt>
                <c:pt idx="17248">
                  <c:v>-10</c:v>
                </c:pt>
                <c:pt idx="17249">
                  <c:v>-18</c:v>
                </c:pt>
                <c:pt idx="17250">
                  <c:v>-20</c:v>
                </c:pt>
                <c:pt idx="17251">
                  <c:v>-15</c:v>
                </c:pt>
                <c:pt idx="17252">
                  <c:v>-16</c:v>
                </c:pt>
                <c:pt idx="17253">
                  <c:v>-18</c:v>
                </c:pt>
                <c:pt idx="17254">
                  <c:v>-24</c:v>
                </c:pt>
                <c:pt idx="17255">
                  <c:v>-21</c:v>
                </c:pt>
                <c:pt idx="17256">
                  <c:v>-12</c:v>
                </c:pt>
                <c:pt idx="17257">
                  <c:v>-16</c:v>
                </c:pt>
                <c:pt idx="17258">
                  <c:v>-15</c:v>
                </c:pt>
                <c:pt idx="17259">
                  <c:v>-17</c:v>
                </c:pt>
                <c:pt idx="17260">
                  <c:v>-20</c:v>
                </c:pt>
                <c:pt idx="17261">
                  <c:v>-20</c:v>
                </c:pt>
                <c:pt idx="17262">
                  <c:v>-19</c:v>
                </c:pt>
                <c:pt idx="17263">
                  <c:v>-15</c:v>
                </c:pt>
                <c:pt idx="17264">
                  <c:v>-22</c:v>
                </c:pt>
                <c:pt idx="17265">
                  <c:v>-16</c:v>
                </c:pt>
                <c:pt idx="17266">
                  <c:v>-13</c:v>
                </c:pt>
                <c:pt idx="17267">
                  <c:v>-16</c:v>
                </c:pt>
                <c:pt idx="17268">
                  <c:v>-16</c:v>
                </c:pt>
                <c:pt idx="17269">
                  <c:v>-17</c:v>
                </c:pt>
                <c:pt idx="17270">
                  <c:v>-16</c:v>
                </c:pt>
                <c:pt idx="17271">
                  <c:v>-16</c:v>
                </c:pt>
                <c:pt idx="17272">
                  <c:v>-23</c:v>
                </c:pt>
                <c:pt idx="17273">
                  <c:v>-23</c:v>
                </c:pt>
                <c:pt idx="17274">
                  <c:v>-18</c:v>
                </c:pt>
                <c:pt idx="17275">
                  <c:v>-16</c:v>
                </c:pt>
                <c:pt idx="17276">
                  <c:v>-19</c:v>
                </c:pt>
                <c:pt idx="17277">
                  <c:v>0</c:v>
                </c:pt>
                <c:pt idx="17278">
                  <c:v>113</c:v>
                </c:pt>
                <c:pt idx="17279">
                  <c:v>-7</c:v>
                </c:pt>
                <c:pt idx="17280">
                  <c:v>-9</c:v>
                </c:pt>
                <c:pt idx="17281">
                  <c:v>-11</c:v>
                </c:pt>
                <c:pt idx="17282">
                  <c:v>-16</c:v>
                </c:pt>
                <c:pt idx="17283">
                  <c:v>-11</c:v>
                </c:pt>
                <c:pt idx="17284">
                  <c:v>-9</c:v>
                </c:pt>
                <c:pt idx="17285">
                  <c:v>-11</c:v>
                </c:pt>
                <c:pt idx="17286">
                  <c:v>-12</c:v>
                </c:pt>
                <c:pt idx="17287">
                  <c:v>-12</c:v>
                </c:pt>
                <c:pt idx="17288">
                  <c:v>-10</c:v>
                </c:pt>
                <c:pt idx="17289">
                  <c:v>-12</c:v>
                </c:pt>
                <c:pt idx="17290">
                  <c:v>-11</c:v>
                </c:pt>
                <c:pt idx="17291">
                  <c:v>-10</c:v>
                </c:pt>
                <c:pt idx="17292">
                  <c:v>-10</c:v>
                </c:pt>
                <c:pt idx="17293">
                  <c:v>-12</c:v>
                </c:pt>
                <c:pt idx="17294">
                  <c:v>-10</c:v>
                </c:pt>
                <c:pt idx="17295">
                  <c:v>-13</c:v>
                </c:pt>
                <c:pt idx="17296">
                  <c:v>-12</c:v>
                </c:pt>
                <c:pt idx="17297">
                  <c:v>3</c:v>
                </c:pt>
                <c:pt idx="17298">
                  <c:v>-10</c:v>
                </c:pt>
                <c:pt idx="17299">
                  <c:v>-6</c:v>
                </c:pt>
                <c:pt idx="17300">
                  <c:v>-10</c:v>
                </c:pt>
                <c:pt idx="17301">
                  <c:v>-9</c:v>
                </c:pt>
                <c:pt idx="17302">
                  <c:v>-9</c:v>
                </c:pt>
                <c:pt idx="17303">
                  <c:v>-7</c:v>
                </c:pt>
                <c:pt idx="17304">
                  <c:v>-15</c:v>
                </c:pt>
                <c:pt idx="17305">
                  <c:v>-18</c:v>
                </c:pt>
                <c:pt idx="17306">
                  <c:v>-11</c:v>
                </c:pt>
                <c:pt idx="17307">
                  <c:v>-10</c:v>
                </c:pt>
                <c:pt idx="17308">
                  <c:v>-10</c:v>
                </c:pt>
                <c:pt idx="17309">
                  <c:v>-18</c:v>
                </c:pt>
                <c:pt idx="17310">
                  <c:v>-13</c:v>
                </c:pt>
                <c:pt idx="17311">
                  <c:v>-10</c:v>
                </c:pt>
                <c:pt idx="17312">
                  <c:v>-14</c:v>
                </c:pt>
                <c:pt idx="17313">
                  <c:v>-5</c:v>
                </c:pt>
                <c:pt idx="17314">
                  <c:v>-24</c:v>
                </c:pt>
                <c:pt idx="17315">
                  <c:v>-13</c:v>
                </c:pt>
                <c:pt idx="17316">
                  <c:v>-13</c:v>
                </c:pt>
                <c:pt idx="17317">
                  <c:v>-11</c:v>
                </c:pt>
                <c:pt idx="17318">
                  <c:v>-9</c:v>
                </c:pt>
                <c:pt idx="17319">
                  <c:v>-11</c:v>
                </c:pt>
                <c:pt idx="17320">
                  <c:v>-11</c:v>
                </c:pt>
                <c:pt idx="17321">
                  <c:v>-12</c:v>
                </c:pt>
                <c:pt idx="17322">
                  <c:v>-14</c:v>
                </c:pt>
                <c:pt idx="17323">
                  <c:v>-10</c:v>
                </c:pt>
                <c:pt idx="17324">
                  <c:v>-13</c:v>
                </c:pt>
                <c:pt idx="17325">
                  <c:v>-10</c:v>
                </c:pt>
                <c:pt idx="17326">
                  <c:v>-14</c:v>
                </c:pt>
                <c:pt idx="17327">
                  <c:v>-10</c:v>
                </c:pt>
                <c:pt idx="17328">
                  <c:v>-14</c:v>
                </c:pt>
                <c:pt idx="17329">
                  <c:v>-11</c:v>
                </c:pt>
                <c:pt idx="17330">
                  <c:v>-11</c:v>
                </c:pt>
                <c:pt idx="17331">
                  <c:v>-12</c:v>
                </c:pt>
                <c:pt idx="17332">
                  <c:v>-13</c:v>
                </c:pt>
                <c:pt idx="17333">
                  <c:v>-13</c:v>
                </c:pt>
                <c:pt idx="17334">
                  <c:v>-13</c:v>
                </c:pt>
                <c:pt idx="17335">
                  <c:v>-12</c:v>
                </c:pt>
                <c:pt idx="17336">
                  <c:v>-8</c:v>
                </c:pt>
                <c:pt idx="17337">
                  <c:v>-16</c:v>
                </c:pt>
                <c:pt idx="17338">
                  <c:v>-11</c:v>
                </c:pt>
                <c:pt idx="17339">
                  <c:v>-14</c:v>
                </c:pt>
                <c:pt idx="17340">
                  <c:v>-35</c:v>
                </c:pt>
                <c:pt idx="17341">
                  <c:v>-15</c:v>
                </c:pt>
                <c:pt idx="17342">
                  <c:v>-12</c:v>
                </c:pt>
                <c:pt idx="17343">
                  <c:v>-14</c:v>
                </c:pt>
                <c:pt idx="17344">
                  <c:v>-8</c:v>
                </c:pt>
                <c:pt idx="17345">
                  <c:v>-12</c:v>
                </c:pt>
                <c:pt idx="17346">
                  <c:v>-8</c:v>
                </c:pt>
                <c:pt idx="17347">
                  <c:v>-10</c:v>
                </c:pt>
                <c:pt idx="17348">
                  <c:v>-14</c:v>
                </c:pt>
                <c:pt idx="17349">
                  <c:v>-10</c:v>
                </c:pt>
                <c:pt idx="17350">
                  <c:v>-32</c:v>
                </c:pt>
                <c:pt idx="17351">
                  <c:v>-13</c:v>
                </c:pt>
                <c:pt idx="17352">
                  <c:v>-13</c:v>
                </c:pt>
                <c:pt idx="17353">
                  <c:v>-11</c:v>
                </c:pt>
                <c:pt idx="17354">
                  <c:v>-9</c:v>
                </c:pt>
                <c:pt idx="17355">
                  <c:v>-11</c:v>
                </c:pt>
                <c:pt idx="17356">
                  <c:v>-14</c:v>
                </c:pt>
                <c:pt idx="17357">
                  <c:v>-7</c:v>
                </c:pt>
                <c:pt idx="17358">
                  <c:v>-11</c:v>
                </c:pt>
                <c:pt idx="17359">
                  <c:v>-10</c:v>
                </c:pt>
                <c:pt idx="17360">
                  <c:v>-12</c:v>
                </c:pt>
                <c:pt idx="17361">
                  <c:v>-11</c:v>
                </c:pt>
                <c:pt idx="17362">
                  <c:v>-9</c:v>
                </c:pt>
                <c:pt idx="17363">
                  <c:v>-12</c:v>
                </c:pt>
                <c:pt idx="17364">
                  <c:v>-10</c:v>
                </c:pt>
                <c:pt idx="17365">
                  <c:v>-10</c:v>
                </c:pt>
                <c:pt idx="17366">
                  <c:v>-11</c:v>
                </c:pt>
                <c:pt idx="17367">
                  <c:v>-19</c:v>
                </c:pt>
                <c:pt idx="17368">
                  <c:v>-10</c:v>
                </c:pt>
                <c:pt idx="17369">
                  <c:v>-13</c:v>
                </c:pt>
                <c:pt idx="17370">
                  <c:v>-7</c:v>
                </c:pt>
                <c:pt idx="17371">
                  <c:v>-15</c:v>
                </c:pt>
                <c:pt idx="17372">
                  <c:v>-14</c:v>
                </c:pt>
                <c:pt idx="17373">
                  <c:v>-10</c:v>
                </c:pt>
                <c:pt idx="17374">
                  <c:v>-15</c:v>
                </c:pt>
                <c:pt idx="17375">
                  <c:v>-12</c:v>
                </c:pt>
                <c:pt idx="17376">
                  <c:v>-6</c:v>
                </c:pt>
                <c:pt idx="17377">
                  <c:v>-14</c:v>
                </c:pt>
                <c:pt idx="17378">
                  <c:v>-11</c:v>
                </c:pt>
                <c:pt idx="17379">
                  <c:v>-11</c:v>
                </c:pt>
                <c:pt idx="17380">
                  <c:v>-8</c:v>
                </c:pt>
                <c:pt idx="17381">
                  <c:v>-9</c:v>
                </c:pt>
                <c:pt idx="17382">
                  <c:v>-15</c:v>
                </c:pt>
                <c:pt idx="17383">
                  <c:v>-13</c:v>
                </c:pt>
                <c:pt idx="17384">
                  <c:v>-6</c:v>
                </c:pt>
                <c:pt idx="17385">
                  <c:v>-10</c:v>
                </c:pt>
                <c:pt idx="17386">
                  <c:v>-10</c:v>
                </c:pt>
                <c:pt idx="17387">
                  <c:v>-8</c:v>
                </c:pt>
                <c:pt idx="17388">
                  <c:v>-8</c:v>
                </c:pt>
                <c:pt idx="17389">
                  <c:v>-14</c:v>
                </c:pt>
                <c:pt idx="17390">
                  <c:v>-8</c:v>
                </c:pt>
                <c:pt idx="17391">
                  <c:v>-15</c:v>
                </c:pt>
                <c:pt idx="17392">
                  <c:v>-9</c:v>
                </c:pt>
                <c:pt idx="17393">
                  <c:v>-10</c:v>
                </c:pt>
                <c:pt idx="17394">
                  <c:v>-10</c:v>
                </c:pt>
                <c:pt idx="17395">
                  <c:v>-15</c:v>
                </c:pt>
                <c:pt idx="17396">
                  <c:v>-8</c:v>
                </c:pt>
                <c:pt idx="17397">
                  <c:v>-10</c:v>
                </c:pt>
                <c:pt idx="17398">
                  <c:v>-12</c:v>
                </c:pt>
                <c:pt idx="17399">
                  <c:v>-15</c:v>
                </c:pt>
                <c:pt idx="17400">
                  <c:v>-8</c:v>
                </c:pt>
                <c:pt idx="17401">
                  <c:v>-17</c:v>
                </c:pt>
                <c:pt idx="17402">
                  <c:v>-11</c:v>
                </c:pt>
                <c:pt idx="17403">
                  <c:v>-11</c:v>
                </c:pt>
                <c:pt idx="17404">
                  <c:v>-10</c:v>
                </c:pt>
                <c:pt idx="17405">
                  <c:v>-13</c:v>
                </c:pt>
                <c:pt idx="17406">
                  <c:v>-11</c:v>
                </c:pt>
                <c:pt idx="17407">
                  <c:v>-7</c:v>
                </c:pt>
                <c:pt idx="17408">
                  <c:v>-14</c:v>
                </c:pt>
                <c:pt idx="17409">
                  <c:v>-10</c:v>
                </c:pt>
                <c:pt idx="17410">
                  <c:v>-13</c:v>
                </c:pt>
                <c:pt idx="17411">
                  <c:v>-12</c:v>
                </c:pt>
                <c:pt idx="17412">
                  <c:v>-12</c:v>
                </c:pt>
                <c:pt idx="17413">
                  <c:v>-14</c:v>
                </c:pt>
                <c:pt idx="17414">
                  <c:v>-5</c:v>
                </c:pt>
                <c:pt idx="17415">
                  <c:v>-13</c:v>
                </c:pt>
                <c:pt idx="17416">
                  <c:v>-9</c:v>
                </c:pt>
                <c:pt idx="17417">
                  <c:v>-13</c:v>
                </c:pt>
                <c:pt idx="17418">
                  <c:v>-2</c:v>
                </c:pt>
                <c:pt idx="17419">
                  <c:v>-13</c:v>
                </c:pt>
                <c:pt idx="17420">
                  <c:v>-16</c:v>
                </c:pt>
                <c:pt idx="17421">
                  <c:v>-10</c:v>
                </c:pt>
                <c:pt idx="17422">
                  <c:v>-8</c:v>
                </c:pt>
                <c:pt idx="17423">
                  <c:v>-9</c:v>
                </c:pt>
                <c:pt idx="17424">
                  <c:v>-10</c:v>
                </c:pt>
                <c:pt idx="17425">
                  <c:v>-13</c:v>
                </c:pt>
                <c:pt idx="17426">
                  <c:v>-11</c:v>
                </c:pt>
                <c:pt idx="17427">
                  <c:v>-11</c:v>
                </c:pt>
                <c:pt idx="17428">
                  <c:v>-8</c:v>
                </c:pt>
                <c:pt idx="17429">
                  <c:v>-16</c:v>
                </c:pt>
                <c:pt idx="17430">
                  <c:v>-10</c:v>
                </c:pt>
                <c:pt idx="17431">
                  <c:v>-13</c:v>
                </c:pt>
                <c:pt idx="17432">
                  <c:v>-9</c:v>
                </c:pt>
                <c:pt idx="17433">
                  <c:v>-8</c:v>
                </c:pt>
                <c:pt idx="17434">
                  <c:v>-11</c:v>
                </c:pt>
                <c:pt idx="17435">
                  <c:v>-16</c:v>
                </c:pt>
                <c:pt idx="17436">
                  <c:v>-13</c:v>
                </c:pt>
                <c:pt idx="17437">
                  <c:v>-13</c:v>
                </c:pt>
                <c:pt idx="17438">
                  <c:v>-11</c:v>
                </c:pt>
                <c:pt idx="17439">
                  <c:v>-16</c:v>
                </c:pt>
                <c:pt idx="17440">
                  <c:v>-12</c:v>
                </c:pt>
                <c:pt idx="17441">
                  <c:v>-10</c:v>
                </c:pt>
                <c:pt idx="17442">
                  <c:v>-13</c:v>
                </c:pt>
                <c:pt idx="17443">
                  <c:v>-10</c:v>
                </c:pt>
                <c:pt idx="17444">
                  <c:v>-15</c:v>
                </c:pt>
                <c:pt idx="17445">
                  <c:v>-10</c:v>
                </c:pt>
                <c:pt idx="17446">
                  <c:v>-10</c:v>
                </c:pt>
                <c:pt idx="17447">
                  <c:v>-8</c:v>
                </c:pt>
                <c:pt idx="17448">
                  <c:v>-10</c:v>
                </c:pt>
                <c:pt idx="17449">
                  <c:v>-11</c:v>
                </c:pt>
                <c:pt idx="17450">
                  <c:v>-12</c:v>
                </c:pt>
                <c:pt idx="17451">
                  <c:v>-10</c:v>
                </c:pt>
                <c:pt idx="17452">
                  <c:v>-14</c:v>
                </c:pt>
                <c:pt idx="17453">
                  <c:v>-14</c:v>
                </c:pt>
                <c:pt idx="17454">
                  <c:v>-14</c:v>
                </c:pt>
                <c:pt idx="17455">
                  <c:v>-20</c:v>
                </c:pt>
                <c:pt idx="17456">
                  <c:v>-10</c:v>
                </c:pt>
                <c:pt idx="17457">
                  <c:v>-15</c:v>
                </c:pt>
                <c:pt idx="17458">
                  <c:v>-15</c:v>
                </c:pt>
                <c:pt idx="17459">
                  <c:v>-8</c:v>
                </c:pt>
                <c:pt idx="17460">
                  <c:v>-8</c:v>
                </c:pt>
                <c:pt idx="17461">
                  <c:v>-10</c:v>
                </c:pt>
                <c:pt idx="17462">
                  <c:v>-9</c:v>
                </c:pt>
                <c:pt idx="17463">
                  <c:v>-11</c:v>
                </c:pt>
                <c:pt idx="17464">
                  <c:v>-10</c:v>
                </c:pt>
                <c:pt idx="17465">
                  <c:v>-14</c:v>
                </c:pt>
                <c:pt idx="17466">
                  <c:v>-14</c:v>
                </c:pt>
                <c:pt idx="17467">
                  <c:v>-10</c:v>
                </c:pt>
                <c:pt idx="17468">
                  <c:v>-14</c:v>
                </c:pt>
                <c:pt idx="17469">
                  <c:v>-10</c:v>
                </c:pt>
                <c:pt idx="17470">
                  <c:v>-10</c:v>
                </c:pt>
                <c:pt idx="17471">
                  <c:v>-12</c:v>
                </c:pt>
                <c:pt idx="17472">
                  <c:v>-9</c:v>
                </c:pt>
                <c:pt idx="17473">
                  <c:v>-11</c:v>
                </c:pt>
                <c:pt idx="17474">
                  <c:v>-12</c:v>
                </c:pt>
                <c:pt idx="17475">
                  <c:v>-1</c:v>
                </c:pt>
                <c:pt idx="17476">
                  <c:v>-15</c:v>
                </c:pt>
                <c:pt idx="17477">
                  <c:v>-14</c:v>
                </c:pt>
                <c:pt idx="17478">
                  <c:v>-10</c:v>
                </c:pt>
                <c:pt idx="17479">
                  <c:v>-8</c:v>
                </c:pt>
                <c:pt idx="17480">
                  <c:v>-10</c:v>
                </c:pt>
                <c:pt idx="17481">
                  <c:v>-11</c:v>
                </c:pt>
                <c:pt idx="17482">
                  <c:v>-10</c:v>
                </c:pt>
                <c:pt idx="17483">
                  <c:v>-9</c:v>
                </c:pt>
                <c:pt idx="17484">
                  <c:v>-9</c:v>
                </c:pt>
                <c:pt idx="17485">
                  <c:v>-10</c:v>
                </c:pt>
                <c:pt idx="17486">
                  <c:v>-9</c:v>
                </c:pt>
                <c:pt idx="17487">
                  <c:v>-10</c:v>
                </c:pt>
                <c:pt idx="17488">
                  <c:v>-8</c:v>
                </c:pt>
                <c:pt idx="17489">
                  <c:v>-9</c:v>
                </c:pt>
                <c:pt idx="17490">
                  <c:v>-13</c:v>
                </c:pt>
                <c:pt idx="17491">
                  <c:v>-10</c:v>
                </c:pt>
                <c:pt idx="17492">
                  <c:v>-11</c:v>
                </c:pt>
                <c:pt idx="17493">
                  <c:v>-16</c:v>
                </c:pt>
                <c:pt idx="17494">
                  <c:v>-11</c:v>
                </c:pt>
                <c:pt idx="17495">
                  <c:v>-11</c:v>
                </c:pt>
                <c:pt idx="17496">
                  <c:v>-10</c:v>
                </c:pt>
                <c:pt idx="17497">
                  <c:v>-13</c:v>
                </c:pt>
                <c:pt idx="17498">
                  <c:v>-15</c:v>
                </c:pt>
                <c:pt idx="17499">
                  <c:v>-10</c:v>
                </c:pt>
                <c:pt idx="17500">
                  <c:v>-12</c:v>
                </c:pt>
                <c:pt idx="17501">
                  <c:v>-8</c:v>
                </c:pt>
                <c:pt idx="17502">
                  <c:v>-12</c:v>
                </c:pt>
                <c:pt idx="17503">
                  <c:v>-10</c:v>
                </c:pt>
                <c:pt idx="17504">
                  <c:v>12</c:v>
                </c:pt>
                <c:pt idx="17505">
                  <c:v>-5</c:v>
                </c:pt>
                <c:pt idx="17506">
                  <c:v>-10</c:v>
                </c:pt>
                <c:pt idx="17507">
                  <c:v>-10</c:v>
                </c:pt>
                <c:pt idx="17508">
                  <c:v>-6</c:v>
                </c:pt>
                <c:pt idx="17509">
                  <c:v>-12</c:v>
                </c:pt>
                <c:pt idx="17510">
                  <c:v>0</c:v>
                </c:pt>
                <c:pt idx="17511">
                  <c:v>-17</c:v>
                </c:pt>
                <c:pt idx="17512">
                  <c:v>-4</c:v>
                </c:pt>
                <c:pt idx="17513">
                  <c:v>-11</c:v>
                </c:pt>
                <c:pt idx="17514">
                  <c:v>-11</c:v>
                </c:pt>
                <c:pt idx="17515">
                  <c:v>-15</c:v>
                </c:pt>
                <c:pt idx="17516">
                  <c:v>-13</c:v>
                </c:pt>
                <c:pt idx="17517">
                  <c:v>-10</c:v>
                </c:pt>
                <c:pt idx="17518">
                  <c:v>-9</c:v>
                </c:pt>
                <c:pt idx="17519">
                  <c:v>-13</c:v>
                </c:pt>
                <c:pt idx="17520">
                  <c:v>-12</c:v>
                </c:pt>
                <c:pt idx="17521">
                  <c:v>-11</c:v>
                </c:pt>
                <c:pt idx="17522">
                  <c:v>-5</c:v>
                </c:pt>
                <c:pt idx="17523">
                  <c:v>-13</c:v>
                </c:pt>
                <c:pt idx="17524">
                  <c:v>-8</c:v>
                </c:pt>
                <c:pt idx="17525">
                  <c:v>-11</c:v>
                </c:pt>
                <c:pt idx="17526">
                  <c:v>-10</c:v>
                </c:pt>
                <c:pt idx="17527">
                  <c:v>-11</c:v>
                </c:pt>
                <c:pt idx="17528">
                  <c:v>-13</c:v>
                </c:pt>
                <c:pt idx="17529">
                  <c:v>-11</c:v>
                </c:pt>
                <c:pt idx="17530">
                  <c:v>-10</c:v>
                </c:pt>
                <c:pt idx="17531">
                  <c:v>-12</c:v>
                </c:pt>
                <c:pt idx="17532">
                  <c:v>-10</c:v>
                </c:pt>
                <c:pt idx="17533">
                  <c:v>-14</c:v>
                </c:pt>
                <c:pt idx="17534">
                  <c:v>-15</c:v>
                </c:pt>
                <c:pt idx="17535">
                  <c:v>-11</c:v>
                </c:pt>
                <c:pt idx="17536">
                  <c:v>-15</c:v>
                </c:pt>
                <c:pt idx="17537">
                  <c:v>-11</c:v>
                </c:pt>
                <c:pt idx="17538">
                  <c:v>-14</c:v>
                </c:pt>
                <c:pt idx="17539">
                  <c:v>-12</c:v>
                </c:pt>
                <c:pt idx="17540">
                  <c:v>-15</c:v>
                </c:pt>
                <c:pt idx="17541">
                  <c:v>-13</c:v>
                </c:pt>
                <c:pt idx="17542">
                  <c:v>-13</c:v>
                </c:pt>
                <c:pt idx="17543">
                  <c:v>-12</c:v>
                </c:pt>
                <c:pt idx="17544">
                  <c:v>-13</c:v>
                </c:pt>
                <c:pt idx="17545">
                  <c:v>-13</c:v>
                </c:pt>
                <c:pt idx="17546">
                  <c:v>-11</c:v>
                </c:pt>
                <c:pt idx="17547">
                  <c:v>-13</c:v>
                </c:pt>
                <c:pt idx="17548">
                  <c:v>-18</c:v>
                </c:pt>
                <c:pt idx="17549">
                  <c:v>-19</c:v>
                </c:pt>
                <c:pt idx="17550">
                  <c:v>-11</c:v>
                </c:pt>
                <c:pt idx="17551">
                  <c:v>-10</c:v>
                </c:pt>
                <c:pt idx="17552">
                  <c:v>-12</c:v>
                </c:pt>
                <c:pt idx="17553">
                  <c:v>-14</c:v>
                </c:pt>
                <c:pt idx="17554">
                  <c:v>-15</c:v>
                </c:pt>
                <c:pt idx="17555">
                  <c:v>-13</c:v>
                </c:pt>
                <c:pt idx="17556">
                  <c:v>-11</c:v>
                </c:pt>
                <c:pt idx="17557">
                  <c:v>-14</c:v>
                </c:pt>
                <c:pt idx="17558">
                  <c:v>-12</c:v>
                </c:pt>
                <c:pt idx="17559">
                  <c:v>-8</c:v>
                </c:pt>
                <c:pt idx="17560">
                  <c:v>-14</c:v>
                </c:pt>
                <c:pt idx="17561">
                  <c:v>-10</c:v>
                </c:pt>
                <c:pt idx="17562">
                  <c:v>-10</c:v>
                </c:pt>
                <c:pt idx="17563">
                  <c:v>-10</c:v>
                </c:pt>
                <c:pt idx="17564">
                  <c:v>-9</c:v>
                </c:pt>
                <c:pt idx="17565">
                  <c:v>-14</c:v>
                </c:pt>
                <c:pt idx="17566">
                  <c:v>-14</c:v>
                </c:pt>
                <c:pt idx="17567">
                  <c:v>-11</c:v>
                </c:pt>
                <c:pt idx="17568">
                  <c:v>-12</c:v>
                </c:pt>
                <c:pt idx="17569">
                  <c:v>-13</c:v>
                </c:pt>
                <c:pt idx="17570">
                  <c:v>-10</c:v>
                </c:pt>
                <c:pt idx="17571">
                  <c:v>-10</c:v>
                </c:pt>
                <c:pt idx="17572">
                  <c:v>-10</c:v>
                </c:pt>
                <c:pt idx="17573">
                  <c:v>-8</c:v>
                </c:pt>
                <c:pt idx="17574">
                  <c:v>-10</c:v>
                </c:pt>
                <c:pt idx="17575">
                  <c:v>-14</c:v>
                </c:pt>
                <c:pt idx="17576">
                  <c:v>-12</c:v>
                </c:pt>
                <c:pt idx="17577">
                  <c:v>-6</c:v>
                </c:pt>
                <c:pt idx="17578">
                  <c:v>-10</c:v>
                </c:pt>
                <c:pt idx="17579">
                  <c:v>-15</c:v>
                </c:pt>
                <c:pt idx="17580">
                  <c:v>-13</c:v>
                </c:pt>
                <c:pt idx="17581">
                  <c:v>-30</c:v>
                </c:pt>
                <c:pt idx="17582">
                  <c:v>-14</c:v>
                </c:pt>
                <c:pt idx="17583">
                  <c:v>-12</c:v>
                </c:pt>
                <c:pt idx="17584">
                  <c:v>-12</c:v>
                </c:pt>
                <c:pt idx="17585">
                  <c:v>-11</c:v>
                </c:pt>
                <c:pt idx="17586">
                  <c:v>-11</c:v>
                </c:pt>
                <c:pt idx="17587">
                  <c:v>-12</c:v>
                </c:pt>
                <c:pt idx="17588">
                  <c:v>-10</c:v>
                </c:pt>
                <c:pt idx="17589">
                  <c:v>-7</c:v>
                </c:pt>
                <c:pt idx="17590">
                  <c:v>-12</c:v>
                </c:pt>
                <c:pt idx="17591">
                  <c:v>-9</c:v>
                </c:pt>
                <c:pt idx="17592">
                  <c:v>-9</c:v>
                </c:pt>
                <c:pt idx="17593">
                  <c:v>-12</c:v>
                </c:pt>
                <c:pt idx="17594">
                  <c:v>-13</c:v>
                </c:pt>
                <c:pt idx="17595">
                  <c:v>-5</c:v>
                </c:pt>
                <c:pt idx="17596">
                  <c:v>-15</c:v>
                </c:pt>
                <c:pt idx="17597">
                  <c:v>-10</c:v>
                </c:pt>
                <c:pt idx="17598">
                  <c:v>-10</c:v>
                </c:pt>
                <c:pt idx="17599">
                  <c:v>-12</c:v>
                </c:pt>
                <c:pt idx="17600">
                  <c:v>-9</c:v>
                </c:pt>
                <c:pt idx="17601">
                  <c:v>-10</c:v>
                </c:pt>
                <c:pt idx="17602">
                  <c:v>-11</c:v>
                </c:pt>
                <c:pt idx="17603">
                  <c:v>-12</c:v>
                </c:pt>
                <c:pt idx="17604">
                  <c:v>-11</c:v>
                </c:pt>
                <c:pt idx="17605">
                  <c:v>-12</c:v>
                </c:pt>
                <c:pt idx="17606">
                  <c:v>-13</c:v>
                </c:pt>
                <c:pt idx="17607">
                  <c:v>-29</c:v>
                </c:pt>
                <c:pt idx="17608">
                  <c:v>-9</c:v>
                </c:pt>
                <c:pt idx="17609">
                  <c:v>-10</c:v>
                </c:pt>
                <c:pt idx="17610">
                  <c:v>-13</c:v>
                </c:pt>
                <c:pt idx="17611">
                  <c:v>-12</c:v>
                </c:pt>
                <c:pt idx="17612">
                  <c:v>-9</c:v>
                </c:pt>
                <c:pt idx="17613">
                  <c:v>-10</c:v>
                </c:pt>
                <c:pt idx="17614">
                  <c:v>-11</c:v>
                </c:pt>
                <c:pt idx="17615">
                  <c:v>-15</c:v>
                </c:pt>
                <c:pt idx="17616">
                  <c:v>-10</c:v>
                </c:pt>
                <c:pt idx="17617">
                  <c:v>-11</c:v>
                </c:pt>
                <c:pt idx="17618">
                  <c:v>-13</c:v>
                </c:pt>
                <c:pt idx="17619">
                  <c:v>-15</c:v>
                </c:pt>
                <c:pt idx="17620">
                  <c:v>-11</c:v>
                </c:pt>
                <c:pt idx="17621">
                  <c:v>-6</c:v>
                </c:pt>
                <c:pt idx="17622">
                  <c:v>-11</c:v>
                </c:pt>
                <c:pt idx="17623">
                  <c:v>-9</c:v>
                </c:pt>
                <c:pt idx="17624">
                  <c:v>-14</c:v>
                </c:pt>
                <c:pt idx="17625">
                  <c:v>-11</c:v>
                </c:pt>
                <c:pt idx="17626">
                  <c:v>-14</c:v>
                </c:pt>
                <c:pt idx="17627">
                  <c:v>-12</c:v>
                </c:pt>
                <c:pt idx="17628">
                  <c:v>-11</c:v>
                </c:pt>
                <c:pt idx="17629">
                  <c:v>-14</c:v>
                </c:pt>
                <c:pt idx="17630">
                  <c:v>-11</c:v>
                </c:pt>
                <c:pt idx="17631">
                  <c:v>-12</c:v>
                </c:pt>
                <c:pt idx="17632">
                  <c:v>-12</c:v>
                </c:pt>
                <c:pt idx="17633">
                  <c:v>-14</c:v>
                </c:pt>
                <c:pt idx="17634">
                  <c:v>-14</c:v>
                </c:pt>
                <c:pt idx="17635">
                  <c:v>-10</c:v>
                </c:pt>
                <c:pt idx="17636">
                  <c:v>-12</c:v>
                </c:pt>
                <c:pt idx="17637">
                  <c:v>-13</c:v>
                </c:pt>
                <c:pt idx="17638">
                  <c:v>-11</c:v>
                </c:pt>
                <c:pt idx="17639">
                  <c:v>-10</c:v>
                </c:pt>
                <c:pt idx="17640">
                  <c:v>-13</c:v>
                </c:pt>
                <c:pt idx="17641">
                  <c:v>24</c:v>
                </c:pt>
                <c:pt idx="17642">
                  <c:v>-17</c:v>
                </c:pt>
                <c:pt idx="17643">
                  <c:v>-16</c:v>
                </c:pt>
                <c:pt idx="17644">
                  <c:v>-10</c:v>
                </c:pt>
                <c:pt idx="17645">
                  <c:v>-10</c:v>
                </c:pt>
                <c:pt idx="17646">
                  <c:v>-3</c:v>
                </c:pt>
                <c:pt idx="17647">
                  <c:v>-11</c:v>
                </c:pt>
                <c:pt idx="17648">
                  <c:v>-13</c:v>
                </c:pt>
                <c:pt idx="17649">
                  <c:v>-11</c:v>
                </c:pt>
                <c:pt idx="17650">
                  <c:v>-19</c:v>
                </c:pt>
                <c:pt idx="17651">
                  <c:v>-13</c:v>
                </c:pt>
                <c:pt idx="17652">
                  <c:v>-12</c:v>
                </c:pt>
                <c:pt idx="17653">
                  <c:v>-14</c:v>
                </c:pt>
                <c:pt idx="17654">
                  <c:v>-10</c:v>
                </c:pt>
                <c:pt idx="17655">
                  <c:v>-13</c:v>
                </c:pt>
                <c:pt idx="17656">
                  <c:v>-7</c:v>
                </c:pt>
                <c:pt idx="17657">
                  <c:v>-11</c:v>
                </c:pt>
                <c:pt idx="17658">
                  <c:v>-11</c:v>
                </c:pt>
                <c:pt idx="17659">
                  <c:v>-14</c:v>
                </c:pt>
                <c:pt idx="17660">
                  <c:v>-13</c:v>
                </c:pt>
                <c:pt idx="17661">
                  <c:v>-14</c:v>
                </c:pt>
                <c:pt idx="17662">
                  <c:v>-5</c:v>
                </c:pt>
                <c:pt idx="17663">
                  <c:v>-9</c:v>
                </c:pt>
                <c:pt idx="17664">
                  <c:v>-3</c:v>
                </c:pt>
                <c:pt idx="17665">
                  <c:v>-9</c:v>
                </c:pt>
                <c:pt idx="17666">
                  <c:v>-9</c:v>
                </c:pt>
                <c:pt idx="17667">
                  <c:v>-10</c:v>
                </c:pt>
                <c:pt idx="17668">
                  <c:v>-10</c:v>
                </c:pt>
                <c:pt idx="17669">
                  <c:v>-8</c:v>
                </c:pt>
                <c:pt idx="17670">
                  <c:v>-10</c:v>
                </c:pt>
                <c:pt idx="17671">
                  <c:v>-10</c:v>
                </c:pt>
                <c:pt idx="17672">
                  <c:v>-12</c:v>
                </c:pt>
                <c:pt idx="17673">
                  <c:v>-9</c:v>
                </c:pt>
                <c:pt idx="17674">
                  <c:v>-10</c:v>
                </c:pt>
                <c:pt idx="17675">
                  <c:v>-15</c:v>
                </c:pt>
                <c:pt idx="17676">
                  <c:v>-11</c:v>
                </c:pt>
                <c:pt idx="17677">
                  <c:v>37</c:v>
                </c:pt>
                <c:pt idx="17678">
                  <c:v>-21</c:v>
                </c:pt>
                <c:pt idx="17679">
                  <c:v>-7</c:v>
                </c:pt>
                <c:pt idx="17680">
                  <c:v>-11</c:v>
                </c:pt>
                <c:pt idx="17681">
                  <c:v>-11</c:v>
                </c:pt>
                <c:pt idx="17682">
                  <c:v>-6</c:v>
                </c:pt>
                <c:pt idx="17683">
                  <c:v>-12</c:v>
                </c:pt>
                <c:pt idx="17684">
                  <c:v>-9</c:v>
                </c:pt>
                <c:pt idx="17685">
                  <c:v>-12</c:v>
                </c:pt>
                <c:pt idx="17686">
                  <c:v>-11</c:v>
                </c:pt>
                <c:pt idx="17687">
                  <c:v>-13</c:v>
                </c:pt>
                <c:pt idx="17688">
                  <c:v>-13</c:v>
                </c:pt>
                <c:pt idx="17689">
                  <c:v>-14</c:v>
                </c:pt>
                <c:pt idx="17690">
                  <c:v>-13</c:v>
                </c:pt>
                <c:pt idx="17691">
                  <c:v>-10</c:v>
                </c:pt>
                <c:pt idx="17692">
                  <c:v>-10</c:v>
                </c:pt>
                <c:pt idx="17693">
                  <c:v>-10</c:v>
                </c:pt>
                <c:pt idx="17694">
                  <c:v>-6</c:v>
                </c:pt>
                <c:pt idx="17695">
                  <c:v>-14</c:v>
                </c:pt>
                <c:pt idx="17696">
                  <c:v>-10</c:v>
                </c:pt>
                <c:pt idx="17697">
                  <c:v>-13</c:v>
                </c:pt>
                <c:pt idx="17698">
                  <c:v>-10</c:v>
                </c:pt>
                <c:pt idx="17699">
                  <c:v>-7</c:v>
                </c:pt>
                <c:pt idx="17700">
                  <c:v>-10</c:v>
                </c:pt>
                <c:pt idx="17701">
                  <c:v>-9</c:v>
                </c:pt>
                <c:pt idx="17702">
                  <c:v>-10</c:v>
                </c:pt>
                <c:pt idx="17703">
                  <c:v>-10</c:v>
                </c:pt>
                <c:pt idx="17704">
                  <c:v>-10</c:v>
                </c:pt>
                <c:pt idx="17705">
                  <c:v>-10</c:v>
                </c:pt>
                <c:pt idx="17706">
                  <c:v>-6</c:v>
                </c:pt>
                <c:pt idx="17707">
                  <c:v>-7</c:v>
                </c:pt>
                <c:pt idx="17708">
                  <c:v>-9</c:v>
                </c:pt>
                <c:pt idx="17709">
                  <c:v>-14</c:v>
                </c:pt>
                <c:pt idx="17710">
                  <c:v>-10</c:v>
                </c:pt>
                <c:pt idx="17711">
                  <c:v>-9</c:v>
                </c:pt>
                <c:pt idx="17712">
                  <c:v>-11</c:v>
                </c:pt>
                <c:pt idx="17713">
                  <c:v>-10</c:v>
                </c:pt>
                <c:pt idx="17714">
                  <c:v>-9</c:v>
                </c:pt>
                <c:pt idx="17715">
                  <c:v>-10</c:v>
                </c:pt>
                <c:pt idx="17716">
                  <c:v>-22</c:v>
                </c:pt>
                <c:pt idx="17717">
                  <c:v>-9</c:v>
                </c:pt>
                <c:pt idx="17718">
                  <c:v>-12</c:v>
                </c:pt>
                <c:pt idx="17719">
                  <c:v>-11</c:v>
                </c:pt>
                <c:pt idx="17720">
                  <c:v>-10</c:v>
                </c:pt>
                <c:pt idx="17721">
                  <c:v>-12</c:v>
                </c:pt>
                <c:pt idx="17722">
                  <c:v>-10</c:v>
                </c:pt>
                <c:pt idx="17723">
                  <c:v>-9</c:v>
                </c:pt>
                <c:pt idx="17724">
                  <c:v>-14</c:v>
                </c:pt>
                <c:pt idx="17725">
                  <c:v>-11</c:v>
                </c:pt>
                <c:pt idx="17726">
                  <c:v>-15</c:v>
                </c:pt>
                <c:pt idx="17727">
                  <c:v>-10</c:v>
                </c:pt>
                <c:pt idx="17728">
                  <c:v>-14</c:v>
                </c:pt>
                <c:pt idx="17729">
                  <c:v>-17</c:v>
                </c:pt>
                <c:pt idx="17730">
                  <c:v>-10</c:v>
                </c:pt>
                <c:pt idx="17731">
                  <c:v>-17</c:v>
                </c:pt>
                <c:pt idx="17732">
                  <c:v>-13</c:v>
                </c:pt>
                <c:pt idx="17733">
                  <c:v>-11</c:v>
                </c:pt>
                <c:pt idx="17734">
                  <c:v>-11</c:v>
                </c:pt>
                <c:pt idx="17735">
                  <c:v>-14</c:v>
                </c:pt>
                <c:pt idx="17736">
                  <c:v>-14</c:v>
                </c:pt>
                <c:pt idx="17737">
                  <c:v>-13</c:v>
                </c:pt>
                <c:pt idx="17738">
                  <c:v>-11</c:v>
                </c:pt>
                <c:pt idx="17739">
                  <c:v>-13</c:v>
                </c:pt>
                <c:pt idx="17740">
                  <c:v>-13</c:v>
                </c:pt>
                <c:pt idx="17741">
                  <c:v>-11</c:v>
                </c:pt>
                <c:pt idx="17742">
                  <c:v>-14</c:v>
                </c:pt>
                <c:pt idx="17743">
                  <c:v>-12</c:v>
                </c:pt>
                <c:pt idx="17744">
                  <c:v>-12</c:v>
                </c:pt>
                <c:pt idx="17745">
                  <c:v>-9</c:v>
                </c:pt>
                <c:pt idx="17746">
                  <c:v>-10</c:v>
                </c:pt>
                <c:pt idx="17747">
                  <c:v>-14</c:v>
                </c:pt>
                <c:pt idx="17748">
                  <c:v>-14</c:v>
                </c:pt>
                <c:pt idx="17749">
                  <c:v>-11</c:v>
                </c:pt>
                <c:pt idx="17750">
                  <c:v>-12</c:v>
                </c:pt>
                <c:pt idx="17751">
                  <c:v>-15</c:v>
                </c:pt>
                <c:pt idx="17752">
                  <c:v>-11</c:v>
                </c:pt>
                <c:pt idx="17753">
                  <c:v>-1</c:v>
                </c:pt>
                <c:pt idx="17754">
                  <c:v>-10</c:v>
                </c:pt>
                <c:pt idx="17755">
                  <c:v>-10</c:v>
                </c:pt>
                <c:pt idx="17756">
                  <c:v>-10</c:v>
                </c:pt>
                <c:pt idx="17757">
                  <c:v>-9</c:v>
                </c:pt>
                <c:pt idx="17758">
                  <c:v>-10</c:v>
                </c:pt>
                <c:pt idx="17759">
                  <c:v>-10</c:v>
                </c:pt>
                <c:pt idx="17760">
                  <c:v>-8</c:v>
                </c:pt>
                <c:pt idx="17761">
                  <c:v>-13</c:v>
                </c:pt>
                <c:pt idx="17762">
                  <c:v>-10</c:v>
                </c:pt>
                <c:pt idx="17763">
                  <c:v>-49</c:v>
                </c:pt>
                <c:pt idx="17764">
                  <c:v>-4</c:v>
                </c:pt>
                <c:pt idx="17765">
                  <c:v>-8</c:v>
                </c:pt>
                <c:pt idx="17766">
                  <c:v>-10</c:v>
                </c:pt>
                <c:pt idx="17767">
                  <c:v>-9</c:v>
                </c:pt>
                <c:pt idx="17768">
                  <c:v>-12</c:v>
                </c:pt>
                <c:pt idx="17769">
                  <c:v>-10</c:v>
                </c:pt>
                <c:pt idx="17770">
                  <c:v>-12</c:v>
                </c:pt>
                <c:pt idx="17771">
                  <c:v>-13</c:v>
                </c:pt>
                <c:pt idx="17772">
                  <c:v>-12</c:v>
                </c:pt>
                <c:pt idx="17773">
                  <c:v>-12</c:v>
                </c:pt>
                <c:pt idx="17774">
                  <c:v>-13</c:v>
                </c:pt>
                <c:pt idx="17775">
                  <c:v>-14</c:v>
                </c:pt>
                <c:pt idx="17776">
                  <c:v>-8</c:v>
                </c:pt>
                <c:pt idx="17777">
                  <c:v>-10</c:v>
                </c:pt>
                <c:pt idx="17778">
                  <c:v>-10</c:v>
                </c:pt>
                <c:pt idx="17779">
                  <c:v>-11</c:v>
                </c:pt>
                <c:pt idx="17780">
                  <c:v>-11</c:v>
                </c:pt>
                <c:pt idx="17781">
                  <c:v>-19</c:v>
                </c:pt>
                <c:pt idx="17782">
                  <c:v>-7</c:v>
                </c:pt>
                <c:pt idx="17783">
                  <c:v>-10</c:v>
                </c:pt>
                <c:pt idx="17784">
                  <c:v>-11</c:v>
                </c:pt>
                <c:pt idx="17785">
                  <c:v>-31</c:v>
                </c:pt>
                <c:pt idx="17786">
                  <c:v>-11</c:v>
                </c:pt>
                <c:pt idx="17787">
                  <c:v>-12</c:v>
                </c:pt>
                <c:pt idx="17788">
                  <c:v>-13</c:v>
                </c:pt>
                <c:pt idx="17789">
                  <c:v>-12</c:v>
                </c:pt>
                <c:pt idx="17790">
                  <c:v>-13</c:v>
                </c:pt>
                <c:pt idx="17791">
                  <c:v>-11</c:v>
                </c:pt>
                <c:pt idx="17792">
                  <c:v>-12</c:v>
                </c:pt>
                <c:pt idx="17793">
                  <c:v>-12</c:v>
                </c:pt>
                <c:pt idx="17794">
                  <c:v>-12</c:v>
                </c:pt>
                <c:pt idx="17795">
                  <c:v>-11</c:v>
                </c:pt>
                <c:pt idx="17796">
                  <c:v>-6</c:v>
                </c:pt>
                <c:pt idx="17797">
                  <c:v>-8</c:v>
                </c:pt>
                <c:pt idx="17798">
                  <c:v>-10</c:v>
                </c:pt>
                <c:pt idx="17799">
                  <c:v>-13</c:v>
                </c:pt>
                <c:pt idx="17800">
                  <c:v>-9</c:v>
                </c:pt>
                <c:pt idx="17801">
                  <c:v>-27</c:v>
                </c:pt>
                <c:pt idx="17802">
                  <c:v>-14</c:v>
                </c:pt>
                <c:pt idx="17803">
                  <c:v>-11</c:v>
                </c:pt>
                <c:pt idx="17804">
                  <c:v>-10</c:v>
                </c:pt>
                <c:pt idx="17805">
                  <c:v>-10</c:v>
                </c:pt>
                <c:pt idx="17806">
                  <c:v>-11</c:v>
                </c:pt>
                <c:pt idx="17807">
                  <c:v>-12</c:v>
                </c:pt>
                <c:pt idx="17808">
                  <c:v>-15</c:v>
                </c:pt>
                <c:pt idx="17809">
                  <c:v>-15</c:v>
                </c:pt>
                <c:pt idx="17810">
                  <c:v>-22</c:v>
                </c:pt>
                <c:pt idx="17811">
                  <c:v>-10</c:v>
                </c:pt>
                <c:pt idx="17812">
                  <c:v>-13</c:v>
                </c:pt>
                <c:pt idx="17813">
                  <c:v>-25</c:v>
                </c:pt>
                <c:pt idx="17814">
                  <c:v>-14</c:v>
                </c:pt>
                <c:pt idx="17815">
                  <c:v>-11</c:v>
                </c:pt>
                <c:pt idx="17816">
                  <c:v>-11</c:v>
                </c:pt>
                <c:pt idx="17817">
                  <c:v>-13</c:v>
                </c:pt>
                <c:pt idx="17818">
                  <c:v>-11</c:v>
                </c:pt>
                <c:pt idx="17819">
                  <c:v>-11</c:v>
                </c:pt>
                <c:pt idx="17820">
                  <c:v>-12</c:v>
                </c:pt>
                <c:pt idx="17821">
                  <c:v>-10</c:v>
                </c:pt>
                <c:pt idx="17822">
                  <c:v>-12</c:v>
                </c:pt>
                <c:pt idx="17823">
                  <c:v>-13</c:v>
                </c:pt>
                <c:pt idx="17824">
                  <c:v>-9</c:v>
                </c:pt>
                <c:pt idx="17825">
                  <c:v>-14</c:v>
                </c:pt>
                <c:pt idx="17826">
                  <c:v>-11</c:v>
                </c:pt>
                <c:pt idx="17827">
                  <c:v>-5</c:v>
                </c:pt>
                <c:pt idx="17828">
                  <c:v>-13</c:v>
                </c:pt>
                <c:pt idx="17829">
                  <c:v>-8</c:v>
                </c:pt>
                <c:pt idx="17830">
                  <c:v>-8</c:v>
                </c:pt>
                <c:pt idx="17831">
                  <c:v>-24</c:v>
                </c:pt>
                <c:pt idx="17832">
                  <c:v>-17</c:v>
                </c:pt>
                <c:pt idx="17833">
                  <c:v>-11</c:v>
                </c:pt>
                <c:pt idx="17834">
                  <c:v>-9</c:v>
                </c:pt>
                <c:pt idx="17835">
                  <c:v>-15</c:v>
                </c:pt>
                <c:pt idx="17836">
                  <c:v>-11</c:v>
                </c:pt>
                <c:pt idx="17837">
                  <c:v>-1</c:v>
                </c:pt>
                <c:pt idx="17838">
                  <c:v>-11</c:v>
                </c:pt>
                <c:pt idx="17839">
                  <c:v>-10</c:v>
                </c:pt>
                <c:pt idx="17840">
                  <c:v>-21</c:v>
                </c:pt>
                <c:pt idx="17841">
                  <c:v>-13</c:v>
                </c:pt>
                <c:pt idx="17842">
                  <c:v>-8</c:v>
                </c:pt>
                <c:pt idx="17843">
                  <c:v>-11</c:v>
                </c:pt>
                <c:pt idx="17844">
                  <c:v>-11</c:v>
                </c:pt>
                <c:pt idx="17845">
                  <c:v>-10</c:v>
                </c:pt>
                <c:pt idx="17846">
                  <c:v>-7</c:v>
                </c:pt>
                <c:pt idx="17847">
                  <c:v>-11</c:v>
                </c:pt>
                <c:pt idx="17848">
                  <c:v>-9</c:v>
                </c:pt>
                <c:pt idx="17849">
                  <c:v>-59</c:v>
                </c:pt>
                <c:pt idx="17850">
                  <c:v>-11</c:v>
                </c:pt>
                <c:pt idx="17851">
                  <c:v>-10</c:v>
                </c:pt>
                <c:pt idx="17852">
                  <c:v>-11</c:v>
                </c:pt>
                <c:pt idx="17853">
                  <c:v>-13</c:v>
                </c:pt>
                <c:pt idx="17854">
                  <c:v>-13</c:v>
                </c:pt>
                <c:pt idx="17855">
                  <c:v>-11</c:v>
                </c:pt>
                <c:pt idx="17856">
                  <c:v>-13</c:v>
                </c:pt>
                <c:pt idx="17857">
                  <c:v>-8</c:v>
                </c:pt>
                <c:pt idx="17858">
                  <c:v>-12</c:v>
                </c:pt>
                <c:pt idx="17859">
                  <c:v>-20</c:v>
                </c:pt>
                <c:pt idx="17860">
                  <c:v>-11</c:v>
                </c:pt>
                <c:pt idx="17861">
                  <c:v>-8</c:v>
                </c:pt>
                <c:pt idx="17862">
                  <c:v>-10</c:v>
                </c:pt>
                <c:pt idx="17863">
                  <c:v>-11</c:v>
                </c:pt>
                <c:pt idx="17864">
                  <c:v>-8</c:v>
                </c:pt>
                <c:pt idx="17865">
                  <c:v>-12</c:v>
                </c:pt>
                <c:pt idx="17866">
                  <c:v>-13</c:v>
                </c:pt>
                <c:pt idx="17867">
                  <c:v>-14</c:v>
                </c:pt>
                <c:pt idx="17868">
                  <c:v>-15</c:v>
                </c:pt>
                <c:pt idx="17869">
                  <c:v>-12</c:v>
                </c:pt>
                <c:pt idx="17870">
                  <c:v>-14</c:v>
                </c:pt>
                <c:pt idx="17871">
                  <c:v>-13</c:v>
                </c:pt>
                <c:pt idx="17872">
                  <c:v>-12</c:v>
                </c:pt>
                <c:pt idx="17873">
                  <c:v>-9</c:v>
                </c:pt>
                <c:pt idx="17874">
                  <c:v>-13</c:v>
                </c:pt>
                <c:pt idx="17875">
                  <c:v>-13</c:v>
                </c:pt>
                <c:pt idx="17876">
                  <c:v>-15</c:v>
                </c:pt>
                <c:pt idx="17877">
                  <c:v>-12</c:v>
                </c:pt>
                <c:pt idx="17878">
                  <c:v>-12</c:v>
                </c:pt>
                <c:pt idx="17879">
                  <c:v>-130</c:v>
                </c:pt>
                <c:pt idx="17880">
                  <c:v>-15</c:v>
                </c:pt>
                <c:pt idx="17881">
                  <c:v>-10</c:v>
                </c:pt>
                <c:pt idx="17882">
                  <c:v>-12</c:v>
                </c:pt>
                <c:pt idx="17883">
                  <c:v>-90</c:v>
                </c:pt>
                <c:pt idx="17884">
                  <c:v>-14</c:v>
                </c:pt>
                <c:pt idx="17885">
                  <c:v>-14</c:v>
                </c:pt>
                <c:pt idx="17886">
                  <c:v>-13</c:v>
                </c:pt>
                <c:pt idx="17887">
                  <c:v>-11</c:v>
                </c:pt>
                <c:pt idx="17888">
                  <c:v>-5</c:v>
                </c:pt>
                <c:pt idx="17889">
                  <c:v>-14</c:v>
                </c:pt>
                <c:pt idx="17890">
                  <c:v>-12</c:v>
                </c:pt>
                <c:pt idx="17891">
                  <c:v>-13</c:v>
                </c:pt>
                <c:pt idx="17892">
                  <c:v>-10</c:v>
                </c:pt>
                <c:pt idx="17893">
                  <c:v>-13</c:v>
                </c:pt>
                <c:pt idx="17894">
                  <c:v>-5</c:v>
                </c:pt>
                <c:pt idx="17895">
                  <c:v>-13</c:v>
                </c:pt>
                <c:pt idx="17896">
                  <c:v>-7</c:v>
                </c:pt>
                <c:pt idx="17897">
                  <c:v>-12</c:v>
                </c:pt>
                <c:pt idx="17898">
                  <c:v>-9</c:v>
                </c:pt>
                <c:pt idx="17899">
                  <c:v>-15</c:v>
                </c:pt>
                <c:pt idx="17900">
                  <c:v>-22</c:v>
                </c:pt>
                <c:pt idx="17901">
                  <c:v>-12</c:v>
                </c:pt>
                <c:pt idx="17902">
                  <c:v>-8</c:v>
                </c:pt>
                <c:pt idx="17903">
                  <c:v>-12</c:v>
                </c:pt>
                <c:pt idx="17904">
                  <c:v>-14</c:v>
                </c:pt>
                <c:pt idx="17905">
                  <c:v>-14</c:v>
                </c:pt>
                <c:pt idx="17906">
                  <c:v>-14</c:v>
                </c:pt>
                <c:pt idx="17907">
                  <c:v>-12</c:v>
                </c:pt>
                <c:pt idx="17908">
                  <c:v>-15</c:v>
                </c:pt>
                <c:pt idx="17909">
                  <c:v>-14</c:v>
                </c:pt>
                <c:pt idx="17910">
                  <c:v>-13</c:v>
                </c:pt>
                <c:pt idx="17911">
                  <c:v>-10</c:v>
                </c:pt>
                <c:pt idx="17912">
                  <c:v>-26</c:v>
                </c:pt>
                <c:pt idx="17913">
                  <c:v>-10</c:v>
                </c:pt>
                <c:pt idx="17914">
                  <c:v>-25</c:v>
                </c:pt>
                <c:pt idx="17915">
                  <c:v>-11</c:v>
                </c:pt>
                <c:pt idx="17916">
                  <c:v>-14</c:v>
                </c:pt>
                <c:pt idx="17917">
                  <c:v>-10</c:v>
                </c:pt>
                <c:pt idx="17918">
                  <c:v>-11</c:v>
                </c:pt>
                <c:pt idx="17919">
                  <c:v>-8</c:v>
                </c:pt>
                <c:pt idx="17920">
                  <c:v>-10</c:v>
                </c:pt>
                <c:pt idx="17921">
                  <c:v>-11</c:v>
                </c:pt>
                <c:pt idx="17922">
                  <c:v>-9</c:v>
                </c:pt>
                <c:pt idx="17923">
                  <c:v>-10</c:v>
                </c:pt>
                <c:pt idx="17924">
                  <c:v>-16</c:v>
                </c:pt>
                <c:pt idx="17925">
                  <c:v>-12</c:v>
                </c:pt>
                <c:pt idx="17926">
                  <c:v>-15</c:v>
                </c:pt>
                <c:pt idx="17927">
                  <c:v>-16</c:v>
                </c:pt>
                <c:pt idx="17928">
                  <c:v>-11</c:v>
                </c:pt>
                <c:pt idx="17929">
                  <c:v>-13</c:v>
                </c:pt>
                <c:pt idx="17930">
                  <c:v>-11</c:v>
                </c:pt>
                <c:pt idx="17931">
                  <c:v>-10</c:v>
                </c:pt>
                <c:pt idx="17932">
                  <c:v>-9</c:v>
                </c:pt>
                <c:pt idx="17933">
                  <c:v>-13</c:v>
                </c:pt>
                <c:pt idx="17934">
                  <c:v>9</c:v>
                </c:pt>
                <c:pt idx="17935">
                  <c:v>-12</c:v>
                </c:pt>
                <c:pt idx="17936">
                  <c:v>-13</c:v>
                </c:pt>
                <c:pt idx="17937">
                  <c:v>-10</c:v>
                </c:pt>
                <c:pt idx="17938">
                  <c:v>-13</c:v>
                </c:pt>
                <c:pt idx="17939">
                  <c:v>-15</c:v>
                </c:pt>
                <c:pt idx="17940">
                  <c:v>-14</c:v>
                </c:pt>
                <c:pt idx="17941">
                  <c:v>-11</c:v>
                </c:pt>
                <c:pt idx="17942">
                  <c:v>-14</c:v>
                </c:pt>
                <c:pt idx="17943">
                  <c:v>-12</c:v>
                </c:pt>
                <c:pt idx="17944">
                  <c:v>-10</c:v>
                </c:pt>
                <c:pt idx="17945">
                  <c:v>-10</c:v>
                </c:pt>
                <c:pt idx="17946">
                  <c:v>-10</c:v>
                </c:pt>
                <c:pt idx="17947">
                  <c:v>-12</c:v>
                </c:pt>
                <c:pt idx="17948">
                  <c:v>-13</c:v>
                </c:pt>
                <c:pt idx="17949">
                  <c:v>-6</c:v>
                </c:pt>
                <c:pt idx="17950">
                  <c:v>-14</c:v>
                </c:pt>
                <c:pt idx="17951">
                  <c:v>-15</c:v>
                </c:pt>
                <c:pt idx="17952">
                  <c:v>-14</c:v>
                </c:pt>
                <c:pt idx="17953">
                  <c:v>-13</c:v>
                </c:pt>
                <c:pt idx="17954">
                  <c:v>-10</c:v>
                </c:pt>
                <c:pt idx="17955">
                  <c:v>-13</c:v>
                </c:pt>
                <c:pt idx="17956">
                  <c:v>-10</c:v>
                </c:pt>
                <c:pt idx="17957">
                  <c:v>-9</c:v>
                </c:pt>
                <c:pt idx="17958">
                  <c:v>-8</c:v>
                </c:pt>
                <c:pt idx="17959">
                  <c:v>-15</c:v>
                </c:pt>
                <c:pt idx="17960">
                  <c:v>-10</c:v>
                </c:pt>
                <c:pt idx="17961">
                  <c:v>-9</c:v>
                </c:pt>
                <c:pt idx="17962">
                  <c:v>-10</c:v>
                </c:pt>
                <c:pt idx="17963">
                  <c:v>-11</c:v>
                </c:pt>
                <c:pt idx="17964">
                  <c:v>-10</c:v>
                </c:pt>
                <c:pt idx="17965">
                  <c:v>-8</c:v>
                </c:pt>
                <c:pt idx="17966">
                  <c:v>-11</c:v>
                </c:pt>
                <c:pt idx="17967">
                  <c:v>-11</c:v>
                </c:pt>
                <c:pt idx="17968">
                  <c:v>-15</c:v>
                </c:pt>
                <c:pt idx="17969">
                  <c:v>-13</c:v>
                </c:pt>
                <c:pt idx="17970">
                  <c:v>-11</c:v>
                </c:pt>
                <c:pt idx="17971">
                  <c:v>-16</c:v>
                </c:pt>
                <c:pt idx="17972">
                  <c:v>-12</c:v>
                </c:pt>
                <c:pt idx="17973">
                  <c:v>-6</c:v>
                </c:pt>
                <c:pt idx="17974">
                  <c:v>-14</c:v>
                </c:pt>
                <c:pt idx="17975">
                  <c:v>-10</c:v>
                </c:pt>
                <c:pt idx="17976">
                  <c:v>-14</c:v>
                </c:pt>
                <c:pt idx="17977">
                  <c:v>-10</c:v>
                </c:pt>
                <c:pt idx="17978">
                  <c:v>-10</c:v>
                </c:pt>
                <c:pt idx="17979">
                  <c:v>-8</c:v>
                </c:pt>
                <c:pt idx="17980">
                  <c:v>-10</c:v>
                </c:pt>
                <c:pt idx="17981">
                  <c:v>-12</c:v>
                </c:pt>
                <c:pt idx="17982">
                  <c:v>-12</c:v>
                </c:pt>
                <c:pt idx="17983">
                  <c:v>-10</c:v>
                </c:pt>
                <c:pt idx="17984">
                  <c:v>-5</c:v>
                </c:pt>
                <c:pt idx="17985">
                  <c:v>-11</c:v>
                </c:pt>
                <c:pt idx="17986">
                  <c:v>-11</c:v>
                </c:pt>
                <c:pt idx="17987">
                  <c:v>-9</c:v>
                </c:pt>
                <c:pt idx="17988">
                  <c:v>-8</c:v>
                </c:pt>
                <c:pt idx="17989">
                  <c:v>-7</c:v>
                </c:pt>
                <c:pt idx="17990">
                  <c:v>-8</c:v>
                </c:pt>
                <c:pt idx="17991">
                  <c:v>-9</c:v>
                </c:pt>
                <c:pt idx="17992">
                  <c:v>-1</c:v>
                </c:pt>
                <c:pt idx="17993">
                  <c:v>-9</c:v>
                </c:pt>
                <c:pt idx="17994">
                  <c:v>-13</c:v>
                </c:pt>
                <c:pt idx="17995">
                  <c:v>-11</c:v>
                </c:pt>
                <c:pt idx="17996">
                  <c:v>-14</c:v>
                </c:pt>
                <c:pt idx="17997">
                  <c:v>-7</c:v>
                </c:pt>
                <c:pt idx="17998">
                  <c:v>-14</c:v>
                </c:pt>
                <c:pt idx="17999">
                  <c:v>-10</c:v>
                </c:pt>
                <c:pt idx="18000">
                  <c:v>-14</c:v>
                </c:pt>
                <c:pt idx="18001">
                  <c:v>-9</c:v>
                </c:pt>
                <c:pt idx="18002">
                  <c:v>-11</c:v>
                </c:pt>
                <c:pt idx="18003">
                  <c:v>-13</c:v>
                </c:pt>
                <c:pt idx="18004">
                  <c:v>-10</c:v>
                </c:pt>
                <c:pt idx="18005">
                  <c:v>-10</c:v>
                </c:pt>
                <c:pt idx="18006">
                  <c:v>-10</c:v>
                </c:pt>
                <c:pt idx="18007">
                  <c:v>-14</c:v>
                </c:pt>
                <c:pt idx="18008">
                  <c:v>-8</c:v>
                </c:pt>
                <c:pt idx="18009">
                  <c:v>-8</c:v>
                </c:pt>
                <c:pt idx="18010">
                  <c:v>-22</c:v>
                </c:pt>
                <c:pt idx="18011">
                  <c:v>-13</c:v>
                </c:pt>
                <c:pt idx="18012">
                  <c:v>-13</c:v>
                </c:pt>
                <c:pt idx="18013">
                  <c:v>-10</c:v>
                </c:pt>
                <c:pt idx="18014">
                  <c:v>-13</c:v>
                </c:pt>
                <c:pt idx="18015">
                  <c:v>-12</c:v>
                </c:pt>
                <c:pt idx="18016">
                  <c:v>-10</c:v>
                </c:pt>
                <c:pt idx="18017">
                  <c:v>-12</c:v>
                </c:pt>
                <c:pt idx="18018">
                  <c:v>-14</c:v>
                </c:pt>
                <c:pt idx="18019">
                  <c:v>-10</c:v>
                </c:pt>
                <c:pt idx="18020">
                  <c:v>-13</c:v>
                </c:pt>
                <c:pt idx="18021">
                  <c:v>-11</c:v>
                </c:pt>
                <c:pt idx="18022">
                  <c:v>-10</c:v>
                </c:pt>
                <c:pt idx="18023">
                  <c:v>-10</c:v>
                </c:pt>
                <c:pt idx="18024">
                  <c:v>-17</c:v>
                </c:pt>
                <c:pt idx="18025">
                  <c:v>-5</c:v>
                </c:pt>
                <c:pt idx="18026">
                  <c:v>-10</c:v>
                </c:pt>
                <c:pt idx="18027">
                  <c:v>-12</c:v>
                </c:pt>
                <c:pt idx="18028">
                  <c:v>-11</c:v>
                </c:pt>
                <c:pt idx="18029">
                  <c:v>-10</c:v>
                </c:pt>
                <c:pt idx="18030">
                  <c:v>-12</c:v>
                </c:pt>
                <c:pt idx="18031">
                  <c:v>-17</c:v>
                </c:pt>
                <c:pt idx="18032">
                  <c:v>-14</c:v>
                </c:pt>
                <c:pt idx="18033">
                  <c:v>-9</c:v>
                </c:pt>
                <c:pt idx="18034">
                  <c:v>-9</c:v>
                </c:pt>
                <c:pt idx="18035">
                  <c:v>-11</c:v>
                </c:pt>
                <c:pt idx="18036">
                  <c:v>-5</c:v>
                </c:pt>
                <c:pt idx="18037">
                  <c:v>-14</c:v>
                </c:pt>
                <c:pt idx="18038">
                  <c:v>-9</c:v>
                </c:pt>
                <c:pt idx="18039">
                  <c:v>-11</c:v>
                </c:pt>
                <c:pt idx="18040">
                  <c:v>-15</c:v>
                </c:pt>
                <c:pt idx="18041">
                  <c:v>-11</c:v>
                </c:pt>
                <c:pt idx="18042">
                  <c:v>-4</c:v>
                </c:pt>
                <c:pt idx="18043">
                  <c:v>-8</c:v>
                </c:pt>
                <c:pt idx="18044">
                  <c:v>-16</c:v>
                </c:pt>
                <c:pt idx="18045">
                  <c:v>-11</c:v>
                </c:pt>
                <c:pt idx="18046">
                  <c:v>-15</c:v>
                </c:pt>
                <c:pt idx="18047">
                  <c:v>-10</c:v>
                </c:pt>
                <c:pt idx="18048">
                  <c:v>-12</c:v>
                </c:pt>
                <c:pt idx="18049">
                  <c:v>-10</c:v>
                </c:pt>
                <c:pt idx="18050">
                  <c:v>-14</c:v>
                </c:pt>
                <c:pt idx="18051">
                  <c:v>-10</c:v>
                </c:pt>
                <c:pt idx="18052">
                  <c:v>-10</c:v>
                </c:pt>
                <c:pt idx="18053">
                  <c:v>-20</c:v>
                </c:pt>
                <c:pt idx="18054">
                  <c:v>-9</c:v>
                </c:pt>
                <c:pt idx="18055">
                  <c:v>-15</c:v>
                </c:pt>
                <c:pt idx="18056">
                  <c:v>-19</c:v>
                </c:pt>
                <c:pt idx="18057">
                  <c:v>-8</c:v>
                </c:pt>
                <c:pt idx="18058">
                  <c:v>-14</c:v>
                </c:pt>
                <c:pt idx="18059">
                  <c:v>-14</c:v>
                </c:pt>
                <c:pt idx="18060">
                  <c:v>-11</c:v>
                </c:pt>
                <c:pt idx="18061">
                  <c:v>-9</c:v>
                </c:pt>
                <c:pt idx="18062">
                  <c:v>-13</c:v>
                </c:pt>
                <c:pt idx="18063">
                  <c:v>-11</c:v>
                </c:pt>
                <c:pt idx="18064">
                  <c:v>-10</c:v>
                </c:pt>
                <c:pt idx="18065">
                  <c:v>-12</c:v>
                </c:pt>
                <c:pt idx="18066">
                  <c:v>-10</c:v>
                </c:pt>
                <c:pt idx="18067">
                  <c:v>-11</c:v>
                </c:pt>
                <c:pt idx="18068">
                  <c:v>-10</c:v>
                </c:pt>
                <c:pt idx="18069">
                  <c:v>-10</c:v>
                </c:pt>
                <c:pt idx="18070">
                  <c:v>-11</c:v>
                </c:pt>
                <c:pt idx="18071">
                  <c:v>-10</c:v>
                </c:pt>
                <c:pt idx="18072">
                  <c:v>-8</c:v>
                </c:pt>
                <c:pt idx="18073">
                  <c:v>-10</c:v>
                </c:pt>
                <c:pt idx="18074">
                  <c:v>-11</c:v>
                </c:pt>
                <c:pt idx="18075">
                  <c:v>-11</c:v>
                </c:pt>
                <c:pt idx="18076">
                  <c:v>-64</c:v>
                </c:pt>
                <c:pt idx="18077">
                  <c:v>-11</c:v>
                </c:pt>
                <c:pt idx="18078">
                  <c:v>-11</c:v>
                </c:pt>
                <c:pt idx="18079">
                  <c:v>-9</c:v>
                </c:pt>
                <c:pt idx="18080">
                  <c:v>-10</c:v>
                </c:pt>
                <c:pt idx="18081">
                  <c:v>-11</c:v>
                </c:pt>
                <c:pt idx="18082">
                  <c:v>-10</c:v>
                </c:pt>
                <c:pt idx="18083">
                  <c:v>-13</c:v>
                </c:pt>
                <c:pt idx="18084">
                  <c:v>-12</c:v>
                </c:pt>
                <c:pt idx="18085">
                  <c:v>-10</c:v>
                </c:pt>
                <c:pt idx="18086">
                  <c:v>-10</c:v>
                </c:pt>
                <c:pt idx="18087">
                  <c:v>-8</c:v>
                </c:pt>
                <c:pt idx="18088">
                  <c:v>-8</c:v>
                </c:pt>
                <c:pt idx="18089">
                  <c:v>-12</c:v>
                </c:pt>
                <c:pt idx="18090">
                  <c:v>-15</c:v>
                </c:pt>
                <c:pt idx="18091">
                  <c:v>-12</c:v>
                </c:pt>
                <c:pt idx="18092">
                  <c:v>-11</c:v>
                </c:pt>
                <c:pt idx="18093">
                  <c:v>-11</c:v>
                </c:pt>
                <c:pt idx="18094">
                  <c:v>-11</c:v>
                </c:pt>
                <c:pt idx="18095">
                  <c:v>-9</c:v>
                </c:pt>
                <c:pt idx="18096">
                  <c:v>-8</c:v>
                </c:pt>
                <c:pt idx="18097">
                  <c:v>-14</c:v>
                </c:pt>
                <c:pt idx="18098">
                  <c:v>-12</c:v>
                </c:pt>
                <c:pt idx="18099">
                  <c:v>-9</c:v>
                </c:pt>
                <c:pt idx="18100">
                  <c:v>-10</c:v>
                </c:pt>
                <c:pt idx="18101">
                  <c:v>-12</c:v>
                </c:pt>
                <c:pt idx="18102">
                  <c:v>-12</c:v>
                </c:pt>
                <c:pt idx="18103">
                  <c:v>-18</c:v>
                </c:pt>
                <c:pt idx="18104">
                  <c:v>-20</c:v>
                </c:pt>
                <c:pt idx="18105">
                  <c:v>-10</c:v>
                </c:pt>
                <c:pt idx="18106">
                  <c:v>-12</c:v>
                </c:pt>
                <c:pt idx="18107">
                  <c:v>-8</c:v>
                </c:pt>
                <c:pt idx="18108">
                  <c:v>-10</c:v>
                </c:pt>
                <c:pt idx="18109">
                  <c:v>-13</c:v>
                </c:pt>
                <c:pt idx="18110">
                  <c:v>-10</c:v>
                </c:pt>
                <c:pt idx="18111">
                  <c:v>-11</c:v>
                </c:pt>
                <c:pt idx="18112">
                  <c:v>-14</c:v>
                </c:pt>
                <c:pt idx="18113">
                  <c:v>-10</c:v>
                </c:pt>
                <c:pt idx="18114">
                  <c:v>-11</c:v>
                </c:pt>
                <c:pt idx="18115">
                  <c:v>-10</c:v>
                </c:pt>
                <c:pt idx="18116">
                  <c:v>-13</c:v>
                </c:pt>
                <c:pt idx="18117">
                  <c:v>-12</c:v>
                </c:pt>
                <c:pt idx="18118">
                  <c:v>-8</c:v>
                </c:pt>
                <c:pt idx="18119">
                  <c:v>-11</c:v>
                </c:pt>
                <c:pt idx="18120">
                  <c:v>-49</c:v>
                </c:pt>
                <c:pt idx="18121">
                  <c:v>-15</c:v>
                </c:pt>
                <c:pt idx="18122">
                  <c:v>-13</c:v>
                </c:pt>
                <c:pt idx="18123">
                  <c:v>-10</c:v>
                </c:pt>
                <c:pt idx="18124">
                  <c:v>-10</c:v>
                </c:pt>
                <c:pt idx="18125">
                  <c:v>-12</c:v>
                </c:pt>
                <c:pt idx="18126">
                  <c:v>-13</c:v>
                </c:pt>
                <c:pt idx="18127">
                  <c:v>-13</c:v>
                </c:pt>
                <c:pt idx="18128">
                  <c:v>-12</c:v>
                </c:pt>
                <c:pt idx="18129">
                  <c:v>-11</c:v>
                </c:pt>
                <c:pt idx="18130">
                  <c:v>-12</c:v>
                </c:pt>
                <c:pt idx="18131">
                  <c:v>-11</c:v>
                </c:pt>
                <c:pt idx="18132">
                  <c:v>-20</c:v>
                </c:pt>
                <c:pt idx="18133">
                  <c:v>-14</c:v>
                </c:pt>
                <c:pt idx="18134">
                  <c:v>-13</c:v>
                </c:pt>
                <c:pt idx="18135">
                  <c:v>-10</c:v>
                </c:pt>
                <c:pt idx="18136">
                  <c:v>-10</c:v>
                </c:pt>
                <c:pt idx="18137">
                  <c:v>-6</c:v>
                </c:pt>
                <c:pt idx="18138">
                  <c:v>-11</c:v>
                </c:pt>
                <c:pt idx="18139">
                  <c:v>-7</c:v>
                </c:pt>
                <c:pt idx="18140">
                  <c:v>-10</c:v>
                </c:pt>
                <c:pt idx="18141">
                  <c:v>1</c:v>
                </c:pt>
                <c:pt idx="18142">
                  <c:v>-10</c:v>
                </c:pt>
                <c:pt idx="18143">
                  <c:v>-11</c:v>
                </c:pt>
                <c:pt idx="18144">
                  <c:v>-10</c:v>
                </c:pt>
                <c:pt idx="18145">
                  <c:v>-18</c:v>
                </c:pt>
                <c:pt idx="18146">
                  <c:v>-10</c:v>
                </c:pt>
                <c:pt idx="18147">
                  <c:v>-14</c:v>
                </c:pt>
                <c:pt idx="18148">
                  <c:v>-22</c:v>
                </c:pt>
                <c:pt idx="18149">
                  <c:v>-10</c:v>
                </c:pt>
                <c:pt idx="18150">
                  <c:v>-10</c:v>
                </c:pt>
                <c:pt idx="18151">
                  <c:v>-10</c:v>
                </c:pt>
                <c:pt idx="18152">
                  <c:v>-14</c:v>
                </c:pt>
                <c:pt idx="18153">
                  <c:v>0</c:v>
                </c:pt>
                <c:pt idx="18154">
                  <c:v>-9</c:v>
                </c:pt>
                <c:pt idx="18155">
                  <c:v>-11</c:v>
                </c:pt>
                <c:pt idx="18156">
                  <c:v>-12</c:v>
                </c:pt>
                <c:pt idx="18157">
                  <c:v>-10</c:v>
                </c:pt>
                <c:pt idx="18158">
                  <c:v>-12</c:v>
                </c:pt>
                <c:pt idx="18159">
                  <c:v>-10</c:v>
                </c:pt>
                <c:pt idx="18160">
                  <c:v>-15</c:v>
                </c:pt>
                <c:pt idx="18161">
                  <c:v>-18</c:v>
                </c:pt>
                <c:pt idx="18162">
                  <c:v>-11</c:v>
                </c:pt>
                <c:pt idx="18163">
                  <c:v>-15</c:v>
                </c:pt>
                <c:pt idx="18164">
                  <c:v>-13</c:v>
                </c:pt>
                <c:pt idx="18165">
                  <c:v>-7</c:v>
                </c:pt>
                <c:pt idx="18166">
                  <c:v>-11</c:v>
                </c:pt>
                <c:pt idx="18167">
                  <c:v>-9</c:v>
                </c:pt>
                <c:pt idx="18168">
                  <c:v>-13</c:v>
                </c:pt>
                <c:pt idx="18169">
                  <c:v>-12</c:v>
                </c:pt>
                <c:pt idx="18170">
                  <c:v>-10</c:v>
                </c:pt>
                <c:pt idx="18171">
                  <c:v>-6</c:v>
                </c:pt>
                <c:pt idx="18172">
                  <c:v>-8</c:v>
                </c:pt>
                <c:pt idx="18173">
                  <c:v>-11</c:v>
                </c:pt>
                <c:pt idx="18174">
                  <c:v>-13</c:v>
                </c:pt>
                <c:pt idx="18175">
                  <c:v>-12</c:v>
                </c:pt>
                <c:pt idx="18176">
                  <c:v>-13</c:v>
                </c:pt>
                <c:pt idx="18177">
                  <c:v>-13</c:v>
                </c:pt>
                <c:pt idx="18178">
                  <c:v>-15</c:v>
                </c:pt>
                <c:pt idx="18179">
                  <c:v>-11</c:v>
                </c:pt>
                <c:pt idx="18180">
                  <c:v>-8</c:v>
                </c:pt>
                <c:pt idx="18181">
                  <c:v>-13</c:v>
                </c:pt>
                <c:pt idx="18182">
                  <c:v>-14</c:v>
                </c:pt>
                <c:pt idx="18183">
                  <c:v>-12</c:v>
                </c:pt>
                <c:pt idx="18184">
                  <c:v>-4</c:v>
                </c:pt>
                <c:pt idx="18185">
                  <c:v>-15</c:v>
                </c:pt>
                <c:pt idx="18186">
                  <c:v>-14</c:v>
                </c:pt>
                <c:pt idx="18187">
                  <c:v>-8</c:v>
                </c:pt>
                <c:pt idx="18188">
                  <c:v>-10</c:v>
                </c:pt>
                <c:pt idx="18189">
                  <c:v>-8</c:v>
                </c:pt>
                <c:pt idx="18190">
                  <c:v>-5</c:v>
                </c:pt>
                <c:pt idx="18191">
                  <c:v>-11</c:v>
                </c:pt>
                <c:pt idx="18192">
                  <c:v>-11</c:v>
                </c:pt>
                <c:pt idx="18193">
                  <c:v>-9</c:v>
                </c:pt>
                <c:pt idx="18194">
                  <c:v>-12</c:v>
                </c:pt>
                <c:pt idx="18195">
                  <c:v>-12</c:v>
                </c:pt>
                <c:pt idx="18196">
                  <c:v>-11</c:v>
                </c:pt>
                <c:pt idx="18197">
                  <c:v>-11</c:v>
                </c:pt>
                <c:pt idx="18198">
                  <c:v>-19</c:v>
                </c:pt>
                <c:pt idx="18199">
                  <c:v>-10</c:v>
                </c:pt>
                <c:pt idx="18200">
                  <c:v>-10</c:v>
                </c:pt>
                <c:pt idx="18201">
                  <c:v>-10</c:v>
                </c:pt>
                <c:pt idx="18202">
                  <c:v>-13</c:v>
                </c:pt>
                <c:pt idx="18203">
                  <c:v>-10</c:v>
                </c:pt>
                <c:pt idx="18204">
                  <c:v>0</c:v>
                </c:pt>
                <c:pt idx="18205">
                  <c:v>-10</c:v>
                </c:pt>
                <c:pt idx="18206">
                  <c:v>-10</c:v>
                </c:pt>
                <c:pt idx="18207">
                  <c:v>-6</c:v>
                </c:pt>
                <c:pt idx="18208">
                  <c:v>-20</c:v>
                </c:pt>
                <c:pt idx="18209">
                  <c:v>-13</c:v>
                </c:pt>
                <c:pt idx="18210">
                  <c:v>-12</c:v>
                </c:pt>
                <c:pt idx="18211">
                  <c:v>-12</c:v>
                </c:pt>
                <c:pt idx="18212">
                  <c:v>-14</c:v>
                </c:pt>
                <c:pt idx="18213">
                  <c:v>-10</c:v>
                </c:pt>
                <c:pt idx="18214">
                  <c:v>-13</c:v>
                </c:pt>
                <c:pt idx="18215">
                  <c:v>-13</c:v>
                </c:pt>
                <c:pt idx="18216">
                  <c:v>-11</c:v>
                </c:pt>
                <c:pt idx="18217">
                  <c:v>-19</c:v>
                </c:pt>
                <c:pt idx="18218">
                  <c:v>-10</c:v>
                </c:pt>
                <c:pt idx="18219">
                  <c:v>-16</c:v>
                </c:pt>
                <c:pt idx="18220">
                  <c:v>-14</c:v>
                </c:pt>
                <c:pt idx="18221">
                  <c:v>-13</c:v>
                </c:pt>
                <c:pt idx="18222">
                  <c:v>-16</c:v>
                </c:pt>
                <c:pt idx="18223">
                  <c:v>-11</c:v>
                </c:pt>
                <c:pt idx="18224">
                  <c:v>-10</c:v>
                </c:pt>
                <c:pt idx="18225">
                  <c:v>-11</c:v>
                </c:pt>
                <c:pt idx="18226">
                  <c:v>-17</c:v>
                </c:pt>
                <c:pt idx="18227">
                  <c:v>-48</c:v>
                </c:pt>
                <c:pt idx="18228">
                  <c:v>-12</c:v>
                </c:pt>
                <c:pt idx="18229">
                  <c:v>-13</c:v>
                </c:pt>
                <c:pt idx="18230">
                  <c:v>-10</c:v>
                </c:pt>
                <c:pt idx="18231">
                  <c:v>-10</c:v>
                </c:pt>
                <c:pt idx="18232">
                  <c:v>-10</c:v>
                </c:pt>
                <c:pt idx="18233">
                  <c:v>-10</c:v>
                </c:pt>
                <c:pt idx="18234">
                  <c:v>-11</c:v>
                </c:pt>
                <c:pt idx="18235">
                  <c:v>-10</c:v>
                </c:pt>
                <c:pt idx="18236">
                  <c:v>-10</c:v>
                </c:pt>
                <c:pt idx="18237">
                  <c:v>-9</c:v>
                </c:pt>
                <c:pt idx="18238">
                  <c:v>-12</c:v>
                </c:pt>
                <c:pt idx="18239">
                  <c:v>-14</c:v>
                </c:pt>
                <c:pt idx="18240">
                  <c:v>-11</c:v>
                </c:pt>
                <c:pt idx="18241">
                  <c:v>-10</c:v>
                </c:pt>
                <c:pt idx="18242">
                  <c:v>-13</c:v>
                </c:pt>
                <c:pt idx="18243">
                  <c:v>-11</c:v>
                </c:pt>
                <c:pt idx="18244">
                  <c:v>-8</c:v>
                </c:pt>
                <c:pt idx="18245">
                  <c:v>-10</c:v>
                </c:pt>
                <c:pt idx="18246">
                  <c:v>-13</c:v>
                </c:pt>
                <c:pt idx="18247">
                  <c:v>-14</c:v>
                </c:pt>
                <c:pt idx="18248">
                  <c:v>-11</c:v>
                </c:pt>
                <c:pt idx="18249">
                  <c:v>-12</c:v>
                </c:pt>
                <c:pt idx="18250">
                  <c:v>-14</c:v>
                </c:pt>
                <c:pt idx="18251">
                  <c:v>-4</c:v>
                </c:pt>
                <c:pt idx="18252">
                  <c:v>-14</c:v>
                </c:pt>
                <c:pt idx="18253">
                  <c:v>-10</c:v>
                </c:pt>
                <c:pt idx="18254">
                  <c:v>-20</c:v>
                </c:pt>
                <c:pt idx="18255">
                  <c:v>-15</c:v>
                </c:pt>
                <c:pt idx="18256">
                  <c:v>-12</c:v>
                </c:pt>
                <c:pt idx="18257">
                  <c:v>-11</c:v>
                </c:pt>
                <c:pt idx="18258">
                  <c:v>-9</c:v>
                </c:pt>
                <c:pt idx="18259">
                  <c:v>-12</c:v>
                </c:pt>
                <c:pt idx="18260">
                  <c:v>-10</c:v>
                </c:pt>
                <c:pt idx="18261">
                  <c:v>-11</c:v>
                </c:pt>
                <c:pt idx="18262">
                  <c:v>-11</c:v>
                </c:pt>
                <c:pt idx="18263">
                  <c:v>-15</c:v>
                </c:pt>
                <c:pt idx="18264">
                  <c:v>-10</c:v>
                </c:pt>
                <c:pt idx="18265">
                  <c:v>-10</c:v>
                </c:pt>
                <c:pt idx="18266">
                  <c:v>-11</c:v>
                </c:pt>
                <c:pt idx="18267">
                  <c:v>-10</c:v>
                </c:pt>
                <c:pt idx="18268">
                  <c:v>-151</c:v>
                </c:pt>
                <c:pt idx="18269">
                  <c:v>-11</c:v>
                </c:pt>
                <c:pt idx="18270">
                  <c:v>-10</c:v>
                </c:pt>
                <c:pt idx="18271">
                  <c:v>-10</c:v>
                </c:pt>
                <c:pt idx="18272">
                  <c:v>-14</c:v>
                </c:pt>
                <c:pt idx="18273">
                  <c:v>-10</c:v>
                </c:pt>
                <c:pt idx="18274">
                  <c:v>-12</c:v>
                </c:pt>
                <c:pt idx="18275">
                  <c:v>-25</c:v>
                </c:pt>
                <c:pt idx="18276">
                  <c:v>-9</c:v>
                </c:pt>
                <c:pt idx="18277">
                  <c:v>-10</c:v>
                </c:pt>
                <c:pt idx="18278">
                  <c:v>-4</c:v>
                </c:pt>
                <c:pt idx="18279">
                  <c:v>-6</c:v>
                </c:pt>
                <c:pt idx="18280">
                  <c:v>-12</c:v>
                </c:pt>
                <c:pt idx="18281">
                  <c:v>-21</c:v>
                </c:pt>
                <c:pt idx="18282">
                  <c:v>-11</c:v>
                </c:pt>
                <c:pt idx="18283">
                  <c:v>-13</c:v>
                </c:pt>
                <c:pt idx="18284">
                  <c:v>-22</c:v>
                </c:pt>
                <c:pt idx="18285">
                  <c:v>-9</c:v>
                </c:pt>
                <c:pt idx="18286">
                  <c:v>-14</c:v>
                </c:pt>
                <c:pt idx="18287">
                  <c:v>-7</c:v>
                </c:pt>
                <c:pt idx="18288">
                  <c:v>-10</c:v>
                </c:pt>
                <c:pt idx="18289">
                  <c:v>-12</c:v>
                </c:pt>
                <c:pt idx="18290">
                  <c:v>-12</c:v>
                </c:pt>
                <c:pt idx="18291">
                  <c:v>-15</c:v>
                </c:pt>
                <c:pt idx="18292">
                  <c:v>-10</c:v>
                </c:pt>
                <c:pt idx="18293">
                  <c:v>-13</c:v>
                </c:pt>
                <c:pt idx="18294">
                  <c:v>-17</c:v>
                </c:pt>
                <c:pt idx="18295">
                  <c:v>-10</c:v>
                </c:pt>
                <c:pt idx="18296">
                  <c:v>-13</c:v>
                </c:pt>
                <c:pt idx="18297">
                  <c:v>-10</c:v>
                </c:pt>
                <c:pt idx="18298">
                  <c:v>-12</c:v>
                </c:pt>
                <c:pt idx="18299">
                  <c:v>-10</c:v>
                </c:pt>
                <c:pt idx="18300">
                  <c:v>-11</c:v>
                </c:pt>
                <c:pt idx="18301">
                  <c:v>-13</c:v>
                </c:pt>
                <c:pt idx="18302">
                  <c:v>-11</c:v>
                </c:pt>
                <c:pt idx="18303">
                  <c:v>-9</c:v>
                </c:pt>
                <c:pt idx="18304">
                  <c:v>-11</c:v>
                </c:pt>
                <c:pt idx="18305">
                  <c:v>-5</c:v>
                </c:pt>
                <c:pt idx="18306">
                  <c:v>-8</c:v>
                </c:pt>
                <c:pt idx="18307">
                  <c:v>-12</c:v>
                </c:pt>
                <c:pt idx="18308">
                  <c:v>-5</c:v>
                </c:pt>
                <c:pt idx="18309">
                  <c:v>-26</c:v>
                </c:pt>
                <c:pt idx="18310">
                  <c:v>-14</c:v>
                </c:pt>
                <c:pt idx="18311">
                  <c:v>-13</c:v>
                </c:pt>
                <c:pt idx="18312">
                  <c:v>-11</c:v>
                </c:pt>
                <c:pt idx="18313">
                  <c:v>-11</c:v>
                </c:pt>
                <c:pt idx="18314">
                  <c:v>-12</c:v>
                </c:pt>
                <c:pt idx="18315">
                  <c:v>-7</c:v>
                </c:pt>
                <c:pt idx="18316">
                  <c:v>-11</c:v>
                </c:pt>
                <c:pt idx="18317">
                  <c:v>-8</c:v>
                </c:pt>
                <c:pt idx="18318">
                  <c:v>-11</c:v>
                </c:pt>
                <c:pt idx="18319">
                  <c:v>-15</c:v>
                </c:pt>
                <c:pt idx="18320">
                  <c:v>-10</c:v>
                </c:pt>
                <c:pt idx="18321">
                  <c:v>-13</c:v>
                </c:pt>
                <c:pt idx="18322">
                  <c:v>-10</c:v>
                </c:pt>
                <c:pt idx="18323">
                  <c:v>-15</c:v>
                </c:pt>
                <c:pt idx="18324">
                  <c:v>-13</c:v>
                </c:pt>
                <c:pt idx="18325">
                  <c:v>-10</c:v>
                </c:pt>
                <c:pt idx="18326">
                  <c:v>-15</c:v>
                </c:pt>
                <c:pt idx="18327">
                  <c:v>-12</c:v>
                </c:pt>
                <c:pt idx="18328">
                  <c:v>-11</c:v>
                </c:pt>
                <c:pt idx="18329">
                  <c:v>-12</c:v>
                </c:pt>
                <c:pt idx="18330">
                  <c:v>-13</c:v>
                </c:pt>
                <c:pt idx="18331">
                  <c:v>-11</c:v>
                </c:pt>
                <c:pt idx="18332">
                  <c:v>-12</c:v>
                </c:pt>
                <c:pt idx="18333">
                  <c:v>-14</c:v>
                </c:pt>
                <c:pt idx="18334">
                  <c:v>-5</c:v>
                </c:pt>
                <c:pt idx="18335">
                  <c:v>-14</c:v>
                </c:pt>
                <c:pt idx="18336">
                  <c:v>-12</c:v>
                </c:pt>
                <c:pt idx="18337">
                  <c:v>-13</c:v>
                </c:pt>
                <c:pt idx="18338">
                  <c:v>-9</c:v>
                </c:pt>
                <c:pt idx="18339">
                  <c:v>-21</c:v>
                </c:pt>
                <c:pt idx="18340">
                  <c:v>-14</c:v>
                </c:pt>
                <c:pt idx="18341">
                  <c:v>-12</c:v>
                </c:pt>
                <c:pt idx="18342">
                  <c:v>-15</c:v>
                </c:pt>
                <c:pt idx="18343">
                  <c:v>-13</c:v>
                </c:pt>
                <c:pt idx="18344">
                  <c:v>-11</c:v>
                </c:pt>
                <c:pt idx="18345">
                  <c:v>-9</c:v>
                </c:pt>
                <c:pt idx="18346">
                  <c:v>-9</c:v>
                </c:pt>
                <c:pt idx="18347">
                  <c:v>-12</c:v>
                </c:pt>
                <c:pt idx="18348">
                  <c:v>-11</c:v>
                </c:pt>
                <c:pt idx="18349">
                  <c:v>-10</c:v>
                </c:pt>
                <c:pt idx="18350">
                  <c:v>-10</c:v>
                </c:pt>
                <c:pt idx="18351">
                  <c:v>-11</c:v>
                </c:pt>
                <c:pt idx="18352">
                  <c:v>-12</c:v>
                </c:pt>
                <c:pt idx="18353">
                  <c:v>-13</c:v>
                </c:pt>
                <c:pt idx="18354">
                  <c:v>-14</c:v>
                </c:pt>
                <c:pt idx="18355">
                  <c:v>-12</c:v>
                </c:pt>
                <c:pt idx="18356">
                  <c:v>-12</c:v>
                </c:pt>
                <c:pt idx="18357">
                  <c:v>-12</c:v>
                </c:pt>
                <c:pt idx="18358">
                  <c:v>-10</c:v>
                </c:pt>
                <c:pt idx="18359">
                  <c:v>-12</c:v>
                </c:pt>
                <c:pt idx="18360">
                  <c:v>-16</c:v>
                </c:pt>
                <c:pt idx="18361">
                  <c:v>-10</c:v>
                </c:pt>
                <c:pt idx="18362">
                  <c:v>-11</c:v>
                </c:pt>
                <c:pt idx="18363">
                  <c:v>-11</c:v>
                </c:pt>
                <c:pt idx="18364">
                  <c:v>-10</c:v>
                </c:pt>
                <c:pt idx="18365">
                  <c:v>-13</c:v>
                </c:pt>
                <c:pt idx="18366">
                  <c:v>-12</c:v>
                </c:pt>
                <c:pt idx="18367">
                  <c:v>-13</c:v>
                </c:pt>
                <c:pt idx="18368">
                  <c:v>-13</c:v>
                </c:pt>
                <c:pt idx="18369">
                  <c:v>-17</c:v>
                </c:pt>
                <c:pt idx="18370">
                  <c:v>-8</c:v>
                </c:pt>
                <c:pt idx="18371">
                  <c:v>-14</c:v>
                </c:pt>
                <c:pt idx="18372">
                  <c:v>-9</c:v>
                </c:pt>
                <c:pt idx="18373">
                  <c:v>-11</c:v>
                </c:pt>
                <c:pt idx="18374">
                  <c:v>-11</c:v>
                </c:pt>
                <c:pt idx="18375">
                  <c:v>-10</c:v>
                </c:pt>
                <c:pt idx="18376">
                  <c:v>-14</c:v>
                </c:pt>
                <c:pt idx="18377">
                  <c:v>-15</c:v>
                </c:pt>
                <c:pt idx="18378">
                  <c:v>-11</c:v>
                </c:pt>
                <c:pt idx="18379">
                  <c:v>-11</c:v>
                </c:pt>
                <c:pt idx="18380">
                  <c:v>-11</c:v>
                </c:pt>
                <c:pt idx="18381">
                  <c:v>-10</c:v>
                </c:pt>
                <c:pt idx="18382">
                  <c:v>-10</c:v>
                </c:pt>
                <c:pt idx="18383">
                  <c:v>-9</c:v>
                </c:pt>
                <c:pt idx="18384">
                  <c:v>-11</c:v>
                </c:pt>
                <c:pt idx="18385">
                  <c:v>-13</c:v>
                </c:pt>
                <c:pt idx="18386">
                  <c:v>-11</c:v>
                </c:pt>
                <c:pt idx="18387">
                  <c:v>-14</c:v>
                </c:pt>
                <c:pt idx="18388">
                  <c:v>-10</c:v>
                </c:pt>
                <c:pt idx="18389">
                  <c:v>-10</c:v>
                </c:pt>
                <c:pt idx="18390">
                  <c:v>-15</c:v>
                </c:pt>
                <c:pt idx="18391">
                  <c:v>-10</c:v>
                </c:pt>
                <c:pt idx="18392">
                  <c:v>-10</c:v>
                </c:pt>
                <c:pt idx="18393">
                  <c:v>-11</c:v>
                </c:pt>
                <c:pt idx="18394">
                  <c:v>-16</c:v>
                </c:pt>
                <c:pt idx="18395">
                  <c:v>-14</c:v>
                </c:pt>
                <c:pt idx="18396">
                  <c:v>-12</c:v>
                </c:pt>
                <c:pt idx="18397">
                  <c:v>-15</c:v>
                </c:pt>
                <c:pt idx="18398">
                  <c:v>-10</c:v>
                </c:pt>
                <c:pt idx="18399">
                  <c:v>-11</c:v>
                </c:pt>
                <c:pt idx="18400">
                  <c:v>-8</c:v>
                </c:pt>
                <c:pt idx="18401">
                  <c:v>-20</c:v>
                </c:pt>
                <c:pt idx="18402">
                  <c:v>-14</c:v>
                </c:pt>
                <c:pt idx="18403">
                  <c:v>-11</c:v>
                </c:pt>
                <c:pt idx="18404">
                  <c:v>-7</c:v>
                </c:pt>
                <c:pt idx="18405">
                  <c:v>-13</c:v>
                </c:pt>
                <c:pt idx="18406">
                  <c:v>-12</c:v>
                </c:pt>
                <c:pt idx="18407">
                  <c:v>-9</c:v>
                </c:pt>
                <c:pt idx="18408">
                  <c:v>-16</c:v>
                </c:pt>
                <c:pt idx="18409">
                  <c:v>-14</c:v>
                </c:pt>
                <c:pt idx="18410">
                  <c:v>-11</c:v>
                </c:pt>
                <c:pt idx="18411">
                  <c:v>-9</c:v>
                </c:pt>
                <c:pt idx="18412">
                  <c:v>-13</c:v>
                </c:pt>
                <c:pt idx="18413">
                  <c:v>-17</c:v>
                </c:pt>
                <c:pt idx="18414">
                  <c:v>-11</c:v>
                </c:pt>
                <c:pt idx="18415">
                  <c:v>-7</c:v>
                </c:pt>
                <c:pt idx="18416">
                  <c:v>-15</c:v>
                </c:pt>
                <c:pt idx="18417">
                  <c:v>-10</c:v>
                </c:pt>
                <c:pt idx="18418">
                  <c:v>-15</c:v>
                </c:pt>
                <c:pt idx="18419">
                  <c:v>-15</c:v>
                </c:pt>
                <c:pt idx="18420">
                  <c:v>-16</c:v>
                </c:pt>
                <c:pt idx="18421">
                  <c:v>-18</c:v>
                </c:pt>
                <c:pt idx="18422">
                  <c:v>-10</c:v>
                </c:pt>
                <c:pt idx="18423">
                  <c:v>-13</c:v>
                </c:pt>
                <c:pt idx="18424">
                  <c:v>-13</c:v>
                </c:pt>
                <c:pt idx="18425">
                  <c:v>-9</c:v>
                </c:pt>
                <c:pt idx="18426">
                  <c:v>-11</c:v>
                </c:pt>
                <c:pt idx="18427">
                  <c:v>-10</c:v>
                </c:pt>
                <c:pt idx="18428">
                  <c:v>-12</c:v>
                </c:pt>
                <c:pt idx="18429">
                  <c:v>-13</c:v>
                </c:pt>
                <c:pt idx="18430">
                  <c:v>-10</c:v>
                </c:pt>
                <c:pt idx="18431">
                  <c:v>-8</c:v>
                </c:pt>
                <c:pt idx="18432">
                  <c:v>-2</c:v>
                </c:pt>
                <c:pt idx="18433">
                  <c:v>-14</c:v>
                </c:pt>
                <c:pt idx="18434">
                  <c:v>-4</c:v>
                </c:pt>
                <c:pt idx="18435">
                  <c:v>-11</c:v>
                </c:pt>
                <c:pt idx="18436">
                  <c:v>-6</c:v>
                </c:pt>
                <c:pt idx="18437">
                  <c:v>-8</c:v>
                </c:pt>
                <c:pt idx="18438">
                  <c:v>-18</c:v>
                </c:pt>
                <c:pt idx="18439">
                  <c:v>-12</c:v>
                </c:pt>
                <c:pt idx="18440">
                  <c:v>-20</c:v>
                </c:pt>
                <c:pt idx="18441">
                  <c:v>-11</c:v>
                </c:pt>
                <c:pt idx="18442">
                  <c:v>-10</c:v>
                </c:pt>
                <c:pt idx="18443">
                  <c:v>-3</c:v>
                </c:pt>
                <c:pt idx="18444">
                  <c:v>-10</c:v>
                </c:pt>
                <c:pt idx="18445">
                  <c:v>-8</c:v>
                </c:pt>
                <c:pt idx="18446">
                  <c:v>-12</c:v>
                </c:pt>
                <c:pt idx="18447">
                  <c:v>-8</c:v>
                </c:pt>
                <c:pt idx="18448">
                  <c:v>-14</c:v>
                </c:pt>
                <c:pt idx="18449">
                  <c:v>-13</c:v>
                </c:pt>
                <c:pt idx="18450">
                  <c:v>-11</c:v>
                </c:pt>
                <c:pt idx="18451">
                  <c:v>-11</c:v>
                </c:pt>
                <c:pt idx="18452">
                  <c:v>-6</c:v>
                </c:pt>
                <c:pt idx="18453">
                  <c:v>-11</c:v>
                </c:pt>
                <c:pt idx="18454">
                  <c:v>-5</c:v>
                </c:pt>
                <c:pt idx="18455">
                  <c:v>-10</c:v>
                </c:pt>
                <c:pt idx="18456">
                  <c:v>-20</c:v>
                </c:pt>
                <c:pt idx="18457">
                  <c:v>-15</c:v>
                </c:pt>
                <c:pt idx="18458">
                  <c:v>-10</c:v>
                </c:pt>
                <c:pt idx="18459">
                  <c:v>-10</c:v>
                </c:pt>
                <c:pt idx="18460">
                  <c:v>-9</c:v>
                </c:pt>
                <c:pt idx="18461">
                  <c:v>-13</c:v>
                </c:pt>
                <c:pt idx="18462">
                  <c:v>-15</c:v>
                </c:pt>
                <c:pt idx="18463">
                  <c:v>-11</c:v>
                </c:pt>
                <c:pt idx="18464">
                  <c:v>-10</c:v>
                </c:pt>
                <c:pt idx="18465">
                  <c:v>-11</c:v>
                </c:pt>
                <c:pt idx="18466">
                  <c:v>-6</c:v>
                </c:pt>
                <c:pt idx="18467">
                  <c:v>-13</c:v>
                </c:pt>
                <c:pt idx="18468">
                  <c:v>-15</c:v>
                </c:pt>
                <c:pt idx="18469">
                  <c:v>-14</c:v>
                </c:pt>
                <c:pt idx="18470">
                  <c:v>-9</c:v>
                </c:pt>
                <c:pt idx="18471">
                  <c:v>-10</c:v>
                </c:pt>
                <c:pt idx="18472">
                  <c:v>-12</c:v>
                </c:pt>
                <c:pt idx="18473">
                  <c:v>-9</c:v>
                </c:pt>
                <c:pt idx="18474">
                  <c:v>-8</c:v>
                </c:pt>
                <c:pt idx="18475">
                  <c:v>-10</c:v>
                </c:pt>
                <c:pt idx="18476">
                  <c:v>-10</c:v>
                </c:pt>
                <c:pt idx="18477">
                  <c:v>0</c:v>
                </c:pt>
                <c:pt idx="18478">
                  <c:v>-5</c:v>
                </c:pt>
                <c:pt idx="18479">
                  <c:v>-10</c:v>
                </c:pt>
                <c:pt idx="18480">
                  <c:v>-13</c:v>
                </c:pt>
                <c:pt idx="18481">
                  <c:v>-14</c:v>
                </c:pt>
                <c:pt idx="18482">
                  <c:v>-11</c:v>
                </c:pt>
                <c:pt idx="18483">
                  <c:v>-9</c:v>
                </c:pt>
                <c:pt idx="18484">
                  <c:v>-12</c:v>
                </c:pt>
                <c:pt idx="18485">
                  <c:v>-10</c:v>
                </c:pt>
                <c:pt idx="18486">
                  <c:v>-15</c:v>
                </c:pt>
                <c:pt idx="18487">
                  <c:v>-16</c:v>
                </c:pt>
                <c:pt idx="18488">
                  <c:v>-13</c:v>
                </c:pt>
                <c:pt idx="18489">
                  <c:v>-14</c:v>
                </c:pt>
                <c:pt idx="18490">
                  <c:v>-11</c:v>
                </c:pt>
                <c:pt idx="18491">
                  <c:v>-13</c:v>
                </c:pt>
                <c:pt idx="18492">
                  <c:v>-6</c:v>
                </c:pt>
                <c:pt idx="18493">
                  <c:v>-14</c:v>
                </c:pt>
                <c:pt idx="18494">
                  <c:v>-10</c:v>
                </c:pt>
                <c:pt idx="18495">
                  <c:v>-7</c:v>
                </c:pt>
                <c:pt idx="18496">
                  <c:v>-15</c:v>
                </c:pt>
                <c:pt idx="18497">
                  <c:v>-13</c:v>
                </c:pt>
                <c:pt idx="18498">
                  <c:v>-10</c:v>
                </c:pt>
                <c:pt idx="18499">
                  <c:v>-15</c:v>
                </c:pt>
                <c:pt idx="18500">
                  <c:v>-8</c:v>
                </c:pt>
                <c:pt idx="18501">
                  <c:v>-10</c:v>
                </c:pt>
                <c:pt idx="18502">
                  <c:v>-8</c:v>
                </c:pt>
                <c:pt idx="18503">
                  <c:v>-9</c:v>
                </c:pt>
                <c:pt idx="18504">
                  <c:v>-13</c:v>
                </c:pt>
                <c:pt idx="18505">
                  <c:v>-14</c:v>
                </c:pt>
                <c:pt idx="18506">
                  <c:v>-13</c:v>
                </c:pt>
                <c:pt idx="18507">
                  <c:v>-13</c:v>
                </c:pt>
                <c:pt idx="18508">
                  <c:v>-20</c:v>
                </c:pt>
                <c:pt idx="18509">
                  <c:v>-8</c:v>
                </c:pt>
                <c:pt idx="18510">
                  <c:v>-14</c:v>
                </c:pt>
                <c:pt idx="18511">
                  <c:v>-27</c:v>
                </c:pt>
                <c:pt idx="18512">
                  <c:v>-13</c:v>
                </c:pt>
                <c:pt idx="18513">
                  <c:v>-10</c:v>
                </c:pt>
                <c:pt idx="18514">
                  <c:v>-7</c:v>
                </c:pt>
                <c:pt idx="18515">
                  <c:v>-10</c:v>
                </c:pt>
                <c:pt idx="18516">
                  <c:v>-8</c:v>
                </c:pt>
                <c:pt idx="18517">
                  <c:v>-14</c:v>
                </c:pt>
                <c:pt idx="18518">
                  <c:v>-4</c:v>
                </c:pt>
                <c:pt idx="18519">
                  <c:v>-22</c:v>
                </c:pt>
                <c:pt idx="18520">
                  <c:v>-8</c:v>
                </c:pt>
                <c:pt idx="18521">
                  <c:v>-12</c:v>
                </c:pt>
                <c:pt idx="18522">
                  <c:v>-4</c:v>
                </c:pt>
                <c:pt idx="18523">
                  <c:v>-18</c:v>
                </c:pt>
                <c:pt idx="18524">
                  <c:v>-14</c:v>
                </c:pt>
                <c:pt idx="18525">
                  <c:v>-3</c:v>
                </c:pt>
                <c:pt idx="18526">
                  <c:v>-10</c:v>
                </c:pt>
                <c:pt idx="18527">
                  <c:v>-7</c:v>
                </c:pt>
                <c:pt idx="18528">
                  <c:v>-13</c:v>
                </c:pt>
                <c:pt idx="18529">
                  <c:v>-15</c:v>
                </c:pt>
                <c:pt idx="18530">
                  <c:v>-10</c:v>
                </c:pt>
                <c:pt idx="18531">
                  <c:v>-11</c:v>
                </c:pt>
                <c:pt idx="18532">
                  <c:v>-10</c:v>
                </c:pt>
                <c:pt idx="18533">
                  <c:v>-15</c:v>
                </c:pt>
                <c:pt idx="18534">
                  <c:v>-9</c:v>
                </c:pt>
                <c:pt idx="18535">
                  <c:v>-13</c:v>
                </c:pt>
                <c:pt idx="18536">
                  <c:v>-10</c:v>
                </c:pt>
                <c:pt idx="18537">
                  <c:v>-10</c:v>
                </c:pt>
                <c:pt idx="18538">
                  <c:v>-17</c:v>
                </c:pt>
                <c:pt idx="18539">
                  <c:v>-13</c:v>
                </c:pt>
                <c:pt idx="18540">
                  <c:v>-13</c:v>
                </c:pt>
                <c:pt idx="18541">
                  <c:v>-5</c:v>
                </c:pt>
                <c:pt idx="18542">
                  <c:v>-7</c:v>
                </c:pt>
                <c:pt idx="18543">
                  <c:v>-8</c:v>
                </c:pt>
                <c:pt idx="18544">
                  <c:v>-10</c:v>
                </c:pt>
                <c:pt idx="18545">
                  <c:v>-15</c:v>
                </c:pt>
                <c:pt idx="18546">
                  <c:v>-8</c:v>
                </c:pt>
                <c:pt idx="18547">
                  <c:v>-14</c:v>
                </c:pt>
                <c:pt idx="18548">
                  <c:v>-9</c:v>
                </c:pt>
                <c:pt idx="18549">
                  <c:v>-12</c:v>
                </c:pt>
                <c:pt idx="18550">
                  <c:v>-7</c:v>
                </c:pt>
                <c:pt idx="18551">
                  <c:v>-13</c:v>
                </c:pt>
                <c:pt idx="18552">
                  <c:v>-14</c:v>
                </c:pt>
                <c:pt idx="18553">
                  <c:v>-9</c:v>
                </c:pt>
                <c:pt idx="18554">
                  <c:v>-10</c:v>
                </c:pt>
                <c:pt idx="18555">
                  <c:v>-14</c:v>
                </c:pt>
                <c:pt idx="18556">
                  <c:v>-9</c:v>
                </c:pt>
                <c:pt idx="18557">
                  <c:v>-11</c:v>
                </c:pt>
                <c:pt idx="18558">
                  <c:v>-8</c:v>
                </c:pt>
                <c:pt idx="18559">
                  <c:v>-12</c:v>
                </c:pt>
                <c:pt idx="18560">
                  <c:v>-10</c:v>
                </c:pt>
                <c:pt idx="18561">
                  <c:v>-13</c:v>
                </c:pt>
                <c:pt idx="18562">
                  <c:v>-12</c:v>
                </c:pt>
                <c:pt idx="18563">
                  <c:v>-9</c:v>
                </c:pt>
                <c:pt idx="18564">
                  <c:v>-15</c:v>
                </c:pt>
                <c:pt idx="18565">
                  <c:v>-14</c:v>
                </c:pt>
                <c:pt idx="18566">
                  <c:v>-8</c:v>
                </c:pt>
                <c:pt idx="18567">
                  <c:v>-10</c:v>
                </c:pt>
                <c:pt idx="18568">
                  <c:v>-13</c:v>
                </c:pt>
                <c:pt idx="18569">
                  <c:v>-8</c:v>
                </c:pt>
                <c:pt idx="18570">
                  <c:v>-11</c:v>
                </c:pt>
                <c:pt idx="18571">
                  <c:v>-7</c:v>
                </c:pt>
                <c:pt idx="18572">
                  <c:v>-11</c:v>
                </c:pt>
                <c:pt idx="18573">
                  <c:v>-10</c:v>
                </c:pt>
                <c:pt idx="18574">
                  <c:v>-10</c:v>
                </c:pt>
                <c:pt idx="18575">
                  <c:v>-9</c:v>
                </c:pt>
                <c:pt idx="18576">
                  <c:v>-10</c:v>
                </c:pt>
                <c:pt idx="18577">
                  <c:v>-7</c:v>
                </c:pt>
                <c:pt idx="18578">
                  <c:v>-9</c:v>
                </c:pt>
                <c:pt idx="18579">
                  <c:v>-11</c:v>
                </c:pt>
                <c:pt idx="18580">
                  <c:v>-10</c:v>
                </c:pt>
                <c:pt idx="18581">
                  <c:v>-9</c:v>
                </c:pt>
                <c:pt idx="18582">
                  <c:v>-11</c:v>
                </c:pt>
                <c:pt idx="18583">
                  <c:v>-15</c:v>
                </c:pt>
                <c:pt idx="18584">
                  <c:v>-9</c:v>
                </c:pt>
                <c:pt idx="18585">
                  <c:v>-9</c:v>
                </c:pt>
                <c:pt idx="18586">
                  <c:v>-10</c:v>
                </c:pt>
                <c:pt idx="18587">
                  <c:v>-11</c:v>
                </c:pt>
                <c:pt idx="18588">
                  <c:v>-11</c:v>
                </c:pt>
                <c:pt idx="18589">
                  <c:v>-9</c:v>
                </c:pt>
                <c:pt idx="18590">
                  <c:v>-13</c:v>
                </c:pt>
                <c:pt idx="18591">
                  <c:v>-11</c:v>
                </c:pt>
                <c:pt idx="18592">
                  <c:v>-11</c:v>
                </c:pt>
                <c:pt idx="18593">
                  <c:v>-9</c:v>
                </c:pt>
                <c:pt idx="18594">
                  <c:v>-13</c:v>
                </c:pt>
                <c:pt idx="18595">
                  <c:v>-9</c:v>
                </c:pt>
                <c:pt idx="18596">
                  <c:v>-10</c:v>
                </c:pt>
                <c:pt idx="18597">
                  <c:v>-10</c:v>
                </c:pt>
                <c:pt idx="18598">
                  <c:v>-10</c:v>
                </c:pt>
                <c:pt idx="18599">
                  <c:v>-12</c:v>
                </c:pt>
                <c:pt idx="18600">
                  <c:v>-20</c:v>
                </c:pt>
                <c:pt idx="18601">
                  <c:v>-10</c:v>
                </c:pt>
                <c:pt idx="18602">
                  <c:v>-10</c:v>
                </c:pt>
                <c:pt idx="18603">
                  <c:v>-10</c:v>
                </c:pt>
                <c:pt idx="18604">
                  <c:v>-25</c:v>
                </c:pt>
                <c:pt idx="18605">
                  <c:v>-9</c:v>
                </c:pt>
                <c:pt idx="18606">
                  <c:v>-9</c:v>
                </c:pt>
                <c:pt idx="18607">
                  <c:v>-10</c:v>
                </c:pt>
                <c:pt idx="18608">
                  <c:v>-14</c:v>
                </c:pt>
                <c:pt idx="18609">
                  <c:v>-15</c:v>
                </c:pt>
                <c:pt idx="18610">
                  <c:v>-10</c:v>
                </c:pt>
                <c:pt idx="18611">
                  <c:v>2</c:v>
                </c:pt>
                <c:pt idx="18612">
                  <c:v>-10</c:v>
                </c:pt>
                <c:pt idx="18613">
                  <c:v>-9</c:v>
                </c:pt>
                <c:pt idx="18614">
                  <c:v>-10</c:v>
                </c:pt>
                <c:pt idx="18615">
                  <c:v>-10</c:v>
                </c:pt>
                <c:pt idx="18616">
                  <c:v>-14</c:v>
                </c:pt>
                <c:pt idx="18617">
                  <c:v>-10</c:v>
                </c:pt>
                <c:pt idx="18618">
                  <c:v>-9</c:v>
                </c:pt>
                <c:pt idx="18619">
                  <c:v>-14</c:v>
                </c:pt>
                <c:pt idx="18620">
                  <c:v>-11</c:v>
                </c:pt>
                <c:pt idx="18621">
                  <c:v>-15</c:v>
                </c:pt>
                <c:pt idx="18622">
                  <c:v>-11</c:v>
                </c:pt>
                <c:pt idx="18623">
                  <c:v>-12</c:v>
                </c:pt>
                <c:pt idx="18624">
                  <c:v>-8</c:v>
                </c:pt>
                <c:pt idx="18625">
                  <c:v>-11</c:v>
                </c:pt>
                <c:pt idx="18626">
                  <c:v>-10</c:v>
                </c:pt>
                <c:pt idx="18627">
                  <c:v>-7</c:v>
                </c:pt>
                <c:pt idx="18628">
                  <c:v>-9</c:v>
                </c:pt>
                <c:pt idx="18629">
                  <c:v>-13</c:v>
                </c:pt>
                <c:pt idx="18630">
                  <c:v>-10</c:v>
                </c:pt>
                <c:pt idx="18631">
                  <c:v>-9</c:v>
                </c:pt>
                <c:pt idx="18632">
                  <c:v>-10</c:v>
                </c:pt>
                <c:pt idx="18633">
                  <c:v>-7</c:v>
                </c:pt>
                <c:pt idx="18634">
                  <c:v>-11</c:v>
                </c:pt>
                <c:pt idx="18635">
                  <c:v>-15</c:v>
                </c:pt>
                <c:pt idx="18636">
                  <c:v>-10</c:v>
                </c:pt>
                <c:pt idx="18637">
                  <c:v>-10</c:v>
                </c:pt>
                <c:pt idx="18638">
                  <c:v>-13</c:v>
                </c:pt>
                <c:pt idx="18639">
                  <c:v>-8</c:v>
                </c:pt>
                <c:pt idx="18640">
                  <c:v>-8</c:v>
                </c:pt>
                <c:pt idx="18641">
                  <c:v>-17</c:v>
                </c:pt>
                <c:pt idx="18642">
                  <c:v>-13</c:v>
                </c:pt>
                <c:pt idx="18643">
                  <c:v>-10</c:v>
                </c:pt>
                <c:pt idx="18644">
                  <c:v>-10</c:v>
                </c:pt>
                <c:pt idx="18645">
                  <c:v>-15</c:v>
                </c:pt>
                <c:pt idx="18646">
                  <c:v>-13</c:v>
                </c:pt>
                <c:pt idx="18647">
                  <c:v>-3</c:v>
                </c:pt>
                <c:pt idx="18648">
                  <c:v>-10</c:v>
                </c:pt>
                <c:pt idx="18649">
                  <c:v>-11</c:v>
                </c:pt>
                <c:pt idx="18650">
                  <c:v>-9</c:v>
                </c:pt>
                <c:pt idx="18651">
                  <c:v>-15</c:v>
                </c:pt>
                <c:pt idx="18652">
                  <c:v>-8</c:v>
                </c:pt>
                <c:pt idx="18653">
                  <c:v>-11</c:v>
                </c:pt>
                <c:pt idx="18654">
                  <c:v>-10</c:v>
                </c:pt>
                <c:pt idx="18655">
                  <c:v>-10</c:v>
                </c:pt>
                <c:pt idx="18656">
                  <c:v>-14</c:v>
                </c:pt>
                <c:pt idx="18657">
                  <c:v>-10</c:v>
                </c:pt>
                <c:pt idx="18658">
                  <c:v>-11</c:v>
                </c:pt>
                <c:pt idx="18659">
                  <c:v>-12</c:v>
                </c:pt>
                <c:pt idx="18660">
                  <c:v>-12</c:v>
                </c:pt>
                <c:pt idx="18661">
                  <c:v>-10</c:v>
                </c:pt>
                <c:pt idx="18662">
                  <c:v>-10</c:v>
                </c:pt>
                <c:pt idx="18663">
                  <c:v>-8</c:v>
                </c:pt>
                <c:pt idx="18664">
                  <c:v>-10</c:v>
                </c:pt>
                <c:pt idx="18665">
                  <c:v>-10</c:v>
                </c:pt>
                <c:pt idx="18666">
                  <c:v>-12</c:v>
                </c:pt>
                <c:pt idx="18667">
                  <c:v>-13</c:v>
                </c:pt>
                <c:pt idx="18668">
                  <c:v>-10</c:v>
                </c:pt>
                <c:pt idx="18669">
                  <c:v>-10</c:v>
                </c:pt>
                <c:pt idx="18670">
                  <c:v>-12</c:v>
                </c:pt>
                <c:pt idx="18671">
                  <c:v>-15</c:v>
                </c:pt>
                <c:pt idx="18672">
                  <c:v>-12</c:v>
                </c:pt>
                <c:pt idx="18673">
                  <c:v>-10</c:v>
                </c:pt>
                <c:pt idx="18674">
                  <c:v>-11</c:v>
                </c:pt>
                <c:pt idx="18675">
                  <c:v>-11</c:v>
                </c:pt>
                <c:pt idx="18676">
                  <c:v>-49</c:v>
                </c:pt>
                <c:pt idx="18677">
                  <c:v>-12</c:v>
                </c:pt>
                <c:pt idx="18678">
                  <c:v>-10</c:v>
                </c:pt>
                <c:pt idx="18679">
                  <c:v>-10</c:v>
                </c:pt>
                <c:pt idx="18680">
                  <c:v>-12</c:v>
                </c:pt>
                <c:pt idx="18681">
                  <c:v>-9</c:v>
                </c:pt>
                <c:pt idx="18682">
                  <c:v>-11</c:v>
                </c:pt>
                <c:pt idx="18683">
                  <c:v>-10</c:v>
                </c:pt>
                <c:pt idx="18684">
                  <c:v>-10</c:v>
                </c:pt>
                <c:pt idx="18685">
                  <c:v>-11</c:v>
                </c:pt>
                <c:pt idx="18686">
                  <c:v>-10</c:v>
                </c:pt>
                <c:pt idx="18687">
                  <c:v>18</c:v>
                </c:pt>
                <c:pt idx="18688">
                  <c:v>-15</c:v>
                </c:pt>
                <c:pt idx="18689">
                  <c:v>-13</c:v>
                </c:pt>
                <c:pt idx="18690">
                  <c:v>-9</c:v>
                </c:pt>
                <c:pt idx="18691">
                  <c:v>-7</c:v>
                </c:pt>
                <c:pt idx="18692">
                  <c:v>-12</c:v>
                </c:pt>
                <c:pt idx="18693">
                  <c:v>-13</c:v>
                </c:pt>
                <c:pt idx="18694">
                  <c:v>-11</c:v>
                </c:pt>
                <c:pt idx="18695">
                  <c:v>-10</c:v>
                </c:pt>
                <c:pt idx="18696">
                  <c:v>-13</c:v>
                </c:pt>
                <c:pt idx="18697">
                  <c:v>-9</c:v>
                </c:pt>
                <c:pt idx="18698">
                  <c:v>-15</c:v>
                </c:pt>
                <c:pt idx="18699">
                  <c:v>-10</c:v>
                </c:pt>
                <c:pt idx="18700">
                  <c:v>-8</c:v>
                </c:pt>
                <c:pt idx="18701">
                  <c:v>-13</c:v>
                </c:pt>
                <c:pt idx="18702">
                  <c:v>-9</c:v>
                </c:pt>
                <c:pt idx="18703">
                  <c:v>-20</c:v>
                </c:pt>
                <c:pt idx="18704">
                  <c:v>-10</c:v>
                </c:pt>
                <c:pt idx="18705">
                  <c:v>-10</c:v>
                </c:pt>
                <c:pt idx="18706">
                  <c:v>-17</c:v>
                </c:pt>
                <c:pt idx="18707">
                  <c:v>-12</c:v>
                </c:pt>
                <c:pt idx="18708">
                  <c:v>-10</c:v>
                </c:pt>
                <c:pt idx="18709">
                  <c:v>-11</c:v>
                </c:pt>
                <c:pt idx="18710">
                  <c:v>-4</c:v>
                </c:pt>
                <c:pt idx="18711">
                  <c:v>-12</c:v>
                </c:pt>
                <c:pt idx="18712">
                  <c:v>-16</c:v>
                </c:pt>
                <c:pt idx="18713">
                  <c:v>-11</c:v>
                </c:pt>
                <c:pt idx="18714">
                  <c:v>-9</c:v>
                </c:pt>
                <c:pt idx="18715">
                  <c:v>-10</c:v>
                </c:pt>
                <c:pt idx="18716">
                  <c:v>-8</c:v>
                </c:pt>
                <c:pt idx="18717">
                  <c:v>-9</c:v>
                </c:pt>
                <c:pt idx="18718">
                  <c:v>-12</c:v>
                </c:pt>
                <c:pt idx="18719">
                  <c:v>-14</c:v>
                </c:pt>
                <c:pt idx="18720">
                  <c:v>-8</c:v>
                </c:pt>
                <c:pt idx="18721">
                  <c:v>-11</c:v>
                </c:pt>
                <c:pt idx="18722">
                  <c:v>-15</c:v>
                </c:pt>
                <c:pt idx="18723">
                  <c:v>-12</c:v>
                </c:pt>
                <c:pt idx="18724">
                  <c:v>-15</c:v>
                </c:pt>
                <c:pt idx="18725">
                  <c:v>-10</c:v>
                </c:pt>
                <c:pt idx="18726">
                  <c:v>-11</c:v>
                </c:pt>
                <c:pt idx="18727">
                  <c:v>-10</c:v>
                </c:pt>
                <c:pt idx="18728">
                  <c:v>-11</c:v>
                </c:pt>
                <c:pt idx="18729">
                  <c:v>-10</c:v>
                </c:pt>
                <c:pt idx="18730">
                  <c:v>-10</c:v>
                </c:pt>
                <c:pt idx="18731">
                  <c:v>-13</c:v>
                </c:pt>
                <c:pt idx="18732">
                  <c:v>-12</c:v>
                </c:pt>
                <c:pt idx="18733">
                  <c:v>-9</c:v>
                </c:pt>
                <c:pt idx="18734">
                  <c:v>-11</c:v>
                </c:pt>
                <c:pt idx="18735">
                  <c:v>-10</c:v>
                </c:pt>
                <c:pt idx="18736">
                  <c:v>-10</c:v>
                </c:pt>
                <c:pt idx="18737">
                  <c:v>-15</c:v>
                </c:pt>
                <c:pt idx="18738">
                  <c:v>-15</c:v>
                </c:pt>
                <c:pt idx="18739">
                  <c:v>-13</c:v>
                </c:pt>
                <c:pt idx="18740">
                  <c:v>-9</c:v>
                </c:pt>
                <c:pt idx="18741">
                  <c:v>-8</c:v>
                </c:pt>
                <c:pt idx="18742">
                  <c:v>-11</c:v>
                </c:pt>
                <c:pt idx="18743">
                  <c:v>-46</c:v>
                </c:pt>
                <c:pt idx="18744">
                  <c:v>-11</c:v>
                </c:pt>
                <c:pt idx="18745">
                  <c:v>-11</c:v>
                </c:pt>
                <c:pt idx="18746">
                  <c:v>-12</c:v>
                </c:pt>
                <c:pt idx="18747">
                  <c:v>-7</c:v>
                </c:pt>
                <c:pt idx="18748">
                  <c:v>-15</c:v>
                </c:pt>
                <c:pt idx="18749">
                  <c:v>-11</c:v>
                </c:pt>
                <c:pt idx="18750">
                  <c:v>-10</c:v>
                </c:pt>
                <c:pt idx="18751">
                  <c:v>-9</c:v>
                </c:pt>
                <c:pt idx="18752">
                  <c:v>-10</c:v>
                </c:pt>
                <c:pt idx="18753">
                  <c:v>-8</c:v>
                </c:pt>
                <c:pt idx="18754">
                  <c:v>-15</c:v>
                </c:pt>
                <c:pt idx="18755">
                  <c:v>-15</c:v>
                </c:pt>
                <c:pt idx="18756">
                  <c:v>-16</c:v>
                </c:pt>
                <c:pt idx="18757">
                  <c:v>-5</c:v>
                </c:pt>
                <c:pt idx="18758">
                  <c:v>-15</c:v>
                </c:pt>
                <c:pt idx="18759">
                  <c:v>-11</c:v>
                </c:pt>
                <c:pt idx="18760">
                  <c:v>-15</c:v>
                </c:pt>
                <c:pt idx="18761">
                  <c:v>-14</c:v>
                </c:pt>
                <c:pt idx="18762">
                  <c:v>-13</c:v>
                </c:pt>
                <c:pt idx="18763">
                  <c:v>-12</c:v>
                </c:pt>
                <c:pt idx="18764">
                  <c:v>-11</c:v>
                </c:pt>
                <c:pt idx="18765">
                  <c:v>-13</c:v>
                </c:pt>
                <c:pt idx="18766">
                  <c:v>-12</c:v>
                </c:pt>
                <c:pt idx="18767">
                  <c:v>-9</c:v>
                </c:pt>
                <c:pt idx="18768">
                  <c:v>-13</c:v>
                </c:pt>
                <c:pt idx="18769">
                  <c:v>-6</c:v>
                </c:pt>
                <c:pt idx="18770">
                  <c:v>-13</c:v>
                </c:pt>
                <c:pt idx="18771">
                  <c:v>-10</c:v>
                </c:pt>
                <c:pt idx="18772">
                  <c:v>-4</c:v>
                </c:pt>
                <c:pt idx="18773">
                  <c:v>-11</c:v>
                </c:pt>
                <c:pt idx="18774">
                  <c:v>-14</c:v>
                </c:pt>
                <c:pt idx="18775">
                  <c:v>-10</c:v>
                </c:pt>
                <c:pt idx="18776">
                  <c:v>-19</c:v>
                </c:pt>
                <c:pt idx="18777">
                  <c:v>-9</c:v>
                </c:pt>
                <c:pt idx="18778">
                  <c:v>-13</c:v>
                </c:pt>
                <c:pt idx="18779">
                  <c:v>-14</c:v>
                </c:pt>
                <c:pt idx="18780">
                  <c:v>-18</c:v>
                </c:pt>
                <c:pt idx="18781">
                  <c:v>-14</c:v>
                </c:pt>
                <c:pt idx="18782">
                  <c:v>-13</c:v>
                </c:pt>
                <c:pt idx="18783">
                  <c:v>-13</c:v>
                </c:pt>
                <c:pt idx="18784">
                  <c:v>-15</c:v>
                </c:pt>
                <c:pt idx="18785">
                  <c:v>-10</c:v>
                </c:pt>
                <c:pt idx="18786">
                  <c:v>-6</c:v>
                </c:pt>
                <c:pt idx="18787">
                  <c:v>-15</c:v>
                </c:pt>
                <c:pt idx="18788">
                  <c:v>-13</c:v>
                </c:pt>
                <c:pt idx="18789">
                  <c:v>-9</c:v>
                </c:pt>
                <c:pt idx="18790">
                  <c:v>-13</c:v>
                </c:pt>
                <c:pt idx="18791">
                  <c:v>-10</c:v>
                </c:pt>
                <c:pt idx="18792">
                  <c:v>-10</c:v>
                </c:pt>
                <c:pt idx="18793">
                  <c:v>-11</c:v>
                </c:pt>
                <c:pt idx="18794">
                  <c:v>-10</c:v>
                </c:pt>
                <c:pt idx="18795">
                  <c:v>-13</c:v>
                </c:pt>
                <c:pt idx="18796">
                  <c:v>-8</c:v>
                </c:pt>
                <c:pt idx="18797">
                  <c:v>-8</c:v>
                </c:pt>
                <c:pt idx="18798">
                  <c:v>-8</c:v>
                </c:pt>
                <c:pt idx="18799">
                  <c:v>-20</c:v>
                </c:pt>
                <c:pt idx="18800">
                  <c:v>-8</c:v>
                </c:pt>
                <c:pt idx="18801">
                  <c:v>-10</c:v>
                </c:pt>
                <c:pt idx="18802">
                  <c:v>-15</c:v>
                </c:pt>
                <c:pt idx="18803">
                  <c:v>-11</c:v>
                </c:pt>
                <c:pt idx="18804">
                  <c:v>-10</c:v>
                </c:pt>
                <c:pt idx="18805">
                  <c:v>-14</c:v>
                </c:pt>
                <c:pt idx="18806">
                  <c:v>-11</c:v>
                </c:pt>
                <c:pt idx="18807">
                  <c:v>-12</c:v>
                </c:pt>
                <c:pt idx="18808">
                  <c:v>-32</c:v>
                </c:pt>
                <c:pt idx="18809">
                  <c:v>-12</c:v>
                </c:pt>
                <c:pt idx="18810">
                  <c:v>-15</c:v>
                </c:pt>
                <c:pt idx="18811">
                  <c:v>-11</c:v>
                </c:pt>
                <c:pt idx="18812">
                  <c:v>-12</c:v>
                </c:pt>
                <c:pt idx="18813">
                  <c:v>-15</c:v>
                </c:pt>
                <c:pt idx="18814">
                  <c:v>-12</c:v>
                </c:pt>
                <c:pt idx="18815">
                  <c:v>-36</c:v>
                </c:pt>
                <c:pt idx="18816">
                  <c:v>-11</c:v>
                </c:pt>
                <c:pt idx="18817">
                  <c:v>-13</c:v>
                </c:pt>
                <c:pt idx="18818">
                  <c:v>-10</c:v>
                </c:pt>
                <c:pt idx="18819">
                  <c:v>-9</c:v>
                </c:pt>
                <c:pt idx="18820">
                  <c:v>-12</c:v>
                </c:pt>
                <c:pt idx="18821">
                  <c:v>-2</c:v>
                </c:pt>
                <c:pt idx="18822">
                  <c:v>-14</c:v>
                </c:pt>
                <c:pt idx="18823">
                  <c:v>-10</c:v>
                </c:pt>
                <c:pt idx="18824">
                  <c:v>-10</c:v>
                </c:pt>
                <c:pt idx="18825">
                  <c:v>-22</c:v>
                </c:pt>
                <c:pt idx="18826">
                  <c:v>-10</c:v>
                </c:pt>
                <c:pt idx="18827">
                  <c:v>-11</c:v>
                </c:pt>
                <c:pt idx="18828">
                  <c:v>-10</c:v>
                </c:pt>
                <c:pt idx="18829">
                  <c:v>-12</c:v>
                </c:pt>
                <c:pt idx="18830">
                  <c:v>-11</c:v>
                </c:pt>
                <c:pt idx="18831">
                  <c:v>-15</c:v>
                </c:pt>
                <c:pt idx="18832">
                  <c:v>-10</c:v>
                </c:pt>
                <c:pt idx="18833">
                  <c:v>-4</c:v>
                </c:pt>
                <c:pt idx="18834">
                  <c:v>-10</c:v>
                </c:pt>
                <c:pt idx="18835">
                  <c:v>-13</c:v>
                </c:pt>
                <c:pt idx="18836">
                  <c:v>-11</c:v>
                </c:pt>
                <c:pt idx="18837">
                  <c:v>-12</c:v>
                </c:pt>
                <c:pt idx="18838">
                  <c:v>-8</c:v>
                </c:pt>
                <c:pt idx="18839">
                  <c:v>-8</c:v>
                </c:pt>
                <c:pt idx="18840">
                  <c:v>-10</c:v>
                </c:pt>
                <c:pt idx="18841">
                  <c:v>-11</c:v>
                </c:pt>
                <c:pt idx="18842">
                  <c:v>-9</c:v>
                </c:pt>
                <c:pt idx="18843">
                  <c:v>-9</c:v>
                </c:pt>
                <c:pt idx="18844">
                  <c:v>-8</c:v>
                </c:pt>
                <c:pt idx="18845">
                  <c:v>-9</c:v>
                </c:pt>
                <c:pt idx="18846">
                  <c:v>-15</c:v>
                </c:pt>
                <c:pt idx="18847">
                  <c:v>-13</c:v>
                </c:pt>
                <c:pt idx="18848">
                  <c:v>-13</c:v>
                </c:pt>
                <c:pt idx="18849">
                  <c:v>-10</c:v>
                </c:pt>
                <c:pt idx="18850">
                  <c:v>-15</c:v>
                </c:pt>
                <c:pt idx="18851">
                  <c:v>-15</c:v>
                </c:pt>
                <c:pt idx="18852">
                  <c:v>-11</c:v>
                </c:pt>
                <c:pt idx="18853">
                  <c:v>-10</c:v>
                </c:pt>
                <c:pt idx="18854">
                  <c:v>-12</c:v>
                </c:pt>
                <c:pt idx="18855">
                  <c:v>-9</c:v>
                </c:pt>
                <c:pt idx="18856">
                  <c:v>-7</c:v>
                </c:pt>
                <c:pt idx="18857">
                  <c:v>-10</c:v>
                </c:pt>
                <c:pt idx="18858">
                  <c:v>-10</c:v>
                </c:pt>
                <c:pt idx="18859">
                  <c:v>-10</c:v>
                </c:pt>
                <c:pt idx="18860">
                  <c:v>-8</c:v>
                </c:pt>
                <c:pt idx="18861">
                  <c:v>-12</c:v>
                </c:pt>
                <c:pt idx="18862">
                  <c:v>-10</c:v>
                </c:pt>
                <c:pt idx="18863">
                  <c:v>-10</c:v>
                </c:pt>
                <c:pt idx="18864">
                  <c:v>-9</c:v>
                </c:pt>
                <c:pt idx="18865">
                  <c:v>-11</c:v>
                </c:pt>
                <c:pt idx="18866">
                  <c:v>-12</c:v>
                </c:pt>
                <c:pt idx="18867">
                  <c:v>-12</c:v>
                </c:pt>
                <c:pt idx="18868">
                  <c:v>-9</c:v>
                </c:pt>
                <c:pt idx="18869">
                  <c:v>-15</c:v>
                </c:pt>
                <c:pt idx="18870">
                  <c:v>-12</c:v>
                </c:pt>
                <c:pt idx="18871">
                  <c:v>-10</c:v>
                </c:pt>
                <c:pt idx="18872">
                  <c:v>-10</c:v>
                </c:pt>
                <c:pt idx="18873">
                  <c:v>-13</c:v>
                </c:pt>
                <c:pt idx="18874">
                  <c:v>-11</c:v>
                </c:pt>
                <c:pt idx="18875">
                  <c:v>-11</c:v>
                </c:pt>
                <c:pt idx="18876">
                  <c:v>-10</c:v>
                </c:pt>
                <c:pt idx="18877">
                  <c:v>-10</c:v>
                </c:pt>
                <c:pt idx="18878">
                  <c:v>-8</c:v>
                </c:pt>
                <c:pt idx="18879">
                  <c:v>-9</c:v>
                </c:pt>
                <c:pt idx="18880">
                  <c:v>-11</c:v>
                </c:pt>
                <c:pt idx="18881">
                  <c:v>-9</c:v>
                </c:pt>
                <c:pt idx="18882">
                  <c:v>-11</c:v>
                </c:pt>
                <c:pt idx="18883">
                  <c:v>-14</c:v>
                </c:pt>
                <c:pt idx="18884">
                  <c:v>-14</c:v>
                </c:pt>
                <c:pt idx="18885">
                  <c:v>-11</c:v>
                </c:pt>
                <c:pt idx="18886">
                  <c:v>-12</c:v>
                </c:pt>
                <c:pt idx="18887">
                  <c:v>1</c:v>
                </c:pt>
                <c:pt idx="18888">
                  <c:v>-12</c:v>
                </c:pt>
                <c:pt idx="18889">
                  <c:v>-13</c:v>
                </c:pt>
                <c:pt idx="18890">
                  <c:v>-16</c:v>
                </c:pt>
                <c:pt idx="18891">
                  <c:v>-12</c:v>
                </c:pt>
                <c:pt idx="18892">
                  <c:v>-9</c:v>
                </c:pt>
                <c:pt idx="18893">
                  <c:v>-10</c:v>
                </c:pt>
                <c:pt idx="18894">
                  <c:v>-10</c:v>
                </c:pt>
                <c:pt idx="18895">
                  <c:v>-10</c:v>
                </c:pt>
                <c:pt idx="18896">
                  <c:v>-13</c:v>
                </c:pt>
                <c:pt idx="18897">
                  <c:v>-11</c:v>
                </c:pt>
                <c:pt idx="18898">
                  <c:v>-10</c:v>
                </c:pt>
                <c:pt idx="18899">
                  <c:v>-12</c:v>
                </c:pt>
                <c:pt idx="18900">
                  <c:v>-10</c:v>
                </c:pt>
                <c:pt idx="18901">
                  <c:v>-8</c:v>
                </c:pt>
                <c:pt idx="18902">
                  <c:v>-18</c:v>
                </c:pt>
                <c:pt idx="18903">
                  <c:v>-15</c:v>
                </c:pt>
                <c:pt idx="18904">
                  <c:v>-9</c:v>
                </c:pt>
                <c:pt idx="18905">
                  <c:v>-10</c:v>
                </c:pt>
                <c:pt idx="18906">
                  <c:v>-5</c:v>
                </c:pt>
                <c:pt idx="18907">
                  <c:v>-16</c:v>
                </c:pt>
                <c:pt idx="18908">
                  <c:v>-20</c:v>
                </c:pt>
                <c:pt idx="18909">
                  <c:v>-14</c:v>
                </c:pt>
                <c:pt idx="18910">
                  <c:v>-12</c:v>
                </c:pt>
                <c:pt idx="18911">
                  <c:v>-15</c:v>
                </c:pt>
                <c:pt idx="18912">
                  <c:v>-14</c:v>
                </c:pt>
                <c:pt idx="18913">
                  <c:v>-10</c:v>
                </c:pt>
                <c:pt idx="18914">
                  <c:v>-15</c:v>
                </c:pt>
                <c:pt idx="18915">
                  <c:v>-7</c:v>
                </c:pt>
                <c:pt idx="18916">
                  <c:v>-9</c:v>
                </c:pt>
                <c:pt idx="18917">
                  <c:v>-12</c:v>
                </c:pt>
                <c:pt idx="18918">
                  <c:v>-12</c:v>
                </c:pt>
                <c:pt idx="18919">
                  <c:v>-8</c:v>
                </c:pt>
                <c:pt idx="18920">
                  <c:v>-15</c:v>
                </c:pt>
                <c:pt idx="18921">
                  <c:v>-9</c:v>
                </c:pt>
                <c:pt idx="18922">
                  <c:v>-14</c:v>
                </c:pt>
                <c:pt idx="18923">
                  <c:v>-9</c:v>
                </c:pt>
                <c:pt idx="18924">
                  <c:v>-16</c:v>
                </c:pt>
                <c:pt idx="18925">
                  <c:v>-8</c:v>
                </c:pt>
                <c:pt idx="18926">
                  <c:v>-11</c:v>
                </c:pt>
                <c:pt idx="18927">
                  <c:v>-11</c:v>
                </c:pt>
                <c:pt idx="18928">
                  <c:v>-10</c:v>
                </c:pt>
                <c:pt idx="18929">
                  <c:v>-9</c:v>
                </c:pt>
                <c:pt idx="18930">
                  <c:v>-12</c:v>
                </c:pt>
                <c:pt idx="18931">
                  <c:v>-10</c:v>
                </c:pt>
                <c:pt idx="18932">
                  <c:v>-8</c:v>
                </c:pt>
                <c:pt idx="18933">
                  <c:v>-15</c:v>
                </c:pt>
                <c:pt idx="18934">
                  <c:v>-13</c:v>
                </c:pt>
                <c:pt idx="18935">
                  <c:v>-7</c:v>
                </c:pt>
                <c:pt idx="18936">
                  <c:v>-12</c:v>
                </c:pt>
                <c:pt idx="18937">
                  <c:v>-13</c:v>
                </c:pt>
                <c:pt idx="18938">
                  <c:v>-10</c:v>
                </c:pt>
                <c:pt idx="18939">
                  <c:v>-15</c:v>
                </c:pt>
                <c:pt idx="18940">
                  <c:v>-9</c:v>
                </c:pt>
                <c:pt idx="18941">
                  <c:v>-9</c:v>
                </c:pt>
                <c:pt idx="18942">
                  <c:v>-11</c:v>
                </c:pt>
                <c:pt idx="18943">
                  <c:v>-10</c:v>
                </c:pt>
                <c:pt idx="18944">
                  <c:v>-9</c:v>
                </c:pt>
                <c:pt idx="18945">
                  <c:v>-10</c:v>
                </c:pt>
                <c:pt idx="18946">
                  <c:v>-10</c:v>
                </c:pt>
                <c:pt idx="18947">
                  <c:v>-11</c:v>
                </c:pt>
                <c:pt idx="18948">
                  <c:v>-12</c:v>
                </c:pt>
                <c:pt idx="18949">
                  <c:v>-8</c:v>
                </c:pt>
                <c:pt idx="18950">
                  <c:v>-14</c:v>
                </c:pt>
                <c:pt idx="18951">
                  <c:v>-12</c:v>
                </c:pt>
                <c:pt idx="18952">
                  <c:v>-11</c:v>
                </c:pt>
                <c:pt idx="18953">
                  <c:v>-3</c:v>
                </c:pt>
                <c:pt idx="18954">
                  <c:v>-15</c:v>
                </c:pt>
                <c:pt idx="18955">
                  <c:v>-14</c:v>
                </c:pt>
                <c:pt idx="18956">
                  <c:v>-12</c:v>
                </c:pt>
                <c:pt idx="18957">
                  <c:v>-8</c:v>
                </c:pt>
                <c:pt idx="18958">
                  <c:v>-8</c:v>
                </c:pt>
                <c:pt idx="18959">
                  <c:v>-10</c:v>
                </c:pt>
                <c:pt idx="18960">
                  <c:v>-13</c:v>
                </c:pt>
                <c:pt idx="18961">
                  <c:v>-13</c:v>
                </c:pt>
                <c:pt idx="18962">
                  <c:v>-13</c:v>
                </c:pt>
                <c:pt idx="18963">
                  <c:v>-38</c:v>
                </c:pt>
                <c:pt idx="18964">
                  <c:v>-12</c:v>
                </c:pt>
                <c:pt idx="18965">
                  <c:v>-10</c:v>
                </c:pt>
                <c:pt idx="18966">
                  <c:v>-13</c:v>
                </c:pt>
                <c:pt idx="18967">
                  <c:v>-10</c:v>
                </c:pt>
                <c:pt idx="18968">
                  <c:v>-5</c:v>
                </c:pt>
                <c:pt idx="18969">
                  <c:v>-9</c:v>
                </c:pt>
                <c:pt idx="18970">
                  <c:v>-10</c:v>
                </c:pt>
                <c:pt idx="18971">
                  <c:v>-12</c:v>
                </c:pt>
                <c:pt idx="18972">
                  <c:v>-9</c:v>
                </c:pt>
                <c:pt idx="18973">
                  <c:v>-21</c:v>
                </c:pt>
                <c:pt idx="18974">
                  <c:v>-9</c:v>
                </c:pt>
                <c:pt idx="18975">
                  <c:v>-9</c:v>
                </c:pt>
                <c:pt idx="18976">
                  <c:v>-13</c:v>
                </c:pt>
                <c:pt idx="18977">
                  <c:v>-10</c:v>
                </c:pt>
                <c:pt idx="18978">
                  <c:v>-12</c:v>
                </c:pt>
                <c:pt idx="18979">
                  <c:v>-11</c:v>
                </c:pt>
                <c:pt idx="18980">
                  <c:v>-12</c:v>
                </c:pt>
                <c:pt idx="18981">
                  <c:v>-15</c:v>
                </c:pt>
                <c:pt idx="18982">
                  <c:v>-14</c:v>
                </c:pt>
                <c:pt idx="18983">
                  <c:v>-8</c:v>
                </c:pt>
                <c:pt idx="18984">
                  <c:v>-10</c:v>
                </c:pt>
                <c:pt idx="18985">
                  <c:v>-12</c:v>
                </c:pt>
                <c:pt idx="18986">
                  <c:v>-12</c:v>
                </c:pt>
                <c:pt idx="18987">
                  <c:v>-8</c:v>
                </c:pt>
                <c:pt idx="18988">
                  <c:v>-10</c:v>
                </c:pt>
                <c:pt idx="18989">
                  <c:v>-11</c:v>
                </c:pt>
                <c:pt idx="18990">
                  <c:v>-13</c:v>
                </c:pt>
                <c:pt idx="18991">
                  <c:v>-15</c:v>
                </c:pt>
                <c:pt idx="18992">
                  <c:v>-9</c:v>
                </c:pt>
                <c:pt idx="18993">
                  <c:v>-13</c:v>
                </c:pt>
                <c:pt idx="18994">
                  <c:v>-12</c:v>
                </c:pt>
                <c:pt idx="18995">
                  <c:v>-14</c:v>
                </c:pt>
                <c:pt idx="18996">
                  <c:v>-17</c:v>
                </c:pt>
                <c:pt idx="18997">
                  <c:v>-13</c:v>
                </c:pt>
                <c:pt idx="18998">
                  <c:v>-12</c:v>
                </c:pt>
                <c:pt idx="18999">
                  <c:v>-11</c:v>
                </c:pt>
                <c:pt idx="19000">
                  <c:v>-12</c:v>
                </c:pt>
                <c:pt idx="19001">
                  <c:v>-11</c:v>
                </c:pt>
                <c:pt idx="19002">
                  <c:v>-12</c:v>
                </c:pt>
                <c:pt idx="19003">
                  <c:v>-10</c:v>
                </c:pt>
                <c:pt idx="19004">
                  <c:v>-13</c:v>
                </c:pt>
                <c:pt idx="19005">
                  <c:v>-12</c:v>
                </c:pt>
                <c:pt idx="19006">
                  <c:v>-18</c:v>
                </c:pt>
                <c:pt idx="19007">
                  <c:v>-11</c:v>
                </c:pt>
                <c:pt idx="19008">
                  <c:v>-12</c:v>
                </c:pt>
                <c:pt idx="19009">
                  <c:v>-14</c:v>
                </c:pt>
                <c:pt idx="19010">
                  <c:v>-15</c:v>
                </c:pt>
                <c:pt idx="19011">
                  <c:v>-15</c:v>
                </c:pt>
                <c:pt idx="19012">
                  <c:v>-17</c:v>
                </c:pt>
                <c:pt idx="19013">
                  <c:v>-11</c:v>
                </c:pt>
                <c:pt idx="19014">
                  <c:v>-13</c:v>
                </c:pt>
                <c:pt idx="19015">
                  <c:v>-13</c:v>
                </c:pt>
                <c:pt idx="19016">
                  <c:v>-10</c:v>
                </c:pt>
                <c:pt idx="19017">
                  <c:v>-14</c:v>
                </c:pt>
                <c:pt idx="19018">
                  <c:v>-29</c:v>
                </c:pt>
                <c:pt idx="19019">
                  <c:v>-5</c:v>
                </c:pt>
                <c:pt idx="19020">
                  <c:v>-7</c:v>
                </c:pt>
                <c:pt idx="19021">
                  <c:v>-12</c:v>
                </c:pt>
                <c:pt idx="19022">
                  <c:v>-15</c:v>
                </c:pt>
                <c:pt idx="19023">
                  <c:v>-10</c:v>
                </c:pt>
                <c:pt idx="19024">
                  <c:v>-6</c:v>
                </c:pt>
                <c:pt idx="19025">
                  <c:v>-10</c:v>
                </c:pt>
                <c:pt idx="19026">
                  <c:v>-12</c:v>
                </c:pt>
                <c:pt idx="19027">
                  <c:v>-10</c:v>
                </c:pt>
                <c:pt idx="19028">
                  <c:v>-13</c:v>
                </c:pt>
                <c:pt idx="19029">
                  <c:v>-9</c:v>
                </c:pt>
                <c:pt idx="19030">
                  <c:v>-10</c:v>
                </c:pt>
                <c:pt idx="19031">
                  <c:v>-9</c:v>
                </c:pt>
                <c:pt idx="19032">
                  <c:v>-8</c:v>
                </c:pt>
                <c:pt idx="19033">
                  <c:v>-6</c:v>
                </c:pt>
                <c:pt idx="19034">
                  <c:v>-7</c:v>
                </c:pt>
                <c:pt idx="19035">
                  <c:v>-9</c:v>
                </c:pt>
                <c:pt idx="19036">
                  <c:v>-11</c:v>
                </c:pt>
                <c:pt idx="19037">
                  <c:v>-13</c:v>
                </c:pt>
                <c:pt idx="19038">
                  <c:v>-7</c:v>
                </c:pt>
                <c:pt idx="19039">
                  <c:v>-10</c:v>
                </c:pt>
                <c:pt idx="19040">
                  <c:v>-12</c:v>
                </c:pt>
                <c:pt idx="19041">
                  <c:v>-10</c:v>
                </c:pt>
                <c:pt idx="19042">
                  <c:v>-11</c:v>
                </c:pt>
                <c:pt idx="19043">
                  <c:v>-14</c:v>
                </c:pt>
                <c:pt idx="19044">
                  <c:v>-13</c:v>
                </c:pt>
                <c:pt idx="19045">
                  <c:v>-5</c:v>
                </c:pt>
                <c:pt idx="19046">
                  <c:v>-14</c:v>
                </c:pt>
                <c:pt idx="19047">
                  <c:v>-19</c:v>
                </c:pt>
                <c:pt idx="19048">
                  <c:v>-9</c:v>
                </c:pt>
                <c:pt idx="19049">
                  <c:v>-12</c:v>
                </c:pt>
                <c:pt idx="19050">
                  <c:v>-12</c:v>
                </c:pt>
                <c:pt idx="19051">
                  <c:v>-8</c:v>
                </c:pt>
                <c:pt idx="19052">
                  <c:v>-10</c:v>
                </c:pt>
                <c:pt idx="19053">
                  <c:v>-11</c:v>
                </c:pt>
                <c:pt idx="19054">
                  <c:v>-2</c:v>
                </c:pt>
                <c:pt idx="19055">
                  <c:v>-11</c:v>
                </c:pt>
                <c:pt idx="19056">
                  <c:v>-99</c:v>
                </c:pt>
                <c:pt idx="19057">
                  <c:v>-10</c:v>
                </c:pt>
                <c:pt idx="19058">
                  <c:v>-9</c:v>
                </c:pt>
                <c:pt idx="19059">
                  <c:v>-28</c:v>
                </c:pt>
                <c:pt idx="19060">
                  <c:v>-9</c:v>
                </c:pt>
                <c:pt idx="19061">
                  <c:v>-14</c:v>
                </c:pt>
                <c:pt idx="19062">
                  <c:v>-12</c:v>
                </c:pt>
                <c:pt idx="19063">
                  <c:v>-9</c:v>
                </c:pt>
                <c:pt idx="19064">
                  <c:v>-9</c:v>
                </c:pt>
                <c:pt idx="19065">
                  <c:v>-8</c:v>
                </c:pt>
                <c:pt idx="19066">
                  <c:v>-12</c:v>
                </c:pt>
                <c:pt idx="19067">
                  <c:v>-10</c:v>
                </c:pt>
                <c:pt idx="19068">
                  <c:v>-14</c:v>
                </c:pt>
                <c:pt idx="19069">
                  <c:v>-12</c:v>
                </c:pt>
                <c:pt idx="19070">
                  <c:v>-28</c:v>
                </c:pt>
                <c:pt idx="19071">
                  <c:v>-13</c:v>
                </c:pt>
                <c:pt idx="19072">
                  <c:v>-8</c:v>
                </c:pt>
                <c:pt idx="19073">
                  <c:v>-29</c:v>
                </c:pt>
                <c:pt idx="19074">
                  <c:v>-5</c:v>
                </c:pt>
                <c:pt idx="19075">
                  <c:v>-8</c:v>
                </c:pt>
                <c:pt idx="19076">
                  <c:v>-15</c:v>
                </c:pt>
                <c:pt idx="19077">
                  <c:v>-12</c:v>
                </c:pt>
                <c:pt idx="19078">
                  <c:v>-9</c:v>
                </c:pt>
                <c:pt idx="19079">
                  <c:v>-15</c:v>
                </c:pt>
                <c:pt idx="19080">
                  <c:v>-35</c:v>
                </c:pt>
                <c:pt idx="19081">
                  <c:v>-13</c:v>
                </c:pt>
                <c:pt idx="19082">
                  <c:v>-11</c:v>
                </c:pt>
                <c:pt idx="19083">
                  <c:v>-8</c:v>
                </c:pt>
                <c:pt idx="19084">
                  <c:v>-10</c:v>
                </c:pt>
                <c:pt idx="19085">
                  <c:v>-10</c:v>
                </c:pt>
                <c:pt idx="19086">
                  <c:v>-10</c:v>
                </c:pt>
                <c:pt idx="19087">
                  <c:v>-12</c:v>
                </c:pt>
                <c:pt idx="19088">
                  <c:v>-12</c:v>
                </c:pt>
                <c:pt idx="19089">
                  <c:v>-12</c:v>
                </c:pt>
                <c:pt idx="19090">
                  <c:v>-27</c:v>
                </c:pt>
                <c:pt idx="19091">
                  <c:v>-10</c:v>
                </c:pt>
                <c:pt idx="19092">
                  <c:v>-9</c:v>
                </c:pt>
                <c:pt idx="19093">
                  <c:v>-5</c:v>
                </c:pt>
                <c:pt idx="19094">
                  <c:v>-13</c:v>
                </c:pt>
                <c:pt idx="19095">
                  <c:v>-12</c:v>
                </c:pt>
                <c:pt idx="19096">
                  <c:v>-11</c:v>
                </c:pt>
                <c:pt idx="19097">
                  <c:v>-13</c:v>
                </c:pt>
                <c:pt idx="19098">
                  <c:v>-6</c:v>
                </c:pt>
                <c:pt idx="19099">
                  <c:v>-11</c:v>
                </c:pt>
                <c:pt idx="19100">
                  <c:v>-10</c:v>
                </c:pt>
                <c:pt idx="19101">
                  <c:v>-13</c:v>
                </c:pt>
                <c:pt idx="19102">
                  <c:v>-12</c:v>
                </c:pt>
                <c:pt idx="19103">
                  <c:v>-10</c:v>
                </c:pt>
                <c:pt idx="19104">
                  <c:v>-9</c:v>
                </c:pt>
                <c:pt idx="19105">
                  <c:v>-12</c:v>
                </c:pt>
                <c:pt idx="19106">
                  <c:v>-10</c:v>
                </c:pt>
                <c:pt idx="19107">
                  <c:v>22</c:v>
                </c:pt>
                <c:pt idx="19108">
                  <c:v>-25</c:v>
                </c:pt>
                <c:pt idx="19109">
                  <c:v>-28</c:v>
                </c:pt>
                <c:pt idx="19110">
                  <c:v>-9</c:v>
                </c:pt>
                <c:pt idx="19111">
                  <c:v>-15</c:v>
                </c:pt>
                <c:pt idx="19112">
                  <c:v>-19</c:v>
                </c:pt>
                <c:pt idx="19113">
                  <c:v>-20</c:v>
                </c:pt>
                <c:pt idx="19114">
                  <c:v>-21</c:v>
                </c:pt>
                <c:pt idx="19115">
                  <c:v>-16</c:v>
                </c:pt>
                <c:pt idx="19116">
                  <c:v>-21</c:v>
                </c:pt>
                <c:pt idx="19117">
                  <c:v>-17</c:v>
                </c:pt>
                <c:pt idx="19118">
                  <c:v>-15</c:v>
                </c:pt>
                <c:pt idx="19119">
                  <c:v>-16</c:v>
                </c:pt>
                <c:pt idx="19120">
                  <c:v>53</c:v>
                </c:pt>
                <c:pt idx="19121">
                  <c:v>-17</c:v>
                </c:pt>
                <c:pt idx="19122">
                  <c:v>-27</c:v>
                </c:pt>
                <c:pt idx="19123">
                  <c:v>-11</c:v>
                </c:pt>
                <c:pt idx="19124">
                  <c:v>-42</c:v>
                </c:pt>
                <c:pt idx="19125">
                  <c:v>-14</c:v>
                </c:pt>
                <c:pt idx="19126">
                  <c:v>-12</c:v>
                </c:pt>
                <c:pt idx="19127">
                  <c:v>-20</c:v>
                </c:pt>
                <c:pt idx="19128">
                  <c:v>-18</c:v>
                </c:pt>
                <c:pt idx="19129">
                  <c:v>-12</c:v>
                </c:pt>
                <c:pt idx="19130">
                  <c:v>-15</c:v>
                </c:pt>
                <c:pt idx="19131">
                  <c:v>12</c:v>
                </c:pt>
                <c:pt idx="19132">
                  <c:v>-22</c:v>
                </c:pt>
                <c:pt idx="19133">
                  <c:v>61</c:v>
                </c:pt>
                <c:pt idx="19134">
                  <c:v>-24</c:v>
                </c:pt>
                <c:pt idx="19135">
                  <c:v>-23</c:v>
                </c:pt>
                <c:pt idx="19136">
                  <c:v>-19</c:v>
                </c:pt>
                <c:pt idx="19137">
                  <c:v>-17</c:v>
                </c:pt>
                <c:pt idx="19138">
                  <c:v>-14</c:v>
                </c:pt>
                <c:pt idx="19139">
                  <c:v>-18</c:v>
                </c:pt>
                <c:pt idx="19140">
                  <c:v>-13</c:v>
                </c:pt>
                <c:pt idx="19141">
                  <c:v>22</c:v>
                </c:pt>
                <c:pt idx="19142">
                  <c:v>-13</c:v>
                </c:pt>
                <c:pt idx="19143">
                  <c:v>-19</c:v>
                </c:pt>
                <c:pt idx="19144">
                  <c:v>-2</c:v>
                </c:pt>
                <c:pt idx="19145">
                  <c:v>-18</c:v>
                </c:pt>
                <c:pt idx="19146">
                  <c:v>-18</c:v>
                </c:pt>
                <c:pt idx="19147">
                  <c:v>-23</c:v>
                </c:pt>
                <c:pt idx="19148">
                  <c:v>-21</c:v>
                </c:pt>
                <c:pt idx="19149">
                  <c:v>-16</c:v>
                </c:pt>
                <c:pt idx="19150">
                  <c:v>12</c:v>
                </c:pt>
                <c:pt idx="19151">
                  <c:v>-25</c:v>
                </c:pt>
                <c:pt idx="19152">
                  <c:v>-19</c:v>
                </c:pt>
                <c:pt idx="19153">
                  <c:v>-14</c:v>
                </c:pt>
                <c:pt idx="19154">
                  <c:v>-25</c:v>
                </c:pt>
                <c:pt idx="19155">
                  <c:v>-22</c:v>
                </c:pt>
                <c:pt idx="19156">
                  <c:v>-43</c:v>
                </c:pt>
                <c:pt idx="19157">
                  <c:v>-17</c:v>
                </c:pt>
                <c:pt idx="19158">
                  <c:v>-22</c:v>
                </c:pt>
                <c:pt idx="19159">
                  <c:v>-28</c:v>
                </c:pt>
                <c:pt idx="19160">
                  <c:v>-17</c:v>
                </c:pt>
                <c:pt idx="19161">
                  <c:v>8</c:v>
                </c:pt>
                <c:pt idx="19162">
                  <c:v>-21</c:v>
                </c:pt>
                <c:pt idx="19163">
                  <c:v>-23</c:v>
                </c:pt>
                <c:pt idx="19164">
                  <c:v>143</c:v>
                </c:pt>
                <c:pt idx="19165">
                  <c:v>-21</c:v>
                </c:pt>
                <c:pt idx="19166">
                  <c:v>-18</c:v>
                </c:pt>
                <c:pt idx="19167">
                  <c:v>-23</c:v>
                </c:pt>
                <c:pt idx="19168">
                  <c:v>-17</c:v>
                </c:pt>
                <c:pt idx="19169">
                  <c:v>-15</c:v>
                </c:pt>
                <c:pt idx="19170">
                  <c:v>-12</c:v>
                </c:pt>
                <c:pt idx="19171">
                  <c:v>-4</c:v>
                </c:pt>
                <c:pt idx="19172">
                  <c:v>-10</c:v>
                </c:pt>
                <c:pt idx="19173">
                  <c:v>-19</c:v>
                </c:pt>
                <c:pt idx="19174">
                  <c:v>-19</c:v>
                </c:pt>
                <c:pt idx="19175">
                  <c:v>20</c:v>
                </c:pt>
                <c:pt idx="19176">
                  <c:v>-20</c:v>
                </c:pt>
                <c:pt idx="19177">
                  <c:v>-20</c:v>
                </c:pt>
                <c:pt idx="19178">
                  <c:v>-21</c:v>
                </c:pt>
                <c:pt idx="19179">
                  <c:v>-22</c:v>
                </c:pt>
                <c:pt idx="19180">
                  <c:v>-20</c:v>
                </c:pt>
                <c:pt idx="19181">
                  <c:v>-17</c:v>
                </c:pt>
                <c:pt idx="19182">
                  <c:v>-17</c:v>
                </c:pt>
                <c:pt idx="19183">
                  <c:v>-18</c:v>
                </c:pt>
                <c:pt idx="19184">
                  <c:v>-16</c:v>
                </c:pt>
                <c:pt idx="19185">
                  <c:v>-19</c:v>
                </c:pt>
                <c:pt idx="19186">
                  <c:v>-21</c:v>
                </c:pt>
                <c:pt idx="19187">
                  <c:v>-20</c:v>
                </c:pt>
                <c:pt idx="19188">
                  <c:v>-18</c:v>
                </c:pt>
                <c:pt idx="19189">
                  <c:v>-24</c:v>
                </c:pt>
                <c:pt idx="19190">
                  <c:v>-19</c:v>
                </c:pt>
                <c:pt idx="19191">
                  <c:v>195</c:v>
                </c:pt>
                <c:pt idx="19192">
                  <c:v>-14</c:v>
                </c:pt>
                <c:pt idx="19193">
                  <c:v>-25</c:v>
                </c:pt>
                <c:pt idx="19194">
                  <c:v>-18</c:v>
                </c:pt>
                <c:pt idx="19195">
                  <c:v>-19</c:v>
                </c:pt>
                <c:pt idx="19196">
                  <c:v>-21</c:v>
                </c:pt>
                <c:pt idx="19197">
                  <c:v>25</c:v>
                </c:pt>
                <c:pt idx="19198">
                  <c:v>-15</c:v>
                </c:pt>
                <c:pt idx="19199">
                  <c:v>-13</c:v>
                </c:pt>
                <c:pt idx="19200">
                  <c:v>-25</c:v>
                </c:pt>
                <c:pt idx="19201">
                  <c:v>-16</c:v>
                </c:pt>
                <c:pt idx="19202">
                  <c:v>-11</c:v>
                </c:pt>
                <c:pt idx="19203">
                  <c:v>-17</c:v>
                </c:pt>
                <c:pt idx="19204">
                  <c:v>-15</c:v>
                </c:pt>
                <c:pt idx="19205">
                  <c:v>-12</c:v>
                </c:pt>
                <c:pt idx="19206">
                  <c:v>133</c:v>
                </c:pt>
                <c:pt idx="19207">
                  <c:v>-15</c:v>
                </c:pt>
                <c:pt idx="19208">
                  <c:v>-14</c:v>
                </c:pt>
                <c:pt idx="19209">
                  <c:v>-17</c:v>
                </c:pt>
                <c:pt idx="19210">
                  <c:v>-14</c:v>
                </c:pt>
                <c:pt idx="19211">
                  <c:v>0</c:v>
                </c:pt>
                <c:pt idx="19212">
                  <c:v>-15</c:v>
                </c:pt>
                <c:pt idx="19213">
                  <c:v>-11</c:v>
                </c:pt>
                <c:pt idx="19214">
                  <c:v>-2</c:v>
                </c:pt>
                <c:pt idx="19215">
                  <c:v>-17</c:v>
                </c:pt>
                <c:pt idx="19216">
                  <c:v>-16</c:v>
                </c:pt>
                <c:pt idx="19217">
                  <c:v>-15</c:v>
                </c:pt>
                <c:pt idx="19218">
                  <c:v>-15</c:v>
                </c:pt>
                <c:pt idx="19219">
                  <c:v>-5</c:v>
                </c:pt>
                <c:pt idx="19220">
                  <c:v>-18</c:v>
                </c:pt>
                <c:pt idx="19221">
                  <c:v>-19</c:v>
                </c:pt>
                <c:pt idx="19222">
                  <c:v>-15</c:v>
                </c:pt>
                <c:pt idx="19223">
                  <c:v>-29</c:v>
                </c:pt>
                <c:pt idx="19224">
                  <c:v>-17</c:v>
                </c:pt>
                <c:pt idx="19225">
                  <c:v>-17</c:v>
                </c:pt>
                <c:pt idx="19226">
                  <c:v>-15</c:v>
                </c:pt>
                <c:pt idx="19227">
                  <c:v>-18</c:v>
                </c:pt>
                <c:pt idx="19228">
                  <c:v>-12</c:v>
                </c:pt>
                <c:pt idx="19229">
                  <c:v>4</c:v>
                </c:pt>
                <c:pt idx="19230">
                  <c:v>-15</c:v>
                </c:pt>
                <c:pt idx="19231">
                  <c:v>-13</c:v>
                </c:pt>
                <c:pt idx="19232">
                  <c:v>-17</c:v>
                </c:pt>
                <c:pt idx="19233">
                  <c:v>-16</c:v>
                </c:pt>
                <c:pt idx="19234">
                  <c:v>-16</c:v>
                </c:pt>
                <c:pt idx="19235">
                  <c:v>-15</c:v>
                </c:pt>
                <c:pt idx="19236">
                  <c:v>-19</c:v>
                </c:pt>
                <c:pt idx="19237">
                  <c:v>-18</c:v>
                </c:pt>
                <c:pt idx="19238">
                  <c:v>-15</c:v>
                </c:pt>
                <c:pt idx="19239">
                  <c:v>-15</c:v>
                </c:pt>
                <c:pt idx="19240">
                  <c:v>-14</c:v>
                </c:pt>
                <c:pt idx="19241">
                  <c:v>-13</c:v>
                </c:pt>
                <c:pt idx="19242">
                  <c:v>-14</c:v>
                </c:pt>
                <c:pt idx="19243">
                  <c:v>-21</c:v>
                </c:pt>
                <c:pt idx="19244">
                  <c:v>-16</c:v>
                </c:pt>
                <c:pt idx="19245">
                  <c:v>-11</c:v>
                </c:pt>
                <c:pt idx="19246">
                  <c:v>-18</c:v>
                </c:pt>
                <c:pt idx="19247">
                  <c:v>-14</c:v>
                </c:pt>
                <c:pt idx="19248">
                  <c:v>-15</c:v>
                </c:pt>
                <c:pt idx="19249">
                  <c:v>-13</c:v>
                </c:pt>
                <c:pt idx="19250">
                  <c:v>-15</c:v>
                </c:pt>
                <c:pt idx="19251">
                  <c:v>-1</c:v>
                </c:pt>
                <c:pt idx="19252">
                  <c:v>-18</c:v>
                </c:pt>
                <c:pt idx="19253">
                  <c:v>-17</c:v>
                </c:pt>
                <c:pt idx="19254">
                  <c:v>-15</c:v>
                </c:pt>
                <c:pt idx="19255">
                  <c:v>-18</c:v>
                </c:pt>
                <c:pt idx="19256">
                  <c:v>-13</c:v>
                </c:pt>
                <c:pt idx="19257">
                  <c:v>-15</c:v>
                </c:pt>
                <c:pt idx="19258">
                  <c:v>-11</c:v>
                </c:pt>
                <c:pt idx="19259">
                  <c:v>-18</c:v>
                </c:pt>
                <c:pt idx="19260">
                  <c:v>-15</c:v>
                </c:pt>
                <c:pt idx="19261">
                  <c:v>-17</c:v>
                </c:pt>
                <c:pt idx="19262">
                  <c:v>-14</c:v>
                </c:pt>
                <c:pt idx="19263">
                  <c:v>-10</c:v>
                </c:pt>
                <c:pt idx="19264">
                  <c:v>-18</c:v>
                </c:pt>
                <c:pt idx="19265">
                  <c:v>21</c:v>
                </c:pt>
                <c:pt idx="19266">
                  <c:v>-18</c:v>
                </c:pt>
                <c:pt idx="19267">
                  <c:v>-22</c:v>
                </c:pt>
                <c:pt idx="19268">
                  <c:v>-20</c:v>
                </c:pt>
                <c:pt idx="19269">
                  <c:v>-19</c:v>
                </c:pt>
                <c:pt idx="19270">
                  <c:v>28</c:v>
                </c:pt>
                <c:pt idx="19271">
                  <c:v>-16</c:v>
                </c:pt>
                <c:pt idx="19272">
                  <c:v>-20</c:v>
                </c:pt>
                <c:pt idx="19273">
                  <c:v>-19</c:v>
                </c:pt>
                <c:pt idx="19274">
                  <c:v>-25</c:v>
                </c:pt>
                <c:pt idx="19275">
                  <c:v>43</c:v>
                </c:pt>
                <c:pt idx="19276">
                  <c:v>13</c:v>
                </c:pt>
                <c:pt idx="19277">
                  <c:v>-19</c:v>
                </c:pt>
                <c:pt idx="19278">
                  <c:v>-18</c:v>
                </c:pt>
                <c:pt idx="19279">
                  <c:v>-17</c:v>
                </c:pt>
                <c:pt idx="19280">
                  <c:v>-19</c:v>
                </c:pt>
                <c:pt idx="19281">
                  <c:v>89</c:v>
                </c:pt>
                <c:pt idx="19282">
                  <c:v>-19</c:v>
                </c:pt>
                <c:pt idx="19283">
                  <c:v>-9</c:v>
                </c:pt>
                <c:pt idx="19284">
                  <c:v>-18</c:v>
                </c:pt>
                <c:pt idx="19285">
                  <c:v>-16</c:v>
                </c:pt>
                <c:pt idx="19286">
                  <c:v>-15</c:v>
                </c:pt>
                <c:pt idx="19287">
                  <c:v>-15</c:v>
                </c:pt>
                <c:pt idx="19288">
                  <c:v>-20</c:v>
                </c:pt>
                <c:pt idx="19289">
                  <c:v>-18</c:v>
                </c:pt>
                <c:pt idx="19290">
                  <c:v>-16</c:v>
                </c:pt>
                <c:pt idx="19291">
                  <c:v>-11</c:v>
                </c:pt>
                <c:pt idx="19292">
                  <c:v>-10</c:v>
                </c:pt>
                <c:pt idx="19293">
                  <c:v>-8</c:v>
                </c:pt>
                <c:pt idx="19294">
                  <c:v>-3</c:v>
                </c:pt>
                <c:pt idx="19295">
                  <c:v>-8</c:v>
                </c:pt>
                <c:pt idx="19296">
                  <c:v>-11</c:v>
                </c:pt>
                <c:pt idx="19297">
                  <c:v>-12</c:v>
                </c:pt>
                <c:pt idx="19298">
                  <c:v>-9</c:v>
                </c:pt>
                <c:pt idx="19299">
                  <c:v>-11</c:v>
                </c:pt>
                <c:pt idx="19300">
                  <c:v>-17</c:v>
                </c:pt>
                <c:pt idx="19301">
                  <c:v>-8</c:v>
                </c:pt>
                <c:pt idx="19302">
                  <c:v>-5</c:v>
                </c:pt>
                <c:pt idx="19303">
                  <c:v>-12</c:v>
                </c:pt>
                <c:pt idx="19304">
                  <c:v>-10</c:v>
                </c:pt>
                <c:pt idx="19305">
                  <c:v>0</c:v>
                </c:pt>
                <c:pt idx="19306">
                  <c:v>-10</c:v>
                </c:pt>
                <c:pt idx="19307">
                  <c:v>-13</c:v>
                </c:pt>
                <c:pt idx="19308">
                  <c:v>-10</c:v>
                </c:pt>
                <c:pt idx="19309">
                  <c:v>-12</c:v>
                </c:pt>
                <c:pt idx="19310">
                  <c:v>-15</c:v>
                </c:pt>
                <c:pt idx="19311">
                  <c:v>-11</c:v>
                </c:pt>
                <c:pt idx="19312">
                  <c:v>-15</c:v>
                </c:pt>
                <c:pt idx="19313">
                  <c:v>-10</c:v>
                </c:pt>
                <c:pt idx="19314">
                  <c:v>-9</c:v>
                </c:pt>
                <c:pt idx="19315">
                  <c:v>-11</c:v>
                </c:pt>
                <c:pt idx="19316">
                  <c:v>-11</c:v>
                </c:pt>
                <c:pt idx="19317">
                  <c:v>-12</c:v>
                </c:pt>
                <c:pt idx="19318">
                  <c:v>-11</c:v>
                </c:pt>
                <c:pt idx="19319">
                  <c:v>-14</c:v>
                </c:pt>
                <c:pt idx="19320">
                  <c:v>-12</c:v>
                </c:pt>
                <c:pt idx="19321">
                  <c:v>-11</c:v>
                </c:pt>
                <c:pt idx="19322">
                  <c:v>-11</c:v>
                </c:pt>
                <c:pt idx="19323">
                  <c:v>-9</c:v>
                </c:pt>
                <c:pt idx="19324">
                  <c:v>-13</c:v>
                </c:pt>
                <c:pt idx="19325">
                  <c:v>-10</c:v>
                </c:pt>
                <c:pt idx="19326">
                  <c:v>-15</c:v>
                </c:pt>
                <c:pt idx="19327">
                  <c:v>-10</c:v>
                </c:pt>
                <c:pt idx="19328">
                  <c:v>-10</c:v>
                </c:pt>
                <c:pt idx="19329">
                  <c:v>0</c:v>
                </c:pt>
                <c:pt idx="19330">
                  <c:v>-12</c:v>
                </c:pt>
                <c:pt idx="19331">
                  <c:v>-9</c:v>
                </c:pt>
                <c:pt idx="19332">
                  <c:v>-14</c:v>
                </c:pt>
                <c:pt idx="19333">
                  <c:v>-8</c:v>
                </c:pt>
                <c:pt idx="19334">
                  <c:v>-14</c:v>
                </c:pt>
                <c:pt idx="19335">
                  <c:v>-10</c:v>
                </c:pt>
                <c:pt idx="19336">
                  <c:v>-10</c:v>
                </c:pt>
                <c:pt idx="19337">
                  <c:v>-9</c:v>
                </c:pt>
                <c:pt idx="19338">
                  <c:v>-14</c:v>
                </c:pt>
                <c:pt idx="19339">
                  <c:v>-23</c:v>
                </c:pt>
                <c:pt idx="19340">
                  <c:v>-10</c:v>
                </c:pt>
                <c:pt idx="19341">
                  <c:v>-19</c:v>
                </c:pt>
                <c:pt idx="19342">
                  <c:v>-19</c:v>
                </c:pt>
                <c:pt idx="19343">
                  <c:v>61</c:v>
                </c:pt>
                <c:pt idx="19344">
                  <c:v>42</c:v>
                </c:pt>
                <c:pt idx="19345">
                  <c:v>-4</c:v>
                </c:pt>
                <c:pt idx="19346">
                  <c:v>-19</c:v>
                </c:pt>
                <c:pt idx="19347">
                  <c:v>-16</c:v>
                </c:pt>
                <c:pt idx="19348">
                  <c:v>-16</c:v>
                </c:pt>
                <c:pt idx="19349">
                  <c:v>-19</c:v>
                </c:pt>
                <c:pt idx="19350">
                  <c:v>13</c:v>
                </c:pt>
                <c:pt idx="19351">
                  <c:v>-19</c:v>
                </c:pt>
                <c:pt idx="19352">
                  <c:v>-21</c:v>
                </c:pt>
                <c:pt idx="19353">
                  <c:v>-18</c:v>
                </c:pt>
                <c:pt idx="19354">
                  <c:v>-22</c:v>
                </c:pt>
                <c:pt idx="19355">
                  <c:v>-16</c:v>
                </c:pt>
                <c:pt idx="19356">
                  <c:v>-26</c:v>
                </c:pt>
                <c:pt idx="19357">
                  <c:v>-18</c:v>
                </c:pt>
                <c:pt idx="19358">
                  <c:v>-15</c:v>
                </c:pt>
                <c:pt idx="19359">
                  <c:v>-14</c:v>
                </c:pt>
                <c:pt idx="19360">
                  <c:v>-15</c:v>
                </c:pt>
                <c:pt idx="19361">
                  <c:v>-15</c:v>
                </c:pt>
                <c:pt idx="19362">
                  <c:v>-13</c:v>
                </c:pt>
                <c:pt idx="19363">
                  <c:v>-12</c:v>
                </c:pt>
                <c:pt idx="19364">
                  <c:v>-17</c:v>
                </c:pt>
                <c:pt idx="19365">
                  <c:v>-11</c:v>
                </c:pt>
                <c:pt idx="19366">
                  <c:v>-50</c:v>
                </c:pt>
                <c:pt idx="19367">
                  <c:v>-15</c:v>
                </c:pt>
                <c:pt idx="19368">
                  <c:v>-18</c:v>
                </c:pt>
                <c:pt idx="19369">
                  <c:v>-15</c:v>
                </c:pt>
                <c:pt idx="19370">
                  <c:v>-18</c:v>
                </c:pt>
                <c:pt idx="19371">
                  <c:v>-15</c:v>
                </c:pt>
                <c:pt idx="19372">
                  <c:v>-15</c:v>
                </c:pt>
                <c:pt idx="19373">
                  <c:v>-23</c:v>
                </c:pt>
                <c:pt idx="19374">
                  <c:v>-17</c:v>
                </c:pt>
                <c:pt idx="19375">
                  <c:v>-15</c:v>
                </c:pt>
                <c:pt idx="19376">
                  <c:v>-13</c:v>
                </c:pt>
                <c:pt idx="19377">
                  <c:v>-19</c:v>
                </c:pt>
                <c:pt idx="19378">
                  <c:v>-17</c:v>
                </c:pt>
                <c:pt idx="19379">
                  <c:v>-19</c:v>
                </c:pt>
                <c:pt idx="19380">
                  <c:v>-19</c:v>
                </c:pt>
                <c:pt idx="19381">
                  <c:v>-15</c:v>
                </c:pt>
                <c:pt idx="19382">
                  <c:v>-15</c:v>
                </c:pt>
                <c:pt idx="19383">
                  <c:v>-15</c:v>
                </c:pt>
                <c:pt idx="19384">
                  <c:v>-13</c:v>
                </c:pt>
                <c:pt idx="19385">
                  <c:v>-19</c:v>
                </c:pt>
                <c:pt idx="19386">
                  <c:v>-17</c:v>
                </c:pt>
                <c:pt idx="19387">
                  <c:v>-17</c:v>
                </c:pt>
                <c:pt idx="19388">
                  <c:v>-20</c:v>
                </c:pt>
                <c:pt idx="19389">
                  <c:v>-15</c:v>
                </c:pt>
                <c:pt idx="19390">
                  <c:v>-13</c:v>
                </c:pt>
                <c:pt idx="19391">
                  <c:v>-17</c:v>
                </c:pt>
                <c:pt idx="19392">
                  <c:v>-12</c:v>
                </c:pt>
                <c:pt idx="19393">
                  <c:v>-10</c:v>
                </c:pt>
                <c:pt idx="19394">
                  <c:v>-14</c:v>
                </c:pt>
                <c:pt idx="19395">
                  <c:v>-14</c:v>
                </c:pt>
                <c:pt idx="19396">
                  <c:v>-13</c:v>
                </c:pt>
                <c:pt idx="19397">
                  <c:v>-16</c:v>
                </c:pt>
                <c:pt idx="19398">
                  <c:v>-6</c:v>
                </c:pt>
                <c:pt idx="19399">
                  <c:v>-10</c:v>
                </c:pt>
                <c:pt idx="19400">
                  <c:v>-14</c:v>
                </c:pt>
                <c:pt idx="19401">
                  <c:v>-17</c:v>
                </c:pt>
                <c:pt idx="19402">
                  <c:v>-10</c:v>
                </c:pt>
                <c:pt idx="19403">
                  <c:v>-11</c:v>
                </c:pt>
                <c:pt idx="19404">
                  <c:v>-20</c:v>
                </c:pt>
                <c:pt idx="19405">
                  <c:v>-16</c:v>
                </c:pt>
                <c:pt idx="19406">
                  <c:v>-7</c:v>
                </c:pt>
                <c:pt idx="19407">
                  <c:v>-31</c:v>
                </c:pt>
                <c:pt idx="19408">
                  <c:v>-6</c:v>
                </c:pt>
                <c:pt idx="19409">
                  <c:v>-15</c:v>
                </c:pt>
                <c:pt idx="19410">
                  <c:v>-14</c:v>
                </c:pt>
                <c:pt idx="19411">
                  <c:v>-15</c:v>
                </c:pt>
                <c:pt idx="19412">
                  <c:v>-14</c:v>
                </c:pt>
                <c:pt idx="19413">
                  <c:v>-17</c:v>
                </c:pt>
                <c:pt idx="19414">
                  <c:v>-13</c:v>
                </c:pt>
                <c:pt idx="19415">
                  <c:v>-15</c:v>
                </c:pt>
                <c:pt idx="19416">
                  <c:v>-18</c:v>
                </c:pt>
                <c:pt idx="19417">
                  <c:v>-10</c:v>
                </c:pt>
                <c:pt idx="19418">
                  <c:v>0</c:v>
                </c:pt>
                <c:pt idx="19419">
                  <c:v>-14</c:v>
                </c:pt>
                <c:pt idx="19420">
                  <c:v>-16</c:v>
                </c:pt>
                <c:pt idx="19421">
                  <c:v>23</c:v>
                </c:pt>
                <c:pt idx="19422">
                  <c:v>-18</c:v>
                </c:pt>
                <c:pt idx="19423">
                  <c:v>-15</c:v>
                </c:pt>
                <c:pt idx="19424">
                  <c:v>-17</c:v>
                </c:pt>
                <c:pt idx="19425">
                  <c:v>-21</c:v>
                </c:pt>
                <c:pt idx="19426">
                  <c:v>-19</c:v>
                </c:pt>
                <c:pt idx="19427">
                  <c:v>-37</c:v>
                </c:pt>
                <c:pt idx="19428">
                  <c:v>-44</c:v>
                </c:pt>
                <c:pt idx="19429">
                  <c:v>-36</c:v>
                </c:pt>
                <c:pt idx="19430">
                  <c:v>-18</c:v>
                </c:pt>
                <c:pt idx="19431">
                  <c:v>-15</c:v>
                </c:pt>
                <c:pt idx="19432">
                  <c:v>-29</c:v>
                </c:pt>
                <c:pt idx="19433">
                  <c:v>-13</c:v>
                </c:pt>
                <c:pt idx="19434">
                  <c:v>-25</c:v>
                </c:pt>
                <c:pt idx="19435">
                  <c:v>-20</c:v>
                </c:pt>
                <c:pt idx="19436">
                  <c:v>-29</c:v>
                </c:pt>
                <c:pt idx="19437">
                  <c:v>47</c:v>
                </c:pt>
                <c:pt idx="19438">
                  <c:v>-10</c:v>
                </c:pt>
                <c:pt idx="19439">
                  <c:v>-16</c:v>
                </c:pt>
                <c:pt idx="19440">
                  <c:v>-19</c:v>
                </c:pt>
                <c:pt idx="19441">
                  <c:v>-20</c:v>
                </c:pt>
                <c:pt idx="19442">
                  <c:v>-17</c:v>
                </c:pt>
                <c:pt idx="19443">
                  <c:v>-20</c:v>
                </c:pt>
                <c:pt idx="19444">
                  <c:v>-20</c:v>
                </c:pt>
                <c:pt idx="19445">
                  <c:v>-18</c:v>
                </c:pt>
                <c:pt idx="19446">
                  <c:v>-18</c:v>
                </c:pt>
                <c:pt idx="19447">
                  <c:v>-23</c:v>
                </c:pt>
                <c:pt idx="19448">
                  <c:v>-11</c:v>
                </c:pt>
                <c:pt idx="19449">
                  <c:v>-18</c:v>
                </c:pt>
                <c:pt idx="19450">
                  <c:v>-18</c:v>
                </c:pt>
                <c:pt idx="19451">
                  <c:v>-43</c:v>
                </c:pt>
                <c:pt idx="19452">
                  <c:v>-4</c:v>
                </c:pt>
                <c:pt idx="19453">
                  <c:v>-4</c:v>
                </c:pt>
                <c:pt idx="19454">
                  <c:v>-12</c:v>
                </c:pt>
                <c:pt idx="19455">
                  <c:v>-17</c:v>
                </c:pt>
                <c:pt idx="19456">
                  <c:v>-41</c:v>
                </c:pt>
                <c:pt idx="19457">
                  <c:v>-15</c:v>
                </c:pt>
                <c:pt idx="19458">
                  <c:v>-15</c:v>
                </c:pt>
                <c:pt idx="19459">
                  <c:v>-11</c:v>
                </c:pt>
                <c:pt idx="19460">
                  <c:v>-12</c:v>
                </c:pt>
                <c:pt idx="19461">
                  <c:v>-17</c:v>
                </c:pt>
                <c:pt idx="19462">
                  <c:v>-11</c:v>
                </c:pt>
                <c:pt idx="19463">
                  <c:v>-17</c:v>
                </c:pt>
                <c:pt idx="19464">
                  <c:v>-15</c:v>
                </c:pt>
                <c:pt idx="19465">
                  <c:v>-17</c:v>
                </c:pt>
                <c:pt idx="19466">
                  <c:v>-21</c:v>
                </c:pt>
                <c:pt idx="19467">
                  <c:v>-22</c:v>
                </c:pt>
                <c:pt idx="19468">
                  <c:v>-13</c:v>
                </c:pt>
                <c:pt idx="19469">
                  <c:v>-18</c:v>
                </c:pt>
                <c:pt idx="19470">
                  <c:v>-15</c:v>
                </c:pt>
                <c:pt idx="19471">
                  <c:v>-14</c:v>
                </c:pt>
                <c:pt idx="19472">
                  <c:v>-16</c:v>
                </c:pt>
                <c:pt idx="19473">
                  <c:v>-20</c:v>
                </c:pt>
                <c:pt idx="19474">
                  <c:v>-31</c:v>
                </c:pt>
                <c:pt idx="19475">
                  <c:v>-12</c:v>
                </c:pt>
                <c:pt idx="19476">
                  <c:v>-17</c:v>
                </c:pt>
                <c:pt idx="19477">
                  <c:v>-20</c:v>
                </c:pt>
                <c:pt idx="19478">
                  <c:v>-15</c:v>
                </c:pt>
                <c:pt idx="19479">
                  <c:v>-11</c:v>
                </c:pt>
                <c:pt idx="19480">
                  <c:v>-8</c:v>
                </c:pt>
                <c:pt idx="19481">
                  <c:v>-14</c:v>
                </c:pt>
                <c:pt idx="19482">
                  <c:v>-13</c:v>
                </c:pt>
                <c:pt idx="19483">
                  <c:v>-17</c:v>
                </c:pt>
                <c:pt idx="19484">
                  <c:v>-7</c:v>
                </c:pt>
                <c:pt idx="19485">
                  <c:v>-11</c:v>
                </c:pt>
                <c:pt idx="19486">
                  <c:v>-12</c:v>
                </c:pt>
                <c:pt idx="19487">
                  <c:v>-12</c:v>
                </c:pt>
                <c:pt idx="19488">
                  <c:v>-15</c:v>
                </c:pt>
                <c:pt idx="19489">
                  <c:v>-14</c:v>
                </c:pt>
                <c:pt idx="19490">
                  <c:v>-16</c:v>
                </c:pt>
                <c:pt idx="19491">
                  <c:v>-15</c:v>
                </c:pt>
                <c:pt idx="19492">
                  <c:v>-20</c:v>
                </c:pt>
                <c:pt idx="19493">
                  <c:v>-16</c:v>
                </c:pt>
                <c:pt idx="19494">
                  <c:v>-18</c:v>
                </c:pt>
                <c:pt idx="19495">
                  <c:v>-25</c:v>
                </c:pt>
                <c:pt idx="19496">
                  <c:v>-16</c:v>
                </c:pt>
                <c:pt idx="19497">
                  <c:v>-21</c:v>
                </c:pt>
                <c:pt idx="19498">
                  <c:v>-12</c:v>
                </c:pt>
                <c:pt idx="19499">
                  <c:v>-20</c:v>
                </c:pt>
                <c:pt idx="19500">
                  <c:v>-17</c:v>
                </c:pt>
                <c:pt idx="19501">
                  <c:v>-21</c:v>
                </c:pt>
                <c:pt idx="19502">
                  <c:v>-16</c:v>
                </c:pt>
                <c:pt idx="19503">
                  <c:v>-13</c:v>
                </c:pt>
                <c:pt idx="19504">
                  <c:v>-20</c:v>
                </c:pt>
                <c:pt idx="19505">
                  <c:v>-11</c:v>
                </c:pt>
                <c:pt idx="19506">
                  <c:v>-16</c:v>
                </c:pt>
                <c:pt idx="19507">
                  <c:v>-13</c:v>
                </c:pt>
                <c:pt idx="19508">
                  <c:v>-11</c:v>
                </c:pt>
                <c:pt idx="19509">
                  <c:v>-15</c:v>
                </c:pt>
                <c:pt idx="19510">
                  <c:v>-15</c:v>
                </c:pt>
                <c:pt idx="19511">
                  <c:v>-15</c:v>
                </c:pt>
                <c:pt idx="19512">
                  <c:v>-14</c:v>
                </c:pt>
                <c:pt idx="19513">
                  <c:v>-13</c:v>
                </c:pt>
                <c:pt idx="19514">
                  <c:v>-7</c:v>
                </c:pt>
                <c:pt idx="19515">
                  <c:v>-13</c:v>
                </c:pt>
                <c:pt idx="19516">
                  <c:v>-13</c:v>
                </c:pt>
                <c:pt idx="19517">
                  <c:v>-15</c:v>
                </c:pt>
                <c:pt idx="19518">
                  <c:v>-19</c:v>
                </c:pt>
                <c:pt idx="19519">
                  <c:v>-13</c:v>
                </c:pt>
                <c:pt idx="19520">
                  <c:v>-13</c:v>
                </c:pt>
                <c:pt idx="19521">
                  <c:v>-12</c:v>
                </c:pt>
                <c:pt idx="19522">
                  <c:v>-13</c:v>
                </c:pt>
                <c:pt idx="19523">
                  <c:v>-13</c:v>
                </c:pt>
                <c:pt idx="19524">
                  <c:v>-19</c:v>
                </c:pt>
                <c:pt idx="19525">
                  <c:v>-12</c:v>
                </c:pt>
                <c:pt idx="19526">
                  <c:v>-10</c:v>
                </c:pt>
                <c:pt idx="19527">
                  <c:v>-15</c:v>
                </c:pt>
                <c:pt idx="19528">
                  <c:v>-14</c:v>
                </c:pt>
                <c:pt idx="19529">
                  <c:v>-14</c:v>
                </c:pt>
                <c:pt idx="19530">
                  <c:v>-14</c:v>
                </c:pt>
                <c:pt idx="19531">
                  <c:v>-12</c:v>
                </c:pt>
                <c:pt idx="19532">
                  <c:v>-11</c:v>
                </c:pt>
                <c:pt idx="19533">
                  <c:v>-14</c:v>
                </c:pt>
                <c:pt idx="19534">
                  <c:v>-19</c:v>
                </c:pt>
                <c:pt idx="19535">
                  <c:v>-17</c:v>
                </c:pt>
                <c:pt idx="19536">
                  <c:v>-15</c:v>
                </c:pt>
                <c:pt idx="19537">
                  <c:v>-11</c:v>
                </c:pt>
                <c:pt idx="19538">
                  <c:v>-15</c:v>
                </c:pt>
                <c:pt idx="19539">
                  <c:v>-13</c:v>
                </c:pt>
                <c:pt idx="19540">
                  <c:v>-12</c:v>
                </c:pt>
                <c:pt idx="19541">
                  <c:v>-18</c:v>
                </c:pt>
                <c:pt idx="19542">
                  <c:v>-17</c:v>
                </c:pt>
                <c:pt idx="19543">
                  <c:v>-19</c:v>
                </c:pt>
                <c:pt idx="19544">
                  <c:v>-13</c:v>
                </c:pt>
                <c:pt idx="19545">
                  <c:v>-17</c:v>
                </c:pt>
                <c:pt idx="19546">
                  <c:v>-16</c:v>
                </c:pt>
                <c:pt idx="19547">
                  <c:v>-16</c:v>
                </c:pt>
                <c:pt idx="19548">
                  <c:v>-15</c:v>
                </c:pt>
                <c:pt idx="19549">
                  <c:v>-14</c:v>
                </c:pt>
                <c:pt idx="19550">
                  <c:v>-11</c:v>
                </c:pt>
                <c:pt idx="19551">
                  <c:v>-18</c:v>
                </c:pt>
                <c:pt idx="19552">
                  <c:v>-16</c:v>
                </c:pt>
                <c:pt idx="19553">
                  <c:v>-9</c:v>
                </c:pt>
                <c:pt idx="19554">
                  <c:v>-13</c:v>
                </c:pt>
                <c:pt idx="19555">
                  <c:v>-16</c:v>
                </c:pt>
                <c:pt idx="19556">
                  <c:v>-16</c:v>
                </c:pt>
                <c:pt idx="19557">
                  <c:v>-13</c:v>
                </c:pt>
                <c:pt idx="19558">
                  <c:v>-17</c:v>
                </c:pt>
                <c:pt idx="19559">
                  <c:v>-15</c:v>
                </c:pt>
                <c:pt idx="19560">
                  <c:v>-14</c:v>
                </c:pt>
                <c:pt idx="19561">
                  <c:v>-15</c:v>
                </c:pt>
                <c:pt idx="19562">
                  <c:v>18</c:v>
                </c:pt>
                <c:pt idx="19563">
                  <c:v>-11</c:v>
                </c:pt>
                <c:pt idx="19564">
                  <c:v>-12</c:v>
                </c:pt>
                <c:pt idx="19565">
                  <c:v>-12</c:v>
                </c:pt>
                <c:pt idx="19566">
                  <c:v>0</c:v>
                </c:pt>
                <c:pt idx="19567">
                  <c:v>-11</c:v>
                </c:pt>
                <c:pt idx="19568">
                  <c:v>-12</c:v>
                </c:pt>
                <c:pt idx="19569">
                  <c:v>-15</c:v>
                </c:pt>
                <c:pt idx="19570">
                  <c:v>-11</c:v>
                </c:pt>
                <c:pt idx="19571">
                  <c:v>-15</c:v>
                </c:pt>
                <c:pt idx="19572">
                  <c:v>-11</c:v>
                </c:pt>
                <c:pt idx="19573">
                  <c:v>-18</c:v>
                </c:pt>
                <c:pt idx="19574">
                  <c:v>-13</c:v>
                </c:pt>
                <c:pt idx="19575">
                  <c:v>-12</c:v>
                </c:pt>
                <c:pt idx="19576">
                  <c:v>-28</c:v>
                </c:pt>
                <c:pt idx="19577">
                  <c:v>-9</c:v>
                </c:pt>
                <c:pt idx="19578">
                  <c:v>-14</c:v>
                </c:pt>
                <c:pt idx="19579">
                  <c:v>-7</c:v>
                </c:pt>
                <c:pt idx="19580">
                  <c:v>-17</c:v>
                </c:pt>
                <c:pt idx="19581">
                  <c:v>-14</c:v>
                </c:pt>
                <c:pt idx="19582">
                  <c:v>-15</c:v>
                </c:pt>
                <c:pt idx="19583">
                  <c:v>-14</c:v>
                </c:pt>
                <c:pt idx="19584">
                  <c:v>-15</c:v>
                </c:pt>
                <c:pt idx="19585">
                  <c:v>-18</c:v>
                </c:pt>
                <c:pt idx="19586">
                  <c:v>-37</c:v>
                </c:pt>
                <c:pt idx="19587">
                  <c:v>-21</c:v>
                </c:pt>
                <c:pt idx="19588">
                  <c:v>-23</c:v>
                </c:pt>
                <c:pt idx="19589">
                  <c:v>-18</c:v>
                </c:pt>
                <c:pt idx="19590">
                  <c:v>-12</c:v>
                </c:pt>
                <c:pt idx="19591">
                  <c:v>-21</c:v>
                </c:pt>
                <c:pt idx="19592">
                  <c:v>-17</c:v>
                </c:pt>
                <c:pt idx="19593">
                  <c:v>-21</c:v>
                </c:pt>
                <c:pt idx="19594">
                  <c:v>-30</c:v>
                </c:pt>
                <c:pt idx="19595">
                  <c:v>-20</c:v>
                </c:pt>
                <c:pt idx="19596">
                  <c:v>-18</c:v>
                </c:pt>
                <c:pt idx="19597">
                  <c:v>-19</c:v>
                </c:pt>
                <c:pt idx="19598">
                  <c:v>-15</c:v>
                </c:pt>
                <c:pt idx="19599">
                  <c:v>-13</c:v>
                </c:pt>
                <c:pt idx="19600">
                  <c:v>-21</c:v>
                </c:pt>
                <c:pt idx="19601">
                  <c:v>-13</c:v>
                </c:pt>
                <c:pt idx="19602">
                  <c:v>25</c:v>
                </c:pt>
                <c:pt idx="19603">
                  <c:v>-13</c:v>
                </c:pt>
                <c:pt idx="19604">
                  <c:v>-16</c:v>
                </c:pt>
                <c:pt idx="19605">
                  <c:v>-19</c:v>
                </c:pt>
                <c:pt idx="19606">
                  <c:v>0</c:v>
                </c:pt>
                <c:pt idx="19607">
                  <c:v>32</c:v>
                </c:pt>
                <c:pt idx="19608">
                  <c:v>-17</c:v>
                </c:pt>
                <c:pt idx="19609">
                  <c:v>-14</c:v>
                </c:pt>
                <c:pt idx="19610">
                  <c:v>2</c:v>
                </c:pt>
                <c:pt idx="19611">
                  <c:v>-20</c:v>
                </c:pt>
                <c:pt idx="19612">
                  <c:v>-23</c:v>
                </c:pt>
                <c:pt idx="19613">
                  <c:v>-21</c:v>
                </c:pt>
                <c:pt idx="19614">
                  <c:v>-22</c:v>
                </c:pt>
                <c:pt idx="19615">
                  <c:v>-16</c:v>
                </c:pt>
                <c:pt idx="19616">
                  <c:v>-10</c:v>
                </c:pt>
                <c:pt idx="19617">
                  <c:v>-21</c:v>
                </c:pt>
                <c:pt idx="19618">
                  <c:v>18</c:v>
                </c:pt>
                <c:pt idx="19619">
                  <c:v>-34</c:v>
                </c:pt>
                <c:pt idx="19620">
                  <c:v>-30</c:v>
                </c:pt>
                <c:pt idx="19621">
                  <c:v>8</c:v>
                </c:pt>
                <c:pt idx="19622">
                  <c:v>-20</c:v>
                </c:pt>
                <c:pt idx="19623">
                  <c:v>-2</c:v>
                </c:pt>
                <c:pt idx="19624">
                  <c:v>-48</c:v>
                </c:pt>
                <c:pt idx="19625">
                  <c:v>-20</c:v>
                </c:pt>
                <c:pt idx="19626">
                  <c:v>-22</c:v>
                </c:pt>
                <c:pt idx="19627">
                  <c:v>-19</c:v>
                </c:pt>
                <c:pt idx="19628">
                  <c:v>-8</c:v>
                </c:pt>
                <c:pt idx="19629">
                  <c:v>-25</c:v>
                </c:pt>
                <c:pt idx="19630">
                  <c:v>-17</c:v>
                </c:pt>
                <c:pt idx="19631">
                  <c:v>-21</c:v>
                </c:pt>
                <c:pt idx="19632">
                  <c:v>-13</c:v>
                </c:pt>
                <c:pt idx="19633">
                  <c:v>-20</c:v>
                </c:pt>
                <c:pt idx="19634">
                  <c:v>-17</c:v>
                </c:pt>
                <c:pt idx="19635">
                  <c:v>-14</c:v>
                </c:pt>
                <c:pt idx="19636">
                  <c:v>-18</c:v>
                </c:pt>
                <c:pt idx="19637">
                  <c:v>0</c:v>
                </c:pt>
                <c:pt idx="19638">
                  <c:v>-24</c:v>
                </c:pt>
                <c:pt idx="19639">
                  <c:v>-12</c:v>
                </c:pt>
                <c:pt idx="19640">
                  <c:v>-15</c:v>
                </c:pt>
                <c:pt idx="19641">
                  <c:v>-24</c:v>
                </c:pt>
                <c:pt idx="19642">
                  <c:v>-32</c:v>
                </c:pt>
                <c:pt idx="19643">
                  <c:v>-24</c:v>
                </c:pt>
                <c:pt idx="19644">
                  <c:v>0</c:v>
                </c:pt>
                <c:pt idx="19645">
                  <c:v>-19</c:v>
                </c:pt>
                <c:pt idx="19646">
                  <c:v>-18</c:v>
                </c:pt>
                <c:pt idx="19647">
                  <c:v>-19</c:v>
                </c:pt>
                <c:pt idx="19648">
                  <c:v>-16</c:v>
                </c:pt>
                <c:pt idx="19649">
                  <c:v>-16</c:v>
                </c:pt>
                <c:pt idx="19650">
                  <c:v>-18</c:v>
                </c:pt>
                <c:pt idx="19651">
                  <c:v>0</c:v>
                </c:pt>
                <c:pt idx="19652">
                  <c:v>-22</c:v>
                </c:pt>
                <c:pt idx="19653">
                  <c:v>-8</c:v>
                </c:pt>
                <c:pt idx="19654">
                  <c:v>-37</c:v>
                </c:pt>
                <c:pt idx="19655">
                  <c:v>-25</c:v>
                </c:pt>
                <c:pt idx="19656">
                  <c:v>-21</c:v>
                </c:pt>
                <c:pt idx="19657">
                  <c:v>-12</c:v>
                </c:pt>
                <c:pt idx="19658">
                  <c:v>-16</c:v>
                </c:pt>
                <c:pt idx="19659">
                  <c:v>-17</c:v>
                </c:pt>
                <c:pt idx="19660">
                  <c:v>-4</c:v>
                </c:pt>
                <c:pt idx="19661">
                  <c:v>-36</c:v>
                </c:pt>
                <c:pt idx="19662">
                  <c:v>-22</c:v>
                </c:pt>
                <c:pt idx="19663">
                  <c:v>-16</c:v>
                </c:pt>
                <c:pt idx="19664">
                  <c:v>-25</c:v>
                </c:pt>
                <c:pt idx="19665">
                  <c:v>-19</c:v>
                </c:pt>
                <c:pt idx="19666">
                  <c:v>-17</c:v>
                </c:pt>
                <c:pt idx="19667">
                  <c:v>-15</c:v>
                </c:pt>
                <c:pt idx="19668">
                  <c:v>-20</c:v>
                </c:pt>
                <c:pt idx="19669">
                  <c:v>-17</c:v>
                </c:pt>
                <c:pt idx="19670">
                  <c:v>-3</c:v>
                </c:pt>
                <c:pt idx="19671">
                  <c:v>-15</c:v>
                </c:pt>
                <c:pt idx="19672">
                  <c:v>-8</c:v>
                </c:pt>
                <c:pt idx="19673">
                  <c:v>-16</c:v>
                </c:pt>
                <c:pt idx="19674">
                  <c:v>-7</c:v>
                </c:pt>
                <c:pt idx="19675">
                  <c:v>-21</c:v>
                </c:pt>
                <c:pt idx="19676">
                  <c:v>-20</c:v>
                </c:pt>
                <c:pt idx="19677">
                  <c:v>0</c:v>
                </c:pt>
                <c:pt idx="19678">
                  <c:v>-14</c:v>
                </c:pt>
                <c:pt idx="19679">
                  <c:v>0</c:v>
                </c:pt>
                <c:pt idx="19680">
                  <c:v>-17</c:v>
                </c:pt>
                <c:pt idx="19681">
                  <c:v>-17</c:v>
                </c:pt>
                <c:pt idx="19682">
                  <c:v>-19</c:v>
                </c:pt>
                <c:pt idx="19683">
                  <c:v>0</c:v>
                </c:pt>
                <c:pt idx="19684">
                  <c:v>-22</c:v>
                </c:pt>
                <c:pt idx="19685">
                  <c:v>-15</c:v>
                </c:pt>
                <c:pt idx="19686">
                  <c:v>-16</c:v>
                </c:pt>
                <c:pt idx="19687">
                  <c:v>32</c:v>
                </c:pt>
                <c:pt idx="19688">
                  <c:v>-23</c:v>
                </c:pt>
                <c:pt idx="19689">
                  <c:v>-16</c:v>
                </c:pt>
                <c:pt idx="19690">
                  <c:v>-3</c:v>
                </c:pt>
                <c:pt idx="19691">
                  <c:v>-15</c:v>
                </c:pt>
                <c:pt idx="19692">
                  <c:v>-15</c:v>
                </c:pt>
                <c:pt idx="19693">
                  <c:v>-10</c:v>
                </c:pt>
                <c:pt idx="19694">
                  <c:v>-16</c:v>
                </c:pt>
                <c:pt idx="19695">
                  <c:v>-2</c:v>
                </c:pt>
                <c:pt idx="19696">
                  <c:v>-14</c:v>
                </c:pt>
                <c:pt idx="19697">
                  <c:v>-9</c:v>
                </c:pt>
                <c:pt idx="19698">
                  <c:v>-14</c:v>
                </c:pt>
                <c:pt idx="19699">
                  <c:v>-15</c:v>
                </c:pt>
                <c:pt idx="19700">
                  <c:v>-12</c:v>
                </c:pt>
                <c:pt idx="19701">
                  <c:v>-12</c:v>
                </c:pt>
                <c:pt idx="19702">
                  <c:v>-13</c:v>
                </c:pt>
                <c:pt idx="19703">
                  <c:v>-12</c:v>
                </c:pt>
                <c:pt idx="19704">
                  <c:v>-12</c:v>
                </c:pt>
                <c:pt idx="19705">
                  <c:v>-18</c:v>
                </c:pt>
                <c:pt idx="19706">
                  <c:v>-13</c:v>
                </c:pt>
                <c:pt idx="19707">
                  <c:v>-18</c:v>
                </c:pt>
                <c:pt idx="19708">
                  <c:v>-28</c:v>
                </c:pt>
                <c:pt idx="19709">
                  <c:v>-11</c:v>
                </c:pt>
                <c:pt idx="19710">
                  <c:v>-12</c:v>
                </c:pt>
                <c:pt idx="19711">
                  <c:v>-20</c:v>
                </c:pt>
                <c:pt idx="19712">
                  <c:v>-14</c:v>
                </c:pt>
                <c:pt idx="19713">
                  <c:v>-12</c:v>
                </c:pt>
                <c:pt idx="19714">
                  <c:v>-12</c:v>
                </c:pt>
                <c:pt idx="19715">
                  <c:v>-13</c:v>
                </c:pt>
                <c:pt idx="19716">
                  <c:v>-11</c:v>
                </c:pt>
                <c:pt idx="19717">
                  <c:v>-16</c:v>
                </c:pt>
                <c:pt idx="19718">
                  <c:v>-15</c:v>
                </c:pt>
                <c:pt idx="19719">
                  <c:v>-14</c:v>
                </c:pt>
                <c:pt idx="19720">
                  <c:v>-17</c:v>
                </c:pt>
                <c:pt idx="19721">
                  <c:v>-17</c:v>
                </c:pt>
                <c:pt idx="19722">
                  <c:v>-13</c:v>
                </c:pt>
                <c:pt idx="19723">
                  <c:v>-16</c:v>
                </c:pt>
                <c:pt idx="19724">
                  <c:v>-14</c:v>
                </c:pt>
                <c:pt idx="19725">
                  <c:v>-15</c:v>
                </c:pt>
                <c:pt idx="19726">
                  <c:v>-17</c:v>
                </c:pt>
                <c:pt idx="19727">
                  <c:v>-13</c:v>
                </c:pt>
                <c:pt idx="19728">
                  <c:v>-10</c:v>
                </c:pt>
                <c:pt idx="19729">
                  <c:v>-16</c:v>
                </c:pt>
                <c:pt idx="19730">
                  <c:v>-14</c:v>
                </c:pt>
                <c:pt idx="19731">
                  <c:v>-18</c:v>
                </c:pt>
                <c:pt idx="19732">
                  <c:v>-25</c:v>
                </c:pt>
                <c:pt idx="19733">
                  <c:v>-9</c:v>
                </c:pt>
                <c:pt idx="19734">
                  <c:v>-15</c:v>
                </c:pt>
                <c:pt idx="19735">
                  <c:v>-14</c:v>
                </c:pt>
                <c:pt idx="19736">
                  <c:v>-12</c:v>
                </c:pt>
                <c:pt idx="19737">
                  <c:v>-15</c:v>
                </c:pt>
                <c:pt idx="19738">
                  <c:v>-19</c:v>
                </c:pt>
                <c:pt idx="19739">
                  <c:v>-18</c:v>
                </c:pt>
                <c:pt idx="19740">
                  <c:v>-9</c:v>
                </c:pt>
                <c:pt idx="19741">
                  <c:v>-14</c:v>
                </c:pt>
                <c:pt idx="19742">
                  <c:v>-13</c:v>
                </c:pt>
                <c:pt idx="19743">
                  <c:v>-13</c:v>
                </c:pt>
                <c:pt idx="19744">
                  <c:v>-18</c:v>
                </c:pt>
                <c:pt idx="19745">
                  <c:v>-17</c:v>
                </c:pt>
                <c:pt idx="19746">
                  <c:v>-11</c:v>
                </c:pt>
                <c:pt idx="19747">
                  <c:v>-11</c:v>
                </c:pt>
                <c:pt idx="19748">
                  <c:v>-14</c:v>
                </c:pt>
                <c:pt idx="19749">
                  <c:v>-15</c:v>
                </c:pt>
                <c:pt idx="19750">
                  <c:v>-12</c:v>
                </c:pt>
                <c:pt idx="19751">
                  <c:v>-13</c:v>
                </c:pt>
                <c:pt idx="19752">
                  <c:v>-13</c:v>
                </c:pt>
                <c:pt idx="19753">
                  <c:v>-13</c:v>
                </c:pt>
                <c:pt idx="19754">
                  <c:v>-19</c:v>
                </c:pt>
                <c:pt idx="19755">
                  <c:v>-16</c:v>
                </c:pt>
                <c:pt idx="19756">
                  <c:v>-16</c:v>
                </c:pt>
                <c:pt idx="19757">
                  <c:v>-14</c:v>
                </c:pt>
                <c:pt idx="19758">
                  <c:v>-12</c:v>
                </c:pt>
                <c:pt idx="19759">
                  <c:v>-14</c:v>
                </c:pt>
                <c:pt idx="19760">
                  <c:v>-14</c:v>
                </c:pt>
                <c:pt idx="19761">
                  <c:v>-15</c:v>
                </c:pt>
                <c:pt idx="19762">
                  <c:v>-17</c:v>
                </c:pt>
                <c:pt idx="19763">
                  <c:v>-18</c:v>
                </c:pt>
                <c:pt idx="19764">
                  <c:v>-24</c:v>
                </c:pt>
                <c:pt idx="19765">
                  <c:v>-18</c:v>
                </c:pt>
                <c:pt idx="19766">
                  <c:v>-19</c:v>
                </c:pt>
                <c:pt idx="19767">
                  <c:v>-17</c:v>
                </c:pt>
                <c:pt idx="19768">
                  <c:v>25</c:v>
                </c:pt>
                <c:pt idx="19769">
                  <c:v>-20</c:v>
                </c:pt>
                <c:pt idx="19770">
                  <c:v>-9</c:v>
                </c:pt>
                <c:pt idx="19771">
                  <c:v>-10</c:v>
                </c:pt>
                <c:pt idx="19772">
                  <c:v>-26</c:v>
                </c:pt>
                <c:pt idx="19773">
                  <c:v>-15</c:v>
                </c:pt>
                <c:pt idx="19774">
                  <c:v>-14</c:v>
                </c:pt>
                <c:pt idx="19775">
                  <c:v>0</c:v>
                </c:pt>
                <c:pt idx="19776">
                  <c:v>-16</c:v>
                </c:pt>
                <c:pt idx="19777">
                  <c:v>-13</c:v>
                </c:pt>
                <c:pt idx="19778">
                  <c:v>-20</c:v>
                </c:pt>
                <c:pt idx="19779">
                  <c:v>46</c:v>
                </c:pt>
                <c:pt idx="19780">
                  <c:v>25</c:v>
                </c:pt>
                <c:pt idx="19781">
                  <c:v>-20</c:v>
                </c:pt>
                <c:pt idx="19782">
                  <c:v>-17</c:v>
                </c:pt>
                <c:pt idx="19783">
                  <c:v>-20</c:v>
                </c:pt>
                <c:pt idx="19784">
                  <c:v>-14</c:v>
                </c:pt>
                <c:pt idx="19785">
                  <c:v>-15</c:v>
                </c:pt>
                <c:pt idx="19786">
                  <c:v>-20</c:v>
                </c:pt>
                <c:pt idx="19787">
                  <c:v>-20</c:v>
                </c:pt>
                <c:pt idx="19788">
                  <c:v>-20</c:v>
                </c:pt>
                <c:pt idx="19789">
                  <c:v>-19</c:v>
                </c:pt>
                <c:pt idx="19790">
                  <c:v>-19</c:v>
                </c:pt>
                <c:pt idx="19791">
                  <c:v>-16</c:v>
                </c:pt>
                <c:pt idx="19792">
                  <c:v>-20</c:v>
                </c:pt>
                <c:pt idx="19793">
                  <c:v>-21</c:v>
                </c:pt>
                <c:pt idx="19794">
                  <c:v>-13</c:v>
                </c:pt>
                <c:pt idx="19795">
                  <c:v>-16</c:v>
                </c:pt>
                <c:pt idx="19796">
                  <c:v>-17</c:v>
                </c:pt>
                <c:pt idx="19797">
                  <c:v>-17</c:v>
                </c:pt>
                <c:pt idx="19798">
                  <c:v>-18</c:v>
                </c:pt>
                <c:pt idx="19799">
                  <c:v>-20</c:v>
                </c:pt>
                <c:pt idx="19800">
                  <c:v>-14</c:v>
                </c:pt>
                <c:pt idx="19801">
                  <c:v>-20</c:v>
                </c:pt>
                <c:pt idx="19802">
                  <c:v>-17</c:v>
                </c:pt>
                <c:pt idx="19803">
                  <c:v>45</c:v>
                </c:pt>
                <c:pt idx="19804">
                  <c:v>-19</c:v>
                </c:pt>
                <c:pt idx="19805">
                  <c:v>-21</c:v>
                </c:pt>
                <c:pt idx="19806">
                  <c:v>-18</c:v>
                </c:pt>
                <c:pt idx="19807">
                  <c:v>-20</c:v>
                </c:pt>
                <c:pt idx="19808">
                  <c:v>-15</c:v>
                </c:pt>
                <c:pt idx="19809">
                  <c:v>-12</c:v>
                </c:pt>
                <c:pt idx="19810">
                  <c:v>-11</c:v>
                </c:pt>
                <c:pt idx="19811">
                  <c:v>-19</c:v>
                </c:pt>
                <c:pt idx="19812">
                  <c:v>-19</c:v>
                </c:pt>
                <c:pt idx="19813">
                  <c:v>-19</c:v>
                </c:pt>
                <c:pt idx="19814">
                  <c:v>-19</c:v>
                </c:pt>
                <c:pt idx="19815">
                  <c:v>-22</c:v>
                </c:pt>
                <c:pt idx="19816">
                  <c:v>-7</c:v>
                </c:pt>
                <c:pt idx="19817">
                  <c:v>-22</c:v>
                </c:pt>
                <c:pt idx="19818">
                  <c:v>-16</c:v>
                </c:pt>
                <c:pt idx="19819">
                  <c:v>-26</c:v>
                </c:pt>
                <c:pt idx="19820">
                  <c:v>-41</c:v>
                </c:pt>
                <c:pt idx="19821">
                  <c:v>-18</c:v>
                </c:pt>
                <c:pt idx="19822">
                  <c:v>-22</c:v>
                </c:pt>
                <c:pt idx="19823">
                  <c:v>94</c:v>
                </c:pt>
                <c:pt idx="19824">
                  <c:v>-8</c:v>
                </c:pt>
                <c:pt idx="19825">
                  <c:v>-20</c:v>
                </c:pt>
                <c:pt idx="19826">
                  <c:v>-8</c:v>
                </c:pt>
                <c:pt idx="19827">
                  <c:v>-20</c:v>
                </c:pt>
                <c:pt idx="19828">
                  <c:v>-12</c:v>
                </c:pt>
                <c:pt idx="19829">
                  <c:v>-26</c:v>
                </c:pt>
                <c:pt idx="19830">
                  <c:v>-12</c:v>
                </c:pt>
                <c:pt idx="19831">
                  <c:v>-20</c:v>
                </c:pt>
                <c:pt idx="19832">
                  <c:v>-9</c:v>
                </c:pt>
                <c:pt idx="19833">
                  <c:v>-19</c:v>
                </c:pt>
                <c:pt idx="19834">
                  <c:v>-18</c:v>
                </c:pt>
                <c:pt idx="19835">
                  <c:v>-2</c:v>
                </c:pt>
                <c:pt idx="19836">
                  <c:v>-29</c:v>
                </c:pt>
                <c:pt idx="19837">
                  <c:v>-33</c:v>
                </c:pt>
                <c:pt idx="19838">
                  <c:v>92</c:v>
                </c:pt>
                <c:pt idx="19839">
                  <c:v>-19</c:v>
                </c:pt>
                <c:pt idx="19840">
                  <c:v>-20</c:v>
                </c:pt>
                <c:pt idx="19841">
                  <c:v>3</c:v>
                </c:pt>
                <c:pt idx="19842">
                  <c:v>-15</c:v>
                </c:pt>
                <c:pt idx="19843">
                  <c:v>61</c:v>
                </c:pt>
                <c:pt idx="19844">
                  <c:v>-18</c:v>
                </c:pt>
                <c:pt idx="19845">
                  <c:v>-23</c:v>
                </c:pt>
                <c:pt idx="19846">
                  <c:v>-21</c:v>
                </c:pt>
                <c:pt idx="19847">
                  <c:v>-20</c:v>
                </c:pt>
                <c:pt idx="19848">
                  <c:v>-19</c:v>
                </c:pt>
                <c:pt idx="19849">
                  <c:v>-17</c:v>
                </c:pt>
                <c:pt idx="19850">
                  <c:v>-21</c:v>
                </c:pt>
                <c:pt idx="19851">
                  <c:v>-13</c:v>
                </c:pt>
                <c:pt idx="19852">
                  <c:v>-17</c:v>
                </c:pt>
                <c:pt idx="19853">
                  <c:v>-15</c:v>
                </c:pt>
                <c:pt idx="19854">
                  <c:v>25</c:v>
                </c:pt>
                <c:pt idx="19855">
                  <c:v>-19</c:v>
                </c:pt>
                <c:pt idx="19856">
                  <c:v>-20</c:v>
                </c:pt>
                <c:pt idx="19857">
                  <c:v>-17</c:v>
                </c:pt>
                <c:pt idx="19858">
                  <c:v>-17</c:v>
                </c:pt>
                <c:pt idx="19859">
                  <c:v>-5</c:v>
                </c:pt>
                <c:pt idx="19860">
                  <c:v>-5</c:v>
                </c:pt>
                <c:pt idx="19861">
                  <c:v>-21</c:v>
                </c:pt>
                <c:pt idx="19862">
                  <c:v>71</c:v>
                </c:pt>
                <c:pt idx="19863">
                  <c:v>-11</c:v>
                </c:pt>
                <c:pt idx="19864">
                  <c:v>-19</c:v>
                </c:pt>
                <c:pt idx="19865">
                  <c:v>0</c:v>
                </c:pt>
                <c:pt idx="19866">
                  <c:v>155</c:v>
                </c:pt>
                <c:pt idx="19867">
                  <c:v>0</c:v>
                </c:pt>
                <c:pt idx="19868">
                  <c:v>-24</c:v>
                </c:pt>
                <c:pt idx="19869">
                  <c:v>3</c:v>
                </c:pt>
                <c:pt idx="19870">
                  <c:v>-20</c:v>
                </c:pt>
                <c:pt idx="19871">
                  <c:v>-10</c:v>
                </c:pt>
                <c:pt idx="19872">
                  <c:v>-15</c:v>
                </c:pt>
                <c:pt idx="19873">
                  <c:v>-12</c:v>
                </c:pt>
                <c:pt idx="19874">
                  <c:v>-18</c:v>
                </c:pt>
                <c:pt idx="19875">
                  <c:v>-13</c:v>
                </c:pt>
                <c:pt idx="19876">
                  <c:v>-22</c:v>
                </c:pt>
                <c:pt idx="19877">
                  <c:v>-18</c:v>
                </c:pt>
                <c:pt idx="19878">
                  <c:v>-19</c:v>
                </c:pt>
                <c:pt idx="19879">
                  <c:v>-20</c:v>
                </c:pt>
                <c:pt idx="19880">
                  <c:v>-18</c:v>
                </c:pt>
                <c:pt idx="19881">
                  <c:v>40</c:v>
                </c:pt>
                <c:pt idx="19882">
                  <c:v>-23</c:v>
                </c:pt>
                <c:pt idx="19883">
                  <c:v>-16</c:v>
                </c:pt>
                <c:pt idx="19884">
                  <c:v>-21</c:v>
                </c:pt>
                <c:pt idx="19885">
                  <c:v>-18</c:v>
                </c:pt>
                <c:pt idx="19886">
                  <c:v>-22</c:v>
                </c:pt>
                <c:pt idx="19887">
                  <c:v>-6</c:v>
                </c:pt>
                <c:pt idx="19888">
                  <c:v>-25</c:v>
                </c:pt>
                <c:pt idx="19889">
                  <c:v>-18</c:v>
                </c:pt>
                <c:pt idx="19890">
                  <c:v>-24</c:v>
                </c:pt>
                <c:pt idx="19891">
                  <c:v>-18</c:v>
                </c:pt>
                <c:pt idx="19892">
                  <c:v>-27</c:v>
                </c:pt>
                <c:pt idx="19893">
                  <c:v>-14</c:v>
                </c:pt>
                <c:pt idx="19894">
                  <c:v>-22</c:v>
                </c:pt>
                <c:pt idx="19895">
                  <c:v>-20</c:v>
                </c:pt>
                <c:pt idx="19896">
                  <c:v>-16</c:v>
                </c:pt>
                <c:pt idx="19897">
                  <c:v>-15</c:v>
                </c:pt>
                <c:pt idx="19898">
                  <c:v>-19</c:v>
                </c:pt>
                <c:pt idx="19899">
                  <c:v>-16</c:v>
                </c:pt>
                <c:pt idx="19900">
                  <c:v>-18</c:v>
                </c:pt>
                <c:pt idx="19901">
                  <c:v>-21</c:v>
                </c:pt>
                <c:pt idx="19902">
                  <c:v>-23</c:v>
                </c:pt>
                <c:pt idx="19903">
                  <c:v>-18</c:v>
                </c:pt>
                <c:pt idx="19904">
                  <c:v>-18</c:v>
                </c:pt>
                <c:pt idx="19905">
                  <c:v>-15</c:v>
                </c:pt>
                <c:pt idx="19906">
                  <c:v>-19</c:v>
                </c:pt>
                <c:pt idx="19907">
                  <c:v>-31</c:v>
                </c:pt>
                <c:pt idx="19908">
                  <c:v>-14</c:v>
                </c:pt>
                <c:pt idx="19909">
                  <c:v>-20</c:v>
                </c:pt>
                <c:pt idx="19910">
                  <c:v>-20</c:v>
                </c:pt>
                <c:pt idx="19911">
                  <c:v>-23</c:v>
                </c:pt>
                <c:pt idx="19912">
                  <c:v>-13</c:v>
                </c:pt>
                <c:pt idx="19913">
                  <c:v>-19</c:v>
                </c:pt>
                <c:pt idx="19914">
                  <c:v>21</c:v>
                </c:pt>
                <c:pt idx="19915">
                  <c:v>-27</c:v>
                </c:pt>
                <c:pt idx="19916">
                  <c:v>-21</c:v>
                </c:pt>
                <c:pt idx="19917">
                  <c:v>-20</c:v>
                </c:pt>
                <c:pt idx="19918">
                  <c:v>-21</c:v>
                </c:pt>
                <c:pt idx="19919">
                  <c:v>-22</c:v>
                </c:pt>
                <c:pt idx="19920">
                  <c:v>-16</c:v>
                </c:pt>
                <c:pt idx="19921">
                  <c:v>-20</c:v>
                </c:pt>
                <c:pt idx="19922">
                  <c:v>-24</c:v>
                </c:pt>
                <c:pt idx="19923">
                  <c:v>-30</c:v>
                </c:pt>
                <c:pt idx="19924">
                  <c:v>-15</c:v>
                </c:pt>
                <c:pt idx="19925">
                  <c:v>-21</c:v>
                </c:pt>
                <c:pt idx="19926">
                  <c:v>-19</c:v>
                </c:pt>
                <c:pt idx="19927">
                  <c:v>-19</c:v>
                </c:pt>
                <c:pt idx="19928">
                  <c:v>-13</c:v>
                </c:pt>
                <c:pt idx="19929">
                  <c:v>-19</c:v>
                </c:pt>
                <c:pt idx="19930">
                  <c:v>-27</c:v>
                </c:pt>
                <c:pt idx="19931">
                  <c:v>-12</c:v>
                </c:pt>
                <c:pt idx="19932">
                  <c:v>-20</c:v>
                </c:pt>
                <c:pt idx="19933">
                  <c:v>-16</c:v>
                </c:pt>
                <c:pt idx="19934">
                  <c:v>-17</c:v>
                </c:pt>
                <c:pt idx="19935">
                  <c:v>-24</c:v>
                </c:pt>
                <c:pt idx="19936">
                  <c:v>-21</c:v>
                </c:pt>
                <c:pt idx="19937">
                  <c:v>-21</c:v>
                </c:pt>
                <c:pt idx="19938">
                  <c:v>-22</c:v>
                </c:pt>
                <c:pt idx="19939">
                  <c:v>-37</c:v>
                </c:pt>
                <c:pt idx="19940">
                  <c:v>-30</c:v>
                </c:pt>
                <c:pt idx="19941">
                  <c:v>-14</c:v>
                </c:pt>
                <c:pt idx="19942">
                  <c:v>-8</c:v>
                </c:pt>
                <c:pt idx="19943">
                  <c:v>-19</c:v>
                </c:pt>
                <c:pt idx="19944">
                  <c:v>-26</c:v>
                </c:pt>
                <c:pt idx="19945">
                  <c:v>-59</c:v>
                </c:pt>
                <c:pt idx="19946">
                  <c:v>-14</c:v>
                </c:pt>
                <c:pt idx="19947">
                  <c:v>-14</c:v>
                </c:pt>
                <c:pt idx="19948">
                  <c:v>-28</c:v>
                </c:pt>
                <c:pt idx="19949">
                  <c:v>-23</c:v>
                </c:pt>
                <c:pt idx="19950">
                  <c:v>-17</c:v>
                </c:pt>
                <c:pt idx="19951">
                  <c:v>-27</c:v>
                </c:pt>
                <c:pt idx="19952">
                  <c:v>-11</c:v>
                </c:pt>
                <c:pt idx="19953">
                  <c:v>-17</c:v>
                </c:pt>
                <c:pt idx="19954">
                  <c:v>-30</c:v>
                </c:pt>
                <c:pt idx="19955">
                  <c:v>-32</c:v>
                </c:pt>
                <c:pt idx="19956">
                  <c:v>-26</c:v>
                </c:pt>
                <c:pt idx="19957">
                  <c:v>-12</c:v>
                </c:pt>
                <c:pt idx="19958">
                  <c:v>-15</c:v>
                </c:pt>
                <c:pt idx="19959">
                  <c:v>-17</c:v>
                </c:pt>
                <c:pt idx="19960">
                  <c:v>-16</c:v>
                </c:pt>
                <c:pt idx="19961">
                  <c:v>-11</c:v>
                </c:pt>
                <c:pt idx="19962">
                  <c:v>-12</c:v>
                </c:pt>
                <c:pt idx="19963">
                  <c:v>-19</c:v>
                </c:pt>
                <c:pt idx="19964">
                  <c:v>-20</c:v>
                </c:pt>
                <c:pt idx="19965">
                  <c:v>-9</c:v>
                </c:pt>
                <c:pt idx="19966">
                  <c:v>-15</c:v>
                </c:pt>
                <c:pt idx="19967">
                  <c:v>-13</c:v>
                </c:pt>
                <c:pt idx="19968">
                  <c:v>-20</c:v>
                </c:pt>
                <c:pt idx="19969">
                  <c:v>-15</c:v>
                </c:pt>
                <c:pt idx="19970">
                  <c:v>-11</c:v>
                </c:pt>
                <c:pt idx="19971">
                  <c:v>-10</c:v>
                </c:pt>
                <c:pt idx="19972">
                  <c:v>-15</c:v>
                </c:pt>
                <c:pt idx="19973">
                  <c:v>-17</c:v>
                </c:pt>
                <c:pt idx="19974">
                  <c:v>-27</c:v>
                </c:pt>
                <c:pt idx="19975">
                  <c:v>-21</c:v>
                </c:pt>
                <c:pt idx="19976">
                  <c:v>-13</c:v>
                </c:pt>
                <c:pt idx="19977">
                  <c:v>-7</c:v>
                </c:pt>
                <c:pt idx="19978">
                  <c:v>-13</c:v>
                </c:pt>
                <c:pt idx="19979">
                  <c:v>-16</c:v>
                </c:pt>
                <c:pt idx="19980">
                  <c:v>-30</c:v>
                </c:pt>
                <c:pt idx="19981">
                  <c:v>-13</c:v>
                </c:pt>
                <c:pt idx="19982">
                  <c:v>-13</c:v>
                </c:pt>
                <c:pt idx="19983">
                  <c:v>-6</c:v>
                </c:pt>
                <c:pt idx="19984">
                  <c:v>-15</c:v>
                </c:pt>
                <c:pt idx="19985">
                  <c:v>-28</c:v>
                </c:pt>
                <c:pt idx="19986">
                  <c:v>-15</c:v>
                </c:pt>
                <c:pt idx="19987">
                  <c:v>-59</c:v>
                </c:pt>
                <c:pt idx="19988">
                  <c:v>-12</c:v>
                </c:pt>
                <c:pt idx="19989">
                  <c:v>-8</c:v>
                </c:pt>
                <c:pt idx="19990">
                  <c:v>-14</c:v>
                </c:pt>
                <c:pt idx="19991">
                  <c:v>-4</c:v>
                </c:pt>
                <c:pt idx="19992">
                  <c:v>-10</c:v>
                </c:pt>
                <c:pt idx="19993">
                  <c:v>-57</c:v>
                </c:pt>
                <c:pt idx="19994">
                  <c:v>-12</c:v>
                </c:pt>
                <c:pt idx="19995">
                  <c:v>-20</c:v>
                </c:pt>
                <c:pt idx="19996">
                  <c:v>-24</c:v>
                </c:pt>
                <c:pt idx="19997">
                  <c:v>-11</c:v>
                </c:pt>
                <c:pt idx="19998">
                  <c:v>-10</c:v>
                </c:pt>
                <c:pt idx="19999">
                  <c:v>-10</c:v>
                </c:pt>
                <c:pt idx="20000">
                  <c:v>-12</c:v>
                </c:pt>
                <c:pt idx="20001">
                  <c:v>-20</c:v>
                </c:pt>
                <c:pt idx="20002">
                  <c:v>-14</c:v>
                </c:pt>
                <c:pt idx="20003">
                  <c:v>-15</c:v>
                </c:pt>
                <c:pt idx="20004">
                  <c:v>-19</c:v>
                </c:pt>
                <c:pt idx="20005">
                  <c:v>-22</c:v>
                </c:pt>
                <c:pt idx="20006">
                  <c:v>-3</c:v>
                </c:pt>
                <c:pt idx="20007">
                  <c:v>-10</c:v>
                </c:pt>
                <c:pt idx="20008">
                  <c:v>-16</c:v>
                </c:pt>
                <c:pt idx="20009">
                  <c:v>-12</c:v>
                </c:pt>
                <c:pt idx="20010">
                  <c:v>-9</c:v>
                </c:pt>
                <c:pt idx="20011">
                  <c:v>-14</c:v>
                </c:pt>
                <c:pt idx="20012">
                  <c:v>-14</c:v>
                </c:pt>
                <c:pt idx="20013">
                  <c:v>-14</c:v>
                </c:pt>
                <c:pt idx="20014">
                  <c:v>-15</c:v>
                </c:pt>
                <c:pt idx="20015">
                  <c:v>-15</c:v>
                </c:pt>
                <c:pt idx="20016">
                  <c:v>-18</c:v>
                </c:pt>
                <c:pt idx="20017">
                  <c:v>-14</c:v>
                </c:pt>
                <c:pt idx="20018">
                  <c:v>-16</c:v>
                </c:pt>
                <c:pt idx="20019">
                  <c:v>-15</c:v>
                </c:pt>
                <c:pt idx="20020">
                  <c:v>-14</c:v>
                </c:pt>
                <c:pt idx="20021">
                  <c:v>-10</c:v>
                </c:pt>
                <c:pt idx="20022">
                  <c:v>-9</c:v>
                </c:pt>
                <c:pt idx="20023">
                  <c:v>-10</c:v>
                </c:pt>
                <c:pt idx="20024">
                  <c:v>-3</c:v>
                </c:pt>
                <c:pt idx="20025">
                  <c:v>-17</c:v>
                </c:pt>
                <c:pt idx="20026">
                  <c:v>-15</c:v>
                </c:pt>
                <c:pt idx="20027">
                  <c:v>-19</c:v>
                </c:pt>
                <c:pt idx="20028">
                  <c:v>-10</c:v>
                </c:pt>
                <c:pt idx="20029">
                  <c:v>-24</c:v>
                </c:pt>
                <c:pt idx="20030">
                  <c:v>-52</c:v>
                </c:pt>
                <c:pt idx="20031">
                  <c:v>-15</c:v>
                </c:pt>
                <c:pt idx="20032">
                  <c:v>-11</c:v>
                </c:pt>
                <c:pt idx="20033">
                  <c:v>-14</c:v>
                </c:pt>
                <c:pt idx="20034">
                  <c:v>-20</c:v>
                </c:pt>
                <c:pt idx="20035">
                  <c:v>-21</c:v>
                </c:pt>
                <c:pt idx="20036">
                  <c:v>-30</c:v>
                </c:pt>
                <c:pt idx="20037">
                  <c:v>-24</c:v>
                </c:pt>
                <c:pt idx="20038">
                  <c:v>-21</c:v>
                </c:pt>
                <c:pt idx="20039">
                  <c:v>-19</c:v>
                </c:pt>
                <c:pt idx="20040">
                  <c:v>-20</c:v>
                </c:pt>
                <c:pt idx="20041">
                  <c:v>-14</c:v>
                </c:pt>
                <c:pt idx="20042">
                  <c:v>-13</c:v>
                </c:pt>
                <c:pt idx="20043">
                  <c:v>-9</c:v>
                </c:pt>
                <c:pt idx="20044">
                  <c:v>-20</c:v>
                </c:pt>
                <c:pt idx="20045">
                  <c:v>-20</c:v>
                </c:pt>
                <c:pt idx="20046">
                  <c:v>-6</c:v>
                </c:pt>
                <c:pt idx="20047">
                  <c:v>-16</c:v>
                </c:pt>
                <c:pt idx="20048">
                  <c:v>-18</c:v>
                </c:pt>
                <c:pt idx="20049">
                  <c:v>-19</c:v>
                </c:pt>
                <c:pt idx="20050">
                  <c:v>-17</c:v>
                </c:pt>
                <c:pt idx="20051">
                  <c:v>-18</c:v>
                </c:pt>
                <c:pt idx="20052">
                  <c:v>-11</c:v>
                </c:pt>
                <c:pt idx="20053">
                  <c:v>-8</c:v>
                </c:pt>
                <c:pt idx="20054">
                  <c:v>-2</c:v>
                </c:pt>
                <c:pt idx="20055">
                  <c:v>-9</c:v>
                </c:pt>
                <c:pt idx="20056">
                  <c:v>-11</c:v>
                </c:pt>
                <c:pt idx="20057">
                  <c:v>-7</c:v>
                </c:pt>
                <c:pt idx="20058">
                  <c:v>-12</c:v>
                </c:pt>
                <c:pt idx="20059">
                  <c:v>-8</c:v>
                </c:pt>
                <c:pt idx="20060">
                  <c:v>-11</c:v>
                </c:pt>
                <c:pt idx="20061">
                  <c:v>-13</c:v>
                </c:pt>
                <c:pt idx="20062">
                  <c:v>-26</c:v>
                </c:pt>
                <c:pt idx="20063">
                  <c:v>-5</c:v>
                </c:pt>
                <c:pt idx="20064">
                  <c:v>-12</c:v>
                </c:pt>
                <c:pt idx="20065">
                  <c:v>-7</c:v>
                </c:pt>
                <c:pt idx="20066">
                  <c:v>-10</c:v>
                </c:pt>
                <c:pt idx="20067">
                  <c:v>-13</c:v>
                </c:pt>
                <c:pt idx="20068">
                  <c:v>-5</c:v>
                </c:pt>
                <c:pt idx="20069">
                  <c:v>-10</c:v>
                </c:pt>
                <c:pt idx="20070">
                  <c:v>-15</c:v>
                </c:pt>
                <c:pt idx="20071">
                  <c:v>-8</c:v>
                </c:pt>
                <c:pt idx="20072">
                  <c:v>-10</c:v>
                </c:pt>
                <c:pt idx="20073">
                  <c:v>-8</c:v>
                </c:pt>
                <c:pt idx="20074">
                  <c:v>-7</c:v>
                </c:pt>
                <c:pt idx="20075">
                  <c:v>-2</c:v>
                </c:pt>
                <c:pt idx="20076">
                  <c:v>-50</c:v>
                </c:pt>
                <c:pt idx="20077">
                  <c:v>-8</c:v>
                </c:pt>
                <c:pt idx="20078">
                  <c:v>-10</c:v>
                </c:pt>
                <c:pt idx="20079">
                  <c:v>-11</c:v>
                </c:pt>
                <c:pt idx="20080">
                  <c:v>-10</c:v>
                </c:pt>
                <c:pt idx="20081">
                  <c:v>-22</c:v>
                </c:pt>
                <c:pt idx="20082">
                  <c:v>-12</c:v>
                </c:pt>
                <c:pt idx="20083">
                  <c:v>-8</c:v>
                </c:pt>
                <c:pt idx="20084">
                  <c:v>-12</c:v>
                </c:pt>
                <c:pt idx="20085">
                  <c:v>-17</c:v>
                </c:pt>
                <c:pt idx="20086">
                  <c:v>-7</c:v>
                </c:pt>
                <c:pt idx="20087">
                  <c:v>-6</c:v>
                </c:pt>
                <c:pt idx="20088">
                  <c:v>-16</c:v>
                </c:pt>
                <c:pt idx="20089">
                  <c:v>-14</c:v>
                </c:pt>
                <c:pt idx="20090">
                  <c:v>-13</c:v>
                </c:pt>
                <c:pt idx="20091">
                  <c:v>-13</c:v>
                </c:pt>
                <c:pt idx="20092">
                  <c:v>-14</c:v>
                </c:pt>
                <c:pt idx="20093">
                  <c:v>-17</c:v>
                </c:pt>
                <c:pt idx="20094">
                  <c:v>-3</c:v>
                </c:pt>
                <c:pt idx="20095">
                  <c:v>-13</c:v>
                </c:pt>
                <c:pt idx="20096">
                  <c:v>-10</c:v>
                </c:pt>
                <c:pt idx="20097">
                  <c:v>-7</c:v>
                </c:pt>
                <c:pt idx="20098">
                  <c:v>-15</c:v>
                </c:pt>
                <c:pt idx="20099">
                  <c:v>-17</c:v>
                </c:pt>
                <c:pt idx="20100">
                  <c:v>-11</c:v>
                </c:pt>
                <c:pt idx="20101">
                  <c:v>-15</c:v>
                </c:pt>
                <c:pt idx="20102">
                  <c:v>-9</c:v>
                </c:pt>
                <c:pt idx="20103">
                  <c:v>-23</c:v>
                </c:pt>
                <c:pt idx="20104">
                  <c:v>-16</c:v>
                </c:pt>
                <c:pt idx="20105">
                  <c:v>-13</c:v>
                </c:pt>
                <c:pt idx="20106">
                  <c:v>-18</c:v>
                </c:pt>
                <c:pt idx="20107">
                  <c:v>-11</c:v>
                </c:pt>
                <c:pt idx="20108">
                  <c:v>-15</c:v>
                </c:pt>
                <c:pt idx="20109">
                  <c:v>-5</c:v>
                </c:pt>
                <c:pt idx="20110">
                  <c:v>-6</c:v>
                </c:pt>
                <c:pt idx="20111">
                  <c:v>-11</c:v>
                </c:pt>
                <c:pt idx="20112">
                  <c:v>-17</c:v>
                </c:pt>
                <c:pt idx="20113">
                  <c:v>-17</c:v>
                </c:pt>
                <c:pt idx="20114">
                  <c:v>-21</c:v>
                </c:pt>
                <c:pt idx="20115">
                  <c:v>-15</c:v>
                </c:pt>
                <c:pt idx="20116">
                  <c:v>-7</c:v>
                </c:pt>
                <c:pt idx="20117">
                  <c:v>-13</c:v>
                </c:pt>
                <c:pt idx="20118">
                  <c:v>-16</c:v>
                </c:pt>
                <c:pt idx="20119">
                  <c:v>-17</c:v>
                </c:pt>
                <c:pt idx="20120">
                  <c:v>-13</c:v>
                </c:pt>
                <c:pt idx="20121">
                  <c:v>-6</c:v>
                </c:pt>
                <c:pt idx="20122">
                  <c:v>-22</c:v>
                </c:pt>
                <c:pt idx="20123">
                  <c:v>-11</c:v>
                </c:pt>
                <c:pt idx="20124">
                  <c:v>-11</c:v>
                </c:pt>
                <c:pt idx="20125">
                  <c:v>-16</c:v>
                </c:pt>
                <c:pt idx="20126">
                  <c:v>-19</c:v>
                </c:pt>
                <c:pt idx="20127">
                  <c:v>-13</c:v>
                </c:pt>
                <c:pt idx="20128">
                  <c:v>-14</c:v>
                </c:pt>
                <c:pt idx="20129">
                  <c:v>-10</c:v>
                </c:pt>
                <c:pt idx="20130">
                  <c:v>-14</c:v>
                </c:pt>
                <c:pt idx="20131">
                  <c:v>-6</c:v>
                </c:pt>
                <c:pt idx="20132">
                  <c:v>-13</c:v>
                </c:pt>
                <c:pt idx="20133">
                  <c:v>-12</c:v>
                </c:pt>
                <c:pt idx="20134">
                  <c:v>-19</c:v>
                </c:pt>
                <c:pt idx="20135">
                  <c:v>-7</c:v>
                </c:pt>
                <c:pt idx="20136">
                  <c:v>-12</c:v>
                </c:pt>
                <c:pt idx="20137">
                  <c:v>-9</c:v>
                </c:pt>
                <c:pt idx="20138">
                  <c:v>-12</c:v>
                </c:pt>
                <c:pt idx="20139">
                  <c:v>-5</c:v>
                </c:pt>
                <c:pt idx="20140">
                  <c:v>-10</c:v>
                </c:pt>
                <c:pt idx="20141">
                  <c:v>-11</c:v>
                </c:pt>
                <c:pt idx="20142">
                  <c:v>-11</c:v>
                </c:pt>
                <c:pt idx="20143">
                  <c:v>-10</c:v>
                </c:pt>
                <c:pt idx="20144">
                  <c:v>-7</c:v>
                </c:pt>
                <c:pt idx="20145">
                  <c:v>-9</c:v>
                </c:pt>
                <c:pt idx="20146">
                  <c:v>-9</c:v>
                </c:pt>
                <c:pt idx="20147">
                  <c:v>-12</c:v>
                </c:pt>
                <c:pt idx="20148">
                  <c:v>-12</c:v>
                </c:pt>
                <c:pt idx="20149">
                  <c:v>-20</c:v>
                </c:pt>
                <c:pt idx="20150">
                  <c:v>-24</c:v>
                </c:pt>
                <c:pt idx="20151">
                  <c:v>-30</c:v>
                </c:pt>
                <c:pt idx="20152">
                  <c:v>-15</c:v>
                </c:pt>
                <c:pt idx="20153">
                  <c:v>-14</c:v>
                </c:pt>
                <c:pt idx="20154">
                  <c:v>-16</c:v>
                </c:pt>
                <c:pt idx="20155">
                  <c:v>-14</c:v>
                </c:pt>
                <c:pt idx="20156">
                  <c:v>-27</c:v>
                </c:pt>
                <c:pt idx="20157">
                  <c:v>-20</c:v>
                </c:pt>
                <c:pt idx="20158">
                  <c:v>-25</c:v>
                </c:pt>
                <c:pt idx="20159">
                  <c:v>-11</c:v>
                </c:pt>
                <c:pt idx="20160">
                  <c:v>-30</c:v>
                </c:pt>
                <c:pt idx="20161">
                  <c:v>-19</c:v>
                </c:pt>
                <c:pt idx="20162">
                  <c:v>-20</c:v>
                </c:pt>
                <c:pt idx="20163">
                  <c:v>-13</c:v>
                </c:pt>
                <c:pt idx="20164">
                  <c:v>-18</c:v>
                </c:pt>
                <c:pt idx="20165">
                  <c:v>-12</c:v>
                </c:pt>
                <c:pt idx="20166">
                  <c:v>-24</c:v>
                </c:pt>
                <c:pt idx="20167">
                  <c:v>-21</c:v>
                </c:pt>
                <c:pt idx="20168">
                  <c:v>-31</c:v>
                </c:pt>
                <c:pt idx="20169">
                  <c:v>-27</c:v>
                </c:pt>
                <c:pt idx="20170">
                  <c:v>-21</c:v>
                </c:pt>
                <c:pt idx="20171">
                  <c:v>-17</c:v>
                </c:pt>
                <c:pt idx="20172">
                  <c:v>-20</c:v>
                </c:pt>
                <c:pt idx="20173">
                  <c:v>-20</c:v>
                </c:pt>
                <c:pt idx="20174">
                  <c:v>-21</c:v>
                </c:pt>
                <c:pt idx="20175">
                  <c:v>-24</c:v>
                </c:pt>
                <c:pt idx="20176">
                  <c:v>-18</c:v>
                </c:pt>
                <c:pt idx="20177">
                  <c:v>-25</c:v>
                </c:pt>
                <c:pt idx="20178">
                  <c:v>-5</c:v>
                </c:pt>
                <c:pt idx="20179">
                  <c:v>-21</c:v>
                </c:pt>
                <c:pt idx="20180">
                  <c:v>-15</c:v>
                </c:pt>
                <c:pt idx="20181">
                  <c:v>-21</c:v>
                </c:pt>
                <c:pt idx="20182">
                  <c:v>-17</c:v>
                </c:pt>
                <c:pt idx="20183">
                  <c:v>-16</c:v>
                </c:pt>
                <c:pt idx="20184">
                  <c:v>-20</c:v>
                </c:pt>
                <c:pt idx="20185">
                  <c:v>-20</c:v>
                </c:pt>
                <c:pt idx="20186">
                  <c:v>-10</c:v>
                </c:pt>
                <c:pt idx="20187">
                  <c:v>-23</c:v>
                </c:pt>
                <c:pt idx="20188">
                  <c:v>-25</c:v>
                </c:pt>
                <c:pt idx="20189">
                  <c:v>-21</c:v>
                </c:pt>
                <c:pt idx="20190">
                  <c:v>-22</c:v>
                </c:pt>
                <c:pt idx="20191">
                  <c:v>-4</c:v>
                </c:pt>
                <c:pt idx="20192">
                  <c:v>-11</c:v>
                </c:pt>
                <c:pt idx="20193">
                  <c:v>-4</c:v>
                </c:pt>
                <c:pt idx="20194">
                  <c:v>-12</c:v>
                </c:pt>
                <c:pt idx="20195">
                  <c:v>-21</c:v>
                </c:pt>
                <c:pt idx="20196">
                  <c:v>-32</c:v>
                </c:pt>
                <c:pt idx="20197">
                  <c:v>-11</c:v>
                </c:pt>
                <c:pt idx="20198">
                  <c:v>-15</c:v>
                </c:pt>
                <c:pt idx="20199">
                  <c:v>-20</c:v>
                </c:pt>
                <c:pt idx="20200">
                  <c:v>-15</c:v>
                </c:pt>
                <c:pt idx="20201">
                  <c:v>-20</c:v>
                </c:pt>
                <c:pt idx="20202">
                  <c:v>-20</c:v>
                </c:pt>
                <c:pt idx="20203">
                  <c:v>-11</c:v>
                </c:pt>
                <c:pt idx="20204">
                  <c:v>-16</c:v>
                </c:pt>
                <c:pt idx="20205">
                  <c:v>-25</c:v>
                </c:pt>
                <c:pt idx="20206">
                  <c:v>-26</c:v>
                </c:pt>
                <c:pt idx="20207">
                  <c:v>-30</c:v>
                </c:pt>
                <c:pt idx="20208">
                  <c:v>-28</c:v>
                </c:pt>
                <c:pt idx="20209">
                  <c:v>-22</c:v>
                </c:pt>
                <c:pt idx="20210">
                  <c:v>-22</c:v>
                </c:pt>
                <c:pt idx="20211">
                  <c:v>-18</c:v>
                </c:pt>
                <c:pt idx="20212">
                  <c:v>-24</c:v>
                </c:pt>
                <c:pt idx="20213">
                  <c:v>-20</c:v>
                </c:pt>
                <c:pt idx="20214">
                  <c:v>-14</c:v>
                </c:pt>
                <c:pt idx="20215">
                  <c:v>-19</c:v>
                </c:pt>
                <c:pt idx="20216">
                  <c:v>-14</c:v>
                </c:pt>
                <c:pt idx="20217">
                  <c:v>-14</c:v>
                </c:pt>
                <c:pt idx="20218">
                  <c:v>-15</c:v>
                </c:pt>
                <c:pt idx="20219">
                  <c:v>-15</c:v>
                </c:pt>
                <c:pt idx="20220">
                  <c:v>-15</c:v>
                </c:pt>
                <c:pt idx="20221">
                  <c:v>-15</c:v>
                </c:pt>
                <c:pt idx="20222">
                  <c:v>-20</c:v>
                </c:pt>
                <c:pt idx="20223">
                  <c:v>-20</c:v>
                </c:pt>
                <c:pt idx="20224">
                  <c:v>-24</c:v>
                </c:pt>
                <c:pt idx="20225">
                  <c:v>-18</c:v>
                </c:pt>
                <c:pt idx="20226">
                  <c:v>-18</c:v>
                </c:pt>
                <c:pt idx="20227">
                  <c:v>-25</c:v>
                </c:pt>
                <c:pt idx="20228">
                  <c:v>-14</c:v>
                </c:pt>
                <c:pt idx="20229">
                  <c:v>-15</c:v>
                </c:pt>
                <c:pt idx="20230">
                  <c:v>-15</c:v>
                </c:pt>
                <c:pt idx="20231">
                  <c:v>-15</c:v>
                </c:pt>
                <c:pt idx="20232">
                  <c:v>-17</c:v>
                </c:pt>
                <c:pt idx="20233">
                  <c:v>-17</c:v>
                </c:pt>
                <c:pt idx="20234">
                  <c:v>-5</c:v>
                </c:pt>
                <c:pt idx="20235">
                  <c:v>-18</c:v>
                </c:pt>
                <c:pt idx="20236">
                  <c:v>-24</c:v>
                </c:pt>
                <c:pt idx="20237">
                  <c:v>-12</c:v>
                </c:pt>
                <c:pt idx="20238">
                  <c:v>-16</c:v>
                </c:pt>
                <c:pt idx="20239">
                  <c:v>-23</c:v>
                </c:pt>
                <c:pt idx="20240">
                  <c:v>-35</c:v>
                </c:pt>
                <c:pt idx="20241">
                  <c:v>-25</c:v>
                </c:pt>
                <c:pt idx="20242">
                  <c:v>-21</c:v>
                </c:pt>
                <c:pt idx="20243">
                  <c:v>-17</c:v>
                </c:pt>
                <c:pt idx="20244">
                  <c:v>-19</c:v>
                </c:pt>
                <c:pt idx="20245">
                  <c:v>-14</c:v>
                </c:pt>
                <c:pt idx="20246">
                  <c:v>-13</c:v>
                </c:pt>
                <c:pt idx="20247">
                  <c:v>-14</c:v>
                </c:pt>
                <c:pt idx="20248">
                  <c:v>-18</c:v>
                </c:pt>
                <c:pt idx="20249">
                  <c:v>-7</c:v>
                </c:pt>
                <c:pt idx="20250">
                  <c:v>-17</c:v>
                </c:pt>
                <c:pt idx="20251">
                  <c:v>-32</c:v>
                </c:pt>
                <c:pt idx="20252">
                  <c:v>-20</c:v>
                </c:pt>
                <c:pt idx="20253">
                  <c:v>-16</c:v>
                </c:pt>
                <c:pt idx="20254">
                  <c:v>-15</c:v>
                </c:pt>
                <c:pt idx="20255">
                  <c:v>-50</c:v>
                </c:pt>
                <c:pt idx="20256">
                  <c:v>-18</c:v>
                </c:pt>
                <c:pt idx="20257">
                  <c:v>-22</c:v>
                </c:pt>
                <c:pt idx="20258">
                  <c:v>-18</c:v>
                </c:pt>
                <c:pt idx="20259">
                  <c:v>-17</c:v>
                </c:pt>
                <c:pt idx="20260">
                  <c:v>-20</c:v>
                </c:pt>
                <c:pt idx="20261">
                  <c:v>-12</c:v>
                </c:pt>
                <c:pt idx="20262">
                  <c:v>-16</c:v>
                </c:pt>
                <c:pt idx="20263">
                  <c:v>-18</c:v>
                </c:pt>
                <c:pt idx="20264">
                  <c:v>-16</c:v>
                </c:pt>
                <c:pt idx="20265">
                  <c:v>-1</c:v>
                </c:pt>
                <c:pt idx="20266">
                  <c:v>-14</c:v>
                </c:pt>
                <c:pt idx="20267">
                  <c:v>-13</c:v>
                </c:pt>
                <c:pt idx="20268">
                  <c:v>-17</c:v>
                </c:pt>
                <c:pt idx="20269">
                  <c:v>-10</c:v>
                </c:pt>
                <c:pt idx="20270">
                  <c:v>-13</c:v>
                </c:pt>
                <c:pt idx="20271">
                  <c:v>-16</c:v>
                </c:pt>
                <c:pt idx="20272">
                  <c:v>-12</c:v>
                </c:pt>
                <c:pt idx="20273">
                  <c:v>-16</c:v>
                </c:pt>
                <c:pt idx="20274">
                  <c:v>-19</c:v>
                </c:pt>
                <c:pt idx="20275">
                  <c:v>-12</c:v>
                </c:pt>
                <c:pt idx="20276">
                  <c:v>-12</c:v>
                </c:pt>
                <c:pt idx="20277">
                  <c:v>-9</c:v>
                </c:pt>
                <c:pt idx="20278">
                  <c:v>-17</c:v>
                </c:pt>
                <c:pt idx="20279">
                  <c:v>-12</c:v>
                </c:pt>
                <c:pt idx="20280">
                  <c:v>-10</c:v>
                </c:pt>
                <c:pt idx="20281">
                  <c:v>-13</c:v>
                </c:pt>
                <c:pt idx="20282">
                  <c:v>-14</c:v>
                </c:pt>
                <c:pt idx="20283">
                  <c:v>-10</c:v>
                </c:pt>
                <c:pt idx="20284">
                  <c:v>-12</c:v>
                </c:pt>
                <c:pt idx="20285">
                  <c:v>-6</c:v>
                </c:pt>
                <c:pt idx="20286">
                  <c:v>-15</c:v>
                </c:pt>
                <c:pt idx="20287">
                  <c:v>-11</c:v>
                </c:pt>
                <c:pt idx="20288">
                  <c:v>-15</c:v>
                </c:pt>
                <c:pt idx="20289">
                  <c:v>-13</c:v>
                </c:pt>
                <c:pt idx="20290">
                  <c:v>-13</c:v>
                </c:pt>
                <c:pt idx="20291">
                  <c:v>-11</c:v>
                </c:pt>
                <c:pt idx="20292">
                  <c:v>-9</c:v>
                </c:pt>
                <c:pt idx="20293">
                  <c:v>-8</c:v>
                </c:pt>
                <c:pt idx="20294">
                  <c:v>-13</c:v>
                </c:pt>
                <c:pt idx="20295">
                  <c:v>-15</c:v>
                </c:pt>
                <c:pt idx="20296">
                  <c:v>-11</c:v>
                </c:pt>
                <c:pt idx="20297">
                  <c:v>-11</c:v>
                </c:pt>
                <c:pt idx="20298">
                  <c:v>-11</c:v>
                </c:pt>
                <c:pt idx="20299">
                  <c:v>-11</c:v>
                </c:pt>
                <c:pt idx="20300">
                  <c:v>-16</c:v>
                </c:pt>
                <c:pt idx="20301">
                  <c:v>-12</c:v>
                </c:pt>
                <c:pt idx="20302">
                  <c:v>-14</c:v>
                </c:pt>
                <c:pt idx="20303">
                  <c:v>-10</c:v>
                </c:pt>
                <c:pt idx="20304">
                  <c:v>-15</c:v>
                </c:pt>
                <c:pt idx="20305">
                  <c:v>-21</c:v>
                </c:pt>
                <c:pt idx="20306">
                  <c:v>-14</c:v>
                </c:pt>
                <c:pt idx="20307">
                  <c:v>-11</c:v>
                </c:pt>
                <c:pt idx="20308">
                  <c:v>-13</c:v>
                </c:pt>
                <c:pt idx="20309">
                  <c:v>-7</c:v>
                </c:pt>
                <c:pt idx="20310">
                  <c:v>-12</c:v>
                </c:pt>
                <c:pt idx="20311">
                  <c:v>-14</c:v>
                </c:pt>
                <c:pt idx="20312">
                  <c:v>-12</c:v>
                </c:pt>
                <c:pt idx="20313">
                  <c:v>-12</c:v>
                </c:pt>
                <c:pt idx="20314">
                  <c:v>-12</c:v>
                </c:pt>
                <c:pt idx="20315">
                  <c:v>-16</c:v>
                </c:pt>
                <c:pt idx="20316">
                  <c:v>-13</c:v>
                </c:pt>
                <c:pt idx="20317">
                  <c:v>-13</c:v>
                </c:pt>
                <c:pt idx="20318">
                  <c:v>-11</c:v>
                </c:pt>
                <c:pt idx="20319">
                  <c:v>50</c:v>
                </c:pt>
                <c:pt idx="20320">
                  <c:v>-12</c:v>
                </c:pt>
                <c:pt idx="20321">
                  <c:v>-21</c:v>
                </c:pt>
                <c:pt idx="20322">
                  <c:v>-15</c:v>
                </c:pt>
                <c:pt idx="20323">
                  <c:v>-13</c:v>
                </c:pt>
                <c:pt idx="20324">
                  <c:v>-15</c:v>
                </c:pt>
                <c:pt idx="20325">
                  <c:v>-10</c:v>
                </c:pt>
                <c:pt idx="20326">
                  <c:v>-13</c:v>
                </c:pt>
                <c:pt idx="20327">
                  <c:v>-9</c:v>
                </c:pt>
                <c:pt idx="20328">
                  <c:v>-3</c:v>
                </c:pt>
                <c:pt idx="20329">
                  <c:v>-10</c:v>
                </c:pt>
                <c:pt idx="20330">
                  <c:v>-7</c:v>
                </c:pt>
                <c:pt idx="20331">
                  <c:v>-12</c:v>
                </c:pt>
                <c:pt idx="20332">
                  <c:v>-15</c:v>
                </c:pt>
                <c:pt idx="20333">
                  <c:v>-12</c:v>
                </c:pt>
                <c:pt idx="20334">
                  <c:v>-13</c:v>
                </c:pt>
                <c:pt idx="20335">
                  <c:v>-2</c:v>
                </c:pt>
                <c:pt idx="20336">
                  <c:v>-14</c:v>
                </c:pt>
                <c:pt idx="20337">
                  <c:v>-13</c:v>
                </c:pt>
                <c:pt idx="20338">
                  <c:v>-13</c:v>
                </c:pt>
                <c:pt idx="20339">
                  <c:v>-13</c:v>
                </c:pt>
                <c:pt idx="20340">
                  <c:v>-17</c:v>
                </c:pt>
                <c:pt idx="20341">
                  <c:v>-20</c:v>
                </c:pt>
                <c:pt idx="20342">
                  <c:v>-20</c:v>
                </c:pt>
                <c:pt idx="20343">
                  <c:v>-30</c:v>
                </c:pt>
                <c:pt idx="20344">
                  <c:v>-10</c:v>
                </c:pt>
                <c:pt idx="20345">
                  <c:v>-18</c:v>
                </c:pt>
                <c:pt idx="20346">
                  <c:v>-23</c:v>
                </c:pt>
                <c:pt idx="20347">
                  <c:v>-14</c:v>
                </c:pt>
                <c:pt idx="20348">
                  <c:v>-19</c:v>
                </c:pt>
                <c:pt idx="20349">
                  <c:v>-15</c:v>
                </c:pt>
                <c:pt idx="20350">
                  <c:v>-29</c:v>
                </c:pt>
                <c:pt idx="20351">
                  <c:v>-10</c:v>
                </c:pt>
                <c:pt idx="20352">
                  <c:v>-17</c:v>
                </c:pt>
                <c:pt idx="20353">
                  <c:v>-11</c:v>
                </c:pt>
                <c:pt idx="20354">
                  <c:v>-27</c:v>
                </c:pt>
                <c:pt idx="20355">
                  <c:v>-20</c:v>
                </c:pt>
                <c:pt idx="20356">
                  <c:v>-22</c:v>
                </c:pt>
                <c:pt idx="20357">
                  <c:v>-16</c:v>
                </c:pt>
                <c:pt idx="20358">
                  <c:v>-17</c:v>
                </c:pt>
                <c:pt idx="20359">
                  <c:v>-22</c:v>
                </c:pt>
                <c:pt idx="20360">
                  <c:v>-16</c:v>
                </c:pt>
                <c:pt idx="20361">
                  <c:v>-19</c:v>
                </c:pt>
                <c:pt idx="20362">
                  <c:v>-25</c:v>
                </c:pt>
                <c:pt idx="20363">
                  <c:v>-28</c:v>
                </c:pt>
                <c:pt idx="20364">
                  <c:v>-12</c:v>
                </c:pt>
                <c:pt idx="20365">
                  <c:v>-25</c:v>
                </c:pt>
                <c:pt idx="20366">
                  <c:v>-17</c:v>
                </c:pt>
                <c:pt idx="20367">
                  <c:v>-5</c:v>
                </c:pt>
                <c:pt idx="20368">
                  <c:v>-20</c:v>
                </c:pt>
                <c:pt idx="20369">
                  <c:v>-20</c:v>
                </c:pt>
                <c:pt idx="20370">
                  <c:v>-19</c:v>
                </c:pt>
                <c:pt idx="20371">
                  <c:v>-20</c:v>
                </c:pt>
                <c:pt idx="20372">
                  <c:v>-17</c:v>
                </c:pt>
                <c:pt idx="20373">
                  <c:v>-19</c:v>
                </c:pt>
                <c:pt idx="20374">
                  <c:v>-7</c:v>
                </c:pt>
                <c:pt idx="20375">
                  <c:v>-17</c:v>
                </c:pt>
                <c:pt idx="20376">
                  <c:v>-20</c:v>
                </c:pt>
                <c:pt idx="20377">
                  <c:v>-20</c:v>
                </c:pt>
                <c:pt idx="20378">
                  <c:v>-16</c:v>
                </c:pt>
                <c:pt idx="20379">
                  <c:v>-9</c:v>
                </c:pt>
                <c:pt idx="20380">
                  <c:v>-18</c:v>
                </c:pt>
                <c:pt idx="20381">
                  <c:v>-18</c:v>
                </c:pt>
                <c:pt idx="20382">
                  <c:v>-16</c:v>
                </c:pt>
                <c:pt idx="20383">
                  <c:v>-16</c:v>
                </c:pt>
                <c:pt idx="20384">
                  <c:v>-16</c:v>
                </c:pt>
                <c:pt idx="20385">
                  <c:v>-20</c:v>
                </c:pt>
                <c:pt idx="20386">
                  <c:v>-9</c:v>
                </c:pt>
                <c:pt idx="20387">
                  <c:v>-13</c:v>
                </c:pt>
                <c:pt idx="20388">
                  <c:v>-25</c:v>
                </c:pt>
                <c:pt idx="20389">
                  <c:v>-40</c:v>
                </c:pt>
                <c:pt idx="20390">
                  <c:v>-26</c:v>
                </c:pt>
                <c:pt idx="20391">
                  <c:v>-19</c:v>
                </c:pt>
                <c:pt idx="20392">
                  <c:v>-11</c:v>
                </c:pt>
                <c:pt idx="20393">
                  <c:v>-15</c:v>
                </c:pt>
                <c:pt idx="20394">
                  <c:v>-25</c:v>
                </c:pt>
                <c:pt idx="20395">
                  <c:v>-20</c:v>
                </c:pt>
                <c:pt idx="20396">
                  <c:v>-22</c:v>
                </c:pt>
                <c:pt idx="20397">
                  <c:v>-24</c:v>
                </c:pt>
                <c:pt idx="20398">
                  <c:v>-17</c:v>
                </c:pt>
                <c:pt idx="20399">
                  <c:v>-19</c:v>
                </c:pt>
                <c:pt idx="20400">
                  <c:v>-19</c:v>
                </c:pt>
                <c:pt idx="20401">
                  <c:v>-20</c:v>
                </c:pt>
                <c:pt idx="20402">
                  <c:v>-16</c:v>
                </c:pt>
                <c:pt idx="20403">
                  <c:v>-19</c:v>
                </c:pt>
                <c:pt idx="20404">
                  <c:v>-22</c:v>
                </c:pt>
                <c:pt idx="20405">
                  <c:v>-25</c:v>
                </c:pt>
                <c:pt idx="20406">
                  <c:v>-26</c:v>
                </c:pt>
                <c:pt idx="20407">
                  <c:v>-17</c:v>
                </c:pt>
                <c:pt idx="20408">
                  <c:v>-21</c:v>
                </c:pt>
                <c:pt idx="20409">
                  <c:v>-17</c:v>
                </c:pt>
                <c:pt idx="20410">
                  <c:v>-25</c:v>
                </c:pt>
                <c:pt idx="20411">
                  <c:v>-19</c:v>
                </c:pt>
                <c:pt idx="20412">
                  <c:v>-20</c:v>
                </c:pt>
                <c:pt idx="20413">
                  <c:v>-23</c:v>
                </c:pt>
                <c:pt idx="20414">
                  <c:v>-17</c:v>
                </c:pt>
                <c:pt idx="20415">
                  <c:v>-15</c:v>
                </c:pt>
                <c:pt idx="20416">
                  <c:v>-12</c:v>
                </c:pt>
                <c:pt idx="20417">
                  <c:v>-22</c:v>
                </c:pt>
                <c:pt idx="20418">
                  <c:v>-18</c:v>
                </c:pt>
                <c:pt idx="20419">
                  <c:v>-21</c:v>
                </c:pt>
                <c:pt idx="20420">
                  <c:v>-12</c:v>
                </c:pt>
                <c:pt idx="20421">
                  <c:v>-20</c:v>
                </c:pt>
                <c:pt idx="20422">
                  <c:v>-14</c:v>
                </c:pt>
                <c:pt idx="20423">
                  <c:v>-9</c:v>
                </c:pt>
                <c:pt idx="20424">
                  <c:v>-15</c:v>
                </c:pt>
                <c:pt idx="20425">
                  <c:v>-21</c:v>
                </c:pt>
                <c:pt idx="20426">
                  <c:v>-9</c:v>
                </c:pt>
                <c:pt idx="20427">
                  <c:v>-19</c:v>
                </c:pt>
                <c:pt idx="20428">
                  <c:v>-15</c:v>
                </c:pt>
                <c:pt idx="20429">
                  <c:v>-25</c:v>
                </c:pt>
                <c:pt idx="20430">
                  <c:v>-18</c:v>
                </c:pt>
                <c:pt idx="20431">
                  <c:v>-25</c:v>
                </c:pt>
                <c:pt idx="20432">
                  <c:v>-10</c:v>
                </c:pt>
                <c:pt idx="20433">
                  <c:v>-18</c:v>
                </c:pt>
                <c:pt idx="20434">
                  <c:v>-12</c:v>
                </c:pt>
                <c:pt idx="20435">
                  <c:v>-12</c:v>
                </c:pt>
                <c:pt idx="20436">
                  <c:v>-15</c:v>
                </c:pt>
                <c:pt idx="20437">
                  <c:v>-6</c:v>
                </c:pt>
                <c:pt idx="20438">
                  <c:v>-20</c:v>
                </c:pt>
                <c:pt idx="20439">
                  <c:v>-17</c:v>
                </c:pt>
                <c:pt idx="20440">
                  <c:v>-15</c:v>
                </c:pt>
                <c:pt idx="20441">
                  <c:v>-16</c:v>
                </c:pt>
                <c:pt idx="20442">
                  <c:v>-10</c:v>
                </c:pt>
                <c:pt idx="20443">
                  <c:v>-23</c:v>
                </c:pt>
                <c:pt idx="20444">
                  <c:v>-23</c:v>
                </c:pt>
                <c:pt idx="20445">
                  <c:v>-31</c:v>
                </c:pt>
                <c:pt idx="20446">
                  <c:v>-16</c:v>
                </c:pt>
                <c:pt idx="20447">
                  <c:v>-21</c:v>
                </c:pt>
                <c:pt idx="20448">
                  <c:v>-34</c:v>
                </c:pt>
                <c:pt idx="20449">
                  <c:v>-14</c:v>
                </c:pt>
                <c:pt idx="20450">
                  <c:v>-16</c:v>
                </c:pt>
                <c:pt idx="20451">
                  <c:v>-20</c:v>
                </c:pt>
                <c:pt idx="20452">
                  <c:v>-28</c:v>
                </c:pt>
                <c:pt idx="20453">
                  <c:v>7</c:v>
                </c:pt>
                <c:pt idx="20454">
                  <c:v>-20</c:v>
                </c:pt>
                <c:pt idx="20455">
                  <c:v>-20</c:v>
                </c:pt>
                <c:pt idx="20456">
                  <c:v>-14</c:v>
                </c:pt>
                <c:pt idx="20457">
                  <c:v>-16</c:v>
                </c:pt>
                <c:pt idx="20458">
                  <c:v>-17</c:v>
                </c:pt>
                <c:pt idx="20459">
                  <c:v>-21</c:v>
                </c:pt>
                <c:pt idx="20460">
                  <c:v>-19</c:v>
                </c:pt>
                <c:pt idx="20461">
                  <c:v>-12</c:v>
                </c:pt>
                <c:pt idx="20462">
                  <c:v>-21</c:v>
                </c:pt>
                <c:pt idx="20463">
                  <c:v>-17</c:v>
                </c:pt>
                <c:pt idx="20464">
                  <c:v>-20</c:v>
                </c:pt>
                <c:pt idx="20465">
                  <c:v>-25</c:v>
                </c:pt>
                <c:pt idx="20466">
                  <c:v>-25</c:v>
                </c:pt>
                <c:pt idx="20467">
                  <c:v>-36</c:v>
                </c:pt>
                <c:pt idx="20468">
                  <c:v>-14</c:v>
                </c:pt>
                <c:pt idx="20469">
                  <c:v>-15</c:v>
                </c:pt>
                <c:pt idx="20470">
                  <c:v>-27</c:v>
                </c:pt>
                <c:pt idx="20471">
                  <c:v>-11</c:v>
                </c:pt>
                <c:pt idx="20472">
                  <c:v>-13</c:v>
                </c:pt>
                <c:pt idx="20473">
                  <c:v>-14</c:v>
                </c:pt>
                <c:pt idx="20474">
                  <c:v>-13</c:v>
                </c:pt>
                <c:pt idx="20475">
                  <c:v>-9</c:v>
                </c:pt>
                <c:pt idx="20476">
                  <c:v>-13</c:v>
                </c:pt>
                <c:pt idx="20477">
                  <c:v>-20</c:v>
                </c:pt>
                <c:pt idx="20478">
                  <c:v>-23</c:v>
                </c:pt>
                <c:pt idx="20479">
                  <c:v>-13</c:v>
                </c:pt>
                <c:pt idx="20480">
                  <c:v>-15</c:v>
                </c:pt>
                <c:pt idx="20481">
                  <c:v>-17</c:v>
                </c:pt>
                <c:pt idx="20482">
                  <c:v>-45</c:v>
                </c:pt>
                <c:pt idx="20483">
                  <c:v>-29</c:v>
                </c:pt>
                <c:pt idx="20484">
                  <c:v>-5</c:v>
                </c:pt>
                <c:pt idx="20485">
                  <c:v>-10</c:v>
                </c:pt>
                <c:pt idx="20486">
                  <c:v>-13</c:v>
                </c:pt>
                <c:pt idx="20487">
                  <c:v>-13</c:v>
                </c:pt>
                <c:pt idx="20488">
                  <c:v>-15</c:v>
                </c:pt>
                <c:pt idx="20489">
                  <c:v>-12</c:v>
                </c:pt>
                <c:pt idx="20490">
                  <c:v>-18</c:v>
                </c:pt>
                <c:pt idx="20491">
                  <c:v>-28</c:v>
                </c:pt>
                <c:pt idx="20492">
                  <c:v>-13</c:v>
                </c:pt>
                <c:pt idx="20493">
                  <c:v>-12</c:v>
                </c:pt>
                <c:pt idx="20494">
                  <c:v>-48</c:v>
                </c:pt>
                <c:pt idx="20495">
                  <c:v>-19</c:v>
                </c:pt>
                <c:pt idx="20496">
                  <c:v>-22</c:v>
                </c:pt>
                <c:pt idx="20497">
                  <c:v>-15</c:v>
                </c:pt>
                <c:pt idx="20498">
                  <c:v>-35</c:v>
                </c:pt>
                <c:pt idx="20499">
                  <c:v>-13</c:v>
                </c:pt>
                <c:pt idx="20500">
                  <c:v>-9</c:v>
                </c:pt>
                <c:pt idx="20501">
                  <c:v>-10</c:v>
                </c:pt>
                <c:pt idx="20502">
                  <c:v>-11</c:v>
                </c:pt>
                <c:pt idx="20503">
                  <c:v>-12</c:v>
                </c:pt>
                <c:pt idx="20504">
                  <c:v>-17</c:v>
                </c:pt>
                <c:pt idx="20505">
                  <c:v>-30</c:v>
                </c:pt>
                <c:pt idx="20506">
                  <c:v>-13</c:v>
                </c:pt>
                <c:pt idx="20507">
                  <c:v>-33</c:v>
                </c:pt>
                <c:pt idx="20508">
                  <c:v>-12</c:v>
                </c:pt>
                <c:pt idx="20509">
                  <c:v>-16</c:v>
                </c:pt>
                <c:pt idx="20510">
                  <c:v>-11</c:v>
                </c:pt>
                <c:pt idx="20511">
                  <c:v>-13</c:v>
                </c:pt>
                <c:pt idx="20512">
                  <c:v>-14</c:v>
                </c:pt>
                <c:pt idx="20513">
                  <c:v>-18</c:v>
                </c:pt>
                <c:pt idx="20514">
                  <c:v>-3</c:v>
                </c:pt>
                <c:pt idx="20515">
                  <c:v>-6</c:v>
                </c:pt>
                <c:pt idx="20516">
                  <c:v>-14</c:v>
                </c:pt>
                <c:pt idx="20517">
                  <c:v>-13</c:v>
                </c:pt>
                <c:pt idx="20518">
                  <c:v>-13</c:v>
                </c:pt>
                <c:pt idx="20519">
                  <c:v>-11</c:v>
                </c:pt>
                <c:pt idx="20520">
                  <c:v>-17</c:v>
                </c:pt>
                <c:pt idx="20521">
                  <c:v>-14</c:v>
                </c:pt>
                <c:pt idx="20522">
                  <c:v>2</c:v>
                </c:pt>
                <c:pt idx="20523">
                  <c:v>-13</c:v>
                </c:pt>
                <c:pt idx="20524">
                  <c:v>-14</c:v>
                </c:pt>
                <c:pt idx="20525">
                  <c:v>-13</c:v>
                </c:pt>
                <c:pt idx="20526">
                  <c:v>-10</c:v>
                </c:pt>
                <c:pt idx="20527">
                  <c:v>-13</c:v>
                </c:pt>
                <c:pt idx="20528">
                  <c:v>-20</c:v>
                </c:pt>
                <c:pt idx="20529">
                  <c:v>-21</c:v>
                </c:pt>
                <c:pt idx="20530">
                  <c:v>-7</c:v>
                </c:pt>
                <c:pt idx="20531">
                  <c:v>-13</c:v>
                </c:pt>
                <c:pt idx="20532">
                  <c:v>-41</c:v>
                </c:pt>
                <c:pt idx="20533">
                  <c:v>-13</c:v>
                </c:pt>
                <c:pt idx="20534">
                  <c:v>-20</c:v>
                </c:pt>
                <c:pt idx="20535">
                  <c:v>-31</c:v>
                </c:pt>
                <c:pt idx="20536">
                  <c:v>-20</c:v>
                </c:pt>
                <c:pt idx="20537">
                  <c:v>-23</c:v>
                </c:pt>
                <c:pt idx="20538">
                  <c:v>11</c:v>
                </c:pt>
                <c:pt idx="20539">
                  <c:v>-13</c:v>
                </c:pt>
                <c:pt idx="20540">
                  <c:v>30</c:v>
                </c:pt>
                <c:pt idx="20541">
                  <c:v>-10</c:v>
                </c:pt>
                <c:pt idx="20542">
                  <c:v>-4</c:v>
                </c:pt>
                <c:pt idx="20543">
                  <c:v>-5</c:v>
                </c:pt>
                <c:pt idx="20544">
                  <c:v>-16</c:v>
                </c:pt>
                <c:pt idx="20545">
                  <c:v>-12</c:v>
                </c:pt>
                <c:pt idx="20546">
                  <c:v>-6</c:v>
                </c:pt>
                <c:pt idx="20547">
                  <c:v>-3</c:v>
                </c:pt>
                <c:pt idx="20548">
                  <c:v>-24</c:v>
                </c:pt>
                <c:pt idx="20549">
                  <c:v>-13</c:v>
                </c:pt>
                <c:pt idx="20550">
                  <c:v>-14</c:v>
                </c:pt>
                <c:pt idx="20551">
                  <c:v>-19</c:v>
                </c:pt>
                <c:pt idx="20552">
                  <c:v>-16</c:v>
                </c:pt>
                <c:pt idx="20553">
                  <c:v>-15</c:v>
                </c:pt>
                <c:pt idx="20554">
                  <c:v>-20</c:v>
                </c:pt>
                <c:pt idx="20555">
                  <c:v>-15</c:v>
                </c:pt>
                <c:pt idx="20556">
                  <c:v>-17</c:v>
                </c:pt>
                <c:pt idx="20557">
                  <c:v>-7</c:v>
                </c:pt>
                <c:pt idx="20558">
                  <c:v>0</c:v>
                </c:pt>
                <c:pt idx="20559">
                  <c:v>-13</c:v>
                </c:pt>
                <c:pt idx="20560">
                  <c:v>-11</c:v>
                </c:pt>
                <c:pt idx="20561">
                  <c:v>-11</c:v>
                </c:pt>
                <c:pt idx="20562">
                  <c:v>-20</c:v>
                </c:pt>
                <c:pt idx="20563">
                  <c:v>-17</c:v>
                </c:pt>
                <c:pt idx="20564">
                  <c:v>-34</c:v>
                </c:pt>
                <c:pt idx="20565">
                  <c:v>-25</c:v>
                </c:pt>
                <c:pt idx="20566">
                  <c:v>-25</c:v>
                </c:pt>
                <c:pt idx="20567">
                  <c:v>-11</c:v>
                </c:pt>
                <c:pt idx="20568">
                  <c:v>-6</c:v>
                </c:pt>
                <c:pt idx="20569">
                  <c:v>-19</c:v>
                </c:pt>
                <c:pt idx="20570">
                  <c:v>-23</c:v>
                </c:pt>
                <c:pt idx="20571">
                  <c:v>-17</c:v>
                </c:pt>
                <c:pt idx="20572">
                  <c:v>-14</c:v>
                </c:pt>
                <c:pt idx="20573">
                  <c:v>-15</c:v>
                </c:pt>
                <c:pt idx="20574">
                  <c:v>-13</c:v>
                </c:pt>
                <c:pt idx="20575">
                  <c:v>-18</c:v>
                </c:pt>
                <c:pt idx="20576">
                  <c:v>-11</c:v>
                </c:pt>
                <c:pt idx="20577">
                  <c:v>-15</c:v>
                </c:pt>
                <c:pt idx="20578">
                  <c:v>-20</c:v>
                </c:pt>
                <c:pt idx="20579">
                  <c:v>-20</c:v>
                </c:pt>
                <c:pt idx="20580">
                  <c:v>-10</c:v>
                </c:pt>
                <c:pt idx="20581">
                  <c:v>-14</c:v>
                </c:pt>
                <c:pt idx="20582">
                  <c:v>-9</c:v>
                </c:pt>
                <c:pt idx="20583">
                  <c:v>-13</c:v>
                </c:pt>
                <c:pt idx="20584">
                  <c:v>-14</c:v>
                </c:pt>
                <c:pt idx="20585">
                  <c:v>-8</c:v>
                </c:pt>
                <c:pt idx="20586">
                  <c:v>-23</c:v>
                </c:pt>
                <c:pt idx="20587">
                  <c:v>-13</c:v>
                </c:pt>
                <c:pt idx="20588">
                  <c:v>-20</c:v>
                </c:pt>
                <c:pt idx="20589">
                  <c:v>-21</c:v>
                </c:pt>
                <c:pt idx="20590">
                  <c:v>-16</c:v>
                </c:pt>
                <c:pt idx="20591">
                  <c:v>-30</c:v>
                </c:pt>
                <c:pt idx="20592">
                  <c:v>-3</c:v>
                </c:pt>
                <c:pt idx="20593">
                  <c:v>-11</c:v>
                </c:pt>
                <c:pt idx="20594">
                  <c:v>-13</c:v>
                </c:pt>
                <c:pt idx="20595">
                  <c:v>-10</c:v>
                </c:pt>
                <c:pt idx="20596">
                  <c:v>-18</c:v>
                </c:pt>
                <c:pt idx="20597">
                  <c:v>48</c:v>
                </c:pt>
                <c:pt idx="20598">
                  <c:v>-10</c:v>
                </c:pt>
                <c:pt idx="20599">
                  <c:v>-15</c:v>
                </c:pt>
                <c:pt idx="20600">
                  <c:v>-29</c:v>
                </c:pt>
                <c:pt idx="20601">
                  <c:v>-25</c:v>
                </c:pt>
                <c:pt idx="20602">
                  <c:v>-20</c:v>
                </c:pt>
                <c:pt idx="20603">
                  <c:v>-13</c:v>
                </c:pt>
                <c:pt idx="20604">
                  <c:v>-7</c:v>
                </c:pt>
                <c:pt idx="20605">
                  <c:v>-32</c:v>
                </c:pt>
                <c:pt idx="20606">
                  <c:v>-14</c:v>
                </c:pt>
                <c:pt idx="20607">
                  <c:v>-16</c:v>
                </c:pt>
                <c:pt idx="20608">
                  <c:v>-19</c:v>
                </c:pt>
                <c:pt idx="20609">
                  <c:v>-15</c:v>
                </c:pt>
                <c:pt idx="20610">
                  <c:v>-18</c:v>
                </c:pt>
                <c:pt idx="20611">
                  <c:v>-17</c:v>
                </c:pt>
                <c:pt idx="20612">
                  <c:v>-29</c:v>
                </c:pt>
                <c:pt idx="20613">
                  <c:v>-15</c:v>
                </c:pt>
                <c:pt idx="20614">
                  <c:v>-27</c:v>
                </c:pt>
                <c:pt idx="20615">
                  <c:v>-22</c:v>
                </c:pt>
                <c:pt idx="20616">
                  <c:v>-10</c:v>
                </c:pt>
                <c:pt idx="20617">
                  <c:v>-38</c:v>
                </c:pt>
                <c:pt idx="20618">
                  <c:v>-22</c:v>
                </c:pt>
                <c:pt idx="20619">
                  <c:v>-30</c:v>
                </c:pt>
                <c:pt idx="20620">
                  <c:v>-18</c:v>
                </c:pt>
                <c:pt idx="20621">
                  <c:v>-6</c:v>
                </c:pt>
                <c:pt idx="20622">
                  <c:v>-18</c:v>
                </c:pt>
                <c:pt idx="20623">
                  <c:v>-23</c:v>
                </c:pt>
                <c:pt idx="20624">
                  <c:v>-11</c:v>
                </c:pt>
                <c:pt idx="20625">
                  <c:v>-18</c:v>
                </c:pt>
                <c:pt idx="20626">
                  <c:v>-22</c:v>
                </c:pt>
                <c:pt idx="20627">
                  <c:v>-17</c:v>
                </c:pt>
                <c:pt idx="20628">
                  <c:v>-12</c:v>
                </c:pt>
                <c:pt idx="20629">
                  <c:v>-10</c:v>
                </c:pt>
                <c:pt idx="20630">
                  <c:v>-32</c:v>
                </c:pt>
                <c:pt idx="20631">
                  <c:v>-13</c:v>
                </c:pt>
                <c:pt idx="20632">
                  <c:v>-20</c:v>
                </c:pt>
                <c:pt idx="20633">
                  <c:v>-17</c:v>
                </c:pt>
                <c:pt idx="20634">
                  <c:v>-18</c:v>
                </c:pt>
                <c:pt idx="20635">
                  <c:v>-19</c:v>
                </c:pt>
                <c:pt idx="20636">
                  <c:v>-27</c:v>
                </c:pt>
                <c:pt idx="20637">
                  <c:v>-16</c:v>
                </c:pt>
                <c:pt idx="20638">
                  <c:v>-5</c:v>
                </c:pt>
                <c:pt idx="20639">
                  <c:v>-10</c:v>
                </c:pt>
                <c:pt idx="20640">
                  <c:v>-15</c:v>
                </c:pt>
                <c:pt idx="20641">
                  <c:v>-15</c:v>
                </c:pt>
                <c:pt idx="20642">
                  <c:v>-23</c:v>
                </c:pt>
                <c:pt idx="20643">
                  <c:v>-15</c:v>
                </c:pt>
                <c:pt idx="20644">
                  <c:v>-21</c:v>
                </c:pt>
                <c:pt idx="20645">
                  <c:v>-16</c:v>
                </c:pt>
                <c:pt idx="20646">
                  <c:v>-36</c:v>
                </c:pt>
                <c:pt idx="20647">
                  <c:v>-30</c:v>
                </c:pt>
                <c:pt idx="20648">
                  <c:v>-29</c:v>
                </c:pt>
                <c:pt idx="20649">
                  <c:v>-10</c:v>
                </c:pt>
                <c:pt idx="20650">
                  <c:v>-22</c:v>
                </c:pt>
                <c:pt idx="20651">
                  <c:v>-16</c:v>
                </c:pt>
                <c:pt idx="20652">
                  <c:v>-22</c:v>
                </c:pt>
                <c:pt idx="20653">
                  <c:v>-21</c:v>
                </c:pt>
                <c:pt idx="20654">
                  <c:v>-17</c:v>
                </c:pt>
                <c:pt idx="20655">
                  <c:v>-25</c:v>
                </c:pt>
                <c:pt idx="20656">
                  <c:v>-26</c:v>
                </c:pt>
                <c:pt idx="20657">
                  <c:v>-30</c:v>
                </c:pt>
                <c:pt idx="20658">
                  <c:v>-25</c:v>
                </c:pt>
                <c:pt idx="20659">
                  <c:v>-22</c:v>
                </c:pt>
                <c:pt idx="20660">
                  <c:v>-11</c:v>
                </c:pt>
                <c:pt idx="20661">
                  <c:v>-11</c:v>
                </c:pt>
                <c:pt idx="20662">
                  <c:v>-19</c:v>
                </c:pt>
                <c:pt idx="20663">
                  <c:v>-20</c:v>
                </c:pt>
                <c:pt idx="20664">
                  <c:v>-14</c:v>
                </c:pt>
                <c:pt idx="20665">
                  <c:v>-13</c:v>
                </c:pt>
                <c:pt idx="20666">
                  <c:v>-15</c:v>
                </c:pt>
                <c:pt idx="20667">
                  <c:v>-20</c:v>
                </c:pt>
                <c:pt idx="20668">
                  <c:v>-25</c:v>
                </c:pt>
                <c:pt idx="20669">
                  <c:v>-15</c:v>
                </c:pt>
                <c:pt idx="20670">
                  <c:v>-15</c:v>
                </c:pt>
                <c:pt idx="20671">
                  <c:v>-20</c:v>
                </c:pt>
                <c:pt idx="20672">
                  <c:v>-28</c:v>
                </c:pt>
                <c:pt idx="20673">
                  <c:v>-23</c:v>
                </c:pt>
                <c:pt idx="20674">
                  <c:v>-22</c:v>
                </c:pt>
                <c:pt idx="20675">
                  <c:v>-20</c:v>
                </c:pt>
                <c:pt idx="20676">
                  <c:v>-16</c:v>
                </c:pt>
                <c:pt idx="20677">
                  <c:v>-13</c:v>
                </c:pt>
                <c:pt idx="20678">
                  <c:v>-16</c:v>
                </c:pt>
                <c:pt idx="20679">
                  <c:v>-4</c:v>
                </c:pt>
                <c:pt idx="20680">
                  <c:v>-18</c:v>
                </c:pt>
                <c:pt idx="20681">
                  <c:v>-19</c:v>
                </c:pt>
                <c:pt idx="20682">
                  <c:v>-23</c:v>
                </c:pt>
                <c:pt idx="20683">
                  <c:v>-24</c:v>
                </c:pt>
                <c:pt idx="20684">
                  <c:v>-22</c:v>
                </c:pt>
                <c:pt idx="20685">
                  <c:v>-17</c:v>
                </c:pt>
                <c:pt idx="20686">
                  <c:v>-10</c:v>
                </c:pt>
                <c:pt idx="20687">
                  <c:v>-7</c:v>
                </c:pt>
                <c:pt idx="20688">
                  <c:v>-17</c:v>
                </c:pt>
                <c:pt idx="20689">
                  <c:v>-18</c:v>
                </c:pt>
                <c:pt idx="20690">
                  <c:v>-19</c:v>
                </c:pt>
                <c:pt idx="20691">
                  <c:v>-18</c:v>
                </c:pt>
                <c:pt idx="20692">
                  <c:v>-32</c:v>
                </c:pt>
                <c:pt idx="20693">
                  <c:v>0</c:v>
                </c:pt>
                <c:pt idx="20694">
                  <c:v>-27</c:v>
                </c:pt>
                <c:pt idx="20695">
                  <c:v>-22</c:v>
                </c:pt>
                <c:pt idx="20696">
                  <c:v>-18</c:v>
                </c:pt>
                <c:pt idx="20697">
                  <c:v>-22</c:v>
                </c:pt>
                <c:pt idx="20698">
                  <c:v>-14</c:v>
                </c:pt>
                <c:pt idx="20699">
                  <c:v>-13</c:v>
                </c:pt>
                <c:pt idx="20700">
                  <c:v>-26</c:v>
                </c:pt>
                <c:pt idx="20701">
                  <c:v>-16</c:v>
                </c:pt>
                <c:pt idx="20702">
                  <c:v>-4</c:v>
                </c:pt>
                <c:pt idx="20703">
                  <c:v>-19</c:v>
                </c:pt>
                <c:pt idx="20704">
                  <c:v>-58</c:v>
                </c:pt>
                <c:pt idx="20705">
                  <c:v>-15</c:v>
                </c:pt>
                <c:pt idx="20706">
                  <c:v>-18</c:v>
                </c:pt>
                <c:pt idx="20707">
                  <c:v>-15</c:v>
                </c:pt>
                <c:pt idx="20708">
                  <c:v>-15</c:v>
                </c:pt>
                <c:pt idx="20709">
                  <c:v>-17</c:v>
                </c:pt>
                <c:pt idx="20710">
                  <c:v>-12</c:v>
                </c:pt>
                <c:pt idx="20711">
                  <c:v>-12</c:v>
                </c:pt>
                <c:pt idx="20712">
                  <c:v>-10</c:v>
                </c:pt>
                <c:pt idx="20713">
                  <c:v>-6</c:v>
                </c:pt>
                <c:pt idx="20714">
                  <c:v>-16</c:v>
                </c:pt>
                <c:pt idx="20715">
                  <c:v>-15</c:v>
                </c:pt>
                <c:pt idx="20716">
                  <c:v>-13</c:v>
                </c:pt>
                <c:pt idx="20717">
                  <c:v>-19</c:v>
                </c:pt>
                <c:pt idx="20718">
                  <c:v>-10</c:v>
                </c:pt>
                <c:pt idx="20719">
                  <c:v>-16</c:v>
                </c:pt>
                <c:pt idx="20720">
                  <c:v>-13</c:v>
                </c:pt>
                <c:pt idx="20721">
                  <c:v>-15</c:v>
                </c:pt>
                <c:pt idx="20722">
                  <c:v>-13</c:v>
                </c:pt>
                <c:pt idx="20723">
                  <c:v>-18</c:v>
                </c:pt>
                <c:pt idx="20724">
                  <c:v>-17</c:v>
                </c:pt>
                <c:pt idx="20725">
                  <c:v>-14</c:v>
                </c:pt>
                <c:pt idx="20726">
                  <c:v>-13</c:v>
                </c:pt>
                <c:pt idx="20727">
                  <c:v>-11</c:v>
                </c:pt>
                <c:pt idx="20728">
                  <c:v>-16</c:v>
                </c:pt>
                <c:pt idx="20729">
                  <c:v>-9</c:v>
                </c:pt>
                <c:pt idx="20730">
                  <c:v>-20</c:v>
                </c:pt>
                <c:pt idx="20731">
                  <c:v>-16</c:v>
                </c:pt>
                <c:pt idx="20732">
                  <c:v>-19</c:v>
                </c:pt>
                <c:pt idx="20733">
                  <c:v>-16</c:v>
                </c:pt>
                <c:pt idx="20734">
                  <c:v>-14</c:v>
                </c:pt>
                <c:pt idx="20735">
                  <c:v>-2</c:v>
                </c:pt>
                <c:pt idx="20736">
                  <c:v>-15</c:v>
                </c:pt>
                <c:pt idx="20737">
                  <c:v>-20</c:v>
                </c:pt>
                <c:pt idx="20738">
                  <c:v>-21</c:v>
                </c:pt>
                <c:pt idx="20739">
                  <c:v>-21</c:v>
                </c:pt>
                <c:pt idx="20740">
                  <c:v>-24</c:v>
                </c:pt>
                <c:pt idx="20741">
                  <c:v>-13</c:v>
                </c:pt>
                <c:pt idx="20742">
                  <c:v>-19</c:v>
                </c:pt>
                <c:pt idx="20743">
                  <c:v>-16</c:v>
                </c:pt>
                <c:pt idx="20744">
                  <c:v>-8</c:v>
                </c:pt>
                <c:pt idx="20745">
                  <c:v>-13</c:v>
                </c:pt>
                <c:pt idx="20746">
                  <c:v>-17</c:v>
                </c:pt>
                <c:pt idx="20747">
                  <c:v>-16</c:v>
                </c:pt>
                <c:pt idx="20748">
                  <c:v>-9</c:v>
                </c:pt>
                <c:pt idx="20749">
                  <c:v>-18</c:v>
                </c:pt>
                <c:pt idx="20750">
                  <c:v>-14</c:v>
                </c:pt>
                <c:pt idx="20751">
                  <c:v>-15</c:v>
                </c:pt>
                <c:pt idx="20752">
                  <c:v>-20</c:v>
                </c:pt>
                <c:pt idx="20753">
                  <c:v>-13</c:v>
                </c:pt>
                <c:pt idx="20754">
                  <c:v>-16</c:v>
                </c:pt>
                <c:pt idx="20755">
                  <c:v>-15</c:v>
                </c:pt>
                <c:pt idx="20756">
                  <c:v>-10</c:v>
                </c:pt>
                <c:pt idx="20757">
                  <c:v>-10</c:v>
                </c:pt>
                <c:pt idx="20758">
                  <c:v>-12</c:v>
                </c:pt>
                <c:pt idx="20759">
                  <c:v>-21</c:v>
                </c:pt>
                <c:pt idx="20760">
                  <c:v>-9</c:v>
                </c:pt>
                <c:pt idx="20761">
                  <c:v>-15</c:v>
                </c:pt>
                <c:pt idx="20762">
                  <c:v>-12</c:v>
                </c:pt>
                <c:pt idx="20763">
                  <c:v>-7</c:v>
                </c:pt>
                <c:pt idx="20764">
                  <c:v>-19</c:v>
                </c:pt>
                <c:pt idx="20765">
                  <c:v>-16</c:v>
                </c:pt>
                <c:pt idx="20766">
                  <c:v>-10</c:v>
                </c:pt>
                <c:pt idx="20767">
                  <c:v>-13</c:v>
                </c:pt>
                <c:pt idx="20768">
                  <c:v>-15</c:v>
                </c:pt>
                <c:pt idx="20769">
                  <c:v>-15</c:v>
                </c:pt>
                <c:pt idx="20770">
                  <c:v>-16</c:v>
                </c:pt>
                <c:pt idx="20771">
                  <c:v>-7</c:v>
                </c:pt>
                <c:pt idx="20772">
                  <c:v>-9</c:v>
                </c:pt>
                <c:pt idx="20773">
                  <c:v>-10</c:v>
                </c:pt>
                <c:pt idx="20774">
                  <c:v>-9</c:v>
                </c:pt>
                <c:pt idx="20775">
                  <c:v>-12</c:v>
                </c:pt>
                <c:pt idx="20776">
                  <c:v>-10</c:v>
                </c:pt>
                <c:pt idx="20777">
                  <c:v>-15</c:v>
                </c:pt>
                <c:pt idx="20778">
                  <c:v>-21</c:v>
                </c:pt>
                <c:pt idx="20779">
                  <c:v>-16</c:v>
                </c:pt>
                <c:pt idx="20780">
                  <c:v>-12</c:v>
                </c:pt>
                <c:pt idx="20781">
                  <c:v>-10</c:v>
                </c:pt>
                <c:pt idx="20782">
                  <c:v>-18</c:v>
                </c:pt>
                <c:pt idx="20783">
                  <c:v>-9</c:v>
                </c:pt>
                <c:pt idx="20784">
                  <c:v>-20</c:v>
                </c:pt>
                <c:pt idx="20785">
                  <c:v>-18</c:v>
                </c:pt>
                <c:pt idx="20786">
                  <c:v>-14</c:v>
                </c:pt>
                <c:pt idx="20787">
                  <c:v>-10</c:v>
                </c:pt>
                <c:pt idx="20788">
                  <c:v>-15</c:v>
                </c:pt>
                <c:pt idx="20789">
                  <c:v>-17</c:v>
                </c:pt>
                <c:pt idx="20790">
                  <c:v>-19</c:v>
                </c:pt>
                <c:pt idx="20791">
                  <c:v>-16</c:v>
                </c:pt>
                <c:pt idx="20792">
                  <c:v>-16</c:v>
                </c:pt>
                <c:pt idx="20793">
                  <c:v>-7</c:v>
                </c:pt>
                <c:pt idx="20794">
                  <c:v>-15</c:v>
                </c:pt>
                <c:pt idx="20795">
                  <c:v>-10</c:v>
                </c:pt>
                <c:pt idx="20796">
                  <c:v>-16</c:v>
                </c:pt>
                <c:pt idx="20797">
                  <c:v>-24</c:v>
                </c:pt>
                <c:pt idx="20798">
                  <c:v>-17</c:v>
                </c:pt>
                <c:pt idx="20799">
                  <c:v>-4</c:v>
                </c:pt>
                <c:pt idx="20800">
                  <c:v>-12</c:v>
                </c:pt>
                <c:pt idx="20801">
                  <c:v>-23</c:v>
                </c:pt>
                <c:pt idx="20802">
                  <c:v>-10</c:v>
                </c:pt>
                <c:pt idx="20803">
                  <c:v>-6</c:v>
                </c:pt>
                <c:pt idx="20804">
                  <c:v>-16</c:v>
                </c:pt>
                <c:pt idx="20805">
                  <c:v>-10</c:v>
                </c:pt>
                <c:pt idx="20806">
                  <c:v>-13</c:v>
                </c:pt>
                <c:pt idx="20807">
                  <c:v>-10</c:v>
                </c:pt>
                <c:pt idx="20808">
                  <c:v>-16</c:v>
                </c:pt>
                <c:pt idx="20809">
                  <c:v>-9</c:v>
                </c:pt>
                <c:pt idx="20810">
                  <c:v>-18</c:v>
                </c:pt>
                <c:pt idx="20811">
                  <c:v>-16</c:v>
                </c:pt>
                <c:pt idx="20812">
                  <c:v>-15</c:v>
                </c:pt>
                <c:pt idx="20813">
                  <c:v>-14</c:v>
                </c:pt>
                <c:pt idx="20814">
                  <c:v>-18</c:v>
                </c:pt>
                <c:pt idx="20815">
                  <c:v>-20</c:v>
                </c:pt>
                <c:pt idx="20816">
                  <c:v>-14</c:v>
                </c:pt>
                <c:pt idx="20817">
                  <c:v>-12</c:v>
                </c:pt>
                <c:pt idx="20818">
                  <c:v>-13</c:v>
                </c:pt>
                <c:pt idx="20819">
                  <c:v>-10</c:v>
                </c:pt>
                <c:pt idx="20820">
                  <c:v>-12</c:v>
                </c:pt>
                <c:pt idx="20821">
                  <c:v>-13</c:v>
                </c:pt>
                <c:pt idx="20822">
                  <c:v>-12</c:v>
                </c:pt>
                <c:pt idx="20823">
                  <c:v>-14</c:v>
                </c:pt>
                <c:pt idx="20824">
                  <c:v>-15</c:v>
                </c:pt>
                <c:pt idx="20825">
                  <c:v>-12</c:v>
                </c:pt>
                <c:pt idx="20826">
                  <c:v>-11</c:v>
                </c:pt>
                <c:pt idx="20827">
                  <c:v>-27</c:v>
                </c:pt>
                <c:pt idx="20828">
                  <c:v>-9</c:v>
                </c:pt>
                <c:pt idx="20829">
                  <c:v>-10</c:v>
                </c:pt>
                <c:pt idx="20830">
                  <c:v>-8</c:v>
                </c:pt>
                <c:pt idx="20831">
                  <c:v>-11</c:v>
                </c:pt>
                <c:pt idx="20832">
                  <c:v>-13</c:v>
                </c:pt>
                <c:pt idx="20833">
                  <c:v>-8</c:v>
                </c:pt>
                <c:pt idx="20834">
                  <c:v>-11</c:v>
                </c:pt>
                <c:pt idx="20835">
                  <c:v>-9</c:v>
                </c:pt>
                <c:pt idx="20836">
                  <c:v>-14</c:v>
                </c:pt>
                <c:pt idx="20837">
                  <c:v>-21</c:v>
                </c:pt>
                <c:pt idx="20838">
                  <c:v>-11</c:v>
                </c:pt>
                <c:pt idx="20839">
                  <c:v>-10</c:v>
                </c:pt>
                <c:pt idx="20840">
                  <c:v>-16</c:v>
                </c:pt>
                <c:pt idx="20841">
                  <c:v>-14</c:v>
                </c:pt>
                <c:pt idx="20842">
                  <c:v>-6</c:v>
                </c:pt>
                <c:pt idx="20843">
                  <c:v>-14</c:v>
                </c:pt>
                <c:pt idx="20844">
                  <c:v>-14</c:v>
                </c:pt>
                <c:pt idx="20845">
                  <c:v>-18</c:v>
                </c:pt>
                <c:pt idx="20846">
                  <c:v>-8</c:v>
                </c:pt>
                <c:pt idx="20847">
                  <c:v>-15</c:v>
                </c:pt>
                <c:pt idx="20848">
                  <c:v>-13</c:v>
                </c:pt>
                <c:pt idx="20849">
                  <c:v>-6</c:v>
                </c:pt>
                <c:pt idx="20850">
                  <c:v>-16</c:v>
                </c:pt>
                <c:pt idx="20851">
                  <c:v>-7</c:v>
                </c:pt>
                <c:pt idx="20852">
                  <c:v>-17</c:v>
                </c:pt>
                <c:pt idx="20853">
                  <c:v>-14</c:v>
                </c:pt>
                <c:pt idx="20854">
                  <c:v>-12</c:v>
                </c:pt>
                <c:pt idx="20855">
                  <c:v>-13</c:v>
                </c:pt>
                <c:pt idx="20856">
                  <c:v>-16</c:v>
                </c:pt>
                <c:pt idx="20857">
                  <c:v>-3</c:v>
                </c:pt>
                <c:pt idx="20858">
                  <c:v>-12</c:v>
                </c:pt>
                <c:pt idx="20859">
                  <c:v>-13</c:v>
                </c:pt>
                <c:pt idx="20860">
                  <c:v>-14</c:v>
                </c:pt>
                <c:pt idx="20861">
                  <c:v>-7</c:v>
                </c:pt>
                <c:pt idx="20862">
                  <c:v>-14</c:v>
                </c:pt>
                <c:pt idx="20863">
                  <c:v>-13</c:v>
                </c:pt>
                <c:pt idx="20864">
                  <c:v>-7</c:v>
                </c:pt>
                <c:pt idx="20865">
                  <c:v>-17</c:v>
                </c:pt>
                <c:pt idx="20866">
                  <c:v>-17</c:v>
                </c:pt>
                <c:pt idx="20867">
                  <c:v>-16</c:v>
                </c:pt>
                <c:pt idx="20868">
                  <c:v>-12</c:v>
                </c:pt>
                <c:pt idx="20869">
                  <c:v>-15</c:v>
                </c:pt>
                <c:pt idx="20870">
                  <c:v>-19</c:v>
                </c:pt>
                <c:pt idx="20871">
                  <c:v>-16</c:v>
                </c:pt>
                <c:pt idx="20872">
                  <c:v>-13</c:v>
                </c:pt>
                <c:pt idx="20873">
                  <c:v>-17</c:v>
                </c:pt>
                <c:pt idx="20874">
                  <c:v>-7</c:v>
                </c:pt>
                <c:pt idx="20875">
                  <c:v>-14</c:v>
                </c:pt>
                <c:pt idx="20876">
                  <c:v>-12</c:v>
                </c:pt>
                <c:pt idx="20877">
                  <c:v>-17</c:v>
                </c:pt>
                <c:pt idx="20878">
                  <c:v>-17</c:v>
                </c:pt>
                <c:pt idx="20879">
                  <c:v>-15</c:v>
                </c:pt>
                <c:pt idx="20880">
                  <c:v>-6</c:v>
                </c:pt>
                <c:pt idx="20881">
                  <c:v>-13</c:v>
                </c:pt>
                <c:pt idx="20882">
                  <c:v>-16</c:v>
                </c:pt>
                <c:pt idx="20883">
                  <c:v>-16</c:v>
                </c:pt>
                <c:pt idx="20884">
                  <c:v>-15</c:v>
                </c:pt>
                <c:pt idx="20885">
                  <c:v>-14</c:v>
                </c:pt>
                <c:pt idx="20886">
                  <c:v>-10</c:v>
                </c:pt>
                <c:pt idx="20887">
                  <c:v>-24</c:v>
                </c:pt>
                <c:pt idx="20888">
                  <c:v>-17</c:v>
                </c:pt>
                <c:pt idx="20889">
                  <c:v>-14</c:v>
                </c:pt>
                <c:pt idx="20890">
                  <c:v>-12</c:v>
                </c:pt>
                <c:pt idx="20891">
                  <c:v>0</c:v>
                </c:pt>
                <c:pt idx="20892">
                  <c:v>-48</c:v>
                </c:pt>
                <c:pt idx="20893">
                  <c:v>-12</c:v>
                </c:pt>
                <c:pt idx="20894">
                  <c:v>-16</c:v>
                </c:pt>
                <c:pt idx="20895">
                  <c:v>-13</c:v>
                </c:pt>
                <c:pt idx="20896">
                  <c:v>-14</c:v>
                </c:pt>
                <c:pt idx="20897">
                  <c:v>-13</c:v>
                </c:pt>
                <c:pt idx="20898">
                  <c:v>-16</c:v>
                </c:pt>
                <c:pt idx="20899">
                  <c:v>-14</c:v>
                </c:pt>
                <c:pt idx="20900">
                  <c:v>-18</c:v>
                </c:pt>
                <c:pt idx="20901">
                  <c:v>-16</c:v>
                </c:pt>
                <c:pt idx="20902">
                  <c:v>-17</c:v>
                </c:pt>
                <c:pt idx="20903">
                  <c:v>-17</c:v>
                </c:pt>
                <c:pt idx="20904">
                  <c:v>-17</c:v>
                </c:pt>
                <c:pt idx="20905">
                  <c:v>-15</c:v>
                </c:pt>
                <c:pt idx="20906">
                  <c:v>-14</c:v>
                </c:pt>
                <c:pt idx="20907">
                  <c:v>-10</c:v>
                </c:pt>
                <c:pt idx="20908">
                  <c:v>-18</c:v>
                </c:pt>
                <c:pt idx="20909">
                  <c:v>-15</c:v>
                </c:pt>
                <c:pt idx="20910">
                  <c:v>-15</c:v>
                </c:pt>
                <c:pt idx="20911">
                  <c:v>-17</c:v>
                </c:pt>
                <c:pt idx="20912">
                  <c:v>-21</c:v>
                </c:pt>
                <c:pt idx="20913">
                  <c:v>-25</c:v>
                </c:pt>
                <c:pt idx="20914">
                  <c:v>-19</c:v>
                </c:pt>
                <c:pt idx="20915">
                  <c:v>-11</c:v>
                </c:pt>
                <c:pt idx="20916">
                  <c:v>-18</c:v>
                </c:pt>
                <c:pt idx="20917">
                  <c:v>-16</c:v>
                </c:pt>
                <c:pt idx="20918">
                  <c:v>-10</c:v>
                </c:pt>
                <c:pt idx="20919">
                  <c:v>-22</c:v>
                </c:pt>
                <c:pt idx="20920">
                  <c:v>-14</c:v>
                </c:pt>
                <c:pt idx="20921">
                  <c:v>-13</c:v>
                </c:pt>
                <c:pt idx="20922">
                  <c:v>-17</c:v>
                </c:pt>
                <c:pt idx="20923">
                  <c:v>-19</c:v>
                </c:pt>
                <c:pt idx="20924">
                  <c:v>-17</c:v>
                </c:pt>
                <c:pt idx="20925">
                  <c:v>-9</c:v>
                </c:pt>
                <c:pt idx="20926">
                  <c:v>-16</c:v>
                </c:pt>
                <c:pt idx="20927">
                  <c:v>-17</c:v>
                </c:pt>
                <c:pt idx="20928">
                  <c:v>-15</c:v>
                </c:pt>
                <c:pt idx="20929">
                  <c:v>-18</c:v>
                </c:pt>
                <c:pt idx="20930">
                  <c:v>-14</c:v>
                </c:pt>
                <c:pt idx="20931">
                  <c:v>-14</c:v>
                </c:pt>
                <c:pt idx="20932">
                  <c:v>-16</c:v>
                </c:pt>
                <c:pt idx="20933">
                  <c:v>-12</c:v>
                </c:pt>
                <c:pt idx="20934">
                  <c:v>-17</c:v>
                </c:pt>
                <c:pt idx="20935">
                  <c:v>-13</c:v>
                </c:pt>
                <c:pt idx="20936">
                  <c:v>-9</c:v>
                </c:pt>
                <c:pt idx="20937">
                  <c:v>-13</c:v>
                </c:pt>
                <c:pt idx="20938">
                  <c:v>-19</c:v>
                </c:pt>
                <c:pt idx="20939">
                  <c:v>-16</c:v>
                </c:pt>
                <c:pt idx="20940">
                  <c:v>-11</c:v>
                </c:pt>
                <c:pt idx="20941">
                  <c:v>-23</c:v>
                </c:pt>
                <c:pt idx="20942">
                  <c:v>-17</c:v>
                </c:pt>
                <c:pt idx="20943">
                  <c:v>-13</c:v>
                </c:pt>
                <c:pt idx="20944">
                  <c:v>-15</c:v>
                </c:pt>
                <c:pt idx="20945">
                  <c:v>-9</c:v>
                </c:pt>
                <c:pt idx="20946">
                  <c:v>-18</c:v>
                </c:pt>
                <c:pt idx="20947">
                  <c:v>-13</c:v>
                </c:pt>
                <c:pt idx="20948">
                  <c:v>-13</c:v>
                </c:pt>
                <c:pt idx="20949">
                  <c:v>-16</c:v>
                </c:pt>
                <c:pt idx="20950">
                  <c:v>-14</c:v>
                </c:pt>
                <c:pt idx="20951">
                  <c:v>-15</c:v>
                </c:pt>
                <c:pt idx="20952">
                  <c:v>-10</c:v>
                </c:pt>
                <c:pt idx="20953">
                  <c:v>-12</c:v>
                </c:pt>
                <c:pt idx="20954">
                  <c:v>-12</c:v>
                </c:pt>
                <c:pt idx="20955">
                  <c:v>-7</c:v>
                </c:pt>
                <c:pt idx="20956">
                  <c:v>-10</c:v>
                </c:pt>
                <c:pt idx="20957">
                  <c:v>-12</c:v>
                </c:pt>
                <c:pt idx="20958">
                  <c:v>-7</c:v>
                </c:pt>
                <c:pt idx="20959">
                  <c:v>-5</c:v>
                </c:pt>
                <c:pt idx="20960">
                  <c:v>-7</c:v>
                </c:pt>
                <c:pt idx="20961">
                  <c:v>-15</c:v>
                </c:pt>
                <c:pt idx="20962">
                  <c:v>-10</c:v>
                </c:pt>
                <c:pt idx="20963">
                  <c:v>-11</c:v>
                </c:pt>
                <c:pt idx="20964">
                  <c:v>-9</c:v>
                </c:pt>
                <c:pt idx="20965">
                  <c:v>-10</c:v>
                </c:pt>
                <c:pt idx="20966">
                  <c:v>-5</c:v>
                </c:pt>
                <c:pt idx="20967">
                  <c:v>-13</c:v>
                </c:pt>
                <c:pt idx="20968">
                  <c:v>-12</c:v>
                </c:pt>
                <c:pt idx="20969">
                  <c:v>-8</c:v>
                </c:pt>
                <c:pt idx="20970">
                  <c:v>-6</c:v>
                </c:pt>
                <c:pt idx="20971">
                  <c:v>-17</c:v>
                </c:pt>
                <c:pt idx="20972">
                  <c:v>-11</c:v>
                </c:pt>
                <c:pt idx="20973">
                  <c:v>-10</c:v>
                </c:pt>
                <c:pt idx="20974">
                  <c:v>-9</c:v>
                </c:pt>
                <c:pt idx="20975">
                  <c:v>-15</c:v>
                </c:pt>
                <c:pt idx="20976">
                  <c:v>-13</c:v>
                </c:pt>
                <c:pt idx="20977">
                  <c:v>-4</c:v>
                </c:pt>
                <c:pt idx="20978">
                  <c:v>-8</c:v>
                </c:pt>
                <c:pt idx="20979">
                  <c:v>-12</c:v>
                </c:pt>
                <c:pt idx="20980">
                  <c:v>-16</c:v>
                </c:pt>
                <c:pt idx="20981">
                  <c:v>-13</c:v>
                </c:pt>
                <c:pt idx="20982">
                  <c:v>-9</c:v>
                </c:pt>
                <c:pt idx="20983">
                  <c:v>-11</c:v>
                </c:pt>
                <c:pt idx="20984">
                  <c:v>-3</c:v>
                </c:pt>
                <c:pt idx="20985">
                  <c:v>-11</c:v>
                </c:pt>
                <c:pt idx="20986">
                  <c:v>191</c:v>
                </c:pt>
                <c:pt idx="20987">
                  <c:v>-2</c:v>
                </c:pt>
                <c:pt idx="20988">
                  <c:v>-9</c:v>
                </c:pt>
                <c:pt idx="20989">
                  <c:v>-11</c:v>
                </c:pt>
                <c:pt idx="20990">
                  <c:v>-11</c:v>
                </c:pt>
                <c:pt idx="20991">
                  <c:v>-11</c:v>
                </c:pt>
                <c:pt idx="20992">
                  <c:v>-6</c:v>
                </c:pt>
                <c:pt idx="20993">
                  <c:v>-11</c:v>
                </c:pt>
                <c:pt idx="20994">
                  <c:v>-13</c:v>
                </c:pt>
                <c:pt idx="20995">
                  <c:v>-12</c:v>
                </c:pt>
                <c:pt idx="20996">
                  <c:v>-13</c:v>
                </c:pt>
                <c:pt idx="20997">
                  <c:v>-12</c:v>
                </c:pt>
                <c:pt idx="20998">
                  <c:v>-19</c:v>
                </c:pt>
                <c:pt idx="20999">
                  <c:v>129</c:v>
                </c:pt>
                <c:pt idx="21000">
                  <c:v>-12</c:v>
                </c:pt>
                <c:pt idx="21001">
                  <c:v>-8</c:v>
                </c:pt>
                <c:pt idx="21002">
                  <c:v>-14</c:v>
                </c:pt>
                <c:pt idx="21003">
                  <c:v>-12</c:v>
                </c:pt>
                <c:pt idx="21004">
                  <c:v>-11</c:v>
                </c:pt>
                <c:pt idx="21005">
                  <c:v>-19</c:v>
                </c:pt>
                <c:pt idx="21006">
                  <c:v>-12</c:v>
                </c:pt>
                <c:pt idx="21007">
                  <c:v>-7</c:v>
                </c:pt>
                <c:pt idx="21008">
                  <c:v>-13</c:v>
                </c:pt>
                <c:pt idx="21009">
                  <c:v>-15</c:v>
                </c:pt>
                <c:pt idx="21010">
                  <c:v>-18</c:v>
                </c:pt>
                <c:pt idx="21011">
                  <c:v>-17</c:v>
                </c:pt>
                <c:pt idx="21012">
                  <c:v>-6</c:v>
                </c:pt>
                <c:pt idx="21013">
                  <c:v>-7</c:v>
                </c:pt>
                <c:pt idx="21014">
                  <c:v>-14</c:v>
                </c:pt>
                <c:pt idx="21015">
                  <c:v>-7</c:v>
                </c:pt>
                <c:pt idx="21016">
                  <c:v>-12</c:v>
                </c:pt>
                <c:pt idx="21017">
                  <c:v>-13</c:v>
                </c:pt>
                <c:pt idx="21018">
                  <c:v>-16</c:v>
                </c:pt>
                <c:pt idx="21019">
                  <c:v>-17</c:v>
                </c:pt>
                <c:pt idx="21020">
                  <c:v>-13</c:v>
                </c:pt>
                <c:pt idx="21021">
                  <c:v>-21</c:v>
                </c:pt>
                <c:pt idx="21022">
                  <c:v>-10</c:v>
                </c:pt>
                <c:pt idx="21023">
                  <c:v>-13</c:v>
                </c:pt>
                <c:pt idx="21024">
                  <c:v>-12</c:v>
                </c:pt>
                <c:pt idx="21025">
                  <c:v>-8</c:v>
                </c:pt>
                <c:pt idx="21026">
                  <c:v>-12</c:v>
                </c:pt>
                <c:pt idx="21027">
                  <c:v>-17</c:v>
                </c:pt>
                <c:pt idx="21028">
                  <c:v>-7</c:v>
                </c:pt>
                <c:pt idx="21029">
                  <c:v>-6</c:v>
                </c:pt>
                <c:pt idx="21030">
                  <c:v>-9</c:v>
                </c:pt>
                <c:pt idx="21031">
                  <c:v>-6</c:v>
                </c:pt>
                <c:pt idx="21032">
                  <c:v>-11</c:v>
                </c:pt>
                <c:pt idx="21033">
                  <c:v>-7</c:v>
                </c:pt>
                <c:pt idx="21034">
                  <c:v>-16</c:v>
                </c:pt>
                <c:pt idx="21035">
                  <c:v>-7</c:v>
                </c:pt>
                <c:pt idx="21036">
                  <c:v>-17</c:v>
                </c:pt>
                <c:pt idx="21037">
                  <c:v>-9</c:v>
                </c:pt>
                <c:pt idx="21038">
                  <c:v>-6</c:v>
                </c:pt>
                <c:pt idx="21039">
                  <c:v>-12</c:v>
                </c:pt>
                <c:pt idx="21040">
                  <c:v>-11</c:v>
                </c:pt>
                <c:pt idx="21041">
                  <c:v>-12</c:v>
                </c:pt>
                <c:pt idx="21042">
                  <c:v>-9</c:v>
                </c:pt>
                <c:pt idx="21043">
                  <c:v>-14</c:v>
                </c:pt>
                <c:pt idx="21044">
                  <c:v>-17</c:v>
                </c:pt>
                <c:pt idx="21045">
                  <c:v>112</c:v>
                </c:pt>
                <c:pt idx="21046">
                  <c:v>-17</c:v>
                </c:pt>
                <c:pt idx="21047">
                  <c:v>-13</c:v>
                </c:pt>
                <c:pt idx="21048">
                  <c:v>-13</c:v>
                </c:pt>
                <c:pt idx="21049">
                  <c:v>-13</c:v>
                </c:pt>
                <c:pt idx="21050">
                  <c:v>-14</c:v>
                </c:pt>
                <c:pt idx="21051">
                  <c:v>-13</c:v>
                </c:pt>
                <c:pt idx="21052">
                  <c:v>-13</c:v>
                </c:pt>
                <c:pt idx="21053">
                  <c:v>-10</c:v>
                </c:pt>
                <c:pt idx="21054">
                  <c:v>-11</c:v>
                </c:pt>
                <c:pt idx="21055">
                  <c:v>-12</c:v>
                </c:pt>
                <c:pt idx="21056">
                  <c:v>-13</c:v>
                </c:pt>
                <c:pt idx="21057">
                  <c:v>-14</c:v>
                </c:pt>
                <c:pt idx="21058">
                  <c:v>-11</c:v>
                </c:pt>
                <c:pt idx="21059">
                  <c:v>-15</c:v>
                </c:pt>
                <c:pt idx="21060">
                  <c:v>-16</c:v>
                </c:pt>
                <c:pt idx="21061">
                  <c:v>-17</c:v>
                </c:pt>
                <c:pt idx="21062">
                  <c:v>-17</c:v>
                </c:pt>
                <c:pt idx="21063">
                  <c:v>-12</c:v>
                </c:pt>
                <c:pt idx="21064">
                  <c:v>-17</c:v>
                </c:pt>
                <c:pt idx="21065">
                  <c:v>-18</c:v>
                </c:pt>
                <c:pt idx="21066">
                  <c:v>-17</c:v>
                </c:pt>
                <c:pt idx="21067">
                  <c:v>-16</c:v>
                </c:pt>
                <c:pt idx="21068">
                  <c:v>-18</c:v>
                </c:pt>
                <c:pt idx="21069">
                  <c:v>-8</c:v>
                </c:pt>
                <c:pt idx="21070">
                  <c:v>-16</c:v>
                </c:pt>
                <c:pt idx="21071">
                  <c:v>-15</c:v>
                </c:pt>
                <c:pt idx="21072">
                  <c:v>-16</c:v>
                </c:pt>
                <c:pt idx="21073">
                  <c:v>-15</c:v>
                </c:pt>
                <c:pt idx="21074">
                  <c:v>-14</c:v>
                </c:pt>
                <c:pt idx="21075">
                  <c:v>-12</c:v>
                </c:pt>
                <c:pt idx="21076">
                  <c:v>-12</c:v>
                </c:pt>
                <c:pt idx="21077">
                  <c:v>-15</c:v>
                </c:pt>
                <c:pt idx="21078">
                  <c:v>-16</c:v>
                </c:pt>
                <c:pt idx="21079">
                  <c:v>-12</c:v>
                </c:pt>
                <c:pt idx="21080">
                  <c:v>-9</c:v>
                </c:pt>
                <c:pt idx="21081">
                  <c:v>-16</c:v>
                </c:pt>
                <c:pt idx="21082">
                  <c:v>-17</c:v>
                </c:pt>
                <c:pt idx="21083">
                  <c:v>-13</c:v>
                </c:pt>
                <c:pt idx="21084">
                  <c:v>-18</c:v>
                </c:pt>
                <c:pt idx="21085">
                  <c:v>-10</c:v>
                </c:pt>
                <c:pt idx="21086">
                  <c:v>-19</c:v>
                </c:pt>
                <c:pt idx="21087">
                  <c:v>-12</c:v>
                </c:pt>
                <c:pt idx="21088">
                  <c:v>-11</c:v>
                </c:pt>
                <c:pt idx="21089">
                  <c:v>-12</c:v>
                </c:pt>
                <c:pt idx="21090">
                  <c:v>-15</c:v>
                </c:pt>
                <c:pt idx="21091">
                  <c:v>-9</c:v>
                </c:pt>
                <c:pt idx="21092">
                  <c:v>-13</c:v>
                </c:pt>
                <c:pt idx="21093">
                  <c:v>-7</c:v>
                </c:pt>
                <c:pt idx="21094">
                  <c:v>-10</c:v>
                </c:pt>
                <c:pt idx="21095">
                  <c:v>-11</c:v>
                </c:pt>
                <c:pt idx="21096">
                  <c:v>-19</c:v>
                </c:pt>
                <c:pt idx="21097">
                  <c:v>-13</c:v>
                </c:pt>
                <c:pt idx="21098">
                  <c:v>-16</c:v>
                </c:pt>
                <c:pt idx="21099">
                  <c:v>-13</c:v>
                </c:pt>
                <c:pt idx="21100">
                  <c:v>-8</c:v>
                </c:pt>
                <c:pt idx="21101">
                  <c:v>-11</c:v>
                </c:pt>
                <c:pt idx="21102">
                  <c:v>-15</c:v>
                </c:pt>
                <c:pt idx="21103">
                  <c:v>-21</c:v>
                </c:pt>
                <c:pt idx="21104">
                  <c:v>-29</c:v>
                </c:pt>
                <c:pt idx="21105">
                  <c:v>-21</c:v>
                </c:pt>
                <c:pt idx="21106">
                  <c:v>-30</c:v>
                </c:pt>
                <c:pt idx="21107">
                  <c:v>-21</c:v>
                </c:pt>
                <c:pt idx="21108">
                  <c:v>-12</c:v>
                </c:pt>
                <c:pt idx="21109">
                  <c:v>-13</c:v>
                </c:pt>
                <c:pt idx="21110">
                  <c:v>-11</c:v>
                </c:pt>
                <c:pt idx="21111">
                  <c:v>-18</c:v>
                </c:pt>
                <c:pt idx="21112">
                  <c:v>-13</c:v>
                </c:pt>
                <c:pt idx="21113">
                  <c:v>-10</c:v>
                </c:pt>
                <c:pt idx="21114">
                  <c:v>-13</c:v>
                </c:pt>
                <c:pt idx="21115">
                  <c:v>-16</c:v>
                </c:pt>
                <c:pt idx="21116">
                  <c:v>-19</c:v>
                </c:pt>
                <c:pt idx="21117">
                  <c:v>-11</c:v>
                </c:pt>
                <c:pt idx="21118">
                  <c:v>-16</c:v>
                </c:pt>
                <c:pt idx="21119">
                  <c:v>-22</c:v>
                </c:pt>
                <c:pt idx="21120">
                  <c:v>-14</c:v>
                </c:pt>
                <c:pt idx="21121">
                  <c:v>-17</c:v>
                </c:pt>
                <c:pt idx="21122">
                  <c:v>5</c:v>
                </c:pt>
                <c:pt idx="21123">
                  <c:v>-13</c:v>
                </c:pt>
                <c:pt idx="21124">
                  <c:v>-22</c:v>
                </c:pt>
                <c:pt idx="21125">
                  <c:v>-16</c:v>
                </c:pt>
                <c:pt idx="21126">
                  <c:v>-13</c:v>
                </c:pt>
                <c:pt idx="21127">
                  <c:v>-18</c:v>
                </c:pt>
                <c:pt idx="21128">
                  <c:v>-20</c:v>
                </c:pt>
                <c:pt idx="21129">
                  <c:v>-10</c:v>
                </c:pt>
                <c:pt idx="21130">
                  <c:v>-31</c:v>
                </c:pt>
                <c:pt idx="21131">
                  <c:v>-21</c:v>
                </c:pt>
                <c:pt idx="21132">
                  <c:v>-18</c:v>
                </c:pt>
                <c:pt idx="21133">
                  <c:v>-13</c:v>
                </c:pt>
                <c:pt idx="21134">
                  <c:v>-13</c:v>
                </c:pt>
                <c:pt idx="21135">
                  <c:v>-13</c:v>
                </c:pt>
                <c:pt idx="21136">
                  <c:v>-8</c:v>
                </c:pt>
                <c:pt idx="21137">
                  <c:v>-2</c:v>
                </c:pt>
                <c:pt idx="21138">
                  <c:v>-13</c:v>
                </c:pt>
                <c:pt idx="21139">
                  <c:v>-11</c:v>
                </c:pt>
                <c:pt idx="21140">
                  <c:v>-11</c:v>
                </c:pt>
                <c:pt idx="21141">
                  <c:v>-21</c:v>
                </c:pt>
                <c:pt idx="21142">
                  <c:v>-15</c:v>
                </c:pt>
                <c:pt idx="21143">
                  <c:v>-3</c:v>
                </c:pt>
                <c:pt idx="21144">
                  <c:v>-2</c:v>
                </c:pt>
                <c:pt idx="21145">
                  <c:v>-10</c:v>
                </c:pt>
                <c:pt idx="21146">
                  <c:v>-10</c:v>
                </c:pt>
                <c:pt idx="21147">
                  <c:v>-11</c:v>
                </c:pt>
                <c:pt idx="21148">
                  <c:v>-14</c:v>
                </c:pt>
                <c:pt idx="21149">
                  <c:v>-11</c:v>
                </c:pt>
                <c:pt idx="21150">
                  <c:v>-14</c:v>
                </c:pt>
                <c:pt idx="21151">
                  <c:v>-15</c:v>
                </c:pt>
                <c:pt idx="21152">
                  <c:v>-15</c:v>
                </c:pt>
                <c:pt idx="21153">
                  <c:v>-4</c:v>
                </c:pt>
                <c:pt idx="21154">
                  <c:v>-15</c:v>
                </c:pt>
                <c:pt idx="21155">
                  <c:v>-13</c:v>
                </c:pt>
                <c:pt idx="21156">
                  <c:v>-12</c:v>
                </c:pt>
                <c:pt idx="21157">
                  <c:v>-13</c:v>
                </c:pt>
                <c:pt idx="21158">
                  <c:v>-7</c:v>
                </c:pt>
                <c:pt idx="21159">
                  <c:v>-12</c:v>
                </c:pt>
                <c:pt idx="21160">
                  <c:v>-11</c:v>
                </c:pt>
                <c:pt idx="21161">
                  <c:v>-15</c:v>
                </c:pt>
                <c:pt idx="21162">
                  <c:v>-14</c:v>
                </c:pt>
                <c:pt idx="21163">
                  <c:v>-15</c:v>
                </c:pt>
                <c:pt idx="21164">
                  <c:v>-13</c:v>
                </c:pt>
                <c:pt idx="21165">
                  <c:v>-1</c:v>
                </c:pt>
                <c:pt idx="21166">
                  <c:v>-19</c:v>
                </c:pt>
                <c:pt idx="21167">
                  <c:v>-15</c:v>
                </c:pt>
                <c:pt idx="21168">
                  <c:v>-13</c:v>
                </c:pt>
                <c:pt idx="21169">
                  <c:v>-16</c:v>
                </c:pt>
                <c:pt idx="21170">
                  <c:v>-16</c:v>
                </c:pt>
                <c:pt idx="21171">
                  <c:v>-11</c:v>
                </c:pt>
                <c:pt idx="21172">
                  <c:v>-9</c:v>
                </c:pt>
                <c:pt idx="21173">
                  <c:v>-17</c:v>
                </c:pt>
                <c:pt idx="21174">
                  <c:v>-11</c:v>
                </c:pt>
                <c:pt idx="21175">
                  <c:v>-11</c:v>
                </c:pt>
                <c:pt idx="21176">
                  <c:v>-10</c:v>
                </c:pt>
                <c:pt idx="21177">
                  <c:v>-13</c:v>
                </c:pt>
                <c:pt idx="21178">
                  <c:v>-20</c:v>
                </c:pt>
                <c:pt idx="21179">
                  <c:v>-13</c:v>
                </c:pt>
                <c:pt idx="21180">
                  <c:v>-21</c:v>
                </c:pt>
                <c:pt idx="21181">
                  <c:v>-15</c:v>
                </c:pt>
                <c:pt idx="21182">
                  <c:v>-10</c:v>
                </c:pt>
                <c:pt idx="21183">
                  <c:v>-13</c:v>
                </c:pt>
                <c:pt idx="21184">
                  <c:v>-8</c:v>
                </c:pt>
                <c:pt idx="21185">
                  <c:v>-12</c:v>
                </c:pt>
                <c:pt idx="21186">
                  <c:v>-10</c:v>
                </c:pt>
                <c:pt idx="21187">
                  <c:v>-14</c:v>
                </c:pt>
                <c:pt idx="21188">
                  <c:v>-11</c:v>
                </c:pt>
                <c:pt idx="21189">
                  <c:v>-8</c:v>
                </c:pt>
                <c:pt idx="21190">
                  <c:v>-6</c:v>
                </c:pt>
                <c:pt idx="21191">
                  <c:v>-19</c:v>
                </c:pt>
                <c:pt idx="21192">
                  <c:v>-15</c:v>
                </c:pt>
                <c:pt idx="21193">
                  <c:v>-15</c:v>
                </c:pt>
                <c:pt idx="21194">
                  <c:v>-17</c:v>
                </c:pt>
                <c:pt idx="21195">
                  <c:v>-15</c:v>
                </c:pt>
                <c:pt idx="21196">
                  <c:v>-9</c:v>
                </c:pt>
                <c:pt idx="21197">
                  <c:v>-10</c:v>
                </c:pt>
                <c:pt idx="21198">
                  <c:v>-19</c:v>
                </c:pt>
                <c:pt idx="21199">
                  <c:v>-13</c:v>
                </c:pt>
                <c:pt idx="21200">
                  <c:v>-14</c:v>
                </c:pt>
                <c:pt idx="21201">
                  <c:v>-17</c:v>
                </c:pt>
                <c:pt idx="21202">
                  <c:v>-13</c:v>
                </c:pt>
                <c:pt idx="21203">
                  <c:v>-14</c:v>
                </c:pt>
                <c:pt idx="21204">
                  <c:v>-18</c:v>
                </c:pt>
                <c:pt idx="21205">
                  <c:v>-13</c:v>
                </c:pt>
                <c:pt idx="21206">
                  <c:v>-16</c:v>
                </c:pt>
                <c:pt idx="21207">
                  <c:v>-16</c:v>
                </c:pt>
                <c:pt idx="21208">
                  <c:v>-16</c:v>
                </c:pt>
                <c:pt idx="21209">
                  <c:v>-4</c:v>
                </c:pt>
                <c:pt idx="21210">
                  <c:v>-17</c:v>
                </c:pt>
                <c:pt idx="21211">
                  <c:v>-17</c:v>
                </c:pt>
                <c:pt idx="21212">
                  <c:v>-7</c:v>
                </c:pt>
                <c:pt idx="21213">
                  <c:v>-13</c:v>
                </c:pt>
                <c:pt idx="21214">
                  <c:v>-15</c:v>
                </c:pt>
                <c:pt idx="21215">
                  <c:v>-22</c:v>
                </c:pt>
                <c:pt idx="21216">
                  <c:v>176</c:v>
                </c:pt>
                <c:pt idx="21217">
                  <c:v>-19</c:v>
                </c:pt>
                <c:pt idx="21218">
                  <c:v>-17</c:v>
                </c:pt>
                <c:pt idx="21219">
                  <c:v>-14</c:v>
                </c:pt>
                <c:pt idx="21220">
                  <c:v>-13</c:v>
                </c:pt>
                <c:pt idx="21221">
                  <c:v>-16</c:v>
                </c:pt>
                <c:pt idx="21222">
                  <c:v>-17</c:v>
                </c:pt>
                <c:pt idx="21223">
                  <c:v>-13</c:v>
                </c:pt>
                <c:pt idx="21224">
                  <c:v>-12</c:v>
                </c:pt>
                <c:pt idx="21225">
                  <c:v>-14</c:v>
                </c:pt>
                <c:pt idx="21226">
                  <c:v>-7</c:v>
                </c:pt>
                <c:pt idx="21227">
                  <c:v>-16</c:v>
                </c:pt>
                <c:pt idx="21228">
                  <c:v>-15</c:v>
                </c:pt>
                <c:pt idx="21229">
                  <c:v>-10</c:v>
                </c:pt>
                <c:pt idx="21230">
                  <c:v>-6</c:v>
                </c:pt>
                <c:pt idx="21231">
                  <c:v>-19</c:v>
                </c:pt>
                <c:pt idx="21232">
                  <c:v>-1</c:v>
                </c:pt>
                <c:pt idx="21233">
                  <c:v>-7</c:v>
                </c:pt>
                <c:pt idx="21234">
                  <c:v>-13</c:v>
                </c:pt>
                <c:pt idx="21235">
                  <c:v>-15</c:v>
                </c:pt>
                <c:pt idx="21236">
                  <c:v>-8</c:v>
                </c:pt>
                <c:pt idx="21237">
                  <c:v>-13</c:v>
                </c:pt>
                <c:pt idx="21238">
                  <c:v>-14</c:v>
                </c:pt>
                <c:pt idx="21239">
                  <c:v>-9</c:v>
                </c:pt>
                <c:pt idx="21240">
                  <c:v>-14</c:v>
                </c:pt>
                <c:pt idx="21241">
                  <c:v>-13</c:v>
                </c:pt>
                <c:pt idx="21242">
                  <c:v>-21</c:v>
                </c:pt>
                <c:pt idx="21243">
                  <c:v>-10</c:v>
                </c:pt>
                <c:pt idx="21244">
                  <c:v>-16</c:v>
                </c:pt>
                <c:pt idx="21245">
                  <c:v>-13</c:v>
                </c:pt>
                <c:pt idx="21246">
                  <c:v>-11</c:v>
                </c:pt>
                <c:pt idx="21247">
                  <c:v>-16</c:v>
                </c:pt>
                <c:pt idx="21248">
                  <c:v>-16</c:v>
                </c:pt>
                <c:pt idx="21249">
                  <c:v>-15</c:v>
                </c:pt>
                <c:pt idx="21250">
                  <c:v>-15</c:v>
                </c:pt>
                <c:pt idx="21251">
                  <c:v>-16</c:v>
                </c:pt>
                <c:pt idx="21252">
                  <c:v>-14</c:v>
                </c:pt>
                <c:pt idx="21253">
                  <c:v>-14</c:v>
                </c:pt>
                <c:pt idx="21254">
                  <c:v>-21</c:v>
                </c:pt>
                <c:pt idx="21255">
                  <c:v>-12</c:v>
                </c:pt>
                <c:pt idx="21256">
                  <c:v>-19</c:v>
                </c:pt>
                <c:pt idx="21257">
                  <c:v>-22</c:v>
                </c:pt>
                <c:pt idx="21258">
                  <c:v>-17</c:v>
                </c:pt>
                <c:pt idx="21259">
                  <c:v>-11</c:v>
                </c:pt>
                <c:pt idx="21260">
                  <c:v>0</c:v>
                </c:pt>
                <c:pt idx="21261">
                  <c:v>-14</c:v>
                </c:pt>
                <c:pt idx="21262">
                  <c:v>-19</c:v>
                </c:pt>
                <c:pt idx="21263">
                  <c:v>-10</c:v>
                </c:pt>
                <c:pt idx="21264">
                  <c:v>-15</c:v>
                </c:pt>
                <c:pt idx="21265">
                  <c:v>-14</c:v>
                </c:pt>
                <c:pt idx="21266">
                  <c:v>-17</c:v>
                </c:pt>
                <c:pt idx="21267">
                  <c:v>-13</c:v>
                </c:pt>
                <c:pt idx="21268">
                  <c:v>-14</c:v>
                </c:pt>
                <c:pt idx="21269">
                  <c:v>-20</c:v>
                </c:pt>
                <c:pt idx="21270">
                  <c:v>-16</c:v>
                </c:pt>
                <c:pt idx="21271">
                  <c:v>-13</c:v>
                </c:pt>
                <c:pt idx="21272">
                  <c:v>-16</c:v>
                </c:pt>
                <c:pt idx="21273">
                  <c:v>-10</c:v>
                </c:pt>
                <c:pt idx="21274">
                  <c:v>-7</c:v>
                </c:pt>
                <c:pt idx="21275">
                  <c:v>-17</c:v>
                </c:pt>
                <c:pt idx="21276">
                  <c:v>-12</c:v>
                </c:pt>
                <c:pt idx="21277">
                  <c:v>-12</c:v>
                </c:pt>
                <c:pt idx="21278">
                  <c:v>-15</c:v>
                </c:pt>
                <c:pt idx="21279">
                  <c:v>-26</c:v>
                </c:pt>
                <c:pt idx="21280">
                  <c:v>-15</c:v>
                </c:pt>
                <c:pt idx="21281">
                  <c:v>-19</c:v>
                </c:pt>
                <c:pt idx="21282">
                  <c:v>-18</c:v>
                </c:pt>
                <c:pt idx="21283">
                  <c:v>-16</c:v>
                </c:pt>
                <c:pt idx="21284">
                  <c:v>-14</c:v>
                </c:pt>
                <c:pt idx="21285">
                  <c:v>-16</c:v>
                </c:pt>
                <c:pt idx="21286">
                  <c:v>-20</c:v>
                </c:pt>
                <c:pt idx="21287">
                  <c:v>-12</c:v>
                </c:pt>
                <c:pt idx="21288">
                  <c:v>-17</c:v>
                </c:pt>
                <c:pt idx="21289">
                  <c:v>-20</c:v>
                </c:pt>
                <c:pt idx="21290">
                  <c:v>-11</c:v>
                </c:pt>
                <c:pt idx="21291">
                  <c:v>-21</c:v>
                </c:pt>
                <c:pt idx="21292">
                  <c:v>-14</c:v>
                </c:pt>
                <c:pt idx="21293">
                  <c:v>-17</c:v>
                </c:pt>
                <c:pt idx="21294">
                  <c:v>-16</c:v>
                </c:pt>
                <c:pt idx="21295">
                  <c:v>-22</c:v>
                </c:pt>
                <c:pt idx="21296">
                  <c:v>-17</c:v>
                </c:pt>
                <c:pt idx="21297">
                  <c:v>-17</c:v>
                </c:pt>
                <c:pt idx="21298">
                  <c:v>-14</c:v>
                </c:pt>
                <c:pt idx="21299">
                  <c:v>-9</c:v>
                </c:pt>
                <c:pt idx="21300">
                  <c:v>-16</c:v>
                </c:pt>
                <c:pt idx="21301">
                  <c:v>-18</c:v>
                </c:pt>
                <c:pt idx="21302">
                  <c:v>-10</c:v>
                </c:pt>
                <c:pt idx="21303">
                  <c:v>-19</c:v>
                </c:pt>
                <c:pt idx="21304">
                  <c:v>-21</c:v>
                </c:pt>
                <c:pt idx="21305">
                  <c:v>-14</c:v>
                </c:pt>
                <c:pt idx="21306">
                  <c:v>-11</c:v>
                </c:pt>
                <c:pt idx="21307">
                  <c:v>-16</c:v>
                </c:pt>
                <c:pt idx="21308">
                  <c:v>-21</c:v>
                </c:pt>
                <c:pt idx="21309">
                  <c:v>-15</c:v>
                </c:pt>
                <c:pt idx="21310">
                  <c:v>-14</c:v>
                </c:pt>
                <c:pt idx="21311">
                  <c:v>-4</c:v>
                </c:pt>
                <c:pt idx="21312">
                  <c:v>1</c:v>
                </c:pt>
                <c:pt idx="21313">
                  <c:v>-13</c:v>
                </c:pt>
                <c:pt idx="21314">
                  <c:v>-17</c:v>
                </c:pt>
                <c:pt idx="21315">
                  <c:v>-16</c:v>
                </c:pt>
                <c:pt idx="21316">
                  <c:v>-14</c:v>
                </c:pt>
                <c:pt idx="21317">
                  <c:v>-8</c:v>
                </c:pt>
                <c:pt idx="21318">
                  <c:v>-14</c:v>
                </c:pt>
                <c:pt idx="21319">
                  <c:v>-14</c:v>
                </c:pt>
                <c:pt idx="21320">
                  <c:v>-15</c:v>
                </c:pt>
                <c:pt idx="21321">
                  <c:v>-16</c:v>
                </c:pt>
                <c:pt idx="21322">
                  <c:v>-8</c:v>
                </c:pt>
                <c:pt idx="21323">
                  <c:v>-13</c:v>
                </c:pt>
                <c:pt idx="21324">
                  <c:v>-17</c:v>
                </c:pt>
                <c:pt idx="21325">
                  <c:v>-14</c:v>
                </c:pt>
                <c:pt idx="21326">
                  <c:v>-19</c:v>
                </c:pt>
                <c:pt idx="21327">
                  <c:v>-16</c:v>
                </c:pt>
                <c:pt idx="21328">
                  <c:v>-9</c:v>
                </c:pt>
                <c:pt idx="21329">
                  <c:v>-20</c:v>
                </c:pt>
                <c:pt idx="21330">
                  <c:v>-12</c:v>
                </c:pt>
                <c:pt idx="21331">
                  <c:v>-15</c:v>
                </c:pt>
                <c:pt idx="21332">
                  <c:v>-13</c:v>
                </c:pt>
                <c:pt idx="21333">
                  <c:v>-6</c:v>
                </c:pt>
                <c:pt idx="21334">
                  <c:v>-16</c:v>
                </c:pt>
                <c:pt idx="21335">
                  <c:v>-11</c:v>
                </c:pt>
                <c:pt idx="21336">
                  <c:v>-12</c:v>
                </c:pt>
                <c:pt idx="21337">
                  <c:v>-14</c:v>
                </c:pt>
                <c:pt idx="21338">
                  <c:v>-9</c:v>
                </c:pt>
                <c:pt idx="21339">
                  <c:v>-16</c:v>
                </c:pt>
                <c:pt idx="21340">
                  <c:v>-17</c:v>
                </c:pt>
                <c:pt idx="21341">
                  <c:v>-10</c:v>
                </c:pt>
                <c:pt idx="21342">
                  <c:v>-12</c:v>
                </c:pt>
                <c:pt idx="21343">
                  <c:v>-8</c:v>
                </c:pt>
                <c:pt idx="21344">
                  <c:v>-14</c:v>
                </c:pt>
                <c:pt idx="21345">
                  <c:v>-12</c:v>
                </c:pt>
                <c:pt idx="21346">
                  <c:v>-14</c:v>
                </c:pt>
                <c:pt idx="21347">
                  <c:v>-15</c:v>
                </c:pt>
                <c:pt idx="21348">
                  <c:v>-13</c:v>
                </c:pt>
                <c:pt idx="21349">
                  <c:v>-17</c:v>
                </c:pt>
                <c:pt idx="21350">
                  <c:v>-15</c:v>
                </c:pt>
                <c:pt idx="21351">
                  <c:v>-15</c:v>
                </c:pt>
                <c:pt idx="21352">
                  <c:v>-12</c:v>
                </c:pt>
                <c:pt idx="21353">
                  <c:v>-16</c:v>
                </c:pt>
                <c:pt idx="21354">
                  <c:v>-11</c:v>
                </c:pt>
                <c:pt idx="21355">
                  <c:v>-15</c:v>
                </c:pt>
                <c:pt idx="21356">
                  <c:v>-14</c:v>
                </c:pt>
                <c:pt idx="21357">
                  <c:v>-14</c:v>
                </c:pt>
                <c:pt idx="21358">
                  <c:v>-8</c:v>
                </c:pt>
                <c:pt idx="21359">
                  <c:v>-17</c:v>
                </c:pt>
                <c:pt idx="21360">
                  <c:v>-17</c:v>
                </c:pt>
                <c:pt idx="21361">
                  <c:v>-10</c:v>
                </c:pt>
                <c:pt idx="21362">
                  <c:v>-14</c:v>
                </c:pt>
                <c:pt idx="21363">
                  <c:v>-15</c:v>
                </c:pt>
                <c:pt idx="21364">
                  <c:v>-11</c:v>
                </c:pt>
                <c:pt idx="21365">
                  <c:v>-9</c:v>
                </c:pt>
                <c:pt idx="21366">
                  <c:v>-17</c:v>
                </c:pt>
                <c:pt idx="21367">
                  <c:v>-15</c:v>
                </c:pt>
                <c:pt idx="21368">
                  <c:v>-16</c:v>
                </c:pt>
                <c:pt idx="21369">
                  <c:v>108</c:v>
                </c:pt>
                <c:pt idx="21370">
                  <c:v>-17</c:v>
                </c:pt>
                <c:pt idx="21371">
                  <c:v>-23</c:v>
                </c:pt>
                <c:pt idx="21372">
                  <c:v>14</c:v>
                </c:pt>
                <c:pt idx="21373">
                  <c:v>-14</c:v>
                </c:pt>
                <c:pt idx="21374">
                  <c:v>-3</c:v>
                </c:pt>
                <c:pt idx="21375">
                  <c:v>-18</c:v>
                </c:pt>
                <c:pt idx="21376">
                  <c:v>-13</c:v>
                </c:pt>
                <c:pt idx="21377">
                  <c:v>-14</c:v>
                </c:pt>
                <c:pt idx="21378">
                  <c:v>-17</c:v>
                </c:pt>
                <c:pt idx="21379">
                  <c:v>-19</c:v>
                </c:pt>
                <c:pt idx="21380">
                  <c:v>-5</c:v>
                </c:pt>
                <c:pt idx="21381">
                  <c:v>-3</c:v>
                </c:pt>
                <c:pt idx="21382">
                  <c:v>-10</c:v>
                </c:pt>
                <c:pt idx="21383">
                  <c:v>-27</c:v>
                </c:pt>
                <c:pt idx="21384">
                  <c:v>-5</c:v>
                </c:pt>
                <c:pt idx="21385">
                  <c:v>11</c:v>
                </c:pt>
                <c:pt idx="21386">
                  <c:v>-17</c:v>
                </c:pt>
                <c:pt idx="21387">
                  <c:v>-14</c:v>
                </c:pt>
                <c:pt idx="21388">
                  <c:v>-9</c:v>
                </c:pt>
                <c:pt idx="21389">
                  <c:v>-1</c:v>
                </c:pt>
                <c:pt idx="21390">
                  <c:v>-17</c:v>
                </c:pt>
                <c:pt idx="21391">
                  <c:v>-6</c:v>
                </c:pt>
                <c:pt idx="21392">
                  <c:v>-15</c:v>
                </c:pt>
                <c:pt idx="21393">
                  <c:v>-13</c:v>
                </c:pt>
                <c:pt idx="21394">
                  <c:v>134</c:v>
                </c:pt>
                <c:pt idx="21395">
                  <c:v>-10</c:v>
                </c:pt>
                <c:pt idx="21396">
                  <c:v>-5</c:v>
                </c:pt>
                <c:pt idx="21397">
                  <c:v>-7</c:v>
                </c:pt>
                <c:pt idx="21398">
                  <c:v>-14</c:v>
                </c:pt>
                <c:pt idx="21399">
                  <c:v>-17</c:v>
                </c:pt>
                <c:pt idx="21400">
                  <c:v>-13</c:v>
                </c:pt>
                <c:pt idx="21401">
                  <c:v>-9</c:v>
                </c:pt>
                <c:pt idx="21402">
                  <c:v>-37</c:v>
                </c:pt>
                <c:pt idx="21403">
                  <c:v>-15</c:v>
                </c:pt>
                <c:pt idx="21404">
                  <c:v>-12</c:v>
                </c:pt>
                <c:pt idx="21405">
                  <c:v>-16</c:v>
                </c:pt>
                <c:pt idx="21406">
                  <c:v>-12</c:v>
                </c:pt>
                <c:pt idx="21407">
                  <c:v>-13</c:v>
                </c:pt>
                <c:pt idx="21408">
                  <c:v>-16</c:v>
                </c:pt>
                <c:pt idx="21409">
                  <c:v>-22</c:v>
                </c:pt>
                <c:pt idx="21410">
                  <c:v>-17</c:v>
                </c:pt>
                <c:pt idx="21411">
                  <c:v>-18</c:v>
                </c:pt>
                <c:pt idx="21412">
                  <c:v>-15</c:v>
                </c:pt>
                <c:pt idx="21413">
                  <c:v>-13</c:v>
                </c:pt>
                <c:pt idx="21414">
                  <c:v>-15</c:v>
                </c:pt>
                <c:pt idx="21415">
                  <c:v>-16</c:v>
                </c:pt>
                <c:pt idx="21416">
                  <c:v>-12</c:v>
                </c:pt>
                <c:pt idx="21417">
                  <c:v>-15</c:v>
                </c:pt>
                <c:pt idx="21418">
                  <c:v>-17</c:v>
                </c:pt>
                <c:pt idx="21419">
                  <c:v>-18</c:v>
                </c:pt>
                <c:pt idx="21420">
                  <c:v>-14</c:v>
                </c:pt>
                <c:pt idx="21421">
                  <c:v>-17</c:v>
                </c:pt>
                <c:pt idx="21422">
                  <c:v>-15</c:v>
                </c:pt>
                <c:pt idx="21423">
                  <c:v>-19</c:v>
                </c:pt>
                <c:pt idx="21424">
                  <c:v>-16</c:v>
                </c:pt>
                <c:pt idx="21425">
                  <c:v>-23</c:v>
                </c:pt>
                <c:pt idx="21426">
                  <c:v>-12</c:v>
                </c:pt>
                <c:pt idx="21427">
                  <c:v>-2</c:v>
                </c:pt>
                <c:pt idx="21428">
                  <c:v>-15</c:v>
                </c:pt>
                <c:pt idx="21429">
                  <c:v>-17</c:v>
                </c:pt>
                <c:pt idx="21430">
                  <c:v>-18</c:v>
                </c:pt>
                <c:pt idx="21431">
                  <c:v>-12</c:v>
                </c:pt>
                <c:pt idx="21432">
                  <c:v>-11</c:v>
                </c:pt>
                <c:pt idx="21433">
                  <c:v>-12</c:v>
                </c:pt>
                <c:pt idx="21434">
                  <c:v>-12</c:v>
                </c:pt>
                <c:pt idx="21435">
                  <c:v>-11</c:v>
                </c:pt>
                <c:pt idx="21436">
                  <c:v>-11</c:v>
                </c:pt>
                <c:pt idx="21437">
                  <c:v>-13</c:v>
                </c:pt>
                <c:pt idx="21438">
                  <c:v>-8</c:v>
                </c:pt>
                <c:pt idx="21439">
                  <c:v>-1</c:v>
                </c:pt>
                <c:pt idx="21440">
                  <c:v>-6</c:v>
                </c:pt>
                <c:pt idx="21441">
                  <c:v>-14</c:v>
                </c:pt>
                <c:pt idx="21442">
                  <c:v>-14</c:v>
                </c:pt>
                <c:pt idx="21443">
                  <c:v>-13</c:v>
                </c:pt>
                <c:pt idx="21444">
                  <c:v>-13</c:v>
                </c:pt>
                <c:pt idx="21445">
                  <c:v>-9</c:v>
                </c:pt>
                <c:pt idx="21446">
                  <c:v>-15</c:v>
                </c:pt>
                <c:pt idx="21447">
                  <c:v>-15</c:v>
                </c:pt>
                <c:pt idx="21448">
                  <c:v>-10</c:v>
                </c:pt>
                <c:pt idx="21449">
                  <c:v>-16</c:v>
                </c:pt>
                <c:pt idx="21450">
                  <c:v>-11</c:v>
                </c:pt>
                <c:pt idx="21451">
                  <c:v>-14</c:v>
                </c:pt>
                <c:pt idx="21452">
                  <c:v>-10</c:v>
                </c:pt>
                <c:pt idx="21453">
                  <c:v>-12</c:v>
                </c:pt>
                <c:pt idx="21454">
                  <c:v>-11</c:v>
                </c:pt>
                <c:pt idx="21455">
                  <c:v>-12</c:v>
                </c:pt>
                <c:pt idx="21456">
                  <c:v>-8</c:v>
                </c:pt>
                <c:pt idx="21457">
                  <c:v>-15</c:v>
                </c:pt>
                <c:pt idx="21458">
                  <c:v>-13</c:v>
                </c:pt>
                <c:pt idx="21459">
                  <c:v>-11</c:v>
                </c:pt>
                <c:pt idx="21460">
                  <c:v>-10</c:v>
                </c:pt>
                <c:pt idx="21461">
                  <c:v>-7</c:v>
                </c:pt>
                <c:pt idx="21462">
                  <c:v>-13</c:v>
                </c:pt>
                <c:pt idx="21463">
                  <c:v>-32</c:v>
                </c:pt>
                <c:pt idx="21464">
                  <c:v>-13</c:v>
                </c:pt>
                <c:pt idx="21465">
                  <c:v>-9</c:v>
                </c:pt>
                <c:pt idx="21466">
                  <c:v>-17</c:v>
                </c:pt>
                <c:pt idx="21467">
                  <c:v>-10</c:v>
                </c:pt>
                <c:pt idx="21468">
                  <c:v>-16</c:v>
                </c:pt>
                <c:pt idx="21469">
                  <c:v>-19</c:v>
                </c:pt>
                <c:pt idx="21470">
                  <c:v>-16</c:v>
                </c:pt>
                <c:pt idx="21471">
                  <c:v>-12</c:v>
                </c:pt>
                <c:pt idx="21472">
                  <c:v>-15</c:v>
                </c:pt>
                <c:pt idx="21473">
                  <c:v>-13</c:v>
                </c:pt>
                <c:pt idx="21474">
                  <c:v>-4</c:v>
                </c:pt>
                <c:pt idx="21475">
                  <c:v>-10</c:v>
                </c:pt>
                <c:pt idx="21476">
                  <c:v>-10</c:v>
                </c:pt>
                <c:pt idx="21477">
                  <c:v>-10</c:v>
                </c:pt>
                <c:pt idx="21478">
                  <c:v>-16</c:v>
                </c:pt>
                <c:pt idx="21479">
                  <c:v>-12</c:v>
                </c:pt>
                <c:pt idx="21480">
                  <c:v>-10</c:v>
                </c:pt>
                <c:pt idx="21481">
                  <c:v>-8</c:v>
                </c:pt>
                <c:pt idx="21482">
                  <c:v>-13</c:v>
                </c:pt>
                <c:pt idx="21483">
                  <c:v>-15</c:v>
                </c:pt>
                <c:pt idx="21484">
                  <c:v>-13</c:v>
                </c:pt>
                <c:pt idx="21485">
                  <c:v>-10</c:v>
                </c:pt>
                <c:pt idx="21486">
                  <c:v>-15</c:v>
                </c:pt>
                <c:pt idx="21487">
                  <c:v>-3</c:v>
                </c:pt>
                <c:pt idx="21488">
                  <c:v>-12</c:v>
                </c:pt>
                <c:pt idx="21489">
                  <c:v>-13</c:v>
                </c:pt>
                <c:pt idx="21490">
                  <c:v>-14</c:v>
                </c:pt>
                <c:pt idx="21491">
                  <c:v>-11</c:v>
                </c:pt>
                <c:pt idx="21492">
                  <c:v>-13</c:v>
                </c:pt>
                <c:pt idx="21493">
                  <c:v>-6</c:v>
                </c:pt>
                <c:pt idx="21494">
                  <c:v>-12</c:v>
                </c:pt>
                <c:pt idx="21495">
                  <c:v>-10</c:v>
                </c:pt>
                <c:pt idx="21496">
                  <c:v>-13</c:v>
                </c:pt>
                <c:pt idx="21497">
                  <c:v>-8</c:v>
                </c:pt>
                <c:pt idx="21498">
                  <c:v>-16</c:v>
                </c:pt>
                <c:pt idx="21499">
                  <c:v>-9</c:v>
                </c:pt>
                <c:pt idx="21500">
                  <c:v>-17</c:v>
                </c:pt>
                <c:pt idx="21501">
                  <c:v>-13</c:v>
                </c:pt>
                <c:pt idx="21502">
                  <c:v>-11</c:v>
                </c:pt>
                <c:pt idx="21503">
                  <c:v>-11</c:v>
                </c:pt>
                <c:pt idx="21504">
                  <c:v>-15</c:v>
                </c:pt>
                <c:pt idx="21505">
                  <c:v>-9</c:v>
                </c:pt>
                <c:pt idx="21506">
                  <c:v>-17</c:v>
                </c:pt>
                <c:pt idx="21507">
                  <c:v>-13</c:v>
                </c:pt>
                <c:pt idx="21508">
                  <c:v>-12</c:v>
                </c:pt>
                <c:pt idx="21509">
                  <c:v>-14</c:v>
                </c:pt>
                <c:pt idx="21510">
                  <c:v>-13</c:v>
                </c:pt>
                <c:pt idx="21511">
                  <c:v>-13</c:v>
                </c:pt>
                <c:pt idx="21512">
                  <c:v>-6</c:v>
                </c:pt>
                <c:pt idx="21513">
                  <c:v>-17</c:v>
                </c:pt>
                <c:pt idx="21514">
                  <c:v>-15</c:v>
                </c:pt>
                <c:pt idx="21515">
                  <c:v>-12</c:v>
                </c:pt>
                <c:pt idx="21516">
                  <c:v>-13</c:v>
                </c:pt>
                <c:pt idx="21517">
                  <c:v>-13</c:v>
                </c:pt>
                <c:pt idx="21518">
                  <c:v>-6</c:v>
                </c:pt>
                <c:pt idx="21519">
                  <c:v>-13</c:v>
                </c:pt>
                <c:pt idx="21520">
                  <c:v>-13</c:v>
                </c:pt>
                <c:pt idx="21521">
                  <c:v>-6</c:v>
                </c:pt>
                <c:pt idx="21522">
                  <c:v>-14</c:v>
                </c:pt>
                <c:pt idx="21523">
                  <c:v>-19</c:v>
                </c:pt>
                <c:pt idx="21524">
                  <c:v>-12</c:v>
                </c:pt>
                <c:pt idx="21525">
                  <c:v>-9</c:v>
                </c:pt>
                <c:pt idx="21526">
                  <c:v>-16</c:v>
                </c:pt>
                <c:pt idx="21527">
                  <c:v>-15</c:v>
                </c:pt>
                <c:pt idx="21528">
                  <c:v>-11</c:v>
                </c:pt>
                <c:pt idx="21529">
                  <c:v>-18</c:v>
                </c:pt>
                <c:pt idx="21530">
                  <c:v>-12</c:v>
                </c:pt>
                <c:pt idx="21531">
                  <c:v>-16</c:v>
                </c:pt>
                <c:pt idx="21532">
                  <c:v>-12</c:v>
                </c:pt>
                <c:pt idx="21533">
                  <c:v>-24</c:v>
                </c:pt>
                <c:pt idx="21534">
                  <c:v>-12</c:v>
                </c:pt>
                <c:pt idx="21535">
                  <c:v>-13</c:v>
                </c:pt>
                <c:pt idx="21536">
                  <c:v>-15</c:v>
                </c:pt>
                <c:pt idx="21537">
                  <c:v>-15</c:v>
                </c:pt>
                <c:pt idx="21538">
                  <c:v>-14</c:v>
                </c:pt>
                <c:pt idx="21539">
                  <c:v>-18</c:v>
                </c:pt>
                <c:pt idx="21540">
                  <c:v>-15</c:v>
                </c:pt>
                <c:pt idx="21541">
                  <c:v>-12</c:v>
                </c:pt>
                <c:pt idx="21542">
                  <c:v>-11</c:v>
                </c:pt>
                <c:pt idx="21543">
                  <c:v>-14</c:v>
                </c:pt>
                <c:pt idx="21544">
                  <c:v>-15</c:v>
                </c:pt>
                <c:pt idx="21545">
                  <c:v>-15</c:v>
                </c:pt>
                <c:pt idx="21546">
                  <c:v>-14</c:v>
                </c:pt>
                <c:pt idx="21547">
                  <c:v>-11</c:v>
                </c:pt>
                <c:pt idx="21548">
                  <c:v>-10</c:v>
                </c:pt>
                <c:pt idx="21549">
                  <c:v>-10</c:v>
                </c:pt>
                <c:pt idx="21550">
                  <c:v>-16</c:v>
                </c:pt>
                <c:pt idx="21551">
                  <c:v>-16</c:v>
                </c:pt>
                <c:pt idx="21552">
                  <c:v>-12</c:v>
                </c:pt>
                <c:pt idx="21553">
                  <c:v>-11</c:v>
                </c:pt>
                <c:pt idx="21554">
                  <c:v>-14</c:v>
                </c:pt>
                <c:pt idx="21555">
                  <c:v>-13</c:v>
                </c:pt>
                <c:pt idx="21556">
                  <c:v>-13</c:v>
                </c:pt>
                <c:pt idx="21557">
                  <c:v>-14</c:v>
                </c:pt>
                <c:pt idx="21558">
                  <c:v>-14</c:v>
                </c:pt>
                <c:pt idx="21559">
                  <c:v>-12</c:v>
                </c:pt>
                <c:pt idx="21560">
                  <c:v>-13</c:v>
                </c:pt>
                <c:pt idx="21561">
                  <c:v>-9</c:v>
                </c:pt>
                <c:pt idx="21562">
                  <c:v>-12</c:v>
                </c:pt>
                <c:pt idx="21563">
                  <c:v>-16</c:v>
                </c:pt>
                <c:pt idx="21564">
                  <c:v>-14</c:v>
                </c:pt>
                <c:pt idx="21565">
                  <c:v>-14</c:v>
                </c:pt>
                <c:pt idx="21566">
                  <c:v>-17</c:v>
                </c:pt>
                <c:pt idx="21567">
                  <c:v>-9</c:v>
                </c:pt>
                <c:pt idx="21568">
                  <c:v>-16</c:v>
                </c:pt>
                <c:pt idx="21569">
                  <c:v>1</c:v>
                </c:pt>
                <c:pt idx="21570">
                  <c:v>-12</c:v>
                </c:pt>
                <c:pt idx="21571">
                  <c:v>-16</c:v>
                </c:pt>
                <c:pt idx="21572">
                  <c:v>-15</c:v>
                </c:pt>
                <c:pt idx="21573">
                  <c:v>-17</c:v>
                </c:pt>
                <c:pt idx="21574">
                  <c:v>-20</c:v>
                </c:pt>
                <c:pt idx="21575">
                  <c:v>-15</c:v>
                </c:pt>
                <c:pt idx="21576">
                  <c:v>-15</c:v>
                </c:pt>
                <c:pt idx="21577">
                  <c:v>-16</c:v>
                </c:pt>
                <c:pt idx="21578">
                  <c:v>-24</c:v>
                </c:pt>
                <c:pt idx="21579">
                  <c:v>-13</c:v>
                </c:pt>
                <c:pt idx="21580">
                  <c:v>-18</c:v>
                </c:pt>
                <c:pt idx="21581">
                  <c:v>10</c:v>
                </c:pt>
                <c:pt idx="21582">
                  <c:v>-19</c:v>
                </c:pt>
                <c:pt idx="21583">
                  <c:v>-19</c:v>
                </c:pt>
                <c:pt idx="21584">
                  <c:v>-19</c:v>
                </c:pt>
                <c:pt idx="21585">
                  <c:v>-14</c:v>
                </c:pt>
                <c:pt idx="21586">
                  <c:v>-22</c:v>
                </c:pt>
                <c:pt idx="21587">
                  <c:v>-18</c:v>
                </c:pt>
                <c:pt idx="21588">
                  <c:v>-19</c:v>
                </c:pt>
                <c:pt idx="21589">
                  <c:v>-25</c:v>
                </c:pt>
                <c:pt idx="21590">
                  <c:v>-12</c:v>
                </c:pt>
                <c:pt idx="21591">
                  <c:v>-24</c:v>
                </c:pt>
                <c:pt idx="21592">
                  <c:v>-7</c:v>
                </c:pt>
                <c:pt idx="21593">
                  <c:v>-10</c:v>
                </c:pt>
                <c:pt idx="21594">
                  <c:v>-13</c:v>
                </c:pt>
                <c:pt idx="21595">
                  <c:v>-13</c:v>
                </c:pt>
                <c:pt idx="21596">
                  <c:v>-22</c:v>
                </c:pt>
                <c:pt idx="21597">
                  <c:v>-16</c:v>
                </c:pt>
                <c:pt idx="21598">
                  <c:v>-17</c:v>
                </c:pt>
                <c:pt idx="21599">
                  <c:v>-18</c:v>
                </c:pt>
                <c:pt idx="21600">
                  <c:v>-17</c:v>
                </c:pt>
                <c:pt idx="21601">
                  <c:v>-16</c:v>
                </c:pt>
                <c:pt idx="21602">
                  <c:v>-6</c:v>
                </c:pt>
                <c:pt idx="21603">
                  <c:v>-15</c:v>
                </c:pt>
                <c:pt idx="21604">
                  <c:v>-14</c:v>
                </c:pt>
                <c:pt idx="21605">
                  <c:v>-17</c:v>
                </c:pt>
                <c:pt idx="21606">
                  <c:v>-6</c:v>
                </c:pt>
                <c:pt idx="21607">
                  <c:v>-13</c:v>
                </c:pt>
                <c:pt idx="21608">
                  <c:v>-17</c:v>
                </c:pt>
                <c:pt idx="21609">
                  <c:v>-15</c:v>
                </c:pt>
                <c:pt idx="21610">
                  <c:v>-8</c:v>
                </c:pt>
                <c:pt idx="21611">
                  <c:v>-20</c:v>
                </c:pt>
                <c:pt idx="21612">
                  <c:v>-18</c:v>
                </c:pt>
                <c:pt idx="21613">
                  <c:v>-14</c:v>
                </c:pt>
                <c:pt idx="21614">
                  <c:v>-12</c:v>
                </c:pt>
                <c:pt idx="21615">
                  <c:v>-24</c:v>
                </c:pt>
                <c:pt idx="21616">
                  <c:v>-9</c:v>
                </c:pt>
                <c:pt idx="21617">
                  <c:v>-14</c:v>
                </c:pt>
                <c:pt idx="21618">
                  <c:v>-14</c:v>
                </c:pt>
                <c:pt idx="21619">
                  <c:v>-20</c:v>
                </c:pt>
                <c:pt idx="21620">
                  <c:v>-14</c:v>
                </c:pt>
                <c:pt idx="21621">
                  <c:v>-11</c:v>
                </c:pt>
                <c:pt idx="21622">
                  <c:v>-14</c:v>
                </c:pt>
                <c:pt idx="21623">
                  <c:v>-4</c:v>
                </c:pt>
                <c:pt idx="21624">
                  <c:v>-9</c:v>
                </c:pt>
                <c:pt idx="21625">
                  <c:v>-10</c:v>
                </c:pt>
                <c:pt idx="21626">
                  <c:v>-13</c:v>
                </c:pt>
                <c:pt idx="21627">
                  <c:v>-10</c:v>
                </c:pt>
                <c:pt idx="21628">
                  <c:v>-12</c:v>
                </c:pt>
                <c:pt idx="21629">
                  <c:v>-12</c:v>
                </c:pt>
                <c:pt idx="21630">
                  <c:v>-11</c:v>
                </c:pt>
                <c:pt idx="21631">
                  <c:v>-16</c:v>
                </c:pt>
                <c:pt idx="21632">
                  <c:v>-24</c:v>
                </c:pt>
                <c:pt idx="21633">
                  <c:v>-15</c:v>
                </c:pt>
                <c:pt idx="21634">
                  <c:v>-14</c:v>
                </c:pt>
                <c:pt idx="21635">
                  <c:v>-11</c:v>
                </c:pt>
                <c:pt idx="21636">
                  <c:v>-11</c:v>
                </c:pt>
                <c:pt idx="21637">
                  <c:v>-26</c:v>
                </c:pt>
                <c:pt idx="21638">
                  <c:v>-11</c:v>
                </c:pt>
                <c:pt idx="21639">
                  <c:v>-17</c:v>
                </c:pt>
                <c:pt idx="21640">
                  <c:v>-16</c:v>
                </c:pt>
                <c:pt idx="21641">
                  <c:v>-20</c:v>
                </c:pt>
                <c:pt idx="21642">
                  <c:v>-7</c:v>
                </c:pt>
                <c:pt idx="21643">
                  <c:v>-15</c:v>
                </c:pt>
                <c:pt idx="21644">
                  <c:v>-17</c:v>
                </c:pt>
                <c:pt idx="21645">
                  <c:v>-15</c:v>
                </c:pt>
                <c:pt idx="21646">
                  <c:v>-19</c:v>
                </c:pt>
                <c:pt idx="21647">
                  <c:v>-12</c:v>
                </c:pt>
                <c:pt idx="21648">
                  <c:v>-21</c:v>
                </c:pt>
                <c:pt idx="21649">
                  <c:v>-15</c:v>
                </c:pt>
                <c:pt idx="21650">
                  <c:v>-17</c:v>
                </c:pt>
                <c:pt idx="21651">
                  <c:v>-15</c:v>
                </c:pt>
                <c:pt idx="21652">
                  <c:v>-13</c:v>
                </c:pt>
                <c:pt idx="21653">
                  <c:v>-10</c:v>
                </c:pt>
                <c:pt idx="21654">
                  <c:v>-21</c:v>
                </c:pt>
                <c:pt idx="21655">
                  <c:v>-20</c:v>
                </c:pt>
                <c:pt idx="21656">
                  <c:v>-15</c:v>
                </c:pt>
                <c:pt idx="21657">
                  <c:v>-15</c:v>
                </c:pt>
                <c:pt idx="21658">
                  <c:v>-18</c:v>
                </c:pt>
                <c:pt idx="21659">
                  <c:v>-10</c:v>
                </c:pt>
                <c:pt idx="21660">
                  <c:v>-22</c:v>
                </c:pt>
                <c:pt idx="21661">
                  <c:v>-20</c:v>
                </c:pt>
                <c:pt idx="21662">
                  <c:v>-21</c:v>
                </c:pt>
                <c:pt idx="21663">
                  <c:v>-22</c:v>
                </c:pt>
                <c:pt idx="21664">
                  <c:v>-11</c:v>
                </c:pt>
                <c:pt idx="21665">
                  <c:v>-17</c:v>
                </c:pt>
                <c:pt idx="21666">
                  <c:v>-19</c:v>
                </c:pt>
                <c:pt idx="21667">
                  <c:v>-12</c:v>
                </c:pt>
                <c:pt idx="21668">
                  <c:v>-16</c:v>
                </c:pt>
                <c:pt idx="21669">
                  <c:v>-13</c:v>
                </c:pt>
                <c:pt idx="21670">
                  <c:v>-18</c:v>
                </c:pt>
                <c:pt idx="21671">
                  <c:v>-15</c:v>
                </c:pt>
                <c:pt idx="21672">
                  <c:v>-17</c:v>
                </c:pt>
                <c:pt idx="21673">
                  <c:v>-25</c:v>
                </c:pt>
                <c:pt idx="21674">
                  <c:v>-16</c:v>
                </c:pt>
                <c:pt idx="21675">
                  <c:v>131</c:v>
                </c:pt>
                <c:pt idx="21676">
                  <c:v>-12</c:v>
                </c:pt>
                <c:pt idx="21677">
                  <c:v>-12</c:v>
                </c:pt>
                <c:pt idx="21678">
                  <c:v>-15</c:v>
                </c:pt>
                <c:pt idx="21679">
                  <c:v>-13</c:v>
                </c:pt>
                <c:pt idx="21680">
                  <c:v>-13</c:v>
                </c:pt>
                <c:pt idx="21681">
                  <c:v>-13</c:v>
                </c:pt>
                <c:pt idx="21682">
                  <c:v>-18</c:v>
                </c:pt>
                <c:pt idx="21683">
                  <c:v>-18</c:v>
                </c:pt>
                <c:pt idx="21684">
                  <c:v>-12</c:v>
                </c:pt>
                <c:pt idx="21685">
                  <c:v>-12</c:v>
                </c:pt>
                <c:pt idx="21686">
                  <c:v>-20</c:v>
                </c:pt>
                <c:pt idx="21687">
                  <c:v>-15</c:v>
                </c:pt>
                <c:pt idx="21688">
                  <c:v>-9</c:v>
                </c:pt>
                <c:pt idx="21689">
                  <c:v>-4</c:v>
                </c:pt>
                <c:pt idx="21690">
                  <c:v>-16</c:v>
                </c:pt>
                <c:pt idx="21691">
                  <c:v>-17</c:v>
                </c:pt>
                <c:pt idx="21692">
                  <c:v>-17</c:v>
                </c:pt>
                <c:pt idx="21693">
                  <c:v>-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86-4AEF-8B73-E58E41F2A0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76249167"/>
        <c:axId val="1176249583"/>
      </c:barChart>
      <c:catAx>
        <c:axId val="11762491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76249583"/>
        <c:crosses val="autoZero"/>
        <c:auto val="1"/>
        <c:lblAlgn val="ctr"/>
        <c:lblOffset val="100"/>
        <c:noMultiLvlLbl val="0"/>
      </c:catAx>
      <c:valAx>
        <c:axId val="1176249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7624916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arrival delay time based on carriers and flight route(origin to destination)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2OUT!$A$1:$A$21694</c:f>
              <c:strCache>
                <c:ptCount val="21694"/>
                <c:pt idx="0">
                  <c:v>9E ABE ATL</c:v>
                </c:pt>
                <c:pt idx="1">
                  <c:v>9E ABE DTW</c:v>
                </c:pt>
                <c:pt idx="2">
                  <c:v>9E ABR MSP</c:v>
                </c:pt>
                <c:pt idx="3">
                  <c:v>9E ABY ATL</c:v>
                </c:pt>
                <c:pt idx="4">
                  <c:v>9E ACK JFK</c:v>
                </c:pt>
                <c:pt idx="5">
                  <c:v>9E ACK LGA</c:v>
                </c:pt>
                <c:pt idx="6">
                  <c:v>9E AEX ATL</c:v>
                </c:pt>
                <c:pt idx="7">
                  <c:v>9E AEX MEM</c:v>
                </c:pt>
                <c:pt idx="8">
                  <c:v>9E AGS ATL</c:v>
                </c:pt>
                <c:pt idx="9">
                  <c:v>9E AGS LGA</c:v>
                </c:pt>
                <c:pt idx="10">
                  <c:v>9E ALB ATL</c:v>
                </c:pt>
                <c:pt idx="11">
                  <c:v>9E ALB CVG</c:v>
                </c:pt>
                <c:pt idx="12">
                  <c:v>9E ALB DTW</c:v>
                </c:pt>
                <c:pt idx="13">
                  <c:v>9E ALB JFK</c:v>
                </c:pt>
                <c:pt idx="14">
                  <c:v>9E ALB MSP</c:v>
                </c:pt>
                <c:pt idx="15">
                  <c:v>9E ALO MSP</c:v>
                </c:pt>
                <c:pt idx="16">
                  <c:v>9E AMA MEM</c:v>
                </c:pt>
                <c:pt idx="17">
                  <c:v>9E ATL ABE</c:v>
                </c:pt>
                <c:pt idx="18">
                  <c:v>9E ATL ABY</c:v>
                </c:pt>
                <c:pt idx="19">
                  <c:v>9E ATL AEX</c:v>
                </c:pt>
                <c:pt idx="20">
                  <c:v>9E ATL AGS</c:v>
                </c:pt>
                <c:pt idx="21">
                  <c:v>9E ATL ALB</c:v>
                </c:pt>
                <c:pt idx="22">
                  <c:v>9E ATL ATW</c:v>
                </c:pt>
                <c:pt idx="23">
                  <c:v>9E ATL AUS</c:v>
                </c:pt>
                <c:pt idx="24">
                  <c:v>9E ATL AVL</c:v>
                </c:pt>
                <c:pt idx="25">
                  <c:v>9E ATL AVP</c:v>
                </c:pt>
                <c:pt idx="26">
                  <c:v>9E ATL BHM</c:v>
                </c:pt>
                <c:pt idx="27">
                  <c:v>9E ATL BMI</c:v>
                </c:pt>
                <c:pt idx="28">
                  <c:v>9E ATL BNA</c:v>
                </c:pt>
                <c:pt idx="29">
                  <c:v>9E ATL BQK</c:v>
                </c:pt>
                <c:pt idx="30">
                  <c:v>9E ATL BTR</c:v>
                </c:pt>
                <c:pt idx="31">
                  <c:v>9E ATL BTV</c:v>
                </c:pt>
                <c:pt idx="32">
                  <c:v>9E ATL BUF</c:v>
                </c:pt>
                <c:pt idx="33">
                  <c:v>9E ATL BWI</c:v>
                </c:pt>
                <c:pt idx="34">
                  <c:v>9E ATL CAE</c:v>
                </c:pt>
                <c:pt idx="35">
                  <c:v>9E ATL CAK</c:v>
                </c:pt>
                <c:pt idx="36">
                  <c:v>9E ATL CHA</c:v>
                </c:pt>
                <c:pt idx="37">
                  <c:v>9E ATL CHO</c:v>
                </c:pt>
                <c:pt idx="38">
                  <c:v>9E ATL CHS</c:v>
                </c:pt>
                <c:pt idx="39">
                  <c:v>9E ATL CID</c:v>
                </c:pt>
                <c:pt idx="40">
                  <c:v>9E ATL CLE</c:v>
                </c:pt>
                <c:pt idx="41">
                  <c:v>9E ATL CLT</c:v>
                </c:pt>
                <c:pt idx="42">
                  <c:v>9E ATL CMH</c:v>
                </c:pt>
                <c:pt idx="43">
                  <c:v>9E ATL CRW</c:v>
                </c:pt>
                <c:pt idx="44">
                  <c:v>9E ATL CSG</c:v>
                </c:pt>
                <c:pt idx="45">
                  <c:v>9E ATL CVG</c:v>
                </c:pt>
                <c:pt idx="46">
                  <c:v>9E ATL DAB</c:v>
                </c:pt>
                <c:pt idx="47">
                  <c:v>9E ATL DAL</c:v>
                </c:pt>
                <c:pt idx="48">
                  <c:v>9E ATL DAY</c:v>
                </c:pt>
                <c:pt idx="49">
                  <c:v>9E ATL DCA</c:v>
                </c:pt>
                <c:pt idx="50">
                  <c:v>9E ATL DFW</c:v>
                </c:pt>
                <c:pt idx="51">
                  <c:v>9E ATL DHN</c:v>
                </c:pt>
                <c:pt idx="52">
                  <c:v>9E ATL DSM</c:v>
                </c:pt>
                <c:pt idx="53">
                  <c:v>9E ATL DTW</c:v>
                </c:pt>
                <c:pt idx="54">
                  <c:v>9E ATL ECP</c:v>
                </c:pt>
                <c:pt idx="55">
                  <c:v>9E ATL ELM</c:v>
                </c:pt>
                <c:pt idx="56">
                  <c:v>9E ATL EVV</c:v>
                </c:pt>
                <c:pt idx="57">
                  <c:v>9E ATL EWN</c:v>
                </c:pt>
                <c:pt idx="58">
                  <c:v>9E ATL EWR</c:v>
                </c:pt>
                <c:pt idx="59">
                  <c:v>9E ATL EYW</c:v>
                </c:pt>
                <c:pt idx="60">
                  <c:v>9E ATL FAR</c:v>
                </c:pt>
                <c:pt idx="61">
                  <c:v>9E ATL FAY</c:v>
                </c:pt>
                <c:pt idx="62">
                  <c:v>9E ATL FNT</c:v>
                </c:pt>
                <c:pt idx="63">
                  <c:v>9E ATL FSD</c:v>
                </c:pt>
                <c:pt idx="64">
                  <c:v>9E ATL FSM</c:v>
                </c:pt>
                <c:pt idx="65">
                  <c:v>9E ATL FWA</c:v>
                </c:pt>
                <c:pt idx="66">
                  <c:v>9E ATL GNV</c:v>
                </c:pt>
                <c:pt idx="67">
                  <c:v>9E ATL GPT</c:v>
                </c:pt>
                <c:pt idx="68">
                  <c:v>9E ATL GRB</c:v>
                </c:pt>
                <c:pt idx="69">
                  <c:v>9E ATL GRK</c:v>
                </c:pt>
                <c:pt idx="70">
                  <c:v>9E ATL GRR</c:v>
                </c:pt>
                <c:pt idx="71">
                  <c:v>9E ATL GSO</c:v>
                </c:pt>
                <c:pt idx="72">
                  <c:v>9E ATL GSP</c:v>
                </c:pt>
                <c:pt idx="73">
                  <c:v>9E ATL GTR</c:v>
                </c:pt>
                <c:pt idx="74">
                  <c:v>9E ATL HOU</c:v>
                </c:pt>
                <c:pt idx="75">
                  <c:v>9E ATL HPN</c:v>
                </c:pt>
                <c:pt idx="76">
                  <c:v>9E ATL HSV</c:v>
                </c:pt>
                <c:pt idx="77">
                  <c:v>9E ATL IAD</c:v>
                </c:pt>
                <c:pt idx="78">
                  <c:v>9E ATL IAH</c:v>
                </c:pt>
                <c:pt idx="79">
                  <c:v>9E ATL ICT</c:v>
                </c:pt>
                <c:pt idx="80">
                  <c:v>9E ATL ILM</c:v>
                </c:pt>
                <c:pt idx="81">
                  <c:v>9E ATL IND</c:v>
                </c:pt>
                <c:pt idx="82">
                  <c:v>9E ATL JAN</c:v>
                </c:pt>
                <c:pt idx="83">
                  <c:v>9E ATL JFK</c:v>
                </c:pt>
                <c:pt idx="84">
                  <c:v>9E ATL LEX</c:v>
                </c:pt>
                <c:pt idx="85">
                  <c:v>9E ATL LFT</c:v>
                </c:pt>
                <c:pt idx="86">
                  <c:v>9E ATL LIT</c:v>
                </c:pt>
                <c:pt idx="87">
                  <c:v>9E ATL LNK</c:v>
                </c:pt>
                <c:pt idx="88">
                  <c:v>9E ATL MCI</c:v>
                </c:pt>
                <c:pt idx="89">
                  <c:v>9E ATL MDT</c:v>
                </c:pt>
                <c:pt idx="90">
                  <c:v>9E ATL MDW</c:v>
                </c:pt>
                <c:pt idx="91">
                  <c:v>9E ATL MEM</c:v>
                </c:pt>
                <c:pt idx="92">
                  <c:v>9E ATL MGM</c:v>
                </c:pt>
                <c:pt idx="93">
                  <c:v>9E ATL MHT</c:v>
                </c:pt>
                <c:pt idx="94">
                  <c:v>9E ATL MKE</c:v>
                </c:pt>
                <c:pt idx="95">
                  <c:v>9E ATL MLB</c:v>
                </c:pt>
                <c:pt idx="96">
                  <c:v>9E ATL MLI</c:v>
                </c:pt>
                <c:pt idx="97">
                  <c:v>9E ATL MLU</c:v>
                </c:pt>
                <c:pt idx="98">
                  <c:v>9E ATL MOB</c:v>
                </c:pt>
                <c:pt idx="99">
                  <c:v>9E ATL MSN</c:v>
                </c:pt>
                <c:pt idx="100">
                  <c:v>9E ATL MSP</c:v>
                </c:pt>
                <c:pt idx="101">
                  <c:v>9E ATL MSY</c:v>
                </c:pt>
                <c:pt idx="102">
                  <c:v>9E ATL MYR</c:v>
                </c:pt>
                <c:pt idx="103">
                  <c:v>9E ATL OAJ</c:v>
                </c:pt>
                <c:pt idx="104">
                  <c:v>9E ATL OKC</c:v>
                </c:pt>
                <c:pt idx="105">
                  <c:v>9E ATL OMA</c:v>
                </c:pt>
                <c:pt idx="106">
                  <c:v>9E ATL ORD</c:v>
                </c:pt>
                <c:pt idx="107">
                  <c:v>9E ATL ORF</c:v>
                </c:pt>
                <c:pt idx="108">
                  <c:v>9E ATL PFN</c:v>
                </c:pt>
                <c:pt idx="109">
                  <c:v>9E ATL PHF</c:v>
                </c:pt>
                <c:pt idx="110">
                  <c:v>9E ATL PHL</c:v>
                </c:pt>
                <c:pt idx="111">
                  <c:v>9E ATL PIA</c:v>
                </c:pt>
                <c:pt idx="112">
                  <c:v>9E ATL PIT</c:v>
                </c:pt>
                <c:pt idx="113">
                  <c:v>9E ATL PNS</c:v>
                </c:pt>
                <c:pt idx="114">
                  <c:v>9E ATL PVD</c:v>
                </c:pt>
                <c:pt idx="115">
                  <c:v>9E ATL PWM</c:v>
                </c:pt>
                <c:pt idx="116">
                  <c:v>9E ATL RAP</c:v>
                </c:pt>
                <c:pt idx="117">
                  <c:v>9E ATL RDU</c:v>
                </c:pt>
                <c:pt idx="118">
                  <c:v>9E ATL RIC</c:v>
                </c:pt>
                <c:pt idx="119">
                  <c:v>9E ATL ROA</c:v>
                </c:pt>
                <c:pt idx="120">
                  <c:v>9E ATL ROC</c:v>
                </c:pt>
                <c:pt idx="121">
                  <c:v>9E ATL RST</c:v>
                </c:pt>
                <c:pt idx="122">
                  <c:v>9E ATL SAT</c:v>
                </c:pt>
                <c:pt idx="123">
                  <c:v>9E ATL SAV</c:v>
                </c:pt>
                <c:pt idx="124">
                  <c:v>9E ATL SBN</c:v>
                </c:pt>
                <c:pt idx="125">
                  <c:v>9E ATL SDF</c:v>
                </c:pt>
                <c:pt idx="126">
                  <c:v>9E ATL SGF</c:v>
                </c:pt>
                <c:pt idx="127">
                  <c:v>9E ATL SHV</c:v>
                </c:pt>
                <c:pt idx="128">
                  <c:v>9E ATL SRQ</c:v>
                </c:pt>
                <c:pt idx="129">
                  <c:v>9E ATL STL</c:v>
                </c:pt>
                <c:pt idx="130">
                  <c:v>9E ATL SYR</c:v>
                </c:pt>
                <c:pt idx="131">
                  <c:v>9E ATL TLH</c:v>
                </c:pt>
                <c:pt idx="132">
                  <c:v>9E ATL TRI</c:v>
                </c:pt>
                <c:pt idx="133">
                  <c:v>9E ATL TUL</c:v>
                </c:pt>
                <c:pt idx="134">
                  <c:v>9E ATL TVC</c:v>
                </c:pt>
                <c:pt idx="135">
                  <c:v>9E ATL TYS</c:v>
                </c:pt>
                <c:pt idx="136">
                  <c:v>9E ATL VLD</c:v>
                </c:pt>
                <c:pt idx="137">
                  <c:v>9E ATL VPS</c:v>
                </c:pt>
                <c:pt idx="138">
                  <c:v>9E ATL XNA</c:v>
                </c:pt>
                <c:pt idx="139">
                  <c:v>9E ATW ATL</c:v>
                </c:pt>
                <c:pt idx="140">
                  <c:v>9E ATW DTW</c:v>
                </c:pt>
                <c:pt idx="141">
                  <c:v>9E ATW MSP</c:v>
                </c:pt>
                <c:pt idx="142">
                  <c:v>9E AUS ATL</c:v>
                </c:pt>
                <c:pt idx="143">
                  <c:v>9E AUS CVG</c:v>
                </c:pt>
                <c:pt idx="144">
                  <c:v>9E AUS DTW</c:v>
                </c:pt>
                <c:pt idx="145">
                  <c:v>9E AUS IND</c:v>
                </c:pt>
                <c:pt idx="146">
                  <c:v>9E AUS JFK</c:v>
                </c:pt>
                <c:pt idx="147">
                  <c:v>9E AUS MCO</c:v>
                </c:pt>
                <c:pt idx="148">
                  <c:v>9E AUS MEM</c:v>
                </c:pt>
                <c:pt idx="149">
                  <c:v>9E AUS MSP</c:v>
                </c:pt>
                <c:pt idx="150">
                  <c:v>9E AUS RDU</c:v>
                </c:pt>
                <c:pt idx="151">
                  <c:v>9E AUS SLC</c:v>
                </c:pt>
                <c:pt idx="152">
                  <c:v>9E AVL ATL</c:v>
                </c:pt>
                <c:pt idx="153">
                  <c:v>9E AVL DTW</c:v>
                </c:pt>
                <c:pt idx="154">
                  <c:v>9E AVL LGA</c:v>
                </c:pt>
                <c:pt idx="155">
                  <c:v>9E AVL MSP</c:v>
                </c:pt>
                <c:pt idx="156">
                  <c:v>9E AVP ATL</c:v>
                </c:pt>
                <c:pt idx="157">
                  <c:v>9E AVP DTW</c:v>
                </c:pt>
                <c:pt idx="158">
                  <c:v>9E AZO DTW</c:v>
                </c:pt>
                <c:pt idx="159">
                  <c:v>9E AZO MSP</c:v>
                </c:pt>
                <c:pt idx="160">
                  <c:v>9E BDL CLE</c:v>
                </c:pt>
                <c:pt idx="161">
                  <c:v>9E BDL CVG</c:v>
                </c:pt>
                <c:pt idx="162">
                  <c:v>9E BDL DCA</c:v>
                </c:pt>
                <c:pt idx="163">
                  <c:v>9E BDL DTW</c:v>
                </c:pt>
                <c:pt idx="164">
                  <c:v>9E BDL IND</c:v>
                </c:pt>
                <c:pt idx="165">
                  <c:v>9E BDL JFK</c:v>
                </c:pt>
                <c:pt idx="166">
                  <c:v>9E BDL MCO</c:v>
                </c:pt>
                <c:pt idx="167">
                  <c:v>9E BDL MSP</c:v>
                </c:pt>
                <c:pt idx="168">
                  <c:v>9E BDL RDU</c:v>
                </c:pt>
                <c:pt idx="169">
                  <c:v>9E BGM DTW</c:v>
                </c:pt>
                <c:pt idx="170">
                  <c:v>9E BGR DTW</c:v>
                </c:pt>
                <c:pt idx="171">
                  <c:v>9E BGR JFK</c:v>
                </c:pt>
                <c:pt idx="172">
                  <c:v>9E BGR LGA</c:v>
                </c:pt>
                <c:pt idx="173">
                  <c:v>9E BGR MSP</c:v>
                </c:pt>
                <c:pt idx="174">
                  <c:v>9E BHM ATL</c:v>
                </c:pt>
                <c:pt idx="175">
                  <c:v>9E BHM DTW</c:v>
                </c:pt>
                <c:pt idx="176">
                  <c:v>9E BHM LGA</c:v>
                </c:pt>
                <c:pt idx="177">
                  <c:v>9E BHM MCO</c:v>
                </c:pt>
                <c:pt idx="178">
                  <c:v>9E BHM MEM</c:v>
                </c:pt>
                <c:pt idx="179">
                  <c:v>9E BHM MSP</c:v>
                </c:pt>
                <c:pt idx="180">
                  <c:v>9E BIL MSP</c:v>
                </c:pt>
                <c:pt idx="181">
                  <c:v>9E BIS MSP</c:v>
                </c:pt>
                <c:pt idx="182">
                  <c:v>9E BJI MSP</c:v>
                </c:pt>
                <c:pt idx="183">
                  <c:v>9E BMI ATL</c:v>
                </c:pt>
                <c:pt idx="184">
                  <c:v>9E BMI DTW</c:v>
                </c:pt>
                <c:pt idx="185">
                  <c:v>9E BMI MSP</c:v>
                </c:pt>
                <c:pt idx="186">
                  <c:v>9E BNA ATL</c:v>
                </c:pt>
                <c:pt idx="187">
                  <c:v>9E BNA BOS</c:v>
                </c:pt>
                <c:pt idx="188">
                  <c:v>9E BNA CVG</c:v>
                </c:pt>
                <c:pt idx="189">
                  <c:v>9E BNA DTW</c:v>
                </c:pt>
                <c:pt idx="190">
                  <c:v>9E BNA JFK</c:v>
                </c:pt>
                <c:pt idx="191">
                  <c:v>9E BNA LGA</c:v>
                </c:pt>
                <c:pt idx="192">
                  <c:v>9E BNA MCO</c:v>
                </c:pt>
                <c:pt idx="193">
                  <c:v>9E BNA MEM</c:v>
                </c:pt>
                <c:pt idx="194">
                  <c:v>9E BNA MSP</c:v>
                </c:pt>
                <c:pt idx="195">
                  <c:v>9E BNA RDU</c:v>
                </c:pt>
                <c:pt idx="196">
                  <c:v>9E BNA SLC</c:v>
                </c:pt>
                <c:pt idx="197">
                  <c:v>9E BOI MSP</c:v>
                </c:pt>
                <c:pt idx="198">
                  <c:v>9E BOI SLC</c:v>
                </c:pt>
                <c:pt idx="199">
                  <c:v>9E BOS BNA</c:v>
                </c:pt>
                <c:pt idx="200">
                  <c:v>9E BOS BUF</c:v>
                </c:pt>
                <c:pt idx="201">
                  <c:v>9E BOS CHS</c:v>
                </c:pt>
                <c:pt idx="202">
                  <c:v>9E BOS CMH</c:v>
                </c:pt>
                <c:pt idx="203">
                  <c:v>9E BOS CVG</c:v>
                </c:pt>
                <c:pt idx="204">
                  <c:v>9E BOS DCA</c:v>
                </c:pt>
                <c:pt idx="205">
                  <c:v>9E BOS DTW</c:v>
                </c:pt>
                <c:pt idx="206">
                  <c:v>9E BOS IND</c:v>
                </c:pt>
                <c:pt idx="207">
                  <c:v>9E BOS JAX</c:v>
                </c:pt>
                <c:pt idx="208">
                  <c:v>9E BOS JFK</c:v>
                </c:pt>
                <c:pt idx="209">
                  <c:v>9E BOS MCI</c:v>
                </c:pt>
                <c:pt idx="210">
                  <c:v>9E BOS MEM</c:v>
                </c:pt>
                <c:pt idx="211">
                  <c:v>9E BOS MKE</c:v>
                </c:pt>
                <c:pt idx="212">
                  <c:v>9E BOS MSP</c:v>
                </c:pt>
                <c:pt idx="213">
                  <c:v>9E BOS MSY</c:v>
                </c:pt>
                <c:pt idx="214">
                  <c:v>9E BOS MYR</c:v>
                </c:pt>
                <c:pt idx="215">
                  <c:v>9E BOS ORF</c:v>
                </c:pt>
                <c:pt idx="216">
                  <c:v>9E BOS PBI</c:v>
                </c:pt>
                <c:pt idx="217">
                  <c:v>9E BOS PHL</c:v>
                </c:pt>
                <c:pt idx="218">
                  <c:v>9E BOS PIT</c:v>
                </c:pt>
                <c:pt idx="219">
                  <c:v>9E BOS RDU</c:v>
                </c:pt>
                <c:pt idx="220">
                  <c:v>9E BOS RIC</c:v>
                </c:pt>
                <c:pt idx="221">
                  <c:v>9E BOS RSW</c:v>
                </c:pt>
                <c:pt idx="222">
                  <c:v>9E BOS SAV</c:v>
                </c:pt>
                <c:pt idx="223">
                  <c:v>9E BQK ATL</c:v>
                </c:pt>
                <c:pt idx="224">
                  <c:v>9E BTR ATL</c:v>
                </c:pt>
                <c:pt idx="225">
                  <c:v>9E BTR MEM</c:v>
                </c:pt>
                <c:pt idx="226">
                  <c:v>9E BTV ATL</c:v>
                </c:pt>
                <c:pt idx="227">
                  <c:v>9E BTV DTW</c:v>
                </c:pt>
                <c:pt idx="228">
                  <c:v>9E BTV JFK</c:v>
                </c:pt>
                <c:pt idx="229">
                  <c:v>9E BTV LGA</c:v>
                </c:pt>
                <c:pt idx="230">
                  <c:v>9E BUF ATL</c:v>
                </c:pt>
                <c:pt idx="231">
                  <c:v>9E BUF BOS</c:v>
                </c:pt>
                <c:pt idx="232">
                  <c:v>9E BUF CVG</c:v>
                </c:pt>
                <c:pt idx="233">
                  <c:v>9E BUF DTW</c:v>
                </c:pt>
                <c:pt idx="234">
                  <c:v>9E BUF JFK</c:v>
                </c:pt>
                <c:pt idx="235">
                  <c:v>9E BUF LGA</c:v>
                </c:pt>
                <c:pt idx="236">
                  <c:v>9E BUF MSP</c:v>
                </c:pt>
                <c:pt idx="237">
                  <c:v>9E BWI ATL</c:v>
                </c:pt>
                <c:pt idx="238">
                  <c:v>9E BWI CVG</c:v>
                </c:pt>
                <c:pt idx="239">
                  <c:v>9E BWI DTW</c:v>
                </c:pt>
                <c:pt idx="240">
                  <c:v>9E BWI JFK</c:v>
                </c:pt>
                <c:pt idx="241">
                  <c:v>9E BWI MEM</c:v>
                </c:pt>
                <c:pt idx="242">
                  <c:v>9E BWI MSP</c:v>
                </c:pt>
                <c:pt idx="243">
                  <c:v>9E BWI RDU</c:v>
                </c:pt>
                <c:pt idx="244">
                  <c:v>9E BZN MSP</c:v>
                </c:pt>
                <c:pt idx="245">
                  <c:v>9E BZN SLC</c:v>
                </c:pt>
                <c:pt idx="246">
                  <c:v>9E CAE ATL</c:v>
                </c:pt>
                <c:pt idx="247">
                  <c:v>9E CAE DTW</c:v>
                </c:pt>
                <c:pt idx="248">
                  <c:v>9E CAE LGA</c:v>
                </c:pt>
                <c:pt idx="249">
                  <c:v>9E CAE MEM</c:v>
                </c:pt>
                <c:pt idx="250">
                  <c:v>9E CAK ATL</c:v>
                </c:pt>
                <c:pt idx="251">
                  <c:v>9E CAK DTW</c:v>
                </c:pt>
                <c:pt idx="252">
                  <c:v>9E CHA ATL</c:v>
                </c:pt>
                <c:pt idx="253">
                  <c:v>9E CHA DTW</c:v>
                </c:pt>
                <c:pt idx="254">
                  <c:v>9E CHA LGA</c:v>
                </c:pt>
                <c:pt idx="255">
                  <c:v>9E CHA MEM</c:v>
                </c:pt>
                <c:pt idx="256">
                  <c:v>9E CHO ATL</c:v>
                </c:pt>
                <c:pt idx="257">
                  <c:v>9E CHO DTW</c:v>
                </c:pt>
                <c:pt idx="258">
                  <c:v>9E CHO LGA</c:v>
                </c:pt>
                <c:pt idx="259">
                  <c:v>9E CHS ATL</c:v>
                </c:pt>
                <c:pt idx="260">
                  <c:v>9E CHS BOS</c:v>
                </c:pt>
                <c:pt idx="261">
                  <c:v>9E CHS DTW</c:v>
                </c:pt>
                <c:pt idx="262">
                  <c:v>9E CHS JFK</c:v>
                </c:pt>
                <c:pt idx="263">
                  <c:v>9E CHS LGA</c:v>
                </c:pt>
                <c:pt idx="264">
                  <c:v>9E CHS MEM</c:v>
                </c:pt>
                <c:pt idx="265">
                  <c:v>9E CHS MSP</c:v>
                </c:pt>
                <c:pt idx="266">
                  <c:v>9E CID ATL</c:v>
                </c:pt>
                <c:pt idx="267">
                  <c:v>9E CID DTW</c:v>
                </c:pt>
                <c:pt idx="268">
                  <c:v>9E CID MSP</c:v>
                </c:pt>
                <c:pt idx="269">
                  <c:v>9E CIU DTW</c:v>
                </c:pt>
                <c:pt idx="270">
                  <c:v>9E CLE ATL</c:v>
                </c:pt>
                <c:pt idx="271">
                  <c:v>9E CLE BDL</c:v>
                </c:pt>
                <c:pt idx="272">
                  <c:v>9E CLE CVG</c:v>
                </c:pt>
                <c:pt idx="273">
                  <c:v>9E CLE DTW</c:v>
                </c:pt>
                <c:pt idx="274">
                  <c:v>9E CLE JFK</c:v>
                </c:pt>
                <c:pt idx="275">
                  <c:v>9E CLE LGA</c:v>
                </c:pt>
                <c:pt idx="276">
                  <c:v>9E CLE MEM</c:v>
                </c:pt>
                <c:pt idx="277">
                  <c:v>9E CLE MSP</c:v>
                </c:pt>
                <c:pt idx="278">
                  <c:v>9E CLT ATL</c:v>
                </c:pt>
                <c:pt idx="279">
                  <c:v>9E CLT CVG</c:v>
                </c:pt>
                <c:pt idx="280">
                  <c:v>9E CLT DTW</c:v>
                </c:pt>
                <c:pt idx="281">
                  <c:v>9E CLT JFK</c:v>
                </c:pt>
                <c:pt idx="282">
                  <c:v>9E CLT LGA</c:v>
                </c:pt>
                <c:pt idx="283">
                  <c:v>9E CLT MEM</c:v>
                </c:pt>
                <c:pt idx="284">
                  <c:v>9E CLT MSP</c:v>
                </c:pt>
                <c:pt idx="285">
                  <c:v>9E CLT ORD</c:v>
                </c:pt>
                <c:pt idx="286">
                  <c:v>9E CMH ATL</c:v>
                </c:pt>
                <c:pt idx="287">
                  <c:v>9E CMH BOS</c:v>
                </c:pt>
                <c:pt idx="288">
                  <c:v>9E CMH CVG</c:v>
                </c:pt>
                <c:pt idx="289">
                  <c:v>9E CMH DCA</c:v>
                </c:pt>
                <c:pt idx="290">
                  <c:v>9E CMH DTW</c:v>
                </c:pt>
                <c:pt idx="291">
                  <c:v>9E CMH JFK</c:v>
                </c:pt>
                <c:pt idx="292">
                  <c:v>9E CMH LGA</c:v>
                </c:pt>
                <c:pt idx="293">
                  <c:v>9E CMH MEM</c:v>
                </c:pt>
                <c:pt idx="294">
                  <c:v>9E CMH MSP</c:v>
                </c:pt>
                <c:pt idx="295">
                  <c:v>9E CMH RDU</c:v>
                </c:pt>
                <c:pt idx="296">
                  <c:v>9E CMI DTW</c:v>
                </c:pt>
                <c:pt idx="297">
                  <c:v>9E CMX MSP</c:v>
                </c:pt>
                <c:pt idx="298">
                  <c:v>9E COU MEM</c:v>
                </c:pt>
                <c:pt idx="299">
                  <c:v>9E CPR MSP</c:v>
                </c:pt>
                <c:pt idx="300">
                  <c:v>9E CRW ATL</c:v>
                </c:pt>
                <c:pt idx="301">
                  <c:v>9E CRW CVG</c:v>
                </c:pt>
                <c:pt idx="302">
                  <c:v>9E CRW DTW</c:v>
                </c:pt>
                <c:pt idx="303">
                  <c:v>9E CSG ATL</c:v>
                </c:pt>
                <c:pt idx="304">
                  <c:v>9E CVG ALB</c:v>
                </c:pt>
                <c:pt idx="305">
                  <c:v>9E CVG ATL</c:v>
                </c:pt>
                <c:pt idx="306">
                  <c:v>9E CVG AUS</c:v>
                </c:pt>
                <c:pt idx="307">
                  <c:v>9E CVG BDL</c:v>
                </c:pt>
                <c:pt idx="308">
                  <c:v>9E CVG BNA</c:v>
                </c:pt>
                <c:pt idx="309">
                  <c:v>9E CVG BOS</c:v>
                </c:pt>
                <c:pt idx="310">
                  <c:v>9E CVG BUF</c:v>
                </c:pt>
                <c:pt idx="311">
                  <c:v>9E CVG BWI</c:v>
                </c:pt>
                <c:pt idx="312">
                  <c:v>9E CVG CLE</c:v>
                </c:pt>
                <c:pt idx="313">
                  <c:v>9E CVG CLT</c:v>
                </c:pt>
                <c:pt idx="314">
                  <c:v>9E CVG CMH</c:v>
                </c:pt>
                <c:pt idx="315">
                  <c:v>9E CVG CRW</c:v>
                </c:pt>
                <c:pt idx="316">
                  <c:v>9E CVG DCA</c:v>
                </c:pt>
                <c:pt idx="317">
                  <c:v>9E CVG DEN</c:v>
                </c:pt>
                <c:pt idx="318">
                  <c:v>9E CVG DFW</c:v>
                </c:pt>
                <c:pt idx="319">
                  <c:v>9E CVG DTW</c:v>
                </c:pt>
                <c:pt idx="320">
                  <c:v>9E CVG EVV</c:v>
                </c:pt>
                <c:pt idx="321">
                  <c:v>9E CVG EWR</c:v>
                </c:pt>
                <c:pt idx="322">
                  <c:v>9E CVG FLL</c:v>
                </c:pt>
                <c:pt idx="323">
                  <c:v>9E CVG FWA</c:v>
                </c:pt>
                <c:pt idx="324">
                  <c:v>9E CVG GRR</c:v>
                </c:pt>
                <c:pt idx="325">
                  <c:v>9E CVG GSO</c:v>
                </c:pt>
                <c:pt idx="326">
                  <c:v>9E CVG GSP</c:v>
                </c:pt>
                <c:pt idx="327">
                  <c:v>9E CVG HTS</c:v>
                </c:pt>
                <c:pt idx="328">
                  <c:v>9E CVG IAD</c:v>
                </c:pt>
                <c:pt idx="329">
                  <c:v>9E CVG IAH</c:v>
                </c:pt>
                <c:pt idx="330">
                  <c:v>9E CVG IND</c:v>
                </c:pt>
                <c:pt idx="331">
                  <c:v>9E CVG JAX</c:v>
                </c:pt>
                <c:pt idx="332">
                  <c:v>9E CVG JFK</c:v>
                </c:pt>
                <c:pt idx="333">
                  <c:v>9E CVG LEX</c:v>
                </c:pt>
                <c:pt idx="334">
                  <c:v>9E CVG LGA</c:v>
                </c:pt>
                <c:pt idx="335">
                  <c:v>9E CVG LIT</c:v>
                </c:pt>
                <c:pt idx="336">
                  <c:v>9E CVG MCI</c:v>
                </c:pt>
                <c:pt idx="337">
                  <c:v>9E CVG MCO</c:v>
                </c:pt>
                <c:pt idx="338">
                  <c:v>9E CVG MDT</c:v>
                </c:pt>
                <c:pt idx="339">
                  <c:v>9E CVG MEM</c:v>
                </c:pt>
                <c:pt idx="340">
                  <c:v>9E CVG MIA</c:v>
                </c:pt>
                <c:pt idx="341">
                  <c:v>9E CVG MKE</c:v>
                </c:pt>
                <c:pt idx="342">
                  <c:v>9E CVG MSN</c:v>
                </c:pt>
                <c:pt idx="343">
                  <c:v>9E CVG MSP</c:v>
                </c:pt>
                <c:pt idx="344">
                  <c:v>9E CVG MSY</c:v>
                </c:pt>
                <c:pt idx="345">
                  <c:v>9E CVG OMA</c:v>
                </c:pt>
                <c:pt idx="346">
                  <c:v>9E CVG ORD</c:v>
                </c:pt>
                <c:pt idx="347">
                  <c:v>9E CVG ORF</c:v>
                </c:pt>
                <c:pt idx="348">
                  <c:v>9E CVG PHL</c:v>
                </c:pt>
                <c:pt idx="349">
                  <c:v>9E CVG PIT</c:v>
                </c:pt>
                <c:pt idx="350">
                  <c:v>9E CVG RDU</c:v>
                </c:pt>
                <c:pt idx="351">
                  <c:v>9E CVG RIC</c:v>
                </c:pt>
                <c:pt idx="352">
                  <c:v>9E CVG ROC</c:v>
                </c:pt>
                <c:pt idx="353">
                  <c:v>9E CVG RSW</c:v>
                </c:pt>
                <c:pt idx="354">
                  <c:v>9E CVG SBN</c:v>
                </c:pt>
                <c:pt idx="355">
                  <c:v>9E CVG SDF</c:v>
                </c:pt>
                <c:pt idx="356">
                  <c:v>9E CVG STL</c:v>
                </c:pt>
                <c:pt idx="357">
                  <c:v>9E CVG SYR</c:v>
                </c:pt>
                <c:pt idx="358">
                  <c:v>9E CVG TPA</c:v>
                </c:pt>
                <c:pt idx="359">
                  <c:v>9E CVG TYS</c:v>
                </c:pt>
                <c:pt idx="360">
                  <c:v>9E CVG XNA</c:v>
                </c:pt>
                <c:pt idx="361">
                  <c:v>9E CWA DTW</c:v>
                </c:pt>
                <c:pt idx="362">
                  <c:v>9E CWA MSP</c:v>
                </c:pt>
                <c:pt idx="363">
                  <c:v>9E DAB ATL</c:v>
                </c:pt>
                <c:pt idx="364">
                  <c:v>9E DAL ATL</c:v>
                </c:pt>
                <c:pt idx="365">
                  <c:v>9E DAL MEM</c:v>
                </c:pt>
                <c:pt idx="366">
                  <c:v>9E DAY ATL</c:v>
                </c:pt>
                <c:pt idx="367">
                  <c:v>9E DAY DTW</c:v>
                </c:pt>
                <c:pt idx="368">
                  <c:v>9E DAY LGA</c:v>
                </c:pt>
                <c:pt idx="369">
                  <c:v>9E DAY MSP</c:v>
                </c:pt>
                <c:pt idx="370">
                  <c:v>9E DCA ATL</c:v>
                </c:pt>
                <c:pt idx="371">
                  <c:v>9E DCA BDL</c:v>
                </c:pt>
                <c:pt idx="372">
                  <c:v>9E DCA BOS</c:v>
                </c:pt>
                <c:pt idx="373">
                  <c:v>9E DCA CMH</c:v>
                </c:pt>
                <c:pt idx="374">
                  <c:v>9E DCA CVG</c:v>
                </c:pt>
                <c:pt idx="375">
                  <c:v>9E DCA DSM</c:v>
                </c:pt>
                <c:pt idx="376">
                  <c:v>9E DCA DTW</c:v>
                </c:pt>
                <c:pt idx="377">
                  <c:v>9E DCA GRR</c:v>
                </c:pt>
                <c:pt idx="378">
                  <c:v>9E DCA HSV</c:v>
                </c:pt>
                <c:pt idx="379">
                  <c:v>9E DCA IND</c:v>
                </c:pt>
                <c:pt idx="380">
                  <c:v>9E DCA JAX</c:v>
                </c:pt>
                <c:pt idx="381">
                  <c:v>9E DCA JFK</c:v>
                </c:pt>
                <c:pt idx="382">
                  <c:v>9E DCA LEX</c:v>
                </c:pt>
                <c:pt idx="383">
                  <c:v>9E DCA MCO</c:v>
                </c:pt>
                <c:pt idx="384">
                  <c:v>9E DCA MEM</c:v>
                </c:pt>
                <c:pt idx="385">
                  <c:v>9E DCA MIA</c:v>
                </c:pt>
                <c:pt idx="386">
                  <c:v>9E DCA MSN</c:v>
                </c:pt>
                <c:pt idx="387">
                  <c:v>9E DCA MSP</c:v>
                </c:pt>
                <c:pt idx="388">
                  <c:v>9E DCA PLN</c:v>
                </c:pt>
                <c:pt idx="389">
                  <c:v>9E DCA RDU</c:v>
                </c:pt>
                <c:pt idx="390">
                  <c:v>9E DCA STL</c:v>
                </c:pt>
                <c:pt idx="391">
                  <c:v>9E DEN CVG</c:v>
                </c:pt>
                <c:pt idx="392">
                  <c:v>9E DEN MEM</c:v>
                </c:pt>
                <c:pt idx="393">
                  <c:v>9E DEN SLC</c:v>
                </c:pt>
                <c:pt idx="394">
                  <c:v>9E DFW ATL</c:v>
                </c:pt>
                <c:pt idx="395">
                  <c:v>9E DFW CVG</c:v>
                </c:pt>
                <c:pt idx="396">
                  <c:v>9E DFW DTW</c:v>
                </c:pt>
                <c:pt idx="397">
                  <c:v>9E DFW JFK</c:v>
                </c:pt>
                <c:pt idx="398">
                  <c:v>9E DFW LGA</c:v>
                </c:pt>
                <c:pt idx="399">
                  <c:v>9E DFW MEM</c:v>
                </c:pt>
                <c:pt idx="400">
                  <c:v>9E DFW MSP</c:v>
                </c:pt>
                <c:pt idx="401">
                  <c:v>9E DFW SLC</c:v>
                </c:pt>
                <c:pt idx="402">
                  <c:v>9E DHN ATL</c:v>
                </c:pt>
                <c:pt idx="403">
                  <c:v>9E DLH DTW</c:v>
                </c:pt>
                <c:pt idx="404">
                  <c:v>9E DLH MSP</c:v>
                </c:pt>
                <c:pt idx="405">
                  <c:v>9E DSM ATL</c:v>
                </c:pt>
                <c:pt idx="406">
                  <c:v>9E DSM DCA</c:v>
                </c:pt>
                <c:pt idx="407">
                  <c:v>9E DSM DTW</c:v>
                </c:pt>
                <c:pt idx="408">
                  <c:v>9E DSM LGA</c:v>
                </c:pt>
                <c:pt idx="409">
                  <c:v>9E DSM MEM</c:v>
                </c:pt>
                <c:pt idx="410">
                  <c:v>9E DSM MSP</c:v>
                </c:pt>
                <c:pt idx="411">
                  <c:v>9E DTW ABE</c:v>
                </c:pt>
                <c:pt idx="412">
                  <c:v>9E DTW ALB</c:v>
                </c:pt>
                <c:pt idx="413">
                  <c:v>9E DTW ATL</c:v>
                </c:pt>
                <c:pt idx="414">
                  <c:v>9E DTW ATW</c:v>
                </c:pt>
                <c:pt idx="415">
                  <c:v>9E DTW AUS</c:v>
                </c:pt>
                <c:pt idx="416">
                  <c:v>9E DTW AVL</c:v>
                </c:pt>
                <c:pt idx="417">
                  <c:v>9E DTW AVP</c:v>
                </c:pt>
                <c:pt idx="418">
                  <c:v>9E DTW AZO</c:v>
                </c:pt>
                <c:pt idx="419">
                  <c:v>9E DTW BDL</c:v>
                </c:pt>
                <c:pt idx="420">
                  <c:v>9E DTW BGM</c:v>
                </c:pt>
                <c:pt idx="421">
                  <c:v>9E DTW BGR</c:v>
                </c:pt>
                <c:pt idx="422">
                  <c:v>9E DTW BHM</c:v>
                </c:pt>
                <c:pt idx="423">
                  <c:v>9E DTW BMI</c:v>
                </c:pt>
                <c:pt idx="424">
                  <c:v>9E DTW BNA</c:v>
                </c:pt>
                <c:pt idx="425">
                  <c:v>9E DTW BOS</c:v>
                </c:pt>
                <c:pt idx="426">
                  <c:v>9E DTW BTV</c:v>
                </c:pt>
                <c:pt idx="427">
                  <c:v>9E DTW BUF</c:v>
                </c:pt>
                <c:pt idx="428">
                  <c:v>9E DTW BWI</c:v>
                </c:pt>
                <c:pt idx="429">
                  <c:v>9E DTW CAE</c:v>
                </c:pt>
                <c:pt idx="430">
                  <c:v>9E DTW CAK</c:v>
                </c:pt>
                <c:pt idx="431">
                  <c:v>9E DTW CHA</c:v>
                </c:pt>
                <c:pt idx="432">
                  <c:v>9E DTW CHO</c:v>
                </c:pt>
                <c:pt idx="433">
                  <c:v>9E DTW CHS</c:v>
                </c:pt>
                <c:pt idx="434">
                  <c:v>9E DTW CID</c:v>
                </c:pt>
                <c:pt idx="435">
                  <c:v>9E DTW CIU</c:v>
                </c:pt>
                <c:pt idx="436">
                  <c:v>9E DTW CLE</c:v>
                </c:pt>
                <c:pt idx="437">
                  <c:v>9E DTW CLT</c:v>
                </c:pt>
                <c:pt idx="438">
                  <c:v>9E DTW CMH</c:v>
                </c:pt>
                <c:pt idx="439">
                  <c:v>9E DTW CMI</c:v>
                </c:pt>
                <c:pt idx="440">
                  <c:v>9E DTW CRW</c:v>
                </c:pt>
                <c:pt idx="441">
                  <c:v>9E DTW CVG</c:v>
                </c:pt>
                <c:pt idx="442">
                  <c:v>9E DTW CWA</c:v>
                </c:pt>
                <c:pt idx="443">
                  <c:v>9E DTW DAY</c:v>
                </c:pt>
                <c:pt idx="444">
                  <c:v>9E DTW DCA</c:v>
                </c:pt>
                <c:pt idx="445">
                  <c:v>9E DTW DFW</c:v>
                </c:pt>
                <c:pt idx="446">
                  <c:v>9E DTW DLH</c:v>
                </c:pt>
                <c:pt idx="447">
                  <c:v>9E DTW DSM</c:v>
                </c:pt>
                <c:pt idx="448">
                  <c:v>9E DTW ELM</c:v>
                </c:pt>
                <c:pt idx="449">
                  <c:v>9E DTW ERI</c:v>
                </c:pt>
                <c:pt idx="450">
                  <c:v>9E DTW ESC</c:v>
                </c:pt>
                <c:pt idx="451">
                  <c:v>9E DTW EVV</c:v>
                </c:pt>
                <c:pt idx="452">
                  <c:v>9E DTW EWR</c:v>
                </c:pt>
                <c:pt idx="453">
                  <c:v>9E DTW FNT</c:v>
                </c:pt>
                <c:pt idx="454">
                  <c:v>9E DTW FSD</c:v>
                </c:pt>
                <c:pt idx="455">
                  <c:v>9E DTW FWA</c:v>
                </c:pt>
                <c:pt idx="456">
                  <c:v>9E DTW GRB</c:v>
                </c:pt>
                <c:pt idx="457">
                  <c:v>9E DTW GRR</c:v>
                </c:pt>
                <c:pt idx="458">
                  <c:v>9E DTW GSO</c:v>
                </c:pt>
                <c:pt idx="459">
                  <c:v>9E DTW GSP</c:v>
                </c:pt>
                <c:pt idx="460">
                  <c:v>9E DTW HPN</c:v>
                </c:pt>
                <c:pt idx="461">
                  <c:v>9E DTW HSV</c:v>
                </c:pt>
                <c:pt idx="462">
                  <c:v>9E DTW IAD</c:v>
                </c:pt>
                <c:pt idx="463">
                  <c:v>9E DTW IAH</c:v>
                </c:pt>
                <c:pt idx="464">
                  <c:v>9E DTW ICT</c:v>
                </c:pt>
                <c:pt idx="465">
                  <c:v>9E DTW IND</c:v>
                </c:pt>
                <c:pt idx="466">
                  <c:v>9E DTW ITH</c:v>
                </c:pt>
                <c:pt idx="467">
                  <c:v>9E DTW JAN</c:v>
                </c:pt>
                <c:pt idx="468">
                  <c:v>9E DTW JAX</c:v>
                </c:pt>
                <c:pt idx="469">
                  <c:v>9E DTW JFK</c:v>
                </c:pt>
                <c:pt idx="470">
                  <c:v>9E DTW LAN</c:v>
                </c:pt>
                <c:pt idx="471">
                  <c:v>9E DTW LEX</c:v>
                </c:pt>
                <c:pt idx="472">
                  <c:v>9E DTW LGA</c:v>
                </c:pt>
                <c:pt idx="473">
                  <c:v>9E DTW LIT</c:v>
                </c:pt>
                <c:pt idx="474">
                  <c:v>9E DTW LNK</c:v>
                </c:pt>
                <c:pt idx="475">
                  <c:v>9E DTW LSE</c:v>
                </c:pt>
                <c:pt idx="476">
                  <c:v>9E DTW MBS</c:v>
                </c:pt>
                <c:pt idx="477">
                  <c:v>9E DTW MCI</c:v>
                </c:pt>
                <c:pt idx="478">
                  <c:v>9E DTW MDT</c:v>
                </c:pt>
                <c:pt idx="479">
                  <c:v>9E DTW MDW</c:v>
                </c:pt>
                <c:pt idx="480">
                  <c:v>9E DTW MEM</c:v>
                </c:pt>
                <c:pt idx="481">
                  <c:v>9E DTW MHT</c:v>
                </c:pt>
                <c:pt idx="482">
                  <c:v>9E DTW MKE</c:v>
                </c:pt>
                <c:pt idx="483">
                  <c:v>9E DTW MLI</c:v>
                </c:pt>
                <c:pt idx="484">
                  <c:v>9E DTW MQT</c:v>
                </c:pt>
                <c:pt idx="485">
                  <c:v>9E DTW MSN</c:v>
                </c:pt>
                <c:pt idx="486">
                  <c:v>9E DTW MSP</c:v>
                </c:pt>
                <c:pt idx="487">
                  <c:v>9E DTW MSY</c:v>
                </c:pt>
                <c:pt idx="488">
                  <c:v>9E DTW MYR</c:v>
                </c:pt>
                <c:pt idx="489">
                  <c:v>9E DTW OKC</c:v>
                </c:pt>
                <c:pt idx="490">
                  <c:v>9E DTW OMA</c:v>
                </c:pt>
                <c:pt idx="491">
                  <c:v>9E DTW ORD</c:v>
                </c:pt>
                <c:pt idx="492">
                  <c:v>9E DTW ORF</c:v>
                </c:pt>
                <c:pt idx="493">
                  <c:v>9E DTW PHL</c:v>
                </c:pt>
                <c:pt idx="494">
                  <c:v>9E DTW PIA</c:v>
                </c:pt>
                <c:pt idx="495">
                  <c:v>9E DTW PIT</c:v>
                </c:pt>
                <c:pt idx="496">
                  <c:v>9E DTW PLN</c:v>
                </c:pt>
                <c:pt idx="497">
                  <c:v>9E DTW PVD</c:v>
                </c:pt>
                <c:pt idx="498">
                  <c:v>9E DTW PWM</c:v>
                </c:pt>
                <c:pt idx="499">
                  <c:v>9E DTW RDU</c:v>
                </c:pt>
                <c:pt idx="500">
                  <c:v>9E DTW RIC</c:v>
                </c:pt>
                <c:pt idx="501">
                  <c:v>9E DTW ROA</c:v>
                </c:pt>
                <c:pt idx="502">
                  <c:v>9E DTW ROC</c:v>
                </c:pt>
                <c:pt idx="503">
                  <c:v>9E DTW RST</c:v>
                </c:pt>
                <c:pt idx="504">
                  <c:v>9E DTW SAT</c:v>
                </c:pt>
                <c:pt idx="505">
                  <c:v>9E DTW SAV</c:v>
                </c:pt>
                <c:pt idx="506">
                  <c:v>9E DTW SBN</c:v>
                </c:pt>
                <c:pt idx="507">
                  <c:v>9E DTW SCE</c:v>
                </c:pt>
                <c:pt idx="508">
                  <c:v>9E DTW SDF</c:v>
                </c:pt>
                <c:pt idx="509">
                  <c:v>9E DTW SGF</c:v>
                </c:pt>
                <c:pt idx="510">
                  <c:v>9E DTW SHV</c:v>
                </c:pt>
                <c:pt idx="511">
                  <c:v>9E DTW STL</c:v>
                </c:pt>
                <c:pt idx="512">
                  <c:v>9E DTW SWF</c:v>
                </c:pt>
                <c:pt idx="513">
                  <c:v>9E DTW SYR</c:v>
                </c:pt>
                <c:pt idx="514">
                  <c:v>9E DTW TOL</c:v>
                </c:pt>
                <c:pt idx="515">
                  <c:v>9E DTW TRI</c:v>
                </c:pt>
                <c:pt idx="516">
                  <c:v>9E DTW TUL</c:v>
                </c:pt>
                <c:pt idx="517">
                  <c:v>9E DTW TVC</c:v>
                </c:pt>
                <c:pt idx="518">
                  <c:v>9E DTW TYS</c:v>
                </c:pt>
                <c:pt idx="519">
                  <c:v>9E DTW XNA</c:v>
                </c:pt>
                <c:pt idx="520">
                  <c:v>9E ECP ATL</c:v>
                </c:pt>
                <c:pt idx="521">
                  <c:v>9E ECP MEM</c:v>
                </c:pt>
                <c:pt idx="522">
                  <c:v>9E ELM ATL</c:v>
                </c:pt>
                <c:pt idx="523">
                  <c:v>9E ELM DTW</c:v>
                </c:pt>
                <c:pt idx="524">
                  <c:v>9E ERI DTW</c:v>
                </c:pt>
                <c:pt idx="525">
                  <c:v>9E ESC DTW</c:v>
                </c:pt>
                <c:pt idx="526">
                  <c:v>9E EVV ATL</c:v>
                </c:pt>
                <c:pt idx="527">
                  <c:v>9E EVV CVG</c:v>
                </c:pt>
                <c:pt idx="528">
                  <c:v>9E EVV DTW</c:v>
                </c:pt>
                <c:pt idx="529">
                  <c:v>9E EVV MEM</c:v>
                </c:pt>
                <c:pt idx="530">
                  <c:v>9E EWN ATL</c:v>
                </c:pt>
                <c:pt idx="531">
                  <c:v>9E EWR ATL</c:v>
                </c:pt>
                <c:pt idx="532">
                  <c:v>9E EWR CVG</c:v>
                </c:pt>
                <c:pt idx="533">
                  <c:v>9E EWR DTW</c:v>
                </c:pt>
                <c:pt idx="534">
                  <c:v>9E EWR MEM</c:v>
                </c:pt>
                <c:pt idx="535">
                  <c:v>9E EWR MSP</c:v>
                </c:pt>
                <c:pt idx="536">
                  <c:v>9E EWR RDU</c:v>
                </c:pt>
                <c:pt idx="537">
                  <c:v>9E EYW ATL</c:v>
                </c:pt>
                <c:pt idx="538">
                  <c:v>9E FAR ATL</c:v>
                </c:pt>
                <c:pt idx="539">
                  <c:v>9E FAR MSP</c:v>
                </c:pt>
                <c:pt idx="540">
                  <c:v>9E FAR SLC</c:v>
                </c:pt>
                <c:pt idx="541">
                  <c:v>9E FAY ATL</c:v>
                </c:pt>
                <c:pt idx="542">
                  <c:v>9E FCA MSP</c:v>
                </c:pt>
                <c:pt idx="543">
                  <c:v>9E FLL CVG</c:v>
                </c:pt>
                <c:pt idx="544">
                  <c:v>9E FLL IND</c:v>
                </c:pt>
                <c:pt idx="545">
                  <c:v>9E FLL RDU</c:v>
                </c:pt>
                <c:pt idx="546">
                  <c:v>9E FNT ATL</c:v>
                </c:pt>
                <c:pt idx="547">
                  <c:v>9E FNT DTW</c:v>
                </c:pt>
                <c:pt idx="548">
                  <c:v>9E FNT LGA</c:v>
                </c:pt>
                <c:pt idx="549">
                  <c:v>9E FNT MSP</c:v>
                </c:pt>
                <c:pt idx="550">
                  <c:v>9E FSD ATL</c:v>
                </c:pt>
                <c:pt idx="551">
                  <c:v>9E FSD DTW</c:v>
                </c:pt>
                <c:pt idx="552">
                  <c:v>9E FSD MSP</c:v>
                </c:pt>
                <c:pt idx="553">
                  <c:v>9E FSM ATL</c:v>
                </c:pt>
                <c:pt idx="554">
                  <c:v>9E FSM MEM</c:v>
                </c:pt>
                <c:pt idx="555">
                  <c:v>9E FWA ATL</c:v>
                </c:pt>
                <c:pt idx="556">
                  <c:v>9E FWA CVG</c:v>
                </c:pt>
                <c:pt idx="557">
                  <c:v>9E FWA DTW</c:v>
                </c:pt>
                <c:pt idx="558">
                  <c:v>9E FWA MSP</c:v>
                </c:pt>
                <c:pt idx="559">
                  <c:v>9E GEG MSP</c:v>
                </c:pt>
                <c:pt idx="560">
                  <c:v>9E GEG SLC</c:v>
                </c:pt>
                <c:pt idx="561">
                  <c:v>9E GFK MSP</c:v>
                </c:pt>
                <c:pt idx="562">
                  <c:v>9E GNV ATL</c:v>
                </c:pt>
                <c:pt idx="563">
                  <c:v>9E GPT ATL</c:v>
                </c:pt>
                <c:pt idx="564">
                  <c:v>9E GPT MEM</c:v>
                </c:pt>
                <c:pt idx="565">
                  <c:v>9E GRB ATL</c:v>
                </c:pt>
                <c:pt idx="566">
                  <c:v>9E GRB DTW</c:v>
                </c:pt>
                <c:pt idx="567">
                  <c:v>9E GRB MSP</c:v>
                </c:pt>
                <c:pt idx="568">
                  <c:v>9E GRK ATL</c:v>
                </c:pt>
                <c:pt idx="569">
                  <c:v>9E GRR ATL</c:v>
                </c:pt>
                <c:pt idx="570">
                  <c:v>9E GRR CVG</c:v>
                </c:pt>
                <c:pt idx="571">
                  <c:v>9E GRR DCA</c:v>
                </c:pt>
                <c:pt idx="572">
                  <c:v>9E GRR DTW</c:v>
                </c:pt>
                <c:pt idx="573">
                  <c:v>9E GRR LGA</c:v>
                </c:pt>
                <c:pt idx="574">
                  <c:v>9E GRR MCO</c:v>
                </c:pt>
                <c:pt idx="575">
                  <c:v>9E GRR MEM</c:v>
                </c:pt>
                <c:pt idx="576">
                  <c:v>9E GRR MSP</c:v>
                </c:pt>
                <c:pt idx="577">
                  <c:v>9E GSO ATL</c:v>
                </c:pt>
                <c:pt idx="578">
                  <c:v>9E GSO CVG</c:v>
                </c:pt>
                <c:pt idx="579">
                  <c:v>9E GSO DTW</c:v>
                </c:pt>
                <c:pt idx="580">
                  <c:v>9E GSO LGA</c:v>
                </c:pt>
                <c:pt idx="581">
                  <c:v>9E GSO MEM</c:v>
                </c:pt>
                <c:pt idx="582">
                  <c:v>9E GSO MSP</c:v>
                </c:pt>
                <c:pt idx="583">
                  <c:v>9E GSP ATL</c:v>
                </c:pt>
                <c:pt idx="584">
                  <c:v>9E GSP CVG</c:v>
                </c:pt>
                <c:pt idx="585">
                  <c:v>9E GSP DTW</c:v>
                </c:pt>
                <c:pt idx="586">
                  <c:v>9E GSP LGA</c:v>
                </c:pt>
                <c:pt idx="587">
                  <c:v>9E GSP MEM</c:v>
                </c:pt>
                <c:pt idx="588">
                  <c:v>9E GTF MSP</c:v>
                </c:pt>
                <c:pt idx="589">
                  <c:v>9E GTR ATL</c:v>
                </c:pt>
                <c:pt idx="590">
                  <c:v>9E GTR MEM</c:v>
                </c:pt>
                <c:pt idx="591">
                  <c:v>9E HLN MSP</c:v>
                </c:pt>
                <c:pt idx="592">
                  <c:v>9E HOU ATL</c:v>
                </c:pt>
                <c:pt idx="593">
                  <c:v>9E HOU MEM</c:v>
                </c:pt>
                <c:pt idx="594">
                  <c:v>9E HPN ATL</c:v>
                </c:pt>
                <c:pt idx="595">
                  <c:v>9E HPN DTW</c:v>
                </c:pt>
                <c:pt idx="596">
                  <c:v>9E HRL MSP</c:v>
                </c:pt>
                <c:pt idx="597">
                  <c:v>9E HSV ATL</c:v>
                </c:pt>
                <c:pt idx="598">
                  <c:v>9E HSV DCA</c:v>
                </c:pt>
                <c:pt idx="599">
                  <c:v>9E HSV DTW</c:v>
                </c:pt>
                <c:pt idx="600">
                  <c:v>9E HSV MEM</c:v>
                </c:pt>
                <c:pt idx="601">
                  <c:v>9E HTS CVG</c:v>
                </c:pt>
                <c:pt idx="602">
                  <c:v>9E IAD ATL</c:v>
                </c:pt>
                <c:pt idx="603">
                  <c:v>9E IAD CVG</c:v>
                </c:pt>
                <c:pt idx="604">
                  <c:v>9E IAD DTW</c:v>
                </c:pt>
                <c:pt idx="605">
                  <c:v>9E IAD JFK</c:v>
                </c:pt>
                <c:pt idx="606">
                  <c:v>9E IAD LGA</c:v>
                </c:pt>
                <c:pt idx="607">
                  <c:v>9E IAD MEM</c:v>
                </c:pt>
                <c:pt idx="608">
                  <c:v>9E IAD MSP</c:v>
                </c:pt>
                <c:pt idx="609">
                  <c:v>9E IAH ATL</c:v>
                </c:pt>
                <c:pt idx="610">
                  <c:v>9E IAH CVG</c:v>
                </c:pt>
                <c:pt idx="611">
                  <c:v>9E IAH DTW</c:v>
                </c:pt>
                <c:pt idx="612">
                  <c:v>9E IAH LGA</c:v>
                </c:pt>
                <c:pt idx="613">
                  <c:v>9E IAH MEM</c:v>
                </c:pt>
                <c:pt idx="614">
                  <c:v>9E IAH MSP</c:v>
                </c:pt>
                <c:pt idx="615">
                  <c:v>9E IAH SLC</c:v>
                </c:pt>
                <c:pt idx="616">
                  <c:v>9E ICT ATL</c:v>
                </c:pt>
                <c:pt idx="617">
                  <c:v>9E ICT DTW</c:v>
                </c:pt>
                <c:pt idx="618">
                  <c:v>9E ICT MEM</c:v>
                </c:pt>
                <c:pt idx="619">
                  <c:v>9E ICT MSP</c:v>
                </c:pt>
                <c:pt idx="620">
                  <c:v>9E IDA MSP</c:v>
                </c:pt>
                <c:pt idx="621">
                  <c:v>9E ILM ATL</c:v>
                </c:pt>
                <c:pt idx="622">
                  <c:v>9E ILM LGA</c:v>
                </c:pt>
                <c:pt idx="623">
                  <c:v>9E IND ATL</c:v>
                </c:pt>
                <c:pt idx="624">
                  <c:v>9E IND AUS</c:v>
                </c:pt>
                <c:pt idx="625">
                  <c:v>9E IND BDL</c:v>
                </c:pt>
                <c:pt idx="626">
                  <c:v>9E IND BOS</c:v>
                </c:pt>
                <c:pt idx="627">
                  <c:v>9E IND CVG</c:v>
                </c:pt>
                <c:pt idx="628">
                  <c:v>9E IND DCA</c:v>
                </c:pt>
                <c:pt idx="629">
                  <c:v>9E IND DTW</c:v>
                </c:pt>
                <c:pt idx="630">
                  <c:v>9E IND FLL</c:v>
                </c:pt>
                <c:pt idx="631">
                  <c:v>9E IND JFK</c:v>
                </c:pt>
                <c:pt idx="632">
                  <c:v>9E IND LGA</c:v>
                </c:pt>
                <c:pt idx="633">
                  <c:v>9E IND MCO</c:v>
                </c:pt>
                <c:pt idx="634">
                  <c:v>9E IND MEM</c:v>
                </c:pt>
                <c:pt idx="635">
                  <c:v>9E IND MIA</c:v>
                </c:pt>
                <c:pt idx="636">
                  <c:v>9E IND MSP</c:v>
                </c:pt>
                <c:pt idx="637">
                  <c:v>9E IND RDU</c:v>
                </c:pt>
                <c:pt idx="638">
                  <c:v>9E IND RSW</c:v>
                </c:pt>
                <c:pt idx="639">
                  <c:v>9E IND SAT</c:v>
                </c:pt>
                <c:pt idx="640">
                  <c:v>9E IND TPA</c:v>
                </c:pt>
                <c:pt idx="641">
                  <c:v>9E ITH DTW</c:v>
                </c:pt>
                <c:pt idx="642">
                  <c:v>9E JAN ATL</c:v>
                </c:pt>
                <c:pt idx="643">
                  <c:v>9E JAN DTW</c:v>
                </c:pt>
                <c:pt idx="644">
                  <c:v>9E JAN MEM</c:v>
                </c:pt>
                <c:pt idx="645">
                  <c:v>9E JAX BOS</c:v>
                </c:pt>
                <c:pt idx="646">
                  <c:v>9E JAX CVG</c:v>
                </c:pt>
                <c:pt idx="647">
                  <c:v>9E JAX DCA</c:v>
                </c:pt>
                <c:pt idx="648">
                  <c:v>9E JAX DTW</c:v>
                </c:pt>
                <c:pt idx="649">
                  <c:v>9E JAX JFK</c:v>
                </c:pt>
                <c:pt idx="650">
                  <c:v>9E JAX LGA</c:v>
                </c:pt>
                <c:pt idx="651">
                  <c:v>9E JAX MEM</c:v>
                </c:pt>
                <c:pt idx="652">
                  <c:v>9E JAX MSP</c:v>
                </c:pt>
                <c:pt idx="653">
                  <c:v>9E JAX PIR</c:v>
                </c:pt>
                <c:pt idx="654">
                  <c:v>9E JFK ACK</c:v>
                </c:pt>
                <c:pt idx="655">
                  <c:v>9E JFK ALB</c:v>
                </c:pt>
                <c:pt idx="656">
                  <c:v>9E JFK ATL</c:v>
                </c:pt>
                <c:pt idx="657">
                  <c:v>9E JFK AUS</c:v>
                </c:pt>
                <c:pt idx="658">
                  <c:v>9E JFK BDL</c:v>
                </c:pt>
                <c:pt idx="659">
                  <c:v>9E JFK BGR</c:v>
                </c:pt>
                <c:pt idx="660">
                  <c:v>9E JFK BNA</c:v>
                </c:pt>
                <c:pt idx="661">
                  <c:v>9E JFK BOS</c:v>
                </c:pt>
                <c:pt idx="662">
                  <c:v>9E JFK BTV</c:v>
                </c:pt>
                <c:pt idx="663">
                  <c:v>9E JFK BUF</c:v>
                </c:pt>
                <c:pt idx="664">
                  <c:v>9E JFK BWI</c:v>
                </c:pt>
                <c:pt idx="665">
                  <c:v>9E JFK CHS</c:v>
                </c:pt>
                <c:pt idx="666">
                  <c:v>9E JFK CLE</c:v>
                </c:pt>
                <c:pt idx="667">
                  <c:v>9E JFK CLT</c:v>
                </c:pt>
                <c:pt idx="668">
                  <c:v>9E JFK CMH</c:v>
                </c:pt>
                <c:pt idx="669">
                  <c:v>9E JFK CVG</c:v>
                </c:pt>
                <c:pt idx="670">
                  <c:v>9E JFK DCA</c:v>
                </c:pt>
                <c:pt idx="671">
                  <c:v>9E JFK DFW</c:v>
                </c:pt>
                <c:pt idx="672">
                  <c:v>9E JFK DTW</c:v>
                </c:pt>
                <c:pt idx="673">
                  <c:v>9E JFK IAD</c:v>
                </c:pt>
                <c:pt idx="674">
                  <c:v>9E JFK IND</c:v>
                </c:pt>
                <c:pt idx="675">
                  <c:v>9E JFK JAX</c:v>
                </c:pt>
                <c:pt idx="676">
                  <c:v>9E JFK LWB</c:v>
                </c:pt>
                <c:pt idx="677">
                  <c:v>9E JFK MCI</c:v>
                </c:pt>
                <c:pt idx="678">
                  <c:v>9E JFK MEM</c:v>
                </c:pt>
                <c:pt idx="679">
                  <c:v>9E JFK MKE</c:v>
                </c:pt>
                <c:pt idx="680">
                  <c:v>9E JFK MSP</c:v>
                </c:pt>
                <c:pt idx="681">
                  <c:v>9E JFK MSY</c:v>
                </c:pt>
                <c:pt idx="682">
                  <c:v>9E JFK MVY</c:v>
                </c:pt>
                <c:pt idx="683">
                  <c:v>9E JFK ORD</c:v>
                </c:pt>
                <c:pt idx="684">
                  <c:v>9E JFK ORF</c:v>
                </c:pt>
                <c:pt idx="685">
                  <c:v>9E JFK PBI</c:v>
                </c:pt>
                <c:pt idx="686">
                  <c:v>9E JFK PHL</c:v>
                </c:pt>
                <c:pt idx="687">
                  <c:v>9E JFK PIT</c:v>
                </c:pt>
                <c:pt idx="688">
                  <c:v>9E JFK PWM</c:v>
                </c:pt>
                <c:pt idx="689">
                  <c:v>9E JFK RDU</c:v>
                </c:pt>
                <c:pt idx="690">
                  <c:v>9E JFK RIC</c:v>
                </c:pt>
                <c:pt idx="691">
                  <c:v>9E JFK ROC</c:v>
                </c:pt>
                <c:pt idx="692">
                  <c:v>9E JFK RSW</c:v>
                </c:pt>
                <c:pt idx="693">
                  <c:v>9E JFK SAT</c:v>
                </c:pt>
                <c:pt idx="694">
                  <c:v>9E JFK SAV</c:v>
                </c:pt>
                <c:pt idx="695">
                  <c:v>9E JFK SDF</c:v>
                </c:pt>
                <c:pt idx="696">
                  <c:v>9E JFK SRQ</c:v>
                </c:pt>
                <c:pt idx="697">
                  <c:v>9E JFK SYR</c:v>
                </c:pt>
                <c:pt idx="698">
                  <c:v>9E JFK TPA</c:v>
                </c:pt>
                <c:pt idx="699">
                  <c:v>9E LAN DTW</c:v>
                </c:pt>
                <c:pt idx="700">
                  <c:v>9E LAN MSP</c:v>
                </c:pt>
                <c:pt idx="701">
                  <c:v>9E LBB MEM</c:v>
                </c:pt>
                <c:pt idx="702">
                  <c:v>9E LEX ATL</c:v>
                </c:pt>
                <c:pt idx="703">
                  <c:v>9E LEX CVG</c:v>
                </c:pt>
                <c:pt idx="704">
                  <c:v>9E LEX DCA</c:v>
                </c:pt>
                <c:pt idx="705">
                  <c:v>9E LEX DTW</c:v>
                </c:pt>
                <c:pt idx="706">
                  <c:v>9E LEX LGA</c:v>
                </c:pt>
                <c:pt idx="707">
                  <c:v>9E LEX MEM</c:v>
                </c:pt>
                <c:pt idx="708">
                  <c:v>9E LEX MSP</c:v>
                </c:pt>
                <c:pt idx="709">
                  <c:v>9E LFT ATL</c:v>
                </c:pt>
                <c:pt idx="710">
                  <c:v>9E LFT MEM</c:v>
                </c:pt>
                <c:pt idx="711">
                  <c:v>9E LGA ACK</c:v>
                </c:pt>
                <c:pt idx="712">
                  <c:v>9E LGA AGS</c:v>
                </c:pt>
                <c:pt idx="713">
                  <c:v>9E LGA AVL</c:v>
                </c:pt>
                <c:pt idx="714">
                  <c:v>9E LGA BGR</c:v>
                </c:pt>
                <c:pt idx="715">
                  <c:v>9E LGA BHM</c:v>
                </c:pt>
                <c:pt idx="716">
                  <c:v>9E LGA BNA</c:v>
                </c:pt>
                <c:pt idx="717">
                  <c:v>9E LGA BTV</c:v>
                </c:pt>
                <c:pt idx="718">
                  <c:v>9E LGA BUF</c:v>
                </c:pt>
                <c:pt idx="719">
                  <c:v>9E LGA CAE</c:v>
                </c:pt>
                <c:pt idx="720">
                  <c:v>9E LGA CHA</c:v>
                </c:pt>
                <c:pt idx="721">
                  <c:v>9E LGA CHO</c:v>
                </c:pt>
                <c:pt idx="722">
                  <c:v>9E LGA CHS</c:v>
                </c:pt>
                <c:pt idx="723">
                  <c:v>9E LGA CLE</c:v>
                </c:pt>
                <c:pt idx="724">
                  <c:v>9E LGA CLT</c:v>
                </c:pt>
                <c:pt idx="725">
                  <c:v>9E LGA CMH</c:v>
                </c:pt>
                <c:pt idx="726">
                  <c:v>9E LGA CVG</c:v>
                </c:pt>
                <c:pt idx="727">
                  <c:v>9E LGA DAY</c:v>
                </c:pt>
                <c:pt idx="728">
                  <c:v>9E LGA DFW</c:v>
                </c:pt>
                <c:pt idx="729">
                  <c:v>9E LGA DSM</c:v>
                </c:pt>
                <c:pt idx="730">
                  <c:v>9E LGA DTW</c:v>
                </c:pt>
                <c:pt idx="731">
                  <c:v>9E LGA FNT</c:v>
                </c:pt>
                <c:pt idx="732">
                  <c:v>9E LGA GRR</c:v>
                </c:pt>
                <c:pt idx="733">
                  <c:v>9E LGA GSO</c:v>
                </c:pt>
                <c:pt idx="734">
                  <c:v>9E LGA GSP</c:v>
                </c:pt>
                <c:pt idx="735">
                  <c:v>9E LGA IAD</c:v>
                </c:pt>
                <c:pt idx="736">
                  <c:v>9E LGA IAH</c:v>
                </c:pt>
                <c:pt idx="737">
                  <c:v>9E LGA ILM</c:v>
                </c:pt>
                <c:pt idx="738">
                  <c:v>9E LGA IND</c:v>
                </c:pt>
                <c:pt idx="739">
                  <c:v>9E LGA JAX</c:v>
                </c:pt>
                <c:pt idx="740">
                  <c:v>9E LGA LEX</c:v>
                </c:pt>
                <c:pt idx="741">
                  <c:v>9E LGA LWB</c:v>
                </c:pt>
                <c:pt idx="742">
                  <c:v>9E LGA MBS</c:v>
                </c:pt>
                <c:pt idx="743">
                  <c:v>9E LGA MCI</c:v>
                </c:pt>
                <c:pt idx="744">
                  <c:v>9E LGA MEM</c:v>
                </c:pt>
                <c:pt idx="745">
                  <c:v>9E LGA MHT</c:v>
                </c:pt>
                <c:pt idx="746">
                  <c:v>9E LGA MKE</c:v>
                </c:pt>
                <c:pt idx="747">
                  <c:v>9E LGA MSN</c:v>
                </c:pt>
                <c:pt idx="748">
                  <c:v>9E LGA MSP</c:v>
                </c:pt>
                <c:pt idx="749">
                  <c:v>9E LGA MSY</c:v>
                </c:pt>
                <c:pt idx="750">
                  <c:v>9E LGA MVY</c:v>
                </c:pt>
                <c:pt idx="751">
                  <c:v>9E LGA MYR</c:v>
                </c:pt>
                <c:pt idx="752">
                  <c:v>9E LGA OMA</c:v>
                </c:pt>
                <c:pt idx="753">
                  <c:v>9E LGA ORD</c:v>
                </c:pt>
                <c:pt idx="754">
                  <c:v>9E LGA ORF</c:v>
                </c:pt>
                <c:pt idx="755">
                  <c:v>9E LGA PBI</c:v>
                </c:pt>
                <c:pt idx="756">
                  <c:v>9E LGA PIT</c:v>
                </c:pt>
                <c:pt idx="757">
                  <c:v>9E LGA PWM</c:v>
                </c:pt>
                <c:pt idx="758">
                  <c:v>9E LGA RDU</c:v>
                </c:pt>
                <c:pt idx="759">
                  <c:v>9E LGA RIC</c:v>
                </c:pt>
                <c:pt idx="760">
                  <c:v>9E LGA ROC</c:v>
                </c:pt>
                <c:pt idx="761">
                  <c:v>9E LGA RSW</c:v>
                </c:pt>
                <c:pt idx="762">
                  <c:v>9E LGA SAV</c:v>
                </c:pt>
                <c:pt idx="763">
                  <c:v>9E LGA SBN</c:v>
                </c:pt>
                <c:pt idx="764">
                  <c:v>9E LGA SDF</c:v>
                </c:pt>
                <c:pt idx="765">
                  <c:v>9E LGA SRQ</c:v>
                </c:pt>
                <c:pt idx="766">
                  <c:v>9E LGA STL</c:v>
                </c:pt>
                <c:pt idx="767">
                  <c:v>9E LGA SYR</c:v>
                </c:pt>
                <c:pt idx="768">
                  <c:v>9E LGA TVC</c:v>
                </c:pt>
                <c:pt idx="769">
                  <c:v>9E LGA TYS</c:v>
                </c:pt>
                <c:pt idx="770">
                  <c:v>9E LGA XNA</c:v>
                </c:pt>
                <c:pt idx="771">
                  <c:v>9E LIT ATL</c:v>
                </c:pt>
                <c:pt idx="772">
                  <c:v>9E LIT CVG</c:v>
                </c:pt>
                <c:pt idx="773">
                  <c:v>9E LIT DTW</c:v>
                </c:pt>
                <c:pt idx="774">
                  <c:v>9E LIT MEM</c:v>
                </c:pt>
                <c:pt idx="775">
                  <c:v>9E LNK ATL</c:v>
                </c:pt>
                <c:pt idx="776">
                  <c:v>9E LNK DTW</c:v>
                </c:pt>
                <c:pt idx="777">
                  <c:v>9E LNK MSP</c:v>
                </c:pt>
                <c:pt idx="778">
                  <c:v>9E LSE DTW</c:v>
                </c:pt>
                <c:pt idx="779">
                  <c:v>9E LSE MSP</c:v>
                </c:pt>
                <c:pt idx="780">
                  <c:v>9E LWB JFK</c:v>
                </c:pt>
                <c:pt idx="781">
                  <c:v>9E LWB LGA</c:v>
                </c:pt>
                <c:pt idx="782">
                  <c:v>9E MBS DTW</c:v>
                </c:pt>
                <c:pt idx="783">
                  <c:v>9E MBS LGA</c:v>
                </c:pt>
                <c:pt idx="784">
                  <c:v>9E MBS MSP</c:v>
                </c:pt>
                <c:pt idx="785">
                  <c:v>9E MCI ATL</c:v>
                </c:pt>
                <c:pt idx="786">
                  <c:v>9E MCI BOS</c:v>
                </c:pt>
                <c:pt idx="787">
                  <c:v>9E MCI CVG</c:v>
                </c:pt>
                <c:pt idx="788">
                  <c:v>9E MCI DTW</c:v>
                </c:pt>
                <c:pt idx="789">
                  <c:v>9E MCI JFK</c:v>
                </c:pt>
                <c:pt idx="790">
                  <c:v>9E MCI LGA</c:v>
                </c:pt>
                <c:pt idx="791">
                  <c:v>9E MCI MCO</c:v>
                </c:pt>
                <c:pt idx="792">
                  <c:v>9E MCI MEM</c:v>
                </c:pt>
                <c:pt idx="793">
                  <c:v>9E MCI MSP</c:v>
                </c:pt>
                <c:pt idx="794">
                  <c:v>9E MCI SLC</c:v>
                </c:pt>
                <c:pt idx="795">
                  <c:v>9E MCO AUS</c:v>
                </c:pt>
                <c:pt idx="796">
                  <c:v>9E MCO BDL</c:v>
                </c:pt>
                <c:pt idx="797">
                  <c:v>9E MCO BHM</c:v>
                </c:pt>
                <c:pt idx="798">
                  <c:v>9E MCO BNA</c:v>
                </c:pt>
                <c:pt idx="799">
                  <c:v>9E MCO CVG</c:v>
                </c:pt>
                <c:pt idx="800">
                  <c:v>9E MCO DCA</c:v>
                </c:pt>
                <c:pt idx="801">
                  <c:v>9E MCO GRR</c:v>
                </c:pt>
                <c:pt idx="802">
                  <c:v>9E MCO IND</c:v>
                </c:pt>
                <c:pt idx="803">
                  <c:v>9E MCO MCI</c:v>
                </c:pt>
                <c:pt idx="804">
                  <c:v>9E MCO MEM</c:v>
                </c:pt>
                <c:pt idx="805">
                  <c:v>9E MCO MKE</c:v>
                </c:pt>
                <c:pt idx="806">
                  <c:v>9E MCO MSY</c:v>
                </c:pt>
                <c:pt idx="807">
                  <c:v>9E MCO PIT</c:v>
                </c:pt>
                <c:pt idx="808">
                  <c:v>9E MCO RDU</c:v>
                </c:pt>
                <c:pt idx="809">
                  <c:v>9E MCO STL</c:v>
                </c:pt>
                <c:pt idx="810">
                  <c:v>9E MDT ATL</c:v>
                </c:pt>
                <c:pt idx="811">
                  <c:v>9E MDT CVG</c:v>
                </c:pt>
                <c:pt idx="812">
                  <c:v>9E MDT DTW</c:v>
                </c:pt>
                <c:pt idx="813">
                  <c:v>9E MDT MSP</c:v>
                </c:pt>
                <c:pt idx="814">
                  <c:v>9E MDW ATL</c:v>
                </c:pt>
                <c:pt idx="815">
                  <c:v>9E MDW DTW</c:v>
                </c:pt>
                <c:pt idx="816">
                  <c:v>9E MDW MSP</c:v>
                </c:pt>
                <c:pt idx="817">
                  <c:v>9E MEM AEX</c:v>
                </c:pt>
                <c:pt idx="818">
                  <c:v>9E MEM AMA</c:v>
                </c:pt>
                <c:pt idx="819">
                  <c:v>9E MEM ATL</c:v>
                </c:pt>
                <c:pt idx="820">
                  <c:v>9E MEM AUS</c:v>
                </c:pt>
                <c:pt idx="821">
                  <c:v>9E MEM BHM</c:v>
                </c:pt>
                <c:pt idx="822">
                  <c:v>9E MEM BNA</c:v>
                </c:pt>
                <c:pt idx="823">
                  <c:v>9E MEM BOS</c:v>
                </c:pt>
                <c:pt idx="824">
                  <c:v>9E MEM BTR</c:v>
                </c:pt>
                <c:pt idx="825">
                  <c:v>9E MEM BWI</c:v>
                </c:pt>
                <c:pt idx="826">
                  <c:v>9E MEM CAE</c:v>
                </c:pt>
                <c:pt idx="827">
                  <c:v>9E MEM CHA</c:v>
                </c:pt>
                <c:pt idx="828">
                  <c:v>9E MEM CHS</c:v>
                </c:pt>
                <c:pt idx="829">
                  <c:v>9E MEM CLE</c:v>
                </c:pt>
                <c:pt idx="830">
                  <c:v>9E MEM CLT</c:v>
                </c:pt>
                <c:pt idx="831">
                  <c:v>9E MEM CMH</c:v>
                </c:pt>
                <c:pt idx="832">
                  <c:v>9E MEM COU</c:v>
                </c:pt>
                <c:pt idx="833">
                  <c:v>9E MEM CVG</c:v>
                </c:pt>
                <c:pt idx="834">
                  <c:v>9E MEM DAL</c:v>
                </c:pt>
                <c:pt idx="835">
                  <c:v>9E MEM DCA</c:v>
                </c:pt>
                <c:pt idx="836">
                  <c:v>9E MEM DEN</c:v>
                </c:pt>
                <c:pt idx="837">
                  <c:v>9E MEM DFW</c:v>
                </c:pt>
                <c:pt idx="838">
                  <c:v>9E MEM DSM</c:v>
                </c:pt>
                <c:pt idx="839">
                  <c:v>9E MEM DTW</c:v>
                </c:pt>
                <c:pt idx="840">
                  <c:v>9E MEM ECP</c:v>
                </c:pt>
                <c:pt idx="841">
                  <c:v>9E MEM EVV</c:v>
                </c:pt>
                <c:pt idx="842">
                  <c:v>9E MEM EWR</c:v>
                </c:pt>
                <c:pt idx="843">
                  <c:v>9E MEM FSM</c:v>
                </c:pt>
                <c:pt idx="844">
                  <c:v>9E MEM GPT</c:v>
                </c:pt>
                <c:pt idx="845">
                  <c:v>9E MEM GRR</c:v>
                </c:pt>
                <c:pt idx="846">
                  <c:v>9E MEM GSO</c:v>
                </c:pt>
                <c:pt idx="847">
                  <c:v>9E MEM GSP</c:v>
                </c:pt>
                <c:pt idx="848">
                  <c:v>9E MEM GTR</c:v>
                </c:pt>
                <c:pt idx="849">
                  <c:v>9E MEM HSV</c:v>
                </c:pt>
                <c:pt idx="850">
                  <c:v>9E MEM IAD</c:v>
                </c:pt>
                <c:pt idx="851">
                  <c:v>9E MEM IAH</c:v>
                </c:pt>
                <c:pt idx="852">
                  <c:v>9E MEM ICT</c:v>
                </c:pt>
                <c:pt idx="853">
                  <c:v>9E MEM IND</c:v>
                </c:pt>
                <c:pt idx="854">
                  <c:v>9E MEM JAN</c:v>
                </c:pt>
                <c:pt idx="855">
                  <c:v>9E MEM JAX</c:v>
                </c:pt>
                <c:pt idx="856">
                  <c:v>9E MEM JFK</c:v>
                </c:pt>
                <c:pt idx="857">
                  <c:v>9E MEM LBB</c:v>
                </c:pt>
                <c:pt idx="858">
                  <c:v>9E MEM LEX</c:v>
                </c:pt>
                <c:pt idx="859">
                  <c:v>9E MEM LFT</c:v>
                </c:pt>
                <c:pt idx="860">
                  <c:v>9E MEM LGA</c:v>
                </c:pt>
                <c:pt idx="861">
                  <c:v>9E MEM LIT</c:v>
                </c:pt>
                <c:pt idx="862">
                  <c:v>9E MEM MCI</c:v>
                </c:pt>
                <c:pt idx="863">
                  <c:v>9E MEM MCO</c:v>
                </c:pt>
                <c:pt idx="864">
                  <c:v>9E MEM MFE</c:v>
                </c:pt>
                <c:pt idx="865">
                  <c:v>9E MEM MGM</c:v>
                </c:pt>
                <c:pt idx="866">
                  <c:v>9E MEM MIA</c:v>
                </c:pt>
                <c:pt idx="867">
                  <c:v>9E MEM MKE</c:v>
                </c:pt>
                <c:pt idx="868">
                  <c:v>9E MEM MLI</c:v>
                </c:pt>
                <c:pt idx="869">
                  <c:v>9E MEM MLU</c:v>
                </c:pt>
                <c:pt idx="870">
                  <c:v>9E MEM MOB</c:v>
                </c:pt>
                <c:pt idx="871">
                  <c:v>9E MEM MSN</c:v>
                </c:pt>
                <c:pt idx="872">
                  <c:v>9E MEM MSP</c:v>
                </c:pt>
                <c:pt idx="873">
                  <c:v>9E MEM MSY</c:v>
                </c:pt>
                <c:pt idx="874">
                  <c:v>9E MEM OKC</c:v>
                </c:pt>
                <c:pt idx="875">
                  <c:v>9E MEM OMA</c:v>
                </c:pt>
                <c:pt idx="876">
                  <c:v>9E MEM ORD</c:v>
                </c:pt>
                <c:pt idx="877">
                  <c:v>9E MEM ORF</c:v>
                </c:pt>
                <c:pt idx="878">
                  <c:v>9E MEM PFN</c:v>
                </c:pt>
                <c:pt idx="879">
                  <c:v>9E MEM PHL</c:v>
                </c:pt>
                <c:pt idx="880">
                  <c:v>9E MEM PHX</c:v>
                </c:pt>
                <c:pt idx="881">
                  <c:v>9E MEM PIT</c:v>
                </c:pt>
                <c:pt idx="882">
                  <c:v>9E MEM PNS</c:v>
                </c:pt>
                <c:pt idx="883">
                  <c:v>9E MEM RDU</c:v>
                </c:pt>
                <c:pt idx="884">
                  <c:v>9E MEM RIC</c:v>
                </c:pt>
                <c:pt idx="885">
                  <c:v>9E MEM RSW</c:v>
                </c:pt>
                <c:pt idx="886">
                  <c:v>9E MEM SAT</c:v>
                </c:pt>
                <c:pt idx="887">
                  <c:v>9E MEM SAV</c:v>
                </c:pt>
                <c:pt idx="888">
                  <c:v>9E MEM SDF</c:v>
                </c:pt>
                <c:pt idx="889">
                  <c:v>9E MEM SGF</c:v>
                </c:pt>
                <c:pt idx="890">
                  <c:v>9E MEM SHV</c:v>
                </c:pt>
                <c:pt idx="891">
                  <c:v>9E MEM SLC</c:v>
                </c:pt>
                <c:pt idx="892">
                  <c:v>9E MEM SRQ</c:v>
                </c:pt>
                <c:pt idx="893">
                  <c:v>9E MEM STL</c:v>
                </c:pt>
                <c:pt idx="894">
                  <c:v>9E MEM SYR</c:v>
                </c:pt>
                <c:pt idx="895">
                  <c:v>9E MEM TLH</c:v>
                </c:pt>
                <c:pt idx="896">
                  <c:v>9E MEM TPA</c:v>
                </c:pt>
                <c:pt idx="897">
                  <c:v>9E MEM TUL</c:v>
                </c:pt>
                <c:pt idx="898">
                  <c:v>9E MEM TYS</c:v>
                </c:pt>
                <c:pt idx="899">
                  <c:v>9E MEM VPS</c:v>
                </c:pt>
                <c:pt idx="900">
                  <c:v>9E MEM XNA</c:v>
                </c:pt>
                <c:pt idx="901">
                  <c:v>9E MFE MEM</c:v>
                </c:pt>
                <c:pt idx="902">
                  <c:v>9E MGM ATL</c:v>
                </c:pt>
                <c:pt idx="903">
                  <c:v>9E MGM MEM</c:v>
                </c:pt>
                <c:pt idx="904">
                  <c:v>9E MHT ATL</c:v>
                </c:pt>
                <c:pt idx="905">
                  <c:v>9E MHT DTW</c:v>
                </c:pt>
                <c:pt idx="906">
                  <c:v>9E MHT LGA</c:v>
                </c:pt>
                <c:pt idx="907">
                  <c:v>9E MIA CVG</c:v>
                </c:pt>
                <c:pt idx="908">
                  <c:v>9E MIA DCA</c:v>
                </c:pt>
                <c:pt idx="909">
                  <c:v>9E MIA IND</c:v>
                </c:pt>
                <c:pt idx="910">
                  <c:v>9E MIA MEM</c:v>
                </c:pt>
                <c:pt idx="911">
                  <c:v>9E MIA RDU</c:v>
                </c:pt>
                <c:pt idx="912">
                  <c:v>9E MKE ATL</c:v>
                </c:pt>
                <c:pt idx="913">
                  <c:v>9E MKE BOS</c:v>
                </c:pt>
                <c:pt idx="914">
                  <c:v>9E MKE CVG</c:v>
                </c:pt>
                <c:pt idx="915">
                  <c:v>9E MKE DTW</c:v>
                </c:pt>
                <c:pt idx="916">
                  <c:v>9E MKE JFK</c:v>
                </c:pt>
                <c:pt idx="917">
                  <c:v>9E MKE LGA</c:v>
                </c:pt>
                <c:pt idx="918">
                  <c:v>9E MKE MCO</c:v>
                </c:pt>
                <c:pt idx="919">
                  <c:v>9E MKE MEM</c:v>
                </c:pt>
                <c:pt idx="920">
                  <c:v>9E MKE MSP</c:v>
                </c:pt>
                <c:pt idx="921">
                  <c:v>9E MLB ATL</c:v>
                </c:pt>
                <c:pt idx="922">
                  <c:v>9E MLI ATL</c:v>
                </c:pt>
                <c:pt idx="923">
                  <c:v>9E MLI DTW</c:v>
                </c:pt>
                <c:pt idx="924">
                  <c:v>9E MLI MEM</c:v>
                </c:pt>
                <c:pt idx="925">
                  <c:v>9E MLI MSP</c:v>
                </c:pt>
                <c:pt idx="926">
                  <c:v>9E MLU ATL</c:v>
                </c:pt>
                <c:pt idx="927">
                  <c:v>9E MLU MEM</c:v>
                </c:pt>
                <c:pt idx="928">
                  <c:v>9E MOB ATL</c:v>
                </c:pt>
                <c:pt idx="929">
                  <c:v>9E MOB MEM</c:v>
                </c:pt>
                <c:pt idx="930">
                  <c:v>9E MOT MSP</c:v>
                </c:pt>
                <c:pt idx="931">
                  <c:v>9E MQT DTW</c:v>
                </c:pt>
                <c:pt idx="932">
                  <c:v>9E MQT MSP</c:v>
                </c:pt>
                <c:pt idx="933">
                  <c:v>9E MSN ATL</c:v>
                </c:pt>
                <c:pt idx="934">
                  <c:v>9E MSN CVG</c:v>
                </c:pt>
                <c:pt idx="935">
                  <c:v>9E MSN DCA</c:v>
                </c:pt>
                <c:pt idx="936">
                  <c:v>9E MSN DTW</c:v>
                </c:pt>
                <c:pt idx="937">
                  <c:v>9E MSN LGA</c:v>
                </c:pt>
                <c:pt idx="938">
                  <c:v>9E MSN MEM</c:v>
                </c:pt>
                <c:pt idx="939">
                  <c:v>9E MSN MSP</c:v>
                </c:pt>
                <c:pt idx="940">
                  <c:v>9E MSN STL</c:v>
                </c:pt>
                <c:pt idx="941">
                  <c:v>9E MSP ABR</c:v>
                </c:pt>
                <c:pt idx="942">
                  <c:v>9E MSP ALB</c:v>
                </c:pt>
                <c:pt idx="943">
                  <c:v>9E MSP ALO</c:v>
                </c:pt>
                <c:pt idx="944">
                  <c:v>9E MSP ATL</c:v>
                </c:pt>
                <c:pt idx="945">
                  <c:v>9E MSP ATW</c:v>
                </c:pt>
                <c:pt idx="946">
                  <c:v>9E MSP AUS</c:v>
                </c:pt>
                <c:pt idx="947">
                  <c:v>9E MSP AVL</c:v>
                </c:pt>
                <c:pt idx="948">
                  <c:v>9E MSP AZO</c:v>
                </c:pt>
                <c:pt idx="949">
                  <c:v>9E MSP BDL</c:v>
                </c:pt>
                <c:pt idx="950">
                  <c:v>9E MSP BGR</c:v>
                </c:pt>
                <c:pt idx="951">
                  <c:v>9E MSP BHM</c:v>
                </c:pt>
                <c:pt idx="952">
                  <c:v>9E MSP BIL</c:v>
                </c:pt>
                <c:pt idx="953">
                  <c:v>9E MSP BIS</c:v>
                </c:pt>
                <c:pt idx="954">
                  <c:v>9E MSP BJI</c:v>
                </c:pt>
                <c:pt idx="955">
                  <c:v>9E MSP BMI</c:v>
                </c:pt>
                <c:pt idx="956">
                  <c:v>9E MSP BNA</c:v>
                </c:pt>
                <c:pt idx="957">
                  <c:v>9E MSP BOI</c:v>
                </c:pt>
                <c:pt idx="958">
                  <c:v>9E MSP BOS</c:v>
                </c:pt>
                <c:pt idx="959">
                  <c:v>9E MSP BUF</c:v>
                </c:pt>
                <c:pt idx="960">
                  <c:v>9E MSP BWI</c:v>
                </c:pt>
                <c:pt idx="961">
                  <c:v>9E MSP BZN</c:v>
                </c:pt>
                <c:pt idx="962">
                  <c:v>9E MSP CHS</c:v>
                </c:pt>
                <c:pt idx="963">
                  <c:v>9E MSP CID</c:v>
                </c:pt>
                <c:pt idx="964">
                  <c:v>9E MSP CLE</c:v>
                </c:pt>
                <c:pt idx="965">
                  <c:v>9E MSP CLT</c:v>
                </c:pt>
                <c:pt idx="966">
                  <c:v>9E MSP CMH</c:v>
                </c:pt>
                <c:pt idx="967">
                  <c:v>9E MSP CMX</c:v>
                </c:pt>
                <c:pt idx="968">
                  <c:v>9E MSP CPR</c:v>
                </c:pt>
                <c:pt idx="969">
                  <c:v>9E MSP CVG</c:v>
                </c:pt>
                <c:pt idx="970">
                  <c:v>9E MSP CWA</c:v>
                </c:pt>
                <c:pt idx="971">
                  <c:v>9E MSP DAY</c:v>
                </c:pt>
                <c:pt idx="972">
                  <c:v>9E MSP DCA</c:v>
                </c:pt>
                <c:pt idx="973">
                  <c:v>9E MSP DFW</c:v>
                </c:pt>
                <c:pt idx="974">
                  <c:v>9E MSP DLH</c:v>
                </c:pt>
                <c:pt idx="975">
                  <c:v>9E MSP DSM</c:v>
                </c:pt>
                <c:pt idx="976">
                  <c:v>9E MSP DTW</c:v>
                </c:pt>
                <c:pt idx="977">
                  <c:v>9E MSP EWR</c:v>
                </c:pt>
                <c:pt idx="978">
                  <c:v>9E MSP FAR</c:v>
                </c:pt>
                <c:pt idx="979">
                  <c:v>9E MSP FCA</c:v>
                </c:pt>
                <c:pt idx="980">
                  <c:v>9E MSP FNT</c:v>
                </c:pt>
                <c:pt idx="981">
                  <c:v>9E MSP FSD</c:v>
                </c:pt>
                <c:pt idx="982">
                  <c:v>9E MSP FWA</c:v>
                </c:pt>
                <c:pt idx="983">
                  <c:v>9E MSP GEG</c:v>
                </c:pt>
                <c:pt idx="984">
                  <c:v>9E MSP GFK</c:v>
                </c:pt>
                <c:pt idx="985">
                  <c:v>9E MSP GRB</c:v>
                </c:pt>
                <c:pt idx="986">
                  <c:v>9E MSP GRR</c:v>
                </c:pt>
                <c:pt idx="987">
                  <c:v>9E MSP GSO</c:v>
                </c:pt>
                <c:pt idx="988">
                  <c:v>9E MSP GTF</c:v>
                </c:pt>
                <c:pt idx="989">
                  <c:v>9E MSP HLN</c:v>
                </c:pt>
                <c:pt idx="990">
                  <c:v>9E MSP HRL</c:v>
                </c:pt>
                <c:pt idx="991">
                  <c:v>9E MSP IAD</c:v>
                </c:pt>
                <c:pt idx="992">
                  <c:v>9E MSP IAH</c:v>
                </c:pt>
                <c:pt idx="993">
                  <c:v>9E MSP ICT</c:v>
                </c:pt>
                <c:pt idx="994">
                  <c:v>9E MSP IDA</c:v>
                </c:pt>
                <c:pt idx="995">
                  <c:v>9E MSP IND</c:v>
                </c:pt>
                <c:pt idx="996">
                  <c:v>9E MSP JAX</c:v>
                </c:pt>
                <c:pt idx="997">
                  <c:v>9E MSP JFK</c:v>
                </c:pt>
                <c:pt idx="998">
                  <c:v>9E MSP LAN</c:v>
                </c:pt>
                <c:pt idx="999">
                  <c:v>9E MSP LEX</c:v>
                </c:pt>
                <c:pt idx="1000">
                  <c:v>9E MSP LGA</c:v>
                </c:pt>
                <c:pt idx="1001">
                  <c:v>9E MSP LNK</c:v>
                </c:pt>
                <c:pt idx="1002">
                  <c:v>9E MSP LSE</c:v>
                </c:pt>
                <c:pt idx="1003">
                  <c:v>9E MSP MBS</c:v>
                </c:pt>
                <c:pt idx="1004">
                  <c:v>9E MSP MCI</c:v>
                </c:pt>
                <c:pt idx="1005">
                  <c:v>9E MSP MDT</c:v>
                </c:pt>
                <c:pt idx="1006">
                  <c:v>9E MSP MDW</c:v>
                </c:pt>
                <c:pt idx="1007">
                  <c:v>9E MSP MEM</c:v>
                </c:pt>
                <c:pt idx="1008">
                  <c:v>9E MSP MKE</c:v>
                </c:pt>
                <c:pt idx="1009">
                  <c:v>9E MSP MLI</c:v>
                </c:pt>
                <c:pt idx="1010">
                  <c:v>9E MSP MOT</c:v>
                </c:pt>
                <c:pt idx="1011">
                  <c:v>9E MSP MQT</c:v>
                </c:pt>
                <c:pt idx="1012">
                  <c:v>9E MSP MSN</c:v>
                </c:pt>
                <c:pt idx="1013">
                  <c:v>9E MSP MSY</c:v>
                </c:pt>
                <c:pt idx="1014">
                  <c:v>9E MSP MYR</c:v>
                </c:pt>
                <c:pt idx="1015">
                  <c:v>9E MSP OKC</c:v>
                </c:pt>
                <c:pt idx="1016">
                  <c:v>9E MSP OMA</c:v>
                </c:pt>
                <c:pt idx="1017">
                  <c:v>9E MSP ORD</c:v>
                </c:pt>
                <c:pt idx="1018">
                  <c:v>9E MSP ORF</c:v>
                </c:pt>
                <c:pt idx="1019">
                  <c:v>9E MSP PHL</c:v>
                </c:pt>
                <c:pt idx="1020">
                  <c:v>9E MSP PIA</c:v>
                </c:pt>
                <c:pt idx="1021">
                  <c:v>9E MSP PIR</c:v>
                </c:pt>
                <c:pt idx="1022">
                  <c:v>9E MSP PIT</c:v>
                </c:pt>
                <c:pt idx="1023">
                  <c:v>9E MSP PSC</c:v>
                </c:pt>
                <c:pt idx="1024">
                  <c:v>9E MSP PVD</c:v>
                </c:pt>
                <c:pt idx="1025">
                  <c:v>9E MSP PWM</c:v>
                </c:pt>
                <c:pt idx="1026">
                  <c:v>9E MSP RAP</c:v>
                </c:pt>
                <c:pt idx="1027">
                  <c:v>9E MSP RDU</c:v>
                </c:pt>
                <c:pt idx="1028">
                  <c:v>9E MSP RHI</c:v>
                </c:pt>
                <c:pt idx="1029">
                  <c:v>9E MSP RIC</c:v>
                </c:pt>
                <c:pt idx="1030">
                  <c:v>9E MSP ROC</c:v>
                </c:pt>
                <c:pt idx="1031">
                  <c:v>9E MSP RST</c:v>
                </c:pt>
                <c:pt idx="1032">
                  <c:v>9E MSP SAT</c:v>
                </c:pt>
                <c:pt idx="1033">
                  <c:v>9E MSP SAV</c:v>
                </c:pt>
                <c:pt idx="1034">
                  <c:v>9E MSP SBN</c:v>
                </c:pt>
                <c:pt idx="1035">
                  <c:v>9E MSP SDF</c:v>
                </c:pt>
                <c:pt idx="1036">
                  <c:v>9E MSP SGF</c:v>
                </c:pt>
                <c:pt idx="1037">
                  <c:v>9E MSP SLC</c:v>
                </c:pt>
                <c:pt idx="1038">
                  <c:v>9E MSP STL</c:v>
                </c:pt>
                <c:pt idx="1039">
                  <c:v>9E MSP SUX</c:v>
                </c:pt>
                <c:pt idx="1040">
                  <c:v>9E MSP SYR</c:v>
                </c:pt>
                <c:pt idx="1041">
                  <c:v>9E MSP TUL</c:v>
                </c:pt>
                <c:pt idx="1042">
                  <c:v>9E MSP TUS</c:v>
                </c:pt>
                <c:pt idx="1043">
                  <c:v>9E MSP TVC</c:v>
                </c:pt>
                <c:pt idx="1044">
                  <c:v>9E MSP TYS</c:v>
                </c:pt>
                <c:pt idx="1045">
                  <c:v>9E MSP XNA</c:v>
                </c:pt>
                <c:pt idx="1046">
                  <c:v>9E MSY ATL</c:v>
                </c:pt>
                <c:pt idx="1047">
                  <c:v>9E MSY BOS</c:v>
                </c:pt>
                <c:pt idx="1048">
                  <c:v>9E MSY CVG</c:v>
                </c:pt>
                <c:pt idx="1049">
                  <c:v>9E MSY DTW</c:v>
                </c:pt>
                <c:pt idx="1050">
                  <c:v>9E MSY JFK</c:v>
                </c:pt>
                <c:pt idx="1051">
                  <c:v>9E MSY LGA</c:v>
                </c:pt>
                <c:pt idx="1052">
                  <c:v>9E MSY MCO</c:v>
                </c:pt>
                <c:pt idx="1053">
                  <c:v>9E MSY MEM</c:v>
                </c:pt>
                <c:pt idx="1054">
                  <c:v>9E MSY MSP</c:v>
                </c:pt>
                <c:pt idx="1055">
                  <c:v>9E MSY SLC</c:v>
                </c:pt>
                <c:pt idx="1056">
                  <c:v>9E MVY JFK</c:v>
                </c:pt>
                <c:pt idx="1057">
                  <c:v>9E MVY LGA</c:v>
                </c:pt>
                <c:pt idx="1058">
                  <c:v>9E MYR ATL</c:v>
                </c:pt>
                <c:pt idx="1059">
                  <c:v>9E MYR BOS</c:v>
                </c:pt>
                <c:pt idx="1060">
                  <c:v>9E MYR DTW</c:v>
                </c:pt>
                <c:pt idx="1061">
                  <c:v>9E MYR LGA</c:v>
                </c:pt>
                <c:pt idx="1062">
                  <c:v>9E MYR MSP</c:v>
                </c:pt>
                <c:pt idx="1063">
                  <c:v>9E OAJ ATL</c:v>
                </c:pt>
                <c:pt idx="1064">
                  <c:v>9E OKC ATL</c:v>
                </c:pt>
                <c:pt idx="1065">
                  <c:v>9E OKC DTW</c:v>
                </c:pt>
                <c:pt idx="1066">
                  <c:v>9E OKC MEM</c:v>
                </c:pt>
                <c:pt idx="1067">
                  <c:v>9E OKC MSP</c:v>
                </c:pt>
                <c:pt idx="1068">
                  <c:v>9E OKC SLC</c:v>
                </c:pt>
                <c:pt idx="1069">
                  <c:v>9E OMA ATL</c:v>
                </c:pt>
                <c:pt idx="1070">
                  <c:v>9E OMA CVG</c:v>
                </c:pt>
                <c:pt idx="1071">
                  <c:v>9E OMA DTW</c:v>
                </c:pt>
                <c:pt idx="1072">
                  <c:v>9E OMA LGA</c:v>
                </c:pt>
                <c:pt idx="1073">
                  <c:v>9E OMA MEM</c:v>
                </c:pt>
                <c:pt idx="1074">
                  <c:v>9E OMA MSP</c:v>
                </c:pt>
                <c:pt idx="1075">
                  <c:v>9E ORD ATL</c:v>
                </c:pt>
                <c:pt idx="1076">
                  <c:v>9E ORD CVG</c:v>
                </c:pt>
                <c:pt idx="1077">
                  <c:v>9E ORD DTW</c:v>
                </c:pt>
                <c:pt idx="1078">
                  <c:v>9E ORD JFK</c:v>
                </c:pt>
                <c:pt idx="1079">
                  <c:v>9E ORD MEM</c:v>
                </c:pt>
                <c:pt idx="1080">
                  <c:v>9E ORD MSP</c:v>
                </c:pt>
                <c:pt idx="1081">
                  <c:v>9E ORD SLC</c:v>
                </c:pt>
                <c:pt idx="1082">
                  <c:v>9E ORF ATL</c:v>
                </c:pt>
                <c:pt idx="1083">
                  <c:v>9E ORF BOS</c:v>
                </c:pt>
                <c:pt idx="1084">
                  <c:v>9E ORF CVG</c:v>
                </c:pt>
                <c:pt idx="1085">
                  <c:v>9E ORF DTW</c:v>
                </c:pt>
                <c:pt idx="1086">
                  <c:v>9E ORF JFK</c:v>
                </c:pt>
                <c:pt idx="1087">
                  <c:v>9E ORF LGA</c:v>
                </c:pt>
                <c:pt idx="1088">
                  <c:v>9E ORF MEM</c:v>
                </c:pt>
                <c:pt idx="1089">
                  <c:v>9E ORF MSP</c:v>
                </c:pt>
                <c:pt idx="1090">
                  <c:v>9E PBI BOS</c:v>
                </c:pt>
                <c:pt idx="1091">
                  <c:v>9E PBI JFK</c:v>
                </c:pt>
                <c:pt idx="1092">
                  <c:v>9E PBI LGA</c:v>
                </c:pt>
                <c:pt idx="1093">
                  <c:v>9E PFN ATL</c:v>
                </c:pt>
                <c:pt idx="1094">
                  <c:v>9E PFN MEM</c:v>
                </c:pt>
                <c:pt idx="1095">
                  <c:v>9E PHF ATL</c:v>
                </c:pt>
                <c:pt idx="1096">
                  <c:v>9E PHL ATL</c:v>
                </c:pt>
                <c:pt idx="1097">
                  <c:v>9E PHL BOS</c:v>
                </c:pt>
                <c:pt idx="1098">
                  <c:v>9E PHL CVG</c:v>
                </c:pt>
                <c:pt idx="1099">
                  <c:v>9E PHL DTW</c:v>
                </c:pt>
                <c:pt idx="1100">
                  <c:v>9E PHL JFK</c:v>
                </c:pt>
                <c:pt idx="1101">
                  <c:v>9E PHL MEM</c:v>
                </c:pt>
                <c:pt idx="1102">
                  <c:v>9E PHL MSP</c:v>
                </c:pt>
                <c:pt idx="1103">
                  <c:v>9E PHL RDU</c:v>
                </c:pt>
                <c:pt idx="1104">
                  <c:v>9E PHX MEM</c:v>
                </c:pt>
                <c:pt idx="1105">
                  <c:v>9E PIA ATL</c:v>
                </c:pt>
                <c:pt idx="1106">
                  <c:v>9E PIA DTW</c:v>
                </c:pt>
                <c:pt idx="1107">
                  <c:v>9E PIA MSP</c:v>
                </c:pt>
                <c:pt idx="1108">
                  <c:v>9E PIR JAX</c:v>
                </c:pt>
                <c:pt idx="1109">
                  <c:v>9E PIR MSP</c:v>
                </c:pt>
                <c:pt idx="1110">
                  <c:v>9E PIT ATL</c:v>
                </c:pt>
                <c:pt idx="1111">
                  <c:v>9E PIT BOS</c:v>
                </c:pt>
                <c:pt idx="1112">
                  <c:v>9E PIT CVG</c:v>
                </c:pt>
                <c:pt idx="1113">
                  <c:v>9E PIT DTW</c:v>
                </c:pt>
                <c:pt idx="1114">
                  <c:v>9E PIT JFK</c:v>
                </c:pt>
                <c:pt idx="1115">
                  <c:v>9E PIT LGA</c:v>
                </c:pt>
                <c:pt idx="1116">
                  <c:v>9E PIT MCO</c:v>
                </c:pt>
                <c:pt idx="1117">
                  <c:v>9E PIT MEM</c:v>
                </c:pt>
                <c:pt idx="1118">
                  <c:v>9E PIT MSP</c:v>
                </c:pt>
                <c:pt idx="1119">
                  <c:v>9E PLN DCA</c:v>
                </c:pt>
                <c:pt idx="1120">
                  <c:v>9E PLN DTW</c:v>
                </c:pt>
                <c:pt idx="1121">
                  <c:v>9E PNS ATL</c:v>
                </c:pt>
                <c:pt idx="1122">
                  <c:v>9E PNS MEM</c:v>
                </c:pt>
                <c:pt idx="1123">
                  <c:v>9E PSC MSP</c:v>
                </c:pt>
                <c:pt idx="1124">
                  <c:v>9E PSC SLC</c:v>
                </c:pt>
                <c:pt idx="1125">
                  <c:v>9E PVD ATL</c:v>
                </c:pt>
                <c:pt idx="1126">
                  <c:v>9E PVD DTW</c:v>
                </c:pt>
                <c:pt idx="1127">
                  <c:v>9E PVD MSP</c:v>
                </c:pt>
                <c:pt idx="1128">
                  <c:v>9E PWM ATL</c:v>
                </c:pt>
                <c:pt idx="1129">
                  <c:v>9E PWM DTW</c:v>
                </c:pt>
                <c:pt idx="1130">
                  <c:v>9E PWM JFK</c:v>
                </c:pt>
                <c:pt idx="1131">
                  <c:v>9E PWM LGA</c:v>
                </c:pt>
                <c:pt idx="1132">
                  <c:v>9E PWM MSP</c:v>
                </c:pt>
                <c:pt idx="1133">
                  <c:v>9E RAP ATL</c:v>
                </c:pt>
                <c:pt idx="1134">
                  <c:v>9E RAP MSP</c:v>
                </c:pt>
                <c:pt idx="1135">
                  <c:v>9E RDU ATL</c:v>
                </c:pt>
                <c:pt idx="1136">
                  <c:v>9E RDU AUS</c:v>
                </c:pt>
                <c:pt idx="1137">
                  <c:v>9E RDU BDL</c:v>
                </c:pt>
                <c:pt idx="1138">
                  <c:v>9E RDU BNA</c:v>
                </c:pt>
                <c:pt idx="1139">
                  <c:v>9E RDU BOS</c:v>
                </c:pt>
                <c:pt idx="1140">
                  <c:v>9E RDU BWI</c:v>
                </c:pt>
                <c:pt idx="1141">
                  <c:v>9E RDU CLE</c:v>
                </c:pt>
                <c:pt idx="1142">
                  <c:v>9E RDU CMH</c:v>
                </c:pt>
                <c:pt idx="1143">
                  <c:v>9E RDU CVG</c:v>
                </c:pt>
                <c:pt idx="1144">
                  <c:v>9E RDU DCA</c:v>
                </c:pt>
                <c:pt idx="1145">
                  <c:v>9E RDU DTW</c:v>
                </c:pt>
                <c:pt idx="1146">
                  <c:v>9E RDU EWR</c:v>
                </c:pt>
                <c:pt idx="1147">
                  <c:v>9E RDU FLL</c:v>
                </c:pt>
                <c:pt idx="1148">
                  <c:v>9E RDU IND</c:v>
                </c:pt>
                <c:pt idx="1149">
                  <c:v>9E RDU JFK</c:v>
                </c:pt>
                <c:pt idx="1150">
                  <c:v>9E RDU LGA</c:v>
                </c:pt>
                <c:pt idx="1151">
                  <c:v>9E RDU MCO</c:v>
                </c:pt>
                <c:pt idx="1152">
                  <c:v>9E RDU MEM</c:v>
                </c:pt>
                <c:pt idx="1153">
                  <c:v>9E RDU MIA</c:v>
                </c:pt>
                <c:pt idx="1154">
                  <c:v>9E RDU MSP</c:v>
                </c:pt>
                <c:pt idx="1155">
                  <c:v>9E RDU PHL</c:v>
                </c:pt>
                <c:pt idx="1156">
                  <c:v>9E RDU RSW</c:v>
                </c:pt>
                <c:pt idx="1157">
                  <c:v>9E RDU STL</c:v>
                </c:pt>
                <c:pt idx="1158">
                  <c:v>9E RDU TPA</c:v>
                </c:pt>
                <c:pt idx="1159">
                  <c:v>9E RHI MSP</c:v>
                </c:pt>
                <c:pt idx="1160">
                  <c:v>9E RIC ATL</c:v>
                </c:pt>
                <c:pt idx="1161">
                  <c:v>9E RIC BOS</c:v>
                </c:pt>
                <c:pt idx="1162">
                  <c:v>9E RIC CVG</c:v>
                </c:pt>
                <c:pt idx="1163">
                  <c:v>9E RIC DTW</c:v>
                </c:pt>
                <c:pt idx="1164">
                  <c:v>9E RIC JFK</c:v>
                </c:pt>
                <c:pt idx="1165">
                  <c:v>9E RIC LGA</c:v>
                </c:pt>
                <c:pt idx="1166">
                  <c:v>9E RIC MEM</c:v>
                </c:pt>
                <c:pt idx="1167">
                  <c:v>9E RIC MSP</c:v>
                </c:pt>
                <c:pt idx="1168">
                  <c:v>9E ROA ATL</c:v>
                </c:pt>
                <c:pt idx="1169">
                  <c:v>9E ROA DTW</c:v>
                </c:pt>
                <c:pt idx="1170">
                  <c:v>9E ROA LGA</c:v>
                </c:pt>
                <c:pt idx="1171">
                  <c:v>9E ROC ATL</c:v>
                </c:pt>
                <c:pt idx="1172">
                  <c:v>9E ROC CVG</c:v>
                </c:pt>
                <c:pt idx="1173">
                  <c:v>9E ROC DTW</c:v>
                </c:pt>
                <c:pt idx="1174">
                  <c:v>9E ROC JFK</c:v>
                </c:pt>
                <c:pt idx="1175">
                  <c:v>9E ROC LGA</c:v>
                </c:pt>
                <c:pt idx="1176">
                  <c:v>9E ROC MSP</c:v>
                </c:pt>
                <c:pt idx="1177">
                  <c:v>9E RST ATL</c:v>
                </c:pt>
                <c:pt idx="1178">
                  <c:v>9E RST DTW</c:v>
                </c:pt>
                <c:pt idx="1179">
                  <c:v>9E RST MSP</c:v>
                </c:pt>
                <c:pt idx="1180">
                  <c:v>9E RSW BOS</c:v>
                </c:pt>
                <c:pt idx="1181">
                  <c:v>9E RSW CVG</c:v>
                </c:pt>
                <c:pt idx="1182">
                  <c:v>9E RSW IND</c:v>
                </c:pt>
                <c:pt idx="1183">
                  <c:v>9E RSW JFK</c:v>
                </c:pt>
                <c:pt idx="1184">
                  <c:v>9E RSW LGA</c:v>
                </c:pt>
                <c:pt idx="1185">
                  <c:v>9E RSW MEM</c:v>
                </c:pt>
                <c:pt idx="1186">
                  <c:v>9E RSW RDU</c:v>
                </c:pt>
                <c:pt idx="1187">
                  <c:v>9E SAT ATL</c:v>
                </c:pt>
                <c:pt idx="1188">
                  <c:v>9E SAT DTW</c:v>
                </c:pt>
                <c:pt idx="1189">
                  <c:v>9E SAT IND</c:v>
                </c:pt>
                <c:pt idx="1190">
                  <c:v>9E SAT JFK</c:v>
                </c:pt>
                <c:pt idx="1191">
                  <c:v>9E SAT MEM</c:v>
                </c:pt>
                <c:pt idx="1192">
                  <c:v>9E SAT MSP</c:v>
                </c:pt>
                <c:pt idx="1193">
                  <c:v>9E SAT SLC</c:v>
                </c:pt>
                <c:pt idx="1194">
                  <c:v>9E SAV ATL</c:v>
                </c:pt>
                <c:pt idx="1195">
                  <c:v>9E SAV BOS</c:v>
                </c:pt>
                <c:pt idx="1196">
                  <c:v>9E SAV DTW</c:v>
                </c:pt>
                <c:pt idx="1197">
                  <c:v>9E SAV JFK</c:v>
                </c:pt>
                <c:pt idx="1198">
                  <c:v>9E SAV LGA</c:v>
                </c:pt>
                <c:pt idx="1199">
                  <c:v>9E SAV MEM</c:v>
                </c:pt>
                <c:pt idx="1200">
                  <c:v>9E SAV MSP</c:v>
                </c:pt>
                <c:pt idx="1201">
                  <c:v>9E SBN ATL</c:v>
                </c:pt>
                <c:pt idx="1202">
                  <c:v>9E SBN CVG</c:v>
                </c:pt>
                <c:pt idx="1203">
                  <c:v>9E SBN DTW</c:v>
                </c:pt>
                <c:pt idx="1204">
                  <c:v>9E SBN LGA</c:v>
                </c:pt>
                <c:pt idx="1205">
                  <c:v>9E SBN MSP</c:v>
                </c:pt>
                <c:pt idx="1206">
                  <c:v>9E SCE DTW</c:v>
                </c:pt>
                <c:pt idx="1207">
                  <c:v>9E SDF ATL</c:v>
                </c:pt>
                <c:pt idx="1208">
                  <c:v>9E SDF CVG</c:v>
                </c:pt>
                <c:pt idx="1209">
                  <c:v>9E SDF DTW</c:v>
                </c:pt>
                <c:pt idx="1210">
                  <c:v>9E SDF JFK</c:v>
                </c:pt>
                <c:pt idx="1211">
                  <c:v>9E SDF LGA</c:v>
                </c:pt>
                <c:pt idx="1212">
                  <c:v>9E SDF MEM</c:v>
                </c:pt>
                <c:pt idx="1213">
                  <c:v>9E SDF MSP</c:v>
                </c:pt>
                <c:pt idx="1214">
                  <c:v>9E SGF ATL</c:v>
                </c:pt>
                <c:pt idx="1215">
                  <c:v>9E SGF DTW</c:v>
                </c:pt>
                <c:pt idx="1216">
                  <c:v>9E SGF MEM</c:v>
                </c:pt>
                <c:pt idx="1217">
                  <c:v>9E SGF MSP</c:v>
                </c:pt>
                <c:pt idx="1218">
                  <c:v>9E SHV ATL</c:v>
                </c:pt>
                <c:pt idx="1219">
                  <c:v>9E SHV DTW</c:v>
                </c:pt>
                <c:pt idx="1220">
                  <c:v>9E SHV MEM</c:v>
                </c:pt>
                <c:pt idx="1221">
                  <c:v>9E SLC AUS</c:v>
                </c:pt>
                <c:pt idx="1222">
                  <c:v>9E SLC BOI</c:v>
                </c:pt>
                <c:pt idx="1223">
                  <c:v>9E SLC BZN</c:v>
                </c:pt>
                <c:pt idx="1224">
                  <c:v>9E SLC DEN</c:v>
                </c:pt>
                <c:pt idx="1225">
                  <c:v>9E SLC DFW</c:v>
                </c:pt>
                <c:pt idx="1226">
                  <c:v>9E SLC GEG</c:v>
                </c:pt>
                <c:pt idx="1227">
                  <c:v>9E SLC IAH</c:v>
                </c:pt>
                <c:pt idx="1228">
                  <c:v>9E SLC MCI</c:v>
                </c:pt>
                <c:pt idx="1229">
                  <c:v>9E SLC MEM</c:v>
                </c:pt>
                <c:pt idx="1230">
                  <c:v>9E SLC MSP</c:v>
                </c:pt>
                <c:pt idx="1231">
                  <c:v>9E SLC MSY</c:v>
                </c:pt>
                <c:pt idx="1232">
                  <c:v>9E SLC OKC</c:v>
                </c:pt>
                <c:pt idx="1233">
                  <c:v>9E SLC ORD</c:v>
                </c:pt>
                <c:pt idx="1234">
                  <c:v>9E SLC PSC</c:v>
                </c:pt>
                <c:pt idx="1235">
                  <c:v>9E SLC SAT</c:v>
                </c:pt>
                <c:pt idx="1236">
                  <c:v>9E SLC SMF</c:v>
                </c:pt>
                <c:pt idx="1237">
                  <c:v>9E SMF SLC</c:v>
                </c:pt>
                <c:pt idx="1238">
                  <c:v>9E SRQ ATL</c:v>
                </c:pt>
                <c:pt idx="1239">
                  <c:v>9E SRQ JFK</c:v>
                </c:pt>
                <c:pt idx="1240">
                  <c:v>9E SRQ LGA</c:v>
                </c:pt>
                <c:pt idx="1241">
                  <c:v>9E SRQ MEM</c:v>
                </c:pt>
                <c:pt idx="1242">
                  <c:v>9E STL ATL</c:v>
                </c:pt>
                <c:pt idx="1243">
                  <c:v>9E STL CVG</c:v>
                </c:pt>
                <c:pt idx="1244">
                  <c:v>9E STL DCA</c:v>
                </c:pt>
                <c:pt idx="1245">
                  <c:v>9E STL DTW</c:v>
                </c:pt>
                <c:pt idx="1246">
                  <c:v>9E STL JFK</c:v>
                </c:pt>
                <c:pt idx="1247">
                  <c:v>9E STL LGA</c:v>
                </c:pt>
                <c:pt idx="1248">
                  <c:v>9E STL MCO</c:v>
                </c:pt>
                <c:pt idx="1249">
                  <c:v>9E STL MEM</c:v>
                </c:pt>
                <c:pt idx="1250">
                  <c:v>9E STL MSN</c:v>
                </c:pt>
                <c:pt idx="1251">
                  <c:v>9E STL MSP</c:v>
                </c:pt>
                <c:pt idx="1252">
                  <c:v>9E STL RDU</c:v>
                </c:pt>
                <c:pt idx="1253">
                  <c:v>9E STL SLC</c:v>
                </c:pt>
                <c:pt idx="1254">
                  <c:v>9E SUX MSP</c:v>
                </c:pt>
                <c:pt idx="1255">
                  <c:v>9E SWF DTW</c:v>
                </c:pt>
                <c:pt idx="1256">
                  <c:v>9E SYR ATL</c:v>
                </c:pt>
                <c:pt idx="1257">
                  <c:v>9E SYR CVG</c:v>
                </c:pt>
                <c:pt idx="1258">
                  <c:v>9E SYR DTW</c:v>
                </c:pt>
                <c:pt idx="1259">
                  <c:v>9E SYR JFK</c:v>
                </c:pt>
                <c:pt idx="1260">
                  <c:v>9E SYR LGA</c:v>
                </c:pt>
                <c:pt idx="1261">
                  <c:v>9E SYR MSP</c:v>
                </c:pt>
                <c:pt idx="1262">
                  <c:v>9E TLH ATL</c:v>
                </c:pt>
                <c:pt idx="1263">
                  <c:v>9E TLH MEM</c:v>
                </c:pt>
                <c:pt idx="1264">
                  <c:v>9E TOL DTW</c:v>
                </c:pt>
                <c:pt idx="1265">
                  <c:v>9E TOL MSP</c:v>
                </c:pt>
                <c:pt idx="1266">
                  <c:v>9E TPA CVG</c:v>
                </c:pt>
                <c:pt idx="1267">
                  <c:v>9E TPA IND</c:v>
                </c:pt>
                <c:pt idx="1268">
                  <c:v>9E TPA JFK</c:v>
                </c:pt>
                <c:pt idx="1269">
                  <c:v>9E TPA MEM</c:v>
                </c:pt>
                <c:pt idx="1270">
                  <c:v>9E TPA RDU</c:v>
                </c:pt>
                <c:pt idx="1271">
                  <c:v>9E TRI ATL</c:v>
                </c:pt>
                <c:pt idx="1272">
                  <c:v>9E TRI DTW</c:v>
                </c:pt>
                <c:pt idx="1273">
                  <c:v>9E TUL ATL</c:v>
                </c:pt>
                <c:pt idx="1274">
                  <c:v>9E TUL DTW</c:v>
                </c:pt>
                <c:pt idx="1275">
                  <c:v>9E TUL MEM</c:v>
                </c:pt>
                <c:pt idx="1276">
                  <c:v>9E TUL MSP</c:v>
                </c:pt>
                <c:pt idx="1277">
                  <c:v>9E TUS MSP</c:v>
                </c:pt>
                <c:pt idx="1278">
                  <c:v>9E TVC ATL</c:v>
                </c:pt>
                <c:pt idx="1279">
                  <c:v>9E TVC DTW</c:v>
                </c:pt>
                <c:pt idx="1280">
                  <c:v>9E TVC LGA</c:v>
                </c:pt>
                <c:pt idx="1281">
                  <c:v>9E TVC MSP</c:v>
                </c:pt>
                <c:pt idx="1282">
                  <c:v>9E TYS ATL</c:v>
                </c:pt>
                <c:pt idx="1283">
                  <c:v>9E TYS CVG</c:v>
                </c:pt>
                <c:pt idx="1284">
                  <c:v>9E TYS DTW</c:v>
                </c:pt>
                <c:pt idx="1285">
                  <c:v>9E TYS LGA</c:v>
                </c:pt>
                <c:pt idx="1286">
                  <c:v>9E TYS MEM</c:v>
                </c:pt>
                <c:pt idx="1287">
                  <c:v>9E TYS MSP</c:v>
                </c:pt>
                <c:pt idx="1288">
                  <c:v>9E VLD ATL</c:v>
                </c:pt>
                <c:pt idx="1289">
                  <c:v>9E VPS ATL</c:v>
                </c:pt>
                <c:pt idx="1290">
                  <c:v>9E VPS MEM</c:v>
                </c:pt>
                <c:pt idx="1291">
                  <c:v>9E XNA ATL</c:v>
                </c:pt>
                <c:pt idx="1292">
                  <c:v>9E XNA CVG</c:v>
                </c:pt>
                <c:pt idx="1293">
                  <c:v>9E XNA DTW</c:v>
                </c:pt>
                <c:pt idx="1294">
                  <c:v>9E XNA LGA</c:v>
                </c:pt>
                <c:pt idx="1295">
                  <c:v>9E XNA MEM</c:v>
                </c:pt>
                <c:pt idx="1296">
                  <c:v>9E XNA MSP</c:v>
                </c:pt>
                <c:pt idx="1297">
                  <c:v>AA ABQ CLT</c:v>
                </c:pt>
                <c:pt idx="1298">
                  <c:v>AA ABQ DFW</c:v>
                </c:pt>
                <c:pt idx="1299">
                  <c:v>AA ABQ ORD</c:v>
                </c:pt>
                <c:pt idx="1300">
                  <c:v>AA ABQ PHX</c:v>
                </c:pt>
                <c:pt idx="1301">
                  <c:v>AA ALB CLT</c:v>
                </c:pt>
                <c:pt idx="1302">
                  <c:v>AA AMA DFW</c:v>
                </c:pt>
                <c:pt idx="1303">
                  <c:v>AA ANC DFW</c:v>
                </c:pt>
                <c:pt idx="1304">
                  <c:v>AA ANC LAX</c:v>
                </c:pt>
                <c:pt idx="1305">
                  <c:v>AA ANC ORD</c:v>
                </c:pt>
                <c:pt idx="1306">
                  <c:v>AA ANC PHX</c:v>
                </c:pt>
                <c:pt idx="1307">
                  <c:v>AA ATL CLT</c:v>
                </c:pt>
                <c:pt idx="1308">
                  <c:v>AA ATL DCA</c:v>
                </c:pt>
                <c:pt idx="1309">
                  <c:v>AA ATL DFW</c:v>
                </c:pt>
                <c:pt idx="1310">
                  <c:v>AA ATL LAX</c:v>
                </c:pt>
                <c:pt idx="1311">
                  <c:v>AA ATL LGA</c:v>
                </c:pt>
                <c:pt idx="1312">
                  <c:v>AA ATL MIA</c:v>
                </c:pt>
                <c:pt idx="1313">
                  <c:v>AA ATL ORD</c:v>
                </c:pt>
                <c:pt idx="1314">
                  <c:v>AA ATL PHL</c:v>
                </c:pt>
                <c:pt idx="1315">
                  <c:v>AA ATL PHX</c:v>
                </c:pt>
                <c:pt idx="1316">
                  <c:v>AA AUS CLT</c:v>
                </c:pt>
                <c:pt idx="1317">
                  <c:v>AA AUS DFW</c:v>
                </c:pt>
                <c:pt idx="1318">
                  <c:v>AA AUS JFK</c:v>
                </c:pt>
                <c:pt idx="1319">
                  <c:v>AA AUS LAX</c:v>
                </c:pt>
                <c:pt idx="1320">
                  <c:v>AA AUS MIA</c:v>
                </c:pt>
                <c:pt idx="1321">
                  <c:v>AA AUS ORD</c:v>
                </c:pt>
                <c:pt idx="1322">
                  <c:v>AA AUS PHL</c:v>
                </c:pt>
                <c:pt idx="1323">
                  <c:v>AA AUS PHX</c:v>
                </c:pt>
                <c:pt idx="1324">
                  <c:v>AA AUS SJC</c:v>
                </c:pt>
                <c:pt idx="1325">
                  <c:v>AA BDL CLT</c:v>
                </c:pt>
                <c:pt idx="1326">
                  <c:v>AA BDL DCA</c:v>
                </c:pt>
                <c:pt idx="1327">
                  <c:v>AA BDL DFW</c:v>
                </c:pt>
                <c:pt idx="1328">
                  <c:v>AA BDL JFK</c:v>
                </c:pt>
                <c:pt idx="1329">
                  <c:v>AA BDL LAX</c:v>
                </c:pt>
                <c:pt idx="1330">
                  <c:v>AA BDL MIA</c:v>
                </c:pt>
                <c:pt idx="1331">
                  <c:v>AA BDL ORD</c:v>
                </c:pt>
                <c:pt idx="1332">
                  <c:v>AA BDL PHL</c:v>
                </c:pt>
                <c:pt idx="1333">
                  <c:v>AA BDL SJU</c:v>
                </c:pt>
                <c:pt idx="1334">
                  <c:v>AA BHM DFW</c:v>
                </c:pt>
                <c:pt idx="1335">
                  <c:v>AA BHM PHX</c:v>
                </c:pt>
                <c:pt idx="1336">
                  <c:v>AA BNA CLT</c:v>
                </c:pt>
                <c:pt idx="1337">
                  <c:v>AA BNA DCA</c:v>
                </c:pt>
                <c:pt idx="1338">
                  <c:v>AA BNA DFW</c:v>
                </c:pt>
                <c:pt idx="1339">
                  <c:v>AA BNA LAX</c:v>
                </c:pt>
                <c:pt idx="1340">
                  <c:v>AA BNA LGA</c:v>
                </c:pt>
                <c:pt idx="1341">
                  <c:v>AA BNA MIA</c:v>
                </c:pt>
                <c:pt idx="1342">
                  <c:v>AA BNA ORD</c:v>
                </c:pt>
                <c:pt idx="1343">
                  <c:v>AA BNA PHL</c:v>
                </c:pt>
                <c:pt idx="1344">
                  <c:v>AA BOI DFW</c:v>
                </c:pt>
                <c:pt idx="1345">
                  <c:v>AA BOI PHX</c:v>
                </c:pt>
                <c:pt idx="1346">
                  <c:v>AA BOS CLT</c:v>
                </c:pt>
                <c:pt idx="1347">
                  <c:v>AA BOS DCA</c:v>
                </c:pt>
                <c:pt idx="1348">
                  <c:v>AA BOS DFW</c:v>
                </c:pt>
                <c:pt idx="1349">
                  <c:v>AA BOS IAH</c:v>
                </c:pt>
                <c:pt idx="1350">
                  <c:v>AA BOS JFK</c:v>
                </c:pt>
                <c:pt idx="1351">
                  <c:v>AA BOS LAX</c:v>
                </c:pt>
                <c:pt idx="1352">
                  <c:v>AA BOS LGA</c:v>
                </c:pt>
                <c:pt idx="1353">
                  <c:v>AA BOS MIA</c:v>
                </c:pt>
                <c:pt idx="1354">
                  <c:v>AA BOS MSP</c:v>
                </c:pt>
                <c:pt idx="1355">
                  <c:v>AA BOS ORD</c:v>
                </c:pt>
                <c:pt idx="1356">
                  <c:v>AA BOS PHL</c:v>
                </c:pt>
                <c:pt idx="1357">
                  <c:v>AA BOS PHX</c:v>
                </c:pt>
                <c:pt idx="1358">
                  <c:v>AA BOS PIT</c:v>
                </c:pt>
                <c:pt idx="1359">
                  <c:v>AA BOS SAN</c:v>
                </c:pt>
                <c:pt idx="1360">
                  <c:v>AA BOS SFO</c:v>
                </c:pt>
                <c:pt idx="1361">
                  <c:v>AA BOS SJU</c:v>
                </c:pt>
                <c:pt idx="1362">
                  <c:v>AA BOS STL</c:v>
                </c:pt>
                <c:pt idx="1363">
                  <c:v>AA BOS STT</c:v>
                </c:pt>
                <c:pt idx="1364">
                  <c:v>AA BTV DCA</c:v>
                </c:pt>
                <c:pt idx="1365">
                  <c:v>AA BTV PHL</c:v>
                </c:pt>
                <c:pt idx="1366">
                  <c:v>AA BUF CLT</c:v>
                </c:pt>
                <c:pt idx="1367">
                  <c:v>AA BUF DFW</c:v>
                </c:pt>
                <c:pt idx="1368">
                  <c:v>AA BUF MIA</c:v>
                </c:pt>
                <c:pt idx="1369">
                  <c:v>AA BUF PHL</c:v>
                </c:pt>
                <c:pt idx="1370">
                  <c:v>AA BUR DFW</c:v>
                </c:pt>
                <c:pt idx="1371">
                  <c:v>AA BWI CLT</c:v>
                </c:pt>
                <c:pt idx="1372">
                  <c:v>AA BWI DFW</c:v>
                </c:pt>
                <c:pt idx="1373">
                  <c:v>AA BWI MIA</c:v>
                </c:pt>
                <c:pt idx="1374">
                  <c:v>AA BWI ORD</c:v>
                </c:pt>
                <c:pt idx="1375">
                  <c:v>AA BWI PHL</c:v>
                </c:pt>
                <c:pt idx="1376">
                  <c:v>AA BWI PHX</c:v>
                </c:pt>
                <c:pt idx="1377">
                  <c:v>AA BWI SJU</c:v>
                </c:pt>
                <c:pt idx="1378">
                  <c:v>AA BZN DFW</c:v>
                </c:pt>
                <c:pt idx="1379">
                  <c:v>AA BZN ORD</c:v>
                </c:pt>
                <c:pt idx="1380">
                  <c:v>AA CAE DFW</c:v>
                </c:pt>
                <c:pt idx="1381">
                  <c:v>AA CHS CLT</c:v>
                </c:pt>
                <c:pt idx="1382">
                  <c:v>AA CHS DFW</c:v>
                </c:pt>
                <c:pt idx="1383">
                  <c:v>AA CHS PHL</c:v>
                </c:pt>
                <c:pt idx="1384">
                  <c:v>AA CLE CLT</c:v>
                </c:pt>
                <c:pt idx="1385">
                  <c:v>AA CLE DFW</c:v>
                </c:pt>
                <c:pt idx="1386">
                  <c:v>AA CLE ORD</c:v>
                </c:pt>
                <c:pt idx="1387">
                  <c:v>AA CLE PHL</c:v>
                </c:pt>
                <c:pt idx="1388">
                  <c:v>AA CLE PHX</c:v>
                </c:pt>
                <c:pt idx="1389">
                  <c:v>AA CLT ABQ</c:v>
                </c:pt>
                <c:pt idx="1390">
                  <c:v>AA CLT ALB</c:v>
                </c:pt>
                <c:pt idx="1391">
                  <c:v>AA CLT ATL</c:v>
                </c:pt>
                <c:pt idx="1392">
                  <c:v>AA CLT AUS</c:v>
                </c:pt>
                <c:pt idx="1393">
                  <c:v>AA CLT BDL</c:v>
                </c:pt>
                <c:pt idx="1394">
                  <c:v>AA CLT BHM</c:v>
                </c:pt>
                <c:pt idx="1395">
                  <c:v>AA CLT BNA</c:v>
                </c:pt>
                <c:pt idx="1396">
                  <c:v>AA CLT BOS</c:v>
                </c:pt>
                <c:pt idx="1397">
                  <c:v>AA CLT BUF</c:v>
                </c:pt>
                <c:pt idx="1398">
                  <c:v>AA CLT BWI</c:v>
                </c:pt>
                <c:pt idx="1399">
                  <c:v>AA CLT CHS</c:v>
                </c:pt>
                <c:pt idx="1400">
                  <c:v>AA CLT CLE</c:v>
                </c:pt>
                <c:pt idx="1401">
                  <c:v>AA CLT CMH</c:v>
                </c:pt>
                <c:pt idx="1402">
                  <c:v>AA CLT DAB</c:v>
                </c:pt>
                <c:pt idx="1403">
                  <c:v>AA CLT DCA</c:v>
                </c:pt>
                <c:pt idx="1404">
                  <c:v>AA CLT DEN</c:v>
                </c:pt>
                <c:pt idx="1405">
                  <c:v>AA CLT DFW</c:v>
                </c:pt>
                <c:pt idx="1406">
                  <c:v>AA CLT DTW</c:v>
                </c:pt>
                <c:pt idx="1407">
                  <c:v>AA CLT EWR</c:v>
                </c:pt>
                <c:pt idx="1408">
                  <c:v>AA CLT FLL</c:v>
                </c:pt>
                <c:pt idx="1409">
                  <c:v>AA CLT GSO</c:v>
                </c:pt>
                <c:pt idx="1410">
                  <c:v>AA CLT IAD</c:v>
                </c:pt>
                <c:pt idx="1411">
                  <c:v>AA CLT IAH</c:v>
                </c:pt>
                <c:pt idx="1412">
                  <c:v>AA CLT ILM</c:v>
                </c:pt>
                <c:pt idx="1413">
                  <c:v>AA CLT IND</c:v>
                </c:pt>
                <c:pt idx="1414">
                  <c:v>AA CLT JAX</c:v>
                </c:pt>
                <c:pt idx="1415">
                  <c:v>AA CLT JFK</c:v>
                </c:pt>
                <c:pt idx="1416">
                  <c:v>AA CLT LAS</c:v>
                </c:pt>
                <c:pt idx="1417">
                  <c:v>AA CLT LAX</c:v>
                </c:pt>
                <c:pt idx="1418">
                  <c:v>AA CLT LGA</c:v>
                </c:pt>
                <c:pt idx="1419">
                  <c:v>AA CLT MCI</c:v>
                </c:pt>
                <c:pt idx="1420">
                  <c:v>AA CLT MCO</c:v>
                </c:pt>
                <c:pt idx="1421">
                  <c:v>AA CLT MDT</c:v>
                </c:pt>
                <c:pt idx="1422">
                  <c:v>AA CLT MEM</c:v>
                </c:pt>
                <c:pt idx="1423">
                  <c:v>AA CLT MHT</c:v>
                </c:pt>
                <c:pt idx="1424">
                  <c:v>AA CLT MIA</c:v>
                </c:pt>
                <c:pt idx="1425">
                  <c:v>AA CLT MKE</c:v>
                </c:pt>
                <c:pt idx="1426">
                  <c:v>AA CLT MLB</c:v>
                </c:pt>
                <c:pt idx="1427">
                  <c:v>AA CLT MSP</c:v>
                </c:pt>
                <c:pt idx="1428">
                  <c:v>AA CLT MSY</c:v>
                </c:pt>
                <c:pt idx="1429">
                  <c:v>AA CLT MTJ</c:v>
                </c:pt>
                <c:pt idx="1430">
                  <c:v>AA CLT MYR</c:v>
                </c:pt>
                <c:pt idx="1431">
                  <c:v>AA CLT OKC</c:v>
                </c:pt>
                <c:pt idx="1432">
                  <c:v>AA CLT OMA</c:v>
                </c:pt>
                <c:pt idx="1433">
                  <c:v>AA CLT ORD</c:v>
                </c:pt>
                <c:pt idx="1434">
                  <c:v>AA CLT ORF</c:v>
                </c:pt>
                <c:pt idx="1435">
                  <c:v>AA CLT PBI</c:v>
                </c:pt>
                <c:pt idx="1436">
                  <c:v>AA CLT PDX</c:v>
                </c:pt>
                <c:pt idx="1437">
                  <c:v>AA CLT PHL</c:v>
                </c:pt>
                <c:pt idx="1438">
                  <c:v>AA CLT PHX</c:v>
                </c:pt>
                <c:pt idx="1439">
                  <c:v>AA CLT PIT</c:v>
                </c:pt>
                <c:pt idx="1440">
                  <c:v>AA CLT PNS</c:v>
                </c:pt>
                <c:pt idx="1441">
                  <c:v>AA CLT PVD</c:v>
                </c:pt>
                <c:pt idx="1442">
                  <c:v>AA CLT PWM</c:v>
                </c:pt>
                <c:pt idx="1443">
                  <c:v>AA CLT RDU</c:v>
                </c:pt>
                <c:pt idx="1444">
                  <c:v>AA CLT RIC</c:v>
                </c:pt>
                <c:pt idx="1445">
                  <c:v>AA CLT ROC</c:v>
                </c:pt>
                <c:pt idx="1446">
                  <c:v>AA CLT RSW</c:v>
                </c:pt>
                <c:pt idx="1447">
                  <c:v>AA CLT SAN</c:v>
                </c:pt>
                <c:pt idx="1448">
                  <c:v>AA CLT SAT</c:v>
                </c:pt>
                <c:pt idx="1449">
                  <c:v>AA CLT SAV</c:v>
                </c:pt>
                <c:pt idx="1450">
                  <c:v>AA CLT SDF</c:v>
                </c:pt>
                <c:pt idx="1451">
                  <c:v>AA CLT SEA</c:v>
                </c:pt>
                <c:pt idx="1452">
                  <c:v>AA CLT SFO</c:v>
                </c:pt>
                <c:pt idx="1453">
                  <c:v>AA CLT SJC</c:v>
                </c:pt>
                <c:pt idx="1454">
                  <c:v>AA CLT SJU</c:v>
                </c:pt>
                <c:pt idx="1455">
                  <c:v>AA CLT SLC</c:v>
                </c:pt>
                <c:pt idx="1456">
                  <c:v>AA CLT SMF</c:v>
                </c:pt>
                <c:pt idx="1457">
                  <c:v>AA CLT SRQ</c:v>
                </c:pt>
                <c:pt idx="1458">
                  <c:v>AA CLT STL</c:v>
                </c:pt>
                <c:pt idx="1459">
                  <c:v>AA CLT STT</c:v>
                </c:pt>
                <c:pt idx="1460">
                  <c:v>AA CLT STX</c:v>
                </c:pt>
                <c:pt idx="1461">
                  <c:v>AA CLT SYR</c:v>
                </c:pt>
                <c:pt idx="1462">
                  <c:v>AA CLT TPA</c:v>
                </c:pt>
                <c:pt idx="1463">
                  <c:v>AA CLT TUL</c:v>
                </c:pt>
                <c:pt idx="1464">
                  <c:v>AA CLT TUS</c:v>
                </c:pt>
                <c:pt idx="1465">
                  <c:v>AA CMH CLT</c:v>
                </c:pt>
                <c:pt idx="1466">
                  <c:v>AA CMH DFW</c:v>
                </c:pt>
                <c:pt idx="1467">
                  <c:v>AA CMH LAX</c:v>
                </c:pt>
                <c:pt idx="1468">
                  <c:v>AA CMH PHL</c:v>
                </c:pt>
                <c:pt idx="1469">
                  <c:v>AA CMH PHX</c:v>
                </c:pt>
                <c:pt idx="1470">
                  <c:v>AA COS DEN</c:v>
                </c:pt>
                <c:pt idx="1471">
                  <c:v>AA COS DFW</c:v>
                </c:pt>
                <c:pt idx="1472">
                  <c:v>AA COS ORD</c:v>
                </c:pt>
                <c:pt idx="1473">
                  <c:v>AA CRP DFW</c:v>
                </c:pt>
                <c:pt idx="1474">
                  <c:v>AA CVG DFW</c:v>
                </c:pt>
                <c:pt idx="1475">
                  <c:v>AA DAB CLT</c:v>
                </c:pt>
                <c:pt idx="1476">
                  <c:v>AA DAY DFW</c:v>
                </c:pt>
                <c:pt idx="1477">
                  <c:v>AA DCA ATL</c:v>
                </c:pt>
                <c:pt idx="1478">
                  <c:v>AA DCA BDL</c:v>
                </c:pt>
                <c:pt idx="1479">
                  <c:v>AA DCA BNA</c:v>
                </c:pt>
                <c:pt idx="1480">
                  <c:v>AA DCA BOS</c:v>
                </c:pt>
                <c:pt idx="1481">
                  <c:v>AA DCA BTV</c:v>
                </c:pt>
                <c:pt idx="1482">
                  <c:v>AA DCA CLT</c:v>
                </c:pt>
                <c:pt idx="1483">
                  <c:v>AA DCA DFW</c:v>
                </c:pt>
                <c:pt idx="1484">
                  <c:v>AA DCA DTW</c:v>
                </c:pt>
                <c:pt idx="1485">
                  <c:v>AA DCA FLL</c:v>
                </c:pt>
                <c:pt idx="1486">
                  <c:v>AA DCA IND</c:v>
                </c:pt>
                <c:pt idx="1487">
                  <c:v>AA DCA JAX</c:v>
                </c:pt>
                <c:pt idx="1488">
                  <c:v>AA DCA JFK</c:v>
                </c:pt>
                <c:pt idx="1489">
                  <c:v>AA DCA LAS</c:v>
                </c:pt>
                <c:pt idx="1490">
                  <c:v>AA DCA LAX</c:v>
                </c:pt>
                <c:pt idx="1491">
                  <c:v>AA DCA LGA</c:v>
                </c:pt>
                <c:pt idx="1492">
                  <c:v>AA DCA MCI</c:v>
                </c:pt>
                <c:pt idx="1493">
                  <c:v>AA DCA MCO</c:v>
                </c:pt>
                <c:pt idx="1494">
                  <c:v>AA DCA MIA</c:v>
                </c:pt>
                <c:pt idx="1495">
                  <c:v>AA DCA MSY</c:v>
                </c:pt>
                <c:pt idx="1496">
                  <c:v>AA DCA ORD</c:v>
                </c:pt>
                <c:pt idx="1497">
                  <c:v>AA DCA PBI</c:v>
                </c:pt>
                <c:pt idx="1498">
                  <c:v>AA DCA PHL</c:v>
                </c:pt>
                <c:pt idx="1499">
                  <c:v>AA DCA PHX</c:v>
                </c:pt>
                <c:pt idx="1500">
                  <c:v>AA DCA PIT</c:v>
                </c:pt>
                <c:pt idx="1501">
                  <c:v>AA DCA PVD</c:v>
                </c:pt>
                <c:pt idx="1502">
                  <c:v>AA DCA PWM</c:v>
                </c:pt>
                <c:pt idx="1503">
                  <c:v>AA DCA RDU</c:v>
                </c:pt>
                <c:pt idx="1504">
                  <c:v>AA DCA RSW</c:v>
                </c:pt>
                <c:pt idx="1505">
                  <c:v>AA DCA STL</c:v>
                </c:pt>
                <c:pt idx="1506">
                  <c:v>AA DCA TPA</c:v>
                </c:pt>
                <c:pt idx="1507">
                  <c:v>AA DEN AUS</c:v>
                </c:pt>
                <c:pt idx="1508">
                  <c:v>AA DEN CLT</c:v>
                </c:pt>
                <c:pt idx="1509">
                  <c:v>AA DEN DFW</c:v>
                </c:pt>
                <c:pt idx="1510">
                  <c:v>AA DEN JFK</c:v>
                </c:pt>
                <c:pt idx="1511">
                  <c:v>AA DEN LAX</c:v>
                </c:pt>
                <c:pt idx="1512">
                  <c:v>AA DEN MIA</c:v>
                </c:pt>
                <c:pt idx="1513">
                  <c:v>AA DEN ORD</c:v>
                </c:pt>
                <c:pt idx="1514">
                  <c:v>AA DEN PHL</c:v>
                </c:pt>
                <c:pt idx="1515">
                  <c:v>AA DEN PHX</c:v>
                </c:pt>
                <c:pt idx="1516">
                  <c:v>AA DEN STL</c:v>
                </c:pt>
                <c:pt idx="1517">
                  <c:v>AA DFW ABQ</c:v>
                </c:pt>
                <c:pt idx="1518">
                  <c:v>AA DFW AMA</c:v>
                </c:pt>
                <c:pt idx="1519">
                  <c:v>AA DFW ANC</c:v>
                </c:pt>
                <c:pt idx="1520">
                  <c:v>AA DFW ATL</c:v>
                </c:pt>
                <c:pt idx="1521">
                  <c:v>AA DFW AUS</c:v>
                </c:pt>
                <c:pt idx="1522">
                  <c:v>AA DFW BDL</c:v>
                </c:pt>
                <c:pt idx="1523">
                  <c:v>AA DFW BHM</c:v>
                </c:pt>
                <c:pt idx="1524">
                  <c:v>AA DFW BNA</c:v>
                </c:pt>
                <c:pt idx="1525">
                  <c:v>AA DFW BOI</c:v>
                </c:pt>
                <c:pt idx="1526">
                  <c:v>AA DFW BOS</c:v>
                </c:pt>
                <c:pt idx="1527">
                  <c:v>AA DFW BUF</c:v>
                </c:pt>
                <c:pt idx="1528">
                  <c:v>AA DFW BUR</c:v>
                </c:pt>
                <c:pt idx="1529">
                  <c:v>AA DFW BWI</c:v>
                </c:pt>
                <c:pt idx="1530">
                  <c:v>AA DFW BZN</c:v>
                </c:pt>
                <c:pt idx="1531">
                  <c:v>AA DFW CAE</c:v>
                </c:pt>
                <c:pt idx="1532">
                  <c:v>AA DFW CHS</c:v>
                </c:pt>
                <c:pt idx="1533">
                  <c:v>AA DFW CLE</c:v>
                </c:pt>
                <c:pt idx="1534">
                  <c:v>AA DFW CLT</c:v>
                </c:pt>
                <c:pt idx="1535">
                  <c:v>AA DFW CMH</c:v>
                </c:pt>
                <c:pt idx="1536">
                  <c:v>AA DFW COS</c:v>
                </c:pt>
                <c:pt idx="1537">
                  <c:v>AA DFW CRP</c:v>
                </c:pt>
                <c:pt idx="1538">
                  <c:v>AA DFW CVG</c:v>
                </c:pt>
                <c:pt idx="1539">
                  <c:v>AA DFW DAY</c:v>
                </c:pt>
                <c:pt idx="1540">
                  <c:v>AA DFW DCA</c:v>
                </c:pt>
                <c:pt idx="1541">
                  <c:v>AA DFW DEN</c:v>
                </c:pt>
                <c:pt idx="1542">
                  <c:v>AA DFW DSM</c:v>
                </c:pt>
                <c:pt idx="1543">
                  <c:v>AA DFW DTW</c:v>
                </c:pt>
                <c:pt idx="1544">
                  <c:v>AA DFW EGE</c:v>
                </c:pt>
                <c:pt idx="1545">
                  <c:v>AA DFW ELP</c:v>
                </c:pt>
                <c:pt idx="1546">
                  <c:v>AA DFW EWR</c:v>
                </c:pt>
                <c:pt idx="1547">
                  <c:v>AA DFW FAT</c:v>
                </c:pt>
                <c:pt idx="1548">
                  <c:v>AA DFW FLL</c:v>
                </c:pt>
                <c:pt idx="1549">
                  <c:v>AA DFW GEG</c:v>
                </c:pt>
                <c:pt idx="1550">
                  <c:v>AA DFW GRR</c:v>
                </c:pt>
                <c:pt idx="1551">
                  <c:v>AA DFW GSP</c:v>
                </c:pt>
                <c:pt idx="1552">
                  <c:v>AA DFW GUC</c:v>
                </c:pt>
                <c:pt idx="1553">
                  <c:v>AA DFW HDN</c:v>
                </c:pt>
                <c:pt idx="1554">
                  <c:v>AA DFW HNL</c:v>
                </c:pt>
                <c:pt idx="1555">
                  <c:v>AA DFW HOU</c:v>
                </c:pt>
                <c:pt idx="1556">
                  <c:v>AA DFW HSV</c:v>
                </c:pt>
                <c:pt idx="1557">
                  <c:v>AA DFW IAD</c:v>
                </c:pt>
                <c:pt idx="1558">
                  <c:v>AA DFW IAH</c:v>
                </c:pt>
                <c:pt idx="1559">
                  <c:v>AA DFW ICT</c:v>
                </c:pt>
                <c:pt idx="1560">
                  <c:v>AA DFW IND</c:v>
                </c:pt>
                <c:pt idx="1561">
                  <c:v>AA DFW JAC</c:v>
                </c:pt>
                <c:pt idx="1562">
                  <c:v>AA DFW JAX</c:v>
                </c:pt>
                <c:pt idx="1563">
                  <c:v>AA DFW JFK</c:v>
                </c:pt>
                <c:pt idx="1564">
                  <c:v>AA DFW KOA</c:v>
                </c:pt>
                <c:pt idx="1565">
                  <c:v>AA DFW LAS</c:v>
                </c:pt>
                <c:pt idx="1566">
                  <c:v>AA DFW LAX</c:v>
                </c:pt>
                <c:pt idx="1567">
                  <c:v>AA DFW LBB</c:v>
                </c:pt>
                <c:pt idx="1568">
                  <c:v>AA DFW LGA</c:v>
                </c:pt>
                <c:pt idx="1569">
                  <c:v>AA DFW LIH</c:v>
                </c:pt>
                <c:pt idx="1570">
                  <c:v>AA DFW LIT</c:v>
                </c:pt>
                <c:pt idx="1571">
                  <c:v>AA DFW MCI</c:v>
                </c:pt>
                <c:pt idx="1572">
                  <c:v>AA DFW MCO</c:v>
                </c:pt>
                <c:pt idx="1573">
                  <c:v>AA DFW MEM</c:v>
                </c:pt>
                <c:pt idx="1574">
                  <c:v>AA DFW MFE</c:v>
                </c:pt>
                <c:pt idx="1575">
                  <c:v>AA DFW MIA</c:v>
                </c:pt>
                <c:pt idx="1576">
                  <c:v>AA DFW MKE</c:v>
                </c:pt>
                <c:pt idx="1577">
                  <c:v>AA DFW MSP</c:v>
                </c:pt>
                <c:pt idx="1578">
                  <c:v>AA DFW MSY</c:v>
                </c:pt>
                <c:pt idx="1579">
                  <c:v>AA DFW MTJ</c:v>
                </c:pt>
                <c:pt idx="1580">
                  <c:v>AA DFW OAK</c:v>
                </c:pt>
                <c:pt idx="1581">
                  <c:v>AA DFW OGG</c:v>
                </c:pt>
                <c:pt idx="1582">
                  <c:v>AA DFW OKC</c:v>
                </c:pt>
                <c:pt idx="1583">
                  <c:v>AA DFW OMA</c:v>
                </c:pt>
                <c:pt idx="1584">
                  <c:v>AA DFW ONT</c:v>
                </c:pt>
                <c:pt idx="1585">
                  <c:v>AA DFW ORD</c:v>
                </c:pt>
                <c:pt idx="1586">
                  <c:v>AA DFW ORF</c:v>
                </c:pt>
                <c:pt idx="1587">
                  <c:v>AA DFW PBI</c:v>
                </c:pt>
                <c:pt idx="1588">
                  <c:v>AA DFW PDX</c:v>
                </c:pt>
                <c:pt idx="1589">
                  <c:v>AA DFW PHL</c:v>
                </c:pt>
                <c:pt idx="1590">
                  <c:v>AA DFW PHX</c:v>
                </c:pt>
                <c:pt idx="1591">
                  <c:v>AA DFW PIT</c:v>
                </c:pt>
                <c:pt idx="1592">
                  <c:v>AA DFW PNS</c:v>
                </c:pt>
                <c:pt idx="1593">
                  <c:v>AA DFW PSP</c:v>
                </c:pt>
                <c:pt idx="1594">
                  <c:v>AA DFW RDU</c:v>
                </c:pt>
                <c:pt idx="1595">
                  <c:v>AA DFW RIC</c:v>
                </c:pt>
                <c:pt idx="1596">
                  <c:v>AA DFW RNO</c:v>
                </c:pt>
                <c:pt idx="1597">
                  <c:v>AA DFW RSW</c:v>
                </c:pt>
                <c:pt idx="1598">
                  <c:v>AA DFW SAN</c:v>
                </c:pt>
                <c:pt idx="1599">
                  <c:v>AA DFW SAT</c:v>
                </c:pt>
                <c:pt idx="1600">
                  <c:v>AA DFW SAV</c:v>
                </c:pt>
                <c:pt idx="1601">
                  <c:v>AA DFW SBA</c:v>
                </c:pt>
                <c:pt idx="1602">
                  <c:v>AA DFW SDF</c:v>
                </c:pt>
                <c:pt idx="1603">
                  <c:v>AA DFW SEA</c:v>
                </c:pt>
                <c:pt idx="1604">
                  <c:v>AA DFW SFO</c:v>
                </c:pt>
                <c:pt idx="1605">
                  <c:v>AA DFW SJC</c:v>
                </c:pt>
                <c:pt idx="1606">
                  <c:v>AA DFW SJU</c:v>
                </c:pt>
                <c:pt idx="1607">
                  <c:v>AA DFW SLC</c:v>
                </c:pt>
                <c:pt idx="1608">
                  <c:v>AA DFW SMF</c:v>
                </c:pt>
                <c:pt idx="1609">
                  <c:v>AA DFW SNA</c:v>
                </c:pt>
                <c:pt idx="1610">
                  <c:v>AA DFW STL</c:v>
                </c:pt>
                <c:pt idx="1611">
                  <c:v>AA DFW TPA</c:v>
                </c:pt>
                <c:pt idx="1612">
                  <c:v>AA DFW TUL</c:v>
                </c:pt>
                <c:pt idx="1613">
                  <c:v>AA DFW TUS</c:v>
                </c:pt>
                <c:pt idx="1614">
                  <c:v>AA DFW VPS</c:v>
                </c:pt>
                <c:pt idx="1615">
                  <c:v>AA DFW XNA</c:v>
                </c:pt>
                <c:pt idx="1616">
                  <c:v>AA DSM DFW</c:v>
                </c:pt>
                <c:pt idx="1617">
                  <c:v>AA DSM PHX</c:v>
                </c:pt>
                <c:pt idx="1618">
                  <c:v>AA DTW CLT</c:v>
                </c:pt>
                <c:pt idx="1619">
                  <c:v>AA DTW DCA</c:v>
                </c:pt>
                <c:pt idx="1620">
                  <c:v>AA DTW DFW</c:v>
                </c:pt>
                <c:pt idx="1621">
                  <c:v>AA DTW LGA</c:v>
                </c:pt>
                <c:pt idx="1622">
                  <c:v>AA DTW MIA</c:v>
                </c:pt>
                <c:pt idx="1623">
                  <c:v>AA DTW ORD</c:v>
                </c:pt>
                <c:pt idx="1624">
                  <c:v>AA DTW PHL</c:v>
                </c:pt>
                <c:pt idx="1625">
                  <c:v>AA DTW PHX</c:v>
                </c:pt>
                <c:pt idx="1626">
                  <c:v>AA EGE DEN</c:v>
                </c:pt>
                <c:pt idx="1627">
                  <c:v>AA EGE DFW</c:v>
                </c:pt>
                <c:pt idx="1628">
                  <c:v>AA EGE JFK</c:v>
                </c:pt>
                <c:pt idx="1629">
                  <c:v>AA EGE LAX</c:v>
                </c:pt>
                <c:pt idx="1630">
                  <c:v>AA EGE LGA</c:v>
                </c:pt>
                <c:pt idx="1631">
                  <c:v>AA EGE MIA</c:v>
                </c:pt>
                <c:pt idx="1632">
                  <c:v>AA EGE ORD</c:v>
                </c:pt>
                <c:pt idx="1633">
                  <c:v>AA ELP DFW</c:v>
                </c:pt>
                <c:pt idx="1634">
                  <c:v>AA ELP ORD</c:v>
                </c:pt>
                <c:pt idx="1635">
                  <c:v>AA EWR CLT</c:v>
                </c:pt>
                <c:pt idx="1636">
                  <c:v>AA EWR DFW</c:v>
                </c:pt>
                <c:pt idx="1637">
                  <c:v>AA EWR JFK</c:v>
                </c:pt>
                <c:pt idx="1638">
                  <c:v>AA EWR LAX</c:v>
                </c:pt>
                <c:pt idx="1639">
                  <c:v>AA EWR MIA</c:v>
                </c:pt>
                <c:pt idx="1640">
                  <c:v>AA EWR ORD</c:v>
                </c:pt>
                <c:pt idx="1641">
                  <c:v>AA EWR PHX</c:v>
                </c:pt>
                <c:pt idx="1642">
                  <c:v>AA FAT DFW</c:v>
                </c:pt>
                <c:pt idx="1643">
                  <c:v>AA FAT PHX</c:v>
                </c:pt>
                <c:pt idx="1644">
                  <c:v>AA FLL CLT</c:v>
                </c:pt>
                <c:pt idx="1645">
                  <c:v>AA FLL DCA</c:v>
                </c:pt>
                <c:pt idx="1646">
                  <c:v>AA FLL DFW</c:v>
                </c:pt>
                <c:pt idx="1647">
                  <c:v>AA FLL JFK</c:v>
                </c:pt>
                <c:pt idx="1648">
                  <c:v>AA FLL LAX</c:v>
                </c:pt>
                <c:pt idx="1649">
                  <c:v>AA FLL MSY</c:v>
                </c:pt>
                <c:pt idx="1650">
                  <c:v>AA FLL ORD</c:v>
                </c:pt>
                <c:pt idx="1651">
                  <c:v>AA FLL PHL</c:v>
                </c:pt>
                <c:pt idx="1652">
                  <c:v>AA FLL PHX</c:v>
                </c:pt>
                <c:pt idx="1653">
                  <c:v>AA GEG DFW</c:v>
                </c:pt>
                <c:pt idx="1654">
                  <c:v>AA GEG PHX</c:v>
                </c:pt>
                <c:pt idx="1655">
                  <c:v>AA GRR DFW</c:v>
                </c:pt>
                <c:pt idx="1656">
                  <c:v>AA GRR PHX</c:v>
                </c:pt>
                <c:pt idx="1657">
                  <c:v>AA GSO CLT</c:v>
                </c:pt>
                <c:pt idx="1658">
                  <c:v>AA GSP DFW</c:v>
                </c:pt>
                <c:pt idx="1659">
                  <c:v>AA GUC DFW</c:v>
                </c:pt>
                <c:pt idx="1660">
                  <c:v>AA GUC ORD</c:v>
                </c:pt>
                <c:pt idx="1661">
                  <c:v>AA HDN DFW</c:v>
                </c:pt>
                <c:pt idx="1662">
                  <c:v>AA HDN ORD</c:v>
                </c:pt>
                <c:pt idx="1663">
                  <c:v>AA HNL DFW</c:v>
                </c:pt>
                <c:pt idx="1664">
                  <c:v>AA HNL LAX</c:v>
                </c:pt>
                <c:pt idx="1665">
                  <c:v>AA HNL ORD</c:v>
                </c:pt>
                <c:pt idx="1666">
                  <c:v>AA HNL PHX</c:v>
                </c:pt>
                <c:pt idx="1667">
                  <c:v>AA HNL SFO</c:v>
                </c:pt>
                <c:pt idx="1668">
                  <c:v>AA HOU DFW</c:v>
                </c:pt>
                <c:pt idx="1669">
                  <c:v>AA HSV DFW</c:v>
                </c:pt>
                <c:pt idx="1670">
                  <c:v>AA IAD CLT</c:v>
                </c:pt>
                <c:pt idx="1671">
                  <c:v>AA IAD DCA</c:v>
                </c:pt>
                <c:pt idx="1672">
                  <c:v>AA IAD DFW</c:v>
                </c:pt>
                <c:pt idx="1673">
                  <c:v>AA IAD LAX</c:v>
                </c:pt>
                <c:pt idx="1674">
                  <c:v>AA IAD MIA</c:v>
                </c:pt>
                <c:pt idx="1675">
                  <c:v>AA IAD SJU</c:v>
                </c:pt>
                <c:pt idx="1676">
                  <c:v>AA IAH BOS</c:v>
                </c:pt>
                <c:pt idx="1677">
                  <c:v>AA IAH CLT</c:v>
                </c:pt>
                <c:pt idx="1678">
                  <c:v>AA IAH DFW</c:v>
                </c:pt>
                <c:pt idx="1679">
                  <c:v>AA IAH JFK</c:v>
                </c:pt>
                <c:pt idx="1680">
                  <c:v>AA IAH LAX</c:v>
                </c:pt>
                <c:pt idx="1681">
                  <c:v>AA IAH MIA</c:v>
                </c:pt>
                <c:pt idx="1682">
                  <c:v>AA IAH ORD</c:v>
                </c:pt>
                <c:pt idx="1683">
                  <c:v>AA IAH PHL</c:v>
                </c:pt>
                <c:pt idx="1684">
                  <c:v>AA IAH PHX</c:v>
                </c:pt>
                <c:pt idx="1685">
                  <c:v>AA ICT DFW</c:v>
                </c:pt>
                <c:pt idx="1686">
                  <c:v>AA ILM CLT</c:v>
                </c:pt>
                <c:pt idx="1687">
                  <c:v>AA ILM PHL</c:v>
                </c:pt>
                <c:pt idx="1688">
                  <c:v>AA IND CLT</c:v>
                </c:pt>
                <c:pt idx="1689">
                  <c:v>AA IND DCA</c:v>
                </c:pt>
                <c:pt idx="1690">
                  <c:v>AA IND DFW</c:v>
                </c:pt>
                <c:pt idx="1691">
                  <c:v>AA IND LAX</c:v>
                </c:pt>
                <c:pt idx="1692">
                  <c:v>AA IND LGA</c:v>
                </c:pt>
                <c:pt idx="1693">
                  <c:v>AA IND MIA</c:v>
                </c:pt>
                <c:pt idx="1694">
                  <c:v>AA IND ORD</c:v>
                </c:pt>
                <c:pt idx="1695">
                  <c:v>AA IND PHL</c:v>
                </c:pt>
                <c:pt idx="1696">
                  <c:v>AA IND PHX</c:v>
                </c:pt>
                <c:pt idx="1697">
                  <c:v>AA JAC DFW</c:v>
                </c:pt>
                <c:pt idx="1698">
                  <c:v>AA JAC LAX</c:v>
                </c:pt>
                <c:pt idx="1699">
                  <c:v>AA JAC ORD</c:v>
                </c:pt>
                <c:pt idx="1700">
                  <c:v>AA JAC PHX</c:v>
                </c:pt>
                <c:pt idx="1701">
                  <c:v>AA JAX CLT</c:v>
                </c:pt>
                <c:pt idx="1702">
                  <c:v>AA JAX DCA</c:v>
                </c:pt>
                <c:pt idx="1703">
                  <c:v>AA JAX DFW</c:v>
                </c:pt>
                <c:pt idx="1704">
                  <c:v>AA JAX LGA</c:v>
                </c:pt>
                <c:pt idx="1705">
                  <c:v>AA JAX ORD</c:v>
                </c:pt>
                <c:pt idx="1706">
                  <c:v>AA JAX PHL</c:v>
                </c:pt>
                <c:pt idx="1707">
                  <c:v>AA JFK AUS</c:v>
                </c:pt>
                <c:pt idx="1708">
                  <c:v>AA JFK BOS</c:v>
                </c:pt>
                <c:pt idx="1709">
                  <c:v>AA JFK CLT</c:v>
                </c:pt>
                <c:pt idx="1710">
                  <c:v>AA JFK DCA</c:v>
                </c:pt>
                <c:pt idx="1711">
                  <c:v>AA JFK DEN</c:v>
                </c:pt>
                <c:pt idx="1712">
                  <c:v>AA JFK DFW</c:v>
                </c:pt>
                <c:pt idx="1713">
                  <c:v>AA JFK EGE</c:v>
                </c:pt>
                <c:pt idx="1714">
                  <c:v>AA JFK FLL</c:v>
                </c:pt>
                <c:pt idx="1715">
                  <c:v>AA JFK IAH</c:v>
                </c:pt>
                <c:pt idx="1716">
                  <c:v>AA JFK LAS</c:v>
                </c:pt>
                <c:pt idx="1717">
                  <c:v>AA JFK LAX</c:v>
                </c:pt>
                <c:pt idx="1718">
                  <c:v>AA JFK LGA</c:v>
                </c:pt>
                <c:pt idx="1719">
                  <c:v>AA JFK MCO</c:v>
                </c:pt>
                <c:pt idx="1720">
                  <c:v>AA JFK MIA</c:v>
                </c:pt>
                <c:pt idx="1721">
                  <c:v>AA JFK MSP</c:v>
                </c:pt>
                <c:pt idx="1722">
                  <c:v>AA JFK ORD</c:v>
                </c:pt>
                <c:pt idx="1723">
                  <c:v>AA JFK PHL</c:v>
                </c:pt>
                <c:pt idx="1724">
                  <c:v>AA JFK PHX</c:v>
                </c:pt>
                <c:pt idx="1725">
                  <c:v>AA JFK PIT</c:v>
                </c:pt>
                <c:pt idx="1726">
                  <c:v>AA JFK SAN</c:v>
                </c:pt>
                <c:pt idx="1727">
                  <c:v>AA JFK SEA</c:v>
                </c:pt>
                <c:pt idx="1728">
                  <c:v>AA JFK SFO</c:v>
                </c:pt>
                <c:pt idx="1729">
                  <c:v>AA JFK SJU</c:v>
                </c:pt>
                <c:pt idx="1730">
                  <c:v>AA JFK STT</c:v>
                </c:pt>
                <c:pt idx="1731">
                  <c:v>AA JFK TPA</c:v>
                </c:pt>
                <c:pt idx="1732">
                  <c:v>AA JFK TUS</c:v>
                </c:pt>
                <c:pt idx="1733">
                  <c:v>AA KOA DFW</c:v>
                </c:pt>
                <c:pt idx="1734">
                  <c:v>AA KOA LAX</c:v>
                </c:pt>
                <c:pt idx="1735">
                  <c:v>AA KOA PHX</c:v>
                </c:pt>
                <c:pt idx="1736">
                  <c:v>AA LAS CLT</c:v>
                </c:pt>
                <c:pt idx="1737">
                  <c:v>AA LAS DCA</c:v>
                </c:pt>
                <c:pt idx="1738">
                  <c:v>AA LAS DFW</c:v>
                </c:pt>
                <c:pt idx="1739">
                  <c:v>AA LAS JFK</c:v>
                </c:pt>
                <c:pt idx="1740">
                  <c:v>AA LAS LAX</c:v>
                </c:pt>
                <c:pt idx="1741">
                  <c:v>AA LAS MIA</c:v>
                </c:pt>
                <c:pt idx="1742">
                  <c:v>AA LAS ORD</c:v>
                </c:pt>
                <c:pt idx="1743">
                  <c:v>AA LAS PHL</c:v>
                </c:pt>
                <c:pt idx="1744">
                  <c:v>AA LAS PHX</c:v>
                </c:pt>
                <c:pt idx="1745">
                  <c:v>AA LAS STL</c:v>
                </c:pt>
                <c:pt idx="1746">
                  <c:v>AA LAX ANC</c:v>
                </c:pt>
                <c:pt idx="1747">
                  <c:v>AA LAX ATL</c:v>
                </c:pt>
                <c:pt idx="1748">
                  <c:v>AA LAX AUS</c:v>
                </c:pt>
                <c:pt idx="1749">
                  <c:v>AA LAX BDL</c:v>
                </c:pt>
                <c:pt idx="1750">
                  <c:v>AA LAX BNA</c:v>
                </c:pt>
                <c:pt idx="1751">
                  <c:v>AA LAX BOS</c:v>
                </c:pt>
                <c:pt idx="1752">
                  <c:v>AA LAX CLT</c:v>
                </c:pt>
                <c:pt idx="1753">
                  <c:v>AA LAX CMH</c:v>
                </c:pt>
                <c:pt idx="1754">
                  <c:v>AA LAX DCA</c:v>
                </c:pt>
                <c:pt idx="1755">
                  <c:v>AA LAX DEN</c:v>
                </c:pt>
                <c:pt idx="1756">
                  <c:v>AA LAX DFW</c:v>
                </c:pt>
                <c:pt idx="1757">
                  <c:v>AA LAX EGE</c:v>
                </c:pt>
                <c:pt idx="1758">
                  <c:v>AA LAX EWR</c:v>
                </c:pt>
                <c:pt idx="1759">
                  <c:v>AA LAX FLL</c:v>
                </c:pt>
                <c:pt idx="1760">
                  <c:v>AA LAX HNL</c:v>
                </c:pt>
                <c:pt idx="1761">
                  <c:v>AA LAX IAD</c:v>
                </c:pt>
                <c:pt idx="1762">
                  <c:v>AA LAX IAH</c:v>
                </c:pt>
                <c:pt idx="1763">
                  <c:v>AA LAX IND</c:v>
                </c:pt>
                <c:pt idx="1764">
                  <c:v>AA LAX JAC</c:v>
                </c:pt>
                <c:pt idx="1765">
                  <c:v>AA LAX JFK</c:v>
                </c:pt>
                <c:pt idx="1766">
                  <c:v>AA LAX KOA</c:v>
                </c:pt>
                <c:pt idx="1767">
                  <c:v>AA LAX LAS</c:v>
                </c:pt>
                <c:pt idx="1768">
                  <c:v>AA LAX LIH</c:v>
                </c:pt>
                <c:pt idx="1769">
                  <c:v>AA LAX MCI</c:v>
                </c:pt>
                <c:pt idx="1770">
                  <c:v>AA LAX MCO</c:v>
                </c:pt>
                <c:pt idx="1771">
                  <c:v>AA LAX MIA</c:v>
                </c:pt>
                <c:pt idx="1772">
                  <c:v>AA LAX MSP</c:v>
                </c:pt>
                <c:pt idx="1773">
                  <c:v>AA LAX MSY</c:v>
                </c:pt>
                <c:pt idx="1774">
                  <c:v>AA LAX OGG</c:v>
                </c:pt>
                <c:pt idx="1775">
                  <c:v>AA LAX OMA</c:v>
                </c:pt>
                <c:pt idx="1776">
                  <c:v>AA LAX ORD</c:v>
                </c:pt>
                <c:pt idx="1777">
                  <c:v>AA LAX PBI</c:v>
                </c:pt>
                <c:pt idx="1778">
                  <c:v>AA LAX PDX</c:v>
                </c:pt>
                <c:pt idx="1779">
                  <c:v>AA LAX PHL</c:v>
                </c:pt>
                <c:pt idx="1780">
                  <c:v>AA LAX PHX</c:v>
                </c:pt>
                <c:pt idx="1781">
                  <c:v>AA LAX PIT</c:v>
                </c:pt>
                <c:pt idx="1782">
                  <c:v>AA LAX RDU</c:v>
                </c:pt>
                <c:pt idx="1783">
                  <c:v>AA LAX SAT</c:v>
                </c:pt>
                <c:pt idx="1784">
                  <c:v>AA LAX SEA</c:v>
                </c:pt>
                <c:pt idx="1785">
                  <c:v>AA LAX SFO</c:v>
                </c:pt>
                <c:pt idx="1786">
                  <c:v>AA LAX SJC</c:v>
                </c:pt>
                <c:pt idx="1787">
                  <c:v>AA LAX SJU</c:v>
                </c:pt>
                <c:pt idx="1788">
                  <c:v>AA LAX SMF</c:v>
                </c:pt>
                <c:pt idx="1789">
                  <c:v>AA LAX STL</c:v>
                </c:pt>
                <c:pt idx="1790">
                  <c:v>AA LAX TPA</c:v>
                </c:pt>
                <c:pt idx="1791">
                  <c:v>AA LAX TUS</c:v>
                </c:pt>
                <c:pt idx="1792">
                  <c:v>AA LBB DFW</c:v>
                </c:pt>
                <c:pt idx="1793">
                  <c:v>AA LGA ATL</c:v>
                </c:pt>
                <c:pt idx="1794">
                  <c:v>AA LGA BDL</c:v>
                </c:pt>
                <c:pt idx="1795">
                  <c:v>AA LGA BNA</c:v>
                </c:pt>
                <c:pt idx="1796">
                  <c:v>AA LGA BOS</c:v>
                </c:pt>
                <c:pt idx="1797">
                  <c:v>AA LGA CLT</c:v>
                </c:pt>
                <c:pt idx="1798">
                  <c:v>AA LGA DCA</c:v>
                </c:pt>
                <c:pt idx="1799">
                  <c:v>AA LGA DFW</c:v>
                </c:pt>
                <c:pt idx="1800">
                  <c:v>AA LGA DTW</c:v>
                </c:pt>
                <c:pt idx="1801">
                  <c:v>AA LGA EGE</c:v>
                </c:pt>
                <c:pt idx="1802">
                  <c:v>AA LGA IND</c:v>
                </c:pt>
                <c:pt idx="1803">
                  <c:v>AA LGA JAX</c:v>
                </c:pt>
                <c:pt idx="1804">
                  <c:v>AA LGA MCO</c:v>
                </c:pt>
                <c:pt idx="1805">
                  <c:v>AA LGA MIA</c:v>
                </c:pt>
                <c:pt idx="1806">
                  <c:v>AA LGA MSP</c:v>
                </c:pt>
                <c:pt idx="1807">
                  <c:v>AA LGA ORD</c:v>
                </c:pt>
                <c:pt idx="1808">
                  <c:v>AA LGA PBI</c:v>
                </c:pt>
                <c:pt idx="1809">
                  <c:v>AA LGA PHL</c:v>
                </c:pt>
                <c:pt idx="1810">
                  <c:v>AA LGA PIT</c:v>
                </c:pt>
                <c:pt idx="1811">
                  <c:v>AA LGA RDU</c:v>
                </c:pt>
                <c:pt idx="1812">
                  <c:v>AA LGA STL</c:v>
                </c:pt>
                <c:pt idx="1813">
                  <c:v>AA LIH DFW</c:v>
                </c:pt>
                <c:pt idx="1814">
                  <c:v>AA LIH LAX</c:v>
                </c:pt>
                <c:pt idx="1815">
                  <c:v>AA LIH PHX</c:v>
                </c:pt>
                <c:pt idx="1816">
                  <c:v>AA LIT DFW</c:v>
                </c:pt>
                <c:pt idx="1817">
                  <c:v>AA LIT ORD</c:v>
                </c:pt>
                <c:pt idx="1818">
                  <c:v>AA MCI CLT</c:v>
                </c:pt>
                <c:pt idx="1819">
                  <c:v>AA MCI DCA</c:v>
                </c:pt>
                <c:pt idx="1820">
                  <c:v>AA MCI DFW</c:v>
                </c:pt>
                <c:pt idx="1821">
                  <c:v>AA MCI LAX</c:v>
                </c:pt>
                <c:pt idx="1822">
                  <c:v>AA MCI MIA</c:v>
                </c:pt>
                <c:pt idx="1823">
                  <c:v>AA MCI ORD</c:v>
                </c:pt>
                <c:pt idx="1824">
                  <c:v>AA MCI PHL</c:v>
                </c:pt>
                <c:pt idx="1825">
                  <c:v>AA MCI PHX</c:v>
                </c:pt>
                <c:pt idx="1826">
                  <c:v>AA MCO CLT</c:v>
                </c:pt>
                <c:pt idx="1827">
                  <c:v>AA MCO DCA</c:v>
                </c:pt>
                <c:pt idx="1828">
                  <c:v>AA MCO DFW</c:v>
                </c:pt>
                <c:pt idx="1829">
                  <c:v>AA MCO JFK</c:v>
                </c:pt>
                <c:pt idx="1830">
                  <c:v>AA MCO LAX</c:v>
                </c:pt>
                <c:pt idx="1831">
                  <c:v>AA MCO LGA</c:v>
                </c:pt>
                <c:pt idx="1832">
                  <c:v>AA MCO MIA</c:v>
                </c:pt>
                <c:pt idx="1833">
                  <c:v>AA MCO ORD</c:v>
                </c:pt>
                <c:pt idx="1834">
                  <c:v>AA MCO PHL</c:v>
                </c:pt>
                <c:pt idx="1835">
                  <c:v>AA MCO PHX</c:v>
                </c:pt>
                <c:pt idx="1836">
                  <c:v>AA MCO STL</c:v>
                </c:pt>
                <c:pt idx="1837">
                  <c:v>AA MDT CLT</c:v>
                </c:pt>
                <c:pt idx="1838">
                  <c:v>AA MEM CLT</c:v>
                </c:pt>
                <c:pt idx="1839">
                  <c:v>AA MEM DFW</c:v>
                </c:pt>
                <c:pt idx="1840">
                  <c:v>AA MEM PHX</c:v>
                </c:pt>
                <c:pt idx="1841">
                  <c:v>AA MFE DFW</c:v>
                </c:pt>
                <c:pt idx="1842">
                  <c:v>AA MHT CLT</c:v>
                </c:pt>
                <c:pt idx="1843">
                  <c:v>AA MHT PHL</c:v>
                </c:pt>
                <c:pt idx="1844">
                  <c:v>AA MIA ATL</c:v>
                </c:pt>
                <c:pt idx="1845">
                  <c:v>AA MIA AUS</c:v>
                </c:pt>
                <c:pt idx="1846">
                  <c:v>AA MIA BDL</c:v>
                </c:pt>
                <c:pt idx="1847">
                  <c:v>AA MIA BNA</c:v>
                </c:pt>
                <c:pt idx="1848">
                  <c:v>AA MIA BOS</c:v>
                </c:pt>
                <c:pt idx="1849">
                  <c:v>AA MIA BUF</c:v>
                </c:pt>
                <c:pt idx="1850">
                  <c:v>AA MIA BWI</c:v>
                </c:pt>
                <c:pt idx="1851">
                  <c:v>AA MIA CLT</c:v>
                </c:pt>
                <c:pt idx="1852">
                  <c:v>AA MIA DCA</c:v>
                </c:pt>
                <c:pt idx="1853">
                  <c:v>AA MIA DEN</c:v>
                </c:pt>
                <c:pt idx="1854">
                  <c:v>AA MIA DFW</c:v>
                </c:pt>
                <c:pt idx="1855">
                  <c:v>AA MIA DTW</c:v>
                </c:pt>
                <c:pt idx="1856">
                  <c:v>AA MIA EGE</c:v>
                </c:pt>
                <c:pt idx="1857">
                  <c:v>AA MIA EWR</c:v>
                </c:pt>
                <c:pt idx="1858">
                  <c:v>AA MIA FLL</c:v>
                </c:pt>
                <c:pt idx="1859">
                  <c:v>AA MIA IAD</c:v>
                </c:pt>
                <c:pt idx="1860">
                  <c:v>AA MIA IAH</c:v>
                </c:pt>
                <c:pt idx="1861">
                  <c:v>AA MIA IND</c:v>
                </c:pt>
                <c:pt idx="1862">
                  <c:v>AA MIA JFK</c:v>
                </c:pt>
                <c:pt idx="1863">
                  <c:v>AA MIA LAS</c:v>
                </c:pt>
                <c:pt idx="1864">
                  <c:v>AA MIA LAX</c:v>
                </c:pt>
                <c:pt idx="1865">
                  <c:v>AA MIA LGA</c:v>
                </c:pt>
                <c:pt idx="1866">
                  <c:v>AA MIA MCI</c:v>
                </c:pt>
                <c:pt idx="1867">
                  <c:v>AA MIA MCO</c:v>
                </c:pt>
                <c:pt idx="1868">
                  <c:v>AA MIA MSP</c:v>
                </c:pt>
                <c:pt idx="1869">
                  <c:v>AA MIA MSY</c:v>
                </c:pt>
                <c:pt idx="1870">
                  <c:v>AA MIA OKC</c:v>
                </c:pt>
                <c:pt idx="1871">
                  <c:v>AA MIA ORD</c:v>
                </c:pt>
                <c:pt idx="1872">
                  <c:v>AA MIA PHL</c:v>
                </c:pt>
                <c:pt idx="1873">
                  <c:v>AA MIA PHX</c:v>
                </c:pt>
                <c:pt idx="1874">
                  <c:v>AA MIA PVD</c:v>
                </c:pt>
                <c:pt idx="1875">
                  <c:v>AA MIA RDU</c:v>
                </c:pt>
                <c:pt idx="1876">
                  <c:v>AA MIA SAN</c:v>
                </c:pt>
                <c:pt idx="1877">
                  <c:v>AA MIA SAT</c:v>
                </c:pt>
                <c:pt idx="1878">
                  <c:v>AA MIA SEA</c:v>
                </c:pt>
                <c:pt idx="1879">
                  <c:v>AA MIA SFO</c:v>
                </c:pt>
                <c:pt idx="1880">
                  <c:v>AA MIA SJU</c:v>
                </c:pt>
                <c:pt idx="1881">
                  <c:v>AA MIA SLC</c:v>
                </c:pt>
                <c:pt idx="1882">
                  <c:v>AA MIA STL</c:v>
                </c:pt>
                <c:pt idx="1883">
                  <c:v>AA MIA STT</c:v>
                </c:pt>
                <c:pt idx="1884">
                  <c:v>AA MIA STX</c:v>
                </c:pt>
                <c:pt idx="1885">
                  <c:v>AA MIA TPA</c:v>
                </c:pt>
                <c:pt idx="1886">
                  <c:v>AA MIA TUL</c:v>
                </c:pt>
                <c:pt idx="1887">
                  <c:v>AA MIA XNA</c:v>
                </c:pt>
                <c:pt idx="1888">
                  <c:v>AA MKE CLT</c:v>
                </c:pt>
                <c:pt idx="1889">
                  <c:v>AA MKE DFW</c:v>
                </c:pt>
                <c:pt idx="1890">
                  <c:v>AA MKE PHL</c:v>
                </c:pt>
                <c:pt idx="1891">
                  <c:v>AA MKE PHX</c:v>
                </c:pt>
                <c:pt idx="1892">
                  <c:v>AA MLB CLT</c:v>
                </c:pt>
                <c:pt idx="1893">
                  <c:v>AA MSP BOS</c:v>
                </c:pt>
                <c:pt idx="1894">
                  <c:v>AA MSP CLT</c:v>
                </c:pt>
                <c:pt idx="1895">
                  <c:v>AA MSP DFW</c:v>
                </c:pt>
                <c:pt idx="1896">
                  <c:v>AA MSP JFK</c:v>
                </c:pt>
                <c:pt idx="1897">
                  <c:v>AA MSP LAX</c:v>
                </c:pt>
                <c:pt idx="1898">
                  <c:v>AA MSP LGA</c:v>
                </c:pt>
                <c:pt idx="1899">
                  <c:v>AA MSP MIA</c:v>
                </c:pt>
                <c:pt idx="1900">
                  <c:v>AA MSP ORD</c:v>
                </c:pt>
                <c:pt idx="1901">
                  <c:v>AA MSP PHL</c:v>
                </c:pt>
                <c:pt idx="1902">
                  <c:v>AA MSP PHX</c:v>
                </c:pt>
                <c:pt idx="1903">
                  <c:v>AA MSY CLT</c:v>
                </c:pt>
                <c:pt idx="1904">
                  <c:v>AA MSY DCA</c:v>
                </c:pt>
                <c:pt idx="1905">
                  <c:v>AA MSY DFW</c:v>
                </c:pt>
                <c:pt idx="1906">
                  <c:v>AA MSY FLL</c:v>
                </c:pt>
                <c:pt idx="1907">
                  <c:v>AA MSY LAX</c:v>
                </c:pt>
                <c:pt idx="1908">
                  <c:v>AA MSY MIA</c:v>
                </c:pt>
                <c:pt idx="1909">
                  <c:v>AA MSY ORD</c:v>
                </c:pt>
                <c:pt idx="1910">
                  <c:v>AA MSY PHL</c:v>
                </c:pt>
                <c:pt idx="1911">
                  <c:v>AA MTJ CLT</c:v>
                </c:pt>
                <c:pt idx="1912">
                  <c:v>AA MTJ DFW</c:v>
                </c:pt>
                <c:pt idx="1913">
                  <c:v>AA MTJ ORD</c:v>
                </c:pt>
                <c:pt idx="1914">
                  <c:v>AA MYR CLT</c:v>
                </c:pt>
                <c:pt idx="1915">
                  <c:v>AA OAK DFW</c:v>
                </c:pt>
                <c:pt idx="1916">
                  <c:v>AA OAK PHX</c:v>
                </c:pt>
                <c:pt idx="1917">
                  <c:v>AA OGG DFW</c:v>
                </c:pt>
                <c:pt idx="1918">
                  <c:v>AA OGG LAX</c:v>
                </c:pt>
                <c:pt idx="1919">
                  <c:v>AA OGG PHX</c:v>
                </c:pt>
                <c:pt idx="1920">
                  <c:v>AA OKC CLT</c:v>
                </c:pt>
                <c:pt idx="1921">
                  <c:v>AA OKC DFW</c:v>
                </c:pt>
                <c:pt idx="1922">
                  <c:v>AA OKC MIA</c:v>
                </c:pt>
                <c:pt idx="1923">
                  <c:v>AA OMA CLT</c:v>
                </c:pt>
                <c:pt idx="1924">
                  <c:v>AA OMA DFW</c:v>
                </c:pt>
                <c:pt idx="1925">
                  <c:v>AA OMA LAX</c:v>
                </c:pt>
                <c:pt idx="1926">
                  <c:v>AA OMA PHX</c:v>
                </c:pt>
                <c:pt idx="1927">
                  <c:v>AA ONT DFW</c:v>
                </c:pt>
                <c:pt idx="1928">
                  <c:v>AA ONT ORD</c:v>
                </c:pt>
                <c:pt idx="1929">
                  <c:v>AA ONT PHX</c:v>
                </c:pt>
                <c:pt idx="1930">
                  <c:v>AA ORD ABQ</c:v>
                </c:pt>
                <c:pt idx="1931">
                  <c:v>AA ORD ANC</c:v>
                </c:pt>
                <c:pt idx="1932">
                  <c:v>AA ORD ATL</c:v>
                </c:pt>
                <c:pt idx="1933">
                  <c:v>AA ORD AUS</c:v>
                </c:pt>
                <c:pt idx="1934">
                  <c:v>AA ORD BDL</c:v>
                </c:pt>
                <c:pt idx="1935">
                  <c:v>AA ORD BNA</c:v>
                </c:pt>
                <c:pt idx="1936">
                  <c:v>AA ORD BOS</c:v>
                </c:pt>
                <c:pt idx="1937">
                  <c:v>AA ORD BWI</c:v>
                </c:pt>
                <c:pt idx="1938">
                  <c:v>AA ORD BZN</c:v>
                </c:pt>
                <c:pt idx="1939">
                  <c:v>AA ORD CLE</c:v>
                </c:pt>
                <c:pt idx="1940">
                  <c:v>AA ORD CLT</c:v>
                </c:pt>
                <c:pt idx="1941">
                  <c:v>AA ORD COS</c:v>
                </c:pt>
                <c:pt idx="1942">
                  <c:v>AA ORD DCA</c:v>
                </c:pt>
                <c:pt idx="1943">
                  <c:v>AA ORD DEN</c:v>
                </c:pt>
                <c:pt idx="1944">
                  <c:v>AA ORD DFW</c:v>
                </c:pt>
                <c:pt idx="1945">
                  <c:v>AA ORD DTW</c:v>
                </c:pt>
                <c:pt idx="1946">
                  <c:v>AA ORD EGE</c:v>
                </c:pt>
                <c:pt idx="1947">
                  <c:v>AA ORD ELP</c:v>
                </c:pt>
                <c:pt idx="1948">
                  <c:v>AA ORD EWR</c:v>
                </c:pt>
                <c:pt idx="1949">
                  <c:v>AA ORD FLL</c:v>
                </c:pt>
                <c:pt idx="1950">
                  <c:v>AA ORD GUC</c:v>
                </c:pt>
                <c:pt idx="1951">
                  <c:v>AA ORD HDN</c:v>
                </c:pt>
                <c:pt idx="1952">
                  <c:v>AA ORD HNL</c:v>
                </c:pt>
                <c:pt idx="1953">
                  <c:v>AA ORD IAH</c:v>
                </c:pt>
                <c:pt idx="1954">
                  <c:v>AA ORD IND</c:v>
                </c:pt>
                <c:pt idx="1955">
                  <c:v>AA ORD JAC</c:v>
                </c:pt>
                <c:pt idx="1956">
                  <c:v>AA ORD JAX</c:v>
                </c:pt>
                <c:pt idx="1957">
                  <c:v>AA ORD JFK</c:v>
                </c:pt>
                <c:pt idx="1958">
                  <c:v>AA ORD LAS</c:v>
                </c:pt>
                <c:pt idx="1959">
                  <c:v>AA ORD LAX</c:v>
                </c:pt>
                <c:pt idx="1960">
                  <c:v>AA ORD LGA</c:v>
                </c:pt>
                <c:pt idx="1961">
                  <c:v>AA ORD MCI</c:v>
                </c:pt>
                <c:pt idx="1962">
                  <c:v>AA ORD MCO</c:v>
                </c:pt>
                <c:pt idx="1963">
                  <c:v>AA ORD MIA</c:v>
                </c:pt>
                <c:pt idx="1964">
                  <c:v>AA ORD MSP</c:v>
                </c:pt>
                <c:pt idx="1965">
                  <c:v>AA ORD MSY</c:v>
                </c:pt>
                <c:pt idx="1966">
                  <c:v>AA ORD MTJ</c:v>
                </c:pt>
                <c:pt idx="1967">
                  <c:v>AA ORD OMA</c:v>
                </c:pt>
                <c:pt idx="1968">
                  <c:v>AA ORD ONT</c:v>
                </c:pt>
                <c:pt idx="1969">
                  <c:v>AA ORD ORF</c:v>
                </c:pt>
                <c:pt idx="1970">
                  <c:v>AA ORD PBI</c:v>
                </c:pt>
                <c:pt idx="1971">
                  <c:v>AA ORD PDX</c:v>
                </c:pt>
                <c:pt idx="1972">
                  <c:v>AA ORD PHL</c:v>
                </c:pt>
                <c:pt idx="1973">
                  <c:v>AA ORD PHX</c:v>
                </c:pt>
                <c:pt idx="1974">
                  <c:v>AA ORD PIT</c:v>
                </c:pt>
                <c:pt idx="1975">
                  <c:v>AA ORD PSP</c:v>
                </c:pt>
                <c:pt idx="1976">
                  <c:v>AA ORD RDU</c:v>
                </c:pt>
                <c:pt idx="1977">
                  <c:v>AA ORD RNO</c:v>
                </c:pt>
                <c:pt idx="1978">
                  <c:v>AA ORD RSW</c:v>
                </c:pt>
                <c:pt idx="1979">
                  <c:v>AA ORD SAN</c:v>
                </c:pt>
                <c:pt idx="1980">
                  <c:v>AA ORD SAT</c:v>
                </c:pt>
                <c:pt idx="1981">
                  <c:v>AA ORD SDF</c:v>
                </c:pt>
                <c:pt idx="1982">
                  <c:v>AA ORD SEA</c:v>
                </c:pt>
                <c:pt idx="1983">
                  <c:v>AA ORD SFO</c:v>
                </c:pt>
                <c:pt idx="1984">
                  <c:v>AA ORD SJC</c:v>
                </c:pt>
                <c:pt idx="1985">
                  <c:v>AA ORD SJU</c:v>
                </c:pt>
                <c:pt idx="1986">
                  <c:v>AA ORD SLC</c:v>
                </c:pt>
                <c:pt idx="1987">
                  <c:v>AA ORD SMF</c:v>
                </c:pt>
                <c:pt idx="1988">
                  <c:v>AA ORD SNA</c:v>
                </c:pt>
                <c:pt idx="1989">
                  <c:v>AA ORD STL</c:v>
                </c:pt>
                <c:pt idx="1990">
                  <c:v>AA ORD TPA</c:v>
                </c:pt>
                <c:pt idx="1991">
                  <c:v>AA ORD TUL</c:v>
                </c:pt>
                <c:pt idx="1992">
                  <c:v>AA ORD TUS</c:v>
                </c:pt>
                <c:pt idx="1993">
                  <c:v>AA ORD XNA</c:v>
                </c:pt>
                <c:pt idx="1994">
                  <c:v>AA ORF CLT</c:v>
                </c:pt>
                <c:pt idx="1995">
                  <c:v>AA ORF DFW</c:v>
                </c:pt>
                <c:pt idx="1996">
                  <c:v>AA ORF ORD</c:v>
                </c:pt>
                <c:pt idx="1997">
                  <c:v>AA PBI CLT</c:v>
                </c:pt>
                <c:pt idx="1998">
                  <c:v>AA PBI DCA</c:v>
                </c:pt>
                <c:pt idx="1999">
                  <c:v>AA PBI DFW</c:v>
                </c:pt>
                <c:pt idx="2000">
                  <c:v>AA PBI LAX</c:v>
                </c:pt>
                <c:pt idx="2001">
                  <c:v>AA PBI LGA</c:v>
                </c:pt>
                <c:pt idx="2002">
                  <c:v>AA PBI ORD</c:v>
                </c:pt>
                <c:pt idx="2003">
                  <c:v>AA PBI PHL</c:v>
                </c:pt>
                <c:pt idx="2004">
                  <c:v>AA PDX CLT</c:v>
                </c:pt>
                <c:pt idx="2005">
                  <c:v>AA PDX DFW</c:v>
                </c:pt>
                <c:pt idx="2006">
                  <c:v>AA PDX LAX</c:v>
                </c:pt>
                <c:pt idx="2007">
                  <c:v>AA PDX ORD</c:v>
                </c:pt>
                <c:pt idx="2008">
                  <c:v>AA PDX PHL</c:v>
                </c:pt>
                <c:pt idx="2009">
                  <c:v>AA PDX PHX</c:v>
                </c:pt>
                <c:pt idx="2010">
                  <c:v>AA PHL ATL</c:v>
                </c:pt>
                <c:pt idx="2011">
                  <c:v>AA PHL AUS</c:v>
                </c:pt>
                <c:pt idx="2012">
                  <c:v>AA PHL BDL</c:v>
                </c:pt>
                <c:pt idx="2013">
                  <c:v>AA PHL BNA</c:v>
                </c:pt>
                <c:pt idx="2014">
                  <c:v>AA PHL BOS</c:v>
                </c:pt>
                <c:pt idx="2015">
                  <c:v>AA PHL BTV</c:v>
                </c:pt>
                <c:pt idx="2016">
                  <c:v>AA PHL BUF</c:v>
                </c:pt>
                <c:pt idx="2017">
                  <c:v>AA PHL BWI</c:v>
                </c:pt>
                <c:pt idx="2018">
                  <c:v>AA PHL CHS</c:v>
                </c:pt>
                <c:pt idx="2019">
                  <c:v>AA PHL CLE</c:v>
                </c:pt>
                <c:pt idx="2020">
                  <c:v>AA PHL CLT</c:v>
                </c:pt>
                <c:pt idx="2021">
                  <c:v>AA PHL CMH</c:v>
                </c:pt>
                <c:pt idx="2022">
                  <c:v>AA PHL DCA</c:v>
                </c:pt>
                <c:pt idx="2023">
                  <c:v>AA PHL DEN</c:v>
                </c:pt>
                <c:pt idx="2024">
                  <c:v>AA PHL DFW</c:v>
                </c:pt>
                <c:pt idx="2025">
                  <c:v>AA PHL DTW</c:v>
                </c:pt>
                <c:pt idx="2026">
                  <c:v>AA PHL FLL</c:v>
                </c:pt>
                <c:pt idx="2027">
                  <c:v>AA PHL IAH</c:v>
                </c:pt>
                <c:pt idx="2028">
                  <c:v>AA PHL ILM</c:v>
                </c:pt>
                <c:pt idx="2029">
                  <c:v>AA PHL IND</c:v>
                </c:pt>
                <c:pt idx="2030">
                  <c:v>AA PHL JAX</c:v>
                </c:pt>
                <c:pt idx="2031">
                  <c:v>AA PHL JFK</c:v>
                </c:pt>
                <c:pt idx="2032">
                  <c:v>AA PHL LAS</c:v>
                </c:pt>
                <c:pt idx="2033">
                  <c:v>AA PHL LAX</c:v>
                </c:pt>
                <c:pt idx="2034">
                  <c:v>AA PHL LGA</c:v>
                </c:pt>
                <c:pt idx="2035">
                  <c:v>AA PHL MCI</c:v>
                </c:pt>
                <c:pt idx="2036">
                  <c:v>AA PHL MCO</c:v>
                </c:pt>
                <c:pt idx="2037">
                  <c:v>AA PHL MHT</c:v>
                </c:pt>
                <c:pt idx="2038">
                  <c:v>AA PHL MIA</c:v>
                </c:pt>
                <c:pt idx="2039">
                  <c:v>AA PHL MKE</c:v>
                </c:pt>
                <c:pt idx="2040">
                  <c:v>AA PHL MSP</c:v>
                </c:pt>
                <c:pt idx="2041">
                  <c:v>AA PHL MSY</c:v>
                </c:pt>
                <c:pt idx="2042">
                  <c:v>AA PHL ORD</c:v>
                </c:pt>
                <c:pt idx="2043">
                  <c:v>AA PHL PBI</c:v>
                </c:pt>
                <c:pt idx="2044">
                  <c:v>AA PHL PDX</c:v>
                </c:pt>
                <c:pt idx="2045">
                  <c:v>AA PHL PHX</c:v>
                </c:pt>
                <c:pt idx="2046">
                  <c:v>AA PHL PIT</c:v>
                </c:pt>
                <c:pt idx="2047">
                  <c:v>AA PHL PVD</c:v>
                </c:pt>
                <c:pt idx="2048">
                  <c:v>AA PHL PWM</c:v>
                </c:pt>
                <c:pt idx="2049">
                  <c:v>AA PHL RDU</c:v>
                </c:pt>
                <c:pt idx="2050">
                  <c:v>AA PHL RIC</c:v>
                </c:pt>
                <c:pt idx="2051">
                  <c:v>AA PHL RSW</c:v>
                </c:pt>
                <c:pt idx="2052">
                  <c:v>AA PHL SAN</c:v>
                </c:pt>
                <c:pt idx="2053">
                  <c:v>AA PHL SAT</c:v>
                </c:pt>
                <c:pt idx="2054">
                  <c:v>AA PHL SAV</c:v>
                </c:pt>
                <c:pt idx="2055">
                  <c:v>AA PHL SEA</c:v>
                </c:pt>
                <c:pt idx="2056">
                  <c:v>AA PHL SFO</c:v>
                </c:pt>
                <c:pt idx="2057">
                  <c:v>AA PHL SJU</c:v>
                </c:pt>
                <c:pt idx="2058">
                  <c:v>AA PHL SLC</c:v>
                </c:pt>
                <c:pt idx="2059">
                  <c:v>AA PHL SMF</c:v>
                </c:pt>
                <c:pt idx="2060">
                  <c:v>AA PHL STL</c:v>
                </c:pt>
                <c:pt idx="2061">
                  <c:v>AA PHL STT</c:v>
                </c:pt>
                <c:pt idx="2062">
                  <c:v>AA PHL TPA</c:v>
                </c:pt>
                <c:pt idx="2063">
                  <c:v>AA PHX ABQ</c:v>
                </c:pt>
                <c:pt idx="2064">
                  <c:v>AA PHX ANC</c:v>
                </c:pt>
                <c:pt idx="2065">
                  <c:v>AA PHX ATL</c:v>
                </c:pt>
                <c:pt idx="2066">
                  <c:v>AA PHX AUS</c:v>
                </c:pt>
                <c:pt idx="2067">
                  <c:v>AA PHX BHM</c:v>
                </c:pt>
                <c:pt idx="2068">
                  <c:v>AA PHX BOI</c:v>
                </c:pt>
                <c:pt idx="2069">
                  <c:v>AA PHX BOS</c:v>
                </c:pt>
                <c:pt idx="2070">
                  <c:v>AA PHX BWI</c:v>
                </c:pt>
                <c:pt idx="2071">
                  <c:v>AA PHX CLE</c:v>
                </c:pt>
                <c:pt idx="2072">
                  <c:v>AA PHX CLT</c:v>
                </c:pt>
                <c:pt idx="2073">
                  <c:v>AA PHX CMH</c:v>
                </c:pt>
                <c:pt idx="2074">
                  <c:v>AA PHX DCA</c:v>
                </c:pt>
                <c:pt idx="2075">
                  <c:v>AA PHX DEN</c:v>
                </c:pt>
                <c:pt idx="2076">
                  <c:v>AA PHX DFW</c:v>
                </c:pt>
                <c:pt idx="2077">
                  <c:v>AA PHX DSM</c:v>
                </c:pt>
                <c:pt idx="2078">
                  <c:v>AA PHX DTW</c:v>
                </c:pt>
                <c:pt idx="2079">
                  <c:v>AA PHX EWR</c:v>
                </c:pt>
                <c:pt idx="2080">
                  <c:v>AA PHX FAT</c:v>
                </c:pt>
                <c:pt idx="2081">
                  <c:v>AA PHX FLL</c:v>
                </c:pt>
                <c:pt idx="2082">
                  <c:v>AA PHX GEG</c:v>
                </c:pt>
                <c:pt idx="2083">
                  <c:v>AA PHX GRR</c:v>
                </c:pt>
                <c:pt idx="2084">
                  <c:v>AA PHX HNL</c:v>
                </c:pt>
                <c:pt idx="2085">
                  <c:v>AA PHX IAH</c:v>
                </c:pt>
                <c:pt idx="2086">
                  <c:v>AA PHX IND</c:v>
                </c:pt>
                <c:pt idx="2087">
                  <c:v>AA PHX JAC</c:v>
                </c:pt>
                <c:pt idx="2088">
                  <c:v>AA PHX JFK</c:v>
                </c:pt>
                <c:pt idx="2089">
                  <c:v>AA PHX KOA</c:v>
                </c:pt>
                <c:pt idx="2090">
                  <c:v>AA PHX LAS</c:v>
                </c:pt>
                <c:pt idx="2091">
                  <c:v>AA PHX LAX</c:v>
                </c:pt>
                <c:pt idx="2092">
                  <c:v>AA PHX LIH</c:v>
                </c:pt>
                <c:pt idx="2093">
                  <c:v>AA PHX MCI</c:v>
                </c:pt>
                <c:pt idx="2094">
                  <c:v>AA PHX MCO</c:v>
                </c:pt>
                <c:pt idx="2095">
                  <c:v>AA PHX MEM</c:v>
                </c:pt>
                <c:pt idx="2096">
                  <c:v>AA PHX MIA</c:v>
                </c:pt>
                <c:pt idx="2097">
                  <c:v>AA PHX MKE</c:v>
                </c:pt>
                <c:pt idx="2098">
                  <c:v>AA PHX MSP</c:v>
                </c:pt>
                <c:pt idx="2099">
                  <c:v>AA PHX OAK</c:v>
                </c:pt>
                <c:pt idx="2100">
                  <c:v>AA PHX OGG</c:v>
                </c:pt>
                <c:pt idx="2101">
                  <c:v>AA PHX OMA</c:v>
                </c:pt>
                <c:pt idx="2102">
                  <c:v>AA PHX ONT</c:v>
                </c:pt>
                <c:pt idx="2103">
                  <c:v>AA PHX ORD</c:v>
                </c:pt>
                <c:pt idx="2104">
                  <c:v>AA PHX PDX</c:v>
                </c:pt>
                <c:pt idx="2105">
                  <c:v>AA PHX PHL</c:v>
                </c:pt>
                <c:pt idx="2106">
                  <c:v>AA PHX PIT</c:v>
                </c:pt>
                <c:pt idx="2107">
                  <c:v>AA PHX PSP</c:v>
                </c:pt>
                <c:pt idx="2108">
                  <c:v>AA PHX RNO</c:v>
                </c:pt>
                <c:pt idx="2109">
                  <c:v>AA PHX SAN</c:v>
                </c:pt>
                <c:pt idx="2110">
                  <c:v>AA PHX SAT</c:v>
                </c:pt>
                <c:pt idx="2111">
                  <c:v>AA PHX SEA</c:v>
                </c:pt>
                <c:pt idx="2112">
                  <c:v>AA PHX SFO</c:v>
                </c:pt>
                <c:pt idx="2113">
                  <c:v>AA PHX SJC</c:v>
                </c:pt>
                <c:pt idx="2114">
                  <c:v>AA PHX SLC</c:v>
                </c:pt>
                <c:pt idx="2115">
                  <c:v>AA PHX SMF</c:v>
                </c:pt>
                <c:pt idx="2116">
                  <c:v>AA PHX SNA</c:v>
                </c:pt>
                <c:pt idx="2117">
                  <c:v>AA PHX STL</c:v>
                </c:pt>
                <c:pt idx="2118">
                  <c:v>AA PHX TPA</c:v>
                </c:pt>
                <c:pt idx="2119">
                  <c:v>AA PHX TUS</c:v>
                </c:pt>
                <c:pt idx="2120">
                  <c:v>AA PIT BOS</c:v>
                </c:pt>
                <c:pt idx="2121">
                  <c:v>AA PIT CLT</c:v>
                </c:pt>
                <c:pt idx="2122">
                  <c:v>AA PIT DCA</c:v>
                </c:pt>
                <c:pt idx="2123">
                  <c:v>AA PIT DFW</c:v>
                </c:pt>
                <c:pt idx="2124">
                  <c:v>AA PIT JFK</c:v>
                </c:pt>
                <c:pt idx="2125">
                  <c:v>AA PIT LAX</c:v>
                </c:pt>
                <c:pt idx="2126">
                  <c:v>AA PIT LGA</c:v>
                </c:pt>
                <c:pt idx="2127">
                  <c:v>AA PIT ORD</c:v>
                </c:pt>
                <c:pt idx="2128">
                  <c:v>AA PIT PHL</c:v>
                </c:pt>
                <c:pt idx="2129">
                  <c:v>AA PIT PHX</c:v>
                </c:pt>
                <c:pt idx="2130">
                  <c:v>AA PNS CLT</c:v>
                </c:pt>
                <c:pt idx="2131">
                  <c:v>AA PNS DFW</c:v>
                </c:pt>
                <c:pt idx="2132">
                  <c:v>AA PSP DFW</c:v>
                </c:pt>
                <c:pt idx="2133">
                  <c:v>AA PSP ORD</c:v>
                </c:pt>
                <c:pt idx="2134">
                  <c:v>AA PSP PHX</c:v>
                </c:pt>
                <c:pt idx="2135">
                  <c:v>AA PVD CLT</c:v>
                </c:pt>
                <c:pt idx="2136">
                  <c:v>AA PVD DCA</c:v>
                </c:pt>
                <c:pt idx="2137">
                  <c:v>AA PVD MIA</c:v>
                </c:pt>
                <c:pt idx="2138">
                  <c:v>AA PVD PHL</c:v>
                </c:pt>
                <c:pt idx="2139">
                  <c:v>AA PWM CLT</c:v>
                </c:pt>
                <c:pt idx="2140">
                  <c:v>AA PWM DCA</c:v>
                </c:pt>
                <c:pt idx="2141">
                  <c:v>AA PWM PHL</c:v>
                </c:pt>
                <c:pt idx="2142">
                  <c:v>AA RDU CLT</c:v>
                </c:pt>
                <c:pt idx="2143">
                  <c:v>AA RDU DCA</c:v>
                </c:pt>
                <c:pt idx="2144">
                  <c:v>AA RDU DFW</c:v>
                </c:pt>
                <c:pt idx="2145">
                  <c:v>AA RDU LAX</c:v>
                </c:pt>
                <c:pt idx="2146">
                  <c:v>AA RDU LGA</c:v>
                </c:pt>
                <c:pt idx="2147">
                  <c:v>AA RDU MIA</c:v>
                </c:pt>
                <c:pt idx="2148">
                  <c:v>AA RDU ORD</c:v>
                </c:pt>
                <c:pt idx="2149">
                  <c:v>AA RDU PHL</c:v>
                </c:pt>
                <c:pt idx="2150">
                  <c:v>AA RIC CLT</c:v>
                </c:pt>
                <c:pt idx="2151">
                  <c:v>AA RIC DFW</c:v>
                </c:pt>
                <c:pt idx="2152">
                  <c:v>AA RIC PHL</c:v>
                </c:pt>
                <c:pt idx="2153">
                  <c:v>AA RNO DFW</c:v>
                </c:pt>
                <c:pt idx="2154">
                  <c:v>AA RNO ORD</c:v>
                </c:pt>
                <c:pt idx="2155">
                  <c:v>AA RNO PHX</c:v>
                </c:pt>
                <c:pt idx="2156">
                  <c:v>AA ROC CLT</c:v>
                </c:pt>
                <c:pt idx="2157">
                  <c:v>AA RSW CLT</c:v>
                </c:pt>
                <c:pt idx="2158">
                  <c:v>AA RSW DCA</c:v>
                </c:pt>
                <c:pt idx="2159">
                  <c:v>AA RSW DFW</c:v>
                </c:pt>
                <c:pt idx="2160">
                  <c:v>AA RSW ORD</c:v>
                </c:pt>
                <c:pt idx="2161">
                  <c:v>AA RSW PHL</c:v>
                </c:pt>
                <c:pt idx="2162">
                  <c:v>AA RSW STL</c:v>
                </c:pt>
                <c:pt idx="2163">
                  <c:v>AA SAN BOS</c:v>
                </c:pt>
                <c:pt idx="2164">
                  <c:v>AA SAN CLT</c:v>
                </c:pt>
                <c:pt idx="2165">
                  <c:v>AA SAN DFW</c:v>
                </c:pt>
                <c:pt idx="2166">
                  <c:v>AA SAN JFK</c:v>
                </c:pt>
                <c:pt idx="2167">
                  <c:v>AA SAN MIA</c:v>
                </c:pt>
                <c:pt idx="2168">
                  <c:v>AA SAN ORD</c:v>
                </c:pt>
                <c:pt idx="2169">
                  <c:v>AA SAN PHL</c:v>
                </c:pt>
                <c:pt idx="2170">
                  <c:v>AA SAN PHX</c:v>
                </c:pt>
                <c:pt idx="2171">
                  <c:v>AA SAN STL</c:v>
                </c:pt>
                <c:pt idx="2172">
                  <c:v>AA SAT CLT</c:v>
                </c:pt>
                <c:pt idx="2173">
                  <c:v>AA SAT DFW</c:v>
                </c:pt>
                <c:pt idx="2174">
                  <c:v>AA SAT LAX</c:v>
                </c:pt>
                <c:pt idx="2175">
                  <c:v>AA SAT MIA</c:v>
                </c:pt>
                <c:pt idx="2176">
                  <c:v>AA SAT ORD</c:v>
                </c:pt>
                <c:pt idx="2177">
                  <c:v>AA SAT PHL</c:v>
                </c:pt>
                <c:pt idx="2178">
                  <c:v>AA SAT PHX</c:v>
                </c:pt>
                <c:pt idx="2179">
                  <c:v>AA SAV CLT</c:v>
                </c:pt>
                <c:pt idx="2180">
                  <c:v>AA SAV DFW</c:v>
                </c:pt>
                <c:pt idx="2181">
                  <c:v>AA SAV PHL</c:v>
                </c:pt>
                <c:pt idx="2182">
                  <c:v>AA SBA DFW</c:v>
                </c:pt>
                <c:pt idx="2183">
                  <c:v>AA SDF CLT</c:v>
                </c:pt>
                <c:pt idx="2184">
                  <c:v>AA SDF DFW</c:v>
                </c:pt>
                <c:pt idx="2185">
                  <c:v>AA SDF ORD</c:v>
                </c:pt>
                <c:pt idx="2186">
                  <c:v>AA SEA CLT</c:v>
                </c:pt>
                <c:pt idx="2187">
                  <c:v>AA SEA DFW</c:v>
                </c:pt>
                <c:pt idx="2188">
                  <c:v>AA SEA JFK</c:v>
                </c:pt>
                <c:pt idx="2189">
                  <c:v>AA SEA LAX</c:v>
                </c:pt>
                <c:pt idx="2190">
                  <c:v>AA SEA MIA</c:v>
                </c:pt>
                <c:pt idx="2191">
                  <c:v>AA SEA ORD</c:v>
                </c:pt>
                <c:pt idx="2192">
                  <c:v>AA SEA PHL</c:v>
                </c:pt>
                <c:pt idx="2193">
                  <c:v>AA SEA PHX</c:v>
                </c:pt>
                <c:pt idx="2194">
                  <c:v>AA SEA STL</c:v>
                </c:pt>
                <c:pt idx="2195">
                  <c:v>AA SFO BOS</c:v>
                </c:pt>
                <c:pt idx="2196">
                  <c:v>AA SFO CLT</c:v>
                </c:pt>
                <c:pt idx="2197">
                  <c:v>AA SFO DEN</c:v>
                </c:pt>
                <c:pt idx="2198">
                  <c:v>AA SFO DFW</c:v>
                </c:pt>
                <c:pt idx="2199">
                  <c:v>AA SFO HNL</c:v>
                </c:pt>
                <c:pt idx="2200">
                  <c:v>AA SFO JFK</c:v>
                </c:pt>
                <c:pt idx="2201">
                  <c:v>AA SFO LAX</c:v>
                </c:pt>
                <c:pt idx="2202">
                  <c:v>AA SFO MIA</c:v>
                </c:pt>
                <c:pt idx="2203">
                  <c:v>AA SFO ORD</c:v>
                </c:pt>
                <c:pt idx="2204">
                  <c:v>AA SFO PHL</c:v>
                </c:pt>
                <c:pt idx="2205">
                  <c:v>AA SFO PHX</c:v>
                </c:pt>
                <c:pt idx="2206">
                  <c:v>AA SFO STL</c:v>
                </c:pt>
                <c:pt idx="2207">
                  <c:v>AA SJC AUS</c:v>
                </c:pt>
                <c:pt idx="2208">
                  <c:v>AA SJC CLT</c:v>
                </c:pt>
                <c:pt idx="2209">
                  <c:v>AA SJC DFW</c:v>
                </c:pt>
                <c:pt idx="2210">
                  <c:v>AA SJC LAX</c:v>
                </c:pt>
                <c:pt idx="2211">
                  <c:v>AA SJC ORD</c:v>
                </c:pt>
                <c:pt idx="2212">
                  <c:v>AA SJC PHX</c:v>
                </c:pt>
                <c:pt idx="2213">
                  <c:v>AA SJU BDL</c:v>
                </c:pt>
                <c:pt idx="2214">
                  <c:v>AA SJU BOS</c:v>
                </c:pt>
                <c:pt idx="2215">
                  <c:v>AA SJU BWI</c:v>
                </c:pt>
                <c:pt idx="2216">
                  <c:v>AA SJU CLT</c:v>
                </c:pt>
                <c:pt idx="2217">
                  <c:v>AA SJU DFW</c:v>
                </c:pt>
                <c:pt idx="2218">
                  <c:v>AA SJU IAD</c:v>
                </c:pt>
                <c:pt idx="2219">
                  <c:v>AA SJU JFK</c:v>
                </c:pt>
                <c:pt idx="2220">
                  <c:v>AA SJU LAX</c:v>
                </c:pt>
                <c:pt idx="2221">
                  <c:v>AA SJU MIA</c:v>
                </c:pt>
                <c:pt idx="2222">
                  <c:v>AA SJU ORD</c:v>
                </c:pt>
                <c:pt idx="2223">
                  <c:v>AA SJU PHL</c:v>
                </c:pt>
                <c:pt idx="2224">
                  <c:v>AA SJU TPA</c:v>
                </c:pt>
                <c:pt idx="2225">
                  <c:v>AA SLC CLT</c:v>
                </c:pt>
                <c:pt idx="2226">
                  <c:v>AA SLC DFW</c:v>
                </c:pt>
                <c:pt idx="2227">
                  <c:v>AA SLC MIA</c:v>
                </c:pt>
                <c:pt idx="2228">
                  <c:v>AA SLC ORD</c:v>
                </c:pt>
                <c:pt idx="2229">
                  <c:v>AA SLC PHL</c:v>
                </c:pt>
                <c:pt idx="2230">
                  <c:v>AA SLC PHX</c:v>
                </c:pt>
                <c:pt idx="2231">
                  <c:v>AA SMF CLT</c:v>
                </c:pt>
                <c:pt idx="2232">
                  <c:v>AA SMF DFW</c:v>
                </c:pt>
                <c:pt idx="2233">
                  <c:v>AA SMF LAX</c:v>
                </c:pt>
                <c:pt idx="2234">
                  <c:v>AA SMF ORD</c:v>
                </c:pt>
                <c:pt idx="2235">
                  <c:v>AA SMF PHL</c:v>
                </c:pt>
                <c:pt idx="2236">
                  <c:v>AA SMF PHX</c:v>
                </c:pt>
                <c:pt idx="2237">
                  <c:v>AA SNA DFW</c:v>
                </c:pt>
                <c:pt idx="2238">
                  <c:v>AA SNA ORD</c:v>
                </c:pt>
                <c:pt idx="2239">
                  <c:v>AA SNA PHX</c:v>
                </c:pt>
                <c:pt idx="2240">
                  <c:v>AA SRQ CLT</c:v>
                </c:pt>
                <c:pt idx="2241">
                  <c:v>AA STL BOS</c:v>
                </c:pt>
                <c:pt idx="2242">
                  <c:v>AA STL CLT</c:v>
                </c:pt>
                <c:pt idx="2243">
                  <c:v>AA STL DCA</c:v>
                </c:pt>
                <c:pt idx="2244">
                  <c:v>AA STL DFW</c:v>
                </c:pt>
                <c:pt idx="2245">
                  <c:v>AA STL LAS</c:v>
                </c:pt>
                <c:pt idx="2246">
                  <c:v>AA STL LAX</c:v>
                </c:pt>
                <c:pt idx="2247">
                  <c:v>AA STL LGA</c:v>
                </c:pt>
                <c:pt idx="2248">
                  <c:v>AA STL MCO</c:v>
                </c:pt>
                <c:pt idx="2249">
                  <c:v>AA STL MIA</c:v>
                </c:pt>
                <c:pt idx="2250">
                  <c:v>AA STL ORD</c:v>
                </c:pt>
                <c:pt idx="2251">
                  <c:v>AA STL PHL</c:v>
                </c:pt>
                <c:pt idx="2252">
                  <c:v>AA STL PHX</c:v>
                </c:pt>
                <c:pt idx="2253">
                  <c:v>AA STL RSW</c:v>
                </c:pt>
                <c:pt idx="2254">
                  <c:v>AA STL SAN</c:v>
                </c:pt>
                <c:pt idx="2255">
                  <c:v>AA STL SEA</c:v>
                </c:pt>
                <c:pt idx="2256">
                  <c:v>AA STL SFO</c:v>
                </c:pt>
                <c:pt idx="2257">
                  <c:v>AA STL TPA</c:v>
                </c:pt>
                <c:pt idx="2258">
                  <c:v>AA STT BOS</c:v>
                </c:pt>
                <c:pt idx="2259">
                  <c:v>AA STT CLT</c:v>
                </c:pt>
                <c:pt idx="2260">
                  <c:v>AA STT JFK</c:v>
                </c:pt>
                <c:pt idx="2261">
                  <c:v>AA STT MIA</c:v>
                </c:pt>
                <c:pt idx="2262">
                  <c:v>AA STT PHL</c:v>
                </c:pt>
                <c:pt idx="2263">
                  <c:v>AA STT SJU</c:v>
                </c:pt>
                <c:pt idx="2264">
                  <c:v>AA STX CLT</c:v>
                </c:pt>
                <c:pt idx="2265">
                  <c:v>AA STX MIA</c:v>
                </c:pt>
                <c:pt idx="2266">
                  <c:v>AA SYR CLT</c:v>
                </c:pt>
                <c:pt idx="2267">
                  <c:v>AA TPA CLT</c:v>
                </c:pt>
                <c:pt idx="2268">
                  <c:v>AA TPA DCA</c:v>
                </c:pt>
                <c:pt idx="2269">
                  <c:v>AA TPA DFW</c:v>
                </c:pt>
                <c:pt idx="2270">
                  <c:v>AA TPA JFK</c:v>
                </c:pt>
                <c:pt idx="2271">
                  <c:v>AA TPA LAX</c:v>
                </c:pt>
                <c:pt idx="2272">
                  <c:v>AA TPA MIA</c:v>
                </c:pt>
                <c:pt idx="2273">
                  <c:v>AA TPA ORD</c:v>
                </c:pt>
                <c:pt idx="2274">
                  <c:v>AA TPA PHL</c:v>
                </c:pt>
                <c:pt idx="2275">
                  <c:v>AA TPA PHX</c:v>
                </c:pt>
                <c:pt idx="2276">
                  <c:v>AA TPA SJU</c:v>
                </c:pt>
                <c:pt idx="2277">
                  <c:v>AA TPA STL</c:v>
                </c:pt>
                <c:pt idx="2278">
                  <c:v>AA TUL CLT</c:v>
                </c:pt>
                <c:pt idx="2279">
                  <c:v>AA TUL DFW</c:v>
                </c:pt>
                <c:pt idx="2280">
                  <c:v>AA TUL MIA</c:v>
                </c:pt>
                <c:pt idx="2281">
                  <c:v>AA TUL ORD</c:v>
                </c:pt>
                <c:pt idx="2282">
                  <c:v>AA TUS CLT</c:v>
                </c:pt>
                <c:pt idx="2283">
                  <c:v>AA TUS DFW</c:v>
                </c:pt>
                <c:pt idx="2284">
                  <c:v>AA TUS JFK</c:v>
                </c:pt>
                <c:pt idx="2285">
                  <c:v>AA TUS LAX</c:v>
                </c:pt>
                <c:pt idx="2286">
                  <c:v>AA TUS ORD</c:v>
                </c:pt>
                <c:pt idx="2287">
                  <c:v>AA TUS PHX</c:v>
                </c:pt>
                <c:pt idx="2288">
                  <c:v>AA VPS DFW</c:v>
                </c:pt>
                <c:pt idx="2289">
                  <c:v>AA XNA DFW</c:v>
                </c:pt>
                <c:pt idx="2290">
                  <c:v>AA XNA MIA</c:v>
                </c:pt>
                <c:pt idx="2291">
                  <c:v>AA XNA ORD</c:v>
                </c:pt>
                <c:pt idx="2292">
                  <c:v>AS ABQ SEA</c:v>
                </c:pt>
                <c:pt idx="2293">
                  <c:v>AS ADK ANC</c:v>
                </c:pt>
                <c:pt idx="2294">
                  <c:v>AS ADQ ANC</c:v>
                </c:pt>
                <c:pt idx="2295">
                  <c:v>AS AKN ANC</c:v>
                </c:pt>
                <c:pt idx="2296">
                  <c:v>AS ANC ADK</c:v>
                </c:pt>
                <c:pt idx="2297">
                  <c:v>AS ANC ADQ</c:v>
                </c:pt>
                <c:pt idx="2298">
                  <c:v>AS ANC AKN</c:v>
                </c:pt>
                <c:pt idx="2299">
                  <c:v>AS ANC BET</c:v>
                </c:pt>
                <c:pt idx="2300">
                  <c:v>AS ANC BRW</c:v>
                </c:pt>
                <c:pt idx="2301">
                  <c:v>AS ANC CDV</c:v>
                </c:pt>
                <c:pt idx="2302">
                  <c:v>AS ANC DEN</c:v>
                </c:pt>
                <c:pt idx="2303">
                  <c:v>AS ANC DLG</c:v>
                </c:pt>
                <c:pt idx="2304">
                  <c:v>AS ANC FAI</c:v>
                </c:pt>
                <c:pt idx="2305">
                  <c:v>AS ANC GEG</c:v>
                </c:pt>
                <c:pt idx="2306">
                  <c:v>AS ANC HNL</c:v>
                </c:pt>
                <c:pt idx="2307">
                  <c:v>AS ANC JNU</c:v>
                </c:pt>
                <c:pt idx="2308">
                  <c:v>AS ANC KOA</c:v>
                </c:pt>
                <c:pt idx="2309">
                  <c:v>AS ANC LAS</c:v>
                </c:pt>
                <c:pt idx="2310">
                  <c:v>AS ANC LAX</c:v>
                </c:pt>
                <c:pt idx="2311">
                  <c:v>AS ANC OGG</c:v>
                </c:pt>
                <c:pt idx="2312">
                  <c:v>AS ANC OME</c:v>
                </c:pt>
                <c:pt idx="2313">
                  <c:v>AS ANC ORD</c:v>
                </c:pt>
                <c:pt idx="2314">
                  <c:v>AS ANC OTZ</c:v>
                </c:pt>
                <c:pt idx="2315">
                  <c:v>AS ANC PDX</c:v>
                </c:pt>
                <c:pt idx="2316">
                  <c:v>AS ANC PHX</c:v>
                </c:pt>
                <c:pt idx="2317">
                  <c:v>AS ANC SCC</c:v>
                </c:pt>
                <c:pt idx="2318">
                  <c:v>AS ANC SEA</c:v>
                </c:pt>
                <c:pt idx="2319">
                  <c:v>AS ANC SFO</c:v>
                </c:pt>
                <c:pt idx="2320">
                  <c:v>AS ATL PDX</c:v>
                </c:pt>
                <c:pt idx="2321">
                  <c:v>AS ATL SEA</c:v>
                </c:pt>
                <c:pt idx="2322">
                  <c:v>AS AUS PDX</c:v>
                </c:pt>
                <c:pt idx="2323">
                  <c:v>AS AUS SEA</c:v>
                </c:pt>
                <c:pt idx="2324">
                  <c:v>AS AUS SFO</c:v>
                </c:pt>
                <c:pt idx="2325">
                  <c:v>AS AUS SJC</c:v>
                </c:pt>
                <c:pt idx="2326">
                  <c:v>AS BET ANC</c:v>
                </c:pt>
                <c:pt idx="2327">
                  <c:v>AS BLI HNL</c:v>
                </c:pt>
                <c:pt idx="2328">
                  <c:v>AS BLI KOA</c:v>
                </c:pt>
                <c:pt idx="2329">
                  <c:v>AS BLI LAS</c:v>
                </c:pt>
                <c:pt idx="2330">
                  <c:v>AS BLI OGG</c:v>
                </c:pt>
                <c:pt idx="2331">
                  <c:v>AS BLI SEA</c:v>
                </c:pt>
                <c:pt idx="2332">
                  <c:v>AS BNA SEA</c:v>
                </c:pt>
                <c:pt idx="2333">
                  <c:v>AS BNA SFO</c:v>
                </c:pt>
                <c:pt idx="2334">
                  <c:v>AS BOI SEA</c:v>
                </c:pt>
                <c:pt idx="2335">
                  <c:v>AS BOS LAX</c:v>
                </c:pt>
                <c:pt idx="2336">
                  <c:v>AS BOS PDX</c:v>
                </c:pt>
                <c:pt idx="2337">
                  <c:v>AS BOS SAN</c:v>
                </c:pt>
                <c:pt idx="2338">
                  <c:v>AS BOS SEA</c:v>
                </c:pt>
                <c:pt idx="2339">
                  <c:v>AS BOS SFO</c:v>
                </c:pt>
                <c:pt idx="2340">
                  <c:v>AS BRW ANC</c:v>
                </c:pt>
                <c:pt idx="2341">
                  <c:v>AS BRW FAI</c:v>
                </c:pt>
                <c:pt idx="2342">
                  <c:v>AS BRW SCC</c:v>
                </c:pt>
                <c:pt idx="2343">
                  <c:v>AS BUR PDX</c:v>
                </c:pt>
                <c:pt idx="2344">
                  <c:v>AS BUR SEA</c:v>
                </c:pt>
                <c:pt idx="2345">
                  <c:v>AS BWI LAX</c:v>
                </c:pt>
                <c:pt idx="2346">
                  <c:v>AS BWI PDX</c:v>
                </c:pt>
                <c:pt idx="2347">
                  <c:v>AS BWI SAN</c:v>
                </c:pt>
                <c:pt idx="2348">
                  <c:v>AS BWI SEA</c:v>
                </c:pt>
                <c:pt idx="2349">
                  <c:v>AS BWI SFO</c:v>
                </c:pt>
                <c:pt idx="2350">
                  <c:v>AS CDV ANC</c:v>
                </c:pt>
                <c:pt idx="2351">
                  <c:v>AS CDV SEA</c:v>
                </c:pt>
                <c:pt idx="2352">
                  <c:v>AS CDV YAK</c:v>
                </c:pt>
                <c:pt idx="2353">
                  <c:v>AS CHS SEA</c:v>
                </c:pt>
                <c:pt idx="2354">
                  <c:v>AS DAL LAX</c:v>
                </c:pt>
                <c:pt idx="2355">
                  <c:v>AS DAL SFO</c:v>
                </c:pt>
                <c:pt idx="2356">
                  <c:v>AS DCA LAX</c:v>
                </c:pt>
                <c:pt idx="2357">
                  <c:v>AS DCA PDX</c:v>
                </c:pt>
                <c:pt idx="2358">
                  <c:v>AS DCA SEA</c:v>
                </c:pt>
                <c:pt idx="2359">
                  <c:v>AS DCA SFO</c:v>
                </c:pt>
                <c:pt idx="2360">
                  <c:v>AS DEN ANC</c:v>
                </c:pt>
                <c:pt idx="2361">
                  <c:v>AS DEN PDX</c:v>
                </c:pt>
                <c:pt idx="2362">
                  <c:v>AS DEN SEA</c:v>
                </c:pt>
                <c:pt idx="2363">
                  <c:v>AS DEN SFO</c:v>
                </c:pt>
                <c:pt idx="2364">
                  <c:v>AS DFW PDX</c:v>
                </c:pt>
                <c:pt idx="2365">
                  <c:v>AS DFW SEA</c:v>
                </c:pt>
                <c:pt idx="2366">
                  <c:v>AS DLG ANC</c:v>
                </c:pt>
                <c:pt idx="2367">
                  <c:v>AS DTW PDX</c:v>
                </c:pt>
                <c:pt idx="2368">
                  <c:v>AS DTW SEA</c:v>
                </c:pt>
                <c:pt idx="2369">
                  <c:v>AS EWR LAX</c:v>
                </c:pt>
                <c:pt idx="2370">
                  <c:v>AS EWR PDX</c:v>
                </c:pt>
                <c:pt idx="2371">
                  <c:v>AS EWR SAN</c:v>
                </c:pt>
                <c:pt idx="2372">
                  <c:v>AS EWR SEA</c:v>
                </c:pt>
                <c:pt idx="2373">
                  <c:v>AS EWR SFO</c:v>
                </c:pt>
                <c:pt idx="2374">
                  <c:v>AS EWR SJC</c:v>
                </c:pt>
                <c:pt idx="2375">
                  <c:v>AS FAI ANC</c:v>
                </c:pt>
                <c:pt idx="2376">
                  <c:v>AS FAI BRW</c:v>
                </c:pt>
                <c:pt idx="2377">
                  <c:v>AS FAI PDX</c:v>
                </c:pt>
                <c:pt idx="2378">
                  <c:v>AS FAI SCC</c:v>
                </c:pt>
                <c:pt idx="2379">
                  <c:v>AS FAI SEA</c:v>
                </c:pt>
                <c:pt idx="2380">
                  <c:v>AS FLL LAX</c:v>
                </c:pt>
                <c:pt idx="2381">
                  <c:v>AS FLL SEA</c:v>
                </c:pt>
                <c:pt idx="2382">
                  <c:v>AS FLL SFO</c:v>
                </c:pt>
                <c:pt idx="2383">
                  <c:v>AS GEG ANC</c:v>
                </c:pt>
                <c:pt idx="2384">
                  <c:v>AS GEG SEA</c:v>
                </c:pt>
                <c:pt idx="2385">
                  <c:v>AS GST JNU</c:v>
                </c:pt>
                <c:pt idx="2386">
                  <c:v>AS HNL ANC</c:v>
                </c:pt>
                <c:pt idx="2387">
                  <c:v>AS HNL BLI</c:v>
                </c:pt>
                <c:pt idx="2388">
                  <c:v>AS HNL LAX</c:v>
                </c:pt>
                <c:pt idx="2389">
                  <c:v>AS HNL OAK</c:v>
                </c:pt>
                <c:pt idx="2390">
                  <c:v>AS HNL PDX</c:v>
                </c:pt>
                <c:pt idx="2391">
                  <c:v>AS HNL SAN</c:v>
                </c:pt>
                <c:pt idx="2392">
                  <c:v>AS HNL SEA</c:v>
                </c:pt>
                <c:pt idx="2393">
                  <c:v>AS HNL SFO</c:v>
                </c:pt>
                <c:pt idx="2394">
                  <c:v>AS HNL SJC</c:v>
                </c:pt>
                <c:pt idx="2395">
                  <c:v>AS IAD LAX</c:v>
                </c:pt>
                <c:pt idx="2396">
                  <c:v>AS IAD SEA</c:v>
                </c:pt>
                <c:pt idx="2397">
                  <c:v>AS IAD SFO</c:v>
                </c:pt>
                <c:pt idx="2398">
                  <c:v>AS IAH SEA</c:v>
                </c:pt>
                <c:pt idx="2399">
                  <c:v>AS IND SEA</c:v>
                </c:pt>
                <c:pt idx="2400">
                  <c:v>AS IND SFO</c:v>
                </c:pt>
                <c:pt idx="2401">
                  <c:v>AS JFK LAS</c:v>
                </c:pt>
                <c:pt idx="2402">
                  <c:v>AS JFK LAX</c:v>
                </c:pt>
                <c:pt idx="2403">
                  <c:v>AS JFK PDX</c:v>
                </c:pt>
                <c:pt idx="2404">
                  <c:v>AS JFK PSP</c:v>
                </c:pt>
                <c:pt idx="2405">
                  <c:v>AS JFK SEA</c:v>
                </c:pt>
                <c:pt idx="2406">
                  <c:v>AS JFK SFO</c:v>
                </c:pt>
                <c:pt idx="2407">
                  <c:v>AS JFK SJC</c:v>
                </c:pt>
                <c:pt idx="2408">
                  <c:v>AS JNU ANC</c:v>
                </c:pt>
                <c:pt idx="2409">
                  <c:v>AS JNU FAI</c:v>
                </c:pt>
                <c:pt idx="2410">
                  <c:v>AS JNU GST</c:v>
                </c:pt>
                <c:pt idx="2411">
                  <c:v>AS JNU KTN</c:v>
                </c:pt>
                <c:pt idx="2412">
                  <c:v>AS JNU PSG</c:v>
                </c:pt>
                <c:pt idx="2413">
                  <c:v>AS JNU SEA</c:v>
                </c:pt>
                <c:pt idx="2414">
                  <c:v>AS JNU SIT</c:v>
                </c:pt>
                <c:pt idx="2415">
                  <c:v>AS JNU WRG</c:v>
                </c:pt>
                <c:pt idx="2416">
                  <c:v>AS JNU YAK</c:v>
                </c:pt>
                <c:pt idx="2417">
                  <c:v>AS KOA ANC</c:v>
                </c:pt>
                <c:pt idx="2418">
                  <c:v>AS KOA BLI</c:v>
                </c:pt>
                <c:pt idx="2419">
                  <c:v>AS KOA OAK</c:v>
                </c:pt>
                <c:pt idx="2420">
                  <c:v>AS KOA PDX</c:v>
                </c:pt>
                <c:pt idx="2421">
                  <c:v>AS KOA SAN</c:v>
                </c:pt>
                <c:pt idx="2422">
                  <c:v>AS KOA SEA</c:v>
                </c:pt>
                <c:pt idx="2423">
                  <c:v>AS KOA SFO</c:v>
                </c:pt>
                <c:pt idx="2424">
                  <c:v>AS KOA SJC</c:v>
                </c:pt>
                <c:pt idx="2425">
                  <c:v>AS KOA SMF</c:v>
                </c:pt>
                <c:pt idx="2426">
                  <c:v>AS KTN JNU</c:v>
                </c:pt>
                <c:pt idx="2427">
                  <c:v>AS KTN SEA</c:v>
                </c:pt>
                <c:pt idx="2428">
                  <c:v>AS KTN SIT</c:v>
                </c:pt>
                <c:pt idx="2429">
                  <c:v>AS KTN WRG</c:v>
                </c:pt>
                <c:pt idx="2430">
                  <c:v>AS LAS ANC</c:v>
                </c:pt>
                <c:pt idx="2431">
                  <c:v>AS LAS BLI</c:v>
                </c:pt>
                <c:pt idx="2432">
                  <c:v>AS LAS JFK</c:v>
                </c:pt>
                <c:pt idx="2433">
                  <c:v>AS LAS LAX</c:v>
                </c:pt>
                <c:pt idx="2434">
                  <c:v>AS LAS PDX</c:v>
                </c:pt>
                <c:pt idx="2435">
                  <c:v>AS LAS SEA</c:v>
                </c:pt>
                <c:pt idx="2436">
                  <c:v>AS LAS SFO</c:v>
                </c:pt>
                <c:pt idx="2437">
                  <c:v>AS LAS SJC</c:v>
                </c:pt>
                <c:pt idx="2438">
                  <c:v>AS LAX ANC</c:v>
                </c:pt>
                <c:pt idx="2439">
                  <c:v>AS LAX BOS</c:v>
                </c:pt>
                <c:pt idx="2440">
                  <c:v>AS LAX BWI</c:v>
                </c:pt>
                <c:pt idx="2441">
                  <c:v>AS LAX DAL</c:v>
                </c:pt>
                <c:pt idx="2442">
                  <c:v>AS LAX DCA</c:v>
                </c:pt>
                <c:pt idx="2443">
                  <c:v>AS LAX EWR</c:v>
                </c:pt>
                <c:pt idx="2444">
                  <c:v>AS LAX FLL</c:v>
                </c:pt>
                <c:pt idx="2445">
                  <c:v>AS LAX HNL</c:v>
                </c:pt>
                <c:pt idx="2446">
                  <c:v>AS LAX IAD</c:v>
                </c:pt>
                <c:pt idx="2447">
                  <c:v>AS LAX JFK</c:v>
                </c:pt>
                <c:pt idx="2448">
                  <c:v>AS LAX LAS</c:v>
                </c:pt>
                <c:pt idx="2449">
                  <c:v>AS LAX MCO</c:v>
                </c:pt>
                <c:pt idx="2450">
                  <c:v>AS LAX OGG</c:v>
                </c:pt>
                <c:pt idx="2451">
                  <c:v>AS LAX ORD</c:v>
                </c:pt>
                <c:pt idx="2452">
                  <c:v>AS LAX PDX</c:v>
                </c:pt>
                <c:pt idx="2453">
                  <c:v>AS LAX PHL</c:v>
                </c:pt>
                <c:pt idx="2454">
                  <c:v>AS LAX SEA</c:v>
                </c:pt>
                <c:pt idx="2455">
                  <c:v>AS LAX SFO</c:v>
                </c:pt>
                <c:pt idx="2456">
                  <c:v>AS LAX SLC</c:v>
                </c:pt>
                <c:pt idx="2457">
                  <c:v>AS LGB PDX</c:v>
                </c:pt>
                <c:pt idx="2458">
                  <c:v>AS LGB SEA</c:v>
                </c:pt>
                <c:pt idx="2459">
                  <c:v>AS LIH OAK</c:v>
                </c:pt>
                <c:pt idx="2460">
                  <c:v>AS LIH PDX</c:v>
                </c:pt>
                <c:pt idx="2461">
                  <c:v>AS LIH SAN</c:v>
                </c:pt>
                <c:pt idx="2462">
                  <c:v>AS LIH SEA</c:v>
                </c:pt>
                <c:pt idx="2463">
                  <c:v>AS LIH SJC</c:v>
                </c:pt>
                <c:pt idx="2464">
                  <c:v>AS MCI SEA</c:v>
                </c:pt>
                <c:pt idx="2465">
                  <c:v>AS MCO LAX</c:v>
                </c:pt>
                <c:pt idx="2466">
                  <c:v>AS MCO PDX</c:v>
                </c:pt>
                <c:pt idx="2467">
                  <c:v>AS MCO SAN</c:v>
                </c:pt>
                <c:pt idx="2468">
                  <c:v>AS MCO SEA</c:v>
                </c:pt>
                <c:pt idx="2469">
                  <c:v>AS MCO SFO</c:v>
                </c:pt>
                <c:pt idx="2470">
                  <c:v>AS MIA SEA</c:v>
                </c:pt>
                <c:pt idx="2471">
                  <c:v>AS MKE SEA</c:v>
                </c:pt>
                <c:pt idx="2472">
                  <c:v>AS MSP SEA</c:v>
                </c:pt>
                <c:pt idx="2473">
                  <c:v>AS MSY SEA</c:v>
                </c:pt>
                <c:pt idx="2474">
                  <c:v>AS MSY SFO</c:v>
                </c:pt>
                <c:pt idx="2475">
                  <c:v>AS OAK HNL</c:v>
                </c:pt>
                <c:pt idx="2476">
                  <c:v>AS OAK KOA</c:v>
                </c:pt>
                <c:pt idx="2477">
                  <c:v>AS OAK LIH</c:v>
                </c:pt>
                <c:pt idx="2478">
                  <c:v>AS OAK OGG</c:v>
                </c:pt>
                <c:pt idx="2479">
                  <c:v>AS OAK PDX</c:v>
                </c:pt>
                <c:pt idx="2480">
                  <c:v>AS OAK SEA</c:v>
                </c:pt>
                <c:pt idx="2481">
                  <c:v>AS OGG ANC</c:v>
                </c:pt>
                <c:pt idx="2482">
                  <c:v>AS OGG BLI</c:v>
                </c:pt>
                <c:pt idx="2483">
                  <c:v>AS OGG LAX</c:v>
                </c:pt>
                <c:pt idx="2484">
                  <c:v>AS OGG OAK</c:v>
                </c:pt>
                <c:pt idx="2485">
                  <c:v>AS OGG PDX</c:v>
                </c:pt>
                <c:pt idx="2486">
                  <c:v>AS OGG SAN</c:v>
                </c:pt>
                <c:pt idx="2487">
                  <c:v>AS OGG SEA</c:v>
                </c:pt>
                <c:pt idx="2488">
                  <c:v>AS OGG SFO</c:v>
                </c:pt>
                <c:pt idx="2489">
                  <c:v>AS OGG SJC</c:v>
                </c:pt>
                <c:pt idx="2490">
                  <c:v>AS OGG SMF</c:v>
                </c:pt>
                <c:pt idx="2491">
                  <c:v>AS OMA SEA</c:v>
                </c:pt>
                <c:pt idx="2492">
                  <c:v>AS OME ANC</c:v>
                </c:pt>
                <c:pt idx="2493">
                  <c:v>AS OME FAI</c:v>
                </c:pt>
                <c:pt idx="2494">
                  <c:v>AS OME OTZ</c:v>
                </c:pt>
                <c:pt idx="2495">
                  <c:v>AS ONT PDX</c:v>
                </c:pt>
                <c:pt idx="2496">
                  <c:v>AS ONT SEA</c:v>
                </c:pt>
                <c:pt idx="2497">
                  <c:v>AS ORD ANC</c:v>
                </c:pt>
                <c:pt idx="2498">
                  <c:v>AS ORD LAX</c:v>
                </c:pt>
                <c:pt idx="2499">
                  <c:v>AS ORD PDX</c:v>
                </c:pt>
                <c:pt idx="2500">
                  <c:v>AS ORD SEA</c:v>
                </c:pt>
                <c:pt idx="2501">
                  <c:v>AS ORD SFO</c:v>
                </c:pt>
                <c:pt idx="2502">
                  <c:v>AS OTZ ANC</c:v>
                </c:pt>
                <c:pt idx="2503">
                  <c:v>AS OTZ OME</c:v>
                </c:pt>
                <c:pt idx="2504">
                  <c:v>AS PDX ANC</c:v>
                </c:pt>
                <c:pt idx="2505">
                  <c:v>AS PDX ATL</c:v>
                </c:pt>
                <c:pt idx="2506">
                  <c:v>AS PDX AUS</c:v>
                </c:pt>
                <c:pt idx="2507">
                  <c:v>AS PDX BOS</c:v>
                </c:pt>
                <c:pt idx="2508">
                  <c:v>AS PDX BUR</c:v>
                </c:pt>
                <c:pt idx="2509">
                  <c:v>AS PDX BWI</c:v>
                </c:pt>
                <c:pt idx="2510">
                  <c:v>AS PDX DCA</c:v>
                </c:pt>
                <c:pt idx="2511">
                  <c:v>AS PDX DEN</c:v>
                </c:pt>
                <c:pt idx="2512">
                  <c:v>AS PDX DFW</c:v>
                </c:pt>
                <c:pt idx="2513">
                  <c:v>AS PDX DTW</c:v>
                </c:pt>
                <c:pt idx="2514">
                  <c:v>AS PDX EWR</c:v>
                </c:pt>
                <c:pt idx="2515">
                  <c:v>AS PDX FAI</c:v>
                </c:pt>
                <c:pt idx="2516">
                  <c:v>AS PDX HNL</c:v>
                </c:pt>
                <c:pt idx="2517">
                  <c:v>AS PDX JFK</c:v>
                </c:pt>
                <c:pt idx="2518">
                  <c:v>AS PDX KOA</c:v>
                </c:pt>
                <c:pt idx="2519">
                  <c:v>AS PDX LAS</c:v>
                </c:pt>
                <c:pt idx="2520">
                  <c:v>AS PDX LAX</c:v>
                </c:pt>
                <c:pt idx="2521">
                  <c:v>AS PDX LGB</c:v>
                </c:pt>
                <c:pt idx="2522">
                  <c:v>AS PDX LIH</c:v>
                </c:pt>
                <c:pt idx="2523">
                  <c:v>AS PDX MCO</c:v>
                </c:pt>
                <c:pt idx="2524">
                  <c:v>AS PDX OAK</c:v>
                </c:pt>
                <c:pt idx="2525">
                  <c:v>AS PDX OGG</c:v>
                </c:pt>
                <c:pt idx="2526">
                  <c:v>AS PDX ONT</c:v>
                </c:pt>
                <c:pt idx="2527">
                  <c:v>AS PDX ORD</c:v>
                </c:pt>
                <c:pt idx="2528">
                  <c:v>AS PDX PHL</c:v>
                </c:pt>
                <c:pt idx="2529">
                  <c:v>AS PDX PHX</c:v>
                </c:pt>
                <c:pt idx="2530">
                  <c:v>AS PDX PSP</c:v>
                </c:pt>
                <c:pt idx="2531">
                  <c:v>AS PDX SAN</c:v>
                </c:pt>
                <c:pt idx="2532">
                  <c:v>AS PDX SEA</c:v>
                </c:pt>
                <c:pt idx="2533">
                  <c:v>AS PDX SFO</c:v>
                </c:pt>
                <c:pt idx="2534">
                  <c:v>AS PDX SJC</c:v>
                </c:pt>
                <c:pt idx="2535">
                  <c:v>AS PDX SLC</c:v>
                </c:pt>
                <c:pt idx="2536">
                  <c:v>AS PDX SMF</c:v>
                </c:pt>
                <c:pt idx="2537">
                  <c:v>AS PDX SNA</c:v>
                </c:pt>
                <c:pt idx="2538">
                  <c:v>AS PHL LAX</c:v>
                </c:pt>
                <c:pt idx="2539">
                  <c:v>AS PHL PDX</c:v>
                </c:pt>
                <c:pt idx="2540">
                  <c:v>AS PHL SEA</c:v>
                </c:pt>
                <c:pt idx="2541">
                  <c:v>AS PHL SFO</c:v>
                </c:pt>
                <c:pt idx="2542">
                  <c:v>AS PHX ANC</c:v>
                </c:pt>
                <c:pt idx="2543">
                  <c:v>AS PHX PDX</c:v>
                </c:pt>
                <c:pt idx="2544">
                  <c:v>AS PHX SEA</c:v>
                </c:pt>
                <c:pt idx="2545">
                  <c:v>AS PHX SFO</c:v>
                </c:pt>
                <c:pt idx="2546">
                  <c:v>AS PIT SEA</c:v>
                </c:pt>
                <c:pt idx="2547">
                  <c:v>AS PSG JNU</c:v>
                </c:pt>
                <c:pt idx="2548">
                  <c:v>AS PSG WRG</c:v>
                </c:pt>
                <c:pt idx="2549">
                  <c:v>AS PSP JFK</c:v>
                </c:pt>
                <c:pt idx="2550">
                  <c:v>AS PSP PDX</c:v>
                </c:pt>
                <c:pt idx="2551">
                  <c:v>AS PSP SEA</c:v>
                </c:pt>
                <c:pt idx="2552">
                  <c:v>AS PSP SFO</c:v>
                </c:pt>
                <c:pt idx="2553">
                  <c:v>AS RDM SEA</c:v>
                </c:pt>
                <c:pt idx="2554">
                  <c:v>AS RDU SEA</c:v>
                </c:pt>
                <c:pt idx="2555">
                  <c:v>AS RDU SFO</c:v>
                </c:pt>
                <c:pt idx="2556">
                  <c:v>AS SAN BOS</c:v>
                </c:pt>
                <c:pt idx="2557">
                  <c:v>AS SAN BWI</c:v>
                </c:pt>
                <c:pt idx="2558">
                  <c:v>AS SAN EWR</c:v>
                </c:pt>
                <c:pt idx="2559">
                  <c:v>AS SAN HNL</c:v>
                </c:pt>
                <c:pt idx="2560">
                  <c:v>AS SAN KOA</c:v>
                </c:pt>
                <c:pt idx="2561">
                  <c:v>AS SAN LIH</c:v>
                </c:pt>
                <c:pt idx="2562">
                  <c:v>AS SAN MCO</c:v>
                </c:pt>
                <c:pt idx="2563">
                  <c:v>AS SAN OGG</c:v>
                </c:pt>
                <c:pt idx="2564">
                  <c:v>AS SAN PDX</c:v>
                </c:pt>
                <c:pt idx="2565">
                  <c:v>AS SAN SEA</c:v>
                </c:pt>
                <c:pt idx="2566">
                  <c:v>AS SAN SFO</c:v>
                </c:pt>
                <c:pt idx="2567">
                  <c:v>AS SAN SLC</c:v>
                </c:pt>
                <c:pt idx="2568">
                  <c:v>AS SAT SEA</c:v>
                </c:pt>
                <c:pt idx="2569">
                  <c:v>AS SBA SEA</c:v>
                </c:pt>
                <c:pt idx="2570">
                  <c:v>AS SCC ANC</c:v>
                </c:pt>
                <c:pt idx="2571">
                  <c:v>AS SCC BRW</c:v>
                </c:pt>
                <c:pt idx="2572">
                  <c:v>AS SEA ABQ</c:v>
                </c:pt>
                <c:pt idx="2573">
                  <c:v>AS SEA ANC</c:v>
                </c:pt>
                <c:pt idx="2574">
                  <c:v>AS SEA ATL</c:v>
                </c:pt>
                <c:pt idx="2575">
                  <c:v>AS SEA AUS</c:v>
                </c:pt>
                <c:pt idx="2576">
                  <c:v>AS SEA BLI</c:v>
                </c:pt>
                <c:pt idx="2577">
                  <c:v>AS SEA BNA</c:v>
                </c:pt>
                <c:pt idx="2578">
                  <c:v>AS SEA BOI</c:v>
                </c:pt>
                <c:pt idx="2579">
                  <c:v>AS SEA BOS</c:v>
                </c:pt>
                <c:pt idx="2580">
                  <c:v>AS SEA BUR</c:v>
                </c:pt>
                <c:pt idx="2581">
                  <c:v>AS SEA BWI</c:v>
                </c:pt>
                <c:pt idx="2582">
                  <c:v>AS SEA CHS</c:v>
                </c:pt>
                <c:pt idx="2583">
                  <c:v>AS SEA DCA</c:v>
                </c:pt>
                <c:pt idx="2584">
                  <c:v>AS SEA DEN</c:v>
                </c:pt>
                <c:pt idx="2585">
                  <c:v>AS SEA DFW</c:v>
                </c:pt>
                <c:pt idx="2586">
                  <c:v>AS SEA DTW</c:v>
                </c:pt>
                <c:pt idx="2587">
                  <c:v>AS SEA EWR</c:v>
                </c:pt>
                <c:pt idx="2588">
                  <c:v>AS SEA FAI</c:v>
                </c:pt>
                <c:pt idx="2589">
                  <c:v>AS SEA FLL</c:v>
                </c:pt>
                <c:pt idx="2590">
                  <c:v>AS SEA GEG</c:v>
                </c:pt>
                <c:pt idx="2591">
                  <c:v>AS SEA HNL</c:v>
                </c:pt>
                <c:pt idx="2592">
                  <c:v>AS SEA IAD</c:v>
                </c:pt>
                <c:pt idx="2593">
                  <c:v>AS SEA IAH</c:v>
                </c:pt>
                <c:pt idx="2594">
                  <c:v>AS SEA IND</c:v>
                </c:pt>
                <c:pt idx="2595">
                  <c:v>AS SEA JFK</c:v>
                </c:pt>
                <c:pt idx="2596">
                  <c:v>AS SEA JNU</c:v>
                </c:pt>
                <c:pt idx="2597">
                  <c:v>AS SEA KOA</c:v>
                </c:pt>
                <c:pt idx="2598">
                  <c:v>AS SEA KTN</c:v>
                </c:pt>
                <c:pt idx="2599">
                  <c:v>AS SEA LAS</c:v>
                </c:pt>
                <c:pt idx="2600">
                  <c:v>AS SEA LAX</c:v>
                </c:pt>
                <c:pt idx="2601">
                  <c:v>AS SEA LGB</c:v>
                </c:pt>
                <c:pt idx="2602">
                  <c:v>AS SEA LIH</c:v>
                </c:pt>
                <c:pt idx="2603">
                  <c:v>AS SEA MCI</c:v>
                </c:pt>
                <c:pt idx="2604">
                  <c:v>AS SEA MCO</c:v>
                </c:pt>
                <c:pt idx="2605">
                  <c:v>AS SEA MIA</c:v>
                </c:pt>
                <c:pt idx="2606">
                  <c:v>AS SEA MKE</c:v>
                </c:pt>
                <c:pt idx="2607">
                  <c:v>AS SEA MSP</c:v>
                </c:pt>
                <c:pt idx="2608">
                  <c:v>AS SEA MSY</c:v>
                </c:pt>
                <c:pt idx="2609">
                  <c:v>AS SEA OAK</c:v>
                </c:pt>
                <c:pt idx="2610">
                  <c:v>AS SEA OGG</c:v>
                </c:pt>
                <c:pt idx="2611">
                  <c:v>AS SEA OMA</c:v>
                </c:pt>
                <c:pt idx="2612">
                  <c:v>AS SEA ONT</c:v>
                </c:pt>
                <c:pt idx="2613">
                  <c:v>AS SEA ORD</c:v>
                </c:pt>
                <c:pt idx="2614">
                  <c:v>AS SEA PDX</c:v>
                </c:pt>
                <c:pt idx="2615">
                  <c:v>AS SEA PHL</c:v>
                </c:pt>
                <c:pt idx="2616">
                  <c:v>AS SEA PHX</c:v>
                </c:pt>
                <c:pt idx="2617">
                  <c:v>AS SEA PIT</c:v>
                </c:pt>
                <c:pt idx="2618">
                  <c:v>AS SEA PSP</c:v>
                </c:pt>
                <c:pt idx="2619">
                  <c:v>AS SEA RDM</c:v>
                </c:pt>
                <c:pt idx="2620">
                  <c:v>AS SEA RDU</c:v>
                </c:pt>
                <c:pt idx="2621">
                  <c:v>AS SEA SAN</c:v>
                </c:pt>
                <c:pt idx="2622">
                  <c:v>AS SEA SAT</c:v>
                </c:pt>
                <c:pt idx="2623">
                  <c:v>AS SEA SBA</c:v>
                </c:pt>
                <c:pt idx="2624">
                  <c:v>AS SEA SFO</c:v>
                </c:pt>
                <c:pt idx="2625">
                  <c:v>AS SEA SIT</c:v>
                </c:pt>
                <c:pt idx="2626">
                  <c:v>AS SEA SJC</c:v>
                </c:pt>
                <c:pt idx="2627">
                  <c:v>AS SEA SLC</c:v>
                </c:pt>
                <c:pt idx="2628">
                  <c:v>AS SEA SMF</c:v>
                </c:pt>
                <c:pt idx="2629">
                  <c:v>AS SEA SNA</c:v>
                </c:pt>
                <c:pt idx="2630">
                  <c:v>AS SEA STL</c:v>
                </c:pt>
                <c:pt idx="2631">
                  <c:v>AS SEA TPA</c:v>
                </c:pt>
                <c:pt idx="2632">
                  <c:v>AS SEA TUS</c:v>
                </c:pt>
                <c:pt idx="2633">
                  <c:v>AS SFO ANC</c:v>
                </c:pt>
                <c:pt idx="2634">
                  <c:v>AS SFO AUS</c:v>
                </c:pt>
                <c:pt idx="2635">
                  <c:v>AS SFO BNA</c:v>
                </c:pt>
                <c:pt idx="2636">
                  <c:v>AS SFO BOS</c:v>
                </c:pt>
                <c:pt idx="2637">
                  <c:v>AS SFO BWI</c:v>
                </c:pt>
                <c:pt idx="2638">
                  <c:v>AS SFO DAL</c:v>
                </c:pt>
                <c:pt idx="2639">
                  <c:v>AS SFO DCA</c:v>
                </c:pt>
                <c:pt idx="2640">
                  <c:v>AS SFO DEN</c:v>
                </c:pt>
                <c:pt idx="2641">
                  <c:v>AS SFO EWR</c:v>
                </c:pt>
                <c:pt idx="2642">
                  <c:v>AS SFO FLL</c:v>
                </c:pt>
                <c:pt idx="2643">
                  <c:v>AS SFO HNL</c:v>
                </c:pt>
                <c:pt idx="2644">
                  <c:v>AS SFO IAD</c:v>
                </c:pt>
                <c:pt idx="2645">
                  <c:v>AS SFO IND</c:v>
                </c:pt>
                <c:pt idx="2646">
                  <c:v>AS SFO JFK</c:v>
                </c:pt>
                <c:pt idx="2647">
                  <c:v>AS SFO KOA</c:v>
                </c:pt>
                <c:pt idx="2648">
                  <c:v>AS SFO LAS</c:v>
                </c:pt>
                <c:pt idx="2649">
                  <c:v>AS SFO LAX</c:v>
                </c:pt>
                <c:pt idx="2650">
                  <c:v>AS SFO MCO</c:v>
                </c:pt>
                <c:pt idx="2651">
                  <c:v>AS SFO MSY</c:v>
                </c:pt>
                <c:pt idx="2652">
                  <c:v>AS SFO OGG</c:v>
                </c:pt>
                <c:pt idx="2653">
                  <c:v>AS SFO ORD</c:v>
                </c:pt>
                <c:pt idx="2654">
                  <c:v>AS SFO PDX</c:v>
                </c:pt>
                <c:pt idx="2655">
                  <c:v>AS SFO PHL</c:v>
                </c:pt>
                <c:pt idx="2656">
                  <c:v>AS SFO PHX</c:v>
                </c:pt>
                <c:pt idx="2657">
                  <c:v>AS SFO PSP</c:v>
                </c:pt>
                <c:pt idx="2658">
                  <c:v>AS SFO RDU</c:v>
                </c:pt>
                <c:pt idx="2659">
                  <c:v>AS SFO SAN</c:v>
                </c:pt>
                <c:pt idx="2660">
                  <c:v>AS SFO SEA</c:v>
                </c:pt>
                <c:pt idx="2661">
                  <c:v>AS SFO SLC</c:v>
                </c:pt>
                <c:pt idx="2662">
                  <c:v>AS SIT ANC</c:v>
                </c:pt>
                <c:pt idx="2663">
                  <c:v>AS SIT JNU</c:v>
                </c:pt>
                <c:pt idx="2664">
                  <c:v>AS SIT KTN</c:v>
                </c:pt>
                <c:pt idx="2665">
                  <c:v>AS SIT SEA</c:v>
                </c:pt>
                <c:pt idx="2666">
                  <c:v>AS SJC AUS</c:v>
                </c:pt>
                <c:pt idx="2667">
                  <c:v>AS SJC EWR</c:v>
                </c:pt>
                <c:pt idx="2668">
                  <c:v>AS SJC HNL</c:v>
                </c:pt>
                <c:pt idx="2669">
                  <c:v>AS SJC JFK</c:v>
                </c:pt>
                <c:pt idx="2670">
                  <c:v>AS SJC KOA</c:v>
                </c:pt>
                <c:pt idx="2671">
                  <c:v>AS SJC LAS</c:v>
                </c:pt>
                <c:pt idx="2672">
                  <c:v>AS SJC LIH</c:v>
                </c:pt>
                <c:pt idx="2673">
                  <c:v>AS SJC OGG</c:v>
                </c:pt>
                <c:pt idx="2674">
                  <c:v>AS SJC PDX</c:v>
                </c:pt>
                <c:pt idx="2675">
                  <c:v>AS SJC SEA</c:v>
                </c:pt>
                <c:pt idx="2676">
                  <c:v>AS SJC SLC</c:v>
                </c:pt>
                <c:pt idx="2677">
                  <c:v>AS SLC LAX</c:v>
                </c:pt>
                <c:pt idx="2678">
                  <c:v>AS SLC PDX</c:v>
                </c:pt>
                <c:pt idx="2679">
                  <c:v>AS SLC SAN</c:v>
                </c:pt>
                <c:pt idx="2680">
                  <c:v>AS SLC SEA</c:v>
                </c:pt>
                <c:pt idx="2681">
                  <c:v>AS SLC SFO</c:v>
                </c:pt>
                <c:pt idx="2682">
                  <c:v>AS SLC SJC</c:v>
                </c:pt>
                <c:pt idx="2683">
                  <c:v>AS SMF KOA</c:v>
                </c:pt>
                <c:pt idx="2684">
                  <c:v>AS SMF OGG</c:v>
                </c:pt>
                <c:pt idx="2685">
                  <c:v>AS SMF PDX</c:v>
                </c:pt>
                <c:pt idx="2686">
                  <c:v>AS SMF SEA</c:v>
                </c:pt>
                <c:pt idx="2687">
                  <c:v>AS SNA PDX</c:v>
                </c:pt>
                <c:pt idx="2688">
                  <c:v>AS SNA SEA</c:v>
                </c:pt>
                <c:pt idx="2689">
                  <c:v>AS STL SEA</c:v>
                </c:pt>
                <c:pt idx="2690">
                  <c:v>AS TPA SEA</c:v>
                </c:pt>
                <c:pt idx="2691">
                  <c:v>AS TUS SEA</c:v>
                </c:pt>
                <c:pt idx="2692">
                  <c:v>AS WRG JNU</c:v>
                </c:pt>
                <c:pt idx="2693">
                  <c:v>AS WRG KTN</c:v>
                </c:pt>
                <c:pt idx="2694">
                  <c:v>AS WRG PSG</c:v>
                </c:pt>
                <c:pt idx="2695">
                  <c:v>AS YAK CDV</c:v>
                </c:pt>
                <c:pt idx="2696">
                  <c:v>AS YAK JNU</c:v>
                </c:pt>
                <c:pt idx="2697">
                  <c:v>B6 ABQ JFK</c:v>
                </c:pt>
                <c:pt idx="2698">
                  <c:v>B6 ACK BOS</c:v>
                </c:pt>
                <c:pt idx="2699">
                  <c:v>B6 ACK DCA</c:v>
                </c:pt>
                <c:pt idx="2700">
                  <c:v>B6 ACK JFK</c:v>
                </c:pt>
                <c:pt idx="2701">
                  <c:v>B6 ALB FLL</c:v>
                </c:pt>
                <c:pt idx="2702">
                  <c:v>B6 ALB MCO</c:v>
                </c:pt>
                <c:pt idx="2703">
                  <c:v>B6 ANC LGB</c:v>
                </c:pt>
                <c:pt idx="2704">
                  <c:v>B6 ANC PDX</c:v>
                </c:pt>
                <c:pt idx="2705">
                  <c:v>B6 ANC SEA</c:v>
                </c:pt>
                <c:pt idx="2706">
                  <c:v>B6 ATL BOS</c:v>
                </c:pt>
                <c:pt idx="2707">
                  <c:v>B6 ATL FLL</c:v>
                </c:pt>
                <c:pt idx="2708">
                  <c:v>B6 ATL JFK</c:v>
                </c:pt>
                <c:pt idx="2709">
                  <c:v>B6 ATL MCO</c:v>
                </c:pt>
                <c:pt idx="2710">
                  <c:v>B6 AUS BOS</c:v>
                </c:pt>
                <c:pt idx="2711">
                  <c:v>B6 AUS FLL</c:v>
                </c:pt>
                <c:pt idx="2712">
                  <c:v>B6 AUS JFK</c:v>
                </c:pt>
                <c:pt idx="2713">
                  <c:v>B6 AUS LGB</c:v>
                </c:pt>
                <c:pt idx="2714">
                  <c:v>B6 AUS MCO</c:v>
                </c:pt>
                <c:pt idx="2715">
                  <c:v>B6 AUS SFO</c:v>
                </c:pt>
                <c:pt idx="2716">
                  <c:v>B6 AVP JFK</c:v>
                </c:pt>
                <c:pt idx="2717">
                  <c:v>B6 BDL BOS</c:v>
                </c:pt>
                <c:pt idx="2718">
                  <c:v>B6 BDL DCA</c:v>
                </c:pt>
                <c:pt idx="2719">
                  <c:v>B6 BDL FLL</c:v>
                </c:pt>
                <c:pt idx="2720">
                  <c:v>B6 BDL JFK</c:v>
                </c:pt>
                <c:pt idx="2721">
                  <c:v>B6 BDL MCO</c:v>
                </c:pt>
                <c:pt idx="2722">
                  <c:v>B6 BDL PBI</c:v>
                </c:pt>
                <c:pt idx="2723">
                  <c:v>B6 BDL RSW</c:v>
                </c:pt>
                <c:pt idx="2724">
                  <c:v>B6 BDL SJU</c:v>
                </c:pt>
                <c:pt idx="2725">
                  <c:v>B6 BDL TPA</c:v>
                </c:pt>
                <c:pt idx="2726">
                  <c:v>B6 BNA BOS</c:v>
                </c:pt>
                <c:pt idx="2727">
                  <c:v>B6 BNA FLL</c:v>
                </c:pt>
                <c:pt idx="2728">
                  <c:v>B6 BOS ACK</c:v>
                </c:pt>
                <c:pt idx="2729">
                  <c:v>B6 BOS ATL</c:v>
                </c:pt>
                <c:pt idx="2730">
                  <c:v>B6 BOS AUS</c:v>
                </c:pt>
                <c:pt idx="2731">
                  <c:v>B6 BOS BNA</c:v>
                </c:pt>
                <c:pt idx="2732">
                  <c:v>B6 BOS BUF</c:v>
                </c:pt>
                <c:pt idx="2733">
                  <c:v>B6 BOS BUR</c:v>
                </c:pt>
                <c:pt idx="2734">
                  <c:v>B6 BOS BWI</c:v>
                </c:pt>
                <c:pt idx="2735">
                  <c:v>B6 BOS CHS</c:v>
                </c:pt>
                <c:pt idx="2736">
                  <c:v>B6 BOS CLE</c:v>
                </c:pt>
                <c:pt idx="2737">
                  <c:v>B6 BOS CLT</c:v>
                </c:pt>
                <c:pt idx="2738">
                  <c:v>B6 BOS COS</c:v>
                </c:pt>
                <c:pt idx="2739">
                  <c:v>B6 BOS DCA</c:v>
                </c:pt>
                <c:pt idx="2740">
                  <c:v>B6 BOS DEN</c:v>
                </c:pt>
                <c:pt idx="2741">
                  <c:v>B6 BOS DFW</c:v>
                </c:pt>
                <c:pt idx="2742">
                  <c:v>B6 BOS DTW</c:v>
                </c:pt>
                <c:pt idx="2743">
                  <c:v>B6 BOS EWR</c:v>
                </c:pt>
                <c:pt idx="2744">
                  <c:v>B6 BOS FLL</c:v>
                </c:pt>
                <c:pt idx="2745">
                  <c:v>B6 BOS HDN</c:v>
                </c:pt>
                <c:pt idx="2746">
                  <c:v>B6 BOS HOU</c:v>
                </c:pt>
                <c:pt idx="2747">
                  <c:v>B6 BOS IAD</c:v>
                </c:pt>
                <c:pt idx="2748">
                  <c:v>B6 BOS JAX</c:v>
                </c:pt>
                <c:pt idx="2749">
                  <c:v>B6 BOS JFK</c:v>
                </c:pt>
                <c:pt idx="2750">
                  <c:v>B6 BOS LAS</c:v>
                </c:pt>
                <c:pt idx="2751">
                  <c:v>B6 BOS LAX</c:v>
                </c:pt>
                <c:pt idx="2752">
                  <c:v>B6 BOS LGA</c:v>
                </c:pt>
                <c:pt idx="2753">
                  <c:v>B6 BOS LGB</c:v>
                </c:pt>
                <c:pt idx="2754">
                  <c:v>B6 BOS MCO</c:v>
                </c:pt>
                <c:pt idx="2755">
                  <c:v>B6 BOS MSP</c:v>
                </c:pt>
                <c:pt idx="2756">
                  <c:v>B6 BOS MSY</c:v>
                </c:pt>
                <c:pt idx="2757">
                  <c:v>B6 BOS MVY</c:v>
                </c:pt>
                <c:pt idx="2758">
                  <c:v>B6 BOS OAK</c:v>
                </c:pt>
                <c:pt idx="2759">
                  <c:v>B6 BOS ORD</c:v>
                </c:pt>
                <c:pt idx="2760">
                  <c:v>B6 BOS PBI</c:v>
                </c:pt>
                <c:pt idx="2761">
                  <c:v>B6 BOS PDX</c:v>
                </c:pt>
                <c:pt idx="2762">
                  <c:v>B6 BOS PHL</c:v>
                </c:pt>
                <c:pt idx="2763">
                  <c:v>B6 BOS PHX</c:v>
                </c:pt>
                <c:pt idx="2764">
                  <c:v>B6 BOS PIT</c:v>
                </c:pt>
                <c:pt idx="2765">
                  <c:v>B6 BOS RDU</c:v>
                </c:pt>
                <c:pt idx="2766">
                  <c:v>B6 BOS RIC</c:v>
                </c:pt>
                <c:pt idx="2767">
                  <c:v>B6 BOS RSW</c:v>
                </c:pt>
                <c:pt idx="2768">
                  <c:v>B6 BOS SAN</c:v>
                </c:pt>
                <c:pt idx="2769">
                  <c:v>B6 BOS SAV</c:v>
                </c:pt>
                <c:pt idx="2770">
                  <c:v>B6 BOS SEA</c:v>
                </c:pt>
                <c:pt idx="2771">
                  <c:v>B6 BOS SFO</c:v>
                </c:pt>
                <c:pt idx="2772">
                  <c:v>B6 BOS SJC</c:v>
                </c:pt>
                <c:pt idx="2773">
                  <c:v>B6 BOS SJU</c:v>
                </c:pt>
                <c:pt idx="2774">
                  <c:v>B6 BOS SLC</c:v>
                </c:pt>
                <c:pt idx="2775">
                  <c:v>B6 BOS SMF</c:v>
                </c:pt>
                <c:pt idx="2776">
                  <c:v>B6 BOS SRQ</c:v>
                </c:pt>
                <c:pt idx="2777">
                  <c:v>B6 BOS STT</c:v>
                </c:pt>
                <c:pt idx="2778">
                  <c:v>B6 BOS SYR</c:v>
                </c:pt>
                <c:pt idx="2779">
                  <c:v>B6 BOS TPA</c:v>
                </c:pt>
                <c:pt idx="2780">
                  <c:v>B6 BQN FLL</c:v>
                </c:pt>
                <c:pt idx="2781">
                  <c:v>B6 BQN JFK</c:v>
                </c:pt>
                <c:pt idx="2782">
                  <c:v>B6 BQN MCO</c:v>
                </c:pt>
                <c:pt idx="2783">
                  <c:v>B6 BTV JFK</c:v>
                </c:pt>
                <c:pt idx="2784">
                  <c:v>B6 BTV MCO</c:v>
                </c:pt>
                <c:pt idx="2785">
                  <c:v>B6 BUF BOS</c:v>
                </c:pt>
                <c:pt idx="2786">
                  <c:v>B6 BUF FLL</c:v>
                </c:pt>
                <c:pt idx="2787">
                  <c:v>B6 BUF JFK</c:v>
                </c:pt>
                <c:pt idx="2788">
                  <c:v>B6 BUF LAX</c:v>
                </c:pt>
                <c:pt idx="2789">
                  <c:v>B6 BUF MCO</c:v>
                </c:pt>
                <c:pt idx="2790">
                  <c:v>B6 BUF RSW</c:v>
                </c:pt>
                <c:pt idx="2791">
                  <c:v>B6 BUR BOS</c:v>
                </c:pt>
                <c:pt idx="2792">
                  <c:v>B6 BUR JFK</c:v>
                </c:pt>
                <c:pt idx="2793">
                  <c:v>B6 BUR LAS</c:v>
                </c:pt>
                <c:pt idx="2794">
                  <c:v>B6 BUR ROC</c:v>
                </c:pt>
                <c:pt idx="2795">
                  <c:v>B6 BWI BOS</c:v>
                </c:pt>
                <c:pt idx="2796">
                  <c:v>B6 BWI FLL</c:v>
                </c:pt>
                <c:pt idx="2797">
                  <c:v>B6 BWI MCO</c:v>
                </c:pt>
                <c:pt idx="2798">
                  <c:v>B6 BWI MSY</c:v>
                </c:pt>
                <c:pt idx="2799">
                  <c:v>B6 BZN LGB</c:v>
                </c:pt>
                <c:pt idx="2800">
                  <c:v>B6 CHS BOS</c:v>
                </c:pt>
                <c:pt idx="2801">
                  <c:v>B6 CHS DCA</c:v>
                </c:pt>
                <c:pt idx="2802">
                  <c:v>B6 CHS FLL</c:v>
                </c:pt>
                <c:pt idx="2803">
                  <c:v>B6 CHS JFK</c:v>
                </c:pt>
                <c:pt idx="2804">
                  <c:v>B6 CLE BOS</c:v>
                </c:pt>
                <c:pt idx="2805">
                  <c:v>B6 CLE FLL</c:v>
                </c:pt>
                <c:pt idx="2806">
                  <c:v>B6 CLT BOS</c:v>
                </c:pt>
                <c:pt idx="2807">
                  <c:v>B6 CLT FLL</c:v>
                </c:pt>
                <c:pt idx="2808">
                  <c:v>B6 CLT JFK</c:v>
                </c:pt>
                <c:pt idx="2809">
                  <c:v>B6 CLT OAK</c:v>
                </c:pt>
                <c:pt idx="2810">
                  <c:v>B6 CLT SJC</c:v>
                </c:pt>
                <c:pt idx="2811">
                  <c:v>B6 COS LAX</c:v>
                </c:pt>
                <c:pt idx="2812">
                  <c:v>B6 COS SFO</c:v>
                </c:pt>
                <c:pt idx="2813">
                  <c:v>B6 DAB JFK</c:v>
                </c:pt>
                <c:pt idx="2814">
                  <c:v>B6 DCA ACK</c:v>
                </c:pt>
                <c:pt idx="2815">
                  <c:v>B6 DCA BDL</c:v>
                </c:pt>
                <c:pt idx="2816">
                  <c:v>B6 DCA BOS</c:v>
                </c:pt>
                <c:pt idx="2817">
                  <c:v>B6 DCA CHS</c:v>
                </c:pt>
                <c:pt idx="2818">
                  <c:v>B6 DCA FLL</c:v>
                </c:pt>
                <c:pt idx="2819">
                  <c:v>B6 DCA JAX</c:v>
                </c:pt>
                <c:pt idx="2820">
                  <c:v>B6 DCA JFK</c:v>
                </c:pt>
                <c:pt idx="2821">
                  <c:v>B6 DCA MCO</c:v>
                </c:pt>
                <c:pt idx="2822">
                  <c:v>B6 DCA PBI</c:v>
                </c:pt>
                <c:pt idx="2823">
                  <c:v>B6 DCA RSW</c:v>
                </c:pt>
                <c:pt idx="2824">
                  <c:v>B6 DCA SJU</c:v>
                </c:pt>
                <c:pt idx="2825">
                  <c:v>B6 DCA TPA</c:v>
                </c:pt>
                <c:pt idx="2826">
                  <c:v>B6 DEN BOS</c:v>
                </c:pt>
                <c:pt idx="2827">
                  <c:v>B6 DEN JFK</c:v>
                </c:pt>
                <c:pt idx="2828">
                  <c:v>B6 DEN SFO</c:v>
                </c:pt>
                <c:pt idx="2829">
                  <c:v>B6 DEN SJC</c:v>
                </c:pt>
                <c:pt idx="2830">
                  <c:v>B6 DFW BOS</c:v>
                </c:pt>
                <c:pt idx="2831">
                  <c:v>B6 DTW BOS</c:v>
                </c:pt>
                <c:pt idx="2832">
                  <c:v>B6 DTW FLL</c:v>
                </c:pt>
                <c:pt idx="2833">
                  <c:v>B6 EWR BOS</c:v>
                </c:pt>
                <c:pt idx="2834">
                  <c:v>B6 EWR FLL</c:v>
                </c:pt>
                <c:pt idx="2835">
                  <c:v>B6 EWR MCO</c:v>
                </c:pt>
                <c:pt idx="2836">
                  <c:v>B6 EWR PBI</c:v>
                </c:pt>
                <c:pt idx="2837">
                  <c:v>B6 EWR RSW</c:v>
                </c:pt>
                <c:pt idx="2838">
                  <c:v>B6 EWR SJU</c:v>
                </c:pt>
                <c:pt idx="2839">
                  <c:v>B6 EWR TPA</c:v>
                </c:pt>
                <c:pt idx="2840">
                  <c:v>B6 FLL ALB</c:v>
                </c:pt>
                <c:pt idx="2841">
                  <c:v>B6 FLL ATL</c:v>
                </c:pt>
                <c:pt idx="2842">
                  <c:v>B6 FLL AUS</c:v>
                </c:pt>
                <c:pt idx="2843">
                  <c:v>B6 FLL BDL</c:v>
                </c:pt>
                <c:pt idx="2844">
                  <c:v>B6 FLL BNA</c:v>
                </c:pt>
                <c:pt idx="2845">
                  <c:v>B6 FLL BOS</c:v>
                </c:pt>
                <c:pt idx="2846">
                  <c:v>B6 FLL BQN</c:v>
                </c:pt>
                <c:pt idx="2847">
                  <c:v>B6 FLL BUF</c:v>
                </c:pt>
                <c:pt idx="2848">
                  <c:v>B6 FLL BWI</c:v>
                </c:pt>
                <c:pt idx="2849">
                  <c:v>B6 FLL CHS</c:v>
                </c:pt>
                <c:pt idx="2850">
                  <c:v>B6 FLL CLE</c:v>
                </c:pt>
                <c:pt idx="2851">
                  <c:v>B6 FLL CLT</c:v>
                </c:pt>
                <c:pt idx="2852">
                  <c:v>B6 FLL DCA</c:v>
                </c:pt>
                <c:pt idx="2853">
                  <c:v>B6 FLL DTW</c:v>
                </c:pt>
                <c:pt idx="2854">
                  <c:v>B6 FLL EWR</c:v>
                </c:pt>
                <c:pt idx="2855">
                  <c:v>B6 FLL HDN</c:v>
                </c:pt>
                <c:pt idx="2856">
                  <c:v>B6 FLL HPN</c:v>
                </c:pt>
                <c:pt idx="2857">
                  <c:v>B6 FLL IAD</c:v>
                </c:pt>
                <c:pt idx="2858">
                  <c:v>B6 FLL JAX</c:v>
                </c:pt>
                <c:pt idx="2859">
                  <c:v>B6 FLL JFK</c:v>
                </c:pt>
                <c:pt idx="2860">
                  <c:v>B6 FLL LAS</c:v>
                </c:pt>
                <c:pt idx="2861">
                  <c:v>B6 FLL LAX</c:v>
                </c:pt>
                <c:pt idx="2862">
                  <c:v>B6 FLL LGA</c:v>
                </c:pt>
                <c:pt idx="2863">
                  <c:v>B6 FLL LGB</c:v>
                </c:pt>
                <c:pt idx="2864">
                  <c:v>B6 FLL MSY</c:v>
                </c:pt>
                <c:pt idx="2865">
                  <c:v>B6 FLL ORD</c:v>
                </c:pt>
                <c:pt idx="2866">
                  <c:v>B6 FLL ORH</c:v>
                </c:pt>
                <c:pt idx="2867">
                  <c:v>B6 FLL PHL</c:v>
                </c:pt>
                <c:pt idx="2868">
                  <c:v>B6 FLL PIT</c:v>
                </c:pt>
                <c:pt idx="2869">
                  <c:v>B6 FLL PVD</c:v>
                </c:pt>
                <c:pt idx="2870">
                  <c:v>B6 FLL RDU</c:v>
                </c:pt>
                <c:pt idx="2871">
                  <c:v>B6 FLL RIC</c:v>
                </c:pt>
                <c:pt idx="2872">
                  <c:v>B6 FLL SAN</c:v>
                </c:pt>
                <c:pt idx="2873">
                  <c:v>B6 FLL SFO</c:v>
                </c:pt>
                <c:pt idx="2874">
                  <c:v>B6 FLL SJU</c:v>
                </c:pt>
                <c:pt idx="2875">
                  <c:v>B6 FLL SLC</c:v>
                </c:pt>
                <c:pt idx="2876">
                  <c:v>B6 FLL SWF</c:v>
                </c:pt>
                <c:pt idx="2877">
                  <c:v>B6 FLL SYR</c:v>
                </c:pt>
                <c:pt idx="2878">
                  <c:v>B6 HDN BOS</c:v>
                </c:pt>
                <c:pt idx="2879">
                  <c:v>B6 HDN FLL</c:v>
                </c:pt>
                <c:pt idx="2880">
                  <c:v>B6 HDN LGB</c:v>
                </c:pt>
                <c:pt idx="2881">
                  <c:v>B6 HOU BOS</c:v>
                </c:pt>
                <c:pt idx="2882">
                  <c:v>B6 HOU JFK</c:v>
                </c:pt>
                <c:pt idx="2883">
                  <c:v>B6 HOU PVD</c:v>
                </c:pt>
                <c:pt idx="2884">
                  <c:v>B6 HPN FLL</c:v>
                </c:pt>
                <c:pt idx="2885">
                  <c:v>B6 HPN MCO</c:v>
                </c:pt>
                <c:pt idx="2886">
                  <c:v>B6 HPN PBI</c:v>
                </c:pt>
                <c:pt idx="2887">
                  <c:v>B6 HPN RSW</c:v>
                </c:pt>
                <c:pt idx="2888">
                  <c:v>B6 HPN TPA</c:v>
                </c:pt>
                <c:pt idx="2889">
                  <c:v>B6 HYA JFK</c:v>
                </c:pt>
                <c:pt idx="2890">
                  <c:v>B6 IAD BOS</c:v>
                </c:pt>
                <c:pt idx="2891">
                  <c:v>B6 IAD FLL</c:v>
                </c:pt>
                <c:pt idx="2892">
                  <c:v>B6 IAD JFK</c:v>
                </c:pt>
                <c:pt idx="2893">
                  <c:v>B6 IAD LGB</c:v>
                </c:pt>
                <c:pt idx="2894">
                  <c:v>B6 IAD MCO</c:v>
                </c:pt>
                <c:pt idx="2895">
                  <c:v>B6 IAD OAK</c:v>
                </c:pt>
                <c:pt idx="2896">
                  <c:v>B6 IAD ORD</c:v>
                </c:pt>
                <c:pt idx="2897">
                  <c:v>B6 IAD PBI</c:v>
                </c:pt>
                <c:pt idx="2898">
                  <c:v>B6 IAD RSW</c:v>
                </c:pt>
                <c:pt idx="2899">
                  <c:v>B6 IAD SJU</c:v>
                </c:pt>
                <c:pt idx="2900">
                  <c:v>B6 JAX BOS</c:v>
                </c:pt>
                <c:pt idx="2901">
                  <c:v>B6 JAX DCA</c:v>
                </c:pt>
                <c:pt idx="2902">
                  <c:v>B6 JAX FLL</c:v>
                </c:pt>
                <c:pt idx="2903">
                  <c:v>B6 JAX JFK</c:v>
                </c:pt>
                <c:pt idx="2904">
                  <c:v>B6 JAX SJU</c:v>
                </c:pt>
                <c:pt idx="2905">
                  <c:v>B6 JFK ABQ</c:v>
                </c:pt>
                <c:pt idx="2906">
                  <c:v>B6 JFK ACK</c:v>
                </c:pt>
                <c:pt idx="2907">
                  <c:v>B6 JFK ATL</c:v>
                </c:pt>
                <c:pt idx="2908">
                  <c:v>B6 JFK AUS</c:v>
                </c:pt>
                <c:pt idx="2909">
                  <c:v>B6 JFK BOS</c:v>
                </c:pt>
                <c:pt idx="2910">
                  <c:v>B6 JFK BQN</c:v>
                </c:pt>
                <c:pt idx="2911">
                  <c:v>B6 JFK BTV</c:v>
                </c:pt>
                <c:pt idx="2912">
                  <c:v>B6 JFK BUF</c:v>
                </c:pt>
                <c:pt idx="2913">
                  <c:v>B6 JFK BUR</c:v>
                </c:pt>
                <c:pt idx="2914">
                  <c:v>B6 JFK CHS</c:v>
                </c:pt>
                <c:pt idx="2915">
                  <c:v>B6 JFK CLT</c:v>
                </c:pt>
                <c:pt idx="2916">
                  <c:v>B6 JFK DAB</c:v>
                </c:pt>
                <c:pt idx="2917">
                  <c:v>B6 JFK DEN</c:v>
                </c:pt>
                <c:pt idx="2918">
                  <c:v>B6 JFK FLL</c:v>
                </c:pt>
                <c:pt idx="2919">
                  <c:v>B6 JFK HOU</c:v>
                </c:pt>
                <c:pt idx="2920">
                  <c:v>B6 JFK HYA</c:v>
                </c:pt>
                <c:pt idx="2921">
                  <c:v>B6 JFK IAD</c:v>
                </c:pt>
                <c:pt idx="2922">
                  <c:v>B6 JFK JAX</c:v>
                </c:pt>
                <c:pt idx="2923">
                  <c:v>B6 JFK LAS</c:v>
                </c:pt>
                <c:pt idx="2924">
                  <c:v>B6 JFK LAX</c:v>
                </c:pt>
                <c:pt idx="2925">
                  <c:v>B6 JFK LGB</c:v>
                </c:pt>
                <c:pt idx="2926">
                  <c:v>B6 JFK MCO</c:v>
                </c:pt>
                <c:pt idx="2927">
                  <c:v>B6 JFK MSY</c:v>
                </c:pt>
                <c:pt idx="2928">
                  <c:v>B6 JFK MVY</c:v>
                </c:pt>
                <c:pt idx="2929">
                  <c:v>B6 JFK OAK</c:v>
                </c:pt>
                <c:pt idx="2930">
                  <c:v>B6 JFK ONT</c:v>
                </c:pt>
                <c:pt idx="2931">
                  <c:v>B6 JFK ORD</c:v>
                </c:pt>
                <c:pt idx="2932">
                  <c:v>B6 JFK ORH</c:v>
                </c:pt>
                <c:pt idx="2933">
                  <c:v>B6 JFK PBI</c:v>
                </c:pt>
                <c:pt idx="2934">
                  <c:v>B6 JFK PDX</c:v>
                </c:pt>
                <c:pt idx="2935">
                  <c:v>B6 JFK PHX</c:v>
                </c:pt>
                <c:pt idx="2936">
                  <c:v>B6 JFK PIT</c:v>
                </c:pt>
                <c:pt idx="2937">
                  <c:v>B6 JFK PSE</c:v>
                </c:pt>
                <c:pt idx="2938">
                  <c:v>B6 JFK PSP</c:v>
                </c:pt>
                <c:pt idx="2939">
                  <c:v>B6 JFK PWM</c:v>
                </c:pt>
                <c:pt idx="2940">
                  <c:v>B6 JFK RDU</c:v>
                </c:pt>
                <c:pt idx="2941">
                  <c:v>B6 JFK RIC</c:v>
                </c:pt>
                <c:pt idx="2942">
                  <c:v>B6 JFK RNO</c:v>
                </c:pt>
                <c:pt idx="2943">
                  <c:v>B6 JFK ROC</c:v>
                </c:pt>
                <c:pt idx="2944">
                  <c:v>B6 JFK RSW</c:v>
                </c:pt>
                <c:pt idx="2945">
                  <c:v>B6 JFK SAN</c:v>
                </c:pt>
                <c:pt idx="2946">
                  <c:v>B6 JFK SAV</c:v>
                </c:pt>
                <c:pt idx="2947">
                  <c:v>B6 JFK SEA</c:v>
                </c:pt>
                <c:pt idx="2948">
                  <c:v>B6 JFK SFO</c:v>
                </c:pt>
                <c:pt idx="2949">
                  <c:v>B6 JFK SJC</c:v>
                </c:pt>
                <c:pt idx="2950">
                  <c:v>B6 JFK SJU</c:v>
                </c:pt>
                <c:pt idx="2951">
                  <c:v>B6 JFK SLC</c:v>
                </c:pt>
                <c:pt idx="2952">
                  <c:v>B6 JFK SMF</c:v>
                </c:pt>
                <c:pt idx="2953">
                  <c:v>B6 JFK SRQ</c:v>
                </c:pt>
                <c:pt idx="2954">
                  <c:v>B6 JFK SYR</c:v>
                </c:pt>
                <c:pt idx="2955">
                  <c:v>B6 JFK TPA</c:v>
                </c:pt>
                <c:pt idx="2956">
                  <c:v>B6 LAS BOS</c:v>
                </c:pt>
                <c:pt idx="2957">
                  <c:v>B6 LAS BUR</c:v>
                </c:pt>
                <c:pt idx="2958">
                  <c:v>B6 LAS FLL</c:v>
                </c:pt>
                <c:pt idx="2959">
                  <c:v>B6 LAS JFK</c:v>
                </c:pt>
                <c:pt idx="2960">
                  <c:v>B6 LAS LGB</c:v>
                </c:pt>
                <c:pt idx="2961">
                  <c:v>B6 LAS OAK</c:v>
                </c:pt>
                <c:pt idx="2962">
                  <c:v>B6 LAS SAN</c:v>
                </c:pt>
                <c:pt idx="2963">
                  <c:v>B6 LAS SFO</c:v>
                </c:pt>
                <c:pt idx="2964">
                  <c:v>B6 LAS SLC</c:v>
                </c:pt>
                <c:pt idx="2965">
                  <c:v>B6 LAX BOS</c:v>
                </c:pt>
                <c:pt idx="2966">
                  <c:v>B6 LAX BUF</c:v>
                </c:pt>
                <c:pt idx="2967">
                  <c:v>B6 LAX FLL</c:v>
                </c:pt>
                <c:pt idx="2968">
                  <c:v>B6 LAX JFK</c:v>
                </c:pt>
                <c:pt idx="2969">
                  <c:v>B6 LAX MCO</c:v>
                </c:pt>
                <c:pt idx="2970">
                  <c:v>B6 LAX SEA</c:v>
                </c:pt>
                <c:pt idx="2971">
                  <c:v>B6 LGA BOS</c:v>
                </c:pt>
                <c:pt idx="2972">
                  <c:v>B6 LGA FLL</c:v>
                </c:pt>
                <c:pt idx="2973">
                  <c:v>B6 LGA MCO</c:v>
                </c:pt>
                <c:pt idx="2974">
                  <c:v>B6 LGA PBI</c:v>
                </c:pt>
                <c:pt idx="2975">
                  <c:v>B6 LGA RSW</c:v>
                </c:pt>
                <c:pt idx="2976">
                  <c:v>B6 LGA SRQ</c:v>
                </c:pt>
                <c:pt idx="2977">
                  <c:v>B6 LGA TPA</c:v>
                </c:pt>
                <c:pt idx="2978">
                  <c:v>B6 LGB ANC</c:v>
                </c:pt>
                <c:pt idx="2979">
                  <c:v>B6 LGB AUS</c:v>
                </c:pt>
                <c:pt idx="2980">
                  <c:v>B6 LGB BOS</c:v>
                </c:pt>
                <c:pt idx="2981">
                  <c:v>B6 LGB BUF</c:v>
                </c:pt>
                <c:pt idx="2982">
                  <c:v>B6 LGB BZN</c:v>
                </c:pt>
                <c:pt idx="2983">
                  <c:v>B6 LGB FLL</c:v>
                </c:pt>
                <c:pt idx="2984">
                  <c:v>B6 LGB HDN</c:v>
                </c:pt>
                <c:pt idx="2985">
                  <c:v>B6 LGB IAD</c:v>
                </c:pt>
                <c:pt idx="2986">
                  <c:v>B6 LGB JFK</c:v>
                </c:pt>
                <c:pt idx="2987">
                  <c:v>B6 LGB LAS</c:v>
                </c:pt>
                <c:pt idx="2988">
                  <c:v>B6 LGB MCO</c:v>
                </c:pt>
                <c:pt idx="2989">
                  <c:v>B6 LGB OAK</c:v>
                </c:pt>
                <c:pt idx="2990">
                  <c:v>B6 LGB ORD</c:v>
                </c:pt>
                <c:pt idx="2991">
                  <c:v>B6 LGB PDX</c:v>
                </c:pt>
                <c:pt idx="2992">
                  <c:v>B6 LGB PHX</c:v>
                </c:pt>
                <c:pt idx="2993">
                  <c:v>B6 LGB RNO</c:v>
                </c:pt>
                <c:pt idx="2994">
                  <c:v>B6 LGB SEA</c:v>
                </c:pt>
                <c:pt idx="2995">
                  <c:v>B6 LGB SFO</c:v>
                </c:pt>
                <c:pt idx="2996">
                  <c:v>B6 LGB SJC</c:v>
                </c:pt>
                <c:pt idx="2997">
                  <c:v>B6 LGB SLC</c:v>
                </c:pt>
                <c:pt idx="2998">
                  <c:v>B6 LGB SMF</c:v>
                </c:pt>
                <c:pt idx="2999">
                  <c:v>B6 MCO ALB</c:v>
                </c:pt>
                <c:pt idx="3000">
                  <c:v>B6 MCO ATL</c:v>
                </c:pt>
                <c:pt idx="3001">
                  <c:v>B6 MCO AUS</c:v>
                </c:pt>
                <c:pt idx="3002">
                  <c:v>B6 MCO BDL</c:v>
                </c:pt>
                <c:pt idx="3003">
                  <c:v>B6 MCO BOS</c:v>
                </c:pt>
                <c:pt idx="3004">
                  <c:v>B6 MCO BQN</c:v>
                </c:pt>
                <c:pt idx="3005">
                  <c:v>B6 MCO BTV</c:v>
                </c:pt>
                <c:pt idx="3006">
                  <c:v>B6 MCO BUF</c:v>
                </c:pt>
                <c:pt idx="3007">
                  <c:v>B6 MCO BWI</c:v>
                </c:pt>
                <c:pt idx="3008">
                  <c:v>B6 MCO DCA</c:v>
                </c:pt>
                <c:pt idx="3009">
                  <c:v>B6 MCO EWR</c:v>
                </c:pt>
                <c:pt idx="3010">
                  <c:v>B6 MCO HPN</c:v>
                </c:pt>
                <c:pt idx="3011">
                  <c:v>B6 MCO IAD</c:v>
                </c:pt>
                <c:pt idx="3012">
                  <c:v>B6 MCO JFK</c:v>
                </c:pt>
                <c:pt idx="3013">
                  <c:v>B6 MCO LAX</c:v>
                </c:pt>
                <c:pt idx="3014">
                  <c:v>B6 MCO LGA</c:v>
                </c:pt>
                <c:pt idx="3015">
                  <c:v>B6 MCO ORH</c:v>
                </c:pt>
                <c:pt idx="3016">
                  <c:v>B6 MCO PSE</c:v>
                </c:pt>
                <c:pt idx="3017">
                  <c:v>B6 MCO PVD</c:v>
                </c:pt>
                <c:pt idx="3018">
                  <c:v>B6 MCO PWM</c:v>
                </c:pt>
                <c:pt idx="3019">
                  <c:v>B6 MCO RIC</c:v>
                </c:pt>
                <c:pt idx="3020">
                  <c:v>B6 MCO ROC</c:v>
                </c:pt>
                <c:pt idx="3021">
                  <c:v>B6 MCO SJU</c:v>
                </c:pt>
                <c:pt idx="3022">
                  <c:v>B6 MCO SLC</c:v>
                </c:pt>
                <c:pt idx="3023">
                  <c:v>B6 MCO SWF</c:v>
                </c:pt>
                <c:pt idx="3024">
                  <c:v>B6 MCO SYR</c:v>
                </c:pt>
                <c:pt idx="3025">
                  <c:v>B6 MSP BOS</c:v>
                </c:pt>
                <c:pt idx="3026">
                  <c:v>B6 MSY BOS</c:v>
                </c:pt>
                <c:pt idx="3027">
                  <c:v>B6 MSY BWI</c:v>
                </c:pt>
                <c:pt idx="3028">
                  <c:v>B6 MSY FLL</c:v>
                </c:pt>
                <c:pt idx="3029">
                  <c:v>B6 MSY JFK</c:v>
                </c:pt>
                <c:pt idx="3030">
                  <c:v>B6 MVY BOS</c:v>
                </c:pt>
                <c:pt idx="3031">
                  <c:v>B6 MVY JFK</c:v>
                </c:pt>
                <c:pt idx="3032">
                  <c:v>B6 OAK BOS</c:v>
                </c:pt>
                <c:pt idx="3033">
                  <c:v>B6 OAK CLT</c:v>
                </c:pt>
                <c:pt idx="3034">
                  <c:v>B6 OAK FLL</c:v>
                </c:pt>
                <c:pt idx="3035">
                  <c:v>B6 OAK IAD</c:v>
                </c:pt>
                <c:pt idx="3036">
                  <c:v>B6 OAK JFK</c:v>
                </c:pt>
                <c:pt idx="3037">
                  <c:v>B6 OAK LAS</c:v>
                </c:pt>
                <c:pt idx="3038">
                  <c:v>B6 OAK LGB</c:v>
                </c:pt>
                <c:pt idx="3039">
                  <c:v>B6 ONT JFK</c:v>
                </c:pt>
                <c:pt idx="3040">
                  <c:v>B6 ORD BOS</c:v>
                </c:pt>
                <c:pt idx="3041">
                  <c:v>B6 ORD FLL</c:v>
                </c:pt>
                <c:pt idx="3042">
                  <c:v>B6 ORD IAD</c:v>
                </c:pt>
                <c:pt idx="3043">
                  <c:v>B6 ORD JFK</c:v>
                </c:pt>
                <c:pt idx="3044">
                  <c:v>B6 ORD LGB</c:v>
                </c:pt>
                <c:pt idx="3045">
                  <c:v>B6 ORD SJU</c:v>
                </c:pt>
                <c:pt idx="3046">
                  <c:v>B6 ORF IAD</c:v>
                </c:pt>
                <c:pt idx="3047">
                  <c:v>B6 ORH FLL</c:v>
                </c:pt>
                <c:pt idx="3048">
                  <c:v>B6 ORH JFK</c:v>
                </c:pt>
                <c:pt idx="3049">
                  <c:v>B6 ORH MCO</c:v>
                </c:pt>
                <c:pt idx="3050">
                  <c:v>B6 PBI BDL</c:v>
                </c:pt>
                <c:pt idx="3051">
                  <c:v>B6 PBI BOS</c:v>
                </c:pt>
                <c:pt idx="3052">
                  <c:v>B6 PBI DCA</c:v>
                </c:pt>
                <c:pt idx="3053">
                  <c:v>B6 PBI EWR</c:v>
                </c:pt>
                <c:pt idx="3054">
                  <c:v>B6 PBI FLL</c:v>
                </c:pt>
                <c:pt idx="3055">
                  <c:v>B6 PBI HPN</c:v>
                </c:pt>
                <c:pt idx="3056">
                  <c:v>B6 PBI IAD</c:v>
                </c:pt>
                <c:pt idx="3057">
                  <c:v>B6 PBI JFK</c:v>
                </c:pt>
                <c:pt idx="3058">
                  <c:v>B6 PBI LGA</c:v>
                </c:pt>
                <c:pt idx="3059">
                  <c:v>B6 PBI SJU</c:v>
                </c:pt>
                <c:pt idx="3060">
                  <c:v>B6 PDX ANC</c:v>
                </c:pt>
                <c:pt idx="3061">
                  <c:v>B6 PDX BOS</c:v>
                </c:pt>
                <c:pt idx="3062">
                  <c:v>B6 PDX JFK</c:v>
                </c:pt>
                <c:pt idx="3063">
                  <c:v>B6 PDX LGB</c:v>
                </c:pt>
                <c:pt idx="3064">
                  <c:v>B6 PHL BOS</c:v>
                </c:pt>
                <c:pt idx="3065">
                  <c:v>B6 PHL FLL</c:v>
                </c:pt>
                <c:pt idx="3066">
                  <c:v>B6 PHX BOS</c:v>
                </c:pt>
                <c:pt idx="3067">
                  <c:v>B6 PHX JFK</c:v>
                </c:pt>
                <c:pt idx="3068">
                  <c:v>B6 PHX LGB</c:v>
                </c:pt>
                <c:pt idx="3069">
                  <c:v>B6 PIT BOS</c:v>
                </c:pt>
                <c:pt idx="3070">
                  <c:v>B6 PIT FLL</c:v>
                </c:pt>
                <c:pt idx="3071">
                  <c:v>B6 PIT JFK</c:v>
                </c:pt>
                <c:pt idx="3072">
                  <c:v>B6 PIT TPA</c:v>
                </c:pt>
                <c:pt idx="3073">
                  <c:v>B6 PSE JFK</c:v>
                </c:pt>
                <c:pt idx="3074">
                  <c:v>B6 PSE MCO</c:v>
                </c:pt>
                <c:pt idx="3075">
                  <c:v>B6 PSP JFK</c:v>
                </c:pt>
                <c:pt idx="3076">
                  <c:v>B6 PVD FLL</c:v>
                </c:pt>
                <c:pt idx="3077">
                  <c:v>B6 PVD HOU</c:v>
                </c:pt>
                <c:pt idx="3078">
                  <c:v>B6 PVD MCO</c:v>
                </c:pt>
                <c:pt idx="3079">
                  <c:v>B6 PWM JFK</c:v>
                </c:pt>
                <c:pt idx="3080">
                  <c:v>B6 PWM MCO</c:v>
                </c:pt>
                <c:pt idx="3081">
                  <c:v>B6 RDU BOS</c:v>
                </c:pt>
                <c:pt idx="3082">
                  <c:v>B6 RDU FLL</c:v>
                </c:pt>
                <c:pt idx="3083">
                  <c:v>B6 RDU JFK</c:v>
                </c:pt>
                <c:pt idx="3084">
                  <c:v>B6 RIC BOS</c:v>
                </c:pt>
                <c:pt idx="3085">
                  <c:v>B6 RIC FLL</c:v>
                </c:pt>
                <c:pt idx="3086">
                  <c:v>B6 RIC JFK</c:v>
                </c:pt>
                <c:pt idx="3087">
                  <c:v>B6 RIC MCO</c:v>
                </c:pt>
                <c:pt idx="3088">
                  <c:v>B6 RNO JFK</c:v>
                </c:pt>
                <c:pt idx="3089">
                  <c:v>B6 RNO LGB</c:v>
                </c:pt>
                <c:pt idx="3090">
                  <c:v>B6 ROC JFK</c:v>
                </c:pt>
                <c:pt idx="3091">
                  <c:v>B6 ROC MCO</c:v>
                </c:pt>
                <c:pt idx="3092">
                  <c:v>B6 RSW BDL</c:v>
                </c:pt>
                <c:pt idx="3093">
                  <c:v>B6 RSW BOS</c:v>
                </c:pt>
                <c:pt idx="3094">
                  <c:v>B6 RSW BUF</c:v>
                </c:pt>
                <c:pt idx="3095">
                  <c:v>B6 RSW DCA</c:v>
                </c:pt>
                <c:pt idx="3096">
                  <c:v>B6 RSW EWR</c:v>
                </c:pt>
                <c:pt idx="3097">
                  <c:v>B6 RSW HPN</c:v>
                </c:pt>
                <c:pt idx="3098">
                  <c:v>B6 RSW IAD</c:v>
                </c:pt>
                <c:pt idx="3099">
                  <c:v>B6 RSW JFK</c:v>
                </c:pt>
                <c:pt idx="3100">
                  <c:v>B6 RSW LGA</c:v>
                </c:pt>
                <c:pt idx="3101">
                  <c:v>B6 SAN BOS</c:v>
                </c:pt>
                <c:pt idx="3102">
                  <c:v>B6 SAN FLL</c:v>
                </c:pt>
                <c:pt idx="3103">
                  <c:v>B6 SAN JFK</c:v>
                </c:pt>
                <c:pt idx="3104">
                  <c:v>B6 SAN SEA</c:v>
                </c:pt>
                <c:pt idx="3105">
                  <c:v>B6 SAN SLC</c:v>
                </c:pt>
                <c:pt idx="3106">
                  <c:v>B6 SAV BOS</c:v>
                </c:pt>
                <c:pt idx="3107">
                  <c:v>B6 SAV JFK</c:v>
                </c:pt>
                <c:pt idx="3108">
                  <c:v>B6 SEA ANC</c:v>
                </c:pt>
                <c:pt idx="3109">
                  <c:v>B6 SEA BDL</c:v>
                </c:pt>
                <c:pt idx="3110">
                  <c:v>B6 SEA BOS</c:v>
                </c:pt>
                <c:pt idx="3111">
                  <c:v>B6 SEA JFK</c:v>
                </c:pt>
                <c:pt idx="3112">
                  <c:v>B6 SEA LGB</c:v>
                </c:pt>
                <c:pt idx="3113">
                  <c:v>B6 SEA SAN</c:v>
                </c:pt>
                <c:pt idx="3114">
                  <c:v>B6 SFO AUS</c:v>
                </c:pt>
                <c:pt idx="3115">
                  <c:v>B6 SFO BOS</c:v>
                </c:pt>
                <c:pt idx="3116">
                  <c:v>B6 SFO DEN</c:v>
                </c:pt>
                <c:pt idx="3117">
                  <c:v>B6 SFO FLL</c:v>
                </c:pt>
                <c:pt idx="3118">
                  <c:v>B6 SFO JFK</c:v>
                </c:pt>
                <c:pt idx="3119">
                  <c:v>B6 SFO LAS</c:v>
                </c:pt>
                <c:pt idx="3120">
                  <c:v>B6 SFO LGB</c:v>
                </c:pt>
                <c:pt idx="3121">
                  <c:v>B6 SJC BOS</c:v>
                </c:pt>
                <c:pt idx="3122">
                  <c:v>B6 SJC CLT</c:v>
                </c:pt>
                <c:pt idx="3123">
                  <c:v>B6 SJC JFK</c:v>
                </c:pt>
                <c:pt idx="3124">
                  <c:v>B6 SJC LGB</c:v>
                </c:pt>
                <c:pt idx="3125">
                  <c:v>B6 SJU BDL</c:v>
                </c:pt>
                <c:pt idx="3126">
                  <c:v>B6 SJU BOS</c:v>
                </c:pt>
                <c:pt idx="3127">
                  <c:v>B6 SJU DCA</c:v>
                </c:pt>
                <c:pt idx="3128">
                  <c:v>B6 SJU EWR</c:v>
                </c:pt>
                <c:pt idx="3129">
                  <c:v>B6 SJU FLL</c:v>
                </c:pt>
                <c:pt idx="3130">
                  <c:v>B6 SJU IAD</c:v>
                </c:pt>
                <c:pt idx="3131">
                  <c:v>B6 SJU JAX</c:v>
                </c:pt>
                <c:pt idx="3132">
                  <c:v>B6 SJU JFK</c:v>
                </c:pt>
                <c:pt idx="3133">
                  <c:v>B6 SJU MCO</c:v>
                </c:pt>
                <c:pt idx="3134">
                  <c:v>B6 SJU ORD</c:v>
                </c:pt>
                <c:pt idx="3135">
                  <c:v>B6 SJU PBI</c:v>
                </c:pt>
                <c:pt idx="3136">
                  <c:v>B6 SJU STT</c:v>
                </c:pt>
                <c:pt idx="3137">
                  <c:v>B6 SJU STX</c:v>
                </c:pt>
                <c:pt idx="3138">
                  <c:v>B6 SJU TPA</c:v>
                </c:pt>
                <c:pt idx="3139">
                  <c:v>B6 SLC BOS</c:v>
                </c:pt>
                <c:pt idx="3140">
                  <c:v>B6 SLC FLL</c:v>
                </c:pt>
                <c:pt idx="3141">
                  <c:v>B6 SLC JFK</c:v>
                </c:pt>
                <c:pt idx="3142">
                  <c:v>B6 SLC LAS</c:v>
                </c:pt>
                <c:pt idx="3143">
                  <c:v>B6 SLC LGB</c:v>
                </c:pt>
                <c:pt idx="3144">
                  <c:v>B6 SLC MCO</c:v>
                </c:pt>
                <c:pt idx="3145">
                  <c:v>B6 SLC SAN</c:v>
                </c:pt>
                <c:pt idx="3146">
                  <c:v>B6 SMF BOS</c:v>
                </c:pt>
                <c:pt idx="3147">
                  <c:v>B6 SMF JFK</c:v>
                </c:pt>
                <c:pt idx="3148">
                  <c:v>B6 SMF LGB</c:v>
                </c:pt>
                <c:pt idx="3149">
                  <c:v>B6 SMF SFO</c:v>
                </c:pt>
                <c:pt idx="3150">
                  <c:v>B6 SRQ BOS</c:v>
                </c:pt>
                <c:pt idx="3151">
                  <c:v>B6 SRQ JFK</c:v>
                </c:pt>
                <c:pt idx="3152">
                  <c:v>B6 SRQ LGA</c:v>
                </c:pt>
                <c:pt idx="3153">
                  <c:v>B6 STT BOS</c:v>
                </c:pt>
                <c:pt idx="3154">
                  <c:v>B6 STT SJU</c:v>
                </c:pt>
                <c:pt idx="3155">
                  <c:v>B6 STX SJU</c:v>
                </c:pt>
                <c:pt idx="3156">
                  <c:v>B6 SWF BOS</c:v>
                </c:pt>
                <c:pt idx="3157">
                  <c:v>B6 SWF EWR</c:v>
                </c:pt>
                <c:pt idx="3158">
                  <c:v>B6 SWF FLL</c:v>
                </c:pt>
                <c:pt idx="3159">
                  <c:v>B6 SWF MCO</c:v>
                </c:pt>
                <c:pt idx="3160">
                  <c:v>B6 SWF PBI</c:v>
                </c:pt>
                <c:pt idx="3161">
                  <c:v>B6 SWF RSW</c:v>
                </c:pt>
                <c:pt idx="3162">
                  <c:v>B6 SWF TPA</c:v>
                </c:pt>
                <c:pt idx="3163">
                  <c:v>B6 SYR BOS</c:v>
                </c:pt>
                <c:pt idx="3164">
                  <c:v>B6 SYR FLL</c:v>
                </c:pt>
                <c:pt idx="3165">
                  <c:v>B6 SYR JFK</c:v>
                </c:pt>
                <c:pt idx="3166">
                  <c:v>B6 SYR MCO</c:v>
                </c:pt>
                <c:pt idx="3167">
                  <c:v>B6 TPA BDL</c:v>
                </c:pt>
                <c:pt idx="3168">
                  <c:v>B6 TPA BOS</c:v>
                </c:pt>
                <c:pt idx="3169">
                  <c:v>B6 TPA DCA</c:v>
                </c:pt>
                <c:pt idx="3170">
                  <c:v>B6 TPA EWR</c:v>
                </c:pt>
                <c:pt idx="3171">
                  <c:v>B6 TPA HPN</c:v>
                </c:pt>
                <c:pt idx="3172">
                  <c:v>B6 TPA JFK</c:v>
                </c:pt>
                <c:pt idx="3173">
                  <c:v>B6 TPA LGA</c:v>
                </c:pt>
                <c:pt idx="3174">
                  <c:v>B6 TPA PIT</c:v>
                </c:pt>
                <c:pt idx="3175">
                  <c:v>B6 TPA SJU</c:v>
                </c:pt>
                <c:pt idx="3176">
                  <c:v>CO ABQ EWR</c:v>
                </c:pt>
                <c:pt idx="3177">
                  <c:v>CO ABQ IAH</c:v>
                </c:pt>
                <c:pt idx="3178">
                  <c:v>CO AGS ATL</c:v>
                </c:pt>
                <c:pt idx="3179">
                  <c:v>CO ALB CLE</c:v>
                </c:pt>
                <c:pt idx="3180">
                  <c:v>CO ALB EWR</c:v>
                </c:pt>
                <c:pt idx="3181">
                  <c:v>CO ANC DEN</c:v>
                </c:pt>
                <c:pt idx="3182">
                  <c:v>CO ANC IAH</c:v>
                </c:pt>
                <c:pt idx="3183">
                  <c:v>CO ANC ORD</c:v>
                </c:pt>
                <c:pt idx="3184">
                  <c:v>CO ANC PDX</c:v>
                </c:pt>
                <c:pt idx="3185">
                  <c:v>CO ANC SEA</c:v>
                </c:pt>
                <c:pt idx="3186">
                  <c:v>CO ANC SFO</c:v>
                </c:pt>
                <c:pt idx="3187">
                  <c:v>CO ATL EWR</c:v>
                </c:pt>
                <c:pt idx="3188">
                  <c:v>CO ATL IAH</c:v>
                </c:pt>
                <c:pt idx="3189">
                  <c:v>CO AUS EWR</c:v>
                </c:pt>
                <c:pt idx="3190">
                  <c:v>CO AUS IAH</c:v>
                </c:pt>
                <c:pt idx="3191">
                  <c:v>CO AUS PHX</c:v>
                </c:pt>
                <c:pt idx="3192">
                  <c:v>CO BDL CLE</c:v>
                </c:pt>
                <c:pt idx="3193">
                  <c:v>CO BDL EWR</c:v>
                </c:pt>
                <c:pt idx="3194">
                  <c:v>CO BHM IAH</c:v>
                </c:pt>
                <c:pt idx="3195">
                  <c:v>CO BNA IAH</c:v>
                </c:pt>
                <c:pt idx="3196">
                  <c:v>CO BOS CLE</c:v>
                </c:pt>
                <c:pt idx="3197">
                  <c:v>CO BOS DEN</c:v>
                </c:pt>
                <c:pt idx="3198">
                  <c:v>CO BOS EWR</c:v>
                </c:pt>
                <c:pt idx="3199">
                  <c:v>CO BOS IAH</c:v>
                </c:pt>
                <c:pt idx="3200">
                  <c:v>CO BOS SFO</c:v>
                </c:pt>
                <c:pt idx="3201">
                  <c:v>CO BQN EWR</c:v>
                </c:pt>
                <c:pt idx="3202">
                  <c:v>CO BTR IAH</c:v>
                </c:pt>
                <c:pt idx="3203">
                  <c:v>CO BTV EWR</c:v>
                </c:pt>
                <c:pt idx="3204">
                  <c:v>CO BUF CLE</c:v>
                </c:pt>
                <c:pt idx="3205">
                  <c:v>CO BUF EWR</c:v>
                </c:pt>
                <c:pt idx="3206">
                  <c:v>CO BWI CLE</c:v>
                </c:pt>
                <c:pt idx="3207">
                  <c:v>CO BWI EWR</c:v>
                </c:pt>
                <c:pt idx="3208">
                  <c:v>CO BWI IAH</c:v>
                </c:pt>
                <c:pt idx="3209">
                  <c:v>CO CHS EWR</c:v>
                </c:pt>
                <c:pt idx="3210">
                  <c:v>CO CLE ALB</c:v>
                </c:pt>
                <c:pt idx="3211">
                  <c:v>CO CLE BDL</c:v>
                </c:pt>
                <c:pt idx="3212">
                  <c:v>CO CLE BOS</c:v>
                </c:pt>
                <c:pt idx="3213">
                  <c:v>CO CLE BUF</c:v>
                </c:pt>
                <c:pt idx="3214">
                  <c:v>CO CLE BWI</c:v>
                </c:pt>
                <c:pt idx="3215">
                  <c:v>CO CLE DEN</c:v>
                </c:pt>
                <c:pt idx="3216">
                  <c:v>CO CLE DFW</c:v>
                </c:pt>
                <c:pt idx="3217">
                  <c:v>CO CLE EWR</c:v>
                </c:pt>
                <c:pt idx="3218">
                  <c:v>CO CLE FLL</c:v>
                </c:pt>
                <c:pt idx="3219">
                  <c:v>CO CLE IAH</c:v>
                </c:pt>
                <c:pt idx="3220">
                  <c:v>CO CLE IND</c:v>
                </c:pt>
                <c:pt idx="3221">
                  <c:v>CO CLE LAS</c:v>
                </c:pt>
                <c:pt idx="3222">
                  <c:v>CO CLE LAX</c:v>
                </c:pt>
                <c:pt idx="3223">
                  <c:v>CO CLE LGA</c:v>
                </c:pt>
                <c:pt idx="3224">
                  <c:v>CO CLE MCO</c:v>
                </c:pt>
                <c:pt idx="3225">
                  <c:v>CO CLE MHT</c:v>
                </c:pt>
                <c:pt idx="3226">
                  <c:v>CO CLE MIA</c:v>
                </c:pt>
                <c:pt idx="3227">
                  <c:v>CO CLE MSP</c:v>
                </c:pt>
                <c:pt idx="3228">
                  <c:v>CO CLE MSY</c:v>
                </c:pt>
                <c:pt idx="3229">
                  <c:v>CO CLE ORD</c:v>
                </c:pt>
                <c:pt idx="3230">
                  <c:v>CO CLE PBI</c:v>
                </c:pt>
                <c:pt idx="3231">
                  <c:v>CO CLE PHL</c:v>
                </c:pt>
                <c:pt idx="3232">
                  <c:v>CO CLE PHX</c:v>
                </c:pt>
                <c:pt idx="3233">
                  <c:v>CO CLE PWM</c:v>
                </c:pt>
                <c:pt idx="3234">
                  <c:v>CO CLE RSW</c:v>
                </c:pt>
                <c:pt idx="3235">
                  <c:v>CO CLE SAN</c:v>
                </c:pt>
                <c:pt idx="3236">
                  <c:v>CO CLE SEA</c:v>
                </c:pt>
                <c:pt idx="3237">
                  <c:v>CO CLE SFO</c:v>
                </c:pt>
                <c:pt idx="3238">
                  <c:v>CO CLE SJU</c:v>
                </c:pt>
                <c:pt idx="3239">
                  <c:v>CO CLE TPA</c:v>
                </c:pt>
                <c:pt idx="3240">
                  <c:v>CO CLT EWR</c:v>
                </c:pt>
                <c:pt idx="3241">
                  <c:v>CO CLT IAH</c:v>
                </c:pt>
                <c:pt idx="3242">
                  <c:v>CO CMH EWR</c:v>
                </c:pt>
                <c:pt idx="3243">
                  <c:v>CO CMH IAH</c:v>
                </c:pt>
                <c:pt idx="3244">
                  <c:v>CO CMH LAX</c:v>
                </c:pt>
                <c:pt idx="3245">
                  <c:v>CO COS IAH</c:v>
                </c:pt>
                <c:pt idx="3246">
                  <c:v>CO CVG IAH</c:v>
                </c:pt>
                <c:pt idx="3247">
                  <c:v>CO DCA CLE</c:v>
                </c:pt>
                <c:pt idx="3248">
                  <c:v>CO DCA EWR</c:v>
                </c:pt>
                <c:pt idx="3249">
                  <c:v>CO DCA IAH</c:v>
                </c:pt>
                <c:pt idx="3250">
                  <c:v>CO DEN ANC</c:v>
                </c:pt>
                <c:pt idx="3251">
                  <c:v>CO DEN BOS</c:v>
                </c:pt>
                <c:pt idx="3252">
                  <c:v>CO DEN CLE</c:v>
                </c:pt>
                <c:pt idx="3253">
                  <c:v>CO DEN EWR</c:v>
                </c:pt>
                <c:pt idx="3254">
                  <c:v>CO DEN FLL</c:v>
                </c:pt>
                <c:pt idx="3255">
                  <c:v>CO DEN HNL</c:v>
                </c:pt>
                <c:pt idx="3256">
                  <c:v>CO DEN IAH</c:v>
                </c:pt>
                <c:pt idx="3257">
                  <c:v>CO DEN LAS</c:v>
                </c:pt>
                <c:pt idx="3258">
                  <c:v>CO DEN PDX</c:v>
                </c:pt>
                <c:pt idx="3259">
                  <c:v>CO DEN PHX</c:v>
                </c:pt>
                <c:pt idx="3260">
                  <c:v>CO DEN SEA</c:v>
                </c:pt>
                <c:pt idx="3261">
                  <c:v>CO DEN SFO</c:v>
                </c:pt>
                <c:pt idx="3262">
                  <c:v>CO DEN SJC</c:v>
                </c:pt>
                <c:pt idx="3263">
                  <c:v>CO DFW CLE</c:v>
                </c:pt>
                <c:pt idx="3264">
                  <c:v>CO DFW EWR</c:v>
                </c:pt>
                <c:pt idx="3265">
                  <c:v>CO DFW IAH</c:v>
                </c:pt>
                <c:pt idx="3266">
                  <c:v>CO DTW EWR</c:v>
                </c:pt>
                <c:pt idx="3267">
                  <c:v>CO DTW IAH</c:v>
                </c:pt>
                <c:pt idx="3268">
                  <c:v>CO EGE EWR</c:v>
                </c:pt>
                <c:pt idx="3269">
                  <c:v>CO EGE IAH</c:v>
                </c:pt>
                <c:pt idx="3270">
                  <c:v>CO ELP IAH</c:v>
                </c:pt>
                <c:pt idx="3271">
                  <c:v>CO EWR ABQ</c:v>
                </c:pt>
                <c:pt idx="3272">
                  <c:v>CO EWR ALB</c:v>
                </c:pt>
                <c:pt idx="3273">
                  <c:v>CO EWR ATL</c:v>
                </c:pt>
                <c:pt idx="3274">
                  <c:v>CO EWR AUS</c:v>
                </c:pt>
                <c:pt idx="3275">
                  <c:v>CO EWR BDL</c:v>
                </c:pt>
                <c:pt idx="3276">
                  <c:v>CO EWR BOS</c:v>
                </c:pt>
                <c:pt idx="3277">
                  <c:v>CO EWR BQN</c:v>
                </c:pt>
                <c:pt idx="3278">
                  <c:v>CO EWR BTV</c:v>
                </c:pt>
                <c:pt idx="3279">
                  <c:v>CO EWR BUF</c:v>
                </c:pt>
                <c:pt idx="3280">
                  <c:v>CO EWR BWI</c:v>
                </c:pt>
                <c:pt idx="3281">
                  <c:v>CO EWR CHS</c:v>
                </c:pt>
                <c:pt idx="3282">
                  <c:v>CO EWR CLE</c:v>
                </c:pt>
                <c:pt idx="3283">
                  <c:v>CO EWR CLT</c:v>
                </c:pt>
                <c:pt idx="3284">
                  <c:v>CO EWR CMH</c:v>
                </c:pt>
                <c:pt idx="3285">
                  <c:v>CO EWR DCA</c:v>
                </c:pt>
                <c:pt idx="3286">
                  <c:v>CO EWR DEN</c:v>
                </c:pt>
                <c:pt idx="3287">
                  <c:v>CO EWR DFW</c:v>
                </c:pt>
                <c:pt idx="3288">
                  <c:v>CO EWR DTW</c:v>
                </c:pt>
                <c:pt idx="3289">
                  <c:v>CO EWR EGE</c:v>
                </c:pt>
                <c:pt idx="3290">
                  <c:v>CO EWR FLL</c:v>
                </c:pt>
                <c:pt idx="3291">
                  <c:v>CO EWR GSO</c:v>
                </c:pt>
                <c:pt idx="3292">
                  <c:v>CO EWR HDN</c:v>
                </c:pt>
                <c:pt idx="3293">
                  <c:v>CO EWR HNL</c:v>
                </c:pt>
                <c:pt idx="3294">
                  <c:v>CO EWR IAD</c:v>
                </c:pt>
                <c:pt idx="3295">
                  <c:v>CO EWR IAH</c:v>
                </c:pt>
                <c:pt idx="3296">
                  <c:v>CO EWR IND</c:v>
                </c:pt>
                <c:pt idx="3297">
                  <c:v>CO EWR JAX</c:v>
                </c:pt>
                <c:pt idx="3298">
                  <c:v>CO EWR LAS</c:v>
                </c:pt>
                <c:pt idx="3299">
                  <c:v>CO EWR LAX</c:v>
                </c:pt>
                <c:pt idx="3300">
                  <c:v>CO EWR MCI</c:v>
                </c:pt>
                <c:pt idx="3301">
                  <c:v>CO EWR MCO</c:v>
                </c:pt>
                <c:pt idx="3302">
                  <c:v>CO EWR MIA</c:v>
                </c:pt>
                <c:pt idx="3303">
                  <c:v>CO EWR MSP</c:v>
                </c:pt>
                <c:pt idx="3304">
                  <c:v>CO EWR MSY</c:v>
                </c:pt>
                <c:pt idx="3305">
                  <c:v>CO EWR MTJ</c:v>
                </c:pt>
                <c:pt idx="3306">
                  <c:v>CO EWR MYR</c:v>
                </c:pt>
                <c:pt idx="3307">
                  <c:v>CO EWR OMA</c:v>
                </c:pt>
                <c:pt idx="3308">
                  <c:v>CO EWR ORD</c:v>
                </c:pt>
                <c:pt idx="3309">
                  <c:v>CO EWR PBI</c:v>
                </c:pt>
                <c:pt idx="3310">
                  <c:v>CO EWR PDX</c:v>
                </c:pt>
                <c:pt idx="3311">
                  <c:v>CO EWR PHX</c:v>
                </c:pt>
                <c:pt idx="3312">
                  <c:v>CO EWR RDU</c:v>
                </c:pt>
                <c:pt idx="3313">
                  <c:v>CO EWR ROC</c:v>
                </c:pt>
                <c:pt idx="3314">
                  <c:v>CO EWR RSW</c:v>
                </c:pt>
                <c:pt idx="3315">
                  <c:v>CO EWR SAN</c:v>
                </c:pt>
                <c:pt idx="3316">
                  <c:v>CO EWR SAT</c:v>
                </c:pt>
                <c:pt idx="3317">
                  <c:v>CO EWR SAV</c:v>
                </c:pt>
                <c:pt idx="3318">
                  <c:v>CO EWR SDF</c:v>
                </c:pt>
                <c:pt idx="3319">
                  <c:v>CO EWR SEA</c:v>
                </c:pt>
                <c:pt idx="3320">
                  <c:v>CO EWR SFO</c:v>
                </c:pt>
                <c:pt idx="3321">
                  <c:v>CO EWR SJU</c:v>
                </c:pt>
                <c:pt idx="3322">
                  <c:v>CO EWR SNA</c:v>
                </c:pt>
                <c:pt idx="3323">
                  <c:v>CO EWR STL</c:v>
                </c:pt>
                <c:pt idx="3324">
                  <c:v>CO EWR STT</c:v>
                </c:pt>
                <c:pt idx="3325">
                  <c:v>CO EWR TPA</c:v>
                </c:pt>
                <c:pt idx="3326">
                  <c:v>CO FLL CLE</c:v>
                </c:pt>
                <c:pt idx="3327">
                  <c:v>CO FLL DEN</c:v>
                </c:pt>
                <c:pt idx="3328">
                  <c:v>CO FLL EWR</c:v>
                </c:pt>
                <c:pt idx="3329">
                  <c:v>CO FLL IAH</c:v>
                </c:pt>
                <c:pt idx="3330">
                  <c:v>CO FLL ORD</c:v>
                </c:pt>
                <c:pt idx="3331">
                  <c:v>CO GSO EWR</c:v>
                </c:pt>
                <c:pt idx="3332">
                  <c:v>CO GSO IAH</c:v>
                </c:pt>
                <c:pt idx="3333">
                  <c:v>CO GUC IAH</c:v>
                </c:pt>
                <c:pt idx="3334">
                  <c:v>CO GUM HNL</c:v>
                </c:pt>
                <c:pt idx="3335">
                  <c:v>CO GUM SPN</c:v>
                </c:pt>
                <c:pt idx="3336">
                  <c:v>CO HDN EWR</c:v>
                </c:pt>
                <c:pt idx="3337">
                  <c:v>CO HDN IAH</c:v>
                </c:pt>
                <c:pt idx="3338">
                  <c:v>CO HNL DEN</c:v>
                </c:pt>
                <c:pt idx="3339">
                  <c:v>CO HNL EWR</c:v>
                </c:pt>
                <c:pt idx="3340">
                  <c:v>CO HNL GUM</c:v>
                </c:pt>
                <c:pt idx="3341">
                  <c:v>CO HNL IAH</c:v>
                </c:pt>
                <c:pt idx="3342">
                  <c:v>CO HNL LAX</c:v>
                </c:pt>
                <c:pt idx="3343">
                  <c:v>CO HNL SFO</c:v>
                </c:pt>
                <c:pt idx="3344">
                  <c:v>CO HNL SNA</c:v>
                </c:pt>
                <c:pt idx="3345">
                  <c:v>CO IAD EWR</c:v>
                </c:pt>
                <c:pt idx="3346">
                  <c:v>CO IAD IAH</c:v>
                </c:pt>
                <c:pt idx="3347">
                  <c:v>CO IAD STT</c:v>
                </c:pt>
                <c:pt idx="3348">
                  <c:v>CO IAH ABQ</c:v>
                </c:pt>
                <c:pt idx="3349">
                  <c:v>CO IAH AGS</c:v>
                </c:pt>
                <c:pt idx="3350">
                  <c:v>CO IAH ANC</c:v>
                </c:pt>
                <c:pt idx="3351">
                  <c:v>CO IAH ATL</c:v>
                </c:pt>
                <c:pt idx="3352">
                  <c:v>CO IAH AUS</c:v>
                </c:pt>
                <c:pt idx="3353">
                  <c:v>CO IAH BHM</c:v>
                </c:pt>
                <c:pt idx="3354">
                  <c:v>CO IAH BNA</c:v>
                </c:pt>
                <c:pt idx="3355">
                  <c:v>CO IAH BOS</c:v>
                </c:pt>
                <c:pt idx="3356">
                  <c:v>CO IAH BTR</c:v>
                </c:pt>
                <c:pt idx="3357">
                  <c:v>CO IAH BWI</c:v>
                </c:pt>
                <c:pt idx="3358">
                  <c:v>CO IAH CLE</c:v>
                </c:pt>
                <c:pt idx="3359">
                  <c:v>CO IAH CLT</c:v>
                </c:pt>
                <c:pt idx="3360">
                  <c:v>CO IAH CMH</c:v>
                </c:pt>
                <c:pt idx="3361">
                  <c:v>CO IAH COS</c:v>
                </c:pt>
                <c:pt idx="3362">
                  <c:v>CO IAH CVG</c:v>
                </c:pt>
                <c:pt idx="3363">
                  <c:v>CO IAH DCA</c:v>
                </c:pt>
                <c:pt idx="3364">
                  <c:v>CO IAH DEN</c:v>
                </c:pt>
                <c:pt idx="3365">
                  <c:v>CO IAH DFW</c:v>
                </c:pt>
                <c:pt idx="3366">
                  <c:v>CO IAH DTW</c:v>
                </c:pt>
                <c:pt idx="3367">
                  <c:v>CO IAH EGE</c:v>
                </c:pt>
                <c:pt idx="3368">
                  <c:v>CO IAH ELP</c:v>
                </c:pt>
                <c:pt idx="3369">
                  <c:v>CO IAH EWR</c:v>
                </c:pt>
                <c:pt idx="3370">
                  <c:v>CO IAH FLL</c:v>
                </c:pt>
                <c:pt idx="3371">
                  <c:v>CO IAH GSO</c:v>
                </c:pt>
                <c:pt idx="3372">
                  <c:v>CO IAH GUC</c:v>
                </c:pt>
                <c:pt idx="3373">
                  <c:v>CO IAH HDN</c:v>
                </c:pt>
                <c:pt idx="3374">
                  <c:v>CO IAH HNL</c:v>
                </c:pt>
                <c:pt idx="3375">
                  <c:v>CO IAH IAD</c:v>
                </c:pt>
                <c:pt idx="3376">
                  <c:v>CO IAH IND</c:v>
                </c:pt>
                <c:pt idx="3377">
                  <c:v>CO IAH JAX</c:v>
                </c:pt>
                <c:pt idx="3378">
                  <c:v>CO IAH LAS</c:v>
                </c:pt>
                <c:pt idx="3379">
                  <c:v>CO IAH LAX</c:v>
                </c:pt>
                <c:pt idx="3380">
                  <c:v>CO IAH LEX</c:v>
                </c:pt>
                <c:pt idx="3381">
                  <c:v>CO IAH LGA</c:v>
                </c:pt>
                <c:pt idx="3382">
                  <c:v>CO IAH MAF</c:v>
                </c:pt>
                <c:pt idx="3383">
                  <c:v>CO IAH MCI</c:v>
                </c:pt>
                <c:pt idx="3384">
                  <c:v>CO IAH MCO</c:v>
                </c:pt>
                <c:pt idx="3385">
                  <c:v>CO IAH MFE</c:v>
                </c:pt>
                <c:pt idx="3386">
                  <c:v>CO IAH MIA</c:v>
                </c:pt>
                <c:pt idx="3387">
                  <c:v>CO IAH MSP</c:v>
                </c:pt>
                <c:pt idx="3388">
                  <c:v>CO IAH MSY</c:v>
                </c:pt>
                <c:pt idx="3389">
                  <c:v>CO IAH MTJ</c:v>
                </c:pt>
                <c:pt idx="3390">
                  <c:v>CO IAH OKC</c:v>
                </c:pt>
                <c:pt idx="3391">
                  <c:v>CO IAH OMA</c:v>
                </c:pt>
                <c:pt idx="3392">
                  <c:v>CO IAH ONT</c:v>
                </c:pt>
                <c:pt idx="3393">
                  <c:v>CO IAH ORD</c:v>
                </c:pt>
                <c:pt idx="3394">
                  <c:v>CO IAH PBI</c:v>
                </c:pt>
                <c:pt idx="3395">
                  <c:v>CO IAH PDX</c:v>
                </c:pt>
                <c:pt idx="3396">
                  <c:v>CO IAH PHL</c:v>
                </c:pt>
                <c:pt idx="3397">
                  <c:v>CO IAH PHX</c:v>
                </c:pt>
                <c:pt idx="3398">
                  <c:v>CO IAH PIT</c:v>
                </c:pt>
                <c:pt idx="3399">
                  <c:v>CO IAH RDU</c:v>
                </c:pt>
                <c:pt idx="3400">
                  <c:v>CO IAH RNO</c:v>
                </c:pt>
                <c:pt idx="3401">
                  <c:v>CO IAH RSW</c:v>
                </c:pt>
                <c:pt idx="3402">
                  <c:v>CO IAH SAN</c:v>
                </c:pt>
                <c:pt idx="3403">
                  <c:v>CO IAH SAT</c:v>
                </c:pt>
                <c:pt idx="3404">
                  <c:v>CO IAH SDF</c:v>
                </c:pt>
                <c:pt idx="3405">
                  <c:v>CO IAH SEA</c:v>
                </c:pt>
                <c:pt idx="3406">
                  <c:v>CO IAH SFO</c:v>
                </c:pt>
                <c:pt idx="3407">
                  <c:v>CO IAH SJC</c:v>
                </c:pt>
                <c:pt idx="3408">
                  <c:v>CO IAH SJU</c:v>
                </c:pt>
                <c:pt idx="3409">
                  <c:v>CO IAH SLC</c:v>
                </c:pt>
                <c:pt idx="3410">
                  <c:v>CO IAH SMF</c:v>
                </c:pt>
                <c:pt idx="3411">
                  <c:v>CO IAH SNA</c:v>
                </c:pt>
                <c:pt idx="3412">
                  <c:v>CO IAH STL</c:v>
                </c:pt>
                <c:pt idx="3413">
                  <c:v>CO IAH TPA</c:v>
                </c:pt>
                <c:pt idx="3414">
                  <c:v>CO IAH TUL</c:v>
                </c:pt>
                <c:pt idx="3415">
                  <c:v>CO IAH TUS</c:v>
                </c:pt>
                <c:pt idx="3416">
                  <c:v>CO IND CLE</c:v>
                </c:pt>
                <c:pt idx="3417">
                  <c:v>CO IND EWR</c:v>
                </c:pt>
                <c:pt idx="3418">
                  <c:v>CO IND IAH</c:v>
                </c:pt>
                <c:pt idx="3419">
                  <c:v>CO ITO LAX</c:v>
                </c:pt>
                <c:pt idx="3420">
                  <c:v>CO ITO SFO</c:v>
                </c:pt>
                <c:pt idx="3421">
                  <c:v>CO JAX EWR</c:v>
                </c:pt>
                <c:pt idx="3422">
                  <c:v>CO JAX IAH</c:v>
                </c:pt>
                <c:pt idx="3423">
                  <c:v>CO LAS CLE</c:v>
                </c:pt>
                <c:pt idx="3424">
                  <c:v>CO LAS DEN</c:v>
                </c:pt>
                <c:pt idx="3425">
                  <c:v>CO LAS EWR</c:v>
                </c:pt>
                <c:pt idx="3426">
                  <c:v>CO LAS IAH</c:v>
                </c:pt>
                <c:pt idx="3427">
                  <c:v>CO LAS SFO</c:v>
                </c:pt>
                <c:pt idx="3428">
                  <c:v>CO LAX AUS</c:v>
                </c:pt>
                <c:pt idx="3429">
                  <c:v>CO LAX CLE</c:v>
                </c:pt>
                <c:pt idx="3430">
                  <c:v>CO LAX CMH</c:v>
                </c:pt>
                <c:pt idx="3431">
                  <c:v>CO LAX DEN</c:v>
                </c:pt>
                <c:pt idx="3432">
                  <c:v>CO LAX EWR</c:v>
                </c:pt>
                <c:pt idx="3433">
                  <c:v>CO LAX HNL</c:v>
                </c:pt>
                <c:pt idx="3434">
                  <c:v>CO LAX IAH</c:v>
                </c:pt>
                <c:pt idx="3435">
                  <c:v>CO LAX ITO</c:v>
                </c:pt>
                <c:pt idx="3436">
                  <c:v>CO LAX LAS</c:v>
                </c:pt>
                <c:pt idx="3437">
                  <c:v>CO LAX OGG</c:v>
                </c:pt>
                <c:pt idx="3438">
                  <c:v>CO LAX SAN</c:v>
                </c:pt>
                <c:pt idx="3439">
                  <c:v>CO LEX IAH</c:v>
                </c:pt>
                <c:pt idx="3440">
                  <c:v>CO LGA CLE</c:v>
                </c:pt>
                <c:pt idx="3441">
                  <c:v>CO LGA IAH</c:v>
                </c:pt>
                <c:pt idx="3442">
                  <c:v>CO MAF IAH</c:v>
                </c:pt>
                <c:pt idx="3443">
                  <c:v>CO MCI EWR</c:v>
                </c:pt>
                <c:pt idx="3444">
                  <c:v>CO MCI IAH</c:v>
                </c:pt>
                <c:pt idx="3445">
                  <c:v>CO MCO CLE</c:v>
                </c:pt>
                <c:pt idx="3446">
                  <c:v>CO MCO EWR</c:v>
                </c:pt>
                <c:pt idx="3447">
                  <c:v>CO MCO IAH</c:v>
                </c:pt>
                <c:pt idx="3448">
                  <c:v>CO MCO ORD</c:v>
                </c:pt>
                <c:pt idx="3449">
                  <c:v>CO MFE IAH</c:v>
                </c:pt>
                <c:pt idx="3450">
                  <c:v>CO MHT CLE</c:v>
                </c:pt>
                <c:pt idx="3451">
                  <c:v>CO MIA CLE</c:v>
                </c:pt>
                <c:pt idx="3452">
                  <c:v>CO MIA EWR</c:v>
                </c:pt>
                <c:pt idx="3453">
                  <c:v>CO MIA IAH</c:v>
                </c:pt>
                <c:pt idx="3454">
                  <c:v>CO MSP CLE</c:v>
                </c:pt>
                <c:pt idx="3455">
                  <c:v>CO MSP EWR</c:v>
                </c:pt>
                <c:pt idx="3456">
                  <c:v>CO MSP IAH</c:v>
                </c:pt>
                <c:pt idx="3457">
                  <c:v>CO MSY CLE</c:v>
                </c:pt>
                <c:pt idx="3458">
                  <c:v>CO MSY CMH</c:v>
                </c:pt>
                <c:pt idx="3459">
                  <c:v>CO MSY EWR</c:v>
                </c:pt>
                <c:pt idx="3460">
                  <c:v>CO MSY IAH</c:v>
                </c:pt>
                <c:pt idx="3461">
                  <c:v>CO MTJ EWR</c:v>
                </c:pt>
                <c:pt idx="3462">
                  <c:v>CO MTJ IAH</c:v>
                </c:pt>
                <c:pt idx="3463">
                  <c:v>CO MYR EWR</c:v>
                </c:pt>
                <c:pt idx="3464">
                  <c:v>CO OGG LAX</c:v>
                </c:pt>
                <c:pt idx="3465">
                  <c:v>CO OGG SNA</c:v>
                </c:pt>
                <c:pt idx="3466">
                  <c:v>CO OKC IAH</c:v>
                </c:pt>
                <c:pt idx="3467">
                  <c:v>CO OMA EWR</c:v>
                </c:pt>
                <c:pt idx="3468">
                  <c:v>CO OMA IAH</c:v>
                </c:pt>
                <c:pt idx="3469">
                  <c:v>CO ONT IAH</c:v>
                </c:pt>
                <c:pt idx="3470">
                  <c:v>CO ORD ANC</c:v>
                </c:pt>
                <c:pt idx="3471">
                  <c:v>CO ORD BWI</c:v>
                </c:pt>
                <c:pt idx="3472">
                  <c:v>CO ORD CLE</c:v>
                </c:pt>
                <c:pt idx="3473">
                  <c:v>CO ORD DEN</c:v>
                </c:pt>
                <c:pt idx="3474">
                  <c:v>CO ORD EWR</c:v>
                </c:pt>
                <c:pt idx="3475">
                  <c:v>CO ORD FLL</c:v>
                </c:pt>
                <c:pt idx="3476">
                  <c:v>CO ORD IAD</c:v>
                </c:pt>
                <c:pt idx="3477">
                  <c:v>CO ORD IAH</c:v>
                </c:pt>
                <c:pt idx="3478">
                  <c:v>CO ORD MCO</c:v>
                </c:pt>
                <c:pt idx="3479">
                  <c:v>CO ORD PBI</c:v>
                </c:pt>
                <c:pt idx="3480">
                  <c:v>CO ORD PIT</c:v>
                </c:pt>
                <c:pt idx="3481">
                  <c:v>CO ORD SFO</c:v>
                </c:pt>
                <c:pt idx="3482">
                  <c:v>CO ORD SNA</c:v>
                </c:pt>
                <c:pt idx="3483">
                  <c:v>CO ORD STT</c:v>
                </c:pt>
                <c:pt idx="3484">
                  <c:v>CO PBI CLE</c:v>
                </c:pt>
                <c:pt idx="3485">
                  <c:v>CO PBI EWR</c:v>
                </c:pt>
                <c:pt idx="3486">
                  <c:v>CO PBI IAH</c:v>
                </c:pt>
                <c:pt idx="3487">
                  <c:v>CO PBI ORD</c:v>
                </c:pt>
                <c:pt idx="3488">
                  <c:v>CO PDX ANC</c:v>
                </c:pt>
                <c:pt idx="3489">
                  <c:v>CO PDX EWR</c:v>
                </c:pt>
                <c:pt idx="3490">
                  <c:v>CO PDX IAH</c:v>
                </c:pt>
                <c:pt idx="3491">
                  <c:v>CO PHL IAH</c:v>
                </c:pt>
                <c:pt idx="3492">
                  <c:v>CO PHX AUS</c:v>
                </c:pt>
                <c:pt idx="3493">
                  <c:v>CO PHX CLE</c:v>
                </c:pt>
                <c:pt idx="3494">
                  <c:v>CO PHX DEN</c:v>
                </c:pt>
                <c:pt idx="3495">
                  <c:v>CO PHX EWR</c:v>
                </c:pt>
                <c:pt idx="3496">
                  <c:v>CO PHX IAH</c:v>
                </c:pt>
                <c:pt idx="3497">
                  <c:v>CO PIT IAH</c:v>
                </c:pt>
                <c:pt idx="3498">
                  <c:v>CO PIT ORD</c:v>
                </c:pt>
                <c:pt idx="3499">
                  <c:v>CO PWM CLE</c:v>
                </c:pt>
                <c:pt idx="3500">
                  <c:v>CO RDU EWR</c:v>
                </c:pt>
                <c:pt idx="3501">
                  <c:v>CO RDU IAH</c:v>
                </c:pt>
                <c:pt idx="3502">
                  <c:v>CO RNO IAH</c:v>
                </c:pt>
                <c:pt idx="3503">
                  <c:v>CO ROC EWR</c:v>
                </c:pt>
                <c:pt idx="3504">
                  <c:v>CO RSW CLE</c:v>
                </c:pt>
                <c:pt idx="3505">
                  <c:v>CO RSW EWR</c:v>
                </c:pt>
                <c:pt idx="3506">
                  <c:v>CO RSW IAH</c:v>
                </c:pt>
                <c:pt idx="3507">
                  <c:v>CO SAN CLE</c:v>
                </c:pt>
                <c:pt idx="3508">
                  <c:v>CO SAN EWR</c:v>
                </c:pt>
                <c:pt idx="3509">
                  <c:v>CO SAN IAH</c:v>
                </c:pt>
                <c:pt idx="3510">
                  <c:v>CO SAT EWR</c:v>
                </c:pt>
                <c:pt idx="3511">
                  <c:v>CO SAT IAH</c:v>
                </c:pt>
                <c:pt idx="3512">
                  <c:v>CO SAV EWR</c:v>
                </c:pt>
                <c:pt idx="3513">
                  <c:v>CO SDF EWR</c:v>
                </c:pt>
                <c:pt idx="3514">
                  <c:v>CO SDF IAH</c:v>
                </c:pt>
                <c:pt idx="3515">
                  <c:v>CO SEA ANC</c:v>
                </c:pt>
                <c:pt idx="3516">
                  <c:v>CO SEA CLE</c:v>
                </c:pt>
                <c:pt idx="3517">
                  <c:v>CO SEA EWR</c:v>
                </c:pt>
                <c:pt idx="3518">
                  <c:v>CO SEA IAH</c:v>
                </c:pt>
                <c:pt idx="3519">
                  <c:v>CO SEA ORD</c:v>
                </c:pt>
                <c:pt idx="3520">
                  <c:v>CO SFO ANC</c:v>
                </c:pt>
                <c:pt idx="3521">
                  <c:v>CO SFO BOS</c:v>
                </c:pt>
                <c:pt idx="3522">
                  <c:v>CO SFO CLE</c:v>
                </c:pt>
                <c:pt idx="3523">
                  <c:v>CO SFO DEN</c:v>
                </c:pt>
                <c:pt idx="3524">
                  <c:v>CO SFO EWR</c:v>
                </c:pt>
                <c:pt idx="3525">
                  <c:v>CO SFO HNL</c:v>
                </c:pt>
                <c:pt idx="3526">
                  <c:v>CO SFO IAH</c:v>
                </c:pt>
                <c:pt idx="3527">
                  <c:v>CO SFO ITO</c:v>
                </c:pt>
                <c:pt idx="3528">
                  <c:v>CO SFO LAS</c:v>
                </c:pt>
                <c:pt idx="3529">
                  <c:v>CO SFO LAX</c:v>
                </c:pt>
                <c:pt idx="3530">
                  <c:v>CO SFO ORD</c:v>
                </c:pt>
                <c:pt idx="3531">
                  <c:v>CO SJC IAH</c:v>
                </c:pt>
                <c:pt idx="3532">
                  <c:v>CO SJU CLE</c:v>
                </c:pt>
                <c:pt idx="3533">
                  <c:v>CO SJU EWR</c:v>
                </c:pt>
                <c:pt idx="3534">
                  <c:v>CO SJU IAH</c:v>
                </c:pt>
                <c:pt idx="3535">
                  <c:v>CO SLC IAH</c:v>
                </c:pt>
                <c:pt idx="3536">
                  <c:v>CO SMF IAH</c:v>
                </c:pt>
                <c:pt idx="3537">
                  <c:v>CO SNA EWR</c:v>
                </c:pt>
                <c:pt idx="3538">
                  <c:v>CO SNA HNL</c:v>
                </c:pt>
                <c:pt idx="3539">
                  <c:v>CO SNA IAH</c:v>
                </c:pt>
                <c:pt idx="3540">
                  <c:v>CO SNA OGG</c:v>
                </c:pt>
                <c:pt idx="3541">
                  <c:v>CO SNA ORD</c:v>
                </c:pt>
                <c:pt idx="3542">
                  <c:v>CO SNA PHX</c:v>
                </c:pt>
                <c:pt idx="3543">
                  <c:v>CO SPN GUM</c:v>
                </c:pt>
                <c:pt idx="3544">
                  <c:v>CO STL EWR</c:v>
                </c:pt>
                <c:pt idx="3545">
                  <c:v>CO STL IAH</c:v>
                </c:pt>
                <c:pt idx="3546">
                  <c:v>CO STT EWR</c:v>
                </c:pt>
                <c:pt idx="3547">
                  <c:v>CO STT IAD</c:v>
                </c:pt>
                <c:pt idx="3548">
                  <c:v>CO STT ORD</c:v>
                </c:pt>
                <c:pt idx="3549">
                  <c:v>CO TPA CLE</c:v>
                </c:pt>
                <c:pt idx="3550">
                  <c:v>CO TPA EWR</c:v>
                </c:pt>
                <c:pt idx="3551">
                  <c:v>CO TPA FLL</c:v>
                </c:pt>
                <c:pt idx="3552">
                  <c:v>CO TPA IAH</c:v>
                </c:pt>
                <c:pt idx="3553">
                  <c:v>CO TUL IAH</c:v>
                </c:pt>
                <c:pt idx="3554">
                  <c:v>CO TUS IAH</c:v>
                </c:pt>
                <c:pt idx="3555">
                  <c:v>DL ABE ATL</c:v>
                </c:pt>
                <c:pt idx="3556">
                  <c:v>DL ABQ ATL</c:v>
                </c:pt>
                <c:pt idx="3557">
                  <c:v>DL ABQ MSP</c:v>
                </c:pt>
                <c:pt idx="3558">
                  <c:v>DL ABQ SLC</c:v>
                </c:pt>
                <c:pt idx="3559">
                  <c:v>DL AGS ATL</c:v>
                </c:pt>
                <c:pt idx="3560">
                  <c:v>DL AGS LGA</c:v>
                </c:pt>
                <c:pt idx="3561">
                  <c:v>DL ALB ATL</c:v>
                </c:pt>
                <c:pt idx="3562">
                  <c:v>DL ALB DTW</c:v>
                </c:pt>
                <c:pt idx="3563">
                  <c:v>DL ALB MSP</c:v>
                </c:pt>
                <c:pt idx="3564">
                  <c:v>DL ANC ATL</c:v>
                </c:pt>
                <c:pt idx="3565">
                  <c:v>DL ANC DTW</c:v>
                </c:pt>
                <c:pt idx="3566">
                  <c:v>DL ANC LAX</c:v>
                </c:pt>
                <c:pt idx="3567">
                  <c:v>DL ANC MSP</c:v>
                </c:pt>
                <c:pt idx="3568">
                  <c:v>DL ANC PDX</c:v>
                </c:pt>
                <c:pt idx="3569">
                  <c:v>DL ANC SEA</c:v>
                </c:pt>
                <c:pt idx="3570">
                  <c:v>DL ANC SLC</c:v>
                </c:pt>
                <c:pt idx="3571">
                  <c:v>DL ATL ABE</c:v>
                </c:pt>
                <c:pt idx="3572">
                  <c:v>DL ATL ABQ</c:v>
                </c:pt>
                <c:pt idx="3573">
                  <c:v>DL ATL AGS</c:v>
                </c:pt>
                <c:pt idx="3574">
                  <c:v>DL ATL ALB</c:v>
                </c:pt>
                <c:pt idx="3575">
                  <c:v>DL ATL ANC</c:v>
                </c:pt>
                <c:pt idx="3576">
                  <c:v>DL ATL ATW</c:v>
                </c:pt>
                <c:pt idx="3577">
                  <c:v>DL ATL AUS</c:v>
                </c:pt>
                <c:pt idx="3578">
                  <c:v>DL ATL AVL</c:v>
                </c:pt>
                <c:pt idx="3579">
                  <c:v>DL ATL AVP</c:v>
                </c:pt>
                <c:pt idx="3580">
                  <c:v>DL ATL BDL</c:v>
                </c:pt>
                <c:pt idx="3581">
                  <c:v>DL ATL BHM</c:v>
                </c:pt>
                <c:pt idx="3582">
                  <c:v>DL ATL BIL</c:v>
                </c:pt>
                <c:pt idx="3583">
                  <c:v>DL ATL BMI</c:v>
                </c:pt>
                <c:pt idx="3584">
                  <c:v>DL ATL BNA</c:v>
                </c:pt>
                <c:pt idx="3585">
                  <c:v>DL ATL BOI</c:v>
                </c:pt>
                <c:pt idx="3586">
                  <c:v>DL ATL BOS</c:v>
                </c:pt>
                <c:pt idx="3587">
                  <c:v>DL ATL BTR</c:v>
                </c:pt>
                <c:pt idx="3588">
                  <c:v>DL ATL BTV</c:v>
                </c:pt>
                <c:pt idx="3589">
                  <c:v>DL ATL BUF</c:v>
                </c:pt>
                <c:pt idx="3590">
                  <c:v>DL ATL BWI</c:v>
                </c:pt>
                <c:pt idx="3591">
                  <c:v>DL ATL BZN</c:v>
                </c:pt>
                <c:pt idx="3592">
                  <c:v>DL ATL CAE</c:v>
                </c:pt>
                <c:pt idx="3593">
                  <c:v>DL ATL CAK</c:v>
                </c:pt>
                <c:pt idx="3594">
                  <c:v>DL ATL CHA</c:v>
                </c:pt>
                <c:pt idx="3595">
                  <c:v>DL ATL CHO</c:v>
                </c:pt>
                <c:pt idx="3596">
                  <c:v>DL ATL CHS</c:v>
                </c:pt>
                <c:pt idx="3597">
                  <c:v>DL ATL CID</c:v>
                </c:pt>
                <c:pt idx="3598">
                  <c:v>DL ATL CLE</c:v>
                </c:pt>
                <c:pt idx="3599">
                  <c:v>DL ATL CLT</c:v>
                </c:pt>
                <c:pt idx="3600">
                  <c:v>DL ATL CMH</c:v>
                </c:pt>
                <c:pt idx="3601">
                  <c:v>DL ATL COS</c:v>
                </c:pt>
                <c:pt idx="3602">
                  <c:v>DL ATL CRW</c:v>
                </c:pt>
                <c:pt idx="3603">
                  <c:v>DL ATL CVG</c:v>
                </c:pt>
                <c:pt idx="3604">
                  <c:v>DL ATL DAB</c:v>
                </c:pt>
                <c:pt idx="3605">
                  <c:v>DL ATL DAL</c:v>
                </c:pt>
                <c:pt idx="3606">
                  <c:v>DL ATL DAY</c:v>
                </c:pt>
                <c:pt idx="3607">
                  <c:v>DL ATL DCA</c:v>
                </c:pt>
                <c:pt idx="3608">
                  <c:v>DL ATL DEN</c:v>
                </c:pt>
                <c:pt idx="3609">
                  <c:v>DL ATL DFW</c:v>
                </c:pt>
                <c:pt idx="3610">
                  <c:v>DL ATL DSM</c:v>
                </c:pt>
                <c:pt idx="3611">
                  <c:v>DL ATL DTW</c:v>
                </c:pt>
                <c:pt idx="3612">
                  <c:v>DL ATL ECP</c:v>
                </c:pt>
                <c:pt idx="3613">
                  <c:v>DL ATL EGE</c:v>
                </c:pt>
                <c:pt idx="3614">
                  <c:v>DL ATL ELP</c:v>
                </c:pt>
                <c:pt idx="3615">
                  <c:v>DL ATL EVV</c:v>
                </c:pt>
                <c:pt idx="3616">
                  <c:v>DL ATL EWR</c:v>
                </c:pt>
                <c:pt idx="3617">
                  <c:v>DL ATL EYW</c:v>
                </c:pt>
                <c:pt idx="3618">
                  <c:v>DL ATL FAR</c:v>
                </c:pt>
                <c:pt idx="3619">
                  <c:v>DL ATL FAY</c:v>
                </c:pt>
                <c:pt idx="3620">
                  <c:v>DL ATL FCA</c:v>
                </c:pt>
                <c:pt idx="3621">
                  <c:v>DL ATL FLL</c:v>
                </c:pt>
                <c:pt idx="3622">
                  <c:v>DL ATL FNT</c:v>
                </c:pt>
                <c:pt idx="3623">
                  <c:v>DL ATL FSD</c:v>
                </c:pt>
                <c:pt idx="3624">
                  <c:v>DL ATL GEG</c:v>
                </c:pt>
                <c:pt idx="3625">
                  <c:v>DL ATL GNV</c:v>
                </c:pt>
                <c:pt idx="3626">
                  <c:v>DL ATL GPT</c:v>
                </c:pt>
                <c:pt idx="3627">
                  <c:v>DL ATL GRB</c:v>
                </c:pt>
                <c:pt idx="3628">
                  <c:v>DL ATL GRR</c:v>
                </c:pt>
                <c:pt idx="3629">
                  <c:v>DL ATL GSO</c:v>
                </c:pt>
                <c:pt idx="3630">
                  <c:v>DL ATL GSP</c:v>
                </c:pt>
                <c:pt idx="3631">
                  <c:v>DL ATL GUC</c:v>
                </c:pt>
                <c:pt idx="3632">
                  <c:v>DL ATL HDN</c:v>
                </c:pt>
                <c:pt idx="3633">
                  <c:v>DL ATL HNL</c:v>
                </c:pt>
                <c:pt idx="3634">
                  <c:v>DL ATL HOU</c:v>
                </c:pt>
                <c:pt idx="3635">
                  <c:v>DL ATL HPN</c:v>
                </c:pt>
                <c:pt idx="3636">
                  <c:v>DL ATL HSV</c:v>
                </c:pt>
                <c:pt idx="3637">
                  <c:v>DL ATL IAD</c:v>
                </c:pt>
                <c:pt idx="3638">
                  <c:v>DL ATL IAH</c:v>
                </c:pt>
                <c:pt idx="3639">
                  <c:v>DL ATL ICT</c:v>
                </c:pt>
                <c:pt idx="3640">
                  <c:v>DL ATL ILM</c:v>
                </c:pt>
                <c:pt idx="3641">
                  <c:v>DL ATL IND</c:v>
                </c:pt>
                <c:pt idx="3642">
                  <c:v>DL ATL JAC</c:v>
                </c:pt>
                <c:pt idx="3643">
                  <c:v>DL ATL JAN</c:v>
                </c:pt>
                <c:pt idx="3644">
                  <c:v>DL ATL JAX</c:v>
                </c:pt>
                <c:pt idx="3645">
                  <c:v>DL ATL JFK</c:v>
                </c:pt>
                <c:pt idx="3646">
                  <c:v>DL ATL LAS</c:v>
                </c:pt>
                <c:pt idx="3647">
                  <c:v>DL ATL LAX</c:v>
                </c:pt>
                <c:pt idx="3648">
                  <c:v>DL ATL LEX</c:v>
                </c:pt>
                <c:pt idx="3649">
                  <c:v>DL ATL LFT</c:v>
                </c:pt>
                <c:pt idx="3650">
                  <c:v>DL ATL LGA</c:v>
                </c:pt>
                <c:pt idx="3651">
                  <c:v>DL ATL LIT</c:v>
                </c:pt>
                <c:pt idx="3652">
                  <c:v>DL ATL MCI</c:v>
                </c:pt>
                <c:pt idx="3653">
                  <c:v>DL ATL MCO</c:v>
                </c:pt>
                <c:pt idx="3654">
                  <c:v>DL ATL MDT</c:v>
                </c:pt>
                <c:pt idx="3655">
                  <c:v>DL ATL MDW</c:v>
                </c:pt>
                <c:pt idx="3656">
                  <c:v>DL ATL MEM</c:v>
                </c:pt>
                <c:pt idx="3657">
                  <c:v>DL ATL MGM</c:v>
                </c:pt>
                <c:pt idx="3658">
                  <c:v>DL ATL MHT</c:v>
                </c:pt>
                <c:pt idx="3659">
                  <c:v>DL ATL MIA</c:v>
                </c:pt>
                <c:pt idx="3660">
                  <c:v>DL ATL MKE</c:v>
                </c:pt>
                <c:pt idx="3661">
                  <c:v>DL ATL MLB</c:v>
                </c:pt>
                <c:pt idx="3662">
                  <c:v>DL ATL MLI</c:v>
                </c:pt>
                <c:pt idx="3663">
                  <c:v>DL ATL MOB</c:v>
                </c:pt>
                <c:pt idx="3664">
                  <c:v>DL ATL MSN</c:v>
                </c:pt>
                <c:pt idx="3665">
                  <c:v>DL ATL MSO</c:v>
                </c:pt>
                <c:pt idx="3666">
                  <c:v>DL ATL MSP</c:v>
                </c:pt>
                <c:pt idx="3667">
                  <c:v>DL ATL MSY</c:v>
                </c:pt>
                <c:pt idx="3668">
                  <c:v>DL ATL MTJ</c:v>
                </c:pt>
                <c:pt idx="3669">
                  <c:v>DL ATL MYR</c:v>
                </c:pt>
                <c:pt idx="3670">
                  <c:v>DL ATL OAJ</c:v>
                </c:pt>
                <c:pt idx="3671">
                  <c:v>DL ATL OAK</c:v>
                </c:pt>
                <c:pt idx="3672">
                  <c:v>DL ATL OKC</c:v>
                </c:pt>
                <c:pt idx="3673">
                  <c:v>DL ATL OMA</c:v>
                </c:pt>
                <c:pt idx="3674">
                  <c:v>DL ATL ONT</c:v>
                </c:pt>
                <c:pt idx="3675">
                  <c:v>DL ATL ORD</c:v>
                </c:pt>
                <c:pt idx="3676">
                  <c:v>DL ATL ORF</c:v>
                </c:pt>
                <c:pt idx="3677">
                  <c:v>DL ATL PBI</c:v>
                </c:pt>
                <c:pt idx="3678">
                  <c:v>DL ATL PDX</c:v>
                </c:pt>
                <c:pt idx="3679">
                  <c:v>DL ATL PHF</c:v>
                </c:pt>
                <c:pt idx="3680">
                  <c:v>DL ATL PHL</c:v>
                </c:pt>
                <c:pt idx="3681">
                  <c:v>DL ATL PHX</c:v>
                </c:pt>
                <c:pt idx="3682">
                  <c:v>DL ATL PIT</c:v>
                </c:pt>
                <c:pt idx="3683">
                  <c:v>DL ATL PNS</c:v>
                </c:pt>
                <c:pt idx="3684">
                  <c:v>DL ATL PSP</c:v>
                </c:pt>
                <c:pt idx="3685">
                  <c:v>DL ATL PVD</c:v>
                </c:pt>
                <c:pt idx="3686">
                  <c:v>DL ATL PWM</c:v>
                </c:pt>
                <c:pt idx="3687">
                  <c:v>DL ATL RDU</c:v>
                </c:pt>
                <c:pt idx="3688">
                  <c:v>DL ATL RIC</c:v>
                </c:pt>
                <c:pt idx="3689">
                  <c:v>DL ATL RNO</c:v>
                </c:pt>
                <c:pt idx="3690">
                  <c:v>DL ATL ROA</c:v>
                </c:pt>
                <c:pt idx="3691">
                  <c:v>DL ATL ROC</c:v>
                </c:pt>
                <c:pt idx="3692">
                  <c:v>DL ATL RSW</c:v>
                </c:pt>
                <c:pt idx="3693">
                  <c:v>DL ATL SAN</c:v>
                </c:pt>
                <c:pt idx="3694">
                  <c:v>DL ATL SAT</c:v>
                </c:pt>
                <c:pt idx="3695">
                  <c:v>DL ATL SAV</c:v>
                </c:pt>
                <c:pt idx="3696">
                  <c:v>DL ATL SBN</c:v>
                </c:pt>
                <c:pt idx="3697">
                  <c:v>DL ATL SDF</c:v>
                </c:pt>
                <c:pt idx="3698">
                  <c:v>DL ATL SEA</c:v>
                </c:pt>
                <c:pt idx="3699">
                  <c:v>DL ATL SFO</c:v>
                </c:pt>
                <c:pt idx="3700">
                  <c:v>DL ATL SGF</c:v>
                </c:pt>
                <c:pt idx="3701">
                  <c:v>DL ATL SHV</c:v>
                </c:pt>
                <c:pt idx="3702">
                  <c:v>DL ATL SJC</c:v>
                </c:pt>
                <c:pt idx="3703">
                  <c:v>DL ATL SJU</c:v>
                </c:pt>
                <c:pt idx="3704">
                  <c:v>DL ATL SLC</c:v>
                </c:pt>
                <c:pt idx="3705">
                  <c:v>DL ATL SMF</c:v>
                </c:pt>
                <c:pt idx="3706">
                  <c:v>DL ATL SNA</c:v>
                </c:pt>
                <c:pt idx="3707">
                  <c:v>DL ATL SRQ</c:v>
                </c:pt>
                <c:pt idx="3708">
                  <c:v>DL ATL STL</c:v>
                </c:pt>
                <c:pt idx="3709">
                  <c:v>DL ATL STT</c:v>
                </c:pt>
                <c:pt idx="3710">
                  <c:v>DL ATL STX</c:v>
                </c:pt>
                <c:pt idx="3711">
                  <c:v>DL ATL SYR</c:v>
                </c:pt>
                <c:pt idx="3712">
                  <c:v>DL ATL TLH</c:v>
                </c:pt>
                <c:pt idx="3713">
                  <c:v>DL ATL TPA</c:v>
                </c:pt>
                <c:pt idx="3714">
                  <c:v>DL ATL TRI</c:v>
                </c:pt>
                <c:pt idx="3715">
                  <c:v>DL ATL TUL</c:v>
                </c:pt>
                <c:pt idx="3716">
                  <c:v>DL ATL TUS</c:v>
                </c:pt>
                <c:pt idx="3717">
                  <c:v>DL ATL TVC</c:v>
                </c:pt>
                <c:pt idx="3718">
                  <c:v>DL ATL TYS</c:v>
                </c:pt>
                <c:pt idx="3719">
                  <c:v>DL ATL VPS</c:v>
                </c:pt>
                <c:pt idx="3720">
                  <c:v>DL ATL XNA</c:v>
                </c:pt>
                <c:pt idx="3721">
                  <c:v>DL ATW ATL</c:v>
                </c:pt>
                <c:pt idx="3722">
                  <c:v>DL ATW DTW</c:v>
                </c:pt>
                <c:pt idx="3723">
                  <c:v>DL ATW MSP</c:v>
                </c:pt>
                <c:pt idx="3724">
                  <c:v>DL AUS ATL</c:v>
                </c:pt>
                <c:pt idx="3725">
                  <c:v>DL AUS BOS</c:v>
                </c:pt>
                <c:pt idx="3726">
                  <c:v>DL AUS DTW</c:v>
                </c:pt>
                <c:pt idx="3727">
                  <c:v>DL AUS JFK</c:v>
                </c:pt>
                <c:pt idx="3728">
                  <c:v>DL AUS LAS</c:v>
                </c:pt>
                <c:pt idx="3729">
                  <c:v>DL AUS LAX</c:v>
                </c:pt>
                <c:pt idx="3730">
                  <c:v>DL AUS MEM</c:v>
                </c:pt>
                <c:pt idx="3731">
                  <c:v>DL AUS MSP</c:v>
                </c:pt>
                <c:pt idx="3732">
                  <c:v>DL AUS SEA</c:v>
                </c:pt>
                <c:pt idx="3733">
                  <c:v>DL AUS SLC</c:v>
                </c:pt>
                <c:pt idx="3734">
                  <c:v>DL AVL ATL</c:v>
                </c:pt>
                <c:pt idx="3735">
                  <c:v>DL AVP ATL</c:v>
                </c:pt>
                <c:pt idx="3736">
                  <c:v>DL AZO DTW</c:v>
                </c:pt>
                <c:pt idx="3737">
                  <c:v>DL AZO MSP</c:v>
                </c:pt>
                <c:pt idx="3738">
                  <c:v>DL BDL ATL</c:v>
                </c:pt>
                <c:pt idx="3739">
                  <c:v>DL BDL CVG</c:v>
                </c:pt>
                <c:pt idx="3740">
                  <c:v>DL BDL DTW</c:v>
                </c:pt>
                <c:pt idx="3741">
                  <c:v>DL BDL FLL</c:v>
                </c:pt>
                <c:pt idx="3742">
                  <c:v>DL BDL LAS</c:v>
                </c:pt>
                <c:pt idx="3743">
                  <c:v>DL BDL LAX</c:v>
                </c:pt>
                <c:pt idx="3744">
                  <c:v>DL BDL MCO</c:v>
                </c:pt>
                <c:pt idx="3745">
                  <c:v>DL BDL MSP</c:v>
                </c:pt>
                <c:pt idx="3746">
                  <c:v>DL BDL PBI</c:v>
                </c:pt>
                <c:pt idx="3747">
                  <c:v>DL BDL RSW</c:v>
                </c:pt>
                <c:pt idx="3748">
                  <c:v>DL BDL SLC</c:v>
                </c:pt>
                <c:pt idx="3749">
                  <c:v>DL BDL TPA</c:v>
                </c:pt>
                <c:pt idx="3750">
                  <c:v>DL BGR DTW</c:v>
                </c:pt>
                <c:pt idx="3751">
                  <c:v>DL BGR JFK</c:v>
                </c:pt>
                <c:pt idx="3752">
                  <c:v>DL BGR LGA</c:v>
                </c:pt>
                <c:pt idx="3753">
                  <c:v>DL BHM ATL</c:v>
                </c:pt>
                <c:pt idx="3754">
                  <c:v>DL BHM DFW</c:v>
                </c:pt>
                <c:pt idx="3755">
                  <c:v>DL BHM DTW</c:v>
                </c:pt>
                <c:pt idx="3756">
                  <c:v>DL BHM MSP</c:v>
                </c:pt>
                <c:pt idx="3757">
                  <c:v>DL BIL ATL</c:v>
                </c:pt>
                <c:pt idx="3758">
                  <c:v>DL BIL MSP</c:v>
                </c:pt>
                <c:pt idx="3759">
                  <c:v>DL BIL SEA</c:v>
                </c:pt>
                <c:pt idx="3760">
                  <c:v>DL BIL SLC</c:v>
                </c:pt>
                <c:pt idx="3761">
                  <c:v>DL BIS MSP</c:v>
                </c:pt>
                <c:pt idx="3762">
                  <c:v>DL BMI ATL</c:v>
                </c:pt>
                <c:pt idx="3763">
                  <c:v>DL BNA ATL</c:v>
                </c:pt>
                <c:pt idx="3764">
                  <c:v>DL BNA BOS</c:v>
                </c:pt>
                <c:pt idx="3765">
                  <c:v>DL BNA CVG</c:v>
                </c:pt>
                <c:pt idx="3766">
                  <c:v>DL BNA DTW</c:v>
                </c:pt>
                <c:pt idx="3767">
                  <c:v>DL BNA JFK</c:v>
                </c:pt>
                <c:pt idx="3768">
                  <c:v>DL BNA LAS</c:v>
                </c:pt>
                <c:pt idx="3769">
                  <c:v>DL BNA LAX</c:v>
                </c:pt>
                <c:pt idx="3770">
                  <c:v>DL BNA LGA</c:v>
                </c:pt>
                <c:pt idx="3771">
                  <c:v>DL BNA MCO</c:v>
                </c:pt>
                <c:pt idx="3772">
                  <c:v>DL BNA MSN</c:v>
                </c:pt>
                <c:pt idx="3773">
                  <c:v>DL BNA MSP</c:v>
                </c:pt>
                <c:pt idx="3774">
                  <c:v>DL BNA SEA</c:v>
                </c:pt>
                <c:pt idx="3775">
                  <c:v>DL BNA SLC</c:v>
                </c:pt>
                <c:pt idx="3776">
                  <c:v>DL BOI ATL</c:v>
                </c:pt>
                <c:pt idx="3777">
                  <c:v>DL BOI MSP</c:v>
                </c:pt>
                <c:pt idx="3778">
                  <c:v>DL BOI SEA</c:v>
                </c:pt>
                <c:pt idx="3779">
                  <c:v>DL BOI SLC</c:v>
                </c:pt>
                <c:pt idx="3780">
                  <c:v>DL BOS ATL</c:v>
                </c:pt>
                <c:pt idx="3781">
                  <c:v>DL BOS AUS</c:v>
                </c:pt>
                <c:pt idx="3782">
                  <c:v>DL BOS BNA</c:v>
                </c:pt>
                <c:pt idx="3783">
                  <c:v>DL BOS CHS</c:v>
                </c:pt>
                <c:pt idx="3784">
                  <c:v>DL BOS CMH</c:v>
                </c:pt>
                <c:pt idx="3785">
                  <c:v>DL BOS CVG</c:v>
                </c:pt>
                <c:pt idx="3786">
                  <c:v>DL BOS DTW</c:v>
                </c:pt>
                <c:pt idx="3787">
                  <c:v>DL BOS FLL</c:v>
                </c:pt>
                <c:pt idx="3788">
                  <c:v>DL BOS IND</c:v>
                </c:pt>
                <c:pt idx="3789">
                  <c:v>DL BOS JFK</c:v>
                </c:pt>
                <c:pt idx="3790">
                  <c:v>DL BOS LAS</c:v>
                </c:pt>
                <c:pt idx="3791">
                  <c:v>DL BOS LAX</c:v>
                </c:pt>
                <c:pt idx="3792">
                  <c:v>DL BOS LGA</c:v>
                </c:pt>
                <c:pt idx="3793">
                  <c:v>DL BOS MCO</c:v>
                </c:pt>
                <c:pt idx="3794">
                  <c:v>DL BOS MEM</c:v>
                </c:pt>
                <c:pt idx="3795">
                  <c:v>DL BOS MIA</c:v>
                </c:pt>
                <c:pt idx="3796">
                  <c:v>DL BOS MSP</c:v>
                </c:pt>
                <c:pt idx="3797">
                  <c:v>DL BOS PBI</c:v>
                </c:pt>
                <c:pt idx="3798">
                  <c:v>DL BOS RDU</c:v>
                </c:pt>
                <c:pt idx="3799">
                  <c:v>DL BOS RSW</c:v>
                </c:pt>
                <c:pt idx="3800">
                  <c:v>DL BOS SDF</c:v>
                </c:pt>
                <c:pt idx="3801">
                  <c:v>DL BOS SEA</c:v>
                </c:pt>
                <c:pt idx="3802">
                  <c:v>DL BOS SFO</c:v>
                </c:pt>
                <c:pt idx="3803">
                  <c:v>DL BOS SLC</c:v>
                </c:pt>
                <c:pt idx="3804">
                  <c:v>DL BOS SRQ</c:v>
                </c:pt>
                <c:pt idx="3805">
                  <c:v>DL BOS STT</c:v>
                </c:pt>
                <c:pt idx="3806">
                  <c:v>DL BOS TPA</c:v>
                </c:pt>
                <c:pt idx="3807">
                  <c:v>DL BTR ATL</c:v>
                </c:pt>
                <c:pt idx="3808">
                  <c:v>DL BTR DFW</c:v>
                </c:pt>
                <c:pt idx="3809">
                  <c:v>DL BTV ATL</c:v>
                </c:pt>
                <c:pt idx="3810">
                  <c:v>DL BTV LGA</c:v>
                </c:pt>
                <c:pt idx="3811">
                  <c:v>DL BUF ATL</c:v>
                </c:pt>
                <c:pt idx="3812">
                  <c:v>DL BUF BOS</c:v>
                </c:pt>
                <c:pt idx="3813">
                  <c:v>DL BUF DTW</c:v>
                </c:pt>
                <c:pt idx="3814">
                  <c:v>DL BUF JFK</c:v>
                </c:pt>
                <c:pt idx="3815">
                  <c:v>DL BUF LGA</c:v>
                </c:pt>
                <c:pt idx="3816">
                  <c:v>DL BUF MSP</c:v>
                </c:pt>
                <c:pt idx="3817">
                  <c:v>DL BWI ATL</c:v>
                </c:pt>
                <c:pt idx="3818">
                  <c:v>DL BWI CVG</c:v>
                </c:pt>
                <c:pt idx="3819">
                  <c:v>DL BWI DTW</c:v>
                </c:pt>
                <c:pt idx="3820">
                  <c:v>DL BWI JFK</c:v>
                </c:pt>
                <c:pt idx="3821">
                  <c:v>DL BWI LAX</c:v>
                </c:pt>
                <c:pt idx="3822">
                  <c:v>DL BWI MEM</c:v>
                </c:pt>
                <c:pt idx="3823">
                  <c:v>DL BWI MSP</c:v>
                </c:pt>
                <c:pt idx="3824">
                  <c:v>DL BWI SLC</c:v>
                </c:pt>
                <c:pt idx="3825">
                  <c:v>DL BZN ATL</c:v>
                </c:pt>
                <c:pt idx="3826">
                  <c:v>DL BZN DTW</c:v>
                </c:pt>
                <c:pt idx="3827">
                  <c:v>DL BZN LAX</c:v>
                </c:pt>
                <c:pt idx="3828">
                  <c:v>DL BZN LGA</c:v>
                </c:pt>
                <c:pt idx="3829">
                  <c:v>DL BZN MSP</c:v>
                </c:pt>
                <c:pt idx="3830">
                  <c:v>DL BZN SEA</c:v>
                </c:pt>
                <c:pt idx="3831">
                  <c:v>DL BZN SLC</c:v>
                </c:pt>
                <c:pt idx="3832">
                  <c:v>DL CAE ATL</c:v>
                </c:pt>
                <c:pt idx="3833">
                  <c:v>DL CAE LGA</c:v>
                </c:pt>
                <c:pt idx="3834">
                  <c:v>DL CAK ATL</c:v>
                </c:pt>
                <c:pt idx="3835">
                  <c:v>DL CAK DTW</c:v>
                </c:pt>
                <c:pt idx="3836">
                  <c:v>DL CHA ATL</c:v>
                </c:pt>
                <c:pt idx="3837">
                  <c:v>DL CHO ATL</c:v>
                </c:pt>
                <c:pt idx="3838">
                  <c:v>DL CHS ATL</c:v>
                </c:pt>
                <c:pt idx="3839">
                  <c:v>DL CHS BOS</c:v>
                </c:pt>
                <c:pt idx="3840">
                  <c:v>DL CHS DTW</c:v>
                </c:pt>
                <c:pt idx="3841">
                  <c:v>DL CHS JFK</c:v>
                </c:pt>
                <c:pt idx="3842">
                  <c:v>DL CHS LGA</c:v>
                </c:pt>
                <c:pt idx="3843">
                  <c:v>DL CHS SLC</c:v>
                </c:pt>
                <c:pt idx="3844">
                  <c:v>DL CID ATL</c:v>
                </c:pt>
                <c:pt idx="3845">
                  <c:v>DL CID MSP</c:v>
                </c:pt>
                <c:pt idx="3846">
                  <c:v>DL CLE ATL</c:v>
                </c:pt>
                <c:pt idx="3847">
                  <c:v>DL CLE DTW</c:v>
                </c:pt>
                <c:pt idx="3848">
                  <c:v>DL CLE JFK</c:v>
                </c:pt>
                <c:pt idx="3849">
                  <c:v>DL CLE LGA</c:v>
                </c:pt>
                <c:pt idx="3850">
                  <c:v>DL CLE MSP</c:v>
                </c:pt>
                <c:pt idx="3851">
                  <c:v>DL CLE RDU</c:v>
                </c:pt>
                <c:pt idx="3852">
                  <c:v>DL CLE SLC</c:v>
                </c:pt>
                <c:pt idx="3853">
                  <c:v>DL CLT ATL</c:v>
                </c:pt>
                <c:pt idx="3854">
                  <c:v>DL CLT DTW</c:v>
                </c:pt>
                <c:pt idx="3855">
                  <c:v>DL CLT JFK</c:v>
                </c:pt>
                <c:pt idx="3856">
                  <c:v>DL CLT LGA</c:v>
                </c:pt>
                <c:pt idx="3857">
                  <c:v>DL CLT MEM</c:v>
                </c:pt>
                <c:pt idx="3858">
                  <c:v>DL CLT MSP</c:v>
                </c:pt>
                <c:pt idx="3859">
                  <c:v>DL CLT SLC</c:v>
                </c:pt>
                <c:pt idx="3860">
                  <c:v>DL CMH ATL</c:v>
                </c:pt>
                <c:pt idx="3861">
                  <c:v>DL CMH BOS</c:v>
                </c:pt>
                <c:pt idx="3862">
                  <c:v>DL CMH CVG</c:v>
                </c:pt>
                <c:pt idx="3863">
                  <c:v>DL CMH DTW</c:v>
                </c:pt>
                <c:pt idx="3864">
                  <c:v>DL CMH LAS</c:v>
                </c:pt>
                <c:pt idx="3865">
                  <c:v>DL CMH LAX</c:v>
                </c:pt>
                <c:pt idx="3866">
                  <c:v>DL CMH LGA</c:v>
                </c:pt>
                <c:pt idx="3867">
                  <c:v>DL CMH MCO</c:v>
                </c:pt>
                <c:pt idx="3868">
                  <c:v>DL CMH MEM</c:v>
                </c:pt>
                <c:pt idx="3869">
                  <c:v>DL CMH MSP</c:v>
                </c:pt>
                <c:pt idx="3870">
                  <c:v>DL CMH SLC</c:v>
                </c:pt>
                <c:pt idx="3871">
                  <c:v>DL COS ATL</c:v>
                </c:pt>
                <c:pt idx="3872">
                  <c:v>DL CRW ATL</c:v>
                </c:pt>
                <c:pt idx="3873">
                  <c:v>DL CVG ATL</c:v>
                </c:pt>
                <c:pt idx="3874">
                  <c:v>DL CVG BDL</c:v>
                </c:pt>
                <c:pt idx="3875">
                  <c:v>DL CVG BNA</c:v>
                </c:pt>
                <c:pt idx="3876">
                  <c:v>DL CVG BOS</c:v>
                </c:pt>
                <c:pt idx="3877">
                  <c:v>DL CVG BWI</c:v>
                </c:pt>
                <c:pt idx="3878">
                  <c:v>DL CVG CMH</c:v>
                </c:pt>
                <c:pt idx="3879">
                  <c:v>DL CVG DCA</c:v>
                </c:pt>
                <c:pt idx="3880">
                  <c:v>DL CVG DEN</c:v>
                </c:pt>
                <c:pt idx="3881">
                  <c:v>DL CVG DFW</c:v>
                </c:pt>
                <c:pt idx="3882">
                  <c:v>DL CVG DTW</c:v>
                </c:pt>
                <c:pt idx="3883">
                  <c:v>DL CVG EGE</c:v>
                </c:pt>
                <c:pt idx="3884">
                  <c:v>DL CVG EWR</c:v>
                </c:pt>
                <c:pt idx="3885">
                  <c:v>DL CVG FLL</c:v>
                </c:pt>
                <c:pt idx="3886">
                  <c:v>DL CVG GRR</c:v>
                </c:pt>
                <c:pt idx="3887">
                  <c:v>DL CVG JAX</c:v>
                </c:pt>
                <c:pt idx="3888">
                  <c:v>DL CVG JFK</c:v>
                </c:pt>
                <c:pt idx="3889">
                  <c:v>DL CVG LAS</c:v>
                </c:pt>
                <c:pt idx="3890">
                  <c:v>DL CVG LAX</c:v>
                </c:pt>
                <c:pt idx="3891">
                  <c:v>DL CVG LGA</c:v>
                </c:pt>
                <c:pt idx="3892">
                  <c:v>DL CVG MCI</c:v>
                </c:pt>
                <c:pt idx="3893">
                  <c:v>DL CVG MCO</c:v>
                </c:pt>
                <c:pt idx="3894">
                  <c:v>DL CVG MIA</c:v>
                </c:pt>
                <c:pt idx="3895">
                  <c:v>DL CVG MSP</c:v>
                </c:pt>
                <c:pt idx="3896">
                  <c:v>DL CVG MSY</c:v>
                </c:pt>
                <c:pt idx="3897">
                  <c:v>DL CVG ORD</c:v>
                </c:pt>
                <c:pt idx="3898">
                  <c:v>DL CVG PHL</c:v>
                </c:pt>
                <c:pt idx="3899">
                  <c:v>DL CVG PHX</c:v>
                </c:pt>
                <c:pt idx="3900">
                  <c:v>DL CVG PIT</c:v>
                </c:pt>
                <c:pt idx="3901">
                  <c:v>DL CVG RDU</c:v>
                </c:pt>
                <c:pt idx="3902">
                  <c:v>DL CVG RIC</c:v>
                </c:pt>
                <c:pt idx="3903">
                  <c:v>DL CVG RSW</c:v>
                </c:pt>
                <c:pt idx="3904">
                  <c:v>DL CVG SAN</c:v>
                </c:pt>
                <c:pt idx="3905">
                  <c:v>DL CVG SDF</c:v>
                </c:pt>
                <c:pt idx="3906">
                  <c:v>DL CVG SEA</c:v>
                </c:pt>
                <c:pt idx="3907">
                  <c:v>DL CVG SFO</c:v>
                </c:pt>
                <c:pt idx="3908">
                  <c:v>DL CVG SLC</c:v>
                </c:pt>
                <c:pt idx="3909">
                  <c:v>DL CVG SNA</c:v>
                </c:pt>
                <c:pt idx="3910">
                  <c:v>DL CVG STL</c:v>
                </c:pt>
                <c:pt idx="3911">
                  <c:v>DL CVG TPA</c:v>
                </c:pt>
                <c:pt idx="3912">
                  <c:v>DL DAB ATL</c:v>
                </c:pt>
                <c:pt idx="3913">
                  <c:v>DL DAL ATL</c:v>
                </c:pt>
                <c:pt idx="3914">
                  <c:v>DL DAY ATL</c:v>
                </c:pt>
                <c:pt idx="3915">
                  <c:v>DL DAY DTW</c:v>
                </c:pt>
                <c:pt idx="3916">
                  <c:v>DL DAY MSP</c:v>
                </c:pt>
                <c:pt idx="3917">
                  <c:v>DL DCA ATL</c:v>
                </c:pt>
                <c:pt idx="3918">
                  <c:v>DL DCA CVG</c:v>
                </c:pt>
                <c:pt idx="3919">
                  <c:v>DL DCA DTW</c:v>
                </c:pt>
                <c:pt idx="3920">
                  <c:v>DL DCA IND</c:v>
                </c:pt>
                <c:pt idx="3921">
                  <c:v>DL DCA JFK</c:v>
                </c:pt>
                <c:pt idx="3922">
                  <c:v>DL DCA LAX</c:v>
                </c:pt>
                <c:pt idx="3923">
                  <c:v>DL DCA LGA</c:v>
                </c:pt>
                <c:pt idx="3924">
                  <c:v>DL DCA MCO</c:v>
                </c:pt>
                <c:pt idx="3925">
                  <c:v>DL DCA MEM</c:v>
                </c:pt>
                <c:pt idx="3926">
                  <c:v>DL DCA MIA</c:v>
                </c:pt>
                <c:pt idx="3927">
                  <c:v>DL DCA MSP</c:v>
                </c:pt>
                <c:pt idx="3928">
                  <c:v>DL DCA MSY</c:v>
                </c:pt>
                <c:pt idx="3929">
                  <c:v>DL DCA SLC</c:v>
                </c:pt>
                <c:pt idx="3930">
                  <c:v>DL DCA TPA</c:v>
                </c:pt>
                <c:pt idx="3931">
                  <c:v>DL DEN ATL</c:v>
                </c:pt>
                <c:pt idx="3932">
                  <c:v>DL DEN CVG</c:v>
                </c:pt>
                <c:pt idx="3933">
                  <c:v>DL DEN DTW</c:v>
                </c:pt>
                <c:pt idx="3934">
                  <c:v>DL DEN JFK</c:v>
                </c:pt>
                <c:pt idx="3935">
                  <c:v>DL DEN LAX</c:v>
                </c:pt>
                <c:pt idx="3936">
                  <c:v>DL DEN LGA</c:v>
                </c:pt>
                <c:pt idx="3937">
                  <c:v>DL DEN MEM</c:v>
                </c:pt>
                <c:pt idx="3938">
                  <c:v>DL DEN MSP</c:v>
                </c:pt>
                <c:pt idx="3939">
                  <c:v>DL DEN SEA</c:v>
                </c:pt>
                <c:pt idx="3940">
                  <c:v>DL DEN SLC</c:v>
                </c:pt>
                <c:pt idx="3941">
                  <c:v>DL DFW ATL</c:v>
                </c:pt>
                <c:pt idx="3942">
                  <c:v>DL DFW BHM</c:v>
                </c:pt>
                <c:pt idx="3943">
                  <c:v>DL DFW BTR</c:v>
                </c:pt>
                <c:pt idx="3944">
                  <c:v>DL DFW CVG</c:v>
                </c:pt>
                <c:pt idx="3945">
                  <c:v>DL DFW DTW</c:v>
                </c:pt>
                <c:pt idx="3946">
                  <c:v>DL DFW FAR</c:v>
                </c:pt>
                <c:pt idx="3947">
                  <c:v>DL DFW HSV</c:v>
                </c:pt>
                <c:pt idx="3948">
                  <c:v>DL DFW JFK</c:v>
                </c:pt>
                <c:pt idx="3949">
                  <c:v>DL DFW LAX</c:v>
                </c:pt>
                <c:pt idx="3950">
                  <c:v>DL DFW LGA</c:v>
                </c:pt>
                <c:pt idx="3951">
                  <c:v>DL DFW MEM</c:v>
                </c:pt>
                <c:pt idx="3952">
                  <c:v>DL DFW MSN</c:v>
                </c:pt>
                <c:pt idx="3953">
                  <c:v>DL DFW MSP</c:v>
                </c:pt>
                <c:pt idx="3954">
                  <c:v>DL DFW SLC</c:v>
                </c:pt>
                <c:pt idx="3955">
                  <c:v>DL DLH DTW</c:v>
                </c:pt>
                <c:pt idx="3956">
                  <c:v>DL DLH MSP</c:v>
                </c:pt>
                <c:pt idx="3957">
                  <c:v>DL DSM ATL</c:v>
                </c:pt>
                <c:pt idx="3958">
                  <c:v>DL DSM DTW</c:v>
                </c:pt>
                <c:pt idx="3959">
                  <c:v>DL DSM MSP</c:v>
                </c:pt>
                <c:pt idx="3960">
                  <c:v>DL DTW ABE</c:v>
                </c:pt>
                <c:pt idx="3961">
                  <c:v>DL DTW ALB</c:v>
                </c:pt>
                <c:pt idx="3962">
                  <c:v>DL DTW ANC</c:v>
                </c:pt>
                <c:pt idx="3963">
                  <c:v>DL DTW ATL</c:v>
                </c:pt>
                <c:pt idx="3964">
                  <c:v>DL DTW ATW</c:v>
                </c:pt>
                <c:pt idx="3965">
                  <c:v>DL DTW AUS</c:v>
                </c:pt>
                <c:pt idx="3966">
                  <c:v>DL DTW AZO</c:v>
                </c:pt>
                <c:pt idx="3967">
                  <c:v>DL DTW BDL</c:v>
                </c:pt>
                <c:pt idx="3968">
                  <c:v>DL DTW BGR</c:v>
                </c:pt>
                <c:pt idx="3969">
                  <c:v>DL DTW BHM</c:v>
                </c:pt>
                <c:pt idx="3970">
                  <c:v>DL DTW BNA</c:v>
                </c:pt>
                <c:pt idx="3971">
                  <c:v>DL DTW BOS</c:v>
                </c:pt>
                <c:pt idx="3972">
                  <c:v>DL DTW BTV</c:v>
                </c:pt>
                <c:pt idx="3973">
                  <c:v>DL DTW BUF</c:v>
                </c:pt>
                <c:pt idx="3974">
                  <c:v>DL DTW BWI</c:v>
                </c:pt>
                <c:pt idx="3975">
                  <c:v>DL DTW BZN</c:v>
                </c:pt>
                <c:pt idx="3976">
                  <c:v>DL DTW CAK</c:v>
                </c:pt>
                <c:pt idx="3977">
                  <c:v>DL DTW CHA</c:v>
                </c:pt>
                <c:pt idx="3978">
                  <c:v>DL DTW CHS</c:v>
                </c:pt>
                <c:pt idx="3979">
                  <c:v>DL DTW CLE</c:v>
                </c:pt>
                <c:pt idx="3980">
                  <c:v>DL DTW CLT</c:v>
                </c:pt>
                <c:pt idx="3981">
                  <c:v>DL DTW CMH</c:v>
                </c:pt>
                <c:pt idx="3982">
                  <c:v>DL DTW CRW</c:v>
                </c:pt>
                <c:pt idx="3983">
                  <c:v>DL DTW CVG</c:v>
                </c:pt>
                <c:pt idx="3984">
                  <c:v>DL DTW DAY</c:v>
                </c:pt>
                <c:pt idx="3985">
                  <c:v>DL DTW DCA</c:v>
                </c:pt>
                <c:pt idx="3986">
                  <c:v>DL DTW DEN</c:v>
                </c:pt>
                <c:pt idx="3987">
                  <c:v>DL DTW DFW</c:v>
                </c:pt>
                <c:pt idx="3988">
                  <c:v>DL DTW DLH</c:v>
                </c:pt>
                <c:pt idx="3989">
                  <c:v>DL DTW DSM</c:v>
                </c:pt>
                <c:pt idx="3990">
                  <c:v>DL DTW EGE</c:v>
                </c:pt>
                <c:pt idx="3991">
                  <c:v>DL DTW EVV</c:v>
                </c:pt>
                <c:pt idx="3992">
                  <c:v>DL DTW EWR</c:v>
                </c:pt>
                <c:pt idx="3993">
                  <c:v>DL DTW FLL</c:v>
                </c:pt>
                <c:pt idx="3994">
                  <c:v>DL DTW FNT</c:v>
                </c:pt>
                <c:pt idx="3995">
                  <c:v>DL DTW GRB</c:v>
                </c:pt>
                <c:pt idx="3996">
                  <c:v>DL DTW GRR</c:v>
                </c:pt>
                <c:pt idx="3997">
                  <c:v>DL DTW GSO</c:v>
                </c:pt>
                <c:pt idx="3998">
                  <c:v>DL DTW GSP</c:v>
                </c:pt>
                <c:pt idx="3999">
                  <c:v>DL DTW HNL</c:v>
                </c:pt>
                <c:pt idx="4000">
                  <c:v>DL DTW HSV</c:v>
                </c:pt>
                <c:pt idx="4001">
                  <c:v>DL DTW IAD</c:v>
                </c:pt>
                <c:pt idx="4002">
                  <c:v>DL DTW IAH</c:v>
                </c:pt>
                <c:pt idx="4003">
                  <c:v>DL DTW IND</c:v>
                </c:pt>
                <c:pt idx="4004">
                  <c:v>DL DTW JAN</c:v>
                </c:pt>
                <c:pt idx="4005">
                  <c:v>DL DTW JAX</c:v>
                </c:pt>
                <c:pt idx="4006">
                  <c:v>DL DTW JFK</c:v>
                </c:pt>
                <c:pt idx="4007">
                  <c:v>DL DTW LAN</c:v>
                </c:pt>
                <c:pt idx="4008">
                  <c:v>DL DTW LAS</c:v>
                </c:pt>
                <c:pt idx="4009">
                  <c:v>DL DTW LAX</c:v>
                </c:pt>
                <c:pt idx="4010">
                  <c:v>DL DTW LEX</c:v>
                </c:pt>
                <c:pt idx="4011">
                  <c:v>DL DTW LGA</c:v>
                </c:pt>
                <c:pt idx="4012">
                  <c:v>DL DTW LIT</c:v>
                </c:pt>
                <c:pt idx="4013">
                  <c:v>DL DTW MBS</c:v>
                </c:pt>
                <c:pt idx="4014">
                  <c:v>DL DTW MCI</c:v>
                </c:pt>
                <c:pt idx="4015">
                  <c:v>DL DTW MCO</c:v>
                </c:pt>
                <c:pt idx="4016">
                  <c:v>DL DTW MDT</c:v>
                </c:pt>
                <c:pt idx="4017">
                  <c:v>DL DTW MDW</c:v>
                </c:pt>
                <c:pt idx="4018">
                  <c:v>DL DTW MEM</c:v>
                </c:pt>
                <c:pt idx="4019">
                  <c:v>DL DTW MHT</c:v>
                </c:pt>
                <c:pt idx="4020">
                  <c:v>DL DTW MIA</c:v>
                </c:pt>
                <c:pt idx="4021">
                  <c:v>DL DTW MKE</c:v>
                </c:pt>
                <c:pt idx="4022">
                  <c:v>DL DTW MSN</c:v>
                </c:pt>
                <c:pt idx="4023">
                  <c:v>DL DTW MSP</c:v>
                </c:pt>
                <c:pt idx="4024">
                  <c:v>DL DTW MSY</c:v>
                </c:pt>
                <c:pt idx="4025">
                  <c:v>DL DTW MYR</c:v>
                </c:pt>
                <c:pt idx="4026">
                  <c:v>DL DTW OKC</c:v>
                </c:pt>
                <c:pt idx="4027">
                  <c:v>DL DTW OMA</c:v>
                </c:pt>
                <c:pt idx="4028">
                  <c:v>DL DTW ORD</c:v>
                </c:pt>
                <c:pt idx="4029">
                  <c:v>DL DTW ORF</c:v>
                </c:pt>
                <c:pt idx="4030">
                  <c:v>DL DTW PBI</c:v>
                </c:pt>
                <c:pt idx="4031">
                  <c:v>DL DTW PDX</c:v>
                </c:pt>
                <c:pt idx="4032">
                  <c:v>DL DTW PHL</c:v>
                </c:pt>
                <c:pt idx="4033">
                  <c:v>DL DTW PHX</c:v>
                </c:pt>
                <c:pt idx="4034">
                  <c:v>DL DTW PIT</c:v>
                </c:pt>
                <c:pt idx="4035">
                  <c:v>DL DTW PVD</c:v>
                </c:pt>
                <c:pt idx="4036">
                  <c:v>DL DTW PWM</c:v>
                </c:pt>
                <c:pt idx="4037">
                  <c:v>DL DTW RDU</c:v>
                </c:pt>
                <c:pt idx="4038">
                  <c:v>DL DTW RIC</c:v>
                </c:pt>
                <c:pt idx="4039">
                  <c:v>DL DTW ROC</c:v>
                </c:pt>
                <c:pt idx="4040">
                  <c:v>DL DTW RSW</c:v>
                </c:pt>
                <c:pt idx="4041">
                  <c:v>DL DTW SAN</c:v>
                </c:pt>
                <c:pt idx="4042">
                  <c:v>DL DTW SAT</c:v>
                </c:pt>
                <c:pt idx="4043">
                  <c:v>DL DTW SAV</c:v>
                </c:pt>
                <c:pt idx="4044">
                  <c:v>DL DTW SBN</c:v>
                </c:pt>
                <c:pt idx="4045">
                  <c:v>DL DTW SDF</c:v>
                </c:pt>
                <c:pt idx="4046">
                  <c:v>DL DTW SEA</c:v>
                </c:pt>
                <c:pt idx="4047">
                  <c:v>DL DTW SFO</c:v>
                </c:pt>
                <c:pt idx="4048">
                  <c:v>DL DTW SJC</c:v>
                </c:pt>
                <c:pt idx="4049">
                  <c:v>DL DTW SJU</c:v>
                </c:pt>
                <c:pt idx="4050">
                  <c:v>DL DTW SLC</c:v>
                </c:pt>
                <c:pt idx="4051">
                  <c:v>DL DTW SMF</c:v>
                </c:pt>
                <c:pt idx="4052">
                  <c:v>DL DTW SNA</c:v>
                </c:pt>
                <c:pt idx="4053">
                  <c:v>DL DTW SRQ</c:v>
                </c:pt>
                <c:pt idx="4054">
                  <c:v>DL DTW STL</c:v>
                </c:pt>
                <c:pt idx="4055">
                  <c:v>DL DTW SYR</c:v>
                </c:pt>
                <c:pt idx="4056">
                  <c:v>DL DTW TPA</c:v>
                </c:pt>
                <c:pt idx="4057">
                  <c:v>DL DTW TUL</c:v>
                </c:pt>
                <c:pt idx="4058">
                  <c:v>DL DTW TVC</c:v>
                </c:pt>
                <c:pt idx="4059">
                  <c:v>DL DTW TYS</c:v>
                </c:pt>
                <c:pt idx="4060">
                  <c:v>DL DTW XNA</c:v>
                </c:pt>
                <c:pt idx="4061">
                  <c:v>DL ECP ATL</c:v>
                </c:pt>
                <c:pt idx="4062">
                  <c:v>DL EGE ATL</c:v>
                </c:pt>
                <c:pt idx="4063">
                  <c:v>DL EGE CVG</c:v>
                </c:pt>
                <c:pt idx="4064">
                  <c:v>DL EGE DTW</c:v>
                </c:pt>
                <c:pt idx="4065">
                  <c:v>DL EGE MSP</c:v>
                </c:pt>
                <c:pt idx="4066">
                  <c:v>DL EGE SLC</c:v>
                </c:pt>
                <c:pt idx="4067">
                  <c:v>DL ELP ATL</c:v>
                </c:pt>
                <c:pt idx="4068">
                  <c:v>DL EVV ATL</c:v>
                </c:pt>
                <c:pt idx="4069">
                  <c:v>DL EVV DTW</c:v>
                </c:pt>
                <c:pt idx="4070">
                  <c:v>DL EWR ATL</c:v>
                </c:pt>
                <c:pt idx="4071">
                  <c:v>DL EWR CVG</c:v>
                </c:pt>
                <c:pt idx="4072">
                  <c:v>DL EWR DTW</c:v>
                </c:pt>
                <c:pt idx="4073">
                  <c:v>DL EWR MEM</c:v>
                </c:pt>
                <c:pt idx="4074">
                  <c:v>DL EWR MSP</c:v>
                </c:pt>
                <c:pt idx="4075">
                  <c:v>DL EWR SLC</c:v>
                </c:pt>
                <c:pt idx="4076">
                  <c:v>DL EYW ATL</c:v>
                </c:pt>
                <c:pt idx="4077">
                  <c:v>DL EYW LGA</c:v>
                </c:pt>
                <c:pt idx="4078">
                  <c:v>DL FAI MSP</c:v>
                </c:pt>
                <c:pt idx="4079">
                  <c:v>DL FAI SEA</c:v>
                </c:pt>
                <c:pt idx="4080">
                  <c:v>DL FAI SLC</c:v>
                </c:pt>
                <c:pt idx="4081">
                  <c:v>DL FAR ATL</c:v>
                </c:pt>
                <c:pt idx="4082">
                  <c:v>DL FAR DFW</c:v>
                </c:pt>
                <c:pt idx="4083">
                  <c:v>DL FAR MSP</c:v>
                </c:pt>
                <c:pt idx="4084">
                  <c:v>DL FAR SLC</c:v>
                </c:pt>
                <c:pt idx="4085">
                  <c:v>DL FAY ATL</c:v>
                </c:pt>
                <c:pt idx="4086">
                  <c:v>DL FCA ATL</c:v>
                </c:pt>
                <c:pt idx="4087">
                  <c:v>DL FCA LAX</c:v>
                </c:pt>
                <c:pt idx="4088">
                  <c:v>DL FCA MSP</c:v>
                </c:pt>
                <c:pt idx="4089">
                  <c:v>DL FCA SLC</c:v>
                </c:pt>
                <c:pt idx="4090">
                  <c:v>DL FLL ATL</c:v>
                </c:pt>
                <c:pt idx="4091">
                  <c:v>DL FLL BDL</c:v>
                </c:pt>
                <c:pt idx="4092">
                  <c:v>DL FLL BOS</c:v>
                </c:pt>
                <c:pt idx="4093">
                  <c:v>DL FLL CVG</c:v>
                </c:pt>
                <c:pt idx="4094">
                  <c:v>DL FLL DTW</c:v>
                </c:pt>
                <c:pt idx="4095">
                  <c:v>DL FLL JFK</c:v>
                </c:pt>
                <c:pt idx="4096">
                  <c:v>DL FLL LAS</c:v>
                </c:pt>
                <c:pt idx="4097">
                  <c:v>DL FLL LAX</c:v>
                </c:pt>
                <c:pt idx="4098">
                  <c:v>DL FLL LGA</c:v>
                </c:pt>
                <c:pt idx="4099">
                  <c:v>DL FLL MEM</c:v>
                </c:pt>
                <c:pt idx="4100">
                  <c:v>DL FLL MSP</c:v>
                </c:pt>
                <c:pt idx="4101">
                  <c:v>DL FLL RDU</c:v>
                </c:pt>
                <c:pt idx="4102">
                  <c:v>DL FLL SEA</c:v>
                </c:pt>
                <c:pt idx="4103">
                  <c:v>DL FLL SLC</c:v>
                </c:pt>
                <c:pt idx="4104">
                  <c:v>DL FNT ATL</c:v>
                </c:pt>
                <c:pt idx="4105">
                  <c:v>DL FNT DTW</c:v>
                </c:pt>
                <c:pt idx="4106">
                  <c:v>DL FNT MSP</c:v>
                </c:pt>
                <c:pt idx="4107">
                  <c:v>DL FSD ATL</c:v>
                </c:pt>
                <c:pt idx="4108">
                  <c:v>DL FSD DTW</c:v>
                </c:pt>
                <c:pt idx="4109">
                  <c:v>DL FSD MSP</c:v>
                </c:pt>
                <c:pt idx="4110">
                  <c:v>DL GEG ATL</c:v>
                </c:pt>
                <c:pt idx="4111">
                  <c:v>DL GEG LAX</c:v>
                </c:pt>
                <c:pt idx="4112">
                  <c:v>DL GEG MSP</c:v>
                </c:pt>
                <c:pt idx="4113">
                  <c:v>DL GEG SEA</c:v>
                </c:pt>
                <c:pt idx="4114">
                  <c:v>DL GEG SLC</c:v>
                </c:pt>
                <c:pt idx="4115">
                  <c:v>DL GFK MSP</c:v>
                </c:pt>
                <c:pt idx="4116">
                  <c:v>DL GNV ATL</c:v>
                </c:pt>
                <c:pt idx="4117">
                  <c:v>DL GPT ATL</c:v>
                </c:pt>
                <c:pt idx="4118">
                  <c:v>DL GRB ATL</c:v>
                </c:pt>
                <c:pt idx="4119">
                  <c:v>DL GRB DTW</c:v>
                </c:pt>
                <c:pt idx="4120">
                  <c:v>DL GRB MSP</c:v>
                </c:pt>
                <c:pt idx="4121">
                  <c:v>DL GRB MSY</c:v>
                </c:pt>
                <c:pt idx="4122">
                  <c:v>DL GRR ATL</c:v>
                </c:pt>
                <c:pt idx="4123">
                  <c:v>DL GRR DTW</c:v>
                </c:pt>
                <c:pt idx="4124">
                  <c:v>DL GRR LGA</c:v>
                </c:pt>
                <c:pt idx="4125">
                  <c:v>DL GRR MEM</c:v>
                </c:pt>
                <c:pt idx="4126">
                  <c:v>DL GRR MSP</c:v>
                </c:pt>
                <c:pt idx="4127">
                  <c:v>DL GSO ATL</c:v>
                </c:pt>
                <c:pt idx="4128">
                  <c:v>DL GSO DTW</c:v>
                </c:pt>
                <c:pt idx="4129">
                  <c:v>DL GSO LGA</c:v>
                </c:pt>
                <c:pt idx="4130">
                  <c:v>DL GSP ATL</c:v>
                </c:pt>
                <c:pt idx="4131">
                  <c:v>DL GSP DTW</c:v>
                </c:pt>
                <c:pt idx="4132">
                  <c:v>DL GSP LGA</c:v>
                </c:pt>
                <c:pt idx="4133">
                  <c:v>DL GTF MSP</c:v>
                </c:pt>
                <c:pt idx="4134">
                  <c:v>DL GUC ATL</c:v>
                </c:pt>
                <c:pt idx="4135">
                  <c:v>DL HDN ATL</c:v>
                </c:pt>
                <c:pt idx="4136">
                  <c:v>DL HDN LGA</c:v>
                </c:pt>
                <c:pt idx="4137">
                  <c:v>DL HDN MSP</c:v>
                </c:pt>
                <c:pt idx="4138">
                  <c:v>DL HNL ATL</c:v>
                </c:pt>
                <c:pt idx="4139">
                  <c:v>DL HNL DTW</c:v>
                </c:pt>
                <c:pt idx="4140">
                  <c:v>DL HNL JFK</c:v>
                </c:pt>
                <c:pt idx="4141">
                  <c:v>DL HNL LAS</c:v>
                </c:pt>
                <c:pt idx="4142">
                  <c:v>DL HNL LAX</c:v>
                </c:pt>
                <c:pt idx="4143">
                  <c:v>DL HNL MSP</c:v>
                </c:pt>
                <c:pt idx="4144">
                  <c:v>DL HNL PDX</c:v>
                </c:pt>
                <c:pt idx="4145">
                  <c:v>DL HNL SAN</c:v>
                </c:pt>
                <c:pt idx="4146">
                  <c:v>DL HNL SEA</c:v>
                </c:pt>
                <c:pt idx="4147">
                  <c:v>DL HNL SFO</c:v>
                </c:pt>
                <c:pt idx="4148">
                  <c:v>DL HNL SLC</c:v>
                </c:pt>
                <c:pt idx="4149">
                  <c:v>DL HOU ATL</c:v>
                </c:pt>
                <c:pt idx="4150">
                  <c:v>DL HPN ATL</c:v>
                </c:pt>
                <c:pt idx="4151">
                  <c:v>DL HRL MSP</c:v>
                </c:pt>
                <c:pt idx="4152">
                  <c:v>DL HSV ATL</c:v>
                </c:pt>
                <c:pt idx="4153">
                  <c:v>DL HSV DFW</c:v>
                </c:pt>
                <c:pt idx="4154">
                  <c:v>DL HSV DTW</c:v>
                </c:pt>
                <c:pt idx="4155">
                  <c:v>DL IAD ATL</c:v>
                </c:pt>
                <c:pt idx="4156">
                  <c:v>DL IAD CVG</c:v>
                </c:pt>
                <c:pt idx="4157">
                  <c:v>DL IAD DTW</c:v>
                </c:pt>
                <c:pt idx="4158">
                  <c:v>DL IAD MSP</c:v>
                </c:pt>
                <c:pt idx="4159">
                  <c:v>DL IAD SEA</c:v>
                </c:pt>
                <c:pt idx="4160">
                  <c:v>DL IAD SLC</c:v>
                </c:pt>
                <c:pt idx="4161">
                  <c:v>DL IAH ATL</c:v>
                </c:pt>
                <c:pt idx="4162">
                  <c:v>DL IAH CVG</c:v>
                </c:pt>
                <c:pt idx="4163">
                  <c:v>DL IAH DTW</c:v>
                </c:pt>
                <c:pt idx="4164">
                  <c:v>DL IAH LGA</c:v>
                </c:pt>
                <c:pt idx="4165">
                  <c:v>DL IAH MSP</c:v>
                </c:pt>
                <c:pt idx="4166">
                  <c:v>DL IAH SLC</c:v>
                </c:pt>
                <c:pt idx="4167">
                  <c:v>DL ICT ATL</c:v>
                </c:pt>
                <c:pt idx="4168">
                  <c:v>DL ICT MSP</c:v>
                </c:pt>
                <c:pt idx="4169">
                  <c:v>DL ILM ATL</c:v>
                </c:pt>
                <c:pt idx="4170">
                  <c:v>DL IND ATL</c:v>
                </c:pt>
                <c:pt idx="4171">
                  <c:v>DL IND BOS</c:v>
                </c:pt>
                <c:pt idx="4172">
                  <c:v>DL IND DCA</c:v>
                </c:pt>
                <c:pt idx="4173">
                  <c:v>DL IND DTW</c:v>
                </c:pt>
                <c:pt idx="4174">
                  <c:v>DL IND JFK</c:v>
                </c:pt>
                <c:pt idx="4175">
                  <c:v>DL IND LAS</c:v>
                </c:pt>
                <c:pt idx="4176">
                  <c:v>DL IND LAX</c:v>
                </c:pt>
                <c:pt idx="4177">
                  <c:v>DL IND LGA</c:v>
                </c:pt>
                <c:pt idx="4178">
                  <c:v>DL IND MCO</c:v>
                </c:pt>
                <c:pt idx="4179">
                  <c:v>DL IND MEM</c:v>
                </c:pt>
                <c:pt idx="4180">
                  <c:v>DL IND MSP</c:v>
                </c:pt>
                <c:pt idx="4181">
                  <c:v>DL IND RSW</c:v>
                </c:pt>
                <c:pt idx="4182">
                  <c:v>DL IND SEA</c:v>
                </c:pt>
                <c:pt idx="4183">
                  <c:v>DL IND SLC</c:v>
                </c:pt>
                <c:pt idx="4184">
                  <c:v>DL IND XNA</c:v>
                </c:pt>
                <c:pt idx="4185">
                  <c:v>DL JAC ATL</c:v>
                </c:pt>
                <c:pt idx="4186">
                  <c:v>DL JAC JFK</c:v>
                </c:pt>
                <c:pt idx="4187">
                  <c:v>DL JAC LAX</c:v>
                </c:pt>
                <c:pt idx="4188">
                  <c:v>DL JAC MSP</c:v>
                </c:pt>
                <c:pt idx="4189">
                  <c:v>DL JAC SLC</c:v>
                </c:pt>
                <c:pt idx="4190">
                  <c:v>DL JAN ATL</c:v>
                </c:pt>
                <c:pt idx="4191">
                  <c:v>DL JAN DTW</c:v>
                </c:pt>
                <c:pt idx="4192">
                  <c:v>DL JAX ATL</c:v>
                </c:pt>
                <c:pt idx="4193">
                  <c:v>DL JAX CVG</c:v>
                </c:pt>
                <c:pt idx="4194">
                  <c:v>DL JAX DTW</c:v>
                </c:pt>
                <c:pt idx="4195">
                  <c:v>DL JAX JFK</c:v>
                </c:pt>
                <c:pt idx="4196">
                  <c:v>DL JAX LGA</c:v>
                </c:pt>
                <c:pt idx="4197">
                  <c:v>DL JAX MEM</c:v>
                </c:pt>
                <c:pt idx="4198">
                  <c:v>DL JAX MSP</c:v>
                </c:pt>
                <c:pt idx="4199">
                  <c:v>DL JFK ATL</c:v>
                </c:pt>
                <c:pt idx="4200">
                  <c:v>DL JFK AUS</c:v>
                </c:pt>
                <c:pt idx="4201">
                  <c:v>DL JFK BGR</c:v>
                </c:pt>
                <c:pt idx="4202">
                  <c:v>DL JFK BNA</c:v>
                </c:pt>
                <c:pt idx="4203">
                  <c:v>DL JFK BOS</c:v>
                </c:pt>
                <c:pt idx="4204">
                  <c:v>DL JFK BUF</c:v>
                </c:pt>
                <c:pt idx="4205">
                  <c:v>DL JFK BWI</c:v>
                </c:pt>
                <c:pt idx="4206">
                  <c:v>DL JFK CHS</c:v>
                </c:pt>
                <c:pt idx="4207">
                  <c:v>DL JFK CLE</c:v>
                </c:pt>
                <c:pt idx="4208">
                  <c:v>DL JFK CLT</c:v>
                </c:pt>
                <c:pt idx="4209">
                  <c:v>DL JFK CVG</c:v>
                </c:pt>
                <c:pt idx="4210">
                  <c:v>DL JFK DCA</c:v>
                </c:pt>
                <c:pt idx="4211">
                  <c:v>DL JFK DEN</c:v>
                </c:pt>
                <c:pt idx="4212">
                  <c:v>DL JFK DFW</c:v>
                </c:pt>
                <c:pt idx="4213">
                  <c:v>DL JFK DTW</c:v>
                </c:pt>
                <c:pt idx="4214">
                  <c:v>DL JFK FLL</c:v>
                </c:pt>
                <c:pt idx="4215">
                  <c:v>DL JFK HNL</c:v>
                </c:pt>
                <c:pt idx="4216">
                  <c:v>DL JFK IND</c:v>
                </c:pt>
                <c:pt idx="4217">
                  <c:v>DL JFK JAC</c:v>
                </c:pt>
                <c:pt idx="4218">
                  <c:v>DL JFK JAX</c:v>
                </c:pt>
                <c:pt idx="4219">
                  <c:v>DL JFK LAS</c:v>
                </c:pt>
                <c:pt idx="4220">
                  <c:v>DL JFK LAX</c:v>
                </c:pt>
                <c:pt idx="4221">
                  <c:v>DL JFK MCO</c:v>
                </c:pt>
                <c:pt idx="4222">
                  <c:v>DL JFK MEM</c:v>
                </c:pt>
                <c:pt idx="4223">
                  <c:v>DL JFK MIA</c:v>
                </c:pt>
                <c:pt idx="4224">
                  <c:v>DL JFK MSP</c:v>
                </c:pt>
                <c:pt idx="4225">
                  <c:v>DL JFK MSY</c:v>
                </c:pt>
                <c:pt idx="4226">
                  <c:v>DL JFK ORD</c:v>
                </c:pt>
                <c:pt idx="4227">
                  <c:v>DL JFK ORF</c:v>
                </c:pt>
                <c:pt idx="4228">
                  <c:v>DL JFK PBI</c:v>
                </c:pt>
                <c:pt idx="4229">
                  <c:v>DL JFK PDX</c:v>
                </c:pt>
                <c:pt idx="4230">
                  <c:v>DL JFK PHL</c:v>
                </c:pt>
                <c:pt idx="4231">
                  <c:v>DL JFK PHX</c:v>
                </c:pt>
                <c:pt idx="4232">
                  <c:v>DL JFK PIT</c:v>
                </c:pt>
                <c:pt idx="4233">
                  <c:v>DL JFK RDU</c:v>
                </c:pt>
                <c:pt idx="4234">
                  <c:v>DL JFK RIC</c:v>
                </c:pt>
                <c:pt idx="4235">
                  <c:v>DL JFK RSW</c:v>
                </c:pt>
                <c:pt idx="4236">
                  <c:v>DL JFK SAN</c:v>
                </c:pt>
                <c:pt idx="4237">
                  <c:v>DL JFK SAT</c:v>
                </c:pt>
                <c:pt idx="4238">
                  <c:v>DL JFK SAV</c:v>
                </c:pt>
                <c:pt idx="4239">
                  <c:v>DL JFK SEA</c:v>
                </c:pt>
                <c:pt idx="4240">
                  <c:v>DL JFK SFO</c:v>
                </c:pt>
                <c:pt idx="4241">
                  <c:v>DL JFK SJC</c:v>
                </c:pt>
                <c:pt idx="4242">
                  <c:v>DL JFK SJU</c:v>
                </c:pt>
                <c:pt idx="4243">
                  <c:v>DL JFK SLC</c:v>
                </c:pt>
                <c:pt idx="4244">
                  <c:v>DL JFK SNA</c:v>
                </c:pt>
                <c:pt idx="4245">
                  <c:v>DL JFK STL</c:v>
                </c:pt>
                <c:pt idx="4246">
                  <c:v>DL JFK STT</c:v>
                </c:pt>
                <c:pt idx="4247">
                  <c:v>DL JFK SYR</c:v>
                </c:pt>
                <c:pt idx="4248">
                  <c:v>DL JFK TPA</c:v>
                </c:pt>
                <c:pt idx="4249">
                  <c:v>DL JNU SEA</c:v>
                </c:pt>
                <c:pt idx="4250">
                  <c:v>DL KOA LAX</c:v>
                </c:pt>
                <c:pt idx="4251">
                  <c:v>DL KOA SEA</c:v>
                </c:pt>
                <c:pt idx="4252">
                  <c:v>DL LAN DTW</c:v>
                </c:pt>
                <c:pt idx="4253">
                  <c:v>DL LAS ATL</c:v>
                </c:pt>
                <c:pt idx="4254">
                  <c:v>DL LAS AUS</c:v>
                </c:pt>
                <c:pt idx="4255">
                  <c:v>DL LAS BDL</c:v>
                </c:pt>
                <c:pt idx="4256">
                  <c:v>DL LAS BNA</c:v>
                </c:pt>
                <c:pt idx="4257">
                  <c:v>DL LAS BOS</c:v>
                </c:pt>
                <c:pt idx="4258">
                  <c:v>DL LAS CMH</c:v>
                </c:pt>
                <c:pt idx="4259">
                  <c:v>DL LAS CVG</c:v>
                </c:pt>
                <c:pt idx="4260">
                  <c:v>DL LAS DTW</c:v>
                </c:pt>
                <c:pt idx="4261">
                  <c:v>DL LAS FLL</c:v>
                </c:pt>
                <c:pt idx="4262">
                  <c:v>DL LAS HNL</c:v>
                </c:pt>
                <c:pt idx="4263">
                  <c:v>DL LAS IND</c:v>
                </c:pt>
                <c:pt idx="4264">
                  <c:v>DL LAS JFK</c:v>
                </c:pt>
                <c:pt idx="4265">
                  <c:v>DL LAS LAX</c:v>
                </c:pt>
                <c:pt idx="4266">
                  <c:v>DL LAS MCI</c:v>
                </c:pt>
                <c:pt idx="4267">
                  <c:v>DL LAS MCO</c:v>
                </c:pt>
                <c:pt idx="4268">
                  <c:v>DL LAS MEM</c:v>
                </c:pt>
                <c:pt idx="4269">
                  <c:v>DL LAS MSP</c:v>
                </c:pt>
                <c:pt idx="4270">
                  <c:v>DL LAS OAK</c:v>
                </c:pt>
                <c:pt idx="4271">
                  <c:v>DL LAS PDX</c:v>
                </c:pt>
                <c:pt idx="4272">
                  <c:v>DL LAS RDU</c:v>
                </c:pt>
                <c:pt idx="4273">
                  <c:v>DL LAS SAN</c:v>
                </c:pt>
                <c:pt idx="4274">
                  <c:v>DL LAS SEA</c:v>
                </c:pt>
                <c:pt idx="4275">
                  <c:v>DL LAS SJC</c:v>
                </c:pt>
                <c:pt idx="4276">
                  <c:v>DL LAS SLC</c:v>
                </c:pt>
                <c:pt idx="4277">
                  <c:v>DL LAS SNA</c:v>
                </c:pt>
                <c:pt idx="4278">
                  <c:v>DL LAX ANC</c:v>
                </c:pt>
                <c:pt idx="4279">
                  <c:v>DL LAX ATL</c:v>
                </c:pt>
                <c:pt idx="4280">
                  <c:v>DL LAX AUS</c:v>
                </c:pt>
                <c:pt idx="4281">
                  <c:v>DL LAX BDL</c:v>
                </c:pt>
                <c:pt idx="4282">
                  <c:v>DL LAX BNA</c:v>
                </c:pt>
                <c:pt idx="4283">
                  <c:v>DL LAX BOS</c:v>
                </c:pt>
                <c:pt idx="4284">
                  <c:v>DL LAX BWI</c:v>
                </c:pt>
                <c:pt idx="4285">
                  <c:v>DL LAX BZN</c:v>
                </c:pt>
                <c:pt idx="4286">
                  <c:v>DL LAX CMH</c:v>
                </c:pt>
                <c:pt idx="4287">
                  <c:v>DL LAX CVG</c:v>
                </c:pt>
                <c:pt idx="4288">
                  <c:v>DL LAX DCA</c:v>
                </c:pt>
                <c:pt idx="4289">
                  <c:v>DL LAX DEN</c:v>
                </c:pt>
                <c:pt idx="4290">
                  <c:v>DL LAX DFW</c:v>
                </c:pt>
                <c:pt idx="4291">
                  <c:v>DL LAX DTW</c:v>
                </c:pt>
                <c:pt idx="4292">
                  <c:v>DL LAX FCA</c:v>
                </c:pt>
                <c:pt idx="4293">
                  <c:v>DL LAX FLL</c:v>
                </c:pt>
                <c:pt idx="4294">
                  <c:v>DL LAX GEG</c:v>
                </c:pt>
                <c:pt idx="4295">
                  <c:v>DL LAX HNL</c:v>
                </c:pt>
                <c:pt idx="4296">
                  <c:v>DL LAX IND</c:v>
                </c:pt>
                <c:pt idx="4297">
                  <c:v>DL LAX JAC</c:v>
                </c:pt>
                <c:pt idx="4298">
                  <c:v>DL LAX JFK</c:v>
                </c:pt>
                <c:pt idx="4299">
                  <c:v>DL LAX KOA</c:v>
                </c:pt>
                <c:pt idx="4300">
                  <c:v>DL LAX LAS</c:v>
                </c:pt>
                <c:pt idx="4301">
                  <c:v>DL LAX LIH</c:v>
                </c:pt>
                <c:pt idx="4302">
                  <c:v>DL LAX MCI</c:v>
                </c:pt>
                <c:pt idx="4303">
                  <c:v>DL LAX MCO</c:v>
                </c:pt>
                <c:pt idx="4304">
                  <c:v>DL LAX MEM</c:v>
                </c:pt>
                <c:pt idx="4305">
                  <c:v>DL LAX MIA</c:v>
                </c:pt>
                <c:pt idx="4306">
                  <c:v>DL LAX MSP</c:v>
                </c:pt>
                <c:pt idx="4307">
                  <c:v>DL LAX MSY</c:v>
                </c:pt>
                <c:pt idx="4308">
                  <c:v>DL LAX OAK</c:v>
                </c:pt>
                <c:pt idx="4309">
                  <c:v>DL LAX OGG</c:v>
                </c:pt>
                <c:pt idx="4310">
                  <c:v>DL LAX OMA</c:v>
                </c:pt>
                <c:pt idx="4311">
                  <c:v>DL LAX PDX</c:v>
                </c:pt>
                <c:pt idx="4312">
                  <c:v>DL LAX PHL</c:v>
                </c:pt>
                <c:pt idx="4313">
                  <c:v>DL LAX PHX</c:v>
                </c:pt>
                <c:pt idx="4314">
                  <c:v>DL LAX RDU</c:v>
                </c:pt>
                <c:pt idx="4315">
                  <c:v>DL LAX SAN</c:v>
                </c:pt>
                <c:pt idx="4316">
                  <c:v>DL LAX SAT</c:v>
                </c:pt>
                <c:pt idx="4317">
                  <c:v>DL LAX SEA</c:v>
                </c:pt>
                <c:pt idx="4318">
                  <c:v>DL LAX SFO</c:v>
                </c:pt>
                <c:pt idx="4319">
                  <c:v>DL LAX SJC</c:v>
                </c:pt>
                <c:pt idx="4320">
                  <c:v>DL LAX SLC</c:v>
                </c:pt>
                <c:pt idx="4321">
                  <c:v>DL LAX SMF</c:v>
                </c:pt>
                <c:pt idx="4322">
                  <c:v>DL LAX TPA</c:v>
                </c:pt>
                <c:pt idx="4323">
                  <c:v>DL LEX ATL</c:v>
                </c:pt>
                <c:pt idx="4324">
                  <c:v>DL LEX DTW</c:v>
                </c:pt>
                <c:pt idx="4325">
                  <c:v>DL LEX MSP</c:v>
                </c:pt>
                <c:pt idx="4326">
                  <c:v>DL LFT ATL</c:v>
                </c:pt>
                <c:pt idx="4327">
                  <c:v>DL LGA AGS</c:v>
                </c:pt>
                <c:pt idx="4328">
                  <c:v>DL LGA ATL</c:v>
                </c:pt>
                <c:pt idx="4329">
                  <c:v>DL LGA BGR</c:v>
                </c:pt>
                <c:pt idx="4330">
                  <c:v>DL LGA BNA</c:v>
                </c:pt>
                <c:pt idx="4331">
                  <c:v>DL LGA BOS</c:v>
                </c:pt>
                <c:pt idx="4332">
                  <c:v>DL LGA BUF</c:v>
                </c:pt>
                <c:pt idx="4333">
                  <c:v>DL LGA BZN</c:v>
                </c:pt>
                <c:pt idx="4334">
                  <c:v>DL LGA CHS</c:v>
                </c:pt>
                <c:pt idx="4335">
                  <c:v>DL LGA CLE</c:v>
                </c:pt>
                <c:pt idx="4336">
                  <c:v>DL LGA CLT</c:v>
                </c:pt>
                <c:pt idx="4337">
                  <c:v>DL LGA CMH</c:v>
                </c:pt>
                <c:pt idx="4338">
                  <c:v>DL LGA CVG</c:v>
                </c:pt>
                <c:pt idx="4339">
                  <c:v>DL LGA DCA</c:v>
                </c:pt>
                <c:pt idx="4340">
                  <c:v>DL LGA DEN</c:v>
                </c:pt>
                <c:pt idx="4341">
                  <c:v>DL LGA DFW</c:v>
                </c:pt>
                <c:pt idx="4342">
                  <c:v>DL LGA DSM</c:v>
                </c:pt>
                <c:pt idx="4343">
                  <c:v>DL LGA DTW</c:v>
                </c:pt>
                <c:pt idx="4344">
                  <c:v>DL LGA EYW</c:v>
                </c:pt>
                <c:pt idx="4345">
                  <c:v>DL LGA FLL</c:v>
                </c:pt>
                <c:pt idx="4346">
                  <c:v>DL LGA GRR</c:v>
                </c:pt>
                <c:pt idx="4347">
                  <c:v>DL LGA GSO</c:v>
                </c:pt>
                <c:pt idx="4348">
                  <c:v>DL LGA GSP</c:v>
                </c:pt>
                <c:pt idx="4349">
                  <c:v>DL LGA HDN</c:v>
                </c:pt>
                <c:pt idx="4350">
                  <c:v>DL LGA IAH</c:v>
                </c:pt>
                <c:pt idx="4351">
                  <c:v>DL LGA IND</c:v>
                </c:pt>
                <c:pt idx="4352">
                  <c:v>DL LGA JAX</c:v>
                </c:pt>
                <c:pt idx="4353">
                  <c:v>DL LGA LEX</c:v>
                </c:pt>
                <c:pt idx="4354">
                  <c:v>DL LGA MCI</c:v>
                </c:pt>
                <c:pt idx="4355">
                  <c:v>DL LGA MCO</c:v>
                </c:pt>
                <c:pt idx="4356">
                  <c:v>DL LGA MEM</c:v>
                </c:pt>
                <c:pt idx="4357">
                  <c:v>DL LGA MHT</c:v>
                </c:pt>
                <c:pt idx="4358">
                  <c:v>DL LGA MIA</c:v>
                </c:pt>
                <c:pt idx="4359">
                  <c:v>DL LGA MKE</c:v>
                </c:pt>
                <c:pt idx="4360">
                  <c:v>DL LGA MSN</c:v>
                </c:pt>
                <c:pt idx="4361">
                  <c:v>DL LGA MSP</c:v>
                </c:pt>
                <c:pt idx="4362">
                  <c:v>DL LGA MSY</c:v>
                </c:pt>
                <c:pt idx="4363">
                  <c:v>DL LGA MYR</c:v>
                </c:pt>
                <c:pt idx="4364">
                  <c:v>DL LGA OMA</c:v>
                </c:pt>
                <c:pt idx="4365">
                  <c:v>DL LGA ORD</c:v>
                </c:pt>
                <c:pt idx="4366">
                  <c:v>DL LGA ORF</c:v>
                </c:pt>
                <c:pt idx="4367">
                  <c:v>DL LGA PBI</c:v>
                </c:pt>
                <c:pt idx="4368">
                  <c:v>DL LGA PIT</c:v>
                </c:pt>
                <c:pt idx="4369">
                  <c:v>DL LGA PWM</c:v>
                </c:pt>
                <c:pt idx="4370">
                  <c:v>DL LGA RDU</c:v>
                </c:pt>
                <c:pt idx="4371">
                  <c:v>DL LGA ROC</c:v>
                </c:pt>
                <c:pt idx="4372">
                  <c:v>DL LGA RSW</c:v>
                </c:pt>
                <c:pt idx="4373">
                  <c:v>DL LGA SAV</c:v>
                </c:pt>
                <c:pt idx="4374">
                  <c:v>DL LGA SBN</c:v>
                </c:pt>
                <c:pt idx="4375">
                  <c:v>DL LGA SDF</c:v>
                </c:pt>
                <c:pt idx="4376">
                  <c:v>DL LGA SLC</c:v>
                </c:pt>
                <c:pt idx="4377">
                  <c:v>DL LGA SRQ</c:v>
                </c:pt>
                <c:pt idx="4378">
                  <c:v>DL LGA STL</c:v>
                </c:pt>
                <c:pt idx="4379">
                  <c:v>DL LGA SYR</c:v>
                </c:pt>
                <c:pt idx="4380">
                  <c:v>DL LGA TPA</c:v>
                </c:pt>
                <c:pt idx="4381">
                  <c:v>DL LGA TVC</c:v>
                </c:pt>
                <c:pt idx="4382">
                  <c:v>DL LGB SLC</c:v>
                </c:pt>
                <c:pt idx="4383">
                  <c:v>DL LIH LAX</c:v>
                </c:pt>
                <c:pt idx="4384">
                  <c:v>DL LIH SEA</c:v>
                </c:pt>
                <c:pt idx="4385">
                  <c:v>DL LIT ATL</c:v>
                </c:pt>
                <c:pt idx="4386">
                  <c:v>DL LIT DTW</c:v>
                </c:pt>
                <c:pt idx="4387">
                  <c:v>DL LIT MEM</c:v>
                </c:pt>
                <c:pt idx="4388">
                  <c:v>DL MBS DTW</c:v>
                </c:pt>
                <c:pt idx="4389">
                  <c:v>DL MCI ATL</c:v>
                </c:pt>
                <c:pt idx="4390">
                  <c:v>DL MCI CVG</c:v>
                </c:pt>
                <c:pt idx="4391">
                  <c:v>DL MCI DTW</c:v>
                </c:pt>
                <c:pt idx="4392">
                  <c:v>DL MCI LAS</c:v>
                </c:pt>
                <c:pt idx="4393">
                  <c:v>DL MCI LAX</c:v>
                </c:pt>
                <c:pt idx="4394">
                  <c:v>DL MCI LGA</c:v>
                </c:pt>
                <c:pt idx="4395">
                  <c:v>DL MCI MCO</c:v>
                </c:pt>
                <c:pt idx="4396">
                  <c:v>DL MCI MEM</c:v>
                </c:pt>
                <c:pt idx="4397">
                  <c:v>DL MCI MSP</c:v>
                </c:pt>
                <c:pt idx="4398">
                  <c:v>DL MCI SLC</c:v>
                </c:pt>
                <c:pt idx="4399">
                  <c:v>DL MCO ATL</c:v>
                </c:pt>
                <c:pt idx="4400">
                  <c:v>DL MCO BDL</c:v>
                </c:pt>
                <c:pt idx="4401">
                  <c:v>DL MCO BNA</c:v>
                </c:pt>
                <c:pt idx="4402">
                  <c:v>DL MCO BOS</c:v>
                </c:pt>
                <c:pt idx="4403">
                  <c:v>DL MCO CMH</c:v>
                </c:pt>
                <c:pt idx="4404">
                  <c:v>DL MCO CVG</c:v>
                </c:pt>
                <c:pt idx="4405">
                  <c:v>DL MCO DCA</c:v>
                </c:pt>
                <c:pt idx="4406">
                  <c:v>DL MCO DTW</c:v>
                </c:pt>
                <c:pt idx="4407">
                  <c:v>DL MCO IND</c:v>
                </c:pt>
                <c:pt idx="4408">
                  <c:v>DL MCO JFK</c:v>
                </c:pt>
                <c:pt idx="4409">
                  <c:v>DL MCO LAS</c:v>
                </c:pt>
                <c:pt idx="4410">
                  <c:v>DL MCO LAX</c:v>
                </c:pt>
                <c:pt idx="4411">
                  <c:v>DL MCO LGA</c:v>
                </c:pt>
                <c:pt idx="4412">
                  <c:v>DL MCO MCI</c:v>
                </c:pt>
                <c:pt idx="4413">
                  <c:v>DL MCO MEM</c:v>
                </c:pt>
                <c:pt idx="4414">
                  <c:v>DL MCO MIA</c:v>
                </c:pt>
                <c:pt idx="4415">
                  <c:v>DL MCO MKE</c:v>
                </c:pt>
                <c:pt idx="4416">
                  <c:v>DL MCO MSP</c:v>
                </c:pt>
                <c:pt idx="4417">
                  <c:v>DL MCO PIT</c:v>
                </c:pt>
                <c:pt idx="4418">
                  <c:v>DL MCO RDU</c:v>
                </c:pt>
                <c:pt idx="4419">
                  <c:v>DL MCO SEA</c:v>
                </c:pt>
                <c:pt idx="4420">
                  <c:v>DL MCO SLC</c:v>
                </c:pt>
                <c:pt idx="4421">
                  <c:v>DL MDT ATL</c:v>
                </c:pt>
                <c:pt idx="4422">
                  <c:v>DL MDT DTW</c:v>
                </c:pt>
                <c:pt idx="4423">
                  <c:v>DL MDW ATL</c:v>
                </c:pt>
                <c:pt idx="4424">
                  <c:v>DL MDW DTW</c:v>
                </c:pt>
                <c:pt idx="4425">
                  <c:v>DL MDW MSP</c:v>
                </c:pt>
                <c:pt idx="4426">
                  <c:v>DL MDW SLC</c:v>
                </c:pt>
                <c:pt idx="4427">
                  <c:v>DL MEM ATL</c:v>
                </c:pt>
                <c:pt idx="4428">
                  <c:v>DL MEM AUS</c:v>
                </c:pt>
                <c:pt idx="4429">
                  <c:v>DL MEM BNA</c:v>
                </c:pt>
                <c:pt idx="4430">
                  <c:v>DL MEM BOS</c:v>
                </c:pt>
                <c:pt idx="4431">
                  <c:v>DL MEM BTR</c:v>
                </c:pt>
                <c:pt idx="4432">
                  <c:v>DL MEM BWI</c:v>
                </c:pt>
                <c:pt idx="4433">
                  <c:v>DL MEM CLT</c:v>
                </c:pt>
                <c:pt idx="4434">
                  <c:v>DL MEM DCA</c:v>
                </c:pt>
                <c:pt idx="4435">
                  <c:v>DL MEM DEN</c:v>
                </c:pt>
                <c:pt idx="4436">
                  <c:v>DL MEM DFW</c:v>
                </c:pt>
                <c:pt idx="4437">
                  <c:v>DL MEM DTW</c:v>
                </c:pt>
                <c:pt idx="4438">
                  <c:v>DL MEM EWR</c:v>
                </c:pt>
                <c:pt idx="4439">
                  <c:v>DL MEM FLL</c:v>
                </c:pt>
                <c:pt idx="4440">
                  <c:v>DL MEM IND</c:v>
                </c:pt>
                <c:pt idx="4441">
                  <c:v>DL MEM JAX</c:v>
                </c:pt>
                <c:pt idx="4442">
                  <c:v>DL MEM JFK</c:v>
                </c:pt>
                <c:pt idx="4443">
                  <c:v>DL MEM LAS</c:v>
                </c:pt>
                <c:pt idx="4444">
                  <c:v>DL MEM LAX</c:v>
                </c:pt>
                <c:pt idx="4445">
                  <c:v>DL MEM LGA</c:v>
                </c:pt>
                <c:pt idx="4446">
                  <c:v>DL MEM LIT</c:v>
                </c:pt>
                <c:pt idx="4447">
                  <c:v>DL MEM MCI</c:v>
                </c:pt>
                <c:pt idx="4448">
                  <c:v>DL MEM MCO</c:v>
                </c:pt>
                <c:pt idx="4449">
                  <c:v>DL MEM MIA</c:v>
                </c:pt>
                <c:pt idx="4450">
                  <c:v>DL MEM MKE</c:v>
                </c:pt>
                <c:pt idx="4451">
                  <c:v>DL MEM MSP</c:v>
                </c:pt>
                <c:pt idx="4452">
                  <c:v>DL MEM MSY</c:v>
                </c:pt>
                <c:pt idx="4453">
                  <c:v>DL MEM OKC</c:v>
                </c:pt>
                <c:pt idx="4454">
                  <c:v>DL MEM ORD</c:v>
                </c:pt>
                <c:pt idx="4455">
                  <c:v>DL MEM PBI</c:v>
                </c:pt>
                <c:pt idx="4456">
                  <c:v>DL MEM PHL</c:v>
                </c:pt>
                <c:pt idx="4457">
                  <c:v>DL MEM PHX</c:v>
                </c:pt>
                <c:pt idx="4458">
                  <c:v>DL MEM PIT</c:v>
                </c:pt>
                <c:pt idx="4459">
                  <c:v>DL MEM RSW</c:v>
                </c:pt>
                <c:pt idx="4460">
                  <c:v>DL MEM SAN</c:v>
                </c:pt>
                <c:pt idx="4461">
                  <c:v>DL MEM SAT</c:v>
                </c:pt>
                <c:pt idx="4462">
                  <c:v>DL MEM SEA</c:v>
                </c:pt>
                <c:pt idx="4463">
                  <c:v>DL MEM SFO</c:v>
                </c:pt>
                <c:pt idx="4464">
                  <c:v>DL MEM SJU</c:v>
                </c:pt>
                <c:pt idx="4465">
                  <c:v>DL MEM SLC</c:v>
                </c:pt>
                <c:pt idx="4466">
                  <c:v>DL MEM STL</c:v>
                </c:pt>
                <c:pt idx="4467">
                  <c:v>DL MEM TPA</c:v>
                </c:pt>
                <c:pt idx="4468">
                  <c:v>DL MGM ATL</c:v>
                </c:pt>
                <c:pt idx="4469">
                  <c:v>DL MHT ATL</c:v>
                </c:pt>
                <c:pt idx="4470">
                  <c:v>DL MHT DTW</c:v>
                </c:pt>
                <c:pt idx="4471">
                  <c:v>DL MHT LGA</c:v>
                </c:pt>
                <c:pt idx="4472">
                  <c:v>DL MIA ATL</c:v>
                </c:pt>
                <c:pt idx="4473">
                  <c:v>DL MIA BOS</c:v>
                </c:pt>
                <c:pt idx="4474">
                  <c:v>DL MIA CVG</c:v>
                </c:pt>
                <c:pt idx="4475">
                  <c:v>DL MIA DCA</c:v>
                </c:pt>
                <c:pt idx="4476">
                  <c:v>DL MIA DTW</c:v>
                </c:pt>
                <c:pt idx="4477">
                  <c:v>DL MIA JFK</c:v>
                </c:pt>
                <c:pt idx="4478">
                  <c:v>DL MIA LAX</c:v>
                </c:pt>
                <c:pt idx="4479">
                  <c:v>DL MIA LGA</c:v>
                </c:pt>
                <c:pt idx="4480">
                  <c:v>DL MIA MCO</c:v>
                </c:pt>
                <c:pt idx="4481">
                  <c:v>DL MIA MEM</c:v>
                </c:pt>
                <c:pt idx="4482">
                  <c:v>DL MIA MSP</c:v>
                </c:pt>
                <c:pt idx="4483">
                  <c:v>DL MIA SLC</c:v>
                </c:pt>
                <c:pt idx="4484">
                  <c:v>DL MKE ATL</c:v>
                </c:pt>
                <c:pt idx="4485">
                  <c:v>DL MKE DTW</c:v>
                </c:pt>
                <c:pt idx="4486">
                  <c:v>DL MKE LGA</c:v>
                </c:pt>
                <c:pt idx="4487">
                  <c:v>DL MKE MCO</c:v>
                </c:pt>
                <c:pt idx="4488">
                  <c:v>DL MKE MSP</c:v>
                </c:pt>
                <c:pt idx="4489">
                  <c:v>DL MKE SEA</c:v>
                </c:pt>
                <c:pt idx="4490">
                  <c:v>DL MKE SLC</c:v>
                </c:pt>
                <c:pt idx="4491">
                  <c:v>DL MLB ATL</c:v>
                </c:pt>
                <c:pt idx="4492">
                  <c:v>DL MLI ATL</c:v>
                </c:pt>
                <c:pt idx="4493">
                  <c:v>DL MOB ATL</c:v>
                </c:pt>
                <c:pt idx="4494">
                  <c:v>DL MOT MSP</c:v>
                </c:pt>
                <c:pt idx="4495">
                  <c:v>DL MSN ATL</c:v>
                </c:pt>
                <c:pt idx="4496">
                  <c:v>DL MSN BNA</c:v>
                </c:pt>
                <c:pt idx="4497">
                  <c:v>DL MSN DFW</c:v>
                </c:pt>
                <c:pt idx="4498">
                  <c:v>DL MSN DTW</c:v>
                </c:pt>
                <c:pt idx="4499">
                  <c:v>DL MSN LGA</c:v>
                </c:pt>
                <c:pt idx="4500">
                  <c:v>DL MSN MSP</c:v>
                </c:pt>
                <c:pt idx="4501">
                  <c:v>DL MSN RDU</c:v>
                </c:pt>
                <c:pt idx="4502">
                  <c:v>DL MSN SEA</c:v>
                </c:pt>
                <c:pt idx="4503">
                  <c:v>DL MSN SLC</c:v>
                </c:pt>
                <c:pt idx="4504">
                  <c:v>DL MSO ATL</c:v>
                </c:pt>
                <c:pt idx="4505">
                  <c:v>DL MSO MSP</c:v>
                </c:pt>
                <c:pt idx="4506">
                  <c:v>DL MSO SLC</c:v>
                </c:pt>
                <c:pt idx="4507">
                  <c:v>DL MSP ABQ</c:v>
                </c:pt>
                <c:pt idx="4508">
                  <c:v>DL MSP ALB</c:v>
                </c:pt>
                <c:pt idx="4509">
                  <c:v>DL MSP ANC</c:v>
                </c:pt>
                <c:pt idx="4510">
                  <c:v>DL MSP ATL</c:v>
                </c:pt>
                <c:pt idx="4511">
                  <c:v>DL MSP ATW</c:v>
                </c:pt>
                <c:pt idx="4512">
                  <c:v>DL MSP AUS</c:v>
                </c:pt>
                <c:pt idx="4513">
                  <c:v>DL MSP AZO</c:v>
                </c:pt>
                <c:pt idx="4514">
                  <c:v>DL MSP BDL</c:v>
                </c:pt>
                <c:pt idx="4515">
                  <c:v>DL MSP BHM</c:v>
                </c:pt>
                <c:pt idx="4516">
                  <c:v>DL MSP BIL</c:v>
                </c:pt>
                <c:pt idx="4517">
                  <c:v>DL MSP BIS</c:v>
                </c:pt>
                <c:pt idx="4518">
                  <c:v>DL MSP BNA</c:v>
                </c:pt>
                <c:pt idx="4519">
                  <c:v>DL MSP BOI</c:v>
                </c:pt>
                <c:pt idx="4520">
                  <c:v>DL MSP BOS</c:v>
                </c:pt>
                <c:pt idx="4521">
                  <c:v>DL MSP BUF</c:v>
                </c:pt>
                <c:pt idx="4522">
                  <c:v>DL MSP BWI</c:v>
                </c:pt>
                <c:pt idx="4523">
                  <c:v>DL MSP BZN</c:v>
                </c:pt>
                <c:pt idx="4524">
                  <c:v>DL MSP CID</c:v>
                </c:pt>
                <c:pt idx="4525">
                  <c:v>DL MSP CLE</c:v>
                </c:pt>
                <c:pt idx="4526">
                  <c:v>DL MSP CLT</c:v>
                </c:pt>
                <c:pt idx="4527">
                  <c:v>DL MSP CMH</c:v>
                </c:pt>
                <c:pt idx="4528">
                  <c:v>DL MSP CVG</c:v>
                </c:pt>
                <c:pt idx="4529">
                  <c:v>DL MSP DAY</c:v>
                </c:pt>
                <c:pt idx="4530">
                  <c:v>DL MSP DCA</c:v>
                </c:pt>
                <c:pt idx="4531">
                  <c:v>DL MSP DEN</c:v>
                </c:pt>
                <c:pt idx="4532">
                  <c:v>DL MSP DFW</c:v>
                </c:pt>
                <c:pt idx="4533">
                  <c:v>DL MSP DLH</c:v>
                </c:pt>
                <c:pt idx="4534">
                  <c:v>DL MSP DSM</c:v>
                </c:pt>
                <c:pt idx="4535">
                  <c:v>DL MSP DTW</c:v>
                </c:pt>
                <c:pt idx="4536">
                  <c:v>DL MSP EGE</c:v>
                </c:pt>
                <c:pt idx="4537">
                  <c:v>DL MSP EWR</c:v>
                </c:pt>
                <c:pt idx="4538">
                  <c:v>DL MSP FAI</c:v>
                </c:pt>
                <c:pt idx="4539">
                  <c:v>DL MSP FAR</c:v>
                </c:pt>
                <c:pt idx="4540">
                  <c:v>DL MSP FCA</c:v>
                </c:pt>
                <c:pt idx="4541">
                  <c:v>DL MSP FLL</c:v>
                </c:pt>
                <c:pt idx="4542">
                  <c:v>DL MSP FNT</c:v>
                </c:pt>
                <c:pt idx="4543">
                  <c:v>DL MSP FSD</c:v>
                </c:pt>
                <c:pt idx="4544">
                  <c:v>DL MSP GEG</c:v>
                </c:pt>
                <c:pt idx="4545">
                  <c:v>DL MSP GFK</c:v>
                </c:pt>
                <c:pt idx="4546">
                  <c:v>DL MSP GRB</c:v>
                </c:pt>
                <c:pt idx="4547">
                  <c:v>DL MSP GRR</c:v>
                </c:pt>
                <c:pt idx="4548">
                  <c:v>DL MSP GTF</c:v>
                </c:pt>
                <c:pt idx="4549">
                  <c:v>DL MSP HDN</c:v>
                </c:pt>
                <c:pt idx="4550">
                  <c:v>DL MSP HNL</c:v>
                </c:pt>
                <c:pt idx="4551">
                  <c:v>DL MSP HRL</c:v>
                </c:pt>
                <c:pt idx="4552">
                  <c:v>DL MSP IAD</c:v>
                </c:pt>
                <c:pt idx="4553">
                  <c:v>DL MSP IAH</c:v>
                </c:pt>
                <c:pt idx="4554">
                  <c:v>DL MSP ICT</c:v>
                </c:pt>
                <c:pt idx="4555">
                  <c:v>DL MSP IND</c:v>
                </c:pt>
                <c:pt idx="4556">
                  <c:v>DL MSP JAC</c:v>
                </c:pt>
                <c:pt idx="4557">
                  <c:v>DL MSP JAX</c:v>
                </c:pt>
                <c:pt idx="4558">
                  <c:v>DL MSP JFK</c:v>
                </c:pt>
                <c:pt idx="4559">
                  <c:v>DL MSP LAS</c:v>
                </c:pt>
                <c:pt idx="4560">
                  <c:v>DL MSP LAX</c:v>
                </c:pt>
                <c:pt idx="4561">
                  <c:v>DL MSP LEX</c:v>
                </c:pt>
                <c:pt idx="4562">
                  <c:v>DL MSP LGA</c:v>
                </c:pt>
                <c:pt idx="4563">
                  <c:v>DL MSP MCI</c:v>
                </c:pt>
                <c:pt idx="4564">
                  <c:v>DL MSP MCO</c:v>
                </c:pt>
                <c:pt idx="4565">
                  <c:v>DL MSP MDW</c:v>
                </c:pt>
                <c:pt idx="4566">
                  <c:v>DL MSP MEM</c:v>
                </c:pt>
                <c:pt idx="4567">
                  <c:v>DL MSP MIA</c:v>
                </c:pt>
                <c:pt idx="4568">
                  <c:v>DL MSP MKE</c:v>
                </c:pt>
                <c:pt idx="4569">
                  <c:v>DL MSP MOT</c:v>
                </c:pt>
                <c:pt idx="4570">
                  <c:v>DL MSP MSN</c:v>
                </c:pt>
                <c:pt idx="4571">
                  <c:v>DL MSP MSO</c:v>
                </c:pt>
                <c:pt idx="4572">
                  <c:v>DL MSP MSY</c:v>
                </c:pt>
                <c:pt idx="4573">
                  <c:v>DL MSP OKC</c:v>
                </c:pt>
                <c:pt idx="4574">
                  <c:v>DL MSP OMA</c:v>
                </c:pt>
                <c:pt idx="4575">
                  <c:v>DL MSP ORD</c:v>
                </c:pt>
                <c:pt idx="4576">
                  <c:v>DL MSP ORF</c:v>
                </c:pt>
                <c:pt idx="4577">
                  <c:v>DL MSP PBI</c:v>
                </c:pt>
                <c:pt idx="4578">
                  <c:v>DL MSP PDX</c:v>
                </c:pt>
                <c:pt idx="4579">
                  <c:v>DL MSP PHL</c:v>
                </c:pt>
                <c:pt idx="4580">
                  <c:v>DL MSP PHX</c:v>
                </c:pt>
                <c:pt idx="4581">
                  <c:v>DL MSP PIT</c:v>
                </c:pt>
                <c:pt idx="4582">
                  <c:v>DL MSP PSC</c:v>
                </c:pt>
                <c:pt idx="4583">
                  <c:v>DL MSP PSP</c:v>
                </c:pt>
                <c:pt idx="4584">
                  <c:v>DL MSP PVD</c:v>
                </c:pt>
                <c:pt idx="4585">
                  <c:v>DL MSP RAP</c:v>
                </c:pt>
                <c:pt idx="4586">
                  <c:v>DL MSP RDU</c:v>
                </c:pt>
                <c:pt idx="4587">
                  <c:v>DL MSP RIC</c:v>
                </c:pt>
                <c:pt idx="4588">
                  <c:v>DL MSP RNO</c:v>
                </c:pt>
                <c:pt idx="4589">
                  <c:v>DL MSP ROC</c:v>
                </c:pt>
                <c:pt idx="4590">
                  <c:v>DL MSP RSW</c:v>
                </c:pt>
                <c:pt idx="4591">
                  <c:v>DL MSP SAN</c:v>
                </c:pt>
                <c:pt idx="4592">
                  <c:v>DL MSP SAT</c:v>
                </c:pt>
                <c:pt idx="4593">
                  <c:v>DL MSP SBN</c:v>
                </c:pt>
                <c:pt idx="4594">
                  <c:v>DL MSP SDF</c:v>
                </c:pt>
                <c:pt idx="4595">
                  <c:v>DL MSP SEA</c:v>
                </c:pt>
                <c:pt idx="4596">
                  <c:v>DL MSP SFO</c:v>
                </c:pt>
                <c:pt idx="4597">
                  <c:v>DL MSP SJC</c:v>
                </c:pt>
                <c:pt idx="4598">
                  <c:v>DL MSP SJU</c:v>
                </c:pt>
                <c:pt idx="4599">
                  <c:v>DL MSP SLC</c:v>
                </c:pt>
                <c:pt idx="4600">
                  <c:v>DL MSP SMF</c:v>
                </c:pt>
                <c:pt idx="4601">
                  <c:v>DL MSP SNA</c:v>
                </c:pt>
                <c:pt idx="4602">
                  <c:v>DL MSP STL</c:v>
                </c:pt>
                <c:pt idx="4603">
                  <c:v>DL MSP SUX</c:v>
                </c:pt>
                <c:pt idx="4604">
                  <c:v>DL MSP SYR</c:v>
                </c:pt>
                <c:pt idx="4605">
                  <c:v>DL MSP TPA</c:v>
                </c:pt>
                <c:pt idx="4606">
                  <c:v>DL MSP TUL</c:v>
                </c:pt>
                <c:pt idx="4607">
                  <c:v>DL MSP TUS</c:v>
                </c:pt>
                <c:pt idx="4608">
                  <c:v>DL MSP TVC</c:v>
                </c:pt>
                <c:pt idx="4609">
                  <c:v>DL MSP TYS</c:v>
                </c:pt>
                <c:pt idx="4610">
                  <c:v>DL MSP XNA</c:v>
                </c:pt>
                <c:pt idx="4611">
                  <c:v>DL MSY ATL</c:v>
                </c:pt>
                <c:pt idx="4612">
                  <c:v>DL MSY CVG</c:v>
                </c:pt>
                <c:pt idx="4613">
                  <c:v>DL MSY DTW</c:v>
                </c:pt>
                <c:pt idx="4614">
                  <c:v>DL MSY JFK</c:v>
                </c:pt>
                <c:pt idx="4615">
                  <c:v>DL MSY LAX</c:v>
                </c:pt>
                <c:pt idx="4616">
                  <c:v>DL MSY LGA</c:v>
                </c:pt>
                <c:pt idx="4617">
                  <c:v>DL MSY MEM</c:v>
                </c:pt>
                <c:pt idx="4618">
                  <c:v>DL MSY MSP</c:v>
                </c:pt>
                <c:pt idx="4619">
                  <c:v>DL MSY SEA</c:v>
                </c:pt>
                <c:pt idx="4620">
                  <c:v>DL MSY SLC</c:v>
                </c:pt>
                <c:pt idx="4621">
                  <c:v>DL MTJ ATL</c:v>
                </c:pt>
                <c:pt idx="4622">
                  <c:v>DL MYR ATL</c:v>
                </c:pt>
                <c:pt idx="4623">
                  <c:v>DL MYR DTW</c:v>
                </c:pt>
                <c:pt idx="4624">
                  <c:v>DL MYR LGA</c:v>
                </c:pt>
                <c:pt idx="4625">
                  <c:v>DL OAJ ATL</c:v>
                </c:pt>
                <c:pt idx="4626">
                  <c:v>DL OAK ATL</c:v>
                </c:pt>
                <c:pt idx="4627">
                  <c:v>DL OAK LAS</c:v>
                </c:pt>
                <c:pt idx="4628">
                  <c:v>DL OAK LAX</c:v>
                </c:pt>
                <c:pt idx="4629">
                  <c:v>DL OAK SLC</c:v>
                </c:pt>
                <c:pt idx="4630">
                  <c:v>DL OGG LAX</c:v>
                </c:pt>
                <c:pt idx="4631">
                  <c:v>DL OGG SEA</c:v>
                </c:pt>
                <c:pt idx="4632">
                  <c:v>DL OGG SLC</c:v>
                </c:pt>
                <c:pt idx="4633">
                  <c:v>DL OKC ATL</c:v>
                </c:pt>
                <c:pt idx="4634">
                  <c:v>DL OKC DTW</c:v>
                </c:pt>
                <c:pt idx="4635">
                  <c:v>DL OKC MEM</c:v>
                </c:pt>
                <c:pt idx="4636">
                  <c:v>DL OKC MSP</c:v>
                </c:pt>
                <c:pt idx="4637">
                  <c:v>DL OKC PHX</c:v>
                </c:pt>
                <c:pt idx="4638">
                  <c:v>DL OKC SLC</c:v>
                </c:pt>
                <c:pt idx="4639">
                  <c:v>DL OMA ATL</c:v>
                </c:pt>
                <c:pt idx="4640">
                  <c:v>DL OMA DTW</c:v>
                </c:pt>
                <c:pt idx="4641">
                  <c:v>DL OMA LAX</c:v>
                </c:pt>
                <c:pt idx="4642">
                  <c:v>DL OMA LGA</c:v>
                </c:pt>
                <c:pt idx="4643">
                  <c:v>DL OMA MEM</c:v>
                </c:pt>
                <c:pt idx="4644">
                  <c:v>DL OMA MSP</c:v>
                </c:pt>
                <c:pt idx="4645">
                  <c:v>DL OMA SLC</c:v>
                </c:pt>
                <c:pt idx="4646">
                  <c:v>DL ONT ATL</c:v>
                </c:pt>
                <c:pt idx="4647">
                  <c:v>DL ONT SLC</c:v>
                </c:pt>
                <c:pt idx="4648">
                  <c:v>DL ORD ATL</c:v>
                </c:pt>
                <c:pt idx="4649">
                  <c:v>DL ORD CVG</c:v>
                </c:pt>
                <c:pt idx="4650">
                  <c:v>DL ORD DTW</c:v>
                </c:pt>
                <c:pt idx="4651">
                  <c:v>DL ORD JFK</c:v>
                </c:pt>
                <c:pt idx="4652">
                  <c:v>DL ORD LGA</c:v>
                </c:pt>
                <c:pt idx="4653">
                  <c:v>DL ORD MEM</c:v>
                </c:pt>
                <c:pt idx="4654">
                  <c:v>DL ORD MSP</c:v>
                </c:pt>
                <c:pt idx="4655">
                  <c:v>DL ORD SEA</c:v>
                </c:pt>
                <c:pt idx="4656">
                  <c:v>DL ORD SLC</c:v>
                </c:pt>
                <c:pt idx="4657">
                  <c:v>DL ORF ATL</c:v>
                </c:pt>
                <c:pt idx="4658">
                  <c:v>DL ORF DTW</c:v>
                </c:pt>
                <c:pt idx="4659">
                  <c:v>DL ORF JFK</c:v>
                </c:pt>
                <c:pt idx="4660">
                  <c:v>DL ORF LGA</c:v>
                </c:pt>
                <c:pt idx="4661">
                  <c:v>DL ORF MSP</c:v>
                </c:pt>
                <c:pt idx="4662">
                  <c:v>DL ORF SLC</c:v>
                </c:pt>
                <c:pt idx="4663">
                  <c:v>DL PBI ATL</c:v>
                </c:pt>
                <c:pt idx="4664">
                  <c:v>DL PBI BDL</c:v>
                </c:pt>
                <c:pt idx="4665">
                  <c:v>DL PBI BOS</c:v>
                </c:pt>
                <c:pt idx="4666">
                  <c:v>DL PBI DTW</c:v>
                </c:pt>
                <c:pt idx="4667">
                  <c:v>DL PBI JFK</c:v>
                </c:pt>
                <c:pt idx="4668">
                  <c:v>DL PBI LGA</c:v>
                </c:pt>
                <c:pt idx="4669">
                  <c:v>DL PBI MEM</c:v>
                </c:pt>
                <c:pt idx="4670">
                  <c:v>DL PBI MSP</c:v>
                </c:pt>
                <c:pt idx="4671">
                  <c:v>DL PDX ANC</c:v>
                </c:pt>
                <c:pt idx="4672">
                  <c:v>DL PDX ATL</c:v>
                </c:pt>
                <c:pt idx="4673">
                  <c:v>DL PDX DTW</c:v>
                </c:pt>
                <c:pt idx="4674">
                  <c:v>DL PDX HNL</c:v>
                </c:pt>
                <c:pt idx="4675">
                  <c:v>DL PDX JFK</c:v>
                </c:pt>
                <c:pt idx="4676">
                  <c:v>DL PDX LAS</c:v>
                </c:pt>
                <c:pt idx="4677">
                  <c:v>DL PDX LAX</c:v>
                </c:pt>
                <c:pt idx="4678">
                  <c:v>DL PDX MSP</c:v>
                </c:pt>
                <c:pt idx="4679">
                  <c:v>DL PDX SEA</c:v>
                </c:pt>
                <c:pt idx="4680">
                  <c:v>DL PDX SLC</c:v>
                </c:pt>
                <c:pt idx="4681">
                  <c:v>DL PHF ATL</c:v>
                </c:pt>
                <c:pt idx="4682">
                  <c:v>DL PHL ATL</c:v>
                </c:pt>
                <c:pt idx="4683">
                  <c:v>DL PHL CVG</c:v>
                </c:pt>
                <c:pt idx="4684">
                  <c:v>DL PHL DTW</c:v>
                </c:pt>
                <c:pt idx="4685">
                  <c:v>DL PHL JFK</c:v>
                </c:pt>
                <c:pt idx="4686">
                  <c:v>DL PHL LAX</c:v>
                </c:pt>
                <c:pt idx="4687">
                  <c:v>DL PHL LGA</c:v>
                </c:pt>
                <c:pt idx="4688">
                  <c:v>DL PHL MEM</c:v>
                </c:pt>
                <c:pt idx="4689">
                  <c:v>DL PHL MSP</c:v>
                </c:pt>
                <c:pt idx="4690">
                  <c:v>DL PHL SLC</c:v>
                </c:pt>
                <c:pt idx="4691">
                  <c:v>DL PHX ATL</c:v>
                </c:pt>
                <c:pt idx="4692">
                  <c:v>DL PHX CVG</c:v>
                </c:pt>
                <c:pt idx="4693">
                  <c:v>DL PHX DTW</c:v>
                </c:pt>
                <c:pt idx="4694">
                  <c:v>DL PHX JFK</c:v>
                </c:pt>
                <c:pt idx="4695">
                  <c:v>DL PHX LAX</c:v>
                </c:pt>
                <c:pt idx="4696">
                  <c:v>DL PHX MEM</c:v>
                </c:pt>
                <c:pt idx="4697">
                  <c:v>DL PHX MSP</c:v>
                </c:pt>
                <c:pt idx="4698">
                  <c:v>DL PHX SEA</c:v>
                </c:pt>
                <c:pt idx="4699">
                  <c:v>DL PHX SLC</c:v>
                </c:pt>
                <c:pt idx="4700">
                  <c:v>DL PIT ATL</c:v>
                </c:pt>
                <c:pt idx="4701">
                  <c:v>DL PIT BOS</c:v>
                </c:pt>
                <c:pt idx="4702">
                  <c:v>DL PIT CVG</c:v>
                </c:pt>
                <c:pt idx="4703">
                  <c:v>DL PIT DTW</c:v>
                </c:pt>
                <c:pt idx="4704">
                  <c:v>DL PIT JFK</c:v>
                </c:pt>
                <c:pt idx="4705">
                  <c:v>DL PIT LGA</c:v>
                </c:pt>
                <c:pt idx="4706">
                  <c:v>DL PIT MCO</c:v>
                </c:pt>
                <c:pt idx="4707">
                  <c:v>DL PIT MEM</c:v>
                </c:pt>
                <c:pt idx="4708">
                  <c:v>DL PIT MSP</c:v>
                </c:pt>
                <c:pt idx="4709">
                  <c:v>DL PIT SLC</c:v>
                </c:pt>
                <c:pt idx="4710">
                  <c:v>DL PNS ATL</c:v>
                </c:pt>
                <c:pt idx="4711">
                  <c:v>DL PSC MSP</c:v>
                </c:pt>
                <c:pt idx="4712">
                  <c:v>DL PSC SLC</c:v>
                </c:pt>
                <c:pt idx="4713">
                  <c:v>DL PSP ATL</c:v>
                </c:pt>
                <c:pt idx="4714">
                  <c:v>DL PSP MSP</c:v>
                </c:pt>
                <c:pt idx="4715">
                  <c:v>DL PSP SEA</c:v>
                </c:pt>
                <c:pt idx="4716">
                  <c:v>DL PVD ATL</c:v>
                </c:pt>
                <c:pt idx="4717">
                  <c:v>DL PVD DTW</c:v>
                </c:pt>
                <c:pt idx="4718">
                  <c:v>DL PVD MSP</c:v>
                </c:pt>
                <c:pt idx="4719">
                  <c:v>DL PWM ATL</c:v>
                </c:pt>
                <c:pt idx="4720">
                  <c:v>DL PWM DTW</c:v>
                </c:pt>
                <c:pt idx="4721">
                  <c:v>DL PWM JFK</c:v>
                </c:pt>
                <c:pt idx="4722">
                  <c:v>DL PWM LGA</c:v>
                </c:pt>
                <c:pt idx="4723">
                  <c:v>DL RAP MSP</c:v>
                </c:pt>
                <c:pt idx="4724">
                  <c:v>DL RAP SLC</c:v>
                </c:pt>
                <c:pt idx="4725">
                  <c:v>DL RDU ATL</c:v>
                </c:pt>
                <c:pt idx="4726">
                  <c:v>DL RDU BDL</c:v>
                </c:pt>
                <c:pt idx="4727">
                  <c:v>DL RDU BNA</c:v>
                </c:pt>
                <c:pt idx="4728">
                  <c:v>DL RDU BOS</c:v>
                </c:pt>
                <c:pt idx="4729">
                  <c:v>DL RDU CVG</c:v>
                </c:pt>
                <c:pt idx="4730">
                  <c:v>DL RDU DTW</c:v>
                </c:pt>
                <c:pt idx="4731">
                  <c:v>DL RDU FLL</c:v>
                </c:pt>
                <c:pt idx="4732">
                  <c:v>DL RDU IND</c:v>
                </c:pt>
                <c:pt idx="4733">
                  <c:v>DL RDU JFK</c:v>
                </c:pt>
                <c:pt idx="4734">
                  <c:v>DL RDU LAS</c:v>
                </c:pt>
                <c:pt idx="4735">
                  <c:v>DL RDU LAX</c:v>
                </c:pt>
                <c:pt idx="4736">
                  <c:v>DL RDU LGA</c:v>
                </c:pt>
                <c:pt idx="4737">
                  <c:v>DL RDU MCO</c:v>
                </c:pt>
                <c:pt idx="4738">
                  <c:v>DL RDU MEM</c:v>
                </c:pt>
                <c:pt idx="4739">
                  <c:v>DL RDU MSN</c:v>
                </c:pt>
                <c:pt idx="4740">
                  <c:v>DL RDU MSP</c:v>
                </c:pt>
                <c:pt idx="4741">
                  <c:v>DL RDU SEA</c:v>
                </c:pt>
                <c:pt idx="4742">
                  <c:v>DL RDU SLC</c:v>
                </c:pt>
                <c:pt idx="4743">
                  <c:v>DL RDU TPA</c:v>
                </c:pt>
                <c:pt idx="4744">
                  <c:v>DL RIC ATL</c:v>
                </c:pt>
                <c:pt idx="4745">
                  <c:v>DL RIC CVG</c:v>
                </c:pt>
                <c:pt idx="4746">
                  <c:v>DL RIC DTW</c:v>
                </c:pt>
                <c:pt idx="4747">
                  <c:v>DL RIC JFK</c:v>
                </c:pt>
                <c:pt idx="4748">
                  <c:v>DL RIC MSP</c:v>
                </c:pt>
                <c:pt idx="4749">
                  <c:v>DL RNO ATL</c:v>
                </c:pt>
                <c:pt idx="4750">
                  <c:v>DL RNO MSP</c:v>
                </c:pt>
                <c:pt idx="4751">
                  <c:v>DL RNO SLC</c:v>
                </c:pt>
                <c:pt idx="4752">
                  <c:v>DL ROA ATL</c:v>
                </c:pt>
                <c:pt idx="4753">
                  <c:v>DL ROC ATL</c:v>
                </c:pt>
                <c:pt idx="4754">
                  <c:v>DL ROC DTW</c:v>
                </c:pt>
                <c:pt idx="4755">
                  <c:v>DL ROC JFK</c:v>
                </c:pt>
                <c:pt idx="4756">
                  <c:v>DL ROC LGA</c:v>
                </c:pt>
                <c:pt idx="4757">
                  <c:v>DL ROC MSP</c:v>
                </c:pt>
                <c:pt idx="4758">
                  <c:v>DL RSW ATL</c:v>
                </c:pt>
                <c:pt idx="4759">
                  <c:v>DL RSW BDL</c:v>
                </c:pt>
                <c:pt idx="4760">
                  <c:v>DL RSW BOS</c:v>
                </c:pt>
                <c:pt idx="4761">
                  <c:v>DL RSW CVG</c:v>
                </c:pt>
                <c:pt idx="4762">
                  <c:v>DL RSW DTW</c:v>
                </c:pt>
                <c:pt idx="4763">
                  <c:v>DL RSW IND</c:v>
                </c:pt>
                <c:pt idx="4764">
                  <c:v>DL RSW JFK</c:v>
                </c:pt>
                <c:pt idx="4765">
                  <c:v>DL RSW LGA</c:v>
                </c:pt>
                <c:pt idx="4766">
                  <c:v>DL RSW MEM</c:v>
                </c:pt>
                <c:pt idx="4767">
                  <c:v>DL RSW MSP</c:v>
                </c:pt>
                <c:pt idx="4768">
                  <c:v>DL SAN ATL</c:v>
                </c:pt>
                <c:pt idx="4769">
                  <c:v>DL SAN BOS</c:v>
                </c:pt>
                <c:pt idx="4770">
                  <c:v>DL SAN CVG</c:v>
                </c:pt>
                <c:pt idx="4771">
                  <c:v>DL SAN DTW</c:v>
                </c:pt>
                <c:pt idx="4772">
                  <c:v>DL SAN HNL</c:v>
                </c:pt>
                <c:pt idx="4773">
                  <c:v>DL SAN JFK</c:v>
                </c:pt>
                <c:pt idx="4774">
                  <c:v>DL SAN LAS</c:v>
                </c:pt>
                <c:pt idx="4775">
                  <c:v>DL SAN LAX</c:v>
                </c:pt>
                <c:pt idx="4776">
                  <c:v>DL SAN MEM</c:v>
                </c:pt>
                <c:pt idx="4777">
                  <c:v>DL SAN MSP</c:v>
                </c:pt>
                <c:pt idx="4778">
                  <c:v>DL SAN SEA</c:v>
                </c:pt>
                <c:pt idx="4779">
                  <c:v>DL SAN SLC</c:v>
                </c:pt>
                <c:pt idx="4780">
                  <c:v>DL SAT ATL</c:v>
                </c:pt>
                <c:pt idx="4781">
                  <c:v>DL SAT DTW</c:v>
                </c:pt>
                <c:pt idx="4782">
                  <c:v>DL SAT JFK</c:v>
                </c:pt>
                <c:pt idx="4783">
                  <c:v>DL SAT LAX</c:v>
                </c:pt>
                <c:pt idx="4784">
                  <c:v>DL SAT MEM</c:v>
                </c:pt>
                <c:pt idx="4785">
                  <c:v>DL SAT MSP</c:v>
                </c:pt>
                <c:pt idx="4786">
                  <c:v>DL SAT SLC</c:v>
                </c:pt>
                <c:pt idx="4787">
                  <c:v>DL SAV ATL</c:v>
                </c:pt>
                <c:pt idx="4788">
                  <c:v>DL SAV DTW</c:v>
                </c:pt>
                <c:pt idx="4789">
                  <c:v>DL SAV JFK</c:v>
                </c:pt>
                <c:pt idx="4790">
                  <c:v>DL SAV LGA</c:v>
                </c:pt>
                <c:pt idx="4791">
                  <c:v>DL SBN ATL</c:v>
                </c:pt>
                <c:pt idx="4792">
                  <c:v>DL SBN DTW</c:v>
                </c:pt>
                <c:pt idx="4793">
                  <c:v>DL SBN LGA</c:v>
                </c:pt>
                <c:pt idx="4794">
                  <c:v>DL SBN MSP</c:v>
                </c:pt>
                <c:pt idx="4795">
                  <c:v>DL SDF ATL</c:v>
                </c:pt>
                <c:pt idx="4796">
                  <c:v>DL SDF BOS</c:v>
                </c:pt>
                <c:pt idx="4797">
                  <c:v>DL SDF CVG</c:v>
                </c:pt>
                <c:pt idx="4798">
                  <c:v>DL SDF DTW</c:v>
                </c:pt>
                <c:pt idx="4799">
                  <c:v>DL SDF LGA</c:v>
                </c:pt>
                <c:pt idx="4800">
                  <c:v>DL SDF MSP</c:v>
                </c:pt>
                <c:pt idx="4801">
                  <c:v>DL SEA ANC</c:v>
                </c:pt>
                <c:pt idx="4802">
                  <c:v>DL SEA ATL</c:v>
                </c:pt>
                <c:pt idx="4803">
                  <c:v>DL SEA AUS</c:v>
                </c:pt>
                <c:pt idx="4804">
                  <c:v>DL SEA BNA</c:v>
                </c:pt>
                <c:pt idx="4805">
                  <c:v>DL SEA BOS</c:v>
                </c:pt>
                <c:pt idx="4806">
                  <c:v>DL SEA BZN</c:v>
                </c:pt>
                <c:pt idx="4807">
                  <c:v>DL SEA CVG</c:v>
                </c:pt>
                <c:pt idx="4808">
                  <c:v>DL SEA DEN</c:v>
                </c:pt>
                <c:pt idx="4809">
                  <c:v>DL SEA DTW</c:v>
                </c:pt>
                <c:pt idx="4810">
                  <c:v>DL SEA FAI</c:v>
                </c:pt>
                <c:pt idx="4811">
                  <c:v>DL SEA FLL</c:v>
                </c:pt>
                <c:pt idx="4812">
                  <c:v>DL SEA GEG</c:v>
                </c:pt>
                <c:pt idx="4813">
                  <c:v>DL SEA HNL</c:v>
                </c:pt>
                <c:pt idx="4814">
                  <c:v>DL SEA IAD</c:v>
                </c:pt>
                <c:pt idx="4815">
                  <c:v>DL SEA IND</c:v>
                </c:pt>
                <c:pt idx="4816">
                  <c:v>DL SEA JFK</c:v>
                </c:pt>
                <c:pt idx="4817">
                  <c:v>DL SEA JNU</c:v>
                </c:pt>
                <c:pt idx="4818">
                  <c:v>DL SEA KOA</c:v>
                </c:pt>
                <c:pt idx="4819">
                  <c:v>DL SEA LAS</c:v>
                </c:pt>
                <c:pt idx="4820">
                  <c:v>DL SEA LAX</c:v>
                </c:pt>
                <c:pt idx="4821">
                  <c:v>DL SEA LIH</c:v>
                </c:pt>
                <c:pt idx="4822">
                  <c:v>DL SEA MCO</c:v>
                </c:pt>
                <c:pt idx="4823">
                  <c:v>DL SEA MEM</c:v>
                </c:pt>
                <c:pt idx="4824">
                  <c:v>DL SEA MKE</c:v>
                </c:pt>
                <c:pt idx="4825">
                  <c:v>DL SEA MSN</c:v>
                </c:pt>
                <c:pt idx="4826">
                  <c:v>DL SEA MSP</c:v>
                </c:pt>
                <c:pt idx="4827">
                  <c:v>DL SEA MSY</c:v>
                </c:pt>
                <c:pt idx="4828">
                  <c:v>DL SEA OGG</c:v>
                </c:pt>
                <c:pt idx="4829">
                  <c:v>DL SEA ORD</c:v>
                </c:pt>
                <c:pt idx="4830">
                  <c:v>DL SEA PDX</c:v>
                </c:pt>
                <c:pt idx="4831">
                  <c:v>DL SEA PHX</c:v>
                </c:pt>
                <c:pt idx="4832">
                  <c:v>DL SEA PSP</c:v>
                </c:pt>
                <c:pt idx="4833">
                  <c:v>DL SEA RDU</c:v>
                </c:pt>
                <c:pt idx="4834">
                  <c:v>DL SEA SAN</c:v>
                </c:pt>
                <c:pt idx="4835">
                  <c:v>DL SEA SFO</c:v>
                </c:pt>
                <c:pt idx="4836">
                  <c:v>DL SEA SJC</c:v>
                </c:pt>
                <c:pt idx="4837">
                  <c:v>DL SEA SLC</c:v>
                </c:pt>
                <c:pt idx="4838">
                  <c:v>DL SEA SMF</c:v>
                </c:pt>
                <c:pt idx="4839">
                  <c:v>DL SEA TUS</c:v>
                </c:pt>
                <c:pt idx="4840">
                  <c:v>DL SFO ATL</c:v>
                </c:pt>
                <c:pt idx="4841">
                  <c:v>DL SFO BOS</c:v>
                </c:pt>
                <c:pt idx="4842">
                  <c:v>DL SFO CVG</c:v>
                </c:pt>
                <c:pt idx="4843">
                  <c:v>DL SFO DTW</c:v>
                </c:pt>
                <c:pt idx="4844">
                  <c:v>DL SFO HNL</c:v>
                </c:pt>
                <c:pt idx="4845">
                  <c:v>DL SFO JFK</c:v>
                </c:pt>
                <c:pt idx="4846">
                  <c:v>DL SFO LAX</c:v>
                </c:pt>
                <c:pt idx="4847">
                  <c:v>DL SFO MEM</c:v>
                </c:pt>
                <c:pt idx="4848">
                  <c:v>DL SFO MSP</c:v>
                </c:pt>
                <c:pt idx="4849">
                  <c:v>DL SFO SEA</c:v>
                </c:pt>
                <c:pt idx="4850">
                  <c:v>DL SFO SLC</c:v>
                </c:pt>
                <c:pt idx="4851">
                  <c:v>DL SGF ATL</c:v>
                </c:pt>
                <c:pt idx="4852">
                  <c:v>DL SHV ATL</c:v>
                </c:pt>
                <c:pt idx="4853">
                  <c:v>DL SJC ATL</c:v>
                </c:pt>
                <c:pt idx="4854">
                  <c:v>DL SJC DTW</c:v>
                </c:pt>
                <c:pt idx="4855">
                  <c:v>DL SJC JFK</c:v>
                </c:pt>
                <c:pt idx="4856">
                  <c:v>DL SJC LAS</c:v>
                </c:pt>
                <c:pt idx="4857">
                  <c:v>DL SJC LAX</c:v>
                </c:pt>
                <c:pt idx="4858">
                  <c:v>DL SJC MSP</c:v>
                </c:pt>
                <c:pt idx="4859">
                  <c:v>DL SJC SEA</c:v>
                </c:pt>
                <c:pt idx="4860">
                  <c:v>DL SJC SLC</c:v>
                </c:pt>
                <c:pt idx="4861">
                  <c:v>DL SJU ATL</c:v>
                </c:pt>
                <c:pt idx="4862">
                  <c:v>DL SJU DTW</c:v>
                </c:pt>
                <c:pt idx="4863">
                  <c:v>DL SJU JFK</c:v>
                </c:pt>
                <c:pt idx="4864">
                  <c:v>DL SJU MEM</c:v>
                </c:pt>
                <c:pt idx="4865">
                  <c:v>DL SJU MSP</c:v>
                </c:pt>
                <c:pt idx="4866">
                  <c:v>DL SLC ABQ</c:v>
                </c:pt>
                <c:pt idx="4867">
                  <c:v>DL SLC ANC</c:v>
                </c:pt>
                <c:pt idx="4868">
                  <c:v>DL SLC ATL</c:v>
                </c:pt>
                <c:pt idx="4869">
                  <c:v>DL SLC AUS</c:v>
                </c:pt>
                <c:pt idx="4870">
                  <c:v>DL SLC BDL</c:v>
                </c:pt>
                <c:pt idx="4871">
                  <c:v>DL SLC BIL</c:v>
                </c:pt>
                <c:pt idx="4872">
                  <c:v>DL SLC BNA</c:v>
                </c:pt>
                <c:pt idx="4873">
                  <c:v>DL SLC BOI</c:v>
                </c:pt>
                <c:pt idx="4874">
                  <c:v>DL SLC BOS</c:v>
                </c:pt>
                <c:pt idx="4875">
                  <c:v>DL SLC BWI</c:v>
                </c:pt>
                <c:pt idx="4876">
                  <c:v>DL SLC BZN</c:v>
                </c:pt>
                <c:pt idx="4877">
                  <c:v>DL SLC CHS</c:v>
                </c:pt>
                <c:pt idx="4878">
                  <c:v>DL SLC CLE</c:v>
                </c:pt>
                <c:pt idx="4879">
                  <c:v>DL SLC CLT</c:v>
                </c:pt>
                <c:pt idx="4880">
                  <c:v>DL SLC CMH</c:v>
                </c:pt>
                <c:pt idx="4881">
                  <c:v>DL SLC CVG</c:v>
                </c:pt>
                <c:pt idx="4882">
                  <c:v>DL SLC DCA</c:v>
                </c:pt>
                <c:pt idx="4883">
                  <c:v>DL SLC DEN</c:v>
                </c:pt>
                <c:pt idx="4884">
                  <c:v>DL SLC DFW</c:v>
                </c:pt>
                <c:pt idx="4885">
                  <c:v>DL SLC DTW</c:v>
                </c:pt>
                <c:pt idx="4886">
                  <c:v>DL SLC EWR</c:v>
                </c:pt>
                <c:pt idx="4887">
                  <c:v>DL SLC FAI</c:v>
                </c:pt>
                <c:pt idx="4888">
                  <c:v>DL SLC FAR</c:v>
                </c:pt>
                <c:pt idx="4889">
                  <c:v>DL SLC FCA</c:v>
                </c:pt>
                <c:pt idx="4890">
                  <c:v>DL SLC FLL</c:v>
                </c:pt>
                <c:pt idx="4891">
                  <c:v>DL SLC GEG</c:v>
                </c:pt>
                <c:pt idx="4892">
                  <c:v>DL SLC HNL</c:v>
                </c:pt>
                <c:pt idx="4893">
                  <c:v>DL SLC IAD</c:v>
                </c:pt>
                <c:pt idx="4894">
                  <c:v>DL SLC IAH</c:v>
                </c:pt>
                <c:pt idx="4895">
                  <c:v>DL SLC IND</c:v>
                </c:pt>
                <c:pt idx="4896">
                  <c:v>DL SLC JAC</c:v>
                </c:pt>
                <c:pt idx="4897">
                  <c:v>DL SLC JFK</c:v>
                </c:pt>
                <c:pt idx="4898">
                  <c:v>DL SLC LAS</c:v>
                </c:pt>
                <c:pt idx="4899">
                  <c:v>DL SLC LAX</c:v>
                </c:pt>
                <c:pt idx="4900">
                  <c:v>DL SLC LGA</c:v>
                </c:pt>
                <c:pt idx="4901">
                  <c:v>DL SLC LGB</c:v>
                </c:pt>
                <c:pt idx="4902">
                  <c:v>DL SLC MCI</c:v>
                </c:pt>
                <c:pt idx="4903">
                  <c:v>DL SLC MCO</c:v>
                </c:pt>
                <c:pt idx="4904">
                  <c:v>DL SLC MDW</c:v>
                </c:pt>
                <c:pt idx="4905">
                  <c:v>DL SLC MEM</c:v>
                </c:pt>
                <c:pt idx="4906">
                  <c:v>DL SLC MIA</c:v>
                </c:pt>
                <c:pt idx="4907">
                  <c:v>DL SLC MKE</c:v>
                </c:pt>
                <c:pt idx="4908">
                  <c:v>DL SLC MSN</c:v>
                </c:pt>
                <c:pt idx="4909">
                  <c:v>DL SLC MSO</c:v>
                </c:pt>
                <c:pt idx="4910">
                  <c:v>DL SLC MSP</c:v>
                </c:pt>
                <c:pt idx="4911">
                  <c:v>DL SLC MSY</c:v>
                </c:pt>
                <c:pt idx="4912">
                  <c:v>DL SLC OAK</c:v>
                </c:pt>
                <c:pt idx="4913">
                  <c:v>DL SLC OGG</c:v>
                </c:pt>
                <c:pt idx="4914">
                  <c:v>DL SLC OKC</c:v>
                </c:pt>
                <c:pt idx="4915">
                  <c:v>DL SLC OMA</c:v>
                </c:pt>
                <c:pt idx="4916">
                  <c:v>DL SLC ONT</c:v>
                </c:pt>
                <c:pt idx="4917">
                  <c:v>DL SLC ORD</c:v>
                </c:pt>
                <c:pt idx="4918">
                  <c:v>DL SLC ORF</c:v>
                </c:pt>
                <c:pt idx="4919">
                  <c:v>DL SLC PDX</c:v>
                </c:pt>
                <c:pt idx="4920">
                  <c:v>DL SLC PHL</c:v>
                </c:pt>
                <c:pt idx="4921">
                  <c:v>DL SLC PHX</c:v>
                </c:pt>
                <c:pt idx="4922">
                  <c:v>DL SLC PIT</c:v>
                </c:pt>
                <c:pt idx="4923">
                  <c:v>DL SLC PSC</c:v>
                </c:pt>
                <c:pt idx="4924">
                  <c:v>DL SLC RAP</c:v>
                </c:pt>
                <c:pt idx="4925">
                  <c:v>DL SLC RDU</c:v>
                </c:pt>
                <c:pt idx="4926">
                  <c:v>DL SLC RNO</c:v>
                </c:pt>
                <c:pt idx="4927">
                  <c:v>DL SLC SAN</c:v>
                </c:pt>
                <c:pt idx="4928">
                  <c:v>DL SLC SAT</c:v>
                </c:pt>
                <c:pt idx="4929">
                  <c:v>DL SLC SEA</c:v>
                </c:pt>
                <c:pt idx="4930">
                  <c:v>DL SLC SFO</c:v>
                </c:pt>
                <c:pt idx="4931">
                  <c:v>DL SLC SJC</c:v>
                </c:pt>
                <c:pt idx="4932">
                  <c:v>DL SLC SMF</c:v>
                </c:pt>
                <c:pt idx="4933">
                  <c:v>DL SLC SNA</c:v>
                </c:pt>
                <c:pt idx="4934">
                  <c:v>DL SLC STL</c:v>
                </c:pt>
                <c:pt idx="4935">
                  <c:v>DL SLC SYR</c:v>
                </c:pt>
                <c:pt idx="4936">
                  <c:v>DL SLC TPA</c:v>
                </c:pt>
                <c:pt idx="4937">
                  <c:v>DL SMF ATL</c:v>
                </c:pt>
                <c:pt idx="4938">
                  <c:v>DL SMF DTW</c:v>
                </c:pt>
                <c:pt idx="4939">
                  <c:v>DL SMF LAX</c:v>
                </c:pt>
                <c:pt idx="4940">
                  <c:v>DL SMF MSP</c:v>
                </c:pt>
                <c:pt idx="4941">
                  <c:v>DL SMF SEA</c:v>
                </c:pt>
                <c:pt idx="4942">
                  <c:v>DL SMF SLC</c:v>
                </c:pt>
                <c:pt idx="4943">
                  <c:v>DL SNA ATL</c:v>
                </c:pt>
                <c:pt idx="4944">
                  <c:v>DL SNA CVG</c:v>
                </c:pt>
                <c:pt idx="4945">
                  <c:v>DL SNA DTW</c:v>
                </c:pt>
                <c:pt idx="4946">
                  <c:v>DL SNA JFK</c:v>
                </c:pt>
                <c:pt idx="4947">
                  <c:v>DL SNA LAS</c:v>
                </c:pt>
                <c:pt idx="4948">
                  <c:v>DL SNA MSP</c:v>
                </c:pt>
                <c:pt idx="4949">
                  <c:v>DL SNA SLC</c:v>
                </c:pt>
                <c:pt idx="4950">
                  <c:v>DL SRQ ATL</c:v>
                </c:pt>
                <c:pt idx="4951">
                  <c:v>DL SRQ BOS</c:v>
                </c:pt>
                <c:pt idx="4952">
                  <c:v>DL SRQ DTW</c:v>
                </c:pt>
                <c:pt idx="4953">
                  <c:v>DL SRQ LGA</c:v>
                </c:pt>
                <c:pt idx="4954">
                  <c:v>DL STL ATL</c:v>
                </c:pt>
                <c:pt idx="4955">
                  <c:v>DL STL DTW</c:v>
                </c:pt>
                <c:pt idx="4956">
                  <c:v>DL STL LGA</c:v>
                </c:pt>
                <c:pt idx="4957">
                  <c:v>DL STL MEM</c:v>
                </c:pt>
                <c:pt idx="4958">
                  <c:v>DL STL MSP</c:v>
                </c:pt>
                <c:pt idx="4959">
                  <c:v>DL STL SLC</c:v>
                </c:pt>
                <c:pt idx="4960">
                  <c:v>DL STT ATL</c:v>
                </c:pt>
                <c:pt idx="4961">
                  <c:v>DL STT BOS</c:v>
                </c:pt>
                <c:pt idx="4962">
                  <c:v>DL STT JFK</c:v>
                </c:pt>
                <c:pt idx="4963">
                  <c:v>DL STX ATL</c:v>
                </c:pt>
                <c:pt idx="4964">
                  <c:v>DL SUX MSP</c:v>
                </c:pt>
                <c:pt idx="4965">
                  <c:v>DL SYR ATL</c:v>
                </c:pt>
                <c:pt idx="4966">
                  <c:v>DL SYR DTW</c:v>
                </c:pt>
                <c:pt idx="4967">
                  <c:v>DL SYR JFK</c:v>
                </c:pt>
                <c:pt idx="4968">
                  <c:v>DL SYR LGA</c:v>
                </c:pt>
                <c:pt idx="4969">
                  <c:v>DL SYR MSP</c:v>
                </c:pt>
                <c:pt idx="4970">
                  <c:v>DL SYR SLC</c:v>
                </c:pt>
                <c:pt idx="4971">
                  <c:v>DL TLH ATL</c:v>
                </c:pt>
                <c:pt idx="4972">
                  <c:v>DL TPA ATL</c:v>
                </c:pt>
                <c:pt idx="4973">
                  <c:v>DL TPA BDL</c:v>
                </c:pt>
                <c:pt idx="4974">
                  <c:v>DL TPA BOS</c:v>
                </c:pt>
                <c:pt idx="4975">
                  <c:v>DL TPA CVG</c:v>
                </c:pt>
                <c:pt idx="4976">
                  <c:v>DL TPA DCA</c:v>
                </c:pt>
                <c:pt idx="4977">
                  <c:v>DL TPA DTW</c:v>
                </c:pt>
                <c:pt idx="4978">
                  <c:v>DL TPA JFK</c:v>
                </c:pt>
                <c:pt idx="4979">
                  <c:v>DL TPA LAX</c:v>
                </c:pt>
                <c:pt idx="4980">
                  <c:v>DL TPA LGA</c:v>
                </c:pt>
                <c:pt idx="4981">
                  <c:v>DL TPA MEM</c:v>
                </c:pt>
                <c:pt idx="4982">
                  <c:v>DL TPA MSP</c:v>
                </c:pt>
                <c:pt idx="4983">
                  <c:v>DL TPA RDU</c:v>
                </c:pt>
                <c:pt idx="4984">
                  <c:v>DL TPA SLC</c:v>
                </c:pt>
                <c:pt idx="4985">
                  <c:v>DL TRI ATL</c:v>
                </c:pt>
                <c:pt idx="4986">
                  <c:v>DL TUL ATL</c:v>
                </c:pt>
                <c:pt idx="4987">
                  <c:v>DL TUL DTW</c:v>
                </c:pt>
                <c:pt idx="4988">
                  <c:v>DL TUL MSP</c:v>
                </c:pt>
                <c:pt idx="4989">
                  <c:v>DL TUS ATL</c:v>
                </c:pt>
                <c:pt idx="4990">
                  <c:v>DL TUS MSP</c:v>
                </c:pt>
                <c:pt idx="4991">
                  <c:v>DL TUS SEA</c:v>
                </c:pt>
                <c:pt idx="4992">
                  <c:v>DL TUS SLC</c:v>
                </c:pt>
                <c:pt idx="4993">
                  <c:v>DL TVC ATL</c:v>
                </c:pt>
                <c:pt idx="4994">
                  <c:v>DL TVC DTW</c:v>
                </c:pt>
                <c:pt idx="4995">
                  <c:v>DL TVC MSP</c:v>
                </c:pt>
                <c:pt idx="4996">
                  <c:v>DL TYS ATL</c:v>
                </c:pt>
                <c:pt idx="4997">
                  <c:v>DL TYS DTW</c:v>
                </c:pt>
                <c:pt idx="4998">
                  <c:v>DL TYS LGA</c:v>
                </c:pt>
                <c:pt idx="4999">
                  <c:v>DL TYS MSP</c:v>
                </c:pt>
                <c:pt idx="5000">
                  <c:v>DL VPS ATL</c:v>
                </c:pt>
                <c:pt idx="5001">
                  <c:v>DL XNA ATL</c:v>
                </c:pt>
                <c:pt idx="5002">
                  <c:v>DL XNA CVG</c:v>
                </c:pt>
                <c:pt idx="5003">
                  <c:v>DL XNA DTW</c:v>
                </c:pt>
                <c:pt idx="5004">
                  <c:v>DL XNA MSP</c:v>
                </c:pt>
                <c:pt idx="5005">
                  <c:v>EV ABE ATL</c:v>
                </c:pt>
                <c:pt idx="5006">
                  <c:v>EV ABE DTW</c:v>
                </c:pt>
                <c:pt idx="5007">
                  <c:v>EV ABE EWR</c:v>
                </c:pt>
                <c:pt idx="5008">
                  <c:v>EV ABE IAD</c:v>
                </c:pt>
                <c:pt idx="5009">
                  <c:v>EV ABE ORD</c:v>
                </c:pt>
                <c:pt idx="5010">
                  <c:v>EV ABI DFW</c:v>
                </c:pt>
                <c:pt idx="5011">
                  <c:v>EV ABI GRK</c:v>
                </c:pt>
                <c:pt idx="5012">
                  <c:v>EV ABQ DEN</c:v>
                </c:pt>
                <c:pt idx="5013">
                  <c:v>EV ABQ IAH</c:v>
                </c:pt>
                <c:pt idx="5014">
                  <c:v>EV ABQ SAF</c:v>
                </c:pt>
                <c:pt idx="5015">
                  <c:v>EV ABY ATL</c:v>
                </c:pt>
                <c:pt idx="5016">
                  <c:v>EV ACT DFW</c:v>
                </c:pt>
                <c:pt idx="5017">
                  <c:v>EV ACT IAH</c:v>
                </c:pt>
                <c:pt idx="5018">
                  <c:v>EV ACY IAH</c:v>
                </c:pt>
                <c:pt idx="5019">
                  <c:v>EV ACY ORD</c:v>
                </c:pt>
                <c:pt idx="5020">
                  <c:v>EV AEX ATL</c:v>
                </c:pt>
                <c:pt idx="5021">
                  <c:v>EV AEX DFW</c:v>
                </c:pt>
                <c:pt idx="5022">
                  <c:v>EV AEX IAH</c:v>
                </c:pt>
                <c:pt idx="5023">
                  <c:v>EV AEX LFT</c:v>
                </c:pt>
                <c:pt idx="5024">
                  <c:v>EV AEX MEM</c:v>
                </c:pt>
                <c:pt idx="5025">
                  <c:v>EV AGS ATL</c:v>
                </c:pt>
                <c:pt idx="5026">
                  <c:v>EV AGS CAE</c:v>
                </c:pt>
                <c:pt idx="5027">
                  <c:v>EV AGS LGA</c:v>
                </c:pt>
                <c:pt idx="5028">
                  <c:v>EV ALB ATL</c:v>
                </c:pt>
                <c:pt idx="5029">
                  <c:v>EV ALB AVP</c:v>
                </c:pt>
                <c:pt idx="5030">
                  <c:v>EV ALB BTV</c:v>
                </c:pt>
                <c:pt idx="5031">
                  <c:v>EV ALB CLE</c:v>
                </c:pt>
                <c:pt idx="5032">
                  <c:v>EV ALB CVG</c:v>
                </c:pt>
                <c:pt idx="5033">
                  <c:v>EV ALB DTW</c:v>
                </c:pt>
                <c:pt idx="5034">
                  <c:v>EV ALB EWR</c:v>
                </c:pt>
                <c:pt idx="5035">
                  <c:v>EV ALB IAD</c:v>
                </c:pt>
                <c:pt idx="5036">
                  <c:v>EV ALB MHT</c:v>
                </c:pt>
                <c:pt idx="5037">
                  <c:v>EV ALB MSP</c:v>
                </c:pt>
                <c:pt idx="5038">
                  <c:v>EV ALB ORD</c:v>
                </c:pt>
                <c:pt idx="5039">
                  <c:v>EV AMA DEN</c:v>
                </c:pt>
                <c:pt idx="5040">
                  <c:v>EV AMA DFW</c:v>
                </c:pt>
                <c:pt idx="5041">
                  <c:v>EV AMA IAH</c:v>
                </c:pt>
                <c:pt idx="5042">
                  <c:v>EV AMA LBB</c:v>
                </c:pt>
                <c:pt idx="5043">
                  <c:v>EV ATL ABE</c:v>
                </c:pt>
                <c:pt idx="5044">
                  <c:v>EV ATL ABY</c:v>
                </c:pt>
                <c:pt idx="5045">
                  <c:v>EV ATL AEX</c:v>
                </c:pt>
                <c:pt idx="5046">
                  <c:v>EV ATL AGS</c:v>
                </c:pt>
                <c:pt idx="5047">
                  <c:v>EV ATL ALB</c:v>
                </c:pt>
                <c:pt idx="5048">
                  <c:v>EV ATL ATW</c:v>
                </c:pt>
                <c:pt idx="5049">
                  <c:v>EV ATL AUS</c:v>
                </c:pt>
                <c:pt idx="5050">
                  <c:v>EV ATL AVL</c:v>
                </c:pt>
                <c:pt idx="5051">
                  <c:v>EV ATL AVP</c:v>
                </c:pt>
                <c:pt idx="5052">
                  <c:v>EV ATL AZO</c:v>
                </c:pt>
                <c:pt idx="5053">
                  <c:v>EV ATL BDL</c:v>
                </c:pt>
                <c:pt idx="5054">
                  <c:v>EV ATL BHM</c:v>
                </c:pt>
                <c:pt idx="5055">
                  <c:v>EV ATL BMI</c:v>
                </c:pt>
                <c:pt idx="5056">
                  <c:v>EV ATL BNA</c:v>
                </c:pt>
                <c:pt idx="5057">
                  <c:v>EV ATL BOS</c:v>
                </c:pt>
                <c:pt idx="5058">
                  <c:v>EV ATL BQK</c:v>
                </c:pt>
                <c:pt idx="5059">
                  <c:v>EV ATL BTR</c:v>
                </c:pt>
                <c:pt idx="5060">
                  <c:v>EV ATL BTV</c:v>
                </c:pt>
                <c:pt idx="5061">
                  <c:v>EV ATL BUF</c:v>
                </c:pt>
                <c:pt idx="5062">
                  <c:v>EV ATL BWI</c:v>
                </c:pt>
                <c:pt idx="5063">
                  <c:v>EV ATL CAE</c:v>
                </c:pt>
                <c:pt idx="5064">
                  <c:v>EV ATL CAK</c:v>
                </c:pt>
                <c:pt idx="5065">
                  <c:v>EV ATL CHA</c:v>
                </c:pt>
                <c:pt idx="5066">
                  <c:v>EV ATL CHO</c:v>
                </c:pt>
                <c:pt idx="5067">
                  <c:v>EV ATL CHS</c:v>
                </c:pt>
                <c:pt idx="5068">
                  <c:v>EV ATL CID</c:v>
                </c:pt>
                <c:pt idx="5069">
                  <c:v>EV ATL CLE</c:v>
                </c:pt>
                <c:pt idx="5070">
                  <c:v>EV ATL CLT</c:v>
                </c:pt>
                <c:pt idx="5071">
                  <c:v>EV ATL CMH</c:v>
                </c:pt>
                <c:pt idx="5072">
                  <c:v>EV ATL COS</c:v>
                </c:pt>
                <c:pt idx="5073">
                  <c:v>EV ATL COU</c:v>
                </c:pt>
                <c:pt idx="5074">
                  <c:v>EV ATL CRW</c:v>
                </c:pt>
                <c:pt idx="5075">
                  <c:v>EV ATL CSG</c:v>
                </c:pt>
                <c:pt idx="5076">
                  <c:v>EV ATL CVG</c:v>
                </c:pt>
                <c:pt idx="5077">
                  <c:v>EV ATL DAB</c:v>
                </c:pt>
                <c:pt idx="5078">
                  <c:v>EV ATL DAL</c:v>
                </c:pt>
                <c:pt idx="5079">
                  <c:v>EV ATL DAY</c:v>
                </c:pt>
                <c:pt idx="5080">
                  <c:v>EV ATL DCA</c:v>
                </c:pt>
                <c:pt idx="5081">
                  <c:v>EV ATL DEN</c:v>
                </c:pt>
                <c:pt idx="5082">
                  <c:v>EV ATL DFW</c:v>
                </c:pt>
                <c:pt idx="5083">
                  <c:v>EV ATL DHN</c:v>
                </c:pt>
                <c:pt idx="5084">
                  <c:v>EV ATL DSM</c:v>
                </c:pt>
                <c:pt idx="5085">
                  <c:v>EV ATL DTW</c:v>
                </c:pt>
                <c:pt idx="5086">
                  <c:v>EV ATL ECP</c:v>
                </c:pt>
                <c:pt idx="5087">
                  <c:v>EV ATL ELM</c:v>
                </c:pt>
                <c:pt idx="5088">
                  <c:v>EV ATL ELP</c:v>
                </c:pt>
                <c:pt idx="5089">
                  <c:v>EV ATL EVV</c:v>
                </c:pt>
                <c:pt idx="5090">
                  <c:v>EV ATL EWN</c:v>
                </c:pt>
                <c:pt idx="5091">
                  <c:v>EV ATL EWR</c:v>
                </c:pt>
                <c:pt idx="5092">
                  <c:v>EV ATL EYW</c:v>
                </c:pt>
                <c:pt idx="5093">
                  <c:v>EV ATL FAR</c:v>
                </c:pt>
                <c:pt idx="5094">
                  <c:v>EV ATL FAY</c:v>
                </c:pt>
                <c:pt idx="5095">
                  <c:v>EV ATL FLL</c:v>
                </c:pt>
                <c:pt idx="5096">
                  <c:v>EV ATL FLO</c:v>
                </c:pt>
                <c:pt idx="5097">
                  <c:v>EV ATL FNT</c:v>
                </c:pt>
                <c:pt idx="5098">
                  <c:v>EV ATL FSD</c:v>
                </c:pt>
                <c:pt idx="5099">
                  <c:v>EV ATL FSM</c:v>
                </c:pt>
                <c:pt idx="5100">
                  <c:v>EV ATL FWA</c:v>
                </c:pt>
                <c:pt idx="5101">
                  <c:v>EV ATL GNV</c:v>
                </c:pt>
                <c:pt idx="5102">
                  <c:v>EV ATL GPT</c:v>
                </c:pt>
                <c:pt idx="5103">
                  <c:v>EV ATL GRB</c:v>
                </c:pt>
                <c:pt idx="5104">
                  <c:v>EV ATL GRK</c:v>
                </c:pt>
                <c:pt idx="5105">
                  <c:v>EV ATL GRR</c:v>
                </c:pt>
                <c:pt idx="5106">
                  <c:v>EV ATL GSO</c:v>
                </c:pt>
                <c:pt idx="5107">
                  <c:v>EV ATL GSP</c:v>
                </c:pt>
                <c:pt idx="5108">
                  <c:v>EV ATL GTR</c:v>
                </c:pt>
                <c:pt idx="5109">
                  <c:v>EV ATL HOU</c:v>
                </c:pt>
                <c:pt idx="5110">
                  <c:v>EV ATL HPN</c:v>
                </c:pt>
                <c:pt idx="5111">
                  <c:v>EV ATL HSV</c:v>
                </c:pt>
                <c:pt idx="5112">
                  <c:v>EV ATL IAD</c:v>
                </c:pt>
                <c:pt idx="5113">
                  <c:v>EV ATL IAH</c:v>
                </c:pt>
                <c:pt idx="5114">
                  <c:v>EV ATL ICT</c:v>
                </c:pt>
                <c:pt idx="5115">
                  <c:v>EV ATL ILM</c:v>
                </c:pt>
                <c:pt idx="5116">
                  <c:v>EV ATL IND</c:v>
                </c:pt>
                <c:pt idx="5117">
                  <c:v>EV ATL JAN</c:v>
                </c:pt>
                <c:pt idx="5118">
                  <c:v>EV ATL JAX</c:v>
                </c:pt>
                <c:pt idx="5119">
                  <c:v>EV ATL LAN</c:v>
                </c:pt>
                <c:pt idx="5120">
                  <c:v>EV ATL LAW</c:v>
                </c:pt>
                <c:pt idx="5121">
                  <c:v>EV ATL LEX</c:v>
                </c:pt>
                <c:pt idx="5122">
                  <c:v>EV ATL LFT</c:v>
                </c:pt>
                <c:pt idx="5123">
                  <c:v>EV ATL LGA</c:v>
                </c:pt>
                <c:pt idx="5124">
                  <c:v>EV ATL LIT</c:v>
                </c:pt>
                <c:pt idx="5125">
                  <c:v>EV ATL LNK</c:v>
                </c:pt>
                <c:pt idx="5126">
                  <c:v>EV ATL LWB</c:v>
                </c:pt>
                <c:pt idx="5127">
                  <c:v>EV ATL LYH</c:v>
                </c:pt>
                <c:pt idx="5128">
                  <c:v>EV ATL MBS</c:v>
                </c:pt>
                <c:pt idx="5129">
                  <c:v>EV ATL MCI</c:v>
                </c:pt>
                <c:pt idx="5130">
                  <c:v>EV ATL MCO</c:v>
                </c:pt>
                <c:pt idx="5131">
                  <c:v>EV ATL MDT</c:v>
                </c:pt>
                <c:pt idx="5132">
                  <c:v>EV ATL MDW</c:v>
                </c:pt>
                <c:pt idx="5133">
                  <c:v>EV ATL MEI</c:v>
                </c:pt>
                <c:pt idx="5134">
                  <c:v>EV ATL MEM</c:v>
                </c:pt>
                <c:pt idx="5135">
                  <c:v>EV ATL MFE</c:v>
                </c:pt>
                <c:pt idx="5136">
                  <c:v>EV ATL MGM</c:v>
                </c:pt>
                <c:pt idx="5137">
                  <c:v>EV ATL MHT</c:v>
                </c:pt>
                <c:pt idx="5138">
                  <c:v>EV ATL MIA</c:v>
                </c:pt>
                <c:pt idx="5139">
                  <c:v>EV ATL MKE</c:v>
                </c:pt>
                <c:pt idx="5140">
                  <c:v>EV ATL MLB</c:v>
                </c:pt>
                <c:pt idx="5141">
                  <c:v>EV ATL MLI</c:v>
                </c:pt>
                <c:pt idx="5142">
                  <c:v>EV ATL MLU</c:v>
                </c:pt>
                <c:pt idx="5143">
                  <c:v>EV ATL MOB</c:v>
                </c:pt>
                <c:pt idx="5144">
                  <c:v>EV ATL MSN</c:v>
                </c:pt>
                <c:pt idx="5145">
                  <c:v>EV ATL MSP</c:v>
                </c:pt>
                <c:pt idx="5146">
                  <c:v>EV ATL MSY</c:v>
                </c:pt>
                <c:pt idx="5147">
                  <c:v>EV ATL MTJ</c:v>
                </c:pt>
                <c:pt idx="5148">
                  <c:v>EV ATL MYR</c:v>
                </c:pt>
                <c:pt idx="5149">
                  <c:v>EV ATL OAJ</c:v>
                </c:pt>
                <c:pt idx="5150">
                  <c:v>EV ATL OKC</c:v>
                </c:pt>
                <c:pt idx="5151">
                  <c:v>EV ATL OMA</c:v>
                </c:pt>
                <c:pt idx="5152">
                  <c:v>EV ATL ORD</c:v>
                </c:pt>
                <c:pt idx="5153">
                  <c:v>EV ATL ORF</c:v>
                </c:pt>
                <c:pt idx="5154">
                  <c:v>EV ATL PFN</c:v>
                </c:pt>
                <c:pt idx="5155">
                  <c:v>EV ATL PHF</c:v>
                </c:pt>
                <c:pt idx="5156">
                  <c:v>EV ATL PHL</c:v>
                </c:pt>
                <c:pt idx="5157">
                  <c:v>EV ATL PIA</c:v>
                </c:pt>
                <c:pt idx="5158">
                  <c:v>EV ATL PIT</c:v>
                </c:pt>
                <c:pt idx="5159">
                  <c:v>EV ATL PNS</c:v>
                </c:pt>
                <c:pt idx="5160">
                  <c:v>EV ATL PVD</c:v>
                </c:pt>
                <c:pt idx="5161">
                  <c:v>EV ATL PWM</c:v>
                </c:pt>
                <c:pt idx="5162">
                  <c:v>EV ATL RAP</c:v>
                </c:pt>
                <c:pt idx="5163">
                  <c:v>EV ATL RDU</c:v>
                </c:pt>
                <c:pt idx="5164">
                  <c:v>EV ATL RIC</c:v>
                </c:pt>
                <c:pt idx="5165">
                  <c:v>EV ATL ROA</c:v>
                </c:pt>
                <c:pt idx="5166">
                  <c:v>EV ATL ROC</c:v>
                </c:pt>
                <c:pt idx="5167">
                  <c:v>EV ATL RST</c:v>
                </c:pt>
                <c:pt idx="5168">
                  <c:v>EV ATL RSW</c:v>
                </c:pt>
                <c:pt idx="5169">
                  <c:v>EV ATL SAT</c:v>
                </c:pt>
                <c:pt idx="5170">
                  <c:v>EV ATL SAV</c:v>
                </c:pt>
                <c:pt idx="5171">
                  <c:v>EV ATL SBN</c:v>
                </c:pt>
                <c:pt idx="5172">
                  <c:v>EV ATL SCE</c:v>
                </c:pt>
                <c:pt idx="5173">
                  <c:v>EV ATL SDF</c:v>
                </c:pt>
                <c:pt idx="5174">
                  <c:v>EV ATL SGF</c:v>
                </c:pt>
                <c:pt idx="5175">
                  <c:v>EV ATL SHV</c:v>
                </c:pt>
                <c:pt idx="5176">
                  <c:v>EV ATL SRQ</c:v>
                </c:pt>
                <c:pt idx="5177">
                  <c:v>EV ATL STL</c:v>
                </c:pt>
                <c:pt idx="5178">
                  <c:v>EV ATL SWF</c:v>
                </c:pt>
                <c:pt idx="5179">
                  <c:v>EV ATL SYR</c:v>
                </c:pt>
                <c:pt idx="5180">
                  <c:v>EV ATL TLH</c:v>
                </c:pt>
                <c:pt idx="5181">
                  <c:v>EV ATL TPA</c:v>
                </c:pt>
                <c:pt idx="5182">
                  <c:v>EV ATL TRI</c:v>
                </c:pt>
                <c:pt idx="5183">
                  <c:v>EV ATL TUL</c:v>
                </c:pt>
                <c:pt idx="5184">
                  <c:v>EV ATL TVC</c:v>
                </c:pt>
                <c:pt idx="5185">
                  <c:v>EV ATL TYS</c:v>
                </c:pt>
                <c:pt idx="5186">
                  <c:v>EV ATL VLD</c:v>
                </c:pt>
                <c:pt idx="5187">
                  <c:v>EV ATL VPS</c:v>
                </c:pt>
                <c:pt idx="5188">
                  <c:v>EV ATL XNA</c:v>
                </c:pt>
                <c:pt idx="5189">
                  <c:v>EV ATW ATL</c:v>
                </c:pt>
                <c:pt idx="5190">
                  <c:v>EV ATW CVG</c:v>
                </c:pt>
                <c:pt idx="5191">
                  <c:v>EV ATW DTW</c:v>
                </c:pt>
                <c:pt idx="5192">
                  <c:v>EV ATW MEM</c:v>
                </c:pt>
                <c:pt idx="5193">
                  <c:v>EV ATW MSP</c:v>
                </c:pt>
                <c:pt idx="5194">
                  <c:v>EV ATW ORD</c:v>
                </c:pt>
                <c:pt idx="5195">
                  <c:v>EV AUS ATL</c:v>
                </c:pt>
                <c:pt idx="5196">
                  <c:v>EV AUS CVG</c:v>
                </c:pt>
                <c:pt idx="5197">
                  <c:v>EV AUS DEN</c:v>
                </c:pt>
                <c:pt idx="5198">
                  <c:v>EV AUS DTW</c:v>
                </c:pt>
                <c:pt idx="5199">
                  <c:v>EV AUS IAH</c:v>
                </c:pt>
                <c:pt idx="5200">
                  <c:v>EV AUS MCO</c:v>
                </c:pt>
                <c:pt idx="5201">
                  <c:v>EV AUS MEM</c:v>
                </c:pt>
                <c:pt idx="5202">
                  <c:v>EV AUS MSP</c:v>
                </c:pt>
                <c:pt idx="5203">
                  <c:v>EV AUS ORD</c:v>
                </c:pt>
                <c:pt idx="5204">
                  <c:v>EV AVL ABE</c:v>
                </c:pt>
                <c:pt idx="5205">
                  <c:v>EV AVL ATL</c:v>
                </c:pt>
                <c:pt idx="5206">
                  <c:v>EV AVL DFW</c:v>
                </c:pt>
                <c:pt idx="5207">
                  <c:v>EV AVL DTW</c:v>
                </c:pt>
                <c:pt idx="5208">
                  <c:v>EV AVL EWR</c:v>
                </c:pt>
                <c:pt idx="5209">
                  <c:v>EV AVL IAH</c:v>
                </c:pt>
                <c:pt idx="5210">
                  <c:v>EV AVL LGA</c:v>
                </c:pt>
                <c:pt idx="5211">
                  <c:v>EV AVP ATL</c:v>
                </c:pt>
                <c:pt idx="5212">
                  <c:v>EV AVP DTW</c:v>
                </c:pt>
                <c:pt idx="5213">
                  <c:v>EV AVP EWR</c:v>
                </c:pt>
                <c:pt idx="5214">
                  <c:v>EV AVP HPN</c:v>
                </c:pt>
                <c:pt idx="5215">
                  <c:v>EV AVP LGA</c:v>
                </c:pt>
                <c:pt idx="5216">
                  <c:v>EV AVP ORD</c:v>
                </c:pt>
                <c:pt idx="5217">
                  <c:v>EV AZO ATL</c:v>
                </c:pt>
                <c:pt idx="5218">
                  <c:v>EV AZO DTW</c:v>
                </c:pt>
                <c:pt idx="5219">
                  <c:v>EV AZO ORD</c:v>
                </c:pt>
                <c:pt idx="5220">
                  <c:v>EV BDL ATL</c:v>
                </c:pt>
                <c:pt idx="5221">
                  <c:v>EV BDL CLE</c:v>
                </c:pt>
                <c:pt idx="5222">
                  <c:v>EV BDL CVG</c:v>
                </c:pt>
                <c:pt idx="5223">
                  <c:v>EV BDL DCA</c:v>
                </c:pt>
                <c:pt idx="5224">
                  <c:v>EV BDL DTW</c:v>
                </c:pt>
                <c:pt idx="5225">
                  <c:v>EV BDL EWR</c:v>
                </c:pt>
                <c:pt idx="5226">
                  <c:v>EV BDL IAD</c:v>
                </c:pt>
                <c:pt idx="5227">
                  <c:v>EV BDL MCO</c:v>
                </c:pt>
                <c:pt idx="5228">
                  <c:v>EV BDL MSP</c:v>
                </c:pt>
                <c:pt idx="5229">
                  <c:v>EV BDL ORD</c:v>
                </c:pt>
                <c:pt idx="5230">
                  <c:v>EV BDL PVD</c:v>
                </c:pt>
                <c:pt idx="5231">
                  <c:v>EV BDL RDU</c:v>
                </c:pt>
                <c:pt idx="5232">
                  <c:v>EV BGM DTW</c:v>
                </c:pt>
                <c:pt idx="5233">
                  <c:v>EV BGR CLT</c:v>
                </c:pt>
                <c:pt idx="5234">
                  <c:v>EV BGR DTW</c:v>
                </c:pt>
                <c:pt idx="5235">
                  <c:v>EV BGR EWR</c:v>
                </c:pt>
                <c:pt idx="5236">
                  <c:v>EV BGR LGA</c:v>
                </c:pt>
                <c:pt idx="5237">
                  <c:v>EV BHM ATL</c:v>
                </c:pt>
                <c:pt idx="5238">
                  <c:v>EV BHM BTR</c:v>
                </c:pt>
                <c:pt idx="5239">
                  <c:v>EV BHM COU</c:v>
                </c:pt>
                <c:pt idx="5240">
                  <c:v>EV BHM CVG</c:v>
                </c:pt>
                <c:pt idx="5241">
                  <c:v>EV BHM DEN</c:v>
                </c:pt>
                <c:pt idx="5242">
                  <c:v>EV BHM DFW</c:v>
                </c:pt>
                <c:pt idx="5243">
                  <c:v>EV BHM DTW</c:v>
                </c:pt>
                <c:pt idx="5244">
                  <c:v>EV BHM GTR</c:v>
                </c:pt>
                <c:pt idx="5245">
                  <c:v>EV BHM IAH</c:v>
                </c:pt>
                <c:pt idx="5246">
                  <c:v>EV BHM LGA</c:v>
                </c:pt>
                <c:pt idx="5247">
                  <c:v>EV BHM MCO</c:v>
                </c:pt>
                <c:pt idx="5248">
                  <c:v>EV BHM MEM</c:v>
                </c:pt>
                <c:pt idx="5249">
                  <c:v>EV BHM MSP</c:v>
                </c:pt>
                <c:pt idx="5250">
                  <c:v>EV BHM ORD</c:v>
                </c:pt>
                <c:pt idx="5251">
                  <c:v>EV BIL DEN</c:v>
                </c:pt>
                <c:pt idx="5252">
                  <c:v>EV BIL ORD</c:v>
                </c:pt>
                <c:pt idx="5253">
                  <c:v>EV BIS DEN</c:v>
                </c:pt>
                <c:pt idx="5254">
                  <c:v>EV BIS FAR</c:v>
                </c:pt>
                <c:pt idx="5255">
                  <c:v>EV BIS MSP</c:v>
                </c:pt>
                <c:pt idx="5256">
                  <c:v>EV BIS ORD</c:v>
                </c:pt>
                <c:pt idx="5257">
                  <c:v>EV BMI ATL</c:v>
                </c:pt>
                <c:pt idx="5258">
                  <c:v>EV BMI DTW</c:v>
                </c:pt>
                <c:pt idx="5259">
                  <c:v>EV BMI MSP</c:v>
                </c:pt>
                <c:pt idx="5260">
                  <c:v>EV BNA ATL</c:v>
                </c:pt>
                <c:pt idx="5261">
                  <c:v>EV BNA BHM</c:v>
                </c:pt>
                <c:pt idx="5262">
                  <c:v>EV BNA BTV</c:v>
                </c:pt>
                <c:pt idx="5263">
                  <c:v>EV BNA CLE</c:v>
                </c:pt>
                <c:pt idx="5264">
                  <c:v>EV BNA CVG</c:v>
                </c:pt>
                <c:pt idx="5265">
                  <c:v>EV BNA DEN</c:v>
                </c:pt>
                <c:pt idx="5266">
                  <c:v>EV BNA DTW</c:v>
                </c:pt>
                <c:pt idx="5267">
                  <c:v>EV BNA EWR</c:v>
                </c:pt>
                <c:pt idx="5268">
                  <c:v>EV BNA IAD</c:v>
                </c:pt>
                <c:pt idx="5269">
                  <c:v>EV BNA IAH</c:v>
                </c:pt>
                <c:pt idx="5270">
                  <c:v>EV BNA LGA</c:v>
                </c:pt>
                <c:pt idx="5271">
                  <c:v>EV BNA MCO</c:v>
                </c:pt>
                <c:pt idx="5272">
                  <c:v>EV BNA MEM</c:v>
                </c:pt>
                <c:pt idx="5273">
                  <c:v>EV BNA MOB</c:v>
                </c:pt>
                <c:pt idx="5274">
                  <c:v>EV BNA MSN</c:v>
                </c:pt>
                <c:pt idx="5275">
                  <c:v>EV BNA MSP</c:v>
                </c:pt>
                <c:pt idx="5276">
                  <c:v>EV BNA OKC</c:v>
                </c:pt>
                <c:pt idx="5277">
                  <c:v>EV BNA OMA</c:v>
                </c:pt>
                <c:pt idx="5278">
                  <c:v>EV BNA ORD</c:v>
                </c:pt>
                <c:pt idx="5279">
                  <c:v>EV BNA RIC</c:v>
                </c:pt>
                <c:pt idx="5280">
                  <c:v>EV BNA SBN</c:v>
                </c:pt>
                <c:pt idx="5281">
                  <c:v>EV BOI DEN</c:v>
                </c:pt>
                <c:pt idx="5282">
                  <c:v>EV BOS ATL</c:v>
                </c:pt>
                <c:pt idx="5283">
                  <c:v>EV BOS CHS</c:v>
                </c:pt>
                <c:pt idx="5284">
                  <c:v>EV BOS CLE</c:v>
                </c:pt>
                <c:pt idx="5285">
                  <c:v>EV BOS CVG</c:v>
                </c:pt>
                <c:pt idx="5286">
                  <c:v>EV BOS DCA</c:v>
                </c:pt>
                <c:pt idx="5287">
                  <c:v>EV BOS DTW</c:v>
                </c:pt>
                <c:pt idx="5288">
                  <c:v>EV BOS EWR</c:v>
                </c:pt>
                <c:pt idx="5289">
                  <c:v>EV BOS IAD</c:v>
                </c:pt>
                <c:pt idx="5290">
                  <c:v>EV BOS IND</c:v>
                </c:pt>
                <c:pt idx="5291">
                  <c:v>EV BOS JAX</c:v>
                </c:pt>
                <c:pt idx="5292">
                  <c:v>EV BOS LGA</c:v>
                </c:pt>
                <c:pt idx="5293">
                  <c:v>EV BOS MEM</c:v>
                </c:pt>
                <c:pt idx="5294">
                  <c:v>EV BOS MSP</c:v>
                </c:pt>
                <c:pt idx="5295">
                  <c:v>EV BOS MYR</c:v>
                </c:pt>
                <c:pt idx="5296">
                  <c:v>EV BOS ORF</c:v>
                </c:pt>
                <c:pt idx="5297">
                  <c:v>EV BOS RDU</c:v>
                </c:pt>
                <c:pt idx="5298">
                  <c:v>EV BOS RIC</c:v>
                </c:pt>
                <c:pt idx="5299">
                  <c:v>EV BPT DFW</c:v>
                </c:pt>
                <c:pt idx="5300">
                  <c:v>EV BPT IAH</c:v>
                </c:pt>
                <c:pt idx="5301">
                  <c:v>EV BQK ATL</c:v>
                </c:pt>
                <c:pt idx="5302">
                  <c:v>EV BRO DFW</c:v>
                </c:pt>
                <c:pt idx="5303">
                  <c:v>EV BRO IAH</c:v>
                </c:pt>
                <c:pt idx="5304">
                  <c:v>EV BTR ATL</c:v>
                </c:pt>
                <c:pt idx="5305">
                  <c:v>EV BTR BHM</c:v>
                </c:pt>
                <c:pt idx="5306">
                  <c:v>EV BTR CLT</c:v>
                </c:pt>
                <c:pt idx="5307">
                  <c:v>EV BTR DFW</c:v>
                </c:pt>
                <c:pt idx="5308">
                  <c:v>EV BTR IAH</c:v>
                </c:pt>
                <c:pt idx="5309">
                  <c:v>EV BTR JAN</c:v>
                </c:pt>
                <c:pt idx="5310">
                  <c:v>EV BTR LFT</c:v>
                </c:pt>
                <c:pt idx="5311">
                  <c:v>EV BTR MEM</c:v>
                </c:pt>
                <c:pt idx="5312">
                  <c:v>EV BTR MOB</c:v>
                </c:pt>
                <c:pt idx="5313">
                  <c:v>EV BTR TYS</c:v>
                </c:pt>
                <c:pt idx="5314">
                  <c:v>EV BTV ATL</c:v>
                </c:pt>
                <c:pt idx="5315">
                  <c:v>EV BTV CLE</c:v>
                </c:pt>
                <c:pt idx="5316">
                  <c:v>EV BTV DTW</c:v>
                </c:pt>
                <c:pt idx="5317">
                  <c:v>EV BTV ERI</c:v>
                </c:pt>
                <c:pt idx="5318">
                  <c:v>EV BTV EWR</c:v>
                </c:pt>
                <c:pt idx="5319">
                  <c:v>EV BTV IAD</c:v>
                </c:pt>
                <c:pt idx="5320">
                  <c:v>EV BTV LGA</c:v>
                </c:pt>
                <c:pt idx="5321">
                  <c:v>EV BTV MSN</c:v>
                </c:pt>
                <c:pt idx="5322">
                  <c:v>EV BTV ORD</c:v>
                </c:pt>
                <c:pt idx="5323">
                  <c:v>EV BTV SYR</c:v>
                </c:pt>
                <c:pt idx="5324">
                  <c:v>EV BUF ATL</c:v>
                </c:pt>
                <c:pt idx="5325">
                  <c:v>EV BUF CLE</c:v>
                </c:pt>
                <c:pt idx="5326">
                  <c:v>EV BUF CVG</c:v>
                </c:pt>
                <c:pt idx="5327">
                  <c:v>EV BUF DTW</c:v>
                </c:pt>
                <c:pt idx="5328">
                  <c:v>EV BUF EWR</c:v>
                </c:pt>
                <c:pt idx="5329">
                  <c:v>EV BUF IAD</c:v>
                </c:pt>
                <c:pt idx="5330">
                  <c:v>EV BUF LGA</c:v>
                </c:pt>
                <c:pt idx="5331">
                  <c:v>EV BUF MSP</c:v>
                </c:pt>
                <c:pt idx="5332">
                  <c:v>EV BUF ORD</c:v>
                </c:pt>
                <c:pt idx="5333">
                  <c:v>EV BWI ATL</c:v>
                </c:pt>
                <c:pt idx="5334">
                  <c:v>EV BWI CLE</c:v>
                </c:pt>
                <c:pt idx="5335">
                  <c:v>EV BWI CVG</c:v>
                </c:pt>
                <c:pt idx="5336">
                  <c:v>EV BWI DTW</c:v>
                </c:pt>
                <c:pt idx="5337">
                  <c:v>EV BWI EWR</c:v>
                </c:pt>
                <c:pt idx="5338">
                  <c:v>EV BWI IAH</c:v>
                </c:pt>
                <c:pt idx="5339">
                  <c:v>EV BWI LGA</c:v>
                </c:pt>
                <c:pt idx="5340">
                  <c:v>EV BWI MEM</c:v>
                </c:pt>
                <c:pt idx="5341">
                  <c:v>EV BWI MSP</c:v>
                </c:pt>
                <c:pt idx="5342">
                  <c:v>EV BWI ORD</c:v>
                </c:pt>
                <c:pt idx="5343">
                  <c:v>EV BWI RDU</c:v>
                </c:pt>
                <c:pt idx="5344">
                  <c:v>EV BZN BIL</c:v>
                </c:pt>
                <c:pt idx="5345">
                  <c:v>EV CAE ATL</c:v>
                </c:pt>
                <c:pt idx="5346">
                  <c:v>EV CAE CVG</c:v>
                </c:pt>
                <c:pt idx="5347">
                  <c:v>EV CAE DFW</c:v>
                </c:pt>
                <c:pt idx="5348">
                  <c:v>EV CAE DTW</c:v>
                </c:pt>
                <c:pt idx="5349">
                  <c:v>EV CAE EWR</c:v>
                </c:pt>
                <c:pt idx="5350">
                  <c:v>EV CAE IAD</c:v>
                </c:pt>
                <c:pt idx="5351">
                  <c:v>EV CAE IAH</c:v>
                </c:pt>
                <c:pt idx="5352">
                  <c:v>EV CAE LGA</c:v>
                </c:pt>
                <c:pt idx="5353">
                  <c:v>EV CAE ORD</c:v>
                </c:pt>
                <c:pt idx="5354">
                  <c:v>EV CAK ATL</c:v>
                </c:pt>
                <c:pt idx="5355">
                  <c:v>EV CAK DTW</c:v>
                </c:pt>
                <c:pt idx="5356">
                  <c:v>EV CAK EWR</c:v>
                </c:pt>
                <c:pt idx="5357">
                  <c:v>EV CAK IAH</c:v>
                </c:pt>
                <c:pt idx="5358">
                  <c:v>EV CAK ORD</c:v>
                </c:pt>
                <c:pt idx="5359">
                  <c:v>EV CAK TYS</c:v>
                </c:pt>
                <c:pt idx="5360">
                  <c:v>EV CHA ATL</c:v>
                </c:pt>
                <c:pt idx="5361">
                  <c:v>EV CHA CLT</c:v>
                </c:pt>
                <c:pt idx="5362">
                  <c:v>EV CHA CVG</c:v>
                </c:pt>
                <c:pt idx="5363">
                  <c:v>EV CHA DFW</c:v>
                </c:pt>
                <c:pt idx="5364">
                  <c:v>EV CHA DTW</c:v>
                </c:pt>
                <c:pt idx="5365">
                  <c:v>EV CHA EWR</c:v>
                </c:pt>
                <c:pt idx="5366">
                  <c:v>EV CHA MEM</c:v>
                </c:pt>
                <c:pt idx="5367">
                  <c:v>EV CHA ORD</c:v>
                </c:pt>
                <c:pt idx="5368">
                  <c:v>EV CHO ATL</c:v>
                </c:pt>
                <c:pt idx="5369">
                  <c:v>EV CHO LGA</c:v>
                </c:pt>
                <c:pt idx="5370">
                  <c:v>EV CHS ABE</c:v>
                </c:pt>
                <c:pt idx="5371">
                  <c:v>EV CHS ATL</c:v>
                </c:pt>
                <c:pt idx="5372">
                  <c:v>EV CHS BOS</c:v>
                </c:pt>
                <c:pt idx="5373">
                  <c:v>EV CHS CLE</c:v>
                </c:pt>
                <c:pt idx="5374">
                  <c:v>EV CHS CLT</c:v>
                </c:pt>
                <c:pt idx="5375">
                  <c:v>EV CHS DSM</c:v>
                </c:pt>
                <c:pt idx="5376">
                  <c:v>EV CHS DTW</c:v>
                </c:pt>
                <c:pt idx="5377">
                  <c:v>EV CHS EWR</c:v>
                </c:pt>
                <c:pt idx="5378">
                  <c:v>EV CHS IAD</c:v>
                </c:pt>
                <c:pt idx="5379">
                  <c:v>EV CHS IAH</c:v>
                </c:pt>
                <c:pt idx="5380">
                  <c:v>EV CHS ILM</c:v>
                </c:pt>
                <c:pt idx="5381">
                  <c:v>EV CHS LGA</c:v>
                </c:pt>
                <c:pt idx="5382">
                  <c:v>EV CHS ORD</c:v>
                </c:pt>
                <c:pt idx="5383">
                  <c:v>EV CHS ORF</c:v>
                </c:pt>
                <c:pt idx="5384">
                  <c:v>EV CID ATL</c:v>
                </c:pt>
                <c:pt idx="5385">
                  <c:v>EV CID CVG</c:v>
                </c:pt>
                <c:pt idx="5386">
                  <c:v>EV CID DEN</c:v>
                </c:pt>
                <c:pt idx="5387">
                  <c:v>EV CID DFW</c:v>
                </c:pt>
                <c:pt idx="5388">
                  <c:v>EV CID DTW</c:v>
                </c:pt>
                <c:pt idx="5389">
                  <c:v>EV CID IAH</c:v>
                </c:pt>
                <c:pt idx="5390">
                  <c:v>EV CID LEX</c:v>
                </c:pt>
                <c:pt idx="5391">
                  <c:v>EV CID MSP</c:v>
                </c:pt>
                <c:pt idx="5392">
                  <c:v>EV CID ORD</c:v>
                </c:pt>
                <c:pt idx="5393">
                  <c:v>EV CLE ABE</c:v>
                </c:pt>
                <c:pt idx="5394">
                  <c:v>EV CLE ALB</c:v>
                </c:pt>
                <c:pt idx="5395">
                  <c:v>EV CLE ATL</c:v>
                </c:pt>
                <c:pt idx="5396">
                  <c:v>EV CLE AUS</c:v>
                </c:pt>
                <c:pt idx="5397">
                  <c:v>EV CLE BDL</c:v>
                </c:pt>
                <c:pt idx="5398">
                  <c:v>EV CLE BNA</c:v>
                </c:pt>
                <c:pt idx="5399">
                  <c:v>EV CLE BOS</c:v>
                </c:pt>
                <c:pt idx="5400">
                  <c:v>EV CLE BTV</c:v>
                </c:pt>
                <c:pt idx="5401">
                  <c:v>EV CLE BUF</c:v>
                </c:pt>
                <c:pt idx="5402">
                  <c:v>EV CLE BWI</c:v>
                </c:pt>
                <c:pt idx="5403">
                  <c:v>EV CLE CHS</c:v>
                </c:pt>
                <c:pt idx="5404">
                  <c:v>EV CLE CLT</c:v>
                </c:pt>
                <c:pt idx="5405">
                  <c:v>EV CLE CMH</c:v>
                </c:pt>
                <c:pt idx="5406">
                  <c:v>EV CLE CRW</c:v>
                </c:pt>
                <c:pt idx="5407">
                  <c:v>EV CLE CVG</c:v>
                </c:pt>
                <c:pt idx="5408">
                  <c:v>EV CLE DAY</c:v>
                </c:pt>
                <c:pt idx="5409">
                  <c:v>EV CLE DCA</c:v>
                </c:pt>
                <c:pt idx="5410">
                  <c:v>EV CLE DEN</c:v>
                </c:pt>
                <c:pt idx="5411">
                  <c:v>EV CLE DFW</c:v>
                </c:pt>
                <c:pt idx="5412">
                  <c:v>EV CLE DTW</c:v>
                </c:pt>
                <c:pt idx="5413">
                  <c:v>EV CLE ERI</c:v>
                </c:pt>
                <c:pt idx="5414">
                  <c:v>EV CLE EWR</c:v>
                </c:pt>
                <c:pt idx="5415">
                  <c:v>EV CLE FLL</c:v>
                </c:pt>
                <c:pt idx="5416">
                  <c:v>EV CLE FNT</c:v>
                </c:pt>
                <c:pt idx="5417">
                  <c:v>EV CLE GRB</c:v>
                </c:pt>
                <c:pt idx="5418">
                  <c:v>EV CLE GRR</c:v>
                </c:pt>
                <c:pt idx="5419">
                  <c:v>EV CLE GSP</c:v>
                </c:pt>
                <c:pt idx="5420">
                  <c:v>EV CLE IAD</c:v>
                </c:pt>
                <c:pt idx="5421">
                  <c:v>EV CLE IAH</c:v>
                </c:pt>
                <c:pt idx="5422">
                  <c:v>EV CLE IND</c:v>
                </c:pt>
                <c:pt idx="5423">
                  <c:v>EV CLE LGA</c:v>
                </c:pt>
                <c:pt idx="5424">
                  <c:v>EV CLE MCI</c:v>
                </c:pt>
                <c:pt idx="5425">
                  <c:v>EV CLE MCO</c:v>
                </c:pt>
                <c:pt idx="5426">
                  <c:v>EV CLE MEM</c:v>
                </c:pt>
                <c:pt idx="5427">
                  <c:v>EV CLE MHT</c:v>
                </c:pt>
                <c:pt idx="5428">
                  <c:v>EV CLE MIA</c:v>
                </c:pt>
                <c:pt idx="5429">
                  <c:v>EV CLE MKE</c:v>
                </c:pt>
                <c:pt idx="5430">
                  <c:v>EV CLE MSN</c:v>
                </c:pt>
                <c:pt idx="5431">
                  <c:v>EV CLE MSP</c:v>
                </c:pt>
                <c:pt idx="5432">
                  <c:v>EV CLE MSY</c:v>
                </c:pt>
                <c:pt idx="5433">
                  <c:v>EV CLE OKC</c:v>
                </c:pt>
                <c:pt idx="5434">
                  <c:v>EV CLE ORD</c:v>
                </c:pt>
                <c:pt idx="5435">
                  <c:v>EV CLE PBI</c:v>
                </c:pt>
                <c:pt idx="5436">
                  <c:v>EV CLE PHL</c:v>
                </c:pt>
                <c:pt idx="5437">
                  <c:v>EV CLE PIT</c:v>
                </c:pt>
                <c:pt idx="5438">
                  <c:v>EV CLE PVD</c:v>
                </c:pt>
                <c:pt idx="5439">
                  <c:v>EV CLE PWM</c:v>
                </c:pt>
                <c:pt idx="5440">
                  <c:v>EV CLE RDU</c:v>
                </c:pt>
                <c:pt idx="5441">
                  <c:v>EV CLE RIC</c:v>
                </c:pt>
                <c:pt idx="5442">
                  <c:v>EV CLE ROC</c:v>
                </c:pt>
                <c:pt idx="5443">
                  <c:v>EV CLE RSW</c:v>
                </c:pt>
                <c:pt idx="5444">
                  <c:v>EV CLE SCE</c:v>
                </c:pt>
                <c:pt idx="5445">
                  <c:v>EV CLE SDF</c:v>
                </c:pt>
                <c:pt idx="5446">
                  <c:v>EV CLE STL</c:v>
                </c:pt>
                <c:pt idx="5447">
                  <c:v>EV CLE SYR</c:v>
                </c:pt>
                <c:pt idx="5448">
                  <c:v>EV CLE TPA</c:v>
                </c:pt>
                <c:pt idx="5449">
                  <c:v>EV CLE TUL</c:v>
                </c:pt>
                <c:pt idx="5450">
                  <c:v>EV CLE TVC</c:v>
                </c:pt>
                <c:pt idx="5451">
                  <c:v>EV CLL DFW</c:v>
                </c:pt>
                <c:pt idx="5452">
                  <c:v>EV CLL IAH</c:v>
                </c:pt>
                <c:pt idx="5453">
                  <c:v>EV CLT ATL</c:v>
                </c:pt>
                <c:pt idx="5454">
                  <c:v>EV CLT BNA</c:v>
                </c:pt>
                <c:pt idx="5455">
                  <c:v>EV CLT BTR</c:v>
                </c:pt>
                <c:pt idx="5456">
                  <c:v>EV CLT CHA</c:v>
                </c:pt>
                <c:pt idx="5457">
                  <c:v>EV CLT CLE</c:v>
                </c:pt>
                <c:pt idx="5458">
                  <c:v>EV CLT CVG</c:v>
                </c:pt>
                <c:pt idx="5459">
                  <c:v>EV CLT DTW</c:v>
                </c:pt>
                <c:pt idx="5460">
                  <c:v>EV CLT ECP</c:v>
                </c:pt>
                <c:pt idx="5461">
                  <c:v>EV CLT EWR</c:v>
                </c:pt>
                <c:pt idx="5462">
                  <c:v>EV CLT FWA</c:v>
                </c:pt>
                <c:pt idx="5463">
                  <c:v>EV CLT GSO</c:v>
                </c:pt>
                <c:pt idx="5464">
                  <c:v>EV CLT HSV</c:v>
                </c:pt>
                <c:pt idx="5465">
                  <c:v>EV CLT IAD</c:v>
                </c:pt>
                <c:pt idx="5466">
                  <c:v>EV CLT IAH</c:v>
                </c:pt>
                <c:pt idx="5467">
                  <c:v>EV CLT JAN</c:v>
                </c:pt>
                <c:pt idx="5468">
                  <c:v>EV CLT LGA</c:v>
                </c:pt>
                <c:pt idx="5469">
                  <c:v>EV CLT MEM</c:v>
                </c:pt>
                <c:pt idx="5470">
                  <c:v>EV CLT MKE</c:v>
                </c:pt>
                <c:pt idx="5471">
                  <c:v>EV CLT MSP</c:v>
                </c:pt>
                <c:pt idx="5472">
                  <c:v>EV CLT ORD</c:v>
                </c:pt>
                <c:pt idx="5473">
                  <c:v>EV CLT SBN</c:v>
                </c:pt>
                <c:pt idx="5474">
                  <c:v>EV CLT TYS</c:v>
                </c:pt>
                <c:pt idx="5475">
                  <c:v>EV CMH ATL</c:v>
                </c:pt>
                <c:pt idx="5476">
                  <c:v>EV CMH CLE</c:v>
                </c:pt>
                <c:pt idx="5477">
                  <c:v>EV CMH CRW</c:v>
                </c:pt>
                <c:pt idx="5478">
                  <c:v>EV CMH CVG</c:v>
                </c:pt>
                <c:pt idx="5479">
                  <c:v>EV CMH DAY</c:v>
                </c:pt>
                <c:pt idx="5480">
                  <c:v>EV CMH DCA</c:v>
                </c:pt>
                <c:pt idx="5481">
                  <c:v>EV CMH DEN</c:v>
                </c:pt>
                <c:pt idx="5482">
                  <c:v>EV CMH DTW</c:v>
                </c:pt>
                <c:pt idx="5483">
                  <c:v>EV CMH EWR</c:v>
                </c:pt>
                <c:pt idx="5484">
                  <c:v>EV CMH IAD</c:v>
                </c:pt>
                <c:pt idx="5485">
                  <c:v>EV CMH IAH</c:v>
                </c:pt>
                <c:pt idx="5486">
                  <c:v>EV CMH LGA</c:v>
                </c:pt>
                <c:pt idx="5487">
                  <c:v>EV CMH MCO</c:v>
                </c:pt>
                <c:pt idx="5488">
                  <c:v>EV CMH MEM</c:v>
                </c:pt>
                <c:pt idx="5489">
                  <c:v>EV CMH MIA</c:v>
                </c:pt>
                <c:pt idx="5490">
                  <c:v>EV CMH MSP</c:v>
                </c:pt>
                <c:pt idx="5491">
                  <c:v>EV CMH ORD</c:v>
                </c:pt>
                <c:pt idx="5492">
                  <c:v>EV CMH RDU</c:v>
                </c:pt>
                <c:pt idx="5493">
                  <c:v>EV CMH RSW</c:v>
                </c:pt>
                <c:pt idx="5494">
                  <c:v>EV CMH TPA</c:v>
                </c:pt>
                <c:pt idx="5495">
                  <c:v>EV COS ATL</c:v>
                </c:pt>
                <c:pt idx="5496">
                  <c:v>EV COS DEN</c:v>
                </c:pt>
                <c:pt idx="5497">
                  <c:v>EV COS IAH</c:v>
                </c:pt>
                <c:pt idx="5498">
                  <c:v>EV COS ORD</c:v>
                </c:pt>
                <c:pt idx="5499">
                  <c:v>EV COU ATL</c:v>
                </c:pt>
                <c:pt idx="5500">
                  <c:v>EV COU BHM</c:v>
                </c:pt>
                <c:pt idx="5501">
                  <c:v>EV COU DFW</c:v>
                </c:pt>
                <c:pt idx="5502">
                  <c:v>EV COU MEM</c:v>
                </c:pt>
                <c:pt idx="5503">
                  <c:v>EV CRP ATL</c:v>
                </c:pt>
                <c:pt idx="5504">
                  <c:v>EV CRP BRO</c:v>
                </c:pt>
                <c:pt idx="5505">
                  <c:v>EV CRP DFW</c:v>
                </c:pt>
                <c:pt idx="5506">
                  <c:v>EV CRP HRL</c:v>
                </c:pt>
                <c:pt idx="5507">
                  <c:v>EV CRP IAH</c:v>
                </c:pt>
                <c:pt idx="5508">
                  <c:v>EV CRW ATL</c:v>
                </c:pt>
                <c:pt idx="5509">
                  <c:v>EV CRW CVG</c:v>
                </c:pt>
                <c:pt idx="5510">
                  <c:v>EV CRW DFW</c:v>
                </c:pt>
                <c:pt idx="5511">
                  <c:v>EV CRW DTW</c:v>
                </c:pt>
                <c:pt idx="5512">
                  <c:v>EV CRW IAD</c:v>
                </c:pt>
                <c:pt idx="5513">
                  <c:v>EV CRW IAH</c:v>
                </c:pt>
                <c:pt idx="5514">
                  <c:v>EV CRW MCO</c:v>
                </c:pt>
                <c:pt idx="5515">
                  <c:v>EV CRW ORD</c:v>
                </c:pt>
                <c:pt idx="5516">
                  <c:v>EV CSG ATL</c:v>
                </c:pt>
                <c:pt idx="5517">
                  <c:v>EV CVG ALB</c:v>
                </c:pt>
                <c:pt idx="5518">
                  <c:v>EV CVG ATL</c:v>
                </c:pt>
                <c:pt idx="5519">
                  <c:v>EV CVG ATW</c:v>
                </c:pt>
                <c:pt idx="5520">
                  <c:v>EV CVG AUS</c:v>
                </c:pt>
                <c:pt idx="5521">
                  <c:v>EV CVG BDL</c:v>
                </c:pt>
                <c:pt idx="5522">
                  <c:v>EV CVG BHM</c:v>
                </c:pt>
                <c:pt idx="5523">
                  <c:v>EV CVG BNA</c:v>
                </c:pt>
                <c:pt idx="5524">
                  <c:v>EV CVG BOS</c:v>
                </c:pt>
                <c:pt idx="5525">
                  <c:v>EV CVG BUF</c:v>
                </c:pt>
                <c:pt idx="5526">
                  <c:v>EV CVG BWI</c:v>
                </c:pt>
                <c:pt idx="5527">
                  <c:v>EV CVG CAE</c:v>
                </c:pt>
                <c:pt idx="5528">
                  <c:v>EV CVG CHA</c:v>
                </c:pt>
                <c:pt idx="5529">
                  <c:v>EV CVG CID</c:v>
                </c:pt>
                <c:pt idx="5530">
                  <c:v>EV CVG CLE</c:v>
                </c:pt>
                <c:pt idx="5531">
                  <c:v>EV CVG CLT</c:v>
                </c:pt>
                <c:pt idx="5532">
                  <c:v>EV CVG CMH</c:v>
                </c:pt>
                <c:pt idx="5533">
                  <c:v>EV CVG CRW</c:v>
                </c:pt>
                <c:pt idx="5534">
                  <c:v>EV CVG DAY</c:v>
                </c:pt>
                <c:pt idx="5535">
                  <c:v>EV CVG DCA</c:v>
                </c:pt>
                <c:pt idx="5536">
                  <c:v>EV CVG DEN</c:v>
                </c:pt>
                <c:pt idx="5537">
                  <c:v>EV CVG DFW</c:v>
                </c:pt>
                <c:pt idx="5538">
                  <c:v>EV CVG DSM</c:v>
                </c:pt>
                <c:pt idx="5539">
                  <c:v>EV CVG DTW</c:v>
                </c:pt>
                <c:pt idx="5540">
                  <c:v>EV CVG EVV</c:v>
                </c:pt>
                <c:pt idx="5541">
                  <c:v>EV CVG EWR</c:v>
                </c:pt>
                <c:pt idx="5542">
                  <c:v>EV CVG FWA</c:v>
                </c:pt>
                <c:pt idx="5543">
                  <c:v>EV CVG GRR</c:v>
                </c:pt>
                <c:pt idx="5544">
                  <c:v>EV CVG GSO</c:v>
                </c:pt>
                <c:pt idx="5545">
                  <c:v>EV CVG GSP</c:v>
                </c:pt>
                <c:pt idx="5546">
                  <c:v>EV CVG HPN</c:v>
                </c:pt>
                <c:pt idx="5547">
                  <c:v>EV CVG HSV</c:v>
                </c:pt>
                <c:pt idx="5548">
                  <c:v>EV CVG HTS</c:v>
                </c:pt>
                <c:pt idx="5549">
                  <c:v>EV CVG IAD</c:v>
                </c:pt>
                <c:pt idx="5550">
                  <c:v>EV CVG IAH</c:v>
                </c:pt>
                <c:pt idx="5551">
                  <c:v>EV CVG IND</c:v>
                </c:pt>
                <c:pt idx="5552">
                  <c:v>EV CVG JAX</c:v>
                </c:pt>
                <c:pt idx="5553">
                  <c:v>EV CVG JFK</c:v>
                </c:pt>
                <c:pt idx="5554">
                  <c:v>EV CVG LEX</c:v>
                </c:pt>
                <c:pt idx="5555">
                  <c:v>EV CVG LGA</c:v>
                </c:pt>
                <c:pt idx="5556">
                  <c:v>EV CVG MCI</c:v>
                </c:pt>
                <c:pt idx="5557">
                  <c:v>EV CVG MDT</c:v>
                </c:pt>
                <c:pt idx="5558">
                  <c:v>EV CVG MEM</c:v>
                </c:pt>
                <c:pt idx="5559">
                  <c:v>EV CVG MIA</c:v>
                </c:pt>
                <c:pt idx="5560">
                  <c:v>EV CVG MKE</c:v>
                </c:pt>
                <c:pt idx="5561">
                  <c:v>EV CVG MSN</c:v>
                </c:pt>
                <c:pt idx="5562">
                  <c:v>EV CVG MSP</c:v>
                </c:pt>
                <c:pt idx="5563">
                  <c:v>EV CVG MSY</c:v>
                </c:pt>
                <c:pt idx="5564">
                  <c:v>EV CVG OKC</c:v>
                </c:pt>
                <c:pt idx="5565">
                  <c:v>EV CVG OMA</c:v>
                </c:pt>
                <c:pt idx="5566">
                  <c:v>EV CVG ORD</c:v>
                </c:pt>
                <c:pt idx="5567">
                  <c:v>EV CVG ORF</c:v>
                </c:pt>
                <c:pt idx="5568">
                  <c:v>EV CVG PFN</c:v>
                </c:pt>
                <c:pt idx="5569">
                  <c:v>EV CVG PHL</c:v>
                </c:pt>
                <c:pt idx="5570">
                  <c:v>EV CVG PIT</c:v>
                </c:pt>
                <c:pt idx="5571">
                  <c:v>EV CVG PVD</c:v>
                </c:pt>
                <c:pt idx="5572">
                  <c:v>EV CVG RDU</c:v>
                </c:pt>
                <c:pt idx="5573">
                  <c:v>EV CVG RIC</c:v>
                </c:pt>
                <c:pt idx="5574">
                  <c:v>EV CVG ROC</c:v>
                </c:pt>
                <c:pt idx="5575">
                  <c:v>EV CVG SAT</c:v>
                </c:pt>
                <c:pt idx="5576">
                  <c:v>EV CVG SAV</c:v>
                </c:pt>
                <c:pt idx="5577">
                  <c:v>EV CVG SBN</c:v>
                </c:pt>
                <c:pt idx="5578">
                  <c:v>EV CVG SDF</c:v>
                </c:pt>
                <c:pt idx="5579">
                  <c:v>EV CVG SRQ</c:v>
                </c:pt>
                <c:pt idx="5580">
                  <c:v>EV CVG STL</c:v>
                </c:pt>
                <c:pt idx="5581">
                  <c:v>EV CVG SYR</c:v>
                </c:pt>
                <c:pt idx="5582">
                  <c:v>EV CVG TPA</c:v>
                </c:pt>
                <c:pt idx="5583">
                  <c:v>EV CVG TRI</c:v>
                </c:pt>
                <c:pt idx="5584">
                  <c:v>EV CVG TUL</c:v>
                </c:pt>
                <c:pt idx="5585">
                  <c:v>EV CVG TYS</c:v>
                </c:pt>
                <c:pt idx="5586">
                  <c:v>EV CVG VPS</c:v>
                </c:pt>
                <c:pt idx="5587">
                  <c:v>EV CVG XNA</c:v>
                </c:pt>
                <c:pt idx="5588">
                  <c:v>EV CWA ATW</c:v>
                </c:pt>
                <c:pt idx="5589">
                  <c:v>EV CWA ORD</c:v>
                </c:pt>
                <c:pt idx="5590">
                  <c:v>EV CYS DEN</c:v>
                </c:pt>
                <c:pt idx="5591">
                  <c:v>EV DAB ATL</c:v>
                </c:pt>
                <c:pt idx="5592">
                  <c:v>EV DAL ATL</c:v>
                </c:pt>
                <c:pt idx="5593">
                  <c:v>EV DAL DEN</c:v>
                </c:pt>
                <c:pt idx="5594">
                  <c:v>EV DAL IAH</c:v>
                </c:pt>
                <c:pt idx="5595">
                  <c:v>EV DAY ATL</c:v>
                </c:pt>
                <c:pt idx="5596">
                  <c:v>EV DAY CLE</c:v>
                </c:pt>
                <c:pt idx="5597">
                  <c:v>EV DAY CVG</c:v>
                </c:pt>
                <c:pt idx="5598">
                  <c:v>EV DAY DEN</c:v>
                </c:pt>
                <c:pt idx="5599">
                  <c:v>EV DAY DTW</c:v>
                </c:pt>
                <c:pt idx="5600">
                  <c:v>EV DAY EWR</c:v>
                </c:pt>
                <c:pt idx="5601">
                  <c:v>EV DAY IAD</c:v>
                </c:pt>
                <c:pt idx="5602">
                  <c:v>EV DAY IAH</c:v>
                </c:pt>
                <c:pt idx="5603">
                  <c:v>EV DAY LGA</c:v>
                </c:pt>
                <c:pt idx="5604">
                  <c:v>EV DAY MSP</c:v>
                </c:pt>
                <c:pt idx="5605">
                  <c:v>EV DAY ORD</c:v>
                </c:pt>
                <c:pt idx="5606">
                  <c:v>EV DAY ORF</c:v>
                </c:pt>
                <c:pt idx="5607">
                  <c:v>EV DCA ATL</c:v>
                </c:pt>
                <c:pt idx="5608">
                  <c:v>EV DCA BDL</c:v>
                </c:pt>
                <c:pt idx="5609">
                  <c:v>EV DCA BOS</c:v>
                </c:pt>
                <c:pt idx="5610">
                  <c:v>EV DCA CLE</c:v>
                </c:pt>
                <c:pt idx="5611">
                  <c:v>EV DCA CMH</c:v>
                </c:pt>
                <c:pt idx="5612">
                  <c:v>EV DCA CVG</c:v>
                </c:pt>
                <c:pt idx="5613">
                  <c:v>EV DCA DTW</c:v>
                </c:pt>
                <c:pt idx="5614">
                  <c:v>EV DCA EWR</c:v>
                </c:pt>
                <c:pt idx="5615">
                  <c:v>EV DCA GRR</c:v>
                </c:pt>
                <c:pt idx="5616">
                  <c:v>EV DCA HSV</c:v>
                </c:pt>
                <c:pt idx="5617">
                  <c:v>EV DCA IND</c:v>
                </c:pt>
                <c:pt idx="5618">
                  <c:v>EV DCA JAN</c:v>
                </c:pt>
                <c:pt idx="5619">
                  <c:v>EV DCA JAX</c:v>
                </c:pt>
                <c:pt idx="5620">
                  <c:v>EV DCA LEX</c:v>
                </c:pt>
                <c:pt idx="5621">
                  <c:v>EV DCA MCO</c:v>
                </c:pt>
                <c:pt idx="5622">
                  <c:v>EV DCA MEM</c:v>
                </c:pt>
                <c:pt idx="5623">
                  <c:v>EV DCA MIA</c:v>
                </c:pt>
                <c:pt idx="5624">
                  <c:v>EV DCA MSN</c:v>
                </c:pt>
                <c:pt idx="5625">
                  <c:v>EV DCA MSP</c:v>
                </c:pt>
                <c:pt idx="5626">
                  <c:v>EV DCA MSY</c:v>
                </c:pt>
                <c:pt idx="5627">
                  <c:v>EV DCA ORD</c:v>
                </c:pt>
                <c:pt idx="5628">
                  <c:v>EV DCA RDU</c:v>
                </c:pt>
                <c:pt idx="5629">
                  <c:v>EV DCA STL</c:v>
                </c:pt>
                <c:pt idx="5630">
                  <c:v>EV DCA TYS</c:v>
                </c:pt>
                <c:pt idx="5631">
                  <c:v>EV DEN ABQ</c:v>
                </c:pt>
                <c:pt idx="5632">
                  <c:v>EV DEN AMA</c:v>
                </c:pt>
                <c:pt idx="5633">
                  <c:v>EV DEN ATL</c:v>
                </c:pt>
                <c:pt idx="5634">
                  <c:v>EV DEN AUS</c:v>
                </c:pt>
                <c:pt idx="5635">
                  <c:v>EV DEN BHM</c:v>
                </c:pt>
                <c:pt idx="5636">
                  <c:v>EV DEN BIL</c:v>
                </c:pt>
                <c:pt idx="5637">
                  <c:v>EV DEN BIS</c:v>
                </c:pt>
                <c:pt idx="5638">
                  <c:v>EV DEN BNA</c:v>
                </c:pt>
                <c:pt idx="5639">
                  <c:v>EV DEN BOI</c:v>
                </c:pt>
                <c:pt idx="5640">
                  <c:v>EV DEN CID</c:v>
                </c:pt>
                <c:pt idx="5641">
                  <c:v>EV DEN CLE</c:v>
                </c:pt>
                <c:pt idx="5642">
                  <c:v>EV DEN CMH</c:v>
                </c:pt>
                <c:pt idx="5643">
                  <c:v>EV DEN COS</c:v>
                </c:pt>
                <c:pt idx="5644">
                  <c:v>EV DEN CVG</c:v>
                </c:pt>
                <c:pt idx="5645">
                  <c:v>EV DEN DAL</c:v>
                </c:pt>
                <c:pt idx="5646">
                  <c:v>EV DEN DAY</c:v>
                </c:pt>
                <c:pt idx="5647">
                  <c:v>EV DEN DFW</c:v>
                </c:pt>
                <c:pt idx="5648">
                  <c:v>EV DEN DIK</c:v>
                </c:pt>
                <c:pt idx="5649">
                  <c:v>EV DEN DRO</c:v>
                </c:pt>
                <c:pt idx="5650">
                  <c:v>EV DEN DSM</c:v>
                </c:pt>
                <c:pt idx="5651">
                  <c:v>EV DEN ELP</c:v>
                </c:pt>
                <c:pt idx="5652">
                  <c:v>EV DEN FAR</c:v>
                </c:pt>
                <c:pt idx="5653">
                  <c:v>EV DEN FSD</c:v>
                </c:pt>
                <c:pt idx="5654">
                  <c:v>EV DEN GJT</c:v>
                </c:pt>
                <c:pt idx="5655">
                  <c:v>EV DEN GRR</c:v>
                </c:pt>
                <c:pt idx="5656">
                  <c:v>EV DEN GUC</c:v>
                </c:pt>
                <c:pt idx="5657">
                  <c:v>EV DEN HDN</c:v>
                </c:pt>
                <c:pt idx="5658">
                  <c:v>EV DEN HSV</c:v>
                </c:pt>
                <c:pt idx="5659">
                  <c:v>EV DEN IAH</c:v>
                </c:pt>
                <c:pt idx="5660">
                  <c:v>EV DEN ICT</c:v>
                </c:pt>
                <c:pt idx="5661">
                  <c:v>EV DEN IND</c:v>
                </c:pt>
                <c:pt idx="5662">
                  <c:v>EV DEN ISN</c:v>
                </c:pt>
                <c:pt idx="5663">
                  <c:v>EV DEN LAS</c:v>
                </c:pt>
                <c:pt idx="5664">
                  <c:v>EV DEN LBB</c:v>
                </c:pt>
                <c:pt idx="5665">
                  <c:v>EV DEN LFT</c:v>
                </c:pt>
                <c:pt idx="5666">
                  <c:v>EV DEN LIT</c:v>
                </c:pt>
                <c:pt idx="5667">
                  <c:v>EV DEN LNK</c:v>
                </c:pt>
                <c:pt idx="5668">
                  <c:v>EV DEN MCI</c:v>
                </c:pt>
                <c:pt idx="5669">
                  <c:v>EV DEN MEM</c:v>
                </c:pt>
                <c:pt idx="5670">
                  <c:v>EV DEN MLI</c:v>
                </c:pt>
                <c:pt idx="5671">
                  <c:v>EV DEN MOT</c:v>
                </c:pt>
                <c:pt idx="5672">
                  <c:v>EV DEN MSN</c:v>
                </c:pt>
                <c:pt idx="5673">
                  <c:v>EV DEN MSP</c:v>
                </c:pt>
                <c:pt idx="5674">
                  <c:v>EV DEN MSY</c:v>
                </c:pt>
                <c:pt idx="5675">
                  <c:v>EV DEN MTJ</c:v>
                </c:pt>
                <c:pt idx="5676">
                  <c:v>EV DEN OKC</c:v>
                </c:pt>
                <c:pt idx="5677">
                  <c:v>EV DEN OMA</c:v>
                </c:pt>
                <c:pt idx="5678">
                  <c:v>EV DEN PHX</c:v>
                </c:pt>
                <c:pt idx="5679">
                  <c:v>EV DEN PIA</c:v>
                </c:pt>
                <c:pt idx="5680">
                  <c:v>EV DEN PIT</c:v>
                </c:pt>
                <c:pt idx="5681">
                  <c:v>EV DEN RAP</c:v>
                </c:pt>
                <c:pt idx="5682">
                  <c:v>EV DEN SAF</c:v>
                </c:pt>
                <c:pt idx="5683">
                  <c:v>EV DEN SAT</c:v>
                </c:pt>
                <c:pt idx="5684">
                  <c:v>EV DEN SBN</c:v>
                </c:pt>
                <c:pt idx="5685">
                  <c:v>EV DEN SDF</c:v>
                </c:pt>
                <c:pt idx="5686">
                  <c:v>EV DEN SGF</c:v>
                </c:pt>
                <c:pt idx="5687">
                  <c:v>EV DEN SHV</c:v>
                </c:pt>
                <c:pt idx="5688">
                  <c:v>EV DEN SLC</c:v>
                </c:pt>
                <c:pt idx="5689">
                  <c:v>EV DEN STL</c:v>
                </c:pt>
                <c:pt idx="5690">
                  <c:v>EV DEN TUL</c:v>
                </c:pt>
                <c:pt idx="5691">
                  <c:v>EV DEN TUS</c:v>
                </c:pt>
                <c:pt idx="5692">
                  <c:v>EV DEN TVC</c:v>
                </c:pt>
                <c:pt idx="5693">
                  <c:v>EV DEN TYS</c:v>
                </c:pt>
                <c:pt idx="5694">
                  <c:v>EV DEN XNA</c:v>
                </c:pt>
                <c:pt idx="5695">
                  <c:v>EV DFW ABI</c:v>
                </c:pt>
                <c:pt idx="5696">
                  <c:v>EV DFW ACT</c:v>
                </c:pt>
                <c:pt idx="5697">
                  <c:v>EV DFW AEX</c:v>
                </c:pt>
                <c:pt idx="5698">
                  <c:v>EV DFW AMA</c:v>
                </c:pt>
                <c:pt idx="5699">
                  <c:v>EV DFW ATL</c:v>
                </c:pt>
                <c:pt idx="5700">
                  <c:v>EV DFW AVL</c:v>
                </c:pt>
                <c:pt idx="5701">
                  <c:v>EV DFW BHM</c:v>
                </c:pt>
                <c:pt idx="5702">
                  <c:v>EV DFW BPT</c:v>
                </c:pt>
                <c:pt idx="5703">
                  <c:v>EV DFW BRO</c:v>
                </c:pt>
                <c:pt idx="5704">
                  <c:v>EV DFW BTR</c:v>
                </c:pt>
                <c:pt idx="5705">
                  <c:v>EV DFW CAE</c:v>
                </c:pt>
                <c:pt idx="5706">
                  <c:v>EV DFW CHA</c:v>
                </c:pt>
                <c:pt idx="5707">
                  <c:v>EV DFW CID</c:v>
                </c:pt>
                <c:pt idx="5708">
                  <c:v>EV DFW CLE</c:v>
                </c:pt>
                <c:pt idx="5709">
                  <c:v>EV DFW CLL</c:v>
                </c:pt>
                <c:pt idx="5710">
                  <c:v>EV DFW COU</c:v>
                </c:pt>
                <c:pt idx="5711">
                  <c:v>EV DFW CRP</c:v>
                </c:pt>
                <c:pt idx="5712">
                  <c:v>EV DFW CRW</c:v>
                </c:pt>
                <c:pt idx="5713">
                  <c:v>EV DFW CVG</c:v>
                </c:pt>
                <c:pt idx="5714">
                  <c:v>EV DFW DEN</c:v>
                </c:pt>
                <c:pt idx="5715">
                  <c:v>EV DFW DRO</c:v>
                </c:pt>
                <c:pt idx="5716">
                  <c:v>EV DFW DTW</c:v>
                </c:pt>
                <c:pt idx="5717">
                  <c:v>EV DFW ECP</c:v>
                </c:pt>
                <c:pt idx="5718">
                  <c:v>EV DFW EVV</c:v>
                </c:pt>
                <c:pt idx="5719">
                  <c:v>EV DFW EWR</c:v>
                </c:pt>
                <c:pt idx="5720">
                  <c:v>EV DFW FAR</c:v>
                </c:pt>
                <c:pt idx="5721">
                  <c:v>EV DFW FLG</c:v>
                </c:pt>
                <c:pt idx="5722">
                  <c:v>EV DFW FSD</c:v>
                </c:pt>
                <c:pt idx="5723">
                  <c:v>EV DFW FSM</c:v>
                </c:pt>
                <c:pt idx="5724">
                  <c:v>EV DFW FWA</c:v>
                </c:pt>
                <c:pt idx="5725">
                  <c:v>EV DFW GCK</c:v>
                </c:pt>
                <c:pt idx="5726">
                  <c:v>EV DFW GGG</c:v>
                </c:pt>
                <c:pt idx="5727">
                  <c:v>EV DFW GPT</c:v>
                </c:pt>
                <c:pt idx="5728">
                  <c:v>EV DFW GRI</c:v>
                </c:pt>
                <c:pt idx="5729">
                  <c:v>EV DFW GRK</c:v>
                </c:pt>
                <c:pt idx="5730">
                  <c:v>EV DFW GRR</c:v>
                </c:pt>
                <c:pt idx="5731">
                  <c:v>EV DFW GSO</c:v>
                </c:pt>
                <c:pt idx="5732">
                  <c:v>EV DFW GSP</c:v>
                </c:pt>
                <c:pt idx="5733">
                  <c:v>EV DFW HOU</c:v>
                </c:pt>
                <c:pt idx="5734">
                  <c:v>EV DFW HSV</c:v>
                </c:pt>
                <c:pt idx="5735">
                  <c:v>EV DFW IAD</c:v>
                </c:pt>
                <c:pt idx="5736">
                  <c:v>EV DFW IAH</c:v>
                </c:pt>
                <c:pt idx="5737">
                  <c:v>EV DFW ICT</c:v>
                </c:pt>
                <c:pt idx="5738">
                  <c:v>EV DFW JAC</c:v>
                </c:pt>
                <c:pt idx="5739">
                  <c:v>EV DFW JAN</c:v>
                </c:pt>
                <c:pt idx="5740">
                  <c:v>EV DFW JLN</c:v>
                </c:pt>
                <c:pt idx="5741">
                  <c:v>EV DFW LAN</c:v>
                </c:pt>
                <c:pt idx="5742">
                  <c:v>EV DFW LAW</c:v>
                </c:pt>
                <c:pt idx="5743">
                  <c:v>EV DFW LBB</c:v>
                </c:pt>
                <c:pt idx="5744">
                  <c:v>EV DFW LCH</c:v>
                </c:pt>
                <c:pt idx="5745">
                  <c:v>EV DFW LEX</c:v>
                </c:pt>
                <c:pt idx="5746">
                  <c:v>EV DFW LFT</c:v>
                </c:pt>
                <c:pt idx="5747">
                  <c:v>EV DFW LGA</c:v>
                </c:pt>
                <c:pt idx="5748">
                  <c:v>EV DFW LIT</c:v>
                </c:pt>
                <c:pt idx="5749">
                  <c:v>EV DFW LRD</c:v>
                </c:pt>
                <c:pt idx="5750">
                  <c:v>EV DFW MAF</c:v>
                </c:pt>
                <c:pt idx="5751">
                  <c:v>EV DFW MEI</c:v>
                </c:pt>
                <c:pt idx="5752">
                  <c:v>EV DFW MEM</c:v>
                </c:pt>
                <c:pt idx="5753">
                  <c:v>EV DFW MFE</c:v>
                </c:pt>
                <c:pt idx="5754">
                  <c:v>EV DFW MGM</c:v>
                </c:pt>
                <c:pt idx="5755">
                  <c:v>EV DFW MHK</c:v>
                </c:pt>
                <c:pt idx="5756">
                  <c:v>EV DFW MKE</c:v>
                </c:pt>
                <c:pt idx="5757">
                  <c:v>EV DFW MLI</c:v>
                </c:pt>
                <c:pt idx="5758">
                  <c:v>EV DFW MLU</c:v>
                </c:pt>
                <c:pt idx="5759">
                  <c:v>EV DFW MOB</c:v>
                </c:pt>
                <c:pt idx="5760">
                  <c:v>EV DFW MSN</c:v>
                </c:pt>
                <c:pt idx="5761">
                  <c:v>EV DFW MSP</c:v>
                </c:pt>
                <c:pt idx="5762">
                  <c:v>EV DFW MTJ</c:v>
                </c:pt>
                <c:pt idx="5763">
                  <c:v>EV DFW OKC</c:v>
                </c:pt>
                <c:pt idx="5764">
                  <c:v>EV DFW OMA</c:v>
                </c:pt>
                <c:pt idx="5765">
                  <c:v>EV DFW ORD</c:v>
                </c:pt>
                <c:pt idx="5766">
                  <c:v>EV DFW PIA</c:v>
                </c:pt>
                <c:pt idx="5767">
                  <c:v>EV DFW PIB</c:v>
                </c:pt>
                <c:pt idx="5768">
                  <c:v>EV DFW PNS</c:v>
                </c:pt>
                <c:pt idx="5769">
                  <c:v>EV DFW RAP</c:v>
                </c:pt>
                <c:pt idx="5770">
                  <c:v>EV DFW ROW</c:v>
                </c:pt>
                <c:pt idx="5771">
                  <c:v>EV DFW SAF</c:v>
                </c:pt>
                <c:pt idx="5772">
                  <c:v>EV DFW SAV</c:v>
                </c:pt>
                <c:pt idx="5773">
                  <c:v>EV DFW SBN</c:v>
                </c:pt>
                <c:pt idx="5774">
                  <c:v>EV DFW SHV</c:v>
                </c:pt>
                <c:pt idx="5775">
                  <c:v>EV DFW SJT</c:v>
                </c:pt>
                <c:pt idx="5776">
                  <c:v>EV DFW SPI</c:v>
                </c:pt>
                <c:pt idx="5777">
                  <c:v>EV DFW SPS</c:v>
                </c:pt>
                <c:pt idx="5778">
                  <c:v>EV DFW SUX</c:v>
                </c:pt>
                <c:pt idx="5779">
                  <c:v>EV DFW TLH</c:v>
                </c:pt>
                <c:pt idx="5780">
                  <c:v>EV DFW TUL</c:v>
                </c:pt>
                <c:pt idx="5781">
                  <c:v>EV DFW TVC</c:v>
                </c:pt>
                <c:pt idx="5782">
                  <c:v>EV DFW TXK</c:v>
                </c:pt>
                <c:pt idx="5783">
                  <c:v>EV DFW TYR</c:v>
                </c:pt>
                <c:pt idx="5784">
                  <c:v>EV DFW TYS</c:v>
                </c:pt>
                <c:pt idx="5785">
                  <c:v>EV DFW VPS</c:v>
                </c:pt>
                <c:pt idx="5786">
                  <c:v>EV DFW XNA</c:v>
                </c:pt>
                <c:pt idx="5787">
                  <c:v>EV DHN ATL</c:v>
                </c:pt>
                <c:pt idx="5788">
                  <c:v>EV DHN PNS</c:v>
                </c:pt>
                <c:pt idx="5789">
                  <c:v>EV DIK DEN</c:v>
                </c:pt>
                <c:pt idx="5790">
                  <c:v>EV DRO DEN</c:v>
                </c:pt>
                <c:pt idx="5791">
                  <c:v>EV DRO DFW</c:v>
                </c:pt>
                <c:pt idx="5792">
                  <c:v>EV DRT IAH</c:v>
                </c:pt>
                <c:pt idx="5793">
                  <c:v>EV DSM ATL</c:v>
                </c:pt>
                <c:pt idx="5794">
                  <c:v>EV DSM BTV</c:v>
                </c:pt>
                <c:pt idx="5795">
                  <c:v>EV DSM CID</c:v>
                </c:pt>
                <c:pt idx="5796">
                  <c:v>EV DSM CVG</c:v>
                </c:pt>
                <c:pt idx="5797">
                  <c:v>EV DSM DEN</c:v>
                </c:pt>
                <c:pt idx="5798">
                  <c:v>EV DSM DTW</c:v>
                </c:pt>
                <c:pt idx="5799">
                  <c:v>EV DSM EWR</c:v>
                </c:pt>
                <c:pt idx="5800">
                  <c:v>EV DSM IAH</c:v>
                </c:pt>
                <c:pt idx="5801">
                  <c:v>EV DSM LGA</c:v>
                </c:pt>
                <c:pt idx="5802">
                  <c:v>EV DSM LIT</c:v>
                </c:pt>
                <c:pt idx="5803">
                  <c:v>EV DSM MEM</c:v>
                </c:pt>
                <c:pt idx="5804">
                  <c:v>EV DSM MSP</c:v>
                </c:pt>
                <c:pt idx="5805">
                  <c:v>EV DSM ORD</c:v>
                </c:pt>
                <c:pt idx="5806">
                  <c:v>EV DTW ABE</c:v>
                </c:pt>
                <c:pt idx="5807">
                  <c:v>EV DTW ALB</c:v>
                </c:pt>
                <c:pt idx="5808">
                  <c:v>EV DTW ATL</c:v>
                </c:pt>
                <c:pt idx="5809">
                  <c:v>EV DTW ATW</c:v>
                </c:pt>
                <c:pt idx="5810">
                  <c:v>EV DTW AUS</c:v>
                </c:pt>
                <c:pt idx="5811">
                  <c:v>EV DTW AVL</c:v>
                </c:pt>
                <c:pt idx="5812">
                  <c:v>EV DTW AVP</c:v>
                </c:pt>
                <c:pt idx="5813">
                  <c:v>EV DTW AZO</c:v>
                </c:pt>
                <c:pt idx="5814">
                  <c:v>EV DTW BDL</c:v>
                </c:pt>
                <c:pt idx="5815">
                  <c:v>EV DTW BGM</c:v>
                </c:pt>
                <c:pt idx="5816">
                  <c:v>EV DTW BGR</c:v>
                </c:pt>
                <c:pt idx="5817">
                  <c:v>EV DTW BHM</c:v>
                </c:pt>
                <c:pt idx="5818">
                  <c:v>EV DTW BMI</c:v>
                </c:pt>
                <c:pt idx="5819">
                  <c:v>EV DTW BNA</c:v>
                </c:pt>
                <c:pt idx="5820">
                  <c:v>EV DTW BOS</c:v>
                </c:pt>
                <c:pt idx="5821">
                  <c:v>EV DTW BTV</c:v>
                </c:pt>
                <c:pt idx="5822">
                  <c:v>EV DTW BUF</c:v>
                </c:pt>
                <c:pt idx="5823">
                  <c:v>EV DTW BWI</c:v>
                </c:pt>
                <c:pt idx="5824">
                  <c:v>EV DTW CAE</c:v>
                </c:pt>
                <c:pt idx="5825">
                  <c:v>EV DTW CAK</c:v>
                </c:pt>
                <c:pt idx="5826">
                  <c:v>EV DTW CHA</c:v>
                </c:pt>
                <c:pt idx="5827">
                  <c:v>EV DTW CHS</c:v>
                </c:pt>
                <c:pt idx="5828">
                  <c:v>EV DTW CID</c:v>
                </c:pt>
                <c:pt idx="5829">
                  <c:v>EV DTW CLE</c:v>
                </c:pt>
                <c:pt idx="5830">
                  <c:v>EV DTW CLT</c:v>
                </c:pt>
                <c:pt idx="5831">
                  <c:v>EV DTW CMH</c:v>
                </c:pt>
                <c:pt idx="5832">
                  <c:v>EV DTW CRW</c:v>
                </c:pt>
                <c:pt idx="5833">
                  <c:v>EV DTW CVG</c:v>
                </c:pt>
                <c:pt idx="5834">
                  <c:v>EV DTW DAY</c:v>
                </c:pt>
                <c:pt idx="5835">
                  <c:v>EV DTW DCA</c:v>
                </c:pt>
                <c:pt idx="5836">
                  <c:v>EV DTW DEN</c:v>
                </c:pt>
                <c:pt idx="5837">
                  <c:v>EV DTW DFW</c:v>
                </c:pt>
                <c:pt idx="5838">
                  <c:v>EV DTW DSM</c:v>
                </c:pt>
                <c:pt idx="5839">
                  <c:v>EV DTW ELM</c:v>
                </c:pt>
                <c:pt idx="5840">
                  <c:v>EV DTW ERI</c:v>
                </c:pt>
                <c:pt idx="5841">
                  <c:v>EV DTW EVV</c:v>
                </c:pt>
                <c:pt idx="5842">
                  <c:v>EV DTW EWR</c:v>
                </c:pt>
                <c:pt idx="5843">
                  <c:v>EV DTW FNT</c:v>
                </c:pt>
                <c:pt idx="5844">
                  <c:v>EV DTW FSD</c:v>
                </c:pt>
                <c:pt idx="5845">
                  <c:v>EV DTW FWA</c:v>
                </c:pt>
                <c:pt idx="5846">
                  <c:v>EV DTW GRB</c:v>
                </c:pt>
                <c:pt idx="5847">
                  <c:v>EV DTW GRR</c:v>
                </c:pt>
                <c:pt idx="5848">
                  <c:v>EV DTW GSO</c:v>
                </c:pt>
                <c:pt idx="5849">
                  <c:v>EV DTW GSP</c:v>
                </c:pt>
                <c:pt idx="5850">
                  <c:v>EV DTW HPN</c:v>
                </c:pt>
                <c:pt idx="5851">
                  <c:v>EV DTW HSV</c:v>
                </c:pt>
                <c:pt idx="5852">
                  <c:v>EV DTW IAD</c:v>
                </c:pt>
                <c:pt idx="5853">
                  <c:v>EV DTW IAH</c:v>
                </c:pt>
                <c:pt idx="5854">
                  <c:v>EV DTW ICT</c:v>
                </c:pt>
                <c:pt idx="5855">
                  <c:v>EV DTW IND</c:v>
                </c:pt>
                <c:pt idx="5856">
                  <c:v>EV DTW ITH</c:v>
                </c:pt>
                <c:pt idx="5857">
                  <c:v>EV DTW JAN</c:v>
                </c:pt>
                <c:pt idx="5858">
                  <c:v>EV DTW JAX</c:v>
                </c:pt>
                <c:pt idx="5859">
                  <c:v>EV DTW LAN</c:v>
                </c:pt>
                <c:pt idx="5860">
                  <c:v>EV DTW LEX</c:v>
                </c:pt>
                <c:pt idx="5861">
                  <c:v>EV DTW LGA</c:v>
                </c:pt>
                <c:pt idx="5862">
                  <c:v>EV DTW LIT</c:v>
                </c:pt>
                <c:pt idx="5863">
                  <c:v>EV DTW MBS</c:v>
                </c:pt>
                <c:pt idx="5864">
                  <c:v>EV DTW MCI</c:v>
                </c:pt>
                <c:pt idx="5865">
                  <c:v>EV DTW MDT</c:v>
                </c:pt>
                <c:pt idx="5866">
                  <c:v>EV DTW MDW</c:v>
                </c:pt>
                <c:pt idx="5867">
                  <c:v>EV DTW MEM</c:v>
                </c:pt>
                <c:pt idx="5868">
                  <c:v>EV DTW MHT</c:v>
                </c:pt>
                <c:pt idx="5869">
                  <c:v>EV DTW MKE</c:v>
                </c:pt>
                <c:pt idx="5870">
                  <c:v>EV DTW MLI</c:v>
                </c:pt>
                <c:pt idx="5871">
                  <c:v>EV DTW MSN</c:v>
                </c:pt>
                <c:pt idx="5872">
                  <c:v>EV DTW MSP</c:v>
                </c:pt>
                <c:pt idx="5873">
                  <c:v>EV DTW MSY</c:v>
                </c:pt>
                <c:pt idx="5874">
                  <c:v>EV DTW MYR</c:v>
                </c:pt>
                <c:pt idx="5875">
                  <c:v>EV DTW OKC</c:v>
                </c:pt>
                <c:pt idx="5876">
                  <c:v>EV DTW OMA</c:v>
                </c:pt>
                <c:pt idx="5877">
                  <c:v>EV DTW ORD</c:v>
                </c:pt>
                <c:pt idx="5878">
                  <c:v>EV DTW ORF</c:v>
                </c:pt>
                <c:pt idx="5879">
                  <c:v>EV DTW PHL</c:v>
                </c:pt>
                <c:pt idx="5880">
                  <c:v>EV DTW PIA</c:v>
                </c:pt>
                <c:pt idx="5881">
                  <c:v>EV DTW PIT</c:v>
                </c:pt>
                <c:pt idx="5882">
                  <c:v>EV DTW PLN</c:v>
                </c:pt>
                <c:pt idx="5883">
                  <c:v>EV DTW PVD</c:v>
                </c:pt>
                <c:pt idx="5884">
                  <c:v>EV DTW PWM</c:v>
                </c:pt>
                <c:pt idx="5885">
                  <c:v>EV DTW RDU</c:v>
                </c:pt>
                <c:pt idx="5886">
                  <c:v>EV DTW RIC</c:v>
                </c:pt>
                <c:pt idx="5887">
                  <c:v>EV DTW ROA</c:v>
                </c:pt>
                <c:pt idx="5888">
                  <c:v>EV DTW ROC</c:v>
                </c:pt>
                <c:pt idx="5889">
                  <c:v>EV DTW RST</c:v>
                </c:pt>
                <c:pt idx="5890">
                  <c:v>EV DTW SAT</c:v>
                </c:pt>
                <c:pt idx="5891">
                  <c:v>EV DTW SAV</c:v>
                </c:pt>
                <c:pt idx="5892">
                  <c:v>EV DTW SBN</c:v>
                </c:pt>
                <c:pt idx="5893">
                  <c:v>EV DTW SCE</c:v>
                </c:pt>
                <c:pt idx="5894">
                  <c:v>EV DTW SDF</c:v>
                </c:pt>
                <c:pt idx="5895">
                  <c:v>EV DTW STL</c:v>
                </c:pt>
                <c:pt idx="5896">
                  <c:v>EV DTW SWF</c:v>
                </c:pt>
                <c:pt idx="5897">
                  <c:v>EV DTW SYR</c:v>
                </c:pt>
                <c:pt idx="5898">
                  <c:v>EV DTW TRI</c:v>
                </c:pt>
                <c:pt idx="5899">
                  <c:v>EV DTW TUL</c:v>
                </c:pt>
                <c:pt idx="5900">
                  <c:v>EV DTW TVC</c:v>
                </c:pt>
                <c:pt idx="5901">
                  <c:v>EV DTW TYS</c:v>
                </c:pt>
                <c:pt idx="5902">
                  <c:v>EV DTW XNA</c:v>
                </c:pt>
                <c:pt idx="5903">
                  <c:v>EV ECP ATL</c:v>
                </c:pt>
                <c:pt idx="5904">
                  <c:v>EV ECP CLT</c:v>
                </c:pt>
                <c:pt idx="5905">
                  <c:v>EV ECP DFW</c:v>
                </c:pt>
                <c:pt idx="5906">
                  <c:v>EV ECP IAH</c:v>
                </c:pt>
                <c:pt idx="5907">
                  <c:v>EV ECP MEM</c:v>
                </c:pt>
                <c:pt idx="5908">
                  <c:v>EV EFD IAH</c:v>
                </c:pt>
                <c:pt idx="5909">
                  <c:v>EV ELM ATL</c:v>
                </c:pt>
                <c:pt idx="5910">
                  <c:v>EV ELM DTW</c:v>
                </c:pt>
                <c:pt idx="5911">
                  <c:v>EV ELM ORD</c:v>
                </c:pt>
                <c:pt idx="5912">
                  <c:v>EV ELP ATL</c:v>
                </c:pt>
                <c:pt idx="5913">
                  <c:v>EV ELP DEN</c:v>
                </c:pt>
                <c:pt idx="5914">
                  <c:v>EV ELP HOB</c:v>
                </c:pt>
                <c:pt idx="5915">
                  <c:v>EV ELP IAH</c:v>
                </c:pt>
                <c:pt idx="5916">
                  <c:v>EV ELP ORD</c:v>
                </c:pt>
                <c:pt idx="5917">
                  <c:v>EV ERI ATL</c:v>
                </c:pt>
                <c:pt idx="5918">
                  <c:v>EV ERI CLE</c:v>
                </c:pt>
                <c:pt idx="5919">
                  <c:v>EV ERI DTW</c:v>
                </c:pt>
                <c:pt idx="5920">
                  <c:v>EV ERI ORD</c:v>
                </c:pt>
                <c:pt idx="5921">
                  <c:v>EV EVV ATL</c:v>
                </c:pt>
                <c:pt idx="5922">
                  <c:v>EV EVV CVG</c:v>
                </c:pt>
                <c:pt idx="5923">
                  <c:v>EV EVV DFW</c:v>
                </c:pt>
                <c:pt idx="5924">
                  <c:v>EV EVV DTW</c:v>
                </c:pt>
                <c:pt idx="5925">
                  <c:v>EV EVV MEM</c:v>
                </c:pt>
                <c:pt idx="5926">
                  <c:v>EV EVV ORD</c:v>
                </c:pt>
                <c:pt idx="5927">
                  <c:v>EV EWN ATL</c:v>
                </c:pt>
                <c:pt idx="5928">
                  <c:v>EV EWR ALB</c:v>
                </c:pt>
                <c:pt idx="5929">
                  <c:v>EV EWR ATL</c:v>
                </c:pt>
                <c:pt idx="5930">
                  <c:v>EV EWR AVL</c:v>
                </c:pt>
                <c:pt idx="5931">
                  <c:v>EV EWR AVP</c:v>
                </c:pt>
                <c:pt idx="5932">
                  <c:v>EV EWR BDL</c:v>
                </c:pt>
                <c:pt idx="5933">
                  <c:v>EV EWR BGR</c:v>
                </c:pt>
                <c:pt idx="5934">
                  <c:v>EV EWR BNA</c:v>
                </c:pt>
                <c:pt idx="5935">
                  <c:v>EV EWR BOS</c:v>
                </c:pt>
                <c:pt idx="5936">
                  <c:v>EV EWR BTV</c:v>
                </c:pt>
                <c:pt idx="5937">
                  <c:v>EV EWR BUF</c:v>
                </c:pt>
                <c:pt idx="5938">
                  <c:v>EV EWR BWI</c:v>
                </c:pt>
                <c:pt idx="5939">
                  <c:v>EV EWR CAE</c:v>
                </c:pt>
                <c:pt idx="5940">
                  <c:v>EV EWR CAK</c:v>
                </c:pt>
                <c:pt idx="5941">
                  <c:v>EV EWR CHA</c:v>
                </c:pt>
                <c:pt idx="5942">
                  <c:v>EV EWR CHS</c:v>
                </c:pt>
                <c:pt idx="5943">
                  <c:v>EV EWR CLE</c:v>
                </c:pt>
                <c:pt idx="5944">
                  <c:v>EV EWR CLT</c:v>
                </c:pt>
                <c:pt idx="5945">
                  <c:v>EV EWR CMH</c:v>
                </c:pt>
                <c:pt idx="5946">
                  <c:v>EV EWR CVG</c:v>
                </c:pt>
                <c:pt idx="5947">
                  <c:v>EV EWR DAY</c:v>
                </c:pt>
                <c:pt idx="5948">
                  <c:v>EV EWR DCA</c:v>
                </c:pt>
                <c:pt idx="5949">
                  <c:v>EV EWR DSM</c:v>
                </c:pt>
                <c:pt idx="5950">
                  <c:v>EV EWR DTW</c:v>
                </c:pt>
                <c:pt idx="5951">
                  <c:v>EV EWR FNT</c:v>
                </c:pt>
                <c:pt idx="5952">
                  <c:v>EV EWR FWA</c:v>
                </c:pt>
                <c:pt idx="5953">
                  <c:v>EV EWR GRR</c:v>
                </c:pt>
                <c:pt idx="5954">
                  <c:v>EV EWR GSO</c:v>
                </c:pt>
                <c:pt idx="5955">
                  <c:v>EV EWR GSP</c:v>
                </c:pt>
                <c:pt idx="5956">
                  <c:v>EV EWR IAD</c:v>
                </c:pt>
                <c:pt idx="5957">
                  <c:v>EV EWR IAH</c:v>
                </c:pt>
                <c:pt idx="5958">
                  <c:v>EV EWR IND</c:v>
                </c:pt>
                <c:pt idx="5959">
                  <c:v>EV EWR JAX</c:v>
                </c:pt>
                <c:pt idx="5960">
                  <c:v>EV EWR LEX</c:v>
                </c:pt>
                <c:pt idx="5961">
                  <c:v>EV EWR LIT</c:v>
                </c:pt>
                <c:pt idx="5962">
                  <c:v>EV EWR MCI</c:v>
                </c:pt>
                <c:pt idx="5963">
                  <c:v>EV EWR MCO</c:v>
                </c:pt>
                <c:pt idx="5964">
                  <c:v>EV EWR MDT</c:v>
                </c:pt>
                <c:pt idx="5965">
                  <c:v>EV EWR MEM</c:v>
                </c:pt>
                <c:pt idx="5966">
                  <c:v>EV EWR MHT</c:v>
                </c:pt>
                <c:pt idx="5967">
                  <c:v>EV EWR MKE</c:v>
                </c:pt>
                <c:pt idx="5968">
                  <c:v>EV EWR MSN</c:v>
                </c:pt>
                <c:pt idx="5969">
                  <c:v>EV EWR MSP</c:v>
                </c:pt>
                <c:pt idx="5970">
                  <c:v>EV EWR MSY</c:v>
                </c:pt>
                <c:pt idx="5971">
                  <c:v>EV EWR MYR</c:v>
                </c:pt>
                <c:pt idx="5972">
                  <c:v>EV EWR OKC</c:v>
                </c:pt>
                <c:pt idx="5973">
                  <c:v>EV EWR OMA</c:v>
                </c:pt>
                <c:pt idx="5974">
                  <c:v>EV EWR ORD</c:v>
                </c:pt>
                <c:pt idx="5975">
                  <c:v>EV EWR ORF</c:v>
                </c:pt>
                <c:pt idx="5976">
                  <c:v>EV EWR PHL</c:v>
                </c:pt>
                <c:pt idx="5977">
                  <c:v>EV EWR PIT</c:v>
                </c:pt>
                <c:pt idx="5978">
                  <c:v>EV EWR PVD</c:v>
                </c:pt>
                <c:pt idx="5979">
                  <c:v>EV EWR PWM</c:v>
                </c:pt>
                <c:pt idx="5980">
                  <c:v>EV EWR RDU</c:v>
                </c:pt>
                <c:pt idx="5981">
                  <c:v>EV EWR RIC</c:v>
                </c:pt>
                <c:pt idx="5982">
                  <c:v>EV EWR ROC</c:v>
                </c:pt>
                <c:pt idx="5983">
                  <c:v>EV EWR SAV</c:v>
                </c:pt>
                <c:pt idx="5984">
                  <c:v>EV EWR SBN</c:v>
                </c:pt>
                <c:pt idx="5985">
                  <c:v>EV EWR SDF</c:v>
                </c:pt>
                <c:pt idx="5986">
                  <c:v>EV EWR STL</c:v>
                </c:pt>
                <c:pt idx="5987">
                  <c:v>EV EWR SYR</c:v>
                </c:pt>
                <c:pt idx="5988">
                  <c:v>EV EWR TPA</c:v>
                </c:pt>
                <c:pt idx="5989">
                  <c:v>EV EWR TUL</c:v>
                </c:pt>
                <c:pt idx="5990">
                  <c:v>EV EWR TVC</c:v>
                </c:pt>
                <c:pt idx="5991">
                  <c:v>EV EWR TYS</c:v>
                </c:pt>
                <c:pt idx="5992">
                  <c:v>EV EWR XNA</c:v>
                </c:pt>
                <c:pt idx="5993">
                  <c:v>EV EYW ATL</c:v>
                </c:pt>
                <c:pt idx="5994">
                  <c:v>EV EYW RSW</c:v>
                </c:pt>
                <c:pt idx="5995">
                  <c:v>EV FAR ATL</c:v>
                </c:pt>
                <c:pt idx="5996">
                  <c:v>EV FAR DEN</c:v>
                </c:pt>
                <c:pt idx="5997">
                  <c:v>EV FAR DFW</c:v>
                </c:pt>
                <c:pt idx="5998">
                  <c:v>EV FAR EWR</c:v>
                </c:pt>
                <c:pt idx="5999">
                  <c:v>EV FAR MSP</c:v>
                </c:pt>
                <c:pt idx="6000">
                  <c:v>EV FAR ORD</c:v>
                </c:pt>
                <c:pt idx="6001">
                  <c:v>EV FAY ATL</c:v>
                </c:pt>
                <c:pt idx="6002">
                  <c:v>EV FLG DFW</c:v>
                </c:pt>
                <c:pt idx="6003">
                  <c:v>EV FLL ATL</c:v>
                </c:pt>
                <c:pt idx="6004">
                  <c:v>EV FLL CLE</c:v>
                </c:pt>
                <c:pt idx="6005">
                  <c:v>EV FLL EWR</c:v>
                </c:pt>
                <c:pt idx="6006">
                  <c:v>EV FLL IAH</c:v>
                </c:pt>
                <c:pt idx="6007">
                  <c:v>EV FLL TLH</c:v>
                </c:pt>
                <c:pt idx="6008">
                  <c:v>EV FLO ATL</c:v>
                </c:pt>
                <c:pt idx="6009">
                  <c:v>EV FNT ATL</c:v>
                </c:pt>
                <c:pt idx="6010">
                  <c:v>EV FNT CLE</c:v>
                </c:pt>
                <c:pt idx="6011">
                  <c:v>EV FNT DTW</c:v>
                </c:pt>
                <c:pt idx="6012">
                  <c:v>EV FNT EWR</c:v>
                </c:pt>
                <c:pt idx="6013">
                  <c:v>EV FNT MSP</c:v>
                </c:pt>
                <c:pt idx="6014">
                  <c:v>EV FNT ORD</c:v>
                </c:pt>
                <c:pt idx="6015">
                  <c:v>EV FOE ORD</c:v>
                </c:pt>
                <c:pt idx="6016">
                  <c:v>EV FSD ATL</c:v>
                </c:pt>
                <c:pt idx="6017">
                  <c:v>EV FSD DEN</c:v>
                </c:pt>
                <c:pt idx="6018">
                  <c:v>EV FSD DFW</c:v>
                </c:pt>
                <c:pt idx="6019">
                  <c:v>EV FSD DTW</c:v>
                </c:pt>
                <c:pt idx="6020">
                  <c:v>EV FSD LNK</c:v>
                </c:pt>
                <c:pt idx="6021">
                  <c:v>EV FSD MEM</c:v>
                </c:pt>
                <c:pt idx="6022">
                  <c:v>EV FSD MSP</c:v>
                </c:pt>
                <c:pt idx="6023">
                  <c:v>EV FSD ORD</c:v>
                </c:pt>
                <c:pt idx="6024">
                  <c:v>EV FSM ATL</c:v>
                </c:pt>
                <c:pt idx="6025">
                  <c:v>EV FSM DFW</c:v>
                </c:pt>
                <c:pt idx="6026">
                  <c:v>EV FSM MEM</c:v>
                </c:pt>
                <c:pt idx="6027">
                  <c:v>EV FWA ATL</c:v>
                </c:pt>
                <c:pt idx="6028">
                  <c:v>EV FWA CLT</c:v>
                </c:pt>
                <c:pt idx="6029">
                  <c:v>EV FWA CVG</c:v>
                </c:pt>
                <c:pt idx="6030">
                  <c:v>EV FWA DFW</c:v>
                </c:pt>
                <c:pt idx="6031">
                  <c:v>EV FWA DTW</c:v>
                </c:pt>
                <c:pt idx="6032">
                  <c:v>EV FWA EWR</c:v>
                </c:pt>
                <c:pt idx="6033">
                  <c:v>EV GCK DFW</c:v>
                </c:pt>
                <c:pt idx="6034">
                  <c:v>EV GGG DFW</c:v>
                </c:pt>
                <c:pt idx="6035">
                  <c:v>EV GJT DEN</c:v>
                </c:pt>
                <c:pt idx="6036">
                  <c:v>EV GJT IAH</c:v>
                </c:pt>
                <c:pt idx="6037">
                  <c:v>EV GNV ATL</c:v>
                </c:pt>
                <c:pt idx="6038">
                  <c:v>EV GNV LEX</c:v>
                </c:pt>
                <c:pt idx="6039">
                  <c:v>EV GNV MSY</c:v>
                </c:pt>
                <c:pt idx="6040">
                  <c:v>EV GPT ATL</c:v>
                </c:pt>
                <c:pt idx="6041">
                  <c:v>EV GPT DFW</c:v>
                </c:pt>
                <c:pt idx="6042">
                  <c:v>EV GPT IAH</c:v>
                </c:pt>
                <c:pt idx="6043">
                  <c:v>EV GPT MEM</c:v>
                </c:pt>
                <c:pt idx="6044">
                  <c:v>EV GPT PNS</c:v>
                </c:pt>
                <c:pt idx="6045">
                  <c:v>EV GPT VPS</c:v>
                </c:pt>
                <c:pt idx="6046">
                  <c:v>EV GRB ATL</c:v>
                </c:pt>
                <c:pt idx="6047">
                  <c:v>EV GRB CLE</c:v>
                </c:pt>
                <c:pt idx="6048">
                  <c:v>EV GRB DTW</c:v>
                </c:pt>
                <c:pt idx="6049">
                  <c:v>EV GRB MSP</c:v>
                </c:pt>
                <c:pt idx="6050">
                  <c:v>EV GRB ORD</c:v>
                </c:pt>
                <c:pt idx="6051">
                  <c:v>EV GRB TVC</c:v>
                </c:pt>
                <c:pt idx="6052">
                  <c:v>EV GRI DFW</c:v>
                </c:pt>
                <c:pt idx="6053">
                  <c:v>EV GRK ATL</c:v>
                </c:pt>
                <c:pt idx="6054">
                  <c:v>EV GRK DFW</c:v>
                </c:pt>
                <c:pt idx="6055">
                  <c:v>EV GRK IAH</c:v>
                </c:pt>
                <c:pt idx="6056">
                  <c:v>EV GRK MEI</c:v>
                </c:pt>
                <c:pt idx="6057">
                  <c:v>EV GRR ATL</c:v>
                </c:pt>
                <c:pt idx="6058">
                  <c:v>EV GRR CLE</c:v>
                </c:pt>
                <c:pt idx="6059">
                  <c:v>EV GRR CVG</c:v>
                </c:pt>
                <c:pt idx="6060">
                  <c:v>EV GRR DCA</c:v>
                </c:pt>
                <c:pt idx="6061">
                  <c:v>EV GRR DEN</c:v>
                </c:pt>
                <c:pt idx="6062">
                  <c:v>EV GRR DFW</c:v>
                </c:pt>
                <c:pt idx="6063">
                  <c:v>EV GRR DTW</c:v>
                </c:pt>
                <c:pt idx="6064">
                  <c:v>EV GRR EWR</c:v>
                </c:pt>
                <c:pt idx="6065">
                  <c:v>EV GRR IAD</c:v>
                </c:pt>
                <c:pt idx="6066">
                  <c:v>EV GRR IAH</c:v>
                </c:pt>
                <c:pt idx="6067">
                  <c:v>EV GRR LGA</c:v>
                </c:pt>
                <c:pt idx="6068">
                  <c:v>EV GRR MCO</c:v>
                </c:pt>
                <c:pt idx="6069">
                  <c:v>EV GRR MEM</c:v>
                </c:pt>
                <c:pt idx="6070">
                  <c:v>EV GRR MSN</c:v>
                </c:pt>
                <c:pt idx="6071">
                  <c:v>EV GRR MSP</c:v>
                </c:pt>
                <c:pt idx="6072">
                  <c:v>EV GRR ORD</c:v>
                </c:pt>
                <c:pt idx="6073">
                  <c:v>EV GRR TVC</c:v>
                </c:pt>
                <c:pt idx="6074">
                  <c:v>EV GSO ATL</c:v>
                </c:pt>
                <c:pt idx="6075">
                  <c:v>EV GSO CRW</c:v>
                </c:pt>
                <c:pt idx="6076">
                  <c:v>EV GSO CVG</c:v>
                </c:pt>
                <c:pt idx="6077">
                  <c:v>EV GSO DFW</c:v>
                </c:pt>
                <c:pt idx="6078">
                  <c:v>EV GSO DTW</c:v>
                </c:pt>
                <c:pt idx="6079">
                  <c:v>EV GSO EWR</c:v>
                </c:pt>
                <c:pt idx="6080">
                  <c:v>EV GSO IAD</c:v>
                </c:pt>
                <c:pt idx="6081">
                  <c:v>EV GSO IAH</c:v>
                </c:pt>
                <c:pt idx="6082">
                  <c:v>EV GSO LGA</c:v>
                </c:pt>
                <c:pt idx="6083">
                  <c:v>EV GSO MHT</c:v>
                </c:pt>
                <c:pt idx="6084">
                  <c:v>EV GSO ORD</c:v>
                </c:pt>
                <c:pt idx="6085">
                  <c:v>EV GSO ROA</c:v>
                </c:pt>
                <c:pt idx="6086">
                  <c:v>EV GSP ATL</c:v>
                </c:pt>
                <c:pt idx="6087">
                  <c:v>EV GSP AVL</c:v>
                </c:pt>
                <c:pt idx="6088">
                  <c:v>EV GSP CHS</c:v>
                </c:pt>
                <c:pt idx="6089">
                  <c:v>EV GSP CLE</c:v>
                </c:pt>
                <c:pt idx="6090">
                  <c:v>EV GSP CVG</c:v>
                </c:pt>
                <c:pt idx="6091">
                  <c:v>EV GSP DFW</c:v>
                </c:pt>
                <c:pt idx="6092">
                  <c:v>EV GSP DTW</c:v>
                </c:pt>
                <c:pt idx="6093">
                  <c:v>EV GSP EWR</c:v>
                </c:pt>
                <c:pt idx="6094">
                  <c:v>EV GSP FWA</c:v>
                </c:pt>
                <c:pt idx="6095">
                  <c:v>EV GSP IAD</c:v>
                </c:pt>
                <c:pt idx="6096">
                  <c:v>EV GSP IAH</c:v>
                </c:pt>
                <c:pt idx="6097">
                  <c:v>EV GSP LGA</c:v>
                </c:pt>
                <c:pt idx="6098">
                  <c:v>EV GSP ORD</c:v>
                </c:pt>
                <c:pt idx="6099">
                  <c:v>EV GSP RIC</c:v>
                </c:pt>
                <c:pt idx="6100">
                  <c:v>EV GTR ATL</c:v>
                </c:pt>
                <c:pt idx="6101">
                  <c:v>EV GTR MEM</c:v>
                </c:pt>
                <c:pt idx="6102">
                  <c:v>EV GUC DEN</c:v>
                </c:pt>
                <c:pt idx="6103">
                  <c:v>EV GUC IAH</c:v>
                </c:pt>
                <c:pt idx="6104">
                  <c:v>EV HDN DEN</c:v>
                </c:pt>
                <c:pt idx="6105">
                  <c:v>EV HDN IAH</c:v>
                </c:pt>
                <c:pt idx="6106">
                  <c:v>EV HOB IAH</c:v>
                </c:pt>
                <c:pt idx="6107">
                  <c:v>EV HOU ATL</c:v>
                </c:pt>
                <c:pt idx="6108">
                  <c:v>EV HOU DFW</c:v>
                </c:pt>
                <c:pt idx="6109">
                  <c:v>EV HOU GRK</c:v>
                </c:pt>
                <c:pt idx="6110">
                  <c:v>EV HOU HOB</c:v>
                </c:pt>
                <c:pt idx="6111">
                  <c:v>EV HPN ATL</c:v>
                </c:pt>
                <c:pt idx="6112">
                  <c:v>EV HPN CVG</c:v>
                </c:pt>
                <c:pt idx="6113">
                  <c:v>EV HPN DTW</c:v>
                </c:pt>
                <c:pt idx="6114">
                  <c:v>EV HPN MCO</c:v>
                </c:pt>
                <c:pt idx="6115">
                  <c:v>EV HPN ORD</c:v>
                </c:pt>
                <c:pt idx="6116">
                  <c:v>EV HRL BRO</c:v>
                </c:pt>
                <c:pt idx="6117">
                  <c:v>EV HRL IAH</c:v>
                </c:pt>
                <c:pt idx="6118">
                  <c:v>EV HSV ATL</c:v>
                </c:pt>
                <c:pt idx="6119">
                  <c:v>EV HSV CLT</c:v>
                </c:pt>
                <c:pt idx="6120">
                  <c:v>EV HSV CVG</c:v>
                </c:pt>
                <c:pt idx="6121">
                  <c:v>EV HSV DEN</c:v>
                </c:pt>
                <c:pt idx="6122">
                  <c:v>EV HSV DFW</c:v>
                </c:pt>
                <c:pt idx="6123">
                  <c:v>EV HSV DTW</c:v>
                </c:pt>
                <c:pt idx="6124">
                  <c:v>EV HSV GTR</c:v>
                </c:pt>
                <c:pt idx="6125">
                  <c:v>EV HSV IAD</c:v>
                </c:pt>
                <c:pt idx="6126">
                  <c:v>EV HSV IAH</c:v>
                </c:pt>
                <c:pt idx="6127">
                  <c:v>EV HSV MEM</c:v>
                </c:pt>
                <c:pt idx="6128">
                  <c:v>EV HSV ORD</c:v>
                </c:pt>
                <c:pt idx="6129">
                  <c:v>EV HSV SHV</c:v>
                </c:pt>
                <c:pt idx="6130">
                  <c:v>EV HTS CVG</c:v>
                </c:pt>
                <c:pt idx="6131">
                  <c:v>EV IAD ABE</c:v>
                </c:pt>
                <c:pt idx="6132">
                  <c:v>EV IAD ACY</c:v>
                </c:pt>
                <c:pt idx="6133">
                  <c:v>EV IAD ALB</c:v>
                </c:pt>
                <c:pt idx="6134">
                  <c:v>EV IAD ATL</c:v>
                </c:pt>
                <c:pt idx="6135">
                  <c:v>EV IAD BDL</c:v>
                </c:pt>
                <c:pt idx="6136">
                  <c:v>EV IAD BNA</c:v>
                </c:pt>
                <c:pt idx="6137">
                  <c:v>EV IAD BOS</c:v>
                </c:pt>
                <c:pt idx="6138">
                  <c:v>EV IAD BTV</c:v>
                </c:pt>
                <c:pt idx="6139">
                  <c:v>EV IAD BUF</c:v>
                </c:pt>
                <c:pt idx="6140">
                  <c:v>EV IAD CAE</c:v>
                </c:pt>
                <c:pt idx="6141">
                  <c:v>EV IAD CHA</c:v>
                </c:pt>
                <c:pt idx="6142">
                  <c:v>EV IAD CHO</c:v>
                </c:pt>
                <c:pt idx="6143">
                  <c:v>EV IAD CHS</c:v>
                </c:pt>
                <c:pt idx="6144">
                  <c:v>EV IAD CLE</c:v>
                </c:pt>
                <c:pt idx="6145">
                  <c:v>EV IAD CLT</c:v>
                </c:pt>
                <c:pt idx="6146">
                  <c:v>EV IAD CMH</c:v>
                </c:pt>
                <c:pt idx="6147">
                  <c:v>EV IAD CRW</c:v>
                </c:pt>
                <c:pt idx="6148">
                  <c:v>EV IAD CVG</c:v>
                </c:pt>
                <c:pt idx="6149">
                  <c:v>EV IAD DAY</c:v>
                </c:pt>
                <c:pt idx="6150">
                  <c:v>EV IAD DCA</c:v>
                </c:pt>
                <c:pt idx="6151">
                  <c:v>EV IAD DTW</c:v>
                </c:pt>
                <c:pt idx="6152">
                  <c:v>EV IAD EWR</c:v>
                </c:pt>
                <c:pt idx="6153">
                  <c:v>EV IAD GRR</c:v>
                </c:pt>
                <c:pt idx="6154">
                  <c:v>EV IAD GSO</c:v>
                </c:pt>
                <c:pt idx="6155">
                  <c:v>EV IAD GSP</c:v>
                </c:pt>
                <c:pt idx="6156">
                  <c:v>EV IAD HSV</c:v>
                </c:pt>
                <c:pt idx="6157">
                  <c:v>EV IAD IAH</c:v>
                </c:pt>
                <c:pt idx="6158">
                  <c:v>EV IAD ILM</c:v>
                </c:pt>
                <c:pt idx="6159">
                  <c:v>EV IAD IND</c:v>
                </c:pt>
                <c:pt idx="6160">
                  <c:v>EV IAD JAX</c:v>
                </c:pt>
                <c:pt idx="6161">
                  <c:v>EV IAD JFK</c:v>
                </c:pt>
                <c:pt idx="6162">
                  <c:v>EV IAD LGA</c:v>
                </c:pt>
                <c:pt idx="6163">
                  <c:v>EV IAD MCI</c:v>
                </c:pt>
                <c:pt idx="6164">
                  <c:v>EV IAD MDT</c:v>
                </c:pt>
                <c:pt idx="6165">
                  <c:v>EV IAD MHT</c:v>
                </c:pt>
                <c:pt idx="6166">
                  <c:v>EV IAD MSP</c:v>
                </c:pt>
                <c:pt idx="6167">
                  <c:v>EV IAD MSY</c:v>
                </c:pt>
                <c:pt idx="6168">
                  <c:v>EV IAD OKC</c:v>
                </c:pt>
                <c:pt idx="6169">
                  <c:v>EV IAD ORD</c:v>
                </c:pt>
                <c:pt idx="6170">
                  <c:v>EV IAD ORF</c:v>
                </c:pt>
                <c:pt idx="6171">
                  <c:v>EV IAD PIT</c:v>
                </c:pt>
                <c:pt idx="6172">
                  <c:v>EV IAD PNS</c:v>
                </c:pt>
                <c:pt idx="6173">
                  <c:v>EV IAD PVD</c:v>
                </c:pt>
                <c:pt idx="6174">
                  <c:v>EV IAD PWM</c:v>
                </c:pt>
                <c:pt idx="6175">
                  <c:v>EV IAD RDU</c:v>
                </c:pt>
                <c:pt idx="6176">
                  <c:v>EV IAD RIC</c:v>
                </c:pt>
                <c:pt idx="6177">
                  <c:v>EV IAD ROA</c:v>
                </c:pt>
                <c:pt idx="6178">
                  <c:v>EV IAD ROC</c:v>
                </c:pt>
                <c:pt idx="6179">
                  <c:v>EV IAD SAV</c:v>
                </c:pt>
                <c:pt idx="6180">
                  <c:v>EV IAD SCE</c:v>
                </c:pt>
                <c:pt idx="6181">
                  <c:v>EV IAD SDF</c:v>
                </c:pt>
                <c:pt idx="6182">
                  <c:v>EV IAD STL</c:v>
                </c:pt>
                <c:pt idx="6183">
                  <c:v>EV IAD SYR</c:v>
                </c:pt>
                <c:pt idx="6184">
                  <c:v>EV IAD TPA</c:v>
                </c:pt>
                <c:pt idx="6185">
                  <c:v>EV IAD TUL</c:v>
                </c:pt>
                <c:pt idx="6186">
                  <c:v>EV IAD TYS</c:v>
                </c:pt>
                <c:pt idx="6187">
                  <c:v>EV IAH ABQ</c:v>
                </c:pt>
                <c:pt idx="6188">
                  <c:v>EV IAH ACT</c:v>
                </c:pt>
                <c:pt idx="6189">
                  <c:v>EV IAH ACY</c:v>
                </c:pt>
                <c:pt idx="6190">
                  <c:v>EV IAH AEX</c:v>
                </c:pt>
                <c:pt idx="6191">
                  <c:v>EV IAH AMA</c:v>
                </c:pt>
                <c:pt idx="6192">
                  <c:v>EV IAH ATL</c:v>
                </c:pt>
                <c:pt idx="6193">
                  <c:v>EV IAH AUS</c:v>
                </c:pt>
                <c:pt idx="6194">
                  <c:v>EV IAH AVL</c:v>
                </c:pt>
                <c:pt idx="6195">
                  <c:v>EV IAH BHM</c:v>
                </c:pt>
                <c:pt idx="6196">
                  <c:v>EV IAH BNA</c:v>
                </c:pt>
                <c:pt idx="6197">
                  <c:v>EV IAH BPT</c:v>
                </c:pt>
                <c:pt idx="6198">
                  <c:v>EV IAH BRO</c:v>
                </c:pt>
                <c:pt idx="6199">
                  <c:v>EV IAH BTR</c:v>
                </c:pt>
                <c:pt idx="6200">
                  <c:v>EV IAH BWI</c:v>
                </c:pt>
                <c:pt idx="6201">
                  <c:v>EV IAH CAE</c:v>
                </c:pt>
                <c:pt idx="6202">
                  <c:v>EV IAH CAK</c:v>
                </c:pt>
                <c:pt idx="6203">
                  <c:v>EV IAH CHS</c:v>
                </c:pt>
                <c:pt idx="6204">
                  <c:v>EV IAH CID</c:v>
                </c:pt>
                <c:pt idx="6205">
                  <c:v>EV IAH CLE</c:v>
                </c:pt>
                <c:pt idx="6206">
                  <c:v>EV IAH CLL</c:v>
                </c:pt>
                <c:pt idx="6207">
                  <c:v>EV IAH CLT</c:v>
                </c:pt>
                <c:pt idx="6208">
                  <c:v>EV IAH CMH</c:v>
                </c:pt>
                <c:pt idx="6209">
                  <c:v>EV IAH COS</c:v>
                </c:pt>
                <c:pt idx="6210">
                  <c:v>EV IAH CRP</c:v>
                </c:pt>
                <c:pt idx="6211">
                  <c:v>EV IAH CRW</c:v>
                </c:pt>
                <c:pt idx="6212">
                  <c:v>EV IAH CVG</c:v>
                </c:pt>
                <c:pt idx="6213">
                  <c:v>EV IAH DAL</c:v>
                </c:pt>
                <c:pt idx="6214">
                  <c:v>EV IAH DAY</c:v>
                </c:pt>
                <c:pt idx="6215">
                  <c:v>EV IAH DEN</c:v>
                </c:pt>
                <c:pt idx="6216">
                  <c:v>EV IAH DFW</c:v>
                </c:pt>
                <c:pt idx="6217">
                  <c:v>EV IAH DRT</c:v>
                </c:pt>
                <c:pt idx="6218">
                  <c:v>EV IAH DSM</c:v>
                </c:pt>
                <c:pt idx="6219">
                  <c:v>EV IAH DTW</c:v>
                </c:pt>
                <c:pt idx="6220">
                  <c:v>EV IAH ECP</c:v>
                </c:pt>
                <c:pt idx="6221">
                  <c:v>EV IAH ELP</c:v>
                </c:pt>
                <c:pt idx="6222">
                  <c:v>EV IAH EWR</c:v>
                </c:pt>
                <c:pt idx="6223">
                  <c:v>EV IAH GJT</c:v>
                </c:pt>
                <c:pt idx="6224">
                  <c:v>EV IAH GPT</c:v>
                </c:pt>
                <c:pt idx="6225">
                  <c:v>EV IAH GRK</c:v>
                </c:pt>
                <c:pt idx="6226">
                  <c:v>EV IAH GRR</c:v>
                </c:pt>
                <c:pt idx="6227">
                  <c:v>EV IAH GSO</c:v>
                </c:pt>
                <c:pt idx="6228">
                  <c:v>EV IAH GSP</c:v>
                </c:pt>
                <c:pt idx="6229">
                  <c:v>EV IAH GUC</c:v>
                </c:pt>
                <c:pt idx="6230">
                  <c:v>EV IAH HDN</c:v>
                </c:pt>
                <c:pt idx="6231">
                  <c:v>EV IAH HOB</c:v>
                </c:pt>
                <c:pt idx="6232">
                  <c:v>EV IAH HRL</c:v>
                </c:pt>
                <c:pt idx="6233">
                  <c:v>EV IAH HSV</c:v>
                </c:pt>
                <c:pt idx="6234">
                  <c:v>EV IAH IAD</c:v>
                </c:pt>
                <c:pt idx="6235">
                  <c:v>EV IAH ICT</c:v>
                </c:pt>
                <c:pt idx="6236">
                  <c:v>EV IAH IND</c:v>
                </c:pt>
                <c:pt idx="6237">
                  <c:v>EV IAH ISN</c:v>
                </c:pt>
                <c:pt idx="6238">
                  <c:v>EV IAH JAN</c:v>
                </c:pt>
                <c:pt idx="6239">
                  <c:v>EV IAH JAX</c:v>
                </c:pt>
                <c:pt idx="6240">
                  <c:v>EV IAH LBB</c:v>
                </c:pt>
                <c:pt idx="6241">
                  <c:v>EV IAH LCH</c:v>
                </c:pt>
                <c:pt idx="6242">
                  <c:v>EV IAH LEX</c:v>
                </c:pt>
                <c:pt idx="6243">
                  <c:v>EV IAH LFT</c:v>
                </c:pt>
                <c:pt idx="6244">
                  <c:v>EV IAH LGA</c:v>
                </c:pt>
                <c:pt idx="6245">
                  <c:v>EV IAH LIT</c:v>
                </c:pt>
                <c:pt idx="6246">
                  <c:v>EV IAH LRD</c:v>
                </c:pt>
                <c:pt idx="6247">
                  <c:v>EV IAH MAF</c:v>
                </c:pt>
                <c:pt idx="6248">
                  <c:v>EV IAH MCI</c:v>
                </c:pt>
                <c:pt idx="6249">
                  <c:v>EV IAH MCO</c:v>
                </c:pt>
                <c:pt idx="6250">
                  <c:v>EV IAH MEM</c:v>
                </c:pt>
                <c:pt idx="6251">
                  <c:v>EV IAH MFE</c:v>
                </c:pt>
                <c:pt idx="6252">
                  <c:v>EV IAH MIA</c:v>
                </c:pt>
                <c:pt idx="6253">
                  <c:v>EV IAH MKE</c:v>
                </c:pt>
                <c:pt idx="6254">
                  <c:v>EV IAH MLU</c:v>
                </c:pt>
                <c:pt idx="6255">
                  <c:v>EV IAH MOB</c:v>
                </c:pt>
                <c:pt idx="6256">
                  <c:v>EV IAH MSP</c:v>
                </c:pt>
                <c:pt idx="6257">
                  <c:v>EV IAH MSY</c:v>
                </c:pt>
                <c:pt idx="6258">
                  <c:v>EV IAH MTJ</c:v>
                </c:pt>
                <c:pt idx="6259">
                  <c:v>EV IAH MYR</c:v>
                </c:pt>
                <c:pt idx="6260">
                  <c:v>EV IAH OKC</c:v>
                </c:pt>
                <c:pt idx="6261">
                  <c:v>EV IAH OMA</c:v>
                </c:pt>
                <c:pt idx="6262">
                  <c:v>EV IAH ORD</c:v>
                </c:pt>
                <c:pt idx="6263">
                  <c:v>EV IAH ORF</c:v>
                </c:pt>
                <c:pt idx="6264">
                  <c:v>EV IAH PBI</c:v>
                </c:pt>
                <c:pt idx="6265">
                  <c:v>EV IAH PHX</c:v>
                </c:pt>
                <c:pt idx="6266">
                  <c:v>EV IAH PIA</c:v>
                </c:pt>
                <c:pt idx="6267">
                  <c:v>EV IAH PIT</c:v>
                </c:pt>
                <c:pt idx="6268">
                  <c:v>EV IAH PNS</c:v>
                </c:pt>
                <c:pt idx="6269">
                  <c:v>EV IAH PSP</c:v>
                </c:pt>
                <c:pt idx="6270">
                  <c:v>EV IAH RAP</c:v>
                </c:pt>
                <c:pt idx="6271">
                  <c:v>EV IAH RDU</c:v>
                </c:pt>
                <c:pt idx="6272">
                  <c:v>EV IAH RIC</c:v>
                </c:pt>
                <c:pt idx="6273">
                  <c:v>EV IAH RSW</c:v>
                </c:pt>
                <c:pt idx="6274">
                  <c:v>EV IAH SAF</c:v>
                </c:pt>
                <c:pt idx="6275">
                  <c:v>EV IAH SAT</c:v>
                </c:pt>
                <c:pt idx="6276">
                  <c:v>EV IAH SAV</c:v>
                </c:pt>
                <c:pt idx="6277">
                  <c:v>EV IAH SDF</c:v>
                </c:pt>
                <c:pt idx="6278">
                  <c:v>EV IAH SGF</c:v>
                </c:pt>
                <c:pt idx="6279">
                  <c:v>EV IAH SHV</c:v>
                </c:pt>
                <c:pt idx="6280">
                  <c:v>EV IAH SLC</c:v>
                </c:pt>
                <c:pt idx="6281">
                  <c:v>EV IAH STL</c:v>
                </c:pt>
                <c:pt idx="6282">
                  <c:v>EV IAH TPA</c:v>
                </c:pt>
                <c:pt idx="6283">
                  <c:v>EV IAH TUL</c:v>
                </c:pt>
                <c:pt idx="6284">
                  <c:v>EV IAH TUS</c:v>
                </c:pt>
                <c:pt idx="6285">
                  <c:v>EV IAH TYR</c:v>
                </c:pt>
                <c:pt idx="6286">
                  <c:v>EV IAH TYS</c:v>
                </c:pt>
                <c:pt idx="6287">
                  <c:v>EV IAH VPS</c:v>
                </c:pt>
                <c:pt idx="6288">
                  <c:v>EV IAH XNA</c:v>
                </c:pt>
                <c:pt idx="6289">
                  <c:v>EV ICT ATL</c:v>
                </c:pt>
                <c:pt idx="6290">
                  <c:v>EV ICT DEN</c:v>
                </c:pt>
                <c:pt idx="6291">
                  <c:v>EV ICT DFW</c:v>
                </c:pt>
                <c:pt idx="6292">
                  <c:v>EV ICT DTW</c:v>
                </c:pt>
                <c:pt idx="6293">
                  <c:v>EV ICT IAH</c:v>
                </c:pt>
                <c:pt idx="6294">
                  <c:v>EV ICT MEM</c:v>
                </c:pt>
                <c:pt idx="6295">
                  <c:v>EV ICT MHK</c:v>
                </c:pt>
                <c:pt idx="6296">
                  <c:v>EV ICT MSP</c:v>
                </c:pt>
                <c:pt idx="6297">
                  <c:v>EV ICT ORD</c:v>
                </c:pt>
                <c:pt idx="6298">
                  <c:v>EV ICT TUL</c:v>
                </c:pt>
                <c:pt idx="6299">
                  <c:v>EV ILM ATL</c:v>
                </c:pt>
                <c:pt idx="6300">
                  <c:v>EV ILM EWN</c:v>
                </c:pt>
                <c:pt idx="6301">
                  <c:v>EV ILM IAD</c:v>
                </c:pt>
                <c:pt idx="6302">
                  <c:v>EV ILM LGA</c:v>
                </c:pt>
                <c:pt idx="6303">
                  <c:v>EV ILM MYR</c:v>
                </c:pt>
                <c:pt idx="6304">
                  <c:v>EV ILM OAJ</c:v>
                </c:pt>
                <c:pt idx="6305">
                  <c:v>EV IND ABE</c:v>
                </c:pt>
                <c:pt idx="6306">
                  <c:v>EV IND ATL</c:v>
                </c:pt>
                <c:pt idx="6307">
                  <c:v>EV IND BOS</c:v>
                </c:pt>
                <c:pt idx="6308">
                  <c:v>EV IND CLE</c:v>
                </c:pt>
                <c:pt idx="6309">
                  <c:v>EV IND CVG</c:v>
                </c:pt>
                <c:pt idx="6310">
                  <c:v>EV IND DCA</c:v>
                </c:pt>
                <c:pt idx="6311">
                  <c:v>EV IND DEN</c:v>
                </c:pt>
                <c:pt idx="6312">
                  <c:v>EV IND DTW</c:v>
                </c:pt>
                <c:pt idx="6313">
                  <c:v>EV IND EVV</c:v>
                </c:pt>
                <c:pt idx="6314">
                  <c:v>EV IND EWR</c:v>
                </c:pt>
                <c:pt idx="6315">
                  <c:v>EV IND IAD</c:v>
                </c:pt>
                <c:pt idx="6316">
                  <c:v>EV IND IAH</c:v>
                </c:pt>
                <c:pt idx="6317">
                  <c:v>EV IND LGA</c:v>
                </c:pt>
                <c:pt idx="6318">
                  <c:v>EV IND MEM</c:v>
                </c:pt>
                <c:pt idx="6319">
                  <c:v>EV IND MSP</c:v>
                </c:pt>
                <c:pt idx="6320">
                  <c:v>EV IND ORD</c:v>
                </c:pt>
                <c:pt idx="6321">
                  <c:v>EV IND RDU</c:v>
                </c:pt>
                <c:pt idx="6322">
                  <c:v>EV ISN BIL</c:v>
                </c:pt>
                <c:pt idx="6323">
                  <c:v>EV ISN DEN</c:v>
                </c:pt>
                <c:pt idx="6324">
                  <c:v>EV ISN IAH</c:v>
                </c:pt>
                <c:pt idx="6325">
                  <c:v>EV ITH DTW</c:v>
                </c:pt>
                <c:pt idx="6326">
                  <c:v>EV JAC DFW</c:v>
                </c:pt>
                <c:pt idx="6327">
                  <c:v>EV JAN ATL</c:v>
                </c:pt>
                <c:pt idx="6328">
                  <c:v>EV JAN BTR</c:v>
                </c:pt>
                <c:pt idx="6329">
                  <c:v>EV JAN CLT</c:v>
                </c:pt>
                <c:pt idx="6330">
                  <c:v>EV JAN DCA</c:v>
                </c:pt>
                <c:pt idx="6331">
                  <c:v>EV JAN DFW</c:v>
                </c:pt>
                <c:pt idx="6332">
                  <c:v>EV JAN DTW</c:v>
                </c:pt>
                <c:pt idx="6333">
                  <c:v>EV JAN HOB</c:v>
                </c:pt>
                <c:pt idx="6334">
                  <c:v>EV JAN IAH</c:v>
                </c:pt>
                <c:pt idx="6335">
                  <c:v>EV JAN MEM</c:v>
                </c:pt>
                <c:pt idx="6336">
                  <c:v>EV JAN ORD</c:v>
                </c:pt>
                <c:pt idx="6337">
                  <c:v>EV JAN PIA</c:v>
                </c:pt>
                <c:pt idx="6338">
                  <c:v>EV JAX ABE</c:v>
                </c:pt>
                <c:pt idx="6339">
                  <c:v>EV JAX ATL</c:v>
                </c:pt>
                <c:pt idx="6340">
                  <c:v>EV JAX BOS</c:v>
                </c:pt>
                <c:pt idx="6341">
                  <c:v>EV JAX CVG</c:v>
                </c:pt>
                <c:pt idx="6342">
                  <c:v>EV JAX DCA</c:v>
                </c:pt>
                <c:pt idx="6343">
                  <c:v>EV JAX DTW</c:v>
                </c:pt>
                <c:pt idx="6344">
                  <c:v>EV JAX EWR</c:v>
                </c:pt>
                <c:pt idx="6345">
                  <c:v>EV JAX GNV</c:v>
                </c:pt>
                <c:pt idx="6346">
                  <c:v>EV JAX IAD</c:v>
                </c:pt>
                <c:pt idx="6347">
                  <c:v>EV JAX IAH</c:v>
                </c:pt>
                <c:pt idx="6348">
                  <c:v>EV JAX JFK</c:v>
                </c:pt>
                <c:pt idx="6349">
                  <c:v>EV JAX LGA</c:v>
                </c:pt>
                <c:pt idx="6350">
                  <c:v>EV JAX MEM</c:v>
                </c:pt>
                <c:pt idx="6351">
                  <c:v>EV JAX MIA</c:v>
                </c:pt>
                <c:pt idx="6352">
                  <c:v>EV JAX MSP</c:v>
                </c:pt>
                <c:pt idx="6353">
                  <c:v>EV JAX ORD</c:v>
                </c:pt>
                <c:pt idx="6354">
                  <c:v>EV JAX TLH</c:v>
                </c:pt>
                <c:pt idx="6355">
                  <c:v>EV JFK ATL</c:v>
                </c:pt>
                <c:pt idx="6356">
                  <c:v>EV JFK BHM</c:v>
                </c:pt>
                <c:pt idx="6357">
                  <c:v>EV JFK IAD</c:v>
                </c:pt>
                <c:pt idx="6358">
                  <c:v>EV JFK JAX</c:v>
                </c:pt>
                <c:pt idx="6359">
                  <c:v>EV JFK RDU</c:v>
                </c:pt>
                <c:pt idx="6360">
                  <c:v>EV JFK SAV</c:v>
                </c:pt>
                <c:pt idx="6361">
                  <c:v>EV JLN DFW</c:v>
                </c:pt>
                <c:pt idx="6362">
                  <c:v>EV LAN ATL</c:v>
                </c:pt>
                <c:pt idx="6363">
                  <c:v>EV LAN CLE</c:v>
                </c:pt>
                <c:pt idx="6364">
                  <c:v>EV LAN DTW</c:v>
                </c:pt>
                <c:pt idx="6365">
                  <c:v>EV LAN MSP</c:v>
                </c:pt>
                <c:pt idx="6366">
                  <c:v>EV LAN ORD</c:v>
                </c:pt>
                <c:pt idx="6367">
                  <c:v>EV LAN TVC</c:v>
                </c:pt>
                <c:pt idx="6368">
                  <c:v>EV LAS DEN</c:v>
                </c:pt>
                <c:pt idx="6369">
                  <c:v>EV LAW ATL</c:v>
                </c:pt>
                <c:pt idx="6370">
                  <c:v>EV LAW DFW</c:v>
                </c:pt>
                <c:pt idx="6371">
                  <c:v>EV LBB AMA</c:v>
                </c:pt>
                <c:pt idx="6372">
                  <c:v>EV LBB DAL</c:v>
                </c:pt>
                <c:pt idx="6373">
                  <c:v>EV LBB DEN</c:v>
                </c:pt>
                <c:pt idx="6374">
                  <c:v>EV LBB DFW</c:v>
                </c:pt>
                <c:pt idx="6375">
                  <c:v>EV LBB IAH</c:v>
                </c:pt>
                <c:pt idx="6376">
                  <c:v>EV LBB SAF</c:v>
                </c:pt>
                <c:pt idx="6377">
                  <c:v>EV LCH DFW</c:v>
                </c:pt>
                <c:pt idx="6378">
                  <c:v>EV LCH IAH</c:v>
                </c:pt>
                <c:pt idx="6379">
                  <c:v>EV LCH LFT</c:v>
                </c:pt>
                <c:pt idx="6380">
                  <c:v>EV LEX ATL</c:v>
                </c:pt>
                <c:pt idx="6381">
                  <c:v>EV LEX CRW</c:v>
                </c:pt>
                <c:pt idx="6382">
                  <c:v>EV LEX CVG</c:v>
                </c:pt>
                <c:pt idx="6383">
                  <c:v>EV LEX DCA</c:v>
                </c:pt>
                <c:pt idx="6384">
                  <c:v>EV LEX DFW</c:v>
                </c:pt>
                <c:pt idx="6385">
                  <c:v>EV LEX DTW</c:v>
                </c:pt>
                <c:pt idx="6386">
                  <c:v>EV LEX EWR</c:v>
                </c:pt>
                <c:pt idx="6387">
                  <c:v>EV LEX IAH</c:v>
                </c:pt>
                <c:pt idx="6388">
                  <c:v>EV LEX LGA</c:v>
                </c:pt>
                <c:pt idx="6389">
                  <c:v>EV LEX MEM</c:v>
                </c:pt>
                <c:pt idx="6390">
                  <c:v>EV LEX MSP</c:v>
                </c:pt>
                <c:pt idx="6391">
                  <c:v>EV LEX ORD</c:v>
                </c:pt>
                <c:pt idx="6392">
                  <c:v>EV LEX TYS</c:v>
                </c:pt>
                <c:pt idx="6393">
                  <c:v>EV LFT AEX</c:v>
                </c:pt>
                <c:pt idx="6394">
                  <c:v>EV LFT ATL</c:v>
                </c:pt>
                <c:pt idx="6395">
                  <c:v>EV LFT BHM</c:v>
                </c:pt>
                <c:pt idx="6396">
                  <c:v>EV LFT BTR</c:v>
                </c:pt>
                <c:pt idx="6397">
                  <c:v>EV LFT DEN</c:v>
                </c:pt>
                <c:pt idx="6398">
                  <c:v>EV LFT DFW</c:v>
                </c:pt>
                <c:pt idx="6399">
                  <c:v>EV LFT IAH</c:v>
                </c:pt>
                <c:pt idx="6400">
                  <c:v>EV LFT JAN</c:v>
                </c:pt>
                <c:pt idx="6401">
                  <c:v>EV LFT MEM</c:v>
                </c:pt>
                <c:pt idx="6402">
                  <c:v>EV LGA AGS</c:v>
                </c:pt>
                <c:pt idx="6403">
                  <c:v>EV LGA ATL</c:v>
                </c:pt>
                <c:pt idx="6404">
                  <c:v>EV LGA AVL</c:v>
                </c:pt>
                <c:pt idx="6405">
                  <c:v>EV LGA BGR</c:v>
                </c:pt>
                <c:pt idx="6406">
                  <c:v>EV LGA BHM</c:v>
                </c:pt>
                <c:pt idx="6407">
                  <c:v>EV LGA BNA</c:v>
                </c:pt>
                <c:pt idx="6408">
                  <c:v>EV LGA BTV</c:v>
                </c:pt>
                <c:pt idx="6409">
                  <c:v>EV LGA BUF</c:v>
                </c:pt>
                <c:pt idx="6410">
                  <c:v>EV LGA CAE</c:v>
                </c:pt>
                <c:pt idx="6411">
                  <c:v>EV LGA CHO</c:v>
                </c:pt>
                <c:pt idx="6412">
                  <c:v>EV LGA CHS</c:v>
                </c:pt>
                <c:pt idx="6413">
                  <c:v>EV LGA CLE</c:v>
                </c:pt>
                <c:pt idx="6414">
                  <c:v>EV LGA CLT</c:v>
                </c:pt>
                <c:pt idx="6415">
                  <c:v>EV LGA CMH</c:v>
                </c:pt>
                <c:pt idx="6416">
                  <c:v>EV LGA CVG</c:v>
                </c:pt>
                <c:pt idx="6417">
                  <c:v>EV LGA DFW</c:v>
                </c:pt>
                <c:pt idx="6418">
                  <c:v>EV LGA DSM</c:v>
                </c:pt>
                <c:pt idx="6419">
                  <c:v>EV LGA DTW</c:v>
                </c:pt>
                <c:pt idx="6420">
                  <c:v>EV LGA GRR</c:v>
                </c:pt>
                <c:pt idx="6421">
                  <c:v>EV LGA GSO</c:v>
                </c:pt>
                <c:pt idx="6422">
                  <c:v>EV LGA GSP</c:v>
                </c:pt>
                <c:pt idx="6423">
                  <c:v>EV LGA IAD</c:v>
                </c:pt>
                <c:pt idx="6424">
                  <c:v>EV LGA IAH</c:v>
                </c:pt>
                <c:pt idx="6425">
                  <c:v>EV LGA ILM</c:v>
                </c:pt>
                <c:pt idx="6426">
                  <c:v>EV LGA IND</c:v>
                </c:pt>
                <c:pt idx="6427">
                  <c:v>EV LGA JAX</c:v>
                </c:pt>
                <c:pt idx="6428">
                  <c:v>EV LGA LEX</c:v>
                </c:pt>
                <c:pt idx="6429">
                  <c:v>EV LGA MCI</c:v>
                </c:pt>
                <c:pt idx="6430">
                  <c:v>EV LGA MCO</c:v>
                </c:pt>
                <c:pt idx="6431">
                  <c:v>EV LGA MEM</c:v>
                </c:pt>
                <c:pt idx="6432">
                  <c:v>EV LGA MHT</c:v>
                </c:pt>
                <c:pt idx="6433">
                  <c:v>EV LGA MIA</c:v>
                </c:pt>
                <c:pt idx="6434">
                  <c:v>EV LGA MKE</c:v>
                </c:pt>
                <c:pt idx="6435">
                  <c:v>EV LGA MSN</c:v>
                </c:pt>
                <c:pt idx="6436">
                  <c:v>EV LGA MSP</c:v>
                </c:pt>
                <c:pt idx="6437">
                  <c:v>EV LGA MSY</c:v>
                </c:pt>
                <c:pt idx="6438">
                  <c:v>EV LGA MYR</c:v>
                </c:pt>
                <c:pt idx="6439">
                  <c:v>EV LGA OMA</c:v>
                </c:pt>
                <c:pt idx="6440">
                  <c:v>EV LGA ORF</c:v>
                </c:pt>
                <c:pt idx="6441">
                  <c:v>EV LGA PBI</c:v>
                </c:pt>
                <c:pt idx="6442">
                  <c:v>EV LGA PHL</c:v>
                </c:pt>
                <c:pt idx="6443">
                  <c:v>EV LGA PIT</c:v>
                </c:pt>
                <c:pt idx="6444">
                  <c:v>EV LGA PWM</c:v>
                </c:pt>
                <c:pt idx="6445">
                  <c:v>EV LGA RDU</c:v>
                </c:pt>
                <c:pt idx="6446">
                  <c:v>EV LGA RIC</c:v>
                </c:pt>
                <c:pt idx="6447">
                  <c:v>EV LGA ROA</c:v>
                </c:pt>
                <c:pt idx="6448">
                  <c:v>EV LGA ROC</c:v>
                </c:pt>
                <c:pt idx="6449">
                  <c:v>EV LGA RSW</c:v>
                </c:pt>
                <c:pt idx="6450">
                  <c:v>EV LGA SAV</c:v>
                </c:pt>
                <c:pt idx="6451">
                  <c:v>EV LGA SBN</c:v>
                </c:pt>
                <c:pt idx="6452">
                  <c:v>EV LGA SDF</c:v>
                </c:pt>
                <c:pt idx="6453">
                  <c:v>EV LGA SRQ</c:v>
                </c:pt>
                <c:pt idx="6454">
                  <c:v>EV LGA STL</c:v>
                </c:pt>
                <c:pt idx="6455">
                  <c:v>EV LGA SYR</c:v>
                </c:pt>
                <c:pt idx="6456">
                  <c:v>EV LGA TVC</c:v>
                </c:pt>
                <c:pt idx="6457">
                  <c:v>EV LGA TYS</c:v>
                </c:pt>
                <c:pt idx="6458">
                  <c:v>EV LGA XNA</c:v>
                </c:pt>
                <c:pt idx="6459">
                  <c:v>EV LIT ATL</c:v>
                </c:pt>
                <c:pt idx="6460">
                  <c:v>EV LIT DAL</c:v>
                </c:pt>
                <c:pt idx="6461">
                  <c:v>EV LIT DEN</c:v>
                </c:pt>
                <c:pt idx="6462">
                  <c:v>EV LIT DFW</c:v>
                </c:pt>
                <c:pt idx="6463">
                  <c:v>EV LIT DTW</c:v>
                </c:pt>
                <c:pt idx="6464">
                  <c:v>EV LIT EWR</c:v>
                </c:pt>
                <c:pt idx="6465">
                  <c:v>EV LIT FSM</c:v>
                </c:pt>
                <c:pt idx="6466">
                  <c:v>EV LIT IAH</c:v>
                </c:pt>
                <c:pt idx="6467">
                  <c:v>EV LIT MEM</c:v>
                </c:pt>
                <c:pt idx="6468">
                  <c:v>EV LIT ORD</c:v>
                </c:pt>
                <c:pt idx="6469">
                  <c:v>EV LIT PIA</c:v>
                </c:pt>
                <c:pt idx="6470">
                  <c:v>EV LIT XNA</c:v>
                </c:pt>
                <c:pt idx="6471">
                  <c:v>EV LNK ATL</c:v>
                </c:pt>
                <c:pt idx="6472">
                  <c:v>EV LNK DEN</c:v>
                </c:pt>
                <c:pt idx="6473">
                  <c:v>EV LNK MEM</c:v>
                </c:pt>
                <c:pt idx="6474">
                  <c:v>EV LNK MKE</c:v>
                </c:pt>
                <c:pt idx="6475">
                  <c:v>EV LNK MSP</c:v>
                </c:pt>
                <c:pt idx="6476">
                  <c:v>EV LNK ORD</c:v>
                </c:pt>
                <c:pt idx="6477">
                  <c:v>EV LRD DFW</c:v>
                </c:pt>
                <c:pt idx="6478">
                  <c:v>EV LRD HRL</c:v>
                </c:pt>
                <c:pt idx="6479">
                  <c:v>EV LRD IAH</c:v>
                </c:pt>
                <c:pt idx="6480">
                  <c:v>EV LWB ATL</c:v>
                </c:pt>
                <c:pt idx="6481">
                  <c:v>EV LWB CRW</c:v>
                </c:pt>
                <c:pt idx="6482">
                  <c:v>EV LWB ROA</c:v>
                </c:pt>
                <c:pt idx="6483">
                  <c:v>EV LYH ATL</c:v>
                </c:pt>
                <c:pt idx="6484">
                  <c:v>EV LYH ROA</c:v>
                </c:pt>
                <c:pt idx="6485">
                  <c:v>EV MAF DFW</c:v>
                </c:pt>
                <c:pt idx="6486">
                  <c:v>EV MAF IAH</c:v>
                </c:pt>
                <c:pt idx="6487">
                  <c:v>EV MBS ATL</c:v>
                </c:pt>
                <c:pt idx="6488">
                  <c:v>EV MBS DTW</c:v>
                </c:pt>
                <c:pt idx="6489">
                  <c:v>EV MCI ATL</c:v>
                </c:pt>
                <c:pt idx="6490">
                  <c:v>EV MCI AUS</c:v>
                </c:pt>
                <c:pt idx="6491">
                  <c:v>EV MCI CLE</c:v>
                </c:pt>
                <c:pt idx="6492">
                  <c:v>EV MCI CVG</c:v>
                </c:pt>
                <c:pt idx="6493">
                  <c:v>EV MCI DEN</c:v>
                </c:pt>
                <c:pt idx="6494">
                  <c:v>EV MCI DSM</c:v>
                </c:pt>
                <c:pt idx="6495">
                  <c:v>EV MCI DTW</c:v>
                </c:pt>
                <c:pt idx="6496">
                  <c:v>EV MCI EWR</c:v>
                </c:pt>
                <c:pt idx="6497">
                  <c:v>EV MCI IAD</c:v>
                </c:pt>
                <c:pt idx="6498">
                  <c:v>EV MCI IAH</c:v>
                </c:pt>
                <c:pt idx="6499">
                  <c:v>EV MCI JFK</c:v>
                </c:pt>
                <c:pt idx="6500">
                  <c:v>EV MCI LGA</c:v>
                </c:pt>
                <c:pt idx="6501">
                  <c:v>EV MCI LNK</c:v>
                </c:pt>
                <c:pt idx="6502">
                  <c:v>EV MCI MCO</c:v>
                </c:pt>
                <c:pt idx="6503">
                  <c:v>EV MCI MEM</c:v>
                </c:pt>
                <c:pt idx="6504">
                  <c:v>EV MCI MSP</c:v>
                </c:pt>
                <c:pt idx="6505">
                  <c:v>EV MCI OMA</c:v>
                </c:pt>
                <c:pt idx="6506">
                  <c:v>EV MCI ORD</c:v>
                </c:pt>
                <c:pt idx="6507">
                  <c:v>EV MCI PIA</c:v>
                </c:pt>
                <c:pt idx="6508">
                  <c:v>EV MCI RAP</c:v>
                </c:pt>
                <c:pt idx="6509">
                  <c:v>EV MCN ATL</c:v>
                </c:pt>
                <c:pt idx="6510">
                  <c:v>EV MCO ATL</c:v>
                </c:pt>
                <c:pt idx="6511">
                  <c:v>EV MCO AUS</c:v>
                </c:pt>
                <c:pt idx="6512">
                  <c:v>EV MCO BDL</c:v>
                </c:pt>
                <c:pt idx="6513">
                  <c:v>EV MCO BHM</c:v>
                </c:pt>
                <c:pt idx="6514">
                  <c:v>EV MCO BNA</c:v>
                </c:pt>
                <c:pt idx="6515">
                  <c:v>EV MCO CLE</c:v>
                </c:pt>
                <c:pt idx="6516">
                  <c:v>EV MCO CMH</c:v>
                </c:pt>
                <c:pt idx="6517">
                  <c:v>EV MCO DCA</c:v>
                </c:pt>
                <c:pt idx="6518">
                  <c:v>EV MCO EWR</c:v>
                </c:pt>
                <c:pt idx="6519">
                  <c:v>EV MCO GRR</c:v>
                </c:pt>
                <c:pt idx="6520">
                  <c:v>EV MCO HPN</c:v>
                </c:pt>
                <c:pt idx="6521">
                  <c:v>EV MCO IAH</c:v>
                </c:pt>
                <c:pt idx="6522">
                  <c:v>EV MCO LGA</c:v>
                </c:pt>
                <c:pt idx="6523">
                  <c:v>EV MCO MCI</c:v>
                </c:pt>
                <c:pt idx="6524">
                  <c:v>EV MCO MEM</c:v>
                </c:pt>
                <c:pt idx="6525">
                  <c:v>EV MCO MIA</c:v>
                </c:pt>
                <c:pt idx="6526">
                  <c:v>EV MCO MKE</c:v>
                </c:pt>
                <c:pt idx="6527">
                  <c:v>EV MCO OMA</c:v>
                </c:pt>
                <c:pt idx="6528">
                  <c:v>EV MCO ORF</c:v>
                </c:pt>
                <c:pt idx="6529">
                  <c:v>EV MCO RDU</c:v>
                </c:pt>
                <c:pt idx="6530">
                  <c:v>EV MCO RIC</c:v>
                </c:pt>
                <c:pt idx="6531">
                  <c:v>EV MCO SAT</c:v>
                </c:pt>
                <c:pt idx="6532">
                  <c:v>EV MCO SDF</c:v>
                </c:pt>
                <c:pt idx="6533">
                  <c:v>EV MCO STL</c:v>
                </c:pt>
                <c:pt idx="6534">
                  <c:v>EV MDT ATL</c:v>
                </c:pt>
                <c:pt idx="6535">
                  <c:v>EV MDT CLE</c:v>
                </c:pt>
                <c:pt idx="6536">
                  <c:v>EV MDT CVG</c:v>
                </c:pt>
                <c:pt idx="6537">
                  <c:v>EV MDT DTW</c:v>
                </c:pt>
                <c:pt idx="6538">
                  <c:v>EV MDT EWR</c:v>
                </c:pt>
                <c:pt idx="6539">
                  <c:v>EV MDT HPN</c:v>
                </c:pt>
                <c:pt idx="6540">
                  <c:v>EV MDT IAD</c:v>
                </c:pt>
                <c:pt idx="6541">
                  <c:v>EV MDT LGA</c:v>
                </c:pt>
                <c:pt idx="6542">
                  <c:v>EV MDT ORD</c:v>
                </c:pt>
                <c:pt idx="6543">
                  <c:v>EV MDW ATL</c:v>
                </c:pt>
                <c:pt idx="6544">
                  <c:v>EV MDW DTW</c:v>
                </c:pt>
                <c:pt idx="6545">
                  <c:v>EV MDW MSP</c:v>
                </c:pt>
                <c:pt idx="6546">
                  <c:v>EV MEI ATL</c:v>
                </c:pt>
                <c:pt idx="6547">
                  <c:v>EV MEI DFW</c:v>
                </c:pt>
                <c:pt idx="6548">
                  <c:v>EV MEI PIB</c:v>
                </c:pt>
                <c:pt idx="6549">
                  <c:v>EV MEM AEX</c:v>
                </c:pt>
                <c:pt idx="6550">
                  <c:v>EV MEM ATL</c:v>
                </c:pt>
                <c:pt idx="6551">
                  <c:v>EV MEM ATW</c:v>
                </c:pt>
                <c:pt idx="6552">
                  <c:v>EV MEM AUS</c:v>
                </c:pt>
                <c:pt idx="6553">
                  <c:v>EV MEM BHM</c:v>
                </c:pt>
                <c:pt idx="6554">
                  <c:v>EV MEM BNA</c:v>
                </c:pt>
                <c:pt idx="6555">
                  <c:v>EV MEM BOS</c:v>
                </c:pt>
                <c:pt idx="6556">
                  <c:v>EV MEM BTR</c:v>
                </c:pt>
                <c:pt idx="6557">
                  <c:v>EV MEM BWI</c:v>
                </c:pt>
                <c:pt idx="6558">
                  <c:v>EV MEM CHA</c:v>
                </c:pt>
                <c:pt idx="6559">
                  <c:v>EV MEM CLE</c:v>
                </c:pt>
                <c:pt idx="6560">
                  <c:v>EV MEM CLT</c:v>
                </c:pt>
                <c:pt idx="6561">
                  <c:v>EV MEM CMH</c:v>
                </c:pt>
                <c:pt idx="6562">
                  <c:v>EV MEM COU</c:v>
                </c:pt>
                <c:pt idx="6563">
                  <c:v>EV MEM CVG</c:v>
                </c:pt>
                <c:pt idx="6564">
                  <c:v>EV MEM DCA</c:v>
                </c:pt>
                <c:pt idx="6565">
                  <c:v>EV MEM DEN</c:v>
                </c:pt>
                <c:pt idx="6566">
                  <c:v>EV MEM DFW</c:v>
                </c:pt>
                <c:pt idx="6567">
                  <c:v>EV MEM DSM</c:v>
                </c:pt>
                <c:pt idx="6568">
                  <c:v>EV MEM DTW</c:v>
                </c:pt>
                <c:pt idx="6569">
                  <c:v>EV MEM ECP</c:v>
                </c:pt>
                <c:pt idx="6570">
                  <c:v>EV MEM EVV</c:v>
                </c:pt>
                <c:pt idx="6571">
                  <c:v>EV MEM EWR</c:v>
                </c:pt>
                <c:pt idx="6572">
                  <c:v>EV MEM FSM</c:v>
                </c:pt>
                <c:pt idx="6573">
                  <c:v>EV MEM GPT</c:v>
                </c:pt>
                <c:pt idx="6574">
                  <c:v>EV MEM GRR</c:v>
                </c:pt>
                <c:pt idx="6575">
                  <c:v>EV MEM GSO</c:v>
                </c:pt>
                <c:pt idx="6576">
                  <c:v>EV MEM GTR</c:v>
                </c:pt>
                <c:pt idx="6577">
                  <c:v>EV MEM HSV</c:v>
                </c:pt>
                <c:pt idx="6578">
                  <c:v>EV MEM IAH</c:v>
                </c:pt>
                <c:pt idx="6579">
                  <c:v>EV MEM ICT</c:v>
                </c:pt>
                <c:pt idx="6580">
                  <c:v>EV MEM IND</c:v>
                </c:pt>
                <c:pt idx="6581">
                  <c:v>EV MEM JAN</c:v>
                </c:pt>
                <c:pt idx="6582">
                  <c:v>EV MEM JAX</c:v>
                </c:pt>
                <c:pt idx="6583">
                  <c:v>EV MEM JFK</c:v>
                </c:pt>
                <c:pt idx="6584">
                  <c:v>EV MEM LEX</c:v>
                </c:pt>
                <c:pt idx="6585">
                  <c:v>EV MEM LFT</c:v>
                </c:pt>
                <c:pt idx="6586">
                  <c:v>EV MEM LGA</c:v>
                </c:pt>
                <c:pt idx="6587">
                  <c:v>EV MEM LIT</c:v>
                </c:pt>
                <c:pt idx="6588">
                  <c:v>EV MEM LNK</c:v>
                </c:pt>
                <c:pt idx="6589">
                  <c:v>EV MEM MCI</c:v>
                </c:pt>
                <c:pt idx="6590">
                  <c:v>EV MEM MCO</c:v>
                </c:pt>
                <c:pt idx="6591">
                  <c:v>EV MEM MFE</c:v>
                </c:pt>
                <c:pt idx="6592">
                  <c:v>EV MEM MGM</c:v>
                </c:pt>
                <c:pt idx="6593">
                  <c:v>EV MEM MKE</c:v>
                </c:pt>
                <c:pt idx="6594">
                  <c:v>EV MEM MLI</c:v>
                </c:pt>
                <c:pt idx="6595">
                  <c:v>EV MEM MLU</c:v>
                </c:pt>
                <c:pt idx="6596">
                  <c:v>EV MEM MOB</c:v>
                </c:pt>
                <c:pt idx="6597">
                  <c:v>EV MEM MSN</c:v>
                </c:pt>
                <c:pt idx="6598">
                  <c:v>EV MEM MSP</c:v>
                </c:pt>
                <c:pt idx="6599">
                  <c:v>EV MEM MSY</c:v>
                </c:pt>
                <c:pt idx="6600">
                  <c:v>EV MEM OKC</c:v>
                </c:pt>
                <c:pt idx="6601">
                  <c:v>EV MEM OMA</c:v>
                </c:pt>
                <c:pt idx="6602">
                  <c:v>EV MEM ORD</c:v>
                </c:pt>
                <c:pt idx="6603">
                  <c:v>EV MEM PHL</c:v>
                </c:pt>
                <c:pt idx="6604">
                  <c:v>EV MEM PHX</c:v>
                </c:pt>
                <c:pt idx="6605">
                  <c:v>EV MEM PIT</c:v>
                </c:pt>
                <c:pt idx="6606">
                  <c:v>EV MEM PNS</c:v>
                </c:pt>
                <c:pt idx="6607">
                  <c:v>EV MEM RDU</c:v>
                </c:pt>
                <c:pt idx="6608">
                  <c:v>EV MEM RSW</c:v>
                </c:pt>
                <c:pt idx="6609">
                  <c:v>EV MEM SAT</c:v>
                </c:pt>
                <c:pt idx="6610">
                  <c:v>EV MEM SDF</c:v>
                </c:pt>
                <c:pt idx="6611">
                  <c:v>EV MEM SGF</c:v>
                </c:pt>
                <c:pt idx="6612">
                  <c:v>EV MEM SHV</c:v>
                </c:pt>
                <c:pt idx="6613">
                  <c:v>EV MEM STL</c:v>
                </c:pt>
                <c:pt idx="6614">
                  <c:v>EV MEM TLH</c:v>
                </c:pt>
                <c:pt idx="6615">
                  <c:v>EV MEM TPA</c:v>
                </c:pt>
                <c:pt idx="6616">
                  <c:v>EV MEM TUL</c:v>
                </c:pt>
                <c:pt idx="6617">
                  <c:v>EV MEM TUP</c:v>
                </c:pt>
                <c:pt idx="6618">
                  <c:v>EV MEM TYS</c:v>
                </c:pt>
                <c:pt idx="6619">
                  <c:v>EV MEM VPS</c:v>
                </c:pt>
                <c:pt idx="6620">
                  <c:v>EV MEM XNA</c:v>
                </c:pt>
                <c:pt idx="6621">
                  <c:v>EV MFE ATL</c:v>
                </c:pt>
                <c:pt idx="6622">
                  <c:v>EV MFE BRO</c:v>
                </c:pt>
                <c:pt idx="6623">
                  <c:v>EV MFE DFW</c:v>
                </c:pt>
                <c:pt idx="6624">
                  <c:v>EV MFE IAH</c:v>
                </c:pt>
                <c:pt idx="6625">
                  <c:v>EV MFE MEM</c:v>
                </c:pt>
                <c:pt idx="6626">
                  <c:v>EV MGM ATL</c:v>
                </c:pt>
                <c:pt idx="6627">
                  <c:v>EV MGM DFW</c:v>
                </c:pt>
                <c:pt idx="6628">
                  <c:v>EV MGM MEM</c:v>
                </c:pt>
                <c:pt idx="6629">
                  <c:v>EV MHK DFW</c:v>
                </c:pt>
                <c:pt idx="6630">
                  <c:v>EV MHT ATL</c:v>
                </c:pt>
                <c:pt idx="6631">
                  <c:v>EV MHT BTV</c:v>
                </c:pt>
                <c:pt idx="6632">
                  <c:v>EV MHT CLE</c:v>
                </c:pt>
                <c:pt idx="6633">
                  <c:v>EV MHT DTW</c:v>
                </c:pt>
                <c:pt idx="6634">
                  <c:v>EV MHT EWR</c:v>
                </c:pt>
                <c:pt idx="6635">
                  <c:v>EV MHT IAD</c:v>
                </c:pt>
                <c:pt idx="6636">
                  <c:v>EV MHT LGA</c:v>
                </c:pt>
                <c:pt idx="6637">
                  <c:v>EV MHT ORD</c:v>
                </c:pt>
                <c:pt idx="6638">
                  <c:v>EV MIA ATL</c:v>
                </c:pt>
                <c:pt idx="6639">
                  <c:v>EV MIA CLE</c:v>
                </c:pt>
                <c:pt idx="6640">
                  <c:v>EV MIA CMH</c:v>
                </c:pt>
                <c:pt idx="6641">
                  <c:v>EV MIA CVG</c:v>
                </c:pt>
                <c:pt idx="6642">
                  <c:v>EV MIA EYW</c:v>
                </c:pt>
                <c:pt idx="6643">
                  <c:v>EV MIA IAH</c:v>
                </c:pt>
                <c:pt idx="6644">
                  <c:v>EV MIA JAX</c:v>
                </c:pt>
                <c:pt idx="6645">
                  <c:v>EV MIA LGA</c:v>
                </c:pt>
                <c:pt idx="6646">
                  <c:v>EV MIA MCO</c:v>
                </c:pt>
                <c:pt idx="6647">
                  <c:v>EV MIA RDU</c:v>
                </c:pt>
                <c:pt idx="6648">
                  <c:v>EV MIA ROA</c:v>
                </c:pt>
                <c:pt idx="6649">
                  <c:v>EV MIA TPA</c:v>
                </c:pt>
                <c:pt idx="6650">
                  <c:v>EV MKE ATL</c:v>
                </c:pt>
                <c:pt idx="6651">
                  <c:v>EV MKE ATW</c:v>
                </c:pt>
                <c:pt idx="6652">
                  <c:v>EV MKE CLE</c:v>
                </c:pt>
                <c:pt idx="6653">
                  <c:v>EV MKE CLT</c:v>
                </c:pt>
                <c:pt idx="6654">
                  <c:v>EV MKE CVG</c:v>
                </c:pt>
                <c:pt idx="6655">
                  <c:v>EV MKE DFW</c:v>
                </c:pt>
                <c:pt idx="6656">
                  <c:v>EV MKE DTW</c:v>
                </c:pt>
                <c:pt idx="6657">
                  <c:v>EV MKE EWR</c:v>
                </c:pt>
                <c:pt idx="6658">
                  <c:v>EV MKE IAH</c:v>
                </c:pt>
                <c:pt idx="6659">
                  <c:v>EV MKE LGA</c:v>
                </c:pt>
                <c:pt idx="6660">
                  <c:v>EV MKE MCO</c:v>
                </c:pt>
                <c:pt idx="6661">
                  <c:v>EV MKE MEM</c:v>
                </c:pt>
                <c:pt idx="6662">
                  <c:v>EV MKE MSP</c:v>
                </c:pt>
                <c:pt idx="6663">
                  <c:v>EV MKE ORD</c:v>
                </c:pt>
                <c:pt idx="6664">
                  <c:v>EV MLB ATL</c:v>
                </c:pt>
                <c:pt idx="6665">
                  <c:v>EV MLI ATL</c:v>
                </c:pt>
                <c:pt idx="6666">
                  <c:v>EV MLI DEN</c:v>
                </c:pt>
                <c:pt idx="6667">
                  <c:v>EV MLI DFW</c:v>
                </c:pt>
                <c:pt idx="6668">
                  <c:v>EV MLI DTW</c:v>
                </c:pt>
                <c:pt idx="6669">
                  <c:v>EV MLI MEM</c:v>
                </c:pt>
                <c:pt idx="6670">
                  <c:v>EV MLI MSP</c:v>
                </c:pt>
                <c:pt idx="6671">
                  <c:v>EV MLI ORD</c:v>
                </c:pt>
                <c:pt idx="6672">
                  <c:v>EV MLU ATL</c:v>
                </c:pt>
                <c:pt idx="6673">
                  <c:v>EV MLU DFW</c:v>
                </c:pt>
                <c:pt idx="6674">
                  <c:v>EV MLU IAH</c:v>
                </c:pt>
                <c:pt idx="6675">
                  <c:v>EV MLU MEM</c:v>
                </c:pt>
                <c:pt idx="6676">
                  <c:v>EV MOB ATL</c:v>
                </c:pt>
                <c:pt idx="6677">
                  <c:v>EV MOB DFW</c:v>
                </c:pt>
                <c:pt idx="6678">
                  <c:v>EV MOB FLL</c:v>
                </c:pt>
                <c:pt idx="6679">
                  <c:v>EV MOB GPT</c:v>
                </c:pt>
                <c:pt idx="6680">
                  <c:v>EV MOB IAH</c:v>
                </c:pt>
                <c:pt idx="6681">
                  <c:v>EV MOB MEM</c:v>
                </c:pt>
                <c:pt idx="6682">
                  <c:v>EV MOB ORD</c:v>
                </c:pt>
                <c:pt idx="6683">
                  <c:v>EV MOT DEN</c:v>
                </c:pt>
                <c:pt idx="6684">
                  <c:v>EV MOT MSP</c:v>
                </c:pt>
                <c:pt idx="6685">
                  <c:v>EV MSN ATL</c:v>
                </c:pt>
                <c:pt idx="6686">
                  <c:v>EV MSN CLE</c:v>
                </c:pt>
                <c:pt idx="6687">
                  <c:v>EV MSN CVG</c:v>
                </c:pt>
                <c:pt idx="6688">
                  <c:v>EV MSN CWA</c:v>
                </c:pt>
                <c:pt idx="6689">
                  <c:v>EV MSN DCA</c:v>
                </c:pt>
                <c:pt idx="6690">
                  <c:v>EV MSN DEN</c:v>
                </c:pt>
                <c:pt idx="6691">
                  <c:v>EV MSN DFW</c:v>
                </c:pt>
                <c:pt idx="6692">
                  <c:v>EV MSN DTW</c:v>
                </c:pt>
                <c:pt idx="6693">
                  <c:v>EV MSN EWR</c:v>
                </c:pt>
                <c:pt idx="6694">
                  <c:v>EV MSN IAH</c:v>
                </c:pt>
                <c:pt idx="6695">
                  <c:v>EV MSN LGA</c:v>
                </c:pt>
                <c:pt idx="6696">
                  <c:v>EV MSN MEM</c:v>
                </c:pt>
                <c:pt idx="6697">
                  <c:v>EV MSN MKE</c:v>
                </c:pt>
                <c:pt idx="6698">
                  <c:v>EV MSN MSP</c:v>
                </c:pt>
                <c:pt idx="6699">
                  <c:v>EV MSN ORD</c:v>
                </c:pt>
                <c:pt idx="6700">
                  <c:v>EV MSP ALB</c:v>
                </c:pt>
                <c:pt idx="6701">
                  <c:v>EV MSP ATL</c:v>
                </c:pt>
                <c:pt idx="6702">
                  <c:v>EV MSP ATW</c:v>
                </c:pt>
                <c:pt idx="6703">
                  <c:v>EV MSP AUS</c:v>
                </c:pt>
                <c:pt idx="6704">
                  <c:v>EV MSP AZO</c:v>
                </c:pt>
                <c:pt idx="6705">
                  <c:v>EV MSP BDL</c:v>
                </c:pt>
                <c:pt idx="6706">
                  <c:v>EV MSP BHM</c:v>
                </c:pt>
                <c:pt idx="6707">
                  <c:v>EV MSP BIS</c:v>
                </c:pt>
                <c:pt idx="6708">
                  <c:v>EV MSP BMI</c:v>
                </c:pt>
                <c:pt idx="6709">
                  <c:v>EV MSP BNA</c:v>
                </c:pt>
                <c:pt idx="6710">
                  <c:v>EV MSP BOS</c:v>
                </c:pt>
                <c:pt idx="6711">
                  <c:v>EV MSP BUF</c:v>
                </c:pt>
                <c:pt idx="6712">
                  <c:v>EV MSP BWI</c:v>
                </c:pt>
                <c:pt idx="6713">
                  <c:v>EV MSP CID</c:v>
                </c:pt>
                <c:pt idx="6714">
                  <c:v>EV MSP CLE</c:v>
                </c:pt>
                <c:pt idx="6715">
                  <c:v>EV MSP CLT</c:v>
                </c:pt>
                <c:pt idx="6716">
                  <c:v>EV MSP CMH</c:v>
                </c:pt>
                <c:pt idx="6717">
                  <c:v>EV MSP CVG</c:v>
                </c:pt>
                <c:pt idx="6718">
                  <c:v>EV MSP DAY</c:v>
                </c:pt>
                <c:pt idx="6719">
                  <c:v>EV MSP DCA</c:v>
                </c:pt>
                <c:pt idx="6720">
                  <c:v>EV MSP DEN</c:v>
                </c:pt>
                <c:pt idx="6721">
                  <c:v>EV MSP DFW</c:v>
                </c:pt>
                <c:pt idx="6722">
                  <c:v>EV MSP DSM</c:v>
                </c:pt>
                <c:pt idx="6723">
                  <c:v>EV MSP DTW</c:v>
                </c:pt>
                <c:pt idx="6724">
                  <c:v>EV MSP EWR</c:v>
                </c:pt>
                <c:pt idx="6725">
                  <c:v>EV MSP FAR</c:v>
                </c:pt>
                <c:pt idx="6726">
                  <c:v>EV MSP FNT</c:v>
                </c:pt>
                <c:pt idx="6727">
                  <c:v>EV MSP FSD</c:v>
                </c:pt>
                <c:pt idx="6728">
                  <c:v>EV MSP GRB</c:v>
                </c:pt>
                <c:pt idx="6729">
                  <c:v>EV MSP GRR</c:v>
                </c:pt>
                <c:pt idx="6730">
                  <c:v>EV MSP IAD</c:v>
                </c:pt>
                <c:pt idx="6731">
                  <c:v>EV MSP IAH</c:v>
                </c:pt>
                <c:pt idx="6732">
                  <c:v>EV MSP ICT</c:v>
                </c:pt>
                <c:pt idx="6733">
                  <c:v>EV MSP IND</c:v>
                </c:pt>
                <c:pt idx="6734">
                  <c:v>EV MSP JAX</c:v>
                </c:pt>
                <c:pt idx="6735">
                  <c:v>EV MSP LAN</c:v>
                </c:pt>
                <c:pt idx="6736">
                  <c:v>EV MSP LEX</c:v>
                </c:pt>
                <c:pt idx="6737">
                  <c:v>EV MSP LGA</c:v>
                </c:pt>
                <c:pt idx="6738">
                  <c:v>EV MSP LNK</c:v>
                </c:pt>
                <c:pt idx="6739">
                  <c:v>EV MSP MBS</c:v>
                </c:pt>
                <c:pt idx="6740">
                  <c:v>EV MSP MCI</c:v>
                </c:pt>
                <c:pt idx="6741">
                  <c:v>EV MSP MDW</c:v>
                </c:pt>
                <c:pt idx="6742">
                  <c:v>EV MSP MEM</c:v>
                </c:pt>
                <c:pt idx="6743">
                  <c:v>EV MSP MKE</c:v>
                </c:pt>
                <c:pt idx="6744">
                  <c:v>EV MSP MLI</c:v>
                </c:pt>
                <c:pt idx="6745">
                  <c:v>EV MSP MOT</c:v>
                </c:pt>
                <c:pt idx="6746">
                  <c:v>EV MSP MSN</c:v>
                </c:pt>
                <c:pt idx="6747">
                  <c:v>EV MSP MSY</c:v>
                </c:pt>
                <c:pt idx="6748">
                  <c:v>EV MSP OKC</c:v>
                </c:pt>
                <c:pt idx="6749">
                  <c:v>EV MSP OMA</c:v>
                </c:pt>
                <c:pt idx="6750">
                  <c:v>EV MSP ORD</c:v>
                </c:pt>
                <c:pt idx="6751">
                  <c:v>EV MSP ORF</c:v>
                </c:pt>
                <c:pt idx="6752">
                  <c:v>EV MSP PHL</c:v>
                </c:pt>
                <c:pt idx="6753">
                  <c:v>EV MSP PIT</c:v>
                </c:pt>
                <c:pt idx="6754">
                  <c:v>EV MSP PVD</c:v>
                </c:pt>
                <c:pt idx="6755">
                  <c:v>EV MSP RAP</c:v>
                </c:pt>
                <c:pt idx="6756">
                  <c:v>EV MSP RDU</c:v>
                </c:pt>
                <c:pt idx="6757">
                  <c:v>EV MSP RIC</c:v>
                </c:pt>
                <c:pt idx="6758">
                  <c:v>EV MSP ROC</c:v>
                </c:pt>
                <c:pt idx="6759">
                  <c:v>EV MSP RST</c:v>
                </c:pt>
                <c:pt idx="6760">
                  <c:v>EV MSP SAT</c:v>
                </c:pt>
                <c:pt idx="6761">
                  <c:v>EV MSP SAV</c:v>
                </c:pt>
                <c:pt idx="6762">
                  <c:v>EV MSP SBN</c:v>
                </c:pt>
                <c:pt idx="6763">
                  <c:v>EV MSP SDF</c:v>
                </c:pt>
                <c:pt idx="6764">
                  <c:v>EV MSP STL</c:v>
                </c:pt>
                <c:pt idx="6765">
                  <c:v>EV MSP SYR</c:v>
                </c:pt>
                <c:pt idx="6766">
                  <c:v>EV MSP TUL</c:v>
                </c:pt>
                <c:pt idx="6767">
                  <c:v>EV MSP TVC</c:v>
                </c:pt>
                <c:pt idx="6768">
                  <c:v>EV MSP TYS</c:v>
                </c:pt>
                <c:pt idx="6769">
                  <c:v>EV MSP XNA</c:v>
                </c:pt>
                <c:pt idx="6770">
                  <c:v>EV MSY ATL</c:v>
                </c:pt>
                <c:pt idx="6771">
                  <c:v>EV MSY CLE</c:v>
                </c:pt>
                <c:pt idx="6772">
                  <c:v>EV MSY CVG</c:v>
                </c:pt>
                <c:pt idx="6773">
                  <c:v>EV MSY DCA</c:v>
                </c:pt>
                <c:pt idx="6774">
                  <c:v>EV MSY DEN</c:v>
                </c:pt>
                <c:pt idx="6775">
                  <c:v>EV MSY DTW</c:v>
                </c:pt>
                <c:pt idx="6776">
                  <c:v>EV MSY EWR</c:v>
                </c:pt>
                <c:pt idx="6777">
                  <c:v>EV MSY GPT</c:v>
                </c:pt>
                <c:pt idx="6778">
                  <c:v>EV MSY IAD</c:v>
                </c:pt>
                <c:pt idx="6779">
                  <c:v>EV MSY IAH</c:v>
                </c:pt>
                <c:pt idx="6780">
                  <c:v>EV MSY LFT</c:v>
                </c:pt>
                <c:pt idx="6781">
                  <c:v>EV MSY LGA</c:v>
                </c:pt>
                <c:pt idx="6782">
                  <c:v>EV MSY MEM</c:v>
                </c:pt>
                <c:pt idx="6783">
                  <c:v>EV MSY MSP</c:v>
                </c:pt>
                <c:pt idx="6784">
                  <c:v>EV MSY ORD</c:v>
                </c:pt>
                <c:pt idx="6785">
                  <c:v>EV MSY VPS</c:v>
                </c:pt>
                <c:pt idx="6786">
                  <c:v>EV MTJ ATL</c:v>
                </c:pt>
                <c:pt idx="6787">
                  <c:v>EV MTJ DEN</c:v>
                </c:pt>
                <c:pt idx="6788">
                  <c:v>EV MTJ DFW</c:v>
                </c:pt>
                <c:pt idx="6789">
                  <c:v>EV MTJ IAH</c:v>
                </c:pt>
                <c:pt idx="6790">
                  <c:v>EV MYR ATL</c:v>
                </c:pt>
                <c:pt idx="6791">
                  <c:v>EV MYR BOS</c:v>
                </c:pt>
                <c:pt idx="6792">
                  <c:v>EV MYR CAE</c:v>
                </c:pt>
                <c:pt idx="6793">
                  <c:v>EV MYR DTW</c:v>
                </c:pt>
                <c:pt idx="6794">
                  <c:v>EV MYR EWR</c:v>
                </c:pt>
                <c:pt idx="6795">
                  <c:v>EV MYR LGA</c:v>
                </c:pt>
                <c:pt idx="6796">
                  <c:v>EV OAJ ATL</c:v>
                </c:pt>
                <c:pt idx="6797">
                  <c:v>EV OKC ATL</c:v>
                </c:pt>
                <c:pt idx="6798">
                  <c:v>EV OKC CLE</c:v>
                </c:pt>
                <c:pt idx="6799">
                  <c:v>EV OKC CVG</c:v>
                </c:pt>
                <c:pt idx="6800">
                  <c:v>EV OKC DEN</c:v>
                </c:pt>
                <c:pt idx="6801">
                  <c:v>EV OKC DFW</c:v>
                </c:pt>
                <c:pt idx="6802">
                  <c:v>EV OKC DTW</c:v>
                </c:pt>
                <c:pt idx="6803">
                  <c:v>EV OKC EWR</c:v>
                </c:pt>
                <c:pt idx="6804">
                  <c:v>EV OKC IAD</c:v>
                </c:pt>
                <c:pt idx="6805">
                  <c:v>EV OKC IAH</c:v>
                </c:pt>
                <c:pt idx="6806">
                  <c:v>EV OKC MEM</c:v>
                </c:pt>
                <c:pt idx="6807">
                  <c:v>EV OKC MSP</c:v>
                </c:pt>
                <c:pt idx="6808">
                  <c:v>EV OKC ORD</c:v>
                </c:pt>
                <c:pt idx="6809">
                  <c:v>EV OMA ATL</c:v>
                </c:pt>
                <c:pt idx="6810">
                  <c:v>EV OMA CLL</c:v>
                </c:pt>
                <c:pt idx="6811">
                  <c:v>EV OMA CVG</c:v>
                </c:pt>
                <c:pt idx="6812">
                  <c:v>EV OMA DCA</c:v>
                </c:pt>
                <c:pt idx="6813">
                  <c:v>EV OMA DEN</c:v>
                </c:pt>
                <c:pt idx="6814">
                  <c:v>EV OMA DFW</c:v>
                </c:pt>
                <c:pt idx="6815">
                  <c:v>EV OMA DTW</c:v>
                </c:pt>
                <c:pt idx="6816">
                  <c:v>EV OMA EWR</c:v>
                </c:pt>
                <c:pt idx="6817">
                  <c:v>EV OMA IAH</c:v>
                </c:pt>
                <c:pt idx="6818">
                  <c:v>EV OMA LGA</c:v>
                </c:pt>
                <c:pt idx="6819">
                  <c:v>EV OMA LNK</c:v>
                </c:pt>
                <c:pt idx="6820">
                  <c:v>EV OMA MCO</c:v>
                </c:pt>
                <c:pt idx="6821">
                  <c:v>EV OMA MEM</c:v>
                </c:pt>
                <c:pt idx="6822">
                  <c:v>EV OMA MSP</c:v>
                </c:pt>
                <c:pt idx="6823">
                  <c:v>EV OMA ORD</c:v>
                </c:pt>
                <c:pt idx="6824">
                  <c:v>EV ORD ABE</c:v>
                </c:pt>
                <c:pt idx="6825">
                  <c:v>EV ORD ACY</c:v>
                </c:pt>
                <c:pt idx="6826">
                  <c:v>EV ORD ALB</c:v>
                </c:pt>
                <c:pt idx="6827">
                  <c:v>EV ORD ATL</c:v>
                </c:pt>
                <c:pt idx="6828">
                  <c:v>EV ORD ATW</c:v>
                </c:pt>
                <c:pt idx="6829">
                  <c:v>EV ORD AUS</c:v>
                </c:pt>
                <c:pt idx="6830">
                  <c:v>EV ORD AVP</c:v>
                </c:pt>
                <c:pt idx="6831">
                  <c:v>EV ORD AZO</c:v>
                </c:pt>
                <c:pt idx="6832">
                  <c:v>EV ORD BDL</c:v>
                </c:pt>
                <c:pt idx="6833">
                  <c:v>EV ORD BHM</c:v>
                </c:pt>
                <c:pt idx="6834">
                  <c:v>EV ORD BIL</c:v>
                </c:pt>
                <c:pt idx="6835">
                  <c:v>EV ORD BIS</c:v>
                </c:pt>
                <c:pt idx="6836">
                  <c:v>EV ORD BNA</c:v>
                </c:pt>
                <c:pt idx="6837">
                  <c:v>EV ORD BTV</c:v>
                </c:pt>
                <c:pt idx="6838">
                  <c:v>EV ORD BUF</c:v>
                </c:pt>
                <c:pt idx="6839">
                  <c:v>EV ORD BWI</c:v>
                </c:pt>
                <c:pt idx="6840">
                  <c:v>EV ORD CAE</c:v>
                </c:pt>
                <c:pt idx="6841">
                  <c:v>EV ORD CAK</c:v>
                </c:pt>
                <c:pt idx="6842">
                  <c:v>EV ORD CHA</c:v>
                </c:pt>
                <c:pt idx="6843">
                  <c:v>EV ORD CHS</c:v>
                </c:pt>
                <c:pt idx="6844">
                  <c:v>EV ORD CID</c:v>
                </c:pt>
                <c:pt idx="6845">
                  <c:v>EV ORD CLE</c:v>
                </c:pt>
                <c:pt idx="6846">
                  <c:v>EV ORD CLT</c:v>
                </c:pt>
                <c:pt idx="6847">
                  <c:v>EV ORD CMH</c:v>
                </c:pt>
                <c:pt idx="6848">
                  <c:v>EV ORD COS</c:v>
                </c:pt>
                <c:pt idx="6849">
                  <c:v>EV ORD CRW</c:v>
                </c:pt>
                <c:pt idx="6850">
                  <c:v>EV ORD CVG</c:v>
                </c:pt>
                <c:pt idx="6851">
                  <c:v>EV ORD CWA</c:v>
                </c:pt>
                <c:pt idx="6852">
                  <c:v>EV ORD DAY</c:v>
                </c:pt>
                <c:pt idx="6853">
                  <c:v>EV ORD DCA</c:v>
                </c:pt>
                <c:pt idx="6854">
                  <c:v>EV ORD DEN</c:v>
                </c:pt>
                <c:pt idx="6855">
                  <c:v>EV ORD DFW</c:v>
                </c:pt>
                <c:pt idx="6856">
                  <c:v>EV ORD DSM</c:v>
                </c:pt>
                <c:pt idx="6857">
                  <c:v>EV ORD DTW</c:v>
                </c:pt>
                <c:pt idx="6858">
                  <c:v>EV ORD ELM</c:v>
                </c:pt>
                <c:pt idx="6859">
                  <c:v>EV ORD ELP</c:v>
                </c:pt>
                <c:pt idx="6860">
                  <c:v>EV ORD ERI</c:v>
                </c:pt>
                <c:pt idx="6861">
                  <c:v>EV ORD EVV</c:v>
                </c:pt>
                <c:pt idx="6862">
                  <c:v>EV ORD EWR</c:v>
                </c:pt>
                <c:pt idx="6863">
                  <c:v>EV ORD FAR</c:v>
                </c:pt>
                <c:pt idx="6864">
                  <c:v>EV ORD FNT</c:v>
                </c:pt>
                <c:pt idx="6865">
                  <c:v>EV ORD FOE</c:v>
                </c:pt>
                <c:pt idx="6866">
                  <c:v>EV ORD FSD</c:v>
                </c:pt>
                <c:pt idx="6867">
                  <c:v>EV ORD GRB</c:v>
                </c:pt>
                <c:pt idx="6868">
                  <c:v>EV ORD GRR</c:v>
                </c:pt>
                <c:pt idx="6869">
                  <c:v>EV ORD GSO</c:v>
                </c:pt>
                <c:pt idx="6870">
                  <c:v>EV ORD GSP</c:v>
                </c:pt>
                <c:pt idx="6871">
                  <c:v>EV ORD HPN</c:v>
                </c:pt>
                <c:pt idx="6872">
                  <c:v>EV ORD HSV</c:v>
                </c:pt>
                <c:pt idx="6873">
                  <c:v>EV ORD IAD</c:v>
                </c:pt>
                <c:pt idx="6874">
                  <c:v>EV ORD IAH</c:v>
                </c:pt>
                <c:pt idx="6875">
                  <c:v>EV ORD ICT</c:v>
                </c:pt>
                <c:pt idx="6876">
                  <c:v>EV ORD IND</c:v>
                </c:pt>
                <c:pt idx="6877">
                  <c:v>EV ORD JAN</c:v>
                </c:pt>
                <c:pt idx="6878">
                  <c:v>EV ORD JAX</c:v>
                </c:pt>
                <c:pt idx="6879">
                  <c:v>EV ORD LAN</c:v>
                </c:pt>
                <c:pt idx="6880">
                  <c:v>EV ORD LEX</c:v>
                </c:pt>
                <c:pt idx="6881">
                  <c:v>EV ORD LIT</c:v>
                </c:pt>
                <c:pt idx="6882">
                  <c:v>EV ORD LNK</c:v>
                </c:pt>
                <c:pt idx="6883">
                  <c:v>EV ORD MCI</c:v>
                </c:pt>
                <c:pt idx="6884">
                  <c:v>EV ORD MDT</c:v>
                </c:pt>
                <c:pt idx="6885">
                  <c:v>EV ORD MEM</c:v>
                </c:pt>
                <c:pt idx="6886">
                  <c:v>EV ORD MHT</c:v>
                </c:pt>
                <c:pt idx="6887">
                  <c:v>EV ORD MKE</c:v>
                </c:pt>
                <c:pt idx="6888">
                  <c:v>EV ORD MLI</c:v>
                </c:pt>
                <c:pt idx="6889">
                  <c:v>EV ORD MOB</c:v>
                </c:pt>
                <c:pt idx="6890">
                  <c:v>EV ORD MSN</c:v>
                </c:pt>
                <c:pt idx="6891">
                  <c:v>EV ORD MSP</c:v>
                </c:pt>
                <c:pt idx="6892">
                  <c:v>EV ORD MSY</c:v>
                </c:pt>
                <c:pt idx="6893">
                  <c:v>EV ORD OKC</c:v>
                </c:pt>
                <c:pt idx="6894">
                  <c:v>EV ORD OMA</c:v>
                </c:pt>
                <c:pt idx="6895">
                  <c:v>EV ORD ORF</c:v>
                </c:pt>
                <c:pt idx="6896">
                  <c:v>EV ORD PHL</c:v>
                </c:pt>
                <c:pt idx="6897">
                  <c:v>EV ORD PIA</c:v>
                </c:pt>
                <c:pt idx="6898">
                  <c:v>EV ORD PIT</c:v>
                </c:pt>
                <c:pt idx="6899">
                  <c:v>EV ORD PNS</c:v>
                </c:pt>
                <c:pt idx="6900">
                  <c:v>EV ORD PVD</c:v>
                </c:pt>
                <c:pt idx="6901">
                  <c:v>EV ORD PWM</c:v>
                </c:pt>
                <c:pt idx="6902">
                  <c:v>EV ORD RAP</c:v>
                </c:pt>
                <c:pt idx="6903">
                  <c:v>EV ORD RDU</c:v>
                </c:pt>
                <c:pt idx="6904">
                  <c:v>EV ORD RIC</c:v>
                </c:pt>
                <c:pt idx="6905">
                  <c:v>EV ORD ROA</c:v>
                </c:pt>
                <c:pt idx="6906">
                  <c:v>EV ORD ROC</c:v>
                </c:pt>
                <c:pt idx="6907">
                  <c:v>EV ORD RST</c:v>
                </c:pt>
                <c:pt idx="6908">
                  <c:v>EV ORD RSW</c:v>
                </c:pt>
                <c:pt idx="6909">
                  <c:v>EV ORD SAT</c:v>
                </c:pt>
                <c:pt idx="6910">
                  <c:v>EV ORD SAV</c:v>
                </c:pt>
                <c:pt idx="6911">
                  <c:v>EV ORD SBN</c:v>
                </c:pt>
                <c:pt idx="6912">
                  <c:v>EV ORD SCE</c:v>
                </c:pt>
                <c:pt idx="6913">
                  <c:v>EV ORD SDF</c:v>
                </c:pt>
                <c:pt idx="6914">
                  <c:v>EV ORD SGF</c:v>
                </c:pt>
                <c:pt idx="6915">
                  <c:v>EV ORD STL</c:v>
                </c:pt>
                <c:pt idx="6916">
                  <c:v>EV ORD SYR</c:v>
                </c:pt>
                <c:pt idx="6917">
                  <c:v>EV ORD TUL</c:v>
                </c:pt>
                <c:pt idx="6918">
                  <c:v>EV ORD TVC</c:v>
                </c:pt>
                <c:pt idx="6919">
                  <c:v>EV ORD TYS</c:v>
                </c:pt>
                <c:pt idx="6920">
                  <c:v>EV ORD XNA</c:v>
                </c:pt>
                <c:pt idx="6921">
                  <c:v>EV ORF ATL</c:v>
                </c:pt>
                <c:pt idx="6922">
                  <c:v>EV ORF BOS</c:v>
                </c:pt>
                <c:pt idx="6923">
                  <c:v>EV ORF CVG</c:v>
                </c:pt>
                <c:pt idx="6924">
                  <c:v>EV ORF DCA</c:v>
                </c:pt>
                <c:pt idx="6925">
                  <c:v>EV ORF DTW</c:v>
                </c:pt>
                <c:pt idx="6926">
                  <c:v>EV ORF EWR</c:v>
                </c:pt>
                <c:pt idx="6927">
                  <c:v>EV ORF IAD</c:v>
                </c:pt>
                <c:pt idx="6928">
                  <c:v>EV ORF IAH</c:v>
                </c:pt>
                <c:pt idx="6929">
                  <c:v>EV ORF LGA</c:v>
                </c:pt>
                <c:pt idx="6930">
                  <c:v>EV ORF MCO</c:v>
                </c:pt>
                <c:pt idx="6931">
                  <c:v>EV ORF MSP</c:v>
                </c:pt>
                <c:pt idx="6932">
                  <c:v>EV ORF ORD</c:v>
                </c:pt>
                <c:pt idx="6933">
                  <c:v>EV ORF RIC</c:v>
                </c:pt>
                <c:pt idx="6934">
                  <c:v>EV PBI CLE</c:v>
                </c:pt>
                <c:pt idx="6935">
                  <c:v>EV PBI IAH</c:v>
                </c:pt>
                <c:pt idx="6936">
                  <c:v>EV PBI LGA</c:v>
                </c:pt>
                <c:pt idx="6937">
                  <c:v>EV PFN ATL</c:v>
                </c:pt>
                <c:pt idx="6938">
                  <c:v>EV PFN CVG</c:v>
                </c:pt>
                <c:pt idx="6939">
                  <c:v>EV PHF ATL</c:v>
                </c:pt>
                <c:pt idx="6940">
                  <c:v>EV PHF LGA</c:v>
                </c:pt>
                <c:pt idx="6941">
                  <c:v>EV PHL ABE</c:v>
                </c:pt>
                <c:pt idx="6942">
                  <c:v>EV PHL ATL</c:v>
                </c:pt>
                <c:pt idx="6943">
                  <c:v>EV PHL CHO</c:v>
                </c:pt>
                <c:pt idx="6944">
                  <c:v>EV PHL CLE</c:v>
                </c:pt>
                <c:pt idx="6945">
                  <c:v>EV PHL CVG</c:v>
                </c:pt>
                <c:pt idx="6946">
                  <c:v>EV PHL DTW</c:v>
                </c:pt>
                <c:pt idx="6947">
                  <c:v>EV PHL ELM</c:v>
                </c:pt>
                <c:pt idx="6948">
                  <c:v>EV PHL EWR</c:v>
                </c:pt>
                <c:pt idx="6949">
                  <c:v>EV PHL IAH</c:v>
                </c:pt>
                <c:pt idx="6950">
                  <c:v>EV PHL LGA</c:v>
                </c:pt>
                <c:pt idx="6951">
                  <c:v>EV PHL MEM</c:v>
                </c:pt>
                <c:pt idx="6952">
                  <c:v>EV PHL MSP</c:v>
                </c:pt>
                <c:pt idx="6953">
                  <c:v>EV PHL ORD</c:v>
                </c:pt>
                <c:pt idx="6954">
                  <c:v>EV PHX DEN</c:v>
                </c:pt>
                <c:pt idx="6955">
                  <c:v>EV PHX IAH</c:v>
                </c:pt>
                <c:pt idx="6956">
                  <c:v>EV PHX MEM</c:v>
                </c:pt>
                <c:pt idx="6957">
                  <c:v>EV PIA ATL</c:v>
                </c:pt>
                <c:pt idx="6958">
                  <c:v>EV PIA DEN</c:v>
                </c:pt>
                <c:pt idx="6959">
                  <c:v>EV PIA DFW</c:v>
                </c:pt>
                <c:pt idx="6960">
                  <c:v>EV PIA DTW</c:v>
                </c:pt>
                <c:pt idx="6961">
                  <c:v>EV PIA IAH</c:v>
                </c:pt>
                <c:pt idx="6962">
                  <c:v>EV PIA ORD</c:v>
                </c:pt>
                <c:pt idx="6963">
                  <c:v>EV PIB DFW</c:v>
                </c:pt>
                <c:pt idx="6964">
                  <c:v>EV PIB MEI</c:v>
                </c:pt>
                <c:pt idx="6965">
                  <c:v>EV PIT ATL</c:v>
                </c:pt>
                <c:pt idx="6966">
                  <c:v>EV PIT CLE</c:v>
                </c:pt>
                <c:pt idx="6967">
                  <c:v>EV PIT CRW</c:v>
                </c:pt>
                <c:pt idx="6968">
                  <c:v>EV PIT CVG</c:v>
                </c:pt>
                <c:pt idx="6969">
                  <c:v>EV PIT DEN</c:v>
                </c:pt>
                <c:pt idx="6970">
                  <c:v>EV PIT DFW</c:v>
                </c:pt>
                <c:pt idx="6971">
                  <c:v>EV PIT DTW</c:v>
                </c:pt>
                <c:pt idx="6972">
                  <c:v>EV PIT EWR</c:v>
                </c:pt>
                <c:pt idx="6973">
                  <c:v>EV PIT GSO</c:v>
                </c:pt>
                <c:pt idx="6974">
                  <c:v>EV PIT IAD</c:v>
                </c:pt>
                <c:pt idx="6975">
                  <c:v>EV PIT IAH</c:v>
                </c:pt>
                <c:pt idx="6976">
                  <c:v>EV PIT LGA</c:v>
                </c:pt>
                <c:pt idx="6977">
                  <c:v>EV PIT MEM</c:v>
                </c:pt>
                <c:pt idx="6978">
                  <c:v>EV PIT MHT</c:v>
                </c:pt>
                <c:pt idx="6979">
                  <c:v>EV PIT MSP</c:v>
                </c:pt>
                <c:pt idx="6980">
                  <c:v>EV PIT ORD</c:v>
                </c:pt>
                <c:pt idx="6981">
                  <c:v>EV PIT RDU</c:v>
                </c:pt>
                <c:pt idx="6982">
                  <c:v>EV PIT RIC</c:v>
                </c:pt>
                <c:pt idx="6983">
                  <c:v>EV PLN DTW</c:v>
                </c:pt>
                <c:pt idx="6984">
                  <c:v>EV PNS ATL</c:v>
                </c:pt>
                <c:pt idx="6985">
                  <c:v>EV PNS CLL</c:v>
                </c:pt>
                <c:pt idx="6986">
                  <c:v>EV PNS DFW</c:v>
                </c:pt>
                <c:pt idx="6987">
                  <c:v>EV PNS ECP</c:v>
                </c:pt>
                <c:pt idx="6988">
                  <c:v>EV PNS HOU</c:v>
                </c:pt>
                <c:pt idx="6989">
                  <c:v>EV PNS IAD</c:v>
                </c:pt>
                <c:pt idx="6990">
                  <c:v>EV PNS IAH</c:v>
                </c:pt>
                <c:pt idx="6991">
                  <c:v>EV PNS MEM</c:v>
                </c:pt>
                <c:pt idx="6992">
                  <c:v>EV PNS ORD</c:v>
                </c:pt>
                <c:pt idx="6993">
                  <c:v>EV PNS VPS</c:v>
                </c:pt>
                <c:pt idx="6994">
                  <c:v>EV PUB DEN</c:v>
                </c:pt>
                <c:pt idx="6995">
                  <c:v>EV PVD ATL</c:v>
                </c:pt>
                <c:pt idx="6996">
                  <c:v>EV PVD CLE</c:v>
                </c:pt>
                <c:pt idx="6997">
                  <c:v>EV PVD CVG</c:v>
                </c:pt>
                <c:pt idx="6998">
                  <c:v>EV PVD DTW</c:v>
                </c:pt>
                <c:pt idx="6999">
                  <c:v>EV PVD ERI</c:v>
                </c:pt>
                <c:pt idx="7000">
                  <c:v>EV PVD EWR</c:v>
                </c:pt>
                <c:pt idx="7001">
                  <c:v>EV PVD IAD</c:v>
                </c:pt>
                <c:pt idx="7002">
                  <c:v>EV PVD MSP</c:v>
                </c:pt>
                <c:pt idx="7003">
                  <c:v>EV PVD ORD</c:v>
                </c:pt>
                <c:pt idx="7004">
                  <c:v>EV PVD RDU</c:v>
                </c:pt>
                <c:pt idx="7005">
                  <c:v>EV PWM ATL</c:v>
                </c:pt>
                <c:pt idx="7006">
                  <c:v>EV PWM CLE</c:v>
                </c:pt>
                <c:pt idx="7007">
                  <c:v>EV PWM DTW</c:v>
                </c:pt>
                <c:pt idx="7008">
                  <c:v>EV PWM EWR</c:v>
                </c:pt>
                <c:pt idx="7009">
                  <c:v>EV PWM IAD</c:v>
                </c:pt>
                <c:pt idx="7010">
                  <c:v>EV PWM LGA</c:v>
                </c:pt>
                <c:pt idx="7011">
                  <c:v>EV PWM ORD</c:v>
                </c:pt>
                <c:pt idx="7012">
                  <c:v>EV RAP ATL</c:v>
                </c:pt>
                <c:pt idx="7013">
                  <c:v>EV RAP DEN</c:v>
                </c:pt>
                <c:pt idx="7014">
                  <c:v>EV RAP DFW</c:v>
                </c:pt>
                <c:pt idx="7015">
                  <c:v>EV RAP IAH</c:v>
                </c:pt>
                <c:pt idx="7016">
                  <c:v>EV RAP ISN</c:v>
                </c:pt>
                <c:pt idx="7017">
                  <c:v>EV RAP MSP</c:v>
                </c:pt>
                <c:pt idx="7018">
                  <c:v>EV RAP ORD</c:v>
                </c:pt>
                <c:pt idx="7019">
                  <c:v>EV RDU ATL</c:v>
                </c:pt>
                <c:pt idx="7020">
                  <c:v>EV RDU BDL</c:v>
                </c:pt>
                <c:pt idx="7021">
                  <c:v>EV RDU BOS</c:v>
                </c:pt>
                <c:pt idx="7022">
                  <c:v>EV RDU BWI</c:v>
                </c:pt>
                <c:pt idx="7023">
                  <c:v>EV RDU CLE</c:v>
                </c:pt>
                <c:pt idx="7024">
                  <c:v>EV RDU CMH</c:v>
                </c:pt>
                <c:pt idx="7025">
                  <c:v>EV RDU CVG</c:v>
                </c:pt>
                <c:pt idx="7026">
                  <c:v>EV RDU DCA</c:v>
                </c:pt>
                <c:pt idx="7027">
                  <c:v>EV RDU DTW</c:v>
                </c:pt>
                <c:pt idx="7028">
                  <c:v>EV RDU EWN</c:v>
                </c:pt>
                <c:pt idx="7029">
                  <c:v>EV RDU EWR</c:v>
                </c:pt>
                <c:pt idx="7030">
                  <c:v>EV RDU IAD</c:v>
                </c:pt>
                <c:pt idx="7031">
                  <c:v>EV RDU IAH</c:v>
                </c:pt>
                <c:pt idx="7032">
                  <c:v>EV RDU IND</c:v>
                </c:pt>
                <c:pt idx="7033">
                  <c:v>EV RDU LGA</c:v>
                </c:pt>
                <c:pt idx="7034">
                  <c:v>EV RDU MCO</c:v>
                </c:pt>
                <c:pt idx="7035">
                  <c:v>EV RDU MEM</c:v>
                </c:pt>
                <c:pt idx="7036">
                  <c:v>EV RDU MIA</c:v>
                </c:pt>
                <c:pt idx="7037">
                  <c:v>EV RDU MSP</c:v>
                </c:pt>
                <c:pt idx="7038">
                  <c:v>EV RDU OKC</c:v>
                </c:pt>
                <c:pt idx="7039">
                  <c:v>EV RDU ORD</c:v>
                </c:pt>
                <c:pt idx="7040">
                  <c:v>EV RDU PHF</c:v>
                </c:pt>
                <c:pt idx="7041">
                  <c:v>EV RDU ROA</c:v>
                </c:pt>
                <c:pt idx="7042">
                  <c:v>EV RDU STL</c:v>
                </c:pt>
                <c:pt idx="7043">
                  <c:v>EV RDU TPA</c:v>
                </c:pt>
                <c:pt idx="7044">
                  <c:v>EV RDU XNA</c:v>
                </c:pt>
                <c:pt idx="7045">
                  <c:v>EV RIC ATL</c:v>
                </c:pt>
                <c:pt idx="7046">
                  <c:v>EV RIC BGR</c:v>
                </c:pt>
                <c:pt idx="7047">
                  <c:v>EV RIC BOS</c:v>
                </c:pt>
                <c:pt idx="7048">
                  <c:v>EV RIC BWI</c:v>
                </c:pt>
                <c:pt idx="7049">
                  <c:v>EV RIC CAE</c:v>
                </c:pt>
                <c:pt idx="7050">
                  <c:v>EV RIC CHS</c:v>
                </c:pt>
                <c:pt idx="7051">
                  <c:v>EV RIC CLE</c:v>
                </c:pt>
                <c:pt idx="7052">
                  <c:v>EV RIC CVG</c:v>
                </c:pt>
                <c:pt idx="7053">
                  <c:v>EV RIC DTW</c:v>
                </c:pt>
                <c:pt idx="7054">
                  <c:v>EV RIC EWR</c:v>
                </c:pt>
                <c:pt idx="7055">
                  <c:v>EV RIC IAD</c:v>
                </c:pt>
                <c:pt idx="7056">
                  <c:v>EV RIC IAH</c:v>
                </c:pt>
                <c:pt idx="7057">
                  <c:v>EV RIC LGA</c:v>
                </c:pt>
                <c:pt idx="7058">
                  <c:v>EV RIC MCO</c:v>
                </c:pt>
                <c:pt idx="7059">
                  <c:v>EV RIC MSP</c:v>
                </c:pt>
                <c:pt idx="7060">
                  <c:v>EV RIC ORD</c:v>
                </c:pt>
                <c:pt idx="7061">
                  <c:v>EV RIC ROA</c:v>
                </c:pt>
                <c:pt idx="7062">
                  <c:v>EV RIC STL</c:v>
                </c:pt>
                <c:pt idx="7063">
                  <c:v>EV RKS SLC</c:v>
                </c:pt>
                <c:pt idx="7064">
                  <c:v>EV ROA ATL</c:v>
                </c:pt>
                <c:pt idx="7065">
                  <c:v>EV ROA CRW</c:v>
                </c:pt>
                <c:pt idx="7066">
                  <c:v>EV ROA DTW</c:v>
                </c:pt>
                <c:pt idx="7067">
                  <c:v>EV ROA IAD</c:v>
                </c:pt>
                <c:pt idx="7068">
                  <c:v>EV ROA LGA</c:v>
                </c:pt>
                <c:pt idx="7069">
                  <c:v>EV ROA LWB</c:v>
                </c:pt>
                <c:pt idx="7070">
                  <c:v>EV ROA MIA</c:v>
                </c:pt>
                <c:pt idx="7071">
                  <c:v>EV ROA ORD</c:v>
                </c:pt>
                <c:pt idx="7072">
                  <c:v>EV ROC ATL</c:v>
                </c:pt>
                <c:pt idx="7073">
                  <c:v>EV ROC CLE</c:v>
                </c:pt>
                <c:pt idx="7074">
                  <c:v>EV ROC DTW</c:v>
                </c:pt>
                <c:pt idx="7075">
                  <c:v>EV ROC EWR</c:v>
                </c:pt>
                <c:pt idx="7076">
                  <c:v>EV ROC IAD</c:v>
                </c:pt>
                <c:pt idx="7077">
                  <c:v>EV ROC LGA</c:v>
                </c:pt>
                <c:pt idx="7078">
                  <c:v>EV ROC MSP</c:v>
                </c:pt>
                <c:pt idx="7079">
                  <c:v>EV ROC ORD</c:v>
                </c:pt>
                <c:pt idx="7080">
                  <c:v>EV ROW DFW</c:v>
                </c:pt>
                <c:pt idx="7081">
                  <c:v>EV RST ATL</c:v>
                </c:pt>
                <c:pt idx="7082">
                  <c:v>EV RST CLE</c:v>
                </c:pt>
                <c:pt idx="7083">
                  <c:v>EV RST DTW</c:v>
                </c:pt>
                <c:pt idx="7084">
                  <c:v>EV RST MSP</c:v>
                </c:pt>
                <c:pt idx="7085">
                  <c:v>EV RST ORD</c:v>
                </c:pt>
                <c:pt idx="7086">
                  <c:v>EV RSW ATL</c:v>
                </c:pt>
                <c:pt idx="7087">
                  <c:v>EV RSW CLE</c:v>
                </c:pt>
                <c:pt idx="7088">
                  <c:v>EV RSW CMH</c:v>
                </c:pt>
                <c:pt idx="7089">
                  <c:v>EV RSW IAH</c:v>
                </c:pt>
                <c:pt idx="7090">
                  <c:v>EV RSW LGA</c:v>
                </c:pt>
                <c:pt idx="7091">
                  <c:v>EV RSW MEM</c:v>
                </c:pt>
                <c:pt idx="7092">
                  <c:v>EV RSW ORD</c:v>
                </c:pt>
                <c:pt idx="7093">
                  <c:v>EV SAF DEN</c:v>
                </c:pt>
                <c:pt idx="7094">
                  <c:v>EV SAF DFW</c:v>
                </c:pt>
                <c:pt idx="7095">
                  <c:v>EV SAT ATL</c:v>
                </c:pt>
                <c:pt idx="7096">
                  <c:v>EV SAT CVG</c:v>
                </c:pt>
                <c:pt idx="7097">
                  <c:v>EV SAT DEN</c:v>
                </c:pt>
                <c:pt idx="7098">
                  <c:v>EV SAT DTW</c:v>
                </c:pt>
                <c:pt idx="7099">
                  <c:v>EV SAT GRK</c:v>
                </c:pt>
                <c:pt idx="7100">
                  <c:v>EV SAT IAH</c:v>
                </c:pt>
                <c:pt idx="7101">
                  <c:v>EV SAT LRD</c:v>
                </c:pt>
                <c:pt idx="7102">
                  <c:v>EV SAT MCO</c:v>
                </c:pt>
                <c:pt idx="7103">
                  <c:v>EV SAT MEM</c:v>
                </c:pt>
                <c:pt idx="7104">
                  <c:v>EV SAT MSP</c:v>
                </c:pt>
                <c:pt idx="7105">
                  <c:v>EV SAT ORD</c:v>
                </c:pt>
                <c:pt idx="7106">
                  <c:v>EV SAV ATL</c:v>
                </c:pt>
                <c:pt idx="7107">
                  <c:v>EV SAV BQK</c:v>
                </c:pt>
                <c:pt idx="7108">
                  <c:v>EV SAV CVG</c:v>
                </c:pt>
                <c:pt idx="7109">
                  <c:v>EV SAV DFW</c:v>
                </c:pt>
                <c:pt idx="7110">
                  <c:v>EV SAV DTW</c:v>
                </c:pt>
                <c:pt idx="7111">
                  <c:v>EV SAV EWR</c:v>
                </c:pt>
                <c:pt idx="7112">
                  <c:v>EV SAV IAD</c:v>
                </c:pt>
                <c:pt idx="7113">
                  <c:v>EV SAV IAH</c:v>
                </c:pt>
                <c:pt idx="7114">
                  <c:v>EV SAV JFK</c:v>
                </c:pt>
                <c:pt idx="7115">
                  <c:v>EV SAV LGA</c:v>
                </c:pt>
                <c:pt idx="7116">
                  <c:v>EV SAV MKE</c:v>
                </c:pt>
                <c:pt idx="7117">
                  <c:v>EV SAV MSP</c:v>
                </c:pt>
                <c:pt idx="7118">
                  <c:v>EV SAV ORD</c:v>
                </c:pt>
                <c:pt idx="7119">
                  <c:v>EV SBN ATL</c:v>
                </c:pt>
                <c:pt idx="7120">
                  <c:v>EV SBN CLT</c:v>
                </c:pt>
                <c:pt idx="7121">
                  <c:v>EV SBN CVG</c:v>
                </c:pt>
                <c:pt idx="7122">
                  <c:v>EV SBN DEN</c:v>
                </c:pt>
                <c:pt idx="7123">
                  <c:v>EV SBN DFW</c:v>
                </c:pt>
                <c:pt idx="7124">
                  <c:v>EV SBN DTW</c:v>
                </c:pt>
                <c:pt idx="7125">
                  <c:v>EV SBN EWR</c:v>
                </c:pt>
                <c:pt idx="7126">
                  <c:v>EV SBN IAH</c:v>
                </c:pt>
                <c:pt idx="7127">
                  <c:v>EV SBN LGA</c:v>
                </c:pt>
                <c:pt idx="7128">
                  <c:v>EV SBN MIA</c:v>
                </c:pt>
                <c:pt idx="7129">
                  <c:v>EV SBN MSP</c:v>
                </c:pt>
                <c:pt idx="7130">
                  <c:v>EV SBN ORD</c:v>
                </c:pt>
                <c:pt idx="7131">
                  <c:v>EV SCE ATL</c:v>
                </c:pt>
                <c:pt idx="7132">
                  <c:v>EV SCE DTW</c:v>
                </c:pt>
                <c:pt idx="7133">
                  <c:v>EV SCE IAD</c:v>
                </c:pt>
                <c:pt idx="7134">
                  <c:v>EV SCE ORD</c:v>
                </c:pt>
                <c:pt idx="7135">
                  <c:v>EV SDF ATL</c:v>
                </c:pt>
                <c:pt idx="7136">
                  <c:v>EV SDF BNA</c:v>
                </c:pt>
                <c:pt idx="7137">
                  <c:v>EV SDF CLE</c:v>
                </c:pt>
                <c:pt idx="7138">
                  <c:v>EV SDF CVG</c:v>
                </c:pt>
                <c:pt idx="7139">
                  <c:v>EV SDF DEN</c:v>
                </c:pt>
                <c:pt idx="7140">
                  <c:v>EV SDF DTW</c:v>
                </c:pt>
                <c:pt idx="7141">
                  <c:v>EV SDF EWR</c:v>
                </c:pt>
                <c:pt idx="7142">
                  <c:v>EV SDF IAD</c:v>
                </c:pt>
                <c:pt idx="7143">
                  <c:v>EV SDF IAH</c:v>
                </c:pt>
                <c:pt idx="7144">
                  <c:v>EV SDF IND</c:v>
                </c:pt>
                <c:pt idx="7145">
                  <c:v>EV SDF LGA</c:v>
                </c:pt>
                <c:pt idx="7146">
                  <c:v>EV SDF MCO</c:v>
                </c:pt>
                <c:pt idx="7147">
                  <c:v>EV SDF MEM</c:v>
                </c:pt>
                <c:pt idx="7148">
                  <c:v>EV SDF MSP</c:v>
                </c:pt>
                <c:pt idx="7149">
                  <c:v>EV SDF ORD</c:v>
                </c:pt>
                <c:pt idx="7150">
                  <c:v>EV SDF TXK</c:v>
                </c:pt>
                <c:pt idx="7151">
                  <c:v>EV SGF ATL</c:v>
                </c:pt>
                <c:pt idx="7152">
                  <c:v>EV SGF DEN</c:v>
                </c:pt>
                <c:pt idx="7153">
                  <c:v>EV SGF IAH</c:v>
                </c:pt>
                <c:pt idx="7154">
                  <c:v>EV SGF MCI</c:v>
                </c:pt>
                <c:pt idx="7155">
                  <c:v>EV SGF MEM</c:v>
                </c:pt>
                <c:pt idx="7156">
                  <c:v>EV SGF ORD</c:v>
                </c:pt>
                <c:pt idx="7157">
                  <c:v>EV SGF XNA</c:v>
                </c:pt>
                <c:pt idx="7158">
                  <c:v>EV SHV ATL</c:v>
                </c:pt>
                <c:pt idx="7159">
                  <c:v>EV SHV DEN</c:v>
                </c:pt>
                <c:pt idx="7160">
                  <c:v>EV SHV DFW</c:v>
                </c:pt>
                <c:pt idx="7161">
                  <c:v>EV SHV IAH</c:v>
                </c:pt>
                <c:pt idx="7162">
                  <c:v>EV SHV MEM</c:v>
                </c:pt>
                <c:pt idx="7163">
                  <c:v>EV SHV MLU</c:v>
                </c:pt>
                <c:pt idx="7164">
                  <c:v>EV SHV MSP</c:v>
                </c:pt>
                <c:pt idx="7165">
                  <c:v>EV SHV ORD</c:v>
                </c:pt>
                <c:pt idx="7166">
                  <c:v>EV SHV SPS</c:v>
                </c:pt>
                <c:pt idx="7167">
                  <c:v>EV SJT DFW</c:v>
                </c:pt>
                <c:pt idx="7168">
                  <c:v>EV SLC DEN</c:v>
                </c:pt>
                <c:pt idx="7169">
                  <c:v>EV SLC IAH</c:v>
                </c:pt>
                <c:pt idx="7170">
                  <c:v>EV SPI DFW</c:v>
                </c:pt>
                <c:pt idx="7171">
                  <c:v>EV SPS DFW</c:v>
                </c:pt>
                <c:pt idx="7172">
                  <c:v>EV SRQ ATL</c:v>
                </c:pt>
                <c:pt idx="7173">
                  <c:v>EV SRQ CVG</c:v>
                </c:pt>
                <c:pt idx="7174">
                  <c:v>EV SRQ LGA</c:v>
                </c:pt>
                <c:pt idx="7175">
                  <c:v>EV STL ABE</c:v>
                </c:pt>
                <c:pt idx="7176">
                  <c:v>EV STL ATL</c:v>
                </c:pt>
                <c:pt idx="7177">
                  <c:v>EV STL CLE</c:v>
                </c:pt>
                <c:pt idx="7178">
                  <c:v>EV STL CVG</c:v>
                </c:pt>
                <c:pt idx="7179">
                  <c:v>EV STL DCA</c:v>
                </c:pt>
                <c:pt idx="7180">
                  <c:v>EV STL DEN</c:v>
                </c:pt>
                <c:pt idx="7181">
                  <c:v>EV STL DTW</c:v>
                </c:pt>
                <c:pt idx="7182">
                  <c:v>EV STL EWR</c:v>
                </c:pt>
                <c:pt idx="7183">
                  <c:v>EV STL IAD</c:v>
                </c:pt>
                <c:pt idx="7184">
                  <c:v>EV STL IAH</c:v>
                </c:pt>
                <c:pt idx="7185">
                  <c:v>EV STL JFK</c:v>
                </c:pt>
                <c:pt idx="7186">
                  <c:v>EV STL LGA</c:v>
                </c:pt>
                <c:pt idx="7187">
                  <c:v>EV STL MCO</c:v>
                </c:pt>
                <c:pt idx="7188">
                  <c:v>EV STL MEM</c:v>
                </c:pt>
                <c:pt idx="7189">
                  <c:v>EV STL MLI</c:v>
                </c:pt>
                <c:pt idx="7190">
                  <c:v>EV STL MSP</c:v>
                </c:pt>
                <c:pt idx="7191">
                  <c:v>EV STL OKC</c:v>
                </c:pt>
                <c:pt idx="7192">
                  <c:v>EV STL ORD</c:v>
                </c:pt>
                <c:pt idx="7193">
                  <c:v>EV STL PIA</c:v>
                </c:pt>
                <c:pt idx="7194">
                  <c:v>EV STL RDU</c:v>
                </c:pt>
                <c:pt idx="7195">
                  <c:v>EV SUX DFW</c:v>
                </c:pt>
                <c:pt idx="7196">
                  <c:v>EV SWF ATL</c:v>
                </c:pt>
                <c:pt idx="7197">
                  <c:v>EV SWF DTW</c:v>
                </c:pt>
                <c:pt idx="7198">
                  <c:v>EV SWF LGA</c:v>
                </c:pt>
                <c:pt idx="7199">
                  <c:v>EV SYR ATL</c:v>
                </c:pt>
                <c:pt idx="7200">
                  <c:v>EV SYR BOS</c:v>
                </c:pt>
                <c:pt idx="7201">
                  <c:v>EV SYR BTV</c:v>
                </c:pt>
                <c:pt idx="7202">
                  <c:v>EV SYR CLE</c:v>
                </c:pt>
                <c:pt idx="7203">
                  <c:v>EV SYR CVG</c:v>
                </c:pt>
                <c:pt idx="7204">
                  <c:v>EV SYR DTW</c:v>
                </c:pt>
                <c:pt idx="7205">
                  <c:v>EV SYR EWR</c:v>
                </c:pt>
                <c:pt idx="7206">
                  <c:v>EV SYR HPN</c:v>
                </c:pt>
                <c:pt idx="7207">
                  <c:v>EV SYR IAD</c:v>
                </c:pt>
                <c:pt idx="7208">
                  <c:v>EV SYR LGA</c:v>
                </c:pt>
                <c:pt idx="7209">
                  <c:v>EV SYR MSP</c:v>
                </c:pt>
                <c:pt idx="7210">
                  <c:v>EV SYR ORD</c:v>
                </c:pt>
                <c:pt idx="7211">
                  <c:v>EV SYR RDU</c:v>
                </c:pt>
                <c:pt idx="7212">
                  <c:v>EV TKI TXK</c:v>
                </c:pt>
                <c:pt idx="7213">
                  <c:v>EV TLH ATL</c:v>
                </c:pt>
                <c:pt idx="7214">
                  <c:v>EV TLH DFW</c:v>
                </c:pt>
                <c:pt idx="7215">
                  <c:v>EV TLH ECP</c:v>
                </c:pt>
                <c:pt idx="7216">
                  <c:v>EV TLH FLL</c:v>
                </c:pt>
                <c:pt idx="7217">
                  <c:v>EV TLH MEM</c:v>
                </c:pt>
                <c:pt idx="7218">
                  <c:v>EV TLH VLD</c:v>
                </c:pt>
                <c:pt idx="7219">
                  <c:v>EV TPA ATL</c:v>
                </c:pt>
                <c:pt idx="7220">
                  <c:v>EV TPA CLE</c:v>
                </c:pt>
                <c:pt idx="7221">
                  <c:v>EV TPA CMH</c:v>
                </c:pt>
                <c:pt idx="7222">
                  <c:v>EV TPA IAH</c:v>
                </c:pt>
                <c:pt idx="7223">
                  <c:v>EV TPA MEM</c:v>
                </c:pt>
                <c:pt idx="7224">
                  <c:v>EV TPA MIA</c:v>
                </c:pt>
                <c:pt idx="7225">
                  <c:v>EV TPA RDU</c:v>
                </c:pt>
                <c:pt idx="7226">
                  <c:v>EV TRI ATL</c:v>
                </c:pt>
                <c:pt idx="7227">
                  <c:v>EV TRI CRW</c:v>
                </c:pt>
                <c:pt idx="7228">
                  <c:v>EV TRI CVG</c:v>
                </c:pt>
                <c:pt idx="7229">
                  <c:v>EV TRI DTW</c:v>
                </c:pt>
                <c:pt idx="7230">
                  <c:v>EV TRI ROA</c:v>
                </c:pt>
                <c:pt idx="7231">
                  <c:v>EV TUL ATL</c:v>
                </c:pt>
                <c:pt idx="7232">
                  <c:v>EV TUL CLL</c:v>
                </c:pt>
                <c:pt idx="7233">
                  <c:v>EV TUL CVG</c:v>
                </c:pt>
                <c:pt idx="7234">
                  <c:v>EV TUL DEN</c:v>
                </c:pt>
                <c:pt idx="7235">
                  <c:v>EV TUL DFW</c:v>
                </c:pt>
                <c:pt idx="7236">
                  <c:v>EV TUL DTW</c:v>
                </c:pt>
                <c:pt idx="7237">
                  <c:v>EV TUL EWR</c:v>
                </c:pt>
                <c:pt idx="7238">
                  <c:v>EV TUL IAD</c:v>
                </c:pt>
                <c:pt idx="7239">
                  <c:v>EV TUL IAH</c:v>
                </c:pt>
                <c:pt idx="7240">
                  <c:v>EV TUL ICT</c:v>
                </c:pt>
                <c:pt idx="7241">
                  <c:v>EV TUL MEM</c:v>
                </c:pt>
                <c:pt idx="7242">
                  <c:v>EV TUL MSP</c:v>
                </c:pt>
                <c:pt idx="7243">
                  <c:v>EV TUL OKC</c:v>
                </c:pt>
                <c:pt idx="7244">
                  <c:v>EV TUL ORD</c:v>
                </c:pt>
                <c:pt idx="7245">
                  <c:v>EV TUL ROW</c:v>
                </c:pt>
                <c:pt idx="7246">
                  <c:v>EV TUL XNA</c:v>
                </c:pt>
                <c:pt idx="7247">
                  <c:v>EV TUP MEM</c:v>
                </c:pt>
                <c:pt idx="7248">
                  <c:v>EV TUS DEN</c:v>
                </c:pt>
                <c:pt idx="7249">
                  <c:v>EV TUS IAH</c:v>
                </c:pt>
                <c:pt idx="7250">
                  <c:v>EV TVC ATL</c:v>
                </c:pt>
                <c:pt idx="7251">
                  <c:v>EV TVC CLE</c:v>
                </c:pt>
                <c:pt idx="7252">
                  <c:v>EV TVC DEN</c:v>
                </c:pt>
                <c:pt idx="7253">
                  <c:v>EV TVC DFW</c:v>
                </c:pt>
                <c:pt idx="7254">
                  <c:v>EV TVC DTW</c:v>
                </c:pt>
                <c:pt idx="7255">
                  <c:v>EV TVC EWR</c:v>
                </c:pt>
                <c:pt idx="7256">
                  <c:v>EV TVC LGA</c:v>
                </c:pt>
                <c:pt idx="7257">
                  <c:v>EV TVC MSP</c:v>
                </c:pt>
                <c:pt idx="7258">
                  <c:v>EV TVC ORD</c:v>
                </c:pt>
                <c:pt idx="7259">
                  <c:v>EV TXK DFW</c:v>
                </c:pt>
                <c:pt idx="7260">
                  <c:v>EV TYR DFW</c:v>
                </c:pt>
                <c:pt idx="7261">
                  <c:v>EV TYR IAH</c:v>
                </c:pt>
                <c:pt idx="7262">
                  <c:v>EV TYS ATL</c:v>
                </c:pt>
                <c:pt idx="7263">
                  <c:v>EV TYS BNA</c:v>
                </c:pt>
                <c:pt idx="7264">
                  <c:v>EV TYS CLL</c:v>
                </c:pt>
                <c:pt idx="7265">
                  <c:v>EV TYS CLT</c:v>
                </c:pt>
                <c:pt idx="7266">
                  <c:v>EV TYS CVG</c:v>
                </c:pt>
                <c:pt idx="7267">
                  <c:v>EV TYS DEN</c:v>
                </c:pt>
                <c:pt idx="7268">
                  <c:v>EV TYS DFW</c:v>
                </c:pt>
                <c:pt idx="7269">
                  <c:v>EV TYS DTW</c:v>
                </c:pt>
                <c:pt idx="7270">
                  <c:v>EV TYS EWR</c:v>
                </c:pt>
                <c:pt idx="7271">
                  <c:v>EV TYS GSP</c:v>
                </c:pt>
                <c:pt idx="7272">
                  <c:v>EV TYS IAD</c:v>
                </c:pt>
                <c:pt idx="7273">
                  <c:v>EV TYS IAH</c:v>
                </c:pt>
                <c:pt idx="7274">
                  <c:v>EV TYS LEX</c:v>
                </c:pt>
                <c:pt idx="7275">
                  <c:v>EV TYS LGA</c:v>
                </c:pt>
                <c:pt idx="7276">
                  <c:v>EV TYS MEM</c:v>
                </c:pt>
                <c:pt idx="7277">
                  <c:v>EV TYS MSP</c:v>
                </c:pt>
                <c:pt idx="7278">
                  <c:v>EV TYS ORD</c:v>
                </c:pt>
                <c:pt idx="7279">
                  <c:v>EV TYS ROA</c:v>
                </c:pt>
                <c:pt idx="7280">
                  <c:v>EV TYS TRI</c:v>
                </c:pt>
                <c:pt idx="7281">
                  <c:v>EV VLD ATL</c:v>
                </c:pt>
                <c:pt idx="7282">
                  <c:v>EV VPS ATL</c:v>
                </c:pt>
                <c:pt idx="7283">
                  <c:v>EV VPS CVG</c:v>
                </c:pt>
                <c:pt idx="7284">
                  <c:v>EV VPS DFW</c:v>
                </c:pt>
                <c:pt idx="7285">
                  <c:v>EV VPS IAH</c:v>
                </c:pt>
                <c:pt idx="7286">
                  <c:v>EV VPS MEM</c:v>
                </c:pt>
                <c:pt idx="7287">
                  <c:v>EV XNA ATL</c:v>
                </c:pt>
                <c:pt idx="7288">
                  <c:v>EV XNA CVG</c:v>
                </c:pt>
                <c:pt idx="7289">
                  <c:v>EV XNA DEN</c:v>
                </c:pt>
                <c:pt idx="7290">
                  <c:v>EV XNA DFW</c:v>
                </c:pt>
                <c:pt idx="7291">
                  <c:v>EV XNA DTW</c:v>
                </c:pt>
                <c:pt idx="7292">
                  <c:v>EV XNA EWR</c:v>
                </c:pt>
                <c:pt idx="7293">
                  <c:v>EV XNA IAH</c:v>
                </c:pt>
                <c:pt idx="7294">
                  <c:v>EV XNA LGA</c:v>
                </c:pt>
                <c:pt idx="7295">
                  <c:v>EV XNA MEM</c:v>
                </c:pt>
                <c:pt idx="7296">
                  <c:v>EV XNA MSP</c:v>
                </c:pt>
                <c:pt idx="7297">
                  <c:v>EV XNA ORD</c:v>
                </c:pt>
                <c:pt idx="7298">
                  <c:v>EV XNA TXK</c:v>
                </c:pt>
                <c:pt idx="7299">
                  <c:v>F9 ABE MCO</c:v>
                </c:pt>
                <c:pt idx="7300">
                  <c:v>F9 ABQ AUS</c:v>
                </c:pt>
                <c:pt idx="7301">
                  <c:v>F9 ABQ DEN</c:v>
                </c:pt>
                <c:pt idx="7302">
                  <c:v>F9 ABQ MCO</c:v>
                </c:pt>
                <c:pt idx="7303">
                  <c:v>F9 ABQ SAT</c:v>
                </c:pt>
                <c:pt idx="7304">
                  <c:v>F9 ALB DEN</c:v>
                </c:pt>
                <c:pt idx="7305">
                  <c:v>F9 ALB MCO</c:v>
                </c:pt>
                <c:pt idx="7306">
                  <c:v>F9 ALB RSW</c:v>
                </c:pt>
                <c:pt idx="7307">
                  <c:v>F9 ANC DEN</c:v>
                </c:pt>
                <c:pt idx="7308">
                  <c:v>F9 ATL AUS</c:v>
                </c:pt>
                <c:pt idx="7309">
                  <c:v>F9 ATL BNA</c:v>
                </c:pt>
                <c:pt idx="7310">
                  <c:v>F9 ATL CLE</c:v>
                </c:pt>
                <c:pt idx="7311">
                  <c:v>F9 ATL COS</c:v>
                </c:pt>
                <c:pt idx="7312">
                  <c:v>F9 ATL CVG</c:v>
                </c:pt>
                <c:pt idx="7313">
                  <c:v>F9 ATL DEN</c:v>
                </c:pt>
                <c:pt idx="7314">
                  <c:v>F9 ATL IAD</c:v>
                </c:pt>
                <c:pt idx="7315">
                  <c:v>F9 ATL IAH</c:v>
                </c:pt>
                <c:pt idx="7316">
                  <c:v>F9 ATL ILG</c:v>
                </c:pt>
                <c:pt idx="7317">
                  <c:v>F9 ATL IND</c:v>
                </c:pt>
                <c:pt idx="7318">
                  <c:v>F9 ATL ISP</c:v>
                </c:pt>
                <c:pt idx="7319">
                  <c:v>F9 ATL LAS</c:v>
                </c:pt>
                <c:pt idx="7320">
                  <c:v>F9 ATL LAX</c:v>
                </c:pt>
                <c:pt idx="7321">
                  <c:v>F9 ATL LGA</c:v>
                </c:pt>
                <c:pt idx="7322">
                  <c:v>F9 ATL MCI</c:v>
                </c:pt>
                <c:pt idx="7323">
                  <c:v>F9 ATL MCO</c:v>
                </c:pt>
                <c:pt idx="7324">
                  <c:v>F9 ATL MEM</c:v>
                </c:pt>
                <c:pt idx="7325">
                  <c:v>F9 ATL MIA</c:v>
                </c:pt>
                <c:pt idx="7326">
                  <c:v>F9 ATL MKE</c:v>
                </c:pt>
                <c:pt idx="7327">
                  <c:v>F9 ATL MSP</c:v>
                </c:pt>
                <c:pt idx="7328">
                  <c:v>F9 ATL MSY</c:v>
                </c:pt>
                <c:pt idx="7329">
                  <c:v>F9 ATL ORD</c:v>
                </c:pt>
                <c:pt idx="7330">
                  <c:v>F9 ATL PHL</c:v>
                </c:pt>
                <c:pt idx="7331">
                  <c:v>F9 ATL PHX</c:v>
                </c:pt>
                <c:pt idx="7332">
                  <c:v>F9 ATL PIT</c:v>
                </c:pt>
                <c:pt idx="7333">
                  <c:v>F9 ATL PVD</c:v>
                </c:pt>
                <c:pt idx="7334">
                  <c:v>F9 ATL RDU</c:v>
                </c:pt>
                <c:pt idx="7335">
                  <c:v>F9 ATL SAT</c:v>
                </c:pt>
                <c:pt idx="7336">
                  <c:v>F9 ATL SFO</c:v>
                </c:pt>
                <c:pt idx="7337">
                  <c:v>F9 ATL SJC</c:v>
                </c:pt>
                <c:pt idx="7338">
                  <c:v>F9 ATL SJU</c:v>
                </c:pt>
                <c:pt idx="7339">
                  <c:v>F9 ATL SLC</c:v>
                </c:pt>
                <c:pt idx="7340">
                  <c:v>F9 ATL SRQ</c:v>
                </c:pt>
                <c:pt idx="7341">
                  <c:v>F9 ATL STL</c:v>
                </c:pt>
                <c:pt idx="7342">
                  <c:v>F9 ATL TTN</c:v>
                </c:pt>
                <c:pt idx="7343">
                  <c:v>F9 AUS ABQ</c:v>
                </c:pt>
                <c:pt idx="7344">
                  <c:v>F9 AUS ATL</c:v>
                </c:pt>
                <c:pt idx="7345">
                  <c:v>F9 AUS BUF</c:v>
                </c:pt>
                <c:pt idx="7346">
                  <c:v>F9 AUS CHS</c:v>
                </c:pt>
                <c:pt idx="7347">
                  <c:v>F9 AUS CLE</c:v>
                </c:pt>
                <c:pt idx="7348">
                  <c:v>F9 AUS CLT</c:v>
                </c:pt>
                <c:pt idx="7349">
                  <c:v>F9 AUS CMH</c:v>
                </c:pt>
                <c:pt idx="7350">
                  <c:v>F9 AUS CVG</c:v>
                </c:pt>
                <c:pt idx="7351">
                  <c:v>F9 AUS DEN</c:v>
                </c:pt>
                <c:pt idx="7352">
                  <c:v>F9 AUS DTW</c:v>
                </c:pt>
                <c:pt idx="7353">
                  <c:v>F9 AUS IAD</c:v>
                </c:pt>
                <c:pt idx="7354">
                  <c:v>F9 AUS IND</c:v>
                </c:pt>
                <c:pt idx="7355">
                  <c:v>F9 AUS JAX</c:v>
                </c:pt>
                <c:pt idx="7356">
                  <c:v>F9 AUS LAS</c:v>
                </c:pt>
                <c:pt idx="7357">
                  <c:v>F9 AUS MCO</c:v>
                </c:pt>
                <c:pt idx="7358">
                  <c:v>F9 AUS MKE</c:v>
                </c:pt>
                <c:pt idx="7359">
                  <c:v>F9 AUS MSP</c:v>
                </c:pt>
                <c:pt idx="7360">
                  <c:v>F9 AUS MSY</c:v>
                </c:pt>
                <c:pt idx="7361">
                  <c:v>F9 AUS OMA</c:v>
                </c:pt>
                <c:pt idx="7362">
                  <c:v>F9 AUS ONT</c:v>
                </c:pt>
                <c:pt idx="7363">
                  <c:v>F9 AUS ORD</c:v>
                </c:pt>
                <c:pt idx="7364">
                  <c:v>F9 AUS PDX</c:v>
                </c:pt>
                <c:pt idx="7365">
                  <c:v>F9 AUS PHL</c:v>
                </c:pt>
                <c:pt idx="7366">
                  <c:v>F9 AUS PHX</c:v>
                </c:pt>
                <c:pt idx="7367">
                  <c:v>F9 AUS PVD</c:v>
                </c:pt>
                <c:pt idx="7368">
                  <c:v>F9 AUS RDU</c:v>
                </c:pt>
                <c:pt idx="7369">
                  <c:v>F9 AUS RNO</c:v>
                </c:pt>
                <c:pt idx="7370">
                  <c:v>F9 AUS SAN</c:v>
                </c:pt>
                <c:pt idx="7371">
                  <c:v>F9 AUS SDF</c:v>
                </c:pt>
                <c:pt idx="7372">
                  <c:v>F9 AUS SEA</c:v>
                </c:pt>
                <c:pt idx="7373">
                  <c:v>F9 AUS SJC</c:v>
                </c:pt>
                <c:pt idx="7374">
                  <c:v>F9 AUS SLC</c:v>
                </c:pt>
                <c:pt idx="7375">
                  <c:v>F9 AUS SNA</c:v>
                </c:pt>
                <c:pt idx="7376">
                  <c:v>F9 AUS TPA</c:v>
                </c:pt>
                <c:pt idx="7377">
                  <c:v>F9 AZA DEN</c:v>
                </c:pt>
                <c:pt idx="7378">
                  <c:v>F9 BFL DEN</c:v>
                </c:pt>
                <c:pt idx="7379">
                  <c:v>F9 BHM DEN</c:v>
                </c:pt>
                <c:pt idx="7380">
                  <c:v>F9 BHM MCO</c:v>
                </c:pt>
                <c:pt idx="7381">
                  <c:v>F9 BHM PHL</c:v>
                </c:pt>
                <c:pt idx="7382">
                  <c:v>F9 BIS DEN</c:v>
                </c:pt>
                <c:pt idx="7383">
                  <c:v>F9 BIS LAS</c:v>
                </c:pt>
                <c:pt idx="7384">
                  <c:v>F9 BKG DEN</c:v>
                </c:pt>
                <c:pt idx="7385">
                  <c:v>F9 BKG PHX</c:v>
                </c:pt>
                <c:pt idx="7386">
                  <c:v>F9 BLI DEN</c:v>
                </c:pt>
                <c:pt idx="7387">
                  <c:v>F9 BMI DEN</c:v>
                </c:pt>
                <c:pt idx="7388">
                  <c:v>F9 BMI MCO</c:v>
                </c:pt>
                <c:pt idx="7389">
                  <c:v>F9 BNA DEN</c:v>
                </c:pt>
                <c:pt idx="7390">
                  <c:v>F9 BNA LAS</c:v>
                </c:pt>
                <c:pt idx="7391">
                  <c:v>F9 BNA MCO</c:v>
                </c:pt>
                <c:pt idx="7392">
                  <c:v>F9 BNA ORD</c:v>
                </c:pt>
                <c:pt idx="7393">
                  <c:v>F9 BNA PHL</c:v>
                </c:pt>
                <c:pt idx="7394">
                  <c:v>F9 BNA PHX</c:v>
                </c:pt>
                <c:pt idx="7395">
                  <c:v>F9 BNA RSW</c:v>
                </c:pt>
                <c:pt idx="7396">
                  <c:v>F9 BNA TPA</c:v>
                </c:pt>
                <c:pt idx="7397">
                  <c:v>F9 BNA TTN</c:v>
                </c:pt>
                <c:pt idx="7398">
                  <c:v>F9 BOI DEN</c:v>
                </c:pt>
                <c:pt idx="7399">
                  <c:v>F9 BOS DEN</c:v>
                </c:pt>
                <c:pt idx="7400">
                  <c:v>F9 BOS MCI</c:v>
                </c:pt>
                <c:pt idx="7401">
                  <c:v>F9 BOS MKE</c:v>
                </c:pt>
                <c:pt idx="7402">
                  <c:v>F9 BUF AUS</c:v>
                </c:pt>
                <c:pt idx="7403">
                  <c:v>F9 BUF DEN</c:v>
                </c:pt>
                <c:pt idx="7404">
                  <c:v>F9 BUF JAX</c:v>
                </c:pt>
                <c:pt idx="7405">
                  <c:v>F9 BUF MCO</c:v>
                </c:pt>
                <c:pt idx="7406">
                  <c:v>F9 BUF MIA</c:v>
                </c:pt>
                <c:pt idx="7407">
                  <c:v>F9 BUF RDU</c:v>
                </c:pt>
                <c:pt idx="7408">
                  <c:v>F9 BUF RSW</c:v>
                </c:pt>
                <c:pt idx="7409">
                  <c:v>F9 BUF TPA</c:v>
                </c:pt>
                <c:pt idx="7410">
                  <c:v>F9 BWI PHL</c:v>
                </c:pt>
                <c:pt idx="7411">
                  <c:v>F9 BZN DEN</c:v>
                </c:pt>
                <c:pt idx="7412">
                  <c:v>F9 CAK DEN</c:v>
                </c:pt>
                <c:pt idx="7413">
                  <c:v>F9 CHS AUS</c:v>
                </c:pt>
                <c:pt idx="7414">
                  <c:v>F9 CHS DEN</c:v>
                </c:pt>
                <c:pt idx="7415">
                  <c:v>F9 CHS MSP</c:v>
                </c:pt>
                <c:pt idx="7416">
                  <c:v>F9 CHS ORD</c:v>
                </c:pt>
                <c:pt idx="7417">
                  <c:v>F9 CHS PHL</c:v>
                </c:pt>
                <c:pt idx="7418">
                  <c:v>F9 CHS TTN</c:v>
                </c:pt>
                <c:pt idx="7419">
                  <c:v>F9 CID DEN</c:v>
                </c:pt>
                <c:pt idx="7420">
                  <c:v>F9 CID LAS</c:v>
                </c:pt>
                <c:pt idx="7421">
                  <c:v>F9 CID MCO</c:v>
                </c:pt>
                <c:pt idx="7422">
                  <c:v>F9 CLE ATL</c:v>
                </c:pt>
                <c:pt idx="7423">
                  <c:v>F9 CLE AUS</c:v>
                </c:pt>
                <c:pt idx="7424">
                  <c:v>F9 CLE CLT</c:v>
                </c:pt>
                <c:pt idx="7425">
                  <c:v>F9 CLE CVG</c:v>
                </c:pt>
                <c:pt idx="7426">
                  <c:v>F9 CLE DEN</c:v>
                </c:pt>
                <c:pt idx="7427">
                  <c:v>F9 CLE DFW</c:v>
                </c:pt>
                <c:pt idx="7428">
                  <c:v>F9 CLE FLL</c:v>
                </c:pt>
                <c:pt idx="7429">
                  <c:v>F9 CLE IAD</c:v>
                </c:pt>
                <c:pt idx="7430">
                  <c:v>F9 CLE IAH</c:v>
                </c:pt>
                <c:pt idx="7431">
                  <c:v>F9 CLE ISP</c:v>
                </c:pt>
                <c:pt idx="7432">
                  <c:v>F9 CLE LAS</c:v>
                </c:pt>
                <c:pt idx="7433">
                  <c:v>F9 CLE LAX</c:v>
                </c:pt>
                <c:pt idx="7434">
                  <c:v>F9 CLE LGA</c:v>
                </c:pt>
                <c:pt idx="7435">
                  <c:v>F9 CLE MCO</c:v>
                </c:pt>
                <c:pt idx="7436">
                  <c:v>F9 CLE MIA</c:v>
                </c:pt>
                <c:pt idx="7437">
                  <c:v>F9 CLE MSP</c:v>
                </c:pt>
                <c:pt idx="7438">
                  <c:v>F9 CLE ORD</c:v>
                </c:pt>
                <c:pt idx="7439">
                  <c:v>F9 CLE PBI</c:v>
                </c:pt>
                <c:pt idx="7440">
                  <c:v>F9 CLE PDX</c:v>
                </c:pt>
                <c:pt idx="7441">
                  <c:v>F9 CLE PHL</c:v>
                </c:pt>
                <c:pt idx="7442">
                  <c:v>F9 CLE PHX</c:v>
                </c:pt>
                <c:pt idx="7443">
                  <c:v>F9 CLE PIT</c:v>
                </c:pt>
                <c:pt idx="7444">
                  <c:v>F9 CLE RDU</c:v>
                </c:pt>
                <c:pt idx="7445">
                  <c:v>F9 CLE RSW</c:v>
                </c:pt>
                <c:pt idx="7446">
                  <c:v>F9 CLE SAN</c:v>
                </c:pt>
                <c:pt idx="7447">
                  <c:v>F9 CLE SAT</c:v>
                </c:pt>
                <c:pt idx="7448">
                  <c:v>F9 CLE SEA</c:v>
                </c:pt>
                <c:pt idx="7449">
                  <c:v>F9 CLE SFO</c:v>
                </c:pt>
                <c:pt idx="7450">
                  <c:v>F9 CLE SRQ</c:v>
                </c:pt>
                <c:pt idx="7451">
                  <c:v>F9 CLE TPA</c:v>
                </c:pt>
                <c:pt idx="7452">
                  <c:v>F9 CLE TTN</c:v>
                </c:pt>
                <c:pt idx="7453">
                  <c:v>F9 CLT AUS</c:v>
                </c:pt>
                <c:pt idx="7454">
                  <c:v>F9 CLT CLE</c:v>
                </c:pt>
                <c:pt idx="7455">
                  <c:v>F9 CLT DEN</c:v>
                </c:pt>
                <c:pt idx="7456">
                  <c:v>F9 CLT IAD</c:v>
                </c:pt>
                <c:pt idx="7457">
                  <c:v>F9 CLT MCO</c:v>
                </c:pt>
                <c:pt idx="7458">
                  <c:v>F9 CLT ORD</c:v>
                </c:pt>
                <c:pt idx="7459">
                  <c:v>F9 CLT PHL</c:v>
                </c:pt>
                <c:pt idx="7460">
                  <c:v>F9 CLT PVD</c:v>
                </c:pt>
                <c:pt idx="7461">
                  <c:v>F9 CLT SAT</c:v>
                </c:pt>
                <c:pt idx="7462">
                  <c:v>F9 CLT TPA</c:v>
                </c:pt>
                <c:pt idx="7463">
                  <c:v>F9 CLT TTN</c:v>
                </c:pt>
                <c:pt idx="7464">
                  <c:v>F9 CMH AUS</c:v>
                </c:pt>
                <c:pt idx="7465">
                  <c:v>F9 CMH DEN</c:v>
                </c:pt>
                <c:pt idx="7466">
                  <c:v>F9 CMH LAS</c:v>
                </c:pt>
                <c:pt idx="7467">
                  <c:v>F9 CMH MCO</c:v>
                </c:pt>
                <c:pt idx="7468">
                  <c:v>F9 CMH PBI</c:v>
                </c:pt>
                <c:pt idx="7469">
                  <c:v>F9 CMH PHL</c:v>
                </c:pt>
                <c:pt idx="7470">
                  <c:v>F9 CMH RSW</c:v>
                </c:pt>
                <c:pt idx="7471">
                  <c:v>F9 CMH SAT</c:v>
                </c:pt>
                <c:pt idx="7472">
                  <c:v>F9 CMH TPA</c:v>
                </c:pt>
                <c:pt idx="7473">
                  <c:v>F9 CMH TTN</c:v>
                </c:pt>
                <c:pt idx="7474">
                  <c:v>F9 COS ATL</c:v>
                </c:pt>
                <c:pt idx="7475">
                  <c:v>F9 COS DEN</c:v>
                </c:pt>
                <c:pt idx="7476">
                  <c:v>F9 COS IAD</c:v>
                </c:pt>
                <c:pt idx="7477">
                  <c:v>F9 COS LAS</c:v>
                </c:pt>
                <c:pt idx="7478">
                  <c:v>F9 COS LAX</c:v>
                </c:pt>
                <c:pt idx="7479">
                  <c:v>F9 COS MCO</c:v>
                </c:pt>
                <c:pt idx="7480">
                  <c:v>F9 COS MSP</c:v>
                </c:pt>
                <c:pt idx="7481">
                  <c:v>F9 COS ORD</c:v>
                </c:pt>
                <c:pt idx="7482">
                  <c:v>F9 COS PDX</c:v>
                </c:pt>
                <c:pt idx="7483">
                  <c:v>F9 COS PHX</c:v>
                </c:pt>
                <c:pt idx="7484">
                  <c:v>F9 COS RSW</c:v>
                </c:pt>
                <c:pt idx="7485">
                  <c:v>F9 COS SAN</c:v>
                </c:pt>
                <c:pt idx="7486">
                  <c:v>F9 COS SAT</c:v>
                </c:pt>
                <c:pt idx="7487">
                  <c:v>F9 COS SEA</c:v>
                </c:pt>
                <c:pt idx="7488">
                  <c:v>F9 COS SFO</c:v>
                </c:pt>
                <c:pt idx="7489">
                  <c:v>F9 COS TPA</c:v>
                </c:pt>
                <c:pt idx="7490">
                  <c:v>F9 COU MCO</c:v>
                </c:pt>
                <c:pt idx="7491">
                  <c:v>F9 CVG ATL</c:v>
                </c:pt>
                <c:pt idx="7492">
                  <c:v>F9 CVG AUS</c:v>
                </c:pt>
                <c:pt idx="7493">
                  <c:v>F9 CVG CLE</c:v>
                </c:pt>
                <c:pt idx="7494">
                  <c:v>F9 CVG DEN</c:v>
                </c:pt>
                <c:pt idx="7495">
                  <c:v>F9 CVG DFW</c:v>
                </c:pt>
                <c:pt idx="7496">
                  <c:v>F9 CVG FLL</c:v>
                </c:pt>
                <c:pt idx="7497">
                  <c:v>F9 CVG IAD</c:v>
                </c:pt>
                <c:pt idx="7498">
                  <c:v>F9 CVG IAH</c:v>
                </c:pt>
                <c:pt idx="7499">
                  <c:v>F9 CVG JAX</c:v>
                </c:pt>
                <c:pt idx="7500">
                  <c:v>F9 CVG LAS</c:v>
                </c:pt>
                <c:pt idx="7501">
                  <c:v>F9 CVG LAX</c:v>
                </c:pt>
                <c:pt idx="7502">
                  <c:v>F9 CVG LGA</c:v>
                </c:pt>
                <c:pt idx="7503">
                  <c:v>F9 CVG MCO</c:v>
                </c:pt>
                <c:pt idx="7504">
                  <c:v>F9 CVG MIA</c:v>
                </c:pt>
                <c:pt idx="7505">
                  <c:v>F9 CVG MSP</c:v>
                </c:pt>
                <c:pt idx="7506">
                  <c:v>F9 CVG PHL</c:v>
                </c:pt>
                <c:pt idx="7507">
                  <c:v>F9 CVG PHX</c:v>
                </c:pt>
                <c:pt idx="7508">
                  <c:v>F9 CVG RDU</c:v>
                </c:pt>
                <c:pt idx="7509">
                  <c:v>F9 CVG RSW</c:v>
                </c:pt>
                <c:pt idx="7510">
                  <c:v>F9 CVG SAN</c:v>
                </c:pt>
                <c:pt idx="7511">
                  <c:v>F9 CVG SAT</c:v>
                </c:pt>
                <c:pt idx="7512">
                  <c:v>F9 CVG SFO</c:v>
                </c:pt>
                <c:pt idx="7513">
                  <c:v>F9 CVG SJC</c:v>
                </c:pt>
                <c:pt idx="7514">
                  <c:v>F9 CVG TPA</c:v>
                </c:pt>
                <c:pt idx="7515">
                  <c:v>F9 CVG TTN</c:v>
                </c:pt>
                <c:pt idx="7516">
                  <c:v>F9 DAY DEN</c:v>
                </c:pt>
                <c:pt idx="7517">
                  <c:v>F9 DAY MKE</c:v>
                </c:pt>
                <c:pt idx="7518">
                  <c:v>F9 DCA DEN</c:v>
                </c:pt>
                <c:pt idx="7519">
                  <c:v>F9 DCA GRR</c:v>
                </c:pt>
                <c:pt idx="7520">
                  <c:v>F9 DCA MCI</c:v>
                </c:pt>
                <c:pt idx="7521">
                  <c:v>F9 DCA MKE</c:v>
                </c:pt>
                <c:pt idx="7522">
                  <c:v>F9 DCA MSN</c:v>
                </c:pt>
                <c:pt idx="7523">
                  <c:v>F9 DEN ABQ</c:v>
                </c:pt>
                <c:pt idx="7524">
                  <c:v>F9 DEN ALB</c:v>
                </c:pt>
                <c:pt idx="7525">
                  <c:v>F9 DEN ANC</c:v>
                </c:pt>
                <c:pt idx="7526">
                  <c:v>F9 DEN ATL</c:v>
                </c:pt>
                <c:pt idx="7527">
                  <c:v>F9 DEN AUS</c:v>
                </c:pt>
                <c:pt idx="7528">
                  <c:v>F9 DEN AZA</c:v>
                </c:pt>
                <c:pt idx="7529">
                  <c:v>F9 DEN BFL</c:v>
                </c:pt>
                <c:pt idx="7530">
                  <c:v>F9 DEN BHM</c:v>
                </c:pt>
                <c:pt idx="7531">
                  <c:v>F9 DEN BIS</c:v>
                </c:pt>
                <c:pt idx="7532">
                  <c:v>F9 DEN BKG</c:v>
                </c:pt>
                <c:pt idx="7533">
                  <c:v>F9 DEN BLI</c:v>
                </c:pt>
                <c:pt idx="7534">
                  <c:v>F9 DEN BMI</c:v>
                </c:pt>
                <c:pt idx="7535">
                  <c:v>F9 DEN BNA</c:v>
                </c:pt>
                <c:pt idx="7536">
                  <c:v>F9 DEN BOI</c:v>
                </c:pt>
                <c:pt idx="7537">
                  <c:v>F9 DEN BOS</c:v>
                </c:pt>
                <c:pt idx="7538">
                  <c:v>F9 DEN BUF</c:v>
                </c:pt>
                <c:pt idx="7539">
                  <c:v>F9 DEN BZN</c:v>
                </c:pt>
                <c:pt idx="7540">
                  <c:v>F9 DEN CAK</c:v>
                </c:pt>
                <c:pt idx="7541">
                  <c:v>F9 DEN CHS</c:v>
                </c:pt>
                <c:pt idx="7542">
                  <c:v>F9 DEN CID</c:v>
                </c:pt>
                <c:pt idx="7543">
                  <c:v>F9 DEN CLE</c:v>
                </c:pt>
                <c:pt idx="7544">
                  <c:v>F9 DEN CLT</c:v>
                </c:pt>
                <c:pt idx="7545">
                  <c:v>F9 DEN CMH</c:v>
                </c:pt>
                <c:pt idx="7546">
                  <c:v>F9 DEN COS</c:v>
                </c:pt>
                <c:pt idx="7547">
                  <c:v>F9 DEN CVG</c:v>
                </c:pt>
                <c:pt idx="7548">
                  <c:v>F9 DEN DAY</c:v>
                </c:pt>
                <c:pt idx="7549">
                  <c:v>F9 DEN DCA</c:v>
                </c:pt>
                <c:pt idx="7550">
                  <c:v>F9 DEN DFW</c:v>
                </c:pt>
                <c:pt idx="7551">
                  <c:v>F9 DEN DRO</c:v>
                </c:pt>
                <c:pt idx="7552">
                  <c:v>F9 DEN DSM</c:v>
                </c:pt>
                <c:pt idx="7553">
                  <c:v>F9 DEN DTW</c:v>
                </c:pt>
                <c:pt idx="7554">
                  <c:v>F9 DEN ELP</c:v>
                </c:pt>
                <c:pt idx="7555">
                  <c:v>F9 DEN EUG</c:v>
                </c:pt>
                <c:pt idx="7556">
                  <c:v>F9 DEN FAI</c:v>
                </c:pt>
                <c:pt idx="7557">
                  <c:v>F9 DEN FAR</c:v>
                </c:pt>
                <c:pt idx="7558">
                  <c:v>F9 DEN FAT</c:v>
                </c:pt>
                <c:pt idx="7559">
                  <c:v>F9 DEN FLL</c:v>
                </c:pt>
                <c:pt idx="7560">
                  <c:v>F9 DEN FSD</c:v>
                </c:pt>
                <c:pt idx="7561">
                  <c:v>F9 DEN GEG</c:v>
                </c:pt>
                <c:pt idx="7562">
                  <c:v>F9 DEN GRB</c:v>
                </c:pt>
                <c:pt idx="7563">
                  <c:v>F9 DEN GRR</c:v>
                </c:pt>
                <c:pt idx="7564">
                  <c:v>F9 DEN GSO</c:v>
                </c:pt>
                <c:pt idx="7565">
                  <c:v>F9 DEN GSP</c:v>
                </c:pt>
                <c:pt idx="7566">
                  <c:v>F9 DEN GTF</c:v>
                </c:pt>
                <c:pt idx="7567">
                  <c:v>F9 DEN HOU</c:v>
                </c:pt>
                <c:pt idx="7568">
                  <c:v>F9 DEN HRL</c:v>
                </c:pt>
                <c:pt idx="7569">
                  <c:v>F9 DEN HSV</c:v>
                </c:pt>
                <c:pt idx="7570">
                  <c:v>F9 DEN IAD</c:v>
                </c:pt>
                <c:pt idx="7571">
                  <c:v>F9 DEN IAH</c:v>
                </c:pt>
                <c:pt idx="7572">
                  <c:v>F9 DEN ICT</c:v>
                </c:pt>
                <c:pt idx="7573">
                  <c:v>F9 DEN IDA</c:v>
                </c:pt>
                <c:pt idx="7574">
                  <c:v>F9 DEN ILG</c:v>
                </c:pt>
                <c:pt idx="7575">
                  <c:v>F9 DEN IND</c:v>
                </c:pt>
                <c:pt idx="7576">
                  <c:v>F9 DEN JAC</c:v>
                </c:pt>
                <c:pt idx="7577">
                  <c:v>F9 DEN JAN</c:v>
                </c:pt>
                <c:pt idx="7578">
                  <c:v>F9 DEN JAX</c:v>
                </c:pt>
                <c:pt idx="7579">
                  <c:v>F9 DEN LAS</c:v>
                </c:pt>
                <c:pt idx="7580">
                  <c:v>F9 DEN LAX</c:v>
                </c:pt>
                <c:pt idx="7581">
                  <c:v>F9 DEN LFT</c:v>
                </c:pt>
                <c:pt idx="7582">
                  <c:v>F9 DEN LGA</c:v>
                </c:pt>
                <c:pt idx="7583">
                  <c:v>F9 DEN LGB</c:v>
                </c:pt>
                <c:pt idx="7584">
                  <c:v>F9 DEN LIT</c:v>
                </c:pt>
                <c:pt idx="7585">
                  <c:v>F9 DEN MCI</c:v>
                </c:pt>
                <c:pt idx="7586">
                  <c:v>F9 DEN MCO</c:v>
                </c:pt>
                <c:pt idx="7587">
                  <c:v>F9 DEN MDT</c:v>
                </c:pt>
                <c:pt idx="7588">
                  <c:v>F9 DEN MDW</c:v>
                </c:pt>
                <c:pt idx="7589">
                  <c:v>F9 DEN MEM</c:v>
                </c:pt>
                <c:pt idx="7590">
                  <c:v>F9 DEN MIA</c:v>
                </c:pt>
                <c:pt idx="7591">
                  <c:v>F9 DEN MKE</c:v>
                </c:pt>
                <c:pt idx="7592">
                  <c:v>F9 DEN MOT</c:v>
                </c:pt>
                <c:pt idx="7593">
                  <c:v>F9 DEN MSN</c:v>
                </c:pt>
                <c:pt idx="7594">
                  <c:v>F9 DEN MSO</c:v>
                </c:pt>
                <c:pt idx="7595">
                  <c:v>F9 DEN MSP</c:v>
                </c:pt>
                <c:pt idx="7596">
                  <c:v>F9 DEN MSY</c:v>
                </c:pt>
                <c:pt idx="7597">
                  <c:v>F9 DEN MYR</c:v>
                </c:pt>
                <c:pt idx="7598">
                  <c:v>F9 DEN OAK</c:v>
                </c:pt>
                <c:pt idx="7599">
                  <c:v>F9 DEN OKC</c:v>
                </c:pt>
                <c:pt idx="7600">
                  <c:v>F9 DEN OMA</c:v>
                </c:pt>
                <c:pt idx="7601">
                  <c:v>F9 DEN ONT</c:v>
                </c:pt>
                <c:pt idx="7602">
                  <c:v>F9 DEN ORD</c:v>
                </c:pt>
                <c:pt idx="7603">
                  <c:v>F9 DEN ORF</c:v>
                </c:pt>
                <c:pt idx="7604">
                  <c:v>F9 DEN PBI</c:v>
                </c:pt>
                <c:pt idx="7605">
                  <c:v>F9 DEN PDX</c:v>
                </c:pt>
                <c:pt idx="7606">
                  <c:v>F9 DEN PHF</c:v>
                </c:pt>
                <c:pt idx="7607">
                  <c:v>F9 DEN PHL</c:v>
                </c:pt>
                <c:pt idx="7608">
                  <c:v>F9 DEN PHX</c:v>
                </c:pt>
                <c:pt idx="7609">
                  <c:v>F9 DEN PIT</c:v>
                </c:pt>
                <c:pt idx="7610">
                  <c:v>F9 DEN PNS</c:v>
                </c:pt>
                <c:pt idx="7611">
                  <c:v>F9 DEN PSP</c:v>
                </c:pt>
                <c:pt idx="7612">
                  <c:v>F9 DEN PVD</c:v>
                </c:pt>
                <c:pt idx="7613">
                  <c:v>F9 DEN PWM</c:v>
                </c:pt>
                <c:pt idx="7614">
                  <c:v>F9 DEN RDU</c:v>
                </c:pt>
                <c:pt idx="7615">
                  <c:v>F9 DEN RFD</c:v>
                </c:pt>
                <c:pt idx="7616">
                  <c:v>F9 DEN RNO</c:v>
                </c:pt>
                <c:pt idx="7617">
                  <c:v>F9 DEN RSW</c:v>
                </c:pt>
                <c:pt idx="7618">
                  <c:v>F9 DEN SAN</c:v>
                </c:pt>
                <c:pt idx="7619">
                  <c:v>F9 DEN SAT</c:v>
                </c:pt>
                <c:pt idx="7620">
                  <c:v>F9 DEN SAV</c:v>
                </c:pt>
                <c:pt idx="7621">
                  <c:v>F9 DEN SBA</c:v>
                </c:pt>
                <c:pt idx="7622">
                  <c:v>F9 DEN SBN</c:v>
                </c:pt>
                <c:pt idx="7623">
                  <c:v>F9 DEN SDF</c:v>
                </c:pt>
                <c:pt idx="7624">
                  <c:v>F9 DEN SEA</c:v>
                </c:pt>
                <c:pt idx="7625">
                  <c:v>F9 DEN SFO</c:v>
                </c:pt>
                <c:pt idx="7626">
                  <c:v>F9 DEN SJC</c:v>
                </c:pt>
                <c:pt idx="7627">
                  <c:v>F9 DEN SLC</c:v>
                </c:pt>
                <c:pt idx="7628">
                  <c:v>F9 DEN SMF</c:v>
                </c:pt>
                <c:pt idx="7629">
                  <c:v>F9 DEN SNA</c:v>
                </c:pt>
                <c:pt idx="7630">
                  <c:v>F9 DEN STL</c:v>
                </c:pt>
                <c:pt idx="7631">
                  <c:v>F9 DEN SUX</c:v>
                </c:pt>
                <c:pt idx="7632">
                  <c:v>F9 DEN SYR</c:v>
                </c:pt>
                <c:pt idx="7633">
                  <c:v>F9 DEN TPA</c:v>
                </c:pt>
                <c:pt idx="7634">
                  <c:v>F9 DEN TUL</c:v>
                </c:pt>
                <c:pt idx="7635">
                  <c:v>F9 DEN TUS</c:v>
                </c:pt>
                <c:pt idx="7636">
                  <c:v>F9 DEN TYS</c:v>
                </c:pt>
                <c:pt idx="7637">
                  <c:v>F9 DFW CLE</c:v>
                </c:pt>
                <c:pt idx="7638">
                  <c:v>F9 DFW CVG</c:v>
                </c:pt>
                <c:pt idx="7639">
                  <c:v>F9 DFW DEN</c:v>
                </c:pt>
                <c:pt idx="7640">
                  <c:v>F9 DFW MCO</c:v>
                </c:pt>
                <c:pt idx="7641">
                  <c:v>F9 DFW MEM</c:v>
                </c:pt>
                <c:pt idx="7642">
                  <c:v>F9 DFW MKE</c:v>
                </c:pt>
                <c:pt idx="7643">
                  <c:v>F9 DFW PHL</c:v>
                </c:pt>
                <c:pt idx="7644">
                  <c:v>F9 DRO DEN</c:v>
                </c:pt>
                <c:pt idx="7645">
                  <c:v>F9 DSM DEN</c:v>
                </c:pt>
                <c:pt idx="7646">
                  <c:v>F9 DSM LAS</c:v>
                </c:pt>
                <c:pt idx="7647">
                  <c:v>F9 DSM MCO</c:v>
                </c:pt>
                <c:pt idx="7648">
                  <c:v>F9 DSM PHX</c:v>
                </c:pt>
                <c:pt idx="7649">
                  <c:v>F9 DSM SFO</c:v>
                </c:pt>
                <c:pt idx="7650">
                  <c:v>F9 DSM STL</c:v>
                </c:pt>
                <c:pt idx="7651">
                  <c:v>F9 DTW AUS</c:v>
                </c:pt>
                <c:pt idx="7652">
                  <c:v>F9 DTW DEN</c:v>
                </c:pt>
                <c:pt idx="7653">
                  <c:v>F9 DTW IAD</c:v>
                </c:pt>
                <c:pt idx="7654">
                  <c:v>F9 DTW ILG</c:v>
                </c:pt>
                <c:pt idx="7655">
                  <c:v>F9 DTW ISP</c:v>
                </c:pt>
                <c:pt idx="7656">
                  <c:v>F9 DTW MCO</c:v>
                </c:pt>
                <c:pt idx="7657">
                  <c:v>F9 DTW MIA</c:v>
                </c:pt>
                <c:pt idx="7658">
                  <c:v>F9 DTW PHX</c:v>
                </c:pt>
                <c:pt idx="7659">
                  <c:v>F9 DTW RDU</c:v>
                </c:pt>
                <c:pt idx="7660">
                  <c:v>F9 DTW RSW</c:v>
                </c:pt>
                <c:pt idx="7661">
                  <c:v>F9 DTW SLC</c:v>
                </c:pt>
                <c:pt idx="7662">
                  <c:v>F9 DTW STL</c:v>
                </c:pt>
                <c:pt idx="7663">
                  <c:v>F9 DTW TTN</c:v>
                </c:pt>
                <c:pt idx="7664">
                  <c:v>F9 ELP DEN</c:v>
                </c:pt>
                <c:pt idx="7665">
                  <c:v>F9 ELP ORD</c:v>
                </c:pt>
                <c:pt idx="7666">
                  <c:v>F9 EUG DEN</c:v>
                </c:pt>
                <c:pt idx="7667">
                  <c:v>F9 FAI DEN</c:v>
                </c:pt>
                <c:pt idx="7668">
                  <c:v>F9 FAR DEN</c:v>
                </c:pt>
                <c:pt idx="7669">
                  <c:v>F9 FAT DEN</c:v>
                </c:pt>
                <c:pt idx="7670">
                  <c:v>F9 FLL CLE</c:v>
                </c:pt>
                <c:pt idx="7671">
                  <c:v>F9 FLL CVG</c:v>
                </c:pt>
                <c:pt idx="7672">
                  <c:v>F9 FLL DEN</c:v>
                </c:pt>
                <c:pt idx="7673">
                  <c:v>F9 FLL IAD</c:v>
                </c:pt>
                <c:pt idx="7674">
                  <c:v>F9 FLL ISP</c:v>
                </c:pt>
                <c:pt idx="7675">
                  <c:v>F9 FLL MCO</c:v>
                </c:pt>
                <c:pt idx="7676">
                  <c:v>F9 FLL MKE</c:v>
                </c:pt>
                <c:pt idx="7677">
                  <c:v>F9 FLL STL</c:v>
                </c:pt>
                <c:pt idx="7678">
                  <c:v>F9 FLL TTN</c:v>
                </c:pt>
                <c:pt idx="7679">
                  <c:v>F9 FSD DEN</c:v>
                </c:pt>
                <c:pt idx="7680">
                  <c:v>F9 FSD LAS</c:v>
                </c:pt>
                <c:pt idx="7681">
                  <c:v>F9 GEG DEN</c:v>
                </c:pt>
                <c:pt idx="7682">
                  <c:v>F9 GEG LAS</c:v>
                </c:pt>
                <c:pt idx="7683">
                  <c:v>F9 GRB DEN</c:v>
                </c:pt>
                <c:pt idx="7684">
                  <c:v>F9 GRR DCA</c:v>
                </c:pt>
                <c:pt idx="7685">
                  <c:v>F9 GRR DEN</c:v>
                </c:pt>
                <c:pt idx="7686">
                  <c:v>F9 GRR MCO</c:v>
                </c:pt>
                <c:pt idx="7687">
                  <c:v>F9 GRR PHL</c:v>
                </c:pt>
                <c:pt idx="7688">
                  <c:v>F9 GRR PHX</c:v>
                </c:pt>
                <c:pt idx="7689">
                  <c:v>F9 GRR RSW</c:v>
                </c:pt>
                <c:pt idx="7690">
                  <c:v>F9 GRR TPA</c:v>
                </c:pt>
                <c:pt idx="7691">
                  <c:v>F9 GSO DEN</c:v>
                </c:pt>
                <c:pt idx="7692">
                  <c:v>F9 GSO MCO</c:v>
                </c:pt>
                <c:pt idx="7693">
                  <c:v>F9 GSP DEN</c:v>
                </c:pt>
                <c:pt idx="7694">
                  <c:v>F9 GSP LAS</c:v>
                </c:pt>
                <c:pt idx="7695">
                  <c:v>F9 GSP MCO</c:v>
                </c:pt>
                <c:pt idx="7696">
                  <c:v>F9 GSP TPA</c:v>
                </c:pt>
                <c:pt idx="7697">
                  <c:v>F9 GTF DEN</c:v>
                </c:pt>
                <c:pt idx="7698">
                  <c:v>F9 HOU DEN</c:v>
                </c:pt>
                <c:pt idx="7699">
                  <c:v>F9 HOU MCI</c:v>
                </c:pt>
                <c:pt idx="7700">
                  <c:v>F9 HRL DEN</c:v>
                </c:pt>
                <c:pt idx="7701">
                  <c:v>F9 HRL ORD</c:v>
                </c:pt>
                <c:pt idx="7702">
                  <c:v>F9 HSV DEN</c:v>
                </c:pt>
                <c:pt idx="7703">
                  <c:v>F9 HSV MCO</c:v>
                </c:pt>
                <c:pt idx="7704">
                  <c:v>F9 IAD ATL</c:v>
                </c:pt>
                <c:pt idx="7705">
                  <c:v>F9 IAD AUS</c:v>
                </c:pt>
                <c:pt idx="7706">
                  <c:v>F9 IAD CLE</c:v>
                </c:pt>
                <c:pt idx="7707">
                  <c:v>F9 IAD CLT</c:v>
                </c:pt>
                <c:pt idx="7708">
                  <c:v>F9 IAD COS</c:v>
                </c:pt>
                <c:pt idx="7709">
                  <c:v>F9 IAD CVG</c:v>
                </c:pt>
                <c:pt idx="7710">
                  <c:v>F9 IAD DEN</c:v>
                </c:pt>
                <c:pt idx="7711">
                  <c:v>F9 IAD DTW</c:v>
                </c:pt>
                <c:pt idx="7712">
                  <c:v>F9 IAD FLL</c:v>
                </c:pt>
                <c:pt idx="7713">
                  <c:v>F9 IAD LAS</c:v>
                </c:pt>
                <c:pt idx="7714">
                  <c:v>F9 IAD MCO</c:v>
                </c:pt>
                <c:pt idx="7715">
                  <c:v>F9 IAD MEM</c:v>
                </c:pt>
                <c:pt idx="7716">
                  <c:v>F9 IAD MIA</c:v>
                </c:pt>
                <c:pt idx="7717">
                  <c:v>F9 IAD MSP</c:v>
                </c:pt>
                <c:pt idx="7718">
                  <c:v>F9 IAD ORD</c:v>
                </c:pt>
                <c:pt idx="7719">
                  <c:v>F9 IAD PBI</c:v>
                </c:pt>
                <c:pt idx="7720">
                  <c:v>F9 IAD RSW</c:v>
                </c:pt>
                <c:pt idx="7721">
                  <c:v>F9 IAD SAT</c:v>
                </c:pt>
                <c:pt idx="7722">
                  <c:v>F9 IAD STL</c:v>
                </c:pt>
                <c:pt idx="7723">
                  <c:v>F9 IAD TPA</c:v>
                </c:pt>
                <c:pt idx="7724">
                  <c:v>F9 IAD TTN</c:v>
                </c:pt>
                <c:pt idx="7725">
                  <c:v>F9 IAD TUL</c:v>
                </c:pt>
                <c:pt idx="7726">
                  <c:v>F9 IAD UST</c:v>
                </c:pt>
                <c:pt idx="7727">
                  <c:v>F9 IAH ATL</c:v>
                </c:pt>
                <c:pt idx="7728">
                  <c:v>F9 IAH AUS</c:v>
                </c:pt>
                <c:pt idx="7729">
                  <c:v>F9 IAH CLE</c:v>
                </c:pt>
                <c:pt idx="7730">
                  <c:v>F9 IAH CVG</c:v>
                </c:pt>
                <c:pt idx="7731">
                  <c:v>F9 IAH DEN</c:v>
                </c:pt>
                <c:pt idx="7732">
                  <c:v>F9 IAH ILG</c:v>
                </c:pt>
                <c:pt idx="7733">
                  <c:v>F9 IAH LAS</c:v>
                </c:pt>
                <c:pt idx="7734">
                  <c:v>F9 IAH MCO</c:v>
                </c:pt>
                <c:pt idx="7735">
                  <c:v>F9 IAH PHL</c:v>
                </c:pt>
                <c:pt idx="7736">
                  <c:v>F9 IAH PHX</c:v>
                </c:pt>
                <c:pt idx="7737">
                  <c:v>F9 IAH RDU</c:v>
                </c:pt>
                <c:pt idx="7738">
                  <c:v>F9 IAH SFO</c:v>
                </c:pt>
                <c:pt idx="7739">
                  <c:v>F9 ICT DEN</c:v>
                </c:pt>
                <c:pt idx="7740">
                  <c:v>F9 IDA DEN</c:v>
                </c:pt>
                <c:pt idx="7741">
                  <c:v>F9 ILG ATL</c:v>
                </c:pt>
                <c:pt idx="7742">
                  <c:v>F9 ILG DEN</c:v>
                </c:pt>
                <c:pt idx="7743">
                  <c:v>F9 ILG DTW</c:v>
                </c:pt>
                <c:pt idx="7744">
                  <c:v>F9 ILG IAH</c:v>
                </c:pt>
                <c:pt idx="7745">
                  <c:v>F9 ILG MCO</c:v>
                </c:pt>
                <c:pt idx="7746">
                  <c:v>F9 ILG MDW</c:v>
                </c:pt>
                <c:pt idx="7747">
                  <c:v>F9 ILG RSW</c:v>
                </c:pt>
                <c:pt idx="7748">
                  <c:v>F9 ILG TPA</c:v>
                </c:pt>
                <c:pt idx="7749">
                  <c:v>F9 IND ATL</c:v>
                </c:pt>
                <c:pt idx="7750">
                  <c:v>F9 IND AUS</c:v>
                </c:pt>
                <c:pt idx="7751">
                  <c:v>F9 IND DEN</c:v>
                </c:pt>
                <c:pt idx="7752">
                  <c:v>F9 IND LAS</c:v>
                </c:pt>
                <c:pt idx="7753">
                  <c:v>F9 IND MCO</c:v>
                </c:pt>
                <c:pt idx="7754">
                  <c:v>F9 IND MKE</c:v>
                </c:pt>
                <c:pt idx="7755">
                  <c:v>F9 IND PHL</c:v>
                </c:pt>
                <c:pt idx="7756">
                  <c:v>F9 IND RSW</c:v>
                </c:pt>
                <c:pt idx="7757">
                  <c:v>F9 IND SAN</c:v>
                </c:pt>
                <c:pt idx="7758">
                  <c:v>F9 IND TPA</c:v>
                </c:pt>
                <c:pt idx="7759">
                  <c:v>F9 IND TTN</c:v>
                </c:pt>
                <c:pt idx="7760">
                  <c:v>F9 ISP ATL</c:v>
                </c:pt>
                <c:pt idx="7761">
                  <c:v>F9 ISP DTW</c:v>
                </c:pt>
                <c:pt idx="7762">
                  <c:v>F9 ISP FLL</c:v>
                </c:pt>
                <c:pt idx="7763">
                  <c:v>F9 ISP MCO</c:v>
                </c:pt>
                <c:pt idx="7764">
                  <c:v>F9 ISP MIA</c:v>
                </c:pt>
                <c:pt idx="7765">
                  <c:v>F9 ISP MSP</c:v>
                </c:pt>
                <c:pt idx="7766">
                  <c:v>F9 ISP MSY</c:v>
                </c:pt>
                <c:pt idx="7767">
                  <c:v>F9 ISP MYR</c:v>
                </c:pt>
                <c:pt idx="7768">
                  <c:v>F9 ISP ORD</c:v>
                </c:pt>
                <c:pt idx="7769">
                  <c:v>F9 ISP PBI</c:v>
                </c:pt>
                <c:pt idx="7770">
                  <c:v>F9 ISP RSW</c:v>
                </c:pt>
                <c:pt idx="7771">
                  <c:v>F9 ISP SJU</c:v>
                </c:pt>
                <c:pt idx="7772">
                  <c:v>F9 ISP TPA</c:v>
                </c:pt>
                <c:pt idx="7773">
                  <c:v>F9 JAC DEN</c:v>
                </c:pt>
                <c:pt idx="7774">
                  <c:v>F9 JAN DEN</c:v>
                </c:pt>
                <c:pt idx="7775">
                  <c:v>F9 JAN MCO</c:v>
                </c:pt>
                <c:pt idx="7776">
                  <c:v>F9 JAX AUS</c:v>
                </c:pt>
                <c:pt idx="7777">
                  <c:v>F9 JAX BUF</c:v>
                </c:pt>
                <c:pt idx="7778">
                  <c:v>F9 JAX CVG</c:v>
                </c:pt>
                <c:pt idx="7779">
                  <c:v>F9 JAX DEN</c:v>
                </c:pt>
                <c:pt idx="7780">
                  <c:v>F9 JAX LAS</c:v>
                </c:pt>
                <c:pt idx="7781">
                  <c:v>F9 JAX MCI</c:v>
                </c:pt>
                <c:pt idx="7782">
                  <c:v>F9 JAX MCO</c:v>
                </c:pt>
                <c:pt idx="7783">
                  <c:v>F9 JAX MKE</c:v>
                </c:pt>
                <c:pt idx="7784">
                  <c:v>F9 JAX MSP</c:v>
                </c:pt>
                <c:pt idx="7785">
                  <c:v>F9 JAX ORD</c:v>
                </c:pt>
                <c:pt idx="7786">
                  <c:v>F9 JAX PHL</c:v>
                </c:pt>
                <c:pt idx="7787">
                  <c:v>F9 JAX SAT</c:v>
                </c:pt>
                <c:pt idx="7788">
                  <c:v>F9 JAX STL</c:v>
                </c:pt>
                <c:pt idx="7789">
                  <c:v>F9 JAX TPA</c:v>
                </c:pt>
                <c:pt idx="7790">
                  <c:v>F9 JAX TTN</c:v>
                </c:pt>
                <c:pt idx="7791">
                  <c:v>F9 LAN TYS</c:v>
                </c:pt>
                <c:pt idx="7792">
                  <c:v>F9 LAS ATL</c:v>
                </c:pt>
                <c:pt idx="7793">
                  <c:v>F9 LAS AUS</c:v>
                </c:pt>
                <c:pt idx="7794">
                  <c:v>F9 LAS BIS</c:v>
                </c:pt>
                <c:pt idx="7795">
                  <c:v>F9 LAS BNA</c:v>
                </c:pt>
                <c:pt idx="7796">
                  <c:v>F9 LAS CID</c:v>
                </c:pt>
                <c:pt idx="7797">
                  <c:v>F9 LAS CLE</c:v>
                </c:pt>
                <c:pt idx="7798">
                  <c:v>F9 LAS CMH</c:v>
                </c:pt>
                <c:pt idx="7799">
                  <c:v>F9 LAS COS</c:v>
                </c:pt>
                <c:pt idx="7800">
                  <c:v>F9 LAS CVG</c:v>
                </c:pt>
                <c:pt idx="7801">
                  <c:v>F9 LAS DEN</c:v>
                </c:pt>
                <c:pt idx="7802">
                  <c:v>F9 LAS DSM</c:v>
                </c:pt>
                <c:pt idx="7803">
                  <c:v>F9 LAS FSD</c:v>
                </c:pt>
                <c:pt idx="7804">
                  <c:v>F9 LAS GEG</c:v>
                </c:pt>
                <c:pt idx="7805">
                  <c:v>F9 LAS GSP</c:v>
                </c:pt>
                <c:pt idx="7806">
                  <c:v>F9 LAS IAD</c:v>
                </c:pt>
                <c:pt idx="7807">
                  <c:v>F9 LAS IAH</c:v>
                </c:pt>
                <c:pt idx="7808">
                  <c:v>F9 LAS IND</c:v>
                </c:pt>
                <c:pt idx="7809">
                  <c:v>F9 LAS JAX</c:v>
                </c:pt>
                <c:pt idx="7810">
                  <c:v>F9 LAS MCI</c:v>
                </c:pt>
                <c:pt idx="7811">
                  <c:v>F9 LAS MCO</c:v>
                </c:pt>
                <c:pt idx="7812">
                  <c:v>F9 LAS MEM</c:v>
                </c:pt>
                <c:pt idx="7813">
                  <c:v>F9 LAS MIA</c:v>
                </c:pt>
                <c:pt idx="7814">
                  <c:v>F9 LAS MKE</c:v>
                </c:pt>
                <c:pt idx="7815">
                  <c:v>F9 LAS MSN</c:v>
                </c:pt>
                <c:pt idx="7816">
                  <c:v>F9 LAS OMA</c:v>
                </c:pt>
                <c:pt idx="7817">
                  <c:v>F9 LAS ORD</c:v>
                </c:pt>
                <c:pt idx="7818">
                  <c:v>F9 LAS ORF</c:v>
                </c:pt>
                <c:pt idx="7819">
                  <c:v>F9 LAS PIT</c:v>
                </c:pt>
                <c:pt idx="7820">
                  <c:v>F9 LAS RDU</c:v>
                </c:pt>
                <c:pt idx="7821">
                  <c:v>F9 LAS RSW</c:v>
                </c:pt>
                <c:pt idx="7822">
                  <c:v>F9 LAS SAT</c:v>
                </c:pt>
                <c:pt idx="7823">
                  <c:v>F9 LAS SEA</c:v>
                </c:pt>
                <c:pt idx="7824">
                  <c:v>F9 LAS SFO</c:v>
                </c:pt>
                <c:pt idx="7825">
                  <c:v>F9 LAS SJC</c:v>
                </c:pt>
                <c:pt idx="7826">
                  <c:v>F9 LAS SLC</c:v>
                </c:pt>
                <c:pt idx="7827">
                  <c:v>F9 LAS SMF</c:v>
                </c:pt>
                <c:pt idx="7828">
                  <c:v>F9 LAS STL</c:v>
                </c:pt>
                <c:pt idx="7829">
                  <c:v>F9 LAS TPA</c:v>
                </c:pt>
                <c:pt idx="7830">
                  <c:v>F9 LAX ATL</c:v>
                </c:pt>
                <c:pt idx="7831">
                  <c:v>F9 LAX CLE</c:v>
                </c:pt>
                <c:pt idx="7832">
                  <c:v>F9 LAX COS</c:v>
                </c:pt>
                <c:pt idx="7833">
                  <c:v>F9 LAX CVG</c:v>
                </c:pt>
                <c:pt idx="7834">
                  <c:v>F9 LAX DEN</c:v>
                </c:pt>
                <c:pt idx="7835">
                  <c:v>F9 LAX MCI</c:v>
                </c:pt>
                <c:pt idx="7836">
                  <c:v>F9 LAX MCO</c:v>
                </c:pt>
                <c:pt idx="7837">
                  <c:v>F9 LAX MKE</c:v>
                </c:pt>
                <c:pt idx="7838">
                  <c:v>F9 LAX MTJ</c:v>
                </c:pt>
                <c:pt idx="7839">
                  <c:v>F9 LAX ORD</c:v>
                </c:pt>
                <c:pt idx="7840">
                  <c:v>F9 LAX SAN</c:v>
                </c:pt>
                <c:pt idx="7841">
                  <c:v>F9 LFT DEN</c:v>
                </c:pt>
                <c:pt idx="7842">
                  <c:v>F9 LFT MCO</c:v>
                </c:pt>
                <c:pt idx="7843">
                  <c:v>F9 LGA ATL</c:v>
                </c:pt>
                <c:pt idx="7844">
                  <c:v>F9 LGA CLE</c:v>
                </c:pt>
                <c:pt idx="7845">
                  <c:v>F9 LGA CVG</c:v>
                </c:pt>
                <c:pt idx="7846">
                  <c:v>F9 LGA DEN</c:v>
                </c:pt>
                <c:pt idx="7847">
                  <c:v>F9 LGA MCI</c:v>
                </c:pt>
                <c:pt idx="7848">
                  <c:v>F9 LGA MCO</c:v>
                </c:pt>
                <c:pt idx="7849">
                  <c:v>F9 LGA MIA</c:v>
                </c:pt>
                <c:pt idx="7850">
                  <c:v>F9 LGA MKE</c:v>
                </c:pt>
                <c:pt idx="7851">
                  <c:v>F9 LGB DEN</c:v>
                </c:pt>
                <c:pt idx="7852">
                  <c:v>F9 LIT DEN</c:v>
                </c:pt>
                <c:pt idx="7853">
                  <c:v>F9 LIT MCO</c:v>
                </c:pt>
                <c:pt idx="7854">
                  <c:v>F9 MCI ATL</c:v>
                </c:pt>
                <c:pt idx="7855">
                  <c:v>F9 MCI BNA</c:v>
                </c:pt>
                <c:pt idx="7856">
                  <c:v>F9 MCI BOS</c:v>
                </c:pt>
                <c:pt idx="7857">
                  <c:v>F9 MCI DCA</c:v>
                </c:pt>
                <c:pt idx="7858">
                  <c:v>F9 MCI DEN</c:v>
                </c:pt>
                <c:pt idx="7859">
                  <c:v>F9 MCI HOU</c:v>
                </c:pt>
                <c:pt idx="7860">
                  <c:v>F9 MCI JAX</c:v>
                </c:pt>
                <c:pt idx="7861">
                  <c:v>F9 MCI LAS</c:v>
                </c:pt>
                <c:pt idx="7862">
                  <c:v>F9 MCI LAX</c:v>
                </c:pt>
                <c:pt idx="7863">
                  <c:v>F9 MCI LGA</c:v>
                </c:pt>
                <c:pt idx="7864">
                  <c:v>F9 MCI MCO</c:v>
                </c:pt>
                <c:pt idx="7865">
                  <c:v>F9 MCI MKE</c:v>
                </c:pt>
                <c:pt idx="7866">
                  <c:v>F9 MCI OKC</c:v>
                </c:pt>
                <c:pt idx="7867">
                  <c:v>F9 MCI ORD</c:v>
                </c:pt>
                <c:pt idx="7868">
                  <c:v>F9 MCI PHL</c:v>
                </c:pt>
                <c:pt idx="7869">
                  <c:v>F9 MCI RDU</c:v>
                </c:pt>
                <c:pt idx="7870">
                  <c:v>F9 MCI RSW</c:v>
                </c:pt>
                <c:pt idx="7871">
                  <c:v>F9 MCI SEA</c:v>
                </c:pt>
                <c:pt idx="7872">
                  <c:v>F9 MCI SFO</c:v>
                </c:pt>
                <c:pt idx="7873">
                  <c:v>F9 MCI STL</c:v>
                </c:pt>
                <c:pt idx="7874">
                  <c:v>F9 MCI TPA</c:v>
                </c:pt>
                <c:pt idx="7875">
                  <c:v>F9 MCN MCI</c:v>
                </c:pt>
                <c:pt idx="7876">
                  <c:v>F9 MCO ABE</c:v>
                </c:pt>
                <c:pt idx="7877">
                  <c:v>F9 MCO ABQ</c:v>
                </c:pt>
                <c:pt idx="7878">
                  <c:v>F9 MCO ALB</c:v>
                </c:pt>
                <c:pt idx="7879">
                  <c:v>F9 MCO ATL</c:v>
                </c:pt>
                <c:pt idx="7880">
                  <c:v>F9 MCO AUS</c:v>
                </c:pt>
                <c:pt idx="7881">
                  <c:v>F9 MCO BHM</c:v>
                </c:pt>
                <c:pt idx="7882">
                  <c:v>F9 MCO BMI</c:v>
                </c:pt>
                <c:pt idx="7883">
                  <c:v>F9 MCO BNA</c:v>
                </c:pt>
                <c:pt idx="7884">
                  <c:v>F9 MCO BUF</c:v>
                </c:pt>
                <c:pt idx="7885">
                  <c:v>F9 MCO CID</c:v>
                </c:pt>
                <c:pt idx="7886">
                  <c:v>F9 MCO CLE</c:v>
                </c:pt>
                <c:pt idx="7887">
                  <c:v>F9 MCO CLT</c:v>
                </c:pt>
                <c:pt idx="7888">
                  <c:v>F9 MCO CMH</c:v>
                </c:pt>
                <c:pt idx="7889">
                  <c:v>F9 MCO COS</c:v>
                </c:pt>
                <c:pt idx="7890">
                  <c:v>F9 MCO COU</c:v>
                </c:pt>
                <c:pt idx="7891">
                  <c:v>F9 MCO CVG</c:v>
                </c:pt>
                <c:pt idx="7892">
                  <c:v>F9 MCO DEN</c:v>
                </c:pt>
                <c:pt idx="7893">
                  <c:v>F9 MCO DFW</c:v>
                </c:pt>
                <c:pt idx="7894">
                  <c:v>F9 MCO DSM</c:v>
                </c:pt>
                <c:pt idx="7895">
                  <c:v>F9 MCO DTW</c:v>
                </c:pt>
                <c:pt idx="7896">
                  <c:v>F9 MCO GRR</c:v>
                </c:pt>
                <c:pt idx="7897">
                  <c:v>F9 MCO GSO</c:v>
                </c:pt>
                <c:pt idx="7898">
                  <c:v>F9 MCO GSP</c:v>
                </c:pt>
                <c:pt idx="7899">
                  <c:v>F9 MCO HSV</c:v>
                </c:pt>
                <c:pt idx="7900">
                  <c:v>F9 MCO IAD</c:v>
                </c:pt>
                <c:pt idx="7901">
                  <c:v>F9 MCO IAH</c:v>
                </c:pt>
                <c:pt idx="7902">
                  <c:v>F9 MCO ILG</c:v>
                </c:pt>
                <c:pt idx="7903">
                  <c:v>F9 MCO IND</c:v>
                </c:pt>
                <c:pt idx="7904">
                  <c:v>F9 MCO ISP</c:v>
                </c:pt>
                <c:pt idx="7905">
                  <c:v>F9 MCO JAN</c:v>
                </c:pt>
                <c:pt idx="7906">
                  <c:v>F9 MCO LAS</c:v>
                </c:pt>
                <c:pt idx="7907">
                  <c:v>F9 MCO LAX</c:v>
                </c:pt>
                <c:pt idx="7908">
                  <c:v>F9 MCO LFT</c:v>
                </c:pt>
                <c:pt idx="7909">
                  <c:v>F9 MCO LGA</c:v>
                </c:pt>
                <c:pt idx="7910">
                  <c:v>F9 MCO LIT</c:v>
                </c:pt>
                <c:pt idx="7911">
                  <c:v>F9 MCO MCI</c:v>
                </c:pt>
                <c:pt idx="7912">
                  <c:v>F9 MCO MDT</c:v>
                </c:pt>
                <c:pt idx="7913">
                  <c:v>F9 MCO MEM</c:v>
                </c:pt>
                <c:pt idx="7914">
                  <c:v>F9 MCO MKE</c:v>
                </c:pt>
                <c:pt idx="7915">
                  <c:v>F9 MCO MSN</c:v>
                </c:pt>
                <c:pt idx="7916">
                  <c:v>F9 MCO MSP</c:v>
                </c:pt>
                <c:pt idx="7917">
                  <c:v>F9 MCO MSY</c:v>
                </c:pt>
                <c:pt idx="7918">
                  <c:v>F9 MCO OKC</c:v>
                </c:pt>
                <c:pt idx="7919">
                  <c:v>F9 MCO OMA</c:v>
                </c:pt>
                <c:pt idx="7920">
                  <c:v>F9 MCO ONT</c:v>
                </c:pt>
                <c:pt idx="7921">
                  <c:v>F9 MCO ORD</c:v>
                </c:pt>
                <c:pt idx="7922">
                  <c:v>F9 MCO ORF</c:v>
                </c:pt>
                <c:pt idx="7923">
                  <c:v>F9 MCO PHL</c:v>
                </c:pt>
                <c:pt idx="7924">
                  <c:v>F9 MCO PHX</c:v>
                </c:pt>
                <c:pt idx="7925">
                  <c:v>F9 MCO PIT</c:v>
                </c:pt>
                <c:pt idx="7926">
                  <c:v>F9 MCO PSM</c:v>
                </c:pt>
                <c:pt idx="7927">
                  <c:v>F9 MCO PVD</c:v>
                </c:pt>
                <c:pt idx="7928">
                  <c:v>F9 MCO PWM</c:v>
                </c:pt>
                <c:pt idx="7929">
                  <c:v>F9 MCO RDU</c:v>
                </c:pt>
                <c:pt idx="7930">
                  <c:v>F9 MCO SAN</c:v>
                </c:pt>
                <c:pt idx="7931">
                  <c:v>F9 MCO SAT</c:v>
                </c:pt>
                <c:pt idx="7932">
                  <c:v>F9 MCO SDF</c:v>
                </c:pt>
                <c:pt idx="7933">
                  <c:v>F9 MCO SFO</c:v>
                </c:pt>
                <c:pt idx="7934">
                  <c:v>F9 MCO SHD</c:v>
                </c:pt>
                <c:pt idx="7935">
                  <c:v>F9 MCO SJU</c:v>
                </c:pt>
                <c:pt idx="7936">
                  <c:v>F9 MCO STL</c:v>
                </c:pt>
                <c:pt idx="7937">
                  <c:v>F9 MCO SYR</c:v>
                </c:pt>
                <c:pt idx="7938">
                  <c:v>F9 MCO TTN</c:v>
                </c:pt>
                <c:pt idx="7939">
                  <c:v>F9 MCO TUL</c:v>
                </c:pt>
                <c:pt idx="7940">
                  <c:v>F9 MCO TYS</c:v>
                </c:pt>
                <c:pt idx="7941">
                  <c:v>F9 MDT DEN</c:v>
                </c:pt>
                <c:pt idx="7942">
                  <c:v>F9 MDT MCO</c:v>
                </c:pt>
                <c:pt idx="7943">
                  <c:v>F9 MDT MDW</c:v>
                </c:pt>
                <c:pt idx="7944">
                  <c:v>F9 MDT RDU</c:v>
                </c:pt>
                <c:pt idx="7945">
                  <c:v>F9 MDW DEN</c:v>
                </c:pt>
                <c:pt idx="7946">
                  <c:v>F9 MDW ILG</c:v>
                </c:pt>
                <c:pt idx="7947">
                  <c:v>F9 MDW MDT</c:v>
                </c:pt>
                <c:pt idx="7948">
                  <c:v>F9 MDW TTN</c:v>
                </c:pt>
                <c:pt idx="7949">
                  <c:v>F9 MDW TYS</c:v>
                </c:pt>
                <c:pt idx="7950">
                  <c:v>F9 MEM ATL</c:v>
                </c:pt>
                <c:pt idx="7951">
                  <c:v>F9 MEM DEN</c:v>
                </c:pt>
                <c:pt idx="7952">
                  <c:v>F9 MEM DFW</c:v>
                </c:pt>
                <c:pt idx="7953">
                  <c:v>F9 MEM IAD</c:v>
                </c:pt>
                <c:pt idx="7954">
                  <c:v>F9 MEM LAS</c:v>
                </c:pt>
                <c:pt idx="7955">
                  <c:v>F9 MEM MCO</c:v>
                </c:pt>
                <c:pt idx="7956">
                  <c:v>F9 MEM PHL</c:v>
                </c:pt>
                <c:pt idx="7957">
                  <c:v>F9 MEM SAT</c:v>
                </c:pt>
                <c:pt idx="7958">
                  <c:v>F9 MIA ATL</c:v>
                </c:pt>
                <c:pt idx="7959">
                  <c:v>F9 MIA BUF</c:v>
                </c:pt>
                <c:pt idx="7960">
                  <c:v>F9 MIA CLE</c:v>
                </c:pt>
                <c:pt idx="7961">
                  <c:v>F9 MIA CVG</c:v>
                </c:pt>
                <c:pt idx="7962">
                  <c:v>F9 MIA DEN</c:v>
                </c:pt>
                <c:pt idx="7963">
                  <c:v>F9 MIA DTW</c:v>
                </c:pt>
                <c:pt idx="7964">
                  <c:v>F9 MIA IAD</c:v>
                </c:pt>
                <c:pt idx="7965">
                  <c:v>F9 MIA ISP</c:v>
                </c:pt>
                <c:pt idx="7966">
                  <c:v>F9 MIA LAS</c:v>
                </c:pt>
                <c:pt idx="7967">
                  <c:v>F9 MIA LGA</c:v>
                </c:pt>
                <c:pt idx="7968">
                  <c:v>F9 MIA MKE</c:v>
                </c:pt>
                <c:pt idx="7969">
                  <c:v>F9 MIA ORD</c:v>
                </c:pt>
                <c:pt idx="7970">
                  <c:v>F9 MIA PHL</c:v>
                </c:pt>
                <c:pt idx="7971">
                  <c:v>F9 MIA PVD</c:v>
                </c:pt>
                <c:pt idx="7972">
                  <c:v>F9 MIA SJU</c:v>
                </c:pt>
                <c:pt idx="7973">
                  <c:v>F9 MIA TTN</c:v>
                </c:pt>
                <c:pt idx="7974">
                  <c:v>F9 MKE ATL</c:v>
                </c:pt>
                <c:pt idx="7975">
                  <c:v>F9 MKE AUS</c:v>
                </c:pt>
                <c:pt idx="7976">
                  <c:v>F9 MKE BOS</c:v>
                </c:pt>
                <c:pt idx="7977">
                  <c:v>F9 MKE DCA</c:v>
                </c:pt>
                <c:pt idx="7978">
                  <c:v>F9 MKE DEN</c:v>
                </c:pt>
                <c:pt idx="7979">
                  <c:v>F9 MKE DFW</c:v>
                </c:pt>
                <c:pt idx="7980">
                  <c:v>F9 MKE FLL</c:v>
                </c:pt>
                <c:pt idx="7981">
                  <c:v>F9 MKE JAX</c:v>
                </c:pt>
                <c:pt idx="7982">
                  <c:v>F9 MKE LAS</c:v>
                </c:pt>
                <c:pt idx="7983">
                  <c:v>F9 MKE LAX</c:v>
                </c:pt>
                <c:pt idx="7984">
                  <c:v>F9 MKE LGA</c:v>
                </c:pt>
                <c:pt idx="7985">
                  <c:v>F9 MKE MCI</c:v>
                </c:pt>
                <c:pt idx="7986">
                  <c:v>F9 MKE MCO</c:v>
                </c:pt>
                <c:pt idx="7987">
                  <c:v>F9 MKE MIA</c:v>
                </c:pt>
                <c:pt idx="7988">
                  <c:v>F9 MKE MSP</c:v>
                </c:pt>
                <c:pt idx="7989">
                  <c:v>F9 MKE PHL</c:v>
                </c:pt>
                <c:pt idx="7990">
                  <c:v>F9 MKE PHX</c:v>
                </c:pt>
                <c:pt idx="7991">
                  <c:v>F9 MKE PIE</c:v>
                </c:pt>
                <c:pt idx="7992">
                  <c:v>F9 MKE RDU</c:v>
                </c:pt>
                <c:pt idx="7993">
                  <c:v>F9 MKE RSW</c:v>
                </c:pt>
                <c:pt idx="7994">
                  <c:v>F9 MKE SAN</c:v>
                </c:pt>
                <c:pt idx="7995">
                  <c:v>F9 MKE SEA</c:v>
                </c:pt>
                <c:pt idx="7996">
                  <c:v>F9 MKE SFO</c:v>
                </c:pt>
                <c:pt idx="7997">
                  <c:v>F9 MKE TPA</c:v>
                </c:pt>
                <c:pt idx="7998">
                  <c:v>F9 MKE TTN</c:v>
                </c:pt>
                <c:pt idx="7999">
                  <c:v>F9 MOT DEN</c:v>
                </c:pt>
                <c:pt idx="8000">
                  <c:v>F9 MSN DCA</c:v>
                </c:pt>
                <c:pt idx="8001">
                  <c:v>F9 MSN DEN</c:v>
                </c:pt>
                <c:pt idx="8002">
                  <c:v>F9 MSN LAS</c:v>
                </c:pt>
                <c:pt idx="8003">
                  <c:v>F9 MSN MCO</c:v>
                </c:pt>
                <c:pt idx="8004">
                  <c:v>F9 MSN PHL</c:v>
                </c:pt>
                <c:pt idx="8005">
                  <c:v>F9 MSN PHX</c:v>
                </c:pt>
                <c:pt idx="8006">
                  <c:v>F9 MSO DEN</c:v>
                </c:pt>
                <c:pt idx="8007">
                  <c:v>F9 MSP ATL</c:v>
                </c:pt>
                <c:pt idx="8008">
                  <c:v>F9 MSP AUS</c:v>
                </c:pt>
                <c:pt idx="8009">
                  <c:v>F9 MSP CHS</c:v>
                </c:pt>
                <c:pt idx="8010">
                  <c:v>F9 MSP CLE</c:v>
                </c:pt>
                <c:pt idx="8011">
                  <c:v>F9 MSP COS</c:v>
                </c:pt>
                <c:pt idx="8012">
                  <c:v>F9 MSP CVG</c:v>
                </c:pt>
                <c:pt idx="8013">
                  <c:v>F9 MSP DEN</c:v>
                </c:pt>
                <c:pt idx="8014">
                  <c:v>F9 MSP IAD</c:v>
                </c:pt>
                <c:pt idx="8015">
                  <c:v>F9 MSP ISP</c:v>
                </c:pt>
                <c:pt idx="8016">
                  <c:v>F9 MSP JAX</c:v>
                </c:pt>
                <c:pt idx="8017">
                  <c:v>F9 MSP MCO</c:v>
                </c:pt>
                <c:pt idx="8018">
                  <c:v>F9 MSP MKE</c:v>
                </c:pt>
                <c:pt idx="8019">
                  <c:v>F9 MSP MSO</c:v>
                </c:pt>
                <c:pt idx="8020">
                  <c:v>F9 MSP ORD</c:v>
                </c:pt>
                <c:pt idx="8021">
                  <c:v>F9 MSP PHL</c:v>
                </c:pt>
                <c:pt idx="8022">
                  <c:v>F9 MSP RDU</c:v>
                </c:pt>
                <c:pt idx="8023">
                  <c:v>F9 MSP RSW</c:v>
                </c:pt>
                <c:pt idx="8024">
                  <c:v>F9 MSP TPA</c:v>
                </c:pt>
                <c:pt idx="8025">
                  <c:v>F9 MSP TTN</c:v>
                </c:pt>
                <c:pt idx="8026">
                  <c:v>F9 MSY ATL</c:v>
                </c:pt>
                <c:pt idx="8027">
                  <c:v>F9 MSY AUS</c:v>
                </c:pt>
                <c:pt idx="8028">
                  <c:v>F9 MSY DEN</c:v>
                </c:pt>
                <c:pt idx="8029">
                  <c:v>F9 MSY ISP</c:v>
                </c:pt>
                <c:pt idx="8030">
                  <c:v>F9 MSY MCO</c:v>
                </c:pt>
                <c:pt idx="8031">
                  <c:v>F9 MSY PHL</c:v>
                </c:pt>
                <c:pt idx="8032">
                  <c:v>F9 MSY PVD</c:v>
                </c:pt>
                <c:pt idx="8033">
                  <c:v>F9 MSY RDU</c:v>
                </c:pt>
                <c:pt idx="8034">
                  <c:v>F9 MSY SAT</c:v>
                </c:pt>
                <c:pt idx="8035">
                  <c:v>F9 MSY TTN</c:v>
                </c:pt>
                <c:pt idx="8036">
                  <c:v>F9 MTJ LAX</c:v>
                </c:pt>
                <c:pt idx="8037">
                  <c:v>F9 MYR DEN</c:v>
                </c:pt>
                <c:pt idx="8038">
                  <c:v>F9 MYR ISP</c:v>
                </c:pt>
                <c:pt idx="8039">
                  <c:v>F9 MYR PVD</c:v>
                </c:pt>
                <c:pt idx="8040">
                  <c:v>F9 MYR TTN</c:v>
                </c:pt>
                <c:pt idx="8041">
                  <c:v>F9 OAK DEN</c:v>
                </c:pt>
                <c:pt idx="8042">
                  <c:v>F9 OKC DEN</c:v>
                </c:pt>
                <c:pt idx="8043">
                  <c:v>F9 OKC IAH</c:v>
                </c:pt>
                <c:pt idx="8044">
                  <c:v>F9 OKC MCI</c:v>
                </c:pt>
                <c:pt idx="8045">
                  <c:v>F9 OKC MCO</c:v>
                </c:pt>
                <c:pt idx="8046">
                  <c:v>F9 OKC SAN</c:v>
                </c:pt>
                <c:pt idx="8047">
                  <c:v>F9 OKC SAT</c:v>
                </c:pt>
                <c:pt idx="8048">
                  <c:v>F9 OMA AUS</c:v>
                </c:pt>
                <c:pt idx="8049">
                  <c:v>F9 OMA DEN</c:v>
                </c:pt>
                <c:pt idx="8050">
                  <c:v>F9 OMA LAS</c:v>
                </c:pt>
                <c:pt idx="8051">
                  <c:v>F9 OMA MCO</c:v>
                </c:pt>
                <c:pt idx="8052">
                  <c:v>F9 OMA PHL</c:v>
                </c:pt>
                <c:pt idx="8053">
                  <c:v>F9 OMA RSW</c:v>
                </c:pt>
                <c:pt idx="8054">
                  <c:v>F9 OMA SAT</c:v>
                </c:pt>
                <c:pt idx="8055">
                  <c:v>F9 OMA SFO</c:v>
                </c:pt>
                <c:pt idx="8056">
                  <c:v>F9 ONT AUS</c:v>
                </c:pt>
                <c:pt idx="8057">
                  <c:v>F9 ONT DEN</c:v>
                </c:pt>
                <c:pt idx="8058">
                  <c:v>F9 ONT MCO</c:v>
                </c:pt>
                <c:pt idx="8059">
                  <c:v>F9 ONT SAT</c:v>
                </c:pt>
                <c:pt idx="8060">
                  <c:v>F9 ORD ATL</c:v>
                </c:pt>
                <c:pt idx="8061">
                  <c:v>F9 ORD AUS</c:v>
                </c:pt>
                <c:pt idx="8062">
                  <c:v>F9 ORD BNA</c:v>
                </c:pt>
                <c:pt idx="8063">
                  <c:v>F9 ORD CHS</c:v>
                </c:pt>
                <c:pt idx="8064">
                  <c:v>F9 ORD CLE</c:v>
                </c:pt>
                <c:pt idx="8065">
                  <c:v>F9 ORD CLT</c:v>
                </c:pt>
                <c:pt idx="8066">
                  <c:v>F9 ORD COS</c:v>
                </c:pt>
                <c:pt idx="8067">
                  <c:v>F9 ORD DEN</c:v>
                </c:pt>
                <c:pt idx="8068">
                  <c:v>F9 ORD ELP</c:v>
                </c:pt>
                <c:pt idx="8069">
                  <c:v>F9 ORD HRL</c:v>
                </c:pt>
                <c:pt idx="8070">
                  <c:v>F9 ORD IAD</c:v>
                </c:pt>
                <c:pt idx="8071">
                  <c:v>F9 ORD ISP</c:v>
                </c:pt>
                <c:pt idx="8072">
                  <c:v>F9 ORD JAX</c:v>
                </c:pt>
                <c:pt idx="8073">
                  <c:v>F9 ORD LAR</c:v>
                </c:pt>
                <c:pt idx="8074">
                  <c:v>F9 ORD LAS</c:v>
                </c:pt>
                <c:pt idx="8075">
                  <c:v>F9 ORD LAX</c:v>
                </c:pt>
                <c:pt idx="8076">
                  <c:v>F9 ORD MCI</c:v>
                </c:pt>
                <c:pt idx="8077">
                  <c:v>F9 ORD MCO</c:v>
                </c:pt>
                <c:pt idx="8078">
                  <c:v>F9 ORD MIA</c:v>
                </c:pt>
                <c:pt idx="8079">
                  <c:v>F9 ORD MSP</c:v>
                </c:pt>
                <c:pt idx="8080">
                  <c:v>F9 ORD PBI</c:v>
                </c:pt>
                <c:pt idx="8081">
                  <c:v>F9 ORD PDX</c:v>
                </c:pt>
                <c:pt idx="8082">
                  <c:v>F9 ORD PGD</c:v>
                </c:pt>
                <c:pt idx="8083">
                  <c:v>F9 ORD PHL</c:v>
                </c:pt>
                <c:pt idx="8084">
                  <c:v>F9 ORD PHX</c:v>
                </c:pt>
                <c:pt idx="8085">
                  <c:v>F9 ORD PIT</c:v>
                </c:pt>
                <c:pt idx="8086">
                  <c:v>F9 ORD PNS</c:v>
                </c:pt>
                <c:pt idx="8087">
                  <c:v>F9 ORD PSP</c:v>
                </c:pt>
                <c:pt idx="8088">
                  <c:v>F9 ORD RDU</c:v>
                </c:pt>
                <c:pt idx="8089">
                  <c:v>F9 ORD RSW</c:v>
                </c:pt>
                <c:pt idx="8090">
                  <c:v>F9 ORD SAT</c:v>
                </c:pt>
                <c:pt idx="8091">
                  <c:v>F9 ORD SEA</c:v>
                </c:pt>
                <c:pt idx="8092">
                  <c:v>F9 ORD SFO</c:v>
                </c:pt>
                <c:pt idx="8093">
                  <c:v>F9 ORD SLC</c:v>
                </c:pt>
                <c:pt idx="8094">
                  <c:v>F9 ORD STL</c:v>
                </c:pt>
                <c:pt idx="8095">
                  <c:v>F9 ORD SYR</c:v>
                </c:pt>
                <c:pt idx="8096">
                  <c:v>F9 ORD TPA</c:v>
                </c:pt>
                <c:pt idx="8097">
                  <c:v>F9 ORD TTN</c:v>
                </c:pt>
                <c:pt idx="8098">
                  <c:v>F9 ORD UST</c:v>
                </c:pt>
                <c:pt idx="8099">
                  <c:v>F9 ORF DEN</c:v>
                </c:pt>
                <c:pt idx="8100">
                  <c:v>F9 ORF LAS</c:v>
                </c:pt>
                <c:pt idx="8101">
                  <c:v>F9 ORF MCO</c:v>
                </c:pt>
                <c:pt idx="8102">
                  <c:v>F9 ORF PHX</c:v>
                </c:pt>
                <c:pt idx="8103">
                  <c:v>F9 ORF TPA</c:v>
                </c:pt>
                <c:pt idx="8104">
                  <c:v>F9 PBI CLE</c:v>
                </c:pt>
                <c:pt idx="8105">
                  <c:v>F9 PBI CMH</c:v>
                </c:pt>
                <c:pt idx="8106">
                  <c:v>F9 PBI DEN</c:v>
                </c:pt>
                <c:pt idx="8107">
                  <c:v>F9 PBI IAD</c:v>
                </c:pt>
                <c:pt idx="8108">
                  <c:v>F9 PBI ISP</c:v>
                </c:pt>
                <c:pt idx="8109">
                  <c:v>F9 PBI ORD</c:v>
                </c:pt>
                <c:pt idx="8110">
                  <c:v>F9 PBI PHL</c:v>
                </c:pt>
                <c:pt idx="8111">
                  <c:v>F9 PBI PIT</c:v>
                </c:pt>
                <c:pt idx="8112">
                  <c:v>F9 PBI RDU</c:v>
                </c:pt>
                <c:pt idx="8113">
                  <c:v>F9 PBI STL</c:v>
                </c:pt>
                <c:pt idx="8114">
                  <c:v>F9 PBI TTN</c:v>
                </c:pt>
                <c:pt idx="8115">
                  <c:v>F9 PDX AUS</c:v>
                </c:pt>
                <c:pt idx="8116">
                  <c:v>F9 PDX CLE</c:v>
                </c:pt>
                <c:pt idx="8117">
                  <c:v>F9 PDX COS</c:v>
                </c:pt>
                <c:pt idx="8118">
                  <c:v>F9 PDX DEN</c:v>
                </c:pt>
                <c:pt idx="8119">
                  <c:v>F9 PDX ORD</c:v>
                </c:pt>
                <c:pt idx="8120">
                  <c:v>F9 PDX PHX</c:v>
                </c:pt>
                <c:pt idx="8121">
                  <c:v>F9 PDX SEA</c:v>
                </c:pt>
                <c:pt idx="8122">
                  <c:v>F9 PDX STL</c:v>
                </c:pt>
                <c:pt idx="8123">
                  <c:v>F9 PGD ORD</c:v>
                </c:pt>
                <c:pt idx="8124">
                  <c:v>F9 PGD PHL</c:v>
                </c:pt>
                <c:pt idx="8125">
                  <c:v>F9 PGD TTN</c:v>
                </c:pt>
                <c:pt idx="8126">
                  <c:v>F9 PHF DEN</c:v>
                </c:pt>
                <c:pt idx="8127">
                  <c:v>F9 PHL ATL</c:v>
                </c:pt>
                <c:pt idx="8128">
                  <c:v>F9 PHL AUS</c:v>
                </c:pt>
                <c:pt idx="8129">
                  <c:v>F9 PHL BHM</c:v>
                </c:pt>
                <c:pt idx="8130">
                  <c:v>F9 PHL BNA</c:v>
                </c:pt>
                <c:pt idx="8131">
                  <c:v>F9 PHL BWI</c:v>
                </c:pt>
                <c:pt idx="8132">
                  <c:v>F9 PHL CHS</c:v>
                </c:pt>
                <c:pt idx="8133">
                  <c:v>F9 PHL CLE</c:v>
                </c:pt>
                <c:pt idx="8134">
                  <c:v>F9 PHL CLT</c:v>
                </c:pt>
                <c:pt idx="8135">
                  <c:v>F9 PHL CMH</c:v>
                </c:pt>
                <c:pt idx="8136">
                  <c:v>F9 PHL CVG</c:v>
                </c:pt>
                <c:pt idx="8137">
                  <c:v>F9 PHL DCA</c:v>
                </c:pt>
                <c:pt idx="8138">
                  <c:v>F9 PHL DEN</c:v>
                </c:pt>
                <c:pt idx="8139">
                  <c:v>F9 PHL DFW</c:v>
                </c:pt>
                <c:pt idx="8140">
                  <c:v>F9 PHL GRR</c:v>
                </c:pt>
                <c:pt idx="8141">
                  <c:v>F9 PHL IAH</c:v>
                </c:pt>
                <c:pt idx="8142">
                  <c:v>F9 PHL IND</c:v>
                </c:pt>
                <c:pt idx="8143">
                  <c:v>F9 PHL ISP</c:v>
                </c:pt>
                <c:pt idx="8144">
                  <c:v>F9 PHL JAX</c:v>
                </c:pt>
                <c:pt idx="8145">
                  <c:v>F9 PHL LGA</c:v>
                </c:pt>
                <c:pt idx="8146">
                  <c:v>F9 PHL MCI</c:v>
                </c:pt>
                <c:pt idx="8147">
                  <c:v>F9 PHL MCO</c:v>
                </c:pt>
                <c:pt idx="8148">
                  <c:v>F9 PHL MEM</c:v>
                </c:pt>
                <c:pt idx="8149">
                  <c:v>F9 PHL MIA</c:v>
                </c:pt>
                <c:pt idx="8150">
                  <c:v>F9 PHL MKE</c:v>
                </c:pt>
                <c:pt idx="8151">
                  <c:v>F9 PHL MSN</c:v>
                </c:pt>
                <c:pt idx="8152">
                  <c:v>F9 PHL MSP</c:v>
                </c:pt>
                <c:pt idx="8153">
                  <c:v>F9 PHL MSY</c:v>
                </c:pt>
                <c:pt idx="8154">
                  <c:v>F9 PHL OMA</c:v>
                </c:pt>
                <c:pt idx="8155">
                  <c:v>F9 PHL ORD</c:v>
                </c:pt>
                <c:pt idx="8156">
                  <c:v>F9 PHL PBI</c:v>
                </c:pt>
                <c:pt idx="8157">
                  <c:v>F9 PHL PGD</c:v>
                </c:pt>
                <c:pt idx="8158">
                  <c:v>F9 PHL PVD</c:v>
                </c:pt>
                <c:pt idx="8159">
                  <c:v>F9 PHL RDU</c:v>
                </c:pt>
                <c:pt idx="8160">
                  <c:v>F9 PHL RSW</c:v>
                </c:pt>
                <c:pt idx="8161">
                  <c:v>F9 PHL SAT</c:v>
                </c:pt>
                <c:pt idx="8162">
                  <c:v>F9 PHL SAV</c:v>
                </c:pt>
                <c:pt idx="8163">
                  <c:v>F9 PHL SJU</c:v>
                </c:pt>
                <c:pt idx="8164">
                  <c:v>F9 PHL SRQ</c:v>
                </c:pt>
                <c:pt idx="8165">
                  <c:v>F9 PHL TPA</c:v>
                </c:pt>
                <c:pt idx="8166">
                  <c:v>F9 PHL UST</c:v>
                </c:pt>
                <c:pt idx="8167">
                  <c:v>F9 PHX ATL</c:v>
                </c:pt>
                <c:pt idx="8168">
                  <c:v>F9 PHX AUS</c:v>
                </c:pt>
                <c:pt idx="8169">
                  <c:v>F9 PHX BKG</c:v>
                </c:pt>
                <c:pt idx="8170">
                  <c:v>F9 PHX BNA</c:v>
                </c:pt>
                <c:pt idx="8171">
                  <c:v>F9 PHX CLE</c:v>
                </c:pt>
                <c:pt idx="8172">
                  <c:v>F9 PHX COS</c:v>
                </c:pt>
                <c:pt idx="8173">
                  <c:v>F9 PHX CVG</c:v>
                </c:pt>
                <c:pt idx="8174">
                  <c:v>F9 PHX DEN</c:v>
                </c:pt>
                <c:pt idx="8175">
                  <c:v>F9 PHX DSM</c:v>
                </c:pt>
                <c:pt idx="8176">
                  <c:v>F9 PHX DTW</c:v>
                </c:pt>
                <c:pt idx="8177">
                  <c:v>F9 PHX GRR</c:v>
                </c:pt>
                <c:pt idx="8178">
                  <c:v>F9 PHX IAH</c:v>
                </c:pt>
                <c:pt idx="8179">
                  <c:v>F9 PHX LAS</c:v>
                </c:pt>
                <c:pt idx="8180">
                  <c:v>F9 PHX LAX</c:v>
                </c:pt>
                <c:pt idx="8181">
                  <c:v>F9 PHX MCO</c:v>
                </c:pt>
                <c:pt idx="8182">
                  <c:v>F9 PHX MKE</c:v>
                </c:pt>
                <c:pt idx="8183">
                  <c:v>F9 PHX MSN</c:v>
                </c:pt>
                <c:pt idx="8184">
                  <c:v>F9 PHX ORD</c:v>
                </c:pt>
                <c:pt idx="8185">
                  <c:v>F9 PHX ORF</c:v>
                </c:pt>
                <c:pt idx="8186">
                  <c:v>F9 PHX PDX</c:v>
                </c:pt>
                <c:pt idx="8187">
                  <c:v>F9 PHX RDU</c:v>
                </c:pt>
                <c:pt idx="8188">
                  <c:v>F9 PHX RSW</c:v>
                </c:pt>
                <c:pt idx="8189">
                  <c:v>F9 PHX SAT</c:v>
                </c:pt>
                <c:pt idx="8190">
                  <c:v>F9 PHX SEA</c:v>
                </c:pt>
                <c:pt idx="8191">
                  <c:v>F9 PHX SFO</c:v>
                </c:pt>
                <c:pt idx="8192">
                  <c:v>F9 PHX SLC</c:v>
                </c:pt>
                <c:pt idx="8193">
                  <c:v>F9 PHX STL</c:v>
                </c:pt>
                <c:pt idx="8194">
                  <c:v>F9 PHX TUL</c:v>
                </c:pt>
                <c:pt idx="8195">
                  <c:v>F9 PIE MKE</c:v>
                </c:pt>
                <c:pt idx="8196">
                  <c:v>F9 PIT ATL</c:v>
                </c:pt>
                <c:pt idx="8197">
                  <c:v>F9 PIT CLE</c:v>
                </c:pt>
                <c:pt idx="8198">
                  <c:v>F9 PIT DEN</c:v>
                </c:pt>
                <c:pt idx="8199">
                  <c:v>F9 PIT LAS</c:v>
                </c:pt>
                <c:pt idx="8200">
                  <c:v>F9 PIT LGA</c:v>
                </c:pt>
                <c:pt idx="8201">
                  <c:v>F9 PIT MCO</c:v>
                </c:pt>
                <c:pt idx="8202">
                  <c:v>F9 PIT ORD</c:v>
                </c:pt>
                <c:pt idx="8203">
                  <c:v>F9 PIT PBI</c:v>
                </c:pt>
                <c:pt idx="8204">
                  <c:v>F9 PIT SAN</c:v>
                </c:pt>
                <c:pt idx="8205">
                  <c:v>F9 PNS DEN</c:v>
                </c:pt>
                <c:pt idx="8206">
                  <c:v>F9 PNS ORD</c:v>
                </c:pt>
                <c:pt idx="8207">
                  <c:v>F9 PSM MCO</c:v>
                </c:pt>
                <c:pt idx="8208">
                  <c:v>F9 PSP DEN</c:v>
                </c:pt>
                <c:pt idx="8209">
                  <c:v>F9 PSP ORD</c:v>
                </c:pt>
                <c:pt idx="8210">
                  <c:v>F9 PVD ATL</c:v>
                </c:pt>
                <c:pt idx="8211">
                  <c:v>F9 PVD AUS</c:v>
                </c:pt>
                <c:pt idx="8212">
                  <c:v>F9 PVD CLT</c:v>
                </c:pt>
                <c:pt idx="8213">
                  <c:v>F9 PVD DEN</c:v>
                </c:pt>
                <c:pt idx="8214">
                  <c:v>F9 PVD MCO</c:v>
                </c:pt>
                <c:pt idx="8215">
                  <c:v>F9 PVD MIA</c:v>
                </c:pt>
                <c:pt idx="8216">
                  <c:v>F9 PVD MSY</c:v>
                </c:pt>
                <c:pt idx="8217">
                  <c:v>F9 PVD MYR</c:v>
                </c:pt>
                <c:pt idx="8218">
                  <c:v>F9 PVD RDU</c:v>
                </c:pt>
                <c:pt idx="8219">
                  <c:v>F9 PVD RSW</c:v>
                </c:pt>
                <c:pt idx="8220">
                  <c:v>F9 PVD TPA</c:v>
                </c:pt>
                <c:pt idx="8221">
                  <c:v>F9 PWM DEN</c:v>
                </c:pt>
                <c:pt idx="8222">
                  <c:v>F9 PWM MCO</c:v>
                </c:pt>
                <c:pt idx="8223">
                  <c:v>F9 PWM RDU</c:v>
                </c:pt>
                <c:pt idx="8224">
                  <c:v>F9 PWM RSW</c:v>
                </c:pt>
                <c:pt idx="8225">
                  <c:v>F9 PWM TPA</c:v>
                </c:pt>
                <c:pt idx="8226">
                  <c:v>F9 RDU ATL</c:v>
                </c:pt>
                <c:pt idx="8227">
                  <c:v>F9 RDU AUS</c:v>
                </c:pt>
                <c:pt idx="8228">
                  <c:v>F9 RDU BUF</c:v>
                </c:pt>
                <c:pt idx="8229">
                  <c:v>F9 RDU CLE</c:v>
                </c:pt>
                <c:pt idx="8230">
                  <c:v>F9 RDU CVG</c:v>
                </c:pt>
                <c:pt idx="8231">
                  <c:v>F9 RDU DEN</c:v>
                </c:pt>
                <c:pt idx="8232">
                  <c:v>F9 RDU DTW</c:v>
                </c:pt>
                <c:pt idx="8233">
                  <c:v>F9 RDU IAH</c:v>
                </c:pt>
                <c:pt idx="8234">
                  <c:v>F9 RDU LAS</c:v>
                </c:pt>
                <c:pt idx="8235">
                  <c:v>F9 RDU MCI</c:v>
                </c:pt>
                <c:pt idx="8236">
                  <c:v>F9 RDU MCO</c:v>
                </c:pt>
                <c:pt idx="8237">
                  <c:v>F9 RDU MDT</c:v>
                </c:pt>
                <c:pt idx="8238">
                  <c:v>F9 RDU MKE</c:v>
                </c:pt>
                <c:pt idx="8239">
                  <c:v>F9 RDU MSP</c:v>
                </c:pt>
                <c:pt idx="8240">
                  <c:v>F9 RDU MSY</c:v>
                </c:pt>
                <c:pt idx="8241">
                  <c:v>F9 RDU ORD</c:v>
                </c:pt>
                <c:pt idx="8242">
                  <c:v>F9 RDU PBI</c:v>
                </c:pt>
                <c:pt idx="8243">
                  <c:v>F9 RDU PHL</c:v>
                </c:pt>
                <c:pt idx="8244">
                  <c:v>F9 RDU PHX</c:v>
                </c:pt>
                <c:pt idx="8245">
                  <c:v>F9 RDU PVD</c:v>
                </c:pt>
                <c:pt idx="8246">
                  <c:v>F9 RDU PWM</c:v>
                </c:pt>
                <c:pt idx="8247">
                  <c:v>F9 RDU RSW</c:v>
                </c:pt>
                <c:pt idx="8248">
                  <c:v>F9 RDU SAN</c:v>
                </c:pt>
                <c:pt idx="8249">
                  <c:v>F9 RDU SAT</c:v>
                </c:pt>
                <c:pt idx="8250">
                  <c:v>F9 RDU SJU</c:v>
                </c:pt>
                <c:pt idx="8251">
                  <c:v>F9 RDU SYR</c:v>
                </c:pt>
                <c:pt idx="8252">
                  <c:v>F9 RDU TTN</c:v>
                </c:pt>
                <c:pt idx="8253">
                  <c:v>F9 RFD DEN</c:v>
                </c:pt>
                <c:pt idx="8254">
                  <c:v>F9 RNO AUS</c:v>
                </c:pt>
                <c:pt idx="8255">
                  <c:v>F9 RNO DEN</c:v>
                </c:pt>
                <c:pt idx="8256">
                  <c:v>F9 RSW ALB</c:v>
                </c:pt>
                <c:pt idx="8257">
                  <c:v>F9 RSW BNA</c:v>
                </c:pt>
                <c:pt idx="8258">
                  <c:v>F9 RSW BUF</c:v>
                </c:pt>
                <c:pt idx="8259">
                  <c:v>F9 RSW CLE</c:v>
                </c:pt>
                <c:pt idx="8260">
                  <c:v>F9 RSW CMH</c:v>
                </c:pt>
                <c:pt idx="8261">
                  <c:v>F9 RSW COS</c:v>
                </c:pt>
                <c:pt idx="8262">
                  <c:v>F9 RSW CVG</c:v>
                </c:pt>
                <c:pt idx="8263">
                  <c:v>F9 RSW DEN</c:v>
                </c:pt>
                <c:pt idx="8264">
                  <c:v>F9 RSW DTW</c:v>
                </c:pt>
                <c:pt idx="8265">
                  <c:v>F9 RSW GRR</c:v>
                </c:pt>
                <c:pt idx="8266">
                  <c:v>F9 RSW IAD</c:v>
                </c:pt>
                <c:pt idx="8267">
                  <c:v>F9 RSW ILG</c:v>
                </c:pt>
                <c:pt idx="8268">
                  <c:v>F9 RSW IND</c:v>
                </c:pt>
                <c:pt idx="8269">
                  <c:v>F9 RSW ISP</c:v>
                </c:pt>
                <c:pt idx="8270">
                  <c:v>F9 RSW LAS</c:v>
                </c:pt>
                <c:pt idx="8271">
                  <c:v>F9 RSW MCI</c:v>
                </c:pt>
                <c:pt idx="8272">
                  <c:v>F9 RSW MKE</c:v>
                </c:pt>
                <c:pt idx="8273">
                  <c:v>F9 RSW MSP</c:v>
                </c:pt>
                <c:pt idx="8274">
                  <c:v>F9 RSW OMA</c:v>
                </c:pt>
                <c:pt idx="8275">
                  <c:v>F9 RSW ORD</c:v>
                </c:pt>
                <c:pt idx="8276">
                  <c:v>F9 RSW PHL</c:v>
                </c:pt>
                <c:pt idx="8277">
                  <c:v>F9 RSW PHX</c:v>
                </c:pt>
                <c:pt idx="8278">
                  <c:v>F9 RSW PVD</c:v>
                </c:pt>
                <c:pt idx="8279">
                  <c:v>F9 RSW PWM</c:v>
                </c:pt>
                <c:pt idx="8280">
                  <c:v>F9 RSW RDU</c:v>
                </c:pt>
                <c:pt idx="8281">
                  <c:v>F9 RSW SLC</c:v>
                </c:pt>
                <c:pt idx="8282">
                  <c:v>F9 RSW STL</c:v>
                </c:pt>
                <c:pt idx="8283">
                  <c:v>F9 RSW SYR</c:v>
                </c:pt>
                <c:pt idx="8284">
                  <c:v>F9 RSW TTN</c:v>
                </c:pt>
                <c:pt idx="8285">
                  <c:v>F9 SAN AUS</c:v>
                </c:pt>
                <c:pt idx="8286">
                  <c:v>F9 SAN CLE</c:v>
                </c:pt>
                <c:pt idx="8287">
                  <c:v>F9 SAN COS</c:v>
                </c:pt>
                <c:pt idx="8288">
                  <c:v>F9 SAN CVG</c:v>
                </c:pt>
                <c:pt idx="8289">
                  <c:v>F9 SAN DEN</c:v>
                </c:pt>
                <c:pt idx="8290">
                  <c:v>F9 SAN IND</c:v>
                </c:pt>
                <c:pt idx="8291">
                  <c:v>F9 SAN LAX</c:v>
                </c:pt>
                <c:pt idx="8292">
                  <c:v>F9 SAN MCO</c:v>
                </c:pt>
                <c:pt idx="8293">
                  <c:v>F9 SAN MKE</c:v>
                </c:pt>
                <c:pt idx="8294">
                  <c:v>F9 SAN OKC</c:v>
                </c:pt>
                <c:pt idx="8295">
                  <c:v>F9 SAN PIT</c:v>
                </c:pt>
                <c:pt idx="8296">
                  <c:v>F9 SAN RDU</c:v>
                </c:pt>
                <c:pt idx="8297">
                  <c:v>F9 SAN SAT</c:v>
                </c:pt>
                <c:pt idx="8298">
                  <c:v>F9 SAN TUL</c:v>
                </c:pt>
                <c:pt idx="8299">
                  <c:v>F9 SAT ABQ</c:v>
                </c:pt>
                <c:pt idx="8300">
                  <c:v>F9 SAT ATL</c:v>
                </c:pt>
                <c:pt idx="8301">
                  <c:v>F9 SAT CLE</c:v>
                </c:pt>
                <c:pt idx="8302">
                  <c:v>F9 SAT CLT</c:v>
                </c:pt>
                <c:pt idx="8303">
                  <c:v>F9 SAT CMH</c:v>
                </c:pt>
                <c:pt idx="8304">
                  <c:v>F9 SAT COS</c:v>
                </c:pt>
                <c:pt idx="8305">
                  <c:v>F9 SAT CVG</c:v>
                </c:pt>
                <c:pt idx="8306">
                  <c:v>F9 SAT DEN</c:v>
                </c:pt>
                <c:pt idx="8307">
                  <c:v>F9 SAT IAD</c:v>
                </c:pt>
                <c:pt idx="8308">
                  <c:v>F9 SAT JAX</c:v>
                </c:pt>
                <c:pt idx="8309">
                  <c:v>F9 SAT LAS</c:v>
                </c:pt>
                <c:pt idx="8310">
                  <c:v>F9 SAT MCO</c:v>
                </c:pt>
                <c:pt idx="8311">
                  <c:v>F9 SAT MEM</c:v>
                </c:pt>
                <c:pt idx="8312">
                  <c:v>F9 SAT MSY</c:v>
                </c:pt>
                <c:pt idx="8313">
                  <c:v>F9 SAT OKC</c:v>
                </c:pt>
                <c:pt idx="8314">
                  <c:v>F9 SAT OMA</c:v>
                </c:pt>
                <c:pt idx="8315">
                  <c:v>F9 SAT ONT</c:v>
                </c:pt>
                <c:pt idx="8316">
                  <c:v>F9 SAT ORD</c:v>
                </c:pt>
                <c:pt idx="8317">
                  <c:v>F9 SAT PHL</c:v>
                </c:pt>
                <c:pt idx="8318">
                  <c:v>F9 SAT PHX</c:v>
                </c:pt>
                <c:pt idx="8319">
                  <c:v>F9 SAT RDU</c:v>
                </c:pt>
                <c:pt idx="8320">
                  <c:v>F9 SAT SAN</c:v>
                </c:pt>
                <c:pt idx="8321">
                  <c:v>F9 SAT SJC</c:v>
                </c:pt>
                <c:pt idx="8322">
                  <c:v>F9 SAT SLC</c:v>
                </c:pt>
                <c:pt idx="8323">
                  <c:v>F9 SAT SNA</c:v>
                </c:pt>
                <c:pt idx="8324">
                  <c:v>F9 SAT TUL</c:v>
                </c:pt>
                <c:pt idx="8325">
                  <c:v>F9 SAV DEN</c:v>
                </c:pt>
                <c:pt idx="8326">
                  <c:v>F9 SAV PHL</c:v>
                </c:pt>
                <c:pt idx="8327">
                  <c:v>F9 SBA DEN</c:v>
                </c:pt>
                <c:pt idx="8328">
                  <c:v>F9 SBN DEN</c:v>
                </c:pt>
                <c:pt idx="8329">
                  <c:v>F9 SDF AUS</c:v>
                </c:pt>
                <c:pt idx="8330">
                  <c:v>F9 SDF DEN</c:v>
                </c:pt>
                <c:pt idx="8331">
                  <c:v>F9 SDF MCO</c:v>
                </c:pt>
                <c:pt idx="8332">
                  <c:v>F9 SEA AUS</c:v>
                </c:pt>
                <c:pt idx="8333">
                  <c:v>F9 SEA CLE</c:v>
                </c:pt>
                <c:pt idx="8334">
                  <c:v>F9 SEA COS</c:v>
                </c:pt>
                <c:pt idx="8335">
                  <c:v>F9 SEA DEN</c:v>
                </c:pt>
                <c:pt idx="8336">
                  <c:v>F9 SEA MCI</c:v>
                </c:pt>
                <c:pt idx="8337">
                  <c:v>F9 SEA MKE</c:v>
                </c:pt>
                <c:pt idx="8338">
                  <c:v>F9 SEA ORD</c:v>
                </c:pt>
                <c:pt idx="8339">
                  <c:v>F9 SEA PDX</c:v>
                </c:pt>
                <c:pt idx="8340">
                  <c:v>F9 SEA PHX</c:v>
                </c:pt>
                <c:pt idx="8341">
                  <c:v>F9 SFO ATL</c:v>
                </c:pt>
                <c:pt idx="8342">
                  <c:v>F9 SFO CLE</c:v>
                </c:pt>
                <c:pt idx="8343">
                  <c:v>F9 SFO COS</c:v>
                </c:pt>
                <c:pt idx="8344">
                  <c:v>F9 SFO CVG</c:v>
                </c:pt>
                <c:pt idx="8345">
                  <c:v>F9 SFO DEN</c:v>
                </c:pt>
                <c:pt idx="8346">
                  <c:v>F9 SFO DSM</c:v>
                </c:pt>
                <c:pt idx="8347">
                  <c:v>F9 SFO IAH</c:v>
                </c:pt>
                <c:pt idx="8348">
                  <c:v>F9 SFO LAS</c:v>
                </c:pt>
                <c:pt idx="8349">
                  <c:v>F9 SFO MCI</c:v>
                </c:pt>
                <c:pt idx="8350">
                  <c:v>F9 SFO MCO</c:v>
                </c:pt>
                <c:pt idx="8351">
                  <c:v>F9 SFO MKE</c:v>
                </c:pt>
                <c:pt idx="8352">
                  <c:v>F9 SFO OMA</c:v>
                </c:pt>
                <c:pt idx="8353">
                  <c:v>F9 SFO ORD</c:v>
                </c:pt>
                <c:pt idx="8354">
                  <c:v>F9 SFO PHX</c:v>
                </c:pt>
                <c:pt idx="8355">
                  <c:v>F9 SFO STL</c:v>
                </c:pt>
                <c:pt idx="8356">
                  <c:v>F9 SHD MCO</c:v>
                </c:pt>
                <c:pt idx="8357">
                  <c:v>F9 SJC ATL</c:v>
                </c:pt>
                <c:pt idx="8358">
                  <c:v>F9 SJC AUS</c:v>
                </c:pt>
                <c:pt idx="8359">
                  <c:v>F9 SJC CVG</c:v>
                </c:pt>
                <c:pt idx="8360">
                  <c:v>F9 SJC DEN</c:v>
                </c:pt>
                <c:pt idx="8361">
                  <c:v>F9 SJC LAS</c:v>
                </c:pt>
                <c:pt idx="8362">
                  <c:v>F9 SJC SAT</c:v>
                </c:pt>
                <c:pt idx="8363">
                  <c:v>F9 SJC TUL</c:v>
                </c:pt>
                <c:pt idx="8364">
                  <c:v>F9 SJU ATL</c:v>
                </c:pt>
                <c:pt idx="8365">
                  <c:v>F9 SJU ISP</c:v>
                </c:pt>
                <c:pt idx="8366">
                  <c:v>F9 SJU MCO</c:v>
                </c:pt>
                <c:pt idx="8367">
                  <c:v>F9 SJU MIA</c:v>
                </c:pt>
                <c:pt idx="8368">
                  <c:v>F9 SJU PHL</c:v>
                </c:pt>
                <c:pt idx="8369">
                  <c:v>F9 SJU RDU</c:v>
                </c:pt>
                <c:pt idx="8370">
                  <c:v>F9 SLC ATL</c:v>
                </c:pt>
                <c:pt idx="8371">
                  <c:v>F9 SLC AUS</c:v>
                </c:pt>
                <c:pt idx="8372">
                  <c:v>F9 SLC DEN</c:v>
                </c:pt>
                <c:pt idx="8373">
                  <c:v>F9 SLC DTW</c:v>
                </c:pt>
                <c:pt idx="8374">
                  <c:v>F9 SLC LAS</c:v>
                </c:pt>
                <c:pt idx="8375">
                  <c:v>F9 SLC ORD</c:v>
                </c:pt>
                <c:pt idx="8376">
                  <c:v>F9 SLC PHX</c:v>
                </c:pt>
                <c:pt idx="8377">
                  <c:v>F9 SLC RSW</c:v>
                </c:pt>
                <c:pt idx="8378">
                  <c:v>F9 SLC SAT</c:v>
                </c:pt>
                <c:pt idx="8379">
                  <c:v>F9 SMF DEN</c:v>
                </c:pt>
                <c:pt idx="8380">
                  <c:v>F9 SMF LAS</c:v>
                </c:pt>
                <c:pt idx="8381">
                  <c:v>F9 SNA AUS</c:v>
                </c:pt>
                <c:pt idx="8382">
                  <c:v>F9 SNA DEN</c:v>
                </c:pt>
                <c:pt idx="8383">
                  <c:v>F9 SNA LAS</c:v>
                </c:pt>
                <c:pt idx="8384">
                  <c:v>F9 SNA SAT</c:v>
                </c:pt>
                <c:pt idx="8385">
                  <c:v>F9 SRQ ATL</c:v>
                </c:pt>
                <c:pt idx="8386">
                  <c:v>F9 SRQ CLE</c:v>
                </c:pt>
                <c:pt idx="8387">
                  <c:v>F9 SRQ PHL</c:v>
                </c:pt>
                <c:pt idx="8388">
                  <c:v>F9 STL ATL</c:v>
                </c:pt>
                <c:pt idx="8389">
                  <c:v>F9 STL DEN</c:v>
                </c:pt>
                <c:pt idx="8390">
                  <c:v>F9 STL DSM</c:v>
                </c:pt>
                <c:pt idx="8391">
                  <c:v>F9 STL FLL</c:v>
                </c:pt>
                <c:pt idx="8392">
                  <c:v>F9 STL IAD</c:v>
                </c:pt>
                <c:pt idx="8393">
                  <c:v>F9 STL JAX</c:v>
                </c:pt>
                <c:pt idx="8394">
                  <c:v>F9 STL LAS</c:v>
                </c:pt>
                <c:pt idx="8395">
                  <c:v>F9 STL MCO</c:v>
                </c:pt>
                <c:pt idx="8396">
                  <c:v>F9 STL ORD</c:v>
                </c:pt>
                <c:pt idx="8397">
                  <c:v>F9 STL PBI</c:v>
                </c:pt>
                <c:pt idx="8398">
                  <c:v>F9 STL PDX</c:v>
                </c:pt>
                <c:pt idx="8399">
                  <c:v>F9 STL PHX</c:v>
                </c:pt>
                <c:pt idx="8400">
                  <c:v>F9 STL RSW</c:v>
                </c:pt>
                <c:pt idx="8401">
                  <c:v>F9 STL SFO</c:v>
                </c:pt>
                <c:pt idx="8402">
                  <c:v>F9 STL TPA</c:v>
                </c:pt>
                <c:pt idx="8403">
                  <c:v>F9 STL TTN</c:v>
                </c:pt>
                <c:pt idx="8404">
                  <c:v>F9 SUX DEN</c:v>
                </c:pt>
                <c:pt idx="8405">
                  <c:v>F9 SYR DEN</c:v>
                </c:pt>
                <c:pt idx="8406">
                  <c:v>F9 SYR MCO</c:v>
                </c:pt>
                <c:pt idx="8407">
                  <c:v>F9 SYR ORD</c:v>
                </c:pt>
                <c:pt idx="8408">
                  <c:v>F9 SYR RDU</c:v>
                </c:pt>
                <c:pt idx="8409">
                  <c:v>F9 SYR RSW</c:v>
                </c:pt>
                <c:pt idx="8410">
                  <c:v>F9 SYR TPA</c:v>
                </c:pt>
                <c:pt idx="8411">
                  <c:v>F9 TPA AUS</c:v>
                </c:pt>
                <c:pt idx="8412">
                  <c:v>F9 TPA BNA</c:v>
                </c:pt>
                <c:pt idx="8413">
                  <c:v>F9 TPA BUF</c:v>
                </c:pt>
                <c:pt idx="8414">
                  <c:v>F9 TPA CLE</c:v>
                </c:pt>
                <c:pt idx="8415">
                  <c:v>F9 TPA CLT</c:v>
                </c:pt>
                <c:pt idx="8416">
                  <c:v>F9 TPA CMH</c:v>
                </c:pt>
                <c:pt idx="8417">
                  <c:v>F9 TPA COS</c:v>
                </c:pt>
                <c:pt idx="8418">
                  <c:v>F9 TPA CVG</c:v>
                </c:pt>
                <c:pt idx="8419">
                  <c:v>F9 TPA DEN</c:v>
                </c:pt>
                <c:pt idx="8420">
                  <c:v>F9 TPA GRR</c:v>
                </c:pt>
                <c:pt idx="8421">
                  <c:v>F9 TPA GSP</c:v>
                </c:pt>
                <c:pt idx="8422">
                  <c:v>F9 TPA IAD</c:v>
                </c:pt>
                <c:pt idx="8423">
                  <c:v>F9 TPA ILG</c:v>
                </c:pt>
                <c:pt idx="8424">
                  <c:v>F9 TPA IND</c:v>
                </c:pt>
                <c:pt idx="8425">
                  <c:v>F9 TPA ISP</c:v>
                </c:pt>
                <c:pt idx="8426">
                  <c:v>F9 TPA LAS</c:v>
                </c:pt>
                <c:pt idx="8427">
                  <c:v>F9 TPA MCI</c:v>
                </c:pt>
                <c:pt idx="8428">
                  <c:v>F9 TPA MCO</c:v>
                </c:pt>
                <c:pt idx="8429">
                  <c:v>F9 TPA MKE</c:v>
                </c:pt>
                <c:pt idx="8430">
                  <c:v>F9 TPA MSP</c:v>
                </c:pt>
                <c:pt idx="8431">
                  <c:v>F9 TPA ORD</c:v>
                </c:pt>
                <c:pt idx="8432">
                  <c:v>F9 TPA ORF</c:v>
                </c:pt>
                <c:pt idx="8433">
                  <c:v>F9 TPA PHL</c:v>
                </c:pt>
                <c:pt idx="8434">
                  <c:v>F9 TPA PVD</c:v>
                </c:pt>
                <c:pt idx="8435">
                  <c:v>F9 TPA PWM</c:v>
                </c:pt>
                <c:pt idx="8436">
                  <c:v>F9 TPA STL</c:v>
                </c:pt>
                <c:pt idx="8437">
                  <c:v>F9 TPA SYR</c:v>
                </c:pt>
                <c:pt idx="8438">
                  <c:v>F9 TPA TTN</c:v>
                </c:pt>
                <c:pt idx="8439">
                  <c:v>F9 TTN ATL</c:v>
                </c:pt>
                <c:pt idx="8440">
                  <c:v>F9 TTN BNA</c:v>
                </c:pt>
                <c:pt idx="8441">
                  <c:v>F9 TTN CHS</c:v>
                </c:pt>
                <c:pt idx="8442">
                  <c:v>F9 TTN CLE</c:v>
                </c:pt>
                <c:pt idx="8443">
                  <c:v>F9 TTN CLT</c:v>
                </c:pt>
                <c:pt idx="8444">
                  <c:v>F9 TTN CMH</c:v>
                </c:pt>
                <c:pt idx="8445">
                  <c:v>F9 TTN CVG</c:v>
                </c:pt>
                <c:pt idx="8446">
                  <c:v>F9 TTN DTW</c:v>
                </c:pt>
                <c:pt idx="8447">
                  <c:v>F9 TTN FLL</c:v>
                </c:pt>
                <c:pt idx="8448">
                  <c:v>F9 TTN IND</c:v>
                </c:pt>
                <c:pt idx="8449">
                  <c:v>F9 TTN JAX</c:v>
                </c:pt>
                <c:pt idx="8450">
                  <c:v>F9 TTN MCO</c:v>
                </c:pt>
                <c:pt idx="8451">
                  <c:v>F9 TTN MDW</c:v>
                </c:pt>
                <c:pt idx="8452">
                  <c:v>F9 TTN MIA</c:v>
                </c:pt>
                <c:pt idx="8453">
                  <c:v>F9 TTN MKE</c:v>
                </c:pt>
                <c:pt idx="8454">
                  <c:v>F9 TTN MSP</c:v>
                </c:pt>
                <c:pt idx="8455">
                  <c:v>F9 TTN MSY</c:v>
                </c:pt>
                <c:pt idx="8456">
                  <c:v>F9 TTN MYR</c:v>
                </c:pt>
                <c:pt idx="8457">
                  <c:v>F9 TTN ORD</c:v>
                </c:pt>
                <c:pt idx="8458">
                  <c:v>F9 TTN PBI</c:v>
                </c:pt>
                <c:pt idx="8459">
                  <c:v>F9 TTN PGD</c:v>
                </c:pt>
                <c:pt idx="8460">
                  <c:v>F9 TTN RDU</c:v>
                </c:pt>
                <c:pt idx="8461">
                  <c:v>F9 TTN RSW</c:v>
                </c:pt>
                <c:pt idx="8462">
                  <c:v>F9 TTN STL</c:v>
                </c:pt>
                <c:pt idx="8463">
                  <c:v>F9 TTN TPA</c:v>
                </c:pt>
                <c:pt idx="8464">
                  <c:v>F9 TTN UST</c:v>
                </c:pt>
                <c:pt idx="8465">
                  <c:v>F9 TUL DEN</c:v>
                </c:pt>
                <c:pt idx="8466">
                  <c:v>F9 TUL IAD</c:v>
                </c:pt>
                <c:pt idx="8467">
                  <c:v>F9 TUL MCO</c:v>
                </c:pt>
                <c:pt idx="8468">
                  <c:v>F9 TUL SAN</c:v>
                </c:pt>
                <c:pt idx="8469">
                  <c:v>F9 TUL SAT</c:v>
                </c:pt>
                <c:pt idx="8470">
                  <c:v>F9 TUL SJC</c:v>
                </c:pt>
                <c:pt idx="8471">
                  <c:v>F9 TUS DEN</c:v>
                </c:pt>
                <c:pt idx="8472">
                  <c:v>F9 TYS DEN</c:v>
                </c:pt>
                <c:pt idx="8473">
                  <c:v>F9 TYS MCO</c:v>
                </c:pt>
                <c:pt idx="8474">
                  <c:v>F9 TYS MDW</c:v>
                </c:pt>
                <c:pt idx="8475">
                  <c:v>F9 UST IAD</c:v>
                </c:pt>
                <c:pt idx="8476">
                  <c:v>F9 UST ORD</c:v>
                </c:pt>
                <c:pt idx="8477">
                  <c:v>F9 UST PHL</c:v>
                </c:pt>
                <c:pt idx="8478">
                  <c:v>F9 UST TTN</c:v>
                </c:pt>
                <c:pt idx="8479">
                  <c:v>FL ABE ATL</c:v>
                </c:pt>
                <c:pt idx="8480">
                  <c:v>FL ABE FLL</c:v>
                </c:pt>
                <c:pt idx="8481">
                  <c:v>FL ABE MCO</c:v>
                </c:pt>
                <c:pt idx="8482">
                  <c:v>FL ACY ATL</c:v>
                </c:pt>
                <c:pt idx="8483">
                  <c:v>FL ACY MCO</c:v>
                </c:pt>
                <c:pt idx="8484">
                  <c:v>FL ATL ABE</c:v>
                </c:pt>
                <c:pt idx="8485">
                  <c:v>FL ATL ACY</c:v>
                </c:pt>
                <c:pt idx="8486">
                  <c:v>FL ATL AUS</c:v>
                </c:pt>
                <c:pt idx="8487">
                  <c:v>FL ATL BDL</c:v>
                </c:pt>
                <c:pt idx="8488">
                  <c:v>FL ATL BKG</c:v>
                </c:pt>
                <c:pt idx="8489">
                  <c:v>FL ATL BMI</c:v>
                </c:pt>
                <c:pt idx="8490">
                  <c:v>FL ATL BOS</c:v>
                </c:pt>
                <c:pt idx="8491">
                  <c:v>FL ATL BUF</c:v>
                </c:pt>
                <c:pt idx="8492">
                  <c:v>FL ATL BWI</c:v>
                </c:pt>
                <c:pt idx="8493">
                  <c:v>FL ATL CAK</c:v>
                </c:pt>
                <c:pt idx="8494">
                  <c:v>FL ATL CHS</c:v>
                </c:pt>
                <c:pt idx="8495">
                  <c:v>FL ATL CLT</c:v>
                </c:pt>
                <c:pt idx="8496">
                  <c:v>FL ATL CMH</c:v>
                </c:pt>
                <c:pt idx="8497">
                  <c:v>FL ATL DAY</c:v>
                </c:pt>
                <c:pt idx="8498">
                  <c:v>FL ATL DCA</c:v>
                </c:pt>
                <c:pt idx="8499">
                  <c:v>FL ATL DEN</c:v>
                </c:pt>
                <c:pt idx="8500">
                  <c:v>FL ATL DFW</c:v>
                </c:pt>
                <c:pt idx="8501">
                  <c:v>FL ATL DTW</c:v>
                </c:pt>
                <c:pt idx="8502">
                  <c:v>FL ATL EWR</c:v>
                </c:pt>
                <c:pt idx="8503">
                  <c:v>FL ATL FLL</c:v>
                </c:pt>
                <c:pt idx="8504">
                  <c:v>FL ATL FNT</c:v>
                </c:pt>
                <c:pt idx="8505">
                  <c:v>FL ATL GPT</c:v>
                </c:pt>
                <c:pt idx="8506">
                  <c:v>FL ATL HOU</c:v>
                </c:pt>
                <c:pt idx="8507">
                  <c:v>FL ATL HPN</c:v>
                </c:pt>
                <c:pt idx="8508">
                  <c:v>FL ATL IAD</c:v>
                </c:pt>
                <c:pt idx="8509">
                  <c:v>FL ATL ICT</c:v>
                </c:pt>
                <c:pt idx="8510">
                  <c:v>FL ATL IND</c:v>
                </c:pt>
                <c:pt idx="8511">
                  <c:v>FL ATL JAX</c:v>
                </c:pt>
                <c:pt idx="8512">
                  <c:v>FL ATL LAS</c:v>
                </c:pt>
                <c:pt idx="8513">
                  <c:v>FL ATL LAX</c:v>
                </c:pt>
                <c:pt idx="8514">
                  <c:v>FL ATL LGA</c:v>
                </c:pt>
                <c:pt idx="8515">
                  <c:v>FL ATL MCI</c:v>
                </c:pt>
                <c:pt idx="8516">
                  <c:v>FL ATL MCO</c:v>
                </c:pt>
                <c:pt idx="8517">
                  <c:v>FL ATL MDT</c:v>
                </c:pt>
                <c:pt idx="8518">
                  <c:v>FL ATL MDW</c:v>
                </c:pt>
                <c:pt idx="8519">
                  <c:v>FL ATL MEM</c:v>
                </c:pt>
                <c:pt idx="8520">
                  <c:v>FL ATL MIA</c:v>
                </c:pt>
                <c:pt idx="8521">
                  <c:v>FL ATL MKE</c:v>
                </c:pt>
                <c:pt idx="8522">
                  <c:v>FL ATL MLI</c:v>
                </c:pt>
                <c:pt idx="8523">
                  <c:v>FL ATL MSP</c:v>
                </c:pt>
                <c:pt idx="8524">
                  <c:v>FL ATL MSY</c:v>
                </c:pt>
                <c:pt idx="8525">
                  <c:v>FL ATL OKC</c:v>
                </c:pt>
                <c:pt idx="8526">
                  <c:v>FL ATL ORF</c:v>
                </c:pt>
                <c:pt idx="8527">
                  <c:v>FL ATL PBI</c:v>
                </c:pt>
                <c:pt idx="8528">
                  <c:v>FL ATL PHF</c:v>
                </c:pt>
                <c:pt idx="8529">
                  <c:v>FL ATL PHL</c:v>
                </c:pt>
                <c:pt idx="8530">
                  <c:v>FL ATL PHX</c:v>
                </c:pt>
                <c:pt idx="8531">
                  <c:v>FL ATL PIT</c:v>
                </c:pt>
                <c:pt idx="8532">
                  <c:v>FL ATL PNS</c:v>
                </c:pt>
                <c:pt idx="8533">
                  <c:v>FL ATL PWM</c:v>
                </c:pt>
                <c:pt idx="8534">
                  <c:v>FL ATL RDU</c:v>
                </c:pt>
                <c:pt idx="8535">
                  <c:v>FL ATL RIC</c:v>
                </c:pt>
                <c:pt idx="8536">
                  <c:v>FL ATL ROC</c:v>
                </c:pt>
                <c:pt idx="8537">
                  <c:v>FL ATL RSW</c:v>
                </c:pt>
                <c:pt idx="8538">
                  <c:v>FL ATL SAN</c:v>
                </c:pt>
                <c:pt idx="8539">
                  <c:v>FL ATL SAT</c:v>
                </c:pt>
                <c:pt idx="8540">
                  <c:v>FL ATL SDF</c:v>
                </c:pt>
                <c:pt idx="8541">
                  <c:v>FL ATL SEA</c:v>
                </c:pt>
                <c:pt idx="8542">
                  <c:v>FL ATL SFO</c:v>
                </c:pt>
                <c:pt idx="8543">
                  <c:v>FL ATL SJU</c:v>
                </c:pt>
                <c:pt idx="8544">
                  <c:v>FL ATL SRQ</c:v>
                </c:pt>
                <c:pt idx="8545">
                  <c:v>FL ATL STL</c:v>
                </c:pt>
                <c:pt idx="8546">
                  <c:v>FL ATL TPA</c:v>
                </c:pt>
                <c:pt idx="8547">
                  <c:v>FL ATL UTM</c:v>
                </c:pt>
                <c:pt idx="8548">
                  <c:v>FL AUS ATL</c:v>
                </c:pt>
                <c:pt idx="8549">
                  <c:v>FL AUS BWI</c:v>
                </c:pt>
                <c:pt idx="8550">
                  <c:v>FL AUS HOU</c:v>
                </c:pt>
                <c:pt idx="8551">
                  <c:v>FL AUS MCO</c:v>
                </c:pt>
                <c:pt idx="8552">
                  <c:v>FL AVL MCO</c:v>
                </c:pt>
                <c:pt idx="8553">
                  <c:v>FL AVL TPA</c:v>
                </c:pt>
                <c:pt idx="8554">
                  <c:v>FL BDL ATL</c:v>
                </c:pt>
                <c:pt idx="8555">
                  <c:v>FL BKG ATL</c:v>
                </c:pt>
                <c:pt idx="8556">
                  <c:v>FL BKG BWI</c:v>
                </c:pt>
                <c:pt idx="8557">
                  <c:v>FL BKG HOU</c:v>
                </c:pt>
                <c:pt idx="8558">
                  <c:v>FL BKG MCO</c:v>
                </c:pt>
                <c:pt idx="8559">
                  <c:v>FL BKG MDW</c:v>
                </c:pt>
                <c:pt idx="8560">
                  <c:v>FL BKG MKE</c:v>
                </c:pt>
                <c:pt idx="8561">
                  <c:v>FL BMI ATL</c:v>
                </c:pt>
                <c:pt idx="8562">
                  <c:v>FL BMI LAS</c:v>
                </c:pt>
                <c:pt idx="8563">
                  <c:v>FL BMI MCO</c:v>
                </c:pt>
                <c:pt idx="8564">
                  <c:v>FL BMI RSW</c:v>
                </c:pt>
                <c:pt idx="8565">
                  <c:v>FL BOS ATL</c:v>
                </c:pt>
                <c:pt idx="8566">
                  <c:v>FL BOS BWI</c:v>
                </c:pt>
                <c:pt idx="8567">
                  <c:v>FL BOS CAK</c:v>
                </c:pt>
                <c:pt idx="8568">
                  <c:v>FL BOS IND</c:v>
                </c:pt>
                <c:pt idx="8569">
                  <c:v>FL BOS MCO</c:v>
                </c:pt>
                <c:pt idx="8570">
                  <c:v>FL BOS MDW</c:v>
                </c:pt>
                <c:pt idx="8571">
                  <c:v>FL BOS MKE</c:v>
                </c:pt>
                <c:pt idx="8572">
                  <c:v>FL BOS PHF</c:v>
                </c:pt>
                <c:pt idx="8573">
                  <c:v>FL BOS RSW</c:v>
                </c:pt>
                <c:pt idx="8574">
                  <c:v>FL BOS SRQ</c:v>
                </c:pt>
                <c:pt idx="8575">
                  <c:v>FL BTV BWI</c:v>
                </c:pt>
                <c:pt idx="8576">
                  <c:v>FL BUF ATL</c:v>
                </c:pt>
                <c:pt idx="8577">
                  <c:v>FL BUF FLL</c:v>
                </c:pt>
                <c:pt idx="8578">
                  <c:v>FL BUF MCO</c:v>
                </c:pt>
                <c:pt idx="8579">
                  <c:v>FL BUF PBI</c:v>
                </c:pt>
                <c:pt idx="8580">
                  <c:v>FL BUF RSW</c:v>
                </c:pt>
                <c:pt idx="8581">
                  <c:v>FL BUF TPA</c:v>
                </c:pt>
                <c:pt idx="8582">
                  <c:v>FL BWI ATL</c:v>
                </c:pt>
                <c:pt idx="8583">
                  <c:v>FL BWI AUS</c:v>
                </c:pt>
                <c:pt idx="8584">
                  <c:v>FL BWI BKG</c:v>
                </c:pt>
                <c:pt idx="8585">
                  <c:v>FL BWI BOS</c:v>
                </c:pt>
                <c:pt idx="8586">
                  <c:v>FL BWI BTV</c:v>
                </c:pt>
                <c:pt idx="8587">
                  <c:v>FL BWI CLT</c:v>
                </c:pt>
                <c:pt idx="8588">
                  <c:v>FL BWI DAY</c:v>
                </c:pt>
                <c:pt idx="8589">
                  <c:v>FL BWI DFW</c:v>
                </c:pt>
                <c:pt idx="8590">
                  <c:v>FL BWI FLL</c:v>
                </c:pt>
                <c:pt idx="8591">
                  <c:v>FL BWI GRR</c:v>
                </c:pt>
                <c:pt idx="8592">
                  <c:v>FL BWI HOU</c:v>
                </c:pt>
                <c:pt idx="8593">
                  <c:v>FL BWI HSV</c:v>
                </c:pt>
                <c:pt idx="8594">
                  <c:v>FL BWI IND</c:v>
                </c:pt>
                <c:pt idx="8595">
                  <c:v>FL BWI JAX</c:v>
                </c:pt>
                <c:pt idx="8596">
                  <c:v>FL BWI LAS</c:v>
                </c:pt>
                <c:pt idx="8597">
                  <c:v>FL BWI LAX</c:v>
                </c:pt>
                <c:pt idx="8598">
                  <c:v>FL BWI MCI</c:v>
                </c:pt>
                <c:pt idx="8599">
                  <c:v>FL BWI MCO</c:v>
                </c:pt>
                <c:pt idx="8600">
                  <c:v>FL BWI MEM</c:v>
                </c:pt>
                <c:pt idx="8601">
                  <c:v>FL BWI MIA</c:v>
                </c:pt>
                <c:pt idx="8602">
                  <c:v>FL BWI MKE</c:v>
                </c:pt>
                <c:pt idx="8603">
                  <c:v>FL BWI MSY</c:v>
                </c:pt>
                <c:pt idx="8604">
                  <c:v>FL BWI PBI</c:v>
                </c:pt>
                <c:pt idx="8605">
                  <c:v>FL BWI PWM</c:v>
                </c:pt>
                <c:pt idx="8606">
                  <c:v>FL BWI RDU</c:v>
                </c:pt>
                <c:pt idx="8607">
                  <c:v>FL BWI ROC</c:v>
                </c:pt>
                <c:pt idx="8608">
                  <c:v>FL BWI RSW</c:v>
                </c:pt>
                <c:pt idx="8609">
                  <c:v>FL BWI SAT</c:v>
                </c:pt>
                <c:pt idx="8610">
                  <c:v>FL BWI SEA</c:v>
                </c:pt>
                <c:pt idx="8611">
                  <c:v>FL BWI SFO</c:v>
                </c:pt>
                <c:pt idx="8612">
                  <c:v>FL BWI SJU</c:v>
                </c:pt>
                <c:pt idx="8613">
                  <c:v>FL BWI SRQ</c:v>
                </c:pt>
                <c:pt idx="8614">
                  <c:v>FL BWI TPA</c:v>
                </c:pt>
                <c:pt idx="8615">
                  <c:v>FL CAK ATL</c:v>
                </c:pt>
                <c:pt idx="8616">
                  <c:v>FL CAK BOS</c:v>
                </c:pt>
                <c:pt idx="8617">
                  <c:v>FL CAK DEN</c:v>
                </c:pt>
                <c:pt idx="8618">
                  <c:v>FL CAK FLL</c:v>
                </c:pt>
                <c:pt idx="8619">
                  <c:v>FL CAK LGA</c:v>
                </c:pt>
                <c:pt idx="8620">
                  <c:v>FL CAK MCO</c:v>
                </c:pt>
                <c:pt idx="8621">
                  <c:v>FL CAK MKE</c:v>
                </c:pt>
                <c:pt idx="8622">
                  <c:v>FL CAK RSW</c:v>
                </c:pt>
                <c:pt idx="8623">
                  <c:v>FL CAK TPA</c:v>
                </c:pt>
                <c:pt idx="8624">
                  <c:v>FL CHS ATL</c:v>
                </c:pt>
                <c:pt idx="8625">
                  <c:v>FL CLT ATL</c:v>
                </c:pt>
                <c:pt idx="8626">
                  <c:v>FL CLT BWI</c:v>
                </c:pt>
                <c:pt idx="8627">
                  <c:v>FL CLT MCO</c:v>
                </c:pt>
                <c:pt idx="8628">
                  <c:v>FL CMH ATL</c:v>
                </c:pt>
                <c:pt idx="8629">
                  <c:v>FL CMH FLL</c:v>
                </c:pt>
                <c:pt idx="8630">
                  <c:v>FL CMH MCO</c:v>
                </c:pt>
                <c:pt idx="8631">
                  <c:v>FL CMH RSW</c:v>
                </c:pt>
                <c:pt idx="8632">
                  <c:v>FL CMH TPA</c:v>
                </c:pt>
                <c:pt idx="8633">
                  <c:v>FL CRW MCO</c:v>
                </c:pt>
                <c:pt idx="8634">
                  <c:v>FL DAY ATL</c:v>
                </c:pt>
                <c:pt idx="8635">
                  <c:v>FL DAY BWI</c:v>
                </c:pt>
                <c:pt idx="8636">
                  <c:v>FL DAY DEN</c:v>
                </c:pt>
                <c:pt idx="8637">
                  <c:v>FL DAY MCO</c:v>
                </c:pt>
                <c:pt idx="8638">
                  <c:v>FL DAY TPA</c:v>
                </c:pt>
                <c:pt idx="8639">
                  <c:v>FL DCA ATL</c:v>
                </c:pt>
                <c:pt idx="8640">
                  <c:v>FL DCA MCI</c:v>
                </c:pt>
                <c:pt idx="8641">
                  <c:v>FL DCA MCO</c:v>
                </c:pt>
                <c:pt idx="8642">
                  <c:v>FL DCA MKE</c:v>
                </c:pt>
                <c:pt idx="8643">
                  <c:v>FL DCA RSW</c:v>
                </c:pt>
                <c:pt idx="8644">
                  <c:v>FL DEN ATL</c:v>
                </c:pt>
                <c:pt idx="8645">
                  <c:v>FL DEN CAK</c:v>
                </c:pt>
                <c:pt idx="8646">
                  <c:v>FL DEN DAY</c:v>
                </c:pt>
                <c:pt idx="8647">
                  <c:v>FL DEN LGA</c:v>
                </c:pt>
                <c:pt idx="8648">
                  <c:v>FL DEN MKE</c:v>
                </c:pt>
                <c:pt idx="8649">
                  <c:v>FL DEN SNA</c:v>
                </c:pt>
                <c:pt idx="8650">
                  <c:v>FL DFW ATL</c:v>
                </c:pt>
                <c:pt idx="8651">
                  <c:v>FL DFW BWI</c:v>
                </c:pt>
                <c:pt idx="8652">
                  <c:v>FL DFW MCO</c:v>
                </c:pt>
                <c:pt idx="8653">
                  <c:v>FL DFW MKE</c:v>
                </c:pt>
                <c:pt idx="8654">
                  <c:v>FL DSM MCO</c:v>
                </c:pt>
                <c:pt idx="8655">
                  <c:v>FL DSM MKE</c:v>
                </c:pt>
                <c:pt idx="8656">
                  <c:v>FL DTW ATL</c:v>
                </c:pt>
                <c:pt idx="8657">
                  <c:v>FL DTW MCO</c:v>
                </c:pt>
                <c:pt idx="8658">
                  <c:v>FL DTW RSW</c:v>
                </c:pt>
                <c:pt idx="8659">
                  <c:v>FL DTW SRQ</c:v>
                </c:pt>
                <c:pt idx="8660">
                  <c:v>FL EWR ATL</c:v>
                </c:pt>
                <c:pt idx="8661">
                  <c:v>FL EWR MCO</c:v>
                </c:pt>
                <c:pt idx="8662">
                  <c:v>FL EYW MCO</c:v>
                </c:pt>
                <c:pt idx="8663">
                  <c:v>FL EYW TPA</c:v>
                </c:pt>
                <c:pt idx="8664">
                  <c:v>FL FLL ABE</c:v>
                </c:pt>
                <c:pt idx="8665">
                  <c:v>FL FLL ATL</c:v>
                </c:pt>
                <c:pt idx="8666">
                  <c:v>FL FLL BUF</c:v>
                </c:pt>
                <c:pt idx="8667">
                  <c:v>FL FLL BWI</c:v>
                </c:pt>
                <c:pt idx="8668">
                  <c:v>FL FLL CAK</c:v>
                </c:pt>
                <c:pt idx="8669">
                  <c:v>FL FLL CMH</c:v>
                </c:pt>
                <c:pt idx="8670">
                  <c:v>FL FLL FNT</c:v>
                </c:pt>
                <c:pt idx="8671">
                  <c:v>FL FLL GPT</c:v>
                </c:pt>
                <c:pt idx="8672">
                  <c:v>FL FLL IND</c:v>
                </c:pt>
                <c:pt idx="8673">
                  <c:v>FL FLL JAX</c:v>
                </c:pt>
                <c:pt idx="8674">
                  <c:v>FL FLL LEX</c:v>
                </c:pt>
                <c:pt idx="8675">
                  <c:v>FL FLL MDT</c:v>
                </c:pt>
                <c:pt idx="8676">
                  <c:v>FL FLL MDW</c:v>
                </c:pt>
                <c:pt idx="8677">
                  <c:v>FL FLL MKE</c:v>
                </c:pt>
                <c:pt idx="8678">
                  <c:v>FL FLL PHF</c:v>
                </c:pt>
                <c:pt idx="8679">
                  <c:v>FL FLL PHL</c:v>
                </c:pt>
                <c:pt idx="8680">
                  <c:v>FL FLL PIT</c:v>
                </c:pt>
                <c:pt idx="8681">
                  <c:v>FL FLL RDU</c:v>
                </c:pt>
                <c:pt idx="8682">
                  <c:v>FL FLL SJU</c:v>
                </c:pt>
                <c:pt idx="8683">
                  <c:v>FL FLL STL</c:v>
                </c:pt>
                <c:pt idx="8684">
                  <c:v>FL FNT ATL</c:v>
                </c:pt>
                <c:pt idx="8685">
                  <c:v>FL FNT FLL</c:v>
                </c:pt>
                <c:pt idx="8686">
                  <c:v>FL FNT MCO</c:v>
                </c:pt>
                <c:pt idx="8687">
                  <c:v>FL FNT MSP</c:v>
                </c:pt>
                <c:pt idx="8688">
                  <c:v>FL FNT RSW</c:v>
                </c:pt>
                <c:pt idx="8689">
                  <c:v>FL FNT TPA</c:v>
                </c:pt>
                <c:pt idx="8690">
                  <c:v>FL GPT ATL</c:v>
                </c:pt>
                <c:pt idx="8691">
                  <c:v>FL GPT FLL</c:v>
                </c:pt>
                <c:pt idx="8692">
                  <c:v>FL GPT TPA</c:v>
                </c:pt>
                <c:pt idx="8693">
                  <c:v>FL GRR BWI</c:v>
                </c:pt>
                <c:pt idx="8694">
                  <c:v>FL GRR MCO</c:v>
                </c:pt>
                <c:pt idx="8695">
                  <c:v>FL GRR RSW</c:v>
                </c:pt>
                <c:pt idx="8696">
                  <c:v>FL GRR TPA</c:v>
                </c:pt>
                <c:pt idx="8697">
                  <c:v>FL HOU ATL</c:v>
                </c:pt>
                <c:pt idx="8698">
                  <c:v>FL HOU AUS</c:v>
                </c:pt>
                <c:pt idx="8699">
                  <c:v>FL HOU BKG</c:v>
                </c:pt>
                <c:pt idx="8700">
                  <c:v>FL HOU BWI</c:v>
                </c:pt>
                <c:pt idx="8701">
                  <c:v>FL HOU IND</c:v>
                </c:pt>
                <c:pt idx="8702">
                  <c:v>FL HOU LAS</c:v>
                </c:pt>
                <c:pt idx="8703">
                  <c:v>FL HOU MCI</c:v>
                </c:pt>
                <c:pt idx="8704">
                  <c:v>FL HOU MCO</c:v>
                </c:pt>
                <c:pt idx="8705">
                  <c:v>FL HOU SAT</c:v>
                </c:pt>
                <c:pt idx="8706">
                  <c:v>FL HOU TPA</c:v>
                </c:pt>
                <c:pt idx="8707">
                  <c:v>FL HPN ATL</c:v>
                </c:pt>
                <c:pt idx="8708">
                  <c:v>FL HPN MCO</c:v>
                </c:pt>
                <c:pt idx="8709">
                  <c:v>FL HPN PBI</c:v>
                </c:pt>
                <c:pt idx="8710">
                  <c:v>FL HSV BWI</c:v>
                </c:pt>
                <c:pt idx="8711">
                  <c:v>FL HSV MCO</c:v>
                </c:pt>
                <c:pt idx="8712">
                  <c:v>FL IAD ATL</c:v>
                </c:pt>
                <c:pt idx="8713">
                  <c:v>FL IAD MCO</c:v>
                </c:pt>
                <c:pt idx="8714">
                  <c:v>FL ICT ATL</c:v>
                </c:pt>
                <c:pt idx="8715">
                  <c:v>FL ICT MCO</c:v>
                </c:pt>
                <c:pt idx="8716">
                  <c:v>FL IND ATL</c:v>
                </c:pt>
                <c:pt idx="8717">
                  <c:v>FL IND BOS</c:v>
                </c:pt>
                <c:pt idx="8718">
                  <c:v>FL IND BWI</c:v>
                </c:pt>
                <c:pt idx="8719">
                  <c:v>FL IND FLL</c:v>
                </c:pt>
                <c:pt idx="8720">
                  <c:v>FL IND HOU</c:v>
                </c:pt>
                <c:pt idx="8721">
                  <c:v>FL IND LAS</c:v>
                </c:pt>
                <c:pt idx="8722">
                  <c:v>FL IND LAX</c:v>
                </c:pt>
                <c:pt idx="8723">
                  <c:v>FL IND LGA</c:v>
                </c:pt>
                <c:pt idx="8724">
                  <c:v>FL IND MCI</c:v>
                </c:pt>
                <c:pt idx="8725">
                  <c:v>FL IND MCO</c:v>
                </c:pt>
                <c:pt idx="8726">
                  <c:v>FL IND MIA</c:v>
                </c:pt>
                <c:pt idx="8727">
                  <c:v>FL IND MKE</c:v>
                </c:pt>
                <c:pt idx="8728">
                  <c:v>FL IND RSW</c:v>
                </c:pt>
                <c:pt idx="8729">
                  <c:v>FL IND SFO</c:v>
                </c:pt>
                <c:pt idx="8730">
                  <c:v>FL IND SRQ</c:v>
                </c:pt>
                <c:pt idx="8731">
                  <c:v>FL IND TPA</c:v>
                </c:pt>
                <c:pt idx="8732">
                  <c:v>FL JAX ATL</c:v>
                </c:pt>
                <c:pt idx="8733">
                  <c:v>FL JAX BWI</c:v>
                </c:pt>
                <c:pt idx="8734">
                  <c:v>FL JAX FLL</c:v>
                </c:pt>
                <c:pt idx="8735">
                  <c:v>FL JAX ORF</c:v>
                </c:pt>
                <c:pt idx="8736">
                  <c:v>FL LAS ATL</c:v>
                </c:pt>
                <c:pt idx="8737">
                  <c:v>FL LAS BMI</c:v>
                </c:pt>
                <c:pt idx="8738">
                  <c:v>FL LAS BWI</c:v>
                </c:pt>
                <c:pt idx="8739">
                  <c:v>FL LAS HOU</c:v>
                </c:pt>
                <c:pt idx="8740">
                  <c:v>FL LAS IND</c:v>
                </c:pt>
                <c:pt idx="8741">
                  <c:v>FL LAS LGA</c:v>
                </c:pt>
                <c:pt idx="8742">
                  <c:v>FL LAS MKE</c:v>
                </c:pt>
                <c:pt idx="8743">
                  <c:v>FL LAS SNA</c:v>
                </c:pt>
                <c:pt idx="8744">
                  <c:v>FL LAX ATL</c:v>
                </c:pt>
                <c:pt idx="8745">
                  <c:v>FL LAX BWI</c:v>
                </c:pt>
                <c:pt idx="8746">
                  <c:v>FL LAX IND</c:v>
                </c:pt>
                <c:pt idx="8747">
                  <c:v>FL LAX MCO</c:v>
                </c:pt>
                <c:pt idx="8748">
                  <c:v>FL LAX MDW</c:v>
                </c:pt>
                <c:pt idx="8749">
                  <c:v>FL LAX MKE</c:v>
                </c:pt>
                <c:pt idx="8750">
                  <c:v>FL LEX FLL</c:v>
                </c:pt>
                <c:pt idx="8751">
                  <c:v>FL LEX MCO</c:v>
                </c:pt>
                <c:pt idx="8752">
                  <c:v>FL LGA ATL</c:v>
                </c:pt>
                <c:pt idx="8753">
                  <c:v>FL LGA CAK</c:v>
                </c:pt>
                <c:pt idx="8754">
                  <c:v>FL LGA DEN</c:v>
                </c:pt>
                <c:pt idx="8755">
                  <c:v>FL LGA IND</c:v>
                </c:pt>
                <c:pt idx="8756">
                  <c:v>FL LGA LAS</c:v>
                </c:pt>
                <c:pt idx="8757">
                  <c:v>FL LGA MCO</c:v>
                </c:pt>
                <c:pt idx="8758">
                  <c:v>FL LGA MKE</c:v>
                </c:pt>
                <c:pt idx="8759">
                  <c:v>FL LGA PHF</c:v>
                </c:pt>
                <c:pt idx="8760">
                  <c:v>FL LGA RIC</c:v>
                </c:pt>
                <c:pt idx="8761">
                  <c:v>FL MCI ATL</c:v>
                </c:pt>
                <c:pt idx="8762">
                  <c:v>FL MCI BWI</c:v>
                </c:pt>
                <c:pt idx="8763">
                  <c:v>FL MCI DCA</c:v>
                </c:pt>
                <c:pt idx="8764">
                  <c:v>FL MCI HOU</c:v>
                </c:pt>
                <c:pt idx="8765">
                  <c:v>FL MCI IND</c:v>
                </c:pt>
                <c:pt idx="8766">
                  <c:v>FL MCI MCO</c:v>
                </c:pt>
                <c:pt idx="8767">
                  <c:v>FL MCI MSY</c:v>
                </c:pt>
                <c:pt idx="8768">
                  <c:v>FL MCO ABE</c:v>
                </c:pt>
                <c:pt idx="8769">
                  <c:v>FL MCO ACY</c:v>
                </c:pt>
                <c:pt idx="8770">
                  <c:v>FL MCO ATL</c:v>
                </c:pt>
                <c:pt idx="8771">
                  <c:v>FL MCO AUS</c:v>
                </c:pt>
                <c:pt idx="8772">
                  <c:v>FL MCO AVL</c:v>
                </c:pt>
                <c:pt idx="8773">
                  <c:v>FL MCO BKG</c:v>
                </c:pt>
                <c:pt idx="8774">
                  <c:v>FL MCO BMI</c:v>
                </c:pt>
                <c:pt idx="8775">
                  <c:v>FL MCO BOS</c:v>
                </c:pt>
                <c:pt idx="8776">
                  <c:v>FL MCO BUF</c:v>
                </c:pt>
                <c:pt idx="8777">
                  <c:v>FL MCO BWI</c:v>
                </c:pt>
                <c:pt idx="8778">
                  <c:v>FL MCO CAK</c:v>
                </c:pt>
                <c:pt idx="8779">
                  <c:v>FL MCO CLT</c:v>
                </c:pt>
                <c:pt idx="8780">
                  <c:v>FL MCO CMH</c:v>
                </c:pt>
                <c:pt idx="8781">
                  <c:v>FL MCO CRW</c:v>
                </c:pt>
                <c:pt idx="8782">
                  <c:v>FL MCO DAY</c:v>
                </c:pt>
                <c:pt idx="8783">
                  <c:v>FL MCO DCA</c:v>
                </c:pt>
                <c:pt idx="8784">
                  <c:v>FL MCO DFW</c:v>
                </c:pt>
                <c:pt idx="8785">
                  <c:v>FL MCO DSM</c:v>
                </c:pt>
                <c:pt idx="8786">
                  <c:v>FL MCO DTW</c:v>
                </c:pt>
                <c:pt idx="8787">
                  <c:v>FL MCO EWR</c:v>
                </c:pt>
                <c:pt idx="8788">
                  <c:v>FL MCO EYW</c:v>
                </c:pt>
                <c:pt idx="8789">
                  <c:v>FL MCO FNT</c:v>
                </c:pt>
                <c:pt idx="8790">
                  <c:v>FL MCO GRR</c:v>
                </c:pt>
                <c:pt idx="8791">
                  <c:v>FL MCO HOU</c:v>
                </c:pt>
                <c:pt idx="8792">
                  <c:v>FL MCO HPN</c:v>
                </c:pt>
                <c:pt idx="8793">
                  <c:v>FL MCO HSV</c:v>
                </c:pt>
                <c:pt idx="8794">
                  <c:v>FL MCO IAD</c:v>
                </c:pt>
                <c:pt idx="8795">
                  <c:v>FL MCO ICT</c:v>
                </c:pt>
                <c:pt idx="8796">
                  <c:v>FL MCO IND</c:v>
                </c:pt>
                <c:pt idx="8797">
                  <c:v>FL MCO LAX</c:v>
                </c:pt>
                <c:pt idx="8798">
                  <c:v>FL MCO LEX</c:v>
                </c:pt>
                <c:pt idx="8799">
                  <c:v>FL MCO LGA</c:v>
                </c:pt>
                <c:pt idx="8800">
                  <c:v>FL MCO MCI</c:v>
                </c:pt>
                <c:pt idx="8801">
                  <c:v>FL MCO MDT</c:v>
                </c:pt>
                <c:pt idx="8802">
                  <c:v>FL MCO MDW</c:v>
                </c:pt>
                <c:pt idx="8803">
                  <c:v>FL MCO MEM</c:v>
                </c:pt>
                <c:pt idx="8804">
                  <c:v>FL MCO MKE</c:v>
                </c:pt>
                <c:pt idx="8805">
                  <c:v>FL MCO MLI</c:v>
                </c:pt>
                <c:pt idx="8806">
                  <c:v>FL MCO MSP</c:v>
                </c:pt>
                <c:pt idx="8807">
                  <c:v>FL MCO MSY</c:v>
                </c:pt>
                <c:pt idx="8808">
                  <c:v>FL MCO PHF</c:v>
                </c:pt>
                <c:pt idx="8809">
                  <c:v>FL MCO PHL</c:v>
                </c:pt>
                <c:pt idx="8810">
                  <c:v>FL MCO PIT</c:v>
                </c:pt>
                <c:pt idx="8811">
                  <c:v>FL MCO PWM</c:v>
                </c:pt>
                <c:pt idx="8812">
                  <c:v>FL MCO RDU</c:v>
                </c:pt>
                <c:pt idx="8813">
                  <c:v>FL MCO RIC</c:v>
                </c:pt>
                <c:pt idx="8814">
                  <c:v>FL MCO ROC</c:v>
                </c:pt>
                <c:pt idx="8815">
                  <c:v>FL MCO SAT</c:v>
                </c:pt>
                <c:pt idx="8816">
                  <c:v>FL MCO SJU</c:v>
                </c:pt>
                <c:pt idx="8817">
                  <c:v>FL MCO STL</c:v>
                </c:pt>
                <c:pt idx="8818">
                  <c:v>FL MCO TYS</c:v>
                </c:pt>
                <c:pt idx="8819">
                  <c:v>FL MDT ATL</c:v>
                </c:pt>
                <c:pt idx="8820">
                  <c:v>FL MDT FLL</c:v>
                </c:pt>
                <c:pt idx="8821">
                  <c:v>FL MDT MCO</c:v>
                </c:pt>
                <c:pt idx="8822">
                  <c:v>FL MDW ATL</c:v>
                </c:pt>
                <c:pt idx="8823">
                  <c:v>FL MDW BKG</c:v>
                </c:pt>
                <c:pt idx="8824">
                  <c:v>FL MDW BOS</c:v>
                </c:pt>
                <c:pt idx="8825">
                  <c:v>FL MDW FLL</c:v>
                </c:pt>
                <c:pt idx="8826">
                  <c:v>FL MDW LAX</c:v>
                </c:pt>
                <c:pt idx="8827">
                  <c:v>FL MDW MCO</c:v>
                </c:pt>
                <c:pt idx="8828">
                  <c:v>FL MDW MEM</c:v>
                </c:pt>
                <c:pt idx="8829">
                  <c:v>FL MDW OKC</c:v>
                </c:pt>
                <c:pt idx="8830">
                  <c:v>FL MDW RDU</c:v>
                </c:pt>
                <c:pt idx="8831">
                  <c:v>FL MDW RSW</c:v>
                </c:pt>
                <c:pt idx="8832">
                  <c:v>FL MDW SRQ</c:v>
                </c:pt>
                <c:pt idx="8833">
                  <c:v>FL MDW TPA</c:v>
                </c:pt>
                <c:pt idx="8834">
                  <c:v>FL MEM ATL</c:v>
                </c:pt>
                <c:pt idx="8835">
                  <c:v>FL MEM BWI</c:v>
                </c:pt>
                <c:pt idx="8836">
                  <c:v>FL MEM MCO</c:v>
                </c:pt>
                <c:pt idx="8837">
                  <c:v>FL MEM MDW</c:v>
                </c:pt>
                <c:pt idx="8838">
                  <c:v>FL MIA ATL</c:v>
                </c:pt>
                <c:pt idx="8839">
                  <c:v>FL MIA BWI</c:v>
                </c:pt>
                <c:pt idx="8840">
                  <c:v>FL MIA IND</c:v>
                </c:pt>
                <c:pt idx="8841">
                  <c:v>FL MKE ATL</c:v>
                </c:pt>
                <c:pt idx="8842">
                  <c:v>FL MKE BKG</c:v>
                </c:pt>
                <c:pt idx="8843">
                  <c:v>FL MKE BOS</c:v>
                </c:pt>
                <c:pt idx="8844">
                  <c:v>FL MKE BWI</c:v>
                </c:pt>
                <c:pt idx="8845">
                  <c:v>FL MKE CAK</c:v>
                </c:pt>
                <c:pt idx="8846">
                  <c:v>FL MKE DCA</c:v>
                </c:pt>
                <c:pt idx="8847">
                  <c:v>FL MKE DEN</c:v>
                </c:pt>
                <c:pt idx="8848">
                  <c:v>FL MKE DFW</c:v>
                </c:pt>
                <c:pt idx="8849">
                  <c:v>FL MKE DSM</c:v>
                </c:pt>
                <c:pt idx="8850">
                  <c:v>FL MKE FLL</c:v>
                </c:pt>
                <c:pt idx="8851">
                  <c:v>FL MKE IND</c:v>
                </c:pt>
                <c:pt idx="8852">
                  <c:v>FL MKE LAS</c:v>
                </c:pt>
                <c:pt idx="8853">
                  <c:v>FL MKE LAX</c:v>
                </c:pt>
                <c:pt idx="8854">
                  <c:v>FL MKE LGA</c:v>
                </c:pt>
                <c:pt idx="8855">
                  <c:v>FL MKE MCO</c:v>
                </c:pt>
                <c:pt idx="8856">
                  <c:v>FL MKE MSP</c:v>
                </c:pt>
                <c:pt idx="8857">
                  <c:v>FL MKE MSY</c:v>
                </c:pt>
                <c:pt idx="8858">
                  <c:v>FL MKE PHX</c:v>
                </c:pt>
                <c:pt idx="8859">
                  <c:v>FL MKE PIT</c:v>
                </c:pt>
                <c:pt idx="8860">
                  <c:v>FL MKE RSW</c:v>
                </c:pt>
                <c:pt idx="8861">
                  <c:v>FL MKE SAN</c:v>
                </c:pt>
                <c:pt idx="8862">
                  <c:v>FL MKE SEA</c:v>
                </c:pt>
                <c:pt idx="8863">
                  <c:v>FL MKE SFO</c:v>
                </c:pt>
                <c:pt idx="8864">
                  <c:v>FL MKE SRQ</c:v>
                </c:pt>
                <c:pt idx="8865">
                  <c:v>FL MKE STL</c:v>
                </c:pt>
                <c:pt idx="8866">
                  <c:v>FL MKE TPA</c:v>
                </c:pt>
                <c:pt idx="8867">
                  <c:v>FL MLI ATL</c:v>
                </c:pt>
                <c:pt idx="8868">
                  <c:v>FL MLI MCO</c:v>
                </c:pt>
                <c:pt idx="8869">
                  <c:v>FL MLI RSW</c:v>
                </c:pt>
                <c:pt idx="8870">
                  <c:v>FL MSP ATL</c:v>
                </c:pt>
                <c:pt idx="8871">
                  <c:v>FL MSP MCO</c:v>
                </c:pt>
                <c:pt idx="8872">
                  <c:v>FL MSP MKE</c:v>
                </c:pt>
                <c:pt idx="8873">
                  <c:v>FL MSP TPA</c:v>
                </c:pt>
                <c:pt idx="8874">
                  <c:v>FL MSY ATL</c:v>
                </c:pt>
                <c:pt idx="8875">
                  <c:v>FL MSY BWI</c:v>
                </c:pt>
                <c:pt idx="8876">
                  <c:v>FL MSY MCI</c:v>
                </c:pt>
                <c:pt idx="8877">
                  <c:v>FL MSY MCO</c:v>
                </c:pt>
                <c:pt idx="8878">
                  <c:v>FL MSY MKE</c:v>
                </c:pt>
                <c:pt idx="8879">
                  <c:v>FL MSY PHL</c:v>
                </c:pt>
                <c:pt idx="8880">
                  <c:v>FL OKC ATL</c:v>
                </c:pt>
                <c:pt idx="8881">
                  <c:v>FL OKC MDW</c:v>
                </c:pt>
                <c:pt idx="8882">
                  <c:v>FL ORF ATL</c:v>
                </c:pt>
                <c:pt idx="8883">
                  <c:v>FL ORF JAX</c:v>
                </c:pt>
                <c:pt idx="8884">
                  <c:v>FL PBI ATL</c:v>
                </c:pt>
                <c:pt idx="8885">
                  <c:v>FL PBI BUF</c:v>
                </c:pt>
                <c:pt idx="8886">
                  <c:v>FL PBI BWI</c:v>
                </c:pt>
                <c:pt idx="8887">
                  <c:v>FL PBI HPN</c:v>
                </c:pt>
                <c:pt idx="8888">
                  <c:v>FL PBI PHL</c:v>
                </c:pt>
                <c:pt idx="8889">
                  <c:v>FL PHF ATL</c:v>
                </c:pt>
                <c:pt idx="8890">
                  <c:v>FL PHF BOS</c:v>
                </c:pt>
                <c:pt idx="8891">
                  <c:v>FL PHF FLL</c:v>
                </c:pt>
                <c:pt idx="8892">
                  <c:v>FL PHF LGA</c:v>
                </c:pt>
                <c:pt idx="8893">
                  <c:v>FL PHF MCO</c:v>
                </c:pt>
                <c:pt idx="8894">
                  <c:v>FL PHL ATL</c:v>
                </c:pt>
                <c:pt idx="8895">
                  <c:v>FL PHL FLL</c:v>
                </c:pt>
                <c:pt idx="8896">
                  <c:v>FL PHL MCO</c:v>
                </c:pt>
                <c:pt idx="8897">
                  <c:v>FL PHL MSY</c:v>
                </c:pt>
                <c:pt idx="8898">
                  <c:v>FL PHL PBI</c:v>
                </c:pt>
                <c:pt idx="8899">
                  <c:v>FL PHL RSW</c:v>
                </c:pt>
                <c:pt idx="8900">
                  <c:v>FL PHL TPA</c:v>
                </c:pt>
                <c:pt idx="8901">
                  <c:v>FL PHX ATL</c:v>
                </c:pt>
                <c:pt idx="8902">
                  <c:v>FL PHX LAX</c:v>
                </c:pt>
                <c:pt idx="8903">
                  <c:v>FL PHX MKE</c:v>
                </c:pt>
                <c:pt idx="8904">
                  <c:v>FL PIT ATL</c:v>
                </c:pt>
                <c:pt idx="8905">
                  <c:v>FL PIT FLL</c:v>
                </c:pt>
                <c:pt idx="8906">
                  <c:v>FL PIT MCO</c:v>
                </c:pt>
                <c:pt idx="8907">
                  <c:v>FL PIT MKE</c:v>
                </c:pt>
                <c:pt idx="8908">
                  <c:v>FL PIT RSW</c:v>
                </c:pt>
                <c:pt idx="8909">
                  <c:v>FL PIT TPA</c:v>
                </c:pt>
                <c:pt idx="8910">
                  <c:v>FL PNS ATL</c:v>
                </c:pt>
                <c:pt idx="8911">
                  <c:v>FL PWM ATL</c:v>
                </c:pt>
                <c:pt idx="8912">
                  <c:v>FL PWM BWI</c:v>
                </c:pt>
                <c:pt idx="8913">
                  <c:v>FL PWM MCO</c:v>
                </c:pt>
                <c:pt idx="8914">
                  <c:v>FL RDU ATL</c:v>
                </c:pt>
                <c:pt idx="8915">
                  <c:v>FL RDU BWI</c:v>
                </c:pt>
                <c:pt idx="8916">
                  <c:v>FL RDU FLL</c:v>
                </c:pt>
                <c:pt idx="8917">
                  <c:v>FL RDU MCO</c:v>
                </c:pt>
                <c:pt idx="8918">
                  <c:v>FL RDU MDW</c:v>
                </c:pt>
                <c:pt idx="8919">
                  <c:v>FL RDU TPA</c:v>
                </c:pt>
                <c:pt idx="8920">
                  <c:v>FL RIC ATL</c:v>
                </c:pt>
                <c:pt idx="8921">
                  <c:v>FL RIC LGA</c:v>
                </c:pt>
                <c:pt idx="8922">
                  <c:v>FL RIC MCO</c:v>
                </c:pt>
                <c:pt idx="8923">
                  <c:v>FL ROC ATL</c:v>
                </c:pt>
                <c:pt idx="8924">
                  <c:v>FL ROC BWI</c:v>
                </c:pt>
                <c:pt idx="8925">
                  <c:v>FL ROC MCO</c:v>
                </c:pt>
                <c:pt idx="8926">
                  <c:v>FL ROC RSW</c:v>
                </c:pt>
                <c:pt idx="8927">
                  <c:v>FL ROC TPA</c:v>
                </c:pt>
                <c:pt idx="8928">
                  <c:v>FL RSW ATL</c:v>
                </c:pt>
                <c:pt idx="8929">
                  <c:v>FL RSW BMI</c:v>
                </c:pt>
                <c:pt idx="8930">
                  <c:v>FL RSW BOS</c:v>
                </c:pt>
                <c:pt idx="8931">
                  <c:v>FL RSW BUF</c:v>
                </c:pt>
                <c:pt idx="8932">
                  <c:v>FL RSW BWI</c:v>
                </c:pt>
                <c:pt idx="8933">
                  <c:v>FL RSW CAK</c:v>
                </c:pt>
                <c:pt idx="8934">
                  <c:v>FL RSW CMH</c:v>
                </c:pt>
                <c:pt idx="8935">
                  <c:v>FL RSW DCA</c:v>
                </c:pt>
                <c:pt idx="8936">
                  <c:v>FL RSW DTW</c:v>
                </c:pt>
                <c:pt idx="8937">
                  <c:v>FL RSW FNT</c:v>
                </c:pt>
                <c:pt idx="8938">
                  <c:v>FL RSW GRR</c:v>
                </c:pt>
                <c:pt idx="8939">
                  <c:v>FL RSW IND</c:v>
                </c:pt>
                <c:pt idx="8940">
                  <c:v>FL RSW MDW</c:v>
                </c:pt>
                <c:pt idx="8941">
                  <c:v>FL RSW MKE</c:v>
                </c:pt>
                <c:pt idx="8942">
                  <c:v>FL RSW MLI</c:v>
                </c:pt>
                <c:pt idx="8943">
                  <c:v>FL RSW PHL</c:v>
                </c:pt>
                <c:pt idx="8944">
                  <c:v>FL RSW PIT</c:v>
                </c:pt>
                <c:pt idx="8945">
                  <c:v>FL RSW ROC</c:v>
                </c:pt>
                <c:pt idx="8946">
                  <c:v>FL SAN ATL</c:v>
                </c:pt>
                <c:pt idx="8947">
                  <c:v>FL SAN MKE</c:v>
                </c:pt>
                <c:pt idx="8948">
                  <c:v>FL SAT ATL</c:v>
                </c:pt>
                <c:pt idx="8949">
                  <c:v>FL SAT BWI</c:v>
                </c:pt>
                <c:pt idx="8950">
                  <c:v>FL SAT HOU</c:v>
                </c:pt>
                <c:pt idx="8951">
                  <c:v>FL SAT MCO</c:v>
                </c:pt>
                <c:pt idx="8952">
                  <c:v>FL SDF ATL</c:v>
                </c:pt>
                <c:pt idx="8953">
                  <c:v>FL SEA ATL</c:v>
                </c:pt>
                <c:pt idx="8954">
                  <c:v>FL SEA BWI</c:v>
                </c:pt>
                <c:pt idx="8955">
                  <c:v>FL SEA MKE</c:v>
                </c:pt>
                <c:pt idx="8956">
                  <c:v>FL SFO ATL</c:v>
                </c:pt>
                <c:pt idx="8957">
                  <c:v>FL SFO BWI</c:v>
                </c:pt>
                <c:pt idx="8958">
                  <c:v>FL SFO IND</c:v>
                </c:pt>
                <c:pt idx="8959">
                  <c:v>FL SFO MKE</c:v>
                </c:pt>
                <c:pt idx="8960">
                  <c:v>FL SFO SNA</c:v>
                </c:pt>
                <c:pt idx="8961">
                  <c:v>FL SJU ATL</c:v>
                </c:pt>
                <c:pt idx="8962">
                  <c:v>FL SJU BWI</c:v>
                </c:pt>
                <c:pt idx="8963">
                  <c:v>FL SJU FLL</c:v>
                </c:pt>
                <c:pt idx="8964">
                  <c:v>FL SJU MCO</c:v>
                </c:pt>
                <c:pt idx="8965">
                  <c:v>FL SJU TPA</c:v>
                </c:pt>
                <c:pt idx="8966">
                  <c:v>FL SNA DEN</c:v>
                </c:pt>
                <c:pt idx="8967">
                  <c:v>FL SNA LAS</c:v>
                </c:pt>
                <c:pt idx="8968">
                  <c:v>FL SNA SFO</c:v>
                </c:pt>
                <c:pt idx="8969">
                  <c:v>FL SRQ ATL</c:v>
                </c:pt>
                <c:pt idx="8970">
                  <c:v>FL SRQ BOS</c:v>
                </c:pt>
                <c:pt idx="8971">
                  <c:v>FL SRQ BWI</c:v>
                </c:pt>
                <c:pt idx="8972">
                  <c:v>FL SRQ DTW</c:v>
                </c:pt>
                <c:pt idx="8973">
                  <c:v>FL SRQ IND</c:v>
                </c:pt>
                <c:pt idx="8974">
                  <c:v>FL SRQ MDW</c:v>
                </c:pt>
                <c:pt idx="8975">
                  <c:v>FL SRQ MKE</c:v>
                </c:pt>
                <c:pt idx="8976">
                  <c:v>FL STL ATL</c:v>
                </c:pt>
                <c:pt idx="8977">
                  <c:v>FL STL FLL</c:v>
                </c:pt>
                <c:pt idx="8978">
                  <c:v>FL STL MCO</c:v>
                </c:pt>
                <c:pt idx="8979">
                  <c:v>FL STL MKE</c:v>
                </c:pt>
                <c:pt idx="8980">
                  <c:v>FL TPA ATL</c:v>
                </c:pt>
                <c:pt idx="8981">
                  <c:v>FL TPA AVL</c:v>
                </c:pt>
                <c:pt idx="8982">
                  <c:v>FL TPA BUF</c:v>
                </c:pt>
                <c:pt idx="8983">
                  <c:v>FL TPA BWI</c:v>
                </c:pt>
                <c:pt idx="8984">
                  <c:v>FL TPA CAK</c:v>
                </c:pt>
                <c:pt idx="8985">
                  <c:v>FL TPA CMH</c:v>
                </c:pt>
                <c:pt idx="8986">
                  <c:v>FL TPA DAY</c:v>
                </c:pt>
                <c:pt idx="8987">
                  <c:v>FL TPA EYW</c:v>
                </c:pt>
                <c:pt idx="8988">
                  <c:v>FL TPA FNT</c:v>
                </c:pt>
                <c:pt idx="8989">
                  <c:v>FL TPA GPT</c:v>
                </c:pt>
                <c:pt idx="8990">
                  <c:v>FL TPA GRR</c:v>
                </c:pt>
                <c:pt idx="8991">
                  <c:v>FL TPA HOU</c:v>
                </c:pt>
                <c:pt idx="8992">
                  <c:v>FL TPA IND</c:v>
                </c:pt>
                <c:pt idx="8993">
                  <c:v>FL TPA MDW</c:v>
                </c:pt>
                <c:pt idx="8994">
                  <c:v>FL TPA MKE</c:v>
                </c:pt>
                <c:pt idx="8995">
                  <c:v>FL TPA MSP</c:v>
                </c:pt>
                <c:pt idx="8996">
                  <c:v>FL TPA PHL</c:v>
                </c:pt>
                <c:pt idx="8997">
                  <c:v>FL TPA PIT</c:v>
                </c:pt>
                <c:pt idx="8998">
                  <c:v>FL TPA RDU</c:v>
                </c:pt>
                <c:pt idx="8999">
                  <c:v>FL TPA ROC</c:v>
                </c:pt>
                <c:pt idx="9000">
                  <c:v>FL TPA SJU</c:v>
                </c:pt>
                <c:pt idx="9001">
                  <c:v>FL TYS MCO</c:v>
                </c:pt>
                <c:pt idx="9002">
                  <c:v>FL UTM ATL</c:v>
                </c:pt>
                <c:pt idx="9003">
                  <c:v>G4 ABE FLL</c:v>
                </c:pt>
                <c:pt idx="9004">
                  <c:v>G4 ABE MYR</c:v>
                </c:pt>
                <c:pt idx="9005">
                  <c:v>G4 ABE PGD</c:v>
                </c:pt>
                <c:pt idx="9006">
                  <c:v>G4 ABE PIE</c:v>
                </c:pt>
                <c:pt idx="9007">
                  <c:v>G4 ABE SFB</c:v>
                </c:pt>
                <c:pt idx="9008">
                  <c:v>G4 ABQ AUS</c:v>
                </c:pt>
                <c:pt idx="9009">
                  <c:v>G4 ABQ LAS</c:v>
                </c:pt>
                <c:pt idx="9010">
                  <c:v>G4 ALB PGD</c:v>
                </c:pt>
                <c:pt idx="9011">
                  <c:v>G4 ALB PIE</c:v>
                </c:pt>
                <c:pt idx="9012">
                  <c:v>G4 ALB SFB</c:v>
                </c:pt>
                <c:pt idx="9013">
                  <c:v>G4 ATW AZA</c:v>
                </c:pt>
                <c:pt idx="9014">
                  <c:v>G4 ATW LAS</c:v>
                </c:pt>
                <c:pt idx="9015">
                  <c:v>G4 ATW PGD</c:v>
                </c:pt>
                <c:pt idx="9016">
                  <c:v>G4 ATW PIE</c:v>
                </c:pt>
                <c:pt idx="9017">
                  <c:v>G4 ATW SFB</c:v>
                </c:pt>
                <c:pt idx="9018">
                  <c:v>G4 AUS ABQ</c:v>
                </c:pt>
                <c:pt idx="9019">
                  <c:v>G4 AUS CLE</c:v>
                </c:pt>
                <c:pt idx="9020">
                  <c:v>G4 AUS CVG</c:v>
                </c:pt>
                <c:pt idx="9021">
                  <c:v>G4 AUS IND</c:v>
                </c:pt>
                <c:pt idx="9022">
                  <c:v>G4 AUS LAS</c:v>
                </c:pt>
                <c:pt idx="9023">
                  <c:v>G4 AUS LCK</c:v>
                </c:pt>
                <c:pt idx="9024">
                  <c:v>G4 AUS MEM</c:v>
                </c:pt>
                <c:pt idx="9025">
                  <c:v>G4 AUS PIE</c:v>
                </c:pt>
                <c:pt idx="9026">
                  <c:v>G4 AUS PIT</c:v>
                </c:pt>
                <c:pt idx="9027">
                  <c:v>G4 AUS SFB</c:v>
                </c:pt>
                <c:pt idx="9028">
                  <c:v>G4 AUS VPS</c:v>
                </c:pt>
                <c:pt idx="9029">
                  <c:v>G4 AVL BWI</c:v>
                </c:pt>
                <c:pt idx="9030">
                  <c:v>G4 AVL DEN</c:v>
                </c:pt>
                <c:pt idx="9031">
                  <c:v>G4 AVL EWR</c:v>
                </c:pt>
                <c:pt idx="9032">
                  <c:v>G4 AVL FLL</c:v>
                </c:pt>
                <c:pt idx="9033">
                  <c:v>G4 AVL PGD</c:v>
                </c:pt>
                <c:pt idx="9034">
                  <c:v>G4 AVL PIE</c:v>
                </c:pt>
                <c:pt idx="9035">
                  <c:v>G4 AVL SFB</c:v>
                </c:pt>
                <c:pt idx="9036">
                  <c:v>G4 AVP PIE</c:v>
                </c:pt>
                <c:pt idx="9037">
                  <c:v>G4 AVP SFB</c:v>
                </c:pt>
                <c:pt idx="9038">
                  <c:v>G4 AZA ATW</c:v>
                </c:pt>
                <c:pt idx="9039">
                  <c:v>G4 AZA BIL</c:v>
                </c:pt>
                <c:pt idx="9040">
                  <c:v>G4 AZA BIS</c:v>
                </c:pt>
                <c:pt idx="9041">
                  <c:v>G4 AZA BLI</c:v>
                </c:pt>
                <c:pt idx="9042">
                  <c:v>G4 AZA BLV</c:v>
                </c:pt>
                <c:pt idx="9043">
                  <c:v>G4 AZA BOI</c:v>
                </c:pt>
                <c:pt idx="9044">
                  <c:v>G4 AZA BZN</c:v>
                </c:pt>
                <c:pt idx="9045">
                  <c:v>G4 AZA CID</c:v>
                </c:pt>
                <c:pt idx="9046">
                  <c:v>G4 AZA CVG</c:v>
                </c:pt>
                <c:pt idx="9047">
                  <c:v>G4 AZA DSM</c:v>
                </c:pt>
                <c:pt idx="9048">
                  <c:v>G4 AZA EUG</c:v>
                </c:pt>
                <c:pt idx="9049">
                  <c:v>G4 AZA FAR</c:v>
                </c:pt>
                <c:pt idx="9050">
                  <c:v>G4 AZA FSD</c:v>
                </c:pt>
                <c:pt idx="9051">
                  <c:v>G4 AZA FWA</c:v>
                </c:pt>
                <c:pt idx="9052">
                  <c:v>G4 AZA GFK</c:v>
                </c:pt>
                <c:pt idx="9053">
                  <c:v>G4 AZA GRI</c:v>
                </c:pt>
                <c:pt idx="9054">
                  <c:v>G4 AZA GRR</c:v>
                </c:pt>
                <c:pt idx="9055">
                  <c:v>G4 AZA GTF</c:v>
                </c:pt>
                <c:pt idx="9056">
                  <c:v>G4 AZA ICT</c:v>
                </c:pt>
                <c:pt idx="9057">
                  <c:v>G4 AZA IDA</c:v>
                </c:pt>
                <c:pt idx="9058">
                  <c:v>G4 AZA IND</c:v>
                </c:pt>
                <c:pt idx="9059">
                  <c:v>G4 AZA LAS</c:v>
                </c:pt>
                <c:pt idx="9060">
                  <c:v>G4 AZA MCI</c:v>
                </c:pt>
                <c:pt idx="9061">
                  <c:v>G4 AZA MEM</c:v>
                </c:pt>
                <c:pt idx="9062">
                  <c:v>G4 AZA MFR</c:v>
                </c:pt>
                <c:pt idx="9063">
                  <c:v>G4 AZA MKE</c:v>
                </c:pt>
                <c:pt idx="9064">
                  <c:v>G4 AZA MLI</c:v>
                </c:pt>
                <c:pt idx="9065">
                  <c:v>G4 AZA MOT</c:v>
                </c:pt>
                <c:pt idx="9066">
                  <c:v>G4 AZA MSO</c:v>
                </c:pt>
                <c:pt idx="9067">
                  <c:v>G4 AZA OAK</c:v>
                </c:pt>
                <c:pt idx="9068">
                  <c:v>G4 AZA OGD</c:v>
                </c:pt>
                <c:pt idx="9069">
                  <c:v>G4 AZA OMA</c:v>
                </c:pt>
                <c:pt idx="9070">
                  <c:v>G4 AZA PIA</c:v>
                </c:pt>
                <c:pt idx="9071">
                  <c:v>G4 AZA PIE</c:v>
                </c:pt>
                <c:pt idx="9072">
                  <c:v>G4 AZA PSC</c:v>
                </c:pt>
                <c:pt idx="9073">
                  <c:v>G4 AZA PVU</c:v>
                </c:pt>
                <c:pt idx="9074">
                  <c:v>G4 AZA RAP</c:v>
                </c:pt>
                <c:pt idx="9075">
                  <c:v>G4 AZA RFD</c:v>
                </c:pt>
                <c:pt idx="9076">
                  <c:v>G4 AZA SBN</c:v>
                </c:pt>
                <c:pt idx="9077">
                  <c:v>G4 AZA SCK</c:v>
                </c:pt>
                <c:pt idx="9078">
                  <c:v>G4 AZA SDF</c:v>
                </c:pt>
                <c:pt idx="9079">
                  <c:v>G4 AZA SGF</c:v>
                </c:pt>
                <c:pt idx="9080">
                  <c:v>G4 AZA SGU</c:v>
                </c:pt>
                <c:pt idx="9081">
                  <c:v>G4 AZA STC</c:v>
                </c:pt>
                <c:pt idx="9082">
                  <c:v>G4 BGR PIE</c:v>
                </c:pt>
                <c:pt idx="9083">
                  <c:v>G4 BGR SFB</c:v>
                </c:pt>
                <c:pt idx="9084">
                  <c:v>G4 BHM PGD</c:v>
                </c:pt>
                <c:pt idx="9085">
                  <c:v>G4 BIL AZA</c:v>
                </c:pt>
                <c:pt idx="9086">
                  <c:v>G4 BIL LAS</c:v>
                </c:pt>
                <c:pt idx="9087">
                  <c:v>G4 BIL LAX</c:v>
                </c:pt>
                <c:pt idx="9088">
                  <c:v>G4 BIS AZA</c:v>
                </c:pt>
                <c:pt idx="9089">
                  <c:v>G4 BIS LAS</c:v>
                </c:pt>
                <c:pt idx="9090">
                  <c:v>G4 BIS SFB</c:v>
                </c:pt>
                <c:pt idx="9091">
                  <c:v>G4 BLI AZA</c:v>
                </c:pt>
                <c:pt idx="9092">
                  <c:v>G4 BLI DEN</c:v>
                </c:pt>
                <c:pt idx="9093">
                  <c:v>G4 BLI LAS</c:v>
                </c:pt>
                <c:pt idx="9094">
                  <c:v>G4 BLI LAX</c:v>
                </c:pt>
                <c:pt idx="9095">
                  <c:v>G4 BLI OAK</c:v>
                </c:pt>
                <c:pt idx="9096">
                  <c:v>G4 BLI PSP</c:v>
                </c:pt>
                <c:pt idx="9097">
                  <c:v>G4 BLI SAN</c:v>
                </c:pt>
                <c:pt idx="9098">
                  <c:v>G4 BLI TUS</c:v>
                </c:pt>
                <c:pt idx="9099">
                  <c:v>G4 BLV AZA</c:v>
                </c:pt>
                <c:pt idx="9100">
                  <c:v>G4 BLV FLL</c:v>
                </c:pt>
                <c:pt idx="9101">
                  <c:v>G4 BLV JAX</c:v>
                </c:pt>
                <c:pt idx="9102">
                  <c:v>G4 BLV LAS</c:v>
                </c:pt>
                <c:pt idx="9103">
                  <c:v>G4 BLV MYR</c:v>
                </c:pt>
                <c:pt idx="9104">
                  <c:v>G4 BLV PGD</c:v>
                </c:pt>
                <c:pt idx="9105">
                  <c:v>G4 BLV PIE</c:v>
                </c:pt>
                <c:pt idx="9106">
                  <c:v>G4 BLV SFB</c:v>
                </c:pt>
                <c:pt idx="9107">
                  <c:v>G4 BLV VPS</c:v>
                </c:pt>
                <c:pt idx="9108">
                  <c:v>G4 BMI PIE</c:v>
                </c:pt>
                <c:pt idx="9109">
                  <c:v>G4 BMI SFB</c:v>
                </c:pt>
                <c:pt idx="9110">
                  <c:v>G4 BNA MYR</c:v>
                </c:pt>
                <c:pt idx="9111">
                  <c:v>G4 BNA PGD</c:v>
                </c:pt>
                <c:pt idx="9112">
                  <c:v>G4 BNA PIE</c:v>
                </c:pt>
                <c:pt idx="9113">
                  <c:v>G4 BNA RIC</c:v>
                </c:pt>
                <c:pt idx="9114">
                  <c:v>G4 BNA SAV</c:v>
                </c:pt>
                <c:pt idx="9115">
                  <c:v>G4 BNA SYR</c:v>
                </c:pt>
                <c:pt idx="9116">
                  <c:v>G4 BNA VPS</c:v>
                </c:pt>
                <c:pt idx="9117">
                  <c:v>G4 BOI AZA</c:v>
                </c:pt>
                <c:pt idx="9118">
                  <c:v>G4 BOI LAS</c:v>
                </c:pt>
                <c:pt idx="9119">
                  <c:v>G4 BOI LAX</c:v>
                </c:pt>
                <c:pt idx="9120">
                  <c:v>G4 BWI AVL</c:v>
                </c:pt>
                <c:pt idx="9121">
                  <c:v>G4 BWI CVG</c:v>
                </c:pt>
                <c:pt idx="9122">
                  <c:v>G4 BWI SAV</c:v>
                </c:pt>
                <c:pt idx="9123">
                  <c:v>G4 BWI TUL</c:v>
                </c:pt>
                <c:pt idx="9124">
                  <c:v>G4 BWI TYS</c:v>
                </c:pt>
                <c:pt idx="9125">
                  <c:v>G4 BWI VPS</c:v>
                </c:pt>
                <c:pt idx="9126">
                  <c:v>G4 BZN AZA</c:v>
                </c:pt>
                <c:pt idx="9127">
                  <c:v>G4 BZN LAS</c:v>
                </c:pt>
                <c:pt idx="9128">
                  <c:v>G4 CHA PIE</c:v>
                </c:pt>
                <c:pt idx="9129">
                  <c:v>G4 CHA SFB</c:v>
                </c:pt>
                <c:pt idx="9130">
                  <c:v>G4 CHS CVG</c:v>
                </c:pt>
                <c:pt idx="9131">
                  <c:v>G4 CHS IND</c:v>
                </c:pt>
                <c:pt idx="9132">
                  <c:v>G4 CHS PIT</c:v>
                </c:pt>
                <c:pt idx="9133">
                  <c:v>G4 CID AZA</c:v>
                </c:pt>
                <c:pt idx="9134">
                  <c:v>G4 CID LAS</c:v>
                </c:pt>
                <c:pt idx="9135">
                  <c:v>G4 CID LAX</c:v>
                </c:pt>
                <c:pt idx="9136">
                  <c:v>G4 CID MLI</c:v>
                </c:pt>
                <c:pt idx="9137">
                  <c:v>G4 CID PGD</c:v>
                </c:pt>
                <c:pt idx="9138">
                  <c:v>G4 CID PIE</c:v>
                </c:pt>
                <c:pt idx="9139">
                  <c:v>G4 CID SFB</c:v>
                </c:pt>
                <c:pt idx="9140">
                  <c:v>G4 CKB MYR</c:v>
                </c:pt>
                <c:pt idx="9141">
                  <c:v>G4 CKB SFB</c:v>
                </c:pt>
                <c:pt idx="9142">
                  <c:v>G4 CLE AUS</c:v>
                </c:pt>
                <c:pt idx="9143">
                  <c:v>G4 CLE FLL</c:v>
                </c:pt>
                <c:pt idx="9144">
                  <c:v>G4 CLE JAX</c:v>
                </c:pt>
                <c:pt idx="9145">
                  <c:v>G4 CLE MSY</c:v>
                </c:pt>
                <c:pt idx="9146">
                  <c:v>G4 CLE MYR</c:v>
                </c:pt>
                <c:pt idx="9147">
                  <c:v>G4 CLE PGD</c:v>
                </c:pt>
                <c:pt idx="9148">
                  <c:v>G4 CLE PIE</c:v>
                </c:pt>
                <c:pt idx="9149">
                  <c:v>G4 CLE SAV</c:v>
                </c:pt>
                <c:pt idx="9150">
                  <c:v>G4 CLE SFB</c:v>
                </c:pt>
                <c:pt idx="9151">
                  <c:v>G4 CLE VPS</c:v>
                </c:pt>
                <c:pt idx="9152">
                  <c:v>G4 COS LAS</c:v>
                </c:pt>
                <c:pt idx="9153">
                  <c:v>G4 CPR LAS</c:v>
                </c:pt>
                <c:pt idx="9154">
                  <c:v>G4 CVG AUS</c:v>
                </c:pt>
                <c:pt idx="9155">
                  <c:v>G4 CVG AZA</c:v>
                </c:pt>
                <c:pt idx="9156">
                  <c:v>G4 CVG BWI</c:v>
                </c:pt>
                <c:pt idx="9157">
                  <c:v>G4 CVG CHS</c:v>
                </c:pt>
                <c:pt idx="9158">
                  <c:v>G4 CVG DEN</c:v>
                </c:pt>
                <c:pt idx="9159">
                  <c:v>G4 CVG EWR</c:v>
                </c:pt>
                <c:pt idx="9160">
                  <c:v>G4 CVG FLL</c:v>
                </c:pt>
                <c:pt idx="9161">
                  <c:v>G4 CVG FWA</c:v>
                </c:pt>
                <c:pt idx="9162">
                  <c:v>G4 CVG JAX</c:v>
                </c:pt>
                <c:pt idx="9163">
                  <c:v>G4 CVG LAS</c:v>
                </c:pt>
                <c:pt idx="9164">
                  <c:v>G4 CVG LAX</c:v>
                </c:pt>
                <c:pt idx="9165">
                  <c:v>G4 CVG MSY</c:v>
                </c:pt>
                <c:pt idx="9166">
                  <c:v>G4 CVG MYR</c:v>
                </c:pt>
                <c:pt idx="9167">
                  <c:v>G4 CVG PGD</c:v>
                </c:pt>
                <c:pt idx="9168">
                  <c:v>G4 CVG PIE</c:v>
                </c:pt>
                <c:pt idx="9169">
                  <c:v>G4 CVG PVD</c:v>
                </c:pt>
                <c:pt idx="9170">
                  <c:v>G4 CVG RDU</c:v>
                </c:pt>
                <c:pt idx="9171">
                  <c:v>G4 CVG SAV</c:v>
                </c:pt>
                <c:pt idx="9172">
                  <c:v>G4 CVG SFB</c:v>
                </c:pt>
                <c:pt idx="9173">
                  <c:v>G4 CVG SJU</c:v>
                </c:pt>
                <c:pt idx="9174">
                  <c:v>G4 CVG SRQ</c:v>
                </c:pt>
                <c:pt idx="9175">
                  <c:v>G4 CVG VPS</c:v>
                </c:pt>
                <c:pt idx="9176">
                  <c:v>G4 DAY MYR</c:v>
                </c:pt>
                <c:pt idx="9177">
                  <c:v>G4 DAY PGD</c:v>
                </c:pt>
                <c:pt idx="9178">
                  <c:v>G4 DAY PIE</c:v>
                </c:pt>
                <c:pt idx="9179">
                  <c:v>G4 DAY SFB</c:v>
                </c:pt>
                <c:pt idx="9180">
                  <c:v>G4 DEN AVL</c:v>
                </c:pt>
                <c:pt idx="9181">
                  <c:v>G4 DEN BLI</c:v>
                </c:pt>
                <c:pt idx="9182">
                  <c:v>G4 DEN CVG</c:v>
                </c:pt>
                <c:pt idx="9183">
                  <c:v>G4 DSM AZA</c:v>
                </c:pt>
                <c:pt idx="9184">
                  <c:v>G4 DSM LAS</c:v>
                </c:pt>
                <c:pt idx="9185">
                  <c:v>G4 DSM LAX</c:v>
                </c:pt>
                <c:pt idx="9186">
                  <c:v>G4 DSM PGD</c:v>
                </c:pt>
                <c:pt idx="9187">
                  <c:v>G4 DSM PIA</c:v>
                </c:pt>
                <c:pt idx="9188">
                  <c:v>G4 DSM PIE</c:v>
                </c:pt>
                <c:pt idx="9189">
                  <c:v>G4 DSM SFB</c:v>
                </c:pt>
                <c:pt idx="9190">
                  <c:v>G4 ELM PIE</c:v>
                </c:pt>
                <c:pt idx="9191">
                  <c:v>G4 ELM SFB</c:v>
                </c:pt>
                <c:pt idx="9192">
                  <c:v>G4 ELP LAS</c:v>
                </c:pt>
                <c:pt idx="9193">
                  <c:v>G4 ELP SAN</c:v>
                </c:pt>
                <c:pt idx="9194">
                  <c:v>G4 ELP SFB</c:v>
                </c:pt>
                <c:pt idx="9195">
                  <c:v>G4 EUG AZA</c:v>
                </c:pt>
                <c:pt idx="9196">
                  <c:v>G4 EUG LAS</c:v>
                </c:pt>
                <c:pt idx="9197">
                  <c:v>G4 EUG LAX</c:v>
                </c:pt>
                <c:pt idx="9198">
                  <c:v>G4 EUG OAK</c:v>
                </c:pt>
                <c:pt idx="9199">
                  <c:v>G4 EUG SAN</c:v>
                </c:pt>
                <c:pt idx="9200">
                  <c:v>G4 EVV SFB</c:v>
                </c:pt>
                <c:pt idx="9201">
                  <c:v>G4 EVV VPS</c:v>
                </c:pt>
                <c:pt idx="9202">
                  <c:v>G4 EWR AVL</c:v>
                </c:pt>
                <c:pt idx="9203">
                  <c:v>G4 EWR CVG</c:v>
                </c:pt>
                <c:pt idx="9204">
                  <c:v>G4 EWR SAV</c:v>
                </c:pt>
                <c:pt idx="9205">
                  <c:v>G4 EWR TYS</c:v>
                </c:pt>
                <c:pt idx="9206">
                  <c:v>G4 EWR VPS</c:v>
                </c:pt>
                <c:pt idx="9207">
                  <c:v>G4 FAR AZA</c:v>
                </c:pt>
                <c:pt idx="9208">
                  <c:v>G4 FAR LAS</c:v>
                </c:pt>
                <c:pt idx="9209">
                  <c:v>G4 FAR LAX</c:v>
                </c:pt>
                <c:pt idx="9210">
                  <c:v>G4 FAR SFB</c:v>
                </c:pt>
                <c:pt idx="9211">
                  <c:v>G4 FAT LAS</c:v>
                </c:pt>
                <c:pt idx="9212">
                  <c:v>G4 FCA LAS</c:v>
                </c:pt>
                <c:pt idx="9213">
                  <c:v>G4 FCA LAX</c:v>
                </c:pt>
                <c:pt idx="9214">
                  <c:v>G4 FCA OAK</c:v>
                </c:pt>
                <c:pt idx="9215">
                  <c:v>G4 FLL ABE</c:v>
                </c:pt>
                <c:pt idx="9216">
                  <c:v>G4 FLL AVL</c:v>
                </c:pt>
                <c:pt idx="9217">
                  <c:v>G4 FLL BLV</c:v>
                </c:pt>
                <c:pt idx="9218">
                  <c:v>G4 FLL CLE</c:v>
                </c:pt>
                <c:pt idx="9219">
                  <c:v>G4 FLL CVG</c:v>
                </c:pt>
                <c:pt idx="9220">
                  <c:v>G4 FLL FNT</c:v>
                </c:pt>
                <c:pt idx="9221">
                  <c:v>G4 FLL GRR</c:v>
                </c:pt>
                <c:pt idx="9222">
                  <c:v>G4 FLL GSP</c:v>
                </c:pt>
                <c:pt idx="9223">
                  <c:v>G4 FLL IND</c:v>
                </c:pt>
                <c:pt idx="9224">
                  <c:v>G4 FLL LCK</c:v>
                </c:pt>
                <c:pt idx="9225">
                  <c:v>G4 FLL LEX</c:v>
                </c:pt>
                <c:pt idx="9226">
                  <c:v>G4 FLL MEM</c:v>
                </c:pt>
                <c:pt idx="9227">
                  <c:v>G4 FLL MKE</c:v>
                </c:pt>
                <c:pt idx="9228">
                  <c:v>G4 FLL ORF</c:v>
                </c:pt>
                <c:pt idx="9229">
                  <c:v>G4 FLL PBG</c:v>
                </c:pt>
                <c:pt idx="9230">
                  <c:v>G4 FLL SDF</c:v>
                </c:pt>
                <c:pt idx="9231">
                  <c:v>G4 FLL SYR</c:v>
                </c:pt>
                <c:pt idx="9232">
                  <c:v>G4 FLL TYS</c:v>
                </c:pt>
                <c:pt idx="9233">
                  <c:v>G4 FLL USA</c:v>
                </c:pt>
                <c:pt idx="9234">
                  <c:v>G4 FNT FLL</c:v>
                </c:pt>
                <c:pt idx="9235">
                  <c:v>G4 FNT MYR</c:v>
                </c:pt>
                <c:pt idx="9236">
                  <c:v>G4 FNT PGD</c:v>
                </c:pt>
                <c:pt idx="9237">
                  <c:v>G4 FNT PIE</c:v>
                </c:pt>
                <c:pt idx="9238">
                  <c:v>G4 FNT SFB</c:v>
                </c:pt>
                <c:pt idx="9239">
                  <c:v>G4 FSD AZA</c:v>
                </c:pt>
                <c:pt idx="9240">
                  <c:v>G4 FSD LAS</c:v>
                </c:pt>
                <c:pt idx="9241">
                  <c:v>G4 FSD LAX</c:v>
                </c:pt>
                <c:pt idx="9242">
                  <c:v>G4 FSD PIE</c:v>
                </c:pt>
                <c:pt idx="9243">
                  <c:v>G4 FSD SFB</c:v>
                </c:pt>
                <c:pt idx="9244">
                  <c:v>G4 FWA AZA</c:v>
                </c:pt>
                <c:pt idx="9245">
                  <c:v>G4 FWA MYR</c:v>
                </c:pt>
                <c:pt idx="9246">
                  <c:v>G4 FWA PGD</c:v>
                </c:pt>
                <c:pt idx="9247">
                  <c:v>G4 FWA PIE</c:v>
                </c:pt>
                <c:pt idx="9248">
                  <c:v>G4 FWA SFB</c:v>
                </c:pt>
                <c:pt idx="9249">
                  <c:v>G4 GFK AZA</c:v>
                </c:pt>
                <c:pt idx="9250">
                  <c:v>G4 GFK LAS</c:v>
                </c:pt>
                <c:pt idx="9251">
                  <c:v>G4 GFK SFB</c:v>
                </c:pt>
                <c:pt idx="9252">
                  <c:v>G4 GJT LAS</c:v>
                </c:pt>
                <c:pt idx="9253">
                  <c:v>G4 GJT LAX</c:v>
                </c:pt>
                <c:pt idx="9254">
                  <c:v>G4 GPT SFB</c:v>
                </c:pt>
                <c:pt idx="9255">
                  <c:v>G4 GRI AZA</c:v>
                </c:pt>
                <c:pt idx="9256">
                  <c:v>G4 GRI LAS</c:v>
                </c:pt>
                <c:pt idx="9257">
                  <c:v>G4 GRR AZA</c:v>
                </c:pt>
                <c:pt idx="9258">
                  <c:v>G4 GRR FLL</c:v>
                </c:pt>
                <c:pt idx="9259">
                  <c:v>G4 GRR LAS</c:v>
                </c:pt>
                <c:pt idx="9260">
                  <c:v>G4 GRR PGD</c:v>
                </c:pt>
                <c:pt idx="9261">
                  <c:v>G4 GRR PIE</c:v>
                </c:pt>
                <c:pt idx="9262">
                  <c:v>G4 GRR SFB</c:v>
                </c:pt>
                <c:pt idx="9263">
                  <c:v>G4 GSO PIE</c:v>
                </c:pt>
                <c:pt idx="9264">
                  <c:v>G4 GSO SFB</c:v>
                </c:pt>
                <c:pt idx="9265">
                  <c:v>G4 GSP FLL</c:v>
                </c:pt>
                <c:pt idx="9266">
                  <c:v>G4 GSP PGD</c:v>
                </c:pt>
                <c:pt idx="9267">
                  <c:v>G4 GSP PIE</c:v>
                </c:pt>
                <c:pt idx="9268">
                  <c:v>G4 GSP SFB</c:v>
                </c:pt>
                <c:pt idx="9269">
                  <c:v>G4 GTF AZA</c:v>
                </c:pt>
                <c:pt idx="9270">
                  <c:v>G4 GTF LAS</c:v>
                </c:pt>
                <c:pt idx="9271">
                  <c:v>G4 HGR PIE</c:v>
                </c:pt>
                <c:pt idx="9272">
                  <c:v>G4 HGR SFB</c:v>
                </c:pt>
                <c:pt idx="9273">
                  <c:v>G4 HTS MYR</c:v>
                </c:pt>
                <c:pt idx="9274">
                  <c:v>G4 HTS PGD</c:v>
                </c:pt>
                <c:pt idx="9275">
                  <c:v>G4 HTS PIE</c:v>
                </c:pt>
                <c:pt idx="9276">
                  <c:v>G4 HTS SFB</c:v>
                </c:pt>
                <c:pt idx="9277">
                  <c:v>G4 IAG PGD</c:v>
                </c:pt>
                <c:pt idx="9278">
                  <c:v>G4 IAG PIE</c:v>
                </c:pt>
                <c:pt idx="9279">
                  <c:v>G4 IAG SFB</c:v>
                </c:pt>
                <c:pt idx="9280">
                  <c:v>G4 ICT AZA</c:v>
                </c:pt>
                <c:pt idx="9281">
                  <c:v>G4 ICT LAS</c:v>
                </c:pt>
                <c:pt idx="9282">
                  <c:v>G4 ICT LAX</c:v>
                </c:pt>
                <c:pt idx="9283">
                  <c:v>G4 ICT SFB</c:v>
                </c:pt>
                <c:pt idx="9284">
                  <c:v>G4 IDA AZA</c:v>
                </c:pt>
                <c:pt idx="9285">
                  <c:v>G4 IDA LAS</c:v>
                </c:pt>
                <c:pt idx="9286">
                  <c:v>G4 IDA LAX</c:v>
                </c:pt>
                <c:pt idx="9287">
                  <c:v>G4 IDA OAK</c:v>
                </c:pt>
                <c:pt idx="9288">
                  <c:v>G4 IND AUS</c:v>
                </c:pt>
                <c:pt idx="9289">
                  <c:v>G4 IND AZA</c:v>
                </c:pt>
                <c:pt idx="9290">
                  <c:v>G4 IND CHS</c:v>
                </c:pt>
                <c:pt idx="9291">
                  <c:v>G4 IND FLL</c:v>
                </c:pt>
                <c:pt idx="9292">
                  <c:v>G4 IND JAX</c:v>
                </c:pt>
                <c:pt idx="9293">
                  <c:v>G4 IND LAS</c:v>
                </c:pt>
                <c:pt idx="9294">
                  <c:v>G4 IND MSY</c:v>
                </c:pt>
                <c:pt idx="9295">
                  <c:v>G4 IND MYR</c:v>
                </c:pt>
                <c:pt idx="9296">
                  <c:v>G4 IND PGD</c:v>
                </c:pt>
                <c:pt idx="9297">
                  <c:v>G4 IND PIE</c:v>
                </c:pt>
                <c:pt idx="9298">
                  <c:v>G4 IND SAV</c:v>
                </c:pt>
                <c:pt idx="9299">
                  <c:v>G4 IND SFB</c:v>
                </c:pt>
                <c:pt idx="9300">
                  <c:v>G4 IND SRQ</c:v>
                </c:pt>
                <c:pt idx="9301">
                  <c:v>G4 IND VPS</c:v>
                </c:pt>
                <c:pt idx="9302">
                  <c:v>G4 JAX BLV</c:v>
                </c:pt>
                <c:pt idx="9303">
                  <c:v>G4 JAX CLE</c:v>
                </c:pt>
                <c:pt idx="9304">
                  <c:v>G4 JAX CVG</c:v>
                </c:pt>
                <c:pt idx="9305">
                  <c:v>G4 JAX IND</c:v>
                </c:pt>
                <c:pt idx="9306">
                  <c:v>G4 JAX LCK</c:v>
                </c:pt>
                <c:pt idx="9307">
                  <c:v>G4 JAX ORF</c:v>
                </c:pt>
                <c:pt idx="9308">
                  <c:v>G4 JAX PIT</c:v>
                </c:pt>
                <c:pt idx="9309">
                  <c:v>G4 JAX SDF</c:v>
                </c:pt>
                <c:pt idx="9310">
                  <c:v>G4 LAS ABQ</c:v>
                </c:pt>
                <c:pt idx="9311">
                  <c:v>G4 LAS ATW</c:v>
                </c:pt>
                <c:pt idx="9312">
                  <c:v>G4 LAS AUS</c:v>
                </c:pt>
                <c:pt idx="9313">
                  <c:v>G4 LAS AZA</c:v>
                </c:pt>
                <c:pt idx="9314">
                  <c:v>G4 LAS BIL</c:v>
                </c:pt>
                <c:pt idx="9315">
                  <c:v>G4 LAS BIS</c:v>
                </c:pt>
                <c:pt idx="9316">
                  <c:v>G4 LAS BLI</c:v>
                </c:pt>
                <c:pt idx="9317">
                  <c:v>G4 LAS BLV</c:v>
                </c:pt>
                <c:pt idx="9318">
                  <c:v>G4 LAS BOI</c:v>
                </c:pt>
                <c:pt idx="9319">
                  <c:v>G4 LAS BZN</c:v>
                </c:pt>
                <c:pt idx="9320">
                  <c:v>G4 LAS CID</c:v>
                </c:pt>
                <c:pt idx="9321">
                  <c:v>G4 LAS COS</c:v>
                </c:pt>
                <c:pt idx="9322">
                  <c:v>G4 LAS CPR</c:v>
                </c:pt>
                <c:pt idx="9323">
                  <c:v>G4 LAS CVG</c:v>
                </c:pt>
                <c:pt idx="9324">
                  <c:v>G4 LAS DSM</c:v>
                </c:pt>
                <c:pt idx="9325">
                  <c:v>G4 LAS ELP</c:v>
                </c:pt>
                <c:pt idx="9326">
                  <c:v>G4 LAS EUG</c:v>
                </c:pt>
                <c:pt idx="9327">
                  <c:v>G4 LAS FAR</c:v>
                </c:pt>
                <c:pt idx="9328">
                  <c:v>G4 LAS FAT</c:v>
                </c:pt>
                <c:pt idx="9329">
                  <c:v>G4 LAS FCA</c:v>
                </c:pt>
                <c:pt idx="9330">
                  <c:v>G4 LAS FSD</c:v>
                </c:pt>
                <c:pt idx="9331">
                  <c:v>G4 LAS GFK</c:v>
                </c:pt>
                <c:pt idx="9332">
                  <c:v>G4 LAS GJT</c:v>
                </c:pt>
                <c:pt idx="9333">
                  <c:v>G4 LAS GRI</c:v>
                </c:pt>
                <c:pt idx="9334">
                  <c:v>G4 LAS GRR</c:v>
                </c:pt>
                <c:pt idx="9335">
                  <c:v>G4 LAS GTF</c:v>
                </c:pt>
                <c:pt idx="9336">
                  <c:v>G4 LAS ICT</c:v>
                </c:pt>
                <c:pt idx="9337">
                  <c:v>G4 LAS IDA</c:v>
                </c:pt>
                <c:pt idx="9338">
                  <c:v>G4 LAS IND</c:v>
                </c:pt>
                <c:pt idx="9339">
                  <c:v>G4 LAS LRD</c:v>
                </c:pt>
                <c:pt idx="9340">
                  <c:v>G4 LAS MCI</c:v>
                </c:pt>
                <c:pt idx="9341">
                  <c:v>G4 LAS MEM</c:v>
                </c:pt>
                <c:pt idx="9342">
                  <c:v>G4 LAS MFE</c:v>
                </c:pt>
                <c:pt idx="9343">
                  <c:v>G4 LAS MFR</c:v>
                </c:pt>
                <c:pt idx="9344">
                  <c:v>G4 LAS MLI</c:v>
                </c:pt>
                <c:pt idx="9345">
                  <c:v>G4 LAS MOT</c:v>
                </c:pt>
                <c:pt idx="9346">
                  <c:v>G4 LAS MRY</c:v>
                </c:pt>
                <c:pt idx="9347">
                  <c:v>G4 LAS MSO</c:v>
                </c:pt>
                <c:pt idx="9348">
                  <c:v>G4 LAS OAK</c:v>
                </c:pt>
                <c:pt idx="9349">
                  <c:v>G4 LAS OGD</c:v>
                </c:pt>
                <c:pt idx="9350">
                  <c:v>G4 LAS OKC</c:v>
                </c:pt>
                <c:pt idx="9351">
                  <c:v>G4 LAS OMA</c:v>
                </c:pt>
                <c:pt idx="9352">
                  <c:v>G4 LAS PIA</c:v>
                </c:pt>
                <c:pt idx="9353">
                  <c:v>G4 LAS PSC</c:v>
                </c:pt>
                <c:pt idx="9354">
                  <c:v>G4 LAS RAP</c:v>
                </c:pt>
                <c:pt idx="9355">
                  <c:v>G4 LAS RFD</c:v>
                </c:pt>
                <c:pt idx="9356">
                  <c:v>G4 LAS RNO</c:v>
                </c:pt>
                <c:pt idx="9357">
                  <c:v>G4 LAS SAT</c:v>
                </c:pt>
                <c:pt idx="9358">
                  <c:v>G4 LAS SBN</c:v>
                </c:pt>
                <c:pt idx="9359">
                  <c:v>G4 LAS SCK</c:v>
                </c:pt>
                <c:pt idx="9360">
                  <c:v>G4 LAS SDF</c:v>
                </c:pt>
                <c:pt idx="9361">
                  <c:v>G4 LAS SGF</c:v>
                </c:pt>
                <c:pt idx="9362">
                  <c:v>G4 LAS SHV</c:v>
                </c:pt>
                <c:pt idx="9363">
                  <c:v>G4 LAS SMX</c:v>
                </c:pt>
                <c:pt idx="9364">
                  <c:v>G4 LAS TUL</c:v>
                </c:pt>
                <c:pt idx="9365">
                  <c:v>G4 LAS TYS</c:v>
                </c:pt>
                <c:pt idx="9366">
                  <c:v>G4 LAS XNA</c:v>
                </c:pt>
                <c:pt idx="9367">
                  <c:v>G4 LAX BIL</c:v>
                </c:pt>
                <c:pt idx="9368">
                  <c:v>G4 LAX BLI</c:v>
                </c:pt>
                <c:pt idx="9369">
                  <c:v>G4 LAX BOI</c:v>
                </c:pt>
                <c:pt idx="9370">
                  <c:v>G4 LAX CID</c:v>
                </c:pt>
                <c:pt idx="9371">
                  <c:v>G4 LAX CVG</c:v>
                </c:pt>
                <c:pt idx="9372">
                  <c:v>G4 LAX DSM</c:v>
                </c:pt>
                <c:pt idx="9373">
                  <c:v>G4 LAX EUG</c:v>
                </c:pt>
                <c:pt idx="9374">
                  <c:v>G4 LAX FAR</c:v>
                </c:pt>
                <c:pt idx="9375">
                  <c:v>G4 LAX FCA</c:v>
                </c:pt>
                <c:pt idx="9376">
                  <c:v>G4 LAX FSD</c:v>
                </c:pt>
                <c:pt idx="9377">
                  <c:v>G4 LAX GJT</c:v>
                </c:pt>
                <c:pt idx="9378">
                  <c:v>G4 LAX ICT</c:v>
                </c:pt>
                <c:pt idx="9379">
                  <c:v>G4 LAX IDA</c:v>
                </c:pt>
                <c:pt idx="9380">
                  <c:v>G4 LAX LIT</c:v>
                </c:pt>
                <c:pt idx="9381">
                  <c:v>G4 LAX MEM</c:v>
                </c:pt>
                <c:pt idx="9382">
                  <c:v>G4 LAX MFE</c:v>
                </c:pt>
                <c:pt idx="9383">
                  <c:v>G4 LAX MFR</c:v>
                </c:pt>
                <c:pt idx="9384">
                  <c:v>G4 LAX MSO</c:v>
                </c:pt>
                <c:pt idx="9385">
                  <c:v>G4 LAX MTJ</c:v>
                </c:pt>
                <c:pt idx="9386">
                  <c:v>G4 LAX OGD</c:v>
                </c:pt>
                <c:pt idx="9387">
                  <c:v>G4 LAX OKC</c:v>
                </c:pt>
                <c:pt idx="9388">
                  <c:v>G4 LAX PSC</c:v>
                </c:pt>
                <c:pt idx="9389">
                  <c:v>G4 LAX PVU</c:v>
                </c:pt>
                <c:pt idx="9390">
                  <c:v>G4 LAX SGF</c:v>
                </c:pt>
                <c:pt idx="9391">
                  <c:v>G4 LAX TUL</c:v>
                </c:pt>
                <c:pt idx="9392">
                  <c:v>G4 LAX XNA</c:v>
                </c:pt>
                <c:pt idx="9393">
                  <c:v>G4 LCK AUS</c:v>
                </c:pt>
                <c:pt idx="9394">
                  <c:v>G4 LCK FLL</c:v>
                </c:pt>
                <c:pt idx="9395">
                  <c:v>G4 LCK JAX</c:v>
                </c:pt>
                <c:pt idx="9396">
                  <c:v>G4 LCK MSY</c:v>
                </c:pt>
                <c:pt idx="9397">
                  <c:v>G4 LCK MYR</c:v>
                </c:pt>
                <c:pt idx="9398">
                  <c:v>G4 LCK PGD</c:v>
                </c:pt>
                <c:pt idx="9399">
                  <c:v>G4 LCK PIE</c:v>
                </c:pt>
                <c:pt idx="9400">
                  <c:v>G4 LCK SAV</c:v>
                </c:pt>
                <c:pt idx="9401">
                  <c:v>G4 LCK SFB</c:v>
                </c:pt>
                <c:pt idx="9402">
                  <c:v>G4 LCK VPS</c:v>
                </c:pt>
                <c:pt idx="9403">
                  <c:v>G4 LEX FLL</c:v>
                </c:pt>
                <c:pt idx="9404">
                  <c:v>G4 LEX MYR</c:v>
                </c:pt>
                <c:pt idx="9405">
                  <c:v>G4 LEX PGD</c:v>
                </c:pt>
                <c:pt idx="9406">
                  <c:v>G4 LEX PIE</c:v>
                </c:pt>
                <c:pt idx="9407">
                  <c:v>G4 LEX SAV</c:v>
                </c:pt>
                <c:pt idx="9408">
                  <c:v>G4 LEX SFB</c:v>
                </c:pt>
                <c:pt idx="9409">
                  <c:v>G4 LEX VPS</c:v>
                </c:pt>
                <c:pt idx="9410">
                  <c:v>G4 LIT LAX</c:v>
                </c:pt>
                <c:pt idx="9411">
                  <c:v>G4 LIT SFB</c:v>
                </c:pt>
                <c:pt idx="9412">
                  <c:v>G4 LRD LAS</c:v>
                </c:pt>
                <c:pt idx="9413">
                  <c:v>G4 MCI AZA</c:v>
                </c:pt>
                <c:pt idx="9414">
                  <c:v>G4 MCI LAS</c:v>
                </c:pt>
                <c:pt idx="9415">
                  <c:v>G4 MCI MYR</c:v>
                </c:pt>
                <c:pt idx="9416">
                  <c:v>G4 MCI PGD</c:v>
                </c:pt>
                <c:pt idx="9417">
                  <c:v>G4 MCI PIE</c:v>
                </c:pt>
                <c:pt idx="9418">
                  <c:v>G4 MCI SFB</c:v>
                </c:pt>
                <c:pt idx="9419">
                  <c:v>G4 MCI VPS</c:v>
                </c:pt>
                <c:pt idx="9420">
                  <c:v>G4 MDT MYR</c:v>
                </c:pt>
                <c:pt idx="9421">
                  <c:v>G4 MDT PGD</c:v>
                </c:pt>
                <c:pt idx="9422">
                  <c:v>G4 MDT PIE</c:v>
                </c:pt>
                <c:pt idx="9423">
                  <c:v>G4 MDT SFB</c:v>
                </c:pt>
                <c:pt idx="9424">
                  <c:v>G4 MEM AUS</c:v>
                </c:pt>
                <c:pt idx="9425">
                  <c:v>G4 MEM AZA</c:v>
                </c:pt>
                <c:pt idx="9426">
                  <c:v>G4 MEM FLL</c:v>
                </c:pt>
                <c:pt idx="9427">
                  <c:v>G4 MEM LAS</c:v>
                </c:pt>
                <c:pt idx="9428">
                  <c:v>G4 MEM LAX</c:v>
                </c:pt>
                <c:pt idx="9429">
                  <c:v>G4 MEM OAK</c:v>
                </c:pt>
                <c:pt idx="9430">
                  <c:v>G4 MEM PIE</c:v>
                </c:pt>
                <c:pt idx="9431">
                  <c:v>G4 MEM SFB</c:v>
                </c:pt>
                <c:pt idx="9432">
                  <c:v>G4 MEM VPS</c:v>
                </c:pt>
                <c:pt idx="9433">
                  <c:v>G4 MFE LAS</c:v>
                </c:pt>
                <c:pt idx="9434">
                  <c:v>G4 MFE LAX</c:v>
                </c:pt>
                <c:pt idx="9435">
                  <c:v>G4 MFE SFB</c:v>
                </c:pt>
                <c:pt idx="9436">
                  <c:v>G4 MFR AZA</c:v>
                </c:pt>
                <c:pt idx="9437">
                  <c:v>G4 MFR LAS</c:v>
                </c:pt>
                <c:pt idx="9438">
                  <c:v>G4 MFR LAX</c:v>
                </c:pt>
                <c:pt idx="9439">
                  <c:v>G4 MKE AZA</c:v>
                </c:pt>
                <c:pt idx="9440">
                  <c:v>G4 MKE FLL</c:v>
                </c:pt>
                <c:pt idx="9441">
                  <c:v>G4 MKE PGD</c:v>
                </c:pt>
                <c:pt idx="9442">
                  <c:v>G4 MKE PIE</c:v>
                </c:pt>
                <c:pt idx="9443">
                  <c:v>G4 MKE SFB</c:v>
                </c:pt>
                <c:pt idx="9444">
                  <c:v>G4 MLI AZA</c:v>
                </c:pt>
                <c:pt idx="9445">
                  <c:v>G4 MLI LAS</c:v>
                </c:pt>
                <c:pt idx="9446">
                  <c:v>G4 MLI PGD</c:v>
                </c:pt>
                <c:pt idx="9447">
                  <c:v>G4 MLI PIE</c:v>
                </c:pt>
                <c:pt idx="9448">
                  <c:v>G4 MLI SFB</c:v>
                </c:pt>
                <c:pt idx="9449">
                  <c:v>G4 MOT AZA</c:v>
                </c:pt>
                <c:pt idx="9450">
                  <c:v>G4 MOT LAS</c:v>
                </c:pt>
                <c:pt idx="9451">
                  <c:v>G4 MRY LAS</c:v>
                </c:pt>
                <c:pt idx="9452">
                  <c:v>G4 MSO AZA</c:v>
                </c:pt>
                <c:pt idx="9453">
                  <c:v>G4 MSO LAS</c:v>
                </c:pt>
                <c:pt idx="9454">
                  <c:v>G4 MSO LAX</c:v>
                </c:pt>
                <c:pt idx="9455">
                  <c:v>G4 MSO OAK</c:v>
                </c:pt>
                <c:pt idx="9456">
                  <c:v>G4 MSY CLE</c:v>
                </c:pt>
                <c:pt idx="9457">
                  <c:v>G4 MSY CVG</c:v>
                </c:pt>
                <c:pt idx="9458">
                  <c:v>G4 MSY IND</c:v>
                </c:pt>
                <c:pt idx="9459">
                  <c:v>G4 MSY LCK</c:v>
                </c:pt>
                <c:pt idx="9460">
                  <c:v>G4 MSY PIE</c:v>
                </c:pt>
                <c:pt idx="9461">
                  <c:v>G4 MSY PIT</c:v>
                </c:pt>
                <c:pt idx="9462">
                  <c:v>G4 MSY RDU</c:v>
                </c:pt>
                <c:pt idx="9463">
                  <c:v>G4 MSY SFB</c:v>
                </c:pt>
                <c:pt idx="9464">
                  <c:v>G4 MSY USA</c:v>
                </c:pt>
                <c:pt idx="9465">
                  <c:v>G4 MTJ LAX</c:v>
                </c:pt>
                <c:pt idx="9466">
                  <c:v>G4 MYR ABE</c:v>
                </c:pt>
                <c:pt idx="9467">
                  <c:v>G4 MYR BLV</c:v>
                </c:pt>
                <c:pt idx="9468">
                  <c:v>G4 MYR BNA</c:v>
                </c:pt>
                <c:pt idx="9469">
                  <c:v>G4 MYR CKB</c:v>
                </c:pt>
                <c:pt idx="9470">
                  <c:v>G4 MYR CLE</c:v>
                </c:pt>
                <c:pt idx="9471">
                  <c:v>G4 MYR CVG</c:v>
                </c:pt>
                <c:pt idx="9472">
                  <c:v>G4 MYR DAY</c:v>
                </c:pt>
                <c:pt idx="9473">
                  <c:v>G4 MYR FNT</c:v>
                </c:pt>
                <c:pt idx="9474">
                  <c:v>G4 MYR FWA</c:v>
                </c:pt>
                <c:pt idx="9475">
                  <c:v>G4 MYR HTS</c:v>
                </c:pt>
                <c:pt idx="9476">
                  <c:v>G4 MYR IND</c:v>
                </c:pt>
                <c:pt idx="9477">
                  <c:v>G4 MYR LCK</c:v>
                </c:pt>
                <c:pt idx="9478">
                  <c:v>G4 MYR LEX</c:v>
                </c:pt>
                <c:pt idx="9479">
                  <c:v>G4 MYR MCI</c:v>
                </c:pt>
                <c:pt idx="9480">
                  <c:v>G4 MYR MDT</c:v>
                </c:pt>
                <c:pt idx="9481">
                  <c:v>G4 MYR PIT</c:v>
                </c:pt>
                <c:pt idx="9482">
                  <c:v>G4 MYR PSM</c:v>
                </c:pt>
                <c:pt idx="9483">
                  <c:v>G4 MYR SDF</c:v>
                </c:pt>
                <c:pt idx="9484">
                  <c:v>G4 MYR SWF</c:v>
                </c:pt>
                <c:pt idx="9485">
                  <c:v>G4 MYR SYR</c:v>
                </c:pt>
                <c:pt idx="9486">
                  <c:v>G4 OAK AZA</c:v>
                </c:pt>
                <c:pt idx="9487">
                  <c:v>G4 OAK BLI</c:v>
                </c:pt>
                <c:pt idx="9488">
                  <c:v>G4 OAK EUG</c:v>
                </c:pt>
                <c:pt idx="9489">
                  <c:v>G4 OAK FCA</c:v>
                </c:pt>
                <c:pt idx="9490">
                  <c:v>G4 OAK IDA</c:v>
                </c:pt>
                <c:pt idx="9491">
                  <c:v>G4 OAK LAS</c:v>
                </c:pt>
                <c:pt idx="9492">
                  <c:v>G4 OAK MEM</c:v>
                </c:pt>
                <c:pt idx="9493">
                  <c:v>G4 OAK MSO</c:v>
                </c:pt>
                <c:pt idx="9494">
                  <c:v>G4 OAK PVU</c:v>
                </c:pt>
                <c:pt idx="9495">
                  <c:v>G4 OGD AZA</c:v>
                </c:pt>
                <c:pt idx="9496">
                  <c:v>G4 OGD LAS</c:v>
                </c:pt>
                <c:pt idx="9497">
                  <c:v>G4 OGD LAX</c:v>
                </c:pt>
                <c:pt idx="9498">
                  <c:v>G4 OGS PIE</c:v>
                </c:pt>
                <c:pt idx="9499">
                  <c:v>G4 OGS SFB</c:v>
                </c:pt>
                <c:pt idx="9500">
                  <c:v>G4 OKC LAS</c:v>
                </c:pt>
                <c:pt idx="9501">
                  <c:v>G4 OKC LAX</c:v>
                </c:pt>
                <c:pt idx="9502">
                  <c:v>G4 OKC SFB</c:v>
                </c:pt>
                <c:pt idx="9503">
                  <c:v>G4 OKC VPS</c:v>
                </c:pt>
                <c:pt idx="9504">
                  <c:v>G4 OMA AZA</c:v>
                </c:pt>
                <c:pt idx="9505">
                  <c:v>G4 OMA LAS</c:v>
                </c:pt>
                <c:pt idx="9506">
                  <c:v>G4 OMA PGD</c:v>
                </c:pt>
                <c:pt idx="9507">
                  <c:v>G4 OMA PIE</c:v>
                </c:pt>
                <c:pt idx="9508">
                  <c:v>G4 OMA SFB</c:v>
                </c:pt>
                <c:pt idx="9509">
                  <c:v>G4 ORF FLL</c:v>
                </c:pt>
                <c:pt idx="9510">
                  <c:v>G4 ORF JAX</c:v>
                </c:pt>
                <c:pt idx="9511">
                  <c:v>G4 ORF PIE</c:v>
                </c:pt>
                <c:pt idx="9512">
                  <c:v>G4 ORF SFB</c:v>
                </c:pt>
                <c:pt idx="9513">
                  <c:v>G4 OWB SFB</c:v>
                </c:pt>
                <c:pt idx="9514">
                  <c:v>G4 PBG FLL</c:v>
                </c:pt>
                <c:pt idx="9515">
                  <c:v>G4 PBG PGD</c:v>
                </c:pt>
                <c:pt idx="9516">
                  <c:v>G4 PBG PIE</c:v>
                </c:pt>
                <c:pt idx="9517">
                  <c:v>G4 PBG SFB</c:v>
                </c:pt>
                <c:pt idx="9518">
                  <c:v>G4 PGD ABE</c:v>
                </c:pt>
                <c:pt idx="9519">
                  <c:v>G4 PGD ALB</c:v>
                </c:pt>
                <c:pt idx="9520">
                  <c:v>G4 PGD ATW</c:v>
                </c:pt>
                <c:pt idx="9521">
                  <c:v>G4 PGD AVL</c:v>
                </c:pt>
                <c:pt idx="9522">
                  <c:v>G4 PGD BLV</c:v>
                </c:pt>
                <c:pt idx="9523">
                  <c:v>G4 PGD BNA</c:v>
                </c:pt>
                <c:pt idx="9524">
                  <c:v>G4 PGD CID</c:v>
                </c:pt>
                <c:pt idx="9525">
                  <c:v>G4 PGD CLE</c:v>
                </c:pt>
                <c:pt idx="9526">
                  <c:v>G4 PGD CVG</c:v>
                </c:pt>
                <c:pt idx="9527">
                  <c:v>G4 PGD DAY</c:v>
                </c:pt>
                <c:pt idx="9528">
                  <c:v>G4 PGD DSM</c:v>
                </c:pt>
                <c:pt idx="9529">
                  <c:v>G4 PGD FNT</c:v>
                </c:pt>
                <c:pt idx="9530">
                  <c:v>G4 PGD FWA</c:v>
                </c:pt>
                <c:pt idx="9531">
                  <c:v>G4 PGD GRR</c:v>
                </c:pt>
                <c:pt idx="9532">
                  <c:v>G4 PGD GSP</c:v>
                </c:pt>
                <c:pt idx="9533">
                  <c:v>G4 PGD HTS</c:v>
                </c:pt>
                <c:pt idx="9534">
                  <c:v>G4 PGD IAG</c:v>
                </c:pt>
                <c:pt idx="9535">
                  <c:v>G4 PGD IND</c:v>
                </c:pt>
                <c:pt idx="9536">
                  <c:v>G4 PGD LCK</c:v>
                </c:pt>
                <c:pt idx="9537">
                  <c:v>G4 PGD LEX</c:v>
                </c:pt>
                <c:pt idx="9538">
                  <c:v>G4 PGD MCI</c:v>
                </c:pt>
                <c:pt idx="9539">
                  <c:v>G4 PGD MDT</c:v>
                </c:pt>
                <c:pt idx="9540">
                  <c:v>G4 PGD MKE</c:v>
                </c:pt>
                <c:pt idx="9541">
                  <c:v>G4 PGD MLI</c:v>
                </c:pt>
                <c:pt idx="9542">
                  <c:v>G4 PGD OMA</c:v>
                </c:pt>
                <c:pt idx="9543">
                  <c:v>G4 PGD PBG</c:v>
                </c:pt>
                <c:pt idx="9544">
                  <c:v>G4 PGD PIA</c:v>
                </c:pt>
                <c:pt idx="9545">
                  <c:v>G4 PGD PIT</c:v>
                </c:pt>
                <c:pt idx="9546">
                  <c:v>G4 PGD PSM</c:v>
                </c:pt>
                <c:pt idx="9547">
                  <c:v>G4 PGD PVD</c:v>
                </c:pt>
                <c:pt idx="9548">
                  <c:v>G4 PGD RDU</c:v>
                </c:pt>
                <c:pt idx="9549">
                  <c:v>G4 PGD RFD</c:v>
                </c:pt>
                <c:pt idx="9550">
                  <c:v>G4 PGD ROC</c:v>
                </c:pt>
                <c:pt idx="9551">
                  <c:v>G4 PGD SBN</c:v>
                </c:pt>
                <c:pt idx="9552">
                  <c:v>G4 PGD SDF</c:v>
                </c:pt>
                <c:pt idx="9553">
                  <c:v>G4 PGD SGF</c:v>
                </c:pt>
                <c:pt idx="9554">
                  <c:v>G4 PGD SPI</c:v>
                </c:pt>
                <c:pt idx="9555">
                  <c:v>G4 PGD STC</c:v>
                </c:pt>
                <c:pt idx="9556">
                  <c:v>G4 PGD SWF</c:v>
                </c:pt>
                <c:pt idx="9557">
                  <c:v>G4 PGD SYR</c:v>
                </c:pt>
                <c:pt idx="9558">
                  <c:v>G4 PGD TOL</c:v>
                </c:pt>
                <c:pt idx="9559">
                  <c:v>G4 PGD TTN</c:v>
                </c:pt>
                <c:pt idx="9560">
                  <c:v>G4 PGD TYS</c:v>
                </c:pt>
                <c:pt idx="9561">
                  <c:v>G4 PGD USA</c:v>
                </c:pt>
                <c:pt idx="9562">
                  <c:v>G4 PIA AZA</c:v>
                </c:pt>
                <c:pt idx="9563">
                  <c:v>G4 PIA LAS</c:v>
                </c:pt>
                <c:pt idx="9564">
                  <c:v>G4 PIA PGD</c:v>
                </c:pt>
                <c:pt idx="9565">
                  <c:v>G4 PIA PIE</c:v>
                </c:pt>
                <c:pt idx="9566">
                  <c:v>G4 PIA SFB</c:v>
                </c:pt>
                <c:pt idx="9567">
                  <c:v>G4 PIA VPS</c:v>
                </c:pt>
                <c:pt idx="9568">
                  <c:v>G4 PIE ABE</c:v>
                </c:pt>
                <c:pt idx="9569">
                  <c:v>G4 PIE ALB</c:v>
                </c:pt>
                <c:pt idx="9570">
                  <c:v>G4 PIE ATW</c:v>
                </c:pt>
                <c:pt idx="9571">
                  <c:v>G4 PIE AUS</c:v>
                </c:pt>
                <c:pt idx="9572">
                  <c:v>G4 PIE AVL</c:v>
                </c:pt>
                <c:pt idx="9573">
                  <c:v>G4 PIE AVP</c:v>
                </c:pt>
                <c:pt idx="9574">
                  <c:v>G4 PIE AZA</c:v>
                </c:pt>
                <c:pt idx="9575">
                  <c:v>G4 PIE BGR</c:v>
                </c:pt>
                <c:pt idx="9576">
                  <c:v>G4 PIE BLV</c:v>
                </c:pt>
                <c:pt idx="9577">
                  <c:v>G4 PIE BMI</c:v>
                </c:pt>
                <c:pt idx="9578">
                  <c:v>G4 PIE BNA</c:v>
                </c:pt>
                <c:pt idx="9579">
                  <c:v>G4 PIE CHA</c:v>
                </c:pt>
                <c:pt idx="9580">
                  <c:v>G4 PIE CID</c:v>
                </c:pt>
                <c:pt idx="9581">
                  <c:v>G4 PIE CLE</c:v>
                </c:pt>
                <c:pt idx="9582">
                  <c:v>G4 PIE CVG</c:v>
                </c:pt>
                <c:pt idx="9583">
                  <c:v>G4 PIE DAY</c:v>
                </c:pt>
                <c:pt idx="9584">
                  <c:v>G4 PIE DSM</c:v>
                </c:pt>
                <c:pt idx="9585">
                  <c:v>G4 PIE ELM</c:v>
                </c:pt>
                <c:pt idx="9586">
                  <c:v>G4 PIE FNT</c:v>
                </c:pt>
                <c:pt idx="9587">
                  <c:v>G4 PIE FSD</c:v>
                </c:pt>
                <c:pt idx="9588">
                  <c:v>G4 PIE FWA</c:v>
                </c:pt>
                <c:pt idx="9589">
                  <c:v>G4 PIE GRR</c:v>
                </c:pt>
                <c:pt idx="9590">
                  <c:v>G4 PIE GSO</c:v>
                </c:pt>
                <c:pt idx="9591">
                  <c:v>G4 PIE GSP</c:v>
                </c:pt>
                <c:pt idx="9592">
                  <c:v>G4 PIE HGR</c:v>
                </c:pt>
                <c:pt idx="9593">
                  <c:v>G4 PIE HTS</c:v>
                </c:pt>
                <c:pt idx="9594">
                  <c:v>G4 PIE IAG</c:v>
                </c:pt>
                <c:pt idx="9595">
                  <c:v>G4 PIE IND</c:v>
                </c:pt>
                <c:pt idx="9596">
                  <c:v>G4 PIE LCK</c:v>
                </c:pt>
                <c:pt idx="9597">
                  <c:v>G4 PIE LEX</c:v>
                </c:pt>
                <c:pt idx="9598">
                  <c:v>G4 PIE MCI</c:v>
                </c:pt>
                <c:pt idx="9599">
                  <c:v>G4 PIE MDT</c:v>
                </c:pt>
                <c:pt idx="9600">
                  <c:v>G4 PIE MEM</c:v>
                </c:pt>
                <c:pt idx="9601">
                  <c:v>G4 PIE MKE</c:v>
                </c:pt>
                <c:pt idx="9602">
                  <c:v>G4 PIE MLI</c:v>
                </c:pt>
                <c:pt idx="9603">
                  <c:v>G4 PIE MSY</c:v>
                </c:pt>
                <c:pt idx="9604">
                  <c:v>G4 PIE OGS</c:v>
                </c:pt>
                <c:pt idx="9605">
                  <c:v>G4 PIE OMA</c:v>
                </c:pt>
                <c:pt idx="9606">
                  <c:v>G4 PIE ORF</c:v>
                </c:pt>
                <c:pt idx="9607">
                  <c:v>G4 PIE PBG</c:v>
                </c:pt>
                <c:pt idx="9608">
                  <c:v>G4 PIE PIA</c:v>
                </c:pt>
                <c:pt idx="9609">
                  <c:v>G4 PIE PIT</c:v>
                </c:pt>
                <c:pt idx="9610">
                  <c:v>G4 PIE PVD</c:v>
                </c:pt>
                <c:pt idx="9611">
                  <c:v>G4 PIE RDU</c:v>
                </c:pt>
                <c:pt idx="9612">
                  <c:v>G4 PIE RFD</c:v>
                </c:pt>
                <c:pt idx="9613">
                  <c:v>G4 PIE RIC</c:v>
                </c:pt>
                <c:pt idx="9614">
                  <c:v>G4 PIE ROA</c:v>
                </c:pt>
                <c:pt idx="9615">
                  <c:v>G4 PIE SBN</c:v>
                </c:pt>
                <c:pt idx="9616">
                  <c:v>G4 PIE SDF</c:v>
                </c:pt>
                <c:pt idx="9617">
                  <c:v>G4 PIE SGF</c:v>
                </c:pt>
                <c:pt idx="9618">
                  <c:v>G4 PIE SWF</c:v>
                </c:pt>
                <c:pt idx="9619">
                  <c:v>G4 PIE SYR</c:v>
                </c:pt>
                <c:pt idx="9620">
                  <c:v>G4 PIE TOL</c:v>
                </c:pt>
                <c:pt idx="9621">
                  <c:v>G4 PIE TRI</c:v>
                </c:pt>
                <c:pt idx="9622">
                  <c:v>G4 PIE TTN</c:v>
                </c:pt>
                <c:pt idx="9623">
                  <c:v>G4 PIE TUL</c:v>
                </c:pt>
                <c:pt idx="9624">
                  <c:v>G4 PIE TYS</c:v>
                </c:pt>
                <c:pt idx="9625">
                  <c:v>G4 PIE USA</c:v>
                </c:pt>
                <c:pt idx="9626">
                  <c:v>G4 PIE YNG</c:v>
                </c:pt>
                <c:pt idx="9627">
                  <c:v>G4 PIT AUS</c:v>
                </c:pt>
                <c:pt idx="9628">
                  <c:v>G4 PIT CHS</c:v>
                </c:pt>
                <c:pt idx="9629">
                  <c:v>G4 PIT JAX</c:v>
                </c:pt>
                <c:pt idx="9630">
                  <c:v>G4 PIT MSY</c:v>
                </c:pt>
                <c:pt idx="9631">
                  <c:v>G4 PIT MYR</c:v>
                </c:pt>
                <c:pt idx="9632">
                  <c:v>G4 PIT PGD</c:v>
                </c:pt>
                <c:pt idx="9633">
                  <c:v>G4 PIT PIE</c:v>
                </c:pt>
                <c:pt idx="9634">
                  <c:v>G4 PIT SAV</c:v>
                </c:pt>
                <c:pt idx="9635">
                  <c:v>G4 PIT SFB</c:v>
                </c:pt>
                <c:pt idx="9636">
                  <c:v>G4 PIT SJU</c:v>
                </c:pt>
                <c:pt idx="9637">
                  <c:v>G4 PIT SRQ</c:v>
                </c:pt>
                <c:pt idx="9638">
                  <c:v>G4 PIT VPS</c:v>
                </c:pt>
                <c:pt idx="9639">
                  <c:v>G4 PSC AZA</c:v>
                </c:pt>
                <c:pt idx="9640">
                  <c:v>G4 PSC LAS</c:v>
                </c:pt>
                <c:pt idx="9641">
                  <c:v>G4 PSC LAX</c:v>
                </c:pt>
                <c:pt idx="9642">
                  <c:v>G4 PSM MYR</c:v>
                </c:pt>
                <c:pt idx="9643">
                  <c:v>G4 PSM PGD</c:v>
                </c:pt>
                <c:pt idx="9644">
                  <c:v>G4 PSM SFB</c:v>
                </c:pt>
                <c:pt idx="9645">
                  <c:v>G4 PSP BLI</c:v>
                </c:pt>
                <c:pt idx="9646">
                  <c:v>G4 PVD CVG</c:v>
                </c:pt>
                <c:pt idx="9647">
                  <c:v>G4 PVD PGD</c:v>
                </c:pt>
                <c:pt idx="9648">
                  <c:v>G4 PVD PIE</c:v>
                </c:pt>
                <c:pt idx="9649">
                  <c:v>G4 PVU AZA</c:v>
                </c:pt>
                <c:pt idx="9650">
                  <c:v>G4 PVU LAX</c:v>
                </c:pt>
                <c:pt idx="9651">
                  <c:v>G4 PVU OAK</c:v>
                </c:pt>
                <c:pt idx="9652">
                  <c:v>G4 PVU SAN</c:v>
                </c:pt>
                <c:pt idx="9653">
                  <c:v>G4 PVU TUS</c:v>
                </c:pt>
                <c:pt idx="9654">
                  <c:v>G4 RAP AZA</c:v>
                </c:pt>
                <c:pt idx="9655">
                  <c:v>G4 RAP LAS</c:v>
                </c:pt>
                <c:pt idx="9656">
                  <c:v>G4 RDU CVG</c:v>
                </c:pt>
                <c:pt idx="9657">
                  <c:v>G4 RDU MSY</c:v>
                </c:pt>
                <c:pt idx="9658">
                  <c:v>G4 RDU PGD</c:v>
                </c:pt>
                <c:pt idx="9659">
                  <c:v>G4 RDU PIE</c:v>
                </c:pt>
                <c:pt idx="9660">
                  <c:v>G4 RDU SFB</c:v>
                </c:pt>
                <c:pt idx="9661">
                  <c:v>G4 RDU SJU</c:v>
                </c:pt>
                <c:pt idx="9662">
                  <c:v>G4 RDU VPS</c:v>
                </c:pt>
                <c:pt idx="9663">
                  <c:v>G4 RFD AZA</c:v>
                </c:pt>
                <c:pt idx="9664">
                  <c:v>G4 RFD LAS</c:v>
                </c:pt>
                <c:pt idx="9665">
                  <c:v>G4 RFD PGD</c:v>
                </c:pt>
                <c:pt idx="9666">
                  <c:v>G4 RFD PIE</c:v>
                </c:pt>
                <c:pt idx="9667">
                  <c:v>G4 RFD SFB</c:v>
                </c:pt>
                <c:pt idx="9668">
                  <c:v>G4 RIC BNA</c:v>
                </c:pt>
                <c:pt idx="9669">
                  <c:v>G4 RIC PIE</c:v>
                </c:pt>
                <c:pt idx="9670">
                  <c:v>G4 RIC SFB</c:v>
                </c:pt>
                <c:pt idx="9671">
                  <c:v>G4 RNO LAS</c:v>
                </c:pt>
                <c:pt idx="9672">
                  <c:v>G4 ROA PIE</c:v>
                </c:pt>
                <c:pt idx="9673">
                  <c:v>G4 ROA SFB</c:v>
                </c:pt>
                <c:pt idx="9674">
                  <c:v>G4 ROC PGD</c:v>
                </c:pt>
                <c:pt idx="9675">
                  <c:v>G4 ROC SFB</c:v>
                </c:pt>
                <c:pt idx="9676">
                  <c:v>G4 SAN BLI</c:v>
                </c:pt>
                <c:pt idx="9677">
                  <c:v>G4 SAN ELP</c:v>
                </c:pt>
                <c:pt idx="9678">
                  <c:v>G4 SAN EUG</c:v>
                </c:pt>
                <c:pt idx="9679">
                  <c:v>G4 SAN PVU</c:v>
                </c:pt>
                <c:pt idx="9680">
                  <c:v>G4 SAN SCK</c:v>
                </c:pt>
                <c:pt idx="9681">
                  <c:v>G4 SAT LAS</c:v>
                </c:pt>
                <c:pt idx="9682">
                  <c:v>G4 SAT SFB</c:v>
                </c:pt>
                <c:pt idx="9683">
                  <c:v>G4 SAV BNA</c:v>
                </c:pt>
                <c:pt idx="9684">
                  <c:v>G4 SAV BWI</c:v>
                </c:pt>
                <c:pt idx="9685">
                  <c:v>G4 SAV CLE</c:v>
                </c:pt>
                <c:pt idx="9686">
                  <c:v>G4 SAV CVG</c:v>
                </c:pt>
                <c:pt idx="9687">
                  <c:v>G4 SAV EWR</c:v>
                </c:pt>
                <c:pt idx="9688">
                  <c:v>G4 SAV HTS</c:v>
                </c:pt>
                <c:pt idx="9689">
                  <c:v>G4 SAV IND</c:v>
                </c:pt>
                <c:pt idx="9690">
                  <c:v>G4 SAV LCK</c:v>
                </c:pt>
                <c:pt idx="9691">
                  <c:v>G4 SAV LEX</c:v>
                </c:pt>
                <c:pt idx="9692">
                  <c:v>G4 SAV PIT</c:v>
                </c:pt>
                <c:pt idx="9693">
                  <c:v>G4 SAV SDF</c:v>
                </c:pt>
                <c:pt idx="9694">
                  <c:v>G4 SBN AZA</c:v>
                </c:pt>
                <c:pt idx="9695">
                  <c:v>G4 SBN LAS</c:v>
                </c:pt>
                <c:pt idx="9696">
                  <c:v>G4 SBN PGD</c:v>
                </c:pt>
                <c:pt idx="9697">
                  <c:v>G4 SBN PIE</c:v>
                </c:pt>
                <c:pt idx="9698">
                  <c:v>G4 SBN SFB</c:v>
                </c:pt>
                <c:pt idx="9699">
                  <c:v>G4 SCK AZA</c:v>
                </c:pt>
                <c:pt idx="9700">
                  <c:v>G4 SCK LAS</c:v>
                </c:pt>
                <c:pt idx="9701">
                  <c:v>G4 SCK SAN</c:v>
                </c:pt>
                <c:pt idx="9702">
                  <c:v>G4 SDF AZA</c:v>
                </c:pt>
                <c:pt idx="9703">
                  <c:v>G4 SDF FLL</c:v>
                </c:pt>
                <c:pt idx="9704">
                  <c:v>G4 SDF JAX</c:v>
                </c:pt>
                <c:pt idx="9705">
                  <c:v>G4 SDF LAS</c:v>
                </c:pt>
                <c:pt idx="9706">
                  <c:v>G4 SDF MYR</c:v>
                </c:pt>
                <c:pt idx="9707">
                  <c:v>G4 SDF PGD</c:v>
                </c:pt>
                <c:pt idx="9708">
                  <c:v>G4 SDF PIE</c:v>
                </c:pt>
                <c:pt idx="9709">
                  <c:v>G4 SDF SAV</c:v>
                </c:pt>
                <c:pt idx="9710">
                  <c:v>G4 SDF SFB</c:v>
                </c:pt>
                <c:pt idx="9711">
                  <c:v>G4 SDF VPS</c:v>
                </c:pt>
                <c:pt idx="9712">
                  <c:v>G4 SFB ABE</c:v>
                </c:pt>
                <c:pt idx="9713">
                  <c:v>G4 SFB ALB</c:v>
                </c:pt>
                <c:pt idx="9714">
                  <c:v>G4 SFB ATW</c:v>
                </c:pt>
                <c:pt idx="9715">
                  <c:v>G4 SFB AUS</c:v>
                </c:pt>
                <c:pt idx="9716">
                  <c:v>G4 SFB AVL</c:v>
                </c:pt>
                <c:pt idx="9717">
                  <c:v>G4 SFB AVP</c:v>
                </c:pt>
                <c:pt idx="9718">
                  <c:v>G4 SFB BGR</c:v>
                </c:pt>
                <c:pt idx="9719">
                  <c:v>G4 SFB BIS</c:v>
                </c:pt>
                <c:pt idx="9720">
                  <c:v>G4 SFB BLV</c:v>
                </c:pt>
                <c:pt idx="9721">
                  <c:v>G4 SFB BMI</c:v>
                </c:pt>
                <c:pt idx="9722">
                  <c:v>G4 SFB CHA</c:v>
                </c:pt>
                <c:pt idx="9723">
                  <c:v>G4 SFB CID</c:v>
                </c:pt>
                <c:pt idx="9724">
                  <c:v>G4 SFB CKB</c:v>
                </c:pt>
                <c:pt idx="9725">
                  <c:v>G4 SFB CLE</c:v>
                </c:pt>
                <c:pt idx="9726">
                  <c:v>G4 SFB CVG</c:v>
                </c:pt>
                <c:pt idx="9727">
                  <c:v>G4 SFB DAY</c:v>
                </c:pt>
                <c:pt idx="9728">
                  <c:v>G4 SFB DSM</c:v>
                </c:pt>
                <c:pt idx="9729">
                  <c:v>G4 SFB ELM</c:v>
                </c:pt>
                <c:pt idx="9730">
                  <c:v>G4 SFB ELP</c:v>
                </c:pt>
                <c:pt idx="9731">
                  <c:v>G4 SFB EVV</c:v>
                </c:pt>
                <c:pt idx="9732">
                  <c:v>G4 SFB FAR</c:v>
                </c:pt>
                <c:pt idx="9733">
                  <c:v>G4 SFB FNT</c:v>
                </c:pt>
                <c:pt idx="9734">
                  <c:v>G4 SFB FSD</c:v>
                </c:pt>
                <c:pt idx="9735">
                  <c:v>G4 SFB FWA</c:v>
                </c:pt>
                <c:pt idx="9736">
                  <c:v>G4 SFB GFK</c:v>
                </c:pt>
                <c:pt idx="9737">
                  <c:v>G4 SFB GPT</c:v>
                </c:pt>
                <c:pt idx="9738">
                  <c:v>G4 SFB GRR</c:v>
                </c:pt>
                <c:pt idx="9739">
                  <c:v>G4 SFB GSO</c:v>
                </c:pt>
                <c:pt idx="9740">
                  <c:v>G4 SFB GSP</c:v>
                </c:pt>
                <c:pt idx="9741">
                  <c:v>G4 SFB HGR</c:v>
                </c:pt>
                <c:pt idx="9742">
                  <c:v>G4 SFB HTS</c:v>
                </c:pt>
                <c:pt idx="9743">
                  <c:v>G4 SFB IAG</c:v>
                </c:pt>
                <c:pt idx="9744">
                  <c:v>G4 SFB ICT</c:v>
                </c:pt>
                <c:pt idx="9745">
                  <c:v>G4 SFB IND</c:v>
                </c:pt>
                <c:pt idx="9746">
                  <c:v>G4 SFB LCK</c:v>
                </c:pt>
                <c:pt idx="9747">
                  <c:v>G4 SFB LEX</c:v>
                </c:pt>
                <c:pt idx="9748">
                  <c:v>G4 SFB LIT</c:v>
                </c:pt>
                <c:pt idx="9749">
                  <c:v>G4 SFB MCI</c:v>
                </c:pt>
                <c:pt idx="9750">
                  <c:v>G4 SFB MDT</c:v>
                </c:pt>
                <c:pt idx="9751">
                  <c:v>G4 SFB MEM</c:v>
                </c:pt>
                <c:pt idx="9752">
                  <c:v>G4 SFB MFE</c:v>
                </c:pt>
                <c:pt idx="9753">
                  <c:v>G4 SFB MKE</c:v>
                </c:pt>
                <c:pt idx="9754">
                  <c:v>G4 SFB MLI</c:v>
                </c:pt>
                <c:pt idx="9755">
                  <c:v>G4 SFB MSY</c:v>
                </c:pt>
                <c:pt idx="9756">
                  <c:v>G4 SFB OGS</c:v>
                </c:pt>
                <c:pt idx="9757">
                  <c:v>G4 SFB OKC</c:v>
                </c:pt>
                <c:pt idx="9758">
                  <c:v>G4 SFB OMA</c:v>
                </c:pt>
                <c:pt idx="9759">
                  <c:v>G4 SFB ORF</c:v>
                </c:pt>
                <c:pt idx="9760">
                  <c:v>G4 SFB OWB</c:v>
                </c:pt>
                <c:pt idx="9761">
                  <c:v>G4 SFB PBG</c:v>
                </c:pt>
                <c:pt idx="9762">
                  <c:v>G4 SFB PIA</c:v>
                </c:pt>
                <c:pt idx="9763">
                  <c:v>G4 SFB PIT</c:v>
                </c:pt>
                <c:pt idx="9764">
                  <c:v>G4 SFB PSM</c:v>
                </c:pt>
                <c:pt idx="9765">
                  <c:v>G4 SFB RDU</c:v>
                </c:pt>
                <c:pt idx="9766">
                  <c:v>G4 SFB RFD</c:v>
                </c:pt>
                <c:pt idx="9767">
                  <c:v>G4 SFB RIC</c:v>
                </c:pt>
                <c:pt idx="9768">
                  <c:v>G4 SFB ROA</c:v>
                </c:pt>
                <c:pt idx="9769">
                  <c:v>G4 SFB ROC</c:v>
                </c:pt>
                <c:pt idx="9770">
                  <c:v>G4 SFB SAT</c:v>
                </c:pt>
                <c:pt idx="9771">
                  <c:v>G4 SFB SBN</c:v>
                </c:pt>
                <c:pt idx="9772">
                  <c:v>G4 SFB SDF</c:v>
                </c:pt>
                <c:pt idx="9773">
                  <c:v>G4 SFB SGF</c:v>
                </c:pt>
                <c:pt idx="9774">
                  <c:v>G4 SFB SHV</c:v>
                </c:pt>
                <c:pt idx="9775">
                  <c:v>G4 SFB SJU</c:v>
                </c:pt>
                <c:pt idx="9776">
                  <c:v>G4 SFB SPI</c:v>
                </c:pt>
                <c:pt idx="9777">
                  <c:v>G4 SFB SWF</c:v>
                </c:pt>
                <c:pt idx="9778">
                  <c:v>G4 SFB SYR</c:v>
                </c:pt>
                <c:pt idx="9779">
                  <c:v>G4 SFB TOL</c:v>
                </c:pt>
                <c:pt idx="9780">
                  <c:v>G4 SFB TRI</c:v>
                </c:pt>
                <c:pt idx="9781">
                  <c:v>G4 SFB TTN</c:v>
                </c:pt>
                <c:pt idx="9782">
                  <c:v>G4 SFB TUL</c:v>
                </c:pt>
                <c:pt idx="9783">
                  <c:v>G4 SFB TYS</c:v>
                </c:pt>
                <c:pt idx="9784">
                  <c:v>G4 SFB USA</c:v>
                </c:pt>
                <c:pt idx="9785">
                  <c:v>G4 SFB XNA</c:v>
                </c:pt>
                <c:pt idx="9786">
                  <c:v>G4 SFB YNG</c:v>
                </c:pt>
                <c:pt idx="9787">
                  <c:v>G4 SGF AZA</c:v>
                </c:pt>
                <c:pt idx="9788">
                  <c:v>G4 SGF LAS</c:v>
                </c:pt>
                <c:pt idx="9789">
                  <c:v>G4 SGF LAX</c:v>
                </c:pt>
                <c:pt idx="9790">
                  <c:v>G4 SGF PGD</c:v>
                </c:pt>
                <c:pt idx="9791">
                  <c:v>G4 SGF PIE</c:v>
                </c:pt>
                <c:pt idx="9792">
                  <c:v>G4 SGF SFB</c:v>
                </c:pt>
                <c:pt idx="9793">
                  <c:v>G4 SGF VPS</c:v>
                </c:pt>
                <c:pt idx="9794">
                  <c:v>G4 SGU AZA</c:v>
                </c:pt>
                <c:pt idx="9795">
                  <c:v>G4 SHV LAS</c:v>
                </c:pt>
                <c:pt idx="9796">
                  <c:v>G4 SHV SFB</c:v>
                </c:pt>
                <c:pt idx="9797">
                  <c:v>G4 SJU CVG</c:v>
                </c:pt>
                <c:pt idx="9798">
                  <c:v>G4 SJU PIT</c:v>
                </c:pt>
                <c:pt idx="9799">
                  <c:v>G4 SJU RDU</c:v>
                </c:pt>
                <c:pt idx="9800">
                  <c:v>G4 SJU SFB</c:v>
                </c:pt>
                <c:pt idx="9801">
                  <c:v>G4 SMX LAS</c:v>
                </c:pt>
                <c:pt idx="9802">
                  <c:v>G4 SPI PGD</c:v>
                </c:pt>
                <c:pt idx="9803">
                  <c:v>G4 SPI SFB</c:v>
                </c:pt>
                <c:pt idx="9804">
                  <c:v>G4 SRQ CVG</c:v>
                </c:pt>
                <c:pt idx="9805">
                  <c:v>G4 SRQ IND</c:v>
                </c:pt>
                <c:pt idx="9806">
                  <c:v>G4 SRQ PIT</c:v>
                </c:pt>
                <c:pt idx="9807">
                  <c:v>G4 STC AZA</c:v>
                </c:pt>
                <c:pt idx="9808">
                  <c:v>G4 STC PGD</c:v>
                </c:pt>
                <c:pt idx="9809">
                  <c:v>G4 SWF MYR</c:v>
                </c:pt>
                <c:pt idx="9810">
                  <c:v>G4 SWF PGD</c:v>
                </c:pt>
                <c:pt idx="9811">
                  <c:v>G4 SWF PIE</c:v>
                </c:pt>
                <c:pt idx="9812">
                  <c:v>G4 SWF SFB</c:v>
                </c:pt>
                <c:pt idx="9813">
                  <c:v>G4 SYR BNA</c:v>
                </c:pt>
                <c:pt idx="9814">
                  <c:v>G4 SYR FLL</c:v>
                </c:pt>
                <c:pt idx="9815">
                  <c:v>G4 SYR MYR</c:v>
                </c:pt>
                <c:pt idx="9816">
                  <c:v>G4 SYR PGD</c:v>
                </c:pt>
                <c:pt idx="9817">
                  <c:v>G4 SYR PIE</c:v>
                </c:pt>
                <c:pt idx="9818">
                  <c:v>G4 SYR SFB</c:v>
                </c:pt>
                <c:pt idx="9819">
                  <c:v>G4 TOL PGD</c:v>
                </c:pt>
                <c:pt idx="9820">
                  <c:v>G4 TOL PIE</c:v>
                </c:pt>
                <c:pt idx="9821">
                  <c:v>G4 TOL SFB</c:v>
                </c:pt>
                <c:pt idx="9822">
                  <c:v>G4 TRI AVL</c:v>
                </c:pt>
                <c:pt idx="9823">
                  <c:v>G4 TRI PIE</c:v>
                </c:pt>
                <c:pt idx="9824">
                  <c:v>G4 TRI SFB</c:v>
                </c:pt>
                <c:pt idx="9825">
                  <c:v>G4 TTN PGD</c:v>
                </c:pt>
                <c:pt idx="9826">
                  <c:v>G4 TTN PIE</c:v>
                </c:pt>
                <c:pt idx="9827">
                  <c:v>G4 TTN SFB</c:v>
                </c:pt>
                <c:pt idx="9828">
                  <c:v>G4 TUL BWI</c:v>
                </c:pt>
                <c:pt idx="9829">
                  <c:v>G4 TUL LAS</c:v>
                </c:pt>
                <c:pt idx="9830">
                  <c:v>G4 TUL LAX</c:v>
                </c:pt>
                <c:pt idx="9831">
                  <c:v>G4 TUL PIE</c:v>
                </c:pt>
                <c:pt idx="9832">
                  <c:v>G4 TUL SFB</c:v>
                </c:pt>
                <c:pt idx="9833">
                  <c:v>G4 TUS BLI</c:v>
                </c:pt>
                <c:pt idx="9834">
                  <c:v>G4 TUS PVU</c:v>
                </c:pt>
                <c:pt idx="9835">
                  <c:v>G4 TYS BWI</c:v>
                </c:pt>
                <c:pt idx="9836">
                  <c:v>G4 TYS EWR</c:v>
                </c:pt>
                <c:pt idx="9837">
                  <c:v>G4 TYS FLL</c:v>
                </c:pt>
                <c:pt idx="9838">
                  <c:v>G4 TYS LAS</c:v>
                </c:pt>
                <c:pt idx="9839">
                  <c:v>G4 TYS PGD</c:v>
                </c:pt>
                <c:pt idx="9840">
                  <c:v>G4 TYS PIE</c:v>
                </c:pt>
                <c:pt idx="9841">
                  <c:v>G4 TYS SFB</c:v>
                </c:pt>
                <c:pt idx="9842">
                  <c:v>G4 TYS VPS</c:v>
                </c:pt>
                <c:pt idx="9843">
                  <c:v>G4 USA FLL</c:v>
                </c:pt>
                <c:pt idx="9844">
                  <c:v>G4 USA MSY</c:v>
                </c:pt>
                <c:pt idx="9845">
                  <c:v>G4 USA PGD</c:v>
                </c:pt>
                <c:pt idx="9846">
                  <c:v>G4 USA PIE</c:v>
                </c:pt>
                <c:pt idx="9847">
                  <c:v>G4 USA SFB</c:v>
                </c:pt>
                <c:pt idx="9848">
                  <c:v>G4 USA VPS</c:v>
                </c:pt>
                <c:pt idx="9849">
                  <c:v>G4 VPS AUS</c:v>
                </c:pt>
                <c:pt idx="9850">
                  <c:v>G4 VPS BLV</c:v>
                </c:pt>
                <c:pt idx="9851">
                  <c:v>G4 VPS BNA</c:v>
                </c:pt>
                <c:pt idx="9852">
                  <c:v>G4 VPS BWI</c:v>
                </c:pt>
                <c:pt idx="9853">
                  <c:v>G4 VPS CLE</c:v>
                </c:pt>
                <c:pt idx="9854">
                  <c:v>G4 VPS CVG</c:v>
                </c:pt>
                <c:pt idx="9855">
                  <c:v>G4 VPS EVV</c:v>
                </c:pt>
                <c:pt idx="9856">
                  <c:v>G4 VPS EWR</c:v>
                </c:pt>
                <c:pt idx="9857">
                  <c:v>G4 VPS IND</c:v>
                </c:pt>
                <c:pt idx="9858">
                  <c:v>G4 VPS LCK</c:v>
                </c:pt>
                <c:pt idx="9859">
                  <c:v>G4 VPS LEX</c:v>
                </c:pt>
                <c:pt idx="9860">
                  <c:v>G4 VPS MCI</c:v>
                </c:pt>
                <c:pt idx="9861">
                  <c:v>G4 VPS MEM</c:v>
                </c:pt>
                <c:pt idx="9862">
                  <c:v>G4 VPS OKC</c:v>
                </c:pt>
                <c:pt idx="9863">
                  <c:v>G4 VPS PIA</c:v>
                </c:pt>
                <c:pt idx="9864">
                  <c:v>G4 VPS PIT</c:v>
                </c:pt>
                <c:pt idx="9865">
                  <c:v>G4 VPS RDU</c:v>
                </c:pt>
                <c:pt idx="9866">
                  <c:v>G4 VPS SDF</c:v>
                </c:pt>
                <c:pt idx="9867">
                  <c:v>G4 VPS SGF</c:v>
                </c:pt>
                <c:pt idx="9868">
                  <c:v>G4 VPS TYS</c:v>
                </c:pt>
                <c:pt idx="9869">
                  <c:v>G4 VPS USA</c:v>
                </c:pt>
                <c:pt idx="9870">
                  <c:v>G4 VPS XNA</c:v>
                </c:pt>
                <c:pt idx="9871">
                  <c:v>G4 XNA LAS</c:v>
                </c:pt>
                <c:pt idx="9872">
                  <c:v>G4 XNA LAX</c:v>
                </c:pt>
                <c:pt idx="9873">
                  <c:v>G4 XNA SFB</c:v>
                </c:pt>
                <c:pt idx="9874">
                  <c:v>G4 XNA VPS</c:v>
                </c:pt>
                <c:pt idx="9875">
                  <c:v>G4 YNG PIE</c:v>
                </c:pt>
                <c:pt idx="9876">
                  <c:v>G4 YNG SFB</c:v>
                </c:pt>
                <c:pt idx="9877">
                  <c:v>HA HNL ITO</c:v>
                </c:pt>
                <c:pt idx="9878">
                  <c:v>HA HNL JFK</c:v>
                </c:pt>
                <c:pt idx="9879">
                  <c:v>HA HNL KOA</c:v>
                </c:pt>
                <c:pt idx="9880">
                  <c:v>HA HNL LAS</c:v>
                </c:pt>
                <c:pt idx="9881">
                  <c:v>HA HNL LAX</c:v>
                </c:pt>
                <c:pt idx="9882">
                  <c:v>HA HNL LGB</c:v>
                </c:pt>
                <c:pt idx="9883">
                  <c:v>HA HNL LIH</c:v>
                </c:pt>
                <c:pt idx="9884">
                  <c:v>HA HNL OAK</c:v>
                </c:pt>
                <c:pt idx="9885">
                  <c:v>HA HNL OGG</c:v>
                </c:pt>
                <c:pt idx="9886">
                  <c:v>HA HNL PDX</c:v>
                </c:pt>
                <c:pt idx="9887">
                  <c:v>HA HNL PHX</c:v>
                </c:pt>
                <c:pt idx="9888">
                  <c:v>HA HNL PPG</c:v>
                </c:pt>
                <c:pt idx="9889">
                  <c:v>HA HNL SAN</c:v>
                </c:pt>
                <c:pt idx="9890">
                  <c:v>HA HNL SEA</c:v>
                </c:pt>
                <c:pt idx="9891">
                  <c:v>HA HNL SFO</c:v>
                </c:pt>
                <c:pt idx="9892">
                  <c:v>HA HNL SJC</c:v>
                </c:pt>
                <c:pt idx="9893">
                  <c:v>HA HNL SMF</c:v>
                </c:pt>
                <c:pt idx="9894">
                  <c:v>HA ITO HNL</c:v>
                </c:pt>
                <c:pt idx="9895">
                  <c:v>HA ITO KOA</c:v>
                </c:pt>
                <c:pt idx="9896">
                  <c:v>HA ITO OGG</c:v>
                </c:pt>
                <c:pt idx="9897">
                  <c:v>HA JFK HNL</c:v>
                </c:pt>
                <c:pt idx="9898">
                  <c:v>HA KOA HNL</c:v>
                </c:pt>
                <c:pt idx="9899">
                  <c:v>HA KOA LAX</c:v>
                </c:pt>
                <c:pt idx="9900">
                  <c:v>HA KOA LIH</c:v>
                </c:pt>
                <c:pt idx="9901">
                  <c:v>HA KOA OAK</c:v>
                </c:pt>
                <c:pt idx="9902">
                  <c:v>HA KOA OGG</c:v>
                </c:pt>
                <c:pt idx="9903">
                  <c:v>HA LAS HNL</c:v>
                </c:pt>
                <c:pt idx="9904">
                  <c:v>HA LAS OGG</c:v>
                </c:pt>
                <c:pt idx="9905">
                  <c:v>HA LAX HNL</c:v>
                </c:pt>
                <c:pt idx="9906">
                  <c:v>HA LAX KOA</c:v>
                </c:pt>
                <c:pt idx="9907">
                  <c:v>HA LAX LIH</c:v>
                </c:pt>
                <c:pt idx="9908">
                  <c:v>HA LAX OGG</c:v>
                </c:pt>
                <c:pt idx="9909">
                  <c:v>HA LGB HNL</c:v>
                </c:pt>
                <c:pt idx="9910">
                  <c:v>HA LIH HNL</c:v>
                </c:pt>
                <c:pt idx="9911">
                  <c:v>HA LIH KOA</c:v>
                </c:pt>
                <c:pt idx="9912">
                  <c:v>HA LIH LAX</c:v>
                </c:pt>
                <c:pt idx="9913">
                  <c:v>HA LIH OAK</c:v>
                </c:pt>
                <c:pt idx="9914">
                  <c:v>HA LIH OGG</c:v>
                </c:pt>
                <c:pt idx="9915">
                  <c:v>HA OAK HNL</c:v>
                </c:pt>
                <c:pt idx="9916">
                  <c:v>HA OAK KOA</c:v>
                </c:pt>
                <c:pt idx="9917">
                  <c:v>HA OAK LIH</c:v>
                </c:pt>
                <c:pt idx="9918">
                  <c:v>HA OAK OGG</c:v>
                </c:pt>
                <c:pt idx="9919">
                  <c:v>HA OGG HNL</c:v>
                </c:pt>
                <c:pt idx="9920">
                  <c:v>HA OGG ITO</c:v>
                </c:pt>
                <c:pt idx="9921">
                  <c:v>HA OGG KOA</c:v>
                </c:pt>
                <c:pt idx="9922">
                  <c:v>HA OGG LAS</c:v>
                </c:pt>
                <c:pt idx="9923">
                  <c:v>HA OGG LAX</c:v>
                </c:pt>
                <c:pt idx="9924">
                  <c:v>HA OGG LIH</c:v>
                </c:pt>
                <c:pt idx="9925">
                  <c:v>HA OGG OAK</c:v>
                </c:pt>
                <c:pt idx="9926">
                  <c:v>HA OGG PDX</c:v>
                </c:pt>
                <c:pt idx="9927">
                  <c:v>HA OGG SAN</c:v>
                </c:pt>
                <c:pt idx="9928">
                  <c:v>HA OGG SEA</c:v>
                </c:pt>
                <c:pt idx="9929">
                  <c:v>HA OGG SFO</c:v>
                </c:pt>
                <c:pt idx="9930">
                  <c:v>HA OGG SJC</c:v>
                </c:pt>
                <c:pt idx="9931">
                  <c:v>HA PDX HNL</c:v>
                </c:pt>
                <c:pt idx="9932">
                  <c:v>HA PDX OGG</c:v>
                </c:pt>
                <c:pt idx="9933">
                  <c:v>HA PHX HNL</c:v>
                </c:pt>
                <c:pt idx="9934">
                  <c:v>HA PPG HNL</c:v>
                </c:pt>
                <c:pt idx="9935">
                  <c:v>HA SAN HNL</c:v>
                </c:pt>
                <c:pt idx="9936">
                  <c:v>HA SAN OGG</c:v>
                </c:pt>
                <c:pt idx="9937">
                  <c:v>HA SEA HNL</c:v>
                </c:pt>
                <c:pt idx="9938">
                  <c:v>HA SEA OGG</c:v>
                </c:pt>
                <c:pt idx="9939">
                  <c:v>HA SFO HNL</c:v>
                </c:pt>
                <c:pt idx="9940">
                  <c:v>HA SFO OGG</c:v>
                </c:pt>
                <c:pt idx="9941">
                  <c:v>HA SJC HNL</c:v>
                </c:pt>
                <c:pt idx="9942">
                  <c:v>HA SJC OGG</c:v>
                </c:pt>
                <c:pt idx="9943">
                  <c:v>HA SMF HNL</c:v>
                </c:pt>
                <c:pt idx="9944">
                  <c:v>MQ ABE ORD</c:v>
                </c:pt>
                <c:pt idx="9945">
                  <c:v>MQ ABI DFW</c:v>
                </c:pt>
                <c:pt idx="9946">
                  <c:v>MQ ABQ LAX</c:v>
                </c:pt>
                <c:pt idx="9947">
                  <c:v>MQ ABQ ORD</c:v>
                </c:pt>
                <c:pt idx="9948">
                  <c:v>MQ ACT DFW</c:v>
                </c:pt>
                <c:pt idx="9949">
                  <c:v>MQ AEX DFW</c:v>
                </c:pt>
                <c:pt idx="9950">
                  <c:v>MQ AGS DFW</c:v>
                </c:pt>
                <c:pt idx="9951">
                  <c:v>MQ AGS ORD</c:v>
                </c:pt>
                <c:pt idx="9952">
                  <c:v>MQ ALB ORD</c:v>
                </c:pt>
                <c:pt idx="9953">
                  <c:v>MQ ALO ORD</c:v>
                </c:pt>
                <c:pt idx="9954">
                  <c:v>MQ AMA DFW</c:v>
                </c:pt>
                <c:pt idx="9955">
                  <c:v>MQ ART ORD</c:v>
                </c:pt>
                <c:pt idx="9956">
                  <c:v>MQ ASE DFW</c:v>
                </c:pt>
                <c:pt idx="9957">
                  <c:v>MQ ASE LAX</c:v>
                </c:pt>
                <c:pt idx="9958">
                  <c:v>MQ ASE ORD</c:v>
                </c:pt>
                <c:pt idx="9959">
                  <c:v>MQ ATL DCA</c:v>
                </c:pt>
                <c:pt idx="9960">
                  <c:v>MQ ATL LGA</c:v>
                </c:pt>
                <c:pt idx="9961">
                  <c:v>MQ ATL MIA</c:v>
                </c:pt>
                <c:pt idx="9962">
                  <c:v>MQ ATL ORD</c:v>
                </c:pt>
                <c:pt idx="9963">
                  <c:v>MQ ATW ORD</c:v>
                </c:pt>
                <c:pt idx="9964">
                  <c:v>MQ AUS ORD</c:v>
                </c:pt>
                <c:pt idx="9965">
                  <c:v>MQ AVL DFW</c:v>
                </c:pt>
                <c:pt idx="9966">
                  <c:v>MQ AVP ORD</c:v>
                </c:pt>
                <c:pt idx="9967">
                  <c:v>MQ AZO ORD</c:v>
                </c:pt>
                <c:pt idx="9968">
                  <c:v>MQ BDL ORD</c:v>
                </c:pt>
                <c:pt idx="9969">
                  <c:v>MQ BDL RDU</c:v>
                </c:pt>
                <c:pt idx="9970">
                  <c:v>MQ BDL STL</c:v>
                </c:pt>
                <c:pt idx="9971">
                  <c:v>MQ BGR LGA</c:v>
                </c:pt>
                <c:pt idx="9972">
                  <c:v>MQ BGR ORD</c:v>
                </c:pt>
                <c:pt idx="9973">
                  <c:v>MQ BHM CLT</c:v>
                </c:pt>
                <c:pt idx="9974">
                  <c:v>MQ BHM DFW</c:v>
                </c:pt>
                <c:pt idx="9975">
                  <c:v>MQ BHM MIA</c:v>
                </c:pt>
                <c:pt idx="9976">
                  <c:v>MQ BHM ORD</c:v>
                </c:pt>
                <c:pt idx="9977">
                  <c:v>MQ BIL DFW</c:v>
                </c:pt>
                <c:pt idx="9978">
                  <c:v>MQ BIS DFW</c:v>
                </c:pt>
                <c:pt idx="9979">
                  <c:v>MQ BIS ORD</c:v>
                </c:pt>
                <c:pt idx="9980">
                  <c:v>MQ BMI DFW</c:v>
                </c:pt>
                <c:pt idx="9981">
                  <c:v>MQ BMI ORD</c:v>
                </c:pt>
                <c:pt idx="9982">
                  <c:v>MQ BNA DCA</c:v>
                </c:pt>
                <c:pt idx="9983">
                  <c:v>MQ BNA DFW</c:v>
                </c:pt>
                <c:pt idx="9984">
                  <c:v>MQ BNA JFK</c:v>
                </c:pt>
                <c:pt idx="9985">
                  <c:v>MQ BNA LGA</c:v>
                </c:pt>
                <c:pt idx="9986">
                  <c:v>MQ BNA MIA</c:v>
                </c:pt>
                <c:pt idx="9987">
                  <c:v>MQ BNA ORD</c:v>
                </c:pt>
                <c:pt idx="9988">
                  <c:v>MQ BNA STL</c:v>
                </c:pt>
                <c:pt idx="9989">
                  <c:v>MQ BOI LAX</c:v>
                </c:pt>
                <c:pt idx="9990">
                  <c:v>MQ BOI ORD</c:v>
                </c:pt>
                <c:pt idx="9991">
                  <c:v>MQ BOS CMH</c:v>
                </c:pt>
                <c:pt idx="9992">
                  <c:v>MQ BOS DCA</c:v>
                </c:pt>
                <c:pt idx="9993">
                  <c:v>MQ BOS JFK</c:v>
                </c:pt>
                <c:pt idx="9994">
                  <c:v>MQ BOS LGA</c:v>
                </c:pt>
                <c:pt idx="9995">
                  <c:v>MQ BOS PIT</c:v>
                </c:pt>
                <c:pt idx="9996">
                  <c:v>MQ BOS RDU</c:v>
                </c:pt>
                <c:pt idx="9997">
                  <c:v>MQ BOS ROC</c:v>
                </c:pt>
                <c:pt idx="9998">
                  <c:v>MQ BOS STL</c:v>
                </c:pt>
                <c:pt idx="9999">
                  <c:v>MQ BOS SYR</c:v>
                </c:pt>
                <c:pt idx="10000">
                  <c:v>MQ BPT DFW</c:v>
                </c:pt>
                <c:pt idx="10001">
                  <c:v>MQ BRO DFW</c:v>
                </c:pt>
                <c:pt idx="10002">
                  <c:v>MQ BTR DFW</c:v>
                </c:pt>
                <c:pt idx="10003">
                  <c:v>MQ BTV ORD</c:v>
                </c:pt>
                <c:pt idx="10004">
                  <c:v>MQ BUF ORD</c:v>
                </c:pt>
                <c:pt idx="10005">
                  <c:v>MQ BWI JFK</c:v>
                </c:pt>
                <c:pt idx="10006">
                  <c:v>MQ BWI ORD</c:v>
                </c:pt>
                <c:pt idx="10007">
                  <c:v>MQ BZN DFW</c:v>
                </c:pt>
                <c:pt idx="10008">
                  <c:v>MQ BZN ORD</c:v>
                </c:pt>
                <c:pt idx="10009">
                  <c:v>MQ CAE DFW</c:v>
                </c:pt>
                <c:pt idx="10010">
                  <c:v>MQ CAK ORD</c:v>
                </c:pt>
                <c:pt idx="10011">
                  <c:v>MQ CHA CLT</c:v>
                </c:pt>
                <c:pt idx="10012">
                  <c:v>MQ CHA DFW</c:v>
                </c:pt>
                <c:pt idx="10013">
                  <c:v>MQ CHA ORD</c:v>
                </c:pt>
                <c:pt idx="10014">
                  <c:v>MQ CHO CLT</c:v>
                </c:pt>
                <c:pt idx="10015">
                  <c:v>MQ CHO LGA</c:v>
                </c:pt>
                <c:pt idx="10016">
                  <c:v>MQ CHO ORD</c:v>
                </c:pt>
                <c:pt idx="10017">
                  <c:v>MQ CHS DFW</c:v>
                </c:pt>
                <c:pt idx="10018">
                  <c:v>MQ CHS MIA</c:v>
                </c:pt>
                <c:pt idx="10019">
                  <c:v>MQ CHS ORD</c:v>
                </c:pt>
                <c:pt idx="10020">
                  <c:v>MQ CID CLT</c:v>
                </c:pt>
                <c:pt idx="10021">
                  <c:v>MQ CID DFW</c:v>
                </c:pt>
                <c:pt idx="10022">
                  <c:v>MQ CID LGA</c:v>
                </c:pt>
                <c:pt idx="10023">
                  <c:v>MQ CID ORD</c:v>
                </c:pt>
                <c:pt idx="10024">
                  <c:v>MQ CID STL</c:v>
                </c:pt>
                <c:pt idx="10025">
                  <c:v>MQ CLE CLT</c:v>
                </c:pt>
                <c:pt idx="10026">
                  <c:v>MQ CLE DFW</c:v>
                </c:pt>
                <c:pt idx="10027">
                  <c:v>MQ CLE JFK</c:v>
                </c:pt>
                <c:pt idx="10028">
                  <c:v>MQ CLE LGA</c:v>
                </c:pt>
                <c:pt idx="10029">
                  <c:v>MQ CLE MIA</c:v>
                </c:pt>
                <c:pt idx="10030">
                  <c:v>MQ CLE ORD</c:v>
                </c:pt>
                <c:pt idx="10031">
                  <c:v>MQ CLL DFW</c:v>
                </c:pt>
                <c:pt idx="10032">
                  <c:v>MQ CLT BHM</c:v>
                </c:pt>
                <c:pt idx="10033">
                  <c:v>MQ CLT CHA</c:v>
                </c:pt>
                <c:pt idx="10034">
                  <c:v>MQ CLT CHO</c:v>
                </c:pt>
                <c:pt idx="10035">
                  <c:v>MQ CLT CID</c:v>
                </c:pt>
                <c:pt idx="10036">
                  <c:v>MQ CLT CLE</c:v>
                </c:pt>
                <c:pt idx="10037">
                  <c:v>MQ CLT CMI</c:v>
                </c:pt>
                <c:pt idx="10038">
                  <c:v>MQ CLT CVG</c:v>
                </c:pt>
                <c:pt idx="10039">
                  <c:v>MQ CLT EWN</c:v>
                </c:pt>
                <c:pt idx="10040">
                  <c:v>MQ CLT FAY</c:v>
                </c:pt>
                <c:pt idx="10041">
                  <c:v>MQ CLT FLO</c:v>
                </c:pt>
                <c:pt idx="10042">
                  <c:v>MQ CLT GSO</c:v>
                </c:pt>
                <c:pt idx="10043">
                  <c:v>MQ CLT HTS</c:v>
                </c:pt>
                <c:pt idx="10044">
                  <c:v>MQ CLT LEX</c:v>
                </c:pt>
                <c:pt idx="10045">
                  <c:v>MQ CLT LGA</c:v>
                </c:pt>
                <c:pt idx="10046">
                  <c:v>MQ CLT MGM</c:v>
                </c:pt>
                <c:pt idx="10047">
                  <c:v>MQ CLT MIA</c:v>
                </c:pt>
                <c:pt idx="10048">
                  <c:v>MQ CLT MLB</c:v>
                </c:pt>
                <c:pt idx="10049">
                  <c:v>MQ CLT ORD</c:v>
                </c:pt>
                <c:pt idx="10050">
                  <c:v>MQ CLT ORF</c:v>
                </c:pt>
                <c:pt idx="10051">
                  <c:v>MQ CLT PIT</c:v>
                </c:pt>
                <c:pt idx="10052">
                  <c:v>MQ CLT ROA</c:v>
                </c:pt>
                <c:pt idx="10053">
                  <c:v>MQ CLT SGF</c:v>
                </c:pt>
                <c:pt idx="10054">
                  <c:v>MQ CLT STL</c:v>
                </c:pt>
                <c:pt idx="10055">
                  <c:v>MQ CLT SYR</c:v>
                </c:pt>
                <c:pt idx="10056">
                  <c:v>MQ CMH BOS</c:v>
                </c:pt>
                <c:pt idx="10057">
                  <c:v>MQ CMH DCA</c:v>
                </c:pt>
                <c:pt idx="10058">
                  <c:v>MQ CMH DFW</c:v>
                </c:pt>
                <c:pt idx="10059">
                  <c:v>MQ CMH JFK</c:v>
                </c:pt>
                <c:pt idx="10060">
                  <c:v>MQ CMH LGA</c:v>
                </c:pt>
                <c:pt idx="10061">
                  <c:v>MQ CMH MIA</c:v>
                </c:pt>
                <c:pt idx="10062">
                  <c:v>MQ CMH ORD</c:v>
                </c:pt>
                <c:pt idx="10063">
                  <c:v>MQ CMH RDU</c:v>
                </c:pt>
                <c:pt idx="10064">
                  <c:v>MQ CMI CLT</c:v>
                </c:pt>
                <c:pt idx="10065">
                  <c:v>MQ CMI DFW</c:v>
                </c:pt>
                <c:pt idx="10066">
                  <c:v>MQ CMI ORD</c:v>
                </c:pt>
                <c:pt idx="10067">
                  <c:v>MQ COS DFW</c:v>
                </c:pt>
                <c:pt idx="10068">
                  <c:v>MQ COU DFW</c:v>
                </c:pt>
                <c:pt idx="10069">
                  <c:v>MQ COU ORD</c:v>
                </c:pt>
                <c:pt idx="10070">
                  <c:v>MQ CRP DFW</c:v>
                </c:pt>
                <c:pt idx="10071">
                  <c:v>MQ CRW LGA</c:v>
                </c:pt>
                <c:pt idx="10072">
                  <c:v>MQ CRW ORD</c:v>
                </c:pt>
                <c:pt idx="10073">
                  <c:v>MQ CSG DFW</c:v>
                </c:pt>
                <c:pt idx="10074">
                  <c:v>MQ CVG CLT</c:v>
                </c:pt>
                <c:pt idx="10075">
                  <c:v>MQ CVG DCA</c:v>
                </c:pt>
                <c:pt idx="10076">
                  <c:v>MQ CVG DFW</c:v>
                </c:pt>
                <c:pt idx="10077">
                  <c:v>MQ CVG JFK</c:v>
                </c:pt>
                <c:pt idx="10078">
                  <c:v>MQ CVG LGA</c:v>
                </c:pt>
                <c:pt idx="10079">
                  <c:v>MQ CVG MIA</c:v>
                </c:pt>
                <c:pt idx="10080">
                  <c:v>MQ CVG ORD</c:v>
                </c:pt>
                <c:pt idx="10081">
                  <c:v>MQ CWA ORD</c:v>
                </c:pt>
                <c:pt idx="10082">
                  <c:v>MQ CYS DFW</c:v>
                </c:pt>
                <c:pt idx="10083">
                  <c:v>MQ DAL ORD</c:v>
                </c:pt>
                <c:pt idx="10084">
                  <c:v>MQ DAY DFW</c:v>
                </c:pt>
                <c:pt idx="10085">
                  <c:v>MQ DAY LGA</c:v>
                </c:pt>
                <c:pt idx="10086">
                  <c:v>MQ DAY ORD</c:v>
                </c:pt>
                <c:pt idx="10087">
                  <c:v>MQ DBQ ORD</c:v>
                </c:pt>
                <c:pt idx="10088">
                  <c:v>MQ DCA ATL</c:v>
                </c:pt>
                <c:pt idx="10089">
                  <c:v>MQ DCA BNA</c:v>
                </c:pt>
                <c:pt idx="10090">
                  <c:v>MQ DCA BOS</c:v>
                </c:pt>
                <c:pt idx="10091">
                  <c:v>MQ DCA CVG</c:v>
                </c:pt>
                <c:pt idx="10092">
                  <c:v>MQ DCA DFW</c:v>
                </c:pt>
                <c:pt idx="10093">
                  <c:v>MQ DCA GSP</c:v>
                </c:pt>
                <c:pt idx="10094">
                  <c:v>MQ DCA HPN</c:v>
                </c:pt>
                <c:pt idx="10095">
                  <c:v>MQ DCA HSV</c:v>
                </c:pt>
                <c:pt idx="10096">
                  <c:v>MQ DCA IND</c:v>
                </c:pt>
                <c:pt idx="10097">
                  <c:v>MQ DCA JFK</c:v>
                </c:pt>
                <c:pt idx="10098">
                  <c:v>MQ DCA LIT</c:v>
                </c:pt>
                <c:pt idx="10099">
                  <c:v>MQ DCA ORD</c:v>
                </c:pt>
                <c:pt idx="10100">
                  <c:v>MQ DCA PBI</c:v>
                </c:pt>
                <c:pt idx="10101">
                  <c:v>MQ DCA PHL</c:v>
                </c:pt>
                <c:pt idx="10102">
                  <c:v>MQ DCA PIT</c:v>
                </c:pt>
                <c:pt idx="10103">
                  <c:v>MQ DCA PNS</c:v>
                </c:pt>
                <c:pt idx="10104">
                  <c:v>MQ DCA RDU</c:v>
                </c:pt>
                <c:pt idx="10105">
                  <c:v>MQ DCA SDF</c:v>
                </c:pt>
                <c:pt idx="10106">
                  <c:v>MQ DCA STL</c:v>
                </c:pt>
                <c:pt idx="10107">
                  <c:v>MQ DCA SYR</c:v>
                </c:pt>
                <c:pt idx="10108">
                  <c:v>MQ DCA XNA</c:v>
                </c:pt>
                <c:pt idx="10109">
                  <c:v>MQ DEN LAX</c:v>
                </c:pt>
                <c:pt idx="10110">
                  <c:v>MQ DEN ORD</c:v>
                </c:pt>
                <c:pt idx="10111">
                  <c:v>MQ DFW ABI</c:v>
                </c:pt>
                <c:pt idx="10112">
                  <c:v>MQ DFW ABQ</c:v>
                </c:pt>
                <c:pt idx="10113">
                  <c:v>MQ DFW ACT</c:v>
                </c:pt>
                <c:pt idx="10114">
                  <c:v>MQ DFW AEX</c:v>
                </c:pt>
                <c:pt idx="10115">
                  <c:v>MQ DFW AGS</c:v>
                </c:pt>
                <c:pt idx="10116">
                  <c:v>MQ DFW AMA</c:v>
                </c:pt>
                <c:pt idx="10117">
                  <c:v>MQ DFW ASE</c:v>
                </c:pt>
                <c:pt idx="10118">
                  <c:v>MQ DFW AVL</c:v>
                </c:pt>
                <c:pt idx="10119">
                  <c:v>MQ DFW BHM</c:v>
                </c:pt>
                <c:pt idx="10120">
                  <c:v>MQ DFW BIL</c:v>
                </c:pt>
                <c:pt idx="10121">
                  <c:v>MQ DFW BIS</c:v>
                </c:pt>
                <c:pt idx="10122">
                  <c:v>MQ DFW BMI</c:v>
                </c:pt>
                <c:pt idx="10123">
                  <c:v>MQ DFW BNA</c:v>
                </c:pt>
                <c:pt idx="10124">
                  <c:v>MQ DFW BPT</c:v>
                </c:pt>
                <c:pt idx="10125">
                  <c:v>MQ DFW BRO</c:v>
                </c:pt>
                <c:pt idx="10126">
                  <c:v>MQ DFW BTR</c:v>
                </c:pt>
                <c:pt idx="10127">
                  <c:v>MQ DFW BZN</c:v>
                </c:pt>
                <c:pt idx="10128">
                  <c:v>MQ DFW CAE</c:v>
                </c:pt>
                <c:pt idx="10129">
                  <c:v>MQ DFW CHA</c:v>
                </c:pt>
                <c:pt idx="10130">
                  <c:v>MQ DFW CHS</c:v>
                </c:pt>
                <c:pt idx="10131">
                  <c:v>MQ DFW CID</c:v>
                </c:pt>
                <c:pt idx="10132">
                  <c:v>MQ DFW CLE</c:v>
                </c:pt>
                <c:pt idx="10133">
                  <c:v>MQ DFW CLL</c:v>
                </c:pt>
                <c:pt idx="10134">
                  <c:v>MQ DFW CMH</c:v>
                </c:pt>
                <c:pt idx="10135">
                  <c:v>MQ DFW CMI</c:v>
                </c:pt>
                <c:pt idx="10136">
                  <c:v>MQ DFW COS</c:v>
                </c:pt>
                <c:pt idx="10137">
                  <c:v>MQ DFW COU</c:v>
                </c:pt>
                <c:pt idx="10138">
                  <c:v>MQ DFW CRP</c:v>
                </c:pt>
                <c:pt idx="10139">
                  <c:v>MQ DFW CSG</c:v>
                </c:pt>
                <c:pt idx="10140">
                  <c:v>MQ DFW CVG</c:v>
                </c:pt>
                <c:pt idx="10141">
                  <c:v>MQ DFW CYS</c:v>
                </c:pt>
                <c:pt idx="10142">
                  <c:v>MQ DFW DAY</c:v>
                </c:pt>
                <c:pt idx="10143">
                  <c:v>MQ DFW DCA</c:v>
                </c:pt>
                <c:pt idx="10144">
                  <c:v>MQ DFW DRO</c:v>
                </c:pt>
                <c:pt idx="10145">
                  <c:v>MQ DFW DRT</c:v>
                </c:pt>
                <c:pt idx="10146">
                  <c:v>MQ DFW DSM</c:v>
                </c:pt>
                <c:pt idx="10147">
                  <c:v>MQ DFW ELP</c:v>
                </c:pt>
                <c:pt idx="10148">
                  <c:v>MQ DFW EVV</c:v>
                </c:pt>
                <c:pt idx="10149">
                  <c:v>MQ DFW EYW</c:v>
                </c:pt>
                <c:pt idx="10150">
                  <c:v>MQ DFW FAR</c:v>
                </c:pt>
                <c:pt idx="10151">
                  <c:v>MQ DFW FAY</c:v>
                </c:pt>
                <c:pt idx="10152">
                  <c:v>MQ DFW FSD</c:v>
                </c:pt>
                <c:pt idx="10153">
                  <c:v>MQ DFW FSM</c:v>
                </c:pt>
                <c:pt idx="10154">
                  <c:v>MQ DFW FWA</c:v>
                </c:pt>
                <c:pt idx="10155">
                  <c:v>MQ DFW GCK</c:v>
                </c:pt>
                <c:pt idx="10156">
                  <c:v>MQ DFW GGG</c:v>
                </c:pt>
                <c:pt idx="10157">
                  <c:v>MQ DFW GJT</c:v>
                </c:pt>
                <c:pt idx="10158">
                  <c:v>MQ DFW GPT</c:v>
                </c:pt>
                <c:pt idx="10159">
                  <c:v>MQ DFW GRB</c:v>
                </c:pt>
                <c:pt idx="10160">
                  <c:v>MQ DFW GRI</c:v>
                </c:pt>
                <c:pt idx="10161">
                  <c:v>MQ DFW GRK</c:v>
                </c:pt>
                <c:pt idx="10162">
                  <c:v>MQ DFW GRR</c:v>
                </c:pt>
                <c:pt idx="10163">
                  <c:v>MQ DFW GSO</c:v>
                </c:pt>
                <c:pt idx="10164">
                  <c:v>MQ DFW GSP</c:v>
                </c:pt>
                <c:pt idx="10165">
                  <c:v>MQ DFW GUC</c:v>
                </c:pt>
                <c:pt idx="10166">
                  <c:v>MQ DFW HOU</c:v>
                </c:pt>
                <c:pt idx="10167">
                  <c:v>MQ DFW HSV</c:v>
                </c:pt>
                <c:pt idx="10168">
                  <c:v>MQ DFW IAH</c:v>
                </c:pt>
                <c:pt idx="10169">
                  <c:v>MQ DFW ICT</c:v>
                </c:pt>
                <c:pt idx="10170">
                  <c:v>MQ DFW ILM</c:v>
                </c:pt>
                <c:pt idx="10171">
                  <c:v>MQ DFW IND</c:v>
                </c:pt>
                <c:pt idx="10172">
                  <c:v>MQ DFW JAN</c:v>
                </c:pt>
                <c:pt idx="10173">
                  <c:v>MQ DFW JAX</c:v>
                </c:pt>
                <c:pt idx="10174">
                  <c:v>MQ DFW JLN</c:v>
                </c:pt>
                <c:pt idx="10175">
                  <c:v>MQ DFW LAW</c:v>
                </c:pt>
                <c:pt idx="10176">
                  <c:v>MQ DFW LBB</c:v>
                </c:pt>
                <c:pt idx="10177">
                  <c:v>MQ DFW LCH</c:v>
                </c:pt>
                <c:pt idx="10178">
                  <c:v>MQ DFW LEX</c:v>
                </c:pt>
                <c:pt idx="10179">
                  <c:v>MQ DFW LFT</c:v>
                </c:pt>
                <c:pt idx="10180">
                  <c:v>MQ DFW LIT</c:v>
                </c:pt>
                <c:pt idx="10181">
                  <c:v>MQ DFW LRD</c:v>
                </c:pt>
                <c:pt idx="10182">
                  <c:v>MQ DFW MAF</c:v>
                </c:pt>
                <c:pt idx="10183">
                  <c:v>MQ DFW MCI</c:v>
                </c:pt>
                <c:pt idx="10184">
                  <c:v>MQ DFW MEM</c:v>
                </c:pt>
                <c:pt idx="10185">
                  <c:v>MQ DFW MFE</c:v>
                </c:pt>
                <c:pt idx="10186">
                  <c:v>MQ DFW MGM</c:v>
                </c:pt>
                <c:pt idx="10187">
                  <c:v>MQ DFW MHK</c:v>
                </c:pt>
                <c:pt idx="10188">
                  <c:v>MQ DFW MKE</c:v>
                </c:pt>
                <c:pt idx="10189">
                  <c:v>MQ DFW MLI</c:v>
                </c:pt>
                <c:pt idx="10190">
                  <c:v>MQ DFW MLU</c:v>
                </c:pt>
                <c:pt idx="10191">
                  <c:v>MQ DFW MOB</c:v>
                </c:pt>
                <c:pt idx="10192">
                  <c:v>MQ DFW MSN</c:v>
                </c:pt>
                <c:pt idx="10193">
                  <c:v>MQ DFW MSO</c:v>
                </c:pt>
                <c:pt idx="10194">
                  <c:v>MQ DFW MSY</c:v>
                </c:pt>
                <c:pt idx="10195">
                  <c:v>MQ DFW MTJ</c:v>
                </c:pt>
                <c:pt idx="10196">
                  <c:v>MQ DFW MYR</c:v>
                </c:pt>
                <c:pt idx="10197">
                  <c:v>MQ DFW OKC</c:v>
                </c:pt>
                <c:pt idx="10198">
                  <c:v>MQ DFW OMA</c:v>
                </c:pt>
                <c:pt idx="10199">
                  <c:v>MQ DFW ORF</c:v>
                </c:pt>
                <c:pt idx="10200">
                  <c:v>MQ DFW PHX</c:v>
                </c:pt>
                <c:pt idx="10201">
                  <c:v>MQ DFW PIA</c:v>
                </c:pt>
                <c:pt idx="10202">
                  <c:v>MQ DFW PIT</c:v>
                </c:pt>
                <c:pt idx="10203">
                  <c:v>MQ DFW PNS</c:v>
                </c:pt>
                <c:pt idx="10204">
                  <c:v>MQ DFW RAP</c:v>
                </c:pt>
                <c:pt idx="10205">
                  <c:v>MQ DFW RDU</c:v>
                </c:pt>
                <c:pt idx="10206">
                  <c:v>MQ DFW RIC</c:v>
                </c:pt>
                <c:pt idx="10207">
                  <c:v>MQ DFW ROW</c:v>
                </c:pt>
                <c:pt idx="10208">
                  <c:v>MQ DFW SAF</c:v>
                </c:pt>
                <c:pt idx="10209">
                  <c:v>MQ DFW SAV</c:v>
                </c:pt>
                <c:pt idx="10210">
                  <c:v>MQ DFW SBA</c:v>
                </c:pt>
                <c:pt idx="10211">
                  <c:v>MQ DFW SDF</c:v>
                </c:pt>
                <c:pt idx="10212">
                  <c:v>MQ DFW SGF</c:v>
                </c:pt>
                <c:pt idx="10213">
                  <c:v>MQ DFW SHV</c:v>
                </c:pt>
                <c:pt idx="10214">
                  <c:v>MQ DFW SJT</c:v>
                </c:pt>
                <c:pt idx="10215">
                  <c:v>MQ DFW SPI</c:v>
                </c:pt>
                <c:pt idx="10216">
                  <c:v>MQ DFW SPS</c:v>
                </c:pt>
                <c:pt idx="10217">
                  <c:v>MQ DFW STL</c:v>
                </c:pt>
                <c:pt idx="10218">
                  <c:v>MQ DFW SUX</c:v>
                </c:pt>
                <c:pt idx="10219">
                  <c:v>MQ DFW SWO</c:v>
                </c:pt>
                <c:pt idx="10220">
                  <c:v>MQ DFW TLH</c:v>
                </c:pt>
                <c:pt idx="10221">
                  <c:v>MQ DFW TUL</c:v>
                </c:pt>
                <c:pt idx="10222">
                  <c:v>MQ DFW TXK</c:v>
                </c:pt>
                <c:pt idx="10223">
                  <c:v>MQ DFW TYR</c:v>
                </c:pt>
                <c:pt idx="10224">
                  <c:v>MQ DFW TYS</c:v>
                </c:pt>
                <c:pt idx="10225">
                  <c:v>MQ DFW VPS</c:v>
                </c:pt>
                <c:pt idx="10226">
                  <c:v>MQ DFW XNA</c:v>
                </c:pt>
                <c:pt idx="10227">
                  <c:v>MQ DRO DFW</c:v>
                </c:pt>
                <c:pt idx="10228">
                  <c:v>MQ DRT DFW</c:v>
                </c:pt>
                <c:pt idx="10229">
                  <c:v>MQ DSM DFW</c:v>
                </c:pt>
                <c:pt idx="10230">
                  <c:v>MQ DSM LGA</c:v>
                </c:pt>
                <c:pt idx="10231">
                  <c:v>MQ DSM ORD</c:v>
                </c:pt>
                <c:pt idx="10232">
                  <c:v>MQ DSM STL</c:v>
                </c:pt>
                <c:pt idx="10233">
                  <c:v>MQ DTW LGA</c:v>
                </c:pt>
                <c:pt idx="10234">
                  <c:v>MQ DTW ORD</c:v>
                </c:pt>
                <c:pt idx="10235">
                  <c:v>MQ ELP DFW</c:v>
                </c:pt>
                <c:pt idx="10236">
                  <c:v>MQ ELP LAX</c:v>
                </c:pt>
                <c:pt idx="10237">
                  <c:v>MQ ELP ORD</c:v>
                </c:pt>
                <c:pt idx="10238">
                  <c:v>MQ EVV DFW</c:v>
                </c:pt>
                <c:pt idx="10239">
                  <c:v>MQ EVV ORD</c:v>
                </c:pt>
                <c:pt idx="10240">
                  <c:v>MQ EWN CLT</c:v>
                </c:pt>
                <c:pt idx="10241">
                  <c:v>MQ EWR ORD</c:v>
                </c:pt>
                <c:pt idx="10242">
                  <c:v>MQ EYW DFW</c:v>
                </c:pt>
                <c:pt idx="10243">
                  <c:v>MQ EYW MIA</c:v>
                </c:pt>
                <c:pt idx="10244">
                  <c:v>MQ FAR DFW</c:v>
                </c:pt>
                <c:pt idx="10245">
                  <c:v>MQ FAR ORD</c:v>
                </c:pt>
                <c:pt idx="10246">
                  <c:v>MQ FAT LAX</c:v>
                </c:pt>
                <c:pt idx="10247">
                  <c:v>MQ FAY CLT</c:v>
                </c:pt>
                <c:pt idx="10248">
                  <c:v>MQ FAY DFW</c:v>
                </c:pt>
                <c:pt idx="10249">
                  <c:v>MQ FLO CLT</c:v>
                </c:pt>
                <c:pt idx="10250">
                  <c:v>MQ FNT ORD</c:v>
                </c:pt>
                <c:pt idx="10251">
                  <c:v>MQ FSD DFW</c:v>
                </c:pt>
                <c:pt idx="10252">
                  <c:v>MQ FSD ORD</c:v>
                </c:pt>
                <c:pt idx="10253">
                  <c:v>MQ FSM DFW</c:v>
                </c:pt>
                <c:pt idx="10254">
                  <c:v>MQ FWA DFW</c:v>
                </c:pt>
                <c:pt idx="10255">
                  <c:v>MQ FWA ORD</c:v>
                </c:pt>
                <c:pt idx="10256">
                  <c:v>MQ GCK DFW</c:v>
                </c:pt>
                <c:pt idx="10257">
                  <c:v>MQ GGG DFW</c:v>
                </c:pt>
                <c:pt idx="10258">
                  <c:v>MQ GJT DFW</c:v>
                </c:pt>
                <c:pt idx="10259">
                  <c:v>MQ GNV MIA</c:v>
                </c:pt>
                <c:pt idx="10260">
                  <c:v>MQ GPT DFW</c:v>
                </c:pt>
                <c:pt idx="10261">
                  <c:v>MQ GRB DFW</c:v>
                </c:pt>
                <c:pt idx="10262">
                  <c:v>MQ GRB MQT</c:v>
                </c:pt>
                <c:pt idx="10263">
                  <c:v>MQ GRB ORD</c:v>
                </c:pt>
                <c:pt idx="10264">
                  <c:v>MQ GRI DFW</c:v>
                </c:pt>
                <c:pt idx="10265">
                  <c:v>MQ GRK DFW</c:v>
                </c:pt>
                <c:pt idx="10266">
                  <c:v>MQ GRR DFW</c:v>
                </c:pt>
                <c:pt idx="10267">
                  <c:v>MQ GRR ORD</c:v>
                </c:pt>
                <c:pt idx="10268">
                  <c:v>MQ GSO CLT</c:v>
                </c:pt>
                <c:pt idx="10269">
                  <c:v>MQ GSO DFW</c:v>
                </c:pt>
                <c:pt idx="10270">
                  <c:v>MQ GSO LGA</c:v>
                </c:pt>
                <c:pt idx="10271">
                  <c:v>MQ GSO MIA</c:v>
                </c:pt>
                <c:pt idx="10272">
                  <c:v>MQ GSO ORD</c:v>
                </c:pt>
                <c:pt idx="10273">
                  <c:v>MQ GSP DCA</c:v>
                </c:pt>
                <c:pt idx="10274">
                  <c:v>MQ GSP DFW</c:v>
                </c:pt>
                <c:pt idx="10275">
                  <c:v>MQ GSP MIA</c:v>
                </c:pt>
                <c:pt idx="10276">
                  <c:v>MQ GSP ORD</c:v>
                </c:pt>
                <c:pt idx="10277">
                  <c:v>MQ GUC DFW</c:v>
                </c:pt>
                <c:pt idx="10278">
                  <c:v>MQ HDN ORD</c:v>
                </c:pt>
                <c:pt idx="10279">
                  <c:v>MQ HOU DFW</c:v>
                </c:pt>
                <c:pt idx="10280">
                  <c:v>MQ HPN DCA</c:v>
                </c:pt>
                <c:pt idx="10281">
                  <c:v>MQ HPN ORD</c:v>
                </c:pt>
                <c:pt idx="10282">
                  <c:v>MQ HSV DCA</c:v>
                </c:pt>
                <c:pt idx="10283">
                  <c:v>MQ HSV DFW</c:v>
                </c:pt>
                <c:pt idx="10284">
                  <c:v>MQ HSV ORD</c:v>
                </c:pt>
                <c:pt idx="10285">
                  <c:v>MQ HTS CLT</c:v>
                </c:pt>
                <c:pt idx="10286">
                  <c:v>MQ IAH DFW</c:v>
                </c:pt>
                <c:pt idx="10287">
                  <c:v>MQ IAH LAX</c:v>
                </c:pt>
                <c:pt idx="10288">
                  <c:v>MQ IAH ORD</c:v>
                </c:pt>
                <c:pt idx="10289">
                  <c:v>MQ ICT DFW</c:v>
                </c:pt>
                <c:pt idx="10290">
                  <c:v>MQ ICT ORD</c:v>
                </c:pt>
                <c:pt idx="10291">
                  <c:v>MQ ILM DFW</c:v>
                </c:pt>
                <c:pt idx="10292">
                  <c:v>MQ ILM LGA</c:v>
                </c:pt>
                <c:pt idx="10293">
                  <c:v>MQ ILM ORD</c:v>
                </c:pt>
                <c:pt idx="10294">
                  <c:v>MQ IND DCA</c:v>
                </c:pt>
                <c:pt idx="10295">
                  <c:v>MQ IND DFW</c:v>
                </c:pt>
                <c:pt idx="10296">
                  <c:v>MQ IND JFK</c:v>
                </c:pt>
                <c:pt idx="10297">
                  <c:v>MQ IND LGA</c:v>
                </c:pt>
                <c:pt idx="10298">
                  <c:v>MQ IND MIA</c:v>
                </c:pt>
                <c:pt idx="10299">
                  <c:v>MQ IND ORD</c:v>
                </c:pt>
                <c:pt idx="10300">
                  <c:v>MQ IND STL</c:v>
                </c:pt>
                <c:pt idx="10301">
                  <c:v>MQ JAN DFW</c:v>
                </c:pt>
                <c:pt idx="10302">
                  <c:v>MQ JAX DFW</c:v>
                </c:pt>
                <c:pt idx="10303">
                  <c:v>MQ JAX MIA</c:v>
                </c:pt>
                <c:pt idx="10304">
                  <c:v>MQ JAX ORD</c:v>
                </c:pt>
                <c:pt idx="10305">
                  <c:v>MQ JAX STL</c:v>
                </c:pt>
                <c:pt idx="10306">
                  <c:v>MQ JFK BNA</c:v>
                </c:pt>
                <c:pt idx="10307">
                  <c:v>MQ JFK BOS</c:v>
                </c:pt>
                <c:pt idx="10308">
                  <c:v>MQ JFK BWI</c:v>
                </c:pt>
                <c:pt idx="10309">
                  <c:v>MQ JFK CLE</c:v>
                </c:pt>
                <c:pt idx="10310">
                  <c:v>MQ JFK CMH</c:v>
                </c:pt>
                <c:pt idx="10311">
                  <c:v>MQ JFK CVG</c:v>
                </c:pt>
                <c:pt idx="10312">
                  <c:v>MQ JFK DCA</c:v>
                </c:pt>
                <c:pt idx="10313">
                  <c:v>MQ JFK IND</c:v>
                </c:pt>
                <c:pt idx="10314">
                  <c:v>MQ JFK ORD</c:v>
                </c:pt>
                <c:pt idx="10315">
                  <c:v>MQ JFK ORF</c:v>
                </c:pt>
                <c:pt idx="10316">
                  <c:v>MQ JFK PHL</c:v>
                </c:pt>
                <c:pt idx="10317">
                  <c:v>MQ JFK PIT</c:v>
                </c:pt>
                <c:pt idx="10318">
                  <c:v>MQ JFK RDU</c:v>
                </c:pt>
                <c:pt idx="10319">
                  <c:v>MQ JFK STL</c:v>
                </c:pt>
                <c:pt idx="10320">
                  <c:v>MQ JFK TPA</c:v>
                </c:pt>
                <c:pt idx="10321">
                  <c:v>MQ JLN DFW</c:v>
                </c:pt>
                <c:pt idx="10322">
                  <c:v>MQ LAN ORD</c:v>
                </c:pt>
                <c:pt idx="10323">
                  <c:v>MQ LAW DFW</c:v>
                </c:pt>
                <c:pt idx="10324">
                  <c:v>MQ LAX ABQ</c:v>
                </c:pt>
                <c:pt idx="10325">
                  <c:v>MQ LAX ASE</c:v>
                </c:pt>
                <c:pt idx="10326">
                  <c:v>MQ LAX BOI</c:v>
                </c:pt>
                <c:pt idx="10327">
                  <c:v>MQ LAX DEN</c:v>
                </c:pt>
                <c:pt idx="10328">
                  <c:v>MQ LAX ELP</c:v>
                </c:pt>
                <c:pt idx="10329">
                  <c:v>MQ LAX FAT</c:v>
                </c:pt>
                <c:pt idx="10330">
                  <c:v>MQ LAX IAH</c:v>
                </c:pt>
                <c:pt idx="10331">
                  <c:v>MQ LAX MRY</c:v>
                </c:pt>
                <c:pt idx="10332">
                  <c:v>MQ LAX OKC</c:v>
                </c:pt>
                <c:pt idx="10333">
                  <c:v>MQ LAX PHX</c:v>
                </c:pt>
                <c:pt idx="10334">
                  <c:v>MQ LAX RNO</c:v>
                </c:pt>
                <c:pt idx="10335">
                  <c:v>MQ LAX ROW</c:v>
                </c:pt>
                <c:pt idx="10336">
                  <c:v>MQ LAX SAF</c:v>
                </c:pt>
                <c:pt idx="10337">
                  <c:v>MQ LAX SAN</c:v>
                </c:pt>
                <c:pt idx="10338">
                  <c:v>MQ LAX SBA</c:v>
                </c:pt>
                <c:pt idx="10339">
                  <c:v>MQ LAX SJC</c:v>
                </c:pt>
                <c:pt idx="10340">
                  <c:v>MQ LAX SLC</c:v>
                </c:pt>
                <c:pt idx="10341">
                  <c:v>MQ LAX SMF</c:v>
                </c:pt>
                <c:pt idx="10342">
                  <c:v>MQ LAX TUS</c:v>
                </c:pt>
                <c:pt idx="10343">
                  <c:v>MQ LAX XNA</c:v>
                </c:pt>
                <c:pt idx="10344">
                  <c:v>MQ LBB DFW</c:v>
                </c:pt>
                <c:pt idx="10345">
                  <c:v>MQ LCH DFW</c:v>
                </c:pt>
                <c:pt idx="10346">
                  <c:v>MQ LEX CLT</c:v>
                </c:pt>
                <c:pt idx="10347">
                  <c:v>MQ LEX DFW</c:v>
                </c:pt>
                <c:pt idx="10348">
                  <c:v>MQ LEX ORD</c:v>
                </c:pt>
                <c:pt idx="10349">
                  <c:v>MQ LFT DFW</c:v>
                </c:pt>
                <c:pt idx="10350">
                  <c:v>MQ LGA ATL</c:v>
                </c:pt>
                <c:pt idx="10351">
                  <c:v>MQ LGA BGR</c:v>
                </c:pt>
                <c:pt idx="10352">
                  <c:v>MQ LGA BNA</c:v>
                </c:pt>
                <c:pt idx="10353">
                  <c:v>MQ LGA BOS</c:v>
                </c:pt>
                <c:pt idx="10354">
                  <c:v>MQ LGA CHO</c:v>
                </c:pt>
                <c:pt idx="10355">
                  <c:v>MQ LGA CID</c:v>
                </c:pt>
                <c:pt idx="10356">
                  <c:v>MQ LGA CLE</c:v>
                </c:pt>
                <c:pt idx="10357">
                  <c:v>MQ LGA CLT</c:v>
                </c:pt>
                <c:pt idx="10358">
                  <c:v>MQ LGA CMH</c:v>
                </c:pt>
                <c:pt idx="10359">
                  <c:v>MQ LGA CRW</c:v>
                </c:pt>
                <c:pt idx="10360">
                  <c:v>MQ LGA CVG</c:v>
                </c:pt>
                <c:pt idx="10361">
                  <c:v>MQ LGA DAY</c:v>
                </c:pt>
                <c:pt idx="10362">
                  <c:v>MQ LGA DSM</c:v>
                </c:pt>
                <c:pt idx="10363">
                  <c:v>MQ LGA DTW</c:v>
                </c:pt>
                <c:pt idx="10364">
                  <c:v>MQ LGA GSO</c:v>
                </c:pt>
                <c:pt idx="10365">
                  <c:v>MQ LGA ILM</c:v>
                </c:pt>
                <c:pt idx="10366">
                  <c:v>MQ LGA IND</c:v>
                </c:pt>
                <c:pt idx="10367">
                  <c:v>MQ LGA LIT</c:v>
                </c:pt>
                <c:pt idx="10368">
                  <c:v>MQ LGA MEM</c:v>
                </c:pt>
                <c:pt idx="10369">
                  <c:v>MQ LGA MSN</c:v>
                </c:pt>
                <c:pt idx="10370">
                  <c:v>MQ LGA MSP</c:v>
                </c:pt>
                <c:pt idx="10371">
                  <c:v>MQ LGA MYR</c:v>
                </c:pt>
                <c:pt idx="10372">
                  <c:v>MQ LGA ORF</c:v>
                </c:pt>
                <c:pt idx="10373">
                  <c:v>MQ LGA PHL</c:v>
                </c:pt>
                <c:pt idx="10374">
                  <c:v>MQ LGA PIT</c:v>
                </c:pt>
                <c:pt idx="10375">
                  <c:v>MQ LGA PWM</c:v>
                </c:pt>
                <c:pt idx="10376">
                  <c:v>MQ LGA RDU</c:v>
                </c:pt>
                <c:pt idx="10377">
                  <c:v>MQ LGA RIC</c:v>
                </c:pt>
                <c:pt idx="10378">
                  <c:v>MQ LGA ROA</c:v>
                </c:pt>
                <c:pt idx="10379">
                  <c:v>MQ LGA SDF</c:v>
                </c:pt>
                <c:pt idx="10380">
                  <c:v>MQ LGA STL</c:v>
                </c:pt>
                <c:pt idx="10381">
                  <c:v>MQ LGA TVC</c:v>
                </c:pt>
                <c:pt idx="10382">
                  <c:v>MQ LGA TYS</c:v>
                </c:pt>
                <c:pt idx="10383">
                  <c:v>MQ LGA XNA</c:v>
                </c:pt>
                <c:pt idx="10384">
                  <c:v>MQ LIT DCA</c:v>
                </c:pt>
                <c:pt idx="10385">
                  <c:v>MQ LIT DFW</c:v>
                </c:pt>
                <c:pt idx="10386">
                  <c:v>MQ LIT LGA</c:v>
                </c:pt>
                <c:pt idx="10387">
                  <c:v>MQ LIT ORD</c:v>
                </c:pt>
                <c:pt idx="10388">
                  <c:v>MQ LRD DFW</c:v>
                </c:pt>
                <c:pt idx="10389">
                  <c:v>MQ LSE ORD</c:v>
                </c:pt>
                <c:pt idx="10390">
                  <c:v>MQ MAF DFW</c:v>
                </c:pt>
                <c:pt idx="10391">
                  <c:v>MQ MCI DFW</c:v>
                </c:pt>
                <c:pt idx="10392">
                  <c:v>MQ MCI ORD</c:v>
                </c:pt>
                <c:pt idx="10393">
                  <c:v>MQ MDT ORD</c:v>
                </c:pt>
                <c:pt idx="10394">
                  <c:v>MQ MEM DFW</c:v>
                </c:pt>
                <c:pt idx="10395">
                  <c:v>MQ MEM LGA</c:v>
                </c:pt>
                <c:pt idx="10396">
                  <c:v>MQ MEM MIA</c:v>
                </c:pt>
                <c:pt idx="10397">
                  <c:v>MQ MEM ORD</c:v>
                </c:pt>
                <c:pt idx="10398">
                  <c:v>MQ MFE DFW</c:v>
                </c:pt>
                <c:pt idx="10399">
                  <c:v>MQ MGM CLT</c:v>
                </c:pt>
                <c:pt idx="10400">
                  <c:v>MQ MGM DFW</c:v>
                </c:pt>
                <c:pt idx="10401">
                  <c:v>MQ MHK DFW</c:v>
                </c:pt>
                <c:pt idx="10402">
                  <c:v>MQ MHK ORD</c:v>
                </c:pt>
                <c:pt idx="10403">
                  <c:v>MQ MIA ATL</c:v>
                </c:pt>
                <c:pt idx="10404">
                  <c:v>MQ MIA BHM</c:v>
                </c:pt>
                <c:pt idx="10405">
                  <c:v>MQ MIA BNA</c:v>
                </c:pt>
                <c:pt idx="10406">
                  <c:v>MQ MIA CHS</c:v>
                </c:pt>
                <c:pt idx="10407">
                  <c:v>MQ MIA CLE</c:v>
                </c:pt>
                <c:pt idx="10408">
                  <c:v>MQ MIA CLT</c:v>
                </c:pt>
                <c:pt idx="10409">
                  <c:v>MQ MIA CMH</c:v>
                </c:pt>
                <c:pt idx="10410">
                  <c:v>MQ MIA CVG</c:v>
                </c:pt>
                <c:pt idx="10411">
                  <c:v>MQ MIA EYW</c:v>
                </c:pt>
                <c:pt idx="10412">
                  <c:v>MQ MIA GNV</c:v>
                </c:pt>
                <c:pt idx="10413">
                  <c:v>MQ MIA GSO</c:v>
                </c:pt>
                <c:pt idx="10414">
                  <c:v>MQ MIA GSP</c:v>
                </c:pt>
                <c:pt idx="10415">
                  <c:v>MQ MIA IND</c:v>
                </c:pt>
                <c:pt idx="10416">
                  <c:v>MQ MIA JAX</c:v>
                </c:pt>
                <c:pt idx="10417">
                  <c:v>MQ MIA MEM</c:v>
                </c:pt>
                <c:pt idx="10418">
                  <c:v>MQ MIA ORF</c:v>
                </c:pt>
                <c:pt idx="10419">
                  <c:v>MQ MIA PIT</c:v>
                </c:pt>
                <c:pt idx="10420">
                  <c:v>MQ MIA PNS</c:v>
                </c:pt>
                <c:pt idx="10421">
                  <c:v>MQ MIA RIC</c:v>
                </c:pt>
                <c:pt idx="10422">
                  <c:v>MQ MIA RSW</c:v>
                </c:pt>
                <c:pt idx="10423">
                  <c:v>MQ MIA SAV</c:v>
                </c:pt>
                <c:pt idx="10424">
                  <c:v>MQ MIA SDF</c:v>
                </c:pt>
                <c:pt idx="10425">
                  <c:v>MQ MIA TLH</c:v>
                </c:pt>
                <c:pt idx="10426">
                  <c:v>MQ MIA TPA</c:v>
                </c:pt>
                <c:pt idx="10427">
                  <c:v>MQ MIA TYS</c:v>
                </c:pt>
                <c:pt idx="10428">
                  <c:v>MQ MKE DFW</c:v>
                </c:pt>
                <c:pt idx="10429">
                  <c:v>MQ MKE MQT</c:v>
                </c:pt>
                <c:pt idx="10430">
                  <c:v>MQ MKE ORD</c:v>
                </c:pt>
                <c:pt idx="10431">
                  <c:v>MQ MKE STL</c:v>
                </c:pt>
                <c:pt idx="10432">
                  <c:v>MQ MLB CLT</c:v>
                </c:pt>
                <c:pt idx="10433">
                  <c:v>MQ MLI DFW</c:v>
                </c:pt>
                <c:pt idx="10434">
                  <c:v>MQ MLI ORD</c:v>
                </c:pt>
                <c:pt idx="10435">
                  <c:v>MQ MLU DFW</c:v>
                </c:pt>
                <c:pt idx="10436">
                  <c:v>MQ MOB DFW</c:v>
                </c:pt>
                <c:pt idx="10437">
                  <c:v>MQ MQT GRB</c:v>
                </c:pt>
                <c:pt idx="10438">
                  <c:v>MQ MQT MKE</c:v>
                </c:pt>
                <c:pt idx="10439">
                  <c:v>MQ MQT ORD</c:v>
                </c:pt>
                <c:pt idx="10440">
                  <c:v>MQ MQT TVC</c:v>
                </c:pt>
                <c:pt idx="10441">
                  <c:v>MQ MRY LAX</c:v>
                </c:pt>
                <c:pt idx="10442">
                  <c:v>MQ MSN DFW</c:v>
                </c:pt>
                <c:pt idx="10443">
                  <c:v>MQ MSN LGA</c:v>
                </c:pt>
                <c:pt idx="10444">
                  <c:v>MQ MSN ORD</c:v>
                </c:pt>
                <c:pt idx="10445">
                  <c:v>MQ MSN STL</c:v>
                </c:pt>
                <c:pt idx="10446">
                  <c:v>MQ MSO DFW</c:v>
                </c:pt>
                <c:pt idx="10447">
                  <c:v>MQ MSO ORD</c:v>
                </c:pt>
                <c:pt idx="10448">
                  <c:v>MQ MSP LGA</c:v>
                </c:pt>
                <c:pt idx="10449">
                  <c:v>MQ MSP ORD</c:v>
                </c:pt>
                <c:pt idx="10450">
                  <c:v>MQ MSY DFW</c:v>
                </c:pt>
                <c:pt idx="10451">
                  <c:v>MQ MSY ORD</c:v>
                </c:pt>
                <c:pt idx="10452">
                  <c:v>MQ MTJ DFW</c:v>
                </c:pt>
                <c:pt idx="10453">
                  <c:v>MQ MTJ ORD</c:v>
                </c:pt>
                <c:pt idx="10454">
                  <c:v>MQ MYR DFW</c:v>
                </c:pt>
                <c:pt idx="10455">
                  <c:v>MQ MYR LGA</c:v>
                </c:pt>
                <c:pt idx="10456">
                  <c:v>MQ MYR ORD</c:v>
                </c:pt>
                <c:pt idx="10457">
                  <c:v>MQ OKC DFW</c:v>
                </c:pt>
                <c:pt idx="10458">
                  <c:v>MQ OKC LAX</c:v>
                </c:pt>
                <c:pt idx="10459">
                  <c:v>MQ OKC ORD</c:v>
                </c:pt>
                <c:pt idx="10460">
                  <c:v>MQ OMA DFW</c:v>
                </c:pt>
                <c:pt idx="10461">
                  <c:v>MQ OMA ORD</c:v>
                </c:pt>
                <c:pt idx="10462">
                  <c:v>MQ ORD ABE</c:v>
                </c:pt>
                <c:pt idx="10463">
                  <c:v>MQ ORD ABQ</c:v>
                </c:pt>
                <c:pt idx="10464">
                  <c:v>MQ ORD AGS</c:v>
                </c:pt>
                <c:pt idx="10465">
                  <c:v>MQ ORD ALB</c:v>
                </c:pt>
                <c:pt idx="10466">
                  <c:v>MQ ORD ALO</c:v>
                </c:pt>
                <c:pt idx="10467">
                  <c:v>MQ ORD ART</c:v>
                </c:pt>
                <c:pt idx="10468">
                  <c:v>MQ ORD ASE</c:v>
                </c:pt>
                <c:pt idx="10469">
                  <c:v>MQ ORD ATL</c:v>
                </c:pt>
                <c:pt idx="10470">
                  <c:v>MQ ORD ATW</c:v>
                </c:pt>
                <c:pt idx="10471">
                  <c:v>MQ ORD AUS</c:v>
                </c:pt>
                <c:pt idx="10472">
                  <c:v>MQ ORD AVP</c:v>
                </c:pt>
                <c:pt idx="10473">
                  <c:v>MQ ORD AZO</c:v>
                </c:pt>
                <c:pt idx="10474">
                  <c:v>MQ ORD BDL</c:v>
                </c:pt>
                <c:pt idx="10475">
                  <c:v>MQ ORD BGR</c:v>
                </c:pt>
                <c:pt idx="10476">
                  <c:v>MQ ORD BHM</c:v>
                </c:pt>
                <c:pt idx="10477">
                  <c:v>MQ ORD BIS</c:v>
                </c:pt>
                <c:pt idx="10478">
                  <c:v>MQ ORD BMI</c:v>
                </c:pt>
                <c:pt idx="10479">
                  <c:v>MQ ORD BNA</c:v>
                </c:pt>
                <c:pt idx="10480">
                  <c:v>MQ ORD BOI</c:v>
                </c:pt>
                <c:pt idx="10481">
                  <c:v>MQ ORD BTV</c:v>
                </c:pt>
                <c:pt idx="10482">
                  <c:v>MQ ORD BUF</c:v>
                </c:pt>
                <c:pt idx="10483">
                  <c:v>MQ ORD BWI</c:v>
                </c:pt>
                <c:pt idx="10484">
                  <c:v>MQ ORD BZN</c:v>
                </c:pt>
                <c:pt idx="10485">
                  <c:v>MQ ORD CAK</c:v>
                </c:pt>
                <c:pt idx="10486">
                  <c:v>MQ ORD CHA</c:v>
                </c:pt>
                <c:pt idx="10487">
                  <c:v>MQ ORD CHO</c:v>
                </c:pt>
                <c:pt idx="10488">
                  <c:v>MQ ORD CHS</c:v>
                </c:pt>
                <c:pt idx="10489">
                  <c:v>MQ ORD CID</c:v>
                </c:pt>
                <c:pt idx="10490">
                  <c:v>MQ ORD CLE</c:v>
                </c:pt>
                <c:pt idx="10491">
                  <c:v>MQ ORD CLT</c:v>
                </c:pt>
                <c:pt idx="10492">
                  <c:v>MQ ORD CMH</c:v>
                </c:pt>
                <c:pt idx="10493">
                  <c:v>MQ ORD CMI</c:v>
                </c:pt>
                <c:pt idx="10494">
                  <c:v>MQ ORD COU</c:v>
                </c:pt>
                <c:pt idx="10495">
                  <c:v>MQ ORD CRW</c:v>
                </c:pt>
                <c:pt idx="10496">
                  <c:v>MQ ORD CVG</c:v>
                </c:pt>
                <c:pt idx="10497">
                  <c:v>MQ ORD CWA</c:v>
                </c:pt>
                <c:pt idx="10498">
                  <c:v>MQ ORD DAL</c:v>
                </c:pt>
                <c:pt idx="10499">
                  <c:v>MQ ORD DAY</c:v>
                </c:pt>
                <c:pt idx="10500">
                  <c:v>MQ ORD DBQ</c:v>
                </c:pt>
                <c:pt idx="10501">
                  <c:v>MQ ORD DCA</c:v>
                </c:pt>
                <c:pt idx="10502">
                  <c:v>MQ ORD DEN</c:v>
                </c:pt>
                <c:pt idx="10503">
                  <c:v>MQ ORD DSM</c:v>
                </c:pt>
                <c:pt idx="10504">
                  <c:v>MQ ORD DTW</c:v>
                </c:pt>
                <c:pt idx="10505">
                  <c:v>MQ ORD ELP</c:v>
                </c:pt>
                <c:pt idx="10506">
                  <c:v>MQ ORD EVV</c:v>
                </c:pt>
                <c:pt idx="10507">
                  <c:v>MQ ORD EWR</c:v>
                </c:pt>
                <c:pt idx="10508">
                  <c:v>MQ ORD FAR</c:v>
                </c:pt>
                <c:pt idx="10509">
                  <c:v>MQ ORD FNT</c:v>
                </c:pt>
                <c:pt idx="10510">
                  <c:v>MQ ORD FSD</c:v>
                </c:pt>
                <c:pt idx="10511">
                  <c:v>MQ ORD FWA</c:v>
                </c:pt>
                <c:pt idx="10512">
                  <c:v>MQ ORD GRB</c:v>
                </c:pt>
                <c:pt idx="10513">
                  <c:v>MQ ORD GRR</c:v>
                </c:pt>
                <c:pt idx="10514">
                  <c:v>MQ ORD GSO</c:v>
                </c:pt>
                <c:pt idx="10515">
                  <c:v>MQ ORD GSP</c:v>
                </c:pt>
                <c:pt idx="10516">
                  <c:v>MQ ORD HDN</c:v>
                </c:pt>
                <c:pt idx="10517">
                  <c:v>MQ ORD HPN</c:v>
                </c:pt>
                <c:pt idx="10518">
                  <c:v>MQ ORD HSV</c:v>
                </c:pt>
                <c:pt idx="10519">
                  <c:v>MQ ORD IAH</c:v>
                </c:pt>
                <c:pt idx="10520">
                  <c:v>MQ ORD ICT</c:v>
                </c:pt>
                <c:pt idx="10521">
                  <c:v>MQ ORD ILM</c:v>
                </c:pt>
                <c:pt idx="10522">
                  <c:v>MQ ORD IND</c:v>
                </c:pt>
                <c:pt idx="10523">
                  <c:v>MQ ORD JAX</c:v>
                </c:pt>
                <c:pt idx="10524">
                  <c:v>MQ ORD JFK</c:v>
                </c:pt>
                <c:pt idx="10525">
                  <c:v>MQ ORD LAN</c:v>
                </c:pt>
                <c:pt idx="10526">
                  <c:v>MQ ORD LEX</c:v>
                </c:pt>
                <c:pt idx="10527">
                  <c:v>MQ ORD LIT</c:v>
                </c:pt>
                <c:pt idx="10528">
                  <c:v>MQ ORD LSE</c:v>
                </c:pt>
                <c:pt idx="10529">
                  <c:v>MQ ORD MCI</c:v>
                </c:pt>
                <c:pt idx="10530">
                  <c:v>MQ ORD MDT</c:v>
                </c:pt>
                <c:pt idx="10531">
                  <c:v>MQ ORD MEM</c:v>
                </c:pt>
                <c:pt idx="10532">
                  <c:v>MQ ORD MHK</c:v>
                </c:pt>
                <c:pt idx="10533">
                  <c:v>MQ ORD MKE</c:v>
                </c:pt>
                <c:pt idx="10534">
                  <c:v>MQ ORD MLI</c:v>
                </c:pt>
                <c:pt idx="10535">
                  <c:v>MQ ORD MQT</c:v>
                </c:pt>
                <c:pt idx="10536">
                  <c:v>MQ ORD MSN</c:v>
                </c:pt>
                <c:pt idx="10537">
                  <c:v>MQ ORD MSO</c:v>
                </c:pt>
                <c:pt idx="10538">
                  <c:v>MQ ORD MSP</c:v>
                </c:pt>
                <c:pt idx="10539">
                  <c:v>MQ ORD MSY</c:v>
                </c:pt>
                <c:pt idx="10540">
                  <c:v>MQ ORD MTJ</c:v>
                </c:pt>
                <c:pt idx="10541">
                  <c:v>MQ ORD MYR</c:v>
                </c:pt>
                <c:pt idx="10542">
                  <c:v>MQ ORD OKC</c:v>
                </c:pt>
                <c:pt idx="10543">
                  <c:v>MQ ORD OMA</c:v>
                </c:pt>
                <c:pt idx="10544">
                  <c:v>MQ ORD ORF</c:v>
                </c:pt>
                <c:pt idx="10545">
                  <c:v>MQ ORD PHL</c:v>
                </c:pt>
                <c:pt idx="10546">
                  <c:v>MQ ORD PIA</c:v>
                </c:pt>
                <c:pt idx="10547">
                  <c:v>MQ ORD PIT</c:v>
                </c:pt>
                <c:pt idx="10548">
                  <c:v>MQ ORD PNS</c:v>
                </c:pt>
                <c:pt idx="10549">
                  <c:v>MQ ORD PVD</c:v>
                </c:pt>
                <c:pt idx="10550">
                  <c:v>MQ ORD PWM</c:v>
                </c:pt>
                <c:pt idx="10551">
                  <c:v>MQ ORD RAP</c:v>
                </c:pt>
                <c:pt idx="10552">
                  <c:v>MQ ORD RDU</c:v>
                </c:pt>
                <c:pt idx="10553">
                  <c:v>MQ ORD RIC</c:v>
                </c:pt>
                <c:pt idx="10554">
                  <c:v>MQ ORD ROC</c:v>
                </c:pt>
                <c:pt idx="10555">
                  <c:v>MQ ORD RST</c:v>
                </c:pt>
                <c:pt idx="10556">
                  <c:v>MQ ORD SAT</c:v>
                </c:pt>
                <c:pt idx="10557">
                  <c:v>MQ ORD SAV</c:v>
                </c:pt>
                <c:pt idx="10558">
                  <c:v>MQ ORD SDF</c:v>
                </c:pt>
                <c:pt idx="10559">
                  <c:v>MQ ORD SGF</c:v>
                </c:pt>
                <c:pt idx="10560">
                  <c:v>MQ ORD SLC</c:v>
                </c:pt>
                <c:pt idx="10561">
                  <c:v>MQ ORD SPI</c:v>
                </c:pt>
                <c:pt idx="10562">
                  <c:v>MQ ORD SRQ</c:v>
                </c:pt>
                <c:pt idx="10563">
                  <c:v>MQ ORD STL</c:v>
                </c:pt>
                <c:pt idx="10564">
                  <c:v>MQ ORD SUX</c:v>
                </c:pt>
                <c:pt idx="10565">
                  <c:v>MQ ORD SYR</c:v>
                </c:pt>
                <c:pt idx="10566">
                  <c:v>MQ ORD TOL</c:v>
                </c:pt>
                <c:pt idx="10567">
                  <c:v>MQ ORD TRI</c:v>
                </c:pt>
                <c:pt idx="10568">
                  <c:v>MQ ORD TUL</c:v>
                </c:pt>
                <c:pt idx="10569">
                  <c:v>MQ ORD TVC</c:v>
                </c:pt>
                <c:pt idx="10570">
                  <c:v>MQ ORD TYS</c:v>
                </c:pt>
                <c:pt idx="10571">
                  <c:v>MQ ORD XNA</c:v>
                </c:pt>
                <c:pt idx="10572">
                  <c:v>MQ ORF CLT</c:v>
                </c:pt>
                <c:pt idx="10573">
                  <c:v>MQ ORF DFW</c:v>
                </c:pt>
                <c:pt idx="10574">
                  <c:v>MQ ORF JFK</c:v>
                </c:pt>
                <c:pt idx="10575">
                  <c:v>MQ ORF LGA</c:v>
                </c:pt>
                <c:pt idx="10576">
                  <c:v>MQ ORF MIA</c:v>
                </c:pt>
                <c:pt idx="10577">
                  <c:v>MQ ORF ORD</c:v>
                </c:pt>
                <c:pt idx="10578">
                  <c:v>MQ ORF PHL</c:v>
                </c:pt>
                <c:pt idx="10579">
                  <c:v>MQ ORF STL</c:v>
                </c:pt>
                <c:pt idx="10580">
                  <c:v>MQ PBI DCA</c:v>
                </c:pt>
                <c:pt idx="10581">
                  <c:v>MQ PHL DCA</c:v>
                </c:pt>
                <c:pt idx="10582">
                  <c:v>MQ PHL JFK</c:v>
                </c:pt>
                <c:pt idx="10583">
                  <c:v>MQ PHL LGA</c:v>
                </c:pt>
                <c:pt idx="10584">
                  <c:v>MQ PHL ORD</c:v>
                </c:pt>
                <c:pt idx="10585">
                  <c:v>MQ PHL ORF</c:v>
                </c:pt>
                <c:pt idx="10586">
                  <c:v>MQ PHL RDU</c:v>
                </c:pt>
                <c:pt idx="10587">
                  <c:v>MQ PHX LAX</c:v>
                </c:pt>
                <c:pt idx="10588">
                  <c:v>MQ PIA DFW</c:v>
                </c:pt>
                <c:pt idx="10589">
                  <c:v>MQ PIA ORD</c:v>
                </c:pt>
                <c:pt idx="10590">
                  <c:v>MQ PIT BOS</c:v>
                </c:pt>
                <c:pt idx="10591">
                  <c:v>MQ PIT CLT</c:v>
                </c:pt>
                <c:pt idx="10592">
                  <c:v>MQ PIT DFW</c:v>
                </c:pt>
                <c:pt idx="10593">
                  <c:v>MQ PIT JFK</c:v>
                </c:pt>
                <c:pt idx="10594">
                  <c:v>MQ PIT LGA</c:v>
                </c:pt>
                <c:pt idx="10595">
                  <c:v>MQ PIT MIA</c:v>
                </c:pt>
                <c:pt idx="10596">
                  <c:v>MQ PIT ORD</c:v>
                </c:pt>
                <c:pt idx="10597">
                  <c:v>MQ PIT RDU</c:v>
                </c:pt>
                <c:pt idx="10598">
                  <c:v>MQ PNS DCA</c:v>
                </c:pt>
                <c:pt idx="10599">
                  <c:v>MQ PNS DFW</c:v>
                </c:pt>
                <c:pt idx="10600">
                  <c:v>MQ PNS MIA</c:v>
                </c:pt>
                <c:pt idx="10601">
                  <c:v>MQ PNS ORD</c:v>
                </c:pt>
                <c:pt idx="10602">
                  <c:v>MQ PVD ORD</c:v>
                </c:pt>
                <c:pt idx="10603">
                  <c:v>MQ PWM LGA</c:v>
                </c:pt>
                <c:pt idx="10604">
                  <c:v>MQ PWM ORD</c:v>
                </c:pt>
                <c:pt idx="10605">
                  <c:v>MQ RAP DFW</c:v>
                </c:pt>
                <c:pt idx="10606">
                  <c:v>MQ RAP ORD</c:v>
                </c:pt>
                <c:pt idx="10607">
                  <c:v>MQ RDU BDL</c:v>
                </c:pt>
                <c:pt idx="10608">
                  <c:v>MQ RDU BOS</c:v>
                </c:pt>
                <c:pt idx="10609">
                  <c:v>MQ RDU CMH</c:v>
                </c:pt>
                <c:pt idx="10610">
                  <c:v>MQ RDU DCA</c:v>
                </c:pt>
                <c:pt idx="10611">
                  <c:v>MQ RDU DFW</c:v>
                </c:pt>
                <c:pt idx="10612">
                  <c:v>MQ RDU JFK</c:v>
                </c:pt>
                <c:pt idx="10613">
                  <c:v>MQ RDU LGA</c:v>
                </c:pt>
                <c:pt idx="10614">
                  <c:v>MQ RDU ORD</c:v>
                </c:pt>
                <c:pt idx="10615">
                  <c:v>MQ RDU PIT</c:v>
                </c:pt>
                <c:pt idx="10616">
                  <c:v>MQ RDU STL</c:v>
                </c:pt>
                <c:pt idx="10617">
                  <c:v>MQ RIC LGA</c:v>
                </c:pt>
                <c:pt idx="10618">
                  <c:v>MQ RIC MIA</c:v>
                </c:pt>
                <c:pt idx="10619">
                  <c:v>MQ RIC ORD</c:v>
                </c:pt>
                <c:pt idx="10620">
                  <c:v>MQ RNO LAX</c:v>
                </c:pt>
                <c:pt idx="10621">
                  <c:v>MQ ROA CLT</c:v>
                </c:pt>
                <c:pt idx="10622">
                  <c:v>MQ ROA LGA</c:v>
                </c:pt>
                <c:pt idx="10623">
                  <c:v>MQ ROC BOS</c:v>
                </c:pt>
                <c:pt idx="10624">
                  <c:v>MQ ROC ORD</c:v>
                </c:pt>
                <c:pt idx="10625">
                  <c:v>MQ ROW DFW</c:v>
                </c:pt>
                <c:pt idx="10626">
                  <c:v>MQ ROW LAX</c:v>
                </c:pt>
                <c:pt idx="10627">
                  <c:v>MQ RST ORD</c:v>
                </c:pt>
                <c:pt idx="10628">
                  <c:v>MQ RSW MIA</c:v>
                </c:pt>
                <c:pt idx="10629">
                  <c:v>MQ SAF DFW</c:v>
                </c:pt>
                <c:pt idx="10630">
                  <c:v>MQ SAF LAX</c:v>
                </c:pt>
                <c:pt idx="10631">
                  <c:v>MQ SAN LAX</c:v>
                </c:pt>
                <c:pt idx="10632">
                  <c:v>MQ SAN SJC</c:v>
                </c:pt>
                <c:pt idx="10633">
                  <c:v>MQ SAT ORD</c:v>
                </c:pt>
                <c:pt idx="10634">
                  <c:v>MQ SAV DFW</c:v>
                </c:pt>
                <c:pt idx="10635">
                  <c:v>MQ SAV MIA</c:v>
                </c:pt>
                <c:pt idx="10636">
                  <c:v>MQ SAV ORD</c:v>
                </c:pt>
                <c:pt idx="10637">
                  <c:v>MQ SBA DFW</c:v>
                </c:pt>
                <c:pt idx="10638">
                  <c:v>MQ SBA LAX</c:v>
                </c:pt>
                <c:pt idx="10639">
                  <c:v>MQ SDF DCA</c:v>
                </c:pt>
                <c:pt idx="10640">
                  <c:v>MQ SDF DFW</c:v>
                </c:pt>
                <c:pt idx="10641">
                  <c:v>MQ SDF LGA</c:v>
                </c:pt>
                <c:pt idx="10642">
                  <c:v>MQ SDF MIA</c:v>
                </c:pt>
                <c:pt idx="10643">
                  <c:v>MQ SDF ORD</c:v>
                </c:pt>
                <c:pt idx="10644">
                  <c:v>MQ SFO SNA</c:v>
                </c:pt>
                <c:pt idx="10645">
                  <c:v>MQ SGF CLT</c:v>
                </c:pt>
                <c:pt idx="10646">
                  <c:v>MQ SGF DFW</c:v>
                </c:pt>
                <c:pt idx="10647">
                  <c:v>MQ SGF ORD</c:v>
                </c:pt>
                <c:pt idx="10648">
                  <c:v>MQ SGF STL</c:v>
                </c:pt>
                <c:pt idx="10649">
                  <c:v>MQ SHV DFW</c:v>
                </c:pt>
                <c:pt idx="10650">
                  <c:v>MQ SJC LAX</c:v>
                </c:pt>
                <c:pt idx="10651">
                  <c:v>MQ SJC SAN</c:v>
                </c:pt>
                <c:pt idx="10652">
                  <c:v>MQ SJC SNA</c:v>
                </c:pt>
                <c:pt idx="10653">
                  <c:v>MQ SJT DFW</c:v>
                </c:pt>
                <c:pt idx="10654">
                  <c:v>MQ SLC LAX</c:v>
                </c:pt>
                <c:pt idx="10655">
                  <c:v>MQ SLC ORD</c:v>
                </c:pt>
                <c:pt idx="10656">
                  <c:v>MQ SMF LAX</c:v>
                </c:pt>
                <c:pt idx="10657">
                  <c:v>MQ SNA SFO</c:v>
                </c:pt>
                <c:pt idx="10658">
                  <c:v>MQ SNA SJC</c:v>
                </c:pt>
                <c:pt idx="10659">
                  <c:v>MQ SPI DFW</c:v>
                </c:pt>
                <c:pt idx="10660">
                  <c:v>MQ SPI ORD</c:v>
                </c:pt>
                <c:pt idx="10661">
                  <c:v>MQ SPS DFW</c:v>
                </c:pt>
                <c:pt idx="10662">
                  <c:v>MQ SRQ ORD</c:v>
                </c:pt>
                <c:pt idx="10663">
                  <c:v>MQ STL BDL</c:v>
                </c:pt>
                <c:pt idx="10664">
                  <c:v>MQ STL BNA</c:v>
                </c:pt>
                <c:pt idx="10665">
                  <c:v>MQ STL BOS</c:v>
                </c:pt>
                <c:pt idx="10666">
                  <c:v>MQ STL CID</c:v>
                </c:pt>
                <c:pt idx="10667">
                  <c:v>MQ STL CLT</c:v>
                </c:pt>
                <c:pt idx="10668">
                  <c:v>MQ STL DCA</c:v>
                </c:pt>
                <c:pt idx="10669">
                  <c:v>MQ STL DFW</c:v>
                </c:pt>
                <c:pt idx="10670">
                  <c:v>MQ STL DSM</c:v>
                </c:pt>
                <c:pt idx="10671">
                  <c:v>MQ STL IND</c:v>
                </c:pt>
                <c:pt idx="10672">
                  <c:v>MQ STL JAX</c:v>
                </c:pt>
                <c:pt idx="10673">
                  <c:v>MQ STL JFK</c:v>
                </c:pt>
                <c:pt idx="10674">
                  <c:v>MQ STL LGA</c:v>
                </c:pt>
                <c:pt idx="10675">
                  <c:v>MQ STL MKE</c:v>
                </c:pt>
                <c:pt idx="10676">
                  <c:v>MQ STL MSN</c:v>
                </c:pt>
                <c:pt idx="10677">
                  <c:v>MQ STL ORD</c:v>
                </c:pt>
                <c:pt idx="10678">
                  <c:v>MQ STL ORF</c:v>
                </c:pt>
                <c:pt idx="10679">
                  <c:v>MQ STL RDU</c:v>
                </c:pt>
                <c:pt idx="10680">
                  <c:v>MQ STL SGF</c:v>
                </c:pt>
                <c:pt idx="10681">
                  <c:v>MQ STL XNA</c:v>
                </c:pt>
                <c:pt idx="10682">
                  <c:v>MQ SUX DFW</c:v>
                </c:pt>
                <c:pt idx="10683">
                  <c:v>MQ SUX ORD</c:v>
                </c:pt>
                <c:pt idx="10684">
                  <c:v>MQ SWO DFW</c:v>
                </c:pt>
                <c:pt idx="10685">
                  <c:v>MQ SYR BOS</c:v>
                </c:pt>
                <c:pt idx="10686">
                  <c:v>MQ SYR CLT</c:v>
                </c:pt>
                <c:pt idx="10687">
                  <c:v>MQ SYR DCA</c:v>
                </c:pt>
                <c:pt idx="10688">
                  <c:v>MQ SYR ORD</c:v>
                </c:pt>
                <c:pt idx="10689">
                  <c:v>MQ TLH DFW</c:v>
                </c:pt>
                <c:pt idx="10690">
                  <c:v>MQ TLH MIA</c:v>
                </c:pt>
                <c:pt idx="10691">
                  <c:v>MQ TOL ORD</c:v>
                </c:pt>
                <c:pt idx="10692">
                  <c:v>MQ TPA JFK</c:v>
                </c:pt>
                <c:pt idx="10693">
                  <c:v>MQ TPA MIA</c:v>
                </c:pt>
                <c:pt idx="10694">
                  <c:v>MQ TRI ORD</c:v>
                </c:pt>
                <c:pt idx="10695">
                  <c:v>MQ TUL DFW</c:v>
                </c:pt>
                <c:pt idx="10696">
                  <c:v>MQ TUL ORD</c:v>
                </c:pt>
                <c:pt idx="10697">
                  <c:v>MQ TUS LAX</c:v>
                </c:pt>
                <c:pt idx="10698">
                  <c:v>MQ TVC LGA</c:v>
                </c:pt>
                <c:pt idx="10699">
                  <c:v>MQ TVC MQT</c:v>
                </c:pt>
                <c:pt idx="10700">
                  <c:v>MQ TVC ORD</c:v>
                </c:pt>
                <c:pt idx="10701">
                  <c:v>MQ TXK DFW</c:v>
                </c:pt>
                <c:pt idx="10702">
                  <c:v>MQ TYR DFW</c:v>
                </c:pt>
                <c:pt idx="10703">
                  <c:v>MQ TYS DFW</c:v>
                </c:pt>
                <c:pt idx="10704">
                  <c:v>MQ TYS LGA</c:v>
                </c:pt>
                <c:pt idx="10705">
                  <c:v>MQ TYS MIA</c:v>
                </c:pt>
                <c:pt idx="10706">
                  <c:v>MQ TYS ORD</c:v>
                </c:pt>
                <c:pt idx="10707">
                  <c:v>MQ VPS DFW</c:v>
                </c:pt>
                <c:pt idx="10708">
                  <c:v>MQ XNA DCA</c:v>
                </c:pt>
                <c:pt idx="10709">
                  <c:v>MQ XNA DFW</c:v>
                </c:pt>
                <c:pt idx="10710">
                  <c:v>MQ XNA LAX</c:v>
                </c:pt>
                <c:pt idx="10711">
                  <c:v>MQ XNA LGA</c:v>
                </c:pt>
                <c:pt idx="10712">
                  <c:v>MQ XNA ORD</c:v>
                </c:pt>
                <c:pt idx="10713">
                  <c:v>MQ XNA STL</c:v>
                </c:pt>
                <c:pt idx="10714">
                  <c:v>NK ACY ATL</c:v>
                </c:pt>
                <c:pt idx="10715">
                  <c:v>NK ACY BOS</c:v>
                </c:pt>
                <c:pt idx="10716">
                  <c:v>NK ACY DTW</c:v>
                </c:pt>
                <c:pt idx="10717">
                  <c:v>NK ACY FLL</c:v>
                </c:pt>
                <c:pt idx="10718">
                  <c:v>NK ACY MCO</c:v>
                </c:pt>
                <c:pt idx="10719">
                  <c:v>NK ACY MSY</c:v>
                </c:pt>
                <c:pt idx="10720">
                  <c:v>NK ACY MYR</c:v>
                </c:pt>
                <c:pt idx="10721">
                  <c:v>NK ACY ORD</c:v>
                </c:pt>
                <c:pt idx="10722">
                  <c:v>NK ACY PBI</c:v>
                </c:pt>
                <c:pt idx="10723">
                  <c:v>NK ACY RSW</c:v>
                </c:pt>
                <c:pt idx="10724">
                  <c:v>NK ACY TPA</c:v>
                </c:pt>
                <c:pt idx="10725">
                  <c:v>NK ATL ACY</c:v>
                </c:pt>
                <c:pt idx="10726">
                  <c:v>NK ATL BOS</c:v>
                </c:pt>
                <c:pt idx="10727">
                  <c:v>NK ATL BWI</c:v>
                </c:pt>
                <c:pt idx="10728">
                  <c:v>NK ATL CLE</c:v>
                </c:pt>
                <c:pt idx="10729">
                  <c:v>NK ATL DFW</c:v>
                </c:pt>
                <c:pt idx="10730">
                  <c:v>NK ATL DTW</c:v>
                </c:pt>
                <c:pt idx="10731">
                  <c:v>NK ATL EWR</c:v>
                </c:pt>
                <c:pt idx="10732">
                  <c:v>NK ATL FLL</c:v>
                </c:pt>
                <c:pt idx="10733">
                  <c:v>NK ATL IAH</c:v>
                </c:pt>
                <c:pt idx="10734">
                  <c:v>NK ATL LAS</c:v>
                </c:pt>
                <c:pt idx="10735">
                  <c:v>NK ATL LAX</c:v>
                </c:pt>
                <c:pt idx="10736">
                  <c:v>NK ATL MCO</c:v>
                </c:pt>
                <c:pt idx="10737">
                  <c:v>NK ATL MSP</c:v>
                </c:pt>
                <c:pt idx="10738">
                  <c:v>NK ATL MSY</c:v>
                </c:pt>
                <c:pt idx="10739">
                  <c:v>NK ATL ORD</c:v>
                </c:pt>
                <c:pt idx="10740">
                  <c:v>NK ATL PHL</c:v>
                </c:pt>
                <c:pt idx="10741">
                  <c:v>NK ATL RSW</c:v>
                </c:pt>
                <c:pt idx="10742">
                  <c:v>NK ATL TPA</c:v>
                </c:pt>
                <c:pt idx="10743">
                  <c:v>NK AVL FLL</c:v>
                </c:pt>
                <c:pt idx="10744">
                  <c:v>NK AVL MCO</c:v>
                </c:pt>
                <c:pt idx="10745">
                  <c:v>NK AVL TPA</c:v>
                </c:pt>
                <c:pt idx="10746">
                  <c:v>NK BDL FLL</c:v>
                </c:pt>
                <c:pt idx="10747">
                  <c:v>NK BDL MCO</c:v>
                </c:pt>
                <c:pt idx="10748">
                  <c:v>NK BDL MYR</c:v>
                </c:pt>
                <c:pt idx="10749">
                  <c:v>NK BDL RSW</c:v>
                </c:pt>
                <c:pt idx="10750">
                  <c:v>NK BDL TPA</c:v>
                </c:pt>
                <c:pt idx="10751">
                  <c:v>NK BOS ACY</c:v>
                </c:pt>
                <c:pt idx="10752">
                  <c:v>NK BOS ATL</c:v>
                </c:pt>
                <c:pt idx="10753">
                  <c:v>NK BOS BWI</c:v>
                </c:pt>
                <c:pt idx="10754">
                  <c:v>NK BOS CLE</c:v>
                </c:pt>
                <c:pt idx="10755">
                  <c:v>NK BOS DFW</c:v>
                </c:pt>
                <c:pt idx="10756">
                  <c:v>NK BOS DTW</c:v>
                </c:pt>
                <c:pt idx="10757">
                  <c:v>NK BOS FLL</c:v>
                </c:pt>
                <c:pt idx="10758">
                  <c:v>NK BOS LAS</c:v>
                </c:pt>
                <c:pt idx="10759">
                  <c:v>NK BOS MCO</c:v>
                </c:pt>
                <c:pt idx="10760">
                  <c:v>NK BOS MSP</c:v>
                </c:pt>
                <c:pt idx="10761">
                  <c:v>NK BOS MSY</c:v>
                </c:pt>
                <c:pt idx="10762">
                  <c:v>NK BOS MYR</c:v>
                </c:pt>
                <c:pt idx="10763">
                  <c:v>NK BOS ORD</c:v>
                </c:pt>
                <c:pt idx="10764">
                  <c:v>NK BOS PBI</c:v>
                </c:pt>
                <c:pt idx="10765">
                  <c:v>NK BOS RSW</c:v>
                </c:pt>
                <c:pt idx="10766">
                  <c:v>NK BOS TPA</c:v>
                </c:pt>
                <c:pt idx="10767">
                  <c:v>NK BQN FLL</c:v>
                </c:pt>
                <c:pt idx="10768">
                  <c:v>NK BQN MCO</c:v>
                </c:pt>
                <c:pt idx="10769">
                  <c:v>NK BWI ATL</c:v>
                </c:pt>
                <c:pt idx="10770">
                  <c:v>NK BWI BOS</c:v>
                </c:pt>
                <c:pt idx="10771">
                  <c:v>NK BWI DEN</c:v>
                </c:pt>
                <c:pt idx="10772">
                  <c:v>NK BWI DFW</c:v>
                </c:pt>
                <c:pt idx="10773">
                  <c:v>NK BWI DTW</c:v>
                </c:pt>
                <c:pt idx="10774">
                  <c:v>NK BWI FLL</c:v>
                </c:pt>
                <c:pt idx="10775">
                  <c:v>NK BWI IAH</c:v>
                </c:pt>
                <c:pt idx="10776">
                  <c:v>NK BWI LAS</c:v>
                </c:pt>
                <c:pt idx="10777">
                  <c:v>NK BWI LAX</c:v>
                </c:pt>
                <c:pt idx="10778">
                  <c:v>NK BWI MCO</c:v>
                </c:pt>
                <c:pt idx="10779">
                  <c:v>NK BWI MSP</c:v>
                </c:pt>
                <c:pt idx="10780">
                  <c:v>NK BWI MSY</c:v>
                </c:pt>
                <c:pt idx="10781">
                  <c:v>NK BWI MYR</c:v>
                </c:pt>
                <c:pt idx="10782">
                  <c:v>NK BWI OAK</c:v>
                </c:pt>
                <c:pt idx="10783">
                  <c:v>NK BWI ORD</c:v>
                </c:pt>
                <c:pt idx="10784">
                  <c:v>NK BWI RSW</c:v>
                </c:pt>
                <c:pt idx="10785">
                  <c:v>NK BWI SAN</c:v>
                </c:pt>
                <c:pt idx="10786">
                  <c:v>NK BWI SEA</c:v>
                </c:pt>
                <c:pt idx="10787">
                  <c:v>NK BWI TPA</c:v>
                </c:pt>
                <c:pt idx="10788">
                  <c:v>NK CAK FLL</c:v>
                </c:pt>
                <c:pt idx="10789">
                  <c:v>NK CAK LAS</c:v>
                </c:pt>
                <c:pt idx="10790">
                  <c:v>NK CAK MCO</c:v>
                </c:pt>
                <c:pt idx="10791">
                  <c:v>NK CAK MYR</c:v>
                </c:pt>
                <c:pt idx="10792">
                  <c:v>NK CAK RSW</c:v>
                </c:pt>
                <c:pt idx="10793">
                  <c:v>NK CAK TPA</c:v>
                </c:pt>
                <c:pt idx="10794">
                  <c:v>NK CLE ATL</c:v>
                </c:pt>
                <c:pt idx="10795">
                  <c:v>NK CLE BOS</c:v>
                </c:pt>
                <c:pt idx="10796">
                  <c:v>NK CLE DFW</c:v>
                </c:pt>
                <c:pt idx="10797">
                  <c:v>NK CLE FLL</c:v>
                </c:pt>
                <c:pt idx="10798">
                  <c:v>NK CLE LAS</c:v>
                </c:pt>
                <c:pt idx="10799">
                  <c:v>NK CLE LAX</c:v>
                </c:pt>
                <c:pt idx="10800">
                  <c:v>NK CLE MCO</c:v>
                </c:pt>
                <c:pt idx="10801">
                  <c:v>NK CLE MSY</c:v>
                </c:pt>
                <c:pt idx="10802">
                  <c:v>NK CLE MYR</c:v>
                </c:pt>
                <c:pt idx="10803">
                  <c:v>NK CLE RSW</c:v>
                </c:pt>
                <c:pt idx="10804">
                  <c:v>NK CLE TPA</c:v>
                </c:pt>
                <c:pt idx="10805">
                  <c:v>NK CMH FLL</c:v>
                </c:pt>
                <c:pt idx="10806">
                  <c:v>NK CMH LAS</c:v>
                </c:pt>
                <c:pt idx="10807">
                  <c:v>NK CMH MCO</c:v>
                </c:pt>
                <c:pt idx="10808">
                  <c:v>NK CMH MSY</c:v>
                </c:pt>
                <c:pt idx="10809">
                  <c:v>NK CMH MYR</c:v>
                </c:pt>
                <c:pt idx="10810">
                  <c:v>NK CMH RSW</c:v>
                </c:pt>
                <c:pt idx="10811">
                  <c:v>NK CMH TPA</c:v>
                </c:pt>
                <c:pt idx="10812">
                  <c:v>NK CRW MYR</c:v>
                </c:pt>
                <c:pt idx="10813">
                  <c:v>NK DEN BWI</c:v>
                </c:pt>
                <c:pt idx="10814">
                  <c:v>NK DEN DFW</c:v>
                </c:pt>
                <c:pt idx="10815">
                  <c:v>NK DEN DTW</c:v>
                </c:pt>
                <c:pt idx="10816">
                  <c:v>NK DEN FLL</c:v>
                </c:pt>
                <c:pt idx="10817">
                  <c:v>NK DEN IAH</c:v>
                </c:pt>
                <c:pt idx="10818">
                  <c:v>NK DEN LAS</c:v>
                </c:pt>
                <c:pt idx="10819">
                  <c:v>NK DEN LAX</c:v>
                </c:pt>
                <c:pt idx="10820">
                  <c:v>NK DEN MSP</c:v>
                </c:pt>
                <c:pt idx="10821">
                  <c:v>NK DEN ORD</c:v>
                </c:pt>
                <c:pt idx="10822">
                  <c:v>NK DEN PHX</c:v>
                </c:pt>
                <c:pt idx="10823">
                  <c:v>NK DEN SAN</c:v>
                </c:pt>
                <c:pt idx="10824">
                  <c:v>NK DFW ATL</c:v>
                </c:pt>
                <c:pt idx="10825">
                  <c:v>NK DFW BOS</c:v>
                </c:pt>
                <c:pt idx="10826">
                  <c:v>NK DFW BWI</c:v>
                </c:pt>
                <c:pt idx="10827">
                  <c:v>NK DFW CLE</c:v>
                </c:pt>
                <c:pt idx="10828">
                  <c:v>NK DFW DEN</c:v>
                </c:pt>
                <c:pt idx="10829">
                  <c:v>NK DFW DTW</c:v>
                </c:pt>
                <c:pt idx="10830">
                  <c:v>NK DFW FLL</c:v>
                </c:pt>
                <c:pt idx="10831">
                  <c:v>NK DFW LAS</c:v>
                </c:pt>
                <c:pt idx="10832">
                  <c:v>NK DFW LAX</c:v>
                </c:pt>
                <c:pt idx="10833">
                  <c:v>NK DFW LGA</c:v>
                </c:pt>
                <c:pt idx="10834">
                  <c:v>NK DFW MCI</c:v>
                </c:pt>
                <c:pt idx="10835">
                  <c:v>NK DFW MCO</c:v>
                </c:pt>
                <c:pt idx="10836">
                  <c:v>NK DFW MSP</c:v>
                </c:pt>
                <c:pt idx="10837">
                  <c:v>NK DFW MSY</c:v>
                </c:pt>
                <c:pt idx="10838">
                  <c:v>NK DFW MYR</c:v>
                </c:pt>
                <c:pt idx="10839">
                  <c:v>NK DFW OAK</c:v>
                </c:pt>
                <c:pt idx="10840">
                  <c:v>NK DFW ORD</c:v>
                </c:pt>
                <c:pt idx="10841">
                  <c:v>NK DFW PDX</c:v>
                </c:pt>
                <c:pt idx="10842">
                  <c:v>NK DFW PHL</c:v>
                </c:pt>
                <c:pt idx="10843">
                  <c:v>NK DFW PHX</c:v>
                </c:pt>
                <c:pt idx="10844">
                  <c:v>NK DFW PIT</c:v>
                </c:pt>
                <c:pt idx="10845">
                  <c:v>NK DFW RSW</c:v>
                </c:pt>
                <c:pt idx="10846">
                  <c:v>NK DFW SAN</c:v>
                </c:pt>
                <c:pt idx="10847">
                  <c:v>NK DFW SEA</c:v>
                </c:pt>
                <c:pt idx="10848">
                  <c:v>NK DFW TPA</c:v>
                </c:pt>
                <c:pt idx="10849">
                  <c:v>NK DTW ACY</c:v>
                </c:pt>
                <c:pt idx="10850">
                  <c:v>NK DTW ATL</c:v>
                </c:pt>
                <c:pt idx="10851">
                  <c:v>NK DTW BOS</c:v>
                </c:pt>
                <c:pt idx="10852">
                  <c:v>NK DTW BWI</c:v>
                </c:pt>
                <c:pt idx="10853">
                  <c:v>NK DTW DEN</c:v>
                </c:pt>
                <c:pt idx="10854">
                  <c:v>NK DTW DFW</c:v>
                </c:pt>
                <c:pt idx="10855">
                  <c:v>NK DTW FLL</c:v>
                </c:pt>
                <c:pt idx="10856">
                  <c:v>NK DTW IAH</c:v>
                </c:pt>
                <c:pt idx="10857">
                  <c:v>NK DTW JAX</c:v>
                </c:pt>
                <c:pt idx="10858">
                  <c:v>NK DTW LAS</c:v>
                </c:pt>
                <c:pt idx="10859">
                  <c:v>NK DTW LAX</c:v>
                </c:pt>
                <c:pt idx="10860">
                  <c:v>NK DTW LGA</c:v>
                </c:pt>
                <c:pt idx="10861">
                  <c:v>NK DTW MCI</c:v>
                </c:pt>
                <c:pt idx="10862">
                  <c:v>NK DTW MCO</c:v>
                </c:pt>
                <c:pt idx="10863">
                  <c:v>NK DTW MSP</c:v>
                </c:pt>
                <c:pt idx="10864">
                  <c:v>NK DTW MSY</c:v>
                </c:pt>
                <c:pt idx="10865">
                  <c:v>NK DTW MYR</c:v>
                </c:pt>
                <c:pt idx="10866">
                  <c:v>NK DTW OAK</c:v>
                </c:pt>
                <c:pt idx="10867">
                  <c:v>NK DTW PBI</c:v>
                </c:pt>
                <c:pt idx="10868">
                  <c:v>NK DTW PDX</c:v>
                </c:pt>
                <c:pt idx="10869">
                  <c:v>NK DTW PHL</c:v>
                </c:pt>
                <c:pt idx="10870">
                  <c:v>NK DTW RSW</c:v>
                </c:pt>
                <c:pt idx="10871">
                  <c:v>NK DTW SAN</c:v>
                </c:pt>
                <c:pt idx="10872">
                  <c:v>NK DTW SEA</c:v>
                </c:pt>
                <c:pt idx="10873">
                  <c:v>NK DTW TPA</c:v>
                </c:pt>
                <c:pt idx="10874">
                  <c:v>NK EWR ATL</c:v>
                </c:pt>
                <c:pt idx="10875">
                  <c:v>NK EWR FLL</c:v>
                </c:pt>
                <c:pt idx="10876">
                  <c:v>NK EWR IAH</c:v>
                </c:pt>
                <c:pt idx="10877">
                  <c:v>NK EWR LAS</c:v>
                </c:pt>
                <c:pt idx="10878">
                  <c:v>NK EWR MCO</c:v>
                </c:pt>
                <c:pt idx="10879">
                  <c:v>NK EWR MSY</c:v>
                </c:pt>
                <c:pt idx="10880">
                  <c:v>NK EWR MYR</c:v>
                </c:pt>
                <c:pt idx="10881">
                  <c:v>NK FLL ACY</c:v>
                </c:pt>
                <c:pt idx="10882">
                  <c:v>NK FLL ATL</c:v>
                </c:pt>
                <c:pt idx="10883">
                  <c:v>NK FLL AVL</c:v>
                </c:pt>
                <c:pt idx="10884">
                  <c:v>NK FLL BDL</c:v>
                </c:pt>
                <c:pt idx="10885">
                  <c:v>NK FLL BOS</c:v>
                </c:pt>
                <c:pt idx="10886">
                  <c:v>NK FLL BQN</c:v>
                </c:pt>
                <c:pt idx="10887">
                  <c:v>NK FLL BWI</c:v>
                </c:pt>
                <c:pt idx="10888">
                  <c:v>NK FLL CAK</c:v>
                </c:pt>
                <c:pt idx="10889">
                  <c:v>NK FLL CLE</c:v>
                </c:pt>
                <c:pt idx="10890">
                  <c:v>NK FLL CMH</c:v>
                </c:pt>
                <c:pt idx="10891">
                  <c:v>NK FLL DEN</c:v>
                </c:pt>
                <c:pt idx="10892">
                  <c:v>NK FLL DFW</c:v>
                </c:pt>
                <c:pt idx="10893">
                  <c:v>NK FLL DTW</c:v>
                </c:pt>
                <c:pt idx="10894">
                  <c:v>NK FLL EWR</c:v>
                </c:pt>
                <c:pt idx="10895">
                  <c:v>NK FLL GSO</c:v>
                </c:pt>
                <c:pt idx="10896">
                  <c:v>NK FLL IAG</c:v>
                </c:pt>
                <c:pt idx="10897">
                  <c:v>NK FLL IAH</c:v>
                </c:pt>
                <c:pt idx="10898">
                  <c:v>NK FLL LAS</c:v>
                </c:pt>
                <c:pt idx="10899">
                  <c:v>NK FLL LAX</c:v>
                </c:pt>
                <c:pt idx="10900">
                  <c:v>NK FLL LBE</c:v>
                </c:pt>
                <c:pt idx="10901">
                  <c:v>NK FLL LGA</c:v>
                </c:pt>
                <c:pt idx="10902">
                  <c:v>NK FLL MCI</c:v>
                </c:pt>
                <c:pt idx="10903">
                  <c:v>NK FLL MCO</c:v>
                </c:pt>
                <c:pt idx="10904">
                  <c:v>NK FLL MSP</c:v>
                </c:pt>
                <c:pt idx="10905">
                  <c:v>NK FLL MSY</c:v>
                </c:pt>
                <c:pt idx="10906">
                  <c:v>NK FLL MYR</c:v>
                </c:pt>
                <c:pt idx="10907">
                  <c:v>NK FLL ORD</c:v>
                </c:pt>
                <c:pt idx="10908">
                  <c:v>NK FLL PBG</c:v>
                </c:pt>
                <c:pt idx="10909">
                  <c:v>NK FLL PHL</c:v>
                </c:pt>
                <c:pt idx="10910">
                  <c:v>NK FLL PIT</c:v>
                </c:pt>
                <c:pt idx="10911">
                  <c:v>NK FLL RIC</c:v>
                </c:pt>
                <c:pt idx="10912">
                  <c:v>NK FLL RSW</c:v>
                </c:pt>
                <c:pt idx="10913">
                  <c:v>NK FLL SEA</c:v>
                </c:pt>
                <c:pt idx="10914">
                  <c:v>NK FLL SJU</c:v>
                </c:pt>
                <c:pt idx="10915">
                  <c:v>NK FLL STT</c:v>
                </c:pt>
                <c:pt idx="10916">
                  <c:v>NK FLL TPA</c:v>
                </c:pt>
                <c:pt idx="10917">
                  <c:v>NK GSO FLL</c:v>
                </c:pt>
                <c:pt idx="10918">
                  <c:v>NK GSO MCO</c:v>
                </c:pt>
                <c:pt idx="10919">
                  <c:v>NK GSO TPA</c:v>
                </c:pt>
                <c:pt idx="10920">
                  <c:v>NK IAG FLL</c:v>
                </c:pt>
                <c:pt idx="10921">
                  <c:v>NK IAG MCO</c:v>
                </c:pt>
                <c:pt idx="10922">
                  <c:v>NK IAG MYR</c:v>
                </c:pt>
                <c:pt idx="10923">
                  <c:v>NK IAH ATL</c:v>
                </c:pt>
                <c:pt idx="10924">
                  <c:v>NK IAH BWI</c:v>
                </c:pt>
                <c:pt idx="10925">
                  <c:v>NK IAH DEN</c:v>
                </c:pt>
                <c:pt idx="10926">
                  <c:v>NK IAH DTW</c:v>
                </c:pt>
                <c:pt idx="10927">
                  <c:v>NK IAH EWR</c:v>
                </c:pt>
                <c:pt idx="10928">
                  <c:v>NK IAH FLL</c:v>
                </c:pt>
                <c:pt idx="10929">
                  <c:v>NK IAH LAS</c:v>
                </c:pt>
                <c:pt idx="10930">
                  <c:v>NK IAH LAX</c:v>
                </c:pt>
                <c:pt idx="10931">
                  <c:v>NK IAH MCI</c:v>
                </c:pt>
                <c:pt idx="10932">
                  <c:v>NK IAH MCO</c:v>
                </c:pt>
                <c:pt idx="10933">
                  <c:v>NK IAH MSP</c:v>
                </c:pt>
                <c:pt idx="10934">
                  <c:v>NK IAH MSY</c:v>
                </c:pt>
                <c:pt idx="10935">
                  <c:v>NK IAH OAK</c:v>
                </c:pt>
                <c:pt idx="10936">
                  <c:v>NK IAH ORD</c:v>
                </c:pt>
                <c:pt idx="10937">
                  <c:v>NK IAH PIT</c:v>
                </c:pt>
                <c:pt idx="10938">
                  <c:v>NK IAH SAN</c:v>
                </c:pt>
                <c:pt idx="10939">
                  <c:v>NK IAH SEA</c:v>
                </c:pt>
                <c:pt idx="10940">
                  <c:v>NK IAH TPA</c:v>
                </c:pt>
                <c:pt idx="10941">
                  <c:v>NK JAX DTW</c:v>
                </c:pt>
                <c:pt idx="10942">
                  <c:v>NK JAX ORD</c:v>
                </c:pt>
                <c:pt idx="10943">
                  <c:v>NK LAS ATL</c:v>
                </c:pt>
                <c:pt idx="10944">
                  <c:v>NK LAS BOS</c:v>
                </c:pt>
                <c:pt idx="10945">
                  <c:v>NK LAS BWI</c:v>
                </c:pt>
                <c:pt idx="10946">
                  <c:v>NK LAS CAK</c:v>
                </c:pt>
                <c:pt idx="10947">
                  <c:v>NK LAS CLE</c:v>
                </c:pt>
                <c:pt idx="10948">
                  <c:v>NK LAS CMH</c:v>
                </c:pt>
                <c:pt idx="10949">
                  <c:v>NK LAS DEN</c:v>
                </c:pt>
                <c:pt idx="10950">
                  <c:v>NK LAS DFW</c:v>
                </c:pt>
                <c:pt idx="10951">
                  <c:v>NK LAS DTW</c:v>
                </c:pt>
                <c:pt idx="10952">
                  <c:v>NK LAS EWR</c:v>
                </c:pt>
                <c:pt idx="10953">
                  <c:v>NK LAS FLL</c:v>
                </c:pt>
                <c:pt idx="10954">
                  <c:v>NK LAS IAH</c:v>
                </c:pt>
                <c:pt idx="10955">
                  <c:v>NK LAS LAX</c:v>
                </c:pt>
                <c:pt idx="10956">
                  <c:v>NK LAS LBE</c:v>
                </c:pt>
                <c:pt idx="10957">
                  <c:v>NK LAS MCI</c:v>
                </c:pt>
                <c:pt idx="10958">
                  <c:v>NK LAS MCO</c:v>
                </c:pt>
                <c:pt idx="10959">
                  <c:v>NK LAS MSP</c:v>
                </c:pt>
                <c:pt idx="10960">
                  <c:v>NK LAS MSY</c:v>
                </c:pt>
                <c:pt idx="10961">
                  <c:v>NK LAS OAK</c:v>
                </c:pt>
                <c:pt idx="10962">
                  <c:v>NK LAS ORD</c:v>
                </c:pt>
                <c:pt idx="10963">
                  <c:v>NK LAS PDX</c:v>
                </c:pt>
                <c:pt idx="10964">
                  <c:v>NK LAS PHL</c:v>
                </c:pt>
                <c:pt idx="10965">
                  <c:v>NK LAS PIT</c:v>
                </c:pt>
                <c:pt idx="10966">
                  <c:v>NK LAS SAN</c:v>
                </c:pt>
                <c:pt idx="10967">
                  <c:v>NK LAS SEA</c:v>
                </c:pt>
                <c:pt idx="10968">
                  <c:v>NK LAS TPA</c:v>
                </c:pt>
                <c:pt idx="10969">
                  <c:v>NK LAX ATL</c:v>
                </c:pt>
                <c:pt idx="10970">
                  <c:v>NK LAX BWI</c:v>
                </c:pt>
                <c:pt idx="10971">
                  <c:v>NK LAX CLE</c:v>
                </c:pt>
                <c:pt idx="10972">
                  <c:v>NK LAX DEN</c:v>
                </c:pt>
                <c:pt idx="10973">
                  <c:v>NK LAX DFW</c:v>
                </c:pt>
                <c:pt idx="10974">
                  <c:v>NK LAX DTW</c:v>
                </c:pt>
                <c:pt idx="10975">
                  <c:v>NK LAX FLL</c:v>
                </c:pt>
                <c:pt idx="10976">
                  <c:v>NK LAX IAH</c:v>
                </c:pt>
                <c:pt idx="10977">
                  <c:v>NK LAX LAS</c:v>
                </c:pt>
                <c:pt idx="10978">
                  <c:v>NK LAX MCI</c:v>
                </c:pt>
                <c:pt idx="10979">
                  <c:v>NK LAX MSP</c:v>
                </c:pt>
                <c:pt idx="10980">
                  <c:v>NK LAX MSY</c:v>
                </c:pt>
                <c:pt idx="10981">
                  <c:v>NK LAX OAK</c:v>
                </c:pt>
                <c:pt idx="10982">
                  <c:v>NK LAX ORD</c:v>
                </c:pt>
                <c:pt idx="10983">
                  <c:v>NK LAX PDX</c:v>
                </c:pt>
                <c:pt idx="10984">
                  <c:v>NK LAX PHL</c:v>
                </c:pt>
                <c:pt idx="10985">
                  <c:v>NK LAX PHX</c:v>
                </c:pt>
                <c:pt idx="10986">
                  <c:v>NK LAX PIT</c:v>
                </c:pt>
                <c:pt idx="10987">
                  <c:v>NK LAX SEA</c:v>
                </c:pt>
                <c:pt idx="10988">
                  <c:v>NK LAX TPA</c:v>
                </c:pt>
                <c:pt idx="10989">
                  <c:v>NK LBE FLL</c:v>
                </c:pt>
                <c:pt idx="10990">
                  <c:v>NK LBE LAS</c:v>
                </c:pt>
                <c:pt idx="10991">
                  <c:v>NK LBE MCO</c:v>
                </c:pt>
                <c:pt idx="10992">
                  <c:v>NK LBE MYR</c:v>
                </c:pt>
                <c:pt idx="10993">
                  <c:v>NK LBE ORD</c:v>
                </c:pt>
                <c:pt idx="10994">
                  <c:v>NK LBE RSW</c:v>
                </c:pt>
                <c:pt idx="10995">
                  <c:v>NK LBE TPA</c:v>
                </c:pt>
                <c:pt idx="10996">
                  <c:v>NK LGA DFW</c:v>
                </c:pt>
                <c:pt idx="10997">
                  <c:v>NK LGA DTW</c:v>
                </c:pt>
                <c:pt idx="10998">
                  <c:v>NK LGA FLL</c:v>
                </c:pt>
                <c:pt idx="10999">
                  <c:v>NK LGA MYR</c:v>
                </c:pt>
                <c:pt idx="11000">
                  <c:v>NK LGA ORD</c:v>
                </c:pt>
                <c:pt idx="11001">
                  <c:v>NK MCI DFW</c:v>
                </c:pt>
                <c:pt idx="11002">
                  <c:v>NK MCI DTW</c:v>
                </c:pt>
                <c:pt idx="11003">
                  <c:v>NK MCI FLL</c:v>
                </c:pt>
                <c:pt idx="11004">
                  <c:v>NK MCI IAH</c:v>
                </c:pt>
                <c:pt idx="11005">
                  <c:v>NK MCI LAS</c:v>
                </c:pt>
                <c:pt idx="11006">
                  <c:v>NK MCI LAX</c:v>
                </c:pt>
                <c:pt idx="11007">
                  <c:v>NK MCI MCO</c:v>
                </c:pt>
                <c:pt idx="11008">
                  <c:v>NK MCI ORD</c:v>
                </c:pt>
                <c:pt idx="11009">
                  <c:v>NK MCO ACY</c:v>
                </c:pt>
                <c:pt idx="11010">
                  <c:v>NK MCO ATL</c:v>
                </c:pt>
                <c:pt idx="11011">
                  <c:v>NK MCO AVL</c:v>
                </c:pt>
                <c:pt idx="11012">
                  <c:v>NK MCO BDL</c:v>
                </c:pt>
                <c:pt idx="11013">
                  <c:v>NK MCO BOS</c:v>
                </c:pt>
                <c:pt idx="11014">
                  <c:v>NK MCO BQN</c:v>
                </c:pt>
                <c:pt idx="11015">
                  <c:v>NK MCO BWI</c:v>
                </c:pt>
                <c:pt idx="11016">
                  <c:v>NK MCO CAK</c:v>
                </c:pt>
                <c:pt idx="11017">
                  <c:v>NK MCO CLE</c:v>
                </c:pt>
                <c:pt idx="11018">
                  <c:v>NK MCO CMH</c:v>
                </c:pt>
                <c:pt idx="11019">
                  <c:v>NK MCO DFW</c:v>
                </c:pt>
                <c:pt idx="11020">
                  <c:v>NK MCO DTW</c:v>
                </c:pt>
                <c:pt idx="11021">
                  <c:v>NK MCO EWR</c:v>
                </c:pt>
                <c:pt idx="11022">
                  <c:v>NK MCO FLL</c:v>
                </c:pt>
                <c:pt idx="11023">
                  <c:v>NK MCO GSO</c:v>
                </c:pt>
                <c:pt idx="11024">
                  <c:v>NK MCO IAG</c:v>
                </c:pt>
                <c:pt idx="11025">
                  <c:v>NK MCO IAH</c:v>
                </c:pt>
                <c:pt idx="11026">
                  <c:v>NK MCO LAS</c:v>
                </c:pt>
                <c:pt idx="11027">
                  <c:v>NK MCO LBE</c:v>
                </c:pt>
                <c:pt idx="11028">
                  <c:v>NK MCO MCI</c:v>
                </c:pt>
                <c:pt idx="11029">
                  <c:v>NK MCO MSP</c:v>
                </c:pt>
                <c:pt idx="11030">
                  <c:v>NK MCO MSY</c:v>
                </c:pt>
                <c:pt idx="11031">
                  <c:v>NK MCO MYR</c:v>
                </c:pt>
                <c:pt idx="11032">
                  <c:v>NK MCO ORD</c:v>
                </c:pt>
                <c:pt idx="11033">
                  <c:v>NK MCO PBG</c:v>
                </c:pt>
                <c:pt idx="11034">
                  <c:v>NK MCO PHL</c:v>
                </c:pt>
                <c:pt idx="11035">
                  <c:v>NK MCO PIT</c:v>
                </c:pt>
                <c:pt idx="11036">
                  <c:v>NK MCO RIC</c:v>
                </c:pt>
                <c:pt idx="11037">
                  <c:v>NK MCO SJU</c:v>
                </c:pt>
                <c:pt idx="11038">
                  <c:v>NK MCO STT</c:v>
                </c:pt>
                <c:pt idx="11039">
                  <c:v>NK MSP ATL</c:v>
                </c:pt>
                <c:pt idx="11040">
                  <c:v>NK MSP BOS</c:v>
                </c:pt>
                <c:pt idx="11041">
                  <c:v>NK MSP BWI</c:v>
                </c:pt>
                <c:pt idx="11042">
                  <c:v>NK MSP DEN</c:v>
                </c:pt>
                <c:pt idx="11043">
                  <c:v>NK MSP DFW</c:v>
                </c:pt>
                <c:pt idx="11044">
                  <c:v>NK MSP DTW</c:v>
                </c:pt>
                <c:pt idx="11045">
                  <c:v>NK MSP FLL</c:v>
                </c:pt>
                <c:pt idx="11046">
                  <c:v>NK MSP IAH</c:v>
                </c:pt>
                <c:pt idx="11047">
                  <c:v>NK MSP LAS</c:v>
                </c:pt>
                <c:pt idx="11048">
                  <c:v>NK MSP LAX</c:v>
                </c:pt>
                <c:pt idx="11049">
                  <c:v>NK MSP MCO</c:v>
                </c:pt>
                <c:pt idx="11050">
                  <c:v>NK MSP MSY</c:v>
                </c:pt>
                <c:pt idx="11051">
                  <c:v>NK MSP MYR</c:v>
                </c:pt>
                <c:pt idx="11052">
                  <c:v>NK MSP ORD</c:v>
                </c:pt>
                <c:pt idx="11053">
                  <c:v>NK MSP PHL</c:v>
                </c:pt>
                <c:pt idx="11054">
                  <c:v>NK MSP PHX</c:v>
                </c:pt>
                <c:pt idx="11055">
                  <c:v>NK MSP RSW</c:v>
                </c:pt>
                <c:pt idx="11056">
                  <c:v>NK MSP SEA</c:v>
                </c:pt>
                <c:pt idx="11057">
                  <c:v>NK MSP TPA</c:v>
                </c:pt>
                <c:pt idx="11058">
                  <c:v>NK MSY ACY</c:v>
                </c:pt>
                <c:pt idx="11059">
                  <c:v>NK MSY ATL</c:v>
                </c:pt>
                <c:pt idx="11060">
                  <c:v>NK MSY BOS</c:v>
                </c:pt>
                <c:pt idx="11061">
                  <c:v>NK MSY BWI</c:v>
                </c:pt>
                <c:pt idx="11062">
                  <c:v>NK MSY CLE</c:v>
                </c:pt>
                <c:pt idx="11063">
                  <c:v>NK MSY CMH</c:v>
                </c:pt>
                <c:pt idx="11064">
                  <c:v>NK MSY DFW</c:v>
                </c:pt>
                <c:pt idx="11065">
                  <c:v>NK MSY DTW</c:v>
                </c:pt>
                <c:pt idx="11066">
                  <c:v>NK MSY EWR</c:v>
                </c:pt>
                <c:pt idx="11067">
                  <c:v>NK MSY FLL</c:v>
                </c:pt>
                <c:pt idx="11068">
                  <c:v>NK MSY IAH</c:v>
                </c:pt>
                <c:pt idx="11069">
                  <c:v>NK MSY LAS</c:v>
                </c:pt>
                <c:pt idx="11070">
                  <c:v>NK MSY LAX</c:v>
                </c:pt>
                <c:pt idx="11071">
                  <c:v>NK MSY MCO</c:v>
                </c:pt>
                <c:pt idx="11072">
                  <c:v>NK MSY MSP</c:v>
                </c:pt>
                <c:pt idx="11073">
                  <c:v>NK MSY ORD</c:v>
                </c:pt>
                <c:pt idx="11074">
                  <c:v>NK MSY TPA</c:v>
                </c:pt>
                <c:pt idx="11075">
                  <c:v>NK MYR ACY</c:v>
                </c:pt>
                <c:pt idx="11076">
                  <c:v>NK MYR BDL</c:v>
                </c:pt>
                <c:pt idx="11077">
                  <c:v>NK MYR BOS</c:v>
                </c:pt>
                <c:pt idx="11078">
                  <c:v>NK MYR BWI</c:v>
                </c:pt>
                <c:pt idx="11079">
                  <c:v>NK MYR CAK</c:v>
                </c:pt>
                <c:pt idx="11080">
                  <c:v>NK MYR CLE</c:v>
                </c:pt>
                <c:pt idx="11081">
                  <c:v>NK MYR CMH</c:v>
                </c:pt>
                <c:pt idx="11082">
                  <c:v>NK MYR CRW</c:v>
                </c:pt>
                <c:pt idx="11083">
                  <c:v>NK MYR DFW</c:v>
                </c:pt>
                <c:pt idx="11084">
                  <c:v>NK MYR DTW</c:v>
                </c:pt>
                <c:pt idx="11085">
                  <c:v>NK MYR EWR</c:v>
                </c:pt>
                <c:pt idx="11086">
                  <c:v>NK MYR FLL</c:v>
                </c:pt>
                <c:pt idx="11087">
                  <c:v>NK MYR IAG</c:v>
                </c:pt>
                <c:pt idx="11088">
                  <c:v>NK MYR LBE</c:v>
                </c:pt>
                <c:pt idx="11089">
                  <c:v>NK MYR LGA</c:v>
                </c:pt>
                <c:pt idx="11090">
                  <c:v>NK MYR MCO</c:v>
                </c:pt>
                <c:pt idx="11091">
                  <c:v>NK MYR MSP</c:v>
                </c:pt>
                <c:pt idx="11092">
                  <c:v>NK MYR ORD</c:v>
                </c:pt>
                <c:pt idx="11093">
                  <c:v>NK MYR PBG</c:v>
                </c:pt>
                <c:pt idx="11094">
                  <c:v>NK MYR PHL</c:v>
                </c:pt>
                <c:pt idx="11095">
                  <c:v>NK MYR PIT</c:v>
                </c:pt>
                <c:pt idx="11096">
                  <c:v>NK OAK BWI</c:v>
                </c:pt>
                <c:pt idx="11097">
                  <c:v>NK OAK DFW</c:v>
                </c:pt>
                <c:pt idx="11098">
                  <c:v>NK OAK DTW</c:v>
                </c:pt>
                <c:pt idx="11099">
                  <c:v>NK OAK IAH</c:v>
                </c:pt>
                <c:pt idx="11100">
                  <c:v>NK OAK LAS</c:v>
                </c:pt>
                <c:pt idx="11101">
                  <c:v>NK OAK LAX</c:v>
                </c:pt>
                <c:pt idx="11102">
                  <c:v>NK OAK ORD</c:v>
                </c:pt>
                <c:pt idx="11103">
                  <c:v>NK ORD ACY</c:v>
                </c:pt>
                <c:pt idx="11104">
                  <c:v>NK ORD ATL</c:v>
                </c:pt>
                <c:pt idx="11105">
                  <c:v>NK ORD BOS</c:v>
                </c:pt>
                <c:pt idx="11106">
                  <c:v>NK ORD BWI</c:v>
                </c:pt>
                <c:pt idx="11107">
                  <c:v>NK ORD DEN</c:v>
                </c:pt>
                <c:pt idx="11108">
                  <c:v>NK ORD DFW</c:v>
                </c:pt>
                <c:pt idx="11109">
                  <c:v>NK ORD FLL</c:v>
                </c:pt>
                <c:pt idx="11110">
                  <c:v>NK ORD IAH</c:v>
                </c:pt>
                <c:pt idx="11111">
                  <c:v>NK ORD JAX</c:v>
                </c:pt>
                <c:pt idx="11112">
                  <c:v>NK ORD LAS</c:v>
                </c:pt>
                <c:pt idx="11113">
                  <c:v>NK ORD LAX</c:v>
                </c:pt>
                <c:pt idx="11114">
                  <c:v>NK ORD LBE</c:v>
                </c:pt>
                <c:pt idx="11115">
                  <c:v>NK ORD LGA</c:v>
                </c:pt>
                <c:pt idx="11116">
                  <c:v>NK ORD MCI</c:v>
                </c:pt>
                <c:pt idx="11117">
                  <c:v>NK ORD MCO</c:v>
                </c:pt>
                <c:pt idx="11118">
                  <c:v>NK ORD MSP</c:v>
                </c:pt>
                <c:pt idx="11119">
                  <c:v>NK ORD MSY</c:v>
                </c:pt>
                <c:pt idx="11120">
                  <c:v>NK ORD MYR</c:v>
                </c:pt>
                <c:pt idx="11121">
                  <c:v>NK ORD OAK</c:v>
                </c:pt>
                <c:pt idx="11122">
                  <c:v>NK ORD PBI</c:v>
                </c:pt>
                <c:pt idx="11123">
                  <c:v>NK ORD PDX</c:v>
                </c:pt>
                <c:pt idx="11124">
                  <c:v>NK ORD PHL</c:v>
                </c:pt>
                <c:pt idx="11125">
                  <c:v>NK ORD PHX</c:v>
                </c:pt>
                <c:pt idx="11126">
                  <c:v>NK ORD RSW</c:v>
                </c:pt>
                <c:pt idx="11127">
                  <c:v>NK ORD SAN</c:v>
                </c:pt>
                <c:pt idx="11128">
                  <c:v>NK ORD SEA</c:v>
                </c:pt>
                <c:pt idx="11129">
                  <c:v>NK ORD TPA</c:v>
                </c:pt>
                <c:pt idx="11130">
                  <c:v>NK PBG FLL</c:v>
                </c:pt>
                <c:pt idx="11131">
                  <c:v>NK PBG MCO</c:v>
                </c:pt>
                <c:pt idx="11132">
                  <c:v>NK PBG MYR</c:v>
                </c:pt>
                <c:pt idx="11133">
                  <c:v>NK PBI ACY</c:v>
                </c:pt>
                <c:pt idx="11134">
                  <c:v>NK PBI BOS</c:v>
                </c:pt>
                <c:pt idx="11135">
                  <c:v>NK PBI DTW</c:v>
                </c:pt>
                <c:pt idx="11136">
                  <c:v>NK PBI ORD</c:v>
                </c:pt>
                <c:pt idx="11137">
                  <c:v>NK PDX DFW</c:v>
                </c:pt>
                <c:pt idx="11138">
                  <c:v>NK PDX DTW</c:v>
                </c:pt>
                <c:pt idx="11139">
                  <c:v>NK PDX LAS</c:v>
                </c:pt>
                <c:pt idx="11140">
                  <c:v>NK PDX LAX</c:v>
                </c:pt>
                <c:pt idx="11141">
                  <c:v>NK PDX ORD</c:v>
                </c:pt>
                <c:pt idx="11142">
                  <c:v>NK PDX SAN</c:v>
                </c:pt>
                <c:pt idx="11143">
                  <c:v>NK PHL ATL</c:v>
                </c:pt>
                <c:pt idx="11144">
                  <c:v>NK PHL DFW</c:v>
                </c:pt>
                <c:pt idx="11145">
                  <c:v>NK PHL DTW</c:v>
                </c:pt>
                <c:pt idx="11146">
                  <c:v>NK PHL FLL</c:v>
                </c:pt>
                <c:pt idx="11147">
                  <c:v>NK PHL LAS</c:v>
                </c:pt>
                <c:pt idx="11148">
                  <c:v>NK PHL LAX</c:v>
                </c:pt>
                <c:pt idx="11149">
                  <c:v>NK PHL MCO</c:v>
                </c:pt>
                <c:pt idx="11150">
                  <c:v>NK PHL MSP</c:v>
                </c:pt>
                <c:pt idx="11151">
                  <c:v>NK PHL MYR</c:v>
                </c:pt>
                <c:pt idx="11152">
                  <c:v>NK PHL ORD</c:v>
                </c:pt>
                <c:pt idx="11153">
                  <c:v>NK PHL RSW</c:v>
                </c:pt>
                <c:pt idx="11154">
                  <c:v>NK PHL TPA</c:v>
                </c:pt>
                <c:pt idx="11155">
                  <c:v>NK PHX DEN</c:v>
                </c:pt>
                <c:pt idx="11156">
                  <c:v>NK PHX DFW</c:v>
                </c:pt>
                <c:pt idx="11157">
                  <c:v>NK PHX LAX</c:v>
                </c:pt>
                <c:pt idx="11158">
                  <c:v>NK PHX MSP</c:v>
                </c:pt>
                <c:pt idx="11159">
                  <c:v>NK PHX ORD</c:v>
                </c:pt>
                <c:pt idx="11160">
                  <c:v>NK PIT DFW</c:v>
                </c:pt>
                <c:pt idx="11161">
                  <c:v>NK PIT FLL</c:v>
                </c:pt>
                <c:pt idx="11162">
                  <c:v>NK PIT IAH</c:v>
                </c:pt>
                <c:pt idx="11163">
                  <c:v>NK PIT LAS</c:v>
                </c:pt>
                <c:pt idx="11164">
                  <c:v>NK PIT LAX</c:v>
                </c:pt>
                <c:pt idx="11165">
                  <c:v>NK PIT MCO</c:v>
                </c:pt>
                <c:pt idx="11166">
                  <c:v>NK PIT MYR</c:v>
                </c:pt>
                <c:pt idx="11167">
                  <c:v>NK PIT RSW</c:v>
                </c:pt>
                <c:pt idx="11168">
                  <c:v>NK PIT TPA</c:v>
                </c:pt>
                <c:pt idx="11169">
                  <c:v>NK RIC FLL</c:v>
                </c:pt>
                <c:pt idx="11170">
                  <c:v>NK RIC MCO</c:v>
                </c:pt>
                <c:pt idx="11171">
                  <c:v>NK RSW ACY</c:v>
                </c:pt>
                <c:pt idx="11172">
                  <c:v>NK RSW ATL</c:v>
                </c:pt>
                <c:pt idx="11173">
                  <c:v>NK RSW BDL</c:v>
                </c:pt>
                <c:pt idx="11174">
                  <c:v>NK RSW BOS</c:v>
                </c:pt>
                <c:pt idx="11175">
                  <c:v>NK RSW BWI</c:v>
                </c:pt>
                <c:pt idx="11176">
                  <c:v>NK RSW CAK</c:v>
                </c:pt>
                <c:pt idx="11177">
                  <c:v>NK RSW CLE</c:v>
                </c:pt>
                <c:pt idx="11178">
                  <c:v>NK RSW CMH</c:v>
                </c:pt>
                <c:pt idx="11179">
                  <c:v>NK RSW DFW</c:v>
                </c:pt>
                <c:pt idx="11180">
                  <c:v>NK RSW DTW</c:v>
                </c:pt>
                <c:pt idx="11181">
                  <c:v>NK RSW LBE</c:v>
                </c:pt>
                <c:pt idx="11182">
                  <c:v>NK RSW MSP</c:v>
                </c:pt>
                <c:pt idx="11183">
                  <c:v>NK RSW ORD</c:v>
                </c:pt>
                <c:pt idx="11184">
                  <c:v>NK RSW PHL</c:v>
                </c:pt>
                <c:pt idx="11185">
                  <c:v>NK RSW PIT</c:v>
                </c:pt>
                <c:pt idx="11186">
                  <c:v>NK SAN BWI</c:v>
                </c:pt>
                <c:pt idx="11187">
                  <c:v>NK SAN DEN</c:v>
                </c:pt>
                <c:pt idx="11188">
                  <c:v>NK SAN DFW</c:v>
                </c:pt>
                <c:pt idx="11189">
                  <c:v>NK SAN DTW</c:v>
                </c:pt>
                <c:pt idx="11190">
                  <c:v>NK SAN IAH</c:v>
                </c:pt>
                <c:pt idx="11191">
                  <c:v>NK SAN LAS</c:v>
                </c:pt>
                <c:pt idx="11192">
                  <c:v>NK SAN ORD</c:v>
                </c:pt>
                <c:pt idx="11193">
                  <c:v>NK SAN PDX</c:v>
                </c:pt>
                <c:pt idx="11194">
                  <c:v>NK SEA BWI</c:v>
                </c:pt>
                <c:pt idx="11195">
                  <c:v>NK SEA DFW</c:v>
                </c:pt>
                <c:pt idx="11196">
                  <c:v>NK SEA DTW</c:v>
                </c:pt>
                <c:pt idx="11197">
                  <c:v>NK SEA FLL</c:v>
                </c:pt>
                <c:pt idx="11198">
                  <c:v>NK SEA IAH</c:v>
                </c:pt>
                <c:pt idx="11199">
                  <c:v>NK SEA LAS</c:v>
                </c:pt>
                <c:pt idx="11200">
                  <c:v>NK SEA LAX</c:v>
                </c:pt>
                <c:pt idx="11201">
                  <c:v>NK SEA MSP</c:v>
                </c:pt>
                <c:pt idx="11202">
                  <c:v>NK SEA ORD</c:v>
                </c:pt>
                <c:pt idx="11203">
                  <c:v>NK SJU FLL</c:v>
                </c:pt>
                <c:pt idx="11204">
                  <c:v>NK SJU MCO</c:v>
                </c:pt>
                <c:pt idx="11205">
                  <c:v>NK STT FLL</c:v>
                </c:pt>
                <c:pt idx="11206">
                  <c:v>NK STT MCO</c:v>
                </c:pt>
                <c:pt idx="11207">
                  <c:v>NK TPA ACY</c:v>
                </c:pt>
                <c:pt idx="11208">
                  <c:v>NK TPA ATL</c:v>
                </c:pt>
                <c:pt idx="11209">
                  <c:v>NK TPA AVL</c:v>
                </c:pt>
                <c:pt idx="11210">
                  <c:v>NK TPA BDL</c:v>
                </c:pt>
                <c:pt idx="11211">
                  <c:v>NK TPA BOS</c:v>
                </c:pt>
                <c:pt idx="11212">
                  <c:v>NK TPA BWI</c:v>
                </c:pt>
                <c:pt idx="11213">
                  <c:v>NK TPA CAK</c:v>
                </c:pt>
                <c:pt idx="11214">
                  <c:v>NK TPA CLE</c:v>
                </c:pt>
                <c:pt idx="11215">
                  <c:v>NK TPA CMH</c:v>
                </c:pt>
                <c:pt idx="11216">
                  <c:v>NK TPA DFW</c:v>
                </c:pt>
                <c:pt idx="11217">
                  <c:v>NK TPA DTW</c:v>
                </c:pt>
                <c:pt idx="11218">
                  <c:v>NK TPA FLL</c:v>
                </c:pt>
                <c:pt idx="11219">
                  <c:v>NK TPA GSO</c:v>
                </c:pt>
                <c:pt idx="11220">
                  <c:v>NK TPA IAH</c:v>
                </c:pt>
                <c:pt idx="11221">
                  <c:v>NK TPA LAS</c:v>
                </c:pt>
                <c:pt idx="11222">
                  <c:v>NK TPA LAX</c:v>
                </c:pt>
                <c:pt idx="11223">
                  <c:v>NK TPA LBE</c:v>
                </c:pt>
                <c:pt idx="11224">
                  <c:v>NK TPA MSP</c:v>
                </c:pt>
                <c:pt idx="11225">
                  <c:v>NK TPA MSY</c:v>
                </c:pt>
                <c:pt idx="11226">
                  <c:v>NK TPA ORD</c:v>
                </c:pt>
                <c:pt idx="11227">
                  <c:v>NK TPA PHL</c:v>
                </c:pt>
                <c:pt idx="11228">
                  <c:v>NK TPA PIT</c:v>
                </c:pt>
                <c:pt idx="11229">
                  <c:v>NW ABQ MSP</c:v>
                </c:pt>
                <c:pt idx="11230">
                  <c:v>NW ALB DTW</c:v>
                </c:pt>
                <c:pt idx="11231">
                  <c:v>NW ALB MSP</c:v>
                </c:pt>
                <c:pt idx="11232">
                  <c:v>NW ANC DTW</c:v>
                </c:pt>
                <c:pt idx="11233">
                  <c:v>NW ANC MSP</c:v>
                </c:pt>
                <c:pt idx="11234">
                  <c:v>NW ATL DTW</c:v>
                </c:pt>
                <c:pt idx="11235">
                  <c:v>NW ATL HNL</c:v>
                </c:pt>
                <c:pt idx="11236">
                  <c:v>NW ATL MEM</c:v>
                </c:pt>
                <c:pt idx="11237">
                  <c:v>NW ATL MSP</c:v>
                </c:pt>
                <c:pt idx="11238">
                  <c:v>NW AZO DTW</c:v>
                </c:pt>
                <c:pt idx="11239">
                  <c:v>NW BDL DTW</c:v>
                </c:pt>
                <c:pt idx="11240">
                  <c:v>NW BDL MCO</c:v>
                </c:pt>
                <c:pt idx="11241">
                  <c:v>NW BDL MSP</c:v>
                </c:pt>
                <c:pt idx="11242">
                  <c:v>NW BDL PBI</c:v>
                </c:pt>
                <c:pt idx="11243">
                  <c:v>NW BDL TPA</c:v>
                </c:pt>
                <c:pt idx="11244">
                  <c:v>NW BHM MEM</c:v>
                </c:pt>
                <c:pt idx="11245">
                  <c:v>NW BIL MSP</c:v>
                </c:pt>
                <c:pt idx="11246">
                  <c:v>NW BIS MSP</c:v>
                </c:pt>
                <c:pt idx="11247">
                  <c:v>NW BNA DTW</c:v>
                </c:pt>
                <c:pt idx="11248">
                  <c:v>NW BNA MEM</c:v>
                </c:pt>
                <c:pt idx="11249">
                  <c:v>NW BNA MSP</c:v>
                </c:pt>
                <c:pt idx="11250">
                  <c:v>NW BOI MSP</c:v>
                </c:pt>
                <c:pt idx="11251">
                  <c:v>NW BOS DTW</c:v>
                </c:pt>
                <c:pt idx="11252">
                  <c:v>NW BOS MEM</c:v>
                </c:pt>
                <c:pt idx="11253">
                  <c:v>NW BOS MSP</c:v>
                </c:pt>
                <c:pt idx="11254">
                  <c:v>NW BOS PBI</c:v>
                </c:pt>
                <c:pt idx="11255">
                  <c:v>NW BOS TPA</c:v>
                </c:pt>
                <c:pt idx="11256">
                  <c:v>NW BUF DTW</c:v>
                </c:pt>
                <c:pt idx="11257">
                  <c:v>NW BUF MSP</c:v>
                </c:pt>
                <c:pt idx="11258">
                  <c:v>NW BWI DTW</c:v>
                </c:pt>
                <c:pt idx="11259">
                  <c:v>NW BWI MEM</c:v>
                </c:pt>
                <c:pt idx="11260">
                  <c:v>NW BWI MSP</c:v>
                </c:pt>
                <c:pt idx="11261">
                  <c:v>NW BZN DTW</c:v>
                </c:pt>
                <c:pt idx="11262">
                  <c:v>NW BZN MSP</c:v>
                </c:pt>
                <c:pt idx="11263">
                  <c:v>NW CLE DTW</c:v>
                </c:pt>
                <c:pt idx="11264">
                  <c:v>NW CLE MSP</c:v>
                </c:pt>
                <c:pt idx="11265">
                  <c:v>NW CLT DTW</c:v>
                </c:pt>
                <c:pt idx="11266">
                  <c:v>NW CLT MEM</c:v>
                </c:pt>
                <c:pt idx="11267">
                  <c:v>NW CLT MSP</c:v>
                </c:pt>
                <c:pt idx="11268">
                  <c:v>NW CMH DTW</c:v>
                </c:pt>
                <c:pt idx="11269">
                  <c:v>NW CMH MEM</c:v>
                </c:pt>
                <c:pt idx="11270">
                  <c:v>NW CMH MSP</c:v>
                </c:pt>
                <c:pt idx="11271">
                  <c:v>NW DCA DTW</c:v>
                </c:pt>
                <c:pt idx="11272">
                  <c:v>NW DCA IND</c:v>
                </c:pt>
                <c:pt idx="11273">
                  <c:v>NW DCA MEM</c:v>
                </c:pt>
                <c:pt idx="11274">
                  <c:v>NW DCA MSP</c:v>
                </c:pt>
                <c:pt idx="11275">
                  <c:v>NW DCA PLN</c:v>
                </c:pt>
                <c:pt idx="11276">
                  <c:v>NW DEN DTW</c:v>
                </c:pt>
                <c:pt idx="11277">
                  <c:v>NW DEN MSP</c:v>
                </c:pt>
                <c:pt idx="11278">
                  <c:v>NW DFW DTW</c:v>
                </c:pt>
                <c:pt idx="11279">
                  <c:v>NW DFW MEM</c:v>
                </c:pt>
                <c:pt idx="11280">
                  <c:v>NW DFW MSP</c:v>
                </c:pt>
                <c:pt idx="11281">
                  <c:v>NW DLH MSP</c:v>
                </c:pt>
                <c:pt idx="11282">
                  <c:v>NW DTW ALB</c:v>
                </c:pt>
                <c:pt idx="11283">
                  <c:v>NW DTW ANC</c:v>
                </c:pt>
                <c:pt idx="11284">
                  <c:v>NW DTW ATL</c:v>
                </c:pt>
                <c:pt idx="11285">
                  <c:v>NW DTW AZO</c:v>
                </c:pt>
                <c:pt idx="11286">
                  <c:v>NW DTW BDL</c:v>
                </c:pt>
                <c:pt idx="11287">
                  <c:v>NW DTW BNA</c:v>
                </c:pt>
                <c:pt idx="11288">
                  <c:v>NW DTW BOS</c:v>
                </c:pt>
                <c:pt idx="11289">
                  <c:v>NW DTW BUF</c:v>
                </c:pt>
                <c:pt idx="11290">
                  <c:v>NW DTW BWI</c:v>
                </c:pt>
                <c:pt idx="11291">
                  <c:v>NW DTW BZN</c:v>
                </c:pt>
                <c:pt idx="11292">
                  <c:v>NW DTW CLE</c:v>
                </c:pt>
                <c:pt idx="11293">
                  <c:v>NW DTW CLT</c:v>
                </c:pt>
                <c:pt idx="11294">
                  <c:v>NW DTW CMH</c:v>
                </c:pt>
                <c:pt idx="11295">
                  <c:v>NW DTW DCA</c:v>
                </c:pt>
                <c:pt idx="11296">
                  <c:v>NW DTW DEN</c:v>
                </c:pt>
                <c:pt idx="11297">
                  <c:v>NW DTW DFW</c:v>
                </c:pt>
                <c:pt idx="11298">
                  <c:v>NW DTW EWR</c:v>
                </c:pt>
                <c:pt idx="11299">
                  <c:v>NW DTW FLL</c:v>
                </c:pt>
                <c:pt idx="11300">
                  <c:v>NW DTW FNT</c:v>
                </c:pt>
                <c:pt idx="11301">
                  <c:v>NW DTW GRB</c:v>
                </c:pt>
                <c:pt idx="11302">
                  <c:v>NW DTW GRR</c:v>
                </c:pt>
                <c:pt idx="11303">
                  <c:v>NW DTW GSP</c:v>
                </c:pt>
                <c:pt idx="11304">
                  <c:v>NW DTW IAD</c:v>
                </c:pt>
                <c:pt idx="11305">
                  <c:v>NW DTW IAH</c:v>
                </c:pt>
                <c:pt idx="11306">
                  <c:v>NW DTW IND</c:v>
                </c:pt>
                <c:pt idx="11307">
                  <c:v>NW DTW JAX</c:v>
                </c:pt>
                <c:pt idx="11308">
                  <c:v>NW DTW JFK</c:v>
                </c:pt>
                <c:pt idx="11309">
                  <c:v>NW DTW LAN</c:v>
                </c:pt>
                <c:pt idx="11310">
                  <c:v>NW DTW LAS</c:v>
                </c:pt>
                <c:pt idx="11311">
                  <c:v>NW DTW LAX</c:v>
                </c:pt>
                <c:pt idx="11312">
                  <c:v>NW DTW LGA</c:v>
                </c:pt>
                <c:pt idx="11313">
                  <c:v>NW DTW MBS</c:v>
                </c:pt>
                <c:pt idx="11314">
                  <c:v>NW DTW MCI</c:v>
                </c:pt>
                <c:pt idx="11315">
                  <c:v>NW DTW MCO</c:v>
                </c:pt>
                <c:pt idx="11316">
                  <c:v>NW DTW MDW</c:v>
                </c:pt>
                <c:pt idx="11317">
                  <c:v>NW DTW MEM</c:v>
                </c:pt>
                <c:pt idx="11318">
                  <c:v>NW DTW MHT</c:v>
                </c:pt>
                <c:pt idx="11319">
                  <c:v>NW DTW MIA</c:v>
                </c:pt>
                <c:pt idx="11320">
                  <c:v>NW DTW MKE</c:v>
                </c:pt>
                <c:pt idx="11321">
                  <c:v>NW DTW MSN</c:v>
                </c:pt>
                <c:pt idx="11322">
                  <c:v>NW DTW MSP</c:v>
                </c:pt>
                <c:pt idx="11323">
                  <c:v>NW DTW MSY</c:v>
                </c:pt>
                <c:pt idx="11324">
                  <c:v>NW DTW MYR</c:v>
                </c:pt>
                <c:pt idx="11325">
                  <c:v>NW DTW OMA</c:v>
                </c:pt>
                <c:pt idx="11326">
                  <c:v>NW DTW ORD</c:v>
                </c:pt>
                <c:pt idx="11327">
                  <c:v>NW DTW ORF</c:v>
                </c:pt>
                <c:pt idx="11328">
                  <c:v>NW DTW PBI</c:v>
                </c:pt>
                <c:pt idx="11329">
                  <c:v>NW DTW PDX</c:v>
                </c:pt>
                <c:pt idx="11330">
                  <c:v>NW DTW PHL</c:v>
                </c:pt>
                <c:pt idx="11331">
                  <c:v>NW DTW PHX</c:v>
                </c:pt>
                <c:pt idx="11332">
                  <c:v>NW DTW PIT</c:v>
                </c:pt>
                <c:pt idx="11333">
                  <c:v>NW DTW PVD</c:v>
                </c:pt>
                <c:pt idx="11334">
                  <c:v>NW DTW RDU</c:v>
                </c:pt>
                <c:pt idx="11335">
                  <c:v>NW DTW RIC</c:v>
                </c:pt>
                <c:pt idx="11336">
                  <c:v>NW DTW RSW</c:v>
                </c:pt>
                <c:pt idx="11337">
                  <c:v>NW DTW SAN</c:v>
                </c:pt>
                <c:pt idx="11338">
                  <c:v>NW DTW SAT</c:v>
                </c:pt>
                <c:pt idx="11339">
                  <c:v>NW DTW SBN</c:v>
                </c:pt>
                <c:pt idx="11340">
                  <c:v>NW DTW SDF</c:v>
                </c:pt>
                <c:pt idx="11341">
                  <c:v>NW DTW SEA</c:v>
                </c:pt>
                <c:pt idx="11342">
                  <c:v>NW DTW SFO</c:v>
                </c:pt>
                <c:pt idx="11343">
                  <c:v>NW DTW SJU</c:v>
                </c:pt>
                <c:pt idx="11344">
                  <c:v>NW DTW SLC</c:v>
                </c:pt>
                <c:pt idx="11345">
                  <c:v>NW DTW SNA</c:v>
                </c:pt>
                <c:pt idx="11346">
                  <c:v>NW DTW SRQ</c:v>
                </c:pt>
                <c:pt idx="11347">
                  <c:v>NW DTW STL</c:v>
                </c:pt>
                <c:pt idx="11348">
                  <c:v>NW DTW SYR</c:v>
                </c:pt>
                <c:pt idx="11349">
                  <c:v>NW DTW TPA</c:v>
                </c:pt>
                <c:pt idx="11350">
                  <c:v>NW DTW TVC</c:v>
                </c:pt>
                <c:pt idx="11351">
                  <c:v>NW EGE MSP</c:v>
                </c:pt>
                <c:pt idx="11352">
                  <c:v>NW EWR DTW</c:v>
                </c:pt>
                <c:pt idx="11353">
                  <c:v>NW EWR MEM</c:v>
                </c:pt>
                <c:pt idx="11354">
                  <c:v>NW EWR MSP</c:v>
                </c:pt>
                <c:pt idx="11355">
                  <c:v>NW FAI MSP</c:v>
                </c:pt>
                <c:pt idx="11356">
                  <c:v>NW FAR MSP</c:v>
                </c:pt>
                <c:pt idx="11357">
                  <c:v>NW FCA MSP</c:v>
                </c:pt>
                <c:pt idx="11358">
                  <c:v>NW FLL DTW</c:v>
                </c:pt>
                <c:pt idx="11359">
                  <c:v>NW FLL LGA</c:v>
                </c:pt>
                <c:pt idx="11360">
                  <c:v>NW FLL MEM</c:v>
                </c:pt>
                <c:pt idx="11361">
                  <c:v>NW FLL MSP</c:v>
                </c:pt>
                <c:pt idx="11362">
                  <c:v>NW FNT DTW</c:v>
                </c:pt>
                <c:pt idx="11363">
                  <c:v>NW FSD MSP</c:v>
                </c:pt>
                <c:pt idx="11364">
                  <c:v>NW GEG MSP</c:v>
                </c:pt>
                <c:pt idx="11365">
                  <c:v>NW GFK MSP</c:v>
                </c:pt>
                <c:pt idx="11366">
                  <c:v>NW GRB DTW</c:v>
                </c:pt>
                <c:pt idx="11367">
                  <c:v>NW GRB MSP</c:v>
                </c:pt>
                <c:pt idx="11368">
                  <c:v>NW GRR DTW</c:v>
                </c:pt>
                <c:pt idx="11369">
                  <c:v>NW GRR MSP</c:v>
                </c:pt>
                <c:pt idx="11370">
                  <c:v>NW GSP DTW</c:v>
                </c:pt>
                <c:pt idx="11371">
                  <c:v>NW HDN MSP</c:v>
                </c:pt>
                <c:pt idx="11372">
                  <c:v>NW HNL ATL</c:v>
                </c:pt>
                <c:pt idx="11373">
                  <c:v>NW HNL LAX</c:v>
                </c:pt>
                <c:pt idx="11374">
                  <c:v>NW HNL MSP</c:v>
                </c:pt>
                <c:pt idx="11375">
                  <c:v>NW HNL PDX</c:v>
                </c:pt>
                <c:pt idx="11376">
                  <c:v>NW HNL SEA</c:v>
                </c:pt>
                <c:pt idx="11377">
                  <c:v>NW HNL SFO</c:v>
                </c:pt>
                <c:pt idx="11378">
                  <c:v>NW IAD DTW</c:v>
                </c:pt>
                <c:pt idx="11379">
                  <c:v>NW IAD MEM</c:v>
                </c:pt>
                <c:pt idx="11380">
                  <c:v>NW IAD MSP</c:v>
                </c:pt>
                <c:pt idx="11381">
                  <c:v>NW IAH DTW</c:v>
                </c:pt>
                <c:pt idx="11382">
                  <c:v>NW IAH MEM</c:v>
                </c:pt>
                <c:pt idx="11383">
                  <c:v>NW IAH MSP</c:v>
                </c:pt>
                <c:pt idx="11384">
                  <c:v>NW IND DCA</c:v>
                </c:pt>
                <c:pt idx="11385">
                  <c:v>NW IND DTW</c:v>
                </c:pt>
                <c:pt idx="11386">
                  <c:v>NW IND LAS</c:v>
                </c:pt>
                <c:pt idx="11387">
                  <c:v>NW IND LAX</c:v>
                </c:pt>
                <c:pt idx="11388">
                  <c:v>NW IND LGA</c:v>
                </c:pt>
                <c:pt idx="11389">
                  <c:v>NW IND MEM</c:v>
                </c:pt>
                <c:pt idx="11390">
                  <c:v>NW IND MSP</c:v>
                </c:pt>
                <c:pt idx="11391">
                  <c:v>NW IND TPA</c:v>
                </c:pt>
                <c:pt idx="11392">
                  <c:v>NW JAC MSP</c:v>
                </c:pt>
                <c:pt idx="11393">
                  <c:v>NW JAX DTW</c:v>
                </c:pt>
                <c:pt idx="11394">
                  <c:v>NW JAX LGA</c:v>
                </c:pt>
                <c:pt idx="11395">
                  <c:v>NW JAX MEM</c:v>
                </c:pt>
                <c:pt idx="11396">
                  <c:v>NW JAX MSP</c:v>
                </c:pt>
                <c:pt idx="11397">
                  <c:v>NW JFK DTW</c:v>
                </c:pt>
                <c:pt idx="11398">
                  <c:v>NW JFK MSP</c:v>
                </c:pt>
                <c:pt idx="11399">
                  <c:v>NW KOA SEA</c:v>
                </c:pt>
                <c:pt idx="11400">
                  <c:v>NW LAN DTW</c:v>
                </c:pt>
                <c:pt idx="11401">
                  <c:v>NW LAN MSP</c:v>
                </c:pt>
                <c:pt idx="11402">
                  <c:v>NW LAS DTW</c:v>
                </c:pt>
                <c:pt idx="11403">
                  <c:v>NW LAS IND</c:v>
                </c:pt>
                <c:pt idx="11404">
                  <c:v>NW LAS LAX</c:v>
                </c:pt>
                <c:pt idx="11405">
                  <c:v>NW LAS MEM</c:v>
                </c:pt>
                <c:pt idx="11406">
                  <c:v>NW LAS MSP</c:v>
                </c:pt>
                <c:pt idx="11407">
                  <c:v>NW LAX DTW</c:v>
                </c:pt>
                <c:pt idx="11408">
                  <c:v>NW LAX HNL</c:v>
                </c:pt>
                <c:pt idx="11409">
                  <c:v>NW LAX IND</c:v>
                </c:pt>
                <c:pt idx="11410">
                  <c:v>NW LAX LAS</c:v>
                </c:pt>
                <c:pt idx="11411">
                  <c:v>NW LAX MEM</c:v>
                </c:pt>
                <c:pt idx="11412">
                  <c:v>NW LAX MKE</c:v>
                </c:pt>
                <c:pt idx="11413">
                  <c:v>NW LAX MSP</c:v>
                </c:pt>
                <c:pt idx="11414">
                  <c:v>NW LAX TPA</c:v>
                </c:pt>
                <c:pt idx="11415">
                  <c:v>NW LGA DTW</c:v>
                </c:pt>
                <c:pt idx="11416">
                  <c:v>NW LGA FLL</c:v>
                </c:pt>
                <c:pt idx="11417">
                  <c:v>NW LGA IND</c:v>
                </c:pt>
                <c:pt idx="11418">
                  <c:v>NW LGA JAX</c:v>
                </c:pt>
                <c:pt idx="11419">
                  <c:v>NW LGA MEM</c:v>
                </c:pt>
                <c:pt idx="11420">
                  <c:v>NW LGA MSP</c:v>
                </c:pt>
                <c:pt idx="11421">
                  <c:v>NW LGA MSY</c:v>
                </c:pt>
                <c:pt idx="11422">
                  <c:v>NW LGA PBI</c:v>
                </c:pt>
                <c:pt idx="11423">
                  <c:v>NW LGA RSW</c:v>
                </c:pt>
                <c:pt idx="11424">
                  <c:v>NW LGA TPA</c:v>
                </c:pt>
                <c:pt idx="11425">
                  <c:v>NW LIT MEM</c:v>
                </c:pt>
                <c:pt idx="11426">
                  <c:v>NW LSE MSP</c:v>
                </c:pt>
                <c:pt idx="11427">
                  <c:v>NW MBS DTW</c:v>
                </c:pt>
                <c:pt idx="11428">
                  <c:v>NW MBS MSP</c:v>
                </c:pt>
                <c:pt idx="11429">
                  <c:v>NW MCI DTW</c:v>
                </c:pt>
                <c:pt idx="11430">
                  <c:v>NW MCI MEM</c:v>
                </c:pt>
                <c:pt idx="11431">
                  <c:v>NW MCI MSP</c:v>
                </c:pt>
                <c:pt idx="11432">
                  <c:v>NW MCO BDL</c:v>
                </c:pt>
                <c:pt idx="11433">
                  <c:v>NW MCO DTW</c:v>
                </c:pt>
                <c:pt idx="11434">
                  <c:v>NW MCO MEM</c:v>
                </c:pt>
                <c:pt idx="11435">
                  <c:v>NW MCO MSP</c:v>
                </c:pt>
                <c:pt idx="11436">
                  <c:v>NW MDW DTW</c:v>
                </c:pt>
                <c:pt idx="11437">
                  <c:v>NW MDW MSP</c:v>
                </c:pt>
                <c:pt idx="11438">
                  <c:v>NW MEM ATL</c:v>
                </c:pt>
                <c:pt idx="11439">
                  <c:v>NW MEM BHM</c:v>
                </c:pt>
                <c:pt idx="11440">
                  <c:v>NW MEM BNA</c:v>
                </c:pt>
                <c:pt idx="11441">
                  <c:v>NW MEM BWI</c:v>
                </c:pt>
                <c:pt idx="11442">
                  <c:v>NW MEM CLT</c:v>
                </c:pt>
                <c:pt idx="11443">
                  <c:v>NW MEM CMH</c:v>
                </c:pt>
                <c:pt idx="11444">
                  <c:v>NW MEM DCA</c:v>
                </c:pt>
                <c:pt idx="11445">
                  <c:v>NW MEM DFW</c:v>
                </c:pt>
                <c:pt idx="11446">
                  <c:v>NW MEM DTW</c:v>
                </c:pt>
                <c:pt idx="11447">
                  <c:v>NW MEM EWR</c:v>
                </c:pt>
                <c:pt idx="11448">
                  <c:v>NW MEM FLL</c:v>
                </c:pt>
                <c:pt idx="11449">
                  <c:v>NW MEM GRR</c:v>
                </c:pt>
                <c:pt idx="11450">
                  <c:v>NW MEM IAH</c:v>
                </c:pt>
                <c:pt idx="11451">
                  <c:v>NW MEM IND</c:v>
                </c:pt>
                <c:pt idx="11452">
                  <c:v>NW MEM JAX</c:v>
                </c:pt>
                <c:pt idx="11453">
                  <c:v>NW MEM LAS</c:v>
                </c:pt>
                <c:pt idx="11454">
                  <c:v>NW MEM LAX</c:v>
                </c:pt>
                <c:pt idx="11455">
                  <c:v>NW MEM LGA</c:v>
                </c:pt>
                <c:pt idx="11456">
                  <c:v>NW MEM LIT</c:v>
                </c:pt>
                <c:pt idx="11457">
                  <c:v>NW MEM MCI</c:v>
                </c:pt>
                <c:pt idx="11458">
                  <c:v>NW MEM MCO</c:v>
                </c:pt>
                <c:pt idx="11459">
                  <c:v>NW MEM MIA</c:v>
                </c:pt>
                <c:pt idx="11460">
                  <c:v>NW MEM MKE</c:v>
                </c:pt>
                <c:pt idx="11461">
                  <c:v>NW MEM MSP</c:v>
                </c:pt>
                <c:pt idx="11462">
                  <c:v>NW MEM MSY</c:v>
                </c:pt>
                <c:pt idx="11463">
                  <c:v>NW MEM OKC</c:v>
                </c:pt>
                <c:pt idx="11464">
                  <c:v>NW MEM OMA</c:v>
                </c:pt>
                <c:pt idx="11465">
                  <c:v>NW MEM ORD</c:v>
                </c:pt>
                <c:pt idx="11466">
                  <c:v>NW MEM PBI</c:v>
                </c:pt>
                <c:pt idx="11467">
                  <c:v>NW MEM PHL</c:v>
                </c:pt>
                <c:pt idx="11468">
                  <c:v>NW MEM PHX</c:v>
                </c:pt>
                <c:pt idx="11469">
                  <c:v>NW MEM SAN</c:v>
                </c:pt>
                <c:pt idx="11470">
                  <c:v>NW MEM SAT</c:v>
                </c:pt>
                <c:pt idx="11471">
                  <c:v>NW MEM SDF</c:v>
                </c:pt>
                <c:pt idx="11472">
                  <c:v>NW MEM SEA</c:v>
                </c:pt>
                <c:pt idx="11473">
                  <c:v>NW MEM SFO</c:v>
                </c:pt>
                <c:pt idx="11474">
                  <c:v>NW MEM SJU</c:v>
                </c:pt>
                <c:pt idx="11475">
                  <c:v>NW MEM SLC</c:v>
                </c:pt>
                <c:pt idx="11476">
                  <c:v>NW MEM STL</c:v>
                </c:pt>
                <c:pt idx="11477">
                  <c:v>NW MEM TPA</c:v>
                </c:pt>
                <c:pt idx="11478">
                  <c:v>NW MEM VPS</c:v>
                </c:pt>
                <c:pt idx="11479">
                  <c:v>NW MHT DTW</c:v>
                </c:pt>
                <c:pt idx="11480">
                  <c:v>NW MIA DTW</c:v>
                </c:pt>
                <c:pt idx="11481">
                  <c:v>NW MIA MEM</c:v>
                </c:pt>
                <c:pt idx="11482">
                  <c:v>NW MIA MSP</c:v>
                </c:pt>
                <c:pt idx="11483">
                  <c:v>NW MKE DTW</c:v>
                </c:pt>
                <c:pt idx="11484">
                  <c:v>NW MKE LAX</c:v>
                </c:pt>
                <c:pt idx="11485">
                  <c:v>NW MKE MEM</c:v>
                </c:pt>
                <c:pt idx="11486">
                  <c:v>NW MKE MSP</c:v>
                </c:pt>
                <c:pt idx="11487">
                  <c:v>NW MOT MSP</c:v>
                </c:pt>
                <c:pt idx="11488">
                  <c:v>NW MSN DTW</c:v>
                </c:pt>
                <c:pt idx="11489">
                  <c:v>NW MSN MSP</c:v>
                </c:pt>
                <c:pt idx="11490">
                  <c:v>NW MSO MSP</c:v>
                </c:pt>
                <c:pt idx="11491">
                  <c:v>NW MSP ABQ</c:v>
                </c:pt>
                <c:pt idx="11492">
                  <c:v>NW MSP ALB</c:v>
                </c:pt>
                <c:pt idx="11493">
                  <c:v>NW MSP ANC</c:v>
                </c:pt>
                <c:pt idx="11494">
                  <c:v>NW MSP ATL</c:v>
                </c:pt>
                <c:pt idx="11495">
                  <c:v>NW MSP BDL</c:v>
                </c:pt>
                <c:pt idx="11496">
                  <c:v>NW MSP BIL</c:v>
                </c:pt>
                <c:pt idx="11497">
                  <c:v>NW MSP BIS</c:v>
                </c:pt>
                <c:pt idx="11498">
                  <c:v>NW MSP BNA</c:v>
                </c:pt>
                <c:pt idx="11499">
                  <c:v>NW MSP BOI</c:v>
                </c:pt>
                <c:pt idx="11500">
                  <c:v>NW MSP BOS</c:v>
                </c:pt>
                <c:pt idx="11501">
                  <c:v>NW MSP BUF</c:v>
                </c:pt>
                <c:pt idx="11502">
                  <c:v>NW MSP BWI</c:v>
                </c:pt>
                <c:pt idx="11503">
                  <c:v>NW MSP BZN</c:v>
                </c:pt>
                <c:pt idx="11504">
                  <c:v>NW MSP CLE</c:v>
                </c:pt>
                <c:pt idx="11505">
                  <c:v>NW MSP CLT</c:v>
                </c:pt>
                <c:pt idx="11506">
                  <c:v>NW MSP CMH</c:v>
                </c:pt>
                <c:pt idx="11507">
                  <c:v>NW MSP DCA</c:v>
                </c:pt>
                <c:pt idx="11508">
                  <c:v>NW MSP DEN</c:v>
                </c:pt>
                <c:pt idx="11509">
                  <c:v>NW MSP DFW</c:v>
                </c:pt>
                <c:pt idx="11510">
                  <c:v>NW MSP DLH</c:v>
                </c:pt>
                <c:pt idx="11511">
                  <c:v>NW MSP DTW</c:v>
                </c:pt>
                <c:pt idx="11512">
                  <c:v>NW MSP EGE</c:v>
                </c:pt>
                <c:pt idx="11513">
                  <c:v>NW MSP EWR</c:v>
                </c:pt>
                <c:pt idx="11514">
                  <c:v>NW MSP FAI</c:v>
                </c:pt>
                <c:pt idx="11515">
                  <c:v>NW MSP FAR</c:v>
                </c:pt>
                <c:pt idx="11516">
                  <c:v>NW MSP FCA</c:v>
                </c:pt>
                <c:pt idx="11517">
                  <c:v>NW MSP FLL</c:v>
                </c:pt>
                <c:pt idx="11518">
                  <c:v>NW MSP FSD</c:v>
                </c:pt>
                <c:pt idx="11519">
                  <c:v>NW MSP GEG</c:v>
                </c:pt>
                <c:pt idx="11520">
                  <c:v>NW MSP GFK</c:v>
                </c:pt>
                <c:pt idx="11521">
                  <c:v>NW MSP GRB</c:v>
                </c:pt>
                <c:pt idx="11522">
                  <c:v>NW MSP GRR</c:v>
                </c:pt>
                <c:pt idx="11523">
                  <c:v>NW MSP HDN</c:v>
                </c:pt>
                <c:pt idx="11524">
                  <c:v>NW MSP HNL</c:v>
                </c:pt>
                <c:pt idx="11525">
                  <c:v>NW MSP IAD</c:v>
                </c:pt>
                <c:pt idx="11526">
                  <c:v>NW MSP IAH</c:v>
                </c:pt>
                <c:pt idx="11527">
                  <c:v>NW MSP IND</c:v>
                </c:pt>
                <c:pt idx="11528">
                  <c:v>NW MSP JAC</c:v>
                </c:pt>
                <c:pt idx="11529">
                  <c:v>NW MSP JAX</c:v>
                </c:pt>
                <c:pt idx="11530">
                  <c:v>NW MSP JFK</c:v>
                </c:pt>
                <c:pt idx="11531">
                  <c:v>NW MSP LAN</c:v>
                </c:pt>
                <c:pt idx="11532">
                  <c:v>NW MSP LAS</c:v>
                </c:pt>
                <c:pt idx="11533">
                  <c:v>NW MSP LAX</c:v>
                </c:pt>
                <c:pt idx="11534">
                  <c:v>NW MSP LGA</c:v>
                </c:pt>
                <c:pt idx="11535">
                  <c:v>NW MSP LSE</c:v>
                </c:pt>
                <c:pt idx="11536">
                  <c:v>NW MSP MBS</c:v>
                </c:pt>
                <c:pt idx="11537">
                  <c:v>NW MSP MCI</c:v>
                </c:pt>
                <c:pt idx="11538">
                  <c:v>NW MSP MCO</c:v>
                </c:pt>
                <c:pt idx="11539">
                  <c:v>NW MSP MDW</c:v>
                </c:pt>
                <c:pt idx="11540">
                  <c:v>NW MSP MEM</c:v>
                </c:pt>
                <c:pt idx="11541">
                  <c:v>NW MSP MIA</c:v>
                </c:pt>
                <c:pt idx="11542">
                  <c:v>NW MSP MKE</c:v>
                </c:pt>
                <c:pt idx="11543">
                  <c:v>NW MSP MOT</c:v>
                </c:pt>
                <c:pt idx="11544">
                  <c:v>NW MSP MSN</c:v>
                </c:pt>
                <c:pt idx="11545">
                  <c:v>NW MSP MSO</c:v>
                </c:pt>
                <c:pt idx="11546">
                  <c:v>NW MSP MSY</c:v>
                </c:pt>
                <c:pt idx="11547">
                  <c:v>NW MSP OMA</c:v>
                </c:pt>
                <c:pt idx="11548">
                  <c:v>NW MSP ORD</c:v>
                </c:pt>
                <c:pt idx="11549">
                  <c:v>NW MSP PDX</c:v>
                </c:pt>
                <c:pt idx="11550">
                  <c:v>NW MSP PHL</c:v>
                </c:pt>
                <c:pt idx="11551">
                  <c:v>NW MSP PHX</c:v>
                </c:pt>
                <c:pt idx="11552">
                  <c:v>NW MSP PIT</c:v>
                </c:pt>
                <c:pt idx="11553">
                  <c:v>NW MSP PSP</c:v>
                </c:pt>
                <c:pt idx="11554">
                  <c:v>NW MSP RAP</c:v>
                </c:pt>
                <c:pt idx="11555">
                  <c:v>NW MSP RDU</c:v>
                </c:pt>
                <c:pt idx="11556">
                  <c:v>NW MSP RNO</c:v>
                </c:pt>
                <c:pt idx="11557">
                  <c:v>NW MSP RST</c:v>
                </c:pt>
                <c:pt idx="11558">
                  <c:v>NW MSP RSW</c:v>
                </c:pt>
                <c:pt idx="11559">
                  <c:v>NW MSP SAN</c:v>
                </c:pt>
                <c:pt idx="11560">
                  <c:v>NW MSP SDF</c:v>
                </c:pt>
                <c:pt idx="11561">
                  <c:v>NW MSP SEA</c:v>
                </c:pt>
                <c:pt idx="11562">
                  <c:v>NW MSP SFO</c:v>
                </c:pt>
                <c:pt idx="11563">
                  <c:v>NW MSP SJC</c:v>
                </c:pt>
                <c:pt idx="11564">
                  <c:v>NW MSP SJU</c:v>
                </c:pt>
                <c:pt idx="11565">
                  <c:v>NW MSP SLC</c:v>
                </c:pt>
                <c:pt idx="11566">
                  <c:v>NW MSP SMF</c:v>
                </c:pt>
                <c:pt idx="11567">
                  <c:v>NW MSP SNA</c:v>
                </c:pt>
                <c:pt idx="11568">
                  <c:v>NW MSP STL</c:v>
                </c:pt>
                <c:pt idx="11569">
                  <c:v>NW MSP SUX</c:v>
                </c:pt>
                <c:pt idx="11570">
                  <c:v>NW MSP TPA</c:v>
                </c:pt>
                <c:pt idx="11571">
                  <c:v>NW MSP TUS</c:v>
                </c:pt>
                <c:pt idx="11572">
                  <c:v>NW MSP TVC</c:v>
                </c:pt>
                <c:pt idx="11573">
                  <c:v>NW MSY DTW</c:v>
                </c:pt>
                <c:pt idx="11574">
                  <c:v>NW MSY LGA</c:v>
                </c:pt>
                <c:pt idx="11575">
                  <c:v>NW MSY MEM</c:v>
                </c:pt>
                <c:pt idx="11576">
                  <c:v>NW MSY MSP</c:v>
                </c:pt>
                <c:pt idx="11577">
                  <c:v>NW MYR DTW</c:v>
                </c:pt>
                <c:pt idx="11578">
                  <c:v>NW OGG KOA</c:v>
                </c:pt>
                <c:pt idx="11579">
                  <c:v>NW OGG SEA</c:v>
                </c:pt>
                <c:pt idx="11580">
                  <c:v>NW OKC MEM</c:v>
                </c:pt>
                <c:pt idx="11581">
                  <c:v>NW OMA DTW</c:v>
                </c:pt>
                <c:pt idx="11582">
                  <c:v>NW OMA MEM</c:v>
                </c:pt>
                <c:pt idx="11583">
                  <c:v>NW OMA MSP</c:v>
                </c:pt>
                <c:pt idx="11584">
                  <c:v>NW ORD DTW</c:v>
                </c:pt>
                <c:pt idx="11585">
                  <c:v>NW ORD MEM</c:v>
                </c:pt>
                <c:pt idx="11586">
                  <c:v>NW ORD MSP</c:v>
                </c:pt>
                <c:pt idx="11587">
                  <c:v>NW ORF DTW</c:v>
                </c:pt>
                <c:pt idx="11588">
                  <c:v>NW PBI BDL</c:v>
                </c:pt>
                <c:pt idx="11589">
                  <c:v>NW PBI BOS</c:v>
                </c:pt>
                <c:pt idx="11590">
                  <c:v>NW PBI DTW</c:v>
                </c:pt>
                <c:pt idx="11591">
                  <c:v>NW PBI LGA</c:v>
                </c:pt>
                <c:pt idx="11592">
                  <c:v>NW PBI MEM</c:v>
                </c:pt>
                <c:pt idx="11593">
                  <c:v>NW PDX DTW</c:v>
                </c:pt>
                <c:pt idx="11594">
                  <c:v>NW PDX HNL</c:v>
                </c:pt>
                <c:pt idx="11595">
                  <c:v>NW PDX MSP</c:v>
                </c:pt>
                <c:pt idx="11596">
                  <c:v>NW PHL DTW</c:v>
                </c:pt>
                <c:pt idx="11597">
                  <c:v>NW PHL MEM</c:v>
                </c:pt>
                <c:pt idx="11598">
                  <c:v>NW PHL MSP</c:v>
                </c:pt>
                <c:pt idx="11599">
                  <c:v>NW PHX DTW</c:v>
                </c:pt>
                <c:pt idx="11600">
                  <c:v>NW PHX MEM</c:v>
                </c:pt>
                <c:pt idx="11601">
                  <c:v>NW PHX MSP</c:v>
                </c:pt>
                <c:pt idx="11602">
                  <c:v>NW PIT DTW</c:v>
                </c:pt>
                <c:pt idx="11603">
                  <c:v>NW PIT MSP</c:v>
                </c:pt>
                <c:pt idx="11604">
                  <c:v>NW PLN DCA</c:v>
                </c:pt>
                <c:pt idx="11605">
                  <c:v>NW PSP MSP</c:v>
                </c:pt>
                <c:pt idx="11606">
                  <c:v>NW PVD DTW</c:v>
                </c:pt>
                <c:pt idx="11607">
                  <c:v>NW RAP MSP</c:v>
                </c:pt>
                <c:pt idx="11608">
                  <c:v>NW RDU DTW</c:v>
                </c:pt>
                <c:pt idx="11609">
                  <c:v>NW RDU MSP</c:v>
                </c:pt>
                <c:pt idx="11610">
                  <c:v>NW RIC DTW</c:v>
                </c:pt>
                <c:pt idx="11611">
                  <c:v>NW RNO MSP</c:v>
                </c:pt>
                <c:pt idx="11612">
                  <c:v>NW RST MSP</c:v>
                </c:pt>
                <c:pt idx="11613">
                  <c:v>NW RSW DTW</c:v>
                </c:pt>
                <c:pt idx="11614">
                  <c:v>NW RSW LGA</c:v>
                </c:pt>
                <c:pt idx="11615">
                  <c:v>NW RSW MSP</c:v>
                </c:pt>
                <c:pt idx="11616">
                  <c:v>NW SAN DTW</c:v>
                </c:pt>
                <c:pt idx="11617">
                  <c:v>NW SAN MEM</c:v>
                </c:pt>
                <c:pt idx="11618">
                  <c:v>NW SAN MSP</c:v>
                </c:pt>
                <c:pt idx="11619">
                  <c:v>NW SAT DTW</c:v>
                </c:pt>
                <c:pt idx="11620">
                  <c:v>NW SAT MEM</c:v>
                </c:pt>
                <c:pt idx="11621">
                  <c:v>NW SBN DTW</c:v>
                </c:pt>
                <c:pt idx="11622">
                  <c:v>NW SDF DTW</c:v>
                </c:pt>
                <c:pt idx="11623">
                  <c:v>NW SDF MEM</c:v>
                </c:pt>
                <c:pt idx="11624">
                  <c:v>NW SDF MSP</c:v>
                </c:pt>
                <c:pt idx="11625">
                  <c:v>NW SEA DTW</c:v>
                </c:pt>
                <c:pt idx="11626">
                  <c:v>NW SEA HNL</c:v>
                </c:pt>
                <c:pt idx="11627">
                  <c:v>NW SEA MEM</c:v>
                </c:pt>
                <c:pt idx="11628">
                  <c:v>NW SEA MSP</c:v>
                </c:pt>
                <c:pt idx="11629">
                  <c:v>NW SEA OGG</c:v>
                </c:pt>
                <c:pt idx="11630">
                  <c:v>NW SFO DTW</c:v>
                </c:pt>
                <c:pt idx="11631">
                  <c:v>NW SFO HNL</c:v>
                </c:pt>
                <c:pt idx="11632">
                  <c:v>NW SFO MEM</c:v>
                </c:pt>
                <c:pt idx="11633">
                  <c:v>NW SFO MSP</c:v>
                </c:pt>
                <c:pt idx="11634">
                  <c:v>NW SJC MSP</c:v>
                </c:pt>
                <c:pt idx="11635">
                  <c:v>NW SJU DTW</c:v>
                </c:pt>
                <c:pt idx="11636">
                  <c:v>NW SJU MEM</c:v>
                </c:pt>
                <c:pt idx="11637">
                  <c:v>NW SJU MSP</c:v>
                </c:pt>
                <c:pt idx="11638">
                  <c:v>NW SLC DTW</c:v>
                </c:pt>
                <c:pt idx="11639">
                  <c:v>NW SLC MEM</c:v>
                </c:pt>
                <c:pt idx="11640">
                  <c:v>NW SLC MSP</c:v>
                </c:pt>
                <c:pt idx="11641">
                  <c:v>NW SMF MSP</c:v>
                </c:pt>
                <c:pt idx="11642">
                  <c:v>NW SNA DTW</c:v>
                </c:pt>
                <c:pt idx="11643">
                  <c:v>NW SNA MSP</c:v>
                </c:pt>
                <c:pt idx="11644">
                  <c:v>NW SRQ DTW</c:v>
                </c:pt>
                <c:pt idx="11645">
                  <c:v>NW STL DTW</c:v>
                </c:pt>
                <c:pt idx="11646">
                  <c:v>NW STL MEM</c:v>
                </c:pt>
                <c:pt idx="11647">
                  <c:v>NW STL MSP</c:v>
                </c:pt>
                <c:pt idx="11648">
                  <c:v>NW SUX MSP</c:v>
                </c:pt>
                <c:pt idx="11649">
                  <c:v>NW SYR DTW</c:v>
                </c:pt>
                <c:pt idx="11650">
                  <c:v>NW TPA BDL</c:v>
                </c:pt>
                <c:pt idx="11651">
                  <c:v>NW TPA BOS</c:v>
                </c:pt>
                <c:pt idx="11652">
                  <c:v>NW TPA DTW</c:v>
                </c:pt>
                <c:pt idx="11653">
                  <c:v>NW TPA IND</c:v>
                </c:pt>
                <c:pt idx="11654">
                  <c:v>NW TPA LAX</c:v>
                </c:pt>
                <c:pt idx="11655">
                  <c:v>NW TPA LGA</c:v>
                </c:pt>
                <c:pt idx="11656">
                  <c:v>NW TPA MEM</c:v>
                </c:pt>
                <c:pt idx="11657">
                  <c:v>NW TPA MSP</c:v>
                </c:pt>
                <c:pt idx="11658">
                  <c:v>NW TUS MSP</c:v>
                </c:pt>
                <c:pt idx="11659">
                  <c:v>NW TVC DTW</c:v>
                </c:pt>
                <c:pt idx="11660">
                  <c:v>NW TVC MSP</c:v>
                </c:pt>
                <c:pt idx="11661">
                  <c:v>NW VPS MEM</c:v>
                </c:pt>
                <c:pt idx="11662">
                  <c:v>OH ABE CLT</c:v>
                </c:pt>
                <c:pt idx="11663">
                  <c:v>OH ABE DTW</c:v>
                </c:pt>
                <c:pt idx="11664">
                  <c:v>OH ABE PHL</c:v>
                </c:pt>
                <c:pt idx="11665">
                  <c:v>OH ACK JFK</c:v>
                </c:pt>
                <c:pt idx="11666">
                  <c:v>OH AGS CLT</c:v>
                </c:pt>
                <c:pt idx="11667">
                  <c:v>OH AGS DCA</c:v>
                </c:pt>
                <c:pt idx="11668">
                  <c:v>OH AGS LGA</c:v>
                </c:pt>
                <c:pt idx="11669">
                  <c:v>OH ALB ATL</c:v>
                </c:pt>
                <c:pt idx="11670">
                  <c:v>OH ALB CLT</c:v>
                </c:pt>
                <c:pt idx="11671">
                  <c:v>OH ALB CVG</c:v>
                </c:pt>
                <c:pt idx="11672">
                  <c:v>OH ALB DCA</c:v>
                </c:pt>
                <c:pt idx="11673">
                  <c:v>OH ALB DTW</c:v>
                </c:pt>
                <c:pt idx="11674">
                  <c:v>OH ALB JFK</c:v>
                </c:pt>
                <c:pt idx="11675">
                  <c:v>OH ALB PHL</c:v>
                </c:pt>
                <c:pt idx="11676">
                  <c:v>OH ART PHL</c:v>
                </c:pt>
                <c:pt idx="11677">
                  <c:v>OH ATL ALB</c:v>
                </c:pt>
                <c:pt idx="11678">
                  <c:v>OH ATL AUS</c:v>
                </c:pt>
                <c:pt idx="11679">
                  <c:v>OH ATL AVL</c:v>
                </c:pt>
                <c:pt idx="11680">
                  <c:v>OH ATL BHM</c:v>
                </c:pt>
                <c:pt idx="11681">
                  <c:v>OH ATL BNA</c:v>
                </c:pt>
                <c:pt idx="11682">
                  <c:v>OH ATL BOS</c:v>
                </c:pt>
                <c:pt idx="11683">
                  <c:v>OH ATL CAE</c:v>
                </c:pt>
                <c:pt idx="11684">
                  <c:v>OH ATL CAK</c:v>
                </c:pt>
                <c:pt idx="11685">
                  <c:v>OH ATL CHA</c:v>
                </c:pt>
                <c:pt idx="11686">
                  <c:v>OH ATL CHS</c:v>
                </c:pt>
                <c:pt idx="11687">
                  <c:v>OH ATL CID</c:v>
                </c:pt>
                <c:pt idx="11688">
                  <c:v>OH ATL CLE</c:v>
                </c:pt>
                <c:pt idx="11689">
                  <c:v>OH ATL CLT</c:v>
                </c:pt>
                <c:pt idx="11690">
                  <c:v>OH ATL CMH</c:v>
                </c:pt>
                <c:pt idx="11691">
                  <c:v>OH ATL CRW</c:v>
                </c:pt>
                <c:pt idx="11692">
                  <c:v>OH ATL CVG</c:v>
                </c:pt>
                <c:pt idx="11693">
                  <c:v>OH ATL DAB</c:v>
                </c:pt>
                <c:pt idx="11694">
                  <c:v>OH ATL DAY</c:v>
                </c:pt>
                <c:pt idx="11695">
                  <c:v>OH ATL DCA</c:v>
                </c:pt>
                <c:pt idx="11696">
                  <c:v>OH ATL DFW</c:v>
                </c:pt>
                <c:pt idx="11697">
                  <c:v>OH ATL DHN</c:v>
                </c:pt>
                <c:pt idx="11698">
                  <c:v>OH ATL DSM</c:v>
                </c:pt>
                <c:pt idx="11699">
                  <c:v>OH ATL EVV</c:v>
                </c:pt>
                <c:pt idx="11700">
                  <c:v>OH ATL EWR</c:v>
                </c:pt>
                <c:pt idx="11701">
                  <c:v>OH ATL FNT</c:v>
                </c:pt>
                <c:pt idx="11702">
                  <c:v>OH ATL FWA</c:v>
                </c:pt>
                <c:pt idx="11703">
                  <c:v>OH ATL GRR</c:v>
                </c:pt>
                <c:pt idx="11704">
                  <c:v>OH ATL GSO</c:v>
                </c:pt>
                <c:pt idx="11705">
                  <c:v>OH ATL GSP</c:v>
                </c:pt>
                <c:pt idx="11706">
                  <c:v>OH ATL HOU</c:v>
                </c:pt>
                <c:pt idx="11707">
                  <c:v>OH ATL HSV</c:v>
                </c:pt>
                <c:pt idx="11708">
                  <c:v>OH ATL IAD</c:v>
                </c:pt>
                <c:pt idx="11709">
                  <c:v>OH ATL IAH</c:v>
                </c:pt>
                <c:pt idx="11710">
                  <c:v>OH ATL IND</c:v>
                </c:pt>
                <c:pt idx="11711">
                  <c:v>OH ATL JAN</c:v>
                </c:pt>
                <c:pt idx="11712">
                  <c:v>OH ATL LEX</c:v>
                </c:pt>
                <c:pt idx="11713">
                  <c:v>OH ATL LIT</c:v>
                </c:pt>
                <c:pt idx="11714">
                  <c:v>OH ATL MCI</c:v>
                </c:pt>
                <c:pt idx="11715">
                  <c:v>OH ATL MDT</c:v>
                </c:pt>
                <c:pt idx="11716">
                  <c:v>OH ATL MDW</c:v>
                </c:pt>
                <c:pt idx="11717">
                  <c:v>OH ATL MEM</c:v>
                </c:pt>
                <c:pt idx="11718">
                  <c:v>OH ATL MGM</c:v>
                </c:pt>
                <c:pt idx="11719">
                  <c:v>OH ATL MKE</c:v>
                </c:pt>
                <c:pt idx="11720">
                  <c:v>OH ATL MOB</c:v>
                </c:pt>
                <c:pt idx="11721">
                  <c:v>OH ATL MSN</c:v>
                </c:pt>
                <c:pt idx="11722">
                  <c:v>OH ATL MSY</c:v>
                </c:pt>
                <c:pt idx="11723">
                  <c:v>OH ATL MYR</c:v>
                </c:pt>
                <c:pt idx="11724">
                  <c:v>OH ATL OKC</c:v>
                </c:pt>
                <c:pt idx="11725">
                  <c:v>OH ATL OMA</c:v>
                </c:pt>
                <c:pt idx="11726">
                  <c:v>OH ATL ORD</c:v>
                </c:pt>
                <c:pt idx="11727">
                  <c:v>OH ATL ORF</c:v>
                </c:pt>
                <c:pt idx="11728">
                  <c:v>OH ATL PFN</c:v>
                </c:pt>
                <c:pt idx="11729">
                  <c:v>OH ATL PHL</c:v>
                </c:pt>
                <c:pt idx="11730">
                  <c:v>OH ATL PIT</c:v>
                </c:pt>
                <c:pt idx="11731">
                  <c:v>OH ATL PNS</c:v>
                </c:pt>
                <c:pt idx="11732">
                  <c:v>OH ATL PVD</c:v>
                </c:pt>
                <c:pt idx="11733">
                  <c:v>OH ATL PWM</c:v>
                </c:pt>
                <c:pt idx="11734">
                  <c:v>OH ATL RDU</c:v>
                </c:pt>
                <c:pt idx="11735">
                  <c:v>OH ATL RIC</c:v>
                </c:pt>
                <c:pt idx="11736">
                  <c:v>OH ATL SAV</c:v>
                </c:pt>
                <c:pt idx="11737">
                  <c:v>OH ATL SBN</c:v>
                </c:pt>
                <c:pt idx="11738">
                  <c:v>OH ATL SDF</c:v>
                </c:pt>
                <c:pt idx="11739">
                  <c:v>OH ATL SRQ</c:v>
                </c:pt>
                <c:pt idx="11740">
                  <c:v>OH ATL STL</c:v>
                </c:pt>
                <c:pt idx="11741">
                  <c:v>OH ATL SYR</c:v>
                </c:pt>
                <c:pt idx="11742">
                  <c:v>OH ATL TLH</c:v>
                </c:pt>
                <c:pt idx="11743">
                  <c:v>OH ATL TRI</c:v>
                </c:pt>
                <c:pt idx="11744">
                  <c:v>OH ATL TUL</c:v>
                </c:pt>
                <c:pt idx="11745">
                  <c:v>OH ATL TYS</c:v>
                </c:pt>
                <c:pt idx="11746">
                  <c:v>OH ATL VPS</c:v>
                </c:pt>
                <c:pt idx="11747">
                  <c:v>OH ATL XNA</c:v>
                </c:pt>
                <c:pt idx="11748">
                  <c:v>OH ATW CVG</c:v>
                </c:pt>
                <c:pt idx="11749">
                  <c:v>OH ATW DTW</c:v>
                </c:pt>
                <c:pt idx="11750">
                  <c:v>OH ATW MSP</c:v>
                </c:pt>
                <c:pt idx="11751">
                  <c:v>OH AUS ATL</c:v>
                </c:pt>
                <c:pt idx="11752">
                  <c:v>OH AUS CLT</c:v>
                </c:pt>
                <c:pt idx="11753">
                  <c:v>OH AUS CVG</c:v>
                </c:pt>
                <c:pt idx="11754">
                  <c:v>OH AUS MEM</c:v>
                </c:pt>
                <c:pt idx="11755">
                  <c:v>OH AVL ATL</c:v>
                </c:pt>
                <c:pt idx="11756">
                  <c:v>OH AVL CLT</c:v>
                </c:pt>
                <c:pt idx="11757">
                  <c:v>OH AVL DTW</c:v>
                </c:pt>
                <c:pt idx="11758">
                  <c:v>OH AVL LGA</c:v>
                </c:pt>
                <c:pt idx="11759">
                  <c:v>OH AVP CLT</c:v>
                </c:pt>
                <c:pt idx="11760">
                  <c:v>OH AVP CVG</c:v>
                </c:pt>
                <c:pt idx="11761">
                  <c:v>OH AVP DTW</c:v>
                </c:pt>
                <c:pt idx="11762">
                  <c:v>OH AVP PHL</c:v>
                </c:pt>
                <c:pt idx="11763">
                  <c:v>OH AZO CVG</c:v>
                </c:pt>
                <c:pt idx="11764">
                  <c:v>OH AZO DTW</c:v>
                </c:pt>
                <c:pt idx="11765">
                  <c:v>OH AZO MSP</c:v>
                </c:pt>
                <c:pt idx="11766">
                  <c:v>OH BDL CLT</c:v>
                </c:pt>
                <c:pt idx="11767">
                  <c:v>OH BDL CVG</c:v>
                </c:pt>
                <c:pt idx="11768">
                  <c:v>OH BDL DCA</c:v>
                </c:pt>
                <c:pt idx="11769">
                  <c:v>OH BDL DTW</c:v>
                </c:pt>
                <c:pt idx="11770">
                  <c:v>OH BDL JFK</c:v>
                </c:pt>
                <c:pt idx="11771">
                  <c:v>OH BDL MSP</c:v>
                </c:pt>
                <c:pt idx="11772">
                  <c:v>OH BDL ORD</c:v>
                </c:pt>
                <c:pt idx="11773">
                  <c:v>OH BDL PHL</c:v>
                </c:pt>
                <c:pt idx="11774">
                  <c:v>OH BGR BOS</c:v>
                </c:pt>
                <c:pt idx="11775">
                  <c:v>OH BGR CLT</c:v>
                </c:pt>
                <c:pt idx="11776">
                  <c:v>OH BGR DCA</c:v>
                </c:pt>
                <c:pt idx="11777">
                  <c:v>OH BGR DTW</c:v>
                </c:pt>
                <c:pt idx="11778">
                  <c:v>OH BGR JFK</c:v>
                </c:pt>
                <c:pt idx="11779">
                  <c:v>OH BGR LGA</c:v>
                </c:pt>
                <c:pt idx="11780">
                  <c:v>OH BHM ATL</c:v>
                </c:pt>
                <c:pt idx="11781">
                  <c:v>OH BHM CLT</c:v>
                </c:pt>
                <c:pt idx="11782">
                  <c:v>OH BHM CVG</c:v>
                </c:pt>
                <c:pt idx="11783">
                  <c:v>OH BHM DCA</c:v>
                </c:pt>
                <c:pt idx="11784">
                  <c:v>OH BHM DTW</c:v>
                </c:pt>
                <c:pt idx="11785">
                  <c:v>OH BHM LGA</c:v>
                </c:pt>
                <c:pt idx="11786">
                  <c:v>OH BHM MEM</c:v>
                </c:pt>
                <c:pt idx="11787">
                  <c:v>OH BHM MSP</c:v>
                </c:pt>
                <c:pt idx="11788">
                  <c:v>OH BHM PHL</c:v>
                </c:pt>
                <c:pt idx="11789">
                  <c:v>OH BNA ATL</c:v>
                </c:pt>
                <c:pt idx="11790">
                  <c:v>OH BNA CLT</c:v>
                </c:pt>
                <c:pt idx="11791">
                  <c:v>OH BNA CVG</c:v>
                </c:pt>
                <c:pt idx="11792">
                  <c:v>OH BNA DCA</c:v>
                </c:pt>
                <c:pt idx="11793">
                  <c:v>OH BNA DTW</c:v>
                </c:pt>
                <c:pt idx="11794">
                  <c:v>OH BNA JFK</c:v>
                </c:pt>
                <c:pt idx="11795">
                  <c:v>OH BNA LGA</c:v>
                </c:pt>
                <c:pt idx="11796">
                  <c:v>OH BNA MEM</c:v>
                </c:pt>
                <c:pt idx="11797">
                  <c:v>OH BNA MSP</c:v>
                </c:pt>
                <c:pt idx="11798">
                  <c:v>OH BOS BGR</c:v>
                </c:pt>
                <c:pt idx="11799">
                  <c:v>OH BOS BWI</c:v>
                </c:pt>
                <c:pt idx="11800">
                  <c:v>OH BOS CHS</c:v>
                </c:pt>
                <c:pt idx="11801">
                  <c:v>OH BOS CMH</c:v>
                </c:pt>
                <c:pt idx="11802">
                  <c:v>OH BOS CVG</c:v>
                </c:pt>
                <c:pt idx="11803">
                  <c:v>OH BOS DCA</c:v>
                </c:pt>
                <c:pt idx="11804">
                  <c:v>OH BOS DTW</c:v>
                </c:pt>
                <c:pt idx="11805">
                  <c:v>OH BOS IND</c:v>
                </c:pt>
                <c:pt idx="11806">
                  <c:v>OH BOS JFK</c:v>
                </c:pt>
                <c:pt idx="11807">
                  <c:v>OH BOS MEM</c:v>
                </c:pt>
                <c:pt idx="11808">
                  <c:v>OH BOS MYR</c:v>
                </c:pt>
                <c:pt idx="11809">
                  <c:v>OH BOS PHL</c:v>
                </c:pt>
                <c:pt idx="11810">
                  <c:v>OH BOS RDU</c:v>
                </c:pt>
                <c:pt idx="11811">
                  <c:v>OH BTR CLT</c:v>
                </c:pt>
                <c:pt idx="11812">
                  <c:v>OH BTV CLT</c:v>
                </c:pt>
                <c:pt idx="11813">
                  <c:v>OH BTV DCA</c:v>
                </c:pt>
                <c:pt idx="11814">
                  <c:v>OH BTV DTW</c:v>
                </c:pt>
                <c:pt idx="11815">
                  <c:v>OH BTV JFK</c:v>
                </c:pt>
                <c:pt idx="11816">
                  <c:v>OH BTV PHL</c:v>
                </c:pt>
                <c:pt idx="11817">
                  <c:v>OH BUF CLT</c:v>
                </c:pt>
                <c:pt idx="11818">
                  <c:v>OH BUF CVG</c:v>
                </c:pt>
                <c:pt idx="11819">
                  <c:v>OH BUF DCA</c:v>
                </c:pt>
                <c:pt idx="11820">
                  <c:v>OH BUF DTW</c:v>
                </c:pt>
                <c:pt idx="11821">
                  <c:v>OH BUF JFK</c:v>
                </c:pt>
                <c:pt idx="11822">
                  <c:v>OH BUF MSP</c:v>
                </c:pt>
                <c:pt idx="11823">
                  <c:v>OH BUF PHL</c:v>
                </c:pt>
                <c:pt idx="11824">
                  <c:v>OH BWI BOS</c:v>
                </c:pt>
                <c:pt idx="11825">
                  <c:v>OH BWI CLT</c:v>
                </c:pt>
                <c:pt idx="11826">
                  <c:v>OH BWI CVG</c:v>
                </c:pt>
                <c:pt idx="11827">
                  <c:v>OH BWI DTW</c:v>
                </c:pt>
                <c:pt idx="11828">
                  <c:v>OH BWI JFK</c:v>
                </c:pt>
                <c:pt idx="11829">
                  <c:v>OH BWI MEM</c:v>
                </c:pt>
                <c:pt idx="11830">
                  <c:v>OH BWI PHL</c:v>
                </c:pt>
                <c:pt idx="11831">
                  <c:v>OH CAE ATL</c:v>
                </c:pt>
                <c:pt idx="11832">
                  <c:v>OH CAE CLT</c:v>
                </c:pt>
                <c:pt idx="11833">
                  <c:v>OH CAE CVG</c:v>
                </c:pt>
                <c:pt idx="11834">
                  <c:v>OH CAE DCA</c:v>
                </c:pt>
                <c:pt idx="11835">
                  <c:v>OH CAE DTW</c:v>
                </c:pt>
                <c:pt idx="11836">
                  <c:v>OH CAE LGA</c:v>
                </c:pt>
                <c:pt idx="11837">
                  <c:v>OH CAE PHL</c:v>
                </c:pt>
                <c:pt idx="11838">
                  <c:v>OH CAK ATL</c:v>
                </c:pt>
                <c:pt idx="11839">
                  <c:v>OH CAK CLT</c:v>
                </c:pt>
                <c:pt idx="11840">
                  <c:v>OH CAK DCA</c:v>
                </c:pt>
                <c:pt idx="11841">
                  <c:v>OH CAK DTW</c:v>
                </c:pt>
                <c:pt idx="11842">
                  <c:v>OH CAK LGA</c:v>
                </c:pt>
                <c:pt idx="11843">
                  <c:v>OH CAK PHL</c:v>
                </c:pt>
                <c:pt idx="11844">
                  <c:v>OH CHA ATL</c:v>
                </c:pt>
                <c:pt idx="11845">
                  <c:v>OH CHA CLT</c:v>
                </c:pt>
                <c:pt idx="11846">
                  <c:v>OH CHA CVG</c:v>
                </c:pt>
                <c:pt idx="11847">
                  <c:v>OH CHA DCA</c:v>
                </c:pt>
                <c:pt idx="11848">
                  <c:v>OH CHA DTW</c:v>
                </c:pt>
                <c:pt idx="11849">
                  <c:v>OH CHO CLT</c:v>
                </c:pt>
                <c:pt idx="11850">
                  <c:v>OH CHS ATL</c:v>
                </c:pt>
                <c:pt idx="11851">
                  <c:v>OH CHS BOS</c:v>
                </c:pt>
                <c:pt idx="11852">
                  <c:v>OH CHS CLT</c:v>
                </c:pt>
                <c:pt idx="11853">
                  <c:v>OH CHS CVG</c:v>
                </c:pt>
                <c:pt idx="11854">
                  <c:v>OH CHS DCA</c:v>
                </c:pt>
                <c:pt idx="11855">
                  <c:v>OH CHS DTW</c:v>
                </c:pt>
                <c:pt idx="11856">
                  <c:v>OH CHS LGA</c:v>
                </c:pt>
                <c:pt idx="11857">
                  <c:v>OH CHS PHL</c:v>
                </c:pt>
                <c:pt idx="11858">
                  <c:v>OH CID ATL</c:v>
                </c:pt>
                <c:pt idx="11859">
                  <c:v>OH CID CLT</c:v>
                </c:pt>
                <c:pt idx="11860">
                  <c:v>OH CID CVG</c:v>
                </c:pt>
                <c:pt idx="11861">
                  <c:v>OH CID DTW</c:v>
                </c:pt>
                <c:pt idx="11862">
                  <c:v>OH CID MSP</c:v>
                </c:pt>
                <c:pt idx="11863">
                  <c:v>OH CLE ATL</c:v>
                </c:pt>
                <c:pt idx="11864">
                  <c:v>OH CLE CLT</c:v>
                </c:pt>
                <c:pt idx="11865">
                  <c:v>OH CLE CVG</c:v>
                </c:pt>
                <c:pt idx="11866">
                  <c:v>OH CLE DCA</c:v>
                </c:pt>
                <c:pt idx="11867">
                  <c:v>OH CLE DTW</c:v>
                </c:pt>
                <c:pt idx="11868">
                  <c:v>OH CLE JFK</c:v>
                </c:pt>
                <c:pt idx="11869">
                  <c:v>OH CLE LGA</c:v>
                </c:pt>
                <c:pt idx="11870">
                  <c:v>OH CLE MEM</c:v>
                </c:pt>
                <c:pt idx="11871">
                  <c:v>OH CLE MSP</c:v>
                </c:pt>
                <c:pt idx="11872">
                  <c:v>OH CLE PHL</c:v>
                </c:pt>
                <c:pt idx="11873">
                  <c:v>OH CLT ABE</c:v>
                </c:pt>
                <c:pt idx="11874">
                  <c:v>OH CLT AGS</c:v>
                </c:pt>
                <c:pt idx="11875">
                  <c:v>OH CLT ALB</c:v>
                </c:pt>
                <c:pt idx="11876">
                  <c:v>OH CLT ATL</c:v>
                </c:pt>
                <c:pt idx="11877">
                  <c:v>OH CLT AUS</c:v>
                </c:pt>
                <c:pt idx="11878">
                  <c:v>OH CLT AVL</c:v>
                </c:pt>
                <c:pt idx="11879">
                  <c:v>OH CLT AVP</c:v>
                </c:pt>
                <c:pt idx="11880">
                  <c:v>OH CLT BDL</c:v>
                </c:pt>
                <c:pt idx="11881">
                  <c:v>OH CLT BGR</c:v>
                </c:pt>
                <c:pt idx="11882">
                  <c:v>OH CLT BHM</c:v>
                </c:pt>
                <c:pt idx="11883">
                  <c:v>OH CLT BNA</c:v>
                </c:pt>
                <c:pt idx="11884">
                  <c:v>OH CLT BTR</c:v>
                </c:pt>
                <c:pt idx="11885">
                  <c:v>OH CLT BTV</c:v>
                </c:pt>
                <c:pt idx="11886">
                  <c:v>OH CLT BUF</c:v>
                </c:pt>
                <c:pt idx="11887">
                  <c:v>OH CLT BWI</c:v>
                </c:pt>
                <c:pt idx="11888">
                  <c:v>OH CLT CAE</c:v>
                </c:pt>
                <c:pt idx="11889">
                  <c:v>OH CLT CAK</c:v>
                </c:pt>
                <c:pt idx="11890">
                  <c:v>OH CLT CHA</c:v>
                </c:pt>
                <c:pt idx="11891">
                  <c:v>OH CLT CHO</c:v>
                </c:pt>
                <c:pt idx="11892">
                  <c:v>OH CLT CHS</c:v>
                </c:pt>
                <c:pt idx="11893">
                  <c:v>OH CLT CID</c:v>
                </c:pt>
                <c:pt idx="11894">
                  <c:v>OH CLT CLE</c:v>
                </c:pt>
                <c:pt idx="11895">
                  <c:v>OH CLT CMH</c:v>
                </c:pt>
                <c:pt idx="11896">
                  <c:v>OH CLT CRW</c:v>
                </c:pt>
                <c:pt idx="11897">
                  <c:v>OH CLT CVG</c:v>
                </c:pt>
                <c:pt idx="11898">
                  <c:v>OH CLT DAB</c:v>
                </c:pt>
                <c:pt idx="11899">
                  <c:v>OH CLT DAY</c:v>
                </c:pt>
                <c:pt idx="11900">
                  <c:v>OH CLT DCA</c:v>
                </c:pt>
                <c:pt idx="11901">
                  <c:v>OH CLT DSM</c:v>
                </c:pt>
                <c:pt idx="11902">
                  <c:v>OH CLT DTW</c:v>
                </c:pt>
                <c:pt idx="11903">
                  <c:v>OH CLT EVV</c:v>
                </c:pt>
                <c:pt idx="11904">
                  <c:v>OH CLT EWN</c:v>
                </c:pt>
                <c:pt idx="11905">
                  <c:v>OH CLT EWR</c:v>
                </c:pt>
                <c:pt idx="11906">
                  <c:v>OH CLT FAY</c:v>
                </c:pt>
                <c:pt idx="11907">
                  <c:v>OH CLT FLO</c:v>
                </c:pt>
                <c:pt idx="11908">
                  <c:v>OH CLT FWA</c:v>
                </c:pt>
                <c:pt idx="11909">
                  <c:v>OH CLT GNV</c:v>
                </c:pt>
                <c:pt idx="11910">
                  <c:v>OH CLT GPT</c:v>
                </c:pt>
                <c:pt idx="11911">
                  <c:v>OH CLT GRR</c:v>
                </c:pt>
                <c:pt idx="11912">
                  <c:v>OH CLT GSO</c:v>
                </c:pt>
                <c:pt idx="11913">
                  <c:v>OH CLT GSP</c:v>
                </c:pt>
                <c:pt idx="11914">
                  <c:v>OH CLT HPN</c:v>
                </c:pt>
                <c:pt idx="11915">
                  <c:v>OH CLT HSV</c:v>
                </c:pt>
                <c:pt idx="11916">
                  <c:v>OH CLT HTS</c:v>
                </c:pt>
                <c:pt idx="11917">
                  <c:v>OH CLT HVN</c:v>
                </c:pt>
                <c:pt idx="11918">
                  <c:v>OH CLT IAD</c:v>
                </c:pt>
                <c:pt idx="11919">
                  <c:v>OH CLT ILM</c:v>
                </c:pt>
                <c:pt idx="11920">
                  <c:v>OH CLT IND</c:v>
                </c:pt>
                <c:pt idx="11921">
                  <c:v>OH CLT ITH</c:v>
                </c:pt>
                <c:pt idx="11922">
                  <c:v>OH CLT JAN</c:v>
                </c:pt>
                <c:pt idx="11923">
                  <c:v>OH CLT JAX</c:v>
                </c:pt>
                <c:pt idx="11924">
                  <c:v>OH CLT JFK</c:v>
                </c:pt>
                <c:pt idx="11925">
                  <c:v>OH CLT LEX</c:v>
                </c:pt>
                <c:pt idx="11926">
                  <c:v>OH CLT LGA</c:v>
                </c:pt>
                <c:pt idx="11927">
                  <c:v>OH CLT LIT</c:v>
                </c:pt>
                <c:pt idx="11928">
                  <c:v>OH CLT LYH</c:v>
                </c:pt>
                <c:pt idx="11929">
                  <c:v>OH CLT MCI</c:v>
                </c:pt>
                <c:pt idx="11930">
                  <c:v>OH CLT MDT</c:v>
                </c:pt>
                <c:pt idx="11931">
                  <c:v>OH CLT MEM</c:v>
                </c:pt>
                <c:pt idx="11932">
                  <c:v>OH CLT MGM</c:v>
                </c:pt>
                <c:pt idx="11933">
                  <c:v>OH CLT MHT</c:v>
                </c:pt>
                <c:pt idx="11934">
                  <c:v>OH CLT MKE</c:v>
                </c:pt>
                <c:pt idx="11935">
                  <c:v>OH CLT MLB</c:v>
                </c:pt>
                <c:pt idx="11936">
                  <c:v>OH CLT MOB</c:v>
                </c:pt>
                <c:pt idx="11937">
                  <c:v>OH CLT MSN</c:v>
                </c:pt>
                <c:pt idx="11938">
                  <c:v>OH CLT MSP</c:v>
                </c:pt>
                <c:pt idx="11939">
                  <c:v>OH CLT MSY</c:v>
                </c:pt>
                <c:pt idx="11940">
                  <c:v>OH CLT MYR</c:v>
                </c:pt>
                <c:pt idx="11941">
                  <c:v>OH CLT OAJ</c:v>
                </c:pt>
                <c:pt idx="11942">
                  <c:v>OH CLT OKC</c:v>
                </c:pt>
                <c:pt idx="11943">
                  <c:v>OH CLT OMA</c:v>
                </c:pt>
                <c:pt idx="11944">
                  <c:v>OH CLT ORF</c:v>
                </c:pt>
                <c:pt idx="11945">
                  <c:v>OH CLT PGV</c:v>
                </c:pt>
                <c:pt idx="11946">
                  <c:v>OH CLT PHF</c:v>
                </c:pt>
                <c:pt idx="11947">
                  <c:v>OH CLT PHL</c:v>
                </c:pt>
                <c:pt idx="11948">
                  <c:v>OH CLT PIA</c:v>
                </c:pt>
                <c:pt idx="11949">
                  <c:v>OH CLT PIT</c:v>
                </c:pt>
                <c:pt idx="11950">
                  <c:v>OH CLT PNS</c:v>
                </c:pt>
                <c:pt idx="11951">
                  <c:v>OH CLT PVD</c:v>
                </c:pt>
                <c:pt idx="11952">
                  <c:v>OH CLT PWM</c:v>
                </c:pt>
                <c:pt idx="11953">
                  <c:v>OH CLT RAP</c:v>
                </c:pt>
                <c:pt idx="11954">
                  <c:v>OH CLT RDU</c:v>
                </c:pt>
                <c:pt idx="11955">
                  <c:v>OH CLT RIC</c:v>
                </c:pt>
                <c:pt idx="11956">
                  <c:v>OH CLT ROA</c:v>
                </c:pt>
                <c:pt idx="11957">
                  <c:v>OH CLT ROC</c:v>
                </c:pt>
                <c:pt idx="11958">
                  <c:v>OH CLT SAT</c:v>
                </c:pt>
                <c:pt idx="11959">
                  <c:v>OH CLT SAV</c:v>
                </c:pt>
                <c:pt idx="11960">
                  <c:v>OH CLT SDF</c:v>
                </c:pt>
                <c:pt idx="11961">
                  <c:v>OH CLT SHV</c:v>
                </c:pt>
                <c:pt idx="11962">
                  <c:v>OH CLT SRQ</c:v>
                </c:pt>
                <c:pt idx="11963">
                  <c:v>OH CLT STL</c:v>
                </c:pt>
                <c:pt idx="11964">
                  <c:v>OH CLT SYR</c:v>
                </c:pt>
                <c:pt idx="11965">
                  <c:v>OH CLT TLH</c:v>
                </c:pt>
                <c:pt idx="11966">
                  <c:v>OH CLT TOL</c:v>
                </c:pt>
                <c:pt idx="11967">
                  <c:v>OH CLT TRI</c:v>
                </c:pt>
                <c:pt idx="11968">
                  <c:v>OH CLT TUL</c:v>
                </c:pt>
                <c:pt idx="11969">
                  <c:v>OH CLT TYS</c:v>
                </c:pt>
                <c:pt idx="11970">
                  <c:v>OH CLT VPS</c:v>
                </c:pt>
                <c:pt idx="11971">
                  <c:v>OH CLT XNA</c:v>
                </c:pt>
                <c:pt idx="11972">
                  <c:v>OH CMH ATL</c:v>
                </c:pt>
                <c:pt idx="11973">
                  <c:v>OH CMH BOS</c:v>
                </c:pt>
                <c:pt idx="11974">
                  <c:v>OH CMH CLT</c:v>
                </c:pt>
                <c:pt idx="11975">
                  <c:v>OH CMH CVG</c:v>
                </c:pt>
                <c:pt idx="11976">
                  <c:v>OH CMH DCA</c:v>
                </c:pt>
                <c:pt idx="11977">
                  <c:v>OH CMH DTW</c:v>
                </c:pt>
                <c:pt idx="11978">
                  <c:v>OH CMH JFK</c:v>
                </c:pt>
                <c:pt idx="11979">
                  <c:v>OH CMH LGA</c:v>
                </c:pt>
                <c:pt idx="11980">
                  <c:v>OH CMH MEM</c:v>
                </c:pt>
                <c:pt idx="11981">
                  <c:v>OH CMH MSP</c:v>
                </c:pt>
                <c:pt idx="11982">
                  <c:v>OH CMH RDU</c:v>
                </c:pt>
                <c:pt idx="11983">
                  <c:v>OH CRW ATL</c:v>
                </c:pt>
                <c:pt idx="11984">
                  <c:v>OH CRW CLT</c:v>
                </c:pt>
                <c:pt idx="11985">
                  <c:v>OH CRW CVG</c:v>
                </c:pt>
                <c:pt idx="11986">
                  <c:v>OH CRW DCA</c:v>
                </c:pt>
                <c:pt idx="11987">
                  <c:v>OH CRW DTW</c:v>
                </c:pt>
                <c:pt idx="11988">
                  <c:v>OH CRW PHL</c:v>
                </c:pt>
                <c:pt idx="11989">
                  <c:v>OH CVG ALB</c:v>
                </c:pt>
                <c:pt idx="11990">
                  <c:v>OH CVG ATL</c:v>
                </c:pt>
                <c:pt idx="11991">
                  <c:v>OH CVG ATW</c:v>
                </c:pt>
                <c:pt idx="11992">
                  <c:v>OH CVG AUS</c:v>
                </c:pt>
                <c:pt idx="11993">
                  <c:v>OH CVG AVP</c:v>
                </c:pt>
                <c:pt idx="11994">
                  <c:v>OH CVG AZO</c:v>
                </c:pt>
                <c:pt idx="11995">
                  <c:v>OH CVG BDL</c:v>
                </c:pt>
                <c:pt idx="11996">
                  <c:v>OH CVG BHM</c:v>
                </c:pt>
                <c:pt idx="11997">
                  <c:v>OH CVG BNA</c:v>
                </c:pt>
                <c:pt idx="11998">
                  <c:v>OH CVG BOS</c:v>
                </c:pt>
                <c:pt idx="11999">
                  <c:v>OH CVG BUF</c:v>
                </c:pt>
                <c:pt idx="12000">
                  <c:v>OH CVG BWI</c:v>
                </c:pt>
                <c:pt idx="12001">
                  <c:v>OH CVG CAE</c:v>
                </c:pt>
                <c:pt idx="12002">
                  <c:v>OH CVG CHA</c:v>
                </c:pt>
                <c:pt idx="12003">
                  <c:v>OH CVG CHS</c:v>
                </c:pt>
                <c:pt idx="12004">
                  <c:v>OH CVG CID</c:v>
                </c:pt>
                <c:pt idx="12005">
                  <c:v>OH CVG CLE</c:v>
                </c:pt>
                <c:pt idx="12006">
                  <c:v>OH CVG CLT</c:v>
                </c:pt>
                <c:pt idx="12007">
                  <c:v>OH CVG CMH</c:v>
                </c:pt>
                <c:pt idx="12008">
                  <c:v>OH CVG CRW</c:v>
                </c:pt>
                <c:pt idx="12009">
                  <c:v>OH CVG DAY</c:v>
                </c:pt>
                <c:pt idx="12010">
                  <c:v>OH CVG DCA</c:v>
                </c:pt>
                <c:pt idx="12011">
                  <c:v>OH CVG DEN</c:v>
                </c:pt>
                <c:pt idx="12012">
                  <c:v>OH CVG DFW</c:v>
                </c:pt>
                <c:pt idx="12013">
                  <c:v>OH CVG DSM</c:v>
                </c:pt>
                <c:pt idx="12014">
                  <c:v>OH CVG DTW</c:v>
                </c:pt>
                <c:pt idx="12015">
                  <c:v>OH CVG EVV</c:v>
                </c:pt>
                <c:pt idx="12016">
                  <c:v>OH CVG EWR</c:v>
                </c:pt>
                <c:pt idx="12017">
                  <c:v>OH CVG FLL</c:v>
                </c:pt>
                <c:pt idx="12018">
                  <c:v>OH CVG FSD</c:v>
                </c:pt>
                <c:pt idx="12019">
                  <c:v>OH CVG FWA</c:v>
                </c:pt>
                <c:pt idx="12020">
                  <c:v>OH CVG GRR</c:v>
                </c:pt>
                <c:pt idx="12021">
                  <c:v>OH CVG GSO</c:v>
                </c:pt>
                <c:pt idx="12022">
                  <c:v>OH CVG GSP</c:v>
                </c:pt>
                <c:pt idx="12023">
                  <c:v>OH CVG HPN</c:v>
                </c:pt>
                <c:pt idx="12024">
                  <c:v>OH CVG HSV</c:v>
                </c:pt>
                <c:pt idx="12025">
                  <c:v>OH CVG HTS</c:v>
                </c:pt>
                <c:pt idx="12026">
                  <c:v>OH CVG IAD</c:v>
                </c:pt>
                <c:pt idx="12027">
                  <c:v>OH CVG IAH</c:v>
                </c:pt>
                <c:pt idx="12028">
                  <c:v>OH CVG IND</c:v>
                </c:pt>
                <c:pt idx="12029">
                  <c:v>OH CVG JAX</c:v>
                </c:pt>
                <c:pt idx="12030">
                  <c:v>OH CVG JFK</c:v>
                </c:pt>
                <c:pt idx="12031">
                  <c:v>OH CVG LEX</c:v>
                </c:pt>
                <c:pt idx="12032">
                  <c:v>OH CVG LGA</c:v>
                </c:pt>
                <c:pt idx="12033">
                  <c:v>OH CVG LIT</c:v>
                </c:pt>
                <c:pt idx="12034">
                  <c:v>OH CVG MCI</c:v>
                </c:pt>
                <c:pt idx="12035">
                  <c:v>OH CVG MCO</c:v>
                </c:pt>
                <c:pt idx="12036">
                  <c:v>OH CVG MDT</c:v>
                </c:pt>
                <c:pt idx="12037">
                  <c:v>OH CVG MEM</c:v>
                </c:pt>
                <c:pt idx="12038">
                  <c:v>OH CVG MHT</c:v>
                </c:pt>
                <c:pt idx="12039">
                  <c:v>OH CVG MIA</c:v>
                </c:pt>
                <c:pt idx="12040">
                  <c:v>OH CVG MKE</c:v>
                </c:pt>
                <c:pt idx="12041">
                  <c:v>OH CVG MSN</c:v>
                </c:pt>
                <c:pt idx="12042">
                  <c:v>OH CVG MSP</c:v>
                </c:pt>
                <c:pt idx="12043">
                  <c:v>OH CVG MSY</c:v>
                </c:pt>
                <c:pt idx="12044">
                  <c:v>OH CVG OKC</c:v>
                </c:pt>
                <c:pt idx="12045">
                  <c:v>OH CVG OMA</c:v>
                </c:pt>
                <c:pt idx="12046">
                  <c:v>OH CVG ORD</c:v>
                </c:pt>
                <c:pt idx="12047">
                  <c:v>OH CVG ORF</c:v>
                </c:pt>
                <c:pt idx="12048">
                  <c:v>OH CVG PBI</c:v>
                </c:pt>
                <c:pt idx="12049">
                  <c:v>OH CVG PFN</c:v>
                </c:pt>
                <c:pt idx="12050">
                  <c:v>OH CVG PHL</c:v>
                </c:pt>
                <c:pt idx="12051">
                  <c:v>OH CVG PIT</c:v>
                </c:pt>
                <c:pt idx="12052">
                  <c:v>OH CVG PVD</c:v>
                </c:pt>
                <c:pt idx="12053">
                  <c:v>OH CVG PWM</c:v>
                </c:pt>
                <c:pt idx="12054">
                  <c:v>OH CVG RDU</c:v>
                </c:pt>
                <c:pt idx="12055">
                  <c:v>OH CVG RIC</c:v>
                </c:pt>
                <c:pt idx="12056">
                  <c:v>OH CVG ROC</c:v>
                </c:pt>
                <c:pt idx="12057">
                  <c:v>OH CVG RSW</c:v>
                </c:pt>
                <c:pt idx="12058">
                  <c:v>OH CVG SAT</c:v>
                </c:pt>
                <c:pt idx="12059">
                  <c:v>OH CVG SAV</c:v>
                </c:pt>
                <c:pt idx="12060">
                  <c:v>OH CVG SBN</c:v>
                </c:pt>
                <c:pt idx="12061">
                  <c:v>OH CVG SDF</c:v>
                </c:pt>
                <c:pt idx="12062">
                  <c:v>OH CVG SRQ</c:v>
                </c:pt>
                <c:pt idx="12063">
                  <c:v>OH CVG STL</c:v>
                </c:pt>
                <c:pt idx="12064">
                  <c:v>OH CVG SYR</c:v>
                </c:pt>
                <c:pt idx="12065">
                  <c:v>OH CVG TPA</c:v>
                </c:pt>
                <c:pt idx="12066">
                  <c:v>OH CVG TRI</c:v>
                </c:pt>
                <c:pt idx="12067">
                  <c:v>OH CVG TUL</c:v>
                </c:pt>
                <c:pt idx="12068">
                  <c:v>OH CVG TYS</c:v>
                </c:pt>
                <c:pt idx="12069">
                  <c:v>OH CVG VPS</c:v>
                </c:pt>
                <c:pt idx="12070">
                  <c:v>OH CVG XNA</c:v>
                </c:pt>
                <c:pt idx="12071">
                  <c:v>OH DAB ATL</c:v>
                </c:pt>
                <c:pt idx="12072">
                  <c:v>OH DAB CLT</c:v>
                </c:pt>
                <c:pt idx="12073">
                  <c:v>OH DAY ATL</c:v>
                </c:pt>
                <c:pt idx="12074">
                  <c:v>OH DAY CLT</c:v>
                </c:pt>
                <c:pt idx="12075">
                  <c:v>OH DAY CVG</c:v>
                </c:pt>
                <c:pt idx="12076">
                  <c:v>OH DAY DCA</c:v>
                </c:pt>
                <c:pt idx="12077">
                  <c:v>OH DAY DTW</c:v>
                </c:pt>
                <c:pt idx="12078">
                  <c:v>OH DAY LGA</c:v>
                </c:pt>
                <c:pt idx="12079">
                  <c:v>OH DAY MSP</c:v>
                </c:pt>
                <c:pt idx="12080">
                  <c:v>OH DAY ORD</c:v>
                </c:pt>
                <c:pt idx="12081">
                  <c:v>OH DAY PHL</c:v>
                </c:pt>
                <c:pt idx="12082">
                  <c:v>OH DCA AGS</c:v>
                </c:pt>
                <c:pt idx="12083">
                  <c:v>OH DCA ALB</c:v>
                </c:pt>
                <c:pt idx="12084">
                  <c:v>OH DCA ATL</c:v>
                </c:pt>
                <c:pt idx="12085">
                  <c:v>OH DCA BDL</c:v>
                </c:pt>
                <c:pt idx="12086">
                  <c:v>OH DCA BGR</c:v>
                </c:pt>
                <c:pt idx="12087">
                  <c:v>OH DCA BHM</c:v>
                </c:pt>
                <c:pt idx="12088">
                  <c:v>OH DCA BNA</c:v>
                </c:pt>
                <c:pt idx="12089">
                  <c:v>OH DCA BOS</c:v>
                </c:pt>
                <c:pt idx="12090">
                  <c:v>OH DCA BTV</c:v>
                </c:pt>
                <c:pt idx="12091">
                  <c:v>OH DCA BUF</c:v>
                </c:pt>
                <c:pt idx="12092">
                  <c:v>OH DCA CAE</c:v>
                </c:pt>
                <c:pt idx="12093">
                  <c:v>OH DCA CAK</c:v>
                </c:pt>
                <c:pt idx="12094">
                  <c:v>OH DCA CHA</c:v>
                </c:pt>
                <c:pt idx="12095">
                  <c:v>OH DCA CHS</c:v>
                </c:pt>
                <c:pt idx="12096">
                  <c:v>OH DCA CLE</c:v>
                </c:pt>
                <c:pt idx="12097">
                  <c:v>OH DCA CLT</c:v>
                </c:pt>
                <c:pt idx="12098">
                  <c:v>OH DCA CMH</c:v>
                </c:pt>
                <c:pt idx="12099">
                  <c:v>OH DCA CRW</c:v>
                </c:pt>
                <c:pt idx="12100">
                  <c:v>OH DCA CVG</c:v>
                </c:pt>
                <c:pt idx="12101">
                  <c:v>OH DCA DAY</c:v>
                </c:pt>
                <c:pt idx="12102">
                  <c:v>OH DCA DSM</c:v>
                </c:pt>
                <c:pt idx="12103">
                  <c:v>OH DCA DTW</c:v>
                </c:pt>
                <c:pt idx="12104">
                  <c:v>OH DCA GRR</c:v>
                </c:pt>
                <c:pt idx="12105">
                  <c:v>OH DCA GSO</c:v>
                </c:pt>
                <c:pt idx="12106">
                  <c:v>OH DCA GSP</c:v>
                </c:pt>
                <c:pt idx="12107">
                  <c:v>OH DCA HPN</c:v>
                </c:pt>
                <c:pt idx="12108">
                  <c:v>OH DCA HSV</c:v>
                </c:pt>
                <c:pt idx="12109">
                  <c:v>OH DCA ILM</c:v>
                </c:pt>
                <c:pt idx="12110">
                  <c:v>OH DCA IND</c:v>
                </c:pt>
                <c:pt idx="12111">
                  <c:v>OH DCA JAN</c:v>
                </c:pt>
                <c:pt idx="12112">
                  <c:v>OH DCA JAX</c:v>
                </c:pt>
                <c:pt idx="12113">
                  <c:v>OH DCA JFK</c:v>
                </c:pt>
                <c:pt idx="12114">
                  <c:v>OH DCA LEX</c:v>
                </c:pt>
                <c:pt idx="12115">
                  <c:v>OH DCA MCI</c:v>
                </c:pt>
                <c:pt idx="12116">
                  <c:v>OH DCA MEM</c:v>
                </c:pt>
                <c:pt idx="12117">
                  <c:v>OH DCA MGM</c:v>
                </c:pt>
                <c:pt idx="12118">
                  <c:v>OH DCA MHT</c:v>
                </c:pt>
                <c:pt idx="12119">
                  <c:v>OH DCA MSN</c:v>
                </c:pt>
                <c:pt idx="12120">
                  <c:v>OH DCA MSP</c:v>
                </c:pt>
                <c:pt idx="12121">
                  <c:v>OH DCA MSY</c:v>
                </c:pt>
                <c:pt idx="12122">
                  <c:v>OH DCA MYR</c:v>
                </c:pt>
                <c:pt idx="12123">
                  <c:v>OH DCA ORF</c:v>
                </c:pt>
                <c:pt idx="12124">
                  <c:v>OH DCA PHL</c:v>
                </c:pt>
                <c:pt idx="12125">
                  <c:v>OH DCA PIT</c:v>
                </c:pt>
                <c:pt idx="12126">
                  <c:v>OH DCA PNS</c:v>
                </c:pt>
                <c:pt idx="12127">
                  <c:v>OH DCA PVD</c:v>
                </c:pt>
                <c:pt idx="12128">
                  <c:v>OH DCA PWM</c:v>
                </c:pt>
                <c:pt idx="12129">
                  <c:v>OH DCA RDU</c:v>
                </c:pt>
                <c:pt idx="12130">
                  <c:v>OH DCA ROC</c:v>
                </c:pt>
                <c:pt idx="12131">
                  <c:v>OH DCA RSW</c:v>
                </c:pt>
                <c:pt idx="12132">
                  <c:v>OH DCA SAV</c:v>
                </c:pt>
                <c:pt idx="12133">
                  <c:v>OH DCA SDF</c:v>
                </c:pt>
                <c:pt idx="12134">
                  <c:v>OH DCA SRQ</c:v>
                </c:pt>
                <c:pt idx="12135">
                  <c:v>OH DCA STL</c:v>
                </c:pt>
                <c:pt idx="12136">
                  <c:v>OH DCA SYR</c:v>
                </c:pt>
                <c:pt idx="12137">
                  <c:v>OH DCA TLH</c:v>
                </c:pt>
                <c:pt idx="12138">
                  <c:v>OH DCA TYS</c:v>
                </c:pt>
                <c:pt idx="12139">
                  <c:v>OH DCA VPS</c:v>
                </c:pt>
                <c:pt idx="12140">
                  <c:v>OH DEN CVG</c:v>
                </c:pt>
                <c:pt idx="12141">
                  <c:v>OH DFW ATL</c:v>
                </c:pt>
                <c:pt idx="12142">
                  <c:v>OH DFW CVG</c:v>
                </c:pt>
                <c:pt idx="12143">
                  <c:v>OH DFW DTW</c:v>
                </c:pt>
                <c:pt idx="12144">
                  <c:v>OH DFW JFK</c:v>
                </c:pt>
                <c:pt idx="12145">
                  <c:v>OH DFW MEM</c:v>
                </c:pt>
                <c:pt idx="12146">
                  <c:v>OH DFW MSP</c:v>
                </c:pt>
                <c:pt idx="12147">
                  <c:v>OH DHN ATL</c:v>
                </c:pt>
                <c:pt idx="12148">
                  <c:v>OH DLH DTW</c:v>
                </c:pt>
                <c:pt idx="12149">
                  <c:v>OH DLH MSP</c:v>
                </c:pt>
                <c:pt idx="12150">
                  <c:v>OH DSM ATL</c:v>
                </c:pt>
                <c:pt idx="12151">
                  <c:v>OH DSM CLT</c:v>
                </c:pt>
                <c:pt idx="12152">
                  <c:v>OH DSM CVG</c:v>
                </c:pt>
                <c:pt idx="12153">
                  <c:v>OH DSM DCA</c:v>
                </c:pt>
                <c:pt idx="12154">
                  <c:v>OH DSM DTW</c:v>
                </c:pt>
                <c:pt idx="12155">
                  <c:v>OH DSM LGA</c:v>
                </c:pt>
                <c:pt idx="12156">
                  <c:v>OH DSM MEM</c:v>
                </c:pt>
                <c:pt idx="12157">
                  <c:v>OH DSM MSP</c:v>
                </c:pt>
                <c:pt idx="12158">
                  <c:v>OH DSM ORD</c:v>
                </c:pt>
                <c:pt idx="12159">
                  <c:v>OH DTW ABE</c:v>
                </c:pt>
                <c:pt idx="12160">
                  <c:v>OH DTW ALB</c:v>
                </c:pt>
                <c:pt idx="12161">
                  <c:v>OH DTW ATW</c:v>
                </c:pt>
                <c:pt idx="12162">
                  <c:v>OH DTW AVL</c:v>
                </c:pt>
                <c:pt idx="12163">
                  <c:v>OH DTW AVP</c:v>
                </c:pt>
                <c:pt idx="12164">
                  <c:v>OH DTW AZO</c:v>
                </c:pt>
                <c:pt idx="12165">
                  <c:v>OH DTW BDL</c:v>
                </c:pt>
                <c:pt idx="12166">
                  <c:v>OH DTW BGR</c:v>
                </c:pt>
                <c:pt idx="12167">
                  <c:v>OH DTW BHM</c:v>
                </c:pt>
                <c:pt idx="12168">
                  <c:v>OH DTW BNA</c:v>
                </c:pt>
                <c:pt idx="12169">
                  <c:v>OH DTW BOS</c:v>
                </c:pt>
                <c:pt idx="12170">
                  <c:v>OH DTW BTV</c:v>
                </c:pt>
                <c:pt idx="12171">
                  <c:v>OH DTW BUF</c:v>
                </c:pt>
                <c:pt idx="12172">
                  <c:v>OH DTW BWI</c:v>
                </c:pt>
                <c:pt idx="12173">
                  <c:v>OH DTW CAE</c:v>
                </c:pt>
                <c:pt idx="12174">
                  <c:v>OH DTW CAK</c:v>
                </c:pt>
                <c:pt idx="12175">
                  <c:v>OH DTW CHS</c:v>
                </c:pt>
                <c:pt idx="12176">
                  <c:v>OH DTW CID</c:v>
                </c:pt>
                <c:pt idx="12177">
                  <c:v>OH DTW CLE</c:v>
                </c:pt>
                <c:pt idx="12178">
                  <c:v>OH DTW CLT</c:v>
                </c:pt>
                <c:pt idx="12179">
                  <c:v>OH DTW CMH</c:v>
                </c:pt>
                <c:pt idx="12180">
                  <c:v>OH DTW CRW</c:v>
                </c:pt>
                <c:pt idx="12181">
                  <c:v>OH DTW CVG</c:v>
                </c:pt>
                <c:pt idx="12182">
                  <c:v>OH DTW DAY</c:v>
                </c:pt>
                <c:pt idx="12183">
                  <c:v>OH DTW DCA</c:v>
                </c:pt>
                <c:pt idx="12184">
                  <c:v>OH DTW DEN</c:v>
                </c:pt>
                <c:pt idx="12185">
                  <c:v>OH DTW DFW</c:v>
                </c:pt>
                <c:pt idx="12186">
                  <c:v>OH DTW DLH</c:v>
                </c:pt>
                <c:pt idx="12187">
                  <c:v>OH DTW DSM</c:v>
                </c:pt>
                <c:pt idx="12188">
                  <c:v>OH DTW EVV</c:v>
                </c:pt>
                <c:pt idx="12189">
                  <c:v>OH DTW EWR</c:v>
                </c:pt>
                <c:pt idx="12190">
                  <c:v>OH DTW FNT</c:v>
                </c:pt>
                <c:pt idx="12191">
                  <c:v>OH DTW FSD</c:v>
                </c:pt>
                <c:pt idx="12192">
                  <c:v>OH DTW FWA</c:v>
                </c:pt>
                <c:pt idx="12193">
                  <c:v>OH DTW GRB</c:v>
                </c:pt>
                <c:pt idx="12194">
                  <c:v>OH DTW GRR</c:v>
                </c:pt>
                <c:pt idx="12195">
                  <c:v>OH DTW GSO</c:v>
                </c:pt>
                <c:pt idx="12196">
                  <c:v>OH DTW GSP</c:v>
                </c:pt>
                <c:pt idx="12197">
                  <c:v>OH DTW HPN</c:v>
                </c:pt>
                <c:pt idx="12198">
                  <c:v>OH DTW HSV</c:v>
                </c:pt>
                <c:pt idx="12199">
                  <c:v>OH DTW IAD</c:v>
                </c:pt>
                <c:pt idx="12200">
                  <c:v>OH DTW IAH</c:v>
                </c:pt>
                <c:pt idx="12201">
                  <c:v>OH DTW ICT</c:v>
                </c:pt>
                <c:pt idx="12202">
                  <c:v>OH DTW IND</c:v>
                </c:pt>
                <c:pt idx="12203">
                  <c:v>OH DTW JAN</c:v>
                </c:pt>
                <c:pt idx="12204">
                  <c:v>OH DTW JAX</c:v>
                </c:pt>
                <c:pt idx="12205">
                  <c:v>OH DTW JFK</c:v>
                </c:pt>
                <c:pt idx="12206">
                  <c:v>OH DTW LAN</c:v>
                </c:pt>
                <c:pt idx="12207">
                  <c:v>OH DTW LEX</c:v>
                </c:pt>
                <c:pt idx="12208">
                  <c:v>OH DTW LGA</c:v>
                </c:pt>
                <c:pt idx="12209">
                  <c:v>OH DTW LIT</c:v>
                </c:pt>
                <c:pt idx="12210">
                  <c:v>OH DTW MBS</c:v>
                </c:pt>
                <c:pt idx="12211">
                  <c:v>OH DTW MCI</c:v>
                </c:pt>
                <c:pt idx="12212">
                  <c:v>OH DTW MDT</c:v>
                </c:pt>
                <c:pt idx="12213">
                  <c:v>OH DTW MDW</c:v>
                </c:pt>
                <c:pt idx="12214">
                  <c:v>OH DTW MEM</c:v>
                </c:pt>
                <c:pt idx="12215">
                  <c:v>OH DTW MKE</c:v>
                </c:pt>
                <c:pt idx="12216">
                  <c:v>OH DTW MLI</c:v>
                </c:pt>
                <c:pt idx="12217">
                  <c:v>OH DTW MSN</c:v>
                </c:pt>
                <c:pt idx="12218">
                  <c:v>OH DTW MSP</c:v>
                </c:pt>
                <c:pt idx="12219">
                  <c:v>OH DTW OKC</c:v>
                </c:pt>
                <c:pt idx="12220">
                  <c:v>OH DTW OMA</c:v>
                </c:pt>
                <c:pt idx="12221">
                  <c:v>OH DTW ORD</c:v>
                </c:pt>
                <c:pt idx="12222">
                  <c:v>OH DTW ORF</c:v>
                </c:pt>
                <c:pt idx="12223">
                  <c:v>OH DTW PHL</c:v>
                </c:pt>
                <c:pt idx="12224">
                  <c:v>OH DTW PIT</c:v>
                </c:pt>
                <c:pt idx="12225">
                  <c:v>OH DTW PVD</c:v>
                </c:pt>
                <c:pt idx="12226">
                  <c:v>OH DTW PWM</c:v>
                </c:pt>
                <c:pt idx="12227">
                  <c:v>OH DTW RDU</c:v>
                </c:pt>
                <c:pt idx="12228">
                  <c:v>OH DTW RIC</c:v>
                </c:pt>
                <c:pt idx="12229">
                  <c:v>OH DTW ROA</c:v>
                </c:pt>
                <c:pt idx="12230">
                  <c:v>OH DTW ROC</c:v>
                </c:pt>
                <c:pt idx="12231">
                  <c:v>OH DTW SAV</c:v>
                </c:pt>
                <c:pt idx="12232">
                  <c:v>OH DTW SBN</c:v>
                </c:pt>
                <c:pt idx="12233">
                  <c:v>OH DTW SDF</c:v>
                </c:pt>
                <c:pt idx="12234">
                  <c:v>OH DTW SGF</c:v>
                </c:pt>
                <c:pt idx="12235">
                  <c:v>OH DTW STL</c:v>
                </c:pt>
                <c:pt idx="12236">
                  <c:v>OH DTW SYR</c:v>
                </c:pt>
                <c:pt idx="12237">
                  <c:v>OH DTW TRI</c:v>
                </c:pt>
                <c:pt idx="12238">
                  <c:v>OH DTW TUL</c:v>
                </c:pt>
                <c:pt idx="12239">
                  <c:v>OH DTW TVC</c:v>
                </c:pt>
                <c:pt idx="12240">
                  <c:v>OH DTW TYS</c:v>
                </c:pt>
                <c:pt idx="12241">
                  <c:v>OH DTW XNA</c:v>
                </c:pt>
                <c:pt idx="12242">
                  <c:v>OH EVV CLT</c:v>
                </c:pt>
                <c:pt idx="12243">
                  <c:v>OH EVV CVG</c:v>
                </c:pt>
                <c:pt idx="12244">
                  <c:v>OH EVV DTW</c:v>
                </c:pt>
                <c:pt idx="12245">
                  <c:v>OH EVV MEM</c:v>
                </c:pt>
                <c:pt idx="12246">
                  <c:v>OH EWN CLT</c:v>
                </c:pt>
                <c:pt idx="12247">
                  <c:v>OH EWR ATL</c:v>
                </c:pt>
                <c:pt idx="12248">
                  <c:v>OH EWR CLT</c:v>
                </c:pt>
                <c:pt idx="12249">
                  <c:v>OH EWR CVG</c:v>
                </c:pt>
                <c:pt idx="12250">
                  <c:v>OH EWR DTW</c:v>
                </c:pt>
                <c:pt idx="12251">
                  <c:v>OH EWR MEM</c:v>
                </c:pt>
                <c:pt idx="12252">
                  <c:v>OH EWR MSP</c:v>
                </c:pt>
                <c:pt idx="12253">
                  <c:v>OH FAY CLT</c:v>
                </c:pt>
                <c:pt idx="12254">
                  <c:v>OH FLL CVG</c:v>
                </c:pt>
                <c:pt idx="12255">
                  <c:v>OH FLL TLH</c:v>
                </c:pt>
                <c:pt idx="12256">
                  <c:v>OH FLO CLT</c:v>
                </c:pt>
                <c:pt idx="12257">
                  <c:v>OH FNT ATL</c:v>
                </c:pt>
                <c:pt idx="12258">
                  <c:v>OH FNT DTW</c:v>
                </c:pt>
                <c:pt idx="12259">
                  <c:v>OH FSD CVG</c:v>
                </c:pt>
                <c:pt idx="12260">
                  <c:v>OH FSD DTW</c:v>
                </c:pt>
                <c:pt idx="12261">
                  <c:v>OH FSD MSP</c:v>
                </c:pt>
                <c:pt idx="12262">
                  <c:v>OH FWA ATL</c:v>
                </c:pt>
                <c:pt idx="12263">
                  <c:v>OH FWA CLT</c:v>
                </c:pt>
                <c:pt idx="12264">
                  <c:v>OH FWA CVG</c:v>
                </c:pt>
                <c:pt idx="12265">
                  <c:v>OH FWA DTW</c:v>
                </c:pt>
                <c:pt idx="12266">
                  <c:v>OH FWA MSP</c:v>
                </c:pt>
                <c:pt idx="12267">
                  <c:v>OH GEG MSP</c:v>
                </c:pt>
                <c:pt idx="12268">
                  <c:v>OH GNV CLT</c:v>
                </c:pt>
                <c:pt idx="12269">
                  <c:v>OH GPT CLT</c:v>
                </c:pt>
                <c:pt idx="12270">
                  <c:v>OH GRB DTW</c:v>
                </c:pt>
                <c:pt idx="12271">
                  <c:v>OH GRB MSP</c:v>
                </c:pt>
                <c:pt idx="12272">
                  <c:v>OH GRR ATL</c:v>
                </c:pt>
                <c:pt idx="12273">
                  <c:v>OH GRR CLT</c:v>
                </c:pt>
                <c:pt idx="12274">
                  <c:v>OH GRR CVG</c:v>
                </c:pt>
                <c:pt idx="12275">
                  <c:v>OH GRR DCA</c:v>
                </c:pt>
                <c:pt idx="12276">
                  <c:v>OH GRR DTW</c:v>
                </c:pt>
                <c:pt idx="12277">
                  <c:v>OH GRR LGA</c:v>
                </c:pt>
                <c:pt idx="12278">
                  <c:v>OH GRR MEM</c:v>
                </c:pt>
                <c:pt idx="12279">
                  <c:v>OH GRR MSP</c:v>
                </c:pt>
                <c:pt idx="12280">
                  <c:v>OH GSO ATL</c:v>
                </c:pt>
                <c:pt idx="12281">
                  <c:v>OH GSO CLT</c:v>
                </c:pt>
                <c:pt idx="12282">
                  <c:v>OH GSO CVG</c:v>
                </c:pt>
                <c:pt idx="12283">
                  <c:v>OH GSO DCA</c:v>
                </c:pt>
                <c:pt idx="12284">
                  <c:v>OH GSO DTW</c:v>
                </c:pt>
                <c:pt idx="12285">
                  <c:v>OH GSO LGA</c:v>
                </c:pt>
                <c:pt idx="12286">
                  <c:v>OH GSO MEM</c:v>
                </c:pt>
                <c:pt idx="12287">
                  <c:v>OH GSO MSP</c:v>
                </c:pt>
                <c:pt idx="12288">
                  <c:v>OH GSO PHL</c:v>
                </c:pt>
                <c:pt idx="12289">
                  <c:v>OH GSP ATL</c:v>
                </c:pt>
                <c:pt idx="12290">
                  <c:v>OH GSP CLT</c:v>
                </c:pt>
                <c:pt idx="12291">
                  <c:v>OH GSP CVG</c:v>
                </c:pt>
                <c:pt idx="12292">
                  <c:v>OH GSP DCA</c:v>
                </c:pt>
                <c:pt idx="12293">
                  <c:v>OH GSP DTW</c:v>
                </c:pt>
                <c:pt idx="12294">
                  <c:v>OH GSP LGA</c:v>
                </c:pt>
                <c:pt idx="12295">
                  <c:v>OH GSP PHL</c:v>
                </c:pt>
                <c:pt idx="12296">
                  <c:v>OH HOU ATL</c:v>
                </c:pt>
                <c:pt idx="12297">
                  <c:v>OH HPN CLT</c:v>
                </c:pt>
                <c:pt idx="12298">
                  <c:v>OH HPN CVG</c:v>
                </c:pt>
                <c:pt idx="12299">
                  <c:v>OH HPN DCA</c:v>
                </c:pt>
                <c:pt idx="12300">
                  <c:v>OH HPN DTW</c:v>
                </c:pt>
                <c:pt idx="12301">
                  <c:v>OH HSV ATL</c:v>
                </c:pt>
                <c:pt idx="12302">
                  <c:v>OH HSV CLT</c:v>
                </c:pt>
                <c:pt idx="12303">
                  <c:v>OH HSV CVG</c:v>
                </c:pt>
                <c:pt idx="12304">
                  <c:v>OH HSV DCA</c:v>
                </c:pt>
                <c:pt idx="12305">
                  <c:v>OH HSV DTW</c:v>
                </c:pt>
                <c:pt idx="12306">
                  <c:v>OH HSV MEM</c:v>
                </c:pt>
                <c:pt idx="12307">
                  <c:v>OH HTS CLT</c:v>
                </c:pt>
                <c:pt idx="12308">
                  <c:v>OH HTS CVG</c:v>
                </c:pt>
                <c:pt idx="12309">
                  <c:v>OH HVN CLT</c:v>
                </c:pt>
                <c:pt idx="12310">
                  <c:v>OH HVN PHL</c:v>
                </c:pt>
                <c:pt idx="12311">
                  <c:v>OH IAD ATL</c:v>
                </c:pt>
                <c:pt idx="12312">
                  <c:v>OH IAD CLT</c:v>
                </c:pt>
                <c:pt idx="12313">
                  <c:v>OH IAD CVG</c:v>
                </c:pt>
                <c:pt idx="12314">
                  <c:v>OH IAD DTW</c:v>
                </c:pt>
                <c:pt idx="12315">
                  <c:v>OH IAD JFK</c:v>
                </c:pt>
                <c:pt idx="12316">
                  <c:v>OH IAD MSP</c:v>
                </c:pt>
                <c:pt idx="12317">
                  <c:v>OH IAH ATL</c:v>
                </c:pt>
                <c:pt idx="12318">
                  <c:v>OH IAH CVG</c:v>
                </c:pt>
                <c:pt idx="12319">
                  <c:v>OH IAH DTW</c:v>
                </c:pt>
                <c:pt idx="12320">
                  <c:v>OH IAH JFK</c:v>
                </c:pt>
                <c:pt idx="12321">
                  <c:v>OH IAH MEM</c:v>
                </c:pt>
                <c:pt idx="12322">
                  <c:v>OH IAH MSP</c:v>
                </c:pt>
                <c:pt idx="12323">
                  <c:v>OH ICT MEM</c:v>
                </c:pt>
                <c:pt idx="12324">
                  <c:v>OH ICT MSP</c:v>
                </c:pt>
                <c:pt idx="12325">
                  <c:v>OH ILM CLT</c:v>
                </c:pt>
                <c:pt idx="12326">
                  <c:v>OH ILM DCA</c:v>
                </c:pt>
                <c:pt idx="12327">
                  <c:v>OH ILM PHL</c:v>
                </c:pt>
                <c:pt idx="12328">
                  <c:v>OH IND ATL</c:v>
                </c:pt>
                <c:pt idx="12329">
                  <c:v>OH IND BOS</c:v>
                </c:pt>
                <c:pt idx="12330">
                  <c:v>OH IND CLT</c:v>
                </c:pt>
                <c:pt idx="12331">
                  <c:v>OH IND CVG</c:v>
                </c:pt>
                <c:pt idx="12332">
                  <c:v>OH IND DCA</c:v>
                </c:pt>
                <c:pt idx="12333">
                  <c:v>OH IND DTW</c:v>
                </c:pt>
                <c:pt idx="12334">
                  <c:v>OH IND JFK</c:v>
                </c:pt>
                <c:pt idx="12335">
                  <c:v>OH IND LGA</c:v>
                </c:pt>
                <c:pt idx="12336">
                  <c:v>OH IND MEM</c:v>
                </c:pt>
                <c:pt idx="12337">
                  <c:v>OH IND MSP</c:v>
                </c:pt>
                <c:pt idx="12338">
                  <c:v>OH IND PHL</c:v>
                </c:pt>
                <c:pt idx="12339">
                  <c:v>OH IND RDU</c:v>
                </c:pt>
                <c:pt idx="12340">
                  <c:v>OH ITH CLT</c:v>
                </c:pt>
                <c:pt idx="12341">
                  <c:v>OH JAN ATL</c:v>
                </c:pt>
                <c:pt idx="12342">
                  <c:v>OH JAN CLT</c:v>
                </c:pt>
                <c:pt idx="12343">
                  <c:v>OH JAN DCA</c:v>
                </c:pt>
                <c:pt idx="12344">
                  <c:v>OH JAN DTW</c:v>
                </c:pt>
                <c:pt idx="12345">
                  <c:v>OH JAN MEM</c:v>
                </c:pt>
                <c:pt idx="12346">
                  <c:v>OH JAX CLT</c:v>
                </c:pt>
                <c:pt idx="12347">
                  <c:v>OH JAX CVG</c:v>
                </c:pt>
                <c:pt idx="12348">
                  <c:v>OH JAX DCA</c:v>
                </c:pt>
                <c:pt idx="12349">
                  <c:v>OH JAX DTW</c:v>
                </c:pt>
                <c:pt idx="12350">
                  <c:v>OH JAX LGA</c:v>
                </c:pt>
                <c:pt idx="12351">
                  <c:v>OH JAX MEM</c:v>
                </c:pt>
                <c:pt idx="12352">
                  <c:v>OH JAX MSP</c:v>
                </c:pt>
                <c:pt idx="12353">
                  <c:v>OH JFK ACK</c:v>
                </c:pt>
                <c:pt idx="12354">
                  <c:v>OH JFK ALB</c:v>
                </c:pt>
                <c:pt idx="12355">
                  <c:v>OH JFK ATL</c:v>
                </c:pt>
                <c:pt idx="12356">
                  <c:v>OH JFK BDL</c:v>
                </c:pt>
                <c:pt idx="12357">
                  <c:v>OH JFK BGR</c:v>
                </c:pt>
                <c:pt idx="12358">
                  <c:v>OH JFK BNA</c:v>
                </c:pt>
                <c:pt idx="12359">
                  <c:v>OH JFK BOS</c:v>
                </c:pt>
                <c:pt idx="12360">
                  <c:v>OH JFK BTV</c:v>
                </c:pt>
                <c:pt idx="12361">
                  <c:v>OH JFK BUF</c:v>
                </c:pt>
                <c:pt idx="12362">
                  <c:v>OH JFK BWI</c:v>
                </c:pt>
                <c:pt idx="12363">
                  <c:v>OH JFK CLE</c:v>
                </c:pt>
                <c:pt idx="12364">
                  <c:v>OH JFK CLT</c:v>
                </c:pt>
                <c:pt idx="12365">
                  <c:v>OH JFK CMH</c:v>
                </c:pt>
                <c:pt idx="12366">
                  <c:v>OH JFK CVG</c:v>
                </c:pt>
                <c:pt idx="12367">
                  <c:v>OH JFK DCA</c:v>
                </c:pt>
                <c:pt idx="12368">
                  <c:v>OH JFK DFW</c:v>
                </c:pt>
                <c:pt idx="12369">
                  <c:v>OH JFK DTW</c:v>
                </c:pt>
                <c:pt idx="12370">
                  <c:v>OH JFK IAD</c:v>
                </c:pt>
                <c:pt idx="12371">
                  <c:v>OH JFK IAH</c:v>
                </c:pt>
                <c:pt idx="12372">
                  <c:v>OH JFK IND</c:v>
                </c:pt>
                <c:pt idx="12373">
                  <c:v>OH JFK MCI</c:v>
                </c:pt>
                <c:pt idx="12374">
                  <c:v>OH JFK MEM</c:v>
                </c:pt>
                <c:pt idx="12375">
                  <c:v>OH JFK MKE</c:v>
                </c:pt>
                <c:pt idx="12376">
                  <c:v>OH JFK MSP</c:v>
                </c:pt>
                <c:pt idx="12377">
                  <c:v>OH JFK ORD</c:v>
                </c:pt>
                <c:pt idx="12378">
                  <c:v>OH JFK ORF</c:v>
                </c:pt>
                <c:pt idx="12379">
                  <c:v>OH JFK PHL</c:v>
                </c:pt>
                <c:pt idx="12380">
                  <c:v>OH JFK PIT</c:v>
                </c:pt>
                <c:pt idx="12381">
                  <c:v>OH JFK PVD</c:v>
                </c:pt>
                <c:pt idx="12382">
                  <c:v>OH JFK PWM</c:v>
                </c:pt>
                <c:pt idx="12383">
                  <c:v>OH JFK RDU</c:v>
                </c:pt>
                <c:pt idx="12384">
                  <c:v>OH JFK RIC</c:v>
                </c:pt>
                <c:pt idx="12385">
                  <c:v>OH JFK ROC</c:v>
                </c:pt>
                <c:pt idx="12386">
                  <c:v>OH JFK STL</c:v>
                </c:pt>
                <c:pt idx="12387">
                  <c:v>OH JFK SYR</c:v>
                </c:pt>
                <c:pt idx="12388">
                  <c:v>OH LAN DTW</c:v>
                </c:pt>
                <c:pt idx="12389">
                  <c:v>OH LEX ATL</c:v>
                </c:pt>
                <c:pt idx="12390">
                  <c:v>OH LEX CLT</c:v>
                </c:pt>
                <c:pt idx="12391">
                  <c:v>OH LEX CVG</c:v>
                </c:pt>
                <c:pt idx="12392">
                  <c:v>OH LEX DCA</c:v>
                </c:pt>
                <c:pt idx="12393">
                  <c:v>OH LEX DTW</c:v>
                </c:pt>
                <c:pt idx="12394">
                  <c:v>OH LEX LGA</c:v>
                </c:pt>
                <c:pt idx="12395">
                  <c:v>OH LEX MEM</c:v>
                </c:pt>
                <c:pt idx="12396">
                  <c:v>OH LEX MSP</c:v>
                </c:pt>
                <c:pt idx="12397">
                  <c:v>OH LEX ORD</c:v>
                </c:pt>
                <c:pt idx="12398">
                  <c:v>OH LGA AGS</c:v>
                </c:pt>
                <c:pt idx="12399">
                  <c:v>OH LGA AVL</c:v>
                </c:pt>
                <c:pt idx="12400">
                  <c:v>OH LGA BGR</c:v>
                </c:pt>
                <c:pt idx="12401">
                  <c:v>OH LGA BHM</c:v>
                </c:pt>
                <c:pt idx="12402">
                  <c:v>OH LGA BNA</c:v>
                </c:pt>
                <c:pt idx="12403">
                  <c:v>OH LGA CAE</c:v>
                </c:pt>
                <c:pt idx="12404">
                  <c:v>OH LGA CAK</c:v>
                </c:pt>
                <c:pt idx="12405">
                  <c:v>OH LGA CHS</c:v>
                </c:pt>
                <c:pt idx="12406">
                  <c:v>OH LGA CLT</c:v>
                </c:pt>
                <c:pt idx="12407">
                  <c:v>OH LGA CMH</c:v>
                </c:pt>
                <c:pt idx="12408">
                  <c:v>OH LGA CVG</c:v>
                </c:pt>
                <c:pt idx="12409">
                  <c:v>OH LGA DAY</c:v>
                </c:pt>
                <c:pt idx="12410">
                  <c:v>OH LGA DSM</c:v>
                </c:pt>
                <c:pt idx="12411">
                  <c:v>OH LGA DTW</c:v>
                </c:pt>
                <c:pt idx="12412">
                  <c:v>OH LGA GRR</c:v>
                </c:pt>
                <c:pt idx="12413">
                  <c:v>OH LGA GSO</c:v>
                </c:pt>
                <c:pt idx="12414">
                  <c:v>OH LGA GSP</c:v>
                </c:pt>
                <c:pt idx="12415">
                  <c:v>OH LGA IND</c:v>
                </c:pt>
                <c:pt idx="12416">
                  <c:v>OH LGA JAX</c:v>
                </c:pt>
                <c:pt idx="12417">
                  <c:v>OH LGA JFK</c:v>
                </c:pt>
                <c:pt idx="12418">
                  <c:v>OH LGA LEX</c:v>
                </c:pt>
                <c:pt idx="12419">
                  <c:v>OH LGA LWB</c:v>
                </c:pt>
                <c:pt idx="12420">
                  <c:v>OH LGA MCI</c:v>
                </c:pt>
                <c:pt idx="12421">
                  <c:v>OH LGA MEM</c:v>
                </c:pt>
                <c:pt idx="12422">
                  <c:v>OH LGA MSN</c:v>
                </c:pt>
                <c:pt idx="12423">
                  <c:v>OH LGA MSP</c:v>
                </c:pt>
                <c:pt idx="12424">
                  <c:v>OH LGA MSY</c:v>
                </c:pt>
                <c:pt idx="12425">
                  <c:v>OH LGA MYR</c:v>
                </c:pt>
                <c:pt idx="12426">
                  <c:v>OH LGA OMA</c:v>
                </c:pt>
                <c:pt idx="12427">
                  <c:v>OH LGA ORF</c:v>
                </c:pt>
                <c:pt idx="12428">
                  <c:v>OH LGA PHL</c:v>
                </c:pt>
                <c:pt idx="12429">
                  <c:v>OH LGA PIT</c:v>
                </c:pt>
                <c:pt idx="12430">
                  <c:v>OH LGA PWM</c:v>
                </c:pt>
                <c:pt idx="12431">
                  <c:v>OH LGA RDU</c:v>
                </c:pt>
                <c:pt idx="12432">
                  <c:v>OH LGA RIC</c:v>
                </c:pt>
                <c:pt idx="12433">
                  <c:v>OH LGA SAV</c:v>
                </c:pt>
                <c:pt idx="12434">
                  <c:v>OH LGA SDF</c:v>
                </c:pt>
                <c:pt idx="12435">
                  <c:v>OH LGA STL</c:v>
                </c:pt>
                <c:pt idx="12436">
                  <c:v>OH LGA TVC</c:v>
                </c:pt>
                <c:pt idx="12437">
                  <c:v>OH LGA TYS</c:v>
                </c:pt>
                <c:pt idx="12438">
                  <c:v>OH LIT ATL</c:v>
                </c:pt>
                <c:pt idx="12439">
                  <c:v>OH LIT CLT</c:v>
                </c:pt>
                <c:pt idx="12440">
                  <c:v>OH LIT CVG</c:v>
                </c:pt>
                <c:pt idx="12441">
                  <c:v>OH LIT DTW</c:v>
                </c:pt>
                <c:pt idx="12442">
                  <c:v>OH LIT MEM</c:v>
                </c:pt>
                <c:pt idx="12443">
                  <c:v>OH LSE DTW</c:v>
                </c:pt>
                <c:pt idx="12444">
                  <c:v>OH LSE MSP</c:v>
                </c:pt>
                <c:pt idx="12445">
                  <c:v>OH LWB LGA</c:v>
                </c:pt>
                <c:pt idx="12446">
                  <c:v>OH LYH CLT</c:v>
                </c:pt>
                <c:pt idx="12447">
                  <c:v>OH MBS DTW</c:v>
                </c:pt>
                <c:pt idx="12448">
                  <c:v>OH MCI ATL</c:v>
                </c:pt>
                <c:pt idx="12449">
                  <c:v>OH MCI CLT</c:v>
                </c:pt>
                <c:pt idx="12450">
                  <c:v>OH MCI CVG</c:v>
                </c:pt>
                <c:pt idx="12451">
                  <c:v>OH MCI DCA</c:v>
                </c:pt>
                <c:pt idx="12452">
                  <c:v>OH MCI DTW</c:v>
                </c:pt>
                <c:pt idx="12453">
                  <c:v>OH MCI JFK</c:v>
                </c:pt>
                <c:pt idx="12454">
                  <c:v>OH MCI LGA</c:v>
                </c:pt>
                <c:pt idx="12455">
                  <c:v>OH MCI MEM</c:v>
                </c:pt>
                <c:pt idx="12456">
                  <c:v>OH MCI MSP</c:v>
                </c:pt>
                <c:pt idx="12457">
                  <c:v>OH MCO CVG</c:v>
                </c:pt>
                <c:pt idx="12458">
                  <c:v>OH MCO RDU</c:v>
                </c:pt>
                <c:pt idx="12459">
                  <c:v>OH MDT ATL</c:v>
                </c:pt>
                <c:pt idx="12460">
                  <c:v>OH MDT CLT</c:v>
                </c:pt>
                <c:pt idx="12461">
                  <c:v>OH MDT CVG</c:v>
                </c:pt>
                <c:pt idx="12462">
                  <c:v>OH MDT DTW</c:v>
                </c:pt>
                <c:pt idx="12463">
                  <c:v>OH MDW ATL</c:v>
                </c:pt>
                <c:pt idx="12464">
                  <c:v>OH MDW DTW</c:v>
                </c:pt>
                <c:pt idx="12465">
                  <c:v>OH MDW MSP</c:v>
                </c:pt>
                <c:pt idx="12466">
                  <c:v>OH MEM ATL</c:v>
                </c:pt>
                <c:pt idx="12467">
                  <c:v>OH MEM AUS</c:v>
                </c:pt>
                <c:pt idx="12468">
                  <c:v>OH MEM BHM</c:v>
                </c:pt>
                <c:pt idx="12469">
                  <c:v>OH MEM BNA</c:v>
                </c:pt>
                <c:pt idx="12470">
                  <c:v>OH MEM BOS</c:v>
                </c:pt>
                <c:pt idx="12471">
                  <c:v>OH MEM BWI</c:v>
                </c:pt>
                <c:pt idx="12472">
                  <c:v>OH MEM CLE</c:v>
                </c:pt>
                <c:pt idx="12473">
                  <c:v>OH MEM CLT</c:v>
                </c:pt>
                <c:pt idx="12474">
                  <c:v>OH MEM CMH</c:v>
                </c:pt>
                <c:pt idx="12475">
                  <c:v>OH MEM CVG</c:v>
                </c:pt>
                <c:pt idx="12476">
                  <c:v>OH MEM DCA</c:v>
                </c:pt>
                <c:pt idx="12477">
                  <c:v>OH MEM DFW</c:v>
                </c:pt>
                <c:pt idx="12478">
                  <c:v>OH MEM DSM</c:v>
                </c:pt>
                <c:pt idx="12479">
                  <c:v>OH MEM DTW</c:v>
                </c:pt>
                <c:pt idx="12480">
                  <c:v>OH MEM EVV</c:v>
                </c:pt>
                <c:pt idx="12481">
                  <c:v>OH MEM EWR</c:v>
                </c:pt>
                <c:pt idx="12482">
                  <c:v>OH MEM GRR</c:v>
                </c:pt>
                <c:pt idx="12483">
                  <c:v>OH MEM GSO</c:v>
                </c:pt>
                <c:pt idx="12484">
                  <c:v>OH MEM HSV</c:v>
                </c:pt>
                <c:pt idx="12485">
                  <c:v>OH MEM IAH</c:v>
                </c:pt>
                <c:pt idx="12486">
                  <c:v>OH MEM ICT</c:v>
                </c:pt>
                <c:pt idx="12487">
                  <c:v>OH MEM IND</c:v>
                </c:pt>
                <c:pt idx="12488">
                  <c:v>OH MEM JAN</c:v>
                </c:pt>
                <c:pt idx="12489">
                  <c:v>OH MEM JAX</c:v>
                </c:pt>
                <c:pt idx="12490">
                  <c:v>OH MEM JFK</c:v>
                </c:pt>
                <c:pt idx="12491">
                  <c:v>OH MEM LEX</c:v>
                </c:pt>
                <c:pt idx="12492">
                  <c:v>OH MEM LIT</c:v>
                </c:pt>
                <c:pt idx="12493">
                  <c:v>OH MEM MCI</c:v>
                </c:pt>
                <c:pt idx="12494">
                  <c:v>OH MEM MFE</c:v>
                </c:pt>
                <c:pt idx="12495">
                  <c:v>OH MEM MKE</c:v>
                </c:pt>
                <c:pt idx="12496">
                  <c:v>OH MEM MSN</c:v>
                </c:pt>
                <c:pt idx="12497">
                  <c:v>OH MEM MSY</c:v>
                </c:pt>
                <c:pt idx="12498">
                  <c:v>OH MEM OKC</c:v>
                </c:pt>
                <c:pt idx="12499">
                  <c:v>OH MEM OMA</c:v>
                </c:pt>
                <c:pt idx="12500">
                  <c:v>OH MEM ORD</c:v>
                </c:pt>
                <c:pt idx="12501">
                  <c:v>OH MEM PHL</c:v>
                </c:pt>
                <c:pt idx="12502">
                  <c:v>OH MEM PIT</c:v>
                </c:pt>
                <c:pt idx="12503">
                  <c:v>OH MEM RDU</c:v>
                </c:pt>
                <c:pt idx="12504">
                  <c:v>OH MEM SAT</c:v>
                </c:pt>
                <c:pt idx="12505">
                  <c:v>OH MEM SDF</c:v>
                </c:pt>
                <c:pt idx="12506">
                  <c:v>OH MEM SGF</c:v>
                </c:pt>
                <c:pt idx="12507">
                  <c:v>OH MEM STL</c:v>
                </c:pt>
                <c:pt idx="12508">
                  <c:v>OH MEM TPA</c:v>
                </c:pt>
                <c:pt idx="12509">
                  <c:v>OH MEM TUL</c:v>
                </c:pt>
                <c:pt idx="12510">
                  <c:v>OH MEM TYS</c:v>
                </c:pt>
                <c:pt idx="12511">
                  <c:v>OH MEM XNA</c:v>
                </c:pt>
                <c:pt idx="12512">
                  <c:v>OH MFE MEM</c:v>
                </c:pt>
                <c:pt idx="12513">
                  <c:v>OH MGM ATL</c:v>
                </c:pt>
                <c:pt idx="12514">
                  <c:v>OH MGM CLT</c:v>
                </c:pt>
                <c:pt idx="12515">
                  <c:v>OH MGM DCA</c:v>
                </c:pt>
                <c:pt idx="12516">
                  <c:v>OH MHT CLT</c:v>
                </c:pt>
                <c:pt idx="12517">
                  <c:v>OH MHT CVG</c:v>
                </c:pt>
                <c:pt idx="12518">
                  <c:v>OH MHT DCA</c:v>
                </c:pt>
                <c:pt idx="12519">
                  <c:v>OH MHT PHL</c:v>
                </c:pt>
                <c:pt idx="12520">
                  <c:v>OH MIA CVG</c:v>
                </c:pt>
                <c:pt idx="12521">
                  <c:v>OH MKE ATL</c:v>
                </c:pt>
                <c:pt idx="12522">
                  <c:v>OH MKE CLT</c:v>
                </c:pt>
                <c:pt idx="12523">
                  <c:v>OH MKE CVG</c:v>
                </c:pt>
                <c:pt idx="12524">
                  <c:v>OH MKE DTW</c:v>
                </c:pt>
                <c:pt idx="12525">
                  <c:v>OH MKE JFK</c:v>
                </c:pt>
                <c:pt idx="12526">
                  <c:v>OH MKE MEM</c:v>
                </c:pt>
                <c:pt idx="12527">
                  <c:v>OH MKE PHL</c:v>
                </c:pt>
                <c:pt idx="12528">
                  <c:v>OH MLB CLT</c:v>
                </c:pt>
                <c:pt idx="12529">
                  <c:v>OH MLI DTW</c:v>
                </c:pt>
                <c:pt idx="12530">
                  <c:v>OH MLI MSP</c:v>
                </c:pt>
                <c:pt idx="12531">
                  <c:v>OH MOB ATL</c:v>
                </c:pt>
                <c:pt idx="12532">
                  <c:v>OH MOB CLT</c:v>
                </c:pt>
                <c:pt idx="12533">
                  <c:v>OH MOB IAH</c:v>
                </c:pt>
                <c:pt idx="12534">
                  <c:v>OH MSN ATL</c:v>
                </c:pt>
                <c:pt idx="12535">
                  <c:v>OH MSN CLT</c:v>
                </c:pt>
                <c:pt idx="12536">
                  <c:v>OH MSN CVG</c:v>
                </c:pt>
                <c:pt idx="12537">
                  <c:v>OH MSN DCA</c:v>
                </c:pt>
                <c:pt idx="12538">
                  <c:v>OH MSN DTW</c:v>
                </c:pt>
                <c:pt idx="12539">
                  <c:v>OH MSN LGA</c:v>
                </c:pt>
                <c:pt idx="12540">
                  <c:v>OH MSN MEM</c:v>
                </c:pt>
                <c:pt idx="12541">
                  <c:v>OH MSN MSP</c:v>
                </c:pt>
                <c:pt idx="12542">
                  <c:v>OH MSN PHL</c:v>
                </c:pt>
                <c:pt idx="12543">
                  <c:v>OH MSP ATW</c:v>
                </c:pt>
                <c:pt idx="12544">
                  <c:v>OH MSP AUS</c:v>
                </c:pt>
                <c:pt idx="12545">
                  <c:v>OH MSP AZO</c:v>
                </c:pt>
                <c:pt idx="12546">
                  <c:v>OH MSP BDL</c:v>
                </c:pt>
                <c:pt idx="12547">
                  <c:v>OH MSP BHM</c:v>
                </c:pt>
                <c:pt idx="12548">
                  <c:v>OH MSP BNA</c:v>
                </c:pt>
                <c:pt idx="12549">
                  <c:v>OH MSP BUF</c:v>
                </c:pt>
                <c:pt idx="12550">
                  <c:v>OH MSP CID</c:v>
                </c:pt>
                <c:pt idx="12551">
                  <c:v>OH MSP CLE</c:v>
                </c:pt>
                <c:pt idx="12552">
                  <c:v>OH MSP CLT</c:v>
                </c:pt>
                <c:pt idx="12553">
                  <c:v>OH MSP CMH</c:v>
                </c:pt>
                <c:pt idx="12554">
                  <c:v>OH MSP CVG</c:v>
                </c:pt>
                <c:pt idx="12555">
                  <c:v>OH MSP DAY</c:v>
                </c:pt>
                <c:pt idx="12556">
                  <c:v>OH MSP DCA</c:v>
                </c:pt>
                <c:pt idx="12557">
                  <c:v>OH MSP DFW</c:v>
                </c:pt>
                <c:pt idx="12558">
                  <c:v>OH MSP DLH</c:v>
                </c:pt>
                <c:pt idx="12559">
                  <c:v>OH MSP DSM</c:v>
                </c:pt>
                <c:pt idx="12560">
                  <c:v>OH MSP DTW</c:v>
                </c:pt>
                <c:pt idx="12561">
                  <c:v>OH MSP EWR</c:v>
                </c:pt>
                <c:pt idx="12562">
                  <c:v>OH MSP FSD</c:v>
                </c:pt>
                <c:pt idx="12563">
                  <c:v>OH MSP GEG</c:v>
                </c:pt>
                <c:pt idx="12564">
                  <c:v>OH MSP GRB</c:v>
                </c:pt>
                <c:pt idx="12565">
                  <c:v>OH MSP GRR</c:v>
                </c:pt>
                <c:pt idx="12566">
                  <c:v>OH MSP GSO</c:v>
                </c:pt>
                <c:pt idx="12567">
                  <c:v>OH MSP IAD</c:v>
                </c:pt>
                <c:pt idx="12568">
                  <c:v>OH MSP IAH</c:v>
                </c:pt>
                <c:pt idx="12569">
                  <c:v>OH MSP ICT</c:v>
                </c:pt>
                <c:pt idx="12570">
                  <c:v>OH MSP IND</c:v>
                </c:pt>
                <c:pt idx="12571">
                  <c:v>OH MSP JAX</c:v>
                </c:pt>
                <c:pt idx="12572">
                  <c:v>OH MSP JFK</c:v>
                </c:pt>
                <c:pt idx="12573">
                  <c:v>OH MSP LEX</c:v>
                </c:pt>
                <c:pt idx="12574">
                  <c:v>OH MSP LGA</c:v>
                </c:pt>
                <c:pt idx="12575">
                  <c:v>OH MSP LSE</c:v>
                </c:pt>
                <c:pt idx="12576">
                  <c:v>OH MSP MCI</c:v>
                </c:pt>
                <c:pt idx="12577">
                  <c:v>OH MSP MDW</c:v>
                </c:pt>
                <c:pt idx="12578">
                  <c:v>OH MSP MEM</c:v>
                </c:pt>
                <c:pt idx="12579">
                  <c:v>OH MSP MLI</c:v>
                </c:pt>
                <c:pt idx="12580">
                  <c:v>OH MSP MSN</c:v>
                </c:pt>
                <c:pt idx="12581">
                  <c:v>OH MSP MSY</c:v>
                </c:pt>
                <c:pt idx="12582">
                  <c:v>OH MSP OKC</c:v>
                </c:pt>
                <c:pt idx="12583">
                  <c:v>OH MSP OMA</c:v>
                </c:pt>
                <c:pt idx="12584">
                  <c:v>OH MSP ORD</c:v>
                </c:pt>
                <c:pt idx="12585">
                  <c:v>OH MSP PHL</c:v>
                </c:pt>
                <c:pt idx="12586">
                  <c:v>OH MSP PIT</c:v>
                </c:pt>
                <c:pt idx="12587">
                  <c:v>OH MSP PVD</c:v>
                </c:pt>
                <c:pt idx="12588">
                  <c:v>OH MSP RDU</c:v>
                </c:pt>
                <c:pt idx="12589">
                  <c:v>OH MSP RIC</c:v>
                </c:pt>
                <c:pt idx="12590">
                  <c:v>OH MSP RST</c:v>
                </c:pt>
                <c:pt idx="12591">
                  <c:v>OH MSP SDF</c:v>
                </c:pt>
                <c:pt idx="12592">
                  <c:v>OH MSP STL</c:v>
                </c:pt>
                <c:pt idx="12593">
                  <c:v>OH MSP TUL</c:v>
                </c:pt>
                <c:pt idx="12594">
                  <c:v>OH MSP TVC</c:v>
                </c:pt>
                <c:pt idx="12595">
                  <c:v>OH MSP TYS</c:v>
                </c:pt>
                <c:pt idx="12596">
                  <c:v>OH MSP XNA</c:v>
                </c:pt>
                <c:pt idx="12597">
                  <c:v>OH MSY ATL</c:v>
                </c:pt>
                <c:pt idx="12598">
                  <c:v>OH MSY CLT</c:v>
                </c:pt>
                <c:pt idx="12599">
                  <c:v>OH MSY CVG</c:v>
                </c:pt>
                <c:pt idx="12600">
                  <c:v>OH MSY DCA</c:v>
                </c:pt>
                <c:pt idx="12601">
                  <c:v>OH MSY IAH</c:v>
                </c:pt>
                <c:pt idx="12602">
                  <c:v>OH MSY LGA</c:v>
                </c:pt>
                <c:pt idx="12603">
                  <c:v>OH MSY MEM</c:v>
                </c:pt>
                <c:pt idx="12604">
                  <c:v>OH MSY MSP</c:v>
                </c:pt>
                <c:pt idx="12605">
                  <c:v>OH MSY ORD</c:v>
                </c:pt>
                <c:pt idx="12606">
                  <c:v>OH MYR ATL</c:v>
                </c:pt>
                <c:pt idx="12607">
                  <c:v>OH MYR BOS</c:v>
                </c:pt>
                <c:pt idx="12608">
                  <c:v>OH MYR CLT</c:v>
                </c:pt>
                <c:pt idx="12609">
                  <c:v>OH MYR DCA</c:v>
                </c:pt>
                <c:pt idx="12610">
                  <c:v>OH MYR LGA</c:v>
                </c:pt>
                <c:pt idx="12611">
                  <c:v>OH MYR PHL</c:v>
                </c:pt>
                <c:pt idx="12612">
                  <c:v>OH OAJ CLT</c:v>
                </c:pt>
                <c:pt idx="12613">
                  <c:v>OH OKC ATL</c:v>
                </c:pt>
                <c:pt idx="12614">
                  <c:v>OH OKC CLT</c:v>
                </c:pt>
                <c:pt idx="12615">
                  <c:v>OH OKC CVG</c:v>
                </c:pt>
                <c:pt idx="12616">
                  <c:v>OH OKC DTW</c:v>
                </c:pt>
                <c:pt idx="12617">
                  <c:v>OH OKC MEM</c:v>
                </c:pt>
                <c:pt idx="12618">
                  <c:v>OH OKC MSP</c:v>
                </c:pt>
                <c:pt idx="12619">
                  <c:v>OH OMA ATL</c:v>
                </c:pt>
                <c:pt idx="12620">
                  <c:v>OH OMA CLT</c:v>
                </c:pt>
                <c:pt idx="12621">
                  <c:v>OH OMA CVG</c:v>
                </c:pt>
                <c:pt idx="12622">
                  <c:v>OH OMA DTW</c:v>
                </c:pt>
                <c:pt idx="12623">
                  <c:v>OH OMA LGA</c:v>
                </c:pt>
                <c:pt idx="12624">
                  <c:v>OH OMA MEM</c:v>
                </c:pt>
                <c:pt idx="12625">
                  <c:v>OH OMA MSP</c:v>
                </c:pt>
                <c:pt idx="12626">
                  <c:v>OH ORD ATL</c:v>
                </c:pt>
                <c:pt idx="12627">
                  <c:v>OH ORD BDL</c:v>
                </c:pt>
                <c:pt idx="12628">
                  <c:v>OH ORD CVG</c:v>
                </c:pt>
                <c:pt idx="12629">
                  <c:v>OH ORD DAY</c:v>
                </c:pt>
                <c:pt idx="12630">
                  <c:v>OH ORD DSM</c:v>
                </c:pt>
                <c:pt idx="12631">
                  <c:v>OH ORD DTW</c:v>
                </c:pt>
                <c:pt idx="12632">
                  <c:v>OH ORD JFK</c:v>
                </c:pt>
                <c:pt idx="12633">
                  <c:v>OH ORD LEX</c:v>
                </c:pt>
                <c:pt idx="12634">
                  <c:v>OH ORD MEM</c:v>
                </c:pt>
                <c:pt idx="12635">
                  <c:v>OH ORD MSP</c:v>
                </c:pt>
                <c:pt idx="12636">
                  <c:v>OH ORD MSY</c:v>
                </c:pt>
                <c:pt idx="12637">
                  <c:v>OH ORD STL</c:v>
                </c:pt>
                <c:pt idx="12638">
                  <c:v>OH ORD XNA</c:v>
                </c:pt>
                <c:pt idx="12639">
                  <c:v>OH ORF ATL</c:v>
                </c:pt>
                <c:pt idx="12640">
                  <c:v>OH ORF CLT</c:v>
                </c:pt>
                <c:pt idx="12641">
                  <c:v>OH ORF CVG</c:v>
                </c:pt>
                <c:pt idx="12642">
                  <c:v>OH ORF DCA</c:v>
                </c:pt>
                <c:pt idx="12643">
                  <c:v>OH ORF DTW</c:v>
                </c:pt>
                <c:pt idx="12644">
                  <c:v>OH ORF JAX</c:v>
                </c:pt>
                <c:pt idx="12645">
                  <c:v>OH ORF JFK</c:v>
                </c:pt>
                <c:pt idx="12646">
                  <c:v>OH ORF LGA</c:v>
                </c:pt>
                <c:pt idx="12647">
                  <c:v>OH ORF PHL</c:v>
                </c:pt>
                <c:pt idx="12648">
                  <c:v>OH PBI CVG</c:v>
                </c:pt>
                <c:pt idx="12649">
                  <c:v>OH PFN ATL</c:v>
                </c:pt>
                <c:pt idx="12650">
                  <c:v>OH PFN CVG</c:v>
                </c:pt>
                <c:pt idx="12651">
                  <c:v>OH PGV CLT</c:v>
                </c:pt>
                <c:pt idx="12652">
                  <c:v>OH PHF CLT</c:v>
                </c:pt>
                <c:pt idx="12653">
                  <c:v>OH PHF PHL</c:v>
                </c:pt>
                <c:pt idx="12654">
                  <c:v>OH PHL ABE</c:v>
                </c:pt>
                <c:pt idx="12655">
                  <c:v>OH PHL ALB</c:v>
                </c:pt>
                <c:pt idx="12656">
                  <c:v>OH PHL ART</c:v>
                </c:pt>
                <c:pt idx="12657">
                  <c:v>OH PHL ATL</c:v>
                </c:pt>
                <c:pt idx="12658">
                  <c:v>OH PHL AVP</c:v>
                </c:pt>
                <c:pt idx="12659">
                  <c:v>OH PHL BDL</c:v>
                </c:pt>
                <c:pt idx="12660">
                  <c:v>OH PHL BHM</c:v>
                </c:pt>
                <c:pt idx="12661">
                  <c:v>OH PHL BOS</c:v>
                </c:pt>
                <c:pt idx="12662">
                  <c:v>OH PHL BTV</c:v>
                </c:pt>
                <c:pt idx="12663">
                  <c:v>OH PHL BUF</c:v>
                </c:pt>
                <c:pt idx="12664">
                  <c:v>OH PHL BWI</c:v>
                </c:pt>
                <c:pt idx="12665">
                  <c:v>OH PHL CAE</c:v>
                </c:pt>
                <c:pt idx="12666">
                  <c:v>OH PHL CAK</c:v>
                </c:pt>
                <c:pt idx="12667">
                  <c:v>OH PHL CHS</c:v>
                </c:pt>
                <c:pt idx="12668">
                  <c:v>OH PHL CLE</c:v>
                </c:pt>
                <c:pt idx="12669">
                  <c:v>OH PHL CRW</c:v>
                </c:pt>
                <c:pt idx="12670">
                  <c:v>OH PHL CVG</c:v>
                </c:pt>
                <c:pt idx="12671">
                  <c:v>OH PHL DAY</c:v>
                </c:pt>
                <c:pt idx="12672">
                  <c:v>OH PHL DTW</c:v>
                </c:pt>
                <c:pt idx="12673">
                  <c:v>OH PHL GSO</c:v>
                </c:pt>
                <c:pt idx="12674">
                  <c:v>OH PHL GSP</c:v>
                </c:pt>
                <c:pt idx="12675">
                  <c:v>OH PHL HVN</c:v>
                </c:pt>
                <c:pt idx="12676">
                  <c:v>OH PHL ILM</c:v>
                </c:pt>
                <c:pt idx="12677">
                  <c:v>OH PHL IND</c:v>
                </c:pt>
                <c:pt idx="12678">
                  <c:v>OH PHL JFK</c:v>
                </c:pt>
                <c:pt idx="12679">
                  <c:v>OH PHL LGA</c:v>
                </c:pt>
                <c:pt idx="12680">
                  <c:v>OH PHL MEM</c:v>
                </c:pt>
                <c:pt idx="12681">
                  <c:v>OH PHL MHT</c:v>
                </c:pt>
                <c:pt idx="12682">
                  <c:v>OH PHL MKE</c:v>
                </c:pt>
                <c:pt idx="12683">
                  <c:v>OH PHL MSN</c:v>
                </c:pt>
                <c:pt idx="12684">
                  <c:v>OH PHL MSP</c:v>
                </c:pt>
                <c:pt idx="12685">
                  <c:v>OH PHL MYR</c:v>
                </c:pt>
                <c:pt idx="12686">
                  <c:v>OH PHL ORF</c:v>
                </c:pt>
                <c:pt idx="12687">
                  <c:v>OH PHL PHF</c:v>
                </c:pt>
                <c:pt idx="12688">
                  <c:v>OH PHL PIT</c:v>
                </c:pt>
                <c:pt idx="12689">
                  <c:v>OH PHL PVD</c:v>
                </c:pt>
                <c:pt idx="12690">
                  <c:v>OH PHL PWM</c:v>
                </c:pt>
                <c:pt idx="12691">
                  <c:v>OH PHL RDU</c:v>
                </c:pt>
                <c:pt idx="12692">
                  <c:v>OH PHL RIC</c:v>
                </c:pt>
                <c:pt idx="12693">
                  <c:v>OH PHL ROC</c:v>
                </c:pt>
                <c:pt idx="12694">
                  <c:v>OH PHL SAV</c:v>
                </c:pt>
                <c:pt idx="12695">
                  <c:v>OH PHL STL</c:v>
                </c:pt>
                <c:pt idx="12696">
                  <c:v>OH PHL SYR</c:v>
                </c:pt>
                <c:pt idx="12697">
                  <c:v>OH PHL TYS</c:v>
                </c:pt>
                <c:pt idx="12698">
                  <c:v>OH PIA CLT</c:v>
                </c:pt>
                <c:pt idx="12699">
                  <c:v>OH PIT ATL</c:v>
                </c:pt>
                <c:pt idx="12700">
                  <c:v>OH PIT CLT</c:v>
                </c:pt>
                <c:pt idx="12701">
                  <c:v>OH PIT CVG</c:v>
                </c:pt>
                <c:pt idx="12702">
                  <c:v>OH PIT DCA</c:v>
                </c:pt>
                <c:pt idx="12703">
                  <c:v>OH PIT DTW</c:v>
                </c:pt>
                <c:pt idx="12704">
                  <c:v>OH PIT JFK</c:v>
                </c:pt>
                <c:pt idx="12705">
                  <c:v>OH PIT LGA</c:v>
                </c:pt>
                <c:pt idx="12706">
                  <c:v>OH PIT MEM</c:v>
                </c:pt>
                <c:pt idx="12707">
                  <c:v>OH PIT MSP</c:v>
                </c:pt>
                <c:pt idx="12708">
                  <c:v>OH PIT PHL</c:v>
                </c:pt>
                <c:pt idx="12709">
                  <c:v>OH PIT RDU</c:v>
                </c:pt>
                <c:pt idx="12710">
                  <c:v>OH PNS ATL</c:v>
                </c:pt>
                <c:pt idx="12711">
                  <c:v>OH PNS CLT</c:v>
                </c:pt>
                <c:pt idx="12712">
                  <c:v>OH PNS DCA</c:v>
                </c:pt>
                <c:pt idx="12713">
                  <c:v>OH PVD ACK</c:v>
                </c:pt>
                <c:pt idx="12714">
                  <c:v>OH PVD ATL</c:v>
                </c:pt>
                <c:pt idx="12715">
                  <c:v>OH PVD CLT</c:v>
                </c:pt>
                <c:pt idx="12716">
                  <c:v>OH PVD CVG</c:v>
                </c:pt>
                <c:pt idx="12717">
                  <c:v>OH PVD DCA</c:v>
                </c:pt>
                <c:pt idx="12718">
                  <c:v>OH PVD DTW</c:v>
                </c:pt>
                <c:pt idx="12719">
                  <c:v>OH PVD JFK</c:v>
                </c:pt>
                <c:pt idx="12720">
                  <c:v>OH PVD MSP</c:v>
                </c:pt>
                <c:pt idx="12721">
                  <c:v>OH PVD PHL</c:v>
                </c:pt>
                <c:pt idx="12722">
                  <c:v>OH PWM ATL</c:v>
                </c:pt>
                <c:pt idx="12723">
                  <c:v>OH PWM CLT</c:v>
                </c:pt>
                <c:pt idx="12724">
                  <c:v>OH PWM CVG</c:v>
                </c:pt>
                <c:pt idx="12725">
                  <c:v>OH PWM DCA</c:v>
                </c:pt>
                <c:pt idx="12726">
                  <c:v>OH PWM DTW</c:v>
                </c:pt>
                <c:pt idx="12727">
                  <c:v>OH PWM JFK</c:v>
                </c:pt>
                <c:pt idx="12728">
                  <c:v>OH PWM LGA</c:v>
                </c:pt>
                <c:pt idx="12729">
                  <c:v>OH PWM PHL</c:v>
                </c:pt>
                <c:pt idx="12730">
                  <c:v>OH RAP CLT</c:v>
                </c:pt>
                <c:pt idx="12731">
                  <c:v>OH RDU ATL</c:v>
                </c:pt>
                <c:pt idx="12732">
                  <c:v>OH RDU BOS</c:v>
                </c:pt>
                <c:pt idx="12733">
                  <c:v>OH RDU CLT</c:v>
                </c:pt>
                <c:pt idx="12734">
                  <c:v>OH RDU CMH</c:v>
                </c:pt>
                <c:pt idx="12735">
                  <c:v>OH RDU CVG</c:v>
                </c:pt>
                <c:pt idx="12736">
                  <c:v>OH RDU DCA</c:v>
                </c:pt>
                <c:pt idx="12737">
                  <c:v>OH RDU DTW</c:v>
                </c:pt>
                <c:pt idx="12738">
                  <c:v>OH RDU IND</c:v>
                </c:pt>
                <c:pt idx="12739">
                  <c:v>OH RDU JFK</c:v>
                </c:pt>
                <c:pt idx="12740">
                  <c:v>OH RDU LGA</c:v>
                </c:pt>
                <c:pt idx="12741">
                  <c:v>OH RDU MCO</c:v>
                </c:pt>
                <c:pt idx="12742">
                  <c:v>OH RDU MEM</c:v>
                </c:pt>
                <c:pt idx="12743">
                  <c:v>OH RDU MSP</c:v>
                </c:pt>
                <c:pt idx="12744">
                  <c:v>OH RDU PHL</c:v>
                </c:pt>
                <c:pt idx="12745">
                  <c:v>OH RDU PIT</c:v>
                </c:pt>
                <c:pt idx="12746">
                  <c:v>OH RDU STL</c:v>
                </c:pt>
                <c:pt idx="12747">
                  <c:v>OH RIC ATL</c:v>
                </c:pt>
                <c:pt idx="12748">
                  <c:v>OH RIC CLT</c:v>
                </c:pt>
                <c:pt idx="12749">
                  <c:v>OH RIC CVG</c:v>
                </c:pt>
                <c:pt idx="12750">
                  <c:v>OH RIC DTW</c:v>
                </c:pt>
                <c:pt idx="12751">
                  <c:v>OH RIC JFK</c:v>
                </c:pt>
                <c:pt idx="12752">
                  <c:v>OH RIC LGA</c:v>
                </c:pt>
                <c:pt idx="12753">
                  <c:v>OH RIC MSP</c:v>
                </c:pt>
                <c:pt idx="12754">
                  <c:v>OH RIC PHL</c:v>
                </c:pt>
                <c:pt idx="12755">
                  <c:v>OH ROA CLT</c:v>
                </c:pt>
                <c:pt idx="12756">
                  <c:v>OH ROA DTW</c:v>
                </c:pt>
                <c:pt idx="12757">
                  <c:v>OH ROC CLT</c:v>
                </c:pt>
                <c:pt idx="12758">
                  <c:v>OH ROC CVG</c:v>
                </c:pt>
                <c:pt idx="12759">
                  <c:v>OH ROC DCA</c:v>
                </c:pt>
                <c:pt idx="12760">
                  <c:v>OH ROC DTW</c:v>
                </c:pt>
                <c:pt idx="12761">
                  <c:v>OH ROC JFK</c:v>
                </c:pt>
                <c:pt idx="12762">
                  <c:v>OH ROC PHL</c:v>
                </c:pt>
                <c:pt idx="12763">
                  <c:v>OH RST MSP</c:v>
                </c:pt>
                <c:pt idx="12764">
                  <c:v>OH RSW CVG</c:v>
                </c:pt>
                <c:pt idx="12765">
                  <c:v>OH RSW DCA</c:v>
                </c:pt>
                <c:pt idx="12766">
                  <c:v>OH SAT CLT</c:v>
                </c:pt>
                <c:pt idx="12767">
                  <c:v>OH SAT CVG</c:v>
                </c:pt>
                <c:pt idx="12768">
                  <c:v>OH SAT MEM</c:v>
                </c:pt>
                <c:pt idx="12769">
                  <c:v>OH SAV ATL</c:v>
                </c:pt>
                <c:pt idx="12770">
                  <c:v>OH SAV CLT</c:v>
                </c:pt>
                <c:pt idx="12771">
                  <c:v>OH SAV CVG</c:v>
                </c:pt>
                <c:pt idx="12772">
                  <c:v>OH SAV DCA</c:v>
                </c:pt>
                <c:pt idx="12773">
                  <c:v>OH SAV DTW</c:v>
                </c:pt>
                <c:pt idx="12774">
                  <c:v>OH SAV LGA</c:v>
                </c:pt>
                <c:pt idx="12775">
                  <c:v>OH SAV PHL</c:v>
                </c:pt>
                <c:pt idx="12776">
                  <c:v>OH SBN ATL</c:v>
                </c:pt>
                <c:pt idx="12777">
                  <c:v>OH SBN CVG</c:v>
                </c:pt>
                <c:pt idx="12778">
                  <c:v>OH SBN DTW</c:v>
                </c:pt>
                <c:pt idx="12779">
                  <c:v>OH SBN MSP</c:v>
                </c:pt>
                <c:pt idx="12780">
                  <c:v>OH SDF ATL</c:v>
                </c:pt>
                <c:pt idx="12781">
                  <c:v>OH SDF CLT</c:v>
                </c:pt>
                <c:pt idx="12782">
                  <c:v>OH SDF CVG</c:v>
                </c:pt>
                <c:pt idx="12783">
                  <c:v>OH SDF DCA</c:v>
                </c:pt>
                <c:pt idx="12784">
                  <c:v>OH SDF DTW</c:v>
                </c:pt>
                <c:pt idx="12785">
                  <c:v>OH SDF LGA</c:v>
                </c:pt>
                <c:pt idx="12786">
                  <c:v>OH SDF MEM</c:v>
                </c:pt>
                <c:pt idx="12787">
                  <c:v>OH SDF MSP</c:v>
                </c:pt>
                <c:pt idx="12788">
                  <c:v>OH SGF DTW</c:v>
                </c:pt>
                <c:pt idx="12789">
                  <c:v>OH SGF MEM</c:v>
                </c:pt>
                <c:pt idx="12790">
                  <c:v>OH SHV CLT</c:v>
                </c:pt>
                <c:pt idx="12791">
                  <c:v>OH SRQ ATL</c:v>
                </c:pt>
                <c:pt idx="12792">
                  <c:v>OH SRQ CLT</c:v>
                </c:pt>
                <c:pt idx="12793">
                  <c:v>OH SRQ CVG</c:v>
                </c:pt>
                <c:pt idx="12794">
                  <c:v>OH SRQ DCA</c:v>
                </c:pt>
                <c:pt idx="12795">
                  <c:v>OH STL ATL</c:v>
                </c:pt>
                <c:pt idx="12796">
                  <c:v>OH STL CLT</c:v>
                </c:pt>
                <c:pt idx="12797">
                  <c:v>OH STL CVG</c:v>
                </c:pt>
                <c:pt idx="12798">
                  <c:v>OH STL DCA</c:v>
                </c:pt>
                <c:pt idx="12799">
                  <c:v>OH STL DTW</c:v>
                </c:pt>
                <c:pt idx="12800">
                  <c:v>OH STL JFK</c:v>
                </c:pt>
                <c:pt idx="12801">
                  <c:v>OH STL LGA</c:v>
                </c:pt>
                <c:pt idx="12802">
                  <c:v>OH STL MEM</c:v>
                </c:pt>
                <c:pt idx="12803">
                  <c:v>OH STL MSP</c:v>
                </c:pt>
                <c:pt idx="12804">
                  <c:v>OH STL ORD</c:v>
                </c:pt>
                <c:pt idx="12805">
                  <c:v>OH STL PHL</c:v>
                </c:pt>
                <c:pt idx="12806">
                  <c:v>OH STL RDU</c:v>
                </c:pt>
                <c:pt idx="12807">
                  <c:v>OH SYR ATL</c:v>
                </c:pt>
                <c:pt idx="12808">
                  <c:v>OH SYR CLT</c:v>
                </c:pt>
                <c:pt idx="12809">
                  <c:v>OH SYR CVG</c:v>
                </c:pt>
                <c:pt idx="12810">
                  <c:v>OH SYR DCA</c:v>
                </c:pt>
                <c:pt idx="12811">
                  <c:v>OH SYR DTW</c:v>
                </c:pt>
                <c:pt idx="12812">
                  <c:v>OH SYR JFK</c:v>
                </c:pt>
                <c:pt idx="12813">
                  <c:v>OH SYR PHL</c:v>
                </c:pt>
                <c:pt idx="12814">
                  <c:v>OH TLH ATL</c:v>
                </c:pt>
                <c:pt idx="12815">
                  <c:v>OH TLH CLT</c:v>
                </c:pt>
                <c:pt idx="12816">
                  <c:v>OH TLH DCA</c:v>
                </c:pt>
                <c:pt idx="12817">
                  <c:v>OH TLH FLL</c:v>
                </c:pt>
                <c:pt idx="12818">
                  <c:v>OH TOL CLT</c:v>
                </c:pt>
                <c:pt idx="12819">
                  <c:v>OH TPA CVG</c:v>
                </c:pt>
                <c:pt idx="12820">
                  <c:v>OH TPA MEM</c:v>
                </c:pt>
                <c:pt idx="12821">
                  <c:v>OH TRI ATL</c:v>
                </c:pt>
                <c:pt idx="12822">
                  <c:v>OH TRI CLT</c:v>
                </c:pt>
                <c:pt idx="12823">
                  <c:v>OH TRI CVG</c:v>
                </c:pt>
                <c:pt idx="12824">
                  <c:v>OH TRI DTW</c:v>
                </c:pt>
                <c:pt idx="12825">
                  <c:v>OH TUL ATL</c:v>
                </c:pt>
                <c:pt idx="12826">
                  <c:v>OH TUL CLT</c:v>
                </c:pt>
                <c:pt idx="12827">
                  <c:v>OH TUL CVG</c:v>
                </c:pt>
                <c:pt idx="12828">
                  <c:v>OH TUL DTW</c:v>
                </c:pt>
                <c:pt idx="12829">
                  <c:v>OH TUL MEM</c:v>
                </c:pt>
                <c:pt idx="12830">
                  <c:v>OH TUL MSP</c:v>
                </c:pt>
                <c:pt idx="12831">
                  <c:v>OH TVC DTW</c:v>
                </c:pt>
                <c:pt idx="12832">
                  <c:v>OH TVC LGA</c:v>
                </c:pt>
                <c:pt idx="12833">
                  <c:v>OH TYS ATL</c:v>
                </c:pt>
                <c:pt idx="12834">
                  <c:v>OH TYS CLT</c:v>
                </c:pt>
                <c:pt idx="12835">
                  <c:v>OH TYS CVG</c:v>
                </c:pt>
                <c:pt idx="12836">
                  <c:v>OH TYS DCA</c:v>
                </c:pt>
                <c:pt idx="12837">
                  <c:v>OH TYS DTW</c:v>
                </c:pt>
                <c:pt idx="12838">
                  <c:v>OH TYS LGA</c:v>
                </c:pt>
                <c:pt idx="12839">
                  <c:v>OH TYS MEM</c:v>
                </c:pt>
                <c:pt idx="12840">
                  <c:v>OH TYS PHL</c:v>
                </c:pt>
                <c:pt idx="12841">
                  <c:v>OH VPS ATL</c:v>
                </c:pt>
                <c:pt idx="12842">
                  <c:v>OH VPS CLT</c:v>
                </c:pt>
                <c:pt idx="12843">
                  <c:v>OH VPS CVG</c:v>
                </c:pt>
                <c:pt idx="12844">
                  <c:v>OH VPS DCA</c:v>
                </c:pt>
                <c:pt idx="12845">
                  <c:v>OH XNA ATL</c:v>
                </c:pt>
                <c:pt idx="12846">
                  <c:v>OH XNA CLT</c:v>
                </c:pt>
                <c:pt idx="12847">
                  <c:v>OH XNA CVG</c:v>
                </c:pt>
                <c:pt idx="12848">
                  <c:v>OH XNA DTW</c:v>
                </c:pt>
                <c:pt idx="12849">
                  <c:v>OH XNA MEM</c:v>
                </c:pt>
                <c:pt idx="12850">
                  <c:v>OH XNA MSP</c:v>
                </c:pt>
                <c:pt idx="12851">
                  <c:v>OH XNA ORD</c:v>
                </c:pt>
                <c:pt idx="12852">
                  <c:v>OO ABE ATL</c:v>
                </c:pt>
                <c:pt idx="12853">
                  <c:v>OO ABE DTW</c:v>
                </c:pt>
                <c:pt idx="12854">
                  <c:v>OO ABE MDT</c:v>
                </c:pt>
                <c:pt idx="12855">
                  <c:v>OO ABE ORD</c:v>
                </c:pt>
                <c:pt idx="12856">
                  <c:v>OO ABQ BUR</c:v>
                </c:pt>
                <c:pt idx="12857">
                  <c:v>OO ABQ DEN</c:v>
                </c:pt>
                <c:pt idx="12858">
                  <c:v>OO ABQ IAH</c:v>
                </c:pt>
                <c:pt idx="12859">
                  <c:v>OO ABQ LAX</c:v>
                </c:pt>
                <c:pt idx="12860">
                  <c:v>OO ABQ MSP</c:v>
                </c:pt>
                <c:pt idx="12861">
                  <c:v>OO ABQ ORD</c:v>
                </c:pt>
                <c:pt idx="12862">
                  <c:v>OO ABQ PHX</c:v>
                </c:pt>
                <c:pt idx="12863">
                  <c:v>OO ABQ SAN</c:v>
                </c:pt>
                <c:pt idx="12864">
                  <c:v>OO ABQ SFO</c:v>
                </c:pt>
                <c:pt idx="12865">
                  <c:v>OO ABQ SLC</c:v>
                </c:pt>
                <c:pt idx="12866">
                  <c:v>OO ABR MSP</c:v>
                </c:pt>
                <c:pt idx="12867">
                  <c:v>OO ABY ATL</c:v>
                </c:pt>
                <c:pt idx="12868">
                  <c:v>OO ACT DEN</c:v>
                </c:pt>
                <c:pt idx="12869">
                  <c:v>OO ACV CEC</c:v>
                </c:pt>
                <c:pt idx="12870">
                  <c:v>OO ACV CIC</c:v>
                </c:pt>
                <c:pt idx="12871">
                  <c:v>OO ACV LAX</c:v>
                </c:pt>
                <c:pt idx="12872">
                  <c:v>OO ACV RDD</c:v>
                </c:pt>
                <c:pt idx="12873">
                  <c:v>OO ACV SFO</c:v>
                </c:pt>
                <c:pt idx="12874">
                  <c:v>OO ACV SLC</c:v>
                </c:pt>
                <c:pt idx="12875">
                  <c:v>OO ACV SMF</c:v>
                </c:pt>
                <c:pt idx="12876">
                  <c:v>OO AEX ATL</c:v>
                </c:pt>
                <c:pt idx="12877">
                  <c:v>OO AGS ATL</c:v>
                </c:pt>
                <c:pt idx="12878">
                  <c:v>OO AGS ORD</c:v>
                </c:pt>
                <c:pt idx="12879">
                  <c:v>OO ALB DTW</c:v>
                </c:pt>
                <c:pt idx="12880">
                  <c:v>OO ALB MSP</c:v>
                </c:pt>
                <c:pt idx="12881">
                  <c:v>OO ALB ORD</c:v>
                </c:pt>
                <c:pt idx="12882">
                  <c:v>OO ALO ORD</c:v>
                </c:pt>
                <c:pt idx="12883">
                  <c:v>OO AMA DEN</c:v>
                </c:pt>
                <c:pt idx="12884">
                  <c:v>OO APN DTW</c:v>
                </c:pt>
                <c:pt idx="12885">
                  <c:v>OO APN MBS</c:v>
                </c:pt>
                <c:pt idx="12886">
                  <c:v>OO APN MSP</c:v>
                </c:pt>
                <c:pt idx="12887">
                  <c:v>OO APN PLN</c:v>
                </c:pt>
                <c:pt idx="12888">
                  <c:v>OO ASE ATL</c:v>
                </c:pt>
                <c:pt idx="12889">
                  <c:v>OO ASE DEN</c:v>
                </c:pt>
                <c:pt idx="12890">
                  <c:v>OO ASE DFW</c:v>
                </c:pt>
                <c:pt idx="12891">
                  <c:v>OO ASE IAH</c:v>
                </c:pt>
                <c:pt idx="12892">
                  <c:v>OO ASE LAX</c:v>
                </c:pt>
                <c:pt idx="12893">
                  <c:v>OO ASE MSP</c:v>
                </c:pt>
                <c:pt idx="12894">
                  <c:v>OO ASE ORD</c:v>
                </c:pt>
                <c:pt idx="12895">
                  <c:v>OO ASE PHX</c:v>
                </c:pt>
                <c:pt idx="12896">
                  <c:v>OO ASE SFO</c:v>
                </c:pt>
                <c:pt idx="12897">
                  <c:v>OO ASE SLC</c:v>
                </c:pt>
                <c:pt idx="12898">
                  <c:v>OO ATL ABY</c:v>
                </c:pt>
                <c:pt idx="12899">
                  <c:v>OO ATL AEX</c:v>
                </c:pt>
                <c:pt idx="12900">
                  <c:v>OO ATL AGS</c:v>
                </c:pt>
                <c:pt idx="12901">
                  <c:v>OO ATL ASE</c:v>
                </c:pt>
                <c:pt idx="12902">
                  <c:v>OO ATL ATW</c:v>
                </c:pt>
                <c:pt idx="12903">
                  <c:v>OO ATL AUS</c:v>
                </c:pt>
                <c:pt idx="12904">
                  <c:v>OO ATL AVL</c:v>
                </c:pt>
                <c:pt idx="12905">
                  <c:v>OO ATL BHM</c:v>
                </c:pt>
                <c:pt idx="12906">
                  <c:v>OO ATL BIL</c:v>
                </c:pt>
                <c:pt idx="12907">
                  <c:v>OO ATL BMI</c:v>
                </c:pt>
                <c:pt idx="12908">
                  <c:v>OO ATL BNA</c:v>
                </c:pt>
                <c:pt idx="12909">
                  <c:v>OO ATL BQK</c:v>
                </c:pt>
                <c:pt idx="12910">
                  <c:v>OO ATL BTR</c:v>
                </c:pt>
                <c:pt idx="12911">
                  <c:v>OO ATL CAE</c:v>
                </c:pt>
                <c:pt idx="12912">
                  <c:v>OO ATL CHA</c:v>
                </c:pt>
                <c:pt idx="12913">
                  <c:v>OO ATL CHO</c:v>
                </c:pt>
                <c:pt idx="12914">
                  <c:v>OO ATL CHS</c:v>
                </c:pt>
                <c:pt idx="12915">
                  <c:v>OO ATL CID</c:v>
                </c:pt>
                <c:pt idx="12916">
                  <c:v>OO ATL CLE</c:v>
                </c:pt>
                <c:pt idx="12917">
                  <c:v>OO ATL CMH</c:v>
                </c:pt>
                <c:pt idx="12918">
                  <c:v>OO ATL COS</c:v>
                </c:pt>
                <c:pt idx="12919">
                  <c:v>OO ATL CRW</c:v>
                </c:pt>
                <c:pt idx="12920">
                  <c:v>OO ATL CSG</c:v>
                </c:pt>
                <c:pt idx="12921">
                  <c:v>OO ATL CVG</c:v>
                </c:pt>
                <c:pt idx="12922">
                  <c:v>OO ATL DAY</c:v>
                </c:pt>
                <c:pt idx="12923">
                  <c:v>OO ATL DEN</c:v>
                </c:pt>
                <c:pt idx="12924">
                  <c:v>OO ATL DFW</c:v>
                </c:pt>
                <c:pt idx="12925">
                  <c:v>OO ATL DHN</c:v>
                </c:pt>
                <c:pt idx="12926">
                  <c:v>OO ATL DTW</c:v>
                </c:pt>
                <c:pt idx="12927">
                  <c:v>OO ATL ELP</c:v>
                </c:pt>
                <c:pt idx="12928">
                  <c:v>OO ATL EVV</c:v>
                </c:pt>
                <c:pt idx="12929">
                  <c:v>OO ATL EWN</c:v>
                </c:pt>
                <c:pt idx="12930">
                  <c:v>OO ATL FAR</c:v>
                </c:pt>
                <c:pt idx="12931">
                  <c:v>OO ATL FAY</c:v>
                </c:pt>
                <c:pt idx="12932">
                  <c:v>OO ATL FNT</c:v>
                </c:pt>
                <c:pt idx="12933">
                  <c:v>OO ATL FSD</c:v>
                </c:pt>
                <c:pt idx="12934">
                  <c:v>OO ATL FSM</c:v>
                </c:pt>
                <c:pt idx="12935">
                  <c:v>OO ATL FWA</c:v>
                </c:pt>
                <c:pt idx="12936">
                  <c:v>OO ATL GJT</c:v>
                </c:pt>
                <c:pt idx="12937">
                  <c:v>OO ATL GNV</c:v>
                </c:pt>
                <c:pt idx="12938">
                  <c:v>OO ATL GRB</c:v>
                </c:pt>
                <c:pt idx="12939">
                  <c:v>OO ATL GSO</c:v>
                </c:pt>
                <c:pt idx="12940">
                  <c:v>OO ATL GSP</c:v>
                </c:pt>
                <c:pt idx="12941">
                  <c:v>OO ATL GTR</c:v>
                </c:pt>
                <c:pt idx="12942">
                  <c:v>OO ATL HDN</c:v>
                </c:pt>
                <c:pt idx="12943">
                  <c:v>OO ATL HOU</c:v>
                </c:pt>
                <c:pt idx="12944">
                  <c:v>OO ATL HPN</c:v>
                </c:pt>
                <c:pt idx="12945">
                  <c:v>OO ATL HSV</c:v>
                </c:pt>
                <c:pt idx="12946">
                  <c:v>OO ATL IAD</c:v>
                </c:pt>
                <c:pt idx="12947">
                  <c:v>OO ATL IAH</c:v>
                </c:pt>
                <c:pt idx="12948">
                  <c:v>OO ATL ILM</c:v>
                </c:pt>
                <c:pt idx="12949">
                  <c:v>OO ATL IND</c:v>
                </c:pt>
                <c:pt idx="12950">
                  <c:v>OO ATL JAN</c:v>
                </c:pt>
                <c:pt idx="12951">
                  <c:v>OO ATL LEX</c:v>
                </c:pt>
                <c:pt idx="12952">
                  <c:v>OO ATL LFT</c:v>
                </c:pt>
                <c:pt idx="12953">
                  <c:v>OO ATL LIT</c:v>
                </c:pt>
                <c:pt idx="12954">
                  <c:v>OO ATL LNK</c:v>
                </c:pt>
                <c:pt idx="12955">
                  <c:v>OO ATL MCI</c:v>
                </c:pt>
                <c:pt idx="12956">
                  <c:v>OO ATL MEM</c:v>
                </c:pt>
                <c:pt idx="12957">
                  <c:v>OO ATL MGM</c:v>
                </c:pt>
                <c:pt idx="12958">
                  <c:v>OO ATL MKE</c:v>
                </c:pt>
                <c:pt idx="12959">
                  <c:v>OO ATL MLI</c:v>
                </c:pt>
                <c:pt idx="12960">
                  <c:v>OO ATL MLU</c:v>
                </c:pt>
                <c:pt idx="12961">
                  <c:v>OO ATL MOB</c:v>
                </c:pt>
                <c:pt idx="12962">
                  <c:v>OO ATL MSN</c:v>
                </c:pt>
                <c:pt idx="12963">
                  <c:v>OO ATL MSP</c:v>
                </c:pt>
                <c:pt idx="12964">
                  <c:v>OO ATL MSY</c:v>
                </c:pt>
                <c:pt idx="12965">
                  <c:v>OO ATL MTJ</c:v>
                </c:pt>
                <c:pt idx="12966">
                  <c:v>OO ATL OAJ</c:v>
                </c:pt>
                <c:pt idx="12967">
                  <c:v>OO ATL OKC</c:v>
                </c:pt>
                <c:pt idx="12968">
                  <c:v>OO ATL OMA</c:v>
                </c:pt>
                <c:pt idx="12969">
                  <c:v>OO ATL ORD</c:v>
                </c:pt>
                <c:pt idx="12970">
                  <c:v>OO ATL ORF</c:v>
                </c:pt>
                <c:pt idx="12971">
                  <c:v>OO ATL PIA</c:v>
                </c:pt>
                <c:pt idx="12972">
                  <c:v>OO ATL PIT</c:v>
                </c:pt>
                <c:pt idx="12973">
                  <c:v>OO ATL PNS</c:v>
                </c:pt>
                <c:pt idx="12974">
                  <c:v>OO ATL RAP</c:v>
                </c:pt>
                <c:pt idx="12975">
                  <c:v>OO ATL RDU</c:v>
                </c:pt>
                <c:pt idx="12976">
                  <c:v>OO ATL RIC</c:v>
                </c:pt>
                <c:pt idx="12977">
                  <c:v>OO ATL ROA</c:v>
                </c:pt>
                <c:pt idx="12978">
                  <c:v>OO ATL RST</c:v>
                </c:pt>
                <c:pt idx="12979">
                  <c:v>OO ATL SAT</c:v>
                </c:pt>
                <c:pt idx="12980">
                  <c:v>OO ATL SAV</c:v>
                </c:pt>
                <c:pt idx="12981">
                  <c:v>OO ATL SBN</c:v>
                </c:pt>
                <c:pt idx="12982">
                  <c:v>OO ATL SDF</c:v>
                </c:pt>
                <c:pt idx="12983">
                  <c:v>OO ATL SGF</c:v>
                </c:pt>
                <c:pt idx="12984">
                  <c:v>OO ATL SHV</c:v>
                </c:pt>
                <c:pt idx="12985">
                  <c:v>OO ATL SLC</c:v>
                </c:pt>
                <c:pt idx="12986">
                  <c:v>OO ATL STL</c:v>
                </c:pt>
                <c:pt idx="12987">
                  <c:v>OO ATL TLH</c:v>
                </c:pt>
                <c:pt idx="12988">
                  <c:v>OO ATL TRI</c:v>
                </c:pt>
                <c:pt idx="12989">
                  <c:v>OO ATL TUL</c:v>
                </c:pt>
                <c:pt idx="12990">
                  <c:v>OO ATL TYS</c:v>
                </c:pt>
                <c:pt idx="12991">
                  <c:v>OO ATL VLD</c:v>
                </c:pt>
                <c:pt idx="12992">
                  <c:v>OO ATL VPS</c:v>
                </c:pt>
                <c:pt idx="12993">
                  <c:v>OO ATL XNA</c:v>
                </c:pt>
                <c:pt idx="12994">
                  <c:v>OO ATW ATL</c:v>
                </c:pt>
                <c:pt idx="12995">
                  <c:v>OO ATW DEN</c:v>
                </c:pt>
                <c:pt idx="12996">
                  <c:v>OO ATW DTW</c:v>
                </c:pt>
                <c:pt idx="12997">
                  <c:v>OO ATW MKE</c:v>
                </c:pt>
                <c:pt idx="12998">
                  <c:v>OO ATW MSN</c:v>
                </c:pt>
                <c:pt idx="12999">
                  <c:v>OO ATW MSP</c:v>
                </c:pt>
                <c:pt idx="13000">
                  <c:v>OO ATW ORD</c:v>
                </c:pt>
                <c:pt idx="13001">
                  <c:v>OO AUS ATL</c:v>
                </c:pt>
                <c:pt idx="13002">
                  <c:v>OO AUS CLE</c:v>
                </c:pt>
                <c:pt idx="13003">
                  <c:v>OO AUS CVG</c:v>
                </c:pt>
                <c:pt idx="13004">
                  <c:v>OO AUS DEN</c:v>
                </c:pt>
                <c:pt idx="13005">
                  <c:v>OO AUS DTW</c:v>
                </c:pt>
                <c:pt idx="13006">
                  <c:v>OO AUS FSD</c:v>
                </c:pt>
                <c:pt idx="13007">
                  <c:v>OO AUS IAD</c:v>
                </c:pt>
                <c:pt idx="13008">
                  <c:v>OO AUS IAH</c:v>
                </c:pt>
                <c:pt idx="13009">
                  <c:v>OO AUS LAS</c:v>
                </c:pt>
                <c:pt idx="13010">
                  <c:v>OO AUS LAX</c:v>
                </c:pt>
                <c:pt idx="13011">
                  <c:v>OO AUS MEM</c:v>
                </c:pt>
                <c:pt idx="13012">
                  <c:v>OO AUS MSP</c:v>
                </c:pt>
                <c:pt idx="13013">
                  <c:v>OO AUS ORD</c:v>
                </c:pt>
                <c:pt idx="13014">
                  <c:v>OO AUS PDX</c:v>
                </c:pt>
                <c:pt idx="13015">
                  <c:v>OO AUS PHX</c:v>
                </c:pt>
                <c:pt idx="13016">
                  <c:v>OO AUS RDU</c:v>
                </c:pt>
                <c:pt idx="13017">
                  <c:v>OO AUS SAN</c:v>
                </c:pt>
                <c:pt idx="13018">
                  <c:v>OO AUS SFO</c:v>
                </c:pt>
                <c:pt idx="13019">
                  <c:v>OO AUS SJC</c:v>
                </c:pt>
                <c:pt idx="13020">
                  <c:v>OO AUS SLC</c:v>
                </c:pt>
                <c:pt idx="13021">
                  <c:v>OO AVL ATL</c:v>
                </c:pt>
                <c:pt idx="13022">
                  <c:v>OO AVL CMX</c:v>
                </c:pt>
                <c:pt idx="13023">
                  <c:v>OO AVL ORD</c:v>
                </c:pt>
                <c:pt idx="13024">
                  <c:v>OO AVP DTW</c:v>
                </c:pt>
                <c:pt idx="13025">
                  <c:v>OO AVP ORD</c:v>
                </c:pt>
                <c:pt idx="13026">
                  <c:v>OO AVP PIA</c:v>
                </c:pt>
                <c:pt idx="13027">
                  <c:v>OO AZO DTW</c:v>
                </c:pt>
                <c:pt idx="13028">
                  <c:v>OO AZO MSP</c:v>
                </c:pt>
                <c:pt idx="13029">
                  <c:v>OO AZO ORD</c:v>
                </c:pt>
                <c:pt idx="13030">
                  <c:v>OO BDL CLE</c:v>
                </c:pt>
                <c:pt idx="13031">
                  <c:v>OO BDL CVG</c:v>
                </c:pt>
                <c:pt idx="13032">
                  <c:v>OO BDL DTW</c:v>
                </c:pt>
                <c:pt idx="13033">
                  <c:v>OO BDL IAD</c:v>
                </c:pt>
                <c:pt idx="13034">
                  <c:v>OO BDL MSP</c:v>
                </c:pt>
                <c:pt idx="13035">
                  <c:v>OO BDL ORD</c:v>
                </c:pt>
                <c:pt idx="13036">
                  <c:v>OO BDL PVD</c:v>
                </c:pt>
                <c:pt idx="13037">
                  <c:v>OO BDL RDU</c:v>
                </c:pt>
                <c:pt idx="13038">
                  <c:v>OO BFF COS</c:v>
                </c:pt>
                <c:pt idx="13039">
                  <c:v>OO BFF DEN</c:v>
                </c:pt>
                <c:pt idx="13040">
                  <c:v>OO BFL DEN</c:v>
                </c:pt>
                <c:pt idx="13041">
                  <c:v>OO BFL FAT</c:v>
                </c:pt>
                <c:pt idx="13042">
                  <c:v>OO BFL IAH</c:v>
                </c:pt>
                <c:pt idx="13043">
                  <c:v>OO BFL LAX</c:v>
                </c:pt>
                <c:pt idx="13044">
                  <c:v>OO BFL PHX</c:v>
                </c:pt>
                <c:pt idx="13045">
                  <c:v>OO BFL SBA</c:v>
                </c:pt>
                <c:pt idx="13046">
                  <c:v>OO BFL SBP</c:v>
                </c:pt>
                <c:pt idx="13047">
                  <c:v>OO BFL SFO</c:v>
                </c:pt>
                <c:pt idx="13048">
                  <c:v>OO BGM DTW</c:v>
                </c:pt>
                <c:pt idx="13049">
                  <c:v>OO BGM ORD</c:v>
                </c:pt>
                <c:pt idx="13050">
                  <c:v>OO BGR ORD</c:v>
                </c:pt>
                <c:pt idx="13051">
                  <c:v>OO BHM ATL</c:v>
                </c:pt>
                <c:pt idx="13052">
                  <c:v>OO BHM DEN</c:v>
                </c:pt>
                <c:pt idx="13053">
                  <c:v>OO BHM DTW</c:v>
                </c:pt>
                <c:pt idx="13054">
                  <c:v>OO BHM IAH</c:v>
                </c:pt>
                <c:pt idx="13055">
                  <c:v>OO BHM LGA</c:v>
                </c:pt>
                <c:pt idx="13056">
                  <c:v>OO BHM ORD</c:v>
                </c:pt>
                <c:pt idx="13057">
                  <c:v>OO BIL ATL</c:v>
                </c:pt>
                <c:pt idx="13058">
                  <c:v>OO BIL BZN</c:v>
                </c:pt>
                <c:pt idx="13059">
                  <c:v>OO BIL COD</c:v>
                </c:pt>
                <c:pt idx="13060">
                  <c:v>OO BIL DEN</c:v>
                </c:pt>
                <c:pt idx="13061">
                  <c:v>OO BIL MSP</c:v>
                </c:pt>
                <c:pt idx="13062">
                  <c:v>OO BIL ORD</c:v>
                </c:pt>
                <c:pt idx="13063">
                  <c:v>OO BIL PDX</c:v>
                </c:pt>
                <c:pt idx="13064">
                  <c:v>OO BIL SEA</c:v>
                </c:pt>
                <c:pt idx="13065">
                  <c:v>OO BIL SLC</c:v>
                </c:pt>
                <c:pt idx="13066">
                  <c:v>OO BIS ABR</c:v>
                </c:pt>
                <c:pt idx="13067">
                  <c:v>OO BIS CLE</c:v>
                </c:pt>
                <c:pt idx="13068">
                  <c:v>OO BIS DEN</c:v>
                </c:pt>
                <c:pt idx="13069">
                  <c:v>OO BIS DVL</c:v>
                </c:pt>
                <c:pt idx="13070">
                  <c:v>OO BIS GFK</c:v>
                </c:pt>
                <c:pt idx="13071">
                  <c:v>OO BIS JMS</c:v>
                </c:pt>
                <c:pt idx="13072">
                  <c:v>OO BIS MOT</c:v>
                </c:pt>
                <c:pt idx="13073">
                  <c:v>OO BIS MSP</c:v>
                </c:pt>
                <c:pt idx="13074">
                  <c:v>OO BIS ORD</c:v>
                </c:pt>
                <c:pt idx="13075">
                  <c:v>OO BIS RAP</c:v>
                </c:pt>
                <c:pt idx="13076">
                  <c:v>OO BIS SLC</c:v>
                </c:pt>
                <c:pt idx="13077">
                  <c:v>OO BJI MSP</c:v>
                </c:pt>
                <c:pt idx="13078">
                  <c:v>OO BLI PDX</c:v>
                </c:pt>
                <c:pt idx="13079">
                  <c:v>OO BLI SEA</c:v>
                </c:pt>
                <c:pt idx="13080">
                  <c:v>OO BMI ATL</c:v>
                </c:pt>
                <c:pt idx="13081">
                  <c:v>OO BMI DTW</c:v>
                </c:pt>
                <c:pt idx="13082">
                  <c:v>OO BMI MSP</c:v>
                </c:pt>
                <c:pt idx="13083">
                  <c:v>OO BMI ORD</c:v>
                </c:pt>
                <c:pt idx="13084">
                  <c:v>OO BNA ATL</c:v>
                </c:pt>
                <c:pt idx="13085">
                  <c:v>OO BNA BHM</c:v>
                </c:pt>
                <c:pt idx="13086">
                  <c:v>OO BNA BOS</c:v>
                </c:pt>
                <c:pt idx="13087">
                  <c:v>OO BNA CVG</c:v>
                </c:pt>
                <c:pt idx="13088">
                  <c:v>OO BNA DEN</c:v>
                </c:pt>
                <c:pt idx="13089">
                  <c:v>OO BNA DTW</c:v>
                </c:pt>
                <c:pt idx="13090">
                  <c:v>OO BNA HSV</c:v>
                </c:pt>
                <c:pt idx="13091">
                  <c:v>OO BNA IAD</c:v>
                </c:pt>
                <c:pt idx="13092">
                  <c:v>OO BNA IAH</c:v>
                </c:pt>
                <c:pt idx="13093">
                  <c:v>OO BNA JFK</c:v>
                </c:pt>
                <c:pt idx="13094">
                  <c:v>OO BNA LGA</c:v>
                </c:pt>
                <c:pt idx="13095">
                  <c:v>OO BNA MCO</c:v>
                </c:pt>
                <c:pt idx="13096">
                  <c:v>OO BNA MEM</c:v>
                </c:pt>
                <c:pt idx="13097">
                  <c:v>OO BNA MHK</c:v>
                </c:pt>
                <c:pt idx="13098">
                  <c:v>OO BNA MKE</c:v>
                </c:pt>
                <c:pt idx="13099">
                  <c:v>OO BNA MSP</c:v>
                </c:pt>
                <c:pt idx="13100">
                  <c:v>OO BNA OKC</c:v>
                </c:pt>
                <c:pt idx="13101">
                  <c:v>OO BNA ORD</c:v>
                </c:pt>
                <c:pt idx="13102">
                  <c:v>OO BNA PAH</c:v>
                </c:pt>
                <c:pt idx="13103">
                  <c:v>OO BNA PIA</c:v>
                </c:pt>
                <c:pt idx="13104">
                  <c:v>OO BNA RDU</c:v>
                </c:pt>
                <c:pt idx="13105">
                  <c:v>OO BNA SLC</c:v>
                </c:pt>
                <c:pt idx="13106">
                  <c:v>OO BOI DEN</c:v>
                </c:pt>
                <c:pt idx="13107">
                  <c:v>OO BOI EUG</c:v>
                </c:pt>
                <c:pt idx="13108">
                  <c:v>OO BOI GEG</c:v>
                </c:pt>
                <c:pt idx="13109">
                  <c:v>OO BOI IAH</c:v>
                </c:pt>
                <c:pt idx="13110">
                  <c:v>OO BOI LAX</c:v>
                </c:pt>
                <c:pt idx="13111">
                  <c:v>OO BOI MFR</c:v>
                </c:pt>
                <c:pt idx="13112">
                  <c:v>OO BOI MSP</c:v>
                </c:pt>
                <c:pt idx="13113">
                  <c:v>OO BOI ORD</c:v>
                </c:pt>
                <c:pt idx="13114">
                  <c:v>OO BOI PDX</c:v>
                </c:pt>
                <c:pt idx="13115">
                  <c:v>OO BOI RDM</c:v>
                </c:pt>
                <c:pt idx="13116">
                  <c:v>OO BOI SAN</c:v>
                </c:pt>
                <c:pt idx="13117">
                  <c:v>OO BOI SEA</c:v>
                </c:pt>
                <c:pt idx="13118">
                  <c:v>OO BOI SFO</c:v>
                </c:pt>
                <c:pt idx="13119">
                  <c:v>OO BOI SJC</c:v>
                </c:pt>
                <c:pt idx="13120">
                  <c:v>OO BOI SLC</c:v>
                </c:pt>
                <c:pt idx="13121">
                  <c:v>OO BOI SUN</c:v>
                </c:pt>
                <c:pt idx="13122">
                  <c:v>OO BOI TWF</c:v>
                </c:pt>
                <c:pt idx="13123">
                  <c:v>OO BOS BNA</c:v>
                </c:pt>
                <c:pt idx="13124">
                  <c:v>OO BOS CHS</c:v>
                </c:pt>
                <c:pt idx="13125">
                  <c:v>OO BOS CLE</c:v>
                </c:pt>
                <c:pt idx="13126">
                  <c:v>OO BOS CMH</c:v>
                </c:pt>
                <c:pt idx="13127">
                  <c:v>OO BOS CVG</c:v>
                </c:pt>
                <c:pt idx="13128">
                  <c:v>OO BOS DTW</c:v>
                </c:pt>
                <c:pt idx="13129">
                  <c:v>OO BOS IAD</c:v>
                </c:pt>
                <c:pt idx="13130">
                  <c:v>OO BOS JAX</c:v>
                </c:pt>
                <c:pt idx="13131">
                  <c:v>OO BOS JFK</c:v>
                </c:pt>
                <c:pt idx="13132">
                  <c:v>OO BOS LGA</c:v>
                </c:pt>
                <c:pt idx="13133">
                  <c:v>OO BOS MCI</c:v>
                </c:pt>
                <c:pt idx="13134">
                  <c:v>OO BOS MKE</c:v>
                </c:pt>
                <c:pt idx="13135">
                  <c:v>OO BOS MSN</c:v>
                </c:pt>
                <c:pt idx="13136">
                  <c:v>OO BOS ORD</c:v>
                </c:pt>
                <c:pt idx="13137">
                  <c:v>OO BOS ORF</c:v>
                </c:pt>
                <c:pt idx="13138">
                  <c:v>OO BOS PBI</c:v>
                </c:pt>
                <c:pt idx="13139">
                  <c:v>OO BOS PHL</c:v>
                </c:pt>
                <c:pt idx="13140">
                  <c:v>OO BOS PIT</c:v>
                </c:pt>
                <c:pt idx="13141">
                  <c:v>OO BOS RDU</c:v>
                </c:pt>
                <c:pt idx="13142">
                  <c:v>OO BOS RIC</c:v>
                </c:pt>
                <c:pt idx="13143">
                  <c:v>OO BOS RSW</c:v>
                </c:pt>
                <c:pt idx="13144">
                  <c:v>OO BQK ATL</c:v>
                </c:pt>
                <c:pt idx="13145">
                  <c:v>OO BRD DLH</c:v>
                </c:pt>
                <c:pt idx="13146">
                  <c:v>OO BRD INL</c:v>
                </c:pt>
                <c:pt idx="13147">
                  <c:v>OO BRD MSP</c:v>
                </c:pt>
                <c:pt idx="13148">
                  <c:v>OO BRO DFW</c:v>
                </c:pt>
                <c:pt idx="13149">
                  <c:v>OO BRO IAH</c:v>
                </c:pt>
                <c:pt idx="13150">
                  <c:v>OO BRO ORD</c:v>
                </c:pt>
                <c:pt idx="13151">
                  <c:v>OO BTM SLC</c:v>
                </c:pt>
                <c:pt idx="13152">
                  <c:v>OO BTR ATL</c:v>
                </c:pt>
                <c:pt idx="13153">
                  <c:v>OO BTR CLT</c:v>
                </c:pt>
                <c:pt idx="13154">
                  <c:v>OO BTR DFW</c:v>
                </c:pt>
                <c:pt idx="13155">
                  <c:v>OO BTR IAH</c:v>
                </c:pt>
                <c:pt idx="13156">
                  <c:v>OO BTV DTW</c:v>
                </c:pt>
                <c:pt idx="13157">
                  <c:v>OO BTV ORD</c:v>
                </c:pt>
                <c:pt idx="13158">
                  <c:v>OO BUF CVG</c:v>
                </c:pt>
                <c:pt idx="13159">
                  <c:v>OO BUF DTW</c:v>
                </c:pt>
                <c:pt idx="13160">
                  <c:v>OO BUF JFK</c:v>
                </c:pt>
                <c:pt idx="13161">
                  <c:v>OO BUF LGA</c:v>
                </c:pt>
                <c:pt idx="13162">
                  <c:v>OO BUF MSP</c:v>
                </c:pt>
                <c:pt idx="13163">
                  <c:v>OO BUF ORD</c:v>
                </c:pt>
                <c:pt idx="13164">
                  <c:v>OO BUR BOI</c:v>
                </c:pt>
                <c:pt idx="13165">
                  <c:v>OO BUR DEN</c:v>
                </c:pt>
                <c:pt idx="13166">
                  <c:v>OO BUR LAS</c:v>
                </c:pt>
                <c:pt idx="13167">
                  <c:v>OO BUR PDX</c:v>
                </c:pt>
                <c:pt idx="13168">
                  <c:v>OO BUR PHX</c:v>
                </c:pt>
                <c:pt idx="13169">
                  <c:v>OO BUR SEA</c:v>
                </c:pt>
                <c:pt idx="13170">
                  <c:v>OO BUR SFO</c:v>
                </c:pt>
                <c:pt idx="13171">
                  <c:v>OO BUR SJC</c:v>
                </c:pt>
                <c:pt idx="13172">
                  <c:v>OO BUR SLC</c:v>
                </c:pt>
                <c:pt idx="13173">
                  <c:v>OO BWI CVG</c:v>
                </c:pt>
                <c:pt idx="13174">
                  <c:v>OO BWI DTW</c:v>
                </c:pt>
                <c:pt idx="13175">
                  <c:v>OO BWI MSP</c:v>
                </c:pt>
                <c:pt idx="13176">
                  <c:v>OO BWI ORD</c:v>
                </c:pt>
                <c:pt idx="13177">
                  <c:v>OO BWI RDU</c:v>
                </c:pt>
                <c:pt idx="13178">
                  <c:v>OO BZN BIL</c:v>
                </c:pt>
                <c:pt idx="13179">
                  <c:v>OO BZN BTM</c:v>
                </c:pt>
                <c:pt idx="13180">
                  <c:v>OO BZN CPR</c:v>
                </c:pt>
                <c:pt idx="13181">
                  <c:v>OO BZN DEN</c:v>
                </c:pt>
                <c:pt idx="13182">
                  <c:v>OO BZN IAH</c:v>
                </c:pt>
                <c:pt idx="13183">
                  <c:v>OO BZN LAX</c:v>
                </c:pt>
                <c:pt idx="13184">
                  <c:v>OO BZN LNK</c:v>
                </c:pt>
                <c:pt idx="13185">
                  <c:v>OO BZN MSO</c:v>
                </c:pt>
                <c:pt idx="13186">
                  <c:v>OO BZN MSP</c:v>
                </c:pt>
                <c:pt idx="13187">
                  <c:v>OO BZN ORD</c:v>
                </c:pt>
                <c:pt idx="13188">
                  <c:v>OO BZN PDX</c:v>
                </c:pt>
                <c:pt idx="13189">
                  <c:v>OO BZN SEA</c:v>
                </c:pt>
                <c:pt idx="13190">
                  <c:v>OO BZN SFO</c:v>
                </c:pt>
                <c:pt idx="13191">
                  <c:v>OO BZN SLC</c:v>
                </c:pt>
                <c:pt idx="13192">
                  <c:v>OO CAE ATL</c:v>
                </c:pt>
                <c:pt idx="13193">
                  <c:v>OO CAE IAH</c:v>
                </c:pt>
                <c:pt idx="13194">
                  <c:v>OO CAE ORD</c:v>
                </c:pt>
                <c:pt idx="13195">
                  <c:v>OO CAK DTW</c:v>
                </c:pt>
                <c:pt idx="13196">
                  <c:v>OO CAK MKE</c:v>
                </c:pt>
                <c:pt idx="13197">
                  <c:v>OO CAK ORD</c:v>
                </c:pt>
                <c:pt idx="13198">
                  <c:v>OO CDC SLC</c:v>
                </c:pt>
                <c:pt idx="13199">
                  <c:v>OO CEC ACV</c:v>
                </c:pt>
                <c:pt idx="13200">
                  <c:v>OO CEC FAT</c:v>
                </c:pt>
                <c:pt idx="13201">
                  <c:v>OO CEC SFO</c:v>
                </c:pt>
                <c:pt idx="13202">
                  <c:v>OO CEC SMF</c:v>
                </c:pt>
                <c:pt idx="13203">
                  <c:v>OO CGI ORD</c:v>
                </c:pt>
                <c:pt idx="13204">
                  <c:v>OO CGI UIN</c:v>
                </c:pt>
                <c:pt idx="13205">
                  <c:v>OO CHA ATL</c:v>
                </c:pt>
                <c:pt idx="13206">
                  <c:v>OO CHA DTW</c:v>
                </c:pt>
                <c:pt idx="13207">
                  <c:v>OO CHA ORD</c:v>
                </c:pt>
                <c:pt idx="13208">
                  <c:v>OO CHO ATL</c:v>
                </c:pt>
                <c:pt idx="13209">
                  <c:v>OO CHO ORD</c:v>
                </c:pt>
                <c:pt idx="13210">
                  <c:v>OO CHS ATL</c:v>
                </c:pt>
                <c:pt idx="13211">
                  <c:v>OO CHS BOS</c:v>
                </c:pt>
                <c:pt idx="13212">
                  <c:v>OO CHS CLE</c:v>
                </c:pt>
                <c:pt idx="13213">
                  <c:v>OO CHS DTW</c:v>
                </c:pt>
                <c:pt idx="13214">
                  <c:v>OO CHS IAH</c:v>
                </c:pt>
                <c:pt idx="13215">
                  <c:v>OO CHS JFK</c:v>
                </c:pt>
                <c:pt idx="13216">
                  <c:v>OO CHS LGA</c:v>
                </c:pt>
                <c:pt idx="13217">
                  <c:v>OO CHS OKC</c:v>
                </c:pt>
                <c:pt idx="13218">
                  <c:v>OO CHS ORD</c:v>
                </c:pt>
                <c:pt idx="13219">
                  <c:v>OO CIC RDD</c:v>
                </c:pt>
                <c:pt idx="13220">
                  <c:v>OO CIC SFO</c:v>
                </c:pt>
                <c:pt idx="13221">
                  <c:v>OO CIC SMF</c:v>
                </c:pt>
                <c:pt idx="13222">
                  <c:v>OO CID ATL</c:v>
                </c:pt>
                <c:pt idx="13223">
                  <c:v>OO CID DEN</c:v>
                </c:pt>
                <c:pt idx="13224">
                  <c:v>OO CID DTW</c:v>
                </c:pt>
                <c:pt idx="13225">
                  <c:v>OO CID IAH</c:v>
                </c:pt>
                <c:pt idx="13226">
                  <c:v>OO CID LAX</c:v>
                </c:pt>
                <c:pt idx="13227">
                  <c:v>OO CID MSP</c:v>
                </c:pt>
                <c:pt idx="13228">
                  <c:v>OO CID ORD</c:v>
                </c:pt>
                <c:pt idx="13229">
                  <c:v>OO CID SCE</c:v>
                </c:pt>
                <c:pt idx="13230">
                  <c:v>OO CIU DTW</c:v>
                </c:pt>
                <c:pt idx="13231">
                  <c:v>OO CIU MSP</c:v>
                </c:pt>
                <c:pt idx="13232">
                  <c:v>OO CIU PLN</c:v>
                </c:pt>
                <c:pt idx="13233">
                  <c:v>OO CKB IAD</c:v>
                </c:pt>
                <c:pt idx="13234">
                  <c:v>OO CKB ORD</c:v>
                </c:pt>
                <c:pt idx="13235">
                  <c:v>OO CLD LAX</c:v>
                </c:pt>
                <c:pt idx="13236">
                  <c:v>OO CLE ATL</c:v>
                </c:pt>
                <c:pt idx="13237">
                  <c:v>OO CLE AUS</c:v>
                </c:pt>
                <c:pt idx="13238">
                  <c:v>OO CLE BDL</c:v>
                </c:pt>
                <c:pt idx="13239">
                  <c:v>OO CLE BOS</c:v>
                </c:pt>
                <c:pt idx="13240">
                  <c:v>OO CLE CAK</c:v>
                </c:pt>
                <c:pt idx="13241">
                  <c:v>OO CLE CHS</c:v>
                </c:pt>
                <c:pt idx="13242">
                  <c:v>OO CLE CMH</c:v>
                </c:pt>
                <c:pt idx="13243">
                  <c:v>OO CLE CVG</c:v>
                </c:pt>
                <c:pt idx="13244">
                  <c:v>OO CLE DAY</c:v>
                </c:pt>
                <c:pt idx="13245">
                  <c:v>OO CLE DCA</c:v>
                </c:pt>
                <c:pt idx="13246">
                  <c:v>OO CLE DEN</c:v>
                </c:pt>
                <c:pt idx="13247">
                  <c:v>OO CLE DFW</c:v>
                </c:pt>
                <c:pt idx="13248">
                  <c:v>OO CLE DTW</c:v>
                </c:pt>
                <c:pt idx="13249">
                  <c:v>OO CLE GRR</c:v>
                </c:pt>
                <c:pt idx="13250">
                  <c:v>OO CLE IAD</c:v>
                </c:pt>
                <c:pt idx="13251">
                  <c:v>OO CLE IAH</c:v>
                </c:pt>
                <c:pt idx="13252">
                  <c:v>OO CLE IND</c:v>
                </c:pt>
                <c:pt idx="13253">
                  <c:v>OO CLE JFK</c:v>
                </c:pt>
                <c:pt idx="13254">
                  <c:v>OO CLE LGA</c:v>
                </c:pt>
                <c:pt idx="13255">
                  <c:v>OO CLE MCI</c:v>
                </c:pt>
                <c:pt idx="13256">
                  <c:v>OO CLE MCO</c:v>
                </c:pt>
                <c:pt idx="13257">
                  <c:v>OO CLE MEM</c:v>
                </c:pt>
                <c:pt idx="13258">
                  <c:v>OO CLE MKE</c:v>
                </c:pt>
                <c:pt idx="13259">
                  <c:v>OO CLE MSN</c:v>
                </c:pt>
                <c:pt idx="13260">
                  <c:v>OO CLE MSP</c:v>
                </c:pt>
                <c:pt idx="13261">
                  <c:v>OO CLE MSY</c:v>
                </c:pt>
                <c:pt idx="13262">
                  <c:v>OO CLE ORD</c:v>
                </c:pt>
                <c:pt idx="13263">
                  <c:v>OO CLE PBI</c:v>
                </c:pt>
                <c:pt idx="13264">
                  <c:v>OO CLE RDU</c:v>
                </c:pt>
                <c:pt idx="13265">
                  <c:v>OO CLE RSW</c:v>
                </c:pt>
                <c:pt idx="13266">
                  <c:v>OO CLE SDF</c:v>
                </c:pt>
                <c:pt idx="13267">
                  <c:v>OO CLE SLC</c:v>
                </c:pt>
                <c:pt idx="13268">
                  <c:v>OO CLE TPA</c:v>
                </c:pt>
                <c:pt idx="13269">
                  <c:v>OO CLL DFW</c:v>
                </c:pt>
                <c:pt idx="13270">
                  <c:v>OO CLT AVL</c:v>
                </c:pt>
                <c:pt idx="13271">
                  <c:v>OO CLT BTR</c:v>
                </c:pt>
                <c:pt idx="13272">
                  <c:v>OO CLT CVG</c:v>
                </c:pt>
                <c:pt idx="13273">
                  <c:v>OO CLT DEN</c:v>
                </c:pt>
                <c:pt idx="13274">
                  <c:v>OO CLT DTW</c:v>
                </c:pt>
                <c:pt idx="13275">
                  <c:v>OO CLT FWA</c:v>
                </c:pt>
                <c:pt idx="13276">
                  <c:v>OO CLT IAD</c:v>
                </c:pt>
                <c:pt idx="13277">
                  <c:v>OO CLT IAH</c:v>
                </c:pt>
                <c:pt idx="13278">
                  <c:v>OO CLT JFK</c:v>
                </c:pt>
                <c:pt idx="13279">
                  <c:v>OO CLT LGA</c:v>
                </c:pt>
                <c:pt idx="13280">
                  <c:v>OO CLT MEM</c:v>
                </c:pt>
                <c:pt idx="13281">
                  <c:v>OO CLT MKE</c:v>
                </c:pt>
                <c:pt idx="13282">
                  <c:v>OO CLT MSP</c:v>
                </c:pt>
                <c:pt idx="13283">
                  <c:v>OO CLT ORD</c:v>
                </c:pt>
                <c:pt idx="13284">
                  <c:v>OO CLT TYS</c:v>
                </c:pt>
                <c:pt idx="13285">
                  <c:v>OO CMH ATL</c:v>
                </c:pt>
                <c:pt idx="13286">
                  <c:v>OO CMH CLE</c:v>
                </c:pt>
                <c:pt idx="13287">
                  <c:v>OO CMH CVG</c:v>
                </c:pt>
                <c:pt idx="13288">
                  <c:v>OO CMH DEN</c:v>
                </c:pt>
                <c:pt idx="13289">
                  <c:v>OO CMH DTW</c:v>
                </c:pt>
                <c:pt idx="13290">
                  <c:v>OO CMH IAD</c:v>
                </c:pt>
                <c:pt idx="13291">
                  <c:v>OO CMH IAH</c:v>
                </c:pt>
                <c:pt idx="13292">
                  <c:v>OO CMH LGA</c:v>
                </c:pt>
                <c:pt idx="13293">
                  <c:v>OO CMH MKE</c:v>
                </c:pt>
                <c:pt idx="13294">
                  <c:v>OO CMH MSP</c:v>
                </c:pt>
                <c:pt idx="13295">
                  <c:v>OO CMH ORD</c:v>
                </c:pt>
                <c:pt idx="13296">
                  <c:v>OO CMH RDU</c:v>
                </c:pt>
                <c:pt idx="13297">
                  <c:v>OO CMX ORD</c:v>
                </c:pt>
                <c:pt idx="13298">
                  <c:v>OO CNY DEN</c:v>
                </c:pt>
                <c:pt idx="13299">
                  <c:v>OO CNY SLC</c:v>
                </c:pt>
                <c:pt idx="13300">
                  <c:v>OO COD DEN</c:v>
                </c:pt>
                <c:pt idx="13301">
                  <c:v>OO COD ORD</c:v>
                </c:pt>
                <c:pt idx="13302">
                  <c:v>OO COD SLC</c:v>
                </c:pt>
                <c:pt idx="13303">
                  <c:v>OO COS ABQ</c:v>
                </c:pt>
                <c:pt idx="13304">
                  <c:v>OO COS ATL</c:v>
                </c:pt>
                <c:pt idx="13305">
                  <c:v>OO COS DEN</c:v>
                </c:pt>
                <c:pt idx="13306">
                  <c:v>OO COS IAD</c:v>
                </c:pt>
                <c:pt idx="13307">
                  <c:v>OO COS IAH</c:v>
                </c:pt>
                <c:pt idx="13308">
                  <c:v>OO COS LAS</c:v>
                </c:pt>
                <c:pt idx="13309">
                  <c:v>OO COS LAX</c:v>
                </c:pt>
                <c:pt idx="13310">
                  <c:v>OO COS MAF</c:v>
                </c:pt>
                <c:pt idx="13311">
                  <c:v>OO COS MSP</c:v>
                </c:pt>
                <c:pt idx="13312">
                  <c:v>OO COS OKC</c:v>
                </c:pt>
                <c:pt idx="13313">
                  <c:v>OO COS ORD</c:v>
                </c:pt>
                <c:pt idx="13314">
                  <c:v>OO COS SEA</c:v>
                </c:pt>
                <c:pt idx="13315">
                  <c:v>OO COS SFO</c:v>
                </c:pt>
                <c:pt idx="13316">
                  <c:v>OO COS SLC</c:v>
                </c:pt>
                <c:pt idx="13317">
                  <c:v>OO COU DEN</c:v>
                </c:pt>
                <c:pt idx="13318">
                  <c:v>OO COU ORD</c:v>
                </c:pt>
                <c:pt idx="13319">
                  <c:v>OO CPR COD</c:v>
                </c:pt>
                <c:pt idx="13320">
                  <c:v>OO CPR DEN</c:v>
                </c:pt>
                <c:pt idx="13321">
                  <c:v>OO CPR GCC</c:v>
                </c:pt>
                <c:pt idx="13322">
                  <c:v>OO CPR MSP</c:v>
                </c:pt>
                <c:pt idx="13323">
                  <c:v>OO CPR RAP</c:v>
                </c:pt>
                <c:pt idx="13324">
                  <c:v>OO CPR SLC</c:v>
                </c:pt>
                <c:pt idx="13325">
                  <c:v>OO CRP DFW</c:v>
                </c:pt>
                <c:pt idx="13326">
                  <c:v>OO CRP IAH</c:v>
                </c:pt>
                <c:pt idx="13327">
                  <c:v>OO CRW ATL</c:v>
                </c:pt>
                <c:pt idx="13328">
                  <c:v>OO CRW IAH</c:v>
                </c:pt>
                <c:pt idx="13329">
                  <c:v>OO CRW ORD</c:v>
                </c:pt>
                <c:pt idx="13330">
                  <c:v>OO CSG ATL</c:v>
                </c:pt>
                <c:pt idx="13331">
                  <c:v>OO CVG ATL</c:v>
                </c:pt>
                <c:pt idx="13332">
                  <c:v>OO CVG BDL</c:v>
                </c:pt>
                <c:pt idx="13333">
                  <c:v>OO CVG BNA</c:v>
                </c:pt>
                <c:pt idx="13334">
                  <c:v>OO CVG BOS</c:v>
                </c:pt>
                <c:pt idx="13335">
                  <c:v>OO CVG BUF</c:v>
                </c:pt>
                <c:pt idx="13336">
                  <c:v>OO CVG BWI</c:v>
                </c:pt>
                <c:pt idx="13337">
                  <c:v>OO CVG CLE</c:v>
                </c:pt>
                <c:pt idx="13338">
                  <c:v>OO CVG CLT</c:v>
                </c:pt>
                <c:pt idx="13339">
                  <c:v>OO CVG CMH</c:v>
                </c:pt>
                <c:pt idx="13340">
                  <c:v>OO CVG DAY</c:v>
                </c:pt>
                <c:pt idx="13341">
                  <c:v>OO CVG DCA</c:v>
                </c:pt>
                <c:pt idx="13342">
                  <c:v>OO CVG DEN</c:v>
                </c:pt>
                <c:pt idx="13343">
                  <c:v>OO CVG DFW</c:v>
                </c:pt>
                <c:pt idx="13344">
                  <c:v>OO CVG DTW</c:v>
                </c:pt>
                <c:pt idx="13345">
                  <c:v>OO CVG EVV</c:v>
                </c:pt>
                <c:pt idx="13346">
                  <c:v>OO CVG EWR</c:v>
                </c:pt>
                <c:pt idx="13347">
                  <c:v>OO CVG FLL</c:v>
                </c:pt>
                <c:pt idx="13348">
                  <c:v>OO CVG FWA</c:v>
                </c:pt>
                <c:pt idx="13349">
                  <c:v>OO CVG GRR</c:v>
                </c:pt>
                <c:pt idx="13350">
                  <c:v>OO CVG GSO</c:v>
                </c:pt>
                <c:pt idx="13351">
                  <c:v>OO CVG GSP</c:v>
                </c:pt>
                <c:pt idx="13352">
                  <c:v>OO CVG IAD</c:v>
                </c:pt>
                <c:pt idx="13353">
                  <c:v>OO CVG IAH</c:v>
                </c:pt>
                <c:pt idx="13354">
                  <c:v>OO CVG IND</c:v>
                </c:pt>
                <c:pt idx="13355">
                  <c:v>OO CVG LEX</c:v>
                </c:pt>
                <c:pt idx="13356">
                  <c:v>OO CVG LGA</c:v>
                </c:pt>
                <c:pt idx="13357">
                  <c:v>OO CVG MCI</c:v>
                </c:pt>
                <c:pt idx="13358">
                  <c:v>OO CVG MEM</c:v>
                </c:pt>
                <c:pt idx="13359">
                  <c:v>OO CVG MKE</c:v>
                </c:pt>
                <c:pt idx="13360">
                  <c:v>OO CVG MSN</c:v>
                </c:pt>
                <c:pt idx="13361">
                  <c:v>OO CVG MSP</c:v>
                </c:pt>
                <c:pt idx="13362">
                  <c:v>OO CVG MSY</c:v>
                </c:pt>
                <c:pt idx="13363">
                  <c:v>OO CVG OKC</c:v>
                </c:pt>
                <c:pt idx="13364">
                  <c:v>OO CVG OMA</c:v>
                </c:pt>
                <c:pt idx="13365">
                  <c:v>OO CVG ORD</c:v>
                </c:pt>
                <c:pt idx="13366">
                  <c:v>OO CVG ORF</c:v>
                </c:pt>
                <c:pt idx="13367">
                  <c:v>OO CVG PHL</c:v>
                </c:pt>
                <c:pt idx="13368">
                  <c:v>OO CVG PIT</c:v>
                </c:pt>
                <c:pt idx="13369">
                  <c:v>OO CVG RDU</c:v>
                </c:pt>
                <c:pt idx="13370">
                  <c:v>OO CVG RIC</c:v>
                </c:pt>
                <c:pt idx="13371">
                  <c:v>OO CVG RSW</c:v>
                </c:pt>
                <c:pt idx="13372">
                  <c:v>OO CVG SDF</c:v>
                </c:pt>
                <c:pt idx="13373">
                  <c:v>OO CVG SEA</c:v>
                </c:pt>
                <c:pt idx="13374">
                  <c:v>OO CVG STL</c:v>
                </c:pt>
                <c:pt idx="13375">
                  <c:v>OO CVG TPA</c:v>
                </c:pt>
                <c:pt idx="13376">
                  <c:v>OO CVG TRI</c:v>
                </c:pt>
                <c:pt idx="13377">
                  <c:v>OO CVG TUL</c:v>
                </c:pt>
                <c:pt idx="13378">
                  <c:v>OO CVG TYS</c:v>
                </c:pt>
                <c:pt idx="13379">
                  <c:v>OO CVG XNA</c:v>
                </c:pt>
                <c:pt idx="13380">
                  <c:v>OO CWA CMX</c:v>
                </c:pt>
                <c:pt idx="13381">
                  <c:v>OO CWA DTW</c:v>
                </c:pt>
                <c:pt idx="13382">
                  <c:v>OO CWA EAU</c:v>
                </c:pt>
                <c:pt idx="13383">
                  <c:v>OO CWA MKE</c:v>
                </c:pt>
                <c:pt idx="13384">
                  <c:v>OO CWA MSP</c:v>
                </c:pt>
                <c:pt idx="13385">
                  <c:v>OO CWA ORD</c:v>
                </c:pt>
                <c:pt idx="13386">
                  <c:v>OO CWA SYR</c:v>
                </c:pt>
                <c:pt idx="13387">
                  <c:v>OO CYS DFW</c:v>
                </c:pt>
                <c:pt idx="13388">
                  <c:v>OO DAL DCA</c:v>
                </c:pt>
                <c:pt idx="13389">
                  <c:v>OO DAL DEN</c:v>
                </c:pt>
                <c:pt idx="13390">
                  <c:v>OO DAL IAH</c:v>
                </c:pt>
                <c:pt idx="13391">
                  <c:v>OO DAL LAX</c:v>
                </c:pt>
                <c:pt idx="13392">
                  <c:v>OO DAL LGA</c:v>
                </c:pt>
                <c:pt idx="13393">
                  <c:v>OO DAL PDX</c:v>
                </c:pt>
                <c:pt idx="13394">
                  <c:v>OO DAL SAN</c:v>
                </c:pt>
                <c:pt idx="13395">
                  <c:v>OO DAL SEA</c:v>
                </c:pt>
                <c:pt idx="13396">
                  <c:v>OO DAL SFO</c:v>
                </c:pt>
                <c:pt idx="13397">
                  <c:v>OO DAL SJC</c:v>
                </c:pt>
                <c:pt idx="13398">
                  <c:v>OO DAY ATL</c:v>
                </c:pt>
                <c:pt idx="13399">
                  <c:v>OO DAY CLE</c:v>
                </c:pt>
                <c:pt idx="13400">
                  <c:v>OO DAY CVG</c:v>
                </c:pt>
                <c:pt idx="13401">
                  <c:v>OO DAY DEN</c:v>
                </c:pt>
                <c:pt idx="13402">
                  <c:v>OO DAY DTW</c:v>
                </c:pt>
                <c:pt idx="13403">
                  <c:v>OO DAY IAD</c:v>
                </c:pt>
                <c:pt idx="13404">
                  <c:v>OO DAY IAH</c:v>
                </c:pt>
                <c:pt idx="13405">
                  <c:v>OO DAY MKE</c:v>
                </c:pt>
                <c:pt idx="13406">
                  <c:v>OO DAY MSP</c:v>
                </c:pt>
                <c:pt idx="13407">
                  <c:v>OO DAY ORD</c:v>
                </c:pt>
                <c:pt idx="13408">
                  <c:v>OO DCA CLE</c:v>
                </c:pt>
                <c:pt idx="13409">
                  <c:v>OO DCA CVG</c:v>
                </c:pt>
                <c:pt idx="13410">
                  <c:v>OO DCA DAL</c:v>
                </c:pt>
                <c:pt idx="13411">
                  <c:v>OO DCA DTW</c:v>
                </c:pt>
                <c:pt idx="13412">
                  <c:v>OO DCA IAH</c:v>
                </c:pt>
                <c:pt idx="13413">
                  <c:v>OO DCA JFK</c:v>
                </c:pt>
                <c:pt idx="13414">
                  <c:v>OO DCA ORD</c:v>
                </c:pt>
                <c:pt idx="13415">
                  <c:v>OO DCA RDU</c:v>
                </c:pt>
                <c:pt idx="13416">
                  <c:v>OO DEN ABQ</c:v>
                </c:pt>
                <c:pt idx="13417">
                  <c:v>OO DEN ACT</c:v>
                </c:pt>
                <c:pt idx="13418">
                  <c:v>OO DEN AMA</c:v>
                </c:pt>
                <c:pt idx="13419">
                  <c:v>OO DEN ASE</c:v>
                </c:pt>
                <c:pt idx="13420">
                  <c:v>OO DEN ATL</c:v>
                </c:pt>
                <c:pt idx="13421">
                  <c:v>OO DEN ATW</c:v>
                </c:pt>
                <c:pt idx="13422">
                  <c:v>OO DEN AUS</c:v>
                </c:pt>
                <c:pt idx="13423">
                  <c:v>OO DEN BFF</c:v>
                </c:pt>
                <c:pt idx="13424">
                  <c:v>OO DEN BFL</c:v>
                </c:pt>
                <c:pt idx="13425">
                  <c:v>OO DEN BHM</c:v>
                </c:pt>
                <c:pt idx="13426">
                  <c:v>OO DEN BIL</c:v>
                </c:pt>
                <c:pt idx="13427">
                  <c:v>OO DEN BIS</c:v>
                </c:pt>
                <c:pt idx="13428">
                  <c:v>OO DEN BNA</c:v>
                </c:pt>
                <c:pt idx="13429">
                  <c:v>OO DEN BOI</c:v>
                </c:pt>
                <c:pt idx="13430">
                  <c:v>OO DEN BUR</c:v>
                </c:pt>
                <c:pt idx="13431">
                  <c:v>OO DEN BZN</c:v>
                </c:pt>
                <c:pt idx="13432">
                  <c:v>OO DEN CID</c:v>
                </c:pt>
                <c:pt idx="13433">
                  <c:v>OO DEN CLE</c:v>
                </c:pt>
                <c:pt idx="13434">
                  <c:v>OO DEN CLT</c:v>
                </c:pt>
                <c:pt idx="13435">
                  <c:v>OO DEN CMH</c:v>
                </c:pt>
                <c:pt idx="13436">
                  <c:v>OO DEN CNY</c:v>
                </c:pt>
                <c:pt idx="13437">
                  <c:v>OO DEN COD</c:v>
                </c:pt>
                <c:pt idx="13438">
                  <c:v>OO DEN COS</c:v>
                </c:pt>
                <c:pt idx="13439">
                  <c:v>OO DEN COU</c:v>
                </c:pt>
                <c:pt idx="13440">
                  <c:v>OO DEN CPR</c:v>
                </c:pt>
                <c:pt idx="13441">
                  <c:v>OO DEN CVG</c:v>
                </c:pt>
                <c:pt idx="13442">
                  <c:v>OO DEN DAL</c:v>
                </c:pt>
                <c:pt idx="13443">
                  <c:v>OO DEN DAY</c:v>
                </c:pt>
                <c:pt idx="13444">
                  <c:v>OO DEN DFW</c:v>
                </c:pt>
                <c:pt idx="13445">
                  <c:v>OO DEN DRO</c:v>
                </c:pt>
                <c:pt idx="13446">
                  <c:v>OO DEN DSM</c:v>
                </c:pt>
                <c:pt idx="13447">
                  <c:v>OO DEN DTW</c:v>
                </c:pt>
                <c:pt idx="13448">
                  <c:v>OO DEN DVL</c:v>
                </c:pt>
                <c:pt idx="13449">
                  <c:v>OO DEN EAR</c:v>
                </c:pt>
                <c:pt idx="13450">
                  <c:v>OO DEN EGE</c:v>
                </c:pt>
                <c:pt idx="13451">
                  <c:v>OO DEN ELP</c:v>
                </c:pt>
                <c:pt idx="13452">
                  <c:v>OO DEN EUG</c:v>
                </c:pt>
                <c:pt idx="13453">
                  <c:v>OO DEN FAR</c:v>
                </c:pt>
                <c:pt idx="13454">
                  <c:v>OO DEN FAT</c:v>
                </c:pt>
                <c:pt idx="13455">
                  <c:v>OO DEN FCA</c:v>
                </c:pt>
                <c:pt idx="13456">
                  <c:v>OO DEN FSD</c:v>
                </c:pt>
                <c:pt idx="13457">
                  <c:v>OO DEN GCC</c:v>
                </c:pt>
                <c:pt idx="13458">
                  <c:v>OO DEN GEG</c:v>
                </c:pt>
                <c:pt idx="13459">
                  <c:v>OO DEN GFK</c:v>
                </c:pt>
                <c:pt idx="13460">
                  <c:v>OO DEN GJT</c:v>
                </c:pt>
                <c:pt idx="13461">
                  <c:v>OO DEN GRR</c:v>
                </c:pt>
                <c:pt idx="13462">
                  <c:v>OO DEN GTF</c:v>
                </c:pt>
                <c:pt idx="13463">
                  <c:v>OO DEN GUC</c:v>
                </c:pt>
                <c:pt idx="13464">
                  <c:v>OO DEN HDN</c:v>
                </c:pt>
                <c:pt idx="13465">
                  <c:v>OO DEN HLN</c:v>
                </c:pt>
                <c:pt idx="13466">
                  <c:v>OO DEN HSV</c:v>
                </c:pt>
                <c:pt idx="13467">
                  <c:v>OO DEN HYS</c:v>
                </c:pt>
                <c:pt idx="13468">
                  <c:v>OO DEN IAH</c:v>
                </c:pt>
                <c:pt idx="13469">
                  <c:v>OO DEN ICT</c:v>
                </c:pt>
                <c:pt idx="13470">
                  <c:v>OO DEN IDA</c:v>
                </c:pt>
                <c:pt idx="13471">
                  <c:v>OO DEN IND</c:v>
                </c:pt>
                <c:pt idx="13472">
                  <c:v>OO DEN ISN</c:v>
                </c:pt>
                <c:pt idx="13473">
                  <c:v>OO DEN JAC</c:v>
                </c:pt>
                <c:pt idx="13474">
                  <c:v>OO DEN JAX</c:v>
                </c:pt>
                <c:pt idx="13475">
                  <c:v>OO DEN JMS</c:v>
                </c:pt>
                <c:pt idx="13476">
                  <c:v>OO DEN LAR</c:v>
                </c:pt>
                <c:pt idx="13477">
                  <c:v>OO DEN LAS</c:v>
                </c:pt>
                <c:pt idx="13478">
                  <c:v>OO DEN LAX</c:v>
                </c:pt>
                <c:pt idx="13479">
                  <c:v>OO DEN LBB</c:v>
                </c:pt>
                <c:pt idx="13480">
                  <c:v>OO DEN LBF</c:v>
                </c:pt>
                <c:pt idx="13481">
                  <c:v>OO DEN LBL</c:v>
                </c:pt>
                <c:pt idx="13482">
                  <c:v>OO DEN LIT</c:v>
                </c:pt>
                <c:pt idx="13483">
                  <c:v>OO DEN LNK</c:v>
                </c:pt>
                <c:pt idx="13484">
                  <c:v>OO DEN MAF</c:v>
                </c:pt>
                <c:pt idx="13485">
                  <c:v>OO DEN MCI</c:v>
                </c:pt>
                <c:pt idx="13486">
                  <c:v>OO DEN MEM</c:v>
                </c:pt>
                <c:pt idx="13487">
                  <c:v>OO DEN MFR</c:v>
                </c:pt>
                <c:pt idx="13488">
                  <c:v>OO DEN MKE</c:v>
                </c:pt>
                <c:pt idx="13489">
                  <c:v>OO DEN MLI</c:v>
                </c:pt>
                <c:pt idx="13490">
                  <c:v>OO DEN MMH</c:v>
                </c:pt>
                <c:pt idx="13491">
                  <c:v>OO DEN MOT</c:v>
                </c:pt>
                <c:pt idx="13492">
                  <c:v>OO DEN MRY</c:v>
                </c:pt>
                <c:pt idx="13493">
                  <c:v>OO DEN MSN</c:v>
                </c:pt>
                <c:pt idx="13494">
                  <c:v>OO DEN MSO</c:v>
                </c:pt>
                <c:pt idx="13495">
                  <c:v>OO DEN MSP</c:v>
                </c:pt>
                <c:pt idx="13496">
                  <c:v>OO DEN MSY</c:v>
                </c:pt>
                <c:pt idx="13497">
                  <c:v>OO DEN MTJ</c:v>
                </c:pt>
                <c:pt idx="13498">
                  <c:v>OO DEN OKC</c:v>
                </c:pt>
                <c:pt idx="13499">
                  <c:v>OO DEN OMA</c:v>
                </c:pt>
                <c:pt idx="13500">
                  <c:v>OO DEN ONT</c:v>
                </c:pt>
                <c:pt idx="13501">
                  <c:v>OO DEN ORD</c:v>
                </c:pt>
                <c:pt idx="13502">
                  <c:v>OO DEN OTH</c:v>
                </c:pt>
                <c:pt idx="13503">
                  <c:v>OO DEN PDX</c:v>
                </c:pt>
                <c:pt idx="13504">
                  <c:v>OO DEN PHX</c:v>
                </c:pt>
                <c:pt idx="13505">
                  <c:v>OO DEN PIA</c:v>
                </c:pt>
                <c:pt idx="13506">
                  <c:v>OO DEN PIT</c:v>
                </c:pt>
                <c:pt idx="13507">
                  <c:v>OO DEN PRC</c:v>
                </c:pt>
                <c:pt idx="13508">
                  <c:v>OO DEN PSC</c:v>
                </c:pt>
                <c:pt idx="13509">
                  <c:v>OO DEN PSP</c:v>
                </c:pt>
                <c:pt idx="13510">
                  <c:v>OO DEN PUB</c:v>
                </c:pt>
                <c:pt idx="13511">
                  <c:v>OO DEN RAP</c:v>
                </c:pt>
                <c:pt idx="13512">
                  <c:v>OO DEN RDM</c:v>
                </c:pt>
                <c:pt idx="13513">
                  <c:v>OO DEN RDU</c:v>
                </c:pt>
                <c:pt idx="13514">
                  <c:v>OO DEN RIC</c:v>
                </c:pt>
                <c:pt idx="13515">
                  <c:v>OO DEN RKS</c:v>
                </c:pt>
                <c:pt idx="13516">
                  <c:v>OO DEN RNO</c:v>
                </c:pt>
                <c:pt idx="13517">
                  <c:v>OO DEN SAF</c:v>
                </c:pt>
                <c:pt idx="13518">
                  <c:v>OO DEN SAN</c:v>
                </c:pt>
                <c:pt idx="13519">
                  <c:v>OO DEN SAT</c:v>
                </c:pt>
                <c:pt idx="13520">
                  <c:v>OO DEN SBA</c:v>
                </c:pt>
                <c:pt idx="13521">
                  <c:v>OO DEN SBP</c:v>
                </c:pt>
                <c:pt idx="13522">
                  <c:v>OO DEN SDF</c:v>
                </c:pt>
                <c:pt idx="13523">
                  <c:v>OO DEN SEA</c:v>
                </c:pt>
                <c:pt idx="13524">
                  <c:v>OO DEN SFO</c:v>
                </c:pt>
                <c:pt idx="13525">
                  <c:v>OO DEN SGF</c:v>
                </c:pt>
                <c:pt idx="13526">
                  <c:v>OO DEN SGU</c:v>
                </c:pt>
                <c:pt idx="13527">
                  <c:v>OO DEN SHV</c:v>
                </c:pt>
                <c:pt idx="13528">
                  <c:v>OO DEN SJC</c:v>
                </c:pt>
                <c:pt idx="13529">
                  <c:v>OO DEN SLC</c:v>
                </c:pt>
                <c:pt idx="13530">
                  <c:v>OO DEN SMF</c:v>
                </c:pt>
                <c:pt idx="13531">
                  <c:v>OO DEN SNA</c:v>
                </c:pt>
                <c:pt idx="13532">
                  <c:v>OO DEN STL</c:v>
                </c:pt>
                <c:pt idx="13533">
                  <c:v>OO DEN SUN</c:v>
                </c:pt>
                <c:pt idx="13534">
                  <c:v>OO DEN TUL</c:v>
                </c:pt>
                <c:pt idx="13535">
                  <c:v>OO DEN TUS</c:v>
                </c:pt>
                <c:pt idx="13536">
                  <c:v>OO DEN TVC</c:v>
                </c:pt>
                <c:pt idx="13537">
                  <c:v>OO DEN TYS</c:v>
                </c:pt>
                <c:pt idx="13538">
                  <c:v>OO DEN VEL</c:v>
                </c:pt>
                <c:pt idx="13539">
                  <c:v>OO DEN XNA</c:v>
                </c:pt>
                <c:pt idx="13540">
                  <c:v>OO DFW ASE</c:v>
                </c:pt>
                <c:pt idx="13541">
                  <c:v>OO DFW ATL</c:v>
                </c:pt>
                <c:pt idx="13542">
                  <c:v>OO DFW AUS</c:v>
                </c:pt>
                <c:pt idx="13543">
                  <c:v>OO DFW BRO</c:v>
                </c:pt>
                <c:pt idx="13544">
                  <c:v>OO DFW BTR</c:v>
                </c:pt>
                <c:pt idx="13545">
                  <c:v>OO DFW CLE</c:v>
                </c:pt>
                <c:pt idx="13546">
                  <c:v>OO DFW CLL</c:v>
                </c:pt>
                <c:pt idx="13547">
                  <c:v>OO DFW CRP</c:v>
                </c:pt>
                <c:pt idx="13548">
                  <c:v>OO DFW CVG</c:v>
                </c:pt>
                <c:pt idx="13549">
                  <c:v>OO DFW CYS</c:v>
                </c:pt>
                <c:pt idx="13550">
                  <c:v>OO DFW DEN</c:v>
                </c:pt>
                <c:pt idx="13551">
                  <c:v>OO DFW DTW</c:v>
                </c:pt>
                <c:pt idx="13552">
                  <c:v>OO DFW EGE</c:v>
                </c:pt>
                <c:pt idx="13553">
                  <c:v>OO DFW FWA</c:v>
                </c:pt>
                <c:pt idx="13554">
                  <c:v>OO DFW GRK</c:v>
                </c:pt>
                <c:pt idx="13555">
                  <c:v>OO DFW HOU</c:v>
                </c:pt>
                <c:pt idx="13556">
                  <c:v>OO DFW IAD</c:v>
                </c:pt>
                <c:pt idx="13557">
                  <c:v>OO DFW IAH</c:v>
                </c:pt>
                <c:pt idx="13558">
                  <c:v>OO DFW JAC</c:v>
                </c:pt>
                <c:pt idx="13559">
                  <c:v>OO DFW JFK</c:v>
                </c:pt>
                <c:pt idx="13560">
                  <c:v>OO DFW JLN</c:v>
                </c:pt>
                <c:pt idx="13561">
                  <c:v>OO DFW LAW</c:v>
                </c:pt>
                <c:pt idx="13562">
                  <c:v>OO DFW LAX</c:v>
                </c:pt>
                <c:pt idx="13563">
                  <c:v>OO DFW LBB</c:v>
                </c:pt>
                <c:pt idx="13564">
                  <c:v>OO DFW LGA</c:v>
                </c:pt>
                <c:pt idx="13565">
                  <c:v>OO DFW LRD</c:v>
                </c:pt>
                <c:pt idx="13566">
                  <c:v>OO DFW MEI</c:v>
                </c:pt>
                <c:pt idx="13567">
                  <c:v>OO DFW MEM</c:v>
                </c:pt>
                <c:pt idx="13568">
                  <c:v>OO DFW MHK</c:v>
                </c:pt>
                <c:pt idx="13569">
                  <c:v>OO DFW MSP</c:v>
                </c:pt>
                <c:pt idx="13570">
                  <c:v>OO DFW OKC</c:v>
                </c:pt>
                <c:pt idx="13571">
                  <c:v>OO DFW OMA</c:v>
                </c:pt>
                <c:pt idx="13572">
                  <c:v>OO DFW ORD</c:v>
                </c:pt>
                <c:pt idx="13573">
                  <c:v>OO DFW PDX</c:v>
                </c:pt>
                <c:pt idx="13574">
                  <c:v>OO DFW PIB</c:v>
                </c:pt>
                <c:pt idx="13575">
                  <c:v>OO DFW ROW</c:v>
                </c:pt>
                <c:pt idx="13576">
                  <c:v>OO DFW SAF</c:v>
                </c:pt>
                <c:pt idx="13577">
                  <c:v>OO DFW SFO</c:v>
                </c:pt>
                <c:pt idx="13578">
                  <c:v>OO DFW SHV</c:v>
                </c:pt>
                <c:pt idx="13579">
                  <c:v>OO DFW SLC</c:v>
                </c:pt>
                <c:pt idx="13580">
                  <c:v>OO DFW SRQ</c:v>
                </c:pt>
                <c:pt idx="13581">
                  <c:v>OO DFW TVC</c:v>
                </c:pt>
                <c:pt idx="13582">
                  <c:v>OO DFW TYS</c:v>
                </c:pt>
                <c:pt idx="13583">
                  <c:v>OO DHN ATL</c:v>
                </c:pt>
                <c:pt idx="13584">
                  <c:v>OO DIK MSP</c:v>
                </c:pt>
                <c:pt idx="13585">
                  <c:v>OO DLH DTW</c:v>
                </c:pt>
                <c:pt idx="13586">
                  <c:v>OO DLH MSP</c:v>
                </c:pt>
                <c:pt idx="13587">
                  <c:v>OO DLH ORD</c:v>
                </c:pt>
                <c:pt idx="13588">
                  <c:v>OO DRO DEN</c:v>
                </c:pt>
                <c:pt idx="13589">
                  <c:v>OO DRO LAX</c:v>
                </c:pt>
                <c:pt idx="13590">
                  <c:v>OO DRO PHX</c:v>
                </c:pt>
                <c:pt idx="13591">
                  <c:v>OO DRO SLC</c:v>
                </c:pt>
                <c:pt idx="13592">
                  <c:v>OO DSM DEN</c:v>
                </c:pt>
                <c:pt idx="13593">
                  <c:v>OO DSM DTW</c:v>
                </c:pt>
                <c:pt idx="13594">
                  <c:v>OO DSM IAH</c:v>
                </c:pt>
                <c:pt idx="13595">
                  <c:v>OO DSM LGA</c:v>
                </c:pt>
                <c:pt idx="13596">
                  <c:v>OO DSM LNK</c:v>
                </c:pt>
                <c:pt idx="13597">
                  <c:v>OO DSM MEM</c:v>
                </c:pt>
                <c:pt idx="13598">
                  <c:v>OO DSM MKE</c:v>
                </c:pt>
                <c:pt idx="13599">
                  <c:v>OO DSM MSP</c:v>
                </c:pt>
                <c:pt idx="13600">
                  <c:v>OO DSM OKC</c:v>
                </c:pt>
                <c:pt idx="13601">
                  <c:v>OO DSM ORD</c:v>
                </c:pt>
                <c:pt idx="13602">
                  <c:v>OO DSM PHX</c:v>
                </c:pt>
                <c:pt idx="13603">
                  <c:v>OO DSM SLC</c:v>
                </c:pt>
                <c:pt idx="13604">
                  <c:v>OO DTW ABE</c:v>
                </c:pt>
                <c:pt idx="13605">
                  <c:v>OO DTW ALB</c:v>
                </c:pt>
                <c:pt idx="13606">
                  <c:v>OO DTW APN</c:v>
                </c:pt>
                <c:pt idx="13607">
                  <c:v>OO DTW ATL</c:v>
                </c:pt>
                <c:pt idx="13608">
                  <c:v>OO DTW ATW</c:v>
                </c:pt>
                <c:pt idx="13609">
                  <c:v>OO DTW AUS</c:v>
                </c:pt>
                <c:pt idx="13610">
                  <c:v>OO DTW AVP</c:v>
                </c:pt>
                <c:pt idx="13611">
                  <c:v>OO DTW AZO</c:v>
                </c:pt>
                <c:pt idx="13612">
                  <c:v>OO DTW BDL</c:v>
                </c:pt>
                <c:pt idx="13613">
                  <c:v>OO DTW BGM</c:v>
                </c:pt>
                <c:pt idx="13614">
                  <c:v>OO DTW BHM</c:v>
                </c:pt>
                <c:pt idx="13615">
                  <c:v>OO DTW BMI</c:v>
                </c:pt>
                <c:pt idx="13616">
                  <c:v>OO DTW BNA</c:v>
                </c:pt>
                <c:pt idx="13617">
                  <c:v>OO DTW BOS</c:v>
                </c:pt>
                <c:pt idx="13618">
                  <c:v>OO DTW BTV</c:v>
                </c:pt>
                <c:pt idx="13619">
                  <c:v>OO DTW BUF</c:v>
                </c:pt>
                <c:pt idx="13620">
                  <c:v>OO DTW BWI</c:v>
                </c:pt>
                <c:pt idx="13621">
                  <c:v>OO DTW CAK</c:v>
                </c:pt>
                <c:pt idx="13622">
                  <c:v>OO DTW CHA</c:v>
                </c:pt>
                <c:pt idx="13623">
                  <c:v>OO DTW CHS</c:v>
                </c:pt>
                <c:pt idx="13624">
                  <c:v>OO DTW CID</c:v>
                </c:pt>
                <c:pt idx="13625">
                  <c:v>OO DTW CIU</c:v>
                </c:pt>
                <c:pt idx="13626">
                  <c:v>OO DTW CLE</c:v>
                </c:pt>
                <c:pt idx="13627">
                  <c:v>OO DTW CLT</c:v>
                </c:pt>
                <c:pt idx="13628">
                  <c:v>OO DTW CMH</c:v>
                </c:pt>
                <c:pt idx="13629">
                  <c:v>OO DTW CVG</c:v>
                </c:pt>
                <c:pt idx="13630">
                  <c:v>OO DTW CWA</c:v>
                </c:pt>
                <c:pt idx="13631">
                  <c:v>OO DTW DAY</c:v>
                </c:pt>
                <c:pt idx="13632">
                  <c:v>OO DTW DCA</c:v>
                </c:pt>
                <c:pt idx="13633">
                  <c:v>OO DTW DEN</c:v>
                </c:pt>
                <c:pt idx="13634">
                  <c:v>OO DTW DFW</c:v>
                </c:pt>
                <c:pt idx="13635">
                  <c:v>OO DTW DLH</c:v>
                </c:pt>
                <c:pt idx="13636">
                  <c:v>OO DTW DSM</c:v>
                </c:pt>
                <c:pt idx="13637">
                  <c:v>OO DTW ERI</c:v>
                </c:pt>
                <c:pt idx="13638">
                  <c:v>OO DTW ESC</c:v>
                </c:pt>
                <c:pt idx="13639">
                  <c:v>OO DTW EVV</c:v>
                </c:pt>
                <c:pt idx="13640">
                  <c:v>OO DTW EWR</c:v>
                </c:pt>
                <c:pt idx="13641">
                  <c:v>OO DTW FNT</c:v>
                </c:pt>
                <c:pt idx="13642">
                  <c:v>OO DTW FWA</c:v>
                </c:pt>
                <c:pt idx="13643">
                  <c:v>OO DTW GRB</c:v>
                </c:pt>
                <c:pt idx="13644">
                  <c:v>OO DTW GRR</c:v>
                </c:pt>
                <c:pt idx="13645">
                  <c:v>OO DTW GSO</c:v>
                </c:pt>
                <c:pt idx="13646">
                  <c:v>OO DTW GSP</c:v>
                </c:pt>
                <c:pt idx="13647">
                  <c:v>OO DTW HPN</c:v>
                </c:pt>
                <c:pt idx="13648">
                  <c:v>OO DTW HSV</c:v>
                </c:pt>
                <c:pt idx="13649">
                  <c:v>OO DTW IAD</c:v>
                </c:pt>
                <c:pt idx="13650">
                  <c:v>OO DTW IAH</c:v>
                </c:pt>
                <c:pt idx="13651">
                  <c:v>OO DTW ILM</c:v>
                </c:pt>
                <c:pt idx="13652">
                  <c:v>OO DTW IMT</c:v>
                </c:pt>
                <c:pt idx="13653">
                  <c:v>OO DTW IND</c:v>
                </c:pt>
                <c:pt idx="13654">
                  <c:v>OO DTW ITH</c:v>
                </c:pt>
                <c:pt idx="13655">
                  <c:v>OO DTW JAX</c:v>
                </c:pt>
                <c:pt idx="13656">
                  <c:v>OO DTW LAN</c:v>
                </c:pt>
                <c:pt idx="13657">
                  <c:v>OO DTW LEX</c:v>
                </c:pt>
                <c:pt idx="13658">
                  <c:v>OO DTW LIT</c:v>
                </c:pt>
                <c:pt idx="13659">
                  <c:v>OO DTW LSE</c:v>
                </c:pt>
                <c:pt idx="13660">
                  <c:v>OO DTW MBS</c:v>
                </c:pt>
                <c:pt idx="13661">
                  <c:v>OO DTW MCI</c:v>
                </c:pt>
                <c:pt idx="13662">
                  <c:v>OO DTW MDT</c:v>
                </c:pt>
                <c:pt idx="13663">
                  <c:v>OO DTW MDW</c:v>
                </c:pt>
                <c:pt idx="13664">
                  <c:v>OO DTW MEM</c:v>
                </c:pt>
                <c:pt idx="13665">
                  <c:v>OO DTW MHT</c:v>
                </c:pt>
                <c:pt idx="13666">
                  <c:v>OO DTW MKE</c:v>
                </c:pt>
                <c:pt idx="13667">
                  <c:v>OO DTW MLI</c:v>
                </c:pt>
                <c:pt idx="13668">
                  <c:v>OO DTW MQT</c:v>
                </c:pt>
                <c:pt idx="13669">
                  <c:v>OO DTW MSN</c:v>
                </c:pt>
                <c:pt idx="13670">
                  <c:v>OO DTW MSP</c:v>
                </c:pt>
                <c:pt idx="13671">
                  <c:v>OO DTW MSY</c:v>
                </c:pt>
                <c:pt idx="13672">
                  <c:v>OO DTW MYR</c:v>
                </c:pt>
                <c:pt idx="13673">
                  <c:v>OO DTW OKC</c:v>
                </c:pt>
                <c:pt idx="13674">
                  <c:v>OO DTW OMA</c:v>
                </c:pt>
                <c:pt idx="13675">
                  <c:v>OO DTW ORD</c:v>
                </c:pt>
                <c:pt idx="13676">
                  <c:v>OO DTW ORF</c:v>
                </c:pt>
                <c:pt idx="13677">
                  <c:v>OO DTW PHL</c:v>
                </c:pt>
                <c:pt idx="13678">
                  <c:v>OO DTW PIA</c:v>
                </c:pt>
                <c:pt idx="13679">
                  <c:v>OO DTW PIT</c:v>
                </c:pt>
                <c:pt idx="13680">
                  <c:v>OO DTW PLN</c:v>
                </c:pt>
                <c:pt idx="13681">
                  <c:v>OO DTW PVD</c:v>
                </c:pt>
                <c:pt idx="13682">
                  <c:v>OO DTW PWM</c:v>
                </c:pt>
                <c:pt idx="13683">
                  <c:v>OO DTW RDU</c:v>
                </c:pt>
                <c:pt idx="13684">
                  <c:v>OO DTW RIC</c:v>
                </c:pt>
                <c:pt idx="13685">
                  <c:v>OO DTW ROC</c:v>
                </c:pt>
                <c:pt idx="13686">
                  <c:v>OO DTW RST</c:v>
                </c:pt>
                <c:pt idx="13687">
                  <c:v>OO DTW SAT</c:v>
                </c:pt>
                <c:pt idx="13688">
                  <c:v>OO DTW SAV</c:v>
                </c:pt>
                <c:pt idx="13689">
                  <c:v>OO DTW SBN</c:v>
                </c:pt>
                <c:pt idx="13690">
                  <c:v>OO DTW SCE</c:v>
                </c:pt>
                <c:pt idx="13691">
                  <c:v>OO DTW SDF</c:v>
                </c:pt>
                <c:pt idx="13692">
                  <c:v>OO DTW STL</c:v>
                </c:pt>
                <c:pt idx="13693">
                  <c:v>OO DTW SWF</c:v>
                </c:pt>
                <c:pt idx="13694">
                  <c:v>OO DTW SYR</c:v>
                </c:pt>
                <c:pt idx="13695">
                  <c:v>OO DTW TUL</c:v>
                </c:pt>
                <c:pt idx="13696">
                  <c:v>OO DTW TVC</c:v>
                </c:pt>
                <c:pt idx="13697">
                  <c:v>OO DTW TYS</c:v>
                </c:pt>
                <c:pt idx="13698">
                  <c:v>OO DVL DEN</c:v>
                </c:pt>
                <c:pt idx="13699">
                  <c:v>OO DVL JMS</c:v>
                </c:pt>
                <c:pt idx="13700">
                  <c:v>OO EAR DEN</c:v>
                </c:pt>
                <c:pt idx="13701">
                  <c:v>OO EAU CWA</c:v>
                </c:pt>
                <c:pt idx="13702">
                  <c:v>OO EAU ORD</c:v>
                </c:pt>
                <c:pt idx="13703">
                  <c:v>OO EGE DEN</c:v>
                </c:pt>
                <c:pt idx="13704">
                  <c:v>OO EGE DFW</c:v>
                </c:pt>
                <c:pt idx="13705">
                  <c:v>OO EGE LAX</c:v>
                </c:pt>
                <c:pt idx="13706">
                  <c:v>OO EGE PHX</c:v>
                </c:pt>
                <c:pt idx="13707">
                  <c:v>OO EGE SFO</c:v>
                </c:pt>
                <c:pt idx="13708">
                  <c:v>OO EGE SLC</c:v>
                </c:pt>
                <c:pt idx="13709">
                  <c:v>OO EKO SLC</c:v>
                </c:pt>
                <c:pt idx="13710">
                  <c:v>OO ELP ATL</c:v>
                </c:pt>
                <c:pt idx="13711">
                  <c:v>OO ELP DEN</c:v>
                </c:pt>
                <c:pt idx="13712">
                  <c:v>OO ELP IAH</c:v>
                </c:pt>
                <c:pt idx="13713">
                  <c:v>OO ELP LAX</c:v>
                </c:pt>
                <c:pt idx="13714">
                  <c:v>OO ELP MAF</c:v>
                </c:pt>
                <c:pt idx="13715">
                  <c:v>OO ELP ORD</c:v>
                </c:pt>
                <c:pt idx="13716">
                  <c:v>OO ELP PHX</c:v>
                </c:pt>
                <c:pt idx="13717">
                  <c:v>OO ELP SLC</c:v>
                </c:pt>
                <c:pt idx="13718">
                  <c:v>OO ENV EKO</c:v>
                </c:pt>
                <c:pt idx="13719">
                  <c:v>OO ERI DTW</c:v>
                </c:pt>
                <c:pt idx="13720">
                  <c:v>OO ERI ITH</c:v>
                </c:pt>
                <c:pt idx="13721">
                  <c:v>OO ESC DTW</c:v>
                </c:pt>
                <c:pt idx="13722">
                  <c:v>OO ESC IMT</c:v>
                </c:pt>
                <c:pt idx="13723">
                  <c:v>OO ESC MQT</c:v>
                </c:pt>
                <c:pt idx="13724">
                  <c:v>OO EUG BOI</c:v>
                </c:pt>
                <c:pt idx="13725">
                  <c:v>OO EUG CEC</c:v>
                </c:pt>
                <c:pt idx="13726">
                  <c:v>OO EUG DEN</c:v>
                </c:pt>
                <c:pt idx="13727">
                  <c:v>OO EUG LAX</c:v>
                </c:pt>
                <c:pt idx="13728">
                  <c:v>OO EUG MFR</c:v>
                </c:pt>
                <c:pt idx="13729">
                  <c:v>OO EUG MSO</c:v>
                </c:pt>
                <c:pt idx="13730">
                  <c:v>OO EUG OKC</c:v>
                </c:pt>
                <c:pt idx="13731">
                  <c:v>OO EUG OTH</c:v>
                </c:pt>
                <c:pt idx="13732">
                  <c:v>OO EUG PDX</c:v>
                </c:pt>
                <c:pt idx="13733">
                  <c:v>OO EUG PHX</c:v>
                </c:pt>
                <c:pt idx="13734">
                  <c:v>OO EUG SEA</c:v>
                </c:pt>
                <c:pt idx="13735">
                  <c:v>OO EUG SFO</c:v>
                </c:pt>
                <c:pt idx="13736">
                  <c:v>OO EUG SGU</c:v>
                </c:pt>
                <c:pt idx="13737">
                  <c:v>OO EUG SLC</c:v>
                </c:pt>
                <c:pt idx="13738">
                  <c:v>OO EUG TUS</c:v>
                </c:pt>
                <c:pt idx="13739">
                  <c:v>OO EVV ATL</c:v>
                </c:pt>
                <c:pt idx="13740">
                  <c:v>OO EVV CVG</c:v>
                </c:pt>
                <c:pt idx="13741">
                  <c:v>OO EVV DTW</c:v>
                </c:pt>
                <c:pt idx="13742">
                  <c:v>OO EVV ORD</c:v>
                </c:pt>
                <c:pt idx="13743">
                  <c:v>OO EWN ATL</c:v>
                </c:pt>
                <c:pt idx="13744">
                  <c:v>OO EWR CVG</c:v>
                </c:pt>
                <c:pt idx="13745">
                  <c:v>OO EWR DTW</c:v>
                </c:pt>
                <c:pt idx="13746">
                  <c:v>OO EWR MKE</c:v>
                </c:pt>
                <c:pt idx="13747">
                  <c:v>OO EWR MSP</c:v>
                </c:pt>
                <c:pt idx="13748">
                  <c:v>OO EWR ORD</c:v>
                </c:pt>
                <c:pt idx="13749">
                  <c:v>OO EWR RDU</c:v>
                </c:pt>
                <c:pt idx="13750">
                  <c:v>OO FAR ATL</c:v>
                </c:pt>
                <c:pt idx="13751">
                  <c:v>OO FAR DEN</c:v>
                </c:pt>
                <c:pt idx="13752">
                  <c:v>OO FAR GFK</c:v>
                </c:pt>
                <c:pt idx="13753">
                  <c:v>OO FAR JMS</c:v>
                </c:pt>
                <c:pt idx="13754">
                  <c:v>OO FAR MSP</c:v>
                </c:pt>
                <c:pt idx="13755">
                  <c:v>OO FAR ORD</c:v>
                </c:pt>
                <c:pt idx="13756">
                  <c:v>OO FAR SLC</c:v>
                </c:pt>
                <c:pt idx="13757">
                  <c:v>OO FAT ABQ</c:v>
                </c:pt>
                <c:pt idx="13758">
                  <c:v>OO FAT CIC</c:v>
                </c:pt>
                <c:pt idx="13759">
                  <c:v>OO FAT DEN</c:v>
                </c:pt>
                <c:pt idx="13760">
                  <c:v>OO FAT LAS</c:v>
                </c:pt>
                <c:pt idx="13761">
                  <c:v>OO FAT LAX</c:v>
                </c:pt>
                <c:pt idx="13762">
                  <c:v>OO FAT LGB</c:v>
                </c:pt>
                <c:pt idx="13763">
                  <c:v>OO FAT LMT</c:v>
                </c:pt>
                <c:pt idx="13764">
                  <c:v>OO FAT MRY</c:v>
                </c:pt>
                <c:pt idx="13765">
                  <c:v>OO FAT MSP</c:v>
                </c:pt>
                <c:pt idx="13766">
                  <c:v>OO FAT ORD</c:v>
                </c:pt>
                <c:pt idx="13767">
                  <c:v>OO FAT PDX</c:v>
                </c:pt>
                <c:pt idx="13768">
                  <c:v>OO FAT PHX</c:v>
                </c:pt>
                <c:pt idx="13769">
                  <c:v>OO FAT RDM</c:v>
                </c:pt>
                <c:pt idx="13770">
                  <c:v>OO FAT SAN</c:v>
                </c:pt>
                <c:pt idx="13771">
                  <c:v>OO FAT SEA</c:v>
                </c:pt>
                <c:pt idx="13772">
                  <c:v>OO FAT SFO</c:v>
                </c:pt>
                <c:pt idx="13773">
                  <c:v>OO FAT SLC</c:v>
                </c:pt>
                <c:pt idx="13774">
                  <c:v>OO FAT STS</c:v>
                </c:pt>
                <c:pt idx="13775">
                  <c:v>OO FAY ATL</c:v>
                </c:pt>
                <c:pt idx="13776">
                  <c:v>OO FCA DEN</c:v>
                </c:pt>
                <c:pt idx="13777">
                  <c:v>OO FCA LAX</c:v>
                </c:pt>
                <c:pt idx="13778">
                  <c:v>OO FCA MSO</c:v>
                </c:pt>
                <c:pt idx="13779">
                  <c:v>OO FCA MSP</c:v>
                </c:pt>
                <c:pt idx="13780">
                  <c:v>OO FCA ORD</c:v>
                </c:pt>
                <c:pt idx="13781">
                  <c:v>OO FCA SFO</c:v>
                </c:pt>
                <c:pt idx="13782">
                  <c:v>OO FCA SLC</c:v>
                </c:pt>
                <c:pt idx="13783">
                  <c:v>OO FLG DRO</c:v>
                </c:pt>
                <c:pt idx="13784">
                  <c:v>OO FLG LAX</c:v>
                </c:pt>
                <c:pt idx="13785">
                  <c:v>OO FLG PHX</c:v>
                </c:pt>
                <c:pt idx="13786">
                  <c:v>OO FLL CVG</c:v>
                </c:pt>
                <c:pt idx="13787">
                  <c:v>OO FLL RDU</c:v>
                </c:pt>
                <c:pt idx="13788">
                  <c:v>OO FNT ATL</c:v>
                </c:pt>
                <c:pt idx="13789">
                  <c:v>OO FNT DTW</c:v>
                </c:pt>
                <c:pt idx="13790">
                  <c:v>OO FNT MKE</c:v>
                </c:pt>
                <c:pt idx="13791">
                  <c:v>OO FNT MSP</c:v>
                </c:pt>
                <c:pt idx="13792">
                  <c:v>OO FNT ORD</c:v>
                </c:pt>
                <c:pt idx="13793">
                  <c:v>OO FSD DEN</c:v>
                </c:pt>
                <c:pt idx="13794">
                  <c:v>OO FSD DTW</c:v>
                </c:pt>
                <c:pt idx="13795">
                  <c:v>OO FSD DVL</c:v>
                </c:pt>
                <c:pt idx="13796">
                  <c:v>OO FSD LAR</c:v>
                </c:pt>
                <c:pt idx="13797">
                  <c:v>OO FSD MSP</c:v>
                </c:pt>
                <c:pt idx="13798">
                  <c:v>OO FSD ORD</c:v>
                </c:pt>
                <c:pt idx="13799">
                  <c:v>OO FSD PHX</c:v>
                </c:pt>
                <c:pt idx="13800">
                  <c:v>OO FSD SLC</c:v>
                </c:pt>
                <c:pt idx="13801">
                  <c:v>OO FSM ATL</c:v>
                </c:pt>
                <c:pt idx="13802">
                  <c:v>OO FWA ATL</c:v>
                </c:pt>
                <c:pt idx="13803">
                  <c:v>OO FWA CLT</c:v>
                </c:pt>
                <c:pt idx="13804">
                  <c:v>OO FWA CVG</c:v>
                </c:pt>
                <c:pt idx="13805">
                  <c:v>OO FWA DFW</c:v>
                </c:pt>
                <c:pt idx="13806">
                  <c:v>OO FWA DTW</c:v>
                </c:pt>
                <c:pt idx="13807">
                  <c:v>OO FWA MSP</c:v>
                </c:pt>
                <c:pt idx="13808">
                  <c:v>OO FWA ORD</c:v>
                </c:pt>
                <c:pt idx="13809">
                  <c:v>OO GCC CPR</c:v>
                </c:pt>
                <c:pt idx="13810">
                  <c:v>OO GCC DEN</c:v>
                </c:pt>
                <c:pt idx="13811">
                  <c:v>OO GCC RAP</c:v>
                </c:pt>
                <c:pt idx="13812">
                  <c:v>OO GCC RKS</c:v>
                </c:pt>
                <c:pt idx="13813">
                  <c:v>OO GCC SLC</c:v>
                </c:pt>
                <c:pt idx="13814">
                  <c:v>OO GCK HYS</c:v>
                </c:pt>
                <c:pt idx="13815">
                  <c:v>OO GEG BOI</c:v>
                </c:pt>
                <c:pt idx="13816">
                  <c:v>OO GEG BZN</c:v>
                </c:pt>
                <c:pt idx="13817">
                  <c:v>OO GEG DEN</c:v>
                </c:pt>
                <c:pt idx="13818">
                  <c:v>OO GEG LAX</c:v>
                </c:pt>
                <c:pt idx="13819">
                  <c:v>OO GEG LWS</c:v>
                </c:pt>
                <c:pt idx="13820">
                  <c:v>OO GEG MHK</c:v>
                </c:pt>
                <c:pt idx="13821">
                  <c:v>OO GEG MSP</c:v>
                </c:pt>
                <c:pt idx="13822">
                  <c:v>OO GEG ORD</c:v>
                </c:pt>
                <c:pt idx="13823">
                  <c:v>OO GEG PDX</c:v>
                </c:pt>
                <c:pt idx="13824">
                  <c:v>OO GEG SAN</c:v>
                </c:pt>
                <c:pt idx="13825">
                  <c:v>OO GEG SEA</c:v>
                </c:pt>
                <c:pt idx="13826">
                  <c:v>OO GEG SFO</c:v>
                </c:pt>
                <c:pt idx="13827">
                  <c:v>OO GEG SLC</c:v>
                </c:pt>
                <c:pt idx="13828">
                  <c:v>OO GFK DEN</c:v>
                </c:pt>
                <c:pt idx="13829">
                  <c:v>OO GFK MSP</c:v>
                </c:pt>
                <c:pt idx="13830">
                  <c:v>OO GJT ASE</c:v>
                </c:pt>
                <c:pt idx="13831">
                  <c:v>OO GJT ATL</c:v>
                </c:pt>
                <c:pt idx="13832">
                  <c:v>OO GJT COS</c:v>
                </c:pt>
                <c:pt idx="13833">
                  <c:v>OO GJT DEN</c:v>
                </c:pt>
                <c:pt idx="13834">
                  <c:v>OO GJT HDN</c:v>
                </c:pt>
                <c:pt idx="13835">
                  <c:v>OO GJT IAH</c:v>
                </c:pt>
                <c:pt idx="13836">
                  <c:v>OO GJT LAX</c:v>
                </c:pt>
                <c:pt idx="13837">
                  <c:v>OO GJT ORD</c:v>
                </c:pt>
                <c:pt idx="13838">
                  <c:v>OO GJT PHX</c:v>
                </c:pt>
                <c:pt idx="13839">
                  <c:v>OO GJT SLC</c:v>
                </c:pt>
                <c:pt idx="13840">
                  <c:v>OO GNV ATL</c:v>
                </c:pt>
                <c:pt idx="13841">
                  <c:v>OO GRB ATL</c:v>
                </c:pt>
                <c:pt idx="13842">
                  <c:v>OO GRB ATW</c:v>
                </c:pt>
                <c:pt idx="13843">
                  <c:v>OO GRB CMX</c:v>
                </c:pt>
                <c:pt idx="13844">
                  <c:v>OO GRB DTW</c:v>
                </c:pt>
                <c:pt idx="13845">
                  <c:v>OO GRB MKE</c:v>
                </c:pt>
                <c:pt idx="13846">
                  <c:v>OO GRB MQT</c:v>
                </c:pt>
                <c:pt idx="13847">
                  <c:v>OO GRB MSP</c:v>
                </c:pt>
                <c:pt idx="13848">
                  <c:v>OO GRB ORD</c:v>
                </c:pt>
                <c:pt idx="13849">
                  <c:v>OO GRK DFW</c:v>
                </c:pt>
                <c:pt idx="13850">
                  <c:v>OO GRR ATL</c:v>
                </c:pt>
                <c:pt idx="13851">
                  <c:v>OO GRR AZO</c:v>
                </c:pt>
                <c:pt idx="13852">
                  <c:v>OO GRR CLE</c:v>
                </c:pt>
                <c:pt idx="13853">
                  <c:v>OO GRR CVG</c:v>
                </c:pt>
                <c:pt idx="13854">
                  <c:v>OO GRR DEN</c:v>
                </c:pt>
                <c:pt idx="13855">
                  <c:v>OO GRR DTW</c:v>
                </c:pt>
                <c:pt idx="13856">
                  <c:v>OO GRR FNT</c:v>
                </c:pt>
                <c:pt idx="13857">
                  <c:v>OO GRR IAD</c:v>
                </c:pt>
                <c:pt idx="13858">
                  <c:v>OO GRR IAH</c:v>
                </c:pt>
                <c:pt idx="13859">
                  <c:v>OO GRR LGA</c:v>
                </c:pt>
                <c:pt idx="13860">
                  <c:v>OO GRR MEM</c:v>
                </c:pt>
                <c:pt idx="13861">
                  <c:v>OO GRR MKE</c:v>
                </c:pt>
                <c:pt idx="13862">
                  <c:v>OO GRR MSP</c:v>
                </c:pt>
                <c:pt idx="13863">
                  <c:v>OO GRR ORD</c:v>
                </c:pt>
                <c:pt idx="13864">
                  <c:v>OO GSO ATL</c:v>
                </c:pt>
                <c:pt idx="13865">
                  <c:v>OO GSO CVG</c:v>
                </c:pt>
                <c:pt idx="13866">
                  <c:v>OO GSO DTW</c:v>
                </c:pt>
                <c:pt idx="13867">
                  <c:v>OO GSO LGA</c:v>
                </c:pt>
                <c:pt idx="13868">
                  <c:v>OO GSP ATL</c:v>
                </c:pt>
                <c:pt idx="13869">
                  <c:v>OO GSP AVL</c:v>
                </c:pt>
                <c:pt idx="13870">
                  <c:v>OO GSP CVG</c:v>
                </c:pt>
                <c:pt idx="13871">
                  <c:v>OO GSP DTW</c:v>
                </c:pt>
                <c:pt idx="13872">
                  <c:v>OO GSP IAD</c:v>
                </c:pt>
                <c:pt idx="13873">
                  <c:v>OO GSP IAH</c:v>
                </c:pt>
                <c:pt idx="13874">
                  <c:v>OO GSP LGA</c:v>
                </c:pt>
                <c:pt idx="13875">
                  <c:v>OO GSP ORD</c:v>
                </c:pt>
                <c:pt idx="13876">
                  <c:v>OO GTF BIL</c:v>
                </c:pt>
                <c:pt idx="13877">
                  <c:v>OO GTF BZN</c:v>
                </c:pt>
                <c:pt idx="13878">
                  <c:v>OO GTF DEN</c:v>
                </c:pt>
                <c:pt idx="13879">
                  <c:v>OO GTF FCA</c:v>
                </c:pt>
                <c:pt idx="13880">
                  <c:v>OO GTF MSP</c:v>
                </c:pt>
                <c:pt idx="13881">
                  <c:v>OO GTF ORD</c:v>
                </c:pt>
                <c:pt idx="13882">
                  <c:v>OO GTF SEA</c:v>
                </c:pt>
                <c:pt idx="13883">
                  <c:v>OO GTF SLC</c:v>
                </c:pt>
                <c:pt idx="13884">
                  <c:v>OO GTR ATL</c:v>
                </c:pt>
                <c:pt idx="13885">
                  <c:v>OO GUC DEN</c:v>
                </c:pt>
                <c:pt idx="13886">
                  <c:v>OO GUC IAH</c:v>
                </c:pt>
                <c:pt idx="13887">
                  <c:v>OO GUC ORD</c:v>
                </c:pt>
                <c:pt idx="13888">
                  <c:v>OO GUC SLC</c:v>
                </c:pt>
                <c:pt idx="13889">
                  <c:v>OO HDN DEN</c:v>
                </c:pt>
                <c:pt idx="13890">
                  <c:v>OO HDN IAH</c:v>
                </c:pt>
                <c:pt idx="13891">
                  <c:v>OO HDN LAX</c:v>
                </c:pt>
                <c:pt idx="13892">
                  <c:v>OO HDN MSP</c:v>
                </c:pt>
                <c:pt idx="13893">
                  <c:v>OO HDN ORD</c:v>
                </c:pt>
                <c:pt idx="13894">
                  <c:v>OO HDN SAN</c:v>
                </c:pt>
                <c:pt idx="13895">
                  <c:v>OO HDN SEA</c:v>
                </c:pt>
                <c:pt idx="13896">
                  <c:v>OO HDN SFO</c:v>
                </c:pt>
                <c:pt idx="13897">
                  <c:v>OO HDN SLC</c:v>
                </c:pt>
                <c:pt idx="13898">
                  <c:v>OO HIB DLH</c:v>
                </c:pt>
                <c:pt idx="13899">
                  <c:v>OO HIB INL</c:v>
                </c:pt>
                <c:pt idx="13900">
                  <c:v>OO HIB MSP</c:v>
                </c:pt>
                <c:pt idx="13901">
                  <c:v>OO HLN BIL</c:v>
                </c:pt>
                <c:pt idx="13902">
                  <c:v>OO HLN BTM</c:v>
                </c:pt>
                <c:pt idx="13903">
                  <c:v>OO HLN BZN</c:v>
                </c:pt>
                <c:pt idx="13904">
                  <c:v>OO HLN COD</c:v>
                </c:pt>
                <c:pt idx="13905">
                  <c:v>OO HLN DEN</c:v>
                </c:pt>
                <c:pt idx="13906">
                  <c:v>OO HLN GTF</c:v>
                </c:pt>
                <c:pt idx="13907">
                  <c:v>OO HLN MSO</c:v>
                </c:pt>
                <c:pt idx="13908">
                  <c:v>OO HLN MSP</c:v>
                </c:pt>
                <c:pt idx="13909">
                  <c:v>OO HLN SLC</c:v>
                </c:pt>
                <c:pt idx="13910">
                  <c:v>OO HOU ATL</c:v>
                </c:pt>
                <c:pt idx="13911">
                  <c:v>OO HOU DFW</c:v>
                </c:pt>
                <c:pt idx="13912">
                  <c:v>OO HPN BUF</c:v>
                </c:pt>
                <c:pt idx="13913">
                  <c:v>OO HPN DTW</c:v>
                </c:pt>
                <c:pt idx="13914">
                  <c:v>OO HPN MLI</c:v>
                </c:pt>
                <c:pt idx="13915">
                  <c:v>OO HPN ORD</c:v>
                </c:pt>
                <c:pt idx="13916">
                  <c:v>OO HRL IAH</c:v>
                </c:pt>
                <c:pt idx="13917">
                  <c:v>OO HSV ATL</c:v>
                </c:pt>
                <c:pt idx="13918">
                  <c:v>OO HSV DEN</c:v>
                </c:pt>
                <c:pt idx="13919">
                  <c:v>OO HSV DTW</c:v>
                </c:pt>
                <c:pt idx="13920">
                  <c:v>OO HSV IAH</c:v>
                </c:pt>
                <c:pt idx="13921">
                  <c:v>OO HSV ORD</c:v>
                </c:pt>
                <c:pt idx="13922">
                  <c:v>OO HYS DEN</c:v>
                </c:pt>
                <c:pt idx="13923">
                  <c:v>OO HYS LNK</c:v>
                </c:pt>
                <c:pt idx="13924">
                  <c:v>OO HYS SLN</c:v>
                </c:pt>
                <c:pt idx="13925">
                  <c:v>OO IAD ATL</c:v>
                </c:pt>
                <c:pt idx="13926">
                  <c:v>OO IAD AUS</c:v>
                </c:pt>
                <c:pt idx="13927">
                  <c:v>OO IAD BDL</c:v>
                </c:pt>
                <c:pt idx="13928">
                  <c:v>OO IAD CHO</c:v>
                </c:pt>
                <c:pt idx="13929">
                  <c:v>OO IAD CKB</c:v>
                </c:pt>
                <c:pt idx="13930">
                  <c:v>OO IAD CLE</c:v>
                </c:pt>
                <c:pt idx="13931">
                  <c:v>OO IAD CLT</c:v>
                </c:pt>
                <c:pt idx="13932">
                  <c:v>OO IAD CMH</c:v>
                </c:pt>
                <c:pt idx="13933">
                  <c:v>OO IAD COS</c:v>
                </c:pt>
                <c:pt idx="13934">
                  <c:v>OO IAD CVG</c:v>
                </c:pt>
                <c:pt idx="13935">
                  <c:v>OO IAD DAY</c:v>
                </c:pt>
                <c:pt idx="13936">
                  <c:v>OO IAD DFW</c:v>
                </c:pt>
                <c:pt idx="13937">
                  <c:v>OO IAD DTW</c:v>
                </c:pt>
                <c:pt idx="13938">
                  <c:v>OO IAD GRR</c:v>
                </c:pt>
                <c:pt idx="13939">
                  <c:v>OO IAD GSP</c:v>
                </c:pt>
                <c:pt idx="13940">
                  <c:v>OO IAD HSV</c:v>
                </c:pt>
                <c:pt idx="13941">
                  <c:v>OO IAD IAH</c:v>
                </c:pt>
                <c:pt idx="13942">
                  <c:v>OO IAD IND</c:v>
                </c:pt>
                <c:pt idx="13943">
                  <c:v>OO IAD LGA</c:v>
                </c:pt>
                <c:pt idx="13944">
                  <c:v>OO IAD LWB</c:v>
                </c:pt>
                <c:pt idx="13945">
                  <c:v>OO IAD MCI</c:v>
                </c:pt>
                <c:pt idx="13946">
                  <c:v>OO IAD MCO</c:v>
                </c:pt>
                <c:pt idx="13947">
                  <c:v>OO IAD MEM</c:v>
                </c:pt>
                <c:pt idx="13948">
                  <c:v>OO IAD MIA</c:v>
                </c:pt>
                <c:pt idx="13949">
                  <c:v>OO IAD MSP</c:v>
                </c:pt>
                <c:pt idx="13950">
                  <c:v>OO IAD MSY</c:v>
                </c:pt>
                <c:pt idx="13951">
                  <c:v>OO IAD OKC</c:v>
                </c:pt>
                <c:pt idx="13952">
                  <c:v>OO IAD ORD</c:v>
                </c:pt>
                <c:pt idx="13953">
                  <c:v>OO IAD ORF</c:v>
                </c:pt>
                <c:pt idx="13954">
                  <c:v>OO IAD PBG</c:v>
                </c:pt>
                <c:pt idx="13955">
                  <c:v>OO IAD PIT</c:v>
                </c:pt>
                <c:pt idx="13956">
                  <c:v>OO IAD PVD</c:v>
                </c:pt>
                <c:pt idx="13957">
                  <c:v>OO IAD RDU</c:v>
                </c:pt>
                <c:pt idx="13958">
                  <c:v>OO IAD SAT</c:v>
                </c:pt>
                <c:pt idx="13959">
                  <c:v>OO IAD SAV</c:v>
                </c:pt>
                <c:pt idx="13960">
                  <c:v>OO IAD SHD</c:v>
                </c:pt>
                <c:pt idx="13961">
                  <c:v>OO IAD STL</c:v>
                </c:pt>
                <c:pt idx="13962">
                  <c:v>OO IAD SYR</c:v>
                </c:pt>
                <c:pt idx="13963">
                  <c:v>OO IAD TUL</c:v>
                </c:pt>
                <c:pt idx="13964">
                  <c:v>OO IAD TYS</c:v>
                </c:pt>
                <c:pt idx="13965">
                  <c:v>OO IAH ABQ</c:v>
                </c:pt>
                <c:pt idx="13966">
                  <c:v>OO IAH ASE</c:v>
                </c:pt>
                <c:pt idx="13967">
                  <c:v>OO IAH ATL</c:v>
                </c:pt>
                <c:pt idx="13968">
                  <c:v>OO IAH AUS</c:v>
                </c:pt>
                <c:pt idx="13969">
                  <c:v>OO IAH BFL</c:v>
                </c:pt>
                <c:pt idx="13970">
                  <c:v>OO IAH BHM</c:v>
                </c:pt>
                <c:pt idx="13971">
                  <c:v>OO IAH BNA</c:v>
                </c:pt>
                <c:pt idx="13972">
                  <c:v>OO IAH BOI</c:v>
                </c:pt>
                <c:pt idx="13973">
                  <c:v>OO IAH BRO</c:v>
                </c:pt>
                <c:pt idx="13974">
                  <c:v>OO IAH BTR</c:v>
                </c:pt>
                <c:pt idx="13975">
                  <c:v>OO IAH BZN</c:v>
                </c:pt>
                <c:pt idx="13976">
                  <c:v>OO IAH CAE</c:v>
                </c:pt>
                <c:pt idx="13977">
                  <c:v>OO IAH CHS</c:v>
                </c:pt>
                <c:pt idx="13978">
                  <c:v>OO IAH CID</c:v>
                </c:pt>
                <c:pt idx="13979">
                  <c:v>OO IAH CLE</c:v>
                </c:pt>
                <c:pt idx="13980">
                  <c:v>OO IAH CLT</c:v>
                </c:pt>
                <c:pt idx="13981">
                  <c:v>OO IAH CMH</c:v>
                </c:pt>
                <c:pt idx="13982">
                  <c:v>OO IAH COS</c:v>
                </c:pt>
                <c:pt idx="13983">
                  <c:v>OO IAH CRP</c:v>
                </c:pt>
                <c:pt idx="13984">
                  <c:v>OO IAH CRW</c:v>
                </c:pt>
                <c:pt idx="13985">
                  <c:v>OO IAH CVG</c:v>
                </c:pt>
                <c:pt idx="13986">
                  <c:v>OO IAH DAL</c:v>
                </c:pt>
                <c:pt idx="13987">
                  <c:v>OO IAH DAY</c:v>
                </c:pt>
                <c:pt idx="13988">
                  <c:v>OO IAH DCA</c:v>
                </c:pt>
                <c:pt idx="13989">
                  <c:v>OO IAH DEN</c:v>
                </c:pt>
                <c:pt idx="13990">
                  <c:v>OO IAH DFW</c:v>
                </c:pt>
                <c:pt idx="13991">
                  <c:v>OO IAH DSM</c:v>
                </c:pt>
                <c:pt idx="13992">
                  <c:v>OO IAH DTW</c:v>
                </c:pt>
                <c:pt idx="13993">
                  <c:v>OO IAH ELP</c:v>
                </c:pt>
                <c:pt idx="13994">
                  <c:v>OO IAH GJT</c:v>
                </c:pt>
                <c:pt idx="13995">
                  <c:v>OO IAH GRR</c:v>
                </c:pt>
                <c:pt idx="13996">
                  <c:v>OO IAH GSP</c:v>
                </c:pt>
                <c:pt idx="13997">
                  <c:v>OO IAH GUC</c:v>
                </c:pt>
                <c:pt idx="13998">
                  <c:v>OO IAH HDN</c:v>
                </c:pt>
                <c:pt idx="13999">
                  <c:v>OO IAH HRL</c:v>
                </c:pt>
                <c:pt idx="14000">
                  <c:v>OO IAH HSV</c:v>
                </c:pt>
                <c:pt idx="14001">
                  <c:v>OO IAH IAD</c:v>
                </c:pt>
                <c:pt idx="14002">
                  <c:v>OO IAH ICT</c:v>
                </c:pt>
                <c:pt idx="14003">
                  <c:v>OO IAH IND</c:v>
                </c:pt>
                <c:pt idx="14004">
                  <c:v>OO IAH JAC</c:v>
                </c:pt>
                <c:pt idx="14005">
                  <c:v>OO IAH JAN</c:v>
                </c:pt>
                <c:pt idx="14006">
                  <c:v>OO IAH JAX</c:v>
                </c:pt>
                <c:pt idx="14007">
                  <c:v>OO IAH LAX</c:v>
                </c:pt>
                <c:pt idx="14008">
                  <c:v>OO IAH LCH</c:v>
                </c:pt>
                <c:pt idx="14009">
                  <c:v>OO IAH LEX</c:v>
                </c:pt>
                <c:pt idx="14010">
                  <c:v>OO IAH LFT</c:v>
                </c:pt>
                <c:pt idx="14011">
                  <c:v>OO IAH LGA</c:v>
                </c:pt>
                <c:pt idx="14012">
                  <c:v>OO IAH LIT</c:v>
                </c:pt>
                <c:pt idx="14013">
                  <c:v>OO IAH MAF</c:v>
                </c:pt>
                <c:pt idx="14014">
                  <c:v>OO IAH MCI</c:v>
                </c:pt>
                <c:pt idx="14015">
                  <c:v>OO IAH MCO</c:v>
                </c:pt>
                <c:pt idx="14016">
                  <c:v>OO IAH MEM</c:v>
                </c:pt>
                <c:pt idx="14017">
                  <c:v>OO IAH MFE</c:v>
                </c:pt>
                <c:pt idx="14018">
                  <c:v>OO IAH MIA</c:v>
                </c:pt>
                <c:pt idx="14019">
                  <c:v>OO IAH MKE</c:v>
                </c:pt>
                <c:pt idx="14020">
                  <c:v>OO IAH MOB</c:v>
                </c:pt>
                <c:pt idx="14021">
                  <c:v>OO IAH MSN</c:v>
                </c:pt>
                <c:pt idx="14022">
                  <c:v>OO IAH MSP</c:v>
                </c:pt>
                <c:pt idx="14023">
                  <c:v>OO IAH MSY</c:v>
                </c:pt>
                <c:pt idx="14024">
                  <c:v>OO IAH MTJ</c:v>
                </c:pt>
                <c:pt idx="14025">
                  <c:v>OO IAH OKC</c:v>
                </c:pt>
                <c:pt idx="14026">
                  <c:v>OO IAH OMA</c:v>
                </c:pt>
                <c:pt idx="14027">
                  <c:v>OO IAH ONT</c:v>
                </c:pt>
                <c:pt idx="14028">
                  <c:v>OO IAH ORD</c:v>
                </c:pt>
                <c:pt idx="14029">
                  <c:v>OO IAH ORF</c:v>
                </c:pt>
                <c:pt idx="14030">
                  <c:v>OO IAH PBI</c:v>
                </c:pt>
                <c:pt idx="14031">
                  <c:v>OO IAH PHL</c:v>
                </c:pt>
                <c:pt idx="14032">
                  <c:v>OO IAH PHX</c:v>
                </c:pt>
                <c:pt idx="14033">
                  <c:v>OO IAH PIA</c:v>
                </c:pt>
                <c:pt idx="14034">
                  <c:v>OO IAH PIT</c:v>
                </c:pt>
                <c:pt idx="14035">
                  <c:v>OO IAH PNS</c:v>
                </c:pt>
                <c:pt idx="14036">
                  <c:v>OO IAH PSP</c:v>
                </c:pt>
                <c:pt idx="14037">
                  <c:v>OO IAH RAP</c:v>
                </c:pt>
                <c:pt idx="14038">
                  <c:v>OO IAH RDU</c:v>
                </c:pt>
                <c:pt idx="14039">
                  <c:v>OO IAH RIC</c:v>
                </c:pt>
                <c:pt idx="14040">
                  <c:v>OO IAH RNO</c:v>
                </c:pt>
                <c:pt idx="14041">
                  <c:v>OO IAH RSW</c:v>
                </c:pt>
                <c:pt idx="14042">
                  <c:v>OO IAH SAN</c:v>
                </c:pt>
                <c:pt idx="14043">
                  <c:v>OO IAH SAT</c:v>
                </c:pt>
                <c:pt idx="14044">
                  <c:v>OO IAH SAV</c:v>
                </c:pt>
                <c:pt idx="14045">
                  <c:v>OO IAH SDF</c:v>
                </c:pt>
                <c:pt idx="14046">
                  <c:v>OO IAH SGF</c:v>
                </c:pt>
                <c:pt idx="14047">
                  <c:v>OO IAH SHV</c:v>
                </c:pt>
                <c:pt idx="14048">
                  <c:v>OO IAH SLC</c:v>
                </c:pt>
                <c:pt idx="14049">
                  <c:v>OO IAH STL</c:v>
                </c:pt>
                <c:pt idx="14050">
                  <c:v>OO IAH TUL</c:v>
                </c:pt>
                <c:pt idx="14051">
                  <c:v>OO IAH TUS</c:v>
                </c:pt>
                <c:pt idx="14052">
                  <c:v>OO IAH VPS</c:v>
                </c:pt>
                <c:pt idx="14053">
                  <c:v>OO IAH XNA</c:v>
                </c:pt>
                <c:pt idx="14054">
                  <c:v>OO ICT DAY</c:v>
                </c:pt>
                <c:pt idx="14055">
                  <c:v>OO ICT DEN</c:v>
                </c:pt>
                <c:pt idx="14056">
                  <c:v>OO ICT HYS</c:v>
                </c:pt>
                <c:pt idx="14057">
                  <c:v>OO ICT IAH</c:v>
                </c:pt>
                <c:pt idx="14058">
                  <c:v>OO ICT LAX</c:v>
                </c:pt>
                <c:pt idx="14059">
                  <c:v>OO ICT MEM</c:v>
                </c:pt>
                <c:pt idx="14060">
                  <c:v>OO ICT MKE</c:v>
                </c:pt>
                <c:pt idx="14061">
                  <c:v>OO ICT MSP</c:v>
                </c:pt>
                <c:pt idx="14062">
                  <c:v>OO ICT ORD</c:v>
                </c:pt>
                <c:pt idx="14063">
                  <c:v>OO ICT SEA</c:v>
                </c:pt>
                <c:pt idx="14064">
                  <c:v>OO IDA BOI</c:v>
                </c:pt>
                <c:pt idx="14065">
                  <c:v>OO IDA COD</c:v>
                </c:pt>
                <c:pt idx="14066">
                  <c:v>OO IDA DEN</c:v>
                </c:pt>
                <c:pt idx="14067">
                  <c:v>OO IDA MSP</c:v>
                </c:pt>
                <c:pt idx="14068">
                  <c:v>OO IDA PIH</c:v>
                </c:pt>
                <c:pt idx="14069">
                  <c:v>OO IDA SFO</c:v>
                </c:pt>
                <c:pt idx="14070">
                  <c:v>OO IDA SLC</c:v>
                </c:pt>
                <c:pt idx="14071">
                  <c:v>OO IFP PHX</c:v>
                </c:pt>
                <c:pt idx="14072">
                  <c:v>OO ILM ATL</c:v>
                </c:pt>
                <c:pt idx="14073">
                  <c:v>OO ILM ORD</c:v>
                </c:pt>
                <c:pt idx="14074">
                  <c:v>OO IMT DTW</c:v>
                </c:pt>
                <c:pt idx="14075">
                  <c:v>OO IMT ESC</c:v>
                </c:pt>
                <c:pt idx="14076">
                  <c:v>OO IMT MSP</c:v>
                </c:pt>
                <c:pt idx="14077">
                  <c:v>OO IMT RHI</c:v>
                </c:pt>
                <c:pt idx="14078">
                  <c:v>OO IND ATL</c:v>
                </c:pt>
                <c:pt idx="14079">
                  <c:v>OO IND CLE</c:v>
                </c:pt>
                <c:pt idx="14080">
                  <c:v>OO IND CVG</c:v>
                </c:pt>
                <c:pt idx="14081">
                  <c:v>OO IND DEN</c:v>
                </c:pt>
                <c:pt idx="14082">
                  <c:v>OO IND DTW</c:v>
                </c:pt>
                <c:pt idx="14083">
                  <c:v>OO IND IAD</c:v>
                </c:pt>
                <c:pt idx="14084">
                  <c:v>OO IND IAH</c:v>
                </c:pt>
                <c:pt idx="14085">
                  <c:v>OO IND MEM</c:v>
                </c:pt>
                <c:pt idx="14086">
                  <c:v>OO IND MKE</c:v>
                </c:pt>
                <c:pt idx="14087">
                  <c:v>OO IND MSP</c:v>
                </c:pt>
                <c:pt idx="14088">
                  <c:v>OO IND OMA</c:v>
                </c:pt>
                <c:pt idx="14089">
                  <c:v>OO IND ORD</c:v>
                </c:pt>
                <c:pt idx="14090">
                  <c:v>OO IND RDU</c:v>
                </c:pt>
                <c:pt idx="14091">
                  <c:v>OO IND SLC</c:v>
                </c:pt>
                <c:pt idx="14092">
                  <c:v>OO INL BRD</c:v>
                </c:pt>
                <c:pt idx="14093">
                  <c:v>OO INL HIB</c:v>
                </c:pt>
                <c:pt idx="14094">
                  <c:v>OO INL MSP</c:v>
                </c:pt>
                <c:pt idx="14095">
                  <c:v>OO IPL LAX</c:v>
                </c:pt>
                <c:pt idx="14096">
                  <c:v>OO IPL YUM</c:v>
                </c:pt>
                <c:pt idx="14097">
                  <c:v>OO ISN DEN</c:v>
                </c:pt>
                <c:pt idx="14098">
                  <c:v>OO ISN MSP</c:v>
                </c:pt>
                <c:pt idx="14099">
                  <c:v>OO ITH DTW</c:v>
                </c:pt>
                <c:pt idx="14100">
                  <c:v>OO IYK LAX</c:v>
                </c:pt>
                <c:pt idx="14101">
                  <c:v>OO JAC DEN</c:v>
                </c:pt>
                <c:pt idx="14102">
                  <c:v>OO JAC DFW</c:v>
                </c:pt>
                <c:pt idx="14103">
                  <c:v>OO JAC IAH</c:v>
                </c:pt>
                <c:pt idx="14104">
                  <c:v>OO JAC LAX</c:v>
                </c:pt>
                <c:pt idx="14105">
                  <c:v>OO JAC MSP</c:v>
                </c:pt>
                <c:pt idx="14106">
                  <c:v>OO JAC ORD</c:v>
                </c:pt>
                <c:pt idx="14107">
                  <c:v>OO JAC PHX</c:v>
                </c:pt>
                <c:pt idx="14108">
                  <c:v>OO JAC SEA</c:v>
                </c:pt>
                <c:pt idx="14109">
                  <c:v>OO JAC SFO</c:v>
                </c:pt>
                <c:pt idx="14110">
                  <c:v>OO JAC SLC</c:v>
                </c:pt>
                <c:pt idx="14111">
                  <c:v>OO JAN ATL</c:v>
                </c:pt>
                <c:pt idx="14112">
                  <c:v>OO JAN IAH</c:v>
                </c:pt>
                <c:pt idx="14113">
                  <c:v>OO JAN ORD</c:v>
                </c:pt>
                <c:pt idx="14114">
                  <c:v>OO JAX BOS</c:v>
                </c:pt>
                <c:pt idx="14115">
                  <c:v>OO JAX DEN</c:v>
                </c:pt>
                <c:pt idx="14116">
                  <c:v>OO JAX DTW</c:v>
                </c:pt>
                <c:pt idx="14117">
                  <c:v>OO JAX IAH</c:v>
                </c:pt>
                <c:pt idx="14118">
                  <c:v>OO JAX JFK</c:v>
                </c:pt>
                <c:pt idx="14119">
                  <c:v>OO JAX LGA</c:v>
                </c:pt>
                <c:pt idx="14120">
                  <c:v>OO JAX MSP</c:v>
                </c:pt>
                <c:pt idx="14121">
                  <c:v>OO JAX ORD</c:v>
                </c:pt>
                <c:pt idx="14122">
                  <c:v>OO JFK BNA</c:v>
                </c:pt>
                <c:pt idx="14123">
                  <c:v>OO JFK BOS</c:v>
                </c:pt>
                <c:pt idx="14124">
                  <c:v>OO JFK BUF</c:v>
                </c:pt>
                <c:pt idx="14125">
                  <c:v>OO JFK CHS</c:v>
                </c:pt>
                <c:pt idx="14126">
                  <c:v>OO JFK CLT</c:v>
                </c:pt>
                <c:pt idx="14127">
                  <c:v>OO JFK DCA</c:v>
                </c:pt>
                <c:pt idx="14128">
                  <c:v>OO JFK JAX</c:v>
                </c:pt>
                <c:pt idx="14129">
                  <c:v>OO JFK ORD</c:v>
                </c:pt>
                <c:pt idx="14130">
                  <c:v>OO JFK PIT</c:v>
                </c:pt>
                <c:pt idx="14131">
                  <c:v>OO JFK PWM</c:v>
                </c:pt>
                <c:pt idx="14132">
                  <c:v>OO JFK RDU</c:v>
                </c:pt>
                <c:pt idx="14133">
                  <c:v>OO JFK RIC</c:v>
                </c:pt>
                <c:pt idx="14134">
                  <c:v>OO JFK SAV</c:v>
                </c:pt>
                <c:pt idx="14135">
                  <c:v>OO JLN DFW</c:v>
                </c:pt>
                <c:pt idx="14136">
                  <c:v>OO JMS DEN</c:v>
                </c:pt>
                <c:pt idx="14137">
                  <c:v>OO JMS DVL</c:v>
                </c:pt>
                <c:pt idx="14138">
                  <c:v>OO JNU SEA</c:v>
                </c:pt>
                <c:pt idx="14139">
                  <c:v>OO KTN SEA</c:v>
                </c:pt>
                <c:pt idx="14140">
                  <c:v>OO LAN AZO</c:v>
                </c:pt>
                <c:pt idx="14141">
                  <c:v>OO LAN DTW</c:v>
                </c:pt>
                <c:pt idx="14142">
                  <c:v>OO LAN MBS</c:v>
                </c:pt>
                <c:pt idx="14143">
                  <c:v>OO LAN MSP</c:v>
                </c:pt>
                <c:pt idx="14144">
                  <c:v>OO LAN ORD</c:v>
                </c:pt>
                <c:pt idx="14145">
                  <c:v>OO LAN PLN</c:v>
                </c:pt>
                <c:pt idx="14146">
                  <c:v>OO LAR DEN</c:v>
                </c:pt>
                <c:pt idx="14147">
                  <c:v>OO LAS AUS</c:v>
                </c:pt>
                <c:pt idx="14148">
                  <c:v>OO LAS BUR</c:v>
                </c:pt>
                <c:pt idx="14149">
                  <c:v>OO LAS DEN</c:v>
                </c:pt>
                <c:pt idx="14150">
                  <c:v>OO LAS FAT</c:v>
                </c:pt>
                <c:pt idx="14151">
                  <c:v>OO LAS LAX</c:v>
                </c:pt>
                <c:pt idx="14152">
                  <c:v>OO LAS LGB</c:v>
                </c:pt>
                <c:pt idx="14153">
                  <c:v>OO LAS MHK</c:v>
                </c:pt>
                <c:pt idx="14154">
                  <c:v>OO LAS OAK</c:v>
                </c:pt>
                <c:pt idx="14155">
                  <c:v>OO LAS PDX</c:v>
                </c:pt>
                <c:pt idx="14156">
                  <c:v>OO LAS PHX</c:v>
                </c:pt>
                <c:pt idx="14157">
                  <c:v>OO LAS PSP</c:v>
                </c:pt>
                <c:pt idx="14158">
                  <c:v>OO LAS SAN</c:v>
                </c:pt>
                <c:pt idx="14159">
                  <c:v>OO LAS SEA</c:v>
                </c:pt>
                <c:pt idx="14160">
                  <c:v>OO LAS SFO</c:v>
                </c:pt>
                <c:pt idx="14161">
                  <c:v>OO LAS SJC</c:v>
                </c:pt>
                <c:pt idx="14162">
                  <c:v>OO LAS SLC</c:v>
                </c:pt>
                <c:pt idx="14163">
                  <c:v>OO LAS SMF</c:v>
                </c:pt>
                <c:pt idx="14164">
                  <c:v>OO LAS SNA</c:v>
                </c:pt>
                <c:pt idx="14165">
                  <c:v>OO LAW DFW</c:v>
                </c:pt>
                <c:pt idx="14166">
                  <c:v>OO LAX ABQ</c:v>
                </c:pt>
                <c:pt idx="14167">
                  <c:v>OO LAX ACV</c:v>
                </c:pt>
                <c:pt idx="14168">
                  <c:v>OO LAX ASE</c:v>
                </c:pt>
                <c:pt idx="14169">
                  <c:v>OO LAX AUS</c:v>
                </c:pt>
                <c:pt idx="14170">
                  <c:v>OO LAX BFL</c:v>
                </c:pt>
                <c:pt idx="14171">
                  <c:v>OO LAX BOI</c:v>
                </c:pt>
                <c:pt idx="14172">
                  <c:v>OO LAX BZN</c:v>
                </c:pt>
                <c:pt idx="14173">
                  <c:v>OO LAX CID</c:v>
                </c:pt>
                <c:pt idx="14174">
                  <c:v>OO LAX CLD</c:v>
                </c:pt>
                <c:pt idx="14175">
                  <c:v>OO LAX COS</c:v>
                </c:pt>
                <c:pt idx="14176">
                  <c:v>OO LAX DAL</c:v>
                </c:pt>
                <c:pt idx="14177">
                  <c:v>OO LAX DEN</c:v>
                </c:pt>
                <c:pt idx="14178">
                  <c:v>OO LAX DFW</c:v>
                </c:pt>
                <c:pt idx="14179">
                  <c:v>OO LAX DRO</c:v>
                </c:pt>
                <c:pt idx="14180">
                  <c:v>OO LAX EGE</c:v>
                </c:pt>
                <c:pt idx="14181">
                  <c:v>OO LAX ELP</c:v>
                </c:pt>
                <c:pt idx="14182">
                  <c:v>OO LAX EUG</c:v>
                </c:pt>
                <c:pt idx="14183">
                  <c:v>OO LAX FAT</c:v>
                </c:pt>
                <c:pt idx="14184">
                  <c:v>OO LAX FCA</c:v>
                </c:pt>
                <c:pt idx="14185">
                  <c:v>OO LAX FLG</c:v>
                </c:pt>
                <c:pt idx="14186">
                  <c:v>OO LAX GEG</c:v>
                </c:pt>
                <c:pt idx="14187">
                  <c:v>OO LAX GJT</c:v>
                </c:pt>
                <c:pt idx="14188">
                  <c:v>OO LAX HDN</c:v>
                </c:pt>
                <c:pt idx="14189">
                  <c:v>OO LAX IAH</c:v>
                </c:pt>
                <c:pt idx="14190">
                  <c:v>OO LAX ICT</c:v>
                </c:pt>
                <c:pt idx="14191">
                  <c:v>OO LAX IPL</c:v>
                </c:pt>
                <c:pt idx="14192">
                  <c:v>OO LAX IYK</c:v>
                </c:pt>
                <c:pt idx="14193">
                  <c:v>OO LAX JAC</c:v>
                </c:pt>
                <c:pt idx="14194">
                  <c:v>OO LAX LAS</c:v>
                </c:pt>
                <c:pt idx="14195">
                  <c:v>OO LAX LEX</c:v>
                </c:pt>
                <c:pt idx="14196">
                  <c:v>OO LAX LWS</c:v>
                </c:pt>
                <c:pt idx="14197">
                  <c:v>OO LAX MCI</c:v>
                </c:pt>
                <c:pt idx="14198">
                  <c:v>OO LAX MFR</c:v>
                </c:pt>
                <c:pt idx="14199">
                  <c:v>OO LAX MMH</c:v>
                </c:pt>
                <c:pt idx="14200">
                  <c:v>OO LAX MRY</c:v>
                </c:pt>
                <c:pt idx="14201">
                  <c:v>OO LAX MSO</c:v>
                </c:pt>
                <c:pt idx="14202">
                  <c:v>OO LAX MSP</c:v>
                </c:pt>
                <c:pt idx="14203">
                  <c:v>OO LAX MSY</c:v>
                </c:pt>
                <c:pt idx="14204">
                  <c:v>OO LAX MTJ</c:v>
                </c:pt>
                <c:pt idx="14205">
                  <c:v>OO LAX OAK</c:v>
                </c:pt>
                <c:pt idx="14206">
                  <c:v>OO LAX OKC</c:v>
                </c:pt>
                <c:pt idx="14207">
                  <c:v>OO LAX OXR</c:v>
                </c:pt>
                <c:pt idx="14208">
                  <c:v>OO LAX PDX</c:v>
                </c:pt>
                <c:pt idx="14209">
                  <c:v>OO LAX PHX</c:v>
                </c:pt>
                <c:pt idx="14210">
                  <c:v>OO LAX PRC</c:v>
                </c:pt>
                <c:pt idx="14211">
                  <c:v>OO LAX PSP</c:v>
                </c:pt>
                <c:pt idx="14212">
                  <c:v>OO LAX RDM</c:v>
                </c:pt>
                <c:pt idx="14213">
                  <c:v>OO LAX RNO</c:v>
                </c:pt>
                <c:pt idx="14214">
                  <c:v>OO LAX SAF</c:v>
                </c:pt>
                <c:pt idx="14215">
                  <c:v>OO LAX SAN</c:v>
                </c:pt>
                <c:pt idx="14216">
                  <c:v>OO LAX SAT</c:v>
                </c:pt>
                <c:pt idx="14217">
                  <c:v>OO LAX SBA</c:v>
                </c:pt>
                <c:pt idx="14218">
                  <c:v>OO LAX SBP</c:v>
                </c:pt>
                <c:pt idx="14219">
                  <c:v>OO LAX SEA</c:v>
                </c:pt>
                <c:pt idx="14220">
                  <c:v>OO LAX SFO</c:v>
                </c:pt>
                <c:pt idx="14221">
                  <c:v>OO LAX SGU</c:v>
                </c:pt>
                <c:pt idx="14222">
                  <c:v>OO LAX SJC</c:v>
                </c:pt>
                <c:pt idx="14223">
                  <c:v>OO LAX SLC</c:v>
                </c:pt>
                <c:pt idx="14224">
                  <c:v>OO LAX SMF</c:v>
                </c:pt>
                <c:pt idx="14225">
                  <c:v>OO LAX SMX</c:v>
                </c:pt>
                <c:pt idx="14226">
                  <c:v>OO LAX SNA</c:v>
                </c:pt>
                <c:pt idx="14227">
                  <c:v>OO LAX SUN</c:v>
                </c:pt>
                <c:pt idx="14228">
                  <c:v>OO LAX SWO</c:v>
                </c:pt>
                <c:pt idx="14229">
                  <c:v>OO LAX TUL</c:v>
                </c:pt>
                <c:pt idx="14230">
                  <c:v>OO LAX TUS</c:v>
                </c:pt>
                <c:pt idx="14231">
                  <c:v>OO LAX YUM</c:v>
                </c:pt>
                <c:pt idx="14232">
                  <c:v>OO LBB DEN</c:v>
                </c:pt>
                <c:pt idx="14233">
                  <c:v>OO LBB DFW</c:v>
                </c:pt>
                <c:pt idx="14234">
                  <c:v>OO LBB PHX</c:v>
                </c:pt>
                <c:pt idx="14235">
                  <c:v>OO LBF DEN</c:v>
                </c:pt>
                <c:pt idx="14236">
                  <c:v>OO LBL DEN</c:v>
                </c:pt>
                <c:pt idx="14237">
                  <c:v>OO LBL PUB</c:v>
                </c:pt>
                <c:pt idx="14238">
                  <c:v>OO LCH IAH</c:v>
                </c:pt>
                <c:pt idx="14239">
                  <c:v>OO LEX ATL</c:v>
                </c:pt>
                <c:pt idx="14240">
                  <c:v>OO LEX CVG</c:v>
                </c:pt>
                <c:pt idx="14241">
                  <c:v>OO LEX DTW</c:v>
                </c:pt>
                <c:pt idx="14242">
                  <c:v>OO LEX FAR</c:v>
                </c:pt>
                <c:pt idx="14243">
                  <c:v>OO LEX FSD</c:v>
                </c:pt>
                <c:pt idx="14244">
                  <c:v>OO LEX IAH</c:v>
                </c:pt>
                <c:pt idx="14245">
                  <c:v>OO LEX LAX</c:v>
                </c:pt>
                <c:pt idx="14246">
                  <c:v>OO LEX MSP</c:v>
                </c:pt>
                <c:pt idx="14247">
                  <c:v>OO LEX ORD</c:v>
                </c:pt>
                <c:pt idx="14248">
                  <c:v>OO LEX TYS</c:v>
                </c:pt>
                <c:pt idx="14249">
                  <c:v>OO LFT ATL</c:v>
                </c:pt>
                <c:pt idx="14250">
                  <c:v>OO LFT IAH</c:v>
                </c:pt>
                <c:pt idx="14251">
                  <c:v>OO LGA BHM</c:v>
                </c:pt>
                <c:pt idx="14252">
                  <c:v>OO LGA BNA</c:v>
                </c:pt>
                <c:pt idx="14253">
                  <c:v>OO LGA BOS</c:v>
                </c:pt>
                <c:pt idx="14254">
                  <c:v>OO LGA BUF</c:v>
                </c:pt>
                <c:pt idx="14255">
                  <c:v>OO LGA CHS</c:v>
                </c:pt>
                <c:pt idx="14256">
                  <c:v>OO LGA CLE</c:v>
                </c:pt>
                <c:pt idx="14257">
                  <c:v>OO LGA CLT</c:v>
                </c:pt>
                <c:pt idx="14258">
                  <c:v>OO LGA CMH</c:v>
                </c:pt>
                <c:pt idx="14259">
                  <c:v>OO LGA CVG</c:v>
                </c:pt>
                <c:pt idx="14260">
                  <c:v>OO LGA DAL</c:v>
                </c:pt>
                <c:pt idx="14261">
                  <c:v>OO LGA DFW</c:v>
                </c:pt>
                <c:pt idx="14262">
                  <c:v>OO LGA DSM</c:v>
                </c:pt>
                <c:pt idx="14263">
                  <c:v>OO LGA GRR</c:v>
                </c:pt>
                <c:pt idx="14264">
                  <c:v>OO LGA GSO</c:v>
                </c:pt>
                <c:pt idx="14265">
                  <c:v>OO LGA GSP</c:v>
                </c:pt>
                <c:pt idx="14266">
                  <c:v>OO LGA IAD</c:v>
                </c:pt>
                <c:pt idx="14267">
                  <c:v>OO LGA IAH</c:v>
                </c:pt>
                <c:pt idx="14268">
                  <c:v>OO LGA JAX</c:v>
                </c:pt>
                <c:pt idx="14269">
                  <c:v>OO LGA MCI</c:v>
                </c:pt>
                <c:pt idx="14270">
                  <c:v>OO LGA MEM</c:v>
                </c:pt>
                <c:pt idx="14271">
                  <c:v>OO LGA MKE</c:v>
                </c:pt>
                <c:pt idx="14272">
                  <c:v>OO LGA MSN</c:v>
                </c:pt>
                <c:pt idx="14273">
                  <c:v>OO LGA MSP</c:v>
                </c:pt>
                <c:pt idx="14274">
                  <c:v>OO LGA MSY</c:v>
                </c:pt>
                <c:pt idx="14275">
                  <c:v>OO LGA ORD</c:v>
                </c:pt>
                <c:pt idx="14276">
                  <c:v>OO LGA ORF</c:v>
                </c:pt>
                <c:pt idx="14277">
                  <c:v>OO LGA PIT</c:v>
                </c:pt>
                <c:pt idx="14278">
                  <c:v>OO LGA PWM</c:v>
                </c:pt>
                <c:pt idx="14279">
                  <c:v>OO LGA RDU</c:v>
                </c:pt>
                <c:pt idx="14280">
                  <c:v>OO LGA RIC</c:v>
                </c:pt>
                <c:pt idx="14281">
                  <c:v>OO LGA ROC</c:v>
                </c:pt>
                <c:pt idx="14282">
                  <c:v>OO LGA SAV</c:v>
                </c:pt>
                <c:pt idx="14283">
                  <c:v>OO LGA SRQ</c:v>
                </c:pt>
                <c:pt idx="14284">
                  <c:v>OO LGA STL</c:v>
                </c:pt>
                <c:pt idx="14285">
                  <c:v>OO LGA SYR</c:v>
                </c:pt>
                <c:pt idx="14286">
                  <c:v>OO LGB FAT</c:v>
                </c:pt>
                <c:pt idx="14287">
                  <c:v>OO LGB LAS</c:v>
                </c:pt>
                <c:pt idx="14288">
                  <c:v>OO LGB PDX</c:v>
                </c:pt>
                <c:pt idx="14289">
                  <c:v>OO LGB PHX</c:v>
                </c:pt>
                <c:pt idx="14290">
                  <c:v>OO LGB SEA</c:v>
                </c:pt>
                <c:pt idx="14291">
                  <c:v>OO LGB SLC</c:v>
                </c:pt>
                <c:pt idx="14292">
                  <c:v>OO LIT ATL</c:v>
                </c:pt>
                <c:pt idx="14293">
                  <c:v>OO LIT DEN</c:v>
                </c:pt>
                <c:pt idx="14294">
                  <c:v>OO LIT DTW</c:v>
                </c:pt>
                <c:pt idx="14295">
                  <c:v>OO LIT IAH</c:v>
                </c:pt>
                <c:pt idx="14296">
                  <c:v>OO LIT MEM</c:v>
                </c:pt>
                <c:pt idx="14297">
                  <c:v>OO LIT MSP</c:v>
                </c:pt>
                <c:pt idx="14298">
                  <c:v>OO LIT ORD</c:v>
                </c:pt>
                <c:pt idx="14299">
                  <c:v>OO LMT PDX</c:v>
                </c:pt>
                <c:pt idx="14300">
                  <c:v>OO LMT SFO</c:v>
                </c:pt>
                <c:pt idx="14301">
                  <c:v>OO LNK ATL</c:v>
                </c:pt>
                <c:pt idx="14302">
                  <c:v>OO LNK BNA</c:v>
                </c:pt>
                <c:pt idx="14303">
                  <c:v>OO LNK DEN</c:v>
                </c:pt>
                <c:pt idx="14304">
                  <c:v>OO LNK HPN</c:v>
                </c:pt>
                <c:pt idx="14305">
                  <c:v>OO LNK ICT</c:v>
                </c:pt>
                <c:pt idx="14306">
                  <c:v>OO LNK MSP</c:v>
                </c:pt>
                <c:pt idx="14307">
                  <c:v>OO LNK ORD</c:v>
                </c:pt>
                <c:pt idx="14308">
                  <c:v>OO LNK SDF</c:v>
                </c:pt>
                <c:pt idx="14309">
                  <c:v>OO LNK SLC</c:v>
                </c:pt>
                <c:pt idx="14310">
                  <c:v>OO LRD DFW</c:v>
                </c:pt>
                <c:pt idx="14311">
                  <c:v>OO LSE DTW</c:v>
                </c:pt>
                <c:pt idx="14312">
                  <c:v>OO LSE MSP</c:v>
                </c:pt>
                <c:pt idx="14313">
                  <c:v>OO LSE ORD</c:v>
                </c:pt>
                <c:pt idx="14314">
                  <c:v>OO LWB IAD</c:v>
                </c:pt>
                <c:pt idx="14315">
                  <c:v>OO LWB ORD</c:v>
                </c:pt>
                <c:pt idx="14316">
                  <c:v>OO LWB SHD</c:v>
                </c:pt>
                <c:pt idx="14317">
                  <c:v>OO LWS GEG</c:v>
                </c:pt>
                <c:pt idx="14318">
                  <c:v>OO LWS LAX</c:v>
                </c:pt>
                <c:pt idx="14319">
                  <c:v>OO LWS SFO</c:v>
                </c:pt>
                <c:pt idx="14320">
                  <c:v>OO LWS SLC</c:v>
                </c:pt>
                <c:pt idx="14321">
                  <c:v>OO MAF DEN</c:v>
                </c:pt>
                <c:pt idx="14322">
                  <c:v>OO MAF DFW</c:v>
                </c:pt>
                <c:pt idx="14323">
                  <c:v>OO MAF IAH</c:v>
                </c:pt>
                <c:pt idx="14324">
                  <c:v>OO MAF PHX</c:v>
                </c:pt>
                <c:pt idx="14325">
                  <c:v>OO MBS DLH</c:v>
                </c:pt>
                <c:pt idx="14326">
                  <c:v>OO MBS DTW</c:v>
                </c:pt>
                <c:pt idx="14327">
                  <c:v>OO MBS MSP</c:v>
                </c:pt>
                <c:pt idx="14328">
                  <c:v>OO MBS ORD</c:v>
                </c:pt>
                <c:pt idx="14329">
                  <c:v>OO MCI ATL</c:v>
                </c:pt>
                <c:pt idx="14330">
                  <c:v>OO MCI CLE</c:v>
                </c:pt>
                <c:pt idx="14331">
                  <c:v>OO MCI COS</c:v>
                </c:pt>
                <c:pt idx="14332">
                  <c:v>OO MCI CVG</c:v>
                </c:pt>
                <c:pt idx="14333">
                  <c:v>OO MCI DEN</c:v>
                </c:pt>
                <c:pt idx="14334">
                  <c:v>OO MCI DLH</c:v>
                </c:pt>
                <c:pt idx="14335">
                  <c:v>OO MCI DSM</c:v>
                </c:pt>
                <c:pt idx="14336">
                  <c:v>OO MCI DTW</c:v>
                </c:pt>
                <c:pt idx="14337">
                  <c:v>OO MCI IAD</c:v>
                </c:pt>
                <c:pt idx="14338">
                  <c:v>OO MCI IAH</c:v>
                </c:pt>
                <c:pt idx="14339">
                  <c:v>OO MCI LAX</c:v>
                </c:pt>
                <c:pt idx="14340">
                  <c:v>OO MCI LGA</c:v>
                </c:pt>
                <c:pt idx="14341">
                  <c:v>OO MCI MEM</c:v>
                </c:pt>
                <c:pt idx="14342">
                  <c:v>OO MCI MSP</c:v>
                </c:pt>
                <c:pt idx="14343">
                  <c:v>OO MCI MSY</c:v>
                </c:pt>
                <c:pt idx="14344">
                  <c:v>OO MCI ORD</c:v>
                </c:pt>
                <c:pt idx="14345">
                  <c:v>OO MCI PDX</c:v>
                </c:pt>
                <c:pt idx="14346">
                  <c:v>OO MCI PHX</c:v>
                </c:pt>
                <c:pt idx="14347">
                  <c:v>OO MCI SAN</c:v>
                </c:pt>
                <c:pt idx="14348">
                  <c:v>OO MCI SEA</c:v>
                </c:pt>
                <c:pt idx="14349">
                  <c:v>OO MCI SFO</c:v>
                </c:pt>
                <c:pt idx="14350">
                  <c:v>OO MCI SLC</c:v>
                </c:pt>
                <c:pt idx="14351">
                  <c:v>OO MCI STL</c:v>
                </c:pt>
                <c:pt idx="14352">
                  <c:v>OO MCI TUL</c:v>
                </c:pt>
                <c:pt idx="14353">
                  <c:v>OO MCO BNA</c:v>
                </c:pt>
                <c:pt idx="14354">
                  <c:v>OO MCO CLE</c:v>
                </c:pt>
                <c:pt idx="14355">
                  <c:v>OO MCO IAD</c:v>
                </c:pt>
                <c:pt idx="14356">
                  <c:v>OO MCO IAH</c:v>
                </c:pt>
                <c:pt idx="14357">
                  <c:v>OO MCO MKE</c:v>
                </c:pt>
                <c:pt idx="14358">
                  <c:v>OO MCO RDU</c:v>
                </c:pt>
                <c:pt idx="14359">
                  <c:v>OO MDT ABE</c:v>
                </c:pt>
                <c:pt idx="14360">
                  <c:v>OO MDT DTW</c:v>
                </c:pt>
                <c:pt idx="14361">
                  <c:v>OO MDT ORD</c:v>
                </c:pt>
                <c:pt idx="14362">
                  <c:v>OO MDW DTW</c:v>
                </c:pt>
                <c:pt idx="14363">
                  <c:v>OO MDW MSP</c:v>
                </c:pt>
                <c:pt idx="14364">
                  <c:v>OO MDW SLC</c:v>
                </c:pt>
                <c:pt idx="14365">
                  <c:v>OO MEI DFW</c:v>
                </c:pt>
                <c:pt idx="14366">
                  <c:v>OO MEI ORD</c:v>
                </c:pt>
                <c:pt idx="14367">
                  <c:v>OO MEI PIB</c:v>
                </c:pt>
                <c:pt idx="14368">
                  <c:v>OO MEM ATL</c:v>
                </c:pt>
                <c:pt idx="14369">
                  <c:v>OO MEM AUS</c:v>
                </c:pt>
                <c:pt idx="14370">
                  <c:v>OO MEM BNA</c:v>
                </c:pt>
                <c:pt idx="14371">
                  <c:v>OO MEM CLE</c:v>
                </c:pt>
                <c:pt idx="14372">
                  <c:v>OO MEM CLT</c:v>
                </c:pt>
                <c:pt idx="14373">
                  <c:v>OO MEM COS</c:v>
                </c:pt>
                <c:pt idx="14374">
                  <c:v>OO MEM CVG</c:v>
                </c:pt>
                <c:pt idx="14375">
                  <c:v>OO MEM DEN</c:v>
                </c:pt>
                <c:pt idx="14376">
                  <c:v>OO MEM DFW</c:v>
                </c:pt>
                <c:pt idx="14377">
                  <c:v>OO MEM DSM</c:v>
                </c:pt>
                <c:pt idx="14378">
                  <c:v>OO MEM DTW</c:v>
                </c:pt>
                <c:pt idx="14379">
                  <c:v>OO MEM GRR</c:v>
                </c:pt>
                <c:pt idx="14380">
                  <c:v>OO MEM IAH</c:v>
                </c:pt>
                <c:pt idx="14381">
                  <c:v>OO MEM ICT</c:v>
                </c:pt>
                <c:pt idx="14382">
                  <c:v>OO MEM IND</c:v>
                </c:pt>
                <c:pt idx="14383">
                  <c:v>OO MEM LGA</c:v>
                </c:pt>
                <c:pt idx="14384">
                  <c:v>OO MEM LIT</c:v>
                </c:pt>
                <c:pt idx="14385">
                  <c:v>OO MEM MCI</c:v>
                </c:pt>
                <c:pt idx="14386">
                  <c:v>OO MEM MKE</c:v>
                </c:pt>
                <c:pt idx="14387">
                  <c:v>OO MEM MSP</c:v>
                </c:pt>
                <c:pt idx="14388">
                  <c:v>OO MEM MSY</c:v>
                </c:pt>
                <c:pt idx="14389">
                  <c:v>OO MEM OKC</c:v>
                </c:pt>
                <c:pt idx="14390">
                  <c:v>OO MEM OMA</c:v>
                </c:pt>
                <c:pt idx="14391">
                  <c:v>OO MEM ORD</c:v>
                </c:pt>
                <c:pt idx="14392">
                  <c:v>OO MEM PHL</c:v>
                </c:pt>
                <c:pt idx="14393">
                  <c:v>OO MEM PHX</c:v>
                </c:pt>
                <c:pt idx="14394">
                  <c:v>OO MEM PIT</c:v>
                </c:pt>
                <c:pt idx="14395">
                  <c:v>OO MEM SAT</c:v>
                </c:pt>
                <c:pt idx="14396">
                  <c:v>OO MEM SLC</c:v>
                </c:pt>
                <c:pt idx="14397">
                  <c:v>OO MEM STL</c:v>
                </c:pt>
                <c:pt idx="14398">
                  <c:v>OO MEM TUL</c:v>
                </c:pt>
                <c:pt idx="14399">
                  <c:v>OO MEM XNA</c:v>
                </c:pt>
                <c:pt idx="14400">
                  <c:v>OO MFE BRO</c:v>
                </c:pt>
                <c:pt idx="14401">
                  <c:v>OO MFE IAH</c:v>
                </c:pt>
                <c:pt idx="14402">
                  <c:v>OO MFR ACV</c:v>
                </c:pt>
                <c:pt idx="14403">
                  <c:v>OO MFR CEC</c:v>
                </c:pt>
                <c:pt idx="14404">
                  <c:v>OO MFR DEN</c:v>
                </c:pt>
                <c:pt idx="14405">
                  <c:v>OO MFR EUG</c:v>
                </c:pt>
                <c:pt idx="14406">
                  <c:v>OO MFR LAX</c:v>
                </c:pt>
                <c:pt idx="14407">
                  <c:v>OO MFR MSN</c:v>
                </c:pt>
                <c:pt idx="14408">
                  <c:v>OO MFR PDX</c:v>
                </c:pt>
                <c:pt idx="14409">
                  <c:v>OO MFR PHX</c:v>
                </c:pt>
                <c:pt idx="14410">
                  <c:v>OO MFR SBP</c:v>
                </c:pt>
                <c:pt idx="14411">
                  <c:v>OO MFR SEA</c:v>
                </c:pt>
                <c:pt idx="14412">
                  <c:v>OO MFR SFO</c:v>
                </c:pt>
                <c:pt idx="14413">
                  <c:v>OO MFR SLC</c:v>
                </c:pt>
                <c:pt idx="14414">
                  <c:v>OO MGM ATL</c:v>
                </c:pt>
                <c:pt idx="14415">
                  <c:v>OO MHK BNA</c:v>
                </c:pt>
                <c:pt idx="14416">
                  <c:v>OO MHK DFW</c:v>
                </c:pt>
                <c:pt idx="14417">
                  <c:v>OO MHK GEG</c:v>
                </c:pt>
                <c:pt idx="14418">
                  <c:v>OO MHK LAS</c:v>
                </c:pt>
                <c:pt idx="14419">
                  <c:v>OO MHK ORD</c:v>
                </c:pt>
                <c:pt idx="14420">
                  <c:v>OO MHT DTW</c:v>
                </c:pt>
                <c:pt idx="14421">
                  <c:v>OO MHT ORD</c:v>
                </c:pt>
                <c:pt idx="14422">
                  <c:v>OO MIA IAD</c:v>
                </c:pt>
                <c:pt idx="14423">
                  <c:v>OO MIA IAH</c:v>
                </c:pt>
                <c:pt idx="14424">
                  <c:v>OO MIA ORD</c:v>
                </c:pt>
                <c:pt idx="14425">
                  <c:v>OO MIA PBI</c:v>
                </c:pt>
                <c:pt idx="14426">
                  <c:v>OO MKE ATL</c:v>
                </c:pt>
                <c:pt idx="14427">
                  <c:v>OO MKE ATW</c:v>
                </c:pt>
                <c:pt idx="14428">
                  <c:v>OO MKE BNA</c:v>
                </c:pt>
                <c:pt idx="14429">
                  <c:v>OO MKE BOS</c:v>
                </c:pt>
                <c:pt idx="14430">
                  <c:v>OO MKE CAK</c:v>
                </c:pt>
                <c:pt idx="14431">
                  <c:v>OO MKE CLE</c:v>
                </c:pt>
                <c:pt idx="14432">
                  <c:v>OO MKE CLT</c:v>
                </c:pt>
                <c:pt idx="14433">
                  <c:v>OO MKE CMH</c:v>
                </c:pt>
                <c:pt idx="14434">
                  <c:v>OO MKE CMX</c:v>
                </c:pt>
                <c:pt idx="14435">
                  <c:v>OO MKE CVG</c:v>
                </c:pt>
                <c:pt idx="14436">
                  <c:v>OO MKE DAY</c:v>
                </c:pt>
                <c:pt idx="14437">
                  <c:v>OO MKE DEN</c:v>
                </c:pt>
                <c:pt idx="14438">
                  <c:v>OO MKE DSM</c:v>
                </c:pt>
                <c:pt idx="14439">
                  <c:v>OO MKE DTW</c:v>
                </c:pt>
                <c:pt idx="14440">
                  <c:v>OO MKE EWR</c:v>
                </c:pt>
                <c:pt idx="14441">
                  <c:v>OO MKE FNT</c:v>
                </c:pt>
                <c:pt idx="14442">
                  <c:v>OO MKE GRB</c:v>
                </c:pt>
                <c:pt idx="14443">
                  <c:v>OO MKE GRR</c:v>
                </c:pt>
                <c:pt idx="14444">
                  <c:v>OO MKE IAH</c:v>
                </c:pt>
                <c:pt idx="14445">
                  <c:v>OO MKE IND</c:v>
                </c:pt>
                <c:pt idx="14446">
                  <c:v>OO MKE LGA</c:v>
                </c:pt>
                <c:pt idx="14447">
                  <c:v>OO MKE MCO</c:v>
                </c:pt>
                <c:pt idx="14448">
                  <c:v>OO MKE MEM</c:v>
                </c:pt>
                <c:pt idx="14449">
                  <c:v>OO MKE MSN</c:v>
                </c:pt>
                <c:pt idx="14450">
                  <c:v>OO MKE MSP</c:v>
                </c:pt>
                <c:pt idx="14451">
                  <c:v>OO MKE OMA</c:v>
                </c:pt>
                <c:pt idx="14452">
                  <c:v>OO MKE ORD</c:v>
                </c:pt>
                <c:pt idx="14453">
                  <c:v>OO MKE PDX</c:v>
                </c:pt>
                <c:pt idx="14454">
                  <c:v>OO MKE PHL</c:v>
                </c:pt>
                <c:pt idx="14455">
                  <c:v>OO MKE PIT</c:v>
                </c:pt>
                <c:pt idx="14456">
                  <c:v>OO MKE SEA</c:v>
                </c:pt>
                <c:pt idx="14457">
                  <c:v>OO MKE SLC</c:v>
                </c:pt>
                <c:pt idx="14458">
                  <c:v>OO MKE STL</c:v>
                </c:pt>
                <c:pt idx="14459">
                  <c:v>OO MKG ORD</c:v>
                </c:pt>
                <c:pt idx="14460">
                  <c:v>OO MLI ATL</c:v>
                </c:pt>
                <c:pt idx="14461">
                  <c:v>OO MLI DEN</c:v>
                </c:pt>
                <c:pt idx="14462">
                  <c:v>OO MLI DTW</c:v>
                </c:pt>
                <c:pt idx="14463">
                  <c:v>OO MLI MSP</c:v>
                </c:pt>
                <c:pt idx="14464">
                  <c:v>OO MLI ORD</c:v>
                </c:pt>
                <c:pt idx="14465">
                  <c:v>OO MLU ATL</c:v>
                </c:pt>
                <c:pt idx="14466">
                  <c:v>OO MMH DEN</c:v>
                </c:pt>
                <c:pt idx="14467">
                  <c:v>OO MMH LAX</c:v>
                </c:pt>
                <c:pt idx="14468">
                  <c:v>OO MMH SAN</c:v>
                </c:pt>
                <c:pt idx="14469">
                  <c:v>OO MMH SFO</c:v>
                </c:pt>
                <c:pt idx="14470">
                  <c:v>OO MMH SNA</c:v>
                </c:pt>
                <c:pt idx="14471">
                  <c:v>OO MOB ATL</c:v>
                </c:pt>
                <c:pt idx="14472">
                  <c:v>OO MOB IAH</c:v>
                </c:pt>
                <c:pt idx="14473">
                  <c:v>OO MOB ORD</c:v>
                </c:pt>
                <c:pt idx="14474">
                  <c:v>OO MOD SFO</c:v>
                </c:pt>
                <c:pt idx="14475">
                  <c:v>OO MOT DEN</c:v>
                </c:pt>
                <c:pt idx="14476">
                  <c:v>OO MOT JMS</c:v>
                </c:pt>
                <c:pt idx="14477">
                  <c:v>OO MOT MSP</c:v>
                </c:pt>
                <c:pt idx="14478">
                  <c:v>OO MOT SLC</c:v>
                </c:pt>
                <c:pt idx="14479">
                  <c:v>OO MQT CMX</c:v>
                </c:pt>
                <c:pt idx="14480">
                  <c:v>OO MQT DTW</c:v>
                </c:pt>
                <c:pt idx="14481">
                  <c:v>OO MQT ESC</c:v>
                </c:pt>
                <c:pt idx="14482">
                  <c:v>OO MQT MSP</c:v>
                </c:pt>
                <c:pt idx="14483">
                  <c:v>OO MRY DEN</c:v>
                </c:pt>
                <c:pt idx="14484">
                  <c:v>OO MRY LAX</c:v>
                </c:pt>
                <c:pt idx="14485">
                  <c:v>OO MRY OTH</c:v>
                </c:pt>
                <c:pt idx="14486">
                  <c:v>OO MRY PHX</c:v>
                </c:pt>
                <c:pt idx="14487">
                  <c:v>OO MRY SAN</c:v>
                </c:pt>
                <c:pt idx="14488">
                  <c:v>OO MRY SFO</c:v>
                </c:pt>
                <c:pt idx="14489">
                  <c:v>OO MSN ATL</c:v>
                </c:pt>
                <c:pt idx="14490">
                  <c:v>OO MSN BOS</c:v>
                </c:pt>
                <c:pt idx="14491">
                  <c:v>OO MSN CID</c:v>
                </c:pt>
                <c:pt idx="14492">
                  <c:v>OO MSN CLE</c:v>
                </c:pt>
                <c:pt idx="14493">
                  <c:v>OO MSN CVG</c:v>
                </c:pt>
                <c:pt idx="14494">
                  <c:v>OO MSN DEN</c:v>
                </c:pt>
                <c:pt idx="14495">
                  <c:v>OO MSN DTW</c:v>
                </c:pt>
                <c:pt idx="14496">
                  <c:v>OO MSN IAH</c:v>
                </c:pt>
                <c:pt idx="14497">
                  <c:v>OO MSN LGA</c:v>
                </c:pt>
                <c:pt idx="14498">
                  <c:v>OO MSN MKE</c:v>
                </c:pt>
                <c:pt idx="14499">
                  <c:v>OO MSN MSP</c:v>
                </c:pt>
                <c:pt idx="14500">
                  <c:v>OO MSN ORD</c:v>
                </c:pt>
                <c:pt idx="14501">
                  <c:v>OO MSN SAN</c:v>
                </c:pt>
                <c:pt idx="14502">
                  <c:v>OO MSN SEA</c:v>
                </c:pt>
                <c:pt idx="14503">
                  <c:v>OO MSN SFO</c:v>
                </c:pt>
                <c:pt idx="14504">
                  <c:v>OO MSN SLC</c:v>
                </c:pt>
                <c:pt idx="14505">
                  <c:v>OO MSO BTM</c:v>
                </c:pt>
                <c:pt idx="14506">
                  <c:v>OO MSO BZN</c:v>
                </c:pt>
                <c:pt idx="14507">
                  <c:v>OO MSO DEN</c:v>
                </c:pt>
                <c:pt idx="14508">
                  <c:v>OO MSO FCA</c:v>
                </c:pt>
                <c:pt idx="14509">
                  <c:v>OO MSO HLN</c:v>
                </c:pt>
                <c:pt idx="14510">
                  <c:v>OO MSO LAX</c:v>
                </c:pt>
                <c:pt idx="14511">
                  <c:v>OO MSO MSP</c:v>
                </c:pt>
                <c:pt idx="14512">
                  <c:v>OO MSO ORD</c:v>
                </c:pt>
                <c:pt idx="14513">
                  <c:v>OO MSO SEA</c:v>
                </c:pt>
                <c:pt idx="14514">
                  <c:v>OO MSO SFO</c:v>
                </c:pt>
                <c:pt idx="14515">
                  <c:v>OO MSO SLC</c:v>
                </c:pt>
                <c:pt idx="14516">
                  <c:v>OO MSP ABQ</c:v>
                </c:pt>
                <c:pt idx="14517">
                  <c:v>OO MSP ABR</c:v>
                </c:pt>
                <c:pt idx="14518">
                  <c:v>OO MSP ALB</c:v>
                </c:pt>
                <c:pt idx="14519">
                  <c:v>OO MSP APN</c:v>
                </c:pt>
                <c:pt idx="14520">
                  <c:v>OO MSP ASE</c:v>
                </c:pt>
                <c:pt idx="14521">
                  <c:v>OO MSP ATL</c:v>
                </c:pt>
                <c:pt idx="14522">
                  <c:v>OO MSP ATW</c:v>
                </c:pt>
                <c:pt idx="14523">
                  <c:v>OO MSP AUS</c:v>
                </c:pt>
                <c:pt idx="14524">
                  <c:v>OO MSP AZO</c:v>
                </c:pt>
                <c:pt idx="14525">
                  <c:v>OO MSP BDL</c:v>
                </c:pt>
                <c:pt idx="14526">
                  <c:v>OO MSP BIL</c:v>
                </c:pt>
                <c:pt idx="14527">
                  <c:v>OO MSP BIS</c:v>
                </c:pt>
                <c:pt idx="14528">
                  <c:v>OO MSP BJI</c:v>
                </c:pt>
                <c:pt idx="14529">
                  <c:v>OO MSP BMI</c:v>
                </c:pt>
                <c:pt idx="14530">
                  <c:v>OO MSP BNA</c:v>
                </c:pt>
                <c:pt idx="14531">
                  <c:v>OO MSP BOI</c:v>
                </c:pt>
                <c:pt idx="14532">
                  <c:v>OO MSP BRD</c:v>
                </c:pt>
                <c:pt idx="14533">
                  <c:v>OO MSP BUF</c:v>
                </c:pt>
                <c:pt idx="14534">
                  <c:v>OO MSP BWI</c:v>
                </c:pt>
                <c:pt idx="14535">
                  <c:v>OO MSP BZN</c:v>
                </c:pt>
                <c:pt idx="14536">
                  <c:v>OO MSP CID</c:v>
                </c:pt>
                <c:pt idx="14537">
                  <c:v>OO MSP CIU</c:v>
                </c:pt>
                <c:pt idx="14538">
                  <c:v>OO MSP CLE</c:v>
                </c:pt>
                <c:pt idx="14539">
                  <c:v>OO MSP CLT</c:v>
                </c:pt>
                <c:pt idx="14540">
                  <c:v>OO MSP CMH</c:v>
                </c:pt>
                <c:pt idx="14541">
                  <c:v>OO MSP COS</c:v>
                </c:pt>
                <c:pt idx="14542">
                  <c:v>OO MSP CVG</c:v>
                </c:pt>
                <c:pt idx="14543">
                  <c:v>OO MSP CWA</c:v>
                </c:pt>
                <c:pt idx="14544">
                  <c:v>OO MSP DAY</c:v>
                </c:pt>
                <c:pt idx="14545">
                  <c:v>OO MSP DEN</c:v>
                </c:pt>
                <c:pt idx="14546">
                  <c:v>OO MSP DFW</c:v>
                </c:pt>
                <c:pt idx="14547">
                  <c:v>OO MSP DIK</c:v>
                </c:pt>
                <c:pt idx="14548">
                  <c:v>OO MSP DLH</c:v>
                </c:pt>
                <c:pt idx="14549">
                  <c:v>OO MSP DSM</c:v>
                </c:pt>
                <c:pt idx="14550">
                  <c:v>OO MSP DTW</c:v>
                </c:pt>
                <c:pt idx="14551">
                  <c:v>OO MSP EWR</c:v>
                </c:pt>
                <c:pt idx="14552">
                  <c:v>OO MSP FAR</c:v>
                </c:pt>
                <c:pt idx="14553">
                  <c:v>OO MSP FCA</c:v>
                </c:pt>
                <c:pt idx="14554">
                  <c:v>OO MSP FNT</c:v>
                </c:pt>
                <c:pt idx="14555">
                  <c:v>OO MSP FSD</c:v>
                </c:pt>
                <c:pt idx="14556">
                  <c:v>OO MSP FWA</c:v>
                </c:pt>
                <c:pt idx="14557">
                  <c:v>OO MSP GEG</c:v>
                </c:pt>
                <c:pt idx="14558">
                  <c:v>OO MSP GFK</c:v>
                </c:pt>
                <c:pt idx="14559">
                  <c:v>OO MSP GRB</c:v>
                </c:pt>
                <c:pt idx="14560">
                  <c:v>OO MSP GRR</c:v>
                </c:pt>
                <c:pt idx="14561">
                  <c:v>OO MSP GTF</c:v>
                </c:pt>
                <c:pt idx="14562">
                  <c:v>OO MSP HDN</c:v>
                </c:pt>
                <c:pt idx="14563">
                  <c:v>OO MSP HIB</c:v>
                </c:pt>
                <c:pt idx="14564">
                  <c:v>OO MSP HLN</c:v>
                </c:pt>
                <c:pt idx="14565">
                  <c:v>OO MSP IAD</c:v>
                </c:pt>
                <c:pt idx="14566">
                  <c:v>OO MSP IAH</c:v>
                </c:pt>
                <c:pt idx="14567">
                  <c:v>OO MSP ICT</c:v>
                </c:pt>
                <c:pt idx="14568">
                  <c:v>OO MSP IDA</c:v>
                </c:pt>
                <c:pt idx="14569">
                  <c:v>OO MSP IMT</c:v>
                </c:pt>
                <c:pt idx="14570">
                  <c:v>OO MSP IND</c:v>
                </c:pt>
                <c:pt idx="14571">
                  <c:v>OO MSP INL</c:v>
                </c:pt>
                <c:pt idx="14572">
                  <c:v>OO MSP ISN</c:v>
                </c:pt>
                <c:pt idx="14573">
                  <c:v>OO MSP JAC</c:v>
                </c:pt>
                <c:pt idx="14574">
                  <c:v>OO MSP JAX</c:v>
                </c:pt>
                <c:pt idx="14575">
                  <c:v>OO MSP LAN</c:v>
                </c:pt>
                <c:pt idx="14576">
                  <c:v>OO MSP LAX</c:v>
                </c:pt>
                <c:pt idx="14577">
                  <c:v>OO MSP LEX</c:v>
                </c:pt>
                <c:pt idx="14578">
                  <c:v>OO MSP LIT</c:v>
                </c:pt>
                <c:pt idx="14579">
                  <c:v>OO MSP LNK</c:v>
                </c:pt>
                <c:pt idx="14580">
                  <c:v>OO MSP LSE</c:v>
                </c:pt>
                <c:pt idx="14581">
                  <c:v>OO MSP MBS</c:v>
                </c:pt>
                <c:pt idx="14582">
                  <c:v>OO MSP MCI</c:v>
                </c:pt>
                <c:pt idx="14583">
                  <c:v>OO MSP MDW</c:v>
                </c:pt>
                <c:pt idx="14584">
                  <c:v>OO MSP MEM</c:v>
                </c:pt>
                <c:pt idx="14585">
                  <c:v>OO MSP MKE</c:v>
                </c:pt>
                <c:pt idx="14586">
                  <c:v>OO MSP MLI</c:v>
                </c:pt>
                <c:pt idx="14587">
                  <c:v>OO MSP MOT</c:v>
                </c:pt>
                <c:pt idx="14588">
                  <c:v>OO MSP MQT</c:v>
                </c:pt>
                <c:pt idx="14589">
                  <c:v>OO MSP MSN</c:v>
                </c:pt>
                <c:pt idx="14590">
                  <c:v>OO MSP MSO</c:v>
                </c:pt>
                <c:pt idx="14591">
                  <c:v>OO MSP MSY</c:v>
                </c:pt>
                <c:pt idx="14592">
                  <c:v>OO MSP OKC</c:v>
                </c:pt>
                <c:pt idx="14593">
                  <c:v>OO MSP OMA</c:v>
                </c:pt>
                <c:pt idx="14594">
                  <c:v>OO MSP ORD</c:v>
                </c:pt>
                <c:pt idx="14595">
                  <c:v>OO MSP ORF</c:v>
                </c:pt>
                <c:pt idx="14596">
                  <c:v>OO MSP PDX</c:v>
                </c:pt>
                <c:pt idx="14597">
                  <c:v>OO MSP PHL</c:v>
                </c:pt>
                <c:pt idx="14598">
                  <c:v>OO MSP PHX</c:v>
                </c:pt>
                <c:pt idx="14599">
                  <c:v>OO MSP PIA</c:v>
                </c:pt>
                <c:pt idx="14600">
                  <c:v>OO MSP PIT</c:v>
                </c:pt>
                <c:pt idx="14601">
                  <c:v>OO MSP PLN</c:v>
                </c:pt>
                <c:pt idx="14602">
                  <c:v>OO MSP PSC</c:v>
                </c:pt>
                <c:pt idx="14603">
                  <c:v>OO MSP PVD</c:v>
                </c:pt>
                <c:pt idx="14604">
                  <c:v>OO MSP RAP</c:v>
                </c:pt>
                <c:pt idx="14605">
                  <c:v>OO MSP RDU</c:v>
                </c:pt>
                <c:pt idx="14606">
                  <c:v>OO MSP RHI</c:v>
                </c:pt>
                <c:pt idx="14607">
                  <c:v>OO MSP RIC</c:v>
                </c:pt>
                <c:pt idx="14608">
                  <c:v>OO MSP ROC</c:v>
                </c:pt>
                <c:pt idx="14609">
                  <c:v>OO MSP RST</c:v>
                </c:pt>
                <c:pt idx="14610">
                  <c:v>OO MSP SAN</c:v>
                </c:pt>
                <c:pt idx="14611">
                  <c:v>OO MSP SAT</c:v>
                </c:pt>
                <c:pt idx="14612">
                  <c:v>OO MSP SBN</c:v>
                </c:pt>
                <c:pt idx="14613">
                  <c:v>OO MSP SDF</c:v>
                </c:pt>
                <c:pt idx="14614">
                  <c:v>OO MSP SFO</c:v>
                </c:pt>
                <c:pt idx="14615">
                  <c:v>OO MSP SLC</c:v>
                </c:pt>
                <c:pt idx="14616">
                  <c:v>OO MSP STL</c:v>
                </c:pt>
                <c:pt idx="14617">
                  <c:v>OO MSP SUX</c:v>
                </c:pt>
                <c:pt idx="14618">
                  <c:v>OO MSP SYR</c:v>
                </c:pt>
                <c:pt idx="14619">
                  <c:v>OO MSP TUL</c:v>
                </c:pt>
                <c:pt idx="14620">
                  <c:v>OO MSP TVC</c:v>
                </c:pt>
                <c:pt idx="14621">
                  <c:v>OO MSP TYS</c:v>
                </c:pt>
                <c:pt idx="14622">
                  <c:v>OO MSP XNA</c:v>
                </c:pt>
                <c:pt idx="14623">
                  <c:v>OO MSY ATL</c:v>
                </c:pt>
                <c:pt idx="14624">
                  <c:v>OO MSY CLE</c:v>
                </c:pt>
                <c:pt idx="14625">
                  <c:v>OO MSY CVG</c:v>
                </c:pt>
                <c:pt idx="14626">
                  <c:v>OO MSY DEN</c:v>
                </c:pt>
                <c:pt idx="14627">
                  <c:v>OO MSY DTW</c:v>
                </c:pt>
                <c:pt idx="14628">
                  <c:v>OO MSY IAD</c:v>
                </c:pt>
                <c:pt idx="14629">
                  <c:v>OO MSY IAH</c:v>
                </c:pt>
                <c:pt idx="14630">
                  <c:v>OO MSY LAX</c:v>
                </c:pt>
                <c:pt idx="14631">
                  <c:v>OO MSY LGA</c:v>
                </c:pt>
                <c:pt idx="14632">
                  <c:v>OO MSY MCI</c:v>
                </c:pt>
                <c:pt idx="14633">
                  <c:v>OO MSY MEM</c:v>
                </c:pt>
                <c:pt idx="14634">
                  <c:v>OO MSY MSP</c:v>
                </c:pt>
                <c:pt idx="14635">
                  <c:v>OO MSY ORD</c:v>
                </c:pt>
                <c:pt idx="14636">
                  <c:v>OO MSY SLC</c:v>
                </c:pt>
                <c:pt idx="14637">
                  <c:v>OO MTJ ATL</c:v>
                </c:pt>
                <c:pt idx="14638">
                  <c:v>OO MTJ DEN</c:v>
                </c:pt>
                <c:pt idx="14639">
                  <c:v>OO MTJ GJT</c:v>
                </c:pt>
                <c:pt idx="14640">
                  <c:v>OO MTJ IAH</c:v>
                </c:pt>
                <c:pt idx="14641">
                  <c:v>OO MTJ LAX</c:v>
                </c:pt>
                <c:pt idx="14642">
                  <c:v>OO MTJ ORD</c:v>
                </c:pt>
                <c:pt idx="14643">
                  <c:v>OO MTJ PHX</c:v>
                </c:pt>
                <c:pt idx="14644">
                  <c:v>OO MTJ SFO</c:v>
                </c:pt>
                <c:pt idx="14645">
                  <c:v>OO MTJ SLC</c:v>
                </c:pt>
                <c:pt idx="14646">
                  <c:v>OO MWH SEA</c:v>
                </c:pt>
                <c:pt idx="14647">
                  <c:v>OO MYR DTW</c:v>
                </c:pt>
                <c:pt idx="14648">
                  <c:v>OO OAJ ATL</c:v>
                </c:pt>
                <c:pt idx="14649">
                  <c:v>OO OAK DAL</c:v>
                </c:pt>
                <c:pt idx="14650">
                  <c:v>OO OAK LAS</c:v>
                </c:pt>
                <c:pt idx="14651">
                  <c:v>OO OAK LAX</c:v>
                </c:pt>
                <c:pt idx="14652">
                  <c:v>OO OAK PDX</c:v>
                </c:pt>
                <c:pt idx="14653">
                  <c:v>OO OAK PHX</c:v>
                </c:pt>
                <c:pt idx="14654">
                  <c:v>OO OAK SEA</c:v>
                </c:pt>
                <c:pt idx="14655">
                  <c:v>OO OAK SLC</c:v>
                </c:pt>
                <c:pt idx="14656">
                  <c:v>OO OAK SNA</c:v>
                </c:pt>
                <c:pt idx="14657">
                  <c:v>OO OKC ASE</c:v>
                </c:pt>
                <c:pt idx="14658">
                  <c:v>OO OKC ATL</c:v>
                </c:pt>
                <c:pt idx="14659">
                  <c:v>OO OKC CVG</c:v>
                </c:pt>
                <c:pt idx="14660">
                  <c:v>OO OKC DEN</c:v>
                </c:pt>
                <c:pt idx="14661">
                  <c:v>OO OKC DFW</c:v>
                </c:pt>
                <c:pt idx="14662">
                  <c:v>OO OKC DSM</c:v>
                </c:pt>
                <c:pt idx="14663">
                  <c:v>OO OKC DTW</c:v>
                </c:pt>
                <c:pt idx="14664">
                  <c:v>OO OKC FNL</c:v>
                </c:pt>
                <c:pt idx="14665">
                  <c:v>OO OKC IAD</c:v>
                </c:pt>
                <c:pt idx="14666">
                  <c:v>OO OKC IAH</c:v>
                </c:pt>
                <c:pt idx="14667">
                  <c:v>OO OKC LAX</c:v>
                </c:pt>
                <c:pt idx="14668">
                  <c:v>OO OKC MEM</c:v>
                </c:pt>
                <c:pt idx="14669">
                  <c:v>OO OKC MSP</c:v>
                </c:pt>
                <c:pt idx="14670">
                  <c:v>OO OKC ORD</c:v>
                </c:pt>
                <c:pt idx="14671">
                  <c:v>OO OKC SEA</c:v>
                </c:pt>
                <c:pt idx="14672">
                  <c:v>OO OKC SFO</c:v>
                </c:pt>
                <c:pt idx="14673">
                  <c:v>OO OKC SLC</c:v>
                </c:pt>
                <c:pt idx="14674">
                  <c:v>OO OKC TUL</c:v>
                </c:pt>
                <c:pt idx="14675">
                  <c:v>OO OMA ATL</c:v>
                </c:pt>
                <c:pt idx="14676">
                  <c:v>OO OMA CVG</c:v>
                </c:pt>
                <c:pt idx="14677">
                  <c:v>OO OMA DEN</c:v>
                </c:pt>
                <c:pt idx="14678">
                  <c:v>OO OMA DFW</c:v>
                </c:pt>
                <c:pt idx="14679">
                  <c:v>OO OMA DSM</c:v>
                </c:pt>
                <c:pt idx="14680">
                  <c:v>OO OMA DTW</c:v>
                </c:pt>
                <c:pt idx="14681">
                  <c:v>OO OMA FSD</c:v>
                </c:pt>
                <c:pt idx="14682">
                  <c:v>OO OMA IAH</c:v>
                </c:pt>
                <c:pt idx="14683">
                  <c:v>OO OMA LAX</c:v>
                </c:pt>
                <c:pt idx="14684">
                  <c:v>OO OMA LNK</c:v>
                </c:pt>
                <c:pt idx="14685">
                  <c:v>OO OMA MCI</c:v>
                </c:pt>
                <c:pt idx="14686">
                  <c:v>OO OMA MEM</c:v>
                </c:pt>
                <c:pt idx="14687">
                  <c:v>OO OMA MKE</c:v>
                </c:pt>
                <c:pt idx="14688">
                  <c:v>OO OMA MSP</c:v>
                </c:pt>
                <c:pt idx="14689">
                  <c:v>OO OMA ORD</c:v>
                </c:pt>
                <c:pt idx="14690">
                  <c:v>OO OMA PDX</c:v>
                </c:pt>
                <c:pt idx="14691">
                  <c:v>OO OMA PHX</c:v>
                </c:pt>
                <c:pt idx="14692">
                  <c:v>OO OMA SAN</c:v>
                </c:pt>
                <c:pt idx="14693">
                  <c:v>OO OMA SEA</c:v>
                </c:pt>
                <c:pt idx="14694">
                  <c:v>OO OMA SFO</c:v>
                </c:pt>
                <c:pt idx="14695">
                  <c:v>OO OMA SLC</c:v>
                </c:pt>
                <c:pt idx="14696">
                  <c:v>OO ONT BUR</c:v>
                </c:pt>
                <c:pt idx="14697">
                  <c:v>OO ONT DEN</c:v>
                </c:pt>
                <c:pt idx="14698">
                  <c:v>OO ONT IAH</c:v>
                </c:pt>
                <c:pt idx="14699">
                  <c:v>OO ONT LAX</c:v>
                </c:pt>
                <c:pt idx="14700">
                  <c:v>OO ONT LGB</c:v>
                </c:pt>
                <c:pt idx="14701">
                  <c:v>OO ONT PDX</c:v>
                </c:pt>
                <c:pt idx="14702">
                  <c:v>OO ONT PHX</c:v>
                </c:pt>
                <c:pt idx="14703">
                  <c:v>OO ONT PSP</c:v>
                </c:pt>
                <c:pt idx="14704">
                  <c:v>OO ONT SEA</c:v>
                </c:pt>
                <c:pt idx="14705">
                  <c:v>OO ONT SFO</c:v>
                </c:pt>
                <c:pt idx="14706">
                  <c:v>OO ONT SLC</c:v>
                </c:pt>
                <c:pt idx="14707">
                  <c:v>OO ORD ABE</c:v>
                </c:pt>
                <c:pt idx="14708">
                  <c:v>OO ORD ABQ</c:v>
                </c:pt>
                <c:pt idx="14709">
                  <c:v>OO ORD AGS</c:v>
                </c:pt>
                <c:pt idx="14710">
                  <c:v>OO ORD ALB</c:v>
                </c:pt>
                <c:pt idx="14711">
                  <c:v>OO ORD ALO</c:v>
                </c:pt>
                <c:pt idx="14712">
                  <c:v>OO ORD ASE</c:v>
                </c:pt>
                <c:pt idx="14713">
                  <c:v>OO ORD ATL</c:v>
                </c:pt>
                <c:pt idx="14714">
                  <c:v>OO ORD ATW</c:v>
                </c:pt>
                <c:pt idx="14715">
                  <c:v>OO ORD AUS</c:v>
                </c:pt>
                <c:pt idx="14716">
                  <c:v>OO ORD AVL</c:v>
                </c:pt>
                <c:pt idx="14717">
                  <c:v>OO ORD AVP</c:v>
                </c:pt>
                <c:pt idx="14718">
                  <c:v>OO ORD AZO</c:v>
                </c:pt>
                <c:pt idx="14719">
                  <c:v>OO ORD BDL</c:v>
                </c:pt>
                <c:pt idx="14720">
                  <c:v>OO ORD BGR</c:v>
                </c:pt>
                <c:pt idx="14721">
                  <c:v>OO ORD BHM</c:v>
                </c:pt>
                <c:pt idx="14722">
                  <c:v>OO ORD BIL</c:v>
                </c:pt>
                <c:pt idx="14723">
                  <c:v>OO ORD BIS</c:v>
                </c:pt>
                <c:pt idx="14724">
                  <c:v>OO ORD BMI</c:v>
                </c:pt>
                <c:pt idx="14725">
                  <c:v>OO ORD BNA</c:v>
                </c:pt>
                <c:pt idx="14726">
                  <c:v>OO ORD BOI</c:v>
                </c:pt>
                <c:pt idx="14727">
                  <c:v>OO ORD BOS</c:v>
                </c:pt>
                <c:pt idx="14728">
                  <c:v>OO ORD BRO</c:v>
                </c:pt>
                <c:pt idx="14729">
                  <c:v>OO ORD BTV</c:v>
                </c:pt>
                <c:pt idx="14730">
                  <c:v>OO ORD BUF</c:v>
                </c:pt>
                <c:pt idx="14731">
                  <c:v>OO ORD BWI</c:v>
                </c:pt>
                <c:pt idx="14732">
                  <c:v>OO ORD BZN</c:v>
                </c:pt>
                <c:pt idx="14733">
                  <c:v>OO ORD CAE</c:v>
                </c:pt>
                <c:pt idx="14734">
                  <c:v>OO ORD CAK</c:v>
                </c:pt>
                <c:pt idx="14735">
                  <c:v>OO ORD CGI</c:v>
                </c:pt>
                <c:pt idx="14736">
                  <c:v>OO ORD CHA</c:v>
                </c:pt>
                <c:pt idx="14737">
                  <c:v>OO ORD CHO</c:v>
                </c:pt>
                <c:pt idx="14738">
                  <c:v>OO ORD CHS</c:v>
                </c:pt>
                <c:pt idx="14739">
                  <c:v>OO ORD CID</c:v>
                </c:pt>
                <c:pt idx="14740">
                  <c:v>OO ORD CKB</c:v>
                </c:pt>
                <c:pt idx="14741">
                  <c:v>OO ORD CLE</c:v>
                </c:pt>
                <c:pt idx="14742">
                  <c:v>OO ORD CLT</c:v>
                </c:pt>
                <c:pt idx="14743">
                  <c:v>OO ORD CMH</c:v>
                </c:pt>
                <c:pt idx="14744">
                  <c:v>OO ORD CMX</c:v>
                </c:pt>
                <c:pt idx="14745">
                  <c:v>OO ORD COD</c:v>
                </c:pt>
                <c:pt idx="14746">
                  <c:v>OO ORD COS</c:v>
                </c:pt>
                <c:pt idx="14747">
                  <c:v>OO ORD COU</c:v>
                </c:pt>
                <c:pt idx="14748">
                  <c:v>OO ORD CRW</c:v>
                </c:pt>
                <c:pt idx="14749">
                  <c:v>OO ORD CVG</c:v>
                </c:pt>
                <c:pt idx="14750">
                  <c:v>OO ORD CWA</c:v>
                </c:pt>
                <c:pt idx="14751">
                  <c:v>OO ORD DAY</c:v>
                </c:pt>
                <c:pt idx="14752">
                  <c:v>OO ORD DCA</c:v>
                </c:pt>
                <c:pt idx="14753">
                  <c:v>OO ORD DEN</c:v>
                </c:pt>
                <c:pt idx="14754">
                  <c:v>OO ORD DFW</c:v>
                </c:pt>
                <c:pt idx="14755">
                  <c:v>OO ORD DLH</c:v>
                </c:pt>
                <c:pt idx="14756">
                  <c:v>OO ORD DSM</c:v>
                </c:pt>
                <c:pt idx="14757">
                  <c:v>OO ORD DTW</c:v>
                </c:pt>
                <c:pt idx="14758">
                  <c:v>OO ORD EAU</c:v>
                </c:pt>
                <c:pt idx="14759">
                  <c:v>OO ORD ELP</c:v>
                </c:pt>
                <c:pt idx="14760">
                  <c:v>OO ORD EVV</c:v>
                </c:pt>
                <c:pt idx="14761">
                  <c:v>OO ORD EWR</c:v>
                </c:pt>
                <c:pt idx="14762">
                  <c:v>OO ORD FAR</c:v>
                </c:pt>
                <c:pt idx="14763">
                  <c:v>OO ORD FAT</c:v>
                </c:pt>
                <c:pt idx="14764">
                  <c:v>OO ORD FCA</c:v>
                </c:pt>
                <c:pt idx="14765">
                  <c:v>OO ORD FNT</c:v>
                </c:pt>
                <c:pt idx="14766">
                  <c:v>OO ORD FSD</c:v>
                </c:pt>
                <c:pt idx="14767">
                  <c:v>OO ORD FWA</c:v>
                </c:pt>
                <c:pt idx="14768">
                  <c:v>OO ORD GEG</c:v>
                </c:pt>
                <c:pt idx="14769">
                  <c:v>OO ORD GJT</c:v>
                </c:pt>
                <c:pt idx="14770">
                  <c:v>OO ORD GRB</c:v>
                </c:pt>
                <c:pt idx="14771">
                  <c:v>OO ORD GRR</c:v>
                </c:pt>
                <c:pt idx="14772">
                  <c:v>OO ORD GSP</c:v>
                </c:pt>
                <c:pt idx="14773">
                  <c:v>OO ORD GTF</c:v>
                </c:pt>
                <c:pt idx="14774">
                  <c:v>OO ORD GUC</c:v>
                </c:pt>
                <c:pt idx="14775">
                  <c:v>OO ORD HDN</c:v>
                </c:pt>
                <c:pt idx="14776">
                  <c:v>OO ORD HPN</c:v>
                </c:pt>
                <c:pt idx="14777">
                  <c:v>OO ORD HSV</c:v>
                </c:pt>
                <c:pt idx="14778">
                  <c:v>OO ORD IAD</c:v>
                </c:pt>
                <c:pt idx="14779">
                  <c:v>OO ORD IAH</c:v>
                </c:pt>
                <c:pt idx="14780">
                  <c:v>OO ORD ICT</c:v>
                </c:pt>
                <c:pt idx="14781">
                  <c:v>OO ORD ILM</c:v>
                </c:pt>
                <c:pt idx="14782">
                  <c:v>OO ORD IND</c:v>
                </c:pt>
                <c:pt idx="14783">
                  <c:v>OO ORD JAC</c:v>
                </c:pt>
                <c:pt idx="14784">
                  <c:v>OO ORD JAN</c:v>
                </c:pt>
                <c:pt idx="14785">
                  <c:v>OO ORD JAX</c:v>
                </c:pt>
                <c:pt idx="14786">
                  <c:v>OO ORD JFK</c:v>
                </c:pt>
                <c:pt idx="14787">
                  <c:v>OO ORD LAN</c:v>
                </c:pt>
                <c:pt idx="14788">
                  <c:v>OO ORD LAS</c:v>
                </c:pt>
                <c:pt idx="14789">
                  <c:v>OO ORD LEX</c:v>
                </c:pt>
                <c:pt idx="14790">
                  <c:v>OO ORD LGA</c:v>
                </c:pt>
                <c:pt idx="14791">
                  <c:v>OO ORD LIT</c:v>
                </c:pt>
                <c:pt idx="14792">
                  <c:v>OO ORD LNK</c:v>
                </c:pt>
                <c:pt idx="14793">
                  <c:v>OO ORD LSE</c:v>
                </c:pt>
                <c:pt idx="14794">
                  <c:v>OO ORD LWB</c:v>
                </c:pt>
                <c:pt idx="14795">
                  <c:v>OO ORD MBS</c:v>
                </c:pt>
                <c:pt idx="14796">
                  <c:v>OO ORD MCI</c:v>
                </c:pt>
                <c:pt idx="14797">
                  <c:v>OO ORD MDT</c:v>
                </c:pt>
                <c:pt idx="14798">
                  <c:v>OO ORD MEI</c:v>
                </c:pt>
                <c:pt idx="14799">
                  <c:v>OO ORD MEM</c:v>
                </c:pt>
                <c:pt idx="14800">
                  <c:v>OO ORD MHK</c:v>
                </c:pt>
                <c:pt idx="14801">
                  <c:v>OO ORD MHT</c:v>
                </c:pt>
                <c:pt idx="14802">
                  <c:v>OO ORD MIA</c:v>
                </c:pt>
                <c:pt idx="14803">
                  <c:v>OO ORD MKE</c:v>
                </c:pt>
                <c:pt idx="14804">
                  <c:v>OO ORD MKG</c:v>
                </c:pt>
                <c:pt idx="14805">
                  <c:v>OO ORD MLI</c:v>
                </c:pt>
                <c:pt idx="14806">
                  <c:v>OO ORD MOB</c:v>
                </c:pt>
                <c:pt idx="14807">
                  <c:v>OO ORD MSN</c:v>
                </c:pt>
                <c:pt idx="14808">
                  <c:v>OO ORD MSO</c:v>
                </c:pt>
                <c:pt idx="14809">
                  <c:v>OO ORD MSP</c:v>
                </c:pt>
                <c:pt idx="14810">
                  <c:v>OO ORD MSY</c:v>
                </c:pt>
                <c:pt idx="14811">
                  <c:v>OO ORD MTJ</c:v>
                </c:pt>
                <c:pt idx="14812">
                  <c:v>OO ORD OKC</c:v>
                </c:pt>
                <c:pt idx="14813">
                  <c:v>OO ORD OMA</c:v>
                </c:pt>
                <c:pt idx="14814">
                  <c:v>OO ORD ORF</c:v>
                </c:pt>
                <c:pt idx="14815">
                  <c:v>OO ORD PAH</c:v>
                </c:pt>
                <c:pt idx="14816">
                  <c:v>OO ORD PBI</c:v>
                </c:pt>
                <c:pt idx="14817">
                  <c:v>OO ORD PHL</c:v>
                </c:pt>
                <c:pt idx="14818">
                  <c:v>OO ORD PIA</c:v>
                </c:pt>
                <c:pt idx="14819">
                  <c:v>OO ORD PIT</c:v>
                </c:pt>
                <c:pt idx="14820">
                  <c:v>OO ORD PNS</c:v>
                </c:pt>
                <c:pt idx="14821">
                  <c:v>OO ORD PSP</c:v>
                </c:pt>
                <c:pt idx="14822">
                  <c:v>OO ORD PVD</c:v>
                </c:pt>
                <c:pt idx="14823">
                  <c:v>OO ORD PWM</c:v>
                </c:pt>
                <c:pt idx="14824">
                  <c:v>OO ORD RAP</c:v>
                </c:pt>
                <c:pt idx="14825">
                  <c:v>OO ORD RDU</c:v>
                </c:pt>
                <c:pt idx="14826">
                  <c:v>OO ORD RIC</c:v>
                </c:pt>
                <c:pt idx="14827">
                  <c:v>OO ORD RNO</c:v>
                </c:pt>
                <c:pt idx="14828">
                  <c:v>OO ORD ROA</c:v>
                </c:pt>
                <c:pt idx="14829">
                  <c:v>OO ORD ROC</c:v>
                </c:pt>
                <c:pt idx="14830">
                  <c:v>OO ORD RST</c:v>
                </c:pt>
                <c:pt idx="14831">
                  <c:v>OO ORD RSW</c:v>
                </c:pt>
                <c:pt idx="14832">
                  <c:v>OO ORD SAT</c:v>
                </c:pt>
                <c:pt idx="14833">
                  <c:v>OO ORD SAV</c:v>
                </c:pt>
                <c:pt idx="14834">
                  <c:v>OO ORD SBN</c:v>
                </c:pt>
                <c:pt idx="14835">
                  <c:v>OO ORD SCE</c:v>
                </c:pt>
                <c:pt idx="14836">
                  <c:v>OO ORD SDF</c:v>
                </c:pt>
                <c:pt idx="14837">
                  <c:v>OO ORD SGF</c:v>
                </c:pt>
                <c:pt idx="14838">
                  <c:v>OO ORD SHD</c:v>
                </c:pt>
                <c:pt idx="14839">
                  <c:v>OO ORD SLC</c:v>
                </c:pt>
                <c:pt idx="14840">
                  <c:v>OO ORD SLN</c:v>
                </c:pt>
                <c:pt idx="14841">
                  <c:v>OO ORD SPI</c:v>
                </c:pt>
                <c:pt idx="14842">
                  <c:v>OO ORD SRQ</c:v>
                </c:pt>
                <c:pt idx="14843">
                  <c:v>OO ORD STC</c:v>
                </c:pt>
                <c:pt idx="14844">
                  <c:v>OO ORD STL</c:v>
                </c:pt>
                <c:pt idx="14845">
                  <c:v>OO ORD SUN</c:v>
                </c:pt>
                <c:pt idx="14846">
                  <c:v>OO ORD SYR</c:v>
                </c:pt>
                <c:pt idx="14847">
                  <c:v>OO ORD TOL</c:v>
                </c:pt>
                <c:pt idx="14848">
                  <c:v>OO ORD TUL</c:v>
                </c:pt>
                <c:pt idx="14849">
                  <c:v>OO ORD TUS</c:v>
                </c:pt>
                <c:pt idx="14850">
                  <c:v>OO ORD TVC</c:v>
                </c:pt>
                <c:pt idx="14851">
                  <c:v>OO ORD TYS</c:v>
                </c:pt>
                <c:pt idx="14852">
                  <c:v>OO ORD UIN</c:v>
                </c:pt>
                <c:pt idx="14853">
                  <c:v>OO ORD XNA</c:v>
                </c:pt>
                <c:pt idx="14854">
                  <c:v>OO ORF ATL</c:v>
                </c:pt>
                <c:pt idx="14855">
                  <c:v>OO ORF BOS</c:v>
                </c:pt>
                <c:pt idx="14856">
                  <c:v>OO ORF CVG</c:v>
                </c:pt>
                <c:pt idx="14857">
                  <c:v>OO ORF DTW</c:v>
                </c:pt>
                <c:pt idx="14858">
                  <c:v>OO ORF IAD</c:v>
                </c:pt>
                <c:pt idx="14859">
                  <c:v>OO ORF IAH</c:v>
                </c:pt>
                <c:pt idx="14860">
                  <c:v>OO ORF LGA</c:v>
                </c:pt>
                <c:pt idx="14861">
                  <c:v>OO ORF MSP</c:v>
                </c:pt>
                <c:pt idx="14862">
                  <c:v>OO ORF ORD</c:v>
                </c:pt>
                <c:pt idx="14863">
                  <c:v>OO OTH DEN</c:v>
                </c:pt>
                <c:pt idx="14864">
                  <c:v>OO OTH PDX</c:v>
                </c:pt>
                <c:pt idx="14865">
                  <c:v>OO OTH SFO</c:v>
                </c:pt>
                <c:pt idx="14866">
                  <c:v>OO OXR LAX</c:v>
                </c:pt>
                <c:pt idx="14867">
                  <c:v>OO PAH LIT</c:v>
                </c:pt>
                <c:pt idx="14868">
                  <c:v>OO PAH ORD</c:v>
                </c:pt>
                <c:pt idx="14869">
                  <c:v>OO PBG IAD</c:v>
                </c:pt>
                <c:pt idx="14870">
                  <c:v>OO PBI BOS</c:v>
                </c:pt>
                <c:pt idx="14871">
                  <c:v>OO PBI CLE</c:v>
                </c:pt>
                <c:pt idx="14872">
                  <c:v>OO PBI IAH</c:v>
                </c:pt>
                <c:pt idx="14873">
                  <c:v>OO PBI ORD</c:v>
                </c:pt>
                <c:pt idx="14874">
                  <c:v>OO PDX AUS</c:v>
                </c:pt>
                <c:pt idx="14875">
                  <c:v>OO PDX BIL</c:v>
                </c:pt>
                <c:pt idx="14876">
                  <c:v>OO PDX BLI</c:v>
                </c:pt>
                <c:pt idx="14877">
                  <c:v>OO PDX BOI</c:v>
                </c:pt>
                <c:pt idx="14878">
                  <c:v>OO PDX BUR</c:v>
                </c:pt>
                <c:pt idx="14879">
                  <c:v>OO PDX BZN</c:v>
                </c:pt>
                <c:pt idx="14880">
                  <c:v>OO PDX DAL</c:v>
                </c:pt>
                <c:pt idx="14881">
                  <c:v>OO PDX DEN</c:v>
                </c:pt>
                <c:pt idx="14882">
                  <c:v>OO PDX DFW</c:v>
                </c:pt>
                <c:pt idx="14883">
                  <c:v>OO PDX EUG</c:v>
                </c:pt>
                <c:pt idx="14884">
                  <c:v>OO PDX FAT</c:v>
                </c:pt>
                <c:pt idx="14885">
                  <c:v>OO PDX GEG</c:v>
                </c:pt>
                <c:pt idx="14886">
                  <c:v>OO PDX LAS</c:v>
                </c:pt>
                <c:pt idx="14887">
                  <c:v>OO PDX LAX</c:v>
                </c:pt>
                <c:pt idx="14888">
                  <c:v>OO PDX LGB</c:v>
                </c:pt>
                <c:pt idx="14889">
                  <c:v>OO PDX LMT</c:v>
                </c:pt>
                <c:pt idx="14890">
                  <c:v>OO PDX MCI</c:v>
                </c:pt>
                <c:pt idx="14891">
                  <c:v>OO PDX MFR</c:v>
                </c:pt>
                <c:pt idx="14892">
                  <c:v>OO PDX MKE</c:v>
                </c:pt>
                <c:pt idx="14893">
                  <c:v>OO PDX MSP</c:v>
                </c:pt>
                <c:pt idx="14894">
                  <c:v>OO PDX OAK</c:v>
                </c:pt>
                <c:pt idx="14895">
                  <c:v>OO PDX OKC</c:v>
                </c:pt>
                <c:pt idx="14896">
                  <c:v>OO PDX OMA</c:v>
                </c:pt>
                <c:pt idx="14897">
                  <c:v>OO PDX ONT</c:v>
                </c:pt>
                <c:pt idx="14898">
                  <c:v>OO PDX OTH</c:v>
                </c:pt>
                <c:pt idx="14899">
                  <c:v>OO PDX RDM</c:v>
                </c:pt>
                <c:pt idx="14900">
                  <c:v>OO PDX RNO</c:v>
                </c:pt>
                <c:pt idx="14901">
                  <c:v>OO PDX SAN</c:v>
                </c:pt>
                <c:pt idx="14902">
                  <c:v>OO PDX SBA</c:v>
                </c:pt>
                <c:pt idx="14903">
                  <c:v>OO PDX SEA</c:v>
                </c:pt>
                <c:pt idx="14904">
                  <c:v>OO PDX SFO</c:v>
                </c:pt>
                <c:pt idx="14905">
                  <c:v>OO PDX SJC</c:v>
                </c:pt>
                <c:pt idx="14906">
                  <c:v>OO PDX SLC</c:v>
                </c:pt>
                <c:pt idx="14907">
                  <c:v>OO PDX SMF</c:v>
                </c:pt>
                <c:pt idx="14908">
                  <c:v>OO PDX STL</c:v>
                </c:pt>
                <c:pt idx="14909">
                  <c:v>OO PDX STS</c:v>
                </c:pt>
                <c:pt idx="14910">
                  <c:v>OO PDX TUS</c:v>
                </c:pt>
                <c:pt idx="14911">
                  <c:v>OO PHL BOS</c:v>
                </c:pt>
                <c:pt idx="14912">
                  <c:v>OO PHL CVG</c:v>
                </c:pt>
                <c:pt idx="14913">
                  <c:v>OO PHL DTW</c:v>
                </c:pt>
                <c:pt idx="14914">
                  <c:v>OO PHL IAH</c:v>
                </c:pt>
                <c:pt idx="14915">
                  <c:v>OO PHL MEM</c:v>
                </c:pt>
                <c:pt idx="14916">
                  <c:v>OO PHL MKE</c:v>
                </c:pt>
                <c:pt idx="14917">
                  <c:v>OO PHL MSP</c:v>
                </c:pt>
                <c:pt idx="14918">
                  <c:v>OO PHL ORD</c:v>
                </c:pt>
                <c:pt idx="14919">
                  <c:v>OO PHL RDU</c:v>
                </c:pt>
                <c:pt idx="14920">
                  <c:v>OO PHX ABQ</c:v>
                </c:pt>
                <c:pt idx="14921">
                  <c:v>OO PHX ASE</c:v>
                </c:pt>
                <c:pt idx="14922">
                  <c:v>OO PHX AUS</c:v>
                </c:pt>
                <c:pt idx="14923">
                  <c:v>OO PHX BFL</c:v>
                </c:pt>
                <c:pt idx="14924">
                  <c:v>OO PHX BUR</c:v>
                </c:pt>
                <c:pt idx="14925">
                  <c:v>OO PHX DEN</c:v>
                </c:pt>
                <c:pt idx="14926">
                  <c:v>OO PHX DRO</c:v>
                </c:pt>
                <c:pt idx="14927">
                  <c:v>OO PHX DSM</c:v>
                </c:pt>
                <c:pt idx="14928">
                  <c:v>OO PHX EGE</c:v>
                </c:pt>
                <c:pt idx="14929">
                  <c:v>OO PHX ELP</c:v>
                </c:pt>
                <c:pt idx="14930">
                  <c:v>OO PHX EUG</c:v>
                </c:pt>
                <c:pt idx="14931">
                  <c:v>OO PHX FAT</c:v>
                </c:pt>
                <c:pt idx="14932">
                  <c:v>OO PHX FLG</c:v>
                </c:pt>
                <c:pt idx="14933">
                  <c:v>OO PHX FSD</c:v>
                </c:pt>
                <c:pt idx="14934">
                  <c:v>OO PHX GJT</c:v>
                </c:pt>
                <c:pt idx="14935">
                  <c:v>OO PHX IAH</c:v>
                </c:pt>
                <c:pt idx="14936">
                  <c:v>OO PHX IFP</c:v>
                </c:pt>
                <c:pt idx="14937">
                  <c:v>OO PHX JAC</c:v>
                </c:pt>
                <c:pt idx="14938">
                  <c:v>OO PHX LAS</c:v>
                </c:pt>
                <c:pt idx="14939">
                  <c:v>OO PHX LAX</c:v>
                </c:pt>
                <c:pt idx="14940">
                  <c:v>OO PHX LBB</c:v>
                </c:pt>
                <c:pt idx="14941">
                  <c:v>OO PHX LGB</c:v>
                </c:pt>
                <c:pt idx="14942">
                  <c:v>OO PHX MAF</c:v>
                </c:pt>
                <c:pt idx="14943">
                  <c:v>OO PHX MCI</c:v>
                </c:pt>
                <c:pt idx="14944">
                  <c:v>OO PHX MEM</c:v>
                </c:pt>
                <c:pt idx="14945">
                  <c:v>OO PHX MFR</c:v>
                </c:pt>
                <c:pt idx="14946">
                  <c:v>OO PHX MRY</c:v>
                </c:pt>
                <c:pt idx="14947">
                  <c:v>OO PHX MTJ</c:v>
                </c:pt>
                <c:pt idx="14948">
                  <c:v>OO PHX OAK</c:v>
                </c:pt>
                <c:pt idx="14949">
                  <c:v>OO PHX OMA</c:v>
                </c:pt>
                <c:pt idx="14950">
                  <c:v>OO PHX ONT</c:v>
                </c:pt>
                <c:pt idx="14951">
                  <c:v>OO PHX PSP</c:v>
                </c:pt>
                <c:pt idx="14952">
                  <c:v>OO PHX RDM</c:v>
                </c:pt>
                <c:pt idx="14953">
                  <c:v>OO PHX RNO</c:v>
                </c:pt>
                <c:pt idx="14954">
                  <c:v>OO PHX ROW</c:v>
                </c:pt>
                <c:pt idx="14955">
                  <c:v>OO PHX SAF</c:v>
                </c:pt>
                <c:pt idx="14956">
                  <c:v>OO PHX SAN</c:v>
                </c:pt>
                <c:pt idx="14957">
                  <c:v>OO PHX SAT</c:v>
                </c:pt>
                <c:pt idx="14958">
                  <c:v>OO PHX SBA</c:v>
                </c:pt>
                <c:pt idx="14959">
                  <c:v>OO PHX SBP</c:v>
                </c:pt>
                <c:pt idx="14960">
                  <c:v>OO PHX SEA</c:v>
                </c:pt>
                <c:pt idx="14961">
                  <c:v>OO PHX SFO</c:v>
                </c:pt>
                <c:pt idx="14962">
                  <c:v>OO PHX SGU</c:v>
                </c:pt>
                <c:pt idx="14963">
                  <c:v>OO PHX SJC</c:v>
                </c:pt>
                <c:pt idx="14964">
                  <c:v>OO PHX SLC</c:v>
                </c:pt>
                <c:pt idx="14965">
                  <c:v>OO PHX SMF</c:v>
                </c:pt>
                <c:pt idx="14966">
                  <c:v>OO PHX STL</c:v>
                </c:pt>
                <c:pt idx="14967">
                  <c:v>OO PHX STS</c:v>
                </c:pt>
                <c:pt idx="14968">
                  <c:v>OO PHX TUS</c:v>
                </c:pt>
                <c:pt idx="14969">
                  <c:v>OO PHX YUM</c:v>
                </c:pt>
                <c:pt idx="14970">
                  <c:v>OO PIA ATL</c:v>
                </c:pt>
                <c:pt idx="14971">
                  <c:v>OO PIA DEN</c:v>
                </c:pt>
                <c:pt idx="14972">
                  <c:v>OO PIA DTW</c:v>
                </c:pt>
                <c:pt idx="14973">
                  <c:v>OO PIA IAH</c:v>
                </c:pt>
                <c:pt idx="14974">
                  <c:v>OO PIA MLI</c:v>
                </c:pt>
                <c:pt idx="14975">
                  <c:v>OO PIA MSP</c:v>
                </c:pt>
                <c:pt idx="14976">
                  <c:v>OO PIA ORD</c:v>
                </c:pt>
                <c:pt idx="14977">
                  <c:v>OO PIB MEI</c:v>
                </c:pt>
                <c:pt idx="14978">
                  <c:v>OO PIH MSO</c:v>
                </c:pt>
                <c:pt idx="14979">
                  <c:v>OO PIH SLC</c:v>
                </c:pt>
                <c:pt idx="14980">
                  <c:v>OO PIT ATL</c:v>
                </c:pt>
                <c:pt idx="14981">
                  <c:v>OO PIT BOS</c:v>
                </c:pt>
                <c:pt idx="14982">
                  <c:v>OO PIT CLE</c:v>
                </c:pt>
                <c:pt idx="14983">
                  <c:v>OO PIT CVG</c:v>
                </c:pt>
                <c:pt idx="14984">
                  <c:v>OO PIT DEN</c:v>
                </c:pt>
                <c:pt idx="14985">
                  <c:v>OO PIT DTW</c:v>
                </c:pt>
                <c:pt idx="14986">
                  <c:v>OO PIT IAD</c:v>
                </c:pt>
                <c:pt idx="14987">
                  <c:v>OO PIT IAH</c:v>
                </c:pt>
                <c:pt idx="14988">
                  <c:v>OO PIT JFK</c:v>
                </c:pt>
                <c:pt idx="14989">
                  <c:v>OO PIT LGA</c:v>
                </c:pt>
                <c:pt idx="14990">
                  <c:v>OO PIT MKE</c:v>
                </c:pt>
                <c:pt idx="14991">
                  <c:v>OO PIT MSP</c:v>
                </c:pt>
                <c:pt idx="14992">
                  <c:v>OO PIT ORD</c:v>
                </c:pt>
                <c:pt idx="14993">
                  <c:v>OO PLN APN</c:v>
                </c:pt>
                <c:pt idx="14994">
                  <c:v>OO PLN CIU</c:v>
                </c:pt>
                <c:pt idx="14995">
                  <c:v>OO PLN DTW</c:v>
                </c:pt>
                <c:pt idx="14996">
                  <c:v>OO PLN MSP</c:v>
                </c:pt>
                <c:pt idx="14997">
                  <c:v>OO PNS ATL</c:v>
                </c:pt>
                <c:pt idx="14998">
                  <c:v>OO PNS IAH</c:v>
                </c:pt>
                <c:pt idx="14999">
                  <c:v>OO PNS ORD</c:v>
                </c:pt>
                <c:pt idx="15000">
                  <c:v>OO PRC DEN</c:v>
                </c:pt>
                <c:pt idx="15001">
                  <c:v>OO PRC LAX</c:v>
                </c:pt>
                <c:pt idx="15002">
                  <c:v>OO PSC DEN</c:v>
                </c:pt>
                <c:pt idx="15003">
                  <c:v>OO PSC GEG</c:v>
                </c:pt>
                <c:pt idx="15004">
                  <c:v>OO PSC LWS</c:v>
                </c:pt>
                <c:pt idx="15005">
                  <c:v>OO PSC MSP</c:v>
                </c:pt>
                <c:pt idx="15006">
                  <c:v>OO PSC SEA</c:v>
                </c:pt>
                <c:pt idx="15007">
                  <c:v>OO PSC SFO</c:v>
                </c:pt>
                <c:pt idx="15008">
                  <c:v>OO PSC SLC</c:v>
                </c:pt>
                <c:pt idx="15009">
                  <c:v>OO PSP BUR</c:v>
                </c:pt>
                <c:pt idx="15010">
                  <c:v>OO PSP DEN</c:v>
                </c:pt>
                <c:pt idx="15011">
                  <c:v>OO PSP EUG</c:v>
                </c:pt>
                <c:pt idx="15012">
                  <c:v>OO PSP FAT</c:v>
                </c:pt>
                <c:pt idx="15013">
                  <c:v>OO PSP IAH</c:v>
                </c:pt>
                <c:pt idx="15014">
                  <c:v>OO PSP LAS</c:v>
                </c:pt>
                <c:pt idx="15015">
                  <c:v>OO PSP LAX</c:v>
                </c:pt>
                <c:pt idx="15016">
                  <c:v>OO PSP LGB</c:v>
                </c:pt>
                <c:pt idx="15017">
                  <c:v>OO PSP ONT</c:v>
                </c:pt>
                <c:pt idx="15018">
                  <c:v>OO PSP ORD</c:v>
                </c:pt>
                <c:pt idx="15019">
                  <c:v>OO PSP PHX</c:v>
                </c:pt>
                <c:pt idx="15020">
                  <c:v>OO PSP SEA</c:v>
                </c:pt>
                <c:pt idx="15021">
                  <c:v>OO PSP SFO</c:v>
                </c:pt>
                <c:pt idx="15022">
                  <c:v>OO PSP SLC</c:v>
                </c:pt>
                <c:pt idx="15023">
                  <c:v>OO PUB DEN</c:v>
                </c:pt>
                <c:pt idx="15024">
                  <c:v>OO PUB LBL</c:v>
                </c:pt>
                <c:pt idx="15025">
                  <c:v>OO PVD DTW</c:v>
                </c:pt>
                <c:pt idx="15026">
                  <c:v>OO PVD IAD</c:v>
                </c:pt>
                <c:pt idx="15027">
                  <c:v>OO PVD MSP</c:v>
                </c:pt>
                <c:pt idx="15028">
                  <c:v>OO PVD ORD</c:v>
                </c:pt>
                <c:pt idx="15029">
                  <c:v>OO PWM DTW</c:v>
                </c:pt>
                <c:pt idx="15030">
                  <c:v>OO PWM JFK</c:v>
                </c:pt>
                <c:pt idx="15031">
                  <c:v>OO PWM LGA</c:v>
                </c:pt>
                <c:pt idx="15032">
                  <c:v>OO PWM ORD</c:v>
                </c:pt>
                <c:pt idx="15033">
                  <c:v>OO RAP ATL</c:v>
                </c:pt>
                <c:pt idx="15034">
                  <c:v>OO RAP DEN</c:v>
                </c:pt>
                <c:pt idx="15035">
                  <c:v>OO RAP IAH</c:v>
                </c:pt>
                <c:pt idx="15036">
                  <c:v>OO RAP JMS</c:v>
                </c:pt>
                <c:pt idx="15037">
                  <c:v>OO RAP MSP</c:v>
                </c:pt>
                <c:pt idx="15038">
                  <c:v>OO RAP ORD</c:v>
                </c:pt>
                <c:pt idx="15039">
                  <c:v>OO RAP SLC</c:v>
                </c:pt>
                <c:pt idx="15040">
                  <c:v>OO RDD ACV</c:v>
                </c:pt>
                <c:pt idx="15041">
                  <c:v>OO RDD CEC</c:v>
                </c:pt>
                <c:pt idx="15042">
                  <c:v>OO RDD SFO</c:v>
                </c:pt>
                <c:pt idx="15043">
                  <c:v>OO RDD SMF</c:v>
                </c:pt>
                <c:pt idx="15044">
                  <c:v>OO RDM DEN</c:v>
                </c:pt>
                <c:pt idx="15045">
                  <c:v>OO RDM EUG</c:v>
                </c:pt>
                <c:pt idx="15046">
                  <c:v>OO RDM LAX</c:v>
                </c:pt>
                <c:pt idx="15047">
                  <c:v>OO RDM MFR</c:v>
                </c:pt>
                <c:pt idx="15048">
                  <c:v>OO RDM ONT</c:v>
                </c:pt>
                <c:pt idx="15049">
                  <c:v>OO RDM PDX</c:v>
                </c:pt>
                <c:pt idx="15050">
                  <c:v>OO RDM PHX</c:v>
                </c:pt>
                <c:pt idx="15051">
                  <c:v>OO RDM PSP</c:v>
                </c:pt>
                <c:pt idx="15052">
                  <c:v>OO RDM SEA</c:v>
                </c:pt>
                <c:pt idx="15053">
                  <c:v>OO RDM SFO</c:v>
                </c:pt>
                <c:pt idx="15054">
                  <c:v>OO RDM SLC</c:v>
                </c:pt>
                <c:pt idx="15055">
                  <c:v>OO RDU ATL</c:v>
                </c:pt>
                <c:pt idx="15056">
                  <c:v>OO RDU AUS</c:v>
                </c:pt>
                <c:pt idx="15057">
                  <c:v>OO RDU BDL</c:v>
                </c:pt>
                <c:pt idx="15058">
                  <c:v>OO RDU BNA</c:v>
                </c:pt>
                <c:pt idx="15059">
                  <c:v>OO RDU BOS</c:v>
                </c:pt>
                <c:pt idx="15060">
                  <c:v>OO RDU BWI</c:v>
                </c:pt>
                <c:pt idx="15061">
                  <c:v>OO RDU CLE</c:v>
                </c:pt>
                <c:pt idx="15062">
                  <c:v>OO RDU CMH</c:v>
                </c:pt>
                <c:pt idx="15063">
                  <c:v>OO RDU CVG</c:v>
                </c:pt>
                <c:pt idx="15064">
                  <c:v>OO RDU DCA</c:v>
                </c:pt>
                <c:pt idx="15065">
                  <c:v>OO RDU DEN</c:v>
                </c:pt>
                <c:pt idx="15066">
                  <c:v>OO RDU DTW</c:v>
                </c:pt>
                <c:pt idx="15067">
                  <c:v>OO RDU EWR</c:v>
                </c:pt>
                <c:pt idx="15068">
                  <c:v>OO RDU FLL</c:v>
                </c:pt>
                <c:pt idx="15069">
                  <c:v>OO RDU IAD</c:v>
                </c:pt>
                <c:pt idx="15070">
                  <c:v>OO RDU IAH</c:v>
                </c:pt>
                <c:pt idx="15071">
                  <c:v>OO RDU IND</c:v>
                </c:pt>
                <c:pt idx="15072">
                  <c:v>OO RDU JFK</c:v>
                </c:pt>
                <c:pt idx="15073">
                  <c:v>OO RDU LGA</c:v>
                </c:pt>
                <c:pt idx="15074">
                  <c:v>OO RDU MCO</c:v>
                </c:pt>
                <c:pt idx="15075">
                  <c:v>OO RDU MSP</c:v>
                </c:pt>
                <c:pt idx="15076">
                  <c:v>OO RDU ORD</c:v>
                </c:pt>
                <c:pt idx="15077">
                  <c:v>OO RDU PHL</c:v>
                </c:pt>
                <c:pt idx="15078">
                  <c:v>OO RDU TPA</c:v>
                </c:pt>
                <c:pt idx="15079">
                  <c:v>OO RHI IMT</c:v>
                </c:pt>
                <c:pt idx="15080">
                  <c:v>OO RHI MSP</c:v>
                </c:pt>
                <c:pt idx="15081">
                  <c:v>OO RIC ATL</c:v>
                </c:pt>
                <c:pt idx="15082">
                  <c:v>OO RIC BOS</c:v>
                </c:pt>
                <c:pt idx="15083">
                  <c:v>OO RIC CHO</c:v>
                </c:pt>
                <c:pt idx="15084">
                  <c:v>OO RIC CVG</c:v>
                </c:pt>
                <c:pt idx="15085">
                  <c:v>OO RIC DEN</c:v>
                </c:pt>
                <c:pt idx="15086">
                  <c:v>OO RIC DTW</c:v>
                </c:pt>
                <c:pt idx="15087">
                  <c:v>OO RIC IAH</c:v>
                </c:pt>
                <c:pt idx="15088">
                  <c:v>OO RIC JFK</c:v>
                </c:pt>
                <c:pt idx="15089">
                  <c:v>OO RIC LGA</c:v>
                </c:pt>
                <c:pt idx="15090">
                  <c:v>OO RIC MSP</c:v>
                </c:pt>
                <c:pt idx="15091">
                  <c:v>OO RIC ORD</c:v>
                </c:pt>
                <c:pt idx="15092">
                  <c:v>OO RKS DEN</c:v>
                </c:pt>
                <c:pt idx="15093">
                  <c:v>OO RKS GCC</c:v>
                </c:pt>
                <c:pt idx="15094">
                  <c:v>OO RKS SLC</c:v>
                </c:pt>
                <c:pt idx="15095">
                  <c:v>OO RNO BOI</c:v>
                </c:pt>
                <c:pt idx="15096">
                  <c:v>OO RNO DEN</c:v>
                </c:pt>
                <c:pt idx="15097">
                  <c:v>OO RNO IAH</c:v>
                </c:pt>
                <c:pt idx="15098">
                  <c:v>OO RNO LAX</c:v>
                </c:pt>
                <c:pt idx="15099">
                  <c:v>OO RNO MFR</c:v>
                </c:pt>
                <c:pt idx="15100">
                  <c:v>OO RNO ORD</c:v>
                </c:pt>
                <c:pt idx="15101">
                  <c:v>OO RNO PDX</c:v>
                </c:pt>
                <c:pt idx="15102">
                  <c:v>OO RNO PHX</c:v>
                </c:pt>
                <c:pt idx="15103">
                  <c:v>OO RNO SEA</c:v>
                </c:pt>
                <c:pt idx="15104">
                  <c:v>OO RNO SFO</c:v>
                </c:pt>
                <c:pt idx="15105">
                  <c:v>OO RNO SJC</c:v>
                </c:pt>
                <c:pt idx="15106">
                  <c:v>OO RNO SLC</c:v>
                </c:pt>
                <c:pt idx="15107">
                  <c:v>OO ROA ATL</c:v>
                </c:pt>
                <c:pt idx="15108">
                  <c:v>OO ROA ORD</c:v>
                </c:pt>
                <c:pt idx="15109">
                  <c:v>OO ROC DTW</c:v>
                </c:pt>
                <c:pt idx="15110">
                  <c:v>OO ROC ITH</c:v>
                </c:pt>
                <c:pt idx="15111">
                  <c:v>OO ROC LGA</c:v>
                </c:pt>
                <c:pt idx="15112">
                  <c:v>OO ROC MSP</c:v>
                </c:pt>
                <c:pt idx="15113">
                  <c:v>OO ROC ORD</c:v>
                </c:pt>
                <c:pt idx="15114">
                  <c:v>OO ROW DFW</c:v>
                </c:pt>
                <c:pt idx="15115">
                  <c:v>OO ROW PHX</c:v>
                </c:pt>
                <c:pt idx="15116">
                  <c:v>OO ROW SLC</c:v>
                </c:pt>
                <c:pt idx="15117">
                  <c:v>OO RST ATL</c:v>
                </c:pt>
                <c:pt idx="15118">
                  <c:v>OO RST DTW</c:v>
                </c:pt>
                <c:pt idx="15119">
                  <c:v>OO RST MSP</c:v>
                </c:pt>
                <c:pt idx="15120">
                  <c:v>OO RST ORD</c:v>
                </c:pt>
                <c:pt idx="15121">
                  <c:v>OO RSW BOS</c:v>
                </c:pt>
                <c:pt idx="15122">
                  <c:v>OO RSW CLE</c:v>
                </c:pt>
                <c:pt idx="15123">
                  <c:v>OO RSW CVG</c:v>
                </c:pt>
                <c:pt idx="15124">
                  <c:v>OO RSW IAH</c:v>
                </c:pt>
                <c:pt idx="15125">
                  <c:v>OO RSW ORD</c:v>
                </c:pt>
                <c:pt idx="15126">
                  <c:v>OO SAF DEN</c:v>
                </c:pt>
                <c:pt idx="15127">
                  <c:v>OO SAF DFW</c:v>
                </c:pt>
                <c:pt idx="15128">
                  <c:v>OO SAF LAX</c:v>
                </c:pt>
                <c:pt idx="15129">
                  <c:v>OO SAF PHX</c:v>
                </c:pt>
                <c:pt idx="15130">
                  <c:v>OO SAN ABQ</c:v>
                </c:pt>
                <c:pt idx="15131">
                  <c:v>OO SAN AUS</c:v>
                </c:pt>
                <c:pt idx="15132">
                  <c:v>OO SAN BOI</c:v>
                </c:pt>
                <c:pt idx="15133">
                  <c:v>OO SAN DAL</c:v>
                </c:pt>
                <c:pt idx="15134">
                  <c:v>OO SAN DEN</c:v>
                </c:pt>
                <c:pt idx="15135">
                  <c:v>OO SAN EUG</c:v>
                </c:pt>
                <c:pt idx="15136">
                  <c:v>OO SAN FAT</c:v>
                </c:pt>
                <c:pt idx="15137">
                  <c:v>OO SAN GEG</c:v>
                </c:pt>
                <c:pt idx="15138">
                  <c:v>OO SAN HDN</c:v>
                </c:pt>
                <c:pt idx="15139">
                  <c:v>OO SAN IAH</c:v>
                </c:pt>
                <c:pt idx="15140">
                  <c:v>OO SAN LAS</c:v>
                </c:pt>
                <c:pt idx="15141">
                  <c:v>OO SAN LAX</c:v>
                </c:pt>
                <c:pt idx="15142">
                  <c:v>OO SAN MCI</c:v>
                </c:pt>
                <c:pt idx="15143">
                  <c:v>OO SAN MMH</c:v>
                </c:pt>
                <c:pt idx="15144">
                  <c:v>OO SAN MRY</c:v>
                </c:pt>
                <c:pt idx="15145">
                  <c:v>OO SAN MSN</c:v>
                </c:pt>
                <c:pt idx="15146">
                  <c:v>OO SAN MSP</c:v>
                </c:pt>
                <c:pt idx="15147">
                  <c:v>OO SAN OMA</c:v>
                </c:pt>
                <c:pt idx="15148">
                  <c:v>OO SAN PDX</c:v>
                </c:pt>
                <c:pt idx="15149">
                  <c:v>OO SAN PHX</c:v>
                </c:pt>
                <c:pt idx="15150">
                  <c:v>OO SAN SEA</c:v>
                </c:pt>
                <c:pt idx="15151">
                  <c:v>OO SAN SFO</c:v>
                </c:pt>
                <c:pt idx="15152">
                  <c:v>OO SAN SJC</c:v>
                </c:pt>
                <c:pt idx="15153">
                  <c:v>OO SAN SLC</c:v>
                </c:pt>
                <c:pt idx="15154">
                  <c:v>OO SAN SMF</c:v>
                </c:pt>
                <c:pt idx="15155">
                  <c:v>OO SAN STL</c:v>
                </c:pt>
                <c:pt idx="15156">
                  <c:v>OO SAN STS</c:v>
                </c:pt>
                <c:pt idx="15157">
                  <c:v>OO SAT ATL</c:v>
                </c:pt>
                <c:pt idx="15158">
                  <c:v>OO SAT DEN</c:v>
                </c:pt>
                <c:pt idx="15159">
                  <c:v>OO SAT DTW</c:v>
                </c:pt>
                <c:pt idx="15160">
                  <c:v>OO SAT IAD</c:v>
                </c:pt>
                <c:pt idx="15161">
                  <c:v>OO SAT IAH</c:v>
                </c:pt>
                <c:pt idx="15162">
                  <c:v>OO SAT LAX</c:v>
                </c:pt>
                <c:pt idx="15163">
                  <c:v>OO SAT MEM</c:v>
                </c:pt>
                <c:pt idx="15164">
                  <c:v>OO SAT MSP</c:v>
                </c:pt>
                <c:pt idx="15165">
                  <c:v>OO SAT ORD</c:v>
                </c:pt>
                <c:pt idx="15166">
                  <c:v>OO SAT PHX</c:v>
                </c:pt>
                <c:pt idx="15167">
                  <c:v>OO SAT SFO</c:v>
                </c:pt>
                <c:pt idx="15168">
                  <c:v>OO SAT SLC</c:v>
                </c:pt>
                <c:pt idx="15169">
                  <c:v>OO SAV ATL</c:v>
                </c:pt>
                <c:pt idx="15170">
                  <c:v>OO SAV DTW</c:v>
                </c:pt>
                <c:pt idx="15171">
                  <c:v>OO SAV IAD</c:v>
                </c:pt>
                <c:pt idx="15172">
                  <c:v>OO SAV IAH</c:v>
                </c:pt>
                <c:pt idx="15173">
                  <c:v>OO SAV JFK</c:v>
                </c:pt>
                <c:pt idx="15174">
                  <c:v>OO SAV LGA</c:v>
                </c:pt>
                <c:pt idx="15175">
                  <c:v>OO SAV ORD</c:v>
                </c:pt>
                <c:pt idx="15176">
                  <c:v>OO SBA DEN</c:v>
                </c:pt>
                <c:pt idx="15177">
                  <c:v>OO SBA FAT</c:v>
                </c:pt>
                <c:pt idx="15178">
                  <c:v>OO SBA LAX</c:v>
                </c:pt>
                <c:pt idx="15179">
                  <c:v>OO SBA MRY</c:v>
                </c:pt>
                <c:pt idx="15180">
                  <c:v>OO SBA PDX</c:v>
                </c:pt>
                <c:pt idx="15181">
                  <c:v>OO SBA PHX</c:v>
                </c:pt>
                <c:pt idx="15182">
                  <c:v>OO SBA SBP</c:v>
                </c:pt>
                <c:pt idx="15183">
                  <c:v>OO SBA SEA</c:v>
                </c:pt>
                <c:pt idx="15184">
                  <c:v>OO SBA SFO</c:v>
                </c:pt>
                <c:pt idx="15185">
                  <c:v>OO SBA SJC</c:v>
                </c:pt>
                <c:pt idx="15186">
                  <c:v>OO SBA SLC</c:v>
                </c:pt>
                <c:pt idx="15187">
                  <c:v>OO SBN ATL</c:v>
                </c:pt>
                <c:pt idx="15188">
                  <c:v>OO SBN COS</c:v>
                </c:pt>
                <c:pt idx="15189">
                  <c:v>OO SBN CVG</c:v>
                </c:pt>
                <c:pt idx="15190">
                  <c:v>OO SBN DFW</c:v>
                </c:pt>
                <c:pt idx="15191">
                  <c:v>OO SBN DTW</c:v>
                </c:pt>
                <c:pt idx="15192">
                  <c:v>OO SBN IAH</c:v>
                </c:pt>
                <c:pt idx="15193">
                  <c:v>OO SBN MSP</c:v>
                </c:pt>
                <c:pt idx="15194">
                  <c:v>OO SBN ORD</c:v>
                </c:pt>
                <c:pt idx="15195">
                  <c:v>OO SBN PIA</c:v>
                </c:pt>
                <c:pt idx="15196">
                  <c:v>OO SBP BFL</c:v>
                </c:pt>
                <c:pt idx="15197">
                  <c:v>OO SBP DEN</c:v>
                </c:pt>
                <c:pt idx="15198">
                  <c:v>OO SBP LAX</c:v>
                </c:pt>
                <c:pt idx="15199">
                  <c:v>OO SBP MFR</c:v>
                </c:pt>
                <c:pt idx="15200">
                  <c:v>OO SBP PHX</c:v>
                </c:pt>
                <c:pt idx="15201">
                  <c:v>OO SBP SEA</c:v>
                </c:pt>
                <c:pt idx="15202">
                  <c:v>OO SBP SFO</c:v>
                </c:pt>
                <c:pt idx="15203">
                  <c:v>OO SBP SMX</c:v>
                </c:pt>
                <c:pt idx="15204">
                  <c:v>OO SCE CID</c:v>
                </c:pt>
                <c:pt idx="15205">
                  <c:v>OO SCE DTW</c:v>
                </c:pt>
                <c:pt idx="15206">
                  <c:v>OO SCE ORD</c:v>
                </c:pt>
                <c:pt idx="15207">
                  <c:v>OO SDF ATL</c:v>
                </c:pt>
                <c:pt idx="15208">
                  <c:v>OO SDF CLE</c:v>
                </c:pt>
                <c:pt idx="15209">
                  <c:v>OO SDF CVG</c:v>
                </c:pt>
                <c:pt idx="15210">
                  <c:v>OO SDF DEN</c:v>
                </c:pt>
                <c:pt idx="15211">
                  <c:v>OO SDF DTW</c:v>
                </c:pt>
                <c:pt idx="15212">
                  <c:v>OO SDF IAD</c:v>
                </c:pt>
                <c:pt idx="15213">
                  <c:v>OO SDF IAH</c:v>
                </c:pt>
                <c:pt idx="15214">
                  <c:v>OO SDF MSP</c:v>
                </c:pt>
                <c:pt idx="15215">
                  <c:v>OO SDF ORD</c:v>
                </c:pt>
                <c:pt idx="15216">
                  <c:v>OO SDF SGF</c:v>
                </c:pt>
                <c:pt idx="15217">
                  <c:v>OO SEA ABQ</c:v>
                </c:pt>
                <c:pt idx="15218">
                  <c:v>OO SEA BIL</c:v>
                </c:pt>
                <c:pt idx="15219">
                  <c:v>OO SEA BLI</c:v>
                </c:pt>
                <c:pt idx="15220">
                  <c:v>OO SEA BOI</c:v>
                </c:pt>
                <c:pt idx="15221">
                  <c:v>OO SEA BUR</c:v>
                </c:pt>
                <c:pt idx="15222">
                  <c:v>OO SEA BZN</c:v>
                </c:pt>
                <c:pt idx="15223">
                  <c:v>OO SEA COS</c:v>
                </c:pt>
                <c:pt idx="15224">
                  <c:v>OO SEA DAL</c:v>
                </c:pt>
                <c:pt idx="15225">
                  <c:v>OO SEA DEN</c:v>
                </c:pt>
                <c:pt idx="15226">
                  <c:v>OO SEA EUG</c:v>
                </c:pt>
                <c:pt idx="15227">
                  <c:v>OO SEA FAT</c:v>
                </c:pt>
                <c:pt idx="15228">
                  <c:v>OO SEA GEG</c:v>
                </c:pt>
                <c:pt idx="15229">
                  <c:v>OO SEA GTF</c:v>
                </c:pt>
                <c:pt idx="15230">
                  <c:v>OO SEA HDN</c:v>
                </c:pt>
                <c:pt idx="15231">
                  <c:v>OO SEA ICT</c:v>
                </c:pt>
                <c:pt idx="15232">
                  <c:v>OO SEA JAC</c:v>
                </c:pt>
                <c:pt idx="15233">
                  <c:v>OO SEA JNU</c:v>
                </c:pt>
                <c:pt idx="15234">
                  <c:v>OO SEA KTN</c:v>
                </c:pt>
                <c:pt idx="15235">
                  <c:v>OO SEA LAS</c:v>
                </c:pt>
                <c:pt idx="15236">
                  <c:v>OO SEA LAX</c:v>
                </c:pt>
                <c:pt idx="15237">
                  <c:v>OO SEA LGB</c:v>
                </c:pt>
                <c:pt idx="15238">
                  <c:v>OO SEA LWS</c:v>
                </c:pt>
                <c:pt idx="15239">
                  <c:v>OO SEA MCI</c:v>
                </c:pt>
                <c:pt idx="15240">
                  <c:v>OO SEA MFR</c:v>
                </c:pt>
                <c:pt idx="15241">
                  <c:v>OO SEA MKE</c:v>
                </c:pt>
                <c:pt idx="15242">
                  <c:v>OO SEA MSN</c:v>
                </c:pt>
                <c:pt idx="15243">
                  <c:v>OO SEA MSO</c:v>
                </c:pt>
                <c:pt idx="15244">
                  <c:v>OO SEA MWH</c:v>
                </c:pt>
                <c:pt idx="15245">
                  <c:v>OO SEA OAK</c:v>
                </c:pt>
                <c:pt idx="15246">
                  <c:v>OO SEA OKC</c:v>
                </c:pt>
                <c:pt idx="15247">
                  <c:v>OO SEA OMA</c:v>
                </c:pt>
                <c:pt idx="15248">
                  <c:v>OO SEA ONT</c:v>
                </c:pt>
                <c:pt idx="15249">
                  <c:v>OO SEA PDX</c:v>
                </c:pt>
                <c:pt idx="15250">
                  <c:v>OO SEA PHX</c:v>
                </c:pt>
                <c:pt idx="15251">
                  <c:v>OO SEA PSC</c:v>
                </c:pt>
                <c:pt idx="15252">
                  <c:v>OO SEA PSP</c:v>
                </c:pt>
                <c:pt idx="15253">
                  <c:v>OO SEA RDM</c:v>
                </c:pt>
                <c:pt idx="15254">
                  <c:v>OO SEA RNO</c:v>
                </c:pt>
                <c:pt idx="15255">
                  <c:v>OO SEA SAN</c:v>
                </c:pt>
                <c:pt idx="15256">
                  <c:v>OO SEA SBA</c:v>
                </c:pt>
                <c:pt idx="15257">
                  <c:v>OO SEA SBP</c:v>
                </c:pt>
                <c:pt idx="15258">
                  <c:v>OO SEA SFO</c:v>
                </c:pt>
                <c:pt idx="15259">
                  <c:v>OO SEA SIT</c:v>
                </c:pt>
                <c:pt idx="15260">
                  <c:v>OO SEA SJC</c:v>
                </c:pt>
                <c:pt idx="15261">
                  <c:v>OO SEA SLC</c:v>
                </c:pt>
                <c:pt idx="15262">
                  <c:v>OO SEA SMF</c:v>
                </c:pt>
                <c:pt idx="15263">
                  <c:v>OO SEA SNA</c:v>
                </c:pt>
                <c:pt idx="15264">
                  <c:v>OO SEA STL</c:v>
                </c:pt>
                <c:pt idx="15265">
                  <c:v>OO SEA SUN</c:v>
                </c:pt>
                <c:pt idx="15266">
                  <c:v>OO SEA TUS</c:v>
                </c:pt>
                <c:pt idx="15267">
                  <c:v>OO SFO ABQ</c:v>
                </c:pt>
                <c:pt idx="15268">
                  <c:v>OO SFO ACV</c:v>
                </c:pt>
                <c:pt idx="15269">
                  <c:v>OO SFO ASE</c:v>
                </c:pt>
                <c:pt idx="15270">
                  <c:v>OO SFO AUS</c:v>
                </c:pt>
                <c:pt idx="15271">
                  <c:v>OO SFO BFL</c:v>
                </c:pt>
                <c:pt idx="15272">
                  <c:v>OO SFO BOI</c:v>
                </c:pt>
                <c:pt idx="15273">
                  <c:v>OO SFO BUR</c:v>
                </c:pt>
                <c:pt idx="15274">
                  <c:v>OO SFO BZN</c:v>
                </c:pt>
                <c:pt idx="15275">
                  <c:v>OO SFO CEC</c:v>
                </c:pt>
                <c:pt idx="15276">
                  <c:v>OO SFO CIC</c:v>
                </c:pt>
                <c:pt idx="15277">
                  <c:v>OO SFO COS</c:v>
                </c:pt>
                <c:pt idx="15278">
                  <c:v>OO SFO DAL</c:v>
                </c:pt>
                <c:pt idx="15279">
                  <c:v>OO SFO DEN</c:v>
                </c:pt>
                <c:pt idx="15280">
                  <c:v>OO SFO DFW</c:v>
                </c:pt>
                <c:pt idx="15281">
                  <c:v>OO SFO EGE</c:v>
                </c:pt>
                <c:pt idx="15282">
                  <c:v>OO SFO EUG</c:v>
                </c:pt>
                <c:pt idx="15283">
                  <c:v>OO SFO FAT</c:v>
                </c:pt>
                <c:pt idx="15284">
                  <c:v>OO SFO FCA</c:v>
                </c:pt>
                <c:pt idx="15285">
                  <c:v>OO SFO GEG</c:v>
                </c:pt>
                <c:pt idx="15286">
                  <c:v>OO SFO GJT</c:v>
                </c:pt>
                <c:pt idx="15287">
                  <c:v>OO SFO HDN</c:v>
                </c:pt>
                <c:pt idx="15288">
                  <c:v>OO SFO IDA</c:v>
                </c:pt>
                <c:pt idx="15289">
                  <c:v>OO SFO JAC</c:v>
                </c:pt>
                <c:pt idx="15290">
                  <c:v>OO SFO LAS</c:v>
                </c:pt>
                <c:pt idx="15291">
                  <c:v>OO SFO LAX</c:v>
                </c:pt>
                <c:pt idx="15292">
                  <c:v>OO SFO LMT</c:v>
                </c:pt>
                <c:pt idx="15293">
                  <c:v>OO SFO MCI</c:v>
                </c:pt>
                <c:pt idx="15294">
                  <c:v>OO SFO MFR</c:v>
                </c:pt>
                <c:pt idx="15295">
                  <c:v>OO SFO MMH</c:v>
                </c:pt>
                <c:pt idx="15296">
                  <c:v>OO SFO MOD</c:v>
                </c:pt>
                <c:pt idx="15297">
                  <c:v>OO SFO MRY</c:v>
                </c:pt>
                <c:pt idx="15298">
                  <c:v>OO SFO MSN</c:v>
                </c:pt>
                <c:pt idx="15299">
                  <c:v>OO SFO MSO</c:v>
                </c:pt>
                <c:pt idx="15300">
                  <c:v>OO SFO MSP</c:v>
                </c:pt>
                <c:pt idx="15301">
                  <c:v>OO SFO MTJ</c:v>
                </c:pt>
                <c:pt idx="15302">
                  <c:v>OO SFO OKC</c:v>
                </c:pt>
                <c:pt idx="15303">
                  <c:v>OO SFO OMA</c:v>
                </c:pt>
                <c:pt idx="15304">
                  <c:v>OO SFO ONT</c:v>
                </c:pt>
                <c:pt idx="15305">
                  <c:v>OO SFO OTH</c:v>
                </c:pt>
                <c:pt idx="15306">
                  <c:v>OO SFO PDX</c:v>
                </c:pt>
                <c:pt idx="15307">
                  <c:v>OO SFO PHX</c:v>
                </c:pt>
                <c:pt idx="15308">
                  <c:v>OO SFO PSC</c:v>
                </c:pt>
                <c:pt idx="15309">
                  <c:v>OO SFO PSP</c:v>
                </c:pt>
                <c:pt idx="15310">
                  <c:v>OO SFO RDD</c:v>
                </c:pt>
                <c:pt idx="15311">
                  <c:v>OO SFO RDM</c:v>
                </c:pt>
                <c:pt idx="15312">
                  <c:v>OO SFO RNO</c:v>
                </c:pt>
                <c:pt idx="15313">
                  <c:v>OO SFO SAN</c:v>
                </c:pt>
                <c:pt idx="15314">
                  <c:v>OO SFO SAT</c:v>
                </c:pt>
                <c:pt idx="15315">
                  <c:v>OO SFO SBA</c:v>
                </c:pt>
                <c:pt idx="15316">
                  <c:v>OO SFO SBP</c:v>
                </c:pt>
                <c:pt idx="15317">
                  <c:v>OO SFO SEA</c:v>
                </c:pt>
                <c:pt idx="15318">
                  <c:v>OO SFO SJC</c:v>
                </c:pt>
                <c:pt idx="15319">
                  <c:v>OO SFO SLC</c:v>
                </c:pt>
                <c:pt idx="15320">
                  <c:v>OO SFO SMF</c:v>
                </c:pt>
                <c:pt idx="15321">
                  <c:v>OO SFO SMX</c:v>
                </c:pt>
                <c:pt idx="15322">
                  <c:v>OO SFO SNA</c:v>
                </c:pt>
                <c:pt idx="15323">
                  <c:v>OO SFO STL</c:v>
                </c:pt>
                <c:pt idx="15324">
                  <c:v>OO SFO STS</c:v>
                </c:pt>
                <c:pt idx="15325">
                  <c:v>OO SFO SUN</c:v>
                </c:pt>
                <c:pt idx="15326">
                  <c:v>OO SFO TUS</c:v>
                </c:pt>
                <c:pt idx="15327">
                  <c:v>OO SFO XNA</c:v>
                </c:pt>
                <c:pt idx="15328">
                  <c:v>OO SGF ATL</c:v>
                </c:pt>
                <c:pt idx="15329">
                  <c:v>OO SGF DEN</c:v>
                </c:pt>
                <c:pt idx="15330">
                  <c:v>OO SGF DRO</c:v>
                </c:pt>
                <c:pt idx="15331">
                  <c:v>OO SGF HYS</c:v>
                </c:pt>
                <c:pt idx="15332">
                  <c:v>OO SGF IAH</c:v>
                </c:pt>
                <c:pt idx="15333">
                  <c:v>OO SGF ORD</c:v>
                </c:pt>
                <c:pt idx="15334">
                  <c:v>OO SGF XNA</c:v>
                </c:pt>
                <c:pt idx="15335">
                  <c:v>OO SGU DEN</c:v>
                </c:pt>
                <c:pt idx="15336">
                  <c:v>OO SGU LAX</c:v>
                </c:pt>
                <c:pt idx="15337">
                  <c:v>OO SGU PHX</c:v>
                </c:pt>
                <c:pt idx="15338">
                  <c:v>OO SGU SLC</c:v>
                </c:pt>
                <c:pt idx="15339">
                  <c:v>OO SHD IAD</c:v>
                </c:pt>
                <c:pt idx="15340">
                  <c:v>OO SHD LWB</c:v>
                </c:pt>
                <c:pt idx="15341">
                  <c:v>OO SHD ORD</c:v>
                </c:pt>
                <c:pt idx="15342">
                  <c:v>OO SHV ATL</c:v>
                </c:pt>
                <c:pt idx="15343">
                  <c:v>OO SHV DEN</c:v>
                </c:pt>
                <c:pt idx="15344">
                  <c:v>OO SHV DFW</c:v>
                </c:pt>
                <c:pt idx="15345">
                  <c:v>OO SHV IAH</c:v>
                </c:pt>
                <c:pt idx="15346">
                  <c:v>OO SIT SEA</c:v>
                </c:pt>
                <c:pt idx="15347">
                  <c:v>OO SJC ABQ</c:v>
                </c:pt>
                <c:pt idx="15348">
                  <c:v>OO SJC AUS</c:v>
                </c:pt>
                <c:pt idx="15349">
                  <c:v>OO SJC BOI</c:v>
                </c:pt>
                <c:pt idx="15350">
                  <c:v>OO SJC BUR</c:v>
                </c:pt>
                <c:pt idx="15351">
                  <c:v>OO SJC DAL</c:v>
                </c:pt>
                <c:pt idx="15352">
                  <c:v>OO SJC DEN</c:v>
                </c:pt>
                <c:pt idx="15353">
                  <c:v>OO SJC LAS</c:v>
                </c:pt>
                <c:pt idx="15354">
                  <c:v>OO SJC LAX</c:v>
                </c:pt>
                <c:pt idx="15355">
                  <c:v>OO SJC LWS</c:v>
                </c:pt>
                <c:pt idx="15356">
                  <c:v>OO SJC MCI</c:v>
                </c:pt>
                <c:pt idx="15357">
                  <c:v>OO SJC MRY</c:v>
                </c:pt>
                <c:pt idx="15358">
                  <c:v>OO SJC MSP</c:v>
                </c:pt>
                <c:pt idx="15359">
                  <c:v>OO SJC PDX</c:v>
                </c:pt>
                <c:pt idx="15360">
                  <c:v>OO SJC PHX</c:v>
                </c:pt>
                <c:pt idx="15361">
                  <c:v>OO SJC RNO</c:v>
                </c:pt>
                <c:pt idx="15362">
                  <c:v>OO SJC SAN</c:v>
                </c:pt>
                <c:pt idx="15363">
                  <c:v>OO SJC SBA</c:v>
                </c:pt>
                <c:pt idx="15364">
                  <c:v>OO SJC SEA</c:v>
                </c:pt>
                <c:pt idx="15365">
                  <c:v>OO SJC SLC</c:v>
                </c:pt>
                <c:pt idx="15366">
                  <c:v>OO SJC SNA</c:v>
                </c:pt>
                <c:pt idx="15367">
                  <c:v>OO SJC TUS</c:v>
                </c:pt>
                <c:pt idx="15368">
                  <c:v>OO SLC ABQ</c:v>
                </c:pt>
                <c:pt idx="15369">
                  <c:v>OO SLC ACV</c:v>
                </c:pt>
                <c:pt idx="15370">
                  <c:v>OO SLC ASE</c:v>
                </c:pt>
                <c:pt idx="15371">
                  <c:v>OO SLC ATL</c:v>
                </c:pt>
                <c:pt idx="15372">
                  <c:v>OO SLC AUS</c:v>
                </c:pt>
                <c:pt idx="15373">
                  <c:v>OO SLC BIL</c:v>
                </c:pt>
                <c:pt idx="15374">
                  <c:v>OO SLC BIS</c:v>
                </c:pt>
                <c:pt idx="15375">
                  <c:v>OO SLC BNA</c:v>
                </c:pt>
                <c:pt idx="15376">
                  <c:v>OO SLC BOI</c:v>
                </c:pt>
                <c:pt idx="15377">
                  <c:v>OO SLC BTM</c:v>
                </c:pt>
                <c:pt idx="15378">
                  <c:v>OO SLC BUR</c:v>
                </c:pt>
                <c:pt idx="15379">
                  <c:v>OO SLC BZN</c:v>
                </c:pt>
                <c:pt idx="15380">
                  <c:v>OO SLC CDC</c:v>
                </c:pt>
                <c:pt idx="15381">
                  <c:v>OO SLC CLE</c:v>
                </c:pt>
                <c:pt idx="15382">
                  <c:v>OO SLC CNY</c:v>
                </c:pt>
                <c:pt idx="15383">
                  <c:v>OO SLC COD</c:v>
                </c:pt>
                <c:pt idx="15384">
                  <c:v>OO SLC COS</c:v>
                </c:pt>
                <c:pt idx="15385">
                  <c:v>OO SLC CPR</c:v>
                </c:pt>
                <c:pt idx="15386">
                  <c:v>OO SLC CVG</c:v>
                </c:pt>
                <c:pt idx="15387">
                  <c:v>OO SLC DEN</c:v>
                </c:pt>
                <c:pt idx="15388">
                  <c:v>OO SLC DFW</c:v>
                </c:pt>
                <c:pt idx="15389">
                  <c:v>OO SLC DHN</c:v>
                </c:pt>
                <c:pt idx="15390">
                  <c:v>OO SLC DSM</c:v>
                </c:pt>
                <c:pt idx="15391">
                  <c:v>OO SLC DTW</c:v>
                </c:pt>
                <c:pt idx="15392">
                  <c:v>OO SLC EGE</c:v>
                </c:pt>
                <c:pt idx="15393">
                  <c:v>OO SLC EKO</c:v>
                </c:pt>
                <c:pt idx="15394">
                  <c:v>OO SLC ELP</c:v>
                </c:pt>
                <c:pt idx="15395">
                  <c:v>OO SLC EUG</c:v>
                </c:pt>
                <c:pt idx="15396">
                  <c:v>OO SLC FAR</c:v>
                </c:pt>
                <c:pt idx="15397">
                  <c:v>OO SLC FAT</c:v>
                </c:pt>
                <c:pt idx="15398">
                  <c:v>OO SLC FCA</c:v>
                </c:pt>
                <c:pt idx="15399">
                  <c:v>OO SLC FSD</c:v>
                </c:pt>
                <c:pt idx="15400">
                  <c:v>OO SLC GCC</c:v>
                </c:pt>
                <c:pt idx="15401">
                  <c:v>OO SLC GEG</c:v>
                </c:pt>
                <c:pt idx="15402">
                  <c:v>OO SLC GJT</c:v>
                </c:pt>
                <c:pt idx="15403">
                  <c:v>OO SLC GTF</c:v>
                </c:pt>
                <c:pt idx="15404">
                  <c:v>OO SLC GUC</c:v>
                </c:pt>
                <c:pt idx="15405">
                  <c:v>OO SLC HDN</c:v>
                </c:pt>
                <c:pt idx="15406">
                  <c:v>OO SLC HLN</c:v>
                </c:pt>
                <c:pt idx="15407">
                  <c:v>OO SLC IAH</c:v>
                </c:pt>
                <c:pt idx="15408">
                  <c:v>OO SLC IDA</c:v>
                </c:pt>
                <c:pt idx="15409">
                  <c:v>OO SLC IND</c:v>
                </c:pt>
                <c:pt idx="15410">
                  <c:v>OO SLC JAC</c:v>
                </c:pt>
                <c:pt idx="15411">
                  <c:v>OO SLC LAS</c:v>
                </c:pt>
                <c:pt idx="15412">
                  <c:v>OO SLC LAX</c:v>
                </c:pt>
                <c:pt idx="15413">
                  <c:v>OO SLC LGB</c:v>
                </c:pt>
                <c:pt idx="15414">
                  <c:v>OO SLC LNK</c:v>
                </c:pt>
                <c:pt idx="15415">
                  <c:v>OO SLC LWS</c:v>
                </c:pt>
                <c:pt idx="15416">
                  <c:v>OO SLC MCI</c:v>
                </c:pt>
                <c:pt idx="15417">
                  <c:v>OO SLC MDW</c:v>
                </c:pt>
                <c:pt idx="15418">
                  <c:v>OO SLC MEM</c:v>
                </c:pt>
                <c:pt idx="15419">
                  <c:v>OO SLC MFR</c:v>
                </c:pt>
                <c:pt idx="15420">
                  <c:v>OO SLC MKE</c:v>
                </c:pt>
                <c:pt idx="15421">
                  <c:v>OO SLC MOT</c:v>
                </c:pt>
                <c:pt idx="15422">
                  <c:v>OO SLC MSN</c:v>
                </c:pt>
                <c:pt idx="15423">
                  <c:v>OO SLC MSO</c:v>
                </c:pt>
                <c:pt idx="15424">
                  <c:v>OO SLC MSP</c:v>
                </c:pt>
                <c:pt idx="15425">
                  <c:v>OO SLC MSY</c:v>
                </c:pt>
                <c:pt idx="15426">
                  <c:v>OO SLC MTJ</c:v>
                </c:pt>
                <c:pt idx="15427">
                  <c:v>OO SLC OAK</c:v>
                </c:pt>
                <c:pt idx="15428">
                  <c:v>OO SLC OKC</c:v>
                </c:pt>
                <c:pt idx="15429">
                  <c:v>OO SLC OMA</c:v>
                </c:pt>
                <c:pt idx="15430">
                  <c:v>OO SLC ONT</c:v>
                </c:pt>
                <c:pt idx="15431">
                  <c:v>OO SLC ORD</c:v>
                </c:pt>
                <c:pt idx="15432">
                  <c:v>OO SLC PDX</c:v>
                </c:pt>
                <c:pt idx="15433">
                  <c:v>OO SLC PHX</c:v>
                </c:pt>
                <c:pt idx="15434">
                  <c:v>OO SLC PIH</c:v>
                </c:pt>
                <c:pt idx="15435">
                  <c:v>OO SLC PSC</c:v>
                </c:pt>
                <c:pt idx="15436">
                  <c:v>OO SLC PSP</c:v>
                </c:pt>
                <c:pt idx="15437">
                  <c:v>OO SLC RAP</c:v>
                </c:pt>
                <c:pt idx="15438">
                  <c:v>OO SLC RDM</c:v>
                </c:pt>
                <c:pt idx="15439">
                  <c:v>OO SLC RKS</c:v>
                </c:pt>
                <c:pt idx="15440">
                  <c:v>OO SLC RNO</c:v>
                </c:pt>
                <c:pt idx="15441">
                  <c:v>OO SLC SAN</c:v>
                </c:pt>
                <c:pt idx="15442">
                  <c:v>OO SLC SAT</c:v>
                </c:pt>
                <c:pt idx="15443">
                  <c:v>OO SLC SBA</c:v>
                </c:pt>
                <c:pt idx="15444">
                  <c:v>OO SLC SEA</c:v>
                </c:pt>
                <c:pt idx="15445">
                  <c:v>OO SLC SFO</c:v>
                </c:pt>
                <c:pt idx="15446">
                  <c:v>OO SLC SGU</c:v>
                </c:pt>
                <c:pt idx="15447">
                  <c:v>OO SLC SJC</c:v>
                </c:pt>
                <c:pt idx="15448">
                  <c:v>OO SLC SMF</c:v>
                </c:pt>
                <c:pt idx="15449">
                  <c:v>OO SLC SNA</c:v>
                </c:pt>
                <c:pt idx="15450">
                  <c:v>OO SLC STL</c:v>
                </c:pt>
                <c:pt idx="15451">
                  <c:v>OO SLC SUN</c:v>
                </c:pt>
                <c:pt idx="15452">
                  <c:v>OO SLC TUL</c:v>
                </c:pt>
                <c:pt idx="15453">
                  <c:v>OO SLC TUS</c:v>
                </c:pt>
                <c:pt idx="15454">
                  <c:v>OO SLC TWF</c:v>
                </c:pt>
                <c:pt idx="15455">
                  <c:v>OO SLC VEL</c:v>
                </c:pt>
                <c:pt idx="15456">
                  <c:v>OO SLC WYS</c:v>
                </c:pt>
                <c:pt idx="15457">
                  <c:v>OO SLC XNA</c:v>
                </c:pt>
                <c:pt idx="15458">
                  <c:v>OO SLN HYS</c:v>
                </c:pt>
                <c:pt idx="15459">
                  <c:v>OO SLN ORD</c:v>
                </c:pt>
                <c:pt idx="15460">
                  <c:v>OO SMF ACV</c:v>
                </c:pt>
                <c:pt idx="15461">
                  <c:v>OO SMF CEC</c:v>
                </c:pt>
                <c:pt idx="15462">
                  <c:v>OO SMF CIC</c:v>
                </c:pt>
                <c:pt idx="15463">
                  <c:v>OO SMF DEN</c:v>
                </c:pt>
                <c:pt idx="15464">
                  <c:v>OO SMF LAS</c:v>
                </c:pt>
                <c:pt idx="15465">
                  <c:v>OO SMF LAX</c:v>
                </c:pt>
                <c:pt idx="15466">
                  <c:v>OO SMF MRY</c:v>
                </c:pt>
                <c:pt idx="15467">
                  <c:v>OO SMF PDX</c:v>
                </c:pt>
                <c:pt idx="15468">
                  <c:v>OO SMF PHX</c:v>
                </c:pt>
                <c:pt idx="15469">
                  <c:v>OO SMF RDM</c:v>
                </c:pt>
                <c:pt idx="15470">
                  <c:v>OO SMF RNO</c:v>
                </c:pt>
                <c:pt idx="15471">
                  <c:v>OO SMF SAN</c:v>
                </c:pt>
                <c:pt idx="15472">
                  <c:v>OO SMF SEA</c:v>
                </c:pt>
                <c:pt idx="15473">
                  <c:v>OO SMF SFO</c:v>
                </c:pt>
                <c:pt idx="15474">
                  <c:v>OO SMF SLC</c:v>
                </c:pt>
                <c:pt idx="15475">
                  <c:v>OO SMX LAX</c:v>
                </c:pt>
                <c:pt idx="15476">
                  <c:v>OO SMX SFO</c:v>
                </c:pt>
                <c:pt idx="15477">
                  <c:v>OO SNA COS</c:v>
                </c:pt>
                <c:pt idx="15478">
                  <c:v>OO SNA DEN</c:v>
                </c:pt>
                <c:pt idx="15479">
                  <c:v>OO SNA LAS</c:v>
                </c:pt>
                <c:pt idx="15480">
                  <c:v>OO SNA MMH</c:v>
                </c:pt>
                <c:pt idx="15481">
                  <c:v>OO SNA RNO</c:v>
                </c:pt>
                <c:pt idx="15482">
                  <c:v>OO SNA SEA</c:v>
                </c:pt>
                <c:pt idx="15483">
                  <c:v>OO SNA SFO</c:v>
                </c:pt>
                <c:pt idx="15484">
                  <c:v>OO SNA SJC</c:v>
                </c:pt>
                <c:pt idx="15485">
                  <c:v>OO SNA SLC</c:v>
                </c:pt>
                <c:pt idx="15486">
                  <c:v>OO SPI ORD</c:v>
                </c:pt>
                <c:pt idx="15487">
                  <c:v>OO SRQ DFW</c:v>
                </c:pt>
                <c:pt idx="15488">
                  <c:v>OO SRQ LGA</c:v>
                </c:pt>
                <c:pt idx="15489">
                  <c:v>OO SRQ ORD</c:v>
                </c:pt>
                <c:pt idx="15490">
                  <c:v>OO STC ORD</c:v>
                </c:pt>
                <c:pt idx="15491">
                  <c:v>OO STL ATL</c:v>
                </c:pt>
                <c:pt idx="15492">
                  <c:v>OO STL CVG</c:v>
                </c:pt>
                <c:pt idx="15493">
                  <c:v>OO STL DEN</c:v>
                </c:pt>
                <c:pt idx="15494">
                  <c:v>OO STL DTW</c:v>
                </c:pt>
                <c:pt idx="15495">
                  <c:v>OO STL IAD</c:v>
                </c:pt>
                <c:pt idx="15496">
                  <c:v>OO STL IAH</c:v>
                </c:pt>
                <c:pt idx="15497">
                  <c:v>OO STL LGA</c:v>
                </c:pt>
                <c:pt idx="15498">
                  <c:v>OO STL MCI</c:v>
                </c:pt>
                <c:pt idx="15499">
                  <c:v>OO STL MEM</c:v>
                </c:pt>
                <c:pt idx="15500">
                  <c:v>OO STL MKE</c:v>
                </c:pt>
                <c:pt idx="15501">
                  <c:v>OO STL MSP</c:v>
                </c:pt>
                <c:pt idx="15502">
                  <c:v>OO STL ORD</c:v>
                </c:pt>
                <c:pt idx="15503">
                  <c:v>OO STL PAH</c:v>
                </c:pt>
                <c:pt idx="15504">
                  <c:v>OO STL PDX</c:v>
                </c:pt>
                <c:pt idx="15505">
                  <c:v>OO STL PHX</c:v>
                </c:pt>
                <c:pt idx="15506">
                  <c:v>OO STL SAN</c:v>
                </c:pt>
                <c:pt idx="15507">
                  <c:v>OO STL SEA</c:v>
                </c:pt>
                <c:pt idx="15508">
                  <c:v>OO STL SFO</c:v>
                </c:pt>
                <c:pt idx="15509">
                  <c:v>OO STL SLC</c:v>
                </c:pt>
                <c:pt idx="15510">
                  <c:v>OO STL UIN</c:v>
                </c:pt>
                <c:pt idx="15511">
                  <c:v>OO STS PDX</c:v>
                </c:pt>
                <c:pt idx="15512">
                  <c:v>OO STS PHX</c:v>
                </c:pt>
                <c:pt idx="15513">
                  <c:v>OO STS SAN</c:v>
                </c:pt>
                <c:pt idx="15514">
                  <c:v>OO STS SFO</c:v>
                </c:pt>
                <c:pt idx="15515">
                  <c:v>OO SUN DEN</c:v>
                </c:pt>
                <c:pt idx="15516">
                  <c:v>OO SUN LAX</c:v>
                </c:pt>
                <c:pt idx="15517">
                  <c:v>OO SUN ORD</c:v>
                </c:pt>
                <c:pt idx="15518">
                  <c:v>OO SUN SEA</c:v>
                </c:pt>
                <c:pt idx="15519">
                  <c:v>OO SUN SFO</c:v>
                </c:pt>
                <c:pt idx="15520">
                  <c:v>OO SUN SLC</c:v>
                </c:pt>
                <c:pt idx="15521">
                  <c:v>OO SUX MSP</c:v>
                </c:pt>
                <c:pt idx="15522">
                  <c:v>OO SWF DTW</c:v>
                </c:pt>
                <c:pt idx="15523">
                  <c:v>OO SWO LAX</c:v>
                </c:pt>
                <c:pt idx="15524">
                  <c:v>OO SYR AVP</c:v>
                </c:pt>
                <c:pt idx="15525">
                  <c:v>OO SYR DTW</c:v>
                </c:pt>
                <c:pt idx="15526">
                  <c:v>OO SYR HPN</c:v>
                </c:pt>
                <c:pt idx="15527">
                  <c:v>OO SYR IAD</c:v>
                </c:pt>
                <c:pt idx="15528">
                  <c:v>OO SYR ITH</c:v>
                </c:pt>
                <c:pt idx="15529">
                  <c:v>OO SYR LGA</c:v>
                </c:pt>
                <c:pt idx="15530">
                  <c:v>OO SYR MSP</c:v>
                </c:pt>
                <c:pt idx="15531">
                  <c:v>OO SYR ORD</c:v>
                </c:pt>
                <c:pt idx="15532">
                  <c:v>OO TLH ATL</c:v>
                </c:pt>
                <c:pt idx="15533">
                  <c:v>OO TOL ORD</c:v>
                </c:pt>
                <c:pt idx="15534">
                  <c:v>OO TPA CLE</c:v>
                </c:pt>
                <c:pt idx="15535">
                  <c:v>OO TPA CVG</c:v>
                </c:pt>
                <c:pt idx="15536">
                  <c:v>OO TPA IAH</c:v>
                </c:pt>
                <c:pt idx="15537">
                  <c:v>OO TPA RDU</c:v>
                </c:pt>
                <c:pt idx="15538">
                  <c:v>OO TRI ATL</c:v>
                </c:pt>
                <c:pt idx="15539">
                  <c:v>OO TRI CVG</c:v>
                </c:pt>
                <c:pt idx="15540">
                  <c:v>OO TUL ATL</c:v>
                </c:pt>
                <c:pt idx="15541">
                  <c:v>OO TUL DEN</c:v>
                </c:pt>
                <c:pt idx="15542">
                  <c:v>OO TUL DFW</c:v>
                </c:pt>
                <c:pt idx="15543">
                  <c:v>OO TUL DTW</c:v>
                </c:pt>
                <c:pt idx="15544">
                  <c:v>OO TUL IAD</c:v>
                </c:pt>
                <c:pt idx="15545">
                  <c:v>OO TUL IAH</c:v>
                </c:pt>
                <c:pt idx="15546">
                  <c:v>OO TUL ICT</c:v>
                </c:pt>
                <c:pt idx="15547">
                  <c:v>OO TUL LAX</c:v>
                </c:pt>
                <c:pt idx="15548">
                  <c:v>OO TUL LIT</c:v>
                </c:pt>
                <c:pt idx="15549">
                  <c:v>OO TUL MEM</c:v>
                </c:pt>
                <c:pt idx="15550">
                  <c:v>OO TUL MSP</c:v>
                </c:pt>
                <c:pt idx="15551">
                  <c:v>OO TUL OKC</c:v>
                </c:pt>
                <c:pt idx="15552">
                  <c:v>OO TUL ORD</c:v>
                </c:pt>
                <c:pt idx="15553">
                  <c:v>OO TUL SLC</c:v>
                </c:pt>
                <c:pt idx="15554">
                  <c:v>OO TUS ASE</c:v>
                </c:pt>
                <c:pt idx="15555">
                  <c:v>OO TUS BUR</c:v>
                </c:pt>
                <c:pt idx="15556">
                  <c:v>OO TUS DEN</c:v>
                </c:pt>
                <c:pt idx="15557">
                  <c:v>OO TUS IAH</c:v>
                </c:pt>
                <c:pt idx="15558">
                  <c:v>OO TUS ICT</c:v>
                </c:pt>
                <c:pt idx="15559">
                  <c:v>OO TUS LAX</c:v>
                </c:pt>
                <c:pt idx="15560">
                  <c:v>OO TUS OAK</c:v>
                </c:pt>
                <c:pt idx="15561">
                  <c:v>OO TUS ORD</c:v>
                </c:pt>
                <c:pt idx="15562">
                  <c:v>OO TUS PDX</c:v>
                </c:pt>
                <c:pt idx="15563">
                  <c:v>OO TUS PHX</c:v>
                </c:pt>
                <c:pt idx="15564">
                  <c:v>OO TUS SEA</c:v>
                </c:pt>
                <c:pt idx="15565">
                  <c:v>OO TUS SFO</c:v>
                </c:pt>
                <c:pt idx="15566">
                  <c:v>OO TUS SJC</c:v>
                </c:pt>
                <c:pt idx="15567">
                  <c:v>OO TUS SLC</c:v>
                </c:pt>
                <c:pt idx="15568">
                  <c:v>OO TVC DEN</c:v>
                </c:pt>
                <c:pt idx="15569">
                  <c:v>OO TVC DFW</c:v>
                </c:pt>
                <c:pt idx="15570">
                  <c:v>OO TVC DTW</c:v>
                </c:pt>
                <c:pt idx="15571">
                  <c:v>OO TVC IMT</c:v>
                </c:pt>
                <c:pt idx="15572">
                  <c:v>OO TVC MQT</c:v>
                </c:pt>
                <c:pt idx="15573">
                  <c:v>OO TVC MSP</c:v>
                </c:pt>
                <c:pt idx="15574">
                  <c:v>OO TVC ORD</c:v>
                </c:pt>
                <c:pt idx="15575">
                  <c:v>OO TVC PLN</c:v>
                </c:pt>
                <c:pt idx="15576">
                  <c:v>OO TWF BOI</c:v>
                </c:pt>
                <c:pt idx="15577">
                  <c:v>OO TWF DEN</c:v>
                </c:pt>
                <c:pt idx="15578">
                  <c:v>OO TWF LAX</c:v>
                </c:pt>
                <c:pt idx="15579">
                  <c:v>OO TWF ORD</c:v>
                </c:pt>
                <c:pt idx="15580">
                  <c:v>OO TWF SEA</c:v>
                </c:pt>
                <c:pt idx="15581">
                  <c:v>OO TWF SFO</c:v>
                </c:pt>
                <c:pt idx="15582">
                  <c:v>OO TWF SLC</c:v>
                </c:pt>
                <c:pt idx="15583">
                  <c:v>OO TWF SUN</c:v>
                </c:pt>
                <c:pt idx="15584">
                  <c:v>OO TYS ATL</c:v>
                </c:pt>
                <c:pt idx="15585">
                  <c:v>OO TYS CLT</c:v>
                </c:pt>
                <c:pt idx="15586">
                  <c:v>OO TYS CVG</c:v>
                </c:pt>
                <c:pt idx="15587">
                  <c:v>OO TYS DEN</c:v>
                </c:pt>
                <c:pt idx="15588">
                  <c:v>OO TYS DFW</c:v>
                </c:pt>
                <c:pt idx="15589">
                  <c:v>OO TYS DTW</c:v>
                </c:pt>
                <c:pt idx="15590">
                  <c:v>OO TYS GSP</c:v>
                </c:pt>
                <c:pt idx="15591">
                  <c:v>OO TYS IAD</c:v>
                </c:pt>
                <c:pt idx="15592">
                  <c:v>OO TYS IAH</c:v>
                </c:pt>
                <c:pt idx="15593">
                  <c:v>OO TYS MSP</c:v>
                </c:pt>
                <c:pt idx="15594">
                  <c:v>OO TYS ORD</c:v>
                </c:pt>
                <c:pt idx="15595">
                  <c:v>OO TYS SAT</c:v>
                </c:pt>
                <c:pt idx="15596">
                  <c:v>OO UIN CGI</c:v>
                </c:pt>
                <c:pt idx="15597">
                  <c:v>OO UIN ORD</c:v>
                </c:pt>
                <c:pt idx="15598">
                  <c:v>OO VEL DEN</c:v>
                </c:pt>
                <c:pt idx="15599">
                  <c:v>OO VEL SLC</c:v>
                </c:pt>
                <c:pt idx="15600">
                  <c:v>OO VLD ATL</c:v>
                </c:pt>
                <c:pt idx="15601">
                  <c:v>OO VPS ATL</c:v>
                </c:pt>
                <c:pt idx="15602">
                  <c:v>OO VPS IAH</c:v>
                </c:pt>
                <c:pt idx="15603">
                  <c:v>OO WYS SLC</c:v>
                </c:pt>
                <c:pt idx="15604">
                  <c:v>OO XNA ATL</c:v>
                </c:pt>
                <c:pt idx="15605">
                  <c:v>OO XNA CVG</c:v>
                </c:pt>
                <c:pt idx="15606">
                  <c:v>OO XNA DEN</c:v>
                </c:pt>
                <c:pt idx="15607">
                  <c:v>OO XNA IAH</c:v>
                </c:pt>
                <c:pt idx="15608">
                  <c:v>OO XNA IND</c:v>
                </c:pt>
                <c:pt idx="15609">
                  <c:v>OO XNA MEM</c:v>
                </c:pt>
                <c:pt idx="15610">
                  <c:v>OO XNA MSP</c:v>
                </c:pt>
                <c:pt idx="15611">
                  <c:v>OO XNA ORD</c:v>
                </c:pt>
                <c:pt idx="15612">
                  <c:v>OO XNA SFO</c:v>
                </c:pt>
                <c:pt idx="15613">
                  <c:v>OO XNA SLC</c:v>
                </c:pt>
                <c:pt idx="15614">
                  <c:v>OO YUM IPL</c:v>
                </c:pt>
                <c:pt idx="15615">
                  <c:v>OO YUM LAX</c:v>
                </c:pt>
                <c:pt idx="15616">
                  <c:v>OO YUM PHX</c:v>
                </c:pt>
                <c:pt idx="15617">
                  <c:v>UA ABQ DEN</c:v>
                </c:pt>
                <c:pt idx="15618">
                  <c:v>UA ABQ IAD</c:v>
                </c:pt>
                <c:pt idx="15619">
                  <c:v>UA ABQ IAH</c:v>
                </c:pt>
                <c:pt idx="15620">
                  <c:v>UA ABQ ORD</c:v>
                </c:pt>
                <c:pt idx="15621">
                  <c:v>UA ABQ SFO</c:v>
                </c:pt>
                <c:pt idx="15622">
                  <c:v>UA AGS ATL</c:v>
                </c:pt>
                <c:pt idx="15623">
                  <c:v>UA ALB ORD</c:v>
                </c:pt>
                <c:pt idx="15624">
                  <c:v>UA ANC DEN</c:v>
                </c:pt>
                <c:pt idx="15625">
                  <c:v>UA ANC EWR</c:v>
                </c:pt>
                <c:pt idx="15626">
                  <c:v>UA ANC IAH</c:v>
                </c:pt>
                <c:pt idx="15627">
                  <c:v>UA ANC ORD</c:v>
                </c:pt>
                <c:pt idx="15628">
                  <c:v>UA ANC SEA</c:v>
                </c:pt>
                <c:pt idx="15629">
                  <c:v>UA ANC SFO</c:v>
                </c:pt>
                <c:pt idx="15630">
                  <c:v>UA ATL CLT</c:v>
                </c:pt>
                <c:pt idx="15631">
                  <c:v>UA ATL DEN</c:v>
                </c:pt>
                <c:pt idx="15632">
                  <c:v>UA ATL EWR</c:v>
                </c:pt>
                <c:pt idx="15633">
                  <c:v>UA ATL IAD</c:v>
                </c:pt>
                <c:pt idx="15634">
                  <c:v>UA ATL IAH</c:v>
                </c:pt>
                <c:pt idx="15635">
                  <c:v>UA ATL ORD</c:v>
                </c:pt>
                <c:pt idx="15636">
                  <c:v>UA ATL SFO</c:v>
                </c:pt>
                <c:pt idx="15637">
                  <c:v>UA AUS DEN</c:v>
                </c:pt>
                <c:pt idx="15638">
                  <c:v>UA AUS EWR</c:v>
                </c:pt>
                <c:pt idx="15639">
                  <c:v>UA AUS IAD</c:v>
                </c:pt>
                <c:pt idx="15640">
                  <c:v>UA AUS IAH</c:v>
                </c:pt>
                <c:pt idx="15641">
                  <c:v>UA AUS LAX</c:v>
                </c:pt>
                <c:pt idx="15642">
                  <c:v>UA AUS ORD</c:v>
                </c:pt>
                <c:pt idx="15643">
                  <c:v>UA AUS SFO</c:v>
                </c:pt>
                <c:pt idx="15644">
                  <c:v>UA AVL EWR</c:v>
                </c:pt>
                <c:pt idx="15645">
                  <c:v>UA BDL DEN</c:v>
                </c:pt>
                <c:pt idx="15646">
                  <c:v>UA BDL EWR</c:v>
                </c:pt>
                <c:pt idx="15647">
                  <c:v>UA BDL IAD</c:v>
                </c:pt>
                <c:pt idx="15648">
                  <c:v>UA BDL IAH</c:v>
                </c:pt>
                <c:pt idx="15649">
                  <c:v>UA BDL ORD</c:v>
                </c:pt>
                <c:pt idx="15650">
                  <c:v>UA BDL SFO</c:v>
                </c:pt>
                <c:pt idx="15651">
                  <c:v>UA BGR EWR</c:v>
                </c:pt>
                <c:pt idx="15652">
                  <c:v>UA BGR ORD</c:v>
                </c:pt>
                <c:pt idx="15653">
                  <c:v>UA BIL DEN</c:v>
                </c:pt>
                <c:pt idx="15654">
                  <c:v>UA BNA CLE</c:v>
                </c:pt>
                <c:pt idx="15655">
                  <c:v>UA BNA DEN</c:v>
                </c:pt>
                <c:pt idx="15656">
                  <c:v>UA BNA EWR</c:v>
                </c:pt>
                <c:pt idx="15657">
                  <c:v>UA BNA IAD</c:v>
                </c:pt>
                <c:pt idx="15658">
                  <c:v>UA BNA IAH</c:v>
                </c:pt>
                <c:pt idx="15659">
                  <c:v>UA BNA ORD</c:v>
                </c:pt>
                <c:pt idx="15660">
                  <c:v>UA BNA SFO</c:v>
                </c:pt>
                <c:pt idx="15661">
                  <c:v>UA BOI DEN</c:v>
                </c:pt>
                <c:pt idx="15662">
                  <c:v>UA BOI LAX</c:v>
                </c:pt>
                <c:pt idx="15663">
                  <c:v>UA BOI ORD</c:v>
                </c:pt>
                <c:pt idx="15664">
                  <c:v>UA BOI SFO</c:v>
                </c:pt>
                <c:pt idx="15665">
                  <c:v>UA BOS CLE</c:v>
                </c:pt>
                <c:pt idx="15666">
                  <c:v>UA BOS DEN</c:v>
                </c:pt>
                <c:pt idx="15667">
                  <c:v>UA BOS EWR</c:v>
                </c:pt>
                <c:pt idx="15668">
                  <c:v>UA BOS IAD</c:v>
                </c:pt>
                <c:pt idx="15669">
                  <c:v>UA BOS IAH</c:v>
                </c:pt>
                <c:pt idx="15670">
                  <c:v>UA BOS LAX</c:v>
                </c:pt>
                <c:pt idx="15671">
                  <c:v>UA BOS MSN</c:v>
                </c:pt>
                <c:pt idx="15672">
                  <c:v>UA BOS MSP</c:v>
                </c:pt>
                <c:pt idx="15673">
                  <c:v>UA BOS ORD</c:v>
                </c:pt>
                <c:pt idx="15674">
                  <c:v>UA BOS PHX</c:v>
                </c:pt>
                <c:pt idx="15675">
                  <c:v>UA BOS SFO</c:v>
                </c:pt>
                <c:pt idx="15676">
                  <c:v>UA BQN EWR</c:v>
                </c:pt>
                <c:pt idx="15677">
                  <c:v>UA BTR DCA</c:v>
                </c:pt>
                <c:pt idx="15678">
                  <c:v>UA BTR IAH</c:v>
                </c:pt>
                <c:pt idx="15679">
                  <c:v>UA BTV EWR</c:v>
                </c:pt>
                <c:pt idx="15680">
                  <c:v>UA BTV IAD</c:v>
                </c:pt>
                <c:pt idx="15681">
                  <c:v>UA BTV ORD</c:v>
                </c:pt>
                <c:pt idx="15682">
                  <c:v>UA BUF EWR</c:v>
                </c:pt>
                <c:pt idx="15683">
                  <c:v>UA BUF ORD</c:v>
                </c:pt>
                <c:pt idx="15684">
                  <c:v>UA BUR DEN</c:v>
                </c:pt>
                <c:pt idx="15685">
                  <c:v>UA BUR SFO</c:v>
                </c:pt>
                <c:pt idx="15686">
                  <c:v>UA BWI CLE</c:v>
                </c:pt>
                <c:pt idx="15687">
                  <c:v>UA BWI DEN</c:v>
                </c:pt>
                <c:pt idx="15688">
                  <c:v>UA BWI EWR</c:v>
                </c:pt>
                <c:pt idx="15689">
                  <c:v>UA BWI IAH</c:v>
                </c:pt>
                <c:pt idx="15690">
                  <c:v>UA BWI LAX</c:v>
                </c:pt>
                <c:pt idx="15691">
                  <c:v>UA BWI ORD</c:v>
                </c:pt>
                <c:pt idx="15692">
                  <c:v>UA BWI SFO</c:v>
                </c:pt>
                <c:pt idx="15693">
                  <c:v>UA BZN DEN</c:v>
                </c:pt>
                <c:pt idx="15694">
                  <c:v>UA BZN EWR</c:v>
                </c:pt>
                <c:pt idx="15695">
                  <c:v>UA BZN ORD</c:v>
                </c:pt>
                <c:pt idx="15696">
                  <c:v>UA BZN SFO</c:v>
                </c:pt>
                <c:pt idx="15697">
                  <c:v>UA CHS EWR</c:v>
                </c:pt>
                <c:pt idx="15698">
                  <c:v>UA CHS IAD</c:v>
                </c:pt>
                <c:pt idx="15699">
                  <c:v>UA CHS IAH</c:v>
                </c:pt>
                <c:pt idx="15700">
                  <c:v>UA CHS ORD</c:v>
                </c:pt>
                <c:pt idx="15701">
                  <c:v>UA CID DEN</c:v>
                </c:pt>
                <c:pt idx="15702">
                  <c:v>UA CID ORD</c:v>
                </c:pt>
                <c:pt idx="15703">
                  <c:v>UA CLE ATL</c:v>
                </c:pt>
                <c:pt idx="15704">
                  <c:v>UA CLE BNA</c:v>
                </c:pt>
                <c:pt idx="15705">
                  <c:v>UA CLE BOS</c:v>
                </c:pt>
                <c:pt idx="15706">
                  <c:v>UA CLE BWI</c:v>
                </c:pt>
                <c:pt idx="15707">
                  <c:v>UA CLE DCA</c:v>
                </c:pt>
                <c:pt idx="15708">
                  <c:v>UA CLE DEN</c:v>
                </c:pt>
                <c:pt idx="15709">
                  <c:v>UA CLE EWR</c:v>
                </c:pt>
                <c:pt idx="15710">
                  <c:v>UA CLE FLL</c:v>
                </c:pt>
                <c:pt idx="15711">
                  <c:v>UA CLE IAD</c:v>
                </c:pt>
                <c:pt idx="15712">
                  <c:v>UA CLE IAH</c:v>
                </c:pt>
                <c:pt idx="15713">
                  <c:v>UA CLE LAS</c:v>
                </c:pt>
                <c:pt idx="15714">
                  <c:v>UA CLE LAX</c:v>
                </c:pt>
                <c:pt idx="15715">
                  <c:v>UA CLE LGA</c:v>
                </c:pt>
                <c:pt idx="15716">
                  <c:v>UA CLE MCO</c:v>
                </c:pt>
                <c:pt idx="15717">
                  <c:v>UA CLE MIA</c:v>
                </c:pt>
                <c:pt idx="15718">
                  <c:v>UA CLE MSY</c:v>
                </c:pt>
                <c:pt idx="15719">
                  <c:v>UA CLE ORD</c:v>
                </c:pt>
                <c:pt idx="15720">
                  <c:v>UA CLE PBI</c:v>
                </c:pt>
                <c:pt idx="15721">
                  <c:v>UA CLE PDX</c:v>
                </c:pt>
                <c:pt idx="15722">
                  <c:v>UA CLE PHL</c:v>
                </c:pt>
                <c:pt idx="15723">
                  <c:v>UA CLE PHX</c:v>
                </c:pt>
                <c:pt idx="15724">
                  <c:v>UA CLE RSW</c:v>
                </c:pt>
                <c:pt idx="15725">
                  <c:v>UA CLE SAN</c:v>
                </c:pt>
                <c:pt idx="15726">
                  <c:v>UA CLE SDF</c:v>
                </c:pt>
                <c:pt idx="15727">
                  <c:v>UA CLE SEA</c:v>
                </c:pt>
                <c:pt idx="15728">
                  <c:v>UA CLE SFO</c:v>
                </c:pt>
                <c:pt idx="15729">
                  <c:v>UA CLE SJU</c:v>
                </c:pt>
                <c:pt idx="15730">
                  <c:v>UA CLE TPA</c:v>
                </c:pt>
                <c:pt idx="15731">
                  <c:v>UA CLT DEN</c:v>
                </c:pt>
                <c:pt idx="15732">
                  <c:v>UA CLT EWR</c:v>
                </c:pt>
                <c:pt idx="15733">
                  <c:v>UA CLT IAD</c:v>
                </c:pt>
                <c:pt idx="15734">
                  <c:v>UA CLT IAH</c:v>
                </c:pt>
                <c:pt idx="15735">
                  <c:v>UA CLT ORD</c:v>
                </c:pt>
                <c:pt idx="15736">
                  <c:v>UA CLT SFO</c:v>
                </c:pt>
                <c:pt idx="15737">
                  <c:v>UA CMH DEN</c:v>
                </c:pt>
                <c:pt idx="15738">
                  <c:v>UA CMH EWR</c:v>
                </c:pt>
                <c:pt idx="15739">
                  <c:v>UA CMH IAH</c:v>
                </c:pt>
                <c:pt idx="15740">
                  <c:v>UA CMH ORD</c:v>
                </c:pt>
                <c:pt idx="15741">
                  <c:v>UA CRP IAH</c:v>
                </c:pt>
                <c:pt idx="15742">
                  <c:v>UA CVG DEN</c:v>
                </c:pt>
                <c:pt idx="15743">
                  <c:v>UA CVG EWR</c:v>
                </c:pt>
                <c:pt idx="15744">
                  <c:v>UA CVG IAD</c:v>
                </c:pt>
                <c:pt idx="15745">
                  <c:v>UA CVG IAH</c:v>
                </c:pt>
                <c:pt idx="15746">
                  <c:v>UA CVG ORD</c:v>
                </c:pt>
                <c:pt idx="15747">
                  <c:v>UA CVG SFO</c:v>
                </c:pt>
                <c:pt idx="15748">
                  <c:v>UA DAY ORD</c:v>
                </c:pt>
                <c:pt idx="15749">
                  <c:v>UA DCA BTR</c:v>
                </c:pt>
                <c:pt idx="15750">
                  <c:v>UA DCA CLE</c:v>
                </c:pt>
                <c:pt idx="15751">
                  <c:v>UA DCA DEN</c:v>
                </c:pt>
                <c:pt idx="15752">
                  <c:v>UA DCA EWR</c:v>
                </c:pt>
                <c:pt idx="15753">
                  <c:v>UA DCA IAH</c:v>
                </c:pt>
                <c:pt idx="15754">
                  <c:v>UA DCA ORD</c:v>
                </c:pt>
                <c:pt idx="15755">
                  <c:v>UA DCA SFO</c:v>
                </c:pt>
                <c:pt idx="15756">
                  <c:v>UA DEN ABQ</c:v>
                </c:pt>
                <c:pt idx="15757">
                  <c:v>UA DEN ANC</c:v>
                </c:pt>
                <c:pt idx="15758">
                  <c:v>UA DEN ATL</c:v>
                </c:pt>
                <c:pt idx="15759">
                  <c:v>UA DEN AUS</c:v>
                </c:pt>
                <c:pt idx="15760">
                  <c:v>UA DEN BDL</c:v>
                </c:pt>
                <c:pt idx="15761">
                  <c:v>UA DEN BIL</c:v>
                </c:pt>
                <c:pt idx="15762">
                  <c:v>UA DEN BNA</c:v>
                </c:pt>
                <c:pt idx="15763">
                  <c:v>UA DEN BOI</c:v>
                </c:pt>
                <c:pt idx="15764">
                  <c:v>UA DEN BOS</c:v>
                </c:pt>
                <c:pt idx="15765">
                  <c:v>UA DEN BUR</c:v>
                </c:pt>
                <c:pt idx="15766">
                  <c:v>UA DEN BWI</c:v>
                </c:pt>
                <c:pt idx="15767">
                  <c:v>UA DEN BZN</c:v>
                </c:pt>
                <c:pt idx="15768">
                  <c:v>UA DEN CID</c:v>
                </c:pt>
                <c:pt idx="15769">
                  <c:v>UA DEN CLE</c:v>
                </c:pt>
                <c:pt idx="15770">
                  <c:v>UA DEN CLT</c:v>
                </c:pt>
                <c:pt idx="15771">
                  <c:v>UA DEN CMH</c:v>
                </c:pt>
                <c:pt idx="15772">
                  <c:v>UA DEN CVG</c:v>
                </c:pt>
                <c:pt idx="15773">
                  <c:v>UA DEN DCA</c:v>
                </c:pt>
                <c:pt idx="15774">
                  <c:v>UA DEN DFW</c:v>
                </c:pt>
                <c:pt idx="15775">
                  <c:v>UA DEN DSM</c:v>
                </c:pt>
                <c:pt idx="15776">
                  <c:v>UA DEN DTW</c:v>
                </c:pt>
                <c:pt idx="15777">
                  <c:v>UA DEN EGE</c:v>
                </c:pt>
                <c:pt idx="15778">
                  <c:v>UA DEN ELP</c:v>
                </c:pt>
                <c:pt idx="15779">
                  <c:v>UA DEN EUG</c:v>
                </c:pt>
                <c:pt idx="15780">
                  <c:v>UA DEN EWR</c:v>
                </c:pt>
                <c:pt idx="15781">
                  <c:v>UA DEN FAI</c:v>
                </c:pt>
                <c:pt idx="15782">
                  <c:v>UA DEN FCA</c:v>
                </c:pt>
                <c:pt idx="15783">
                  <c:v>UA DEN FLL</c:v>
                </c:pt>
                <c:pt idx="15784">
                  <c:v>UA DEN FSD</c:v>
                </c:pt>
                <c:pt idx="15785">
                  <c:v>UA DEN GEG</c:v>
                </c:pt>
                <c:pt idx="15786">
                  <c:v>UA DEN GRR</c:v>
                </c:pt>
                <c:pt idx="15787">
                  <c:v>UA DEN GUC</c:v>
                </c:pt>
                <c:pt idx="15788">
                  <c:v>UA DEN HDN</c:v>
                </c:pt>
                <c:pt idx="15789">
                  <c:v>UA DEN HNL</c:v>
                </c:pt>
                <c:pt idx="15790">
                  <c:v>UA DEN IAD</c:v>
                </c:pt>
                <c:pt idx="15791">
                  <c:v>UA DEN IAH</c:v>
                </c:pt>
                <c:pt idx="15792">
                  <c:v>UA DEN ICT</c:v>
                </c:pt>
                <c:pt idx="15793">
                  <c:v>UA DEN IDA</c:v>
                </c:pt>
                <c:pt idx="15794">
                  <c:v>UA DEN IND</c:v>
                </c:pt>
                <c:pt idx="15795">
                  <c:v>UA DEN JAC</c:v>
                </c:pt>
                <c:pt idx="15796">
                  <c:v>UA DEN JAX</c:v>
                </c:pt>
                <c:pt idx="15797">
                  <c:v>UA DEN KOA</c:v>
                </c:pt>
                <c:pt idx="15798">
                  <c:v>UA DEN LAS</c:v>
                </c:pt>
                <c:pt idx="15799">
                  <c:v>UA DEN LAX</c:v>
                </c:pt>
                <c:pt idx="15800">
                  <c:v>UA DEN LGA</c:v>
                </c:pt>
                <c:pt idx="15801">
                  <c:v>UA DEN LIH</c:v>
                </c:pt>
                <c:pt idx="15802">
                  <c:v>UA DEN MCI</c:v>
                </c:pt>
                <c:pt idx="15803">
                  <c:v>UA DEN MCO</c:v>
                </c:pt>
                <c:pt idx="15804">
                  <c:v>UA DEN MEM</c:v>
                </c:pt>
                <c:pt idx="15805">
                  <c:v>UA DEN MFR</c:v>
                </c:pt>
                <c:pt idx="15806">
                  <c:v>UA DEN MIA</c:v>
                </c:pt>
                <c:pt idx="15807">
                  <c:v>UA DEN MKE</c:v>
                </c:pt>
                <c:pt idx="15808">
                  <c:v>UA DEN MSN</c:v>
                </c:pt>
                <c:pt idx="15809">
                  <c:v>UA DEN MSO</c:v>
                </c:pt>
                <c:pt idx="15810">
                  <c:v>UA DEN MSP</c:v>
                </c:pt>
                <c:pt idx="15811">
                  <c:v>UA DEN MSY</c:v>
                </c:pt>
                <c:pt idx="15812">
                  <c:v>UA DEN MTJ</c:v>
                </c:pt>
                <c:pt idx="15813">
                  <c:v>UA DEN OAK</c:v>
                </c:pt>
                <c:pt idx="15814">
                  <c:v>UA DEN OGG</c:v>
                </c:pt>
                <c:pt idx="15815">
                  <c:v>UA DEN OKC</c:v>
                </c:pt>
                <c:pt idx="15816">
                  <c:v>UA DEN OMA</c:v>
                </c:pt>
                <c:pt idx="15817">
                  <c:v>UA DEN ONT</c:v>
                </c:pt>
                <c:pt idx="15818">
                  <c:v>UA DEN ORD</c:v>
                </c:pt>
                <c:pt idx="15819">
                  <c:v>UA DEN ORF</c:v>
                </c:pt>
                <c:pt idx="15820">
                  <c:v>UA DEN PDX</c:v>
                </c:pt>
                <c:pt idx="15821">
                  <c:v>UA DEN PHL</c:v>
                </c:pt>
                <c:pt idx="15822">
                  <c:v>UA DEN PHX</c:v>
                </c:pt>
                <c:pt idx="15823">
                  <c:v>UA DEN PIT</c:v>
                </c:pt>
                <c:pt idx="15824">
                  <c:v>UA DEN PSP</c:v>
                </c:pt>
                <c:pt idx="15825">
                  <c:v>UA DEN RAP</c:v>
                </c:pt>
                <c:pt idx="15826">
                  <c:v>UA DEN RDU</c:v>
                </c:pt>
                <c:pt idx="15827">
                  <c:v>UA DEN RIC</c:v>
                </c:pt>
                <c:pt idx="15828">
                  <c:v>UA DEN RNO</c:v>
                </c:pt>
                <c:pt idx="15829">
                  <c:v>UA DEN RSW</c:v>
                </c:pt>
                <c:pt idx="15830">
                  <c:v>UA DEN SAN</c:v>
                </c:pt>
                <c:pt idx="15831">
                  <c:v>UA DEN SAT</c:v>
                </c:pt>
                <c:pt idx="15832">
                  <c:v>UA DEN SBA</c:v>
                </c:pt>
                <c:pt idx="15833">
                  <c:v>UA DEN SDF</c:v>
                </c:pt>
                <c:pt idx="15834">
                  <c:v>UA DEN SEA</c:v>
                </c:pt>
                <c:pt idx="15835">
                  <c:v>UA DEN SFO</c:v>
                </c:pt>
                <c:pt idx="15836">
                  <c:v>UA DEN SJC</c:v>
                </c:pt>
                <c:pt idx="15837">
                  <c:v>UA DEN SLC</c:v>
                </c:pt>
                <c:pt idx="15838">
                  <c:v>UA DEN SMF</c:v>
                </c:pt>
                <c:pt idx="15839">
                  <c:v>UA DEN SNA</c:v>
                </c:pt>
                <c:pt idx="15840">
                  <c:v>UA DEN STL</c:v>
                </c:pt>
                <c:pt idx="15841">
                  <c:v>UA DEN TPA</c:v>
                </c:pt>
                <c:pt idx="15842">
                  <c:v>UA DEN TUL</c:v>
                </c:pt>
                <c:pt idx="15843">
                  <c:v>UA DEN TUS</c:v>
                </c:pt>
                <c:pt idx="15844">
                  <c:v>UA DFW DEN</c:v>
                </c:pt>
                <c:pt idx="15845">
                  <c:v>UA DFW EWR</c:v>
                </c:pt>
                <c:pt idx="15846">
                  <c:v>UA DFW IAD</c:v>
                </c:pt>
                <c:pt idx="15847">
                  <c:v>UA DFW IAH</c:v>
                </c:pt>
                <c:pt idx="15848">
                  <c:v>UA DFW LAX</c:v>
                </c:pt>
                <c:pt idx="15849">
                  <c:v>UA DFW ORD</c:v>
                </c:pt>
                <c:pt idx="15850">
                  <c:v>UA DFW SFO</c:v>
                </c:pt>
                <c:pt idx="15851">
                  <c:v>UA DLH ORD</c:v>
                </c:pt>
                <c:pt idx="15852">
                  <c:v>UA DSM DEN</c:v>
                </c:pt>
                <c:pt idx="15853">
                  <c:v>UA DSM IAH</c:v>
                </c:pt>
                <c:pt idx="15854">
                  <c:v>UA DSM ORD</c:v>
                </c:pt>
                <c:pt idx="15855">
                  <c:v>UA DTW DEN</c:v>
                </c:pt>
                <c:pt idx="15856">
                  <c:v>UA DTW EWR</c:v>
                </c:pt>
                <c:pt idx="15857">
                  <c:v>UA DTW IAD</c:v>
                </c:pt>
                <c:pt idx="15858">
                  <c:v>UA DTW IAH</c:v>
                </c:pt>
                <c:pt idx="15859">
                  <c:v>UA DTW ORD</c:v>
                </c:pt>
                <c:pt idx="15860">
                  <c:v>UA DTW SFO</c:v>
                </c:pt>
                <c:pt idx="15861">
                  <c:v>UA EGE DEN</c:v>
                </c:pt>
                <c:pt idx="15862">
                  <c:v>UA EGE EWR</c:v>
                </c:pt>
                <c:pt idx="15863">
                  <c:v>UA EGE IAD</c:v>
                </c:pt>
                <c:pt idx="15864">
                  <c:v>UA EGE IAH</c:v>
                </c:pt>
                <c:pt idx="15865">
                  <c:v>UA EGE ORD</c:v>
                </c:pt>
                <c:pt idx="15866">
                  <c:v>UA ELP DEN</c:v>
                </c:pt>
                <c:pt idx="15867">
                  <c:v>UA ELP IAH</c:v>
                </c:pt>
                <c:pt idx="15868">
                  <c:v>UA EUG DEN</c:v>
                </c:pt>
                <c:pt idx="15869">
                  <c:v>UA EUG SFO</c:v>
                </c:pt>
                <c:pt idx="15870">
                  <c:v>UA EWR ANC</c:v>
                </c:pt>
                <c:pt idx="15871">
                  <c:v>UA EWR ATL</c:v>
                </c:pt>
                <c:pt idx="15872">
                  <c:v>UA EWR AUS</c:v>
                </c:pt>
                <c:pt idx="15873">
                  <c:v>UA EWR AVL</c:v>
                </c:pt>
                <c:pt idx="15874">
                  <c:v>UA EWR BDL</c:v>
                </c:pt>
                <c:pt idx="15875">
                  <c:v>UA EWR BGR</c:v>
                </c:pt>
                <c:pt idx="15876">
                  <c:v>UA EWR BNA</c:v>
                </c:pt>
                <c:pt idx="15877">
                  <c:v>UA EWR BOS</c:v>
                </c:pt>
                <c:pt idx="15878">
                  <c:v>UA EWR BQN</c:v>
                </c:pt>
                <c:pt idx="15879">
                  <c:v>UA EWR BTV</c:v>
                </c:pt>
                <c:pt idx="15880">
                  <c:v>UA EWR BUF</c:v>
                </c:pt>
                <c:pt idx="15881">
                  <c:v>UA EWR BWI</c:v>
                </c:pt>
                <c:pt idx="15882">
                  <c:v>UA EWR BZN</c:v>
                </c:pt>
                <c:pt idx="15883">
                  <c:v>UA EWR CHS</c:v>
                </c:pt>
                <c:pt idx="15884">
                  <c:v>UA EWR CLE</c:v>
                </c:pt>
                <c:pt idx="15885">
                  <c:v>UA EWR CLT</c:v>
                </c:pt>
                <c:pt idx="15886">
                  <c:v>UA EWR CMH</c:v>
                </c:pt>
                <c:pt idx="15887">
                  <c:v>UA EWR CVG</c:v>
                </c:pt>
                <c:pt idx="15888">
                  <c:v>UA EWR DCA</c:v>
                </c:pt>
                <c:pt idx="15889">
                  <c:v>UA EWR DEN</c:v>
                </c:pt>
                <c:pt idx="15890">
                  <c:v>UA EWR DFW</c:v>
                </c:pt>
                <c:pt idx="15891">
                  <c:v>UA EWR DSM</c:v>
                </c:pt>
                <c:pt idx="15892">
                  <c:v>UA EWR DTW</c:v>
                </c:pt>
                <c:pt idx="15893">
                  <c:v>UA EWR EGE</c:v>
                </c:pt>
                <c:pt idx="15894">
                  <c:v>UA EWR FLL</c:v>
                </c:pt>
                <c:pt idx="15895">
                  <c:v>UA EWR GRR</c:v>
                </c:pt>
                <c:pt idx="15896">
                  <c:v>UA EWR HDN</c:v>
                </c:pt>
                <c:pt idx="15897">
                  <c:v>UA EWR HNL</c:v>
                </c:pt>
                <c:pt idx="15898">
                  <c:v>UA EWR IAD</c:v>
                </c:pt>
                <c:pt idx="15899">
                  <c:v>UA EWR IAH</c:v>
                </c:pt>
                <c:pt idx="15900">
                  <c:v>UA EWR IND</c:v>
                </c:pt>
                <c:pt idx="15901">
                  <c:v>UA EWR JAC</c:v>
                </c:pt>
                <c:pt idx="15902">
                  <c:v>UA EWR JAX</c:v>
                </c:pt>
                <c:pt idx="15903">
                  <c:v>UA EWR LAS</c:v>
                </c:pt>
                <c:pt idx="15904">
                  <c:v>UA EWR LAX</c:v>
                </c:pt>
                <c:pt idx="15905">
                  <c:v>UA EWR MCI</c:v>
                </c:pt>
                <c:pt idx="15906">
                  <c:v>UA EWR MCO</c:v>
                </c:pt>
                <c:pt idx="15907">
                  <c:v>UA EWR MEM</c:v>
                </c:pt>
                <c:pt idx="15908">
                  <c:v>UA EWR MIA</c:v>
                </c:pt>
                <c:pt idx="15909">
                  <c:v>UA EWR MKE</c:v>
                </c:pt>
                <c:pt idx="15910">
                  <c:v>UA EWR MSN</c:v>
                </c:pt>
                <c:pt idx="15911">
                  <c:v>UA EWR MSP</c:v>
                </c:pt>
                <c:pt idx="15912">
                  <c:v>UA EWR MSY</c:v>
                </c:pt>
                <c:pt idx="15913">
                  <c:v>UA EWR MTJ</c:v>
                </c:pt>
                <c:pt idx="15914">
                  <c:v>UA EWR MYR</c:v>
                </c:pt>
                <c:pt idx="15915">
                  <c:v>UA EWR OMA</c:v>
                </c:pt>
                <c:pt idx="15916">
                  <c:v>UA EWR ORD</c:v>
                </c:pt>
                <c:pt idx="15917">
                  <c:v>UA EWR ORF</c:v>
                </c:pt>
                <c:pt idx="15918">
                  <c:v>UA EWR PBI</c:v>
                </c:pt>
                <c:pt idx="15919">
                  <c:v>UA EWR PDX</c:v>
                </c:pt>
                <c:pt idx="15920">
                  <c:v>UA EWR PHL</c:v>
                </c:pt>
                <c:pt idx="15921">
                  <c:v>UA EWR PHX</c:v>
                </c:pt>
                <c:pt idx="15922">
                  <c:v>UA EWR PIT</c:v>
                </c:pt>
                <c:pt idx="15923">
                  <c:v>UA EWR PSP</c:v>
                </c:pt>
                <c:pt idx="15924">
                  <c:v>UA EWR PVD</c:v>
                </c:pt>
                <c:pt idx="15925">
                  <c:v>UA EWR PWM</c:v>
                </c:pt>
                <c:pt idx="15926">
                  <c:v>UA EWR RDU</c:v>
                </c:pt>
                <c:pt idx="15927">
                  <c:v>UA EWR RIC</c:v>
                </c:pt>
                <c:pt idx="15928">
                  <c:v>UA EWR ROC</c:v>
                </c:pt>
                <c:pt idx="15929">
                  <c:v>UA EWR RSW</c:v>
                </c:pt>
                <c:pt idx="15930">
                  <c:v>UA EWR SAN</c:v>
                </c:pt>
                <c:pt idx="15931">
                  <c:v>UA EWR SAT</c:v>
                </c:pt>
                <c:pt idx="15932">
                  <c:v>UA EWR SAV</c:v>
                </c:pt>
                <c:pt idx="15933">
                  <c:v>UA EWR SDF</c:v>
                </c:pt>
                <c:pt idx="15934">
                  <c:v>UA EWR SEA</c:v>
                </c:pt>
                <c:pt idx="15935">
                  <c:v>UA EWR SFO</c:v>
                </c:pt>
                <c:pt idx="15936">
                  <c:v>UA EWR SJC</c:v>
                </c:pt>
                <c:pt idx="15937">
                  <c:v>UA EWR SJU</c:v>
                </c:pt>
                <c:pt idx="15938">
                  <c:v>UA EWR SLC</c:v>
                </c:pt>
                <c:pt idx="15939">
                  <c:v>UA EWR SMF</c:v>
                </c:pt>
                <c:pt idx="15940">
                  <c:v>UA EWR SNA</c:v>
                </c:pt>
                <c:pt idx="15941">
                  <c:v>UA EWR SRQ</c:v>
                </c:pt>
                <c:pt idx="15942">
                  <c:v>UA EWR STL</c:v>
                </c:pt>
                <c:pt idx="15943">
                  <c:v>UA EWR STT</c:v>
                </c:pt>
                <c:pt idx="15944">
                  <c:v>UA EWR TPA</c:v>
                </c:pt>
                <c:pt idx="15945">
                  <c:v>UA EWR TYS</c:v>
                </c:pt>
                <c:pt idx="15946">
                  <c:v>UA FAI DEN</c:v>
                </c:pt>
                <c:pt idx="15947">
                  <c:v>UA FAI ORD</c:v>
                </c:pt>
                <c:pt idx="15948">
                  <c:v>UA FAT SFO</c:v>
                </c:pt>
                <c:pt idx="15949">
                  <c:v>UA FCA DEN</c:v>
                </c:pt>
                <c:pt idx="15950">
                  <c:v>UA FCA ORD</c:v>
                </c:pt>
                <c:pt idx="15951">
                  <c:v>UA FLL CLE</c:v>
                </c:pt>
                <c:pt idx="15952">
                  <c:v>UA FLL DEN</c:v>
                </c:pt>
                <c:pt idx="15953">
                  <c:v>UA FLL EWR</c:v>
                </c:pt>
                <c:pt idx="15954">
                  <c:v>UA FLL IAD</c:v>
                </c:pt>
                <c:pt idx="15955">
                  <c:v>UA FLL IAH</c:v>
                </c:pt>
                <c:pt idx="15956">
                  <c:v>UA FLL ORD</c:v>
                </c:pt>
                <c:pt idx="15957">
                  <c:v>UA FLL SFO</c:v>
                </c:pt>
                <c:pt idx="15958">
                  <c:v>UA FSD DEN</c:v>
                </c:pt>
                <c:pt idx="15959">
                  <c:v>UA FSD ORD</c:v>
                </c:pt>
                <c:pt idx="15960">
                  <c:v>UA GEG DEN</c:v>
                </c:pt>
                <c:pt idx="15961">
                  <c:v>UA GEG ORD</c:v>
                </c:pt>
                <c:pt idx="15962">
                  <c:v>UA GEG SFO</c:v>
                </c:pt>
                <c:pt idx="15963">
                  <c:v>UA GRR DEN</c:v>
                </c:pt>
                <c:pt idx="15964">
                  <c:v>UA GRR ORD</c:v>
                </c:pt>
                <c:pt idx="15965">
                  <c:v>UA GUC DEN</c:v>
                </c:pt>
                <c:pt idx="15966">
                  <c:v>UA GUC IAH</c:v>
                </c:pt>
                <c:pt idx="15967">
                  <c:v>UA GUM HNL</c:v>
                </c:pt>
                <c:pt idx="15968">
                  <c:v>UA GUM SPN</c:v>
                </c:pt>
                <c:pt idx="15969">
                  <c:v>UA HDN DEN</c:v>
                </c:pt>
                <c:pt idx="15970">
                  <c:v>UA HDN EWR</c:v>
                </c:pt>
                <c:pt idx="15971">
                  <c:v>UA HDN IAD</c:v>
                </c:pt>
                <c:pt idx="15972">
                  <c:v>UA HDN IAH</c:v>
                </c:pt>
                <c:pt idx="15973">
                  <c:v>UA HDN ORD</c:v>
                </c:pt>
                <c:pt idx="15974">
                  <c:v>UA HNL DEN</c:v>
                </c:pt>
                <c:pt idx="15975">
                  <c:v>UA HNL EWR</c:v>
                </c:pt>
                <c:pt idx="15976">
                  <c:v>UA HNL GUM</c:v>
                </c:pt>
                <c:pt idx="15977">
                  <c:v>UA HNL IAD</c:v>
                </c:pt>
                <c:pt idx="15978">
                  <c:v>UA HNL IAH</c:v>
                </c:pt>
                <c:pt idx="15979">
                  <c:v>UA HNL LAX</c:v>
                </c:pt>
                <c:pt idx="15980">
                  <c:v>UA HNL ORD</c:v>
                </c:pt>
                <c:pt idx="15981">
                  <c:v>UA HNL SFO</c:v>
                </c:pt>
                <c:pt idx="15982">
                  <c:v>UA HNL SNA</c:v>
                </c:pt>
                <c:pt idx="15983">
                  <c:v>UA IAD ABQ</c:v>
                </c:pt>
                <c:pt idx="15984">
                  <c:v>UA IAD ALB</c:v>
                </c:pt>
                <c:pt idx="15985">
                  <c:v>UA IAD ATL</c:v>
                </c:pt>
                <c:pt idx="15986">
                  <c:v>UA IAD AUS</c:v>
                </c:pt>
                <c:pt idx="15987">
                  <c:v>UA IAD BDL</c:v>
                </c:pt>
                <c:pt idx="15988">
                  <c:v>UA IAD BNA</c:v>
                </c:pt>
                <c:pt idx="15989">
                  <c:v>UA IAD BOS</c:v>
                </c:pt>
                <c:pt idx="15990">
                  <c:v>UA IAD BTV</c:v>
                </c:pt>
                <c:pt idx="15991">
                  <c:v>UA IAD BUF</c:v>
                </c:pt>
                <c:pt idx="15992">
                  <c:v>UA IAD CHS</c:v>
                </c:pt>
                <c:pt idx="15993">
                  <c:v>UA IAD CLE</c:v>
                </c:pt>
                <c:pt idx="15994">
                  <c:v>UA IAD CLT</c:v>
                </c:pt>
                <c:pt idx="15995">
                  <c:v>UA IAD CVG</c:v>
                </c:pt>
                <c:pt idx="15996">
                  <c:v>UA IAD DEN</c:v>
                </c:pt>
                <c:pt idx="15997">
                  <c:v>UA IAD DFW</c:v>
                </c:pt>
                <c:pt idx="15998">
                  <c:v>UA IAD DTW</c:v>
                </c:pt>
                <c:pt idx="15999">
                  <c:v>UA IAD EGE</c:v>
                </c:pt>
                <c:pt idx="16000">
                  <c:v>UA IAD EWR</c:v>
                </c:pt>
                <c:pt idx="16001">
                  <c:v>UA IAD FLL</c:v>
                </c:pt>
                <c:pt idx="16002">
                  <c:v>UA IAD HDN</c:v>
                </c:pt>
                <c:pt idx="16003">
                  <c:v>UA IAD HNL</c:v>
                </c:pt>
                <c:pt idx="16004">
                  <c:v>UA IAD IAH</c:v>
                </c:pt>
                <c:pt idx="16005">
                  <c:v>UA IAD IND</c:v>
                </c:pt>
                <c:pt idx="16006">
                  <c:v>UA IAD JAC</c:v>
                </c:pt>
                <c:pt idx="16007">
                  <c:v>UA IAD JAX</c:v>
                </c:pt>
                <c:pt idx="16008">
                  <c:v>UA IAD JFK</c:v>
                </c:pt>
                <c:pt idx="16009">
                  <c:v>UA IAD LAS</c:v>
                </c:pt>
                <c:pt idx="16010">
                  <c:v>UA IAD LAX</c:v>
                </c:pt>
                <c:pt idx="16011">
                  <c:v>UA IAD LGA</c:v>
                </c:pt>
                <c:pt idx="16012">
                  <c:v>UA IAD MCI</c:v>
                </c:pt>
                <c:pt idx="16013">
                  <c:v>UA IAD MCO</c:v>
                </c:pt>
                <c:pt idx="16014">
                  <c:v>UA IAD MIA</c:v>
                </c:pt>
                <c:pt idx="16015">
                  <c:v>UA IAD MSN</c:v>
                </c:pt>
                <c:pt idx="16016">
                  <c:v>UA IAD MSP</c:v>
                </c:pt>
                <c:pt idx="16017">
                  <c:v>UA IAD MSY</c:v>
                </c:pt>
                <c:pt idx="16018">
                  <c:v>UA IAD ORD</c:v>
                </c:pt>
                <c:pt idx="16019">
                  <c:v>UA IAD ORF</c:v>
                </c:pt>
                <c:pt idx="16020">
                  <c:v>UA IAD PDX</c:v>
                </c:pt>
                <c:pt idx="16021">
                  <c:v>UA IAD PHL</c:v>
                </c:pt>
                <c:pt idx="16022">
                  <c:v>UA IAD PHX</c:v>
                </c:pt>
                <c:pt idx="16023">
                  <c:v>UA IAD PIT</c:v>
                </c:pt>
                <c:pt idx="16024">
                  <c:v>UA IAD PWM</c:v>
                </c:pt>
                <c:pt idx="16025">
                  <c:v>UA IAD RDU</c:v>
                </c:pt>
                <c:pt idx="16026">
                  <c:v>UA IAD SAN</c:v>
                </c:pt>
                <c:pt idx="16027">
                  <c:v>UA IAD SAT</c:v>
                </c:pt>
                <c:pt idx="16028">
                  <c:v>UA IAD SAV</c:v>
                </c:pt>
                <c:pt idx="16029">
                  <c:v>UA IAD SDF</c:v>
                </c:pt>
                <c:pt idx="16030">
                  <c:v>UA IAD SEA</c:v>
                </c:pt>
                <c:pt idx="16031">
                  <c:v>UA IAD SFO</c:v>
                </c:pt>
                <c:pt idx="16032">
                  <c:v>UA IAD SJU</c:v>
                </c:pt>
                <c:pt idx="16033">
                  <c:v>UA IAD SLC</c:v>
                </c:pt>
                <c:pt idx="16034">
                  <c:v>UA IAD SMF</c:v>
                </c:pt>
                <c:pt idx="16035">
                  <c:v>UA IAD STL</c:v>
                </c:pt>
                <c:pt idx="16036">
                  <c:v>UA IAD STT</c:v>
                </c:pt>
                <c:pt idx="16037">
                  <c:v>UA IAD SYR</c:v>
                </c:pt>
                <c:pt idx="16038">
                  <c:v>UA IAD TPA</c:v>
                </c:pt>
                <c:pt idx="16039">
                  <c:v>UA IAH ABQ</c:v>
                </c:pt>
                <c:pt idx="16040">
                  <c:v>UA IAH AGS</c:v>
                </c:pt>
                <c:pt idx="16041">
                  <c:v>UA IAH ANC</c:v>
                </c:pt>
                <c:pt idx="16042">
                  <c:v>UA IAH ATL</c:v>
                </c:pt>
                <c:pt idx="16043">
                  <c:v>UA IAH AUS</c:v>
                </c:pt>
                <c:pt idx="16044">
                  <c:v>UA IAH BDL</c:v>
                </c:pt>
                <c:pt idx="16045">
                  <c:v>UA IAH BNA</c:v>
                </c:pt>
                <c:pt idx="16046">
                  <c:v>UA IAH BOS</c:v>
                </c:pt>
                <c:pt idx="16047">
                  <c:v>UA IAH BTR</c:v>
                </c:pt>
                <c:pt idx="16048">
                  <c:v>UA IAH BWI</c:v>
                </c:pt>
                <c:pt idx="16049">
                  <c:v>UA IAH CHS</c:v>
                </c:pt>
                <c:pt idx="16050">
                  <c:v>UA IAH CLE</c:v>
                </c:pt>
                <c:pt idx="16051">
                  <c:v>UA IAH CLT</c:v>
                </c:pt>
                <c:pt idx="16052">
                  <c:v>UA IAH CMH</c:v>
                </c:pt>
                <c:pt idx="16053">
                  <c:v>UA IAH CRP</c:v>
                </c:pt>
                <c:pt idx="16054">
                  <c:v>UA IAH CVG</c:v>
                </c:pt>
                <c:pt idx="16055">
                  <c:v>UA IAH DCA</c:v>
                </c:pt>
                <c:pt idx="16056">
                  <c:v>UA IAH DEN</c:v>
                </c:pt>
                <c:pt idx="16057">
                  <c:v>UA IAH DFW</c:v>
                </c:pt>
                <c:pt idx="16058">
                  <c:v>UA IAH DSM</c:v>
                </c:pt>
                <c:pt idx="16059">
                  <c:v>UA IAH DTW</c:v>
                </c:pt>
                <c:pt idx="16060">
                  <c:v>UA IAH EGE</c:v>
                </c:pt>
                <c:pt idx="16061">
                  <c:v>UA IAH ELP</c:v>
                </c:pt>
                <c:pt idx="16062">
                  <c:v>UA IAH EWR</c:v>
                </c:pt>
                <c:pt idx="16063">
                  <c:v>UA IAH FLL</c:v>
                </c:pt>
                <c:pt idx="16064">
                  <c:v>UA IAH GUC</c:v>
                </c:pt>
                <c:pt idx="16065">
                  <c:v>UA IAH HDN</c:v>
                </c:pt>
                <c:pt idx="16066">
                  <c:v>UA IAH HNL</c:v>
                </c:pt>
                <c:pt idx="16067">
                  <c:v>UA IAH IAD</c:v>
                </c:pt>
                <c:pt idx="16068">
                  <c:v>UA IAH ICT</c:v>
                </c:pt>
                <c:pt idx="16069">
                  <c:v>UA IAH IND</c:v>
                </c:pt>
                <c:pt idx="16070">
                  <c:v>UA IAH JAC</c:v>
                </c:pt>
                <c:pt idx="16071">
                  <c:v>UA IAH JAX</c:v>
                </c:pt>
                <c:pt idx="16072">
                  <c:v>UA IAH LAS</c:v>
                </c:pt>
                <c:pt idx="16073">
                  <c:v>UA IAH LAX</c:v>
                </c:pt>
                <c:pt idx="16074">
                  <c:v>UA IAH LGA</c:v>
                </c:pt>
                <c:pt idx="16075">
                  <c:v>UA IAH MAF</c:v>
                </c:pt>
                <c:pt idx="16076">
                  <c:v>UA IAH MCI</c:v>
                </c:pt>
                <c:pt idx="16077">
                  <c:v>UA IAH MCO</c:v>
                </c:pt>
                <c:pt idx="16078">
                  <c:v>UA IAH MEM</c:v>
                </c:pt>
                <c:pt idx="16079">
                  <c:v>UA IAH MFE</c:v>
                </c:pt>
                <c:pt idx="16080">
                  <c:v>UA IAH MIA</c:v>
                </c:pt>
                <c:pt idx="16081">
                  <c:v>UA IAH MSN</c:v>
                </c:pt>
                <c:pt idx="16082">
                  <c:v>UA IAH MSP</c:v>
                </c:pt>
                <c:pt idx="16083">
                  <c:v>UA IAH MSY</c:v>
                </c:pt>
                <c:pt idx="16084">
                  <c:v>UA IAH MTJ</c:v>
                </c:pt>
                <c:pt idx="16085">
                  <c:v>UA IAH OKC</c:v>
                </c:pt>
                <c:pt idx="16086">
                  <c:v>UA IAH OMA</c:v>
                </c:pt>
                <c:pt idx="16087">
                  <c:v>UA IAH ONT</c:v>
                </c:pt>
                <c:pt idx="16088">
                  <c:v>UA IAH ORD</c:v>
                </c:pt>
                <c:pt idx="16089">
                  <c:v>UA IAH ORF</c:v>
                </c:pt>
                <c:pt idx="16090">
                  <c:v>UA IAH PBI</c:v>
                </c:pt>
                <c:pt idx="16091">
                  <c:v>UA IAH PDX</c:v>
                </c:pt>
                <c:pt idx="16092">
                  <c:v>UA IAH PHL</c:v>
                </c:pt>
                <c:pt idx="16093">
                  <c:v>UA IAH PHX</c:v>
                </c:pt>
                <c:pt idx="16094">
                  <c:v>UA IAH PIT</c:v>
                </c:pt>
                <c:pt idx="16095">
                  <c:v>UA IAH PSP</c:v>
                </c:pt>
                <c:pt idx="16096">
                  <c:v>UA IAH RDU</c:v>
                </c:pt>
                <c:pt idx="16097">
                  <c:v>UA IAH RIC</c:v>
                </c:pt>
                <c:pt idx="16098">
                  <c:v>UA IAH RNO</c:v>
                </c:pt>
                <c:pt idx="16099">
                  <c:v>UA IAH RSW</c:v>
                </c:pt>
                <c:pt idx="16100">
                  <c:v>UA IAH SAN</c:v>
                </c:pt>
                <c:pt idx="16101">
                  <c:v>UA IAH SAT</c:v>
                </c:pt>
                <c:pt idx="16102">
                  <c:v>UA IAH SAV</c:v>
                </c:pt>
                <c:pt idx="16103">
                  <c:v>UA IAH SDF</c:v>
                </c:pt>
                <c:pt idx="16104">
                  <c:v>UA IAH SEA</c:v>
                </c:pt>
                <c:pt idx="16105">
                  <c:v>UA IAH SFO</c:v>
                </c:pt>
                <c:pt idx="16106">
                  <c:v>UA IAH SJC</c:v>
                </c:pt>
                <c:pt idx="16107">
                  <c:v>UA IAH SJU</c:v>
                </c:pt>
                <c:pt idx="16108">
                  <c:v>UA IAH SLC</c:v>
                </c:pt>
                <c:pt idx="16109">
                  <c:v>UA IAH SMF</c:v>
                </c:pt>
                <c:pt idx="16110">
                  <c:v>UA IAH SNA</c:v>
                </c:pt>
                <c:pt idx="16111">
                  <c:v>UA IAH STL</c:v>
                </c:pt>
                <c:pt idx="16112">
                  <c:v>UA IAH STT</c:v>
                </c:pt>
                <c:pt idx="16113">
                  <c:v>UA IAH TPA</c:v>
                </c:pt>
                <c:pt idx="16114">
                  <c:v>UA IAH TUL</c:v>
                </c:pt>
                <c:pt idx="16115">
                  <c:v>UA IAH TUS</c:v>
                </c:pt>
                <c:pt idx="16116">
                  <c:v>UA ICT DEN</c:v>
                </c:pt>
                <c:pt idx="16117">
                  <c:v>UA ICT IAH</c:v>
                </c:pt>
                <c:pt idx="16118">
                  <c:v>UA ICT ORD</c:v>
                </c:pt>
                <c:pt idx="16119">
                  <c:v>UA IDA DEN</c:v>
                </c:pt>
                <c:pt idx="16120">
                  <c:v>UA IND BOS</c:v>
                </c:pt>
                <c:pt idx="16121">
                  <c:v>UA IND DEN</c:v>
                </c:pt>
                <c:pt idx="16122">
                  <c:v>UA IND EWR</c:v>
                </c:pt>
                <c:pt idx="16123">
                  <c:v>UA IND IAD</c:v>
                </c:pt>
                <c:pt idx="16124">
                  <c:v>UA IND IAH</c:v>
                </c:pt>
                <c:pt idx="16125">
                  <c:v>UA IND MSP</c:v>
                </c:pt>
                <c:pt idx="16126">
                  <c:v>UA IND ORD</c:v>
                </c:pt>
                <c:pt idx="16127">
                  <c:v>UA IND SFO</c:v>
                </c:pt>
                <c:pt idx="16128">
                  <c:v>UA ITO LAX</c:v>
                </c:pt>
                <c:pt idx="16129">
                  <c:v>UA ITO SFO</c:v>
                </c:pt>
                <c:pt idx="16130">
                  <c:v>UA JAC DEN</c:v>
                </c:pt>
                <c:pt idx="16131">
                  <c:v>UA JAC EWR</c:v>
                </c:pt>
                <c:pt idx="16132">
                  <c:v>UA JAC IAD</c:v>
                </c:pt>
                <c:pt idx="16133">
                  <c:v>UA JAC IAH</c:v>
                </c:pt>
                <c:pt idx="16134">
                  <c:v>UA JAC LAX</c:v>
                </c:pt>
                <c:pt idx="16135">
                  <c:v>UA JAC ORD</c:v>
                </c:pt>
                <c:pt idx="16136">
                  <c:v>UA JAC SFO</c:v>
                </c:pt>
                <c:pt idx="16137">
                  <c:v>UA JAX DEN</c:v>
                </c:pt>
                <c:pt idx="16138">
                  <c:v>UA JAX EWR</c:v>
                </c:pt>
                <c:pt idx="16139">
                  <c:v>UA JAX IAD</c:v>
                </c:pt>
                <c:pt idx="16140">
                  <c:v>UA JAX IAH</c:v>
                </c:pt>
                <c:pt idx="16141">
                  <c:v>UA JAX ORD</c:v>
                </c:pt>
                <c:pt idx="16142">
                  <c:v>UA JFK DEN</c:v>
                </c:pt>
                <c:pt idx="16143">
                  <c:v>UA JFK IAD</c:v>
                </c:pt>
                <c:pt idx="16144">
                  <c:v>UA JFK LAX</c:v>
                </c:pt>
                <c:pt idx="16145">
                  <c:v>UA JFK ORD</c:v>
                </c:pt>
                <c:pt idx="16146">
                  <c:v>UA JFK SFO</c:v>
                </c:pt>
                <c:pt idx="16147">
                  <c:v>UA KOA DEN</c:v>
                </c:pt>
                <c:pt idx="16148">
                  <c:v>UA KOA LAX</c:v>
                </c:pt>
                <c:pt idx="16149">
                  <c:v>UA KOA ORD</c:v>
                </c:pt>
                <c:pt idx="16150">
                  <c:v>UA KOA SFO</c:v>
                </c:pt>
                <c:pt idx="16151">
                  <c:v>UA LAS CLE</c:v>
                </c:pt>
                <c:pt idx="16152">
                  <c:v>UA LAS DEN</c:v>
                </c:pt>
                <c:pt idx="16153">
                  <c:v>UA LAS EWR</c:v>
                </c:pt>
                <c:pt idx="16154">
                  <c:v>UA LAS IAD</c:v>
                </c:pt>
                <c:pt idx="16155">
                  <c:v>UA LAS IAH</c:v>
                </c:pt>
                <c:pt idx="16156">
                  <c:v>UA LAS LAX</c:v>
                </c:pt>
                <c:pt idx="16157">
                  <c:v>UA LAS ORD</c:v>
                </c:pt>
                <c:pt idx="16158">
                  <c:v>UA LAS SFO</c:v>
                </c:pt>
                <c:pt idx="16159">
                  <c:v>UA LAX ABQ</c:v>
                </c:pt>
                <c:pt idx="16160">
                  <c:v>UA LAX AUS</c:v>
                </c:pt>
                <c:pt idx="16161">
                  <c:v>UA LAX BOS</c:v>
                </c:pt>
                <c:pt idx="16162">
                  <c:v>UA LAX BWI</c:v>
                </c:pt>
                <c:pt idx="16163">
                  <c:v>UA LAX CLE</c:v>
                </c:pt>
                <c:pt idx="16164">
                  <c:v>UA LAX CMH</c:v>
                </c:pt>
                <c:pt idx="16165">
                  <c:v>UA LAX DEN</c:v>
                </c:pt>
                <c:pt idx="16166">
                  <c:v>UA LAX DFW</c:v>
                </c:pt>
                <c:pt idx="16167">
                  <c:v>UA LAX EWR</c:v>
                </c:pt>
                <c:pt idx="16168">
                  <c:v>UA LAX HNL</c:v>
                </c:pt>
                <c:pt idx="16169">
                  <c:v>UA LAX IAD</c:v>
                </c:pt>
                <c:pt idx="16170">
                  <c:v>UA LAX IAH</c:v>
                </c:pt>
                <c:pt idx="16171">
                  <c:v>UA LAX ITO</c:v>
                </c:pt>
                <c:pt idx="16172">
                  <c:v>UA LAX JAC</c:v>
                </c:pt>
                <c:pt idx="16173">
                  <c:v>UA LAX JFK</c:v>
                </c:pt>
                <c:pt idx="16174">
                  <c:v>UA LAX KOA</c:v>
                </c:pt>
                <c:pt idx="16175">
                  <c:v>UA LAX LAS</c:v>
                </c:pt>
                <c:pt idx="16176">
                  <c:v>UA LAX LIH</c:v>
                </c:pt>
                <c:pt idx="16177">
                  <c:v>UA LAX MCO</c:v>
                </c:pt>
                <c:pt idx="16178">
                  <c:v>UA LAX MIA</c:v>
                </c:pt>
                <c:pt idx="16179">
                  <c:v>UA LAX MSN</c:v>
                </c:pt>
                <c:pt idx="16180">
                  <c:v>UA LAX MSP</c:v>
                </c:pt>
                <c:pt idx="16181">
                  <c:v>UA LAX MSY</c:v>
                </c:pt>
                <c:pt idx="16182">
                  <c:v>UA LAX OGG</c:v>
                </c:pt>
                <c:pt idx="16183">
                  <c:v>UA LAX ORD</c:v>
                </c:pt>
                <c:pt idx="16184">
                  <c:v>UA LAX PDX</c:v>
                </c:pt>
                <c:pt idx="16185">
                  <c:v>UA LAX PHL</c:v>
                </c:pt>
                <c:pt idx="16186">
                  <c:v>UA LAX PHX</c:v>
                </c:pt>
                <c:pt idx="16187">
                  <c:v>UA LAX PIT</c:v>
                </c:pt>
                <c:pt idx="16188">
                  <c:v>UA LAX SAN</c:v>
                </c:pt>
                <c:pt idx="16189">
                  <c:v>UA LAX SAT</c:v>
                </c:pt>
                <c:pt idx="16190">
                  <c:v>UA LAX SDF</c:v>
                </c:pt>
                <c:pt idx="16191">
                  <c:v>UA LAX SEA</c:v>
                </c:pt>
                <c:pt idx="16192">
                  <c:v>UA LAX SFO</c:v>
                </c:pt>
                <c:pt idx="16193">
                  <c:v>UA LAX SJC</c:v>
                </c:pt>
                <c:pt idx="16194">
                  <c:v>UA LAX SLC</c:v>
                </c:pt>
                <c:pt idx="16195">
                  <c:v>UA LAX SMF</c:v>
                </c:pt>
                <c:pt idx="16196">
                  <c:v>UA LAX SNA</c:v>
                </c:pt>
                <c:pt idx="16197">
                  <c:v>UA LGA CLE</c:v>
                </c:pt>
                <c:pt idx="16198">
                  <c:v>UA LGA DEN</c:v>
                </c:pt>
                <c:pt idx="16199">
                  <c:v>UA LGA IAD</c:v>
                </c:pt>
                <c:pt idx="16200">
                  <c:v>UA LGA IAH</c:v>
                </c:pt>
                <c:pt idx="16201">
                  <c:v>UA LGA MTJ</c:v>
                </c:pt>
                <c:pt idx="16202">
                  <c:v>UA LGA ORD</c:v>
                </c:pt>
                <c:pt idx="16203">
                  <c:v>UA LIH DEN</c:v>
                </c:pt>
                <c:pt idx="16204">
                  <c:v>UA LIH LAX</c:v>
                </c:pt>
                <c:pt idx="16205">
                  <c:v>UA LIH SFO</c:v>
                </c:pt>
                <c:pt idx="16206">
                  <c:v>UA MAF IAH</c:v>
                </c:pt>
                <c:pt idx="16207">
                  <c:v>UA MCI DEN</c:v>
                </c:pt>
                <c:pt idx="16208">
                  <c:v>UA MCI EWR</c:v>
                </c:pt>
                <c:pt idx="16209">
                  <c:v>UA MCI IAD</c:v>
                </c:pt>
                <c:pt idx="16210">
                  <c:v>UA MCI IAH</c:v>
                </c:pt>
                <c:pt idx="16211">
                  <c:v>UA MCI ORD</c:v>
                </c:pt>
                <c:pt idx="16212">
                  <c:v>UA MCI SFO</c:v>
                </c:pt>
                <c:pt idx="16213">
                  <c:v>UA MCO CLE</c:v>
                </c:pt>
                <c:pt idx="16214">
                  <c:v>UA MCO DEN</c:v>
                </c:pt>
                <c:pt idx="16215">
                  <c:v>UA MCO EWR</c:v>
                </c:pt>
                <c:pt idx="16216">
                  <c:v>UA MCO IAD</c:v>
                </c:pt>
                <c:pt idx="16217">
                  <c:v>UA MCO IAH</c:v>
                </c:pt>
                <c:pt idx="16218">
                  <c:v>UA MCO LAX</c:v>
                </c:pt>
                <c:pt idx="16219">
                  <c:v>UA MCO ORD</c:v>
                </c:pt>
                <c:pt idx="16220">
                  <c:v>UA MCO SFO</c:v>
                </c:pt>
                <c:pt idx="16221">
                  <c:v>UA MDT ORD</c:v>
                </c:pt>
                <c:pt idx="16222">
                  <c:v>UA MEM DEN</c:v>
                </c:pt>
                <c:pt idx="16223">
                  <c:v>UA MEM EWR</c:v>
                </c:pt>
                <c:pt idx="16224">
                  <c:v>UA MEM IAH</c:v>
                </c:pt>
                <c:pt idx="16225">
                  <c:v>UA MEM ORD</c:v>
                </c:pt>
                <c:pt idx="16226">
                  <c:v>UA MFE IAH</c:v>
                </c:pt>
                <c:pt idx="16227">
                  <c:v>UA MFR DEN</c:v>
                </c:pt>
                <c:pt idx="16228">
                  <c:v>UA MFR SFO</c:v>
                </c:pt>
                <c:pt idx="16229">
                  <c:v>UA MHT ORD</c:v>
                </c:pt>
                <c:pt idx="16230">
                  <c:v>UA MIA CLE</c:v>
                </c:pt>
                <c:pt idx="16231">
                  <c:v>UA MIA DEN</c:v>
                </c:pt>
                <c:pt idx="16232">
                  <c:v>UA MIA EWR</c:v>
                </c:pt>
                <c:pt idx="16233">
                  <c:v>UA MIA IAD</c:v>
                </c:pt>
                <c:pt idx="16234">
                  <c:v>UA MIA IAH</c:v>
                </c:pt>
                <c:pt idx="16235">
                  <c:v>UA MIA LAX</c:v>
                </c:pt>
                <c:pt idx="16236">
                  <c:v>UA MIA ORD</c:v>
                </c:pt>
                <c:pt idx="16237">
                  <c:v>UA MIA SFO</c:v>
                </c:pt>
                <c:pt idx="16238">
                  <c:v>UA MKE DEN</c:v>
                </c:pt>
                <c:pt idx="16239">
                  <c:v>UA MKE EWR</c:v>
                </c:pt>
                <c:pt idx="16240">
                  <c:v>UA MKE IAH</c:v>
                </c:pt>
                <c:pt idx="16241">
                  <c:v>UA MKE ORD</c:v>
                </c:pt>
                <c:pt idx="16242">
                  <c:v>UA MSN BOS</c:v>
                </c:pt>
                <c:pt idx="16243">
                  <c:v>UA MSN DEN</c:v>
                </c:pt>
                <c:pt idx="16244">
                  <c:v>UA MSN EWR</c:v>
                </c:pt>
                <c:pt idx="16245">
                  <c:v>UA MSN IAD</c:v>
                </c:pt>
                <c:pt idx="16246">
                  <c:v>UA MSN IAH</c:v>
                </c:pt>
                <c:pt idx="16247">
                  <c:v>UA MSN LAX</c:v>
                </c:pt>
                <c:pt idx="16248">
                  <c:v>UA MSN ORD</c:v>
                </c:pt>
                <c:pt idx="16249">
                  <c:v>UA MSN RDU</c:v>
                </c:pt>
                <c:pt idx="16250">
                  <c:v>UA MSN SFO</c:v>
                </c:pt>
                <c:pt idx="16251">
                  <c:v>UA MSO DEN</c:v>
                </c:pt>
                <c:pt idx="16252">
                  <c:v>UA MSO ORD</c:v>
                </c:pt>
                <c:pt idx="16253">
                  <c:v>UA MSO SFO</c:v>
                </c:pt>
                <c:pt idx="16254">
                  <c:v>UA MSP BOS</c:v>
                </c:pt>
                <c:pt idx="16255">
                  <c:v>UA MSP DEN</c:v>
                </c:pt>
                <c:pt idx="16256">
                  <c:v>UA MSP EWR</c:v>
                </c:pt>
                <c:pt idx="16257">
                  <c:v>UA MSP IAD</c:v>
                </c:pt>
                <c:pt idx="16258">
                  <c:v>UA MSP IAH</c:v>
                </c:pt>
                <c:pt idx="16259">
                  <c:v>UA MSP LAX</c:v>
                </c:pt>
                <c:pt idx="16260">
                  <c:v>UA MSP ORD</c:v>
                </c:pt>
                <c:pt idx="16261">
                  <c:v>UA MSP PHL</c:v>
                </c:pt>
                <c:pt idx="16262">
                  <c:v>UA MSP PVD</c:v>
                </c:pt>
                <c:pt idx="16263">
                  <c:v>UA MSP SFO</c:v>
                </c:pt>
                <c:pt idx="16264">
                  <c:v>UA MSY BWI</c:v>
                </c:pt>
                <c:pt idx="16265">
                  <c:v>UA MSY CLE</c:v>
                </c:pt>
                <c:pt idx="16266">
                  <c:v>UA MSY DEN</c:v>
                </c:pt>
                <c:pt idx="16267">
                  <c:v>UA MSY EWR</c:v>
                </c:pt>
                <c:pt idx="16268">
                  <c:v>UA MSY IAD</c:v>
                </c:pt>
                <c:pt idx="16269">
                  <c:v>UA MSY IAH</c:v>
                </c:pt>
                <c:pt idx="16270">
                  <c:v>UA MSY LAX</c:v>
                </c:pt>
                <c:pt idx="16271">
                  <c:v>UA MSY ORD</c:v>
                </c:pt>
                <c:pt idx="16272">
                  <c:v>UA MSY SFO</c:v>
                </c:pt>
                <c:pt idx="16273">
                  <c:v>UA MTJ DEN</c:v>
                </c:pt>
                <c:pt idx="16274">
                  <c:v>UA MTJ EWR</c:v>
                </c:pt>
                <c:pt idx="16275">
                  <c:v>UA MTJ IAH</c:v>
                </c:pt>
                <c:pt idx="16276">
                  <c:v>UA MTJ LGA</c:v>
                </c:pt>
                <c:pt idx="16277">
                  <c:v>UA MTJ ORD</c:v>
                </c:pt>
                <c:pt idx="16278">
                  <c:v>UA MYR EWR</c:v>
                </c:pt>
                <c:pt idx="16279">
                  <c:v>UA MYR ORD</c:v>
                </c:pt>
                <c:pt idx="16280">
                  <c:v>UA OAK DEN</c:v>
                </c:pt>
                <c:pt idx="16281">
                  <c:v>UA OGG DEN</c:v>
                </c:pt>
                <c:pt idx="16282">
                  <c:v>UA OGG KOA</c:v>
                </c:pt>
                <c:pt idx="16283">
                  <c:v>UA OGG LAX</c:v>
                </c:pt>
                <c:pt idx="16284">
                  <c:v>UA OGG ORD</c:v>
                </c:pt>
                <c:pt idx="16285">
                  <c:v>UA OGG SFO</c:v>
                </c:pt>
                <c:pt idx="16286">
                  <c:v>UA OGG SNA</c:v>
                </c:pt>
                <c:pt idx="16287">
                  <c:v>UA OKC DEN</c:v>
                </c:pt>
                <c:pt idx="16288">
                  <c:v>UA OKC IAH</c:v>
                </c:pt>
                <c:pt idx="16289">
                  <c:v>UA OKC LAX</c:v>
                </c:pt>
                <c:pt idx="16290">
                  <c:v>UA OKC ORD</c:v>
                </c:pt>
                <c:pt idx="16291">
                  <c:v>UA OMA DEN</c:v>
                </c:pt>
                <c:pt idx="16292">
                  <c:v>UA OMA EWR</c:v>
                </c:pt>
                <c:pt idx="16293">
                  <c:v>UA OMA IAH</c:v>
                </c:pt>
                <c:pt idx="16294">
                  <c:v>UA OMA ORD</c:v>
                </c:pt>
                <c:pt idx="16295">
                  <c:v>UA OMA SFO</c:v>
                </c:pt>
                <c:pt idx="16296">
                  <c:v>UA ONT DEN</c:v>
                </c:pt>
                <c:pt idx="16297">
                  <c:v>UA ONT IAH</c:v>
                </c:pt>
                <c:pt idx="16298">
                  <c:v>UA ONT SFO</c:v>
                </c:pt>
                <c:pt idx="16299">
                  <c:v>UA ORD ABQ</c:v>
                </c:pt>
                <c:pt idx="16300">
                  <c:v>UA ORD ALB</c:v>
                </c:pt>
                <c:pt idx="16301">
                  <c:v>UA ORD ANC</c:v>
                </c:pt>
                <c:pt idx="16302">
                  <c:v>UA ORD ATL</c:v>
                </c:pt>
                <c:pt idx="16303">
                  <c:v>UA ORD AUS</c:v>
                </c:pt>
                <c:pt idx="16304">
                  <c:v>UA ORD BDL</c:v>
                </c:pt>
                <c:pt idx="16305">
                  <c:v>UA ORD BGR</c:v>
                </c:pt>
                <c:pt idx="16306">
                  <c:v>UA ORD BIL</c:v>
                </c:pt>
                <c:pt idx="16307">
                  <c:v>UA ORD BNA</c:v>
                </c:pt>
                <c:pt idx="16308">
                  <c:v>UA ORD BOI</c:v>
                </c:pt>
                <c:pt idx="16309">
                  <c:v>UA ORD BOS</c:v>
                </c:pt>
                <c:pt idx="16310">
                  <c:v>UA ORD BTV</c:v>
                </c:pt>
                <c:pt idx="16311">
                  <c:v>UA ORD BUF</c:v>
                </c:pt>
                <c:pt idx="16312">
                  <c:v>UA ORD BWI</c:v>
                </c:pt>
                <c:pt idx="16313">
                  <c:v>UA ORD BZN</c:v>
                </c:pt>
                <c:pt idx="16314">
                  <c:v>UA ORD CHS</c:v>
                </c:pt>
                <c:pt idx="16315">
                  <c:v>UA ORD CID</c:v>
                </c:pt>
                <c:pt idx="16316">
                  <c:v>UA ORD CLE</c:v>
                </c:pt>
                <c:pt idx="16317">
                  <c:v>UA ORD CLT</c:v>
                </c:pt>
                <c:pt idx="16318">
                  <c:v>UA ORD CMH</c:v>
                </c:pt>
                <c:pt idx="16319">
                  <c:v>UA ORD CVG</c:v>
                </c:pt>
                <c:pt idx="16320">
                  <c:v>UA ORD DAY</c:v>
                </c:pt>
                <c:pt idx="16321">
                  <c:v>UA ORD DCA</c:v>
                </c:pt>
                <c:pt idx="16322">
                  <c:v>UA ORD DEN</c:v>
                </c:pt>
                <c:pt idx="16323">
                  <c:v>UA ORD DFW</c:v>
                </c:pt>
                <c:pt idx="16324">
                  <c:v>UA ORD DLH</c:v>
                </c:pt>
                <c:pt idx="16325">
                  <c:v>UA ORD DSM</c:v>
                </c:pt>
                <c:pt idx="16326">
                  <c:v>UA ORD DTW</c:v>
                </c:pt>
                <c:pt idx="16327">
                  <c:v>UA ORD EGE</c:v>
                </c:pt>
                <c:pt idx="16328">
                  <c:v>UA ORD EWR</c:v>
                </c:pt>
                <c:pt idx="16329">
                  <c:v>UA ORD FAI</c:v>
                </c:pt>
                <c:pt idx="16330">
                  <c:v>UA ORD FCA</c:v>
                </c:pt>
                <c:pt idx="16331">
                  <c:v>UA ORD FLL</c:v>
                </c:pt>
                <c:pt idx="16332">
                  <c:v>UA ORD FSD</c:v>
                </c:pt>
                <c:pt idx="16333">
                  <c:v>UA ORD GEG</c:v>
                </c:pt>
                <c:pt idx="16334">
                  <c:v>UA ORD GRR</c:v>
                </c:pt>
                <c:pt idx="16335">
                  <c:v>UA ORD HDN</c:v>
                </c:pt>
                <c:pt idx="16336">
                  <c:v>UA ORD HNL</c:v>
                </c:pt>
                <c:pt idx="16337">
                  <c:v>UA ORD IAD</c:v>
                </c:pt>
                <c:pt idx="16338">
                  <c:v>UA ORD IAH</c:v>
                </c:pt>
                <c:pt idx="16339">
                  <c:v>UA ORD ICT</c:v>
                </c:pt>
                <c:pt idx="16340">
                  <c:v>UA ORD IND</c:v>
                </c:pt>
                <c:pt idx="16341">
                  <c:v>UA ORD JAC</c:v>
                </c:pt>
                <c:pt idx="16342">
                  <c:v>UA ORD JAX</c:v>
                </c:pt>
                <c:pt idx="16343">
                  <c:v>UA ORD JFK</c:v>
                </c:pt>
                <c:pt idx="16344">
                  <c:v>UA ORD LAS</c:v>
                </c:pt>
                <c:pt idx="16345">
                  <c:v>UA ORD LAX</c:v>
                </c:pt>
                <c:pt idx="16346">
                  <c:v>UA ORD LGA</c:v>
                </c:pt>
                <c:pt idx="16347">
                  <c:v>UA ORD MCI</c:v>
                </c:pt>
                <c:pt idx="16348">
                  <c:v>UA ORD MCO</c:v>
                </c:pt>
                <c:pt idx="16349">
                  <c:v>UA ORD MDT</c:v>
                </c:pt>
                <c:pt idx="16350">
                  <c:v>UA ORD MEM</c:v>
                </c:pt>
                <c:pt idx="16351">
                  <c:v>UA ORD MHT</c:v>
                </c:pt>
                <c:pt idx="16352">
                  <c:v>UA ORD MIA</c:v>
                </c:pt>
                <c:pt idx="16353">
                  <c:v>UA ORD MKE</c:v>
                </c:pt>
                <c:pt idx="16354">
                  <c:v>UA ORD MSN</c:v>
                </c:pt>
                <c:pt idx="16355">
                  <c:v>UA ORD MSO</c:v>
                </c:pt>
                <c:pt idx="16356">
                  <c:v>UA ORD MSP</c:v>
                </c:pt>
                <c:pt idx="16357">
                  <c:v>UA ORD MSY</c:v>
                </c:pt>
                <c:pt idx="16358">
                  <c:v>UA ORD MTJ</c:v>
                </c:pt>
                <c:pt idx="16359">
                  <c:v>UA ORD MYR</c:v>
                </c:pt>
                <c:pt idx="16360">
                  <c:v>UA ORD OGG</c:v>
                </c:pt>
                <c:pt idx="16361">
                  <c:v>UA ORD OKC</c:v>
                </c:pt>
                <c:pt idx="16362">
                  <c:v>UA ORD OMA</c:v>
                </c:pt>
                <c:pt idx="16363">
                  <c:v>UA ORD ORF</c:v>
                </c:pt>
                <c:pt idx="16364">
                  <c:v>UA ORD PBI</c:v>
                </c:pt>
                <c:pt idx="16365">
                  <c:v>UA ORD PDX</c:v>
                </c:pt>
                <c:pt idx="16366">
                  <c:v>UA ORD PHL</c:v>
                </c:pt>
                <c:pt idx="16367">
                  <c:v>UA ORD PHX</c:v>
                </c:pt>
                <c:pt idx="16368">
                  <c:v>UA ORD PIT</c:v>
                </c:pt>
                <c:pt idx="16369">
                  <c:v>UA ORD PNS</c:v>
                </c:pt>
                <c:pt idx="16370">
                  <c:v>UA ORD PSP</c:v>
                </c:pt>
                <c:pt idx="16371">
                  <c:v>UA ORD PVD</c:v>
                </c:pt>
                <c:pt idx="16372">
                  <c:v>UA ORD PWM</c:v>
                </c:pt>
                <c:pt idx="16373">
                  <c:v>UA ORD RAP</c:v>
                </c:pt>
                <c:pt idx="16374">
                  <c:v>UA ORD RDU</c:v>
                </c:pt>
                <c:pt idx="16375">
                  <c:v>UA ORD RIC</c:v>
                </c:pt>
                <c:pt idx="16376">
                  <c:v>UA ORD RNO</c:v>
                </c:pt>
                <c:pt idx="16377">
                  <c:v>UA ORD ROC</c:v>
                </c:pt>
                <c:pt idx="16378">
                  <c:v>UA ORD RSW</c:v>
                </c:pt>
                <c:pt idx="16379">
                  <c:v>UA ORD SAN</c:v>
                </c:pt>
                <c:pt idx="16380">
                  <c:v>UA ORD SAT</c:v>
                </c:pt>
                <c:pt idx="16381">
                  <c:v>UA ORD SAV</c:v>
                </c:pt>
                <c:pt idx="16382">
                  <c:v>UA ORD SDF</c:v>
                </c:pt>
                <c:pt idx="16383">
                  <c:v>UA ORD SEA</c:v>
                </c:pt>
                <c:pt idx="16384">
                  <c:v>UA ORD SFO</c:v>
                </c:pt>
                <c:pt idx="16385">
                  <c:v>UA ORD SJC</c:v>
                </c:pt>
                <c:pt idx="16386">
                  <c:v>UA ORD SJU</c:v>
                </c:pt>
                <c:pt idx="16387">
                  <c:v>UA ORD SLC</c:v>
                </c:pt>
                <c:pt idx="16388">
                  <c:v>UA ORD SMF</c:v>
                </c:pt>
                <c:pt idx="16389">
                  <c:v>UA ORD SNA</c:v>
                </c:pt>
                <c:pt idx="16390">
                  <c:v>UA ORD SRQ</c:v>
                </c:pt>
                <c:pt idx="16391">
                  <c:v>UA ORD STL</c:v>
                </c:pt>
                <c:pt idx="16392">
                  <c:v>UA ORD STT</c:v>
                </c:pt>
                <c:pt idx="16393">
                  <c:v>UA ORD SYR</c:v>
                </c:pt>
                <c:pt idx="16394">
                  <c:v>UA ORD TPA</c:v>
                </c:pt>
                <c:pt idx="16395">
                  <c:v>UA ORD TUL</c:v>
                </c:pt>
                <c:pt idx="16396">
                  <c:v>UA ORD TUS</c:v>
                </c:pt>
                <c:pt idx="16397">
                  <c:v>UA ORD TVC</c:v>
                </c:pt>
                <c:pt idx="16398">
                  <c:v>UA ORD TYS</c:v>
                </c:pt>
                <c:pt idx="16399">
                  <c:v>UA ORF DEN</c:v>
                </c:pt>
                <c:pt idx="16400">
                  <c:v>UA ORF EWR</c:v>
                </c:pt>
                <c:pt idx="16401">
                  <c:v>UA ORF IAD</c:v>
                </c:pt>
                <c:pt idx="16402">
                  <c:v>UA ORF IAH</c:v>
                </c:pt>
                <c:pt idx="16403">
                  <c:v>UA ORF ORD</c:v>
                </c:pt>
                <c:pt idx="16404">
                  <c:v>UA PBI CLE</c:v>
                </c:pt>
                <c:pt idx="16405">
                  <c:v>UA PBI EWR</c:v>
                </c:pt>
                <c:pt idx="16406">
                  <c:v>UA PBI IAH</c:v>
                </c:pt>
                <c:pt idx="16407">
                  <c:v>UA PBI ORD</c:v>
                </c:pt>
                <c:pt idx="16408">
                  <c:v>UA PDX CLE</c:v>
                </c:pt>
                <c:pt idx="16409">
                  <c:v>UA PDX DEN</c:v>
                </c:pt>
                <c:pt idx="16410">
                  <c:v>UA PDX EWR</c:v>
                </c:pt>
                <c:pt idx="16411">
                  <c:v>UA PDX IAD</c:v>
                </c:pt>
                <c:pt idx="16412">
                  <c:v>UA PDX IAH</c:v>
                </c:pt>
                <c:pt idx="16413">
                  <c:v>UA PDX LAX</c:v>
                </c:pt>
                <c:pt idx="16414">
                  <c:v>UA PDX ORD</c:v>
                </c:pt>
                <c:pt idx="16415">
                  <c:v>UA PDX SEA</c:v>
                </c:pt>
                <c:pt idx="16416">
                  <c:v>UA PDX SFO</c:v>
                </c:pt>
                <c:pt idx="16417">
                  <c:v>UA PHL CLE</c:v>
                </c:pt>
                <c:pt idx="16418">
                  <c:v>UA PHL DEN</c:v>
                </c:pt>
                <c:pt idx="16419">
                  <c:v>UA PHL IAD</c:v>
                </c:pt>
                <c:pt idx="16420">
                  <c:v>UA PHL IAH</c:v>
                </c:pt>
                <c:pt idx="16421">
                  <c:v>UA PHL LAX</c:v>
                </c:pt>
                <c:pt idx="16422">
                  <c:v>UA PHL MSP</c:v>
                </c:pt>
                <c:pt idx="16423">
                  <c:v>UA PHL ORD</c:v>
                </c:pt>
                <c:pt idx="16424">
                  <c:v>UA PHL SFO</c:v>
                </c:pt>
                <c:pt idx="16425">
                  <c:v>UA PHX BOS</c:v>
                </c:pt>
                <c:pt idx="16426">
                  <c:v>UA PHX CLE</c:v>
                </c:pt>
                <c:pt idx="16427">
                  <c:v>UA PHX DEN</c:v>
                </c:pt>
                <c:pt idx="16428">
                  <c:v>UA PHX EWR</c:v>
                </c:pt>
                <c:pt idx="16429">
                  <c:v>UA PHX IAD</c:v>
                </c:pt>
                <c:pt idx="16430">
                  <c:v>UA PHX IAH</c:v>
                </c:pt>
                <c:pt idx="16431">
                  <c:v>UA PHX LAX</c:v>
                </c:pt>
                <c:pt idx="16432">
                  <c:v>UA PHX ORD</c:v>
                </c:pt>
                <c:pt idx="16433">
                  <c:v>UA PHX SEA</c:v>
                </c:pt>
                <c:pt idx="16434">
                  <c:v>UA PHX SFO</c:v>
                </c:pt>
                <c:pt idx="16435">
                  <c:v>UA PIT DEN</c:v>
                </c:pt>
                <c:pt idx="16436">
                  <c:v>UA PIT EWR</c:v>
                </c:pt>
                <c:pt idx="16437">
                  <c:v>UA PIT IAD</c:v>
                </c:pt>
                <c:pt idx="16438">
                  <c:v>UA PIT IAH</c:v>
                </c:pt>
                <c:pt idx="16439">
                  <c:v>UA PIT LAX</c:v>
                </c:pt>
                <c:pt idx="16440">
                  <c:v>UA PIT ORD</c:v>
                </c:pt>
                <c:pt idx="16441">
                  <c:v>UA PIT SFO</c:v>
                </c:pt>
                <c:pt idx="16442">
                  <c:v>UA PNS ORD</c:v>
                </c:pt>
                <c:pt idx="16443">
                  <c:v>UA PSP DEN</c:v>
                </c:pt>
                <c:pt idx="16444">
                  <c:v>UA PSP EWR</c:v>
                </c:pt>
                <c:pt idx="16445">
                  <c:v>UA PSP IAH</c:v>
                </c:pt>
                <c:pt idx="16446">
                  <c:v>UA PSP LAX</c:v>
                </c:pt>
                <c:pt idx="16447">
                  <c:v>UA PSP ORD</c:v>
                </c:pt>
                <c:pt idx="16448">
                  <c:v>UA PSP SFO</c:v>
                </c:pt>
                <c:pt idx="16449">
                  <c:v>UA PVD EWR</c:v>
                </c:pt>
                <c:pt idx="16450">
                  <c:v>UA PVD MSP</c:v>
                </c:pt>
                <c:pt idx="16451">
                  <c:v>UA PVD ORD</c:v>
                </c:pt>
                <c:pt idx="16452">
                  <c:v>UA PWM EWR</c:v>
                </c:pt>
                <c:pt idx="16453">
                  <c:v>UA PWM IAD</c:v>
                </c:pt>
                <c:pt idx="16454">
                  <c:v>UA PWM ORD</c:v>
                </c:pt>
                <c:pt idx="16455">
                  <c:v>UA RAP DEN</c:v>
                </c:pt>
                <c:pt idx="16456">
                  <c:v>UA RAP ORD</c:v>
                </c:pt>
                <c:pt idx="16457">
                  <c:v>UA RDU DEN</c:v>
                </c:pt>
                <c:pt idx="16458">
                  <c:v>UA RDU EWR</c:v>
                </c:pt>
                <c:pt idx="16459">
                  <c:v>UA RDU IAD</c:v>
                </c:pt>
                <c:pt idx="16460">
                  <c:v>UA RDU IAH</c:v>
                </c:pt>
                <c:pt idx="16461">
                  <c:v>UA RDU MSN</c:v>
                </c:pt>
                <c:pt idx="16462">
                  <c:v>UA RDU ORD</c:v>
                </c:pt>
                <c:pt idx="16463">
                  <c:v>UA RDU SFO</c:v>
                </c:pt>
                <c:pt idx="16464">
                  <c:v>UA RIC DEN</c:v>
                </c:pt>
                <c:pt idx="16465">
                  <c:v>UA RIC EWR</c:v>
                </c:pt>
                <c:pt idx="16466">
                  <c:v>UA RIC IAD</c:v>
                </c:pt>
                <c:pt idx="16467">
                  <c:v>UA RIC IAH</c:v>
                </c:pt>
                <c:pt idx="16468">
                  <c:v>UA RIC ORD</c:v>
                </c:pt>
                <c:pt idx="16469">
                  <c:v>UA RNO DEN</c:v>
                </c:pt>
                <c:pt idx="16470">
                  <c:v>UA RNO IAH</c:v>
                </c:pt>
                <c:pt idx="16471">
                  <c:v>UA RNO LAX</c:v>
                </c:pt>
                <c:pt idx="16472">
                  <c:v>UA RNO ORD</c:v>
                </c:pt>
                <c:pt idx="16473">
                  <c:v>UA RNO SFO</c:v>
                </c:pt>
                <c:pt idx="16474">
                  <c:v>UA ROC EWR</c:v>
                </c:pt>
                <c:pt idx="16475">
                  <c:v>UA ROC IAD</c:v>
                </c:pt>
                <c:pt idx="16476">
                  <c:v>UA ROC ORD</c:v>
                </c:pt>
                <c:pt idx="16477">
                  <c:v>UA RSW CLE</c:v>
                </c:pt>
                <c:pt idx="16478">
                  <c:v>UA RSW DEN</c:v>
                </c:pt>
                <c:pt idx="16479">
                  <c:v>UA RSW EWR</c:v>
                </c:pt>
                <c:pt idx="16480">
                  <c:v>UA RSW FLL</c:v>
                </c:pt>
                <c:pt idx="16481">
                  <c:v>UA RSW IAH</c:v>
                </c:pt>
                <c:pt idx="16482">
                  <c:v>UA RSW ORD</c:v>
                </c:pt>
                <c:pt idx="16483">
                  <c:v>UA SAN CLE</c:v>
                </c:pt>
                <c:pt idx="16484">
                  <c:v>UA SAN DEN</c:v>
                </c:pt>
                <c:pt idx="16485">
                  <c:v>UA SAN EWR</c:v>
                </c:pt>
                <c:pt idx="16486">
                  <c:v>UA SAN IAD</c:v>
                </c:pt>
                <c:pt idx="16487">
                  <c:v>UA SAN IAH</c:v>
                </c:pt>
                <c:pt idx="16488">
                  <c:v>UA SAN LAX</c:v>
                </c:pt>
                <c:pt idx="16489">
                  <c:v>UA SAN ORD</c:v>
                </c:pt>
                <c:pt idx="16490">
                  <c:v>UA SAN SFO</c:v>
                </c:pt>
                <c:pt idx="16491">
                  <c:v>UA SAT DEN</c:v>
                </c:pt>
                <c:pt idx="16492">
                  <c:v>UA SAT EWR</c:v>
                </c:pt>
                <c:pt idx="16493">
                  <c:v>UA SAT IAD</c:v>
                </c:pt>
                <c:pt idx="16494">
                  <c:v>UA SAT IAH</c:v>
                </c:pt>
                <c:pt idx="16495">
                  <c:v>UA SAT LAX</c:v>
                </c:pt>
                <c:pt idx="16496">
                  <c:v>UA SAT ORD</c:v>
                </c:pt>
                <c:pt idx="16497">
                  <c:v>UA SAT SFO</c:v>
                </c:pt>
                <c:pt idx="16498">
                  <c:v>UA SAV EWR</c:v>
                </c:pt>
                <c:pt idx="16499">
                  <c:v>UA SAV IAD</c:v>
                </c:pt>
                <c:pt idx="16500">
                  <c:v>UA SAV IAH</c:v>
                </c:pt>
                <c:pt idx="16501">
                  <c:v>UA SAV ORD</c:v>
                </c:pt>
                <c:pt idx="16502">
                  <c:v>UA SBA DEN</c:v>
                </c:pt>
                <c:pt idx="16503">
                  <c:v>UA SBA SFO</c:v>
                </c:pt>
                <c:pt idx="16504">
                  <c:v>UA SDF DEN</c:v>
                </c:pt>
                <c:pt idx="16505">
                  <c:v>UA SDF EWR</c:v>
                </c:pt>
                <c:pt idx="16506">
                  <c:v>UA SDF IAD</c:v>
                </c:pt>
                <c:pt idx="16507">
                  <c:v>UA SDF IAH</c:v>
                </c:pt>
                <c:pt idx="16508">
                  <c:v>UA SDF LAX</c:v>
                </c:pt>
                <c:pt idx="16509">
                  <c:v>UA SDF ORD</c:v>
                </c:pt>
                <c:pt idx="16510">
                  <c:v>UA SDF SFO</c:v>
                </c:pt>
                <c:pt idx="16511">
                  <c:v>UA SEA ANC</c:v>
                </c:pt>
                <c:pt idx="16512">
                  <c:v>UA SEA CLE</c:v>
                </c:pt>
                <c:pt idx="16513">
                  <c:v>UA SEA DEN</c:v>
                </c:pt>
                <c:pt idx="16514">
                  <c:v>UA SEA EWR</c:v>
                </c:pt>
                <c:pt idx="16515">
                  <c:v>UA SEA IAD</c:v>
                </c:pt>
                <c:pt idx="16516">
                  <c:v>UA SEA IAH</c:v>
                </c:pt>
                <c:pt idx="16517">
                  <c:v>UA SEA LAX</c:v>
                </c:pt>
                <c:pt idx="16518">
                  <c:v>UA SEA ORD</c:v>
                </c:pt>
                <c:pt idx="16519">
                  <c:v>UA SEA PHX</c:v>
                </c:pt>
                <c:pt idx="16520">
                  <c:v>UA SEA SFO</c:v>
                </c:pt>
                <c:pt idx="16521">
                  <c:v>UA SFO ABQ</c:v>
                </c:pt>
                <c:pt idx="16522">
                  <c:v>UA SFO ANC</c:v>
                </c:pt>
                <c:pt idx="16523">
                  <c:v>UA SFO ATL</c:v>
                </c:pt>
                <c:pt idx="16524">
                  <c:v>UA SFO AUS</c:v>
                </c:pt>
                <c:pt idx="16525">
                  <c:v>UA SFO BDL</c:v>
                </c:pt>
                <c:pt idx="16526">
                  <c:v>UA SFO BNA</c:v>
                </c:pt>
                <c:pt idx="16527">
                  <c:v>UA SFO BOI</c:v>
                </c:pt>
                <c:pt idx="16528">
                  <c:v>UA SFO BOS</c:v>
                </c:pt>
                <c:pt idx="16529">
                  <c:v>UA SFO BUR</c:v>
                </c:pt>
                <c:pt idx="16530">
                  <c:v>UA SFO BWI</c:v>
                </c:pt>
                <c:pt idx="16531">
                  <c:v>UA SFO BZN</c:v>
                </c:pt>
                <c:pt idx="16532">
                  <c:v>UA SFO CLE</c:v>
                </c:pt>
                <c:pt idx="16533">
                  <c:v>UA SFO CLT</c:v>
                </c:pt>
                <c:pt idx="16534">
                  <c:v>UA SFO CVG</c:v>
                </c:pt>
                <c:pt idx="16535">
                  <c:v>UA SFO DCA</c:v>
                </c:pt>
                <c:pt idx="16536">
                  <c:v>UA SFO DEN</c:v>
                </c:pt>
                <c:pt idx="16537">
                  <c:v>UA SFO DFW</c:v>
                </c:pt>
                <c:pt idx="16538">
                  <c:v>UA SFO DTW</c:v>
                </c:pt>
                <c:pt idx="16539">
                  <c:v>UA SFO EUG</c:v>
                </c:pt>
                <c:pt idx="16540">
                  <c:v>UA SFO EWR</c:v>
                </c:pt>
                <c:pt idx="16541">
                  <c:v>UA SFO FAT</c:v>
                </c:pt>
                <c:pt idx="16542">
                  <c:v>UA SFO FLL</c:v>
                </c:pt>
                <c:pt idx="16543">
                  <c:v>UA SFO GEG</c:v>
                </c:pt>
                <c:pt idx="16544">
                  <c:v>UA SFO HNL</c:v>
                </c:pt>
                <c:pt idx="16545">
                  <c:v>UA SFO IAD</c:v>
                </c:pt>
                <c:pt idx="16546">
                  <c:v>UA SFO IAH</c:v>
                </c:pt>
                <c:pt idx="16547">
                  <c:v>UA SFO IND</c:v>
                </c:pt>
                <c:pt idx="16548">
                  <c:v>UA SFO ITO</c:v>
                </c:pt>
                <c:pt idx="16549">
                  <c:v>UA SFO JAC</c:v>
                </c:pt>
                <c:pt idx="16550">
                  <c:v>UA SFO JFK</c:v>
                </c:pt>
                <c:pt idx="16551">
                  <c:v>UA SFO KOA</c:v>
                </c:pt>
                <c:pt idx="16552">
                  <c:v>UA SFO LAS</c:v>
                </c:pt>
                <c:pt idx="16553">
                  <c:v>UA SFO LAX</c:v>
                </c:pt>
                <c:pt idx="16554">
                  <c:v>UA SFO LIH</c:v>
                </c:pt>
                <c:pt idx="16555">
                  <c:v>UA SFO MCI</c:v>
                </c:pt>
                <c:pt idx="16556">
                  <c:v>UA SFO MCO</c:v>
                </c:pt>
                <c:pt idx="16557">
                  <c:v>UA SFO MFR</c:v>
                </c:pt>
                <c:pt idx="16558">
                  <c:v>UA SFO MIA</c:v>
                </c:pt>
                <c:pt idx="16559">
                  <c:v>UA SFO MSN</c:v>
                </c:pt>
                <c:pt idx="16560">
                  <c:v>UA SFO MSO</c:v>
                </c:pt>
                <c:pt idx="16561">
                  <c:v>UA SFO MSP</c:v>
                </c:pt>
                <c:pt idx="16562">
                  <c:v>UA SFO MSY</c:v>
                </c:pt>
                <c:pt idx="16563">
                  <c:v>UA SFO OGG</c:v>
                </c:pt>
                <c:pt idx="16564">
                  <c:v>UA SFO OKC</c:v>
                </c:pt>
                <c:pt idx="16565">
                  <c:v>UA SFO OMA</c:v>
                </c:pt>
                <c:pt idx="16566">
                  <c:v>UA SFO ONT</c:v>
                </c:pt>
                <c:pt idx="16567">
                  <c:v>UA SFO ORD</c:v>
                </c:pt>
                <c:pt idx="16568">
                  <c:v>UA SFO PDX</c:v>
                </c:pt>
                <c:pt idx="16569">
                  <c:v>UA SFO PHL</c:v>
                </c:pt>
                <c:pt idx="16570">
                  <c:v>UA SFO PHX</c:v>
                </c:pt>
                <c:pt idx="16571">
                  <c:v>UA SFO PIT</c:v>
                </c:pt>
                <c:pt idx="16572">
                  <c:v>UA SFO PSP</c:v>
                </c:pt>
                <c:pt idx="16573">
                  <c:v>UA SFO RDU</c:v>
                </c:pt>
                <c:pt idx="16574">
                  <c:v>UA SFO RNO</c:v>
                </c:pt>
                <c:pt idx="16575">
                  <c:v>UA SFO SAN</c:v>
                </c:pt>
                <c:pt idx="16576">
                  <c:v>UA SFO SAT</c:v>
                </c:pt>
                <c:pt idx="16577">
                  <c:v>UA SFO SBA</c:v>
                </c:pt>
                <c:pt idx="16578">
                  <c:v>UA SFO SDF</c:v>
                </c:pt>
                <c:pt idx="16579">
                  <c:v>UA SFO SEA</c:v>
                </c:pt>
                <c:pt idx="16580">
                  <c:v>UA SFO SLC</c:v>
                </c:pt>
                <c:pt idx="16581">
                  <c:v>UA SFO SMF</c:v>
                </c:pt>
                <c:pt idx="16582">
                  <c:v>UA SFO SNA</c:v>
                </c:pt>
                <c:pt idx="16583">
                  <c:v>UA SFO STL</c:v>
                </c:pt>
                <c:pt idx="16584">
                  <c:v>UA SFO TPA</c:v>
                </c:pt>
                <c:pt idx="16585">
                  <c:v>UA SFO TUS</c:v>
                </c:pt>
                <c:pt idx="16586">
                  <c:v>UA SJC DEN</c:v>
                </c:pt>
                <c:pt idx="16587">
                  <c:v>UA SJC EWR</c:v>
                </c:pt>
                <c:pt idx="16588">
                  <c:v>UA SJC IAH</c:v>
                </c:pt>
                <c:pt idx="16589">
                  <c:v>UA SJC LAX</c:v>
                </c:pt>
                <c:pt idx="16590">
                  <c:v>UA SJC ORD</c:v>
                </c:pt>
                <c:pt idx="16591">
                  <c:v>UA SJU CLE</c:v>
                </c:pt>
                <c:pt idx="16592">
                  <c:v>UA SJU EWR</c:v>
                </c:pt>
                <c:pt idx="16593">
                  <c:v>UA SJU IAD</c:v>
                </c:pt>
                <c:pt idx="16594">
                  <c:v>UA SJU IAH</c:v>
                </c:pt>
                <c:pt idx="16595">
                  <c:v>UA SJU ORD</c:v>
                </c:pt>
                <c:pt idx="16596">
                  <c:v>UA SLC DEN</c:v>
                </c:pt>
                <c:pt idx="16597">
                  <c:v>UA SLC EWR</c:v>
                </c:pt>
                <c:pt idx="16598">
                  <c:v>UA SLC IAD</c:v>
                </c:pt>
                <c:pt idx="16599">
                  <c:v>UA SLC IAH</c:v>
                </c:pt>
                <c:pt idx="16600">
                  <c:v>UA SLC ORD</c:v>
                </c:pt>
                <c:pt idx="16601">
                  <c:v>UA SLC SFO</c:v>
                </c:pt>
                <c:pt idx="16602">
                  <c:v>UA SMF DEN</c:v>
                </c:pt>
                <c:pt idx="16603">
                  <c:v>UA SMF EWR</c:v>
                </c:pt>
                <c:pt idx="16604">
                  <c:v>UA SMF IAD</c:v>
                </c:pt>
                <c:pt idx="16605">
                  <c:v>UA SMF IAH</c:v>
                </c:pt>
                <c:pt idx="16606">
                  <c:v>UA SMF LAX</c:v>
                </c:pt>
                <c:pt idx="16607">
                  <c:v>UA SMF ORD</c:v>
                </c:pt>
                <c:pt idx="16608">
                  <c:v>UA SMF SFO</c:v>
                </c:pt>
                <c:pt idx="16609">
                  <c:v>UA SNA DEN</c:v>
                </c:pt>
                <c:pt idx="16610">
                  <c:v>UA SNA EWR</c:v>
                </c:pt>
                <c:pt idx="16611">
                  <c:v>UA SNA HNL</c:v>
                </c:pt>
                <c:pt idx="16612">
                  <c:v>UA SNA IAH</c:v>
                </c:pt>
                <c:pt idx="16613">
                  <c:v>UA SNA OGG</c:v>
                </c:pt>
                <c:pt idx="16614">
                  <c:v>UA SNA ORD</c:v>
                </c:pt>
                <c:pt idx="16615">
                  <c:v>UA SNA SFO</c:v>
                </c:pt>
                <c:pt idx="16616">
                  <c:v>UA SPN GUM</c:v>
                </c:pt>
                <c:pt idx="16617">
                  <c:v>UA SRQ EWR</c:v>
                </c:pt>
                <c:pt idx="16618">
                  <c:v>UA SRQ ORD</c:v>
                </c:pt>
                <c:pt idx="16619">
                  <c:v>UA STL DEN</c:v>
                </c:pt>
                <c:pt idx="16620">
                  <c:v>UA STL EWR</c:v>
                </c:pt>
                <c:pt idx="16621">
                  <c:v>UA STL IAH</c:v>
                </c:pt>
                <c:pt idx="16622">
                  <c:v>UA STL ORD</c:v>
                </c:pt>
                <c:pt idx="16623">
                  <c:v>UA STL SFO</c:v>
                </c:pt>
                <c:pt idx="16624">
                  <c:v>UA STT EWR</c:v>
                </c:pt>
                <c:pt idx="16625">
                  <c:v>UA STT IAD</c:v>
                </c:pt>
                <c:pt idx="16626">
                  <c:v>UA STT IAH</c:v>
                </c:pt>
                <c:pt idx="16627">
                  <c:v>UA STT ORD</c:v>
                </c:pt>
                <c:pt idx="16628">
                  <c:v>UA STT SJU</c:v>
                </c:pt>
                <c:pt idx="16629">
                  <c:v>UA SYR IAD</c:v>
                </c:pt>
                <c:pt idx="16630">
                  <c:v>UA SYR ORD</c:v>
                </c:pt>
                <c:pt idx="16631">
                  <c:v>UA TPA CLE</c:v>
                </c:pt>
                <c:pt idx="16632">
                  <c:v>UA TPA DEN</c:v>
                </c:pt>
                <c:pt idx="16633">
                  <c:v>UA TPA EWR</c:v>
                </c:pt>
                <c:pt idx="16634">
                  <c:v>UA TPA IAD</c:v>
                </c:pt>
                <c:pt idx="16635">
                  <c:v>UA TPA IAH</c:v>
                </c:pt>
                <c:pt idx="16636">
                  <c:v>UA TPA ORD</c:v>
                </c:pt>
                <c:pt idx="16637">
                  <c:v>UA TPA SFO</c:v>
                </c:pt>
                <c:pt idx="16638">
                  <c:v>UA TUL BNA</c:v>
                </c:pt>
                <c:pt idx="16639">
                  <c:v>UA TUL DEN</c:v>
                </c:pt>
                <c:pt idx="16640">
                  <c:v>UA TUL IAH</c:v>
                </c:pt>
                <c:pt idx="16641">
                  <c:v>UA TUL ORD</c:v>
                </c:pt>
                <c:pt idx="16642">
                  <c:v>UA TUS DEN</c:v>
                </c:pt>
                <c:pt idx="16643">
                  <c:v>UA TUS IAH</c:v>
                </c:pt>
                <c:pt idx="16644">
                  <c:v>UA TUS ORD</c:v>
                </c:pt>
                <c:pt idx="16645">
                  <c:v>UA TUS SFO</c:v>
                </c:pt>
                <c:pt idx="16646">
                  <c:v>UA TVC ORD</c:v>
                </c:pt>
                <c:pt idx="16647">
                  <c:v>UA TYS EWR</c:v>
                </c:pt>
                <c:pt idx="16648">
                  <c:v>UA TYS ORD</c:v>
                </c:pt>
                <c:pt idx="16649">
                  <c:v>US ABE CLT</c:v>
                </c:pt>
                <c:pt idx="16650">
                  <c:v>US ABQ CLT</c:v>
                </c:pt>
                <c:pt idx="16651">
                  <c:v>US ABQ PHX</c:v>
                </c:pt>
                <c:pt idx="16652">
                  <c:v>US ALB CLT</c:v>
                </c:pt>
                <c:pt idx="16653">
                  <c:v>US ALB DCA</c:v>
                </c:pt>
                <c:pt idx="16654">
                  <c:v>US ALB PHL</c:v>
                </c:pt>
                <c:pt idx="16655">
                  <c:v>US ANC LAS</c:v>
                </c:pt>
                <c:pt idx="16656">
                  <c:v>US ANC PHL</c:v>
                </c:pt>
                <c:pt idx="16657">
                  <c:v>US ANC PHX</c:v>
                </c:pt>
                <c:pt idx="16658">
                  <c:v>US ATL CLT</c:v>
                </c:pt>
                <c:pt idx="16659">
                  <c:v>US ATL PHL</c:v>
                </c:pt>
                <c:pt idx="16660">
                  <c:v>US ATL PHX</c:v>
                </c:pt>
                <c:pt idx="16661">
                  <c:v>US AUS CLT</c:v>
                </c:pt>
                <c:pt idx="16662">
                  <c:v>US AUS PHL</c:v>
                </c:pt>
                <c:pt idx="16663">
                  <c:v>US AUS PHX</c:v>
                </c:pt>
                <c:pt idx="16664">
                  <c:v>US BDL CLT</c:v>
                </c:pt>
                <c:pt idx="16665">
                  <c:v>US BDL DCA</c:v>
                </c:pt>
                <c:pt idx="16666">
                  <c:v>US BDL PHL</c:v>
                </c:pt>
                <c:pt idx="16667">
                  <c:v>US BHM CLT</c:v>
                </c:pt>
                <c:pt idx="16668">
                  <c:v>US BHM LAX</c:v>
                </c:pt>
                <c:pt idx="16669">
                  <c:v>US BNA CLT</c:v>
                </c:pt>
                <c:pt idx="16670">
                  <c:v>US BNA LAX</c:v>
                </c:pt>
                <c:pt idx="16671">
                  <c:v>US BOI PHX</c:v>
                </c:pt>
                <c:pt idx="16672">
                  <c:v>US BOS CLT</c:v>
                </c:pt>
                <c:pt idx="16673">
                  <c:v>US BOS DCA</c:v>
                </c:pt>
                <c:pt idx="16674">
                  <c:v>US BOS IND</c:v>
                </c:pt>
                <c:pt idx="16675">
                  <c:v>US BOS LAS</c:v>
                </c:pt>
                <c:pt idx="16676">
                  <c:v>US BOS LGA</c:v>
                </c:pt>
                <c:pt idx="16677">
                  <c:v>US BOS PHL</c:v>
                </c:pt>
                <c:pt idx="16678">
                  <c:v>US BOS PHX</c:v>
                </c:pt>
                <c:pt idx="16679">
                  <c:v>US BOS PIT</c:v>
                </c:pt>
                <c:pt idx="16680">
                  <c:v>US BOS SJU</c:v>
                </c:pt>
                <c:pt idx="16681">
                  <c:v>US BOS STT</c:v>
                </c:pt>
                <c:pt idx="16682">
                  <c:v>US BTV PHL</c:v>
                </c:pt>
                <c:pt idx="16683">
                  <c:v>US BUF CLT</c:v>
                </c:pt>
                <c:pt idx="16684">
                  <c:v>US BUF DCA</c:v>
                </c:pt>
                <c:pt idx="16685">
                  <c:v>US BUF PHL</c:v>
                </c:pt>
                <c:pt idx="16686">
                  <c:v>US BUR PHX</c:v>
                </c:pt>
                <c:pt idx="16687">
                  <c:v>US BWI CLT</c:v>
                </c:pt>
                <c:pt idx="16688">
                  <c:v>US BWI LAS</c:v>
                </c:pt>
                <c:pt idx="16689">
                  <c:v>US BWI MSY</c:v>
                </c:pt>
                <c:pt idx="16690">
                  <c:v>US BWI PHL</c:v>
                </c:pt>
                <c:pt idx="16691">
                  <c:v>US BWI PHX</c:v>
                </c:pt>
                <c:pt idx="16692">
                  <c:v>US CHS CLT</c:v>
                </c:pt>
                <c:pt idx="16693">
                  <c:v>US CLE CLT</c:v>
                </c:pt>
                <c:pt idx="16694">
                  <c:v>US CLE PHL</c:v>
                </c:pt>
                <c:pt idx="16695">
                  <c:v>US CLE PHX</c:v>
                </c:pt>
                <c:pt idx="16696">
                  <c:v>US CLT ABE</c:v>
                </c:pt>
                <c:pt idx="16697">
                  <c:v>US CLT ABQ</c:v>
                </c:pt>
                <c:pt idx="16698">
                  <c:v>US CLT ALB</c:v>
                </c:pt>
                <c:pt idx="16699">
                  <c:v>US CLT ATL</c:v>
                </c:pt>
                <c:pt idx="16700">
                  <c:v>US CLT AUS</c:v>
                </c:pt>
                <c:pt idx="16701">
                  <c:v>US CLT BDL</c:v>
                </c:pt>
                <c:pt idx="16702">
                  <c:v>US CLT BHM</c:v>
                </c:pt>
                <c:pt idx="16703">
                  <c:v>US CLT BNA</c:v>
                </c:pt>
                <c:pt idx="16704">
                  <c:v>US CLT BOS</c:v>
                </c:pt>
                <c:pt idx="16705">
                  <c:v>US CLT BUF</c:v>
                </c:pt>
                <c:pt idx="16706">
                  <c:v>US CLT BWI</c:v>
                </c:pt>
                <c:pt idx="16707">
                  <c:v>US CLT CHS</c:v>
                </c:pt>
                <c:pt idx="16708">
                  <c:v>US CLT CLE</c:v>
                </c:pt>
                <c:pt idx="16709">
                  <c:v>US CLT CMH</c:v>
                </c:pt>
                <c:pt idx="16710">
                  <c:v>US CLT DAB</c:v>
                </c:pt>
                <c:pt idx="16711">
                  <c:v>US CLT DCA</c:v>
                </c:pt>
                <c:pt idx="16712">
                  <c:v>US CLT DEN</c:v>
                </c:pt>
                <c:pt idx="16713">
                  <c:v>US CLT DFW</c:v>
                </c:pt>
                <c:pt idx="16714">
                  <c:v>US CLT DSM</c:v>
                </c:pt>
                <c:pt idx="16715">
                  <c:v>US CLT DTW</c:v>
                </c:pt>
                <c:pt idx="16716">
                  <c:v>US CLT EWR</c:v>
                </c:pt>
                <c:pt idx="16717">
                  <c:v>US CLT FLL</c:v>
                </c:pt>
                <c:pt idx="16718">
                  <c:v>US CLT GSO</c:v>
                </c:pt>
                <c:pt idx="16719">
                  <c:v>US CLT HNL</c:v>
                </c:pt>
                <c:pt idx="16720">
                  <c:v>US CLT IAD</c:v>
                </c:pt>
                <c:pt idx="16721">
                  <c:v>US CLT IAH</c:v>
                </c:pt>
                <c:pt idx="16722">
                  <c:v>US CLT ILM</c:v>
                </c:pt>
                <c:pt idx="16723">
                  <c:v>US CLT IND</c:v>
                </c:pt>
                <c:pt idx="16724">
                  <c:v>US CLT JAX</c:v>
                </c:pt>
                <c:pt idx="16725">
                  <c:v>US CLT JFK</c:v>
                </c:pt>
                <c:pt idx="16726">
                  <c:v>US CLT LAS</c:v>
                </c:pt>
                <c:pt idx="16727">
                  <c:v>US CLT LAX</c:v>
                </c:pt>
                <c:pt idx="16728">
                  <c:v>US CLT LGA</c:v>
                </c:pt>
                <c:pt idx="16729">
                  <c:v>US CLT MCI</c:v>
                </c:pt>
                <c:pt idx="16730">
                  <c:v>US CLT MCO</c:v>
                </c:pt>
                <c:pt idx="16731">
                  <c:v>US CLT MDT</c:v>
                </c:pt>
                <c:pt idx="16732">
                  <c:v>US CLT MEM</c:v>
                </c:pt>
                <c:pt idx="16733">
                  <c:v>US CLT MHT</c:v>
                </c:pt>
                <c:pt idx="16734">
                  <c:v>US CLT MIA</c:v>
                </c:pt>
                <c:pt idx="16735">
                  <c:v>US CLT MKE</c:v>
                </c:pt>
                <c:pt idx="16736">
                  <c:v>US CLT MSP</c:v>
                </c:pt>
                <c:pt idx="16737">
                  <c:v>US CLT MSY</c:v>
                </c:pt>
                <c:pt idx="16738">
                  <c:v>US CLT MYR</c:v>
                </c:pt>
                <c:pt idx="16739">
                  <c:v>US CLT OMA</c:v>
                </c:pt>
                <c:pt idx="16740">
                  <c:v>US CLT ORD</c:v>
                </c:pt>
                <c:pt idx="16741">
                  <c:v>US CLT ORF</c:v>
                </c:pt>
                <c:pt idx="16742">
                  <c:v>US CLT PBI</c:v>
                </c:pt>
                <c:pt idx="16743">
                  <c:v>US CLT PDX</c:v>
                </c:pt>
                <c:pt idx="16744">
                  <c:v>US CLT PHL</c:v>
                </c:pt>
                <c:pt idx="16745">
                  <c:v>US CLT PHX</c:v>
                </c:pt>
                <c:pt idx="16746">
                  <c:v>US CLT PIT</c:v>
                </c:pt>
                <c:pt idx="16747">
                  <c:v>US CLT PVD</c:v>
                </c:pt>
                <c:pt idx="16748">
                  <c:v>US CLT PWM</c:v>
                </c:pt>
                <c:pt idx="16749">
                  <c:v>US CLT RDU</c:v>
                </c:pt>
                <c:pt idx="16750">
                  <c:v>US CLT RIC</c:v>
                </c:pt>
                <c:pt idx="16751">
                  <c:v>US CLT ROC</c:v>
                </c:pt>
                <c:pt idx="16752">
                  <c:v>US CLT RSW</c:v>
                </c:pt>
                <c:pt idx="16753">
                  <c:v>US CLT SAN</c:v>
                </c:pt>
                <c:pt idx="16754">
                  <c:v>US CLT SAT</c:v>
                </c:pt>
                <c:pt idx="16755">
                  <c:v>US CLT SAV</c:v>
                </c:pt>
                <c:pt idx="16756">
                  <c:v>US CLT SDF</c:v>
                </c:pt>
                <c:pt idx="16757">
                  <c:v>US CLT SEA</c:v>
                </c:pt>
                <c:pt idx="16758">
                  <c:v>US CLT SFO</c:v>
                </c:pt>
                <c:pt idx="16759">
                  <c:v>US CLT SJU</c:v>
                </c:pt>
                <c:pt idx="16760">
                  <c:v>US CLT SLC</c:v>
                </c:pt>
                <c:pt idx="16761">
                  <c:v>US CLT SMF</c:v>
                </c:pt>
                <c:pt idx="16762">
                  <c:v>US CLT SRQ</c:v>
                </c:pt>
                <c:pt idx="16763">
                  <c:v>US CLT STL</c:v>
                </c:pt>
                <c:pt idx="16764">
                  <c:v>US CLT STT</c:v>
                </c:pt>
                <c:pt idx="16765">
                  <c:v>US CLT STX</c:v>
                </c:pt>
                <c:pt idx="16766">
                  <c:v>US CLT SYR</c:v>
                </c:pt>
                <c:pt idx="16767">
                  <c:v>US CLT TPA</c:v>
                </c:pt>
                <c:pt idx="16768">
                  <c:v>US CLT TUS</c:v>
                </c:pt>
                <c:pt idx="16769">
                  <c:v>US CMH CLT</c:v>
                </c:pt>
                <c:pt idx="16770">
                  <c:v>US CMH LAS</c:v>
                </c:pt>
                <c:pt idx="16771">
                  <c:v>US CMH LAX</c:v>
                </c:pt>
                <c:pt idx="16772">
                  <c:v>US CMH MSY</c:v>
                </c:pt>
                <c:pt idx="16773">
                  <c:v>US CMH PHX</c:v>
                </c:pt>
                <c:pt idx="16774">
                  <c:v>US DAB CLT</c:v>
                </c:pt>
                <c:pt idx="16775">
                  <c:v>US DCA ALB</c:v>
                </c:pt>
                <c:pt idx="16776">
                  <c:v>US DCA BDL</c:v>
                </c:pt>
                <c:pt idx="16777">
                  <c:v>US DCA BOS</c:v>
                </c:pt>
                <c:pt idx="16778">
                  <c:v>US DCA BUF</c:v>
                </c:pt>
                <c:pt idx="16779">
                  <c:v>US DCA CLT</c:v>
                </c:pt>
                <c:pt idx="16780">
                  <c:v>US DCA DFW</c:v>
                </c:pt>
                <c:pt idx="16781">
                  <c:v>US DCA DTW</c:v>
                </c:pt>
                <c:pt idx="16782">
                  <c:v>US DCA FLL</c:v>
                </c:pt>
                <c:pt idx="16783">
                  <c:v>US DCA JAX</c:v>
                </c:pt>
                <c:pt idx="16784">
                  <c:v>US DCA LAS</c:v>
                </c:pt>
                <c:pt idx="16785">
                  <c:v>US DCA LGA</c:v>
                </c:pt>
                <c:pt idx="16786">
                  <c:v>US DCA MCI</c:v>
                </c:pt>
                <c:pt idx="16787">
                  <c:v>US DCA MCO</c:v>
                </c:pt>
                <c:pt idx="16788">
                  <c:v>US DCA MIA</c:v>
                </c:pt>
                <c:pt idx="16789">
                  <c:v>US DCA MSY</c:v>
                </c:pt>
                <c:pt idx="16790">
                  <c:v>US DCA PBI</c:v>
                </c:pt>
                <c:pt idx="16791">
                  <c:v>US DCA PHL</c:v>
                </c:pt>
                <c:pt idx="16792">
                  <c:v>US DCA PHX</c:v>
                </c:pt>
                <c:pt idx="16793">
                  <c:v>US DCA PIT</c:v>
                </c:pt>
                <c:pt idx="16794">
                  <c:v>US DCA PVD</c:v>
                </c:pt>
                <c:pt idx="16795">
                  <c:v>US DCA RSW</c:v>
                </c:pt>
                <c:pt idx="16796">
                  <c:v>US DCA SAN</c:v>
                </c:pt>
                <c:pt idx="16797">
                  <c:v>US DCA SRQ</c:v>
                </c:pt>
                <c:pt idx="16798">
                  <c:v>US DCA SYR</c:v>
                </c:pt>
                <c:pt idx="16799">
                  <c:v>US DCA TPA</c:v>
                </c:pt>
                <c:pt idx="16800">
                  <c:v>US DEN CLT</c:v>
                </c:pt>
                <c:pt idx="16801">
                  <c:v>US DEN PHL</c:v>
                </c:pt>
                <c:pt idx="16802">
                  <c:v>US DEN PHX</c:v>
                </c:pt>
                <c:pt idx="16803">
                  <c:v>US DFW CLT</c:v>
                </c:pt>
                <c:pt idx="16804">
                  <c:v>US DFW DCA</c:v>
                </c:pt>
                <c:pt idx="16805">
                  <c:v>US DFW LAS</c:v>
                </c:pt>
                <c:pt idx="16806">
                  <c:v>US DFW PHL</c:v>
                </c:pt>
                <c:pt idx="16807">
                  <c:v>US DFW PHX</c:v>
                </c:pt>
                <c:pt idx="16808">
                  <c:v>US DFW PIT</c:v>
                </c:pt>
                <c:pt idx="16809">
                  <c:v>US DSM CLT</c:v>
                </c:pt>
                <c:pt idx="16810">
                  <c:v>US DSM PHX</c:v>
                </c:pt>
                <c:pt idx="16811">
                  <c:v>US DTW CLT</c:v>
                </c:pt>
                <c:pt idx="16812">
                  <c:v>US DTW LAS</c:v>
                </c:pt>
                <c:pt idx="16813">
                  <c:v>US DTW MIA</c:v>
                </c:pt>
                <c:pt idx="16814">
                  <c:v>US DTW PHL</c:v>
                </c:pt>
                <c:pt idx="16815">
                  <c:v>US DTW PHX</c:v>
                </c:pt>
                <c:pt idx="16816">
                  <c:v>US ELP PHX</c:v>
                </c:pt>
                <c:pt idx="16817">
                  <c:v>US EWR CLT</c:v>
                </c:pt>
                <c:pt idx="16818">
                  <c:v>US EWR LGA</c:v>
                </c:pt>
                <c:pt idx="16819">
                  <c:v>US EWR MIA</c:v>
                </c:pt>
                <c:pt idx="16820">
                  <c:v>US EWR PHL</c:v>
                </c:pt>
                <c:pt idx="16821">
                  <c:v>US EWR PHX</c:v>
                </c:pt>
                <c:pt idx="16822">
                  <c:v>US EWR SEA</c:v>
                </c:pt>
                <c:pt idx="16823">
                  <c:v>US FAT PHX</c:v>
                </c:pt>
                <c:pt idx="16824">
                  <c:v>US FLL CLT</c:v>
                </c:pt>
                <c:pt idx="16825">
                  <c:v>US FLL DCA</c:v>
                </c:pt>
                <c:pt idx="16826">
                  <c:v>US FLL LAS</c:v>
                </c:pt>
                <c:pt idx="16827">
                  <c:v>US FLL PHL</c:v>
                </c:pt>
                <c:pt idx="16828">
                  <c:v>US FLL PHX</c:v>
                </c:pt>
                <c:pt idx="16829">
                  <c:v>US FLL PIT</c:v>
                </c:pt>
                <c:pt idx="16830">
                  <c:v>US GEG PHX</c:v>
                </c:pt>
                <c:pt idx="16831">
                  <c:v>US GSO CLT</c:v>
                </c:pt>
                <c:pt idx="16832">
                  <c:v>US GSO PHL</c:v>
                </c:pt>
                <c:pt idx="16833">
                  <c:v>US HNL CLT</c:v>
                </c:pt>
                <c:pt idx="16834">
                  <c:v>US HNL PHX</c:v>
                </c:pt>
                <c:pt idx="16835">
                  <c:v>US IAD CLT</c:v>
                </c:pt>
                <c:pt idx="16836">
                  <c:v>US IAD PHX</c:v>
                </c:pt>
                <c:pt idx="16837">
                  <c:v>US IAH CLT</c:v>
                </c:pt>
                <c:pt idx="16838">
                  <c:v>US IAH MIA</c:v>
                </c:pt>
                <c:pt idx="16839">
                  <c:v>US IAH PHL</c:v>
                </c:pt>
                <c:pt idx="16840">
                  <c:v>US IAH PHX</c:v>
                </c:pt>
                <c:pt idx="16841">
                  <c:v>US ILM CLT</c:v>
                </c:pt>
                <c:pt idx="16842">
                  <c:v>US IND BOS</c:v>
                </c:pt>
                <c:pt idx="16843">
                  <c:v>US IND CLT</c:v>
                </c:pt>
                <c:pt idx="16844">
                  <c:v>US IND DCA</c:v>
                </c:pt>
                <c:pt idx="16845">
                  <c:v>US IND PHL</c:v>
                </c:pt>
                <c:pt idx="16846">
                  <c:v>US IND PHX</c:v>
                </c:pt>
                <c:pt idx="16847">
                  <c:v>US JAX CLT</c:v>
                </c:pt>
                <c:pt idx="16848">
                  <c:v>US JAX DCA</c:v>
                </c:pt>
                <c:pt idx="16849">
                  <c:v>US JAX PHL</c:v>
                </c:pt>
                <c:pt idx="16850">
                  <c:v>US JFK CLT</c:v>
                </c:pt>
                <c:pt idx="16851">
                  <c:v>US JFK LAS</c:v>
                </c:pt>
                <c:pt idx="16852">
                  <c:v>US JFK PHL</c:v>
                </c:pt>
                <c:pt idx="16853">
                  <c:v>US JFK PHX</c:v>
                </c:pt>
                <c:pt idx="16854">
                  <c:v>US KOA PHX</c:v>
                </c:pt>
                <c:pt idx="16855">
                  <c:v>US LAS ANC</c:v>
                </c:pt>
                <c:pt idx="16856">
                  <c:v>US LAS BOS</c:v>
                </c:pt>
                <c:pt idx="16857">
                  <c:v>US LAS BWI</c:v>
                </c:pt>
                <c:pt idx="16858">
                  <c:v>US LAS CLT</c:v>
                </c:pt>
                <c:pt idx="16859">
                  <c:v>US LAS CMH</c:v>
                </c:pt>
                <c:pt idx="16860">
                  <c:v>US LAS DCA</c:v>
                </c:pt>
                <c:pt idx="16861">
                  <c:v>US LAS DFW</c:v>
                </c:pt>
                <c:pt idx="16862">
                  <c:v>US LAS DTW</c:v>
                </c:pt>
                <c:pt idx="16863">
                  <c:v>US LAS FLL</c:v>
                </c:pt>
                <c:pt idx="16864">
                  <c:v>US LAS JFK</c:v>
                </c:pt>
                <c:pt idx="16865">
                  <c:v>US LAS LAX</c:v>
                </c:pt>
                <c:pt idx="16866">
                  <c:v>US LAS MCO</c:v>
                </c:pt>
                <c:pt idx="16867">
                  <c:v>US LAS MSP</c:v>
                </c:pt>
                <c:pt idx="16868">
                  <c:v>US LAS ORD</c:v>
                </c:pt>
                <c:pt idx="16869">
                  <c:v>US LAS PDX</c:v>
                </c:pt>
                <c:pt idx="16870">
                  <c:v>US LAS PHL</c:v>
                </c:pt>
                <c:pt idx="16871">
                  <c:v>US LAS PHX</c:v>
                </c:pt>
                <c:pt idx="16872">
                  <c:v>US LAS PIT</c:v>
                </c:pt>
                <c:pt idx="16873">
                  <c:v>US LAS SAN</c:v>
                </c:pt>
                <c:pt idx="16874">
                  <c:v>US LAS SEA</c:v>
                </c:pt>
                <c:pt idx="16875">
                  <c:v>US LAS SFO</c:v>
                </c:pt>
                <c:pt idx="16876">
                  <c:v>US LAS SJC</c:v>
                </c:pt>
                <c:pt idx="16877">
                  <c:v>US LAS SMF</c:v>
                </c:pt>
                <c:pt idx="16878">
                  <c:v>US LAS SNA</c:v>
                </c:pt>
                <c:pt idx="16879">
                  <c:v>US LAS TPA</c:v>
                </c:pt>
                <c:pt idx="16880">
                  <c:v>US LAX BHM</c:v>
                </c:pt>
                <c:pt idx="16881">
                  <c:v>US LAX BNA</c:v>
                </c:pt>
                <c:pt idx="16882">
                  <c:v>US LAX CLT</c:v>
                </c:pt>
                <c:pt idx="16883">
                  <c:v>US LAX CMH</c:v>
                </c:pt>
                <c:pt idx="16884">
                  <c:v>US LAX LAS</c:v>
                </c:pt>
                <c:pt idx="16885">
                  <c:v>US LAX PHL</c:v>
                </c:pt>
                <c:pt idx="16886">
                  <c:v>US LAX PHX</c:v>
                </c:pt>
                <c:pt idx="16887">
                  <c:v>US LAX PIT</c:v>
                </c:pt>
                <c:pt idx="16888">
                  <c:v>US LAX RDU</c:v>
                </c:pt>
                <c:pt idx="16889">
                  <c:v>US LAX TPA</c:v>
                </c:pt>
                <c:pt idx="16890">
                  <c:v>US LGA BOS</c:v>
                </c:pt>
                <c:pt idx="16891">
                  <c:v>US LGA CLT</c:v>
                </c:pt>
                <c:pt idx="16892">
                  <c:v>US LGA DCA</c:v>
                </c:pt>
                <c:pt idx="16893">
                  <c:v>US LGA MIA</c:v>
                </c:pt>
                <c:pt idx="16894">
                  <c:v>US LGA PHL</c:v>
                </c:pt>
                <c:pt idx="16895">
                  <c:v>US LGA PHX</c:v>
                </c:pt>
                <c:pt idx="16896">
                  <c:v>US LGA PIT</c:v>
                </c:pt>
                <c:pt idx="16897">
                  <c:v>US LGA STT</c:v>
                </c:pt>
                <c:pt idx="16898">
                  <c:v>US LGB PHX</c:v>
                </c:pt>
                <c:pt idx="16899">
                  <c:v>US LIH PHX</c:v>
                </c:pt>
                <c:pt idx="16900">
                  <c:v>US MCI CLT</c:v>
                </c:pt>
                <c:pt idx="16901">
                  <c:v>US MCI DCA</c:v>
                </c:pt>
                <c:pt idx="16902">
                  <c:v>US MCI PHL</c:v>
                </c:pt>
                <c:pt idx="16903">
                  <c:v>US MCI PHX</c:v>
                </c:pt>
                <c:pt idx="16904">
                  <c:v>US MCO CLT</c:v>
                </c:pt>
                <c:pt idx="16905">
                  <c:v>US MCO DCA</c:v>
                </c:pt>
                <c:pt idx="16906">
                  <c:v>US MCO LAS</c:v>
                </c:pt>
                <c:pt idx="16907">
                  <c:v>US MCO MIA</c:v>
                </c:pt>
                <c:pt idx="16908">
                  <c:v>US MCO PHL</c:v>
                </c:pt>
                <c:pt idx="16909">
                  <c:v>US MCO PHX</c:v>
                </c:pt>
                <c:pt idx="16910">
                  <c:v>US MCO PIT</c:v>
                </c:pt>
                <c:pt idx="16911">
                  <c:v>US MDT CLT</c:v>
                </c:pt>
                <c:pt idx="16912">
                  <c:v>US MEM CLT</c:v>
                </c:pt>
                <c:pt idx="16913">
                  <c:v>US MHT CLT</c:v>
                </c:pt>
                <c:pt idx="16914">
                  <c:v>US MHT PHL</c:v>
                </c:pt>
                <c:pt idx="16915">
                  <c:v>US MIA CLT</c:v>
                </c:pt>
                <c:pt idx="16916">
                  <c:v>US MIA DCA</c:v>
                </c:pt>
                <c:pt idx="16917">
                  <c:v>US MIA DTW</c:v>
                </c:pt>
                <c:pt idx="16918">
                  <c:v>US MIA EWR</c:v>
                </c:pt>
                <c:pt idx="16919">
                  <c:v>US MIA IAH</c:v>
                </c:pt>
                <c:pt idx="16920">
                  <c:v>US MIA LGA</c:v>
                </c:pt>
                <c:pt idx="16921">
                  <c:v>US MIA MCO</c:v>
                </c:pt>
                <c:pt idx="16922">
                  <c:v>US MIA MSY</c:v>
                </c:pt>
                <c:pt idx="16923">
                  <c:v>US MIA PHL</c:v>
                </c:pt>
                <c:pt idx="16924">
                  <c:v>US MIA RDU</c:v>
                </c:pt>
                <c:pt idx="16925">
                  <c:v>US MIA TPA</c:v>
                </c:pt>
                <c:pt idx="16926">
                  <c:v>US MKE PHL</c:v>
                </c:pt>
                <c:pt idx="16927">
                  <c:v>US MKE PHX</c:v>
                </c:pt>
                <c:pt idx="16928">
                  <c:v>US MSP CLT</c:v>
                </c:pt>
                <c:pt idx="16929">
                  <c:v>US MSP LAS</c:v>
                </c:pt>
                <c:pt idx="16930">
                  <c:v>US MSP PHL</c:v>
                </c:pt>
                <c:pt idx="16931">
                  <c:v>US MSP PHX</c:v>
                </c:pt>
                <c:pt idx="16932">
                  <c:v>US MSY BWI</c:v>
                </c:pt>
                <c:pt idx="16933">
                  <c:v>US MSY CLT</c:v>
                </c:pt>
                <c:pt idx="16934">
                  <c:v>US MSY CMH</c:v>
                </c:pt>
                <c:pt idx="16935">
                  <c:v>US MSY DCA</c:v>
                </c:pt>
                <c:pt idx="16936">
                  <c:v>US MSY MIA</c:v>
                </c:pt>
                <c:pt idx="16937">
                  <c:v>US MSY PHL</c:v>
                </c:pt>
                <c:pt idx="16938">
                  <c:v>US MSY PHX</c:v>
                </c:pt>
                <c:pt idx="16939">
                  <c:v>US MSY SFO</c:v>
                </c:pt>
                <c:pt idx="16940">
                  <c:v>US MYR CLT</c:v>
                </c:pt>
                <c:pt idx="16941">
                  <c:v>US OAK PHX</c:v>
                </c:pt>
                <c:pt idx="16942">
                  <c:v>US OGG PHX</c:v>
                </c:pt>
                <c:pt idx="16943">
                  <c:v>US OMA CLT</c:v>
                </c:pt>
                <c:pt idx="16944">
                  <c:v>US OMA PHX</c:v>
                </c:pt>
                <c:pt idx="16945">
                  <c:v>US ONT PHX</c:v>
                </c:pt>
                <c:pt idx="16946">
                  <c:v>US ORD CLT</c:v>
                </c:pt>
                <c:pt idx="16947">
                  <c:v>US ORD LAS</c:v>
                </c:pt>
                <c:pt idx="16948">
                  <c:v>US ORD PHL</c:v>
                </c:pt>
                <c:pt idx="16949">
                  <c:v>US ORD PHX</c:v>
                </c:pt>
                <c:pt idx="16950">
                  <c:v>US ORF CLT</c:v>
                </c:pt>
                <c:pt idx="16951">
                  <c:v>US PBI CLT</c:v>
                </c:pt>
                <c:pt idx="16952">
                  <c:v>US PBI DCA</c:v>
                </c:pt>
                <c:pt idx="16953">
                  <c:v>US PBI PHL</c:v>
                </c:pt>
                <c:pt idx="16954">
                  <c:v>US PDX CLT</c:v>
                </c:pt>
                <c:pt idx="16955">
                  <c:v>US PDX LAS</c:v>
                </c:pt>
                <c:pt idx="16956">
                  <c:v>US PDX PHL</c:v>
                </c:pt>
                <c:pt idx="16957">
                  <c:v>US PDX PHX</c:v>
                </c:pt>
                <c:pt idx="16958">
                  <c:v>US PHL ALB</c:v>
                </c:pt>
                <c:pt idx="16959">
                  <c:v>US PHL ANC</c:v>
                </c:pt>
                <c:pt idx="16960">
                  <c:v>US PHL ATL</c:v>
                </c:pt>
                <c:pt idx="16961">
                  <c:v>US PHL AUS</c:v>
                </c:pt>
                <c:pt idx="16962">
                  <c:v>US PHL BDL</c:v>
                </c:pt>
                <c:pt idx="16963">
                  <c:v>US PHL BHM</c:v>
                </c:pt>
                <c:pt idx="16964">
                  <c:v>US PHL BOS</c:v>
                </c:pt>
                <c:pt idx="16965">
                  <c:v>US PHL BTV</c:v>
                </c:pt>
                <c:pt idx="16966">
                  <c:v>US PHL BUF</c:v>
                </c:pt>
                <c:pt idx="16967">
                  <c:v>US PHL BWI</c:v>
                </c:pt>
                <c:pt idx="16968">
                  <c:v>US PHL CLE</c:v>
                </c:pt>
                <c:pt idx="16969">
                  <c:v>US PHL CLT</c:v>
                </c:pt>
                <c:pt idx="16970">
                  <c:v>US PHL DCA</c:v>
                </c:pt>
                <c:pt idx="16971">
                  <c:v>US PHL DEN</c:v>
                </c:pt>
                <c:pt idx="16972">
                  <c:v>US PHL DFW</c:v>
                </c:pt>
                <c:pt idx="16973">
                  <c:v>US PHL DTW</c:v>
                </c:pt>
                <c:pt idx="16974">
                  <c:v>US PHL EWR</c:v>
                </c:pt>
                <c:pt idx="16975">
                  <c:v>US PHL FLL</c:v>
                </c:pt>
                <c:pt idx="16976">
                  <c:v>US PHL GSO</c:v>
                </c:pt>
                <c:pt idx="16977">
                  <c:v>US PHL IAH</c:v>
                </c:pt>
                <c:pt idx="16978">
                  <c:v>US PHL IND</c:v>
                </c:pt>
                <c:pt idx="16979">
                  <c:v>US PHL JAX</c:v>
                </c:pt>
                <c:pt idx="16980">
                  <c:v>US PHL JFK</c:v>
                </c:pt>
                <c:pt idx="16981">
                  <c:v>US PHL LAS</c:v>
                </c:pt>
                <c:pt idx="16982">
                  <c:v>US PHL LAX</c:v>
                </c:pt>
                <c:pt idx="16983">
                  <c:v>US PHL LGA</c:v>
                </c:pt>
                <c:pt idx="16984">
                  <c:v>US PHL MCI</c:v>
                </c:pt>
                <c:pt idx="16985">
                  <c:v>US PHL MCO</c:v>
                </c:pt>
                <c:pt idx="16986">
                  <c:v>US PHL MHT</c:v>
                </c:pt>
                <c:pt idx="16987">
                  <c:v>US PHL MIA</c:v>
                </c:pt>
                <c:pt idx="16988">
                  <c:v>US PHL MSP</c:v>
                </c:pt>
                <c:pt idx="16989">
                  <c:v>US PHL MSY</c:v>
                </c:pt>
                <c:pt idx="16990">
                  <c:v>US PHL ORD</c:v>
                </c:pt>
                <c:pt idx="16991">
                  <c:v>US PHL ORF</c:v>
                </c:pt>
                <c:pt idx="16992">
                  <c:v>US PHL PBI</c:v>
                </c:pt>
                <c:pt idx="16993">
                  <c:v>US PHL PDX</c:v>
                </c:pt>
                <c:pt idx="16994">
                  <c:v>US PHL PHX</c:v>
                </c:pt>
                <c:pt idx="16995">
                  <c:v>US PHL PIT</c:v>
                </c:pt>
                <c:pt idx="16996">
                  <c:v>US PHL PVD</c:v>
                </c:pt>
                <c:pt idx="16997">
                  <c:v>US PHL PWM</c:v>
                </c:pt>
                <c:pt idx="16998">
                  <c:v>US PHL RDU</c:v>
                </c:pt>
                <c:pt idx="16999">
                  <c:v>US PHL RIC</c:v>
                </c:pt>
                <c:pt idx="17000">
                  <c:v>US PHL RSW</c:v>
                </c:pt>
                <c:pt idx="17001">
                  <c:v>US PHL SAN</c:v>
                </c:pt>
                <c:pt idx="17002">
                  <c:v>US PHL SAT</c:v>
                </c:pt>
                <c:pt idx="17003">
                  <c:v>US PHL SDF</c:v>
                </c:pt>
                <c:pt idx="17004">
                  <c:v>US PHL SEA</c:v>
                </c:pt>
                <c:pt idx="17005">
                  <c:v>US PHL SFO</c:v>
                </c:pt>
                <c:pt idx="17006">
                  <c:v>US PHL SJU</c:v>
                </c:pt>
                <c:pt idx="17007">
                  <c:v>US PHL SLC</c:v>
                </c:pt>
                <c:pt idx="17008">
                  <c:v>US PHL SMF</c:v>
                </c:pt>
                <c:pt idx="17009">
                  <c:v>US PHL STL</c:v>
                </c:pt>
                <c:pt idx="17010">
                  <c:v>US PHL STT</c:v>
                </c:pt>
                <c:pt idx="17011">
                  <c:v>US PHL SYR</c:v>
                </c:pt>
                <c:pt idx="17012">
                  <c:v>US PHL TPA</c:v>
                </c:pt>
                <c:pt idx="17013">
                  <c:v>US PHX ABQ</c:v>
                </c:pt>
                <c:pt idx="17014">
                  <c:v>US PHX ANC</c:v>
                </c:pt>
                <c:pt idx="17015">
                  <c:v>US PHX ATL</c:v>
                </c:pt>
                <c:pt idx="17016">
                  <c:v>US PHX AUS</c:v>
                </c:pt>
                <c:pt idx="17017">
                  <c:v>US PHX BOI</c:v>
                </c:pt>
                <c:pt idx="17018">
                  <c:v>US PHX BOS</c:v>
                </c:pt>
                <c:pt idx="17019">
                  <c:v>US PHX BUR</c:v>
                </c:pt>
                <c:pt idx="17020">
                  <c:v>US PHX BWI</c:v>
                </c:pt>
                <c:pt idx="17021">
                  <c:v>US PHX CLE</c:v>
                </c:pt>
                <c:pt idx="17022">
                  <c:v>US PHX CLT</c:v>
                </c:pt>
                <c:pt idx="17023">
                  <c:v>US PHX CMH</c:v>
                </c:pt>
                <c:pt idx="17024">
                  <c:v>US PHX DCA</c:v>
                </c:pt>
                <c:pt idx="17025">
                  <c:v>US PHX DEN</c:v>
                </c:pt>
                <c:pt idx="17026">
                  <c:v>US PHX DFW</c:v>
                </c:pt>
                <c:pt idx="17027">
                  <c:v>US PHX DSM</c:v>
                </c:pt>
                <c:pt idx="17028">
                  <c:v>US PHX DTW</c:v>
                </c:pt>
                <c:pt idx="17029">
                  <c:v>US PHX ELP</c:v>
                </c:pt>
                <c:pt idx="17030">
                  <c:v>US PHX EWR</c:v>
                </c:pt>
                <c:pt idx="17031">
                  <c:v>US PHX FAT</c:v>
                </c:pt>
                <c:pt idx="17032">
                  <c:v>US PHX FLL</c:v>
                </c:pt>
                <c:pt idx="17033">
                  <c:v>US PHX GEG</c:v>
                </c:pt>
                <c:pt idx="17034">
                  <c:v>US PHX HNL</c:v>
                </c:pt>
                <c:pt idx="17035">
                  <c:v>US PHX IAD</c:v>
                </c:pt>
                <c:pt idx="17036">
                  <c:v>US PHX IAH</c:v>
                </c:pt>
                <c:pt idx="17037">
                  <c:v>US PHX IND</c:v>
                </c:pt>
                <c:pt idx="17038">
                  <c:v>US PHX JFK</c:v>
                </c:pt>
                <c:pt idx="17039">
                  <c:v>US PHX KOA</c:v>
                </c:pt>
                <c:pt idx="17040">
                  <c:v>US PHX LAS</c:v>
                </c:pt>
                <c:pt idx="17041">
                  <c:v>US PHX LAX</c:v>
                </c:pt>
                <c:pt idx="17042">
                  <c:v>US PHX LGA</c:v>
                </c:pt>
                <c:pt idx="17043">
                  <c:v>US PHX LGB</c:v>
                </c:pt>
                <c:pt idx="17044">
                  <c:v>US PHX LIH</c:v>
                </c:pt>
                <c:pt idx="17045">
                  <c:v>US PHX MCI</c:v>
                </c:pt>
                <c:pt idx="17046">
                  <c:v>US PHX MCO</c:v>
                </c:pt>
                <c:pt idx="17047">
                  <c:v>US PHX MKE</c:v>
                </c:pt>
                <c:pt idx="17048">
                  <c:v>US PHX MSP</c:v>
                </c:pt>
                <c:pt idx="17049">
                  <c:v>US PHX MSY</c:v>
                </c:pt>
                <c:pt idx="17050">
                  <c:v>US PHX OAK</c:v>
                </c:pt>
                <c:pt idx="17051">
                  <c:v>US PHX OGG</c:v>
                </c:pt>
                <c:pt idx="17052">
                  <c:v>US PHX OMA</c:v>
                </c:pt>
                <c:pt idx="17053">
                  <c:v>US PHX ONT</c:v>
                </c:pt>
                <c:pt idx="17054">
                  <c:v>US PHX ORD</c:v>
                </c:pt>
                <c:pt idx="17055">
                  <c:v>US PHX PDX</c:v>
                </c:pt>
                <c:pt idx="17056">
                  <c:v>US PHX PHL</c:v>
                </c:pt>
                <c:pt idx="17057">
                  <c:v>US PHX PIT</c:v>
                </c:pt>
                <c:pt idx="17058">
                  <c:v>US PHX PSP</c:v>
                </c:pt>
                <c:pt idx="17059">
                  <c:v>US PHX RDU</c:v>
                </c:pt>
                <c:pt idx="17060">
                  <c:v>US PHX RNO</c:v>
                </c:pt>
                <c:pt idx="17061">
                  <c:v>US PHX SAN</c:v>
                </c:pt>
                <c:pt idx="17062">
                  <c:v>US PHX SAT</c:v>
                </c:pt>
                <c:pt idx="17063">
                  <c:v>US PHX SEA</c:v>
                </c:pt>
                <c:pt idx="17064">
                  <c:v>US PHX SFO</c:v>
                </c:pt>
                <c:pt idx="17065">
                  <c:v>US PHX SJC</c:v>
                </c:pt>
                <c:pt idx="17066">
                  <c:v>US PHX SLC</c:v>
                </c:pt>
                <c:pt idx="17067">
                  <c:v>US PHX SMF</c:v>
                </c:pt>
                <c:pt idx="17068">
                  <c:v>US PHX SNA</c:v>
                </c:pt>
                <c:pt idx="17069">
                  <c:v>US PHX STL</c:v>
                </c:pt>
                <c:pt idx="17070">
                  <c:v>US PHX TPA</c:v>
                </c:pt>
                <c:pt idx="17071">
                  <c:v>US PHX TUS</c:v>
                </c:pt>
                <c:pt idx="17072">
                  <c:v>US PIT BOS</c:v>
                </c:pt>
                <c:pt idx="17073">
                  <c:v>US PIT CLT</c:v>
                </c:pt>
                <c:pt idx="17074">
                  <c:v>US PIT DCA</c:v>
                </c:pt>
                <c:pt idx="17075">
                  <c:v>US PIT DFW</c:v>
                </c:pt>
                <c:pt idx="17076">
                  <c:v>US PIT FLL</c:v>
                </c:pt>
                <c:pt idx="17077">
                  <c:v>US PIT LAS</c:v>
                </c:pt>
                <c:pt idx="17078">
                  <c:v>US PIT LAX</c:v>
                </c:pt>
                <c:pt idx="17079">
                  <c:v>US PIT LGA</c:v>
                </c:pt>
                <c:pt idx="17080">
                  <c:v>US PIT MCO</c:v>
                </c:pt>
                <c:pt idx="17081">
                  <c:v>US PIT PHL</c:v>
                </c:pt>
                <c:pt idx="17082">
                  <c:v>US PIT PHX</c:v>
                </c:pt>
                <c:pt idx="17083">
                  <c:v>US PIT SFO</c:v>
                </c:pt>
                <c:pt idx="17084">
                  <c:v>US PIT TPA</c:v>
                </c:pt>
                <c:pt idx="17085">
                  <c:v>US PSP PHX</c:v>
                </c:pt>
                <c:pt idx="17086">
                  <c:v>US PVD CLT</c:v>
                </c:pt>
                <c:pt idx="17087">
                  <c:v>US PVD DCA</c:v>
                </c:pt>
                <c:pt idx="17088">
                  <c:v>US PVD PHL</c:v>
                </c:pt>
                <c:pt idx="17089">
                  <c:v>US PWM CLT</c:v>
                </c:pt>
                <c:pt idx="17090">
                  <c:v>US PWM PHL</c:v>
                </c:pt>
                <c:pt idx="17091">
                  <c:v>US RDU CLT</c:v>
                </c:pt>
                <c:pt idx="17092">
                  <c:v>US RDU LAX</c:v>
                </c:pt>
                <c:pt idx="17093">
                  <c:v>US RDU MIA</c:v>
                </c:pt>
                <c:pt idx="17094">
                  <c:v>US RDU PHL</c:v>
                </c:pt>
                <c:pt idx="17095">
                  <c:v>US RDU PHX</c:v>
                </c:pt>
                <c:pt idx="17096">
                  <c:v>US RIC CLT</c:v>
                </c:pt>
                <c:pt idx="17097">
                  <c:v>US RIC PHL</c:v>
                </c:pt>
                <c:pt idx="17098">
                  <c:v>US RNO PHX</c:v>
                </c:pt>
                <c:pt idx="17099">
                  <c:v>US ROC CLT</c:v>
                </c:pt>
                <c:pt idx="17100">
                  <c:v>US RSW CLT</c:v>
                </c:pt>
                <c:pt idx="17101">
                  <c:v>US RSW DCA</c:v>
                </c:pt>
                <c:pt idx="17102">
                  <c:v>US RSW PHL</c:v>
                </c:pt>
                <c:pt idx="17103">
                  <c:v>US SAN CLT</c:v>
                </c:pt>
                <c:pt idx="17104">
                  <c:v>US SAN DCA</c:v>
                </c:pt>
                <c:pt idx="17105">
                  <c:v>US SAN LAS</c:v>
                </c:pt>
                <c:pt idx="17106">
                  <c:v>US SAN PHL</c:v>
                </c:pt>
                <c:pt idx="17107">
                  <c:v>US SAN PHX</c:v>
                </c:pt>
                <c:pt idx="17108">
                  <c:v>US SAT CLT</c:v>
                </c:pt>
                <c:pt idx="17109">
                  <c:v>US SAT PHL</c:v>
                </c:pt>
                <c:pt idx="17110">
                  <c:v>US SAT PHX</c:v>
                </c:pt>
                <c:pt idx="17111">
                  <c:v>US SAV CLT</c:v>
                </c:pt>
                <c:pt idx="17112">
                  <c:v>US SDF CLT</c:v>
                </c:pt>
                <c:pt idx="17113">
                  <c:v>US SDF PHL</c:v>
                </c:pt>
                <c:pt idx="17114">
                  <c:v>US SEA CLT</c:v>
                </c:pt>
                <c:pt idx="17115">
                  <c:v>US SEA EWR</c:v>
                </c:pt>
                <c:pt idx="17116">
                  <c:v>US SEA LAS</c:v>
                </c:pt>
                <c:pt idx="17117">
                  <c:v>US SEA PHL</c:v>
                </c:pt>
                <c:pt idx="17118">
                  <c:v>US SEA PHX</c:v>
                </c:pt>
                <c:pt idx="17119">
                  <c:v>US SFO CLT</c:v>
                </c:pt>
                <c:pt idx="17120">
                  <c:v>US SFO LAS</c:v>
                </c:pt>
                <c:pt idx="17121">
                  <c:v>US SFO MSY</c:v>
                </c:pt>
                <c:pt idx="17122">
                  <c:v>US SFO PHL</c:v>
                </c:pt>
                <c:pt idx="17123">
                  <c:v>US SFO PHX</c:v>
                </c:pt>
                <c:pt idx="17124">
                  <c:v>US SFO PIT</c:v>
                </c:pt>
                <c:pt idx="17125">
                  <c:v>US SJC LAS</c:v>
                </c:pt>
                <c:pt idx="17126">
                  <c:v>US SJC PHX</c:v>
                </c:pt>
                <c:pt idx="17127">
                  <c:v>US SJU BOS</c:v>
                </c:pt>
                <c:pt idx="17128">
                  <c:v>US SJU CLT</c:v>
                </c:pt>
                <c:pt idx="17129">
                  <c:v>US SJU PHL</c:v>
                </c:pt>
                <c:pt idx="17130">
                  <c:v>US SLC CLT</c:v>
                </c:pt>
                <c:pt idx="17131">
                  <c:v>US SLC PHL</c:v>
                </c:pt>
                <c:pt idx="17132">
                  <c:v>US SLC PHX</c:v>
                </c:pt>
                <c:pt idx="17133">
                  <c:v>US SMF CLT</c:v>
                </c:pt>
                <c:pt idx="17134">
                  <c:v>US SMF LAS</c:v>
                </c:pt>
                <c:pt idx="17135">
                  <c:v>US SMF PHL</c:v>
                </c:pt>
                <c:pt idx="17136">
                  <c:v>US SMF PHX</c:v>
                </c:pt>
                <c:pt idx="17137">
                  <c:v>US SNA LAS</c:v>
                </c:pt>
                <c:pt idx="17138">
                  <c:v>US SNA PHX</c:v>
                </c:pt>
                <c:pt idx="17139">
                  <c:v>US SRQ CLT</c:v>
                </c:pt>
                <c:pt idx="17140">
                  <c:v>US SRQ DCA</c:v>
                </c:pt>
                <c:pt idx="17141">
                  <c:v>US STL CLT</c:v>
                </c:pt>
                <c:pt idx="17142">
                  <c:v>US STL PHL</c:v>
                </c:pt>
                <c:pt idx="17143">
                  <c:v>US STL PHX</c:v>
                </c:pt>
                <c:pt idx="17144">
                  <c:v>US STT BOS</c:v>
                </c:pt>
                <c:pt idx="17145">
                  <c:v>US STT CLT</c:v>
                </c:pt>
                <c:pt idx="17146">
                  <c:v>US STT LGA</c:v>
                </c:pt>
                <c:pt idx="17147">
                  <c:v>US STT PHL</c:v>
                </c:pt>
                <c:pt idx="17148">
                  <c:v>US STX CLT</c:v>
                </c:pt>
                <c:pt idx="17149">
                  <c:v>US SYR CLT</c:v>
                </c:pt>
                <c:pt idx="17150">
                  <c:v>US SYR DCA</c:v>
                </c:pt>
                <c:pt idx="17151">
                  <c:v>US SYR PHL</c:v>
                </c:pt>
                <c:pt idx="17152">
                  <c:v>US TPA CLT</c:v>
                </c:pt>
                <c:pt idx="17153">
                  <c:v>US TPA DCA</c:v>
                </c:pt>
                <c:pt idx="17154">
                  <c:v>US TPA LAS</c:v>
                </c:pt>
                <c:pt idx="17155">
                  <c:v>US TPA LAX</c:v>
                </c:pt>
                <c:pt idx="17156">
                  <c:v>US TPA MIA</c:v>
                </c:pt>
                <c:pt idx="17157">
                  <c:v>US TPA PHL</c:v>
                </c:pt>
                <c:pt idx="17158">
                  <c:v>US TPA PHX</c:v>
                </c:pt>
                <c:pt idx="17159">
                  <c:v>US TPA PIT</c:v>
                </c:pt>
                <c:pt idx="17160">
                  <c:v>US TUS CLT</c:v>
                </c:pt>
                <c:pt idx="17161">
                  <c:v>US TUS PHX</c:v>
                </c:pt>
                <c:pt idx="17162">
                  <c:v>VX ANC SFO</c:v>
                </c:pt>
                <c:pt idx="17163">
                  <c:v>VX AUS DAL</c:v>
                </c:pt>
                <c:pt idx="17164">
                  <c:v>VX AUS SFO</c:v>
                </c:pt>
                <c:pt idx="17165">
                  <c:v>VX BNA SFO</c:v>
                </c:pt>
                <c:pt idx="17166">
                  <c:v>VX BOS LAS</c:v>
                </c:pt>
                <c:pt idx="17167">
                  <c:v>VX BOS LAX</c:v>
                </c:pt>
                <c:pt idx="17168">
                  <c:v>VX BOS SFO</c:v>
                </c:pt>
                <c:pt idx="17169">
                  <c:v>VX BWI SFO</c:v>
                </c:pt>
                <c:pt idx="17170">
                  <c:v>VX DAL AUS</c:v>
                </c:pt>
                <c:pt idx="17171">
                  <c:v>VX DAL DCA</c:v>
                </c:pt>
                <c:pt idx="17172">
                  <c:v>VX DAL LAS</c:v>
                </c:pt>
                <c:pt idx="17173">
                  <c:v>VX DAL LAX</c:v>
                </c:pt>
                <c:pt idx="17174">
                  <c:v>VX DAL LGA</c:v>
                </c:pt>
                <c:pt idx="17175">
                  <c:v>VX DAL SEA</c:v>
                </c:pt>
                <c:pt idx="17176">
                  <c:v>VX DAL SFO</c:v>
                </c:pt>
                <c:pt idx="17177">
                  <c:v>VX DCA DAL</c:v>
                </c:pt>
                <c:pt idx="17178">
                  <c:v>VX DCA SFO</c:v>
                </c:pt>
                <c:pt idx="17179">
                  <c:v>VX DEN SFO</c:v>
                </c:pt>
                <c:pt idx="17180">
                  <c:v>VX DFW LAX</c:v>
                </c:pt>
                <c:pt idx="17181">
                  <c:v>VX DFW SFO</c:v>
                </c:pt>
                <c:pt idx="17182">
                  <c:v>VX EWR LAX</c:v>
                </c:pt>
                <c:pt idx="17183">
                  <c:v>VX EWR SFO</c:v>
                </c:pt>
                <c:pt idx="17184">
                  <c:v>VX FLL JFK</c:v>
                </c:pt>
                <c:pt idx="17185">
                  <c:v>VX FLL LAX</c:v>
                </c:pt>
                <c:pt idx="17186">
                  <c:v>VX FLL SFO</c:v>
                </c:pt>
                <c:pt idx="17187">
                  <c:v>VX HNL LAX</c:v>
                </c:pt>
                <c:pt idx="17188">
                  <c:v>VX HNL SFO</c:v>
                </c:pt>
                <c:pt idx="17189">
                  <c:v>VX IAD LAX</c:v>
                </c:pt>
                <c:pt idx="17190">
                  <c:v>VX IAD SFO</c:v>
                </c:pt>
                <c:pt idx="17191">
                  <c:v>VX IND SFO</c:v>
                </c:pt>
                <c:pt idx="17192">
                  <c:v>VX JFK FLL</c:v>
                </c:pt>
                <c:pt idx="17193">
                  <c:v>VX JFK LAS</c:v>
                </c:pt>
                <c:pt idx="17194">
                  <c:v>VX JFK LAX</c:v>
                </c:pt>
                <c:pt idx="17195">
                  <c:v>VX JFK PSP</c:v>
                </c:pt>
                <c:pt idx="17196">
                  <c:v>VX JFK SFO</c:v>
                </c:pt>
                <c:pt idx="17197">
                  <c:v>VX JFK SJC</c:v>
                </c:pt>
                <c:pt idx="17198">
                  <c:v>VX JFK SLC</c:v>
                </c:pt>
                <c:pt idx="17199">
                  <c:v>VX KOA SFO</c:v>
                </c:pt>
                <c:pt idx="17200">
                  <c:v>VX LAS BOS</c:v>
                </c:pt>
                <c:pt idx="17201">
                  <c:v>VX LAS DAL</c:v>
                </c:pt>
                <c:pt idx="17202">
                  <c:v>VX LAS JFK</c:v>
                </c:pt>
                <c:pt idx="17203">
                  <c:v>VX LAS LAX</c:v>
                </c:pt>
                <c:pt idx="17204">
                  <c:v>VX LAS SEA</c:v>
                </c:pt>
                <c:pt idx="17205">
                  <c:v>VX LAS SFO</c:v>
                </c:pt>
                <c:pt idx="17206">
                  <c:v>VX LAX BOS</c:v>
                </c:pt>
                <c:pt idx="17207">
                  <c:v>VX LAX DAL</c:v>
                </c:pt>
                <c:pt idx="17208">
                  <c:v>VX LAX DCA</c:v>
                </c:pt>
                <c:pt idx="17209">
                  <c:v>VX LAX DFW</c:v>
                </c:pt>
                <c:pt idx="17210">
                  <c:v>VX LAX EWR</c:v>
                </c:pt>
                <c:pt idx="17211">
                  <c:v>VX LAX FLL</c:v>
                </c:pt>
                <c:pt idx="17212">
                  <c:v>VX LAX HNL</c:v>
                </c:pt>
                <c:pt idx="17213">
                  <c:v>VX LAX IAD</c:v>
                </c:pt>
                <c:pt idx="17214">
                  <c:v>VX LAX JFK</c:v>
                </c:pt>
                <c:pt idx="17215">
                  <c:v>VX LAX LAS</c:v>
                </c:pt>
                <c:pt idx="17216">
                  <c:v>VX LAX MCO</c:v>
                </c:pt>
                <c:pt idx="17217">
                  <c:v>VX LAX OGG</c:v>
                </c:pt>
                <c:pt idx="17218">
                  <c:v>VX LAX ORD</c:v>
                </c:pt>
                <c:pt idx="17219">
                  <c:v>VX LAX PDX</c:v>
                </c:pt>
                <c:pt idx="17220">
                  <c:v>VX LAX PHL</c:v>
                </c:pt>
                <c:pt idx="17221">
                  <c:v>VX LAX SEA</c:v>
                </c:pt>
                <c:pt idx="17222">
                  <c:v>VX LAX SFO</c:v>
                </c:pt>
                <c:pt idx="17223">
                  <c:v>VX LAX SJC</c:v>
                </c:pt>
                <c:pt idx="17224">
                  <c:v>VX LGA DAL</c:v>
                </c:pt>
                <c:pt idx="17225">
                  <c:v>VX LGA LAS</c:v>
                </c:pt>
                <c:pt idx="17226">
                  <c:v>VX MCO LAX</c:v>
                </c:pt>
                <c:pt idx="17227">
                  <c:v>VX MCO SFO</c:v>
                </c:pt>
                <c:pt idx="17228">
                  <c:v>VX MSY SFO</c:v>
                </c:pt>
                <c:pt idx="17229">
                  <c:v>VX OGG LAX</c:v>
                </c:pt>
                <c:pt idx="17230">
                  <c:v>VX OGG SFO</c:v>
                </c:pt>
                <c:pt idx="17231">
                  <c:v>VX ONT LAX</c:v>
                </c:pt>
                <c:pt idx="17232">
                  <c:v>VX ORD LAX</c:v>
                </c:pt>
                <c:pt idx="17233">
                  <c:v>VX ORD PDX</c:v>
                </c:pt>
                <c:pt idx="17234">
                  <c:v>VX ORD SFO</c:v>
                </c:pt>
                <c:pt idx="17235">
                  <c:v>VX PDX LAX</c:v>
                </c:pt>
                <c:pt idx="17236">
                  <c:v>VX PDX ORD</c:v>
                </c:pt>
                <c:pt idx="17237">
                  <c:v>VX PDX SFO</c:v>
                </c:pt>
                <c:pt idx="17238">
                  <c:v>VX PHL LAX</c:v>
                </c:pt>
                <c:pt idx="17239">
                  <c:v>VX PHL SFO</c:v>
                </c:pt>
                <c:pt idx="17240">
                  <c:v>VX PSP JFK</c:v>
                </c:pt>
                <c:pt idx="17241">
                  <c:v>VX PSP SFO</c:v>
                </c:pt>
                <c:pt idx="17242">
                  <c:v>VX RDU SFO</c:v>
                </c:pt>
                <c:pt idx="17243">
                  <c:v>VX SAN SFO</c:v>
                </c:pt>
                <c:pt idx="17244">
                  <c:v>VX SEA DAL</c:v>
                </c:pt>
                <c:pt idx="17245">
                  <c:v>VX SEA LAS</c:v>
                </c:pt>
                <c:pt idx="17246">
                  <c:v>VX SEA LAX</c:v>
                </c:pt>
                <c:pt idx="17247">
                  <c:v>VX SEA SFO</c:v>
                </c:pt>
                <c:pt idx="17248">
                  <c:v>VX SFO ANC</c:v>
                </c:pt>
                <c:pt idx="17249">
                  <c:v>VX SFO AUS</c:v>
                </c:pt>
                <c:pt idx="17250">
                  <c:v>VX SFO BNA</c:v>
                </c:pt>
                <c:pt idx="17251">
                  <c:v>VX SFO BOS</c:v>
                </c:pt>
                <c:pt idx="17252">
                  <c:v>VX SFO BWI</c:v>
                </c:pt>
                <c:pt idx="17253">
                  <c:v>VX SFO DAL</c:v>
                </c:pt>
                <c:pt idx="17254">
                  <c:v>VX SFO DCA</c:v>
                </c:pt>
                <c:pt idx="17255">
                  <c:v>VX SFO DEN</c:v>
                </c:pt>
                <c:pt idx="17256">
                  <c:v>VX SFO DFW</c:v>
                </c:pt>
                <c:pt idx="17257">
                  <c:v>VX SFO EWR</c:v>
                </c:pt>
                <c:pt idx="17258">
                  <c:v>VX SFO FLL</c:v>
                </c:pt>
                <c:pt idx="17259">
                  <c:v>VX SFO HNL</c:v>
                </c:pt>
                <c:pt idx="17260">
                  <c:v>VX SFO IAD</c:v>
                </c:pt>
                <c:pt idx="17261">
                  <c:v>VX SFO IND</c:v>
                </c:pt>
                <c:pt idx="17262">
                  <c:v>VX SFO JFK</c:v>
                </c:pt>
                <c:pt idx="17263">
                  <c:v>VX SFO KOA</c:v>
                </c:pt>
                <c:pt idx="17264">
                  <c:v>VX SFO LAS</c:v>
                </c:pt>
                <c:pt idx="17265">
                  <c:v>VX SFO LAX</c:v>
                </c:pt>
                <c:pt idx="17266">
                  <c:v>VX SFO MCO</c:v>
                </c:pt>
                <c:pt idx="17267">
                  <c:v>VX SFO MSY</c:v>
                </c:pt>
                <c:pt idx="17268">
                  <c:v>VX SFO OGG</c:v>
                </c:pt>
                <c:pt idx="17269">
                  <c:v>VX SFO ORD</c:v>
                </c:pt>
                <c:pt idx="17270">
                  <c:v>VX SFO PDX</c:v>
                </c:pt>
                <c:pt idx="17271">
                  <c:v>VX SFO PHL</c:v>
                </c:pt>
                <c:pt idx="17272">
                  <c:v>VX SFO PSP</c:v>
                </c:pt>
                <c:pt idx="17273">
                  <c:v>VX SFO RDU</c:v>
                </c:pt>
                <c:pt idx="17274">
                  <c:v>VX SFO SAN</c:v>
                </c:pt>
                <c:pt idx="17275">
                  <c:v>VX SFO SEA</c:v>
                </c:pt>
                <c:pt idx="17276">
                  <c:v>VX SJC LAX</c:v>
                </c:pt>
                <c:pt idx="17277">
                  <c:v>VX SJC ORD</c:v>
                </c:pt>
                <c:pt idx="17278">
                  <c:v>VX TUL AUS</c:v>
                </c:pt>
                <c:pt idx="17279">
                  <c:v>WN ABQ AMA</c:v>
                </c:pt>
                <c:pt idx="17280">
                  <c:v>WN ABQ AUS</c:v>
                </c:pt>
                <c:pt idx="17281">
                  <c:v>WN ABQ BWI</c:v>
                </c:pt>
                <c:pt idx="17282">
                  <c:v>WN ABQ DAL</c:v>
                </c:pt>
                <c:pt idx="17283">
                  <c:v>WN ABQ DEN</c:v>
                </c:pt>
                <c:pt idx="17284">
                  <c:v>WN ABQ ELP</c:v>
                </c:pt>
                <c:pt idx="17285">
                  <c:v>WN ABQ HOU</c:v>
                </c:pt>
                <c:pt idx="17286">
                  <c:v>WN ABQ LAS</c:v>
                </c:pt>
                <c:pt idx="17287">
                  <c:v>WN ABQ LAX</c:v>
                </c:pt>
                <c:pt idx="17288">
                  <c:v>WN ABQ LBB</c:v>
                </c:pt>
                <c:pt idx="17289">
                  <c:v>WN ABQ MAF</c:v>
                </c:pt>
                <c:pt idx="17290">
                  <c:v>WN ABQ MCI</c:v>
                </c:pt>
                <c:pt idx="17291">
                  <c:v>WN ABQ MCO</c:v>
                </c:pt>
                <c:pt idx="17292">
                  <c:v>WN ABQ MDW</c:v>
                </c:pt>
                <c:pt idx="17293">
                  <c:v>WN ABQ OAK</c:v>
                </c:pt>
                <c:pt idx="17294">
                  <c:v>WN ABQ PDX</c:v>
                </c:pt>
                <c:pt idx="17295">
                  <c:v>WN ABQ PHX</c:v>
                </c:pt>
                <c:pt idx="17296">
                  <c:v>WN ABQ SAN</c:v>
                </c:pt>
                <c:pt idx="17297">
                  <c:v>WN ABQ SAT</c:v>
                </c:pt>
                <c:pt idx="17298">
                  <c:v>WN ABQ SEA</c:v>
                </c:pt>
                <c:pt idx="17299">
                  <c:v>WN ABQ SJC</c:v>
                </c:pt>
                <c:pt idx="17300">
                  <c:v>WN ABQ SLC</c:v>
                </c:pt>
                <c:pt idx="17301">
                  <c:v>WN ABQ SNA</c:v>
                </c:pt>
                <c:pt idx="17302">
                  <c:v>WN ABQ STL</c:v>
                </c:pt>
                <c:pt idx="17303">
                  <c:v>WN ABQ TPA</c:v>
                </c:pt>
                <c:pt idx="17304">
                  <c:v>WN ABQ TUS</c:v>
                </c:pt>
                <c:pt idx="17305">
                  <c:v>WN ALB BWI</c:v>
                </c:pt>
                <c:pt idx="17306">
                  <c:v>WN ALB DEN</c:v>
                </c:pt>
                <c:pt idx="17307">
                  <c:v>WN ALB FLL</c:v>
                </c:pt>
                <c:pt idx="17308">
                  <c:v>WN ALB LAS</c:v>
                </c:pt>
                <c:pt idx="17309">
                  <c:v>WN ALB MCO</c:v>
                </c:pt>
                <c:pt idx="17310">
                  <c:v>WN ALB MDW</c:v>
                </c:pt>
                <c:pt idx="17311">
                  <c:v>WN ALB RSW</c:v>
                </c:pt>
                <c:pt idx="17312">
                  <c:v>WN ALB TPA</c:v>
                </c:pt>
                <c:pt idx="17313">
                  <c:v>WN AMA ABQ</c:v>
                </c:pt>
                <c:pt idx="17314">
                  <c:v>WN AMA DAL</c:v>
                </c:pt>
                <c:pt idx="17315">
                  <c:v>WN AMA DEN</c:v>
                </c:pt>
                <c:pt idx="17316">
                  <c:v>WN AMA LAS</c:v>
                </c:pt>
                <c:pt idx="17317">
                  <c:v>WN ATL AUS</c:v>
                </c:pt>
                <c:pt idx="17318">
                  <c:v>WN ATL BDL</c:v>
                </c:pt>
                <c:pt idx="17319">
                  <c:v>WN ATL BNA</c:v>
                </c:pt>
                <c:pt idx="17320">
                  <c:v>WN ATL BOS</c:v>
                </c:pt>
                <c:pt idx="17321">
                  <c:v>WN ATL BWI</c:v>
                </c:pt>
                <c:pt idx="17322">
                  <c:v>WN ATL CAK</c:v>
                </c:pt>
                <c:pt idx="17323">
                  <c:v>WN ATL CLE</c:v>
                </c:pt>
                <c:pt idx="17324">
                  <c:v>WN ATL CMH</c:v>
                </c:pt>
                <c:pt idx="17325">
                  <c:v>WN ATL DAL</c:v>
                </c:pt>
                <c:pt idx="17326">
                  <c:v>WN ATL DCA</c:v>
                </c:pt>
                <c:pt idx="17327">
                  <c:v>WN ATL DEN</c:v>
                </c:pt>
                <c:pt idx="17328">
                  <c:v>WN ATL DTW</c:v>
                </c:pt>
                <c:pt idx="17329">
                  <c:v>WN ATL FLL</c:v>
                </c:pt>
                <c:pt idx="17330">
                  <c:v>WN ATL GSP</c:v>
                </c:pt>
                <c:pt idx="17331">
                  <c:v>WN ATL HOU</c:v>
                </c:pt>
                <c:pt idx="17332">
                  <c:v>WN ATL IAD</c:v>
                </c:pt>
                <c:pt idx="17333">
                  <c:v>WN ATL IND</c:v>
                </c:pt>
                <c:pt idx="17334">
                  <c:v>WN ATL JAX</c:v>
                </c:pt>
                <c:pt idx="17335">
                  <c:v>WN ATL LAS</c:v>
                </c:pt>
                <c:pt idx="17336">
                  <c:v>WN ATL LAX</c:v>
                </c:pt>
                <c:pt idx="17337">
                  <c:v>WN ATL LGA</c:v>
                </c:pt>
                <c:pt idx="17338">
                  <c:v>WN ATL MCI</c:v>
                </c:pt>
                <c:pt idx="17339">
                  <c:v>WN ATL MCO</c:v>
                </c:pt>
                <c:pt idx="17340">
                  <c:v>WN ATL MDW</c:v>
                </c:pt>
                <c:pt idx="17341">
                  <c:v>WN ATL MKE</c:v>
                </c:pt>
                <c:pt idx="17342">
                  <c:v>WN ATL MSP</c:v>
                </c:pt>
                <c:pt idx="17343">
                  <c:v>WN ATL MSY</c:v>
                </c:pt>
                <c:pt idx="17344">
                  <c:v>WN ATL OAK</c:v>
                </c:pt>
                <c:pt idx="17345">
                  <c:v>WN ATL OKC</c:v>
                </c:pt>
                <c:pt idx="17346">
                  <c:v>WN ATL ORF</c:v>
                </c:pt>
                <c:pt idx="17347">
                  <c:v>WN ATL PBI</c:v>
                </c:pt>
                <c:pt idx="17348">
                  <c:v>WN ATL PHL</c:v>
                </c:pt>
                <c:pt idx="17349">
                  <c:v>WN ATL PHX</c:v>
                </c:pt>
                <c:pt idx="17350">
                  <c:v>WN ATL PIT</c:v>
                </c:pt>
                <c:pt idx="17351">
                  <c:v>WN ATL RDU</c:v>
                </c:pt>
                <c:pt idx="17352">
                  <c:v>WN ATL RIC</c:v>
                </c:pt>
                <c:pt idx="17353">
                  <c:v>WN ATL RSW</c:v>
                </c:pt>
                <c:pt idx="17354">
                  <c:v>WN ATL SAN</c:v>
                </c:pt>
                <c:pt idx="17355">
                  <c:v>WN ATL SAT</c:v>
                </c:pt>
                <c:pt idx="17356">
                  <c:v>WN ATL SDF</c:v>
                </c:pt>
                <c:pt idx="17357">
                  <c:v>WN ATL SEA</c:v>
                </c:pt>
                <c:pt idx="17358">
                  <c:v>WN ATL SFO</c:v>
                </c:pt>
                <c:pt idx="17359">
                  <c:v>WN ATL SJU</c:v>
                </c:pt>
                <c:pt idx="17360">
                  <c:v>WN ATL STL</c:v>
                </c:pt>
                <c:pt idx="17361">
                  <c:v>WN ATL TPA</c:v>
                </c:pt>
                <c:pt idx="17362">
                  <c:v>WN AUS ABQ</c:v>
                </c:pt>
                <c:pt idx="17363">
                  <c:v>WN AUS ATL</c:v>
                </c:pt>
                <c:pt idx="17364">
                  <c:v>WN AUS BNA</c:v>
                </c:pt>
                <c:pt idx="17365">
                  <c:v>WN AUS BOS</c:v>
                </c:pt>
                <c:pt idx="17366">
                  <c:v>WN AUS BWI</c:v>
                </c:pt>
                <c:pt idx="17367">
                  <c:v>WN AUS DAL</c:v>
                </c:pt>
                <c:pt idx="17368">
                  <c:v>WN AUS DCA</c:v>
                </c:pt>
                <c:pt idx="17369">
                  <c:v>WN AUS DEN</c:v>
                </c:pt>
                <c:pt idx="17370">
                  <c:v>WN AUS ECP</c:v>
                </c:pt>
                <c:pt idx="17371">
                  <c:v>WN AUS ELP</c:v>
                </c:pt>
                <c:pt idx="17372">
                  <c:v>WN AUS EWR</c:v>
                </c:pt>
                <c:pt idx="17373">
                  <c:v>WN AUS FLL</c:v>
                </c:pt>
                <c:pt idx="17374">
                  <c:v>WN AUS HOU</c:v>
                </c:pt>
                <c:pt idx="17375">
                  <c:v>WN AUS HRL</c:v>
                </c:pt>
                <c:pt idx="17376">
                  <c:v>WN AUS IND</c:v>
                </c:pt>
                <c:pt idx="17377">
                  <c:v>WN AUS LAS</c:v>
                </c:pt>
                <c:pt idx="17378">
                  <c:v>WN AUS LAX</c:v>
                </c:pt>
                <c:pt idx="17379">
                  <c:v>WN AUS LBB</c:v>
                </c:pt>
                <c:pt idx="17380">
                  <c:v>WN AUS MAF</c:v>
                </c:pt>
                <c:pt idx="17381">
                  <c:v>WN AUS MCI</c:v>
                </c:pt>
                <c:pt idx="17382">
                  <c:v>WN AUS MCO</c:v>
                </c:pt>
                <c:pt idx="17383">
                  <c:v>WN AUS MDW</c:v>
                </c:pt>
                <c:pt idx="17384">
                  <c:v>WN AUS MEM</c:v>
                </c:pt>
                <c:pt idx="17385">
                  <c:v>WN AUS MSY</c:v>
                </c:pt>
                <c:pt idx="17386">
                  <c:v>WN AUS OAK</c:v>
                </c:pt>
                <c:pt idx="17387">
                  <c:v>WN AUS PDX</c:v>
                </c:pt>
                <c:pt idx="17388">
                  <c:v>WN AUS PHL</c:v>
                </c:pt>
                <c:pt idx="17389">
                  <c:v>WN AUS PHX</c:v>
                </c:pt>
                <c:pt idx="17390">
                  <c:v>WN AUS PNS</c:v>
                </c:pt>
                <c:pt idx="17391">
                  <c:v>WN AUS SAN</c:v>
                </c:pt>
                <c:pt idx="17392">
                  <c:v>WN AUS SEA</c:v>
                </c:pt>
                <c:pt idx="17393">
                  <c:v>WN AUS SFO</c:v>
                </c:pt>
                <c:pt idx="17394">
                  <c:v>WN AUS SJC</c:v>
                </c:pt>
                <c:pt idx="17395">
                  <c:v>WN AUS SMF</c:v>
                </c:pt>
                <c:pt idx="17396">
                  <c:v>WN AUS SNA</c:v>
                </c:pt>
                <c:pt idx="17397">
                  <c:v>WN AUS STL</c:v>
                </c:pt>
                <c:pt idx="17398">
                  <c:v>WN AUS TPA</c:v>
                </c:pt>
                <c:pt idx="17399">
                  <c:v>WN BDL ATL</c:v>
                </c:pt>
                <c:pt idx="17400">
                  <c:v>WN BDL BNA</c:v>
                </c:pt>
                <c:pt idx="17401">
                  <c:v>WN BDL BWI</c:v>
                </c:pt>
                <c:pt idx="17402">
                  <c:v>WN BDL DEN</c:v>
                </c:pt>
                <c:pt idx="17403">
                  <c:v>WN BDL FLL</c:v>
                </c:pt>
                <c:pt idx="17404">
                  <c:v>WN BDL LAS</c:v>
                </c:pt>
                <c:pt idx="17405">
                  <c:v>WN BDL MCO</c:v>
                </c:pt>
                <c:pt idx="17406">
                  <c:v>WN BDL MDW</c:v>
                </c:pt>
                <c:pt idx="17407">
                  <c:v>WN BDL PBI</c:v>
                </c:pt>
                <c:pt idx="17408">
                  <c:v>WN BDL RSW</c:v>
                </c:pt>
                <c:pt idx="17409">
                  <c:v>WN BDL STL</c:v>
                </c:pt>
                <c:pt idx="17410">
                  <c:v>WN BDL TPA</c:v>
                </c:pt>
                <c:pt idx="17411">
                  <c:v>WN BHM BNA</c:v>
                </c:pt>
                <c:pt idx="17412">
                  <c:v>WN BHM BWI</c:v>
                </c:pt>
                <c:pt idx="17413">
                  <c:v>WN BHM DAL</c:v>
                </c:pt>
                <c:pt idx="17414">
                  <c:v>WN BHM FLL</c:v>
                </c:pt>
                <c:pt idx="17415">
                  <c:v>WN BHM HOU</c:v>
                </c:pt>
                <c:pt idx="17416">
                  <c:v>WN BHM JAX</c:v>
                </c:pt>
                <c:pt idx="17417">
                  <c:v>WN BHM LAS</c:v>
                </c:pt>
                <c:pt idx="17418">
                  <c:v>WN BHM LAX</c:v>
                </c:pt>
                <c:pt idx="17419">
                  <c:v>WN BHM MCO</c:v>
                </c:pt>
                <c:pt idx="17420">
                  <c:v>WN BHM MDW</c:v>
                </c:pt>
                <c:pt idx="17421">
                  <c:v>WN BHM MSY</c:v>
                </c:pt>
                <c:pt idx="17422">
                  <c:v>WN BHM PHX</c:v>
                </c:pt>
                <c:pt idx="17423">
                  <c:v>WN BHM SDF</c:v>
                </c:pt>
                <c:pt idx="17424">
                  <c:v>WN BHM STL</c:v>
                </c:pt>
                <c:pt idx="17425">
                  <c:v>WN BHM TPA</c:v>
                </c:pt>
                <c:pt idx="17426">
                  <c:v>WN BKG DAL</c:v>
                </c:pt>
                <c:pt idx="17427">
                  <c:v>WN BKG HOU</c:v>
                </c:pt>
                <c:pt idx="17428">
                  <c:v>WN BKG MCO</c:v>
                </c:pt>
                <c:pt idx="17429">
                  <c:v>WN BKG MDW</c:v>
                </c:pt>
                <c:pt idx="17430">
                  <c:v>WN BNA ATL</c:v>
                </c:pt>
                <c:pt idx="17431">
                  <c:v>WN BNA AUS</c:v>
                </c:pt>
                <c:pt idx="17432">
                  <c:v>WN BNA BDL</c:v>
                </c:pt>
                <c:pt idx="17433">
                  <c:v>WN BNA BHM</c:v>
                </c:pt>
                <c:pt idx="17434">
                  <c:v>WN BNA BOS</c:v>
                </c:pt>
                <c:pt idx="17435">
                  <c:v>WN BNA BWI</c:v>
                </c:pt>
                <c:pt idx="17436">
                  <c:v>WN BNA CHS</c:v>
                </c:pt>
                <c:pt idx="17437">
                  <c:v>WN BNA CLE</c:v>
                </c:pt>
                <c:pt idx="17438">
                  <c:v>WN BNA CLT</c:v>
                </c:pt>
                <c:pt idx="17439">
                  <c:v>WN BNA CMH</c:v>
                </c:pt>
                <c:pt idx="17440">
                  <c:v>WN BNA DAL</c:v>
                </c:pt>
                <c:pt idx="17441">
                  <c:v>WN BNA DCA</c:v>
                </c:pt>
                <c:pt idx="17442">
                  <c:v>WN BNA DEN</c:v>
                </c:pt>
                <c:pt idx="17443">
                  <c:v>WN BNA DTW</c:v>
                </c:pt>
                <c:pt idx="17444">
                  <c:v>WN BNA ECP</c:v>
                </c:pt>
                <c:pt idx="17445">
                  <c:v>WN BNA EWR</c:v>
                </c:pt>
                <c:pt idx="17446">
                  <c:v>WN BNA FLL</c:v>
                </c:pt>
                <c:pt idx="17447">
                  <c:v>WN BNA GSP</c:v>
                </c:pt>
                <c:pt idx="17448">
                  <c:v>WN BNA HOU</c:v>
                </c:pt>
                <c:pt idx="17449">
                  <c:v>WN BNA JAX</c:v>
                </c:pt>
                <c:pt idx="17450">
                  <c:v>WN BNA LAS</c:v>
                </c:pt>
                <c:pt idx="17451">
                  <c:v>WN BNA LAX</c:v>
                </c:pt>
                <c:pt idx="17452">
                  <c:v>WN BNA LGA</c:v>
                </c:pt>
                <c:pt idx="17453">
                  <c:v>WN BNA MCI</c:v>
                </c:pt>
                <c:pt idx="17454">
                  <c:v>WN BNA MCO</c:v>
                </c:pt>
                <c:pt idx="17455">
                  <c:v>WN BNA MDW</c:v>
                </c:pt>
                <c:pt idx="17456">
                  <c:v>WN BNA MKE</c:v>
                </c:pt>
                <c:pt idx="17457">
                  <c:v>WN BNA MSP</c:v>
                </c:pt>
                <c:pt idx="17458">
                  <c:v>WN BNA MSY</c:v>
                </c:pt>
                <c:pt idx="17459">
                  <c:v>WN BNA OAK</c:v>
                </c:pt>
                <c:pt idx="17460">
                  <c:v>WN BNA OKC</c:v>
                </c:pt>
                <c:pt idx="17461">
                  <c:v>WN BNA ONT</c:v>
                </c:pt>
                <c:pt idx="17462">
                  <c:v>WN BNA ORF</c:v>
                </c:pt>
                <c:pt idx="17463">
                  <c:v>WN BNA PHL</c:v>
                </c:pt>
                <c:pt idx="17464">
                  <c:v>WN BNA PHX</c:v>
                </c:pt>
                <c:pt idx="17465">
                  <c:v>WN BNA PIT</c:v>
                </c:pt>
                <c:pt idx="17466">
                  <c:v>WN BNA PNS</c:v>
                </c:pt>
                <c:pt idx="17467">
                  <c:v>WN BNA PVD</c:v>
                </c:pt>
                <c:pt idx="17468">
                  <c:v>WN BNA RDU</c:v>
                </c:pt>
                <c:pt idx="17469">
                  <c:v>WN BNA RSW</c:v>
                </c:pt>
                <c:pt idx="17470">
                  <c:v>WN BNA SAN</c:v>
                </c:pt>
                <c:pt idx="17471">
                  <c:v>WN BNA SAT</c:v>
                </c:pt>
                <c:pt idx="17472">
                  <c:v>WN BNA SEA</c:v>
                </c:pt>
                <c:pt idx="17473">
                  <c:v>WN BNA STL</c:v>
                </c:pt>
                <c:pt idx="17474">
                  <c:v>WN BNA TPA</c:v>
                </c:pt>
                <c:pt idx="17475">
                  <c:v>WN BOI DAL</c:v>
                </c:pt>
                <c:pt idx="17476">
                  <c:v>WN BOI DEN</c:v>
                </c:pt>
                <c:pt idx="17477">
                  <c:v>WN BOI GEG</c:v>
                </c:pt>
                <c:pt idx="17478">
                  <c:v>WN BOI LAS</c:v>
                </c:pt>
                <c:pt idx="17479">
                  <c:v>WN BOI LAX</c:v>
                </c:pt>
                <c:pt idx="17480">
                  <c:v>WN BOI MDW</c:v>
                </c:pt>
                <c:pt idx="17481">
                  <c:v>WN BOI OAK</c:v>
                </c:pt>
                <c:pt idx="17482">
                  <c:v>WN BOI PDX</c:v>
                </c:pt>
                <c:pt idx="17483">
                  <c:v>WN BOI PHX</c:v>
                </c:pt>
                <c:pt idx="17484">
                  <c:v>WN BOI RNO</c:v>
                </c:pt>
                <c:pt idx="17485">
                  <c:v>WN BOI SAN</c:v>
                </c:pt>
                <c:pt idx="17486">
                  <c:v>WN BOI SEA</c:v>
                </c:pt>
                <c:pt idx="17487">
                  <c:v>WN BOI SJC</c:v>
                </c:pt>
                <c:pt idx="17488">
                  <c:v>WN BOI SLC</c:v>
                </c:pt>
                <c:pt idx="17489">
                  <c:v>WN BOI SMF</c:v>
                </c:pt>
                <c:pt idx="17490">
                  <c:v>WN BOS ATL</c:v>
                </c:pt>
                <c:pt idx="17491">
                  <c:v>WN BOS AUS</c:v>
                </c:pt>
                <c:pt idx="17492">
                  <c:v>WN BOS BNA</c:v>
                </c:pt>
                <c:pt idx="17493">
                  <c:v>WN BOS BWI</c:v>
                </c:pt>
                <c:pt idx="17494">
                  <c:v>WN BOS CAK</c:v>
                </c:pt>
                <c:pt idx="17495">
                  <c:v>WN BOS CMH</c:v>
                </c:pt>
                <c:pt idx="17496">
                  <c:v>WN BOS DAL</c:v>
                </c:pt>
                <c:pt idx="17497">
                  <c:v>WN BOS DEN</c:v>
                </c:pt>
                <c:pt idx="17498">
                  <c:v>WN BOS HOU</c:v>
                </c:pt>
                <c:pt idx="17499">
                  <c:v>WN BOS IND</c:v>
                </c:pt>
                <c:pt idx="17500">
                  <c:v>WN BOS MCI</c:v>
                </c:pt>
                <c:pt idx="17501">
                  <c:v>WN BOS MCO</c:v>
                </c:pt>
                <c:pt idx="17502">
                  <c:v>WN BOS MDW</c:v>
                </c:pt>
                <c:pt idx="17503">
                  <c:v>WN BOS MKE</c:v>
                </c:pt>
                <c:pt idx="17504">
                  <c:v>WN BOS MSP</c:v>
                </c:pt>
                <c:pt idx="17505">
                  <c:v>WN BOS MSY</c:v>
                </c:pt>
                <c:pt idx="17506">
                  <c:v>WN BOS PHL</c:v>
                </c:pt>
                <c:pt idx="17507">
                  <c:v>WN BOS PHX</c:v>
                </c:pt>
                <c:pt idx="17508">
                  <c:v>WN BOS RSW</c:v>
                </c:pt>
                <c:pt idx="17509">
                  <c:v>WN BOS STL</c:v>
                </c:pt>
                <c:pt idx="17510">
                  <c:v>WN BOS TPA</c:v>
                </c:pt>
                <c:pt idx="17511">
                  <c:v>WN BUF BWI</c:v>
                </c:pt>
                <c:pt idx="17512">
                  <c:v>WN BUF DEN</c:v>
                </c:pt>
                <c:pt idx="17513">
                  <c:v>WN BUF FLL</c:v>
                </c:pt>
                <c:pt idx="17514">
                  <c:v>WN BUF LAS</c:v>
                </c:pt>
                <c:pt idx="17515">
                  <c:v>WN BUF MCO</c:v>
                </c:pt>
                <c:pt idx="17516">
                  <c:v>WN BUF MDW</c:v>
                </c:pt>
                <c:pt idx="17517">
                  <c:v>WN BUF PHX</c:v>
                </c:pt>
                <c:pt idx="17518">
                  <c:v>WN BUF RSW</c:v>
                </c:pt>
                <c:pt idx="17519">
                  <c:v>WN BUF TPA</c:v>
                </c:pt>
                <c:pt idx="17520">
                  <c:v>WN BUR DAL</c:v>
                </c:pt>
                <c:pt idx="17521">
                  <c:v>WN BUR DEN</c:v>
                </c:pt>
                <c:pt idx="17522">
                  <c:v>WN BUR HOU</c:v>
                </c:pt>
                <c:pt idx="17523">
                  <c:v>WN BUR LAS</c:v>
                </c:pt>
                <c:pt idx="17524">
                  <c:v>WN BUR MDW</c:v>
                </c:pt>
                <c:pt idx="17525">
                  <c:v>WN BUR OAK</c:v>
                </c:pt>
                <c:pt idx="17526">
                  <c:v>WN BUR PDX</c:v>
                </c:pt>
                <c:pt idx="17527">
                  <c:v>WN BUR PHX</c:v>
                </c:pt>
                <c:pt idx="17528">
                  <c:v>WN BUR SFO</c:v>
                </c:pt>
                <c:pt idx="17529">
                  <c:v>WN BUR SJC</c:v>
                </c:pt>
                <c:pt idx="17530">
                  <c:v>WN BUR SLC</c:v>
                </c:pt>
                <c:pt idx="17531">
                  <c:v>WN BUR SMF</c:v>
                </c:pt>
                <c:pt idx="17532">
                  <c:v>WN BWI ABQ</c:v>
                </c:pt>
                <c:pt idx="17533">
                  <c:v>WN BWI ALB</c:v>
                </c:pt>
                <c:pt idx="17534">
                  <c:v>WN BWI ATL</c:v>
                </c:pt>
                <c:pt idx="17535">
                  <c:v>WN BWI AUS</c:v>
                </c:pt>
                <c:pt idx="17536">
                  <c:v>WN BWI BDL</c:v>
                </c:pt>
                <c:pt idx="17537">
                  <c:v>WN BWI BHM</c:v>
                </c:pt>
                <c:pt idx="17538">
                  <c:v>WN BWI BNA</c:v>
                </c:pt>
                <c:pt idx="17539">
                  <c:v>WN BWI BOS</c:v>
                </c:pt>
                <c:pt idx="17540">
                  <c:v>WN BWI BUF</c:v>
                </c:pt>
                <c:pt idx="17541">
                  <c:v>WN BWI CHS</c:v>
                </c:pt>
                <c:pt idx="17542">
                  <c:v>WN BWI CLE</c:v>
                </c:pt>
                <c:pt idx="17543">
                  <c:v>WN BWI CLT</c:v>
                </c:pt>
                <c:pt idx="17544">
                  <c:v>WN BWI CMH</c:v>
                </c:pt>
                <c:pt idx="17545">
                  <c:v>WN BWI CVG</c:v>
                </c:pt>
                <c:pt idx="17546">
                  <c:v>WN BWI DAL</c:v>
                </c:pt>
                <c:pt idx="17547">
                  <c:v>WN BWI DAY</c:v>
                </c:pt>
                <c:pt idx="17548">
                  <c:v>WN BWI DEN</c:v>
                </c:pt>
                <c:pt idx="17549">
                  <c:v>WN BWI DTW</c:v>
                </c:pt>
                <c:pt idx="17550">
                  <c:v>WN BWI ECP</c:v>
                </c:pt>
                <c:pt idx="17551">
                  <c:v>WN BWI EWR</c:v>
                </c:pt>
                <c:pt idx="17552">
                  <c:v>WN BWI FLL</c:v>
                </c:pt>
                <c:pt idx="17553">
                  <c:v>WN BWI FNT</c:v>
                </c:pt>
                <c:pt idx="17554">
                  <c:v>WN BWI GRR</c:v>
                </c:pt>
                <c:pt idx="17555">
                  <c:v>WN BWI GSP</c:v>
                </c:pt>
                <c:pt idx="17556">
                  <c:v>WN BWI HOU</c:v>
                </c:pt>
                <c:pt idx="17557">
                  <c:v>WN BWI IND</c:v>
                </c:pt>
                <c:pt idx="17558">
                  <c:v>WN BWI ISP</c:v>
                </c:pt>
                <c:pt idx="17559">
                  <c:v>WN BWI JAN</c:v>
                </c:pt>
                <c:pt idx="17560">
                  <c:v>WN BWI JAX</c:v>
                </c:pt>
                <c:pt idx="17561">
                  <c:v>WN BWI LAS</c:v>
                </c:pt>
                <c:pt idx="17562">
                  <c:v>WN BWI LAX</c:v>
                </c:pt>
                <c:pt idx="17563">
                  <c:v>WN BWI LGA</c:v>
                </c:pt>
                <c:pt idx="17564">
                  <c:v>WN BWI LIT</c:v>
                </c:pt>
                <c:pt idx="17565">
                  <c:v>WN BWI MCI</c:v>
                </c:pt>
                <c:pt idx="17566">
                  <c:v>WN BWI MCO</c:v>
                </c:pt>
                <c:pt idx="17567">
                  <c:v>WN BWI MDW</c:v>
                </c:pt>
                <c:pt idx="17568">
                  <c:v>WN BWI MEM</c:v>
                </c:pt>
                <c:pt idx="17569">
                  <c:v>WN BWI MHT</c:v>
                </c:pt>
                <c:pt idx="17570">
                  <c:v>WN BWI MKE</c:v>
                </c:pt>
                <c:pt idx="17571">
                  <c:v>WN BWI MSP</c:v>
                </c:pt>
                <c:pt idx="17572">
                  <c:v>WN BWI MSY</c:v>
                </c:pt>
                <c:pt idx="17573">
                  <c:v>WN BWI OAK</c:v>
                </c:pt>
                <c:pt idx="17574">
                  <c:v>WN BWI OKC</c:v>
                </c:pt>
                <c:pt idx="17575">
                  <c:v>WN BWI ORF</c:v>
                </c:pt>
                <c:pt idx="17576">
                  <c:v>WN BWI PBI</c:v>
                </c:pt>
                <c:pt idx="17577">
                  <c:v>WN BWI PDX</c:v>
                </c:pt>
                <c:pt idx="17578">
                  <c:v>WN BWI PHX</c:v>
                </c:pt>
                <c:pt idx="17579">
                  <c:v>WN BWI PIT</c:v>
                </c:pt>
                <c:pt idx="17580">
                  <c:v>WN BWI PVD</c:v>
                </c:pt>
                <c:pt idx="17581">
                  <c:v>WN BWI PWM</c:v>
                </c:pt>
                <c:pt idx="17582">
                  <c:v>WN BWI RDU</c:v>
                </c:pt>
                <c:pt idx="17583">
                  <c:v>WN BWI ROC</c:v>
                </c:pt>
                <c:pt idx="17584">
                  <c:v>WN BWI RSW</c:v>
                </c:pt>
                <c:pt idx="17585">
                  <c:v>WN BWI SAN</c:v>
                </c:pt>
                <c:pt idx="17586">
                  <c:v>WN BWI SAT</c:v>
                </c:pt>
                <c:pt idx="17587">
                  <c:v>WN BWI SDF</c:v>
                </c:pt>
                <c:pt idx="17588">
                  <c:v>WN BWI SEA</c:v>
                </c:pt>
                <c:pt idx="17589">
                  <c:v>WN BWI SJC</c:v>
                </c:pt>
                <c:pt idx="17590">
                  <c:v>WN BWI SJU</c:v>
                </c:pt>
                <c:pt idx="17591">
                  <c:v>WN BWI SLC</c:v>
                </c:pt>
                <c:pt idx="17592">
                  <c:v>WN BWI SMF</c:v>
                </c:pt>
                <c:pt idx="17593">
                  <c:v>WN BWI STL</c:v>
                </c:pt>
                <c:pt idx="17594">
                  <c:v>WN BWI TPA</c:v>
                </c:pt>
                <c:pt idx="17595">
                  <c:v>WN BWI TUS</c:v>
                </c:pt>
                <c:pt idx="17596">
                  <c:v>WN CAK ATL</c:v>
                </c:pt>
                <c:pt idx="17597">
                  <c:v>WN CAK BOS</c:v>
                </c:pt>
                <c:pt idx="17598">
                  <c:v>WN CAK DCA</c:v>
                </c:pt>
                <c:pt idx="17599">
                  <c:v>WN CAK DEN</c:v>
                </c:pt>
                <c:pt idx="17600">
                  <c:v>WN CAK LAS</c:v>
                </c:pt>
                <c:pt idx="17601">
                  <c:v>WN CAK LGA</c:v>
                </c:pt>
                <c:pt idx="17602">
                  <c:v>WN CAK MCO</c:v>
                </c:pt>
                <c:pt idx="17603">
                  <c:v>WN CAK MDW</c:v>
                </c:pt>
                <c:pt idx="17604">
                  <c:v>WN CAK RSW</c:v>
                </c:pt>
                <c:pt idx="17605">
                  <c:v>WN CAK TPA</c:v>
                </c:pt>
                <c:pt idx="17606">
                  <c:v>WN CHS BNA</c:v>
                </c:pt>
                <c:pt idx="17607">
                  <c:v>WN CHS BWI</c:v>
                </c:pt>
                <c:pt idx="17608">
                  <c:v>WN CHS DAL</c:v>
                </c:pt>
                <c:pt idx="17609">
                  <c:v>WN CHS DEN</c:v>
                </c:pt>
                <c:pt idx="17610">
                  <c:v>WN CHS HOU</c:v>
                </c:pt>
                <c:pt idx="17611">
                  <c:v>WN CHS MDW</c:v>
                </c:pt>
                <c:pt idx="17612">
                  <c:v>WN CHS STL</c:v>
                </c:pt>
                <c:pt idx="17613">
                  <c:v>WN CLE ATL</c:v>
                </c:pt>
                <c:pt idx="17614">
                  <c:v>WN CLE BNA</c:v>
                </c:pt>
                <c:pt idx="17615">
                  <c:v>WN CLE BWI</c:v>
                </c:pt>
                <c:pt idx="17616">
                  <c:v>WN CLE DEN</c:v>
                </c:pt>
                <c:pt idx="17617">
                  <c:v>WN CLE LAS</c:v>
                </c:pt>
                <c:pt idx="17618">
                  <c:v>WN CLE MCO</c:v>
                </c:pt>
                <c:pt idx="17619">
                  <c:v>WN CLE MDW</c:v>
                </c:pt>
                <c:pt idx="17620">
                  <c:v>WN CLE MKE</c:v>
                </c:pt>
                <c:pt idx="17621">
                  <c:v>WN CLE MSY</c:v>
                </c:pt>
                <c:pt idx="17622">
                  <c:v>WN CLE PHX</c:v>
                </c:pt>
                <c:pt idx="17623">
                  <c:v>WN CLE RSW</c:v>
                </c:pt>
                <c:pt idx="17624">
                  <c:v>WN CLE STL</c:v>
                </c:pt>
                <c:pt idx="17625">
                  <c:v>WN CLT BNA</c:v>
                </c:pt>
                <c:pt idx="17626">
                  <c:v>WN CLT BWI</c:v>
                </c:pt>
                <c:pt idx="17627">
                  <c:v>WN CLT DAL</c:v>
                </c:pt>
                <c:pt idx="17628">
                  <c:v>WN CLT HOU</c:v>
                </c:pt>
                <c:pt idx="17629">
                  <c:v>WN CLT MCO</c:v>
                </c:pt>
                <c:pt idx="17630">
                  <c:v>WN CLT MDW</c:v>
                </c:pt>
                <c:pt idx="17631">
                  <c:v>WN CMH ATL</c:v>
                </c:pt>
                <c:pt idx="17632">
                  <c:v>WN CMH BNA</c:v>
                </c:pt>
                <c:pt idx="17633">
                  <c:v>WN CMH BOS</c:v>
                </c:pt>
                <c:pt idx="17634">
                  <c:v>WN CMH BWI</c:v>
                </c:pt>
                <c:pt idx="17635">
                  <c:v>WN CMH DAL</c:v>
                </c:pt>
                <c:pt idx="17636">
                  <c:v>WN CMH DCA</c:v>
                </c:pt>
                <c:pt idx="17637">
                  <c:v>WN CMH DEN</c:v>
                </c:pt>
                <c:pt idx="17638">
                  <c:v>WN CMH FLL</c:v>
                </c:pt>
                <c:pt idx="17639">
                  <c:v>WN CMH HOU</c:v>
                </c:pt>
                <c:pt idx="17640">
                  <c:v>WN CMH LAS</c:v>
                </c:pt>
                <c:pt idx="17641">
                  <c:v>WN CMH LAX</c:v>
                </c:pt>
                <c:pt idx="17642">
                  <c:v>WN CMH MCO</c:v>
                </c:pt>
                <c:pt idx="17643">
                  <c:v>WN CMH MDW</c:v>
                </c:pt>
                <c:pt idx="17644">
                  <c:v>WN CMH MSY</c:v>
                </c:pt>
                <c:pt idx="17645">
                  <c:v>WN CMH OAK</c:v>
                </c:pt>
                <c:pt idx="17646">
                  <c:v>WN CMH OKC</c:v>
                </c:pt>
                <c:pt idx="17647">
                  <c:v>WN CMH PHL</c:v>
                </c:pt>
                <c:pt idx="17648">
                  <c:v>WN CMH PHX</c:v>
                </c:pt>
                <c:pt idx="17649">
                  <c:v>WN CMH RSW</c:v>
                </c:pt>
                <c:pt idx="17650">
                  <c:v>WN CMH STL</c:v>
                </c:pt>
                <c:pt idx="17651">
                  <c:v>WN CMH TPA</c:v>
                </c:pt>
                <c:pt idx="17652">
                  <c:v>WN CRP HOU</c:v>
                </c:pt>
                <c:pt idx="17653">
                  <c:v>WN CVG BWI</c:v>
                </c:pt>
                <c:pt idx="17654">
                  <c:v>WN CVG DEN</c:v>
                </c:pt>
                <c:pt idx="17655">
                  <c:v>WN CVG MDW</c:v>
                </c:pt>
                <c:pt idx="17656">
                  <c:v>WN CVG PHX</c:v>
                </c:pt>
                <c:pt idx="17657">
                  <c:v>WN DAL ABQ</c:v>
                </c:pt>
                <c:pt idx="17658">
                  <c:v>WN DAL AMA</c:v>
                </c:pt>
                <c:pt idx="17659">
                  <c:v>WN DAL ATL</c:v>
                </c:pt>
                <c:pt idx="17660">
                  <c:v>WN DAL AUS</c:v>
                </c:pt>
                <c:pt idx="17661">
                  <c:v>WN DAL BHM</c:v>
                </c:pt>
                <c:pt idx="17662">
                  <c:v>WN DAL BKG</c:v>
                </c:pt>
                <c:pt idx="17663">
                  <c:v>WN DAL BNA</c:v>
                </c:pt>
                <c:pt idx="17664">
                  <c:v>WN DAL BOI</c:v>
                </c:pt>
                <c:pt idx="17665">
                  <c:v>WN DAL BOS</c:v>
                </c:pt>
                <c:pt idx="17666">
                  <c:v>WN DAL BUR</c:v>
                </c:pt>
                <c:pt idx="17667">
                  <c:v>WN DAL BWI</c:v>
                </c:pt>
                <c:pt idx="17668">
                  <c:v>WN DAL CHS</c:v>
                </c:pt>
                <c:pt idx="17669">
                  <c:v>WN DAL CLT</c:v>
                </c:pt>
                <c:pt idx="17670">
                  <c:v>WN DAL CMH</c:v>
                </c:pt>
                <c:pt idx="17671">
                  <c:v>WN DAL DCA</c:v>
                </c:pt>
                <c:pt idx="17672">
                  <c:v>WN DAL DEN</c:v>
                </c:pt>
                <c:pt idx="17673">
                  <c:v>WN DAL DTW</c:v>
                </c:pt>
                <c:pt idx="17674">
                  <c:v>WN DAL ECP</c:v>
                </c:pt>
                <c:pt idx="17675">
                  <c:v>WN DAL ELP</c:v>
                </c:pt>
                <c:pt idx="17676">
                  <c:v>WN DAL FLL</c:v>
                </c:pt>
                <c:pt idx="17677">
                  <c:v>WN DAL GSP</c:v>
                </c:pt>
                <c:pt idx="17678">
                  <c:v>WN DAL HOU</c:v>
                </c:pt>
                <c:pt idx="17679">
                  <c:v>WN DAL HRL</c:v>
                </c:pt>
                <c:pt idx="17680">
                  <c:v>WN DAL ICT</c:v>
                </c:pt>
                <c:pt idx="17681">
                  <c:v>WN DAL IND</c:v>
                </c:pt>
                <c:pt idx="17682">
                  <c:v>WN DAL JAX</c:v>
                </c:pt>
                <c:pt idx="17683">
                  <c:v>WN DAL LAS</c:v>
                </c:pt>
                <c:pt idx="17684">
                  <c:v>WN DAL LAX</c:v>
                </c:pt>
                <c:pt idx="17685">
                  <c:v>WN DAL LBB</c:v>
                </c:pt>
                <c:pt idx="17686">
                  <c:v>WN DAL LGA</c:v>
                </c:pt>
                <c:pt idx="17687">
                  <c:v>WN DAL LIT</c:v>
                </c:pt>
                <c:pt idx="17688">
                  <c:v>WN DAL MAF</c:v>
                </c:pt>
                <c:pt idx="17689">
                  <c:v>WN DAL MCI</c:v>
                </c:pt>
                <c:pt idx="17690">
                  <c:v>WN DAL MCO</c:v>
                </c:pt>
                <c:pt idx="17691">
                  <c:v>WN DAL MDW</c:v>
                </c:pt>
                <c:pt idx="17692">
                  <c:v>WN DAL MEM</c:v>
                </c:pt>
                <c:pt idx="17693">
                  <c:v>WN DAL MKE</c:v>
                </c:pt>
                <c:pt idx="17694">
                  <c:v>WN DAL MSP</c:v>
                </c:pt>
                <c:pt idx="17695">
                  <c:v>WN DAL MSY</c:v>
                </c:pt>
                <c:pt idx="17696">
                  <c:v>WN DAL OAK</c:v>
                </c:pt>
                <c:pt idx="17697">
                  <c:v>WN DAL OKC</c:v>
                </c:pt>
                <c:pt idx="17698">
                  <c:v>WN DAL OMA</c:v>
                </c:pt>
                <c:pt idx="17699">
                  <c:v>WN DAL ONT</c:v>
                </c:pt>
                <c:pt idx="17700">
                  <c:v>WN DAL PDX</c:v>
                </c:pt>
                <c:pt idx="17701">
                  <c:v>WN DAL PHL</c:v>
                </c:pt>
                <c:pt idx="17702">
                  <c:v>WN DAL PHX</c:v>
                </c:pt>
                <c:pt idx="17703">
                  <c:v>WN DAL PIT</c:v>
                </c:pt>
                <c:pt idx="17704">
                  <c:v>WN DAL PNS</c:v>
                </c:pt>
                <c:pt idx="17705">
                  <c:v>WN DAL RDU</c:v>
                </c:pt>
                <c:pt idx="17706">
                  <c:v>WN DAL RNO</c:v>
                </c:pt>
                <c:pt idx="17707">
                  <c:v>WN DAL RSW</c:v>
                </c:pt>
                <c:pt idx="17708">
                  <c:v>WN DAL SAN</c:v>
                </c:pt>
                <c:pt idx="17709">
                  <c:v>WN DAL SAT</c:v>
                </c:pt>
                <c:pt idx="17710">
                  <c:v>WN DAL SEA</c:v>
                </c:pt>
                <c:pt idx="17711">
                  <c:v>WN DAL SFO</c:v>
                </c:pt>
                <c:pt idx="17712">
                  <c:v>WN DAL SJC</c:v>
                </c:pt>
                <c:pt idx="17713">
                  <c:v>WN DAL SLC</c:v>
                </c:pt>
                <c:pt idx="17714">
                  <c:v>WN DAL SMF</c:v>
                </c:pt>
                <c:pt idx="17715">
                  <c:v>WN DAL SNA</c:v>
                </c:pt>
                <c:pt idx="17716">
                  <c:v>WN DAL STL</c:v>
                </c:pt>
                <c:pt idx="17717">
                  <c:v>WN DAL TPA</c:v>
                </c:pt>
                <c:pt idx="17718">
                  <c:v>WN DAL TUL</c:v>
                </c:pt>
                <c:pt idx="17719">
                  <c:v>WN DAY BWI</c:v>
                </c:pt>
                <c:pt idx="17720">
                  <c:v>WN DAY DEN</c:v>
                </c:pt>
                <c:pt idx="17721">
                  <c:v>WN DAY MCO</c:v>
                </c:pt>
                <c:pt idx="17722">
                  <c:v>WN DAY MDW</c:v>
                </c:pt>
                <c:pt idx="17723">
                  <c:v>WN DAY TPA</c:v>
                </c:pt>
                <c:pt idx="17724">
                  <c:v>WN DCA ATL</c:v>
                </c:pt>
                <c:pt idx="17725">
                  <c:v>WN DCA AUS</c:v>
                </c:pt>
                <c:pt idx="17726">
                  <c:v>WN DCA BNA</c:v>
                </c:pt>
                <c:pt idx="17727">
                  <c:v>WN DCA CAK</c:v>
                </c:pt>
                <c:pt idx="17728">
                  <c:v>WN DCA CMH</c:v>
                </c:pt>
                <c:pt idx="17729">
                  <c:v>WN DCA DAL</c:v>
                </c:pt>
                <c:pt idx="17730">
                  <c:v>WN DCA FLL</c:v>
                </c:pt>
                <c:pt idx="17731">
                  <c:v>WN DCA HOU</c:v>
                </c:pt>
                <c:pt idx="17732">
                  <c:v>WN DCA IND</c:v>
                </c:pt>
                <c:pt idx="17733">
                  <c:v>WN DCA MCI</c:v>
                </c:pt>
                <c:pt idx="17734">
                  <c:v>WN DCA MCO</c:v>
                </c:pt>
                <c:pt idx="17735">
                  <c:v>WN DCA MDW</c:v>
                </c:pt>
                <c:pt idx="17736">
                  <c:v>WN DCA MKE</c:v>
                </c:pt>
                <c:pt idx="17737">
                  <c:v>WN DCA MSY</c:v>
                </c:pt>
                <c:pt idx="17738">
                  <c:v>WN DCA OKC</c:v>
                </c:pt>
                <c:pt idx="17739">
                  <c:v>WN DCA OMA</c:v>
                </c:pt>
                <c:pt idx="17740">
                  <c:v>WN DCA PVD</c:v>
                </c:pt>
                <c:pt idx="17741">
                  <c:v>WN DCA RSW</c:v>
                </c:pt>
                <c:pt idx="17742">
                  <c:v>WN DCA STL</c:v>
                </c:pt>
                <c:pt idx="17743">
                  <c:v>WN DCA TPA</c:v>
                </c:pt>
                <c:pt idx="17744">
                  <c:v>WN DEN ABQ</c:v>
                </c:pt>
                <c:pt idx="17745">
                  <c:v>WN DEN ALB</c:v>
                </c:pt>
                <c:pt idx="17746">
                  <c:v>WN DEN AMA</c:v>
                </c:pt>
                <c:pt idx="17747">
                  <c:v>WN DEN ATL</c:v>
                </c:pt>
                <c:pt idx="17748">
                  <c:v>WN DEN AUS</c:v>
                </c:pt>
                <c:pt idx="17749">
                  <c:v>WN DEN BDL</c:v>
                </c:pt>
                <c:pt idx="17750">
                  <c:v>WN DEN BNA</c:v>
                </c:pt>
                <c:pt idx="17751">
                  <c:v>WN DEN BOI</c:v>
                </c:pt>
                <c:pt idx="17752">
                  <c:v>WN DEN BOS</c:v>
                </c:pt>
                <c:pt idx="17753">
                  <c:v>WN DEN BUF</c:v>
                </c:pt>
                <c:pt idx="17754">
                  <c:v>WN DEN BUR</c:v>
                </c:pt>
                <c:pt idx="17755">
                  <c:v>WN DEN BWI</c:v>
                </c:pt>
                <c:pt idx="17756">
                  <c:v>WN DEN CAK</c:v>
                </c:pt>
                <c:pt idx="17757">
                  <c:v>WN DEN CHS</c:v>
                </c:pt>
                <c:pt idx="17758">
                  <c:v>WN DEN CLE</c:v>
                </c:pt>
                <c:pt idx="17759">
                  <c:v>WN DEN CMH</c:v>
                </c:pt>
                <c:pt idx="17760">
                  <c:v>WN DEN CVG</c:v>
                </c:pt>
                <c:pt idx="17761">
                  <c:v>WN DEN DAL</c:v>
                </c:pt>
                <c:pt idx="17762">
                  <c:v>WN DEN DAY</c:v>
                </c:pt>
                <c:pt idx="17763">
                  <c:v>WN DEN DTW</c:v>
                </c:pt>
                <c:pt idx="17764">
                  <c:v>WN DEN ECP</c:v>
                </c:pt>
                <c:pt idx="17765">
                  <c:v>WN DEN ELP</c:v>
                </c:pt>
                <c:pt idx="17766">
                  <c:v>WN DEN EWR</c:v>
                </c:pt>
                <c:pt idx="17767">
                  <c:v>WN DEN FLL</c:v>
                </c:pt>
                <c:pt idx="17768">
                  <c:v>WN DEN GEG</c:v>
                </c:pt>
                <c:pt idx="17769">
                  <c:v>WN DEN GRR</c:v>
                </c:pt>
                <c:pt idx="17770">
                  <c:v>WN DEN HOU</c:v>
                </c:pt>
                <c:pt idx="17771">
                  <c:v>WN DEN IAD</c:v>
                </c:pt>
                <c:pt idx="17772">
                  <c:v>WN DEN IND</c:v>
                </c:pt>
                <c:pt idx="17773">
                  <c:v>WN DEN JAX</c:v>
                </c:pt>
                <c:pt idx="17774">
                  <c:v>WN DEN LAS</c:v>
                </c:pt>
                <c:pt idx="17775">
                  <c:v>WN DEN LAX</c:v>
                </c:pt>
                <c:pt idx="17776">
                  <c:v>WN DEN LBB</c:v>
                </c:pt>
                <c:pt idx="17777">
                  <c:v>WN DEN LGA</c:v>
                </c:pt>
                <c:pt idx="17778">
                  <c:v>WN DEN LGB</c:v>
                </c:pt>
                <c:pt idx="17779">
                  <c:v>WN DEN MCI</c:v>
                </c:pt>
                <c:pt idx="17780">
                  <c:v>WN DEN MCO</c:v>
                </c:pt>
                <c:pt idx="17781">
                  <c:v>WN DEN MDW</c:v>
                </c:pt>
                <c:pt idx="17782">
                  <c:v>WN DEN MEM</c:v>
                </c:pt>
                <c:pt idx="17783">
                  <c:v>WN DEN MHT</c:v>
                </c:pt>
                <c:pt idx="17784">
                  <c:v>WN DEN MKE</c:v>
                </c:pt>
                <c:pt idx="17785">
                  <c:v>WN DEN MSP</c:v>
                </c:pt>
                <c:pt idx="17786">
                  <c:v>WN DEN MSY</c:v>
                </c:pt>
                <c:pt idx="17787">
                  <c:v>WN DEN OAK</c:v>
                </c:pt>
                <c:pt idx="17788">
                  <c:v>WN DEN OKC</c:v>
                </c:pt>
                <c:pt idx="17789">
                  <c:v>WN DEN OMA</c:v>
                </c:pt>
                <c:pt idx="17790">
                  <c:v>WN DEN ONT</c:v>
                </c:pt>
                <c:pt idx="17791">
                  <c:v>WN DEN ORF</c:v>
                </c:pt>
                <c:pt idx="17792">
                  <c:v>WN DEN PDX</c:v>
                </c:pt>
                <c:pt idx="17793">
                  <c:v>WN DEN PHL</c:v>
                </c:pt>
                <c:pt idx="17794">
                  <c:v>WN DEN PHX</c:v>
                </c:pt>
                <c:pt idx="17795">
                  <c:v>WN DEN PIT</c:v>
                </c:pt>
                <c:pt idx="17796">
                  <c:v>WN DEN PNS</c:v>
                </c:pt>
                <c:pt idx="17797">
                  <c:v>WN DEN PVD</c:v>
                </c:pt>
                <c:pt idx="17798">
                  <c:v>WN DEN RDU</c:v>
                </c:pt>
                <c:pt idx="17799">
                  <c:v>WN DEN RNO</c:v>
                </c:pt>
                <c:pt idx="17800">
                  <c:v>WN DEN RSW</c:v>
                </c:pt>
                <c:pt idx="17801">
                  <c:v>WN DEN SAN</c:v>
                </c:pt>
                <c:pt idx="17802">
                  <c:v>WN DEN SAT</c:v>
                </c:pt>
                <c:pt idx="17803">
                  <c:v>WN DEN SDF</c:v>
                </c:pt>
                <c:pt idx="17804">
                  <c:v>WN DEN SEA</c:v>
                </c:pt>
                <c:pt idx="17805">
                  <c:v>WN DEN SFO</c:v>
                </c:pt>
                <c:pt idx="17806">
                  <c:v>WN DEN SJC</c:v>
                </c:pt>
                <c:pt idx="17807">
                  <c:v>WN DEN SLC</c:v>
                </c:pt>
                <c:pt idx="17808">
                  <c:v>WN DEN SMF</c:v>
                </c:pt>
                <c:pt idx="17809">
                  <c:v>WN DEN SNA</c:v>
                </c:pt>
                <c:pt idx="17810">
                  <c:v>WN DEN STL</c:v>
                </c:pt>
                <c:pt idx="17811">
                  <c:v>WN DEN TPA</c:v>
                </c:pt>
                <c:pt idx="17812">
                  <c:v>WN DEN TUL</c:v>
                </c:pt>
                <c:pt idx="17813">
                  <c:v>WN DEN TUS</c:v>
                </c:pt>
                <c:pt idx="17814">
                  <c:v>WN DSM LAS</c:v>
                </c:pt>
                <c:pt idx="17815">
                  <c:v>WN DSM MDW</c:v>
                </c:pt>
                <c:pt idx="17816">
                  <c:v>WN DSM PHX</c:v>
                </c:pt>
                <c:pt idx="17817">
                  <c:v>WN DSM STL</c:v>
                </c:pt>
                <c:pt idx="17818">
                  <c:v>WN DTW ATL</c:v>
                </c:pt>
                <c:pt idx="17819">
                  <c:v>WN DTW BNA</c:v>
                </c:pt>
                <c:pt idx="17820">
                  <c:v>WN DTW BWI</c:v>
                </c:pt>
                <c:pt idx="17821">
                  <c:v>WN DTW DAL</c:v>
                </c:pt>
                <c:pt idx="17822">
                  <c:v>WN DTW DEN</c:v>
                </c:pt>
                <c:pt idx="17823">
                  <c:v>WN DTW LAS</c:v>
                </c:pt>
                <c:pt idx="17824">
                  <c:v>WN DTW MCO</c:v>
                </c:pt>
                <c:pt idx="17825">
                  <c:v>WN DTW MDW</c:v>
                </c:pt>
                <c:pt idx="17826">
                  <c:v>WN DTW PHX</c:v>
                </c:pt>
                <c:pt idx="17827">
                  <c:v>WN DTW RSW</c:v>
                </c:pt>
                <c:pt idx="17828">
                  <c:v>WN DTW STL</c:v>
                </c:pt>
                <c:pt idx="17829">
                  <c:v>WN DTW TPA</c:v>
                </c:pt>
                <c:pt idx="17830">
                  <c:v>WN ECP AUS</c:v>
                </c:pt>
                <c:pt idx="17831">
                  <c:v>WN ECP BNA</c:v>
                </c:pt>
                <c:pt idx="17832">
                  <c:v>WN ECP BWI</c:v>
                </c:pt>
                <c:pt idx="17833">
                  <c:v>WN ECP DAL</c:v>
                </c:pt>
                <c:pt idx="17834">
                  <c:v>WN ECP DEN</c:v>
                </c:pt>
                <c:pt idx="17835">
                  <c:v>WN ECP HOU</c:v>
                </c:pt>
                <c:pt idx="17836">
                  <c:v>WN ECP MCO</c:v>
                </c:pt>
                <c:pt idx="17837">
                  <c:v>WN ECP MDW</c:v>
                </c:pt>
                <c:pt idx="17838">
                  <c:v>WN ECP STL</c:v>
                </c:pt>
                <c:pt idx="17839">
                  <c:v>WN ELP ABQ</c:v>
                </c:pt>
                <c:pt idx="17840">
                  <c:v>WN ELP AUS</c:v>
                </c:pt>
                <c:pt idx="17841">
                  <c:v>WN ELP DAL</c:v>
                </c:pt>
                <c:pt idx="17842">
                  <c:v>WN ELP DEN</c:v>
                </c:pt>
                <c:pt idx="17843">
                  <c:v>WN ELP HOU</c:v>
                </c:pt>
                <c:pt idx="17844">
                  <c:v>WN ELP LAS</c:v>
                </c:pt>
                <c:pt idx="17845">
                  <c:v>WN ELP LAX</c:v>
                </c:pt>
                <c:pt idx="17846">
                  <c:v>WN ELP LBB</c:v>
                </c:pt>
                <c:pt idx="17847">
                  <c:v>WN ELP PHX</c:v>
                </c:pt>
                <c:pt idx="17848">
                  <c:v>WN ELP SAN</c:v>
                </c:pt>
                <c:pt idx="17849">
                  <c:v>WN ELP SAT</c:v>
                </c:pt>
                <c:pt idx="17850">
                  <c:v>WN EWR AUS</c:v>
                </c:pt>
                <c:pt idx="17851">
                  <c:v>WN EWR BNA</c:v>
                </c:pt>
                <c:pt idx="17852">
                  <c:v>WN EWR BWI</c:v>
                </c:pt>
                <c:pt idx="17853">
                  <c:v>WN EWR DEN</c:v>
                </c:pt>
                <c:pt idx="17854">
                  <c:v>WN EWR FLL</c:v>
                </c:pt>
                <c:pt idx="17855">
                  <c:v>WN EWR HOU</c:v>
                </c:pt>
                <c:pt idx="17856">
                  <c:v>WN EWR IND</c:v>
                </c:pt>
                <c:pt idx="17857">
                  <c:v>WN EWR LAS</c:v>
                </c:pt>
                <c:pt idx="17858">
                  <c:v>WN EWR MCO</c:v>
                </c:pt>
                <c:pt idx="17859">
                  <c:v>WN EWR MDW</c:v>
                </c:pt>
                <c:pt idx="17860">
                  <c:v>WN EWR MSY</c:v>
                </c:pt>
                <c:pt idx="17861">
                  <c:v>WN EWR OAK</c:v>
                </c:pt>
                <c:pt idx="17862">
                  <c:v>WN EWR PHX</c:v>
                </c:pt>
                <c:pt idx="17863">
                  <c:v>WN EWR SAN</c:v>
                </c:pt>
                <c:pt idx="17864">
                  <c:v>WN EWR SJU</c:v>
                </c:pt>
                <c:pt idx="17865">
                  <c:v>WN EWR STL</c:v>
                </c:pt>
                <c:pt idx="17866">
                  <c:v>WN EYW MCO</c:v>
                </c:pt>
                <c:pt idx="17867">
                  <c:v>WN EYW MSY</c:v>
                </c:pt>
                <c:pt idx="17868">
                  <c:v>WN EYW TPA</c:v>
                </c:pt>
                <c:pt idx="17869">
                  <c:v>WN FLL ALB</c:v>
                </c:pt>
                <c:pt idx="17870">
                  <c:v>WN FLL ATL</c:v>
                </c:pt>
                <c:pt idx="17871">
                  <c:v>WN FLL AUS</c:v>
                </c:pt>
                <c:pt idx="17872">
                  <c:v>WN FLL BDL</c:v>
                </c:pt>
                <c:pt idx="17873">
                  <c:v>WN FLL BHM</c:v>
                </c:pt>
                <c:pt idx="17874">
                  <c:v>WN FLL BNA</c:v>
                </c:pt>
                <c:pt idx="17875">
                  <c:v>WN FLL BUF</c:v>
                </c:pt>
                <c:pt idx="17876">
                  <c:v>WN FLL BWI</c:v>
                </c:pt>
                <c:pt idx="17877">
                  <c:v>WN FLL CMH</c:v>
                </c:pt>
                <c:pt idx="17878">
                  <c:v>WN FLL DAL</c:v>
                </c:pt>
                <c:pt idx="17879">
                  <c:v>WN FLL DCA</c:v>
                </c:pt>
                <c:pt idx="17880">
                  <c:v>WN FLL DEN</c:v>
                </c:pt>
                <c:pt idx="17881">
                  <c:v>WN FLL EWR</c:v>
                </c:pt>
                <c:pt idx="17882">
                  <c:v>WN FLL HOU</c:v>
                </c:pt>
                <c:pt idx="17883">
                  <c:v>WN FLL IAD</c:v>
                </c:pt>
                <c:pt idx="17884">
                  <c:v>WN FLL IND</c:v>
                </c:pt>
                <c:pt idx="17885">
                  <c:v>WN FLL ISP</c:v>
                </c:pt>
                <c:pt idx="17886">
                  <c:v>WN FLL JAX</c:v>
                </c:pt>
                <c:pt idx="17887">
                  <c:v>WN FLL LAS</c:v>
                </c:pt>
                <c:pt idx="17888">
                  <c:v>WN FLL LGA</c:v>
                </c:pt>
                <c:pt idx="17889">
                  <c:v>WN FLL MCI</c:v>
                </c:pt>
                <c:pt idx="17890">
                  <c:v>WN FLL MCO</c:v>
                </c:pt>
                <c:pt idx="17891">
                  <c:v>WN FLL MDW</c:v>
                </c:pt>
                <c:pt idx="17892">
                  <c:v>WN FLL MHT</c:v>
                </c:pt>
                <c:pt idx="17893">
                  <c:v>WN FLL MKE</c:v>
                </c:pt>
                <c:pt idx="17894">
                  <c:v>WN FLL MSP</c:v>
                </c:pt>
                <c:pt idx="17895">
                  <c:v>WN FLL MSY</c:v>
                </c:pt>
                <c:pt idx="17896">
                  <c:v>WN FLL OKC</c:v>
                </c:pt>
                <c:pt idx="17897">
                  <c:v>WN FLL PHL</c:v>
                </c:pt>
                <c:pt idx="17898">
                  <c:v>WN FLL PHX</c:v>
                </c:pt>
                <c:pt idx="17899">
                  <c:v>WN FLL PIT</c:v>
                </c:pt>
                <c:pt idx="17900">
                  <c:v>WN FLL PVD</c:v>
                </c:pt>
                <c:pt idx="17901">
                  <c:v>WN FLL RDU</c:v>
                </c:pt>
                <c:pt idx="17902">
                  <c:v>WN FLL SAT</c:v>
                </c:pt>
                <c:pt idx="17903">
                  <c:v>WN FLL SJU</c:v>
                </c:pt>
                <c:pt idx="17904">
                  <c:v>WN FLL STL</c:v>
                </c:pt>
                <c:pt idx="17905">
                  <c:v>WN FLL TPA</c:v>
                </c:pt>
                <c:pt idx="17906">
                  <c:v>WN FNT BWI</c:v>
                </c:pt>
                <c:pt idx="17907">
                  <c:v>WN FNT LAS</c:v>
                </c:pt>
                <c:pt idx="17908">
                  <c:v>WN FNT MCO</c:v>
                </c:pt>
                <c:pt idx="17909">
                  <c:v>WN FNT MDW</c:v>
                </c:pt>
                <c:pt idx="17910">
                  <c:v>WN FNT RSW</c:v>
                </c:pt>
                <c:pt idx="17911">
                  <c:v>WN FNT TPA</c:v>
                </c:pt>
                <c:pt idx="17912">
                  <c:v>WN GEG BOI</c:v>
                </c:pt>
                <c:pt idx="17913">
                  <c:v>WN GEG DEN</c:v>
                </c:pt>
                <c:pt idx="17914">
                  <c:v>WN GEG LAS</c:v>
                </c:pt>
                <c:pt idx="17915">
                  <c:v>WN GEG MDW</c:v>
                </c:pt>
                <c:pt idx="17916">
                  <c:v>WN GEG OAK</c:v>
                </c:pt>
                <c:pt idx="17917">
                  <c:v>WN GEG PDX</c:v>
                </c:pt>
                <c:pt idx="17918">
                  <c:v>WN GEG PHX</c:v>
                </c:pt>
                <c:pt idx="17919">
                  <c:v>WN GEG SAN</c:v>
                </c:pt>
                <c:pt idx="17920">
                  <c:v>WN GEG SEA</c:v>
                </c:pt>
                <c:pt idx="17921">
                  <c:v>WN GEG SJC</c:v>
                </c:pt>
                <c:pt idx="17922">
                  <c:v>WN GEG SLC</c:v>
                </c:pt>
                <c:pt idx="17923">
                  <c:v>WN GEG SMF</c:v>
                </c:pt>
                <c:pt idx="17924">
                  <c:v>WN GRR BWI</c:v>
                </c:pt>
                <c:pt idx="17925">
                  <c:v>WN GRR DEN</c:v>
                </c:pt>
                <c:pt idx="17926">
                  <c:v>WN GRR MCO</c:v>
                </c:pt>
                <c:pt idx="17927">
                  <c:v>WN GRR MDW</c:v>
                </c:pt>
                <c:pt idx="17928">
                  <c:v>WN GRR RSW</c:v>
                </c:pt>
                <c:pt idx="17929">
                  <c:v>WN GRR STL</c:v>
                </c:pt>
                <c:pt idx="17930">
                  <c:v>WN GRR TPA</c:v>
                </c:pt>
                <c:pt idx="17931">
                  <c:v>WN GSP ATL</c:v>
                </c:pt>
                <c:pt idx="17932">
                  <c:v>WN GSP BNA</c:v>
                </c:pt>
                <c:pt idx="17933">
                  <c:v>WN GSP BWI</c:v>
                </c:pt>
                <c:pt idx="17934">
                  <c:v>WN GSP DAL</c:v>
                </c:pt>
                <c:pt idx="17935">
                  <c:v>WN GSP HOU</c:v>
                </c:pt>
                <c:pt idx="17936">
                  <c:v>WN GSP MCO</c:v>
                </c:pt>
                <c:pt idx="17937">
                  <c:v>WN GSP MDW</c:v>
                </c:pt>
                <c:pt idx="17938">
                  <c:v>WN HOU ABQ</c:v>
                </c:pt>
                <c:pt idx="17939">
                  <c:v>WN HOU ATL</c:v>
                </c:pt>
                <c:pt idx="17940">
                  <c:v>WN HOU AUS</c:v>
                </c:pt>
                <c:pt idx="17941">
                  <c:v>WN HOU BHM</c:v>
                </c:pt>
                <c:pt idx="17942">
                  <c:v>WN HOU BKG</c:v>
                </c:pt>
                <c:pt idx="17943">
                  <c:v>WN HOU BNA</c:v>
                </c:pt>
                <c:pt idx="17944">
                  <c:v>WN HOU BOS</c:v>
                </c:pt>
                <c:pt idx="17945">
                  <c:v>WN HOU BUR</c:v>
                </c:pt>
                <c:pt idx="17946">
                  <c:v>WN HOU BWI</c:v>
                </c:pt>
                <c:pt idx="17947">
                  <c:v>WN HOU CHS</c:v>
                </c:pt>
                <c:pt idx="17948">
                  <c:v>WN HOU CLT</c:v>
                </c:pt>
                <c:pt idx="17949">
                  <c:v>WN HOU CMH</c:v>
                </c:pt>
                <c:pt idx="17950">
                  <c:v>WN HOU CRP</c:v>
                </c:pt>
                <c:pt idx="17951">
                  <c:v>WN HOU DAL</c:v>
                </c:pt>
                <c:pt idx="17952">
                  <c:v>WN HOU DCA</c:v>
                </c:pt>
                <c:pt idx="17953">
                  <c:v>WN HOU DEN</c:v>
                </c:pt>
                <c:pt idx="17954">
                  <c:v>WN HOU ECP</c:v>
                </c:pt>
                <c:pt idx="17955">
                  <c:v>WN HOU ELP</c:v>
                </c:pt>
                <c:pt idx="17956">
                  <c:v>WN HOU EWR</c:v>
                </c:pt>
                <c:pt idx="17957">
                  <c:v>WN HOU FLL</c:v>
                </c:pt>
                <c:pt idx="17958">
                  <c:v>WN HOU GSP</c:v>
                </c:pt>
                <c:pt idx="17959">
                  <c:v>WN HOU HRL</c:v>
                </c:pt>
                <c:pt idx="17960">
                  <c:v>WN HOU IND</c:v>
                </c:pt>
                <c:pt idx="17961">
                  <c:v>WN HOU JAN</c:v>
                </c:pt>
                <c:pt idx="17962">
                  <c:v>WN HOU JAX</c:v>
                </c:pt>
                <c:pt idx="17963">
                  <c:v>WN HOU LAS</c:v>
                </c:pt>
                <c:pt idx="17964">
                  <c:v>WN HOU LAX</c:v>
                </c:pt>
                <c:pt idx="17965">
                  <c:v>WN HOU LBB</c:v>
                </c:pt>
                <c:pt idx="17966">
                  <c:v>WN HOU LGA</c:v>
                </c:pt>
                <c:pt idx="17967">
                  <c:v>WN HOU LIT</c:v>
                </c:pt>
                <c:pt idx="17968">
                  <c:v>WN HOU MAF</c:v>
                </c:pt>
                <c:pt idx="17969">
                  <c:v>WN HOU MCI</c:v>
                </c:pt>
                <c:pt idx="17970">
                  <c:v>WN HOU MCO</c:v>
                </c:pt>
                <c:pt idx="17971">
                  <c:v>WN HOU MDW</c:v>
                </c:pt>
                <c:pt idx="17972">
                  <c:v>WN HOU MEM</c:v>
                </c:pt>
                <c:pt idx="17973">
                  <c:v>WN HOU MKE</c:v>
                </c:pt>
                <c:pt idx="17974">
                  <c:v>WN HOU MSY</c:v>
                </c:pt>
                <c:pt idx="17975">
                  <c:v>WN HOU OAK</c:v>
                </c:pt>
                <c:pt idx="17976">
                  <c:v>WN HOU OKC</c:v>
                </c:pt>
                <c:pt idx="17977">
                  <c:v>WN HOU OMA</c:v>
                </c:pt>
                <c:pt idx="17978">
                  <c:v>WN HOU PDX</c:v>
                </c:pt>
                <c:pt idx="17979">
                  <c:v>WN HOU PHL</c:v>
                </c:pt>
                <c:pt idx="17980">
                  <c:v>WN HOU PHX</c:v>
                </c:pt>
                <c:pt idx="17981">
                  <c:v>WN HOU PIT</c:v>
                </c:pt>
                <c:pt idx="17982">
                  <c:v>WN HOU PNS</c:v>
                </c:pt>
                <c:pt idx="17983">
                  <c:v>WN HOU RDU</c:v>
                </c:pt>
                <c:pt idx="17984">
                  <c:v>WN HOU RSW</c:v>
                </c:pt>
                <c:pt idx="17985">
                  <c:v>WN HOU SAN</c:v>
                </c:pt>
                <c:pt idx="17986">
                  <c:v>WN HOU SAT</c:v>
                </c:pt>
                <c:pt idx="17987">
                  <c:v>WN HOU SDF</c:v>
                </c:pt>
                <c:pt idx="17988">
                  <c:v>WN HOU SEA</c:v>
                </c:pt>
                <c:pt idx="17989">
                  <c:v>WN HOU SJC</c:v>
                </c:pt>
                <c:pt idx="17990">
                  <c:v>WN HOU SJU</c:v>
                </c:pt>
                <c:pt idx="17991">
                  <c:v>WN HOU SLC</c:v>
                </c:pt>
                <c:pt idx="17992">
                  <c:v>WN HOU SMF</c:v>
                </c:pt>
                <c:pt idx="17993">
                  <c:v>WN HOU SNA</c:v>
                </c:pt>
                <c:pt idx="17994">
                  <c:v>WN HOU STL</c:v>
                </c:pt>
                <c:pt idx="17995">
                  <c:v>WN HOU TPA</c:v>
                </c:pt>
                <c:pt idx="17996">
                  <c:v>WN HOU TUL</c:v>
                </c:pt>
                <c:pt idx="17997">
                  <c:v>WN HOU TUS</c:v>
                </c:pt>
                <c:pt idx="17998">
                  <c:v>WN HRL AUS</c:v>
                </c:pt>
                <c:pt idx="17999">
                  <c:v>WN HRL DAL</c:v>
                </c:pt>
                <c:pt idx="18000">
                  <c:v>WN HRL HOU</c:v>
                </c:pt>
                <c:pt idx="18001">
                  <c:v>WN HRL SAT</c:v>
                </c:pt>
                <c:pt idx="18002">
                  <c:v>WN IAD ATL</c:v>
                </c:pt>
                <c:pt idx="18003">
                  <c:v>WN IAD DEN</c:v>
                </c:pt>
                <c:pt idx="18004">
                  <c:v>WN IAD FLL</c:v>
                </c:pt>
                <c:pt idx="18005">
                  <c:v>WN IAD LAS</c:v>
                </c:pt>
                <c:pt idx="18006">
                  <c:v>WN IAD MCO</c:v>
                </c:pt>
                <c:pt idx="18007">
                  <c:v>WN IAD MDW</c:v>
                </c:pt>
                <c:pt idx="18008">
                  <c:v>WN IAD SAN</c:v>
                </c:pt>
                <c:pt idx="18009">
                  <c:v>WN IAD TPA</c:v>
                </c:pt>
                <c:pt idx="18010">
                  <c:v>WN ICT DAL</c:v>
                </c:pt>
                <c:pt idx="18011">
                  <c:v>WN ICT LAS</c:v>
                </c:pt>
                <c:pt idx="18012">
                  <c:v>WN ICT MDW</c:v>
                </c:pt>
                <c:pt idx="18013">
                  <c:v>WN ICT PHX</c:v>
                </c:pt>
                <c:pt idx="18014">
                  <c:v>WN ICT STL</c:v>
                </c:pt>
                <c:pt idx="18015">
                  <c:v>WN IND ATL</c:v>
                </c:pt>
                <c:pt idx="18016">
                  <c:v>WN IND AUS</c:v>
                </c:pt>
                <c:pt idx="18017">
                  <c:v>WN IND BOS</c:v>
                </c:pt>
                <c:pt idx="18018">
                  <c:v>WN IND BWI</c:v>
                </c:pt>
                <c:pt idx="18019">
                  <c:v>WN IND DAL</c:v>
                </c:pt>
                <c:pt idx="18020">
                  <c:v>WN IND DCA</c:v>
                </c:pt>
                <c:pt idx="18021">
                  <c:v>WN IND DEN</c:v>
                </c:pt>
                <c:pt idx="18022">
                  <c:v>WN IND EWR</c:v>
                </c:pt>
                <c:pt idx="18023">
                  <c:v>WN IND FLL</c:v>
                </c:pt>
                <c:pt idx="18024">
                  <c:v>WN IND HOU</c:v>
                </c:pt>
                <c:pt idx="18025">
                  <c:v>WN IND ISP</c:v>
                </c:pt>
                <c:pt idx="18026">
                  <c:v>WN IND JAX</c:v>
                </c:pt>
                <c:pt idx="18027">
                  <c:v>WN IND LAS</c:v>
                </c:pt>
                <c:pt idx="18028">
                  <c:v>WN IND LAX</c:v>
                </c:pt>
                <c:pt idx="18029">
                  <c:v>WN IND LGA</c:v>
                </c:pt>
                <c:pt idx="18030">
                  <c:v>WN IND MCI</c:v>
                </c:pt>
                <c:pt idx="18031">
                  <c:v>WN IND MCO</c:v>
                </c:pt>
                <c:pt idx="18032">
                  <c:v>WN IND MDW</c:v>
                </c:pt>
                <c:pt idx="18033">
                  <c:v>WN IND MSY</c:v>
                </c:pt>
                <c:pt idx="18034">
                  <c:v>WN IND OAK</c:v>
                </c:pt>
                <c:pt idx="18035">
                  <c:v>WN IND PHX</c:v>
                </c:pt>
                <c:pt idx="18036">
                  <c:v>WN IND PVD</c:v>
                </c:pt>
                <c:pt idx="18037">
                  <c:v>WN IND RSW</c:v>
                </c:pt>
                <c:pt idx="18038">
                  <c:v>WN IND SAN</c:v>
                </c:pt>
                <c:pt idx="18039">
                  <c:v>WN IND TPA</c:v>
                </c:pt>
                <c:pt idx="18040">
                  <c:v>WN ISP BWI</c:v>
                </c:pt>
                <c:pt idx="18041">
                  <c:v>WN ISP FLL</c:v>
                </c:pt>
                <c:pt idx="18042">
                  <c:v>WN ISP IND</c:v>
                </c:pt>
                <c:pt idx="18043">
                  <c:v>WN ISP LAS</c:v>
                </c:pt>
                <c:pt idx="18044">
                  <c:v>WN ISP MCO</c:v>
                </c:pt>
                <c:pt idx="18045">
                  <c:v>WN ISP MDW</c:v>
                </c:pt>
                <c:pt idx="18046">
                  <c:v>WN ISP PBI</c:v>
                </c:pt>
                <c:pt idx="18047">
                  <c:v>WN ISP RSW</c:v>
                </c:pt>
                <c:pt idx="18048">
                  <c:v>WN ISP TPA</c:v>
                </c:pt>
                <c:pt idx="18049">
                  <c:v>WN JAN BWI</c:v>
                </c:pt>
                <c:pt idx="18050">
                  <c:v>WN JAN HOU</c:v>
                </c:pt>
                <c:pt idx="18051">
                  <c:v>WN JAN MCO</c:v>
                </c:pt>
                <c:pt idx="18052">
                  <c:v>WN JAN MDW</c:v>
                </c:pt>
                <c:pt idx="18053">
                  <c:v>WN JAX ATL</c:v>
                </c:pt>
                <c:pt idx="18054">
                  <c:v>WN JAX BHM</c:v>
                </c:pt>
                <c:pt idx="18055">
                  <c:v>WN JAX BNA</c:v>
                </c:pt>
                <c:pt idx="18056">
                  <c:v>WN JAX BWI</c:v>
                </c:pt>
                <c:pt idx="18057">
                  <c:v>WN JAX DAL</c:v>
                </c:pt>
                <c:pt idx="18058">
                  <c:v>WN JAX DEN</c:v>
                </c:pt>
                <c:pt idx="18059">
                  <c:v>WN JAX FLL</c:v>
                </c:pt>
                <c:pt idx="18060">
                  <c:v>WN JAX HOU</c:v>
                </c:pt>
                <c:pt idx="18061">
                  <c:v>WN JAX IND</c:v>
                </c:pt>
                <c:pt idx="18062">
                  <c:v>WN JAX LAS</c:v>
                </c:pt>
                <c:pt idx="18063">
                  <c:v>WN JAX MDW</c:v>
                </c:pt>
                <c:pt idx="18064">
                  <c:v>WN JAX ORF</c:v>
                </c:pt>
                <c:pt idx="18065">
                  <c:v>WN JAX PHL</c:v>
                </c:pt>
                <c:pt idx="18066">
                  <c:v>WN JAX TPA</c:v>
                </c:pt>
                <c:pt idx="18067">
                  <c:v>WN LAS ABQ</c:v>
                </c:pt>
                <c:pt idx="18068">
                  <c:v>WN LAS ALB</c:v>
                </c:pt>
                <c:pt idx="18069">
                  <c:v>WN LAS AMA</c:v>
                </c:pt>
                <c:pt idx="18070">
                  <c:v>WN LAS ATL</c:v>
                </c:pt>
                <c:pt idx="18071">
                  <c:v>WN LAS AUS</c:v>
                </c:pt>
                <c:pt idx="18072">
                  <c:v>WN LAS BDL</c:v>
                </c:pt>
                <c:pt idx="18073">
                  <c:v>WN LAS BHM</c:v>
                </c:pt>
                <c:pt idx="18074">
                  <c:v>WN LAS BNA</c:v>
                </c:pt>
                <c:pt idx="18075">
                  <c:v>WN LAS BOI</c:v>
                </c:pt>
                <c:pt idx="18076">
                  <c:v>WN LAS BUF</c:v>
                </c:pt>
                <c:pt idx="18077">
                  <c:v>WN LAS BUR</c:v>
                </c:pt>
                <c:pt idx="18078">
                  <c:v>WN LAS BWI</c:v>
                </c:pt>
                <c:pt idx="18079">
                  <c:v>WN LAS CAK</c:v>
                </c:pt>
                <c:pt idx="18080">
                  <c:v>WN LAS CLE</c:v>
                </c:pt>
                <c:pt idx="18081">
                  <c:v>WN LAS CMH</c:v>
                </c:pt>
                <c:pt idx="18082">
                  <c:v>WN LAS DAL</c:v>
                </c:pt>
                <c:pt idx="18083">
                  <c:v>WN LAS DEN</c:v>
                </c:pt>
                <c:pt idx="18084">
                  <c:v>WN LAS DSM</c:v>
                </c:pt>
                <c:pt idx="18085">
                  <c:v>WN LAS DTW</c:v>
                </c:pt>
                <c:pt idx="18086">
                  <c:v>WN LAS ELP</c:v>
                </c:pt>
                <c:pt idx="18087">
                  <c:v>WN LAS EWR</c:v>
                </c:pt>
                <c:pt idx="18088">
                  <c:v>WN LAS FLL</c:v>
                </c:pt>
                <c:pt idx="18089">
                  <c:v>WN LAS FNT</c:v>
                </c:pt>
                <c:pt idx="18090">
                  <c:v>WN LAS GEG</c:v>
                </c:pt>
                <c:pt idx="18091">
                  <c:v>WN LAS HOU</c:v>
                </c:pt>
                <c:pt idx="18092">
                  <c:v>WN LAS IAD</c:v>
                </c:pt>
                <c:pt idx="18093">
                  <c:v>WN LAS ICT</c:v>
                </c:pt>
                <c:pt idx="18094">
                  <c:v>WN LAS IND</c:v>
                </c:pt>
                <c:pt idx="18095">
                  <c:v>WN LAS ISP</c:v>
                </c:pt>
                <c:pt idx="18096">
                  <c:v>WN LAS JAX</c:v>
                </c:pt>
                <c:pt idx="18097">
                  <c:v>WN LAS LAX</c:v>
                </c:pt>
                <c:pt idx="18098">
                  <c:v>WN LAS LBB</c:v>
                </c:pt>
                <c:pt idx="18099">
                  <c:v>WN LAS LGB</c:v>
                </c:pt>
                <c:pt idx="18100">
                  <c:v>WN LAS LIT</c:v>
                </c:pt>
                <c:pt idx="18101">
                  <c:v>WN LAS MAF</c:v>
                </c:pt>
                <c:pt idx="18102">
                  <c:v>WN LAS MCI</c:v>
                </c:pt>
                <c:pt idx="18103">
                  <c:v>WN LAS MCO</c:v>
                </c:pt>
                <c:pt idx="18104">
                  <c:v>WN LAS MDW</c:v>
                </c:pt>
                <c:pt idx="18105">
                  <c:v>WN LAS MHT</c:v>
                </c:pt>
                <c:pt idx="18106">
                  <c:v>WN LAS MKE</c:v>
                </c:pt>
                <c:pt idx="18107">
                  <c:v>WN LAS MSP</c:v>
                </c:pt>
                <c:pt idx="18108">
                  <c:v>WN LAS MSY</c:v>
                </c:pt>
                <c:pt idx="18109">
                  <c:v>WN LAS OAK</c:v>
                </c:pt>
                <c:pt idx="18110">
                  <c:v>WN LAS OKC</c:v>
                </c:pt>
                <c:pt idx="18111">
                  <c:v>WN LAS OMA</c:v>
                </c:pt>
                <c:pt idx="18112">
                  <c:v>WN LAS ONT</c:v>
                </c:pt>
                <c:pt idx="18113">
                  <c:v>WN LAS ORF</c:v>
                </c:pt>
                <c:pt idx="18114">
                  <c:v>WN LAS PDX</c:v>
                </c:pt>
                <c:pt idx="18115">
                  <c:v>WN LAS PHL</c:v>
                </c:pt>
                <c:pt idx="18116">
                  <c:v>WN LAS PHX</c:v>
                </c:pt>
                <c:pt idx="18117">
                  <c:v>WN LAS PIT</c:v>
                </c:pt>
                <c:pt idx="18118">
                  <c:v>WN LAS PVD</c:v>
                </c:pt>
                <c:pt idx="18119">
                  <c:v>WN LAS RDU</c:v>
                </c:pt>
                <c:pt idx="18120">
                  <c:v>WN LAS RNO</c:v>
                </c:pt>
                <c:pt idx="18121">
                  <c:v>WN LAS SAN</c:v>
                </c:pt>
                <c:pt idx="18122">
                  <c:v>WN LAS SAT</c:v>
                </c:pt>
                <c:pt idx="18123">
                  <c:v>WN LAS SDF</c:v>
                </c:pt>
                <c:pt idx="18124">
                  <c:v>WN LAS SEA</c:v>
                </c:pt>
                <c:pt idx="18125">
                  <c:v>WN LAS SFO</c:v>
                </c:pt>
                <c:pt idx="18126">
                  <c:v>WN LAS SJC</c:v>
                </c:pt>
                <c:pt idx="18127">
                  <c:v>WN LAS SLC</c:v>
                </c:pt>
                <c:pt idx="18128">
                  <c:v>WN LAS SMF</c:v>
                </c:pt>
                <c:pt idx="18129">
                  <c:v>WN LAS SNA</c:v>
                </c:pt>
                <c:pt idx="18130">
                  <c:v>WN LAS STL</c:v>
                </c:pt>
                <c:pt idx="18131">
                  <c:v>WN LAS TPA</c:v>
                </c:pt>
                <c:pt idx="18132">
                  <c:v>WN LAS TUL</c:v>
                </c:pt>
                <c:pt idx="18133">
                  <c:v>WN LAS TUS</c:v>
                </c:pt>
                <c:pt idx="18134">
                  <c:v>WN LAX ABQ</c:v>
                </c:pt>
                <c:pt idx="18135">
                  <c:v>WN LAX ATL</c:v>
                </c:pt>
                <c:pt idx="18136">
                  <c:v>WN LAX AUS</c:v>
                </c:pt>
                <c:pt idx="18137">
                  <c:v>WN LAX BHM</c:v>
                </c:pt>
                <c:pt idx="18138">
                  <c:v>WN LAX BNA</c:v>
                </c:pt>
                <c:pt idx="18139">
                  <c:v>WN LAX BOI</c:v>
                </c:pt>
                <c:pt idx="18140">
                  <c:v>WN LAX BWI</c:v>
                </c:pt>
                <c:pt idx="18141">
                  <c:v>WN LAX CMH</c:v>
                </c:pt>
                <c:pt idx="18142">
                  <c:v>WN LAX DAL</c:v>
                </c:pt>
                <c:pt idx="18143">
                  <c:v>WN LAX DEN</c:v>
                </c:pt>
                <c:pt idx="18144">
                  <c:v>WN LAX ELP</c:v>
                </c:pt>
                <c:pt idx="18145">
                  <c:v>WN LAX HOU</c:v>
                </c:pt>
                <c:pt idx="18146">
                  <c:v>WN LAX IND</c:v>
                </c:pt>
                <c:pt idx="18147">
                  <c:v>WN LAX LAS</c:v>
                </c:pt>
                <c:pt idx="18148">
                  <c:v>WN LAX MCI</c:v>
                </c:pt>
                <c:pt idx="18149">
                  <c:v>WN LAX MDW</c:v>
                </c:pt>
                <c:pt idx="18150">
                  <c:v>WN LAX MKE</c:v>
                </c:pt>
                <c:pt idx="18151">
                  <c:v>WN LAX MSY</c:v>
                </c:pt>
                <c:pt idx="18152">
                  <c:v>WN LAX OAK</c:v>
                </c:pt>
                <c:pt idx="18153">
                  <c:v>WN LAX OKC</c:v>
                </c:pt>
                <c:pt idx="18154">
                  <c:v>WN LAX OMA</c:v>
                </c:pt>
                <c:pt idx="18155">
                  <c:v>WN LAX PDX</c:v>
                </c:pt>
                <c:pt idx="18156">
                  <c:v>WN LAX PHX</c:v>
                </c:pt>
                <c:pt idx="18157">
                  <c:v>WN LAX PIT</c:v>
                </c:pt>
                <c:pt idx="18158">
                  <c:v>WN LAX RNO</c:v>
                </c:pt>
                <c:pt idx="18159">
                  <c:v>WN LAX SAT</c:v>
                </c:pt>
                <c:pt idx="18160">
                  <c:v>WN LAX SFO</c:v>
                </c:pt>
                <c:pt idx="18161">
                  <c:v>WN LAX SJC</c:v>
                </c:pt>
                <c:pt idx="18162">
                  <c:v>WN LAX SLC</c:v>
                </c:pt>
                <c:pt idx="18163">
                  <c:v>WN LAX SMF</c:v>
                </c:pt>
                <c:pt idx="18164">
                  <c:v>WN LAX STL</c:v>
                </c:pt>
                <c:pt idx="18165">
                  <c:v>WN LAX TPA</c:v>
                </c:pt>
                <c:pt idx="18166">
                  <c:v>WN LAX TUS</c:v>
                </c:pt>
                <c:pt idx="18167">
                  <c:v>WN LBB ABQ</c:v>
                </c:pt>
                <c:pt idx="18168">
                  <c:v>WN LBB AUS</c:v>
                </c:pt>
                <c:pt idx="18169">
                  <c:v>WN LBB DAL</c:v>
                </c:pt>
                <c:pt idx="18170">
                  <c:v>WN LBB DEN</c:v>
                </c:pt>
                <c:pt idx="18171">
                  <c:v>WN LBB ELP</c:v>
                </c:pt>
                <c:pt idx="18172">
                  <c:v>WN LBB HOU</c:v>
                </c:pt>
                <c:pt idx="18173">
                  <c:v>WN LBB LAS</c:v>
                </c:pt>
                <c:pt idx="18174">
                  <c:v>WN LGA ATL</c:v>
                </c:pt>
                <c:pt idx="18175">
                  <c:v>WN LGA BNA</c:v>
                </c:pt>
                <c:pt idx="18176">
                  <c:v>WN LGA BWI</c:v>
                </c:pt>
                <c:pt idx="18177">
                  <c:v>WN LGA CAK</c:v>
                </c:pt>
                <c:pt idx="18178">
                  <c:v>WN LGA DAL</c:v>
                </c:pt>
                <c:pt idx="18179">
                  <c:v>WN LGA DEN</c:v>
                </c:pt>
                <c:pt idx="18180">
                  <c:v>WN LGA FLL</c:v>
                </c:pt>
                <c:pt idx="18181">
                  <c:v>WN LGA HOU</c:v>
                </c:pt>
                <c:pt idx="18182">
                  <c:v>WN LGA IND</c:v>
                </c:pt>
                <c:pt idx="18183">
                  <c:v>WN LGA MCI</c:v>
                </c:pt>
                <c:pt idx="18184">
                  <c:v>WN LGA MCO</c:v>
                </c:pt>
                <c:pt idx="18185">
                  <c:v>WN LGA MDW</c:v>
                </c:pt>
                <c:pt idx="18186">
                  <c:v>WN LGA MKE</c:v>
                </c:pt>
                <c:pt idx="18187">
                  <c:v>WN LGA MSY</c:v>
                </c:pt>
                <c:pt idx="18188">
                  <c:v>WN LGA PBI</c:v>
                </c:pt>
                <c:pt idx="18189">
                  <c:v>WN LGA PHX</c:v>
                </c:pt>
                <c:pt idx="18190">
                  <c:v>WN LGA SAT</c:v>
                </c:pt>
                <c:pt idx="18191">
                  <c:v>WN LGA STL</c:v>
                </c:pt>
                <c:pt idx="18192">
                  <c:v>WN LGA TPA</c:v>
                </c:pt>
                <c:pt idx="18193">
                  <c:v>WN LGB DEN</c:v>
                </c:pt>
                <c:pt idx="18194">
                  <c:v>WN LGB LAS</c:v>
                </c:pt>
                <c:pt idx="18195">
                  <c:v>WN LGB OAK</c:v>
                </c:pt>
                <c:pt idx="18196">
                  <c:v>WN LGB SMF</c:v>
                </c:pt>
                <c:pt idx="18197">
                  <c:v>WN LIT BWI</c:v>
                </c:pt>
                <c:pt idx="18198">
                  <c:v>WN LIT DAL</c:v>
                </c:pt>
                <c:pt idx="18199">
                  <c:v>WN LIT HOU</c:v>
                </c:pt>
                <c:pt idx="18200">
                  <c:v>WN LIT LAS</c:v>
                </c:pt>
                <c:pt idx="18201">
                  <c:v>WN LIT MCO</c:v>
                </c:pt>
                <c:pt idx="18202">
                  <c:v>WN LIT MDW</c:v>
                </c:pt>
                <c:pt idx="18203">
                  <c:v>WN LIT PHX</c:v>
                </c:pt>
                <c:pt idx="18204">
                  <c:v>WN LIT PIT</c:v>
                </c:pt>
                <c:pt idx="18205">
                  <c:v>WN LIT STL</c:v>
                </c:pt>
                <c:pt idx="18206">
                  <c:v>WN MAF ABQ</c:v>
                </c:pt>
                <c:pt idx="18207">
                  <c:v>WN MAF AUS</c:v>
                </c:pt>
                <c:pt idx="18208">
                  <c:v>WN MAF DAL</c:v>
                </c:pt>
                <c:pt idx="18209">
                  <c:v>WN MAF HOU</c:v>
                </c:pt>
                <c:pt idx="18210">
                  <c:v>WN MAF LAS</c:v>
                </c:pt>
                <c:pt idx="18211">
                  <c:v>WN MCI ABQ</c:v>
                </c:pt>
                <c:pt idx="18212">
                  <c:v>WN MCI ATL</c:v>
                </c:pt>
                <c:pt idx="18213">
                  <c:v>WN MCI AUS</c:v>
                </c:pt>
                <c:pt idx="18214">
                  <c:v>WN MCI BNA</c:v>
                </c:pt>
                <c:pt idx="18215">
                  <c:v>WN MCI BOS</c:v>
                </c:pt>
                <c:pt idx="18216">
                  <c:v>WN MCI BWI</c:v>
                </c:pt>
                <c:pt idx="18217">
                  <c:v>WN MCI DAL</c:v>
                </c:pt>
                <c:pt idx="18218">
                  <c:v>WN MCI DCA</c:v>
                </c:pt>
                <c:pt idx="18219">
                  <c:v>WN MCI DEN</c:v>
                </c:pt>
                <c:pt idx="18220">
                  <c:v>WN MCI FLL</c:v>
                </c:pt>
                <c:pt idx="18221">
                  <c:v>WN MCI HOU</c:v>
                </c:pt>
                <c:pt idx="18222">
                  <c:v>WN MCI IND</c:v>
                </c:pt>
                <c:pt idx="18223">
                  <c:v>WN MCI LAS</c:v>
                </c:pt>
                <c:pt idx="18224">
                  <c:v>WN MCI LAX</c:v>
                </c:pt>
                <c:pt idx="18225">
                  <c:v>WN MCI LGA</c:v>
                </c:pt>
                <c:pt idx="18226">
                  <c:v>WN MCI MCO</c:v>
                </c:pt>
                <c:pt idx="18227">
                  <c:v>WN MCI MDW</c:v>
                </c:pt>
                <c:pt idx="18228">
                  <c:v>WN MCI MKE</c:v>
                </c:pt>
                <c:pt idx="18229">
                  <c:v>WN MCI MSP</c:v>
                </c:pt>
                <c:pt idx="18230">
                  <c:v>WN MCI MSY</c:v>
                </c:pt>
                <c:pt idx="18231">
                  <c:v>WN MCI OAK</c:v>
                </c:pt>
                <c:pt idx="18232">
                  <c:v>WN MCI OKC</c:v>
                </c:pt>
                <c:pt idx="18233">
                  <c:v>WN MCI PDX</c:v>
                </c:pt>
                <c:pt idx="18234">
                  <c:v>WN MCI PHX</c:v>
                </c:pt>
                <c:pt idx="18235">
                  <c:v>WN MCI PNS</c:v>
                </c:pt>
                <c:pt idx="18236">
                  <c:v>WN MCI RDU</c:v>
                </c:pt>
                <c:pt idx="18237">
                  <c:v>WN MCI RSW</c:v>
                </c:pt>
                <c:pt idx="18238">
                  <c:v>WN MCI SAN</c:v>
                </c:pt>
                <c:pt idx="18239">
                  <c:v>WN MCI SAT</c:v>
                </c:pt>
                <c:pt idx="18240">
                  <c:v>WN MCI SEA</c:v>
                </c:pt>
                <c:pt idx="18241">
                  <c:v>WN MCI SNA</c:v>
                </c:pt>
                <c:pt idx="18242">
                  <c:v>WN MCI STL</c:v>
                </c:pt>
                <c:pt idx="18243">
                  <c:v>WN MCI TPA</c:v>
                </c:pt>
                <c:pt idx="18244">
                  <c:v>WN MCI TUL</c:v>
                </c:pt>
                <c:pt idx="18245">
                  <c:v>WN MCO ABQ</c:v>
                </c:pt>
                <c:pt idx="18246">
                  <c:v>WN MCO ALB</c:v>
                </c:pt>
                <c:pt idx="18247">
                  <c:v>WN MCO ATL</c:v>
                </c:pt>
                <c:pt idx="18248">
                  <c:v>WN MCO AUS</c:v>
                </c:pt>
                <c:pt idx="18249">
                  <c:v>WN MCO BDL</c:v>
                </c:pt>
                <c:pt idx="18250">
                  <c:v>WN MCO BHM</c:v>
                </c:pt>
                <c:pt idx="18251">
                  <c:v>WN MCO BKG</c:v>
                </c:pt>
                <c:pt idx="18252">
                  <c:v>WN MCO BNA</c:v>
                </c:pt>
                <c:pt idx="18253">
                  <c:v>WN MCO BOS</c:v>
                </c:pt>
                <c:pt idx="18254">
                  <c:v>WN MCO BUF</c:v>
                </c:pt>
                <c:pt idx="18255">
                  <c:v>WN MCO BWI</c:v>
                </c:pt>
                <c:pt idx="18256">
                  <c:v>WN MCO CAK</c:v>
                </c:pt>
                <c:pt idx="18257">
                  <c:v>WN MCO CLE</c:v>
                </c:pt>
                <c:pt idx="18258">
                  <c:v>WN MCO CLT</c:v>
                </c:pt>
                <c:pt idx="18259">
                  <c:v>WN MCO CMH</c:v>
                </c:pt>
                <c:pt idx="18260">
                  <c:v>WN MCO DAL</c:v>
                </c:pt>
                <c:pt idx="18261">
                  <c:v>WN MCO DAY</c:v>
                </c:pt>
                <c:pt idx="18262">
                  <c:v>WN MCO DCA</c:v>
                </c:pt>
                <c:pt idx="18263">
                  <c:v>WN MCO DEN</c:v>
                </c:pt>
                <c:pt idx="18264">
                  <c:v>WN MCO DTW</c:v>
                </c:pt>
                <c:pt idx="18265">
                  <c:v>WN MCO ECP</c:v>
                </c:pt>
                <c:pt idx="18266">
                  <c:v>WN MCO EWR</c:v>
                </c:pt>
                <c:pt idx="18267">
                  <c:v>WN MCO EYW</c:v>
                </c:pt>
                <c:pt idx="18268">
                  <c:v>WN MCO FLL</c:v>
                </c:pt>
                <c:pt idx="18269">
                  <c:v>WN MCO FNT</c:v>
                </c:pt>
                <c:pt idx="18270">
                  <c:v>WN MCO GRR</c:v>
                </c:pt>
                <c:pt idx="18271">
                  <c:v>WN MCO GSP</c:v>
                </c:pt>
                <c:pt idx="18272">
                  <c:v>WN MCO HOU</c:v>
                </c:pt>
                <c:pt idx="18273">
                  <c:v>WN MCO IAD</c:v>
                </c:pt>
                <c:pt idx="18274">
                  <c:v>WN MCO IND</c:v>
                </c:pt>
                <c:pt idx="18275">
                  <c:v>WN MCO ISP</c:v>
                </c:pt>
                <c:pt idx="18276">
                  <c:v>WN MCO JAN</c:v>
                </c:pt>
                <c:pt idx="18277">
                  <c:v>WN MCO LAS</c:v>
                </c:pt>
                <c:pt idx="18278">
                  <c:v>WN MCO LGA</c:v>
                </c:pt>
                <c:pt idx="18279">
                  <c:v>WN MCO LIT</c:v>
                </c:pt>
                <c:pt idx="18280">
                  <c:v>WN MCO MCI</c:v>
                </c:pt>
                <c:pt idx="18281">
                  <c:v>WN MCO MDW</c:v>
                </c:pt>
                <c:pt idx="18282">
                  <c:v>WN MCO MEM</c:v>
                </c:pt>
                <c:pt idx="18283">
                  <c:v>WN MCO MHT</c:v>
                </c:pt>
                <c:pt idx="18284">
                  <c:v>WN MCO MKE</c:v>
                </c:pt>
                <c:pt idx="18285">
                  <c:v>WN MCO MSP</c:v>
                </c:pt>
                <c:pt idx="18286">
                  <c:v>WN MCO MSY</c:v>
                </c:pt>
                <c:pt idx="18287">
                  <c:v>WN MCO OAK</c:v>
                </c:pt>
                <c:pt idx="18288">
                  <c:v>WN MCO OKC</c:v>
                </c:pt>
                <c:pt idx="18289">
                  <c:v>WN MCO OMA</c:v>
                </c:pt>
                <c:pt idx="18290">
                  <c:v>WN MCO ORF</c:v>
                </c:pt>
                <c:pt idx="18291">
                  <c:v>WN MCO PHL</c:v>
                </c:pt>
                <c:pt idx="18292">
                  <c:v>WN MCO PHX</c:v>
                </c:pt>
                <c:pt idx="18293">
                  <c:v>WN MCO PIT</c:v>
                </c:pt>
                <c:pt idx="18294">
                  <c:v>WN MCO PVD</c:v>
                </c:pt>
                <c:pt idx="18295">
                  <c:v>WN MCO PWM</c:v>
                </c:pt>
                <c:pt idx="18296">
                  <c:v>WN MCO RDU</c:v>
                </c:pt>
                <c:pt idx="18297">
                  <c:v>WN MCO RIC</c:v>
                </c:pt>
                <c:pt idx="18298">
                  <c:v>WN MCO ROC</c:v>
                </c:pt>
                <c:pt idx="18299">
                  <c:v>WN MCO RSW</c:v>
                </c:pt>
                <c:pt idx="18300">
                  <c:v>WN MCO SAN</c:v>
                </c:pt>
                <c:pt idx="18301">
                  <c:v>WN MCO SAT</c:v>
                </c:pt>
                <c:pt idx="18302">
                  <c:v>WN MCO SDF</c:v>
                </c:pt>
                <c:pt idx="18303">
                  <c:v>WN MCO SJC</c:v>
                </c:pt>
                <c:pt idx="18304">
                  <c:v>WN MCO SJU</c:v>
                </c:pt>
                <c:pt idx="18305">
                  <c:v>WN MCO SLC</c:v>
                </c:pt>
                <c:pt idx="18306">
                  <c:v>WN MCO SMF</c:v>
                </c:pt>
                <c:pt idx="18307">
                  <c:v>WN MCO STL</c:v>
                </c:pt>
                <c:pt idx="18308">
                  <c:v>WN MCO TUL</c:v>
                </c:pt>
                <c:pt idx="18309">
                  <c:v>WN MDW ABQ</c:v>
                </c:pt>
                <c:pt idx="18310">
                  <c:v>WN MDW ALB</c:v>
                </c:pt>
                <c:pt idx="18311">
                  <c:v>WN MDW ATL</c:v>
                </c:pt>
                <c:pt idx="18312">
                  <c:v>WN MDW AUS</c:v>
                </c:pt>
                <c:pt idx="18313">
                  <c:v>WN MDW BDL</c:v>
                </c:pt>
                <c:pt idx="18314">
                  <c:v>WN MDW BHM</c:v>
                </c:pt>
                <c:pt idx="18315">
                  <c:v>WN MDW BKG</c:v>
                </c:pt>
                <c:pt idx="18316">
                  <c:v>WN MDW BNA</c:v>
                </c:pt>
                <c:pt idx="18317">
                  <c:v>WN MDW BOI</c:v>
                </c:pt>
                <c:pt idx="18318">
                  <c:v>WN MDW BOS</c:v>
                </c:pt>
                <c:pt idx="18319">
                  <c:v>WN MDW BUF</c:v>
                </c:pt>
                <c:pt idx="18320">
                  <c:v>WN MDW BUR</c:v>
                </c:pt>
                <c:pt idx="18321">
                  <c:v>WN MDW BWI</c:v>
                </c:pt>
                <c:pt idx="18322">
                  <c:v>WN MDW CAK</c:v>
                </c:pt>
                <c:pt idx="18323">
                  <c:v>WN MDW CHS</c:v>
                </c:pt>
                <c:pt idx="18324">
                  <c:v>WN MDW CLE</c:v>
                </c:pt>
                <c:pt idx="18325">
                  <c:v>WN MDW CLT</c:v>
                </c:pt>
                <c:pt idx="18326">
                  <c:v>WN MDW CMH</c:v>
                </c:pt>
                <c:pt idx="18327">
                  <c:v>WN MDW CVG</c:v>
                </c:pt>
                <c:pt idx="18328">
                  <c:v>WN MDW DAL</c:v>
                </c:pt>
                <c:pt idx="18329">
                  <c:v>WN MDW DAY</c:v>
                </c:pt>
                <c:pt idx="18330">
                  <c:v>WN MDW DCA</c:v>
                </c:pt>
                <c:pt idx="18331">
                  <c:v>WN MDW DEN</c:v>
                </c:pt>
                <c:pt idx="18332">
                  <c:v>WN MDW DSM</c:v>
                </c:pt>
                <c:pt idx="18333">
                  <c:v>WN MDW DTW</c:v>
                </c:pt>
                <c:pt idx="18334">
                  <c:v>WN MDW ECP</c:v>
                </c:pt>
                <c:pt idx="18335">
                  <c:v>WN MDW EWR</c:v>
                </c:pt>
                <c:pt idx="18336">
                  <c:v>WN MDW FLL</c:v>
                </c:pt>
                <c:pt idx="18337">
                  <c:v>WN MDW FNT</c:v>
                </c:pt>
                <c:pt idx="18338">
                  <c:v>WN MDW GEG</c:v>
                </c:pt>
                <c:pt idx="18339">
                  <c:v>WN MDW GRR</c:v>
                </c:pt>
                <c:pt idx="18340">
                  <c:v>WN MDW GSP</c:v>
                </c:pt>
                <c:pt idx="18341">
                  <c:v>WN MDW HOU</c:v>
                </c:pt>
                <c:pt idx="18342">
                  <c:v>WN MDW IAD</c:v>
                </c:pt>
                <c:pt idx="18343">
                  <c:v>WN MDW ICT</c:v>
                </c:pt>
                <c:pt idx="18344">
                  <c:v>WN MDW IND</c:v>
                </c:pt>
                <c:pt idx="18345">
                  <c:v>WN MDW ISP</c:v>
                </c:pt>
                <c:pt idx="18346">
                  <c:v>WN MDW JAN</c:v>
                </c:pt>
                <c:pt idx="18347">
                  <c:v>WN MDW JAX</c:v>
                </c:pt>
                <c:pt idx="18348">
                  <c:v>WN MDW LAS</c:v>
                </c:pt>
                <c:pt idx="18349">
                  <c:v>WN MDW LAX</c:v>
                </c:pt>
                <c:pt idx="18350">
                  <c:v>WN MDW LGA</c:v>
                </c:pt>
                <c:pt idx="18351">
                  <c:v>WN MDW LIT</c:v>
                </c:pt>
                <c:pt idx="18352">
                  <c:v>WN MDW MCI</c:v>
                </c:pt>
                <c:pt idx="18353">
                  <c:v>WN MDW MCO</c:v>
                </c:pt>
                <c:pt idx="18354">
                  <c:v>WN MDW MEM</c:v>
                </c:pt>
                <c:pt idx="18355">
                  <c:v>WN MDW MHT</c:v>
                </c:pt>
                <c:pt idx="18356">
                  <c:v>WN MDW MSP</c:v>
                </c:pt>
                <c:pt idx="18357">
                  <c:v>WN MDW MSY</c:v>
                </c:pt>
                <c:pt idx="18358">
                  <c:v>WN MDW OAK</c:v>
                </c:pt>
                <c:pt idx="18359">
                  <c:v>WN MDW OKC</c:v>
                </c:pt>
                <c:pt idx="18360">
                  <c:v>WN MDW OMA</c:v>
                </c:pt>
                <c:pt idx="18361">
                  <c:v>WN MDW ONT</c:v>
                </c:pt>
                <c:pt idx="18362">
                  <c:v>WN MDW ORF</c:v>
                </c:pt>
                <c:pt idx="18363">
                  <c:v>WN MDW PBI</c:v>
                </c:pt>
                <c:pt idx="18364">
                  <c:v>WN MDW PDX</c:v>
                </c:pt>
                <c:pt idx="18365">
                  <c:v>WN MDW PHL</c:v>
                </c:pt>
                <c:pt idx="18366">
                  <c:v>WN MDW PHX</c:v>
                </c:pt>
                <c:pt idx="18367">
                  <c:v>WN MDW PIT</c:v>
                </c:pt>
                <c:pt idx="18368">
                  <c:v>WN MDW PNS</c:v>
                </c:pt>
                <c:pt idx="18369">
                  <c:v>WN MDW PVD</c:v>
                </c:pt>
                <c:pt idx="18370">
                  <c:v>WN MDW PWM</c:v>
                </c:pt>
                <c:pt idx="18371">
                  <c:v>WN MDW RDU</c:v>
                </c:pt>
                <c:pt idx="18372">
                  <c:v>WN MDW RNO</c:v>
                </c:pt>
                <c:pt idx="18373">
                  <c:v>WN MDW ROC</c:v>
                </c:pt>
                <c:pt idx="18374">
                  <c:v>WN MDW RSW</c:v>
                </c:pt>
                <c:pt idx="18375">
                  <c:v>WN MDW SAN</c:v>
                </c:pt>
                <c:pt idx="18376">
                  <c:v>WN MDW SAT</c:v>
                </c:pt>
                <c:pt idx="18377">
                  <c:v>WN MDW SDF</c:v>
                </c:pt>
                <c:pt idx="18378">
                  <c:v>WN MDW SEA</c:v>
                </c:pt>
                <c:pt idx="18379">
                  <c:v>WN MDW SFO</c:v>
                </c:pt>
                <c:pt idx="18380">
                  <c:v>WN MDW SJC</c:v>
                </c:pt>
                <c:pt idx="18381">
                  <c:v>WN MDW SJU</c:v>
                </c:pt>
                <c:pt idx="18382">
                  <c:v>WN MDW SLC</c:v>
                </c:pt>
                <c:pt idx="18383">
                  <c:v>WN MDW SMF</c:v>
                </c:pt>
                <c:pt idx="18384">
                  <c:v>WN MDW SNA</c:v>
                </c:pt>
                <c:pt idx="18385">
                  <c:v>WN MDW STL</c:v>
                </c:pt>
                <c:pt idx="18386">
                  <c:v>WN MDW TPA</c:v>
                </c:pt>
                <c:pt idx="18387">
                  <c:v>WN MDW TUL</c:v>
                </c:pt>
                <c:pt idx="18388">
                  <c:v>WN MDW TUS</c:v>
                </c:pt>
                <c:pt idx="18389">
                  <c:v>WN MEM AUS</c:v>
                </c:pt>
                <c:pt idx="18390">
                  <c:v>WN MEM BWI</c:v>
                </c:pt>
                <c:pt idx="18391">
                  <c:v>WN MEM DAL</c:v>
                </c:pt>
                <c:pt idx="18392">
                  <c:v>WN MEM DEN</c:v>
                </c:pt>
                <c:pt idx="18393">
                  <c:v>WN MEM HOU</c:v>
                </c:pt>
                <c:pt idx="18394">
                  <c:v>WN MEM MCO</c:v>
                </c:pt>
                <c:pt idx="18395">
                  <c:v>WN MEM MDW</c:v>
                </c:pt>
                <c:pt idx="18396">
                  <c:v>WN MEM TPA</c:v>
                </c:pt>
                <c:pt idx="18397">
                  <c:v>WN MHT BWI</c:v>
                </c:pt>
                <c:pt idx="18398">
                  <c:v>WN MHT DEN</c:v>
                </c:pt>
                <c:pt idx="18399">
                  <c:v>WN MHT FLL</c:v>
                </c:pt>
                <c:pt idx="18400">
                  <c:v>WN MHT LAS</c:v>
                </c:pt>
                <c:pt idx="18401">
                  <c:v>WN MHT MCO</c:v>
                </c:pt>
                <c:pt idx="18402">
                  <c:v>WN MHT MDW</c:v>
                </c:pt>
                <c:pt idx="18403">
                  <c:v>WN MHT PHL</c:v>
                </c:pt>
                <c:pt idx="18404">
                  <c:v>WN MHT PHX</c:v>
                </c:pt>
                <c:pt idx="18405">
                  <c:v>WN MHT TPA</c:v>
                </c:pt>
                <c:pt idx="18406">
                  <c:v>WN MKE ATL</c:v>
                </c:pt>
                <c:pt idx="18407">
                  <c:v>WN MKE BNA</c:v>
                </c:pt>
                <c:pt idx="18408">
                  <c:v>WN MKE BOS</c:v>
                </c:pt>
                <c:pt idx="18409">
                  <c:v>WN MKE BWI</c:v>
                </c:pt>
                <c:pt idx="18410">
                  <c:v>WN MKE CLE</c:v>
                </c:pt>
                <c:pt idx="18411">
                  <c:v>WN MKE DAL</c:v>
                </c:pt>
                <c:pt idx="18412">
                  <c:v>WN MKE DCA</c:v>
                </c:pt>
                <c:pt idx="18413">
                  <c:v>WN MKE DEN</c:v>
                </c:pt>
                <c:pt idx="18414">
                  <c:v>WN MKE FLL</c:v>
                </c:pt>
                <c:pt idx="18415">
                  <c:v>WN MKE HOU</c:v>
                </c:pt>
                <c:pt idx="18416">
                  <c:v>WN MKE LAS</c:v>
                </c:pt>
                <c:pt idx="18417">
                  <c:v>WN MKE LAX</c:v>
                </c:pt>
                <c:pt idx="18418">
                  <c:v>WN MKE LGA</c:v>
                </c:pt>
                <c:pt idx="18419">
                  <c:v>WN MKE MCI</c:v>
                </c:pt>
                <c:pt idx="18420">
                  <c:v>WN MKE MCO</c:v>
                </c:pt>
                <c:pt idx="18421">
                  <c:v>WN MKE MSP</c:v>
                </c:pt>
                <c:pt idx="18422">
                  <c:v>WN MKE MSY</c:v>
                </c:pt>
                <c:pt idx="18423">
                  <c:v>WN MKE PHX</c:v>
                </c:pt>
                <c:pt idx="18424">
                  <c:v>WN MKE RSW</c:v>
                </c:pt>
                <c:pt idx="18425">
                  <c:v>WN MKE SAN</c:v>
                </c:pt>
                <c:pt idx="18426">
                  <c:v>WN MKE SEA</c:v>
                </c:pt>
                <c:pt idx="18427">
                  <c:v>WN MKE SFO</c:v>
                </c:pt>
                <c:pt idx="18428">
                  <c:v>WN MKE STL</c:v>
                </c:pt>
                <c:pt idx="18429">
                  <c:v>WN MKE TPA</c:v>
                </c:pt>
                <c:pt idx="18430">
                  <c:v>WN MSP ATL</c:v>
                </c:pt>
                <c:pt idx="18431">
                  <c:v>WN MSP BNA</c:v>
                </c:pt>
                <c:pt idx="18432">
                  <c:v>WN MSP BOS</c:v>
                </c:pt>
                <c:pt idx="18433">
                  <c:v>WN MSP BWI</c:v>
                </c:pt>
                <c:pt idx="18434">
                  <c:v>WN MSP DAL</c:v>
                </c:pt>
                <c:pt idx="18435">
                  <c:v>WN MSP DEN</c:v>
                </c:pt>
                <c:pt idx="18436">
                  <c:v>WN MSP FLL</c:v>
                </c:pt>
                <c:pt idx="18437">
                  <c:v>WN MSP LAS</c:v>
                </c:pt>
                <c:pt idx="18438">
                  <c:v>WN MSP MCI</c:v>
                </c:pt>
                <c:pt idx="18439">
                  <c:v>WN MSP MCO</c:v>
                </c:pt>
                <c:pt idx="18440">
                  <c:v>WN MSP MDW</c:v>
                </c:pt>
                <c:pt idx="18441">
                  <c:v>WN MSP MKE</c:v>
                </c:pt>
                <c:pt idx="18442">
                  <c:v>WN MSP OAK</c:v>
                </c:pt>
                <c:pt idx="18443">
                  <c:v>WN MSP PHL</c:v>
                </c:pt>
                <c:pt idx="18444">
                  <c:v>WN MSP PHX</c:v>
                </c:pt>
                <c:pt idx="18445">
                  <c:v>WN MSP RSW</c:v>
                </c:pt>
                <c:pt idx="18446">
                  <c:v>WN MSP STL</c:v>
                </c:pt>
                <c:pt idx="18447">
                  <c:v>WN MSP TPA</c:v>
                </c:pt>
                <c:pt idx="18448">
                  <c:v>WN MSY ATL</c:v>
                </c:pt>
                <c:pt idx="18449">
                  <c:v>WN MSY AUS</c:v>
                </c:pt>
                <c:pt idx="18450">
                  <c:v>WN MSY BHM</c:v>
                </c:pt>
                <c:pt idx="18451">
                  <c:v>WN MSY BNA</c:v>
                </c:pt>
                <c:pt idx="18452">
                  <c:v>WN MSY BOS</c:v>
                </c:pt>
                <c:pt idx="18453">
                  <c:v>WN MSY BWI</c:v>
                </c:pt>
                <c:pt idx="18454">
                  <c:v>WN MSY CLE</c:v>
                </c:pt>
                <c:pt idx="18455">
                  <c:v>WN MSY CMH</c:v>
                </c:pt>
                <c:pt idx="18456">
                  <c:v>WN MSY DAL</c:v>
                </c:pt>
                <c:pt idx="18457">
                  <c:v>WN MSY DCA</c:v>
                </c:pt>
                <c:pt idx="18458">
                  <c:v>WN MSY DEN</c:v>
                </c:pt>
                <c:pt idx="18459">
                  <c:v>WN MSY EWR</c:v>
                </c:pt>
                <c:pt idx="18460">
                  <c:v>WN MSY EYW</c:v>
                </c:pt>
                <c:pt idx="18461">
                  <c:v>WN MSY FLL</c:v>
                </c:pt>
                <c:pt idx="18462">
                  <c:v>WN MSY HOU</c:v>
                </c:pt>
                <c:pt idx="18463">
                  <c:v>WN MSY IND</c:v>
                </c:pt>
                <c:pt idx="18464">
                  <c:v>WN MSY LAS</c:v>
                </c:pt>
                <c:pt idx="18465">
                  <c:v>WN MSY LAX</c:v>
                </c:pt>
                <c:pt idx="18466">
                  <c:v>WN MSY LGA</c:v>
                </c:pt>
                <c:pt idx="18467">
                  <c:v>WN MSY MCI</c:v>
                </c:pt>
                <c:pt idx="18468">
                  <c:v>WN MSY MCO</c:v>
                </c:pt>
                <c:pt idx="18469">
                  <c:v>WN MSY MDW</c:v>
                </c:pt>
                <c:pt idx="18470">
                  <c:v>WN MSY MKE</c:v>
                </c:pt>
                <c:pt idx="18471">
                  <c:v>WN MSY OAK</c:v>
                </c:pt>
                <c:pt idx="18472">
                  <c:v>WN MSY PHX</c:v>
                </c:pt>
                <c:pt idx="18473">
                  <c:v>WN MSY PIT</c:v>
                </c:pt>
                <c:pt idx="18474">
                  <c:v>WN MSY RDU</c:v>
                </c:pt>
                <c:pt idx="18475">
                  <c:v>WN MSY SAN</c:v>
                </c:pt>
                <c:pt idx="18476">
                  <c:v>WN MSY SAT</c:v>
                </c:pt>
                <c:pt idx="18477">
                  <c:v>WN MSY SFO</c:v>
                </c:pt>
                <c:pt idx="18478">
                  <c:v>WN MSY SJC</c:v>
                </c:pt>
                <c:pt idx="18479">
                  <c:v>WN MSY SMF</c:v>
                </c:pt>
                <c:pt idx="18480">
                  <c:v>WN MSY STL</c:v>
                </c:pt>
                <c:pt idx="18481">
                  <c:v>WN MSY TPA</c:v>
                </c:pt>
                <c:pt idx="18482">
                  <c:v>WN OAK ABQ</c:v>
                </c:pt>
                <c:pt idx="18483">
                  <c:v>WN OAK ATL</c:v>
                </c:pt>
                <c:pt idx="18484">
                  <c:v>WN OAK AUS</c:v>
                </c:pt>
                <c:pt idx="18485">
                  <c:v>WN OAK BNA</c:v>
                </c:pt>
                <c:pt idx="18486">
                  <c:v>WN OAK BOI</c:v>
                </c:pt>
                <c:pt idx="18487">
                  <c:v>WN OAK BUR</c:v>
                </c:pt>
                <c:pt idx="18488">
                  <c:v>WN OAK BWI</c:v>
                </c:pt>
                <c:pt idx="18489">
                  <c:v>WN OAK CMH</c:v>
                </c:pt>
                <c:pt idx="18490">
                  <c:v>WN OAK DAL</c:v>
                </c:pt>
                <c:pt idx="18491">
                  <c:v>WN OAK DEN</c:v>
                </c:pt>
                <c:pt idx="18492">
                  <c:v>WN OAK EWR</c:v>
                </c:pt>
                <c:pt idx="18493">
                  <c:v>WN OAK GEG</c:v>
                </c:pt>
                <c:pt idx="18494">
                  <c:v>WN OAK HOU</c:v>
                </c:pt>
                <c:pt idx="18495">
                  <c:v>WN OAK IND</c:v>
                </c:pt>
                <c:pt idx="18496">
                  <c:v>WN OAK LAS</c:v>
                </c:pt>
                <c:pt idx="18497">
                  <c:v>WN OAK LAX</c:v>
                </c:pt>
                <c:pt idx="18498">
                  <c:v>WN OAK LGB</c:v>
                </c:pt>
                <c:pt idx="18499">
                  <c:v>WN OAK MCI</c:v>
                </c:pt>
                <c:pt idx="18500">
                  <c:v>WN OAK MCO</c:v>
                </c:pt>
                <c:pt idx="18501">
                  <c:v>WN OAK MDW</c:v>
                </c:pt>
                <c:pt idx="18502">
                  <c:v>WN OAK MSP</c:v>
                </c:pt>
                <c:pt idx="18503">
                  <c:v>WN OAK MSY</c:v>
                </c:pt>
                <c:pt idx="18504">
                  <c:v>WN OAK ONT</c:v>
                </c:pt>
                <c:pt idx="18505">
                  <c:v>WN OAK PDX</c:v>
                </c:pt>
                <c:pt idx="18506">
                  <c:v>WN OAK PHX</c:v>
                </c:pt>
                <c:pt idx="18507">
                  <c:v>WN OAK RNO</c:v>
                </c:pt>
                <c:pt idx="18508">
                  <c:v>WN OAK SAN</c:v>
                </c:pt>
                <c:pt idx="18509">
                  <c:v>WN OAK SAT</c:v>
                </c:pt>
                <c:pt idx="18510">
                  <c:v>WN OAK SEA</c:v>
                </c:pt>
                <c:pt idx="18511">
                  <c:v>WN OAK SLC</c:v>
                </c:pt>
                <c:pt idx="18512">
                  <c:v>WN OAK SNA</c:v>
                </c:pt>
                <c:pt idx="18513">
                  <c:v>WN OAK STL</c:v>
                </c:pt>
                <c:pt idx="18514">
                  <c:v>WN OAK TUS</c:v>
                </c:pt>
                <c:pt idx="18515">
                  <c:v>WN OKC ATL</c:v>
                </c:pt>
                <c:pt idx="18516">
                  <c:v>WN OKC BNA</c:v>
                </c:pt>
                <c:pt idx="18517">
                  <c:v>WN OKC BWI</c:v>
                </c:pt>
                <c:pt idx="18518">
                  <c:v>WN OKC CMH</c:v>
                </c:pt>
                <c:pt idx="18519">
                  <c:v>WN OKC DAL</c:v>
                </c:pt>
                <c:pt idx="18520">
                  <c:v>WN OKC DCA</c:v>
                </c:pt>
                <c:pt idx="18521">
                  <c:v>WN OKC DEN</c:v>
                </c:pt>
                <c:pt idx="18522">
                  <c:v>WN OKC FLL</c:v>
                </c:pt>
                <c:pt idx="18523">
                  <c:v>WN OKC HOU</c:v>
                </c:pt>
                <c:pt idx="18524">
                  <c:v>WN OKC LAS</c:v>
                </c:pt>
                <c:pt idx="18525">
                  <c:v>WN OKC LAX</c:v>
                </c:pt>
                <c:pt idx="18526">
                  <c:v>WN OKC MCI</c:v>
                </c:pt>
                <c:pt idx="18527">
                  <c:v>WN OKC MCO</c:v>
                </c:pt>
                <c:pt idx="18528">
                  <c:v>WN OKC MDW</c:v>
                </c:pt>
                <c:pt idx="18529">
                  <c:v>WN OKC PHX</c:v>
                </c:pt>
                <c:pt idx="18530">
                  <c:v>WN OKC STL</c:v>
                </c:pt>
                <c:pt idx="18531">
                  <c:v>WN OMA DAL</c:v>
                </c:pt>
                <c:pt idx="18532">
                  <c:v>WN OMA DCA</c:v>
                </c:pt>
                <c:pt idx="18533">
                  <c:v>WN OMA DEN</c:v>
                </c:pt>
                <c:pt idx="18534">
                  <c:v>WN OMA HOU</c:v>
                </c:pt>
                <c:pt idx="18535">
                  <c:v>WN OMA LAS</c:v>
                </c:pt>
                <c:pt idx="18536">
                  <c:v>WN OMA LAX</c:v>
                </c:pt>
                <c:pt idx="18537">
                  <c:v>WN OMA MCO</c:v>
                </c:pt>
                <c:pt idx="18538">
                  <c:v>WN OMA MDW</c:v>
                </c:pt>
                <c:pt idx="18539">
                  <c:v>WN OMA PHX</c:v>
                </c:pt>
                <c:pt idx="18540">
                  <c:v>WN OMA STL</c:v>
                </c:pt>
                <c:pt idx="18541">
                  <c:v>WN OMA TPA</c:v>
                </c:pt>
                <c:pt idx="18542">
                  <c:v>WN ONT BNA</c:v>
                </c:pt>
                <c:pt idx="18543">
                  <c:v>WN ONT DAL</c:v>
                </c:pt>
                <c:pt idx="18544">
                  <c:v>WN ONT DEN</c:v>
                </c:pt>
                <c:pt idx="18545">
                  <c:v>WN ONT LAS</c:v>
                </c:pt>
                <c:pt idx="18546">
                  <c:v>WN ONT MDW</c:v>
                </c:pt>
                <c:pt idx="18547">
                  <c:v>WN ONT OAK</c:v>
                </c:pt>
                <c:pt idx="18548">
                  <c:v>WN ONT PDX</c:v>
                </c:pt>
                <c:pt idx="18549">
                  <c:v>WN ONT PHX</c:v>
                </c:pt>
                <c:pt idx="18550">
                  <c:v>WN ONT RNO</c:v>
                </c:pt>
                <c:pt idx="18551">
                  <c:v>WN ONT SJC</c:v>
                </c:pt>
                <c:pt idx="18552">
                  <c:v>WN ONT SMF</c:v>
                </c:pt>
                <c:pt idx="18553">
                  <c:v>WN ORF ATL</c:v>
                </c:pt>
                <c:pt idx="18554">
                  <c:v>WN ORF BNA</c:v>
                </c:pt>
                <c:pt idx="18555">
                  <c:v>WN ORF BWI</c:v>
                </c:pt>
                <c:pt idx="18556">
                  <c:v>WN ORF DEN</c:v>
                </c:pt>
                <c:pt idx="18557">
                  <c:v>WN ORF JAX</c:v>
                </c:pt>
                <c:pt idx="18558">
                  <c:v>WN ORF LAS</c:v>
                </c:pt>
                <c:pt idx="18559">
                  <c:v>WN ORF MCO</c:v>
                </c:pt>
                <c:pt idx="18560">
                  <c:v>WN ORF MDW</c:v>
                </c:pt>
                <c:pt idx="18561">
                  <c:v>WN ORF TPA</c:v>
                </c:pt>
                <c:pt idx="18562">
                  <c:v>WN PBI ATL</c:v>
                </c:pt>
                <c:pt idx="18563">
                  <c:v>WN PBI BDL</c:v>
                </c:pt>
                <c:pt idx="18564">
                  <c:v>WN PBI BWI</c:v>
                </c:pt>
                <c:pt idx="18565">
                  <c:v>WN PBI ISP</c:v>
                </c:pt>
                <c:pt idx="18566">
                  <c:v>WN PBI LGA</c:v>
                </c:pt>
                <c:pt idx="18567">
                  <c:v>WN PBI MDW</c:v>
                </c:pt>
                <c:pt idx="18568">
                  <c:v>WN PBI PHL</c:v>
                </c:pt>
                <c:pt idx="18569">
                  <c:v>WN PBI PIT</c:v>
                </c:pt>
                <c:pt idx="18570">
                  <c:v>WN PBI PVD</c:v>
                </c:pt>
                <c:pt idx="18571">
                  <c:v>WN PBI STL</c:v>
                </c:pt>
                <c:pt idx="18572">
                  <c:v>WN PBI TPA</c:v>
                </c:pt>
                <c:pt idx="18573">
                  <c:v>WN PDX ABQ</c:v>
                </c:pt>
                <c:pt idx="18574">
                  <c:v>WN PDX AUS</c:v>
                </c:pt>
                <c:pt idx="18575">
                  <c:v>WN PDX BOI</c:v>
                </c:pt>
                <c:pt idx="18576">
                  <c:v>WN PDX BUR</c:v>
                </c:pt>
                <c:pt idx="18577">
                  <c:v>WN PDX BWI</c:v>
                </c:pt>
                <c:pt idx="18578">
                  <c:v>WN PDX DAL</c:v>
                </c:pt>
                <c:pt idx="18579">
                  <c:v>WN PDX DEN</c:v>
                </c:pt>
                <c:pt idx="18580">
                  <c:v>WN PDX GEG</c:v>
                </c:pt>
                <c:pt idx="18581">
                  <c:v>WN PDX HOU</c:v>
                </c:pt>
                <c:pt idx="18582">
                  <c:v>WN PDX LAS</c:v>
                </c:pt>
                <c:pt idx="18583">
                  <c:v>WN PDX LAX</c:v>
                </c:pt>
                <c:pt idx="18584">
                  <c:v>WN PDX MCI</c:v>
                </c:pt>
                <c:pt idx="18585">
                  <c:v>WN PDX MDW</c:v>
                </c:pt>
                <c:pt idx="18586">
                  <c:v>WN PDX OAK</c:v>
                </c:pt>
                <c:pt idx="18587">
                  <c:v>WN PDX ONT</c:v>
                </c:pt>
                <c:pt idx="18588">
                  <c:v>WN PDX PHX</c:v>
                </c:pt>
                <c:pt idx="18589">
                  <c:v>WN PDX RNO</c:v>
                </c:pt>
                <c:pt idx="18590">
                  <c:v>WN PDX SAN</c:v>
                </c:pt>
                <c:pt idx="18591">
                  <c:v>WN PDX SFO</c:v>
                </c:pt>
                <c:pt idx="18592">
                  <c:v>WN PDX SJC</c:v>
                </c:pt>
                <c:pt idx="18593">
                  <c:v>WN PDX SLC</c:v>
                </c:pt>
                <c:pt idx="18594">
                  <c:v>WN PDX SMF</c:v>
                </c:pt>
                <c:pt idx="18595">
                  <c:v>WN PDX SNA</c:v>
                </c:pt>
                <c:pt idx="18596">
                  <c:v>WN PDX STL</c:v>
                </c:pt>
                <c:pt idx="18597">
                  <c:v>WN PHL ATL</c:v>
                </c:pt>
                <c:pt idx="18598">
                  <c:v>WN PHL AUS</c:v>
                </c:pt>
                <c:pt idx="18599">
                  <c:v>WN PHL BNA</c:v>
                </c:pt>
                <c:pt idx="18600">
                  <c:v>WN PHL BOS</c:v>
                </c:pt>
                <c:pt idx="18601">
                  <c:v>WN PHL CMH</c:v>
                </c:pt>
                <c:pt idx="18602">
                  <c:v>WN PHL DAL</c:v>
                </c:pt>
                <c:pt idx="18603">
                  <c:v>WN PHL DEN</c:v>
                </c:pt>
                <c:pt idx="18604">
                  <c:v>WN PHL FLL</c:v>
                </c:pt>
                <c:pt idx="18605">
                  <c:v>WN PHL HOU</c:v>
                </c:pt>
                <c:pt idx="18606">
                  <c:v>WN PHL JAX</c:v>
                </c:pt>
                <c:pt idx="18607">
                  <c:v>WN PHL LAS</c:v>
                </c:pt>
                <c:pt idx="18608">
                  <c:v>WN PHL MCO</c:v>
                </c:pt>
                <c:pt idx="18609">
                  <c:v>WN PHL MDW</c:v>
                </c:pt>
                <c:pt idx="18610">
                  <c:v>WN PHL MHT</c:v>
                </c:pt>
                <c:pt idx="18611">
                  <c:v>WN PHL MSP</c:v>
                </c:pt>
                <c:pt idx="18612">
                  <c:v>WN PHL PBI</c:v>
                </c:pt>
                <c:pt idx="18613">
                  <c:v>WN PHL PHX</c:v>
                </c:pt>
                <c:pt idx="18614">
                  <c:v>WN PHL PIT</c:v>
                </c:pt>
                <c:pt idx="18615">
                  <c:v>WN PHL PVD</c:v>
                </c:pt>
                <c:pt idx="18616">
                  <c:v>WN PHL RDU</c:v>
                </c:pt>
                <c:pt idx="18617">
                  <c:v>WN PHL RSW</c:v>
                </c:pt>
                <c:pt idx="18618">
                  <c:v>WN PHL SAT</c:v>
                </c:pt>
                <c:pt idx="18619">
                  <c:v>WN PHL STL</c:v>
                </c:pt>
                <c:pt idx="18620">
                  <c:v>WN PHL TPA</c:v>
                </c:pt>
                <c:pt idx="18621">
                  <c:v>WN PHX ABQ</c:v>
                </c:pt>
                <c:pt idx="18622">
                  <c:v>WN PHX ATL</c:v>
                </c:pt>
                <c:pt idx="18623">
                  <c:v>WN PHX AUS</c:v>
                </c:pt>
                <c:pt idx="18624">
                  <c:v>WN PHX BHM</c:v>
                </c:pt>
                <c:pt idx="18625">
                  <c:v>WN PHX BNA</c:v>
                </c:pt>
                <c:pt idx="18626">
                  <c:v>WN PHX BOI</c:v>
                </c:pt>
                <c:pt idx="18627">
                  <c:v>WN PHX BOS</c:v>
                </c:pt>
                <c:pt idx="18628">
                  <c:v>WN PHX BUF</c:v>
                </c:pt>
                <c:pt idx="18629">
                  <c:v>WN PHX BUR</c:v>
                </c:pt>
                <c:pt idx="18630">
                  <c:v>WN PHX BWI</c:v>
                </c:pt>
                <c:pt idx="18631">
                  <c:v>WN PHX CLE</c:v>
                </c:pt>
                <c:pt idx="18632">
                  <c:v>WN PHX CMH</c:v>
                </c:pt>
                <c:pt idx="18633">
                  <c:v>WN PHX CVG</c:v>
                </c:pt>
                <c:pt idx="18634">
                  <c:v>WN PHX DAL</c:v>
                </c:pt>
                <c:pt idx="18635">
                  <c:v>WN PHX DEN</c:v>
                </c:pt>
                <c:pt idx="18636">
                  <c:v>WN PHX DSM</c:v>
                </c:pt>
                <c:pt idx="18637">
                  <c:v>WN PHX DTW</c:v>
                </c:pt>
                <c:pt idx="18638">
                  <c:v>WN PHX ELP</c:v>
                </c:pt>
                <c:pt idx="18639">
                  <c:v>WN PHX EWR</c:v>
                </c:pt>
                <c:pt idx="18640">
                  <c:v>WN PHX FLL</c:v>
                </c:pt>
                <c:pt idx="18641">
                  <c:v>WN PHX GEG</c:v>
                </c:pt>
                <c:pt idx="18642">
                  <c:v>WN PHX HOU</c:v>
                </c:pt>
                <c:pt idx="18643">
                  <c:v>WN PHX ICT</c:v>
                </c:pt>
                <c:pt idx="18644">
                  <c:v>WN PHX IND</c:v>
                </c:pt>
                <c:pt idx="18645">
                  <c:v>WN PHX LAS</c:v>
                </c:pt>
                <c:pt idx="18646">
                  <c:v>WN PHX LAX</c:v>
                </c:pt>
                <c:pt idx="18647">
                  <c:v>WN PHX LGA</c:v>
                </c:pt>
                <c:pt idx="18648">
                  <c:v>WN PHX LIT</c:v>
                </c:pt>
                <c:pt idx="18649">
                  <c:v>WN PHX MCI</c:v>
                </c:pt>
                <c:pt idx="18650">
                  <c:v>WN PHX MCO</c:v>
                </c:pt>
                <c:pt idx="18651">
                  <c:v>WN PHX MDW</c:v>
                </c:pt>
                <c:pt idx="18652">
                  <c:v>WN PHX MHT</c:v>
                </c:pt>
                <c:pt idx="18653">
                  <c:v>WN PHX MKE</c:v>
                </c:pt>
                <c:pt idx="18654">
                  <c:v>WN PHX MSP</c:v>
                </c:pt>
                <c:pt idx="18655">
                  <c:v>WN PHX MSY</c:v>
                </c:pt>
                <c:pt idx="18656">
                  <c:v>WN PHX OAK</c:v>
                </c:pt>
                <c:pt idx="18657">
                  <c:v>WN PHX OKC</c:v>
                </c:pt>
                <c:pt idx="18658">
                  <c:v>WN PHX OMA</c:v>
                </c:pt>
                <c:pt idx="18659">
                  <c:v>WN PHX ONT</c:v>
                </c:pt>
                <c:pt idx="18660">
                  <c:v>WN PHX PDX</c:v>
                </c:pt>
                <c:pt idx="18661">
                  <c:v>WN PHX PHL</c:v>
                </c:pt>
                <c:pt idx="18662">
                  <c:v>WN PHX PIT</c:v>
                </c:pt>
                <c:pt idx="18663">
                  <c:v>WN PHX PVD</c:v>
                </c:pt>
                <c:pt idx="18664">
                  <c:v>WN PHX RDU</c:v>
                </c:pt>
                <c:pt idx="18665">
                  <c:v>WN PHX RNO</c:v>
                </c:pt>
                <c:pt idx="18666">
                  <c:v>WN PHX SAN</c:v>
                </c:pt>
                <c:pt idx="18667">
                  <c:v>WN PHX SAT</c:v>
                </c:pt>
                <c:pt idx="18668">
                  <c:v>WN PHX SDF</c:v>
                </c:pt>
                <c:pt idx="18669">
                  <c:v>WN PHX SEA</c:v>
                </c:pt>
                <c:pt idx="18670">
                  <c:v>WN PHX SFO</c:v>
                </c:pt>
                <c:pt idx="18671">
                  <c:v>WN PHX SJC</c:v>
                </c:pt>
                <c:pt idx="18672">
                  <c:v>WN PHX SLC</c:v>
                </c:pt>
                <c:pt idx="18673">
                  <c:v>WN PHX SMF</c:v>
                </c:pt>
                <c:pt idx="18674">
                  <c:v>WN PHX SNA</c:v>
                </c:pt>
                <c:pt idx="18675">
                  <c:v>WN PHX STL</c:v>
                </c:pt>
                <c:pt idx="18676">
                  <c:v>WN PHX TPA</c:v>
                </c:pt>
                <c:pt idx="18677">
                  <c:v>WN PHX TUL</c:v>
                </c:pt>
                <c:pt idx="18678">
                  <c:v>WN PIT ATL</c:v>
                </c:pt>
                <c:pt idx="18679">
                  <c:v>WN PIT BNA</c:v>
                </c:pt>
                <c:pt idx="18680">
                  <c:v>WN PIT BWI</c:v>
                </c:pt>
                <c:pt idx="18681">
                  <c:v>WN PIT DAL</c:v>
                </c:pt>
                <c:pt idx="18682">
                  <c:v>WN PIT DEN</c:v>
                </c:pt>
                <c:pt idx="18683">
                  <c:v>WN PIT FLL</c:v>
                </c:pt>
                <c:pt idx="18684">
                  <c:v>WN PIT HOU</c:v>
                </c:pt>
                <c:pt idx="18685">
                  <c:v>WN PIT LAS</c:v>
                </c:pt>
                <c:pt idx="18686">
                  <c:v>WN PIT LAX</c:v>
                </c:pt>
                <c:pt idx="18687">
                  <c:v>WN PIT LIT</c:v>
                </c:pt>
                <c:pt idx="18688">
                  <c:v>WN PIT MCO</c:v>
                </c:pt>
                <c:pt idx="18689">
                  <c:v>WN PIT MDW</c:v>
                </c:pt>
                <c:pt idx="18690">
                  <c:v>WN PIT MSY</c:v>
                </c:pt>
                <c:pt idx="18691">
                  <c:v>WN PIT PBI</c:v>
                </c:pt>
                <c:pt idx="18692">
                  <c:v>WN PIT PHL</c:v>
                </c:pt>
                <c:pt idx="18693">
                  <c:v>WN PIT PHX</c:v>
                </c:pt>
                <c:pt idx="18694">
                  <c:v>WN PIT RSW</c:v>
                </c:pt>
                <c:pt idx="18695">
                  <c:v>WN PIT STL</c:v>
                </c:pt>
                <c:pt idx="18696">
                  <c:v>WN PIT TPA</c:v>
                </c:pt>
                <c:pt idx="18697">
                  <c:v>WN PNS AUS</c:v>
                </c:pt>
                <c:pt idx="18698">
                  <c:v>WN PNS BNA</c:v>
                </c:pt>
                <c:pt idx="18699">
                  <c:v>WN PNS DAL</c:v>
                </c:pt>
                <c:pt idx="18700">
                  <c:v>WN PNS DEN</c:v>
                </c:pt>
                <c:pt idx="18701">
                  <c:v>WN PNS HOU</c:v>
                </c:pt>
                <c:pt idx="18702">
                  <c:v>WN PNS MCI</c:v>
                </c:pt>
                <c:pt idx="18703">
                  <c:v>WN PNS MDW</c:v>
                </c:pt>
                <c:pt idx="18704">
                  <c:v>WN PNS STL</c:v>
                </c:pt>
                <c:pt idx="18705">
                  <c:v>WN PVD BNA</c:v>
                </c:pt>
                <c:pt idx="18706">
                  <c:v>WN PVD BWI</c:v>
                </c:pt>
                <c:pt idx="18707">
                  <c:v>WN PVD DCA</c:v>
                </c:pt>
                <c:pt idx="18708">
                  <c:v>WN PVD DEN</c:v>
                </c:pt>
                <c:pt idx="18709">
                  <c:v>WN PVD FLL</c:v>
                </c:pt>
                <c:pt idx="18710">
                  <c:v>WN PVD IND</c:v>
                </c:pt>
                <c:pt idx="18711">
                  <c:v>WN PVD LAS</c:v>
                </c:pt>
                <c:pt idx="18712">
                  <c:v>WN PVD MCO</c:v>
                </c:pt>
                <c:pt idx="18713">
                  <c:v>WN PVD MDW</c:v>
                </c:pt>
                <c:pt idx="18714">
                  <c:v>WN PVD PBI</c:v>
                </c:pt>
                <c:pt idx="18715">
                  <c:v>WN PVD PHL</c:v>
                </c:pt>
                <c:pt idx="18716">
                  <c:v>WN PVD PHX</c:v>
                </c:pt>
                <c:pt idx="18717">
                  <c:v>WN PVD RSW</c:v>
                </c:pt>
                <c:pt idx="18718">
                  <c:v>WN PVD TPA</c:v>
                </c:pt>
                <c:pt idx="18719">
                  <c:v>WN PWM BWI</c:v>
                </c:pt>
                <c:pt idx="18720">
                  <c:v>WN PWM MCO</c:v>
                </c:pt>
                <c:pt idx="18721">
                  <c:v>WN PWM MDW</c:v>
                </c:pt>
                <c:pt idx="18722">
                  <c:v>WN RDU ATL</c:v>
                </c:pt>
                <c:pt idx="18723">
                  <c:v>WN RDU BNA</c:v>
                </c:pt>
                <c:pt idx="18724">
                  <c:v>WN RDU BWI</c:v>
                </c:pt>
                <c:pt idx="18725">
                  <c:v>WN RDU DAL</c:v>
                </c:pt>
                <c:pt idx="18726">
                  <c:v>WN RDU DEN</c:v>
                </c:pt>
                <c:pt idx="18727">
                  <c:v>WN RDU FLL</c:v>
                </c:pt>
                <c:pt idx="18728">
                  <c:v>WN RDU HOU</c:v>
                </c:pt>
                <c:pt idx="18729">
                  <c:v>WN RDU LAS</c:v>
                </c:pt>
                <c:pt idx="18730">
                  <c:v>WN RDU MCI</c:v>
                </c:pt>
                <c:pt idx="18731">
                  <c:v>WN RDU MCO</c:v>
                </c:pt>
                <c:pt idx="18732">
                  <c:v>WN RDU MDW</c:v>
                </c:pt>
                <c:pt idx="18733">
                  <c:v>WN RDU MSY</c:v>
                </c:pt>
                <c:pt idx="18734">
                  <c:v>WN RDU PHL</c:v>
                </c:pt>
                <c:pt idx="18735">
                  <c:v>WN RDU PHX</c:v>
                </c:pt>
                <c:pt idx="18736">
                  <c:v>WN RDU STL</c:v>
                </c:pt>
                <c:pt idx="18737">
                  <c:v>WN RDU TPA</c:v>
                </c:pt>
                <c:pt idx="18738">
                  <c:v>WN RIC ATL</c:v>
                </c:pt>
                <c:pt idx="18739">
                  <c:v>WN RIC MCO</c:v>
                </c:pt>
                <c:pt idx="18740">
                  <c:v>WN RNO BOI</c:v>
                </c:pt>
                <c:pt idx="18741">
                  <c:v>WN RNO DAL</c:v>
                </c:pt>
                <c:pt idx="18742">
                  <c:v>WN RNO DEN</c:v>
                </c:pt>
                <c:pt idx="18743">
                  <c:v>WN RNO LAS</c:v>
                </c:pt>
                <c:pt idx="18744">
                  <c:v>WN RNO LAX</c:v>
                </c:pt>
                <c:pt idx="18745">
                  <c:v>WN RNO MDW</c:v>
                </c:pt>
                <c:pt idx="18746">
                  <c:v>WN RNO OAK</c:v>
                </c:pt>
                <c:pt idx="18747">
                  <c:v>WN RNO ONT</c:v>
                </c:pt>
                <c:pt idx="18748">
                  <c:v>WN RNO PDX</c:v>
                </c:pt>
                <c:pt idx="18749">
                  <c:v>WN RNO PHX</c:v>
                </c:pt>
                <c:pt idx="18750">
                  <c:v>WN RNO SAN</c:v>
                </c:pt>
                <c:pt idx="18751">
                  <c:v>WN RNO SEA</c:v>
                </c:pt>
                <c:pt idx="18752">
                  <c:v>WN RNO SJC</c:v>
                </c:pt>
                <c:pt idx="18753">
                  <c:v>WN RNO SLC</c:v>
                </c:pt>
                <c:pt idx="18754">
                  <c:v>WN ROC BWI</c:v>
                </c:pt>
                <c:pt idx="18755">
                  <c:v>WN ROC MCO</c:v>
                </c:pt>
                <c:pt idx="18756">
                  <c:v>WN ROC MDW</c:v>
                </c:pt>
                <c:pt idx="18757">
                  <c:v>WN ROC RSW</c:v>
                </c:pt>
                <c:pt idx="18758">
                  <c:v>WN ROC TPA</c:v>
                </c:pt>
                <c:pt idx="18759">
                  <c:v>WN RSW ALB</c:v>
                </c:pt>
                <c:pt idx="18760">
                  <c:v>WN RSW ATL</c:v>
                </c:pt>
                <c:pt idx="18761">
                  <c:v>WN RSW BDL</c:v>
                </c:pt>
                <c:pt idx="18762">
                  <c:v>WN RSW BNA</c:v>
                </c:pt>
                <c:pt idx="18763">
                  <c:v>WN RSW BOS</c:v>
                </c:pt>
                <c:pt idx="18764">
                  <c:v>WN RSW BUF</c:v>
                </c:pt>
                <c:pt idx="18765">
                  <c:v>WN RSW BWI</c:v>
                </c:pt>
                <c:pt idx="18766">
                  <c:v>WN RSW CAK</c:v>
                </c:pt>
                <c:pt idx="18767">
                  <c:v>WN RSW CLE</c:v>
                </c:pt>
                <c:pt idx="18768">
                  <c:v>WN RSW CMH</c:v>
                </c:pt>
                <c:pt idx="18769">
                  <c:v>WN RSW DAL</c:v>
                </c:pt>
                <c:pt idx="18770">
                  <c:v>WN RSW DCA</c:v>
                </c:pt>
                <c:pt idx="18771">
                  <c:v>WN RSW DEN</c:v>
                </c:pt>
                <c:pt idx="18772">
                  <c:v>WN RSW DTW</c:v>
                </c:pt>
                <c:pt idx="18773">
                  <c:v>WN RSW FNT</c:v>
                </c:pt>
                <c:pt idx="18774">
                  <c:v>WN RSW GRR</c:v>
                </c:pt>
                <c:pt idx="18775">
                  <c:v>WN RSW HOU</c:v>
                </c:pt>
                <c:pt idx="18776">
                  <c:v>WN RSW IND</c:v>
                </c:pt>
                <c:pt idx="18777">
                  <c:v>WN RSW ISP</c:v>
                </c:pt>
                <c:pt idx="18778">
                  <c:v>WN RSW MCI</c:v>
                </c:pt>
                <c:pt idx="18779">
                  <c:v>WN RSW MCO</c:v>
                </c:pt>
                <c:pt idx="18780">
                  <c:v>WN RSW MDW</c:v>
                </c:pt>
                <c:pt idx="18781">
                  <c:v>WN RSW MKE</c:v>
                </c:pt>
                <c:pt idx="18782">
                  <c:v>WN RSW MSP</c:v>
                </c:pt>
                <c:pt idx="18783">
                  <c:v>WN RSW PHL</c:v>
                </c:pt>
                <c:pt idx="18784">
                  <c:v>WN RSW PIT</c:v>
                </c:pt>
                <c:pt idx="18785">
                  <c:v>WN RSW PVD</c:v>
                </c:pt>
                <c:pt idx="18786">
                  <c:v>WN RSW ROC</c:v>
                </c:pt>
                <c:pt idx="18787">
                  <c:v>WN RSW STL</c:v>
                </c:pt>
                <c:pt idx="18788">
                  <c:v>WN SAN ABQ</c:v>
                </c:pt>
                <c:pt idx="18789">
                  <c:v>WN SAN ATL</c:v>
                </c:pt>
                <c:pt idx="18790">
                  <c:v>WN SAN AUS</c:v>
                </c:pt>
                <c:pt idx="18791">
                  <c:v>WN SAN BNA</c:v>
                </c:pt>
                <c:pt idx="18792">
                  <c:v>WN SAN BOI</c:v>
                </c:pt>
                <c:pt idx="18793">
                  <c:v>WN SAN BWI</c:v>
                </c:pt>
                <c:pt idx="18794">
                  <c:v>WN SAN DAL</c:v>
                </c:pt>
                <c:pt idx="18795">
                  <c:v>WN SAN DEN</c:v>
                </c:pt>
                <c:pt idx="18796">
                  <c:v>WN SAN ELP</c:v>
                </c:pt>
                <c:pt idx="18797">
                  <c:v>WN SAN EWR</c:v>
                </c:pt>
                <c:pt idx="18798">
                  <c:v>WN SAN GEG</c:v>
                </c:pt>
                <c:pt idx="18799">
                  <c:v>WN SAN HOU</c:v>
                </c:pt>
                <c:pt idx="18800">
                  <c:v>WN SAN IAD</c:v>
                </c:pt>
                <c:pt idx="18801">
                  <c:v>WN SAN IND</c:v>
                </c:pt>
                <c:pt idx="18802">
                  <c:v>WN SAN LAS</c:v>
                </c:pt>
                <c:pt idx="18803">
                  <c:v>WN SAN MCI</c:v>
                </c:pt>
                <c:pt idx="18804">
                  <c:v>WN SAN MCO</c:v>
                </c:pt>
                <c:pt idx="18805">
                  <c:v>WN SAN MDW</c:v>
                </c:pt>
                <c:pt idx="18806">
                  <c:v>WN SAN MKE</c:v>
                </c:pt>
                <c:pt idx="18807">
                  <c:v>WN SAN MSY</c:v>
                </c:pt>
                <c:pt idx="18808">
                  <c:v>WN SAN OAK</c:v>
                </c:pt>
                <c:pt idx="18809">
                  <c:v>WN SAN PDX</c:v>
                </c:pt>
                <c:pt idx="18810">
                  <c:v>WN SAN PHX</c:v>
                </c:pt>
                <c:pt idx="18811">
                  <c:v>WN SAN RNO</c:v>
                </c:pt>
                <c:pt idx="18812">
                  <c:v>WN SAN SAT</c:v>
                </c:pt>
                <c:pt idx="18813">
                  <c:v>WN SAN SEA</c:v>
                </c:pt>
                <c:pt idx="18814">
                  <c:v>WN SAN SFO</c:v>
                </c:pt>
                <c:pt idx="18815">
                  <c:v>WN SAN SJC</c:v>
                </c:pt>
                <c:pt idx="18816">
                  <c:v>WN SAN SLC</c:v>
                </c:pt>
                <c:pt idx="18817">
                  <c:v>WN SAN SMF</c:v>
                </c:pt>
                <c:pt idx="18818">
                  <c:v>WN SAN STL</c:v>
                </c:pt>
                <c:pt idx="18819">
                  <c:v>WN SAN TPA</c:v>
                </c:pt>
                <c:pt idx="18820">
                  <c:v>WN SAN TUS</c:v>
                </c:pt>
                <c:pt idx="18821">
                  <c:v>WN SAT ABQ</c:v>
                </c:pt>
                <c:pt idx="18822">
                  <c:v>WN SAT ATL</c:v>
                </c:pt>
                <c:pt idx="18823">
                  <c:v>WN SAT BNA</c:v>
                </c:pt>
                <c:pt idx="18824">
                  <c:v>WN SAT BWI</c:v>
                </c:pt>
                <c:pt idx="18825">
                  <c:v>WN SAT DAL</c:v>
                </c:pt>
                <c:pt idx="18826">
                  <c:v>WN SAT DEN</c:v>
                </c:pt>
                <c:pt idx="18827">
                  <c:v>WN SAT ELP</c:v>
                </c:pt>
                <c:pt idx="18828">
                  <c:v>WN SAT FLL</c:v>
                </c:pt>
                <c:pt idx="18829">
                  <c:v>WN SAT HOU</c:v>
                </c:pt>
                <c:pt idx="18830">
                  <c:v>WN SAT HRL</c:v>
                </c:pt>
                <c:pt idx="18831">
                  <c:v>WN SAT LAS</c:v>
                </c:pt>
                <c:pt idx="18832">
                  <c:v>WN SAT LAX</c:v>
                </c:pt>
                <c:pt idx="18833">
                  <c:v>WN SAT LGA</c:v>
                </c:pt>
                <c:pt idx="18834">
                  <c:v>WN SAT MCI</c:v>
                </c:pt>
                <c:pt idx="18835">
                  <c:v>WN SAT MCO</c:v>
                </c:pt>
                <c:pt idx="18836">
                  <c:v>WN SAT MDW</c:v>
                </c:pt>
                <c:pt idx="18837">
                  <c:v>WN SAT MSY</c:v>
                </c:pt>
                <c:pt idx="18838">
                  <c:v>WN SAT OAK</c:v>
                </c:pt>
                <c:pt idx="18839">
                  <c:v>WN SAT PHL</c:v>
                </c:pt>
                <c:pt idx="18840">
                  <c:v>WN SAT PHX</c:v>
                </c:pt>
                <c:pt idx="18841">
                  <c:v>WN SAT SAN</c:v>
                </c:pt>
                <c:pt idx="18842">
                  <c:v>WN SAT STL</c:v>
                </c:pt>
                <c:pt idx="18843">
                  <c:v>WN SAT TPA</c:v>
                </c:pt>
                <c:pt idx="18844">
                  <c:v>WN SDF ATL</c:v>
                </c:pt>
                <c:pt idx="18845">
                  <c:v>WN SDF BHM</c:v>
                </c:pt>
                <c:pt idx="18846">
                  <c:v>WN SDF BWI</c:v>
                </c:pt>
                <c:pt idx="18847">
                  <c:v>WN SDF DEN</c:v>
                </c:pt>
                <c:pt idx="18848">
                  <c:v>WN SDF HOU</c:v>
                </c:pt>
                <c:pt idx="18849">
                  <c:v>WN SDF LAS</c:v>
                </c:pt>
                <c:pt idx="18850">
                  <c:v>WN SDF MCO</c:v>
                </c:pt>
                <c:pt idx="18851">
                  <c:v>WN SDF MDW</c:v>
                </c:pt>
                <c:pt idx="18852">
                  <c:v>WN SDF PHX</c:v>
                </c:pt>
                <c:pt idx="18853">
                  <c:v>WN SDF STL</c:v>
                </c:pt>
                <c:pt idx="18854">
                  <c:v>WN SDF TPA</c:v>
                </c:pt>
                <c:pt idx="18855">
                  <c:v>WN SEA ABQ</c:v>
                </c:pt>
                <c:pt idx="18856">
                  <c:v>WN SEA ATL</c:v>
                </c:pt>
                <c:pt idx="18857">
                  <c:v>WN SEA AUS</c:v>
                </c:pt>
                <c:pt idx="18858">
                  <c:v>WN SEA BNA</c:v>
                </c:pt>
                <c:pt idx="18859">
                  <c:v>WN SEA BOI</c:v>
                </c:pt>
                <c:pt idx="18860">
                  <c:v>WN SEA BWI</c:v>
                </c:pt>
                <c:pt idx="18861">
                  <c:v>WN SEA DAL</c:v>
                </c:pt>
                <c:pt idx="18862">
                  <c:v>WN SEA DEN</c:v>
                </c:pt>
                <c:pt idx="18863">
                  <c:v>WN SEA GEG</c:v>
                </c:pt>
                <c:pt idx="18864">
                  <c:v>WN SEA HOU</c:v>
                </c:pt>
                <c:pt idx="18865">
                  <c:v>WN SEA LAS</c:v>
                </c:pt>
                <c:pt idx="18866">
                  <c:v>WN SEA MCI</c:v>
                </c:pt>
                <c:pt idx="18867">
                  <c:v>WN SEA MDW</c:v>
                </c:pt>
                <c:pt idx="18868">
                  <c:v>WN SEA MKE</c:v>
                </c:pt>
                <c:pt idx="18869">
                  <c:v>WN SEA OAK</c:v>
                </c:pt>
                <c:pt idx="18870">
                  <c:v>WN SEA PHX</c:v>
                </c:pt>
                <c:pt idx="18871">
                  <c:v>WN SEA RNO</c:v>
                </c:pt>
                <c:pt idx="18872">
                  <c:v>WN SEA SAN</c:v>
                </c:pt>
                <c:pt idx="18873">
                  <c:v>WN SEA SJC</c:v>
                </c:pt>
                <c:pt idx="18874">
                  <c:v>WN SEA SLC</c:v>
                </c:pt>
                <c:pt idx="18875">
                  <c:v>WN SEA SMF</c:v>
                </c:pt>
                <c:pt idx="18876">
                  <c:v>WN SEA SNA</c:v>
                </c:pt>
                <c:pt idx="18877">
                  <c:v>WN SEA STL</c:v>
                </c:pt>
                <c:pt idx="18878">
                  <c:v>WN SFO ATL</c:v>
                </c:pt>
                <c:pt idx="18879">
                  <c:v>WN SFO AUS</c:v>
                </c:pt>
                <c:pt idx="18880">
                  <c:v>WN SFO BUR</c:v>
                </c:pt>
                <c:pt idx="18881">
                  <c:v>WN SFO DAL</c:v>
                </c:pt>
                <c:pt idx="18882">
                  <c:v>WN SFO DEN</c:v>
                </c:pt>
                <c:pt idx="18883">
                  <c:v>WN SFO LAS</c:v>
                </c:pt>
                <c:pt idx="18884">
                  <c:v>WN SFO LAX</c:v>
                </c:pt>
                <c:pt idx="18885">
                  <c:v>WN SFO MDW</c:v>
                </c:pt>
                <c:pt idx="18886">
                  <c:v>WN SFO MKE</c:v>
                </c:pt>
                <c:pt idx="18887">
                  <c:v>WN SFO MSY</c:v>
                </c:pt>
                <c:pt idx="18888">
                  <c:v>WN SFO PDX</c:v>
                </c:pt>
                <c:pt idx="18889">
                  <c:v>WN SFO PHX</c:v>
                </c:pt>
                <c:pt idx="18890">
                  <c:v>WN SFO SAN</c:v>
                </c:pt>
                <c:pt idx="18891">
                  <c:v>WN SFO SNA</c:v>
                </c:pt>
                <c:pt idx="18892">
                  <c:v>WN SFO STL</c:v>
                </c:pt>
                <c:pt idx="18893">
                  <c:v>WN SJC ABQ</c:v>
                </c:pt>
                <c:pt idx="18894">
                  <c:v>WN SJC AUS</c:v>
                </c:pt>
                <c:pt idx="18895">
                  <c:v>WN SJC BOI</c:v>
                </c:pt>
                <c:pt idx="18896">
                  <c:v>WN SJC BUR</c:v>
                </c:pt>
                <c:pt idx="18897">
                  <c:v>WN SJC BWI</c:v>
                </c:pt>
                <c:pt idx="18898">
                  <c:v>WN SJC DAL</c:v>
                </c:pt>
                <c:pt idx="18899">
                  <c:v>WN SJC DEN</c:v>
                </c:pt>
                <c:pt idx="18900">
                  <c:v>WN SJC GEG</c:v>
                </c:pt>
                <c:pt idx="18901">
                  <c:v>WN SJC HOU</c:v>
                </c:pt>
                <c:pt idx="18902">
                  <c:v>WN SJC LAS</c:v>
                </c:pt>
                <c:pt idx="18903">
                  <c:v>WN SJC LAX</c:v>
                </c:pt>
                <c:pt idx="18904">
                  <c:v>WN SJC MCO</c:v>
                </c:pt>
                <c:pt idx="18905">
                  <c:v>WN SJC MDW</c:v>
                </c:pt>
                <c:pt idx="18906">
                  <c:v>WN SJC MSY</c:v>
                </c:pt>
                <c:pt idx="18907">
                  <c:v>WN SJC ONT</c:v>
                </c:pt>
                <c:pt idx="18908">
                  <c:v>WN SJC PDX</c:v>
                </c:pt>
                <c:pt idx="18909">
                  <c:v>WN SJC PHX</c:v>
                </c:pt>
                <c:pt idx="18910">
                  <c:v>WN SJC RNO</c:v>
                </c:pt>
                <c:pt idx="18911">
                  <c:v>WN SJC SAN</c:v>
                </c:pt>
                <c:pt idx="18912">
                  <c:v>WN SJC SEA</c:v>
                </c:pt>
                <c:pt idx="18913">
                  <c:v>WN SJC SLC</c:v>
                </c:pt>
                <c:pt idx="18914">
                  <c:v>WN SJC SNA</c:v>
                </c:pt>
                <c:pt idx="18915">
                  <c:v>WN SJC STL</c:v>
                </c:pt>
                <c:pt idx="18916">
                  <c:v>WN SJC TUS</c:v>
                </c:pt>
                <c:pt idx="18917">
                  <c:v>WN SJU ATL</c:v>
                </c:pt>
                <c:pt idx="18918">
                  <c:v>WN SJU BWI</c:v>
                </c:pt>
                <c:pt idx="18919">
                  <c:v>WN SJU EWR</c:v>
                </c:pt>
                <c:pt idx="18920">
                  <c:v>WN SJU FLL</c:v>
                </c:pt>
                <c:pt idx="18921">
                  <c:v>WN SJU HOU</c:v>
                </c:pt>
                <c:pt idx="18922">
                  <c:v>WN SJU MCO</c:v>
                </c:pt>
                <c:pt idx="18923">
                  <c:v>WN SJU MDW</c:v>
                </c:pt>
                <c:pt idx="18924">
                  <c:v>WN SJU TPA</c:v>
                </c:pt>
                <c:pt idx="18925">
                  <c:v>WN SLC ABQ</c:v>
                </c:pt>
                <c:pt idx="18926">
                  <c:v>WN SLC BOI</c:v>
                </c:pt>
                <c:pt idx="18927">
                  <c:v>WN SLC BUR</c:v>
                </c:pt>
                <c:pt idx="18928">
                  <c:v>WN SLC BWI</c:v>
                </c:pt>
                <c:pt idx="18929">
                  <c:v>WN SLC DAL</c:v>
                </c:pt>
                <c:pt idx="18930">
                  <c:v>WN SLC DEN</c:v>
                </c:pt>
                <c:pt idx="18931">
                  <c:v>WN SLC GEG</c:v>
                </c:pt>
                <c:pt idx="18932">
                  <c:v>WN SLC HOU</c:v>
                </c:pt>
                <c:pt idx="18933">
                  <c:v>WN SLC LAS</c:v>
                </c:pt>
                <c:pt idx="18934">
                  <c:v>WN SLC LAX</c:v>
                </c:pt>
                <c:pt idx="18935">
                  <c:v>WN SLC MCO</c:v>
                </c:pt>
                <c:pt idx="18936">
                  <c:v>WN SLC MDW</c:v>
                </c:pt>
                <c:pt idx="18937">
                  <c:v>WN SLC OAK</c:v>
                </c:pt>
                <c:pt idx="18938">
                  <c:v>WN SLC PDX</c:v>
                </c:pt>
                <c:pt idx="18939">
                  <c:v>WN SLC PHX</c:v>
                </c:pt>
                <c:pt idx="18940">
                  <c:v>WN SLC RNO</c:v>
                </c:pt>
                <c:pt idx="18941">
                  <c:v>WN SLC SAN</c:v>
                </c:pt>
                <c:pt idx="18942">
                  <c:v>WN SLC SEA</c:v>
                </c:pt>
                <c:pt idx="18943">
                  <c:v>WN SLC SJC</c:v>
                </c:pt>
                <c:pt idx="18944">
                  <c:v>WN SLC SMF</c:v>
                </c:pt>
                <c:pt idx="18945">
                  <c:v>WN SLC STL</c:v>
                </c:pt>
                <c:pt idx="18946">
                  <c:v>WN SMF AUS</c:v>
                </c:pt>
                <c:pt idx="18947">
                  <c:v>WN SMF BOI</c:v>
                </c:pt>
                <c:pt idx="18948">
                  <c:v>WN SMF BUR</c:v>
                </c:pt>
                <c:pt idx="18949">
                  <c:v>WN SMF BWI</c:v>
                </c:pt>
                <c:pt idx="18950">
                  <c:v>WN SMF DAL</c:v>
                </c:pt>
                <c:pt idx="18951">
                  <c:v>WN SMF DEN</c:v>
                </c:pt>
                <c:pt idx="18952">
                  <c:v>WN SMF GEG</c:v>
                </c:pt>
                <c:pt idx="18953">
                  <c:v>WN SMF HOU</c:v>
                </c:pt>
                <c:pt idx="18954">
                  <c:v>WN SMF LAS</c:v>
                </c:pt>
                <c:pt idx="18955">
                  <c:v>WN SMF LAX</c:v>
                </c:pt>
                <c:pt idx="18956">
                  <c:v>WN SMF LGB</c:v>
                </c:pt>
                <c:pt idx="18957">
                  <c:v>WN SMF MCO</c:v>
                </c:pt>
                <c:pt idx="18958">
                  <c:v>WN SMF MDW</c:v>
                </c:pt>
                <c:pt idx="18959">
                  <c:v>WN SMF MSY</c:v>
                </c:pt>
                <c:pt idx="18960">
                  <c:v>WN SMF ONT</c:v>
                </c:pt>
                <c:pt idx="18961">
                  <c:v>WN SMF PDX</c:v>
                </c:pt>
                <c:pt idx="18962">
                  <c:v>WN SMF PHX</c:v>
                </c:pt>
                <c:pt idx="18963">
                  <c:v>WN SMF SAN</c:v>
                </c:pt>
                <c:pt idx="18964">
                  <c:v>WN SMF SEA</c:v>
                </c:pt>
                <c:pt idx="18965">
                  <c:v>WN SMF SLC</c:v>
                </c:pt>
                <c:pt idx="18966">
                  <c:v>WN SMF SNA</c:v>
                </c:pt>
                <c:pt idx="18967">
                  <c:v>WN SMF STL</c:v>
                </c:pt>
                <c:pt idx="18968">
                  <c:v>WN SNA ABQ</c:v>
                </c:pt>
                <c:pt idx="18969">
                  <c:v>WN SNA AUS</c:v>
                </c:pt>
                <c:pt idx="18970">
                  <c:v>WN SNA DAL</c:v>
                </c:pt>
                <c:pt idx="18971">
                  <c:v>WN SNA DEN</c:v>
                </c:pt>
                <c:pt idx="18972">
                  <c:v>WN SNA HOU</c:v>
                </c:pt>
                <c:pt idx="18973">
                  <c:v>WN SNA LAS</c:v>
                </c:pt>
                <c:pt idx="18974">
                  <c:v>WN SNA MCI</c:v>
                </c:pt>
                <c:pt idx="18975">
                  <c:v>WN SNA MDW</c:v>
                </c:pt>
                <c:pt idx="18976">
                  <c:v>WN SNA OAK</c:v>
                </c:pt>
                <c:pt idx="18977">
                  <c:v>WN SNA PDX</c:v>
                </c:pt>
                <c:pt idx="18978">
                  <c:v>WN SNA PHX</c:v>
                </c:pt>
                <c:pt idx="18979">
                  <c:v>WN SNA SEA</c:v>
                </c:pt>
                <c:pt idx="18980">
                  <c:v>WN SNA SFO</c:v>
                </c:pt>
                <c:pt idx="18981">
                  <c:v>WN SNA SJC</c:v>
                </c:pt>
                <c:pt idx="18982">
                  <c:v>WN SNA SMF</c:v>
                </c:pt>
                <c:pt idx="18983">
                  <c:v>WN SNA STL</c:v>
                </c:pt>
                <c:pt idx="18984">
                  <c:v>WN STL ABQ</c:v>
                </c:pt>
                <c:pt idx="18985">
                  <c:v>WN STL ATL</c:v>
                </c:pt>
                <c:pt idx="18986">
                  <c:v>WN STL AUS</c:v>
                </c:pt>
                <c:pt idx="18987">
                  <c:v>WN STL BDL</c:v>
                </c:pt>
                <c:pt idx="18988">
                  <c:v>WN STL BHM</c:v>
                </c:pt>
                <c:pt idx="18989">
                  <c:v>WN STL BNA</c:v>
                </c:pt>
                <c:pt idx="18990">
                  <c:v>WN STL BOS</c:v>
                </c:pt>
                <c:pt idx="18991">
                  <c:v>WN STL BWI</c:v>
                </c:pt>
                <c:pt idx="18992">
                  <c:v>WN STL CHS</c:v>
                </c:pt>
                <c:pt idx="18993">
                  <c:v>WN STL CLE</c:v>
                </c:pt>
                <c:pt idx="18994">
                  <c:v>WN STL CMH</c:v>
                </c:pt>
                <c:pt idx="18995">
                  <c:v>WN STL DAL</c:v>
                </c:pt>
                <c:pt idx="18996">
                  <c:v>WN STL DCA</c:v>
                </c:pt>
                <c:pt idx="18997">
                  <c:v>WN STL DEN</c:v>
                </c:pt>
                <c:pt idx="18998">
                  <c:v>WN STL DSM</c:v>
                </c:pt>
                <c:pt idx="18999">
                  <c:v>WN STL DTW</c:v>
                </c:pt>
                <c:pt idx="19000">
                  <c:v>WN STL ECP</c:v>
                </c:pt>
                <c:pt idx="19001">
                  <c:v>WN STL EWR</c:v>
                </c:pt>
                <c:pt idx="19002">
                  <c:v>WN STL FLL</c:v>
                </c:pt>
                <c:pt idx="19003">
                  <c:v>WN STL GRR</c:v>
                </c:pt>
                <c:pt idx="19004">
                  <c:v>WN STL HOU</c:v>
                </c:pt>
                <c:pt idx="19005">
                  <c:v>WN STL ICT</c:v>
                </c:pt>
                <c:pt idx="19006">
                  <c:v>WN STL LAS</c:v>
                </c:pt>
                <c:pt idx="19007">
                  <c:v>WN STL LAX</c:v>
                </c:pt>
                <c:pt idx="19008">
                  <c:v>WN STL LGA</c:v>
                </c:pt>
                <c:pt idx="19009">
                  <c:v>WN STL LIT</c:v>
                </c:pt>
                <c:pt idx="19010">
                  <c:v>WN STL MCI</c:v>
                </c:pt>
                <c:pt idx="19011">
                  <c:v>WN STL MCO</c:v>
                </c:pt>
                <c:pt idx="19012">
                  <c:v>WN STL MDW</c:v>
                </c:pt>
                <c:pt idx="19013">
                  <c:v>WN STL MKE</c:v>
                </c:pt>
                <c:pt idx="19014">
                  <c:v>WN STL MSP</c:v>
                </c:pt>
                <c:pt idx="19015">
                  <c:v>WN STL MSY</c:v>
                </c:pt>
                <c:pt idx="19016">
                  <c:v>WN STL OAK</c:v>
                </c:pt>
                <c:pt idx="19017">
                  <c:v>WN STL OKC</c:v>
                </c:pt>
                <c:pt idx="19018">
                  <c:v>WN STL OMA</c:v>
                </c:pt>
                <c:pt idx="19019">
                  <c:v>WN STL PBI</c:v>
                </c:pt>
                <c:pt idx="19020">
                  <c:v>WN STL PDX</c:v>
                </c:pt>
                <c:pt idx="19021">
                  <c:v>WN STL PHL</c:v>
                </c:pt>
                <c:pt idx="19022">
                  <c:v>WN STL PHX</c:v>
                </c:pt>
                <c:pt idx="19023">
                  <c:v>WN STL PIT</c:v>
                </c:pt>
                <c:pt idx="19024">
                  <c:v>WN STL PNS</c:v>
                </c:pt>
                <c:pt idx="19025">
                  <c:v>WN STL RDU</c:v>
                </c:pt>
                <c:pt idx="19026">
                  <c:v>WN STL RSW</c:v>
                </c:pt>
                <c:pt idx="19027">
                  <c:v>WN STL SAN</c:v>
                </c:pt>
                <c:pt idx="19028">
                  <c:v>WN STL SAT</c:v>
                </c:pt>
                <c:pt idx="19029">
                  <c:v>WN STL SDF</c:v>
                </c:pt>
                <c:pt idx="19030">
                  <c:v>WN STL SEA</c:v>
                </c:pt>
                <c:pt idx="19031">
                  <c:v>WN STL SFO</c:v>
                </c:pt>
                <c:pt idx="19032">
                  <c:v>WN STL SJC</c:v>
                </c:pt>
                <c:pt idx="19033">
                  <c:v>WN STL SLC</c:v>
                </c:pt>
                <c:pt idx="19034">
                  <c:v>WN STL SMF</c:v>
                </c:pt>
                <c:pt idx="19035">
                  <c:v>WN STL SNA</c:v>
                </c:pt>
                <c:pt idx="19036">
                  <c:v>WN STL TPA</c:v>
                </c:pt>
                <c:pt idx="19037">
                  <c:v>WN STL TUL</c:v>
                </c:pt>
                <c:pt idx="19038">
                  <c:v>WN TPA ABQ</c:v>
                </c:pt>
                <c:pt idx="19039">
                  <c:v>WN TPA ALB</c:v>
                </c:pt>
                <c:pt idx="19040">
                  <c:v>WN TPA ATL</c:v>
                </c:pt>
                <c:pt idx="19041">
                  <c:v>WN TPA AUS</c:v>
                </c:pt>
                <c:pt idx="19042">
                  <c:v>WN TPA BDL</c:v>
                </c:pt>
                <c:pt idx="19043">
                  <c:v>WN TPA BHM</c:v>
                </c:pt>
                <c:pt idx="19044">
                  <c:v>WN TPA BNA</c:v>
                </c:pt>
                <c:pt idx="19045">
                  <c:v>WN TPA BOS</c:v>
                </c:pt>
                <c:pt idx="19046">
                  <c:v>WN TPA BUF</c:v>
                </c:pt>
                <c:pt idx="19047">
                  <c:v>WN TPA BWI</c:v>
                </c:pt>
                <c:pt idx="19048">
                  <c:v>WN TPA CAK</c:v>
                </c:pt>
                <c:pt idx="19049">
                  <c:v>WN TPA CMH</c:v>
                </c:pt>
                <c:pt idx="19050">
                  <c:v>WN TPA DAL</c:v>
                </c:pt>
                <c:pt idx="19051">
                  <c:v>WN TPA DAY</c:v>
                </c:pt>
                <c:pt idx="19052">
                  <c:v>WN TPA DCA</c:v>
                </c:pt>
                <c:pt idx="19053">
                  <c:v>WN TPA DEN</c:v>
                </c:pt>
                <c:pt idx="19054">
                  <c:v>WN TPA DTW</c:v>
                </c:pt>
                <c:pt idx="19055">
                  <c:v>WN TPA EYW</c:v>
                </c:pt>
                <c:pt idx="19056">
                  <c:v>WN TPA FLL</c:v>
                </c:pt>
                <c:pt idx="19057">
                  <c:v>WN TPA FNT</c:v>
                </c:pt>
                <c:pt idx="19058">
                  <c:v>WN TPA GRR</c:v>
                </c:pt>
                <c:pt idx="19059">
                  <c:v>WN TPA HOU</c:v>
                </c:pt>
                <c:pt idx="19060">
                  <c:v>WN TPA IAD</c:v>
                </c:pt>
                <c:pt idx="19061">
                  <c:v>WN TPA IND</c:v>
                </c:pt>
                <c:pt idx="19062">
                  <c:v>WN TPA ISP</c:v>
                </c:pt>
                <c:pt idx="19063">
                  <c:v>WN TPA JAX</c:v>
                </c:pt>
                <c:pt idx="19064">
                  <c:v>WN TPA LAS</c:v>
                </c:pt>
                <c:pt idx="19065">
                  <c:v>WN TPA LAX</c:v>
                </c:pt>
                <c:pt idx="19066">
                  <c:v>WN TPA LGA</c:v>
                </c:pt>
                <c:pt idx="19067">
                  <c:v>WN TPA MCI</c:v>
                </c:pt>
                <c:pt idx="19068">
                  <c:v>WN TPA MDW</c:v>
                </c:pt>
                <c:pt idx="19069">
                  <c:v>WN TPA MEM</c:v>
                </c:pt>
                <c:pt idx="19070">
                  <c:v>WN TPA MHT</c:v>
                </c:pt>
                <c:pt idx="19071">
                  <c:v>WN TPA MKE</c:v>
                </c:pt>
                <c:pt idx="19072">
                  <c:v>WN TPA MSP</c:v>
                </c:pt>
                <c:pt idx="19073">
                  <c:v>WN TPA MSY</c:v>
                </c:pt>
                <c:pt idx="19074">
                  <c:v>WN TPA OMA</c:v>
                </c:pt>
                <c:pt idx="19075">
                  <c:v>WN TPA ORF</c:v>
                </c:pt>
                <c:pt idx="19076">
                  <c:v>WN TPA PBI</c:v>
                </c:pt>
                <c:pt idx="19077">
                  <c:v>WN TPA PHL</c:v>
                </c:pt>
                <c:pt idx="19078">
                  <c:v>WN TPA PHX</c:v>
                </c:pt>
                <c:pt idx="19079">
                  <c:v>WN TPA PIT</c:v>
                </c:pt>
                <c:pt idx="19080">
                  <c:v>WN TPA PVD</c:v>
                </c:pt>
                <c:pt idx="19081">
                  <c:v>WN TPA RDU</c:v>
                </c:pt>
                <c:pt idx="19082">
                  <c:v>WN TPA ROC</c:v>
                </c:pt>
                <c:pt idx="19083">
                  <c:v>WN TPA SAN</c:v>
                </c:pt>
                <c:pt idx="19084">
                  <c:v>WN TPA SAT</c:v>
                </c:pt>
                <c:pt idx="19085">
                  <c:v>WN TPA SDF</c:v>
                </c:pt>
                <c:pt idx="19086">
                  <c:v>WN TPA SJU</c:v>
                </c:pt>
                <c:pt idx="19087">
                  <c:v>WN TPA STL</c:v>
                </c:pt>
                <c:pt idx="19088">
                  <c:v>WN TUL DAL</c:v>
                </c:pt>
                <c:pt idx="19089">
                  <c:v>WN TUL DEN</c:v>
                </c:pt>
                <c:pt idx="19090">
                  <c:v>WN TUL HOU</c:v>
                </c:pt>
                <c:pt idx="19091">
                  <c:v>WN TUL LAS</c:v>
                </c:pt>
                <c:pt idx="19092">
                  <c:v>WN TUL MCI</c:v>
                </c:pt>
                <c:pt idx="19093">
                  <c:v>WN TUL MCO</c:v>
                </c:pt>
                <c:pt idx="19094">
                  <c:v>WN TUL MDW</c:v>
                </c:pt>
                <c:pt idx="19095">
                  <c:v>WN TUL PHX</c:v>
                </c:pt>
                <c:pt idx="19096">
                  <c:v>WN TUL STL</c:v>
                </c:pt>
                <c:pt idx="19097">
                  <c:v>WN TUS ABQ</c:v>
                </c:pt>
                <c:pt idx="19098">
                  <c:v>WN TUS BWI</c:v>
                </c:pt>
                <c:pt idx="19099">
                  <c:v>WN TUS DEN</c:v>
                </c:pt>
                <c:pt idx="19100">
                  <c:v>WN TUS HOU</c:v>
                </c:pt>
                <c:pt idx="19101">
                  <c:v>WN TUS LAS</c:v>
                </c:pt>
                <c:pt idx="19102">
                  <c:v>WN TUS LAX</c:v>
                </c:pt>
                <c:pt idx="19103">
                  <c:v>WN TUS MDW</c:v>
                </c:pt>
                <c:pt idx="19104">
                  <c:v>WN TUS OAK</c:v>
                </c:pt>
                <c:pt idx="19105">
                  <c:v>WN TUS SAN</c:v>
                </c:pt>
                <c:pt idx="19106">
                  <c:v>WN TUS SJC</c:v>
                </c:pt>
                <c:pt idx="19107">
                  <c:v>XE ABE AVP</c:v>
                </c:pt>
                <c:pt idx="19108">
                  <c:v>XE ABE CLE</c:v>
                </c:pt>
                <c:pt idx="19109">
                  <c:v>XE ABE ORD</c:v>
                </c:pt>
                <c:pt idx="19110">
                  <c:v>XE ABQ CLE</c:v>
                </c:pt>
                <c:pt idx="19111">
                  <c:v>XE ABQ DEN</c:v>
                </c:pt>
                <c:pt idx="19112">
                  <c:v>XE ABQ IAH</c:v>
                </c:pt>
                <c:pt idx="19113">
                  <c:v>XE AEX IAH</c:v>
                </c:pt>
                <c:pt idx="19114">
                  <c:v>XE ALB CLE</c:v>
                </c:pt>
                <c:pt idx="19115">
                  <c:v>XE ALB EWR</c:v>
                </c:pt>
                <c:pt idx="19116">
                  <c:v>XE ALB IAD</c:v>
                </c:pt>
                <c:pt idx="19117">
                  <c:v>XE ALB ORD</c:v>
                </c:pt>
                <c:pt idx="19118">
                  <c:v>XE AMA DEN</c:v>
                </c:pt>
                <c:pt idx="19119">
                  <c:v>XE AMA IAH</c:v>
                </c:pt>
                <c:pt idx="19120">
                  <c:v>XE AMA SHV</c:v>
                </c:pt>
                <c:pt idx="19121">
                  <c:v>XE ATL CLE</c:v>
                </c:pt>
                <c:pt idx="19122">
                  <c:v>XE ATL EWR</c:v>
                </c:pt>
                <c:pt idx="19123">
                  <c:v>XE ATL IAD</c:v>
                </c:pt>
                <c:pt idx="19124">
                  <c:v>XE ATL IAH</c:v>
                </c:pt>
                <c:pt idx="19125">
                  <c:v>XE ATL ORD</c:v>
                </c:pt>
                <c:pt idx="19126">
                  <c:v>XE ATW DEN</c:v>
                </c:pt>
                <c:pt idx="19127">
                  <c:v>XE ATW ORD</c:v>
                </c:pt>
                <c:pt idx="19128">
                  <c:v>XE AUS BKG</c:v>
                </c:pt>
                <c:pt idx="19129">
                  <c:v>XE AUS DEN</c:v>
                </c:pt>
                <c:pt idx="19130">
                  <c:v>XE AUS IAH</c:v>
                </c:pt>
                <c:pt idx="19131">
                  <c:v>XE AVL CLT</c:v>
                </c:pt>
                <c:pt idx="19132">
                  <c:v>XE AVL EWR</c:v>
                </c:pt>
                <c:pt idx="19133">
                  <c:v>XE AVL GSP</c:v>
                </c:pt>
                <c:pt idx="19134">
                  <c:v>XE AVL IAH</c:v>
                </c:pt>
                <c:pt idx="19135">
                  <c:v>XE AVP ORD</c:v>
                </c:pt>
                <c:pt idx="19136">
                  <c:v>XE BDL CLE</c:v>
                </c:pt>
                <c:pt idx="19137">
                  <c:v>XE BDL EWR</c:v>
                </c:pt>
                <c:pt idx="19138">
                  <c:v>XE BDL IAD</c:v>
                </c:pt>
                <c:pt idx="19139">
                  <c:v>XE BDL ORD</c:v>
                </c:pt>
                <c:pt idx="19140">
                  <c:v>XE BGR EWR</c:v>
                </c:pt>
                <c:pt idx="19141">
                  <c:v>XE BHM ATL</c:v>
                </c:pt>
                <c:pt idx="19142">
                  <c:v>XE BHM DEN</c:v>
                </c:pt>
                <c:pt idx="19143">
                  <c:v>XE BHM EWR</c:v>
                </c:pt>
                <c:pt idx="19144">
                  <c:v>XE BHM HSV</c:v>
                </c:pt>
                <c:pt idx="19145">
                  <c:v>XE BHM IAH</c:v>
                </c:pt>
                <c:pt idx="19146">
                  <c:v>XE BHM ORD</c:v>
                </c:pt>
                <c:pt idx="19147">
                  <c:v>XE BIL CLE</c:v>
                </c:pt>
                <c:pt idx="19148">
                  <c:v>XE BIL DEN</c:v>
                </c:pt>
                <c:pt idx="19149">
                  <c:v>XE BIS DEN</c:v>
                </c:pt>
                <c:pt idx="19150">
                  <c:v>XE BIS MLI</c:v>
                </c:pt>
                <c:pt idx="19151">
                  <c:v>XE BIS ORD</c:v>
                </c:pt>
                <c:pt idx="19152">
                  <c:v>XE BKG AUS</c:v>
                </c:pt>
                <c:pt idx="19153">
                  <c:v>XE BKG BNA</c:v>
                </c:pt>
                <c:pt idx="19154">
                  <c:v>XE BKG DSM</c:v>
                </c:pt>
                <c:pt idx="19155">
                  <c:v>XE BKG GPT</c:v>
                </c:pt>
                <c:pt idx="19156">
                  <c:v>XE BKG HOU</c:v>
                </c:pt>
                <c:pt idx="19157">
                  <c:v>XE BKG IND</c:v>
                </c:pt>
                <c:pt idx="19158">
                  <c:v>XE BKG MDW</c:v>
                </c:pt>
                <c:pt idx="19159">
                  <c:v>XE BKG SHV</c:v>
                </c:pt>
                <c:pt idx="19160">
                  <c:v>XE BNA BKG</c:v>
                </c:pt>
                <c:pt idx="19161">
                  <c:v>XE BNA CLE</c:v>
                </c:pt>
                <c:pt idx="19162">
                  <c:v>XE BNA DEN</c:v>
                </c:pt>
                <c:pt idx="19163">
                  <c:v>XE BNA EWR</c:v>
                </c:pt>
                <c:pt idx="19164">
                  <c:v>XE BNA HSV</c:v>
                </c:pt>
                <c:pt idx="19165">
                  <c:v>XE BNA IAD</c:v>
                </c:pt>
                <c:pt idx="19166">
                  <c:v>XE BNA IAH</c:v>
                </c:pt>
                <c:pt idx="19167">
                  <c:v>XE BNA ORD</c:v>
                </c:pt>
                <c:pt idx="19168">
                  <c:v>XE BOS CLE</c:v>
                </c:pt>
                <c:pt idx="19169">
                  <c:v>XE BOS EWR</c:v>
                </c:pt>
                <c:pt idx="19170">
                  <c:v>XE BOS IAD</c:v>
                </c:pt>
                <c:pt idx="19171">
                  <c:v>XE BOS SDF</c:v>
                </c:pt>
                <c:pt idx="19172">
                  <c:v>XE BPT IAH</c:v>
                </c:pt>
                <c:pt idx="19173">
                  <c:v>XE BRO IAH</c:v>
                </c:pt>
                <c:pt idx="19174">
                  <c:v>XE BTR IAH</c:v>
                </c:pt>
                <c:pt idx="19175">
                  <c:v>XE BTV ALB</c:v>
                </c:pt>
                <c:pt idx="19176">
                  <c:v>XE BTV CLE</c:v>
                </c:pt>
                <c:pt idx="19177">
                  <c:v>XE BTV EWR</c:v>
                </c:pt>
                <c:pt idx="19178">
                  <c:v>XE BTV IAD</c:v>
                </c:pt>
                <c:pt idx="19179">
                  <c:v>XE BTV ORD</c:v>
                </c:pt>
                <c:pt idx="19180">
                  <c:v>XE BUF CLE</c:v>
                </c:pt>
                <c:pt idx="19181">
                  <c:v>XE BUF EWR</c:v>
                </c:pt>
                <c:pt idx="19182">
                  <c:v>XE BUF IAD</c:v>
                </c:pt>
                <c:pt idx="19183">
                  <c:v>XE BUF ORD</c:v>
                </c:pt>
                <c:pt idx="19184">
                  <c:v>XE BWI CLE</c:v>
                </c:pt>
                <c:pt idx="19185">
                  <c:v>XE BWI EWR</c:v>
                </c:pt>
                <c:pt idx="19186">
                  <c:v>XE BWI ORD</c:v>
                </c:pt>
                <c:pt idx="19187">
                  <c:v>XE CAE EWR</c:v>
                </c:pt>
                <c:pt idx="19188">
                  <c:v>XE CAE IAD</c:v>
                </c:pt>
                <c:pt idx="19189">
                  <c:v>XE CAE IAH</c:v>
                </c:pt>
                <c:pt idx="19190">
                  <c:v>XE CAE ORD</c:v>
                </c:pt>
                <c:pt idx="19191">
                  <c:v>XE CAK MKE</c:v>
                </c:pt>
                <c:pt idx="19192">
                  <c:v>XE CAK ORD</c:v>
                </c:pt>
                <c:pt idx="19193">
                  <c:v>XE CHS EWR</c:v>
                </c:pt>
                <c:pt idx="19194">
                  <c:v>XE CHS IAD</c:v>
                </c:pt>
                <c:pt idx="19195">
                  <c:v>XE CHS IAH</c:v>
                </c:pt>
                <c:pt idx="19196">
                  <c:v>XE CHS ORD</c:v>
                </c:pt>
                <c:pt idx="19197">
                  <c:v>XE CHS TYS</c:v>
                </c:pt>
                <c:pt idx="19198">
                  <c:v>XE CID DEN</c:v>
                </c:pt>
                <c:pt idx="19199">
                  <c:v>XE CID IAH</c:v>
                </c:pt>
                <c:pt idx="19200">
                  <c:v>XE CID ORD</c:v>
                </c:pt>
                <c:pt idx="19201">
                  <c:v>XE CLE ABE</c:v>
                </c:pt>
                <c:pt idx="19202">
                  <c:v>XE CLE ABQ</c:v>
                </c:pt>
                <c:pt idx="19203">
                  <c:v>XE CLE ALB</c:v>
                </c:pt>
                <c:pt idx="19204">
                  <c:v>XE CLE ATL</c:v>
                </c:pt>
                <c:pt idx="19205">
                  <c:v>XE CLE BDL</c:v>
                </c:pt>
                <c:pt idx="19206">
                  <c:v>XE CLE BIL</c:v>
                </c:pt>
                <c:pt idx="19207">
                  <c:v>XE CLE BOS</c:v>
                </c:pt>
                <c:pt idx="19208">
                  <c:v>XE CLE BTV</c:v>
                </c:pt>
                <c:pt idx="19209">
                  <c:v>XE CLE BUF</c:v>
                </c:pt>
                <c:pt idx="19210">
                  <c:v>XE CLE BWI</c:v>
                </c:pt>
                <c:pt idx="19211">
                  <c:v>XE CLE CHS</c:v>
                </c:pt>
                <c:pt idx="19212">
                  <c:v>XE CLE CLT</c:v>
                </c:pt>
                <c:pt idx="19213">
                  <c:v>XE CLE CMH</c:v>
                </c:pt>
                <c:pt idx="19214">
                  <c:v>XE CLE CVG</c:v>
                </c:pt>
                <c:pt idx="19215">
                  <c:v>XE CLE DAY</c:v>
                </c:pt>
                <c:pt idx="19216">
                  <c:v>XE CLE DCA</c:v>
                </c:pt>
                <c:pt idx="19217">
                  <c:v>XE CLE DEN</c:v>
                </c:pt>
                <c:pt idx="19218">
                  <c:v>XE CLE DFW</c:v>
                </c:pt>
                <c:pt idx="19219">
                  <c:v>XE CLE FLL</c:v>
                </c:pt>
                <c:pt idx="19220">
                  <c:v>XE CLE GRB</c:v>
                </c:pt>
                <c:pt idx="19221">
                  <c:v>XE CLE GRR</c:v>
                </c:pt>
                <c:pt idx="19222">
                  <c:v>XE CLE GSP</c:v>
                </c:pt>
                <c:pt idx="19223">
                  <c:v>XE CLE IAD</c:v>
                </c:pt>
                <c:pt idx="19224">
                  <c:v>XE CLE IND</c:v>
                </c:pt>
                <c:pt idx="19225">
                  <c:v>XE CLE JAX</c:v>
                </c:pt>
                <c:pt idx="19226">
                  <c:v>XE CLE LGA</c:v>
                </c:pt>
                <c:pt idx="19227">
                  <c:v>XE CLE MCI</c:v>
                </c:pt>
                <c:pt idx="19228">
                  <c:v>XE CLE MCO</c:v>
                </c:pt>
                <c:pt idx="19229">
                  <c:v>XE CLE MDT</c:v>
                </c:pt>
                <c:pt idx="19230">
                  <c:v>XE CLE MHT</c:v>
                </c:pt>
                <c:pt idx="19231">
                  <c:v>XE CLE MIA</c:v>
                </c:pt>
                <c:pt idx="19232">
                  <c:v>XE CLE MKE</c:v>
                </c:pt>
                <c:pt idx="19233">
                  <c:v>XE CLE MSN</c:v>
                </c:pt>
                <c:pt idx="19234">
                  <c:v>XE CLE MSP</c:v>
                </c:pt>
                <c:pt idx="19235">
                  <c:v>XE CLE MSY</c:v>
                </c:pt>
                <c:pt idx="19236">
                  <c:v>XE CLE ORD</c:v>
                </c:pt>
                <c:pt idx="19237">
                  <c:v>XE CLE ORF</c:v>
                </c:pt>
                <c:pt idx="19238">
                  <c:v>XE CLE PBI</c:v>
                </c:pt>
                <c:pt idx="19239">
                  <c:v>XE CLE PHL</c:v>
                </c:pt>
                <c:pt idx="19240">
                  <c:v>XE CLE PVD</c:v>
                </c:pt>
                <c:pt idx="19241">
                  <c:v>XE CLE PWM</c:v>
                </c:pt>
                <c:pt idx="19242">
                  <c:v>XE CLE RDU</c:v>
                </c:pt>
                <c:pt idx="19243">
                  <c:v>XE CLE RIC</c:v>
                </c:pt>
                <c:pt idx="19244">
                  <c:v>XE CLE ROC</c:v>
                </c:pt>
                <c:pt idx="19245">
                  <c:v>XE CLE RSW</c:v>
                </c:pt>
                <c:pt idx="19246">
                  <c:v>XE CLE SDF</c:v>
                </c:pt>
                <c:pt idx="19247">
                  <c:v>XE CLE STL</c:v>
                </c:pt>
                <c:pt idx="19248">
                  <c:v>XE CLE SYR</c:v>
                </c:pt>
                <c:pt idx="19249">
                  <c:v>XE CLE TPA</c:v>
                </c:pt>
                <c:pt idx="19250">
                  <c:v>XE CLE TYS</c:v>
                </c:pt>
                <c:pt idx="19251">
                  <c:v>XE CLL IAH</c:v>
                </c:pt>
                <c:pt idx="19252">
                  <c:v>XE CLT CLE</c:v>
                </c:pt>
                <c:pt idx="19253">
                  <c:v>XE CLT EWR</c:v>
                </c:pt>
                <c:pt idx="19254">
                  <c:v>XE CLT IAD</c:v>
                </c:pt>
                <c:pt idx="19255">
                  <c:v>XE CLT IAH</c:v>
                </c:pt>
                <c:pt idx="19256">
                  <c:v>XE CLT ORD</c:v>
                </c:pt>
                <c:pt idx="19257">
                  <c:v>XE CMH CLE</c:v>
                </c:pt>
                <c:pt idx="19258">
                  <c:v>XE CMH DEN</c:v>
                </c:pt>
                <c:pt idx="19259">
                  <c:v>XE CMH EWR</c:v>
                </c:pt>
                <c:pt idx="19260">
                  <c:v>XE CMH IAD</c:v>
                </c:pt>
                <c:pt idx="19261">
                  <c:v>XE CMH IAH</c:v>
                </c:pt>
                <c:pt idx="19262">
                  <c:v>XE CMH ORD</c:v>
                </c:pt>
                <c:pt idx="19263">
                  <c:v>XE COS DEN</c:v>
                </c:pt>
                <c:pt idx="19264">
                  <c:v>XE COS IAH</c:v>
                </c:pt>
                <c:pt idx="19265">
                  <c:v>XE COS ORD</c:v>
                </c:pt>
                <c:pt idx="19266">
                  <c:v>XE CRP IAH</c:v>
                </c:pt>
                <c:pt idx="19267">
                  <c:v>XE CRW IAD</c:v>
                </c:pt>
                <c:pt idx="19268">
                  <c:v>XE CRW IAH</c:v>
                </c:pt>
                <c:pt idx="19269">
                  <c:v>XE CRW ORD</c:v>
                </c:pt>
                <c:pt idx="19270">
                  <c:v>XE CRW TYS</c:v>
                </c:pt>
                <c:pt idx="19271">
                  <c:v>XE CVG DEN</c:v>
                </c:pt>
                <c:pt idx="19272">
                  <c:v>XE CVG EWR</c:v>
                </c:pt>
                <c:pt idx="19273">
                  <c:v>XE CVG IAD</c:v>
                </c:pt>
                <c:pt idx="19274">
                  <c:v>XE CVG IAH</c:v>
                </c:pt>
                <c:pt idx="19275">
                  <c:v>XE CVG IND</c:v>
                </c:pt>
                <c:pt idx="19276">
                  <c:v>XE CVG LAN</c:v>
                </c:pt>
                <c:pt idx="19277">
                  <c:v>XE CVG ORD</c:v>
                </c:pt>
                <c:pt idx="19278">
                  <c:v>XE CWA ORD</c:v>
                </c:pt>
                <c:pt idx="19279">
                  <c:v>XE DAL DEN</c:v>
                </c:pt>
                <c:pt idx="19280">
                  <c:v>XE DAL IAH</c:v>
                </c:pt>
                <c:pt idx="19281">
                  <c:v>XE DAY ABE</c:v>
                </c:pt>
                <c:pt idx="19282">
                  <c:v>XE DAY CLE</c:v>
                </c:pt>
                <c:pt idx="19283">
                  <c:v>XE DAY CMH</c:v>
                </c:pt>
                <c:pt idx="19284">
                  <c:v>XE DAY EWR</c:v>
                </c:pt>
                <c:pt idx="19285">
                  <c:v>XE DAY IAD</c:v>
                </c:pt>
                <c:pt idx="19286">
                  <c:v>XE DAY IAH</c:v>
                </c:pt>
                <c:pt idx="19287">
                  <c:v>XE DAY ORD</c:v>
                </c:pt>
                <c:pt idx="19288">
                  <c:v>XE DCA CLE</c:v>
                </c:pt>
                <c:pt idx="19289">
                  <c:v>XE DCA EWR</c:v>
                </c:pt>
                <c:pt idx="19290">
                  <c:v>XE DCA IAH</c:v>
                </c:pt>
                <c:pt idx="19291">
                  <c:v>XE DEN ABQ</c:v>
                </c:pt>
                <c:pt idx="19292">
                  <c:v>XE DEN AMA</c:v>
                </c:pt>
                <c:pt idx="19293">
                  <c:v>XE DEN AUS</c:v>
                </c:pt>
                <c:pt idx="19294">
                  <c:v>XE DEN BFF</c:v>
                </c:pt>
                <c:pt idx="19295">
                  <c:v>XE DEN BHM</c:v>
                </c:pt>
                <c:pt idx="19296">
                  <c:v>XE DEN BIL</c:v>
                </c:pt>
                <c:pt idx="19297">
                  <c:v>XE DEN BIS</c:v>
                </c:pt>
                <c:pt idx="19298">
                  <c:v>XE DEN BNA</c:v>
                </c:pt>
                <c:pt idx="19299">
                  <c:v>XE DEN CID</c:v>
                </c:pt>
                <c:pt idx="19300">
                  <c:v>XE DEN CLE</c:v>
                </c:pt>
                <c:pt idx="19301">
                  <c:v>XE DEN CMH</c:v>
                </c:pt>
                <c:pt idx="19302">
                  <c:v>XE DEN COS</c:v>
                </c:pt>
                <c:pt idx="19303">
                  <c:v>XE DEN CVG</c:v>
                </c:pt>
                <c:pt idx="19304">
                  <c:v>XE DEN DAL</c:v>
                </c:pt>
                <c:pt idx="19305">
                  <c:v>XE DEN DAY</c:v>
                </c:pt>
                <c:pt idx="19306">
                  <c:v>XE DEN DFW</c:v>
                </c:pt>
                <c:pt idx="19307">
                  <c:v>XE DEN DRO</c:v>
                </c:pt>
                <c:pt idx="19308">
                  <c:v>XE DEN DSM</c:v>
                </c:pt>
                <c:pt idx="19309">
                  <c:v>XE DEN ELP</c:v>
                </c:pt>
                <c:pt idx="19310">
                  <c:v>XE DEN FAR</c:v>
                </c:pt>
                <c:pt idx="19311">
                  <c:v>XE DEN FSD</c:v>
                </c:pt>
                <c:pt idx="19312">
                  <c:v>XE DEN GJT</c:v>
                </c:pt>
                <c:pt idx="19313">
                  <c:v>XE DEN GRR</c:v>
                </c:pt>
                <c:pt idx="19314">
                  <c:v>XE DEN GUC</c:v>
                </c:pt>
                <c:pt idx="19315">
                  <c:v>XE DEN HSV</c:v>
                </c:pt>
                <c:pt idx="19316">
                  <c:v>XE DEN IAH</c:v>
                </c:pt>
                <c:pt idx="19317">
                  <c:v>XE DEN ICT</c:v>
                </c:pt>
                <c:pt idx="19318">
                  <c:v>XE DEN IND</c:v>
                </c:pt>
                <c:pt idx="19319">
                  <c:v>XE DEN LBB</c:v>
                </c:pt>
                <c:pt idx="19320">
                  <c:v>XE DEN LIT</c:v>
                </c:pt>
                <c:pt idx="19321">
                  <c:v>XE DEN LNK</c:v>
                </c:pt>
                <c:pt idx="19322">
                  <c:v>XE DEN MCI</c:v>
                </c:pt>
                <c:pt idx="19323">
                  <c:v>XE DEN MEM</c:v>
                </c:pt>
                <c:pt idx="19324">
                  <c:v>XE DEN MLI</c:v>
                </c:pt>
                <c:pt idx="19325">
                  <c:v>XE DEN MSN</c:v>
                </c:pt>
                <c:pt idx="19326">
                  <c:v>XE DEN MTJ</c:v>
                </c:pt>
                <c:pt idx="19327">
                  <c:v>XE DEN OKC</c:v>
                </c:pt>
                <c:pt idx="19328">
                  <c:v>XE DEN OMA</c:v>
                </c:pt>
                <c:pt idx="19329">
                  <c:v>XE DEN ORD</c:v>
                </c:pt>
                <c:pt idx="19330">
                  <c:v>XE DEN PIA</c:v>
                </c:pt>
                <c:pt idx="19331">
                  <c:v>XE DEN PIT</c:v>
                </c:pt>
                <c:pt idx="19332">
                  <c:v>XE DEN RAP</c:v>
                </c:pt>
                <c:pt idx="19333">
                  <c:v>XE DEN SDF</c:v>
                </c:pt>
                <c:pt idx="19334">
                  <c:v>XE DEN SGF</c:v>
                </c:pt>
                <c:pt idx="19335">
                  <c:v>XE DEN TUL</c:v>
                </c:pt>
                <c:pt idx="19336">
                  <c:v>XE DEN TUS</c:v>
                </c:pt>
                <c:pt idx="19337">
                  <c:v>XE DEN TYS</c:v>
                </c:pt>
                <c:pt idx="19338">
                  <c:v>XE DEN XNA</c:v>
                </c:pt>
                <c:pt idx="19339">
                  <c:v>XE DFW CLE</c:v>
                </c:pt>
                <c:pt idx="19340">
                  <c:v>XE DFW DEN</c:v>
                </c:pt>
                <c:pt idx="19341">
                  <c:v>XE DFW IAH</c:v>
                </c:pt>
                <c:pt idx="19342">
                  <c:v>XE DRO DEN</c:v>
                </c:pt>
                <c:pt idx="19343">
                  <c:v>XE DRO MCI</c:v>
                </c:pt>
                <c:pt idx="19344">
                  <c:v>XE DRO SHV</c:v>
                </c:pt>
                <c:pt idx="19345">
                  <c:v>XE DSM ATW</c:v>
                </c:pt>
                <c:pt idx="19346">
                  <c:v>XE DSM BKG</c:v>
                </c:pt>
                <c:pt idx="19347">
                  <c:v>XE DSM DEN</c:v>
                </c:pt>
                <c:pt idx="19348">
                  <c:v>XE DSM EWR</c:v>
                </c:pt>
                <c:pt idx="19349">
                  <c:v>XE DSM IAH</c:v>
                </c:pt>
                <c:pt idx="19350">
                  <c:v>XE DSM MLI</c:v>
                </c:pt>
                <c:pt idx="19351">
                  <c:v>XE DSM ORD</c:v>
                </c:pt>
                <c:pt idx="19352">
                  <c:v>XE DTW EWR</c:v>
                </c:pt>
                <c:pt idx="19353">
                  <c:v>XE DTW IAD</c:v>
                </c:pt>
                <c:pt idx="19354">
                  <c:v>XE DTW IAH</c:v>
                </c:pt>
                <c:pt idx="19355">
                  <c:v>XE DTW ORD</c:v>
                </c:pt>
                <c:pt idx="19356">
                  <c:v>XE ELP DEN</c:v>
                </c:pt>
                <c:pt idx="19357">
                  <c:v>XE ELP IAH</c:v>
                </c:pt>
                <c:pt idx="19358">
                  <c:v>XE EWR ALB</c:v>
                </c:pt>
                <c:pt idx="19359">
                  <c:v>XE EWR ATL</c:v>
                </c:pt>
                <c:pt idx="19360">
                  <c:v>XE EWR AVL</c:v>
                </c:pt>
                <c:pt idx="19361">
                  <c:v>XE EWR BDL</c:v>
                </c:pt>
                <c:pt idx="19362">
                  <c:v>XE EWR BGR</c:v>
                </c:pt>
                <c:pt idx="19363">
                  <c:v>XE EWR BHM</c:v>
                </c:pt>
                <c:pt idx="19364">
                  <c:v>XE EWR BNA</c:v>
                </c:pt>
                <c:pt idx="19365">
                  <c:v>XE EWR BOS</c:v>
                </c:pt>
                <c:pt idx="19366">
                  <c:v>XE EWR BTV</c:v>
                </c:pt>
                <c:pt idx="19367">
                  <c:v>XE EWR BUF</c:v>
                </c:pt>
                <c:pt idx="19368">
                  <c:v>XE EWR BWI</c:v>
                </c:pt>
                <c:pt idx="19369">
                  <c:v>XE EWR CAE</c:v>
                </c:pt>
                <c:pt idx="19370">
                  <c:v>XE EWR CHS</c:v>
                </c:pt>
                <c:pt idx="19371">
                  <c:v>XE EWR CLT</c:v>
                </c:pt>
                <c:pt idx="19372">
                  <c:v>XE EWR CMH</c:v>
                </c:pt>
                <c:pt idx="19373">
                  <c:v>XE EWR CVG</c:v>
                </c:pt>
                <c:pt idx="19374">
                  <c:v>XE EWR DAY</c:v>
                </c:pt>
                <c:pt idx="19375">
                  <c:v>XE EWR DCA</c:v>
                </c:pt>
                <c:pt idx="19376">
                  <c:v>XE EWR DSM</c:v>
                </c:pt>
                <c:pt idx="19377">
                  <c:v>XE EWR DTW</c:v>
                </c:pt>
                <c:pt idx="19378">
                  <c:v>XE EWR GRR</c:v>
                </c:pt>
                <c:pt idx="19379">
                  <c:v>XE EWR GSO</c:v>
                </c:pt>
                <c:pt idx="19380">
                  <c:v>XE EWR GSP</c:v>
                </c:pt>
                <c:pt idx="19381">
                  <c:v>XE EWR IAD</c:v>
                </c:pt>
                <c:pt idx="19382">
                  <c:v>XE EWR IND</c:v>
                </c:pt>
                <c:pt idx="19383">
                  <c:v>XE EWR JAX</c:v>
                </c:pt>
                <c:pt idx="19384">
                  <c:v>XE EWR LEX</c:v>
                </c:pt>
                <c:pt idx="19385">
                  <c:v>XE EWR LIT</c:v>
                </c:pt>
                <c:pt idx="19386">
                  <c:v>XE EWR MCI</c:v>
                </c:pt>
                <c:pt idx="19387">
                  <c:v>XE EWR MEM</c:v>
                </c:pt>
                <c:pt idx="19388">
                  <c:v>XE EWR MHT</c:v>
                </c:pt>
                <c:pt idx="19389">
                  <c:v>XE EWR MKE</c:v>
                </c:pt>
                <c:pt idx="19390">
                  <c:v>XE EWR MSN</c:v>
                </c:pt>
                <c:pt idx="19391">
                  <c:v>XE EWR MSP</c:v>
                </c:pt>
                <c:pt idx="19392">
                  <c:v>XE EWR MSY</c:v>
                </c:pt>
                <c:pt idx="19393">
                  <c:v>XE EWR MYR</c:v>
                </c:pt>
                <c:pt idx="19394">
                  <c:v>XE EWR OKC</c:v>
                </c:pt>
                <c:pt idx="19395">
                  <c:v>XE EWR OMA</c:v>
                </c:pt>
                <c:pt idx="19396">
                  <c:v>XE EWR ORD</c:v>
                </c:pt>
                <c:pt idx="19397">
                  <c:v>XE EWR ORF</c:v>
                </c:pt>
                <c:pt idx="19398">
                  <c:v>XE EWR PBI</c:v>
                </c:pt>
                <c:pt idx="19399">
                  <c:v>XE EWR PHL</c:v>
                </c:pt>
                <c:pt idx="19400">
                  <c:v>XE EWR PIT</c:v>
                </c:pt>
                <c:pt idx="19401">
                  <c:v>XE EWR PVD</c:v>
                </c:pt>
                <c:pt idx="19402">
                  <c:v>XE EWR PWM</c:v>
                </c:pt>
                <c:pt idx="19403">
                  <c:v>XE EWR RDU</c:v>
                </c:pt>
                <c:pt idx="19404">
                  <c:v>XE EWR RIC</c:v>
                </c:pt>
                <c:pt idx="19405">
                  <c:v>XE EWR ROC</c:v>
                </c:pt>
                <c:pt idx="19406">
                  <c:v>XE EWR RSW</c:v>
                </c:pt>
                <c:pt idx="19407">
                  <c:v>XE EWR SAV</c:v>
                </c:pt>
                <c:pt idx="19408">
                  <c:v>XE EWR SBN</c:v>
                </c:pt>
                <c:pt idx="19409">
                  <c:v>XE EWR SDF</c:v>
                </c:pt>
                <c:pt idx="19410">
                  <c:v>XE EWR STL</c:v>
                </c:pt>
                <c:pt idx="19411">
                  <c:v>XE EWR SYR</c:v>
                </c:pt>
                <c:pt idx="19412">
                  <c:v>XE EWR TUL</c:v>
                </c:pt>
                <c:pt idx="19413">
                  <c:v>XE EWR TYS</c:v>
                </c:pt>
                <c:pt idx="19414">
                  <c:v>XE EWR XNA</c:v>
                </c:pt>
                <c:pt idx="19415">
                  <c:v>XE FAR DEN</c:v>
                </c:pt>
                <c:pt idx="19416">
                  <c:v>XE FAR ORD</c:v>
                </c:pt>
                <c:pt idx="19417">
                  <c:v>XE FLL CLE</c:v>
                </c:pt>
                <c:pt idx="19418">
                  <c:v>XE FSD CLE</c:v>
                </c:pt>
                <c:pt idx="19419">
                  <c:v>XE FSD DEN</c:v>
                </c:pt>
                <c:pt idx="19420">
                  <c:v>XE FSD ORD</c:v>
                </c:pt>
                <c:pt idx="19421">
                  <c:v>XE GJT ABQ</c:v>
                </c:pt>
                <c:pt idx="19422">
                  <c:v>XE GJT CLE</c:v>
                </c:pt>
                <c:pt idx="19423">
                  <c:v>XE GJT DEN</c:v>
                </c:pt>
                <c:pt idx="19424">
                  <c:v>XE GJT IAH</c:v>
                </c:pt>
                <c:pt idx="19425">
                  <c:v>XE GPT BKG</c:v>
                </c:pt>
                <c:pt idx="19426">
                  <c:v>XE GPT IAH</c:v>
                </c:pt>
                <c:pt idx="19427">
                  <c:v>XE GPT JAX</c:v>
                </c:pt>
                <c:pt idx="19428">
                  <c:v>XE GPT TPA</c:v>
                </c:pt>
                <c:pt idx="19429">
                  <c:v>XE GRB CLE</c:v>
                </c:pt>
                <c:pt idx="19430">
                  <c:v>XE GRB ORD</c:v>
                </c:pt>
                <c:pt idx="19431">
                  <c:v>XE GRK IAH</c:v>
                </c:pt>
                <c:pt idx="19432">
                  <c:v>XE GRR CLE</c:v>
                </c:pt>
                <c:pt idx="19433">
                  <c:v>XE GRR DEN</c:v>
                </c:pt>
                <c:pt idx="19434">
                  <c:v>XE GRR EWR</c:v>
                </c:pt>
                <c:pt idx="19435">
                  <c:v>XE GRR IAH</c:v>
                </c:pt>
                <c:pt idx="19436">
                  <c:v>XE GRR ORD</c:v>
                </c:pt>
                <c:pt idx="19437">
                  <c:v>XE GRR TVC</c:v>
                </c:pt>
                <c:pt idx="19438">
                  <c:v>XE GSO AEX</c:v>
                </c:pt>
                <c:pt idx="19439">
                  <c:v>XE GSO EWR</c:v>
                </c:pt>
                <c:pt idx="19440">
                  <c:v>XE GSO IAD</c:v>
                </c:pt>
                <c:pt idx="19441">
                  <c:v>XE GSO IAH</c:v>
                </c:pt>
                <c:pt idx="19442">
                  <c:v>XE GSO ORD</c:v>
                </c:pt>
                <c:pt idx="19443">
                  <c:v>XE GSP CLE</c:v>
                </c:pt>
                <c:pt idx="19444">
                  <c:v>XE GSP EWR</c:v>
                </c:pt>
                <c:pt idx="19445">
                  <c:v>XE GSP IAD</c:v>
                </c:pt>
                <c:pt idx="19446">
                  <c:v>XE GSP IAH</c:v>
                </c:pt>
                <c:pt idx="19447">
                  <c:v>XE GSP ORD</c:v>
                </c:pt>
                <c:pt idx="19448">
                  <c:v>XE GUC DEN</c:v>
                </c:pt>
                <c:pt idx="19449">
                  <c:v>XE HOB IAH</c:v>
                </c:pt>
                <c:pt idx="19450">
                  <c:v>XE HOU BKG</c:v>
                </c:pt>
                <c:pt idx="19451">
                  <c:v>XE HRL IAH</c:v>
                </c:pt>
                <c:pt idx="19452">
                  <c:v>XE HSV BHM</c:v>
                </c:pt>
                <c:pt idx="19453">
                  <c:v>XE HSV BNA</c:v>
                </c:pt>
                <c:pt idx="19454">
                  <c:v>XE HSV DEN</c:v>
                </c:pt>
                <c:pt idx="19455">
                  <c:v>XE HSV IAD</c:v>
                </c:pt>
                <c:pt idx="19456">
                  <c:v>XE HSV IAH</c:v>
                </c:pt>
                <c:pt idx="19457">
                  <c:v>XE HSV ORD</c:v>
                </c:pt>
                <c:pt idx="19458">
                  <c:v>XE IAD ALB</c:v>
                </c:pt>
                <c:pt idx="19459">
                  <c:v>XE IAD ATL</c:v>
                </c:pt>
                <c:pt idx="19460">
                  <c:v>XE IAD BDL</c:v>
                </c:pt>
                <c:pt idx="19461">
                  <c:v>XE IAD BNA</c:v>
                </c:pt>
                <c:pt idx="19462">
                  <c:v>XE IAD BOS</c:v>
                </c:pt>
                <c:pt idx="19463">
                  <c:v>XE IAD BTV</c:v>
                </c:pt>
                <c:pt idx="19464">
                  <c:v>XE IAD BUF</c:v>
                </c:pt>
                <c:pt idx="19465">
                  <c:v>XE IAD CAE</c:v>
                </c:pt>
                <c:pt idx="19466">
                  <c:v>XE IAD CHS</c:v>
                </c:pt>
                <c:pt idx="19467">
                  <c:v>XE IAD CLE</c:v>
                </c:pt>
                <c:pt idx="19468">
                  <c:v>XE IAD CLT</c:v>
                </c:pt>
                <c:pt idx="19469">
                  <c:v>XE IAD CMH</c:v>
                </c:pt>
                <c:pt idx="19470">
                  <c:v>XE IAD CRW</c:v>
                </c:pt>
                <c:pt idx="19471">
                  <c:v>XE IAD CVG</c:v>
                </c:pt>
                <c:pt idx="19472">
                  <c:v>XE IAD DAY</c:v>
                </c:pt>
                <c:pt idx="19473">
                  <c:v>XE IAD DTW</c:v>
                </c:pt>
                <c:pt idx="19474">
                  <c:v>XE IAD EWR</c:v>
                </c:pt>
                <c:pt idx="19475">
                  <c:v>XE IAD GSO</c:v>
                </c:pt>
                <c:pt idx="19476">
                  <c:v>XE IAD GSP</c:v>
                </c:pt>
                <c:pt idx="19477">
                  <c:v>XE IAD HSV</c:v>
                </c:pt>
                <c:pt idx="19478">
                  <c:v>XE IAD IAH</c:v>
                </c:pt>
                <c:pt idx="19479">
                  <c:v>XE IAD IND</c:v>
                </c:pt>
                <c:pt idx="19480">
                  <c:v>XE IAD JAX</c:v>
                </c:pt>
                <c:pt idx="19481">
                  <c:v>XE IAD LGA</c:v>
                </c:pt>
                <c:pt idx="19482">
                  <c:v>XE IAD MCI</c:v>
                </c:pt>
                <c:pt idx="19483">
                  <c:v>XE IAD MHT</c:v>
                </c:pt>
                <c:pt idx="19484">
                  <c:v>XE IAD MSY</c:v>
                </c:pt>
                <c:pt idx="19485">
                  <c:v>XE IAD ORD</c:v>
                </c:pt>
                <c:pt idx="19486">
                  <c:v>XE IAD ORF</c:v>
                </c:pt>
                <c:pt idx="19487">
                  <c:v>XE IAD PIT</c:v>
                </c:pt>
                <c:pt idx="19488">
                  <c:v>XE IAD PNS</c:v>
                </c:pt>
                <c:pt idx="19489">
                  <c:v>XE IAD PVD</c:v>
                </c:pt>
                <c:pt idx="19490">
                  <c:v>XE IAD PWM</c:v>
                </c:pt>
                <c:pt idx="19491">
                  <c:v>XE IAD RDU</c:v>
                </c:pt>
                <c:pt idx="19492">
                  <c:v>XE IAD RIC</c:v>
                </c:pt>
                <c:pt idx="19493">
                  <c:v>XE IAD ROA</c:v>
                </c:pt>
                <c:pt idx="19494">
                  <c:v>XE IAD ROC</c:v>
                </c:pt>
                <c:pt idx="19495">
                  <c:v>XE IAD SAV</c:v>
                </c:pt>
                <c:pt idx="19496">
                  <c:v>XE IAD SDF</c:v>
                </c:pt>
                <c:pt idx="19497">
                  <c:v>XE IAD SYR</c:v>
                </c:pt>
                <c:pt idx="19498">
                  <c:v>XE IAD TUL</c:v>
                </c:pt>
                <c:pt idx="19499">
                  <c:v>XE IAD TYS</c:v>
                </c:pt>
                <c:pt idx="19500">
                  <c:v>XE IAH ABQ</c:v>
                </c:pt>
                <c:pt idx="19501">
                  <c:v>XE IAH AEX</c:v>
                </c:pt>
                <c:pt idx="19502">
                  <c:v>XE IAH AMA</c:v>
                </c:pt>
                <c:pt idx="19503">
                  <c:v>XE IAH ATL</c:v>
                </c:pt>
                <c:pt idx="19504">
                  <c:v>XE IAH AUS</c:v>
                </c:pt>
                <c:pt idx="19505">
                  <c:v>XE IAH AVL</c:v>
                </c:pt>
                <c:pt idx="19506">
                  <c:v>XE IAH BHM</c:v>
                </c:pt>
                <c:pt idx="19507">
                  <c:v>XE IAH BNA</c:v>
                </c:pt>
                <c:pt idx="19508">
                  <c:v>XE IAH BPT</c:v>
                </c:pt>
                <c:pt idx="19509">
                  <c:v>XE IAH BRO</c:v>
                </c:pt>
                <c:pt idx="19510">
                  <c:v>XE IAH BTR</c:v>
                </c:pt>
                <c:pt idx="19511">
                  <c:v>XE IAH CAE</c:v>
                </c:pt>
                <c:pt idx="19512">
                  <c:v>XE IAH CHS</c:v>
                </c:pt>
                <c:pt idx="19513">
                  <c:v>XE IAH CID</c:v>
                </c:pt>
                <c:pt idx="19514">
                  <c:v>XE IAH CLL</c:v>
                </c:pt>
                <c:pt idx="19515">
                  <c:v>XE IAH CLT</c:v>
                </c:pt>
                <c:pt idx="19516">
                  <c:v>XE IAH CMH</c:v>
                </c:pt>
                <c:pt idx="19517">
                  <c:v>XE IAH COS</c:v>
                </c:pt>
                <c:pt idx="19518">
                  <c:v>XE IAH CRP</c:v>
                </c:pt>
                <c:pt idx="19519">
                  <c:v>XE IAH CRW</c:v>
                </c:pt>
                <c:pt idx="19520">
                  <c:v>XE IAH CVG</c:v>
                </c:pt>
                <c:pt idx="19521">
                  <c:v>XE IAH DAL</c:v>
                </c:pt>
                <c:pt idx="19522">
                  <c:v>XE IAH DAY</c:v>
                </c:pt>
                <c:pt idx="19523">
                  <c:v>XE IAH DEN</c:v>
                </c:pt>
                <c:pt idx="19524">
                  <c:v>XE IAH DFW</c:v>
                </c:pt>
                <c:pt idx="19525">
                  <c:v>XE IAH DSM</c:v>
                </c:pt>
                <c:pt idx="19526">
                  <c:v>XE IAH DTW</c:v>
                </c:pt>
                <c:pt idx="19527">
                  <c:v>XE IAH ELP</c:v>
                </c:pt>
                <c:pt idx="19528">
                  <c:v>XE IAH GJT</c:v>
                </c:pt>
                <c:pt idx="19529">
                  <c:v>XE IAH GPT</c:v>
                </c:pt>
                <c:pt idx="19530">
                  <c:v>XE IAH GRK</c:v>
                </c:pt>
                <c:pt idx="19531">
                  <c:v>XE IAH GRR</c:v>
                </c:pt>
                <c:pt idx="19532">
                  <c:v>XE IAH GSO</c:v>
                </c:pt>
                <c:pt idx="19533">
                  <c:v>XE IAH GSP</c:v>
                </c:pt>
                <c:pt idx="19534">
                  <c:v>XE IAH HOB</c:v>
                </c:pt>
                <c:pt idx="19535">
                  <c:v>XE IAH HRL</c:v>
                </c:pt>
                <c:pt idx="19536">
                  <c:v>XE IAH HSV</c:v>
                </c:pt>
                <c:pt idx="19537">
                  <c:v>XE IAH IAD</c:v>
                </c:pt>
                <c:pt idx="19538">
                  <c:v>XE IAH ICT</c:v>
                </c:pt>
                <c:pt idx="19539">
                  <c:v>XE IAH IND</c:v>
                </c:pt>
                <c:pt idx="19540">
                  <c:v>XE IAH JAN</c:v>
                </c:pt>
                <c:pt idx="19541">
                  <c:v>XE IAH JAX</c:v>
                </c:pt>
                <c:pt idx="19542">
                  <c:v>XE IAH LBB</c:v>
                </c:pt>
                <c:pt idx="19543">
                  <c:v>XE IAH LCH</c:v>
                </c:pt>
                <c:pt idx="19544">
                  <c:v>XE IAH LEX</c:v>
                </c:pt>
                <c:pt idx="19545">
                  <c:v>XE IAH LFT</c:v>
                </c:pt>
                <c:pt idx="19546">
                  <c:v>XE IAH LIT</c:v>
                </c:pt>
                <c:pt idx="19547">
                  <c:v>XE IAH LRD</c:v>
                </c:pt>
                <c:pt idx="19548">
                  <c:v>XE IAH MAF</c:v>
                </c:pt>
                <c:pt idx="19549">
                  <c:v>XE IAH MCI</c:v>
                </c:pt>
                <c:pt idx="19550">
                  <c:v>XE IAH MCO</c:v>
                </c:pt>
                <c:pt idx="19551">
                  <c:v>XE IAH MEM</c:v>
                </c:pt>
                <c:pt idx="19552">
                  <c:v>XE IAH MFE</c:v>
                </c:pt>
                <c:pt idx="19553">
                  <c:v>XE IAH MIA</c:v>
                </c:pt>
                <c:pt idx="19554">
                  <c:v>XE IAH MKE</c:v>
                </c:pt>
                <c:pt idx="19555">
                  <c:v>XE IAH MLU</c:v>
                </c:pt>
                <c:pt idx="19556">
                  <c:v>XE IAH MOB</c:v>
                </c:pt>
                <c:pt idx="19557">
                  <c:v>XE IAH MSP</c:v>
                </c:pt>
                <c:pt idx="19558">
                  <c:v>XE IAH MSY</c:v>
                </c:pt>
                <c:pt idx="19559">
                  <c:v>XE IAH MTJ</c:v>
                </c:pt>
                <c:pt idx="19560">
                  <c:v>XE IAH OKC</c:v>
                </c:pt>
                <c:pt idx="19561">
                  <c:v>XE IAH OMA</c:v>
                </c:pt>
                <c:pt idx="19562">
                  <c:v>XE IAH ONT</c:v>
                </c:pt>
                <c:pt idx="19563">
                  <c:v>XE IAH ORD</c:v>
                </c:pt>
                <c:pt idx="19564">
                  <c:v>XE IAH ORF</c:v>
                </c:pt>
                <c:pt idx="19565">
                  <c:v>XE IAH PBI</c:v>
                </c:pt>
                <c:pt idx="19566">
                  <c:v>XE IAH PHL</c:v>
                </c:pt>
                <c:pt idx="19567">
                  <c:v>XE IAH PHX</c:v>
                </c:pt>
                <c:pt idx="19568">
                  <c:v>XE IAH PIT</c:v>
                </c:pt>
                <c:pt idx="19569">
                  <c:v>XE IAH PNS</c:v>
                </c:pt>
                <c:pt idx="19570">
                  <c:v>XE IAH RDU</c:v>
                </c:pt>
                <c:pt idx="19571">
                  <c:v>XE IAH RIC</c:v>
                </c:pt>
                <c:pt idx="19572">
                  <c:v>XE IAH RSW</c:v>
                </c:pt>
                <c:pt idx="19573">
                  <c:v>XE IAH SAT</c:v>
                </c:pt>
                <c:pt idx="19574">
                  <c:v>XE IAH SAV</c:v>
                </c:pt>
                <c:pt idx="19575">
                  <c:v>XE IAH SDF</c:v>
                </c:pt>
                <c:pt idx="19576">
                  <c:v>XE IAH SHV</c:v>
                </c:pt>
                <c:pt idx="19577">
                  <c:v>XE IAH SLC</c:v>
                </c:pt>
                <c:pt idx="19578">
                  <c:v>XE IAH STL</c:v>
                </c:pt>
                <c:pt idx="19579">
                  <c:v>XE IAH TPA</c:v>
                </c:pt>
                <c:pt idx="19580">
                  <c:v>XE IAH TUL</c:v>
                </c:pt>
                <c:pt idx="19581">
                  <c:v>XE IAH TUS</c:v>
                </c:pt>
                <c:pt idx="19582">
                  <c:v>XE IAH TYS</c:v>
                </c:pt>
                <c:pt idx="19583">
                  <c:v>XE IAH VPS</c:v>
                </c:pt>
                <c:pt idx="19584">
                  <c:v>XE IAH XNA</c:v>
                </c:pt>
                <c:pt idx="19585">
                  <c:v>XE ICT DEN</c:v>
                </c:pt>
                <c:pt idx="19586">
                  <c:v>XE ICT IAH</c:v>
                </c:pt>
                <c:pt idx="19587">
                  <c:v>XE ICT ORD</c:v>
                </c:pt>
                <c:pt idx="19588">
                  <c:v>XE IND BKG</c:v>
                </c:pt>
                <c:pt idx="19589">
                  <c:v>XE IND CLE</c:v>
                </c:pt>
                <c:pt idx="19590">
                  <c:v>XE IND DEN</c:v>
                </c:pt>
                <c:pt idx="19591">
                  <c:v>XE IND EWR</c:v>
                </c:pt>
                <c:pt idx="19592">
                  <c:v>XE IND IAD</c:v>
                </c:pt>
                <c:pt idx="19593">
                  <c:v>XE IND IAH</c:v>
                </c:pt>
                <c:pt idx="19594">
                  <c:v>XE IND ORD</c:v>
                </c:pt>
                <c:pt idx="19595">
                  <c:v>XE JAN IAH</c:v>
                </c:pt>
                <c:pt idx="19596">
                  <c:v>XE JAX CLE</c:v>
                </c:pt>
                <c:pt idx="19597">
                  <c:v>XE JAX EWR</c:v>
                </c:pt>
                <c:pt idx="19598">
                  <c:v>XE JAX GPT</c:v>
                </c:pt>
                <c:pt idx="19599">
                  <c:v>XE JAX IAD</c:v>
                </c:pt>
                <c:pt idx="19600">
                  <c:v>XE JAX IAH</c:v>
                </c:pt>
                <c:pt idx="19601">
                  <c:v>XE JAX ORD</c:v>
                </c:pt>
                <c:pt idx="19602">
                  <c:v>XE LAN CLE</c:v>
                </c:pt>
                <c:pt idx="19603">
                  <c:v>XE LAN ORD</c:v>
                </c:pt>
                <c:pt idx="19604">
                  <c:v>XE LBB DEN</c:v>
                </c:pt>
                <c:pt idx="19605">
                  <c:v>XE LBB IAH</c:v>
                </c:pt>
                <c:pt idx="19606">
                  <c:v>XE LBB ORD</c:v>
                </c:pt>
                <c:pt idx="19607">
                  <c:v>XE LBB SHV</c:v>
                </c:pt>
                <c:pt idx="19608">
                  <c:v>XE LCH IAH</c:v>
                </c:pt>
                <c:pt idx="19609">
                  <c:v>XE LEX EWR</c:v>
                </c:pt>
                <c:pt idx="19610">
                  <c:v>XE LEX HSV</c:v>
                </c:pt>
                <c:pt idx="19611">
                  <c:v>XE LEX IAH</c:v>
                </c:pt>
                <c:pt idx="19612">
                  <c:v>XE LEX ORD</c:v>
                </c:pt>
                <c:pt idx="19613">
                  <c:v>XE LFT IAH</c:v>
                </c:pt>
                <c:pt idx="19614">
                  <c:v>XE LGA CLE</c:v>
                </c:pt>
                <c:pt idx="19615">
                  <c:v>XE LGA IAD</c:v>
                </c:pt>
                <c:pt idx="19616">
                  <c:v>XE LGA SDF</c:v>
                </c:pt>
                <c:pt idx="19617">
                  <c:v>XE LIT DEN</c:v>
                </c:pt>
                <c:pt idx="19618">
                  <c:v>XE LIT DFW</c:v>
                </c:pt>
                <c:pt idx="19619">
                  <c:v>XE LIT EWR</c:v>
                </c:pt>
                <c:pt idx="19620">
                  <c:v>XE LIT IAH</c:v>
                </c:pt>
                <c:pt idx="19621">
                  <c:v>XE LIT OKC</c:v>
                </c:pt>
                <c:pt idx="19622">
                  <c:v>XE LIT ORD</c:v>
                </c:pt>
                <c:pt idx="19623">
                  <c:v>XE LIT XNA</c:v>
                </c:pt>
                <c:pt idx="19624">
                  <c:v>XE LNK DEN</c:v>
                </c:pt>
                <c:pt idx="19625">
                  <c:v>XE LNK ORD</c:v>
                </c:pt>
                <c:pt idx="19626">
                  <c:v>XE LRD IAH</c:v>
                </c:pt>
                <c:pt idx="19627">
                  <c:v>XE MAF IAH</c:v>
                </c:pt>
                <c:pt idx="19628">
                  <c:v>XE MBS ORD</c:v>
                </c:pt>
                <c:pt idx="19629">
                  <c:v>XE MCI CLE</c:v>
                </c:pt>
                <c:pt idx="19630">
                  <c:v>XE MCI DEN</c:v>
                </c:pt>
                <c:pt idx="19631">
                  <c:v>XE MCI EWR</c:v>
                </c:pt>
                <c:pt idx="19632">
                  <c:v>XE MCI IAD</c:v>
                </c:pt>
                <c:pt idx="19633">
                  <c:v>XE MCI IAH</c:v>
                </c:pt>
                <c:pt idx="19634">
                  <c:v>XE MCI ORD</c:v>
                </c:pt>
                <c:pt idx="19635">
                  <c:v>XE MCO CLE</c:v>
                </c:pt>
                <c:pt idx="19636">
                  <c:v>XE MCO IAH</c:v>
                </c:pt>
                <c:pt idx="19637">
                  <c:v>XE MDT EWR</c:v>
                </c:pt>
                <c:pt idx="19638">
                  <c:v>XE MDT ORD</c:v>
                </c:pt>
                <c:pt idx="19639">
                  <c:v>XE MDW BKG</c:v>
                </c:pt>
                <c:pt idx="19640">
                  <c:v>XE MEM DEN</c:v>
                </c:pt>
                <c:pt idx="19641">
                  <c:v>XE MEM EWR</c:v>
                </c:pt>
                <c:pt idx="19642">
                  <c:v>XE MEM IAH</c:v>
                </c:pt>
                <c:pt idx="19643">
                  <c:v>XE MEM LIT</c:v>
                </c:pt>
                <c:pt idx="19644">
                  <c:v>XE MEM OKC</c:v>
                </c:pt>
                <c:pt idx="19645">
                  <c:v>XE MEM ORD</c:v>
                </c:pt>
                <c:pt idx="19646">
                  <c:v>XE MFE IAH</c:v>
                </c:pt>
                <c:pt idx="19647">
                  <c:v>XE MHT CLE</c:v>
                </c:pt>
                <c:pt idx="19648">
                  <c:v>XE MHT EWR</c:v>
                </c:pt>
                <c:pt idx="19649">
                  <c:v>XE MHT IAD</c:v>
                </c:pt>
                <c:pt idx="19650">
                  <c:v>XE MHT ORD</c:v>
                </c:pt>
                <c:pt idx="19651">
                  <c:v>XE MHT PVD</c:v>
                </c:pt>
                <c:pt idx="19652">
                  <c:v>XE MIA CLE</c:v>
                </c:pt>
                <c:pt idx="19653">
                  <c:v>XE MIA IAH</c:v>
                </c:pt>
                <c:pt idx="19654">
                  <c:v>XE MKE CLE</c:v>
                </c:pt>
                <c:pt idx="19655">
                  <c:v>XE MKE EWR</c:v>
                </c:pt>
                <c:pt idx="19656">
                  <c:v>XE MKE IAH</c:v>
                </c:pt>
                <c:pt idx="19657">
                  <c:v>XE MLI DEN</c:v>
                </c:pt>
                <c:pt idx="19658">
                  <c:v>XE MLI ORD</c:v>
                </c:pt>
                <c:pt idx="19659">
                  <c:v>XE MLU IAH</c:v>
                </c:pt>
                <c:pt idx="19660">
                  <c:v>XE MOB EFD</c:v>
                </c:pt>
                <c:pt idx="19661">
                  <c:v>XE MOB IAH</c:v>
                </c:pt>
                <c:pt idx="19662">
                  <c:v>XE MSN CLE</c:v>
                </c:pt>
                <c:pt idx="19663">
                  <c:v>XE MSN DEN</c:v>
                </c:pt>
                <c:pt idx="19664">
                  <c:v>XE MSN EWR</c:v>
                </c:pt>
                <c:pt idx="19665">
                  <c:v>XE MSN ORD</c:v>
                </c:pt>
                <c:pt idx="19666">
                  <c:v>XE MSP CLE</c:v>
                </c:pt>
                <c:pt idx="19667">
                  <c:v>XE MSP EWR</c:v>
                </c:pt>
                <c:pt idx="19668">
                  <c:v>XE MSP IAH</c:v>
                </c:pt>
                <c:pt idx="19669">
                  <c:v>XE MSY CLE</c:v>
                </c:pt>
                <c:pt idx="19670">
                  <c:v>XE MSY CVG</c:v>
                </c:pt>
                <c:pt idx="19671">
                  <c:v>XE MSY EWR</c:v>
                </c:pt>
                <c:pt idx="19672">
                  <c:v>XE MSY IAD</c:v>
                </c:pt>
                <c:pt idx="19673">
                  <c:v>XE MSY IAH</c:v>
                </c:pt>
                <c:pt idx="19674">
                  <c:v>XE MSY ORD</c:v>
                </c:pt>
                <c:pt idx="19675">
                  <c:v>XE MTJ DEN</c:v>
                </c:pt>
                <c:pt idx="19676">
                  <c:v>XE MTJ IAH</c:v>
                </c:pt>
                <c:pt idx="19677">
                  <c:v>XE MTJ LBB</c:v>
                </c:pt>
                <c:pt idx="19678">
                  <c:v>XE MYR EWR</c:v>
                </c:pt>
                <c:pt idx="19679">
                  <c:v>XE OKC CID</c:v>
                </c:pt>
                <c:pt idx="19680">
                  <c:v>XE OKC DEN</c:v>
                </c:pt>
                <c:pt idx="19681">
                  <c:v>XE OKC EWR</c:v>
                </c:pt>
                <c:pt idx="19682">
                  <c:v>XE OKC IAH</c:v>
                </c:pt>
                <c:pt idx="19683">
                  <c:v>XE OKC MEM</c:v>
                </c:pt>
                <c:pt idx="19684">
                  <c:v>XE OKC ORD</c:v>
                </c:pt>
                <c:pt idx="19685">
                  <c:v>XE OMA DEN</c:v>
                </c:pt>
                <c:pt idx="19686">
                  <c:v>XE OMA EWR</c:v>
                </c:pt>
                <c:pt idx="19687">
                  <c:v>XE OMA FSD</c:v>
                </c:pt>
                <c:pt idx="19688">
                  <c:v>XE OMA IAH</c:v>
                </c:pt>
                <c:pt idx="19689">
                  <c:v>XE OMA ORD</c:v>
                </c:pt>
                <c:pt idx="19690">
                  <c:v>XE ONT IAH</c:v>
                </c:pt>
                <c:pt idx="19691">
                  <c:v>XE ORD ABE</c:v>
                </c:pt>
                <c:pt idx="19692">
                  <c:v>XE ORD ALB</c:v>
                </c:pt>
                <c:pt idx="19693">
                  <c:v>XE ORD ATL</c:v>
                </c:pt>
                <c:pt idx="19694">
                  <c:v>XE ORD ATW</c:v>
                </c:pt>
                <c:pt idx="19695">
                  <c:v>XE ORD AUS</c:v>
                </c:pt>
                <c:pt idx="19696">
                  <c:v>XE ORD AVP</c:v>
                </c:pt>
                <c:pt idx="19697">
                  <c:v>XE ORD BDL</c:v>
                </c:pt>
                <c:pt idx="19698">
                  <c:v>XE ORD BHM</c:v>
                </c:pt>
                <c:pt idx="19699">
                  <c:v>XE ORD BIS</c:v>
                </c:pt>
                <c:pt idx="19700">
                  <c:v>XE ORD BNA</c:v>
                </c:pt>
                <c:pt idx="19701">
                  <c:v>XE ORD BTV</c:v>
                </c:pt>
                <c:pt idx="19702">
                  <c:v>XE ORD BUF</c:v>
                </c:pt>
                <c:pt idx="19703">
                  <c:v>XE ORD BWI</c:v>
                </c:pt>
                <c:pt idx="19704">
                  <c:v>XE ORD CAE</c:v>
                </c:pt>
                <c:pt idx="19705">
                  <c:v>XE ORD CAK</c:v>
                </c:pt>
                <c:pt idx="19706">
                  <c:v>XE ORD CHS</c:v>
                </c:pt>
                <c:pt idx="19707">
                  <c:v>XE ORD CID</c:v>
                </c:pt>
                <c:pt idx="19708">
                  <c:v>XE ORD CLE</c:v>
                </c:pt>
                <c:pt idx="19709">
                  <c:v>XE ORD CLT</c:v>
                </c:pt>
                <c:pt idx="19710">
                  <c:v>XE ORD CMH</c:v>
                </c:pt>
                <c:pt idx="19711">
                  <c:v>XE ORD CRW</c:v>
                </c:pt>
                <c:pt idx="19712">
                  <c:v>XE ORD CVG</c:v>
                </c:pt>
                <c:pt idx="19713">
                  <c:v>XE ORD CWA</c:v>
                </c:pt>
                <c:pt idx="19714">
                  <c:v>XE ORD DAY</c:v>
                </c:pt>
                <c:pt idx="19715">
                  <c:v>XE ORD DSM</c:v>
                </c:pt>
                <c:pt idx="19716">
                  <c:v>XE ORD DTW</c:v>
                </c:pt>
                <c:pt idx="19717">
                  <c:v>XE ORD EWR</c:v>
                </c:pt>
                <c:pt idx="19718">
                  <c:v>XE ORD FAR</c:v>
                </c:pt>
                <c:pt idx="19719">
                  <c:v>XE ORD FSD</c:v>
                </c:pt>
                <c:pt idx="19720">
                  <c:v>XE ORD GRB</c:v>
                </c:pt>
                <c:pt idx="19721">
                  <c:v>XE ORD GRR</c:v>
                </c:pt>
                <c:pt idx="19722">
                  <c:v>XE ORD GSO</c:v>
                </c:pt>
                <c:pt idx="19723">
                  <c:v>XE ORD GSP</c:v>
                </c:pt>
                <c:pt idx="19724">
                  <c:v>XE ORD HSV</c:v>
                </c:pt>
                <c:pt idx="19725">
                  <c:v>XE ORD IAH</c:v>
                </c:pt>
                <c:pt idx="19726">
                  <c:v>XE ORD ICT</c:v>
                </c:pt>
                <c:pt idx="19727">
                  <c:v>XE ORD IND</c:v>
                </c:pt>
                <c:pt idx="19728">
                  <c:v>XE ORD JAX</c:v>
                </c:pt>
                <c:pt idx="19729">
                  <c:v>XE ORD LAN</c:v>
                </c:pt>
                <c:pt idx="19730">
                  <c:v>XE ORD LEX</c:v>
                </c:pt>
                <c:pt idx="19731">
                  <c:v>XE ORD LIT</c:v>
                </c:pt>
                <c:pt idx="19732">
                  <c:v>XE ORD LNK</c:v>
                </c:pt>
                <c:pt idx="19733">
                  <c:v>XE ORD MBS</c:v>
                </c:pt>
                <c:pt idx="19734">
                  <c:v>XE ORD MCI</c:v>
                </c:pt>
                <c:pt idx="19735">
                  <c:v>XE ORD MDT</c:v>
                </c:pt>
                <c:pt idx="19736">
                  <c:v>XE ORD MEM</c:v>
                </c:pt>
                <c:pt idx="19737">
                  <c:v>XE ORD MHT</c:v>
                </c:pt>
                <c:pt idx="19738">
                  <c:v>XE ORD MLI</c:v>
                </c:pt>
                <c:pt idx="19739">
                  <c:v>XE ORD MSN</c:v>
                </c:pt>
                <c:pt idx="19740">
                  <c:v>XE ORD MSY</c:v>
                </c:pt>
                <c:pt idx="19741">
                  <c:v>XE ORD OKC</c:v>
                </c:pt>
                <c:pt idx="19742">
                  <c:v>XE ORD OMA</c:v>
                </c:pt>
                <c:pt idx="19743">
                  <c:v>XE ORD ORF</c:v>
                </c:pt>
                <c:pt idx="19744">
                  <c:v>XE ORD PIA</c:v>
                </c:pt>
                <c:pt idx="19745">
                  <c:v>XE ORD PIT</c:v>
                </c:pt>
                <c:pt idx="19746">
                  <c:v>XE ORD PNS</c:v>
                </c:pt>
                <c:pt idx="19747">
                  <c:v>XE ORD PVD</c:v>
                </c:pt>
                <c:pt idx="19748">
                  <c:v>XE ORD PWM</c:v>
                </c:pt>
                <c:pt idx="19749">
                  <c:v>XE ORD RAP</c:v>
                </c:pt>
                <c:pt idx="19750">
                  <c:v>XE ORD RDU</c:v>
                </c:pt>
                <c:pt idx="19751">
                  <c:v>XE ORD RIC</c:v>
                </c:pt>
                <c:pt idx="19752">
                  <c:v>XE ORD ROA</c:v>
                </c:pt>
                <c:pt idx="19753">
                  <c:v>XE ORD ROC</c:v>
                </c:pt>
                <c:pt idx="19754">
                  <c:v>XE ORD SAV</c:v>
                </c:pt>
                <c:pt idx="19755">
                  <c:v>XE ORD SBN</c:v>
                </c:pt>
                <c:pt idx="19756">
                  <c:v>XE ORD SDF</c:v>
                </c:pt>
                <c:pt idx="19757">
                  <c:v>XE ORD SGF</c:v>
                </c:pt>
                <c:pt idx="19758">
                  <c:v>XE ORD SYR</c:v>
                </c:pt>
                <c:pt idx="19759">
                  <c:v>XE ORD TUL</c:v>
                </c:pt>
                <c:pt idx="19760">
                  <c:v>XE ORD TVC</c:v>
                </c:pt>
                <c:pt idx="19761">
                  <c:v>XE ORD TYS</c:v>
                </c:pt>
                <c:pt idx="19762">
                  <c:v>XE ORD XNA</c:v>
                </c:pt>
                <c:pt idx="19763">
                  <c:v>XE ORF CLE</c:v>
                </c:pt>
                <c:pt idx="19764">
                  <c:v>XE ORF EWR</c:v>
                </c:pt>
                <c:pt idx="19765">
                  <c:v>XE ORF IAD</c:v>
                </c:pt>
                <c:pt idx="19766">
                  <c:v>XE ORF IAH</c:v>
                </c:pt>
                <c:pt idx="19767">
                  <c:v>XE ORF ORD</c:v>
                </c:pt>
                <c:pt idx="19768">
                  <c:v>XE ORF RIC</c:v>
                </c:pt>
                <c:pt idx="19769">
                  <c:v>XE PBI CLE</c:v>
                </c:pt>
                <c:pt idx="19770">
                  <c:v>XE PBI CRP</c:v>
                </c:pt>
                <c:pt idx="19771">
                  <c:v>XE PBI EWR</c:v>
                </c:pt>
                <c:pt idx="19772">
                  <c:v>XE PBI IAH</c:v>
                </c:pt>
                <c:pt idx="19773">
                  <c:v>XE PHL CLE</c:v>
                </c:pt>
                <c:pt idx="19774">
                  <c:v>XE PHL EWR</c:v>
                </c:pt>
                <c:pt idx="19775">
                  <c:v>XE PHL IAH</c:v>
                </c:pt>
                <c:pt idx="19776">
                  <c:v>XE PHX IAH</c:v>
                </c:pt>
                <c:pt idx="19777">
                  <c:v>XE PIA DEN</c:v>
                </c:pt>
                <c:pt idx="19778">
                  <c:v>XE PIA ORD</c:v>
                </c:pt>
                <c:pt idx="19779">
                  <c:v>XE PIT CLE</c:v>
                </c:pt>
                <c:pt idx="19780">
                  <c:v>XE PIT CRW</c:v>
                </c:pt>
                <c:pt idx="19781">
                  <c:v>XE PIT EWR</c:v>
                </c:pt>
                <c:pt idx="19782">
                  <c:v>XE PIT IAD</c:v>
                </c:pt>
                <c:pt idx="19783">
                  <c:v>XE PIT IAH</c:v>
                </c:pt>
                <c:pt idx="19784">
                  <c:v>XE PIT ORD</c:v>
                </c:pt>
                <c:pt idx="19785">
                  <c:v>XE PNS IAD</c:v>
                </c:pt>
                <c:pt idx="19786">
                  <c:v>XE PNS IAH</c:v>
                </c:pt>
                <c:pt idx="19787">
                  <c:v>XE PNS ORD</c:v>
                </c:pt>
                <c:pt idx="19788">
                  <c:v>XE PVD CLE</c:v>
                </c:pt>
                <c:pt idx="19789">
                  <c:v>XE PVD EWR</c:v>
                </c:pt>
                <c:pt idx="19790">
                  <c:v>XE PVD IAD</c:v>
                </c:pt>
                <c:pt idx="19791">
                  <c:v>XE PVD ORD</c:v>
                </c:pt>
                <c:pt idx="19792">
                  <c:v>XE PWM CLE</c:v>
                </c:pt>
                <c:pt idx="19793">
                  <c:v>XE PWM EWR</c:v>
                </c:pt>
                <c:pt idx="19794">
                  <c:v>XE PWM IAD</c:v>
                </c:pt>
                <c:pt idx="19795">
                  <c:v>XE PWM ORD</c:v>
                </c:pt>
                <c:pt idx="19796">
                  <c:v>XE RAP DEN</c:v>
                </c:pt>
                <c:pt idx="19797">
                  <c:v>XE RAP ORD</c:v>
                </c:pt>
                <c:pt idx="19798">
                  <c:v>XE RDU CLE</c:v>
                </c:pt>
                <c:pt idx="19799">
                  <c:v>XE RDU EWR</c:v>
                </c:pt>
                <c:pt idx="19800">
                  <c:v>XE RDU IAD</c:v>
                </c:pt>
                <c:pt idx="19801">
                  <c:v>XE RDU IAH</c:v>
                </c:pt>
                <c:pt idx="19802">
                  <c:v>XE RDU ORD</c:v>
                </c:pt>
                <c:pt idx="19803">
                  <c:v>XE RDU TYS</c:v>
                </c:pt>
                <c:pt idx="19804">
                  <c:v>XE RIC CLE</c:v>
                </c:pt>
                <c:pt idx="19805">
                  <c:v>XE RIC EWR</c:v>
                </c:pt>
                <c:pt idx="19806">
                  <c:v>XE RIC IAD</c:v>
                </c:pt>
                <c:pt idx="19807">
                  <c:v>XE RIC IAH</c:v>
                </c:pt>
                <c:pt idx="19808">
                  <c:v>XE RIC ORD</c:v>
                </c:pt>
                <c:pt idx="19809">
                  <c:v>XE ROA IAD</c:v>
                </c:pt>
                <c:pt idx="19810">
                  <c:v>XE ROA ORD</c:v>
                </c:pt>
                <c:pt idx="19811">
                  <c:v>XE ROC CLE</c:v>
                </c:pt>
                <c:pt idx="19812">
                  <c:v>XE ROC EWR</c:v>
                </c:pt>
                <c:pt idx="19813">
                  <c:v>XE ROC IAD</c:v>
                </c:pt>
                <c:pt idx="19814">
                  <c:v>XE ROC ORD</c:v>
                </c:pt>
                <c:pt idx="19815">
                  <c:v>XE RSW CLE</c:v>
                </c:pt>
                <c:pt idx="19816">
                  <c:v>XE RSW EWR</c:v>
                </c:pt>
                <c:pt idx="19817">
                  <c:v>XE RSW IAH</c:v>
                </c:pt>
                <c:pt idx="19818">
                  <c:v>XE SAT IAH</c:v>
                </c:pt>
                <c:pt idx="19819">
                  <c:v>XE SAV EWR</c:v>
                </c:pt>
                <c:pt idx="19820">
                  <c:v>XE SAV IAD</c:v>
                </c:pt>
                <c:pt idx="19821">
                  <c:v>XE SAV IAH</c:v>
                </c:pt>
                <c:pt idx="19822">
                  <c:v>XE SAV ORD</c:v>
                </c:pt>
                <c:pt idx="19823">
                  <c:v>XE SAV TYS</c:v>
                </c:pt>
                <c:pt idx="19824">
                  <c:v>XE SBN EWR</c:v>
                </c:pt>
                <c:pt idx="19825">
                  <c:v>XE SBN ORD</c:v>
                </c:pt>
                <c:pt idx="19826">
                  <c:v>XE SDF BOS</c:v>
                </c:pt>
                <c:pt idx="19827">
                  <c:v>XE SDF CLE</c:v>
                </c:pt>
                <c:pt idx="19828">
                  <c:v>XE SDF DEN</c:v>
                </c:pt>
                <c:pt idx="19829">
                  <c:v>XE SDF EWR</c:v>
                </c:pt>
                <c:pt idx="19830">
                  <c:v>XE SDF IAD</c:v>
                </c:pt>
                <c:pt idx="19831">
                  <c:v>XE SDF IAH</c:v>
                </c:pt>
                <c:pt idx="19832">
                  <c:v>XE SDF LGA</c:v>
                </c:pt>
                <c:pt idx="19833">
                  <c:v>XE SDF ORD</c:v>
                </c:pt>
                <c:pt idx="19834">
                  <c:v>XE SGF DEN</c:v>
                </c:pt>
                <c:pt idx="19835">
                  <c:v>XE SGF MEM</c:v>
                </c:pt>
                <c:pt idx="19836">
                  <c:v>XE SGF ORD</c:v>
                </c:pt>
                <c:pt idx="19837">
                  <c:v>XE SHV BKG</c:v>
                </c:pt>
                <c:pt idx="19838">
                  <c:v>XE SHV GJT</c:v>
                </c:pt>
                <c:pt idx="19839">
                  <c:v>XE SHV IAH</c:v>
                </c:pt>
                <c:pt idx="19840">
                  <c:v>XE SHV ORD</c:v>
                </c:pt>
                <c:pt idx="19841">
                  <c:v>XE SHV XNA</c:v>
                </c:pt>
                <c:pt idx="19842">
                  <c:v>XE SLC IAH</c:v>
                </c:pt>
                <c:pt idx="19843">
                  <c:v>XE SPI STL</c:v>
                </c:pt>
                <c:pt idx="19844">
                  <c:v>XE STL CLE</c:v>
                </c:pt>
                <c:pt idx="19845">
                  <c:v>XE STL EWR</c:v>
                </c:pt>
                <c:pt idx="19846">
                  <c:v>XE STL IAH</c:v>
                </c:pt>
                <c:pt idx="19847">
                  <c:v>XE SYR CLE</c:v>
                </c:pt>
                <c:pt idx="19848">
                  <c:v>XE SYR EWR</c:v>
                </c:pt>
                <c:pt idx="19849">
                  <c:v>XE SYR IAD</c:v>
                </c:pt>
                <c:pt idx="19850">
                  <c:v>XE SYR ORD</c:v>
                </c:pt>
                <c:pt idx="19851">
                  <c:v>XE TPA CLE</c:v>
                </c:pt>
                <c:pt idx="19852">
                  <c:v>XE TPA GPT</c:v>
                </c:pt>
                <c:pt idx="19853">
                  <c:v>XE TPA IAH</c:v>
                </c:pt>
                <c:pt idx="19854">
                  <c:v>XE TUL CID</c:v>
                </c:pt>
                <c:pt idx="19855">
                  <c:v>XE TUL DEN</c:v>
                </c:pt>
                <c:pt idx="19856">
                  <c:v>XE TUL EWR</c:v>
                </c:pt>
                <c:pt idx="19857">
                  <c:v>XE TUL IAD</c:v>
                </c:pt>
                <c:pt idx="19858">
                  <c:v>XE TUL IAH</c:v>
                </c:pt>
                <c:pt idx="19859">
                  <c:v>XE TUL MKE</c:v>
                </c:pt>
                <c:pt idx="19860">
                  <c:v>XE TUL MSY</c:v>
                </c:pt>
                <c:pt idx="19861">
                  <c:v>XE TUL ORD</c:v>
                </c:pt>
                <c:pt idx="19862">
                  <c:v>XE TUL XNA</c:v>
                </c:pt>
                <c:pt idx="19863">
                  <c:v>XE TUS DEN</c:v>
                </c:pt>
                <c:pt idx="19864">
                  <c:v>XE TUS IAH</c:v>
                </c:pt>
                <c:pt idx="19865">
                  <c:v>XE TVC CLE</c:v>
                </c:pt>
                <c:pt idx="19866">
                  <c:v>XE TVC DEN</c:v>
                </c:pt>
                <c:pt idx="19867">
                  <c:v>XE TVC IAD</c:v>
                </c:pt>
                <c:pt idx="19868">
                  <c:v>XE TVC ORD</c:v>
                </c:pt>
                <c:pt idx="19869">
                  <c:v>XE TYS BNA</c:v>
                </c:pt>
                <c:pt idx="19870">
                  <c:v>XE TYS CLE</c:v>
                </c:pt>
                <c:pt idx="19871">
                  <c:v>XE TYS DEN</c:v>
                </c:pt>
                <c:pt idx="19872">
                  <c:v>XE TYS EWR</c:v>
                </c:pt>
                <c:pt idx="19873">
                  <c:v>XE TYS IAD</c:v>
                </c:pt>
                <c:pt idx="19874">
                  <c:v>XE TYS IAH</c:v>
                </c:pt>
                <c:pt idx="19875">
                  <c:v>XE TYS ORD</c:v>
                </c:pt>
                <c:pt idx="19876">
                  <c:v>XE VPS IAH</c:v>
                </c:pt>
                <c:pt idx="19877">
                  <c:v>XE XNA DEN</c:v>
                </c:pt>
                <c:pt idx="19878">
                  <c:v>XE XNA EWR</c:v>
                </c:pt>
                <c:pt idx="19879">
                  <c:v>XE XNA IAH</c:v>
                </c:pt>
                <c:pt idx="19880">
                  <c:v>XE XNA ORD</c:v>
                </c:pt>
                <c:pt idx="19881">
                  <c:v>XE XNA SHV</c:v>
                </c:pt>
                <c:pt idx="19882">
                  <c:v>YV ABE CLT</c:v>
                </c:pt>
                <c:pt idx="19883">
                  <c:v>YV ABE ORD</c:v>
                </c:pt>
                <c:pt idx="19884">
                  <c:v>YV ABQ DFW</c:v>
                </c:pt>
                <c:pt idx="19885">
                  <c:v>YV ABQ IAH</c:v>
                </c:pt>
                <c:pt idx="19886">
                  <c:v>YV ABQ PHX</c:v>
                </c:pt>
                <c:pt idx="19887">
                  <c:v>YV AGS ATL</c:v>
                </c:pt>
                <c:pt idx="19888">
                  <c:v>YV AGS CLT</c:v>
                </c:pt>
                <c:pt idx="19889">
                  <c:v>YV ALB CLT</c:v>
                </c:pt>
                <c:pt idx="19890">
                  <c:v>YV ALB IAD</c:v>
                </c:pt>
                <c:pt idx="19891">
                  <c:v>YV ALB ORD</c:v>
                </c:pt>
                <c:pt idx="19892">
                  <c:v>YV AMA DFW</c:v>
                </c:pt>
                <c:pt idx="19893">
                  <c:v>YV AMA IAH</c:v>
                </c:pt>
                <c:pt idx="19894">
                  <c:v>YV AMA PHX</c:v>
                </c:pt>
                <c:pt idx="19895">
                  <c:v>YV ASE DEN</c:v>
                </c:pt>
                <c:pt idx="19896">
                  <c:v>YV ATL CLT</c:v>
                </c:pt>
                <c:pt idx="19897">
                  <c:v>YV ATL DEN</c:v>
                </c:pt>
                <c:pt idx="19898">
                  <c:v>YV ATL IAD</c:v>
                </c:pt>
                <c:pt idx="19899">
                  <c:v>YV ATL IAH</c:v>
                </c:pt>
                <c:pt idx="19900">
                  <c:v>YV ATL ORD</c:v>
                </c:pt>
                <c:pt idx="19901">
                  <c:v>YV ATW ORD</c:v>
                </c:pt>
                <c:pt idx="19902">
                  <c:v>YV AUS CLT</c:v>
                </c:pt>
                <c:pt idx="19903">
                  <c:v>YV AUS DEN</c:v>
                </c:pt>
                <c:pt idx="19904">
                  <c:v>YV AUS IAD</c:v>
                </c:pt>
                <c:pt idx="19905">
                  <c:v>YV AUS IAH</c:v>
                </c:pt>
                <c:pt idx="19906">
                  <c:v>YV AUS ORD</c:v>
                </c:pt>
                <c:pt idx="19907">
                  <c:v>YV AUS PHX</c:v>
                </c:pt>
                <c:pt idx="19908">
                  <c:v>YV AVL CLT</c:v>
                </c:pt>
                <c:pt idx="19909">
                  <c:v>YV AVP CLT</c:v>
                </c:pt>
                <c:pt idx="19910">
                  <c:v>YV BDL CLT</c:v>
                </c:pt>
                <c:pt idx="19911">
                  <c:v>YV BDL IAD</c:v>
                </c:pt>
                <c:pt idx="19912">
                  <c:v>YV BDL IAH</c:v>
                </c:pt>
                <c:pt idx="19913">
                  <c:v>YV BDL ORD</c:v>
                </c:pt>
                <c:pt idx="19914">
                  <c:v>YV BDL PHL</c:v>
                </c:pt>
                <c:pt idx="19915">
                  <c:v>YV BFL PHX</c:v>
                </c:pt>
                <c:pt idx="19916">
                  <c:v>YV BHM CLT</c:v>
                </c:pt>
                <c:pt idx="19917">
                  <c:v>YV BHM DEN</c:v>
                </c:pt>
                <c:pt idx="19918">
                  <c:v>YV BHM DFW</c:v>
                </c:pt>
                <c:pt idx="19919">
                  <c:v>YV BHM IAH</c:v>
                </c:pt>
                <c:pt idx="19920">
                  <c:v>YV BHM ORD</c:v>
                </c:pt>
                <c:pt idx="19921">
                  <c:v>YV BIS DFW</c:v>
                </c:pt>
                <c:pt idx="19922">
                  <c:v>YV BMI DFW</c:v>
                </c:pt>
                <c:pt idx="19923">
                  <c:v>YV BNA CLT</c:v>
                </c:pt>
                <c:pt idx="19924">
                  <c:v>YV BNA DEN</c:v>
                </c:pt>
                <c:pt idx="19925">
                  <c:v>YV BNA IAD</c:v>
                </c:pt>
                <c:pt idx="19926">
                  <c:v>YV BNA IAH</c:v>
                </c:pt>
                <c:pt idx="19927">
                  <c:v>YV BNA ORD</c:v>
                </c:pt>
                <c:pt idx="19928">
                  <c:v>YV BOI IAH</c:v>
                </c:pt>
                <c:pt idx="19929">
                  <c:v>YV BOI PHX</c:v>
                </c:pt>
                <c:pt idx="19930">
                  <c:v>YV BOS IAD</c:v>
                </c:pt>
                <c:pt idx="19931">
                  <c:v>YV BOS ORD</c:v>
                </c:pt>
                <c:pt idx="19932">
                  <c:v>YV BRO DFW</c:v>
                </c:pt>
                <c:pt idx="19933">
                  <c:v>YV BRO IAH</c:v>
                </c:pt>
                <c:pt idx="19934">
                  <c:v>YV BTR IAH</c:v>
                </c:pt>
                <c:pt idx="19935">
                  <c:v>YV BTV IAD</c:v>
                </c:pt>
                <c:pt idx="19936">
                  <c:v>YV BTV ORD</c:v>
                </c:pt>
                <c:pt idx="19937">
                  <c:v>YV BUF CLT</c:v>
                </c:pt>
                <c:pt idx="19938">
                  <c:v>YV BUF IAD</c:v>
                </c:pt>
                <c:pt idx="19939">
                  <c:v>YV BUF ORD</c:v>
                </c:pt>
                <c:pt idx="19940">
                  <c:v>YV BUR PHX</c:v>
                </c:pt>
                <c:pt idx="19941">
                  <c:v>YV BWI CLT</c:v>
                </c:pt>
                <c:pt idx="19942">
                  <c:v>YV BZN DFW</c:v>
                </c:pt>
                <c:pt idx="19943">
                  <c:v>YV BZN IAH</c:v>
                </c:pt>
                <c:pt idx="19944">
                  <c:v>YV CAE IAD</c:v>
                </c:pt>
                <c:pt idx="19945">
                  <c:v>YV CAE ORD</c:v>
                </c:pt>
                <c:pt idx="19946">
                  <c:v>YV CAK ORD</c:v>
                </c:pt>
                <c:pt idx="19947">
                  <c:v>YV CHA DFW</c:v>
                </c:pt>
                <c:pt idx="19948">
                  <c:v>YV CHS CLT</c:v>
                </c:pt>
                <c:pt idx="19949">
                  <c:v>YV CHS IAD</c:v>
                </c:pt>
                <c:pt idx="19950">
                  <c:v>YV CHS IAH</c:v>
                </c:pt>
                <c:pt idx="19951">
                  <c:v>YV CHS ORD</c:v>
                </c:pt>
                <c:pt idx="19952">
                  <c:v>YV CID DEN</c:v>
                </c:pt>
                <c:pt idx="19953">
                  <c:v>YV CID ORD</c:v>
                </c:pt>
                <c:pt idx="19954">
                  <c:v>YV CLE CLT</c:v>
                </c:pt>
                <c:pt idx="19955">
                  <c:v>YV CLE DEN</c:v>
                </c:pt>
                <c:pt idx="19956">
                  <c:v>YV CLE IAD</c:v>
                </c:pt>
                <c:pt idx="19957">
                  <c:v>YV CLE IAH</c:v>
                </c:pt>
                <c:pt idx="19958">
                  <c:v>YV CLE ORD</c:v>
                </c:pt>
                <c:pt idx="19959">
                  <c:v>YV CLE PHL</c:v>
                </c:pt>
                <c:pt idx="19960">
                  <c:v>YV CLT ABE</c:v>
                </c:pt>
                <c:pt idx="19961">
                  <c:v>YV CLT AGS</c:v>
                </c:pt>
                <c:pt idx="19962">
                  <c:v>YV CLT ALB</c:v>
                </c:pt>
                <c:pt idx="19963">
                  <c:v>YV CLT ATL</c:v>
                </c:pt>
                <c:pt idx="19964">
                  <c:v>YV CLT AUS</c:v>
                </c:pt>
                <c:pt idx="19965">
                  <c:v>YV CLT AVL</c:v>
                </c:pt>
                <c:pt idx="19966">
                  <c:v>YV CLT AVP</c:v>
                </c:pt>
                <c:pt idx="19967">
                  <c:v>YV CLT BDL</c:v>
                </c:pt>
                <c:pt idx="19968">
                  <c:v>YV CLT BHM</c:v>
                </c:pt>
                <c:pt idx="19969">
                  <c:v>YV CLT BNA</c:v>
                </c:pt>
                <c:pt idx="19970">
                  <c:v>YV CLT BUF</c:v>
                </c:pt>
                <c:pt idx="19971">
                  <c:v>YV CLT BWI</c:v>
                </c:pt>
                <c:pt idx="19972">
                  <c:v>YV CLT CHS</c:v>
                </c:pt>
                <c:pt idx="19973">
                  <c:v>YV CLT CLE</c:v>
                </c:pt>
                <c:pt idx="19974">
                  <c:v>YV CLT CMH</c:v>
                </c:pt>
                <c:pt idx="19975">
                  <c:v>YV CLT CVG</c:v>
                </c:pt>
                <c:pt idx="19976">
                  <c:v>YV CLT DAB</c:v>
                </c:pt>
                <c:pt idx="19977">
                  <c:v>YV CLT DFW</c:v>
                </c:pt>
                <c:pt idx="19978">
                  <c:v>YV CLT DSM</c:v>
                </c:pt>
                <c:pt idx="19979">
                  <c:v>YV CLT DTW</c:v>
                </c:pt>
                <c:pt idx="19980">
                  <c:v>YV CLT EWR</c:v>
                </c:pt>
                <c:pt idx="19981">
                  <c:v>YV CLT FAY</c:v>
                </c:pt>
                <c:pt idx="19982">
                  <c:v>YV CLT GSO</c:v>
                </c:pt>
                <c:pt idx="19983">
                  <c:v>YV CLT GSP</c:v>
                </c:pt>
                <c:pt idx="19984">
                  <c:v>YV CLT HSV</c:v>
                </c:pt>
                <c:pt idx="19985">
                  <c:v>YV CLT IAD</c:v>
                </c:pt>
                <c:pt idx="19986">
                  <c:v>YV CLT IAH</c:v>
                </c:pt>
                <c:pt idx="19987">
                  <c:v>YV CLT ILM</c:v>
                </c:pt>
                <c:pt idx="19988">
                  <c:v>YV CLT IND</c:v>
                </c:pt>
                <c:pt idx="19989">
                  <c:v>YV CLT JAN</c:v>
                </c:pt>
                <c:pt idx="19990">
                  <c:v>YV CLT JAX</c:v>
                </c:pt>
                <c:pt idx="19991">
                  <c:v>YV CLT LEX</c:v>
                </c:pt>
                <c:pt idx="19992">
                  <c:v>YV CLT LGA</c:v>
                </c:pt>
                <c:pt idx="19993">
                  <c:v>YV CLT LIT</c:v>
                </c:pt>
                <c:pt idx="19994">
                  <c:v>YV CLT MCI</c:v>
                </c:pt>
                <c:pt idx="19995">
                  <c:v>YV CLT MDT</c:v>
                </c:pt>
                <c:pt idx="19996">
                  <c:v>YV CLT MEM</c:v>
                </c:pt>
                <c:pt idx="19997">
                  <c:v>YV CLT MHT</c:v>
                </c:pt>
                <c:pt idx="19998">
                  <c:v>YV CLT MKE</c:v>
                </c:pt>
                <c:pt idx="19999">
                  <c:v>YV CLT MSP</c:v>
                </c:pt>
                <c:pt idx="20000">
                  <c:v>YV CLT MSY</c:v>
                </c:pt>
                <c:pt idx="20001">
                  <c:v>YV CLT MYR</c:v>
                </c:pt>
                <c:pt idx="20002">
                  <c:v>YV CLT OAJ</c:v>
                </c:pt>
                <c:pt idx="20003">
                  <c:v>YV CLT OMA</c:v>
                </c:pt>
                <c:pt idx="20004">
                  <c:v>YV CLT ORD</c:v>
                </c:pt>
                <c:pt idx="20005">
                  <c:v>YV CLT ORF</c:v>
                </c:pt>
                <c:pt idx="20006">
                  <c:v>YV CLT PHL</c:v>
                </c:pt>
                <c:pt idx="20007">
                  <c:v>YV CLT PIT</c:v>
                </c:pt>
                <c:pt idx="20008">
                  <c:v>YV CLT PNS</c:v>
                </c:pt>
                <c:pt idx="20009">
                  <c:v>YV CLT PVD</c:v>
                </c:pt>
                <c:pt idx="20010">
                  <c:v>YV CLT PWM</c:v>
                </c:pt>
                <c:pt idx="20011">
                  <c:v>YV CLT RDU</c:v>
                </c:pt>
                <c:pt idx="20012">
                  <c:v>YV CLT RIC</c:v>
                </c:pt>
                <c:pt idx="20013">
                  <c:v>YV CLT ROC</c:v>
                </c:pt>
                <c:pt idx="20014">
                  <c:v>YV CLT SAT</c:v>
                </c:pt>
                <c:pt idx="20015">
                  <c:v>YV CLT SAV</c:v>
                </c:pt>
                <c:pt idx="20016">
                  <c:v>YV CLT SDF</c:v>
                </c:pt>
                <c:pt idx="20017">
                  <c:v>YV CLT SRQ</c:v>
                </c:pt>
                <c:pt idx="20018">
                  <c:v>YV CLT STL</c:v>
                </c:pt>
                <c:pt idx="20019">
                  <c:v>YV CLT SYR</c:v>
                </c:pt>
                <c:pt idx="20020">
                  <c:v>YV CLT TLH</c:v>
                </c:pt>
                <c:pt idx="20021">
                  <c:v>YV CLT TRI</c:v>
                </c:pt>
                <c:pt idx="20022">
                  <c:v>YV CLT TYS</c:v>
                </c:pt>
                <c:pt idx="20023">
                  <c:v>YV CLT VPS</c:v>
                </c:pt>
                <c:pt idx="20024">
                  <c:v>YV CLT XNA</c:v>
                </c:pt>
                <c:pt idx="20025">
                  <c:v>YV CMH CLT</c:v>
                </c:pt>
                <c:pt idx="20026">
                  <c:v>YV CMH IAD</c:v>
                </c:pt>
                <c:pt idx="20027">
                  <c:v>YV CMH IAH</c:v>
                </c:pt>
                <c:pt idx="20028">
                  <c:v>YV CMH ORD</c:v>
                </c:pt>
                <c:pt idx="20029">
                  <c:v>YV COD DEN</c:v>
                </c:pt>
                <c:pt idx="20030">
                  <c:v>YV COS DEN</c:v>
                </c:pt>
                <c:pt idx="20031">
                  <c:v>YV COS DFW</c:v>
                </c:pt>
                <c:pt idx="20032">
                  <c:v>YV COS IAH</c:v>
                </c:pt>
                <c:pt idx="20033">
                  <c:v>YV COS ORD</c:v>
                </c:pt>
                <c:pt idx="20034">
                  <c:v>YV COS PHX</c:v>
                </c:pt>
                <c:pt idx="20035">
                  <c:v>YV COU DFW</c:v>
                </c:pt>
                <c:pt idx="20036">
                  <c:v>YV CPR DEN</c:v>
                </c:pt>
                <c:pt idx="20037">
                  <c:v>YV CRP DFW</c:v>
                </c:pt>
                <c:pt idx="20038">
                  <c:v>YV CRP IAH</c:v>
                </c:pt>
                <c:pt idx="20039">
                  <c:v>YV CVG CLT</c:v>
                </c:pt>
                <c:pt idx="20040">
                  <c:v>YV CVG IAD</c:v>
                </c:pt>
                <c:pt idx="20041">
                  <c:v>YV CVG IAH</c:v>
                </c:pt>
                <c:pt idx="20042">
                  <c:v>YV CVG ORD</c:v>
                </c:pt>
                <c:pt idx="20043">
                  <c:v>YV CVG PHL</c:v>
                </c:pt>
                <c:pt idx="20044">
                  <c:v>YV CWA ORD</c:v>
                </c:pt>
                <c:pt idx="20045">
                  <c:v>YV DAB CLT</c:v>
                </c:pt>
                <c:pt idx="20046">
                  <c:v>YV DAY DEN</c:v>
                </c:pt>
                <c:pt idx="20047">
                  <c:v>YV DAY DFW</c:v>
                </c:pt>
                <c:pt idx="20048">
                  <c:v>YV DAY IAD</c:v>
                </c:pt>
                <c:pt idx="20049">
                  <c:v>YV DAY IAH</c:v>
                </c:pt>
                <c:pt idx="20050">
                  <c:v>YV DAY ORD</c:v>
                </c:pt>
                <c:pt idx="20051">
                  <c:v>YV DCA IAH</c:v>
                </c:pt>
                <c:pt idx="20052">
                  <c:v>YV DEN ASE</c:v>
                </c:pt>
                <c:pt idx="20053">
                  <c:v>YV DEN ATL</c:v>
                </c:pt>
                <c:pt idx="20054">
                  <c:v>YV DEN ATW</c:v>
                </c:pt>
                <c:pt idx="20055">
                  <c:v>YV DEN AUS</c:v>
                </c:pt>
                <c:pt idx="20056">
                  <c:v>YV DEN BHM</c:v>
                </c:pt>
                <c:pt idx="20057">
                  <c:v>YV DEN BNA</c:v>
                </c:pt>
                <c:pt idx="20058">
                  <c:v>YV DEN CID</c:v>
                </c:pt>
                <c:pt idx="20059">
                  <c:v>YV DEN CLE</c:v>
                </c:pt>
                <c:pt idx="20060">
                  <c:v>YV DEN COD</c:v>
                </c:pt>
                <c:pt idx="20061">
                  <c:v>YV DEN COS</c:v>
                </c:pt>
                <c:pt idx="20062">
                  <c:v>YV DEN CPR</c:v>
                </c:pt>
                <c:pt idx="20063">
                  <c:v>YV DEN DAY</c:v>
                </c:pt>
                <c:pt idx="20064">
                  <c:v>YV DEN DRO</c:v>
                </c:pt>
                <c:pt idx="20065">
                  <c:v>YV DEN DSM</c:v>
                </c:pt>
                <c:pt idx="20066">
                  <c:v>YV DEN DTW</c:v>
                </c:pt>
                <c:pt idx="20067">
                  <c:v>YV DEN EGE</c:v>
                </c:pt>
                <c:pt idx="20068">
                  <c:v>YV DEN FSD</c:v>
                </c:pt>
                <c:pt idx="20069">
                  <c:v>YV DEN GCC</c:v>
                </c:pt>
                <c:pt idx="20070">
                  <c:v>YV DEN GJT</c:v>
                </c:pt>
                <c:pt idx="20071">
                  <c:v>YV DEN GRR</c:v>
                </c:pt>
                <c:pt idx="20072">
                  <c:v>YV DEN GUC</c:v>
                </c:pt>
                <c:pt idx="20073">
                  <c:v>YV DEN HDN</c:v>
                </c:pt>
                <c:pt idx="20074">
                  <c:v>YV DEN IAH</c:v>
                </c:pt>
                <c:pt idx="20075">
                  <c:v>YV DEN IND</c:v>
                </c:pt>
                <c:pt idx="20076">
                  <c:v>YV DEN JAC</c:v>
                </c:pt>
                <c:pt idx="20077">
                  <c:v>YV DEN MCI</c:v>
                </c:pt>
                <c:pt idx="20078">
                  <c:v>YV DEN MKE</c:v>
                </c:pt>
                <c:pt idx="20079">
                  <c:v>YV DEN MLI</c:v>
                </c:pt>
                <c:pt idx="20080">
                  <c:v>YV DEN MSN</c:v>
                </c:pt>
                <c:pt idx="20081">
                  <c:v>YV DEN MTJ</c:v>
                </c:pt>
                <c:pt idx="20082">
                  <c:v>YV DEN OKC</c:v>
                </c:pt>
                <c:pt idx="20083">
                  <c:v>YV DEN PHX</c:v>
                </c:pt>
                <c:pt idx="20084">
                  <c:v>YV DEN RAP</c:v>
                </c:pt>
                <c:pt idx="20085">
                  <c:v>YV DEN RKS</c:v>
                </c:pt>
                <c:pt idx="20086">
                  <c:v>YV DEN SAT</c:v>
                </c:pt>
                <c:pt idx="20087">
                  <c:v>YV DEN TVC</c:v>
                </c:pt>
                <c:pt idx="20088">
                  <c:v>YV DFW ABQ</c:v>
                </c:pt>
                <c:pt idx="20089">
                  <c:v>YV DFW AMA</c:v>
                </c:pt>
                <c:pt idx="20090">
                  <c:v>YV DFW BHM</c:v>
                </c:pt>
                <c:pt idx="20091">
                  <c:v>YV DFW BIS</c:v>
                </c:pt>
                <c:pt idx="20092">
                  <c:v>YV DFW BMI</c:v>
                </c:pt>
                <c:pt idx="20093">
                  <c:v>YV DFW BRO</c:v>
                </c:pt>
                <c:pt idx="20094">
                  <c:v>YV DFW BZN</c:v>
                </c:pt>
                <c:pt idx="20095">
                  <c:v>YV DFW CHA</c:v>
                </c:pt>
                <c:pt idx="20096">
                  <c:v>YV DFW CLT</c:v>
                </c:pt>
                <c:pt idx="20097">
                  <c:v>YV DFW COS</c:v>
                </c:pt>
                <c:pt idx="20098">
                  <c:v>YV DFW COU</c:v>
                </c:pt>
                <c:pt idx="20099">
                  <c:v>YV DFW CRP</c:v>
                </c:pt>
                <c:pt idx="20100">
                  <c:v>YV DFW DAY</c:v>
                </c:pt>
                <c:pt idx="20101">
                  <c:v>YV DFW DRO</c:v>
                </c:pt>
                <c:pt idx="20102">
                  <c:v>YV DFW DSM</c:v>
                </c:pt>
                <c:pt idx="20103">
                  <c:v>YV DFW ELP</c:v>
                </c:pt>
                <c:pt idx="20104">
                  <c:v>YV DFW EVV</c:v>
                </c:pt>
                <c:pt idx="20105">
                  <c:v>YV DFW FSD</c:v>
                </c:pt>
                <c:pt idx="20106">
                  <c:v>YV DFW FSM</c:v>
                </c:pt>
                <c:pt idx="20107">
                  <c:v>YV DFW FWA</c:v>
                </c:pt>
                <c:pt idx="20108">
                  <c:v>YV DFW GPT</c:v>
                </c:pt>
                <c:pt idx="20109">
                  <c:v>YV DFW GRI</c:v>
                </c:pt>
                <c:pt idx="20110">
                  <c:v>YV DFW GRK</c:v>
                </c:pt>
                <c:pt idx="20111">
                  <c:v>YV DFW HOU</c:v>
                </c:pt>
                <c:pt idx="20112">
                  <c:v>YV DFW HSV</c:v>
                </c:pt>
                <c:pt idx="20113">
                  <c:v>YV DFW IAD</c:v>
                </c:pt>
                <c:pt idx="20114">
                  <c:v>YV DFW IAH</c:v>
                </c:pt>
                <c:pt idx="20115">
                  <c:v>YV DFW ICT</c:v>
                </c:pt>
                <c:pt idx="20116">
                  <c:v>YV DFW ILM</c:v>
                </c:pt>
                <c:pt idx="20117">
                  <c:v>YV DFW JAN</c:v>
                </c:pt>
                <c:pt idx="20118">
                  <c:v>YV DFW JAX</c:v>
                </c:pt>
                <c:pt idx="20119">
                  <c:v>YV DFW LBB</c:v>
                </c:pt>
                <c:pt idx="20120">
                  <c:v>YV DFW LFT</c:v>
                </c:pt>
                <c:pt idx="20121">
                  <c:v>YV DFW LIT</c:v>
                </c:pt>
                <c:pt idx="20122">
                  <c:v>YV DFW MAF</c:v>
                </c:pt>
                <c:pt idx="20123">
                  <c:v>YV DFW MCI</c:v>
                </c:pt>
                <c:pt idx="20124">
                  <c:v>YV DFW MEM</c:v>
                </c:pt>
                <c:pt idx="20125">
                  <c:v>YV DFW MFE</c:v>
                </c:pt>
                <c:pt idx="20126">
                  <c:v>YV DFW MGM</c:v>
                </c:pt>
                <c:pt idx="20127">
                  <c:v>YV DFW MLI</c:v>
                </c:pt>
                <c:pt idx="20128">
                  <c:v>YV DFW MOB</c:v>
                </c:pt>
                <c:pt idx="20129">
                  <c:v>YV DFW MSY</c:v>
                </c:pt>
                <c:pt idx="20130">
                  <c:v>YV DFW MTJ</c:v>
                </c:pt>
                <c:pt idx="20131">
                  <c:v>YV DFW MYR</c:v>
                </c:pt>
                <c:pt idx="20132">
                  <c:v>YV DFW OKC</c:v>
                </c:pt>
                <c:pt idx="20133">
                  <c:v>YV DFW OMA</c:v>
                </c:pt>
                <c:pt idx="20134">
                  <c:v>YV DFW ORD</c:v>
                </c:pt>
                <c:pt idx="20135">
                  <c:v>YV DFW PHX</c:v>
                </c:pt>
                <c:pt idx="20136">
                  <c:v>YV DFW PIA</c:v>
                </c:pt>
                <c:pt idx="20137">
                  <c:v>YV DFW PNS</c:v>
                </c:pt>
                <c:pt idx="20138">
                  <c:v>YV DFW RAP</c:v>
                </c:pt>
                <c:pt idx="20139">
                  <c:v>YV DFW ROW</c:v>
                </c:pt>
                <c:pt idx="20140">
                  <c:v>YV DFW SAV</c:v>
                </c:pt>
                <c:pt idx="20141">
                  <c:v>YV DFW SBA</c:v>
                </c:pt>
                <c:pt idx="20142">
                  <c:v>YV DFW SDF</c:v>
                </c:pt>
                <c:pt idx="20143">
                  <c:v>YV DFW SHV</c:v>
                </c:pt>
                <c:pt idx="20144">
                  <c:v>YV DFW STL</c:v>
                </c:pt>
                <c:pt idx="20145">
                  <c:v>YV DFW TLH</c:v>
                </c:pt>
                <c:pt idx="20146">
                  <c:v>YV DFW TUL</c:v>
                </c:pt>
                <c:pt idx="20147">
                  <c:v>YV DFW TYS</c:v>
                </c:pt>
                <c:pt idx="20148">
                  <c:v>YV DFW VPS</c:v>
                </c:pt>
                <c:pt idx="20149">
                  <c:v>YV DRO DEN</c:v>
                </c:pt>
                <c:pt idx="20150">
                  <c:v>YV DRO DFW</c:v>
                </c:pt>
                <c:pt idx="20151">
                  <c:v>YV DRO PHX</c:v>
                </c:pt>
                <c:pt idx="20152">
                  <c:v>YV DSM CLT</c:v>
                </c:pt>
                <c:pt idx="20153">
                  <c:v>YV DSM DEN</c:v>
                </c:pt>
                <c:pt idx="20154">
                  <c:v>YV DSM DFW</c:v>
                </c:pt>
                <c:pt idx="20155">
                  <c:v>YV DSM IAH</c:v>
                </c:pt>
                <c:pt idx="20156">
                  <c:v>YV DSM ORD</c:v>
                </c:pt>
                <c:pt idx="20157">
                  <c:v>YV DSM PHX</c:v>
                </c:pt>
                <c:pt idx="20158">
                  <c:v>YV DTW CLT</c:v>
                </c:pt>
                <c:pt idx="20159">
                  <c:v>YV DTW DEN</c:v>
                </c:pt>
                <c:pt idx="20160">
                  <c:v>YV DTW IAD</c:v>
                </c:pt>
                <c:pt idx="20161">
                  <c:v>YV DTW IAH</c:v>
                </c:pt>
                <c:pt idx="20162">
                  <c:v>YV DTW ORD</c:v>
                </c:pt>
                <c:pt idx="20163">
                  <c:v>YV ECP IAH</c:v>
                </c:pt>
                <c:pt idx="20164">
                  <c:v>YV EGE DEN</c:v>
                </c:pt>
                <c:pt idx="20165">
                  <c:v>YV ELP AUS</c:v>
                </c:pt>
                <c:pt idx="20166">
                  <c:v>YV ELP DFW</c:v>
                </c:pt>
                <c:pt idx="20167">
                  <c:v>YV ELP IAH</c:v>
                </c:pt>
                <c:pt idx="20168">
                  <c:v>YV ELP ORD</c:v>
                </c:pt>
                <c:pt idx="20169">
                  <c:v>YV ELP PHX</c:v>
                </c:pt>
                <c:pt idx="20170">
                  <c:v>YV EVV DFW</c:v>
                </c:pt>
                <c:pt idx="20171">
                  <c:v>YV EWR CLT</c:v>
                </c:pt>
                <c:pt idx="20172">
                  <c:v>YV EWR IAD</c:v>
                </c:pt>
                <c:pt idx="20173">
                  <c:v>YV EWR ORD</c:v>
                </c:pt>
                <c:pt idx="20174">
                  <c:v>YV FAT LAS</c:v>
                </c:pt>
                <c:pt idx="20175">
                  <c:v>YV FAT PHX</c:v>
                </c:pt>
                <c:pt idx="20176">
                  <c:v>YV FAY CLT</c:v>
                </c:pt>
                <c:pt idx="20177">
                  <c:v>YV FLG PHX</c:v>
                </c:pt>
                <c:pt idx="20178">
                  <c:v>YV FSD DEN</c:v>
                </c:pt>
                <c:pt idx="20179">
                  <c:v>YV FSD DFW</c:v>
                </c:pt>
                <c:pt idx="20180">
                  <c:v>YV FSD ORD</c:v>
                </c:pt>
                <c:pt idx="20181">
                  <c:v>YV FSD PHX</c:v>
                </c:pt>
                <c:pt idx="20182">
                  <c:v>YV FSM DFW</c:v>
                </c:pt>
                <c:pt idx="20183">
                  <c:v>YV FWA DFW</c:v>
                </c:pt>
                <c:pt idx="20184">
                  <c:v>YV FWA ORD</c:v>
                </c:pt>
                <c:pt idx="20185">
                  <c:v>YV GCC DEN</c:v>
                </c:pt>
                <c:pt idx="20186">
                  <c:v>YV GEG PHX</c:v>
                </c:pt>
                <c:pt idx="20187">
                  <c:v>YV GJT DEN</c:v>
                </c:pt>
                <c:pt idx="20188">
                  <c:v>YV GJT PHX</c:v>
                </c:pt>
                <c:pt idx="20189">
                  <c:v>YV GPT DFW</c:v>
                </c:pt>
                <c:pt idx="20190">
                  <c:v>YV GRB ORD</c:v>
                </c:pt>
                <c:pt idx="20191">
                  <c:v>YV GRI DFW</c:v>
                </c:pt>
                <c:pt idx="20192">
                  <c:v>YV GRK DFW</c:v>
                </c:pt>
                <c:pt idx="20193">
                  <c:v>YV GRR DEN</c:v>
                </c:pt>
                <c:pt idx="20194">
                  <c:v>YV GRR IAH</c:v>
                </c:pt>
                <c:pt idx="20195">
                  <c:v>YV GRR ORD</c:v>
                </c:pt>
                <c:pt idx="20196">
                  <c:v>YV GSO CLT</c:v>
                </c:pt>
                <c:pt idx="20197">
                  <c:v>YV GSO IAD</c:v>
                </c:pt>
                <c:pt idx="20198">
                  <c:v>YV GSP CLT</c:v>
                </c:pt>
                <c:pt idx="20199">
                  <c:v>YV GSP IAD</c:v>
                </c:pt>
                <c:pt idx="20200">
                  <c:v>YV GSP IAH</c:v>
                </c:pt>
                <c:pt idx="20201">
                  <c:v>YV GSP ORD</c:v>
                </c:pt>
                <c:pt idx="20202">
                  <c:v>YV GUC DEN</c:v>
                </c:pt>
                <c:pt idx="20203">
                  <c:v>YV GUC IAH</c:v>
                </c:pt>
                <c:pt idx="20204">
                  <c:v>YV HDN DEN</c:v>
                </c:pt>
                <c:pt idx="20205">
                  <c:v>YV HNL ITO</c:v>
                </c:pt>
                <c:pt idx="20206">
                  <c:v>YV HNL KOA</c:v>
                </c:pt>
                <c:pt idx="20207">
                  <c:v>YV HNL LIH</c:v>
                </c:pt>
                <c:pt idx="20208">
                  <c:v>YV HNL OGG</c:v>
                </c:pt>
                <c:pt idx="20209">
                  <c:v>YV HOU DFW</c:v>
                </c:pt>
                <c:pt idx="20210">
                  <c:v>YV HRL IAH</c:v>
                </c:pt>
                <c:pt idx="20211">
                  <c:v>YV HSV CLT</c:v>
                </c:pt>
                <c:pt idx="20212">
                  <c:v>YV HSV DFW</c:v>
                </c:pt>
                <c:pt idx="20213">
                  <c:v>YV HSV IAD</c:v>
                </c:pt>
                <c:pt idx="20214">
                  <c:v>YV HSV IAH</c:v>
                </c:pt>
                <c:pt idx="20215">
                  <c:v>YV HSV ORD</c:v>
                </c:pt>
                <c:pt idx="20216">
                  <c:v>YV IAD ALB</c:v>
                </c:pt>
                <c:pt idx="20217">
                  <c:v>YV IAD ATL</c:v>
                </c:pt>
                <c:pt idx="20218">
                  <c:v>YV IAD AUS</c:v>
                </c:pt>
                <c:pt idx="20219">
                  <c:v>YV IAD BDL</c:v>
                </c:pt>
                <c:pt idx="20220">
                  <c:v>YV IAD BNA</c:v>
                </c:pt>
                <c:pt idx="20221">
                  <c:v>YV IAD BOS</c:v>
                </c:pt>
                <c:pt idx="20222">
                  <c:v>YV IAD BTV</c:v>
                </c:pt>
                <c:pt idx="20223">
                  <c:v>YV IAD BUF</c:v>
                </c:pt>
                <c:pt idx="20224">
                  <c:v>YV IAD CAE</c:v>
                </c:pt>
                <c:pt idx="20225">
                  <c:v>YV IAD CHS</c:v>
                </c:pt>
                <c:pt idx="20226">
                  <c:v>YV IAD CLE</c:v>
                </c:pt>
                <c:pt idx="20227">
                  <c:v>YV IAD CLT</c:v>
                </c:pt>
                <c:pt idx="20228">
                  <c:v>YV IAD CMH</c:v>
                </c:pt>
                <c:pt idx="20229">
                  <c:v>YV IAD CVG</c:v>
                </c:pt>
                <c:pt idx="20230">
                  <c:v>YV IAD DAY</c:v>
                </c:pt>
                <c:pt idx="20231">
                  <c:v>YV IAD DFW</c:v>
                </c:pt>
                <c:pt idx="20232">
                  <c:v>YV IAD DTW</c:v>
                </c:pt>
                <c:pt idx="20233">
                  <c:v>YV IAD EWR</c:v>
                </c:pt>
                <c:pt idx="20234">
                  <c:v>YV IAD GSO</c:v>
                </c:pt>
                <c:pt idx="20235">
                  <c:v>YV IAD GSP</c:v>
                </c:pt>
                <c:pt idx="20236">
                  <c:v>YV IAD HSV</c:v>
                </c:pt>
                <c:pt idx="20237">
                  <c:v>YV IAD IAH</c:v>
                </c:pt>
                <c:pt idx="20238">
                  <c:v>YV IAD IND</c:v>
                </c:pt>
                <c:pt idx="20239">
                  <c:v>YV IAD JAX</c:v>
                </c:pt>
                <c:pt idx="20240">
                  <c:v>YV IAD JFK</c:v>
                </c:pt>
                <c:pt idx="20241">
                  <c:v>YV IAD LGA</c:v>
                </c:pt>
                <c:pt idx="20242">
                  <c:v>YV IAD MCI</c:v>
                </c:pt>
                <c:pt idx="20243">
                  <c:v>YV IAD MDT</c:v>
                </c:pt>
                <c:pt idx="20244">
                  <c:v>YV IAD MHT</c:v>
                </c:pt>
                <c:pt idx="20245">
                  <c:v>YV IAD MIA</c:v>
                </c:pt>
                <c:pt idx="20246">
                  <c:v>YV IAD MSP</c:v>
                </c:pt>
                <c:pt idx="20247">
                  <c:v>YV IAD MSY</c:v>
                </c:pt>
                <c:pt idx="20248">
                  <c:v>YV IAD OKC</c:v>
                </c:pt>
                <c:pt idx="20249">
                  <c:v>YV IAD ORD</c:v>
                </c:pt>
                <c:pt idx="20250">
                  <c:v>YV IAD ORF</c:v>
                </c:pt>
                <c:pt idx="20251">
                  <c:v>YV IAD PHL</c:v>
                </c:pt>
                <c:pt idx="20252">
                  <c:v>YV IAD PIT</c:v>
                </c:pt>
                <c:pt idx="20253">
                  <c:v>YV IAD PVD</c:v>
                </c:pt>
                <c:pt idx="20254">
                  <c:v>YV IAD PWM</c:v>
                </c:pt>
                <c:pt idx="20255">
                  <c:v>YV IAD RDU</c:v>
                </c:pt>
                <c:pt idx="20256">
                  <c:v>YV IAD RIC</c:v>
                </c:pt>
                <c:pt idx="20257">
                  <c:v>YV IAD ROA</c:v>
                </c:pt>
                <c:pt idx="20258">
                  <c:v>YV IAD ROC</c:v>
                </c:pt>
                <c:pt idx="20259">
                  <c:v>YV IAD SAT</c:v>
                </c:pt>
                <c:pt idx="20260">
                  <c:v>YV IAD SAV</c:v>
                </c:pt>
                <c:pt idx="20261">
                  <c:v>YV IAD STL</c:v>
                </c:pt>
                <c:pt idx="20262">
                  <c:v>YV IAD SYR</c:v>
                </c:pt>
                <c:pt idx="20263">
                  <c:v>YV IAD TYS</c:v>
                </c:pt>
                <c:pt idx="20264">
                  <c:v>YV IAH ABQ</c:v>
                </c:pt>
                <c:pt idx="20265">
                  <c:v>YV IAH AGS</c:v>
                </c:pt>
                <c:pt idx="20266">
                  <c:v>YV IAH AMA</c:v>
                </c:pt>
                <c:pt idx="20267">
                  <c:v>YV IAH ATL</c:v>
                </c:pt>
                <c:pt idx="20268">
                  <c:v>YV IAH AUS</c:v>
                </c:pt>
                <c:pt idx="20269">
                  <c:v>YV IAH BDL</c:v>
                </c:pt>
                <c:pt idx="20270">
                  <c:v>YV IAH BHM</c:v>
                </c:pt>
                <c:pt idx="20271">
                  <c:v>YV IAH BNA</c:v>
                </c:pt>
                <c:pt idx="20272">
                  <c:v>YV IAH BOI</c:v>
                </c:pt>
                <c:pt idx="20273">
                  <c:v>YV IAH BRO</c:v>
                </c:pt>
                <c:pt idx="20274">
                  <c:v>YV IAH BTR</c:v>
                </c:pt>
                <c:pt idx="20275">
                  <c:v>YV IAH BZN</c:v>
                </c:pt>
                <c:pt idx="20276">
                  <c:v>YV IAH CHS</c:v>
                </c:pt>
                <c:pt idx="20277">
                  <c:v>YV IAH CLE</c:v>
                </c:pt>
                <c:pt idx="20278">
                  <c:v>YV IAH CLT</c:v>
                </c:pt>
                <c:pt idx="20279">
                  <c:v>YV IAH CMH</c:v>
                </c:pt>
                <c:pt idx="20280">
                  <c:v>YV IAH COS</c:v>
                </c:pt>
                <c:pt idx="20281">
                  <c:v>YV IAH CRP</c:v>
                </c:pt>
                <c:pt idx="20282">
                  <c:v>YV IAH CVG</c:v>
                </c:pt>
                <c:pt idx="20283">
                  <c:v>YV IAH DAY</c:v>
                </c:pt>
                <c:pt idx="20284">
                  <c:v>YV IAH DCA</c:v>
                </c:pt>
                <c:pt idx="20285">
                  <c:v>YV IAH DEN</c:v>
                </c:pt>
                <c:pt idx="20286">
                  <c:v>YV IAH DFW</c:v>
                </c:pt>
                <c:pt idx="20287">
                  <c:v>YV IAH DSM</c:v>
                </c:pt>
                <c:pt idx="20288">
                  <c:v>YV IAH DTW</c:v>
                </c:pt>
                <c:pt idx="20289">
                  <c:v>YV IAH ECP</c:v>
                </c:pt>
                <c:pt idx="20290">
                  <c:v>YV IAH ELP</c:v>
                </c:pt>
                <c:pt idx="20291">
                  <c:v>YV IAH GRR</c:v>
                </c:pt>
                <c:pt idx="20292">
                  <c:v>YV IAH GSP</c:v>
                </c:pt>
                <c:pt idx="20293">
                  <c:v>YV IAH GUC</c:v>
                </c:pt>
                <c:pt idx="20294">
                  <c:v>YV IAH HRL</c:v>
                </c:pt>
                <c:pt idx="20295">
                  <c:v>YV IAH HSV</c:v>
                </c:pt>
                <c:pt idx="20296">
                  <c:v>YV IAH IAD</c:v>
                </c:pt>
                <c:pt idx="20297">
                  <c:v>YV IAH ICT</c:v>
                </c:pt>
                <c:pt idx="20298">
                  <c:v>YV IAH IND</c:v>
                </c:pt>
                <c:pt idx="20299">
                  <c:v>YV IAH JAN</c:v>
                </c:pt>
                <c:pt idx="20300">
                  <c:v>YV IAH JAX</c:v>
                </c:pt>
                <c:pt idx="20301">
                  <c:v>YV IAH LBB</c:v>
                </c:pt>
                <c:pt idx="20302">
                  <c:v>YV IAH LFT</c:v>
                </c:pt>
                <c:pt idx="20303">
                  <c:v>YV IAH LGA</c:v>
                </c:pt>
                <c:pt idx="20304">
                  <c:v>YV IAH LIT</c:v>
                </c:pt>
                <c:pt idx="20305">
                  <c:v>YV IAH MAF</c:v>
                </c:pt>
                <c:pt idx="20306">
                  <c:v>YV IAH MCI</c:v>
                </c:pt>
                <c:pt idx="20307">
                  <c:v>YV IAH MEM</c:v>
                </c:pt>
                <c:pt idx="20308">
                  <c:v>YV IAH MFE</c:v>
                </c:pt>
                <c:pt idx="20309">
                  <c:v>YV IAH MIA</c:v>
                </c:pt>
                <c:pt idx="20310">
                  <c:v>YV IAH MKE</c:v>
                </c:pt>
                <c:pt idx="20311">
                  <c:v>YV IAH MOB</c:v>
                </c:pt>
                <c:pt idx="20312">
                  <c:v>YV IAH MSP</c:v>
                </c:pt>
                <c:pt idx="20313">
                  <c:v>YV IAH MSY</c:v>
                </c:pt>
                <c:pt idx="20314">
                  <c:v>YV IAH MTJ</c:v>
                </c:pt>
                <c:pt idx="20315">
                  <c:v>YV IAH OKC</c:v>
                </c:pt>
                <c:pt idx="20316">
                  <c:v>YV IAH OMA</c:v>
                </c:pt>
                <c:pt idx="20317">
                  <c:v>YV IAH ORD</c:v>
                </c:pt>
                <c:pt idx="20318">
                  <c:v>YV IAH ORF</c:v>
                </c:pt>
                <c:pt idx="20319">
                  <c:v>YV IAH PBI</c:v>
                </c:pt>
                <c:pt idx="20320">
                  <c:v>YV IAH PHL</c:v>
                </c:pt>
                <c:pt idx="20321">
                  <c:v>YV IAH PHX</c:v>
                </c:pt>
                <c:pt idx="20322">
                  <c:v>YV IAH PIT</c:v>
                </c:pt>
                <c:pt idx="20323">
                  <c:v>YV IAH PNS</c:v>
                </c:pt>
                <c:pt idx="20324">
                  <c:v>YV IAH PSP</c:v>
                </c:pt>
                <c:pt idx="20325">
                  <c:v>YV IAH RDU</c:v>
                </c:pt>
                <c:pt idx="20326">
                  <c:v>YV IAH RIC</c:v>
                </c:pt>
                <c:pt idx="20327">
                  <c:v>YV IAH RNO</c:v>
                </c:pt>
                <c:pt idx="20328">
                  <c:v>YV IAH RSW</c:v>
                </c:pt>
                <c:pt idx="20329">
                  <c:v>YV IAH SAT</c:v>
                </c:pt>
                <c:pt idx="20330">
                  <c:v>YV IAH SAV</c:v>
                </c:pt>
                <c:pt idx="20331">
                  <c:v>YV IAH SDF</c:v>
                </c:pt>
                <c:pt idx="20332">
                  <c:v>YV IAH SHV</c:v>
                </c:pt>
                <c:pt idx="20333">
                  <c:v>YV IAH SLC</c:v>
                </c:pt>
                <c:pt idx="20334">
                  <c:v>YV IAH STL</c:v>
                </c:pt>
                <c:pt idx="20335">
                  <c:v>YV IAH TPA</c:v>
                </c:pt>
                <c:pt idx="20336">
                  <c:v>YV IAH TUL</c:v>
                </c:pt>
                <c:pt idx="20337">
                  <c:v>YV IAH TUS</c:v>
                </c:pt>
                <c:pt idx="20338">
                  <c:v>YV IAH VPS</c:v>
                </c:pt>
                <c:pt idx="20339">
                  <c:v>YV IAH XNA</c:v>
                </c:pt>
                <c:pt idx="20340">
                  <c:v>YV ICT DFW</c:v>
                </c:pt>
                <c:pt idx="20341">
                  <c:v>YV ICT IAH</c:v>
                </c:pt>
                <c:pt idx="20342">
                  <c:v>YV ICT PHX</c:v>
                </c:pt>
                <c:pt idx="20343">
                  <c:v>YV ILM CLT</c:v>
                </c:pt>
                <c:pt idx="20344">
                  <c:v>YV ILM DFW</c:v>
                </c:pt>
                <c:pt idx="20345">
                  <c:v>YV IND CLT</c:v>
                </c:pt>
                <c:pt idx="20346">
                  <c:v>YV IND IAD</c:v>
                </c:pt>
                <c:pt idx="20347">
                  <c:v>YV IND IAH</c:v>
                </c:pt>
                <c:pt idx="20348">
                  <c:v>YV IND ORD</c:v>
                </c:pt>
                <c:pt idx="20349">
                  <c:v>YV IND PHL</c:v>
                </c:pt>
                <c:pt idx="20350">
                  <c:v>YV ITO HNL</c:v>
                </c:pt>
                <c:pt idx="20351">
                  <c:v>YV ITO KOA</c:v>
                </c:pt>
                <c:pt idx="20352">
                  <c:v>YV JAC DEN</c:v>
                </c:pt>
                <c:pt idx="20353">
                  <c:v>YV JAN CLT</c:v>
                </c:pt>
                <c:pt idx="20354">
                  <c:v>YV JAN DFW</c:v>
                </c:pt>
                <c:pt idx="20355">
                  <c:v>YV JAN IAH</c:v>
                </c:pt>
                <c:pt idx="20356">
                  <c:v>YV JAX ATL</c:v>
                </c:pt>
                <c:pt idx="20357">
                  <c:v>YV JAX CLT</c:v>
                </c:pt>
                <c:pt idx="20358">
                  <c:v>YV JAX DFW</c:v>
                </c:pt>
                <c:pt idx="20359">
                  <c:v>YV JAX IAD</c:v>
                </c:pt>
                <c:pt idx="20360">
                  <c:v>YV JAX IAH</c:v>
                </c:pt>
                <c:pt idx="20361">
                  <c:v>YV JAX ORD</c:v>
                </c:pt>
                <c:pt idx="20362">
                  <c:v>YV JFK IAD</c:v>
                </c:pt>
                <c:pt idx="20363">
                  <c:v>YV KOA HNL</c:v>
                </c:pt>
                <c:pt idx="20364">
                  <c:v>YV KOA ITO</c:v>
                </c:pt>
                <c:pt idx="20365">
                  <c:v>YV KOA OGG</c:v>
                </c:pt>
                <c:pt idx="20366">
                  <c:v>YV LAN ORD</c:v>
                </c:pt>
                <c:pt idx="20367">
                  <c:v>YV LAS DFW</c:v>
                </c:pt>
                <c:pt idx="20368">
                  <c:v>YV LAS FAT</c:v>
                </c:pt>
                <c:pt idx="20369">
                  <c:v>YV LAS LAX</c:v>
                </c:pt>
                <c:pt idx="20370">
                  <c:v>YV LAS PHX</c:v>
                </c:pt>
                <c:pt idx="20371">
                  <c:v>YV LAS SAN</c:v>
                </c:pt>
                <c:pt idx="20372">
                  <c:v>YV LAS SBA</c:v>
                </c:pt>
                <c:pt idx="20373">
                  <c:v>YV LAS SFO</c:v>
                </c:pt>
                <c:pt idx="20374">
                  <c:v>YV LAS SMF</c:v>
                </c:pt>
                <c:pt idx="20375">
                  <c:v>YV LAS SNA</c:v>
                </c:pt>
                <c:pt idx="20376">
                  <c:v>YV LAX LAS</c:v>
                </c:pt>
                <c:pt idx="20377">
                  <c:v>YV LAX PHX</c:v>
                </c:pt>
                <c:pt idx="20378">
                  <c:v>YV LBB DFW</c:v>
                </c:pt>
                <c:pt idx="20379">
                  <c:v>YV LBB IAH</c:v>
                </c:pt>
                <c:pt idx="20380">
                  <c:v>YV LBB PHX</c:v>
                </c:pt>
                <c:pt idx="20381">
                  <c:v>YV LEX CLT</c:v>
                </c:pt>
                <c:pt idx="20382">
                  <c:v>YV LFT DFW</c:v>
                </c:pt>
                <c:pt idx="20383">
                  <c:v>YV LFT IAH</c:v>
                </c:pt>
                <c:pt idx="20384">
                  <c:v>YV LGA CLT</c:v>
                </c:pt>
                <c:pt idx="20385">
                  <c:v>YV LGA IAD</c:v>
                </c:pt>
                <c:pt idx="20386">
                  <c:v>YV LGA IAH</c:v>
                </c:pt>
                <c:pt idx="20387">
                  <c:v>YV LGA PHL</c:v>
                </c:pt>
                <c:pt idx="20388">
                  <c:v>YV LGB PHX</c:v>
                </c:pt>
                <c:pt idx="20389">
                  <c:v>YV LIH HNL</c:v>
                </c:pt>
                <c:pt idx="20390">
                  <c:v>YV LIH OGG</c:v>
                </c:pt>
                <c:pt idx="20391">
                  <c:v>YV LIT CLT</c:v>
                </c:pt>
                <c:pt idx="20392">
                  <c:v>YV LIT DFW</c:v>
                </c:pt>
                <c:pt idx="20393">
                  <c:v>YV LIT IAH</c:v>
                </c:pt>
                <c:pt idx="20394">
                  <c:v>YV MAF DFW</c:v>
                </c:pt>
                <c:pt idx="20395">
                  <c:v>YV MAF IAH</c:v>
                </c:pt>
                <c:pt idx="20396">
                  <c:v>YV MAF PHX</c:v>
                </c:pt>
                <c:pt idx="20397">
                  <c:v>YV MBS ORD</c:v>
                </c:pt>
                <c:pt idx="20398">
                  <c:v>YV MCI CLT</c:v>
                </c:pt>
                <c:pt idx="20399">
                  <c:v>YV MCI DEN</c:v>
                </c:pt>
                <c:pt idx="20400">
                  <c:v>YV MCI DFW</c:v>
                </c:pt>
                <c:pt idx="20401">
                  <c:v>YV MCI IAD</c:v>
                </c:pt>
                <c:pt idx="20402">
                  <c:v>YV MCI IAH</c:v>
                </c:pt>
                <c:pt idx="20403">
                  <c:v>YV MCI ORD</c:v>
                </c:pt>
                <c:pt idx="20404">
                  <c:v>YV MCI PHX</c:v>
                </c:pt>
                <c:pt idx="20405">
                  <c:v>YV MDT CLT</c:v>
                </c:pt>
                <c:pt idx="20406">
                  <c:v>YV MDT IAD</c:v>
                </c:pt>
                <c:pt idx="20407">
                  <c:v>YV MDT ORD</c:v>
                </c:pt>
                <c:pt idx="20408">
                  <c:v>YV MEM CLT</c:v>
                </c:pt>
                <c:pt idx="20409">
                  <c:v>YV MEM DFW</c:v>
                </c:pt>
                <c:pt idx="20410">
                  <c:v>YV MEM IAH</c:v>
                </c:pt>
                <c:pt idx="20411">
                  <c:v>YV MEM ORD</c:v>
                </c:pt>
                <c:pt idx="20412">
                  <c:v>YV MEM PHX</c:v>
                </c:pt>
                <c:pt idx="20413">
                  <c:v>YV MFE DFW</c:v>
                </c:pt>
                <c:pt idx="20414">
                  <c:v>YV MFE IAH</c:v>
                </c:pt>
                <c:pt idx="20415">
                  <c:v>YV MGM DFW</c:v>
                </c:pt>
                <c:pt idx="20416">
                  <c:v>YV MHT CLT</c:v>
                </c:pt>
                <c:pt idx="20417">
                  <c:v>YV MHT IAD</c:v>
                </c:pt>
                <c:pt idx="20418">
                  <c:v>YV MHT ORD</c:v>
                </c:pt>
                <c:pt idx="20419">
                  <c:v>YV MIA IAD</c:v>
                </c:pt>
                <c:pt idx="20420">
                  <c:v>YV MIA IAH</c:v>
                </c:pt>
                <c:pt idx="20421">
                  <c:v>YV MIA ORD</c:v>
                </c:pt>
                <c:pt idx="20422">
                  <c:v>YV MKE CLT</c:v>
                </c:pt>
                <c:pt idx="20423">
                  <c:v>YV MKE DEN</c:v>
                </c:pt>
                <c:pt idx="20424">
                  <c:v>YV MKE IAH</c:v>
                </c:pt>
                <c:pt idx="20425">
                  <c:v>YV MKE ORD</c:v>
                </c:pt>
                <c:pt idx="20426">
                  <c:v>YV MLI DEN</c:v>
                </c:pt>
                <c:pt idx="20427">
                  <c:v>YV MLI DFW</c:v>
                </c:pt>
                <c:pt idx="20428">
                  <c:v>YV MLI ORD</c:v>
                </c:pt>
                <c:pt idx="20429">
                  <c:v>YV MOB DFW</c:v>
                </c:pt>
                <c:pt idx="20430">
                  <c:v>YV MOB IAH</c:v>
                </c:pt>
                <c:pt idx="20431">
                  <c:v>YV MRY PHX</c:v>
                </c:pt>
                <c:pt idx="20432">
                  <c:v>YV MSN DEN</c:v>
                </c:pt>
                <c:pt idx="20433">
                  <c:v>YV MSN ORD</c:v>
                </c:pt>
                <c:pt idx="20434">
                  <c:v>YV MSP CLT</c:v>
                </c:pt>
                <c:pt idx="20435">
                  <c:v>YV MSP IAD</c:v>
                </c:pt>
                <c:pt idx="20436">
                  <c:v>YV MSP IAH</c:v>
                </c:pt>
                <c:pt idx="20437">
                  <c:v>YV MSP ORD</c:v>
                </c:pt>
                <c:pt idx="20438">
                  <c:v>YV MSY CLT</c:v>
                </c:pt>
                <c:pt idx="20439">
                  <c:v>YV MSY DFW</c:v>
                </c:pt>
                <c:pt idx="20440">
                  <c:v>YV MSY IAD</c:v>
                </c:pt>
                <c:pt idx="20441">
                  <c:v>YV MSY IAH</c:v>
                </c:pt>
                <c:pt idx="20442">
                  <c:v>YV MSY ORD</c:v>
                </c:pt>
                <c:pt idx="20443">
                  <c:v>YV MTJ DEN</c:v>
                </c:pt>
                <c:pt idx="20444">
                  <c:v>YV MTJ DFW</c:v>
                </c:pt>
                <c:pt idx="20445">
                  <c:v>YV MTJ GUC</c:v>
                </c:pt>
                <c:pt idx="20446">
                  <c:v>YV MTJ IAH</c:v>
                </c:pt>
                <c:pt idx="20447">
                  <c:v>YV MTJ PHX</c:v>
                </c:pt>
                <c:pt idx="20448">
                  <c:v>YV MYR CLT</c:v>
                </c:pt>
                <c:pt idx="20449">
                  <c:v>YV MYR DFW</c:v>
                </c:pt>
                <c:pt idx="20450">
                  <c:v>YV OAJ CLT</c:v>
                </c:pt>
                <c:pt idx="20451">
                  <c:v>YV OAK PHX</c:v>
                </c:pt>
                <c:pt idx="20452">
                  <c:v>YV OGG HNL</c:v>
                </c:pt>
                <c:pt idx="20453">
                  <c:v>YV OGG ITO</c:v>
                </c:pt>
                <c:pt idx="20454">
                  <c:v>YV OGG KOA</c:v>
                </c:pt>
                <c:pt idx="20455">
                  <c:v>YV OGG LIH</c:v>
                </c:pt>
                <c:pt idx="20456">
                  <c:v>YV OKC DEN</c:v>
                </c:pt>
                <c:pt idx="20457">
                  <c:v>YV OKC DFW</c:v>
                </c:pt>
                <c:pt idx="20458">
                  <c:v>YV OKC IAD</c:v>
                </c:pt>
                <c:pt idx="20459">
                  <c:v>YV OKC IAH</c:v>
                </c:pt>
                <c:pt idx="20460">
                  <c:v>YV OKC ORD</c:v>
                </c:pt>
                <c:pt idx="20461">
                  <c:v>YV OKC PHX</c:v>
                </c:pt>
                <c:pt idx="20462">
                  <c:v>YV OMA CLT</c:v>
                </c:pt>
                <c:pt idx="20463">
                  <c:v>YV OMA DFW</c:v>
                </c:pt>
                <c:pt idx="20464">
                  <c:v>YV OMA IAH</c:v>
                </c:pt>
                <c:pt idx="20465">
                  <c:v>YV OMA PHX</c:v>
                </c:pt>
                <c:pt idx="20466">
                  <c:v>YV ONT PHX</c:v>
                </c:pt>
                <c:pt idx="20467">
                  <c:v>YV ORD ABE</c:v>
                </c:pt>
                <c:pt idx="20468">
                  <c:v>YV ORD ALB</c:v>
                </c:pt>
                <c:pt idx="20469">
                  <c:v>YV ORD ATL</c:v>
                </c:pt>
                <c:pt idx="20470">
                  <c:v>YV ORD ATW</c:v>
                </c:pt>
                <c:pt idx="20471">
                  <c:v>YV ORD AUS</c:v>
                </c:pt>
                <c:pt idx="20472">
                  <c:v>YV ORD BDL</c:v>
                </c:pt>
                <c:pt idx="20473">
                  <c:v>YV ORD BHM</c:v>
                </c:pt>
                <c:pt idx="20474">
                  <c:v>YV ORD BNA</c:v>
                </c:pt>
                <c:pt idx="20475">
                  <c:v>YV ORD BOS</c:v>
                </c:pt>
                <c:pt idx="20476">
                  <c:v>YV ORD BTV</c:v>
                </c:pt>
                <c:pt idx="20477">
                  <c:v>YV ORD BUF</c:v>
                </c:pt>
                <c:pt idx="20478">
                  <c:v>YV ORD CAE</c:v>
                </c:pt>
                <c:pt idx="20479">
                  <c:v>YV ORD CAK</c:v>
                </c:pt>
                <c:pt idx="20480">
                  <c:v>YV ORD CHS</c:v>
                </c:pt>
                <c:pt idx="20481">
                  <c:v>YV ORD CID</c:v>
                </c:pt>
                <c:pt idx="20482">
                  <c:v>YV ORD CLE</c:v>
                </c:pt>
                <c:pt idx="20483">
                  <c:v>YV ORD CLT</c:v>
                </c:pt>
                <c:pt idx="20484">
                  <c:v>YV ORD CMH</c:v>
                </c:pt>
                <c:pt idx="20485">
                  <c:v>YV ORD COS</c:v>
                </c:pt>
                <c:pt idx="20486">
                  <c:v>YV ORD CVG</c:v>
                </c:pt>
                <c:pt idx="20487">
                  <c:v>YV ORD CWA</c:v>
                </c:pt>
                <c:pt idx="20488">
                  <c:v>YV ORD DAY</c:v>
                </c:pt>
                <c:pt idx="20489">
                  <c:v>YV ORD DFW</c:v>
                </c:pt>
                <c:pt idx="20490">
                  <c:v>YV ORD DSM</c:v>
                </c:pt>
                <c:pt idx="20491">
                  <c:v>YV ORD DTW</c:v>
                </c:pt>
                <c:pt idx="20492">
                  <c:v>YV ORD ELP</c:v>
                </c:pt>
                <c:pt idx="20493">
                  <c:v>YV ORD EWR</c:v>
                </c:pt>
                <c:pt idx="20494">
                  <c:v>YV ORD FSD</c:v>
                </c:pt>
                <c:pt idx="20495">
                  <c:v>YV ORD FWA</c:v>
                </c:pt>
                <c:pt idx="20496">
                  <c:v>YV ORD GRB</c:v>
                </c:pt>
                <c:pt idx="20497">
                  <c:v>YV ORD GRR</c:v>
                </c:pt>
                <c:pt idx="20498">
                  <c:v>YV ORD GSP</c:v>
                </c:pt>
                <c:pt idx="20499">
                  <c:v>YV ORD HSV</c:v>
                </c:pt>
                <c:pt idx="20500">
                  <c:v>YV ORD IAD</c:v>
                </c:pt>
                <c:pt idx="20501">
                  <c:v>YV ORD IAH</c:v>
                </c:pt>
                <c:pt idx="20502">
                  <c:v>YV ORD IND</c:v>
                </c:pt>
                <c:pt idx="20503">
                  <c:v>YV ORD JAX</c:v>
                </c:pt>
                <c:pt idx="20504">
                  <c:v>YV ORD LAN</c:v>
                </c:pt>
                <c:pt idx="20505">
                  <c:v>YV ORD MBS</c:v>
                </c:pt>
                <c:pt idx="20506">
                  <c:v>YV ORD MCI</c:v>
                </c:pt>
                <c:pt idx="20507">
                  <c:v>YV ORD MDT</c:v>
                </c:pt>
                <c:pt idx="20508">
                  <c:v>YV ORD MEM</c:v>
                </c:pt>
                <c:pt idx="20509">
                  <c:v>YV ORD MHT</c:v>
                </c:pt>
                <c:pt idx="20510">
                  <c:v>YV ORD MIA</c:v>
                </c:pt>
                <c:pt idx="20511">
                  <c:v>YV ORD MKE</c:v>
                </c:pt>
                <c:pt idx="20512">
                  <c:v>YV ORD MLI</c:v>
                </c:pt>
                <c:pt idx="20513">
                  <c:v>YV ORD MSN</c:v>
                </c:pt>
                <c:pt idx="20514">
                  <c:v>YV ORD MSP</c:v>
                </c:pt>
                <c:pt idx="20515">
                  <c:v>YV ORD MSY</c:v>
                </c:pt>
                <c:pt idx="20516">
                  <c:v>YV ORD OKC</c:v>
                </c:pt>
                <c:pt idx="20517">
                  <c:v>YV ORD ORF</c:v>
                </c:pt>
                <c:pt idx="20518">
                  <c:v>YV ORD PHL</c:v>
                </c:pt>
                <c:pt idx="20519">
                  <c:v>YV ORD PIT</c:v>
                </c:pt>
                <c:pt idx="20520">
                  <c:v>YV ORD PVD</c:v>
                </c:pt>
                <c:pt idx="20521">
                  <c:v>YV ORD PWM</c:v>
                </c:pt>
                <c:pt idx="20522">
                  <c:v>YV ORD RAP</c:v>
                </c:pt>
                <c:pt idx="20523">
                  <c:v>YV ORD RDU</c:v>
                </c:pt>
                <c:pt idx="20524">
                  <c:v>YV ORD ROA</c:v>
                </c:pt>
                <c:pt idx="20525">
                  <c:v>YV ORD ROC</c:v>
                </c:pt>
                <c:pt idx="20526">
                  <c:v>YV ORD SAT</c:v>
                </c:pt>
                <c:pt idx="20527">
                  <c:v>YV ORD SAV</c:v>
                </c:pt>
                <c:pt idx="20528">
                  <c:v>YV ORD SBN</c:v>
                </c:pt>
                <c:pt idx="20529">
                  <c:v>YV ORD SPI</c:v>
                </c:pt>
                <c:pt idx="20530">
                  <c:v>YV ORD SRQ</c:v>
                </c:pt>
                <c:pt idx="20531">
                  <c:v>YV ORD SYR</c:v>
                </c:pt>
                <c:pt idx="20532">
                  <c:v>YV ORD TVC</c:v>
                </c:pt>
                <c:pt idx="20533">
                  <c:v>YV ORD TYS</c:v>
                </c:pt>
                <c:pt idx="20534">
                  <c:v>YV ORF CLT</c:v>
                </c:pt>
                <c:pt idx="20535">
                  <c:v>YV ORF IAD</c:v>
                </c:pt>
                <c:pt idx="20536">
                  <c:v>YV ORF IAH</c:v>
                </c:pt>
                <c:pt idx="20537">
                  <c:v>YV ORF ORD</c:v>
                </c:pt>
                <c:pt idx="20538">
                  <c:v>YV PBI IAH</c:v>
                </c:pt>
                <c:pt idx="20539">
                  <c:v>YV PDX PHX</c:v>
                </c:pt>
                <c:pt idx="20540">
                  <c:v>YV PHL BDL</c:v>
                </c:pt>
                <c:pt idx="20541">
                  <c:v>YV PHL CLE</c:v>
                </c:pt>
                <c:pt idx="20542">
                  <c:v>YV PHL CLT</c:v>
                </c:pt>
                <c:pt idx="20543">
                  <c:v>YV PHL CVG</c:v>
                </c:pt>
                <c:pt idx="20544">
                  <c:v>YV PHL IAD</c:v>
                </c:pt>
                <c:pt idx="20545">
                  <c:v>YV PHL IAH</c:v>
                </c:pt>
                <c:pt idx="20546">
                  <c:v>YV PHL IND</c:v>
                </c:pt>
                <c:pt idx="20547">
                  <c:v>YV PHL LGA</c:v>
                </c:pt>
                <c:pt idx="20548">
                  <c:v>YV PHL ORD</c:v>
                </c:pt>
                <c:pt idx="20549">
                  <c:v>YV PHL RIC</c:v>
                </c:pt>
                <c:pt idx="20550">
                  <c:v>YV PHL SDF</c:v>
                </c:pt>
                <c:pt idx="20551">
                  <c:v>YV PHX ABQ</c:v>
                </c:pt>
                <c:pt idx="20552">
                  <c:v>YV PHX AMA</c:v>
                </c:pt>
                <c:pt idx="20553">
                  <c:v>YV PHX AUS</c:v>
                </c:pt>
                <c:pt idx="20554">
                  <c:v>YV PHX BFL</c:v>
                </c:pt>
                <c:pt idx="20555">
                  <c:v>YV PHX BOI</c:v>
                </c:pt>
                <c:pt idx="20556">
                  <c:v>YV PHX BUR</c:v>
                </c:pt>
                <c:pt idx="20557">
                  <c:v>YV PHX CLT</c:v>
                </c:pt>
                <c:pt idx="20558">
                  <c:v>YV PHX CMH</c:v>
                </c:pt>
                <c:pt idx="20559">
                  <c:v>YV PHX COS</c:v>
                </c:pt>
                <c:pt idx="20560">
                  <c:v>YV PHX DEN</c:v>
                </c:pt>
                <c:pt idx="20561">
                  <c:v>YV PHX DFW</c:v>
                </c:pt>
                <c:pt idx="20562">
                  <c:v>YV PHX DRO</c:v>
                </c:pt>
                <c:pt idx="20563">
                  <c:v>YV PHX DSM</c:v>
                </c:pt>
                <c:pt idx="20564">
                  <c:v>YV PHX ELP</c:v>
                </c:pt>
                <c:pt idx="20565">
                  <c:v>YV PHX FAT</c:v>
                </c:pt>
                <c:pt idx="20566">
                  <c:v>YV PHX FLG</c:v>
                </c:pt>
                <c:pt idx="20567">
                  <c:v>YV PHX FSD</c:v>
                </c:pt>
                <c:pt idx="20568">
                  <c:v>YV PHX GEG</c:v>
                </c:pt>
                <c:pt idx="20569">
                  <c:v>YV PHX GJT</c:v>
                </c:pt>
                <c:pt idx="20570">
                  <c:v>YV PHX IAH</c:v>
                </c:pt>
                <c:pt idx="20571">
                  <c:v>YV PHX ICT</c:v>
                </c:pt>
                <c:pt idx="20572">
                  <c:v>YV PHX LAS</c:v>
                </c:pt>
                <c:pt idx="20573">
                  <c:v>YV PHX LAX</c:v>
                </c:pt>
                <c:pt idx="20574">
                  <c:v>YV PHX LBB</c:v>
                </c:pt>
                <c:pt idx="20575">
                  <c:v>YV PHX LGB</c:v>
                </c:pt>
                <c:pt idx="20576">
                  <c:v>YV PHX MAF</c:v>
                </c:pt>
                <c:pt idx="20577">
                  <c:v>YV PHX MCI</c:v>
                </c:pt>
                <c:pt idx="20578">
                  <c:v>YV PHX MEM</c:v>
                </c:pt>
                <c:pt idx="20579">
                  <c:v>YV PHX MRY</c:v>
                </c:pt>
                <c:pt idx="20580">
                  <c:v>YV PHX MTJ</c:v>
                </c:pt>
                <c:pt idx="20581">
                  <c:v>YV PHX OAK</c:v>
                </c:pt>
                <c:pt idx="20582">
                  <c:v>YV PHX OKC</c:v>
                </c:pt>
                <c:pt idx="20583">
                  <c:v>YV PHX OMA</c:v>
                </c:pt>
                <c:pt idx="20584">
                  <c:v>YV PHX ONT</c:v>
                </c:pt>
                <c:pt idx="20585">
                  <c:v>YV PHX PDX</c:v>
                </c:pt>
                <c:pt idx="20586">
                  <c:v>YV PHX PSP</c:v>
                </c:pt>
                <c:pt idx="20587">
                  <c:v>YV PHX RNO</c:v>
                </c:pt>
                <c:pt idx="20588">
                  <c:v>YV PHX SAN</c:v>
                </c:pt>
                <c:pt idx="20589">
                  <c:v>YV PHX SAT</c:v>
                </c:pt>
                <c:pt idx="20590">
                  <c:v>YV PHX SBA</c:v>
                </c:pt>
                <c:pt idx="20591">
                  <c:v>YV PHX SBP</c:v>
                </c:pt>
                <c:pt idx="20592">
                  <c:v>YV PHX SFO</c:v>
                </c:pt>
                <c:pt idx="20593">
                  <c:v>YV PHX SJC</c:v>
                </c:pt>
                <c:pt idx="20594">
                  <c:v>YV PHX SLC</c:v>
                </c:pt>
                <c:pt idx="20595">
                  <c:v>YV PHX SMF</c:v>
                </c:pt>
                <c:pt idx="20596">
                  <c:v>YV PHX SNA</c:v>
                </c:pt>
                <c:pt idx="20597">
                  <c:v>YV PHX STL</c:v>
                </c:pt>
                <c:pt idx="20598">
                  <c:v>YV PHX STS</c:v>
                </c:pt>
                <c:pt idx="20599">
                  <c:v>YV PHX TEX</c:v>
                </c:pt>
                <c:pt idx="20600">
                  <c:v>YV PHX TUS</c:v>
                </c:pt>
                <c:pt idx="20601">
                  <c:v>YV PHX YUM</c:v>
                </c:pt>
                <c:pt idx="20602">
                  <c:v>YV PIA DFW</c:v>
                </c:pt>
                <c:pt idx="20603">
                  <c:v>YV PIT CLT</c:v>
                </c:pt>
                <c:pt idx="20604">
                  <c:v>YV PIT DEN</c:v>
                </c:pt>
                <c:pt idx="20605">
                  <c:v>YV PIT IAD</c:v>
                </c:pt>
                <c:pt idx="20606">
                  <c:v>YV PIT IAH</c:v>
                </c:pt>
                <c:pt idx="20607">
                  <c:v>YV PIT ORD</c:v>
                </c:pt>
                <c:pt idx="20608">
                  <c:v>YV PNS CLT</c:v>
                </c:pt>
                <c:pt idx="20609">
                  <c:v>YV PNS DFW</c:v>
                </c:pt>
                <c:pt idx="20610">
                  <c:v>YV PNS IAH</c:v>
                </c:pt>
                <c:pt idx="20611">
                  <c:v>YV PSP IAH</c:v>
                </c:pt>
                <c:pt idx="20612">
                  <c:v>YV PSP PHX</c:v>
                </c:pt>
                <c:pt idx="20613">
                  <c:v>YV PVD CLT</c:v>
                </c:pt>
                <c:pt idx="20614">
                  <c:v>YV PVD IAD</c:v>
                </c:pt>
                <c:pt idx="20615">
                  <c:v>YV PVD ORD</c:v>
                </c:pt>
                <c:pt idx="20616">
                  <c:v>YV PWM CLT</c:v>
                </c:pt>
                <c:pt idx="20617">
                  <c:v>YV PWM IAD</c:v>
                </c:pt>
                <c:pt idx="20618">
                  <c:v>YV PWM ORD</c:v>
                </c:pt>
                <c:pt idx="20619">
                  <c:v>YV RAP DEN</c:v>
                </c:pt>
                <c:pt idx="20620">
                  <c:v>YV RAP DFW</c:v>
                </c:pt>
                <c:pt idx="20621">
                  <c:v>YV RAP ORD</c:v>
                </c:pt>
                <c:pt idx="20622">
                  <c:v>YV RDU CLT</c:v>
                </c:pt>
                <c:pt idx="20623">
                  <c:v>YV RDU IAD</c:v>
                </c:pt>
                <c:pt idx="20624">
                  <c:v>YV RDU IAH</c:v>
                </c:pt>
                <c:pt idx="20625">
                  <c:v>YV RDU ORD</c:v>
                </c:pt>
                <c:pt idx="20626">
                  <c:v>YV RIC CLT</c:v>
                </c:pt>
                <c:pt idx="20627">
                  <c:v>YV RIC IAD</c:v>
                </c:pt>
                <c:pt idx="20628">
                  <c:v>YV RIC IAH</c:v>
                </c:pt>
                <c:pt idx="20629">
                  <c:v>YV RIC ORD</c:v>
                </c:pt>
                <c:pt idx="20630">
                  <c:v>YV RKS DEN</c:v>
                </c:pt>
                <c:pt idx="20631">
                  <c:v>YV RNO IAH</c:v>
                </c:pt>
                <c:pt idx="20632">
                  <c:v>YV RNO PHX</c:v>
                </c:pt>
                <c:pt idx="20633">
                  <c:v>YV ROA IAD</c:v>
                </c:pt>
                <c:pt idx="20634">
                  <c:v>YV ROA ORD</c:v>
                </c:pt>
                <c:pt idx="20635">
                  <c:v>YV ROC CLT</c:v>
                </c:pt>
                <c:pt idx="20636">
                  <c:v>YV ROC IAD</c:v>
                </c:pt>
                <c:pt idx="20637">
                  <c:v>YV ROC ORD</c:v>
                </c:pt>
                <c:pt idx="20638">
                  <c:v>YV ROW DFW</c:v>
                </c:pt>
                <c:pt idx="20639">
                  <c:v>YV RSW IAH</c:v>
                </c:pt>
                <c:pt idx="20640">
                  <c:v>YV SAN LAS</c:v>
                </c:pt>
                <c:pt idx="20641">
                  <c:v>YV SAN PHX</c:v>
                </c:pt>
                <c:pt idx="20642">
                  <c:v>YV SAT CLT</c:v>
                </c:pt>
                <c:pt idx="20643">
                  <c:v>YV SAT DEN</c:v>
                </c:pt>
                <c:pt idx="20644">
                  <c:v>YV SAT IAD</c:v>
                </c:pt>
                <c:pt idx="20645">
                  <c:v>YV SAT IAH</c:v>
                </c:pt>
                <c:pt idx="20646">
                  <c:v>YV SAT ORD</c:v>
                </c:pt>
                <c:pt idx="20647">
                  <c:v>YV SAT PHX</c:v>
                </c:pt>
                <c:pt idx="20648">
                  <c:v>YV SAV CLT</c:v>
                </c:pt>
                <c:pt idx="20649">
                  <c:v>YV SAV DFW</c:v>
                </c:pt>
                <c:pt idx="20650">
                  <c:v>YV SAV IAD</c:v>
                </c:pt>
                <c:pt idx="20651">
                  <c:v>YV SAV IAH</c:v>
                </c:pt>
                <c:pt idx="20652">
                  <c:v>YV SAV ORD</c:v>
                </c:pt>
                <c:pt idx="20653">
                  <c:v>YV SBA DFW</c:v>
                </c:pt>
                <c:pt idx="20654">
                  <c:v>YV SBA LAS</c:v>
                </c:pt>
                <c:pt idx="20655">
                  <c:v>YV SBA PHX</c:v>
                </c:pt>
                <c:pt idx="20656">
                  <c:v>YV SBN ORD</c:v>
                </c:pt>
                <c:pt idx="20657">
                  <c:v>YV SBP PHX</c:v>
                </c:pt>
                <c:pt idx="20658">
                  <c:v>YV SDF CLT</c:v>
                </c:pt>
                <c:pt idx="20659">
                  <c:v>YV SDF DFW</c:v>
                </c:pt>
                <c:pt idx="20660">
                  <c:v>YV SDF IAD</c:v>
                </c:pt>
                <c:pt idx="20661">
                  <c:v>YV SDF IAH</c:v>
                </c:pt>
                <c:pt idx="20662">
                  <c:v>YV SDF PHL</c:v>
                </c:pt>
                <c:pt idx="20663">
                  <c:v>YV SFO LAS</c:v>
                </c:pt>
                <c:pt idx="20664">
                  <c:v>YV SHV DFW</c:v>
                </c:pt>
                <c:pt idx="20665">
                  <c:v>YV SHV IAH</c:v>
                </c:pt>
                <c:pt idx="20666">
                  <c:v>YV SJC PHX</c:v>
                </c:pt>
                <c:pt idx="20667">
                  <c:v>YV SLC IAH</c:v>
                </c:pt>
                <c:pt idx="20668">
                  <c:v>YV SLC PHX</c:v>
                </c:pt>
                <c:pt idx="20669">
                  <c:v>YV SMF PHX</c:v>
                </c:pt>
                <c:pt idx="20670">
                  <c:v>YV SNA LAS</c:v>
                </c:pt>
                <c:pt idx="20671">
                  <c:v>YV SNA PHX</c:v>
                </c:pt>
                <c:pt idx="20672">
                  <c:v>YV SPI ORD</c:v>
                </c:pt>
                <c:pt idx="20673">
                  <c:v>YV SRQ CLT</c:v>
                </c:pt>
                <c:pt idx="20674">
                  <c:v>YV SRQ ORD</c:v>
                </c:pt>
                <c:pt idx="20675">
                  <c:v>YV STL CLT</c:v>
                </c:pt>
                <c:pt idx="20676">
                  <c:v>YV STL DFW</c:v>
                </c:pt>
                <c:pt idx="20677">
                  <c:v>YV STL IAD</c:v>
                </c:pt>
                <c:pt idx="20678">
                  <c:v>YV STL IAH</c:v>
                </c:pt>
                <c:pt idx="20679">
                  <c:v>YV STL PHX</c:v>
                </c:pt>
                <c:pt idx="20680">
                  <c:v>YV STS PHX</c:v>
                </c:pt>
                <c:pt idx="20681">
                  <c:v>YV SYR CLT</c:v>
                </c:pt>
                <c:pt idx="20682">
                  <c:v>YV SYR IAD</c:v>
                </c:pt>
                <c:pt idx="20683">
                  <c:v>YV SYR ORD</c:v>
                </c:pt>
                <c:pt idx="20684">
                  <c:v>YV TEX PHX</c:v>
                </c:pt>
                <c:pt idx="20685">
                  <c:v>YV TLH CLT</c:v>
                </c:pt>
                <c:pt idx="20686">
                  <c:v>YV TLH DFW</c:v>
                </c:pt>
                <c:pt idx="20687">
                  <c:v>YV TPA IAH</c:v>
                </c:pt>
                <c:pt idx="20688">
                  <c:v>YV TRI CLT</c:v>
                </c:pt>
                <c:pt idx="20689">
                  <c:v>YV TUL DFW</c:v>
                </c:pt>
                <c:pt idx="20690">
                  <c:v>YV TUL IAH</c:v>
                </c:pt>
                <c:pt idx="20691">
                  <c:v>YV TUS IAH</c:v>
                </c:pt>
                <c:pt idx="20692">
                  <c:v>YV TUS PHX</c:v>
                </c:pt>
                <c:pt idx="20693">
                  <c:v>YV TVC DEN</c:v>
                </c:pt>
                <c:pt idx="20694">
                  <c:v>YV TVC ORD</c:v>
                </c:pt>
                <c:pt idx="20695">
                  <c:v>YV TYS CLT</c:v>
                </c:pt>
                <c:pt idx="20696">
                  <c:v>YV TYS DFW</c:v>
                </c:pt>
                <c:pt idx="20697">
                  <c:v>YV TYS IAD</c:v>
                </c:pt>
                <c:pt idx="20698">
                  <c:v>YV TYS ORD</c:v>
                </c:pt>
                <c:pt idx="20699">
                  <c:v>YV VPS CLT</c:v>
                </c:pt>
                <c:pt idx="20700">
                  <c:v>YV VPS DFW</c:v>
                </c:pt>
                <c:pt idx="20701">
                  <c:v>YV VPS IAH</c:v>
                </c:pt>
                <c:pt idx="20702">
                  <c:v>YV XNA CLT</c:v>
                </c:pt>
                <c:pt idx="20703">
                  <c:v>YV XNA IAH</c:v>
                </c:pt>
                <c:pt idx="20704">
                  <c:v>YV YUM PHX</c:v>
                </c:pt>
                <c:pt idx="20705">
                  <c:v>YX ABQ DEN</c:v>
                </c:pt>
                <c:pt idx="20706">
                  <c:v>YX ABQ IAH</c:v>
                </c:pt>
                <c:pt idx="20707">
                  <c:v>YX ABQ ORD</c:v>
                </c:pt>
                <c:pt idx="20708">
                  <c:v>YX ACK CLT</c:v>
                </c:pt>
                <c:pt idx="20709">
                  <c:v>YX ACK DCA</c:v>
                </c:pt>
                <c:pt idx="20710">
                  <c:v>YX ACK LGA</c:v>
                </c:pt>
                <c:pt idx="20711">
                  <c:v>YX AGS LGA</c:v>
                </c:pt>
                <c:pt idx="20712">
                  <c:v>YX AGS PHL</c:v>
                </c:pt>
                <c:pt idx="20713">
                  <c:v>YX ALB CLT</c:v>
                </c:pt>
                <c:pt idx="20714">
                  <c:v>YX ALB DCA</c:v>
                </c:pt>
                <c:pt idx="20715">
                  <c:v>YX ALB EWR</c:v>
                </c:pt>
                <c:pt idx="20716">
                  <c:v>YX ALB ORD</c:v>
                </c:pt>
                <c:pt idx="20717">
                  <c:v>YX ALB PHL</c:v>
                </c:pt>
                <c:pt idx="20718">
                  <c:v>YX ATL CLT</c:v>
                </c:pt>
                <c:pt idx="20719">
                  <c:v>YX ATL DCA</c:v>
                </c:pt>
                <c:pt idx="20720">
                  <c:v>YX ATL DEN</c:v>
                </c:pt>
                <c:pt idx="20721">
                  <c:v>YX ATL EWR</c:v>
                </c:pt>
                <c:pt idx="20722">
                  <c:v>YX ATL IAH</c:v>
                </c:pt>
                <c:pt idx="20723">
                  <c:v>YX ATL LGA</c:v>
                </c:pt>
                <c:pt idx="20724">
                  <c:v>YX ATL MIA</c:v>
                </c:pt>
                <c:pt idx="20725">
                  <c:v>YX ATL ORD</c:v>
                </c:pt>
                <c:pt idx="20726">
                  <c:v>YX ATL PHL</c:v>
                </c:pt>
                <c:pt idx="20727">
                  <c:v>YX AUS DEN</c:v>
                </c:pt>
                <c:pt idx="20728">
                  <c:v>YX AUS EWR</c:v>
                </c:pt>
                <c:pt idx="20729">
                  <c:v>YX AUS IAH</c:v>
                </c:pt>
                <c:pt idx="20730">
                  <c:v>YX AUS MIA</c:v>
                </c:pt>
                <c:pt idx="20731">
                  <c:v>YX AUS ORD</c:v>
                </c:pt>
                <c:pt idx="20732">
                  <c:v>YX BDL CLT</c:v>
                </c:pt>
                <c:pt idx="20733">
                  <c:v>YX BDL DCA</c:v>
                </c:pt>
                <c:pt idx="20734">
                  <c:v>YX BDL EWR</c:v>
                </c:pt>
                <c:pt idx="20735">
                  <c:v>YX BDL IAH</c:v>
                </c:pt>
                <c:pt idx="20736">
                  <c:v>YX BDL ORD</c:v>
                </c:pt>
                <c:pt idx="20737">
                  <c:v>YX BDL PHL</c:v>
                </c:pt>
                <c:pt idx="20738">
                  <c:v>YX BGR DCA</c:v>
                </c:pt>
                <c:pt idx="20739">
                  <c:v>YX BGR EWR</c:v>
                </c:pt>
                <c:pt idx="20740">
                  <c:v>YX BGR PHL</c:v>
                </c:pt>
                <c:pt idx="20741">
                  <c:v>YX BHM DEN</c:v>
                </c:pt>
                <c:pt idx="20742">
                  <c:v>YX BHM IAH</c:v>
                </c:pt>
                <c:pt idx="20743">
                  <c:v>YX BHM ORD</c:v>
                </c:pt>
                <c:pt idx="20744">
                  <c:v>YX BNA BOS</c:v>
                </c:pt>
                <c:pt idx="20745">
                  <c:v>YX BNA CLT</c:v>
                </c:pt>
                <c:pt idx="20746">
                  <c:v>YX BNA DCA</c:v>
                </c:pt>
                <c:pt idx="20747">
                  <c:v>YX BNA DEN</c:v>
                </c:pt>
                <c:pt idx="20748">
                  <c:v>YX BNA DTW</c:v>
                </c:pt>
                <c:pt idx="20749">
                  <c:v>YX BNA EWR</c:v>
                </c:pt>
                <c:pt idx="20750">
                  <c:v>YX BNA IAH</c:v>
                </c:pt>
                <c:pt idx="20751">
                  <c:v>YX BNA JFK</c:v>
                </c:pt>
                <c:pt idx="20752">
                  <c:v>YX BNA LGA</c:v>
                </c:pt>
                <c:pt idx="20753">
                  <c:v>YX BNA MIA</c:v>
                </c:pt>
                <c:pt idx="20754">
                  <c:v>YX BNA ORD</c:v>
                </c:pt>
                <c:pt idx="20755">
                  <c:v>YX BNA PHL</c:v>
                </c:pt>
                <c:pt idx="20756">
                  <c:v>YX BOI DEN</c:v>
                </c:pt>
                <c:pt idx="20757">
                  <c:v>YX BOI IAH</c:v>
                </c:pt>
                <c:pt idx="20758">
                  <c:v>YX BOS BNA</c:v>
                </c:pt>
                <c:pt idx="20759">
                  <c:v>YX BOS BUF</c:v>
                </c:pt>
                <c:pt idx="20760">
                  <c:v>YX BOS CHS</c:v>
                </c:pt>
                <c:pt idx="20761">
                  <c:v>YX BOS CMH</c:v>
                </c:pt>
                <c:pt idx="20762">
                  <c:v>YX BOS DCA</c:v>
                </c:pt>
                <c:pt idx="20763">
                  <c:v>YX BOS DTW</c:v>
                </c:pt>
                <c:pt idx="20764">
                  <c:v>YX BOS EWR</c:v>
                </c:pt>
                <c:pt idx="20765">
                  <c:v>YX BOS IND</c:v>
                </c:pt>
                <c:pt idx="20766">
                  <c:v>YX BOS JAX</c:v>
                </c:pt>
                <c:pt idx="20767">
                  <c:v>YX BOS JFK</c:v>
                </c:pt>
                <c:pt idx="20768">
                  <c:v>YX BOS LGA</c:v>
                </c:pt>
                <c:pt idx="20769">
                  <c:v>YX BOS MCI</c:v>
                </c:pt>
                <c:pt idx="20770">
                  <c:v>YX BOS MKE</c:v>
                </c:pt>
                <c:pt idx="20771">
                  <c:v>YX BOS MSN</c:v>
                </c:pt>
                <c:pt idx="20772">
                  <c:v>YX BOS MSY</c:v>
                </c:pt>
                <c:pt idx="20773">
                  <c:v>YX BOS MYR</c:v>
                </c:pt>
                <c:pt idx="20774">
                  <c:v>YX BOS ORD</c:v>
                </c:pt>
                <c:pt idx="20775">
                  <c:v>YX BOS ORF</c:v>
                </c:pt>
                <c:pt idx="20776">
                  <c:v>YX BOS PBI</c:v>
                </c:pt>
                <c:pt idx="20777">
                  <c:v>YX BOS PHL</c:v>
                </c:pt>
                <c:pt idx="20778">
                  <c:v>YX BOS PIT</c:v>
                </c:pt>
                <c:pt idx="20779">
                  <c:v>YX BOS RDU</c:v>
                </c:pt>
                <c:pt idx="20780">
                  <c:v>YX BOS RIC</c:v>
                </c:pt>
                <c:pt idx="20781">
                  <c:v>YX BOS RSW</c:v>
                </c:pt>
                <c:pt idx="20782">
                  <c:v>YX BRO IAH</c:v>
                </c:pt>
                <c:pt idx="20783">
                  <c:v>YX BRO ORD</c:v>
                </c:pt>
                <c:pt idx="20784">
                  <c:v>YX BTR IAH</c:v>
                </c:pt>
                <c:pt idx="20785">
                  <c:v>YX BTV DCA</c:v>
                </c:pt>
                <c:pt idx="20786">
                  <c:v>YX BTV EWR</c:v>
                </c:pt>
                <c:pt idx="20787">
                  <c:v>YX BTV ORD</c:v>
                </c:pt>
                <c:pt idx="20788">
                  <c:v>YX BTV PHL</c:v>
                </c:pt>
                <c:pt idx="20789">
                  <c:v>YX BUF BOS</c:v>
                </c:pt>
                <c:pt idx="20790">
                  <c:v>YX BUF DCA</c:v>
                </c:pt>
                <c:pt idx="20791">
                  <c:v>YX BUF DTW</c:v>
                </c:pt>
                <c:pt idx="20792">
                  <c:v>YX BUF EWR</c:v>
                </c:pt>
                <c:pt idx="20793">
                  <c:v>YX BUF JFK</c:v>
                </c:pt>
                <c:pt idx="20794">
                  <c:v>YX BUF LGA</c:v>
                </c:pt>
                <c:pt idx="20795">
                  <c:v>YX BUF MIA</c:v>
                </c:pt>
                <c:pt idx="20796">
                  <c:v>YX BUF ORD</c:v>
                </c:pt>
                <c:pt idx="20797">
                  <c:v>YX BUF PHL</c:v>
                </c:pt>
                <c:pt idx="20798">
                  <c:v>YX BWI EWR</c:v>
                </c:pt>
                <c:pt idx="20799">
                  <c:v>YX BWI IAH</c:v>
                </c:pt>
                <c:pt idx="20800">
                  <c:v>YX BWI ORD</c:v>
                </c:pt>
                <c:pt idx="20801">
                  <c:v>YX BWI PHL</c:v>
                </c:pt>
                <c:pt idx="20802">
                  <c:v>YX BZN DEN</c:v>
                </c:pt>
                <c:pt idx="20803">
                  <c:v>YX BZN IAH</c:v>
                </c:pt>
                <c:pt idx="20804">
                  <c:v>YX CAE CLT</c:v>
                </c:pt>
                <c:pt idx="20805">
                  <c:v>YX CHA CLT</c:v>
                </c:pt>
                <c:pt idx="20806">
                  <c:v>YX CHS BOS</c:v>
                </c:pt>
                <c:pt idx="20807">
                  <c:v>YX CHS CLT</c:v>
                </c:pt>
                <c:pt idx="20808">
                  <c:v>YX CHS DCA</c:v>
                </c:pt>
                <c:pt idx="20809">
                  <c:v>YX CHS DTW</c:v>
                </c:pt>
                <c:pt idx="20810">
                  <c:v>YX CHS EWR</c:v>
                </c:pt>
                <c:pt idx="20811">
                  <c:v>YX CHS IAH</c:v>
                </c:pt>
                <c:pt idx="20812">
                  <c:v>YX CHS LGA</c:v>
                </c:pt>
                <c:pt idx="20813">
                  <c:v>YX CHS MIA</c:v>
                </c:pt>
                <c:pt idx="20814">
                  <c:v>YX CHS ORD</c:v>
                </c:pt>
                <c:pt idx="20815">
                  <c:v>YX CHS PHL</c:v>
                </c:pt>
                <c:pt idx="20816">
                  <c:v>YX CID DEN</c:v>
                </c:pt>
                <c:pt idx="20817">
                  <c:v>YX CID ORD</c:v>
                </c:pt>
                <c:pt idx="20818">
                  <c:v>YX CLE CLT</c:v>
                </c:pt>
                <c:pt idx="20819">
                  <c:v>YX CLE DCA</c:v>
                </c:pt>
                <c:pt idx="20820">
                  <c:v>YX CLE DEN</c:v>
                </c:pt>
                <c:pt idx="20821">
                  <c:v>YX CLE EWR</c:v>
                </c:pt>
                <c:pt idx="20822">
                  <c:v>YX CLE IAH</c:v>
                </c:pt>
                <c:pt idx="20823">
                  <c:v>YX CLE JFK</c:v>
                </c:pt>
                <c:pt idx="20824">
                  <c:v>YX CLE LGA</c:v>
                </c:pt>
                <c:pt idx="20825">
                  <c:v>YX CLE MIA</c:v>
                </c:pt>
                <c:pt idx="20826">
                  <c:v>YX CLE ORD</c:v>
                </c:pt>
                <c:pt idx="20827">
                  <c:v>YX CLE PHL</c:v>
                </c:pt>
                <c:pt idx="20828">
                  <c:v>YX CLT ACK</c:v>
                </c:pt>
                <c:pt idx="20829">
                  <c:v>YX CLT ATL</c:v>
                </c:pt>
                <c:pt idx="20830">
                  <c:v>YX CLT BDL</c:v>
                </c:pt>
                <c:pt idx="20831">
                  <c:v>YX CLT BNA</c:v>
                </c:pt>
                <c:pt idx="20832">
                  <c:v>YX CLT CAE</c:v>
                </c:pt>
                <c:pt idx="20833">
                  <c:v>YX CLT CHA</c:v>
                </c:pt>
                <c:pt idx="20834">
                  <c:v>YX CLT CHS</c:v>
                </c:pt>
                <c:pt idx="20835">
                  <c:v>YX CLT CLE</c:v>
                </c:pt>
                <c:pt idx="20836">
                  <c:v>YX CLT CMH</c:v>
                </c:pt>
                <c:pt idx="20837">
                  <c:v>YX CLT DCA</c:v>
                </c:pt>
                <c:pt idx="20838">
                  <c:v>YX CLT DEN</c:v>
                </c:pt>
                <c:pt idx="20839">
                  <c:v>YX CLT DTW</c:v>
                </c:pt>
                <c:pt idx="20840">
                  <c:v>YX CLT EWR</c:v>
                </c:pt>
                <c:pt idx="20841">
                  <c:v>YX CLT EYW</c:v>
                </c:pt>
                <c:pt idx="20842">
                  <c:v>YX CLT GSO</c:v>
                </c:pt>
                <c:pt idx="20843">
                  <c:v>YX CLT HHH</c:v>
                </c:pt>
                <c:pt idx="20844">
                  <c:v>YX CLT IAD</c:v>
                </c:pt>
                <c:pt idx="20845">
                  <c:v>YX CLT IAH</c:v>
                </c:pt>
                <c:pt idx="20846">
                  <c:v>YX CLT ILM</c:v>
                </c:pt>
                <c:pt idx="20847">
                  <c:v>YX CLT IND</c:v>
                </c:pt>
                <c:pt idx="20848">
                  <c:v>YX CLT JAX</c:v>
                </c:pt>
                <c:pt idx="20849">
                  <c:v>YX CLT JFK</c:v>
                </c:pt>
                <c:pt idx="20850">
                  <c:v>YX CLT LGA</c:v>
                </c:pt>
                <c:pt idx="20851">
                  <c:v>YX CLT MCI</c:v>
                </c:pt>
                <c:pt idx="20852">
                  <c:v>YX CLT MKE</c:v>
                </c:pt>
                <c:pt idx="20853">
                  <c:v>YX CLT MSY</c:v>
                </c:pt>
                <c:pt idx="20854">
                  <c:v>YX CLT OKC</c:v>
                </c:pt>
                <c:pt idx="20855">
                  <c:v>YX CLT OMA</c:v>
                </c:pt>
                <c:pt idx="20856">
                  <c:v>YX CLT ORD</c:v>
                </c:pt>
                <c:pt idx="20857">
                  <c:v>YX CLT PHF</c:v>
                </c:pt>
                <c:pt idx="20858">
                  <c:v>YX CLT PIT</c:v>
                </c:pt>
                <c:pt idx="20859">
                  <c:v>YX CLT PNS</c:v>
                </c:pt>
                <c:pt idx="20860">
                  <c:v>YX CLT ROC</c:v>
                </c:pt>
                <c:pt idx="20861">
                  <c:v>YX CLT SAV</c:v>
                </c:pt>
                <c:pt idx="20862">
                  <c:v>YX CLT SDF</c:v>
                </c:pt>
                <c:pt idx="20863">
                  <c:v>YX CLT TLH</c:v>
                </c:pt>
                <c:pt idx="20864">
                  <c:v>YX CLT XNA</c:v>
                </c:pt>
                <c:pt idx="20865">
                  <c:v>YX CMH BOS</c:v>
                </c:pt>
                <c:pt idx="20866">
                  <c:v>YX CMH CLT</c:v>
                </c:pt>
                <c:pt idx="20867">
                  <c:v>YX CMH DCA</c:v>
                </c:pt>
                <c:pt idx="20868">
                  <c:v>YX CMH DEN</c:v>
                </c:pt>
                <c:pt idx="20869">
                  <c:v>YX CMH DTW</c:v>
                </c:pt>
                <c:pt idx="20870">
                  <c:v>YX CMH EWR</c:v>
                </c:pt>
                <c:pt idx="20871">
                  <c:v>YX CMH IAH</c:v>
                </c:pt>
                <c:pt idx="20872">
                  <c:v>YX CMH JFK</c:v>
                </c:pt>
                <c:pt idx="20873">
                  <c:v>YX CMH LGA</c:v>
                </c:pt>
                <c:pt idx="20874">
                  <c:v>YX CMH MCO</c:v>
                </c:pt>
                <c:pt idx="20875">
                  <c:v>YX CMH MIA</c:v>
                </c:pt>
                <c:pt idx="20876">
                  <c:v>YX CMH MSP</c:v>
                </c:pt>
                <c:pt idx="20877">
                  <c:v>YX CMH ORD</c:v>
                </c:pt>
                <c:pt idx="20878">
                  <c:v>YX CMH PHL</c:v>
                </c:pt>
                <c:pt idx="20879">
                  <c:v>YX CMH RDU</c:v>
                </c:pt>
                <c:pt idx="20880">
                  <c:v>YX CMH RSW</c:v>
                </c:pt>
                <c:pt idx="20881">
                  <c:v>YX COS DEN</c:v>
                </c:pt>
                <c:pt idx="20882">
                  <c:v>YX COS IAH</c:v>
                </c:pt>
                <c:pt idx="20883">
                  <c:v>YX CRP IAH</c:v>
                </c:pt>
                <c:pt idx="20884">
                  <c:v>YX CVG DCA</c:v>
                </c:pt>
                <c:pt idx="20885">
                  <c:v>YX CVG DEN</c:v>
                </c:pt>
                <c:pt idx="20886">
                  <c:v>YX CVG DFW</c:v>
                </c:pt>
                <c:pt idx="20887">
                  <c:v>YX CVG EWR</c:v>
                </c:pt>
                <c:pt idx="20888">
                  <c:v>YX CVG IAH</c:v>
                </c:pt>
                <c:pt idx="20889">
                  <c:v>YX CVG LGA</c:v>
                </c:pt>
                <c:pt idx="20890">
                  <c:v>YX CVG MIA</c:v>
                </c:pt>
                <c:pt idx="20891">
                  <c:v>YX CVG MSP</c:v>
                </c:pt>
                <c:pt idx="20892">
                  <c:v>YX CVG ORD</c:v>
                </c:pt>
                <c:pt idx="20893">
                  <c:v>YX CVG PHL</c:v>
                </c:pt>
                <c:pt idx="20894">
                  <c:v>YX DAY DCA</c:v>
                </c:pt>
                <c:pt idx="20895">
                  <c:v>YX DAY ORD</c:v>
                </c:pt>
                <c:pt idx="20896">
                  <c:v>YX DCA ACK</c:v>
                </c:pt>
                <c:pt idx="20897">
                  <c:v>YX DCA ALB</c:v>
                </c:pt>
                <c:pt idx="20898">
                  <c:v>YX DCA ATL</c:v>
                </c:pt>
                <c:pt idx="20899">
                  <c:v>YX DCA BDL</c:v>
                </c:pt>
                <c:pt idx="20900">
                  <c:v>YX DCA BGR</c:v>
                </c:pt>
                <c:pt idx="20901">
                  <c:v>YX DCA BNA</c:v>
                </c:pt>
                <c:pt idx="20902">
                  <c:v>YX DCA BOS</c:v>
                </c:pt>
                <c:pt idx="20903">
                  <c:v>YX DCA BTV</c:v>
                </c:pt>
                <c:pt idx="20904">
                  <c:v>YX DCA BUF</c:v>
                </c:pt>
                <c:pt idx="20905">
                  <c:v>YX DCA CHS</c:v>
                </c:pt>
                <c:pt idx="20906">
                  <c:v>YX DCA CLE</c:v>
                </c:pt>
                <c:pt idx="20907">
                  <c:v>YX DCA CLT</c:v>
                </c:pt>
                <c:pt idx="20908">
                  <c:v>YX DCA CMH</c:v>
                </c:pt>
                <c:pt idx="20909">
                  <c:v>YX DCA CVG</c:v>
                </c:pt>
                <c:pt idx="20910">
                  <c:v>YX DCA DAY</c:v>
                </c:pt>
                <c:pt idx="20911">
                  <c:v>YX DCA DSM</c:v>
                </c:pt>
                <c:pt idx="20912">
                  <c:v>YX DCA DTW</c:v>
                </c:pt>
                <c:pt idx="20913">
                  <c:v>YX DCA EWR</c:v>
                </c:pt>
                <c:pt idx="20914">
                  <c:v>YX DCA EYW</c:v>
                </c:pt>
                <c:pt idx="20915">
                  <c:v>YX DCA GRR</c:v>
                </c:pt>
                <c:pt idx="20916">
                  <c:v>YX DCA HSV</c:v>
                </c:pt>
                <c:pt idx="20917">
                  <c:v>YX DCA IAH</c:v>
                </c:pt>
                <c:pt idx="20918">
                  <c:v>YX DCA ILM</c:v>
                </c:pt>
                <c:pt idx="20919">
                  <c:v>YX DCA IND</c:v>
                </c:pt>
                <c:pt idx="20920">
                  <c:v>YX DCA JAX</c:v>
                </c:pt>
                <c:pt idx="20921">
                  <c:v>YX DCA JFK</c:v>
                </c:pt>
                <c:pt idx="20922">
                  <c:v>YX DCA LEX</c:v>
                </c:pt>
                <c:pt idx="20923">
                  <c:v>YX DCA LGA</c:v>
                </c:pt>
                <c:pt idx="20924">
                  <c:v>YX DCA MCI</c:v>
                </c:pt>
                <c:pt idx="20925">
                  <c:v>YX DCA MCO</c:v>
                </c:pt>
                <c:pt idx="20926">
                  <c:v>YX DCA MEM</c:v>
                </c:pt>
                <c:pt idx="20927">
                  <c:v>YX DCA MHT</c:v>
                </c:pt>
                <c:pt idx="20928">
                  <c:v>YX DCA MSN</c:v>
                </c:pt>
                <c:pt idx="20929">
                  <c:v>YX DCA MSP</c:v>
                </c:pt>
                <c:pt idx="20930">
                  <c:v>YX DCA MSY</c:v>
                </c:pt>
                <c:pt idx="20931">
                  <c:v>YX DCA MVY</c:v>
                </c:pt>
                <c:pt idx="20932">
                  <c:v>YX DCA MYR</c:v>
                </c:pt>
                <c:pt idx="20933">
                  <c:v>YX DCA OMA</c:v>
                </c:pt>
                <c:pt idx="20934">
                  <c:v>YX DCA ORD</c:v>
                </c:pt>
                <c:pt idx="20935">
                  <c:v>YX DCA ORF</c:v>
                </c:pt>
                <c:pt idx="20936">
                  <c:v>YX DCA PBI</c:v>
                </c:pt>
                <c:pt idx="20937">
                  <c:v>YX DCA PHL</c:v>
                </c:pt>
                <c:pt idx="20938">
                  <c:v>YX DCA PIT</c:v>
                </c:pt>
                <c:pt idx="20939">
                  <c:v>YX DCA PNS</c:v>
                </c:pt>
                <c:pt idx="20940">
                  <c:v>YX DCA PVD</c:v>
                </c:pt>
                <c:pt idx="20941">
                  <c:v>YX DCA PWM</c:v>
                </c:pt>
                <c:pt idx="20942">
                  <c:v>YX DCA RDU</c:v>
                </c:pt>
                <c:pt idx="20943">
                  <c:v>YX DCA ROC</c:v>
                </c:pt>
                <c:pt idx="20944">
                  <c:v>YX DCA RSW</c:v>
                </c:pt>
                <c:pt idx="20945">
                  <c:v>YX DCA SAV</c:v>
                </c:pt>
                <c:pt idx="20946">
                  <c:v>YX DCA SDF</c:v>
                </c:pt>
                <c:pt idx="20947">
                  <c:v>YX DCA SRQ</c:v>
                </c:pt>
                <c:pt idx="20948">
                  <c:v>YX DCA STL</c:v>
                </c:pt>
                <c:pt idx="20949">
                  <c:v>YX DCA SYR</c:v>
                </c:pt>
                <c:pt idx="20950">
                  <c:v>YX DCA TLH</c:v>
                </c:pt>
                <c:pt idx="20951">
                  <c:v>YX DCA VPS</c:v>
                </c:pt>
                <c:pt idx="20952">
                  <c:v>YX DCA XNA</c:v>
                </c:pt>
                <c:pt idx="20953">
                  <c:v>YX DEN ABQ</c:v>
                </c:pt>
                <c:pt idx="20954">
                  <c:v>YX DEN ATL</c:v>
                </c:pt>
                <c:pt idx="20955">
                  <c:v>YX DEN AUS</c:v>
                </c:pt>
                <c:pt idx="20956">
                  <c:v>YX DEN BHM</c:v>
                </c:pt>
                <c:pt idx="20957">
                  <c:v>YX DEN BNA</c:v>
                </c:pt>
                <c:pt idx="20958">
                  <c:v>YX DEN BOI</c:v>
                </c:pt>
                <c:pt idx="20959">
                  <c:v>YX DEN BZN</c:v>
                </c:pt>
                <c:pt idx="20960">
                  <c:v>YX DEN CID</c:v>
                </c:pt>
                <c:pt idx="20961">
                  <c:v>YX DEN CLE</c:v>
                </c:pt>
                <c:pt idx="20962">
                  <c:v>YX DEN CLT</c:v>
                </c:pt>
                <c:pt idx="20963">
                  <c:v>YX DEN CMH</c:v>
                </c:pt>
                <c:pt idx="20964">
                  <c:v>YX DEN COS</c:v>
                </c:pt>
                <c:pt idx="20965">
                  <c:v>YX DEN CVG</c:v>
                </c:pt>
                <c:pt idx="20966">
                  <c:v>YX DEN DAY</c:v>
                </c:pt>
                <c:pt idx="20967">
                  <c:v>YX DEN DFW</c:v>
                </c:pt>
                <c:pt idx="20968">
                  <c:v>YX DEN DRO</c:v>
                </c:pt>
                <c:pt idx="20969">
                  <c:v>YX DEN DSM</c:v>
                </c:pt>
                <c:pt idx="20970">
                  <c:v>YX DEN DTW</c:v>
                </c:pt>
                <c:pt idx="20971">
                  <c:v>YX DEN ELP</c:v>
                </c:pt>
                <c:pt idx="20972">
                  <c:v>YX DEN FAR</c:v>
                </c:pt>
                <c:pt idx="20973">
                  <c:v>YX DEN FCA</c:v>
                </c:pt>
                <c:pt idx="20974">
                  <c:v>YX DEN FSD</c:v>
                </c:pt>
                <c:pt idx="20975">
                  <c:v>YX DEN GJT</c:v>
                </c:pt>
                <c:pt idx="20976">
                  <c:v>YX DEN GRR</c:v>
                </c:pt>
                <c:pt idx="20977">
                  <c:v>YX DEN IAH</c:v>
                </c:pt>
                <c:pt idx="20978">
                  <c:v>YX DEN ICT</c:v>
                </c:pt>
                <c:pt idx="20979">
                  <c:v>YX DEN IND</c:v>
                </c:pt>
                <c:pt idx="20980">
                  <c:v>YX DEN MAF</c:v>
                </c:pt>
                <c:pt idx="20981">
                  <c:v>YX DEN MCI</c:v>
                </c:pt>
                <c:pt idx="20982">
                  <c:v>YX DEN MEM</c:v>
                </c:pt>
                <c:pt idx="20983">
                  <c:v>YX DEN MKE</c:v>
                </c:pt>
                <c:pt idx="20984">
                  <c:v>YX DEN MSY</c:v>
                </c:pt>
                <c:pt idx="20985">
                  <c:v>YX DEN OKC</c:v>
                </c:pt>
                <c:pt idx="20986">
                  <c:v>YX DEN OMA</c:v>
                </c:pt>
                <c:pt idx="20987">
                  <c:v>YX DEN PIT</c:v>
                </c:pt>
                <c:pt idx="20988">
                  <c:v>YX DEN RAP</c:v>
                </c:pt>
                <c:pt idx="20989">
                  <c:v>YX DEN SAT</c:v>
                </c:pt>
                <c:pt idx="20990">
                  <c:v>YX DEN SDF</c:v>
                </c:pt>
                <c:pt idx="20991">
                  <c:v>YX DEN SLC</c:v>
                </c:pt>
                <c:pt idx="20992">
                  <c:v>YX DEN STL</c:v>
                </c:pt>
                <c:pt idx="20993">
                  <c:v>YX DEN TUL</c:v>
                </c:pt>
                <c:pt idx="20994">
                  <c:v>YX DEN XNA</c:v>
                </c:pt>
                <c:pt idx="20995">
                  <c:v>YX DFW CVG</c:v>
                </c:pt>
                <c:pt idx="20996">
                  <c:v>YX DFW DEN</c:v>
                </c:pt>
                <c:pt idx="20997">
                  <c:v>YX DFW DTW</c:v>
                </c:pt>
                <c:pt idx="20998">
                  <c:v>YX DFW EWR</c:v>
                </c:pt>
                <c:pt idx="20999">
                  <c:v>YX DFW IAD</c:v>
                </c:pt>
                <c:pt idx="21000">
                  <c:v>YX DFW IAH</c:v>
                </c:pt>
                <c:pt idx="21001">
                  <c:v>YX DFW JFK</c:v>
                </c:pt>
                <c:pt idx="21002">
                  <c:v>YX DFW LGA</c:v>
                </c:pt>
                <c:pt idx="21003">
                  <c:v>YX DFW MSP</c:v>
                </c:pt>
                <c:pt idx="21004">
                  <c:v>YX DFW ORD</c:v>
                </c:pt>
                <c:pt idx="21005">
                  <c:v>YX DRO DEN</c:v>
                </c:pt>
                <c:pt idx="21006">
                  <c:v>YX DSM DCA</c:v>
                </c:pt>
                <c:pt idx="21007">
                  <c:v>YX DSM DEN</c:v>
                </c:pt>
                <c:pt idx="21008">
                  <c:v>YX DSM EWR</c:v>
                </c:pt>
                <c:pt idx="21009">
                  <c:v>YX DSM IAH</c:v>
                </c:pt>
                <c:pt idx="21010">
                  <c:v>YX DSM ORD</c:v>
                </c:pt>
                <c:pt idx="21011">
                  <c:v>YX DSM PHL</c:v>
                </c:pt>
                <c:pt idx="21012">
                  <c:v>YX DTW BNA</c:v>
                </c:pt>
                <c:pt idx="21013">
                  <c:v>YX DTW BOS</c:v>
                </c:pt>
                <c:pt idx="21014">
                  <c:v>YX DTW BUF</c:v>
                </c:pt>
                <c:pt idx="21015">
                  <c:v>YX DTW CHS</c:v>
                </c:pt>
                <c:pt idx="21016">
                  <c:v>YX DTW CLT</c:v>
                </c:pt>
                <c:pt idx="21017">
                  <c:v>YX DTW CMH</c:v>
                </c:pt>
                <c:pt idx="21018">
                  <c:v>YX DTW DCA</c:v>
                </c:pt>
                <c:pt idx="21019">
                  <c:v>YX DTW DEN</c:v>
                </c:pt>
                <c:pt idx="21020">
                  <c:v>YX DTW DFW</c:v>
                </c:pt>
                <c:pt idx="21021">
                  <c:v>YX DTW EWR</c:v>
                </c:pt>
                <c:pt idx="21022">
                  <c:v>YX DTW GRR</c:v>
                </c:pt>
                <c:pt idx="21023">
                  <c:v>YX DTW IAH</c:v>
                </c:pt>
                <c:pt idx="21024">
                  <c:v>YX DTW IND</c:v>
                </c:pt>
                <c:pt idx="21025">
                  <c:v>YX DTW JFK</c:v>
                </c:pt>
                <c:pt idx="21026">
                  <c:v>YX DTW LEX</c:v>
                </c:pt>
                <c:pt idx="21027">
                  <c:v>YX DTW LGA</c:v>
                </c:pt>
                <c:pt idx="21028">
                  <c:v>YX DTW MCI</c:v>
                </c:pt>
                <c:pt idx="21029">
                  <c:v>YX DTW MEM</c:v>
                </c:pt>
                <c:pt idx="21030">
                  <c:v>YX DTW MIA</c:v>
                </c:pt>
                <c:pt idx="21031">
                  <c:v>YX DTW MKE</c:v>
                </c:pt>
                <c:pt idx="21032">
                  <c:v>YX DTW MSN</c:v>
                </c:pt>
                <c:pt idx="21033">
                  <c:v>YX DTW MSY</c:v>
                </c:pt>
                <c:pt idx="21034">
                  <c:v>YX DTW ORD</c:v>
                </c:pt>
                <c:pt idx="21035">
                  <c:v>YX DTW ORF</c:v>
                </c:pt>
                <c:pt idx="21036">
                  <c:v>YX DTW PHL</c:v>
                </c:pt>
                <c:pt idx="21037">
                  <c:v>YX DTW PIT</c:v>
                </c:pt>
                <c:pt idx="21038">
                  <c:v>YX DTW RDU</c:v>
                </c:pt>
                <c:pt idx="21039">
                  <c:v>YX DTW ROC</c:v>
                </c:pt>
                <c:pt idx="21040">
                  <c:v>YX DTW SDF</c:v>
                </c:pt>
                <c:pt idx="21041">
                  <c:v>YX DTW SYR</c:v>
                </c:pt>
                <c:pt idx="21042">
                  <c:v>YX DTW TVC</c:v>
                </c:pt>
                <c:pt idx="21043">
                  <c:v>YX ELP DEN</c:v>
                </c:pt>
                <c:pt idx="21044">
                  <c:v>YX ELP IAH</c:v>
                </c:pt>
                <c:pt idx="21045">
                  <c:v>YX ELP OKC</c:v>
                </c:pt>
                <c:pt idx="21046">
                  <c:v>YX ELP ORD</c:v>
                </c:pt>
                <c:pt idx="21047">
                  <c:v>YX EWR ALB</c:v>
                </c:pt>
                <c:pt idx="21048">
                  <c:v>YX EWR ATL</c:v>
                </c:pt>
                <c:pt idx="21049">
                  <c:v>YX EWR AUS</c:v>
                </c:pt>
                <c:pt idx="21050">
                  <c:v>YX EWR BDL</c:v>
                </c:pt>
                <c:pt idx="21051">
                  <c:v>YX EWR BGR</c:v>
                </c:pt>
                <c:pt idx="21052">
                  <c:v>YX EWR BNA</c:v>
                </c:pt>
                <c:pt idx="21053">
                  <c:v>YX EWR BOS</c:v>
                </c:pt>
                <c:pt idx="21054">
                  <c:v>YX EWR BTV</c:v>
                </c:pt>
                <c:pt idx="21055">
                  <c:v>YX EWR BUF</c:v>
                </c:pt>
                <c:pt idx="21056">
                  <c:v>YX EWR BWI</c:v>
                </c:pt>
                <c:pt idx="21057">
                  <c:v>YX EWR CHS</c:v>
                </c:pt>
                <c:pt idx="21058">
                  <c:v>YX EWR CLE</c:v>
                </c:pt>
                <c:pt idx="21059">
                  <c:v>YX EWR CLT</c:v>
                </c:pt>
                <c:pt idx="21060">
                  <c:v>YX EWR CMH</c:v>
                </c:pt>
                <c:pt idx="21061">
                  <c:v>YX EWR CVG</c:v>
                </c:pt>
                <c:pt idx="21062">
                  <c:v>YX EWR DCA</c:v>
                </c:pt>
                <c:pt idx="21063">
                  <c:v>YX EWR DFW</c:v>
                </c:pt>
                <c:pt idx="21064">
                  <c:v>YX EWR DSM</c:v>
                </c:pt>
                <c:pt idx="21065">
                  <c:v>YX EWR DTW</c:v>
                </c:pt>
                <c:pt idx="21066">
                  <c:v>YX EWR EYW</c:v>
                </c:pt>
                <c:pt idx="21067">
                  <c:v>YX EWR GRR</c:v>
                </c:pt>
                <c:pt idx="21068">
                  <c:v>YX EWR GSP</c:v>
                </c:pt>
                <c:pt idx="21069">
                  <c:v>YX EWR IAH</c:v>
                </c:pt>
                <c:pt idx="21070">
                  <c:v>YX EWR IND</c:v>
                </c:pt>
                <c:pt idx="21071">
                  <c:v>YX EWR JAX</c:v>
                </c:pt>
                <c:pt idx="21072">
                  <c:v>YX EWR MCI</c:v>
                </c:pt>
                <c:pt idx="21073">
                  <c:v>YX EWR MEM</c:v>
                </c:pt>
                <c:pt idx="21074">
                  <c:v>YX EWR MHT</c:v>
                </c:pt>
                <c:pt idx="21075">
                  <c:v>YX EWR MIA</c:v>
                </c:pt>
                <c:pt idx="21076">
                  <c:v>YX EWR MKE</c:v>
                </c:pt>
                <c:pt idx="21077">
                  <c:v>YX EWR MSN</c:v>
                </c:pt>
                <c:pt idx="21078">
                  <c:v>YX EWR MSP</c:v>
                </c:pt>
                <c:pt idx="21079">
                  <c:v>YX EWR MSY</c:v>
                </c:pt>
                <c:pt idx="21080">
                  <c:v>YX EWR MYR</c:v>
                </c:pt>
                <c:pt idx="21081">
                  <c:v>YX EWR OKC</c:v>
                </c:pt>
                <c:pt idx="21082">
                  <c:v>YX EWR OMA</c:v>
                </c:pt>
                <c:pt idx="21083">
                  <c:v>YX EWR ORD</c:v>
                </c:pt>
                <c:pt idx="21084">
                  <c:v>YX EWR ORF</c:v>
                </c:pt>
                <c:pt idx="21085">
                  <c:v>YX EWR PBI</c:v>
                </c:pt>
                <c:pt idx="21086">
                  <c:v>YX EWR PIT</c:v>
                </c:pt>
                <c:pt idx="21087">
                  <c:v>YX EWR PVD</c:v>
                </c:pt>
                <c:pt idx="21088">
                  <c:v>YX EWR PWM</c:v>
                </c:pt>
                <c:pt idx="21089">
                  <c:v>YX EWR RAP</c:v>
                </c:pt>
                <c:pt idx="21090">
                  <c:v>YX EWR RDU</c:v>
                </c:pt>
                <c:pt idx="21091">
                  <c:v>YX EWR RIC</c:v>
                </c:pt>
                <c:pt idx="21092">
                  <c:v>YX EWR ROC</c:v>
                </c:pt>
                <c:pt idx="21093">
                  <c:v>YX EWR RSW</c:v>
                </c:pt>
                <c:pt idx="21094">
                  <c:v>YX EWR SAT</c:v>
                </c:pt>
                <c:pt idx="21095">
                  <c:v>YX EWR SAV</c:v>
                </c:pt>
                <c:pt idx="21096">
                  <c:v>YX EWR SDF</c:v>
                </c:pt>
                <c:pt idx="21097">
                  <c:v>YX EWR SRQ</c:v>
                </c:pt>
                <c:pt idx="21098">
                  <c:v>YX EWR STL</c:v>
                </c:pt>
                <c:pt idx="21099">
                  <c:v>YX EWR SYR</c:v>
                </c:pt>
                <c:pt idx="21100">
                  <c:v>YX EWR TVC</c:v>
                </c:pt>
                <c:pt idx="21101">
                  <c:v>YX EWR TYS</c:v>
                </c:pt>
                <c:pt idx="21102">
                  <c:v>YX EWR XNA</c:v>
                </c:pt>
                <c:pt idx="21103">
                  <c:v>YX EYW CLT</c:v>
                </c:pt>
                <c:pt idx="21104">
                  <c:v>YX EYW DCA</c:v>
                </c:pt>
                <c:pt idx="21105">
                  <c:v>YX EYW EWR</c:v>
                </c:pt>
                <c:pt idx="21106">
                  <c:v>YX EYW MIA</c:v>
                </c:pt>
                <c:pt idx="21107">
                  <c:v>YX EYW ORD</c:v>
                </c:pt>
                <c:pt idx="21108">
                  <c:v>YX FAR DEN</c:v>
                </c:pt>
                <c:pt idx="21109">
                  <c:v>YX FCA DEN</c:v>
                </c:pt>
                <c:pt idx="21110">
                  <c:v>YX FSD DEN</c:v>
                </c:pt>
                <c:pt idx="21111">
                  <c:v>YX FSD ORD</c:v>
                </c:pt>
                <c:pt idx="21112">
                  <c:v>YX GJT DEN</c:v>
                </c:pt>
                <c:pt idx="21113">
                  <c:v>YX GRR DCA</c:v>
                </c:pt>
                <c:pt idx="21114">
                  <c:v>YX GRR DTW</c:v>
                </c:pt>
                <c:pt idx="21115">
                  <c:v>YX GRR EWR</c:v>
                </c:pt>
                <c:pt idx="21116">
                  <c:v>YX GRR IAH</c:v>
                </c:pt>
                <c:pt idx="21117">
                  <c:v>YX GRR LGA</c:v>
                </c:pt>
                <c:pt idx="21118">
                  <c:v>YX GRR MIA</c:v>
                </c:pt>
                <c:pt idx="21119">
                  <c:v>YX GRR ORD</c:v>
                </c:pt>
                <c:pt idx="21120">
                  <c:v>YX GRR PHL</c:v>
                </c:pt>
                <c:pt idx="21121">
                  <c:v>YX GSO CLT</c:v>
                </c:pt>
                <c:pt idx="21122">
                  <c:v>YX GSO LGA</c:v>
                </c:pt>
                <c:pt idx="21123">
                  <c:v>YX GSO MIA</c:v>
                </c:pt>
                <c:pt idx="21124">
                  <c:v>YX GSO PHL</c:v>
                </c:pt>
                <c:pt idx="21125">
                  <c:v>YX GSP EWR</c:v>
                </c:pt>
                <c:pt idx="21126">
                  <c:v>YX GSP IAH</c:v>
                </c:pt>
                <c:pt idx="21127">
                  <c:v>YX GSP ORD</c:v>
                </c:pt>
                <c:pt idx="21128">
                  <c:v>YX HHH CLT</c:v>
                </c:pt>
                <c:pt idx="21129">
                  <c:v>YX HOU MIA</c:v>
                </c:pt>
                <c:pt idx="21130">
                  <c:v>YX HRL IAH</c:v>
                </c:pt>
                <c:pt idx="21131">
                  <c:v>YX HSV DCA</c:v>
                </c:pt>
                <c:pt idx="21132">
                  <c:v>YX IAD CLT</c:v>
                </c:pt>
                <c:pt idx="21133">
                  <c:v>YX IAD MIA</c:v>
                </c:pt>
                <c:pt idx="21134">
                  <c:v>YX IAH ABQ</c:v>
                </c:pt>
                <c:pt idx="21135">
                  <c:v>YX IAH ATL</c:v>
                </c:pt>
                <c:pt idx="21136">
                  <c:v>YX IAH AUS</c:v>
                </c:pt>
                <c:pt idx="21137">
                  <c:v>YX IAH BDL</c:v>
                </c:pt>
                <c:pt idx="21138">
                  <c:v>YX IAH BHM</c:v>
                </c:pt>
                <c:pt idx="21139">
                  <c:v>YX IAH BNA</c:v>
                </c:pt>
                <c:pt idx="21140">
                  <c:v>YX IAH BOI</c:v>
                </c:pt>
                <c:pt idx="21141">
                  <c:v>YX IAH BRO</c:v>
                </c:pt>
                <c:pt idx="21142">
                  <c:v>YX IAH BTR</c:v>
                </c:pt>
                <c:pt idx="21143">
                  <c:v>YX IAH BWI</c:v>
                </c:pt>
                <c:pt idx="21144">
                  <c:v>YX IAH BZN</c:v>
                </c:pt>
                <c:pt idx="21145">
                  <c:v>YX IAH CHS</c:v>
                </c:pt>
                <c:pt idx="21146">
                  <c:v>YX IAH CLE</c:v>
                </c:pt>
                <c:pt idx="21147">
                  <c:v>YX IAH CLT</c:v>
                </c:pt>
                <c:pt idx="21148">
                  <c:v>YX IAH CMH</c:v>
                </c:pt>
                <c:pt idx="21149">
                  <c:v>YX IAH COS</c:v>
                </c:pt>
                <c:pt idx="21150">
                  <c:v>YX IAH CRP</c:v>
                </c:pt>
                <c:pt idx="21151">
                  <c:v>YX IAH CVG</c:v>
                </c:pt>
                <c:pt idx="21152">
                  <c:v>YX IAH DCA</c:v>
                </c:pt>
                <c:pt idx="21153">
                  <c:v>YX IAH DEN</c:v>
                </c:pt>
                <c:pt idx="21154">
                  <c:v>YX IAH DFW</c:v>
                </c:pt>
                <c:pt idx="21155">
                  <c:v>YX IAH DSM</c:v>
                </c:pt>
                <c:pt idx="21156">
                  <c:v>YX IAH DTW</c:v>
                </c:pt>
                <c:pt idx="21157">
                  <c:v>YX IAH ELP</c:v>
                </c:pt>
                <c:pt idx="21158">
                  <c:v>YX IAH EWR</c:v>
                </c:pt>
                <c:pt idx="21159">
                  <c:v>YX IAH GRR</c:v>
                </c:pt>
                <c:pt idx="21160">
                  <c:v>YX IAH GSP</c:v>
                </c:pt>
                <c:pt idx="21161">
                  <c:v>YX IAH HRL</c:v>
                </c:pt>
                <c:pt idx="21162">
                  <c:v>YX IAH ICT</c:v>
                </c:pt>
                <c:pt idx="21163">
                  <c:v>YX IAH IND</c:v>
                </c:pt>
                <c:pt idx="21164">
                  <c:v>YX IAH JAX</c:v>
                </c:pt>
                <c:pt idx="21165">
                  <c:v>YX IAH JFK</c:v>
                </c:pt>
                <c:pt idx="21166">
                  <c:v>YX IAH LFT</c:v>
                </c:pt>
                <c:pt idx="21167">
                  <c:v>YX IAH LGA</c:v>
                </c:pt>
                <c:pt idx="21168">
                  <c:v>YX IAH LIT</c:v>
                </c:pt>
                <c:pt idx="21169">
                  <c:v>YX IAH MAF</c:v>
                </c:pt>
                <c:pt idx="21170">
                  <c:v>YX IAH MCI</c:v>
                </c:pt>
                <c:pt idx="21171">
                  <c:v>YX IAH MEM</c:v>
                </c:pt>
                <c:pt idx="21172">
                  <c:v>YX IAH MFE</c:v>
                </c:pt>
                <c:pt idx="21173">
                  <c:v>YX IAH MIA</c:v>
                </c:pt>
                <c:pt idx="21174">
                  <c:v>YX IAH MKE</c:v>
                </c:pt>
                <c:pt idx="21175">
                  <c:v>YX IAH MSP</c:v>
                </c:pt>
                <c:pt idx="21176">
                  <c:v>YX IAH MSY</c:v>
                </c:pt>
                <c:pt idx="21177">
                  <c:v>YX IAH OKC</c:v>
                </c:pt>
                <c:pt idx="21178">
                  <c:v>YX IAH OMA</c:v>
                </c:pt>
                <c:pt idx="21179">
                  <c:v>YX IAH ORF</c:v>
                </c:pt>
                <c:pt idx="21180">
                  <c:v>YX IAH PHL</c:v>
                </c:pt>
                <c:pt idx="21181">
                  <c:v>YX IAH PIT</c:v>
                </c:pt>
                <c:pt idx="21182">
                  <c:v>YX IAH PNS</c:v>
                </c:pt>
                <c:pt idx="21183">
                  <c:v>YX IAH RDU</c:v>
                </c:pt>
                <c:pt idx="21184">
                  <c:v>YX IAH RSW</c:v>
                </c:pt>
                <c:pt idx="21185">
                  <c:v>YX IAH SAT</c:v>
                </c:pt>
                <c:pt idx="21186">
                  <c:v>YX IAH SAV</c:v>
                </c:pt>
                <c:pt idx="21187">
                  <c:v>YX IAH SDF</c:v>
                </c:pt>
                <c:pt idx="21188">
                  <c:v>YX IAH SLC</c:v>
                </c:pt>
                <c:pt idx="21189">
                  <c:v>YX IAH STL</c:v>
                </c:pt>
                <c:pt idx="21190">
                  <c:v>YX IAH TPA</c:v>
                </c:pt>
                <c:pt idx="21191">
                  <c:v>YX IAH TUL</c:v>
                </c:pt>
                <c:pt idx="21192">
                  <c:v>YX IAH XNA</c:v>
                </c:pt>
                <c:pt idx="21193">
                  <c:v>YX ICT DEN</c:v>
                </c:pt>
                <c:pt idx="21194">
                  <c:v>YX ICT IAH</c:v>
                </c:pt>
                <c:pt idx="21195">
                  <c:v>YX ICT ORD</c:v>
                </c:pt>
                <c:pt idx="21196">
                  <c:v>YX ILM CLT</c:v>
                </c:pt>
                <c:pt idx="21197">
                  <c:v>YX ILM DCA</c:v>
                </c:pt>
                <c:pt idx="21198">
                  <c:v>YX ILM PHL</c:v>
                </c:pt>
                <c:pt idx="21199">
                  <c:v>YX IND BOS</c:v>
                </c:pt>
                <c:pt idx="21200">
                  <c:v>YX IND CLT</c:v>
                </c:pt>
                <c:pt idx="21201">
                  <c:v>YX IND DCA</c:v>
                </c:pt>
                <c:pt idx="21202">
                  <c:v>YX IND DEN</c:v>
                </c:pt>
                <c:pt idx="21203">
                  <c:v>YX IND DTW</c:v>
                </c:pt>
                <c:pt idx="21204">
                  <c:v>YX IND EWR</c:v>
                </c:pt>
                <c:pt idx="21205">
                  <c:v>YX IND IAH</c:v>
                </c:pt>
                <c:pt idx="21206">
                  <c:v>YX IND JFK</c:v>
                </c:pt>
                <c:pt idx="21207">
                  <c:v>YX IND LGA</c:v>
                </c:pt>
                <c:pt idx="21208">
                  <c:v>YX IND MIA</c:v>
                </c:pt>
                <c:pt idx="21209">
                  <c:v>YX IND MSP</c:v>
                </c:pt>
                <c:pt idx="21210">
                  <c:v>YX IND ORD</c:v>
                </c:pt>
                <c:pt idx="21211">
                  <c:v>YX IND PHL</c:v>
                </c:pt>
                <c:pt idx="21212">
                  <c:v>YX IND RSW</c:v>
                </c:pt>
                <c:pt idx="21213">
                  <c:v>YX JAX BOS</c:v>
                </c:pt>
                <c:pt idx="21214">
                  <c:v>YX JAX CLT</c:v>
                </c:pt>
                <c:pt idx="21215">
                  <c:v>YX JAX DCA</c:v>
                </c:pt>
                <c:pt idx="21216">
                  <c:v>YX JAX DTW</c:v>
                </c:pt>
                <c:pt idx="21217">
                  <c:v>YX JAX EWR</c:v>
                </c:pt>
                <c:pt idx="21218">
                  <c:v>YX JAX IAH</c:v>
                </c:pt>
                <c:pt idx="21219">
                  <c:v>YX JAX LGA</c:v>
                </c:pt>
                <c:pt idx="21220">
                  <c:v>YX JAX MIA</c:v>
                </c:pt>
                <c:pt idx="21221">
                  <c:v>YX JAX ORD</c:v>
                </c:pt>
                <c:pt idx="21222">
                  <c:v>YX JAX PHL</c:v>
                </c:pt>
                <c:pt idx="21223">
                  <c:v>YX JFK BNA</c:v>
                </c:pt>
                <c:pt idx="21224">
                  <c:v>YX JFK BOS</c:v>
                </c:pt>
                <c:pt idx="21225">
                  <c:v>YX JFK CLE</c:v>
                </c:pt>
                <c:pt idx="21226">
                  <c:v>YX JFK CLT</c:v>
                </c:pt>
                <c:pt idx="21227">
                  <c:v>YX JFK CMH</c:v>
                </c:pt>
                <c:pt idx="21228">
                  <c:v>YX JFK DCA</c:v>
                </c:pt>
                <c:pt idx="21229">
                  <c:v>YX JFK DFW</c:v>
                </c:pt>
                <c:pt idx="21230">
                  <c:v>YX JFK DTW</c:v>
                </c:pt>
                <c:pt idx="21231">
                  <c:v>YX JFK IND</c:v>
                </c:pt>
                <c:pt idx="21232">
                  <c:v>YX JFK MSP</c:v>
                </c:pt>
                <c:pt idx="21233">
                  <c:v>YX JFK ORD</c:v>
                </c:pt>
                <c:pt idx="21234">
                  <c:v>YX JFK PIT</c:v>
                </c:pt>
                <c:pt idx="21235">
                  <c:v>YX JFK RDU</c:v>
                </c:pt>
                <c:pt idx="21236">
                  <c:v>YX JFK RIC</c:v>
                </c:pt>
                <c:pt idx="21237">
                  <c:v>YX JFK ROC</c:v>
                </c:pt>
                <c:pt idx="21238">
                  <c:v>YX JFK SAV</c:v>
                </c:pt>
                <c:pt idx="21239">
                  <c:v>YX JFK SYR</c:v>
                </c:pt>
                <c:pt idx="21240">
                  <c:v>YX LAN ORD</c:v>
                </c:pt>
                <c:pt idx="21241">
                  <c:v>YX LEX DCA</c:v>
                </c:pt>
                <c:pt idx="21242">
                  <c:v>YX LEX DTW</c:v>
                </c:pt>
                <c:pt idx="21243">
                  <c:v>YX LEX LGA</c:v>
                </c:pt>
                <c:pt idx="21244">
                  <c:v>YX LFT IAH</c:v>
                </c:pt>
                <c:pt idx="21245">
                  <c:v>YX LGA ACK</c:v>
                </c:pt>
                <c:pt idx="21246">
                  <c:v>YX LGA AGS</c:v>
                </c:pt>
                <c:pt idx="21247">
                  <c:v>YX LGA ATL</c:v>
                </c:pt>
                <c:pt idx="21248">
                  <c:v>YX LGA BNA</c:v>
                </c:pt>
                <c:pt idx="21249">
                  <c:v>YX LGA BOS</c:v>
                </c:pt>
                <c:pt idx="21250">
                  <c:v>YX LGA BUF</c:v>
                </c:pt>
                <c:pt idx="21251">
                  <c:v>YX LGA CHS</c:v>
                </c:pt>
                <c:pt idx="21252">
                  <c:v>YX LGA CLE</c:v>
                </c:pt>
                <c:pt idx="21253">
                  <c:v>YX LGA CLT</c:v>
                </c:pt>
                <c:pt idx="21254">
                  <c:v>YX LGA CMH</c:v>
                </c:pt>
                <c:pt idx="21255">
                  <c:v>YX LGA CVG</c:v>
                </c:pt>
                <c:pt idx="21256">
                  <c:v>YX LGA DCA</c:v>
                </c:pt>
                <c:pt idx="21257">
                  <c:v>YX LGA DFW</c:v>
                </c:pt>
                <c:pt idx="21258">
                  <c:v>YX LGA DTW</c:v>
                </c:pt>
                <c:pt idx="21259">
                  <c:v>YX LGA GRR</c:v>
                </c:pt>
                <c:pt idx="21260">
                  <c:v>YX LGA GSO</c:v>
                </c:pt>
                <c:pt idx="21261">
                  <c:v>YX LGA IAH</c:v>
                </c:pt>
                <c:pt idx="21262">
                  <c:v>YX LGA IND</c:v>
                </c:pt>
                <c:pt idx="21263">
                  <c:v>YX LGA JAX</c:v>
                </c:pt>
                <c:pt idx="21264">
                  <c:v>YX LGA LEX</c:v>
                </c:pt>
                <c:pt idx="21265">
                  <c:v>YX LGA MCI</c:v>
                </c:pt>
                <c:pt idx="21266">
                  <c:v>YX LGA MEM</c:v>
                </c:pt>
                <c:pt idx="21267">
                  <c:v>YX LGA MIA</c:v>
                </c:pt>
                <c:pt idx="21268">
                  <c:v>YX LGA MKE</c:v>
                </c:pt>
                <c:pt idx="21269">
                  <c:v>YX LGA MSN</c:v>
                </c:pt>
                <c:pt idx="21270">
                  <c:v>YX LGA MSP</c:v>
                </c:pt>
                <c:pt idx="21271">
                  <c:v>YX LGA MSY</c:v>
                </c:pt>
                <c:pt idx="21272">
                  <c:v>YX LGA MVY</c:v>
                </c:pt>
                <c:pt idx="21273">
                  <c:v>YX LGA MYR</c:v>
                </c:pt>
                <c:pt idx="21274">
                  <c:v>YX LGA OMA</c:v>
                </c:pt>
                <c:pt idx="21275">
                  <c:v>YX LGA ORD</c:v>
                </c:pt>
                <c:pt idx="21276">
                  <c:v>YX LGA ORF</c:v>
                </c:pt>
                <c:pt idx="21277">
                  <c:v>YX LGA PBI</c:v>
                </c:pt>
                <c:pt idx="21278">
                  <c:v>YX LGA PHL</c:v>
                </c:pt>
                <c:pt idx="21279">
                  <c:v>YX LGA PIT</c:v>
                </c:pt>
                <c:pt idx="21280">
                  <c:v>YX LGA PWM</c:v>
                </c:pt>
                <c:pt idx="21281">
                  <c:v>YX LGA RDU</c:v>
                </c:pt>
                <c:pt idx="21282">
                  <c:v>YX LGA RIC</c:v>
                </c:pt>
                <c:pt idx="21283">
                  <c:v>YX LGA ROC</c:v>
                </c:pt>
                <c:pt idx="21284">
                  <c:v>YX LGA RSW</c:v>
                </c:pt>
                <c:pt idx="21285">
                  <c:v>YX LGA SAV</c:v>
                </c:pt>
                <c:pt idx="21286">
                  <c:v>YX LGA SDF</c:v>
                </c:pt>
                <c:pt idx="21287">
                  <c:v>YX LGA SRQ</c:v>
                </c:pt>
                <c:pt idx="21288">
                  <c:v>YX LGA STL</c:v>
                </c:pt>
                <c:pt idx="21289">
                  <c:v>YX LGA SYR</c:v>
                </c:pt>
                <c:pt idx="21290">
                  <c:v>YX LGA TVC</c:v>
                </c:pt>
                <c:pt idx="21291">
                  <c:v>YX LGA XNA</c:v>
                </c:pt>
                <c:pt idx="21292">
                  <c:v>YX LIT DEN</c:v>
                </c:pt>
                <c:pt idx="21293">
                  <c:v>YX LIT IAH</c:v>
                </c:pt>
                <c:pt idx="21294">
                  <c:v>YX LIT ORD</c:v>
                </c:pt>
                <c:pt idx="21295">
                  <c:v>YX LNK ORD</c:v>
                </c:pt>
                <c:pt idx="21296">
                  <c:v>YX MAF DEN</c:v>
                </c:pt>
                <c:pt idx="21297">
                  <c:v>YX MAF IAH</c:v>
                </c:pt>
                <c:pt idx="21298">
                  <c:v>YX MCI BOS</c:v>
                </c:pt>
                <c:pt idx="21299">
                  <c:v>YX MCI CLT</c:v>
                </c:pt>
                <c:pt idx="21300">
                  <c:v>YX MCI DCA</c:v>
                </c:pt>
                <c:pt idx="21301">
                  <c:v>YX MCI DEN</c:v>
                </c:pt>
                <c:pt idx="21302">
                  <c:v>YX MCI DTW</c:v>
                </c:pt>
                <c:pt idx="21303">
                  <c:v>YX MCI EWR</c:v>
                </c:pt>
                <c:pt idx="21304">
                  <c:v>YX MCI IAH</c:v>
                </c:pt>
                <c:pt idx="21305">
                  <c:v>YX MCI LGA</c:v>
                </c:pt>
                <c:pt idx="21306">
                  <c:v>YX MCI MCO</c:v>
                </c:pt>
                <c:pt idx="21307">
                  <c:v>YX MCI MIA</c:v>
                </c:pt>
                <c:pt idx="21308">
                  <c:v>YX MCI ORD</c:v>
                </c:pt>
                <c:pt idx="21309">
                  <c:v>YX MCI PHL</c:v>
                </c:pt>
                <c:pt idx="21310">
                  <c:v>YX MCO CMH</c:v>
                </c:pt>
                <c:pt idx="21311">
                  <c:v>YX MCO DCA</c:v>
                </c:pt>
                <c:pt idx="21312">
                  <c:v>YX MCO MCI</c:v>
                </c:pt>
                <c:pt idx="21313">
                  <c:v>YX MCO SDF</c:v>
                </c:pt>
                <c:pt idx="21314">
                  <c:v>YX MDT ORD</c:v>
                </c:pt>
                <c:pt idx="21315">
                  <c:v>YX MEM DCA</c:v>
                </c:pt>
                <c:pt idx="21316">
                  <c:v>YX MEM DEN</c:v>
                </c:pt>
                <c:pt idx="21317">
                  <c:v>YX MEM DTW</c:v>
                </c:pt>
                <c:pt idx="21318">
                  <c:v>YX MEM EWR</c:v>
                </c:pt>
                <c:pt idx="21319">
                  <c:v>YX MEM IAH</c:v>
                </c:pt>
                <c:pt idx="21320">
                  <c:v>YX MEM LGA</c:v>
                </c:pt>
                <c:pt idx="21321">
                  <c:v>YX MEM MIA</c:v>
                </c:pt>
                <c:pt idx="21322">
                  <c:v>YX MEM MSP</c:v>
                </c:pt>
                <c:pt idx="21323">
                  <c:v>YX MEM ORD</c:v>
                </c:pt>
                <c:pt idx="21324">
                  <c:v>YX MEM PHL</c:v>
                </c:pt>
                <c:pt idx="21325">
                  <c:v>YX MFE IAH</c:v>
                </c:pt>
                <c:pt idx="21326">
                  <c:v>YX MHT DCA</c:v>
                </c:pt>
                <c:pt idx="21327">
                  <c:v>YX MHT EWR</c:v>
                </c:pt>
                <c:pt idx="21328">
                  <c:v>YX MHT ORD</c:v>
                </c:pt>
                <c:pt idx="21329">
                  <c:v>YX MHT PHL</c:v>
                </c:pt>
                <c:pt idx="21330">
                  <c:v>YX MIA ATL</c:v>
                </c:pt>
                <c:pt idx="21331">
                  <c:v>YX MIA AUS</c:v>
                </c:pt>
                <c:pt idx="21332">
                  <c:v>YX MIA BNA</c:v>
                </c:pt>
                <c:pt idx="21333">
                  <c:v>YX MIA BUF</c:v>
                </c:pt>
                <c:pt idx="21334">
                  <c:v>YX MIA CHS</c:v>
                </c:pt>
                <c:pt idx="21335">
                  <c:v>YX MIA CLE</c:v>
                </c:pt>
                <c:pt idx="21336">
                  <c:v>YX MIA CMH</c:v>
                </c:pt>
                <c:pt idx="21337">
                  <c:v>YX MIA CVG</c:v>
                </c:pt>
                <c:pt idx="21338">
                  <c:v>YX MIA DTW</c:v>
                </c:pt>
                <c:pt idx="21339">
                  <c:v>YX MIA EWR</c:v>
                </c:pt>
                <c:pt idx="21340">
                  <c:v>YX MIA EYW</c:v>
                </c:pt>
                <c:pt idx="21341">
                  <c:v>YX MIA GRR</c:v>
                </c:pt>
                <c:pt idx="21342">
                  <c:v>YX MIA GSO</c:v>
                </c:pt>
                <c:pt idx="21343">
                  <c:v>YX MIA HOU</c:v>
                </c:pt>
                <c:pt idx="21344">
                  <c:v>YX MIA IAD</c:v>
                </c:pt>
                <c:pt idx="21345">
                  <c:v>YX MIA IAH</c:v>
                </c:pt>
                <c:pt idx="21346">
                  <c:v>YX MIA IND</c:v>
                </c:pt>
                <c:pt idx="21347">
                  <c:v>YX MIA JAX</c:v>
                </c:pt>
                <c:pt idx="21348">
                  <c:v>YX MIA LGA</c:v>
                </c:pt>
                <c:pt idx="21349">
                  <c:v>YX MIA MCI</c:v>
                </c:pt>
                <c:pt idx="21350">
                  <c:v>YX MIA MEM</c:v>
                </c:pt>
                <c:pt idx="21351">
                  <c:v>YX MIA MSP</c:v>
                </c:pt>
                <c:pt idx="21352">
                  <c:v>YX MIA MSY</c:v>
                </c:pt>
                <c:pt idx="21353">
                  <c:v>YX MIA OMA</c:v>
                </c:pt>
                <c:pt idx="21354">
                  <c:v>YX MIA ORD</c:v>
                </c:pt>
                <c:pt idx="21355">
                  <c:v>YX MIA ORF</c:v>
                </c:pt>
                <c:pt idx="21356">
                  <c:v>YX MIA PIT</c:v>
                </c:pt>
                <c:pt idx="21357">
                  <c:v>YX MIA RIC</c:v>
                </c:pt>
                <c:pt idx="21358">
                  <c:v>YX MIA RSW</c:v>
                </c:pt>
                <c:pt idx="21359">
                  <c:v>YX MIA SDF</c:v>
                </c:pt>
                <c:pt idx="21360">
                  <c:v>YX MIA STL</c:v>
                </c:pt>
                <c:pt idx="21361">
                  <c:v>YX MIA TPA</c:v>
                </c:pt>
                <c:pt idx="21362">
                  <c:v>YX MKE BOS</c:v>
                </c:pt>
                <c:pt idx="21363">
                  <c:v>YX MKE CLT</c:v>
                </c:pt>
                <c:pt idx="21364">
                  <c:v>YX MKE DEN</c:v>
                </c:pt>
                <c:pt idx="21365">
                  <c:v>YX MKE DTW</c:v>
                </c:pt>
                <c:pt idx="21366">
                  <c:v>YX MKE EWR</c:v>
                </c:pt>
                <c:pt idx="21367">
                  <c:v>YX MKE IAH</c:v>
                </c:pt>
                <c:pt idx="21368">
                  <c:v>YX MKE LGA</c:v>
                </c:pt>
                <c:pt idx="21369">
                  <c:v>YX MKE MSP</c:v>
                </c:pt>
                <c:pt idx="21370">
                  <c:v>YX MKE ORD</c:v>
                </c:pt>
                <c:pt idx="21371">
                  <c:v>YX MKE PHL</c:v>
                </c:pt>
                <c:pt idx="21372">
                  <c:v>YX MLI DEN</c:v>
                </c:pt>
                <c:pt idx="21373">
                  <c:v>YX MLI ORD</c:v>
                </c:pt>
                <c:pt idx="21374">
                  <c:v>YX MSN BOS</c:v>
                </c:pt>
                <c:pt idx="21375">
                  <c:v>YX MSN DCA</c:v>
                </c:pt>
                <c:pt idx="21376">
                  <c:v>YX MSN DTW</c:v>
                </c:pt>
                <c:pt idx="21377">
                  <c:v>YX MSN EWR</c:v>
                </c:pt>
                <c:pt idx="21378">
                  <c:v>YX MSN LGA</c:v>
                </c:pt>
                <c:pt idx="21379">
                  <c:v>YX MSN ORD</c:v>
                </c:pt>
                <c:pt idx="21380">
                  <c:v>YX MSN RDU</c:v>
                </c:pt>
                <c:pt idx="21381">
                  <c:v>YX MSP BOS</c:v>
                </c:pt>
                <c:pt idx="21382">
                  <c:v>YX MSP CMH</c:v>
                </c:pt>
                <c:pt idx="21383">
                  <c:v>YX MSP DCA</c:v>
                </c:pt>
                <c:pt idx="21384">
                  <c:v>YX MSP DFW</c:v>
                </c:pt>
                <c:pt idx="21385">
                  <c:v>YX MSP DTW</c:v>
                </c:pt>
                <c:pt idx="21386">
                  <c:v>YX MSP EWR</c:v>
                </c:pt>
                <c:pt idx="21387">
                  <c:v>YX MSP IAH</c:v>
                </c:pt>
                <c:pt idx="21388">
                  <c:v>YX MSP IND</c:v>
                </c:pt>
                <c:pt idx="21389">
                  <c:v>YX MSP JFK</c:v>
                </c:pt>
                <c:pt idx="21390">
                  <c:v>YX MSP LGA</c:v>
                </c:pt>
                <c:pt idx="21391">
                  <c:v>YX MSP MEM</c:v>
                </c:pt>
                <c:pt idx="21392">
                  <c:v>YX MSP MIA</c:v>
                </c:pt>
                <c:pt idx="21393">
                  <c:v>YX MSP ORD</c:v>
                </c:pt>
                <c:pt idx="21394">
                  <c:v>YX MSP ORF</c:v>
                </c:pt>
                <c:pt idx="21395">
                  <c:v>YX MSP PHL</c:v>
                </c:pt>
                <c:pt idx="21396">
                  <c:v>YX MSP RIC</c:v>
                </c:pt>
                <c:pt idx="21397">
                  <c:v>YX MSY BOS</c:v>
                </c:pt>
                <c:pt idx="21398">
                  <c:v>YX MSY CLT</c:v>
                </c:pt>
                <c:pt idx="21399">
                  <c:v>YX MSY DCA</c:v>
                </c:pt>
                <c:pt idx="21400">
                  <c:v>YX MSY DEN</c:v>
                </c:pt>
                <c:pt idx="21401">
                  <c:v>YX MSY DTW</c:v>
                </c:pt>
                <c:pt idx="21402">
                  <c:v>YX MSY EWR</c:v>
                </c:pt>
                <c:pt idx="21403">
                  <c:v>YX MSY IAH</c:v>
                </c:pt>
                <c:pt idx="21404">
                  <c:v>YX MSY LGA</c:v>
                </c:pt>
                <c:pt idx="21405">
                  <c:v>YX MSY MIA</c:v>
                </c:pt>
                <c:pt idx="21406">
                  <c:v>YX MSY ORD</c:v>
                </c:pt>
                <c:pt idx="21407">
                  <c:v>YX MSY PHL</c:v>
                </c:pt>
                <c:pt idx="21408">
                  <c:v>YX MVY DCA</c:v>
                </c:pt>
                <c:pt idx="21409">
                  <c:v>YX MVY LGA</c:v>
                </c:pt>
                <c:pt idx="21410">
                  <c:v>YX MYR BOS</c:v>
                </c:pt>
                <c:pt idx="21411">
                  <c:v>YX MYR DCA</c:v>
                </c:pt>
                <c:pt idx="21412">
                  <c:v>YX MYR EWR</c:v>
                </c:pt>
                <c:pt idx="21413">
                  <c:v>YX MYR LGA</c:v>
                </c:pt>
                <c:pt idx="21414">
                  <c:v>YX MYR ORD</c:v>
                </c:pt>
                <c:pt idx="21415">
                  <c:v>YX MYR PHL</c:v>
                </c:pt>
                <c:pt idx="21416">
                  <c:v>YX OKC CLT</c:v>
                </c:pt>
                <c:pt idx="21417">
                  <c:v>YX OKC DEN</c:v>
                </c:pt>
                <c:pt idx="21418">
                  <c:v>YX OKC EWR</c:v>
                </c:pt>
                <c:pt idx="21419">
                  <c:v>YX OKC IAH</c:v>
                </c:pt>
                <c:pt idx="21420">
                  <c:v>YX OKC ORD</c:v>
                </c:pt>
                <c:pt idx="21421">
                  <c:v>YX OKC PHL</c:v>
                </c:pt>
                <c:pt idx="21422">
                  <c:v>YX OMA CLT</c:v>
                </c:pt>
                <c:pt idx="21423">
                  <c:v>YX OMA DCA</c:v>
                </c:pt>
                <c:pt idx="21424">
                  <c:v>YX OMA DEN</c:v>
                </c:pt>
                <c:pt idx="21425">
                  <c:v>YX OMA EWR</c:v>
                </c:pt>
                <c:pt idx="21426">
                  <c:v>YX OMA IAH</c:v>
                </c:pt>
                <c:pt idx="21427">
                  <c:v>YX OMA LGA</c:v>
                </c:pt>
                <c:pt idx="21428">
                  <c:v>YX OMA MIA</c:v>
                </c:pt>
                <c:pt idx="21429">
                  <c:v>YX OMA ORD</c:v>
                </c:pt>
                <c:pt idx="21430">
                  <c:v>YX OMA PHL</c:v>
                </c:pt>
                <c:pt idx="21431">
                  <c:v>YX ORD ABQ</c:v>
                </c:pt>
                <c:pt idx="21432">
                  <c:v>YX ORD ALB</c:v>
                </c:pt>
                <c:pt idx="21433">
                  <c:v>YX ORD ATL</c:v>
                </c:pt>
                <c:pt idx="21434">
                  <c:v>YX ORD AUS</c:v>
                </c:pt>
                <c:pt idx="21435">
                  <c:v>YX ORD BDL</c:v>
                </c:pt>
                <c:pt idx="21436">
                  <c:v>YX ORD BHM</c:v>
                </c:pt>
                <c:pt idx="21437">
                  <c:v>YX ORD BNA</c:v>
                </c:pt>
                <c:pt idx="21438">
                  <c:v>YX ORD BOS</c:v>
                </c:pt>
                <c:pt idx="21439">
                  <c:v>YX ORD BRO</c:v>
                </c:pt>
                <c:pt idx="21440">
                  <c:v>YX ORD BTV</c:v>
                </c:pt>
                <c:pt idx="21441">
                  <c:v>YX ORD BUF</c:v>
                </c:pt>
                <c:pt idx="21442">
                  <c:v>YX ORD BWI</c:v>
                </c:pt>
                <c:pt idx="21443">
                  <c:v>YX ORD CHS</c:v>
                </c:pt>
                <c:pt idx="21444">
                  <c:v>YX ORD CID</c:v>
                </c:pt>
                <c:pt idx="21445">
                  <c:v>YX ORD CLE</c:v>
                </c:pt>
                <c:pt idx="21446">
                  <c:v>YX ORD CLT</c:v>
                </c:pt>
                <c:pt idx="21447">
                  <c:v>YX ORD CMH</c:v>
                </c:pt>
                <c:pt idx="21448">
                  <c:v>YX ORD COS</c:v>
                </c:pt>
                <c:pt idx="21449">
                  <c:v>YX ORD CVG</c:v>
                </c:pt>
                <c:pt idx="21450">
                  <c:v>YX ORD DAY</c:v>
                </c:pt>
                <c:pt idx="21451">
                  <c:v>YX ORD DCA</c:v>
                </c:pt>
                <c:pt idx="21452">
                  <c:v>YX ORD DFW</c:v>
                </c:pt>
                <c:pt idx="21453">
                  <c:v>YX ORD DSM</c:v>
                </c:pt>
                <c:pt idx="21454">
                  <c:v>YX ORD DTW</c:v>
                </c:pt>
                <c:pt idx="21455">
                  <c:v>YX ORD ELP</c:v>
                </c:pt>
                <c:pt idx="21456">
                  <c:v>YX ORD EWR</c:v>
                </c:pt>
                <c:pt idx="21457">
                  <c:v>YX ORD EYW</c:v>
                </c:pt>
                <c:pt idx="21458">
                  <c:v>YX ORD FSD</c:v>
                </c:pt>
                <c:pt idx="21459">
                  <c:v>YX ORD GRR</c:v>
                </c:pt>
                <c:pt idx="21460">
                  <c:v>YX ORD GSP</c:v>
                </c:pt>
                <c:pt idx="21461">
                  <c:v>YX ORD IAH</c:v>
                </c:pt>
                <c:pt idx="21462">
                  <c:v>YX ORD ICT</c:v>
                </c:pt>
                <c:pt idx="21463">
                  <c:v>YX ORD IND</c:v>
                </c:pt>
                <c:pt idx="21464">
                  <c:v>YX ORD JAX</c:v>
                </c:pt>
                <c:pt idx="21465">
                  <c:v>YX ORD JFK</c:v>
                </c:pt>
                <c:pt idx="21466">
                  <c:v>YX ORD LAN</c:v>
                </c:pt>
                <c:pt idx="21467">
                  <c:v>YX ORD LFT</c:v>
                </c:pt>
                <c:pt idx="21468">
                  <c:v>YX ORD LGA</c:v>
                </c:pt>
                <c:pt idx="21469">
                  <c:v>YX ORD LIT</c:v>
                </c:pt>
                <c:pt idx="21470">
                  <c:v>YX ORD LNK</c:v>
                </c:pt>
                <c:pt idx="21471">
                  <c:v>YX ORD MCI</c:v>
                </c:pt>
                <c:pt idx="21472">
                  <c:v>YX ORD MDT</c:v>
                </c:pt>
                <c:pt idx="21473">
                  <c:v>YX ORD MEM</c:v>
                </c:pt>
                <c:pt idx="21474">
                  <c:v>YX ORD MHT</c:v>
                </c:pt>
                <c:pt idx="21475">
                  <c:v>YX ORD MIA</c:v>
                </c:pt>
                <c:pt idx="21476">
                  <c:v>YX ORD MKE</c:v>
                </c:pt>
                <c:pt idx="21477">
                  <c:v>YX ORD MLI</c:v>
                </c:pt>
                <c:pt idx="21478">
                  <c:v>YX ORD MSN</c:v>
                </c:pt>
                <c:pt idx="21479">
                  <c:v>YX ORD MSP</c:v>
                </c:pt>
                <c:pt idx="21480">
                  <c:v>YX ORD MSY</c:v>
                </c:pt>
                <c:pt idx="21481">
                  <c:v>YX ORD MYR</c:v>
                </c:pt>
                <c:pt idx="21482">
                  <c:v>YX ORD OKC</c:v>
                </c:pt>
                <c:pt idx="21483">
                  <c:v>YX ORD OMA</c:v>
                </c:pt>
                <c:pt idx="21484">
                  <c:v>YX ORD ORF</c:v>
                </c:pt>
                <c:pt idx="21485">
                  <c:v>YX ORD PBI</c:v>
                </c:pt>
                <c:pt idx="21486">
                  <c:v>YX ORD PIT</c:v>
                </c:pt>
                <c:pt idx="21487">
                  <c:v>YX ORD PNS</c:v>
                </c:pt>
                <c:pt idx="21488">
                  <c:v>YX ORD PVD</c:v>
                </c:pt>
                <c:pt idx="21489">
                  <c:v>YX ORD PWM</c:v>
                </c:pt>
                <c:pt idx="21490">
                  <c:v>YX ORD RDU</c:v>
                </c:pt>
                <c:pt idx="21491">
                  <c:v>YX ORD ROC</c:v>
                </c:pt>
                <c:pt idx="21492">
                  <c:v>YX ORD SAT</c:v>
                </c:pt>
                <c:pt idx="21493">
                  <c:v>YX ORD SAV</c:v>
                </c:pt>
                <c:pt idx="21494">
                  <c:v>YX ORD SDF</c:v>
                </c:pt>
                <c:pt idx="21495">
                  <c:v>YX ORD SLC</c:v>
                </c:pt>
                <c:pt idx="21496">
                  <c:v>YX ORD SRQ</c:v>
                </c:pt>
                <c:pt idx="21497">
                  <c:v>YX ORD STL</c:v>
                </c:pt>
                <c:pt idx="21498">
                  <c:v>YX ORD SYR</c:v>
                </c:pt>
                <c:pt idx="21499">
                  <c:v>YX ORD TUL</c:v>
                </c:pt>
                <c:pt idx="21500">
                  <c:v>YX ORD TVC</c:v>
                </c:pt>
                <c:pt idx="21501">
                  <c:v>YX ORD TYS</c:v>
                </c:pt>
                <c:pt idx="21502">
                  <c:v>YX ORD XNA</c:v>
                </c:pt>
                <c:pt idx="21503">
                  <c:v>YX ORF BOS</c:v>
                </c:pt>
                <c:pt idx="21504">
                  <c:v>YX ORF DCA</c:v>
                </c:pt>
                <c:pt idx="21505">
                  <c:v>YX ORF DTW</c:v>
                </c:pt>
                <c:pt idx="21506">
                  <c:v>YX ORF EWR</c:v>
                </c:pt>
                <c:pt idx="21507">
                  <c:v>YX ORF IAH</c:v>
                </c:pt>
                <c:pt idx="21508">
                  <c:v>YX ORF LGA</c:v>
                </c:pt>
                <c:pt idx="21509">
                  <c:v>YX ORF MIA</c:v>
                </c:pt>
                <c:pt idx="21510">
                  <c:v>YX ORF ORD</c:v>
                </c:pt>
                <c:pt idx="21511">
                  <c:v>YX ORF PHL</c:v>
                </c:pt>
                <c:pt idx="21512">
                  <c:v>YX PBI BOS</c:v>
                </c:pt>
                <c:pt idx="21513">
                  <c:v>YX PBI DCA</c:v>
                </c:pt>
                <c:pt idx="21514">
                  <c:v>YX PBI EWR</c:v>
                </c:pt>
                <c:pt idx="21515">
                  <c:v>YX PBI LGA</c:v>
                </c:pt>
                <c:pt idx="21516">
                  <c:v>YX PBI ORD</c:v>
                </c:pt>
                <c:pt idx="21517">
                  <c:v>YX PBI PHL</c:v>
                </c:pt>
                <c:pt idx="21518">
                  <c:v>YX PHF CLT</c:v>
                </c:pt>
                <c:pt idx="21519">
                  <c:v>YX PHL AGS</c:v>
                </c:pt>
                <c:pt idx="21520">
                  <c:v>YX PHL ALB</c:v>
                </c:pt>
                <c:pt idx="21521">
                  <c:v>YX PHL ATL</c:v>
                </c:pt>
                <c:pt idx="21522">
                  <c:v>YX PHL BDL</c:v>
                </c:pt>
                <c:pt idx="21523">
                  <c:v>YX PHL BGR</c:v>
                </c:pt>
                <c:pt idx="21524">
                  <c:v>YX PHL BNA</c:v>
                </c:pt>
                <c:pt idx="21525">
                  <c:v>YX PHL BOS</c:v>
                </c:pt>
                <c:pt idx="21526">
                  <c:v>YX PHL BTV</c:v>
                </c:pt>
                <c:pt idx="21527">
                  <c:v>YX PHL BUF</c:v>
                </c:pt>
                <c:pt idx="21528">
                  <c:v>YX PHL BWI</c:v>
                </c:pt>
                <c:pt idx="21529">
                  <c:v>YX PHL CHS</c:v>
                </c:pt>
                <c:pt idx="21530">
                  <c:v>YX PHL CLE</c:v>
                </c:pt>
                <c:pt idx="21531">
                  <c:v>YX PHL CMH</c:v>
                </c:pt>
                <c:pt idx="21532">
                  <c:v>YX PHL CVG</c:v>
                </c:pt>
                <c:pt idx="21533">
                  <c:v>YX PHL DCA</c:v>
                </c:pt>
                <c:pt idx="21534">
                  <c:v>YX PHL DSM</c:v>
                </c:pt>
                <c:pt idx="21535">
                  <c:v>YX PHL DTW</c:v>
                </c:pt>
                <c:pt idx="21536">
                  <c:v>YX PHL GRR</c:v>
                </c:pt>
                <c:pt idx="21537">
                  <c:v>YX PHL GSO</c:v>
                </c:pt>
                <c:pt idx="21538">
                  <c:v>YX PHL IAH</c:v>
                </c:pt>
                <c:pt idx="21539">
                  <c:v>YX PHL ILM</c:v>
                </c:pt>
                <c:pt idx="21540">
                  <c:v>YX PHL IND</c:v>
                </c:pt>
                <c:pt idx="21541">
                  <c:v>YX PHL JAX</c:v>
                </c:pt>
                <c:pt idx="21542">
                  <c:v>YX PHL LGA</c:v>
                </c:pt>
                <c:pt idx="21543">
                  <c:v>YX PHL MCI</c:v>
                </c:pt>
                <c:pt idx="21544">
                  <c:v>YX PHL MEM</c:v>
                </c:pt>
                <c:pt idx="21545">
                  <c:v>YX PHL MHT</c:v>
                </c:pt>
                <c:pt idx="21546">
                  <c:v>YX PHL MKE</c:v>
                </c:pt>
                <c:pt idx="21547">
                  <c:v>YX PHL MSP</c:v>
                </c:pt>
                <c:pt idx="21548">
                  <c:v>YX PHL MSY</c:v>
                </c:pt>
                <c:pt idx="21549">
                  <c:v>YX PHL MYR</c:v>
                </c:pt>
                <c:pt idx="21550">
                  <c:v>YX PHL OKC</c:v>
                </c:pt>
                <c:pt idx="21551">
                  <c:v>YX PHL OMA</c:v>
                </c:pt>
                <c:pt idx="21552">
                  <c:v>YX PHL ORF</c:v>
                </c:pt>
                <c:pt idx="21553">
                  <c:v>YX PHL PBI</c:v>
                </c:pt>
                <c:pt idx="21554">
                  <c:v>YX PHL PIT</c:v>
                </c:pt>
                <c:pt idx="21555">
                  <c:v>YX PHL PNS</c:v>
                </c:pt>
                <c:pt idx="21556">
                  <c:v>YX PHL PVD</c:v>
                </c:pt>
                <c:pt idx="21557">
                  <c:v>YX PHL PWM</c:v>
                </c:pt>
                <c:pt idx="21558">
                  <c:v>YX PHL RDU</c:v>
                </c:pt>
                <c:pt idx="21559">
                  <c:v>YX PHL RIC</c:v>
                </c:pt>
                <c:pt idx="21560">
                  <c:v>YX PHL ROC</c:v>
                </c:pt>
                <c:pt idx="21561">
                  <c:v>YX PHL RSW</c:v>
                </c:pt>
                <c:pt idx="21562">
                  <c:v>YX PHL SAV</c:v>
                </c:pt>
                <c:pt idx="21563">
                  <c:v>YX PHL SDF</c:v>
                </c:pt>
                <c:pt idx="21564">
                  <c:v>YX PHL STL</c:v>
                </c:pt>
                <c:pt idx="21565">
                  <c:v>YX PHL SYR</c:v>
                </c:pt>
                <c:pt idx="21566">
                  <c:v>YX PIT BOS</c:v>
                </c:pt>
                <c:pt idx="21567">
                  <c:v>YX PIT CLT</c:v>
                </c:pt>
                <c:pt idx="21568">
                  <c:v>YX PIT DCA</c:v>
                </c:pt>
                <c:pt idx="21569">
                  <c:v>YX PIT DEN</c:v>
                </c:pt>
                <c:pt idx="21570">
                  <c:v>YX PIT DTW</c:v>
                </c:pt>
                <c:pt idx="21571">
                  <c:v>YX PIT EWR</c:v>
                </c:pt>
                <c:pt idx="21572">
                  <c:v>YX PIT IAH</c:v>
                </c:pt>
                <c:pt idx="21573">
                  <c:v>YX PIT JFK</c:v>
                </c:pt>
                <c:pt idx="21574">
                  <c:v>YX PIT LGA</c:v>
                </c:pt>
                <c:pt idx="21575">
                  <c:v>YX PIT MIA</c:v>
                </c:pt>
                <c:pt idx="21576">
                  <c:v>YX PIT ORD</c:v>
                </c:pt>
                <c:pt idx="21577">
                  <c:v>YX PIT PHL</c:v>
                </c:pt>
                <c:pt idx="21578">
                  <c:v>YX PNS CLT</c:v>
                </c:pt>
                <c:pt idx="21579">
                  <c:v>YX PNS DCA</c:v>
                </c:pt>
                <c:pt idx="21580">
                  <c:v>YX PNS IAH</c:v>
                </c:pt>
                <c:pt idx="21581">
                  <c:v>YX PNS ORD</c:v>
                </c:pt>
                <c:pt idx="21582">
                  <c:v>YX PNS PHL</c:v>
                </c:pt>
                <c:pt idx="21583">
                  <c:v>YX PVD DCA</c:v>
                </c:pt>
                <c:pt idx="21584">
                  <c:v>YX PVD EWR</c:v>
                </c:pt>
                <c:pt idx="21585">
                  <c:v>YX PVD ORD</c:v>
                </c:pt>
                <c:pt idx="21586">
                  <c:v>YX PVD PHL</c:v>
                </c:pt>
                <c:pt idx="21587">
                  <c:v>YX PWM DCA</c:v>
                </c:pt>
                <c:pt idx="21588">
                  <c:v>YX PWM EWR</c:v>
                </c:pt>
                <c:pt idx="21589">
                  <c:v>YX PWM LGA</c:v>
                </c:pt>
                <c:pt idx="21590">
                  <c:v>YX PWM ORD</c:v>
                </c:pt>
                <c:pt idx="21591">
                  <c:v>YX PWM PHL</c:v>
                </c:pt>
                <c:pt idx="21592">
                  <c:v>YX RAP DEN</c:v>
                </c:pt>
                <c:pt idx="21593">
                  <c:v>YX RAP EWR</c:v>
                </c:pt>
                <c:pt idx="21594">
                  <c:v>YX RAP ORD</c:v>
                </c:pt>
                <c:pt idx="21595">
                  <c:v>YX RDU BOS</c:v>
                </c:pt>
                <c:pt idx="21596">
                  <c:v>YX RDU CMH</c:v>
                </c:pt>
                <c:pt idx="21597">
                  <c:v>YX RDU DCA</c:v>
                </c:pt>
                <c:pt idx="21598">
                  <c:v>YX RDU EWR</c:v>
                </c:pt>
                <c:pt idx="21599">
                  <c:v>YX RDU IAH</c:v>
                </c:pt>
                <c:pt idx="21600">
                  <c:v>YX RDU JFK</c:v>
                </c:pt>
                <c:pt idx="21601">
                  <c:v>YX RDU LGA</c:v>
                </c:pt>
                <c:pt idx="21602">
                  <c:v>YX RDU MSN</c:v>
                </c:pt>
                <c:pt idx="21603">
                  <c:v>YX RDU ORD</c:v>
                </c:pt>
                <c:pt idx="21604">
                  <c:v>YX RDU PHL</c:v>
                </c:pt>
                <c:pt idx="21605">
                  <c:v>YX RIC BOS</c:v>
                </c:pt>
                <c:pt idx="21606">
                  <c:v>YX RIC DTW</c:v>
                </c:pt>
                <c:pt idx="21607">
                  <c:v>YX RIC EWR</c:v>
                </c:pt>
                <c:pt idx="21608">
                  <c:v>YX RIC LGA</c:v>
                </c:pt>
                <c:pt idx="21609">
                  <c:v>YX RIC MIA</c:v>
                </c:pt>
                <c:pt idx="21610">
                  <c:v>YX RIC MSP</c:v>
                </c:pt>
                <c:pt idx="21611">
                  <c:v>YX RIC PHL</c:v>
                </c:pt>
                <c:pt idx="21612">
                  <c:v>YX ROC CLT</c:v>
                </c:pt>
                <c:pt idx="21613">
                  <c:v>YX ROC DCA</c:v>
                </c:pt>
                <c:pt idx="21614">
                  <c:v>YX ROC DTW</c:v>
                </c:pt>
                <c:pt idx="21615">
                  <c:v>YX ROC EWR</c:v>
                </c:pt>
                <c:pt idx="21616">
                  <c:v>YX ROC JFK</c:v>
                </c:pt>
                <c:pt idx="21617">
                  <c:v>YX ROC LGA</c:v>
                </c:pt>
                <c:pt idx="21618">
                  <c:v>YX ROC ORD</c:v>
                </c:pt>
                <c:pt idx="21619">
                  <c:v>YX ROC PHL</c:v>
                </c:pt>
                <c:pt idx="21620">
                  <c:v>YX RSW BOS</c:v>
                </c:pt>
                <c:pt idx="21621">
                  <c:v>YX RSW CMH</c:v>
                </c:pt>
                <c:pt idx="21622">
                  <c:v>YX RSW DCA</c:v>
                </c:pt>
                <c:pt idx="21623">
                  <c:v>YX RSW EWR</c:v>
                </c:pt>
                <c:pt idx="21624">
                  <c:v>YX RSW IAH</c:v>
                </c:pt>
                <c:pt idx="21625">
                  <c:v>YX RSW IND</c:v>
                </c:pt>
                <c:pt idx="21626">
                  <c:v>YX RSW LGA</c:v>
                </c:pt>
                <c:pt idx="21627">
                  <c:v>YX RSW MIA</c:v>
                </c:pt>
                <c:pt idx="21628">
                  <c:v>YX RSW PHL</c:v>
                </c:pt>
                <c:pt idx="21629">
                  <c:v>YX SAT DEN</c:v>
                </c:pt>
                <c:pt idx="21630">
                  <c:v>YX SAT EWR</c:v>
                </c:pt>
                <c:pt idx="21631">
                  <c:v>YX SAT IAH</c:v>
                </c:pt>
                <c:pt idx="21632">
                  <c:v>YX SAV CLT</c:v>
                </c:pt>
                <c:pt idx="21633">
                  <c:v>YX SAV DCA</c:v>
                </c:pt>
                <c:pt idx="21634">
                  <c:v>YX SAV EWR</c:v>
                </c:pt>
                <c:pt idx="21635">
                  <c:v>YX SAV IAH</c:v>
                </c:pt>
                <c:pt idx="21636">
                  <c:v>YX SAV JFK</c:v>
                </c:pt>
                <c:pt idx="21637">
                  <c:v>YX SAV LGA</c:v>
                </c:pt>
                <c:pt idx="21638">
                  <c:v>YX SAV ORD</c:v>
                </c:pt>
                <c:pt idx="21639">
                  <c:v>YX SAV PHL</c:v>
                </c:pt>
                <c:pt idx="21640">
                  <c:v>YX SDF CLT</c:v>
                </c:pt>
                <c:pt idx="21641">
                  <c:v>YX SDF DCA</c:v>
                </c:pt>
                <c:pt idx="21642">
                  <c:v>YX SDF DEN</c:v>
                </c:pt>
                <c:pt idx="21643">
                  <c:v>YX SDF DTW</c:v>
                </c:pt>
                <c:pt idx="21644">
                  <c:v>YX SDF EWR</c:v>
                </c:pt>
                <c:pt idx="21645">
                  <c:v>YX SDF IAH</c:v>
                </c:pt>
                <c:pt idx="21646">
                  <c:v>YX SDF LGA</c:v>
                </c:pt>
                <c:pt idx="21647">
                  <c:v>YX SDF MCO</c:v>
                </c:pt>
                <c:pt idx="21648">
                  <c:v>YX SDF MIA</c:v>
                </c:pt>
                <c:pt idx="21649">
                  <c:v>YX SDF ORD</c:v>
                </c:pt>
                <c:pt idx="21650">
                  <c:v>YX SDF PHL</c:v>
                </c:pt>
                <c:pt idx="21651">
                  <c:v>YX SLC DEN</c:v>
                </c:pt>
                <c:pt idx="21652">
                  <c:v>YX SLC IAH</c:v>
                </c:pt>
                <c:pt idx="21653">
                  <c:v>YX SLC ORD</c:v>
                </c:pt>
                <c:pt idx="21654">
                  <c:v>YX SRQ DCA</c:v>
                </c:pt>
                <c:pt idx="21655">
                  <c:v>YX SRQ EWR</c:v>
                </c:pt>
                <c:pt idx="21656">
                  <c:v>YX SRQ LGA</c:v>
                </c:pt>
                <c:pt idx="21657">
                  <c:v>YX SRQ ORD</c:v>
                </c:pt>
                <c:pt idx="21658">
                  <c:v>YX STL DCA</c:v>
                </c:pt>
                <c:pt idx="21659">
                  <c:v>YX STL DEN</c:v>
                </c:pt>
                <c:pt idx="21660">
                  <c:v>YX STL EWR</c:v>
                </c:pt>
                <c:pt idx="21661">
                  <c:v>YX STL IAH</c:v>
                </c:pt>
                <c:pt idx="21662">
                  <c:v>YX STL LGA</c:v>
                </c:pt>
                <c:pt idx="21663">
                  <c:v>YX STL MIA</c:v>
                </c:pt>
                <c:pt idx="21664">
                  <c:v>YX STL ORD</c:v>
                </c:pt>
                <c:pt idx="21665">
                  <c:v>YX STL PHL</c:v>
                </c:pt>
                <c:pt idx="21666">
                  <c:v>YX SYR DCA</c:v>
                </c:pt>
                <c:pt idx="21667">
                  <c:v>YX SYR DTW</c:v>
                </c:pt>
                <c:pt idx="21668">
                  <c:v>YX SYR EWR</c:v>
                </c:pt>
                <c:pt idx="21669">
                  <c:v>YX SYR JFK</c:v>
                </c:pt>
                <c:pt idx="21670">
                  <c:v>YX SYR LGA</c:v>
                </c:pt>
                <c:pt idx="21671">
                  <c:v>YX SYR ORD</c:v>
                </c:pt>
                <c:pt idx="21672">
                  <c:v>YX SYR PHL</c:v>
                </c:pt>
                <c:pt idx="21673">
                  <c:v>YX TLH CLT</c:v>
                </c:pt>
                <c:pt idx="21674">
                  <c:v>YX TLH DCA</c:v>
                </c:pt>
                <c:pt idx="21675">
                  <c:v>YX TPA EWR</c:v>
                </c:pt>
                <c:pt idx="21676">
                  <c:v>YX TPA MIA</c:v>
                </c:pt>
                <c:pt idx="21677">
                  <c:v>YX TUL DEN</c:v>
                </c:pt>
                <c:pt idx="21678">
                  <c:v>YX TUL IAH</c:v>
                </c:pt>
                <c:pt idx="21679">
                  <c:v>YX TUL ORD</c:v>
                </c:pt>
                <c:pt idx="21680">
                  <c:v>YX TVC DTW</c:v>
                </c:pt>
                <c:pt idx="21681">
                  <c:v>YX TVC EWR</c:v>
                </c:pt>
                <c:pt idx="21682">
                  <c:v>YX TVC LGA</c:v>
                </c:pt>
                <c:pt idx="21683">
                  <c:v>YX TVC ORD</c:v>
                </c:pt>
                <c:pt idx="21684">
                  <c:v>YX TYS EWR</c:v>
                </c:pt>
                <c:pt idx="21685">
                  <c:v>YX TYS ORD</c:v>
                </c:pt>
                <c:pt idx="21686">
                  <c:v>YX VPS DCA</c:v>
                </c:pt>
                <c:pt idx="21687">
                  <c:v>YX XNA CLT</c:v>
                </c:pt>
                <c:pt idx="21688">
                  <c:v>YX XNA DCA</c:v>
                </c:pt>
                <c:pt idx="21689">
                  <c:v>YX XNA DEN</c:v>
                </c:pt>
                <c:pt idx="21690">
                  <c:v>YX XNA EWR</c:v>
                </c:pt>
                <c:pt idx="21691">
                  <c:v>YX XNA IAH</c:v>
                </c:pt>
                <c:pt idx="21692">
                  <c:v>YX XNA LGA</c:v>
                </c:pt>
                <c:pt idx="21693">
                  <c:v>YX XNA ORD</c:v>
                </c:pt>
              </c:strCache>
            </c:strRef>
          </c:cat>
          <c:val>
            <c:numRef>
              <c:f>ADA22OUT!$B$1:$B$21694</c:f>
              <c:numCache>
                <c:formatCode>General</c:formatCode>
                <c:ptCount val="21694"/>
                <c:pt idx="0">
                  <c:v>-39</c:v>
                </c:pt>
                <c:pt idx="1">
                  <c:v>-41</c:v>
                </c:pt>
                <c:pt idx="2">
                  <c:v>0</c:v>
                </c:pt>
                <c:pt idx="3">
                  <c:v>-34</c:v>
                </c:pt>
                <c:pt idx="4">
                  <c:v>-13</c:v>
                </c:pt>
                <c:pt idx="5">
                  <c:v>-36</c:v>
                </c:pt>
                <c:pt idx="6">
                  <c:v>-35</c:v>
                </c:pt>
                <c:pt idx="7">
                  <c:v>-38</c:v>
                </c:pt>
                <c:pt idx="8">
                  <c:v>-46</c:v>
                </c:pt>
                <c:pt idx="9">
                  <c:v>-24</c:v>
                </c:pt>
                <c:pt idx="10">
                  <c:v>-62</c:v>
                </c:pt>
                <c:pt idx="11">
                  <c:v>-27</c:v>
                </c:pt>
                <c:pt idx="12">
                  <c:v>-52</c:v>
                </c:pt>
                <c:pt idx="13">
                  <c:v>-39</c:v>
                </c:pt>
                <c:pt idx="14">
                  <c:v>-29</c:v>
                </c:pt>
                <c:pt idx="15">
                  <c:v>-33</c:v>
                </c:pt>
                <c:pt idx="16">
                  <c:v>-35</c:v>
                </c:pt>
                <c:pt idx="17">
                  <c:v>-32</c:v>
                </c:pt>
                <c:pt idx="18">
                  <c:v>-27</c:v>
                </c:pt>
                <c:pt idx="19">
                  <c:v>-36</c:v>
                </c:pt>
                <c:pt idx="20">
                  <c:v>-25</c:v>
                </c:pt>
                <c:pt idx="21">
                  <c:v>-36</c:v>
                </c:pt>
                <c:pt idx="22">
                  <c:v>-32</c:v>
                </c:pt>
                <c:pt idx="23">
                  <c:v>-39</c:v>
                </c:pt>
                <c:pt idx="24">
                  <c:v>-28</c:v>
                </c:pt>
                <c:pt idx="25">
                  <c:v>-24</c:v>
                </c:pt>
                <c:pt idx="26">
                  <c:v>-27</c:v>
                </c:pt>
                <c:pt idx="27">
                  <c:v>-30</c:v>
                </c:pt>
                <c:pt idx="28">
                  <c:v>-34</c:v>
                </c:pt>
                <c:pt idx="29">
                  <c:v>-32</c:v>
                </c:pt>
                <c:pt idx="30">
                  <c:v>-35</c:v>
                </c:pt>
                <c:pt idx="31">
                  <c:v>-32</c:v>
                </c:pt>
                <c:pt idx="32">
                  <c:v>-27</c:v>
                </c:pt>
                <c:pt idx="33">
                  <c:v>-22</c:v>
                </c:pt>
                <c:pt idx="34">
                  <c:v>-23</c:v>
                </c:pt>
                <c:pt idx="35">
                  <c:v>-27</c:v>
                </c:pt>
                <c:pt idx="36">
                  <c:v>-30</c:v>
                </c:pt>
                <c:pt idx="37">
                  <c:v>-32</c:v>
                </c:pt>
                <c:pt idx="38">
                  <c:v>-29</c:v>
                </c:pt>
                <c:pt idx="39">
                  <c:v>-28</c:v>
                </c:pt>
                <c:pt idx="40">
                  <c:v>-36</c:v>
                </c:pt>
                <c:pt idx="41">
                  <c:v>-36</c:v>
                </c:pt>
                <c:pt idx="42">
                  <c:v>-24</c:v>
                </c:pt>
                <c:pt idx="43">
                  <c:v>-30</c:v>
                </c:pt>
                <c:pt idx="44">
                  <c:v>-23</c:v>
                </c:pt>
                <c:pt idx="45">
                  <c:v>-26</c:v>
                </c:pt>
                <c:pt idx="46">
                  <c:v>-15</c:v>
                </c:pt>
                <c:pt idx="47">
                  <c:v>-1</c:v>
                </c:pt>
                <c:pt idx="48">
                  <c:v>-26</c:v>
                </c:pt>
                <c:pt idx="49">
                  <c:v>-17</c:v>
                </c:pt>
                <c:pt idx="50">
                  <c:v>16</c:v>
                </c:pt>
                <c:pt idx="51">
                  <c:v>-20</c:v>
                </c:pt>
                <c:pt idx="52">
                  <c:v>-38</c:v>
                </c:pt>
                <c:pt idx="53">
                  <c:v>-15</c:v>
                </c:pt>
                <c:pt idx="54">
                  <c:v>-34</c:v>
                </c:pt>
                <c:pt idx="55">
                  <c:v>-16</c:v>
                </c:pt>
                <c:pt idx="56">
                  <c:v>-30</c:v>
                </c:pt>
                <c:pt idx="57">
                  <c:v>-32</c:v>
                </c:pt>
                <c:pt idx="58">
                  <c:v>-40</c:v>
                </c:pt>
                <c:pt idx="59">
                  <c:v>-13</c:v>
                </c:pt>
                <c:pt idx="60">
                  <c:v>-6</c:v>
                </c:pt>
                <c:pt idx="61">
                  <c:v>-27</c:v>
                </c:pt>
                <c:pt idx="62">
                  <c:v>-29</c:v>
                </c:pt>
                <c:pt idx="63">
                  <c:v>-34</c:v>
                </c:pt>
                <c:pt idx="64">
                  <c:v>-34</c:v>
                </c:pt>
                <c:pt idx="65">
                  <c:v>-37</c:v>
                </c:pt>
                <c:pt idx="66">
                  <c:v>-30</c:v>
                </c:pt>
                <c:pt idx="67">
                  <c:v>-24</c:v>
                </c:pt>
                <c:pt idx="68">
                  <c:v>-31</c:v>
                </c:pt>
                <c:pt idx="69">
                  <c:v>-28</c:v>
                </c:pt>
                <c:pt idx="70">
                  <c:v>-25</c:v>
                </c:pt>
                <c:pt idx="71">
                  <c:v>-28</c:v>
                </c:pt>
                <c:pt idx="72">
                  <c:v>-40</c:v>
                </c:pt>
                <c:pt idx="73">
                  <c:v>-27</c:v>
                </c:pt>
                <c:pt idx="74">
                  <c:v>-43</c:v>
                </c:pt>
                <c:pt idx="75">
                  <c:v>-43</c:v>
                </c:pt>
                <c:pt idx="76">
                  <c:v>-39</c:v>
                </c:pt>
                <c:pt idx="77">
                  <c:v>-30</c:v>
                </c:pt>
                <c:pt idx="78">
                  <c:v>-45</c:v>
                </c:pt>
                <c:pt idx="79">
                  <c:v>-33</c:v>
                </c:pt>
                <c:pt idx="80">
                  <c:v>-27</c:v>
                </c:pt>
                <c:pt idx="81">
                  <c:v>-22</c:v>
                </c:pt>
                <c:pt idx="82">
                  <c:v>-29</c:v>
                </c:pt>
                <c:pt idx="83">
                  <c:v>-22</c:v>
                </c:pt>
                <c:pt idx="84">
                  <c:v>-30</c:v>
                </c:pt>
                <c:pt idx="85">
                  <c:v>-35</c:v>
                </c:pt>
                <c:pt idx="86">
                  <c:v>-30</c:v>
                </c:pt>
                <c:pt idx="87">
                  <c:v>-29</c:v>
                </c:pt>
                <c:pt idx="88">
                  <c:v>-33</c:v>
                </c:pt>
                <c:pt idx="89">
                  <c:v>-28</c:v>
                </c:pt>
                <c:pt idx="90">
                  <c:v>-24</c:v>
                </c:pt>
                <c:pt idx="91">
                  <c:v>-31</c:v>
                </c:pt>
                <c:pt idx="92">
                  <c:v>-34</c:v>
                </c:pt>
                <c:pt idx="93">
                  <c:v>-21</c:v>
                </c:pt>
                <c:pt idx="94">
                  <c:v>-39</c:v>
                </c:pt>
                <c:pt idx="95">
                  <c:v>55</c:v>
                </c:pt>
                <c:pt idx="96">
                  <c:v>-32</c:v>
                </c:pt>
                <c:pt idx="97">
                  <c:v>-19</c:v>
                </c:pt>
                <c:pt idx="98">
                  <c:v>-23</c:v>
                </c:pt>
                <c:pt idx="99">
                  <c:v>-21</c:v>
                </c:pt>
                <c:pt idx="100">
                  <c:v>-22</c:v>
                </c:pt>
                <c:pt idx="101">
                  <c:v>-29</c:v>
                </c:pt>
                <c:pt idx="102">
                  <c:v>-18</c:v>
                </c:pt>
                <c:pt idx="103">
                  <c:v>-34</c:v>
                </c:pt>
                <c:pt idx="104">
                  <c:v>-33</c:v>
                </c:pt>
                <c:pt idx="105">
                  <c:v>-27</c:v>
                </c:pt>
                <c:pt idx="106">
                  <c:v>-39</c:v>
                </c:pt>
                <c:pt idx="107">
                  <c:v>-24</c:v>
                </c:pt>
                <c:pt idx="108">
                  <c:v>-22</c:v>
                </c:pt>
                <c:pt idx="109">
                  <c:v>-36</c:v>
                </c:pt>
                <c:pt idx="110">
                  <c:v>-3</c:v>
                </c:pt>
                <c:pt idx="111">
                  <c:v>-36</c:v>
                </c:pt>
                <c:pt idx="112">
                  <c:v>-37</c:v>
                </c:pt>
                <c:pt idx="113">
                  <c:v>-20</c:v>
                </c:pt>
                <c:pt idx="114">
                  <c:v>-33</c:v>
                </c:pt>
                <c:pt idx="115">
                  <c:v>-41</c:v>
                </c:pt>
                <c:pt idx="116">
                  <c:v>-22</c:v>
                </c:pt>
                <c:pt idx="117">
                  <c:v>-25</c:v>
                </c:pt>
                <c:pt idx="118">
                  <c:v>-30</c:v>
                </c:pt>
                <c:pt idx="119">
                  <c:v>-31</c:v>
                </c:pt>
                <c:pt idx="120">
                  <c:v>-30</c:v>
                </c:pt>
                <c:pt idx="121">
                  <c:v>-28</c:v>
                </c:pt>
                <c:pt idx="122">
                  <c:v>-38</c:v>
                </c:pt>
                <c:pt idx="123">
                  <c:v>-29</c:v>
                </c:pt>
                <c:pt idx="124">
                  <c:v>-37</c:v>
                </c:pt>
                <c:pt idx="125">
                  <c:v>-37</c:v>
                </c:pt>
                <c:pt idx="126">
                  <c:v>-38</c:v>
                </c:pt>
                <c:pt idx="127">
                  <c:v>-37</c:v>
                </c:pt>
                <c:pt idx="128">
                  <c:v>-28</c:v>
                </c:pt>
                <c:pt idx="129">
                  <c:v>-31</c:v>
                </c:pt>
                <c:pt idx="130">
                  <c:v>-37</c:v>
                </c:pt>
                <c:pt idx="131">
                  <c:v>-33</c:v>
                </c:pt>
                <c:pt idx="132">
                  <c:v>-33</c:v>
                </c:pt>
                <c:pt idx="133">
                  <c:v>-34</c:v>
                </c:pt>
                <c:pt idx="134">
                  <c:v>-18</c:v>
                </c:pt>
                <c:pt idx="135">
                  <c:v>-36</c:v>
                </c:pt>
                <c:pt idx="136">
                  <c:v>-23</c:v>
                </c:pt>
                <c:pt idx="137">
                  <c:v>-18</c:v>
                </c:pt>
                <c:pt idx="138">
                  <c:v>-35</c:v>
                </c:pt>
                <c:pt idx="139">
                  <c:v>-40</c:v>
                </c:pt>
                <c:pt idx="140">
                  <c:v>-48</c:v>
                </c:pt>
                <c:pt idx="141">
                  <c:v>-47</c:v>
                </c:pt>
                <c:pt idx="142">
                  <c:v>-35</c:v>
                </c:pt>
                <c:pt idx="143">
                  <c:v>-35</c:v>
                </c:pt>
                <c:pt idx="144">
                  <c:v>-37</c:v>
                </c:pt>
                <c:pt idx="145">
                  <c:v>-29</c:v>
                </c:pt>
                <c:pt idx="146">
                  <c:v>-34</c:v>
                </c:pt>
                <c:pt idx="147">
                  <c:v>0</c:v>
                </c:pt>
                <c:pt idx="148">
                  <c:v>-31</c:v>
                </c:pt>
                <c:pt idx="149">
                  <c:v>-51</c:v>
                </c:pt>
                <c:pt idx="150">
                  <c:v>-38</c:v>
                </c:pt>
                <c:pt idx="151">
                  <c:v>-32</c:v>
                </c:pt>
                <c:pt idx="152">
                  <c:v>-33</c:v>
                </c:pt>
                <c:pt idx="153">
                  <c:v>-47</c:v>
                </c:pt>
                <c:pt idx="154">
                  <c:v>-32</c:v>
                </c:pt>
                <c:pt idx="155">
                  <c:v>-12</c:v>
                </c:pt>
                <c:pt idx="156">
                  <c:v>-33</c:v>
                </c:pt>
                <c:pt idx="157">
                  <c:v>-47</c:v>
                </c:pt>
                <c:pt idx="158">
                  <c:v>-40</c:v>
                </c:pt>
                <c:pt idx="159">
                  <c:v>-50</c:v>
                </c:pt>
                <c:pt idx="160">
                  <c:v>-50</c:v>
                </c:pt>
                <c:pt idx="161">
                  <c:v>-44</c:v>
                </c:pt>
                <c:pt idx="162">
                  <c:v>-21</c:v>
                </c:pt>
                <c:pt idx="163">
                  <c:v>-39</c:v>
                </c:pt>
                <c:pt idx="164">
                  <c:v>-44</c:v>
                </c:pt>
                <c:pt idx="165">
                  <c:v>-28</c:v>
                </c:pt>
                <c:pt idx="166">
                  <c:v>-23</c:v>
                </c:pt>
                <c:pt idx="167">
                  <c:v>-47</c:v>
                </c:pt>
                <c:pt idx="168">
                  <c:v>-39</c:v>
                </c:pt>
                <c:pt idx="169">
                  <c:v>-48</c:v>
                </c:pt>
                <c:pt idx="170">
                  <c:v>-51</c:v>
                </c:pt>
                <c:pt idx="171">
                  <c:v>-62</c:v>
                </c:pt>
                <c:pt idx="172">
                  <c:v>-47</c:v>
                </c:pt>
                <c:pt idx="173">
                  <c:v>5</c:v>
                </c:pt>
                <c:pt idx="174">
                  <c:v>-41</c:v>
                </c:pt>
                <c:pt idx="175">
                  <c:v>-46</c:v>
                </c:pt>
                <c:pt idx="176">
                  <c:v>-33</c:v>
                </c:pt>
                <c:pt idx="177">
                  <c:v>-11</c:v>
                </c:pt>
                <c:pt idx="178">
                  <c:v>-30</c:v>
                </c:pt>
                <c:pt idx="179">
                  <c:v>-36</c:v>
                </c:pt>
                <c:pt idx="180">
                  <c:v>-29</c:v>
                </c:pt>
                <c:pt idx="181">
                  <c:v>-41</c:v>
                </c:pt>
                <c:pt idx="182">
                  <c:v>-19</c:v>
                </c:pt>
                <c:pt idx="183">
                  <c:v>-39</c:v>
                </c:pt>
                <c:pt idx="184">
                  <c:v>-80</c:v>
                </c:pt>
                <c:pt idx="185">
                  <c:v>-47</c:v>
                </c:pt>
                <c:pt idx="186">
                  <c:v>-42</c:v>
                </c:pt>
                <c:pt idx="187">
                  <c:v>-41</c:v>
                </c:pt>
                <c:pt idx="188">
                  <c:v>-29</c:v>
                </c:pt>
                <c:pt idx="189">
                  <c:v>-36</c:v>
                </c:pt>
                <c:pt idx="190">
                  <c:v>-50</c:v>
                </c:pt>
                <c:pt idx="191">
                  <c:v>-41</c:v>
                </c:pt>
                <c:pt idx="192">
                  <c:v>28</c:v>
                </c:pt>
                <c:pt idx="193">
                  <c:v>-34</c:v>
                </c:pt>
                <c:pt idx="194">
                  <c:v>-45</c:v>
                </c:pt>
                <c:pt idx="195">
                  <c:v>-18</c:v>
                </c:pt>
                <c:pt idx="196">
                  <c:v>9</c:v>
                </c:pt>
                <c:pt idx="197">
                  <c:v>-23</c:v>
                </c:pt>
                <c:pt idx="198">
                  <c:v>-17</c:v>
                </c:pt>
                <c:pt idx="199">
                  <c:v>-48</c:v>
                </c:pt>
                <c:pt idx="200">
                  <c:v>-32</c:v>
                </c:pt>
                <c:pt idx="201">
                  <c:v>-37</c:v>
                </c:pt>
                <c:pt idx="202">
                  <c:v>-23</c:v>
                </c:pt>
                <c:pt idx="203">
                  <c:v>-48</c:v>
                </c:pt>
                <c:pt idx="204">
                  <c:v>-21</c:v>
                </c:pt>
                <c:pt idx="205">
                  <c:v>-33</c:v>
                </c:pt>
                <c:pt idx="206">
                  <c:v>-54</c:v>
                </c:pt>
                <c:pt idx="207">
                  <c:v>-39</c:v>
                </c:pt>
                <c:pt idx="208">
                  <c:v>-51</c:v>
                </c:pt>
                <c:pt idx="209">
                  <c:v>-45</c:v>
                </c:pt>
                <c:pt idx="210">
                  <c:v>-49</c:v>
                </c:pt>
                <c:pt idx="211">
                  <c:v>-47</c:v>
                </c:pt>
                <c:pt idx="212">
                  <c:v>-31</c:v>
                </c:pt>
                <c:pt idx="213">
                  <c:v>-29</c:v>
                </c:pt>
                <c:pt idx="214">
                  <c:v>0</c:v>
                </c:pt>
                <c:pt idx="215">
                  <c:v>-39</c:v>
                </c:pt>
                <c:pt idx="216">
                  <c:v>-39</c:v>
                </c:pt>
                <c:pt idx="217">
                  <c:v>-35</c:v>
                </c:pt>
                <c:pt idx="218">
                  <c:v>-35</c:v>
                </c:pt>
                <c:pt idx="219">
                  <c:v>-44</c:v>
                </c:pt>
                <c:pt idx="220">
                  <c:v>-18</c:v>
                </c:pt>
                <c:pt idx="221">
                  <c:v>-32</c:v>
                </c:pt>
                <c:pt idx="222">
                  <c:v>-23</c:v>
                </c:pt>
                <c:pt idx="223">
                  <c:v>-40</c:v>
                </c:pt>
                <c:pt idx="224">
                  <c:v>-38</c:v>
                </c:pt>
                <c:pt idx="225">
                  <c:v>-37</c:v>
                </c:pt>
                <c:pt idx="226">
                  <c:v>-39</c:v>
                </c:pt>
                <c:pt idx="227">
                  <c:v>-68</c:v>
                </c:pt>
                <c:pt idx="228">
                  <c:v>-45</c:v>
                </c:pt>
                <c:pt idx="229">
                  <c:v>-50</c:v>
                </c:pt>
                <c:pt idx="230">
                  <c:v>-38</c:v>
                </c:pt>
                <c:pt idx="231">
                  <c:v>-34</c:v>
                </c:pt>
                <c:pt idx="232">
                  <c:v>67</c:v>
                </c:pt>
                <c:pt idx="233">
                  <c:v>-43</c:v>
                </c:pt>
                <c:pt idx="234">
                  <c:v>-53</c:v>
                </c:pt>
                <c:pt idx="235">
                  <c:v>-39</c:v>
                </c:pt>
                <c:pt idx="236">
                  <c:v>-49</c:v>
                </c:pt>
                <c:pt idx="237">
                  <c:v>-20</c:v>
                </c:pt>
                <c:pt idx="238">
                  <c:v>-36</c:v>
                </c:pt>
                <c:pt idx="239">
                  <c:v>-24</c:v>
                </c:pt>
                <c:pt idx="240">
                  <c:v>-42</c:v>
                </c:pt>
                <c:pt idx="241">
                  <c:v>-37</c:v>
                </c:pt>
                <c:pt idx="242">
                  <c:v>-41</c:v>
                </c:pt>
                <c:pt idx="243">
                  <c:v>-37</c:v>
                </c:pt>
                <c:pt idx="244">
                  <c:v>-30</c:v>
                </c:pt>
                <c:pt idx="245">
                  <c:v>-10</c:v>
                </c:pt>
                <c:pt idx="246">
                  <c:v>-31</c:v>
                </c:pt>
                <c:pt idx="247">
                  <c:v>-48</c:v>
                </c:pt>
                <c:pt idx="248">
                  <c:v>-44</c:v>
                </c:pt>
                <c:pt idx="249">
                  <c:v>-31</c:v>
                </c:pt>
                <c:pt idx="250">
                  <c:v>-50</c:v>
                </c:pt>
                <c:pt idx="251">
                  <c:v>-56</c:v>
                </c:pt>
                <c:pt idx="252">
                  <c:v>-36</c:v>
                </c:pt>
                <c:pt idx="253">
                  <c:v>-43</c:v>
                </c:pt>
                <c:pt idx="254">
                  <c:v>-47</c:v>
                </c:pt>
                <c:pt idx="255">
                  <c:v>-32</c:v>
                </c:pt>
                <c:pt idx="256">
                  <c:v>-41</c:v>
                </c:pt>
                <c:pt idx="257">
                  <c:v>-50</c:v>
                </c:pt>
                <c:pt idx="258">
                  <c:v>-29</c:v>
                </c:pt>
                <c:pt idx="259">
                  <c:v>-39</c:v>
                </c:pt>
                <c:pt idx="260">
                  <c:v>-32</c:v>
                </c:pt>
                <c:pt idx="261">
                  <c:v>-39</c:v>
                </c:pt>
                <c:pt idx="262">
                  <c:v>-49</c:v>
                </c:pt>
                <c:pt idx="263">
                  <c:v>-39</c:v>
                </c:pt>
                <c:pt idx="264">
                  <c:v>-28</c:v>
                </c:pt>
                <c:pt idx="265">
                  <c:v>-39</c:v>
                </c:pt>
                <c:pt idx="266">
                  <c:v>-39</c:v>
                </c:pt>
                <c:pt idx="267">
                  <c:v>-45</c:v>
                </c:pt>
                <c:pt idx="268">
                  <c:v>-43</c:v>
                </c:pt>
                <c:pt idx="269">
                  <c:v>-44</c:v>
                </c:pt>
                <c:pt idx="270">
                  <c:v>-44</c:v>
                </c:pt>
                <c:pt idx="271">
                  <c:v>-31</c:v>
                </c:pt>
                <c:pt idx="272">
                  <c:v>-33</c:v>
                </c:pt>
                <c:pt idx="273">
                  <c:v>-50</c:v>
                </c:pt>
                <c:pt idx="274">
                  <c:v>-50</c:v>
                </c:pt>
                <c:pt idx="275">
                  <c:v>-49</c:v>
                </c:pt>
                <c:pt idx="276">
                  <c:v>-46</c:v>
                </c:pt>
                <c:pt idx="277">
                  <c:v>-50</c:v>
                </c:pt>
                <c:pt idx="278">
                  <c:v>-45</c:v>
                </c:pt>
                <c:pt idx="279">
                  <c:v>-41</c:v>
                </c:pt>
                <c:pt idx="280">
                  <c:v>-42</c:v>
                </c:pt>
                <c:pt idx="281">
                  <c:v>-46</c:v>
                </c:pt>
                <c:pt idx="282">
                  <c:v>-47</c:v>
                </c:pt>
                <c:pt idx="283">
                  <c:v>-33</c:v>
                </c:pt>
                <c:pt idx="284">
                  <c:v>-42</c:v>
                </c:pt>
                <c:pt idx="285">
                  <c:v>34</c:v>
                </c:pt>
                <c:pt idx="286">
                  <c:v>-32</c:v>
                </c:pt>
                <c:pt idx="287">
                  <c:v>-19</c:v>
                </c:pt>
                <c:pt idx="288">
                  <c:v>-31</c:v>
                </c:pt>
                <c:pt idx="289">
                  <c:v>-16</c:v>
                </c:pt>
                <c:pt idx="290">
                  <c:v>-42</c:v>
                </c:pt>
                <c:pt idx="291">
                  <c:v>-37</c:v>
                </c:pt>
                <c:pt idx="292">
                  <c:v>-31</c:v>
                </c:pt>
                <c:pt idx="293">
                  <c:v>-35</c:v>
                </c:pt>
                <c:pt idx="294">
                  <c:v>-38</c:v>
                </c:pt>
                <c:pt idx="295">
                  <c:v>-40</c:v>
                </c:pt>
                <c:pt idx="296">
                  <c:v>-40</c:v>
                </c:pt>
                <c:pt idx="297">
                  <c:v>-34</c:v>
                </c:pt>
                <c:pt idx="298">
                  <c:v>-40</c:v>
                </c:pt>
                <c:pt idx="299">
                  <c:v>-38</c:v>
                </c:pt>
                <c:pt idx="300">
                  <c:v>-40</c:v>
                </c:pt>
                <c:pt idx="301">
                  <c:v>-10</c:v>
                </c:pt>
                <c:pt idx="302">
                  <c:v>-51</c:v>
                </c:pt>
                <c:pt idx="303">
                  <c:v>-37</c:v>
                </c:pt>
                <c:pt idx="304">
                  <c:v>-13</c:v>
                </c:pt>
                <c:pt idx="305">
                  <c:v>-30</c:v>
                </c:pt>
                <c:pt idx="306">
                  <c:v>-40</c:v>
                </c:pt>
                <c:pt idx="307">
                  <c:v>-32</c:v>
                </c:pt>
                <c:pt idx="308">
                  <c:v>-28</c:v>
                </c:pt>
                <c:pt idx="309">
                  <c:v>-34</c:v>
                </c:pt>
                <c:pt idx="310">
                  <c:v>-20</c:v>
                </c:pt>
                <c:pt idx="311">
                  <c:v>-33</c:v>
                </c:pt>
                <c:pt idx="312">
                  <c:v>-22</c:v>
                </c:pt>
                <c:pt idx="313">
                  <c:v>-52</c:v>
                </c:pt>
                <c:pt idx="314">
                  <c:v>-20</c:v>
                </c:pt>
                <c:pt idx="315">
                  <c:v>-25</c:v>
                </c:pt>
                <c:pt idx="316">
                  <c:v>-35</c:v>
                </c:pt>
                <c:pt idx="317">
                  <c:v>-40</c:v>
                </c:pt>
                <c:pt idx="318">
                  <c:v>-45</c:v>
                </c:pt>
                <c:pt idx="319">
                  <c:v>-36</c:v>
                </c:pt>
                <c:pt idx="320">
                  <c:v>-12</c:v>
                </c:pt>
                <c:pt idx="321">
                  <c:v>-36</c:v>
                </c:pt>
                <c:pt idx="322">
                  <c:v>-21</c:v>
                </c:pt>
                <c:pt idx="323">
                  <c:v>-41</c:v>
                </c:pt>
                <c:pt idx="324">
                  <c:v>-27</c:v>
                </c:pt>
                <c:pt idx="325">
                  <c:v>-23</c:v>
                </c:pt>
                <c:pt idx="326">
                  <c:v>-26</c:v>
                </c:pt>
                <c:pt idx="327">
                  <c:v>-10</c:v>
                </c:pt>
                <c:pt idx="328">
                  <c:v>-35</c:v>
                </c:pt>
                <c:pt idx="329">
                  <c:v>-53</c:v>
                </c:pt>
                <c:pt idx="330">
                  <c:v>-42</c:v>
                </c:pt>
                <c:pt idx="331">
                  <c:v>-28</c:v>
                </c:pt>
                <c:pt idx="332">
                  <c:v>-33</c:v>
                </c:pt>
                <c:pt idx="333">
                  <c:v>-22</c:v>
                </c:pt>
                <c:pt idx="334">
                  <c:v>-39</c:v>
                </c:pt>
                <c:pt idx="335">
                  <c:v>-11</c:v>
                </c:pt>
                <c:pt idx="336">
                  <c:v>-48</c:v>
                </c:pt>
                <c:pt idx="337">
                  <c:v>4</c:v>
                </c:pt>
                <c:pt idx="338">
                  <c:v>-27</c:v>
                </c:pt>
                <c:pt idx="339">
                  <c:v>-41</c:v>
                </c:pt>
                <c:pt idx="340">
                  <c:v>8</c:v>
                </c:pt>
                <c:pt idx="341">
                  <c:v>-32</c:v>
                </c:pt>
                <c:pt idx="342">
                  <c:v>-27</c:v>
                </c:pt>
                <c:pt idx="343">
                  <c:v>-42</c:v>
                </c:pt>
                <c:pt idx="344">
                  <c:v>-35</c:v>
                </c:pt>
                <c:pt idx="345">
                  <c:v>-45</c:v>
                </c:pt>
                <c:pt idx="346">
                  <c:v>-37</c:v>
                </c:pt>
                <c:pt idx="347">
                  <c:v>-41</c:v>
                </c:pt>
                <c:pt idx="348">
                  <c:v>-33</c:v>
                </c:pt>
                <c:pt idx="349">
                  <c:v>-31</c:v>
                </c:pt>
                <c:pt idx="350">
                  <c:v>-34</c:v>
                </c:pt>
                <c:pt idx="351">
                  <c:v>-24</c:v>
                </c:pt>
                <c:pt idx="352">
                  <c:v>-28</c:v>
                </c:pt>
                <c:pt idx="353">
                  <c:v>-24</c:v>
                </c:pt>
                <c:pt idx="354">
                  <c:v>-27</c:v>
                </c:pt>
                <c:pt idx="355">
                  <c:v>-20</c:v>
                </c:pt>
                <c:pt idx="356">
                  <c:v>-41</c:v>
                </c:pt>
                <c:pt idx="357">
                  <c:v>-18</c:v>
                </c:pt>
                <c:pt idx="358">
                  <c:v>-24</c:v>
                </c:pt>
                <c:pt idx="359">
                  <c:v>-37</c:v>
                </c:pt>
                <c:pt idx="360">
                  <c:v>-33</c:v>
                </c:pt>
                <c:pt idx="361">
                  <c:v>-43</c:v>
                </c:pt>
                <c:pt idx="362">
                  <c:v>-44</c:v>
                </c:pt>
                <c:pt idx="363">
                  <c:v>-13</c:v>
                </c:pt>
                <c:pt idx="364">
                  <c:v>2</c:v>
                </c:pt>
                <c:pt idx="365">
                  <c:v>-35</c:v>
                </c:pt>
                <c:pt idx="366">
                  <c:v>-43</c:v>
                </c:pt>
                <c:pt idx="367">
                  <c:v>-42</c:v>
                </c:pt>
                <c:pt idx="368">
                  <c:v>-31</c:v>
                </c:pt>
                <c:pt idx="369">
                  <c:v>-47</c:v>
                </c:pt>
                <c:pt idx="370">
                  <c:v>-30</c:v>
                </c:pt>
                <c:pt idx="371">
                  <c:v>-21</c:v>
                </c:pt>
                <c:pt idx="372">
                  <c:v>-28</c:v>
                </c:pt>
                <c:pt idx="373">
                  <c:v>2</c:v>
                </c:pt>
                <c:pt idx="374">
                  <c:v>-41</c:v>
                </c:pt>
                <c:pt idx="375">
                  <c:v>-38</c:v>
                </c:pt>
                <c:pt idx="376">
                  <c:v>-31</c:v>
                </c:pt>
                <c:pt idx="377">
                  <c:v>-41</c:v>
                </c:pt>
                <c:pt idx="378">
                  <c:v>-34</c:v>
                </c:pt>
                <c:pt idx="379">
                  <c:v>-39</c:v>
                </c:pt>
                <c:pt idx="380">
                  <c:v>-26</c:v>
                </c:pt>
                <c:pt idx="381">
                  <c:v>-55</c:v>
                </c:pt>
                <c:pt idx="382">
                  <c:v>-40</c:v>
                </c:pt>
                <c:pt idx="383">
                  <c:v>-18</c:v>
                </c:pt>
                <c:pt idx="384">
                  <c:v>-37</c:v>
                </c:pt>
                <c:pt idx="385">
                  <c:v>-15</c:v>
                </c:pt>
                <c:pt idx="386">
                  <c:v>-39</c:v>
                </c:pt>
                <c:pt idx="387">
                  <c:v>-27</c:v>
                </c:pt>
                <c:pt idx="388">
                  <c:v>6</c:v>
                </c:pt>
                <c:pt idx="389">
                  <c:v>-36</c:v>
                </c:pt>
                <c:pt idx="390">
                  <c:v>-8</c:v>
                </c:pt>
                <c:pt idx="391">
                  <c:v>-29</c:v>
                </c:pt>
                <c:pt idx="392">
                  <c:v>-22</c:v>
                </c:pt>
                <c:pt idx="393">
                  <c:v>-21</c:v>
                </c:pt>
                <c:pt idx="394">
                  <c:v>20</c:v>
                </c:pt>
                <c:pt idx="395">
                  <c:v>-35</c:v>
                </c:pt>
                <c:pt idx="396">
                  <c:v>-41</c:v>
                </c:pt>
                <c:pt idx="397">
                  <c:v>-54</c:v>
                </c:pt>
                <c:pt idx="398">
                  <c:v>-38</c:v>
                </c:pt>
                <c:pt idx="399">
                  <c:v>-32</c:v>
                </c:pt>
                <c:pt idx="400">
                  <c:v>-37</c:v>
                </c:pt>
                <c:pt idx="401">
                  <c:v>-34</c:v>
                </c:pt>
                <c:pt idx="402">
                  <c:v>-29</c:v>
                </c:pt>
                <c:pt idx="403">
                  <c:v>-43</c:v>
                </c:pt>
                <c:pt idx="404">
                  <c:v>-47</c:v>
                </c:pt>
                <c:pt idx="405">
                  <c:v>-37</c:v>
                </c:pt>
                <c:pt idx="406">
                  <c:v>-32</c:v>
                </c:pt>
                <c:pt idx="407">
                  <c:v>-44</c:v>
                </c:pt>
                <c:pt idx="408">
                  <c:v>-42</c:v>
                </c:pt>
                <c:pt idx="409">
                  <c:v>-41</c:v>
                </c:pt>
                <c:pt idx="410">
                  <c:v>-46</c:v>
                </c:pt>
                <c:pt idx="411">
                  <c:v>-31</c:v>
                </c:pt>
                <c:pt idx="412">
                  <c:v>-34</c:v>
                </c:pt>
                <c:pt idx="413">
                  <c:v>-16</c:v>
                </c:pt>
                <c:pt idx="414">
                  <c:v>-39</c:v>
                </c:pt>
                <c:pt idx="415">
                  <c:v>-43</c:v>
                </c:pt>
                <c:pt idx="416">
                  <c:v>-33</c:v>
                </c:pt>
                <c:pt idx="417">
                  <c:v>-37</c:v>
                </c:pt>
                <c:pt idx="418">
                  <c:v>-34</c:v>
                </c:pt>
                <c:pt idx="419">
                  <c:v>-32</c:v>
                </c:pt>
                <c:pt idx="420">
                  <c:v>-36</c:v>
                </c:pt>
                <c:pt idx="421">
                  <c:v>-39</c:v>
                </c:pt>
                <c:pt idx="422">
                  <c:v>-39</c:v>
                </c:pt>
                <c:pt idx="423">
                  <c:v>-48</c:v>
                </c:pt>
                <c:pt idx="424">
                  <c:v>-43</c:v>
                </c:pt>
                <c:pt idx="425">
                  <c:v>-35</c:v>
                </c:pt>
                <c:pt idx="426">
                  <c:v>-42</c:v>
                </c:pt>
                <c:pt idx="427">
                  <c:v>-38</c:v>
                </c:pt>
                <c:pt idx="428">
                  <c:v>-20</c:v>
                </c:pt>
                <c:pt idx="429">
                  <c:v>-44</c:v>
                </c:pt>
                <c:pt idx="430">
                  <c:v>-37</c:v>
                </c:pt>
                <c:pt idx="431">
                  <c:v>-41</c:v>
                </c:pt>
                <c:pt idx="432">
                  <c:v>-35</c:v>
                </c:pt>
                <c:pt idx="433">
                  <c:v>-44</c:v>
                </c:pt>
                <c:pt idx="434">
                  <c:v>-36</c:v>
                </c:pt>
                <c:pt idx="435">
                  <c:v>-32</c:v>
                </c:pt>
                <c:pt idx="436">
                  <c:v>-39</c:v>
                </c:pt>
                <c:pt idx="437">
                  <c:v>-46</c:v>
                </c:pt>
                <c:pt idx="438">
                  <c:v>-34</c:v>
                </c:pt>
                <c:pt idx="439">
                  <c:v>-40</c:v>
                </c:pt>
                <c:pt idx="440">
                  <c:v>-42</c:v>
                </c:pt>
                <c:pt idx="441">
                  <c:v>-43</c:v>
                </c:pt>
                <c:pt idx="442">
                  <c:v>-42</c:v>
                </c:pt>
                <c:pt idx="443">
                  <c:v>-40</c:v>
                </c:pt>
                <c:pt idx="444">
                  <c:v>-29</c:v>
                </c:pt>
                <c:pt idx="445">
                  <c:v>-65</c:v>
                </c:pt>
                <c:pt idx="446">
                  <c:v>-37</c:v>
                </c:pt>
                <c:pt idx="447">
                  <c:v>-50</c:v>
                </c:pt>
                <c:pt idx="448">
                  <c:v>-32</c:v>
                </c:pt>
                <c:pt idx="449">
                  <c:v>-31</c:v>
                </c:pt>
                <c:pt idx="450">
                  <c:v>-35</c:v>
                </c:pt>
                <c:pt idx="451">
                  <c:v>-45</c:v>
                </c:pt>
                <c:pt idx="452">
                  <c:v>-54</c:v>
                </c:pt>
                <c:pt idx="453">
                  <c:v>-31</c:v>
                </c:pt>
                <c:pt idx="454">
                  <c:v>-36</c:v>
                </c:pt>
                <c:pt idx="455">
                  <c:v>-37</c:v>
                </c:pt>
                <c:pt idx="456">
                  <c:v>-42</c:v>
                </c:pt>
                <c:pt idx="457">
                  <c:v>-31</c:v>
                </c:pt>
                <c:pt idx="458">
                  <c:v>-36</c:v>
                </c:pt>
                <c:pt idx="459">
                  <c:v>-40</c:v>
                </c:pt>
                <c:pt idx="460">
                  <c:v>-43</c:v>
                </c:pt>
                <c:pt idx="461">
                  <c:v>-38</c:v>
                </c:pt>
                <c:pt idx="462">
                  <c:v>-34</c:v>
                </c:pt>
                <c:pt idx="463">
                  <c:v>-69</c:v>
                </c:pt>
                <c:pt idx="464">
                  <c:v>-42</c:v>
                </c:pt>
                <c:pt idx="465">
                  <c:v>-44</c:v>
                </c:pt>
                <c:pt idx="466">
                  <c:v>-36</c:v>
                </c:pt>
                <c:pt idx="467">
                  <c:v>-53</c:v>
                </c:pt>
                <c:pt idx="468">
                  <c:v>-38</c:v>
                </c:pt>
                <c:pt idx="469">
                  <c:v>-41</c:v>
                </c:pt>
                <c:pt idx="470">
                  <c:v>-33</c:v>
                </c:pt>
                <c:pt idx="471">
                  <c:v>-45</c:v>
                </c:pt>
                <c:pt idx="472">
                  <c:v>-18</c:v>
                </c:pt>
                <c:pt idx="473">
                  <c:v>-38</c:v>
                </c:pt>
                <c:pt idx="474">
                  <c:v>-14</c:v>
                </c:pt>
                <c:pt idx="475">
                  <c:v>-36</c:v>
                </c:pt>
                <c:pt idx="476">
                  <c:v>-38</c:v>
                </c:pt>
                <c:pt idx="477">
                  <c:v>-43</c:v>
                </c:pt>
                <c:pt idx="478">
                  <c:v>-42</c:v>
                </c:pt>
                <c:pt idx="479">
                  <c:v>-38</c:v>
                </c:pt>
                <c:pt idx="480">
                  <c:v>-40</c:v>
                </c:pt>
                <c:pt idx="481">
                  <c:v>-37</c:v>
                </c:pt>
                <c:pt idx="482">
                  <c:v>-33</c:v>
                </c:pt>
                <c:pt idx="483">
                  <c:v>-40</c:v>
                </c:pt>
                <c:pt idx="484">
                  <c:v>-31</c:v>
                </c:pt>
                <c:pt idx="485">
                  <c:v>-34</c:v>
                </c:pt>
                <c:pt idx="486">
                  <c:v>-30</c:v>
                </c:pt>
                <c:pt idx="487">
                  <c:v>-50</c:v>
                </c:pt>
                <c:pt idx="488">
                  <c:v>-37</c:v>
                </c:pt>
                <c:pt idx="489">
                  <c:v>-53</c:v>
                </c:pt>
                <c:pt idx="490">
                  <c:v>-39</c:v>
                </c:pt>
                <c:pt idx="491">
                  <c:v>-34</c:v>
                </c:pt>
                <c:pt idx="492">
                  <c:v>-42</c:v>
                </c:pt>
                <c:pt idx="493">
                  <c:v>-38</c:v>
                </c:pt>
                <c:pt idx="494">
                  <c:v>-39</c:v>
                </c:pt>
                <c:pt idx="495">
                  <c:v>-43</c:v>
                </c:pt>
                <c:pt idx="496">
                  <c:v>-48</c:v>
                </c:pt>
                <c:pt idx="497">
                  <c:v>-37</c:v>
                </c:pt>
                <c:pt idx="498">
                  <c:v>-37</c:v>
                </c:pt>
                <c:pt idx="499">
                  <c:v>-30</c:v>
                </c:pt>
                <c:pt idx="500">
                  <c:v>-35</c:v>
                </c:pt>
                <c:pt idx="501">
                  <c:v>-51</c:v>
                </c:pt>
                <c:pt idx="502">
                  <c:v>-38</c:v>
                </c:pt>
                <c:pt idx="503">
                  <c:v>-34</c:v>
                </c:pt>
                <c:pt idx="504">
                  <c:v>-68</c:v>
                </c:pt>
                <c:pt idx="505">
                  <c:v>-48</c:v>
                </c:pt>
                <c:pt idx="506">
                  <c:v>-31</c:v>
                </c:pt>
                <c:pt idx="507">
                  <c:v>-35</c:v>
                </c:pt>
                <c:pt idx="508">
                  <c:v>-35</c:v>
                </c:pt>
                <c:pt idx="509">
                  <c:v>-37</c:v>
                </c:pt>
                <c:pt idx="510">
                  <c:v>-27</c:v>
                </c:pt>
                <c:pt idx="511">
                  <c:v>-39</c:v>
                </c:pt>
                <c:pt idx="512">
                  <c:v>-62</c:v>
                </c:pt>
                <c:pt idx="513">
                  <c:v>-46</c:v>
                </c:pt>
                <c:pt idx="514">
                  <c:v>-32</c:v>
                </c:pt>
                <c:pt idx="515">
                  <c:v>-45</c:v>
                </c:pt>
                <c:pt idx="516">
                  <c:v>-43</c:v>
                </c:pt>
                <c:pt idx="517">
                  <c:v>-42</c:v>
                </c:pt>
                <c:pt idx="518">
                  <c:v>-50</c:v>
                </c:pt>
                <c:pt idx="519">
                  <c:v>-44</c:v>
                </c:pt>
                <c:pt idx="520">
                  <c:v>-25</c:v>
                </c:pt>
                <c:pt idx="521">
                  <c:v>-33</c:v>
                </c:pt>
                <c:pt idx="522">
                  <c:v>-44</c:v>
                </c:pt>
                <c:pt idx="523">
                  <c:v>-48</c:v>
                </c:pt>
                <c:pt idx="524">
                  <c:v>-44</c:v>
                </c:pt>
                <c:pt idx="525">
                  <c:v>-43</c:v>
                </c:pt>
                <c:pt idx="526">
                  <c:v>-40</c:v>
                </c:pt>
                <c:pt idx="527">
                  <c:v>-16</c:v>
                </c:pt>
                <c:pt idx="528">
                  <c:v>-107</c:v>
                </c:pt>
                <c:pt idx="529">
                  <c:v>-45</c:v>
                </c:pt>
                <c:pt idx="530">
                  <c:v>-36</c:v>
                </c:pt>
                <c:pt idx="531">
                  <c:v>-44</c:v>
                </c:pt>
                <c:pt idx="532">
                  <c:v>-43</c:v>
                </c:pt>
                <c:pt idx="533">
                  <c:v>-53</c:v>
                </c:pt>
                <c:pt idx="534">
                  <c:v>-46</c:v>
                </c:pt>
                <c:pt idx="535">
                  <c:v>-57</c:v>
                </c:pt>
                <c:pt idx="536">
                  <c:v>-48</c:v>
                </c:pt>
                <c:pt idx="537">
                  <c:v>-14</c:v>
                </c:pt>
                <c:pt idx="538">
                  <c:v>-2</c:v>
                </c:pt>
                <c:pt idx="539">
                  <c:v>-59</c:v>
                </c:pt>
                <c:pt idx="540">
                  <c:v>77</c:v>
                </c:pt>
                <c:pt idx="541">
                  <c:v>-35</c:v>
                </c:pt>
                <c:pt idx="542">
                  <c:v>-31</c:v>
                </c:pt>
                <c:pt idx="543">
                  <c:v>-37</c:v>
                </c:pt>
                <c:pt idx="544">
                  <c:v>-27</c:v>
                </c:pt>
                <c:pt idx="545">
                  <c:v>-25</c:v>
                </c:pt>
                <c:pt idx="546">
                  <c:v>-38</c:v>
                </c:pt>
                <c:pt idx="547">
                  <c:v>-36</c:v>
                </c:pt>
                <c:pt idx="548">
                  <c:v>-27</c:v>
                </c:pt>
                <c:pt idx="549">
                  <c:v>-44</c:v>
                </c:pt>
                <c:pt idx="550">
                  <c:v>-37</c:v>
                </c:pt>
                <c:pt idx="551">
                  <c:v>-46</c:v>
                </c:pt>
                <c:pt idx="552">
                  <c:v>-44</c:v>
                </c:pt>
                <c:pt idx="553">
                  <c:v>-33</c:v>
                </c:pt>
                <c:pt idx="554">
                  <c:v>-43</c:v>
                </c:pt>
                <c:pt idx="555">
                  <c:v>-44</c:v>
                </c:pt>
                <c:pt idx="556">
                  <c:v>-25</c:v>
                </c:pt>
                <c:pt idx="557">
                  <c:v>-44</c:v>
                </c:pt>
                <c:pt idx="558">
                  <c:v>-34</c:v>
                </c:pt>
                <c:pt idx="559">
                  <c:v>-35</c:v>
                </c:pt>
                <c:pt idx="560">
                  <c:v>-24</c:v>
                </c:pt>
                <c:pt idx="561">
                  <c:v>-46</c:v>
                </c:pt>
                <c:pt idx="562">
                  <c:v>-36</c:v>
                </c:pt>
                <c:pt idx="563">
                  <c:v>-28</c:v>
                </c:pt>
                <c:pt idx="564">
                  <c:v>-30</c:v>
                </c:pt>
                <c:pt idx="565">
                  <c:v>-36</c:v>
                </c:pt>
                <c:pt idx="566">
                  <c:v>-52</c:v>
                </c:pt>
                <c:pt idx="567">
                  <c:v>-39</c:v>
                </c:pt>
                <c:pt idx="568">
                  <c:v>-24</c:v>
                </c:pt>
                <c:pt idx="569">
                  <c:v>-28</c:v>
                </c:pt>
                <c:pt idx="570">
                  <c:v>-34</c:v>
                </c:pt>
                <c:pt idx="571">
                  <c:v>-37</c:v>
                </c:pt>
                <c:pt idx="572">
                  <c:v>-41</c:v>
                </c:pt>
                <c:pt idx="573">
                  <c:v>-52</c:v>
                </c:pt>
                <c:pt idx="574">
                  <c:v>-23</c:v>
                </c:pt>
                <c:pt idx="575">
                  <c:v>-47</c:v>
                </c:pt>
                <c:pt idx="576">
                  <c:v>-58</c:v>
                </c:pt>
                <c:pt idx="577">
                  <c:v>-37</c:v>
                </c:pt>
                <c:pt idx="578">
                  <c:v>-31</c:v>
                </c:pt>
                <c:pt idx="579">
                  <c:v>-46</c:v>
                </c:pt>
                <c:pt idx="580">
                  <c:v>-35</c:v>
                </c:pt>
                <c:pt idx="581">
                  <c:v>-38</c:v>
                </c:pt>
                <c:pt idx="582">
                  <c:v>-42</c:v>
                </c:pt>
                <c:pt idx="583">
                  <c:v>-46</c:v>
                </c:pt>
                <c:pt idx="584">
                  <c:v>-29</c:v>
                </c:pt>
                <c:pt idx="585">
                  <c:v>-38</c:v>
                </c:pt>
                <c:pt idx="586">
                  <c:v>-42</c:v>
                </c:pt>
                <c:pt idx="587">
                  <c:v>-33</c:v>
                </c:pt>
                <c:pt idx="588">
                  <c:v>-35</c:v>
                </c:pt>
                <c:pt idx="589">
                  <c:v>-37</c:v>
                </c:pt>
                <c:pt idx="590">
                  <c:v>-22</c:v>
                </c:pt>
                <c:pt idx="591">
                  <c:v>-35</c:v>
                </c:pt>
                <c:pt idx="592">
                  <c:v>-43</c:v>
                </c:pt>
                <c:pt idx="593">
                  <c:v>22</c:v>
                </c:pt>
                <c:pt idx="594">
                  <c:v>-59</c:v>
                </c:pt>
                <c:pt idx="595">
                  <c:v>-47</c:v>
                </c:pt>
                <c:pt idx="596">
                  <c:v>-30</c:v>
                </c:pt>
                <c:pt idx="597">
                  <c:v>-33</c:v>
                </c:pt>
                <c:pt idx="598">
                  <c:v>-37</c:v>
                </c:pt>
                <c:pt idx="599">
                  <c:v>-40</c:v>
                </c:pt>
                <c:pt idx="600">
                  <c:v>-29</c:v>
                </c:pt>
                <c:pt idx="601">
                  <c:v>-8</c:v>
                </c:pt>
                <c:pt idx="602">
                  <c:v>-44</c:v>
                </c:pt>
                <c:pt idx="603">
                  <c:v>-38</c:v>
                </c:pt>
                <c:pt idx="604">
                  <c:v>-42</c:v>
                </c:pt>
                <c:pt idx="605">
                  <c:v>-56</c:v>
                </c:pt>
                <c:pt idx="606">
                  <c:v>-26</c:v>
                </c:pt>
                <c:pt idx="607">
                  <c:v>-24</c:v>
                </c:pt>
                <c:pt idx="608">
                  <c:v>-46</c:v>
                </c:pt>
                <c:pt idx="609">
                  <c:v>-39</c:v>
                </c:pt>
                <c:pt idx="610">
                  <c:v>-47</c:v>
                </c:pt>
                <c:pt idx="611">
                  <c:v>-43</c:v>
                </c:pt>
                <c:pt idx="612">
                  <c:v>34</c:v>
                </c:pt>
                <c:pt idx="613">
                  <c:v>-40</c:v>
                </c:pt>
                <c:pt idx="614">
                  <c:v>-46</c:v>
                </c:pt>
                <c:pt idx="615">
                  <c:v>-21</c:v>
                </c:pt>
                <c:pt idx="616">
                  <c:v>-33</c:v>
                </c:pt>
                <c:pt idx="617">
                  <c:v>-39</c:v>
                </c:pt>
                <c:pt idx="618">
                  <c:v>-38</c:v>
                </c:pt>
                <c:pt idx="619">
                  <c:v>-41</c:v>
                </c:pt>
                <c:pt idx="620">
                  <c:v>-44</c:v>
                </c:pt>
                <c:pt idx="621">
                  <c:v>-38</c:v>
                </c:pt>
                <c:pt idx="622">
                  <c:v>-11</c:v>
                </c:pt>
                <c:pt idx="623">
                  <c:v>-20</c:v>
                </c:pt>
                <c:pt idx="624">
                  <c:v>-3</c:v>
                </c:pt>
                <c:pt idx="625">
                  <c:v>-29</c:v>
                </c:pt>
                <c:pt idx="626">
                  <c:v>-45</c:v>
                </c:pt>
                <c:pt idx="627">
                  <c:v>-38</c:v>
                </c:pt>
                <c:pt idx="628">
                  <c:v>-36</c:v>
                </c:pt>
                <c:pt idx="629">
                  <c:v>-37</c:v>
                </c:pt>
                <c:pt idx="630">
                  <c:v>-36</c:v>
                </c:pt>
                <c:pt idx="631">
                  <c:v>-44</c:v>
                </c:pt>
                <c:pt idx="632">
                  <c:v>-53</c:v>
                </c:pt>
                <c:pt idx="633">
                  <c:v>-26</c:v>
                </c:pt>
                <c:pt idx="634">
                  <c:v>-34</c:v>
                </c:pt>
                <c:pt idx="635">
                  <c:v>-17</c:v>
                </c:pt>
                <c:pt idx="636">
                  <c:v>-41</c:v>
                </c:pt>
                <c:pt idx="637">
                  <c:v>-36</c:v>
                </c:pt>
                <c:pt idx="638">
                  <c:v>-27</c:v>
                </c:pt>
                <c:pt idx="639">
                  <c:v>-2</c:v>
                </c:pt>
                <c:pt idx="640">
                  <c:v>1</c:v>
                </c:pt>
                <c:pt idx="641">
                  <c:v>-47</c:v>
                </c:pt>
                <c:pt idx="642">
                  <c:v>-36</c:v>
                </c:pt>
                <c:pt idx="643">
                  <c:v>-47</c:v>
                </c:pt>
                <c:pt idx="644">
                  <c:v>-31</c:v>
                </c:pt>
                <c:pt idx="645">
                  <c:v>-36</c:v>
                </c:pt>
                <c:pt idx="646">
                  <c:v>-42</c:v>
                </c:pt>
                <c:pt idx="647">
                  <c:v>-13</c:v>
                </c:pt>
                <c:pt idx="648">
                  <c:v>-43</c:v>
                </c:pt>
                <c:pt idx="649">
                  <c:v>-47</c:v>
                </c:pt>
                <c:pt idx="650">
                  <c:v>-44</c:v>
                </c:pt>
                <c:pt idx="651">
                  <c:v>-37</c:v>
                </c:pt>
                <c:pt idx="652">
                  <c:v>-15</c:v>
                </c:pt>
                <c:pt idx="653">
                  <c:v>0</c:v>
                </c:pt>
                <c:pt idx="654">
                  <c:v>-34</c:v>
                </c:pt>
                <c:pt idx="655">
                  <c:v>-52</c:v>
                </c:pt>
                <c:pt idx="656">
                  <c:v>-43</c:v>
                </c:pt>
                <c:pt idx="657">
                  <c:v>-32</c:v>
                </c:pt>
                <c:pt idx="658">
                  <c:v>-63</c:v>
                </c:pt>
                <c:pt idx="659">
                  <c:v>-49</c:v>
                </c:pt>
                <c:pt idx="660">
                  <c:v>-61</c:v>
                </c:pt>
                <c:pt idx="661">
                  <c:v>-44</c:v>
                </c:pt>
                <c:pt idx="662">
                  <c:v>-48</c:v>
                </c:pt>
                <c:pt idx="663">
                  <c:v>-59</c:v>
                </c:pt>
                <c:pt idx="664">
                  <c:v>-57</c:v>
                </c:pt>
                <c:pt idx="665">
                  <c:v>-52</c:v>
                </c:pt>
                <c:pt idx="666">
                  <c:v>-63</c:v>
                </c:pt>
                <c:pt idx="667">
                  <c:v>-57</c:v>
                </c:pt>
                <c:pt idx="668">
                  <c:v>-32</c:v>
                </c:pt>
                <c:pt idx="669">
                  <c:v>-61</c:v>
                </c:pt>
                <c:pt idx="670">
                  <c:v>-66</c:v>
                </c:pt>
                <c:pt idx="671">
                  <c:v>-83</c:v>
                </c:pt>
                <c:pt idx="672">
                  <c:v>-59</c:v>
                </c:pt>
                <c:pt idx="673">
                  <c:v>-52</c:v>
                </c:pt>
                <c:pt idx="674">
                  <c:v>-87</c:v>
                </c:pt>
                <c:pt idx="675">
                  <c:v>-55</c:v>
                </c:pt>
                <c:pt idx="676">
                  <c:v>-46</c:v>
                </c:pt>
                <c:pt idx="677">
                  <c:v>-68</c:v>
                </c:pt>
                <c:pt idx="678">
                  <c:v>-5</c:v>
                </c:pt>
                <c:pt idx="679">
                  <c:v>-63</c:v>
                </c:pt>
                <c:pt idx="680">
                  <c:v>-68</c:v>
                </c:pt>
                <c:pt idx="681">
                  <c:v>-59</c:v>
                </c:pt>
                <c:pt idx="682">
                  <c:v>-33</c:v>
                </c:pt>
                <c:pt idx="683">
                  <c:v>-53</c:v>
                </c:pt>
                <c:pt idx="684">
                  <c:v>-63</c:v>
                </c:pt>
                <c:pt idx="685">
                  <c:v>-50</c:v>
                </c:pt>
                <c:pt idx="686">
                  <c:v>-57</c:v>
                </c:pt>
                <c:pt idx="687">
                  <c:v>-57</c:v>
                </c:pt>
                <c:pt idx="688">
                  <c:v>-45</c:v>
                </c:pt>
                <c:pt idx="689">
                  <c:v>-57</c:v>
                </c:pt>
                <c:pt idx="690">
                  <c:v>-49</c:v>
                </c:pt>
                <c:pt idx="691">
                  <c:v>-67</c:v>
                </c:pt>
                <c:pt idx="692">
                  <c:v>-46</c:v>
                </c:pt>
                <c:pt idx="693">
                  <c:v>-58</c:v>
                </c:pt>
                <c:pt idx="694">
                  <c:v>-59</c:v>
                </c:pt>
                <c:pt idx="695">
                  <c:v>-42</c:v>
                </c:pt>
                <c:pt idx="696">
                  <c:v>-33</c:v>
                </c:pt>
                <c:pt idx="697">
                  <c:v>-49</c:v>
                </c:pt>
                <c:pt idx="698">
                  <c:v>-37</c:v>
                </c:pt>
                <c:pt idx="699">
                  <c:v>-46</c:v>
                </c:pt>
                <c:pt idx="700">
                  <c:v>-42</c:v>
                </c:pt>
                <c:pt idx="701">
                  <c:v>-35</c:v>
                </c:pt>
                <c:pt idx="702">
                  <c:v>-33</c:v>
                </c:pt>
                <c:pt idx="703">
                  <c:v>-20</c:v>
                </c:pt>
                <c:pt idx="704">
                  <c:v>-38</c:v>
                </c:pt>
                <c:pt idx="705">
                  <c:v>-39</c:v>
                </c:pt>
                <c:pt idx="706">
                  <c:v>-35</c:v>
                </c:pt>
                <c:pt idx="707">
                  <c:v>-41</c:v>
                </c:pt>
                <c:pt idx="708">
                  <c:v>-47</c:v>
                </c:pt>
                <c:pt idx="709">
                  <c:v>-36</c:v>
                </c:pt>
                <c:pt idx="710">
                  <c:v>-30</c:v>
                </c:pt>
                <c:pt idx="711">
                  <c:v>-37</c:v>
                </c:pt>
                <c:pt idx="712">
                  <c:v>-20</c:v>
                </c:pt>
                <c:pt idx="713">
                  <c:v>-39</c:v>
                </c:pt>
                <c:pt idx="714">
                  <c:v>-50</c:v>
                </c:pt>
                <c:pt idx="715">
                  <c:v>-50</c:v>
                </c:pt>
                <c:pt idx="716">
                  <c:v>-51</c:v>
                </c:pt>
                <c:pt idx="717">
                  <c:v>-48</c:v>
                </c:pt>
                <c:pt idx="718">
                  <c:v>-43</c:v>
                </c:pt>
                <c:pt idx="719">
                  <c:v>-44</c:v>
                </c:pt>
                <c:pt idx="720">
                  <c:v>-47</c:v>
                </c:pt>
                <c:pt idx="721">
                  <c:v>-42</c:v>
                </c:pt>
                <c:pt idx="722">
                  <c:v>-56</c:v>
                </c:pt>
                <c:pt idx="723">
                  <c:v>-61</c:v>
                </c:pt>
                <c:pt idx="724">
                  <c:v>-56</c:v>
                </c:pt>
                <c:pt idx="725">
                  <c:v>-43</c:v>
                </c:pt>
                <c:pt idx="726">
                  <c:v>-51</c:v>
                </c:pt>
                <c:pt idx="727">
                  <c:v>-61</c:v>
                </c:pt>
                <c:pt idx="728">
                  <c:v>-49</c:v>
                </c:pt>
                <c:pt idx="729">
                  <c:v>-53</c:v>
                </c:pt>
                <c:pt idx="730">
                  <c:v>-35</c:v>
                </c:pt>
                <c:pt idx="731">
                  <c:v>-69</c:v>
                </c:pt>
                <c:pt idx="732">
                  <c:v>-47</c:v>
                </c:pt>
                <c:pt idx="733">
                  <c:v>-51</c:v>
                </c:pt>
                <c:pt idx="734">
                  <c:v>-64</c:v>
                </c:pt>
                <c:pt idx="735">
                  <c:v>-45</c:v>
                </c:pt>
                <c:pt idx="736">
                  <c:v>6</c:v>
                </c:pt>
                <c:pt idx="737">
                  <c:v>-30</c:v>
                </c:pt>
                <c:pt idx="738">
                  <c:v>-55</c:v>
                </c:pt>
                <c:pt idx="739">
                  <c:v>-53</c:v>
                </c:pt>
                <c:pt idx="740">
                  <c:v>-49</c:v>
                </c:pt>
                <c:pt idx="741">
                  <c:v>-45</c:v>
                </c:pt>
                <c:pt idx="742">
                  <c:v>-54</c:v>
                </c:pt>
                <c:pt idx="743">
                  <c:v>-66</c:v>
                </c:pt>
                <c:pt idx="744">
                  <c:v>-59</c:v>
                </c:pt>
                <c:pt idx="745">
                  <c:v>-48</c:v>
                </c:pt>
                <c:pt idx="746">
                  <c:v>-57</c:v>
                </c:pt>
                <c:pt idx="747">
                  <c:v>-49</c:v>
                </c:pt>
                <c:pt idx="748">
                  <c:v>100</c:v>
                </c:pt>
                <c:pt idx="749">
                  <c:v>-60</c:v>
                </c:pt>
                <c:pt idx="750">
                  <c:v>-31</c:v>
                </c:pt>
                <c:pt idx="751">
                  <c:v>-24</c:v>
                </c:pt>
                <c:pt idx="752">
                  <c:v>-53</c:v>
                </c:pt>
                <c:pt idx="753">
                  <c:v>-24</c:v>
                </c:pt>
                <c:pt idx="754">
                  <c:v>-53</c:v>
                </c:pt>
                <c:pt idx="755">
                  <c:v>-27</c:v>
                </c:pt>
                <c:pt idx="756">
                  <c:v>-50</c:v>
                </c:pt>
                <c:pt idx="757">
                  <c:v>-54</c:v>
                </c:pt>
                <c:pt idx="758">
                  <c:v>-51</c:v>
                </c:pt>
                <c:pt idx="759">
                  <c:v>-51</c:v>
                </c:pt>
                <c:pt idx="760">
                  <c:v>-44</c:v>
                </c:pt>
                <c:pt idx="761">
                  <c:v>-61</c:v>
                </c:pt>
                <c:pt idx="762">
                  <c:v>-57</c:v>
                </c:pt>
                <c:pt idx="763">
                  <c:v>40</c:v>
                </c:pt>
                <c:pt idx="764">
                  <c:v>-54</c:v>
                </c:pt>
                <c:pt idx="765">
                  <c:v>-47</c:v>
                </c:pt>
                <c:pt idx="766">
                  <c:v>-59</c:v>
                </c:pt>
                <c:pt idx="767">
                  <c:v>-43</c:v>
                </c:pt>
                <c:pt idx="768">
                  <c:v>-48</c:v>
                </c:pt>
                <c:pt idx="769">
                  <c:v>-64</c:v>
                </c:pt>
                <c:pt idx="770">
                  <c:v>-45</c:v>
                </c:pt>
                <c:pt idx="771">
                  <c:v>-30</c:v>
                </c:pt>
                <c:pt idx="772">
                  <c:v>-23</c:v>
                </c:pt>
                <c:pt idx="773">
                  <c:v>-40</c:v>
                </c:pt>
                <c:pt idx="774">
                  <c:v>-29</c:v>
                </c:pt>
                <c:pt idx="775">
                  <c:v>-29</c:v>
                </c:pt>
                <c:pt idx="776">
                  <c:v>-28</c:v>
                </c:pt>
                <c:pt idx="777">
                  <c:v>-32</c:v>
                </c:pt>
                <c:pt idx="778">
                  <c:v>-55</c:v>
                </c:pt>
                <c:pt idx="779">
                  <c:v>-42</c:v>
                </c:pt>
                <c:pt idx="780">
                  <c:v>-50</c:v>
                </c:pt>
                <c:pt idx="781">
                  <c:v>-43</c:v>
                </c:pt>
                <c:pt idx="782">
                  <c:v>-48</c:v>
                </c:pt>
                <c:pt idx="783">
                  <c:v>-45</c:v>
                </c:pt>
                <c:pt idx="784">
                  <c:v>-42</c:v>
                </c:pt>
                <c:pt idx="785">
                  <c:v>-31</c:v>
                </c:pt>
                <c:pt idx="786">
                  <c:v>-41</c:v>
                </c:pt>
                <c:pt idx="787">
                  <c:v>-35</c:v>
                </c:pt>
                <c:pt idx="788">
                  <c:v>-45</c:v>
                </c:pt>
                <c:pt idx="789">
                  <c:v>-36</c:v>
                </c:pt>
                <c:pt idx="790">
                  <c:v>-48</c:v>
                </c:pt>
                <c:pt idx="791">
                  <c:v>-12</c:v>
                </c:pt>
                <c:pt idx="792">
                  <c:v>-32</c:v>
                </c:pt>
                <c:pt idx="793">
                  <c:v>-37</c:v>
                </c:pt>
                <c:pt idx="794">
                  <c:v>-14</c:v>
                </c:pt>
                <c:pt idx="795">
                  <c:v>-24</c:v>
                </c:pt>
                <c:pt idx="796">
                  <c:v>-10</c:v>
                </c:pt>
                <c:pt idx="797">
                  <c:v>-13</c:v>
                </c:pt>
                <c:pt idx="798">
                  <c:v>20</c:v>
                </c:pt>
                <c:pt idx="799">
                  <c:v>-11</c:v>
                </c:pt>
                <c:pt idx="800">
                  <c:v>-26</c:v>
                </c:pt>
                <c:pt idx="801">
                  <c:v>-14</c:v>
                </c:pt>
                <c:pt idx="802">
                  <c:v>-22</c:v>
                </c:pt>
                <c:pt idx="803">
                  <c:v>-11</c:v>
                </c:pt>
                <c:pt idx="804">
                  <c:v>-17</c:v>
                </c:pt>
                <c:pt idx="805">
                  <c:v>-13</c:v>
                </c:pt>
                <c:pt idx="806">
                  <c:v>-2</c:v>
                </c:pt>
                <c:pt idx="807">
                  <c:v>-27</c:v>
                </c:pt>
                <c:pt idx="808">
                  <c:v>-33</c:v>
                </c:pt>
                <c:pt idx="809">
                  <c:v>-10</c:v>
                </c:pt>
                <c:pt idx="810">
                  <c:v>-33</c:v>
                </c:pt>
                <c:pt idx="811">
                  <c:v>-37</c:v>
                </c:pt>
                <c:pt idx="812">
                  <c:v>-45</c:v>
                </c:pt>
                <c:pt idx="813">
                  <c:v>-32</c:v>
                </c:pt>
                <c:pt idx="814">
                  <c:v>-42</c:v>
                </c:pt>
                <c:pt idx="815">
                  <c:v>-52</c:v>
                </c:pt>
                <c:pt idx="816">
                  <c:v>-35</c:v>
                </c:pt>
                <c:pt idx="817">
                  <c:v>-30</c:v>
                </c:pt>
                <c:pt idx="818">
                  <c:v>-27</c:v>
                </c:pt>
                <c:pt idx="819">
                  <c:v>-32</c:v>
                </c:pt>
                <c:pt idx="820">
                  <c:v>-36</c:v>
                </c:pt>
                <c:pt idx="821">
                  <c:v>-25</c:v>
                </c:pt>
                <c:pt idx="822">
                  <c:v>-26</c:v>
                </c:pt>
                <c:pt idx="823">
                  <c:v>-40</c:v>
                </c:pt>
                <c:pt idx="824">
                  <c:v>-30</c:v>
                </c:pt>
                <c:pt idx="825">
                  <c:v>-34</c:v>
                </c:pt>
                <c:pt idx="826">
                  <c:v>-21</c:v>
                </c:pt>
                <c:pt idx="827">
                  <c:v>-26</c:v>
                </c:pt>
                <c:pt idx="828">
                  <c:v>-23</c:v>
                </c:pt>
                <c:pt idx="829">
                  <c:v>-35</c:v>
                </c:pt>
                <c:pt idx="830">
                  <c:v>-36</c:v>
                </c:pt>
                <c:pt idx="831">
                  <c:v>-30</c:v>
                </c:pt>
                <c:pt idx="832">
                  <c:v>-31</c:v>
                </c:pt>
                <c:pt idx="833">
                  <c:v>-34</c:v>
                </c:pt>
                <c:pt idx="834">
                  <c:v>-36</c:v>
                </c:pt>
                <c:pt idx="835">
                  <c:v>-38</c:v>
                </c:pt>
                <c:pt idx="836">
                  <c:v>-28</c:v>
                </c:pt>
                <c:pt idx="837">
                  <c:v>-30</c:v>
                </c:pt>
                <c:pt idx="838">
                  <c:v>-28</c:v>
                </c:pt>
                <c:pt idx="839">
                  <c:v>-32</c:v>
                </c:pt>
                <c:pt idx="840">
                  <c:v>-28</c:v>
                </c:pt>
                <c:pt idx="841">
                  <c:v>-47</c:v>
                </c:pt>
                <c:pt idx="842">
                  <c:v>-29</c:v>
                </c:pt>
                <c:pt idx="843">
                  <c:v>-38</c:v>
                </c:pt>
                <c:pt idx="844">
                  <c:v>-26</c:v>
                </c:pt>
                <c:pt idx="845">
                  <c:v>-33</c:v>
                </c:pt>
                <c:pt idx="846">
                  <c:v>-33</c:v>
                </c:pt>
                <c:pt idx="847">
                  <c:v>-20</c:v>
                </c:pt>
                <c:pt idx="848">
                  <c:v>-25</c:v>
                </c:pt>
                <c:pt idx="849">
                  <c:v>-30</c:v>
                </c:pt>
                <c:pt idx="850">
                  <c:v>-29</c:v>
                </c:pt>
                <c:pt idx="851">
                  <c:v>-46</c:v>
                </c:pt>
                <c:pt idx="852">
                  <c:v>-28</c:v>
                </c:pt>
                <c:pt idx="853">
                  <c:v>-31</c:v>
                </c:pt>
                <c:pt idx="854">
                  <c:v>-27</c:v>
                </c:pt>
                <c:pt idx="855">
                  <c:v>-28</c:v>
                </c:pt>
                <c:pt idx="856">
                  <c:v>-35</c:v>
                </c:pt>
                <c:pt idx="857">
                  <c:v>-32</c:v>
                </c:pt>
                <c:pt idx="858">
                  <c:v>-39</c:v>
                </c:pt>
                <c:pt idx="859">
                  <c:v>-37</c:v>
                </c:pt>
                <c:pt idx="860">
                  <c:v>-41</c:v>
                </c:pt>
                <c:pt idx="861">
                  <c:v>-21</c:v>
                </c:pt>
                <c:pt idx="862">
                  <c:v>-30</c:v>
                </c:pt>
                <c:pt idx="863">
                  <c:v>-17</c:v>
                </c:pt>
                <c:pt idx="864">
                  <c:v>-28</c:v>
                </c:pt>
                <c:pt idx="865">
                  <c:v>-26</c:v>
                </c:pt>
                <c:pt idx="866">
                  <c:v>-31</c:v>
                </c:pt>
                <c:pt idx="867">
                  <c:v>-31</c:v>
                </c:pt>
                <c:pt idx="868">
                  <c:v>-27</c:v>
                </c:pt>
                <c:pt idx="869">
                  <c:v>-27</c:v>
                </c:pt>
                <c:pt idx="870">
                  <c:v>-37</c:v>
                </c:pt>
                <c:pt idx="871">
                  <c:v>-26</c:v>
                </c:pt>
                <c:pt idx="872">
                  <c:v>-38</c:v>
                </c:pt>
                <c:pt idx="873">
                  <c:v>-32</c:v>
                </c:pt>
                <c:pt idx="874">
                  <c:v>-37</c:v>
                </c:pt>
                <c:pt idx="875">
                  <c:v>-34</c:v>
                </c:pt>
                <c:pt idx="876">
                  <c:v>-41</c:v>
                </c:pt>
                <c:pt idx="877">
                  <c:v>-28</c:v>
                </c:pt>
                <c:pt idx="878">
                  <c:v>-27</c:v>
                </c:pt>
                <c:pt idx="879">
                  <c:v>-38</c:v>
                </c:pt>
                <c:pt idx="880">
                  <c:v>-3</c:v>
                </c:pt>
                <c:pt idx="881">
                  <c:v>-36</c:v>
                </c:pt>
                <c:pt idx="882">
                  <c:v>-34</c:v>
                </c:pt>
                <c:pt idx="883">
                  <c:v>-47</c:v>
                </c:pt>
                <c:pt idx="884">
                  <c:v>-17</c:v>
                </c:pt>
                <c:pt idx="885">
                  <c:v>-31</c:v>
                </c:pt>
                <c:pt idx="886">
                  <c:v>-37</c:v>
                </c:pt>
                <c:pt idx="887">
                  <c:v>-27</c:v>
                </c:pt>
                <c:pt idx="888">
                  <c:v>-28</c:v>
                </c:pt>
                <c:pt idx="889">
                  <c:v>-27</c:v>
                </c:pt>
                <c:pt idx="890">
                  <c:v>-28</c:v>
                </c:pt>
                <c:pt idx="891">
                  <c:v>-30</c:v>
                </c:pt>
                <c:pt idx="892">
                  <c:v>-31</c:v>
                </c:pt>
                <c:pt idx="893">
                  <c:v>-33</c:v>
                </c:pt>
                <c:pt idx="894">
                  <c:v>-58</c:v>
                </c:pt>
                <c:pt idx="895">
                  <c:v>-27</c:v>
                </c:pt>
                <c:pt idx="896">
                  <c:v>-23</c:v>
                </c:pt>
                <c:pt idx="897">
                  <c:v>-28</c:v>
                </c:pt>
                <c:pt idx="898">
                  <c:v>-31</c:v>
                </c:pt>
                <c:pt idx="899">
                  <c:v>-34</c:v>
                </c:pt>
                <c:pt idx="900">
                  <c:v>-33</c:v>
                </c:pt>
                <c:pt idx="901">
                  <c:v>-32</c:v>
                </c:pt>
                <c:pt idx="902">
                  <c:v>-38</c:v>
                </c:pt>
                <c:pt idx="903">
                  <c:v>-34</c:v>
                </c:pt>
                <c:pt idx="904">
                  <c:v>-31</c:v>
                </c:pt>
                <c:pt idx="905">
                  <c:v>-55</c:v>
                </c:pt>
                <c:pt idx="906">
                  <c:v>-51</c:v>
                </c:pt>
                <c:pt idx="907">
                  <c:v>5</c:v>
                </c:pt>
                <c:pt idx="908">
                  <c:v>-2</c:v>
                </c:pt>
                <c:pt idx="909">
                  <c:v>-8</c:v>
                </c:pt>
                <c:pt idx="910">
                  <c:v>-29</c:v>
                </c:pt>
                <c:pt idx="911">
                  <c:v>-26</c:v>
                </c:pt>
                <c:pt idx="912">
                  <c:v>-41</c:v>
                </c:pt>
                <c:pt idx="913">
                  <c:v>-35</c:v>
                </c:pt>
                <c:pt idx="914">
                  <c:v>-30</c:v>
                </c:pt>
                <c:pt idx="915">
                  <c:v>-36</c:v>
                </c:pt>
                <c:pt idx="916">
                  <c:v>-29</c:v>
                </c:pt>
                <c:pt idx="917">
                  <c:v>-45</c:v>
                </c:pt>
                <c:pt idx="918">
                  <c:v>-23</c:v>
                </c:pt>
                <c:pt idx="919">
                  <c:v>-41</c:v>
                </c:pt>
                <c:pt idx="920">
                  <c:v>-32</c:v>
                </c:pt>
                <c:pt idx="921">
                  <c:v>57</c:v>
                </c:pt>
                <c:pt idx="922">
                  <c:v>-36</c:v>
                </c:pt>
                <c:pt idx="923">
                  <c:v>-38</c:v>
                </c:pt>
                <c:pt idx="924">
                  <c:v>-27</c:v>
                </c:pt>
                <c:pt idx="925">
                  <c:v>-47</c:v>
                </c:pt>
                <c:pt idx="926">
                  <c:v>-31</c:v>
                </c:pt>
                <c:pt idx="927">
                  <c:v>-32</c:v>
                </c:pt>
                <c:pt idx="928">
                  <c:v>-35</c:v>
                </c:pt>
                <c:pt idx="929">
                  <c:v>-29</c:v>
                </c:pt>
                <c:pt idx="930">
                  <c:v>-46</c:v>
                </c:pt>
                <c:pt idx="931">
                  <c:v>-47</c:v>
                </c:pt>
                <c:pt idx="932">
                  <c:v>-26</c:v>
                </c:pt>
                <c:pt idx="933">
                  <c:v>-28</c:v>
                </c:pt>
                <c:pt idx="934">
                  <c:v>-40</c:v>
                </c:pt>
                <c:pt idx="935">
                  <c:v>-26</c:v>
                </c:pt>
                <c:pt idx="936">
                  <c:v>-36</c:v>
                </c:pt>
                <c:pt idx="937">
                  <c:v>-40</c:v>
                </c:pt>
                <c:pt idx="938">
                  <c:v>-33</c:v>
                </c:pt>
                <c:pt idx="939">
                  <c:v>-40</c:v>
                </c:pt>
                <c:pt idx="940">
                  <c:v>-2</c:v>
                </c:pt>
                <c:pt idx="941">
                  <c:v>-12</c:v>
                </c:pt>
                <c:pt idx="942">
                  <c:v>-23</c:v>
                </c:pt>
                <c:pt idx="943">
                  <c:v>-30</c:v>
                </c:pt>
                <c:pt idx="944">
                  <c:v>-26</c:v>
                </c:pt>
                <c:pt idx="945">
                  <c:v>-43</c:v>
                </c:pt>
                <c:pt idx="946">
                  <c:v>-38</c:v>
                </c:pt>
                <c:pt idx="947">
                  <c:v>-28</c:v>
                </c:pt>
                <c:pt idx="948">
                  <c:v>-39</c:v>
                </c:pt>
                <c:pt idx="949">
                  <c:v>-44</c:v>
                </c:pt>
                <c:pt idx="950">
                  <c:v>-5</c:v>
                </c:pt>
                <c:pt idx="951">
                  <c:v>-62</c:v>
                </c:pt>
                <c:pt idx="952">
                  <c:v>-23</c:v>
                </c:pt>
                <c:pt idx="953">
                  <c:v>-36</c:v>
                </c:pt>
                <c:pt idx="954">
                  <c:v>-23</c:v>
                </c:pt>
                <c:pt idx="955">
                  <c:v>-48</c:v>
                </c:pt>
                <c:pt idx="956">
                  <c:v>-47</c:v>
                </c:pt>
                <c:pt idx="957">
                  <c:v>-26</c:v>
                </c:pt>
                <c:pt idx="958">
                  <c:v>-24</c:v>
                </c:pt>
                <c:pt idx="959">
                  <c:v>-38</c:v>
                </c:pt>
                <c:pt idx="960">
                  <c:v>-32</c:v>
                </c:pt>
                <c:pt idx="961">
                  <c:v>-21</c:v>
                </c:pt>
                <c:pt idx="962">
                  <c:v>-15</c:v>
                </c:pt>
                <c:pt idx="963">
                  <c:v>-41</c:v>
                </c:pt>
                <c:pt idx="964">
                  <c:v>-38</c:v>
                </c:pt>
                <c:pt idx="965">
                  <c:v>-27</c:v>
                </c:pt>
                <c:pt idx="966">
                  <c:v>-36</c:v>
                </c:pt>
                <c:pt idx="967">
                  <c:v>-34</c:v>
                </c:pt>
                <c:pt idx="968">
                  <c:v>-39</c:v>
                </c:pt>
                <c:pt idx="969">
                  <c:v>-45</c:v>
                </c:pt>
                <c:pt idx="970">
                  <c:v>-36</c:v>
                </c:pt>
                <c:pt idx="971">
                  <c:v>-48</c:v>
                </c:pt>
                <c:pt idx="972">
                  <c:v>-24</c:v>
                </c:pt>
                <c:pt idx="973">
                  <c:v>-51</c:v>
                </c:pt>
                <c:pt idx="974">
                  <c:v>-37</c:v>
                </c:pt>
                <c:pt idx="975">
                  <c:v>-39</c:v>
                </c:pt>
                <c:pt idx="976">
                  <c:v>-26</c:v>
                </c:pt>
                <c:pt idx="977">
                  <c:v>-39</c:v>
                </c:pt>
                <c:pt idx="978">
                  <c:v>-36</c:v>
                </c:pt>
                <c:pt idx="979">
                  <c:v>-40</c:v>
                </c:pt>
                <c:pt idx="980">
                  <c:v>-49</c:v>
                </c:pt>
                <c:pt idx="981">
                  <c:v>-37</c:v>
                </c:pt>
                <c:pt idx="982">
                  <c:v>-29</c:v>
                </c:pt>
                <c:pt idx="983">
                  <c:v>-19</c:v>
                </c:pt>
                <c:pt idx="984">
                  <c:v>-37</c:v>
                </c:pt>
                <c:pt idx="985">
                  <c:v>-33</c:v>
                </c:pt>
                <c:pt idx="986">
                  <c:v>-49</c:v>
                </c:pt>
                <c:pt idx="987">
                  <c:v>-37</c:v>
                </c:pt>
                <c:pt idx="988">
                  <c:v>-51</c:v>
                </c:pt>
                <c:pt idx="989">
                  <c:v>-36</c:v>
                </c:pt>
                <c:pt idx="990">
                  <c:v>-44</c:v>
                </c:pt>
                <c:pt idx="991">
                  <c:v>-47</c:v>
                </c:pt>
                <c:pt idx="992">
                  <c:v>-57</c:v>
                </c:pt>
                <c:pt idx="993">
                  <c:v>-42</c:v>
                </c:pt>
                <c:pt idx="994">
                  <c:v>-41</c:v>
                </c:pt>
                <c:pt idx="995">
                  <c:v>-35</c:v>
                </c:pt>
                <c:pt idx="996">
                  <c:v>-15</c:v>
                </c:pt>
                <c:pt idx="997">
                  <c:v>-48</c:v>
                </c:pt>
                <c:pt idx="998">
                  <c:v>-35</c:v>
                </c:pt>
                <c:pt idx="999">
                  <c:v>-62</c:v>
                </c:pt>
                <c:pt idx="1000">
                  <c:v>-9</c:v>
                </c:pt>
                <c:pt idx="1001">
                  <c:v>-36</c:v>
                </c:pt>
                <c:pt idx="1002">
                  <c:v>-38</c:v>
                </c:pt>
                <c:pt idx="1003">
                  <c:v>-44</c:v>
                </c:pt>
                <c:pt idx="1004">
                  <c:v>-37</c:v>
                </c:pt>
                <c:pt idx="1005">
                  <c:v>-42</c:v>
                </c:pt>
                <c:pt idx="1006">
                  <c:v>-27</c:v>
                </c:pt>
                <c:pt idx="1007">
                  <c:v>-30</c:v>
                </c:pt>
                <c:pt idx="1008">
                  <c:v>-30</c:v>
                </c:pt>
                <c:pt idx="1009">
                  <c:v>-43</c:v>
                </c:pt>
                <c:pt idx="1010">
                  <c:v>-38</c:v>
                </c:pt>
                <c:pt idx="1011">
                  <c:v>-21</c:v>
                </c:pt>
                <c:pt idx="1012">
                  <c:v>-45</c:v>
                </c:pt>
                <c:pt idx="1013">
                  <c:v>-32</c:v>
                </c:pt>
                <c:pt idx="1014">
                  <c:v>-26</c:v>
                </c:pt>
                <c:pt idx="1015">
                  <c:v>-41</c:v>
                </c:pt>
                <c:pt idx="1016">
                  <c:v>-41</c:v>
                </c:pt>
                <c:pt idx="1017">
                  <c:v>-34</c:v>
                </c:pt>
                <c:pt idx="1018">
                  <c:v>-44</c:v>
                </c:pt>
                <c:pt idx="1019">
                  <c:v>-40</c:v>
                </c:pt>
                <c:pt idx="1020">
                  <c:v>-41</c:v>
                </c:pt>
                <c:pt idx="1021">
                  <c:v>-6</c:v>
                </c:pt>
                <c:pt idx="1022">
                  <c:v>-40</c:v>
                </c:pt>
                <c:pt idx="1023">
                  <c:v>-33</c:v>
                </c:pt>
                <c:pt idx="1024">
                  <c:v>-30</c:v>
                </c:pt>
                <c:pt idx="1025">
                  <c:v>-31</c:v>
                </c:pt>
                <c:pt idx="1026">
                  <c:v>-30</c:v>
                </c:pt>
                <c:pt idx="1027">
                  <c:v>-40</c:v>
                </c:pt>
                <c:pt idx="1028">
                  <c:v>-26</c:v>
                </c:pt>
                <c:pt idx="1029">
                  <c:v>-35</c:v>
                </c:pt>
                <c:pt idx="1030">
                  <c:v>-36</c:v>
                </c:pt>
                <c:pt idx="1031">
                  <c:v>-37</c:v>
                </c:pt>
                <c:pt idx="1032">
                  <c:v>-60</c:v>
                </c:pt>
                <c:pt idx="1033">
                  <c:v>-37</c:v>
                </c:pt>
                <c:pt idx="1034">
                  <c:v>-37</c:v>
                </c:pt>
                <c:pt idx="1035">
                  <c:v>-41</c:v>
                </c:pt>
                <c:pt idx="1036">
                  <c:v>-32</c:v>
                </c:pt>
                <c:pt idx="1037">
                  <c:v>-5</c:v>
                </c:pt>
                <c:pt idx="1038">
                  <c:v>-29</c:v>
                </c:pt>
                <c:pt idx="1039">
                  <c:v>-37</c:v>
                </c:pt>
                <c:pt idx="1040">
                  <c:v>-35</c:v>
                </c:pt>
                <c:pt idx="1041">
                  <c:v>-41</c:v>
                </c:pt>
                <c:pt idx="1042">
                  <c:v>-16</c:v>
                </c:pt>
                <c:pt idx="1043">
                  <c:v>-33</c:v>
                </c:pt>
                <c:pt idx="1044">
                  <c:v>-48</c:v>
                </c:pt>
                <c:pt idx="1045">
                  <c:v>-51</c:v>
                </c:pt>
                <c:pt idx="1046">
                  <c:v>-28</c:v>
                </c:pt>
                <c:pt idx="1047">
                  <c:v>-28</c:v>
                </c:pt>
                <c:pt idx="1048">
                  <c:v>-31</c:v>
                </c:pt>
                <c:pt idx="1049">
                  <c:v>-40</c:v>
                </c:pt>
                <c:pt idx="1050">
                  <c:v>-40</c:v>
                </c:pt>
                <c:pt idx="1051">
                  <c:v>-42</c:v>
                </c:pt>
                <c:pt idx="1052">
                  <c:v>-2</c:v>
                </c:pt>
                <c:pt idx="1053">
                  <c:v>-30</c:v>
                </c:pt>
                <c:pt idx="1054">
                  <c:v>-34</c:v>
                </c:pt>
                <c:pt idx="1055">
                  <c:v>-14</c:v>
                </c:pt>
                <c:pt idx="1056">
                  <c:v>-29</c:v>
                </c:pt>
                <c:pt idx="1057">
                  <c:v>-27</c:v>
                </c:pt>
                <c:pt idx="1058">
                  <c:v>-36</c:v>
                </c:pt>
                <c:pt idx="1059">
                  <c:v>-7</c:v>
                </c:pt>
                <c:pt idx="1060">
                  <c:v>-30</c:v>
                </c:pt>
                <c:pt idx="1061">
                  <c:v>-18</c:v>
                </c:pt>
                <c:pt idx="1062">
                  <c:v>-26</c:v>
                </c:pt>
                <c:pt idx="1063">
                  <c:v>-34</c:v>
                </c:pt>
                <c:pt idx="1064">
                  <c:v>-30</c:v>
                </c:pt>
                <c:pt idx="1065">
                  <c:v>-37</c:v>
                </c:pt>
                <c:pt idx="1066">
                  <c:v>-31</c:v>
                </c:pt>
                <c:pt idx="1067">
                  <c:v>-44</c:v>
                </c:pt>
                <c:pt idx="1068">
                  <c:v>-22</c:v>
                </c:pt>
                <c:pt idx="1069">
                  <c:v>-25</c:v>
                </c:pt>
                <c:pt idx="1070">
                  <c:v>-26</c:v>
                </c:pt>
                <c:pt idx="1071">
                  <c:v>-41</c:v>
                </c:pt>
                <c:pt idx="1072">
                  <c:v>-44</c:v>
                </c:pt>
                <c:pt idx="1073">
                  <c:v>-33</c:v>
                </c:pt>
                <c:pt idx="1074">
                  <c:v>-40</c:v>
                </c:pt>
                <c:pt idx="1075">
                  <c:v>-44</c:v>
                </c:pt>
                <c:pt idx="1076">
                  <c:v>-43</c:v>
                </c:pt>
                <c:pt idx="1077">
                  <c:v>-36</c:v>
                </c:pt>
                <c:pt idx="1078">
                  <c:v>-42</c:v>
                </c:pt>
                <c:pt idx="1079">
                  <c:v>-49</c:v>
                </c:pt>
                <c:pt idx="1080">
                  <c:v>-40</c:v>
                </c:pt>
                <c:pt idx="1081">
                  <c:v>-40</c:v>
                </c:pt>
                <c:pt idx="1082">
                  <c:v>-34</c:v>
                </c:pt>
                <c:pt idx="1083">
                  <c:v>-44</c:v>
                </c:pt>
                <c:pt idx="1084">
                  <c:v>-26</c:v>
                </c:pt>
                <c:pt idx="1085">
                  <c:v>-47</c:v>
                </c:pt>
                <c:pt idx="1086">
                  <c:v>-50</c:v>
                </c:pt>
                <c:pt idx="1087">
                  <c:v>-57</c:v>
                </c:pt>
                <c:pt idx="1088">
                  <c:v>-2</c:v>
                </c:pt>
                <c:pt idx="1089">
                  <c:v>-47</c:v>
                </c:pt>
                <c:pt idx="1090">
                  <c:v>-28</c:v>
                </c:pt>
                <c:pt idx="1091">
                  <c:v>-40</c:v>
                </c:pt>
                <c:pt idx="1092">
                  <c:v>-13</c:v>
                </c:pt>
                <c:pt idx="1093">
                  <c:v>7</c:v>
                </c:pt>
                <c:pt idx="1094">
                  <c:v>-34</c:v>
                </c:pt>
                <c:pt idx="1095">
                  <c:v>-44</c:v>
                </c:pt>
                <c:pt idx="1096">
                  <c:v>-1</c:v>
                </c:pt>
                <c:pt idx="1097">
                  <c:v>-40</c:v>
                </c:pt>
                <c:pt idx="1098">
                  <c:v>-56</c:v>
                </c:pt>
                <c:pt idx="1099">
                  <c:v>-66</c:v>
                </c:pt>
                <c:pt idx="1100">
                  <c:v>-54</c:v>
                </c:pt>
                <c:pt idx="1101">
                  <c:v>-51</c:v>
                </c:pt>
                <c:pt idx="1102">
                  <c:v>-40</c:v>
                </c:pt>
                <c:pt idx="1103">
                  <c:v>-53</c:v>
                </c:pt>
                <c:pt idx="1104">
                  <c:v>-14</c:v>
                </c:pt>
                <c:pt idx="1105">
                  <c:v>-39</c:v>
                </c:pt>
                <c:pt idx="1106">
                  <c:v>-41</c:v>
                </c:pt>
                <c:pt idx="1107">
                  <c:v>-47</c:v>
                </c:pt>
                <c:pt idx="1108">
                  <c:v>-42</c:v>
                </c:pt>
                <c:pt idx="1109">
                  <c:v>33</c:v>
                </c:pt>
                <c:pt idx="1110">
                  <c:v>-34</c:v>
                </c:pt>
                <c:pt idx="1111">
                  <c:v>-48</c:v>
                </c:pt>
                <c:pt idx="1112">
                  <c:v>-37</c:v>
                </c:pt>
                <c:pt idx="1113">
                  <c:v>-42</c:v>
                </c:pt>
                <c:pt idx="1114">
                  <c:v>-51</c:v>
                </c:pt>
                <c:pt idx="1115">
                  <c:v>-47</c:v>
                </c:pt>
                <c:pt idx="1116">
                  <c:v>-27</c:v>
                </c:pt>
                <c:pt idx="1117">
                  <c:v>-46</c:v>
                </c:pt>
                <c:pt idx="1118">
                  <c:v>-55</c:v>
                </c:pt>
                <c:pt idx="1119">
                  <c:v>12</c:v>
                </c:pt>
                <c:pt idx="1120">
                  <c:v>-44</c:v>
                </c:pt>
                <c:pt idx="1121">
                  <c:v>-24</c:v>
                </c:pt>
                <c:pt idx="1122">
                  <c:v>-30</c:v>
                </c:pt>
                <c:pt idx="1123">
                  <c:v>-32</c:v>
                </c:pt>
                <c:pt idx="1124">
                  <c:v>-25</c:v>
                </c:pt>
                <c:pt idx="1125">
                  <c:v>-53</c:v>
                </c:pt>
                <c:pt idx="1126">
                  <c:v>-56</c:v>
                </c:pt>
                <c:pt idx="1127">
                  <c:v>-39</c:v>
                </c:pt>
                <c:pt idx="1128">
                  <c:v>-50</c:v>
                </c:pt>
                <c:pt idx="1129">
                  <c:v>-46</c:v>
                </c:pt>
                <c:pt idx="1130">
                  <c:v>-53</c:v>
                </c:pt>
                <c:pt idx="1131">
                  <c:v>-52</c:v>
                </c:pt>
                <c:pt idx="1132">
                  <c:v>-29</c:v>
                </c:pt>
                <c:pt idx="1133">
                  <c:v>-28</c:v>
                </c:pt>
                <c:pt idx="1134">
                  <c:v>-34</c:v>
                </c:pt>
                <c:pt idx="1135">
                  <c:v>-35</c:v>
                </c:pt>
                <c:pt idx="1136">
                  <c:v>-36</c:v>
                </c:pt>
                <c:pt idx="1137">
                  <c:v>-37</c:v>
                </c:pt>
                <c:pt idx="1138">
                  <c:v>-14</c:v>
                </c:pt>
                <c:pt idx="1139">
                  <c:v>-34</c:v>
                </c:pt>
                <c:pt idx="1140">
                  <c:v>-33</c:v>
                </c:pt>
                <c:pt idx="1141">
                  <c:v>-21</c:v>
                </c:pt>
                <c:pt idx="1142">
                  <c:v>-39</c:v>
                </c:pt>
                <c:pt idx="1143">
                  <c:v>-38</c:v>
                </c:pt>
                <c:pt idx="1144">
                  <c:v>-18</c:v>
                </c:pt>
                <c:pt idx="1145">
                  <c:v>-45</c:v>
                </c:pt>
                <c:pt idx="1146">
                  <c:v>-30</c:v>
                </c:pt>
                <c:pt idx="1147">
                  <c:v>-32</c:v>
                </c:pt>
                <c:pt idx="1148">
                  <c:v>-50</c:v>
                </c:pt>
                <c:pt idx="1149">
                  <c:v>-54</c:v>
                </c:pt>
                <c:pt idx="1150">
                  <c:v>-48</c:v>
                </c:pt>
                <c:pt idx="1151">
                  <c:v>-41</c:v>
                </c:pt>
                <c:pt idx="1152">
                  <c:v>-45</c:v>
                </c:pt>
                <c:pt idx="1153">
                  <c:v>-26</c:v>
                </c:pt>
                <c:pt idx="1154">
                  <c:v>-42</c:v>
                </c:pt>
                <c:pt idx="1155">
                  <c:v>-33</c:v>
                </c:pt>
                <c:pt idx="1156">
                  <c:v>-5</c:v>
                </c:pt>
                <c:pt idx="1157">
                  <c:v>-23</c:v>
                </c:pt>
                <c:pt idx="1158">
                  <c:v>-31</c:v>
                </c:pt>
                <c:pt idx="1159">
                  <c:v>-37</c:v>
                </c:pt>
                <c:pt idx="1160">
                  <c:v>-34</c:v>
                </c:pt>
                <c:pt idx="1161">
                  <c:v>-22</c:v>
                </c:pt>
                <c:pt idx="1162">
                  <c:v>-36</c:v>
                </c:pt>
                <c:pt idx="1163">
                  <c:v>-41</c:v>
                </c:pt>
                <c:pt idx="1164">
                  <c:v>-57</c:v>
                </c:pt>
                <c:pt idx="1165">
                  <c:v>-55</c:v>
                </c:pt>
                <c:pt idx="1166">
                  <c:v>-15</c:v>
                </c:pt>
                <c:pt idx="1167">
                  <c:v>-41</c:v>
                </c:pt>
                <c:pt idx="1168">
                  <c:v>-37</c:v>
                </c:pt>
                <c:pt idx="1169">
                  <c:v>-51</c:v>
                </c:pt>
                <c:pt idx="1170">
                  <c:v>-18</c:v>
                </c:pt>
                <c:pt idx="1171">
                  <c:v>-42</c:v>
                </c:pt>
                <c:pt idx="1172">
                  <c:v>7</c:v>
                </c:pt>
                <c:pt idx="1173">
                  <c:v>-45</c:v>
                </c:pt>
                <c:pt idx="1174">
                  <c:v>-44</c:v>
                </c:pt>
                <c:pt idx="1175">
                  <c:v>-47</c:v>
                </c:pt>
                <c:pt idx="1176">
                  <c:v>-49</c:v>
                </c:pt>
                <c:pt idx="1177">
                  <c:v>-28</c:v>
                </c:pt>
                <c:pt idx="1178">
                  <c:v>-33</c:v>
                </c:pt>
                <c:pt idx="1179">
                  <c:v>-41</c:v>
                </c:pt>
                <c:pt idx="1180">
                  <c:v>-18</c:v>
                </c:pt>
                <c:pt idx="1181">
                  <c:v>-25</c:v>
                </c:pt>
                <c:pt idx="1182">
                  <c:v>-28</c:v>
                </c:pt>
                <c:pt idx="1183">
                  <c:v>-29</c:v>
                </c:pt>
                <c:pt idx="1184">
                  <c:v>-45</c:v>
                </c:pt>
                <c:pt idx="1185">
                  <c:v>-22</c:v>
                </c:pt>
                <c:pt idx="1186">
                  <c:v>-7</c:v>
                </c:pt>
                <c:pt idx="1187">
                  <c:v>-39</c:v>
                </c:pt>
                <c:pt idx="1188">
                  <c:v>-49</c:v>
                </c:pt>
                <c:pt idx="1189">
                  <c:v>-18</c:v>
                </c:pt>
                <c:pt idx="1190">
                  <c:v>-37</c:v>
                </c:pt>
                <c:pt idx="1191">
                  <c:v>-35</c:v>
                </c:pt>
                <c:pt idx="1192">
                  <c:v>-51</c:v>
                </c:pt>
                <c:pt idx="1193">
                  <c:v>17</c:v>
                </c:pt>
                <c:pt idx="1194">
                  <c:v>-35</c:v>
                </c:pt>
                <c:pt idx="1195">
                  <c:v>-36</c:v>
                </c:pt>
                <c:pt idx="1196">
                  <c:v>-44</c:v>
                </c:pt>
                <c:pt idx="1197">
                  <c:v>-43</c:v>
                </c:pt>
                <c:pt idx="1198">
                  <c:v>-39</c:v>
                </c:pt>
                <c:pt idx="1199">
                  <c:v>-34</c:v>
                </c:pt>
                <c:pt idx="1200">
                  <c:v>-37</c:v>
                </c:pt>
                <c:pt idx="1201">
                  <c:v>-51</c:v>
                </c:pt>
                <c:pt idx="1202">
                  <c:v>-25</c:v>
                </c:pt>
                <c:pt idx="1203">
                  <c:v>-44</c:v>
                </c:pt>
                <c:pt idx="1204">
                  <c:v>-16</c:v>
                </c:pt>
                <c:pt idx="1205">
                  <c:v>-34</c:v>
                </c:pt>
                <c:pt idx="1206">
                  <c:v>-48</c:v>
                </c:pt>
                <c:pt idx="1207">
                  <c:v>-31</c:v>
                </c:pt>
                <c:pt idx="1208">
                  <c:v>-24</c:v>
                </c:pt>
                <c:pt idx="1209">
                  <c:v>-36</c:v>
                </c:pt>
                <c:pt idx="1210">
                  <c:v>-43</c:v>
                </c:pt>
                <c:pt idx="1211">
                  <c:v>-40</c:v>
                </c:pt>
                <c:pt idx="1212">
                  <c:v>-28</c:v>
                </c:pt>
                <c:pt idx="1213">
                  <c:v>-45</c:v>
                </c:pt>
                <c:pt idx="1214">
                  <c:v>-39</c:v>
                </c:pt>
                <c:pt idx="1215">
                  <c:v>-34</c:v>
                </c:pt>
                <c:pt idx="1216">
                  <c:v>-36</c:v>
                </c:pt>
                <c:pt idx="1217">
                  <c:v>-33</c:v>
                </c:pt>
                <c:pt idx="1218">
                  <c:v>-39</c:v>
                </c:pt>
                <c:pt idx="1219">
                  <c:v>-33</c:v>
                </c:pt>
                <c:pt idx="1220">
                  <c:v>-34</c:v>
                </c:pt>
                <c:pt idx="1221">
                  <c:v>-32</c:v>
                </c:pt>
                <c:pt idx="1222">
                  <c:v>-25</c:v>
                </c:pt>
                <c:pt idx="1223">
                  <c:v>-6</c:v>
                </c:pt>
                <c:pt idx="1224">
                  <c:v>-20</c:v>
                </c:pt>
                <c:pt idx="1225">
                  <c:v>-36</c:v>
                </c:pt>
                <c:pt idx="1226">
                  <c:v>-25</c:v>
                </c:pt>
                <c:pt idx="1227">
                  <c:v>-24</c:v>
                </c:pt>
                <c:pt idx="1228">
                  <c:v>-19</c:v>
                </c:pt>
                <c:pt idx="1229">
                  <c:v>-39</c:v>
                </c:pt>
                <c:pt idx="1230">
                  <c:v>-40</c:v>
                </c:pt>
                <c:pt idx="1231">
                  <c:v>-34</c:v>
                </c:pt>
                <c:pt idx="1232">
                  <c:v>-24</c:v>
                </c:pt>
                <c:pt idx="1233">
                  <c:v>-41</c:v>
                </c:pt>
                <c:pt idx="1234">
                  <c:v>-30</c:v>
                </c:pt>
                <c:pt idx="1235">
                  <c:v>-26</c:v>
                </c:pt>
                <c:pt idx="1236">
                  <c:v>-8</c:v>
                </c:pt>
                <c:pt idx="1237">
                  <c:v>-13</c:v>
                </c:pt>
                <c:pt idx="1238">
                  <c:v>-23</c:v>
                </c:pt>
                <c:pt idx="1239">
                  <c:v>-26</c:v>
                </c:pt>
                <c:pt idx="1240">
                  <c:v>-37</c:v>
                </c:pt>
                <c:pt idx="1241">
                  <c:v>-29</c:v>
                </c:pt>
                <c:pt idx="1242">
                  <c:v>-31</c:v>
                </c:pt>
                <c:pt idx="1243">
                  <c:v>-33</c:v>
                </c:pt>
                <c:pt idx="1244">
                  <c:v>-17</c:v>
                </c:pt>
                <c:pt idx="1245">
                  <c:v>-36</c:v>
                </c:pt>
                <c:pt idx="1246">
                  <c:v>-36</c:v>
                </c:pt>
                <c:pt idx="1247">
                  <c:v>-46</c:v>
                </c:pt>
                <c:pt idx="1248">
                  <c:v>-18</c:v>
                </c:pt>
                <c:pt idx="1249">
                  <c:v>-33</c:v>
                </c:pt>
                <c:pt idx="1250">
                  <c:v>-2</c:v>
                </c:pt>
                <c:pt idx="1251">
                  <c:v>-39</c:v>
                </c:pt>
                <c:pt idx="1252">
                  <c:v>-32</c:v>
                </c:pt>
                <c:pt idx="1253">
                  <c:v>-12</c:v>
                </c:pt>
                <c:pt idx="1254">
                  <c:v>-30</c:v>
                </c:pt>
                <c:pt idx="1255">
                  <c:v>-47</c:v>
                </c:pt>
                <c:pt idx="1256">
                  <c:v>-53</c:v>
                </c:pt>
                <c:pt idx="1257">
                  <c:v>-36</c:v>
                </c:pt>
                <c:pt idx="1258">
                  <c:v>-48</c:v>
                </c:pt>
                <c:pt idx="1259">
                  <c:v>-55</c:v>
                </c:pt>
                <c:pt idx="1260">
                  <c:v>-49</c:v>
                </c:pt>
                <c:pt idx="1261">
                  <c:v>-59</c:v>
                </c:pt>
                <c:pt idx="1262">
                  <c:v>-46</c:v>
                </c:pt>
                <c:pt idx="1263">
                  <c:v>-26</c:v>
                </c:pt>
                <c:pt idx="1264">
                  <c:v>-35</c:v>
                </c:pt>
                <c:pt idx="1265">
                  <c:v>42</c:v>
                </c:pt>
                <c:pt idx="1266">
                  <c:v>-22</c:v>
                </c:pt>
                <c:pt idx="1267">
                  <c:v>-11</c:v>
                </c:pt>
                <c:pt idx="1268">
                  <c:v>-22</c:v>
                </c:pt>
                <c:pt idx="1269">
                  <c:v>-25</c:v>
                </c:pt>
                <c:pt idx="1270">
                  <c:v>-36</c:v>
                </c:pt>
                <c:pt idx="1271">
                  <c:v>-42</c:v>
                </c:pt>
                <c:pt idx="1272">
                  <c:v>-76</c:v>
                </c:pt>
                <c:pt idx="1273">
                  <c:v>-37</c:v>
                </c:pt>
                <c:pt idx="1274">
                  <c:v>-51</c:v>
                </c:pt>
                <c:pt idx="1275">
                  <c:v>-30</c:v>
                </c:pt>
                <c:pt idx="1276">
                  <c:v>-57</c:v>
                </c:pt>
                <c:pt idx="1277">
                  <c:v>-13</c:v>
                </c:pt>
                <c:pt idx="1278">
                  <c:v>-19</c:v>
                </c:pt>
                <c:pt idx="1279">
                  <c:v>-56</c:v>
                </c:pt>
                <c:pt idx="1280">
                  <c:v>-30</c:v>
                </c:pt>
                <c:pt idx="1281">
                  <c:v>-37</c:v>
                </c:pt>
                <c:pt idx="1282">
                  <c:v>-39</c:v>
                </c:pt>
                <c:pt idx="1283">
                  <c:v>-26</c:v>
                </c:pt>
                <c:pt idx="1284">
                  <c:v>-48</c:v>
                </c:pt>
                <c:pt idx="1285">
                  <c:v>-45</c:v>
                </c:pt>
                <c:pt idx="1286">
                  <c:v>-35</c:v>
                </c:pt>
                <c:pt idx="1287">
                  <c:v>-47</c:v>
                </c:pt>
                <c:pt idx="1288">
                  <c:v>-38</c:v>
                </c:pt>
                <c:pt idx="1289">
                  <c:v>-27</c:v>
                </c:pt>
                <c:pt idx="1290">
                  <c:v>-39</c:v>
                </c:pt>
                <c:pt idx="1291">
                  <c:v>-33</c:v>
                </c:pt>
                <c:pt idx="1292">
                  <c:v>-29</c:v>
                </c:pt>
                <c:pt idx="1293">
                  <c:v>-36</c:v>
                </c:pt>
                <c:pt idx="1294">
                  <c:v>-42</c:v>
                </c:pt>
                <c:pt idx="1295">
                  <c:v>-34</c:v>
                </c:pt>
                <c:pt idx="1296">
                  <c:v>-48</c:v>
                </c:pt>
                <c:pt idx="1297">
                  <c:v>-30</c:v>
                </c:pt>
                <c:pt idx="1298">
                  <c:v>-38</c:v>
                </c:pt>
                <c:pt idx="1299">
                  <c:v>-41</c:v>
                </c:pt>
                <c:pt idx="1300">
                  <c:v>-27</c:v>
                </c:pt>
                <c:pt idx="1301">
                  <c:v>-53</c:v>
                </c:pt>
                <c:pt idx="1302">
                  <c:v>-44</c:v>
                </c:pt>
                <c:pt idx="1303">
                  <c:v>-51</c:v>
                </c:pt>
                <c:pt idx="1304">
                  <c:v>-58</c:v>
                </c:pt>
                <c:pt idx="1305">
                  <c:v>-43</c:v>
                </c:pt>
                <c:pt idx="1306">
                  <c:v>-48</c:v>
                </c:pt>
                <c:pt idx="1307">
                  <c:v>-41</c:v>
                </c:pt>
                <c:pt idx="1308">
                  <c:v>-3</c:v>
                </c:pt>
                <c:pt idx="1309">
                  <c:v>-50</c:v>
                </c:pt>
                <c:pt idx="1310">
                  <c:v>-73</c:v>
                </c:pt>
                <c:pt idx="1311">
                  <c:v>-43</c:v>
                </c:pt>
                <c:pt idx="1312">
                  <c:v>-45</c:v>
                </c:pt>
                <c:pt idx="1313">
                  <c:v>-51</c:v>
                </c:pt>
                <c:pt idx="1314">
                  <c:v>-42</c:v>
                </c:pt>
                <c:pt idx="1315">
                  <c:v>-62</c:v>
                </c:pt>
                <c:pt idx="1316">
                  <c:v>-39</c:v>
                </c:pt>
                <c:pt idx="1317">
                  <c:v>-35</c:v>
                </c:pt>
                <c:pt idx="1318">
                  <c:v>-46</c:v>
                </c:pt>
                <c:pt idx="1319">
                  <c:v>-60</c:v>
                </c:pt>
                <c:pt idx="1320">
                  <c:v>-39</c:v>
                </c:pt>
                <c:pt idx="1321">
                  <c:v>-48</c:v>
                </c:pt>
                <c:pt idx="1322">
                  <c:v>-43</c:v>
                </c:pt>
                <c:pt idx="1323">
                  <c:v>-38</c:v>
                </c:pt>
                <c:pt idx="1324">
                  <c:v>-45</c:v>
                </c:pt>
                <c:pt idx="1325">
                  <c:v>-49</c:v>
                </c:pt>
                <c:pt idx="1326">
                  <c:v>-27</c:v>
                </c:pt>
                <c:pt idx="1327">
                  <c:v>-56</c:v>
                </c:pt>
                <c:pt idx="1328">
                  <c:v>-21</c:v>
                </c:pt>
                <c:pt idx="1329">
                  <c:v>-77</c:v>
                </c:pt>
                <c:pt idx="1330">
                  <c:v>-49</c:v>
                </c:pt>
                <c:pt idx="1331">
                  <c:v>-45</c:v>
                </c:pt>
                <c:pt idx="1332">
                  <c:v>-43</c:v>
                </c:pt>
                <c:pt idx="1333">
                  <c:v>-37</c:v>
                </c:pt>
                <c:pt idx="1334">
                  <c:v>-40</c:v>
                </c:pt>
                <c:pt idx="1335">
                  <c:v>3</c:v>
                </c:pt>
                <c:pt idx="1336">
                  <c:v>-51</c:v>
                </c:pt>
                <c:pt idx="1337">
                  <c:v>-12</c:v>
                </c:pt>
                <c:pt idx="1338">
                  <c:v>-46</c:v>
                </c:pt>
                <c:pt idx="1339">
                  <c:v>-75</c:v>
                </c:pt>
                <c:pt idx="1340">
                  <c:v>-40</c:v>
                </c:pt>
                <c:pt idx="1341">
                  <c:v>-41</c:v>
                </c:pt>
                <c:pt idx="1342">
                  <c:v>-40</c:v>
                </c:pt>
                <c:pt idx="1343">
                  <c:v>-42</c:v>
                </c:pt>
                <c:pt idx="1344">
                  <c:v>-47</c:v>
                </c:pt>
                <c:pt idx="1345">
                  <c:v>-39</c:v>
                </c:pt>
                <c:pt idx="1346">
                  <c:v>-51</c:v>
                </c:pt>
                <c:pt idx="1347">
                  <c:v>-46</c:v>
                </c:pt>
                <c:pt idx="1348">
                  <c:v>-68</c:v>
                </c:pt>
                <c:pt idx="1349">
                  <c:v>3</c:v>
                </c:pt>
                <c:pt idx="1350">
                  <c:v>-52</c:v>
                </c:pt>
                <c:pt idx="1351">
                  <c:v>-83</c:v>
                </c:pt>
                <c:pt idx="1352">
                  <c:v>-42</c:v>
                </c:pt>
                <c:pt idx="1353">
                  <c:v>-59</c:v>
                </c:pt>
                <c:pt idx="1354">
                  <c:v>5</c:v>
                </c:pt>
                <c:pt idx="1355">
                  <c:v>-62</c:v>
                </c:pt>
                <c:pt idx="1356">
                  <c:v>-46</c:v>
                </c:pt>
                <c:pt idx="1357">
                  <c:v>-82</c:v>
                </c:pt>
                <c:pt idx="1358">
                  <c:v>-5</c:v>
                </c:pt>
                <c:pt idx="1359">
                  <c:v>-40</c:v>
                </c:pt>
                <c:pt idx="1360">
                  <c:v>-72</c:v>
                </c:pt>
                <c:pt idx="1361">
                  <c:v>-49</c:v>
                </c:pt>
                <c:pt idx="1362">
                  <c:v>-47</c:v>
                </c:pt>
                <c:pt idx="1363">
                  <c:v>-39</c:v>
                </c:pt>
                <c:pt idx="1364">
                  <c:v>0</c:v>
                </c:pt>
                <c:pt idx="1365">
                  <c:v>-46</c:v>
                </c:pt>
                <c:pt idx="1366">
                  <c:v>-45</c:v>
                </c:pt>
                <c:pt idx="1367">
                  <c:v>-38</c:v>
                </c:pt>
                <c:pt idx="1368">
                  <c:v>-33</c:v>
                </c:pt>
                <c:pt idx="1369">
                  <c:v>-34</c:v>
                </c:pt>
                <c:pt idx="1370">
                  <c:v>-45</c:v>
                </c:pt>
                <c:pt idx="1371">
                  <c:v>-41</c:v>
                </c:pt>
                <c:pt idx="1372">
                  <c:v>-65</c:v>
                </c:pt>
                <c:pt idx="1373">
                  <c:v>-46</c:v>
                </c:pt>
                <c:pt idx="1374">
                  <c:v>-49</c:v>
                </c:pt>
                <c:pt idx="1375">
                  <c:v>-21</c:v>
                </c:pt>
                <c:pt idx="1376">
                  <c:v>-88</c:v>
                </c:pt>
                <c:pt idx="1377">
                  <c:v>-38</c:v>
                </c:pt>
                <c:pt idx="1378">
                  <c:v>-40</c:v>
                </c:pt>
                <c:pt idx="1379">
                  <c:v>-32</c:v>
                </c:pt>
                <c:pt idx="1380">
                  <c:v>-47</c:v>
                </c:pt>
                <c:pt idx="1381">
                  <c:v>-39</c:v>
                </c:pt>
                <c:pt idx="1382">
                  <c:v>-62</c:v>
                </c:pt>
                <c:pt idx="1383">
                  <c:v>-37</c:v>
                </c:pt>
                <c:pt idx="1384">
                  <c:v>-42</c:v>
                </c:pt>
                <c:pt idx="1385">
                  <c:v>-59</c:v>
                </c:pt>
                <c:pt idx="1386">
                  <c:v>-7</c:v>
                </c:pt>
                <c:pt idx="1387">
                  <c:v>-42</c:v>
                </c:pt>
                <c:pt idx="1388">
                  <c:v>-64</c:v>
                </c:pt>
                <c:pt idx="1389">
                  <c:v>-30</c:v>
                </c:pt>
                <c:pt idx="1390">
                  <c:v>-33</c:v>
                </c:pt>
                <c:pt idx="1391">
                  <c:v>-34</c:v>
                </c:pt>
                <c:pt idx="1392">
                  <c:v>-42</c:v>
                </c:pt>
                <c:pt idx="1393">
                  <c:v>-32</c:v>
                </c:pt>
                <c:pt idx="1394">
                  <c:v>10</c:v>
                </c:pt>
                <c:pt idx="1395">
                  <c:v>-32</c:v>
                </c:pt>
                <c:pt idx="1396">
                  <c:v>-40</c:v>
                </c:pt>
                <c:pt idx="1397">
                  <c:v>-36</c:v>
                </c:pt>
                <c:pt idx="1398">
                  <c:v>-32</c:v>
                </c:pt>
                <c:pt idx="1399">
                  <c:v>-29</c:v>
                </c:pt>
                <c:pt idx="1400">
                  <c:v>-36</c:v>
                </c:pt>
                <c:pt idx="1401">
                  <c:v>-22</c:v>
                </c:pt>
                <c:pt idx="1402">
                  <c:v>-20</c:v>
                </c:pt>
                <c:pt idx="1403">
                  <c:v>-36</c:v>
                </c:pt>
                <c:pt idx="1404">
                  <c:v>-48</c:v>
                </c:pt>
                <c:pt idx="1405">
                  <c:v>-53</c:v>
                </c:pt>
                <c:pt idx="1406">
                  <c:v>-39</c:v>
                </c:pt>
                <c:pt idx="1407">
                  <c:v>-42</c:v>
                </c:pt>
                <c:pt idx="1408">
                  <c:v>-34</c:v>
                </c:pt>
                <c:pt idx="1409">
                  <c:v>-25</c:v>
                </c:pt>
                <c:pt idx="1410">
                  <c:v>-30</c:v>
                </c:pt>
                <c:pt idx="1411">
                  <c:v>-51</c:v>
                </c:pt>
                <c:pt idx="1412">
                  <c:v>-27</c:v>
                </c:pt>
                <c:pt idx="1413">
                  <c:v>-32</c:v>
                </c:pt>
                <c:pt idx="1414">
                  <c:v>-32</c:v>
                </c:pt>
                <c:pt idx="1415">
                  <c:v>-41</c:v>
                </c:pt>
                <c:pt idx="1416">
                  <c:v>-65</c:v>
                </c:pt>
                <c:pt idx="1417">
                  <c:v>-73</c:v>
                </c:pt>
                <c:pt idx="1418">
                  <c:v>-44</c:v>
                </c:pt>
                <c:pt idx="1419">
                  <c:v>-42</c:v>
                </c:pt>
                <c:pt idx="1420">
                  <c:v>-34</c:v>
                </c:pt>
                <c:pt idx="1421">
                  <c:v>-30</c:v>
                </c:pt>
                <c:pt idx="1422">
                  <c:v>-33</c:v>
                </c:pt>
                <c:pt idx="1423">
                  <c:v>-27</c:v>
                </c:pt>
                <c:pt idx="1424">
                  <c:v>-41</c:v>
                </c:pt>
                <c:pt idx="1425">
                  <c:v>-9</c:v>
                </c:pt>
                <c:pt idx="1426">
                  <c:v>-31</c:v>
                </c:pt>
                <c:pt idx="1427">
                  <c:v>-44</c:v>
                </c:pt>
                <c:pt idx="1428">
                  <c:v>-42</c:v>
                </c:pt>
                <c:pt idx="1429">
                  <c:v>-35</c:v>
                </c:pt>
                <c:pt idx="1430">
                  <c:v>-30</c:v>
                </c:pt>
                <c:pt idx="1431">
                  <c:v>-36</c:v>
                </c:pt>
                <c:pt idx="1432">
                  <c:v>-26</c:v>
                </c:pt>
                <c:pt idx="1433">
                  <c:v>-61</c:v>
                </c:pt>
                <c:pt idx="1434">
                  <c:v>-30</c:v>
                </c:pt>
                <c:pt idx="1435">
                  <c:v>-33</c:v>
                </c:pt>
                <c:pt idx="1436">
                  <c:v>-59</c:v>
                </c:pt>
                <c:pt idx="1437">
                  <c:v>-42</c:v>
                </c:pt>
                <c:pt idx="1438">
                  <c:v>-68</c:v>
                </c:pt>
                <c:pt idx="1439">
                  <c:v>-32</c:v>
                </c:pt>
                <c:pt idx="1440">
                  <c:v>-28</c:v>
                </c:pt>
                <c:pt idx="1441">
                  <c:v>-33</c:v>
                </c:pt>
                <c:pt idx="1442">
                  <c:v>-36</c:v>
                </c:pt>
                <c:pt idx="1443">
                  <c:v>-29</c:v>
                </c:pt>
                <c:pt idx="1444">
                  <c:v>-25</c:v>
                </c:pt>
                <c:pt idx="1445">
                  <c:v>-30</c:v>
                </c:pt>
                <c:pt idx="1446">
                  <c:v>-34</c:v>
                </c:pt>
                <c:pt idx="1447">
                  <c:v>-73</c:v>
                </c:pt>
                <c:pt idx="1448">
                  <c:v>-48</c:v>
                </c:pt>
                <c:pt idx="1449">
                  <c:v>-23</c:v>
                </c:pt>
                <c:pt idx="1450">
                  <c:v>-22</c:v>
                </c:pt>
                <c:pt idx="1451">
                  <c:v>-65</c:v>
                </c:pt>
                <c:pt idx="1452">
                  <c:v>-60</c:v>
                </c:pt>
                <c:pt idx="1453">
                  <c:v>-39</c:v>
                </c:pt>
                <c:pt idx="1454">
                  <c:v>-39</c:v>
                </c:pt>
                <c:pt idx="1455">
                  <c:v>-54</c:v>
                </c:pt>
                <c:pt idx="1456">
                  <c:v>-52</c:v>
                </c:pt>
                <c:pt idx="1457">
                  <c:v>-21</c:v>
                </c:pt>
                <c:pt idx="1458">
                  <c:v>-37</c:v>
                </c:pt>
                <c:pt idx="1459">
                  <c:v>-59</c:v>
                </c:pt>
                <c:pt idx="1460">
                  <c:v>-37</c:v>
                </c:pt>
                <c:pt idx="1461">
                  <c:v>-32</c:v>
                </c:pt>
                <c:pt idx="1462">
                  <c:v>-34</c:v>
                </c:pt>
                <c:pt idx="1463">
                  <c:v>-38</c:v>
                </c:pt>
                <c:pt idx="1464">
                  <c:v>-37</c:v>
                </c:pt>
                <c:pt idx="1465">
                  <c:v>-27</c:v>
                </c:pt>
                <c:pt idx="1466">
                  <c:v>-62</c:v>
                </c:pt>
                <c:pt idx="1467">
                  <c:v>-64</c:v>
                </c:pt>
                <c:pt idx="1468">
                  <c:v>-39</c:v>
                </c:pt>
                <c:pt idx="1469">
                  <c:v>-67</c:v>
                </c:pt>
                <c:pt idx="1470">
                  <c:v>0</c:v>
                </c:pt>
                <c:pt idx="1471">
                  <c:v>-40</c:v>
                </c:pt>
                <c:pt idx="1472">
                  <c:v>-37</c:v>
                </c:pt>
                <c:pt idx="1473">
                  <c:v>-28</c:v>
                </c:pt>
                <c:pt idx="1474">
                  <c:v>-49</c:v>
                </c:pt>
                <c:pt idx="1475">
                  <c:v>-17</c:v>
                </c:pt>
                <c:pt idx="1476">
                  <c:v>-49</c:v>
                </c:pt>
                <c:pt idx="1477">
                  <c:v>21</c:v>
                </c:pt>
                <c:pt idx="1478">
                  <c:v>-26</c:v>
                </c:pt>
                <c:pt idx="1479">
                  <c:v>2</c:v>
                </c:pt>
                <c:pt idx="1480">
                  <c:v>-40</c:v>
                </c:pt>
                <c:pt idx="1481">
                  <c:v>0</c:v>
                </c:pt>
                <c:pt idx="1482">
                  <c:v>-45</c:v>
                </c:pt>
                <c:pt idx="1483">
                  <c:v>-64</c:v>
                </c:pt>
                <c:pt idx="1484">
                  <c:v>-20</c:v>
                </c:pt>
                <c:pt idx="1485">
                  <c:v>-51</c:v>
                </c:pt>
                <c:pt idx="1486">
                  <c:v>-35</c:v>
                </c:pt>
                <c:pt idx="1487">
                  <c:v>-28</c:v>
                </c:pt>
                <c:pt idx="1488">
                  <c:v>-53</c:v>
                </c:pt>
                <c:pt idx="1489">
                  <c:v>-81</c:v>
                </c:pt>
                <c:pt idx="1490">
                  <c:v>-83</c:v>
                </c:pt>
                <c:pt idx="1491">
                  <c:v>-44</c:v>
                </c:pt>
                <c:pt idx="1492">
                  <c:v>-38</c:v>
                </c:pt>
                <c:pt idx="1493">
                  <c:v>-51</c:v>
                </c:pt>
                <c:pt idx="1494">
                  <c:v>-55</c:v>
                </c:pt>
                <c:pt idx="1495">
                  <c:v>-43</c:v>
                </c:pt>
                <c:pt idx="1496">
                  <c:v>-50</c:v>
                </c:pt>
                <c:pt idx="1497">
                  <c:v>-42</c:v>
                </c:pt>
                <c:pt idx="1498">
                  <c:v>-35</c:v>
                </c:pt>
                <c:pt idx="1499">
                  <c:v>-65</c:v>
                </c:pt>
                <c:pt idx="1500">
                  <c:v>11</c:v>
                </c:pt>
                <c:pt idx="1501">
                  <c:v>-14</c:v>
                </c:pt>
                <c:pt idx="1502">
                  <c:v>-41</c:v>
                </c:pt>
                <c:pt idx="1503">
                  <c:v>-18</c:v>
                </c:pt>
                <c:pt idx="1504">
                  <c:v>-44</c:v>
                </c:pt>
                <c:pt idx="1505">
                  <c:v>-43</c:v>
                </c:pt>
                <c:pt idx="1506">
                  <c:v>-42</c:v>
                </c:pt>
                <c:pt idx="1507">
                  <c:v>0</c:v>
                </c:pt>
                <c:pt idx="1508">
                  <c:v>-57</c:v>
                </c:pt>
                <c:pt idx="1509">
                  <c:v>-40</c:v>
                </c:pt>
                <c:pt idx="1510">
                  <c:v>-50</c:v>
                </c:pt>
                <c:pt idx="1511">
                  <c:v>-56</c:v>
                </c:pt>
                <c:pt idx="1512">
                  <c:v>-48</c:v>
                </c:pt>
                <c:pt idx="1513">
                  <c:v>-46</c:v>
                </c:pt>
                <c:pt idx="1514">
                  <c:v>-47</c:v>
                </c:pt>
                <c:pt idx="1515">
                  <c:v>-48</c:v>
                </c:pt>
                <c:pt idx="1516">
                  <c:v>7</c:v>
                </c:pt>
                <c:pt idx="1517">
                  <c:v>-34</c:v>
                </c:pt>
                <c:pt idx="1518">
                  <c:v>-24</c:v>
                </c:pt>
                <c:pt idx="1519">
                  <c:v>-48</c:v>
                </c:pt>
                <c:pt idx="1520">
                  <c:v>-44</c:v>
                </c:pt>
                <c:pt idx="1521">
                  <c:v>-32</c:v>
                </c:pt>
                <c:pt idx="1522">
                  <c:v>-42</c:v>
                </c:pt>
                <c:pt idx="1523">
                  <c:v>-36</c:v>
                </c:pt>
                <c:pt idx="1524">
                  <c:v>-34</c:v>
                </c:pt>
                <c:pt idx="1525">
                  <c:v>-43</c:v>
                </c:pt>
                <c:pt idx="1526">
                  <c:v>-52</c:v>
                </c:pt>
                <c:pt idx="1527">
                  <c:v>-36</c:v>
                </c:pt>
                <c:pt idx="1528">
                  <c:v>-42</c:v>
                </c:pt>
                <c:pt idx="1529">
                  <c:v>-43</c:v>
                </c:pt>
                <c:pt idx="1530">
                  <c:v>-41</c:v>
                </c:pt>
                <c:pt idx="1531">
                  <c:v>-34</c:v>
                </c:pt>
                <c:pt idx="1532">
                  <c:v>-34</c:v>
                </c:pt>
                <c:pt idx="1533">
                  <c:v>-42</c:v>
                </c:pt>
                <c:pt idx="1534">
                  <c:v>-42</c:v>
                </c:pt>
                <c:pt idx="1535">
                  <c:v>-37</c:v>
                </c:pt>
                <c:pt idx="1536">
                  <c:v>-38</c:v>
                </c:pt>
                <c:pt idx="1537">
                  <c:v>-26</c:v>
                </c:pt>
                <c:pt idx="1538">
                  <c:v>-30</c:v>
                </c:pt>
                <c:pt idx="1539">
                  <c:v>-35</c:v>
                </c:pt>
                <c:pt idx="1540">
                  <c:v>-50</c:v>
                </c:pt>
                <c:pt idx="1541">
                  <c:v>-36</c:v>
                </c:pt>
                <c:pt idx="1542">
                  <c:v>-33</c:v>
                </c:pt>
                <c:pt idx="1543">
                  <c:v>-43</c:v>
                </c:pt>
                <c:pt idx="1544">
                  <c:v>-34</c:v>
                </c:pt>
                <c:pt idx="1545">
                  <c:v>-32</c:v>
                </c:pt>
                <c:pt idx="1546">
                  <c:v>-64</c:v>
                </c:pt>
                <c:pt idx="1547">
                  <c:v>-45</c:v>
                </c:pt>
                <c:pt idx="1548">
                  <c:v>-40</c:v>
                </c:pt>
                <c:pt idx="1549">
                  <c:v>-39</c:v>
                </c:pt>
                <c:pt idx="1550">
                  <c:v>-38</c:v>
                </c:pt>
                <c:pt idx="1551">
                  <c:v>-28</c:v>
                </c:pt>
                <c:pt idx="1552">
                  <c:v>-39</c:v>
                </c:pt>
                <c:pt idx="1553">
                  <c:v>-50</c:v>
                </c:pt>
                <c:pt idx="1554">
                  <c:v>-69</c:v>
                </c:pt>
                <c:pt idx="1555">
                  <c:v>-23</c:v>
                </c:pt>
                <c:pt idx="1556">
                  <c:v>-29</c:v>
                </c:pt>
                <c:pt idx="1557">
                  <c:v>-42</c:v>
                </c:pt>
                <c:pt idx="1558">
                  <c:v>-36</c:v>
                </c:pt>
                <c:pt idx="1559">
                  <c:v>-28</c:v>
                </c:pt>
                <c:pt idx="1560">
                  <c:v>-40</c:v>
                </c:pt>
                <c:pt idx="1561">
                  <c:v>-33</c:v>
                </c:pt>
                <c:pt idx="1562">
                  <c:v>-36</c:v>
                </c:pt>
                <c:pt idx="1563">
                  <c:v>-51</c:v>
                </c:pt>
                <c:pt idx="1564">
                  <c:v>-48</c:v>
                </c:pt>
                <c:pt idx="1565">
                  <c:v>-47</c:v>
                </c:pt>
                <c:pt idx="1566">
                  <c:v>-58</c:v>
                </c:pt>
                <c:pt idx="1567">
                  <c:v>-27</c:v>
                </c:pt>
                <c:pt idx="1568">
                  <c:v>-64</c:v>
                </c:pt>
                <c:pt idx="1569">
                  <c:v>-38</c:v>
                </c:pt>
                <c:pt idx="1570">
                  <c:v>-27</c:v>
                </c:pt>
                <c:pt idx="1571">
                  <c:v>-37</c:v>
                </c:pt>
                <c:pt idx="1572">
                  <c:v>-39</c:v>
                </c:pt>
                <c:pt idx="1573">
                  <c:v>-32</c:v>
                </c:pt>
                <c:pt idx="1574">
                  <c:v>-37</c:v>
                </c:pt>
                <c:pt idx="1575">
                  <c:v>-80</c:v>
                </c:pt>
                <c:pt idx="1576">
                  <c:v>-37</c:v>
                </c:pt>
                <c:pt idx="1577">
                  <c:v>-40</c:v>
                </c:pt>
                <c:pt idx="1578">
                  <c:v>-31</c:v>
                </c:pt>
                <c:pt idx="1579">
                  <c:v>-34</c:v>
                </c:pt>
                <c:pt idx="1580">
                  <c:v>-34</c:v>
                </c:pt>
                <c:pt idx="1581">
                  <c:v>-60</c:v>
                </c:pt>
                <c:pt idx="1582">
                  <c:v>-33</c:v>
                </c:pt>
                <c:pt idx="1583">
                  <c:v>-36</c:v>
                </c:pt>
                <c:pt idx="1584">
                  <c:v>-42</c:v>
                </c:pt>
                <c:pt idx="1585">
                  <c:v>-50</c:v>
                </c:pt>
                <c:pt idx="1586">
                  <c:v>-41</c:v>
                </c:pt>
                <c:pt idx="1587">
                  <c:v>-34</c:v>
                </c:pt>
                <c:pt idx="1588">
                  <c:v>-50</c:v>
                </c:pt>
                <c:pt idx="1589">
                  <c:v>-53</c:v>
                </c:pt>
                <c:pt idx="1590">
                  <c:v>-41</c:v>
                </c:pt>
                <c:pt idx="1591">
                  <c:v>-38</c:v>
                </c:pt>
                <c:pt idx="1592">
                  <c:v>-29</c:v>
                </c:pt>
                <c:pt idx="1593">
                  <c:v>-61</c:v>
                </c:pt>
                <c:pt idx="1594">
                  <c:v>-49</c:v>
                </c:pt>
                <c:pt idx="1595">
                  <c:v>-42</c:v>
                </c:pt>
                <c:pt idx="1596">
                  <c:v>-45</c:v>
                </c:pt>
                <c:pt idx="1597">
                  <c:v>-35</c:v>
                </c:pt>
                <c:pt idx="1598">
                  <c:v>-56</c:v>
                </c:pt>
                <c:pt idx="1599">
                  <c:v>-31</c:v>
                </c:pt>
                <c:pt idx="1600">
                  <c:v>-34</c:v>
                </c:pt>
                <c:pt idx="1601">
                  <c:v>-30</c:v>
                </c:pt>
                <c:pt idx="1602">
                  <c:v>-29</c:v>
                </c:pt>
                <c:pt idx="1603">
                  <c:v>-53</c:v>
                </c:pt>
                <c:pt idx="1604">
                  <c:v>-47</c:v>
                </c:pt>
                <c:pt idx="1605">
                  <c:v>-48</c:v>
                </c:pt>
                <c:pt idx="1606">
                  <c:v>-49</c:v>
                </c:pt>
                <c:pt idx="1607">
                  <c:v>-67</c:v>
                </c:pt>
                <c:pt idx="1608">
                  <c:v>-45</c:v>
                </c:pt>
                <c:pt idx="1609">
                  <c:v>-58</c:v>
                </c:pt>
                <c:pt idx="1610">
                  <c:v>-37</c:v>
                </c:pt>
                <c:pt idx="1611">
                  <c:v>-37</c:v>
                </c:pt>
                <c:pt idx="1612">
                  <c:v>-33</c:v>
                </c:pt>
                <c:pt idx="1613">
                  <c:v>-55</c:v>
                </c:pt>
                <c:pt idx="1614">
                  <c:v>-36</c:v>
                </c:pt>
                <c:pt idx="1615">
                  <c:v>-22</c:v>
                </c:pt>
                <c:pt idx="1616">
                  <c:v>-52</c:v>
                </c:pt>
                <c:pt idx="1617">
                  <c:v>-55</c:v>
                </c:pt>
                <c:pt idx="1618">
                  <c:v>-46</c:v>
                </c:pt>
                <c:pt idx="1619">
                  <c:v>7</c:v>
                </c:pt>
                <c:pt idx="1620">
                  <c:v>-62</c:v>
                </c:pt>
                <c:pt idx="1621">
                  <c:v>-23</c:v>
                </c:pt>
                <c:pt idx="1622">
                  <c:v>-54</c:v>
                </c:pt>
                <c:pt idx="1623">
                  <c:v>-45</c:v>
                </c:pt>
                <c:pt idx="1624">
                  <c:v>-46</c:v>
                </c:pt>
                <c:pt idx="1625">
                  <c:v>-68</c:v>
                </c:pt>
                <c:pt idx="1626">
                  <c:v>-17</c:v>
                </c:pt>
                <c:pt idx="1627">
                  <c:v>-51</c:v>
                </c:pt>
                <c:pt idx="1628">
                  <c:v>-70</c:v>
                </c:pt>
                <c:pt idx="1629">
                  <c:v>-54</c:v>
                </c:pt>
                <c:pt idx="1630">
                  <c:v>-67</c:v>
                </c:pt>
                <c:pt idx="1631">
                  <c:v>-56</c:v>
                </c:pt>
                <c:pt idx="1632">
                  <c:v>-50</c:v>
                </c:pt>
                <c:pt idx="1633">
                  <c:v>-39</c:v>
                </c:pt>
                <c:pt idx="1634">
                  <c:v>-42</c:v>
                </c:pt>
                <c:pt idx="1635">
                  <c:v>-49</c:v>
                </c:pt>
                <c:pt idx="1636">
                  <c:v>-76</c:v>
                </c:pt>
                <c:pt idx="1637">
                  <c:v>0</c:v>
                </c:pt>
                <c:pt idx="1638">
                  <c:v>-82</c:v>
                </c:pt>
                <c:pt idx="1639">
                  <c:v>-58</c:v>
                </c:pt>
                <c:pt idx="1640">
                  <c:v>-62</c:v>
                </c:pt>
                <c:pt idx="1641">
                  <c:v>-74</c:v>
                </c:pt>
                <c:pt idx="1642">
                  <c:v>-48</c:v>
                </c:pt>
                <c:pt idx="1643">
                  <c:v>-25</c:v>
                </c:pt>
                <c:pt idx="1644">
                  <c:v>-36</c:v>
                </c:pt>
                <c:pt idx="1645">
                  <c:v>-41</c:v>
                </c:pt>
                <c:pt idx="1646">
                  <c:v>-51</c:v>
                </c:pt>
                <c:pt idx="1647">
                  <c:v>-46</c:v>
                </c:pt>
                <c:pt idx="1648">
                  <c:v>-46</c:v>
                </c:pt>
                <c:pt idx="1649">
                  <c:v>-5</c:v>
                </c:pt>
                <c:pt idx="1650">
                  <c:v>-48</c:v>
                </c:pt>
                <c:pt idx="1651">
                  <c:v>-46</c:v>
                </c:pt>
                <c:pt idx="1652">
                  <c:v>-58</c:v>
                </c:pt>
                <c:pt idx="1653">
                  <c:v>-61</c:v>
                </c:pt>
                <c:pt idx="1654">
                  <c:v>-47</c:v>
                </c:pt>
                <c:pt idx="1655">
                  <c:v>-51</c:v>
                </c:pt>
                <c:pt idx="1656">
                  <c:v>-67</c:v>
                </c:pt>
                <c:pt idx="1657">
                  <c:v>-47</c:v>
                </c:pt>
                <c:pt idx="1658">
                  <c:v>-54</c:v>
                </c:pt>
                <c:pt idx="1659">
                  <c:v>-41</c:v>
                </c:pt>
                <c:pt idx="1660">
                  <c:v>-13</c:v>
                </c:pt>
                <c:pt idx="1661">
                  <c:v>-43</c:v>
                </c:pt>
                <c:pt idx="1662">
                  <c:v>-45</c:v>
                </c:pt>
                <c:pt idx="1663">
                  <c:v>-87</c:v>
                </c:pt>
                <c:pt idx="1664">
                  <c:v>-70</c:v>
                </c:pt>
                <c:pt idx="1665">
                  <c:v>-63</c:v>
                </c:pt>
                <c:pt idx="1666">
                  <c:v>-66</c:v>
                </c:pt>
                <c:pt idx="1667">
                  <c:v>-59</c:v>
                </c:pt>
                <c:pt idx="1668">
                  <c:v>-30</c:v>
                </c:pt>
                <c:pt idx="1669">
                  <c:v>-40</c:v>
                </c:pt>
                <c:pt idx="1670">
                  <c:v>-38</c:v>
                </c:pt>
                <c:pt idx="1671">
                  <c:v>1182</c:v>
                </c:pt>
                <c:pt idx="1672">
                  <c:v>-61</c:v>
                </c:pt>
                <c:pt idx="1673">
                  <c:v>-94</c:v>
                </c:pt>
                <c:pt idx="1674">
                  <c:v>-56</c:v>
                </c:pt>
                <c:pt idx="1675">
                  <c:v>-36</c:v>
                </c:pt>
                <c:pt idx="1676">
                  <c:v>0</c:v>
                </c:pt>
                <c:pt idx="1677">
                  <c:v>-43</c:v>
                </c:pt>
                <c:pt idx="1678">
                  <c:v>-39</c:v>
                </c:pt>
                <c:pt idx="1679">
                  <c:v>-46</c:v>
                </c:pt>
                <c:pt idx="1680">
                  <c:v>-45</c:v>
                </c:pt>
                <c:pt idx="1681">
                  <c:v>-45</c:v>
                </c:pt>
                <c:pt idx="1682">
                  <c:v>-45</c:v>
                </c:pt>
                <c:pt idx="1683">
                  <c:v>-44</c:v>
                </c:pt>
                <c:pt idx="1684">
                  <c:v>-44</c:v>
                </c:pt>
                <c:pt idx="1685">
                  <c:v>-35</c:v>
                </c:pt>
                <c:pt idx="1686">
                  <c:v>-38</c:v>
                </c:pt>
                <c:pt idx="1687">
                  <c:v>-25</c:v>
                </c:pt>
                <c:pt idx="1688">
                  <c:v>-44</c:v>
                </c:pt>
                <c:pt idx="1689">
                  <c:v>-27</c:v>
                </c:pt>
                <c:pt idx="1690">
                  <c:v>-53</c:v>
                </c:pt>
                <c:pt idx="1691">
                  <c:v>-75</c:v>
                </c:pt>
                <c:pt idx="1692">
                  <c:v>-22</c:v>
                </c:pt>
                <c:pt idx="1693">
                  <c:v>10</c:v>
                </c:pt>
                <c:pt idx="1694">
                  <c:v>-46</c:v>
                </c:pt>
                <c:pt idx="1695">
                  <c:v>-43</c:v>
                </c:pt>
                <c:pt idx="1696">
                  <c:v>-68</c:v>
                </c:pt>
                <c:pt idx="1697">
                  <c:v>-56</c:v>
                </c:pt>
                <c:pt idx="1698">
                  <c:v>-56</c:v>
                </c:pt>
                <c:pt idx="1699">
                  <c:v>-50</c:v>
                </c:pt>
                <c:pt idx="1700">
                  <c:v>-30</c:v>
                </c:pt>
                <c:pt idx="1701">
                  <c:v>-38</c:v>
                </c:pt>
                <c:pt idx="1702">
                  <c:v>-39</c:v>
                </c:pt>
                <c:pt idx="1703">
                  <c:v>-45</c:v>
                </c:pt>
                <c:pt idx="1704">
                  <c:v>-31</c:v>
                </c:pt>
                <c:pt idx="1705">
                  <c:v>-40</c:v>
                </c:pt>
                <c:pt idx="1706">
                  <c:v>-39</c:v>
                </c:pt>
                <c:pt idx="1707">
                  <c:v>-61</c:v>
                </c:pt>
                <c:pt idx="1708">
                  <c:v>-49</c:v>
                </c:pt>
                <c:pt idx="1709">
                  <c:v>-54</c:v>
                </c:pt>
                <c:pt idx="1710">
                  <c:v>-42</c:v>
                </c:pt>
                <c:pt idx="1711">
                  <c:v>-44</c:v>
                </c:pt>
                <c:pt idx="1712">
                  <c:v>-66</c:v>
                </c:pt>
                <c:pt idx="1713">
                  <c:v>-56</c:v>
                </c:pt>
                <c:pt idx="1714">
                  <c:v>-54</c:v>
                </c:pt>
                <c:pt idx="1715">
                  <c:v>-38</c:v>
                </c:pt>
                <c:pt idx="1716">
                  <c:v>-80</c:v>
                </c:pt>
                <c:pt idx="1717">
                  <c:v>-107</c:v>
                </c:pt>
                <c:pt idx="1718">
                  <c:v>0</c:v>
                </c:pt>
                <c:pt idx="1719">
                  <c:v>-70</c:v>
                </c:pt>
                <c:pt idx="1720">
                  <c:v>-74</c:v>
                </c:pt>
                <c:pt idx="1721">
                  <c:v>3</c:v>
                </c:pt>
                <c:pt idx="1722">
                  <c:v>-67</c:v>
                </c:pt>
                <c:pt idx="1723">
                  <c:v>1</c:v>
                </c:pt>
                <c:pt idx="1724">
                  <c:v>-93</c:v>
                </c:pt>
                <c:pt idx="1725">
                  <c:v>3</c:v>
                </c:pt>
                <c:pt idx="1726">
                  <c:v>-95</c:v>
                </c:pt>
                <c:pt idx="1727">
                  <c:v>-108</c:v>
                </c:pt>
                <c:pt idx="1728">
                  <c:v>-94</c:v>
                </c:pt>
                <c:pt idx="1729">
                  <c:v>-72</c:v>
                </c:pt>
                <c:pt idx="1730">
                  <c:v>-72</c:v>
                </c:pt>
                <c:pt idx="1731">
                  <c:v>-78</c:v>
                </c:pt>
                <c:pt idx="1732">
                  <c:v>-83</c:v>
                </c:pt>
                <c:pt idx="1733">
                  <c:v>-70</c:v>
                </c:pt>
                <c:pt idx="1734">
                  <c:v>-77</c:v>
                </c:pt>
                <c:pt idx="1735">
                  <c:v>-61</c:v>
                </c:pt>
                <c:pt idx="1736">
                  <c:v>-55</c:v>
                </c:pt>
                <c:pt idx="1737">
                  <c:v>-49</c:v>
                </c:pt>
                <c:pt idx="1738">
                  <c:v>-44</c:v>
                </c:pt>
                <c:pt idx="1739">
                  <c:v>-69</c:v>
                </c:pt>
                <c:pt idx="1740">
                  <c:v>-46</c:v>
                </c:pt>
                <c:pt idx="1741">
                  <c:v>-57</c:v>
                </c:pt>
                <c:pt idx="1742">
                  <c:v>-53</c:v>
                </c:pt>
                <c:pt idx="1743">
                  <c:v>-52</c:v>
                </c:pt>
                <c:pt idx="1744">
                  <c:v>-45</c:v>
                </c:pt>
                <c:pt idx="1745">
                  <c:v>-35</c:v>
                </c:pt>
                <c:pt idx="1746">
                  <c:v>-54</c:v>
                </c:pt>
                <c:pt idx="1747">
                  <c:v>-51</c:v>
                </c:pt>
                <c:pt idx="1748">
                  <c:v>-42</c:v>
                </c:pt>
                <c:pt idx="1749">
                  <c:v>-55</c:v>
                </c:pt>
                <c:pt idx="1750">
                  <c:v>-46</c:v>
                </c:pt>
                <c:pt idx="1751">
                  <c:v>-66</c:v>
                </c:pt>
                <c:pt idx="1752">
                  <c:v>-60</c:v>
                </c:pt>
                <c:pt idx="1753">
                  <c:v>-58</c:v>
                </c:pt>
                <c:pt idx="1754">
                  <c:v>-58</c:v>
                </c:pt>
                <c:pt idx="1755">
                  <c:v>-41</c:v>
                </c:pt>
                <c:pt idx="1756">
                  <c:v>-49</c:v>
                </c:pt>
                <c:pt idx="1757">
                  <c:v>-41</c:v>
                </c:pt>
                <c:pt idx="1758">
                  <c:v>-61</c:v>
                </c:pt>
                <c:pt idx="1759">
                  <c:v>-29</c:v>
                </c:pt>
                <c:pt idx="1760">
                  <c:v>-71</c:v>
                </c:pt>
                <c:pt idx="1761">
                  <c:v>-61</c:v>
                </c:pt>
                <c:pt idx="1762">
                  <c:v>-32</c:v>
                </c:pt>
                <c:pt idx="1763">
                  <c:v>-54</c:v>
                </c:pt>
                <c:pt idx="1764">
                  <c:v>-18</c:v>
                </c:pt>
                <c:pt idx="1765">
                  <c:v>-74</c:v>
                </c:pt>
                <c:pt idx="1766">
                  <c:v>-67</c:v>
                </c:pt>
                <c:pt idx="1767">
                  <c:v>-33</c:v>
                </c:pt>
                <c:pt idx="1768">
                  <c:v>-62</c:v>
                </c:pt>
                <c:pt idx="1769">
                  <c:v>-32</c:v>
                </c:pt>
                <c:pt idx="1770">
                  <c:v>-52</c:v>
                </c:pt>
                <c:pt idx="1771">
                  <c:v>-51</c:v>
                </c:pt>
                <c:pt idx="1772">
                  <c:v>-49</c:v>
                </c:pt>
                <c:pt idx="1773">
                  <c:v>-57</c:v>
                </c:pt>
                <c:pt idx="1774">
                  <c:v>-71</c:v>
                </c:pt>
                <c:pt idx="1775">
                  <c:v>-52</c:v>
                </c:pt>
                <c:pt idx="1776">
                  <c:v>-64</c:v>
                </c:pt>
                <c:pt idx="1777">
                  <c:v>-45</c:v>
                </c:pt>
                <c:pt idx="1778">
                  <c:v>20</c:v>
                </c:pt>
                <c:pt idx="1779">
                  <c:v>-64</c:v>
                </c:pt>
                <c:pt idx="1780">
                  <c:v>-45</c:v>
                </c:pt>
                <c:pt idx="1781">
                  <c:v>-49</c:v>
                </c:pt>
                <c:pt idx="1782">
                  <c:v>-58</c:v>
                </c:pt>
                <c:pt idx="1783">
                  <c:v>-32</c:v>
                </c:pt>
                <c:pt idx="1784">
                  <c:v>-44</c:v>
                </c:pt>
                <c:pt idx="1785">
                  <c:v>-44</c:v>
                </c:pt>
                <c:pt idx="1786">
                  <c:v>-14</c:v>
                </c:pt>
                <c:pt idx="1787">
                  <c:v>-44</c:v>
                </c:pt>
                <c:pt idx="1788">
                  <c:v>-22</c:v>
                </c:pt>
                <c:pt idx="1789">
                  <c:v>-52</c:v>
                </c:pt>
                <c:pt idx="1790">
                  <c:v>-44</c:v>
                </c:pt>
                <c:pt idx="1791">
                  <c:v>-30</c:v>
                </c:pt>
                <c:pt idx="1792">
                  <c:v>-46</c:v>
                </c:pt>
                <c:pt idx="1793">
                  <c:v>-46</c:v>
                </c:pt>
                <c:pt idx="1794">
                  <c:v>-8</c:v>
                </c:pt>
                <c:pt idx="1795">
                  <c:v>-55</c:v>
                </c:pt>
                <c:pt idx="1796">
                  <c:v>-57</c:v>
                </c:pt>
                <c:pt idx="1797">
                  <c:v>-56</c:v>
                </c:pt>
                <c:pt idx="1798">
                  <c:v>-44</c:v>
                </c:pt>
                <c:pt idx="1799">
                  <c:v>-78</c:v>
                </c:pt>
                <c:pt idx="1800">
                  <c:v>-35</c:v>
                </c:pt>
                <c:pt idx="1801">
                  <c:v>-47</c:v>
                </c:pt>
                <c:pt idx="1802">
                  <c:v>-23</c:v>
                </c:pt>
                <c:pt idx="1803">
                  <c:v>-37</c:v>
                </c:pt>
                <c:pt idx="1804">
                  <c:v>-50</c:v>
                </c:pt>
                <c:pt idx="1805">
                  <c:v>-72</c:v>
                </c:pt>
                <c:pt idx="1806">
                  <c:v>-54</c:v>
                </c:pt>
                <c:pt idx="1807">
                  <c:v>-62</c:v>
                </c:pt>
                <c:pt idx="1808">
                  <c:v>-56</c:v>
                </c:pt>
                <c:pt idx="1809">
                  <c:v>-59</c:v>
                </c:pt>
                <c:pt idx="1810">
                  <c:v>-36</c:v>
                </c:pt>
                <c:pt idx="1811">
                  <c:v>-42</c:v>
                </c:pt>
                <c:pt idx="1812">
                  <c:v>-62</c:v>
                </c:pt>
                <c:pt idx="1813">
                  <c:v>-65</c:v>
                </c:pt>
                <c:pt idx="1814">
                  <c:v>-66</c:v>
                </c:pt>
                <c:pt idx="1815">
                  <c:v>-77</c:v>
                </c:pt>
                <c:pt idx="1816">
                  <c:v>-34</c:v>
                </c:pt>
                <c:pt idx="1817">
                  <c:v>-6</c:v>
                </c:pt>
                <c:pt idx="1818">
                  <c:v>-42</c:v>
                </c:pt>
                <c:pt idx="1819">
                  <c:v>-33</c:v>
                </c:pt>
                <c:pt idx="1820">
                  <c:v>-41</c:v>
                </c:pt>
                <c:pt idx="1821">
                  <c:v>-42</c:v>
                </c:pt>
                <c:pt idx="1822">
                  <c:v>-40</c:v>
                </c:pt>
                <c:pt idx="1823">
                  <c:v>-38</c:v>
                </c:pt>
                <c:pt idx="1824">
                  <c:v>-46</c:v>
                </c:pt>
                <c:pt idx="1825">
                  <c:v>-49</c:v>
                </c:pt>
                <c:pt idx="1826">
                  <c:v>-36</c:v>
                </c:pt>
                <c:pt idx="1827">
                  <c:v>-45</c:v>
                </c:pt>
                <c:pt idx="1828">
                  <c:v>-45</c:v>
                </c:pt>
                <c:pt idx="1829">
                  <c:v>-51</c:v>
                </c:pt>
                <c:pt idx="1830">
                  <c:v>-65</c:v>
                </c:pt>
                <c:pt idx="1831">
                  <c:v>-38</c:v>
                </c:pt>
                <c:pt idx="1832">
                  <c:v>-43</c:v>
                </c:pt>
                <c:pt idx="1833">
                  <c:v>-48</c:v>
                </c:pt>
                <c:pt idx="1834">
                  <c:v>-39</c:v>
                </c:pt>
                <c:pt idx="1835">
                  <c:v>-60</c:v>
                </c:pt>
                <c:pt idx="1836">
                  <c:v>-32</c:v>
                </c:pt>
                <c:pt idx="1837">
                  <c:v>-41</c:v>
                </c:pt>
                <c:pt idx="1838">
                  <c:v>-42</c:v>
                </c:pt>
                <c:pt idx="1839">
                  <c:v>-50</c:v>
                </c:pt>
                <c:pt idx="1840">
                  <c:v>-52</c:v>
                </c:pt>
                <c:pt idx="1841">
                  <c:v>-38</c:v>
                </c:pt>
                <c:pt idx="1842">
                  <c:v>-44</c:v>
                </c:pt>
                <c:pt idx="1843">
                  <c:v>-45</c:v>
                </c:pt>
                <c:pt idx="1844">
                  <c:v>-39</c:v>
                </c:pt>
                <c:pt idx="1845">
                  <c:v>-45</c:v>
                </c:pt>
                <c:pt idx="1846">
                  <c:v>-42</c:v>
                </c:pt>
                <c:pt idx="1847">
                  <c:v>-39</c:v>
                </c:pt>
                <c:pt idx="1848">
                  <c:v>-46</c:v>
                </c:pt>
                <c:pt idx="1849">
                  <c:v>-18</c:v>
                </c:pt>
                <c:pt idx="1850">
                  <c:v>-37</c:v>
                </c:pt>
                <c:pt idx="1851">
                  <c:v>-53</c:v>
                </c:pt>
                <c:pt idx="1852">
                  <c:v>-44</c:v>
                </c:pt>
                <c:pt idx="1853">
                  <c:v>-52</c:v>
                </c:pt>
                <c:pt idx="1854">
                  <c:v>-48</c:v>
                </c:pt>
                <c:pt idx="1855">
                  <c:v>-41</c:v>
                </c:pt>
                <c:pt idx="1856">
                  <c:v>-49</c:v>
                </c:pt>
                <c:pt idx="1857">
                  <c:v>-47</c:v>
                </c:pt>
                <c:pt idx="1858">
                  <c:v>-5</c:v>
                </c:pt>
                <c:pt idx="1859">
                  <c:v>-36</c:v>
                </c:pt>
                <c:pt idx="1860">
                  <c:v>-40</c:v>
                </c:pt>
                <c:pt idx="1861">
                  <c:v>54</c:v>
                </c:pt>
                <c:pt idx="1862">
                  <c:v>-55</c:v>
                </c:pt>
                <c:pt idx="1863">
                  <c:v>-55</c:v>
                </c:pt>
                <c:pt idx="1864">
                  <c:v>-68</c:v>
                </c:pt>
                <c:pt idx="1865">
                  <c:v>-49</c:v>
                </c:pt>
                <c:pt idx="1866">
                  <c:v>-41</c:v>
                </c:pt>
                <c:pt idx="1867">
                  <c:v>-40</c:v>
                </c:pt>
                <c:pt idx="1868">
                  <c:v>-46</c:v>
                </c:pt>
                <c:pt idx="1869">
                  <c:v>-34</c:v>
                </c:pt>
                <c:pt idx="1870">
                  <c:v>-2</c:v>
                </c:pt>
                <c:pt idx="1871">
                  <c:v>-53</c:v>
                </c:pt>
                <c:pt idx="1872">
                  <c:v>-50</c:v>
                </c:pt>
                <c:pt idx="1873">
                  <c:v>-65</c:v>
                </c:pt>
                <c:pt idx="1874">
                  <c:v>-25</c:v>
                </c:pt>
                <c:pt idx="1875">
                  <c:v>-37</c:v>
                </c:pt>
                <c:pt idx="1876">
                  <c:v>-55</c:v>
                </c:pt>
                <c:pt idx="1877">
                  <c:v>-38</c:v>
                </c:pt>
                <c:pt idx="1878">
                  <c:v>-52</c:v>
                </c:pt>
                <c:pt idx="1879">
                  <c:v>-56</c:v>
                </c:pt>
                <c:pt idx="1880">
                  <c:v>-36</c:v>
                </c:pt>
                <c:pt idx="1881">
                  <c:v>-41</c:v>
                </c:pt>
                <c:pt idx="1882">
                  <c:v>-36</c:v>
                </c:pt>
                <c:pt idx="1883">
                  <c:v>-36</c:v>
                </c:pt>
                <c:pt idx="1884">
                  <c:v>-34</c:v>
                </c:pt>
                <c:pt idx="1885">
                  <c:v>-30</c:v>
                </c:pt>
                <c:pt idx="1886">
                  <c:v>-35</c:v>
                </c:pt>
                <c:pt idx="1887">
                  <c:v>3</c:v>
                </c:pt>
                <c:pt idx="1888">
                  <c:v>5</c:v>
                </c:pt>
                <c:pt idx="1889">
                  <c:v>-57</c:v>
                </c:pt>
                <c:pt idx="1890">
                  <c:v>-21</c:v>
                </c:pt>
                <c:pt idx="1891">
                  <c:v>-70</c:v>
                </c:pt>
                <c:pt idx="1892">
                  <c:v>-32</c:v>
                </c:pt>
                <c:pt idx="1893">
                  <c:v>-10</c:v>
                </c:pt>
                <c:pt idx="1894">
                  <c:v>-66</c:v>
                </c:pt>
                <c:pt idx="1895">
                  <c:v>-56</c:v>
                </c:pt>
                <c:pt idx="1896">
                  <c:v>-39</c:v>
                </c:pt>
                <c:pt idx="1897">
                  <c:v>-83</c:v>
                </c:pt>
                <c:pt idx="1898">
                  <c:v>-22</c:v>
                </c:pt>
                <c:pt idx="1899">
                  <c:v>-66</c:v>
                </c:pt>
                <c:pt idx="1900">
                  <c:v>-49</c:v>
                </c:pt>
                <c:pt idx="1901">
                  <c:v>-51</c:v>
                </c:pt>
                <c:pt idx="1902">
                  <c:v>-68</c:v>
                </c:pt>
                <c:pt idx="1903">
                  <c:v>-40</c:v>
                </c:pt>
                <c:pt idx="1904">
                  <c:v>-35</c:v>
                </c:pt>
                <c:pt idx="1905">
                  <c:v>-43</c:v>
                </c:pt>
                <c:pt idx="1906">
                  <c:v>-5</c:v>
                </c:pt>
                <c:pt idx="1907">
                  <c:v>-60</c:v>
                </c:pt>
                <c:pt idx="1908">
                  <c:v>-39</c:v>
                </c:pt>
                <c:pt idx="1909">
                  <c:v>-40</c:v>
                </c:pt>
                <c:pt idx="1910">
                  <c:v>-46</c:v>
                </c:pt>
                <c:pt idx="1911">
                  <c:v>-51</c:v>
                </c:pt>
                <c:pt idx="1912">
                  <c:v>-38</c:v>
                </c:pt>
                <c:pt idx="1913">
                  <c:v>-21</c:v>
                </c:pt>
                <c:pt idx="1914">
                  <c:v>-41</c:v>
                </c:pt>
                <c:pt idx="1915">
                  <c:v>-40</c:v>
                </c:pt>
                <c:pt idx="1916">
                  <c:v>-33</c:v>
                </c:pt>
                <c:pt idx="1917">
                  <c:v>-72</c:v>
                </c:pt>
                <c:pt idx="1918">
                  <c:v>-71</c:v>
                </c:pt>
                <c:pt idx="1919">
                  <c:v>-60</c:v>
                </c:pt>
                <c:pt idx="1920">
                  <c:v>-31</c:v>
                </c:pt>
                <c:pt idx="1921">
                  <c:v>-39</c:v>
                </c:pt>
                <c:pt idx="1922">
                  <c:v>6</c:v>
                </c:pt>
                <c:pt idx="1923">
                  <c:v>-12</c:v>
                </c:pt>
                <c:pt idx="1924">
                  <c:v>-54</c:v>
                </c:pt>
                <c:pt idx="1925">
                  <c:v>-68</c:v>
                </c:pt>
                <c:pt idx="1926">
                  <c:v>-50</c:v>
                </c:pt>
                <c:pt idx="1927">
                  <c:v>-46</c:v>
                </c:pt>
                <c:pt idx="1928">
                  <c:v>-35</c:v>
                </c:pt>
                <c:pt idx="1929">
                  <c:v>-35</c:v>
                </c:pt>
                <c:pt idx="1930">
                  <c:v>-37</c:v>
                </c:pt>
                <c:pt idx="1931">
                  <c:v>-46</c:v>
                </c:pt>
                <c:pt idx="1932">
                  <c:v>-41</c:v>
                </c:pt>
                <c:pt idx="1933">
                  <c:v>-47</c:v>
                </c:pt>
                <c:pt idx="1934">
                  <c:v>-31</c:v>
                </c:pt>
                <c:pt idx="1935">
                  <c:v>-30</c:v>
                </c:pt>
                <c:pt idx="1936">
                  <c:v>-55</c:v>
                </c:pt>
                <c:pt idx="1937">
                  <c:v>-29</c:v>
                </c:pt>
                <c:pt idx="1938">
                  <c:v>-26</c:v>
                </c:pt>
                <c:pt idx="1939">
                  <c:v>-2</c:v>
                </c:pt>
                <c:pt idx="1940">
                  <c:v>-53</c:v>
                </c:pt>
                <c:pt idx="1941">
                  <c:v>-27</c:v>
                </c:pt>
                <c:pt idx="1942">
                  <c:v>-40</c:v>
                </c:pt>
                <c:pt idx="1943">
                  <c:v>-46</c:v>
                </c:pt>
                <c:pt idx="1944">
                  <c:v>-52</c:v>
                </c:pt>
                <c:pt idx="1945">
                  <c:v>-30</c:v>
                </c:pt>
                <c:pt idx="1946">
                  <c:v>-35</c:v>
                </c:pt>
                <c:pt idx="1947">
                  <c:v>-48</c:v>
                </c:pt>
                <c:pt idx="1948">
                  <c:v>-62</c:v>
                </c:pt>
                <c:pt idx="1949">
                  <c:v>-53</c:v>
                </c:pt>
                <c:pt idx="1950">
                  <c:v>-29</c:v>
                </c:pt>
                <c:pt idx="1951">
                  <c:v>-38</c:v>
                </c:pt>
                <c:pt idx="1952">
                  <c:v>-67</c:v>
                </c:pt>
                <c:pt idx="1953">
                  <c:v>-45</c:v>
                </c:pt>
                <c:pt idx="1954">
                  <c:v>-31</c:v>
                </c:pt>
                <c:pt idx="1955">
                  <c:v>-39</c:v>
                </c:pt>
                <c:pt idx="1956">
                  <c:v>-20</c:v>
                </c:pt>
                <c:pt idx="1957">
                  <c:v>-45</c:v>
                </c:pt>
                <c:pt idx="1958">
                  <c:v>-55</c:v>
                </c:pt>
                <c:pt idx="1959">
                  <c:v>-77</c:v>
                </c:pt>
                <c:pt idx="1960">
                  <c:v>-55</c:v>
                </c:pt>
                <c:pt idx="1961">
                  <c:v>-33</c:v>
                </c:pt>
                <c:pt idx="1962">
                  <c:v>-42</c:v>
                </c:pt>
                <c:pt idx="1963">
                  <c:v>-51</c:v>
                </c:pt>
                <c:pt idx="1964">
                  <c:v>-38</c:v>
                </c:pt>
                <c:pt idx="1965">
                  <c:v>-42</c:v>
                </c:pt>
                <c:pt idx="1966">
                  <c:v>-40</c:v>
                </c:pt>
                <c:pt idx="1967">
                  <c:v>-15</c:v>
                </c:pt>
                <c:pt idx="1968">
                  <c:v>-25</c:v>
                </c:pt>
                <c:pt idx="1969">
                  <c:v>-29</c:v>
                </c:pt>
                <c:pt idx="1970">
                  <c:v>-46</c:v>
                </c:pt>
                <c:pt idx="1971">
                  <c:v>-56</c:v>
                </c:pt>
                <c:pt idx="1972">
                  <c:v>-50</c:v>
                </c:pt>
                <c:pt idx="1973">
                  <c:v>-63</c:v>
                </c:pt>
                <c:pt idx="1974">
                  <c:v>-24</c:v>
                </c:pt>
                <c:pt idx="1975">
                  <c:v>-55</c:v>
                </c:pt>
                <c:pt idx="1976">
                  <c:v>-39</c:v>
                </c:pt>
                <c:pt idx="1977">
                  <c:v>-47</c:v>
                </c:pt>
                <c:pt idx="1978">
                  <c:v>-40</c:v>
                </c:pt>
                <c:pt idx="1979">
                  <c:v>-61</c:v>
                </c:pt>
                <c:pt idx="1980">
                  <c:v>-52</c:v>
                </c:pt>
                <c:pt idx="1981">
                  <c:v>-22</c:v>
                </c:pt>
                <c:pt idx="1982">
                  <c:v>-54</c:v>
                </c:pt>
                <c:pt idx="1983">
                  <c:v>-67</c:v>
                </c:pt>
                <c:pt idx="1984">
                  <c:v>-52</c:v>
                </c:pt>
                <c:pt idx="1985">
                  <c:v>-52</c:v>
                </c:pt>
                <c:pt idx="1986">
                  <c:v>-52</c:v>
                </c:pt>
                <c:pt idx="1987">
                  <c:v>-59</c:v>
                </c:pt>
                <c:pt idx="1988">
                  <c:v>-60</c:v>
                </c:pt>
                <c:pt idx="1989">
                  <c:v>-36</c:v>
                </c:pt>
                <c:pt idx="1990">
                  <c:v>-42</c:v>
                </c:pt>
                <c:pt idx="1991">
                  <c:v>-39</c:v>
                </c:pt>
                <c:pt idx="1992">
                  <c:v>-64</c:v>
                </c:pt>
                <c:pt idx="1993">
                  <c:v>-24</c:v>
                </c:pt>
                <c:pt idx="1994">
                  <c:v>-44</c:v>
                </c:pt>
                <c:pt idx="1995">
                  <c:v>-53</c:v>
                </c:pt>
                <c:pt idx="1996">
                  <c:v>-49</c:v>
                </c:pt>
                <c:pt idx="1997">
                  <c:v>-37</c:v>
                </c:pt>
                <c:pt idx="1998">
                  <c:v>-41</c:v>
                </c:pt>
                <c:pt idx="1999">
                  <c:v>-49</c:v>
                </c:pt>
                <c:pt idx="2000">
                  <c:v>-54</c:v>
                </c:pt>
                <c:pt idx="2001">
                  <c:v>-50</c:v>
                </c:pt>
                <c:pt idx="2002">
                  <c:v>-49</c:v>
                </c:pt>
                <c:pt idx="2003">
                  <c:v>-52</c:v>
                </c:pt>
                <c:pt idx="2004">
                  <c:v>-49</c:v>
                </c:pt>
                <c:pt idx="2005">
                  <c:v>-50</c:v>
                </c:pt>
                <c:pt idx="2006">
                  <c:v>-16</c:v>
                </c:pt>
                <c:pt idx="2007">
                  <c:v>-52</c:v>
                </c:pt>
                <c:pt idx="2008">
                  <c:v>-36</c:v>
                </c:pt>
                <c:pt idx="2009">
                  <c:v>-35</c:v>
                </c:pt>
                <c:pt idx="2010">
                  <c:v>-45</c:v>
                </c:pt>
                <c:pt idx="2011">
                  <c:v>-61</c:v>
                </c:pt>
                <c:pt idx="2012">
                  <c:v>-37</c:v>
                </c:pt>
                <c:pt idx="2013">
                  <c:v>-39</c:v>
                </c:pt>
                <c:pt idx="2014">
                  <c:v>-43</c:v>
                </c:pt>
                <c:pt idx="2015">
                  <c:v>-41</c:v>
                </c:pt>
                <c:pt idx="2016">
                  <c:v>-17</c:v>
                </c:pt>
                <c:pt idx="2017">
                  <c:v>35</c:v>
                </c:pt>
                <c:pt idx="2018">
                  <c:v>-46</c:v>
                </c:pt>
                <c:pt idx="2019">
                  <c:v>-40</c:v>
                </c:pt>
                <c:pt idx="2020">
                  <c:v>-50</c:v>
                </c:pt>
                <c:pt idx="2021">
                  <c:v>-25</c:v>
                </c:pt>
                <c:pt idx="2022">
                  <c:v>-38</c:v>
                </c:pt>
                <c:pt idx="2023">
                  <c:v>-64</c:v>
                </c:pt>
                <c:pt idx="2024">
                  <c:v>-68</c:v>
                </c:pt>
                <c:pt idx="2025">
                  <c:v>-48</c:v>
                </c:pt>
                <c:pt idx="2026">
                  <c:v>-48</c:v>
                </c:pt>
                <c:pt idx="2027">
                  <c:v>-52</c:v>
                </c:pt>
                <c:pt idx="2028">
                  <c:v>-26</c:v>
                </c:pt>
                <c:pt idx="2029">
                  <c:v>-40</c:v>
                </c:pt>
                <c:pt idx="2030">
                  <c:v>-51</c:v>
                </c:pt>
                <c:pt idx="2031">
                  <c:v>-34</c:v>
                </c:pt>
                <c:pt idx="2032">
                  <c:v>-78</c:v>
                </c:pt>
                <c:pt idx="2033">
                  <c:v>-94</c:v>
                </c:pt>
                <c:pt idx="2034">
                  <c:v>-44</c:v>
                </c:pt>
                <c:pt idx="2035">
                  <c:v>-49</c:v>
                </c:pt>
                <c:pt idx="2036">
                  <c:v>-51</c:v>
                </c:pt>
                <c:pt idx="2037">
                  <c:v>-38</c:v>
                </c:pt>
                <c:pt idx="2038">
                  <c:v>-58</c:v>
                </c:pt>
                <c:pt idx="2039">
                  <c:v>-14</c:v>
                </c:pt>
                <c:pt idx="2040">
                  <c:v>-48</c:v>
                </c:pt>
                <c:pt idx="2041">
                  <c:v>-56</c:v>
                </c:pt>
                <c:pt idx="2042">
                  <c:v>-58</c:v>
                </c:pt>
                <c:pt idx="2043">
                  <c:v>-59</c:v>
                </c:pt>
                <c:pt idx="2044">
                  <c:v>-48</c:v>
                </c:pt>
                <c:pt idx="2045">
                  <c:v>-85</c:v>
                </c:pt>
                <c:pt idx="2046">
                  <c:v>-35</c:v>
                </c:pt>
                <c:pt idx="2047">
                  <c:v>-38</c:v>
                </c:pt>
                <c:pt idx="2048">
                  <c:v>-37</c:v>
                </c:pt>
                <c:pt idx="2049">
                  <c:v>-38</c:v>
                </c:pt>
                <c:pt idx="2050">
                  <c:v>-14</c:v>
                </c:pt>
                <c:pt idx="2051">
                  <c:v>-48</c:v>
                </c:pt>
                <c:pt idx="2052">
                  <c:v>-79</c:v>
                </c:pt>
                <c:pt idx="2053">
                  <c:v>-57</c:v>
                </c:pt>
                <c:pt idx="2054">
                  <c:v>-22</c:v>
                </c:pt>
                <c:pt idx="2055">
                  <c:v>-62</c:v>
                </c:pt>
                <c:pt idx="2056">
                  <c:v>-81</c:v>
                </c:pt>
                <c:pt idx="2057">
                  <c:v>-76</c:v>
                </c:pt>
                <c:pt idx="2058">
                  <c:v>-76</c:v>
                </c:pt>
                <c:pt idx="2059">
                  <c:v>-31</c:v>
                </c:pt>
                <c:pt idx="2060">
                  <c:v>-40</c:v>
                </c:pt>
                <c:pt idx="2061">
                  <c:v>-42</c:v>
                </c:pt>
                <c:pt idx="2062">
                  <c:v>-42</c:v>
                </c:pt>
                <c:pt idx="2063">
                  <c:v>-27</c:v>
                </c:pt>
                <c:pt idx="2064">
                  <c:v>-52</c:v>
                </c:pt>
                <c:pt idx="2065">
                  <c:v>-37</c:v>
                </c:pt>
                <c:pt idx="2066">
                  <c:v>-32</c:v>
                </c:pt>
                <c:pt idx="2067">
                  <c:v>-13</c:v>
                </c:pt>
                <c:pt idx="2068">
                  <c:v>-35</c:v>
                </c:pt>
                <c:pt idx="2069">
                  <c:v>-61</c:v>
                </c:pt>
                <c:pt idx="2070">
                  <c:v>-50</c:v>
                </c:pt>
                <c:pt idx="2071">
                  <c:v>-42</c:v>
                </c:pt>
                <c:pt idx="2072">
                  <c:v>-50</c:v>
                </c:pt>
                <c:pt idx="2073">
                  <c:v>-43</c:v>
                </c:pt>
                <c:pt idx="2074">
                  <c:v>-49</c:v>
                </c:pt>
                <c:pt idx="2075">
                  <c:v>-34</c:v>
                </c:pt>
                <c:pt idx="2076">
                  <c:v>-87</c:v>
                </c:pt>
                <c:pt idx="2077">
                  <c:v>-43</c:v>
                </c:pt>
                <c:pt idx="2078">
                  <c:v>-56</c:v>
                </c:pt>
                <c:pt idx="2079">
                  <c:v>-55</c:v>
                </c:pt>
                <c:pt idx="2080">
                  <c:v>-23</c:v>
                </c:pt>
                <c:pt idx="2081">
                  <c:v>-37</c:v>
                </c:pt>
                <c:pt idx="2082">
                  <c:v>-38</c:v>
                </c:pt>
                <c:pt idx="2083">
                  <c:v>-46</c:v>
                </c:pt>
                <c:pt idx="2084">
                  <c:v>-70</c:v>
                </c:pt>
                <c:pt idx="2085">
                  <c:v>-36</c:v>
                </c:pt>
                <c:pt idx="2086">
                  <c:v>-53</c:v>
                </c:pt>
                <c:pt idx="2087">
                  <c:v>-31</c:v>
                </c:pt>
                <c:pt idx="2088">
                  <c:v>-55</c:v>
                </c:pt>
                <c:pt idx="2089">
                  <c:v>-62</c:v>
                </c:pt>
                <c:pt idx="2090">
                  <c:v>-26</c:v>
                </c:pt>
                <c:pt idx="2091">
                  <c:v>-46</c:v>
                </c:pt>
                <c:pt idx="2092">
                  <c:v>-66</c:v>
                </c:pt>
                <c:pt idx="2093">
                  <c:v>-43</c:v>
                </c:pt>
                <c:pt idx="2094">
                  <c:v>-41</c:v>
                </c:pt>
                <c:pt idx="2095">
                  <c:v>-46</c:v>
                </c:pt>
                <c:pt idx="2096">
                  <c:v>-44</c:v>
                </c:pt>
                <c:pt idx="2097">
                  <c:v>-44</c:v>
                </c:pt>
                <c:pt idx="2098">
                  <c:v>-44</c:v>
                </c:pt>
                <c:pt idx="2099">
                  <c:v>-28</c:v>
                </c:pt>
                <c:pt idx="2100">
                  <c:v>-69</c:v>
                </c:pt>
                <c:pt idx="2101">
                  <c:v>-46</c:v>
                </c:pt>
                <c:pt idx="2102">
                  <c:v>-28</c:v>
                </c:pt>
                <c:pt idx="2103">
                  <c:v>-55</c:v>
                </c:pt>
                <c:pt idx="2104">
                  <c:v>-33</c:v>
                </c:pt>
                <c:pt idx="2105">
                  <c:v>-58</c:v>
                </c:pt>
                <c:pt idx="2106">
                  <c:v>-42</c:v>
                </c:pt>
                <c:pt idx="2107">
                  <c:v>-19</c:v>
                </c:pt>
                <c:pt idx="2108">
                  <c:v>-28</c:v>
                </c:pt>
                <c:pt idx="2109">
                  <c:v>-28</c:v>
                </c:pt>
                <c:pt idx="2110">
                  <c:v>-31</c:v>
                </c:pt>
                <c:pt idx="2111">
                  <c:v>-42</c:v>
                </c:pt>
                <c:pt idx="2112">
                  <c:v>-35</c:v>
                </c:pt>
                <c:pt idx="2113">
                  <c:v>-31</c:v>
                </c:pt>
                <c:pt idx="2114">
                  <c:v>-38</c:v>
                </c:pt>
                <c:pt idx="2115">
                  <c:v>-32</c:v>
                </c:pt>
                <c:pt idx="2116">
                  <c:v>-28</c:v>
                </c:pt>
                <c:pt idx="2117">
                  <c:v>-39</c:v>
                </c:pt>
                <c:pt idx="2118">
                  <c:v>-41</c:v>
                </c:pt>
                <c:pt idx="2119">
                  <c:v>-23</c:v>
                </c:pt>
                <c:pt idx="2120">
                  <c:v>-21</c:v>
                </c:pt>
                <c:pt idx="2121">
                  <c:v>-43</c:v>
                </c:pt>
                <c:pt idx="2122">
                  <c:v>-17</c:v>
                </c:pt>
                <c:pt idx="2123">
                  <c:v>-63</c:v>
                </c:pt>
                <c:pt idx="2124">
                  <c:v>-9</c:v>
                </c:pt>
                <c:pt idx="2125">
                  <c:v>-66</c:v>
                </c:pt>
                <c:pt idx="2126">
                  <c:v>-24</c:v>
                </c:pt>
                <c:pt idx="2127">
                  <c:v>-45</c:v>
                </c:pt>
                <c:pt idx="2128">
                  <c:v>-45</c:v>
                </c:pt>
                <c:pt idx="2129">
                  <c:v>-87</c:v>
                </c:pt>
                <c:pt idx="2130">
                  <c:v>-39</c:v>
                </c:pt>
                <c:pt idx="2131">
                  <c:v>-43</c:v>
                </c:pt>
                <c:pt idx="2132">
                  <c:v>-40</c:v>
                </c:pt>
                <c:pt idx="2133">
                  <c:v>-58</c:v>
                </c:pt>
                <c:pt idx="2134">
                  <c:v>-20</c:v>
                </c:pt>
                <c:pt idx="2135">
                  <c:v>-65</c:v>
                </c:pt>
                <c:pt idx="2136">
                  <c:v>-14</c:v>
                </c:pt>
                <c:pt idx="2137">
                  <c:v>-32</c:v>
                </c:pt>
                <c:pt idx="2138">
                  <c:v>-54</c:v>
                </c:pt>
                <c:pt idx="2139">
                  <c:v>-58</c:v>
                </c:pt>
                <c:pt idx="2140">
                  <c:v>-29</c:v>
                </c:pt>
                <c:pt idx="2141">
                  <c:v>-38</c:v>
                </c:pt>
                <c:pt idx="2142">
                  <c:v>-38</c:v>
                </c:pt>
                <c:pt idx="2143">
                  <c:v>-11</c:v>
                </c:pt>
                <c:pt idx="2144">
                  <c:v>-54</c:v>
                </c:pt>
                <c:pt idx="2145">
                  <c:v>-64</c:v>
                </c:pt>
                <c:pt idx="2146">
                  <c:v>-39</c:v>
                </c:pt>
                <c:pt idx="2147">
                  <c:v>-37</c:v>
                </c:pt>
                <c:pt idx="2148">
                  <c:v>-44</c:v>
                </c:pt>
                <c:pt idx="2149">
                  <c:v>-42</c:v>
                </c:pt>
                <c:pt idx="2150">
                  <c:v>-41</c:v>
                </c:pt>
                <c:pt idx="2151">
                  <c:v>-52</c:v>
                </c:pt>
                <c:pt idx="2152">
                  <c:v>-9</c:v>
                </c:pt>
                <c:pt idx="2153">
                  <c:v>-51</c:v>
                </c:pt>
                <c:pt idx="2154">
                  <c:v>-54</c:v>
                </c:pt>
                <c:pt idx="2155">
                  <c:v>-32</c:v>
                </c:pt>
                <c:pt idx="2156">
                  <c:v>-44</c:v>
                </c:pt>
                <c:pt idx="2157">
                  <c:v>-39</c:v>
                </c:pt>
                <c:pt idx="2158">
                  <c:v>-39</c:v>
                </c:pt>
                <c:pt idx="2159">
                  <c:v>-49</c:v>
                </c:pt>
                <c:pt idx="2160">
                  <c:v>-47</c:v>
                </c:pt>
                <c:pt idx="2161">
                  <c:v>-43</c:v>
                </c:pt>
                <c:pt idx="2162">
                  <c:v>-33</c:v>
                </c:pt>
                <c:pt idx="2163">
                  <c:v>-51</c:v>
                </c:pt>
                <c:pt idx="2164">
                  <c:v>-49</c:v>
                </c:pt>
                <c:pt idx="2165">
                  <c:v>-47</c:v>
                </c:pt>
                <c:pt idx="2166">
                  <c:v>-67</c:v>
                </c:pt>
                <c:pt idx="2167">
                  <c:v>-50</c:v>
                </c:pt>
                <c:pt idx="2168">
                  <c:v>-56</c:v>
                </c:pt>
                <c:pt idx="2169">
                  <c:v>-62</c:v>
                </c:pt>
                <c:pt idx="2170">
                  <c:v>-39</c:v>
                </c:pt>
                <c:pt idx="2171">
                  <c:v>-42</c:v>
                </c:pt>
                <c:pt idx="2172">
                  <c:v>-43</c:v>
                </c:pt>
                <c:pt idx="2173">
                  <c:v>-41</c:v>
                </c:pt>
                <c:pt idx="2174">
                  <c:v>-34</c:v>
                </c:pt>
                <c:pt idx="2175">
                  <c:v>-42</c:v>
                </c:pt>
                <c:pt idx="2176">
                  <c:v>-46</c:v>
                </c:pt>
                <c:pt idx="2177">
                  <c:v>-42</c:v>
                </c:pt>
                <c:pt idx="2178">
                  <c:v>-39</c:v>
                </c:pt>
                <c:pt idx="2179">
                  <c:v>-33</c:v>
                </c:pt>
                <c:pt idx="2180">
                  <c:v>-43</c:v>
                </c:pt>
                <c:pt idx="2181">
                  <c:v>-18</c:v>
                </c:pt>
                <c:pt idx="2182">
                  <c:v>-43</c:v>
                </c:pt>
                <c:pt idx="2183">
                  <c:v>-23</c:v>
                </c:pt>
                <c:pt idx="2184">
                  <c:v>-75</c:v>
                </c:pt>
                <c:pt idx="2185">
                  <c:v>-14</c:v>
                </c:pt>
                <c:pt idx="2186">
                  <c:v>-68</c:v>
                </c:pt>
                <c:pt idx="2187">
                  <c:v>-49</c:v>
                </c:pt>
                <c:pt idx="2188">
                  <c:v>-63</c:v>
                </c:pt>
                <c:pt idx="2189">
                  <c:v>-55</c:v>
                </c:pt>
                <c:pt idx="2190">
                  <c:v>-61</c:v>
                </c:pt>
                <c:pt idx="2191">
                  <c:v>-57</c:v>
                </c:pt>
                <c:pt idx="2192">
                  <c:v>-61</c:v>
                </c:pt>
                <c:pt idx="2193">
                  <c:v>-45</c:v>
                </c:pt>
                <c:pt idx="2194">
                  <c:v>-49</c:v>
                </c:pt>
                <c:pt idx="2195">
                  <c:v>-51</c:v>
                </c:pt>
                <c:pt idx="2196">
                  <c:v>-55</c:v>
                </c:pt>
                <c:pt idx="2197">
                  <c:v>8</c:v>
                </c:pt>
                <c:pt idx="2198">
                  <c:v>-46</c:v>
                </c:pt>
                <c:pt idx="2199">
                  <c:v>-64</c:v>
                </c:pt>
                <c:pt idx="2200">
                  <c:v>-66</c:v>
                </c:pt>
                <c:pt idx="2201">
                  <c:v>-51</c:v>
                </c:pt>
                <c:pt idx="2202">
                  <c:v>-51</c:v>
                </c:pt>
                <c:pt idx="2203">
                  <c:v>-62</c:v>
                </c:pt>
                <c:pt idx="2204">
                  <c:v>-63</c:v>
                </c:pt>
                <c:pt idx="2205">
                  <c:v>-43</c:v>
                </c:pt>
                <c:pt idx="2206">
                  <c:v>-38</c:v>
                </c:pt>
                <c:pt idx="2207">
                  <c:v>-32</c:v>
                </c:pt>
                <c:pt idx="2208">
                  <c:v>-41</c:v>
                </c:pt>
                <c:pt idx="2209">
                  <c:v>-43</c:v>
                </c:pt>
                <c:pt idx="2210">
                  <c:v>2</c:v>
                </c:pt>
                <c:pt idx="2211">
                  <c:v>-56</c:v>
                </c:pt>
                <c:pt idx="2212">
                  <c:v>-33</c:v>
                </c:pt>
                <c:pt idx="2213">
                  <c:v>-49</c:v>
                </c:pt>
                <c:pt idx="2214">
                  <c:v>-40</c:v>
                </c:pt>
                <c:pt idx="2215">
                  <c:v>-43</c:v>
                </c:pt>
                <c:pt idx="2216">
                  <c:v>-59</c:v>
                </c:pt>
                <c:pt idx="2217">
                  <c:v>-54</c:v>
                </c:pt>
                <c:pt idx="2218">
                  <c:v>-36</c:v>
                </c:pt>
                <c:pt idx="2219">
                  <c:v>-53</c:v>
                </c:pt>
                <c:pt idx="2220">
                  <c:v>-43</c:v>
                </c:pt>
                <c:pt idx="2221">
                  <c:v>-55</c:v>
                </c:pt>
                <c:pt idx="2222">
                  <c:v>-62</c:v>
                </c:pt>
                <c:pt idx="2223">
                  <c:v>-50</c:v>
                </c:pt>
                <c:pt idx="2224">
                  <c:v>-40</c:v>
                </c:pt>
                <c:pt idx="2225">
                  <c:v>-49</c:v>
                </c:pt>
                <c:pt idx="2226">
                  <c:v>-53</c:v>
                </c:pt>
                <c:pt idx="2227">
                  <c:v>-53</c:v>
                </c:pt>
                <c:pt idx="2228">
                  <c:v>-50</c:v>
                </c:pt>
                <c:pt idx="2229">
                  <c:v>-55</c:v>
                </c:pt>
                <c:pt idx="2230">
                  <c:v>-38</c:v>
                </c:pt>
                <c:pt idx="2231">
                  <c:v>-49</c:v>
                </c:pt>
                <c:pt idx="2232">
                  <c:v>-55</c:v>
                </c:pt>
                <c:pt idx="2233">
                  <c:v>-30</c:v>
                </c:pt>
                <c:pt idx="2234">
                  <c:v>-45</c:v>
                </c:pt>
                <c:pt idx="2235">
                  <c:v>-28</c:v>
                </c:pt>
                <c:pt idx="2236">
                  <c:v>-29</c:v>
                </c:pt>
                <c:pt idx="2237">
                  <c:v>-48</c:v>
                </c:pt>
                <c:pt idx="2238">
                  <c:v>-59</c:v>
                </c:pt>
                <c:pt idx="2239">
                  <c:v>-34</c:v>
                </c:pt>
                <c:pt idx="2240">
                  <c:v>-29</c:v>
                </c:pt>
                <c:pt idx="2241">
                  <c:v>-34</c:v>
                </c:pt>
                <c:pt idx="2242">
                  <c:v>-40</c:v>
                </c:pt>
                <c:pt idx="2243">
                  <c:v>-31</c:v>
                </c:pt>
                <c:pt idx="2244">
                  <c:v>-47</c:v>
                </c:pt>
                <c:pt idx="2245">
                  <c:v>-37</c:v>
                </c:pt>
                <c:pt idx="2246">
                  <c:v>-67</c:v>
                </c:pt>
                <c:pt idx="2247">
                  <c:v>-43</c:v>
                </c:pt>
                <c:pt idx="2248">
                  <c:v>-27</c:v>
                </c:pt>
                <c:pt idx="2249">
                  <c:v>-44</c:v>
                </c:pt>
                <c:pt idx="2250">
                  <c:v>-42</c:v>
                </c:pt>
                <c:pt idx="2251">
                  <c:v>-36</c:v>
                </c:pt>
                <c:pt idx="2252">
                  <c:v>-57</c:v>
                </c:pt>
                <c:pt idx="2253">
                  <c:v>-25</c:v>
                </c:pt>
                <c:pt idx="2254">
                  <c:v>-36</c:v>
                </c:pt>
                <c:pt idx="2255">
                  <c:v>-44</c:v>
                </c:pt>
                <c:pt idx="2256">
                  <c:v>-46</c:v>
                </c:pt>
                <c:pt idx="2257">
                  <c:v>-22</c:v>
                </c:pt>
                <c:pt idx="2258">
                  <c:v>-44</c:v>
                </c:pt>
                <c:pt idx="2259">
                  <c:v>-49</c:v>
                </c:pt>
                <c:pt idx="2260">
                  <c:v>-63</c:v>
                </c:pt>
                <c:pt idx="2261">
                  <c:v>-60</c:v>
                </c:pt>
                <c:pt idx="2262">
                  <c:v>-53</c:v>
                </c:pt>
                <c:pt idx="2263">
                  <c:v>0</c:v>
                </c:pt>
                <c:pt idx="2264">
                  <c:v>-56</c:v>
                </c:pt>
                <c:pt idx="2265">
                  <c:v>-49</c:v>
                </c:pt>
                <c:pt idx="2266">
                  <c:v>-59</c:v>
                </c:pt>
                <c:pt idx="2267">
                  <c:v>-34</c:v>
                </c:pt>
                <c:pt idx="2268">
                  <c:v>-39</c:v>
                </c:pt>
                <c:pt idx="2269">
                  <c:v>-43</c:v>
                </c:pt>
                <c:pt idx="2270">
                  <c:v>-43</c:v>
                </c:pt>
                <c:pt idx="2271">
                  <c:v>-51</c:v>
                </c:pt>
                <c:pt idx="2272">
                  <c:v>-35</c:v>
                </c:pt>
                <c:pt idx="2273">
                  <c:v>-45</c:v>
                </c:pt>
                <c:pt idx="2274">
                  <c:v>-37</c:v>
                </c:pt>
                <c:pt idx="2275">
                  <c:v>-65</c:v>
                </c:pt>
                <c:pt idx="2276">
                  <c:v>-25</c:v>
                </c:pt>
                <c:pt idx="2277">
                  <c:v>-24</c:v>
                </c:pt>
                <c:pt idx="2278">
                  <c:v>-45</c:v>
                </c:pt>
                <c:pt idx="2279">
                  <c:v>-41</c:v>
                </c:pt>
                <c:pt idx="2280">
                  <c:v>-35</c:v>
                </c:pt>
                <c:pt idx="2281">
                  <c:v>-39</c:v>
                </c:pt>
                <c:pt idx="2282">
                  <c:v>-42</c:v>
                </c:pt>
                <c:pt idx="2283">
                  <c:v>-58</c:v>
                </c:pt>
                <c:pt idx="2284">
                  <c:v>-47</c:v>
                </c:pt>
                <c:pt idx="2285">
                  <c:v>-26</c:v>
                </c:pt>
                <c:pt idx="2286">
                  <c:v>-55</c:v>
                </c:pt>
                <c:pt idx="2287">
                  <c:v>-23</c:v>
                </c:pt>
                <c:pt idx="2288">
                  <c:v>-39</c:v>
                </c:pt>
                <c:pt idx="2289">
                  <c:v>-36</c:v>
                </c:pt>
                <c:pt idx="2290">
                  <c:v>-21</c:v>
                </c:pt>
                <c:pt idx="2291">
                  <c:v>-26</c:v>
                </c:pt>
                <c:pt idx="2292">
                  <c:v>-52</c:v>
                </c:pt>
                <c:pt idx="2293">
                  <c:v>-139</c:v>
                </c:pt>
                <c:pt idx="2294">
                  <c:v>-37</c:v>
                </c:pt>
                <c:pt idx="2295">
                  <c:v>-37</c:v>
                </c:pt>
                <c:pt idx="2296">
                  <c:v>-63</c:v>
                </c:pt>
                <c:pt idx="2297">
                  <c:v>-34</c:v>
                </c:pt>
                <c:pt idx="2298">
                  <c:v>-28</c:v>
                </c:pt>
                <c:pt idx="2299">
                  <c:v>-38</c:v>
                </c:pt>
                <c:pt idx="2300">
                  <c:v>-29</c:v>
                </c:pt>
                <c:pt idx="2301">
                  <c:v>-28</c:v>
                </c:pt>
                <c:pt idx="2302">
                  <c:v>-46</c:v>
                </c:pt>
                <c:pt idx="2303">
                  <c:v>-29</c:v>
                </c:pt>
                <c:pt idx="2304">
                  <c:v>-35</c:v>
                </c:pt>
                <c:pt idx="2305">
                  <c:v>-22</c:v>
                </c:pt>
                <c:pt idx="2306">
                  <c:v>-79</c:v>
                </c:pt>
                <c:pt idx="2307">
                  <c:v>-40</c:v>
                </c:pt>
                <c:pt idx="2308">
                  <c:v>-73</c:v>
                </c:pt>
                <c:pt idx="2309">
                  <c:v>-47</c:v>
                </c:pt>
                <c:pt idx="2310">
                  <c:v>-86</c:v>
                </c:pt>
                <c:pt idx="2311">
                  <c:v>-76</c:v>
                </c:pt>
                <c:pt idx="2312">
                  <c:v>-43</c:v>
                </c:pt>
                <c:pt idx="2313">
                  <c:v>-55</c:v>
                </c:pt>
                <c:pt idx="2314">
                  <c:v>-35</c:v>
                </c:pt>
                <c:pt idx="2315">
                  <c:v>-53</c:v>
                </c:pt>
                <c:pt idx="2316">
                  <c:v>-65</c:v>
                </c:pt>
                <c:pt idx="2317">
                  <c:v>-45</c:v>
                </c:pt>
                <c:pt idx="2318">
                  <c:v>-74</c:v>
                </c:pt>
                <c:pt idx="2319">
                  <c:v>-43</c:v>
                </c:pt>
                <c:pt idx="2320">
                  <c:v>-48</c:v>
                </c:pt>
                <c:pt idx="2321">
                  <c:v>-61</c:v>
                </c:pt>
                <c:pt idx="2322">
                  <c:v>-50</c:v>
                </c:pt>
                <c:pt idx="2323">
                  <c:v>-52</c:v>
                </c:pt>
                <c:pt idx="2324">
                  <c:v>-41</c:v>
                </c:pt>
                <c:pt idx="2325">
                  <c:v>-40</c:v>
                </c:pt>
                <c:pt idx="2326">
                  <c:v>-42</c:v>
                </c:pt>
                <c:pt idx="2327">
                  <c:v>-73</c:v>
                </c:pt>
                <c:pt idx="2328">
                  <c:v>-62</c:v>
                </c:pt>
                <c:pt idx="2329">
                  <c:v>-36</c:v>
                </c:pt>
                <c:pt idx="2330">
                  <c:v>-70</c:v>
                </c:pt>
                <c:pt idx="2331">
                  <c:v>-32</c:v>
                </c:pt>
                <c:pt idx="2332">
                  <c:v>-57</c:v>
                </c:pt>
                <c:pt idx="2333">
                  <c:v>-58</c:v>
                </c:pt>
                <c:pt idx="2334">
                  <c:v>-35</c:v>
                </c:pt>
                <c:pt idx="2335">
                  <c:v>-63</c:v>
                </c:pt>
                <c:pt idx="2336">
                  <c:v>-71</c:v>
                </c:pt>
                <c:pt idx="2337">
                  <c:v>-89</c:v>
                </c:pt>
                <c:pt idx="2338">
                  <c:v>-80</c:v>
                </c:pt>
                <c:pt idx="2339">
                  <c:v>-66</c:v>
                </c:pt>
                <c:pt idx="2340">
                  <c:v>-83</c:v>
                </c:pt>
                <c:pt idx="2341">
                  <c:v>-38</c:v>
                </c:pt>
                <c:pt idx="2342">
                  <c:v>-33</c:v>
                </c:pt>
                <c:pt idx="2343">
                  <c:v>-42</c:v>
                </c:pt>
                <c:pt idx="2344">
                  <c:v>-49</c:v>
                </c:pt>
                <c:pt idx="2345">
                  <c:v>-74</c:v>
                </c:pt>
                <c:pt idx="2346">
                  <c:v>-51</c:v>
                </c:pt>
                <c:pt idx="2347">
                  <c:v>-51</c:v>
                </c:pt>
                <c:pt idx="2348">
                  <c:v>-61</c:v>
                </c:pt>
                <c:pt idx="2349">
                  <c:v>-69</c:v>
                </c:pt>
                <c:pt idx="2350">
                  <c:v>-51</c:v>
                </c:pt>
                <c:pt idx="2351">
                  <c:v>-29</c:v>
                </c:pt>
                <c:pt idx="2352">
                  <c:v>-47</c:v>
                </c:pt>
                <c:pt idx="2353">
                  <c:v>-66</c:v>
                </c:pt>
                <c:pt idx="2354">
                  <c:v>-38</c:v>
                </c:pt>
                <c:pt idx="2355">
                  <c:v>-37</c:v>
                </c:pt>
                <c:pt idx="2356">
                  <c:v>-87</c:v>
                </c:pt>
                <c:pt idx="2357">
                  <c:v>-68</c:v>
                </c:pt>
                <c:pt idx="2358">
                  <c:v>-76</c:v>
                </c:pt>
                <c:pt idx="2359">
                  <c:v>-59</c:v>
                </c:pt>
                <c:pt idx="2360">
                  <c:v>-44</c:v>
                </c:pt>
                <c:pt idx="2361">
                  <c:v>-38</c:v>
                </c:pt>
                <c:pt idx="2362">
                  <c:v>-53</c:v>
                </c:pt>
                <c:pt idx="2363">
                  <c:v>-30</c:v>
                </c:pt>
                <c:pt idx="2364">
                  <c:v>-42</c:v>
                </c:pt>
                <c:pt idx="2365">
                  <c:v>-72</c:v>
                </c:pt>
                <c:pt idx="2366">
                  <c:v>-43</c:v>
                </c:pt>
                <c:pt idx="2367">
                  <c:v>-49</c:v>
                </c:pt>
                <c:pt idx="2368">
                  <c:v>-55</c:v>
                </c:pt>
                <c:pt idx="2369">
                  <c:v>-79</c:v>
                </c:pt>
                <c:pt idx="2370">
                  <c:v>-60</c:v>
                </c:pt>
                <c:pt idx="2371">
                  <c:v>-75</c:v>
                </c:pt>
                <c:pt idx="2372">
                  <c:v>-83</c:v>
                </c:pt>
                <c:pt idx="2373">
                  <c:v>-65</c:v>
                </c:pt>
                <c:pt idx="2374">
                  <c:v>-80</c:v>
                </c:pt>
                <c:pt idx="2375">
                  <c:v>-43</c:v>
                </c:pt>
                <c:pt idx="2376">
                  <c:v>-30</c:v>
                </c:pt>
                <c:pt idx="2377">
                  <c:v>-36</c:v>
                </c:pt>
                <c:pt idx="2378">
                  <c:v>-31</c:v>
                </c:pt>
                <c:pt idx="2379">
                  <c:v>-63</c:v>
                </c:pt>
                <c:pt idx="2380">
                  <c:v>-61</c:v>
                </c:pt>
                <c:pt idx="2381">
                  <c:v>-82</c:v>
                </c:pt>
                <c:pt idx="2382">
                  <c:v>-48</c:v>
                </c:pt>
                <c:pt idx="2383">
                  <c:v>-16</c:v>
                </c:pt>
                <c:pt idx="2384">
                  <c:v>-38</c:v>
                </c:pt>
                <c:pt idx="2385">
                  <c:v>-40</c:v>
                </c:pt>
                <c:pt idx="2386">
                  <c:v>-78</c:v>
                </c:pt>
                <c:pt idx="2387">
                  <c:v>-71</c:v>
                </c:pt>
                <c:pt idx="2388">
                  <c:v>-50</c:v>
                </c:pt>
                <c:pt idx="2389">
                  <c:v>-64</c:v>
                </c:pt>
                <c:pt idx="2390">
                  <c:v>-58</c:v>
                </c:pt>
                <c:pt idx="2391">
                  <c:v>-59</c:v>
                </c:pt>
                <c:pt idx="2392">
                  <c:v>-71</c:v>
                </c:pt>
                <c:pt idx="2393">
                  <c:v>-47</c:v>
                </c:pt>
                <c:pt idx="2394">
                  <c:v>-58</c:v>
                </c:pt>
                <c:pt idx="2395">
                  <c:v>-63</c:v>
                </c:pt>
                <c:pt idx="2396">
                  <c:v>-72</c:v>
                </c:pt>
                <c:pt idx="2397">
                  <c:v>-58</c:v>
                </c:pt>
                <c:pt idx="2398">
                  <c:v>-56</c:v>
                </c:pt>
                <c:pt idx="2399">
                  <c:v>-73</c:v>
                </c:pt>
                <c:pt idx="2400">
                  <c:v>-55</c:v>
                </c:pt>
                <c:pt idx="2401">
                  <c:v>-76</c:v>
                </c:pt>
                <c:pt idx="2402">
                  <c:v>-81</c:v>
                </c:pt>
                <c:pt idx="2403">
                  <c:v>-94</c:v>
                </c:pt>
                <c:pt idx="2404">
                  <c:v>-55</c:v>
                </c:pt>
                <c:pt idx="2405">
                  <c:v>-63</c:v>
                </c:pt>
                <c:pt idx="2406">
                  <c:v>-66</c:v>
                </c:pt>
                <c:pt idx="2407">
                  <c:v>-58</c:v>
                </c:pt>
                <c:pt idx="2408">
                  <c:v>-50</c:v>
                </c:pt>
                <c:pt idx="2409">
                  <c:v>334</c:v>
                </c:pt>
                <c:pt idx="2410">
                  <c:v>-32</c:v>
                </c:pt>
                <c:pt idx="2411">
                  <c:v>-35</c:v>
                </c:pt>
                <c:pt idx="2412">
                  <c:v>-38</c:v>
                </c:pt>
                <c:pt idx="2413">
                  <c:v>-53</c:v>
                </c:pt>
                <c:pt idx="2414">
                  <c:v>-49</c:v>
                </c:pt>
                <c:pt idx="2415">
                  <c:v>-16</c:v>
                </c:pt>
                <c:pt idx="2416">
                  <c:v>-41</c:v>
                </c:pt>
                <c:pt idx="2417">
                  <c:v>-71</c:v>
                </c:pt>
                <c:pt idx="2418">
                  <c:v>-67</c:v>
                </c:pt>
                <c:pt idx="2419">
                  <c:v>-71</c:v>
                </c:pt>
                <c:pt idx="2420">
                  <c:v>-70</c:v>
                </c:pt>
                <c:pt idx="2421">
                  <c:v>-54</c:v>
                </c:pt>
                <c:pt idx="2422">
                  <c:v>-69</c:v>
                </c:pt>
                <c:pt idx="2423">
                  <c:v>-50</c:v>
                </c:pt>
                <c:pt idx="2424">
                  <c:v>-54</c:v>
                </c:pt>
                <c:pt idx="2425">
                  <c:v>-51</c:v>
                </c:pt>
                <c:pt idx="2426">
                  <c:v>-56</c:v>
                </c:pt>
                <c:pt idx="2427">
                  <c:v>-47</c:v>
                </c:pt>
                <c:pt idx="2428">
                  <c:v>-48</c:v>
                </c:pt>
                <c:pt idx="2429">
                  <c:v>-48</c:v>
                </c:pt>
                <c:pt idx="2430">
                  <c:v>-70</c:v>
                </c:pt>
                <c:pt idx="2431">
                  <c:v>-48</c:v>
                </c:pt>
                <c:pt idx="2432">
                  <c:v>-51</c:v>
                </c:pt>
                <c:pt idx="2433">
                  <c:v>-38</c:v>
                </c:pt>
                <c:pt idx="2434">
                  <c:v>-39</c:v>
                </c:pt>
                <c:pt idx="2435">
                  <c:v>-54</c:v>
                </c:pt>
                <c:pt idx="2436">
                  <c:v>-37</c:v>
                </c:pt>
                <c:pt idx="2437">
                  <c:v>-12</c:v>
                </c:pt>
                <c:pt idx="2438">
                  <c:v>-72</c:v>
                </c:pt>
                <c:pt idx="2439">
                  <c:v>-46</c:v>
                </c:pt>
                <c:pt idx="2440">
                  <c:v>-65</c:v>
                </c:pt>
                <c:pt idx="2441">
                  <c:v>-44</c:v>
                </c:pt>
                <c:pt idx="2442">
                  <c:v>-59</c:v>
                </c:pt>
                <c:pt idx="2443">
                  <c:v>-61</c:v>
                </c:pt>
                <c:pt idx="2444">
                  <c:v>-41</c:v>
                </c:pt>
                <c:pt idx="2445">
                  <c:v>-50</c:v>
                </c:pt>
                <c:pt idx="2446">
                  <c:v>-56</c:v>
                </c:pt>
                <c:pt idx="2447">
                  <c:v>-54</c:v>
                </c:pt>
                <c:pt idx="2448">
                  <c:v>-32</c:v>
                </c:pt>
                <c:pt idx="2449">
                  <c:v>-23</c:v>
                </c:pt>
                <c:pt idx="2450">
                  <c:v>-51</c:v>
                </c:pt>
                <c:pt idx="2451">
                  <c:v>-30</c:v>
                </c:pt>
                <c:pt idx="2452">
                  <c:v>-47</c:v>
                </c:pt>
                <c:pt idx="2453">
                  <c:v>-59</c:v>
                </c:pt>
                <c:pt idx="2454">
                  <c:v>-54</c:v>
                </c:pt>
                <c:pt idx="2455">
                  <c:v>-42</c:v>
                </c:pt>
                <c:pt idx="2456">
                  <c:v>-33</c:v>
                </c:pt>
                <c:pt idx="2457">
                  <c:v>-44</c:v>
                </c:pt>
                <c:pt idx="2458">
                  <c:v>-36</c:v>
                </c:pt>
                <c:pt idx="2459">
                  <c:v>-60</c:v>
                </c:pt>
                <c:pt idx="2460">
                  <c:v>-68</c:v>
                </c:pt>
                <c:pt idx="2461">
                  <c:v>-61</c:v>
                </c:pt>
                <c:pt idx="2462">
                  <c:v>-73</c:v>
                </c:pt>
                <c:pt idx="2463">
                  <c:v>-64</c:v>
                </c:pt>
                <c:pt idx="2464">
                  <c:v>-61</c:v>
                </c:pt>
                <c:pt idx="2465">
                  <c:v>-41</c:v>
                </c:pt>
                <c:pt idx="2466">
                  <c:v>-76</c:v>
                </c:pt>
                <c:pt idx="2467">
                  <c:v>-57</c:v>
                </c:pt>
                <c:pt idx="2468">
                  <c:v>-63</c:v>
                </c:pt>
                <c:pt idx="2469">
                  <c:v>-43</c:v>
                </c:pt>
                <c:pt idx="2470">
                  <c:v>-62</c:v>
                </c:pt>
                <c:pt idx="2471">
                  <c:v>-71</c:v>
                </c:pt>
                <c:pt idx="2472">
                  <c:v>-60</c:v>
                </c:pt>
                <c:pt idx="2473">
                  <c:v>-47</c:v>
                </c:pt>
                <c:pt idx="2474">
                  <c:v>-63</c:v>
                </c:pt>
                <c:pt idx="2475">
                  <c:v>-59</c:v>
                </c:pt>
                <c:pt idx="2476">
                  <c:v>-80</c:v>
                </c:pt>
                <c:pt idx="2477">
                  <c:v>-66</c:v>
                </c:pt>
                <c:pt idx="2478">
                  <c:v>-70</c:v>
                </c:pt>
                <c:pt idx="2479">
                  <c:v>-47</c:v>
                </c:pt>
                <c:pt idx="2480">
                  <c:v>-39</c:v>
                </c:pt>
                <c:pt idx="2481">
                  <c:v>-74</c:v>
                </c:pt>
                <c:pt idx="2482">
                  <c:v>-71</c:v>
                </c:pt>
                <c:pt idx="2483">
                  <c:v>-51</c:v>
                </c:pt>
                <c:pt idx="2484">
                  <c:v>-62</c:v>
                </c:pt>
                <c:pt idx="2485">
                  <c:v>-78</c:v>
                </c:pt>
                <c:pt idx="2486">
                  <c:v>-64</c:v>
                </c:pt>
                <c:pt idx="2487">
                  <c:v>-71</c:v>
                </c:pt>
                <c:pt idx="2488">
                  <c:v>-45</c:v>
                </c:pt>
                <c:pt idx="2489">
                  <c:v>-68</c:v>
                </c:pt>
                <c:pt idx="2490">
                  <c:v>-62</c:v>
                </c:pt>
                <c:pt idx="2491">
                  <c:v>-48</c:v>
                </c:pt>
                <c:pt idx="2492">
                  <c:v>-106</c:v>
                </c:pt>
                <c:pt idx="2493">
                  <c:v>-15</c:v>
                </c:pt>
                <c:pt idx="2494">
                  <c:v>-34</c:v>
                </c:pt>
                <c:pt idx="2495">
                  <c:v>-40</c:v>
                </c:pt>
                <c:pt idx="2496">
                  <c:v>-45</c:v>
                </c:pt>
                <c:pt idx="2497">
                  <c:v>-66</c:v>
                </c:pt>
                <c:pt idx="2498">
                  <c:v>-59</c:v>
                </c:pt>
                <c:pt idx="2499">
                  <c:v>-63</c:v>
                </c:pt>
                <c:pt idx="2500">
                  <c:v>-60</c:v>
                </c:pt>
                <c:pt idx="2501">
                  <c:v>-65</c:v>
                </c:pt>
                <c:pt idx="2502">
                  <c:v>-122</c:v>
                </c:pt>
                <c:pt idx="2503">
                  <c:v>-40</c:v>
                </c:pt>
                <c:pt idx="2504">
                  <c:v>-57</c:v>
                </c:pt>
                <c:pt idx="2505">
                  <c:v>-38</c:v>
                </c:pt>
                <c:pt idx="2506">
                  <c:v>-50</c:v>
                </c:pt>
                <c:pt idx="2507">
                  <c:v>-61</c:v>
                </c:pt>
                <c:pt idx="2508">
                  <c:v>-34</c:v>
                </c:pt>
                <c:pt idx="2509">
                  <c:v>-40</c:v>
                </c:pt>
                <c:pt idx="2510">
                  <c:v>-47</c:v>
                </c:pt>
                <c:pt idx="2511">
                  <c:v>-33</c:v>
                </c:pt>
                <c:pt idx="2512">
                  <c:v>-43</c:v>
                </c:pt>
                <c:pt idx="2513">
                  <c:v>-40</c:v>
                </c:pt>
                <c:pt idx="2514">
                  <c:v>-45</c:v>
                </c:pt>
                <c:pt idx="2515">
                  <c:v>-37</c:v>
                </c:pt>
                <c:pt idx="2516">
                  <c:v>-71</c:v>
                </c:pt>
                <c:pt idx="2517">
                  <c:v>-100</c:v>
                </c:pt>
                <c:pt idx="2518">
                  <c:v>-82</c:v>
                </c:pt>
                <c:pt idx="2519">
                  <c:v>-34</c:v>
                </c:pt>
                <c:pt idx="2520">
                  <c:v>-54</c:v>
                </c:pt>
                <c:pt idx="2521">
                  <c:v>-24</c:v>
                </c:pt>
                <c:pt idx="2522">
                  <c:v>-74</c:v>
                </c:pt>
                <c:pt idx="2523">
                  <c:v>-52</c:v>
                </c:pt>
                <c:pt idx="2524">
                  <c:v>-42</c:v>
                </c:pt>
                <c:pt idx="2525">
                  <c:v>-86</c:v>
                </c:pt>
                <c:pt idx="2526">
                  <c:v>-36</c:v>
                </c:pt>
                <c:pt idx="2527">
                  <c:v>-53</c:v>
                </c:pt>
                <c:pt idx="2528">
                  <c:v>-49</c:v>
                </c:pt>
                <c:pt idx="2529">
                  <c:v>-38</c:v>
                </c:pt>
                <c:pt idx="2530">
                  <c:v>-30</c:v>
                </c:pt>
                <c:pt idx="2531">
                  <c:v>-38</c:v>
                </c:pt>
                <c:pt idx="2532">
                  <c:v>-33</c:v>
                </c:pt>
                <c:pt idx="2533">
                  <c:v>-50</c:v>
                </c:pt>
                <c:pt idx="2534">
                  <c:v>-35</c:v>
                </c:pt>
                <c:pt idx="2535">
                  <c:v>-32</c:v>
                </c:pt>
                <c:pt idx="2536">
                  <c:v>-39</c:v>
                </c:pt>
                <c:pt idx="2537">
                  <c:v>-49</c:v>
                </c:pt>
                <c:pt idx="2538">
                  <c:v>-71</c:v>
                </c:pt>
                <c:pt idx="2539">
                  <c:v>-49</c:v>
                </c:pt>
                <c:pt idx="2540">
                  <c:v>-70</c:v>
                </c:pt>
                <c:pt idx="2541">
                  <c:v>-73</c:v>
                </c:pt>
                <c:pt idx="2542">
                  <c:v>-60</c:v>
                </c:pt>
                <c:pt idx="2543">
                  <c:v>-47</c:v>
                </c:pt>
                <c:pt idx="2544">
                  <c:v>-51</c:v>
                </c:pt>
                <c:pt idx="2545">
                  <c:v>-23</c:v>
                </c:pt>
                <c:pt idx="2546">
                  <c:v>-27</c:v>
                </c:pt>
                <c:pt idx="2547">
                  <c:v>-48</c:v>
                </c:pt>
                <c:pt idx="2548">
                  <c:v>-74</c:v>
                </c:pt>
                <c:pt idx="2549">
                  <c:v>-31</c:v>
                </c:pt>
                <c:pt idx="2550">
                  <c:v>-47</c:v>
                </c:pt>
                <c:pt idx="2551">
                  <c:v>-50</c:v>
                </c:pt>
                <c:pt idx="2552">
                  <c:v>-48</c:v>
                </c:pt>
                <c:pt idx="2553">
                  <c:v>-33</c:v>
                </c:pt>
                <c:pt idx="2554">
                  <c:v>-57</c:v>
                </c:pt>
                <c:pt idx="2555">
                  <c:v>-69</c:v>
                </c:pt>
                <c:pt idx="2556">
                  <c:v>-70</c:v>
                </c:pt>
                <c:pt idx="2557">
                  <c:v>-48</c:v>
                </c:pt>
                <c:pt idx="2558">
                  <c:v>-50</c:v>
                </c:pt>
                <c:pt idx="2559">
                  <c:v>-59</c:v>
                </c:pt>
                <c:pt idx="2560">
                  <c:v>-77</c:v>
                </c:pt>
                <c:pt idx="2561">
                  <c:v>-73</c:v>
                </c:pt>
                <c:pt idx="2562">
                  <c:v>-59</c:v>
                </c:pt>
                <c:pt idx="2563">
                  <c:v>-64</c:v>
                </c:pt>
                <c:pt idx="2564">
                  <c:v>-44</c:v>
                </c:pt>
                <c:pt idx="2565">
                  <c:v>-58</c:v>
                </c:pt>
                <c:pt idx="2566">
                  <c:v>-34</c:v>
                </c:pt>
                <c:pt idx="2567">
                  <c:v>-46</c:v>
                </c:pt>
                <c:pt idx="2568">
                  <c:v>-64</c:v>
                </c:pt>
                <c:pt idx="2569">
                  <c:v>-38</c:v>
                </c:pt>
                <c:pt idx="2570">
                  <c:v>-51</c:v>
                </c:pt>
                <c:pt idx="2571">
                  <c:v>-43</c:v>
                </c:pt>
                <c:pt idx="2572">
                  <c:v>-65</c:v>
                </c:pt>
                <c:pt idx="2573">
                  <c:v>-59</c:v>
                </c:pt>
                <c:pt idx="2574">
                  <c:v>-52</c:v>
                </c:pt>
                <c:pt idx="2575">
                  <c:v>-49</c:v>
                </c:pt>
                <c:pt idx="2576">
                  <c:v>-32</c:v>
                </c:pt>
                <c:pt idx="2577">
                  <c:v>-55</c:v>
                </c:pt>
                <c:pt idx="2578">
                  <c:v>-37</c:v>
                </c:pt>
                <c:pt idx="2579">
                  <c:v>-64</c:v>
                </c:pt>
                <c:pt idx="2580">
                  <c:v>-42</c:v>
                </c:pt>
                <c:pt idx="2581">
                  <c:v>-59</c:v>
                </c:pt>
                <c:pt idx="2582">
                  <c:v>-64</c:v>
                </c:pt>
                <c:pt idx="2583">
                  <c:v>-60</c:v>
                </c:pt>
                <c:pt idx="2584">
                  <c:v>-42</c:v>
                </c:pt>
                <c:pt idx="2585">
                  <c:v>-50</c:v>
                </c:pt>
                <c:pt idx="2586">
                  <c:v>-45</c:v>
                </c:pt>
                <c:pt idx="2587">
                  <c:v>-54</c:v>
                </c:pt>
                <c:pt idx="2588">
                  <c:v>-57</c:v>
                </c:pt>
                <c:pt idx="2589">
                  <c:v>-55</c:v>
                </c:pt>
                <c:pt idx="2590">
                  <c:v>-34</c:v>
                </c:pt>
                <c:pt idx="2591">
                  <c:v>-83</c:v>
                </c:pt>
                <c:pt idx="2592">
                  <c:v>-58</c:v>
                </c:pt>
                <c:pt idx="2593">
                  <c:v>-56</c:v>
                </c:pt>
                <c:pt idx="2594">
                  <c:v>-65</c:v>
                </c:pt>
                <c:pt idx="2595">
                  <c:v>-57</c:v>
                </c:pt>
                <c:pt idx="2596">
                  <c:v>-47</c:v>
                </c:pt>
                <c:pt idx="2597">
                  <c:v>-72</c:v>
                </c:pt>
                <c:pt idx="2598">
                  <c:v>-42</c:v>
                </c:pt>
                <c:pt idx="2599">
                  <c:v>-50</c:v>
                </c:pt>
                <c:pt idx="2600">
                  <c:v>-55</c:v>
                </c:pt>
                <c:pt idx="2601">
                  <c:v>-32</c:v>
                </c:pt>
                <c:pt idx="2602">
                  <c:v>-72</c:v>
                </c:pt>
                <c:pt idx="2603">
                  <c:v>-47</c:v>
                </c:pt>
                <c:pt idx="2604">
                  <c:v>-55</c:v>
                </c:pt>
                <c:pt idx="2605">
                  <c:v>-38</c:v>
                </c:pt>
                <c:pt idx="2606">
                  <c:v>-41</c:v>
                </c:pt>
                <c:pt idx="2607">
                  <c:v>-47</c:v>
                </c:pt>
                <c:pt idx="2608">
                  <c:v>-54</c:v>
                </c:pt>
                <c:pt idx="2609">
                  <c:v>-44</c:v>
                </c:pt>
                <c:pt idx="2610">
                  <c:v>-77</c:v>
                </c:pt>
                <c:pt idx="2611">
                  <c:v>-53</c:v>
                </c:pt>
                <c:pt idx="2612">
                  <c:v>-43</c:v>
                </c:pt>
                <c:pt idx="2613">
                  <c:v>-50</c:v>
                </c:pt>
                <c:pt idx="2614">
                  <c:v>-32</c:v>
                </c:pt>
                <c:pt idx="2615">
                  <c:v>-56</c:v>
                </c:pt>
                <c:pt idx="2616">
                  <c:v>-44</c:v>
                </c:pt>
                <c:pt idx="2617">
                  <c:v>-52</c:v>
                </c:pt>
                <c:pt idx="2618">
                  <c:v>-43</c:v>
                </c:pt>
                <c:pt idx="2619">
                  <c:v>-22</c:v>
                </c:pt>
                <c:pt idx="2620">
                  <c:v>-63</c:v>
                </c:pt>
                <c:pt idx="2621">
                  <c:v>-45</c:v>
                </c:pt>
                <c:pt idx="2622">
                  <c:v>-53</c:v>
                </c:pt>
                <c:pt idx="2623">
                  <c:v>-40</c:v>
                </c:pt>
                <c:pt idx="2624">
                  <c:v>-52</c:v>
                </c:pt>
                <c:pt idx="2625">
                  <c:v>-32</c:v>
                </c:pt>
                <c:pt idx="2626">
                  <c:v>-47</c:v>
                </c:pt>
                <c:pt idx="2627">
                  <c:v>-47</c:v>
                </c:pt>
                <c:pt idx="2628">
                  <c:v>-37</c:v>
                </c:pt>
                <c:pt idx="2629">
                  <c:v>-57</c:v>
                </c:pt>
                <c:pt idx="2630">
                  <c:v>-44</c:v>
                </c:pt>
                <c:pt idx="2631">
                  <c:v>-72</c:v>
                </c:pt>
                <c:pt idx="2632">
                  <c:v>-46</c:v>
                </c:pt>
                <c:pt idx="2633">
                  <c:v>-26</c:v>
                </c:pt>
                <c:pt idx="2634">
                  <c:v>-34</c:v>
                </c:pt>
                <c:pt idx="2635">
                  <c:v>-44</c:v>
                </c:pt>
                <c:pt idx="2636">
                  <c:v>-58</c:v>
                </c:pt>
                <c:pt idx="2637">
                  <c:v>-52</c:v>
                </c:pt>
                <c:pt idx="2638">
                  <c:v>-38</c:v>
                </c:pt>
                <c:pt idx="2639">
                  <c:v>-48</c:v>
                </c:pt>
                <c:pt idx="2640">
                  <c:v>-22</c:v>
                </c:pt>
                <c:pt idx="2641">
                  <c:v>-58</c:v>
                </c:pt>
                <c:pt idx="2642">
                  <c:v>-36</c:v>
                </c:pt>
                <c:pt idx="2643">
                  <c:v>-49</c:v>
                </c:pt>
                <c:pt idx="2644">
                  <c:v>-43</c:v>
                </c:pt>
                <c:pt idx="2645">
                  <c:v>-62</c:v>
                </c:pt>
                <c:pt idx="2646">
                  <c:v>-62</c:v>
                </c:pt>
                <c:pt idx="2647">
                  <c:v>-39</c:v>
                </c:pt>
                <c:pt idx="2648">
                  <c:v>-36</c:v>
                </c:pt>
                <c:pt idx="2649">
                  <c:v>-40</c:v>
                </c:pt>
                <c:pt idx="2650">
                  <c:v>-46</c:v>
                </c:pt>
                <c:pt idx="2651">
                  <c:v>-68</c:v>
                </c:pt>
                <c:pt idx="2652">
                  <c:v>-38</c:v>
                </c:pt>
                <c:pt idx="2653">
                  <c:v>-42</c:v>
                </c:pt>
                <c:pt idx="2654">
                  <c:v>-39</c:v>
                </c:pt>
                <c:pt idx="2655">
                  <c:v>-56</c:v>
                </c:pt>
                <c:pt idx="2656">
                  <c:v>-22</c:v>
                </c:pt>
                <c:pt idx="2657">
                  <c:v>-39</c:v>
                </c:pt>
                <c:pt idx="2658">
                  <c:v>-46</c:v>
                </c:pt>
                <c:pt idx="2659">
                  <c:v>-35</c:v>
                </c:pt>
                <c:pt idx="2660">
                  <c:v>-44</c:v>
                </c:pt>
                <c:pt idx="2661">
                  <c:v>-31</c:v>
                </c:pt>
                <c:pt idx="2662">
                  <c:v>-38</c:v>
                </c:pt>
                <c:pt idx="2663">
                  <c:v>-60</c:v>
                </c:pt>
                <c:pt idx="2664">
                  <c:v>-37</c:v>
                </c:pt>
                <c:pt idx="2665">
                  <c:v>-48</c:v>
                </c:pt>
                <c:pt idx="2666">
                  <c:v>-38</c:v>
                </c:pt>
                <c:pt idx="2667">
                  <c:v>-49</c:v>
                </c:pt>
                <c:pt idx="2668">
                  <c:v>-60</c:v>
                </c:pt>
                <c:pt idx="2669">
                  <c:v>-59</c:v>
                </c:pt>
                <c:pt idx="2670">
                  <c:v>-70</c:v>
                </c:pt>
                <c:pt idx="2671">
                  <c:v>-20</c:v>
                </c:pt>
                <c:pt idx="2672">
                  <c:v>-64</c:v>
                </c:pt>
                <c:pt idx="2673">
                  <c:v>-80</c:v>
                </c:pt>
                <c:pt idx="2674">
                  <c:v>-36</c:v>
                </c:pt>
                <c:pt idx="2675">
                  <c:v>-45</c:v>
                </c:pt>
                <c:pt idx="2676">
                  <c:v>-38</c:v>
                </c:pt>
                <c:pt idx="2677">
                  <c:v>-41</c:v>
                </c:pt>
                <c:pt idx="2678">
                  <c:v>-41</c:v>
                </c:pt>
                <c:pt idx="2679">
                  <c:v>-43</c:v>
                </c:pt>
                <c:pt idx="2680">
                  <c:v>-46</c:v>
                </c:pt>
                <c:pt idx="2681">
                  <c:v>-43</c:v>
                </c:pt>
                <c:pt idx="2682">
                  <c:v>-34</c:v>
                </c:pt>
                <c:pt idx="2683">
                  <c:v>-28</c:v>
                </c:pt>
                <c:pt idx="2684">
                  <c:v>-66</c:v>
                </c:pt>
                <c:pt idx="2685">
                  <c:v>-44</c:v>
                </c:pt>
                <c:pt idx="2686">
                  <c:v>-46</c:v>
                </c:pt>
                <c:pt idx="2687">
                  <c:v>-41</c:v>
                </c:pt>
                <c:pt idx="2688">
                  <c:v>-50</c:v>
                </c:pt>
                <c:pt idx="2689">
                  <c:v>-69</c:v>
                </c:pt>
                <c:pt idx="2690">
                  <c:v>-63</c:v>
                </c:pt>
                <c:pt idx="2691">
                  <c:v>-47</c:v>
                </c:pt>
                <c:pt idx="2692">
                  <c:v>-23</c:v>
                </c:pt>
                <c:pt idx="2693">
                  <c:v>-47</c:v>
                </c:pt>
                <c:pt idx="2694">
                  <c:v>-38</c:v>
                </c:pt>
                <c:pt idx="2695">
                  <c:v>-52</c:v>
                </c:pt>
                <c:pt idx="2696">
                  <c:v>-94</c:v>
                </c:pt>
                <c:pt idx="2697">
                  <c:v>-48</c:v>
                </c:pt>
                <c:pt idx="2698">
                  <c:v>-35</c:v>
                </c:pt>
                <c:pt idx="2699">
                  <c:v>-32</c:v>
                </c:pt>
                <c:pt idx="2700">
                  <c:v>-45</c:v>
                </c:pt>
                <c:pt idx="2701">
                  <c:v>-55</c:v>
                </c:pt>
                <c:pt idx="2702">
                  <c:v>-65</c:v>
                </c:pt>
                <c:pt idx="2703">
                  <c:v>-32</c:v>
                </c:pt>
                <c:pt idx="2704">
                  <c:v>-54</c:v>
                </c:pt>
                <c:pt idx="2705">
                  <c:v>-46</c:v>
                </c:pt>
                <c:pt idx="2706">
                  <c:v>-55</c:v>
                </c:pt>
                <c:pt idx="2707">
                  <c:v>-26</c:v>
                </c:pt>
                <c:pt idx="2708">
                  <c:v>-33</c:v>
                </c:pt>
                <c:pt idx="2709">
                  <c:v>-33</c:v>
                </c:pt>
                <c:pt idx="2710">
                  <c:v>-58</c:v>
                </c:pt>
                <c:pt idx="2711">
                  <c:v>-41</c:v>
                </c:pt>
                <c:pt idx="2712">
                  <c:v>-62</c:v>
                </c:pt>
                <c:pt idx="2713">
                  <c:v>-36</c:v>
                </c:pt>
                <c:pt idx="2714">
                  <c:v>-42</c:v>
                </c:pt>
                <c:pt idx="2715">
                  <c:v>-45</c:v>
                </c:pt>
                <c:pt idx="2716">
                  <c:v>44</c:v>
                </c:pt>
                <c:pt idx="2717">
                  <c:v>73</c:v>
                </c:pt>
                <c:pt idx="2718">
                  <c:v>-42</c:v>
                </c:pt>
                <c:pt idx="2719">
                  <c:v>-50</c:v>
                </c:pt>
                <c:pt idx="2720">
                  <c:v>8</c:v>
                </c:pt>
                <c:pt idx="2721">
                  <c:v>-49</c:v>
                </c:pt>
                <c:pt idx="2722">
                  <c:v>-54</c:v>
                </c:pt>
                <c:pt idx="2723">
                  <c:v>-44</c:v>
                </c:pt>
                <c:pt idx="2724">
                  <c:v>-48</c:v>
                </c:pt>
                <c:pt idx="2725">
                  <c:v>-47</c:v>
                </c:pt>
                <c:pt idx="2726">
                  <c:v>-43</c:v>
                </c:pt>
                <c:pt idx="2727">
                  <c:v>-42</c:v>
                </c:pt>
                <c:pt idx="2728">
                  <c:v>-31</c:v>
                </c:pt>
                <c:pt idx="2729">
                  <c:v>-48</c:v>
                </c:pt>
                <c:pt idx="2730">
                  <c:v>-67</c:v>
                </c:pt>
                <c:pt idx="2731">
                  <c:v>-51</c:v>
                </c:pt>
                <c:pt idx="2732">
                  <c:v>-35</c:v>
                </c:pt>
                <c:pt idx="2733">
                  <c:v>-49</c:v>
                </c:pt>
                <c:pt idx="2734">
                  <c:v>-36</c:v>
                </c:pt>
                <c:pt idx="2735">
                  <c:v>-40</c:v>
                </c:pt>
                <c:pt idx="2736">
                  <c:v>-42</c:v>
                </c:pt>
                <c:pt idx="2737">
                  <c:v>-44</c:v>
                </c:pt>
                <c:pt idx="2738">
                  <c:v>-4</c:v>
                </c:pt>
                <c:pt idx="2739">
                  <c:v>-41</c:v>
                </c:pt>
                <c:pt idx="2740">
                  <c:v>-62</c:v>
                </c:pt>
                <c:pt idx="2741">
                  <c:v>-63</c:v>
                </c:pt>
                <c:pt idx="2742">
                  <c:v>-43</c:v>
                </c:pt>
                <c:pt idx="2743">
                  <c:v>-47</c:v>
                </c:pt>
                <c:pt idx="2744">
                  <c:v>-49</c:v>
                </c:pt>
                <c:pt idx="2745">
                  <c:v>-14</c:v>
                </c:pt>
                <c:pt idx="2746">
                  <c:v>-57</c:v>
                </c:pt>
                <c:pt idx="2747">
                  <c:v>-39</c:v>
                </c:pt>
                <c:pt idx="2748">
                  <c:v>-51</c:v>
                </c:pt>
                <c:pt idx="2749">
                  <c:v>-44</c:v>
                </c:pt>
                <c:pt idx="2750">
                  <c:v>-76</c:v>
                </c:pt>
                <c:pt idx="2751">
                  <c:v>-86</c:v>
                </c:pt>
                <c:pt idx="2752">
                  <c:v>-53</c:v>
                </c:pt>
                <c:pt idx="2753">
                  <c:v>-72</c:v>
                </c:pt>
                <c:pt idx="2754">
                  <c:v>-64</c:v>
                </c:pt>
                <c:pt idx="2755">
                  <c:v>-46</c:v>
                </c:pt>
                <c:pt idx="2756">
                  <c:v>-58</c:v>
                </c:pt>
                <c:pt idx="2757">
                  <c:v>-30</c:v>
                </c:pt>
                <c:pt idx="2758">
                  <c:v>-60</c:v>
                </c:pt>
                <c:pt idx="2759">
                  <c:v>-53</c:v>
                </c:pt>
                <c:pt idx="2760">
                  <c:v>-48</c:v>
                </c:pt>
                <c:pt idx="2761">
                  <c:v>-56</c:v>
                </c:pt>
                <c:pt idx="2762">
                  <c:v>-45</c:v>
                </c:pt>
                <c:pt idx="2763">
                  <c:v>-85</c:v>
                </c:pt>
                <c:pt idx="2764">
                  <c:v>-40</c:v>
                </c:pt>
                <c:pt idx="2765">
                  <c:v>-40</c:v>
                </c:pt>
                <c:pt idx="2766">
                  <c:v>-42</c:v>
                </c:pt>
                <c:pt idx="2767">
                  <c:v>-63</c:v>
                </c:pt>
                <c:pt idx="2768">
                  <c:v>-85</c:v>
                </c:pt>
                <c:pt idx="2769">
                  <c:v>-41</c:v>
                </c:pt>
                <c:pt idx="2770">
                  <c:v>-77</c:v>
                </c:pt>
                <c:pt idx="2771">
                  <c:v>-86</c:v>
                </c:pt>
                <c:pt idx="2772">
                  <c:v>-75</c:v>
                </c:pt>
                <c:pt idx="2773">
                  <c:v>-45</c:v>
                </c:pt>
                <c:pt idx="2774">
                  <c:v>-53</c:v>
                </c:pt>
                <c:pt idx="2775">
                  <c:v>-48</c:v>
                </c:pt>
                <c:pt idx="2776">
                  <c:v>-48</c:v>
                </c:pt>
                <c:pt idx="2777">
                  <c:v>-48</c:v>
                </c:pt>
                <c:pt idx="2778">
                  <c:v>-36</c:v>
                </c:pt>
                <c:pt idx="2779">
                  <c:v>-54</c:v>
                </c:pt>
                <c:pt idx="2780">
                  <c:v>-43</c:v>
                </c:pt>
                <c:pt idx="2781">
                  <c:v>-47</c:v>
                </c:pt>
                <c:pt idx="2782">
                  <c:v>-41</c:v>
                </c:pt>
                <c:pt idx="2783">
                  <c:v>-53</c:v>
                </c:pt>
                <c:pt idx="2784">
                  <c:v>-47</c:v>
                </c:pt>
                <c:pt idx="2785">
                  <c:v>-43</c:v>
                </c:pt>
                <c:pt idx="2786">
                  <c:v>-58</c:v>
                </c:pt>
                <c:pt idx="2787">
                  <c:v>-50</c:v>
                </c:pt>
                <c:pt idx="2788">
                  <c:v>-67</c:v>
                </c:pt>
                <c:pt idx="2789">
                  <c:v>-46</c:v>
                </c:pt>
                <c:pt idx="2790">
                  <c:v>-41</c:v>
                </c:pt>
                <c:pt idx="2791">
                  <c:v>-49</c:v>
                </c:pt>
                <c:pt idx="2792">
                  <c:v>-54</c:v>
                </c:pt>
                <c:pt idx="2793">
                  <c:v>-25</c:v>
                </c:pt>
                <c:pt idx="2794">
                  <c:v>-27</c:v>
                </c:pt>
                <c:pt idx="2795">
                  <c:v>-38</c:v>
                </c:pt>
                <c:pt idx="2796">
                  <c:v>-43</c:v>
                </c:pt>
                <c:pt idx="2797">
                  <c:v>-51</c:v>
                </c:pt>
                <c:pt idx="2798">
                  <c:v>-4</c:v>
                </c:pt>
                <c:pt idx="2799">
                  <c:v>-29</c:v>
                </c:pt>
                <c:pt idx="2800">
                  <c:v>-41</c:v>
                </c:pt>
                <c:pt idx="2801">
                  <c:v>-41</c:v>
                </c:pt>
                <c:pt idx="2802">
                  <c:v>-34</c:v>
                </c:pt>
                <c:pt idx="2803">
                  <c:v>-43</c:v>
                </c:pt>
                <c:pt idx="2804">
                  <c:v>-41</c:v>
                </c:pt>
                <c:pt idx="2805">
                  <c:v>-42</c:v>
                </c:pt>
                <c:pt idx="2806">
                  <c:v>-47</c:v>
                </c:pt>
                <c:pt idx="2807">
                  <c:v>-45</c:v>
                </c:pt>
                <c:pt idx="2808">
                  <c:v>-48</c:v>
                </c:pt>
                <c:pt idx="2809">
                  <c:v>-4</c:v>
                </c:pt>
                <c:pt idx="2810">
                  <c:v>-12</c:v>
                </c:pt>
                <c:pt idx="2811">
                  <c:v>0</c:v>
                </c:pt>
                <c:pt idx="2812">
                  <c:v>31</c:v>
                </c:pt>
                <c:pt idx="2813">
                  <c:v>-39</c:v>
                </c:pt>
                <c:pt idx="2814">
                  <c:v>-38</c:v>
                </c:pt>
                <c:pt idx="2815">
                  <c:v>-42</c:v>
                </c:pt>
                <c:pt idx="2816">
                  <c:v>-41</c:v>
                </c:pt>
                <c:pt idx="2817">
                  <c:v>-45</c:v>
                </c:pt>
                <c:pt idx="2818">
                  <c:v>-46</c:v>
                </c:pt>
                <c:pt idx="2819">
                  <c:v>-46</c:v>
                </c:pt>
                <c:pt idx="2820">
                  <c:v>2</c:v>
                </c:pt>
                <c:pt idx="2821">
                  <c:v>-44</c:v>
                </c:pt>
                <c:pt idx="2822">
                  <c:v>-41</c:v>
                </c:pt>
                <c:pt idx="2823">
                  <c:v>-43</c:v>
                </c:pt>
                <c:pt idx="2824">
                  <c:v>-48</c:v>
                </c:pt>
                <c:pt idx="2825">
                  <c:v>-41</c:v>
                </c:pt>
                <c:pt idx="2826">
                  <c:v>-49</c:v>
                </c:pt>
                <c:pt idx="2827">
                  <c:v>-51</c:v>
                </c:pt>
                <c:pt idx="2828">
                  <c:v>-31</c:v>
                </c:pt>
                <c:pt idx="2829">
                  <c:v>0</c:v>
                </c:pt>
                <c:pt idx="2830">
                  <c:v>-53</c:v>
                </c:pt>
                <c:pt idx="2831">
                  <c:v>-44</c:v>
                </c:pt>
                <c:pt idx="2832">
                  <c:v>-51</c:v>
                </c:pt>
                <c:pt idx="2833">
                  <c:v>-47</c:v>
                </c:pt>
                <c:pt idx="2834">
                  <c:v>-61</c:v>
                </c:pt>
                <c:pt idx="2835">
                  <c:v>-57</c:v>
                </c:pt>
                <c:pt idx="2836">
                  <c:v>-52</c:v>
                </c:pt>
                <c:pt idx="2837">
                  <c:v>-55</c:v>
                </c:pt>
                <c:pt idx="2838">
                  <c:v>-47</c:v>
                </c:pt>
                <c:pt idx="2839">
                  <c:v>-49</c:v>
                </c:pt>
                <c:pt idx="2840">
                  <c:v>-46</c:v>
                </c:pt>
                <c:pt idx="2841">
                  <c:v>-33</c:v>
                </c:pt>
                <c:pt idx="2842">
                  <c:v>-41</c:v>
                </c:pt>
                <c:pt idx="2843">
                  <c:v>-36</c:v>
                </c:pt>
                <c:pt idx="2844">
                  <c:v>-35</c:v>
                </c:pt>
                <c:pt idx="2845">
                  <c:v>-45</c:v>
                </c:pt>
                <c:pt idx="2846">
                  <c:v>-38</c:v>
                </c:pt>
                <c:pt idx="2847">
                  <c:v>-44</c:v>
                </c:pt>
                <c:pt idx="2848">
                  <c:v>-33</c:v>
                </c:pt>
                <c:pt idx="2849">
                  <c:v>-35</c:v>
                </c:pt>
                <c:pt idx="2850">
                  <c:v>-42</c:v>
                </c:pt>
                <c:pt idx="2851">
                  <c:v>-31</c:v>
                </c:pt>
                <c:pt idx="2852">
                  <c:v>-36</c:v>
                </c:pt>
                <c:pt idx="2853">
                  <c:v>-37</c:v>
                </c:pt>
                <c:pt idx="2854">
                  <c:v>-48</c:v>
                </c:pt>
                <c:pt idx="2855">
                  <c:v>-35</c:v>
                </c:pt>
                <c:pt idx="2856">
                  <c:v>-41</c:v>
                </c:pt>
                <c:pt idx="2857">
                  <c:v>-36</c:v>
                </c:pt>
                <c:pt idx="2858">
                  <c:v>-31</c:v>
                </c:pt>
                <c:pt idx="2859">
                  <c:v>-49</c:v>
                </c:pt>
                <c:pt idx="2860">
                  <c:v>-59</c:v>
                </c:pt>
                <c:pt idx="2861">
                  <c:v>-55</c:v>
                </c:pt>
                <c:pt idx="2862">
                  <c:v>-50</c:v>
                </c:pt>
                <c:pt idx="2863">
                  <c:v>-49</c:v>
                </c:pt>
                <c:pt idx="2864">
                  <c:v>-44</c:v>
                </c:pt>
                <c:pt idx="2865">
                  <c:v>-46</c:v>
                </c:pt>
                <c:pt idx="2866">
                  <c:v>-35</c:v>
                </c:pt>
                <c:pt idx="2867">
                  <c:v>-35</c:v>
                </c:pt>
                <c:pt idx="2868">
                  <c:v>-42</c:v>
                </c:pt>
                <c:pt idx="2869">
                  <c:v>-37</c:v>
                </c:pt>
                <c:pt idx="2870">
                  <c:v>-40</c:v>
                </c:pt>
                <c:pt idx="2871">
                  <c:v>-46</c:v>
                </c:pt>
                <c:pt idx="2872">
                  <c:v>-49</c:v>
                </c:pt>
                <c:pt idx="2873">
                  <c:v>-68</c:v>
                </c:pt>
                <c:pt idx="2874">
                  <c:v>-37</c:v>
                </c:pt>
                <c:pt idx="2875">
                  <c:v>-51</c:v>
                </c:pt>
                <c:pt idx="2876">
                  <c:v>-39</c:v>
                </c:pt>
                <c:pt idx="2877">
                  <c:v>-40</c:v>
                </c:pt>
                <c:pt idx="2878">
                  <c:v>-19</c:v>
                </c:pt>
                <c:pt idx="2879">
                  <c:v>-22</c:v>
                </c:pt>
                <c:pt idx="2880">
                  <c:v>-33</c:v>
                </c:pt>
                <c:pt idx="2881">
                  <c:v>-59</c:v>
                </c:pt>
                <c:pt idx="2882">
                  <c:v>-55</c:v>
                </c:pt>
                <c:pt idx="2883">
                  <c:v>4</c:v>
                </c:pt>
                <c:pt idx="2884">
                  <c:v>-51</c:v>
                </c:pt>
                <c:pt idx="2885">
                  <c:v>-50</c:v>
                </c:pt>
                <c:pt idx="2886">
                  <c:v>-50</c:v>
                </c:pt>
                <c:pt idx="2887">
                  <c:v>-50</c:v>
                </c:pt>
                <c:pt idx="2888">
                  <c:v>-52</c:v>
                </c:pt>
                <c:pt idx="2889">
                  <c:v>-37</c:v>
                </c:pt>
                <c:pt idx="2890">
                  <c:v>-40</c:v>
                </c:pt>
                <c:pt idx="2891">
                  <c:v>-38</c:v>
                </c:pt>
                <c:pt idx="2892">
                  <c:v>-52</c:v>
                </c:pt>
                <c:pt idx="2893">
                  <c:v>-55</c:v>
                </c:pt>
                <c:pt idx="2894">
                  <c:v>-33</c:v>
                </c:pt>
                <c:pt idx="2895">
                  <c:v>-57</c:v>
                </c:pt>
                <c:pt idx="2896">
                  <c:v>-20</c:v>
                </c:pt>
                <c:pt idx="2897">
                  <c:v>-33</c:v>
                </c:pt>
                <c:pt idx="2898">
                  <c:v>-29</c:v>
                </c:pt>
                <c:pt idx="2899">
                  <c:v>-22</c:v>
                </c:pt>
                <c:pt idx="2900">
                  <c:v>-41</c:v>
                </c:pt>
                <c:pt idx="2901">
                  <c:v>-38</c:v>
                </c:pt>
                <c:pt idx="2902">
                  <c:v>-29</c:v>
                </c:pt>
                <c:pt idx="2903">
                  <c:v>-51</c:v>
                </c:pt>
                <c:pt idx="2904">
                  <c:v>-28</c:v>
                </c:pt>
                <c:pt idx="2905">
                  <c:v>-71</c:v>
                </c:pt>
                <c:pt idx="2906">
                  <c:v>-46</c:v>
                </c:pt>
                <c:pt idx="2907">
                  <c:v>-41</c:v>
                </c:pt>
                <c:pt idx="2908">
                  <c:v>-63</c:v>
                </c:pt>
                <c:pt idx="2909">
                  <c:v>-56</c:v>
                </c:pt>
                <c:pt idx="2910">
                  <c:v>-46</c:v>
                </c:pt>
                <c:pt idx="2911">
                  <c:v>-46</c:v>
                </c:pt>
                <c:pt idx="2912">
                  <c:v>-56</c:v>
                </c:pt>
                <c:pt idx="2913">
                  <c:v>-90</c:v>
                </c:pt>
                <c:pt idx="2914">
                  <c:v>-54</c:v>
                </c:pt>
                <c:pt idx="2915">
                  <c:v>-55</c:v>
                </c:pt>
                <c:pt idx="2916">
                  <c:v>-51</c:v>
                </c:pt>
                <c:pt idx="2917">
                  <c:v>-68</c:v>
                </c:pt>
                <c:pt idx="2918">
                  <c:v>-69</c:v>
                </c:pt>
                <c:pt idx="2919">
                  <c:v>-63</c:v>
                </c:pt>
                <c:pt idx="2920">
                  <c:v>-30</c:v>
                </c:pt>
                <c:pt idx="2921">
                  <c:v>-50</c:v>
                </c:pt>
                <c:pt idx="2922">
                  <c:v>-56</c:v>
                </c:pt>
                <c:pt idx="2923">
                  <c:v>-85</c:v>
                </c:pt>
                <c:pt idx="2924">
                  <c:v>-90</c:v>
                </c:pt>
                <c:pt idx="2925">
                  <c:v>-81</c:v>
                </c:pt>
                <c:pt idx="2926">
                  <c:v>-60</c:v>
                </c:pt>
                <c:pt idx="2927">
                  <c:v>-64</c:v>
                </c:pt>
                <c:pt idx="2928">
                  <c:v>-37</c:v>
                </c:pt>
                <c:pt idx="2929">
                  <c:v>-80</c:v>
                </c:pt>
                <c:pt idx="2930">
                  <c:v>-70</c:v>
                </c:pt>
                <c:pt idx="2931">
                  <c:v>-58</c:v>
                </c:pt>
                <c:pt idx="2932">
                  <c:v>-31</c:v>
                </c:pt>
                <c:pt idx="2933">
                  <c:v>-62</c:v>
                </c:pt>
                <c:pt idx="2934">
                  <c:v>-80</c:v>
                </c:pt>
                <c:pt idx="2935">
                  <c:v>-74</c:v>
                </c:pt>
                <c:pt idx="2936">
                  <c:v>-47</c:v>
                </c:pt>
                <c:pt idx="2937">
                  <c:v>-39</c:v>
                </c:pt>
                <c:pt idx="2938">
                  <c:v>-73</c:v>
                </c:pt>
                <c:pt idx="2939">
                  <c:v>-52</c:v>
                </c:pt>
                <c:pt idx="2940">
                  <c:v>-49</c:v>
                </c:pt>
                <c:pt idx="2941">
                  <c:v>-44</c:v>
                </c:pt>
                <c:pt idx="2942">
                  <c:v>-68</c:v>
                </c:pt>
                <c:pt idx="2943">
                  <c:v>-50</c:v>
                </c:pt>
                <c:pt idx="2944">
                  <c:v>-56</c:v>
                </c:pt>
                <c:pt idx="2945">
                  <c:v>-97</c:v>
                </c:pt>
                <c:pt idx="2946">
                  <c:v>-44</c:v>
                </c:pt>
                <c:pt idx="2947">
                  <c:v>-74</c:v>
                </c:pt>
                <c:pt idx="2948">
                  <c:v>-88</c:v>
                </c:pt>
                <c:pt idx="2949">
                  <c:v>-86</c:v>
                </c:pt>
                <c:pt idx="2950">
                  <c:v>-72</c:v>
                </c:pt>
                <c:pt idx="2951">
                  <c:v>-70</c:v>
                </c:pt>
                <c:pt idx="2952">
                  <c:v>-92</c:v>
                </c:pt>
                <c:pt idx="2953">
                  <c:v>-52</c:v>
                </c:pt>
                <c:pt idx="2954">
                  <c:v>-47</c:v>
                </c:pt>
                <c:pt idx="2955">
                  <c:v>-58</c:v>
                </c:pt>
                <c:pt idx="2956">
                  <c:v>-58</c:v>
                </c:pt>
                <c:pt idx="2957">
                  <c:v>-24</c:v>
                </c:pt>
                <c:pt idx="2958">
                  <c:v>-42</c:v>
                </c:pt>
                <c:pt idx="2959">
                  <c:v>-60</c:v>
                </c:pt>
                <c:pt idx="2960">
                  <c:v>-35</c:v>
                </c:pt>
                <c:pt idx="2961">
                  <c:v>-27</c:v>
                </c:pt>
                <c:pt idx="2962">
                  <c:v>0</c:v>
                </c:pt>
                <c:pt idx="2963">
                  <c:v>-34</c:v>
                </c:pt>
                <c:pt idx="2964">
                  <c:v>-32</c:v>
                </c:pt>
                <c:pt idx="2965">
                  <c:v>-58</c:v>
                </c:pt>
                <c:pt idx="2966">
                  <c:v>-43</c:v>
                </c:pt>
                <c:pt idx="2967">
                  <c:v>-41</c:v>
                </c:pt>
                <c:pt idx="2968">
                  <c:v>-63</c:v>
                </c:pt>
                <c:pt idx="2969">
                  <c:v>-50</c:v>
                </c:pt>
                <c:pt idx="2970">
                  <c:v>266</c:v>
                </c:pt>
                <c:pt idx="2971">
                  <c:v>-59</c:v>
                </c:pt>
                <c:pt idx="2972">
                  <c:v>-63</c:v>
                </c:pt>
                <c:pt idx="2973">
                  <c:v>-73</c:v>
                </c:pt>
                <c:pt idx="2974">
                  <c:v>-63</c:v>
                </c:pt>
                <c:pt idx="2975">
                  <c:v>-47</c:v>
                </c:pt>
                <c:pt idx="2976">
                  <c:v>-48</c:v>
                </c:pt>
                <c:pt idx="2977">
                  <c:v>-48</c:v>
                </c:pt>
                <c:pt idx="2978">
                  <c:v>-37</c:v>
                </c:pt>
                <c:pt idx="2979">
                  <c:v>-38</c:v>
                </c:pt>
                <c:pt idx="2980">
                  <c:v>-60</c:v>
                </c:pt>
                <c:pt idx="2981">
                  <c:v>7</c:v>
                </c:pt>
                <c:pt idx="2982">
                  <c:v>-13</c:v>
                </c:pt>
                <c:pt idx="2983">
                  <c:v>-40</c:v>
                </c:pt>
                <c:pt idx="2984">
                  <c:v>-11</c:v>
                </c:pt>
                <c:pt idx="2985">
                  <c:v>-43</c:v>
                </c:pt>
                <c:pt idx="2986">
                  <c:v>-61</c:v>
                </c:pt>
                <c:pt idx="2987">
                  <c:v>-32</c:v>
                </c:pt>
                <c:pt idx="2988">
                  <c:v>102</c:v>
                </c:pt>
                <c:pt idx="2989">
                  <c:v>-30</c:v>
                </c:pt>
                <c:pt idx="2990">
                  <c:v>-46</c:v>
                </c:pt>
                <c:pt idx="2991">
                  <c:v>-39</c:v>
                </c:pt>
                <c:pt idx="2992">
                  <c:v>-11</c:v>
                </c:pt>
                <c:pt idx="2993">
                  <c:v>-30</c:v>
                </c:pt>
                <c:pt idx="2994">
                  <c:v>-44</c:v>
                </c:pt>
                <c:pt idx="2995">
                  <c:v>-37</c:v>
                </c:pt>
                <c:pt idx="2996">
                  <c:v>-32</c:v>
                </c:pt>
                <c:pt idx="2997">
                  <c:v>-31</c:v>
                </c:pt>
                <c:pt idx="2998">
                  <c:v>-29</c:v>
                </c:pt>
                <c:pt idx="2999">
                  <c:v>-36</c:v>
                </c:pt>
                <c:pt idx="3000">
                  <c:v>-37</c:v>
                </c:pt>
                <c:pt idx="3001">
                  <c:v>-38</c:v>
                </c:pt>
                <c:pt idx="3002">
                  <c:v>-40</c:v>
                </c:pt>
                <c:pt idx="3003">
                  <c:v>-45</c:v>
                </c:pt>
                <c:pt idx="3004">
                  <c:v>-34</c:v>
                </c:pt>
                <c:pt idx="3005">
                  <c:v>-38</c:v>
                </c:pt>
                <c:pt idx="3006">
                  <c:v>-38</c:v>
                </c:pt>
                <c:pt idx="3007">
                  <c:v>-40</c:v>
                </c:pt>
                <c:pt idx="3008">
                  <c:v>-35</c:v>
                </c:pt>
                <c:pt idx="3009">
                  <c:v>-45</c:v>
                </c:pt>
                <c:pt idx="3010">
                  <c:v>-40</c:v>
                </c:pt>
                <c:pt idx="3011">
                  <c:v>-30</c:v>
                </c:pt>
                <c:pt idx="3012">
                  <c:v>-45</c:v>
                </c:pt>
                <c:pt idx="3013">
                  <c:v>-52</c:v>
                </c:pt>
                <c:pt idx="3014">
                  <c:v>-45</c:v>
                </c:pt>
                <c:pt idx="3015">
                  <c:v>-40</c:v>
                </c:pt>
                <c:pt idx="3016">
                  <c:v>-35</c:v>
                </c:pt>
                <c:pt idx="3017">
                  <c:v>-42</c:v>
                </c:pt>
                <c:pt idx="3018">
                  <c:v>-34</c:v>
                </c:pt>
                <c:pt idx="3019">
                  <c:v>-33</c:v>
                </c:pt>
                <c:pt idx="3020">
                  <c:v>-34</c:v>
                </c:pt>
                <c:pt idx="3021">
                  <c:v>-33</c:v>
                </c:pt>
                <c:pt idx="3022">
                  <c:v>-42</c:v>
                </c:pt>
                <c:pt idx="3023">
                  <c:v>-37</c:v>
                </c:pt>
                <c:pt idx="3024">
                  <c:v>-40</c:v>
                </c:pt>
                <c:pt idx="3025">
                  <c:v>-49</c:v>
                </c:pt>
                <c:pt idx="3026">
                  <c:v>-51</c:v>
                </c:pt>
                <c:pt idx="3027">
                  <c:v>19</c:v>
                </c:pt>
                <c:pt idx="3028">
                  <c:v>-37</c:v>
                </c:pt>
                <c:pt idx="3029">
                  <c:v>-53</c:v>
                </c:pt>
                <c:pt idx="3030">
                  <c:v>-38</c:v>
                </c:pt>
                <c:pt idx="3031">
                  <c:v>-40</c:v>
                </c:pt>
                <c:pt idx="3032">
                  <c:v>-56</c:v>
                </c:pt>
                <c:pt idx="3033">
                  <c:v>4</c:v>
                </c:pt>
                <c:pt idx="3034">
                  <c:v>39</c:v>
                </c:pt>
                <c:pt idx="3035">
                  <c:v>-50</c:v>
                </c:pt>
                <c:pt idx="3036">
                  <c:v>-62</c:v>
                </c:pt>
                <c:pt idx="3037">
                  <c:v>-29</c:v>
                </c:pt>
                <c:pt idx="3038">
                  <c:v>-31</c:v>
                </c:pt>
                <c:pt idx="3039">
                  <c:v>-54</c:v>
                </c:pt>
                <c:pt idx="3040">
                  <c:v>-42</c:v>
                </c:pt>
                <c:pt idx="3041">
                  <c:v>-53</c:v>
                </c:pt>
                <c:pt idx="3042">
                  <c:v>-14</c:v>
                </c:pt>
                <c:pt idx="3043">
                  <c:v>-49</c:v>
                </c:pt>
                <c:pt idx="3044">
                  <c:v>-53</c:v>
                </c:pt>
                <c:pt idx="3045">
                  <c:v>-45</c:v>
                </c:pt>
                <c:pt idx="3046">
                  <c:v>0</c:v>
                </c:pt>
                <c:pt idx="3047">
                  <c:v>-50</c:v>
                </c:pt>
                <c:pt idx="3048">
                  <c:v>-29</c:v>
                </c:pt>
                <c:pt idx="3049">
                  <c:v>-49</c:v>
                </c:pt>
                <c:pt idx="3050">
                  <c:v>-37</c:v>
                </c:pt>
                <c:pt idx="3051">
                  <c:v>-48</c:v>
                </c:pt>
                <c:pt idx="3052">
                  <c:v>-37</c:v>
                </c:pt>
                <c:pt idx="3053">
                  <c:v>-41</c:v>
                </c:pt>
                <c:pt idx="3054">
                  <c:v>255</c:v>
                </c:pt>
                <c:pt idx="3055">
                  <c:v>-46</c:v>
                </c:pt>
                <c:pt idx="3056">
                  <c:v>-25</c:v>
                </c:pt>
                <c:pt idx="3057">
                  <c:v>-47</c:v>
                </c:pt>
                <c:pt idx="3058">
                  <c:v>-48</c:v>
                </c:pt>
                <c:pt idx="3059">
                  <c:v>-27</c:v>
                </c:pt>
                <c:pt idx="3060">
                  <c:v>-39</c:v>
                </c:pt>
                <c:pt idx="3061">
                  <c:v>-49</c:v>
                </c:pt>
                <c:pt idx="3062">
                  <c:v>-53</c:v>
                </c:pt>
                <c:pt idx="3063">
                  <c:v>-37</c:v>
                </c:pt>
                <c:pt idx="3064">
                  <c:v>-49</c:v>
                </c:pt>
                <c:pt idx="3065">
                  <c:v>-45</c:v>
                </c:pt>
                <c:pt idx="3066">
                  <c:v>-53</c:v>
                </c:pt>
                <c:pt idx="3067">
                  <c:v>-48</c:v>
                </c:pt>
                <c:pt idx="3068">
                  <c:v>-8</c:v>
                </c:pt>
                <c:pt idx="3069">
                  <c:v>-40</c:v>
                </c:pt>
                <c:pt idx="3070">
                  <c:v>-43</c:v>
                </c:pt>
                <c:pt idx="3071">
                  <c:v>-44</c:v>
                </c:pt>
                <c:pt idx="3072">
                  <c:v>23</c:v>
                </c:pt>
                <c:pt idx="3073">
                  <c:v>-49</c:v>
                </c:pt>
                <c:pt idx="3074">
                  <c:v>-47</c:v>
                </c:pt>
                <c:pt idx="3075">
                  <c:v>-45</c:v>
                </c:pt>
                <c:pt idx="3076">
                  <c:v>-54</c:v>
                </c:pt>
                <c:pt idx="3077">
                  <c:v>-16</c:v>
                </c:pt>
                <c:pt idx="3078">
                  <c:v>-51</c:v>
                </c:pt>
                <c:pt idx="3079">
                  <c:v>-53</c:v>
                </c:pt>
                <c:pt idx="3080">
                  <c:v>-46</c:v>
                </c:pt>
                <c:pt idx="3081">
                  <c:v>-45</c:v>
                </c:pt>
                <c:pt idx="3082">
                  <c:v>-34</c:v>
                </c:pt>
                <c:pt idx="3083">
                  <c:v>-46</c:v>
                </c:pt>
                <c:pt idx="3084">
                  <c:v>-42</c:v>
                </c:pt>
                <c:pt idx="3085">
                  <c:v>-41</c:v>
                </c:pt>
                <c:pt idx="3086">
                  <c:v>-49</c:v>
                </c:pt>
                <c:pt idx="3087">
                  <c:v>-36</c:v>
                </c:pt>
                <c:pt idx="3088">
                  <c:v>-53</c:v>
                </c:pt>
                <c:pt idx="3089">
                  <c:v>-30</c:v>
                </c:pt>
                <c:pt idx="3090">
                  <c:v>-48</c:v>
                </c:pt>
                <c:pt idx="3091">
                  <c:v>-44</c:v>
                </c:pt>
                <c:pt idx="3092">
                  <c:v>-41</c:v>
                </c:pt>
                <c:pt idx="3093">
                  <c:v>-57</c:v>
                </c:pt>
                <c:pt idx="3094">
                  <c:v>-36</c:v>
                </c:pt>
                <c:pt idx="3095">
                  <c:v>-39</c:v>
                </c:pt>
                <c:pt idx="3096">
                  <c:v>-42</c:v>
                </c:pt>
                <c:pt idx="3097">
                  <c:v>-46</c:v>
                </c:pt>
                <c:pt idx="3098">
                  <c:v>-31</c:v>
                </c:pt>
                <c:pt idx="3099">
                  <c:v>-53</c:v>
                </c:pt>
                <c:pt idx="3100">
                  <c:v>-38</c:v>
                </c:pt>
                <c:pt idx="3101">
                  <c:v>-56</c:v>
                </c:pt>
                <c:pt idx="3102">
                  <c:v>-52</c:v>
                </c:pt>
                <c:pt idx="3103">
                  <c:v>-55</c:v>
                </c:pt>
                <c:pt idx="3104">
                  <c:v>-35</c:v>
                </c:pt>
                <c:pt idx="3105">
                  <c:v>-32</c:v>
                </c:pt>
                <c:pt idx="3106">
                  <c:v>-47</c:v>
                </c:pt>
                <c:pt idx="3107">
                  <c:v>-55</c:v>
                </c:pt>
                <c:pt idx="3108">
                  <c:v>-41</c:v>
                </c:pt>
                <c:pt idx="3109">
                  <c:v>-13</c:v>
                </c:pt>
                <c:pt idx="3110">
                  <c:v>-59</c:v>
                </c:pt>
                <c:pt idx="3111">
                  <c:v>-52</c:v>
                </c:pt>
                <c:pt idx="3112">
                  <c:v>-43</c:v>
                </c:pt>
                <c:pt idx="3113">
                  <c:v>-37</c:v>
                </c:pt>
                <c:pt idx="3114">
                  <c:v>-44</c:v>
                </c:pt>
                <c:pt idx="3115">
                  <c:v>-61</c:v>
                </c:pt>
                <c:pt idx="3116">
                  <c:v>-5</c:v>
                </c:pt>
                <c:pt idx="3117">
                  <c:v>-48</c:v>
                </c:pt>
                <c:pt idx="3118">
                  <c:v>-71</c:v>
                </c:pt>
                <c:pt idx="3119">
                  <c:v>-38</c:v>
                </c:pt>
                <c:pt idx="3120">
                  <c:v>-36</c:v>
                </c:pt>
                <c:pt idx="3121">
                  <c:v>-50</c:v>
                </c:pt>
                <c:pt idx="3122">
                  <c:v>25</c:v>
                </c:pt>
                <c:pt idx="3123">
                  <c:v>-56</c:v>
                </c:pt>
                <c:pt idx="3124">
                  <c:v>-30</c:v>
                </c:pt>
                <c:pt idx="3125">
                  <c:v>-38</c:v>
                </c:pt>
                <c:pt idx="3126">
                  <c:v>-69</c:v>
                </c:pt>
                <c:pt idx="3127">
                  <c:v>-39</c:v>
                </c:pt>
                <c:pt idx="3128">
                  <c:v>-51</c:v>
                </c:pt>
                <c:pt idx="3129">
                  <c:v>-43</c:v>
                </c:pt>
                <c:pt idx="3130">
                  <c:v>-27</c:v>
                </c:pt>
                <c:pt idx="3131">
                  <c:v>-37</c:v>
                </c:pt>
                <c:pt idx="3132">
                  <c:v>-49</c:v>
                </c:pt>
                <c:pt idx="3133">
                  <c:v>-57</c:v>
                </c:pt>
                <c:pt idx="3134">
                  <c:v>-47</c:v>
                </c:pt>
                <c:pt idx="3135">
                  <c:v>-43</c:v>
                </c:pt>
                <c:pt idx="3136">
                  <c:v>-29</c:v>
                </c:pt>
                <c:pt idx="3137">
                  <c:v>-34</c:v>
                </c:pt>
                <c:pt idx="3138">
                  <c:v>-40</c:v>
                </c:pt>
                <c:pt idx="3139">
                  <c:v>-47</c:v>
                </c:pt>
                <c:pt idx="3140">
                  <c:v>-47</c:v>
                </c:pt>
                <c:pt idx="3141">
                  <c:v>-51</c:v>
                </c:pt>
                <c:pt idx="3142">
                  <c:v>-32</c:v>
                </c:pt>
                <c:pt idx="3143">
                  <c:v>-32</c:v>
                </c:pt>
                <c:pt idx="3144">
                  <c:v>-51</c:v>
                </c:pt>
                <c:pt idx="3145">
                  <c:v>-32</c:v>
                </c:pt>
                <c:pt idx="3146">
                  <c:v>-42</c:v>
                </c:pt>
                <c:pt idx="3147">
                  <c:v>-49</c:v>
                </c:pt>
                <c:pt idx="3148">
                  <c:v>-28</c:v>
                </c:pt>
                <c:pt idx="3149">
                  <c:v>16</c:v>
                </c:pt>
                <c:pt idx="3150">
                  <c:v>-39</c:v>
                </c:pt>
                <c:pt idx="3151">
                  <c:v>-76</c:v>
                </c:pt>
                <c:pt idx="3152">
                  <c:v>-38</c:v>
                </c:pt>
                <c:pt idx="3153">
                  <c:v>-98</c:v>
                </c:pt>
                <c:pt idx="3154">
                  <c:v>-36</c:v>
                </c:pt>
                <c:pt idx="3155">
                  <c:v>-34</c:v>
                </c:pt>
                <c:pt idx="3156">
                  <c:v>138</c:v>
                </c:pt>
                <c:pt idx="3157">
                  <c:v>172</c:v>
                </c:pt>
                <c:pt idx="3158">
                  <c:v>-51</c:v>
                </c:pt>
                <c:pt idx="3159">
                  <c:v>-50</c:v>
                </c:pt>
                <c:pt idx="3160">
                  <c:v>94</c:v>
                </c:pt>
                <c:pt idx="3161">
                  <c:v>111</c:v>
                </c:pt>
                <c:pt idx="3162">
                  <c:v>11</c:v>
                </c:pt>
                <c:pt idx="3163">
                  <c:v>-40</c:v>
                </c:pt>
                <c:pt idx="3164">
                  <c:v>-63</c:v>
                </c:pt>
                <c:pt idx="3165">
                  <c:v>-53</c:v>
                </c:pt>
                <c:pt idx="3166">
                  <c:v>-44</c:v>
                </c:pt>
                <c:pt idx="3167">
                  <c:v>-40</c:v>
                </c:pt>
                <c:pt idx="3168">
                  <c:v>-53</c:v>
                </c:pt>
                <c:pt idx="3169">
                  <c:v>-37</c:v>
                </c:pt>
                <c:pt idx="3170">
                  <c:v>-43</c:v>
                </c:pt>
                <c:pt idx="3171">
                  <c:v>-43</c:v>
                </c:pt>
                <c:pt idx="3172">
                  <c:v>-50</c:v>
                </c:pt>
                <c:pt idx="3173">
                  <c:v>-40</c:v>
                </c:pt>
                <c:pt idx="3174">
                  <c:v>3</c:v>
                </c:pt>
                <c:pt idx="3175">
                  <c:v>-44</c:v>
                </c:pt>
                <c:pt idx="3176">
                  <c:v>13</c:v>
                </c:pt>
                <c:pt idx="3177">
                  <c:v>-33</c:v>
                </c:pt>
                <c:pt idx="3178">
                  <c:v>-32</c:v>
                </c:pt>
                <c:pt idx="3179">
                  <c:v>-9</c:v>
                </c:pt>
                <c:pt idx="3180">
                  <c:v>59</c:v>
                </c:pt>
                <c:pt idx="3181">
                  <c:v>-22</c:v>
                </c:pt>
                <c:pt idx="3182">
                  <c:v>-43</c:v>
                </c:pt>
                <c:pt idx="3183">
                  <c:v>-31</c:v>
                </c:pt>
                <c:pt idx="3184">
                  <c:v>-56</c:v>
                </c:pt>
                <c:pt idx="3185">
                  <c:v>-38</c:v>
                </c:pt>
                <c:pt idx="3186">
                  <c:v>-35</c:v>
                </c:pt>
                <c:pt idx="3187">
                  <c:v>-53</c:v>
                </c:pt>
                <c:pt idx="3188">
                  <c:v>-43</c:v>
                </c:pt>
                <c:pt idx="3189">
                  <c:v>-51</c:v>
                </c:pt>
                <c:pt idx="3190">
                  <c:v>-35</c:v>
                </c:pt>
                <c:pt idx="3191">
                  <c:v>14</c:v>
                </c:pt>
                <c:pt idx="3192">
                  <c:v>-24</c:v>
                </c:pt>
                <c:pt idx="3193">
                  <c:v>70</c:v>
                </c:pt>
                <c:pt idx="3194">
                  <c:v>-8</c:v>
                </c:pt>
                <c:pt idx="3195">
                  <c:v>4</c:v>
                </c:pt>
                <c:pt idx="3196">
                  <c:v>-34</c:v>
                </c:pt>
                <c:pt idx="3197">
                  <c:v>-15</c:v>
                </c:pt>
                <c:pt idx="3198">
                  <c:v>-50</c:v>
                </c:pt>
                <c:pt idx="3199">
                  <c:v>-58</c:v>
                </c:pt>
                <c:pt idx="3200">
                  <c:v>-44</c:v>
                </c:pt>
                <c:pt idx="3201">
                  <c:v>-47</c:v>
                </c:pt>
                <c:pt idx="3202">
                  <c:v>-11</c:v>
                </c:pt>
                <c:pt idx="3203">
                  <c:v>-3</c:v>
                </c:pt>
                <c:pt idx="3204">
                  <c:v>-14</c:v>
                </c:pt>
                <c:pt idx="3205">
                  <c:v>-20</c:v>
                </c:pt>
                <c:pt idx="3206">
                  <c:v>-7</c:v>
                </c:pt>
                <c:pt idx="3207">
                  <c:v>4</c:v>
                </c:pt>
                <c:pt idx="3208">
                  <c:v>-46</c:v>
                </c:pt>
                <c:pt idx="3209">
                  <c:v>-23</c:v>
                </c:pt>
                <c:pt idx="3210">
                  <c:v>-11</c:v>
                </c:pt>
                <c:pt idx="3211">
                  <c:v>-24</c:v>
                </c:pt>
                <c:pt idx="3212">
                  <c:v>-34</c:v>
                </c:pt>
                <c:pt idx="3213">
                  <c:v>-16</c:v>
                </c:pt>
                <c:pt idx="3214">
                  <c:v>-8</c:v>
                </c:pt>
                <c:pt idx="3215">
                  <c:v>-44</c:v>
                </c:pt>
                <c:pt idx="3216">
                  <c:v>-21</c:v>
                </c:pt>
                <c:pt idx="3217">
                  <c:v>-57</c:v>
                </c:pt>
                <c:pt idx="3218">
                  <c:v>-36</c:v>
                </c:pt>
                <c:pt idx="3219">
                  <c:v>-49</c:v>
                </c:pt>
                <c:pt idx="3220">
                  <c:v>-4</c:v>
                </c:pt>
                <c:pt idx="3221">
                  <c:v>-50</c:v>
                </c:pt>
                <c:pt idx="3222">
                  <c:v>-55</c:v>
                </c:pt>
                <c:pt idx="3223">
                  <c:v>-38</c:v>
                </c:pt>
                <c:pt idx="3224">
                  <c:v>-35</c:v>
                </c:pt>
                <c:pt idx="3225">
                  <c:v>-14</c:v>
                </c:pt>
                <c:pt idx="3226">
                  <c:v>-38</c:v>
                </c:pt>
                <c:pt idx="3227">
                  <c:v>16</c:v>
                </c:pt>
                <c:pt idx="3228">
                  <c:v>-6</c:v>
                </c:pt>
                <c:pt idx="3229">
                  <c:v>-26</c:v>
                </c:pt>
                <c:pt idx="3230">
                  <c:v>-28</c:v>
                </c:pt>
                <c:pt idx="3231">
                  <c:v>-19</c:v>
                </c:pt>
                <c:pt idx="3232">
                  <c:v>-46</c:v>
                </c:pt>
                <c:pt idx="3233">
                  <c:v>-14</c:v>
                </c:pt>
                <c:pt idx="3234">
                  <c:v>-35</c:v>
                </c:pt>
                <c:pt idx="3235">
                  <c:v>-37</c:v>
                </c:pt>
                <c:pt idx="3236">
                  <c:v>-41</c:v>
                </c:pt>
                <c:pt idx="3237">
                  <c:v>-56</c:v>
                </c:pt>
                <c:pt idx="3238">
                  <c:v>-38</c:v>
                </c:pt>
                <c:pt idx="3239">
                  <c:v>-38</c:v>
                </c:pt>
                <c:pt idx="3240">
                  <c:v>-75</c:v>
                </c:pt>
                <c:pt idx="3241">
                  <c:v>-48</c:v>
                </c:pt>
                <c:pt idx="3242">
                  <c:v>-39</c:v>
                </c:pt>
                <c:pt idx="3243">
                  <c:v>-46</c:v>
                </c:pt>
                <c:pt idx="3244">
                  <c:v>-15</c:v>
                </c:pt>
                <c:pt idx="3245">
                  <c:v>1</c:v>
                </c:pt>
                <c:pt idx="3246">
                  <c:v>86</c:v>
                </c:pt>
                <c:pt idx="3247">
                  <c:v>-9</c:v>
                </c:pt>
                <c:pt idx="3248">
                  <c:v>-43</c:v>
                </c:pt>
                <c:pt idx="3249">
                  <c:v>-67</c:v>
                </c:pt>
                <c:pt idx="3250">
                  <c:v>-25</c:v>
                </c:pt>
                <c:pt idx="3251">
                  <c:v>-18</c:v>
                </c:pt>
                <c:pt idx="3252">
                  <c:v>-46</c:v>
                </c:pt>
                <c:pt idx="3253">
                  <c:v>-51</c:v>
                </c:pt>
                <c:pt idx="3254">
                  <c:v>-41</c:v>
                </c:pt>
                <c:pt idx="3255">
                  <c:v>-35</c:v>
                </c:pt>
                <c:pt idx="3256">
                  <c:v>-42</c:v>
                </c:pt>
                <c:pt idx="3257">
                  <c:v>-36</c:v>
                </c:pt>
                <c:pt idx="3258">
                  <c:v>-51</c:v>
                </c:pt>
                <c:pt idx="3259">
                  <c:v>-26</c:v>
                </c:pt>
                <c:pt idx="3260">
                  <c:v>-31</c:v>
                </c:pt>
                <c:pt idx="3261">
                  <c:v>12</c:v>
                </c:pt>
                <c:pt idx="3262">
                  <c:v>1</c:v>
                </c:pt>
                <c:pt idx="3263">
                  <c:v>-24</c:v>
                </c:pt>
                <c:pt idx="3264">
                  <c:v>-57</c:v>
                </c:pt>
                <c:pt idx="3265">
                  <c:v>-30</c:v>
                </c:pt>
                <c:pt idx="3266">
                  <c:v>-44</c:v>
                </c:pt>
                <c:pt idx="3267">
                  <c:v>-52</c:v>
                </c:pt>
                <c:pt idx="3268">
                  <c:v>-43</c:v>
                </c:pt>
                <c:pt idx="3269">
                  <c:v>-46</c:v>
                </c:pt>
                <c:pt idx="3270">
                  <c:v>-26</c:v>
                </c:pt>
                <c:pt idx="3271">
                  <c:v>-5</c:v>
                </c:pt>
                <c:pt idx="3272">
                  <c:v>52</c:v>
                </c:pt>
                <c:pt idx="3273">
                  <c:v>-59</c:v>
                </c:pt>
                <c:pt idx="3274">
                  <c:v>-59</c:v>
                </c:pt>
                <c:pt idx="3275">
                  <c:v>-15</c:v>
                </c:pt>
                <c:pt idx="3276">
                  <c:v>-50</c:v>
                </c:pt>
                <c:pt idx="3277">
                  <c:v>-53</c:v>
                </c:pt>
                <c:pt idx="3278">
                  <c:v>4</c:v>
                </c:pt>
                <c:pt idx="3279">
                  <c:v>-21</c:v>
                </c:pt>
                <c:pt idx="3280">
                  <c:v>-18</c:v>
                </c:pt>
                <c:pt idx="3281">
                  <c:v>-15</c:v>
                </c:pt>
                <c:pt idx="3282">
                  <c:v>-61</c:v>
                </c:pt>
                <c:pt idx="3283">
                  <c:v>-47</c:v>
                </c:pt>
                <c:pt idx="3284">
                  <c:v>-23</c:v>
                </c:pt>
                <c:pt idx="3285">
                  <c:v>-43</c:v>
                </c:pt>
                <c:pt idx="3286">
                  <c:v>-61</c:v>
                </c:pt>
                <c:pt idx="3287">
                  <c:v>-62</c:v>
                </c:pt>
                <c:pt idx="3288">
                  <c:v>-33</c:v>
                </c:pt>
                <c:pt idx="3289">
                  <c:v>-58</c:v>
                </c:pt>
                <c:pt idx="3290">
                  <c:v>-52</c:v>
                </c:pt>
                <c:pt idx="3291">
                  <c:v>-39</c:v>
                </c:pt>
                <c:pt idx="3292">
                  <c:v>-52</c:v>
                </c:pt>
                <c:pt idx="3293">
                  <c:v>-65</c:v>
                </c:pt>
                <c:pt idx="3294">
                  <c:v>-2</c:v>
                </c:pt>
                <c:pt idx="3295">
                  <c:v>-72</c:v>
                </c:pt>
                <c:pt idx="3296">
                  <c:v>-22</c:v>
                </c:pt>
                <c:pt idx="3297">
                  <c:v>-56</c:v>
                </c:pt>
                <c:pt idx="3298">
                  <c:v>-74</c:v>
                </c:pt>
                <c:pt idx="3299">
                  <c:v>-70</c:v>
                </c:pt>
                <c:pt idx="3300">
                  <c:v>-34</c:v>
                </c:pt>
                <c:pt idx="3301">
                  <c:v>-51</c:v>
                </c:pt>
                <c:pt idx="3302">
                  <c:v>-56</c:v>
                </c:pt>
                <c:pt idx="3303">
                  <c:v>-38</c:v>
                </c:pt>
                <c:pt idx="3304">
                  <c:v>-85</c:v>
                </c:pt>
                <c:pt idx="3305">
                  <c:v>-42</c:v>
                </c:pt>
                <c:pt idx="3306">
                  <c:v>-47</c:v>
                </c:pt>
                <c:pt idx="3307">
                  <c:v>-24</c:v>
                </c:pt>
                <c:pt idx="3308">
                  <c:v>-58</c:v>
                </c:pt>
                <c:pt idx="3309">
                  <c:v>-54</c:v>
                </c:pt>
                <c:pt idx="3310">
                  <c:v>-65</c:v>
                </c:pt>
                <c:pt idx="3311">
                  <c:v>-68</c:v>
                </c:pt>
                <c:pt idx="3312">
                  <c:v>-47</c:v>
                </c:pt>
                <c:pt idx="3313">
                  <c:v>0</c:v>
                </c:pt>
                <c:pt idx="3314">
                  <c:v>-53</c:v>
                </c:pt>
                <c:pt idx="3315">
                  <c:v>-78</c:v>
                </c:pt>
                <c:pt idx="3316">
                  <c:v>-70</c:v>
                </c:pt>
                <c:pt idx="3317">
                  <c:v>0</c:v>
                </c:pt>
                <c:pt idx="3318">
                  <c:v>-70</c:v>
                </c:pt>
                <c:pt idx="3319">
                  <c:v>-81</c:v>
                </c:pt>
                <c:pt idx="3320">
                  <c:v>-77</c:v>
                </c:pt>
                <c:pt idx="3321">
                  <c:v>-59</c:v>
                </c:pt>
                <c:pt idx="3322">
                  <c:v>-75</c:v>
                </c:pt>
                <c:pt idx="3323">
                  <c:v>-46</c:v>
                </c:pt>
                <c:pt idx="3324">
                  <c:v>-49</c:v>
                </c:pt>
                <c:pt idx="3325">
                  <c:v>-64</c:v>
                </c:pt>
                <c:pt idx="3326">
                  <c:v>-54</c:v>
                </c:pt>
                <c:pt idx="3327">
                  <c:v>-51</c:v>
                </c:pt>
                <c:pt idx="3328">
                  <c:v>-47</c:v>
                </c:pt>
                <c:pt idx="3329">
                  <c:v>-38</c:v>
                </c:pt>
                <c:pt idx="3330">
                  <c:v>-43</c:v>
                </c:pt>
                <c:pt idx="3331">
                  <c:v>-16</c:v>
                </c:pt>
                <c:pt idx="3332">
                  <c:v>-16</c:v>
                </c:pt>
                <c:pt idx="3333">
                  <c:v>-28</c:v>
                </c:pt>
                <c:pt idx="3334">
                  <c:v>-32</c:v>
                </c:pt>
                <c:pt idx="3335">
                  <c:v>-10</c:v>
                </c:pt>
                <c:pt idx="3336">
                  <c:v>-35</c:v>
                </c:pt>
                <c:pt idx="3337">
                  <c:v>-44</c:v>
                </c:pt>
                <c:pt idx="3338">
                  <c:v>-34</c:v>
                </c:pt>
                <c:pt idx="3339">
                  <c:v>-57</c:v>
                </c:pt>
                <c:pt idx="3340">
                  <c:v>-20</c:v>
                </c:pt>
                <c:pt idx="3341">
                  <c:v>-61</c:v>
                </c:pt>
                <c:pt idx="3342">
                  <c:v>-73</c:v>
                </c:pt>
                <c:pt idx="3343">
                  <c:v>-34</c:v>
                </c:pt>
                <c:pt idx="3344">
                  <c:v>-59</c:v>
                </c:pt>
                <c:pt idx="3345">
                  <c:v>-20</c:v>
                </c:pt>
                <c:pt idx="3346">
                  <c:v>-47</c:v>
                </c:pt>
                <c:pt idx="3347">
                  <c:v>-28</c:v>
                </c:pt>
                <c:pt idx="3348">
                  <c:v>-31</c:v>
                </c:pt>
                <c:pt idx="3349">
                  <c:v>-3</c:v>
                </c:pt>
                <c:pt idx="3350">
                  <c:v>-51</c:v>
                </c:pt>
                <c:pt idx="3351">
                  <c:v>-41</c:v>
                </c:pt>
                <c:pt idx="3352">
                  <c:v>-29</c:v>
                </c:pt>
                <c:pt idx="3353">
                  <c:v>-17</c:v>
                </c:pt>
                <c:pt idx="3354">
                  <c:v>-13</c:v>
                </c:pt>
                <c:pt idx="3355">
                  <c:v>-45</c:v>
                </c:pt>
                <c:pt idx="3356">
                  <c:v>-11</c:v>
                </c:pt>
                <c:pt idx="3357">
                  <c:v>-40</c:v>
                </c:pt>
                <c:pt idx="3358">
                  <c:v>-43</c:v>
                </c:pt>
                <c:pt idx="3359">
                  <c:v>-29</c:v>
                </c:pt>
                <c:pt idx="3360">
                  <c:v>-37</c:v>
                </c:pt>
                <c:pt idx="3361">
                  <c:v>-6</c:v>
                </c:pt>
                <c:pt idx="3362">
                  <c:v>-15</c:v>
                </c:pt>
                <c:pt idx="3363">
                  <c:v>-45</c:v>
                </c:pt>
                <c:pt idx="3364">
                  <c:v>-43</c:v>
                </c:pt>
                <c:pt idx="3365">
                  <c:v>-30</c:v>
                </c:pt>
                <c:pt idx="3366">
                  <c:v>-45</c:v>
                </c:pt>
                <c:pt idx="3367">
                  <c:v>-38</c:v>
                </c:pt>
                <c:pt idx="3368">
                  <c:v>-36</c:v>
                </c:pt>
                <c:pt idx="3369">
                  <c:v>-50</c:v>
                </c:pt>
                <c:pt idx="3370">
                  <c:v>-30</c:v>
                </c:pt>
                <c:pt idx="3371">
                  <c:v>56</c:v>
                </c:pt>
                <c:pt idx="3372">
                  <c:v>-25</c:v>
                </c:pt>
                <c:pt idx="3373">
                  <c:v>-40</c:v>
                </c:pt>
                <c:pt idx="3374">
                  <c:v>-48</c:v>
                </c:pt>
                <c:pt idx="3375">
                  <c:v>-39</c:v>
                </c:pt>
                <c:pt idx="3376">
                  <c:v>-39</c:v>
                </c:pt>
                <c:pt idx="3377">
                  <c:v>-27</c:v>
                </c:pt>
                <c:pt idx="3378">
                  <c:v>-38</c:v>
                </c:pt>
                <c:pt idx="3379">
                  <c:v>-44</c:v>
                </c:pt>
                <c:pt idx="3380">
                  <c:v>1</c:v>
                </c:pt>
                <c:pt idx="3381">
                  <c:v>-46</c:v>
                </c:pt>
                <c:pt idx="3382">
                  <c:v>2</c:v>
                </c:pt>
                <c:pt idx="3383">
                  <c:v>-35</c:v>
                </c:pt>
                <c:pt idx="3384">
                  <c:v>-29</c:v>
                </c:pt>
                <c:pt idx="3385">
                  <c:v>-26</c:v>
                </c:pt>
                <c:pt idx="3386">
                  <c:v>-33</c:v>
                </c:pt>
                <c:pt idx="3387">
                  <c:v>-37</c:v>
                </c:pt>
                <c:pt idx="3388">
                  <c:v>-30</c:v>
                </c:pt>
                <c:pt idx="3389">
                  <c:v>-36</c:v>
                </c:pt>
                <c:pt idx="3390">
                  <c:v>-24</c:v>
                </c:pt>
                <c:pt idx="3391">
                  <c:v>-30</c:v>
                </c:pt>
                <c:pt idx="3392">
                  <c:v>-39</c:v>
                </c:pt>
                <c:pt idx="3393">
                  <c:v>-41</c:v>
                </c:pt>
                <c:pt idx="3394">
                  <c:v>-33</c:v>
                </c:pt>
                <c:pt idx="3395">
                  <c:v>-37</c:v>
                </c:pt>
                <c:pt idx="3396">
                  <c:v>-43</c:v>
                </c:pt>
                <c:pt idx="3397">
                  <c:v>-34</c:v>
                </c:pt>
                <c:pt idx="3398">
                  <c:v>-39</c:v>
                </c:pt>
                <c:pt idx="3399">
                  <c:v>-34</c:v>
                </c:pt>
                <c:pt idx="3400">
                  <c:v>-42</c:v>
                </c:pt>
                <c:pt idx="3401">
                  <c:v>-31</c:v>
                </c:pt>
                <c:pt idx="3402">
                  <c:v>-39</c:v>
                </c:pt>
                <c:pt idx="3403">
                  <c:v>-26</c:v>
                </c:pt>
                <c:pt idx="3404">
                  <c:v>-37</c:v>
                </c:pt>
                <c:pt idx="3405">
                  <c:v>-55</c:v>
                </c:pt>
                <c:pt idx="3406">
                  <c:v>-51</c:v>
                </c:pt>
                <c:pt idx="3407">
                  <c:v>-44</c:v>
                </c:pt>
                <c:pt idx="3408">
                  <c:v>-42</c:v>
                </c:pt>
                <c:pt idx="3409">
                  <c:v>-38</c:v>
                </c:pt>
                <c:pt idx="3410">
                  <c:v>-42</c:v>
                </c:pt>
                <c:pt idx="3411">
                  <c:v>-41</c:v>
                </c:pt>
                <c:pt idx="3412">
                  <c:v>-8</c:v>
                </c:pt>
                <c:pt idx="3413">
                  <c:v>-30</c:v>
                </c:pt>
                <c:pt idx="3414">
                  <c:v>-29</c:v>
                </c:pt>
                <c:pt idx="3415">
                  <c:v>-34</c:v>
                </c:pt>
                <c:pt idx="3416">
                  <c:v>-21</c:v>
                </c:pt>
                <c:pt idx="3417">
                  <c:v>-38</c:v>
                </c:pt>
                <c:pt idx="3418">
                  <c:v>-44</c:v>
                </c:pt>
                <c:pt idx="3419">
                  <c:v>-48</c:v>
                </c:pt>
                <c:pt idx="3420">
                  <c:v>-35</c:v>
                </c:pt>
                <c:pt idx="3421">
                  <c:v>-51</c:v>
                </c:pt>
                <c:pt idx="3422">
                  <c:v>-31</c:v>
                </c:pt>
                <c:pt idx="3423">
                  <c:v>-50</c:v>
                </c:pt>
                <c:pt idx="3424">
                  <c:v>-24</c:v>
                </c:pt>
                <c:pt idx="3425">
                  <c:v>-59</c:v>
                </c:pt>
                <c:pt idx="3426">
                  <c:v>-40</c:v>
                </c:pt>
                <c:pt idx="3427">
                  <c:v>-35</c:v>
                </c:pt>
                <c:pt idx="3428">
                  <c:v>-2</c:v>
                </c:pt>
                <c:pt idx="3429">
                  <c:v>-54</c:v>
                </c:pt>
                <c:pt idx="3430">
                  <c:v>4</c:v>
                </c:pt>
                <c:pt idx="3431">
                  <c:v>-6</c:v>
                </c:pt>
                <c:pt idx="3432">
                  <c:v>-53</c:v>
                </c:pt>
                <c:pt idx="3433">
                  <c:v>-50</c:v>
                </c:pt>
                <c:pt idx="3434">
                  <c:v>-41</c:v>
                </c:pt>
                <c:pt idx="3435">
                  <c:v>-37</c:v>
                </c:pt>
                <c:pt idx="3436">
                  <c:v>8</c:v>
                </c:pt>
                <c:pt idx="3437">
                  <c:v>-50</c:v>
                </c:pt>
                <c:pt idx="3438">
                  <c:v>-6</c:v>
                </c:pt>
                <c:pt idx="3439">
                  <c:v>-1</c:v>
                </c:pt>
                <c:pt idx="3440">
                  <c:v>-48</c:v>
                </c:pt>
                <c:pt idx="3441">
                  <c:v>-71</c:v>
                </c:pt>
                <c:pt idx="3442">
                  <c:v>5</c:v>
                </c:pt>
                <c:pt idx="3443">
                  <c:v>-29</c:v>
                </c:pt>
                <c:pt idx="3444">
                  <c:v>-33</c:v>
                </c:pt>
                <c:pt idx="3445">
                  <c:v>-40</c:v>
                </c:pt>
                <c:pt idx="3446">
                  <c:v>-52</c:v>
                </c:pt>
                <c:pt idx="3447">
                  <c:v>-41</c:v>
                </c:pt>
                <c:pt idx="3448">
                  <c:v>-27</c:v>
                </c:pt>
                <c:pt idx="3449">
                  <c:v>-29</c:v>
                </c:pt>
                <c:pt idx="3450">
                  <c:v>-15</c:v>
                </c:pt>
                <c:pt idx="3451">
                  <c:v>-33</c:v>
                </c:pt>
                <c:pt idx="3452">
                  <c:v>-50</c:v>
                </c:pt>
                <c:pt idx="3453">
                  <c:v>-72</c:v>
                </c:pt>
                <c:pt idx="3454">
                  <c:v>-12</c:v>
                </c:pt>
                <c:pt idx="3455">
                  <c:v>-40</c:v>
                </c:pt>
                <c:pt idx="3456">
                  <c:v>-45</c:v>
                </c:pt>
                <c:pt idx="3457">
                  <c:v>-20</c:v>
                </c:pt>
                <c:pt idx="3458">
                  <c:v>-10</c:v>
                </c:pt>
                <c:pt idx="3459">
                  <c:v>-48</c:v>
                </c:pt>
                <c:pt idx="3460">
                  <c:v>-32</c:v>
                </c:pt>
                <c:pt idx="3461">
                  <c:v>-72</c:v>
                </c:pt>
                <c:pt idx="3462">
                  <c:v>-37</c:v>
                </c:pt>
                <c:pt idx="3463">
                  <c:v>-41</c:v>
                </c:pt>
                <c:pt idx="3464">
                  <c:v>-67</c:v>
                </c:pt>
                <c:pt idx="3465">
                  <c:v>-41</c:v>
                </c:pt>
                <c:pt idx="3466">
                  <c:v>-31</c:v>
                </c:pt>
                <c:pt idx="3467">
                  <c:v>-26</c:v>
                </c:pt>
                <c:pt idx="3468">
                  <c:v>-38</c:v>
                </c:pt>
                <c:pt idx="3469">
                  <c:v>-59</c:v>
                </c:pt>
                <c:pt idx="3470">
                  <c:v>-28</c:v>
                </c:pt>
                <c:pt idx="3471">
                  <c:v>0</c:v>
                </c:pt>
                <c:pt idx="3472">
                  <c:v>-39</c:v>
                </c:pt>
                <c:pt idx="3473">
                  <c:v>-26</c:v>
                </c:pt>
                <c:pt idx="3474">
                  <c:v>-71</c:v>
                </c:pt>
                <c:pt idx="3475">
                  <c:v>-27</c:v>
                </c:pt>
                <c:pt idx="3476">
                  <c:v>163</c:v>
                </c:pt>
                <c:pt idx="3477">
                  <c:v>-52</c:v>
                </c:pt>
                <c:pt idx="3478">
                  <c:v>-28</c:v>
                </c:pt>
                <c:pt idx="3479">
                  <c:v>-21</c:v>
                </c:pt>
                <c:pt idx="3480">
                  <c:v>-20</c:v>
                </c:pt>
                <c:pt idx="3481">
                  <c:v>-45</c:v>
                </c:pt>
                <c:pt idx="3482">
                  <c:v>-21</c:v>
                </c:pt>
                <c:pt idx="3483">
                  <c:v>-40</c:v>
                </c:pt>
                <c:pt idx="3484">
                  <c:v>-37</c:v>
                </c:pt>
                <c:pt idx="3485">
                  <c:v>-56</c:v>
                </c:pt>
                <c:pt idx="3486">
                  <c:v>-38</c:v>
                </c:pt>
                <c:pt idx="3487">
                  <c:v>-24</c:v>
                </c:pt>
                <c:pt idx="3488">
                  <c:v>-33</c:v>
                </c:pt>
                <c:pt idx="3489">
                  <c:v>-49</c:v>
                </c:pt>
                <c:pt idx="3490">
                  <c:v>-42</c:v>
                </c:pt>
                <c:pt idx="3491">
                  <c:v>-52</c:v>
                </c:pt>
                <c:pt idx="3492">
                  <c:v>-17</c:v>
                </c:pt>
                <c:pt idx="3493">
                  <c:v>-44</c:v>
                </c:pt>
                <c:pt idx="3494">
                  <c:v>-17</c:v>
                </c:pt>
                <c:pt idx="3495">
                  <c:v>-52</c:v>
                </c:pt>
                <c:pt idx="3496">
                  <c:v>-32</c:v>
                </c:pt>
                <c:pt idx="3497">
                  <c:v>-57</c:v>
                </c:pt>
                <c:pt idx="3498">
                  <c:v>-28</c:v>
                </c:pt>
                <c:pt idx="3499">
                  <c:v>-20</c:v>
                </c:pt>
                <c:pt idx="3500">
                  <c:v>-43</c:v>
                </c:pt>
                <c:pt idx="3501">
                  <c:v>-50</c:v>
                </c:pt>
                <c:pt idx="3502">
                  <c:v>-37</c:v>
                </c:pt>
                <c:pt idx="3503">
                  <c:v>4</c:v>
                </c:pt>
                <c:pt idx="3504">
                  <c:v>-40</c:v>
                </c:pt>
                <c:pt idx="3505">
                  <c:v>-49</c:v>
                </c:pt>
                <c:pt idx="3506">
                  <c:v>-42</c:v>
                </c:pt>
                <c:pt idx="3507">
                  <c:v>-27</c:v>
                </c:pt>
                <c:pt idx="3508">
                  <c:v>-63</c:v>
                </c:pt>
                <c:pt idx="3509">
                  <c:v>-46</c:v>
                </c:pt>
                <c:pt idx="3510">
                  <c:v>-52</c:v>
                </c:pt>
                <c:pt idx="3511">
                  <c:v>-33</c:v>
                </c:pt>
                <c:pt idx="3512">
                  <c:v>0</c:v>
                </c:pt>
                <c:pt idx="3513">
                  <c:v>-21</c:v>
                </c:pt>
                <c:pt idx="3514">
                  <c:v>-37</c:v>
                </c:pt>
                <c:pt idx="3515">
                  <c:v>-47</c:v>
                </c:pt>
                <c:pt idx="3516">
                  <c:v>-40</c:v>
                </c:pt>
                <c:pt idx="3517">
                  <c:v>-52</c:v>
                </c:pt>
                <c:pt idx="3518">
                  <c:v>-46</c:v>
                </c:pt>
                <c:pt idx="3519">
                  <c:v>-25</c:v>
                </c:pt>
                <c:pt idx="3520">
                  <c:v>-35</c:v>
                </c:pt>
                <c:pt idx="3521">
                  <c:v>-29</c:v>
                </c:pt>
                <c:pt idx="3522">
                  <c:v>-50</c:v>
                </c:pt>
                <c:pt idx="3523">
                  <c:v>0</c:v>
                </c:pt>
                <c:pt idx="3524">
                  <c:v>-64</c:v>
                </c:pt>
                <c:pt idx="3525">
                  <c:v>-29</c:v>
                </c:pt>
                <c:pt idx="3526">
                  <c:v>-40</c:v>
                </c:pt>
                <c:pt idx="3527">
                  <c:v>-9</c:v>
                </c:pt>
                <c:pt idx="3528">
                  <c:v>-21</c:v>
                </c:pt>
                <c:pt idx="3529">
                  <c:v>-8</c:v>
                </c:pt>
                <c:pt idx="3530">
                  <c:v>-31</c:v>
                </c:pt>
                <c:pt idx="3531">
                  <c:v>-40</c:v>
                </c:pt>
                <c:pt idx="3532">
                  <c:v>-34</c:v>
                </c:pt>
                <c:pt idx="3533">
                  <c:v>-50</c:v>
                </c:pt>
                <c:pt idx="3534">
                  <c:v>-40</c:v>
                </c:pt>
                <c:pt idx="3535">
                  <c:v>-39</c:v>
                </c:pt>
                <c:pt idx="3536">
                  <c:v>-50</c:v>
                </c:pt>
                <c:pt idx="3537">
                  <c:v>-59</c:v>
                </c:pt>
                <c:pt idx="3538">
                  <c:v>-30</c:v>
                </c:pt>
                <c:pt idx="3539">
                  <c:v>-41</c:v>
                </c:pt>
                <c:pt idx="3540">
                  <c:v>-40</c:v>
                </c:pt>
                <c:pt idx="3541">
                  <c:v>-34</c:v>
                </c:pt>
                <c:pt idx="3542">
                  <c:v>-1</c:v>
                </c:pt>
                <c:pt idx="3543">
                  <c:v>-5</c:v>
                </c:pt>
                <c:pt idx="3544">
                  <c:v>-46</c:v>
                </c:pt>
                <c:pt idx="3545">
                  <c:v>-17</c:v>
                </c:pt>
                <c:pt idx="3546">
                  <c:v>-61</c:v>
                </c:pt>
                <c:pt idx="3547">
                  <c:v>-22</c:v>
                </c:pt>
                <c:pt idx="3548">
                  <c:v>-32</c:v>
                </c:pt>
                <c:pt idx="3549">
                  <c:v>-38</c:v>
                </c:pt>
                <c:pt idx="3550">
                  <c:v>-67</c:v>
                </c:pt>
                <c:pt idx="3551">
                  <c:v>-3</c:v>
                </c:pt>
                <c:pt idx="3552">
                  <c:v>-41</c:v>
                </c:pt>
                <c:pt idx="3553">
                  <c:v>-31</c:v>
                </c:pt>
                <c:pt idx="3554">
                  <c:v>-43</c:v>
                </c:pt>
                <c:pt idx="3555">
                  <c:v>-47</c:v>
                </c:pt>
                <c:pt idx="3556">
                  <c:v>-44</c:v>
                </c:pt>
                <c:pt idx="3557">
                  <c:v>-45</c:v>
                </c:pt>
                <c:pt idx="3558">
                  <c:v>-47</c:v>
                </c:pt>
                <c:pt idx="3559">
                  <c:v>-39</c:v>
                </c:pt>
                <c:pt idx="3560">
                  <c:v>-3</c:v>
                </c:pt>
                <c:pt idx="3561">
                  <c:v>-57</c:v>
                </c:pt>
                <c:pt idx="3562">
                  <c:v>-55</c:v>
                </c:pt>
                <c:pt idx="3563">
                  <c:v>-44</c:v>
                </c:pt>
                <c:pt idx="3564">
                  <c:v>-53</c:v>
                </c:pt>
                <c:pt idx="3565">
                  <c:v>-34</c:v>
                </c:pt>
                <c:pt idx="3566">
                  <c:v>-28</c:v>
                </c:pt>
                <c:pt idx="3567">
                  <c:v>-58</c:v>
                </c:pt>
                <c:pt idx="3568">
                  <c:v>-39</c:v>
                </c:pt>
                <c:pt idx="3569">
                  <c:v>-60</c:v>
                </c:pt>
                <c:pt idx="3570">
                  <c:v>-54</c:v>
                </c:pt>
                <c:pt idx="3571">
                  <c:v>-38</c:v>
                </c:pt>
                <c:pt idx="3572">
                  <c:v>-60</c:v>
                </c:pt>
                <c:pt idx="3573">
                  <c:v>-37</c:v>
                </c:pt>
                <c:pt idx="3574">
                  <c:v>-43</c:v>
                </c:pt>
                <c:pt idx="3575">
                  <c:v>-55</c:v>
                </c:pt>
                <c:pt idx="3576">
                  <c:v>-38</c:v>
                </c:pt>
                <c:pt idx="3577">
                  <c:v>-41</c:v>
                </c:pt>
                <c:pt idx="3578">
                  <c:v>-31</c:v>
                </c:pt>
                <c:pt idx="3579">
                  <c:v>-42</c:v>
                </c:pt>
                <c:pt idx="3580">
                  <c:v>-40</c:v>
                </c:pt>
                <c:pt idx="3581">
                  <c:v>-31</c:v>
                </c:pt>
                <c:pt idx="3582">
                  <c:v>-36</c:v>
                </c:pt>
                <c:pt idx="3583">
                  <c:v>-31</c:v>
                </c:pt>
                <c:pt idx="3584">
                  <c:v>-33</c:v>
                </c:pt>
                <c:pt idx="3585">
                  <c:v>-16</c:v>
                </c:pt>
                <c:pt idx="3586">
                  <c:v>-49</c:v>
                </c:pt>
                <c:pt idx="3587">
                  <c:v>-31</c:v>
                </c:pt>
                <c:pt idx="3588">
                  <c:v>-35</c:v>
                </c:pt>
                <c:pt idx="3589">
                  <c:v>-39</c:v>
                </c:pt>
                <c:pt idx="3590">
                  <c:v>-40</c:v>
                </c:pt>
                <c:pt idx="3591">
                  <c:v>-49</c:v>
                </c:pt>
                <c:pt idx="3592">
                  <c:v>-35</c:v>
                </c:pt>
                <c:pt idx="3593">
                  <c:v>-36</c:v>
                </c:pt>
                <c:pt idx="3594">
                  <c:v>-43</c:v>
                </c:pt>
                <c:pt idx="3595">
                  <c:v>-31</c:v>
                </c:pt>
                <c:pt idx="3596">
                  <c:v>-36</c:v>
                </c:pt>
                <c:pt idx="3597">
                  <c:v>-36</c:v>
                </c:pt>
                <c:pt idx="3598">
                  <c:v>-41</c:v>
                </c:pt>
                <c:pt idx="3599">
                  <c:v>-41</c:v>
                </c:pt>
                <c:pt idx="3600">
                  <c:v>-41</c:v>
                </c:pt>
                <c:pt idx="3601">
                  <c:v>-45</c:v>
                </c:pt>
                <c:pt idx="3602">
                  <c:v>-32</c:v>
                </c:pt>
                <c:pt idx="3603">
                  <c:v>-37</c:v>
                </c:pt>
                <c:pt idx="3604">
                  <c:v>-36</c:v>
                </c:pt>
                <c:pt idx="3605">
                  <c:v>-31</c:v>
                </c:pt>
                <c:pt idx="3606">
                  <c:v>-34</c:v>
                </c:pt>
                <c:pt idx="3607">
                  <c:v>-41</c:v>
                </c:pt>
                <c:pt idx="3608">
                  <c:v>-54</c:v>
                </c:pt>
                <c:pt idx="3609">
                  <c:v>-48</c:v>
                </c:pt>
                <c:pt idx="3610">
                  <c:v>-37</c:v>
                </c:pt>
                <c:pt idx="3611">
                  <c:v>-41</c:v>
                </c:pt>
                <c:pt idx="3612">
                  <c:v>-30</c:v>
                </c:pt>
                <c:pt idx="3613">
                  <c:v>-51</c:v>
                </c:pt>
                <c:pt idx="3614">
                  <c:v>-47</c:v>
                </c:pt>
                <c:pt idx="3615">
                  <c:v>-33</c:v>
                </c:pt>
                <c:pt idx="3616">
                  <c:v>-50</c:v>
                </c:pt>
                <c:pt idx="3617">
                  <c:v>-61</c:v>
                </c:pt>
                <c:pt idx="3618">
                  <c:v>-1</c:v>
                </c:pt>
                <c:pt idx="3619">
                  <c:v>-31</c:v>
                </c:pt>
                <c:pt idx="3620">
                  <c:v>-50</c:v>
                </c:pt>
                <c:pt idx="3621">
                  <c:v>-38</c:v>
                </c:pt>
                <c:pt idx="3622">
                  <c:v>-38</c:v>
                </c:pt>
                <c:pt idx="3623">
                  <c:v>-38</c:v>
                </c:pt>
                <c:pt idx="3624">
                  <c:v>-33</c:v>
                </c:pt>
                <c:pt idx="3625">
                  <c:v>-27</c:v>
                </c:pt>
                <c:pt idx="3626">
                  <c:v>-44</c:v>
                </c:pt>
                <c:pt idx="3627">
                  <c:v>-35</c:v>
                </c:pt>
                <c:pt idx="3628">
                  <c:v>-38</c:v>
                </c:pt>
                <c:pt idx="3629">
                  <c:v>-36</c:v>
                </c:pt>
                <c:pt idx="3630">
                  <c:v>-35</c:v>
                </c:pt>
                <c:pt idx="3631">
                  <c:v>-37</c:v>
                </c:pt>
                <c:pt idx="3632">
                  <c:v>-53</c:v>
                </c:pt>
                <c:pt idx="3633">
                  <c:v>-77</c:v>
                </c:pt>
                <c:pt idx="3634">
                  <c:v>-44</c:v>
                </c:pt>
                <c:pt idx="3635">
                  <c:v>-26</c:v>
                </c:pt>
                <c:pt idx="3636">
                  <c:v>-31</c:v>
                </c:pt>
                <c:pt idx="3637">
                  <c:v>-41</c:v>
                </c:pt>
                <c:pt idx="3638">
                  <c:v>-45</c:v>
                </c:pt>
                <c:pt idx="3639">
                  <c:v>-36</c:v>
                </c:pt>
                <c:pt idx="3640">
                  <c:v>-30</c:v>
                </c:pt>
                <c:pt idx="3641">
                  <c:v>-39</c:v>
                </c:pt>
                <c:pt idx="3642">
                  <c:v>-51</c:v>
                </c:pt>
                <c:pt idx="3643">
                  <c:v>-34</c:v>
                </c:pt>
                <c:pt idx="3644">
                  <c:v>-34</c:v>
                </c:pt>
                <c:pt idx="3645">
                  <c:v>-47</c:v>
                </c:pt>
                <c:pt idx="3646">
                  <c:v>-70</c:v>
                </c:pt>
                <c:pt idx="3647">
                  <c:v>-60</c:v>
                </c:pt>
                <c:pt idx="3648">
                  <c:v>-34</c:v>
                </c:pt>
                <c:pt idx="3649">
                  <c:v>-34</c:v>
                </c:pt>
                <c:pt idx="3650">
                  <c:v>-52</c:v>
                </c:pt>
                <c:pt idx="3651">
                  <c:v>-35</c:v>
                </c:pt>
                <c:pt idx="3652">
                  <c:v>-40</c:v>
                </c:pt>
                <c:pt idx="3653">
                  <c:v>-35</c:v>
                </c:pt>
                <c:pt idx="3654">
                  <c:v>-56</c:v>
                </c:pt>
                <c:pt idx="3655">
                  <c:v>-38</c:v>
                </c:pt>
                <c:pt idx="3656">
                  <c:v>-39</c:v>
                </c:pt>
                <c:pt idx="3657">
                  <c:v>-20</c:v>
                </c:pt>
                <c:pt idx="3658">
                  <c:v>-41</c:v>
                </c:pt>
                <c:pt idx="3659">
                  <c:v>-38</c:v>
                </c:pt>
                <c:pt idx="3660">
                  <c:v>-42</c:v>
                </c:pt>
                <c:pt idx="3661">
                  <c:v>-31</c:v>
                </c:pt>
                <c:pt idx="3662">
                  <c:v>-30</c:v>
                </c:pt>
                <c:pt idx="3663">
                  <c:v>-33</c:v>
                </c:pt>
                <c:pt idx="3664">
                  <c:v>-39</c:v>
                </c:pt>
                <c:pt idx="3665">
                  <c:v>-36</c:v>
                </c:pt>
                <c:pt idx="3666">
                  <c:v>-46</c:v>
                </c:pt>
                <c:pt idx="3667">
                  <c:v>-37</c:v>
                </c:pt>
                <c:pt idx="3668">
                  <c:v>-53</c:v>
                </c:pt>
                <c:pt idx="3669">
                  <c:v>-35</c:v>
                </c:pt>
                <c:pt idx="3670">
                  <c:v>-22</c:v>
                </c:pt>
                <c:pt idx="3671">
                  <c:v>-36</c:v>
                </c:pt>
                <c:pt idx="3672">
                  <c:v>-38</c:v>
                </c:pt>
                <c:pt idx="3673">
                  <c:v>-42</c:v>
                </c:pt>
                <c:pt idx="3674">
                  <c:v>-46</c:v>
                </c:pt>
                <c:pt idx="3675">
                  <c:v>-51</c:v>
                </c:pt>
                <c:pt idx="3676">
                  <c:v>-39</c:v>
                </c:pt>
                <c:pt idx="3677">
                  <c:v>-40</c:v>
                </c:pt>
                <c:pt idx="3678">
                  <c:v>-66</c:v>
                </c:pt>
                <c:pt idx="3679">
                  <c:v>-34</c:v>
                </c:pt>
                <c:pt idx="3680">
                  <c:v>-42</c:v>
                </c:pt>
                <c:pt idx="3681">
                  <c:v>-67</c:v>
                </c:pt>
                <c:pt idx="3682">
                  <c:v>-38</c:v>
                </c:pt>
                <c:pt idx="3683">
                  <c:v>-44</c:v>
                </c:pt>
                <c:pt idx="3684">
                  <c:v>-38</c:v>
                </c:pt>
                <c:pt idx="3685">
                  <c:v>-42</c:v>
                </c:pt>
                <c:pt idx="3686">
                  <c:v>-41</c:v>
                </c:pt>
                <c:pt idx="3687">
                  <c:v>-37</c:v>
                </c:pt>
                <c:pt idx="3688">
                  <c:v>-35</c:v>
                </c:pt>
                <c:pt idx="3689">
                  <c:v>-38</c:v>
                </c:pt>
                <c:pt idx="3690">
                  <c:v>-35</c:v>
                </c:pt>
                <c:pt idx="3691">
                  <c:v>-38</c:v>
                </c:pt>
                <c:pt idx="3692">
                  <c:v>-165</c:v>
                </c:pt>
                <c:pt idx="3693">
                  <c:v>-63</c:v>
                </c:pt>
                <c:pt idx="3694">
                  <c:v>-46</c:v>
                </c:pt>
                <c:pt idx="3695">
                  <c:v>-40</c:v>
                </c:pt>
                <c:pt idx="3696">
                  <c:v>-30</c:v>
                </c:pt>
                <c:pt idx="3697">
                  <c:v>-41</c:v>
                </c:pt>
                <c:pt idx="3698">
                  <c:v>-69</c:v>
                </c:pt>
                <c:pt idx="3699">
                  <c:v>-68</c:v>
                </c:pt>
                <c:pt idx="3700">
                  <c:v>-31</c:v>
                </c:pt>
                <c:pt idx="3701">
                  <c:v>-32</c:v>
                </c:pt>
                <c:pt idx="3702">
                  <c:v>-59</c:v>
                </c:pt>
                <c:pt idx="3703">
                  <c:v>-238</c:v>
                </c:pt>
                <c:pt idx="3704">
                  <c:v>-84</c:v>
                </c:pt>
                <c:pt idx="3705">
                  <c:v>-58</c:v>
                </c:pt>
                <c:pt idx="3706">
                  <c:v>-58</c:v>
                </c:pt>
                <c:pt idx="3707">
                  <c:v>-38</c:v>
                </c:pt>
                <c:pt idx="3708">
                  <c:v>-36</c:v>
                </c:pt>
                <c:pt idx="3709">
                  <c:v>-42</c:v>
                </c:pt>
                <c:pt idx="3710">
                  <c:v>-36</c:v>
                </c:pt>
                <c:pt idx="3711">
                  <c:v>-42</c:v>
                </c:pt>
                <c:pt idx="3712">
                  <c:v>-38</c:v>
                </c:pt>
                <c:pt idx="3713">
                  <c:v>-35</c:v>
                </c:pt>
                <c:pt idx="3714">
                  <c:v>-33</c:v>
                </c:pt>
                <c:pt idx="3715">
                  <c:v>-39</c:v>
                </c:pt>
                <c:pt idx="3716">
                  <c:v>-54</c:v>
                </c:pt>
                <c:pt idx="3717">
                  <c:v>-21</c:v>
                </c:pt>
                <c:pt idx="3718">
                  <c:v>-33</c:v>
                </c:pt>
                <c:pt idx="3719">
                  <c:v>-37</c:v>
                </c:pt>
                <c:pt idx="3720">
                  <c:v>-34</c:v>
                </c:pt>
                <c:pt idx="3721">
                  <c:v>-42</c:v>
                </c:pt>
                <c:pt idx="3722">
                  <c:v>-42</c:v>
                </c:pt>
                <c:pt idx="3723">
                  <c:v>-41</c:v>
                </c:pt>
                <c:pt idx="3724">
                  <c:v>-37</c:v>
                </c:pt>
                <c:pt idx="3725">
                  <c:v>-46</c:v>
                </c:pt>
                <c:pt idx="3726">
                  <c:v>-41</c:v>
                </c:pt>
                <c:pt idx="3727">
                  <c:v>-51</c:v>
                </c:pt>
                <c:pt idx="3728">
                  <c:v>-17</c:v>
                </c:pt>
                <c:pt idx="3729">
                  <c:v>-41</c:v>
                </c:pt>
                <c:pt idx="3730">
                  <c:v>-11</c:v>
                </c:pt>
                <c:pt idx="3731">
                  <c:v>-40</c:v>
                </c:pt>
                <c:pt idx="3732">
                  <c:v>-48</c:v>
                </c:pt>
                <c:pt idx="3733">
                  <c:v>-44</c:v>
                </c:pt>
                <c:pt idx="3734">
                  <c:v>-36</c:v>
                </c:pt>
                <c:pt idx="3735">
                  <c:v>-44</c:v>
                </c:pt>
                <c:pt idx="3736">
                  <c:v>-11</c:v>
                </c:pt>
                <c:pt idx="3737">
                  <c:v>-2</c:v>
                </c:pt>
                <c:pt idx="3738">
                  <c:v>-62</c:v>
                </c:pt>
                <c:pt idx="3739">
                  <c:v>-33</c:v>
                </c:pt>
                <c:pt idx="3740">
                  <c:v>-56</c:v>
                </c:pt>
                <c:pt idx="3741">
                  <c:v>-43</c:v>
                </c:pt>
                <c:pt idx="3742">
                  <c:v>-25</c:v>
                </c:pt>
                <c:pt idx="3743">
                  <c:v>-27</c:v>
                </c:pt>
                <c:pt idx="3744">
                  <c:v>-43</c:v>
                </c:pt>
                <c:pt idx="3745">
                  <c:v>-64</c:v>
                </c:pt>
                <c:pt idx="3746">
                  <c:v>-53</c:v>
                </c:pt>
                <c:pt idx="3747">
                  <c:v>-41</c:v>
                </c:pt>
                <c:pt idx="3748">
                  <c:v>31</c:v>
                </c:pt>
                <c:pt idx="3749">
                  <c:v>-127</c:v>
                </c:pt>
                <c:pt idx="3750">
                  <c:v>-41</c:v>
                </c:pt>
                <c:pt idx="3751">
                  <c:v>-45</c:v>
                </c:pt>
                <c:pt idx="3752">
                  <c:v>-35</c:v>
                </c:pt>
                <c:pt idx="3753">
                  <c:v>-43</c:v>
                </c:pt>
                <c:pt idx="3754">
                  <c:v>-8</c:v>
                </c:pt>
                <c:pt idx="3755">
                  <c:v>-20</c:v>
                </c:pt>
                <c:pt idx="3756">
                  <c:v>-26</c:v>
                </c:pt>
                <c:pt idx="3757">
                  <c:v>-10</c:v>
                </c:pt>
                <c:pt idx="3758">
                  <c:v>-42</c:v>
                </c:pt>
                <c:pt idx="3759">
                  <c:v>-5</c:v>
                </c:pt>
                <c:pt idx="3760">
                  <c:v>-36</c:v>
                </c:pt>
                <c:pt idx="3761">
                  <c:v>-41</c:v>
                </c:pt>
                <c:pt idx="3762">
                  <c:v>-44</c:v>
                </c:pt>
                <c:pt idx="3763">
                  <c:v>-50</c:v>
                </c:pt>
                <c:pt idx="3764">
                  <c:v>-32</c:v>
                </c:pt>
                <c:pt idx="3765">
                  <c:v>-9</c:v>
                </c:pt>
                <c:pt idx="3766">
                  <c:v>-52</c:v>
                </c:pt>
                <c:pt idx="3767">
                  <c:v>-15</c:v>
                </c:pt>
                <c:pt idx="3768">
                  <c:v>-27</c:v>
                </c:pt>
                <c:pt idx="3769">
                  <c:v>-54</c:v>
                </c:pt>
                <c:pt idx="3770">
                  <c:v>-21</c:v>
                </c:pt>
                <c:pt idx="3771">
                  <c:v>-18</c:v>
                </c:pt>
                <c:pt idx="3772">
                  <c:v>-38</c:v>
                </c:pt>
                <c:pt idx="3773">
                  <c:v>-44</c:v>
                </c:pt>
                <c:pt idx="3774">
                  <c:v>-62</c:v>
                </c:pt>
                <c:pt idx="3775">
                  <c:v>-58</c:v>
                </c:pt>
                <c:pt idx="3776">
                  <c:v>-21</c:v>
                </c:pt>
                <c:pt idx="3777">
                  <c:v>-54</c:v>
                </c:pt>
                <c:pt idx="3778">
                  <c:v>-11</c:v>
                </c:pt>
                <c:pt idx="3779">
                  <c:v>-35</c:v>
                </c:pt>
                <c:pt idx="3780">
                  <c:v>-58</c:v>
                </c:pt>
                <c:pt idx="3781">
                  <c:v>-83</c:v>
                </c:pt>
                <c:pt idx="3782">
                  <c:v>-18</c:v>
                </c:pt>
                <c:pt idx="3783">
                  <c:v>-32</c:v>
                </c:pt>
                <c:pt idx="3784">
                  <c:v>5</c:v>
                </c:pt>
                <c:pt idx="3785">
                  <c:v>-48</c:v>
                </c:pt>
                <c:pt idx="3786">
                  <c:v>-52</c:v>
                </c:pt>
                <c:pt idx="3787">
                  <c:v>-48</c:v>
                </c:pt>
                <c:pt idx="3788">
                  <c:v>-22</c:v>
                </c:pt>
                <c:pt idx="3789">
                  <c:v>-48</c:v>
                </c:pt>
                <c:pt idx="3790">
                  <c:v>-48</c:v>
                </c:pt>
                <c:pt idx="3791">
                  <c:v>-61</c:v>
                </c:pt>
                <c:pt idx="3792">
                  <c:v>-43</c:v>
                </c:pt>
                <c:pt idx="3793">
                  <c:v>-56</c:v>
                </c:pt>
                <c:pt idx="3794">
                  <c:v>-46</c:v>
                </c:pt>
                <c:pt idx="3795">
                  <c:v>-42</c:v>
                </c:pt>
                <c:pt idx="3796">
                  <c:v>-58</c:v>
                </c:pt>
                <c:pt idx="3797">
                  <c:v>-58</c:v>
                </c:pt>
                <c:pt idx="3798">
                  <c:v>-49</c:v>
                </c:pt>
                <c:pt idx="3799">
                  <c:v>-50</c:v>
                </c:pt>
                <c:pt idx="3800">
                  <c:v>-29</c:v>
                </c:pt>
                <c:pt idx="3801">
                  <c:v>-67</c:v>
                </c:pt>
                <c:pt idx="3802">
                  <c:v>-72</c:v>
                </c:pt>
                <c:pt idx="3803">
                  <c:v>-70</c:v>
                </c:pt>
                <c:pt idx="3804">
                  <c:v>-36</c:v>
                </c:pt>
                <c:pt idx="3805">
                  <c:v>-20</c:v>
                </c:pt>
                <c:pt idx="3806">
                  <c:v>-54</c:v>
                </c:pt>
                <c:pt idx="3807">
                  <c:v>-37</c:v>
                </c:pt>
                <c:pt idx="3808">
                  <c:v>-11</c:v>
                </c:pt>
                <c:pt idx="3809">
                  <c:v>-62</c:v>
                </c:pt>
                <c:pt idx="3810">
                  <c:v>-20</c:v>
                </c:pt>
                <c:pt idx="3811">
                  <c:v>-56</c:v>
                </c:pt>
                <c:pt idx="3812">
                  <c:v>7</c:v>
                </c:pt>
                <c:pt idx="3813">
                  <c:v>-44</c:v>
                </c:pt>
                <c:pt idx="3814">
                  <c:v>-40</c:v>
                </c:pt>
                <c:pt idx="3815">
                  <c:v>-45</c:v>
                </c:pt>
                <c:pt idx="3816">
                  <c:v>-48</c:v>
                </c:pt>
                <c:pt idx="3817">
                  <c:v>-45</c:v>
                </c:pt>
                <c:pt idx="3818">
                  <c:v>-25</c:v>
                </c:pt>
                <c:pt idx="3819">
                  <c:v>-42</c:v>
                </c:pt>
                <c:pt idx="3820">
                  <c:v>0</c:v>
                </c:pt>
                <c:pt idx="3821">
                  <c:v>8</c:v>
                </c:pt>
                <c:pt idx="3822">
                  <c:v>-41</c:v>
                </c:pt>
                <c:pt idx="3823">
                  <c:v>-53</c:v>
                </c:pt>
                <c:pt idx="3824">
                  <c:v>-59</c:v>
                </c:pt>
                <c:pt idx="3825">
                  <c:v>-65</c:v>
                </c:pt>
                <c:pt idx="3826">
                  <c:v>-19</c:v>
                </c:pt>
                <c:pt idx="3827">
                  <c:v>-45</c:v>
                </c:pt>
                <c:pt idx="3828">
                  <c:v>-32</c:v>
                </c:pt>
                <c:pt idx="3829">
                  <c:v>-57</c:v>
                </c:pt>
                <c:pt idx="3830">
                  <c:v>-37</c:v>
                </c:pt>
                <c:pt idx="3831">
                  <c:v>-43</c:v>
                </c:pt>
                <c:pt idx="3832">
                  <c:v>-37</c:v>
                </c:pt>
                <c:pt idx="3833">
                  <c:v>-25</c:v>
                </c:pt>
                <c:pt idx="3834">
                  <c:v>-53</c:v>
                </c:pt>
                <c:pt idx="3835">
                  <c:v>-24</c:v>
                </c:pt>
                <c:pt idx="3836">
                  <c:v>-37</c:v>
                </c:pt>
                <c:pt idx="3837">
                  <c:v>-34</c:v>
                </c:pt>
                <c:pt idx="3838">
                  <c:v>-42</c:v>
                </c:pt>
                <c:pt idx="3839">
                  <c:v>-18</c:v>
                </c:pt>
                <c:pt idx="3840">
                  <c:v>-30</c:v>
                </c:pt>
                <c:pt idx="3841">
                  <c:v>-46</c:v>
                </c:pt>
                <c:pt idx="3842">
                  <c:v>-35</c:v>
                </c:pt>
                <c:pt idx="3843">
                  <c:v>-3</c:v>
                </c:pt>
                <c:pt idx="3844">
                  <c:v>-41</c:v>
                </c:pt>
                <c:pt idx="3845">
                  <c:v>-38</c:v>
                </c:pt>
                <c:pt idx="3846">
                  <c:v>-43</c:v>
                </c:pt>
                <c:pt idx="3847">
                  <c:v>-40</c:v>
                </c:pt>
                <c:pt idx="3848">
                  <c:v>-1</c:v>
                </c:pt>
                <c:pt idx="3849">
                  <c:v>-13</c:v>
                </c:pt>
                <c:pt idx="3850">
                  <c:v>-44</c:v>
                </c:pt>
                <c:pt idx="3851">
                  <c:v>-9</c:v>
                </c:pt>
                <c:pt idx="3852">
                  <c:v>-33</c:v>
                </c:pt>
                <c:pt idx="3853">
                  <c:v>-52</c:v>
                </c:pt>
                <c:pt idx="3854">
                  <c:v>-44</c:v>
                </c:pt>
                <c:pt idx="3855">
                  <c:v>-43</c:v>
                </c:pt>
                <c:pt idx="3856">
                  <c:v>-43</c:v>
                </c:pt>
                <c:pt idx="3857">
                  <c:v>-30</c:v>
                </c:pt>
                <c:pt idx="3858">
                  <c:v>-58</c:v>
                </c:pt>
                <c:pt idx="3859">
                  <c:v>-63</c:v>
                </c:pt>
                <c:pt idx="3860">
                  <c:v>-42</c:v>
                </c:pt>
                <c:pt idx="3861">
                  <c:v>-26</c:v>
                </c:pt>
                <c:pt idx="3862">
                  <c:v>-26</c:v>
                </c:pt>
                <c:pt idx="3863">
                  <c:v>-39</c:v>
                </c:pt>
                <c:pt idx="3864">
                  <c:v>-19</c:v>
                </c:pt>
                <c:pt idx="3865">
                  <c:v>-59</c:v>
                </c:pt>
                <c:pt idx="3866">
                  <c:v>-24</c:v>
                </c:pt>
                <c:pt idx="3867">
                  <c:v>-23</c:v>
                </c:pt>
                <c:pt idx="3868">
                  <c:v>-17</c:v>
                </c:pt>
                <c:pt idx="3869">
                  <c:v>-43</c:v>
                </c:pt>
                <c:pt idx="3870">
                  <c:v>3</c:v>
                </c:pt>
                <c:pt idx="3871">
                  <c:v>-45</c:v>
                </c:pt>
                <c:pt idx="3872">
                  <c:v>-55</c:v>
                </c:pt>
                <c:pt idx="3873">
                  <c:v>-45</c:v>
                </c:pt>
                <c:pt idx="3874">
                  <c:v>-39</c:v>
                </c:pt>
                <c:pt idx="3875">
                  <c:v>-16</c:v>
                </c:pt>
                <c:pt idx="3876">
                  <c:v>-43</c:v>
                </c:pt>
                <c:pt idx="3877">
                  <c:v>-27</c:v>
                </c:pt>
                <c:pt idx="3878">
                  <c:v>-15</c:v>
                </c:pt>
                <c:pt idx="3879">
                  <c:v>-32</c:v>
                </c:pt>
                <c:pt idx="3880">
                  <c:v>-50</c:v>
                </c:pt>
                <c:pt idx="3881">
                  <c:v>-24</c:v>
                </c:pt>
                <c:pt idx="3882">
                  <c:v>-35</c:v>
                </c:pt>
                <c:pt idx="3883">
                  <c:v>-36</c:v>
                </c:pt>
                <c:pt idx="3884">
                  <c:v>-27</c:v>
                </c:pt>
                <c:pt idx="3885">
                  <c:v>-44</c:v>
                </c:pt>
                <c:pt idx="3886">
                  <c:v>-21</c:v>
                </c:pt>
                <c:pt idx="3887">
                  <c:v>19</c:v>
                </c:pt>
                <c:pt idx="3888">
                  <c:v>-42</c:v>
                </c:pt>
                <c:pt idx="3889">
                  <c:v>-56</c:v>
                </c:pt>
                <c:pt idx="3890">
                  <c:v>-56</c:v>
                </c:pt>
                <c:pt idx="3891">
                  <c:v>-42</c:v>
                </c:pt>
                <c:pt idx="3892">
                  <c:v>4</c:v>
                </c:pt>
                <c:pt idx="3893">
                  <c:v>-45</c:v>
                </c:pt>
                <c:pt idx="3894">
                  <c:v>-42</c:v>
                </c:pt>
                <c:pt idx="3895">
                  <c:v>-40</c:v>
                </c:pt>
                <c:pt idx="3896">
                  <c:v>1</c:v>
                </c:pt>
                <c:pt idx="3897">
                  <c:v>6</c:v>
                </c:pt>
                <c:pt idx="3898">
                  <c:v>-12</c:v>
                </c:pt>
                <c:pt idx="3899">
                  <c:v>-50</c:v>
                </c:pt>
                <c:pt idx="3900">
                  <c:v>-19</c:v>
                </c:pt>
                <c:pt idx="3901">
                  <c:v>-22</c:v>
                </c:pt>
                <c:pt idx="3902">
                  <c:v>-25</c:v>
                </c:pt>
                <c:pt idx="3903">
                  <c:v>-43</c:v>
                </c:pt>
                <c:pt idx="3904">
                  <c:v>-53</c:v>
                </c:pt>
                <c:pt idx="3905">
                  <c:v>7</c:v>
                </c:pt>
                <c:pt idx="3906">
                  <c:v>-57</c:v>
                </c:pt>
                <c:pt idx="3907">
                  <c:v>-62</c:v>
                </c:pt>
                <c:pt idx="3908">
                  <c:v>-58</c:v>
                </c:pt>
                <c:pt idx="3909">
                  <c:v>-59</c:v>
                </c:pt>
                <c:pt idx="3910">
                  <c:v>-4</c:v>
                </c:pt>
                <c:pt idx="3911">
                  <c:v>-36</c:v>
                </c:pt>
                <c:pt idx="3912">
                  <c:v>-52</c:v>
                </c:pt>
                <c:pt idx="3913">
                  <c:v>-42</c:v>
                </c:pt>
                <c:pt idx="3914">
                  <c:v>-43</c:v>
                </c:pt>
                <c:pt idx="3915">
                  <c:v>-33</c:v>
                </c:pt>
                <c:pt idx="3916">
                  <c:v>-23</c:v>
                </c:pt>
                <c:pt idx="3917">
                  <c:v>-48</c:v>
                </c:pt>
                <c:pt idx="3918">
                  <c:v>-35</c:v>
                </c:pt>
                <c:pt idx="3919">
                  <c:v>-46</c:v>
                </c:pt>
                <c:pt idx="3920">
                  <c:v>-23</c:v>
                </c:pt>
                <c:pt idx="3921">
                  <c:v>-44</c:v>
                </c:pt>
                <c:pt idx="3922">
                  <c:v>-49</c:v>
                </c:pt>
                <c:pt idx="3923">
                  <c:v>-28</c:v>
                </c:pt>
                <c:pt idx="3924">
                  <c:v>-41</c:v>
                </c:pt>
                <c:pt idx="3925">
                  <c:v>-40</c:v>
                </c:pt>
                <c:pt idx="3926">
                  <c:v>-27</c:v>
                </c:pt>
                <c:pt idx="3927">
                  <c:v>-60</c:v>
                </c:pt>
                <c:pt idx="3928">
                  <c:v>-12</c:v>
                </c:pt>
                <c:pt idx="3929">
                  <c:v>-59</c:v>
                </c:pt>
                <c:pt idx="3930">
                  <c:v>-37</c:v>
                </c:pt>
                <c:pt idx="3931">
                  <c:v>-51</c:v>
                </c:pt>
                <c:pt idx="3932">
                  <c:v>-38</c:v>
                </c:pt>
                <c:pt idx="3933">
                  <c:v>-48</c:v>
                </c:pt>
                <c:pt idx="3934">
                  <c:v>-56</c:v>
                </c:pt>
                <c:pt idx="3935">
                  <c:v>-56</c:v>
                </c:pt>
                <c:pt idx="3936">
                  <c:v>-50</c:v>
                </c:pt>
                <c:pt idx="3937">
                  <c:v>-9</c:v>
                </c:pt>
                <c:pt idx="3938">
                  <c:v>-53</c:v>
                </c:pt>
                <c:pt idx="3939">
                  <c:v>-56</c:v>
                </c:pt>
                <c:pt idx="3940">
                  <c:v>-46</c:v>
                </c:pt>
                <c:pt idx="3941">
                  <c:v>-45</c:v>
                </c:pt>
                <c:pt idx="3942">
                  <c:v>-16</c:v>
                </c:pt>
                <c:pt idx="3943">
                  <c:v>-10</c:v>
                </c:pt>
                <c:pt idx="3944">
                  <c:v>-24</c:v>
                </c:pt>
                <c:pt idx="3945">
                  <c:v>-47</c:v>
                </c:pt>
                <c:pt idx="3946">
                  <c:v>-1</c:v>
                </c:pt>
                <c:pt idx="3947">
                  <c:v>-13</c:v>
                </c:pt>
                <c:pt idx="3948">
                  <c:v>-39</c:v>
                </c:pt>
                <c:pt idx="3949">
                  <c:v>-33</c:v>
                </c:pt>
                <c:pt idx="3950">
                  <c:v>-48</c:v>
                </c:pt>
                <c:pt idx="3951">
                  <c:v>-29</c:v>
                </c:pt>
                <c:pt idx="3952">
                  <c:v>-12</c:v>
                </c:pt>
                <c:pt idx="3953">
                  <c:v>-42</c:v>
                </c:pt>
                <c:pt idx="3954">
                  <c:v>-42</c:v>
                </c:pt>
                <c:pt idx="3955">
                  <c:v>1</c:v>
                </c:pt>
                <c:pt idx="3956">
                  <c:v>-39</c:v>
                </c:pt>
                <c:pt idx="3957">
                  <c:v>-42</c:v>
                </c:pt>
                <c:pt idx="3958">
                  <c:v>-24</c:v>
                </c:pt>
                <c:pt idx="3959">
                  <c:v>-28</c:v>
                </c:pt>
                <c:pt idx="3960">
                  <c:v>-7</c:v>
                </c:pt>
                <c:pt idx="3961">
                  <c:v>-45</c:v>
                </c:pt>
                <c:pt idx="3962">
                  <c:v>-44</c:v>
                </c:pt>
                <c:pt idx="3963">
                  <c:v>-57</c:v>
                </c:pt>
                <c:pt idx="3964">
                  <c:v>-38</c:v>
                </c:pt>
                <c:pt idx="3965">
                  <c:v>-61</c:v>
                </c:pt>
                <c:pt idx="3966">
                  <c:v>-16</c:v>
                </c:pt>
                <c:pt idx="3967">
                  <c:v>-44</c:v>
                </c:pt>
                <c:pt idx="3968">
                  <c:v>-31</c:v>
                </c:pt>
                <c:pt idx="3969">
                  <c:v>-35</c:v>
                </c:pt>
                <c:pt idx="3970">
                  <c:v>-53</c:v>
                </c:pt>
                <c:pt idx="3971">
                  <c:v>-46</c:v>
                </c:pt>
                <c:pt idx="3972">
                  <c:v>-28</c:v>
                </c:pt>
                <c:pt idx="3973">
                  <c:v>-43</c:v>
                </c:pt>
                <c:pt idx="3974">
                  <c:v>-47</c:v>
                </c:pt>
                <c:pt idx="3975">
                  <c:v>-35</c:v>
                </c:pt>
                <c:pt idx="3976">
                  <c:v>-13</c:v>
                </c:pt>
                <c:pt idx="3977">
                  <c:v>-13</c:v>
                </c:pt>
                <c:pt idx="3978">
                  <c:v>-40</c:v>
                </c:pt>
                <c:pt idx="3979">
                  <c:v>-39</c:v>
                </c:pt>
                <c:pt idx="3980">
                  <c:v>-51</c:v>
                </c:pt>
                <c:pt idx="3981">
                  <c:v>-22</c:v>
                </c:pt>
                <c:pt idx="3982">
                  <c:v>62</c:v>
                </c:pt>
                <c:pt idx="3983">
                  <c:v>-32</c:v>
                </c:pt>
                <c:pt idx="3984">
                  <c:v>-39</c:v>
                </c:pt>
                <c:pt idx="3985">
                  <c:v>-47</c:v>
                </c:pt>
                <c:pt idx="3986">
                  <c:v>-60</c:v>
                </c:pt>
                <c:pt idx="3987">
                  <c:v>-56</c:v>
                </c:pt>
                <c:pt idx="3988">
                  <c:v>-8</c:v>
                </c:pt>
                <c:pt idx="3989">
                  <c:v>-26</c:v>
                </c:pt>
                <c:pt idx="3990">
                  <c:v>-2</c:v>
                </c:pt>
                <c:pt idx="3991">
                  <c:v>-19</c:v>
                </c:pt>
                <c:pt idx="3992">
                  <c:v>-52</c:v>
                </c:pt>
                <c:pt idx="3993">
                  <c:v>-57</c:v>
                </c:pt>
                <c:pt idx="3994">
                  <c:v>-6</c:v>
                </c:pt>
                <c:pt idx="3995">
                  <c:v>-49</c:v>
                </c:pt>
                <c:pt idx="3996">
                  <c:v>-45</c:v>
                </c:pt>
                <c:pt idx="3997">
                  <c:v>-35</c:v>
                </c:pt>
                <c:pt idx="3998">
                  <c:v>-37</c:v>
                </c:pt>
                <c:pt idx="3999">
                  <c:v>-38</c:v>
                </c:pt>
                <c:pt idx="4000">
                  <c:v>-4</c:v>
                </c:pt>
                <c:pt idx="4001">
                  <c:v>-36</c:v>
                </c:pt>
                <c:pt idx="4002">
                  <c:v>-72</c:v>
                </c:pt>
                <c:pt idx="4003">
                  <c:v>-45</c:v>
                </c:pt>
                <c:pt idx="4004">
                  <c:v>26</c:v>
                </c:pt>
                <c:pt idx="4005">
                  <c:v>-48</c:v>
                </c:pt>
                <c:pt idx="4006">
                  <c:v>-50</c:v>
                </c:pt>
                <c:pt idx="4007">
                  <c:v>-8</c:v>
                </c:pt>
                <c:pt idx="4008">
                  <c:v>-67</c:v>
                </c:pt>
                <c:pt idx="4009">
                  <c:v>-63</c:v>
                </c:pt>
                <c:pt idx="4010">
                  <c:v>-31</c:v>
                </c:pt>
                <c:pt idx="4011">
                  <c:v>-54</c:v>
                </c:pt>
                <c:pt idx="4012">
                  <c:v>-10</c:v>
                </c:pt>
                <c:pt idx="4013">
                  <c:v>-26</c:v>
                </c:pt>
                <c:pt idx="4014">
                  <c:v>-48</c:v>
                </c:pt>
                <c:pt idx="4015">
                  <c:v>-57</c:v>
                </c:pt>
                <c:pt idx="4016">
                  <c:v>-33</c:v>
                </c:pt>
                <c:pt idx="4017">
                  <c:v>-29</c:v>
                </c:pt>
                <c:pt idx="4018">
                  <c:v>-47</c:v>
                </c:pt>
                <c:pt idx="4019">
                  <c:v>-38</c:v>
                </c:pt>
                <c:pt idx="4020">
                  <c:v>-58</c:v>
                </c:pt>
                <c:pt idx="4021">
                  <c:v>-43</c:v>
                </c:pt>
                <c:pt idx="4022">
                  <c:v>-47</c:v>
                </c:pt>
                <c:pt idx="4023">
                  <c:v>-54</c:v>
                </c:pt>
                <c:pt idx="4024">
                  <c:v>-55</c:v>
                </c:pt>
                <c:pt idx="4025">
                  <c:v>-30</c:v>
                </c:pt>
                <c:pt idx="4026">
                  <c:v>-42</c:v>
                </c:pt>
                <c:pt idx="4027">
                  <c:v>-43</c:v>
                </c:pt>
                <c:pt idx="4028">
                  <c:v>-55</c:v>
                </c:pt>
                <c:pt idx="4029">
                  <c:v>-51</c:v>
                </c:pt>
                <c:pt idx="4030">
                  <c:v>-58</c:v>
                </c:pt>
                <c:pt idx="4031">
                  <c:v>-59</c:v>
                </c:pt>
                <c:pt idx="4032">
                  <c:v>-47</c:v>
                </c:pt>
                <c:pt idx="4033">
                  <c:v>-68</c:v>
                </c:pt>
                <c:pt idx="4034">
                  <c:v>-47</c:v>
                </c:pt>
                <c:pt idx="4035">
                  <c:v>-47</c:v>
                </c:pt>
                <c:pt idx="4036">
                  <c:v>-34</c:v>
                </c:pt>
                <c:pt idx="4037">
                  <c:v>-59</c:v>
                </c:pt>
                <c:pt idx="4038">
                  <c:v>-23</c:v>
                </c:pt>
                <c:pt idx="4039">
                  <c:v>-40</c:v>
                </c:pt>
                <c:pt idx="4040">
                  <c:v>-55</c:v>
                </c:pt>
                <c:pt idx="4041">
                  <c:v>-69</c:v>
                </c:pt>
                <c:pt idx="4042">
                  <c:v>-63</c:v>
                </c:pt>
                <c:pt idx="4043">
                  <c:v>-21</c:v>
                </c:pt>
                <c:pt idx="4044">
                  <c:v>-33</c:v>
                </c:pt>
                <c:pt idx="4045">
                  <c:v>-30</c:v>
                </c:pt>
                <c:pt idx="4046">
                  <c:v>-70</c:v>
                </c:pt>
                <c:pt idx="4047">
                  <c:v>-73</c:v>
                </c:pt>
                <c:pt idx="4048">
                  <c:v>-56</c:v>
                </c:pt>
                <c:pt idx="4049">
                  <c:v>-52</c:v>
                </c:pt>
                <c:pt idx="4050">
                  <c:v>-67</c:v>
                </c:pt>
                <c:pt idx="4051">
                  <c:v>-29</c:v>
                </c:pt>
                <c:pt idx="4052">
                  <c:v>-65</c:v>
                </c:pt>
                <c:pt idx="4053">
                  <c:v>-48</c:v>
                </c:pt>
                <c:pt idx="4054">
                  <c:v>-47</c:v>
                </c:pt>
                <c:pt idx="4055">
                  <c:v>-40</c:v>
                </c:pt>
                <c:pt idx="4056">
                  <c:v>-61</c:v>
                </c:pt>
                <c:pt idx="4057">
                  <c:v>-23</c:v>
                </c:pt>
                <c:pt idx="4058">
                  <c:v>-36</c:v>
                </c:pt>
                <c:pt idx="4059">
                  <c:v>-14</c:v>
                </c:pt>
                <c:pt idx="4060">
                  <c:v>-18</c:v>
                </c:pt>
                <c:pt idx="4061">
                  <c:v>-45</c:v>
                </c:pt>
                <c:pt idx="4062">
                  <c:v>-37</c:v>
                </c:pt>
                <c:pt idx="4063">
                  <c:v>-31</c:v>
                </c:pt>
                <c:pt idx="4064">
                  <c:v>-4</c:v>
                </c:pt>
                <c:pt idx="4065">
                  <c:v>-48</c:v>
                </c:pt>
                <c:pt idx="4066">
                  <c:v>-15</c:v>
                </c:pt>
                <c:pt idx="4067">
                  <c:v>-42</c:v>
                </c:pt>
                <c:pt idx="4068">
                  <c:v>-39</c:v>
                </c:pt>
                <c:pt idx="4069">
                  <c:v>-32</c:v>
                </c:pt>
                <c:pt idx="4070">
                  <c:v>-62</c:v>
                </c:pt>
                <c:pt idx="4071">
                  <c:v>-28</c:v>
                </c:pt>
                <c:pt idx="4072">
                  <c:v>-59</c:v>
                </c:pt>
                <c:pt idx="4073">
                  <c:v>-20</c:v>
                </c:pt>
                <c:pt idx="4074">
                  <c:v>-63</c:v>
                </c:pt>
                <c:pt idx="4075">
                  <c:v>-68</c:v>
                </c:pt>
                <c:pt idx="4076">
                  <c:v>-41</c:v>
                </c:pt>
                <c:pt idx="4077">
                  <c:v>-29</c:v>
                </c:pt>
                <c:pt idx="4078">
                  <c:v>-46</c:v>
                </c:pt>
                <c:pt idx="4079">
                  <c:v>-71</c:v>
                </c:pt>
                <c:pt idx="4080">
                  <c:v>-36</c:v>
                </c:pt>
                <c:pt idx="4081">
                  <c:v>-31</c:v>
                </c:pt>
                <c:pt idx="4082">
                  <c:v>-27</c:v>
                </c:pt>
                <c:pt idx="4083">
                  <c:v>-42</c:v>
                </c:pt>
                <c:pt idx="4084">
                  <c:v>-20</c:v>
                </c:pt>
                <c:pt idx="4085">
                  <c:v>-41</c:v>
                </c:pt>
                <c:pt idx="4086">
                  <c:v>-34</c:v>
                </c:pt>
                <c:pt idx="4087">
                  <c:v>-34</c:v>
                </c:pt>
                <c:pt idx="4088">
                  <c:v>-34</c:v>
                </c:pt>
                <c:pt idx="4089">
                  <c:v>-39</c:v>
                </c:pt>
                <c:pt idx="4090">
                  <c:v>-46</c:v>
                </c:pt>
                <c:pt idx="4091">
                  <c:v>-37</c:v>
                </c:pt>
                <c:pt idx="4092">
                  <c:v>-43</c:v>
                </c:pt>
                <c:pt idx="4093">
                  <c:v>-43</c:v>
                </c:pt>
                <c:pt idx="4094">
                  <c:v>-53</c:v>
                </c:pt>
                <c:pt idx="4095">
                  <c:v>-57</c:v>
                </c:pt>
                <c:pt idx="4096">
                  <c:v>-54</c:v>
                </c:pt>
                <c:pt idx="4097">
                  <c:v>-43</c:v>
                </c:pt>
                <c:pt idx="4098">
                  <c:v>-48</c:v>
                </c:pt>
                <c:pt idx="4099">
                  <c:v>-40</c:v>
                </c:pt>
                <c:pt idx="4100">
                  <c:v>-55</c:v>
                </c:pt>
                <c:pt idx="4101">
                  <c:v>3</c:v>
                </c:pt>
                <c:pt idx="4102">
                  <c:v>-56</c:v>
                </c:pt>
                <c:pt idx="4103">
                  <c:v>-54</c:v>
                </c:pt>
                <c:pt idx="4104">
                  <c:v>-51</c:v>
                </c:pt>
                <c:pt idx="4105">
                  <c:v>-22</c:v>
                </c:pt>
                <c:pt idx="4106">
                  <c:v>-14</c:v>
                </c:pt>
                <c:pt idx="4107">
                  <c:v>-46</c:v>
                </c:pt>
                <c:pt idx="4108">
                  <c:v>-26</c:v>
                </c:pt>
                <c:pt idx="4109">
                  <c:v>-45</c:v>
                </c:pt>
                <c:pt idx="4110">
                  <c:v>-20</c:v>
                </c:pt>
                <c:pt idx="4111">
                  <c:v>-51</c:v>
                </c:pt>
                <c:pt idx="4112">
                  <c:v>-51</c:v>
                </c:pt>
                <c:pt idx="4113">
                  <c:v>-42</c:v>
                </c:pt>
                <c:pt idx="4114">
                  <c:v>-41</c:v>
                </c:pt>
                <c:pt idx="4115">
                  <c:v>-29</c:v>
                </c:pt>
                <c:pt idx="4116">
                  <c:v>-31</c:v>
                </c:pt>
                <c:pt idx="4117">
                  <c:v>-40</c:v>
                </c:pt>
                <c:pt idx="4118">
                  <c:v>-38</c:v>
                </c:pt>
                <c:pt idx="4119">
                  <c:v>-36</c:v>
                </c:pt>
                <c:pt idx="4120">
                  <c:v>-45</c:v>
                </c:pt>
                <c:pt idx="4121">
                  <c:v>-17</c:v>
                </c:pt>
                <c:pt idx="4122">
                  <c:v>-54</c:v>
                </c:pt>
                <c:pt idx="4123">
                  <c:v>-45</c:v>
                </c:pt>
                <c:pt idx="4124">
                  <c:v>-32</c:v>
                </c:pt>
                <c:pt idx="4125">
                  <c:v>-26</c:v>
                </c:pt>
                <c:pt idx="4126">
                  <c:v>-49</c:v>
                </c:pt>
                <c:pt idx="4127">
                  <c:v>-40</c:v>
                </c:pt>
                <c:pt idx="4128">
                  <c:v>-38</c:v>
                </c:pt>
                <c:pt idx="4129">
                  <c:v>-19</c:v>
                </c:pt>
                <c:pt idx="4130">
                  <c:v>-41</c:v>
                </c:pt>
                <c:pt idx="4131">
                  <c:v>-34</c:v>
                </c:pt>
                <c:pt idx="4132">
                  <c:v>-18</c:v>
                </c:pt>
                <c:pt idx="4133">
                  <c:v>-21</c:v>
                </c:pt>
                <c:pt idx="4134">
                  <c:v>-33</c:v>
                </c:pt>
                <c:pt idx="4135">
                  <c:v>-43</c:v>
                </c:pt>
                <c:pt idx="4136">
                  <c:v>-32</c:v>
                </c:pt>
                <c:pt idx="4137">
                  <c:v>-49</c:v>
                </c:pt>
                <c:pt idx="4138">
                  <c:v>-79</c:v>
                </c:pt>
                <c:pt idx="4139">
                  <c:v>-66</c:v>
                </c:pt>
                <c:pt idx="4140">
                  <c:v>-75</c:v>
                </c:pt>
                <c:pt idx="4141">
                  <c:v>-30</c:v>
                </c:pt>
                <c:pt idx="4142">
                  <c:v>-78</c:v>
                </c:pt>
                <c:pt idx="4143">
                  <c:v>-74</c:v>
                </c:pt>
                <c:pt idx="4144">
                  <c:v>-44</c:v>
                </c:pt>
                <c:pt idx="4145">
                  <c:v>-37</c:v>
                </c:pt>
                <c:pt idx="4146">
                  <c:v>-60</c:v>
                </c:pt>
                <c:pt idx="4147">
                  <c:v>-68</c:v>
                </c:pt>
                <c:pt idx="4148">
                  <c:v>-79</c:v>
                </c:pt>
                <c:pt idx="4149">
                  <c:v>-43</c:v>
                </c:pt>
                <c:pt idx="4150">
                  <c:v>-43</c:v>
                </c:pt>
                <c:pt idx="4151">
                  <c:v>-33</c:v>
                </c:pt>
                <c:pt idx="4152">
                  <c:v>-77</c:v>
                </c:pt>
                <c:pt idx="4153">
                  <c:v>-20</c:v>
                </c:pt>
                <c:pt idx="4154">
                  <c:v>-6</c:v>
                </c:pt>
                <c:pt idx="4155">
                  <c:v>-54</c:v>
                </c:pt>
                <c:pt idx="4156">
                  <c:v>-7</c:v>
                </c:pt>
                <c:pt idx="4157">
                  <c:v>-34</c:v>
                </c:pt>
                <c:pt idx="4158">
                  <c:v>-49</c:v>
                </c:pt>
                <c:pt idx="4159">
                  <c:v>-58</c:v>
                </c:pt>
                <c:pt idx="4160">
                  <c:v>-62</c:v>
                </c:pt>
                <c:pt idx="4161">
                  <c:v>-43</c:v>
                </c:pt>
                <c:pt idx="4162">
                  <c:v>-17</c:v>
                </c:pt>
                <c:pt idx="4163">
                  <c:v>-40</c:v>
                </c:pt>
                <c:pt idx="4164">
                  <c:v>-30</c:v>
                </c:pt>
                <c:pt idx="4165">
                  <c:v>-43</c:v>
                </c:pt>
                <c:pt idx="4166">
                  <c:v>-46</c:v>
                </c:pt>
                <c:pt idx="4167">
                  <c:v>-38</c:v>
                </c:pt>
                <c:pt idx="4168">
                  <c:v>-24</c:v>
                </c:pt>
                <c:pt idx="4169">
                  <c:v>-32</c:v>
                </c:pt>
                <c:pt idx="4170">
                  <c:v>-48</c:v>
                </c:pt>
                <c:pt idx="4171">
                  <c:v>-14</c:v>
                </c:pt>
                <c:pt idx="4172">
                  <c:v>-18</c:v>
                </c:pt>
                <c:pt idx="4173">
                  <c:v>-43</c:v>
                </c:pt>
                <c:pt idx="4174">
                  <c:v>4</c:v>
                </c:pt>
                <c:pt idx="4175">
                  <c:v>-45</c:v>
                </c:pt>
                <c:pt idx="4176">
                  <c:v>-69</c:v>
                </c:pt>
                <c:pt idx="4177">
                  <c:v>-22</c:v>
                </c:pt>
                <c:pt idx="4178">
                  <c:v>-32</c:v>
                </c:pt>
                <c:pt idx="4179">
                  <c:v>-20</c:v>
                </c:pt>
                <c:pt idx="4180">
                  <c:v>-46</c:v>
                </c:pt>
                <c:pt idx="4181">
                  <c:v>-25</c:v>
                </c:pt>
                <c:pt idx="4182">
                  <c:v>-50</c:v>
                </c:pt>
                <c:pt idx="4183">
                  <c:v>-50</c:v>
                </c:pt>
                <c:pt idx="4184">
                  <c:v>-37</c:v>
                </c:pt>
                <c:pt idx="4185">
                  <c:v>-64</c:v>
                </c:pt>
                <c:pt idx="4186">
                  <c:v>-60</c:v>
                </c:pt>
                <c:pt idx="4187">
                  <c:v>13</c:v>
                </c:pt>
                <c:pt idx="4188">
                  <c:v>-60</c:v>
                </c:pt>
                <c:pt idx="4189">
                  <c:v>-53</c:v>
                </c:pt>
                <c:pt idx="4190">
                  <c:v>-39</c:v>
                </c:pt>
                <c:pt idx="4191">
                  <c:v>16</c:v>
                </c:pt>
                <c:pt idx="4192">
                  <c:v>-49</c:v>
                </c:pt>
                <c:pt idx="4193">
                  <c:v>-22</c:v>
                </c:pt>
                <c:pt idx="4194">
                  <c:v>-47</c:v>
                </c:pt>
                <c:pt idx="4195">
                  <c:v>-37</c:v>
                </c:pt>
                <c:pt idx="4196">
                  <c:v>-41</c:v>
                </c:pt>
                <c:pt idx="4197">
                  <c:v>-17</c:v>
                </c:pt>
                <c:pt idx="4198">
                  <c:v>-51</c:v>
                </c:pt>
                <c:pt idx="4199">
                  <c:v>-67</c:v>
                </c:pt>
                <c:pt idx="4200">
                  <c:v>-78</c:v>
                </c:pt>
                <c:pt idx="4201">
                  <c:v>-39</c:v>
                </c:pt>
                <c:pt idx="4202">
                  <c:v>-27</c:v>
                </c:pt>
                <c:pt idx="4203">
                  <c:v>-58</c:v>
                </c:pt>
                <c:pt idx="4204">
                  <c:v>-44</c:v>
                </c:pt>
                <c:pt idx="4205">
                  <c:v>-30</c:v>
                </c:pt>
                <c:pt idx="4206">
                  <c:v>-51</c:v>
                </c:pt>
                <c:pt idx="4207">
                  <c:v>-32</c:v>
                </c:pt>
                <c:pt idx="4208">
                  <c:v>-57</c:v>
                </c:pt>
                <c:pt idx="4209">
                  <c:v>-70</c:v>
                </c:pt>
                <c:pt idx="4210">
                  <c:v>-50</c:v>
                </c:pt>
                <c:pt idx="4211">
                  <c:v>-83</c:v>
                </c:pt>
                <c:pt idx="4212">
                  <c:v>-59</c:v>
                </c:pt>
                <c:pt idx="4213">
                  <c:v>-68</c:v>
                </c:pt>
                <c:pt idx="4214">
                  <c:v>-72</c:v>
                </c:pt>
                <c:pt idx="4215">
                  <c:v>-98</c:v>
                </c:pt>
                <c:pt idx="4216">
                  <c:v>-1</c:v>
                </c:pt>
                <c:pt idx="4217">
                  <c:v>-63</c:v>
                </c:pt>
                <c:pt idx="4218">
                  <c:v>-46</c:v>
                </c:pt>
                <c:pt idx="4219">
                  <c:v>-92</c:v>
                </c:pt>
                <c:pt idx="4220">
                  <c:v>-98</c:v>
                </c:pt>
                <c:pt idx="4221">
                  <c:v>-71</c:v>
                </c:pt>
                <c:pt idx="4222">
                  <c:v>-51</c:v>
                </c:pt>
                <c:pt idx="4223">
                  <c:v>-70</c:v>
                </c:pt>
                <c:pt idx="4224">
                  <c:v>-82</c:v>
                </c:pt>
                <c:pt idx="4225">
                  <c:v>-64</c:v>
                </c:pt>
                <c:pt idx="4226">
                  <c:v>-51</c:v>
                </c:pt>
                <c:pt idx="4227">
                  <c:v>-19</c:v>
                </c:pt>
                <c:pt idx="4228">
                  <c:v>-60</c:v>
                </c:pt>
                <c:pt idx="4229">
                  <c:v>-95</c:v>
                </c:pt>
                <c:pt idx="4230">
                  <c:v>-51</c:v>
                </c:pt>
                <c:pt idx="4231">
                  <c:v>-89</c:v>
                </c:pt>
                <c:pt idx="4232">
                  <c:v>-48</c:v>
                </c:pt>
                <c:pt idx="4233">
                  <c:v>-44</c:v>
                </c:pt>
                <c:pt idx="4234">
                  <c:v>-16</c:v>
                </c:pt>
                <c:pt idx="4235">
                  <c:v>-55</c:v>
                </c:pt>
                <c:pt idx="4236">
                  <c:v>-95</c:v>
                </c:pt>
                <c:pt idx="4237">
                  <c:v>-69</c:v>
                </c:pt>
                <c:pt idx="4238">
                  <c:v>-42</c:v>
                </c:pt>
                <c:pt idx="4239">
                  <c:v>-87</c:v>
                </c:pt>
                <c:pt idx="4240">
                  <c:v>-92</c:v>
                </c:pt>
                <c:pt idx="4241">
                  <c:v>-76</c:v>
                </c:pt>
                <c:pt idx="4242">
                  <c:v>-70</c:v>
                </c:pt>
                <c:pt idx="4243">
                  <c:v>-92</c:v>
                </c:pt>
                <c:pt idx="4244">
                  <c:v>-77</c:v>
                </c:pt>
                <c:pt idx="4245">
                  <c:v>-8</c:v>
                </c:pt>
                <c:pt idx="4246">
                  <c:v>-68</c:v>
                </c:pt>
                <c:pt idx="4247">
                  <c:v>-25</c:v>
                </c:pt>
                <c:pt idx="4248">
                  <c:v>-77</c:v>
                </c:pt>
                <c:pt idx="4249">
                  <c:v>-36</c:v>
                </c:pt>
                <c:pt idx="4250">
                  <c:v>-68</c:v>
                </c:pt>
                <c:pt idx="4251">
                  <c:v>-53</c:v>
                </c:pt>
                <c:pt idx="4252">
                  <c:v>-8</c:v>
                </c:pt>
                <c:pt idx="4253">
                  <c:v>-52</c:v>
                </c:pt>
                <c:pt idx="4254">
                  <c:v>-13</c:v>
                </c:pt>
                <c:pt idx="4255">
                  <c:v>-21</c:v>
                </c:pt>
                <c:pt idx="4256">
                  <c:v>-5</c:v>
                </c:pt>
                <c:pt idx="4257">
                  <c:v>-44</c:v>
                </c:pt>
                <c:pt idx="4258">
                  <c:v>-2</c:v>
                </c:pt>
                <c:pt idx="4259">
                  <c:v>-52</c:v>
                </c:pt>
                <c:pt idx="4260">
                  <c:v>-57</c:v>
                </c:pt>
                <c:pt idx="4261">
                  <c:v>-32</c:v>
                </c:pt>
                <c:pt idx="4262">
                  <c:v>-55</c:v>
                </c:pt>
                <c:pt idx="4263">
                  <c:v>-30</c:v>
                </c:pt>
                <c:pt idx="4264">
                  <c:v>-57</c:v>
                </c:pt>
                <c:pt idx="4265">
                  <c:v>-34</c:v>
                </c:pt>
                <c:pt idx="4266">
                  <c:v>-31</c:v>
                </c:pt>
                <c:pt idx="4267">
                  <c:v>-36</c:v>
                </c:pt>
                <c:pt idx="4268">
                  <c:v>-46</c:v>
                </c:pt>
                <c:pt idx="4269">
                  <c:v>-55</c:v>
                </c:pt>
                <c:pt idx="4270">
                  <c:v>-2</c:v>
                </c:pt>
                <c:pt idx="4271">
                  <c:v>-24</c:v>
                </c:pt>
                <c:pt idx="4272">
                  <c:v>-28</c:v>
                </c:pt>
                <c:pt idx="4273">
                  <c:v>-10</c:v>
                </c:pt>
                <c:pt idx="4274">
                  <c:v>-62</c:v>
                </c:pt>
                <c:pt idx="4275">
                  <c:v>-23</c:v>
                </c:pt>
                <c:pt idx="4276">
                  <c:v>-38</c:v>
                </c:pt>
                <c:pt idx="4277">
                  <c:v>-26</c:v>
                </c:pt>
                <c:pt idx="4278">
                  <c:v>-33</c:v>
                </c:pt>
                <c:pt idx="4279">
                  <c:v>-58</c:v>
                </c:pt>
                <c:pt idx="4280">
                  <c:v>-42</c:v>
                </c:pt>
                <c:pt idx="4281">
                  <c:v>-38</c:v>
                </c:pt>
                <c:pt idx="4282">
                  <c:v>-44</c:v>
                </c:pt>
                <c:pt idx="4283">
                  <c:v>-79</c:v>
                </c:pt>
                <c:pt idx="4284">
                  <c:v>-6</c:v>
                </c:pt>
                <c:pt idx="4285">
                  <c:v>-47</c:v>
                </c:pt>
                <c:pt idx="4286">
                  <c:v>-53</c:v>
                </c:pt>
                <c:pt idx="4287">
                  <c:v>-52</c:v>
                </c:pt>
                <c:pt idx="4288">
                  <c:v>-63</c:v>
                </c:pt>
                <c:pt idx="4289">
                  <c:v>-43</c:v>
                </c:pt>
                <c:pt idx="4290">
                  <c:v>-40</c:v>
                </c:pt>
                <c:pt idx="4291">
                  <c:v>-61</c:v>
                </c:pt>
                <c:pt idx="4292">
                  <c:v>-29</c:v>
                </c:pt>
                <c:pt idx="4293">
                  <c:v>-45</c:v>
                </c:pt>
                <c:pt idx="4294">
                  <c:v>-35</c:v>
                </c:pt>
                <c:pt idx="4295">
                  <c:v>-67</c:v>
                </c:pt>
                <c:pt idx="4296">
                  <c:v>-51</c:v>
                </c:pt>
                <c:pt idx="4297">
                  <c:v>6</c:v>
                </c:pt>
                <c:pt idx="4298">
                  <c:v>-69</c:v>
                </c:pt>
                <c:pt idx="4299">
                  <c:v>-68</c:v>
                </c:pt>
                <c:pt idx="4300">
                  <c:v>-37</c:v>
                </c:pt>
                <c:pt idx="4301">
                  <c:v>-60</c:v>
                </c:pt>
                <c:pt idx="4302">
                  <c:v>-49</c:v>
                </c:pt>
                <c:pt idx="4303">
                  <c:v>-46</c:v>
                </c:pt>
                <c:pt idx="4304">
                  <c:v>-46</c:v>
                </c:pt>
                <c:pt idx="4305">
                  <c:v>-45</c:v>
                </c:pt>
                <c:pt idx="4306">
                  <c:v>-58</c:v>
                </c:pt>
                <c:pt idx="4307">
                  <c:v>-44</c:v>
                </c:pt>
                <c:pt idx="4308">
                  <c:v>-32</c:v>
                </c:pt>
                <c:pt idx="4309">
                  <c:v>-73</c:v>
                </c:pt>
                <c:pt idx="4310">
                  <c:v>60</c:v>
                </c:pt>
                <c:pt idx="4311">
                  <c:v>-41</c:v>
                </c:pt>
                <c:pt idx="4312">
                  <c:v>-35</c:v>
                </c:pt>
                <c:pt idx="4313">
                  <c:v>-33</c:v>
                </c:pt>
                <c:pt idx="4314">
                  <c:v>-55</c:v>
                </c:pt>
                <c:pt idx="4315">
                  <c:v>-34</c:v>
                </c:pt>
                <c:pt idx="4316">
                  <c:v>-23</c:v>
                </c:pt>
                <c:pt idx="4317">
                  <c:v>-54</c:v>
                </c:pt>
                <c:pt idx="4318">
                  <c:v>-48</c:v>
                </c:pt>
                <c:pt idx="4319">
                  <c:v>-43</c:v>
                </c:pt>
                <c:pt idx="4320">
                  <c:v>-48</c:v>
                </c:pt>
                <c:pt idx="4321">
                  <c:v>-32</c:v>
                </c:pt>
                <c:pt idx="4322">
                  <c:v>-41</c:v>
                </c:pt>
                <c:pt idx="4323">
                  <c:v>-39</c:v>
                </c:pt>
                <c:pt idx="4324">
                  <c:v>-23</c:v>
                </c:pt>
                <c:pt idx="4325">
                  <c:v>1</c:v>
                </c:pt>
                <c:pt idx="4326">
                  <c:v>-27</c:v>
                </c:pt>
                <c:pt idx="4327">
                  <c:v>2</c:v>
                </c:pt>
                <c:pt idx="4328">
                  <c:v>-61</c:v>
                </c:pt>
                <c:pt idx="4329">
                  <c:v>-24</c:v>
                </c:pt>
                <c:pt idx="4330">
                  <c:v>-42</c:v>
                </c:pt>
                <c:pt idx="4331">
                  <c:v>-49</c:v>
                </c:pt>
                <c:pt idx="4332">
                  <c:v>-44</c:v>
                </c:pt>
                <c:pt idx="4333">
                  <c:v>-55</c:v>
                </c:pt>
                <c:pt idx="4334">
                  <c:v>-39</c:v>
                </c:pt>
                <c:pt idx="4335">
                  <c:v>-15</c:v>
                </c:pt>
                <c:pt idx="4336">
                  <c:v>-43</c:v>
                </c:pt>
                <c:pt idx="4337">
                  <c:v>-29</c:v>
                </c:pt>
                <c:pt idx="4338">
                  <c:v>-54</c:v>
                </c:pt>
                <c:pt idx="4339">
                  <c:v>-32</c:v>
                </c:pt>
                <c:pt idx="4340">
                  <c:v>-67</c:v>
                </c:pt>
                <c:pt idx="4341">
                  <c:v>-79</c:v>
                </c:pt>
                <c:pt idx="4342">
                  <c:v>111</c:v>
                </c:pt>
                <c:pt idx="4343">
                  <c:v>-62</c:v>
                </c:pt>
                <c:pt idx="4344">
                  <c:v>-29</c:v>
                </c:pt>
                <c:pt idx="4345">
                  <c:v>-61</c:v>
                </c:pt>
                <c:pt idx="4346">
                  <c:v>-36</c:v>
                </c:pt>
                <c:pt idx="4347">
                  <c:v>-31</c:v>
                </c:pt>
                <c:pt idx="4348">
                  <c:v>-19</c:v>
                </c:pt>
                <c:pt idx="4349">
                  <c:v>-61</c:v>
                </c:pt>
                <c:pt idx="4350">
                  <c:v>-58</c:v>
                </c:pt>
                <c:pt idx="4351">
                  <c:v>-47</c:v>
                </c:pt>
                <c:pt idx="4352">
                  <c:v>-55</c:v>
                </c:pt>
                <c:pt idx="4353">
                  <c:v>279</c:v>
                </c:pt>
                <c:pt idx="4354">
                  <c:v>-53</c:v>
                </c:pt>
                <c:pt idx="4355">
                  <c:v>-64</c:v>
                </c:pt>
                <c:pt idx="4356">
                  <c:v>-60</c:v>
                </c:pt>
                <c:pt idx="4357">
                  <c:v>73</c:v>
                </c:pt>
                <c:pt idx="4358">
                  <c:v>-64</c:v>
                </c:pt>
                <c:pt idx="4359">
                  <c:v>-48</c:v>
                </c:pt>
                <c:pt idx="4360">
                  <c:v>-10</c:v>
                </c:pt>
                <c:pt idx="4361">
                  <c:v>-112</c:v>
                </c:pt>
                <c:pt idx="4362">
                  <c:v>-77</c:v>
                </c:pt>
                <c:pt idx="4363">
                  <c:v>-35</c:v>
                </c:pt>
                <c:pt idx="4364">
                  <c:v>-34</c:v>
                </c:pt>
                <c:pt idx="4365">
                  <c:v>-52</c:v>
                </c:pt>
                <c:pt idx="4366">
                  <c:v>-52</c:v>
                </c:pt>
                <c:pt idx="4367">
                  <c:v>-69</c:v>
                </c:pt>
                <c:pt idx="4368">
                  <c:v>-47</c:v>
                </c:pt>
                <c:pt idx="4369">
                  <c:v>-47</c:v>
                </c:pt>
                <c:pt idx="4370">
                  <c:v>-38</c:v>
                </c:pt>
                <c:pt idx="4371">
                  <c:v>-15</c:v>
                </c:pt>
                <c:pt idx="4372">
                  <c:v>-74</c:v>
                </c:pt>
                <c:pt idx="4373">
                  <c:v>-30</c:v>
                </c:pt>
                <c:pt idx="4374">
                  <c:v>-18</c:v>
                </c:pt>
                <c:pt idx="4375">
                  <c:v>-61</c:v>
                </c:pt>
                <c:pt idx="4376">
                  <c:v>-52</c:v>
                </c:pt>
                <c:pt idx="4377">
                  <c:v>-60</c:v>
                </c:pt>
                <c:pt idx="4378">
                  <c:v>-24</c:v>
                </c:pt>
                <c:pt idx="4379">
                  <c:v>5</c:v>
                </c:pt>
                <c:pt idx="4380">
                  <c:v>-61</c:v>
                </c:pt>
                <c:pt idx="4381">
                  <c:v>99</c:v>
                </c:pt>
                <c:pt idx="4382">
                  <c:v>-33</c:v>
                </c:pt>
                <c:pt idx="4383">
                  <c:v>-86</c:v>
                </c:pt>
                <c:pt idx="4384">
                  <c:v>-71</c:v>
                </c:pt>
                <c:pt idx="4385">
                  <c:v>-47</c:v>
                </c:pt>
                <c:pt idx="4386">
                  <c:v>-25</c:v>
                </c:pt>
                <c:pt idx="4387">
                  <c:v>-31</c:v>
                </c:pt>
                <c:pt idx="4388">
                  <c:v>-19</c:v>
                </c:pt>
                <c:pt idx="4389">
                  <c:v>-45</c:v>
                </c:pt>
                <c:pt idx="4390">
                  <c:v>-19</c:v>
                </c:pt>
                <c:pt idx="4391">
                  <c:v>-44</c:v>
                </c:pt>
                <c:pt idx="4392">
                  <c:v>-6</c:v>
                </c:pt>
                <c:pt idx="4393">
                  <c:v>-50</c:v>
                </c:pt>
                <c:pt idx="4394">
                  <c:v>-34</c:v>
                </c:pt>
                <c:pt idx="4395">
                  <c:v>-24</c:v>
                </c:pt>
                <c:pt idx="4396">
                  <c:v>-30</c:v>
                </c:pt>
                <c:pt idx="4397">
                  <c:v>-42</c:v>
                </c:pt>
                <c:pt idx="4398">
                  <c:v>-47</c:v>
                </c:pt>
                <c:pt idx="4399">
                  <c:v>-47</c:v>
                </c:pt>
                <c:pt idx="4400">
                  <c:v>-41</c:v>
                </c:pt>
                <c:pt idx="4401">
                  <c:v>-15</c:v>
                </c:pt>
                <c:pt idx="4402">
                  <c:v>-45</c:v>
                </c:pt>
                <c:pt idx="4403">
                  <c:v>-18</c:v>
                </c:pt>
                <c:pt idx="4404">
                  <c:v>-43</c:v>
                </c:pt>
                <c:pt idx="4405">
                  <c:v>-32</c:v>
                </c:pt>
                <c:pt idx="4406">
                  <c:v>-46</c:v>
                </c:pt>
                <c:pt idx="4407">
                  <c:v>-37</c:v>
                </c:pt>
                <c:pt idx="4408">
                  <c:v>-53</c:v>
                </c:pt>
                <c:pt idx="4409">
                  <c:v>-45</c:v>
                </c:pt>
                <c:pt idx="4410">
                  <c:v>-53</c:v>
                </c:pt>
                <c:pt idx="4411">
                  <c:v>-49</c:v>
                </c:pt>
                <c:pt idx="4412">
                  <c:v>-27</c:v>
                </c:pt>
                <c:pt idx="4413">
                  <c:v>-35</c:v>
                </c:pt>
                <c:pt idx="4414">
                  <c:v>-25</c:v>
                </c:pt>
                <c:pt idx="4415">
                  <c:v>-34</c:v>
                </c:pt>
                <c:pt idx="4416">
                  <c:v>-50</c:v>
                </c:pt>
                <c:pt idx="4417">
                  <c:v>-16</c:v>
                </c:pt>
                <c:pt idx="4418">
                  <c:v>-35</c:v>
                </c:pt>
                <c:pt idx="4419">
                  <c:v>-58</c:v>
                </c:pt>
                <c:pt idx="4420">
                  <c:v>-55</c:v>
                </c:pt>
                <c:pt idx="4421">
                  <c:v>-55</c:v>
                </c:pt>
                <c:pt idx="4422">
                  <c:v>-27</c:v>
                </c:pt>
                <c:pt idx="4423">
                  <c:v>-44</c:v>
                </c:pt>
                <c:pt idx="4424">
                  <c:v>-25</c:v>
                </c:pt>
                <c:pt idx="4425">
                  <c:v>-32</c:v>
                </c:pt>
                <c:pt idx="4426">
                  <c:v>-23</c:v>
                </c:pt>
                <c:pt idx="4427">
                  <c:v>-44</c:v>
                </c:pt>
                <c:pt idx="4428">
                  <c:v>-13</c:v>
                </c:pt>
                <c:pt idx="4429">
                  <c:v>-14</c:v>
                </c:pt>
                <c:pt idx="4430">
                  <c:v>-43</c:v>
                </c:pt>
                <c:pt idx="4431">
                  <c:v>-2</c:v>
                </c:pt>
                <c:pt idx="4432">
                  <c:v>-22</c:v>
                </c:pt>
                <c:pt idx="4433">
                  <c:v>-28</c:v>
                </c:pt>
                <c:pt idx="4434">
                  <c:v>-40</c:v>
                </c:pt>
                <c:pt idx="4435">
                  <c:v>-18</c:v>
                </c:pt>
                <c:pt idx="4436">
                  <c:v>-28</c:v>
                </c:pt>
                <c:pt idx="4437">
                  <c:v>-38</c:v>
                </c:pt>
                <c:pt idx="4438">
                  <c:v>-27</c:v>
                </c:pt>
                <c:pt idx="4439">
                  <c:v>-30</c:v>
                </c:pt>
                <c:pt idx="4440">
                  <c:v>-24</c:v>
                </c:pt>
                <c:pt idx="4441">
                  <c:v>-8</c:v>
                </c:pt>
                <c:pt idx="4442">
                  <c:v>-28</c:v>
                </c:pt>
                <c:pt idx="4443">
                  <c:v>-56</c:v>
                </c:pt>
                <c:pt idx="4444">
                  <c:v>-55</c:v>
                </c:pt>
                <c:pt idx="4445">
                  <c:v>-48</c:v>
                </c:pt>
                <c:pt idx="4446">
                  <c:v>-30</c:v>
                </c:pt>
                <c:pt idx="4447">
                  <c:v>-29</c:v>
                </c:pt>
                <c:pt idx="4448">
                  <c:v>-32</c:v>
                </c:pt>
                <c:pt idx="4449">
                  <c:v>-36</c:v>
                </c:pt>
                <c:pt idx="4450">
                  <c:v>-16</c:v>
                </c:pt>
                <c:pt idx="4451">
                  <c:v>-52</c:v>
                </c:pt>
                <c:pt idx="4452">
                  <c:v>-34</c:v>
                </c:pt>
                <c:pt idx="4453">
                  <c:v>-25</c:v>
                </c:pt>
                <c:pt idx="4454">
                  <c:v>-33</c:v>
                </c:pt>
                <c:pt idx="4455">
                  <c:v>-27</c:v>
                </c:pt>
                <c:pt idx="4456">
                  <c:v>-16</c:v>
                </c:pt>
                <c:pt idx="4457">
                  <c:v>-45</c:v>
                </c:pt>
                <c:pt idx="4458">
                  <c:v>-15</c:v>
                </c:pt>
                <c:pt idx="4459">
                  <c:v>-28</c:v>
                </c:pt>
                <c:pt idx="4460">
                  <c:v>-30</c:v>
                </c:pt>
                <c:pt idx="4461">
                  <c:v>-21</c:v>
                </c:pt>
                <c:pt idx="4462">
                  <c:v>-52</c:v>
                </c:pt>
                <c:pt idx="4463">
                  <c:v>-40</c:v>
                </c:pt>
                <c:pt idx="4464">
                  <c:v>-40</c:v>
                </c:pt>
                <c:pt idx="4465">
                  <c:v>-48</c:v>
                </c:pt>
                <c:pt idx="4466">
                  <c:v>-29</c:v>
                </c:pt>
                <c:pt idx="4467">
                  <c:v>-34</c:v>
                </c:pt>
                <c:pt idx="4468">
                  <c:v>-19</c:v>
                </c:pt>
                <c:pt idx="4469">
                  <c:v>-63</c:v>
                </c:pt>
                <c:pt idx="4470">
                  <c:v>-42</c:v>
                </c:pt>
                <c:pt idx="4471">
                  <c:v>9</c:v>
                </c:pt>
                <c:pt idx="4472">
                  <c:v>-43</c:v>
                </c:pt>
                <c:pt idx="4473">
                  <c:v>-37</c:v>
                </c:pt>
                <c:pt idx="4474">
                  <c:v>-46</c:v>
                </c:pt>
                <c:pt idx="4475">
                  <c:v>-24</c:v>
                </c:pt>
                <c:pt idx="4476">
                  <c:v>-43</c:v>
                </c:pt>
                <c:pt idx="4477">
                  <c:v>-50</c:v>
                </c:pt>
                <c:pt idx="4478">
                  <c:v>-44</c:v>
                </c:pt>
                <c:pt idx="4479">
                  <c:v>-49</c:v>
                </c:pt>
                <c:pt idx="4480">
                  <c:v>-44</c:v>
                </c:pt>
                <c:pt idx="4481">
                  <c:v>-33</c:v>
                </c:pt>
                <c:pt idx="4482">
                  <c:v>-50</c:v>
                </c:pt>
                <c:pt idx="4483">
                  <c:v>-58</c:v>
                </c:pt>
                <c:pt idx="4484">
                  <c:v>-50</c:v>
                </c:pt>
                <c:pt idx="4485">
                  <c:v>-39</c:v>
                </c:pt>
                <c:pt idx="4486">
                  <c:v>-34</c:v>
                </c:pt>
                <c:pt idx="4487">
                  <c:v>-20</c:v>
                </c:pt>
                <c:pt idx="4488">
                  <c:v>-43</c:v>
                </c:pt>
                <c:pt idx="4489">
                  <c:v>-51</c:v>
                </c:pt>
                <c:pt idx="4490">
                  <c:v>-30</c:v>
                </c:pt>
                <c:pt idx="4491">
                  <c:v>-39</c:v>
                </c:pt>
                <c:pt idx="4492">
                  <c:v>-21</c:v>
                </c:pt>
                <c:pt idx="4493">
                  <c:v>-34</c:v>
                </c:pt>
                <c:pt idx="4494">
                  <c:v>-38</c:v>
                </c:pt>
                <c:pt idx="4495">
                  <c:v>-44</c:v>
                </c:pt>
                <c:pt idx="4496">
                  <c:v>-24</c:v>
                </c:pt>
                <c:pt idx="4497">
                  <c:v>-2</c:v>
                </c:pt>
                <c:pt idx="4498">
                  <c:v>-46</c:v>
                </c:pt>
                <c:pt idx="4499">
                  <c:v>-20</c:v>
                </c:pt>
                <c:pt idx="4500">
                  <c:v>-43</c:v>
                </c:pt>
                <c:pt idx="4501">
                  <c:v>1</c:v>
                </c:pt>
                <c:pt idx="4502">
                  <c:v>-8</c:v>
                </c:pt>
                <c:pt idx="4503">
                  <c:v>-22</c:v>
                </c:pt>
                <c:pt idx="4504">
                  <c:v>-43</c:v>
                </c:pt>
                <c:pt idx="4505">
                  <c:v>-44</c:v>
                </c:pt>
                <c:pt idx="4506">
                  <c:v>-33</c:v>
                </c:pt>
                <c:pt idx="4507">
                  <c:v>-53</c:v>
                </c:pt>
                <c:pt idx="4508">
                  <c:v>-46</c:v>
                </c:pt>
                <c:pt idx="4509">
                  <c:v>-68</c:v>
                </c:pt>
                <c:pt idx="4510">
                  <c:v>-48</c:v>
                </c:pt>
                <c:pt idx="4511">
                  <c:v>-34</c:v>
                </c:pt>
                <c:pt idx="4512">
                  <c:v>-54</c:v>
                </c:pt>
                <c:pt idx="4513">
                  <c:v>7</c:v>
                </c:pt>
                <c:pt idx="4514">
                  <c:v>-46</c:v>
                </c:pt>
                <c:pt idx="4515">
                  <c:v>-37</c:v>
                </c:pt>
                <c:pt idx="4516">
                  <c:v>-52</c:v>
                </c:pt>
                <c:pt idx="4517">
                  <c:v>-48</c:v>
                </c:pt>
                <c:pt idx="4518">
                  <c:v>-42</c:v>
                </c:pt>
                <c:pt idx="4519">
                  <c:v>-60</c:v>
                </c:pt>
                <c:pt idx="4520">
                  <c:v>-50</c:v>
                </c:pt>
                <c:pt idx="4521">
                  <c:v>-38</c:v>
                </c:pt>
                <c:pt idx="4522">
                  <c:v>-47</c:v>
                </c:pt>
                <c:pt idx="4523">
                  <c:v>-51</c:v>
                </c:pt>
                <c:pt idx="4524">
                  <c:v>-8</c:v>
                </c:pt>
                <c:pt idx="4525">
                  <c:v>-43</c:v>
                </c:pt>
                <c:pt idx="4526">
                  <c:v>-56</c:v>
                </c:pt>
                <c:pt idx="4527">
                  <c:v>-41</c:v>
                </c:pt>
                <c:pt idx="4528">
                  <c:v>-45</c:v>
                </c:pt>
                <c:pt idx="4529">
                  <c:v>-14</c:v>
                </c:pt>
                <c:pt idx="4530">
                  <c:v>-51</c:v>
                </c:pt>
                <c:pt idx="4531">
                  <c:v>-54</c:v>
                </c:pt>
                <c:pt idx="4532">
                  <c:v>-54</c:v>
                </c:pt>
                <c:pt idx="4533">
                  <c:v>-39</c:v>
                </c:pt>
                <c:pt idx="4534">
                  <c:v>-23</c:v>
                </c:pt>
                <c:pt idx="4535">
                  <c:v>-44</c:v>
                </c:pt>
                <c:pt idx="4536">
                  <c:v>-34</c:v>
                </c:pt>
                <c:pt idx="4537">
                  <c:v>-51</c:v>
                </c:pt>
                <c:pt idx="4538">
                  <c:v>-58</c:v>
                </c:pt>
                <c:pt idx="4539">
                  <c:v>-40</c:v>
                </c:pt>
                <c:pt idx="4540">
                  <c:v>-43</c:v>
                </c:pt>
                <c:pt idx="4541">
                  <c:v>-49</c:v>
                </c:pt>
                <c:pt idx="4542">
                  <c:v>-14</c:v>
                </c:pt>
                <c:pt idx="4543">
                  <c:v>-42</c:v>
                </c:pt>
                <c:pt idx="4544">
                  <c:v>-58</c:v>
                </c:pt>
                <c:pt idx="4545">
                  <c:v>-36</c:v>
                </c:pt>
                <c:pt idx="4546">
                  <c:v>-44</c:v>
                </c:pt>
                <c:pt idx="4547">
                  <c:v>-44</c:v>
                </c:pt>
                <c:pt idx="4548">
                  <c:v>-32</c:v>
                </c:pt>
                <c:pt idx="4549">
                  <c:v>-37</c:v>
                </c:pt>
                <c:pt idx="4550">
                  <c:v>-81</c:v>
                </c:pt>
                <c:pt idx="4551">
                  <c:v>-45</c:v>
                </c:pt>
                <c:pt idx="4552">
                  <c:v>-39</c:v>
                </c:pt>
                <c:pt idx="4553">
                  <c:v>-54</c:v>
                </c:pt>
                <c:pt idx="4554">
                  <c:v>-20</c:v>
                </c:pt>
                <c:pt idx="4555">
                  <c:v>-41</c:v>
                </c:pt>
                <c:pt idx="4556">
                  <c:v>-43</c:v>
                </c:pt>
                <c:pt idx="4557">
                  <c:v>-39</c:v>
                </c:pt>
                <c:pt idx="4558">
                  <c:v>-62</c:v>
                </c:pt>
                <c:pt idx="4559">
                  <c:v>-63</c:v>
                </c:pt>
                <c:pt idx="4560">
                  <c:v>-61</c:v>
                </c:pt>
                <c:pt idx="4561">
                  <c:v>-23</c:v>
                </c:pt>
                <c:pt idx="4562">
                  <c:v>-54</c:v>
                </c:pt>
                <c:pt idx="4563">
                  <c:v>-45</c:v>
                </c:pt>
                <c:pt idx="4564">
                  <c:v>-50</c:v>
                </c:pt>
                <c:pt idx="4565">
                  <c:v>-37</c:v>
                </c:pt>
                <c:pt idx="4566">
                  <c:v>-49</c:v>
                </c:pt>
                <c:pt idx="4567">
                  <c:v>-58</c:v>
                </c:pt>
                <c:pt idx="4568">
                  <c:v>-41</c:v>
                </c:pt>
                <c:pt idx="4569">
                  <c:v>-33</c:v>
                </c:pt>
                <c:pt idx="4570">
                  <c:v>-49</c:v>
                </c:pt>
                <c:pt idx="4571">
                  <c:v>-55</c:v>
                </c:pt>
                <c:pt idx="4572">
                  <c:v>-53</c:v>
                </c:pt>
                <c:pt idx="4573">
                  <c:v>-61</c:v>
                </c:pt>
                <c:pt idx="4574">
                  <c:v>-40</c:v>
                </c:pt>
                <c:pt idx="4575">
                  <c:v>-41</c:v>
                </c:pt>
                <c:pt idx="4576">
                  <c:v>-32</c:v>
                </c:pt>
                <c:pt idx="4577">
                  <c:v>-46</c:v>
                </c:pt>
                <c:pt idx="4578">
                  <c:v>-58</c:v>
                </c:pt>
                <c:pt idx="4579">
                  <c:v>-53</c:v>
                </c:pt>
                <c:pt idx="4580">
                  <c:v>-65</c:v>
                </c:pt>
                <c:pt idx="4581">
                  <c:v>-46</c:v>
                </c:pt>
                <c:pt idx="4582">
                  <c:v>-36</c:v>
                </c:pt>
                <c:pt idx="4583">
                  <c:v>-54</c:v>
                </c:pt>
                <c:pt idx="4584">
                  <c:v>-35</c:v>
                </c:pt>
                <c:pt idx="4585">
                  <c:v>-45</c:v>
                </c:pt>
                <c:pt idx="4586">
                  <c:v>-46</c:v>
                </c:pt>
                <c:pt idx="4587">
                  <c:v>-17</c:v>
                </c:pt>
                <c:pt idx="4588">
                  <c:v>-47</c:v>
                </c:pt>
                <c:pt idx="4589">
                  <c:v>-34</c:v>
                </c:pt>
                <c:pt idx="4590">
                  <c:v>-53</c:v>
                </c:pt>
                <c:pt idx="4591">
                  <c:v>-72</c:v>
                </c:pt>
                <c:pt idx="4592">
                  <c:v>-55</c:v>
                </c:pt>
                <c:pt idx="4593">
                  <c:v>-34</c:v>
                </c:pt>
                <c:pt idx="4594">
                  <c:v>-31</c:v>
                </c:pt>
                <c:pt idx="4595">
                  <c:v>-54</c:v>
                </c:pt>
                <c:pt idx="4596">
                  <c:v>-66</c:v>
                </c:pt>
                <c:pt idx="4597">
                  <c:v>-66</c:v>
                </c:pt>
                <c:pt idx="4598">
                  <c:v>-53</c:v>
                </c:pt>
                <c:pt idx="4599">
                  <c:v>-49</c:v>
                </c:pt>
                <c:pt idx="4600">
                  <c:v>-61</c:v>
                </c:pt>
                <c:pt idx="4601">
                  <c:v>-67</c:v>
                </c:pt>
                <c:pt idx="4602">
                  <c:v>-43</c:v>
                </c:pt>
                <c:pt idx="4603">
                  <c:v>-14</c:v>
                </c:pt>
                <c:pt idx="4604">
                  <c:v>-38</c:v>
                </c:pt>
                <c:pt idx="4605">
                  <c:v>-49</c:v>
                </c:pt>
                <c:pt idx="4606">
                  <c:v>-17</c:v>
                </c:pt>
                <c:pt idx="4607">
                  <c:v>-56</c:v>
                </c:pt>
                <c:pt idx="4608">
                  <c:v>-29</c:v>
                </c:pt>
                <c:pt idx="4609">
                  <c:v>-34</c:v>
                </c:pt>
                <c:pt idx="4610">
                  <c:v>-34</c:v>
                </c:pt>
                <c:pt idx="4611">
                  <c:v>-45</c:v>
                </c:pt>
                <c:pt idx="4612">
                  <c:v>-5</c:v>
                </c:pt>
                <c:pt idx="4613">
                  <c:v>-44</c:v>
                </c:pt>
                <c:pt idx="4614">
                  <c:v>-52</c:v>
                </c:pt>
                <c:pt idx="4615">
                  <c:v>-55</c:v>
                </c:pt>
                <c:pt idx="4616">
                  <c:v>-48</c:v>
                </c:pt>
                <c:pt idx="4617">
                  <c:v>-30</c:v>
                </c:pt>
                <c:pt idx="4618">
                  <c:v>-46</c:v>
                </c:pt>
                <c:pt idx="4619">
                  <c:v>-33</c:v>
                </c:pt>
                <c:pt idx="4620">
                  <c:v>-45</c:v>
                </c:pt>
                <c:pt idx="4621">
                  <c:v>-48</c:v>
                </c:pt>
                <c:pt idx="4622">
                  <c:v>-42</c:v>
                </c:pt>
                <c:pt idx="4623">
                  <c:v>-30</c:v>
                </c:pt>
                <c:pt idx="4624">
                  <c:v>-24</c:v>
                </c:pt>
                <c:pt idx="4625">
                  <c:v>-33</c:v>
                </c:pt>
                <c:pt idx="4626">
                  <c:v>-29</c:v>
                </c:pt>
                <c:pt idx="4627">
                  <c:v>0</c:v>
                </c:pt>
                <c:pt idx="4628">
                  <c:v>-35</c:v>
                </c:pt>
                <c:pt idx="4629">
                  <c:v>-39</c:v>
                </c:pt>
                <c:pt idx="4630">
                  <c:v>-64</c:v>
                </c:pt>
                <c:pt idx="4631">
                  <c:v>-62</c:v>
                </c:pt>
                <c:pt idx="4632">
                  <c:v>-70</c:v>
                </c:pt>
                <c:pt idx="4633">
                  <c:v>-39</c:v>
                </c:pt>
                <c:pt idx="4634">
                  <c:v>-24</c:v>
                </c:pt>
                <c:pt idx="4635">
                  <c:v>-17</c:v>
                </c:pt>
                <c:pt idx="4636">
                  <c:v>-38</c:v>
                </c:pt>
                <c:pt idx="4637">
                  <c:v>0</c:v>
                </c:pt>
                <c:pt idx="4638">
                  <c:v>0</c:v>
                </c:pt>
                <c:pt idx="4639">
                  <c:v>-43</c:v>
                </c:pt>
                <c:pt idx="4640">
                  <c:v>-42</c:v>
                </c:pt>
                <c:pt idx="4641">
                  <c:v>-4</c:v>
                </c:pt>
                <c:pt idx="4642">
                  <c:v>-26</c:v>
                </c:pt>
                <c:pt idx="4643">
                  <c:v>72</c:v>
                </c:pt>
                <c:pt idx="4644">
                  <c:v>-40</c:v>
                </c:pt>
                <c:pt idx="4645">
                  <c:v>-41</c:v>
                </c:pt>
                <c:pt idx="4646">
                  <c:v>-43</c:v>
                </c:pt>
                <c:pt idx="4647">
                  <c:v>-38</c:v>
                </c:pt>
                <c:pt idx="4648">
                  <c:v>-48</c:v>
                </c:pt>
                <c:pt idx="4649">
                  <c:v>4</c:v>
                </c:pt>
                <c:pt idx="4650">
                  <c:v>-49</c:v>
                </c:pt>
                <c:pt idx="4651">
                  <c:v>-42</c:v>
                </c:pt>
                <c:pt idx="4652">
                  <c:v>-36</c:v>
                </c:pt>
                <c:pt idx="4653">
                  <c:v>-37</c:v>
                </c:pt>
                <c:pt idx="4654">
                  <c:v>-45</c:v>
                </c:pt>
                <c:pt idx="4655">
                  <c:v>-64</c:v>
                </c:pt>
                <c:pt idx="4656">
                  <c:v>-69</c:v>
                </c:pt>
                <c:pt idx="4657">
                  <c:v>-52</c:v>
                </c:pt>
                <c:pt idx="4658">
                  <c:v>-40</c:v>
                </c:pt>
                <c:pt idx="4659">
                  <c:v>-27</c:v>
                </c:pt>
                <c:pt idx="4660">
                  <c:v>-25</c:v>
                </c:pt>
                <c:pt idx="4661">
                  <c:v>-47</c:v>
                </c:pt>
                <c:pt idx="4662">
                  <c:v>10</c:v>
                </c:pt>
                <c:pt idx="4663">
                  <c:v>-42</c:v>
                </c:pt>
                <c:pt idx="4664">
                  <c:v>-35</c:v>
                </c:pt>
                <c:pt idx="4665">
                  <c:v>-38</c:v>
                </c:pt>
                <c:pt idx="4666">
                  <c:v>-45</c:v>
                </c:pt>
                <c:pt idx="4667">
                  <c:v>-45</c:v>
                </c:pt>
                <c:pt idx="4668">
                  <c:v>-53</c:v>
                </c:pt>
                <c:pt idx="4669">
                  <c:v>-29</c:v>
                </c:pt>
                <c:pt idx="4670">
                  <c:v>-38</c:v>
                </c:pt>
                <c:pt idx="4671">
                  <c:v>-37</c:v>
                </c:pt>
                <c:pt idx="4672">
                  <c:v>-51</c:v>
                </c:pt>
                <c:pt idx="4673">
                  <c:v>-56</c:v>
                </c:pt>
                <c:pt idx="4674">
                  <c:v>-53</c:v>
                </c:pt>
                <c:pt idx="4675">
                  <c:v>-60</c:v>
                </c:pt>
                <c:pt idx="4676">
                  <c:v>-11</c:v>
                </c:pt>
                <c:pt idx="4677">
                  <c:v>-40</c:v>
                </c:pt>
                <c:pt idx="4678">
                  <c:v>-47</c:v>
                </c:pt>
                <c:pt idx="4679">
                  <c:v>-35</c:v>
                </c:pt>
                <c:pt idx="4680">
                  <c:v>-46</c:v>
                </c:pt>
                <c:pt idx="4681">
                  <c:v>-33</c:v>
                </c:pt>
                <c:pt idx="4682">
                  <c:v>-61</c:v>
                </c:pt>
                <c:pt idx="4683">
                  <c:v>-13</c:v>
                </c:pt>
                <c:pt idx="4684">
                  <c:v>-57</c:v>
                </c:pt>
                <c:pt idx="4685">
                  <c:v>-46</c:v>
                </c:pt>
                <c:pt idx="4686">
                  <c:v>-57</c:v>
                </c:pt>
                <c:pt idx="4687">
                  <c:v>17</c:v>
                </c:pt>
                <c:pt idx="4688">
                  <c:v>-31</c:v>
                </c:pt>
                <c:pt idx="4689">
                  <c:v>-62</c:v>
                </c:pt>
                <c:pt idx="4690">
                  <c:v>-75</c:v>
                </c:pt>
                <c:pt idx="4691">
                  <c:v>-46</c:v>
                </c:pt>
                <c:pt idx="4692">
                  <c:v>-43</c:v>
                </c:pt>
                <c:pt idx="4693">
                  <c:v>-59</c:v>
                </c:pt>
                <c:pt idx="4694">
                  <c:v>-63</c:v>
                </c:pt>
                <c:pt idx="4695">
                  <c:v>-32</c:v>
                </c:pt>
                <c:pt idx="4696">
                  <c:v>-39</c:v>
                </c:pt>
                <c:pt idx="4697">
                  <c:v>-54</c:v>
                </c:pt>
                <c:pt idx="4698">
                  <c:v>-51</c:v>
                </c:pt>
                <c:pt idx="4699">
                  <c:v>-36</c:v>
                </c:pt>
                <c:pt idx="4700">
                  <c:v>-51</c:v>
                </c:pt>
                <c:pt idx="4701">
                  <c:v>-12</c:v>
                </c:pt>
                <c:pt idx="4702">
                  <c:v>-22</c:v>
                </c:pt>
                <c:pt idx="4703">
                  <c:v>-48</c:v>
                </c:pt>
                <c:pt idx="4704">
                  <c:v>-45</c:v>
                </c:pt>
                <c:pt idx="4705">
                  <c:v>-53</c:v>
                </c:pt>
                <c:pt idx="4706">
                  <c:v>-24</c:v>
                </c:pt>
                <c:pt idx="4707">
                  <c:v>-35</c:v>
                </c:pt>
                <c:pt idx="4708">
                  <c:v>-52</c:v>
                </c:pt>
                <c:pt idx="4709">
                  <c:v>-44</c:v>
                </c:pt>
                <c:pt idx="4710">
                  <c:v>-43</c:v>
                </c:pt>
                <c:pt idx="4711">
                  <c:v>-29</c:v>
                </c:pt>
                <c:pt idx="4712">
                  <c:v>-37</c:v>
                </c:pt>
                <c:pt idx="4713">
                  <c:v>-30</c:v>
                </c:pt>
                <c:pt idx="4714">
                  <c:v>-45</c:v>
                </c:pt>
                <c:pt idx="4715">
                  <c:v>-39</c:v>
                </c:pt>
                <c:pt idx="4716">
                  <c:v>-48</c:v>
                </c:pt>
                <c:pt idx="4717">
                  <c:v>-42</c:v>
                </c:pt>
                <c:pt idx="4718">
                  <c:v>-40</c:v>
                </c:pt>
                <c:pt idx="4719">
                  <c:v>-55</c:v>
                </c:pt>
                <c:pt idx="4720">
                  <c:v>-39</c:v>
                </c:pt>
                <c:pt idx="4721">
                  <c:v>-23</c:v>
                </c:pt>
                <c:pt idx="4722">
                  <c:v>-42</c:v>
                </c:pt>
                <c:pt idx="4723">
                  <c:v>-50</c:v>
                </c:pt>
                <c:pt idx="4724">
                  <c:v>-26</c:v>
                </c:pt>
                <c:pt idx="4725">
                  <c:v>-42</c:v>
                </c:pt>
                <c:pt idx="4726">
                  <c:v>27</c:v>
                </c:pt>
                <c:pt idx="4727">
                  <c:v>-18</c:v>
                </c:pt>
                <c:pt idx="4728">
                  <c:v>-43</c:v>
                </c:pt>
                <c:pt idx="4729">
                  <c:v>-12</c:v>
                </c:pt>
                <c:pt idx="4730">
                  <c:v>-40</c:v>
                </c:pt>
                <c:pt idx="4731">
                  <c:v>16</c:v>
                </c:pt>
                <c:pt idx="4732">
                  <c:v>6</c:v>
                </c:pt>
                <c:pt idx="4733">
                  <c:v>-39</c:v>
                </c:pt>
                <c:pt idx="4734">
                  <c:v>-54</c:v>
                </c:pt>
                <c:pt idx="4735">
                  <c:v>-51</c:v>
                </c:pt>
                <c:pt idx="4736">
                  <c:v>-32</c:v>
                </c:pt>
                <c:pt idx="4737">
                  <c:v>-35</c:v>
                </c:pt>
                <c:pt idx="4738">
                  <c:v>-17</c:v>
                </c:pt>
                <c:pt idx="4739">
                  <c:v>-2</c:v>
                </c:pt>
                <c:pt idx="4740">
                  <c:v>-49</c:v>
                </c:pt>
                <c:pt idx="4741">
                  <c:v>-58</c:v>
                </c:pt>
                <c:pt idx="4742">
                  <c:v>-53</c:v>
                </c:pt>
                <c:pt idx="4743">
                  <c:v>-34</c:v>
                </c:pt>
                <c:pt idx="4744">
                  <c:v>-49</c:v>
                </c:pt>
                <c:pt idx="4745">
                  <c:v>-26</c:v>
                </c:pt>
                <c:pt idx="4746">
                  <c:v>-11</c:v>
                </c:pt>
                <c:pt idx="4747">
                  <c:v>-24</c:v>
                </c:pt>
                <c:pt idx="4748">
                  <c:v>-29</c:v>
                </c:pt>
                <c:pt idx="4749">
                  <c:v>-38</c:v>
                </c:pt>
                <c:pt idx="4750">
                  <c:v>-39</c:v>
                </c:pt>
                <c:pt idx="4751">
                  <c:v>-42</c:v>
                </c:pt>
                <c:pt idx="4752">
                  <c:v>-37</c:v>
                </c:pt>
                <c:pt idx="4753">
                  <c:v>-57</c:v>
                </c:pt>
                <c:pt idx="4754">
                  <c:v>-52</c:v>
                </c:pt>
                <c:pt idx="4755">
                  <c:v>-15</c:v>
                </c:pt>
                <c:pt idx="4756">
                  <c:v>-41</c:v>
                </c:pt>
                <c:pt idx="4757">
                  <c:v>-42</c:v>
                </c:pt>
                <c:pt idx="4758">
                  <c:v>-43</c:v>
                </c:pt>
                <c:pt idx="4759">
                  <c:v>-33</c:v>
                </c:pt>
                <c:pt idx="4760">
                  <c:v>-41</c:v>
                </c:pt>
                <c:pt idx="4761">
                  <c:v>-42</c:v>
                </c:pt>
                <c:pt idx="4762">
                  <c:v>-47</c:v>
                </c:pt>
                <c:pt idx="4763">
                  <c:v>-28</c:v>
                </c:pt>
                <c:pt idx="4764">
                  <c:v>-48</c:v>
                </c:pt>
                <c:pt idx="4765">
                  <c:v>-59</c:v>
                </c:pt>
                <c:pt idx="4766">
                  <c:v>-35</c:v>
                </c:pt>
                <c:pt idx="4767">
                  <c:v>-50</c:v>
                </c:pt>
                <c:pt idx="4768">
                  <c:v>-54</c:v>
                </c:pt>
                <c:pt idx="4769">
                  <c:v>-15</c:v>
                </c:pt>
                <c:pt idx="4770">
                  <c:v>-42</c:v>
                </c:pt>
                <c:pt idx="4771">
                  <c:v>-60</c:v>
                </c:pt>
                <c:pt idx="4772">
                  <c:v>-48</c:v>
                </c:pt>
                <c:pt idx="4773">
                  <c:v>-64</c:v>
                </c:pt>
                <c:pt idx="4774">
                  <c:v>-7</c:v>
                </c:pt>
                <c:pt idx="4775">
                  <c:v>-23</c:v>
                </c:pt>
                <c:pt idx="4776">
                  <c:v>-32</c:v>
                </c:pt>
                <c:pt idx="4777">
                  <c:v>-58</c:v>
                </c:pt>
                <c:pt idx="4778">
                  <c:v>-51</c:v>
                </c:pt>
                <c:pt idx="4779">
                  <c:v>-38</c:v>
                </c:pt>
                <c:pt idx="4780">
                  <c:v>-41</c:v>
                </c:pt>
                <c:pt idx="4781">
                  <c:v>-45</c:v>
                </c:pt>
                <c:pt idx="4782">
                  <c:v>-67</c:v>
                </c:pt>
                <c:pt idx="4783">
                  <c:v>-25</c:v>
                </c:pt>
                <c:pt idx="4784">
                  <c:v>-29</c:v>
                </c:pt>
                <c:pt idx="4785">
                  <c:v>-39</c:v>
                </c:pt>
                <c:pt idx="4786">
                  <c:v>-45</c:v>
                </c:pt>
                <c:pt idx="4787">
                  <c:v>-41</c:v>
                </c:pt>
                <c:pt idx="4788">
                  <c:v>-36</c:v>
                </c:pt>
                <c:pt idx="4789">
                  <c:v>-39</c:v>
                </c:pt>
                <c:pt idx="4790">
                  <c:v>-15</c:v>
                </c:pt>
                <c:pt idx="4791">
                  <c:v>-37</c:v>
                </c:pt>
                <c:pt idx="4792">
                  <c:v>-29</c:v>
                </c:pt>
                <c:pt idx="4793">
                  <c:v>-17</c:v>
                </c:pt>
                <c:pt idx="4794">
                  <c:v>-38</c:v>
                </c:pt>
                <c:pt idx="4795">
                  <c:v>-42</c:v>
                </c:pt>
                <c:pt idx="4796">
                  <c:v>-7</c:v>
                </c:pt>
                <c:pt idx="4797">
                  <c:v>-8</c:v>
                </c:pt>
                <c:pt idx="4798">
                  <c:v>-29</c:v>
                </c:pt>
                <c:pt idx="4799">
                  <c:v>-47</c:v>
                </c:pt>
                <c:pt idx="4800">
                  <c:v>-37</c:v>
                </c:pt>
                <c:pt idx="4801">
                  <c:v>-61</c:v>
                </c:pt>
                <c:pt idx="4802">
                  <c:v>-60</c:v>
                </c:pt>
                <c:pt idx="4803">
                  <c:v>-50</c:v>
                </c:pt>
                <c:pt idx="4804">
                  <c:v>-50</c:v>
                </c:pt>
                <c:pt idx="4805">
                  <c:v>-59</c:v>
                </c:pt>
                <c:pt idx="4806">
                  <c:v>-23</c:v>
                </c:pt>
                <c:pt idx="4807">
                  <c:v>-46</c:v>
                </c:pt>
                <c:pt idx="4808">
                  <c:v>-46</c:v>
                </c:pt>
                <c:pt idx="4809">
                  <c:v>-61</c:v>
                </c:pt>
                <c:pt idx="4810">
                  <c:v>-73</c:v>
                </c:pt>
                <c:pt idx="4811">
                  <c:v>-51</c:v>
                </c:pt>
                <c:pt idx="4812">
                  <c:v>-27</c:v>
                </c:pt>
                <c:pt idx="4813">
                  <c:v>-67</c:v>
                </c:pt>
                <c:pt idx="4814">
                  <c:v>-34</c:v>
                </c:pt>
                <c:pt idx="4815">
                  <c:v>-37</c:v>
                </c:pt>
                <c:pt idx="4816">
                  <c:v>-60</c:v>
                </c:pt>
                <c:pt idx="4817">
                  <c:v>-50</c:v>
                </c:pt>
                <c:pt idx="4818">
                  <c:v>-72</c:v>
                </c:pt>
                <c:pt idx="4819">
                  <c:v>-43</c:v>
                </c:pt>
                <c:pt idx="4820">
                  <c:v>-46</c:v>
                </c:pt>
                <c:pt idx="4821">
                  <c:v>-73</c:v>
                </c:pt>
                <c:pt idx="4822">
                  <c:v>-51</c:v>
                </c:pt>
                <c:pt idx="4823">
                  <c:v>-47</c:v>
                </c:pt>
                <c:pt idx="4824">
                  <c:v>-36</c:v>
                </c:pt>
                <c:pt idx="4825">
                  <c:v>46</c:v>
                </c:pt>
                <c:pt idx="4826">
                  <c:v>-48</c:v>
                </c:pt>
                <c:pt idx="4827">
                  <c:v>-44</c:v>
                </c:pt>
                <c:pt idx="4828">
                  <c:v>-70</c:v>
                </c:pt>
                <c:pt idx="4829">
                  <c:v>-52</c:v>
                </c:pt>
                <c:pt idx="4830">
                  <c:v>-36</c:v>
                </c:pt>
                <c:pt idx="4831">
                  <c:v>-50</c:v>
                </c:pt>
                <c:pt idx="4832">
                  <c:v>-32</c:v>
                </c:pt>
                <c:pt idx="4833">
                  <c:v>-65</c:v>
                </c:pt>
                <c:pt idx="4834">
                  <c:v>-45</c:v>
                </c:pt>
                <c:pt idx="4835">
                  <c:v>-66</c:v>
                </c:pt>
                <c:pt idx="4836">
                  <c:v>-26</c:v>
                </c:pt>
                <c:pt idx="4837">
                  <c:v>-44</c:v>
                </c:pt>
                <c:pt idx="4838">
                  <c:v>-33</c:v>
                </c:pt>
                <c:pt idx="4839">
                  <c:v>-38</c:v>
                </c:pt>
                <c:pt idx="4840">
                  <c:v>-77</c:v>
                </c:pt>
                <c:pt idx="4841">
                  <c:v>-63</c:v>
                </c:pt>
                <c:pt idx="4842">
                  <c:v>-57</c:v>
                </c:pt>
                <c:pt idx="4843">
                  <c:v>-59</c:v>
                </c:pt>
                <c:pt idx="4844">
                  <c:v>-67</c:v>
                </c:pt>
                <c:pt idx="4845">
                  <c:v>-68</c:v>
                </c:pt>
                <c:pt idx="4846">
                  <c:v>-47</c:v>
                </c:pt>
                <c:pt idx="4847">
                  <c:v>-46</c:v>
                </c:pt>
                <c:pt idx="4848">
                  <c:v>-58</c:v>
                </c:pt>
                <c:pt idx="4849">
                  <c:v>-46</c:v>
                </c:pt>
                <c:pt idx="4850">
                  <c:v>-38</c:v>
                </c:pt>
                <c:pt idx="4851">
                  <c:v>-44</c:v>
                </c:pt>
                <c:pt idx="4852">
                  <c:v>-32</c:v>
                </c:pt>
                <c:pt idx="4853">
                  <c:v>-49</c:v>
                </c:pt>
                <c:pt idx="4854">
                  <c:v>-22</c:v>
                </c:pt>
                <c:pt idx="4855">
                  <c:v>-53</c:v>
                </c:pt>
                <c:pt idx="4856">
                  <c:v>-34</c:v>
                </c:pt>
                <c:pt idx="4857">
                  <c:v>-39</c:v>
                </c:pt>
                <c:pt idx="4858">
                  <c:v>-53</c:v>
                </c:pt>
                <c:pt idx="4859">
                  <c:v>-35</c:v>
                </c:pt>
                <c:pt idx="4860">
                  <c:v>-39</c:v>
                </c:pt>
                <c:pt idx="4861">
                  <c:v>-202</c:v>
                </c:pt>
                <c:pt idx="4862">
                  <c:v>-55</c:v>
                </c:pt>
                <c:pt idx="4863">
                  <c:v>-63</c:v>
                </c:pt>
                <c:pt idx="4864">
                  <c:v>-24</c:v>
                </c:pt>
                <c:pt idx="4865">
                  <c:v>-61</c:v>
                </c:pt>
                <c:pt idx="4866">
                  <c:v>-42</c:v>
                </c:pt>
                <c:pt idx="4867">
                  <c:v>-50</c:v>
                </c:pt>
                <c:pt idx="4868">
                  <c:v>-49</c:v>
                </c:pt>
                <c:pt idx="4869">
                  <c:v>-50</c:v>
                </c:pt>
                <c:pt idx="4870">
                  <c:v>-14</c:v>
                </c:pt>
                <c:pt idx="4871">
                  <c:v>-42</c:v>
                </c:pt>
                <c:pt idx="4872">
                  <c:v>-39</c:v>
                </c:pt>
                <c:pt idx="4873">
                  <c:v>-37</c:v>
                </c:pt>
                <c:pt idx="4874">
                  <c:v>-63</c:v>
                </c:pt>
                <c:pt idx="4875">
                  <c:v>-53</c:v>
                </c:pt>
                <c:pt idx="4876">
                  <c:v>-43</c:v>
                </c:pt>
                <c:pt idx="4877">
                  <c:v>13</c:v>
                </c:pt>
                <c:pt idx="4878">
                  <c:v>-40</c:v>
                </c:pt>
                <c:pt idx="4879">
                  <c:v>-49</c:v>
                </c:pt>
                <c:pt idx="4880">
                  <c:v>-25</c:v>
                </c:pt>
                <c:pt idx="4881">
                  <c:v>-42</c:v>
                </c:pt>
                <c:pt idx="4882">
                  <c:v>-54</c:v>
                </c:pt>
                <c:pt idx="4883">
                  <c:v>-43</c:v>
                </c:pt>
                <c:pt idx="4884">
                  <c:v>-43</c:v>
                </c:pt>
                <c:pt idx="4885">
                  <c:v>-51</c:v>
                </c:pt>
                <c:pt idx="4886">
                  <c:v>-58</c:v>
                </c:pt>
                <c:pt idx="4887">
                  <c:v>-26</c:v>
                </c:pt>
                <c:pt idx="4888">
                  <c:v>-9</c:v>
                </c:pt>
                <c:pt idx="4889">
                  <c:v>-47</c:v>
                </c:pt>
                <c:pt idx="4890">
                  <c:v>-41</c:v>
                </c:pt>
                <c:pt idx="4891">
                  <c:v>-44</c:v>
                </c:pt>
                <c:pt idx="4892">
                  <c:v>-77</c:v>
                </c:pt>
                <c:pt idx="4893">
                  <c:v>-54</c:v>
                </c:pt>
                <c:pt idx="4894">
                  <c:v>-45</c:v>
                </c:pt>
                <c:pt idx="4895">
                  <c:v>-41</c:v>
                </c:pt>
                <c:pt idx="4896">
                  <c:v>-38</c:v>
                </c:pt>
                <c:pt idx="4897">
                  <c:v>-68</c:v>
                </c:pt>
                <c:pt idx="4898">
                  <c:v>-45</c:v>
                </c:pt>
                <c:pt idx="4899">
                  <c:v>-40</c:v>
                </c:pt>
                <c:pt idx="4900">
                  <c:v>-27</c:v>
                </c:pt>
                <c:pt idx="4901">
                  <c:v>-37</c:v>
                </c:pt>
                <c:pt idx="4902">
                  <c:v>-43</c:v>
                </c:pt>
                <c:pt idx="4903">
                  <c:v>-58</c:v>
                </c:pt>
                <c:pt idx="4904">
                  <c:v>-30</c:v>
                </c:pt>
                <c:pt idx="4905">
                  <c:v>-38</c:v>
                </c:pt>
                <c:pt idx="4906">
                  <c:v>-51</c:v>
                </c:pt>
                <c:pt idx="4907">
                  <c:v>-29</c:v>
                </c:pt>
                <c:pt idx="4908">
                  <c:v>-24</c:v>
                </c:pt>
                <c:pt idx="4909">
                  <c:v>-38</c:v>
                </c:pt>
                <c:pt idx="4910">
                  <c:v>-59</c:v>
                </c:pt>
                <c:pt idx="4911">
                  <c:v>-40</c:v>
                </c:pt>
                <c:pt idx="4912">
                  <c:v>-45</c:v>
                </c:pt>
                <c:pt idx="4913">
                  <c:v>-52</c:v>
                </c:pt>
                <c:pt idx="4914">
                  <c:v>-11</c:v>
                </c:pt>
                <c:pt idx="4915">
                  <c:v>-37</c:v>
                </c:pt>
                <c:pt idx="4916">
                  <c:v>-48</c:v>
                </c:pt>
                <c:pt idx="4917">
                  <c:v>-52</c:v>
                </c:pt>
                <c:pt idx="4918">
                  <c:v>-16</c:v>
                </c:pt>
                <c:pt idx="4919">
                  <c:v>-46</c:v>
                </c:pt>
                <c:pt idx="4920">
                  <c:v>-56</c:v>
                </c:pt>
                <c:pt idx="4921">
                  <c:v>-42</c:v>
                </c:pt>
                <c:pt idx="4922">
                  <c:v>-38</c:v>
                </c:pt>
                <c:pt idx="4923">
                  <c:v>-42</c:v>
                </c:pt>
                <c:pt idx="4924">
                  <c:v>-29</c:v>
                </c:pt>
                <c:pt idx="4925">
                  <c:v>-45</c:v>
                </c:pt>
                <c:pt idx="4926">
                  <c:v>-45</c:v>
                </c:pt>
                <c:pt idx="4927">
                  <c:v>-46</c:v>
                </c:pt>
                <c:pt idx="4928">
                  <c:v>-46</c:v>
                </c:pt>
                <c:pt idx="4929">
                  <c:v>-43</c:v>
                </c:pt>
                <c:pt idx="4930">
                  <c:v>-53</c:v>
                </c:pt>
                <c:pt idx="4931">
                  <c:v>-51</c:v>
                </c:pt>
                <c:pt idx="4932">
                  <c:v>-43</c:v>
                </c:pt>
                <c:pt idx="4933">
                  <c:v>-49</c:v>
                </c:pt>
                <c:pt idx="4934">
                  <c:v>-51</c:v>
                </c:pt>
                <c:pt idx="4935">
                  <c:v>5</c:v>
                </c:pt>
                <c:pt idx="4936">
                  <c:v>-39</c:v>
                </c:pt>
                <c:pt idx="4937">
                  <c:v>-44</c:v>
                </c:pt>
                <c:pt idx="4938">
                  <c:v>-36</c:v>
                </c:pt>
                <c:pt idx="4939">
                  <c:v>-32</c:v>
                </c:pt>
                <c:pt idx="4940">
                  <c:v>-45</c:v>
                </c:pt>
                <c:pt idx="4941">
                  <c:v>-7</c:v>
                </c:pt>
                <c:pt idx="4942">
                  <c:v>-35</c:v>
                </c:pt>
                <c:pt idx="4943">
                  <c:v>-49</c:v>
                </c:pt>
                <c:pt idx="4944">
                  <c:v>-39</c:v>
                </c:pt>
                <c:pt idx="4945">
                  <c:v>-54</c:v>
                </c:pt>
                <c:pt idx="4946">
                  <c:v>-45</c:v>
                </c:pt>
                <c:pt idx="4947">
                  <c:v>-22</c:v>
                </c:pt>
                <c:pt idx="4948">
                  <c:v>-52</c:v>
                </c:pt>
                <c:pt idx="4949">
                  <c:v>-47</c:v>
                </c:pt>
                <c:pt idx="4950">
                  <c:v>-34</c:v>
                </c:pt>
                <c:pt idx="4951">
                  <c:v>-2</c:v>
                </c:pt>
                <c:pt idx="4952">
                  <c:v>-45</c:v>
                </c:pt>
                <c:pt idx="4953">
                  <c:v>-50</c:v>
                </c:pt>
                <c:pt idx="4954">
                  <c:v>-40</c:v>
                </c:pt>
                <c:pt idx="4955">
                  <c:v>-39</c:v>
                </c:pt>
                <c:pt idx="4956">
                  <c:v>-17</c:v>
                </c:pt>
                <c:pt idx="4957">
                  <c:v>-39</c:v>
                </c:pt>
                <c:pt idx="4958">
                  <c:v>-41</c:v>
                </c:pt>
                <c:pt idx="4959">
                  <c:v>-52</c:v>
                </c:pt>
                <c:pt idx="4960">
                  <c:v>-51</c:v>
                </c:pt>
                <c:pt idx="4961">
                  <c:v>-39</c:v>
                </c:pt>
                <c:pt idx="4962">
                  <c:v>-70</c:v>
                </c:pt>
                <c:pt idx="4963">
                  <c:v>-45</c:v>
                </c:pt>
                <c:pt idx="4964">
                  <c:v>-3</c:v>
                </c:pt>
                <c:pt idx="4965">
                  <c:v>-65</c:v>
                </c:pt>
                <c:pt idx="4966">
                  <c:v>-63</c:v>
                </c:pt>
                <c:pt idx="4967">
                  <c:v>-27</c:v>
                </c:pt>
                <c:pt idx="4968">
                  <c:v>12</c:v>
                </c:pt>
                <c:pt idx="4969">
                  <c:v>-52</c:v>
                </c:pt>
                <c:pt idx="4970">
                  <c:v>44</c:v>
                </c:pt>
                <c:pt idx="4971">
                  <c:v>-38</c:v>
                </c:pt>
                <c:pt idx="4972">
                  <c:v>-42</c:v>
                </c:pt>
                <c:pt idx="4973">
                  <c:v>-33</c:v>
                </c:pt>
                <c:pt idx="4974">
                  <c:v>-40</c:v>
                </c:pt>
                <c:pt idx="4975">
                  <c:v>-33</c:v>
                </c:pt>
                <c:pt idx="4976">
                  <c:v>-22</c:v>
                </c:pt>
                <c:pt idx="4977">
                  <c:v>-44</c:v>
                </c:pt>
                <c:pt idx="4978">
                  <c:v>-46</c:v>
                </c:pt>
                <c:pt idx="4979">
                  <c:v>-62</c:v>
                </c:pt>
                <c:pt idx="4980">
                  <c:v>-48</c:v>
                </c:pt>
                <c:pt idx="4981">
                  <c:v>-35</c:v>
                </c:pt>
                <c:pt idx="4982">
                  <c:v>-51</c:v>
                </c:pt>
                <c:pt idx="4983">
                  <c:v>-25</c:v>
                </c:pt>
                <c:pt idx="4984">
                  <c:v>-58</c:v>
                </c:pt>
                <c:pt idx="4985">
                  <c:v>-43</c:v>
                </c:pt>
                <c:pt idx="4986">
                  <c:v>-39</c:v>
                </c:pt>
                <c:pt idx="4987">
                  <c:v>-22</c:v>
                </c:pt>
                <c:pt idx="4988">
                  <c:v>-22</c:v>
                </c:pt>
                <c:pt idx="4989">
                  <c:v>-40</c:v>
                </c:pt>
                <c:pt idx="4990">
                  <c:v>-44</c:v>
                </c:pt>
                <c:pt idx="4991">
                  <c:v>-32</c:v>
                </c:pt>
                <c:pt idx="4992">
                  <c:v>-32</c:v>
                </c:pt>
                <c:pt idx="4993">
                  <c:v>-21</c:v>
                </c:pt>
                <c:pt idx="4994">
                  <c:v>-34</c:v>
                </c:pt>
                <c:pt idx="4995">
                  <c:v>-27</c:v>
                </c:pt>
                <c:pt idx="4996">
                  <c:v>-42</c:v>
                </c:pt>
                <c:pt idx="4997">
                  <c:v>-24</c:v>
                </c:pt>
                <c:pt idx="4998">
                  <c:v>-23</c:v>
                </c:pt>
                <c:pt idx="4999">
                  <c:v>-28</c:v>
                </c:pt>
                <c:pt idx="5000">
                  <c:v>-45</c:v>
                </c:pt>
                <c:pt idx="5001">
                  <c:v>-40</c:v>
                </c:pt>
                <c:pt idx="5002">
                  <c:v>-18</c:v>
                </c:pt>
                <c:pt idx="5003">
                  <c:v>-2</c:v>
                </c:pt>
                <c:pt idx="5004">
                  <c:v>-22</c:v>
                </c:pt>
                <c:pt idx="5005">
                  <c:v>-53</c:v>
                </c:pt>
                <c:pt idx="5006">
                  <c:v>-48</c:v>
                </c:pt>
                <c:pt idx="5007">
                  <c:v>56</c:v>
                </c:pt>
                <c:pt idx="5008">
                  <c:v>-39</c:v>
                </c:pt>
                <c:pt idx="5009">
                  <c:v>-45</c:v>
                </c:pt>
                <c:pt idx="5010">
                  <c:v>-25</c:v>
                </c:pt>
                <c:pt idx="5011">
                  <c:v>0</c:v>
                </c:pt>
                <c:pt idx="5012">
                  <c:v>-36</c:v>
                </c:pt>
                <c:pt idx="5013">
                  <c:v>-45</c:v>
                </c:pt>
                <c:pt idx="5014">
                  <c:v>0</c:v>
                </c:pt>
                <c:pt idx="5015">
                  <c:v>-80</c:v>
                </c:pt>
                <c:pt idx="5016">
                  <c:v>-39</c:v>
                </c:pt>
                <c:pt idx="5017">
                  <c:v>-37</c:v>
                </c:pt>
                <c:pt idx="5018">
                  <c:v>-58</c:v>
                </c:pt>
                <c:pt idx="5019">
                  <c:v>-33</c:v>
                </c:pt>
                <c:pt idx="5020">
                  <c:v>-43</c:v>
                </c:pt>
                <c:pt idx="5021">
                  <c:v>-37</c:v>
                </c:pt>
                <c:pt idx="5022">
                  <c:v>-44</c:v>
                </c:pt>
                <c:pt idx="5023">
                  <c:v>0</c:v>
                </c:pt>
                <c:pt idx="5024">
                  <c:v>-37</c:v>
                </c:pt>
                <c:pt idx="5025">
                  <c:v>-51</c:v>
                </c:pt>
                <c:pt idx="5026">
                  <c:v>12</c:v>
                </c:pt>
                <c:pt idx="5027">
                  <c:v>-46</c:v>
                </c:pt>
                <c:pt idx="5028">
                  <c:v>-67</c:v>
                </c:pt>
                <c:pt idx="5029">
                  <c:v>0</c:v>
                </c:pt>
                <c:pt idx="5030">
                  <c:v>0</c:v>
                </c:pt>
                <c:pt idx="5031">
                  <c:v>-46</c:v>
                </c:pt>
                <c:pt idx="5032">
                  <c:v>-68</c:v>
                </c:pt>
                <c:pt idx="5033">
                  <c:v>-47</c:v>
                </c:pt>
                <c:pt idx="5034">
                  <c:v>-49</c:v>
                </c:pt>
                <c:pt idx="5035">
                  <c:v>-39</c:v>
                </c:pt>
                <c:pt idx="5036">
                  <c:v>0</c:v>
                </c:pt>
                <c:pt idx="5037">
                  <c:v>-55</c:v>
                </c:pt>
                <c:pt idx="5038">
                  <c:v>-46</c:v>
                </c:pt>
                <c:pt idx="5039">
                  <c:v>-39</c:v>
                </c:pt>
                <c:pt idx="5040">
                  <c:v>-31</c:v>
                </c:pt>
                <c:pt idx="5041">
                  <c:v>-41</c:v>
                </c:pt>
                <c:pt idx="5042">
                  <c:v>0</c:v>
                </c:pt>
                <c:pt idx="5043">
                  <c:v>-36</c:v>
                </c:pt>
                <c:pt idx="5044">
                  <c:v>-54</c:v>
                </c:pt>
                <c:pt idx="5045">
                  <c:v>-47</c:v>
                </c:pt>
                <c:pt idx="5046">
                  <c:v>-34</c:v>
                </c:pt>
                <c:pt idx="5047">
                  <c:v>-40</c:v>
                </c:pt>
                <c:pt idx="5048">
                  <c:v>-40</c:v>
                </c:pt>
                <c:pt idx="5049">
                  <c:v>-40</c:v>
                </c:pt>
                <c:pt idx="5050">
                  <c:v>-36</c:v>
                </c:pt>
                <c:pt idx="5051">
                  <c:v>-35</c:v>
                </c:pt>
                <c:pt idx="5052">
                  <c:v>-30</c:v>
                </c:pt>
                <c:pt idx="5053">
                  <c:v>-33</c:v>
                </c:pt>
                <c:pt idx="5054">
                  <c:v>-35</c:v>
                </c:pt>
                <c:pt idx="5055">
                  <c:v>-42</c:v>
                </c:pt>
                <c:pt idx="5056">
                  <c:v>-35</c:v>
                </c:pt>
                <c:pt idx="5057">
                  <c:v>-18</c:v>
                </c:pt>
                <c:pt idx="5058">
                  <c:v>-34</c:v>
                </c:pt>
                <c:pt idx="5059">
                  <c:v>-40</c:v>
                </c:pt>
                <c:pt idx="5060">
                  <c:v>-35</c:v>
                </c:pt>
                <c:pt idx="5061">
                  <c:v>-31</c:v>
                </c:pt>
                <c:pt idx="5062">
                  <c:v>-25</c:v>
                </c:pt>
                <c:pt idx="5063">
                  <c:v>-35</c:v>
                </c:pt>
                <c:pt idx="5064">
                  <c:v>-36</c:v>
                </c:pt>
                <c:pt idx="5065">
                  <c:v>-35</c:v>
                </c:pt>
                <c:pt idx="5066">
                  <c:v>-39</c:v>
                </c:pt>
                <c:pt idx="5067">
                  <c:v>-32</c:v>
                </c:pt>
                <c:pt idx="5068">
                  <c:v>-42</c:v>
                </c:pt>
                <c:pt idx="5069">
                  <c:v>-43</c:v>
                </c:pt>
                <c:pt idx="5070">
                  <c:v>-35</c:v>
                </c:pt>
                <c:pt idx="5071">
                  <c:v>-32</c:v>
                </c:pt>
                <c:pt idx="5072">
                  <c:v>-22</c:v>
                </c:pt>
                <c:pt idx="5073">
                  <c:v>-34</c:v>
                </c:pt>
                <c:pt idx="5074">
                  <c:v>-32</c:v>
                </c:pt>
                <c:pt idx="5075">
                  <c:v>-49</c:v>
                </c:pt>
                <c:pt idx="5076">
                  <c:v>-33</c:v>
                </c:pt>
                <c:pt idx="5077">
                  <c:v>-36</c:v>
                </c:pt>
                <c:pt idx="5078">
                  <c:v>-37</c:v>
                </c:pt>
                <c:pt idx="5079">
                  <c:v>-43</c:v>
                </c:pt>
                <c:pt idx="5080">
                  <c:v>-22</c:v>
                </c:pt>
                <c:pt idx="5081">
                  <c:v>-46</c:v>
                </c:pt>
                <c:pt idx="5082">
                  <c:v>-28</c:v>
                </c:pt>
                <c:pt idx="5083">
                  <c:v>-35</c:v>
                </c:pt>
                <c:pt idx="5084">
                  <c:v>-42</c:v>
                </c:pt>
                <c:pt idx="5085">
                  <c:v>-36</c:v>
                </c:pt>
                <c:pt idx="5086">
                  <c:v>-37</c:v>
                </c:pt>
                <c:pt idx="5087">
                  <c:v>-25</c:v>
                </c:pt>
                <c:pt idx="5088">
                  <c:v>-55</c:v>
                </c:pt>
                <c:pt idx="5089">
                  <c:v>-47</c:v>
                </c:pt>
                <c:pt idx="5090">
                  <c:v>-37</c:v>
                </c:pt>
                <c:pt idx="5091">
                  <c:v>-49</c:v>
                </c:pt>
                <c:pt idx="5092">
                  <c:v>-34</c:v>
                </c:pt>
                <c:pt idx="5093">
                  <c:v>-32</c:v>
                </c:pt>
                <c:pt idx="5094">
                  <c:v>-36</c:v>
                </c:pt>
                <c:pt idx="5095">
                  <c:v>2</c:v>
                </c:pt>
                <c:pt idx="5096">
                  <c:v>-32</c:v>
                </c:pt>
                <c:pt idx="5097">
                  <c:v>-33</c:v>
                </c:pt>
                <c:pt idx="5098">
                  <c:v>-43</c:v>
                </c:pt>
                <c:pt idx="5099">
                  <c:v>-39</c:v>
                </c:pt>
                <c:pt idx="5100">
                  <c:v>-36</c:v>
                </c:pt>
                <c:pt idx="5101">
                  <c:v>-56</c:v>
                </c:pt>
                <c:pt idx="5102">
                  <c:v>-38</c:v>
                </c:pt>
                <c:pt idx="5103">
                  <c:v>-44</c:v>
                </c:pt>
                <c:pt idx="5104">
                  <c:v>-46</c:v>
                </c:pt>
                <c:pt idx="5105">
                  <c:v>-37</c:v>
                </c:pt>
                <c:pt idx="5106">
                  <c:v>-40</c:v>
                </c:pt>
                <c:pt idx="5107">
                  <c:v>-40</c:v>
                </c:pt>
                <c:pt idx="5108">
                  <c:v>-39</c:v>
                </c:pt>
                <c:pt idx="5109">
                  <c:v>-47</c:v>
                </c:pt>
                <c:pt idx="5110">
                  <c:v>-46</c:v>
                </c:pt>
                <c:pt idx="5111">
                  <c:v>-40</c:v>
                </c:pt>
                <c:pt idx="5112">
                  <c:v>-38</c:v>
                </c:pt>
                <c:pt idx="5113">
                  <c:v>-43</c:v>
                </c:pt>
                <c:pt idx="5114">
                  <c:v>-46</c:v>
                </c:pt>
                <c:pt idx="5115">
                  <c:v>-33</c:v>
                </c:pt>
                <c:pt idx="5116">
                  <c:v>-37</c:v>
                </c:pt>
                <c:pt idx="5117">
                  <c:v>-42</c:v>
                </c:pt>
                <c:pt idx="5118">
                  <c:v>26</c:v>
                </c:pt>
                <c:pt idx="5119">
                  <c:v>-25</c:v>
                </c:pt>
                <c:pt idx="5120">
                  <c:v>-47</c:v>
                </c:pt>
                <c:pt idx="5121">
                  <c:v>-36</c:v>
                </c:pt>
                <c:pt idx="5122">
                  <c:v>-40</c:v>
                </c:pt>
                <c:pt idx="5123">
                  <c:v>-19</c:v>
                </c:pt>
                <c:pt idx="5124">
                  <c:v>-40</c:v>
                </c:pt>
                <c:pt idx="5125">
                  <c:v>-36</c:v>
                </c:pt>
                <c:pt idx="5126">
                  <c:v>-28</c:v>
                </c:pt>
                <c:pt idx="5127">
                  <c:v>-37</c:v>
                </c:pt>
                <c:pt idx="5128">
                  <c:v>-31</c:v>
                </c:pt>
                <c:pt idx="5129">
                  <c:v>-31</c:v>
                </c:pt>
                <c:pt idx="5130">
                  <c:v>-18</c:v>
                </c:pt>
                <c:pt idx="5131">
                  <c:v>-36</c:v>
                </c:pt>
                <c:pt idx="5132">
                  <c:v>-34</c:v>
                </c:pt>
                <c:pt idx="5133">
                  <c:v>-44</c:v>
                </c:pt>
                <c:pt idx="5134">
                  <c:v>-32</c:v>
                </c:pt>
                <c:pt idx="5135">
                  <c:v>-52</c:v>
                </c:pt>
                <c:pt idx="5136">
                  <c:v>-44</c:v>
                </c:pt>
                <c:pt idx="5137">
                  <c:v>-38</c:v>
                </c:pt>
                <c:pt idx="5138">
                  <c:v>-17</c:v>
                </c:pt>
                <c:pt idx="5139">
                  <c:v>-41</c:v>
                </c:pt>
                <c:pt idx="5140">
                  <c:v>-34</c:v>
                </c:pt>
                <c:pt idx="5141">
                  <c:v>-39</c:v>
                </c:pt>
                <c:pt idx="5142">
                  <c:v>-46</c:v>
                </c:pt>
                <c:pt idx="5143">
                  <c:v>-39</c:v>
                </c:pt>
                <c:pt idx="5144">
                  <c:v>-41</c:v>
                </c:pt>
                <c:pt idx="5145">
                  <c:v>-34</c:v>
                </c:pt>
                <c:pt idx="5146">
                  <c:v>-29</c:v>
                </c:pt>
                <c:pt idx="5147">
                  <c:v>-40</c:v>
                </c:pt>
                <c:pt idx="5148">
                  <c:v>-34</c:v>
                </c:pt>
                <c:pt idx="5149">
                  <c:v>-39</c:v>
                </c:pt>
                <c:pt idx="5150">
                  <c:v>-44</c:v>
                </c:pt>
                <c:pt idx="5151">
                  <c:v>-50</c:v>
                </c:pt>
                <c:pt idx="5152">
                  <c:v>-47</c:v>
                </c:pt>
                <c:pt idx="5153">
                  <c:v>-32</c:v>
                </c:pt>
                <c:pt idx="5154">
                  <c:v>-41</c:v>
                </c:pt>
                <c:pt idx="5155">
                  <c:v>-36</c:v>
                </c:pt>
                <c:pt idx="5156">
                  <c:v>-39</c:v>
                </c:pt>
                <c:pt idx="5157">
                  <c:v>-37</c:v>
                </c:pt>
                <c:pt idx="5158">
                  <c:v>-38</c:v>
                </c:pt>
                <c:pt idx="5159">
                  <c:v>-31</c:v>
                </c:pt>
                <c:pt idx="5160">
                  <c:v>-33</c:v>
                </c:pt>
                <c:pt idx="5161">
                  <c:v>-35</c:v>
                </c:pt>
                <c:pt idx="5162">
                  <c:v>-36</c:v>
                </c:pt>
                <c:pt idx="5163">
                  <c:v>-30</c:v>
                </c:pt>
                <c:pt idx="5164">
                  <c:v>-29</c:v>
                </c:pt>
                <c:pt idx="5165">
                  <c:v>-36</c:v>
                </c:pt>
                <c:pt idx="5166">
                  <c:v>-37</c:v>
                </c:pt>
                <c:pt idx="5167">
                  <c:v>-38</c:v>
                </c:pt>
                <c:pt idx="5168">
                  <c:v>-15</c:v>
                </c:pt>
                <c:pt idx="5169">
                  <c:v>-34</c:v>
                </c:pt>
                <c:pt idx="5170">
                  <c:v>-32</c:v>
                </c:pt>
                <c:pt idx="5171">
                  <c:v>-45</c:v>
                </c:pt>
                <c:pt idx="5172">
                  <c:v>-24</c:v>
                </c:pt>
                <c:pt idx="5173">
                  <c:v>-37</c:v>
                </c:pt>
                <c:pt idx="5174">
                  <c:v>-38</c:v>
                </c:pt>
                <c:pt idx="5175">
                  <c:v>-48</c:v>
                </c:pt>
                <c:pt idx="5176">
                  <c:v>-26</c:v>
                </c:pt>
                <c:pt idx="5177">
                  <c:v>-34</c:v>
                </c:pt>
                <c:pt idx="5178">
                  <c:v>-35</c:v>
                </c:pt>
                <c:pt idx="5179">
                  <c:v>-38</c:v>
                </c:pt>
                <c:pt idx="5180">
                  <c:v>-35</c:v>
                </c:pt>
                <c:pt idx="5181">
                  <c:v>-13</c:v>
                </c:pt>
                <c:pt idx="5182">
                  <c:v>-37</c:v>
                </c:pt>
                <c:pt idx="5183">
                  <c:v>-40</c:v>
                </c:pt>
                <c:pt idx="5184">
                  <c:v>-37</c:v>
                </c:pt>
                <c:pt idx="5185">
                  <c:v>-35</c:v>
                </c:pt>
                <c:pt idx="5186">
                  <c:v>-35</c:v>
                </c:pt>
                <c:pt idx="5187">
                  <c:v>-43</c:v>
                </c:pt>
                <c:pt idx="5188">
                  <c:v>-46</c:v>
                </c:pt>
                <c:pt idx="5189">
                  <c:v>-51</c:v>
                </c:pt>
                <c:pt idx="5190">
                  <c:v>-28</c:v>
                </c:pt>
                <c:pt idx="5191">
                  <c:v>-47</c:v>
                </c:pt>
                <c:pt idx="5192">
                  <c:v>-13</c:v>
                </c:pt>
                <c:pt idx="5193">
                  <c:v>-31</c:v>
                </c:pt>
                <c:pt idx="5194">
                  <c:v>-41</c:v>
                </c:pt>
                <c:pt idx="5195">
                  <c:v>-37</c:v>
                </c:pt>
                <c:pt idx="5196">
                  <c:v>-23</c:v>
                </c:pt>
                <c:pt idx="5197">
                  <c:v>-31</c:v>
                </c:pt>
                <c:pt idx="5198">
                  <c:v>-36</c:v>
                </c:pt>
                <c:pt idx="5199">
                  <c:v>-38</c:v>
                </c:pt>
                <c:pt idx="5200">
                  <c:v>-24</c:v>
                </c:pt>
                <c:pt idx="5201">
                  <c:v>-30</c:v>
                </c:pt>
                <c:pt idx="5202">
                  <c:v>-42</c:v>
                </c:pt>
                <c:pt idx="5203">
                  <c:v>6</c:v>
                </c:pt>
                <c:pt idx="5204">
                  <c:v>0</c:v>
                </c:pt>
                <c:pt idx="5205">
                  <c:v>-53</c:v>
                </c:pt>
                <c:pt idx="5206">
                  <c:v>-38</c:v>
                </c:pt>
                <c:pt idx="5207">
                  <c:v>-40</c:v>
                </c:pt>
                <c:pt idx="5208">
                  <c:v>-40</c:v>
                </c:pt>
                <c:pt idx="5209">
                  <c:v>-43</c:v>
                </c:pt>
                <c:pt idx="5210">
                  <c:v>-28</c:v>
                </c:pt>
                <c:pt idx="5211">
                  <c:v>-51</c:v>
                </c:pt>
                <c:pt idx="5212">
                  <c:v>-50</c:v>
                </c:pt>
                <c:pt idx="5213">
                  <c:v>-41</c:v>
                </c:pt>
                <c:pt idx="5214">
                  <c:v>51</c:v>
                </c:pt>
                <c:pt idx="5215">
                  <c:v>0</c:v>
                </c:pt>
                <c:pt idx="5216">
                  <c:v>-49</c:v>
                </c:pt>
                <c:pt idx="5217">
                  <c:v>-29</c:v>
                </c:pt>
                <c:pt idx="5218">
                  <c:v>-39</c:v>
                </c:pt>
                <c:pt idx="5219">
                  <c:v>-43</c:v>
                </c:pt>
                <c:pt idx="5220">
                  <c:v>-44</c:v>
                </c:pt>
                <c:pt idx="5221">
                  <c:v>-35</c:v>
                </c:pt>
                <c:pt idx="5222">
                  <c:v>-45</c:v>
                </c:pt>
                <c:pt idx="5223">
                  <c:v>-31</c:v>
                </c:pt>
                <c:pt idx="5224">
                  <c:v>-47</c:v>
                </c:pt>
                <c:pt idx="5225">
                  <c:v>-44</c:v>
                </c:pt>
                <c:pt idx="5226">
                  <c:v>-39</c:v>
                </c:pt>
                <c:pt idx="5227">
                  <c:v>-32</c:v>
                </c:pt>
                <c:pt idx="5228">
                  <c:v>-56</c:v>
                </c:pt>
                <c:pt idx="5229">
                  <c:v>-42</c:v>
                </c:pt>
                <c:pt idx="5230">
                  <c:v>0</c:v>
                </c:pt>
                <c:pt idx="5231">
                  <c:v>-33</c:v>
                </c:pt>
                <c:pt idx="5232">
                  <c:v>-37</c:v>
                </c:pt>
                <c:pt idx="5233">
                  <c:v>68</c:v>
                </c:pt>
                <c:pt idx="5234">
                  <c:v>-59</c:v>
                </c:pt>
                <c:pt idx="5235">
                  <c:v>-45</c:v>
                </c:pt>
                <c:pt idx="5236">
                  <c:v>-64</c:v>
                </c:pt>
                <c:pt idx="5237">
                  <c:v>-47</c:v>
                </c:pt>
                <c:pt idx="5238">
                  <c:v>-9</c:v>
                </c:pt>
                <c:pt idx="5239">
                  <c:v>-6</c:v>
                </c:pt>
                <c:pt idx="5240">
                  <c:v>-41</c:v>
                </c:pt>
                <c:pt idx="5241">
                  <c:v>-49</c:v>
                </c:pt>
                <c:pt idx="5242">
                  <c:v>-41</c:v>
                </c:pt>
                <c:pt idx="5243">
                  <c:v>-41</c:v>
                </c:pt>
                <c:pt idx="5244">
                  <c:v>59</c:v>
                </c:pt>
                <c:pt idx="5245">
                  <c:v>-49</c:v>
                </c:pt>
                <c:pt idx="5246">
                  <c:v>-43</c:v>
                </c:pt>
                <c:pt idx="5247">
                  <c:v>-23</c:v>
                </c:pt>
                <c:pt idx="5248">
                  <c:v>-31</c:v>
                </c:pt>
                <c:pt idx="5249">
                  <c:v>-35</c:v>
                </c:pt>
                <c:pt idx="5250">
                  <c:v>-45</c:v>
                </c:pt>
                <c:pt idx="5251">
                  <c:v>-35</c:v>
                </c:pt>
                <c:pt idx="5252">
                  <c:v>-45</c:v>
                </c:pt>
                <c:pt idx="5253">
                  <c:v>-45</c:v>
                </c:pt>
                <c:pt idx="5254">
                  <c:v>0</c:v>
                </c:pt>
                <c:pt idx="5255">
                  <c:v>-44</c:v>
                </c:pt>
                <c:pt idx="5256">
                  <c:v>-44</c:v>
                </c:pt>
                <c:pt idx="5257">
                  <c:v>-51</c:v>
                </c:pt>
                <c:pt idx="5258">
                  <c:v>-41</c:v>
                </c:pt>
                <c:pt idx="5259">
                  <c:v>-39</c:v>
                </c:pt>
                <c:pt idx="5260">
                  <c:v>-45</c:v>
                </c:pt>
                <c:pt idx="5261">
                  <c:v>399</c:v>
                </c:pt>
                <c:pt idx="5262">
                  <c:v>114</c:v>
                </c:pt>
                <c:pt idx="5263">
                  <c:v>-35</c:v>
                </c:pt>
                <c:pt idx="5264">
                  <c:v>-39</c:v>
                </c:pt>
                <c:pt idx="5265">
                  <c:v>-54</c:v>
                </c:pt>
                <c:pt idx="5266">
                  <c:v>-46</c:v>
                </c:pt>
                <c:pt idx="5267">
                  <c:v>-46</c:v>
                </c:pt>
                <c:pt idx="5268">
                  <c:v>-37</c:v>
                </c:pt>
                <c:pt idx="5269">
                  <c:v>-49</c:v>
                </c:pt>
                <c:pt idx="5270">
                  <c:v>-49</c:v>
                </c:pt>
                <c:pt idx="5271">
                  <c:v>-18</c:v>
                </c:pt>
                <c:pt idx="5272">
                  <c:v>-33</c:v>
                </c:pt>
                <c:pt idx="5273">
                  <c:v>33</c:v>
                </c:pt>
                <c:pt idx="5274">
                  <c:v>21</c:v>
                </c:pt>
                <c:pt idx="5275">
                  <c:v>-42</c:v>
                </c:pt>
                <c:pt idx="5276">
                  <c:v>-9</c:v>
                </c:pt>
                <c:pt idx="5277">
                  <c:v>-4</c:v>
                </c:pt>
                <c:pt idx="5278">
                  <c:v>-50</c:v>
                </c:pt>
                <c:pt idx="5279">
                  <c:v>-13</c:v>
                </c:pt>
                <c:pt idx="5280">
                  <c:v>-26</c:v>
                </c:pt>
                <c:pt idx="5281">
                  <c:v>105</c:v>
                </c:pt>
                <c:pt idx="5282">
                  <c:v>-21</c:v>
                </c:pt>
                <c:pt idx="5283">
                  <c:v>-21</c:v>
                </c:pt>
                <c:pt idx="5284">
                  <c:v>-54</c:v>
                </c:pt>
                <c:pt idx="5285">
                  <c:v>-40</c:v>
                </c:pt>
                <c:pt idx="5286">
                  <c:v>-41</c:v>
                </c:pt>
                <c:pt idx="5287">
                  <c:v>-45</c:v>
                </c:pt>
                <c:pt idx="5288">
                  <c:v>-50</c:v>
                </c:pt>
                <c:pt idx="5289">
                  <c:v>-34</c:v>
                </c:pt>
                <c:pt idx="5290">
                  <c:v>-38</c:v>
                </c:pt>
                <c:pt idx="5291">
                  <c:v>-37</c:v>
                </c:pt>
                <c:pt idx="5292">
                  <c:v>244</c:v>
                </c:pt>
                <c:pt idx="5293">
                  <c:v>-61</c:v>
                </c:pt>
                <c:pt idx="5294">
                  <c:v>-21</c:v>
                </c:pt>
                <c:pt idx="5295">
                  <c:v>8</c:v>
                </c:pt>
                <c:pt idx="5296">
                  <c:v>-39</c:v>
                </c:pt>
                <c:pt idx="5297">
                  <c:v>-49</c:v>
                </c:pt>
                <c:pt idx="5298">
                  <c:v>-50</c:v>
                </c:pt>
                <c:pt idx="5299">
                  <c:v>-37</c:v>
                </c:pt>
                <c:pt idx="5300">
                  <c:v>-22</c:v>
                </c:pt>
                <c:pt idx="5301">
                  <c:v>-34</c:v>
                </c:pt>
                <c:pt idx="5302">
                  <c:v>-51</c:v>
                </c:pt>
                <c:pt idx="5303">
                  <c:v>-35</c:v>
                </c:pt>
                <c:pt idx="5304">
                  <c:v>-51</c:v>
                </c:pt>
                <c:pt idx="5305">
                  <c:v>-6</c:v>
                </c:pt>
                <c:pt idx="5306">
                  <c:v>-40</c:v>
                </c:pt>
                <c:pt idx="5307">
                  <c:v>-56</c:v>
                </c:pt>
                <c:pt idx="5308">
                  <c:v>-39</c:v>
                </c:pt>
                <c:pt idx="5309">
                  <c:v>-18</c:v>
                </c:pt>
                <c:pt idx="5310">
                  <c:v>0</c:v>
                </c:pt>
                <c:pt idx="5311">
                  <c:v>-28</c:v>
                </c:pt>
                <c:pt idx="5312">
                  <c:v>22</c:v>
                </c:pt>
                <c:pt idx="5313">
                  <c:v>0</c:v>
                </c:pt>
                <c:pt idx="5314">
                  <c:v>-58</c:v>
                </c:pt>
                <c:pt idx="5315">
                  <c:v>-51</c:v>
                </c:pt>
                <c:pt idx="5316">
                  <c:v>-48</c:v>
                </c:pt>
                <c:pt idx="5317">
                  <c:v>10</c:v>
                </c:pt>
                <c:pt idx="5318">
                  <c:v>-49</c:v>
                </c:pt>
                <c:pt idx="5319">
                  <c:v>-47</c:v>
                </c:pt>
                <c:pt idx="5320">
                  <c:v>-39</c:v>
                </c:pt>
                <c:pt idx="5321">
                  <c:v>-14</c:v>
                </c:pt>
                <c:pt idx="5322">
                  <c:v>-43</c:v>
                </c:pt>
                <c:pt idx="5323">
                  <c:v>22</c:v>
                </c:pt>
                <c:pt idx="5324">
                  <c:v>-49</c:v>
                </c:pt>
                <c:pt idx="5325">
                  <c:v>-34</c:v>
                </c:pt>
                <c:pt idx="5326">
                  <c:v>-31</c:v>
                </c:pt>
                <c:pt idx="5327">
                  <c:v>-48</c:v>
                </c:pt>
                <c:pt idx="5328">
                  <c:v>-42</c:v>
                </c:pt>
                <c:pt idx="5329">
                  <c:v>-36</c:v>
                </c:pt>
                <c:pt idx="5330">
                  <c:v>-41</c:v>
                </c:pt>
                <c:pt idx="5331">
                  <c:v>-34</c:v>
                </c:pt>
                <c:pt idx="5332">
                  <c:v>-40</c:v>
                </c:pt>
                <c:pt idx="5333">
                  <c:v>-19</c:v>
                </c:pt>
                <c:pt idx="5334">
                  <c:v>-31</c:v>
                </c:pt>
                <c:pt idx="5335">
                  <c:v>-38</c:v>
                </c:pt>
                <c:pt idx="5336">
                  <c:v>-40</c:v>
                </c:pt>
                <c:pt idx="5337">
                  <c:v>-46</c:v>
                </c:pt>
                <c:pt idx="5338">
                  <c:v>-30</c:v>
                </c:pt>
                <c:pt idx="5339">
                  <c:v>31</c:v>
                </c:pt>
                <c:pt idx="5340">
                  <c:v>-50</c:v>
                </c:pt>
                <c:pt idx="5341">
                  <c:v>-41</c:v>
                </c:pt>
                <c:pt idx="5342">
                  <c:v>-37</c:v>
                </c:pt>
                <c:pt idx="5343">
                  <c:v>-36</c:v>
                </c:pt>
                <c:pt idx="5344">
                  <c:v>173</c:v>
                </c:pt>
                <c:pt idx="5345">
                  <c:v>-48</c:v>
                </c:pt>
                <c:pt idx="5346">
                  <c:v>-29</c:v>
                </c:pt>
                <c:pt idx="5347">
                  <c:v>-44</c:v>
                </c:pt>
                <c:pt idx="5348">
                  <c:v>-39</c:v>
                </c:pt>
                <c:pt idx="5349">
                  <c:v>-49</c:v>
                </c:pt>
                <c:pt idx="5350">
                  <c:v>-37</c:v>
                </c:pt>
                <c:pt idx="5351">
                  <c:v>-51</c:v>
                </c:pt>
                <c:pt idx="5352">
                  <c:v>-49</c:v>
                </c:pt>
                <c:pt idx="5353">
                  <c:v>-41</c:v>
                </c:pt>
                <c:pt idx="5354">
                  <c:v>-45</c:v>
                </c:pt>
                <c:pt idx="5355">
                  <c:v>-37</c:v>
                </c:pt>
                <c:pt idx="5356">
                  <c:v>-57</c:v>
                </c:pt>
                <c:pt idx="5357">
                  <c:v>-33</c:v>
                </c:pt>
                <c:pt idx="5358">
                  <c:v>-47</c:v>
                </c:pt>
                <c:pt idx="5359">
                  <c:v>1237</c:v>
                </c:pt>
                <c:pt idx="5360">
                  <c:v>-54</c:v>
                </c:pt>
                <c:pt idx="5361">
                  <c:v>-36</c:v>
                </c:pt>
                <c:pt idx="5362">
                  <c:v>-28</c:v>
                </c:pt>
                <c:pt idx="5363">
                  <c:v>-42</c:v>
                </c:pt>
                <c:pt idx="5364">
                  <c:v>-53</c:v>
                </c:pt>
                <c:pt idx="5365">
                  <c:v>-44</c:v>
                </c:pt>
                <c:pt idx="5366">
                  <c:v>-32</c:v>
                </c:pt>
                <c:pt idx="5367">
                  <c:v>-37</c:v>
                </c:pt>
                <c:pt idx="5368">
                  <c:v>-43</c:v>
                </c:pt>
                <c:pt idx="5369">
                  <c:v>-35</c:v>
                </c:pt>
                <c:pt idx="5370">
                  <c:v>0</c:v>
                </c:pt>
                <c:pt idx="5371">
                  <c:v>-50</c:v>
                </c:pt>
                <c:pt idx="5372">
                  <c:v>-16</c:v>
                </c:pt>
                <c:pt idx="5373">
                  <c:v>-50</c:v>
                </c:pt>
                <c:pt idx="5374">
                  <c:v>28</c:v>
                </c:pt>
                <c:pt idx="5375">
                  <c:v>25</c:v>
                </c:pt>
                <c:pt idx="5376">
                  <c:v>-44</c:v>
                </c:pt>
                <c:pt idx="5377">
                  <c:v>-45</c:v>
                </c:pt>
                <c:pt idx="5378">
                  <c:v>-43</c:v>
                </c:pt>
                <c:pt idx="5379">
                  <c:v>-49</c:v>
                </c:pt>
                <c:pt idx="5380">
                  <c:v>5</c:v>
                </c:pt>
                <c:pt idx="5381">
                  <c:v>-46</c:v>
                </c:pt>
                <c:pt idx="5382">
                  <c:v>-45</c:v>
                </c:pt>
                <c:pt idx="5383">
                  <c:v>-24</c:v>
                </c:pt>
                <c:pt idx="5384">
                  <c:v>-52</c:v>
                </c:pt>
                <c:pt idx="5385">
                  <c:v>-34</c:v>
                </c:pt>
                <c:pt idx="5386">
                  <c:v>-45</c:v>
                </c:pt>
                <c:pt idx="5387">
                  <c:v>-37</c:v>
                </c:pt>
                <c:pt idx="5388">
                  <c:v>-44</c:v>
                </c:pt>
                <c:pt idx="5389">
                  <c:v>-42</c:v>
                </c:pt>
                <c:pt idx="5390">
                  <c:v>48</c:v>
                </c:pt>
                <c:pt idx="5391">
                  <c:v>-34</c:v>
                </c:pt>
                <c:pt idx="5392">
                  <c:v>-40</c:v>
                </c:pt>
                <c:pt idx="5393">
                  <c:v>0</c:v>
                </c:pt>
                <c:pt idx="5394">
                  <c:v>-31</c:v>
                </c:pt>
                <c:pt idx="5395">
                  <c:v>-44</c:v>
                </c:pt>
                <c:pt idx="5396">
                  <c:v>-35</c:v>
                </c:pt>
                <c:pt idx="5397">
                  <c:v>-34</c:v>
                </c:pt>
                <c:pt idx="5398">
                  <c:v>-28</c:v>
                </c:pt>
                <c:pt idx="5399">
                  <c:v>-42</c:v>
                </c:pt>
                <c:pt idx="5400">
                  <c:v>-29</c:v>
                </c:pt>
                <c:pt idx="5401">
                  <c:v>-30</c:v>
                </c:pt>
                <c:pt idx="5402">
                  <c:v>-30</c:v>
                </c:pt>
                <c:pt idx="5403">
                  <c:v>-49</c:v>
                </c:pt>
                <c:pt idx="5404">
                  <c:v>-32</c:v>
                </c:pt>
                <c:pt idx="5405">
                  <c:v>-29</c:v>
                </c:pt>
                <c:pt idx="5406">
                  <c:v>0</c:v>
                </c:pt>
                <c:pt idx="5407">
                  <c:v>-35</c:v>
                </c:pt>
                <c:pt idx="5408">
                  <c:v>-29</c:v>
                </c:pt>
                <c:pt idx="5409">
                  <c:v>-42</c:v>
                </c:pt>
                <c:pt idx="5410">
                  <c:v>-50</c:v>
                </c:pt>
                <c:pt idx="5411">
                  <c:v>-46</c:v>
                </c:pt>
                <c:pt idx="5412">
                  <c:v>-43</c:v>
                </c:pt>
                <c:pt idx="5413">
                  <c:v>177</c:v>
                </c:pt>
                <c:pt idx="5414">
                  <c:v>-44</c:v>
                </c:pt>
                <c:pt idx="5415">
                  <c:v>-26</c:v>
                </c:pt>
                <c:pt idx="5416">
                  <c:v>0</c:v>
                </c:pt>
                <c:pt idx="5417">
                  <c:v>-30</c:v>
                </c:pt>
                <c:pt idx="5418">
                  <c:v>-31</c:v>
                </c:pt>
                <c:pt idx="5419">
                  <c:v>-28</c:v>
                </c:pt>
                <c:pt idx="5420">
                  <c:v>-38</c:v>
                </c:pt>
                <c:pt idx="5421">
                  <c:v>-66</c:v>
                </c:pt>
                <c:pt idx="5422">
                  <c:v>-34</c:v>
                </c:pt>
                <c:pt idx="5423">
                  <c:v>-46</c:v>
                </c:pt>
                <c:pt idx="5424">
                  <c:v>-39</c:v>
                </c:pt>
                <c:pt idx="5425">
                  <c:v>-24</c:v>
                </c:pt>
                <c:pt idx="5426">
                  <c:v>-44</c:v>
                </c:pt>
                <c:pt idx="5427">
                  <c:v>-28</c:v>
                </c:pt>
                <c:pt idx="5428">
                  <c:v>-31</c:v>
                </c:pt>
                <c:pt idx="5429">
                  <c:v>-38</c:v>
                </c:pt>
                <c:pt idx="5430">
                  <c:v>-50</c:v>
                </c:pt>
                <c:pt idx="5431">
                  <c:v>-46</c:v>
                </c:pt>
                <c:pt idx="5432">
                  <c:v>-47</c:v>
                </c:pt>
                <c:pt idx="5433">
                  <c:v>-53</c:v>
                </c:pt>
                <c:pt idx="5434">
                  <c:v>-38</c:v>
                </c:pt>
                <c:pt idx="5435">
                  <c:v>-33</c:v>
                </c:pt>
                <c:pt idx="5436">
                  <c:v>-42</c:v>
                </c:pt>
                <c:pt idx="5437">
                  <c:v>-23</c:v>
                </c:pt>
                <c:pt idx="5438">
                  <c:v>-36</c:v>
                </c:pt>
                <c:pt idx="5439">
                  <c:v>-22</c:v>
                </c:pt>
                <c:pt idx="5440">
                  <c:v>-37</c:v>
                </c:pt>
                <c:pt idx="5441">
                  <c:v>-27</c:v>
                </c:pt>
                <c:pt idx="5442">
                  <c:v>-28</c:v>
                </c:pt>
                <c:pt idx="5443">
                  <c:v>-34</c:v>
                </c:pt>
                <c:pt idx="5444">
                  <c:v>0</c:v>
                </c:pt>
                <c:pt idx="5445">
                  <c:v>-33</c:v>
                </c:pt>
                <c:pt idx="5446">
                  <c:v>-30</c:v>
                </c:pt>
                <c:pt idx="5447">
                  <c:v>-27</c:v>
                </c:pt>
                <c:pt idx="5448">
                  <c:v>-34</c:v>
                </c:pt>
                <c:pt idx="5449">
                  <c:v>-17</c:v>
                </c:pt>
                <c:pt idx="5450">
                  <c:v>-23</c:v>
                </c:pt>
                <c:pt idx="5451">
                  <c:v>-36</c:v>
                </c:pt>
                <c:pt idx="5452">
                  <c:v>-49</c:v>
                </c:pt>
                <c:pt idx="5453">
                  <c:v>-47</c:v>
                </c:pt>
                <c:pt idx="5454">
                  <c:v>24</c:v>
                </c:pt>
                <c:pt idx="5455">
                  <c:v>-46</c:v>
                </c:pt>
                <c:pt idx="5456">
                  <c:v>-33</c:v>
                </c:pt>
                <c:pt idx="5457">
                  <c:v>-37</c:v>
                </c:pt>
                <c:pt idx="5458">
                  <c:v>-39</c:v>
                </c:pt>
                <c:pt idx="5459">
                  <c:v>-43</c:v>
                </c:pt>
                <c:pt idx="5460">
                  <c:v>-38</c:v>
                </c:pt>
                <c:pt idx="5461">
                  <c:v>-44</c:v>
                </c:pt>
                <c:pt idx="5462">
                  <c:v>-35</c:v>
                </c:pt>
                <c:pt idx="5463">
                  <c:v>39</c:v>
                </c:pt>
                <c:pt idx="5464">
                  <c:v>-27</c:v>
                </c:pt>
                <c:pt idx="5465">
                  <c:v>-39</c:v>
                </c:pt>
                <c:pt idx="5466">
                  <c:v>-49</c:v>
                </c:pt>
                <c:pt idx="5467">
                  <c:v>-31</c:v>
                </c:pt>
                <c:pt idx="5468">
                  <c:v>-46</c:v>
                </c:pt>
                <c:pt idx="5469">
                  <c:v>-45</c:v>
                </c:pt>
                <c:pt idx="5470">
                  <c:v>-31</c:v>
                </c:pt>
                <c:pt idx="5471">
                  <c:v>-50</c:v>
                </c:pt>
                <c:pt idx="5472">
                  <c:v>-39</c:v>
                </c:pt>
                <c:pt idx="5473">
                  <c:v>-38</c:v>
                </c:pt>
                <c:pt idx="5474">
                  <c:v>-27</c:v>
                </c:pt>
                <c:pt idx="5475">
                  <c:v>-41</c:v>
                </c:pt>
                <c:pt idx="5476">
                  <c:v>-35</c:v>
                </c:pt>
                <c:pt idx="5477">
                  <c:v>13</c:v>
                </c:pt>
                <c:pt idx="5478">
                  <c:v>-17</c:v>
                </c:pt>
                <c:pt idx="5479">
                  <c:v>0</c:v>
                </c:pt>
                <c:pt idx="5480">
                  <c:v>-28</c:v>
                </c:pt>
                <c:pt idx="5481">
                  <c:v>-46</c:v>
                </c:pt>
                <c:pt idx="5482">
                  <c:v>-37</c:v>
                </c:pt>
                <c:pt idx="5483">
                  <c:v>-44</c:v>
                </c:pt>
                <c:pt idx="5484">
                  <c:v>-35</c:v>
                </c:pt>
                <c:pt idx="5485">
                  <c:v>-62</c:v>
                </c:pt>
                <c:pt idx="5486">
                  <c:v>-48</c:v>
                </c:pt>
                <c:pt idx="5487">
                  <c:v>-30</c:v>
                </c:pt>
                <c:pt idx="5488">
                  <c:v>-28</c:v>
                </c:pt>
                <c:pt idx="5489">
                  <c:v>7</c:v>
                </c:pt>
                <c:pt idx="5490">
                  <c:v>-39</c:v>
                </c:pt>
                <c:pt idx="5491">
                  <c:v>-41</c:v>
                </c:pt>
                <c:pt idx="5492">
                  <c:v>-33</c:v>
                </c:pt>
                <c:pt idx="5493">
                  <c:v>-9</c:v>
                </c:pt>
                <c:pt idx="5494">
                  <c:v>-26</c:v>
                </c:pt>
                <c:pt idx="5495">
                  <c:v>-25</c:v>
                </c:pt>
                <c:pt idx="5496">
                  <c:v>-29</c:v>
                </c:pt>
                <c:pt idx="5497">
                  <c:v>-45</c:v>
                </c:pt>
                <c:pt idx="5498">
                  <c:v>-41</c:v>
                </c:pt>
                <c:pt idx="5499">
                  <c:v>-34</c:v>
                </c:pt>
                <c:pt idx="5500">
                  <c:v>-10</c:v>
                </c:pt>
                <c:pt idx="5501">
                  <c:v>-35</c:v>
                </c:pt>
                <c:pt idx="5502">
                  <c:v>-24</c:v>
                </c:pt>
                <c:pt idx="5503">
                  <c:v>0</c:v>
                </c:pt>
                <c:pt idx="5504">
                  <c:v>0</c:v>
                </c:pt>
                <c:pt idx="5505">
                  <c:v>-28</c:v>
                </c:pt>
                <c:pt idx="5506">
                  <c:v>0</c:v>
                </c:pt>
                <c:pt idx="5507">
                  <c:v>-37</c:v>
                </c:pt>
                <c:pt idx="5508">
                  <c:v>-45</c:v>
                </c:pt>
                <c:pt idx="5509">
                  <c:v>-36</c:v>
                </c:pt>
                <c:pt idx="5510">
                  <c:v>-45</c:v>
                </c:pt>
                <c:pt idx="5511">
                  <c:v>-40</c:v>
                </c:pt>
                <c:pt idx="5512">
                  <c:v>-37</c:v>
                </c:pt>
                <c:pt idx="5513">
                  <c:v>-52</c:v>
                </c:pt>
                <c:pt idx="5514">
                  <c:v>-34</c:v>
                </c:pt>
                <c:pt idx="5515">
                  <c:v>-42</c:v>
                </c:pt>
                <c:pt idx="5516">
                  <c:v>-35</c:v>
                </c:pt>
                <c:pt idx="5517">
                  <c:v>-32</c:v>
                </c:pt>
                <c:pt idx="5518">
                  <c:v>-47</c:v>
                </c:pt>
                <c:pt idx="5519">
                  <c:v>-24</c:v>
                </c:pt>
                <c:pt idx="5520">
                  <c:v>-28</c:v>
                </c:pt>
                <c:pt idx="5521">
                  <c:v>-27</c:v>
                </c:pt>
                <c:pt idx="5522">
                  <c:v>-38</c:v>
                </c:pt>
                <c:pt idx="5523">
                  <c:v>-35</c:v>
                </c:pt>
                <c:pt idx="5524">
                  <c:v>-29</c:v>
                </c:pt>
                <c:pt idx="5525">
                  <c:v>-22</c:v>
                </c:pt>
                <c:pt idx="5526">
                  <c:v>-32</c:v>
                </c:pt>
                <c:pt idx="5527">
                  <c:v>-29</c:v>
                </c:pt>
                <c:pt idx="5528">
                  <c:v>-21</c:v>
                </c:pt>
                <c:pt idx="5529">
                  <c:v>-33</c:v>
                </c:pt>
                <c:pt idx="5530">
                  <c:v>-32</c:v>
                </c:pt>
                <c:pt idx="5531">
                  <c:v>-36</c:v>
                </c:pt>
                <c:pt idx="5532">
                  <c:v>-17</c:v>
                </c:pt>
                <c:pt idx="5533">
                  <c:v>-33</c:v>
                </c:pt>
                <c:pt idx="5534">
                  <c:v>-14</c:v>
                </c:pt>
                <c:pt idx="5535">
                  <c:v>-34</c:v>
                </c:pt>
                <c:pt idx="5536">
                  <c:v>-47</c:v>
                </c:pt>
                <c:pt idx="5537">
                  <c:v>-39</c:v>
                </c:pt>
                <c:pt idx="5538">
                  <c:v>-27</c:v>
                </c:pt>
                <c:pt idx="5539">
                  <c:v>-52</c:v>
                </c:pt>
                <c:pt idx="5540">
                  <c:v>-32</c:v>
                </c:pt>
                <c:pt idx="5541">
                  <c:v>-45</c:v>
                </c:pt>
                <c:pt idx="5542">
                  <c:v>-28</c:v>
                </c:pt>
                <c:pt idx="5543">
                  <c:v>-25</c:v>
                </c:pt>
                <c:pt idx="5544">
                  <c:v>-33</c:v>
                </c:pt>
                <c:pt idx="5545">
                  <c:v>-34</c:v>
                </c:pt>
                <c:pt idx="5546">
                  <c:v>-37</c:v>
                </c:pt>
                <c:pt idx="5547">
                  <c:v>-29</c:v>
                </c:pt>
                <c:pt idx="5548">
                  <c:v>-23</c:v>
                </c:pt>
                <c:pt idx="5549">
                  <c:v>-40</c:v>
                </c:pt>
                <c:pt idx="5550">
                  <c:v>-75</c:v>
                </c:pt>
                <c:pt idx="5551">
                  <c:v>-28</c:v>
                </c:pt>
                <c:pt idx="5552">
                  <c:v>-46</c:v>
                </c:pt>
                <c:pt idx="5553">
                  <c:v>0</c:v>
                </c:pt>
                <c:pt idx="5554">
                  <c:v>-35</c:v>
                </c:pt>
                <c:pt idx="5555">
                  <c:v>-40</c:v>
                </c:pt>
                <c:pt idx="5556">
                  <c:v>-33</c:v>
                </c:pt>
                <c:pt idx="5557">
                  <c:v>-35</c:v>
                </c:pt>
                <c:pt idx="5558">
                  <c:v>-37</c:v>
                </c:pt>
                <c:pt idx="5559">
                  <c:v>-15</c:v>
                </c:pt>
                <c:pt idx="5560">
                  <c:v>-26</c:v>
                </c:pt>
                <c:pt idx="5561">
                  <c:v>-32</c:v>
                </c:pt>
                <c:pt idx="5562">
                  <c:v>-40</c:v>
                </c:pt>
                <c:pt idx="5563">
                  <c:v>-32</c:v>
                </c:pt>
                <c:pt idx="5564">
                  <c:v>-33</c:v>
                </c:pt>
                <c:pt idx="5565">
                  <c:v>-37</c:v>
                </c:pt>
                <c:pt idx="5566">
                  <c:v>-48</c:v>
                </c:pt>
                <c:pt idx="5567">
                  <c:v>-31</c:v>
                </c:pt>
                <c:pt idx="5568">
                  <c:v>-20</c:v>
                </c:pt>
                <c:pt idx="5569">
                  <c:v>-40</c:v>
                </c:pt>
                <c:pt idx="5570">
                  <c:v>-31</c:v>
                </c:pt>
                <c:pt idx="5571">
                  <c:v>-24</c:v>
                </c:pt>
                <c:pt idx="5572">
                  <c:v>-39</c:v>
                </c:pt>
                <c:pt idx="5573">
                  <c:v>-25</c:v>
                </c:pt>
                <c:pt idx="5574">
                  <c:v>-13</c:v>
                </c:pt>
                <c:pt idx="5575">
                  <c:v>-34</c:v>
                </c:pt>
                <c:pt idx="5576">
                  <c:v>-22</c:v>
                </c:pt>
                <c:pt idx="5577">
                  <c:v>-25</c:v>
                </c:pt>
                <c:pt idx="5578">
                  <c:v>-22</c:v>
                </c:pt>
                <c:pt idx="5579">
                  <c:v>-18</c:v>
                </c:pt>
                <c:pt idx="5580">
                  <c:v>-35</c:v>
                </c:pt>
                <c:pt idx="5581">
                  <c:v>-15</c:v>
                </c:pt>
                <c:pt idx="5582">
                  <c:v>-19</c:v>
                </c:pt>
                <c:pt idx="5583">
                  <c:v>-26</c:v>
                </c:pt>
                <c:pt idx="5584">
                  <c:v>-35</c:v>
                </c:pt>
                <c:pt idx="5585">
                  <c:v>-34</c:v>
                </c:pt>
                <c:pt idx="5586">
                  <c:v>-28</c:v>
                </c:pt>
                <c:pt idx="5587">
                  <c:v>-34</c:v>
                </c:pt>
                <c:pt idx="5588">
                  <c:v>0</c:v>
                </c:pt>
                <c:pt idx="5589">
                  <c:v>-45</c:v>
                </c:pt>
                <c:pt idx="5590">
                  <c:v>0</c:v>
                </c:pt>
                <c:pt idx="5591">
                  <c:v>-36</c:v>
                </c:pt>
                <c:pt idx="5592">
                  <c:v>-53</c:v>
                </c:pt>
                <c:pt idx="5593">
                  <c:v>-31</c:v>
                </c:pt>
                <c:pt idx="5594">
                  <c:v>-32</c:v>
                </c:pt>
                <c:pt idx="5595">
                  <c:v>-40</c:v>
                </c:pt>
                <c:pt idx="5596">
                  <c:v>-33</c:v>
                </c:pt>
                <c:pt idx="5597">
                  <c:v>-24</c:v>
                </c:pt>
                <c:pt idx="5598">
                  <c:v>-40</c:v>
                </c:pt>
                <c:pt idx="5599">
                  <c:v>-36</c:v>
                </c:pt>
                <c:pt idx="5600">
                  <c:v>-59</c:v>
                </c:pt>
                <c:pt idx="5601">
                  <c:v>-41</c:v>
                </c:pt>
                <c:pt idx="5602">
                  <c:v>-49</c:v>
                </c:pt>
                <c:pt idx="5603">
                  <c:v>-45</c:v>
                </c:pt>
                <c:pt idx="5604">
                  <c:v>-29</c:v>
                </c:pt>
                <c:pt idx="5605">
                  <c:v>-40</c:v>
                </c:pt>
                <c:pt idx="5606">
                  <c:v>-8</c:v>
                </c:pt>
                <c:pt idx="5607">
                  <c:v>-82</c:v>
                </c:pt>
                <c:pt idx="5608">
                  <c:v>-40</c:v>
                </c:pt>
                <c:pt idx="5609">
                  <c:v>-40</c:v>
                </c:pt>
                <c:pt idx="5610">
                  <c:v>-42</c:v>
                </c:pt>
                <c:pt idx="5611">
                  <c:v>-33</c:v>
                </c:pt>
                <c:pt idx="5612">
                  <c:v>-38</c:v>
                </c:pt>
                <c:pt idx="5613">
                  <c:v>-46</c:v>
                </c:pt>
                <c:pt idx="5614">
                  <c:v>-49</c:v>
                </c:pt>
                <c:pt idx="5615">
                  <c:v>-13</c:v>
                </c:pt>
                <c:pt idx="5616">
                  <c:v>-34</c:v>
                </c:pt>
                <c:pt idx="5617">
                  <c:v>-32</c:v>
                </c:pt>
                <c:pt idx="5618">
                  <c:v>-37</c:v>
                </c:pt>
                <c:pt idx="5619">
                  <c:v>-39</c:v>
                </c:pt>
                <c:pt idx="5620">
                  <c:v>-43</c:v>
                </c:pt>
                <c:pt idx="5621">
                  <c:v>-23</c:v>
                </c:pt>
                <c:pt idx="5622">
                  <c:v>-47</c:v>
                </c:pt>
                <c:pt idx="5623">
                  <c:v>11</c:v>
                </c:pt>
                <c:pt idx="5624">
                  <c:v>-35</c:v>
                </c:pt>
                <c:pt idx="5625">
                  <c:v>-34</c:v>
                </c:pt>
                <c:pt idx="5626">
                  <c:v>-36</c:v>
                </c:pt>
                <c:pt idx="5627">
                  <c:v>-29</c:v>
                </c:pt>
                <c:pt idx="5628">
                  <c:v>-23</c:v>
                </c:pt>
                <c:pt idx="5629">
                  <c:v>-56</c:v>
                </c:pt>
                <c:pt idx="5630">
                  <c:v>106</c:v>
                </c:pt>
                <c:pt idx="5631">
                  <c:v>-29</c:v>
                </c:pt>
                <c:pt idx="5632">
                  <c:v>-30</c:v>
                </c:pt>
                <c:pt idx="5633">
                  <c:v>-1</c:v>
                </c:pt>
                <c:pt idx="5634">
                  <c:v>-31</c:v>
                </c:pt>
                <c:pt idx="5635">
                  <c:v>-37</c:v>
                </c:pt>
                <c:pt idx="5636">
                  <c:v>-31</c:v>
                </c:pt>
                <c:pt idx="5637">
                  <c:v>-34</c:v>
                </c:pt>
                <c:pt idx="5638">
                  <c:v>-37</c:v>
                </c:pt>
                <c:pt idx="5639">
                  <c:v>108</c:v>
                </c:pt>
                <c:pt idx="5640">
                  <c:v>-35</c:v>
                </c:pt>
                <c:pt idx="5641">
                  <c:v>-46</c:v>
                </c:pt>
                <c:pt idx="5642">
                  <c:v>-33</c:v>
                </c:pt>
                <c:pt idx="5643">
                  <c:v>-24</c:v>
                </c:pt>
                <c:pt idx="5644">
                  <c:v>-33</c:v>
                </c:pt>
                <c:pt idx="5645">
                  <c:v>-24</c:v>
                </c:pt>
                <c:pt idx="5646">
                  <c:v>-20</c:v>
                </c:pt>
                <c:pt idx="5647">
                  <c:v>-27</c:v>
                </c:pt>
                <c:pt idx="5648">
                  <c:v>-35</c:v>
                </c:pt>
                <c:pt idx="5649">
                  <c:v>-32</c:v>
                </c:pt>
                <c:pt idx="5650">
                  <c:v>-23</c:v>
                </c:pt>
                <c:pt idx="5651">
                  <c:v>-30</c:v>
                </c:pt>
                <c:pt idx="5652">
                  <c:v>-31</c:v>
                </c:pt>
                <c:pt idx="5653">
                  <c:v>-27</c:v>
                </c:pt>
                <c:pt idx="5654">
                  <c:v>-27</c:v>
                </c:pt>
                <c:pt idx="5655">
                  <c:v>-31</c:v>
                </c:pt>
                <c:pt idx="5656">
                  <c:v>-31</c:v>
                </c:pt>
                <c:pt idx="5657">
                  <c:v>-17</c:v>
                </c:pt>
                <c:pt idx="5658">
                  <c:v>-41</c:v>
                </c:pt>
                <c:pt idx="5659">
                  <c:v>-39</c:v>
                </c:pt>
                <c:pt idx="5660">
                  <c:v>-23</c:v>
                </c:pt>
                <c:pt idx="5661">
                  <c:v>-44</c:v>
                </c:pt>
                <c:pt idx="5662">
                  <c:v>-37</c:v>
                </c:pt>
                <c:pt idx="5663">
                  <c:v>25</c:v>
                </c:pt>
                <c:pt idx="5664">
                  <c:v>-29</c:v>
                </c:pt>
                <c:pt idx="5665">
                  <c:v>-45</c:v>
                </c:pt>
                <c:pt idx="5666">
                  <c:v>-33</c:v>
                </c:pt>
                <c:pt idx="5667">
                  <c:v>-28</c:v>
                </c:pt>
                <c:pt idx="5668">
                  <c:v>-32</c:v>
                </c:pt>
                <c:pt idx="5669">
                  <c:v>-37</c:v>
                </c:pt>
                <c:pt idx="5670">
                  <c:v>-35</c:v>
                </c:pt>
                <c:pt idx="5671">
                  <c:v>-32</c:v>
                </c:pt>
                <c:pt idx="5672">
                  <c:v>-33</c:v>
                </c:pt>
                <c:pt idx="5673">
                  <c:v>-30</c:v>
                </c:pt>
                <c:pt idx="5674">
                  <c:v>-22</c:v>
                </c:pt>
                <c:pt idx="5675">
                  <c:v>-29</c:v>
                </c:pt>
                <c:pt idx="5676">
                  <c:v>-32</c:v>
                </c:pt>
                <c:pt idx="5677">
                  <c:v>-29</c:v>
                </c:pt>
                <c:pt idx="5678">
                  <c:v>-23</c:v>
                </c:pt>
                <c:pt idx="5679">
                  <c:v>-32</c:v>
                </c:pt>
                <c:pt idx="5680">
                  <c:v>-33</c:v>
                </c:pt>
                <c:pt idx="5681">
                  <c:v>-27</c:v>
                </c:pt>
                <c:pt idx="5682">
                  <c:v>-31</c:v>
                </c:pt>
                <c:pt idx="5683">
                  <c:v>-40</c:v>
                </c:pt>
                <c:pt idx="5684">
                  <c:v>26</c:v>
                </c:pt>
                <c:pt idx="5685">
                  <c:v>-36</c:v>
                </c:pt>
                <c:pt idx="5686">
                  <c:v>-36</c:v>
                </c:pt>
                <c:pt idx="5687">
                  <c:v>-31</c:v>
                </c:pt>
                <c:pt idx="5688">
                  <c:v>-32</c:v>
                </c:pt>
                <c:pt idx="5689">
                  <c:v>-27</c:v>
                </c:pt>
                <c:pt idx="5690">
                  <c:v>-28</c:v>
                </c:pt>
                <c:pt idx="5691">
                  <c:v>-30</c:v>
                </c:pt>
                <c:pt idx="5692">
                  <c:v>-38</c:v>
                </c:pt>
                <c:pt idx="5693">
                  <c:v>-38</c:v>
                </c:pt>
                <c:pt idx="5694">
                  <c:v>-39</c:v>
                </c:pt>
                <c:pt idx="5695">
                  <c:v>-25</c:v>
                </c:pt>
                <c:pt idx="5696">
                  <c:v>-33</c:v>
                </c:pt>
                <c:pt idx="5697">
                  <c:v>-28</c:v>
                </c:pt>
                <c:pt idx="5698">
                  <c:v>-24</c:v>
                </c:pt>
                <c:pt idx="5699">
                  <c:v>-38</c:v>
                </c:pt>
                <c:pt idx="5700">
                  <c:v>-26</c:v>
                </c:pt>
                <c:pt idx="5701">
                  <c:v>-26</c:v>
                </c:pt>
                <c:pt idx="5702">
                  <c:v>-29</c:v>
                </c:pt>
                <c:pt idx="5703">
                  <c:v>-33</c:v>
                </c:pt>
                <c:pt idx="5704">
                  <c:v>-35</c:v>
                </c:pt>
                <c:pt idx="5705">
                  <c:v>-31</c:v>
                </c:pt>
                <c:pt idx="5706">
                  <c:v>-28</c:v>
                </c:pt>
                <c:pt idx="5707">
                  <c:v>-26</c:v>
                </c:pt>
                <c:pt idx="5708">
                  <c:v>-44</c:v>
                </c:pt>
                <c:pt idx="5709">
                  <c:v>-32</c:v>
                </c:pt>
                <c:pt idx="5710">
                  <c:v>-31</c:v>
                </c:pt>
                <c:pt idx="5711">
                  <c:v>-32</c:v>
                </c:pt>
                <c:pt idx="5712">
                  <c:v>-22</c:v>
                </c:pt>
                <c:pt idx="5713">
                  <c:v>-34</c:v>
                </c:pt>
                <c:pt idx="5714">
                  <c:v>-30</c:v>
                </c:pt>
                <c:pt idx="5715">
                  <c:v>-30</c:v>
                </c:pt>
                <c:pt idx="5716">
                  <c:v>-42</c:v>
                </c:pt>
                <c:pt idx="5717">
                  <c:v>-35</c:v>
                </c:pt>
                <c:pt idx="5718">
                  <c:v>-30</c:v>
                </c:pt>
                <c:pt idx="5719">
                  <c:v>107</c:v>
                </c:pt>
                <c:pt idx="5720">
                  <c:v>-15</c:v>
                </c:pt>
                <c:pt idx="5721">
                  <c:v>0</c:v>
                </c:pt>
                <c:pt idx="5722">
                  <c:v>-19</c:v>
                </c:pt>
                <c:pt idx="5723">
                  <c:v>-27</c:v>
                </c:pt>
                <c:pt idx="5724">
                  <c:v>-28</c:v>
                </c:pt>
                <c:pt idx="5725">
                  <c:v>-38</c:v>
                </c:pt>
                <c:pt idx="5726">
                  <c:v>-25</c:v>
                </c:pt>
                <c:pt idx="5727">
                  <c:v>-32</c:v>
                </c:pt>
                <c:pt idx="5728">
                  <c:v>-33</c:v>
                </c:pt>
                <c:pt idx="5729">
                  <c:v>-38</c:v>
                </c:pt>
                <c:pt idx="5730">
                  <c:v>-22</c:v>
                </c:pt>
                <c:pt idx="5731">
                  <c:v>-12</c:v>
                </c:pt>
                <c:pt idx="5732">
                  <c:v>-18</c:v>
                </c:pt>
                <c:pt idx="5733">
                  <c:v>-25</c:v>
                </c:pt>
                <c:pt idx="5734">
                  <c:v>-28</c:v>
                </c:pt>
                <c:pt idx="5735">
                  <c:v>-22</c:v>
                </c:pt>
                <c:pt idx="5736">
                  <c:v>-31</c:v>
                </c:pt>
                <c:pt idx="5737">
                  <c:v>-28</c:v>
                </c:pt>
                <c:pt idx="5738">
                  <c:v>-25</c:v>
                </c:pt>
                <c:pt idx="5739">
                  <c:v>-26</c:v>
                </c:pt>
                <c:pt idx="5740">
                  <c:v>-39</c:v>
                </c:pt>
                <c:pt idx="5741">
                  <c:v>-16</c:v>
                </c:pt>
                <c:pt idx="5742">
                  <c:v>-34</c:v>
                </c:pt>
                <c:pt idx="5743">
                  <c:v>-23</c:v>
                </c:pt>
                <c:pt idx="5744">
                  <c:v>-42</c:v>
                </c:pt>
                <c:pt idx="5745">
                  <c:v>-29</c:v>
                </c:pt>
                <c:pt idx="5746">
                  <c:v>-26</c:v>
                </c:pt>
                <c:pt idx="5747">
                  <c:v>-37</c:v>
                </c:pt>
                <c:pt idx="5748">
                  <c:v>-23</c:v>
                </c:pt>
                <c:pt idx="5749">
                  <c:v>-31</c:v>
                </c:pt>
                <c:pt idx="5750">
                  <c:v>-27</c:v>
                </c:pt>
                <c:pt idx="5751">
                  <c:v>-28</c:v>
                </c:pt>
                <c:pt idx="5752">
                  <c:v>-34</c:v>
                </c:pt>
                <c:pt idx="5753">
                  <c:v>-26</c:v>
                </c:pt>
                <c:pt idx="5754">
                  <c:v>-21</c:v>
                </c:pt>
                <c:pt idx="5755">
                  <c:v>-33</c:v>
                </c:pt>
                <c:pt idx="5756">
                  <c:v>-21</c:v>
                </c:pt>
                <c:pt idx="5757">
                  <c:v>-23</c:v>
                </c:pt>
                <c:pt idx="5758">
                  <c:v>-33</c:v>
                </c:pt>
                <c:pt idx="5759">
                  <c:v>-36</c:v>
                </c:pt>
                <c:pt idx="5760">
                  <c:v>-15</c:v>
                </c:pt>
                <c:pt idx="5761">
                  <c:v>-38</c:v>
                </c:pt>
                <c:pt idx="5762">
                  <c:v>-33</c:v>
                </c:pt>
                <c:pt idx="5763">
                  <c:v>-25</c:v>
                </c:pt>
                <c:pt idx="5764">
                  <c:v>-17</c:v>
                </c:pt>
                <c:pt idx="5765">
                  <c:v>5</c:v>
                </c:pt>
                <c:pt idx="5766">
                  <c:v>-28</c:v>
                </c:pt>
                <c:pt idx="5767">
                  <c:v>-30</c:v>
                </c:pt>
                <c:pt idx="5768">
                  <c:v>-31</c:v>
                </c:pt>
                <c:pt idx="5769">
                  <c:v>-29</c:v>
                </c:pt>
                <c:pt idx="5770">
                  <c:v>-28</c:v>
                </c:pt>
                <c:pt idx="5771">
                  <c:v>-43</c:v>
                </c:pt>
                <c:pt idx="5772">
                  <c:v>-32</c:v>
                </c:pt>
                <c:pt idx="5773">
                  <c:v>-40</c:v>
                </c:pt>
                <c:pt idx="5774">
                  <c:v>-31</c:v>
                </c:pt>
                <c:pt idx="5775">
                  <c:v>-27</c:v>
                </c:pt>
                <c:pt idx="5776">
                  <c:v>-33</c:v>
                </c:pt>
                <c:pt idx="5777">
                  <c:v>-46</c:v>
                </c:pt>
                <c:pt idx="5778">
                  <c:v>-25</c:v>
                </c:pt>
                <c:pt idx="5779">
                  <c:v>-32</c:v>
                </c:pt>
                <c:pt idx="5780">
                  <c:v>-27</c:v>
                </c:pt>
                <c:pt idx="5781">
                  <c:v>-24</c:v>
                </c:pt>
                <c:pt idx="5782">
                  <c:v>-29</c:v>
                </c:pt>
                <c:pt idx="5783">
                  <c:v>-26</c:v>
                </c:pt>
                <c:pt idx="5784">
                  <c:v>-35</c:v>
                </c:pt>
                <c:pt idx="5785">
                  <c:v>-30</c:v>
                </c:pt>
                <c:pt idx="5786">
                  <c:v>-15</c:v>
                </c:pt>
                <c:pt idx="5787">
                  <c:v>-45</c:v>
                </c:pt>
                <c:pt idx="5788">
                  <c:v>0</c:v>
                </c:pt>
                <c:pt idx="5789">
                  <c:v>-47</c:v>
                </c:pt>
                <c:pt idx="5790">
                  <c:v>-34</c:v>
                </c:pt>
                <c:pt idx="5791">
                  <c:v>-26</c:v>
                </c:pt>
                <c:pt idx="5792">
                  <c:v>-38</c:v>
                </c:pt>
                <c:pt idx="5793">
                  <c:v>-49</c:v>
                </c:pt>
                <c:pt idx="5794">
                  <c:v>1</c:v>
                </c:pt>
                <c:pt idx="5795">
                  <c:v>0</c:v>
                </c:pt>
                <c:pt idx="5796">
                  <c:v>-36</c:v>
                </c:pt>
                <c:pt idx="5797">
                  <c:v>-41</c:v>
                </c:pt>
                <c:pt idx="5798">
                  <c:v>-37</c:v>
                </c:pt>
                <c:pt idx="5799">
                  <c:v>-48</c:v>
                </c:pt>
                <c:pt idx="5800">
                  <c:v>-50</c:v>
                </c:pt>
                <c:pt idx="5801">
                  <c:v>-32</c:v>
                </c:pt>
                <c:pt idx="5802">
                  <c:v>0</c:v>
                </c:pt>
                <c:pt idx="5803">
                  <c:v>-39</c:v>
                </c:pt>
                <c:pt idx="5804">
                  <c:v>-40</c:v>
                </c:pt>
                <c:pt idx="5805">
                  <c:v>-45</c:v>
                </c:pt>
                <c:pt idx="5806">
                  <c:v>-37</c:v>
                </c:pt>
                <c:pt idx="5807">
                  <c:v>-34</c:v>
                </c:pt>
                <c:pt idx="5808">
                  <c:v>-35</c:v>
                </c:pt>
                <c:pt idx="5809">
                  <c:v>-35</c:v>
                </c:pt>
                <c:pt idx="5810">
                  <c:v>-60</c:v>
                </c:pt>
                <c:pt idx="5811">
                  <c:v>-36</c:v>
                </c:pt>
                <c:pt idx="5812">
                  <c:v>-31</c:v>
                </c:pt>
                <c:pt idx="5813">
                  <c:v>-37</c:v>
                </c:pt>
                <c:pt idx="5814">
                  <c:v>-49</c:v>
                </c:pt>
                <c:pt idx="5815">
                  <c:v>-27</c:v>
                </c:pt>
                <c:pt idx="5816">
                  <c:v>-44</c:v>
                </c:pt>
                <c:pt idx="5817">
                  <c:v>-44</c:v>
                </c:pt>
                <c:pt idx="5818">
                  <c:v>-39</c:v>
                </c:pt>
                <c:pt idx="5819">
                  <c:v>-41</c:v>
                </c:pt>
                <c:pt idx="5820">
                  <c:v>-34</c:v>
                </c:pt>
                <c:pt idx="5821">
                  <c:v>-34</c:v>
                </c:pt>
                <c:pt idx="5822">
                  <c:v>-42</c:v>
                </c:pt>
                <c:pt idx="5823">
                  <c:v>-29</c:v>
                </c:pt>
                <c:pt idx="5824">
                  <c:v>-41</c:v>
                </c:pt>
                <c:pt idx="5825">
                  <c:v>-33</c:v>
                </c:pt>
                <c:pt idx="5826">
                  <c:v>-49</c:v>
                </c:pt>
                <c:pt idx="5827">
                  <c:v>-51</c:v>
                </c:pt>
                <c:pt idx="5828">
                  <c:v>-41</c:v>
                </c:pt>
                <c:pt idx="5829">
                  <c:v>-38</c:v>
                </c:pt>
                <c:pt idx="5830">
                  <c:v>-40</c:v>
                </c:pt>
                <c:pt idx="5831">
                  <c:v>-36</c:v>
                </c:pt>
                <c:pt idx="5832">
                  <c:v>-38</c:v>
                </c:pt>
                <c:pt idx="5833">
                  <c:v>-35</c:v>
                </c:pt>
                <c:pt idx="5834">
                  <c:v>-34</c:v>
                </c:pt>
                <c:pt idx="5835">
                  <c:v>-41</c:v>
                </c:pt>
                <c:pt idx="5836">
                  <c:v>62</c:v>
                </c:pt>
                <c:pt idx="5837">
                  <c:v>-48</c:v>
                </c:pt>
                <c:pt idx="5838">
                  <c:v>-34</c:v>
                </c:pt>
                <c:pt idx="5839">
                  <c:v>-43</c:v>
                </c:pt>
                <c:pt idx="5840">
                  <c:v>-31</c:v>
                </c:pt>
                <c:pt idx="5841">
                  <c:v>-41</c:v>
                </c:pt>
                <c:pt idx="5842">
                  <c:v>-54</c:v>
                </c:pt>
                <c:pt idx="5843">
                  <c:v>-17</c:v>
                </c:pt>
                <c:pt idx="5844">
                  <c:v>-34</c:v>
                </c:pt>
                <c:pt idx="5845">
                  <c:v>-30</c:v>
                </c:pt>
                <c:pt idx="5846">
                  <c:v>-38</c:v>
                </c:pt>
                <c:pt idx="5847">
                  <c:v>-31</c:v>
                </c:pt>
                <c:pt idx="5848">
                  <c:v>-40</c:v>
                </c:pt>
                <c:pt idx="5849">
                  <c:v>-48</c:v>
                </c:pt>
                <c:pt idx="5850">
                  <c:v>-35</c:v>
                </c:pt>
                <c:pt idx="5851">
                  <c:v>-34</c:v>
                </c:pt>
                <c:pt idx="5852">
                  <c:v>-41</c:v>
                </c:pt>
                <c:pt idx="5853">
                  <c:v>-61</c:v>
                </c:pt>
                <c:pt idx="5854">
                  <c:v>-22</c:v>
                </c:pt>
                <c:pt idx="5855">
                  <c:v>-31</c:v>
                </c:pt>
                <c:pt idx="5856">
                  <c:v>-17</c:v>
                </c:pt>
                <c:pt idx="5857">
                  <c:v>-30</c:v>
                </c:pt>
                <c:pt idx="5858">
                  <c:v>-39</c:v>
                </c:pt>
                <c:pt idx="5859">
                  <c:v>-32</c:v>
                </c:pt>
                <c:pt idx="5860">
                  <c:v>-43</c:v>
                </c:pt>
                <c:pt idx="5861">
                  <c:v>-33</c:v>
                </c:pt>
                <c:pt idx="5862">
                  <c:v>-43</c:v>
                </c:pt>
                <c:pt idx="5863">
                  <c:v>-28</c:v>
                </c:pt>
                <c:pt idx="5864">
                  <c:v>-49</c:v>
                </c:pt>
                <c:pt idx="5865">
                  <c:v>-41</c:v>
                </c:pt>
                <c:pt idx="5866">
                  <c:v>-33</c:v>
                </c:pt>
                <c:pt idx="5867">
                  <c:v>-39</c:v>
                </c:pt>
                <c:pt idx="5868">
                  <c:v>-51</c:v>
                </c:pt>
                <c:pt idx="5869">
                  <c:v>-37</c:v>
                </c:pt>
                <c:pt idx="5870">
                  <c:v>-46</c:v>
                </c:pt>
                <c:pt idx="5871">
                  <c:v>-33</c:v>
                </c:pt>
                <c:pt idx="5872">
                  <c:v>-24</c:v>
                </c:pt>
                <c:pt idx="5873">
                  <c:v>-47</c:v>
                </c:pt>
                <c:pt idx="5874">
                  <c:v>-41</c:v>
                </c:pt>
                <c:pt idx="5875">
                  <c:v>-51</c:v>
                </c:pt>
                <c:pt idx="5876">
                  <c:v>-41</c:v>
                </c:pt>
                <c:pt idx="5877">
                  <c:v>-43</c:v>
                </c:pt>
                <c:pt idx="5878">
                  <c:v>-40</c:v>
                </c:pt>
                <c:pt idx="5879">
                  <c:v>-45</c:v>
                </c:pt>
                <c:pt idx="5880">
                  <c:v>-35</c:v>
                </c:pt>
                <c:pt idx="5881">
                  <c:v>-40</c:v>
                </c:pt>
                <c:pt idx="5882">
                  <c:v>-17</c:v>
                </c:pt>
                <c:pt idx="5883">
                  <c:v>-38</c:v>
                </c:pt>
                <c:pt idx="5884">
                  <c:v>-40</c:v>
                </c:pt>
                <c:pt idx="5885">
                  <c:v>-34</c:v>
                </c:pt>
                <c:pt idx="5886">
                  <c:v>-43</c:v>
                </c:pt>
                <c:pt idx="5887">
                  <c:v>-39</c:v>
                </c:pt>
                <c:pt idx="5888">
                  <c:v>-34</c:v>
                </c:pt>
                <c:pt idx="5889">
                  <c:v>-22</c:v>
                </c:pt>
                <c:pt idx="5890">
                  <c:v>-61</c:v>
                </c:pt>
                <c:pt idx="5891">
                  <c:v>-41</c:v>
                </c:pt>
                <c:pt idx="5892">
                  <c:v>-32</c:v>
                </c:pt>
                <c:pt idx="5893">
                  <c:v>-26</c:v>
                </c:pt>
                <c:pt idx="5894">
                  <c:v>-44</c:v>
                </c:pt>
                <c:pt idx="5895">
                  <c:v>-40</c:v>
                </c:pt>
                <c:pt idx="5896">
                  <c:v>-27</c:v>
                </c:pt>
                <c:pt idx="5897">
                  <c:v>-32</c:v>
                </c:pt>
                <c:pt idx="5898">
                  <c:v>-47</c:v>
                </c:pt>
                <c:pt idx="5899">
                  <c:v>-50</c:v>
                </c:pt>
                <c:pt idx="5900">
                  <c:v>-32</c:v>
                </c:pt>
                <c:pt idx="5901">
                  <c:v>-31</c:v>
                </c:pt>
                <c:pt idx="5902">
                  <c:v>-45</c:v>
                </c:pt>
                <c:pt idx="5903">
                  <c:v>-33</c:v>
                </c:pt>
                <c:pt idx="5904">
                  <c:v>-37</c:v>
                </c:pt>
                <c:pt idx="5905">
                  <c:v>-44</c:v>
                </c:pt>
                <c:pt idx="5906">
                  <c:v>-43</c:v>
                </c:pt>
                <c:pt idx="5907">
                  <c:v>-35</c:v>
                </c:pt>
                <c:pt idx="5908">
                  <c:v>56</c:v>
                </c:pt>
                <c:pt idx="5909">
                  <c:v>-44</c:v>
                </c:pt>
                <c:pt idx="5910">
                  <c:v>-52</c:v>
                </c:pt>
                <c:pt idx="5911">
                  <c:v>-37</c:v>
                </c:pt>
                <c:pt idx="5912">
                  <c:v>-37</c:v>
                </c:pt>
                <c:pt idx="5913">
                  <c:v>-37</c:v>
                </c:pt>
                <c:pt idx="5914">
                  <c:v>0</c:v>
                </c:pt>
                <c:pt idx="5915">
                  <c:v>-44</c:v>
                </c:pt>
                <c:pt idx="5916">
                  <c:v>-41</c:v>
                </c:pt>
                <c:pt idx="5917">
                  <c:v>-10</c:v>
                </c:pt>
                <c:pt idx="5918">
                  <c:v>4</c:v>
                </c:pt>
                <c:pt idx="5919">
                  <c:v>-37</c:v>
                </c:pt>
                <c:pt idx="5920">
                  <c:v>-35</c:v>
                </c:pt>
                <c:pt idx="5921">
                  <c:v>-43</c:v>
                </c:pt>
                <c:pt idx="5922">
                  <c:v>-32</c:v>
                </c:pt>
                <c:pt idx="5923">
                  <c:v>-45</c:v>
                </c:pt>
                <c:pt idx="5924">
                  <c:v>-42</c:v>
                </c:pt>
                <c:pt idx="5925">
                  <c:v>-29</c:v>
                </c:pt>
                <c:pt idx="5926">
                  <c:v>-44</c:v>
                </c:pt>
                <c:pt idx="5927">
                  <c:v>-41</c:v>
                </c:pt>
                <c:pt idx="5928">
                  <c:v>-34</c:v>
                </c:pt>
                <c:pt idx="5929">
                  <c:v>-51</c:v>
                </c:pt>
                <c:pt idx="5930">
                  <c:v>-39</c:v>
                </c:pt>
                <c:pt idx="5931">
                  <c:v>-38</c:v>
                </c:pt>
                <c:pt idx="5932">
                  <c:v>-43</c:v>
                </c:pt>
                <c:pt idx="5933">
                  <c:v>-52</c:v>
                </c:pt>
                <c:pt idx="5934">
                  <c:v>-48</c:v>
                </c:pt>
                <c:pt idx="5935">
                  <c:v>-39</c:v>
                </c:pt>
                <c:pt idx="5936">
                  <c:v>-41</c:v>
                </c:pt>
                <c:pt idx="5937">
                  <c:v>-63</c:v>
                </c:pt>
                <c:pt idx="5938">
                  <c:v>-46</c:v>
                </c:pt>
                <c:pt idx="5939">
                  <c:v>-25</c:v>
                </c:pt>
                <c:pt idx="5940">
                  <c:v>-39</c:v>
                </c:pt>
                <c:pt idx="5941">
                  <c:v>-64</c:v>
                </c:pt>
                <c:pt idx="5942">
                  <c:v>-45</c:v>
                </c:pt>
                <c:pt idx="5943">
                  <c:v>-51</c:v>
                </c:pt>
                <c:pt idx="5944">
                  <c:v>-49</c:v>
                </c:pt>
                <c:pt idx="5945">
                  <c:v>-40</c:v>
                </c:pt>
                <c:pt idx="5946">
                  <c:v>-49</c:v>
                </c:pt>
                <c:pt idx="5947">
                  <c:v>-43</c:v>
                </c:pt>
                <c:pt idx="5948">
                  <c:v>-41</c:v>
                </c:pt>
                <c:pt idx="5949">
                  <c:v>-54</c:v>
                </c:pt>
                <c:pt idx="5950">
                  <c:v>-54</c:v>
                </c:pt>
                <c:pt idx="5951">
                  <c:v>-32</c:v>
                </c:pt>
                <c:pt idx="5952">
                  <c:v>-45</c:v>
                </c:pt>
                <c:pt idx="5953">
                  <c:v>-42</c:v>
                </c:pt>
                <c:pt idx="5954">
                  <c:v>-44</c:v>
                </c:pt>
                <c:pt idx="5955">
                  <c:v>-41</c:v>
                </c:pt>
                <c:pt idx="5956">
                  <c:v>-36</c:v>
                </c:pt>
                <c:pt idx="5957">
                  <c:v>9</c:v>
                </c:pt>
                <c:pt idx="5958">
                  <c:v>-47</c:v>
                </c:pt>
                <c:pt idx="5959">
                  <c:v>-57</c:v>
                </c:pt>
                <c:pt idx="5960">
                  <c:v>-51</c:v>
                </c:pt>
                <c:pt idx="5961">
                  <c:v>-34</c:v>
                </c:pt>
                <c:pt idx="5962">
                  <c:v>-54</c:v>
                </c:pt>
                <c:pt idx="5963">
                  <c:v>20</c:v>
                </c:pt>
                <c:pt idx="5964">
                  <c:v>-24</c:v>
                </c:pt>
                <c:pt idx="5965">
                  <c:v>-74</c:v>
                </c:pt>
                <c:pt idx="5966">
                  <c:v>-48</c:v>
                </c:pt>
                <c:pt idx="5967">
                  <c:v>-45</c:v>
                </c:pt>
                <c:pt idx="5968">
                  <c:v>-50</c:v>
                </c:pt>
                <c:pt idx="5969">
                  <c:v>-50</c:v>
                </c:pt>
                <c:pt idx="5970">
                  <c:v>-56</c:v>
                </c:pt>
                <c:pt idx="5971">
                  <c:v>-52</c:v>
                </c:pt>
                <c:pt idx="5972">
                  <c:v>-49</c:v>
                </c:pt>
                <c:pt idx="5973">
                  <c:v>-52</c:v>
                </c:pt>
                <c:pt idx="5974">
                  <c:v>-23</c:v>
                </c:pt>
                <c:pt idx="5975">
                  <c:v>-47</c:v>
                </c:pt>
                <c:pt idx="5976">
                  <c:v>-31</c:v>
                </c:pt>
                <c:pt idx="5977">
                  <c:v>-35</c:v>
                </c:pt>
                <c:pt idx="5978">
                  <c:v>-43</c:v>
                </c:pt>
                <c:pt idx="5979">
                  <c:v>-41</c:v>
                </c:pt>
                <c:pt idx="5980">
                  <c:v>-35</c:v>
                </c:pt>
                <c:pt idx="5981">
                  <c:v>-46</c:v>
                </c:pt>
                <c:pt idx="5982">
                  <c:v>-54</c:v>
                </c:pt>
                <c:pt idx="5983">
                  <c:v>-53</c:v>
                </c:pt>
                <c:pt idx="5984">
                  <c:v>-42</c:v>
                </c:pt>
                <c:pt idx="5985">
                  <c:v>-41</c:v>
                </c:pt>
                <c:pt idx="5986">
                  <c:v>-53</c:v>
                </c:pt>
                <c:pt idx="5987">
                  <c:v>-44</c:v>
                </c:pt>
                <c:pt idx="5988">
                  <c:v>-20</c:v>
                </c:pt>
                <c:pt idx="5989">
                  <c:v>-51</c:v>
                </c:pt>
                <c:pt idx="5990">
                  <c:v>-44</c:v>
                </c:pt>
                <c:pt idx="5991">
                  <c:v>-42</c:v>
                </c:pt>
                <c:pt idx="5992">
                  <c:v>-44</c:v>
                </c:pt>
                <c:pt idx="5993">
                  <c:v>-41</c:v>
                </c:pt>
                <c:pt idx="5994">
                  <c:v>0</c:v>
                </c:pt>
                <c:pt idx="5995">
                  <c:v>-42</c:v>
                </c:pt>
                <c:pt idx="5996">
                  <c:v>-42</c:v>
                </c:pt>
                <c:pt idx="5997">
                  <c:v>-32</c:v>
                </c:pt>
                <c:pt idx="5998">
                  <c:v>23</c:v>
                </c:pt>
                <c:pt idx="5999">
                  <c:v>-41</c:v>
                </c:pt>
                <c:pt idx="6000">
                  <c:v>-41</c:v>
                </c:pt>
                <c:pt idx="6001">
                  <c:v>-38</c:v>
                </c:pt>
                <c:pt idx="6002">
                  <c:v>-39</c:v>
                </c:pt>
                <c:pt idx="6003">
                  <c:v>-7</c:v>
                </c:pt>
                <c:pt idx="6004">
                  <c:v>-32</c:v>
                </c:pt>
                <c:pt idx="6005">
                  <c:v>80</c:v>
                </c:pt>
                <c:pt idx="6006">
                  <c:v>-3</c:v>
                </c:pt>
                <c:pt idx="6007">
                  <c:v>-30</c:v>
                </c:pt>
                <c:pt idx="6008">
                  <c:v>-31</c:v>
                </c:pt>
                <c:pt idx="6009">
                  <c:v>-51</c:v>
                </c:pt>
                <c:pt idx="6010">
                  <c:v>0</c:v>
                </c:pt>
                <c:pt idx="6011">
                  <c:v>-10</c:v>
                </c:pt>
                <c:pt idx="6012">
                  <c:v>-38</c:v>
                </c:pt>
                <c:pt idx="6013">
                  <c:v>-27</c:v>
                </c:pt>
                <c:pt idx="6014">
                  <c:v>-44</c:v>
                </c:pt>
                <c:pt idx="6015">
                  <c:v>-27</c:v>
                </c:pt>
                <c:pt idx="6016">
                  <c:v>-45</c:v>
                </c:pt>
                <c:pt idx="6017">
                  <c:v>-34</c:v>
                </c:pt>
                <c:pt idx="6018">
                  <c:v>-39</c:v>
                </c:pt>
                <c:pt idx="6019">
                  <c:v>-31</c:v>
                </c:pt>
                <c:pt idx="6020">
                  <c:v>0</c:v>
                </c:pt>
                <c:pt idx="6021">
                  <c:v>71</c:v>
                </c:pt>
                <c:pt idx="6022">
                  <c:v>-34</c:v>
                </c:pt>
                <c:pt idx="6023">
                  <c:v>-46</c:v>
                </c:pt>
                <c:pt idx="6024">
                  <c:v>-41</c:v>
                </c:pt>
                <c:pt idx="6025">
                  <c:v>-46</c:v>
                </c:pt>
                <c:pt idx="6026">
                  <c:v>-27</c:v>
                </c:pt>
                <c:pt idx="6027">
                  <c:v>-36</c:v>
                </c:pt>
                <c:pt idx="6028">
                  <c:v>-33</c:v>
                </c:pt>
                <c:pt idx="6029">
                  <c:v>-29</c:v>
                </c:pt>
                <c:pt idx="6030">
                  <c:v>-48</c:v>
                </c:pt>
                <c:pt idx="6031">
                  <c:v>-34</c:v>
                </c:pt>
                <c:pt idx="6032">
                  <c:v>-36</c:v>
                </c:pt>
                <c:pt idx="6033">
                  <c:v>-39</c:v>
                </c:pt>
                <c:pt idx="6034">
                  <c:v>-26</c:v>
                </c:pt>
                <c:pt idx="6035">
                  <c:v>-34</c:v>
                </c:pt>
                <c:pt idx="6036">
                  <c:v>-34</c:v>
                </c:pt>
                <c:pt idx="6037">
                  <c:v>-40</c:v>
                </c:pt>
                <c:pt idx="6038">
                  <c:v>-20</c:v>
                </c:pt>
                <c:pt idx="6039">
                  <c:v>-1</c:v>
                </c:pt>
                <c:pt idx="6040">
                  <c:v>-47</c:v>
                </c:pt>
                <c:pt idx="6041">
                  <c:v>-47</c:v>
                </c:pt>
                <c:pt idx="6042">
                  <c:v>-40</c:v>
                </c:pt>
                <c:pt idx="6043">
                  <c:v>-29</c:v>
                </c:pt>
                <c:pt idx="6044">
                  <c:v>0</c:v>
                </c:pt>
                <c:pt idx="6045">
                  <c:v>0</c:v>
                </c:pt>
                <c:pt idx="6046">
                  <c:v>-44</c:v>
                </c:pt>
                <c:pt idx="6047">
                  <c:v>-31</c:v>
                </c:pt>
                <c:pt idx="6048">
                  <c:v>-47</c:v>
                </c:pt>
                <c:pt idx="6049">
                  <c:v>-44</c:v>
                </c:pt>
                <c:pt idx="6050">
                  <c:v>-35</c:v>
                </c:pt>
                <c:pt idx="6051">
                  <c:v>6</c:v>
                </c:pt>
                <c:pt idx="6052">
                  <c:v>-40</c:v>
                </c:pt>
                <c:pt idx="6053">
                  <c:v>-39</c:v>
                </c:pt>
                <c:pt idx="6054">
                  <c:v>-36</c:v>
                </c:pt>
                <c:pt idx="6055">
                  <c:v>-41</c:v>
                </c:pt>
                <c:pt idx="6056">
                  <c:v>0</c:v>
                </c:pt>
                <c:pt idx="6057">
                  <c:v>-43</c:v>
                </c:pt>
                <c:pt idx="6058">
                  <c:v>-39</c:v>
                </c:pt>
                <c:pt idx="6059">
                  <c:v>-42</c:v>
                </c:pt>
                <c:pt idx="6060">
                  <c:v>-31</c:v>
                </c:pt>
                <c:pt idx="6061">
                  <c:v>-60</c:v>
                </c:pt>
                <c:pt idx="6062">
                  <c:v>-39</c:v>
                </c:pt>
                <c:pt idx="6063">
                  <c:v>-41</c:v>
                </c:pt>
                <c:pt idx="6064">
                  <c:v>-47</c:v>
                </c:pt>
                <c:pt idx="6065">
                  <c:v>-34</c:v>
                </c:pt>
                <c:pt idx="6066">
                  <c:v>-52</c:v>
                </c:pt>
                <c:pt idx="6067">
                  <c:v>-46</c:v>
                </c:pt>
                <c:pt idx="6068">
                  <c:v>-39</c:v>
                </c:pt>
                <c:pt idx="6069">
                  <c:v>-38</c:v>
                </c:pt>
                <c:pt idx="6070">
                  <c:v>112</c:v>
                </c:pt>
                <c:pt idx="6071">
                  <c:v>-39</c:v>
                </c:pt>
                <c:pt idx="6072">
                  <c:v>-40</c:v>
                </c:pt>
                <c:pt idx="6073">
                  <c:v>0</c:v>
                </c:pt>
                <c:pt idx="6074">
                  <c:v>-60</c:v>
                </c:pt>
                <c:pt idx="6075">
                  <c:v>0</c:v>
                </c:pt>
                <c:pt idx="6076">
                  <c:v>-36</c:v>
                </c:pt>
                <c:pt idx="6077">
                  <c:v>-42</c:v>
                </c:pt>
                <c:pt idx="6078">
                  <c:v>-45</c:v>
                </c:pt>
                <c:pt idx="6079">
                  <c:v>-45</c:v>
                </c:pt>
                <c:pt idx="6080">
                  <c:v>-45</c:v>
                </c:pt>
                <c:pt idx="6081">
                  <c:v>-34</c:v>
                </c:pt>
                <c:pt idx="6082">
                  <c:v>-47</c:v>
                </c:pt>
                <c:pt idx="6083">
                  <c:v>97</c:v>
                </c:pt>
                <c:pt idx="6084">
                  <c:v>-38</c:v>
                </c:pt>
                <c:pt idx="6085">
                  <c:v>0</c:v>
                </c:pt>
                <c:pt idx="6086">
                  <c:v>-56</c:v>
                </c:pt>
                <c:pt idx="6087">
                  <c:v>19</c:v>
                </c:pt>
                <c:pt idx="6088">
                  <c:v>0</c:v>
                </c:pt>
                <c:pt idx="6089">
                  <c:v>-33</c:v>
                </c:pt>
                <c:pt idx="6090">
                  <c:v>-36</c:v>
                </c:pt>
                <c:pt idx="6091">
                  <c:v>-28</c:v>
                </c:pt>
                <c:pt idx="6092">
                  <c:v>-37</c:v>
                </c:pt>
                <c:pt idx="6093">
                  <c:v>-43</c:v>
                </c:pt>
                <c:pt idx="6094">
                  <c:v>0</c:v>
                </c:pt>
                <c:pt idx="6095">
                  <c:v>-39</c:v>
                </c:pt>
                <c:pt idx="6096">
                  <c:v>-51</c:v>
                </c:pt>
                <c:pt idx="6097">
                  <c:v>-42</c:v>
                </c:pt>
                <c:pt idx="6098">
                  <c:v>-37</c:v>
                </c:pt>
                <c:pt idx="6099">
                  <c:v>0</c:v>
                </c:pt>
                <c:pt idx="6100">
                  <c:v>-39</c:v>
                </c:pt>
                <c:pt idx="6101">
                  <c:v>-30</c:v>
                </c:pt>
                <c:pt idx="6102">
                  <c:v>-42</c:v>
                </c:pt>
                <c:pt idx="6103">
                  <c:v>-27</c:v>
                </c:pt>
                <c:pt idx="6104">
                  <c:v>-24</c:v>
                </c:pt>
                <c:pt idx="6105">
                  <c:v>-30</c:v>
                </c:pt>
                <c:pt idx="6106">
                  <c:v>-47</c:v>
                </c:pt>
                <c:pt idx="6107">
                  <c:v>-43</c:v>
                </c:pt>
                <c:pt idx="6108">
                  <c:v>-34</c:v>
                </c:pt>
                <c:pt idx="6109">
                  <c:v>0</c:v>
                </c:pt>
                <c:pt idx="6110">
                  <c:v>0</c:v>
                </c:pt>
                <c:pt idx="6111">
                  <c:v>-52</c:v>
                </c:pt>
                <c:pt idx="6112">
                  <c:v>-53</c:v>
                </c:pt>
                <c:pt idx="6113">
                  <c:v>-39</c:v>
                </c:pt>
                <c:pt idx="6114">
                  <c:v>-40</c:v>
                </c:pt>
                <c:pt idx="6115">
                  <c:v>-54</c:v>
                </c:pt>
                <c:pt idx="6116">
                  <c:v>0</c:v>
                </c:pt>
                <c:pt idx="6117">
                  <c:v>-37</c:v>
                </c:pt>
                <c:pt idx="6118">
                  <c:v>-59</c:v>
                </c:pt>
                <c:pt idx="6119">
                  <c:v>-34</c:v>
                </c:pt>
                <c:pt idx="6120">
                  <c:v>-35</c:v>
                </c:pt>
                <c:pt idx="6121">
                  <c:v>-56</c:v>
                </c:pt>
                <c:pt idx="6122">
                  <c:v>-40</c:v>
                </c:pt>
                <c:pt idx="6123">
                  <c:v>-38</c:v>
                </c:pt>
                <c:pt idx="6124">
                  <c:v>14</c:v>
                </c:pt>
                <c:pt idx="6125">
                  <c:v>-39</c:v>
                </c:pt>
                <c:pt idx="6126">
                  <c:v>-48</c:v>
                </c:pt>
                <c:pt idx="6127">
                  <c:v>-56</c:v>
                </c:pt>
                <c:pt idx="6128">
                  <c:v>-48</c:v>
                </c:pt>
                <c:pt idx="6129">
                  <c:v>0</c:v>
                </c:pt>
                <c:pt idx="6130">
                  <c:v>-20</c:v>
                </c:pt>
                <c:pt idx="6131">
                  <c:v>-35</c:v>
                </c:pt>
                <c:pt idx="6132">
                  <c:v>0</c:v>
                </c:pt>
                <c:pt idx="6133">
                  <c:v>-37</c:v>
                </c:pt>
                <c:pt idx="6134">
                  <c:v>-42</c:v>
                </c:pt>
                <c:pt idx="6135">
                  <c:v>-40</c:v>
                </c:pt>
                <c:pt idx="6136">
                  <c:v>-36</c:v>
                </c:pt>
                <c:pt idx="6137">
                  <c:v>-29</c:v>
                </c:pt>
                <c:pt idx="6138">
                  <c:v>-45</c:v>
                </c:pt>
                <c:pt idx="6139">
                  <c:v>-31</c:v>
                </c:pt>
                <c:pt idx="6140">
                  <c:v>-38</c:v>
                </c:pt>
                <c:pt idx="6141">
                  <c:v>-31</c:v>
                </c:pt>
                <c:pt idx="6142">
                  <c:v>0</c:v>
                </c:pt>
                <c:pt idx="6143">
                  <c:v>-37</c:v>
                </c:pt>
                <c:pt idx="6144">
                  <c:v>-38</c:v>
                </c:pt>
                <c:pt idx="6145">
                  <c:v>-35</c:v>
                </c:pt>
                <c:pt idx="6146">
                  <c:v>-32</c:v>
                </c:pt>
                <c:pt idx="6147">
                  <c:v>-40</c:v>
                </c:pt>
                <c:pt idx="6148">
                  <c:v>-40</c:v>
                </c:pt>
                <c:pt idx="6149">
                  <c:v>-35</c:v>
                </c:pt>
                <c:pt idx="6150">
                  <c:v>0</c:v>
                </c:pt>
                <c:pt idx="6151">
                  <c:v>-54</c:v>
                </c:pt>
                <c:pt idx="6152">
                  <c:v>-42</c:v>
                </c:pt>
                <c:pt idx="6153">
                  <c:v>-36</c:v>
                </c:pt>
                <c:pt idx="6154">
                  <c:v>-36</c:v>
                </c:pt>
                <c:pt idx="6155">
                  <c:v>-31</c:v>
                </c:pt>
                <c:pt idx="6156">
                  <c:v>-43</c:v>
                </c:pt>
                <c:pt idx="6157">
                  <c:v>-49</c:v>
                </c:pt>
                <c:pt idx="6158">
                  <c:v>-25</c:v>
                </c:pt>
                <c:pt idx="6159">
                  <c:v>-30</c:v>
                </c:pt>
                <c:pt idx="6160">
                  <c:v>-28</c:v>
                </c:pt>
                <c:pt idx="6161">
                  <c:v>-49</c:v>
                </c:pt>
                <c:pt idx="6162">
                  <c:v>-48</c:v>
                </c:pt>
                <c:pt idx="6163">
                  <c:v>-40</c:v>
                </c:pt>
                <c:pt idx="6164">
                  <c:v>-13</c:v>
                </c:pt>
                <c:pt idx="6165">
                  <c:v>-32</c:v>
                </c:pt>
                <c:pt idx="6166">
                  <c:v>-41</c:v>
                </c:pt>
                <c:pt idx="6167">
                  <c:v>-40</c:v>
                </c:pt>
                <c:pt idx="6168">
                  <c:v>-38</c:v>
                </c:pt>
                <c:pt idx="6169">
                  <c:v>-30</c:v>
                </c:pt>
                <c:pt idx="6170">
                  <c:v>-29</c:v>
                </c:pt>
                <c:pt idx="6171">
                  <c:v>-38</c:v>
                </c:pt>
                <c:pt idx="6172">
                  <c:v>-45</c:v>
                </c:pt>
                <c:pt idx="6173">
                  <c:v>-33</c:v>
                </c:pt>
                <c:pt idx="6174">
                  <c:v>-29</c:v>
                </c:pt>
                <c:pt idx="6175">
                  <c:v>-26</c:v>
                </c:pt>
                <c:pt idx="6176">
                  <c:v>-28</c:v>
                </c:pt>
                <c:pt idx="6177">
                  <c:v>-32</c:v>
                </c:pt>
                <c:pt idx="6178">
                  <c:v>-32</c:v>
                </c:pt>
                <c:pt idx="6179">
                  <c:v>-32</c:v>
                </c:pt>
                <c:pt idx="6180">
                  <c:v>0</c:v>
                </c:pt>
                <c:pt idx="6181">
                  <c:v>-36</c:v>
                </c:pt>
                <c:pt idx="6182">
                  <c:v>-38</c:v>
                </c:pt>
                <c:pt idx="6183">
                  <c:v>-36</c:v>
                </c:pt>
                <c:pt idx="6184">
                  <c:v>-10</c:v>
                </c:pt>
                <c:pt idx="6185">
                  <c:v>-41</c:v>
                </c:pt>
                <c:pt idx="6186">
                  <c:v>-42</c:v>
                </c:pt>
                <c:pt idx="6187">
                  <c:v>-36</c:v>
                </c:pt>
                <c:pt idx="6188">
                  <c:v>-28</c:v>
                </c:pt>
                <c:pt idx="6189">
                  <c:v>-37</c:v>
                </c:pt>
                <c:pt idx="6190">
                  <c:v>-36</c:v>
                </c:pt>
                <c:pt idx="6191">
                  <c:v>-36</c:v>
                </c:pt>
                <c:pt idx="6192">
                  <c:v>-42</c:v>
                </c:pt>
                <c:pt idx="6193">
                  <c:v>-32</c:v>
                </c:pt>
                <c:pt idx="6194">
                  <c:v>-22</c:v>
                </c:pt>
                <c:pt idx="6195">
                  <c:v>-38</c:v>
                </c:pt>
                <c:pt idx="6196">
                  <c:v>-37</c:v>
                </c:pt>
                <c:pt idx="6197">
                  <c:v>-18</c:v>
                </c:pt>
                <c:pt idx="6198">
                  <c:v>-34</c:v>
                </c:pt>
                <c:pt idx="6199">
                  <c:v>-32</c:v>
                </c:pt>
                <c:pt idx="6200">
                  <c:v>-28</c:v>
                </c:pt>
                <c:pt idx="6201">
                  <c:v>-40</c:v>
                </c:pt>
                <c:pt idx="6202">
                  <c:v>-45</c:v>
                </c:pt>
                <c:pt idx="6203">
                  <c:v>-39</c:v>
                </c:pt>
                <c:pt idx="6204">
                  <c:v>-32</c:v>
                </c:pt>
                <c:pt idx="6205">
                  <c:v>-49</c:v>
                </c:pt>
                <c:pt idx="6206">
                  <c:v>-33</c:v>
                </c:pt>
                <c:pt idx="6207">
                  <c:v>-39</c:v>
                </c:pt>
                <c:pt idx="6208">
                  <c:v>-52</c:v>
                </c:pt>
                <c:pt idx="6209">
                  <c:v>-46</c:v>
                </c:pt>
                <c:pt idx="6210">
                  <c:v>-36</c:v>
                </c:pt>
                <c:pt idx="6211">
                  <c:v>-37</c:v>
                </c:pt>
                <c:pt idx="6212">
                  <c:v>-44</c:v>
                </c:pt>
                <c:pt idx="6213">
                  <c:v>-27</c:v>
                </c:pt>
                <c:pt idx="6214">
                  <c:v>-36</c:v>
                </c:pt>
                <c:pt idx="6215">
                  <c:v>-39</c:v>
                </c:pt>
                <c:pt idx="6216">
                  <c:v>-33</c:v>
                </c:pt>
                <c:pt idx="6217">
                  <c:v>-41</c:v>
                </c:pt>
                <c:pt idx="6218">
                  <c:v>-36</c:v>
                </c:pt>
                <c:pt idx="6219">
                  <c:v>-49</c:v>
                </c:pt>
                <c:pt idx="6220">
                  <c:v>-40</c:v>
                </c:pt>
                <c:pt idx="6221">
                  <c:v>-41</c:v>
                </c:pt>
                <c:pt idx="6222">
                  <c:v>0</c:v>
                </c:pt>
                <c:pt idx="6223">
                  <c:v>-36</c:v>
                </c:pt>
                <c:pt idx="6224">
                  <c:v>-33</c:v>
                </c:pt>
                <c:pt idx="6225">
                  <c:v>-36</c:v>
                </c:pt>
                <c:pt idx="6226">
                  <c:v>-44</c:v>
                </c:pt>
                <c:pt idx="6227">
                  <c:v>-22</c:v>
                </c:pt>
                <c:pt idx="6228">
                  <c:v>-35</c:v>
                </c:pt>
                <c:pt idx="6229">
                  <c:v>-17</c:v>
                </c:pt>
                <c:pt idx="6230">
                  <c:v>-35</c:v>
                </c:pt>
                <c:pt idx="6231">
                  <c:v>-38</c:v>
                </c:pt>
                <c:pt idx="6232">
                  <c:v>-32</c:v>
                </c:pt>
                <c:pt idx="6233">
                  <c:v>-35</c:v>
                </c:pt>
                <c:pt idx="6234">
                  <c:v>-42</c:v>
                </c:pt>
                <c:pt idx="6235">
                  <c:v>-34</c:v>
                </c:pt>
                <c:pt idx="6236">
                  <c:v>-42</c:v>
                </c:pt>
                <c:pt idx="6237">
                  <c:v>-63</c:v>
                </c:pt>
                <c:pt idx="6238">
                  <c:v>-36</c:v>
                </c:pt>
                <c:pt idx="6239">
                  <c:v>-31</c:v>
                </c:pt>
                <c:pt idx="6240">
                  <c:v>-36</c:v>
                </c:pt>
                <c:pt idx="6241">
                  <c:v>-38</c:v>
                </c:pt>
                <c:pt idx="6242">
                  <c:v>-41</c:v>
                </c:pt>
                <c:pt idx="6243">
                  <c:v>-40</c:v>
                </c:pt>
                <c:pt idx="6244">
                  <c:v>-18</c:v>
                </c:pt>
                <c:pt idx="6245">
                  <c:v>-39</c:v>
                </c:pt>
                <c:pt idx="6246">
                  <c:v>-40</c:v>
                </c:pt>
                <c:pt idx="6247">
                  <c:v>-36</c:v>
                </c:pt>
                <c:pt idx="6248">
                  <c:v>-40</c:v>
                </c:pt>
                <c:pt idx="6249">
                  <c:v>-28</c:v>
                </c:pt>
                <c:pt idx="6250">
                  <c:v>-49</c:v>
                </c:pt>
                <c:pt idx="6251">
                  <c:v>-32</c:v>
                </c:pt>
                <c:pt idx="6252">
                  <c:v>-9</c:v>
                </c:pt>
                <c:pt idx="6253">
                  <c:v>-47</c:v>
                </c:pt>
                <c:pt idx="6254">
                  <c:v>-37</c:v>
                </c:pt>
                <c:pt idx="6255">
                  <c:v>-34</c:v>
                </c:pt>
                <c:pt idx="6256">
                  <c:v>-51</c:v>
                </c:pt>
                <c:pt idx="6257">
                  <c:v>-32</c:v>
                </c:pt>
                <c:pt idx="6258">
                  <c:v>-40</c:v>
                </c:pt>
                <c:pt idx="6259">
                  <c:v>-19</c:v>
                </c:pt>
                <c:pt idx="6260">
                  <c:v>-31</c:v>
                </c:pt>
                <c:pt idx="6261">
                  <c:v>-37</c:v>
                </c:pt>
                <c:pt idx="6262">
                  <c:v>-13</c:v>
                </c:pt>
                <c:pt idx="6263">
                  <c:v>-36</c:v>
                </c:pt>
                <c:pt idx="6264">
                  <c:v>-31</c:v>
                </c:pt>
                <c:pt idx="6265">
                  <c:v>-38</c:v>
                </c:pt>
                <c:pt idx="6266">
                  <c:v>-43</c:v>
                </c:pt>
                <c:pt idx="6267">
                  <c:v>-41</c:v>
                </c:pt>
                <c:pt idx="6268">
                  <c:v>-39</c:v>
                </c:pt>
                <c:pt idx="6269">
                  <c:v>9</c:v>
                </c:pt>
                <c:pt idx="6270">
                  <c:v>-29</c:v>
                </c:pt>
                <c:pt idx="6271">
                  <c:v>-38</c:v>
                </c:pt>
                <c:pt idx="6272">
                  <c:v>-39</c:v>
                </c:pt>
                <c:pt idx="6273">
                  <c:v>-26</c:v>
                </c:pt>
                <c:pt idx="6274">
                  <c:v>-11</c:v>
                </c:pt>
                <c:pt idx="6275">
                  <c:v>-34</c:v>
                </c:pt>
                <c:pt idx="6276">
                  <c:v>-34</c:v>
                </c:pt>
                <c:pt idx="6277">
                  <c:v>-39</c:v>
                </c:pt>
                <c:pt idx="6278">
                  <c:v>-30</c:v>
                </c:pt>
                <c:pt idx="6279">
                  <c:v>-38</c:v>
                </c:pt>
                <c:pt idx="6280">
                  <c:v>-39</c:v>
                </c:pt>
                <c:pt idx="6281">
                  <c:v>-37</c:v>
                </c:pt>
                <c:pt idx="6282">
                  <c:v>-14</c:v>
                </c:pt>
                <c:pt idx="6283">
                  <c:v>-36</c:v>
                </c:pt>
                <c:pt idx="6284">
                  <c:v>-47</c:v>
                </c:pt>
                <c:pt idx="6285">
                  <c:v>-42</c:v>
                </c:pt>
                <c:pt idx="6286">
                  <c:v>-43</c:v>
                </c:pt>
                <c:pt idx="6287">
                  <c:v>-32</c:v>
                </c:pt>
                <c:pt idx="6288">
                  <c:v>-34</c:v>
                </c:pt>
                <c:pt idx="6289">
                  <c:v>-40</c:v>
                </c:pt>
                <c:pt idx="6290">
                  <c:v>-34</c:v>
                </c:pt>
                <c:pt idx="6291">
                  <c:v>-45</c:v>
                </c:pt>
                <c:pt idx="6292">
                  <c:v>-37</c:v>
                </c:pt>
                <c:pt idx="6293">
                  <c:v>-47</c:v>
                </c:pt>
                <c:pt idx="6294">
                  <c:v>-27</c:v>
                </c:pt>
                <c:pt idx="6295">
                  <c:v>0</c:v>
                </c:pt>
                <c:pt idx="6296">
                  <c:v>-30</c:v>
                </c:pt>
                <c:pt idx="6297">
                  <c:v>-42</c:v>
                </c:pt>
                <c:pt idx="6298">
                  <c:v>0</c:v>
                </c:pt>
                <c:pt idx="6299">
                  <c:v>-40</c:v>
                </c:pt>
                <c:pt idx="6300">
                  <c:v>0</c:v>
                </c:pt>
                <c:pt idx="6301">
                  <c:v>-11</c:v>
                </c:pt>
                <c:pt idx="6302">
                  <c:v>-34</c:v>
                </c:pt>
                <c:pt idx="6303">
                  <c:v>0</c:v>
                </c:pt>
                <c:pt idx="6304">
                  <c:v>0</c:v>
                </c:pt>
                <c:pt idx="6305">
                  <c:v>0</c:v>
                </c:pt>
                <c:pt idx="6306">
                  <c:v>-35</c:v>
                </c:pt>
                <c:pt idx="6307">
                  <c:v>-27</c:v>
                </c:pt>
                <c:pt idx="6308">
                  <c:v>-39</c:v>
                </c:pt>
                <c:pt idx="6309">
                  <c:v>-33</c:v>
                </c:pt>
                <c:pt idx="6310">
                  <c:v>-30</c:v>
                </c:pt>
                <c:pt idx="6311">
                  <c:v>-54</c:v>
                </c:pt>
                <c:pt idx="6312">
                  <c:v>-38</c:v>
                </c:pt>
                <c:pt idx="6313">
                  <c:v>129</c:v>
                </c:pt>
                <c:pt idx="6314">
                  <c:v>-43</c:v>
                </c:pt>
                <c:pt idx="6315">
                  <c:v>-35</c:v>
                </c:pt>
                <c:pt idx="6316">
                  <c:v>-49</c:v>
                </c:pt>
                <c:pt idx="6317">
                  <c:v>-30</c:v>
                </c:pt>
                <c:pt idx="6318">
                  <c:v>-32</c:v>
                </c:pt>
                <c:pt idx="6319">
                  <c:v>-40</c:v>
                </c:pt>
                <c:pt idx="6320">
                  <c:v>-39</c:v>
                </c:pt>
                <c:pt idx="6321">
                  <c:v>-33</c:v>
                </c:pt>
                <c:pt idx="6322">
                  <c:v>4</c:v>
                </c:pt>
                <c:pt idx="6323">
                  <c:v>-48</c:v>
                </c:pt>
                <c:pt idx="6324">
                  <c:v>-61</c:v>
                </c:pt>
                <c:pt idx="6325">
                  <c:v>-26</c:v>
                </c:pt>
                <c:pt idx="6326">
                  <c:v>-49</c:v>
                </c:pt>
                <c:pt idx="6327">
                  <c:v>-38</c:v>
                </c:pt>
                <c:pt idx="6328">
                  <c:v>0</c:v>
                </c:pt>
                <c:pt idx="6329">
                  <c:v>-21</c:v>
                </c:pt>
                <c:pt idx="6330">
                  <c:v>-38</c:v>
                </c:pt>
                <c:pt idx="6331">
                  <c:v>-37</c:v>
                </c:pt>
                <c:pt idx="6332">
                  <c:v>-26</c:v>
                </c:pt>
                <c:pt idx="6333">
                  <c:v>0</c:v>
                </c:pt>
                <c:pt idx="6334">
                  <c:v>-50</c:v>
                </c:pt>
                <c:pt idx="6335">
                  <c:v>-40</c:v>
                </c:pt>
                <c:pt idx="6336">
                  <c:v>-43</c:v>
                </c:pt>
                <c:pt idx="6337">
                  <c:v>0</c:v>
                </c:pt>
                <c:pt idx="6338">
                  <c:v>0</c:v>
                </c:pt>
                <c:pt idx="6339">
                  <c:v>-27</c:v>
                </c:pt>
                <c:pt idx="6340">
                  <c:v>-32</c:v>
                </c:pt>
                <c:pt idx="6341">
                  <c:v>-31</c:v>
                </c:pt>
                <c:pt idx="6342">
                  <c:v>-27</c:v>
                </c:pt>
                <c:pt idx="6343">
                  <c:v>-37</c:v>
                </c:pt>
                <c:pt idx="6344">
                  <c:v>-42</c:v>
                </c:pt>
                <c:pt idx="6345">
                  <c:v>0</c:v>
                </c:pt>
                <c:pt idx="6346">
                  <c:v>-27</c:v>
                </c:pt>
                <c:pt idx="6347">
                  <c:v>-47</c:v>
                </c:pt>
                <c:pt idx="6348">
                  <c:v>27</c:v>
                </c:pt>
                <c:pt idx="6349">
                  <c:v>-43</c:v>
                </c:pt>
                <c:pt idx="6350">
                  <c:v>-34</c:v>
                </c:pt>
                <c:pt idx="6351">
                  <c:v>-28</c:v>
                </c:pt>
                <c:pt idx="6352">
                  <c:v>-32</c:v>
                </c:pt>
                <c:pt idx="6353">
                  <c:v>-42</c:v>
                </c:pt>
                <c:pt idx="6354">
                  <c:v>19</c:v>
                </c:pt>
                <c:pt idx="6355">
                  <c:v>128</c:v>
                </c:pt>
                <c:pt idx="6356">
                  <c:v>-19</c:v>
                </c:pt>
                <c:pt idx="6357">
                  <c:v>-56</c:v>
                </c:pt>
                <c:pt idx="6358">
                  <c:v>0</c:v>
                </c:pt>
                <c:pt idx="6359">
                  <c:v>19</c:v>
                </c:pt>
                <c:pt idx="6360">
                  <c:v>0</c:v>
                </c:pt>
                <c:pt idx="6361">
                  <c:v>-39</c:v>
                </c:pt>
                <c:pt idx="6362">
                  <c:v>-26</c:v>
                </c:pt>
                <c:pt idx="6363">
                  <c:v>-22</c:v>
                </c:pt>
                <c:pt idx="6364">
                  <c:v>-39</c:v>
                </c:pt>
                <c:pt idx="6365">
                  <c:v>-29</c:v>
                </c:pt>
                <c:pt idx="6366">
                  <c:v>-40</c:v>
                </c:pt>
                <c:pt idx="6367">
                  <c:v>0</c:v>
                </c:pt>
                <c:pt idx="6368">
                  <c:v>-13</c:v>
                </c:pt>
                <c:pt idx="6369">
                  <c:v>-36</c:v>
                </c:pt>
                <c:pt idx="6370">
                  <c:v>-38</c:v>
                </c:pt>
                <c:pt idx="6371">
                  <c:v>0</c:v>
                </c:pt>
                <c:pt idx="6372">
                  <c:v>0</c:v>
                </c:pt>
                <c:pt idx="6373">
                  <c:v>-28</c:v>
                </c:pt>
                <c:pt idx="6374">
                  <c:v>-32</c:v>
                </c:pt>
                <c:pt idx="6375">
                  <c:v>-35</c:v>
                </c:pt>
                <c:pt idx="6376">
                  <c:v>0</c:v>
                </c:pt>
                <c:pt idx="6377">
                  <c:v>-37</c:v>
                </c:pt>
                <c:pt idx="6378">
                  <c:v>-42</c:v>
                </c:pt>
                <c:pt idx="6379">
                  <c:v>0</c:v>
                </c:pt>
                <c:pt idx="6380">
                  <c:v>-45</c:v>
                </c:pt>
                <c:pt idx="6381">
                  <c:v>-19</c:v>
                </c:pt>
                <c:pt idx="6382">
                  <c:v>-34</c:v>
                </c:pt>
                <c:pt idx="6383">
                  <c:v>-29</c:v>
                </c:pt>
                <c:pt idx="6384">
                  <c:v>-43</c:v>
                </c:pt>
                <c:pt idx="6385">
                  <c:v>-45</c:v>
                </c:pt>
                <c:pt idx="6386">
                  <c:v>-43</c:v>
                </c:pt>
                <c:pt idx="6387">
                  <c:v>-48</c:v>
                </c:pt>
                <c:pt idx="6388">
                  <c:v>-56</c:v>
                </c:pt>
                <c:pt idx="6389">
                  <c:v>-30</c:v>
                </c:pt>
                <c:pt idx="6390">
                  <c:v>-35</c:v>
                </c:pt>
                <c:pt idx="6391">
                  <c:v>-39</c:v>
                </c:pt>
                <c:pt idx="6392">
                  <c:v>85</c:v>
                </c:pt>
                <c:pt idx="6393">
                  <c:v>138</c:v>
                </c:pt>
                <c:pt idx="6394">
                  <c:v>-50</c:v>
                </c:pt>
                <c:pt idx="6395">
                  <c:v>0</c:v>
                </c:pt>
                <c:pt idx="6396">
                  <c:v>0</c:v>
                </c:pt>
                <c:pt idx="6397">
                  <c:v>-44</c:v>
                </c:pt>
                <c:pt idx="6398">
                  <c:v>-39</c:v>
                </c:pt>
                <c:pt idx="6399">
                  <c:v>-51</c:v>
                </c:pt>
                <c:pt idx="6400">
                  <c:v>0</c:v>
                </c:pt>
                <c:pt idx="6401">
                  <c:v>-34</c:v>
                </c:pt>
                <c:pt idx="6402">
                  <c:v>-26</c:v>
                </c:pt>
                <c:pt idx="6403">
                  <c:v>-3</c:v>
                </c:pt>
                <c:pt idx="6404">
                  <c:v>-47</c:v>
                </c:pt>
                <c:pt idx="6405">
                  <c:v>-59</c:v>
                </c:pt>
                <c:pt idx="6406">
                  <c:v>-54</c:v>
                </c:pt>
                <c:pt idx="6407">
                  <c:v>-57</c:v>
                </c:pt>
                <c:pt idx="6408">
                  <c:v>-49</c:v>
                </c:pt>
                <c:pt idx="6409">
                  <c:v>-49</c:v>
                </c:pt>
                <c:pt idx="6410">
                  <c:v>-52</c:v>
                </c:pt>
                <c:pt idx="6411">
                  <c:v>-77</c:v>
                </c:pt>
                <c:pt idx="6412">
                  <c:v>-58</c:v>
                </c:pt>
                <c:pt idx="6413">
                  <c:v>-55</c:v>
                </c:pt>
                <c:pt idx="6414">
                  <c:v>-57</c:v>
                </c:pt>
                <c:pt idx="6415">
                  <c:v>-54</c:v>
                </c:pt>
                <c:pt idx="6416">
                  <c:v>-48</c:v>
                </c:pt>
                <c:pt idx="6417">
                  <c:v>-55</c:v>
                </c:pt>
                <c:pt idx="6418">
                  <c:v>-62</c:v>
                </c:pt>
                <c:pt idx="6419">
                  <c:v>-47</c:v>
                </c:pt>
                <c:pt idx="6420">
                  <c:v>-55</c:v>
                </c:pt>
                <c:pt idx="6421">
                  <c:v>-61</c:v>
                </c:pt>
                <c:pt idx="6422">
                  <c:v>-49</c:v>
                </c:pt>
                <c:pt idx="6423">
                  <c:v>-51</c:v>
                </c:pt>
                <c:pt idx="6424">
                  <c:v>-62</c:v>
                </c:pt>
                <c:pt idx="6425">
                  <c:v>-49</c:v>
                </c:pt>
                <c:pt idx="6426">
                  <c:v>-46</c:v>
                </c:pt>
                <c:pt idx="6427">
                  <c:v>-58</c:v>
                </c:pt>
                <c:pt idx="6428">
                  <c:v>-57</c:v>
                </c:pt>
                <c:pt idx="6429">
                  <c:v>-68</c:v>
                </c:pt>
                <c:pt idx="6430">
                  <c:v>0</c:v>
                </c:pt>
                <c:pt idx="6431">
                  <c:v>-62</c:v>
                </c:pt>
                <c:pt idx="6432">
                  <c:v>-41</c:v>
                </c:pt>
                <c:pt idx="6433">
                  <c:v>17</c:v>
                </c:pt>
                <c:pt idx="6434">
                  <c:v>-47</c:v>
                </c:pt>
                <c:pt idx="6435">
                  <c:v>-53</c:v>
                </c:pt>
                <c:pt idx="6436">
                  <c:v>-24</c:v>
                </c:pt>
                <c:pt idx="6437">
                  <c:v>-50</c:v>
                </c:pt>
                <c:pt idx="6438">
                  <c:v>-34</c:v>
                </c:pt>
                <c:pt idx="6439">
                  <c:v>-60</c:v>
                </c:pt>
                <c:pt idx="6440">
                  <c:v>-50</c:v>
                </c:pt>
                <c:pt idx="6441">
                  <c:v>7</c:v>
                </c:pt>
                <c:pt idx="6442">
                  <c:v>-27</c:v>
                </c:pt>
                <c:pt idx="6443">
                  <c:v>-48</c:v>
                </c:pt>
                <c:pt idx="6444">
                  <c:v>-49</c:v>
                </c:pt>
                <c:pt idx="6445">
                  <c:v>-50</c:v>
                </c:pt>
                <c:pt idx="6446">
                  <c:v>-69</c:v>
                </c:pt>
                <c:pt idx="6447">
                  <c:v>0</c:v>
                </c:pt>
                <c:pt idx="6448">
                  <c:v>-45</c:v>
                </c:pt>
                <c:pt idx="6449">
                  <c:v>-24</c:v>
                </c:pt>
                <c:pt idx="6450">
                  <c:v>-58</c:v>
                </c:pt>
                <c:pt idx="6451">
                  <c:v>-33</c:v>
                </c:pt>
                <c:pt idx="6452">
                  <c:v>-63</c:v>
                </c:pt>
                <c:pt idx="6453">
                  <c:v>-51</c:v>
                </c:pt>
                <c:pt idx="6454">
                  <c:v>-55</c:v>
                </c:pt>
                <c:pt idx="6455">
                  <c:v>-47</c:v>
                </c:pt>
                <c:pt idx="6456">
                  <c:v>-53</c:v>
                </c:pt>
                <c:pt idx="6457">
                  <c:v>-53</c:v>
                </c:pt>
                <c:pt idx="6458">
                  <c:v>-55</c:v>
                </c:pt>
                <c:pt idx="6459">
                  <c:v>-39</c:v>
                </c:pt>
                <c:pt idx="6460">
                  <c:v>-4</c:v>
                </c:pt>
                <c:pt idx="6461">
                  <c:v>-42</c:v>
                </c:pt>
                <c:pt idx="6462">
                  <c:v>-37</c:v>
                </c:pt>
                <c:pt idx="6463">
                  <c:v>-52</c:v>
                </c:pt>
                <c:pt idx="6464">
                  <c:v>-26</c:v>
                </c:pt>
                <c:pt idx="6465">
                  <c:v>11</c:v>
                </c:pt>
                <c:pt idx="6466">
                  <c:v>-41</c:v>
                </c:pt>
                <c:pt idx="6467">
                  <c:v>-36</c:v>
                </c:pt>
                <c:pt idx="6468">
                  <c:v>-39</c:v>
                </c:pt>
                <c:pt idx="6469">
                  <c:v>102</c:v>
                </c:pt>
                <c:pt idx="6470">
                  <c:v>50</c:v>
                </c:pt>
                <c:pt idx="6471">
                  <c:v>-38</c:v>
                </c:pt>
                <c:pt idx="6472">
                  <c:v>-43</c:v>
                </c:pt>
                <c:pt idx="6473">
                  <c:v>-22</c:v>
                </c:pt>
                <c:pt idx="6474">
                  <c:v>0</c:v>
                </c:pt>
                <c:pt idx="6475">
                  <c:v>-20</c:v>
                </c:pt>
                <c:pt idx="6476">
                  <c:v>-52</c:v>
                </c:pt>
                <c:pt idx="6477">
                  <c:v>-48</c:v>
                </c:pt>
                <c:pt idx="6478">
                  <c:v>0</c:v>
                </c:pt>
                <c:pt idx="6479">
                  <c:v>-39</c:v>
                </c:pt>
                <c:pt idx="6480">
                  <c:v>-43</c:v>
                </c:pt>
                <c:pt idx="6481">
                  <c:v>0</c:v>
                </c:pt>
                <c:pt idx="6482">
                  <c:v>-42</c:v>
                </c:pt>
                <c:pt idx="6483">
                  <c:v>-36</c:v>
                </c:pt>
                <c:pt idx="6484">
                  <c:v>0</c:v>
                </c:pt>
                <c:pt idx="6485">
                  <c:v>-38</c:v>
                </c:pt>
                <c:pt idx="6486">
                  <c:v>-46</c:v>
                </c:pt>
                <c:pt idx="6487">
                  <c:v>-19</c:v>
                </c:pt>
                <c:pt idx="6488">
                  <c:v>-39</c:v>
                </c:pt>
                <c:pt idx="6489">
                  <c:v>-39</c:v>
                </c:pt>
                <c:pt idx="6490">
                  <c:v>0</c:v>
                </c:pt>
                <c:pt idx="6491">
                  <c:v>-42</c:v>
                </c:pt>
                <c:pt idx="6492">
                  <c:v>-35</c:v>
                </c:pt>
                <c:pt idx="6493">
                  <c:v>-47</c:v>
                </c:pt>
                <c:pt idx="6494">
                  <c:v>-5</c:v>
                </c:pt>
                <c:pt idx="6495">
                  <c:v>-35</c:v>
                </c:pt>
                <c:pt idx="6496">
                  <c:v>-48</c:v>
                </c:pt>
                <c:pt idx="6497">
                  <c:v>-37</c:v>
                </c:pt>
                <c:pt idx="6498">
                  <c:v>-42</c:v>
                </c:pt>
                <c:pt idx="6499">
                  <c:v>82</c:v>
                </c:pt>
                <c:pt idx="6500">
                  <c:v>-46</c:v>
                </c:pt>
                <c:pt idx="6501">
                  <c:v>53</c:v>
                </c:pt>
                <c:pt idx="6502">
                  <c:v>-13</c:v>
                </c:pt>
                <c:pt idx="6503">
                  <c:v>-33</c:v>
                </c:pt>
                <c:pt idx="6504">
                  <c:v>-29</c:v>
                </c:pt>
                <c:pt idx="6505">
                  <c:v>0</c:v>
                </c:pt>
                <c:pt idx="6506">
                  <c:v>-38</c:v>
                </c:pt>
                <c:pt idx="6507">
                  <c:v>57</c:v>
                </c:pt>
                <c:pt idx="6508">
                  <c:v>0</c:v>
                </c:pt>
                <c:pt idx="6509">
                  <c:v>28</c:v>
                </c:pt>
                <c:pt idx="6510">
                  <c:v>-24</c:v>
                </c:pt>
                <c:pt idx="6511">
                  <c:v>-32</c:v>
                </c:pt>
                <c:pt idx="6512">
                  <c:v>-28</c:v>
                </c:pt>
                <c:pt idx="6513">
                  <c:v>-34</c:v>
                </c:pt>
                <c:pt idx="6514">
                  <c:v>-19</c:v>
                </c:pt>
                <c:pt idx="6515">
                  <c:v>-32</c:v>
                </c:pt>
                <c:pt idx="6516">
                  <c:v>-15</c:v>
                </c:pt>
                <c:pt idx="6517">
                  <c:v>-22</c:v>
                </c:pt>
                <c:pt idx="6518">
                  <c:v>26</c:v>
                </c:pt>
                <c:pt idx="6519">
                  <c:v>-30</c:v>
                </c:pt>
                <c:pt idx="6520">
                  <c:v>-23</c:v>
                </c:pt>
                <c:pt idx="6521">
                  <c:v>-24</c:v>
                </c:pt>
                <c:pt idx="6522">
                  <c:v>0</c:v>
                </c:pt>
                <c:pt idx="6523">
                  <c:v>-28</c:v>
                </c:pt>
                <c:pt idx="6524">
                  <c:v>-17</c:v>
                </c:pt>
                <c:pt idx="6525">
                  <c:v>-33</c:v>
                </c:pt>
                <c:pt idx="6526">
                  <c:v>-12</c:v>
                </c:pt>
                <c:pt idx="6527">
                  <c:v>-34</c:v>
                </c:pt>
                <c:pt idx="6528">
                  <c:v>-24</c:v>
                </c:pt>
                <c:pt idx="6529">
                  <c:v>-38</c:v>
                </c:pt>
                <c:pt idx="6530">
                  <c:v>-26</c:v>
                </c:pt>
                <c:pt idx="6531">
                  <c:v>-24</c:v>
                </c:pt>
                <c:pt idx="6532">
                  <c:v>12</c:v>
                </c:pt>
                <c:pt idx="6533">
                  <c:v>22</c:v>
                </c:pt>
                <c:pt idx="6534">
                  <c:v>-44</c:v>
                </c:pt>
                <c:pt idx="6535">
                  <c:v>-25</c:v>
                </c:pt>
                <c:pt idx="6536">
                  <c:v>-35</c:v>
                </c:pt>
                <c:pt idx="6537">
                  <c:v>-48</c:v>
                </c:pt>
                <c:pt idx="6538">
                  <c:v>-17</c:v>
                </c:pt>
                <c:pt idx="6539">
                  <c:v>798</c:v>
                </c:pt>
                <c:pt idx="6540">
                  <c:v>-10</c:v>
                </c:pt>
                <c:pt idx="6541">
                  <c:v>61</c:v>
                </c:pt>
                <c:pt idx="6542">
                  <c:v>-44</c:v>
                </c:pt>
                <c:pt idx="6543">
                  <c:v>-43</c:v>
                </c:pt>
                <c:pt idx="6544">
                  <c:v>-46</c:v>
                </c:pt>
                <c:pt idx="6545">
                  <c:v>-37</c:v>
                </c:pt>
                <c:pt idx="6546">
                  <c:v>-41</c:v>
                </c:pt>
                <c:pt idx="6547">
                  <c:v>-38</c:v>
                </c:pt>
                <c:pt idx="6548">
                  <c:v>-52</c:v>
                </c:pt>
                <c:pt idx="6549">
                  <c:v>-40</c:v>
                </c:pt>
                <c:pt idx="6550">
                  <c:v>-31</c:v>
                </c:pt>
                <c:pt idx="6551">
                  <c:v>-8</c:v>
                </c:pt>
                <c:pt idx="6552">
                  <c:v>-37</c:v>
                </c:pt>
                <c:pt idx="6553">
                  <c:v>-35</c:v>
                </c:pt>
                <c:pt idx="6554">
                  <c:v>-28</c:v>
                </c:pt>
                <c:pt idx="6555">
                  <c:v>-38</c:v>
                </c:pt>
                <c:pt idx="6556">
                  <c:v>-33</c:v>
                </c:pt>
                <c:pt idx="6557">
                  <c:v>-26</c:v>
                </c:pt>
                <c:pt idx="6558">
                  <c:v>-30</c:v>
                </c:pt>
                <c:pt idx="6559">
                  <c:v>-35</c:v>
                </c:pt>
                <c:pt idx="6560">
                  <c:v>-35</c:v>
                </c:pt>
                <c:pt idx="6561">
                  <c:v>-24</c:v>
                </c:pt>
                <c:pt idx="6562">
                  <c:v>-31</c:v>
                </c:pt>
                <c:pt idx="6563">
                  <c:v>-31</c:v>
                </c:pt>
                <c:pt idx="6564">
                  <c:v>-30</c:v>
                </c:pt>
                <c:pt idx="6565">
                  <c:v>-49</c:v>
                </c:pt>
                <c:pt idx="6566">
                  <c:v>-34</c:v>
                </c:pt>
                <c:pt idx="6567">
                  <c:v>-31</c:v>
                </c:pt>
                <c:pt idx="6568">
                  <c:v>-45</c:v>
                </c:pt>
                <c:pt idx="6569">
                  <c:v>-32</c:v>
                </c:pt>
                <c:pt idx="6570">
                  <c:v>-27</c:v>
                </c:pt>
                <c:pt idx="6571">
                  <c:v>-45</c:v>
                </c:pt>
                <c:pt idx="6572">
                  <c:v>-28</c:v>
                </c:pt>
                <c:pt idx="6573">
                  <c:v>-35</c:v>
                </c:pt>
                <c:pt idx="6574">
                  <c:v>-26</c:v>
                </c:pt>
                <c:pt idx="6575">
                  <c:v>-27</c:v>
                </c:pt>
                <c:pt idx="6576">
                  <c:v>-41</c:v>
                </c:pt>
                <c:pt idx="6577">
                  <c:v>-44</c:v>
                </c:pt>
                <c:pt idx="6578">
                  <c:v>-48</c:v>
                </c:pt>
                <c:pt idx="6579">
                  <c:v>-30</c:v>
                </c:pt>
                <c:pt idx="6580">
                  <c:v>-38</c:v>
                </c:pt>
                <c:pt idx="6581">
                  <c:v>-35</c:v>
                </c:pt>
                <c:pt idx="6582">
                  <c:v>-34</c:v>
                </c:pt>
                <c:pt idx="6583">
                  <c:v>13</c:v>
                </c:pt>
                <c:pt idx="6584">
                  <c:v>-28</c:v>
                </c:pt>
                <c:pt idx="6585">
                  <c:v>-46</c:v>
                </c:pt>
                <c:pt idx="6586">
                  <c:v>-50</c:v>
                </c:pt>
                <c:pt idx="6587">
                  <c:v>-35</c:v>
                </c:pt>
                <c:pt idx="6588">
                  <c:v>-17</c:v>
                </c:pt>
                <c:pt idx="6589">
                  <c:v>-30</c:v>
                </c:pt>
                <c:pt idx="6590">
                  <c:v>-18</c:v>
                </c:pt>
                <c:pt idx="6591">
                  <c:v>-37</c:v>
                </c:pt>
                <c:pt idx="6592">
                  <c:v>-33</c:v>
                </c:pt>
                <c:pt idx="6593">
                  <c:v>-37</c:v>
                </c:pt>
                <c:pt idx="6594">
                  <c:v>-20</c:v>
                </c:pt>
                <c:pt idx="6595">
                  <c:v>-36</c:v>
                </c:pt>
                <c:pt idx="6596">
                  <c:v>-40</c:v>
                </c:pt>
                <c:pt idx="6597">
                  <c:v>-23</c:v>
                </c:pt>
                <c:pt idx="6598">
                  <c:v>-36</c:v>
                </c:pt>
                <c:pt idx="6599">
                  <c:v>-32</c:v>
                </c:pt>
                <c:pt idx="6600">
                  <c:v>-32</c:v>
                </c:pt>
                <c:pt idx="6601">
                  <c:v>-35</c:v>
                </c:pt>
                <c:pt idx="6602">
                  <c:v>-44</c:v>
                </c:pt>
                <c:pt idx="6603">
                  <c:v>-49</c:v>
                </c:pt>
                <c:pt idx="6604">
                  <c:v>-24</c:v>
                </c:pt>
                <c:pt idx="6605">
                  <c:v>-33</c:v>
                </c:pt>
                <c:pt idx="6606">
                  <c:v>-34</c:v>
                </c:pt>
                <c:pt idx="6607">
                  <c:v>-39</c:v>
                </c:pt>
                <c:pt idx="6608">
                  <c:v>-20</c:v>
                </c:pt>
                <c:pt idx="6609">
                  <c:v>-36</c:v>
                </c:pt>
                <c:pt idx="6610">
                  <c:v>-27</c:v>
                </c:pt>
                <c:pt idx="6611">
                  <c:v>-35</c:v>
                </c:pt>
                <c:pt idx="6612">
                  <c:v>-37</c:v>
                </c:pt>
                <c:pt idx="6613">
                  <c:v>-29</c:v>
                </c:pt>
                <c:pt idx="6614">
                  <c:v>-30</c:v>
                </c:pt>
                <c:pt idx="6615">
                  <c:v>-28</c:v>
                </c:pt>
                <c:pt idx="6616">
                  <c:v>-31</c:v>
                </c:pt>
                <c:pt idx="6617">
                  <c:v>-3</c:v>
                </c:pt>
                <c:pt idx="6618">
                  <c:v>-30</c:v>
                </c:pt>
                <c:pt idx="6619">
                  <c:v>-84</c:v>
                </c:pt>
                <c:pt idx="6620">
                  <c:v>-38</c:v>
                </c:pt>
                <c:pt idx="6621">
                  <c:v>-40</c:v>
                </c:pt>
                <c:pt idx="6622">
                  <c:v>18</c:v>
                </c:pt>
                <c:pt idx="6623">
                  <c:v>-30</c:v>
                </c:pt>
                <c:pt idx="6624">
                  <c:v>-34</c:v>
                </c:pt>
                <c:pt idx="6625">
                  <c:v>-33</c:v>
                </c:pt>
                <c:pt idx="6626">
                  <c:v>-49</c:v>
                </c:pt>
                <c:pt idx="6627">
                  <c:v>-39</c:v>
                </c:pt>
                <c:pt idx="6628">
                  <c:v>-33</c:v>
                </c:pt>
                <c:pt idx="6629">
                  <c:v>-43</c:v>
                </c:pt>
                <c:pt idx="6630">
                  <c:v>-61</c:v>
                </c:pt>
                <c:pt idx="6631">
                  <c:v>0</c:v>
                </c:pt>
                <c:pt idx="6632">
                  <c:v>-38</c:v>
                </c:pt>
                <c:pt idx="6633">
                  <c:v>-47</c:v>
                </c:pt>
                <c:pt idx="6634">
                  <c:v>-46</c:v>
                </c:pt>
                <c:pt idx="6635">
                  <c:v>-37</c:v>
                </c:pt>
                <c:pt idx="6636">
                  <c:v>-41</c:v>
                </c:pt>
                <c:pt idx="6637">
                  <c:v>-52</c:v>
                </c:pt>
                <c:pt idx="6638">
                  <c:v>-15</c:v>
                </c:pt>
                <c:pt idx="6639">
                  <c:v>-35</c:v>
                </c:pt>
                <c:pt idx="6640">
                  <c:v>12</c:v>
                </c:pt>
                <c:pt idx="6641">
                  <c:v>-37</c:v>
                </c:pt>
                <c:pt idx="6642">
                  <c:v>0</c:v>
                </c:pt>
                <c:pt idx="6643">
                  <c:v>-4</c:v>
                </c:pt>
                <c:pt idx="6644">
                  <c:v>-37</c:v>
                </c:pt>
                <c:pt idx="6645">
                  <c:v>0</c:v>
                </c:pt>
                <c:pt idx="6646">
                  <c:v>-40</c:v>
                </c:pt>
                <c:pt idx="6647">
                  <c:v>-25</c:v>
                </c:pt>
                <c:pt idx="6648">
                  <c:v>-9</c:v>
                </c:pt>
                <c:pt idx="6649">
                  <c:v>-29</c:v>
                </c:pt>
                <c:pt idx="6650">
                  <c:v>-44</c:v>
                </c:pt>
                <c:pt idx="6651">
                  <c:v>54</c:v>
                </c:pt>
                <c:pt idx="6652">
                  <c:v>-44</c:v>
                </c:pt>
                <c:pt idx="6653">
                  <c:v>-42</c:v>
                </c:pt>
                <c:pt idx="6654">
                  <c:v>-32</c:v>
                </c:pt>
                <c:pt idx="6655">
                  <c:v>-36</c:v>
                </c:pt>
                <c:pt idx="6656">
                  <c:v>-52</c:v>
                </c:pt>
                <c:pt idx="6657">
                  <c:v>-45</c:v>
                </c:pt>
                <c:pt idx="6658">
                  <c:v>-64</c:v>
                </c:pt>
                <c:pt idx="6659">
                  <c:v>-38</c:v>
                </c:pt>
                <c:pt idx="6660">
                  <c:v>-17</c:v>
                </c:pt>
                <c:pt idx="6661">
                  <c:v>-39</c:v>
                </c:pt>
                <c:pt idx="6662">
                  <c:v>-33</c:v>
                </c:pt>
                <c:pt idx="6663">
                  <c:v>-43</c:v>
                </c:pt>
                <c:pt idx="6664">
                  <c:v>-40</c:v>
                </c:pt>
                <c:pt idx="6665">
                  <c:v>-41</c:v>
                </c:pt>
                <c:pt idx="6666">
                  <c:v>-37</c:v>
                </c:pt>
                <c:pt idx="6667">
                  <c:v>-41</c:v>
                </c:pt>
                <c:pt idx="6668">
                  <c:v>-34</c:v>
                </c:pt>
                <c:pt idx="6669">
                  <c:v>-29</c:v>
                </c:pt>
                <c:pt idx="6670">
                  <c:v>-29</c:v>
                </c:pt>
                <c:pt idx="6671">
                  <c:v>-39</c:v>
                </c:pt>
                <c:pt idx="6672">
                  <c:v>-37</c:v>
                </c:pt>
                <c:pt idx="6673">
                  <c:v>-38</c:v>
                </c:pt>
                <c:pt idx="6674">
                  <c:v>-44</c:v>
                </c:pt>
                <c:pt idx="6675">
                  <c:v>-37</c:v>
                </c:pt>
                <c:pt idx="6676">
                  <c:v>-91</c:v>
                </c:pt>
                <c:pt idx="6677">
                  <c:v>-45</c:v>
                </c:pt>
                <c:pt idx="6678">
                  <c:v>7</c:v>
                </c:pt>
                <c:pt idx="6679">
                  <c:v>0</c:v>
                </c:pt>
                <c:pt idx="6680">
                  <c:v>-43</c:v>
                </c:pt>
                <c:pt idx="6681">
                  <c:v>-28</c:v>
                </c:pt>
                <c:pt idx="6682">
                  <c:v>-42</c:v>
                </c:pt>
                <c:pt idx="6683">
                  <c:v>-44</c:v>
                </c:pt>
                <c:pt idx="6684">
                  <c:v>-37</c:v>
                </c:pt>
                <c:pt idx="6685">
                  <c:v>-47</c:v>
                </c:pt>
                <c:pt idx="6686">
                  <c:v>-33</c:v>
                </c:pt>
                <c:pt idx="6687">
                  <c:v>-38</c:v>
                </c:pt>
                <c:pt idx="6688">
                  <c:v>0</c:v>
                </c:pt>
                <c:pt idx="6689">
                  <c:v>-30</c:v>
                </c:pt>
                <c:pt idx="6690">
                  <c:v>-39</c:v>
                </c:pt>
                <c:pt idx="6691">
                  <c:v>-31</c:v>
                </c:pt>
                <c:pt idx="6692">
                  <c:v>-43</c:v>
                </c:pt>
                <c:pt idx="6693">
                  <c:v>-43</c:v>
                </c:pt>
                <c:pt idx="6694">
                  <c:v>-8</c:v>
                </c:pt>
                <c:pt idx="6695">
                  <c:v>-50</c:v>
                </c:pt>
                <c:pt idx="6696">
                  <c:v>-23</c:v>
                </c:pt>
                <c:pt idx="6697">
                  <c:v>0</c:v>
                </c:pt>
                <c:pt idx="6698">
                  <c:v>-31</c:v>
                </c:pt>
                <c:pt idx="6699">
                  <c:v>-39</c:v>
                </c:pt>
                <c:pt idx="6700">
                  <c:v>-36</c:v>
                </c:pt>
                <c:pt idx="6701">
                  <c:v>-36</c:v>
                </c:pt>
                <c:pt idx="6702">
                  <c:v>-32</c:v>
                </c:pt>
                <c:pt idx="6703">
                  <c:v>-46</c:v>
                </c:pt>
                <c:pt idx="6704">
                  <c:v>16</c:v>
                </c:pt>
                <c:pt idx="6705">
                  <c:v>-41</c:v>
                </c:pt>
                <c:pt idx="6706">
                  <c:v>-30</c:v>
                </c:pt>
                <c:pt idx="6707">
                  <c:v>-35</c:v>
                </c:pt>
                <c:pt idx="6708">
                  <c:v>-37</c:v>
                </c:pt>
                <c:pt idx="6709">
                  <c:v>-38</c:v>
                </c:pt>
                <c:pt idx="6710">
                  <c:v>-27</c:v>
                </c:pt>
                <c:pt idx="6711">
                  <c:v>-31</c:v>
                </c:pt>
                <c:pt idx="6712">
                  <c:v>-35</c:v>
                </c:pt>
                <c:pt idx="6713">
                  <c:v>-28</c:v>
                </c:pt>
                <c:pt idx="6714">
                  <c:v>-46</c:v>
                </c:pt>
                <c:pt idx="6715">
                  <c:v>-41</c:v>
                </c:pt>
                <c:pt idx="6716">
                  <c:v>-40</c:v>
                </c:pt>
                <c:pt idx="6717">
                  <c:v>-50</c:v>
                </c:pt>
                <c:pt idx="6718">
                  <c:v>-30</c:v>
                </c:pt>
                <c:pt idx="6719">
                  <c:v>-26</c:v>
                </c:pt>
                <c:pt idx="6720">
                  <c:v>-35</c:v>
                </c:pt>
                <c:pt idx="6721">
                  <c:v>-47</c:v>
                </c:pt>
                <c:pt idx="6722">
                  <c:v>-21</c:v>
                </c:pt>
                <c:pt idx="6723">
                  <c:v>-18</c:v>
                </c:pt>
                <c:pt idx="6724">
                  <c:v>-44</c:v>
                </c:pt>
                <c:pt idx="6725">
                  <c:v>-34</c:v>
                </c:pt>
                <c:pt idx="6726">
                  <c:v>-21</c:v>
                </c:pt>
                <c:pt idx="6727">
                  <c:v>-34</c:v>
                </c:pt>
                <c:pt idx="6728">
                  <c:v>-40</c:v>
                </c:pt>
                <c:pt idx="6729">
                  <c:v>-31</c:v>
                </c:pt>
                <c:pt idx="6730">
                  <c:v>-35</c:v>
                </c:pt>
                <c:pt idx="6731">
                  <c:v>-52</c:v>
                </c:pt>
                <c:pt idx="6732">
                  <c:v>-28</c:v>
                </c:pt>
                <c:pt idx="6733">
                  <c:v>-35</c:v>
                </c:pt>
                <c:pt idx="6734">
                  <c:v>-42</c:v>
                </c:pt>
                <c:pt idx="6735">
                  <c:v>-29</c:v>
                </c:pt>
                <c:pt idx="6736">
                  <c:v>-45</c:v>
                </c:pt>
                <c:pt idx="6737">
                  <c:v>-28</c:v>
                </c:pt>
                <c:pt idx="6738">
                  <c:v>-17</c:v>
                </c:pt>
                <c:pt idx="6739">
                  <c:v>-17</c:v>
                </c:pt>
                <c:pt idx="6740">
                  <c:v>-33</c:v>
                </c:pt>
                <c:pt idx="6741">
                  <c:v>-37</c:v>
                </c:pt>
                <c:pt idx="6742">
                  <c:v>-40</c:v>
                </c:pt>
                <c:pt idx="6743">
                  <c:v>-37</c:v>
                </c:pt>
                <c:pt idx="6744">
                  <c:v>-25</c:v>
                </c:pt>
                <c:pt idx="6745">
                  <c:v>-31</c:v>
                </c:pt>
                <c:pt idx="6746">
                  <c:v>-29</c:v>
                </c:pt>
                <c:pt idx="6747">
                  <c:v>-38</c:v>
                </c:pt>
                <c:pt idx="6748">
                  <c:v>-36</c:v>
                </c:pt>
                <c:pt idx="6749">
                  <c:v>-35</c:v>
                </c:pt>
                <c:pt idx="6750">
                  <c:v>-35</c:v>
                </c:pt>
                <c:pt idx="6751">
                  <c:v>-32</c:v>
                </c:pt>
                <c:pt idx="6752">
                  <c:v>-42</c:v>
                </c:pt>
                <c:pt idx="6753">
                  <c:v>-35</c:v>
                </c:pt>
                <c:pt idx="6754">
                  <c:v>-26</c:v>
                </c:pt>
                <c:pt idx="6755">
                  <c:v>-18</c:v>
                </c:pt>
                <c:pt idx="6756">
                  <c:v>-41</c:v>
                </c:pt>
                <c:pt idx="6757">
                  <c:v>-52</c:v>
                </c:pt>
                <c:pt idx="6758">
                  <c:v>-29</c:v>
                </c:pt>
                <c:pt idx="6759">
                  <c:v>-30</c:v>
                </c:pt>
                <c:pt idx="6760">
                  <c:v>-55</c:v>
                </c:pt>
                <c:pt idx="6761">
                  <c:v>-19</c:v>
                </c:pt>
                <c:pt idx="6762">
                  <c:v>-24</c:v>
                </c:pt>
                <c:pt idx="6763">
                  <c:v>-31</c:v>
                </c:pt>
                <c:pt idx="6764">
                  <c:v>-31</c:v>
                </c:pt>
                <c:pt idx="6765">
                  <c:v>-37</c:v>
                </c:pt>
                <c:pt idx="6766">
                  <c:v>-49</c:v>
                </c:pt>
                <c:pt idx="6767">
                  <c:v>-15</c:v>
                </c:pt>
                <c:pt idx="6768">
                  <c:v>-27</c:v>
                </c:pt>
                <c:pt idx="6769">
                  <c:v>-42</c:v>
                </c:pt>
                <c:pt idx="6770">
                  <c:v>-31</c:v>
                </c:pt>
                <c:pt idx="6771">
                  <c:v>-41</c:v>
                </c:pt>
                <c:pt idx="6772">
                  <c:v>-29</c:v>
                </c:pt>
                <c:pt idx="6773">
                  <c:v>-26</c:v>
                </c:pt>
                <c:pt idx="6774">
                  <c:v>-29</c:v>
                </c:pt>
                <c:pt idx="6775">
                  <c:v>-36</c:v>
                </c:pt>
                <c:pt idx="6776">
                  <c:v>-51</c:v>
                </c:pt>
                <c:pt idx="6777">
                  <c:v>0</c:v>
                </c:pt>
                <c:pt idx="6778">
                  <c:v>-47</c:v>
                </c:pt>
                <c:pt idx="6779">
                  <c:v>-35</c:v>
                </c:pt>
                <c:pt idx="6780">
                  <c:v>0</c:v>
                </c:pt>
                <c:pt idx="6781">
                  <c:v>-28</c:v>
                </c:pt>
                <c:pt idx="6782">
                  <c:v>-32</c:v>
                </c:pt>
                <c:pt idx="6783">
                  <c:v>-42</c:v>
                </c:pt>
                <c:pt idx="6784">
                  <c:v>-37</c:v>
                </c:pt>
                <c:pt idx="6785">
                  <c:v>117</c:v>
                </c:pt>
                <c:pt idx="6786">
                  <c:v>-38</c:v>
                </c:pt>
                <c:pt idx="6787">
                  <c:v>-36</c:v>
                </c:pt>
                <c:pt idx="6788">
                  <c:v>-49</c:v>
                </c:pt>
                <c:pt idx="6789">
                  <c:v>-44</c:v>
                </c:pt>
                <c:pt idx="6790">
                  <c:v>-43</c:v>
                </c:pt>
                <c:pt idx="6791">
                  <c:v>1</c:v>
                </c:pt>
                <c:pt idx="6792">
                  <c:v>91</c:v>
                </c:pt>
                <c:pt idx="6793">
                  <c:v>-39</c:v>
                </c:pt>
                <c:pt idx="6794">
                  <c:v>-36</c:v>
                </c:pt>
                <c:pt idx="6795">
                  <c:v>-29</c:v>
                </c:pt>
                <c:pt idx="6796">
                  <c:v>-38</c:v>
                </c:pt>
                <c:pt idx="6797">
                  <c:v>-49</c:v>
                </c:pt>
                <c:pt idx="6798">
                  <c:v>-32</c:v>
                </c:pt>
                <c:pt idx="6799">
                  <c:v>-21</c:v>
                </c:pt>
                <c:pt idx="6800">
                  <c:v>-42</c:v>
                </c:pt>
                <c:pt idx="6801">
                  <c:v>-33</c:v>
                </c:pt>
                <c:pt idx="6802">
                  <c:v>-47</c:v>
                </c:pt>
                <c:pt idx="6803">
                  <c:v>-44</c:v>
                </c:pt>
                <c:pt idx="6804">
                  <c:v>-28</c:v>
                </c:pt>
                <c:pt idx="6805">
                  <c:v>-44</c:v>
                </c:pt>
                <c:pt idx="6806">
                  <c:v>-36</c:v>
                </c:pt>
                <c:pt idx="6807">
                  <c:v>-49</c:v>
                </c:pt>
                <c:pt idx="6808">
                  <c:v>-44</c:v>
                </c:pt>
                <c:pt idx="6809">
                  <c:v>-49</c:v>
                </c:pt>
                <c:pt idx="6810">
                  <c:v>0</c:v>
                </c:pt>
                <c:pt idx="6811">
                  <c:v>-35</c:v>
                </c:pt>
                <c:pt idx="6812">
                  <c:v>-4</c:v>
                </c:pt>
                <c:pt idx="6813">
                  <c:v>-35</c:v>
                </c:pt>
                <c:pt idx="6814">
                  <c:v>-27</c:v>
                </c:pt>
                <c:pt idx="6815">
                  <c:v>-56</c:v>
                </c:pt>
                <c:pt idx="6816">
                  <c:v>-49</c:v>
                </c:pt>
                <c:pt idx="6817">
                  <c:v>-46</c:v>
                </c:pt>
                <c:pt idx="6818">
                  <c:v>-52</c:v>
                </c:pt>
                <c:pt idx="6819">
                  <c:v>32</c:v>
                </c:pt>
                <c:pt idx="6820">
                  <c:v>-27</c:v>
                </c:pt>
                <c:pt idx="6821">
                  <c:v>-42</c:v>
                </c:pt>
                <c:pt idx="6822">
                  <c:v>-32</c:v>
                </c:pt>
                <c:pt idx="6823">
                  <c:v>-44</c:v>
                </c:pt>
                <c:pt idx="6824">
                  <c:v>-34</c:v>
                </c:pt>
                <c:pt idx="6825">
                  <c:v>-29</c:v>
                </c:pt>
                <c:pt idx="6826">
                  <c:v>-32</c:v>
                </c:pt>
                <c:pt idx="6827">
                  <c:v>-40</c:v>
                </c:pt>
                <c:pt idx="6828">
                  <c:v>-34</c:v>
                </c:pt>
                <c:pt idx="6829">
                  <c:v>-36</c:v>
                </c:pt>
                <c:pt idx="6830">
                  <c:v>-33</c:v>
                </c:pt>
                <c:pt idx="6831">
                  <c:v>-37</c:v>
                </c:pt>
                <c:pt idx="6832">
                  <c:v>-35</c:v>
                </c:pt>
                <c:pt idx="6833">
                  <c:v>-36</c:v>
                </c:pt>
                <c:pt idx="6834">
                  <c:v>-41</c:v>
                </c:pt>
                <c:pt idx="6835">
                  <c:v>-28</c:v>
                </c:pt>
                <c:pt idx="6836">
                  <c:v>-39</c:v>
                </c:pt>
                <c:pt idx="6837">
                  <c:v>-37</c:v>
                </c:pt>
                <c:pt idx="6838">
                  <c:v>-26</c:v>
                </c:pt>
                <c:pt idx="6839">
                  <c:v>-31</c:v>
                </c:pt>
                <c:pt idx="6840">
                  <c:v>-40</c:v>
                </c:pt>
                <c:pt idx="6841">
                  <c:v>-35</c:v>
                </c:pt>
                <c:pt idx="6842">
                  <c:v>-36</c:v>
                </c:pt>
                <c:pt idx="6843">
                  <c:v>-38</c:v>
                </c:pt>
                <c:pt idx="6844">
                  <c:v>-28</c:v>
                </c:pt>
                <c:pt idx="6845">
                  <c:v>-36</c:v>
                </c:pt>
                <c:pt idx="6846">
                  <c:v>-41</c:v>
                </c:pt>
                <c:pt idx="6847">
                  <c:v>-32</c:v>
                </c:pt>
                <c:pt idx="6848">
                  <c:v>-38</c:v>
                </c:pt>
                <c:pt idx="6849">
                  <c:v>-32</c:v>
                </c:pt>
                <c:pt idx="6850">
                  <c:v>-45</c:v>
                </c:pt>
                <c:pt idx="6851">
                  <c:v>-38</c:v>
                </c:pt>
                <c:pt idx="6852">
                  <c:v>-33</c:v>
                </c:pt>
                <c:pt idx="6853">
                  <c:v>-5</c:v>
                </c:pt>
                <c:pt idx="6854">
                  <c:v>186</c:v>
                </c:pt>
                <c:pt idx="6855">
                  <c:v>-13</c:v>
                </c:pt>
                <c:pt idx="6856">
                  <c:v>-36</c:v>
                </c:pt>
                <c:pt idx="6857">
                  <c:v>-41</c:v>
                </c:pt>
                <c:pt idx="6858">
                  <c:v>-34</c:v>
                </c:pt>
                <c:pt idx="6859">
                  <c:v>-48</c:v>
                </c:pt>
                <c:pt idx="6860">
                  <c:v>-35</c:v>
                </c:pt>
                <c:pt idx="6861">
                  <c:v>-39</c:v>
                </c:pt>
                <c:pt idx="6862">
                  <c:v>-35</c:v>
                </c:pt>
                <c:pt idx="6863">
                  <c:v>-35</c:v>
                </c:pt>
                <c:pt idx="6864">
                  <c:v>-38</c:v>
                </c:pt>
                <c:pt idx="6865">
                  <c:v>-35</c:v>
                </c:pt>
                <c:pt idx="6866">
                  <c:v>-41</c:v>
                </c:pt>
                <c:pt idx="6867">
                  <c:v>-33</c:v>
                </c:pt>
                <c:pt idx="6868">
                  <c:v>-32</c:v>
                </c:pt>
                <c:pt idx="6869">
                  <c:v>-40</c:v>
                </c:pt>
                <c:pt idx="6870">
                  <c:v>-35</c:v>
                </c:pt>
                <c:pt idx="6871">
                  <c:v>-40</c:v>
                </c:pt>
                <c:pt idx="6872">
                  <c:v>-32</c:v>
                </c:pt>
                <c:pt idx="6873">
                  <c:v>-29</c:v>
                </c:pt>
                <c:pt idx="6874">
                  <c:v>56</c:v>
                </c:pt>
                <c:pt idx="6875">
                  <c:v>-41</c:v>
                </c:pt>
                <c:pt idx="6876">
                  <c:v>-33</c:v>
                </c:pt>
                <c:pt idx="6877">
                  <c:v>-45</c:v>
                </c:pt>
                <c:pt idx="6878">
                  <c:v>-35</c:v>
                </c:pt>
                <c:pt idx="6879">
                  <c:v>-40</c:v>
                </c:pt>
                <c:pt idx="6880">
                  <c:v>-33</c:v>
                </c:pt>
                <c:pt idx="6881">
                  <c:v>-44</c:v>
                </c:pt>
                <c:pt idx="6882">
                  <c:v>-36</c:v>
                </c:pt>
                <c:pt idx="6883">
                  <c:v>-40</c:v>
                </c:pt>
                <c:pt idx="6884">
                  <c:v>-29</c:v>
                </c:pt>
                <c:pt idx="6885">
                  <c:v>-45</c:v>
                </c:pt>
                <c:pt idx="6886">
                  <c:v>-41</c:v>
                </c:pt>
                <c:pt idx="6887">
                  <c:v>-26</c:v>
                </c:pt>
                <c:pt idx="6888">
                  <c:v>-32</c:v>
                </c:pt>
                <c:pt idx="6889">
                  <c:v>-41</c:v>
                </c:pt>
                <c:pt idx="6890">
                  <c:v>-39</c:v>
                </c:pt>
                <c:pt idx="6891">
                  <c:v>-35</c:v>
                </c:pt>
                <c:pt idx="6892">
                  <c:v>-36</c:v>
                </c:pt>
                <c:pt idx="6893">
                  <c:v>-35</c:v>
                </c:pt>
                <c:pt idx="6894">
                  <c:v>-35</c:v>
                </c:pt>
                <c:pt idx="6895">
                  <c:v>-38</c:v>
                </c:pt>
                <c:pt idx="6896">
                  <c:v>-30</c:v>
                </c:pt>
                <c:pt idx="6897">
                  <c:v>-40</c:v>
                </c:pt>
                <c:pt idx="6898">
                  <c:v>-27</c:v>
                </c:pt>
                <c:pt idx="6899">
                  <c:v>-39</c:v>
                </c:pt>
                <c:pt idx="6900">
                  <c:v>-35</c:v>
                </c:pt>
                <c:pt idx="6901">
                  <c:v>-40</c:v>
                </c:pt>
                <c:pt idx="6902">
                  <c:v>-36</c:v>
                </c:pt>
                <c:pt idx="6903">
                  <c:v>-33</c:v>
                </c:pt>
                <c:pt idx="6904">
                  <c:v>-38</c:v>
                </c:pt>
                <c:pt idx="6905">
                  <c:v>-38</c:v>
                </c:pt>
                <c:pt idx="6906">
                  <c:v>-33</c:v>
                </c:pt>
                <c:pt idx="6907">
                  <c:v>-32</c:v>
                </c:pt>
                <c:pt idx="6908">
                  <c:v>-29</c:v>
                </c:pt>
                <c:pt idx="6909">
                  <c:v>-39</c:v>
                </c:pt>
                <c:pt idx="6910">
                  <c:v>-38</c:v>
                </c:pt>
                <c:pt idx="6911">
                  <c:v>-29</c:v>
                </c:pt>
                <c:pt idx="6912">
                  <c:v>-36</c:v>
                </c:pt>
                <c:pt idx="6913">
                  <c:v>-33</c:v>
                </c:pt>
                <c:pt idx="6914">
                  <c:v>-38</c:v>
                </c:pt>
                <c:pt idx="6915">
                  <c:v>-32</c:v>
                </c:pt>
                <c:pt idx="6916">
                  <c:v>-35</c:v>
                </c:pt>
                <c:pt idx="6917">
                  <c:v>-41</c:v>
                </c:pt>
                <c:pt idx="6918">
                  <c:v>-32</c:v>
                </c:pt>
                <c:pt idx="6919">
                  <c:v>-37</c:v>
                </c:pt>
                <c:pt idx="6920">
                  <c:v>-40</c:v>
                </c:pt>
                <c:pt idx="6921">
                  <c:v>-49</c:v>
                </c:pt>
                <c:pt idx="6922">
                  <c:v>-40</c:v>
                </c:pt>
                <c:pt idx="6923">
                  <c:v>-43</c:v>
                </c:pt>
                <c:pt idx="6924">
                  <c:v>0</c:v>
                </c:pt>
                <c:pt idx="6925">
                  <c:v>-48</c:v>
                </c:pt>
                <c:pt idx="6926">
                  <c:v>-56</c:v>
                </c:pt>
                <c:pt idx="6927">
                  <c:v>-41</c:v>
                </c:pt>
                <c:pt idx="6928">
                  <c:v>-48</c:v>
                </c:pt>
                <c:pt idx="6929">
                  <c:v>-45</c:v>
                </c:pt>
                <c:pt idx="6930">
                  <c:v>-36</c:v>
                </c:pt>
                <c:pt idx="6931">
                  <c:v>-39</c:v>
                </c:pt>
                <c:pt idx="6932">
                  <c:v>-60</c:v>
                </c:pt>
                <c:pt idx="6933">
                  <c:v>112</c:v>
                </c:pt>
                <c:pt idx="6934">
                  <c:v>-39</c:v>
                </c:pt>
                <c:pt idx="6935">
                  <c:v>-44</c:v>
                </c:pt>
                <c:pt idx="6936">
                  <c:v>-4</c:v>
                </c:pt>
                <c:pt idx="6937">
                  <c:v>-37</c:v>
                </c:pt>
                <c:pt idx="6938">
                  <c:v>-30</c:v>
                </c:pt>
                <c:pt idx="6939">
                  <c:v>-43</c:v>
                </c:pt>
                <c:pt idx="6940">
                  <c:v>-25</c:v>
                </c:pt>
                <c:pt idx="6941">
                  <c:v>0</c:v>
                </c:pt>
                <c:pt idx="6942">
                  <c:v>-50</c:v>
                </c:pt>
                <c:pt idx="6943">
                  <c:v>2</c:v>
                </c:pt>
                <c:pt idx="6944">
                  <c:v>-55</c:v>
                </c:pt>
                <c:pt idx="6945">
                  <c:v>-47</c:v>
                </c:pt>
                <c:pt idx="6946">
                  <c:v>-45</c:v>
                </c:pt>
                <c:pt idx="6947">
                  <c:v>15</c:v>
                </c:pt>
                <c:pt idx="6948">
                  <c:v>-29</c:v>
                </c:pt>
                <c:pt idx="6949">
                  <c:v>-31</c:v>
                </c:pt>
                <c:pt idx="6950">
                  <c:v>-20</c:v>
                </c:pt>
                <c:pt idx="6951">
                  <c:v>-44</c:v>
                </c:pt>
                <c:pt idx="6952">
                  <c:v>-44</c:v>
                </c:pt>
                <c:pt idx="6953">
                  <c:v>-36</c:v>
                </c:pt>
                <c:pt idx="6954">
                  <c:v>-28</c:v>
                </c:pt>
                <c:pt idx="6955">
                  <c:v>-35</c:v>
                </c:pt>
                <c:pt idx="6956">
                  <c:v>-35</c:v>
                </c:pt>
                <c:pt idx="6957">
                  <c:v>-50</c:v>
                </c:pt>
                <c:pt idx="6958">
                  <c:v>-54</c:v>
                </c:pt>
                <c:pt idx="6959">
                  <c:v>-39</c:v>
                </c:pt>
                <c:pt idx="6960">
                  <c:v>-49</c:v>
                </c:pt>
                <c:pt idx="6961">
                  <c:v>-35</c:v>
                </c:pt>
                <c:pt idx="6962">
                  <c:v>-38</c:v>
                </c:pt>
                <c:pt idx="6963">
                  <c:v>-43</c:v>
                </c:pt>
                <c:pt idx="6964">
                  <c:v>-29</c:v>
                </c:pt>
                <c:pt idx="6965">
                  <c:v>-46</c:v>
                </c:pt>
                <c:pt idx="6966">
                  <c:v>-27</c:v>
                </c:pt>
                <c:pt idx="6967">
                  <c:v>0</c:v>
                </c:pt>
                <c:pt idx="6968">
                  <c:v>-34</c:v>
                </c:pt>
                <c:pt idx="6969">
                  <c:v>-49</c:v>
                </c:pt>
                <c:pt idx="6970">
                  <c:v>-20</c:v>
                </c:pt>
                <c:pt idx="6971">
                  <c:v>-45</c:v>
                </c:pt>
                <c:pt idx="6972">
                  <c:v>-48</c:v>
                </c:pt>
                <c:pt idx="6973">
                  <c:v>70</c:v>
                </c:pt>
                <c:pt idx="6974">
                  <c:v>-35</c:v>
                </c:pt>
                <c:pt idx="6975">
                  <c:v>-59</c:v>
                </c:pt>
                <c:pt idx="6976">
                  <c:v>-50</c:v>
                </c:pt>
                <c:pt idx="6977">
                  <c:v>-55</c:v>
                </c:pt>
                <c:pt idx="6978">
                  <c:v>14</c:v>
                </c:pt>
                <c:pt idx="6979">
                  <c:v>-53</c:v>
                </c:pt>
                <c:pt idx="6980">
                  <c:v>-43</c:v>
                </c:pt>
                <c:pt idx="6981">
                  <c:v>63</c:v>
                </c:pt>
                <c:pt idx="6982">
                  <c:v>44</c:v>
                </c:pt>
                <c:pt idx="6983">
                  <c:v>-33</c:v>
                </c:pt>
                <c:pt idx="6984">
                  <c:v>-29</c:v>
                </c:pt>
                <c:pt idx="6985">
                  <c:v>0</c:v>
                </c:pt>
                <c:pt idx="6986">
                  <c:v>-40</c:v>
                </c:pt>
                <c:pt idx="6987">
                  <c:v>97</c:v>
                </c:pt>
                <c:pt idx="6988">
                  <c:v>0</c:v>
                </c:pt>
                <c:pt idx="6989">
                  <c:v>-35</c:v>
                </c:pt>
                <c:pt idx="6990">
                  <c:v>-48</c:v>
                </c:pt>
                <c:pt idx="6991">
                  <c:v>-27</c:v>
                </c:pt>
                <c:pt idx="6992">
                  <c:v>-42</c:v>
                </c:pt>
                <c:pt idx="6993">
                  <c:v>87</c:v>
                </c:pt>
                <c:pt idx="6994">
                  <c:v>0</c:v>
                </c:pt>
                <c:pt idx="6995">
                  <c:v>-53</c:v>
                </c:pt>
                <c:pt idx="6996">
                  <c:v>-41</c:v>
                </c:pt>
                <c:pt idx="6997">
                  <c:v>-39</c:v>
                </c:pt>
                <c:pt idx="6998">
                  <c:v>-48</c:v>
                </c:pt>
                <c:pt idx="6999">
                  <c:v>0</c:v>
                </c:pt>
                <c:pt idx="7000">
                  <c:v>-48</c:v>
                </c:pt>
                <c:pt idx="7001">
                  <c:v>-43</c:v>
                </c:pt>
                <c:pt idx="7002">
                  <c:v>-47</c:v>
                </c:pt>
                <c:pt idx="7003">
                  <c:v>-51</c:v>
                </c:pt>
                <c:pt idx="7004">
                  <c:v>-28</c:v>
                </c:pt>
                <c:pt idx="7005">
                  <c:v>-59</c:v>
                </c:pt>
                <c:pt idx="7006">
                  <c:v>-29</c:v>
                </c:pt>
                <c:pt idx="7007">
                  <c:v>-53</c:v>
                </c:pt>
                <c:pt idx="7008">
                  <c:v>-44</c:v>
                </c:pt>
                <c:pt idx="7009">
                  <c:v>-44</c:v>
                </c:pt>
                <c:pt idx="7010">
                  <c:v>-40</c:v>
                </c:pt>
                <c:pt idx="7011">
                  <c:v>-57</c:v>
                </c:pt>
                <c:pt idx="7012">
                  <c:v>-35</c:v>
                </c:pt>
                <c:pt idx="7013">
                  <c:v>-33</c:v>
                </c:pt>
                <c:pt idx="7014">
                  <c:v>-36</c:v>
                </c:pt>
                <c:pt idx="7015">
                  <c:v>-31</c:v>
                </c:pt>
                <c:pt idx="7016">
                  <c:v>0</c:v>
                </c:pt>
                <c:pt idx="7017">
                  <c:v>-29</c:v>
                </c:pt>
                <c:pt idx="7018">
                  <c:v>-38</c:v>
                </c:pt>
                <c:pt idx="7019">
                  <c:v>-39</c:v>
                </c:pt>
                <c:pt idx="7020">
                  <c:v>-36</c:v>
                </c:pt>
                <c:pt idx="7021">
                  <c:v>-45</c:v>
                </c:pt>
                <c:pt idx="7022">
                  <c:v>-36</c:v>
                </c:pt>
                <c:pt idx="7023">
                  <c:v>-36</c:v>
                </c:pt>
                <c:pt idx="7024">
                  <c:v>-34</c:v>
                </c:pt>
                <c:pt idx="7025">
                  <c:v>-37</c:v>
                </c:pt>
                <c:pt idx="7026">
                  <c:v>-16</c:v>
                </c:pt>
                <c:pt idx="7027">
                  <c:v>-44</c:v>
                </c:pt>
                <c:pt idx="7028">
                  <c:v>14</c:v>
                </c:pt>
                <c:pt idx="7029">
                  <c:v>-47</c:v>
                </c:pt>
                <c:pt idx="7030">
                  <c:v>-31</c:v>
                </c:pt>
                <c:pt idx="7031">
                  <c:v>-47</c:v>
                </c:pt>
                <c:pt idx="7032">
                  <c:v>-29</c:v>
                </c:pt>
                <c:pt idx="7033">
                  <c:v>-41</c:v>
                </c:pt>
                <c:pt idx="7034">
                  <c:v>-42</c:v>
                </c:pt>
                <c:pt idx="7035">
                  <c:v>-40</c:v>
                </c:pt>
                <c:pt idx="7036">
                  <c:v>-22</c:v>
                </c:pt>
                <c:pt idx="7037">
                  <c:v>-47</c:v>
                </c:pt>
                <c:pt idx="7038">
                  <c:v>0</c:v>
                </c:pt>
                <c:pt idx="7039">
                  <c:v>-40</c:v>
                </c:pt>
                <c:pt idx="7040">
                  <c:v>30</c:v>
                </c:pt>
                <c:pt idx="7041">
                  <c:v>0</c:v>
                </c:pt>
                <c:pt idx="7042">
                  <c:v>-30</c:v>
                </c:pt>
                <c:pt idx="7043">
                  <c:v>-37</c:v>
                </c:pt>
                <c:pt idx="7044">
                  <c:v>138</c:v>
                </c:pt>
                <c:pt idx="7045">
                  <c:v>-49</c:v>
                </c:pt>
                <c:pt idx="7046">
                  <c:v>108</c:v>
                </c:pt>
                <c:pt idx="7047">
                  <c:v>-47</c:v>
                </c:pt>
                <c:pt idx="7048">
                  <c:v>0</c:v>
                </c:pt>
                <c:pt idx="7049">
                  <c:v>228</c:v>
                </c:pt>
                <c:pt idx="7050">
                  <c:v>15</c:v>
                </c:pt>
                <c:pt idx="7051">
                  <c:v>-35</c:v>
                </c:pt>
                <c:pt idx="7052">
                  <c:v>-32</c:v>
                </c:pt>
                <c:pt idx="7053">
                  <c:v>-52</c:v>
                </c:pt>
                <c:pt idx="7054">
                  <c:v>-41</c:v>
                </c:pt>
                <c:pt idx="7055">
                  <c:v>-37</c:v>
                </c:pt>
                <c:pt idx="7056">
                  <c:v>-56</c:v>
                </c:pt>
                <c:pt idx="7057">
                  <c:v>-49</c:v>
                </c:pt>
                <c:pt idx="7058">
                  <c:v>-36</c:v>
                </c:pt>
                <c:pt idx="7059">
                  <c:v>-56</c:v>
                </c:pt>
                <c:pt idx="7060">
                  <c:v>-44</c:v>
                </c:pt>
                <c:pt idx="7061">
                  <c:v>0</c:v>
                </c:pt>
                <c:pt idx="7062">
                  <c:v>0</c:v>
                </c:pt>
                <c:pt idx="7063">
                  <c:v>0</c:v>
                </c:pt>
                <c:pt idx="7064">
                  <c:v>-92</c:v>
                </c:pt>
                <c:pt idx="7065">
                  <c:v>-14</c:v>
                </c:pt>
                <c:pt idx="7066">
                  <c:v>-40</c:v>
                </c:pt>
                <c:pt idx="7067">
                  <c:v>-35</c:v>
                </c:pt>
                <c:pt idx="7068">
                  <c:v>12</c:v>
                </c:pt>
                <c:pt idx="7069">
                  <c:v>-44</c:v>
                </c:pt>
                <c:pt idx="7070">
                  <c:v>84</c:v>
                </c:pt>
                <c:pt idx="7071">
                  <c:v>-37</c:v>
                </c:pt>
                <c:pt idx="7072">
                  <c:v>-52</c:v>
                </c:pt>
                <c:pt idx="7073">
                  <c:v>-42</c:v>
                </c:pt>
                <c:pt idx="7074">
                  <c:v>-44</c:v>
                </c:pt>
                <c:pt idx="7075">
                  <c:v>-41</c:v>
                </c:pt>
                <c:pt idx="7076">
                  <c:v>-41</c:v>
                </c:pt>
                <c:pt idx="7077">
                  <c:v>-48</c:v>
                </c:pt>
                <c:pt idx="7078">
                  <c:v>-45</c:v>
                </c:pt>
                <c:pt idx="7079">
                  <c:v>-45</c:v>
                </c:pt>
                <c:pt idx="7080">
                  <c:v>-41</c:v>
                </c:pt>
                <c:pt idx="7081">
                  <c:v>-47</c:v>
                </c:pt>
                <c:pt idx="7082">
                  <c:v>38</c:v>
                </c:pt>
                <c:pt idx="7083">
                  <c:v>-45</c:v>
                </c:pt>
                <c:pt idx="7084">
                  <c:v>-47</c:v>
                </c:pt>
                <c:pt idx="7085">
                  <c:v>-34</c:v>
                </c:pt>
                <c:pt idx="7086">
                  <c:v>-37</c:v>
                </c:pt>
                <c:pt idx="7087">
                  <c:v>-39</c:v>
                </c:pt>
                <c:pt idx="7088">
                  <c:v>-20</c:v>
                </c:pt>
                <c:pt idx="7089">
                  <c:v>-35</c:v>
                </c:pt>
                <c:pt idx="7090">
                  <c:v>-27</c:v>
                </c:pt>
                <c:pt idx="7091">
                  <c:v>-21</c:v>
                </c:pt>
                <c:pt idx="7092">
                  <c:v>-35</c:v>
                </c:pt>
                <c:pt idx="7093">
                  <c:v>-34</c:v>
                </c:pt>
                <c:pt idx="7094">
                  <c:v>-45</c:v>
                </c:pt>
                <c:pt idx="7095">
                  <c:v>-40</c:v>
                </c:pt>
                <c:pt idx="7096">
                  <c:v>-14</c:v>
                </c:pt>
                <c:pt idx="7097">
                  <c:v>-37</c:v>
                </c:pt>
                <c:pt idx="7098">
                  <c:v>-46</c:v>
                </c:pt>
                <c:pt idx="7099">
                  <c:v>109</c:v>
                </c:pt>
                <c:pt idx="7100">
                  <c:v>-36</c:v>
                </c:pt>
                <c:pt idx="7101">
                  <c:v>0</c:v>
                </c:pt>
                <c:pt idx="7102">
                  <c:v>-22</c:v>
                </c:pt>
                <c:pt idx="7103">
                  <c:v>-29</c:v>
                </c:pt>
                <c:pt idx="7104">
                  <c:v>-47</c:v>
                </c:pt>
                <c:pt idx="7105">
                  <c:v>-41</c:v>
                </c:pt>
                <c:pt idx="7106">
                  <c:v>-46</c:v>
                </c:pt>
                <c:pt idx="7107">
                  <c:v>0</c:v>
                </c:pt>
                <c:pt idx="7108">
                  <c:v>-23</c:v>
                </c:pt>
                <c:pt idx="7109">
                  <c:v>-28</c:v>
                </c:pt>
                <c:pt idx="7110">
                  <c:v>-37</c:v>
                </c:pt>
                <c:pt idx="7111">
                  <c:v>-39</c:v>
                </c:pt>
                <c:pt idx="7112">
                  <c:v>-36</c:v>
                </c:pt>
                <c:pt idx="7113">
                  <c:v>-51</c:v>
                </c:pt>
                <c:pt idx="7114">
                  <c:v>54</c:v>
                </c:pt>
                <c:pt idx="7115">
                  <c:v>-43</c:v>
                </c:pt>
                <c:pt idx="7116">
                  <c:v>52</c:v>
                </c:pt>
                <c:pt idx="7117">
                  <c:v>-26</c:v>
                </c:pt>
                <c:pt idx="7118">
                  <c:v>-44</c:v>
                </c:pt>
                <c:pt idx="7119">
                  <c:v>-47</c:v>
                </c:pt>
                <c:pt idx="7120">
                  <c:v>-50</c:v>
                </c:pt>
                <c:pt idx="7121">
                  <c:v>-33</c:v>
                </c:pt>
                <c:pt idx="7122">
                  <c:v>13</c:v>
                </c:pt>
                <c:pt idx="7123">
                  <c:v>-52</c:v>
                </c:pt>
                <c:pt idx="7124">
                  <c:v>-42</c:v>
                </c:pt>
                <c:pt idx="7125">
                  <c:v>-47</c:v>
                </c:pt>
                <c:pt idx="7126">
                  <c:v>79</c:v>
                </c:pt>
                <c:pt idx="7127">
                  <c:v>-31</c:v>
                </c:pt>
                <c:pt idx="7128">
                  <c:v>11</c:v>
                </c:pt>
                <c:pt idx="7129">
                  <c:v>-18</c:v>
                </c:pt>
                <c:pt idx="7130">
                  <c:v>-44</c:v>
                </c:pt>
                <c:pt idx="7131">
                  <c:v>-37</c:v>
                </c:pt>
                <c:pt idx="7132">
                  <c:v>-25</c:v>
                </c:pt>
                <c:pt idx="7133">
                  <c:v>41</c:v>
                </c:pt>
                <c:pt idx="7134">
                  <c:v>-42</c:v>
                </c:pt>
                <c:pt idx="7135">
                  <c:v>-48</c:v>
                </c:pt>
                <c:pt idx="7136">
                  <c:v>0</c:v>
                </c:pt>
                <c:pt idx="7137">
                  <c:v>-32</c:v>
                </c:pt>
                <c:pt idx="7138">
                  <c:v>-24</c:v>
                </c:pt>
                <c:pt idx="7139">
                  <c:v>-49</c:v>
                </c:pt>
                <c:pt idx="7140">
                  <c:v>-35</c:v>
                </c:pt>
                <c:pt idx="7141">
                  <c:v>-40</c:v>
                </c:pt>
                <c:pt idx="7142">
                  <c:v>-34</c:v>
                </c:pt>
                <c:pt idx="7143">
                  <c:v>-58</c:v>
                </c:pt>
                <c:pt idx="7144">
                  <c:v>0</c:v>
                </c:pt>
                <c:pt idx="7145">
                  <c:v>-57</c:v>
                </c:pt>
                <c:pt idx="7146">
                  <c:v>-16</c:v>
                </c:pt>
                <c:pt idx="7147">
                  <c:v>-30</c:v>
                </c:pt>
                <c:pt idx="7148">
                  <c:v>-39</c:v>
                </c:pt>
                <c:pt idx="7149">
                  <c:v>-40</c:v>
                </c:pt>
                <c:pt idx="7150">
                  <c:v>0</c:v>
                </c:pt>
                <c:pt idx="7151">
                  <c:v>-50</c:v>
                </c:pt>
                <c:pt idx="7152">
                  <c:v>-39</c:v>
                </c:pt>
                <c:pt idx="7153">
                  <c:v>-31</c:v>
                </c:pt>
                <c:pt idx="7154">
                  <c:v>14</c:v>
                </c:pt>
                <c:pt idx="7155">
                  <c:v>-34</c:v>
                </c:pt>
                <c:pt idx="7156">
                  <c:v>-45</c:v>
                </c:pt>
                <c:pt idx="7157">
                  <c:v>0</c:v>
                </c:pt>
                <c:pt idx="7158">
                  <c:v>-43</c:v>
                </c:pt>
                <c:pt idx="7159">
                  <c:v>-34</c:v>
                </c:pt>
                <c:pt idx="7160">
                  <c:v>-43</c:v>
                </c:pt>
                <c:pt idx="7161">
                  <c:v>-36</c:v>
                </c:pt>
                <c:pt idx="7162">
                  <c:v>-31</c:v>
                </c:pt>
                <c:pt idx="7163">
                  <c:v>40</c:v>
                </c:pt>
                <c:pt idx="7164">
                  <c:v>0</c:v>
                </c:pt>
                <c:pt idx="7165">
                  <c:v>0</c:v>
                </c:pt>
                <c:pt idx="7166">
                  <c:v>0</c:v>
                </c:pt>
                <c:pt idx="7167">
                  <c:v>-32</c:v>
                </c:pt>
                <c:pt idx="7168">
                  <c:v>-31</c:v>
                </c:pt>
                <c:pt idx="7169">
                  <c:v>-47</c:v>
                </c:pt>
                <c:pt idx="7170">
                  <c:v>-41</c:v>
                </c:pt>
                <c:pt idx="7171">
                  <c:v>-38</c:v>
                </c:pt>
                <c:pt idx="7172">
                  <c:v>-36</c:v>
                </c:pt>
                <c:pt idx="7173">
                  <c:v>-24</c:v>
                </c:pt>
                <c:pt idx="7174">
                  <c:v>-31</c:v>
                </c:pt>
                <c:pt idx="7175">
                  <c:v>0</c:v>
                </c:pt>
                <c:pt idx="7176">
                  <c:v>-36</c:v>
                </c:pt>
                <c:pt idx="7177">
                  <c:v>-42</c:v>
                </c:pt>
                <c:pt idx="7178">
                  <c:v>-31</c:v>
                </c:pt>
                <c:pt idx="7179">
                  <c:v>-45</c:v>
                </c:pt>
                <c:pt idx="7180">
                  <c:v>-37</c:v>
                </c:pt>
                <c:pt idx="7181">
                  <c:v>-36</c:v>
                </c:pt>
                <c:pt idx="7182">
                  <c:v>-45</c:v>
                </c:pt>
                <c:pt idx="7183">
                  <c:v>-41</c:v>
                </c:pt>
                <c:pt idx="7184">
                  <c:v>-50</c:v>
                </c:pt>
                <c:pt idx="7185">
                  <c:v>9</c:v>
                </c:pt>
                <c:pt idx="7186">
                  <c:v>-51</c:v>
                </c:pt>
                <c:pt idx="7187">
                  <c:v>-14</c:v>
                </c:pt>
                <c:pt idx="7188">
                  <c:v>-29</c:v>
                </c:pt>
                <c:pt idx="7189">
                  <c:v>204</c:v>
                </c:pt>
                <c:pt idx="7190">
                  <c:v>-31</c:v>
                </c:pt>
                <c:pt idx="7191">
                  <c:v>5</c:v>
                </c:pt>
                <c:pt idx="7192">
                  <c:v>-38</c:v>
                </c:pt>
                <c:pt idx="7193">
                  <c:v>0</c:v>
                </c:pt>
                <c:pt idx="7194">
                  <c:v>-13</c:v>
                </c:pt>
                <c:pt idx="7195">
                  <c:v>-19</c:v>
                </c:pt>
                <c:pt idx="7196">
                  <c:v>-65</c:v>
                </c:pt>
                <c:pt idx="7197">
                  <c:v>-29</c:v>
                </c:pt>
                <c:pt idx="7198">
                  <c:v>0</c:v>
                </c:pt>
                <c:pt idx="7199">
                  <c:v>-68</c:v>
                </c:pt>
                <c:pt idx="7200">
                  <c:v>45</c:v>
                </c:pt>
                <c:pt idx="7201">
                  <c:v>244</c:v>
                </c:pt>
                <c:pt idx="7202">
                  <c:v>-45</c:v>
                </c:pt>
                <c:pt idx="7203">
                  <c:v>-17</c:v>
                </c:pt>
                <c:pt idx="7204">
                  <c:v>-47</c:v>
                </c:pt>
                <c:pt idx="7205">
                  <c:v>-50</c:v>
                </c:pt>
                <c:pt idx="7206">
                  <c:v>0</c:v>
                </c:pt>
                <c:pt idx="7207">
                  <c:v>-49</c:v>
                </c:pt>
                <c:pt idx="7208">
                  <c:v>-45</c:v>
                </c:pt>
                <c:pt idx="7209">
                  <c:v>-53</c:v>
                </c:pt>
                <c:pt idx="7210">
                  <c:v>-51</c:v>
                </c:pt>
                <c:pt idx="7211">
                  <c:v>8</c:v>
                </c:pt>
                <c:pt idx="7212">
                  <c:v>0</c:v>
                </c:pt>
                <c:pt idx="7213">
                  <c:v>-37</c:v>
                </c:pt>
                <c:pt idx="7214">
                  <c:v>-56</c:v>
                </c:pt>
                <c:pt idx="7215">
                  <c:v>0</c:v>
                </c:pt>
                <c:pt idx="7216">
                  <c:v>-38</c:v>
                </c:pt>
                <c:pt idx="7217">
                  <c:v>-35</c:v>
                </c:pt>
                <c:pt idx="7218">
                  <c:v>0</c:v>
                </c:pt>
                <c:pt idx="7219">
                  <c:v>-19</c:v>
                </c:pt>
                <c:pt idx="7220">
                  <c:v>-34</c:v>
                </c:pt>
                <c:pt idx="7221">
                  <c:v>-23</c:v>
                </c:pt>
                <c:pt idx="7222">
                  <c:v>-19</c:v>
                </c:pt>
                <c:pt idx="7223">
                  <c:v>-28</c:v>
                </c:pt>
                <c:pt idx="7224">
                  <c:v>-36</c:v>
                </c:pt>
                <c:pt idx="7225">
                  <c:v>-30</c:v>
                </c:pt>
                <c:pt idx="7226">
                  <c:v>-47</c:v>
                </c:pt>
                <c:pt idx="7227">
                  <c:v>0</c:v>
                </c:pt>
                <c:pt idx="7228">
                  <c:v>-27</c:v>
                </c:pt>
                <c:pt idx="7229">
                  <c:v>-33</c:v>
                </c:pt>
                <c:pt idx="7230">
                  <c:v>-10</c:v>
                </c:pt>
                <c:pt idx="7231">
                  <c:v>-39</c:v>
                </c:pt>
                <c:pt idx="7232">
                  <c:v>0</c:v>
                </c:pt>
                <c:pt idx="7233">
                  <c:v>-36</c:v>
                </c:pt>
                <c:pt idx="7234">
                  <c:v>-40</c:v>
                </c:pt>
                <c:pt idx="7235">
                  <c:v>-39</c:v>
                </c:pt>
                <c:pt idx="7236">
                  <c:v>-41</c:v>
                </c:pt>
                <c:pt idx="7237">
                  <c:v>-38</c:v>
                </c:pt>
                <c:pt idx="7238">
                  <c:v>-41</c:v>
                </c:pt>
                <c:pt idx="7239">
                  <c:v>-39</c:v>
                </c:pt>
                <c:pt idx="7240">
                  <c:v>0</c:v>
                </c:pt>
                <c:pt idx="7241">
                  <c:v>-31</c:v>
                </c:pt>
                <c:pt idx="7242">
                  <c:v>-65</c:v>
                </c:pt>
                <c:pt idx="7243">
                  <c:v>-10</c:v>
                </c:pt>
                <c:pt idx="7244">
                  <c:v>-42</c:v>
                </c:pt>
                <c:pt idx="7245">
                  <c:v>70</c:v>
                </c:pt>
                <c:pt idx="7246">
                  <c:v>-26</c:v>
                </c:pt>
                <c:pt idx="7247">
                  <c:v>-12</c:v>
                </c:pt>
                <c:pt idx="7248">
                  <c:v>-35</c:v>
                </c:pt>
                <c:pt idx="7249">
                  <c:v>-38</c:v>
                </c:pt>
                <c:pt idx="7250">
                  <c:v>-28</c:v>
                </c:pt>
                <c:pt idx="7251">
                  <c:v>-25</c:v>
                </c:pt>
                <c:pt idx="7252">
                  <c:v>-48</c:v>
                </c:pt>
                <c:pt idx="7253">
                  <c:v>-39</c:v>
                </c:pt>
                <c:pt idx="7254">
                  <c:v>-42</c:v>
                </c:pt>
                <c:pt idx="7255">
                  <c:v>-36</c:v>
                </c:pt>
                <c:pt idx="7256">
                  <c:v>-28</c:v>
                </c:pt>
                <c:pt idx="7257">
                  <c:v>-25</c:v>
                </c:pt>
                <c:pt idx="7258">
                  <c:v>-43</c:v>
                </c:pt>
                <c:pt idx="7259">
                  <c:v>-47</c:v>
                </c:pt>
                <c:pt idx="7260">
                  <c:v>-40</c:v>
                </c:pt>
                <c:pt idx="7261">
                  <c:v>-39</c:v>
                </c:pt>
                <c:pt idx="7262">
                  <c:v>-44</c:v>
                </c:pt>
                <c:pt idx="7263">
                  <c:v>0</c:v>
                </c:pt>
                <c:pt idx="7264">
                  <c:v>0</c:v>
                </c:pt>
                <c:pt idx="7265">
                  <c:v>-42</c:v>
                </c:pt>
                <c:pt idx="7266">
                  <c:v>-34</c:v>
                </c:pt>
                <c:pt idx="7267">
                  <c:v>-52</c:v>
                </c:pt>
                <c:pt idx="7268">
                  <c:v>-52</c:v>
                </c:pt>
                <c:pt idx="7269">
                  <c:v>-46</c:v>
                </c:pt>
                <c:pt idx="7270">
                  <c:v>-45</c:v>
                </c:pt>
                <c:pt idx="7271">
                  <c:v>23</c:v>
                </c:pt>
                <c:pt idx="7272">
                  <c:v>-31</c:v>
                </c:pt>
                <c:pt idx="7273">
                  <c:v>-56</c:v>
                </c:pt>
                <c:pt idx="7274">
                  <c:v>0</c:v>
                </c:pt>
                <c:pt idx="7275">
                  <c:v>-38</c:v>
                </c:pt>
                <c:pt idx="7276">
                  <c:v>-41</c:v>
                </c:pt>
                <c:pt idx="7277">
                  <c:v>-43</c:v>
                </c:pt>
                <c:pt idx="7278">
                  <c:v>-46</c:v>
                </c:pt>
                <c:pt idx="7279">
                  <c:v>0</c:v>
                </c:pt>
                <c:pt idx="7280">
                  <c:v>0</c:v>
                </c:pt>
                <c:pt idx="7281">
                  <c:v>-39</c:v>
                </c:pt>
                <c:pt idx="7282">
                  <c:v>-48</c:v>
                </c:pt>
                <c:pt idx="7283">
                  <c:v>-31</c:v>
                </c:pt>
                <c:pt idx="7284">
                  <c:v>-46</c:v>
                </c:pt>
                <c:pt idx="7285">
                  <c:v>-49</c:v>
                </c:pt>
                <c:pt idx="7286">
                  <c:v>-31</c:v>
                </c:pt>
                <c:pt idx="7287">
                  <c:v>-57</c:v>
                </c:pt>
                <c:pt idx="7288">
                  <c:v>-35</c:v>
                </c:pt>
                <c:pt idx="7289">
                  <c:v>-34</c:v>
                </c:pt>
                <c:pt idx="7290">
                  <c:v>-25</c:v>
                </c:pt>
                <c:pt idx="7291">
                  <c:v>-46</c:v>
                </c:pt>
                <c:pt idx="7292">
                  <c:v>-45</c:v>
                </c:pt>
                <c:pt idx="7293">
                  <c:v>-42</c:v>
                </c:pt>
                <c:pt idx="7294">
                  <c:v>-46</c:v>
                </c:pt>
                <c:pt idx="7295">
                  <c:v>-34</c:v>
                </c:pt>
                <c:pt idx="7296">
                  <c:v>-42</c:v>
                </c:pt>
                <c:pt idx="7297">
                  <c:v>-37</c:v>
                </c:pt>
                <c:pt idx="7298">
                  <c:v>0</c:v>
                </c:pt>
                <c:pt idx="7299">
                  <c:v>-31</c:v>
                </c:pt>
                <c:pt idx="7300">
                  <c:v>-35</c:v>
                </c:pt>
                <c:pt idx="7301">
                  <c:v>-38</c:v>
                </c:pt>
                <c:pt idx="7302">
                  <c:v>-45</c:v>
                </c:pt>
                <c:pt idx="7303">
                  <c:v>-14</c:v>
                </c:pt>
                <c:pt idx="7304">
                  <c:v>-7</c:v>
                </c:pt>
                <c:pt idx="7305">
                  <c:v>-17</c:v>
                </c:pt>
                <c:pt idx="7306">
                  <c:v>-8</c:v>
                </c:pt>
                <c:pt idx="7307">
                  <c:v>-59</c:v>
                </c:pt>
                <c:pt idx="7308">
                  <c:v>-38</c:v>
                </c:pt>
                <c:pt idx="7309">
                  <c:v>9</c:v>
                </c:pt>
                <c:pt idx="7310">
                  <c:v>-32</c:v>
                </c:pt>
                <c:pt idx="7311">
                  <c:v>-33</c:v>
                </c:pt>
                <c:pt idx="7312">
                  <c:v>-29</c:v>
                </c:pt>
                <c:pt idx="7313">
                  <c:v>-48</c:v>
                </c:pt>
                <c:pt idx="7314">
                  <c:v>-39</c:v>
                </c:pt>
                <c:pt idx="7315">
                  <c:v>-29</c:v>
                </c:pt>
                <c:pt idx="7316">
                  <c:v>-13</c:v>
                </c:pt>
                <c:pt idx="7317">
                  <c:v>-27</c:v>
                </c:pt>
                <c:pt idx="7318">
                  <c:v>-31</c:v>
                </c:pt>
                <c:pt idx="7319">
                  <c:v>-60</c:v>
                </c:pt>
                <c:pt idx="7320">
                  <c:v>-65</c:v>
                </c:pt>
                <c:pt idx="7321">
                  <c:v>-50</c:v>
                </c:pt>
                <c:pt idx="7322">
                  <c:v>-26</c:v>
                </c:pt>
                <c:pt idx="7323">
                  <c:v>-35</c:v>
                </c:pt>
                <c:pt idx="7324">
                  <c:v>-22</c:v>
                </c:pt>
                <c:pt idx="7325">
                  <c:v>-41</c:v>
                </c:pt>
                <c:pt idx="7326">
                  <c:v>-35</c:v>
                </c:pt>
                <c:pt idx="7327">
                  <c:v>-30</c:v>
                </c:pt>
                <c:pt idx="7328">
                  <c:v>-28</c:v>
                </c:pt>
                <c:pt idx="7329">
                  <c:v>-31</c:v>
                </c:pt>
                <c:pt idx="7330">
                  <c:v>-32</c:v>
                </c:pt>
                <c:pt idx="7331">
                  <c:v>-48</c:v>
                </c:pt>
                <c:pt idx="7332">
                  <c:v>-26</c:v>
                </c:pt>
                <c:pt idx="7333">
                  <c:v>-36</c:v>
                </c:pt>
                <c:pt idx="7334">
                  <c:v>-38</c:v>
                </c:pt>
                <c:pt idx="7335">
                  <c:v>-42</c:v>
                </c:pt>
                <c:pt idx="7336">
                  <c:v>-48</c:v>
                </c:pt>
                <c:pt idx="7337">
                  <c:v>-31</c:v>
                </c:pt>
                <c:pt idx="7338">
                  <c:v>-34</c:v>
                </c:pt>
                <c:pt idx="7339">
                  <c:v>-56</c:v>
                </c:pt>
                <c:pt idx="7340">
                  <c:v>-20</c:v>
                </c:pt>
                <c:pt idx="7341">
                  <c:v>-20</c:v>
                </c:pt>
                <c:pt idx="7342">
                  <c:v>-38</c:v>
                </c:pt>
                <c:pt idx="7343">
                  <c:v>-27</c:v>
                </c:pt>
                <c:pt idx="7344">
                  <c:v>-34</c:v>
                </c:pt>
                <c:pt idx="7345">
                  <c:v>-38</c:v>
                </c:pt>
                <c:pt idx="7346">
                  <c:v>-32</c:v>
                </c:pt>
                <c:pt idx="7347">
                  <c:v>-23</c:v>
                </c:pt>
                <c:pt idx="7348">
                  <c:v>-31</c:v>
                </c:pt>
                <c:pt idx="7349">
                  <c:v>-37</c:v>
                </c:pt>
                <c:pt idx="7350">
                  <c:v>-29</c:v>
                </c:pt>
                <c:pt idx="7351">
                  <c:v>-38</c:v>
                </c:pt>
                <c:pt idx="7352">
                  <c:v>-34</c:v>
                </c:pt>
                <c:pt idx="7353">
                  <c:v>-41</c:v>
                </c:pt>
                <c:pt idx="7354">
                  <c:v>-22</c:v>
                </c:pt>
                <c:pt idx="7355">
                  <c:v>-27</c:v>
                </c:pt>
                <c:pt idx="7356">
                  <c:v>-45</c:v>
                </c:pt>
                <c:pt idx="7357">
                  <c:v>-40</c:v>
                </c:pt>
                <c:pt idx="7358">
                  <c:v>-27</c:v>
                </c:pt>
                <c:pt idx="7359">
                  <c:v>-31</c:v>
                </c:pt>
                <c:pt idx="7360">
                  <c:v>-23</c:v>
                </c:pt>
                <c:pt idx="7361">
                  <c:v>-28</c:v>
                </c:pt>
                <c:pt idx="7362">
                  <c:v>-36</c:v>
                </c:pt>
                <c:pt idx="7363">
                  <c:v>-48</c:v>
                </c:pt>
                <c:pt idx="7364">
                  <c:v>-24</c:v>
                </c:pt>
                <c:pt idx="7365">
                  <c:v>-41</c:v>
                </c:pt>
                <c:pt idx="7366">
                  <c:v>-33</c:v>
                </c:pt>
                <c:pt idx="7367">
                  <c:v>-31</c:v>
                </c:pt>
                <c:pt idx="7368">
                  <c:v>-48</c:v>
                </c:pt>
                <c:pt idx="7369">
                  <c:v>-29</c:v>
                </c:pt>
                <c:pt idx="7370">
                  <c:v>-33</c:v>
                </c:pt>
                <c:pt idx="7371">
                  <c:v>-12</c:v>
                </c:pt>
                <c:pt idx="7372">
                  <c:v>-11</c:v>
                </c:pt>
                <c:pt idx="7373">
                  <c:v>-29</c:v>
                </c:pt>
                <c:pt idx="7374">
                  <c:v>-36</c:v>
                </c:pt>
                <c:pt idx="7375">
                  <c:v>-25</c:v>
                </c:pt>
                <c:pt idx="7376">
                  <c:v>-21</c:v>
                </c:pt>
                <c:pt idx="7377">
                  <c:v>-27</c:v>
                </c:pt>
                <c:pt idx="7378">
                  <c:v>-19</c:v>
                </c:pt>
                <c:pt idx="7379">
                  <c:v>-31</c:v>
                </c:pt>
                <c:pt idx="7380">
                  <c:v>-22</c:v>
                </c:pt>
                <c:pt idx="7381">
                  <c:v>-27</c:v>
                </c:pt>
                <c:pt idx="7382">
                  <c:v>-36</c:v>
                </c:pt>
                <c:pt idx="7383">
                  <c:v>-30</c:v>
                </c:pt>
                <c:pt idx="7384">
                  <c:v>-35</c:v>
                </c:pt>
                <c:pt idx="7385">
                  <c:v>-21</c:v>
                </c:pt>
                <c:pt idx="7386">
                  <c:v>-23</c:v>
                </c:pt>
                <c:pt idx="7387">
                  <c:v>-24</c:v>
                </c:pt>
                <c:pt idx="7388">
                  <c:v>-38</c:v>
                </c:pt>
                <c:pt idx="7389">
                  <c:v>-47</c:v>
                </c:pt>
                <c:pt idx="7390">
                  <c:v>-52</c:v>
                </c:pt>
                <c:pt idx="7391">
                  <c:v>-32</c:v>
                </c:pt>
                <c:pt idx="7392">
                  <c:v>-36</c:v>
                </c:pt>
                <c:pt idx="7393">
                  <c:v>-36</c:v>
                </c:pt>
                <c:pt idx="7394">
                  <c:v>-40</c:v>
                </c:pt>
                <c:pt idx="7395">
                  <c:v>-30</c:v>
                </c:pt>
                <c:pt idx="7396">
                  <c:v>-18</c:v>
                </c:pt>
                <c:pt idx="7397">
                  <c:v>-34</c:v>
                </c:pt>
                <c:pt idx="7398">
                  <c:v>-34</c:v>
                </c:pt>
                <c:pt idx="7399">
                  <c:v>-18</c:v>
                </c:pt>
                <c:pt idx="7400">
                  <c:v>-29</c:v>
                </c:pt>
                <c:pt idx="7401">
                  <c:v>-37</c:v>
                </c:pt>
                <c:pt idx="7402">
                  <c:v>-37</c:v>
                </c:pt>
                <c:pt idx="7403">
                  <c:v>-50</c:v>
                </c:pt>
                <c:pt idx="7404">
                  <c:v>-15</c:v>
                </c:pt>
                <c:pt idx="7405">
                  <c:v>-44</c:v>
                </c:pt>
                <c:pt idx="7406">
                  <c:v>-63</c:v>
                </c:pt>
                <c:pt idx="7407">
                  <c:v>-16</c:v>
                </c:pt>
                <c:pt idx="7408">
                  <c:v>-40</c:v>
                </c:pt>
                <c:pt idx="7409">
                  <c:v>-36</c:v>
                </c:pt>
                <c:pt idx="7410">
                  <c:v>-45</c:v>
                </c:pt>
                <c:pt idx="7411">
                  <c:v>-39</c:v>
                </c:pt>
                <c:pt idx="7412">
                  <c:v>-44</c:v>
                </c:pt>
                <c:pt idx="7413">
                  <c:v>-39</c:v>
                </c:pt>
                <c:pt idx="7414">
                  <c:v>-45</c:v>
                </c:pt>
                <c:pt idx="7415">
                  <c:v>-40</c:v>
                </c:pt>
                <c:pt idx="7416">
                  <c:v>-31</c:v>
                </c:pt>
                <c:pt idx="7417">
                  <c:v>-33</c:v>
                </c:pt>
                <c:pt idx="7418">
                  <c:v>-34</c:v>
                </c:pt>
                <c:pt idx="7419">
                  <c:v>-44</c:v>
                </c:pt>
                <c:pt idx="7420">
                  <c:v>-33</c:v>
                </c:pt>
                <c:pt idx="7421">
                  <c:v>-61</c:v>
                </c:pt>
                <c:pt idx="7422">
                  <c:v>-42</c:v>
                </c:pt>
                <c:pt idx="7423">
                  <c:v>-47</c:v>
                </c:pt>
                <c:pt idx="7424">
                  <c:v>-27</c:v>
                </c:pt>
                <c:pt idx="7425">
                  <c:v>-29</c:v>
                </c:pt>
                <c:pt idx="7426">
                  <c:v>-50</c:v>
                </c:pt>
                <c:pt idx="7427">
                  <c:v>-28</c:v>
                </c:pt>
                <c:pt idx="7428">
                  <c:v>-33</c:v>
                </c:pt>
                <c:pt idx="7429">
                  <c:v>-24</c:v>
                </c:pt>
                <c:pt idx="7430">
                  <c:v>-34</c:v>
                </c:pt>
                <c:pt idx="7431">
                  <c:v>12</c:v>
                </c:pt>
                <c:pt idx="7432">
                  <c:v>-60</c:v>
                </c:pt>
                <c:pt idx="7433">
                  <c:v>-39</c:v>
                </c:pt>
                <c:pt idx="7434">
                  <c:v>-31</c:v>
                </c:pt>
                <c:pt idx="7435">
                  <c:v>-49</c:v>
                </c:pt>
                <c:pt idx="7436">
                  <c:v>-44</c:v>
                </c:pt>
                <c:pt idx="7437">
                  <c:v>-25</c:v>
                </c:pt>
                <c:pt idx="7438">
                  <c:v>-28</c:v>
                </c:pt>
                <c:pt idx="7439">
                  <c:v>-24</c:v>
                </c:pt>
                <c:pt idx="7440">
                  <c:v>-53</c:v>
                </c:pt>
                <c:pt idx="7441">
                  <c:v>-28</c:v>
                </c:pt>
                <c:pt idx="7442">
                  <c:v>-55</c:v>
                </c:pt>
                <c:pt idx="7443">
                  <c:v>-30</c:v>
                </c:pt>
                <c:pt idx="7444">
                  <c:v>-28</c:v>
                </c:pt>
                <c:pt idx="7445">
                  <c:v>-57</c:v>
                </c:pt>
                <c:pt idx="7446">
                  <c:v>-47</c:v>
                </c:pt>
                <c:pt idx="7447">
                  <c:v>-27</c:v>
                </c:pt>
                <c:pt idx="7448">
                  <c:v>-39</c:v>
                </c:pt>
                <c:pt idx="7449">
                  <c:v>-49</c:v>
                </c:pt>
                <c:pt idx="7450">
                  <c:v>-20</c:v>
                </c:pt>
                <c:pt idx="7451">
                  <c:v>-47</c:v>
                </c:pt>
                <c:pt idx="7452">
                  <c:v>-36</c:v>
                </c:pt>
                <c:pt idx="7453">
                  <c:v>-26</c:v>
                </c:pt>
                <c:pt idx="7454">
                  <c:v>-30</c:v>
                </c:pt>
                <c:pt idx="7455">
                  <c:v>-66</c:v>
                </c:pt>
                <c:pt idx="7456">
                  <c:v>-22</c:v>
                </c:pt>
                <c:pt idx="7457">
                  <c:v>-43</c:v>
                </c:pt>
                <c:pt idx="7458">
                  <c:v>-43</c:v>
                </c:pt>
                <c:pt idx="7459">
                  <c:v>-36</c:v>
                </c:pt>
                <c:pt idx="7460">
                  <c:v>-32</c:v>
                </c:pt>
                <c:pt idx="7461">
                  <c:v>-45</c:v>
                </c:pt>
                <c:pt idx="7462">
                  <c:v>-16</c:v>
                </c:pt>
                <c:pt idx="7463">
                  <c:v>-46</c:v>
                </c:pt>
                <c:pt idx="7464">
                  <c:v>-48</c:v>
                </c:pt>
                <c:pt idx="7465">
                  <c:v>-55</c:v>
                </c:pt>
                <c:pt idx="7466">
                  <c:v>-68</c:v>
                </c:pt>
                <c:pt idx="7467">
                  <c:v>-39</c:v>
                </c:pt>
                <c:pt idx="7468">
                  <c:v>-31</c:v>
                </c:pt>
                <c:pt idx="7469">
                  <c:v>-24</c:v>
                </c:pt>
                <c:pt idx="7470">
                  <c:v>-32</c:v>
                </c:pt>
                <c:pt idx="7471">
                  <c:v>-50</c:v>
                </c:pt>
                <c:pt idx="7472">
                  <c:v>-26</c:v>
                </c:pt>
                <c:pt idx="7473">
                  <c:v>-13</c:v>
                </c:pt>
                <c:pt idx="7474">
                  <c:v>-38</c:v>
                </c:pt>
                <c:pt idx="7475">
                  <c:v>-13</c:v>
                </c:pt>
                <c:pt idx="7476">
                  <c:v>-38</c:v>
                </c:pt>
                <c:pt idx="7477">
                  <c:v>-43</c:v>
                </c:pt>
                <c:pt idx="7478">
                  <c:v>-36</c:v>
                </c:pt>
                <c:pt idx="7479">
                  <c:v>-46</c:v>
                </c:pt>
                <c:pt idx="7480">
                  <c:v>-34</c:v>
                </c:pt>
                <c:pt idx="7481">
                  <c:v>-48</c:v>
                </c:pt>
                <c:pt idx="7482">
                  <c:v>-16</c:v>
                </c:pt>
                <c:pt idx="7483">
                  <c:v>-46</c:v>
                </c:pt>
                <c:pt idx="7484">
                  <c:v>-23</c:v>
                </c:pt>
                <c:pt idx="7485">
                  <c:v>-29</c:v>
                </c:pt>
                <c:pt idx="7486">
                  <c:v>-29</c:v>
                </c:pt>
                <c:pt idx="7487">
                  <c:v>-47</c:v>
                </c:pt>
                <c:pt idx="7488">
                  <c:v>-17</c:v>
                </c:pt>
                <c:pt idx="7489">
                  <c:v>-37</c:v>
                </c:pt>
                <c:pt idx="7490">
                  <c:v>-15</c:v>
                </c:pt>
                <c:pt idx="7491">
                  <c:v>-24</c:v>
                </c:pt>
                <c:pt idx="7492">
                  <c:v>-29</c:v>
                </c:pt>
                <c:pt idx="7493">
                  <c:v>-59</c:v>
                </c:pt>
                <c:pt idx="7494">
                  <c:v>-50</c:v>
                </c:pt>
                <c:pt idx="7495">
                  <c:v>-51</c:v>
                </c:pt>
                <c:pt idx="7496">
                  <c:v>-28</c:v>
                </c:pt>
                <c:pt idx="7497">
                  <c:v>-34</c:v>
                </c:pt>
                <c:pt idx="7498">
                  <c:v>-43</c:v>
                </c:pt>
                <c:pt idx="7499">
                  <c:v>-25</c:v>
                </c:pt>
                <c:pt idx="7500">
                  <c:v>-57</c:v>
                </c:pt>
                <c:pt idx="7501">
                  <c:v>-58</c:v>
                </c:pt>
                <c:pt idx="7502">
                  <c:v>-42</c:v>
                </c:pt>
                <c:pt idx="7503">
                  <c:v>-43</c:v>
                </c:pt>
                <c:pt idx="7504">
                  <c:v>-44</c:v>
                </c:pt>
                <c:pt idx="7505">
                  <c:v>-40</c:v>
                </c:pt>
                <c:pt idx="7506">
                  <c:v>-31</c:v>
                </c:pt>
                <c:pt idx="7507">
                  <c:v>-51</c:v>
                </c:pt>
                <c:pt idx="7508">
                  <c:v>-31</c:v>
                </c:pt>
                <c:pt idx="7509">
                  <c:v>-47</c:v>
                </c:pt>
                <c:pt idx="7510">
                  <c:v>-49</c:v>
                </c:pt>
                <c:pt idx="7511">
                  <c:v>-53</c:v>
                </c:pt>
                <c:pt idx="7512">
                  <c:v>-60</c:v>
                </c:pt>
                <c:pt idx="7513">
                  <c:v>-41</c:v>
                </c:pt>
                <c:pt idx="7514">
                  <c:v>-35</c:v>
                </c:pt>
                <c:pt idx="7515">
                  <c:v>-27</c:v>
                </c:pt>
                <c:pt idx="7516">
                  <c:v>-39</c:v>
                </c:pt>
                <c:pt idx="7517">
                  <c:v>287</c:v>
                </c:pt>
                <c:pt idx="7518">
                  <c:v>-68</c:v>
                </c:pt>
                <c:pt idx="7519">
                  <c:v>-25</c:v>
                </c:pt>
                <c:pt idx="7520">
                  <c:v>-22</c:v>
                </c:pt>
                <c:pt idx="7521">
                  <c:v>-41</c:v>
                </c:pt>
                <c:pt idx="7522">
                  <c:v>-27</c:v>
                </c:pt>
                <c:pt idx="7523">
                  <c:v>-34</c:v>
                </c:pt>
                <c:pt idx="7524">
                  <c:v>-37</c:v>
                </c:pt>
                <c:pt idx="7525">
                  <c:v>-91</c:v>
                </c:pt>
                <c:pt idx="7526">
                  <c:v>-41</c:v>
                </c:pt>
                <c:pt idx="7527">
                  <c:v>-37</c:v>
                </c:pt>
                <c:pt idx="7528">
                  <c:v>-30</c:v>
                </c:pt>
                <c:pt idx="7529">
                  <c:v>-28</c:v>
                </c:pt>
                <c:pt idx="7530">
                  <c:v>-38</c:v>
                </c:pt>
                <c:pt idx="7531">
                  <c:v>-32</c:v>
                </c:pt>
                <c:pt idx="7532">
                  <c:v>-34</c:v>
                </c:pt>
                <c:pt idx="7533">
                  <c:v>-26</c:v>
                </c:pt>
                <c:pt idx="7534">
                  <c:v>-22</c:v>
                </c:pt>
                <c:pt idx="7535">
                  <c:v>-32</c:v>
                </c:pt>
                <c:pt idx="7536">
                  <c:v>-27</c:v>
                </c:pt>
                <c:pt idx="7537">
                  <c:v>-24</c:v>
                </c:pt>
                <c:pt idx="7538">
                  <c:v>-34</c:v>
                </c:pt>
                <c:pt idx="7539">
                  <c:v>-33</c:v>
                </c:pt>
                <c:pt idx="7540">
                  <c:v>-35</c:v>
                </c:pt>
                <c:pt idx="7541">
                  <c:v>-47</c:v>
                </c:pt>
                <c:pt idx="7542">
                  <c:v>-36</c:v>
                </c:pt>
                <c:pt idx="7543">
                  <c:v>-39</c:v>
                </c:pt>
                <c:pt idx="7544">
                  <c:v>-53</c:v>
                </c:pt>
                <c:pt idx="7545">
                  <c:v>-40</c:v>
                </c:pt>
                <c:pt idx="7546">
                  <c:v>-10</c:v>
                </c:pt>
                <c:pt idx="7547">
                  <c:v>-40</c:v>
                </c:pt>
                <c:pt idx="7548">
                  <c:v>-37</c:v>
                </c:pt>
                <c:pt idx="7549">
                  <c:v>-48</c:v>
                </c:pt>
                <c:pt idx="7550">
                  <c:v>-44</c:v>
                </c:pt>
                <c:pt idx="7551">
                  <c:v>-21</c:v>
                </c:pt>
                <c:pt idx="7552">
                  <c:v>-33</c:v>
                </c:pt>
                <c:pt idx="7553">
                  <c:v>-42</c:v>
                </c:pt>
                <c:pt idx="7554">
                  <c:v>-28</c:v>
                </c:pt>
                <c:pt idx="7555">
                  <c:v>-37</c:v>
                </c:pt>
                <c:pt idx="7556">
                  <c:v>-31</c:v>
                </c:pt>
                <c:pt idx="7557">
                  <c:v>-33</c:v>
                </c:pt>
                <c:pt idx="7558">
                  <c:v>-36</c:v>
                </c:pt>
                <c:pt idx="7559">
                  <c:v>-34</c:v>
                </c:pt>
                <c:pt idx="7560">
                  <c:v>-30</c:v>
                </c:pt>
                <c:pt idx="7561">
                  <c:v>-37</c:v>
                </c:pt>
                <c:pt idx="7562">
                  <c:v>-18</c:v>
                </c:pt>
                <c:pt idx="7563">
                  <c:v>-37</c:v>
                </c:pt>
                <c:pt idx="7564">
                  <c:v>-37</c:v>
                </c:pt>
                <c:pt idx="7565">
                  <c:v>-30</c:v>
                </c:pt>
                <c:pt idx="7566">
                  <c:v>-25</c:v>
                </c:pt>
                <c:pt idx="7567">
                  <c:v>-25</c:v>
                </c:pt>
                <c:pt idx="7568">
                  <c:v>-42</c:v>
                </c:pt>
                <c:pt idx="7569">
                  <c:v>-37</c:v>
                </c:pt>
                <c:pt idx="7570">
                  <c:v>-38</c:v>
                </c:pt>
                <c:pt idx="7571">
                  <c:v>-48</c:v>
                </c:pt>
                <c:pt idx="7572">
                  <c:v>-23</c:v>
                </c:pt>
                <c:pt idx="7573">
                  <c:v>-34</c:v>
                </c:pt>
                <c:pt idx="7574">
                  <c:v>-38</c:v>
                </c:pt>
                <c:pt idx="7575">
                  <c:v>-40</c:v>
                </c:pt>
                <c:pt idx="7576">
                  <c:v>-29</c:v>
                </c:pt>
                <c:pt idx="7577">
                  <c:v>-24</c:v>
                </c:pt>
                <c:pt idx="7578">
                  <c:v>-33</c:v>
                </c:pt>
                <c:pt idx="7579">
                  <c:v>-44</c:v>
                </c:pt>
                <c:pt idx="7580">
                  <c:v>-49</c:v>
                </c:pt>
                <c:pt idx="7581">
                  <c:v>-11</c:v>
                </c:pt>
                <c:pt idx="7582">
                  <c:v>-48</c:v>
                </c:pt>
                <c:pt idx="7583">
                  <c:v>-21</c:v>
                </c:pt>
                <c:pt idx="7584">
                  <c:v>-35</c:v>
                </c:pt>
                <c:pt idx="7585">
                  <c:v>-31</c:v>
                </c:pt>
                <c:pt idx="7586">
                  <c:v>-56</c:v>
                </c:pt>
                <c:pt idx="7587">
                  <c:v>-25</c:v>
                </c:pt>
                <c:pt idx="7588">
                  <c:v>-31</c:v>
                </c:pt>
                <c:pt idx="7589">
                  <c:v>-33</c:v>
                </c:pt>
                <c:pt idx="7590">
                  <c:v>-54</c:v>
                </c:pt>
                <c:pt idx="7591">
                  <c:v>-44</c:v>
                </c:pt>
                <c:pt idx="7592">
                  <c:v>-22</c:v>
                </c:pt>
                <c:pt idx="7593">
                  <c:v>-39</c:v>
                </c:pt>
                <c:pt idx="7594">
                  <c:v>-39</c:v>
                </c:pt>
                <c:pt idx="7595">
                  <c:v>-38</c:v>
                </c:pt>
                <c:pt idx="7596">
                  <c:v>-34</c:v>
                </c:pt>
                <c:pt idx="7597">
                  <c:v>-40</c:v>
                </c:pt>
                <c:pt idx="7598">
                  <c:v>14</c:v>
                </c:pt>
                <c:pt idx="7599">
                  <c:v>-32</c:v>
                </c:pt>
                <c:pt idx="7600">
                  <c:v>-29</c:v>
                </c:pt>
                <c:pt idx="7601">
                  <c:v>-43</c:v>
                </c:pt>
                <c:pt idx="7602">
                  <c:v>-46</c:v>
                </c:pt>
                <c:pt idx="7603">
                  <c:v>-25</c:v>
                </c:pt>
                <c:pt idx="7604">
                  <c:v>-50</c:v>
                </c:pt>
                <c:pt idx="7605">
                  <c:v>-43</c:v>
                </c:pt>
                <c:pt idx="7606">
                  <c:v>-39</c:v>
                </c:pt>
                <c:pt idx="7607">
                  <c:v>-49</c:v>
                </c:pt>
                <c:pt idx="7608">
                  <c:v>-39</c:v>
                </c:pt>
                <c:pt idx="7609">
                  <c:v>-30</c:v>
                </c:pt>
                <c:pt idx="7610">
                  <c:v>-26</c:v>
                </c:pt>
                <c:pt idx="7611">
                  <c:v>-34</c:v>
                </c:pt>
                <c:pt idx="7612">
                  <c:v>-38</c:v>
                </c:pt>
                <c:pt idx="7613">
                  <c:v>-37</c:v>
                </c:pt>
                <c:pt idx="7614">
                  <c:v>-37</c:v>
                </c:pt>
                <c:pt idx="7615">
                  <c:v>-29</c:v>
                </c:pt>
                <c:pt idx="7616">
                  <c:v>-28</c:v>
                </c:pt>
                <c:pt idx="7617">
                  <c:v>-52</c:v>
                </c:pt>
                <c:pt idx="7618">
                  <c:v>-42</c:v>
                </c:pt>
                <c:pt idx="7619">
                  <c:v>-35</c:v>
                </c:pt>
                <c:pt idx="7620">
                  <c:v>-42</c:v>
                </c:pt>
                <c:pt idx="7621">
                  <c:v>-37</c:v>
                </c:pt>
                <c:pt idx="7622">
                  <c:v>-32</c:v>
                </c:pt>
                <c:pt idx="7623">
                  <c:v>-32</c:v>
                </c:pt>
                <c:pt idx="7624">
                  <c:v>-45</c:v>
                </c:pt>
                <c:pt idx="7625">
                  <c:v>-42</c:v>
                </c:pt>
                <c:pt idx="7626">
                  <c:v>-46</c:v>
                </c:pt>
                <c:pt idx="7627">
                  <c:v>-35</c:v>
                </c:pt>
                <c:pt idx="7628">
                  <c:v>-39</c:v>
                </c:pt>
                <c:pt idx="7629">
                  <c:v>-41</c:v>
                </c:pt>
                <c:pt idx="7630">
                  <c:v>-34</c:v>
                </c:pt>
                <c:pt idx="7631">
                  <c:v>-19</c:v>
                </c:pt>
                <c:pt idx="7632">
                  <c:v>-39</c:v>
                </c:pt>
                <c:pt idx="7633">
                  <c:v>-41</c:v>
                </c:pt>
                <c:pt idx="7634">
                  <c:v>-42</c:v>
                </c:pt>
                <c:pt idx="7635">
                  <c:v>-35</c:v>
                </c:pt>
                <c:pt idx="7636">
                  <c:v>-37</c:v>
                </c:pt>
                <c:pt idx="7637">
                  <c:v>-20</c:v>
                </c:pt>
                <c:pt idx="7638">
                  <c:v>-41</c:v>
                </c:pt>
                <c:pt idx="7639">
                  <c:v>-45</c:v>
                </c:pt>
                <c:pt idx="7640">
                  <c:v>-29</c:v>
                </c:pt>
                <c:pt idx="7641">
                  <c:v>-14</c:v>
                </c:pt>
                <c:pt idx="7642">
                  <c:v>-29</c:v>
                </c:pt>
                <c:pt idx="7643">
                  <c:v>-35</c:v>
                </c:pt>
                <c:pt idx="7644">
                  <c:v>-22</c:v>
                </c:pt>
                <c:pt idx="7645">
                  <c:v>-36</c:v>
                </c:pt>
                <c:pt idx="7646">
                  <c:v>-34</c:v>
                </c:pt>
                <c:pt idx="7647">
                  <c:v>-37</c:v>
                </c:pt>
                <c:pt idx="7648">
                  <c:v>-59</c:v>
                </c:pt>
                <c:pt idx="7649">
                  <c:v>-29</c:v>
                </c:pt>
                <c:pt idx="7650">
                  <c:v>8</c:v>
                </c:pt>
                <c:pt idx="7651">
                  <c:v>-46</c:v>
                </c:pt>
                <c:pt idx="7652">
                  <c:v>-56</c:v>
                </c:pt>
                <c:pt idx="7653">
                  <c:v>-23</c:v>
                </c:pt>
                <c:pt idx="7654">
                  <c:v>-38</c:v>
                </c:pt>
                <c:pt idx="7655">
                  <c:v>-41</c:v>
                </c:pt>
                <c:pt idx="7656">
                  <c:v>-57</c:v>
                </c:pt>
                <c:pt idx="7657">
                  <c:v>-53</c:v>
                </c:pt>
                <c:pt idx="7658">
                  <c:v>-73</c:v>
                </c:pt>
                <c:pt idx="7659">
                  <c:v>-31</c:v>
                </c:pt>
                <c:pt idx="7660">
                  <c:v>-49</c:v>
                </c:pt>
                <c:pt idx="7661">
                  <c:v>166</c:v>
                </c:pt>
                <c:pt idx="7662">
                  <c:v>-12</c:v>
                </c:pt>
                <c:pt idx="7663">
                  <c:v>-43</c:v>
                </c:pt>
                <c:pt idx="7664">
                  <c:v>-29</c:v>
                </c:pt>
                <c:pt idx="7665">
                  <c:v>-49</c:v>
                </c:pt>
                <c:pt idx="7666">
                  <c:v>-37</c:v>
                </c:pt>
                <c:pt idx="7667">
                  <c:v>-45</c:v>
                </c:pt>
                <c:pt idx="7668">
                  <c:v>-38</c:v>
                </c:pt>
                <c:pt idx="7669">
                  <c:v>-34</c:v>
                </c:pt>
                <c:pt idx="7670">
                  <c:v>-42</c:v>
                </c:pt>
                <c:pt idx="7671">
                  <c:v>-34</c:v>
                </c:pt>
                <c:pt idx="7672">
                  <c:v>-45</c:v>
                </c:pt>
                <c:pt idx="7673">
                  <c:v>-25</c:v>
                </c:pt>
                <c:pt idx="7674">
                  <c:v>-17</c:v>
                </c:pt>
                <c:pt idx="7675">
                  <c:v>41</c:v>
                </c:pt>
                <c:pt idx="7676">
                  <c:v>-12</c:v>
                </c:pt>
                <c:pt idx="7677">
                  <c:v>-28</c:v>
                </c:pt>
                <c:pt idx="7678">
                  <c:v>-51</c:v>
                </c:pt>
                <c:pt idx="7679">
                  <c:v>-44</c:v>
                </c:pt>
                <c:pt idx="7680">
                  <c:v>-35</c:v>
                </c:pt>
                <c:pt idx="7681">
                  <c:v>-39</c:v>
                </c:pt>
                <c:pt idx="7682">
                  <c:v>-25</c:v>
                </c:pt>
                <c:pt idx="7683">
                  <c:v>-17</c:v>
                </c:pt>
                <c:pt idx="7684">
                  <c:v>-39</c:v>
                </c:pt>
                <c:pt idx="7685">
                  <c:v>-49</c:v>
                </c:pt>
                <c:pt idx="7686">
                  <c:v>-54</c:v>
                </c:pt>
                <c:pt idx="7687">
                  <c:v>-30</c:v>
                </c:pt>
                <c:pt idx="7688">
                  <c:v>-18</c:v>
                </c:pt>
                <c:pt idx="7689">
                  <c:v>-25</c:v>
                </c:pt>
                <c:pt idx="7690">
                  <c:v>-37</c:v>
                </c:pt>
                <c:pt idx="7691">
                  <c:v>-53</c:v>
                </c:pt>
                <c:pt idx="7692">
                  <c:v>-6</c:v>
                </c:pt>
                <c:pt idx="7693">
                  <c:v>-25</c:v>
                </c:pt>
                <c:pt idx="7694">
                  <c:v>-42</c:v>
                </c:pt>
                <c:pt idx="7695">
                  <c:v>-17</c:v>
                </c:pt>
                <c:pt idx="7696">
                  <c:v>-32</c:v>
                </c:pt>
                <c:pt idx="7697">
                  <c:v>-34</c:v>
                </c:pt>
                <c:pt idx="7698">
                  <c:v>-33</c:v>
                </c:pt>
                <c:pt idx="7699">
                  <c:v>3</c:v>
                </c:pt>
                <c:pt idx="7700">
                  <c:v>-47</c:v>
                </c:pt>
                <c:pt idx="7701">
                  <c:v>-46</c:v>
                </c:pt>
                <c:pt idx="7702">
                  <c:v>-29</c:v>
                </c:pt>
                <c:pt idx="7703">
                  <c:v>-52</c:v>
                </c:pt>
                <c:pt idx="7704">
                  <c:v>-39</c:v>
                </c:pt>
                <c:pt idx="7705">
                  <c:v>-49</c:v>
                </c:pt>
                <c:pt idx="7706">
                  <c:v>-24</c:v>
                </c:pt>
                <c:pt idx="7707">
                  <c:v>-25</c:v>
                </c:pt>
                <c:pt idx="7708">
                  <c:v>-54</c:v>
                </c:pt>
                <c:pt idx="7709">
                  <c:v>-36</c:v>
                </c:pt>
                <c:pt idx="7710">
                  <c:v>-47</c:v>
                </c:pt>
                <c:pt idx="7711">
                  <c:v>-29</c:v>
                </c:pt>
                <c:pt idx="7712">
                  <c:v>-31</c:v>
                </c:pt>
                <c:pt idx="7713">
                  <c:v>-60</c:v>
                </c:pt>
                <c:pt idx="7714">
                  <c:v>-50</c:v>
                </c:pt>
                <c:pt idx="7715">
                  <c:v>-33</c:v>
                </c:pt>
                <c:pt idx="7716">
                  <c:v>-30</c:v>
                </c:pt>
                <c:pt idx="7717">
                  <c:v>-33</c:v>
                </c:pt>
                <c:pt idx="7718">
                  <c:v>-30</c:v>
                </c:pt>
                <c:pt idx="7719">
                  <c:v>-27</c:v>
                </c:pt>
                <c:pt idx="7720">
                  <c:v>-37</c:v>
                </c:pt>
                <c:pt idx="7721">
                  <c:v>-59</c:v>
                </c:pt>
                <c:pt idx="7722">
                  <c:v>-24</c:v>
                </c:pt>
                <c:pt idx="7723">
                  <c:v>-36</c:v>
                </c:pt>
                <c:pt idx="7724">
                  <c:v>53</c:v>
                </c:pt>
                <c:pt idx="7725">
                  <c:v>-48</c:v>
                </c:pt>
                <c:pt idx="7726">
                  <c:v>-21</c:v>
                </c:pt>
                <c:pt idx="7727">
                  <c:v>-37</c:v>
                </c:pt>
                <c:pt idx="7728">
                  <c:v>2</c:v>
                </c:pt>
                <c:pt idx="7729">
                  <c:v>-39</c:v>
                </c:pt>
                <c:pt idx="7730">
                  <c:v>-50</c:v>
                </c:pt>
                <c:pt idx="7731">
                  <c:v>-44</c:v>
                </c:pt>
                <c:pt idx="7732">
                  <c:v>-20</c:v>
                </c:pt>
                <c:pt idx="7733">
                  <c:v>-56</c:v>
                </c:pt>
                <c:pt idx="7734">
                  <c:v>-33</c:v>
                </c:pt>
                <c:pt idx="7735">
                  <c:v>-43</c:v>
                </c:pt>
                <c:pt idx="7736">
                  <c:v>-35</c:v>
                </c:pt>
                <c:pt idx="7737">
                  <c:v>-42</c:v>
                </c:pt>
                <c:pt idx="7738">
                  <c:v>-43</c:v>
                </c:pt>
                <c:pt idx="7739">
                  <c:v>-37</c:v>
                </c:pt>
                <c:pt idx="7740">
                  <c:v>-29</c:v>
                </c:pt>
                <c:pt idx="7741">
                  <c:v>-24</c:v>
                </c:pt>
                <c:pt idx="7742">
                  <c:v>-36</c:v>
                </c:pt>
                <c:pt idx="7743">
                  <c:v>-28</c:v>
                </c:pt>
                <c:pt idx="7744">
                  <c:v>-43</c:v>
                </c:pt>
                <c:pt idx="7745">
                  <c:v>-44</c:v>
                </c:pt>
                <c:pt idx="7746">
                  <c:v>-35</c:v>
                </c:pt>
                <c:pt idx="7747">
                  <c:v>-23</c:v>
                </c:pt>
                <c:pt idx="7748">
                  <c:v>-33</c:v>
                </c:pt>
                <c:pt idx="7749">
                  <c:v>-33</c:v>
                </c:pt>
                <c:pt idx="7750">
                  <c:v>-34</c:v>
                </c:pt>
                <c:pt idx="7751">
                  <c:v>-52</c:v>
                </c:pt>
                <c:pt idx="7752">
                  <c:v>-47</c:v>
                </c:pt>
                <c:pt idx="7753">
                  <c:v>-41</c:v>
                </c:pt>
                <c:pt idx="7754">
                  <c:v>280</c:v>
                </c:pt>
                <c:pt idx="7755">
                  <c:v>-40</c:v>
                </c:pt>
                <c:pt idx="7756">
                  <c:v>-47</c:v>
                </c:pt>
                <c:pt idx="7757">
                  <c:v>-15</c:v>
                </c:pt>
                <c:pt idx="7758">
                  <c:v>-30</c:v>
                </c:pt>
                <c:pt idx="7759">
                  <c:v>-44</c:v>
                </c:pt>
                <c:pt idx="7760">
                  <c:v>-40</c:v>
                </c:pt>
                <c:pt idx="7761">
                  <c:v>-35</c:v>
                </c:pt>
                <c:pt idx="7762">
                  <c:v>-24</c:v>
                </c:pt>
                <c:pt idx="7763">
                  <c:v>-35</c:v>
                </c:pt>
                <c:pt idx="7764">
                  <c:v>-59</c:v>
                </c:pt>
                <c:pt idx="7765">
                  <c:v>-45</c:v>
                </c:pt>
                <c:pt idx="7766">
                  <c:v>-43</c:v>
                </c:pt>
                <c:pt idx="7767">
                  <c:v>-24</c:v>
                </c:pt>
                <c:pt idx="7768">
                  <c:v>-45</c:v>
                </c:pt>
                <c:pt idx="7769">
                  <c:v>-38</c:v>
                </c:pt>
                <c:pt idx="7770">
                  <c:v>-56</c:v>
                </c:pt>
                <c:pt idx="7771">
                  <c:v>-35</c:v>
                </c:pt>
                <c:pt idx="7772">
                  <c:v>-31</c:v>
                </c:pt>
                <c:pt idx="7773">
                  <c:v>-30</c:v>
                </c:pt>
                <c:pt idx="7774">
                  <c:v>-27</c:v>
                </c:pt>
                <c:pt idx="7775">
                  <c:v>-38</c:v>
                </c:pt>
                <c:pt idx="7776">
                  <c:v>-36</c:v>
                </c:pt>
                <c:pt idx="7777">
                  <c:v>-10</c:v>
                </c:pt>
                <c:pt idx="7778">
                  <c:v>-38</c:v>
                </c:pt>
                <c:pt idx="7779">
                  <c:v>-43</c:v>
                </c:pt>
                <c:pt idx="7780">
                  <c:v>-35</c:v>
                </c:pt>
                <c:pt idx="7781">
                  <c:v>-37</c:v>
                </c:pt>
                <c:pt idx="7782">
                  <c:v>0</c:v>
                </c:pt>
                <c:pt idx="7783">
                  <c:v>-25</c:v>
                </c:pt>
                <c:pt idx="7784">
                  <c:v>-34</c:v>
                </c:pt>
                <c:pt idx="7785">
                  <c:v>-37</c:v>
                </c:pt>
                <c:pt idx="7786">
                  <c:v>-40</c:v>
                </c:pt>
                <c:pt idx="7787">
                  <c:v>-24</c:v>
                </c:pt>
                <c:pt idx="7788">
                  <c:v>-24</c:v>
                </c:pt>
                <c:pt idx="7789">
                  <c:v>128</c:v>
                </c:pt>
                <c:pt idx="7790">
                  <c:v>-35</c:v>
                </c:pt>
                <c:pt idx="7791">
                  <c:v>-52</c:v>
                </c:pt>
                <c:pt idx="7792">
                  <c:v>-41</c:v>
                </c:pt>
                <c:pt idx="7793">
                  <c:v>-36</c:v>
                </c:pt>
                <c:pt idx="7794">
                  <c:v>-36</c:v>
                </c:pt>
                <c:pt idx="7795">
                  <c:v>-37</c:v>
                </c:pt>
                <c:pt idx="7796">
                  <c:v>-30</c:v>
                </c:pt>
                <c:pt idx="7797">
                  <c:v>-53</c:v>
                </c:pt>
                <c:pt idx="7798">
                  <c:v>-50</c:v>
                </c:pt>
                <c:pt idx="7799">
                  <c:v>-38</c:v>
                </c:pt>
                <c:pt idx="7800">
                  <c:v>-47</c:v>
                </c:pt>
                <c:pt idx="7801">
                  <c:v>-55</c:v>
                </c:pt>
                <c:pt idx="7802">
                  <c:v>-26</c:v>
                </c:pt>
                <c:pt idx="7803">
                  <c:v>-45</c:v>
                </c:pt>
                <c:pt idx="7804">
                  <c:v>-21</c:v>
                </c:pt>
                <c:pt idx="7805">
                  <c:v>-34</c:v>
                </c:pt>
                <c:pt idx="7806">
                  <c:v>-47</c:v>
                </c:pt>
                <c:pt idx="7807">
                  <c:v>-44</c:v>
                </c:pt>
                <c:pt idx="7808">
                  <c:v>-37</c:v>
                </c:pt>
                <c:pt idx="7809">
                  <c:v>-46</c:v>
                </c:pt>
                <c:pt idx="7810">
                  <c:v>-30</c:v>
                </c:pt>
                <c:pt idx="7811">
                  <c:v>-76</c:v>
                </c:pt>
                <c:pt idx="7812">
                  <c:v>-39</c:v>
                </c:pt>
                <c:pt idx="7813">
                  <c:v>-55</c:v>
                </c:pt>
                <c:pt idx="7814">
                  <c:v>-46</c:v>
                </c:pt>
                <c:pt idx="7815">
                  <c:v>-45</c:v>
                </c:pt>
                <c:pt idx="7816">
                  <c:v>-32</c:v>
                </c:pt>
                <c:pt idx="7817">
                  <c:v>-53</c:v>
                </c:pt>
                <c:pt idx="7818">
                  <c:v>-41</c:v>
                </c:pt>
                <c:pt idx="7819">
                  <c:v>-44</c:v>
                </c:pt>
                <c:pt idx="7820">
                  <c:v>-51</c:v>
                </c:pt>
                <c:pt idx="7821">
                  <c:v>-47</c:v>
                </c:pt>
                <c:pt idx="7822">
                  <c:v>-46</c:v>
                </c:pt>
                <c:pt idx="7823">
                  <c:v>33</c:v>
                </c:pt>
                <c:pt idx="7824">
                  <c:v>-29</c:v>
                </c:pt>
                <c:pt idx="7825">
                  <c:v>-27</c:v>
                </c:pt>
                <c:pt idx="7826">
                  <c:v>-27</c:v>
                </c:pt>
                <c:pt idx="7827">
                  <c:v>-15</c:v>
                </c:pt>
                <c:pt idx="7828">
                  <c:v>-42</c:v>
                </c:pt>
                <c:pt idx="7829">
                  <c:v>-44</c:v>
                </c:pt>
                <c:pt idx="7830">
                  <c:v>-43</c:v>
                </c:pt>
                <c:pt idx="7831">
                  <c:v>-35</c:v>
                </c:pt>
                <c:pt idx="7832">
                  <c:v>-28</c:v>
                </c:pt>
                <c:pt idx="7833">
                  <c:v>-40</c:v>
                </c:pt>
                <c:pt idx="7834">
                  <c:v>-44</c:v>
                </c:pt>
                <c:pt idx="7835">
                  <c:v>-34</c:v>
                </c:pt>
                <c:pt idx="7836">
                  <c:v>-55</c:v>
                </c:pt>
                <c:pt idx="7837">
                  <c:v>-17</c:v>
                </c:pt>
                <c:pt idx="7838">
                  <c:v>-2</c:v>
                </c:pt>
                <c:pt idx="7839">
                  <c:v>-51</c:v>
                </c:pt>
                <c:pt idx="7840">
                  <c:v>15</c:v>
                </c:pt>
                <c:pt idx="7841">
                  <c:v>-19</c:v>
                </c:pt>
                <c:pt idx="7842">
                  <c:v>-23</c:v>
                </c:pt>
                <c:pt idx="7843">
                  <c:v>-57</c:v>
                </c:pt>
                <c:pt idx="7844">
                  <c:v>-35</c:v>
                </c:pt>
                <c:pt idx="7845">
                  <c:v>-51</c:v>
                </c:pt>
                <c:pt idx="7846">
                  <c:v>-73</c:v>
                </c:pt>
                <c:pt idx="7847">
                  <c:v>-41</c:v>
                </c:pt>
                <c:pt idx="7848">
                  <c:v>-31</c:v>
                </c:pt>
                <c:pt idx="7849">
                  <c:v>-61</c:v>
                </c:pt>
                <c:pt idx="7850">
                  <c:v>-33</c:v>
                </c:pt>
                <c:pt idx="7851">
                  <c:v>-16</c:v>
                </c:pt>
                <c:pt idx="7852">
                  <c:v>-37</c:v>
                </c:pt>
                <c:pt idx="7853">
                  <c:v>-39</c:v>
                </c:pt>
                <c:pt idx="7854">
                  <c:v>-43</c:v>
                </c:pt>
                <c:pt idx="7855">
                  <c:v>-8</c:v>
                </c:pt>
                <c:pt idx="7856">
                  <c:v>-25</c:v>
                </c:pt>
                <c:pt idx="7857">
                  <c:v>-6</c:v>
                </c:pt>
                <c:pt idx="7858">
                  <c:v>-41</c:v>
                </c:pt>
                <c:pt idx="7859">
                  <c:v>13</c:v>
                </c:pt>
                <c:pt idx="7860">
                  <c:v>-30</c:v>
                </c:pt>
                <c:pt idx="7861">
                  <c:v>-28</c:v>
                </c:pt>
                <c:pt idx="7862">
                  <c:v>-30</c:v>
                </c:pt>
                <c:pt idx="7863">
                  <c:v>-31</c:v>
                </c:pt>
                <c:pt idx="7864">
                  <c:v>-40</c:v>
                </c:pt>
                <c:pt idx="7865">
                  <c:v>5</c:v>
                </c:pt>
                <c:pt idx="7866">
                  <c:v>1</c:v>
                </c:pt>
                <c:pt idx="7867">
                  <c:v>-31</c:v>
                </c:pt>
                <c:pt idx="7868">
                  <c:v>-54</c:v>
                </c:pt>
                <c:pt idx="7869">
                  <c:v>-43</c:v>
                </c:pt>
                <c:pt idx="7870">
                  <c:v>-28</c:v>
                </c:pt>
                <c:pt idx="7871">
                  <c:v>-23</c:v>
                </c:pt>
                <c:pt idx="7872">
                  <c:v>-35</c:v>
                </c:pt>
                <c:pt idx="7873">
                  <c:v>3</c:v>
                </c:pt>
                <c:pt idx="7874">
                  <c:v>-22</c:v>
                </c:pt>
                <c:pt idx="7875">
                  <c:v>0</c:v>
                </c:pt>
                <c:pt idx="7876">
                  <c:v>-41</c:v>
                </c:pt>
                <c:pt idx="7877">
                  <c:v>-38</c:v>
                </c:pt>
                <c:pt idx="7878">
                  <c:v>-32</c:v>
                </c:pt>
                <c:pt idx="7879">
                  <c:v>-29</c:v>
                </c:pt>
                <c:pt idx="7880">
                  <c:v>-36</c:v>
                </c:pt>
                <c:pt idx="7881">
                  <c:v>-25</c:v>
                </c:pt>
                <c:pt idx="7882">
                  <c:v>-24</c:v>
                </c:pt>
                <c:pt idx="7883">
                  <c:v>-32</c:v>
                </c:pt>
                <c:pt idx="7884">
                  <c:v>-35</c:v>
                </c:pt>
                <c:pt idx="7885">
                  <c:v>-70</c:v>
                </c:pt>
                <c:pt idx="7886">
                  <c:v>-35</c:v>
                </c:pt>
                <c:pt idx="7887">
                  <c:v>-35</c:v>
                </c:pt>
                <c:pt idx="7888">
                  <c:v>-31</c:v>
                </c:pt>
                <c:pt idx="7889">
                  <c:v>-48</c:v>
                </c:pt>
                <c:pt idx="7890">
                  <c:v>-22</c:v>
                </c:pt>
                <c:pt idx="7891">
                  <c:v>-44</c:v>
                </c:pt>
                <c:pt idx="7892">
                  <c:v>-57</c:v>
                </c:pt>
                <c:pt idx="7893">
                  <c:v>-30</c:v>
                </c:pt>
                <c:pt idx="7894">
                  <c:v>-47</c:v>
                </c:pt>
                <c:pt idx="7895">
                  <c:v>-48</c:v>
                </c:pt>
                <c:pt idx="7896">
                  <c:v>-31</c:v>
                </c:pt>
                <c:pt idx="7897">
                  <c:v>-19</c:v>
                </c:pt>
                <c:pt idx="7898">
                  <c:v>-30</c:v>
                </c:pt>
                <c:pt idx="7899">
                  <c:v>-45</c:v>
                </c:pt>
                <c:pt idx="7900">
                  <c:v>-37</c:v>
                </c:pt>
                <c:pt idx="7901">
                  <c:v>-33</c:v>
                </c:pt>
                <c:pt idx="7902">
                  <c:v>-30</c:v>
                </c:pt>
                <c:pt idx="7903">
                  <c:v>-41</c:v>
                </c:pt>
                <c:pt idx="7904">
                  <c:v>-37</c:v>
                </c:pt>
                <c:pt idx="7905">
                  <c:v>-27</c:v>
                </c:pt>
                <c:pt idx="7906">
                  <c:v>-58</c:v>
                </c:pt>
                <c:pt idx="7907">
                  <c:v>-57</c:v>
                </c:pt>
                <c:pt idx="7908">
                  <c:v>-24</c:v>
                </c:pt>
                <c:pt idx="7909">
                  <c:v>-29</c:v>
                </c:pt>
                <c:pt idx="7910">
                  <c:v>-23</c:v>
                </c:pt>
                <c:pt idx="7911">
                  <c:v>-39</c:v>
                </c:pt>
                <c:pt idx="7912">
                  <c:v>-34</c:v>
                </c:pt>
                <c:pt idx="7913">
                  <c:v>-25</c:v>
                </c:pt>
                <c:pt idx="7914">
                  <c:v>-50</c:v>
                </c:pt>
                <c:pt idx="7915">
                  <c:v>-39</c:v>
                </c:pt>
                <c:pt idx="7916">
                  <c:v>-44</c:v>
                </c:pt>
                <c:pt idx="7917">
                  <c:v>-35</c:v>
                </c:pt>
                <c:pt idx="7918">
                  <c:v>-45</c:v>
                </c:pt>
                <c:pt idx="7919">
                  <c:v>-43</c:v>
                </c:pt>
                <c:pt idx="7920">
                  <c:v>-46</c:v>
                </c:pt>
                <c:pt idx="7921">
                  <c:v>-42</c:v>
                </c:pt>
                <c:pt idx="7922">
                  <c:v>-28</c:v>
                </c:pt>
                <c:pt idx="7923">
                  <c:v>-64</c:v>
                </c:pt>
                <c:pt idx="7924">
                  <c:v>-48</c:v>
                </c:pt>
                <c:pt idx="7925">
                  <c:v>-29</c:v>
                </c:pt>
                <c:pt idx="7926">
                  <c:v>-29</c:v>
                </c:pt>
                <c:pt idx="7927">
                  <c:v>-35</c:v>
                </c:pt>
                <c:pt idx="7928">
                  <c:v>-28</c:v>
                </c:pt>
                <c:pt idx="7929">
                  <c:v>-32</c:v>
                </c:pt>
                <c:pt idx="7930">
                  <c:v>-50</c:v>
                </c:pt>
                <c:pt idx="7931">
                  <c:v>-34</c:v>
                </c:pt>
                <c:pt idx="7932">
                  <c:v>-23</c:v>
                </c:pt>
                <c:pt idx="7933">
                  <c:v>-45</c:v>
                </c:pt>
                <c:pt idx="7934">
                  <c:v>-16</c:v>
                </c:pt>
                <c:pt idx="7935">
                  <c:v>-24</c:v>
                </c:pt>
                <c:pt idx="7936">
                  <c:v>-40</c:v>
                </c:pt>
                <c:pt idx="7937">
                  <c:v>-27</c:v>
                </c:pt>
                <c:pt idx="7938">
                  <c:v>-38</c:v>
                </c:pt>
                <c:pt idx="7939">
                  <c:v>-36</c:v>
                </c:pt>
                <c:pt idx="7940">
                  <c:v>-24</c:v>
                </c:pt>
                <c:pt idx="7941">
                  <c:v>-47</c:v>
                </c:pt>
                <c:pt idx="7942">
                  <c:v>-30</c:v>
                </c:pt>
                <c:pt idx="7943">
                  <c:v>-10</c:v>
                </c:pt>
                <c:pt idx="7944">
                  <c:v>-10</c:v>
                </c:pt>
                <c:pt idx="7945">
                  <c:v>-45</c:v>
                </c:pt>
                <c:pt idx="7946">
                  <c:v>-24</c:v>
                </c:pt>
                <c:pt idx="7947">
                  <c:v>-9</c:v>
                </c:pt>
                <c:pt idx="7948">
                  <c:v>-24</c:v>
                </c:pt>
                <c:pt idx="7949">
                  <c:v>-15</c:v>
                </c:pt>
                <c:pt idx="7950">
                  <c:v>-27</c:v>
                </c:pt>
                <c:pt idx="7951">
                  <c:v>-45</c:v>
                </c:pt>
                <c:pt idx="7952">
                  <c:v>-4</c:v>
                </c:pt>
                <c:pt idx="7953">
                  <c:v>-34</c:v>
                </c:pt>
                <c:pt idx="7954">
                  <c:v>-38</c:v>
                </c:pt>
                <c:pt idx="7955">
                  <c:v>-27</c:v>
                </c:pt>
                <c:pt idx="7956">
                  <c:v>-28</c:v>
                </c:pt>
                <c:pt idx="7957">
                  <c:v>-27</c:v>
                </c:pt>
                <c:pt idx="7958">
                  <c:v>-41</c:v>
                </c:pt>
                <c:pt idx="7959">
                  <c:v>-36</c:v>
                </c:pt>
                <c:pt idx="7960">
                  <c:v>-45</c:v>
                </c:pt>
                <c:pt idx="7961">
                  <c:v>-32</c:v>
                </c:pt>
                <c:pt idx="7962">
                  <c:v>-41</c:v>
                </c:pt>
                <c:pt idx="7963">
                  <c:v>-39</c:v>
                </c:pt>
                <c:pt idx="7964">
                  <c:v>-32</c:v>
                </c:pt>
                <c:pt idx="7965">
                  <c:v>-44</c:v>
                </c:pt>
                <c:pt idx="7966">
                  <c:v>-56</c:v>
                </c:pt>
                <c:pt idx="7967">
                  <c:v>-51</c:v>
                </c:pt>
                <c:pt idx="7968">
                  <c:v>-43</c:v>
                </c:pt>
                <c:pt idx="7969">
                  <c:v>-51</c:v>
                </c:pt>
                <c:pt idx="7970">
                  <c:v>-44</c:v>
                </c:pt>
                <c:pt idx="7971">
                  <c:v>-45</c:v>
                </c:pt>
                <c:pt idx="7972">
                  <c:v>-33</c:v>
                </c:pt>
                <c:pt idx="7973">
                  <c:v>-33</c:v>
                </c:pt>
                <c:pt idx="7974">
                  <c:v>-30</c:v>
                </c:pt>
                <c:pt idx="7975">
                  <c:v>-35</c:v>
                </c:pt>
                <c:pt idx="7976">
                  <c:v>-26</c:v>
                </c:pt>
                <c:pt idx="7977">
                  <c:v>-26</c:v>
                </c:pt>
                <c:pt idx="7978">
                  <c:v>-51</c:v>
                </c:pt>
                <c:pt idx="7979">
                  <c:v>-47</c:v>
                </c:pt>
                <c:pt idx="7980">
                  <c:v>-17</c:v>
                </c:pt>
                <c:pt idx="7981">
                  <c:v>-17</c:v>
                </c:pt>
                <c:pt idx="7982">
                  <c:v>-67</c:v>
                </c:pt>
                <c:pt idx="7983">
                  <c:v>-38</c:v>
                </c:pt>
                <c:pt idx="7984">
                  <c:v>-34</c:v>
                </c:pt>
                <c:pt idx="7985">
                  <c:v>-1</c:v>
                </c:pt>
                <c:pt idx="7986">
                  <c:v>-52</c:v>
                </c:pt>
                <c:pt idx="7987">
                  <c:v>-50</c:v>
                </c:pt>
                <c:pt idx="7988">
                  <c:v>-6</c:v>
                </c:pt>
                <c:pt idx="7989">
                  <c:v>-36</c:v>
                </c:pt>
                <c:pt idx="7990">
                  <c:v>-56</c:v>
                </c:pt>
                <c:pt idx="7991">
                  <c:v>-35</c:v>
                </c:pt>
                <c:pt idx="7992">
                  <c:v>-28</c:v>
                </c:pt>
                <c:pt idx="7993">
                  <c:v>-48</c:v>
                </c:pt>
                <c:pt idx="7994">
                  <c:v>-39</c:v>
                </c:pt>
                <c:pt idx="7995">
                  <c:v>-10</c:v>
                </c:pt>
                <c:pt idx="7996">
                  <c:v>-18</c:v>
                </c:pt>
                <c:pt idx="7997">
                  <c:v>-32</c:v>
                </c:pt>
                <c:pt idx="7998">
                  <c:v>-35</c:v>
                </c:pt>
                <c:pt idx="7999">
                  <c:v>-23</c:v>
                </c:pt>
                <c:pt idx="8000">
                  <c:v>-53</c:v>
                </c:pt>
                <c:pt idx="8001">
                  <c:v>-51</c:v>
                </c:pt>
                <c:pt idx="8002">
                  <c:v>-49</c:v>
                </c:pt>
                <c:pt idx="8003">
                  <c:v>-43</c:v>
                </c:pt>
                <c:pt idx="8004">
                  <c:v>-35</c:v>
                </c:pt>
                <c:pt idx="8005">
                  <c:v>-31</c:v>
                </c:pt>
                <c:pt idx="8006">
                  <c:v>-43</c:v>
                </c:pt>
                <c:pt idx="8007">
                  <c:v>-25</c:v>
                </c:pt>
                <c:pt idx="8008">
                  <c:v>-34</c:v>
                </c:pt>
                <c:pt idx="8009">
                  <c:v>-25</c:v>
                </c:pt>
                <c:pt idx="8010">
                  <c:v>-39</c:v>
                </c:pt>
                <c:pt idx="8011">
                  <c:v>-44</c:v>
                </c:pt>
                <c:pt idx="8012">
                  <c:v>-39</c:v>
                </c:pt>
                <c:pt idx="8013">
                  <c:v>-63</c:v>
                </c:pt>
                <c:pt idx="8014">
                  <c:v>-29</c:v>
                </c:pt>
                <c:pt idx="8015">
                  <c:v>-29</c:v>
                </c:pt>
                <c:pt idx="8016">
                  <c:v>-27</c:v>
                </c:pt>
                <c:pt idx="8017">
                  <c:v>-48</c:v>
                </c:pt>
                <c:pt idx="8018">
                  <c:v>-13</c:v>
                </c:pt>
                <c:pt idx="8019">
                  <c:v>6</c:v>
                </c:pt>
                <c:pt idx="8020">
                  <c:v>-31</c:v>
                </c:pt>
                <c:pt idx="8021">
                  <c:v>-28</c:v>
                </c:pt>
                <c:pt idx="8022">
                  <c:v>-38</c:v>
                </c:pt>
                <c:pt idx="8023">
                  <c:v>-37</c:v>
                </c:pt>
                <c:pt idx="8024">
                  <c:v>-38</c:v>
                </c:pt>
                <c:pt idx="8025">
                  <c:v>-38</c:v>
                </c:pt>
                <c:pt idx="8026">
                  <c:v>-34</c:v>
                </c:pt>
                <c:pt idx="8027">
                  <c:v>-25</c:v>
                </c:pt>
                <c:pt idx="8028">
                  <c:v>-42</c:v>
                </c:pt>
                <c:pt idx="8029">
                  <c:v>-38</c:v>
                </c:pt>
                <c:pt idx="8030">
                  <c:v>-37</c:v>
                </c:pt>
                <c:pt idx="8031">
                  <c:v>-46</c:v>
                </c:pt>
                <c:pt idx="8032">
                  <c:v>-55</c:v>
                </c:pt>
                <c:pt idx="8033">
                  <c:v>-38</c:v>
                </c:pt>
                <c:pt idx="8034">
                  <c:v>-21</c:v>
                </c:pt>
                <c:pt idx="8035">
                  <c:v>-24</c:v>
                </c:pt>
                <c:pt idx="8036">
                  <c:v>12</c:v>
                </c:pt>
                <c:pt idx="8037">
                  <c:v>-46</c:v>
                </c:pt>
                <c:pt idx="8038">
                  <c:v>-38</c:v>
                </c:pt>
                <c:pt idx="8039">
                  <c:v>-31</c:v>
                </c:pt>
                <c:pt idx="8040">
                  <c:v>-35</c:v>
                </c:pt>
                <c:pt idx="8041">
                  <c:v>325</c:v>
                </c:pt>
                <c:pt idx="8042">
                  <c:v>-49</c:v>
                </c:pt>
                <c:pt idx="8043">
                  <c:v>56</c:v>
                </c:pt>
                <c:pt idx="8044">
                  <c:v>2</c:v>
                </c:pt>
                <c:pt idx="8045">
                  <c:v>-43</c:v>
                </c:pt>
                <c:pt idx="8046">
                  <c:v>-31</c:v>
                </c:pt>
                <c:pt idx="8047">
                  <c:v>-30</c:v>
                </c:pt>
                <c:pt idx="8048">
                  <c:v>-40</c:v>
                </c:pt>
                <c:pt idx="8049">
                  <c:v>-42</c:v>
                </c:pt>
                <c:pt idx="8050">
                  <c:v>-42</c:v>
                </c:pt>
                <c:pt idx="8051">
                  <c:v>-49</c:v>
                </c:pt>
                <c:pt idx="8052">
                  <c:v>-39</c:v>
                </c:pt>
                <c:pt idx="8053">
                  <c:v>-33</c:v>
                </c:pt>
                <c:pt idx="8054">
                  <c:v>-36</c:v>
                </c:pt>
                <c:pt idx="8055">
                  <c:v>-52</c:v>
                </c:pt>
                <c:pt idx="8056">
                  <c:v>-40</c:v>
                </c:pt>
                <c:pt idx="8057">
                  <c:v>-36</c:v>
                </c:pt>
                <c:pt idx="8058">
                  <c:v>-56</c:v>
                </c:pt>
                <c:pt idx="8059">
                  <c:v>-39</c:v>
                </c:pt>
                <c:pt idx="8060">
                  <c:v>-33</c:v>
                </c:pt>
                <c:pt idx="8061">
                  <c:v>-37</c:v>
                </c:pt>
                <c:pt idx="8062">
                  <c:v>-34</c:v>
                </c:pt>
                <c:pt idx="8063">
                  <c:v>-31</c:v>
                </c:pt>
                <c:pt idx="8064">
                  <c:v>-26</c:v>
                </c:pt>
                <c:pt idx="8065">
                  <c:v>-32</c:v>
                </c:pt>
                <c:pt idx="8066">
                  <c:v>-35</c:v>
                </c:pt>
                <c:pt idx="8067">
                  <c:v>-49</c:v>
                </c:pt>
                <c:pt idx="8068">
                  <c:v>-34</c:v>
                </c:pt>
                <c:pt idx="8069">
                  <c:v>-30</c:v>
                </c:pt>
                <c:pt idx="8070">
                  <c:v>-27</c:v>
                </c:pt>
                <c:pt idx="8071">
                  <c:v>-34</c:v>
                </c:pt>
                <c:pt idx="8072">
                  <c:v>-19</c:v>
                </c:pt>
                <c:pt idx="8073">
                  <c:v>5</c:v>
                </c:pt>
                <c:pt idx="8074">
                  <c:v>-57</c:v>
                </c:pt>
                <c:pt idx="8075">
                  <c:v>-68</c:v>
                </c:pt>
                <c:pt idx="8076">
                  <c:v>-34</c:v>
                </c:pt>
                <c:pt idx="8077">
                  <c:v>-49</c:v>
                </c:pt>
                <c:pt idx="8078">
                  <c:v>-48</c:v>
                </c:pt>
                <c:pt idx="8079">
                  <c:v>-21</c:v>
                </c:pt>
                <c:pt idx="8080">
                  <c:v>-25</c:v>
                </c:pt>
                <c:pt idx="8081">
                  <c:v>-52</c:v>
                </c:pt>
                <c:pt idx="8082">
                  <c:v>-51</c:v>
                </c:pt>
                <c:pt idx="8083">
                  <c:v>-36</c:v>
                </c:pt>
                <c:pt idx="8084">
                  <c:v>-60</c:v>
                </c:pt>
                <c:pt idx="8085">
                  <c:v>-28</c:v>
                </c:pt>
                <c:pt idx="8086">
                  <c:v>-30</c:v>
                </c:pt>
                <c:pt idx="8087">
                  <c:v>-17</c:v>
                </c:pt>
                <c:pt idx="8088">
                  <c:v>-37</c:v>
                </c:pt>
                <c:pt idx="8089">
                  <c:v>-42</c:v>
                </c:pt>
                <c:pt idx="8090">
                  <c:v>-37</c:v>
                </c:pt>
                <c:pt idx="8091">
                  <c:v>-37</c:v>
                </c:pt>
                <c:pt idx="8092">
                  <c:v>-46</c:v>
                </c:pt>
                <c:pt idx="8093">
                  <c:v>-64</c:v>
                </c:pt>
                <c:pt idx="8094">
                  <c:v>-21</c:v>
                </c:pt>
                <c:pt idx="8095">
                  <c:v>-18</c:v>
                </c:pt>
                <c:pt idx="8096">
                  <c:v>-41</c:v>
                </c:pt>
                <c:pt idx="8097">
                  <c:v>-42</c:v>
                </c:pt>
                <c:pt idx="8098">
                  <c:v>-34</c:v>
                </c:pt>
                <c:pt idx="8099">
                  <c:v>-30</c:v>
                </c:pt>
                <c:pt idx="8100">
                  <c:v>-33</c:v>
                </c:pt>
                <c:pt idx="8101">
                  <c:v>-19</c:v>
                </c:pt>
                <c:pt idx="8102">
                  <c:v>-49</c:v>
                </c:pt>
                <c:pt idx="8103">
                  <c:v>-10</c:v>
                </c:pt>
                <c:pt idx="8104">
                  <c:v>-14</c:v>
                </c:pt>
                <c:pt idx="8105">
                  <c:v>-30</c:v>
                </c:pt>
                <c:pt idx="8106">
                  <c:v>-57</c:v>
                </c:pt>
                <c:pt idx="8107">
                  <c:v>-23</c:v>
                </c:pt>
                <c:pt idx="8108">
                  <c:v>-25</c:v>
                </c:pt>
                <c:pt idx="8109">
                  <c:v>-44</c:v>
                </c:pt>
                <c:pt idx="8110">
                  <c:v>-53</c:v>
                </c:pt>
                <c:pt idx="8111">
                  <c:v>-20</c:v>
                </c:pt>
                <c:pt idx="8112">
                  <c:v>-26</c:v>
                </c:pt>
                <c:pt idx="8113">
                  <c:v>-33</c:v>
                </c:pt>
                <c:pt idx="8114">
                  <c:v>-40</c:v>
                </c:pt>
                <c:pt idx="8115">
                  <c:v>-39</c:v>
                </c:pt>
                <c:pt idx="8116">
                  <c:v>-48</c:v>
                </c:pt>
                <c:pt idx="8117">
                  <c:v>-18</c:v>
                </c:pt>
                <c:pt idx="8118">
                  <c:v>-48</c:v>
                </c:pt>
                <c:pt idx="8119">
                  <c:v>-37</c:v>
                </c:pt>
                <c:pt idx="8120">
                  <c:v>-39</c:v>
                </c:pt>
                <c:pt idx="8121">
                  <c:v>-2</c:v>
                </c:pt>
                <c:pt idx="8122">
                  <c:v>-35</c:v>
                </c:pt>
                <c:pt idx="8123">
                  <c:v>-38</c:v>
                </c:pt>
                <c:pt idx="8124">
                  <c:v>-42</c:v>
                </c:pt>
                <c:pt idx="8125">
                  <c:v>-47</c:v>
                </c:pt>
                <c:pt idx="8126">
                  <c:v>-43</c:v>
                </c:pt>
                <c:pt idx="8127">
                  <c:v>-49</c:v>
                </c:pt>
                <c:pt idx="8128">
                  <c:v>-48</c:v>
                </c:pt>
                <c:pt idx="8129">
                  <c:v>-34</c:v>
                </c:pt>
                <c:pt idx="8130">
                  <c:v>-34</c:v>
                </c:pt>
                <c:pt idx="8131">
                  <c:v>-27</c:v>
                </c:pt>
                <c:pt idx="8132">
                  <c:v>-38</c:v>
                </c:pt>
                <c:pt idx="8133">
                  <c:v>-38</c:v>
                </c:pt>
                <c:pt idx="8134">
                  <c:v>-44</c:v>
                </c:pt>
                <c:pt idx="8135">
                  <c:v>-31</c:v>
                </c:pt>
                <c:pt idx="8136">
                  <c:v>-30</c:v>
                </c:pt>
                <c:pt idx="8137">
                  <c:v>-11</c:v>
                </c:pt>
                <c:pt idx="8138">
                  <c:v>-68</c:v>
                </c:pt>
                <c:pt idx="8139">
                  <c:v>-18</c:v>
                </c:pt>
                <c:pt idx="8140">
                  <c:v>-37</c:v>
                </c:pt>
                <c:pt idx="8141">
                  <c:v>-43</c:v>
                </c:pt>
                <c:pt idx="8142">
                  <c:v>-40</c:v>
                </c:pt>
                <c:pt idx="8143">
                  <c:v>23</c:v>
                </c:pt>
                <c:pt idx="8144">
                  <c:v>-45</c:v>
                </c:pt>
                <c:pt idx="8145">
                  <c:v>94</c:v>
                </c:pt>
                <c:pt idx="8146">
                  <c:v>-38</c:v>
                </c:pt>
                <c:pt idx="8147">
                  <c:v>-57</c:v>
                </c:pt>
                <c:pt idx="8148">
                  <c:v>-42</c:v>
                </c:pt>
                <c:pt idx="8149">
                  <c:v>-52</c:v>
                </c:pt>
                <c:pt idx="8150">
                  <c:v>-34</c:v>
                </c:pt>
                <c:pt idx="8151">
                  <c:v>-48</c:v>
                </c:pt>
                <c:pt idx="8152">
                  <c:v>-26</c:v>
                </c:pt>
                <c:pt idx="8153">
                  <c:v>-50</c:v>
                </c:pt>
                <c:pt idx="8154">
                  <c:v>-43</c:v>
                </c:pt>
                <c:pt idx="8155">
                  <c:v>-42</c:v>
                </c:pt>
                <c:pt idx="8156">
                  <c:v>-39</c:v>
                </c:pt>
                <c:pt idx="8157">
                  <c:v>-54</c:v>
                </c:pt>
                <c:pt idx="8158">
                  <c:v>51</c:v>
                </c:pt>
                <c:pt idx="8159">
                  <c:v>-35</c:v>
                </c:pt>
                <c:pt idx="8160">
                  <c:v>-50</c:v>
                </c:pt>
                <c:pt idx="8161">
                  <c:v>-49</c:v>
                </c:pt>
                <c:pt idx="8162">
                  <c:v>-31</c:v>
                </c:pt>
                <c:pt idx="8163">
                  <c:v>-50</c:v>
                </c:pt>
                <c:pt idx="8164">
                  <c:v>-31</c:v>
                </c:pt>
                <c:pt idx="8165">
                  <c:v>-46</c:v>
                </c:pt>
                <c:pt idx="8166">
                  <c:v>-44</c:v>
                </c:pt>
                <c:pt idx="8167">
                  <c:v>-35</c:v>
                </c:pt>
                <c:pt idx="8168">
                  <c:v>-32</c:v>
                </c:pt>
                <c:pt idx="8169">
                  <c:v>-27</c:v>
                </c:pt>
                <c:pt idx="8170">
                  <c:v>-33</c:v>
                </c:pt>
                <c:pt idx="8171">
                  <c:v>-41</c:v>
                </c:pt>
                <c:pt idx="8172">
                  <c:v>-39</c:v>
                </c:pt>
                <c:pt idx="8173">
                  <c:v>-61</c:v>
                </c:pt>
                <c:pt idx="8174">
                  <c:v>-54</c:v>
                </c:pt>
                <c:pt idx="8175">
                  <c:v>-41</c:v>
                </c:pt>
                <c:pt idx="8176">
                  <c:v>-44</c:v>
                </c:pt>
                <c:pt idx="8177">
                  <c:v>-41</c:v>
                </c:pt>
                <c:pt idx="8178">
                  <c:v>-49</c:v>
                </c:pt>
                <c:pt idx="8179">
                  <c:v>163</c:v>
                </c:pt>
                <c:pt idx="8180">
                  <c:v>34</c:v>
                </c:pt>
                <c:pt idx="8181">
                  <c:v>-44</c:v>
                </c:pt>
                <c:pt idx="8182">
                  <c:v>-47</c:v>
                </c:pt>
                <c:pt idx="8183">
                  <c:v>-37</c:v>
                </c:pt>
                <c:pt idx="8184">
                  <c:v>-49</c:v>
                </c:pt>
                <c:pt idx="8185">
                  <c:v>-36</c:v>
                </c:pt>
                <c:pt idx="8186">
                  <c:v>-29</c:v>
                </c:pt>
                <c:pt idx="8187">
                  <c:v>-30</c:v>
                </c:pt>
                <c:pt idx="8188">
                  <c:v>-44</c:v>
                </c:pt>
                <c:pt idx="8189">
                  <c:v>-28</c:v>
                </c:pt>
                <c:pt idx="8190">
                  <c:v>-39</c:v>
                </c:pt>
                <c:pt idx="8191">
                  <c:v>-39</c:v>
                </c:pt>
                <c:pt idx="8192">
                  <c:v>-26</c:v>
                </c:pt>
                <c:pt idx="8193">
                  <c:v>-32</c:v>
                </c:pt>
                <c:pt idx="8194">
                  <c:v>443</c:v>
                </c:pt>
                <c:pt idx="8195">
                  <c:v>-24</c:v>
                </c:pt>
                <c:pt idx="8196">
                  <c:v>-28</c:v>
                </c:pt>
                <c:pt idx="8197">
                  <c:v>-54</c:v>
                </c:pt>
                <c:pt idx="8198">
                  <c:v>-51</c:v>
                </c:pt>
                <c:pt idx="8199">
                  <c:v>-66</c:v>
                </c:pt>
                <c:pt idx="8200">
                  <c:v>42</c:v>
                </c:pt>
                <c:pt idx="8201">
                  <c:v>-29</c:v>
                </c:pt>
                <c:pt idx="8202">
                  <c:v>-35</c:v>
                </c:pt>
                <c:pt idx="8203">
                  <c:v>-20</c:v>
                </c:pt>
                <c:pt idx="8204">
                  <c:v>-20</c:v>
                </c:pt>
                <c:pt idx="8205">
                  <c:v>-41</c:v>
                </c:pt>
                <c:pt idx="8206">
                  <c:v>-39</c:v>
                </c:pt>
                <c:pt idx="8207">
                  <c:v>-29</c:v>
                </c:pt>
                <c:pt idx="8208">
                  <c:v>-38</c:v>
                </c:pt>
                <c:pt idx="8209">
                  <c:v>-48</c:v>
                </c:pt>
                <c:pt idx="8210">
                  <c:v>-33</c:v>
                </c:pt>
                <c:pt idx="8211">
                  <c:v>-30</c:v>
                </c:pt>
                <c:pt idx="8212">
                  <c:v>-42</c:v>
                </c:pt>
                <c:pt idx="8213">
                  <c:v>-48</c:v>
                </c:pt>
                <c:pt idx="8214">
                  <c:v>-42</c:v>
                </c:pt>
                <c:pt idx="8215">
                  <c:v>-44</c:v>
                </c:pt>
                <c:pt idx="8216">
                  <c:v>-43</c:v>
                </c:pt>
                <c:pt idx="8217">
                  <c:v>-28</c:v>
                </c:pt>
                <c:pt idx="8218">
                  <c:v>-34</c:v>
                </c:pt>
                <c:pt idx="8219">
                  <c:v>-31</c:v>
                </c:pt>
                <c:pt idx="8220">
                  <c:v>-45</c:v>
                </c:pt>
                <c:pt idx="8221">
                  <c:v>-39</c:v>
                </c:pt>
                <c:pt idx="8222">
                  <c:v>-43</c:v>
                </c:pt>
                <c:pt idx="8223">
                  <c:v>-28</c:v>
                </c:pt>
                <c:pt idx="8224">
                  <c:v>-56</c:v>
                </c:pt>
                <c:pt idx="8225">
                  <c:v>-48</c:v>
                </c:pt>
                <c:pt idx="8226">
                  <c:v>-30</c:v>
                </c:pt>
                <c:pt idx="8227">
                  <c:v>-54</c:v>
                </c:pt>
                <c:pt idx="8228">
                  <c:v>-20</c:v>
                </c:pt>
                <c:pt idx="8229">
                  <c:v>-33</c:v>
                </c:pt>
                <c:pt idx="8230">
                  <c:v>-41</c:v>
                </c:pt>
                <c:pt idx="8231">
                  <c:v>-40</c:v>
                </c:pt>
                <c:pt idx="8232">
                  <c:v>-26</c:v>
                </c:pt>
                <c:pt idx="8233">
                  <c:v>-37</c:v>
                </c:pt>
                <c:pt idx="8234">
                  <c:v>-42</c:v>
                </c:pt>
                <c:pt idx="8235">
                  <c:v>-28</c:v>
                </c:pt>
                <c:pt idx="8236">
                  <c:v>-34</c:v>
                </c:pt>
                <c:pt idx="8237">
                  <c:v>-4</c:v>
                </c:pt>
                <c:pt idx="8238">
                  <c:v>-21</c:v>
                </c:pt>
                <c:pt idx="8239">
                  <c:v>-29</c:v>
                </c:pt>
                <c:pt idx="8240">
                  <c:v>-32</c:v>
                </c:pt>
                <c:pt idx="8241">
                  <c:v>-51</c:v>
                </c:pt>
                <c:pt idx="8242">
                  <c:v>-16</c:v>
                </c:pt>
                <c:pt idx="8243">
                  <c:v>-40</c:v>
                </c:pt>
                <c:pt idx="8244">
                  <c:v>-18</c:v>
                </c:pt>
                <c:pt idx="8245">
                  <c:v>-40</c:v>
                </c:pt>
                <c:pt idx="8246">
                  <c:v>-21</c:v>
                </c:pt>
                <c:pt idx="8247">
                  <c:v>-26</c:v>
                </c:pt>
                <c:pt idx="8248">
                  <c:v>-33</c:v>
                </c:pt>
                <c:pt idx="8249">
                  <c:v>-33</c:v>
                </c:pt>
                <c:pt idx="8250">
                  <c:v>-18</c:v>
                </c:pt>
                <c:pt idx="8251">
                  <c:v>-25</c:v>
                </c:pt>
                <c:pt idx="8252">
                  <c:v>-38</c:v>
                </c:pt>
                <c:pt idx="8253">
                  <c:v>-39</c:v>
                </c:pt>
                <c:pt idx="8254">
                  <c:v>-30</c:v>
                </c:pt>
                <c:pt idx="8255">
                  <c:v>-39</c:v>
                </c:pt>
                <c:pt idx="8256">
                  <c:v>-25</c:v>
                </c:pt>
                <c:pt idx="8257">
                  <c:v>-26</c:v>
                </c:pt>
                <c:pt idx="8258">
                  <c:v>-37</c:v>
                </c:pt>
                <c:pt idx="8259">
                  <c:v>-41</c:v>
                </c:pt>
                <c:pt idx="8260">
                  <c:v>-22</c:v>
                </c:pt>
                <c:pt idx="8261">
                  <c:v>-25</c:v>
                </c:pt>
                <c:pt idx="8262">
                  <c:v>-46</c:v>
                </c:pt>
                <c:pt idx="8263">
                  <c:v>-50</c:v>
                </c:pt>
                <c:pt idx="8264">
                  <c:v>-37</c:v>
                </c:pt>
                <c:pt idx="8265">
                  <c:v>-33</c:v>
                </c:pt>
                <c:pt idx="8266">
                  <c:v>-29</c:v>
                </c:pt>
                <c:pt idx="8267">
                  <c:v>-32</c:v>
                </c:pt>
                <c:pt idx="8268">
                  <c:v>-47</c:v>
                </c:pt>
                <c:pt idx="8269">
                  <c:v>-51</c:v>
                </c:pt>
                <c:pt idx="8270">
                  <c:v>-12</c:v>
                </c:pt>
                <c:pt idx="8271">
                  <c:v>-32</c:v>
                </c:pt>
                <c:pt idx="8272">
                  <c:v>-43</c:v>
                </c:pt>
                <c:pt idx="8273">
                  <c:v>-42</c:v>
                </c:pt>
                <c:pt idx="8274">
                  <c:v>-47</c:v>
                </c:pt>
                <c:pt idx="8275">
                  <c:v>-44</c:v>
                </c:pt>
                <c:pt idx="8276">
                  <c:v>-50</c:v>
                </c:pt>
                <c:pt idx="8277">
                  <c:v>-17</c:v>
                </c:pt>
                <c:pt idx="8278">
                  <c:v>-45</c:v>
                </c:pt>
                <c:pt idx="8279">
                  <c:v>-52</c:v>
                </c:pt>
                <c:pt idx="8280">
                  <c:v>-16</c:v>
                </c:pt>
                <c:pt idx="8281">
                  <c:v>-53</c:v>
                </c:pt>
                <c:pt idx="8282">
                  <c:v>-41</c:v>
                </c:pt>
                <c:pt idx="8283">
                  <c:v>-28</c:v>
                </c:pt>
                <c:pt idx="8284">
                  <c:v>-45</c:v>
                </c:pt>
                <c:pt idx="8285">
                  <c:v>-33</c:v>
                </c:pt>
                <c:pt idx="8286">
                  <c:v>-46</c:v>
                </c:pt>
                <c:pt idx="8287">
                  <c:v>-33</c:v>
                </c:pt>
                <c:pt idx="8288">
                  <c:v>-49</c:v>
                </c:pt>
                <c:pt idx="8289">
                  <c:v>-44</c:v>
                </c:pt>
                <c:pt idx="8290">
                  <c:v>-39</c:v>
                </c:pt>
                <c:pt idx="8291">
                  <c:v>12</c:v>
                </c:pt>
                <c:pt idx="8292">
                  <c:v>-52</c:v>
                </c:pt>
                <c:pt idx="8293">
                  <c:v>-42</c:v>
                </c:pt>
                <c:pt idx="8294">
                  <c:v>-20</c:v>
                </c:pt>
                <c:pt idx="8295">
                  <c:v>-74</c:v>
                </c:pt>
                <c:pt idx="8296">
                  <c:v>-51</c:v>
                </c:pt>
                <c:pt idx="8297">
                  <c:v>-28</c:v>
                </c:pt>
                <c:pt idx="8298">
                  <c:v>-18</c:v>
                </c:pt>
                <c:pt idx="8299">
                  <c:v>-22</c:v>
                </c:pt>
                <c:pt idx="8300">
                  <c:v>-44</c:v>
                </c:pt>
                <c:pt idx="8301">
                  <c:v>-45</c:v>
                </c:pt>
                <c:pt idx="8302">
                  <c:v>-46</c:v>
                </c:pt>
                <c:pt idx="8303">
                  <c:v>-26</c:v>
                </c:pt>
                <c:pt idx="8304">
                  <c:v>-28</c:v>
                </c:pt>
                <c:pt idx="8305">
                  <c:v>-57</c:v>
                </c:pt>
                <c:pt idx="8306">
                  <c:v>-49</c:v>
                </c:pt>
                <c:pt idx="8307">
                  <c:v>-39</c:v>
                </c:pt>
                <c:pt idx="8308">
                  <c:v>-31</c:v>
                </c:pt>
                <c:pt idx="8309">
                  <c:v>-43</c:v>
                </c:pt>
                <c:pt idx="8310">
                  <c:v>-35</c:v>
                </c:pt>
                <c:pt idx="8311">
                  <c:v>-32</c:v>
                </c:pt>
                <c:pt idx="8312">
                  <c:v>-26</c:v>
                </c:pt>
                <c:pt idx="8313">
                  <c:v>-20</c:v>
                </c:pt>
                <c:pt idx="8314">
                  <c:v>-30</c:v>
                </c:pt>
                <c:pt idx="8315">
                  <c:v>-48</c:v>
                </c:pt>
                <c:pt idx="8316">
                  <c:v>-36</c:v>
                </c:pt>
                <c:pt idx="8317">
                  <c:v>-57</c:v>
                </c:pt>
                <c:pt idx="8318">
                  <c:v>-43</c:v>
                </c:pt>
                <c:pt idx="8319">
                  <c:v>-39</c:v>
                </c:pt>
                <c:pt idx="8320">
                  <c:v>-31</c:v>
                </c:pt>
                <c:pt idx="8321">
                  <c:v>-36</c:v>
                </c:pt>
                <c:pt idx="8322">
                  <c:v>-23</c:v>
                </c:pt>
                <c:pt idx="8323">
                  <c:v>-39</c:v>
                </c:pt>
                <c:pt idx="8324">
                  <c:v>-25</c:v>
                </c:pt>
                <c:pt idx="8325">
                  <c:v>-26</c:v>
                </c:pt>
                <c:pt idx="8326">
                  <c:v>-37</c:v>
                </c:pt>
                <c:pt idx="8327">
                  <c:v>-30</c:v>
                </c:pt>
                <c:pt idx="8328">
                  <c:v>-33</c:v>
                </c:pt>
                <c:pt idx="8329">
                  <c:v>0</c:v>
                </c:pt>
                <c:pt idx="8330">
                  <c:v>-28</c:v>
                </c:pt>
                <c:pt idx="8331">
                  <c:v>-13</c:v>
                </c:pt>
                <c:pt idx="8332">
                  <c:v>-16</c:v>
                </c:pt>
                <c:pt idx="8333">
                  <c:v>-43</c:v>
                </c:pt>
                <c:pt idx="8334">
                  <c:v>-26</c:v>
                </c:pt>
                <c:pt idx="8335">
                  <c:v>-46</c:v>
                </c:pt>
                <c:pt idx="8336">
                  <c:v>-33</c:v>
                </c:pt>
                <c:pt idx="8337">
                  <c:v>-45</c:v>
                </c:pt>
                <c:pt idx="8338">
                  <c:v>-39</c:v>
                </c:pt>
                <c:pt idx="8339">
                  <c:v>82</c:v>
                </c:pt>
                <c:pt idx="8340">
                  <c:v>-40</c:v>
                </c:pt>
                <c:pt idx="8341">
                  <c:v>-43</c:v>
                </c:pt>
                <c:pt idx="8342">
                  <c:v>-43</c:v>
                </c:pt>
                <c:pt idx="8343">
                  <c:v>-33</c:v>
                </c:pt>
                <c:pt idx="8344">
                  <c:v>-51</c:v>
                </c:pt>
                <c:pt idx="8345">
                  <c:v>-45</c:v>
                </c:pt>
                <c:pt idx="8346">
                  <c:v>-28</c:v>
                </c:pt>
                <c:pt idx="8347">
                  <c:v>-43</c:v>
                </c:pt>
                <c:pt idx="8348">
                  <c:v>-37</c:v>
                </c:pt>
                <c:pt idx="8349">
                  <c:v>-20</c:v>
                </c:pt>
                <c:pt idx="8350">
                  <c:v>-51</c:v>
                </c:pt>
                <c:pt idx="8351">
                  <c:v>-26</c:v>
                </c:pt>
                <c:pt idx="8352">
                  <c:v>-44</c:v>
                </c:pt>
                <c:pt idx="8353">
                  <c:v>-41</c:v>
                </c:pt>
                <c:pt idx="8354">
                  <c:v>-30</c:v>
                </c:pt>
                <c:pt idx="8355">
                  <c:v>-37</c:v>
                </c:pt>
                <c:pt idx="8356">
                  <c:v>-34</c:v>
                </c:pt>
                <c:pt idx="8357">
                  <c:v>-41</c:v>
                </c:pt>
                <c:pt idx="8358">
                  <c:v>-38</c:v>
                </c:pt>
                <c:pt idx="8359">
                  <c:v>-38</c:v>
                </c:pt>
                <c:pt idx="8360">
                  <c:v>-37</c:v>
                </c:pt>
                <c:pt idx="8361">
                  <c:v>-24</c:v>
                </c:pt>
                <c:pt idx="8362">
                  <c:v>-30</c:v>
                </c:pt>
                <c:pt idx="8363">
                  <c:v>-20</c:v>
                </c:pt>
                <c:pt idx="8364">
                  <c:v>-41</c:v>
                </c:pt>
                <c:pt idx="8365">
                  <c:v>-46</c:v>
                </c:pt>
                <c:pt idx="8366">
                  <c:v>-48</c:v>
                </c:pt>
                <c:pt idx="8367">
                  <c:v>-43</c:v>
                </c:pt>
                <c:pt idx="8368">
                  <c:v>-49</c:v>
                </c:pt>
                <c:pt idx="8369">
                  <c:v>-36</c:v>
                </c:pt>
                <c:pt idx="8370">
                  <c:v>-47</c:v>
                </c:pt>
                <c:pt idx="8371">
                  <c:v>-49</c:v>
                </c:pt>
                <c:pt idx="8372">
                  <c:v>-44</c:v>
                </c:pt>
                <c:pt idx="8373">
                  <c:v>-8</c:v>
                </c:pt>
                <c:pt idx="8374">
                  <c:v>-37</c:v>
                </c:pt>
                <c:pt idx="8375">
                  <c:v>-48</c:v>
                </c:pt>
                <c:pt idx="8376">
                  <c:v>-29</c:v>
                </c:pt>
                <c:pt idx="8377">
                  <c:v>-66</c:v>
                </c:pt>
                <c:pt idx="8378">
                  <c:v>-44</c:v>
                </c:pt>
                <c:pt idx="8379">
                  <c:v>-34</c:v>
                </c:pt>
                <c:pt idx="8380">
                  <c:v>-19</c:v>
                </c:pt>
                <c:pt idx="8381">
                  <c:v>-20</c:v>
                </c:pt>
                <c:pt idx="8382">
                  <c:v>-41</c:v>
                </c:pt>
                <c:pt idx="8383">
                  <c:v>2</c:v>
                </c:pt>
                <c:pt idx="8384">
                  <c:v>-20</c:v>
                </c:pt>
                <c:pt idx="8385">
                  <c:v>-25</c:v>
                </c:pt>
                <c:pt idx="8386">
                  <c:v>-13</c:v>
                </c:pt>
                <c:pt idx="8387">
                  <c:v>-39</c:v>
                </c:pt>
                <c:pt idx="8388">
                  <c:v>-32</c:v>
                </c:pt>
                <c:pt idx="8389">
                  <c:v>-44</c:v>
                </c:pt>
                <c:pt idx="8390">
                  <c:v>-32</c:v>
                </c:pt>
                <c:pt idx="8391">
                  <c:v>-31</c:v>
                </c:pt>
                <c:pt idx="8392">
                  <c:v>-25</c:v>
                </c:pt>
                <c:pt idx="8393">
                  <c:v>-17</c:v>
                </c:pt>
                <c:pt idx="8394">
                  <c:v>-53</c:v>
                </c:pt>
                <c:pt idx="8395">
                  <c:v>-41</c:v>
                </c:pt>
                <c:pt idx="8396">
                  <c:v>-26</c:v>
                </c:pt>
                <c:pt idx="8397">
                  <c:v>-21</c:v>
                </c:pt>
                <c:pt idx="8398">
                  <c:v>-41</c:v>
                </c:pt>
                <c:pt idx="8399">
                  <c:v>-44</c:v>
                </c:pt>
                <c:pt idx="8400">
                  <c:v>-41</c:v>
                </c:pt>
                <c:pt idx="8401">
                  <c:v>-28</c:v>
                </c:pt>
                <c:pt idx="8402">
                  <c:v>-26</c:v>
                </c:pt>
                <c:pt idx="8403">
                  <c:v>-43</c:v>
                </c:pt>
                <c:pt idx="8404">
                  <c:v>-17</c:v>
                </c:pt>
                <c:pt idx="8405">
                  <c:v>-26</c:v>
                </c:pt>
                <c:pt idx="8406">
                  <c:v>-29</c:v>
                </c:pt>
                <c:pt idx="8407">
                  <c:v>-33</c:v>
                </c:pt>
                <c:pt idx="8408">
                  <c:v>-48</c:v>
                </c:pt>
                <c:pt idx="8409">
                  <c:v>-33</c:v>
                </c:pt>
                <c:pt idx="8410">
                  <c:v>-35</c:v>
                </c:pt>
                <c:pt idx="8411">
                  <c:v>-35</c:v>
                </c:pt>
                <c:pt idx="8412">
                  <c:v>-19</c:v>
                </c:pt>
                <c:pt idx="8413">
                  <c:v>-26</c:v>
                </c:pt>
                <c:pt idx="8414">
                  <c:v>-41</c:v>
                </c:pt>
                <c:pt idx="8415">
                  <c:v>-33</c:v>
                </c:pt>
                <c:pt idx="8416">
                  <c:v>-22</c:v>
                </c:pt>
                <c:pt idx="8417">
                  <c:v>-32</c:v>
                </c:pt>
                <c:pt idx="8418">
                  <c:v>-33</c:v>
                </c:pt>
                <c:pt idx="8419">
                  <c:v>-50</c:v>
                </c:pt>
                <c:pt idx="8420">
                  <c:v>-18</c:v>
                </c:pt>
                <c:pt idx="8421">
                  <c:v>-31</c:v>
                </c:pt>
                <c:pt idx="8422">
                  <c:v>-19</c:v>
                </c:pt>
                <c:pt idx="8423">
                  <c:v>-31</c:v>
                </c:pt>
                <c:pt idx="8424">
                  <c:v>-23</c:v>
                </c:pt>
                <c:pt idx="8425">
                  <c:v>-30</c:v>
                </c:pt>
                <c:pt idx="8426">
                  <c:v>-55</c:v>
                </c:pt>
                <c:pt idx="8427">
                  <c:v>-28</c:v>
                </c:pt>
                <c:pt idx="8428">
                  <c:v>0</c:v>
                </c:pt>
                <c:pt idx="8429">
                  <c:v>-29</c:v>
                </c:pt>
                <c:pt idx="8430">
                  <c:v>-37</c:v>
                </c:pt>
                <c:pt idx="8431">
                  <c:v>-44</c:v>
                </c:pt>
                <c:pt idx="8432">
                  <c:v>-19</c:v>
                </c:pt>
                <c:pt idx="8433">
                  <c:v>-40</c:v>
                </c:pt>
                <c:pt idx="8434">
                  <c:v>-27</c:v>
                </c:pt>
                <c:pt idx="8435">
                  <c:v>-42</c:v>
                </c:pt>
                <c:pt idx="8436">
                  <c:v>-47</c:v>
                </c:pt>
                <c:pt idx="8437">
                  <c:v>-55</c:v>
                </c:pt>
                <c:pt idx="8438">
                  <c:v>-37</c:v>
                </c:pt>
                <c:pt idx="8439">
                  <c:v>-48</c:v>
                </c:pt>
                <c:pt idx="8440">
                  <c:v>-28</c:v>
                </c:pt>
                <c:pt idx="8441">
                  <c:v>-30</c:v>
                </c:pt>
                <c:pt idx="8442">
                  <c:v>-25</c:v>
                </c:pt>
                <c:pt idx="8443">
                  <c:v>-36</c:v>
                </c:pt>
                <c:pt idx="8444">
                  <c:v>-30</c:v>
                </c:pt>
                <c:pt idx="8445">
                  <c:v>-28</c:v>
                </c:pt>
                <c:pt idx="8446">
                  <c:v>-41</c:v>
                </c:pt>
                <c:pt idx="8447">
                  <c:v>-58</c:v>
                </c:pt>
                <c:pt idx="8448">
                  <c:v>-28</c:v>
                </c:pt>
                <c:pt idx="8449">
                  <c:v>-53</c:v>
                </c:pt>
                <c:pt idx="8450">
                  <c:v>-63</c:v>
                </c:pt>
                <c:pt idx="8451">
                  <c:v>-45</c:v>
                </c:pt>
                <c:pt idx="8452">
                  <c:v>-39</c:v>
                </c:pt>
                <c:pt idx="8453">
                  <c:v>-29</c:v>
                </c:pt>
                <c:pt idx="8454">
                  <c:v>-37</c:v>
                </c:pt>
                <c:pt idx="8455">
                  <c:v>-53</c:v>
                </c:pt>
                <c:pt idx="8456">
                  <c:v>-42</c:v>
                </c:pt>
                <c:pt idx="8457">
                  <c:v>-44</c:v>
                </c:pt>
                <c:pt idx="8458">
                  <c:v>-66</c:v>
                </c:pt>
                <c:pt idx="8459">
                  <c:v>-45</c:v>
                </c:pt>
                <c:pt idx="8460">
                  <c:v>-44</c:v>
                </c:pt>
                <c:pt idx="8461">
                  <c:v>-52</c:v>
                </c:pt>
                <c:pt idx="8462">
                  <c:v>-32</c:v>
                </c:pt>
                <c:pt idx="8463">
                  <c:v>-46</c:v>
                </c:pt>
                <c:pt idx="8464">
                  <c:v>-47</c:v>
                </c:pt>
                <c:pt idx="8465">
                  <c:v>-31</c:v>
                </c:pt>
                <c:pt idx="8466">
                  <c:v>-46</c:v>
                </c:pt>
                <c:pt idx="8467">
                  <c:v>-37</c:v>
                </c:pt>
                <c:pt idx="8468">
                  <c:v>-26</c:v>
                </c:pt>
                <c:pt idx="8469">
                  <c:v>-25</c:v>
                </c:pt>
                <c:pt idx="8470">
                  <c:v>-25</c:v>
                </c:pt>
                <c:pt idx="8471">
                  <c:v>-32</c:v>
                </c:pt>
                <c:pt idx="8472">
                  <c:v>-37</c:v>
                </c:pt>
                <c:pt idx="8473">
                  <c:v>-39</c:v>
                </c:pt>
                <c:pt idx="8474">
                  <c:v>-15</c:v>
                </c:pt>
                <c:pt idx="8475">
                  <c:v>-25</c:v>
                </c:pt>
                <c:pt idx="8476">
                  <c:v>-36</c:v>
                </c:pt>
                <c:pt idx="8477">
                  <c:v>-38</c:v>
                </c:pt>
                <c:pt idx="8478">
                  <c:v>-36</c:v>
                </c:pt>
                <c:pt idx="8479">
                  <c:v>-35</c:v>
                </c:pt>
                <c:pt idx="8480">
                  <c:v>-34</c:v>
                </c:pt>
                <c:pt idx="8481">
                  <c:v>-43</c:v>
                </c:pt>
                <c:pt idx="8482">
                  <c:v>-42</c:v>
                </c:pt>
                <c:pt idx="8483">
                  <c:v>-35</c:v>
                </c:pt>
                <c:pt idx="8484">
                  <c:v>-29</c:v>
                </c:pt>
                <c:pt idx="8485">
                  <c:v>-33</c:v>
                </c:pt>
                <c:pt idx="8486">
                  <c:v>-25</c:v>
                </c:pt>
                <c:pt idx="8487">
                  <c:v>-38</c:v>
                </c:pt>
                <c:pt idx="8488">
                  <c:v>-34</c:v>
                </c:pt>
                <c:pt idx="8489">
                  <c:v>-34</c:v>
                </c:pt>
                <c:pt idx="8490">
                  <c:v>-43</c:v>
                </c:pt>
                <c:pt idx="8491">
                  <c:v>-37</c:v>
                </c:pt>
                <c:pt idx="8492">
                  <c:v>-39</c:v>
                </c:pt>
                <c:pt idx="8493">
                  <c:v>-40</c:v>
                </c:pt>
                <c:pt idx="8494">
                  <c:v>-27</c:v>
                </c:pt>
                <c:pt idx="8495">
                  <c:v>-37</c:v>
                </c:pt>
                <c:pt idx="8496">
                  <c:v>-35</c:v>
                </c:pt>
                <c:pt idx="8497">
                  <c:v>-41</c:v>
                </c:pt>
                <c:pt idx="8498">
                  <c:v>-37</c:v>
                </c:pt>
                <c:pt idx="8499">
                  <c:v>-39</c:v>
                </c:pt>
                <c:pt idx="8500">
                  <c:v>-38</c:v>
                </c:pt>
                <c:pt idx="8501">
                  <c:v>-42</c:v>
                </c:pt>
                <c:pt idx="8502">
                  <c:v>-34</c:v>
                </c:pt>
                <c:pt idx="8503">
                  <c:v>-36</c:v>
                </c:pt>
                <c:pt idx="8504">
                  <c:v>-37</c:v>
                </c:pt>
                <c:pt idx="8505">
                  <c:v>-22</c:v>
                </c:pt>
                <c:pt idx="8506">
                  <c:v>-42</c:v>
                </c:pt>
                <c:pt idx="8507">
                  <c:v>-36</c:v>
                </c:pt>
                <c:pt idx="8508">
                  <c:v>-31</c:v>
                </c:pt>
                <c:pt idx="8509">
                  <c:v>-38</c:v>
                </c:pt>
                <c:pt idx="8510">
                  <c:v>-37</c:v>
                </c:pt>
                <c:pt idx="8511">
                  <c:v>-38</c:v>
                </c:pt>
                <c:pt idx="8512">
                  <c:v>-61</c:v>
                </c:pt>
                <c:pt idx="8513">
                  <c:v>-61</c:v>
                </c:pt>
                <c:pt idx="8514">
                  <c:v>-42</c:v>
                </c:pt>
                <c:pt idx="8515">
                  <c:v>-40</c:v>
                </c:pt>
                <c:pt idx="8516">
                  <c:v>-39</c:v>
                </c:pt>
                <c:pt idx="8517">
                  <c:v>-31</c:v>
                </c:pt>
                <c:pt idx="8518">
                  <c:v>-44</c:v>
                </c:pt>
                <c:pt idx="8519">
                  <c:v>-38</c:v>
                </c:pt>
                <c:pt idx="8520">
                  <c:v>-23</c:v>
                </c:pt>
                <c:pt idx="8521">
                  <c:v>-44</c:v>
                </c:pt>
                <c:pt idx="8522">
                  <c:v>-36</c:v>
                </c:pt>
                <c:pt idx="8523">
                  <c:v>-43</c:v>
                </c:pt>
                <c:pt idx="8524">
                  <c:v>-34</c:v>
                </c:pt>
                <c:pt idx="8525">
                  <c:v>-33</c:v>
                </c:pt>
                <c:pt idx="8526">
                  <c:v>-28</c:v>
                </c:pt>
                <c:pt idx="8527">
                  <c:v>-34</c:v>
                </c:pt>
                <c:pt idx="8528">
                  <c:v>-31</c:v>
                </c:pt>
                <c:pt idx="8529">
                  <c:v>-40</c:v>
                </c:pt>
                <c:pt idx="8530">
                  <c:v>-44</c:v>
                </c:pt>
                <c:pt idx="8531">
                  <c:v>-34</c:v>
                </c:pt>
                <c:pt idx="8532">
                  <c:v>-35</c:v>
                </c:pt>
                <c:pt idx="8533">
                  <c:v>-30</c:v>
                </c:pt>
                <c:pt idx="8534">
                  <c:v>-39</c:v>
                </c:pt>
                <c:pt idx="8535">
                  <c:v>-37</c:v>
                </c:pt>
                <c:pt idx="8536">
                  <c:v>-40</c:v>
                </c:pt>
                <c:pt idx="8537">
                  <c:v>-35</c:v>
                </c:pt>
                <c:pt idx="8538">
                  <c:v>-34</c:v>
                </c:pt>
                <c:pt idx="8539">
                  <c:v>-46</c:v>
                </c:pt>
                <c:pt idx="8540">
                  <c:v>-26</c:v>
                </c:pt>
                <c:pt idx="8541">
                  <c:v>-46</c:v>
                </c:pt>
                <c:pt idx="8542">
                  <c:v>-55</c:v>
                </c:pt>
                <c:pt idx="8543">
                  <c:v>-38</c:v>
                </c:pt>
                <c:pt idx="8544">
                  <c:v>-30</c:v>
                </c:pt>
                <c:pt idx="8545">
                  <c:v>-36</c:v>
                </c:pt>
                <c:pt idx="8546">
                  <c:v>-35</c:v>
                </c:pt>
                <c:pt idx="8547">
                  <c:v>-22</c:v>
                </c:pt>
                <c:pt idx="8548">
                  <c:v>-27</c:v>
                </c:pt>
                <c:pt idx="8549">
                  <c:v>-17</c:v>
                </c:pt>
                <c:pt idx="8550">
                  <c:v>-33</c:v>
                </c:pt>
                <c:pt idx="8551">
                  <c:v>-23</c:v>
                </c:pt>
                <c:pt idx="8552">
                  <c:v>-27</c:v>
                </c:pt>
                <c:pt idx="8553">
                  <c:v>-33</c:v>
                </c:pt>
                <c:pt idx="8554">
                  <c:v>-40</c:v>
                </c:pt>
                <c:pt idx="8555">
                  <c:v>-43</c:v>
                </c:pt>
                <c:pt idx="8556">
                  <c:v>-29</c:v>
                </c:pt>
                <c:pt idx="8557">
                  <c:v>-26</c:v>
                </c:pt>
                <c:pt idx="8558">
                  <c:v>-20</c:v>
                </c:pt>
                <c:pt idx="8559">
                  <c:v>-24</c:v>
                </c:pt>
                <c:pt idx="8560">
                  <c:v>-21</c:v>
                </c:pt>
                <c:pt idx="8561">
                  <c:v>-39</c:v>
                </c:pt>
                <c:pt idx="8562">
                  <c:v>-23</c:v>
                </c:pt>
                <c:pt idx="8563">
                  <c:v>-28</c:v>
                </c:pt>
                <c:pt idx="8564">
                  <c:v>-37</c:v>
                </c:pt>
                <c:pt idx="8565">
                  <c:v>-55</c:v>
                </c:pt>
                <c:pt idx="8566">
                  <c:v>-39</c:v>
                </c:pt>
                <c:pt idx="8567">
                  <c:v>-34</c:v>
                </c:pt>
                <c:pt idx="8568">
                  <c:v>-35</c:v>
                </c:pt>
                <c:pt idx="8569">
                  <c:v>-59</c:v>
                </c:pt>
                <c:pt idx="8570">
                  <c:v>-31</c:v>
                </c:pt>
                <c:pt idx="8571">
                  <c:v>-44</c:v>
                </c:pt>
                <c:pt idx="8572">
                  <c:v>-36</c:v>
                </c:pt>
                <c:pt idx="8573">
                  <c:v>-43</c:v>
                </c:pt>
                <c:pt idx="8574">
                  <c:v>-38</c:v>
                </c:pt>
                <c:pt idx="8575">
                  <c:v>-25</c:v>
                </c:pt>
                <c:pt idx="8576">
                  <c:v>-51</c:v>
                </c:pt>
                <c:pt idx="8577">
                  <c:v>-20</c:v>
                </c:pt>
                <c:pt idx="8578">
                  <c:v>-39</c:v>
                </c:pt>
                <c:pt idx="8579">
                  <c:v>-20</c:v>
                </c:pt>
                <c:pt idx="8580">
                  <c:v>-31</c:v>
                </c:pt>
                <c:pt idx="8581">
                  <c:v>-32</c:v>
                </c:pt>
                <c:pt idx="8582">
                  <c:v>-38</c:v>
                </c:pt>
                <c:pt idx="8583">
                  <c:v>-24</c:v>
                </c:pt>
                <c:pt idx="8584">
                  <c:v>-41</c:v>
                </c:pt>
                <c:pt idx="8585">
                  <c:v>-30</c:v>
                </c:pt>
                <c:pt idx="8586">
                  <c:v>-27</c:v>
                </c:pt>
                <c:pt idx="8587">
                  <c:v>-35</c:v>
                </c:pt>
                <c:pt idx="8588">
                  <c:v>-28</c:v>
                </c:pt>
                <c:pt idx="8589">
                  <c:v>-51</c:v>
                </c:pt>
                <c:pt idx="8590">
                  <c:v>-39</c:v>
                </c:pt>
                <c:pt idx="8591">
                  <c:v>-36</c:v>
                </c:pt>
                <c:pt idx="8592">
                  <c:v>-33</c:v>
                </c:pt>
                <c:pt idx="8593">
                  <c:v>-35</c:v>
                </c:pt>
                <c:pt idx="8594">
                  <c:v>-31</c:v>
                </c:pt>
                <c:pt idx="8595">
                  <c:v>-28</c:v>
                </c:pt>
                <c:pt idx="8596">
                  <c:v>-40</c:v>
                </c:pt>
                <c:pt idx="8597">
                  <c:v>-51</c:v>
                </c:pt>
                <c:pt idx="8598">
                  <c:v>-46</c:v>
                </c:pt>
                <c:pt idx="8599">
                  <c:v>-36</c:v>
                </c:pt>
                <c:pt idx="8600">
                  <c:v>-15</c:v>
                </c:pt>
                <c:pt idx="8601">
                  <c:v>-36</c:v>
                </c:pt>
                <c:pt idx="8602">
                  <c:v>-34</c:v>
                </c:pt>
                <c:pt idx="8603">
                  <c:v>-52</c:v>
                </c:pt>
                <c:pt idx="8604">
                  <c:v>-41</c:v>
                </c:pt>
                <c:pt idx="8605">
                  <c:v>-31</c:v>
                </c:pt>
                <c:pt idx="8606">
                  <c:v>-22</c:v>
                </c:pt>
                <c:pt idx="8607">
                  <c:v>-31</c:v>
                </c:pt>
                <c:pt idx="8608">
                  <c:v>-39</c:v>
                </c:pt>
                <c:pt idx="8609">
                  <c:v>-47</c:v>
                </c:pt>
                <c:pt idx="8610">
                  <c:v>-58</c:v>
                </c:pt>
                <c:pt idx="8611">
                  <c:v>-43</c:v>
                </c:pt>
                <c:pt idx="8612">
                  <c:v>-64</c:v>
                </c:pt>
                <c:pt idx="8613">
                  <c:v>-30</c:v>
                </c:pt>
                <c:pt idx="8614">
                  <c:v>-36</c:v>
                </c:pt>
                <c:pt idx="8615">
                  <c:v>-37</c:v>
                </c:pt>
                <c:pt idx="8616">
                  <c:v>-37</c:v>
                </c:pt>
                <c:pt idx="8617">
                  <c:v>-30</c:v>
                </c:pt>
                <c:pt idx="8618">
                  <c:v>-36</c:v>
                </c:pt>
                <c:pt idx="8619">
                  <c:v>-38</c:v>
                </c:pt>
                <c:pt idx="8620">
                  <c:v>-40</c:v>
                </c:pt>
                <c:pt idx="8621">
                  <c:v>-49</c:v>
                </c:pt>
                <c:pt idx="8622">
                  <c:v>-49</c:v>
                </c:pt>
                <c:pt idx="8623">
                  <c:v>-38</c:v>
                </c:pt>
                <c:pt idx="8624">
                  <c:v>-30</c:v>
                </c:pt>
                <c:pt idx="8625">
                  <c:v>-43</c:v>
                </c:pt>
                <c:pt idx="8626">
                  <c:v>-30</c:v>
                </c:pt>
                <c:pt idx="8627">
                  <c:v>-35</c:v>
                </c:pt>
                <c:pt idx="8628">
                  <c:v>-38</c:v>
                </c:pt>
                <c:pt idx="8629">
                  <c:v>-44</c:v>
                </c:pt>
                <c:pt idx="8630">
                  <c:v>-39</c:v>
                </c:pt>
                <c:pt idx="8631">
                  <c:v>-49</c:v>
                </c:pt>
                <c:pt idx="8632">
                  <c:v>-36</c:v>
                </c:pt>
                <c:pt idx="8633">
                  <c:v>-27</c:v>
                </c:pt>
                <c:pt idx="8634">
                  <c:v>-39</c:v>
                </c:pt>
                <c:pt idx="8635">
                  <c:v>-36</c:v>
                </c:pt>
                <c:pt idx="8636">
                  <c:v>-34</c:v>
                </c:pt>
                <c:pt idx="8637">
                  <c:v>-35</c:v>
                </c:pt>
                <c:pt idx="8638">
                  <c:v>-32</c:v>
                </c:pt>
                <c:pt idx="8639">
                  <c:v>-56</c:v>
                </c:pt>
                <c:pt idx="8640">
                  <c:v>-18</c:v>
                </c:pt>
                <c:pt idx="8641">
                  <c:v>-35</c:v>
                </c:pt>
                <c:pt idx="8642">
                  <c:v>-45</c:v>
                </c:pt>
                <c:pt idx="8643">
                  <c:v>-38</c:v>
                </c:pt>
                <c:pt idx="8644">
                  <c:v>-42</c:v>
                </c:pt>
                <c:pt idx="8645">
                  <c:v>-27</c:v>
                </c:pt>
                <c:pt idx="8646">
                  <c:v>-21</c:v>
                </c:pt>
                <c:pt idx="8647">
                  <c:v>-12</c:v>
                </c:pt>
                <c:pt idx="8648">
                  <c:v>-34</c:v>
                </c:pt>
                <c:pt idx="8649">
                  <c:v>-16</c:v>
                </c:pt>
                <c:pt idx="8650">
                  <c:v>-35</c:v>
                </c:pt>
                <c:pt idx="8651">
                  <c:v>-54</c:v>
                </c:pt>
                <c:pt idx="8652">
                  <c:v>-30</c:v>
                </c:pt>
                <c:pt idx="8653">
                  <c:v>-33</c:v>
                </c:pt>
                <c:pt idx="8654">
                  <c:v>-28</c:v>
                </c:pt>
                <c:pt idx="8655">
                  <c:v>-28</c:v>
                </c:pt>
                <c:pt idx="8656">
                  <c:v>-43</c:v>
                </c:pt>
                <c:pt idx="8657">
                  <c:v>-34</c:v>
                </c:pt>
                <c:pt idx="8658">
                  <c:v>-36</c:v>
                </c:pt>
                <c:pt idx="8659">
                  <c:v>-33</c:v>
                </c:pt>
                <c:pt idx="8660">
                  <c:v>-35</c:v>
                </c:pt>
                <c:pt idx="8661">
                  <c:v>-27</c:v>
                </c:pt>
                <c:pt idx="8662">
                  <c:v>-35</c:v>
                </c:pt>
                <c:pt idx="8663">
                  <c:v>-32</c:v>
                </c:pt>
                <c:pt idx="8664">
                  <c:v>-28</c:v>
                </c:pt>
                <c:pt idx="8665">
                  <c:v>-42</c:v>
                </c:pt>
                <c:pt idx="8666">
                  <c:v>-26</c:v>
                </c:pt>
                <c:pt idx="8667">
                  <c:v>-54</c:v>
                </c:pt>
                <c:pt idx="8668">
                  <c:v>-37</c:v>
                </c:pt>
                <c:pt idx="8669">
                  <c:v>-33</c:v>
                </c:pt>
                <c:pt idx="8670">
                  <c:v>-13</c:v>
                </c:pt>
                <c:pt idx="8671">
                  <c:v>-9</c:v>
                </c:pt>
                <c:pt idx="8672">
                  <c:v>-34</c:v>
                </c:pt>
                <c:pt idx="8673">
                  <c:v>-20</c:v>
                </c:pt>
                <c:pt idx="8674">
                  <c:v>-26</c:v>
                </c:pt>
                <c:pt idx="8675">
                  <c:v>-27</c:v>
                </c:pt>
                <c:pt idx="8676">
                  <c:v>-33</c:v>
                </c:pt>
                <c:pt idx="8677">
                  <c:v>-38</c:v>
                </c:pt>
                <c:pt idx="8678">
                  <c:v>1</c:v>
                </c:pt>
                <c:pt idx="8679">
                  <c:v>-34</c:v>
                </c:pt>
                <c:pt idx="8680">
                  <c:v>-33</c:v>
                </c:pt>
                <c:pt idx="8681">
                  <c:v>-21</c:v>
                </c:pt>
                <c:pt idx="8682">
                  <c:v>-30</c:v>
                </c:pt>
                <c:pt idx="8683">
                  <c:v>11</c:v>
                </c:pt>
                <c:pt idx="8684">
                  <c:v>-41</c:v>
                </c:pt>
                <c:pt idx="8685">
                  <c:v>-30</c:v>
                </c:pt>
                <c:pt idx="8686">
                  <c:v>-37</c:v>
                </c:pt>
                <c:pt idx="8687">
                  <c:v>326</c:v>
                </c:pt>
                <c:pt idx="8688">
                  <c:v>-31</c:v>
                </c:pt>
                <c:pt idx="8689">
                  <c:v>-34</c:v>
                </c:pt>
                <c:pt idx="8690">
                  <c:v>-25</c:v>
                </c:pt>
                <c:pt idx="8691">
                  <c:v>-15</c:v>
                </c:pt>
                <c:pt idx="8692">
                  <c:v>-23</c:v>
                </c:pt>
                <c:pt idx="8693">
                  <c:v>-35</c:v>
                </c:pt>
                <c:pt idx="8694">
                  <c:v>-32</c:v>
                </c:pt>
                <c:pt idx="8695">
                  <c:v>-31</c:v>
                </c:pt>
                <c:pt idx="8696">
                  <c:v>-31</c:v>
                </c:pt>
                <c:pt idx="8697">
                  <c:v>-36</c:v>
                </c:pt>
                <c:pt idx="8698">
                  <c:v>-25</c:v>
                </c:pt>
                <c:pt idx="8699">
                  <c:v>-30</c:v>
                </c:pt>
                <c:pt idx="8700">
                  <c:v>-22</c:v>
                </c:pt>
                <c:pt idx="8701">
                  <c:v>-25</c:v>
                </c:pt>
                <c:pt idx="8702">
                  <c:v>-25</c:v>
                </c:pt>
                <c:pt idx="8703">
                  <c:v>-22</c:v>
                </c:pt>
                <c:pt idx="8704">
                  <c:v>-37</c:v>
                </c:pt>
                <c:pt idx="8705">
                  <c:v>-17</c:v>
                </c:pt>
                <c:pt idx="8706">
                  <c:v>-29</c:v>
                </c:pt>
                <c:pt idx="8707">
                  <c:v>-53</c:v>
                </c:pt>
                <c:pt idx="8708">
                  <c:v>-37</c:v>
                </c:pt>
                <c:pt idx="8709">
                  <c:v>-42</c:v>
                </c:pt>
                <c:pt idx="8710">
                  <c:v>-31</c:v>
                </c:pt>
                <c:pt idx="8711">
                  <c:v>-37</c:v>
                </c:pt>
                <c:pt idx="8712">
                  <c:v>-40</c:v>
                </c:pt>
                <c:pt idx="8713">
                  <c:v>-36</c:v>
                </c:pt>
                <c:pt idx="8714">
                  <c:v>-34</c:v>
                </c:pt>
                <c:pt idx="8715">
                  <c:v>-30</c:v>
                </c:pt>
                <c:pt idx="8716">
                  <c:v>-33</c:v>
                </c:pt>
                <c:pt idx="8717">
                  <c:v>-17</c:v>
                </c:pt>
                <c:pt idx="8718">
                  <c:v>-50</c:v>
                </c:pt>
                <c:pt idx="8719">
                  <c:v>-33</c:v>
                </c:pt>
                <c:pt idx="8720">
                  <c:v>-34</c:v>
                </c:pt>
                <c:pt idx="8721">
                  <c:v>-37</c:v>
                </c:pt>
                <c:pt idx="8722">
                  <c:v>-24</c:v>
                </c:pt>
                <c:pt idx="8723">
                  <c:v>-42</c:v>
                </c:pt>
                <c:pt idx="8724">
                  <c:v>-8</c:v>
                </c:pt>
                <c:pt idx="8725">
                  <c:v>-38</c:v>
                </c:pt>
                <c:pt idx="8726">
                  <c:v>44</c:v>
                </c:pt>
                <c:pt idx="8727">
                  <c:v>-25</c:v>
                </c:pt>
                <c:pt idx="8728">
                  <c:v>-34</c:v>
                </c:pt>
                <c:pt idx="8729">
                  <c:v>-16</c:v>
                </c:pt>
                <c:pt idx="8730">
                  <c:v>-27</c:v>
                </c:pt>
                <c:pt idx="8731">
                  <c:v>-43</c:v>
                </c:pt>
                <c:pt idx="8732">
                  <c:v>-38</c:v>
                </c:pt>
                <c:pt idx="8733">
                  <c:v>-32</c:v>
                </c:pt>
                <c:pt idx="8734">
                  <c:v>-29</c:v>
                </c:pt>
                <c:pt idx="8735">
                  <c:v>-17</c:v>
                </c:pt>
                <c:pt idx="8736">
                  <c:v>-91</c:v>
                </c:pt>
                <c:pt idx="8737">
                  <c:v>-12</c:v>
                </c:pt>
                <c:pt idx="8738">
                  <c:v>-48</c:v>
                </c:pt>
                <c:pt idx="8739">
                  <c:v>-9</c:v>
                </c:pt>
                <c:pt idx="8740">
                  <c:v>-40</c:v>
                </c:pt>
                <c:pt idx="8741">
                  <c:v>-13</c:v>
                </c:pt>
                <c:pt idx="8742">
                  <c:v>-80</c:v>
                </c:pt>
                <c:pt idx="8743">
                  <c:v>-24</c:v>
                </c:pt>
                <c:pt idx="8744">
                  <c:v>-80</c:v>
                </c:pt>
                <c:pt idx="8745">
                  <c:v>-51</c:v>
                </c:pt>
                <c:pt idx="8746">
                  <c:v>-28</c:v>
                </c:pt>
                <c:pt idx="8747">
                  <c:v>-6</c:v>
                </c:pt>
                <c:pt idx="8748">
                  <c:v>-29</c:v>
                </c:pt>
                <c:pt idx="8749">
                  <c:v>-47</c:v>
                </c:pt>
                <c:pt idx="8750">
                  <c:v>-30</c:v>
                </c:pt>
                <c:pt idx="8751">
                  <c:v>-29</c:v>
                </c:pt>
                <c:pt idx="8752">
                  <c:v>-61</c:v>
                </c:pt>
                <c:pt idx="8753">
                  <c:v>-47</c:v>
                </c:pt>
                <c:pt idx="8754">
                  <c:v>-44</c:v>
                </c:pt>
                <c:pt idx="8755">
                  <c:v>-53</c:v>
                </c:pt>
                <c:pt idx="8756">
                  <c:v>66</c:v>
                </c:pt>
                <c:pt idx="8757">
                  <c:v>-45</c:v>
                </c:pt>
                <c:pt idx="8758">
                  <c:v>-44</c:v>
                </c:pt>
                <c:pt idx="8759">
                  <c:v>-44</c:v>
                </c:pt>
                <c:pt idx="8760">
                  <c:v>-22</c:v>
                </c:pt>
                <c:pt idx="8761">
                  <c:v>-37</c:v>
                </c:pt>
                <c:pt idx="8762">
                  <c:v>-27</c:v>
                </c:pt>
                <c:pt idx="8763">
                  <c:v>-39</c:v>
                </c:pt>
                <c:pt idx="8764">
                  <c:v>-32</c:v>
                </c:pt>
                <c:pt idx="8765">
                  <c:v>-15</c:v>
                </c:pt>
                <c:pt idx="8766">
                  <c:v>-29</c:v>
                </c:pt>
                <c:pt idx="8767">
                  <c:v>-22</c:v>
                </c:pt>
                <c:pt idx="8768">
                  <c:v>-29</c:v>
                </c:pt>
                <c:pt idx="8769">
                  <c:v>-36</c:v>
                </c:pt>
                <c:pt idx="8770">
                  <c:v>-38</c:v>
                </c:pt>
                <c:pt idx="8771">
                  <c:v>-20</c:v>
                </c:pt>
                <c:pt idx="8772">
                  <c:v>-22</c:v>
                </c:pt>
                <c:pt idx="8773">
                  <c:v>-26</c:v>
                </c:pt>
                <c:pt idx="8774">
                  <c:v>-29</c:v>
                </c:pt>
                <c:pt idx="8775">
                  <c:v>-34</c:v>
                </c:pt>
                <c:pt idx="8776">
                  <c:v>-40</c:v>
                </c:pt>
                <c:pt idx="8777">
                  <c:v>-32</c:v>
                </c:pt>
                <c:pt idx="8778">
                  <c:v>-30</c:v>
                </c:pt>
                <c:pt idx="8779">
                  <c:v>-27</c:v>
                </c:pt>
                <c:pt idx="8780">
                  <c:v>-35</c:v>
                </c:pt>
                <c:pt idx="8781">
                  <c:v>-20</c:v>
                </c:pt>
                <c:pt idx="8782">
                  <c:v>-26</c:v>
                </c:pt>
                <c:pt idx="8783">
                  <c:v>-29</c:v>
                </c:pt>
                <c:pt idx="8784">
                  <c:v>-30</c:v>
                </c:pt>
                <c:pt idx="8785">
                  <c:v>-28</c:v>
                </c:pt>
                <c:pt idx="8786">
                  <c:v>-37</c:v>
                </c:pt>
                <c:pt idx="8787">
                  <c:v>322</c:v>
                </c:pt>
                <c:pt idx="8788">
                  <c:v>-24</c:v>
                </c:pt>
                <c:pt idx="8789">
                  <c:v>-33</c:v>
                </c:pt>
                <c:pt idx="8790">
                  <c:v>-37</c:v>
                </c:pt>
                <c:pt idx="8791">
                  <c:v>-22</c:v>
                </c:pt>
                <c:pt idx="8792">
                  <c:v>-34</c:v>
                </c:pt>
                <c:pt idx="8793">
                  <c:v>-21</c:v>
                </c:pt>
                <c:pt idx="8794">
                  <c:v>-27</c:v>
                </c:pt>
                <c:pt idx="8795">
                  <c:v>-24</c:v>
                </c:pt>
                <c:pt idx="8796">
                  <c:v>-29</c:v>
                </c:pt>
                <c:pt idx="8797">
                  <c:v>-3</c:v>
                </c:pt>
                <c:pt idx="8798">
                  <c:v>-24</c:v>
                </c:pt>
                <c:pt idx="8799">
                  <c:v>-37</c:v>
                </c:pt>
                <c:pt idx="8800">
                  <c:v>-33</c:v>
                </c:pt>
                <c:pt idx="8801">
                  <c:v>-39</c:v>
                </c:pt>
                <c:pt idx="8802">
                  <c:v>-38</c:v>
                </c:pt>
                <c:pt idx="8803">
                  <c:v>-16</c:v>
                </c:pt>
                <c:pt idx="8804">
                  <c:v>-39</c:v>
                </c:pt>
                <c:pt idx="8805">
                  <c:v>-32</c:v>
                </c:pt>
                <c:pt idx="8806">
                  <c:v>-37</c:v>
                </c:pt>
                <c:pt idx="8807">
                  <c:v>-24</c:v>
                </c:pt>
                <c:pt idx="8808">
                  <c:v>-26</c:v>
                </c:pt>
                <c:pt idx="8809">
                  <c:v>-37</c:v>
                </c:pt>
                <c:pt idx="8810">
                  <c:v>-37</c:v>
                </c:pt>
                <c:pt idx="8811">
                  <c:v>-52</c:v>
                </c:pt>
                <c:pt idx="8812">
                  <c:v>-26</c:v>
                </c:pt>
                <c:pt idx="8813">
                  <c:v>-25</c:v>
                </c:pt>
                <c:pt idx="8814">
                  <c:v>-31</c:v>
                </c:pt>
                <c:pt idx="8815">
                  <c:v>-38</c:v>
                </c:pt>
                <c:pt idx="8816">
                  <c:v>-31</c:v>
                </c:pt>
                <c:pt idx="8817">
                  <c:v>-26</c:v>
                </c:pt>
                <c:pt idx="8818">
                  <c:v>-25</c:v>
                </c:pt>
                <c:pt idx="8819">
                  <c:v>-32</c:v>
                </c:pt>
                <c:pt idx="8820">
                  <c:v>-31</c:v>
                </c:pt>
                <c:pt idx="8821">
                  <c:v>-44</c:v>
                </c:pt>
                <c:pt idx="8822">
                  <c:v>-36</c:v>
                </c:pt>
                <c:pt idx="8823">
                  <c:v>-36</c:v>
                </c:pt>
                <c:pt idx="8824">
                  <c:v>-32</c:v>
                </c:pt>
                <c:pt idx="8825">
                  <c:v>-26</c:v>
                </c:pt>
                <c:pt idx="8826">
                  <c:v>-18</c:v>
                </c:pt>
                <c:pt idx="8827">
                  <c:v>-36</c:v>
                </c:pt>
                <c:pt idx="8828">
                  <c:v>-21</c:v>
                </c:pt>
                <c:pt idx="8829">
                  <c:v>-47</c:v>
                </c:pt>
                <c:pt idx="8830">
                  <c:v>-15</c:v>
                </c:pt>
                <c:pt idx="8831">
                  <c:v>-32</c:v>
                </c:pt>
                <c:pt idx="8832">
                  <c:v>-35</c:v>
                </c:pt>
                <c:pt idx="8833">
                  <c:v>-17</c:v>
                </c:pt>
                <c:pt idx="8834">
                  <c:v>-36</c:v>
                </c:pt>
                <c:pt idx="8835">
                  <c:v>-21</c:v>
                </c:pt>
                <c:pt idx="8836">
                  <c:v>-27</c:v>
                </c:pt>
                <c:pt idx="8837">
                  <c:v>-30</c:v>
                </c:pt>
                <c:pt idx="8838">
                  <c:v>-30</c:v>
                </c:pt>
                <c:pt idx="8839">
                  <c:v>-31</c:v>
                </c:pt>
                <c:pt idx="8840">
                  <c:v>68</c:v>
                </c:pt>
                <c:pt idx="8841">
                  <c:v>-35</c:v>
                </c:pt>
                <c:pt idx="8842">
                  <c:v>-21</c:v>
                </c:pt>
                <c:pt idx="8843">
                  <c:v>-31</c:v>
                </c:pt>
                <c:pt idx="8844">
                  <c:v>-32</c:v>
                </c:pt>
                <c:pt idx="8845">
                  <c:v>-33</c:v>
                </c:pt>
                <c:pt idx="8846">
                  <c:v>-39</c:v>
                </c:pt>
                <c:pt idx="8847">
                  <c:v>-35</c:v>
                </c:pt>
                <c:pt idx="8848">
                  <c:v>-40</c:v>
                </c:pt>
                <c:pt idx="8849">
                  <c:v>-34</c:v>
                </c:pt>
                <c:pt idx="8850">
                  <c:v>-40</c:v>
                </c:pt>
                <c:pt idx="8851">
                  <c:v>-28</c:v>
                </c:pt>
                <c:pt idx="8852">
                  <c:v>-51</c:v>
                </c:pt>
                <c:pt idx="8853">
                  <c:v>-50</c:v>
                </c:pt>
                <c:pt idx="8854">
                  <c:v>-36</c:v>
                </c:pt>
                <c:pt idx="8855">
                  <c:v>-38</c:v>
                </c:pt>
                <c:pt idx="8856">
                  <c:v>-35</c:v>
                </c:pt>
                <c:pt idx="8857">
                  <c:v>-25</c:v>
                </c:pt>
                <c:pt idx="8858">
                  <c:v>-51</c:v>
                </c:pt>
                <c:pt idx="8859">
                  <c:v>-26</c:v>
                </c:pt>
                <c:pt idx="8860">
                  <c:v>-36</c:v>
                </c:pt>
                <c:pt idx="8861">
                  <c:v>-36</c:v>
                </c:pt>
                <c:pt idx="8862">
                  <c:v>-51</c:v>
                </c:pt>
                <c:pt idx="8863">
                  <c:v>-69</c:v>
                </c:pt>
                <c:pt idx="8864">
                  <c:v>-29</c:v>
                </c:pt>
                <c:pt idx="8865">
                  <c:v>-29</c:v>
                </c:pt>
                <c:pt idx="8866">
                  <c:v>-33</c:v>
                </c:pt>
                <c:pt idx="8867">
                  <c:v>-31</c:v>
                </c:pt>
                <c:pt idx="8868">
                  <c:v>-25</c:v>
                </c:pt>
                <c:pt idx="8869">
                  <c:v>-43</c:v>
                </c:pt>
                <c:pt idx="8870">
                  <c:v>-58</c:v>
                </c:pt>
                <c:pt idx="8871">
                  <c:v>-33</c:v>
                </c:pt>
                <c:pt idx="8872">
                  <c:v>-29</c:v>
                </c:pt>
                <c:pt idx="8873">
                  <c:v>-31</c:v>
                </c:pt>
                <c:pt idx="8874">
                  <c:v>-33</c:v>
                </c:pt>
                <c:pt idx="8875">
                  <c:v>-30</c:v>
                </c:pt>
                <c:pt idx="8876">
                  <c:v>-24</c:v>
                </c:pt>
                <c:pt idx="8877">
                  <c:v>-33</c:v>
                </c:pt>
                <c:pt idx="8878">
                  <c:v>-34</c:v>
                </c:pt>
                <c:pt idx="8879">
                  <c:v>-40</c:v>
                </c:pt>
                <c:pt idx="8880">
                  <c:v>-27</c:v>
                </c:pt>
                <c:pt idx="8881">
                  <c:v>-24</c:v>
                </c:pt>
                <c:pt idx="8882">
                  <c:v>-31</c:v>
                </c:pt>
                <c:pt idx="8883">
                  <c:v>-15</c:v>
                </c:pt>
                <c:pt idx="8884">
                  <c:v>-33</c:v>
                </c:pt>
                <c:pt idx="8885">
                  <c:v>-41</c:v>
                </c:pt>
                <c:pt idx="8886">
                  <c:v>-35</c:v>
                </c:pt>
                <c:pt idx="8887">
                  <c:v>-35</c:v>
                </c:pt>
                <c:pt idx="8888">
                  <c:v>-17</c:v>
                </c:pt>
                <c:pt idx="8889">
                  <c:v>-36</c:v>
                </c:pt>
                <c:pt idx="8890">
                  <c:v>-25</c:v>
                </c:pt>
                <c:pt idx="8891">
                  <c:v>-6</c:v>
                </c:pt>
                <c:pt idx="8892">
                  <c:v>-33</c:v>
                </c:pt>
                <c:pt idx="8893">
                  <c:v>-30</c:v>
                </c:pt>
                <c:pt idx="8894">
                  <c:v>-56</c:v>
                </c:pt>
                <c:pt idx="8895">
                  <c:v>-39</c:v>
                </c:pt>
                <c:pt idx="8896">
                  <c:v>-61</c:v>
                </c:pt>
                <c:pt idx="8897">
                  <c:v>3</c:v>
                </c:pt>
                <c:pt idx="8898">
                  <c:v>-38</c:v>
                </c:pt>
                <c:pt idx="8899">
                  <c:v>-34</c:v>
                </c:pt>
                <c:pt idx="8900">
                  <c:v>-27</c:v>
                </c:pt>
                <c:pt idx="8901">
                  <c:v>-51</c:v>
                </c:pt>
                <c:pt idx="8902">
                  <c:v>6</c:v>
                </c:pt>
                <c:pt idx="8903">
                  <c:v>-46</c:v>
                </c:pt>
                <c:pt idx="8904">
                  <c:v>-45</c:v>
                </c:pt>
                <c:pt idx="8905">
                  <c:v>-51</c:v>
                </c:pt>
                <c:pt idx="8906">
                  <c:v>-51</c:v>
                </c:pt>
                <c:pt idx="8907">
                  <c:v>-26</c:v>
                </c:pt>
                <c:pt idx="8908">
                  <c:v>-44</c:v>
                </c:pt>
                <c:pt idx="8909">
                  <c:v>-37</c:v>
                </c:pt>
                <c:pt idx="8910">
                  <c:v>-31</c:v>
                </c:pt>
                <c:pt idx="8911">
                  <c:v>-44</c:v>
                </c:pt>
                <c:pt idx="8912">
                  <c:v>-35</c:v>
                </c:pt>
                <c:pt idx="8913">
                  <c:v>-49</c:v>
                </c:pt>
                <c:pt idx="8914">
                  <c:v>-29</c:v>
                </c:pt>
                <c:pt idx="8915">
                  <c:v>-21</c:v>
                </c:pt>
                <c:pt idx="8916">
                  <c:v>-23</c:v>
                </c:pt>
                <c:pt idx="8917">
                  <c:v>-28</c:v>
                </c:pt>
                <c:pt idx="8918">
                  <c:v>-20</c:v>
                </c:pt>
                <c:pt idx="8919">
                  <c:v>-23</c:v>
                </c:pt>
                <c:pt idx="8920">
                  <c:v>-35</c:v>
                </c:pt>
                <c:pt idx="8921">
                  <c:v>-22</c:v>
                </c:pt>
                <c:pt idx="8922">
                  <c:v>-31</c:v>
                </c:pt>
                <c:pt idx="8923">
                  <c:v>-45</c:v>
                </c:pt>
                <c:pt idx="8924">
                  <c:v>-32</c:v>
                </c:pt>
                <c:pt idx="8925">
                  <c:v>-36</c:v>
                </c:pt>
                <c:pt idx="8926">
                  <c:v>-35</c:v>
                </c:pt>
                <c:pt idx="8927">
                  <c:v>-35</c:v>
                </c:pt>
                <c:pt idx="8928">
                  <c:v>-47</c:v>
                </c:pt>
                <c:pt idx="8929">
                  <c:v>-42</c:v>
                </c:pt>
                <c:pt idx="8930">
                  <c:v>-64</c:v>
                </c:pt>
                <c:pt idx="8931">
                  <c:v>-34</c:v>
                </c:pt>
                <c:pt idx="8932">
                  <c:v>-41</c:v>
                </c:pt>
                <c:pt idx="8933">
                  <c:v>-34</c:v>
                </c:pt>
                <c:pt idx="8934">
                  <c:v>-41</c:v>
                </c:pt>
                <c:pt idx="8935">
                  <c:v>-37</c:v>
                </c:pt>
                <c:pt idx="8936">
                  <c:v>-33</c:v>
                </c:pt>
                <c:pt idx="8937">
                  <c:v>-31</c:v>
                </c:pt>
                <c:pt idx="8938">
                  <c:v>-42</c:v>
                </c:pt>
                <c:pt idx="8939">
                  <c:v>-38</c:v>
                </c:pt>
                <c:pt idx="8940">
                  <c:v>-40</c:v>
                </c:pt>
                <c:pt idx="8941">
                  <c:v>-39</c:v>
                </c:pt>
                <c:pt idx="8942">
                  <c:v>-40</c:v>
                </c:pt>
                <c:pt idx="8943">
                  <c:v>-30</c:v>
                </c:pt>
                <c:pt idx="8944">
                  <c:v>-53</c:v>
                </c:pt>
                <c:pt idx="8945">
                  <c:v>-38</c:v>
                </c:pt>
                <c:pt idx="8946">
                  <c:v>-30</c:v>
                </c:pt>
                <c:pt idx="8947">
                  <c:v>-35</c:v>
                </c:pt>
                <c:pt idx="8948">
                  <c:v>-40</c:v>
                </c:pt>
                <c:pt idx="8949">
                  <c:v>-23</c:v>
                </c:pt>
                <c:pt idx="8950">
                  <c:v>-46</c:v>
                </c:pt>
                <c:pt idx="8951">
                  <c:v>-29</c:v>
                </c:pt>
                <c:pt idx="8952">
                  <c:v>-27</c:v>
                </c:pt>
                <c:pt idx="8953">
                  <c:v>-52</c:v>
                </c:pt>
                <c:pt idx="8954">
                  <c:v>-49</c:v>
                </c:pt>
                <c:pt idx="8955">
                  <c:v>-41</c:v>
                </c:pt>
                <c:pt idx="8956">
                  <c:v>-85</c:v>
                </c:pt>
                <c:pt idx="8957">
                  <c:v>-36</c:v>
                </c:pt>
                <c:pt idx="8958">
                  <c:v>-24</c:v>
                </c:pt>
                <c:pt idx="8959">
                  <c:v>-45</c:v>
                </c:pt>
                <c:pt idx="8960">
                  <c:v>-24</c:v>
                </c:pt>
                <c:pt idx="8961">
                  <c:v>-53</c:v>
                </c:pt>
                <c:pt idx="8962">
                  <c:v>-48</c:v>
                </c:pt>
                <c:pt idx="8963">
                  <c:v>-30</c:v>
                </c:pt>
                <c:pt idx="8964">
                  <c:v>-44</c:v>
                </c:pt>
                <c:pt idx="8965">
                  <c:v>-38</c:v>
                </c:pt>
                <c:pt idx="8966">
                  <c:v>-18</c:v>
                </c:pt>
                <c:pt idx="8967">
                  <c:v>-35</c:v>
                </c:pt>
                <c:pt idx="8968">
                  <c:v>-28</c:v>
                </c:pt>
                <c:pt idx="8969">
                  <c:v>-41</c:v>
                </c:pt>
                <c:pt idx="8970">
                  <c:v>-30</c:v>
                </c:pt>
                <c:pt idx="8971">
                  <c:v>-27</c:v>
                </c:pt>
                <c:pt idx="8972">
                  <c:v>-23</c:v>
                </c:pt>
                <c:pt idx="8973">
                  <c:v>-41</c:v>
                </c:pt>
                <c:pt idx="8974">
                  <c:v>-36</c:v>
                </c:pt>
                <c:pt idx="8975">
                  <c:v>-35</c:v>
                </c:pt>
                <c:pt idx="8976">
                  <c:v>-38</c:v>
                </c:pt>
                <c:pt idx="8977">
                  <c:v>-18</c:v>
                </c:pt>
                <c:pt idx="8978">
                  <c:v>-33</c:v>
                </c:pt>
                <c:pt idx="8979">
                  <c:v>-25</c:v>
                </c:pt>
                <c:pt idx="8980">
                  <c:v>-38</c:v>
                </c:pt>
                <c:pt idx="8981">
                  <c:v>-27</c:v>
                </c:pt>
                <c:pt idx="8982">
                  <c:v>-31</c:v>
                </c:pt>
                <c:pt idx="8983">
                  <c:v>-32</c:v>
                </c:pt>
                <c:pt idx="8984">
                  <c:v>-33</c:v>
                </c:pt>
                <c:pt idx="8985">
                  <c:v>-28</c:v>
                </c:pt>
                <c:pt idx="8986">
                  <c:v>-27</c:v>
                </c:pt>
                <c:pt idx="8987">
                  <c:v>-22</c:v>
                </c:pt>
                <c:pt idx="8988">
                  <c:v>-34</c:v>
                </c:pt>
                <c:pt idx="8989">
                  <c:v>-23</c:v>
                </c:pt>
                <c:pt idx="8990">
                  <c:v>-31</c:v>
                </c:pt>
                <c:pt idx="8991">
                  <c:v>-33</c:v>
                </c:pt>
                <c:pt idx="8992">
                  <c:v>-34</c:v>
                </c:pt>
                <c:pt idx="8993">
                  <c:v>-31</c:v>
                </c:pt>
                <c:pt idx="8994">
                  <c:v>-35</c:v>
                </c:pt>
                <c:pt idx="8995">
                  <c:v>-5</c:v>
                </c:pt>
                <c:pt idx="8996">
                  <c:v>-36</c:v>
                </c:pt>
                <c:pt idx="8997">
                  <c:v>-31</c:v>
                </c:pt>
                <c:pt idx="8998">
                  <c:v>-22</c:v>
                </c:pt>
                <c:pt idx="8999">
                  <c:v>-35</c:v>
                </c:pt>
                <c:pt idx="9000">
                  <c:v>-28</c:v>
                </c:pt>
                <c:pt idx="9001">
                  <c:v>-24</c:v>
                </c:pt>
                <c:pt idx="9002">
                  <c:v>-34</c:v>
                </c:pt>
                <c:pt idx="9003">
                  <c:v>-33</c:v>
                </c:pt>
                <c:pt idx="9004">
                  <c:v>-32</c:v>
                </c:pt>
                <c:pt idx="9005">
                  <c:v>-34</c:v>
                </c:pt>
                <c:pt idx="9006">
                  <c:v>-42</c:v>
                </c:pt>
                <c:pt idx="9007">
                  <c:v>-43</c:v>
                </c:pt>
                <c:pt idx="9008">
                  <c:v>-27</c:v>
                </c:pt>
                <c:pt idx="9009">
                  <c:v>-24</c:v>
                </c:pt>
                <c:pt idx="9010">
                  <c:v>-2</c:v>
                </c:pt>
                <c:pt idx="9011">
                  <c:v>-6</c:v>
                </c:pt>
                <c:pt idx="9012">
                  <c:v>-6</c:v>
                </c:pt>
                <c:pt idx="9013">
                  <c:v>-29</c:v>
                </c:pt>
                <c:pt idx="9014">
                  <c:v>-36</c:v>
                </c:pt>
                <c:pt idx="9015">
                  <c:v>-38</c:v>
                </c:pt>
                <c:pt idx="9016">
                  <c:v>-32</c:v>
                </c:pt>
                <c:pt idx="9017">
                  <c:v>-43</c:v>
                </c:pt>
                <c:pt idx="9018">
                  <c:v>-27</c:v>
                </c:pt>
                <c:pt idx="9019">
                  <c:v>-32</c:v>
                </c:pt>
                <c:pt idx="9020">
                  <c:v>-29</c:v>
                </c:pt>
                <c:pt idx="9021">
                  <c:v>-21</c:v>
                </c:pt>
                <c:pt idx="9022">
                  <c:v>-32</c:v>
                </c:pt>
                <c:pt idx="9023">
                  <c:v>-31</c:v>
                </c:pt>
                <c:pt idx="9024">
                  <c:v>-20</c:v>
                </c:pt>
                <c:pt idx="9025">
                  <c:v>-26</c:v>
                </c:pt>
                <c:pt idx="9026">
                  <c:v>-37</c:v>
                </c:pt>
                <c:pt idx="9027">
                  <c:v>-31</c:v>
                </c:pt>
                <c:pt idx="9028">
                  <c:v>-31</c:v>
                </c:pt>
                <c:pt idx="9029">
                  <c:v>-20</c:v>
                </c:pt>
                <c:pt idx="9030">
                  <c:v>-27</c:v>
                </c:pt>
                <c:pt idx="9031">
                  <c:v>-50</c:v>
                </c:pt>
                <c:pt idx="9032">
                  <c:v>-39</c:v>
                </c:pt>
                <c:pt idx="9033">
                  <c:v>-35</c:v>
                </c:pt>
                <c:pt idx="9034">
                  <c:v>-34</c:v>
                </c:pt>
                <c:pt idx="9035">
                  <c:v>-34</c:v>
                </c:pt>
                <c:pt idx="9036">
                  <c:v>10</c:v>
                </c:pt>
                <c:pt idx="9037">
                  <c:v>93</c:v>
                </c:pt>
                <c:pt idx="9038">
                  <c:v>-35</c:v>
                </c:pt>
                <c:pt idx="9039">
                  <c:v>-28</c:v>
                </c:pt>
                <c:pt idx="9040">
                  <c:v>-38</c:v>
                </c:pt>
                <c:pt idx="9041">
                  <c:v>-34</c:v>
                </c:pt>
                <c:pt idx="9042">
                  <c:v>-30</c:v>
                </c:pt>
                <c:pt idx="9043">
                  <c:v>-21</c:v>
                </c:pt>
                <c:pt idx="9044">
                  <c:v>-26</c:v>
                </c:pt>
                <c:pt idx="9045">
                  <c:v>-40</c:v>
                </c:pt>
                <c:pt idx="9046">
                  <c:v>-37</c:v>
                </c:pt>
                <c:pt idx="9047">
                  <c:v>-28</c:v>
                </c:pt>
                <c:pt idx="9048">
                  <c:v>-27</c:v>
                </c:pt>
                <c:pt idx="9049">
                  <c:v>-40</c:v>
                </c:pt>
                <c:pt idx="9050">
                  <c:v>-42</c:v>
                </c:pt>
                <c:pt idx="9051">
                  <c:v>-42</c:v>
                </c:pt>
                <c:pt idx="9052">
                  <c:v>-39</c:v>
                </c:pt>
                <c:pt idx="9053">
                  <c:v>-34</c:v>
                </c:pt>
                <c:pt idx="9054">
                  <c:v>-38</c:v>
                </c:pt>
                <c:pt idx="9055">
                  <c:v>-33</c:v>
                </c:pt>
                <c:pt idx="9056">
                  <c:v>-33</c:v>
                </c:pt>
                <c:pt idx="9057">
                  <c:v>-30</c:v>
                </c:pt>
                <c:pt idx="9058">
                  <c:v>-27</c:v>
                </c:pt>
                <c:pt idx="9059">
                  <c:v>-27</c:v>
                </c:pt>
                <c:pt idx="9060">
                  <c:v>-21</c:v>
                </c:pt>
                <c:pt idx="9061">
                  <c:v>-17</c:v>
                </c:pt>
                <c:pt idx="9062">
                  <c:v>-15</c:v>
                </c:pt>
                <c:pt idx="9063">
                  <c:v>-58</c:v>
                </c:pt>
                <c:pt idx="9064">
                  <c:v>-27</c:v>
                </c:pt>
                <c:pt idx="9065">
                  <c:v>-41</c:v>
                </c:pt>
                <c:pt idx="9066">
                  <c:v>-36</c:v>
                </c:pt>
                <c:pt idx="9067">
                  <c:v>-19</c:v>
                </c:pt>
                <c:pt idx="9068">
                  <c:v>-25</c:v>
                </c:pt>
                <c:pt idx="9069">
                  <c:v>-33</c:v>
                </c:pt>
                <c:pt idx="9070">
                  <c:v>-39</c:v>
                </c:pt>
                <c:pt idx="9071">
                  <c:v>-37</c:v>
                </c:pt>
                <c:pt idx="9072">
                  <c:v>-36</c:v>
                </c:pt>
                <c:pt idx="9073">
                  <c:v>-27</c:v>
                </c:pt>
                <c:pt idx="9074">
                  <c:v>-37</c:v>
                </c:pt>
                <c:pt idx="9075">
                  <c:v>-51</c:v>
                </c:pt>
                <c:pt idx="9076">
                  <c:v>-33</c:v>
                </c:pt>
                <c:pt idx="9077">
                  <c:v>-23</c:v>
                </c:pt>
                <c:pt idx="9078">
                  <c:v>-29</c:v>
                </c:pt>
                <c:pt idx="9079">
                  <c:v>-36</c:v>
                </c:pt>
                <c:pt idx="9080">
                  <c:v>-15</c:v>
                </c:pt>
                <c:pt idx="9081">
                  <c:v>-39</c:v>
                </c:pt>
                <c:pt idx="9082">
                  <c:v>-46</c:v>
                </c:pt>
                <c:pt idx="9083">
                  <c:v>-47</c:v>
                </c:pt>
                <c:pt idx="9084">
                  <c:v>34</c:v>
                </c:pt>
                <c:pt idx="9085">
                  <c:v>-34</c:v>
                </c:pt>
                <c:pt idx="9086">
                  <c:v>-30</c:v>
                </c:pt>
                <c:pt idx="9087">
                  <c:v>-32</c:v>
                </c:pt>
                <c:pt idx="9088">
                  <c:v>-43</c:v>
                </c:pt>
                <c:pt idx="9089">
                  <c:v>-40</c:v>
                </c:pt>
                <c:pt idx="9090">
                  <c:v>-33</c:v>
                </c:pt>
                <c:pt idx="9091">
                  <c:v>-42</c:v>
                </c:pt>
                <c:pt idx="9092">
                  <c:v>-22</c:v>
                </c:pt>
                <c:pt idx="9093">
                  <c:v>-42</c:v>
                </c:pt>
                <c:pt idx="9094">
                  <c:v>-28</c:v>
                </c:pt>
                <c:pt idx="9095">
                  <c:v>-28</c:v>
                </c:pt>
                <c:pt idx="9096">
                  <c:v>-29</c:v>
                </c:pt>
                <c:pt idx="9097">
                  <c:v>-35</c:v>
                </c:pt>
                <c:pt idx="9098">
                  <c:v>-24</c:v>
                </c:pt>
                <c:pt idx="9099">
                  <c:v>-30</c:v>
                </c:pt>
                <c:pt idx="9100">
                  <c:v>-33</c:v>
                </c:pt>
                <c:pt idx="9101">
                  <c:v>-22</c:v>
                </c:pt>
                <c:pt idx="9102">
                  <c:v>-38</c:v>
                </c:pt>
                <c:pt idx="9103">
                  <c:v>-37</c:v>
                </c:pt>
                <c:pt idx="9104">
                  <c:v>-24</c:v>
                </c:pt>
                <c:pt idx="9105">
                  <c:v>-36</c:v>
                </c:pt>
                <c:pt idx="9106">
                  <c:v>-24</c:v>
                </c:pt>
                <c:pt idx="9107">
                  <c:v>-45</c:v>
                </c:pt>
                <c:pt idx="9108">
                  <c:v>-27</c:v>
                </c:pt>
                <c:pt idx="9109">
                  <c:v>-35</c:v>
                </c:pt>
                <c:pt idx="9110">
                  <c:v>-27</c:v>
                </c:pt>
                <c:pt idx="9111">
                  <c:v>-12</c:v>
                </c:pt>
                <c:pt idx="9112">
                  <c:v>-25</c:v>
                </c:pt>
                <c:pt idx="9113">
                  <c:v>-20</c:v>
                </c:pt>
                <c:pt idx="9114">
                  <c:v>-23</c:v>
                </c:pt>
                <c:pt idx="9115">
                  <c:v>-26</c:v>
                </c:pt>
                <c:pt idx="9116">
                  <c:v>-31</c:v>
                </c:pt>
                <c:pt idx="9117">
                  <c:v>-26</c:v>
                </c:pt>
                <c:pt idx="9118">
                  <c:v>-35</c:v>
                </c:pt>
                <c:pt idx="9119">
                  <c:v>-30</c:v>
                </c:pt>
                <c:pt idx="9120">
                  <c:v>-28</c:v>
                </c:pt>
                <c:pt idx="9121">
                  <c:v>-32</c:v>
                </c:pt>
                <c:pt idx="9122">
                  <c:v>-28</c:v>
                </c:pt>
                <c:pt idx="9123">
                  <c:v>-40</c:v>
                </c:pt>
                <c:pt idx="9124">
                  <c:v>-22</c:v>
                </c:pt>
                <c:pt idx="9125">
                  <c:v>-36</c:v>
                </c:pt>
                <c:pt idx="9126">
                  <c:v>-37</c:v>
                </c:pt>
                <c:pt idx="9127">
                  <c:v>-32</c:v>
                </c:pt>
                <c:pt idx="9128">
                  <c:v>-36</c:v>
                </c:pt>
                <c:pt idx="9129">
                  <c:v>-20</c:v>
                </c:pt>
                <c:pt idx="9130">
                  <c:v>-21</c:v>
                </c:pt>
                <c:pt idx="9131">
                  <c:v>-23</c:v>
                </c:pt>
                <c:pt idx="9132">
                  <c:v>-14</c:v>
                </c:pt>
                <c:pt idx="9133">
                  <c:v>-39</c:v>
                </c:pt>
                <c:pt idx="9134">
                  <c:v>-38</c:v>
                </c:pt>
                <c:pt idx="9135">
                  <c:v>-38</c:v>
                </c:pt>
                <c:pt idx="9136">
                  <c:v>-6</c:v>
                </c:pt>
                <c:pt idx="9137">
                  <c:v>-38</c:v>
                </c:pt>
                <c:pt idx="9138">
                  <c:v>-33</c:v>
                </c:pt>
                <c:pt idx="9139">
                  <c:v>-38</c:v>
                </c:pt>
                <c:pt idx="9140">
                  <c:v>-20</c:v>
                </c:pt>
                <c:pt idx="9141">
                  <c:v>-28</c:v>
                </c:pt>
                <c:pt idx="9142">
                  <c:v>-32</c:v>
                </c:pt>
                <c:pt idx="9143">
                  <c:v>-25</c:v>
                </c:pt>
                <c:pt idx="9144">
                  <c:v>-18</c:v>
                </c:pt>
                <c:pt idx="9145">
                  <c:v>-35</c:v>
                </c:pt>
                <c:pt idx="9146">
                  <c:v>-18</c:v>
                </c:pt>
                <c:pt idx="9147">
                  <c:v>-28</c:v>
                </c:pt>
                <c:pt idx="9148">
                  <c:v>-25</c:v>
                </c:pt>
                <c:pt idx="9149">
                  <c:v>-27</c:v>
                </c:pt>
                <c:pt idx="9150">
                  <c:v>-28</c:v>
                </c:pt>
                <c:pt idx="9151">
                  <c:v>-15</c:v>
                </c:pt>
                <c:pt idx="9152">
                  <c:v>-39</c:v>
                </c:pt>
                <c:pt idx="9153">
                  <c:v>85</c:v>
                </c:pt>
                <c:pt idx="9154">
                  <c:v>-37</c:v>
                </c:pt>
                <c:pt idx="9155">
                  <c:v>-40</c:v>
                </c:pt>
                <c:pt idx="9156">
                  <c:v>-24</c:v>
                </c:pt>
                <c:pt idx="9157">
                  <c:v>-18</c:v>
                </c:pt>
                <c:pt idx="9158">
                  <c:v>-40</c:v>
                </c:pt>
                <c:pt idx="9159">
                  <c:v>-36</c:v>
                </c:pt>
                <c:pt idx="9160">
                  <c:v>-29</c:v>
                </c:pt>
                <c:pt idx="9161">
                  <c:v>4</c:v>
                </c:pt>
                <c:pt idx="9162">
                  <c:v>-23</c:v>
                </c:pt>
                <c:pt idx="9163">
                  <c:v>-37</c:v>
                </c:pt>
                <c:pt idx="9164">
                  <c:v>-49</c:v>
                </c:pt>
                <c:pt idx="9165">
                  <c:v>-30</c:v>
                </c:pt>
                <c:pt idx="9166">
                  <c:v>-23</c:v>
                </c:pt>
                <c:pt idx="9167">
                  <c:v>-30</c:v>
                </c:pt>
                <c:pt idx="9168">
                  <c:v>-34</c:v>
                </c:pt>
                <c:pt idx="9169">
                  <c:v>-25</c:v>
                </c:pt>
                <c:pt idx="9170">
                  <c:v>-15</c:v>
                </c:pt>
                <c:pt idx="9171">
                  <c:v>-25</c:v>
                </c:pt>
                <c:pt idx="9172">
                  <c:v>-34</c:v>
                </c:pt>
                <c:pt idx="9173">
                  <c:v>-2</c:v>
                </c:pt>
                <c:pt idx="9174">
                  <c:v>-22</c:v>
                </c:pt>
                <c:pt idx="9175">
                  <c:v>-40</c:v>
                </c:pt>
                <c:pt idx="9176">
                  <c:v>-31</c:v>
                </c:pt>
                <c:pt idx="9177">
                  <c:v>-37</c:v>
                </c:pt>
                <c:pt idx="9178">
                  <c:v>-36</c:v>
                </c:pt>
                <c:pt idx="9179">
                  <c:v>-32</c:v>
                </c:pt>
                <c:pt idx="9180">
                  <c:v>-17</c:v>
                </c:pt>
                <c:pt idx="9181">
                  <c:v>-17</c:v>
                </c:pt>
                <c:pt idx="9182">
                  <c:v>-37</c:v>
                </c:pt>
                <c:pt idx="9183">
                  <c:v>-36</c:v>
                </c:pt>
                <c:pt idx="9184">
                  <c:v>-49</c:v>
                </c:pt>
                <c:pt idx="9185">
                  <c:v>-22</c:v>
                </c:pt>
                <c:pt idx="9186">
                  <c:v>-35</c:v>
                </c:pt>
                <c:pt idx="9187">
                  <c:v>168</c:v>
                </c:pt>
                <c:pt idx="9188">
                  <c:v>-34</c:v>
                </c:pt>
                <c:pt idx="9189">
                  <c:v>-33</c:v>
                </c:pt>
                <c:pt idx="9190">
                  <c:v>-43</c:v>
                </c:pt>
                <c:pt idx="9191">
                  <c:v>-46</c:v>
                </c:pt>
                <c:pt idx="9192">
                  <c:v>-24</c:v>
                </c:pt>
                <c:pt idx="9193">
                  <c:v>-17</c:v>
                </c:pt>
                <c:pt idx="9194">
                  <c:v>-19</c:v>
                </c:pt>
                <c:pt idx="9195">
                  <c:v>-30</c:v>
                </c:pt>
                <c:pt idx="9196">
                  <c:v>-36</c:v>
                </c:pt>
                <c:pt idx="9197">
                  <c:v>-25</c:v>
                </c:pt>
                <c:pt idx="9198">
                  <c:v>-25</c:v>
                </c:pt>
                <c:pt idx="9199">
                  <c:v>-25</c:v>
                </c:pt>
                <c:pt idx="9200">
                  <c:v>-26</c:v>
                </c:pt>
                <c:pt idx="9201">
                  <c:v>-30</c:v>
                </c:pt>
                <c:pt idx="9202">
                  <c:v>-39</c:v>
                </c:pt>
                <c:pt idx="9203">
                  <c:v>-33</c:v>
                </c:pt>
                <c:pt idx="9204">
                  <c:v>-39</c:v>
                </c:pt>
                <c:pt idx="9205">
                  <c:v>-37</c:v>
                </c:pt>
                <c:pt idx="9206">
                  <c:v>-30</c:v>
                </c:pt>
                <c:pt idx="9207">
                  <c:v>-41</c:v>
                </c:pt>
                <c:pt idx="9208">
                  <c:v>-47</c:v>
                </c:pt>
                <c:pt idx="9209">
                  <c:v>-55</c:v>
                </c:pt>
                <c:pt idx="9210">
                  <c:v>-38</c:v>
                </c:pt>
                <c:pt idx="9211">
                  <c:v>-34</c:v>
                </c:pt>
                <c:pt idx="9212">
                  <c:v>-39</c:v>
                </c:pt>
                <c:pt idx="9213">
                  <c:v>-26</c:v>
                </c:pt>
                <c:pt idx="9214">
                  <c:v>-18</c:v>
                </c:pt>
                <c:pt idx="9215">
                  <c:v>-26</c:v>
                </c:pt>
                <c:pt idx="9216">
                  <c:v>-40</c:v>
                </c:pt>
                <c:pt idx="9217">
                  <c:v>-32</c:v>
                </c:pt>
                <c:pt idx="9218">
                  <c:v>-33</c:v>
                </c:pt>
                <c:pt idx="9219">
                  <c:v>-33</c:v>
                </c:pt>
                <c:pt idx="9220">
                  <c:v>-24</c:v>
                </c:pt>
                <c:pt idx="9221">
                  <c:v>-43</c:v>
                </c:pt>
                <c:pt idx="9222">
                  <c:v>-21</c:v>
                </c:pt>
                <c:pt idx="9223">
                  <c:v>-25</c:v>
                </c:pt>
                <c:pt idx="9224">
                  <c:v>-24</c:v>
                </c:pt>
                <c:pt idx="9225">
                  <c:v>-31</c:v>
                </c:pt>
                <c:pt idx="9226">
                  <c:v>-98</c:v>
                </c:pt>
                <c:pt idx="9227">
                  <c:v>-35</c:v>
                </c:pt>
                <c:pt idx="9228">
                  <c:v>-17</c:v>
                </c:pt>
                <c:pt idx="9229">
                  <c:v>-53</c:v>
                </c:pt>
                <c:pt idx="9230">
                  <c:v>-23</c:v>
                </c:pt>
                <c:pt idx="9231">
                  <c:v>-35</c:v>
                </c:pt>
                <c:pt idx="9232">
                  <c:v>-26</c:v>
                </c:pt>
                <c:pt idx="9233">
                  <c:v>-31</c:v>
                </c:pt>
                <c:pt idx="9234">
                  <c:v>-24</c:v>
                </c:pt>
                <c:pt idx="9235">
                  <c:v>-25</c:v>
                </c:pt>
                <c:pt idx="9236">
                  <c:v>-28</c:v>
                </c:pt>
                <c:pt idx="9237">
                  <c:v>-42</c:v>
                </c:pt>
                <c:pt idx="9238">
                  <c:v>-41</c:v>
                </c:pt>
                <c:pt idx="9239">
                  <c:v>-43</c:v>
                </c:pt>
                <c:pt idx="9240">
                  <c:v>-43</c:v>
                </c:pt>
                <c:pt idx="9241">
                  <c:v>-41</c:v>
                </c:pt>
                <c:pt idx="9242">
                  <c:v>-37</c:v>
                </c:pt>
                <c:pt idx="9243">
                  <c:v>-39</c:v>
                </c:pt>
                <c:pt idx="9244">
                  <c:v>-53</c:v>
                </c:pt>
                <c:pt idx="9245">
                  <c:v>-22</c:v>
                </c:pt>
                <c:pt idx="9246">
                  <c:v>-37</c:v>
                </c:pt>
                <c:pt idx="9247">
                  <c:v>-38</c:v>
                </c:pt>
                <c:pt idx="9248">
                  <c:v>-37</c:v>
                </c:pt>
                <c:pt idx="9249">
                  <c:v>-32</c:v>
                </c:pt>
                <c:pt idx="9250">
                  <c:v>-50</c:v>
                </c:pt>
                <c:pt idx="9251">
                  <c:v>-44</c:v>
                </c:pt>
                <c:pt idx="9252">
                  <c:v>-33</c:v>
                </c:pt>
                <c:pt idx="9253">
                  <c:v>-23</c:v>
                </c:pt>
                <c:pt idx="9254">
                  <c:v>-43</c:v>
                </c:pt>
                <c:pt idx="9255">
                  <c:v>-28</c:v>
                </c:pt>
                <c:pt idx="9256">
                  <c:v>-33</c:v>
                </c:pt>
                <c:pt idx="9257">
                  <c:v>-39</c:v>
                </c:pt>
                <c:pt idx="9258">
                  <c:v>-30</c:v>
                </c:pt>
                <c:pt idx="9259">
                  <c:v>-34</c:v>
                </c:pt>
                <c:pt idx="9260">
                  <c:v>-34</c:v>
                </c:pt>
                <c:pt idx="9261">
                  <c:v>-45</c:v>
                </c:pt>
                <c:pt idx="9262">
                  <c:v>-38</c:v>
                </c:pt>
                <c:pt idx="9263">
                  <c:v>-42</c:v>
                </c:pt>
                <c:pt idx="9264">
                  <c:v>-31</c:v>
                </c:pt>
                <c:pt idx="9265">
                  <c:v>-28</c:v>
                </c:pt>
                <c:pt idx="9266">
                  <c:v>-4</c:v>
                </c:pt>
                <c:pt idx="9267">
                  <c:v>-33</c:v>
                </c:pt>
                <c:pt idx="9268">
                  <c:v>-27</c:v>
                </c:pt>
                <c:pt idx="9269">
                  <c:v>-32</c:v>
                </c:pt>
                <c:pt idx="9270">
                  <c:v>-32</c:v>
                </c:pt>
                <c:pt idx="9271">
                  <c:v>-23</c:v>
                </c:pt>
                <c:pt idx="9272">
                  <c:v>-28</c:v>
                </c:pt>
                <c:pt idx="9273">
                  <c:v>-25</c:v>
                </c:pt>
                <c:pt idx="9274">
                  <c:v>-11</c:v>
                </c:pt>
                <c:pt idx="9275">
                  <c:v>-33</c:v>
                </c:pt>
                <c:pt idx="9276">
                  <c:v>-28</c:v>
                </c:pt>
                <c:pt idx="9277">
                  <c:v>-36</c:v>
                </c:pt>
                <c:pt idx="9278">
                  <c:v>-46</c:v>
                </c:pt>
                <c:pt idx="9279">
                  <c:v>-42</c:v>
                </c:pt>
                <c:pt idx="9280">
                  <c:v>-27</c:v>
                </c:pt>
                <c:pt idx="9281">
                  <c:v>-30</c:v>
                </c:pt>
                <c:pt idx="9282">
                  <c:v>-23</c:v>
                </c:pt>
                <c:pt idx="9283">
                  <c:v>-28</c:v>
                </c:pt>
                <c:pt idx="9284">
                  <c:v>-28</c:v>
                </c:pt>
                <c:pt idx="9285">
                  <c:v>-23</c:v>
                </c:pt>
                <c:pt idx="9286">
                  <c:v>-18</c:v>
                </c:pt>
                <c:pt idx="9287">
                  <c:v>-8</c:v>
                </c:pt>
                <c:pt idx="9288">
                  <c:v>-37</c:v>
                </c:pt>
                <c:pt idx="9289">
                  <c:v>-23</c:v>
                </c:pt>
                <c:pt idx="9290">
                  <c:v>-20</c:v>
                </c:pt>
                <c:pt idx="9291">
                  <c:v>-23</c:v>
                </c:pt>
                <c:pt idx="9292">
                  <c:v>-25</c:v>
                </c:pt>
                <c:pt idx="9293">
                  <c:v>-39</c:v>
                </c:pt>
                <c:pt idx="9294">
                  <c:v>-22</c:v>
                </c:pt>
                <c:pt idx="9295">
                  <c:v>-18</c:v>
                </c:pt>
                <c:pt idx="9296">
                  <c:v>-30</c:v>
                </c:pt>
                <c:pt idx="9297">
                  <c:v>-30</c:v>
                </c:pt>
                <c:pt idx="9298">
                  <c:v>-17</c:v>
                </c:pt>
                <c:pt idx="9299">
                  <c:v>-35</c:v>
                </c:pt>
                <c:pt idx="9300">
                  <c:v>-25</c:v>
                </c:pt>
                <c:pt idx="9301">
                  <c:v>-20</c:v>
                </c:pt>
                <c:pt idx="9302">
                  <c:v>-22</c:v>
                </c:pt>
                <c:pt idx="9303">
                  <c:v>-32</c:v>
                </c:pt>
                <c:pt idx="9304">
                  <c:v>-33</c:v>
                </c:pt>
                <c:pt idx="9305">
                  <c:v>-30</c:v>
                </c:pt>
                <c:pt idx="9306">
                  <c:v>-27</c:v>
                </c:pt>
                <c:pt idx="9307">
                  <c:v>-20</c:v>
                </c:pt>
                <c:pt idx="9308">
                  <c:v>-32</c:v>
                </c:pt>
                <c:pt idx="9309">
                  <c:v>-17</c:v>
                </c:pt>
                <c:pt idx="9310">
                  <c:v>-21</c:v>
                </c:pt>
                <c:pt idx="9311">
                  <c:v>-74</c:v>
                </c:pt>
                <c:pt idx="9312">
                  <c:v>-34</c:v>
                </c:pt>
                <c:pt idx="9313">
                  <c:v>-34</c:v>
                </c:pt>
                <c:pt idx="9314">
                  <c:v>-22</c:v>
                </c:pt>
                <c:pt idx="9315">
                  <c:v>-40</c:v>
                </c:pt>
                <c:pt idx="9316">
                  <c:v>-41</c:v>
                </c:pt>
                <c:pt idx="9317">
                  <c:v>-30</c:v>
                </c:pt>
                <c:pt idx="9318">
                  <c:v>-30</c:v>
                </c:pt>
                <c:pt idx="9319">
                  <c:v>-26</c:v>
                </c:pt>
                <c:pt idx="9320">
                  <c:v>-38</c:v>
                </c:pt>
                <c:pt idx="9321">
                  <c:v>-36</c:v>
                </c:pt>
                <c:pt idx="9322">
                  <c:v>82</c:v>
                </c:pt>
                <c:pt idx="9323">
                  <c:v>-30</c:v>
                </c:pt>
                <c:pt idx="9324">
                  <c:v>-35</c:v>
                </c:pt>
                <c:pt idx="9325">
                  <c:v>-24</c:v>
                </c:pt>
                <c:pt idx="9326">
                  <c:v>-28</c:v>
                </c:pt>
                <c:pt idx="9327">
                  <c:v>-42</c:v>
                </c:pt>
                <c:pt idx="9328">
                  <c:v>-29</c:v>
                </c:pt>
                <c:pt idx="9329">
                  <c:v>-37</c:v>
                </c:pt>
                <c:pt idx="9330">
                  <c:v>-29</c:v>
                </c:pt>
                <c:pt idx="9331">
                  <c:v>-39</c:v>
                </c:pt>
                <c:pt idx="9332">
                  <c:v>-24</c:v>
                </c:pt>
                <c:pt idx="9333">
                  <c:v>-31</c:v>
                </c:pt>
                <c:pt idx="9334">
                  <c:v>-39</c:v>
                </c:pt>
                <c:pt idx="9335">
                  <c:v>-26</c:v>
                </c:pt>
                <c:pt idx="9336">
                  <c:v>-23</c:v>
                </c:pt>
                <c:pt idx="9337">
                  <c:v>-30</c:v>
                </c:pt>
                <c:pt idx="9338">
                  <c:v>-28</c:v>
                </c:pt>
                <c:pt idx="9339">
                  <c:v>-27</c:v>
                </c:pt>
                <c:pt idx="9340">
                  <c:v>2</c:v>
                </c:pt>
                <c:pt idx="9341">
                  <c:v>-39</c:v>
                </c:pt>
                <c:pt idx="9342">
                  <c:v>-29</c:v>
                </c:pt>
                <c:pt idx="9343">
                  <c:v>-26</c:v>
                </c:pt>
                <c:pt idx="9344">
                  <c:v>-41</c:v>
                </c:pt>
                <c:pt idx="9345">
                  <c:v>-42</c:v>
                </c:pt>
                <c:pt idx="9346">
                  <c:v>-24</c:v>
                </c:pt>
                <c:pt idx="9347">
                  <c:v>-29</c:v>
                </c:pt>
                <c:pt idx="9348">
                  <c:v>-25</c:v>
                </c:pt>
                <c:pt idx="9349">
                  <c:v>4</c:v>
                </c:pt>
                <c:pt idx="9350">
                  <c:v>-27</c:v>
                </c:pt>
                <c:pt idx="9351">
                  <c:v>-34</c:v>
                </c:pt>
                <c:pt idx="9352">
                  <c:v>-38</c:v>
                </c:pt>
                <c:pt idx="9353">
                  <c:v>-31</c:v>
                </c:pt>
                <c:pt idx="9354">
                  <c:v>-31</c:v>
                </c:pt>
                <c:pt idx="9355">
                  <c:v>-44</c:v>
                </c:pt>
                <c:pt idx="9356">
                  <c:v>-21</c:v>
                </c:pt>
                <c:pt idx="9357">
                  <c:v>-27</c:v>
                </c:pt>
                <c:pt idx="9358">
                  <c:v>-39</c:v>
                </c:pt>
                <c:pt idx="9359">
                  <c:v>-21</c:v>
                </c:pt>
                <c:pt idx="9360">
                  <c:v>-40</c:v>
                </c:pt>
                <c:pt idx="9361">
                  <c:v>-32</c:v>
                </c:pt>
                <c:pt idx="9362">
                  <c:v>-30</c:v>
                </c:pt>
                <c:pt idx="9363">
                  <c:v>-23</c:v>
                </c:pt>
                <c:pt idx="9364">
                  <c:v>-33</c:v>
                </c:pt>
                <c:pt idx="9365">
                  <c:v>-35</c:v>
                </c:pt>
                <c:pt idx="9366">
                  <c:v>-37</c:v>
                </c:pt>
                <c:pt idx="9367">
                  <c:v>-19</c:v>
                </c:pt>
                <c:pt idx="9368">
                  <c:v>-32</c:v>
                </c:pt>
                <c:pt idx="9369">
                  <c:v>-23</c:v>
                </c:pt>
                <c:pt idx="9370">
                  <c:v>-32</c:v>
                </c:pt>
                <c:pt idx="9371">
                  <c:v>-49</c:v>
                </c:pt>
                <c:pt idx="9372">
                  <c:v>-25</c:v>
                </c:pt>
                <c:pt idx="9373">
                  <c:v>-23</c:v>
                </c:pt>
                <c:pt idx="9374">
                  <c:v>-21</c:v>
                </c:pt>
                <c:pt idx="9375">
                  <c:v>-11</c:v>
                </c:pt>
                <c:pt idx="9376">
                  <c:v>-26</c:v>
                </c:pt>
                <c:pt idx="9377">
                  <c:v>-17</c:v>
                </c:pt>
                <c:pt idx="9378">
                  <c:v>-23</c:v>
                </c:pt>
                <c:pt idx="9379">
                  <c:v>-31</c:v>
                </c:pt>
                <c:pt idx="9380">
                  <c:v>-21</c:v>
                </c:pt>
                <c:pt idx="9381">
                  <c:v>-44</c:v>
                </c:pt>
                <c:pt idx="9382">
                  <c:v>-36</c:v>
                </c:pt>
                <c:pt idx="9383">
                  <c:v>-22</c:v>
                </c:pt>
                <c:pt idx="9384">
                  <c:v>-24</c:v>
                </c:pt>
                <c:pt idx="9385">
                  <c:v>-25</c:v>
                </c:pt>
                <c:pt idx="9386">
                  <c:v>-15</c:v>
                </c:pt>
                <c:pt idx="9387">
                  <c:v>-24</c:v>
                </c:pt>
                <c:pt idx="9388">
                  <c:v>-19</c:v>
                </c:pt>
                <c:pt idx="9389">
                  <c:v>-25</c:v>
                </c:pt>
                <c:pt idx="9390">
                  <c:v>-30</c:v>
                </c:pt>
                <c:pt idx="9391">
                  <c:v>-35</c:v>
                </c:pt>
                <c:pt idx="9392">
                  <c:v>-18</c:v>
                </c:pt>
                <c:pt idx="9393">
                  <c:v>-40</c:v>
                </c:pt>
                <c:pt idx="9394">
                  <c:v>-27</c:v>
                </c:pt>
                <c:pt idx="9395">
                  <c:v>-25</c:v>
                </c:pt>
                <c:pt idx="9396">
                  <c:v>-41</c:v>
                </c:pt>
                <c:pt idx="9397">
                  <c:v>-38</c:v>
                </c:pt>
                <c:pt idx="9398">
                  <c:v>-35</c:v>
                </c:pt>
                <c:pt idx="9399">
                  <c:v>-38</c:v>
                </c:pt>
                <c:pt idx="9400">
                  <c:v>-31</c:v>
                </c:pt>
                <c:pt idx="9401">
                  <c:v>-37</c:v>
                </c:pt>
                <c:pt idx="9402">
                  <c:v>-36</c:v>
                </c:pt>
                <c:pt idx="9403">
                  <c:v>-28</c:v>
                </c:pt>
                <c:pt idx="9404">
                  <c:v>-29</c:v>
                </c:pt>
                <c:pt idx="9405">
                  <c:v>-35</c:v>
                </c:pt>
                <c:pt idx="9406">
                  <c:v>-43</c:v>
                </c:pt>
                <c:pt idx="9407">
                  <c:v>-34</c:v>
                </c:pt>
                <c:pt idx="9408">
                  <c:v>-44</c:v>
                </c:pt>
                <c:pt idx="9409">
                  <c:v>-22</c:v>
                </c:pt>
                <c:pt idx="9410">
                  <c:v>-27</c:v>
                </c:pt>
                <c:pt idx="9411">
                  <c:v>-30</c:v>
                </c:pt>
                <c:pt idx="9412">
                  <c:v>-35</c:v>
                </c:pt>
                <c:pt idx="9413">
                  <c:v>-32</c:v>
                </c:pt>
                <c:pt idx="9414">
                  <c:v>-5</c:v>
                </c:pt>
                <c:pt idx="9415">
                  <c:v>-26</c:v>
                </c:pt>
                <c:pt idx="9416">
                  <c:v>-37</c:v>
                </c:pt>
                <c:pt idx="9417">
                  <c:v>-31</c:v>
                </c:pt>
                <c:pt idx="9418">
                  <c:v>-28</c:v>
                </c:pt>
                <c:pt idx="9419">
                  <c:v>-38</c:v>
                </c:pt>
                <c:pt idx="9420">
                  <c:v>-26</c:v>
                </c:pt>
                <c:pt idx="9421">
                  <c:v>-35</c:v>
                </c:pt>
                <c:pt idx="9422">
                  <c:v>-38</c:v>
                </c:pt>
                <c:pt idx="9423">
                  <c:v>-41</c:v>
                </c:pt>
                <c:pt idx="9424">
                  <c:v>-29</c:v>
                </c:pt>
                <c:pt idx="9425">
                  <c:v>-27</c:v>
                </c:pt>
                <c:pt idx="9426">
                  <c:v>-33</c:v>
                </c:pt>
                <c:pt idx="9427">
                  <c:v>-33</c:v>
                </c:pt>
                <c:pt idx="9428">
                  <c:v>-38</c:v>
                </c:pt>
                <c:pt idx="9429">
                  <c:v>-23</c:v>
                </c:pt>
                <c:pt idx="9430">
                  <c:v>-37</c:v>
                </c:pt>
                <c:pt idx="9431">
                  <c:v>-16</c:v>
                </c:pt>
                <c:pt idx="9432">
                  <c:v>-27</c:v>
                </c:pt>
                <c:pt idx="9433">
                  <c:v>-32</c:v>
                </c:pt>
                <c:pt idx="9434">
                  <c:v>-20</c:v>
                </c:pt>
                <c:pt idx="9435">
                  <c:v>-38</c:v>
                </c:pt>
                <c:pt idx="9436">
                  <c:v>-22</c:v>
                </c:pt>
                <c:pt idx="9437">
                  <c:v>-24</c:v>
                </c:pt>
                <c:pt idx="9438">
                  <c:v>-34</c:v>
                </c:pt>
                <c:pt idx="9439">
                  <c:v>-37</c:v>
                </c:pt>
                <c:pt idx="9440">
                  <c:v>-39</c:v>
                </c:pt>
                <c:pt idx="9441">
                  <c:v>-41</c:v>
                </c:pt>
                <c:pt idx="9442">
                  <c:v>-50</c:v>
                </c:pt>
                <c:pt idx="9443">
                  <c:v>-32</c:v>
                </c:pt>
                <c:pt idx="9444">
                  <c:v>-42</c:v>
                </c:pt>
                <c:pt idx="9445">
                  <c:v>-39</c:v>
                </c:pt>
                <c:pt idx="9446">
                  <c:v>-36</c:v>
                </c:pt>
                <c:pt idx="9447">
                  <c:v>-39</c:v>
                </c:pt>
                <c:pt idx="9448">
                  <c:v>-40</c:v>
                </c:pt>
                <c:pt idx="9449">
                  <c:v>-43</c:v>
                </c:pt>
                <c:pt idx="9450">
                  <c:v>-41</c:v>
                </c:pt>
                <c:pt idx="9451">
                  <c:v>-23</c:v>
                </c:pt>
                <c:pt idx="9452">
                  <c:v>-32</c:v>
                </c:pt>
                <c:pt idx="9453">
                  <c:v>-38</c:v>
                </c:pt>
                <c:pt idx="9454">
                  <c:v>-36</c:v>
                </c:pt>
                <c:pt idx="9455">
                  <c:v>-20</c:v>
                </c:pt>
                <c:pt idx="9456">
                  <c:v>-32</c:v>
                </c:pt>
                <c:pt idx="9457">
                  <c:v>-34</c:v>
                </c:pt>
                <c:pt idx="9458">
                  <c:v>-23</c:v>
                </c:pt>
                <c:pt idx="9459">
                  <c:v>-23</c:v>
                </c:pt>
                <c:pt idx="9460">
                  <c:v>-34</c:v>
                </c:pt>
                <c:pt idx="9461">
                  <c:v>-25</c:v>
                </c:pt>
                <c:pt idx="9462">
                  <c:v>-31</c:v>
                </c:pt>
                <c:pt idx="9463">
                  <c:v>-24</c:v>
                </c:pt>
                <c:pt idx="9464">
                  <c:v>-27</c:v>
                </c:pt>
                <c:pt idx="9465">
                  <c:v>-39</c:v>
                </c:pt>
                <c:pt idx="9466">
                  <c:v>-34</c:v>
                </c:pt>
                <c:pt idx="9467">
                  <c:v>-23</c:v>
                </c:pt>
                <c:pt idx="9468">
                  <c:v>-18</c:v>
                </c:pt>
                <c:pt idx="9469">
                  <c:v>-15</c:v>
                </c:pt>
                <c:pt idx="9470">
                  <c:v>-22</c:v>
                </c:pt>
                <c:pt idx="9471">
                  <c:v>-35</c:v>
                </c:pt>
                <c:pt idx="9472">
                  <c:v>-22</c:v>
                </c:pt>
                <c:pt idx="9473">
                  <c:v>-30</c:v>
                </c:pt>
                <c:pt idx="9474">
                  <c:v>-18</c:v>
                </c:pt>
                <c:pt idx="9475">
                  <c:v>-32</c:v>
                </c:pt>
                <c:pt idx="9476">
                  <c:v>-21</c:v>
                </c:pt>
                <c:pt idx="9477">
                  <c:v>-28</c:v>
                </c:pt>
                <c:pt idx="9478">
                  <c:v>-22</c:v>
                </c:pt>
                <c:pt idx="9479">
                  <c:v>-26</c:v>
                </c:pt>
                <c:pt idx="9480">
                  <c:v>-25</c:v>
                </c:pt>
                <c:pt idx="9481">
                  <c:v>-29</c:v>
                </c:pt>
                <c:pt idx="9482">
                  <c:v>-26</c:v>
                </c:pt>
                <c:pt idx="9483">
                  <c:v>-27</c:v>
                </c:pt>
                <c:pt idx="9484">
                  <c:v>-25</c:v>
                </c:pt>
                <c:pt idx="9485">
                  <c:v>-15</c:v>
                </c:pt>
                <c:pt idx="9486">
                  <c:v>-22</c:v>
                </c:pt>
                <c:pt idx="9487">
                  <c:v>-27</c:v>
                </c:pt>
                <c:pt idx="9488">
                  <c:v>-23</c:v>
                </c:pt>
                <c:pt idx="9489">
                  <c:v>-16</c:v>
                </c:pt>
                <c:pt idx="9490">
                  <c:v>-13</c:v>
                </c:pt>
                <c:pt idx="9491">
                  <c:v>-21</c:v>
                </c:pt>
                <c:pt idx="9492">
                  <c:v>-10</c:v>
                </c:pt>
                <c:pt idx="9493">
                  <c:v>-16</c:v>
                </c:pt>
                <c:pt idx="9494">
                  <c:v>-13</c:v>
                </c:pt>
                <c:pt idx="9495">
                  <c:v>-24</c:v>
                </c:pt>
                <c:pt idx="9496">
                  <c:v>-2</c:v>
                </c:pt>
                <c:pt idx="9497">
                  <c:v>-31</c:v>
                </c:pt>
                <c:pt idx="9498">
                  <c:v>-53</c:v>
                </c:pt>
                <c:pt idx="9499">
                  <c:v>-39</c:v>
                </c:pt>
                <c:pt idx="9500">
                  <c:v>-34</c:v>
                </c:pt>
                <c:pt idx="9501">
                  <c:v>-25</c:v>
                </c:pt>
                <c:pt idx="9502">
                  <c:v>-36</c:v>
                </c:pt>
                <c:pt idx="9503">
                  <c:v>-29</c:v>
                </c:pt>
                <c:pt idx="9504">
                  <c:v>-31</c:v>
                </c:pt>
                <c:pt idx="9505">
                  <c:v>-39</c:v>
                </c:pt>
                <c:pt idx="9506">
                  <c:v>-47</c:v>
                </c:pt>
                <c:pt idx="9507">
                  <c:v>-35</c:v>
                </c:pt>
                <c:pt idx="9508">
                  <c:v>-29</c:v>
                </c:pt>
                <c:pt idx="9509">
                  <c:v>-26</c:v>
                </c:pt>
                <c:pt idx="9510">
                  <c:v>-20</c:v>
                </c:pt>
                <c:pt idx="9511">
                  <c:v>-33</c:v>
                </c:pt>
                <c:pt idx="9512">
                  <c:v>-33</c:v>
                </c:pt>
                <c:pt idx="9513">
                  <c:v>-30</c:v>
                </c:pt>
                <c:pt idx="9514">
                  <c:v>-49</c:v>
                </c:pt>
                <c:pt idx="9515">
                  <c:v>-28</c:v>
                </c:pt>
                <c:pt idx="9516">
                  <c:v>-46</c:v>
                </c:pt>
                <c:pt idx="9517">
                  <c:v>-51</c:v>
                </c:pt>
                <c:pt idx="9518">
                  <c:v>-33</c:v>
                </c:pt>
                <c:pt idx="9519">
                  <c:v>-37</c:v>
                </c:pt>
                <c:pt idx="9520">
                  <c:v>-27</c:v>
                </c:pt>
                <c:pt idx="9521">
                  <c:v>-29</c:v>
                </c:pt>
                <c:pt idx="9522">
                  <c:v>-37</c:v>
                </c:pt>
                <c:pt idx="9523">
                  <c:v>-23</c:v>
                </c:pt>
                <c:pt idx="9524">
                  <c:v>-43</c:v>
                </c:pt>
                <c:pt idx="9525">
                  <c:v>-46</c:v>
                </c:pt>
                <c:pt idx="9526">
                  <c:v>-40</c:v>
                </c:pt>
                <c:pt idx="9527">
                  <c:v>-34</c:v>
                </c:pt>
                <c:pt idx="9528">
                  <c:v>-35</c:v>
                </c:pt>
                <c:pt idx="9529">
                  <c:v>-31</c:v>
                </c:pt>
                <c:pt idx="9530">
                  <c:v>-37</c:v>
                </c:pt>
                <c:pt idx="9531">
                  <c:v>-30</c:v>
                </c:pt>
                <c:pt idx="9532">
                  <c:v>-8</c:v>
                </c:pt>
                <c:pt idx="9533">
                  <c:v>-32</c:v>
                </c:pt>
                <c:pt idx="9534">
                  <c:v>-37</c:v>
                </c:pt>
                <c:pt idx="9535">
                  <c:v>-37</c:v>
                </c:pt>
                <c:pt idx="9536">
                  <c:v>-24</c:v>
                </c:pt>
                <c:pt idx="9537">
                  <c:v>-40</c:v>
                </c:pt>
                <c:pt idx="9538">
                  <c:v>-32</c:v>
                </c:pt>
                <c:pt idx="9539">
                  <c:v>-35</c:v>
                </c:pt>
                <c:pt idx="9540">
                  <c:v>-42</c:v>
                </c:pt>
                <c:pt idx="9541">
                  <c:v>-45</c:v>
                </c:pt>
                <c:pt idx="9542">
                  <c:v>-60</c:v>
                </c:pt>
                <c:pt idx="9543">
                  <c:v>-27</c:v>
                </c:pt>
                <c:pt idx="9544">
                  <c:v>-37</c:v>
                </c:pt>
                <c:pt idx="9545">
                  <c:v>-43</c:v>
                </c:pt>
                <c:pt idx="9546">
                  <c:v>-39</c:v>
                </c:pt>
                <c:pt idx="9547">
                  <c:v>-53</c:v>
                </c:pt>
                <c:pt idx="9548">
                  <c:v>-30</c:v>
                </c:pt>
                <c:pt idx="9549">
                  <c:v>-43</c:v>
                </c:pt>
                <c:pt idx="9550">
                  <c:v>-50</c:v>
                </c:pt>
                <c:pt idx="9551">
                  <c:v>-35</c:v>
                </c:pt>
                <c:pt idx="9552">
                  <c:v>-27</c:v>
                </c:pt>
                <c:pt idx="9553">
                  <c:v>-29</c:v>
                </c:pt>
                <c:pt idx="9554">
                  <c:v>-29</c:v>
                </c:pt>
                <c:pt idx="9555">
                  <c:v>-41</c:v>
                </c:pt>
                <c:pt idx="9556">
                  <c:v>-47</c:v>
                </c:pt>
                <c:pt idx="9557">
                  <c:v>-39</c:v>
                </c:pt>
                <c:pt idx="9558">
                  <c:v>-34</c:v>
                </c:pt>
                <c:pt idx="9559">
                  <c:v>-31</c:v>
                </c:pt>
                <c:pt idx="9560">
                  <c:v>-28</c:v>
                </c:pt>
                <c:pt idx="9561">
                  <c:v>-19</c:v>
                </c:pt>
                <c:pt idx="9562">
                  <c:v>-42</c:v>
                </c:pt>
                <c:pt idx="9563">
                  <c:v>-42</c:v>
                </c:pt>
                <c:pt idx="9564">
                  <c:v>-37</c:v>
                </c:pt>
                <c:pt idx="9565">
                  <c:v>-40</c:v>
                </c:pt>
                <c:pt idx="9566">
                  <c:v>-37</c:v>
                </c:pt>
                <c:pt idx="9567">
                  <c:v>-27</c:v>
                </c:pt>
                <c:pt idx="9568">
                  <c:v>-36</c:v>
                </c:pt>
                <c:pt idx="9569">
                  <c:v>-33</c:v>
                </c:pt>
                <c:pt idx="9570">
                  <c:v>-39</c:v>
                </c:pt>
                <c:pt idx="9571">
                  <c:v>-42</c:v>
                </c:pt>
                <c:pt idx="9572">
                  <c:v>-39</c:v>
                </c:pt>
                <c:pt idx="9573">
                  <c:v>-1</c:v>
                </c:pt>
                <c:pt idx="9574">
                  <c:v>-32</c:v>
                </c:pt>
                <c:pt idx="9575">
                  <c:v>-43</c:v>
                </c:pt>
                <c:pt idx="9576">
                  <c:v>-30</c:v>
                </c:pt>
                <c:pt idx="9577">
                  <c:v>-32</c:v>
                </c:pt>
                <c:pt idx="9578">
                  <c:v>-26</c:v>
                </c:pt>
                <c:pt idx="9579">
                  <c:v>-29</c:v>
                </c:pt>
                <c:pt idx="9580">
                  <c:v>-42</c:v>
                </c:pt>
                <c:pt idx="9581">
                  <c:v>-45</c:v>
                </c:pt>
                <c:pt idx="9582">
                  <c:v>-38</c:v>
                </c:pt>
                <c:pt idx="9583">
                  <c:v>-34</c:v>
                </c:pt>
                <c:pt idx="9584">
                  <c:v>-34</c:v>
                </c:pt>
                <c:pt idx="9585">
                  <c:v>-34</c:v>
                </c:pt>
                <c:pt idx="9586">
                  <c:v>-42</c:v>
                </c:pt>
                <c:pt idx="9587">
                  <c:v>-43</c:v>
                </c:pt>
                <c:pt idx="9588">
                  <c:v>-44</c:v>
                </c:pt>
                <c:pt idx="9589">
                  <c:v>-41</c:v>
                </c:pt>
                <c:pt idx="9590">
                  <c:v>-34</c:v>
                </c:pt>
                <c:pt idx="9591">
                  <c:v>-27</c:v>
                </c:pt>
                <c:pt idx="9592">
                  <c:v>-23</c:v>
                </c:pt>
                <c:pt idx="9593">
                  <c:v>-31</c:v>
                </c:pt>
                <c:pt idx="9594">
                  <c:v>-37</c:v>
                </c:pt>
                <c:pt idx="9595">
                  <c:v>-46</c:v>
                </c:pt>
                <c:pt idx="9596">
                  <c:v>-28</c:v>
                </c:pt>
                <c:pt idx="9597">
                  <c:v>-37</c:v>
                </c:pt>
                <c:pt idx="9598">
                  <c:v>-35</c:v>
                </c:pt>
                <c:pt idx="9599">
                  <c:v>-32</c:v>
                </c:pt>
                <c:pt idx="9600">
                  <c:v>-32</c:v>
                </c:pt>
                <c:pt idx="9601">
                  <c:v>-42</c:v>
                </c:pt>
                <c:pt idx="9602">
                  <c:v>-39</c:v>
                </c:pt>
                <c:pt idx="9603">
                  <c:v>-21</c:v>
                </c:pt>
                <c:pt idx="9604">
                  <c:v>-39</c:v>
                </c:pt>
                <c:pt idx="9605">
                  <c:v>-50</c:v>
                </c:pt>
                <c:pt idx="9606">
                  <c:v>-33</c:v>
                </c:pt>
                <c:pt idx="9607">
                  <c:v>-46</c:v>
                </c:pt>
                <c:pt idx="9608">
                  <c:v>-40</c:v>
                </c:pt>
                <c:pt idx="9609">
                  <c:v>-38</c:v>
                </c:pt>
                <c:pt idx="9610">
                  <c:v>-42</c:v>
                </c:pt>
                <c:pt idx="9611">
                  <c:v>-28</c:v>
                </c:pt>
                <c:pt idx="9612">
                  <c:v>-42</c:v>
                </c:pt>
                <c:pt idx="9613">
                  <c:v>-30</c:v>
                </c:pt>
                <c:pt idx="9614">
                  <c:v>-24</c:v>
                </c:pt>
                <c:pt idx="9615">
                  <c:v>-35</c:v>
                </c:pt>
                <c:pt idx="9616">
                  <c:v>-35</c:v>
                </c:pt>
                <c:pt idx="9617">
                  <c:v>-29</c:v>
                </c:pt>
                <c:pt idx="9618">
                  <c:v>-41</c:v>
                </c:pt>
                <c:pt idx="9619">
                  <c:v>-41</c:v>
                </c:pt>
                <c:pt idx="9620">
                  <c:v>-37</c:v>
                </c:pt>
                <c:pt idx="9621">
                  <c:v>-19</c:v>
                </c:pt>
                <c:pt idx="9622">
                  <c:v>-13</c:v>
                </c:pt>
                <c:pt idx="9623">
                  <c:v>-24</c:v>
                </c:pt>
                <c:pt idx="9624">
                  <c:v>-44</c:v>
                </c:pt>
                <c:pt idx="9625">
                  <c:v>-42</c:v>
                </c:pt>
                <c:pt idx="9626">
                  <c:v>104</c:v>
                </c:pt>
                <c:pt idx="9627">
                  <c:v>-66</c:v>
                </c:pt>
                <c:pt idx="9628">
                  <c:v>-19</c:v>
                </c:pt>
                <c:pt idx="9629">
                  <c:v>-29</c:v>
                </c:pt>
                <c:pt idx="9630">
                  <c:v>-31</c:v>
                </c:pt>
                <c:pt idx="9631">
                  <c:v>-24</c:v>
                </c:pt>
                <c:pt idx="9632">
                  <c:v>-31</c:v>
                </c:pt>
                <c:pt idx="9633">
                  <c:v>-39</c:v>
                </c:pt>
                <c:pt idx="9634">
                  <c:v>-23</c:v>
                </c:pt>
                <c:pt idx="9635">
                  <c:v>-38</c:v>
                </c:pt>
                <c:pt idx="9636">
                  <c:v>-4</c:v>
                </c:pt>
                <c:pt idx="9637">
                  <c:v>-19</c:v>
                </c:pt>
                <c:pt idx="9638">
                  <c:v>-30</c:v>
                </c:pt>
                <c:pt idx="9639">
                  <c:v>-27</c:v>
                </c:pt>
                <c:pt idx="9640">
                  <c:v>-26</c:v>
                </c:pt>
                <c:pt idx="9641">
                  <c:v>-22</c:v>
                </c:pt>
                <c:pt idx="9642">
                  <c:v>-40</c:v>
                </c:pt>
                <c:pt idx="9643">
                  <c:v>-41</c:v>
                </c:pt>
                <c:pt idx="9644">
                  <c:v>-63</c:v>
                </c:pt>
                <c:pt idx="9645">
                  <c:v>-38</c:v>
                </c:pt>
                <c:pt idx="9646">
                  <c:v>-21</c:v>
                </c:pt>
                <c:pt idx="9647">
                  <c:v>-38</c:v>
                </c:pt>
                <c:pt idx="9648">
                  <c:v>-24</c:v>
                </c:pt>
                <c:pt idx="9649">
                  <c:v>-31</c:v>
                </c:pt>
                <c:pt idx="9650">
                  <c:v>-28</c:v>
                </c:pt>
                <c:pt idx="9651">
                  <c:v>13</c:v>
                </c:pt>
                <c:pt idx="9652">
                  <c:v>-19</c:v>
                </c:pt>
                <c:pt idx="9653">
                  <c:v>-19</c:v>
                </c:pt>
                <c:pt idx="9654">
                  <c:v>-29</c:v>
                </c:pt>
                <c:pt idx="9655">
                  <c:v>-38</c:v>
                </c:pt>
                <c:pt idx="9656">
                  <c:v>-9</c:v>
                </c:pt>
                <c:pt idx="9657">
                  <c:v>-27</c:v>
                </c:pt>
                <c:pt idx="9658">
                  <c:v>-28</c:v>
                </c:pt>
                <c:pt idx="9659">
                  <c:v>-28</c:v>
                </c:pt>
                <c:pt idx="9660">
                  <c:v>-22</c:v>
                </c:pt>
                <c:pt idx="9661">
                  <c:v>2</c:v>
                </c:pt>
                <c:pt idx="9662">
                  <c:v>-26</c:v>
                </c:pt>
                <c:pt idx="9663">
                  <c:v>-38</c:v>
                </c:pt>
                <c:pt idx="9664">
                  <c:v>-42</c:v>
                </c:pt>
                <c:pt idx="9665">
                  <c:v>-43</c:v>
                </c:pt>
                <c:pt idx="9666">
                  <c:v>-41</c:v>
                </c:pt>
                <c:pt idx="9667">
                  <c:v>-41</c:v>
                </c:pt>
                <c:pt idx="9668">
                  <c:v>-17</c:v>
                </c:pt>
                <c:pt idx="9669">
                  <c:v>-39</c:v>
                </c:pt>
                <c:pt idx="9670">
                  <c:v>-38</c:v>
                </c:pt>
                <c:pt idx="9671">
                  <c:v>-30</c:v>
                </c:pt>
                <c:pt idx="9672">
                  <c:v>-40</c:v>
                </c:pt>
                <c:pt idx="9673">
                  <c:v>-32</c:v>
                </c:pt>
                <c:pt idx="9674">
                  <c:v>-42</c:v>
                </c:pt>
                <c:pt idx="9675">
                  <c:v>-36</c:v>
                </c:pt>
                <c:pt idx="9676">
                  <c:v>-39</c:v>
                </c:pt>
                <c:pt idx="9677">
                  <c:v>-14</c:v>
                </c:pt>
                <c:pt idx="9678">
                  <c:v>-21</c:v>
                </c:pt>
                <c:pt idx="9679">
                  <c:v>-10</c:v>
                </c:pt>
                <c:pt idx="9680">
                  <c:v>-25</c:v>
                </c:pt>
                <c:pt idx="9681">
                  <c:v>-39</c:v>
                </c:pt>
                <c:pt idx="9682">
                  <c:v>-31</c:v>
                </c:pt>
                <c:pt idx="9683">
                  <c:v>-20</c:v>
                </c:pt>
                <c:pt idx="9684">
                  <c:v>-23</c:v>
                </c:pt>
                <c:pt idx="9685">
                  <c:v>-33</c:v>
                </c:pt>
                <c:pt idx="9686">
                  <c:v>-34</c:v>
                </c:pt>
                <c:pt idx="9687">
                  <c:v>-36</c:v>
                </c:pt>
                <c:pt idx="9688">
                  <c:v>-24</c:v>
                </c:pt>
                <c:pt idx="9689">
                  <c:v>-22</c:v>
                </c:pt>
                <c:pt idx="9690">
                  <c:v>-26</c:v>
                </c:pt>
                <c:pt idx="9691">
                  <c:v>-35</c:v>
                </c:pt>
                <c:pt idx="9692">
                  <c:v>-23</c:v>
                </c:pt>
                <c:pt idx="9693">
                  <c:v>-27</c:v>
                </c:pt>
                <c:pt idx="9694">
                  <c:v>-42</c:v>
                </c:pt>
                <c:pt idx="9695">
                  <c:v>-34</c:v>
                </c:pt>
                <c:pt idx="9696">
                  <c:v>-38</c:v>
                </c:pt>
                <c:pt idx="9697">
                  <c:v>-51</c:v>
                </c:pt>
                <c:pt idx="9698">
                  <c:v>-35</c:v>
                </c:pt>
                <c:pt idx="9699">
                  <c:v>-24</c:v>
                </c:pt>
                <c:pt idx="9700">
                  <c:v>-33</c:v>
                </c:pt>
                <c:pt idx="9701">
                  <c:v>-15</c:v>
                </c:pt>
                <c:pt idx="9702">
                  <c:v>-40</c:v>
                </c:pt>
                <c:pt idx="9703">
                  <c:v>-28</c:v>
                </c:pt>
                <c:pt idx="9704">
                  <c:v>-21</c:v>
                </c:pt>
                <c:pt idx="9705">
                  <c:v>-40</c:v>
                </c:pt>
                <c:pt idx="9706">
                  <c:v>-61</c:v>
                </c:pt>
                <c:pt idx="9707">
                  <c:v>-28</c:v>
                </c:pt>
                <c:pt idx="9708">
                  <c:v>-40</c:v>
                </c:pt>
                <c:pt idx="9709">
                  <c:v>-29</c:v>
                </c:pt>
                <c:pt idx="9710">
                  <c:v>-32</c:v>
                </c:pt>
                <c:pt idx="9711">
                  <c:v>-33</c:v>
                </c:pt>
                <c:pt idx="9712">
                  <c:v>-38</c:v>
                </c:pt>
                <c:pt idx="9713">
                  <c:v>-19</c:v>
                </c:pt>
                <c:pt idx="9714">
                  <c:v>-42</c:v>
                </c:pt>
                <c:pt idx="9715">
                  <c:v>-38</c:v>
                </c:pt>
                <c:pt idx="9716">
                  <c:v>-34</c:v>
                </c:pt>
                <c:pt idx="9717">
                  <c:v>46</c:v>
                </c:pt>
                <c:pt idx="9718">
                  <c:v>-37</c:v>
                </c:pt>
                <c:pt idx="9719">
                  <c:v>-49</c:v>
                </c:pt>
                <c:pt idx="9720">
                  <c:v>-29</c:v>
                </c:pt>
                <c:pt idx="9721">
                  <c:v>-37</c:v>
                </c:pt>
                <c:pt idx="9722">
                  <c:v>-22</c:v>
                </c:pt>
                <c:pt idx="9723">
                  <c:v>-40</c:v>
                </c:pt>
                <c:pt idx="9724">
                  <c:v>-24</c:v>
                </c:pt>
                <c:pt idx="9725">
                  <c:v>-34</c:v>
                </c:pt>
                <c:pt idx="9726">
                  <c:v>-39</c:v>
                </c:pt>
                <c:pt idx="9727">
                  <c:v>-32</c:v>
                </c:pt>
                <c:pt idx="9728">
                  <c:v>-32</c:v>
                </c:pt>
                <c:pt idx="9729">
                  <c:v>-42</c:v>
                </c:pt>
                <c:pt idx="9730">
                  <c:v>-20</c:v>
                </c:pt>
                <c:pt idx="9731">
                  <c:v>-24</c:v>
                </c:pt>
                <c:pt idx="9732">
                  <c:v>-33</c:v>
                </c:pt>
                <c:pt idx="9733">
                  <c:v>-40</c:v>
                </c:pt>
                <c:pt idx="9734">
                  <c:v>-41</c:v>
                </c:pt>
                <c:pt idx="9735">
                  <c:v>-28</c:v>
                </c:pt>
                <c:pt idx="9736">
                  <c:v>-43</c:v>
                </c:pt>
                <c:pt idx="9737">
                  <c:v>-29</c:v>
                </c:pt>
                <c:pt idx="9738">
                  <c:v>-41</c:v>
                </c:pt>
                <c:pt idx="9739">
                  <c:v>-25</c:v>
                </c:pt>
                <c:pt idx="9740">
                  <c:v>-16</c:v>
                </c:pt>
                <c:pt idx="9741">
                  <c:v>-37</c:v>
                </c:pt>
                <c:pt idx="9742">
                  <c:v>-29</c:v>
                </c:pt>
                <c:pt idx="9743">
                  <c:v>-31</c:v>
                </c:pt>
                <c:pt idx="9744">
                  <c:v>-29</c:v>
                </c:pt>
                <c:pt idx="9745">
                  <c:v>-30</c:v>
                </c:pt>
                <c:pt idx="9746">
                  <c:v>-25</c:v>
                </c:pt>
                <c:pt idx="9747">
                  <c:v>-41</c:v>
                </c:pt>
                <c:pt idx="9748">
                  <c:v>-29</c:v>
                </c:pt>
                <c:pt idx="9749">
                  <c:v>-30</c:v>
                </c:pt>
                <c:pt idx="9750">
                  <c:v>-41</c:v>
                </c:pt>
                <c:pt idx="9751">
                  <c:v>-30</c:v>
                </c:pt>
                <c:pt idx="9752">
                  <c:v>-33</c:v>
                </c:pt>
                <c:pt idx="9753">
                  <c:v>-41</c:v>
                </c:pt>
                <c:pt idx="9754">
                  <c:v>-31</c:v>
                </c:pt>
                <c:pt idx="9755">
                  <c:v>-24</c:v>
                </c:pt>
                <c:pt idx="9756">
                  <c:v>-38</c:v>
                </c:pt>
                <c:pt idx="9757">
                  <c:v>-34</c:v>
                </c:pt>
                <c:pt idx="9758">
                  <c:v>-34</c:v>
                </c:pt>
                <c:pt idx="9759">
                  <c:v>-25</c:v>
                </c:pt>
                <c:pt idx="9760">
                  <c:v>-26</c:v>
                </c:pt>
                <c:pt idx="9761">
                  <c:v>-42</c:v>
                </c:pt>
                <c:pt idx="9762">
                  <c:v>-30</c:v>
                </c:pt>
                <c:pt idx="9763">
                  <c:v>-28</c:v>
                </c:pt>
                <c:pt idx="9764">
                  <c:v>-38</c:v>
                </c:pt>
                <c:pt idx="9765">
                  <c:v>-22</c:v>
                </c:pt>
                <c:pt idx="9766">
                  <c:v>-33</c:v>
                </c:pt>
                <c:pt idx="9767">
                  <c:v>-33</c:v>
                </c:pt>
                <c:pt idx="9768">
                  <c:v>-24</c:v>
                </c:pt>
                <c:pt idx="9769">
                  <c:v>-27</c:v>
                </c:pt>
                <c:pt idx="9770">
                  <c:v>-23</c:v>
                </c:pt>
                <c:pt idx="9771">
                  <c:v>-34</c:v>
                </c:pt>
                <c:pt idx="9772">
                  <c:v>-31</c:v>
                </c:pt>
                <c:pt idx="9773">
                  <c:v>-30</c:v>
                </c:pt>
                <c:pt idx="9774">
                  <c:v>-26</c:v>
                </c:pt>
                <c:pt idx="9775">
                  <c:v>-31</c:v>
                </c:pt>
                <c:pt idx="9776">
                  <c:v>-10</c:v>
                </c:pt>
                <c:pt idx="9777">
                  <c:v>-29</c:v>
                </c:pt>
                <c:pt idx="9778">
                  <c:v>-32</c:v>
                </c:pt>
                <c:pt idx="9779">
                  <c:v>-37</c:v>
                </c:pt>
                <c:pt idx="9780">
                  <c:v>-27</c:v>
                </c:pt>
                <c:pt idx="9781">
                  <c:v>0</c:v>
                </c:pt>
                <c:pt idx="9782">
                  <c:v>-37</c:v>
                </c:pt>
                <c:pt idx="9783">
                  <c:v>-34</c:v>
                </c:pt>
                <c:pt idx="9784">
                  <c:v>-31</c:v>
                </c:pt>
                <c:pt idx="9785">
                  <c:v>-31</c:v>
                </c:pt>
                <c:pt idx="9786">
                  <c:v>15</c:v>
                </c:pt>
                <c:pt idx="9787">
                  <c:v>-39</c:v>
                </c:pt>
                <c:pt idx="9788">
                  <c:v>-39</c:v>
                </c:pt>
                <c:pt idx="9789">
                  <c:v>-58</c:v>
                </c:pt>
                <c:pt idx="9790">
                  <c:v>-22</c:v>
                </c:pt>
                <c:pt idx="9791">
                  <c:v>-32</c:v>
                </c:pt>
                <c:pt idx="9792">
                  <c:v>-27</c:v>
                </c:pt>
                <c:pt idx="9793">
                  <c:v>-50</c:v>
                </c:pt>
                <c:pt idx="9794">
                  <c:v>-15</c:v>
                </c:pt>
                <c:pt idx="9795">
                  <c:v>-21</c:v>
                </c:pt>
                <c:pt idx="9796">
                  <c:v>-18</c:v>
                </c:pt>
                <c:pt idx="9797">
                  <c:v>9</c:v>
                </c:pt>
                <c:pt idx="9798">
                  <c:v>0</c:v>
                </c:pt>
                <c:pt idx="9799">
                  <c:v>-5</c:v>
                </c:pt>
                <c:pt idx="9800">
                  <c:v>-23</c:v>
                </c:pt>
                <c:pt idx="9801">
                  <c:v>-25</c:v>
                </c:pt>
                <c:pt idx="9802">
                  <c:v>-26</c:v>
                </c:pt>
                <c:pt idx="9803">
                  <c:v>-11</c:v>
                </c:pt>
                <c:pt idx="9804">
                  <c:v>-28</c:v>
                </c:pt>
                <c:pt idx="9805">
                  <c:v>-26</c:v>
                </c:pt>
                <c:pt idx="9806">
                  <c:v>-23</c:v>
                </c:pt>
                <c:pt idx="9807">
                  <c:v>-35</c:v>
                </c:pt>
                <c:pt idx="9808">
                  <c:v>-59</c:v>
                </c:pt>
                <c:pt idx="9809">
                  <c:v>-32</c:v>
                </c:pt>
                <c:pt idx="9810">
                  <c:v>-51</c:v>
                </c:pt>
                <c:pt idx="9811">
                  <c:v>-58</c:v>
                </c:pt>
                <c:pt idx="9812">
                  <c:v>-33</c:v>
                </c:pt>
                <c:pt idx="9813">
                  <c:v>-32</c:v>
                </c:pt>
                <c:pt idx="9814">
                  <c:v>-42</c:v>
                </c:pt>
                <c:pt idx="9815">
                  <c:v>-34</c:v>
                </c:pt>
                <c:pt idx="9816">
                  <c:v>-31</c:v>
                </c:pt>
                <c:pt idx="9817">
                  <c:v>-43</c:v>
                </c:pt>
                <c:pt idx="9818">
                  <c:v>-39</c:v>
                </c:pt>
                <c:pt idx="9819">
                  <c:v>-41</c:v>
                </c:pt>
                <c:pt idx="9820">
                  <c:v>-35</c:v>
                </c:pt>
                <c:pt idx="9821">
                  <c:v>-39</c:v>
                </c:pt>
                <c:pt idx="9822">
                  <c:v>20</c:v>
                </c:pt>
                <c:pt idx="9823">
                  <c:v>-30</c:v>
                </c:pt>
                <c:pt idx="9824">
                  <c:v>-44</c:v>
                </c:pt>
                <c:pt idx="9825">
                  <c:v>-20</c:v>
                </c:pt>
                <c:pt idx="9826">
                  <c:v>-21</c:v>
                </c:pt>
                <c:pt idx="9827">
                  <c:v>0</c:v>
                </c:pt>
                <c:pt idx="9828">
                  <c:v>-36</c:v>
                </c:pt>
                <c:pt idx="9829">
                  <c:v>-43</c:v>
                </c:pt>
                <c:pt idx="9830">
                  <c:v>-51</c:v>
                </c:pt>
                <c:pt idx="9831">
                  <c:v>-18</c:v>
                </c:pt>
                <c:pt idx="9832">
                  <c:v>-38</c:v>
                </c:pt>
                <c:pt idx="9833">
                  <c:v>-19</c:v>
                </c:pt>
                <c:pt idx="9834">
                  <c:v>-19</c:v>
                </c:pt>
                <c:pt idx="9835">
                  <c:v>-16</c:v>
                </c:pt>
                <c:pt idx="9836">
                  <c:v>-31</c:v>
                </c:pt>
                <c:pt idx="9837">
                  <c:v>-26</c:v>
                </c:pt>
                <c:pt idx="9838">
                  <c:v>-45</c:v>
                </c:pt>
                <c:pt idx="9839">
                  <c:v>-34</c:v>
                </c:pt>
                <c:pt idx="9840">
                  <c:v>-44</c:v>
                </c:pt>
                <c:pt idx="9841">
                  <c:v>-45</c:v>
                </c:pt>
                <c:pt idx="9842">
                  <c:v>-26</c:v>
                </c:pt>
                <c:pt idx="9843">
                  <c:v>-25</c:v>
                </c:pt>
                <c:pt idx="9844">
                  <c:v>-31</c:v>
                </c:pt>
                <c:pt idx="9845">
                  <c:v>-32</c:v>
                </c:pt>
                <c:pt idx="9846">
                  <c:v>-43</c:v>
                </c:pt>
                <c:pt idx="9847">
                  <c:v>-34</c:v>
                </c:pt>
                <c:pt idx="9848">
                  <c:v>-15</c:v>
                </c:pt>
                <c:pt idx="9849">
                  <c:v>-28</c:v>
                </c:pt>
                <c:pt idx="9850">
                  <c:v>-30</c:v>
                </c:pt>
                <c:pt idx="9851">
                  <c:v>-20</c:v>
                </c:pt>
                <c:pt idx="9852">
                  <c:v>-32</c:v>
                </c:pt>
                <c:pt idx="9853">
                  <c:v>-15</c:v>
                </c:pt>
                <c:pt idx="9854">
                  <c:v>-36</c:v>
                </c:pt>
                <c:pt idx="9855">
                  <c:v>-18</c:v>
                </c:pt>
                <c:pt idx="9856">
                  <c:v>-28</c:v>
                </c:pt>
                <c:pt idx="9857">
                  <c:v>-17</c:v>
                </c:pt>
                <c:pt idx="9858">
                  <c:v>-26</c:v>
                </c:pt>
                <c:pt idx="9859">
                  <c:v>-21</c:v>
                </c:pt>
                <c:pt idx="9860">
                  <c:v>-33</c:v>
                </c:pt>
                <c:pt idx="9861">
                  <c:v>-19</c:v>
                </c:pt>
                <c:pt idx="9862">
                  <c:v>-28</c:v>
                </c:pt>
                <c:pt idx="9863">
                  <c:v>-24</c:v>
                </c:pt>
                <c:pt idx="9864">
                  <c:v>-16</c:v>
                </c:pt>
                <c:pt idx="9865">
                  <c:v>-17</c:v>
                </c:pt>
                <c:pt idx="9866">
                  <c:v>-26</c:v>
                </c:pt>
                <c:pt idx="9867">
                  <c:v>-28</c:v>
                </c:pt>
                <c:pt idx="9868">
                  <c:v>-17</c:v>
                </c:pt>
                <c:pt idx="9869">
                  <c:v>-12</c:v>
                </c:pt>
                <c:pt idx="9870">
                  <c:v>-23</c:v>
                </c:pt>
                <c:pt idx="9871">
                  <c:v>-30</c:v>
                </c:pt>
                <c:pt idx="9872">
                  <c:v>-19</c:v>
                </c:pt>
                <c:pt idx="9873">
                  <c:v>-33</c:v>
                </c:pt>
                <c:pt idx="9874">
                  <c:v>-19</c:v>
                </c:pt>
                <c:pt idx="9875">
                  <c:v>141</c:v>
                </c:pt>
                <c:pt idx="9876">
                  <c:v>9</c:v>
                </c:pt>
                <c:pt idx="9877">
                  <c:v>-21</c:v>
                </c:pt>
                <c:pt idx="9878">
                  <c:v>-56</c:v>
                </c:pt>
                <c:pt idx="9879">
                  <c:v>-23</c:v>
                </c:pt>
                <c:pt idx="9880">
                  <c:v>-67</c:v>
                </c:pt>
                <c:pt idx="9881">
                  <c:v>-79</c:v>
                </c:pt>
                <c:pt idx="9882">
                  <c:v>-26</c:v>
                </c:pt>
                <c:pt idx="9883">
                  <c:v>-22</c:v>
                </c:pt>
                <c:pt idx="9884">
                  <c:v>-57</c:v>
                </c:pt>
                <c:pt idx="9885">
                  <c:v>-22</c:v>
                </c:pt>
                <c:pt idx="9886">
                  <c:v>-58</c:v>
                </c:pt>
                <c:pt idx="9887">
                  <c:v>-51</c:v>
                </c:pt>
                <c:pt idx="9888">
                  <c:v>-31</c:v>
                </c:pt>
                <c:pt idx="9889">
                  <c:v>-49</c:v>
                </c:pt>
                <c:pt idx="9890">
                  <c:v>-60</c:v>
                </c:pt>
                <c:pt idx="9891">
                  <c:v>-57</c:v>
                </c:pt>
                <c:pt idx="9892">
                  <c:v>-60</c:v>
                </c:pt>
                <c:pt idx="9893">
                  <c:v>-53</c:v>
                </c:pt>
                <c:pt idx="9894">
                  <c:v>-32</c:v>
                </c:pt>
                <c:pt idx="9895">
                  <c:v>-25</c:v>
                </c:pt>
                <c:pt idx="9896">
                  <c:v>-26</c:v>
                </c:pt>
                <c:pt idx="9897">
                  <c:v>-78</c:v>
                </c:pt>
                <c:pt idx="9898">
                  <c:v>-30</c:v>
                </c:pt>
                <c:pt idx="9899">
                  <c:v>-36</c:v>
                </c:pt>
                <c:pt idx="9900">
                  <c:v>-22</c:v>
                </c:pt>
                <c:pt idx="9901">
                  <c:v>-35</c:v>
                </c:pt>
                <c:pt idx="9902">
                  <c:v>-23</c:v>
                </c:pt>
                <c:pt idx="9903">
                  <c:v>-71</c:v>
                </c:pt>
                <c:pt idx="9904">
                  <c:v>-57</c:v>
                </c:pt>
                <c:pt idx="9905">
                  <c:v>-65</c:v>
                </c:pt>
                <c:pt idx="9906">
                  <c:v>-51</c:v>
                </c:pt>
                <c:pt idx="9907">
                  <c:v>-56</c:v>
                </c:pt>
                <c:pt idx="9908">
                  <c:v>-54</c:v>
                </c:pt>
                <c:pt idx="9909">
                  <c:v>-58</c:v>
                </c:pt>
                <c:pt idx="9910">
                  <c:v>-32</c:v>
                </c:pt>
                <c:pt idx="9911">
                  <c:v>-22</c:v>
                </c:pt>
                <c:pt idx="9912">
                  <c:v>-50</c:v>
                </c:pt>
                <c:pt idx="9913">
                  <c:v>-39</c:v>
                </c:pt>
                <c:pt idx="9914">
                  <c:v>-21</c:v>
                </c:pt>
                <c:pt idx="9915">
                  <c:v>-59</c:v>
                </c:pt>
                <c:pt idx="9916">
                  <c:v>-54</c:v>
                </c:pt>
                <c:pt idx="9917">
                  <c:v>-39</c:v>
                </c:pt>
                <c:pt idx="9918">
                  <c:v>-69</c:v>
                </c:pt>
                <c:pt idx="9919">
                  <c:v>-31</c:v>
                </c:pt>
                <c:pt idx="9920">
                  <c:v>-28</c:v>
                </c:pt>
                <c:pt idx="9921">
                  <c:v>-22</c:v>
                </c:pt>
                <c:pt idx="9922">
                  <c:v>-38</c:v>
                </c:pt>
                <c:pt idx="9923">
                  <c:v>-53</c:v>
                </c:pt>
                <c:pt idx="9924">
                  <c:v>-25</c:v>
                </c:pt>
                <c:pt idx="9925">
                  <c:v>-55</c:v>
                </c:pt>
                <c:pt idx="9926">
                  <c:v>-43</c:v>
                </c:pt>
                <c:pt idx="9927">
                  <c:v>-29</c:v>
                </c:pt>
                <c:pt idx="9928">
                  <c:v>-52</c:v>
                </c:pt>
                <c:pt idx="9929">
                  <c:v>-50</c:v>
                </c:pt>
                <c:pt idx="9930">
                  <c:v>-70</c:v>
                </c:pt>
                <c:pt idx="9931">
                  <c:v>-59</c:v>
                </c:pt>
                <c:pt idx="9932">
                  <c:v>-49</c:v>
                </c:pt>
                <c:pt idx="9933">
                  <c:v>-63</c:v>
                </c:pt>
                <c:pt idx="9934">
                  <c:v>-36</c:v>
                </c:pt>
                <c:pt idx="9935">
                  <c:v>-64</c:v>
                </c:pt>
                <c:pt idx="9936">
                  <c:v>-56</c:v>
                </c:pt>
                <c:pt idx="9937">
                  <c:v>-61</c:v>
                </c:pt>
                <c:pt idx="9938">
                  <c:v>-62</c:v>
                </c:pt>
                <c:pt idx="9939">
                  <c:v>-62</c:v>
                </c:pt>
                <c:pt idx="9940">
                  <c:v>-61</c:v>
                </c:pt>
                <c:pt idx="9941">
                  <c:v>-58</c:v>
                </c:pt>
                <c:pt idx="9942">
                  <c:v>-67</c:v>
                </c:pt>
                <c:pt idx="9943">
                  <c:v>-56</c:v>
                </c:pt>
                <c:pt idx="9944">
                  <c:v>-42</c:v>
                </c:pt>
                <c:pt idx="9945">
                  <c:v>-34</c:v>
                </c:pt>
                <c:pt idx="9946">
                  <c:v>-48</c:v>
                </c:pt>
                <c:pt idx="9947">
                  <c:v>-50</c:v>
                </c:pt>
                <c:pt idx="9948">
                  <c:v>-47</c:v>
                </c:pt>
                <c:pt idx="9949">
                  <c:v>-46</c:v>
                </c:pt>
                <c:pt idx="9950">
                  <c:v>-36</c:v>
                </c:pt>
                <c:pt idx="9951">
                  <c:v>22</c:v>
                </c:pt>
                <c:pt idx="9952">
                  <c:v>-51</c:v>
                </c:pt>
                <c:pt idx="9953">
                  <c:v>-55</c:v>
                </c:pt>
                <c:pt idx="9954">
                  <c:v>-35</c:v>
                </c:pt>
                <c:pt idx="9955">
                  <c:v>-69</c:v>
                </c:pt>
                <c:pt idx="9956">
                  <c:v>-47</c:v>
                </c:pt>
                <c:pt idx="9957">
                  <c:v>-57</c:v>
                </c:pt>
                <c:pt idx="9958">
                  <c:v>-18</c:v>
                </c:pt>
                <c:pt idx="9959">
                  <c:v>-33</c:v>
                </c:pt>
                <c:pt idx="9960">
                  <c:v>-49</c:v>
                </c:pt>
                <c:pt idx="9961">
                  <c:v>-43</c:v>
                </c:pt>
                <c:pt idx="9962">
                  <c:v>-46</c:v>
                </c:pt>
                <c:pt idx="9963">
                  <c:v>-42</c:v>
                </c:pt>
                <c:pt idx="9964">
                  <c:v>-40</c:v>
                </c:pt>
                <c:pt idx="9965">
                  <c:v>-38</c:v>
                </c:pt>
                <c:pt idx="9966">
                  <c:v>-46</c:v>
                </c:pt>
                <c:pt idx="9967">
                  <c:v>-47</c:v>
                </c:pt>
                <c:pt idx="9968">
                  <c:v>-66</c:v>
                </c:pt>
                <c:pt idx="9969">
                  <c:v>-39</c:v>
                </c:pt>
                <c:pt idx="9970">
                  <c:v>-40</c:v>
                </c:pt>
                <c:pt idx="9971">
                  <c:v>-50</c:v>
                </c:pt>
                <c:pt idx="9972">
                  <c:v>-47</c:v>
                </c:pt>
                <c:pt idx="9973">
                  <c:v>-23</c:v>
                </c:pt>
                <c:pt idx="9974">
                  <c:v>-42</c:v>
                </c:pt>
                <c:pt idx="9975">
                  <c:v>-36</c:v>
                </c:pt>
                <c:pt idx="9976">
                  <c:v>-45</c:v>
                </c:pt>
                <c:pt idx="9977">
                  <c:v>-46</c:v>
                </c:pt>
                <c:pt idx="9978">
                  <c:v>-54</c:v>
                </c:pt>
                <c:pt idx="9979">
                  <c:v>-37</c:v>
                </c:pt>
                <c:pt idx="9980">
                  <c:v>-50</c:v>
                </c:pt>
                <c:pt idx="9981">
                  <c:v>-44</c:v>
                </c:pt>
                <c:pt idx="9982">
                  <c:v>-38</c:v>
                </c:pt>
                <c:pt idx="9983">
                  <c:v>-33</c:v>
                </c:pt>
                <c:pt idx="9984">
                  <c:v>-45</c:v>
                </c:pt>
                <c:pt idx="9985">
                  <c:v>-42</c:v>
                </c:pt>
                <c:pt idx="9986">
                  <c:v>-35</c:v>
                </c:pt>
                <c:pt idx="9987">
                  <c:v>-53</c:v>
                </c:pt>
                <c:pt idx="9988">
                  <c:v>-23</c:v>
                </c:pt>
                <c:pt idx="9989">
                  <c:v>-25</c:v>
                </c:pt>
                <c:pt idx="9990">
                  <c:v>-55</c:v>
                </c:pt>
                <c:pt idx="9991">
                  <c:v>-33</c:v>
                </c:pt>
                <c:pt idx="9992">
                  <c:v>-40</c:v>
                </c:pt>
                <c:pt idx="9993">
                  <c:v>-44</c:v>
                </c:pt>
                <c:pt idx="9994">
                  <c:v>-48</c:v>
                </c:pt>
                <c:pt idx="9995">
                  <c:v>-34</c:v>
                </c:pt>
                <c:pt idx="9996">
                  <c:v>-39</c:v>
                </c:pt>
                <c:pt idx="9997">
                  <c:v>-41</c:v>
                </c:pt>
                <c:pt idx="9998">
                  <c:v>-37</c:v>
                </c:pt>
                <c:pt idx="9999">
                  <c:v>-30</c:v>
                </c:pt>
                <c:pt idx="10000">
                  <c:v>-37</c:v>
                </c:pt>
                <c:pt idx="10001">
                  <c:v>-35</c:v>
                </c:pt>
                <c:pt idx="10002">
                  <c:v>-35</c:v>
                </c:pt>
                <c:pt idx="10003">
                  <c:v>-40</c:v>
                </c:pt>
                <c:pt idx="10004">
                  <c:v>-54</c:v>
                </c:pt>
                <c:pt idx="10005">
                  <c:v>-53</c:v>
                </c:pt>
                <c:pt idx="10006">
                  <c:v>-55</c:v>
                </c:pt>
                <c:pt idx="10007">
                  <c:v>-46</c:v>
                </c:pt>
                <c:pt idx="10008">
                  <c:v>-37</c:v>
                </c:pt>
                <c:pt idx="10009">
                  <c:v>-51</c:v>
                </c:pt>
                <c:pt idx="10010">
                  <c:v>-36</c:v>
                </c:pt>
                <c:pt idx="10011">
                  <c:v>-12</c:v>
                </c:pt>
                <c:pt idx="10012">
                  <c:v>-40</c:v>
                </c:pt>
                <c:pt idx="10013">
                  <c:v>-51</c:v>
                </c:pt>
                <c:pt idx="10014">
                  <c:v>-42</c:v>
                </c:pt>
                <c:pt idx="10015">
                  <c:v>-37</c:v>
                </c:pt>
                <c:pt idx="10016">
                  <c:v>-44</c:v>
                </c:pt>
                <c:pt idx="10017">
                  <c:v>-49</c:v>
                </c:pt>
                <c:pt idx="10018">
                  <c:v>-40</c:v>
                </c:pt>
                <c:pt idx="10019">
                  <c:v>-56</c:v>
                </c:pt>
                <c:pt idx="10020">
                  <c:v>-15</c:v>
                </c:pt>
                <c:pt idx="10021">
                  <c:v>-48</c:v>
                </c:pt>
                <c:pt idx="10022">
                  <c:v>-24</c:v>
                </c:pt>
                <c:pt idx="10023">
                  <c:v>-53</c:v>
                </c:pt>
                <c:pt idx="10024">
                  <c:v>-23</c:v>
                </c:pt>
                <c:pt idx="10025">
                  <c:v>-16</c:v>
                </c:pt>
                <c:pt idx="10026">
                  <c:v>-49</c:v>
                </c:pt>
                <c:pt idx="10027">
                  <c:v>-48</c:v>
                </c:pt>
                <c:pt idx="10028">
                  <c:v>-53</c:v>
                </c:pt>
                <c:pt idx="10029">
                  <c:v>-54</c:v>
                </c:pt>
                <c:pt idx="10030">
                  <c:v>-46</c:v>
                </c:pt>
                <c:pt idx="10031">
                  <c:v>-42</c:v>
                </c:pt>
                <c:pt idx="10032">
                  <c:v>0</c:v>
                </c:pt>
                <c:pt idx="10033">
                  <c:v>0</c:v>
                </c:pt>
                <c:pt idx="10034">
                  <c:v>-34</c:v>
                </c:pt>
                <c:pt idx="10035">
                  <c:v>67</c:v>
                </c:pt>
                <c:pt idx="10036">
                  <c:v>-20</c:v>
                </c:pt>
                <c:pt idx="10037">
                  <c:v>-30</c:v>
                </c:pt>
                <c:pt idx="10038">
                  <c:v>-5</c:v>
                </c:pt>
                <c:pt idx="10039">
                  <c:v>-22</c:v>
                </c:pt>
                <c:pt idx="10040">
                  <c:v>-21</c:v>
                </c:pt>
                <c:pt idx="10041">
                  <c:v>-23</c:v>
                </c:pt>
                <c:pt idx="10042">
                  <c:v>-29</c:v>
                </c:pt>
                <c:pt idx="10043">
                  <c:v>-27</c:v>
                </c:pt>
                <c:pt idx="10044">
                  <c:v>-20</c:v>
                </c:pt>
                <c:pt idx="10045">
                  <c:v>-49</c:v>
                </c:pt>
                <c:pt idx="10046">
                  <c:v>-23</c:v>
                </c:pt>
                <c:pt idx="10047">
                  <c:v>-43</c:v>
                </c:pt>
                <c:pt idx="10048">
                  <c:v>-25</c:v>
                </c:pt>
                <c:pt idx="10049">
                  <c:v>-59</c:v>
                </c:pt>
                <c:pt idx="10050">
                  <c:v>-15</c:v>
                </c:pt>
                <c:pt idx="10051">
                  <c:v>0</c:v>
                </c:pt>
                <c:pt idx="10052">
                  <c:v>-20</c:v>
                </c:pt>
                <c:pt idx="10053">
                  <c:v>-35</c:v>
                </c:pt>
                <c:pt idx="10054">
                  <c:v>-25</c:v>
                </c:pt>
                <c:pt idx="10055">
                  <c:v>-21</c:v>
                </c:pt>
                <c:pt idx="10056">
                  <c:v>-32</c:v>
                </c:pt>
                <c:pt idx="10057">
                  <c:v>-5</c:v>
                </c:pt>
                <c:pt idx="10058">
                  <c:v>-52</c:v>
                </c:pt>
                <c:pt idx="10059">
                  <c:v>-44</c:v>
                </c:pt>
                <c:pt idx="10060">
                  <c:v>-52</c:v>
                </c:pt>
                <c:pt idx="10061">
                  <c:v>-45</c:v>
                </c:pt>
                <c:pt idx="10062">
                  <c:v>-52</c:v>
                </c:pt>
                <c:pt idx="10063">
                  <c:v>-23</c:v>
                </c:pt>
                <c:pt idx="10064">
                  <c:v>-22</c:v>
                </c:pt>
                <c:pt idx="10065">
                  <c:v>-42</c:v>
                </c:pt>
                <c:pt idx="10066">
                  <c:v>-48</c:v>
                </c:pt>
                <c:pt idx="10067">
                  <c:v>-27</c:v>
                </c:pt>
                <c:pt idx="10068">
                  <c:v>-47</c:v>
                </c:pt>
                <c:pt idx="10069">
                  <c:v>-48</c:v>
                </c:pt>
                <c:pt idx="10070">
                  <c:v>-36</c:v>
                </c:pt>
                <c:pt idx="10071">
                  <c:v>-47</c:v>
                </c:pt>
                <c:pt idx="10072">
                  <c:v>-49</c:v>
                </c:pt>
                <c:pt idx="10073">
                  <c:v>-43</c:v>
                </c:pt>
                <c:pt idx="10074">
                  <c:v>2</c:v>
                </c:pt>
                <c:pt idx="10075">
                  <c:v>-10</c:v>
                </c:pt>
                <c:pt idx="10076">
                  <c:v>-51</c:v>
                </c:pt>
                <c:pt idx="10077">
                  <c:v>-42</c:v>
                </c:pt>
                <c:pt idx="10078">
                  <c:v>-40</c:v>
                </c:pt>
                <c:pt idx="10079">
                  <c:v>-51</c:v>
                </c:pt>
                <c:pt idx="10080">
                  <c:v>-46</c:v>
                </c:pt>
                <c:pt idx="10081">
                  <c:v>-53</c:v>
                </c:pt>
                <c:pt idx="10082">
                  <c:v>-35</c:v>
                </c:pt>
                <c:pt idx="10083">
                  <c:v>-52</c:v>
                </c:pt>
                <c:pt idx="10084">
                  <c:v>-46</c:v>
                </c:pt>
                <c:pt idx="10085">
                  <c:v>-45</c:v>
                </c:pt>
                <c:pt idx="10086">
                  <c:v>-51</c:v>
                </c:pt>
                <c:pt idx="10087">
                  <c:v>-46</c:v>
                </c:pt>
                <c:pt idx="10088">
                  <c:v>-30</c:v>
                </c:pt>
                <c:pt idx="10089">
                  <c:v>-45</c:v>
                </c:pt>
                <c:pt idx="10090">
                  <c:v>-34</c:v>
                </c:pt>
                <c:pt idx="10091">
                  <c:v>-16</c:v>
                </c:pt>
                <c:pt idx="10092">
                  <c:v>-20</c:v>
                </c:pt>
                <c:pt idx="10093">
                  <c:v>-17</c:v>
                </c:pt>
                <c:pt idx="10094">
                  <c:v>-11</c:v>
                </c:pt>
                <c:pt idx="10095">
                  <c:v>-15</c:v>
                </c:pt>
                <c:pt idx="10096">
                  <c:v>-11</c:v>
                </c:pt>
                <c:pt idx="10097">
                  <c:v>-63</c:v>
                </c:pt>
                <c:pt idx="10098">
                  <c:v>-44</c:v>
                </c:pt>
                <c:pt idx="10099">
                  <c:v>-45</c:v>
                </c:pt>
                <c:pt idx="10100">
                  <c:v>-26</c:v>
                </c:pt>
                <c:pt idx="10101">
                  <c:v>1</c:v>
                </c:pt>
                <c:pt idx="10102">
                  <c:v>-6</c:v>
                </c:pt>
                <c:pt idx="10103">
                  <c:v>-37</c:v>
                </c:pt>
                <c:pt idx="10104">
                  <c:v>-36</c:v>
                </c:pt>
                <c:pt idx="10105">
                  <c:v>-1</c:v>
                </c:pt>
                <c:pt idx="10106">
                  <c:v>-30</c:v>
                </c:pt>
                <c:pt idx="10107">
                  <c:v>-8</c:v>
                </c:pt>
                <c:pt idx="10108">
                  <c:v>-43</c:v>
                </c:pt>
                <c:pt idx="10109">
                  <c:v>-50</c:v>
                </c:pt>
                <c:pt idx="10110">
                  <c:v>-42</c:v>
                </c:pt>
                <c:pt idx="10111">
                  <c:v>-30</c:v>
                </c:pt>
                <c:pt idx="10112">
                  <c:v>53</c:v>
                </c:pt>
                <c:pt idx="10113">
                  <c:v>-27</c:v>
                </c:pt>
                <c:pt idx="10114">
                  <c:v>-29</c:v>
                </c:pt>
                <c:pt idx="10115">
                  <c:v>-25</c:v>
                </c:pt>
                <c:pt idx="10116">
                  <c:v>-25</c:v>
                </c:pt>
                <c:pt idx="10117">
                  <c:v>-27</c:v>
                </c:pt>
                <c:pt idx="10118">
                  <c:v>-24</c:v>
                </c:pt>
                <c:pt idx="10119">
                  <c:v>-32</c:v>
                </c:pt>
                <c:pt idx="10120">
                  <c:v>-39</c:v>
                </c:pt>
                <c:pt idx="10121">
                  <c:v>-38</c:v>
                </c:pt>
                <c:pt idx="10122">
                  <c:v>-31</c:v>
                </c:pt>
                <c:pt idx="10123">
                  <c:v>-22</c:v>
                </c:pt>
                <c:pt idx="10124">
                  <c:v>-30</c:v>
                </c:pt>
                <c:pt idx="10125">
                  <c:v>-32</c:v>
                </c:pt>
                <c:pt idx="10126">
                  <c:v>-27</c:v>
                </c:pt>
                <c:pt idx="10127">
                  <c:v>-44</c:v>
                </c:pt>
                <c:pt idx="10128">
                  <c:v>-30</c:v>
                </c:pt>
                <c:pt idx="10129">
                  <c:v>-29</c:v>
                </c:pt>
                <c:pt idx="10130">
                  <c:v>-37</c:v>
                </c:pt>
                <c:pt idx="10131">
                  <c:v>-33</c:v>
                </c:pt>
                <c:pt idx="10132">
                  <c:v>-37</c:v>
                </c:pt>
                <c:pt idx="10133">
                  <c:v>-29</c:v>
                </c:pt>
                <c:pt idx="10134">
                  <c:v>-25</c:v>
                </c:pt>
                <c:pt idx="10135">
                  <c:v>-29</c:v>
                </c:pt>
                <c:pt idx="10136">
                  <c:v>-23</c:v>
                </c:pt>
                <c:pt idx="10137">
                  <c:v>-31</c:v>
                </c:pt>
                <c:pt idx="10138">
                  <c:v>-31</c:v>
                </c:pt>
                <c:pt idx="10139">
                  <c:v>-29</c:v>
                </c:pt>
                <c:pt idx="10140">
                  <c:v>-33</c:v>
                </c:pt>
                <c:pt idx="10141">
                  <c:v>-37</c:v>
                </c:pt>
                <c:pt idx="10142">
                  <c:v>-37</c:v>
                </c:pt>
                <c:pt idx="10143">
                  <c:v>20</c:v>
                </c:pt>
                <c:pt idx="10144">
                  <c:v>-34</c:v>
                </c:pt>
                <c:pt idx="10145">
                  <c:v>-38</c:v>
                </c:pt>
                <c:pt idx="10146">
                  <c:v>-31</c:v>
                </c:pt>
                <c:pt idx="10147">
                  <c:v>-14</c:v>
                </c:pt>
                <c:pt idx="10148">
                  <c:v>-28</c:v>
                </c:pt>
                <c:pt idx="10149">
                  <c:v>-12</c:v>
                </c:pt>
                <c:pt idx="10150">
                  <c:v>-41</c:v>
                </c:pt>
                <c:pt idx="10151">
                  <c:v>-34</c:v>
                </c:pt>
                <c:pt idx="10152">
                  <c:v>-31</c:v>
                </c:pt>
                <c:pt idx="10153">
                  <c:v>-32</c:v>
                </c:pt>
                <c:pt idx="10154">
                  <c:v>-34</c:v>
                </c:pt>
                <c:pt idx="10155">
                  <c:v>-34</c:v>
                </c:pt>
                <c:pt idx="10156">
                  <c:v>-30</c:v>
                </c:pt>
                <c:pt idx="10157">
                  <c:v>-40</c:v>
                </c:pt>
                <c:pt idx="10158">
                  <c:v>-27</c:v>
                </c:pt>
                <c:pt idx="10159">
                  <c:v>20</c:v>
                </c:pt>
                <c:pt idx="10160">
                  <c:v>-39</c:v>
                </c:pt>
                <c:pt idx="10161">
                  <c:v>-33</c:v>
                </c:pt>
                <c:pt idx="10162">
                  <c:v>-38</c:v>
                </c:pt>
                <c:pt idx="10163">
                  <c:v>-33</c:v>
                </c:pt>
                <c:pt idx="10164">
                  <c:v>-31</c:v>
                </c:pt>
                <c:pt idx="10165">
                  <c:v>-29</c:v>
                </c:pt>
                <c:pt idx="10166">
                  <c:v>-26</c:v>
                </c:pt>
                <c:pt idx="10167">
                  <c:v>-24</c:v>
                </c:pt>
                <c:pt idx="10168">
                  <c:v>-23</c:v>
                </c:pt>
                <c:pt idx="10169">
                  <c:v>-27</c:v>
                </c:pt>
                <c:pt idx="10170">
                  <c:v>-20</c:v>
                </c:pt>
                <c:pt idx="10171">
                  <c:v>-4</c:v>
                </c:pt>
                <c:pt idx="10172">
                  <c:v>-25</c:v>
                </c:pt>
                <c:pt idx="10173">
                  <c:v>-9</c:v>
                </c:pt>
                <c:pt idx="10174">
                  <c:v>-26</c:v>
                </c:pt>
                <c:pt idx="10175">
                  <c:v>-33</c:v>
                </c:pt>
                <c:pt idx="10176">
                  <c:v>-25</c:v>
                </c:pt>
                <c:pt idx="10177">
                  <c:v>-29</c:v>
                </c:pt>
                <c:pt idx="10178">
                  <c:v>-30</c:v>
                </c:pt>
                <c:pt idx="10179">
                  <c:v>-32</c:v>
                </c:pt>
                <c:pt idx="10180">
                  <c:v>-31</c:v>
                </c:pt>
                <c:pt idx="10181">
                  <c:v>-29</c:v>
                </c:pt>
                <c:pt idx="10182">
                  <c:v>-49</c:v>
                </c:pt>
                <c:pt idx="10183">
                  <c:v>-24</c:v>
                </c:pt>
                <c:pt idx="10184">
                  <c:v>-23</c:v>
                </c:pt>
                <c:pt idx="10185">
                  <c:v>-23</c:v>
                </c:pt>
                <c:pt idx="10186">
                  <c:v>-49</c:v>
                </c:pt>
                <c:pt idx="10187">
                  <c:v>-40</c:v>
                </c:pt>
                <c:pt idx="10188">
                  <c:v>-35</c:v>
                </c:pt>
                <c:pt idx="10189">
                  <c:v>-30</c:v>
                </c:pt>
                <c:pt idx="10190">
                  <c:v>-24</c:v>
                </c:pt>
                <c:pt idx="10191">
                  <c:v>-25</c:v>
                </c:pt>
                <c:pt idx="10192">
                  <c:v>-34</c:v>
                </c:pt>
                <c:pt idx="10193">
                  <c:v>-55</c:v>
                </c:pt>
                <c:pt idx="10194">
                  <c:v>-17</c:v>
                </c:pt>
                <c:pt idx="10195">
                  <c:v>-30</c:v>
                </c:pt>
                <c:pt idx="10196">
                  <c:v>-31</c:v>
                </c:pt>
                <c:pt idx="10197">
                  <c:v>-22</c:v>
                </c:pt>
                <c:pt idx="10198">
                  <c:v>-31</c:v>
                </c:pt>
                <c:pt idx="10199">
                  <c:v>-25</c:v>
                </c:pt>
                <c:pt idx="10200">
                  <c:v>-4</c:v>
                </c:pt>
                <c:pt idx="10201">
                  <c:v>-31</c:v>
                </c:pt>
                <c:pt idx="10202">
                  <c:v>-25</c:v>
                </c:pt>
                <c:pt idx="10203">
                  <c:v>-31</c:v>
                </c:pt>
                <c:pt idx="10204">
                  <c:v>-33</c:v>
                </c:pt>
                <c:pt idx="10205">
                  <c:v>-27</c:v>
                </c:pt>
                <c:pt idx="10206">
                  <c:v>-16</c:v>
                </c:pt>
                <c:pt idx="10207">
                  <c:v>-32</c:v>
                </c:pt>
                <c:pt idx="10208">
                  <c:v>-30</c:v>
                </c:pt>
                <c:pt idx="10209">
                  <c:v>-35</c:v>
                </c:pt>
                <c:pt idx="10210">
                  <c:v>-32</c:v>
                </c:pt>
                <c:pt idx="10211">
                  <c:v>-25</c:v>
                </c:pt>
                <c:pt idx="10212">
                  <c:v>-31</c:v>
                </c:pt>
                <c:pt idx="10213">
                  <c:v>-26</c:v>
                </c:pt>
                <c:pt idx="10214">
                  <c:v>-27</c:v>
                </c:pt>
                <c:pt idx="10215">
                  <c:v>-35</c:v>
                </c:pt>
                <c:pt idx="10216">
                  <c:v>-31</c:v>
                </c:pt>
                <c:pt idx="10217">
                  <c:v>-27</c:v>
                </c:pt>
                <c:pt idx="10218">
                  <c:v>-30</c:v>
                </c:pt>
                <c:pt idx="10219">
                  <c:v>-29</c:v>
                </c:pt>
                <c:pt idx="10220">
                  <c:v>-39</c:v>
                </c:pt>
                <c:pt idx="10221">
                  <c:v>-24</c:v>
                </c:pt>
                <c:pt idx="10222">
                  <c:v>-36</c:v>
                </c:pt>
                <c:pt idx="10223">
                  <c:v>-30</c:v>
                </c:pt>
                <c:pt idx="10224">
                  <c:v>-30</c:v>
                </c:pt>
                <c:pt idx="10225">
                  <c:v>-32</c:v>
                </c:pt>
                <c:pt idx="10226">
                  <c:v>-28</c:v>
                </c:pt>
                <c:pt idx="10227">
                  <c:v>-44</c:v>
                </c:pt>
                <c:pt idx="10228">
                  <c:v>-42</c:v>
                </c:pt>
                <c:pt idx="10229">
                  <c:v>-39</c:v>
                </c:pt>
                <c:pt idx="10230">
                  <c:v>-31</c:v>
                </c:pt>
                <c:pt idx="10231">
                  <c:v>-45</c:v>
                </c:pt>
                <c:pt idx="10232">
                  <c:v>-23</c:v>
                </c:pt>
                <c:pt idx="10233">
                  <c:v>-55</c:v>
                </c:pt>
                <c:pt idx="10234">
                  <c:v>-51</c:v>
                </c:pt>
                <c:pt idx="10235">
                  <c:v>-25</c:v>
                </c:pt>
                <c:pt idx="10236">
                  <c:v>-50</c:v>
                </c:pt>
                <c:pt idx="10237">
                  <c:v>-51</c:v>
                </c:pt>
                <c:pt idx="10238">
                  <c:v>-41</c:v>
                </c:pt>
                <c:pt idx="10239">
                  <c:v>-56</c:v>
                </c:pt>
                <c:pt idx="10240">
                  <c:v>-40</c:v>
                </c:pt>
                <c:pt idx="10241">
                  <c:v>-60</c:v>
                </c:pt>
                <c:pt idx="10242">
                  <c:v>-27</c:v>
                </c:pt>
                <c:pt idx="10243">
                  <c:v>-41</c:v>
                </c:pt>
                <c:pt idx="10244">
                  <c:v>-49</c:v>
                </c:pt>
                <c:pt idx="10245">
                  <c:v>-60</c:v>
                </c:pt>
                <c:pt idx="10246">
                  <c:v>-33</c:v>
                </c:pt>
                <c:pt idx="10247">
                  <c:v>-36</c:v>
                </c:pt>
                <c:pt idx="10248">
                  <c:v>-49</c:v>
                </c:pt>
                <c:pt idx="10249">
                  <c:v>-19</c:v>
                </c:pt>
                <c:pt idx="10250">
                  <c:v>-43</c:v>
                </c:pt>
                <c:pt idx="10251">
                  <c:v>-42</c:v>
                </c:pt>
                <c:pt idx="10252">
                  <c:v>-64</c:v>
                </c:pt>
                <c:pt idx="10253">
                  <c:v>-32</c:v>
                </c:pt>
                <c:pt idx="10254">
                  <c:v>-57</c:v>
                </c:pt>
                <c:pt idx="10255">
                  <c:v>-40</c:v>
                </c:pt>
                <c:pt idx="10256">
                  <c:v>-43</c:v>
                </c:pt>
                <c:pt idx="10257">
                  <c:v>-37</c:v>
                </c:pt>
                <c:pt idx="10258">
                  <c:v>-45</c:v>
                </c:pt>
                <c:pt idx="10259">
                  <c:v>-37</c:v>
                </c:pt>
                <c:pt idx="10260">
                  <c:v>-38</c:v>
                </c:pt>
                <c:pt idx="10261">
                  <c:v>32</c:v>
                </c:pt>
                <c:pt idx="10262">
                  <c:v>-40</c:v>
                </c:pt>
                <c:pt idx="10263">
                  <c:v>-51</c:v>
                </c:pt>
                <c:pt idx="10264">
                  <c:v>-63</c:v>
                </c:pt>
                <c:pt idx="10265">
                  <c:v>-38</c:v>
                </c:pt>
                <c:pt idx="10266">
                  <c:v>-60</c:v>
                </c:pt>
                <c:pt idx="10267">
                  <c:v>-57</c:v>
                </c:pt>
                <c:pt idx="10268">
                  <c:v>-43</c:v>
                </c:pt>
                <c:pt idx="10269">
                  <c:v>-56</c:v>
                </c:pt>
                <c:pt idx="10270">
                  <c:v>-44</c:v>
                </c:pt>
                <c:pt idx="10271">
                  <c:v>-47</c:v>
                </c:pt>
                <c:pt idx="10272">
                  <c:v>-49</c:v>
                </c:pt>
                <c:pt idx="10273">
                  <c:v>-8</c:v>
                </c:pt>
                <c:pt idx="10274">
                  <c:v>-44</c:v>
                </c:pt>
                <c:pt idx="10275">
                  <c:v>-25</c:v>
                </c:pt>
                <c:pt idx="10276">
                  <c:v>-40</c:v>
                </c:pt>
                <c:pt idx="10277">
                  <c:v>-34</c:v>
                </c:pt>
                <c:pt idx="10278">
                  <c:v>-37</c:v>
                </c:pt>
                <c:pt idx="10279">
                  <c:v>-35</c:v>
                </c:pt>
                <c:pt idx="10280">
                  <c:v>-22</c:v>
                </c:pt>
                <c:pt idx="10281">
                  <c:v>-63</c:v>
                </c:pt>
                <c:pt idx="10282">
                  <c:v>-17</c:v>
                </c:pt>
                <c:pt idx="10283">
                  <c:v>-35</c:v>
                </c:pt>
                <c:pt idx="10284">
                  <c:v>-54</c:v>
                </c:pt>
                <c:pt idx="10285">
                  <c:v>-36</c:v>
                </c:pt>
                <c:pt idx="10286">
                  <c:v>-27</c:v>
                </c:pt>
                <c:pt idx="10287">
                  <c:v>-43</c:v>
                </c:pt>
                <c:pt idx="10288">
                  <c:v>-46</c:v>
                </c:pt>
                <c:pt idx="10289">
                  <c:v>-30</c:v>
                </c:pt>
                <c:pt idx="10290">
                  <c:v>-45</c:v>
                </c:pt>
                <c:pt idx="10291">
                  <c:v>-43</c:v>
                </c:pt>
                <c:pt idx="10292">
                  <c:v>-41</c:v>
                </c:pt>
                <c:pt idx="10293">
                  <c:v>-53</c:v>
                </c:pt>
                <c:pt idx="10294">
                  <c:v>-5</c:v>
                </c:pt>
                <c:pt idx="10295">
                  <c:v>-29</c:v>
                </c:pt>
                <c:pt idx="10296">
                  <c:v>-49</c:v>
                </c:pt>
                <c:pt idx="10297">
                  <c:v>-41</c:v>
                </c:pt>
                <c:pt idx="10298">
                  <c:v>-41</c:v>
                </c:pt>
                <c:pt idx="10299">
                  <c:v>-42</c:v>
                </c:pt>
                <c:pt idx="10300">
                  <c:v>-25</c:v>
                </c:pt>
                <c:pt idx="10301">
                  <c:v>-42</c:v>
                </c:pt>
                <c:pt idx="10302">
                  <c:v>-4</c:v>
                </c:pt>
                <c:pt idx="10303">
                  <c:v>-51</c:v>
                </c:pt>
                <c:pt idx="10304">
                  <c:v>-56</c:v>
                </c:pt>
                <c:pt idx="10305">
                  <c:v>-36</c:v>
                </c:pt>
                <c:pt idx="10306">
                  <c:v>-61</c:v>
                </c:pt>
                <c:pt idx="10307">
                  <c:v>-68</c:v>
                </c:pt>
                <c:pt idx="10308">
                  <c:v>-66</c:v>
                </c:pt>
                <c:pt idx="10309">
                  <c:v>-62</c:v>
                </c:pt>
                <c:pt idx="10310">
                  <c:v>-63</c:v>
                </c:pt>
                <c:pt idx="10311">
                  <c:v>-51</c:v>
                </c:pt>
                <c:pt idx="10312">
                  <c:v>-79</c:v>
                </c:pt>
                <c:pt idx="10313">
                  <c:v>-47</c:v>
                </c:pt>
                <c:pt idx="10314">
                  <c:v>-62</c:v>
                </c:pt>
                <c:pt idx="10315">
                  <c:v>-48</c:v>
                </c:pt>
                <c:pt idx="10316">
                  <c:v>-48</c:v>
                </c:pt>
                <c:pt idx="10317">
                  <c:v>-67</c:v>
                </c:pt>
                <c:pt idx="10318">
                  <c:v>-69</c:v>
                </c:pt>
                <c:pt idx="10319">
                  <c:v>-49</c:v>
                </c:pt>
                <c:pt idx="10320">
                  <c:v>-32</c:v>
                </c:pt>
                <c:pt idx="10321">
                  <c:v>-44</c:v>
                </c:pt>
                <c:pt idx="10322">
                  <c:v>-41</c:v>
                </c:pt>
                <c:pt idx="10323">
                  <c:v>-44</c:v>
                </c:pt>
                <c:pt idx="10324">
                  <c:v>-30</c:v>
                </c:pt>
                <c:pt idx="10325">
                  <c:v>-29</c:v>
                </c:pt>
                <c:pt idx="10326">
                  <c:v>-30</c:v>
                </c:pt>
                <c:pt idx="10327">
                  <c:v>-32</c:v>
                </c:pt>
                <c:pt idx="10328">
                  <c:v>-27</c:v>
                </c:pt>
                <c:pt idx="10329">
                  <c:v>-24</c:v>
                </c:pt>
                <c:pt idx="10330">
                  <c:v>-35</c:v>
                </c:pt>
                <c:pt idx="10331">
                  <c:v>-26</c:v>
                </c:pt>
                <c:pt idx="10332">
                  <c:v>-40</c:v>
                </c:pt>
                <c:pt idx="10333">
                  <c:v>-24</c:v>
                </c:pt>
                <c:pt idx="10334">
                  <c:v>-27</c:v>
                </c:pt>
                <c:pt idx="10335">
                  <c:v>-23</c:v>
                </c:pt>
                <c:pt idx="10336">
                  <c:v>-32</c:v>
                </c:pt>
                <c:pt idx="10337">
                  <c:v>-29</c:v>
                </c:pt>
                <c:pt idx="10338">
                  <c:v>-24</c:v>
                </c:pt>
                <c:pt idx="10339">
                  <c:v>-26</c:v>
                </c:pt>
                <c:pt idx="10340">
                  <c:v>-29</c:v>
                </c:pt>
                <c:pt idx="10341">
                  <c:v>-29</c:v>
                </c:pt>
                <c:pt idx="10342">
                  <c:v>-22</c:v>
                </c:pt>
                <c:pt idx="10343">
                  <c:v>-31</c:v>
                </c:pt>
                <c:pt idx="10344">
                  <c:v>-33</c:v>
                </c:pt>
                <c:pt idx="10345">
                  <c:v>-45</c:v>
                </c:pt>
                <c:pt idx="10346">
                  <c:v>-26</c:v>
                </c:pt>
                <c:pt idx="10347">
                  <c:v>-48</c:v>
                </c:pt>
                <c:pt idx="10348">
                  <c:v>-51</c:v>
                </c:pt>
                <c:pt idx="10349">
                  <c:v>-39</c:v>
                </c:pt>
                <c:pt idx="10350">
                  <c:v>-52</c:v>
                </c:pt>
                <c:pt idx="10351">
                  <c:v>-55</c:v>
                </c:pt>
                <c:pt idx="10352">
                  <c:v>-49</c:v>
                </c:pt>
                <c:pt idx="10353">
                  <c:v>-46</c:v>
                </c:pt>
                <c:pt idx="10354">
                  <c:v>-44</c:v>
                </c:pt>
                <c:pt idx="10355">
                  <c:v>-30</c:v>
                </c:pt>
                <c:pt idx="10356">
                  <c:v>-48</c:v>
                </c:pt>
                <c:pt idx="10357">
                  <c:v>-49</c:v>
                </c:pt>
                <c:pt idx="10358">
                  <c:v>-52</c:v>
                </c:pt>
                <c:pt idx="10359">
                  <c:v>-52</c:v>
                </c:pt>
                <c:pt idx="10360">
                  <c:v>-45</c:v>
                </c:pt>
                <c:pt idx="10361">
                  <c:v>-43</c:v>
                </c:pt>
                <c:pt idx="10362">
                  <c:v>-44</c:v>
                </c:pt>
                <c:pt idx="10363">
                  <c:v>-52</c:v>
                </c:pt>
                <c:pt idx="10364">
                  <c:v>-42</c:v>
                </c:pt>
                <c:pt idx="10365">
                  <c:v>-45</c:v>
                </c:pt>
                <c:pt idx="10366">
                  <c:v>-51</c:v>
                </c:pt>
                <c:pt idx="10367">
                  <c:v>-33</c:v>
                </c:pt>
                <c:pt idx="10368">
                  <c:v>-49</c:v>
                </c:pt>
                <c:pt idx="10369">
                  <c:v>-33</c:v>
                </c:pt>
                <c:pt idx="10370">
                  <c:v>-50</c:v>
                </c:pt>
                <c:pt idx="10371">
                  <c:v>-37</c:v>
                </c:pt>
                <c:pt idx="10372">
                  <c:v>-46</c:v>
                </c:pt>
                <c:pt idx="10373">
                  <c:v>-38</c:v>
                </c:pt>
                <c:pt idx="10374">
                  <c:v>-42</c:v>
                </c:pt>
                <c:pt idx="10375">
                  <c:v>-49</c:v>
                </c:pt>
                <c:pt idx="10376">
                  <c:v>-50</c:v>
                </c:pt>
                <c:pt idx="10377">
                  <c:v>-43</c:v>
                </c:pt>
                <c:pt idx="10378">
                  <c:v>-45</c:v>
                </c:pt>
                <c:pt idx="10379">
                  <c:v>-52</c:v>
                </c:pt>
                <c:pt idx="10380">
                  <c:v>-53</c:v>
                </c:pt>
                <c:pt idx="10381">
                  <c:v>-60</c:v>
                </c:pt>
                <c:pt idx="10382">
                  <c:v>-31</c:v>
                </c:pt>
                <c:pt idx="10383">
                  <c:v>-67</c:v>
                </c:pt>
                <c:pt idx="10384">
                  <c:v>-47</c:v>
                </c:pt>
                <c:pt idx="10385">
                  <c:v>-44</c:v>
                </c:pt>
                <c:pt idx="10386">
                  <c:v>-23</c:v>
                </c:pt>
                <c:pt idx="10387">
                  <c:v>-55</c:v>
                </c:pt>
                <c:pt idx="10388">
                  <c:v>-35</c:v>
                </c:pt>
                <c:pt idx="10389">
                  <c:v>-49</c:v>
                </c:pt>
                <c:pt idx="10390">
                  <c:v>-37</c:v>
                </c:pt>
                <c:pt idx="10391">
                  <c:v>-38</c:v>
                </c:pt>
                <c:pt idx="10392">
                  <c:v>-47</c:v>
                </c:pt>
                <c:pt idx="10393">
                  <c:v>-58</c:v>
                </c:pt>
                <c:pt idx="10394">
                  <c:v>-50</c:v>
                </c:pt>
                <c:pt idx="10395">
                  <c:v>-43</c:v>
                </c:pt>
                <c:pt idx="10396">
                  <c:v>-40</c:v>
                </c:pt>
                <c:pt idx="10397">
                  <c:v>-65</c:v>
                </c:pt>
                <c:pt idx="10398">
                  <c:v>-29</c:v>
                </c:pt>
                <c:pt idx="10399">
                  <c:v>-26</c:v>
                </c:pt>
                <c:pt idx="10400">
                  <c:v>-45</c:v>
                </c:pt>
                <c:pt idx="10401">
                  <c:v>-40</c:v>
                </c:pt>
                <c:pt idx="10402">
                  <c:v>-54</c:v>
                </c:pt>
                <c:pt idx="10403">
                  <c:v>-34</c:v>
                </c:pt>
                <c:pt idx="10404">
                  <c:v>-31</c:v>
                </c:pt>
                <c:pt idx="10405">
                  <c:v>-30</c:v>
                </c:pt>
                <c:pt idx="10406">
                  <c:v>-35</c:v>
                </c:pt>
                <c:pt idx="10407">
                  <c:v>-37</c:v>
                </c:pt>
                <c:pt idx="10408">
                  <c:v>-31</c:v>
                </c:pt>
                <c:pt idx="10409">
                  <c:v>-48</c:v>
                </c:pt>
                <c:pt idx="10410">
                  <c:v>-35</c:v>
                </c:pt>
                <c:pt idx="10411">
                  <c:v>-30</c:v>
                </c:pt>
                <c:pt idx="10412">
                  <c:v>-32</c:v>
                </c:pt>
                <c:pt idx="10413">
                  <c:v>-32</c:v>
                </c:pt>
                <c:pt idx="10414">
                  <c:v>-18</c:v>
                </c:pt>
                <c:pt idx="10415">
                  <c:v>-36</c:v>
                </c:pt>
                <c:pt idx="10416">
                  <c:v>-37</c:v>
                </c:pt>
                <c:pt idx="10417">
                  <c:v>-34</c:v>
                </c:pt>
                <c:pt idx="10418">
                  <c:v>-37</c:v>
                </c:pt>
                <c:pt idx="10419">
                  <c:v>-35</c:v>
                </c:pt>
                <c:pt idx="10420">
                  <c:v>-46</c:v>
                </c:pt>
                <c:pt idx="10421">
                  <c:v>-29</c:v>
                </c:pt>
                <c:pt idx="10422">
                  <c:v>-22</c:v>
                </c:pt>
                <c:pt idx="10423">
                  <c:v>-33</c:v>
                </c:pt>
                <c:pt idx="10424">
                  <c:v>-35</c:v>
                </c:pt>
                <c:pt idx="10425">
                  <c:v>-34</c:v>
                </c:pt>
                <c:pt idx="10426">
                  <c:v>-6</c:v>
                </c:pt>
                <c:pt idx="10427">
                  <c:v>-37</c:v>
                </c:pt>
                <c:pt idx="10428">
                  <c:v>-49</c:v>
                </c:pt>
                <c:pt idx="10429">
                  <c:v>-36</c:v>
                </c:pt>
                <c:pt idx="10430">
                  <c:v>-46</c:v>
                </c:pt>
                <c:pt idx="10431">
                  <c:v>-33</c:v>
                </c:pt>
                <c:pt idx="10432">
                  <c:v>-23</c:v>
                </c:pt>
                <c:pt idx="10433">
                  <c:v>-46</c:v>
                </c:pt>
                <c:pt idx="10434">
                  <c:v>-51</c:v>
                </c:pt>
                <c:pt idx="10435">
                  <c:v>-34</c:v>
                </c:pt>
                <c:pt idx="10436">
                  <c:v>-35</c:v>
                </c:pt>
                <c:pt idx="10437">
                  <c:v>-39</c:v>
                </c:pt>
                <c:pt idx="10438">
                  <c:v>-25</c:v>
                </c:pt>
                <c:pt idx="10439">
                  <c:v>-52</c:v>
                </c:pt>
                <c:pt idx="10440">
                  <c:v>-33</c:v>
                </c:pt>
                <c:pt idx="10441">
                  <c:v>-31</c:v>
                </c:pt>
                <c:pt idx="10442">
                  <c:v>-50</c:v>
                </c:pt>
                <c:pt idx="10443">
                  <c:v>-30</c:v>
                </c:pt>
                <c:pt idx="10444">
                  <c:v>-46</c:v>
                </c:pt>
                <c:pt idx="10445">
                  <c:v>-22</c:v>
                </c:pt>
                <c:pt idx="10446">
                  <c:v>-45</c:v>
                </c:pt>
                <c:pt idx="10447">
                  <c:v>-33</c:v>
                </c:pt>
                <c:pt idx="10448">
                  <c:v>-46</c:v>
                </c:pt>
                <c:pt idx="10449">
                  <c:v>-39</c:v>
                </c:pt>
                <c:pt idx="10450">
                  <c:v>-28</c:v>
                </c:pt>
                <c:pt idx="10451">
                  <c:v>-44</c:v>
                </c:pt>
                <c:pt idx="10452">
                  <c:v>-35</c:v>
                </c:pt>
                <c:pt idx="10453">
                  <c:v>-24</c:v>
                </c:pt>
                <c:pt idx="10454">
                  <c:v>-41</c:v>
                </c:pt>
                <c:pt idx="10455">
                  <c:v>-36</c:v>
                </c:pt>
                <c:pt idx="10456">
                  <c:v>-41</c:v>
                </c:pt>
                <c:pt idx="10457">
                  <c:v>-38</c:v>
                </c:pt>
                <c:pt idx="10458">
                  <c:v>-42</c:v>
                </c:pt>
                <c:pt idx="10459">
                  <c:v>-49</c:v>
                </c:pt>
                <c:pt idx="10460">
                  <c:v>-31</c:v>
                </c:pt>
                <c:pt idx="10461">
                  <c:v>-53</c:v>
                </c:pt>
                <c:pt idx="10462">
                  <c:v>-42</c:v>
                </c:pt>
                <c:pt idx="10463">
                  <c:v>-54</c:v>
                </c:pt>
                <c:pt idx="10464">
                  <c:v>-19</c:v>
                </c:pt>
                <c:pt idx="10465">
                  <c:v>-29</c:v>
                </c:pt>
                <c:pt idx="10466">
                  <c:v>-32</c:v>
                </c:pt>
                <c:pt idx="10467">
                  <c:v>-44</c:v>
                </c:pt>
                <c:pt idx="10468">
                  <c:v>-23</c:v>
                </c:pt>
                <c:pt idx="10469">
                  <c:v>-34</c:v>
                </c:pt>
                <c:pt idx="10470">
                  <c:v>-20</c:v>
                </c:pt>
                <c:pt idx="10471">
                  <c:v>-41</c:v>
                </c:pt>
                <c:pt idx="10472">
                  <c:v>-31</c:v>
                </c:pt>
                <c:pt idx="10473">
                  <c:v>-35</c:v>
                </c:pt>
                <c:pt idx="10474">
                  <c:v>-37</c:v>
                </c:pt>
                <c:pt idx="10475">
                  <c:v>-33</c:v>
                </c:pt>
                <c:pt idx="10476">
                  <c:v>-36</c:v>
                </c:pt>
                <c:pt idx="10477">
                  <c:v>-36</c:v>
                </c:pt>
                <c:pt idx="10478">
                  <c:v>-39</c:v>
                </c:pt>
                <c:pt idx="10479">
                  <c:v>-37</c:v>
                </c:pt>
                <c:pt idx="10480">
                  <c:v>-49</c:v>
                </c:pt>
                <c:pt idx="10481">
                  <c:v>-35</c:v>
                </c:pt>
                <c:pt idx="10482">
                  <c:v>-32</c:v>
                </c:pt>
                <c:pt idx="10483">
                  <c:v>-37</c:v>
                </c:pt>
                <c:pt idx="10484">
                  <c:v>-38</c:v>
                </c:pt>
                <c:pt idx="10485">
                  <c:v>-32</c:v>
                </c:pt>
                <c:pt idx="10486">
                  <c:v>-42</c:v>
                </c:pt>
                <c:pt idx="10487">
                  <c:v>-35</c:v>
                </c:pt>
                <c:pt idx="10488">
                  <c:v>-33</c:v>
                </c:pt>
                <c:pt idx="10489">
                  <c:v>-38</c:v>
                </c:pt>
                <c:pt idx="10490">
                  <c:v>-32</c:v>
                </c:pt>
                <c:pt idx="10491">
                  <c:v>-36</c:v>
                </c:pt>
                <c:pt idx="10492">
                  <c:v>-34</c:v>
                </c:pt>
                <c:pt idx="10493">
                  <c:v>-38</c:v>
                </c:pt>
                <c:pt idx="10494">
                  <c:v>-33</c:v>
                </c:pt>
                <c:pt idx="10495">
                  <c:v>-28</c:v>
                </c:pt>
                <c:pt idx="10496">
                  <c:v>-37</c:v>
                </c:pt>
                <c:pt idx="10497">
                  <c:v>-34</c:v>
                </c:pt>
                <c:pt idx="10498">
                  <c:v>-39</c:v>
                </c:pt>
                <c:pt idx="10499">
                  <c:v>-32</c:v>
                </c:pt>
                <c:pt idx="10500">
                  <c:v>-36</c:v>
                </c:pt>
                <c:pt idx="10501">
                  <c:v>-32</c:v>
                </c:pt>
                <c:pt idx="10502">
                  <c:v>-33</c:v>
                </c:pt>
                <c:pt idx="10503">
                  <c:v>-36</c:v>
                </c:pt>
                <c:pt idx="10504">
                  <c:v>-42</c:v>
                </c:pt>
                <c:pt idx="10505">
                  <c:v>-50</c:v>
                </c:pt>
                <c:pt idx="10506">
                  <c:v>-39</c:v>
                </c:pt>
                <c:pt idx="10507">
                  <c:v>-47</c:v>
                </c:pt>
                <c:pt idx="10508">
                  <c:v>-37</c:v>
                </c:pt>
                <c:pt idx="10509">
                  <c:v>-32</c:v>
                </c:pt>
                <c:pt idx="10510">
                  <c:v>-45</c:v>
                </c:pt>
                <c:pt idx="10511">
                  <c:v>-35</c:v>
                </c:pt>
                <c:pt idx="10512">
                  <c:v>-34</c:v>
                </c:pt>
                <c:pt idx="10513">
                  <c:v>-31</c:v>
                </c:pt>
                <c:pt idx="10514">
                  <c:v>-31</c:v>
                </c:pt>
                <c:pt idx="10515">
                  <c:v>-32</c:v>
                </c:pt>
                <c:pt idx="10516">
                  <c:v>-39</c:v>
                </c:pt>
                <c:pt idx="10517">
                  <c:v>-39</c:v>
                </c:pt>
                <c:pt idx="10518">
                  <c:v>-45</c:v>
                </c:pt>
                <c:pt idx="10519">
                  <c:v>-43</c:v>
                </c:pt>
                <c:pt idx="10520">
                  <c:v>-34</c:v>
                </c:pt>
                <c:pt idx="10521">
                  <c:v>-41</c:v>
                </c:pt>
                <c:pt idx="10522">
                  <c:v>-35</c:v>
                </c:pt>
                <c:pt idx="10523">
                  <c:v>-38</c:v>
                </c:pt>
                <c:pt idx="10524">
                  <c:v>-42</c:v>
                </c:pt>
                <c:pt idx="10525">
                  <c:v>-32</c:v>
                </c:pt>
                <c:pt idx="10526">
                  <c:v>-37</c:v>
                </c:pt>
                <c:pt idx="10527">
                  <c:v>-35</c:v>
                </c:pt>
                <c:pt idx="10528">
                  <c:v>-34</c:v>
                </c:pt>
                <c:pt idx="10529">
                  <c:v>-32</c:v>
                </c:pt>
                <c:pt idx="10530">
                  <c:v>-35</c:v>
                </c:pt>
                <c:pt idx="10531">
                  <c:v>-37</c:v>
                </c:pt>
                <c:pt idx="10532">
                  <c:v>-39</c:v>
                </c:pt>
                <c:pt idx="10533">
                  <c:v>-28</c:v>
                </c:pt>
                <c:pt idx="10534">
                  <c:v>-34</c:v>
                </c:pt>
                <c:pt idx="10535">
                  <c:v>-30</c:v>
                </c:pt>
                <c:pt idx="10536">
                  <c:v>-34</c:v>
                </c:pt>
                <c:pt idx="10537">
                  <c:v>-35</c:v>
                </c:pt>
                <c:pt idx="10538">
                  <c:v>-34</c:v>
                </c:pt>
                <c:pt idx="10539">
                  <c:v>-33</c:v>
                </c:pt>
                <c:pt idx="10540">
                  <c:v>-32</c:v>
                </c:pt>
                <c:pt idx="10541">
                  <c:v>-27</c:v>
                </c:pt>
                <c:pt idx="10542">
                  <c:v>-39</c:v>
                </c:pt>
                <c:pt idx="10543">
                  <c:v>-37</c:v>
                </c:pt>
                <c:pt idx="10544">
                  <c:v>-31</c:v>
                </c:pt>
                <c:pt idx="10545">
                  <c:v>-34</c:v>
                </c:pt>
                <c:pt idx="10546">
                  <c:v>-33</c:v>
                </c:pt>
                <c:pt idx="10547">
                  <c:v>-35</c:v>
                </c:pt>
                <c:pt idx="10548">
                  <c:v>-18</c:v>
                </c:pt>
                <c:pt idx="10549">
                  <c:v>-37</c:v>
                </c:pt>
                <c:pt idx="10550">
                  <c:v>-35</c:v>
                </c:pt>
                <c:pt idx="10551">
                  <c:v>-35</c:v>
                </c:pt>
                <c:pt idx="10552">
                  <c:v>-34</c:v>
                </c:pt>
                <c:pt idx="10553">
                  <c:v>-40</c:v>
                </c:pt>
                <c:pt idx="10554">
                  <c:v>-35</c:v>
                </c:pt>
                <c:pt idx="10555">
                  <c:v>-37</c:v>
                </c:pt>
                <c:pt idx="10556">
                  <c:v>-37</c:v>
                </c:pt>
                <c:pt idx="10557">
                  <c:v>-18</c:v>
                </c:pt>
                <c:pt idx="10558">
                  <c:v>-40</c:v>
                </c:pt>
                <c:pt idx="10559">
                  <c:v>-38</c:v>
                </c:pt>
                <c:pt idx="10560">
                  <c:v>-52</c:v>
                </c:pt>
                <c:pt idx="10561">
                  <c:v>-25</c:v>
                </c:pt>
                <c:pt idx="10562">
                  <c:v>-25</c:v>
                </c:pt>
                <c:pt idx="10563">
                  <c:v>-30</c:v>
                </c:pt>
                <c:pt idx="10564">
                  <c:v>-33</c:v>
                </c:pt>
                <c:pt idx="10565">
                  <c:v>-36</c:v>
                </c:pt>
                <c:pt idx="10566">
                  <c:v>-36</c:v>
                </c:pt>
                <c:pt idx="10567">
                  <c:v>-51</c:v>
                </c:pt>
                <c:pt idx="10568">
                  <c:v>-39</c:v>
                </c:pt>
                <c:pt idx="10569">
                  <c:v>-31</c:v>
                </c:pt>
                <c:pt idx="10570">
                  <c:v>-32</c:v>
                </c:pt>
                <c:pt idx="10571">
                  <c:v>-38</c:v>
                </c:pt>
                <c:pt idx="10572">
                  <c:v>-29</c:v>
                </c:pt>
                <c:pt idx="10573">
                  <c:v>-45</c:v>
                </c:pt>
                <c:pt idx="10574">
                  <c:v>-45</c:v>
                </c:pt>
                <c:pt idx="10575">
                  <c:v>-45</c:v>
                </c:pt>
                <c:pt idx="10576">
                  <c:v>-51</c:v>
                </c:pt>
                <c:pt idx="10577">
                  <c:v>-45</c:v>
                </c:pt>
                <c:pt idx="10578">
                  <c:v>-20</c:v>
                </c:pt>
                <c:pt idx="10579">
                  <c:v>-30</c:v>
                </c:pt>
                <c:pt idx="10580">
                  <c:v>-28</c:v>
                </c:pt>
                <c:pt idx="10581">
                  <c:v>-12</c:v>
                </c:pt>
                <c:pt idx="10582">
                  <c:v>-42</c:v>
                </c:pt>
                <c:pt idx="10583">
                  <c:v>-29</c:v>
                </c:pt>
                <c:pt idx="10584">
                  <c:v>-51</c:v>
                </c:pt>
                <c:pt idx="10585">
                  <c:v>-26</c:v>
                </c:pt>
                <c:pt idx="10586">
                  <c:v>-30</c:v>
                </c:pt>
                <c:pt idx="10587">
                  <c:v>-40</c:v>
                </c:pt>
                <c:pt idx="10588">
                  <c:v>-45</c:v>
                </c:pt>
                <c:pt idx="10589">
                  <c:v>-52</c:v>
                </c:pt>
                <c:pt idx="10590">
                  <c:v>-45</c:v>
                </c:pt>
                <c:pt idx="10591">
                  <c:v>-13</c:v>
                </c:pt>
                <c:pt idx="10592">
                  <c:v>-45</c:v>
                </c:pt>
                <c:pt idx="10593">
                  <c:v>-46</c:v>
                </c:pt>
                <c:pt idx="10594">
                  <c:v>-42</c:v>
                </c:pt>
                <c:pt idx="10595">
                  <c:v>-49</c:v>
                </c:pt>
                <c:pt idx="10596">
                  <c:v>-43</c:v>
                </c:pt>
                <c:pt idx="10597">
                  <c:v>-11</c:v>
                </c:pt>
                <c:pt idx="10598">
                  <c:v>-39</c:v>
                </c:pt>
                <c:pt idx="10599">
                  <c:v>-45</c:v>
                </c:pt>
                <c:pt idx="10600">
                  <c:v>-39</c:v>
                </c:pt>
                <c:pt idx="10601">
                  <c:v>-31</c:v>
                </c:pt>
                <c:pt idx="10602">
                  <c:v>-44</c:v>
                </c:pt>
                <c:pt idx="10603">
                  <c:v>-53</c:v>
                </c:pt>
                <c:pt idx="10604">
                  <c:v>-47</c:v>
                </c:pt>
                <c:pt idx="10605">
                  <c:v>-44</c:v>
                </c:pt>
                <c:pt idx="10606">
                  <c:v>-41</c:v>
                </c:pt>
                <c:pt idx="10607">
                  <c:v>-25</c:v>
                </c:pt>
                <c:pt idx="10608">
                  <c:v>-35</c:v>
                </c:pt>
                <c:pt idx="10609">
                  <c:v>-26</c:v>
                </c:pt>
                <c:pt idx="10610">
                  <c:v>-67</c:v>
                </c:pt>
                <c:pt idx="10611">
                  <c:v>-28</c:v>
                </c:pt>
                <c:pt idx="10612">
                  <c:v>-51</c:v>
                </c:pt>
                <c:pt idx="10613">
                  <c:v>-69</c:v>
                </c:pt>
                <c:pt idx="10614">
                  <c:v>-49</c:v>
                </c:pt>
                <c:pt idx="10615">
                  <c:v>-19</c:v>
                </c:pt>
                <c:pt idx="10616">
                  <c:v>-34</c:v>
                </c:pt>
                <c:pt idx="10617">
                  <c:v>-42</c:v>
                </c:pt>
                <c:pt idx="10618">
                  <c:v>-48</c:v>
                </c:pt>
                <c:pt idx="10619">
                  <c:v>-50</c:v>
                </c:pt>
                <c:pt idx="10620">
                  <c:v>-40</c:v>
                </c:pt>
                <c:pt idx="10621">
                  <c:v>-30</c:v>
                </c:pt>
                <c:pt idx="10622">
                  <c:v>-51</c:v>
                </c:pt>
                <c:pt idx="10623">
                  <c:v>-35</c:v>
                </c:pt>
                <c:pt idx="10624">
                  <c:v>-49</c:v>
                </c:pt>
                <c:pt idx="10625">
                  <c:v>-37</c:v>
                </c:pt>
                <c:pt idx="10626">
                  <c:v>-25</c:v>
                </c:pt>
                <c:pt idx="10627">
                  <c:v>-50</c:v>
                </c:pt>
                <c:pt idx="10628">
                  <c:v>-35</c:v>
                </c:pt>
                <c:pt idx="10629">
                  <c:v>-36</c:v>
                </c:pt>
                <c:pt idx="10630">
                  <c:v>-47</c:v>
                </c:pt>
                <c:pt idx="10631">
                  <c:v>-32</c:v>
                </c:pt>
                <c:pt idx="10632">
                  <c:v>-23</c:v>
                </c:pt>
                <c:pt idx="10633">
                  <c:v>-41</c:v>
                </c:pt>
                <c:pt idx="10634">
                  <c:v>-51</c:v>
                </c:pt>
                <c:pt idx="10635">
                  <c:v>-29</c:v>
                </c:pt>
                <c:pt idx="10636">
                  <c:v>-32</c:v>
                </c:pt>
                <c:pt idx="10637">
                  <c:v>-29</c:v>
                </c:pt>
                <c:pt idx="10638">
                  <c:v>-30</c:v>
                </c:pt>
                <c:pt idx="10639">
                  <c:v>-6</c:v>
                </c:pt>
                <c:pt idx="10640">
                  <c:v>-42</c:v>
                </c:pt>
                <c:pt idx="10641">
                  <c:v>-55</c:v>
                </c:pt>
                <c:pt idx="10642">
                  <c:v>-44</c:v>
                </c:pt>
                <c:pt idx="10643">
                  <c:v>-41</c:v>
                </c:pt>
                <c:pt idx="10644">
                  <c:v>-23</c:v>
                </c:pt>
                <c:pt idx="10645">
                  <c:v>-43</c:v>
                </c:pt>
                <c:pt idx="10646">
                  <c:v>-42</c:v>
                </c:pt>
                <c:pt idx="10647">
                  <c:v>-48</c:v>
                </c:pt>
                <c:pt idx="10648">
                  <c:v>-26</c:v>
                </c:pt>
                <c:pt idx="10649">
                  <c:v>-34</c:v>
                </c:pt>
                <c:pt idx="10650">
                  <c:v>-42</c:v>
                </c:pt>
                <c:pt idx="10651">
                  <c:v>-23</c:v>
                </c:pt>
                <c:pt idx="10652">
                  <c:v>-22</c:v>
                </c:pt>
                <c:pt idx="10653">
                  <c:v>-36</c:v>
                </c:pt>
                <c:pt idx="10654">
                  <c:v>-40</c:v>
                </c:pt>
                <c:pt idx="10655">
                  <c:v>-54</c:v>
                </c:pt>
                <c:pt idx="10656">
                  <c:v>-29</c:v>
                </c:pt>
                <c:pt idx="10657">
                  <c:v>-29</c:v>
                </c:pt>
                <c:pt idx="10658">
                  <c:v>-26</c:v>
                </c:pt>
                <c:pt idx="10659">
                  <c:v>-153</c:v>
                </c:pt>
                <c:pt idx="10660">
                  <c:v>-32</c:v>
                </c:pt>
                <c:pt idx="10661">
                  <c:v>-43</c:v>
                </c:pt>
                <c:pt idx="10662">
                  <c:v>-22</c:v>
                </c:pt>
                <c:pt idx="10663">
                  <c:v>-30</c:v>
                </c:pt>
                <c:pt idx="10664">
                  <c:v>-22</c:v>
                </c:pt>
                <c:pt idx="10665">
                  <c:v>-19</c:v>
                </c:pt>
                <c:pt idx="10666">
                  <c:v>-28</c:v>
                </c:pt>
                <c:pt idx="10667">
                  <c:v>-16</c:v>
                </c:pt>
                <c:pt idx="10668">
                  <c:v>-26</c:v>
                </c:pt>
                <c:pt idx="10669">
                  <c:v>-35</c:v>
                </c:pt>
                <c:pt idx="10670">
                  <c:v>-32</c:v>
                </c:pt>
                <c:pt idx="10671">
                  <c:v>-36</c:v>
                </c:pt>
                <c:pt idx="10672">
                  <c:v>-22</c:v>
                </c:pt>
                <c:pt idx="10673">
                  <c:v>-37</c:v>
                </c:pt>
                <c:pt idx="10674">
                  <c:v>-44</c:v>
                </c:pt>
                <c:pt idx="10675">
                  <c:v>-30</c:v>
                </c:pt>
                <c:pt idx="10676">
                  <c:v>-34</c:v>
                </c:pt>
                <c:pt idx="10677">
                  <c:v>-44</c:v>
                </c:pt>
                <c:pt idx="10678">
                  <c:v>-40</c:v>
                </c:pt>
                <c:pt idx="10679">
                  <c:v>-26</c:v>
                </c:pt>
                <c:pt idx="10680">
                  <c:v>-22</c:v>
                </c:pt>
                <c:pt idx="10681">
                  <c:v>-31</c:v>
                </c:pt>
                <c:pt idx="10682">
                  <c:v>-39</c:v>
                </c:pt>
                <c:pt idx="10683">
                  <c:v>-47</c:v>
                </c:pt>
                <c:pt idx="10684">
                  <c:v>-41</c:v>
                </c:pt>
                <c:pt idx="10685">
                  <c:v>-44</c:v>
                </c:pt>
                <c:pt idx="10686">
                  <c:v>-16</c:v>
                </c:pt>
                <c:pt idx="10687">
                  <c:v>-23</c:v>
                </c:pt>
                <c:pt idx="10688">
                  <c:v>-54</c:v>
                </c:pt>
                <c:pt idx="10689">
                  <c:v>-44</c:v>
                </c:pt>
                <c:pt idx="10690">
                  <c:v>-41</c:v>
                </c:pt>
                <c:pt idx="10691">
                  <c:v>-42</c:v>
                </c:pt>
                <c:pt idx="10692">
                  <c:v>-39</c:v>
                </c:pt>
                <c:pt idx="10693">
                  <c:v>-18</c:v>
                </c:pt>
                <c:pt idx="10694">
                  <c:v>-42</c:v>
                </c:pt>
                <c:pt idx="10695">
                  <c:v>-32</c:v>
                </c:pt>
                <c:pt idx="10696">
                  <c:v>-44</c:v>
                </c:pt>
                <c:pt idx="10697">
                  <c:v>-31</c:v>
                </c:pt>
                <c:pt idx="10698">
                  <c:v>-49</c:v>
                </c:pt>
                <c:pt idx="10699">
                  <c:v>-58</c:v>
                </c:pt>
                <c:pt idx="10700">
                  <c:v>-49</c:v>
                </c:pt>
                <c:pt idx="10701">
                  <c:v>-41</c:v>
                </c:pt>
                <c:pt idx="10702">
                  <c:v>-40</c:v>
                </c:pt>
                <c:pt idx="10703">
                  <c:v>-47</c:v>
                </c:pt>
                <c:pt idx="10704">
                  <c:v>-31</c:v>
                </c:pt>
                <c:pt idx="10705">
                  <c:v>-42</c:v>
                </c:pt>
                <c:pt idx="10706">
                  <c:v>-43</c:v>
                </c:pt>
                <c:pt idx="10707">
                  <c:v>-42</c:v>
                </c:pt>
                <c:pt idx="10708">
                  <c:v>-35</c:v>
                </c:pt>
                <c:pt idx="10709">
                  <c:v>-37</c:v>
                </c:pt>
                <c:pt idx="10710">
                  <c:v>-38</c:v>
                </c:pt>
                <c:pt idx="10711">
                  <c:v>-56</c:v>
                </c:pt>
                <c:pt idx="10712">
                  <c:v>-51</c:v>
                </c:pt>
                <c:pt idx="10713">
                  <c:v>-22</c:v>
                </c:pt>
                <c:pt idx="10714">
                  <c:v>-33</c:v>
                </c:pt>
                <c:pt idx="10715">
                  <c:v>-30</c:v>
                </c:pt>
                <c:pt idx="10716">
                  <c:v>-27</c:v>
                </c:pt>
                <c:pt idx="10717">
                  <c:v>-45</c:v>
                </c:pt>
                <c:pt idx="10718">
                  <c:v>-36</c:v>
                </c:pt>
                <c:pt idx="10719">
                  <c:v>-37</c:v>
                </c:pt>
                <c:pt idx="10720">
                  <c:v>-32</c:v>
                </c:pt>
                <c:pt idx="10721">
                  <c:v>-35</c:v>
                </c:pt>
                <c:pt idx="10722">
                  <c:v>-38</c:v>
                </c:pt>
                <c:pt idx="10723">
                  <c:v>-40</c:v>
                </c:pt>
                <c:pt idx="10724">
                  <c:v>-37</c:v>
                </c:pt>
                <c:pt idx="10725">
                  <c:v>-29</c:v>
                </c:pt>
                <c:pt idx="10726">
                  <c:v>-39</c:v>
                </c:pt>
                <c:pt idx="10727">
                  <c:v>-31</c:v>
                </c:pt>
                <c:pt idx="10728">
                  <c:v>-28</c:v>
                </c:pt>
                <c:pt idx="10729">
                  <c:v>-36</c:v>
                </c:pt>
                <c:pt idx="10730">
                  <c:v>-37</c:v>
                </c:pt>
                <c:pt idx="10731">
                  <c:v>-20</c:v>
                </c:pt>
                <c:pt idx="10732">
                  <c:v>-32</c:v>
                </c:pt>
                <c:pt idx="10733">
                  <c:v>-42</c:v>
                </c:pt>
                <c:pt idx="10734">
                  <c:v>-47</c:v>
                </c:pt>
                <c:pt idx="10735">
                  <c:v>-47</c:v>
                </c:pt>
                <c:pt idx="10736">
                  <c:v>-30</c:v>
                </c:pt>
                <c:pt idx="10737">
                  <c:v>-36</c:v>
                </c:pt>
                <c:pt idx="10738">
                  <c:v>-38</c:v>
                </c:pt>
                <c:pt idx="10739">
                  <c:v>-36</c:v>
                </c:pt>
                <c:pt idx="10740">
                  <c:v>-43</c:v>
                </c:pt>
                <c:pt idx="10741">
                  <c:v>-22</c:v>
                </c:pt>
                <c:pt idx="10742">
                  <c:v>-26</c:v>
                </c:pt>
                <c:pt idx="10743">
                  <c:v>-39</c:v>
                </c:pt>
                <c:pt idx="10744">
                  <c:v>-32</c:v>
                </c:pt>
                <c:pt idx="10745">
                  <c:v>-34</c:v>
                </c:pt>
                <c:pt idx="10746">
                  <c:v>-46</c:v>
                </c:pt>
                <c:pt idx="10747">
                  <c:v>-37</c:v>
                </c:pt>
                <c:pt idx="10748">
                  <c:v>-38</c:v>
                </c:pt>
                <c:pt idx="10749">
                  <c:v>-36</c:v>
                </c:pt>
                <c:pt idx="10750">
                  <c:v>-41</c:v>
                </c:pt>
                <c:pt idx="10751">
                  <c:v>-27</c:v>
                </c:pt>
                <c:pt idx="10752">
                  <c:v>-49</c:v>
                </c:pt>
                <c:pt idx="10753">
                  <c:v>-42</c:v>
                </c:pt>
                <c:pt idx="10754">
                  <c:v>-51</c:v>
                </c:pt>
                <c:pt idx="10755">
                  <c:v>-54</c:v>
                </c:pt>
                <c:pt idx="10756">
                  <c:v>-46</c:v>
                </c:pt>
                <c:pt idx="10757">
                  <c:v>-52</c:v>
                </c:pt>
                <c:pt idx="10758">
                  <c:v>-64</c:v>
                </c:pt>
                <c:pt idx="10759">
                  <c:v>-42</c:v>
                </c:pt>
                <c:pt idx="10760">
                  <c:v>-46</c:v>
                </c:pt>
                <c:pt idx="10761">
                  <c:v>-43</c:v>
                </c:pt>
                <c:pt idx="10762">
                  <c:v>-43</c:v>
                </c:pt>
                <c:pt idx="10763">
                  <c:v>-47</c:v>
                </c:pt>
                <c:pt idx="10764">
                  <c:v>-58</c:v>
                </c:pt>
                <c:pt idx="10765">
                  <c:v>-53</c:v>
                </c:pt>
                <c:pt idx="10766">
                  <c:v>-43</c:v>
                </c:pt>
                <c:pt idx="10767">
                  <c:v>-31</c:v>
                </c:pt>
                <c:pt idx="10768">
                  <c:v>-37</c:v>
                </c:pt>
                <c:pt idx="10769">
                  <c:v>-44</c:v>
                </c:pt>
                <c:pt idx="10770">
                  <c:v>-36</c:v>
                </c:pt>
                <c:pt idx="10771">
                  <c:v>-36</c:v>
                </c:pt>
                <c:pt idx="10772">
                  <c:v>-46</c:v>
                </c:pt>
                <c:pt idx="10773">
                  <c:v>-30</c:v>
                </c:pt>
                <c:pt idx="10774">
                  <c:v>-41</c:v>
                </c:pt>
                <c:pt idx="10775">
                  <c:v>-41</c:v>
                </c:pt>
                <c:pt idx="10776">
                  <c:v>-66</c:v>
                </c:pt>
                <c:pt idx="10777">
                  <c:v>-65</c:v>
                </c:pt>
                <c:pt idx="10778">
                  <c:v>-57</c:v>
                </c:pt>
                <c:pt idx="10779">
                  <c:v>-41</c:v>
                </c:pt>
                <c:pt idx="10780">
                  <c:v>-46</c:v>
                </c:pt>
                <c:pt idx="10781">
                  <c:v>-32</c:v>
                </c:pt>
                <c:pt idx="10782">
                  <c:v>-51</c:v>
                </c:pt>
                <c:pt idx="10783">
                  <c:v>-41</c:v>
                </c:pt>
                <c:pt idx="10784">
                  <c:v>-36</c:v>
                </c:pt>
                <c:pt idx="10785">
                  <c:v>-43</c:v>
                </c:pt>
                <c:pt idx="10786">
                  <c:v>-46</c:v>
                </c:pt>
                <c:pt idx="10787">
                  <c:v>-36</c:v>
                </c:pt>
                <c:pt idx="10788">
                  <c:v>-45</c:v>
                </c:pt>
                <c:pt idx="10789">
                  <c:v>-50</c:v>
                </c:pt>
                <c:pt idx="10790">
                  <c:v>-47</c:v>
                </c:pt>
                <c:pt idx="10791">
                  <c:v>-32</c:v>
                </c:pt>
                <c:pt idx="10792">
                  <c:v>-39</c:v>
                </c:pt>
                <c:pt idx="10793">
                  <c:v>-35</c:v>
                </c:pt>
                <c:pt idx="10794">
                  <c:v>-33</c:v>
                </c:pt>
                <c:pt idx="10795">
                  <c:v>-41</c:v>
                </c:pt>
                <c:pt idx="10796">
                  <c:v>-46</c:v>
                </c:pt>
                <c:pt idx="10797">
                  <c:v>-46</c:v>
                </c:pt>
                <c:pt idx="10798">
                  <c:v>-54</c:v>
                </c:pt>
                <c:pt idx="10799">
                  <c:v>-57</c:v>
                </c:pt>
                <c:pt idx="10800">
                  <c:v>-37</c:v>
                </c:pt>
                <c:pt idx="10801">
                  <c:v>-35</c:v>
                </c:pt>
                <c:pt idx="10802">
                  <c:v>-34</c:v>
                </c:pt>
                <c:pt idx="10803">
                  <c:v>-44</c:v>
                </c:pt>
                <c:pt idx="10804">
                  <c:v>-38</c:v>
                </c:pt>
                <c:pt idx="10805">
                  <c:v>-40</c:v>
                </c:pt>
                <c:pt idx="10806">
                  <c:v>-52</c:v>
                </c:pt>
                <c:pt idx="10807">
                  <c:v>-39</c:v>
                </c:pt>
                <c:pt idx="10808">
                  <c:v>-31</c:v>
                </c:pt>
                <c:pt idx="10809">
                  <c:v>-30</c:v>
                </c:pt>
                <c:pt idx="10810">
                  <c:v>-30</c:v>
                </c:pt>
                <c:pt idx="10811">
                  <c:v>-42</c:v>
                </c:pt>
                <c:pt idx="10812">
                  <c:v>-29</c:v>
                </c:pt>
                <c:pt idx="10813">
                  <c:v>-44</c:v>
                </c:pt>
                <c:pt idx="10814">
                  <c:v>-36</c:v>
                </c:pt>
                <c:pt idx="10815">
                  <c:v>-49</c:v>
                </c:pt>
                <c:pt idx="10816">
                  <c:v>-35</c:v>
                </c:pt>
                <c:pt idx="10817">
                  <c:v>-34</c:v>
                </c:pt>
                <c:pt idx="10818">
                  <c:v>-34</c:v>
                </c:pt>
                <c:pt idx="10819">
                  <c:v>-40</c:v>
                </c:pt>
                <c:pt idx="10820">
                  <c:v>-32</c:v>
                </c:pt>
                <c:pt idx="10821">
                  <c:v>-44</c:v>
                </c:pt>
                <c:pt idx="10822">
                  <c:v>-29</c:v>
                </c:pt>
                <c:pt idx="10823">
                  <c:v>-35</c:v>
                </c:pt>
                <c:pt idx="10824">
                  <c:v>-35</c:v>
                </c:pt>
                <c:pt idx="10825">
                  <c:v>-45</c:v>
                </c:pt>
                <c:pt idx="10826">
                  <c:v>-47</c:v>
                </c:pt>
                <c:pt idx="10827">
                  <c:v>-51</c:v>
                </c:pt>
                <c:pt idx="10828">
                  <c:v>-34</c:v>
                </c:pt>
                <c:pt idx="10829">
                  <c:v>-39</c:v>
                </c:pt>
                <c:pt idx="10830">
                  <c:v>-33</c:v>
                </c:pt>
                <c:pt idx="10831">
                  <c:v>-39</c:v>
                </c:pt>
                <c:pt idx="10832">
                  <c:v>-41</c:v>
                </c:pt>
                <c:pt idx="10833">
                  <c:v>-42</c:v>
                </c:pt>
                <c:pt idx="10834">
                  <c:v>-26</c:v>
                </c:pt>
                <c:pt idx="10835">
                  <c:v>-39</c:v>
                </c:pt>
                <c:pt idx="10836">
                  <c:v>-37</c:v>
                </c:pt>
                <c:pt idx="10837">
                  <c:v>-29</c:v>
                </c:pt>
                <c:pt idx="10838">
                  <c:v>-29</c:v>
                </c:pt>
                <c:pt idx="10839">
                  <c:v>-43</c:v>
                </c:pt>
                <c:pt idx="10840">
                  <c:v>-36</c:v>
                </c:pt>
                <c:pt idx="10841">
                  <c:v>-30</c:v>
                </c:pt>
                <c:pt idx="10842">
                  <c:v>-47</c:v>
                </c:pt>
                <c:pt idx="10843">
                  <c:v>-31</c:v>
                </c:pt>
                <c:pt idx="10844">
                  <c:v>-41</c:v>
                </c:pt>
                <c:pt idx="10845">
                  <c:v>-31</c:v>
                </c:pt>
                <c:pt idx="10846">
                  <c:v>-35</c:v>
                </c:pt>
                <c:pt idx="10847">
                  <c:v>-33</c:v>
                </c:pt>
                <c:pt idx="10848">
                  <c:v>-32</c:v>
                </c:pt>
                <c:pt idx="10849">
                  <c:v>-28</c:v>
                </c:pt>
                <c:pt idx="10850">
                  <c:v>-43</c:v>
                </c:pt>
                <c:pt idx="10851">
                  <c:v>-35</c:v>
                </c:pt>
                <c:pt idx="10852">
                  <c:v>-33</c:v>
                </c:pt>
                <c:pt idx="10853">
                  <c:v>-43</c:v>
                </c:pt>
                <c:pt idx="10854">
                  <c:v>-56</c:v>
                </c:pt>
                <c:pt idx="10855">
                  <c:v>-38</c:v>
                </c:pt>
                <c:pt idx="10856">
                  <c:v>-51</c:v>
                </c:pt>
                <c:pt idx="10857">
                  <c:v>-22</c:v>
                </c:pt>
                <c:pt idx="10858">
                  <c:v>-54</c:v>
                </c:pt>
                <c:pt idx="10859">
                  <c:v>-59</c:v>
                </c:pt>
                <c:pt idx="10860">
                  <c:v>-38</c:v>
                </c:pt>
                <c:pt idx="10861">
                  <c:v>-46</c:v>
                </c:pt>
                <c:pt idx="10862">
                  <c:v>-44</c:v>
                </c:pt>
                <c:pt idx="10863">
                  <c:v>-40</c:v>
                </c:pt>
                <c:pt idx="10864">
                  <c:v>-48</c:v>
                </c:pt>
                <c:pt idx="10865">
                  <c:v>-29</c:v>
                </c:pt>
                <c:pt idx="10866">
                  <c:v>-41</c:v>
                </c:pt>
                <c:pt idx="10867">
                  <c:v>-14</c:v>
                </c:pt>
                <c:pt idx="10868">
                  <c:v>-41</c:v>
                </c:pt>
                <c:pt idx="10869">
                  <c:v>-50</c:v>
                </c:pt>
                <c:pt idx="10870">
                  <c:v>-53</c:v>
                </c:pt>
                <c:pt idx="10871">
                  <c:v>-30</c:v>
                </c:pt>
                <c:pt idx="10872">
                  <c:v>-41</c:v>
                </c:pt>
                <c:pt idx="10873">
                  <c:v>-41</c:v>
                </c:pt>
                <c:pt idx="10874">
                  <c:v>-36</c:v>
                </c:pt>
                <c:pt idx="10875">
                  <c:v>-52</c:v>
                </c:pt>
                <c:pt idx="10876">
                  <c:v>-64</c:v>
                </c:pt>
                <c:pt idx="10877">
                  <c:v>-54</c:v>
                </c:pt>
                <c:pt idx="10878">
                  <c:v>-46</c:v>
                </c:pt>
                <c:pt idx="10879">
                  <c:v>-42</c:v>
                </c:pt>
                <c:pt idx="10880">
                  <c:v>-41</c:v>
                </c:pt>
                <c:pt idx="10881">
                  <c:v>-36</c:v>
                </c:pt>
                <c:pt idx="10882">
                  <c:v>-36</c:v>
                </c:pt>
                <c:pt idx="10883">
                  <c:v>-36</c:v>
                </c:pt>
                <c:pt idx="10884">
                  <c:v>-43</c:v>
                </c:pt>
                <c:pt idx="10885">
                  <c:v>-42</c:v>
                </c:pt>
                <c:pt idx="10886">
                  <c:v>-32</c:v>
                </c:pt>
                <c:pt idx="10887">
                  <c:v>-41</c:v>
                </c:pt>
                <c:pt idx="10888">
                  <c:v>-38</c:v>
                </c:pt>
                <c:pt idx="10889">
                  <c:v>-40</c:v>
                </c:pt>
                <c:pt idx="10890">
                  <c:v>-34</c:v>
                </c:pt>
                <c:pt idx="10891">
                  <c:v>-45</c:v>
                </c:pt>
                <c:pt idx="10892">
                  <c:v>-40</c:v>
                </c:pt>
                <c:pt idx="10893">
                  <c:v>-40</c:v>
                </c:pt>
                <c:pt idx="10894">
                  <c:v>-48</c:v>
                </c:pt>
                <c:pt idx="10895">
                  <c:v>-18</c:v>
                </c:pt>
                <c:pt idx="10896">
                  <c:v>-41</c:v>
                </c:pt>
                <c:pt idx="10897">
                  <c:v>-41</c:v>
                </c:pt>
                <c:pt idx="10898">
                  <c:v>-51</c:v>
                </c:pt>
                <c:pt idx="10899">
                  <c:v>-51</c:v>
                </c:pt>
                <c:pt idx="10900">
                  <c:v>-46</c:v>
                </c:pt>
                <c:pt idx="10901">
                  <c:v>-43</c:v>
                </c:pt>
                <c:pt idx="10902">
                  <c:v>-36</c:v>
                </c:pt>
                <c:pt idx="10903">
                  <c:v>-25</c:v>
                </c:pt>
                <c:pt idx="10904">
                  <c:v>-38</c:v>
                </c:pt>
                <c:pt idx="10905">
                  <c:v>-30</c:v>
                </c:pt>
                <c:pt idx="10906">
                  <c:v>-27</c:v>
                </c:pt>
                <c:pt idx="10907">
                  <c:v>-48</c:v>
                </c:pt>
                <c:pt idx="10908">
                  <c:v>-34</c:v>
                </c:pt>
                <c:pt idx="10909">
                  <c:v>-36</c:v>
                </c:pt>
                <c:pt idx="10910">
                  <c:v>-39</c:v>
                </c:pt>
                <c:pt idx="10911">
                  <c:v>-31</c:v>
                </c:pt>
                <c:pt idx="10912">
                  <c:v>0</c:v>
                </c:pt>
                <c:pt idx="10913">
                  <c:v>-43</c:v>
                </c:pt>
                <c:pt idx="10914">
                  <c:v>-39</c:v>
                </c:pt>
                <c:pt idx="10915">
                  <c:v>-40</c:v>
                </c:pt>
                <c:pt idx="10916">
                  <c:v>-43</c:v>
                </c:pt>
                <c:pt idx="10917">
                  <c:v>-34</c:v>
                </c:pt>
                <c:pt idx="10918">
                  <c:v>-30</c:v>
                </c:pt>
                <c:pt idx="10919">
                  <c:v>-29</c:v>
                </c:pt>
                <c:pt idx="10920">
                  <c:v>-53</c:v>
                </c:pt>
                <c:pt idx="10921">
                  <c:v>-44</c:v>
                </c:pt>
                <c:pt idx="10922">
                  <c:v>-37</c:v>
                </c:pt>
                <c:pt idx="10923">
                  <c:v>-35</c:v>
                </c:pt>
                <c:pt idx="10924">
                  <c:v>-44</c:v>
                </c:pt>
                <c:pt idx="10925">
                  <c:v>-37</c:v>
                </c:pt>
                <c:pt idx="10926">
                  <c:v>-45</c:v>
                </c:pt>
                <c:pt idx="10927">
                  <c:v>-38</c:v>
                </c:pt>
                <c:pt idx="10928">
                  <c:v>-35</c:v>
                </c:pt>
                <c:pt idx="10929">
                  <c:v>-40</c:v>
                </c:pt>
                <c:pt idx="10930">
                  <c:v>-45</c:v>
                </c:pt>
                <c:pt idx="10931">
                  <c:v>-24</c:v>
                </c:pt>
                <c:pt idx="10932">
                  <c:v>-34</c:v>
                </c:pt>
                <c:pt idx="10933">
                  <c:v>-38</c:v>
                </c:pt>
                <c:pt idx="10934">
                  <c:v>-27</c:v>
                </c:pt>
                <c:pt idx="10935">
                  <c:v>-34</c:v>
                </c:pt>
                <c:pt idx="10936">
                  <c:v>-45</c:v>
                </c:pt>
                <c:pt idx="10937">
                  <c:v>-42</c:v>
                </c:pt>
                <c:pt idx="10938">
                  <c:v>-54</c:v>
                </c:pt>
                <c:pt idx="10939">
                  <c:v>-43</c:v>
                </c:pt>
                <c:pt idx="10940">
                  <c:v>-33</c:v>
                </c:pt>
                <c:pt idx="10941">
                  <c:v>-36</c:v>
                </c:pt>
                <c:pt idx="10942">
                  <c:v>-24</c:v>
                </c:pt>
                <c:pt idx="10943">
                  <c:v>-46</c:v>
                </c:pt>
                <c:pt idx="10944">
                  <c:v>-57</c:v>
                </c:pt>
                <c:pt idx="10945">
                  <c:v>-50</c:v>
                </c:pt>
                <c:pt idx="10946">
                  <c:v>-40</c:v>
                </c:pt>
                <c:pt idx="10947">
                  <c:v>-45</c:v>
                </c:pt>
                <c:pt idx="10948">
                  <c:v>-51</c:v>
                </c:pt>
                <c:pt idx="10949">
                  <c:v>-30</c:v>
                </c:pt>
                <c:pt idx="10950">
                  <c:v>-45</c:v>
                </c:pt>
                <c:pt idx="10951">
                  <c:v>-52</c:v>
                </c:pt>
                <c:pt idx="10952">
                  <c:v>-63</c:v>
                </c:pt>
                <c:pt idx="10953">
                  <c:v>-54</c:v>
                </c:pt>
                <c:pt idx="10954">
                  <c:v>-35</c:v>
                </c:pt>
                <c:pt idx="10955">
                  <c:v>-45</c:v>
                </c:pt>
                <c:pt idx="10956">
                  <c:v>-48</c:v>
                </c:pt>
                <c:pt idx="10957">
                  <c:v>-44</c:v>
                </c:pt>
                <c:pt idx="10958">
                  <c:v>-52</c:v>
                </c:pt>
                <c:pt idx="10959">
                  <c:v>-47</c:v>
                </c:pt>
                <c:pt idx="10960">
                  <c:v>-40</c:v>
                </c:pt>
                <c:pt idx="10961">
                  <c:v>-28</c:v>
                </c:pt>
                <c:pt idx="10962">
                  <c:v>-49</c:v>
                </c:pt>
                <c:pt idx="10963">
                  <c:v>-43</c:v>
                </c:pt>
                <c:pt idx="10964">
                  <c:v>-45</c:v>
                </c:pt>
                <c:pt idx="10965">
                  <c:v>-56</c:v>
                </c:pt>
                <c:pt idx="10966">
                  <c:v>-26</c:v>
                </c:pt>
                <c:pt idx="10967">
                  <c:v>-45</c:v>
                </c:pt>
                <c:pt idx="10968">
                  <c:v>-47</c:v>
                </c:pt>
                <c:pt idx="10969">
                  <c:v>-44</c:v>
                </c:pt>
                <c:pt idx="10970">
                  <c:v>-52</c:v>
                </c:pt>
                <c:pt idx="10971">
                  <c:v>-48</c:v>
                </c:pt>
                <c:pt idx="10972">
                  <c:v>-36</c:v>
                </c:pt>
                <c:pt idx="10973">
                  <c:v>-48</c:v>
                </c:pt>
                <c:pt idx="10974">
                  <c:v>-49</c:v>
                </c:pt>
                <c:pt idx="10975">
                  <c:v>-44</c:v>
                </c:pt>
                <c:pt idx="10976">
                  <c:v>-41</c:v>
                </c:pt>
                <c:pt idx="10977">
                  <c:v>-28</c:v>
                </c:pt>
                <c:pt idx="10978">
                  <c:v>-40</c:v>
                </c:pt>
                <c:pt idx="10979">
                  <c:v>-48</c:v>
                </c:pt>
                <c:pt idx="10980">
                  <c:v>-64</c:v>
                </c:pt>
                <c:pt idx="10981">
                  <c:v>-28</c:v>
                </c:pt>
                <c:pt idx="10982">
                  <c:v>-54</c:v>
                </c:pt>
                <c:pt idx="10983">
                  <c:v>-37</c:v>
                </c:pt>
                <c:pt idx="10984">
                  <c:v>-59</c:v>
                </c:pt>
                <c:pt idx="10985">
                  <c:v>-35</c:v>
                </c:pt>
                <c:pt idx="10986">
                  <c:v>-60</c:v>
                </c:pt>
                <c:pt idx="10987">
                  <c:v>-37</c:v>
                </c:pt>
                <c:pt idx="10988">
                  <c:v>-42</c:v>
                </c:pt>
                <c:pt idx="10989">
                  <c:v>-49</c:v>
                </c:pt>
                <c:pt idx="10990">
                  <c:v>-38</c:v>
                </c:pt>
                <c:pt idx="10991">
                  <c:v>-45</c:v>
                </c:pt>
                <c:pt idx="10992">
                  <c:v>-36</c:v>
                </c:pt>
                <c:pt idx="10993">
                  <c:v>-42</c:v>
                </c:pt>
                <c:pt idx="10994">
                  <c:v>-51</c:v>
                </c:pt>
                <c:pt idx="10995">
                  <c:v>-41</c:v>
                </c:pt>
                <c:pt idx="10996">
                  <c:v>-58</c:v>
                </c:pt>
                <c:pt idx="10997">
                  <c:v>-46</c:v>
                </c:pt>
                <c:pt idx="10998">
                  <c:v>-56</c:v>
                </c:pt>
                <c:pt idx="10999">
                  <c:v>-52</c:v>
                </c:pt>
                <c:pt idx="11000">
                  <c:v>-48</c:v>
                </c:pt>
                <c:pt idx="11001">
                  <c:v>-24</c:v>
                </c:pt>
                <c:pt idx="11002">
                  <c:v>-36</c:v>
                </c:pt>
                <c:pt idx="11003">
                  <c:v>-41</c:v>
                </c:pt>
                <c:pt idx="11004">
                  <c:v>-23</c:v>
                </c:pt>
                <c:pt idx="11005">
                  <c:v>-45</c:v>
                </c:pt>
                <c:pt idx="11006">
                  <c:v>-49</c:v>
                </c:pt>
                <c:pt idx="11007">
                  <c:v>-36</c:v>
                </c:pt>
                <c:pt idx="11008">
                  <c:v>-21</c:v>
                </c:pt>
                <c:pt idx="11009">
                  <c:v>-39</c:v>
                </c:pt>
                <c:pt idx="11010">
                  <c:v>-32</c:v>
                </c:pt>
                <c:pt idx="11011">
                  <c:v>-33</c:v>
                </c:pt>
                <c:pt idx="11012">
                  <c:v>-41</c:v>
                </c:pt>
                <c:pt idx="11013">
                  <c:v>-39</c:v>
                </c:pt>
                <c:pt idx="11014">
                  <c:v>-32</c:v>
                </c:pt>
                <c:pt idx="11015">
                  <c:v>-31</c:v>
                </c:pt>
                <c:pt idx="11016">
                  <c:v>-36</c:v>
                </c:pt>
                <c:pt idx="11017">
                  <c:v>-35</c:v>
                </c:pt>
                <c:pt idx="11018">
                  <c:v>-28</c:v>
                </c:pt>
                <c:pt idx="11019">
                  <c:v>-44</c:v>
                </c:pt>
                <c:pt idx="11020">
                  <c:v>-64</c:v>
                </c:pt>
                <c:pt idx="11021">
                  <c:v>-57</c:v>
                </c:pt>
                <c:pt idx="11022">
                  <c:v>-28</c:v>
                </c:pt>
                <c:pt idx="11023">
                  <c:v>-23</c:v>
                </c:pt>
                <c:pt idx="11024">
                  <c:v>-35</c:v>
                </c:pt>
                <c:pt idx="11025">
                  <c:v>-37</c:v>
                </c:pt>
                <c:pt idx="11026">
                  <c:v>-42</c:v>
                </c:pt>
                <c:pt idx="11027">
                  <c:v>-39</c:v>
                </c:pt>
                <c:pt idx="11028">
                  <c:v>-32</c:v>
                </c:pt>
                <c:pt idx="11029">
                  <c:v>-41</c:v>
                </c:pt>
                <c:pt idx="11030">
                  <c:v>-26</c:v>
                </c:pt>
                <c:pt idx="11031">
                  <c:v>-20</c:v>
                </c:pt>
                <c:pt idx="11032">
                  <c:v>-47</c:v>
                </c:pt>
                <c:pt idx="11033">
                  <c:v>-41</c:v>
                </c:pt>
                <c:pt idx="11034">
                  <c:v>-36</c:v>
                </c:pt>
                <c:pt idx="11035">
                  <c:v>-44</c:v>
                </c:pt>
                <c:pt idx="11036">
                  <c:v>-28</c:v>
                </c:pt>
                <c:pt idx="11037">
                  <c:v>-33</c:v>
                </c:pt>
                <c:pt idx="11038">
                  <c:v>-16</c:v>
                </c:pt>
                <c:pt idx="11039">
                  <c:v>-38</c:v>
                </c:pt>
                <c:pt idx="11040">
                  <c:v>-37</c:v>
                </c:pt>
                <c:pt idx="11041">
                  <c:v>-44</c:v>
                </c:pt>
                <c:pt idx="11042">
                  <c:v>-31</c:v>
                </c:pt>
                <c:pt idx="11043">
                  <c:v>-43</c:v>
                </c:pt>
                <c:pt idx="11044">
                  <c:v>-45</c:v>
                </c:pt>
                <c:pt idx="11045">
                  <c:v>-44</c:v>
                </c:pt>
                <c:pt idx="11046">
                  <c:v>-43</c:v>
                </c:pt>
                <c:pt idx="11047">
                  <c:v>-55</c:v>
                </c:pt>
                <c:pt idx="11048">
                  <c:v>-52</c:v>
                </c:pt>
                <c:pt idx="11049">
                  <c:v>-47</c:v>
                </c:pt>
                <c:pt idx="11050">
                  <c:v>-44</c:v>
                </c:pt>
                <c:pt idx="11051">
                  <c:v>-38</c:v>
                </c:pt>
                <c:pt idx="11052">
                  <c:v>-38</c:v>
                </c:pt>
                <c:pt idx="11053">
                  <c:v>-38</c:v>
                </c:pt>
                <c:pt idx="11054">
                  <c:v>-57</c:v>
                </c:pt>
                <c:pt idx="11055">
                  <c:v>-55</c:v>
                </c:pt>
                <c:pt idx="11056">
                  <c:v>-36</c:v>
                </c:pt>
                <c:pt idx="11057">
                  <c:v>-35</c:v>
                </c:pt>
                <c:pt idx="11058">
                  <c:v>-37</c:v>
                </c:pt>
                <c:pt idx="11059">
                  <c:v>-35</c:v>
                </c:pt>
                <c:pt idx="11060">
                  <c:v>-61</c:v>
                </c:pt>
                <c:pt idx="11061">
                  <c:v>-38</c:v>
                </c:pt>
                <c:pt idx="11062">
                  <c:v>-46</c:v>
                </c:pt>
                <c:pt idx="11063">
                  <c:v>-27</c:v>
                </c:pt>
                <c:pt idx="11064">
                  <c:v>-41</c:v>
                </c:pt>
                <c:pt idx="11065">
                  <c:v>-42</c:v>
                </c:pt>
                <c:pt idx="11066">
                  <c:v>-51</c:v>
                </c:pt>
                <c:pt idx="11067">
                  <c:v>-34</c:v>
                </c:pt>
                <c:pt idx="11068">
                  <c:v>-30</c:v>
                </c:pt>
                <c:pt idx="11069">
                  <c:v>-47</c:v>
                </c:pt>
                <c:pt idx="11070">
                  <c:v>-55</c:v>
                </c:pt>
                <c:pt idx="11071">
                  <c:v>-31</c:v>
                </c:pt>
                <c:pt idx="11072">
                  <c:v>-37</c:v>
                </c:pt>
                <c:pt idx="11073">
                  <c:v>-45</c:v>
                </c:pt>
                <c:pt idx="11074">
                  <c:v>-32</c:v>
                </c:pt>
                <c:pt idx="11075">
                  <c:v>-39</c:v>
                </c:pt>
                <c:pt idx="11076">
                  <c:v>-40</c:v>
                </c:pt>
                <c:pt idx="11077">
                  <c:v>-39</c:v>
                </c:pt>
                <c:pt idx="11078">
                  <c:v>-31</c:v>
                </c:pt>
                <c:pt idx="11079">
                  <c:v>-29</c:v>
                </c:pt>
                <c:pt idx="11080">
                  <c:v>-34</c:v>
                </c:pt>
                <c:pt idx="11081">
                  <c:v>-27</c:v>
                </c:pt>
                <c:pt idx="11082">
                  <c:v>-29</c:v>
                </c:pt>
                <c:pt idx="11083">
                  <c:v>-34</c:v>
                </c:pt>
                <c:pt idx="11084">
                  <c:v>-50</c:v>
                </c:pt>
                <c:pt idx="11085">
                  <c:v>-62</c:v>
                </c:pt>
                <c:pt idx="11086">
                  <c:v>-38</c:v>
                </c:pt>
                <c:pt idx="11087">
                  <c:v>-41</c:v>
                </c:pt>
                <c:pt idx="11088">
                  <c:v>-36</c:v>
                </c:pt>
                <c:pt idx="11089">
                  <c:v>-40</c:v>
                </c:pt>
                <c:pt idx="11090">
                  <c:v>-14</c:v>
                </c:pt>
                <c:pt idx="11091">
                  <c:v>-35</c:v>
                </c:pt>
                <c:pt idx="11092">
                  <c:v>-56</c:v>
                </c:pt>
                <c:pt idx="11093">
                  <c:v>-36</c:v>
                </c:pt>
                <c:pt idx="11094">
                  <c:v>-32</c:v>
                </c:pt>
                <c:pt idx="11095">
                  <c:v>-34</c:v>
                </c:pt>
                <c:pt idx="11096">
                  <c:v>-43</c:v>
                </c:pt>
                <c:pt idx="11097">
                  <c:v>-34</c:v>
                </c:pt>
                <c:pt idx="11098">
                  <c:v>-39</c:v>
                </c:pt>
                <c:pt idx="11099">
                  <c:v>-35</c:v>
                </c:pt>
                <c:pt idx="11100">
                  <c:v>-30</c:v>
                </c:pt>
                <c:pt idx="11101">
                  <c:v>-41</c:v>
                </c:pt>
                <c:pt idx="11102">
                  <c:v>-46</c:v>
                </c:pt>
                <c:pt idx="11103">
                  <c:v>-23</c:v>
                </c:pt>
                <c:pt idx="11104">
                  <c:v>-40</c:v>
                </c:pt>
                <c:pt idx="11105">
                  <c:v>-51</c:v>
                </c:pt>
                <c:pt idx="11106">
                  <c:v>-37</c:v>
                </c:pt>
                <c:pt idx="11107">
                  <c:v>-44</c:v>
                </c:pt>
                <c:pt idx="11108">
                  <c:v>-45</c:v>
                </c:pt>
                <c:pt idx="11109">
                  <c:v>-41</c:v>
                </c:pt>
                <c:pt idx="11110">
                  <c:v>-46</c:v>
                </c:pt>
                <c:pt idx="11111">
                  <c:v>-31</c:v>
                </c:pt>
                <c:pt idx="11112">
                  <c:v>-55</c:v>
                </c:pt>
                <c:pt idx="11113">
                  <c:v>-58</c:v>
                </c:pt>
                <c:pt idx="11114">
                  <c:v>-32</c:v>
                </c:pt>
                <c:pt idx="11115">
                  <c:v>-41</c:v>
                </c:pt>
                <c:pt idx="11116">
                  <c:v>-30</c:v>
                </c:pt>
                <c:pt idx="11117">
                  <c:v>-39</c:v>
                </c:pt>
                <c:pt idx="11118">
                  <c:v>-33</c:v>
                </c:pt>
                <c:pt idx="11119">
                  <c:v>-36</c:v>
                </c:pt>
                <c:pt idx="11120">
                  <c:v>-46</c:v>
                </c:pt>
                <c:pt idx="11121">
                  <c:v>-52</c:v>
                </c:pt>
                <c:pt idx="11122">
                  <c:v>-37</c:v>
                </c:pt>
                <c:pt idx="11123">
                  <c:v>-34</c:v>
                </c:pt>
                <c:pt idx="11124">
                  <c:v>-36</c:v>
                </c:pt>
                <c:pt idx="11125">
                  <c:v>-50</c:v>
                </c:pt>
                <c:pt idx="11126">
                  <c:v>-44</c:v>
                </c:pt>
                <c:pt idx="11127">
                  <c:v>-62</c:v>
                </c:pt>
                <c:pt idx="11128">
                  <c:v>-17</c:v>
                </c:pt>
                <c:pt idx="11129">
                  <c:v>-42</c:v>
                </c:pt>
                <c:pt idx="11130">
                  <c:v>-60</c:v>
                </c:pt>
                <c:pt idx="11131">
                  <c:v>-40</c:v>
                </c:pt>
                <c:pt idx="11132">
                  <c:v>-42</c:v>
                </c:pt>
                <c:pt idx="11133">
                  <c:v>-35</c:v>
                </c:pt>
                <c:pt idx="11134">
                  <c:v>-44</c:v>
                </c:pt>
                <c:pt idx="11135">
                  <c:v>-27</c:v>
                </c:pt>
                <c:pt idx="11136">
                  <c:v>-47</c:v>
                </c:pt>
                <c:pt idx="11137">
                  <c:v>-31</c:v>
                </c:pt>
                <c:pt idx="11138">
                  <c:v>-27</c:v>
                </c:pt>
                <c:pt idx="11139">
                  <c:v>-35</c:v>
                </c:pt>
                <c:pt idx="11140">
                  <c:v>-33</c:v>
                </c:pt>
                <c:pt idx="11141">
                  <c:v>-47</c:v>
                </c:pt>
                <c:pt idx="11142">
                  <c:v>-19</c:v>
                </c:pt>
                <c:pt idx="11143">
                  <c:v>-41</c:v>
                </c:pt>
                <c:pt idx="11144">
                  <c:v>-61</c:v>
                </c:pt>
                <c:pt idx="11145">
                  <c:v>-38</c:v>
                </c:pt>
                <c:pt idx="11146">
                  <c:v>-51</c:v>
                </c:pt>
                <c:pt idx="11147">
                  <c:v>-67</c:v>
                </c:pt>
                <c:pt idx="11148">
                  <c:v>-99</c:v>
                </c:pt>
                <c:pt idx="11149">
                  <c:v>-48</c:v>
                </c:pt>
                <c:pt idx="11150">
                  <c:v>-41</c:v>
                </c:pt>
                <c:pt idx="11151">
                  <c:v>-33</c:v>
                </c:pt>
                <c:pt idx="11152">
                  <c:v>-30</c:v>
                </c:pt>
                <c:pt idx="11153">
                  <c:v>-21</c:v>
                </c:pt>
                <c:pt idx="11154">
                  <c:v>-9</c:v>
                </c:pt>
                <c:pt idx="11155">
                  <c:v>-31</c:v>
                </c:pt>
                <c:pt idx="11156">
                  <c:v>-44</c:v>
                </c:pt>
                <c:pt idx="11157">
                  <c:v>-33</c:v>
                </c:pt>
                <c:pt idx="11158">
                  <c:v>-35</c:v>
                </c:pt>
                <c:pt idx="11159">
                  <c:v>-52</c:v>
                </c:pt>
                <c:pt idx="11160">
                  <c:v>-46</c:v>
                </c:pt>
                <c:pt idx="11161">
                  <c:v>-43</c:v>
                </c:pt>
                <c:pt idx="11162">
                  <c:v>-42</c:v>
                </c:pt>
                <c:pt idx="11163">
                  <c:v>-54</c:v>
                </c:pt>
                <c:pt idx="11164">
                  <c:v>-63</c:v>
                </c:pt>
                <c:pt idx="11165">
                  <c:v>-44</c:v>
                </c:pt>
                <c:pt idx="11166">
                  <c:v>-32</c:v>
                </c:pt>
                <c:pt idx="11167">
                  <c:v>-34</c:v>
                </c:pt>
                <c:pt idx="11168">
                  <c:v>-32</c:v>
                </c:pt>
                <c:pt idx="11169">
                  <c:v>-35</c:v>
                </c:pt>
                <c:pt idx="11170">
                  <c:v>-32</c:v>
                </c:pt>
                <c:pt idx="11171">
                  <c:v>-41</c:v>
                </c:pt>
                <c:pt idx="11172">
                  <c:v>-27</c:v>
                </c:pt>
                <c:pt idx="11173">
                  <c:v>-46</c:v>
                </c:pt>
                <c:pt idx="11174">
                  <c:v>-42</c:v>
                </c:pt>
                <c:pt idx="11175">
                  <c:v>-40</c:v>
                </c:pt>
                <c:pt idx="11176">
                  <c:v>-46</c:v>
                </c:pt>
                <c:pt idx="11177">
                  <c:v>-40</c:v>
                </c:pt>
                <c:pt idx="11178">
                  <c:v>-38</c:v>
                </c:pt>
                <c:pt idx="11179">
                  <c:v>-40</c:v>
                </c:pt>
                <c:pt idx="11180">
                  <c:v>-48</c:v>
                </c:pt>
                <c:pt idx="11181">
                  <c:v>-35</c:v>
                </c:pt>
                <c:pt idx="11182">
                  <c:v>-50</c:v>
                </c:pt>
                <c:pt idx="11183">
                  <c:v>-53</c:v>
                </c:pt>
                <c:pt idx="11184">
                  <c:v>-7</c:v>
                </c:pt>
                <c:pt idx="11185">
                  <c:v>-37</c:v>
                </c:pt>
                <c:pt idx="11186">
                  <c:v>-51</c:v>
                </c:pt>
                <c:pt idx="11187">
                  <c:v>-36</c:v>
                </c:pt>
                <c:pt idx="11188">
                  <c:v>-39</c:v>
                </c:pt>
                <c:pt idx="11189">
                  <c:v>-28</c:v>
                </c:pt>
                <c:pt idx="11190">
                  <c:v>-38</c:v>
                </c:pt>
                <c:pt idx="11191">
                  <c:v>-31</c:v>
                </c:pt>
                <c:pt idx="11192">
                  <c:v>-44</c:v>
                </c:pt>
                <c:pt idx="11193">
                  <c:v>-7</c:v>
                </c:pt>
                <c:pt idx="11194">
                  <c:v>-57</c:v>
                </c:pt>
                <c:pt idx="11195">
                  <c:v>-34</c:v>
                </c:pt>
                <c:pt idx="11196">
                  <c:v>-42</c:v>
                </c:pt>
                <c:pt idx="11197">
                  <c:v>-37</c:v>
                </c:pt>
                <c:pt idx="11198">
                  <c:v>-41</c:v>
                </c:pt>
                <c:pt idx="11199">
                  <c:v>-36</c:v>
                </c:pt>
                <c:pt idx="11200">
                  <c:v>-34</c:v>
                </c:pt>
                <c:pt idx="11201">
                  <c:v>-33</c:v>
                </c:pt>
                <c:pt idx="11202">
                  <c:v>-28</c:v>
                </c:pt>
                <c:pt idx="11203">
                  <c:v>-40</c:v>
                </c:pt>
                <c:pt idx="11204">
                  <c:v>-37</c:v>
                </c:pt>
                <c:pt idx="11205">
                  <c:v>-47</c:v>
                </c:pt>
                <c:pt idx="11206">
                  <c:v>-37</c:v>
                </c:pt>
                <c:pt idx="11207">
                  <c:v>-35</c:v>
                </c:pt>
                <c:pt idx="11208">
                  <c:v>-42</c:v>
                </c:pt>
                <c:pt idx="11209">
                  <c:v>-30</c:v>
                </c:pt>
                <c:pt idx="11210">
                  <c:v>-37</c:v>
                </c:pt>
                <c:pt idx="11211">
                  <c:v>-36</c:v>
                </c:pt>
                <c:pt idx="11212">
                  <c:v>-33</c:v>
                </c:pt>
                <c:pt idx="11213">
                  <c:v>-38</c:v>
                </c:pt>
                <c:pt idx="11214">
                  <c:v>-30</c:v>
                </c:pt>
                <c:pt idx="11215">
                  <c:v>-24</c:v>
                </c:pt>
                <c:pt idx="11216">
                  <c:v>-38</c:v>
                </c:pt>
                <c:pt idx="11217">
                  <c:v>-39</c:v>
                </c:pt>
                <c:pt idx="11218">
                  <c:v>-30</c:v>
                </c:pt>
                <c:pt idx="11219">
                  <c:v>-22</c:v>
                </c:pt>
                <c:pt idx="11220">
                  <c:v>-37</c:v>
                </c:pt>
                <c:pt idx="11221">
                  <c:v>-37</c:v>
                </c:pt>
                <c:pt idx="11222">
                  <c:v>-56</c:v>
                </c:pt>
                <c:pt idx="11223">
                  <c:v>-31</c:v>
                </c:pt>
                <c:pt idx="11224">
                  <c:v>-36</c:v>
                </c:pt>
                <c:pt idx="11225">
                  <c:v>-28</c:v>
                </c:pt>
                <c:pt idx="11226">
                  <c:v>-48</c:v>
                </c:pt>
                <c:pt idx="11227">
                  <c:v>-10</c:v>
                </c:pt>
                <c:pt idx="11228">
                  <c:v>-32</c:v>
                </c:pt>
                <c:pt idx="11229">
                  <c:v>-36</c:v>
                </c:pt>
                <c:pt idx="11230">
                  <c:v>-44</c:v>
                </c:pt>
                <c:pt idx="11231">
                  <c:v>-41</c:v>
                </c:pt>
                <c:pt idx="11232">
                  <c:v>-27</c:v>
                </c:pt>
                <c:pt idx="11233">
                  <c:v>-57</c:v>
                </c:pt>
                <c:pt idx="11234">
                  <c:v>-26</c:v>
                </c:pt>
                <c:pt idx="11235">
                  <c:v>-48</c:v>
                </c:pt>
                <c:pt idx="11236">
                  <c:v>-13</c:v>
                </c:pt>
                <c:pt idx="11237">
                  <c:v>-26</c:v>
                </c:pt>
                <c:pt idx="11238">
                  <c:v>-4</c:v>
                </c:pt>
                <c:pt idx="11239">
                  <c:v>-35</c:v>
                </c:pt>
                <c:pt idx="11240">
                  <c:v>-17</c:v>
                </c:pt>
                <c:pt idx="11241">
                  <c:v>-40</c:v>
                </c:pt>
                <c:pt idx="11242">
                  <c:v>-23</c:v>
                </c:pt>
                <c:pt idx="11243">
                  <c:v>-34</c:v>
                </c:pt>
                <c:pt idx="11244">
                  <c:v>-26</c:v>
                </c:pt>
                <c:pt idx="11245">
                  <c:v>-34</c:v>
                </c:pt>
                <c:pt idx="11246">
                  <c:v>-35</c:v>
                </c:pt>
                <c:pt idx="11247">
                  <c:v>-43</c:v>
                </c:pt>
                <c:pt idx="11248">
                  <c:v>-27</c:v>
                </c:pt>
                <c:pt idx="11249">
                  <c:v>-46</c:v>
                </c:pt>
                <c:pt idx="11250">
                  <c:v>-35</c:v>
                </c:pt>
                <c:pt idx="11251">
                  <c:v>-45</c:v>
                </c:pt>
                <c:pt idx="11252">
                  <c:v>23</c:v>
                </c:pt>
                <c:pt idx="11253">
                  <c:v>-49</c:v>
                </c:pt>
                <c:pt idx="11254">
                  <c:v>-10</c:v>
                </c:pt>
                <c:pt idx="11255">
                  <c:v>-6</c:v>
                </c:pt>
                <c:pt idx="11256">
                  <c:v>-36</c:v>
                </c:pt>
                <c:pt idx="11257">
                  <c:v>-22</c:v>
                </c:pt>
                <c:pt idx="11258">
                  <c:v>-34</c:v>
                </c:pt>
                <c:pt idx="11259">
                  <c:v>-41</c:v>
                </c:pt>
                <c:pt idx="11260">
                  <c:v>-45</c:v>
                </c:pt>
                <c:pt idx="11261">
                  <c:v>-28</c:v>
                </c:pt>
                <c:pt idx="11262">
                  <c:v>-42</c:v>
                </c:pt>
                <c:pt idx="11263">
                  <c:v>-24</c:v>
                </c:pt>
                <c:pt idx="11264">
                  <c:v>-27</c:v>
                </c:pt>
                <c:pt idx="11265">
                  <c:v>-42</c:v>
                </c:pt>
                <c:pt idx="11266">
                  <c:v>-13</c:v>
                </c:pt>
                <c:pt idx="11267">
                  <c:v>-47</c:v>
                </c:pt>
                <c:pt idx="11268">
                  <c:v>-28</c:v>
                </c:pt>
                <c:pt idx="11269">
                  <c:v>-15</c:v>
                </c:pt>
                <c:pt idx="11270">
                  <c:v>-41</c:v>
                </c:pt>
                <c:pt idx="11271">
                  <c:v>-42</c:v>
                </c:pt>
                <c:pt idx="11272">
                  <c:v>-11</c:v>
                </c:pt>
                <c:pt idx="11273">
                  <c:v>-42</c:v>
                </c:pt>
                <c:pt idx="11274">
                  <c:v>-46</c:v>
                </c:pt>
                <c:pt idx="11275">
                  <c:v>0</c:v>
                </c:pt>
                <c:pt idx="11276">
                  <c:v>-45</c:v>
                </c:pt>
                <c:pt idx="11277">
                  <c:v>-35</c:v>
                </c:pt>
                <c:pt idx="11278">
                  <c:v>-36</c:v>
                </c:pt>
                <c:pt idx="11279">
                  <c:v>-27</c:v>
                </c:pt>
                <c:pt idx="11280">
                  <c:v>-40</c:v>
                </c:pt>
                <c:pt idx="11281">
                  <c:v>-30</c:v>
                </c:pt>
                <c:pt idx="11282">
                  <c:v>-27</c:v>
                </c:pt>
                <c:pt idx="11283">
                  <c:v>-32</c:v>
                </c:pt>
                <c:pt idx="11284">
                  <c:v>-36</c:v>
                </c:pt>
                <c:pt idx="11285">
                  <c:v>10</c:v>
                </c:pt>
                <c:pt idx="11286">
                  <c:v>-34</c:v>
                </c:pt>
                <c:pt idx="11287">
                  <c:v>-34</c:v>
                </c:pt>
                <c:pt idx="11288">
                  <c:v>-35</c:v>
                </c:pt>
                <c:pt idx="11289">
                  <c:v>-33</c:v>
                </c:pt>
                <c:pt idx="11290">
                  <c:v>-35</c:v>
                </c:pt>
                <c:pt idx="11291">
                  <c:v>-20</c:v>
                </c:pt>
                <c:pt idx="11292">
                  <c:v>-21</c:v>
                </c:pt>
                <c:pt idx="11293">
                  <c:v>-37</c:v>
                </c:pt>
                <c:pt idx="11294">
                  <c:v>-20</c:v>
                </c:pt>
                <c:pt idx="11295">
                  <c:v>-34</c:v>
                </c:pt>
                <c:pt idx="11296">
                  <c:v>-57</c:v>
                </c:pt>
                <c:pt idx="11297">
                  <c:v>-49</c:v>
                </c:pt>
                <c:pt idx="11298">
                  <c:v>-41</c:v>
                </c:pt>
                <c:pt idx="11299">
                  <c:v>-35</c:v>
                </c:pt>
                <c:pt idx="11300">
                  <c:v>-26</c:v>
                </c:pt>
                <c:pt idx="11301">
                  <c:v>-40</c:v>
                </c:pt>
                <c:pt idx="11302">
                  <c:v>-30</c:v>
                </c:pt>
                <c:pt idx="11303">
                  <c:v>5</c:v>
                </c:pt>
                <c:pt idx="11304">
                  <c:v>-34</c:v>
                </c:pt>
                <c:pt idx="11305">
                  <c:v>-55</c:v>
                </c:pt>
                <c:pt idx="11306">
                  <c:v>-30</c:v>
                </c:pt>
                <c:pt idx="11307">
                  <c:v>-37</c:v>
                </c:pt>
                <c:pt idx="11308">
                  <c:v>-41</c:v>
                </c:pt>
                <c:pt idx="11309">
                  <c:v>-24</c:v>
                </c:pt>
                <c:pt idx="11310">
                  <c:v>-57</c:v>
                </c:pt>
                <c:pt idx="11311">
                  <c:v>-58</c:v>
                </c:pt>
                <c:pt idx="11312">
                  <c:v>-42</c:v>
                </c:pt>
                <c:pt idx="11313">
                  <c:v>-25</c:v>
                </c:pt>
                <c:pt idx="11314">
                  <c:v>-40</c:v>
                </c:pt>
                <c:pt idx="11315">
                  <c:v>-39</c:v>
                </c:pt>
                <c:pt idx="11316">
                  <c:v>-18</c:v>
                </c:pt>
                <c:pt idx="11317">
                  <c:v>-40</c:v>
                </c:pt>
                <c:pt idx="11318">
                  <c:v>-32</c:v>
                </c:pt>
                <c:pt idx="11319">
                  <c:v>-35</c:v>
                </c:pt>
                <c:pt idx="11320">
                  <c:v>-31</c:v>
                </c:pt>
                <c:pt idx="11321">
                  <c:v>-29</c:v>
                </c:pt>
                <c:pt idx="11322">
                  <c:v>-45</c:v>
                </c:pt>
                <c:pt idx="11323">
                  <c:v>-29</c:v>
                </c:pt>
                <c:pt idx="11324">
                  <c:v>-14</c:v>
                </c:pt>
                <c:pt idx="11325">
                  <c:v>-39</c:v>
                </c:pt>
                <c:pt idx="11326">
                  <c:v>-40</c:v>
                </c:pt>
                <c:pt idx="11327">
                  <c:v>-31</c:v>
                </c:pt>
                <c:pt idx="11328">
                  <c:v>-36</c:v>
                </c:pt>
                <c:pt idx="11329">
                  <c:v>-35</c:v>
                </c:pt>
                <c:pt idx="11330">
                  <c:v>-34</c:v>
                </c:pt>
                <c:pt idx="11331">
                  <c:v>-58</c:v>
                </c:pt>
                <c:pt idx="11332">
                  <c:v>-29</c:v>
                </c:pt>
                <c:pt idx="11333">
                  <c:v>-41</c:v>
                </c:pt>
                <c:pt idx="11334">
                  <c:v>-33</c:v>
                </c:pt>
                <c:pt idx="11335">
                  <c:v>14</c:v>
                </c:pt>
                <c:pt idx="11336">
                  <c:v>-35</c:v>
                </c:pt>
                <c:pt idx="11337">
                  <c:v>-56</c:v>
                </c:pt>
                <c:pt idx="11338">
                  <c:v>-29</c:v>
                </c:pt>
                <c:pt idx="11339">
                  <c:v>-35</c:v>
                </c:pt>
                <c:pt idx="11340">
                  <c:v>-21</c:v>
                </c:pt>
                <c:pt idx="11341">
                  <c:v>-52</c:v>
                </c:pt>
                <c:pt idx="11342">
                  <c:v>-63</c:v>
                </c:pt>
                <c:pt idx="11343">
                  <c:v>-36</c:v>
                </c:pt>
                <c:pt idx="11344">
                  <c:v>-40</c:v>
                </c:pt>
                <c:pt idx="11345">
                  <c:v>-46</c:v>
                </c:pt>
                <c:pt idx="11346">
                  <c:v>-24</c:v>
                </c:pt>
                <c:pt idx="11347">
                  <c:v>-35</c:v>
                </c:pt>
                <c:pt idx="11348">
                  <c:v>-23</c:v>
                </c:pt>
                <c:pt idx="11349">
                  <c:v>-34</c:v>
                </c:pt>
                <c:pt idx="11350">
                  <c:v>-23</c:v>
                </c:pt>
                <c:pt idx="11351">
                  <c:v>-47</c:v>
                </c:pt>
                <c:pt idx="11352">
                  <c:v>-58</c:v>
                </c:pt>
                <c:pt idx="11353">
                  <c:v>-10</c:v>
                </c:pt>
                <c:pt idx="11354">
                  <c:v>-53</c:v>
                </c:pt>
                <c:pt idx="11355">
                  <c:v>-37</c:v>
                </c:pt>
                <c:pt idx="11356">
                  <c:v>-35</c:v>
                </c:pt>
                <c:pt idx="11357">
                  <c:v>-28</c:v>
                </c:pt>
                <c:pt idx="11358">
                  <c:v>-45</c:v>
                </c:pt>
                <c:pt idx="11359">
                  <c:v>-32</c:v>
                </c:pt>
                <c:pt idx="11360">
                  <c:v>-27</c:v>
                </c:pt>
                <c:pt idx="11361">
                  <c:v>-40</c:v>
                </c:pt>
                <c:pt idx="11362">
                  <c:v>-32</c:v>
                </c:pt>
                <c:pt idx="11363">
                  <c:v>-38</c:v>
                </c:pt>
                <c:pt idx="11364">
                  <c:v>-36</c:v>
                </c:pt>
                <c:pt idx="11365">
                  <c:v>-36</c:v>
                </c:pt>
                <c:pt idx="11366">
                  <c:v>-34</c:v>
                </c:pt>
                <c:pt idx="11367">
                  <c:v>-33</c:v>
                </c:pt>
                <c:pt idx="11368">
                  <c:v>-34</c:v>
                </c:pt>
                <c:pt idx="11369">
                  <c:v>-34</c:v>
                </c:pt>
                <c:pt idx="11370">
                  <c:v>-1</c:v>
                </c:pt>
                <c:pt idx="11371">
                  <c:v>-41</c:v>
                </c:pt>
                <c:pt idx="11372">
                  <c:v>-45</c:v>
                </c:pt>
                <c:pt idx="11373">
                  <c:v>-46</c:v>
                </c:pt>
                <c:pt idx="11374">
                  <c:v>-56</c:v>
                </c:pt>
                <c:pt idx="11375">
                  <c:v>-45</c:v>
                </c:pt>
                <c:pt idx="11376">
                  <c:v>-47</c:v>
                </c:pt>
                <c:pt idx="11377">
                  <c:v>-61</c:v>
                </c:pt>
                <c:pt idx="11378">
                  <c:v>-42</c:v>
                </c:pt>
                <c:pt idx="11379">
                  <c:v>5</c:v>
                </c:pt>
                <c:pt idx="11380">
                  <c:v>-37</c:v>
                </c:pt>
                <c:pt idx="11381">
                  <c:v>-43</c:v>
                </c:pt>
                <c:pt idx="11382">
                  <c:v>-33</c:v>
                </c:pt>
                <c:pt idx="11383">
                  <c:v>-40</c:v>
                </c:pt>
                <c:pt idx="11384">
                  <c:v>-11</c:v>
                </c:pt>
                <c:pt idx="11385">
                  <c:v>-37</c:v>
                </c:pt>
                <c:pt idx="11386">
                  <c:v>-44</c:v>
                </c:pt>
                <c:pt idx="11387">
                  <c:v>-45</c:v>
                </c:pt>
                <c:pt idx="11388">
                  <c:v>-42</c:v>
                </c:pt>
                <c:pt idx="11389">
                  <c:v>-27</c:v>
                </c:pt>
                <c:pt idx="11390">
                  <c:v>-44</c:v>
                </c:pt>
                <c:pt idx="11391">
                  <c:v>-11</c:v>
                </c:pt>
                <c:pt idx="11392">
                  <c:v>-33</c:v>
                </c:pt>
                <c:pt idx="11393">
                  <c:v>-47</c:v>
                </c:pt>
                <c:pt idx="11394">
                  <c:v>-33</c:v>
                </c:pt>
                <c:pt idx="11395">
                  <c:v>-18</c:v>
                </c:pt>
                <c:pt idx="11396">
                  <c:v>-30</c:v>
                </c:pt>
                <c:pt idx="11397">
                  <c:v>-68</c:v>
                </c:pt>
                <c:pt idx="11398">
                  <c:v>-88</c:v>
                </c:pt>
                <c:pt idx="11399">
                  <c:v>-37</c:v>
                </c:pt>
                <c:pt idx="11400">
                  <c:v>-25</c:v>
                </c:pt>
                <c:pt idx="11401">
                  <c:v>-5</c:v>
                </c:pt>
                <c:pt idx="11402">
                  <c:v>-43</c:v>
                </c:pt>
                <c:pt idx="11403">
                  <c:v>-37</c:v>
                </c:pt>
                <c:pt idx="11404">
                  <c:v>-29</c:v>
                </c:pt>
                <c:pt idx="11405">
                  <c:v>-45</c:v>
                </c:pt>
                <c:pt idx="11406">
                  <c:v>-45</c:v>
                </c:pt>
                <c:pt idx="11407">
                  <c:v>-47</c:v>
                </c:pt>
                <c:pt idx="11408">
                  <c:v>-32</c:v>
                </c:pt>
                <c:pt idx="11409">
                  <c:v>-34</c:v>
                </c:pt>
                <c:pt idx="11410">
                  <c:v>-21</c:v>
                </c:pt>
                <c:pt idx="11411">
                  <c:v>-46</c:v>
                </c:pt>
                <c:pt idx="11412">
                  <c:v>-38</c:v>
                </c:pt>
                <c:pt idx="11413">
                  <c:v>-46</c:v>
                </c:pt>
                <c:pt idx="11414">
                  <c:v>-37</c:v>
                </c:pt>
                <c:pt idx="11415">
                  <c:v>-48</c:v>
                </c:pt>
                <c:pt idx="11416">
                  <c:v>-33</c:v>
                </c:pt>
                <c:pt idx="11417">
                  <c:v>-62</c:v>
                </c:pt>
                <c:pt idx="11418">
                  <c:v>-32</c:v>
                </c:pt>
                <c:pt idx="11419">
                  <c:v>-48</c:v>
                </c:pt>
                <c:pt idx="11420">
                  <c:v>-56</c:v>
                </c:pt>
                <c:pt idx="11421">
                  <c:v>-45</c:v>
                </c:pt>
                <c:pt idx="11422">
                  <c:v>-41</c:v>
                </c:pt>
                <c:pt idx="11423">
                  <c:v>-39</c:v>
                </c:pt>
                <c:pt idx="11424">
                  <c:v>-38</c:v>
                </c:pt>
                <c:pt idx="11425">
                  <c:v>-26</c:v>
                </c:pt>
                <c:pt idx="11426">
                  <c:v>-24</c:v>
                </c:pt>
                <c:pt idx="11427">
                  <c:v>-34</c:v>
                </c:pt>
                <c:pt idx="11428">
                  <c:v>-24</c:v>
                </c:pt>
                <c:pt idx="11429">
                  <c:v>-35</c:v>
                </c:pt>
                <c:pt idx="11430">
                  <c:v>-25</c:v>
                </c:pt>
                <c:pt idx="11431">
                  <c:v>-33</c:v>
                </c:pt>
                <c:pt idx="11432">
                  <c:v>-23</c:v>
                </c:pt>
                <c:pt idx="11433">
                  <c:v>-39</c:v>
                </c:pt>
                <c:pt idx="11434">
                  <c:v>-32</c:v>
                </c:pt>
                <c:pt idx="11435">
                  <c:v>-45</c:v>
                </c:pt>
                <c:pt idx="11436">
                  <c:v>-27</c:v>
                </c:pt>
                <c:pt idx="11437">
                  <c:v>-49</c:v>
                </c:pt>
                <c:pt idx="11438">
                  <c:v>-12</c:v>
                </c:pt>
                <c:pt idx="11439">
                  <c:v>-27</c:v>
                </c:pt>
                <c:pt idx="11440">
                  <c:v>-22</c:v>
                </c:pt>
                <c:pt idx="11441">
                  <c:v>-31</c:v>
                </c:pt>
                <c:pt idx="11442">
                  <c:v>-14</c:v>
                </c:pt>
                <c:pt idx="11443">
                  <c:v>-22</c:v>
                </c:pt>
                <c:pt idx="11444">
                  <c:v>-28</c:v>
                </c:pt>
                <c:pt idx="11445">
                  <c:v>-23</c:v>
                </c:pt>
                <c:pt idx="11446">
                  <c:v>-34</c:v>
                </c:pt>
                <c:pt idx="11447">
                  <c:v>-18</c:v>
                </c:pt>
                <c:pt idx="11448">
                  <c:v>-27</c:v>
                </c:pt>
                <c:pt idx="11449">
                  <c:v>-16</c:v>
                </c:pt>
                <c:pt idx="11450">
                  <c:v>-27</c:v>
                </c:pt>
                <c:pt idx="11451">
                  <c:v>-24</c:v>
                </c:pt>
                <c:pt idx="11452">
                  <c:v>-2</c:v>
                </c:pt>
                <c:pt idx="11453">
                  <c:v>-36</c:v>
                </c:pt>
                <c:pt idx="11454">
                  <c:v>-45</c:v>
                </c:pt>
                <c:pt idx="11455">
                  <c:v>-49</c:v>
                </c:pt>
                <c:pt idx="11456">
                  <c:v>-18</c:v>
                </c:pt>
                <c:pt idx="11457">
                  <c:v>-22</c:v>
                </c:pt>
                <c:pt idx="11458">
                  <c:v>-29</c:v>
                </c:pt>
                <c:pt idx="11459">
                  <c:v>-27</c:v>
                </c:pt>
                <c:pt idx="11460">
                  <c:v>-28</c:v>
                </c:pt>
                <c:pt idx="11461">
                  <c:v>-40</c:v>
                </c:pt>
                <c:pt idx="11462">
                  <c:v>-27</c:v>
                </c:pt>
                <c:pt idx="11463">
                  <c:v>-20</c:v>
                </c:pt>
                <c:pt idx="11464">
                  <c:v>-21</c:v>
                </c:pt>
                <c:pt idx="11465">
                  <c:v>-32</c:v>
                </c:pt>
                <c:pt idx="11466">
                  <c:v>-20</c:v>
                </c:pt>
                <c:pt idx="11467">
                  <c:v>-27</c:v>
                </c:pt>
                <c:pt idx="11468">
                  <c:v>-33</c:v>
                </c:pt>
                <c:pt idx="11469">
                  <c:v>-38</c:v>
                </c:pt>
                <c:pt idx="11470">
                  <c:v>-32</c:v>
                </c:pt>
                <c:pt idx="11471">
                  <c:v>-12</c:v>
                </c:pt>
                <c:pt idx="11472">
                  <c:v>-54</c:v>
                </c:pt>
                <c:pt idx="11473">
                  <c:v>-37</c:v>
                </c:pt>
                <c:pt idx="11474">
                  <c:v>-19</c:v>
                </c:pt>
                <c:pt idx="11475">
                  <c:v>-16</c:v>
                </c:pt>
                <c:pt idx="11476">
                  <c:v>-22</c:v>
                </c:pt>
                <c:pt idx="11477">
                  <c:v>-23</c:v>
                </c:pt>
                <c:pt idx="11478">
                  <c:v>-25</c:v>
                </c:pt>
                <c:pt idx="11479">
                  <c:v>-43</c:v>
                </c:pt>
                <c:pt idx="11480">
                  <c:v>-38</c:v>
                </c:pt>
                <c:pt idx="11481">
                  <c:v>-31</c:v>
                </c:pt>
                <c:pt idx="11482">
                  <c:v>-44</c:v>
                </c:pt>
                <c:pt idx="11483">
                  <c:v>-28</c:v>
                </c:pt>
                <c:pt idx="11484">
                  <c:v>-32</c:v>
                </c:pt>
                <c:pt idx="11485">
                  <c:v>-35</c:v>
                </c:pt>
                <c:pt idx="11486">
                  <c:v>-33</c:v>
                </c:pt>
                <c:pt idx="11487">
                  <c:v>-26</c:v>
                </c:pt>
                <c:pt idx="11488">
                  <c:v>-33</c:v>
                </c:pt>
                <c:pt idx="11489">
                  <c:v>-39</c:v>
                </c:pt>
                <c:pt idx="11490">
                  <c:v>-19</c:v>
                </c:pt>
                <c:pt idx="11491">
                  <c:v>-41</c:v>
                </c:pt>
                <c:pt idx="11492">
                  <c:v>-40</c:v>
                </c:pt>
                <c:pt idx="11493">
                  <c:v>-48</c:v>
                </c:pt>
                <c:pt idx="11494">
                  <c:v>-28</c:v>
                </c:pt>
                <c:pt idx="11495">
                  <c:v>-30</c:v>
                </c:pt>
                <c:pt idx="11496">
                  <c:v>-36</c:v>
                </c:pt>
                <c:pt idx="11497">
                  <c:v>-31</c:v>
                </c:pt>
                <c:pt idx="11498">
                  <c:v>-24</c:v>
                </c:pt>
                <c:pt idx="11499">
                  <c:v>-42</c:v>
                </c:pt>
                <c:pt idx="11500">
                  <c:v>-41</c:v>
                </c:pt>
                <c:pt idx="11501">
                  <c:v>-20</c:v>
                </c:pt>
                <c:pt idx="11502">
                  <c:v>-33</c:v>
                </c:pt>
                <c:pt idx="11503">
                  <c:v>-26</c:v>
                </c:pt>
                <c:pt idx="11504">
                  <c:v>-23</c:v>
                </c:pt>
                <c:pt idx="11505">
                  <c:v>-36</c:v>
                </c:pt>
                <c:pt idx="11506">
                  <c:v>-26</c:v>
                </c:pt>
                <c:pt idx="11507">
                  <c:v>-38</c:v>
                </c:pt>
                <c:pt idx="11508">
                  <c:v>-40</c:v>
                </c:pt>
                <c:pt idx="11509">
                  <c:v>-36</c:v>
                </c:pt>
                <c:pt idx="11510">
                  <c:v>-24</c:v>
                </c:pt>
                <c:pt idx="11511">
                  <c:v>-38</c:v>
                </c:pt>
                <c:pt idx="11512">
                  <c:v>-35</c:v>
                </c:pt>
                <c:pt idx="11513">
                  <c:v>-43</c:v>
                </c:pt>
                <c:pt idx="11514">
                  <c:v>-46</c:v>
                </c:pt>
                <c:pt idx="11515">
                  <c:v>-31</c:v>
                </c:pt>
                <c:pt idx="11516">
                  <c:v>-23</c:v>
                </c:pt>
                <c:pt idx="11517">
                  <c:v>-35</c:v>
                </c:pt>
                <c:pt idx="11518">
                  <c:v>-25</c:v>
                </c:pt>
                <c:pt idx="11519">
                  <c:v>-44</c:v>
                </c:pt>
                <c:pt idx="11520">
                  <c:v>-24</c:v>
                </c:pt>
                <c:pt idx="11521">
                  <c:v>-26</c:v>
                </c:pt>
                <c:pt idx="11522">
                  <c:v>-25</c:v>
                </c:pt>
                <c:pt idx="11523">
                  <c:v>-32</c:v>
                </c:pt>
                <c:pt idx="11524">
                  <c:v>-55</c:v>
                </c:pt>
                <c:pt idx="11525">
                  <c:v>-31</c:v>
                </c:pt>
                <c:pt idx="11526">
                  <c:v>-45</c:v>
                </c:pt>
                <c:pt idx="11527">
                  <c:v>-41</c:v>
                </c:pt>
                <c:pt idx="11528">
                  <c:v>-32</c:v>
                </c:pt>
                <c:pt idx="11529">
                  <c:v>-26</c:v>
                </c:pt>
                <c:pt idx="11530">
                  <c:v>-39</c:v>
                </c:pt>
                <c:pt idx="11531">
                  <c:v>-28</c:v>
                </c:pt>
                <c:pt idx="11532">
                  <c:v>-53</c:v>
                </c:pt>
                <c:pt idx="11533">
                  <c:v>-55</c:v>
                </c:pt>
                <c:pt idx="11534">
                  <c:v>-48</c:v>
                </c:pt>
                <c:pt idx="11535">
                  <c:v>-23</c:v>
                </c:pt>
                <c:pt idx="11536">
                  <c:v>-21</c:v>
                </c:pt>
                <c:pt idx="11537">
                  <c:v>-38</c:v>
                </c:pt>
                <c:pt idx="11538">
                  <c:v>-46</c:v>
                </c:pt>
                <c:pt idx="11539">
                  <c:v>-32</c:v>
                </c:pt>
                <c:pt idx="11540">
                  <c:v>-40</c:v>
                </c:pt>
                <c:pt idx="11541">
                  <c:v>-39</c:v>
                </c:pt>
                <c:pt idx="11542">
                  <c:v>-33</c:v>
                </c:pt>
                <c:pt idx="11543">
                  <c:v>-21</c:v>
                </c:pt>
                <c:pt idx="11544">
                  <c:v>-26</c:v>
                </c:pt>
                <c:pt idx="11545">
                  <c:v>-28</c:v>
                </c:pt>
                <c:pt idx="11546">
                  <c:v>-27</c:v>
                </c:pt>
                <c:pt idx="11547">
                  <c:v>-24</c:v>
                </c:pt>
                <c:pt idx="11548">
                  <c:v>-38</c:v>
                </c:pt>
                <c:pt idx="11549">
                  <c:v>-40</c:v>
                </c:pt>
                <c:pt idx="11550">
                  <c:v>-37</c:v>
                </c:pt>
                <c:pt idx="11551">
                  <c:v>-48</c:v>
                </c:pt>
                <c:pt idx="11552">
                  <c:v>-30</c:v>
                </c:pt>
                <c:pt idx="11553">
                  <c:v>-33</c:v>
                </c:pt>
                <c:pt idx="11554">
                  <c:v>-17</c:v>
                </c:pt>
                <c:pt idx="11555">
                  <c:v>-38</c:v>
                </c:pt>
                <c:pt idx="11556">
                  <c:v>-19</c:v>
                </c:pt>
                <c:pt idx="11557">
                  <c:v>-28</c:v>
                </c:pt>
                <c:pt idx="11558">
                  <c:v>-35</c:v>
                </c:pt>
                <c:pt idx="11559">
                  <c:v>-48</c:v>
                </c:pt>
                <c:pt idx="11560">
                  <c:v>-16</c:v>
                </c:pt>
                <c:pt idx="11561">
                  <c:v>-49</c:v>
                </c:pt>
                <c:pt idx="11562">
                  <c:v>-57</c:v>
                </c:pt>
                <c:pt idx="11563">
                  <c:v>-42</c:v>
                </c:pt>
                <c:pt idx="11564">
                  <c:v>-36</c:v>
                </c:pt>
                <c:pt idx="11565">
                  <c:v>-36</c:v>
                </c:pt>
                <c:pt idx="11566">
                  <c:v>-52</c:v>
                </c:pt>
                <c:pt idx="11567">
                  <c:v>-46</c:v>
                </c:pt>
                <c:pt idx="11568">
                  <c:v>-32</c:v>
                </c:pt>
                <c:pt idx="11569">
                  <c:v>-7</c:v>
                </c:pt>
                <c:pt idx="11570">
                  <c:v>-38</c:v>
                </c:pt>
                <c:pt idx="11571">
                  <c:v>-36</c:v>
                </c:pt>
                <c:pt idx="11572">
                  <c:v>-28</c:v>
                </c:pt>
                <c:pt idx="11573">
                  <c:v>-30</c:v>
                </c:pt>
                <c:pt idx="11574">
                  <c:v>-32</c:v>
                </c:pt>
                <c:pt idx="11575">
                  <c:v>-22</c:v>
                </c:pt>
                <c:pt idx="11576">
                  <c:v>-34</c:v>
                </c:pt>
                <c:pt idx="11577">
                  <c:v>-34</c:v>
                </c:pt>
                <c:pt idx="11578">
                  <c:v>-19</c:v>
                </c:pt>
                <c:pt idx="11579">
                  <c:v>-16</c:v>
                </c:pt>
                <c:pt idx="11580">
                  <c:v>-20</c:v>
                </c:pt>
                <c:pt idx="11581">
                  <c:v>-18</c:v>
                </c:pt>
                <c:pt idx="11582">
                  <c:v>-30</c:v>
                </c:pt>
                <c:pt idx="11583">
                  <c:v>-27</c:v>
                </c:pt>
                <c:pt idx="11584">
                  <c:v>-41</c:v>
                </c:pt>
                <c:pt idx="11585">
                  <c:v>-33</c:v>
                </c:pt>
                <c:pt idx="11586">
                  <c:v>-38</c:v>
                </c:pt>
                <c:pt idx="11587">
                  <c:v>-34</c:v>
                </c:pt>
                <c:pt idx="11588">
                  <c:v>-23</c:v>
                </c:pt>
                <c:pt idx="11589">
                  <c:v>-4</c:v>
                </c:pt>
                <c:pt idx="11590">
                  <c:v>-38</c:v>
                </c:pt>
                <c:pt idx="11591">
                  <c:v>-35</c:v>
                </c:pt>
                <c:pt idx="11592">
                  <c:v>-20</c:v>
                </c:pt>
                <c:pt idx="11593">
                  <c:v>-34</c:v>
                </c:pt>
                <c:pt idx="11594">
                  <c:v>-50</c:v>
                </c:pt>
                <c:pt idx="11595">
                  <c:v>-45</c:v>
                </c:pt>
                <c:pt idx="11596">
                  <c:v>-61</c:v>
                </c:pt>
                <c:pt idx="11597">
                  <c:v>-48</c:v>
                </c:pt>
                <c:pt idx="11598">
                  <c:v>-70</c:v>
                </c:pt>
                <c:pt idx="11599">
                  <c:v>-55</c:v>
                </c:pt>
                <c:pt idx="11600">
                  <c:v>-30</c:v>
                </c:pt>
                <c:pt idx="11601">
                  <c:v>-46</c:v>
                </c:pt>
                <c:pt idx="11602">
                  <c:v>-31</c:v>
                </c:pt>
                <c:pt idx="11603">
                  <c:v>-30</c:v>
                </c:pt>
                <c:pt idx="11604">
                  <c:v>-23</c:v>
                </c:pt>
                <c:pt idx="11605">
                  <c:v>-38</c:v>
                </c:pt>
                <c:pt idx="11606">
                  <c:v>-45</c:v>
                </c:pt>
                <c:pt idx="11607">
                  <c:v>-22</c:v>
                </c:pt>
                <c:pt idx="11608">
                  <c:v>-35</c:v>
                </c:pt>
                <c:pt idx="11609">
                  <c:v>-43</c:v>
                </c:pt>
                <c:pt idx="11610">
                  <c:v>31</c:v>
                </c:pt>
                <c:pt idx="11611">
                  <c:v>-21</c:v>
                </c:pt>
                <c:pt idx="11612">
                  <c:v>-34</c:v>
                </c:pt>
                <c:pt idx="11613">
                  <c:v>-48</c:v>
                </c:pt>
                <c:pt idx="11614">
                  <c:v>-36</c:v>
                </c:pt>
                <c:pt idx="11615">
                  <c:v>-44</c:v>
                </c:pt>
                <c:pt idx="11616">
                  <c:v>-48</c:v>
                </c:pt>
                <c:pt idx="11617">
                  <c:v>-36</c:v>
                </c:pt>
                <c:pt idx="11618">
                  <c:v>-48</c:v>
                </c:pt>
                <c:pt idx="11619">
                  <c:v>-18</c:v>
                </c:pt>
                <c:pt idx="11620">
                  <c:v>-36</c:v>
                </c:pt>
                <c:pt idx="11621">
                  <c:v>-33</c:v>
                </c:pt>
                <c:pt idx="11622">
                  <c:v>-24</c:v>
                </c:pt>
                <c:pt idx="11623">
                  <c:v>-2</c:v>
                </c:pt>
                <c:pt idx="11624">
                  <c:v>-8</c:v>
                </c:pt>
                <c:pt idx="11625">
                  <c:v>-44</c:v>
                </c:pt>
                <c:pt idx="11626">
                  <c:v>-52</c:v>
                </c:pt>
                <c:pt idx="11627">
                  <c:v>-35</c:v>
                </c:pt>
                <c:pt idx="11628">
                  <c:v>-36</c:v>
                </c:pt>
                <c:pt idx="11629">
                  <c:v>-43</c:v>
                </c:pt>
                <c:pt idx="11630">
                  <c:v>-46</c:v>
                </c:pt>
                <c:pt idx="11631">
                  <c:v>-41</c:v>
                </c:pt>
                <c:pt idx="11632">
                  <c:v>-36</c:v>
                </c:pt>
                <c:pt idx="11633">
                  <c:v>-40</c:v>
                </c:pt>
                <c:pt idx="11634">
                  <c:v>-41</c:v>
                </c:pt>
                <c:pt idx="11635">
                  <c:v>-53</c:v>
                </c:pt>
                <c:pt idx="11636">
                  <c:v>-30</c:v>
                </c:pt>
                <c:pt idx="11637">
                  <c:v>-38</c:v>
                </c:pt>
                <c:pt idx="11638">
                  <c:v>-40</c:v>
                </c:pt>
                <c:pt idx="11639">
                  <c:v>-18</c:v>
                </c:pt>
                <c:pt idx="11640">
                  <c:v>-40</c:v>
                </c:pt>
                <c:pt idx="11641">
                  <c:v>-33</c:v>
                </c:pt>
                <c:pt idx="11642">
                  <c:v>-37</c:v>
                </c:pt>
                <c:pt idx="11643">
                  <c:v>-44</c:v>
                </c:pt>
                <c:pt idx="11644">
                  <c:v>-24</c:v>
                </c:pt>
                <c:pt idx="11645">
                  <c:v>-29</c:v>
                </c:pt>
                <c:pt idx="11646">
                  <c:v>-25</c:v>
                </c:pt>
                <c:pt idx="11647">
                  <c:v>-40</c:v>
                </c:pt>
                <c:pt idx="11648">
                  <c:v>-13</c:v>
                </c:pt>
                <c:pt idx="11649">
                  <c:v>-43</c:v>
                </c:pt>
                <c:pt idx="11650">
                  <c:v>-33</c:v>
                </c:pt>
                <c:pt idx="11651">
                  <c:v>-18</c:v>
                </c:pt>
                <c:pt idx="11652">
                  <c:v>-43</c:v>
                </c:pt>
                <c:pt idx="11653">
                  <c:v>-21</c:v>
                </c:pt>
                <c:pt idx="11654">
                  <c:v>-44</c:v>
                </c:pt>
                <c:pt idx="11655">
                  <c:v>-35</c:v>
                </c:pt>
                <c:pt idx="11656">
                  <c:v>-35</c:v>
                </c:pt>
                <c:pt idx="11657">
                  <c:v>-40</c:v>
                </c:pt>
                <c:pt idx="11658">
                  <c:v>-36</c:v>
                </c:pt>
                <c:pt idx="11659">
                  <c:v>-30</c:v>
                </c:pt>
                <c:pt idx="11660">
                  <c:v>-32</c:v>
                </c:pt>
                <c:pt idx="11661">
                  <c:v>-21</c:v>
                </c:pt>
                <c:pt idx="11662">
                  <c:v>-53</c:v>
                </c:pt>
                <c:pt idx="11663">
                  <c:v>-38</c:v>
                </c:pt>
                <c:pt idx="11664">
                  <c:v>-42</c:v>
                </c:pt>
                <c:pt idx="11665">
                  <c:v>-40</c:v>
                </c:pt>
                <c:pt idx="11666">
                  <c:v>-39</c:v>
                </c:pt>
                <c:pt idx="11667">
                  <c:v>-35</c:v>
                </c:pt>
                <c:pt idx="11668">
                  <c:v>-20</c:v>
                </c:pt>
                <c:pt idx="11669">
                  <c:v>-28</c:v>
                </c:pt>
                <c:pt idx="11670">
                  <c:v>-41</c:v>
                </c:pt>
                <c:pt idx="11671">
                  <c:v>-58</c:v>
                </c:pt>
                <c:pt idx="11672">
                  <c:v>-44</c:v>
                </c:pt>
                <c:pt idx="11673">
                  <c:v>-49</c:v>
                </c:pt>
                <c:pt idx="11674">
                  <c:v>-45</c:v>
                </c:pt>
                <c:pt idx="11675">
                  <c:v>-37</c:v>
                </c:pt>
                <c:pt idx="11676">
                  <c:v>-31</c:v>
                </c:pt>
                <c:pt idx="11677">
                  <c:v>-25</c:v>
                </c:pt>
                <c:pt idx="11678">
                  <c:v>-11</c:v>
                </c:pt>
                <c:pt idx="11679">
                  <c:v>-10</c:v>
                </c:pt>
                <c:pt idx="11680">
                  <c:v>-19</c:v>
                </c:pt>
                <c:pt idx="11681">
                  <c:v>-23</c:v>
                </c:pt>
                <c:pt idx="11682">
                  <c:v>49</c:v>
                </c:pt>
                <c:pt idx="11683">
                  <c:v>-5</c:v>
                </c:pt>
                <c:pt idx="11684">
                  <c:v>-16</c:v>
                </c:pt>
                <c:pt idx="11685">
                  <c:v>-35</c:v>
                </c:pt>
                <c:pt idx="11686">
                  <c:v>-24</c:v>
                </c:pt>
                <c:pt idx="11687">
                  <c:v>-2</c:v>
                </c:pt>
                <c:pt idx="11688">
                  <c:v>-19</c:v>
                </c:pt>
                <c:pt idx="11689">
                  <c:v>-35</c:v>
                </c:pt>
                <c:pt idx="11690">
                  <c:v>-15</c:v>
                </c:pt>
                <c:pt idx="11691">
                  <c:v>-28</c:v>
                </c:pt>
                <c:pt idx="11692">
                  <c:v>-25</c:v>
                </c:pt>
                <c:pt idx="11693">
                  <c:v>-13</c:v>
                </c:pt>
                <c:pt idx="11694">
                  <c:v>-15</c:v>
                </c:pt>
                <c:pt idx="11695">
                  <c:v>-31</c:v>
                </c:pt>
                <c:pt idx="11696">
                  <c:v>-20</c:v>
                </c:pt>
                <c:pt idx="11697">
                  <c:v>-23</c:v>
                </c:pt>
                <c:pt idx="11698">
                  <c:v>-24</c:v>
                </c:pt>
                <c:pt idx="11699">
                  <c:v>-11</c:v>
                </c:pt>
                <c:pt idx="11700">
                  <c:v>-34</c:v>
                </c:pt>
                <c:pt idx="11701">
                  <c:v>-17</c:v>
                </c:pt>
                <c:pt idx="11702">
                  <c:v>-20</c:v>
                </c:pt>
                <c:pt idx="11703">
                  <c:v>-34</c:v>
                </c:pt>
                <c:pt idx="11704">
                  <c:v>-36</c:v>
                </c:pt>
                <c:pt idx="11705">
                  <c:v>-29</c:v>
                </c:pt>
                <c:pt idx="11706">
                  <c:v>-17</c:v>
                </c:pt>
                <c:pt idx="11707">
                  <c:v>-33</c:v>
                </c:pt>
                <c:pt idx="11708">
                  <c:v>-15</c:v>
                </c:pt>
                <c:pt idx="11709">
                  <c:v>-21</c:v>
                </c:pt>
                <c:pt idx="11710">
                  <c:v>-6</c:v>
                </c:pt>
                <c:pt idx="11711">
                  <c:v>-27</c:v>
                </c:pt>
                <c:pt idx="11712">
                  <c:v>-26</c:v>
                </c:pt>
                <c:pt idx="11713">
                  <c:v>-13</c:v>
                </c:pt>
                <c:pt idx="11714">
                  <c:v>-32</c:v>
                </c:pt>
                <c:pt idx="11715">
                  <c:v>-13</c:v>
                </c:pt>
                <c:pt idx="11716">
                  <c:v>-1</c:v>
                </c:pt>
                <c:pt idx="11717">
                  <c:v>-18</c:v>
                </c:pt>
                <c:pt idx="11718">
                  <c:v>-8</c:v>
                </c:pt>
                <c:pt idx="11719">
                  <c:v>-23</c:v>
                </c:pt>
                <c:pt idx="11720">
                  <c:v>3</c:v>
                </c:pt>
                <c:pt idx="11721">
                  <c:v>35</c:v>
                </c:pt>
                <c:pt idx="11722">
                  <c:v>-15</c:v>
                </c:pt>
                <c:pt idx="11723">
                  <c:v>-17</c:v>
                </c:pt>
                <c:pt idx="11724">
                  <c:v>-36</c:v>
                </c:pt>
                <c:pt idx="11725">
                  <c:v>-33</c:v>
                </c:pt>
                <c:pt idx="11726">
                  <c:v>-27</c:v>
                </c:pt>
                <c:pt idx="11727">
                  <c:v>3</c:v>
                </c:pt>
                <c:pt idx="11728">
                  <c:v>-10</c:v>
                </c:pt>
                <c:pt idx="11729">
                  <c:v>-26</c:v>
                </c:pt>
                <c:pt idx="11730">
                  <c:v>-8</c:v>
                </c:pt>
                <c:pt idx="11731">
                  <c:v>-6</c:v>
                </c:pt>
                <c:pt idx="11732">
                  <c:v>-15</c:v>
                </c:pt>
                <c:pt idx="11733">
                  <c:v>0</c:v>
                </c:pt>
                <c:pt idx="11734">
                  <c:v>0</c:v>
                </c:pt>
                <c:pt idx="11735">
                  <c:v>-23</c:v>
                </c:pt>
                <c:pt idx="11736">
                  <c:v>-9</c:v>
                </c:pt>
                <c:pt idx="11737">
                  <c:v>-32</c:v>
                </c:pt>
                <c:pt idx="11738">
                  <c:v>-23</c:v>
                </c:pt>
                <c:pt idx="11739">
                  <c:v>-7</c:v>
                </c:pt>
                <c:pt idx="11740">
                  <c:v>-31</c:v>
                </c:pt>
                <c:pt idx="11741">
                  <c:v>-25</c:v>
                </c:pt>
                <c:pt idx="11742">
                  <c:v>-22</c:v>
                </c:pt>
                <c:pt idx="11743">
                  <c:v>-30</c:v>
                </c:pt>
                <c:pt idx="11744">
                  <c:v>-23</c:v>
                </c:pt>
                <c:pt idx="11745">
                  <c:v>-20</c:v>
                </c:pt>
                <c:pt idx="11746">
                  <c:v>-13</c:v>
                </c:pt>
                <c:pt idx="11747">
                  <c:v>-15</c:v>
                </c:pt>
                <c:pt idx="11748">
                  <c:v>-32</c:v>
                </c:pt>
                <c:pt idx="11749">
                  <c:v>-32</c:v>
                </c:pt>
                <c:pt idx="11750">
                  <c:v>-30</c:v>
                </c:pt>
                <c:pt idx="11751">
                  <c:v>0</c:v>
                </c:pt>
                <c:pt idx="11752">
                  <c:v>-26</c:v>
                </c:pt>
                <c:pt idx="11753">
                  <c:v>-20</c:v>
                </c:pt>
                <c:pt idx="11754">
                  <c:v>-11</c:v>
                </c:pt>
                <c:pt idx="11755">
                  <c:v>-31</c:v>
                </c:pt>
                <c:pt idx="11756">
                  <c:v>-50</c:v>
                </c:pt>
                <c:pt idx="11757">
                  <c:v>-37</c:v>
                </c:pt>
                <c:pt idx="11758">
                  <c:v>-27</c:v>
                </c:pt>
                <c:pt idx="11759">
                  <c:v>-52</c:v>
                </c:pt>
                <c:pt idx="11760">
                  <c:v>-20</c:v>
                </c:pt>
                <c:pt idx="11761">
                  <c:v>-19</c:v>
                </c:pt>
                <c:pt idx="11762">
                  <c:v>-20</c:v>
                </c:pt>
                <c:pt idx="11763">
                  <c:v>-27</c:v>
                </c:pt>
                <c:pt idx="11764">
                  <c:v>-36</c:v>
                </c:pt>
                <c:pt idx="11765">
                  <c:v>-8</c:v>
                </c:pt>
                <c:pt idx="11766">
                  <c:v>-37</c:v>
                </c:pt>
                <c:pt idx="11767">
                  <c:v>-55</c:v>
                </c:pt>
                <c:pt idx="11768">
                  <c:v>-38</c:v>
                </c:pt>
                <c:pt idx="11769">
                  <c:v>-47</c:v>
                </c:pt>
                <c:pt idx="11770">
                  <c:v>-34</c:v>
                </c:pt>
                <c:pt idx="11771">
                  <c:v>-1</c:v>
                </c:pt>
                <c:pt idx="11772">
                  <c:v>-40</c:v>
                </c:pt>
                <c:pt idx="11773">
                  <c:v>-30</c:v>
                </c:pt>
                <c:pt idx="11774">
                  <c:v>-40</c:v>
                </c:pt>
                <c:pt idx="11775">
                  <c:v>-53</c:v>
                </c:pt>
                <c:pt idx="11776">
                  <c:v>-39</c:v>
                </c:pt>
                <c:pt idx="11777">
                  <c:v>-58</c:v>
                </c:pt>
                <c:pt idx="11778">
                  <c:v>-51</c:v>
                </c:pt>
                <c:pt idx="11779">
                  <c:v>-41</c:v>
                </c:pt>
                <c:pt idx="11780">
                  <c:v>-24</c:v>
                </c:pt>
                <c:pt idx="11781">
                  <c:v>-41</c:v>
                </c:pt>
                <c:pt idx="11782">
                  <c:v>-37</c:v>
                </c:pt>
                <c:pt idx="11783">
                  <c:v>-37</c:v>
                </c:pt>
                <c:pt idx="11784">
                  <c:v>-44</c:v>
                </c:pt>
                <c:pt idx="11785">
                  <c:v>-44</c:v>
                </c:pt>
                <c:pt idx="11786">
                  <c:v>-20</c:v>
                </c:pt>
                <c:pt idx="11787">
                  <c:v>0</c:v>
                </c:pt>
                <c:pt idx="11788">
                  <c:v>-39</c:v>
                </c:pt>
                <c:pt idx="11789">
                  <c:v>-13</c:v>
                </c:pt>
                <c:pt idx="11790">
                  <c:v>-36</c:v>
                </c:pt>
                <c:pt idx="11791">
                  <c:v>-38</c:v>
                </c:pt>
                <c:pt idx="11792">
                  <c:v>-40</c:v>
                </c:pt>
                <c:pt idx="11793">
                  <c:v>-19</c:v>
                </c:pt>
                <c:pt idx="11794">
                  <c:v>-47</c:v>
                </c:pt>
                <c:pt idx="11795">
                  <c:v>-28</c:v>
                </c:pt>
                <c:pt idx="11796">
                  <c:v>-24</c:v>
                </c:pt>
                <c:pt idx="11797">
                  <c:v>-22</c:v>
                </c:pt>
                <c:pt idx="11798">
                  <c:v>-46</c:v>
                </c:pt>
                <c:pt idx="11799">
                  <c:v>-35</c:v>
                </c:pt>
                <c:pt idx="11800">
                  <c:v>-29</c:v>
                </c:pt>
                <c:pt idx="11801">
                  <c:v>-35</c:v>
                </c:pt>
                <c:pt idx="11802">
                  <c:v>-54</c:v>
                </c:pt>
                <c:pt idx="11803">
                  <c:v>-58</c:v>
                </c:pt>
                <c:pt idx="11804">
                  <c:v>0</c:v>
                </c:pt>
                <c:pt idx="11805">
                  <c:v>-48</c:v>
                </c:pt>
                <c:pt idx="11806">
                  <c:v>-40</c:v>
                </c:pt>
                <c:pt idx="11807">
                  <c:v>-40</c:v>
                </c:pt>
                <c:pt idx="11808">
                  <c:v>-22</c:v>
                </c:pt>
                <c:pt idx="11809">
                  <c:v>-50</c:v>
                </c:pt>
                <c:pt idx="11810">
                  <c:v>-48</c:v>
                </c:pt>
                <c:pt idx="11811">
                  <c:v>-33</c:v>
                </c:pt>
                <c:pt idx="11812">
                  <c:v>-44</c:v>
                </c:pt>
                <c:pt idx="11813">
                  <c:v>-39</c:v>
                </c:pt>
                <c:pt idx="11814">
                  <c:v>-32</c:v>
                </c:pt>
                <c:pt idx="11815">
                  <c:v>-59</c:v>
                </c:pt>
                <c:pt idx="11816">
                  <c:v>-24</c:v>
                </c:pt>
                <c:pt idx="11817">
                  <c:v>-37</c:v>
                </c:pt>
                <c:pt idx="11818">
                  <c:v>-34</c:v>
                </c:pt>
                <c:pt idx="11819">
                  <c:v>-34</c:v>
                </c:pt>
                <c:pt idx="11820">
                  <c:v>-30</c:v>
                </c:pt>
                <c:pt idx="11821">
                  <c:v>-62</c:v>
                </c:pt>
                <c:pt idx="11822">
                  <c:v>-4</c:v>
                </c:pt>
                <c:pt idx="11823">
                  <c:v>-37</c:v>
                </c:pt>
                <c:pt idx="11824">
                  <c:v>-52</c:v>
                </c:pt>
                <c:pt idx="11825">
                  <c:v>-29</c:v>
                </c:pt>
                <c:pt idx="11826">
                  <c:v>-49</c:v>
                </c:pt>
                <c:pt idx="11827">
                  <c:v>-10</c:v>
                </c:pt>
                <c:pt idx="11828">
                  <c:v>-39</c:v>
                </c:pt>
                <c:pt idx="11829">
                  <c:v>-47</c:v>
                </c:pt>
                <c:pt idx="11830">
                  <c:v>-34</c:v>
                </c:pt>
                <c:pt idx="11831">
                  <c:v>-41</c:v>
                </c:pt>
                <c:pt idx="11832">
                  <c:v>-47</c:v>
                </c:pt>
                <c:pt idx="11833">
                  <c:v>-12</c:v>
                </c:pt>
                <c:pt idx="11834">
                  <c:v>-40</c:v>
                </c:pt>
                <c:pt idx="11835">
                  <c:v>-33</c:v>
                </c:pt>
                <c:pt idx="11836">
                  <c:v>-31</c:v>
                </c:pt>
                <c:pt idx="11837">
                  <c:v>-33</c:v>
                </c:pt>
                <c:pt idx="11838">
                  <c:v>-31</c:v>
                </c:pt>
                <c:pt idx="11839">
                  <c:v>-42</c:v>
                </c:pt>
                <c:pt idx="11840">
                  <c:v>-43</c:v>
                </c:pt>
                <c:pt idx="11841">
                  <c:v>-18</c:v>
                </c:pt>
                <c:pt idx="11842">
                  <c:v>-46</c:v>
                </c:pt>
                <c:pt idx="11843">
                  <c:v>-43</c:v>
                </c:pt>
                <c:pt idx="11844">
                  <c:v>-8</c:v>
                </c:pt>
                <c:pt idx="11845">
                  <c:v>-41</c:v>
                </c:pt>
                <c:pt idx="11846">
                  <c:v>-33</c:v>
                </c:pt>
                <c:pt idx="11847">
                  <c:v>-32</c:v>
                </c:pt>
                <c:pt idx="11848">
                  <c:v>-16</c:v>
                </c:pt>
                <c:pt idx="11849">
                  <c:v>-34</c:v>
                </c:pt>
                <c:pt idx="11850">
                  <c:v>-34</c:v>
                </c:pt>
                <c:pt idx="11851">
                  <c:v>-20</c:v>
                </c:pt>
                <c:pt idx="11852">
                  <c:v>-38</c:v>
                </c:pt>
                <c:pt idx="11853">
                  <c:v>-39</c:v>
                </c:pt>
                <c:pt idx="11854">
                  <c:v>-37</c:v>
                </c:pt>
                <c:pt idx="11855">
                  <c:v>-23</c:v>
                </c:pt>
                <c:pt idx="11856">
                  <c:v>-42</c:v>
                </c:pt>
                <c:pt idx="11857">
                  <c:v>-33</c:v>
                </c:pt>
                <c:pt idx="11858">
                  <c:v>-23</c:v>
                </c:pt>
                <c:pt idx="11859">
                  <c:v>-49</c:v>
                </c:pt>
                <c:pt idx="11860">
                  <c:v>-36</c:v>
                </c:pt>
                <c:pt idx="11861">
                  <c:v>-34</c:v>
                </c:pt>
                <c:pt idx="11862">
                  <c:v>-16</c:v>
                </c:pt>
                <c:pt idx="11863">
                  <c:v>-27</c:v>
                </c:pt>
                <c:pt idx="11864">
                  <c:v>-46</c:v>
                </c:pt>
                <c:pt idx="11865">
                  <c:v>-30</c:v>
                </c:pt>
                <c:pt idx="11866">
                  <c:v>-47</c:v>
                </c:pt>
                <c:pt idx="11867">
                  <c:v>-35</c:v>
                </c:pt>
                <c:pt idx="11868">
                  <c:v>-52</c:v>
                </c:pt>
                <c:pt idx="11869">
                  <c:v>-7</c:v>
                </c:pt>
                <c:pt idx="11870">
                  <c:v>-14</c:v>
                </c:pt>
                <c:pt idx="11871">
                  <c:v>-28</c:v>
                </c:pt>
                <c:pt idx="11872">
                  <c:v>-35</c:v>
                </c:pt>
                <c:pt idx="11873">
                  <c:v>-29</c:v>
                </c:pt>
                <c:pt idx="11874">
                  <c:v>-29</c:v>
                </c:pt>
                <c:pt idx="11875">
                  <c:v>-29</c:v>
                </c:pt>
                <c:pt idx="11876">
                  <c:v>-34</c:v>
                </c:pt>
                <c:pt idx="11877">
                  <c:v>-25</c:v>
                </c:pt>
                <c:pt idx="11878">
                  <c:v>-32</c:v>
                </c:pt>
                <c:pt idx="11879">
                  <c:v>-29</c:v>
                </c:pt>
                <c:pt idx="11880">
                  <c:v>-26</c:v>
                </c:pt>
                <c:pt idx="11881">
                  <c:v>-35</c:v>
                </c:pt>
                <c:pt idx="11882">
                  <c:v>-31</c:v>
                </c:pt>
                <c:pt idx="11883">
                  <c:v>-20</c:v>
                </c:pt>
                <c:pt idx="11884">
                  <c:v>-37</c:v>
                </c:pt>
                <c:pt idx="11885">
                  <c:v>-33</c:v>
                </c:pt>
                <c:pt idx="11886">
                  <c:v>-23</c:v>
                </c:pt>
                <c:pt idx="11887">
                  <c:v>-30</c:v>
                </c:pt>
                <c:pt idx="11888">
                  <c:v>-31</c:v>
                </c:pt>
                <c:pt idx="11889">
                  <c:v>-34</c:v>
                </c:pt>
                <c:pt idx="11890">
                  <c:v>-31</c:v>
                </c:pt>
                <c:pt idx="11891">
                  <c:v>-33</c:v>
                </c:pt>
                <c:pt idx="11892">
                  <c:v>-32</c:v>
                </c:pt>
                <c:pt idx="11893">
                  <c:v>-38</c:v>
                </c:pt>
                <c:pt idx="11894">
                  <c:v>-28</c:v>
                </c:pt>
                <c:pt idx="11895">
                  <c:v>-25</c:v>
                </c:pt>
                <c:pt idx="11896">
                  <c:v>-27</c:v>
                </c:pt>
                <c:pt idx="11897">
                  <c:v>-49</c:v>
                </c:pt>
                <c:pt idx="11898">
                  <c:v>-32</c:v>
                </c:pt>
                <c:pt idx="11899">
                  <c:v>-31</c:v>
                </c:pt>
                <c:pt idx="11900">
                  <c:v>-37</c:v>
                </c:pt>
                <c:pt idx="11901">
                  <c:v>-39</c:v>
                </c:pt>
                <c:pt idx="11902">
                  <c:v>-35</c:v>
                </c:pt>
                <c:pt idx="11903">
                  <c:v>-33</c:v>
                </c:pt>
                <c:pt idx="11904">
                  <c:v>-23</c:v>
                </c:pt>
                <c:pt idx="11905">
                  <c:v>-18</c:v>
                </c:pt>
                <c:pt idx="11906">
                  <c:v>-28</c:v>
                </c:pt>
                <c:pt idx="11907">
                  <c:v>-19</c:v>
                </c:pt>
                <c:pt idx="11908">
                  <c:v>-31</c:v>
                </c:pt>
                <c:pt idx="11909">
                  <c:v>-25</c:v>
                </c:pt>
                <c:pt idx="11910">
                  <c:v>-29</c:v>
                </c:pt>
                <c:pt idx="11911">
                  <c:v>-27</c:v>
                </c:pt>
                <c:pt idx="11912">
                  <c:v>-23</c:v>
                </c:pt>
                <c:pt idx="11913">
                  <c:v>-28</c:v>
                </c:pt>
                <c:pt idx="11914">
                  <c:v>-35</c:v>
                </c:pt>
                <c:pt idx="11915">
                  <c:v>-35</c:v>
                </c:pt>
                <c:pt idx="11916">
                  <c:v>-25</c:v>
                </c:pt>
                <c:pt idx="11917">
                  <c:v>18</c:v>
                </c:pt>
                <c:pt idx="11918">
                  <c:v>-27</c:v>
                </c:pt>
                <c:pt idx="11919">
                  <c:v>-34</c:v>
                </c:pt>
                <c:pt idx="11920">
                  <c:v>-31</c:v>
                </c:pt>
                <c:pt idx="11921">
                  <c:v>-19</c:v>
                </c:pt>
                <c:pt idx="11922">
                  <c:v>-33</c:v>
                </c:pt>
                <c:pt idx="11923">
                  <c:v>-36</c:v>
                </c:pt>
                <c:pt idx="11924">
                  <c:v>-65</c:v>
                </c:pt>
                <c:pt idx="11925">
                  <c:v>-27</c:v>
                </c:pt>
                <c:pt idx="11926">
                  <c:v>-30</c:v>
                </c:pt>
                <c:pt idx="11927">
                  <c:v>-34</c:v>
                </c:pt>
                <c:pt idx="11928">
                  <c:v>-25</c:v>
                </c:pt>
                <c:pt idx="11929">
                  <c:v>-37</c:v>
                </c:pt>
                <c:pt idx="11930">
                  <c:v>-27</c:v>
                </c:pt>
                <c:pt idx="11931">
                  <c:v>-28</c:v>
                </c:pt>
                <c:pt idx="11932">
                  <c:v>-25</c:v>
                </c:pt>
                <c:pt idx="11933">
                  <c:v>-32</c:v>
                </c:pt>
                <c:pt idx="11934">
                  <c:v>-32</c:v>
                </c:pt>
                <c:pt idx="11935">
                  <c:v>-29</c:v>
                </c:pt>
                <c:pt idx="11936">
                  <c:v>-35</c:v>
                </c:pt>
                <c:pt idx="11937">
                  <c:v>-33</c:v>
                </c:pt>
                <c:pt idx="11938">
                  <c:v>-21</c:v>
                </c:pt>
                <c:pt idx="11939">
                  <c:v>-26</c:v>
                </c:pt>
                <c:pt idx="11940">
                  <c:v>-30</c:v>
                </c:pt>
                <c:pt idx="11941">
                  <c:v>-32</c:v>
                </c:pt>
                <c:pt idx="11942">
                  <c:v>-44</c:v>
                </c:pt>
                <c:pt idx="11943">
                  <c:v>-39</c:v>
                </c:pt>
                <c:pt idx="11944">
                  <c:v>-23</c:v>
                </c:pt>
                <c:pt idx="11945">
                  <c:v>-28</c:v>
                </c:pt>
                <c:pt idx="11946">
                  <c:v>-27</c:v>
                </c:pt>
                <c:pt idx="11947">
                  <c:v>-20</c:v>
                </c:pt>
                <c:pt idx="11948">
                  <c:v>-33</c:v>
                </c:pt>
                <c:pt idx="11949">
                  <c:v>-38</c:v>
                </c:pt>
                <c:pt idx="11950">
                  <c:v>-33</c:v>
                </c:pt>
                <c:pt idx="11951">
                  <c:v>-31</c:v>
                </c:pt>
                <c:pt idx="11952">
                  <c:v>-25</c:v>
                </c:pt>
                <c:pt idx="11953">
                  <c:v>-29</c:v>
                </c:pt>
                <c:pt idx="11954">
                  <c:v>-24</c:v>
                </c:pt>
                <c:pt idx="11955">
                  <c:v>-27</c:v>
                </c:pt>
                <c:pt idx="11956">
                  <c:v>-29</c:v>
                </c:pt>
                <c:pt idx="11957">
                  <c:v>-35</c:v>
                </c:pt>
                <c:pt idx="11958">
                  <c:v>-30</c:v>
                </c:pt>
                <c:pt idx="11959">
                  <c:v>-34</c:v>
                </c:pt>
                <c:pt idx="11960">
                  <c:v>-32</c:v>
                </c:pt>
                <c:pt idx="11961">
                  <c:v>-38</c:v>
                </c:pt>
                <c:pt idx="11962">
                  <c:v>-30</c:v>
                </c:pt>
                <c:pt idx="11963">
                  <c:v>-27</c:v>
                </c:pt>
                <c:pt idx="11964">
                  <c:v>-29</c:v>
                </c:pt>
                <c:pt idx="11965">
                  <c:v>-31</c:v>
                </c:pt>
                <c:pt idx="11966">
                  <c:v>-31</c:v>
                </c:pt>
                <c:pt idx="11967">
                  <c:v>-28</c:v>
                </c:pt>
                <c:pt idx="11968">
                  <c:v>-38</c:v>
                </c:pt>
                <c:pt idx="11969">
                  <c:v>-36</c:v>
                </c:pt>
                <c:pt idx="11970">
                  <c:v>-38</c:v>
                </c:pt>
                <c:pt idx="11971">
                  <c:v>-41</c:v>
                </c:pt>
                <c:pt idx="11972">
                  <c:v>-24</c:v>
                </c:pt>
                <c:pt idx="11973">
                  <c:v>-23</c:v>
                </c:pt>
                <c:pt idx="11974">
                  <c:v>-34</c:v>
                </c:pt>
                <c:pt idx="11975">
                  <c:v>-28</c:v>
                </c:pt>
                <c:pt idx="11976">
                  <c:v>-35</c:v>
                </c:pt>
                <c:pt idx="11977">
                  <c:v>-30</c:v>
                </c:pt>
                <c:pt idx="11978">
                  <c:v>-45</c:v>
                </c:pt>
                <c:pt idx="11979">
                  <c:v>-41</c:v>
                </c:pt>
                <c:pt idx="11980">
                  <c:v>-20</c:v>
                </c:pt>
                <c:pt idx="11981">
                  <c:v>-24</c:v>
                </c:pt>
                <c:pt idx="11982">
                  <c:v>-23</c:v>
                </c:pt>
                <c:pt idx="11983">
                  <c:v>-40</c:v>
                </c:pt>
                <c:pt idx="11984">
                  <c:v>-45</c:v>
                </c:pt>
                <c:pt idx="11985">
                  <c:v>-34</c:v>
                </c:pt>
                <c:pt idx="11986">
                  <c:v>-36</c:v>
                </c:pt>
                <c:pt idx="11987">
                  <c:v>-29</c:v>
                </c:pt>
                <c:pt idx="11988">
                  <c:v>-39</c:v>
                </c:pt>
                <c:pt idx="11989">
                  <c:v>-30</c:v>
                </c:pt>
                <c:pt idx="11990">
                  <c:v>-27</c:v>
                </c:pt>
                <c:pt idx="11991">
                  <c:v>-13</c:v>
                </c:pt>
                <c:pt idx="11992">
                  <c:v>-20</c:v>
                </c:pt>
                <c:pt idx="11993">
                  <c:v>-19</c:v>
                </c:pt>
                <c:pt idx="11994">
                  <c:v>-12</c:v>
                </c:pt>
                <c:pt idx="11995">
                  <c:v>-35</c:v>
                </c:pt>
                <c:pt idx="11996">
                  <c:v>-24</c:v>
                </c:pt>
                <c:pt idx="11997">
                  <c:v>-35</c:v>
                </c:pt>
                <c:pt idx="11998">
                  <c:v>-36</c:v>
                </c:pt>
                <c:pt idx="11999">
                  <c:v>-25</c:v>
                </c:pt>
                <c:pt idx="12000">
                  <c:v>-27</c:v>
                </c:pt>
                <c:pt idx="12001">
                  <c:v>-14</c:v>
                </c:pt>
                <c:pt idx="12002">
                  <c:v>-17</c:v>
                </c:pt>
                <c:pt idx="12003">
                  <c:v>-27</c:v>
                </c:pt>
                <c:pt idx="12004">
                  <c:v>-20</c:v>
                </c:pt>
                <c:pt idx="12005">
                  <c:v>-23</c:v>
                </c:pt>
                <c:pt idx="12006">
                  <c:v>-39</c:v>
                </c:pt>
                <c:pt idx="12007">
                  <c:v>-24</c:v>
                </c:pt>
                <c:pt idx="12008">
                  <c:v>-24</c:v>
                </c:pt>
                <c:pt idx="12009">
                  <c:v>-18</c:v>
                </c:pt>
                <c:pt idx="12010">
                  <c:v>-39</c:v>
                </c:pt>
                <c:pt idx="12011">
                  <c:v>-31</c:v>
                </c:pt>
                <c:pt idx="12012">
                  <c:v>-41</c:v>
                </c:pt>
                <c:pt idx="12013">
                  <c:v>-31</c:v>
                </c:pt>
                <c:pt idx="12014">
                  <c:v>-40</c:v>
                </c:pt>
                <c:pt idx="12015">
                  <c:v>-26</c:v>
                </c:pt>
                <c:pt idx="12016">
                  <c:v>-49</c:v>
                </c:pt>
                <c:pt idx="12017">
                  <c:v>-37</c:v>
                </c:pt>
                <c:pt idx="12018">
                  <c:v>-21</c:v>
                </c:pt>
                <c:pt idx="12019">
                  <c:v>-29</c:v>
                </c:pt>
                <c:pt idx="12020">
                  <c:v>-30</c:v>
                </c:pt>
                <c:pt idx="12021">
                  <c:v>-32</c:v>
                </c:pt>
                <c:pt idx="12022">
                  <c:v>-28</c:v>
                </c:pt>
                <c:pt idx="12023">
                  <c:v>-26</c:v>
                </c:pt>
                <c:pt idx="12024">
                  <c:v>-27</c:v>
                </c:pt>
                <c:pt idx="12025">
                  <c:v>-30</c:v>
                </c:pt>
                <c:pt idx="12026">
                  <c:v>-32</c:v>
                </c:pt>
                <c:pt idx="12027">
                  <c:v>-54</c:v>
                </c:pt>
                <c:pt idx="12028">
                  <c:v>-30</c:v>
                </c:pt>
                <c:pt idx="12029">
                  <c:v>-36</c:v>
                </c:pt>
                <c:pt idx="12030">
                  <c:v>-45</c:v>
                </c:pt>
                <c:pt idx="12031">
                  <c:v>-27</c:v>
                </c:pt>
                <c:pt idx="12032">
                  <c:v>-50</c:v>
                </c:pt>
                <c:pt idx="12033">
                  <c:v>13</c:v>
                </c:pt>
                <c:pt idx="12034">
                  <c:v>-35</c:v>
                </c:pt>
                <c:pt idx="12035">
                  <c:v>-16</c:v>
                </c:pt>
                <c:pt idx="12036">
                  <c:v>-25</c:v>
                </c:pt>
                <c:pt idx="12037">
                  <c:v>-27</c:v>
                </c:pt>
                <c:pt idx="12038">
                  <c:v>2</c:v>
                </c:pt>
                <c:pt idx="12039">
                  <c:v>-25</c:v>
                </c:pt>
                <c:pt idx="12040">
                  <c:v>-21</c:v>
                </c:pt>
                <c:pt idx="12041">
                  <c:v>-21</c:v>
                </c:pt>
                <c:pt idx="12042">
                  <c:v>-45</c:v>
                </c:pt>
                <c:pt idx="12043">
                  <c:v>-47</c:v>
                </c:pt>
                <c:pt idx="12044">
                  <c:v>-27</c:v>
                </c:pt>
                <c:pt idx="12045">
                  <c:v>-42</c:v>
                </c:pt>
                <c:pt idx="12046">
                  <c:v>-37</c:v>
                </c:pt>
                <c:pt idx="12047">
                  <c:v>-27</c:v>
                </c:pt>
                <c:pt idx="12048">
                  <c:v>-22</c:v>
                </c:pt>
                <c:pt idx="12049">
                  <c:v>-18</c:v>
                </c:pt>
                <c:pt idx="12050">
                  <c:v>-41</c:v>
                </c:pt>
                <c:pt idx="12051">
                  <c:v>-33</c:v>
                </c:pt>
                <c:pt idx="12052">
                  <c:v>-22</c:v>
                </c:pt>
                <c:pt idx="12053">
                  <c:v>-17</c:v>
                </c:pt>
                <c:pt idx="12054">
                  <c:v>-29</c:v>
                </c:pt>
                <c:pt idx="12055">
                  <c:v>-31</c:v>
                </c:pt>
                <c:pt idx="12056">
                  <c:v>-19</c:v>
                </c:pt>
                <c:pt idx="12057">
                  <c:v>-34</c:v>
                </c:pt>
                <c:pt idx="12058">
                  <c:v>-46</c:v>
                </c:pt>
                <c:pt idx="12059">
                  <c:v>-27</c:v>
                </c:pt>
                <c:pt idx="12060">
                  <c:v>-22</c:v>
                </c:pt>
                <c:pt idx="12061">
                  <c:v>-25</c:v>
                </c:pt>
                <c:pt idx="12062">
                  <c:v>-46</c:v>
                </c:pt>
                <c:pt idx="12063">
                  <c:v>-32</c:v>
                </c:pt>
                <c:pt idx="12064">
                  <c:v>-28</c:v>
                </c:pt>
                <c:pt idx="12065">
                  <c:v>-32</c:v>
                </c:pt>
                <c:pt idx="12066">
                  <c:v>-25</c:v>
                </c:pt>
                <c:pt idx="12067">
                  <c:v>-17</c:v>
                </c:pt>
                <c:pt idx="12068">
                  <c:v>-25</c:v>
                </c:pt>
                <c:pt idx="12069">
                  <c:v>-29</c:v>
                </c:pt>
                <c:pt idx="12070">
                  <c:v>-39</c:v>
                </c:pt>
                <c:pt idx="12071">
                  <c:v>-8</c:v>
                </c:pt>
                <c:pt idx="12072">
                  <c:v>-32</c:v>
                </c:pt>
                <c:pt idx="12073">
                  <c:v>-17</c:v>
                </c:pt>
                <c:pt idx="12074">
                  <c:v>-46</c:v>
                </c:pt>
                <c:pt idx="12075">
                  <c:v>-28</c:v>
                </c:pt>
                <c:pt idx="12076">
                  <c:v>-39</c:v>
                </c:pt>
                <c:pt idx="12077">
                  <c:v>-41</c:v>
                </c:pt>
                <c:pt idx="12078">
                  <c:v>-43</c:v>
                </c:pt>
                <c:pt idx="12079">
                  <c:v>-46</c:v>
                </c:pt>
                <c:pt idx="12080">
                  <c:v>-38</c:v>
                </c:pt>
                <c:pt idx="12081">
                  <c:v>-40</c:v>
                </c:pt>
                <c:pt idx="12082">
                  <c:v>-19</c:v>
                </c:pt>
                <c:pt idx="12083">
                  <c:v>-32</c:v>
                </c:pt>
                <c:pt idx="12084">
                  <c:v>-35</c:v>
                </c:pt>
                <c:pt idx="12085">
                  <c:v>-29</c:v>
                </c:pt>
                <c:pt idx="12086">
                  <c:v>-32</c:v>
                </c:pt>
                <c:pt idx="12087">
                  <c:v>-41</c:v>
                </c:pt>
                <c:pt idx="12088">
                  <c:v>-45</c:v>
                </c:pt>
                <c:pt idx="12089">
                  <c:v>-42</c:v>
                </c:pt>
                <c:pt idx="12090">
                  <c:v>-32</c:v>
                </c:pt>
                <c:pt idx="12091">
                  <c:v>-23</c:v>
                </c:pt>
                <c:pt idx="12092">
                  <c:v>-33</c:v>
                </c:pt>
                <c:pt idx="12093">
                  <c:v>-35</c:v>
                </c:pt>
                <c:pt idx="12094">
                  <c:v>-40</c:v>
                </c:pt>
                <c:pt idx="12095">
                  <c:v>-38</c:v>
                </c:pt>
                <c:pt idx="12096">
                  <c:v>-28</c:v>
                </c:pt>
                <c:pt idx="12097">
                  <c:v>-39</c:v>
                </c:pt>
                <c:pt idx="12098">
                  <c:v>-40</c:v>
                </c:pt>
                <c:pt idx="12099">
                  <c:v>-43</c:v>
                </c:pt>
                <c:pt idx="12100">
                  <c:v>-46</c:v>
                </c:pt>
                <c:pt idx="12101">
                  <c:v>-42</c:v>
                </c:pt>
                <c:pt idx="12102">
                  <c:v>-45</c:v>
                </c:pt>
                <c:pt idx="12103">
                  <c:v>-40</c:v>
                </c:pt>
                <c:pt idx="12104">
                  <c:v>-51</c:v>
                </c:pt>
                <c:pt idx="12105">
                  <c:v>-40</c:v>
                </c:pt>
                <c:pt idx="12106">
                  <c:v>-33</c:v>
                </c:pt>
                <c:pt idx="12107">
                  <c:v>-35</c:v>
                </c:pt>
                <c:pt idx="12108">
                  <c:v>-42</c:v>
                </c:pt>
                <c:pt idx="12109">
                  <c:v>-38</c:v>
                </c:pt>
                <c:pt idx="12110">
                  <c:v>-48</c:v>
                </c:pt>
                <c:pt idx="12111">
                  <c:v>-61</c:v>
                </c:pt>
                <c:pt idx="12112">
                  <c:v>-33</c:v>
                </c:pt>
                <c:pt idx="12113">
                  <c:v>-60</c:v>
                </c:pt>
                <c:pt idx="12114">
                  <c:v>-48</c:v>
                </c:pt>
                <c:pt idx="12115">
                  <c:v>-37</c:v>
                </c:pt>
                <c:pt idx="12116">
                  <c:v>-33</c:v>
                </c:pt>
                <c:pt idx="12117">
                  <c:v>-33</c:v>
                </c:pt>
                <c:pt idx="12118">
                  <c:v>-35</c:v>
                </c:pt>
                <c:pt idx="12119">
                  <c:v>-40</c:v>
                </c:pt>
                <c:pt idx="12120">
                  <c:v>-38</c:v>
                </c:pt>
                <c:pt idx="12121">
                  <c:v>-45</c:v>
                </c:pt>
                <c:pt idx="12122">
                  <c:v>-14</c:v>
                </c:pt>
                <c:pt idx="12123">
                  <c:v>-38</c:v>
                </c:pt>
                <c:pt idx="12124">
                  <c:v>-25</c:v>
                </c:pt>
                <c:pt idx="12125">
                  <c:v>-32</c:v>
                </c:pt>
                <c:pt idx="12126">
                  <c:v>-34</c:v>
                </c:pt>
                <c:pt idx="12127">
                  <c:v>-28</c:v>
                </c:pt>
                <c:pt idx="12128">
                  <c:v>-33</c:v>
                </c:pt>
                <c:pt idx="12129">
                  <c:v>-34</c:v>
                </c:pt>
                <c:pt idx="12130">
                  <c:v>-35</c:v>
                </c:pt>
                <c:pt idx="12131">
                  <c:v>-22</c:v>
                </c:pt>
                <c:pt idx="12132">
                  <c:v>-41</c:v>
                </c:pt>
                <c:pt idx="12133">
                  <c:v>-29</c:v>
                </c:pt>
                <c:pt idx="12134">
                  <c:v>-33</c:v>
                </c:pt>
                <c:pt idx="12135">
                  <c:v>-28</c:v>
                </c:pt>
                <c:pt idx="12136">
                  <c:v>-34</c:v>
                </c:pt>
                <c:pt idx="12137">
                  <c:v>-39</c:v>
                </c:pt>
                <c:pt idx="12138">
                  <c:v>-40</c:v>
                </c:pt>
                <c:pt idx="12139">
                  <c:v>-46</c:v>
                </c:pt>
                <c:pt idx="12140">
                  <c:v>-26</c:v>
                </c:pt>
                <c:pt idx="12141">
                  <c:v>3</c:v>
                </c:pt>
                <c:pt idx="12142">
                  <c:v>-39</c:v>
                </c:pt>
                <c:pt idx="12143">
                  <c:v>-19</c:v>
                </c:pt>
                <c:pt idx="12144">
                  <c:v>-42</c:v>
                </c:pt>
                <c:pt idx="12145">
                  <c:v>-36</c:v>
                </c:pt>
                <c:pt idx="12146">
                  <c:v>-43</c:v>
                </c:pt>
                <c:pt idx="12147">
                  <c:v>-29</c:v>
                </c:pt>
                <c:pt idx="12148">
                  <c:v>-31</c:v>
                </c:pt>
                <c:pt idx="12149">
                  <c:v>-20</c:v>
                </c:pt>
                <c:pt idx="12150">
                  <c:v>-21</c:v>
                </c:pt>
                <c:pt idx="12151">
                  <c:v>-40</c:v>
                </c:pt>
                <c:pt idx="12152">
                  <c:v>-39</c:v>
                </c:pt>
                <c:pt idx="12153">
                  <c:v>-58</c:v>
                </c:pt>
                <c:pt idx="12154">
                  <c:v>-25</c:v>
                </c:pt>
                <c:pt idx="12155">
                  <c:v>-42</c:v>
                </c:pt>
                <c:pt idx="12156">
                  <c:v>-13</c:v>
                </c:pt>
                <c:pt idx="12157">
                  <c:v>-32</c:v>
                </c:pt>
                <c:pt idx="12158">
                  <c:v>-30</c:v>
                </c:pt>
                <c:pt idx="12159">
                  <c:v>-19</c:v>
                </c:pt>
                <c:pt idx="12160">
                  <c:v>-26</c:v>
                </c:pt>
                <c:pt idx="12161">
                  <c:v>-30</c:v>
                </c:pt>
                <c:pt idx="12162">
                  <c:v>-26</c:v>
                </c:pt>
                <c:pt idx="12163">
                  <c:v>-20</c:v>
                </c:pt>
                <c:pt idx="12164">
                  <c:v>-21</c:v>
                </c:pt>
                <c:pt idx="12165">
                  <c:v>-33</c:v>
                </c:pt>
                <c:pt idx="12166">
                  <c:v>-36</c:v>
                </c:pt>
                <c:pt idx="12167">
                  <c:v>-32</c:v>
                </c:pt>
                <c:pt idx="12168">
                  <c:v>-14</c:v>
                </c:pt>
                <c:pt idx="12169">
                  <c:v>-14</c:v>
                </c:pt>
                <c:pt idx="12170">
                  <c:v>-33</c:v>
                </c:pt>
                <c:pt idx="12171">
                  <c:v>-27</c:v>
                </c:pt>
                <c:pt idx="12172">
                  <c:v>-8</c:v>
                </c:pt>
                <c:pt idx="12173">
                  <c:v>-29</c:v>
                </c:pt>
                <c:pt idx="12174">
                  <c:v>-20</c:v>
                </c:pt>
                <c:pt idx="12175">
                  <c:v>-35</c:v>
                </c:pt>
                <c:pt idx="12176">
                  <c:v>-28</c:v>
                </c:pt>
                <c:pt idx="12177">
                  <c:v>-26</c:v>
                </c:pt>
                <c:pt idx="12178">
                  <c:v>-40</c:v>
                </c:pt>
                <c:pt idx="12179">
                  <c:v>-27</c:v>
                </c:pt>
                <c:pt idx="12180">
                  <c:v>-28</c:v>
                </c:pt>
                <c:pt idx="12181">
                  <c:v>-43</c:v>
                </c:pt>
                <c:pt idx="12182">
                  <c:v>-37</c:v>
                </c:pt>
                <c:pt idx="12183">
                  <c:v>-36</c:v>
                </c:pt>
                <c:pt idx="12184">
                  <c:v>50</c:v>
                </c:pt>
                <c:pt idx="12185">
                  <c:v>-29</c:v>
                </c:pt>
                <c:pt idx="12186">
                  <c:v>-11</c:v>
                </c:pt>
                <c:pt idx="12187">
                  <c:v>-27</c:v>
                </c:pt>
                <c:pt idx="12188">
                  <c:v>-37</c:v>
                </c:pt>
                <c:pt idx="12189">
                  <c:v>-32</c:v>
                </c:pt>
                <c:pt idx="12190">
                  <c:v>-8</c:v>
                </c:pt>
                <c:pt idx="12191">
                  <c:v>-20</c:v>
                </c:pt>
                <c:pt idx="12192">
                  <c:v>-5</c:v>
                </c:pt>
                <c:pt idx="12193">
                  <c:v>-20</c:v>
                </c:pt>
                <c:pt idx="12194">
                  <c:v>-26</c:v>
                </c:pt>
                <c:pt idx="12195">
                  <c:v>-34</c:v>
                </c:pt>
                <c:pt idx="12196">
                  <c:v>-20</c:v>
                </c:pt>
                <c:pt idx="12197">
                  <c:v>43</c:v>
                </c:pt>
                <c:pt idx="12198">
                  <c:v>-38</c:v>
                </c:pt>
                <c:pt idx="12199">
                  <c:v>-31</c:v>
                </c:pt>
                <c:pt idx="12200">
                  <c:v>-17</c:v>
                </c:pt>
                <c:pt idx="12201">
                  <c:v>-16</c:v>
                </c:pt>
                <c:pt idx="12202">
                  <c:v>-25</c:v>
                </c:pt>
                <c:pt idx="12203">
                  <c:v>-30</c:v>
                </c:pt>
                <c:pt idx="12204">
                  <c:v>-22</c:v>
                </c:pt>
                <c:pt idx="12205">
                  <c:v>-40</c:v>
                </c:pt>
                <c:pt idx="12206">
                  <c:v>-11</c:v>
                </c:pt>
                <c:pt idx="12207">
                  <c:v>-25</c:v>
                </c:pt>
                <c:pt idx="12208">
                  <c:v>-2</c:v>
                </c:pt>
                <c:pt idx="12209">
                  <c:v>-40</c:v>
                </c:pt>
                <c:pt idx="12210">
                  <c:v>-19</c:v>
                </c:pt>
                <c:pt idx="12211">
                  <c:v>-26</c:v>
                </c:pt>
                <c:pt idx="12212">
                  <c:v>-25</c:v>
                </c:pt>
                <c:pt idx="12213">
                  <c:v>-31</c:v>
                </c:pt>
                <c:pt idx="12214">
                  <c:v>-13</c:v>
                </c:pt>
                <c:pt idx="12215">
                  <c:v>23</c:v>
                </c:pt>
                <c:pt idx="12216">
                  <c:v>-19</c:v>
                </c:pt>
                <c:pt idx="12217">
                  <c:v>-32</c:v>
                </c:pt>
                <c:pt idx="12218">
                  <c:v>10</c:v>
                </c:pt>
                <c:pt idx="12219">
                  <c:v>-31</c:v>
                </c:pt>
                <c:pt idx="12220">
                  <c:v>-39</c:v>
                </c:pt>
                <c:pt idx="12221">
                  <c:v>-16</c:v>
                </c:pt>
                <c:pt idx="12222">
                  <c:v>-48</c:v>
                </c:pt>
                <c:pt idx="12223">
                  <c:v>-40</c:v>
                </c:pt>
                <c:pt idx="12224">
                  <c:v>-29</c:v>
                </c:pt>
                <c:pt idx="12225">
                  <c:v>-25</c:v>
                </c:pt>
                <c:pt idx="12226">
                  <c:v>-31</c:v>
                </c:pt>
                <c:pt idx="12227">
                  <c:v>-20</c:v>
                </c:pt>
                <c:pt idx="12228">
                  <c:v>-26</c:v>
                </c:pt>
                <c:pt idx="12229">
                  <c:v>-19</c:v>
                </c:pt>
                <c:pt idx="12230">
                  <c:v>-58</c:v>
                </c:pt>
                <c:pt idx="12231">
                  <c:v>-20</c:v>
                </c:pt>
                <c:pt idx="12232">
                  <c:v>-23</c:v>
                </c:pt>
                <c:pt idx="12233">
                  <c:v>-40</c:v>
                </c:pt>
                <c:pt idx="12234">
                  <c:v>-10</c:v>
                </c:pt>
                <c:pt idx="12235">
                  <c:v>-35</c:v>
                </c:pt>
                <c:pt idx="12236">
                  <c:v>-24</c:v>
                </c:pt>
                <c:pt idx="12237">
                  <c:v>-25</c:v>
                </c:pt>
                <c:pt idx="12238">
                  <c:v>-20</c:v>
                </c:pt>
                <c:pt idx="12239">
                  <c:v>-22</c:v>
                </c:pt>
                <c:pt idx="12240">
                  <c:v>-16</c:v>
                </c:pt>
                <c:pt idx="12241">
                  <c:v>-31</c:v>
                </c:pt>
                <c:pt idx="12242">
                  <c:v>-44</c:v>
                </c:pt>
                <c:pt idx="12243">
                  <c:v>-29</c:v>
                </c:pt>
                <c:pt idx="12244">
                  <c:v>-25</c:v>
                </c:pt>
                <c:pt idx="12245">
                  <c:v>-15</c:v>
                </c:pt>
                <c:pt idx="12246">
                  <c:v>-45</c:v>
                </c:pt>
                <c:pt idx="12247">
                  <c:v>-31</c:v>
                </c:pt>
                <c:pt idx="12248">
                  <c:v>-21</c:v>
                </c:pt>
                <c:pt idx="12249">
                  <c:v>-56</c:v>
                </c:pt>
                <c:pt idx="12250">
                  <c:v>-33</c:v>
                </c:pt>
                <c:pt idx="12251">
                  <c:v>-47</c:v>
                </c:pt>
                <c:pt idx="12252">
                  <c:v>-16</c:v>
                </c:pt>
                <c:pt idx="12253">
                  <c:v>-47</c:v>
                </c:pt>
                <c:pt idx="12254">
                  <c:v>-35</c:v>
                </c:pt>
                <c:pt idx="12255">
                  <c:v>-26</c:v>
                </c:pt>
                <c:pt idx="12256">
                  <c:v>-37</c:v>
                </c:pt>
                <c:pt idx="12257">
                  <c:v>-14</c:v>
                </c:pt>
                <c:pt idx="12258">
                  <c:v>-17</c:v>
                </c:pt>
                <c:pt idx="12259">
                  <c:v>-33</c:v>
                </c:pt>
                <c:pt idx="12260">
                  <c:v>-35</c:v>
                </c:pt>
                <c:pt idx="12261">
                  <c:v>-31</c:v>
                </c:pt>
                <c:pt idx="12262">
                  <c:v>-23</c:v>
                </c:pt>
                <c:pt idx="12263">
                  <c:v>-41</c:v>
                </c:pt>
                <c:pt idx="12264">
                  <c:v>-35</c:v>
                </c:pt>
                <c:pt idx="12265">
                  <c:v>-16</c:v>
                </c:pt>
                <c:pt idx="12266">
                  <c:v>-15</c:v>
                </c:pt>
                <c:pt idx="12267">
                  <c:v>-33</c:v>
                </c:pt>
                <c:pt idx="12268">
                  <c:v>-31</c:v>
                </c:pt>
                <c:pt idx="12269">
                  <c:v>-29</c:v>
                </c:pt>
                <c:pt idx="12270">
                  <c:v>-18</c:v>
                </c:pt>
                <c:pt idx="12271">
                  <c:v>-30</c:v>
                </c:pt>
                <c:pt idx="12272">
                  <c:v>-25</c:v>
                </c:pt>
                <c:pt idx="12273">
                  <c:v>-44</c:v>
                </c:pt>
                <c:pt idx="12274">
                  <c:v>-41</c:v>
                </c:pt>
                <c:pt idx="12275">
                  <c:v>-40</c:v>
                </c:pt>
                <c:pt idx="12276">
                  <c:v>-45</c:v>
                </c:pt>
                <c:pt idx="12277">
                  <c:v>-30</c:v>
                </c:pt>
                <c:pt idx="12278">
                  <c:v>-32</c:v>
                </c:pt>
                <c:pt idx="12279">
                  <c:v>-25</c:v>
                </c:pt>
                <c:pt idx="12280">
                  <c:v>-47</c:v>
                </c:pt>
                <c:pt idx="12281">
                  <c:v>-48</c:v>
                </c:pt>
                <c:pt idx="12282">
                  <c:v>-39</c:v>
                </c:pt>
                <c:pt idx="12283">
                  <c:v>-44</c:v>
                </c:pt>
                <c:pt idx="12284">
                  <c:v>-50</c:v>
                </c:pt>
                <c:pt idx="12285">
                  <c:v>-36</c:v>
                </c:pt>
                <c:pt idx="12286">
                  <c:v>-50</c:v>
                </c:pt>
                <c:pt idx="12287">
                  <c:v>-32</c:v>
                </c:pt>
                <c:pt idx="12288">
                  <c:v>-38</c:v>
                </c:pt>
                <c:pt idx="12289">
                  <c:v>-25</c:v>
                </c:pt>
                <c:pt idx="12290">
                  <c:v>-50</c:v>
                </c:pt>
                <c:pt idx="12291">
                  <c:v>-41</c:v>
                </c:pt>
                <c:pt idx="12292">
                  <c:v>-42</c:v>
                </c:pt>
                <c:pt idx="12293">
                  <c:v>-22</c:v>
                </c:pt>
                <c:pt idx="12294">
                  <c:v>-29</c:v>
                </c:pt>
                <c:pt idx="12295">
                  <c:v>-39</c:v>
                </c:pt>
                <c:pt idx="12296">
                  <c:v>-25</c:v>
                </c:pt>
                <c:pt idx="12297">
                  <c:v>-42</c:v>
                </c:pt>
                <c:pt idx="12298">
                  <c:v>-40</c:v>
                </c:pt>
                <c:pt idx="12299">
                  <c:v>-39</c:v>
                </c:pt>
                <c:pt idx="12300">
                  <c:v>13</c:v>
                </c:pt>
                <c:pt idx="12301">
                  <c:v>-28</c:v>
                </c:pt>
                <c:pt idx="12302">
                  <c:v>-38</c:v>
                </c:pt>
                <c:pt idx="12303">
                  <c:v>-26</c:v>
                </c:pt>
                <c:pt idx="12304">
                  <c:v>-40</c:v>
                </c:pt>
                <c:pt idx="12305">
                  <c:v>-47</c:v>
                </c:pt>
                <c:pt idx="12306">
                  <c:v>-27</c:v>
                </c:pt>
                <c:pt idx="12307">
                  <c:v>-28</c:v>
                </c:pt>
                <c:pt idx="12308">
                  <c:v>-35</c:v>
                </c:pt>
                <c:pt idx="12309">
                  <c:v>12</c:v>
                </c:pt>
                <c:pt idx="12310">
                  <c:v>-50</c:v>
                </c:pt>
                <c:pt idx="12311">
                  <c:v>-24</c:v>
                </c:pt>
                <c:pt idx="12312">
                  <c:v>-41</c:v>
                </c:pt>
                <c:pt idx="12313">
                  <c:v>-47</c:v>
                </c:pt>
                <c:pt idx="12314">
                  <c:v>-49</c:v>
                </c:pt>
                <c:pt idx="12315">
                  <c:v>-49</c:v>
                </c:pt>
                <c:pt idx="12316">
                  <c:v>0</c:v>
                </c:pt>
                <c:pt idx="12317">
                  <c:v>-24</c:v>
                </c:pt>
                <c:pt idx="12318">
                  <c:v>-39</c:v>
                </c:pt>
                <c:pt idx="12319">
                  <c:v>-49</c:v>
                </c:pt>
                <c:pt idx="12320">
                  <c:v>-42</c:v>
                </c:pt>
                <c:pt idx="12321">
                  <c:v>-22</c:v>
                </c:pt>
                <c:pt idx="12322">
                  <c:v>-26</c:v>
                </c:pt>
                <c:pt idx="12323">
                  <c:v>-12</c:v>
                </c:pt>
                <c:pt idx="12324">
                  <c:v>-5</c:v>
                </c:pt>
                <c:pt idx="12325">
                  <c:v>-38</c:v>
                </c:pt>
                <c:pt idx="12326">
                  <c:v>-46</c:v>
                </c:pt>
                <c:pt idx="12327">
                  <c:v>-35</c:v>
                </c:pt>
                <c:pt idx="12328">
                  <c:v>-5</c:v>
                </c:pt>
                <c:pt idx="12329">
                  <c:v>-38</c:v>
                </c:pt>
                <c:pt idx="12330">
                  <c:v>-34</c:v>
                </c:pt>
                <c:pt idx="12331">
                  <c:v>-34</c:v>
                </c:pt>
                <c:pt idx="12332">
                  <c:v>-39</c:v>
                </c:pt>
                <c:pt idx="12333">
                  <c:v>-24</c:v>
                </c:pt>
                <c:pt idx="12334">
                  <c:v>-42</c:v>
                </c:pt>
                <c:pt idx="12335">
                  <c:v>-38</c:v>
                </c:pt>
                <c:pt idx="12336">
                  <c:v>-19</c:v>
                </c:pt>
                <c:pt idx="12337">
                  <c:v>-40</c:v>
                </c:pt>
                <c:pt idx="12338">
                  <c:v>-22</c:v>
                </c:pt>
                <c:pt idx="12339">
                  <c:v>-25</c:v>
                </c:pt>
                <c:pt idx="12340">
                  <c:v>-14</c:v>
                </c:pt>
                <c:pt idx="12341">
                  <c:v>-25</c:v>
                </c:pt>
                <c:pt idx="12342">
                  <c:v>-40</c:v>
                </c:pt>
                <c:pt idx="12343">
                  <c:v>-38</c:v>
                </c:pt>
                <c:pt idx="12344">
                  <c:v>-19</c:v>
                </c:pt>
                <c:pt idx="12345">
                  <c:v>-16</c:v>
                </c:pt>
                <c:pt idx="12346">
                  <c:v>-39</c:v>
                </c:pt>
                <c:pt idx="12347">
                  <c:v>-29</c:v>
                </c:pt>
                <c:pt idx="12348">
                  <c:v>-29</c:v>
                </c:pt>
                <c:pt idx="12349">
                  <c:v>-6</c:v>
                </c:pt>
                <c:pt idx="12350">
                  <c:v>-43</c:v>
                </c:pt>
                <c:pt idx="12351">
                  <c:v>-19</c:v>
                </c:pt>
                <c:pt idx="12352">
                  <c:v>-36</c:v>
                </c:pt>
                <c:pt idx="12353">
                  <c:v>-40</c:v>
                </c:pt>
                <c:pt idx="12354">
                  <c:v>-59</c:v>
                </c:pt>
                <c:pt idx="12355">
                  <c:v>-17</c:v>
                </c:pt>
                <c:pt idx="12356">
                  <c:v>-57</c:v>
                </c:pt>
                <c:pt idx="12357">
                  <c:v>-58</c:v>
                </c:pt>
                <c:pt idx="12358">
                  <c:v>-78</c:v>
                </c:pt>
                <c:pt idx="12359">
                  <c:v>-55</c:v>
                </c:pt>
                <c:pt idx="12360">
                  <c:v>-58</c:v>
                </c:pt>
                <c:pt idx="12361">
                  <c:v>-53</c:v>
                </c:pt>
                <c:pt idx="12362">
                  <c:v>-60</c:v>
                </c:pt>
                <c:pt idx="12363">
                  <c:v>-62</c:v>
                </c:pt>
                <c:pt idx="12364">
                  <c:v>-67</c:v>
                </c:pt>
                <c:pt idx="12365">
                  <c:v>-51</c:v>
                </c:pt>
                <c:pt idx="12366">
                  <c:v>-77</c:v>
                </c:pt>
                <c:pt idx="12367">
                  <c:v>-63</c:v>
                </c:pt>
                <c:pt idx="12368">
                  <c:v>-94</c:v>
                </c:pt>
                <c:pt idx="12369">
                  <c:v>-52</c:v>
                </c:pt>
                <c:pt idx="12370">
                  <c:v>-58</c:v>
                </c:pt>
                <c:pt idx="12371">
                  <c:v>-62</c:v>
                </c:pt>
                <c:pt idx="12372">
                  <c:v>-68</c:v>
                </c:pt>
                <c:pt idx="12373">
                  <c:v>-65</c:v>
                </c:pt>
                <c:pt idx="12374">
                  <c:v>-46</c:v>
                </c:pt>
                <c:pt idx="12375">
                  <c:v>-56</c:v>
                </c:pt>
                <c:pt idx="12376">
                  <c:v>-59</c:v>
                </c:pt>
                <c:pt idx="12377">
                  <c:v>-64</c:v>
                </c:pt>
                <c:pt idx="12378">
                  <c:v>-67</c:v>
                </c:pt>
                <c:pt idx="12379">
                  <c:v>-58</c:v>
                </c:pt>
                <c:pt idx="12380">
                  <c:v>-67</c:v>
                </c:pt>
                <c:pt idx="12381">
                  <c:v>-36</c:v>
                </c:pt>
                <c:pt idx="12382">
                  <c:v>-53</c:v>
                </c:pt>
                <c:pt idx="12383">
                  <c:v>-61</c:v>
                </c:pt>
                <c:pt idx="12384">
                  <c:v>-59</c:v>
                </c:pt>
                <c:pt idx="12385">
                  <c:v>-59</c:v>
                </c:pt>
                <c:pt idx="12386">
                  <c:v>-74</c:v>
                </c:pt>
                <c:pt idx="12387">
                  <c:v>-58</c:v>
                </c:pt>
                <c:pt idx="12388">
                  <c:v>-22</c:v>
                </c:pt>
                <c:pt idx="12389">
                  <c:v>-25</c:v>
                </c:pt>
                <c:pt idx="12390">
                  <c:v>-43</c:v>
                </c:pt>
                <c:pt idx="12391">
                  <c:v>-32</c:v>
                </c:pt>
                <c:pt idx="12392">
                  <c:v>-27</c:v>
                </c:pt>
                <c:pt idx="12393">
                  <c:v>-29</c:v>
                </c:pt>
                <c:pt idx="12394">
                  <c:v>-45</c:v>
                </c:pt>
                <c:pt idx="12395">
                  <c:v>-17</c:v>
                </c:pt>
                <c:pt idx="12396">
                  <c:v>0</c:v>
                </c:pt>
                <c:pt idx="12397">
                  <c:v>-29</c:v>
                </c:pt>
                <c:pt idx="12398">
                  <c:v>-15</c:v>
                </c:pt>
                <c:pt idx="12399">
                  <c:v>-29</c:v>
                </c:pt>
                <c:pt idx="12400">
                  <c:v>-33</c:v>
                </c:pt>
                <c:pt idx="12401">
                  <c:v>-61</c:v>
                </c:pt>
                <c:pt idx="12402">
                  <c:v>-45</c:v>
                </c:pt>
                <c:pt idx="12403">
                  <c:v>-54</c:v>
                </c:pt>
                <c:pt idx="12404">
                  <c:v>-36</c:v>
                </c:pt>
                <c:pt idx="12405">
                  <c:v>-54</c:v>
                </c:pt>
                <c:pt idx="12406">
                  <c:v>-36</c:v>
                </c:pt>
                <c:pt idx="12407">
                  <c:v>-41</c:v>
                </c:pt>
                <c:pt idx="12408">
                  <c:v>-60</c:v>
                </c:pt>
                <c:pt idx="12409">
                  <c:v>-47</c:v>
                </c:pt>
                <c:pt idx="12410">
                  <c:v>-53</c:v>
                </c:pt>
                <c:pt idx="12411">
                  <c:v>0</c:v>
                </c:pt>
                <c:pt idx="12412">
                  <c:v>-35</c:v>
                </c:pt>
                <c:pt idx="12413">
                  <c:v>-40</c:v>
                </c:pt>
                <c:pt idx="12414">
                  <c:v>-59</c:v>
                </c:pt>
                <c:pt idx="12415">
                  <c:v>-47</c:v>
                </c:pt>
                <c:pt idx="12416">
                  <c:v>-66</c:v>
                </c:pt>
                <c:pt idx="12417">
                  <c:v>35</c:v>
                </c:pt>
                <c:pt idx="12418">
                  <c:v>-53</c:v>
                </c:pt>
                <c:pt idx="12419">
                  <c:v>-40</c:v>
                </c:pt>
                <c:pt idx="12420">
                  <c:v>-57</c:v>
                </c:pt>
                <c:pt idx="12421">
                  <c:v>-21</c:v>
                </c:pt>
                <c:pt idx="12422">
                  <c:v>-43</c:v>
                </c:pt>
                <c:pt idx="12423">
                  <c:v>5</c:v>
                </c:pt>
                <c:pt idx="12424">
                  <c:v>-55</c:v>
                </c:pt>
                <c:pt idx="12425">
                  <c:v>-48</c:v>
                </c:pt>
                <c:pt idx="12426">
                  <c:v>-49</c:v>
                </c:pt>
                <c:pt idx="12427">
                  <c:v>-43</c:v>
                </c:pt>
                <c:pt idx="12428">
                  <c:v>-37</c:v>
                </c:pt>
                <c:pt idx="12429">
                  <c:v>-33</c:v>
                </c:pt>
                <c:pt idx="12430">
                  <c:v>-40</c:v>
                </c:pt>
                <c:pt idx="12431">
                  <c:v>-53</c:v>
                </c:pt>
                <c:pt idx="12432">
                  <c:v>-58</c:v>
                </c:pt>
                <c:pt idx="12433">
                  <c:v>-57</c:v>
                </c:pt>
                <c:pt idx="12434">
                  <c:v>63</c:v>
                </c:pt>
                <c:pt idx="12435">
                  <c:v>-47</c:v>
                </c:pt>
                <c:pt idx="12436">
                  <c:v>-44</c:v>
                </c:pt>
                <c:pt idx="12437">
                  <c:v>-53</c:v>
                </c:pt>
                <c:pt idx="12438">
                  <c:v>-16</c:v>
                </c:pt>
                <c:pt idx="12439">
                  <c:v>-41</c:v>
                </c:pt>
                <c:pt idx="12440">
                  <c:v>-12</c:v>
                </c:pt>
                <c:pt idx="12441">
                  <c:v>-41</c:v>
                </c:pt>
                <c:pt idx="12442">
                  <c:v>-31</c:v>
                </c:pt>
                <c:pt idx="12443">
                  <c:v>-24</c:v>
                </c:pt>
                <c:pt idx="12444">
                  <c:v>-20</c:v>
                </c:pt>
                <c:pt idx="12445">
                  <c:v>-35</c:v>
                </c:pt>
                <c:pt idx="12446">
                  <c:v>-42</c:v>
                </c:pt>
                <c:pt idx="12447">
                  <c:v>-44</c:v>
                </c:pt>
                <c:pt idx="12448">
                  <c:v>-24</c:v>
                </c:pt>
                <c:pt idx="12449">
                  <c:v>-31</c:v>
                </c:pt>
                <c:pt idx="12450">
                  <c:v>-37</c:v>
                </c:pt>
                <c:pt idx="12451">
                  <c:v>-30</c:v>
                </c:pt>
                <c:pt idx="12452">
                  <c:v>-40</c:v>
                </c:pt>
                <c:pt idx="12453">
                  <c:v>-23</c:v>
                </c:pt>
                <c:pt idx="12454">
                  <c:v>-64</c:v>
                </c:pt>
                <c:pt idx="12455">
                  <c:v>-13</c:v>
                </c:pt>
                <c:pt idx="12456">
                  <c:v>-23</c:v>
                </c:pt>
                <c:pt idx="12457">
                  <c:v>-17</c:v>
                </c:pt>
                <c:pt idx="12458">
                  <c:v>-32</c:v>
                </c:pt>
                <c:pt idx="12459">
                  <c:v>-13</c:v>
                </c:pt>
                <c:pt idx="12460">
                  <c:v>-37</c:v>
                </c:pt>
                <c:pt idx="12461">
                  <c:v>-33</c:v>
                </c:pt>
                <c:pt idx="12462">
                  <c:v>-48</c:v>
                </c:pt>
                <c:pt idx="12463">
                  <c:v>0</c:v>
                </c:pt>
                <c:pt idx="12464">
                  <c:v>-34</c:v>
                </c:pt>
                <c:pt idx="12465">
                  <c:v>-20</c:v>
                </c:pt>
                <c:pt idx="12466">
                  <c:v>-17</c:v>
                </c:pt>
                <c:pt idx="12467">
                  <c:v>-22</c:v>
                </c:pt>
                <c:pt idx="12468">
                  <c:v>-16</c:v>
                </c:pt>
                <c:pt idx="12469">
                  <c:v>-16</c:v>
                </c:pt>
                <c:pt idx="12470">
                  <c:v>-21</c:v>
                </c:pt>
                <c:pt idx="12471">
                  <c:v>-23</c:v>
                </c:pt>
                <c:pt idx="12472">
                  <c:v>-17</c:v>
                </c:pt>
                <c:pt idx="12473">
                  <c:v>-39</c:v>
                </c:pt>
                <c:pt idx="12474">
                  <c:v>-26</c:v>
                </c:pt>
                <c:pt idx="12475">
                  <c:v>-33</c:v>
                </c:pt>
                <c:pt idx="12476">
                  <c:v>-34</c:v>
                </c:pt>
                <c:pt idx="12477">
                  <c:v>-27</c:v>
                </c:pt>
                <c:pt idx="12478">
                  <c:v>-15</c:v>
                </c:pt>
                <c:pt idx="12479">
                  <c:v>0</c:v>
                </c:pt>
                <c:pt idx="12480">
                  <c:v>-5</c:v>
                </c:pt>
                <c:pt idx="12481">
                  <c:v>-30</c:v>
                </c:pt>
                <c:pt idx="12482">
                  <c:v>-11</c:v>
                </c:pt>
                <c:pt idx="12483">
                  <c:v>-26</c:v>
                </c:pt>
                <c:pt idx="12484">
                  <c:v>-20</c:v>
                </c:pt>
                <c:pt idx="12485">
                  <c:v>-21</c:v>
                </c:pt>
                <c:pt idx="12486">
                  <c:v>-17</c:v>
                </c:pt>
                <c:pt idx="12487">
                  <c:v>-19</c:v>
                </c:pt>
                <c:pt idx="12488">
                  <c:v>-14</c:v>
                </c:pt>
                <c:pt idx="12489">
                  <c:v>-12</c:v>
                </c:pt>
                <c:pt idx="12490">
                  <c:v>-28</c:v>
                </c:pt>
                <c:pt idx="12491">
                  <c:v>-31</c:v>
                </c:pt>
                <c:pt idx="12492">
                  <c:v>-19</c:v>
                </c:pt>
                <c:pt idx="12493">
                  <c:v>-25</c:v>
                </c:pt>
                <c:pt idx="12494">
                  <c:v>-46</c:v>
                </c:pt>
                <c:pt idx="12495">
                  <c:v>-27</c:v>
                </c:pt>
                <c:pt idx="12496">
                  <c:v>-7</c:v>
                </c:pt>
                <c:pt idx="12497">
                  <c:v>-11</c:v>
                </c:pt>
                <c:pt idx="12498">
                  <c:v>-24</c:v>
                </c:pt>
                <c:pt idx="12499">
                  <c:v>-28</c:v>
                </c:pt>
                <c:pt idx="12500">
                  <c:v>-33</c:v>
                </c:pt>
                <c:pt idx="12501">
                  <c:v>-32</c:v>
                </c:pt>
                <c:pt idx="12502">
                  <c:v>-21</c:v>
                </c:pt>
                <c:pt idx="12503">
                  <c:v>-52</c:v>
                </c:pt>
                <c:pt idx="12504">
                  <c:v>-25</c:v>
                </c:pt>
                <c:pt idx="12505">
                  <c:v>-45</c:v>
                </c:pt>
                <c:pt idx="12506">
                  <c:v>-10</c:v>
                </c:pt>
                <c:pt idx="12507">
                  <c:v>-28</c:v>
                </c:pt>
                <c:pt idx="12508">
                  <c:v>9</c:v>
                </c:pt>
                <c:pt idx="12509">
                  <c:v>-12</c:v>
                </c:pt>
                <c:pt idx="12510">
                  <c:v>-18</c:v>
                </c:pt>
                <c:pt idx="12511">
                  <c:v>-36</c:v>
                </c:pt>
                <c:pt idx="12512">
                  <c:v>-16</c:v>
                </c:pt>
                <c:pt idx="12513">
                  <c:v>-18</c:v>
                </c:pt>
                <c:pt idx="12514">
                  <c:v>-38</c:v>
                </c:pt>
                <c:pt idx="12515">
                  <c:v>-47</c:v>
                </c:pt>
                <c:pt idx="12516">
                  <c:v>-48</c:v>
                </c:pt>
                <c:pt idx="12517">
                  <c:v>-20</c:v>
                </c:pt>
                <c:pt idx="12518">
                  <c:v>-38</c:v>
                </c:pt>
                <c:pt idx="12519">
                  <c:v>-32</c:v>
                </c:pt>
                <c:pt idx="12520">
                  <c:v>-42</c:v>
                </c:pt>
                <c:pt idx="12521">
                  <c:v>-24</c:v>
                </c:pt>
                <c:pt idx="12522">
                  <c:v>-41</c:v>
                </c:pt>
                <c:pt idx="12523">
                  <c:v>-27</c:v>
                </c:pt>
                <c:pt idx="12524">
                  <c:v>-4</c:v>
                </c:pt>
                <c:pt idx="12525">
                  <c:v>-25</c:v>
                </c:pt>
                <c:pt idx="12526">
                  <c:v>-21</c:v>
                </c:pt>
                <c:pt idx="12527">
                  <c:v>-32</c:v>
                </c:pt>
                <c:pt idx="12528">
                  <c:v>-37</c:v>
                </c:pt>
                <c:pt idx="12529">
                  <c:v>-24</c:v>
                </c:pt>
                <c:pt idx="12530">
                  <c:v>-4</c:v>
                </c:pt>
                <c:pt idx="12531">
                  <c:v>-6</c:v>
                </c:pt>
                <c:pt idx="12532">
                  <c:v>-41</c:v>
                </c:pt>
                <c:pt idx="12533">
                  <c:v>20</c:v>
                </c:pt>
                <c:pt idx="12534">
                  <c:v>85</c:v>
                </c:pt>
                <c:pt idx="12535">
                  <c:v>-43</c:v>
                </c:pt>
                <c:pt idx="12536">
                  <c:v>-35</c:v>
                </c:pt>
                <c:pt idx="12537">
                  <c:v>-25</c:v>
                </c:pt>
                <c:pt idx="12538">
                  <c:v>-29</c:v>
                </c:pt>
                <c:pt idx="12539">
                  <c:v>-29</c:v>
                </c:pt>
                <c:pt idx="12540">
                  <c:v>0</c:v>
                </c:pt>
                <c:pt idx="12541">
                  <c:v>-6</c:v>
                </c:pt>
                <c:pt idx="12542">
                  <c:v>-40</c:v>
                </c:pt>
                <c:pt idx="12543">
                  <c:v>-31</c:v>
                </c:pt>
                <c:pt idx="12544">
                  <c:v>-7</c:v>
                </c:pt>
                <c:pt idx="12545">
                  <c:v>0</c:v>
                </c:pt>
                <c:pt idx="12546">
                  <c:v>-14</c:v>
                </c:pt>
                <c:pt idx="12547">
                  <c:v>17</c:v>
                </c:pt>
                <c:pt idx="12548">
                  <c:v>-24</c:v>
                </c:pt>
                <c:pt idx="12549">
                  <c:v>0</c:v>
                </c:pt>
                <c:pt idx="12550">
                  <c:v>2</c:v>
                </c:pt>
                <c:pt idx="12551">
                  <c:v>-28</c:v>
                </c:pt>
                <c:pt idx="12552">
                  <c:v>-8</c:v>
                </c:pt>
                <c:pt idx="12553">
                  <c:v>-33</c:v>
                </c:pt>
                <c:pt idx="12554">
                  <c:v>-38</c:v>
                </c:pt>
                <c:pt idx="12555">
                  <c:v>-38</c:v>
                </c:pt>
                <c:pt idx="12556">
                  <c:v>-28</c:v>
                </c:pt>
                <c:pt idx="12557">
                  <c:v>-35</c:v>
                </c:pt>
                <c:pt idx="12558">
                  <c:v>-26</c:v>
                </c:pt>
                <c:pt idx="12559">
                  <c:v>-38</c:v>
                </c:pt>
                <c:pt idx="12560">
                  <c:v>-5</c:v>
                </c:pt>
                <c:pt idx="12561">
                  <c:v>-21</c:v>
                </c:pt>
                <c:pt idx="12562">
                  <c:v>-17</c:v>
                </c:pt>
                <c:pt idx="12563">
                  <c:v>-30</c:v>
                </c:pt>
                <c:pt idx="12564">
                  <c:v>-23</c:v>
                </c:pt>
                <c:pt idx="12565">
                  <c:v>-20</c:v>
                </c:pt>
                <c:pt idx="12566">
                  <c:v>-26</c:v>
                </c:pt>
                <c:pt idx="12567">
                  <c:v>15</c:v>
                </c:pt>
                <c:pt idx="12568">
                  <c:v>-34</c:v>
                </c:pt>
                <c:pt idx="12569">
                  <c:v>-11</c:v>
                </c:pt>
                <c:pt idx="12570">
                  <c:v>-24</c:v>
                </c:pt>
                <c:pt idx="12571">
                  <c:v>-27</c:v>
                </c:pt>
                <c:pt idx="12572">
                  <c:v>-28</c:v>
                </c:pt>
                <c:pt idx="12573">
                  <c:v>-20</c:v>
                </c:pt>
                <c:pt idx="12574">
                  <c:v>-31</c:v>
                </c:pt>
                <c:pt idx="12575">
                  <c:v>-21</c:v>
                </c:pt>
                <c:pt idx="12576">
                  <c:v>-30</c:v>
                </c:pt>
                <c:pt idx="12577">
                  <c:v>-14</c:v>
                </c:pt>
                <c:pt idx="12578">
                  <c:v>-22</c:v>
                </c:pt>
                <c:pt idx="12579">
                  <c:v>-9</c:v>
                </c:pt>
                <c:pt idx="12580">
                  <c:v>-3</c:v>
                </c:pt>
                <c:pt idx="12581">
                  <c:v>-24</c:v>
                </c:pt>
                <c:pt idx="12582">
                  <c:v>-37</c:v>
                </c:pt>
                <c:pt idx="12583">
                  <c:v>-19</c:v>
                </c:pt>
                <c:pt idx="12584">
                  <c:v>-21</c:v>
                </c:pt>
                <c:pt idx="12585">
                  <c:v>-18</c:v>
                </c:pt>
                <c:pt idx="12586">
                  <c:v>-34</c:v>
                </c:pt>
                <c:pt idx="12587">
                  <c:v>-20</c:v>
                </c:pt>
                <c:pt idx="12588">
                  <c:v>-7</c:v>
                </c:pt>
                <c:pt idx="12589">
                  <c:v>-5</c:v>
                </c:pt>
                <c:pt idx="12590">
                  <c:v>-16</c:v>
                </c:pt>
                <c:pt idx="12591">
                  <c:v>-25</c:v>
                </c:pt>
                <c:pt idx="12592">
                  <c:v>-14</c:v>
                </c:pt>
                <c:pt idx="12593">
                  <c:v>-30</c:v>
                </c:pt>
                <c:pt idx="12594">
                  <c:v>-4</c:v>
                </c:pt>
                <c:pt idx="12595">
                  <c:v>0</c:v>
                </c:pt>
                <c:pt idx="12596">
                  <c:v>-25</c:v>
                </c:pt>
                <c:pt idx="12597">
                  <c:v>-14</c:v>
                </c:pt>
                <c:pt idx="12598">
                  <c:v>-30</c:v>
                </c:pt>
                <c:pt idx="12599">
                  <c:v>-33</c:v>
                </c:pt>
                <c:pt idx="12600">
                  <c:v>-31</c:v>
                </c:pt>
                <c:pt idx="12601">
                  <c:v>120</c:v>
                </c:pt>
                <c:pt idx="12602">
                  <c:v>-24</c:v>
                </c:pt>
                <c:pt idx="12603">
                  <c:v>-6</c:v>
                </c:pt>
                <c:pt idx="12604">
                  <c:v>-6</c:v>
                </c:pt>
                <c:pt idx="12605">
                  <c:v>-18</c:v>
                </c:pt>
                <c:pt idx="12606">
                  <c:v>-21</c:v>
                </c:pt>
                <c:pt idx="12607">
                  <c:v>-33</c:v>
                </c:pt>
                <c:pt idx="12608">
                  <c:v>-42</c:v>
                </c:pt>
                <c:pt idx="12609">
                  <c:v>-29</c:v>
                </c:pt>
                <c:pt idx="12610">
                  <c:v>-45</c:v>
                </c:pt>
                <c:pt idx="12611">
                  <c:v>-34</c:v>
                </c:pt>
                <c:pt idx="12612">
                  <c:v>-49</c:v>
                </c:pt>
                <c:pt idx="12613">
                  <c:v>-19</c:v>
                </c:pt>
                <c:pt idx="12614">
                  <c:v>-37</c:v>
                </c:pt>
                <c:pt idx="12615">
                  <c:v>-26</c:v>
                </c:pt>
                <c:pt idx="12616">
                  <c:v>-29</c:v>
                </c:pt>
                <c:pt idx="12617">
                  <c:v>-25</c:v>
                </c:pt>
                <c:pt idx="12618">
                  <c:v>-20</c:v>
                </c:pt>
                <c:pt idx="12619">
                  <c:v>-35</c:v>
                </c:pt>
                <c:pt idx="12620">
                  <c:v>-32</c:v>
                </c:pt>
                <c:pt idx="12621">
                  <c:v>-38</c:v>
                </c:pt>
                <c:pt idx="12622">
                  <c:v>-38</c:v>
                </c:pt>
                <c:pt idx="12623">
                  <c:v>-53</c:v>
                </c:pt>
                <c:pt idx="12624">
                  <c:v>-34</c:v>
                </c:pt>
                <c:pt idx="12625">
                  <c:v>-26</c:v>
                </c:pt>
                <c:pt idx="12626">
                  <c:v>-28</c:v>
                </c:pt>
                <c:pt idx="12627">
                  <c:v>-29</c:v>
                </c:pt>
                <c:pt idx="12628">
                  <c:v>-40</c:v>
                </c:pt>
                <c:pt idx="12629">
                  <c:v>-24</c:v>
                </c:pt>
                <c:pt idx="12630">
                  <c:v>-22</c:v>
                </c:pt>
                <c:pt idx="12631">
                  <c:v>-21</c:v>
                </c:pt>
                <c:pt idx="12632">
                  <c:v>-48</c:v>
                </c:pt>
                <c:pt idx="12633">
                  <c:v>-5</c:v>
                </c:pt>
                <c:pt idx="12634">
                  <c:v>-34</c:v>
                </c:pt>
                <c:pt idx="12635">
                  <c:v>-24</c:v>
                </c:pt>
                <c:pt idx="12636">
                  <c:v>-6</c:v>
                </c:pt>
                <c:pt idx="12637">
                  <c:v>-28</c:v>
                </c:pt>
                <c:pt idx="12638">
                  <c:v>-23</c:v>
                </c:pt>
                <c:pt idx="12639">
                  <c:v>-8</c:v>
                </c:pt>
                <c:pt idx="12640">
                  <c:v>-40</c:v>
                </c:pt>
                <c:pt idx="12641">
                  <c:v>-45</c:v>
                </c:pt>
                <c:pt idx="12642">
                  <c:v>-33</c:v>
                </c:pt>
                <c:pt idx="12643">
                  <c:v>-33</c:v>
                </c:pt>
                <c:pt idx="12644">
                  <c:v>79</c:v>
                </c:pt>
                <c:pt idx="12645">
                  <c:v>-42</c:v>
                </c:pt>
                <c:pt idx="12646">
                  <c:v>-44</c:v>
                </c:pt>
                <c:pt idx="12647">
                  <c:v>-43</c:v>
                </c:pt>
                <c:pt idx="12648">
                  <c:v>-37</c:v>
                </c:pt>
                <c:pt idx="12649">
                  <c:v>-7</c:v>
                </c:pt>
                <c:pt idx="12650">
                  <c:v>-44</c:v>
                </c:pt>
                <c:pt idx="12651">
                  <c:v>-40</c:v>
                </c:pt>
                <c:pt idx="12652">
                  <c:v>-56</c:v>
                </c:pt>
                <c:pt idx="12653">
                  <c:v>-31</c:v>
                </c:pt>
                <c:pt idx="12654">
                  <c:v>-28</c:v>
                </c:pt>
                <c:pt idx="12655">
                  <c:v>-26</c:v>
                </c:pt>
                <c:pt idx="12656">
                  <c:v>-24</c:v>
                </c:pt>
                <c:pt idx="12657">
                  <c:v>-38</c:v>
                </c:pt>
                <c:pt idx="12658">
                  <c:v>-16</c:v>
                </c:pt>
                <c:pt idx="12659">
                  <c:v>-33</c:v>
                </c:pt>
                <c:pt idx="12660">
                  <c:v>-40</c:v>
                </c:pt>
                <c:pt idx="12661">
                  <c:v>-45</c:v>
                </c:pt>
                <c:pt idx="12662">
                  <c:v>-18</c:v>
                </c:pt>
                <c:pt idx="12663">
                  <c:v>-30</c:v>
                </c:pt>
                <c:pt idx="12664">
                  <c:v>-20</c:v>
                </c:pt>
                <c:pt idx="12665">
                  <c:v>-36</c:v>
                </c:pt>
                <c:pt idx="12666">
                  <c:v>-38</c:v>
                </c:pt>
                <c:pt idx="12667">
                  <c:v>-20</c:v>
                </c:pt>
                <c:pt idx="12668">
                  <c:v>-30</c:v>
                </c:pt>
                <c:pt idx="12669">
                  <c:v>-41</c:v>
                </c:pt>
                <c:pt idx="12670">
                  <c:v>-51</c:v>
                </c:pt>
                <c:pt idx="12671">
                  <c:v>-49</c:v>
                </c:pt>
                <c:pt idx="12672">
                  <c:v>-38</c:v>
                </c:pt>
                <c:pt idx="12673">
                  <c:v>-23</c:v>
                </c:pt>
                <c:pt idx="12674">
                  <c:v>-42</c:v>
                </c:pt>
                <c:pt idx="12675">
                  <c:v>-55</c:v>
                </c:pt>
                <c:pt idx="12676">
                  <c:v>-34</c:v>
                </c:pt>
                <c:pt idx="12677">
                  <c:v>-25</c:v>
                </c:pt>
                <c:pt idx="12678">
                  <c:v>-58</c:v>
                </c:pt>
                <c:pt idx="12679">
                  <c:v>-30</c:v>
                </c:pt>
                <c:pt idx="12680">
                  <c:v>-51</c:v>
                </c:pt>
                <c:pt idx="12681">
                  <c:v>-24</c:v>
                </c:pt>
                <c:pt idx="12682">
                  <c:v>-27</c:v>
                </c:pt>
                <c:pt idx="12683">
                  <c:v>-47</c:v>
                </c:pt>
                <c:pt idx="12684">
                  <c:v>-24</c:v>
                </c:pt>
                <c:pt idx="12685">
                  <c:v>-24</c:v>
                </c:pt>
                <c:pt idx="12686">
                  <c:v>-40</c:v>
                </c:pt>
                <c:pt idx="12687">
                  <c:v>-34</c:v>
                </c:pt>
                <c:pt idx="12688">
                  <c:v>-24</c:v>
                </c:pt>
                <c:pt idx="12689">
                  <c:v>-13</c:v>
                </c:pt>
                <c:pt idx="12690">
                  <c:v>-32</c:v>
                </c:pt>
                <c:pt idx="12691">
                  <c:v>-24</c:v>
                </c:pt>
                <c:pt idx="12692">
                  <c:v>-21</c:v>
                </c:pt>
                <c:pt idx="12693">
                  <c:v>-24</c:v>
                </c:pt>
                <c:pt idx="12694">
                  <c:v>-37</c:v>
                </c:pt>
                <c:pt idx="12695">
                  <c:v>-41</c:v>
                </c:pt>
                <c:pt idx="12696">
                  <c:v>11</c:v>
                </c:pt>
                <c:pt idx="12697">
                  <c:v>-43</c:v>
                </c:pt>
                <c:pt idx="12698">
                  <c:v>-33</c:v>
                </c:pt>
                <c:pt idx="12699">
                  <c:v>-15</c:v>
                </c:pt>
                <c:pt idx="12700">
                  <c:v>-41</c:v>
                </c:pt>
                <c:pt idx="12701">
                  <c:v>-41</c:v>
                </c:pt>
                <c:pt idx="12702">
                  <c:v>-34</c:v>
                </c:pt>
                <c:pt idx="12703">
                  <c:v>-27</c:v>
                </c:pt>
                <c:pt idx="12704">
                  <c:v>-52</c:v>
                </c:pt>
                <c:pt idx="12705">
                  <c:v>-25</c:v>
                </c:pt>
                <c:pt idx="12706">
                  <c:v>-19</c:v>
                </c:pt>
                <c:pt idx="12707">
                  <c:v>-42</c:v>
                </c:pt>
                <c:pt idx="12708">
                  <c:v>-18</c:v>
                </c:pt>
                <c:pt idx="12709">
                  <c:v>-33</c:v>
                </c:pt>
                <c:pt idx="12710">
                  <c:v>-15</c:v>
                </c:pt>
                <c:pt idx="12711">
                  <c:v>-38</c:v>
                </c:pt>
                <c:pt idx="12712">
                  <c:v>-40</c:v>
                </c:pt>
                <c:pt idx="12713">
                  <c:v>25</c:v>
                </c:pt>
                <c:pt idx="12714">
                  <c:v>-30</c:v>
                </c:pt>
                <c:pt idx="12715">
                  <c:v>-40</c:v>
                </c:pt>
                <c:pt idx="12716">
                  <c:v>-39</c:v>
                </c:pt>
                <c:pt idx="12717">
                  <c:v>-36</c:v>
                </c:pt>
                <c:pt idx="12718">
                  <c:v>-47</c:v>
                </c:pt>
                <c:pt idx="12719">
                  <c:v>-30</c:v>
                </c:pt>
                <c:pt idx="12720">
                  <c:v>-31</c:v>
                </c:pt>
                <c:pt idx="12721">
                  <c:v>-35</c:v>
                </c:pt>
                <c:pt idx="12722">
                  <c:v>0</c:v>
                </c:pt>
                <c:pt idx="12723">
                  <c:v>-41</c:v>
                </c:pt>
                <c:pt idx="12724">
                  <c:v>-5</c:v>
                </c:pt>
                <c:pt idx="12725">
                  <c:v>-43</c:v>
                </c:pt>
                <c:pt idx="12726">
                  <c:v>-30</c:v>
                </c:pt>
                <c:pt idx="12727">
                  <c:v>-60</c:v>
                </c:pt>
                <c:pt idx="12728">
                  <c:v>-47</c:v>
                </c:pt>
                <c:pt idx="12729">
                  <c:v>-34</c:v>
                </c:pt>
                <c:pt idx="12730">
                  <c:v>-26</c:v>
                </c:pt>
                <c:pt idx="12731">
                  <c:v>-16</c:v>
                </c:pt>
                <c:pt idx="12732">
                  <c:v>-51</c:v>
                </c:pt>
                <c:pt idx="12733">
                  <c:v>-30</c:v>
                </c:pt>
                <c:pt idx="12734">
                  <c:v>-20</c:v>
                </c:pt>
                <c:pt idx="12735">
                  <c:v>-44</c:v>
                </c:pt>
                <c:pt idx="12736">
                  <c:v>-41</c:v>
                </c:pt>
                <c:pt idx="12737">
                  <c:v>-36</c:v>
                </c:pt>
                <c:pt idx="12738">
                  <c:v>-29</c:v>
                </c:pt>
                <c:pt idx="12739">
                  <c:v>-52</c:v>
                </c:pt>
                <c:pt idx="12740">
                  <c:v>-46</c:v>
                </c:pt>
                <c:pt idx="12741">
                  <c:v>-25</c:v>
                </c:pt>
                <c:pt idx="12742">
                  <c:v>-28</c:v>
                </c:pt>
                <c:pt idx="12743">
                  <c:v>-13</c:v>
                </c:pt>
                <c:pt idx="12744">
                  <c:v>-32</c:v>
                </c:pt>
                <c:pt idx="12745">
                  <c:v>-25</c:v>
                </c:pt>
                <c:pt idx="12746">
                  <c:v>-32</c:v>
                </c:pt>
                <c:pt idx="12747">
                  <c:v>-17</c:v>
                </c:pt>
                <c:pt idx="12748">
                  <c:v>-39</c:v>
                </c:pt>
                <c:pt idx="12749">
                  <c:v>-38</c:v>
                </c:pt>
                <c:pt idx="12750">
                  <c:v>-50</c:v>
                </c:pt>
                <c:pt idx="12751">
                  <c:v>-52</c:v>
                </c:pt>
                <c:pt idx="12752">
                  <c:v>-31</c:v>
                </c:pt>
                <c:pt idx="12753">
                  <c:v>-14</c:v>
                </c:pt>
                <c:pt idx="12754">
                  <c:v>-24</c:v>
                </c:pt>
                <c:pt idx="12755">
                  <c:v>-35</c:v>
                </c:pt>
                <c:pt idx="12756">
                  <c:v>-19</c:v>
                </c:pt>
                <c:pt idx="12757">
                  <c:v>-51</c:v>
                </c:pt>
                <c:pt idx="12758">
                  <c:v>-29</c:v>
                </c:pt>
                <c:pt idx="12759">
                  <c:v>-41</c:v>
                </c:pt>
                <c:pt idx="12760">
                  <c:v>-46</c:v>
                </c:pt>
                <c:pt idx="12761">
                  <c:v>-65</c:v>
                </c:pt>
                <c:pt idx="12762">
                  <c:v>-29</c:v>
                </c:pt>
                <c:pt idx="12763">
                  <c:v>-10</c:v>
                </c:pt>
                <c:pt idx="12764">
                  <c:v>-31</c:v>
                </c:pt>
                <c:pt idx="12765">
                  <c:v>-51</c:v>
                </c:pt>
                <c:pt idx="12766">
                  <c:v>-30</c:v>
                </c:pt>
                <c:pt idx="12767">
                  <c:v>-29</c:v>
                </c:pt>
                <c:pt idx="12768">
                  <c:v>-25</c:v>
                </c:pt>
                <c:pt idx="12769">
                  <c:v>-23</c:v>
                </c:pt>
                <c:pt idx="12770">
                  <c:v>-37</c:v>
                </c:pt>
                <c:pt idx="12771">
                  <c:v>-52</c:v>
                </c:pt>
                <c:pt idx="12772">
                  <c:v>-38</c:v>
                </c:pt>
                <c:pt idx="12773">
                  <c:v>-30</c:v>
                </c:pt>
                <c:pt idx="12774">
                  <c:v>-49</c:v>
                </c:pt>
                <c:pt idx="12775">
                  <c:v>-35</c:v>
                </c:pt>
                <c:pt idx="12776">
                  <c:v>-22</c:v>
                </c:pt>
                <c:pt idx="12777">
                  <c:v>-30</c:v>
                </c:pt>
                <c:pt idx="12778">
                  <c:v>-21</c:v>
                </c:pt>
                <c:pt idx="12779">
                  <c:v>-14</c:v>
                </c:pt>
                <c:pt idx="12780">
                  <c:v>-20</c:v>
                </c:pt>
                <c:pt idx="12781">
                  <c:v>-46</c:v>
                </c:pt>
                <c:pt idx="12782">
                  <c:v>-33</c:v>
                </c:pt>
                <c:pt idx="12783">
                  <c:v>-41</c:v>
                </c:pt>
                <c:pt idx="12784">
                  <c:v>-40</c:v>
                </c:pt>
                <c:pt idx="12785">
                  <c:v>0</c:v>
                </c:pt>
                <c:pt idx="12786">
                  <c:v>-26</c:v>
                </c:pt>
                <c:pt idx="12787">
                  <c:v>-15</c:v>
                </c:pt>
                <c:pt idx="12788">
                  <c:v>-10</c:v>
                </c:pt>
                <c:pt idx="12789">
                  <c:v>-5</c:v>
                </c:pt>
                <c:pt idx="12790">
                  <c:v>-38</c:v>
                </c:pt>
                <c:pt idx="12791">
                  <c:v>0</c:v>
                </c:pt>
                <c:pt idx="12792">
                  <c:v>-42</c:v>
                </c:pt>
                <c:pt idx="12793">
                  <c:v>-44</c:v>
                </c:pt>
                <c:pt idx="12794">
                  <c:v>-35</c:v>
                </c:pt>
                <c:pt idx="12795">
                  <c:v>-22</c:v>
                </c:pt>
                <c:pt idx="12796">
                  <c:v>-34</c:v>
                </c:pt>
                <c:pt idx="12797">
                  <c:v>-33</c:v>
                </c:pt>
                <c:pt idx="12798">
                  <c:v>-35</c:v>
                </c:pt>
                <c:pt idx="12799">
                  <c:v>-31</c:v>
                </c:pt>
                <c:pt idx="12800">
                  <c:v>-48</c:v>
                </c:pt>
                <c:pt idx="12801">
                  <c:v>-30</c:v>
                </c:pt>
                <c:pt idx="12802">
                  <c:v>-23</c:v>
                </c:pt>
                <c:pt idx="12803">
                  <c:v>-9</c:v>
                </c:pt>
                <c:pt idx="12804">
                  <c:v>-31</c:v>
                </c:pt>
                <c:pt idx="12805">
                  <c:v>-42</c:v>
                </c:pt>
                <c:pt idx="12806">
                  <c:v>-25</c:v>
                </c:pt>
                <c:pt idx="12807">
                  <c:v>-31</c:v>
                </c:pt>
                <c:pt idx="12808">
                  <c:v>-42</c:v>
                </c:pt>
                <c:pt idx="12809">
                  <c:v>-41</c:v>
                </c:pt>
                <c:pt idx="12810">
                  <c:v>-43</c:v>
                </c:pt>
                <c:pt idx="12811">
                  <c:v>-42</c:v>
                </c:pt>
                <c:pt idx="12812">
                  <c:v>-62</c:v>
                </c:pt>
                <c:pt idx="12813">
                  <c:v>17</c:v>
                </c:pt>
                <c:pt idx="12814">
                  <c:v>-23</c:v>
                </c:pt>
                <c:pt idx="12815">
                  <c:v>-34</c:v>
                </c:pt>
                <c:pt idx="12816">
                  <c:v>-35</c:v>
                </c:pt>
                <c:pt idx="12817">
                  <c:v>-25</c:v>
                </c:pt>
                <c:pt idx="12818">
                  <c:v>-44</c:v>
                </c:pt>
                <c:pt idx="12819">
                  <c:v>-36</c:v>
                </c:pt>
                <c:pt idx="12820">
                  <c:v>11</c:v>
                </c:pt>
                <c:pt idx="12821">
                  <c:v>-25</c:v>
                </c:pt>
                <c:pt idx="12822">
                  <c:v>-58</c:v>
                </c:pt>
                <c:pt idx="12823">
                  <c:v>-26</c:v>
                </c:pt>
                <c:pt idx="12824">
                  <c:v>-38</c:v>
                </c:pt>
                <c:pt idx="12825">
                  <c:v>-10</c:v>
                </c:pt>
                <c:pt idx="12826">
                  <c:v>-45</c:v>
                </c:pt>
                <c:pt idx="12827">
                  <c:v>-35</c:v>
                </c:pt>
                <c:pt idx="12828">
                  <c:v>-40</c:v>
                </c:pt>
                <c:pt idx="12829">
                  <c:v>-12</c:v>
                </c:pt>
                <c:pt idx="12830">
                  <c:v>-38</c:v>
                </c:pt>
                <c:pt idx="12831">
                  <c:v>-23</c:v>
                </c:pt>
                <c:pt idx="12832">
                  <c:v>-20</c:v>
                </c:pt>
                <c:pt idx="12833">
                  <c:v>-24</c:v>
                </c:pt>
                <c:pt idx="12834">
                  <c:v>-46</c:v>
                </c:pt>
                <c:pt idx="12835">
                  <c:v>-30</c:v>
                </c:pt>
                <c:pt idx="12836">
                  <c:v>-39</c:v>
                </c:pt>
                <c:pt idx="12837">
                  <c:v>-29</c:v>
                </c:pt>
                <c:pt idx="12838">
                  <c:v>-41</c:v>
                </c:pt>
                <c:pt idx="12839">
                  <c:v>-22</c:v>
                </c:pt>
                <c:pt idx="12840">
                  <c:v>-43</c:v>
                </c:pt>
                <c:pt idx="12841">
                  <c:v>-11</c:v>
                </c:pt>
                <c:pt idx="12842">
                  <c:v>-33</c:v>
                </c:pt>
                <c:pt idx="12843">
                  <c:v>-32</c:v>
                </c:pt>
                <c:pt idx="12844">
                  <c:v>-31</c:v>
                </c:pt>
                <c:pt idx="12845">
                  <c:v>-28</c:v>
                </c:pt>
                <c:pt idx="12846">
                  <c:v>-36</c:v>
                </c:pt>
                <c:pt idx="12847">
                  <c:v>-47</c:v>
                </c:pt>
                <c:pt idx="12848">
                  <c:v>-30</c:v>
                </c:pt>
                <c:pt idx="12849">
                  <c:v>-22</c:v>
                </c:pt>
                <c:pt idx="12850">
                  <c:v>-23</c:v>
                </c:pt>
                <c:pt idx="12851">
                  <c:v>-49</c:v>
                </c:pt>
                <c:pt idx="12852">
                  <c:v>-29</c:v>
                </c:pt>
                <c:pt idx="12853">
                  <c:v>-43</c:v>
                </c:pt>
                <c:pt idx="12854">
                  <c:v>0</c:v>
                </c:pt>
                <c:pt idx="12855">
                  <c:v>-42</c:v>
                </c:pt>
                <c:pt idx="12856">
                  <c:v>1</c:v>
                </c:pt>
                <c:pt idx="12857">
                  <c:v>-38</c:v>
                </c:pt>
                <c:pt idx="12858">
                  <c:v>-39</c:v>
                </c:pt>
                <c:pt idx="12859">
                  <c:v>-43</c:v>
                </c:pt>
                <c:pt idx="12860">
                  <c:v>-24</c:v>
                </c:pt>
                <c:pt idx="12861">
                  <c:v>-43</c:v>
                </c:pt>
                <c:pt idx="12862">
                  <c:v>-40</c:v>
                </c:pt>
                <c:pt idx="12863">
                  <c:v>-20</c:v>
                </c:pt>
                <c:pt idx="12864">
                  <c:v>-54</c:v>
                </c:pt>
                <c:pt idx="12865">
                  <c:v>-40</c:v>
                </c:pt>
                <c:pt idx="12866">
                  <c:v>-40</c:v>
                </c:pt>
                <c:pt idx="12867">
                  <c:v>-33</c:v>
                </c:pt>
                <c:pt idx="12868">
                  <c:v>24</c:v>
                </c:pt>
                <c:pt idx="12869">
                  <c:v>-53</c:v>
                </c:pt>
                <c:pt idx="12870">
                  <c:v>1</c:v>
                </c:pt>
                <c:pt idx="12871">
                  <c:v>-24</c:v>
                </c:pt>
                <c:pt idx="12872">
                  <c:v>0</c:v>
                </c:pt>
                <c:pt idx="12873">
                  <c:v>-41</c:v>
                </c:pt>
                <c:pt idx="12874">
                  <c:v>-30</c:v>
                </c:pt>
                <c:pt idx="12875">
                  <c:v>-39</c:v>
                </c:pt>
                <c:pt idx="12876">
                  <c:v>-37</c:v>
                </c:pt>
                <c:pt idx="12877">
                  <c:v>-33</c:v>
                </c:pt>
                <c:pt idx="12878">
                  <c:v>-13</c:v>
                </c:pt>
                <c:pt idx="12879">
                  <c:v>-41</c:v>
                </c:pt>
                <c:pt idx="12880">
                  <c:v>-42</c:v>
                </c:pt>
                <c:pt idx="12881">
                  <c:v>-49</c:v>
                </c:pt>
                <c:pt idx="12882">
                  <c:v>-39</c:v>
                </c:pt>
                <c:pt idx="12883">
                  <c:v>-31</c:v>
                </c:pt>
                <c:pt idx="12884">
                  <c:v>-49</c:v>
                </c:pt>
                <c:pt idx="12885">
                  <c:v>0</c:v>
                </c:pt>
                <c:pt idx="12886">
                  <c:v>-77</c:v>
                </c:pt>
                <c:pt idx="12887">
                  <c:v>-34</c:v>
                </c:pt>
                <c:pt idx="12888">
                  <c:v>-51</c:v>
                </c:pt>
                <c:pt idx="12889">
                  <c:v>-56</c:v>
                </c:pt>
                <c:pt idx="12890">
                  <c:v>-54</c:v>
                </c:pt>
                <c:pt idx="12891">
                  <c:v>-47</c:v>
                </c:pt>
                <c:pt idx="12892">
                  <c:v>-58</c:v>
                </c:pt>
                <c:pt idx="12893">
                  <c:v>-36</c:v>
                </c:pt>
                <c:pt idx="12894">
                  <c:v>-50</c:v>
                </c:pt>
                <c:pt idx="12895">
                  <c:v>-51</c:v>
                </c:pt>
                <c:pt idx="12896">
                  <c:v>-51</c:v>
                </c:pt>
                <c:pt idx="12897">
                  <c:v>-51</c:v>
                </c:pt>
                <c:pt idx="12898">
                  <c:v>-22</c:v>
                </c:pt>
                <c:pt idx="12899">
                  <c:v>-32</c:v>
                </c:pt>
                <c:pt idx="12900">
                  <c:v>-22</c:v>
                </c:pt>
                <c:pt idx="12901">
                  <c:v>-45</c:v>
                </c:pt>
                <c:pt idx="12902">
                  <c:v>-14</c:v>
                </c:pt>
                <c:pt idx="12903">
                  <c:v>-41</c:v>
                </c:pt>
                <c:pt idx="12904">
                  <c:v>-26</c:v>
                </c:pt>
                <c:pt idx="12905">
                  <c:v>-9</c:v>
                </c:pt>
                <c:pt idx="12906">
                  <c:v>-26</c:v>
                </c:pt>
                <c:pt idx="12907">
                  <c:v>-20</c:v>
                </c:pt>
                <c:pt idx="12908">
                  <c:v>-21</c:v>
                </c:pt>
                <c:pt idx="12909">
                  <c:v>-24</c:v>
                </c:pt>
                <c:pt idx="12910">
                  <c:v>-28</c:v>
                </c:pt>
                <c:pt idx="12911">
                  <c:v>-13</c:v>
                </c:pt>
                <c:pt idx="12912">
                  <c:v>-38</c:v>
                </c:pt>
                <c:pt idx="12913">
                  <c:v>-27</c:v>
                </c:pt>
                <c:pt idx="12914">
                  <c:v>-33</c:v>
                </c:pt>
                <c:pt idx="12915">
                  <c:v>-27</c:v>
                </c:pt>
                <c:pt idx="12916">
                  <c:v>-35</c:v>
                </c:pt>
                <c:pt idx="12917">
                  <c:v>-19</c:v>
                </c:pt>
                <c:pt idx="12918">
                  <c:v>-19</c:v>
                </c:pt>
                <c:pt idx="12919">
                  <c:v>-28</c:v>
                </c:pt>
                <c:pt idx="12920">
                  <c:v>-23</c:v>
                </c:pt>
                <c:pt idx="12921">
                  <c:v>-20</c:v>
                </c:pt>
                <c:pt idx="12922">
                  <c:v>-3</c:v>
                </c:pt>
                <c:pt idx="12923">
                  <c:v>-58</c:v>
                </c:pt>
                <c:pt idx="12924">
                  <c:v>-20</c:v>
                </c:pt>
                <c:pt idx="12925">
                  <c:v>-26</c:v>
                </c:pt>
                <c:pt idx="12926">
                  <c:v>-18</c:v>
                </c:pt>
                <c:pt idx="12927">
                  <c:v>-41</c:v>
                </c:pt>
                <c:pt idx="12928">
                  <c:v>-25</c:v>
                </c:pt>
                <c:pt idx="12929">
                  <c:v>-20</c:v>
                </c:pt>
                <c:pt idx="12930">
                  <c:v>-29</c:v>
                </c:pt>
                <c:pt idx="12931">
                  <c:v>-23</c:v>
                </c:pt>
                <c:pt idx="12932">
                  <c:v>-19</c:v>
                </c:pt>
                <c:pt idx="12933">
                  <c:v>-8</c:v>
                </c:pt>
                <c:pt idx="12934">
                  <c:v>-27</c:v>
                </c:pt>
                <c:pt idx="12935">
                  <c:v>-35</c:v>
                </c:pt>
                <c:pt idx="12936">
                  <c:v>0</c:v>
                </c:pt>
                <c:pt idx="12937">
                  <c:v>-32</c:v>
                </c:pt>
                <c:pt idx="12938">
                  <c:v>-31</c:v>
                </c:pt>
                <c:pt idx="12939">
                  <c:v>-18</c:v>
                </c:pt>
                <c:pt idx="12940">
                  <c:v>-29</c:v>
                </c:pt>
                <c:pt idx="12941">
                  <c:v>-24</c:v>
                </c:pt>
                <c:pt idx="12942">
                  <c:v>-40</c:v>
                </c:pt>
                <c:pt idx="12943">
                  <c:v>-31</c:v>
                </c:pt>
                <c:pt idx="12944">
                  <c:v>-14</c:v>
                </c:pt>
                <c:pt idx="12945">
                  <c:v>-21</c:v>
                </c:pt>
                <c:pt idx="12946">
                  <c:v>-34</c:v>
                </c:pt>
                <c:pt idx="12947">
                  <c:v>-41</c:v>
                </c:pt>
                <c:pt idx="12948">
                  <c:v>-24</c:v>
                </c:pt>
                <c:pt idx="12949">
                  <c:v>-15</c:v>
                </c:pt>
                <c:pt idx="12950">
                  <c:v>-20</c:v>
                </c:pt>
                <c:pt idx="12951">
                  <c:v>-25</c:v>
                </c:pt>
                <c:pt idx="12952">
                  <c:v>-32</c:v>
                </c:pt>
                <c:pt idx="12953">
                  <c:v>-21</c:v>
                </c:pt>
                <c:pt idx="12954">
                  <c:v>-24</c:v>
                </c:pt>
                <c:pt idx="12955">
                  <c:v>-36</c:v>
                </c:pt>
                <c:pt idx="12956">
                  <c:v>-17</c:v>
                </c:pt>
                <c:pt idx="12957">
                  <c:v>-29</c:v>
                </c:pt>
                <c:pt idx="12958">
                  <c:v>-28</c:v>
                </c:pt>
                <c:pt idx="12959">
                  <c:v>-24</c:v>
                </c:pt>
                <c:pt idx="12960">
                  <c:v>-30</c:v>
                </c:pt>
                <c:pt idx="12961">
                  <c:v>-35</c:v>
                </c:pt>
                <c:pt idx="12962">
                  <c:v>-21</c:v>
                </c:pt>
                <c:pt idx="12963">
                  <c:v>7</c:v>
                </c:pt>
                <c:pt idx="12964">
                  <c:v>-14</c:v>
                </c:pt>
                <c:pt idx="12965">
                  <c:v>-54</c:v>
                </c:pt>
                <c:pt idx="12966">
                  <c:v>-23</c:v>
                </c:pt>
                <c:pt idx="12967">
                  <c:v>-19</c:v>
                </c:pt>
                <c:pt idx="12968">
                  <c:v>-29</c:v>
                </c:pt>
                <c:pt idx="12969">
                  <c:v>-46</c:v>
                </c:pt>
                <c:pt idx="12970">
                  <c:v>-16</c:v>
                </c:pt>
                <c:pt idx="12971">
                  <c:v>-35</c:v>
                </c:pt>
                <c:pt idx="12972">
                  <c:v>-23</c:v>
                </c:pt>
                <c:pt idx="12973">
                  <c:v>-19</c:v>
                </c:pt>
                <c:pt idx="12974">
                  <c:v>-34</c:v>
                </c:pt>
                <c:pt idx="12975">
                  <c:v>-23</c:v>
                </c:pt>
                <c:pt idx="12976">
                  <c:v>-13</c:v>
                </c:pt>
                <c:pt idx="12977">
                  <c:v>-29</c:v>
                </c:pt>
                <c:pt idx="12978">
                  <c:v>-30</c:v>
                </c:pt>
                <c:pt idx="12979">
                  <c:v>-39</c:v>
                </c:pt>
                <c:pt idx="12980">
                  <c:v>-11</c:v>
                </c:pt>
                <c:pt idx="12981">
                  <c:v>-40</c:v>
                </c:pt>
                <c:pt idx="12982">
                  <c:v>-21</c:v>
                </c:pt>
                <c:pt idx="12983">
                  <c:v>200</c:v>
                </c:pt>
                <c:pt idx="12984">
                  <c:v>-32</c:v>
                </c:pt>
                <c:pt idx="12985">
                  <c:v>45</c:v>
                </c:pt>
                <c:pt idx="12986">
                  <c:v>-27</c:v>
                </c:pt>
                <c:pt idx="12987">
                  <c:v>-23</c:v>
                </c:pt>
                <c:pt idx="12988">
                  <c:v>-29</c:v>
                </c:pt>
                <c:pt idx="12989">
                  <c:v>-21</c:v>
                </c:pt>
                <c:pt idx="12990">
                  <c:v>-21</c:v>
                </c:pt>
                <c:pt idx="12991">
                  <c:v>-27</c:v>
                </c:pt>
                <c:pt idx="12992">
                  <c:v>-2</c:v>
                </c:pt>
                <c:pt idx="12993">
                  <c:v>-26</c:v>
                </c:pt>
                <c:pt idx="12994">
                  <c:v>-36</c:v>
                </c:pt>
                <c:pt idx="12995">
                  <c:v>-57</c:v>
                </c:pt>
                <c:pt idx="12996">
                  <c:v>-40</c:v>
                </c:pt>
                <c:pt idx="12997">
                  <c:v>-26</c:v>
                </c:pt>
                <c:pt idx="12998">
                  <c:v>39</c:v>
                </c:pt>
                <c:pt idx="12999">
                  <c:v>-46</c:v>
                </c:pt>
                <c:pt idx="13000">
                  <c:v>-35</c:v>
                </c:pt>
                <c:pt idx="13001">
                  <c:v>-26</c:v>
                </c:pt>
                <c:pt idx="13002">
                  <c:v>-30</c:v>
                </c:pt>
                <c:pt idx="13003">
                  <c:v>-30</c:v>
                </c:pt>
                <c:pt idx="13004">
                  <c:v>-35</c:v>
                </c:pt>
                <c:pt idx="13005">
                  <c:v>-35</c:v>
                </c:pt>
                <c:pt idx="13006">
                  <c:v>27</c:v>
                </c:pt>
                <c:pt idx="13007">
                  <c:v>-30</c:v>
                </c:pt>
                <c:pt idx="13008">
                  <c:v>-32</c:v>
                </c:pt>
                <c:pt idx="13009">
                  <c:v>-19</c:v>
                </c:pt>
                <c:pt idx="13010">
                  <c:v>-53</c:v>
                </c:pt>
                <c:pt idx="13011">
                  <c:v>-22</c:v>
                </c:pt>
                <c:pt idx="13012">
                  <c:v>-34</c:v>
                </c:pt>
                <c:pt idx="13013">
                  <c:v>-47</c:v>
                </c:pt>
                <c:pt idx="13014">
                  <c:v>-45</c:v>
                </c:pt>
                <c:pt idx="13015">
                  <c:v>-13</c:v>
                </c:pt>
                <c:pt idx="13016">
                  <c:v>-32</c:v>
                </c:pt>
                <c:pt idx="13017">
                  <c:v>-42</c:v>
                </c:pt>
                <c:pt idx="13018">
                  <c:v>-57</c:v>
                </c:pt>
                <c:pt idx="13019">
                  <c:v>-41</c:v>
                </c:pt>
                <c:pt idx="13020">
                  <c:v>-44</c:v>
                </c:pt>
                <c:pt idx="13021">
                  <c:v>-38</c:v>
                </c:pt>
                <c:pt idx="13022">
                  <c:v>452</c:v>
                </c:pt>
                <c:pt idx="13023">
                  <c:v>-55</c:v>
                </c:pt>
                <c:pt idx="13024">
                  <c:v>-49</c:v>
                </c:pt>
                <c:pt idx="13025">
                  <c:v>-36</c:v>
                </c:pt>
                <c:pt idx="13026">
                  <c:v>82</c:v>
                </c:pt>
                <c:pt idx="13027">
                  <c:v>-49</c:v>
                </c:pt>
                <c:pt idx="13028">
                  <c:v>-67</c:v>
                </c:pt>
                <c:pt idx="13029">
                  <c:v>-41</c:v>
                </c:pt>
                <c:pt idx="13030">
                  <c:v>-36</c:v>
                </c:pt>
                <c:pt idx="13031">
                  <c:v>-24</c:v>
                </c:pt>
                <c:pt idx="13032">
                  <c:v>-35</c:v>
                </c:pt>
                <c:pt idx="13033">
                  <c:v>-17</c:v>
                </c:pt>
                <c:pt idx="13034">
                  <c:v>-40</c:v>
                </c:pt>
                <c:pt idx="13035">
                  <c:v>-48</c:v>
                </c:pt>
                <c:pt idx="13036">
                  <c:v>0</c:v>
                </c:pt>
                <c:pt idx="13037">
                  <c:v>-27</c:v>
                </c:pt>
                <c:pt idx="13038">
                  <c:v>0</c:v>
                </c:pt>
                <c:pt idx="13039">
                  <c:v>-42</c:v>
                </c:pt>
                <c:pt idx="13040">
                  <c:v>-47</c:v>
                </c:pt>
                <c:pt idx="13041">
                  <c:v>0</c:v>
                </c:pt>
                <c:pt idx="13042">
                  <c:v>-46</c:v>
                </c:pt>
                <c:pt idx="13043">
                  <c:v>-32</c:v>
                </c:pt>
                <c:pt idx="13044">
                  <c:v>-41</c:v>
                </c:pt>
                <c:pt idx="13045">
                  <c:v>33</c:v>
                </c:pt>
                <c:pt idx="13046">
                  <c:v>0</c:v>
                </c:pt>
                <c:pt idx="13047">
                  <c:v>-43</c:v>
                </c:pt>
                <c:pt idx="13048">
                  <c:v>-53</c:v>
                </c:pt>
                <c:pt idx="13049">
                  <c:v>58</c:v>
                </c:pt>
                <c:pt idx="13050">
                  <c:v>-35</c:v>
                </c:pt>
                <c:pt idx="13051">
                  <c:v>-4</c:v>
                </c:pt>
                <c:pt idx="13052">
                  <c:v>-47</c:v>
                </c:pt>
                <c:pt idx="13053">
                  <c:v>-43</c:v>
                </c:pt>
                <c:pt idx="13054">
                  <c:v>-38</c:v>
                </c:pt>
                <c:pt idx="13055">
                  <c:v>-34</c:v>
                </c:pt>
                <c:pt idx="13056">
                  <c:v>-41</c:v>
                </c:pt>
                <c:pt idx="13057">
                  <c:v>-26</c:v>
                </c:pt>
                <c:pt idx="13058">
                  <c:v>0</c:v>
                </c:pt>
                <c:pt idx="13059">
                  <c:v>0</c:v>
                </c:pt>
                <c:pt idx="13060">
                  <c:v>-44</c:v>
                </c:pt>
                <c:pt idx="13061">
                  <c:v>-39</c:v>
                </c:pt>
                <c:pt idx="13062">
                  <c:v>-43</c:v>
                </c:pt>
                <c:pt idx="13063">
                  <c:v>-38</c:v>
                </c:pt>
                <c:pt idx="13064">
                  <c:v>-38</c:v>
                </c:pt>
                <c:pt idx="13065">
                  <c:v>-40</c:v>
                </c:pt>
                <c:pt idx="13066">
                  <c:v>60</c:v>
                </c:pt>
                <c:pt idx="13067">
                  <c:v>48</c:v>
                </c:pt>
                <c:pt idx="13068">
                  <c:v>-50</c:v>
                </c:pt>
                <c:pt idx="13069">
                  <c:v>0</c:v>
                </c:pt>
                <c:pt idx="13070">
                  <c:v>0</c:v>
                </c:pt>
                <c:pt idx="13071">
                  <c:v>0</c:v>
                </c:pt>
                <c:pt idx="13072">
                  <c:v>0</c:v>
                </c:pt>
                <c:pt idx="13073">
                  <c:v>-47</c:v>
                </c:pt>
                <c:pt idx="13074">
                  <c:v>-55</c:v>
                </c:pt>
                <c:pt idx="13075">
                  <c:v>0</c:v>
                </c:pt>
                <c:pt idx="13076">
                  <c:v>-40</c:v>
                </c:pt>
                <c:pt idx="13077">
                  <c:v>-44</c:v>
                </c:pt>
                <c:pt idx="13078">
                  <c:v>-19</c:v>
                </c:pt>
                <c:pt idx="13079">
                  <c:v>-28</c:v>
                </c:pt>
                <c:pt idx="13080">
                  <c:v>-29</c:v>
                </c:pt>
                <c:pt idx="13081">
                  <c:v>-26</c:v>
                </c:pt>
                <c:pt idx="13082">
                  <c:v>-45</c:v>
                </c:pt>
                <c:pt idx="13083">
                  <c:v>-42</c:v>
                </c:pt>
                <c:pt idx="13084">
                  <c:v>-25</c:v>
                </c:pt>
                <c:pt idx="13085">
                  <c:v>0</c:v>
                </c:pt>
                <c:pt idx="13086">
                  <c:v>-33</c:v>
                </c:pt>
                <c:pt idx="13087">
                  <c:v>-32</c:v>
                </c:pt>
                <c:pt idx="13088">
                  <c:v>-47</c:v>
                </c:pt>
                <c:pt idx="13089">
                  <c:v>-34</c:v>
                </c:pt>
                <c:pt idx="13090">
                  <c:v>-8</c:v>
                </c:pt>
                <c:pt idx="13091">
                  <c:v>2</c:v>
                </c:pt>
                <c:pt idx="13092">
                  <c:v>-42</c:v>
                </c:pt>
                <c:pt idx="13093">
                  <c:v>-29</c:v>
                </c:pt>
                <c:pt idx="13094">
                  <c:v>-41</c:v>
                </c:pt>
                <c:pt idx="13095">
                  <c:v>-21</c:v>
                </c:pt>
                <c:pt idx="13096">
                  <c:v>-31</c:v>
                </c:pt>
                <c:pt idx="13097">
                  <c:v>30</c:v>
                </c:pt>
                <c:pt idx="13098">
                  <c:v>-25</c:v>
                </c:pt>
                <c:pt idx="13099">
                  <c:v>-46</c:v>
                </c:pt>
                <c:pt idx="13100">
                  <c:v>70</c:v>
                </c:pt>
                <c:pt idx="13101">
                  <c:v>-47</c:v>
                </c:pt>
                <c:pt idx="13102">
                  <c:v>107</c:v>
                </c:pt>
                <c:pt idx="13103">
                  <c:v>20</c:v>
                </c:pt>
                <c:pt idx="13104">
                  <c:v>-34</c:v>
                </c:pt>
                <c:pt idx="13105">
                  <c:v>-48</c:v>
                </c:pt>
                <c:pt idx="13106">
                  <c:v>-50</c:v>
                </c:pt>
                <c:pt idx="13107">
                  <c:v>-1</c:v>
                </c:pt>
                <c:pt idx="13108">
                  <c:v>-19</c:v>
                </c:pt>
                <c:pt idx="13109">
                  <c:v>-40</c:v>
                </c:pt>
                <c:pt idx="13110">
                  <c:v>-47</c:v>
                </c:pt>
                <c:pt idx="13111">
                  <c:v>0</c:v>
                </c:pt>
                <c:pt idx="13112">
                  <c:v>-40</c:v>
                </c:pt>
                <c:pt idx="13113">
                  <c:v>-48</c:v>
                </c:pt>
                <c:pt idx="13114">
                  <c:v>-34</c:v>
                </c:pt>
                <c:pt idx="13115">
                  <c:v>0</c:v>
                </c:pt>
                <c:pt idx="13116">
                  <c:v>-36</c:v>
                </c:pt>
                <c:pt idx="13117">
                  <c:v>-40</c:v>
                </c:pt>
                <c:pt idx="13118">
                  <c:v>-54</c:v>
                </c:pt>
                <c:pt idx="13119">
                  <c:v>-27</c:v>
                </c:pt>
                <c:pt idx="13120">
                  <c:v>-37</c:v>
                </c:pt>
                <c:pt idx="13121">
                  <c:v>0</c:v>
                </c:pt>
                <c:pt idx="13122">
                  <c:v>31</c:v>
                </c:pt>
                <c:pt idx="13123">
                  <c:v>-49</c:v>
                </c:pt>
                <c:pt idx="13124">
                  <c:v>-36</c:v>
                </c:pt>
                <c:pt idx="13125">
                  <c:v>-31</c:v>
                </c:pt>
                <c:pt idx="13126">
                  <c:v>-20</c:v>
                </c:pt>
                <c:pt idx="13127">
                  <c:v>-38</c:v>
                </c:pt>
                <c:pt idx="13128">
                  <c:v>-25</c:v>
                </c:pt>
                <c:pt idx="13129">
                  <c:v>-1</c:v>
                </c:pt>
                <c:pt idx="13130">
                  <c:v>-35</c:v>
                </c:pt>
                <c:pt idx="13131">
                  <c:v>-30</c:v>
                </c:pt>
                <c:pt idx="13132">
                  <c:v>-24</c:v>
                </c:pt>
                <c:pt idx="13133">
                  <c:v>4</c:v>
                </c:pt>
                <c:pt idx="13134">
                  <c:v>-37</c:v>
                </c:pt>
                <c:pt idx="13135">
                  <c:v>0</c:v>
                </c:pt>
                <c:pt idx="13136">
                  <c:v>-46</c:v>
                </c:pt>
                <c:pt idx="13137">
                  <c:v>-31</c:v>
                </c:pt>
                <c:pt idx="13138">
                  <c:v>-22</c:v>
                </c:pt>
                <c:pt idx="13139">
                  <c:v>-28</c:v>
                </c:pt>
                <c:pt idx="13140">
                  <c:v>-33</c:v>
                </c:pt>
                <c:pt idx="13141">
                  <c:v>-42</c:v>
                </c:pt>
                <c:pt idx="13142">
                  <c:v>-1</c:v>
                </c:pt>
                <c:pt idx="13143">
                  <c:v>-12</c:v>
                </c:pt>
                <c:pt idx="13144">
                  <c:v>-32</c:v>
                </c:pt>
                <c:pt idx="13145">
                  <c:v>0</c:v>
                </c:pt>
                <c:pt idx="13146">
                  <c:v>-51</c:v>
                </c:pt>
                <c:pt idx="13147">
                  <c:v>-44</c:v>
                </c:pt>
                <c:pt idx="13148">
                  <c:v>-49</c:v>
                </c:pt>
                <c:pt idx="13149">
                  <c:v>-32</c:v>
                </c:pt>
                <c:pt idx="13150">
                  <c:v>-28</c:v>
                </c:pt>
                <c:pt idx="13151">
                  <c:v>-55</c:v>
                </c:pt>
                <c:pt idx="13152">
                  <c:v>-30</c:v>
                </c:pt>
                <c:pt idx="13153">
                  <c:v>-38</c:v>
                </c:pt>
                <c:pt idx="13154">
                  <c:v>-28</c:v>
                </c:pt>
                <c:pt idx="13155">
                  <c:v>-39</c:v>
                </c:pt>
                <c:pt idx="13156">
                  <c:v>-35</c:v>
                </c:pt>
                <c:pt idx="13157">
                  <c:v>-40</c:v>
                </c:pt>
                <c:pt idx="13158">
                  <c:v>-27</c:v>
                </c:pt>
                <c:pt idx="13159">
                  <c:v>-47</c:v>
                </c:pt>
                <c:pt idx="13160">
                  <c:v>-28</c:v>
                </c:pt>
                <c:pt idx="13161">
                  <c:v>-34</c:v>
                </c:pt>
                <c:pt idx="13162">
                  <c:v>-42</c:v>
                </c:pt>
                <c:pt idx="13163">
                  <c:v>-50</c:v>
                </c:pt>
                <c:pt idx="13164">
                  <c:v>44</c:v>
                </c:pt>
                <c:pt idx="13165">
                  <c:v>-42</c:v>
                </c:pt>
                <c:pt idx="13166">
                  <c:v>-26</c:v>
                </c:pt>
                <c:pt idx="13167">
                  <c:v>-42</c:v>
                </c:pt>
                <c:pt idx="13168">
                  <c:v>-35</c:v>
                </c:pt>
                <c:pt idx="13169">
                  <c:v>-28</c:v>
                </c:pt>
                <c:pt idx="13170">
                  <c:v>-46</c:v>
                </c:pt>
                <c:pt idx="13171">
                  <c:v>-36</c:v>
                </c:pt>
                <c:pt idx="13172">
                  <c:v>-42</c:v>
                </c:pt>
                <c:pt idx="13173">
                  <c:v>-28</c:v>
                </c:pt>
                <c:pt idx="13174">
                  <c:v>-24</c:v>
                </c:pt>
                <c:pt idx="13175">
                  <c:v>-31</c:v>
                </c:pt>
                <c:pt idx="13176">
                  <c:v>-40</c:v>
                </c:pt>
                <c:pt idx="13177">
                  <c:v>-26</c:v>
                </c:pt>
                <c:pt idx="13178">
                  <c:v>0</c:v>
                </c:pt>
                <c:pt idx="13179">
                  <c:v>0</c:v>
                </c:pt>
                <c:pt idx="13180">
                  <c:v>0</c:v>
                </c:pt>
                <c:pt idx="13181">
                  <c:v>-42</c:v>
                </c:pt>
                <c:pt idx="13182">
                  <c:v>-29</c:v>
                </c:pt>
                <c:pt idx="13183">
                  <c:v>-48</c:v>
                </c:pt>
                <c:pt idx="13184">
                  <c:v>11</c:v>
                </c:pt>
                <c:pt idx="13185">
                  <c:v>0</c:v>
                </c:pt>
                <c:pt idx="13186">
                  <c:v>-49</c:v>
                </c:pt>
                <c:pt idx="13187">
                  <c:v>-43</c:v>
                </c:pt>
                <c:pt idx="13188">
                  <c:v>-40</c:v>
                </c:pt>
                <c:pt idx="13189">
                  <c:v>-62</c:v>
                </c:pt>
                <c:pt idx="13190">
                  <c:v>-55</c:v>
                </c:pt>
                <c:pt idx="13191">
                  <c:v>-40</c:v>
                </c:pt>
                <c:pt idx="13192">
                  <c:v>-23</c:v>
                </c:pt>
                <c:pt idx="13193">
                  <c:v>-24</c:v>
                </c:pt>
                <c:pt idx="13194">
                  <c:v>-35</c:v>
                </c:pt>
                <c:pt idx="13195">
                  <c:v>-43</c:v>
                </c:pt>
                <c:pt idx="13196">
                  <c:v>-37</c:v>
                </c:pt>
                <c:pt idx="13197">
                  <c:v>-44</c:v>
                </c:pt>
                <c:pt idx="13198">
                  <c:v>-45</c:v>
                </c:pt>
                <c:pt idx="13199">
                  <c:v>-95</c:v>
                </c:pt>
                <c:pt idx="13200">
                  <c:v>-11</c:v>
                </c:pt>
                <c:pt idx="13201">
                  <c:v>-54</c:v>
                </c:pt>
                <c:pt idx="13202">
                  <c:v>-36</c:v>
                </c:pt>
                <c:pt idx="13203">
                  <c:v>-39</c:v>
                </c:pt>
                <c:pt idx="13204">
                  <c:v>-33</c:v>
                </c:pt>
                <c:pt idx="13205">
                  <c:v>-34</c:v>
                </c:pt>
                <c:pt idx="13206">
                  <c:v>-39</c:v>
                </c:pt>
                <c:pt idx="13207">
                  <c:v>-54</c:v>
                </c:pt>
                <c:pt idx="13208">
                  <c:v>-39</c:v>
                </c:pt>
                <c:pt idx="13209">
                  <c:v>-53</c:v>
                </c:pt>
                <c:pt idx="13210">
                  <c:v>-18</c:v>
                </c:pt>
                <c:pt idx="13211">
                  <c:v>-33</c:v>
                </c:pt>
                <c:pt idx="13212">
                  <c:v>-31</c:v>
                </c:pt>
                <c:pt idx="13213">
                  <c:v>-35</c:v>
                </c:pt>
                <c:pt idx="13214">
                  <c:v>-31</c:v>
                </c:pt>
                <c:pt idx="13215">
                  <c:v>-25</c:v>
                </c:pt>
                <c:pt idx="13216">
                  <c:v>-30</c:v>
                </c:pt>
                <c:pt idx="13217">
                  <c:v>70</c:v>
                </c:pt>
                <c:pt idx="13218">
                  <c:v>-41</c:v>
                </c:pt>
                <c:pt idx="13219">
                  <c:v>-9</c:v>
                </c:pt>
                <c:pt idx="13220">
                  <c:v>-34</c:v>
                </c:pt>
                <c:pt idx="13221">
                  <c:v>58</c:v>
                </c:pt>
                <c:pt idx="13222">
                  <c:v>-36</c:v>
                </c:pt>
                <c:pt idx="13223">
                  <c:v>-49</c:v>
                </c:pt>
                <c:pt idx="13224">
                  <c:v>-40</c:v>
                </c:pt>
                <c:pt idx="13225">
                  <c:v>-19</c:v>
                </c:pt>
                <c:pt idx="13226">
                  <c:v>47</c:v>
                </c:pt>
                <c:pt idx="13227">
                  <c:v>-46</c:v>
                </c:pt>
                <c:pt idx="13228">
                  <c:v>-47</c:v>
                </c:pt>
                <c:pt idx="13229">
                  <c:v>2</c:v>
                </c:pt>
                <c:pt idx="13230">
                  <c:v>-36</c:v>
                </c:pt>
                <c:pt idx="13231">
                  <c:v>-46</c:v>
                </c:pt>
                <c:pt idx="13232">
                  <c:v>-18</c:v>
                </c:pt>
                <c:pt idx="13233">
                  <c:v>-52</c:v>
                </c:pt>
                <c:pt idx="13234">
                  <c:v>-31</c:v>
                </c:pt>
                <c:pt idx="13235">
                  <c:v>-29</c:v>
                </c:pt>
                <c:pt idx="13236">
                  <c:v>-37</c:v>
                </c:pt>
                <c:pt idx="13237">
                  <c:v>-35</c:v>
                </c:pt>
                <c:pt idx="13238">
                  <c:v>-37</c:v>
                </c:pt>
                <c:pt idx="13239">
                  <c:v>-30</c:v>
                </c:pt>
                <c:pt idx="13240">
                  <c:v>0</c:v>
                </c:pt>
                <c:pt idx="13241">
                  <c:v>-36</c:v>
                </c:pt>
                <c:pt idx="13242">
                  <c:v>-11</c:v>
                </c:pt>
                <c:pt idx="13243">
                  <c:v>-33</c:v>
                </c:pt>
                <c:pt idx="13244">
                  <c:v>15</c:v>
                </c:pt>
                <c:pt idx="13245">
                  <c:v>-29</c:v>
                </c:pt>
                <c:pt idx="13246">
                  <c:v>-48</c:v>
                </c:pt>
                <c:pt idx="13247">
                  <c:v>-30</c:v>
                </c:pt>
                <c:pt idx="13248">
                  <c:v>-40</c:v>
                </c:pt>
                <c:pt idx="13249">
                  <c:v>-17</c:v>
                </c:pt>
                <c:pt idx="13250">
                  <c:v>-23</c:v>
                </c:pt>
                <c:pt idx="13251">
                  <c:v>-44</c:v>
                </c:pt>
                <c:pt idx="13252">
                  <c:v>-18</c:v>
                </c:pt>
                <c:pt idx="13253">
                  <c:v>125</c:v>
                </c:pt>
                <c:pt idx="13254">
                  <c:v>-43</c:v>
                </c:pt>
                <c:pt idx="13255">
                  <c:v>-42</c:v>
                </c:pt>
                <c:pt idx="13256">
                  <c:v>-26</c:v>
                </c:pt>
                <c:pt idx="13257">
                  <c:v>-30</c:v>
                </c:pt>
                <c:pt idx="13258">
                  <c:v>-27</c:v>
                </c:pt>
                <c:pt idx="13259">
                  <c:v>-11</c:v>
                </c:pt>
                <c:pt idx="13260">
                  <c:v>-53</c:v>
                </c:pt>
                <c:pt idx="13261">
                  <c:v>-27</c:v>
                </c:pt>
                <c:pt idx="13262">
                  <c:v>-43</c:v>
                </c:pt>
                <c:pt idx="13263">
                  <c:v>-7</c:v>
                </c:pt>
                <c:pt idx="13264">
                  <c:v>-24</c:v>
                </c:pt>
                <c:pt idx="13265">
                  <c:v>-22</c:v>
                </c:pt>
                <c:pt idx="13266">
                  <c:v>-16</c:v>
                </c:pt>
                <c:pt idx="13267">
                  <c:v>-7</c:v>
                </c:pt>
                <c:pt idx="13268">
                  <c:v>-16</c:v>
                </c:pt>
                <c:pt idx="13269">
                  <c:v>-31</c:v>
                </c:pt>
                <c:pt idx="13270">
                  <c:v>0</c:v>
                </c:pt>
                <c:pt idx="13271">
                  <c:v>-28</c:v>
                </c:pt>
                <c:pt idx="13272">
                  <c:v>-38</c:v>
                </c:pt>
                <c:pt idx="13273">
                  <c:v>-50</c:v>
                </c:pt>
                <c:pt idx="13274">
                  <c:v>-31</c:v>
                </c:pt>
                <c:pt idx="13275">
                  <c:v>-29</c:v>
                </c:pt>
                <c:pt idx="13276">
                  <c:v>-21</c:v>
                </c:pt>
                <c:pt idx="13277">
                  <c:v>-49</c:v>
                </c:pt>
                <c:pt idx="13278">
                  <c:v>-35</c:v>
                </c:pt>
                <c:pt idx="13279">
                  <c:v>-43</c:v>
                </c:pt>
                <c:pt idx="13280">
                  <c:v>-28</c:v>
                </c:pt>
                <c:pt idx="13281">
                  <c:v>-34</c:v>
                </c:pt>
                <c:pt idx="13282">
                  <c:v>-41</c:v>
                </c:pt>
                <c:pt idx="13283">
                  <c:v>-46</c:v>
                </c:pt>
                <c:pt idx="13284">
                  <c:v>-17</c:v>
                </c:pt>
                <c:pt idx="13285">
                  <c:v>-25</c:v>
                </c:pt>
                <c:pt idx="13286">
                  <c:v>-22</c:v>
                </c:pt>
                <c:pt idx="13287">
                  <c:v>-21</c:v>
                </c:pt>
                <c:pt idx="13288">
                  <c:v>-57</c:v>
                </c:pt>
                <c:pt idx="13289">
                  <c:v>-44</c:v>
                </c:pt>
                <c:pt idx="13290">
                  <c:v>-25</c:v>
                </c:pt>
                <c:pt idx="13291">
                  <c:v>-56</c:v>
                </c:pt>
                <c:pt idx="13292">
                  <c:v>-48</c:v>
                </c:pt>
                <c:pt idx="13293">
                  <c:v>-26</c:v>
                </c:pt>
                <c:pt idx="13294">
                  <c:v>-48</c:v>
                </c:pt>
                <c:pt idx="13295">
                  <c:v>-43</c:v>
                </c:pt>
                <c:pt idx="13296">
                  <c:v>-19</c:v>
                </c:pt>
                <c:pt idx="13297">
                  <c:v>-46</c:v>
                </c:pt>
                <c:pt idx="13298">
                  <c:v>-41</c:v>
                </c:pt>
                <c:pt idx="13299">
                  <c:v>-48</c:v>
                </c:pt>
                <c:pt idx="13300">
                  <c:v>-40</c:v>
                </c:pt>
                <c:pt idx="13301">
                  <c:v>-29</c:v>
                </c:pt>
                <c:pt idx="13302">
                  <c:v>-47</c:v>
                </c:pt>
                <c:pt idx="13303">
                  <c:v>145</c:v>
                </c:pt>
                <c:pt idx="13304">
                  <c:v>-23</c:v>
                </c:pt>
                <c:pt idx="13305">
                  <c:v>-53</c:v>
                </c:pt>
                <c:pt idx="13306">
                  <c:v>-37</c:v>
                </c:pt>
                <c:pt idx="13307">
                  <c:v>-39</c:v>
                </c:pt>
                <c:pt idx="13308">
                  <c:v>9</c:v>
                </c:pt>
                <c:pt idx="13309">
                  <c:v>-54</c:v>
                </c:pt>
                <c:pt idx="13310">
                  <c:v>74</c:v>
                </c:pt>
                <c:pt idx="13311">
                  <c:v>-36</c:v>
                </c:pt>
                <c:pt idx="13312">
                  <c:v>0</c:v>
                </c:pt>
                <c:pt idx="13313">
                  <c:v>-48</c:v>
                </c:pt>
                <c:pt idx="13314">
                  <c:v>-50</c:v>
                </c:pt>
                <c:pt idx="13315">
                  <c:v>-44</c:v>
                </c:pt>
                <c:pt idx="13316">
                  <c:v>-54</c:v>
                </c:pt>
                <c:pt idx="13317">
                  <c:v>-38</c:v>
                </c:pt>
                <c:pt idx="13318">
                  <c:v>-40</c:v>
                </c:pt>
                <c:pt idx="13319">
                  <c:v>0</c:v>
                </c:pt>
                <c:pt idx="13320">
                  <c:v>-38</c:v>
                </c:pt>
                <c:pt idx="13321">
                  <c:v>0</c:v>
                </c:pt>
                <c:pt idx="13322">
                  <c:v>0</c:v>
                </c:pt>
                <c:pt idx="13323">
                  <c:v>38</c:v>
                </c:pt>
                <c:pt idx="13324">
                  <c:v>-60</c:v>
                </c:pt>
                <c:pt idx="13325">
                  <c:v>-45</c:v>
                </c:pt>
                <c:pt idx="13326">
                  <c:v>-33</c:v>
                </c:pt>
                <c:pt idx="13327">
                  <c:v>-42</c:v>
                </c:pt>
                <c:pt idx="13328">
                  <c:v>-29</c:v>
                </c:pt>
                <c:pt idx="13329">
                  <c:v>-33</c:v>
                </c:pt>
                <c:pt idx="13330">
                  <c:v>-22</c:v>
                </c:pt>
                <c:pt idx="13331">
                  <c:v>-23</c:v>
                </c:pt>
                <c:pt idx="13332">
                  <c:v>-25</c:v>
                </c:pt>
                <c:pt idx="13333">
                  <c:v>-34</c:v>
                </c:pt>
                <c:pt idx="13334">
                  <c:v>-28</c:v>
                </c:pt>
                <c:pt idx="13335">
                  <c:v>-21</c:v>
                </c:pt>
                <c:pt idx="13336">
                  <c:v>-16</c:v>
                </c:pt>
                <c:pt idx="13337">
                  <c:v>-30</c:v>
                </c:pt>
                <c:pt idx="13338">
                  <c:v>-36</c:v>
                </c:pt>
                <c:pt idx="13339">
                  <c:v>-15</c:v>
                </c:pt>
                <c:pt idx="13340">
                  <c:v>-9</c:v>
                </c:pt>
                <c:pt idx="13341">
                  <c:v>-13</c:v>
                </c:pt>
                <c:pt idx="13342">
                  <c:v>-52</c:v>
                </c:pt>
                <c:pt idx="13343">
                  <c:v>-37</c:v>
                </c:pt>
                <c:pt idx="13344">
                  <c:v>-32</c:v>
                </c:pt>
                <c:pt idx="13345">
                  <c:v>-21</c:v>
                </c:pt>
                <c:pt idx="13346">
                  <c:v>-24</c:v>
                </c:pt>
                <c:pt idx="13347">
                  <c:v>-15</c:v>
                </c:pt>
                <c:pt idx="13348">
                  <c:v>-27</c:v>
                </c:pt>
                <c:pt idx="13349">
                  <c:v>-31</c:v>
                </c:pt>
                <c:pt idx="13350">
                  <c:v>-24</c:v>
                </c:pt>
                <c:pt idx="13351">
                  <c:v>-20</c:v>
                </c:pt>
                <c:pt idx="13352">
                  <c:v>-31</c:v>
                </c:pt>
                <c:pt idx="13353">
                  <c:v>-45</c:v>
                </c:pt>
                <c:pt idx="13354">
                  <c:v>-13</c:v>
                </c:pt>
                <c:pt idx="13355">
                  <c:v>-20</c:v>
                </c:pt>
                <c:pt idx="13356">
                  <c:v>-25</c:v>
                </c:pt>
                <c:pt idx="13357">
                  <c:v>-33</c:v>
                </c:pt>
                <c:pt idx="13358">
                  <c:v>-32</c:v>
                </c:pt>
                <c:pt idx="13359">
                  <c:v>-37</c:v>
                </c:pt>
                <c:pt idx="13360">
                  <c:v>-17</c:v>
                </c:pt>
                <c:pt idx="13361">
                  <c:v>-51</c:v>
                </c:pt>
                <c:pt idx="13362">
                  <c:v>-23</c:v>
                </c:pt>
                <c:pt idx="13363">
                  <c:v>-25</c:v>
                </c:pt>
                <c:pt idx="13364">
                  <c:v>-30</c:v>
                </c:pt>
                <c:pt idx="13365">
                  <c:v>-45</c:v>
                </c:pt>
                <c:pt idx="13366">
                  <c:v>-13</c:v>
                </c:pt>
                <c:pt idx="13367">
                  <c:v>-22</c:v>
                </c:pt>
                <c:pt idx="13368">
                  <c:v>-27</c:v>
                </c:pt>
                <c:pt idx="13369">
                  <c:v>-26</c:v>
                </c:pt>
                <c:pt idx="13370">
                  <c:v>-13</c:v>
                </c:pt>
                <c:pt idx="13371">
                  <c:v>-18</c:v>
                </c:pt>
                <c:pt idx="13372">
                  <c:v>-8</c:v>
                </c:pt>
                <c:pt idx="13373">
                  <c:v>0</c:v>
                </c:pt>
                <c:pt idx="13374">
                  <c:v>-45</c:v>
                </c:pt>
                <c:pt idx="13375">
                  <c:v>-7</c:v>
                </c:pt>
                <c:pt idx="13376">
                  <c:v>-22</c:v>
                </c:pt>
                <c:pt idx="13377">
                  <c:v>-24</c:v>
                </c:pt>
                <c:pt idx="13378">
                  <c:v>-18</c:v>
                </c:pt>
                <c:pt idx="13379">
                  <c:v>-39</c:v>
                </c:pt>
                <c:pt idx="13380">
                  <c:v>0</c:v>
                </c:pt>
                <c:pt idx="13381">
                  <c:v>-25</c:v>
                </c:pt>
                <c:pt idx="13382">
                  <c:v>-192</c:v>
                </c:pt>
                <c:pt idx="13383">
                  <c:v>94</c:v>
                </c:pt>
                <c:pt idx="13384">
                  <c:v>-37</c:v>
                </c:pt>
                <c:pt idx="13385">
                  <c:v>-45</c:v>
                </c:pt>
                <c:pt idx="13386">
                  <c:v>-10</c:v>
                </c:pt>
                <c:pt idx="13387">
                  <c:v>-24</c:v>
                </c:pt>
                <c:pt idx="13388">
                  <c:v>-41</c:v>
                </c:pt>
                <c:pt idx="13389">
                  <c:v>-25</c:v>
                </c:pt>
                <c:pt idx="13390">
                  <c:v>-27</c:v>
                </c:pt>
                <c:pt idx="13391">
                  <c:v>-44</c:v>
                </c:pt>
                <c:pt idx="13392">
                  <c:v>-51</c:v>
                </c:pt>
                <c:pt idx="13393">
                  <c:v>-35</c:v>
                </c:pt>
                <c:pt idx="13394">
                  <c:v>-43</c:v>
                </c:pt>
                <c:pt idx="13395">
                  <c:v>-44</c:v>
                </c:pt>
                <c:pt idx="13396">
                  <c:v>-38</c:v>
                </c:pt>
                <c:pt idx="13397">
                  <c:v>-53</c:v>
                </c:pt>
                <c:pt idx="13398">
                  <c:v>-7</c:v>
                </c:pt>
                <c:pt idx="13399">
                  <c:v>-19</c:v>
                </c:pt>
                <c:pt idx="13400">
                  <c:v>-22</c:v>
                </c:pt>
                <c:pt idx="13401">
                  <c:v>-38</c:v>
                </c:pt>
                <c:pt idx="13402">
                  <c:v>-47</c:v>
                </c:pt>
                <c:pt idx="13403">
                  <c:v>-11</c:v>
                </c:pt>
                <c:pt idx="13404">
                  <c:v>-36</c:v>
                </c:pt>
                <c:pt idx="13405">
                  <c:v>-28</c:v>
                </c:pt>
                <c:pt idx="13406">
                  <c:v>-44</c:v>
                </c:pt>
                <c:pt idx="13407">
                  <c:v>-49</c:v>
                </c:pt>
                <c:pt idx="13408">
                  <c:v>-37</c:v>
                </c:pt>
                <c:pt idx="13409">
                  <c:v>-34</c:v>
                </c:pt>
                <c:pt idx="13410">
                  <c:v>-49</c:v>
                </c:pt>
                <c:pt idx="13411">
                  <c:v>-17</c:v>
                </c:pt>
                <c:pt idx="13412">
                  <c:v>-24</c:v>
                </c:pt>
                <c:pt idx="13413">
                  <c:v>-15</c:v>
                </c:pt>
                <c:pt idx="13414">
                  <c:v>-54</c:v>
                </c:pt>
                <c:pt idx="13415">
                  <c:v>-21</c:v>
                </c:pt>
                <c:pt idx="13416">
                  <c:v>-33</c:v>
                </c:pt>
                <c:pt idx="13417">
                  <c:v>19</c:v>
                </c:pt>
                <c:pt idx="13418">
                  <c:v>-29</c:v>
                </c:pt>
                <c:pt idx="13419">
                  <c:v>-42</c:v>
                </c:pt>
                <c:pt idx="13420">
                  <c:v>-41</c:v>
                </c:pt>
                <c:pt idx="13421">
                  <c:v>-29</c:v>
                </c:pt>
                <c:pt idx="13422">
                  <c:v>-32</c:v>
                </c:pt>
                <c:pt idx="13423">
                  <c:v>-48</c:v>
                </c:pt>
                <c:pt idx="13424">
                  <c:v>-48</c:v>
                </c:pt>
                <c:pt idx="13425">
                  <c:v>-37</c:v>
                </c:pt>
                <c:pt idx="13426">
                  <c:v>-36</c:v>
                </c:pt>
                <c:pt idx="13427">
                  <c:v>-36</c:v>
                </c:pt>
                <c:pt idx="13428">
                  <c:v>-36</c:v>
                </c:pt>
                <c:pt idx="13429">
                  <c:v>-40</c:v>
                </c:pt>
                <c:pt idx="13430">
                  <c:v>-50</c:v>
                </c:pt>
                <c:pt idx="13431">
                  <c:v>-33</c:v>
                </c:pt>
                <c:pt idx="13432">
                  <c:v>-31</c:v>
                </c:pt>
                <c:pt idx="13433">
                  <c:v>-36</c:v>
                </c:pt>
                <c:pt idx="13434">
                  <c:v>-50</c:v>
                </c:pt>
                <c:pt idx="13435">
                  <c:v>-33</c:v>
                </c:pt>
                <c:pt idx="13436">
                  <c:v>-34</c:v>
                </c:pt>
                <c:pt idx="13437">
                  <c:v>-31</c:v>
                </c:pt>
                <c:pt idx="13438">
                  <c:v>-33</c:v>
                </c:pt>
                <c:pt idx="13439">
                  <c:v>-39</c:v>
                </c:pt>
                <c:pt idx="13440">
                  <c:v>-32</c:v>
                </c:pt>
                <c:pt idx="13441">
                  <c:v>-40</c:v>
                </c:pt>
                <c:pt idx="13442">
                  <c:v>-26</c:v>
                </c:pt>
                <c:pt idx="13443">
                  <c:v>-37</c:v>
                </c:pt>
                <c:pt idx="13444">
                  <c:v>-31</c:v>
                </c:pt>
                <c:pt idx="13445">
                  <c:v>-36</c:v>
                </c:pt>
                <c:pt idx="13446">
                  <c:v>-34</c:v>
                </c:pt>
                <c:pt idx="13447">
                  <c:v>-38</c:v>
                </c:pt>
                <c:pt idx="13448">
                  <c:v>0</c:v>
                </c:pt>
                <c:pt idx="13449">
                  <c:v>-36</c:v>
                </c:pt>
                <c:pt idx="13450">
                  <c:v>-28</c:v>
                </c:pt>
                <c:pt idx="13451">
                  <c:v>-42</c:v>
                </c:pt>
                <c:pt idx="13452">
                  <c:v>-46</c:v>
                </c:pt>
                <c:pt idx="13453">
                  <c:v>-36</c:v>
                </c:pt>
                <c:pt idx="13454">
                  <c:v>-54</c:v>
                </c:pt>
                <c:pt idx="13455">
                  <c:v>-47</c:v>
                </c:pt>
                <c:pt idx="13456">
                  <c:v>-37</c:v>
                </c:pt>
                <c:pt idx="13457">
                  <c:v>-40</c:v>
                </c:pt>
                <c:pt idx="13458">
                  <c:v>-32</c:v>
                </c:pt>
                <c:pt idx="13459">
                  <c:v>-38</c:v>
                </c:pt>
                <c:pt idx="13460">
                  <c:v>-32</c:v>
                </c:pt>
                <c:pt idx="13461">
                  <c:v>-31</c:v>
                </c:pt>
                <c:pt idx="13462">
                  <c:v>-43</c:v>
                </c:pt>
                <c:pt idx="13463">
                  <c:v>-93</c:v>
                </c:pt>
                <c:pt idx="13464">
                  <c:v>-32</c:v>
                </c:pt>
                <c:pt idx="13465">
                  <c:v>-41</c:v>
                </c:pt>
                <c:pt idx="13466">
                  <c:v>-40</c:v>
                </c:pt>
                <c:pt idx="13467">
                  <c:v>-44</c:v>
                </c:pt>
                <c:pt idx="13468">
                  <c:v>-32</c:v>
                </c:pt>
                <c:pt idx="13469">
                  <c:v>-31</c:v>
                </c:pt>
                <c:pt idx="13470">
                  <c:v>-39</c:v>
                </c:pt>
                <c:pt idx="13471">
                  <c:v>-34</c:v>
                </c:pt>
                <c:pt idx="13472">
                  <c:v>-39</c:v>
                </c:pt>
                <c:pt idx="13473">
                  <c:v>-31</c:v>
                </c:pt>
                <c:pt idx="13474">
                  <c:v>-25</c:v>
                </c:pt>
                <c:pt idx="13475">
                  <c:v>-43</c:v>
                </c:pt>
                <c:pt idx="13476">
                  <c:v>-43</c:v>
                </c:pt>
                <c:pt idx="13477">
                  <c:v>-24</c:v>
                </c:pt>
                <c:pt idx="13478">
                  <c:v>-40</c:v>
                </c:pt>
                <c:pt idx="13479">
                  <c:v>-32</c:v>
                </c:pt>
                <c:pt idx="13480">
                  <c:v>-34</c:v>
                </c:pt>
                <c:pt idx="13481">
                  <c:v>-37</c:v>
                </c:pt>
                <c:pt idx="13482">
                  <c:v>-39</c:v>
                </c:pt>
                <c:pt idx="13483">
                  <c:v>-33</c:v>
                </c:pt>
                <c:pt idx="13484">
                  <c:v>-38</c:v>
                </c:pt>
                <c:pt idx="13485">
                  <c:v>-28</c:v>
                </c:pt>
                <c:pt idx="13486">
                  <c:v>-36</c:v>
                </c:pt>
                <c:pt idx="13487">
                  <c:v>-45</c:v>
                </c:pt>
                <c:pt idx="13488">
                  <c:v>-39</c:v>
                </c:pt>
                <c:pt idx="13489">
                  <c:v>-32</c:v>
                </c:pt>
                <c:pt idx="13490">
                  <c:v>-17</c:v>
                </c:pt>
                <c:pt idx="13491">
                  <c:v>-40</c:v>
                </c:pt>
                <c:pt idx="13492">
                  <c:v>-50</c:v>
                </c:pt>
                <c:pt idx="13493">
                  <c:v>-44</c:v>
                </c:pt>
                <c:pt idx="13494">
                  <c:v>-46</c:v>
                </c:pt>
                <c:pt idx="13495">
                  <c:v>-30</c:v>
                </c:pt>
                <c:pt idx="13496">
                  <c:v>-22</c:v>
                </c:pt>
                <c:pt idx="13497">
                  <c:v>-31</c:v>
                </c:pt>
                <c:pt idx="13498">
                  <c:v>-32</c:v>
                </c:pt>
                <c:pt idx="13499">
                  <c:v>-29</c:v>
                </c:pt>
                <c:pt idx="13500">
                  <c:v>-38</c:v>
                </c:pt>
                <c:pt idx="13501">
                  <c:v>-36</c:v>
                </c:pt>
                <c:pt idx="13502">
                  <c:v>-36</c:v>
                </c:pt>
                <c:pt idx="13503">
                  <c:v>-35</c:v>
                </c:pt>
                <c:pt idx="13504">
                  <c:v>-34</c:v>
                </c:pt>
                <c:pt idx="13505">
                  <c:v>-31</c:v>
                </c:pt>
                <c:pt idx="13506">
                  <c:v>-34</c:v>
                </c:pt>
                <c:pt idx="13507">
                  <c:v>-30</c:v>
                </c:pt>
                <c:pt idx="13508">
                  <c:v>-39</c:v>
                </c:pt>
                <c:pt idx="13509">
                  <c:v>-46</c:v>
                </c:pt>
                <c:pt idx="13510">
                  <c:v>-52</c:v>
                </c:pt>
                <c:pt idx="13511">
                  <c:v>-36</c:v>
                </c:pt>
                <c:pt idx="13512">
                  <c:v>-44</c:v>
                </c:pt>
                <c:pt idx="13513">
                  <c:v>-48</c:v>
                </c:pt>
                <c:pt idx="13514">
                  <c:v>-48</c:v>
                </c:pt>
                <c:pt idx="13515">
                  <c:v>-40</c:v>
                </c:pt>
                <c:pt idx="13516">
                  <c:v>-30</c:v>
                </c:pt>
                <c:pt idx="13517">
                  <c:v>-18</c:v>
                </c:pt>
                <c:pt idx="13518">
                  <c:v>-35</c:v>
                </c:pt>
                <c:pt idx="13519">
                  <c:v>-43</c:v>
                </c:pt>
                <c:pt idx="13520">
                  <c:v>-52</c:v>
                </c:pt>
                <c:pt idx="13521">
                  <c:v>-31</c:v>
                </c:pt>
                <c:pt idx="13522">
                  <c:v>-32</c:v>
                </c:pt>
                <c:pt idx="13523">
                  <c:v>-49</c:v>
                </c:pt>
                <c:pt idx="13524">
                  <c:v>-18</c:v>
                </c:pt>
                <c:pt idx="13525">
                  <c:v>-36</c:v>
                </c:pt>
                <c:pt idx="13526">
                  <c:v>-41</c:v>
                </c:pt>
                <c:pt idx="13527">
                  <c:v>-34</c:v>
                </c:pt>
                <c:pt idx="13528">
                  <c:v>-38</c:v>
                </c:pt>
                <c:pt idx="13529">
                  <c:v>-37</c:v>
                </c:pt>
                <c:pt idx="13530">
                  <c:v>-44</c:v>
                </c:pt>
                <c:pt idx="13531">
                  <c:v>-41</c:v>
                </c:pt>
                <c:pt idx="13532">
                  <c:v>-35</c:v>
                </c:pt>
                <c:pt idx="13533">
                  <c:v>-35</c:v>
                </c:pt>
                <c:pt idx="13534">
                  <c:v>-34</c:v>
                </c:pt>
                <c:pt idx="13535">
                  <c:v>-41</c:v>
                </c:pt>
                <c:pt idx="13536">
                  <c:v>-37</c:v>
                </c:pt>
                <c:pt idx="13537">
                  <c:v>-29</c:v>
                </c:pt>
                <c:pt idx="13538">
                  <c:v>-38</c:v>
                </c:pt>
                <c:pt idx="13539">
                  <c:v>-40</c:v>
                </c:pt>
                <c:pt idx="13540">
                  <c:v>-36</c:v>
                </c:pt>
                <c:pt idx="13541">
                  <c:v>-20</c:v>
                </c:pt>
                <c:pt idx="13542">
                  <c:v>186</c:v>
                </c:pt>
                <c:pt idx="13543">
                  <c:v>-27</c:v>
                </c:pt>
                <c:pt idx="13544">
                  <c:v>-18</c:v>
                </c:pt>
                <c:pt idx="13545">
                  <c:v>-22</c:v>
                </c:pt>
                <c:pt idx="13546">
                  <c:v>-18</c:v>
                </c:pt>
                <c:pt idx="13547">
                  <c:v>-29</c:v>
                </c:pt>
                <c:pt idx="13548">
                  <c:v>-27</c:v>
                </c:pt>
                <c:pt idx="13549">
                  <c:v>-30</c:v>
                </c:pt>
                <c:pt idx="13550">
                  <c:v>-37</c:v>
                </c:pt>
                <c:pt idx="13551">
                  <c:v>-45</c:v>
                </c:pt>
                <c:pt idx="13552">
                  <c:v>-36</c:v>
                </c:pt>
                <c:pt idx="13553">
                  <c:v>-38</c:v>
                </c:pt>
                <c:pt idx="13554">
                  <c:v>-27</c:v>
                </c:pt>
                <c:pt idx="13555">
                  <c:v>-22</c:v>
                </c:pt>
                <c:pt idx="13556">
                  <c:v>-34</c:v>
                </c:pt>
                <c:pt idx="13557">
                  <c:v>-31</c:v>
                </c:pt>
                <c:pt idx="13558">
                  <c:v>-40</c:v>
                </c:pt>
                <c:pt idx="13559">
                  <c:v>-31</c:v>
                </c:pt>
                <c:pt idx="13560">
                  <c:v>-31</c:v>
                </c:pt>
                <c:pt idx="13561">
                  <c:v>-26</c:v>
                </c:pt>
                <c:pt idx="13562">
                  <c:v>-55</c:v>
                </c:pt>
                <c:pt idx="13563">
                  <c:v>-23</c:v>
                </c:pt>
                <c:pt idx="13564">
                  <c:v>-48</c:v>
                </c:pt>
                <c:pt idx="13565">
                  <c:v>-32</c:v>
                </c:pt>
                <c:pt idx="13566">
                  <c:v>21</c:v>
                </c:pt>
                <c:pt idx="13567">
                  <c:v>-24</c:v>
                </c:pt>
                <c:pt idx="13568">
                  <c:v>-24</c:v>
                </c:pt>
                <c:pt idx="13569">
                  <c:v>-40</c:v>
                </c:pt>
                <c:pt idx="13570">
                  <c:v>3</c:v>
                </c:pt>
                <c:pt idx="13571">
                  <c:v>-17</c:v>
                </c:pt>
                <c:pt idx="13572">
                  <c:v>-46</c:v>
                </c:pt>
                <c:pt idx="13573">
                  <c:v>-47</c:v>
                </c:pt>
                <c:pt idx="13574">
                  <c:v>-27</c:v>
                </c:pt>
                <c:pt idx="13575">
                  <c:v>-40</c:v>
                </c:pt>
                <c:pt idx="13576">
                  <c:v>-38</c:v>
                </c:pt>
                <c:pt idx="13577">
                  <c:v>-57</c:v>
                </c:pt>
                <c:pt idx="13578">
                  <c:v>-24</c:v>
                </c:pt>
                <c:pt idx="13579">
                  <c:v>-41</c:v>
                </c:pt>
                <c:pt idx="13580">
                  <c:v>-21</c:v>
                </c:pt>
                <c:pt idx="13581">
                  <c:v>-21</c:v>
                </c:pt>
                <c:pt idx="13582">
                  <c:v>-30</c:v>
                </c:pt>
                <c:pt idx="13583">
                  <c:v>-42</c:v>
                </c:pt>
                <c:pt idx="13584">
                  <c:v>-47</c:v>
                </c:pt>
                <c:pt idx="13585">
                  <c:v>-30</c:v>
                </c:pt>
                <c:pt idx="13586">
                  <c:v>-60</c:v>
                </c:pt>
                <c:pt idx="13587">
                  <c:v>-45</c:v>
                </c:pt>
                <c:pt idx="13588">
                  <c:v>-42</c:v>
                </c:pt>
                <c:pt idx="13589">
                  <c:v>-40</c:v>
                </c:pt>
                <c:pt idx="13590">
                  <c:v>-59</c:v>
                </c:pt>
                <c:pt idx="13591">
                  <c:v>32</c:v>
                </c:pt>
                <c:pt idx="13592">
                  <c:v>-41</c:v>
                </c:pt>
                <c:pt idx="13593">
                  <c:v>-40</c:v>
                </c:pt>
                <c:pt idx="13594">
                  <c:v>-55</c:v>
                </c:pt>
                <c:pt idx="13595">
                  <c:v>-25</c:v>
                </c:pt>
                <c:pt idx="13596">
                  <c:v>49</c:v>
                </c:pt>
                <c:pt idx="13597">
                  <c:v>-31</c:v>
                </c:pt>
                <c:pt idx="13598">
                  <c:v>-28</c:v>
                </c:pt>
                <c:pt idx="13599">
                  <c:v>-119</c:v>
                </c:pt>
                <c:pt idx="13600">
                  <c:v>36</c:v>
                </c:pt>
                <c:pt idx="13601">
                  <c:v>-42</c:v>
                </c:pt>
                <c:pt idx="13602">
                  <c:v>-55</c:v>
                </c:pt>
                <c:pt idx="13603">
                  <c:v>-56</c:v>
                </c:pt>
                <c:pt idx="13604">
                  <c:v>-37</c:v>
                </c:pt>
                <c:pt idx="13605">
                  <c:v>-44</c:v>
                </c:pt>
                <c:pt idx="13606">
                  <c:v>-36</c:v>
                </c:pt>
                <c:pt idx="13607">
                  <c:v>1</c:v>
                </c:pt>
                <c:pt idx="13608">
                  <c:v>-39</c:v>
                </c:pt>
                <c:pt idx="13609">
                  <c:v>-67</c:v>
                </c:pt>
                <c:pt idx="13610">
                  <c:v>-39</c:v>
                </c:pt>
                <c:pt idx="13611">
                  <c:v>-43</c:v>
                </c:pt>
                <c:pt idx="13612">
                  <c:v>-25</c:v>
                </c:pt>
                <c:pt idx="13613">
                  <c:v>-46</c:v>
                </c:pt>
                <c:pt idx="13614">
                  <c:v>-37</c:v>
                </c:pt>
                <c:pt idx="13615">
                  <c:v>-27</c:v>
                </c:pt>
                <c:pt idx="13616">
                  <c:v>-36</c:v>
                </c:pt>
                <c:pt idx="13617">
                  <c:v>-13</c:v>
                </c:pt>
                <c:pt idx="13618">
                  <c:v>-18</c:v>
                </c:pt>
                <c:pt idx="13619">
                  <c:v>-50</c:v>
                </c:pt>
                <c:pt idx="13620">
                  <c:v>-22</c:v>
                </c:pt>
                <c:pt idx="13621">
                  <c:v>-31</c:v>
                </c:pt>
                <c:pt idx="13622">
                  <c:v>-39</c:v>
                </c:pt>
                <c:pt idx="13623">
                  <c:v>-40</c:v>
                </c:pt>
                <c:pt idx="13624">
                  <c:v>-53</c:v>
                </c:pt>
                <c:pt idx="13625">
                  <c:v>-39</c:v>
                </c:pt>
                <c:pt idx="13626">
                  <c:v>-40</c:v>
                </c:pt>
                <c:pt idx="13627">
                  <c:v>-41</c:v>
                </c:pt>
                <c:pt idx="13628">
                  <c:v>-41</c:v>
                </c:pt>
                <c:pt idx="13629">
                  <c:v>-36</c:v>
                </c:pt>
                <c:pt idx="13630">
                  <c:v>-20</c:v>
                </c:pt>
                <c:pt idx="13631">
                  <c:v>-38</c:v>
                </c:pt>
                <c:pt idx="13632">
                  <c:v>-13</c:v>
                </c:pt>
                <c:pt idx="13633">
                  <c:v>-52</c:v>
                </c:pt>
                <c:pt idx="13634">
                  <c:v>-63</c:v>
                </c:pt>
                <c:pt idx="13635">
                  <c:v>-23</c:v>
                </c:pt>
                <c:pt idx="13636">
                  <c:v>-41</c:v>
                </c:pt>
                <c:pt idx="13637">
                  <c:v>-37</c:v>
                </c:pt>
                <c:pt idx="13638">
                  <c:v>-41</c:v>
                </c:pt>
                <c:pt idx="13639">
                  <c:v>-43</c:v>
                </c:pt>
                <c:pt idx="13640">
                  <c:v>-36</c:v>
                </c:pt>
                <c:pt idx="13641">
                  <c:v>-24</c:v>
                </c:pt>
                <c:pt idx="13642">
                  <c:v>-46</c:v>
                </c:pt>
                <c:pt idx="13643">
                  <c:v>-53</c:v>
                </c:pt>
                <c:pt idx="13644">
                  <c:v>-36</c:v>
                </c:pt>
                <c:pt idx="13645">
                  <c:v>-46</c:v>
                </c:pt>
                <c:pt idx="13646">
                  <c:v>-47</c:v>
                </c:pt>
                <c:pt idx="13647">
                  <c:v>-41</c:v>
                </c:pt>
                <c:pt idx="13648">
                  <c:v>-48</c:v>
                </c:pt>
                <c:pt idx="13649">
                  <c:v>-46</c:v>
                </c:pt>
                <c:pt idx="13650">
                  <c:v>-54</c:v>
                </c:pt>
                <c:pt idx="13651">
                  <c:v>0</c:v>
                </c:pt>
                <c:pt idx="13652">
                  <c:v>-59</c:v>
                </c:pt>
                <c:pt idx="13653">
                  <c:v>-34</c:v>
                </c:pt>
                <c:pt idx="13654">
                  <c:v>-38</c:v>
                </c:pt>
                <c:pt idx="13655">
                  <c:v>-12</c:v>
                </c:pt>
                <c:pt idx="13656">
                  <c:v>-36</c:v>
                </c:pt>
                <c:pt idx="13657">
                  <c:v>-43</c:v>
                </c:pt>
                <c:pt idx="13658">
                  <c:v>-47</c:v>
                </c:pt>
                <c:pt idx="13659">
                  <c:v>-12</c:v>
                </c:pt>
                <c:pt idx="13660">
                  <c:v>-44</c:v>
                </c:pt>
                <c:pt idx="13661">
                  <c:v>-30</c:v>
                </c:pt>
                <c:pt idx="13662">
                  <c:v>-43</c:v>
                </c:pt>
                <c:pt idx="13663">
                  <c:v>-39</c:v>
                </c:pt>
                <c:pt idx="13664">
                  <c:v>-27</c:v>
                </c:pt>
                <c:pt idx="13665">
                  <c:v>-24</c:v>
                </c:pt>
                <c:pt idx="13666">
                  <c:v>-39</c:v>
                </c:pt>
                <c:pt idx="13667">
                  <c:v>-43</c:v>
                </c:pt>
                <c:pt idx="13668">
                  <c:v>-39</c:v>
                </c:pt>
                <c:pt idx="13669">
                  <c:v>-42</c:v>
                </c:pt>
                <c:pt idx="13670">
                  <c:v>3</c:v>
                </c:pt>
                <c:pt idx="13671">
                  <c:v>-32</c:v>
                </c:pt>
                <c:pt idx="13672">
                  <c:v>-25</c:v>
                </c:pt>
                <c:pt idx="13673">
                  <c:v>-42</c:v>
                </c:pt>
                <c:pt idx="13674">
                  <c:v>-46</c:v>
                </c:pt>
                <c:pt idx="13675">
                  <c:v>-48</c:v>
                </c:pt>
                <c:pt idx="13676">
                  <c:v>-32</c:v>
                </c:pt>
                <c:pt idx="13677">
                  <c:v>-32</c:v>
                </c:pt>
                <c:pt idx="13678">
                  <c:v>-36</c:v>
                </c:pt>
                <c:pt idx="13679">
                  <c:v>-36</c:v>
                </c:pt>
                <c:pt idx="13680">
                  <c:v>-52</c:v>
                </c:pt>
                <c:pt idx="13681">
                  <c:v>-42</c:v>
                </c:pt>
                <c:pt idx="13682">
                  <c:v>-33</c:v>
                </c:pt>
                <c:pt idx="13683">
                  <c:v>-20</c:v>
                </c:pt>
                <c:pt idx="13684">
                  <c:v>-38</c:v>
                </c:pt>
                <c:pt idx="13685">
                  <c:v>-48</c:v>
                </c:pt>
                <c:pt idx="13686">
                  <c:v>3</c:v>
                </c:pt>
                <c:pt idx="13687">
                  <c:v>-54</c:v>
                </c:pt>
                <c:pt idx="13688">
                  <c:v>-29</c:v>
                </c:pt>
                <c:pt idx="13689">
                  <c:v>-57</c:v>
                </c:pt>
                <c:pt idx="13690">
                  <c:v>-42</c:v>
                </c:pt>
                <c:pt idx="13691">
                  <c:v>-47</c:v>
                </c:pt>
                <c:pt idx="13692">
                  <c:v>-39</c:v>
                </c:pt>
                <c:pt idx="13693">
                  <c:v>-34</c:v>
                </c:pt>
                <c:pt idx="13694">
                  <c:v>-40</c:v>
                </c:pt>
                <c:pt idx="13695">
                  <c:v>-43</c:v>
                </c:pt>
                <c:pt idx="13696">
                  <c:v>-47</c:v>
                </c:pt>
                <c:pt idx="13697">
                  <c:v>-29</c:v>
                </c:pt>
                <c:pt idx="13698">
                  <c:v>-47</c:v>
                </c:pt>
                <c:pt idx="13699">
                  <c:v>-41</c:v>
                </c:pt>
                <c:pt idx="13700">
                  <c:v>-46</c:v>
                </c:pt>
                <c:pt idx="13701">
                  <c:v>-22</c:v>
                </c:pt>
                <c:pt idx="13702">
                  <c:v>-41</c:v>
                </c:pt>
                <c:pt idx="13703">
                  <c:v>-39</c:v>
                </c:pt>
                <c:pt idx="13704">
                  <c:v>-53</c:v>
                </c:pt>
                <c:pt idx="13705">
                  <c:v>-30</c:v>
                </c:pt>
                <c:pt idx="13706">
                  <c:v>-50</c:v>
                </c:pt>
                <c:pt idx="13707">
                  <c:v>-41</c:v>
                </c:pt>
                <c:pt idx="13708">
                  <c:v>-24</c:v>
                </c:pt>
                <c:pt idx="13709">
                  <c:v>-45</c:v>
                </c:pt>
                <c:pt idx="13710">
                  <c:v>-37</c:v>
                </c:pt>
                <c:pt idx="13711">
                  <c:v>-43</c:v>
                </c:pt>
                <c:pt idx="13712">
                  <c:v>-30</c:v>
                </c:pt>
                <c:pt idx="13713">
                  <c:v>-39</c:v>
                </c:pt>
                <c:pt idx="13714">
                  <c:v>0</c:v>
                </c:pt>
                <c:pt idx="13715">
                  <c:v>-37</c:v>
                </c:pt>
                <c:pt idx="13716">
                  <c:v>-49</c:v>
                </c:pt>
                <c:pt idx="13717">
                  <c:v>-38</c:v>
                </c:pt>
                <c:pt idx="13718">
                  <c:v>0</c:v>
                </c:pt>
                <c:pt idx="13719">
                  <c:v>-55</c:v>
                </c:pt>
                <c:pt idx="13720">
                  <c:v>160</c:v>
                </c:pt>
                <c:pt idx="13721">
                  <c:v>-37</c:v>
                </c:pt>
                <c:pt idx="13722">
                  <c:v>-44</c:v>
                </c:pt>
                <c:pt idx="13723">
                  <c:v>0</c:v>
                </c:pt>
                <c:pt idx="13724">
                  <c:v>34</c:v>
                </c:pt>
                <c:pt idx="13725">
                  <c:v>0</c:v>
                </c:pt>
                <c:pt idx="13726">
                  <c:v>-45</c:v>
                </c:pt>
                <c:pt idx="13727">
                  <c:v>-47</c:v>
                </c:pt>
                <c:pt idx="13728">
                  <c:v>0</c:v>
                </c:pt>
                <c:pt idx="13729">
                  <c:v>45</c:v>
                </c:pt>
                <c:pt idx="13730">
                  <c:v>28</c:v>
                </c:pt>
                <c:pt idx="13731">
                  <c:v>0</c:v>
                </c:pt>
                <c:pt idx="13732">
                  <c:v>-27</c:v>
                </c:pt>
                <c:pt idx="13733">
                  <c:v>-45</c:v>
                </c:pt>
                <c:pt idx="13734">
                  <c:v>-28</c:v>
                </c:pt>
                <c:pt idx="13735">
                  <c:v>-42</c:v>
                </c:pt>
                <c:pt idx="13736">
                  <c:v>88</c:v>
                </c:pt>
                <c:pt idx="13737">
                  <c:v>-44</c:v>
                </c:pt>
                <c:pt idx="13738">
                  <c:v>10</c:v>
                </c:pt>
                <c:pt idx="13739">
                  <c:v>-30</c:v>
                </c:pt>
                <c:pt idx="13740">
                  <c:v>-25</c:v>
                </c:pt>
                <c:pt idx="13741">
                  <c:v>-39</c:v>
                </c:pt>
                <c:pt idx="13742">
                  <c:v>-44</c:v>
                </c:pt>
                <c:pt idx="13743">
                  <c:v>-28</c:v>
                </c:pt>
                <c:pt idx="13744">
                  <c:v>-31</c:v>
                </c:pt>
                <c:pt idx="13745">
                  <c:v>-42</c:v>
                </c:pt>
                <c:pt idx="13746">
                  <c:v>-53</c:v>
                </c:pt>
                <c:pt idx="13747">
                  <c:v>-49</c:v>
                </c:pt>
                <c:pt idx="13748">
                  <c:v>-50</c:v>
                </c:pt>
                <c:pt idx="13749">
                  <c:v>-48</c:v>
                </c:pt>
                <c:pt idx="13750">
                  <c:v>-35</c:v>
                </c:pt>
                <c:pt idx="13751">
                  <c:v>-49</c:v>
                </c:pt>
                <c:pt idx="13752">
                  <c:v>0</c:v>
                </c:pt>
                <c:pt idx="13753">
                  <c:v>0</c:v>
                </c:pt>
                <c:pt idx="13754">
                  <c:v>-50</c:v>
                </c:pt>
                <c:pt idx="13755">
                  <c:v>-42</c:v>
                </c:pt>
                <c:pt idx="13756">
                  <c:v>-51</c:v>
                </c:pt>
                <c:pt idx="13757">
                  <c:v>12</c:v>
                </c:pt>
                <c:pt idx="13758">
                  <c:v>1</c:v>
                </c:pt>
                <c:pt idx="13759">
                  <c:v>-43</c:v>
                </c:pt>
                <c:pt idx="13760">
                  <c:v>-35</c:v>
                </c:pt>
                <c:pt idx="13761">
                  <c:v>-39</c:v>
                </c:pt>
                <c:pt idx="13762">
                  <c:v>67</c:v>
                </c:pt>
                <c:pt idx="13763">
                  <c:v>-41</c:v>
                </c:pt>
                <c:pt idx="13764">
                  <c:v>0</c:v>
                </c:pt>
                <c:pt idx="13765">
                  <c:v>-13</c:v>
                </c:pt>
                <c:pt idx="13766">
                  <c:v>-30</c:v>
                </c:pt>
                <c:pt idx="13767">
                  <c:v>-37</c:v>
                </c:pt>
                <c:pt idx="13768">
                  <c:v>-44</c:v>
                </c:pt>
                <c:pt idx="13769">
                  <c:v>-21</c:v>
                </c:pt>
                <c:pt idx="13770">
                  <c:v>-35</c:v>
                </c:pt>
                <c:pt idx="13771">
                  <c:v>-48</c:v>
                </c:pt>
                <c:pt idx="13772">
                  <c:v>-40</c:v>
                </c:pt>
                <c:pt idx="13773">
                  <c:v>-41</c:v>
                </c:pt>
                <c:pt idx="13774">
                  <c:v>0</c:v>
                </c:pt>
                <c:pt idx="13775">
                  <c:v>-29</c:v>
                </c:pt>
                <c:pt idx="13776">
                  <c:v>-51</c:v>
                </c:pt>
                <c:pt idx="13777">
                  <c:v>-48</c:v>
                </c:pt>
                <c:pt idx="13778">
                  <c:v>148</c:v>
                </c:pt>
                <c:pt idx="13779">
                  <c:v>-49</c:v>
                </c:pt>
                <c:pt idx="13780">
                  <c:v>-41</c:v>
                </c:pt>
                <c:pt idx="13781">
                  <c:v>-26</c:v>
                </c:pt>
                <c:pt idx="13782">
                  <c:v>-50</c:v>
                </c:pt>
                <c:pt idx="13783">
                  <c:v>50</c:v>
                </c:pt>
                <c:pt idx="13784">
                  <c:v>-44</c:v>
                </c:pt>
                <c:pt idx="13785">
                  <c:v>-46</c:v>
                </c:pt>
                <c:pt idx="13786">
                  <c:v>-19</c:v>
                </c:pt>
                <c:pt idx="13787">
                  <c:v>-20</c:v>
                </c:pt>
                <c:pt idx="13788">
                  <c:v>-35</c:v>
                </c:pt>
                <c:pt idx="13789">
                  <c:v>-27</c:v>
                </c:pt>
                <c:pt idx="13790">
                  <c:v>-30</c:v>
                </c:pt>
                <c:pt idx="13791">
                  <c:v>-40</c:v>
                </c:pt>
                <c:pt idx="13792">
                  <c:v>-39</c:v>
                </c:pt>
                <c:pt idx="13793">
                  <c:v>-41</c:v>
                </c:pt>
                <c:pt idx="13794">
                  <c:v>-27</c:v>
                </c:pt>
                <c:pt idx="13795">
                  <c:v>0</c:v>
                </c:pt>
                <c:pt idx="13796">
                  <c:v>0</c:v>
                </c:pt>
                <c:pt idx="13797">
                  <c:v>-46</c:v>
                </c:pt>
                <c:pt idx="13798">
                  <c:v>-42</c:v>
                </c:pt>
                <c:pt idx="13799">
                  <c:v>-41</c:v>
                </c:pt>
                <c:pt idx="13800">
                  <c:v>-31</c:v>
                </c:pt>
                <c:pt idx="13801">
                  <c:v>-31</c:v>
                </c:pt>
                <c:pt idx="13802">
                  <c:v>-44</c:v>
                </c:pt>
                <c:pt idx="13803">
                  <c:v>-38</c:v>
                </c:pt>
                <c:pt idx="13804">
                  <c:v>-26</c:v>
                </c:pt>
                <c:pt idx="13805">
                  <c:v>-38</c:v>
                </c:pt>
                <c:pt idx="13806">
                  <c:v>-43</c:v>
                </c:pt>
                <c:pt idx="13807">
                  <c:v>-51</c:v>
                </c:pt>
                <c:pt idx="13808">
                  <c:v>-69</c:v>
                </c:pt>
                <c:pt idx="13809">
                  <c:v>0</c:v>
                </c:pt>
                <c:pt idx="13810">
                  <c:v>-46</c:v>
                </c:pt>
                <c:pt idx="13811">
                  <c:v>0</c:v>
                </c:pt>
                <c:pt idx="13812">
                  <c:v>-35</c:v>
                </c:pt>
                <c:pt idx="13813">
                  <c:v>-58</c:v>
                </c:pt>
                <c:pt idx="13814">
                  <c:v>0</c:v>
                </c:pt>
                <c:pt idx="13815">
                  <c:v>-23</c:v>
                </c:pt>
                <c:pt idx="13816">
                  <c:v>0</c:v>
                </c:pt>
                <c:pt idx="13817">
                  <c:v>-38</c:v>
                </c:pt>
                <c:pt idx="13818">
                  <c:v>-51</c:v>
                </c:pt>
                <c:pt idx="13819">
                  <c:v>0</c:v>
                </c:pt>
                <c:pt idx="13820">
                  <c:v>45</c:v>
                </c:pt>
                <c:pt idx="13821">
                  <c:v>-34</c:v>
                </c:pt>
                <c:pt idx="13822">
                  <c:v>-47</c:v>
                </c:pt>
                <c:pt idx="13823">
                  <c:v>-38</c:v>
                </c:pt>
                <c:pt idx="13824">
                  <c:v>-37</c:v>
                </c:pt>
                <c:pt idx="13825">
                  <c:v>-45</c:v>
                </c:pt>
                <c:pt idx="13826">
                  <c:v>-45</c:v>
                </c:pt>
                <c:pt idx="13827">
                  <c:v>-42</c:v>
                </c:pt>
                <c:pt idx="13828">
                  <c:v>-45</c:v>
                </c:pt>
                <c:pt idx="13829">
                  <c:v>-47</c:v>
                </c:pt>
                <c:pt idx="13830">
                  <c:v>0</c:v>
                </c:pt>
                <c:pt idx="13831">
                  <c:v>-26</c:v>
                </c:pt>
                <c:pt idx="13832">
                  <c:v>19</c:v>
                </c:pt>
                <c:pt idx="13833">
                  <c:v>-35</c:v>
                </c:pt>
                <c:pt idx="13834">
                  <c:v>0</c:v>
                </c:pt>
                <c:pt idx="13835">
                  <c:v>0</c:v>
                </c:pt>
                <c:pt idx="13836">
                  <c:v>-35</c:v>
                </c:pt>
                <c:pt idx="13837">
                  <c:v>-12</c:v>
                </c:pt>
                <c:pt idx="13838">
                  <c:v>-51</c:v>
                </c:pt>
                <c:pt idx="13839">
                  <c:v>-39</c:v>
                </c:pt>
                <c:pt idx="13840">
                  <c:v>-39</c:v>
                </c:pt>
                <c:pt idx="13841">
                  <c:v>-38</c:v>
                </c:pt>
                <c:pt idx="13842">
                  <c:v>0</c:v>
                </c:pt>
                <c:pt idx="13843">
                  <c:v>0</c:v>
                </c:pt>
                <c:pt idx="13844">
                  <c:v>-41</c:v>
                </c:pt>
                <c:pt idx="13845">
                  <c:v>-24</c:v>
                </c:pt>
                <c:pt idx="13846">
                  <c:v>0</c:v>
                </c:pt>
                <c:pt idx="13847">
                  <c:v>-44</c:v>
                </c:pt>
                <c:pt idx="13848">
                  <c:v>-40</c:v>
                </c:pt>
                <c:pt idx="13849">
                  <c:v>-33</c:v>
                </c:pt>
                <c:pt idx="13850">
                  <c:v>-21</c:v>
                </c:pt>
                <c:pt idx="13851">
                  <c:v>0</c:v>
                </c:pt>
                <c:pt idx="13852">
                  <c:v>-21</c:v>
                </c:pt>
                <c:pt idx="13853">
                  <c:v>-35</c:v>
                </c:pt>
                <c:pt idx="13854">
                  <c:v>-43</c:v>
                </c:pt>
                <c:pt idx="13855">
                  <c:v>-43</c:v>
                </c:pt>
                <c:pt idx="13856">
                  <c:v>0</c:v>
                </c:pt>
                <c:pt idx="13857">
                  <c:v>-5</c:v>
                </c:pt>
                <c:pt idx="13858">
                  <c:v>-50</c:v>
                </c:pt>
                <c:pt idx="13859">
                  <c:v>-44</c:v>
                </c:pt>
                <c:pt idx="13860">
                  <c:v>-19</c:v>
                </c:pt>
                <c:pt idx="13861">
                  <c:v>-25</c:v>
                </c:pt>
                <c:pt idx="13862">
                  <c:v>-49</c:v>
                </c:pt>
                <c:pt idx="13863">
                  <c:v>-39</c:v>
                </c:pt>
                <c:pt idx="13864">
                  <c:v>-30</c:v>
                </c:pt>
                <c:pt idx="13865">
                  <c:v>-22</c:v>
                </c:pt>
                <c:pt idx="13866">
                  <c:v>-38</c:v>
                </c:pt>
                <c:pt idx="13867">
                  <c:v>-34</c:v>
                </c:pt>
                <c:pt idx="13868">
                  <c:v>-33</c:v>
                </c:pt>
                <c:pt idx="13869">
                  <c:v>0</c:v>
                </c:pt>
                <c:pt idx="13870">
                  <c:v>-27</c:v>
                </c:pt>
                <c:pt idx="13871">
                  <c:v>-31</c:v>
                </c:pt>
                <c:pt idx="13872">
                  <c:v>-21</c:v>
                </c:pt>
                <c:pt idx="13873">
                  <c:v>-28</c:v>
                </c:pt>
                <c:pt idx="13874">
                  <c:v>-37</c:v>
                </c:pt>
                <c:pt idx="13875">
                  <c:v>-36</c:v>
                </c:pt>
                <c:pt idx="13876">
                  <c:v>5</c:v>
                </c:pt>
                <c:pt idx="13877">
                  <c:v>0</c:v>
                </c:pt>
                <c:pt idx="13878">
                  <c:v>-48</c:v>
                </c:pt>
                <c:pt idx="13879">
                  <c:v>0</c:v>
                </c:pt>
                <c:pt idx="13880">
                  <c:v>-50</c:v>
                </c:pt>
                <c:pt idx="13881">
                  <c:v>-48</c:v>
                </c:pt>
                <c:pt idx="13882">
                  <c:v>-23</c:v>
                </c:pt>
                <c:pt idx="13883">
                  <c:v>-50</c:v>
                </c:pt>
                <c:pt idx="13884">
                  <c:v>-34</c:v>
                </c:pt>
                <c:pt idx="13885">
                  <c:v>-46</c:v>
                </c:pt>
                <c:pt idx="13886">
                  <c:v>-29</c:v>
                </c:pt>
                <c:pt idx="13887">
                  <c:v>-29</c:v>
                </c:pt>
                <c:pt idx="13888">
                  <c:v>-34</c:v>
                </c:pt>
                <c:pt idx="13889">
                  <c:v>-47</c:v>
                </c:pt>
                <c:pt idx="13890">
                  <c:v>-31</c:v>
                </c:pt>
                <c:pt idx="13891">
                  <c:v>-46</c:v>
                </c:pt>
                <c:pt idx="13892">
                  <c:v>-16</c:v>
                </c:pt>
                <c:pt idx="13893">
                  <c:v>-41</c:v>
                </c:pt>
                <c:pt idx="13894">
                  <c:v>-55</c:v>
                </c:pt>
                <c:pt idx="13895">
                  <c:v>-46</c:v>
                </c:pt>
                <c:pt idx="13896">
                  <c:v>-42</c:v>
                </c:pt>
                <c:pt idx="13897">
                  <c:v>-26</c:v>
                </c:pt>
                <c:pt idx="13898">
                  <c:v>0</c:v>
                </c:pt>
                <c:pt idx="13899">
                  <c:v>-73</c:v>
                </c:pt>
                <c:pt idx="13900">
                  <c:v>-53</c:v>
                </c:pt>
                <c:pt idx="13901">
                  <c:v>0</c:v>
                </c:pt>
                <c:pt idx="13902">
                  <c:v>0</c:v>
                </c:pt>
                <c:pt idx="13903">
                  <c:v>0</c:v>
                </c:pt>
                <c:pt idx="13904">
                  <c:v>0</c:v>
                </c:pt>
                <c:pt idx="13905">
                  <c:v>-44</c:v>
                </c:pt>
                <c:pt idx="13906">
                  <c:v>0</c:v>
                </c:pt>
                <c:pt idx="13907">
                  <c:v>23</c:v>
                </c:pt>
                <c:pt idx="13908">
                  <c:v>-55</c:v>
                </c:pt>
                <c:pt idx="13909">
                  <c:v>-47</c:v>
                </c:pt>
                <c:pt idx="13910">
                  <c:v>-39</c:v>
                </c:pt>
                <c:pt idx="13911">
                  <c:v>-27</c:v>
                </c:pt>
                <c:pt idx="13912">
                  <c:v>45</c:v>
                </c:pt>
                <c:pt idx="13913">
                  <c:v>-39</c:v>
                </c:pt>
                <c:pt idx="13914">
                  <c:v>-1</c:v>
                </c:pt>
                <c:pt idx="13915">
                  <c:v>-60</c:v>
                </c:pt>
                <c:pt idx="13916">
                  <c:v>-27</c:v>
                </c:pt>
                <c:pt idx="13917">
                  <c:v>-26</c:v>
                </c:pt>
                <c:pt idx="13918">
                  <c:v>-43</c:v>
                </c:pt>
                <c:pt idx="13919">
                  <c:v>-38</c:v>
                </c:pt>
                <c:pt idx="13920">
                  <c:v>-17</c:v>
                </c:pt>
                <c:pt idx="13921">
                  <c:v>-42</c:v>
                </c:pt>
                <c:pt idx="13922">
                  <c:v>-36</c:v>
                </c:pt>
                <c:pt idx="13923">
                  <c:v>0</c:v>
                </c:pt>
                <c:pt idx="13924">
                  <c:v>-63</c:v>
                </c:pt>
                <c:pt idx="13925">
                  <c:v>-30</c:v>
                </c:pt>
                <c:pt idx="13926">
                  <c:v>-33</c:v>
                </c:pt>
                <c:pt idx="13927">
                  <c:v>-15</c:v>
                </c:pt>
                <c:pt idx="13928">
                  <c:v>0</c:v>
                </c:pt>
                <c:pt idx="13929">
                  <c:v>-47</c:v>
                </c:pt>
                <c:pt idx="13930">
                  <c:v>-26</c:v>
                </c:pt>
                <c:pt idx="13931">
                  <c:v>-13</c:v>
                </c:pt>
                <c:pt idx="13932">
                  <c:v>-27</c:v>
                </c:pt>
                <c:pt idx="13933">
                  <c:v>-44</c:v>
                </c:pt>
                <c:pt idx="13934">
                  <c:v>-14</c:v>
                </c:pt>
                <c:pt idx="13935">
                  <c:v>-14</c:v>
                </c:pt>
                <c:pt idx="13936">
                  <c:v>-48</c:v>
                </c:pt>
                <c:pt idx="13937">
                  <c:v>-36</c:v>
                </c:pt>
                <c:pt idx="13938">
                  <c:v>-7</c:v>
                </c:pt>
                <c:pt idx="13939">
                  <c:v>-21</c:v>
                </c:pt>
                <c:pt idx="13940">
                  <c:v>-11</c:v>
                </c:pt>
                <c:pt idx="13941">
                  <c:v>-49</c:v>
                </c:pt>
                <c:pt idx="13942">
                  <c:v>-29</c:v>
                </c:pt>
                <c:pt idx="13943">
                  <c:v>-18</c:v>
                </c:pt>
                <c:pt idx="13944">
                  <c:v>-41</c:v>
                </c:pt>
                <c:pt idx="13945">
                  <c:v>-29</c:v>
                </c:pt>
                <c:pt idx="13946">
                  <c:v>-2</c:v>
                </c:pt>
                <c:pt idx="13947">
                  <c:v>0</c:v>
                </c:pt>
                <c:pt idx="13948">
                  <c:v>-8</c:v>
                </c:pt>
                <c:pt idx="13949">
                  <c:v>-46</c:v>
                </c:pt>
                <c:pt idx="13950">
                  <c:v>-29</c:v>
                </c:pt>
                <c:pt idx="13951">
                  <c:v>-20</c:v>
                </c:pt>
                <c:pt idx="13952">
                  <c:v>-20</c:v>
                </c:pt>
                <c:pt idx="13953">
                  <c:v>-29</c:v>
                </c:pt>
                <c:pt idx="13954">
                  <c:v>-31</c:v>
                </c:pt>
                <c:pt idx="13955">
                  <c:v>-26</c:v>
                </c:pt>
                <c:pt idx="13956">
                  <c:v>-5</c:v>
                </c:pt>
                <c:pt idx="13957">
                  <c:v>-21</c:v>
                </c:pt>
                <c:pt idx="13958">
                  <c:v>-38</c:v>
                </c:pt>
                <c:pt idx="13959">
                  <c:v>-22</c:v>
                </c:pt>
                <c:pt idx="13960">
                  <c:v>-37</c:v>
                </c:pt>
                <c:pt idx="13961">
                  <c:v>-6</c:v>
                </c:pt>
                <c:pt idx="13962">
                  <c:v>-20</c:v>
                </c:pt>
                <c:pt idx="13963">
                  <c:v>-22</c:v>
                </c:pt>
                <c:pt idx="13964">
                  <c:v>-29</c:v>
                </c:pt>
                <c:pt idx="13965">
                  <c:v>-39</c:v>
                </c:pt>
                <c:pt idx="13966">
                  <c:v>-47</c:v>
                </c:pt>
                <c:pt idx="13967">
                  <c:v>-39</c:v>
                </c:pt>
                <c:pt idx="13968">
                  <c:v>-29</c:v>
                </c:pt>
                <c:pt idx="13969">
                  <c:v>-56</c:v>
                </c:pt>
                <c:pt idx="13970">
                  <c:v>-33</c:v>
                </c:pt>
                <c:pt idx="13971">
                  <c:v>-34</c:v>
                </c:pt>
                <c:pt idx="13972">
                  <c:v>-52</c:v>
                </c:pt>
                <c:pt idx="13973">
                  <c:v>-30</c:v>
                </c:pt>
                <c:pt idx="13974">
                  <c:v>-27</c:v>
                </c:pt>
                <c:pt idx="13975">
                  <c:v>-39</c:v>
                </c:pt>
                <c:pt idx="13976">
                  <c:v>-21</c:v>
                </c:pt>
                <c:pt idx="13977">
                  <c:v>-28</c:v>
                </c:pt>
                <c:pt idx="13978">
                  <c:v>-5</c:v>
                </c:pt>
                <c:pt idx="13979">
                  <c:v>-37</c:v>
                </c:pt>
                <c:pt idx="13980">
                  <c:v>-33</c:v>
                </c:pt>
                <c:pt idx="13981">
                  <c:v>-36</c:v>
                </c:pt>
                <c:pt idx="13982">
                  <c:v>-35</c:v>
                </c:pt>
                <c:pt idx="13983">
                  <c:v>-30</c:v>
                </c:pt>
                <c:pt idx="13984">
                  <c:v>-17</c:v>
                </c:pt>
                <c:pt idx="13985">
                  <c:v>-40</c:v>
                </c:pt>
                <c:pt idx="13986">
                  <c:v>-26</c:v>
                </c:pt>
                <c:pt idx="13987">
                  <c:v>-25</c:v>
                </c:pt>
                <c:pt idx="13988">
                  <c:v>-22</c:v>
                </c:pt>
                <c:pt idx="13989">
                  <c:v>-33</c:v>
                </c:pt>
                <c:pt idx="13990">
                  <c:v>-30</c:v>
                </c:pt>
                <c:pt idx="13991">
                  <c:v>-37</c:v>
                </c:pt>
                <c:pt idx="13992">
                  <c:v>-47</c:v>
                </c:pt>
                <c:pt idx="13993">
                  <c:v>-31</c:v>
                </c:pt>
                <c:pt idx="13994">
                  <c:v>0</c:v>
                </c:pt>
                <c:pt idx="13995">
                  <c:v>-35</c:v>
                </c:pt>
                <c:pt idx="13996">
                  <c:v>-26</c:v>
                </c:pt>
                <c:pt idx="13997">
                  <c:v>-21</c:v>
                </c:pt>
                <c:pt idx="13998">
                  <c:v>-26</c:v>
                </c:pt>
                <c:pt idx="13999">
                  <c:v>-29</c:v>
                </c:pt>
                <c:pt idx="14000">
                  <c:v>-10</c:v>
                </c:pt>
                <c:pt idx="14001">
                  <c:v>-34</c:v>
                </c:pt>
                <c:pt idx="14002">
                  <c:v>-31</c:v>
                </c:pt>
                <c:pt idx="14003">
                  <c:v>-29</c:v>
                </c:pt>
                <c:pt idx="14004">
                  <c:v>-34</c:v>
                </c:pt>
                <c:pt idx="14005">
                  <c:v>-20</c:v>
                </c:pt>
                <c:pt idx="14006">
                  <c:v>-30</c:v>
                </c:pt>
                <c:pt idx="14007">
                  <c:v>-29</c:v>
                </c:pt>
                <c:pt idx="14008">
                  <c:v>-12</c:v>
                </c:pt>
                <c:pt idx="14009">
                  <c:v>-25</c:v>
                </c:pt>
                <c:pt idx="14010">
                  <c:v>-25</c:v>
                </c:pt>
                <c:pt idx="14011">
                  <c:v>-49</c:v>
                </c:pt>
                <c:pt idx="14012">
                  <c:v>-26</c:v>
                </c:pt>
                <c:pt idx="14013">
                  <c:v>-29</c:v>
                </c:pt>
                <c:pt idx="14014">
                  <c:v>-27</c:v>
                </c:pt>
                <c:pt idx="14015">
                  <c:v>-22</c:v>
                </c:pt>
                <c:pt idx="14016">
                  <c:v>-27</c:v>
                </c:pt>
                <c:pt idx="14017">
                  <c:v>-30</c:v>
                </c:pt>
                <c:pt idx="14018">
                  <c:v>-36</c:v>
                </c:pt>
                <c:pt idx="14019">
                  <c:v>-38</c:v>
                </c:pt>
                <c:pt idx="14020">
                  <c:v>-25</c:v>
                </c:pt>
                <c:pt idx="14021">
                  <c:v>-15</c:v>
                </c:pt>
                <c:pt idx="14022">
                  <c:v>-42</c:v>
                </c:pt>
                <c:pt idx="14023">
                  <c:v>-25</c:v>
                </c:pt>
                <c:pt idx="14024">
                  <c:v>-31</c:v>
                </c:pt>
                <c:pt idx="14025">
                  <c:v>-30</c:v>
                </c:pt>
                <c:pt idx="14026">
                  <c:v>-32</c:v>
                </c:pt>
                <c:pt idx="14027">
                  <c:v>-40</c:v>
                </c:pt>
                <c:pt idx="14028">
                  <c:v>-43</c:v>
                </c:pt>
                <c:pt idx="14029">
                  <c:v>-35</c:v>
                </c:pt>
                <c:pt idx="14030">
                  <c:v>-19</c:v>
                </c:pt>
                <c:pt idx="14031">
                  <c:v>-19</c:v>
                </c:pt>
                <c:pt idx="14032">
                  <c:v>-31</c:v>
                </c:pt>
                <c:pt idx="14033">
                  <c:v>18</c:v>
                </c:pt>
                <c:pt idx="14034">
                  <c:v>-31</c:v>
                </c:pt>
                <c:pt idx="14035">
                  <c:v>-25</c:v>
                </c:pt>
                <c:pt idx="14036">
                  <c:v>-47</c:v>
                </c:pt>
                <c:pt idx="14037">
                  <c:v>-25</c:v>
                </c:pt>
                <c:pt idx="14038">
                  <c:v>-27</c:v>
                </c:pt>
                <c:pt idx="14039">
                  <c:v>-12</c:v>
                </c:pt>
                <c:pt idx="14040">
                  <c:v>-29</c:v>
                </c:pt>
                <c:pt idx="14041">
                  <c:v>-23</c:v>
                </c:pt>
                <c:pt idx="14042">
                  <c:v>46</c:v>
                </c:pt>
                <c:pt idx="14043">
                  <c:v>-27</c:v>
                </c:pt>
                <c:pt idx="14044">
                  <c:v>-26</c:v>
                </c:pt>
                <c:pt idx="14045">
                  <c:v>-29</c:v>
                </c:pt>
                <c:pt idx="14046">
                  <c:v>-17</c:v>
                </c:pt>
                <c:pt idx="14047">
                  <c:v>-22</c:v>
                </c:pt>
                <c:pt idx="14048">
                  <c:v>-59</c:v>
                </c:pt>
                <c:pt idx="14049">
                  <c:v>-27</c:v>
                </c:pt>
                <c:pt idx="14050">
                  <c:v>-27</c:v>
                </c:pt>
                <c:pt idx="14051">
                  <c:v>-40</c:v>
                </c:pt>
                <c:pt idx="14052">
                  <c:v>-21</c:v>
                </c:pt>
                <c:pt idx="14053">
                  <c:v>-30</c:v>
                </c:pt>
                <c:pt idx="14054">
                  <c:v>210</c:v>
                </c:pt>
                <c:pt idx="14055">
                  <c:v>-36</c:v>
                </c:pt>
                <c:pt idx="14056">
                  <c:v>0</c:v>
                </c:pt>
                <c:pt idx="14057">
                  <c:v>-36</c:v>
                </c:pt>
                <c:pt idx="14058">
                  <c:v>-49</c:v>
                </c:pt>
                <c:pt idx="14059">
                  <c:v>-30</c:v>
                </c:pt>
                <c:pt idx="14060">
                  <c:v>77</c:v>
                </c:pt>
                <c:pt idx="14061">
                  <c:v>-47</c:v>
                </c:pt>
                <c:pt idx="14062">
                  <c:v>-44</c:v>
                </c:pt>
                <c:pt idx="14063">
                  <c:v>-46</c:v>
                </c:pt>
                <c:pt idx="14064">
                  <c:v>121</c:v>
                </c:pt>
                <c:pt idx="14065">
                  <c:v>0</c:v>
                </c:pt>
                <c:pt idx="14066">
                  <c:v>-47</c:v>
                </c:pt>
                <c:pt idx="14067">
                  <c:v>-29</c:v>
                </c:pt>
                <c:pt idx="14068">
                  <c:v>4</c:v>
                </c:pt>
                <c:pt idx="14069">
                  <c:v>-34</c:v>
                </c:pt>
                <c:pt idx="14070">
                  <c:v>-46</c:v>
                </c:pt>
                <c:pt idx="14071">
                  <c:v>-46</c:v>
                </c:pt>
                <c:pt idx="14072">
                  <c:v>-66</c:v>
                </c:pt>
                <c:pt idx="14073">
                  <c:v>-30</c:v>
                </c:pt>
                <c:pt idx="14074">
                  <c:v>-55</c:v>
                </c:pt>
                <c:pt idx="14075">
                  <c:v>-40</c:v>
                </c:pt>
                <c:pt idx="14076">
                  <c:v>-67</c:v>
                </c:pt>
                <c:pt idx="14077">
                  <c:v>-36</c:v>
                </c:pt>
                <c:pt idx="14078">
                  <c:v>-18</c:v>
                </c:pt>
                <c:pt idx="14079">
                  <c:v>-17</c:v>
                </c:pt>
                <c:pt idx="14080">
                  <c:v>-20</c:v>
                </c:pt>
                <c:pt idx="14081">
                  <c:v>-44</c:v>
                </c:pt>
                <c:pt idx="14082">
                  <c:v>-34</c:v>
                </c:pt>
                <c:pt idx="14083">
                  <c:v>-22</c:v>
                </c:pt>
                <c:pt idx="14084">
                  <c:v>-39</c:v>
                </c:pt>
                <c:pt idx="14085">
                  <c:v>-4</c:v>
                </c:pt>
                <c:pt idx="14086">
                  <c:v>-27</c:v>
                </c:pt>
                <c:pt idx="14087">
                  <c:v>-35</c:v>
                </c:pt>
                <c:pt idx="14088">
                  <c:v>44</c:v>
                </c:pt>
                <c:pt idx="14089">
                  <c:v>-43</c:v>
                </c:pt>
                <c:pt idx="14090">
                  <c:v>-12</c:v>
                </c:pt>
                <c:pt idx="14091">
                  <c:v>-63</c:v>
                </c:pt>
                <c:pt idx="14092">
                  <c:v>-34</c:v>
                </c:pt>
                <c:pt idx="14093">
                  <c:v>-44</c:v>
                </c:pt>
                <c:pt idx="14094">
                  <c:v>-57</c:v>
                </c:pt>
                <c:pt idx="14095">
                  <c:v>-40</c:v>
                </c:pt>
                <c:pt idx="14096">
                  <c:v>-28</c:v>
                </c:pt>
                <c:pt idx="14097">
                  <c:v>-46</c:v>
                </c:pt>
                <c:pt idx="14098">
                  <c:v>-58</c:v>
                </c:pt>
                <c:pt idx="14099">
                  <c:v>-52</c:v>
                </c:pt>
                <c:pt idx="14100">
                  <c:v>-48</c:v>
                </c:pt>
                <c:pt idx="14101">
                  <c:v>-45</c:v>
                </c:pt>
                <c:pt idx="14102">
                  <c:v>-37</c:v>
                </c:pt>
                <c:pt idx="14103">
                  <c:v>-34</c:v>
                </c:pt>
                <c:pt idx="14104">
                  <c:v>-65</c:v>
                </c:pt>
                <c:pt idx="14105">
                  <c:v>0</c:v>
                </c:pt>
                <c:pt idx="14106">
                  <c:v>-20</c:v>
                </c:pt>
                <c:pt idx="14107">
                  <c:v>-41</c:v>
                </c:pt>
                <c:pt idx="14108">
                  <c:v>-40</c:v>
                </c:pt>
                <c:pt idx="14109">
                  <c:v>-49</c:v>
                </c:pt>
                <c:pt idx="14110">
                  <c:v>-50</c:v>
                </c:pt>
                <c:pt idx="14111">
                  <c:v>-21</c:v>
                </c:pt>
                <c:pt idx="14112">
                  <c:v>-9</c:v>
                </c:pt>
                <c:pt idx="14113">
                  <c:v>-31</c:v>
                </c:pt>
                <c:pt idx="14114">
                  <c:v>-34</c:v>
                </c:pt>
                <c:pt idx="14115">
                  <c:v>-31</c:v>
                </c:pt>
                <c:pt idx="14116">
                  <c:v>-22</c:v>
                </c:pt>
                <c:pt idx="14117">
                  <c:v>-40</c:v>
                </c:pt>
                <c:pt idx="14118">
                  <c:v>0</c:v>
                </c:pt>
                <c:pt idx="14119">
                  <c:v>-16</c:v>
                </c:pt>
                <c:pt idx="14120">
                  <c:v>-36</c:v>
                </c:pt>
                <c:pt idx="14121">
                  <c:v>-36</c:v>
                </c:pt>
                <c:pt idx="14122">
                  <c:v>-52</c:v>
                </c:pt>
                <c:pt idx="14123">
                  <c:v>-33</c:v>
                </c:pt>
                <c:pt idx="14124">
                  <c:v>-28</c:v>
                </c:pt>
                <c:pt idx="14125">
                  <c:v>-25</c:v>
                </c:pt>
                <c:pt idx="14126">
                  <c:v>-52</c:v>
                </c:pt>
                <c:pt idx="14127">
                  <c:v>-18</c:v>
                </c:pt>
                <c:pt idx="14128">
                  <c:v>0</c:v>
                </c:pt>
                <c:pt idx="14129">
                  <c:v>-49</c:v>
                </c:pt>
                <c:pt idx="14130">
                  <c:v>-5</c:v>
                </c:pt>
                <c:pt idx="14131">
                  <c:v>-11</c:v>
                </c:pt>
                <c:pt idx="14132">
                  <c:v>-34</c:v>
                </c:pt>
                <c:pt idx="14133">
                  <c:v>-31</c:v>
                </c:pt>
                <c:pt idx="14134">
                  <c:v>-10</c:v>
                </c:pt>
                <c:pt idx="14135">
                  <c:v>-31</c:v>
                </c:pt>
                <c:pt idx="14136">
                  <c:v>-52</c:v>
                </c:pt>
                <c:pt idx="14137">
                  <c:v>-68</c:v>
                </c:pt>
                <c:pt idx="14138">
                  <c:v>-21</c:v>
                </c:pt>
                <c:pt idx="14139">
                  <c:v>-40</c:v>
                </c:pt>
                <c:pt idx="14140">
                  <c:v>0</c:v>
                </c:pt>
                <c:pt idx="14141">
                  <c:v>-54</c:v>
                </c:pt>
                <c:pt idx="14142">
                  <c:v>0</c:v>
                </c:pt>
                <c:pt idx="14143">
                  <c:v>-40</c:v>
                </c:pt>
                <c:pt idx="14144">
                  <c:v>-38</c:v>
                </c:pt>
                <c:pt idx="14145">
                  <c:v>0</c:v>
                </c:pt>
                <c:pt idx="14146">
                  <c:v>-46</c:v>
                </c:pt>
                <c:pt idx="14147">
                  <c:v>-25</c:v>
                </c:pt>
                <c:pt idx="14148">
                  <c:v>-30</c:v>
                </c:pt>
                <c:pt idx="14149">
                  <c:v>-39</c:v>
                </c:pt>
                <c:pt idx="14150">
                  <c:v>-52</c:v>
                </c:pt>
                <c:pt idx="14151">
                  <c:v>-42</c:v>
                </c:pt>
                <c:pt idx="14152">
                  <c:v>-13</c:v>
                </c:pt>
                <c:pt idx="14153">
                  <c:v>18</c:v>
                </c:pt>
                <c:pt idx="14154">
                  <c:v>-30</c:v>
                </c:pt>
                <c:pt idx="14155">
                  <c:v>-32</c:v>
                </c:pt>
                <c:pt idx="14156">
                  <c:v>-23</c:v>
                </c:pt>
                <c:pt idx="14157">
                  <c:v>-47</c:v>
                </c:pt>
                <c:pt idx="14158">
                  <c:v>-35</c:v>
                </c:pt>
                <c:pt idx="14159">
                  <c:v>-46</c:v>
                </c:pt>
                <c:pt idx="14160">
                  <c:v>-38</c:v>
                </c:pt>
                <c:pt idx="14161">
                  <c:v>-26</c:v>
                </c:pt>
                <c:pt idx="14162">
                  <c:v>-40</c:v>
                </c:pt>
                <c:pt idx="14163">
                  <c:v>-18</c:v>
                </c:pt>
                <c:pt idx="14164">
                  <c:v>-35</c:v>
                </c:pt>
                <c:pt idx="14165">
                  <c:v>-35</c:v>
                </c:pt>
                <c:pt idx="14166">
                  <c:v>-32</c:v>
                </c:pt>
                <c:pt idx="14167">
                  <c:v>-30</c:v>
                </c:pt>
                <c:pt idx="14168">
                  <c:v>-47</c:v>
                </c:pt>
                <c:pt idx="14169">
                  <c:v>-46</c:v>
                </c:pt>
                <c:pt idx="14170">
                  <c:v>-33</c:v>
                </c:pt>
                <c:pt idx="14171">
                  <c:v>-48</c:v>
                </c:pt>
                <c:pt idx="14172">
                  <c:v>-49</c:v>
                </c:pt>
                <c:pt idx="14173">
                  <c:v>-3</c:v>
                </c:pt>
                <c:pt idx="14174">
                  <c:v>-32</c:v>
                </c:pt>
                <c:pt idx="14175">
                  <c:v>-50</c:v>
                </c:pt>
                <c:pt idx="14176">
                  <c:v>-33</c:v>
                </c:pt>
                <c:pt idx="14177">
                  <c:v>-41</c:v>
                </c:pt>
                <c:pt idx="14178">
                  <c:v>-47</c:v>
                </c:pt>
                <c:pt idx="14179">
                  <c:v>-24</c:v>
                </c:pt>
                <c:pt idx="14180">
                  <c:v>8</c:v>
                </c:pt>
                <c:pt idx="14181">
                  <c:v>-32</c:v>
                </c:pt>
                <c:pt idx="14182">
                  <c:v>-37</c:v>
                </c:pt>
                <c:pt idx="14183">
                  <c:v>-39</c:v>
                </c:pt>
                <c:pt idx="14184">
                  <c:v>-39</c:v>
                </c:pt>
                <c:pt idx="14185">
                  <c:v>-29</c:v>
                </c:pt>
                <c:pt idx="14186">
                  <c:v>-39</c:v>
                </c:pt>
                <c:pt idx="14187">
                  <c:v>0</c:v>
                </c:pt>
                <c:pt idx="14188">
                  <c:v>-41</c:v>
                </c:pt>
                <c:pt idx="14189">
                  <c:v>-17</c:v>
                </c:pt>
                <c:pt idx="14190">
                  <c:v>-31</c:v>
                </c:pt>
                <c:pt idx="14191">
                  <c:v>-27</c:v>
                </c:pt>
                <c:pt idx="14192">
                  <c:v>-49</c:v>
                </c:pt>
                <c:pt idx="14193">
                  <c:v>-47</c:v>
                </c:pt>
                <c:pt idx="14194">
                  <c:v>-33</c:v>
                </c:pt>
                <c:pt idx="14195">
                  <c:v>10</c:v>
                </c:pt>
                <c:pt idx="14196">
                  <c:v>125</c:v>
                </c:pt>
                <c:pt idx="14197">
                  <c:v>-28</c:v>
                </c:pt>
                <c:pt idx="14198">
                  <c:v>-41</c:v>
                </c:pt>
                <c:pt idx="14199">
                  <c:v>-20</c:v>
                </c:pt>
                <c:pt idx="14200">
                  <c:v>-42</c:v>
                </c:pt>
                <c:pt idx="14201">
                  <c:v>-28</c:v>
                </c:pt>
                <c:pt idx="14202">
                  <c:v>-48</c:v>
                </c:pt>
                <c:pt idx="14203">
                  <c:v>-18</c:v>
                </c:pt>
                <c:pt idx="14204">
                  <c:v>-34</c:v>
                </c:pt>
                <c:pt idx="14205">
                  <c:v>-35</c:v>
                </c:pt>
                <c:pt idx="14206">
                  <c:v>-47</c:v>
                </c:pt>
                <c:pt idx="14207">
                  <c:v>-19</c:v>
                </c:pt>
                <c:pt idx="14208">
                  <c:v>-36</c:v>
                </c:pt>
                <c:pt idx="14209">
                  <c:v>-36</c:v>
                </c:pt>
                <c:pt idx="14210">
                  <c:v>-35</c:v>
                </c:pt>
                <c:pt idx="14211">
                  <c:v>-33</c:v>
                </c:pt>
                <c:pt idx="14212">
                  <c:v>-46</c:v>
                </c:pt>
                <c:pt idx="14213">
                  <c:v>-48</c:v>
                </c:pt>
                <c:pt idx="14214">
                  <c:v>-25</c:v>
                </c:pt>
                <c:pt idx="14215">
                  <c:v>-34</c:v>
                </c:pt>
                <c:pt idx="14216">
                  <c:v>-51</c:v>
                </c:pt>
                <c:pt idx="14217">
                  <c:v>-36</c:v>
                </c:pt>
                <c:pt idx="14218">
                  <c:v>-42</c:v>
                </c:pt>
                <c:pt idx="14219">
                  <c:v>-46</c:v>
                </c:pt>
                <c:pt idx="14220">
                  <c:v>-47</c:v>
                </c:pt>
                <c:pt idx="14221">
                  <c:v>-33</c:v>
                </c:pt>
                <c:pt idx="14222">
                  <c:v>-43</c:v>
                </c:pt>
                <c:pt idx="14223">
                  <c:v>-42</c:v>
                </c:pt>
                <c:pt idx="14224">
                  <c:v>-41</c:v>
                </c:pt>
                <c:pt idx="14225">
                  <c:v>-41</c:v>
                </c:pt>
                <c:pt idx="14226">
                  <c:v>0</c:v>
                </c:pt>
                <c:pt idx="14227">
                  <c:v>-38</c:v>
                </c:pt>
                <c:pt idx="14228">
                  <c:v>9</c:v>
                </c:pt>
                <c:pt idx="14229">
                  <c:v>-34</c:v>
                </c:pt>
                <c:pt idx="14230">
                  <c:v>-35</c:v>
                </c:pt>
                <c:pt idx="14231">
                  <c:v>-29</c:v>
                </c:pt>
                <c:pt idx="14232">
                  <c:v>-32</c:v>
                </c:pt>
                <c:pt idx="14233">
                  <c:v>-28</c:v>
                </c:pt>
                <c:pt idx="14234">
                  <c:v>-47</c:v>
                </c:pt>
                <c:pt idx="14235">
                  <c:v>-39</c:v>
                </c:pt>
                <c:pt idx="14236">
                  <c:v>-35</c:v>
                </c:pt>
                <c:pt idx="14237">
                  <c:v>-40</c:v>
                </c:pt>
                <c:pt idx="14238">
                  <c:v>-22</c:v>
                </c:pt>
                <c:pt idx="14239">
                  <c:v>-26</c:v>
                </c:pt>
                <c:pt idx="14240">
                  <c:v>-23</c:v>
                </c:pt>
                <c:pt idx="14241">
                  <c:v>-37</c:v>
                </c:pt>
                <c:pt idx="14242">
                  <c:v>47</c:v>
                </c:pt>
                <c:pt idx="14243">
                  <c:v>0</c:v>
                </c:pt>
                <c:pt idx="14244">
                  <c:v>-17</c:v>
                </c:pt>
                <c:pt idx="14245">
                  <c:v>44</c:v>
                </c:pt>
                <c:pt idx="14246">
                  <c:v>-45</c:v>
                </c:pt>
                <c:pt idx="14247">
                  <c:v>-46</c:v>
                </c:pt>
                <c:pt idx="14248">
                  <c:v>0</c:v>
                </c:pt>
                <c:pt idx="14249">
                  <c:v>-42</c:v>
                </c:pt>
                <c:pt idx="14250">
                  <c:v>-26</c:v>
                </c:pt>
                <c:pt idx="14251">
                  <c:v>-37</c:v>
                </c:pt>
                <c:pt idx="14252">
                  <c:v>-52</c:v>
                </c:pt>
                <c:pt idx="14253">
                  <c:v>-29</c:v>
                </c:pt>
                <c:pt idx="14254">
                  <c:v>-32</c:v>
                </c:pt>
                <c:pt idx="14255">
                  <c:v>-42</c:v>
                </c:pt>
                <c:pt idx="14256">
                  <c:v>-34</c:v>
                </c:pt>
                <c:pt idx="14257">
                  <c:v>-46</c:v>
                </c:pt>
                <c:pt idx="14258">
                  <c:v>-25</c:v>
                </c:pt>
                <c:pt idx="14259">
                  <c:v>-18</c:v>
                </c:pt>
                <c:pt idx="14260">
                  <c:v>-72</c:v>
                </c:pt>
                <c:pt idx="14261">
                  <c:v>-50</c:v>
                </c:pt>
                <c:pt idx="14262">
                  <c:v>-25</c:v>
                </c:pt>
                <c:pt idx="14263">
                  <c:v>-42</c:v>
                </c:pt>
                <c:pt idx="14264">
                  <c:v>-45</c:v>
                </c:pt>
                <c:pt idx="14265">
                  <c:v>-30</c:v>
                </c:pt>
                <c:pt idx="14266">
                  <c:v>-42</c:v>
                </c:pt>
                <c:pt idx="14267">
                  <c:v>-64</c:v>
                </c:pt>
                <c:pt idx="14268">
                  <c:v>-15</c:v>
                </c:pt>
                <c:pt idx="14269">
                  <c:v>-42</c:v>
                </c:pt>
                <c:pt idx="14270">
                  <c:v>-23</c:v>
                </c:pt>
                <c:pt idx="14271">
                  <c:v>-43</c:v>
                </c:pt>
                <c:pt idx="14272">
                  <c:v>-38</c:v>
                </c:pt>
                <c:pt idx="14273">
                  <c:v>-31</c:v>
                </c:pt>
                <c:pt idx="14274">
                  <c:v>-55</c:v>
                </c:pt>
                <c:pt idx="14275">
                  <c:v>-57</c:v>
                </c:pt>
                <c:pt idx="14276">
                  <c:v>-30</c:v>
                </c:pt>
                <c:pt idx="14277">
                  <c:v>-39</c:v>
                </c:pt>
                <c:pt idx="14278">
                  <c:v>-39</c:v>
                </c:pt>
                <c:pt idx="14279">
                  <c:v>-50</c:v>
                </c:pt>
                <c:pt idx="14280">
                  <c:v>-39</c:v>
                </c:pt>
                <c:pt idx="14281">
                  <c:v>-34</c:v>
                </c:pt>
                <c:pt idx="14282">
                  <c:v>-33</c:v>
                </c:pt>
                <c:pt idx="14283">
                  <c:v>-37</c:v>
                </c:pt>
                <c:pt idx="14284">
                  <c:v>-40</c:v>
                </c:pt>
                <c:pt idx="14285">
                  <c:v>-35</c:v>
                </c:pt>
                <c:pt idx="14286">
                  <c:v>-2</c:v>
                </c:pt>
                <c:pt idx="14287">
                  <c:v>-5</c:v>
                </c:pt>
                <c:pt idx="14288">
                  <c:v>-40</c:v>
                </c:pt>
                <c:pt idx="14289">
                  <c:v>-33</c:v>
                </c:pt>
                <c:pt idx="14290">
                  <c:v>-41</c:v>
                </c:pt>
                <c:pt idx="14291">
                  <c:v>-42</c:v>
                </c:pt>
                <c:pt idx="14292">
                  <c:v>-18</c:v>
                </c:pt>
                <c:pt idx="14293">
                  <c:v>-48</c:v>
                </c:pt>
                <c:pt idx="14294">
                  <c:v>-41</c:v>
                </c:pt>
                <c:pt idx="14295">
                  <c:v>-32</c:v>
                </c:pt>
                <c:pt idx="14296">
                  <c:v>-22</c:v>
                </c:pt>
                <c:pt idx="14297">
                  <c:v>-27</c:v>
                </c:pt>
                <c:pt idx="14298">
                  <c:v>-37</c:v>
                </c:pt>
                <c:pt idx="14299">
                  <c:v>-35</c:v>
                </c:pt>
                <c:pt idx="14300">
                  <c:v>-42</c:v>
                </c:pt>
                <c:pt idx="14301">
                  <c:v>-37</c:v>
                </c:pt>
                <c:pt idx="14302">
                  <c:v>79</c:v>
                </c:pt>
                <c:pt idx="14303">
                  <c:v>-45</c:v>
                </c:pt>
                <c:pt idx="14304">
                  <c:v>-6</c:v>
                </c:pt>
                <c:pt idx="14305">
                  <c:v>0</c:v>
                </c:pt>
                <c:pt idx="14306">
                  <c:v>-39</c:v>
                </c:pt>
                <c:pt idx="14307">
                  <c:v>-42</c:v>
                </c:pt>
                <c:pt idx="14308">
                  <c:v>111</c:v>
                </c:pt>
                <c:pt idx="14309">
                  <c:v>-38</c:v>
                </c:pt>
                <c:pt idx="14310">
                  <c:v>-37</c:v>
                </c:pt>
                <c:pt idx="14311">
                  <c:v>-27</c:v>
                </c:pt>
                <c:pt idx="14312">
                  <c:v>-44</c:v>
                </c:pt>
                <c:pt idx="14313">
                  <c:v>-33</c:v>
                </c:pt>
                <c:pt idx="14314">
                  <c:v>-59</c:v>
                </c:pt>
                <c:pt idx="14315">
                  <c:v>-44</c:v>
                </c:pt>
                <c:pt idx="14316">
                  <c:v>-31</c:v>
                </c:pt>
                <c:pt idx="14317">
                  <c:v>0</c:v>
                </c:pt>
                <c:pt idx="14318">
                  <c:v>-24</c:v>
                </c:pt>
                <c:pt idx="14319">
                  <c:v>22</c:v>
                </c:pt>
                <c:pt idx="14320">
                  <c:v>-58</c:v>
                </c:pt>
                <c:pt idx="14321">
                  <c:v>-40</c:v>
                </c:pt>
                <c:pt idx="14322">
                  <c:v>0</c:v>
                </c:pt>
                <c:pt idx="14323">
                  <c:v>-33</c:v>
                </c:pt>
                <c:pt idx="14324">
                  <c:v>-30</c:v>
                </c:pt>
                <c:pt idx="14325">
                  <c:v>90</c:v>
                </c:pt>
                <c:pt idx="14326">
                  <c:v>-41</c:v>
                </c:pt>
                <c:pt idx="14327">
                  <c:v>-46</c:v>
                </c:pt>
                <c:pt idx="14328">
                  <c:v>-48</c:v>
                </c:pt>
                <c:pt idx="14329">
                  <c:v>-17</c:v>
                </c:pt>
                <c:pt idx="14330">
                  <c:v>-25</c:v>
                </c:pt>
                <c:pt idx="14331">
                  <c:v>-13</c:v>
                </c:pt>
                <c:pt idx="14332">
                  <c:v>-32</c:v>
                </c:pt>
                <c:pt idx="14333">
                  <c:v>-42</c:v>
                </c:pt>
                <c:pt idx="14334">
                  <c:v>50</c:v>
                </c:pt>
                <c:pt idx="14335">
                  <c:v>228</c:v>
                </c:pt>
                <c:pt idx="14336">
                  <c:v>-22</c:v>
                </c:pt>
                <c:pt idx="14337">
                  <c:v>-35</c:v>
                </c:pt>
                <c:pt idx="14338">
                  <c:v>-35</c:v>
                </c:pt>
                <c:pt idx="14339">
                  <c:v>-48</c:v>
                </c:pt>
                <c:pt idx="14340">
                  <c:v>-30</c:v>
                </c:pt>
                <c:pt idx="14341">
                  <c:v>-23</c:v>
                </c:pt>
                <c:pt idx="14342">
                  <c:v>-28</c:v>
                </c:pt>
                <c:pt idx="14343">
                  <c:v>71</c:v>
                </c:pt>
                <c:pt idx="14344">
                  <c:v>-37</c:v>
                </c:pt>
                <c:pt idx="14345">
                  <c:v>-51</c:v>
                </c:pt>
                <c:pt idx="14346">
                  <c:v>-22</c:v>
                </c:pt>
                <c:pt idx="14347">
                  <c:v>-77</c:v>
                </c:pt>
                <c:pt idx="14348">
                  <c:v>-50</c:v>
                </c:pt>
                <c:pt idx="14349">
                  <c:v>-65</c:v>
                </c:pt>
                <c:pt idx="14350">
                  <c:v>-50</c:v>
                </c:pt>
                <c:pt idx="14351">
                  <c:v>45</c:v>
                </c:pt>
                <c:pt idx="14352">
                  <c:v>15</c:v>
                </c:pt>
                <c:pt idx="14353">
                  <c:v>-10</c:v>
                </c:pt>
                <c:pt idx="14354">
                  <c:v>-10</c:v>
                </c:pt>
                <c:pt idx="14355">
                  <c:v>4</c:v>
                </c:pt>
                <c:pt idx="14356">
                  <c:v>-13</c:v>
                </c:pt>
                <c:pt idx="14357">
                  <c:v>-23</c:v>
                </c:pt>
                <c:pt idx="14358">
                  <c:v>-9</c:v>
                </c:pt>
                <c:pt idx="14359">
                  <c:v>93</c:v>
                </c:pt>
                <c:pt idx="14360">
                  <c:v>-36</c:v>
                </c:pt>
                <c:pt idx="14361">
                  <c:v>-38</c:v>
                </c:pt>
                <c:pt idx="14362">
                  <c:v>-39</c:v>
                </c:pt>
                <c:pt idx="14363">
                  <c:v>-45</c:v>
                </c:pt>
                <c:pt idx="14364">
                  <c:v>-40</c:v>
                </c:pt>
                <c:pt idx="14365">
                  <c:v>-42</c:v>
                </c:pt>
                <c:pt idx="14366">
                  <c:v>-56</c:v>
                </c:pt>
                <c:pt idx="14367">
                  <c:v>-60</c:v>
                </c:pt>
                <c:pt idx="14368">
                  <c:v>-23</c:v>
                </c:pt>
                <c:pt idx="14369">
                  <c:v>-28</c:v>
                </c:pt>
                <c:pt idx="14370">
                  <c:v>-26</c:v>
                </c:pt>
                <c:pt idx="14371">
                  <c:v>-18</c:v>
                </c:pt>
                <c:pt idx="14372">
                  <c:v>-18</c:v>
                </c:pt>
                <c:pt idx="14373">
                  <c:v>0</c:v>
                </c:pt>
                <c:pt idx="14374">
                  <c:v>-35</c:v>
                </c:pt>
                <c:pt idx="14375">
                  <c:v>-45</c:v>
                </c:pt>
                <c:pt idx="14376">
                  <c:v>-26</c:v>
                </c:pt>
                <c:pt idx="14377">
                  <c:v>-34</c:v>
                </c:pt>
                <c:pt idx="14378">
                  <c:v>-34</c:v>
                </c:pt>
                <c:pt idx="14379">
                  <c:v>-22</c:v>
                </c:pt>
                <c:pt idx="14380">
                  <c:v>-36</c:v>
                </c:pt>
                <c:pt idx="14381">
                  <c:v>-26</c:v>
                </c:pt>
                <c:pt idx="14382">
                  <c:v>0</c:v>
                </c:pt>
                <c:pt idx="14383">
                  <c:v>-19</c:v>
                </c:pt>
                <c:pt idx="14384">
                  <c:v>-20</c:v>
                </c:pt>
                <c:pt idx="14385">
                  <c:v>-30</c:v>
                </c:pt>
                <c:pt idx="14386">
                  <c:v>-37</c:v>
                </c:pt>
                <c:pt idx="14387">
                  <c:v>-34</c:v>
                </c:pt>
                <c:pt idx="14388">
                  <c:v>-20</c:v>
                </c:pt>
                <c:pt idx="14389">
                  <c:v>-39</c:v>
                </c:pt>
                <c:pt idx="14390">
                  <c:v>-19</c:v>
                </c:pt>
                <c:pt idx="14391">
                  <c:v>-42</c:v>
                </c:pt>
                <c:pt idx="14392">
                  <c:v>-13</c:v>
                </c:pt>
                <c:pt idx="14393">
                  <c:v>-22</c:v>
                </c:pt>
                <c:pt idx="14394">
                  <c:v>11</c:v>
                </c:pt>
                <c:pt idx="14395">
                  <c:v>-24</c:v>
                </c:pt>
                <c:pt idx="14396">
                  <c:v>-45</c:v>
                </c:pt>
                <c:pt idx="14397">
                  <c:v>-25</c:v>
                </c:pt>
                <c:pt idx="14398">
                  <c:v>-26</c:v>
                </c:pt>
                <c:pt idx="14399">
                  <c:v>-19</c:v>
                </c:pt>
                <c:pt idx="14400">
                  <c:v>0</c:v>
                </c:pt>
                <c:pt idx="14401">
                  <c:v>-33</c:v>
                </c:pt>
                <c:pt idx="14402">
                  <c:v>0</c:v>
                </c:pt>
                <c:pt idx="14403">
                  <c:v>0</c:v>
                </c:pt>
                <c:pt idx="14404">
                  <c:v>-55</c:v>
                </c:pt>
                <c:pt idx="14405">
                  <c:v>0</c:v>
                </c:pt>
                <c:pt idx="14406">
                  <c:v>-38</c:v>
                </c:pt>
                <c:pt idx="14407">
                  <c:v>37</c:v>
                </c:pt>
                <c:pt idx="14408">
                  <c:v>-32</c:v>
                </c:pt>
                <c:pt idx="14409">
                  <c:v>-44</c:v>
                </c:pt>
                <c:pt idx="14410">
                  <c:v>0</c:v>
                </c:pt>
                <c:pt idx="14411">
                  <c:v>-28</c:v>
                </c:pt>
                <c:pt idx="14412">
                  <c:v>-45</c:v>
                </c:pt>
                <c:pt idx="14413">
                  <c:v>-46</c:v>
                </c:pt>
                <c:pt idx="14414">
                  <c:v>-49</c:v>
                </c:pt>
                <c:pt idx="14415">
                  <c:v>17</c:v>
                </c:pt>
                <c:pt idx="14416">
                  <c:v>-34</c:v>
                </c:pt>
                <c:pt idx="14417">
                  <c:v>21</c:v>
                </c:pt>
                <c:pt idx="14418">
                  <c:v>13</c:v>
                </c:pt>
                <c:pt idx="14419">
                  <c:v>-32</c:v>
                </c:pt>
                <c:pt idx="14420">
                  <c:v>-35</c:v>
                </c:pt>
                <c:pt idx="14421">
                  <c:v>-41</c:v>
                </c:pt>
                <c:pt idx="14422">
                  <c:v>-4</c:v>
                </c:pt>
                <c:pt idx="14423">
                  <c:v>-35</c:v>
                </c:pt>
                <c:pt idx="14424">
                  <c:v>-48</c:v>
                </c:pt>
                <c:pt idx="14425">
                  <c:v>0</c:v>
                </c:pt>
                <c:pt idx="14426">
                  <c:v>-41</c:v>
                </c:pt>
                <c:pt idx="14427">
                  <c:v>-23</c:v>
                </c:pt>
                <c:pt idx="14428">
                  <c:v>-26</c:v>
                </c:pt>
                <c:pt idx="14429">
                  <c:v>-26</c:v>
                </c:pt>
                <c:pt idx="14430">
                  <c:v>-28</c:v>
                </c:pt>
                <c:pt idx="14431">
                  <c:v>-27</c:v>
                </c:pt>
                <c:pt idx="14432">
                  <c:v>-26</c:v>
                </c:pt>
                <c:pt idx="14433">
                  <c:v>-23</c:v>
                </c:pt>
                <c:pt idx="14434">
                  <c:v>0</c:v>
                </c:pt>
                <c:pt idx="14435">
                  <c:v>-35</c:v>
                </c:pt>
                <c:pt idx="14436">
                  <c:v>-20</c:v>
                </c:pt>
                <c:pt idx="14437">
                  <c:v>-55</c:v>
                </c:pt>
                <c:pt idx="14438">
                  <c:v>-31</c:v>
                </c:pt>
                <c:pt idx="14439">
                  <c:v>-41</c:v>
                </c:pt>
                <c:pt idx="14440">
                  <c:v>-45</c:v>
                </c:pt>
                <c:pt idx="14441">
                  <c:v>-25</c:v>
                </c:pt>
                <c:pt idx="14442">
                  <c:v>-27</c:v>
                </c:pt>
                <c:pt idx="14443">
                  <c:v>-24</c:v>
                </c:pt>
                <c:pt idx="14444">
                  <c:v>-49</c:v>
                </c:pt>
                <c:pt idx="14445">
                  <c:v>-33</c:v>
                </c:pt>
                <c:pt idx="14446">
                  <c:v>-35</c:v>
                </c:pt>
                <c:pt idx="14447">
                  <c:v>-17</c:v>
                </c:pt>
                <c:pt idx="14448">
                  <c:v>-40</c:v>
                </c:pt>
                <c:pt idx="14449">
                  <c:v>-33</c:v>
                </c:pt>
                <c:pt idx="14450">
                  <c:v>-33</c:v>
                </c:pt>
                <c:pt idx="14451">
                  <c:v>-30</c:v>
                </c:pt>
                <c:pt idx="14452">
                  <c:v>-50</c:v>
                </c:pt>
                <c:pt idx="14453">
                  <c:v>-47</c:v>
                </c:pt>
                <c:pt idx="14454">
                  <c:v>-46</c:v>
                </c:pt>
                <c:pt idx="14455">
                  <c:v>-30</c:v>
                </c:pt>
                <c:pt idx="14456">
                  <c:v>-67</c:v>
                </c:pt>
                <c:pt idx="14457">
                  <c:v>-39</c:v>
                </c:pt>
                <c:pt idx="14458">
                  <c:v>-30</c:v>
                </c:pt>
                <c:pt idx="14459">
                  <c:v>-55</c:v>
                </c:pt>
                <c:pt idx="14460">
                  <c:v>-35</c:v>
                </c:pt>
                <c:pt idx="14461">
                  <c:v>-52</c:v>
                </c:pt>
                <c:pt idx="14462">
                  <c:v>-35</c:v>
                </c:pt>
                <c:pt idx="14463">
                  <c:v>-36</c:v>
                </c:pt>
                <c:pt idx="14464">
                  <c:v>-33</c:v>
                </c:pt>
                <c:pt idx="14465">
                  <c:v>-31</c:v>
                </c:pt>
                <c:pt idx="14466">
                  <c:v>-26</c:v>
                </c:pt>
                <c:pt idx="14467">
                  <c:v>-19</c:v>
                </c:pt>
                <c:pt idx="14468">
                  <c:v>-35</c:v>
                </c:pt>
                <c:pt idx="14469">
                  <c:v>-39</c:v>
                </c:pt>
                <c:pt idx="14470">
                  <c:v>-26</c:v>
                </c:pt>
                <c:pt idx="14471">
                  <c:v>-67</c:v>
                </c:pt>
                <c:pt idx="14472">
                  <c:v>-36</c:v>
                </c:pt>
                <c:pt idx="14473">
                  <c:v>-10</c:v>
                </c:pt>
                <c:pt idx="14474">
                  <c:v>-34</c:v>
                </c:pt>
                <c:pt idx="14475">
                  <c:v>-51</c:v>
                </c:pt>
                <c:pt idx="14476">
                  <c:v>0</c:v>
                </c:pt>
                <c:pt idx="14477">
                  <c:v>-50</c:v>
                </c:pt>
                <c:pt idx="14478">
                  <c:v>-36</c:v>
                </c:pt>
                <c:pt idx="14479">
                  <c:v>0</c:v>
                </c:pt>
                <c:pt idx="14480">
                  <c:v>-43</c:v>
                </c:pt>
                <c:pt idx="14481">
                  <c:v>0</c:v>
                </c:pt>
                <c:pt idx="14482">
                  <c:v>-54</c:v>
                </c:pt>
                <c:pt idx="14483">
                  <c:v>-56</c:v>
                </c:pt>
                <c:pt idx="14484">
                  <c:v>-41</c:v>
                </c:pt>
                <c:pt idx="14485">
                  <c:v>34</c:v>
                </c:pt>
                <c:pt idx="14486">
                  <c:v>-41</c:v>
                </c:pt>
                <c:pt idx="14487">
                  <c:v>-27</c:v>
                </c:pt>
                <c:pt idx="14488">
                  <c:v>-36</c:v>
                </c:pt>
                <c:pt idx="14489">
                  <c:v>-23</c:v>
                </c:pt>
                <c:pt idx="14490">
                  <c:v>4</c:v>
                </c:pt>
                <c:pt idx="14491">
                  <c:v>7</c:v>
                </c:pt>
                <c:pt idx="14492">
                  <c:v>-18</c:v>
                </c:pt>
                <c:pt idx="14493">
                  <c:v>-22</c:v>
                </c:pt>
                <c:pt idx="14494">
                  <c:v>-47</c:v>
                </c:pt>
                <c:pt idx="14495">
                  <c:v>-36</c:v>
                </c:pt>
                <c:pt idx="14496">
                  <c:v>-2</c:v>
                </c:pt>
                <c:pt idx="14497">
                  <c:v>-32</c:v>
                </c:pt>
                <c:pt idx="14498">
                  <c:v>-26</c:v>
                </c:pt>
                <c:pt idx="14499">
                  <c:v>-42</c:v>
                </c:pt>
                <c:pt idx="14500">
                  <c:v>-50</c:v>
                </c:pt>
                <c:pt idx="14501">
                  <c:v>-16</c:v>
                </c:pt>
                <c:pt idx="14502">
                  <c:v>-7</c:v>
                </c:pt>
                <c:pt idx="14503">
                  <c:v>-60</c:v>
                </c:pt>
                <c:pt idx="14504">
                  <c:v>-57</c:v>
                </c:pt>
                <c:pt idx="14505">
                  <c:v>0</c:v>
                </c:pt>
                <c:pt idx="14506">
                  <c:v>0</c:v>
                </c:pt>
                <c:pt idx="14507">
                  <c:v>-51</c:v>
                </c:pt>
                <c:pt idx="14508">
                  <c:v>-2</c:v>
                </c:pt>
                <c:pt idx="14509">
                  <c:v>27</c:v>
                </c:pt>
                <c:pt idx="14510">
                  <c:v>-17</c:v>
                </c:pt>
                <c:pt idx="14511">
                  <c:v>-44</c:v>
                </c:pt>
                <c:pt idx="14512">
                  <c:v>-36</c:v>
                </c:pt>
                <c:pt idx="14513">
                  <c:v>-31</c:v>
                </c:pt>
                <c:pt idx="14514">
                  <c:v>-39</c:v>
                </c:pt>
                <c:pt idx="14515">
                  <c:v>-49</c:v>
                </c:pt>
                <c:pt idx="14516">
                  <c:v>-2</c:v>
                </c:pt>
                <c:pt idx="14517">
                  <c:v>-40</c:v>
                </c:pt>
                <c:pt idx="14518">
                  <c:v>-40</c:v>
                </c:pt>
                <c:pt idx="14519">
                  <c:v>-39</c:v>
                </c:pt>
                <c:pt idx="14520">
                  <c:v>-53</c:v>
                </c:pt>
                <c:pt idx="14521">
                  <c:v>-6</c:v>
                </c:pt>
                <c:pt idx="14522">
                  <c:v>-47</c:v>
                </c:pt>
                <c:pt idx="14523">
                  <c:v>-31</c:v>
                </c:pt>
                <c:pt idx="14524">
                  <c:v>-38</c:v>
                </c:pt>
                <c:pt idx="14525">
                  <c:v>-31</c:v>
                </c:pt>
                <c:pt idx="14526">
                  <c:v>-52</c:v>
                </c:pt>
                <c:pt idx="14527">
                  <c:v>-48</c:v>
                </c:pt>
                <c:pt idx="14528">
                  <c:v>-51</c:v>
                </c:pt>
                <c:pt idx="14529">
                  <c:v>-41</c:v>
                </c:pt>
                <c:pt idx="14530">
                  <c:v>-48</c:v>
                </c:pt>
                <c:pt idx="14531">
                  <c:v>-45</c:v>
                </c:pt>
                <c:pt idx="14532">
                  <c:v>-80</c:v>
                </c:pt>
                <c:pt idx="14533">
                  <c:v>-48</c:v>
                </c:pt>
                <c:pt idx="14534">
                  <c:v>-28</c:v>
                </c:pt>
                <c:pt idx="14535">
                  <c:v>-41</c:v>
                </c:pt>
                <c:pt idx="14536">
                  <c:v>-46</c:v>
                </c:pt>
                <c:pt idx="14537">
                  <c:v>-53</c:v>
                </c:pt>
                <c:pt idx="14538">
                  <c:v>-45</c:v>
                </c:pt>
                <c:pt idx="14539">
                  <c:v>-43</c:v>
                </c:pt>
                <c:pt idx="14540">
                  <c:v>-43</c:v>
                </c:pt>
                <c:pt idx="14541">
                  <c:v>-40</c:v>
                </c:pt>
                <c:pt idx="14542">
                  <c:v>-45</c:v>
                </c:pt>
                <c:pt idx="14543">
                  <c:v>-26</c:v>
                </c:pt>
                <c:pt idx="14544">
                  <c:v>-53</c:v>
                </c:pt>
                <c:pt idx="14545">
                  <c:v>-36</c:v>
                </c:pt>
                <c:pt idx="14546">
                  <c:v>-46</c:v>
                </c:pt>
                <c:pt idx="14547">
                  <c:v>-43</c:v>
                </c:pt>
                <c:pt idx="14548">
                  <c:v>-46</c:v>
                </c:pt>
                <c:pt idx="14549">
                  <c:v>-39</c:v>
                </c:pt>
                <c:pt idx="14550">
                  <c:v>2</c:v>
                </c:pt>
                <c:pt idx="14551">
                  <c:v>-51</c:v>
                </c:pt>
                <c:pt idx="14552">
                  <c:v>-40</c:v>
                </c:pt>
                <c:pt idx="14553">
                  <c:v>-46</c:v>
                </c:pt>
                <c:pt idx="14554">
                  <c:v>-48</c:v>
                </c:pt>
                <c:pt idx="14555">
                  <c:v>-40</c:v>
                </c:pt>
                <c:pt idx="14556">
                  <c:v>-45</c:v>
                </c:pt>
                <c:pt idx="14557">
                  <c:v>-36</c:v>
                </c:pt>
                <c:pt idx="14558">
                  <c:v>-45</c:v>
                </c:pt>
                <c:pt idx="14559">
                  <c:v>-41</c:v>
                </c:pt>
                <c:pt idx="14560">
                  <c:v>-41</c:v>
                </c:pt>
                <c:pt idx="14561">
                  <c:v>-51</c:v>
                </c:pt>
                <c:pt idx="14562">
                  <c:v>-4</c:v>
                </c:pt>
                <c:pt idx="14563">
                  <c:v>-55</c:v>
                </c:pt>
                <c:pt idx="14564">
                  <c:v>-56</c:v>
                </c:pt>
                <c:pt idx="14565">
                  <c:v>-45</c:v>
                </c:pt>
                <c:pt idx="14566">
                  <c:v>-66</c:v>
                </c:pt>
                <c:pt idx="14567">
                  <c:v>-51</c:v>
                </c:pt>
                <c:pt idx="14568">
                  <c:v>-25</c:v>
                </c:pt>
                <c:pt idx="14569">
                  <c:v>-43</c:v>
                </c:pt>
                <c:pt idx="14570">
                  <c:v>-34</c:v>
                </c:pt>
                <c:pt idx="14571">
                  <c:v>-42</c:v>
                </c:pt>
                <c:pt idx="14572">
                  <c:v>-50</c:v>
                </c:pt>
                <c:pt idx="14573">
                  <c:v>0</c:v>
                </c:pt>
                <c:pt idx="14574">
                  <c:v>-22</c:v>
                </c:pt>
                <c:pt idx="14575">
                  <c:v>-40</c:v>
                </c:pt>
                <c:pt idx="14576">
                  <c:v>-54</c:v>
                </c:pt>
                <c:pt idx="14577">
                  <c:v>-40</c:v>
                </c:pt>
                <c:pt idx="14578">
                  <c:v>-18</c:v>
                </c:pt>
                <c:pt idx="14579">
                  <c:v>-44</c:v>
                </c:pt>
                <c:pt idx="14580">
                  <c:v>-42</c:v>
                </c:pt>
                <c:pt idx="14581">
                  <c:v>-45</c:v>
                </c:pt>
                <c:pt idx="14582">
                  <c:v>-36</c:v>
                </c:pt>
                <c:pt idx="14583">
                  <c:v>-39</c:v>
                </c:pt>
                <c:pt idx="14584">
                  <c:v>-48</c:v>
                </c:pt>
                <c:pt idx="14585">
                  <c:v>-41</c:v>
                </c:pt>
                <c:pt idx="14586">
                  <c:v>-49</c:v>
                </c:pt>
                <c:pt idx="14587">
                  <c:v>-47</c:v>
                </c:pt>
                <c:pt idx="14588">
                  <c:v>-45</c:v>
                </c:pt>
                <c:pt idx="14589">
                  <c:v>-43</c:v>
                </c:pt>
                <c:pt idx="14590">
                  <c:v>-51</c:v>
                </c:pt>
                <c:pt idx="14591">
                  <c:v>-26</c:v>
                </c:pt>
                <c:pt idx="14592">
                  <c:v>-57</c:v>
                </c:pt>
                <c:pt idx="14593">
                  <c:v>-43</c:v>
                </c:pt>
                <c:pt idx="14594">
                  <c:v>-41</c:v>
                </c:pt>
                <c:pt idx="14595">
                  <c:v>-44</c:v>
                </c:pt>
                <c:pt idx="14596">
                  <c:v>-61</c:v>
                </c:pt>
                <c:pt idx="14597">
                  <c:v>-33</c:v>
                </c:pt>
                <c:pt idx="14598">
                  <c:v>-7</c:v>
                </c:pt>
                <c:pt idx="14599">
                  <c:v>-43</c:v>
                </c:pt>
                <c:pt idx="14600">
                  <c:v>-38</c:v>
                </c:pt>
                <c:pt idx="14601">
                  <c:v>-21</c:v>
                </c:pt>
                <c:pt idx="14602">
                  <c:v>-63</c:v>
                </c:pt>
                <c:pt idx="14603">
                  <c:v>-39</c:v>
                </c:pt>
                <c:pt idx="14604">
                  <c:v>-84</c:v>
                </c:pt>
                <c:pt idx="14605">
                  <c:v>-38</c:v>
                </c:pt>
                <c:pt idx="14606">
                  <c:v>-48</c:v>
                </c:pt>
                <c:pt idx="14607">
                  <c:v>-37</c:v>
                </c:pt>
                <c:pt idx="14608">
                  <c:v>-29</c:v>
                </c:pt>
                <c:pt idx="14609">
                  <c:v>-45</c:v>
                </c:pt>
                <c:pt idx="14610">
                  <c:v>-63</c:v>
                </c:pt>
                <c:pt idx="14611">
                  <c:v>-49</c:v>
                </c:pt>
                <c:pt idx="14612">
                  <c:v>-42</c:v>
                </c:pt>
                <c:pt idx="14613">
                  <c:v>-47</c:v>
                </c:pt>
                <c:pt idx="14614">
                  <c:v>-61</c:v>
                </c:pt>
                <c:pt idx="14615">
                  <c:v>-32</c:v>
                </c:pt>
                <c:pt idx="14616">
                  <c:v>-38</c:v>
                </c:pt>
                <c:pt idx="14617">
                  <c:v>-11</c:v>
                </c:pt>
                <c:pt idx="14618">
                  <c:v>-45</c:v>
                </c:pt>
                <c:pt idx="14619">
                  <c:v>-51</c:v>
                </c:pt>
                <c:pt idx="14620">
                  <c:v>-38</c:v>
                </c:pt>
                <c:pt idx="14621">
                  <c:v>-28</c:v>
                </c:pt>
                <c:pt idx="14622">
                  <c:v>-47</c:v>
                </c:pt>
                <c:pt idx="14623">
                  <c:v>-22</c:v>
                </c:pt>
                <c:pt idx="14624">
                  <c:v>-29</c:v>
                </c:pt>
                <c:pt idx="14625">
                  <c:v>-6</c:v>
                </c:pt>
                <c:pt idx="14626">
                  <c:v>-35</c:v>
                </c:pt>
                <c:pt idx="14627">
                  <c:v>-34</c:v>
                </c:pt>
                <c:pt idx="14628">
                  <c:v>-36</c:v>
                </c:pt>
                <c:pt idx="14629">
                  <c:v>-27</c:v>
                </c:pt>
                <c:pt idx="14630">
                  <c:v>0</c:v>
                </c:pt>
                <c:pt idx="14631">
                  <c:v>-28</c:v>
                </c:pt>
                <c:pt idx="14632">
                  <c:v>-10</c:v>
                </c:pt>
                <c:pt idx="14633">
                  <c:v>-26</c:v>
                </c:pt>
                <c:pt idx="14634">
                  <c:v>-22</c:v>
                </c:pt>
                <c:pt idx="14635">
                  <c:v>-34</c:v>
                </c:pt>
                <c:pt idx="14636">
                  <c:v>-49</c:v>
                </c:pt>
                <c:pt idx="14637">
                  <c:v>-30</c:v>
                </c:pt>
                <c:pt idx="14638">
                  <c:v>-41</c:v>
                </c:pt>
                <c:pt idx="14639">
                  <c:v>0</c:v>
                </c:pt>
                <c:pt idx="14640">
                  <c:v>-30</c:v>
                </c:pt>
                <c:pt idx="14641">
                  <c:v>-48</c:v>
                </c:pt>
                <c:pt idx="14642">
                  <c:v>-49</c:v>
                </c:pt>
                <c:pt idx="14643">
                  <c:v>-36</c:v>
                </c:pt>
                <c:pt idx="14644">
                  <c:v>-51</c:v>
                </c:pt>
                <c:pt idx="14645">
                  <c:v>-43</c:v>
                </c:pt>
                <c:pt idx="14646">
                  <c:v>-43</c:v>
                </c:pt>
                <c:pt idx="14647">
                  <c:v>-25</c:v>
                </c:pt>
                <c:pt idx="14648">
                  <c:v>-28</c:v>
                </c:pt>
                <c:pt idx="14649">
                  <c:v>-5</c:v>
                </c:pt>
                <c:pt idx="14650">
                  <c:v>-30</c:v>
                </c:pt>
                <c:pt idx="14651">
                  <c:v>-36</c:v>
                </c:pt>
                <c:pt idx="14652">
                  <c:v>-30</c:v>
                </c:pt>
                <c:pt idx="14653">
                  <c:v>-21</c:v>
                </c:pt>
                <c:pt idx="14654">
                  <c:v>-50</c:v>
                </c:pt>
                <c:pt idx="14655">
                  <c:v>-47</c:v>
                </c:pt>
                <c:pt idx="14656">
                  <c:v>-12</c:v>
                </c:pt>
                <c:pt idx="14657">
                  <c:v>0</c:v>
                </c:pt>
                <c:pt idx="14658">
                  <c:v>-20</c:v>
                </c:pt>
                <c:pt idx="14659">
                  <c:v>-46</c:v>
                </c:pt>
                <c:pt idx="14660">
                  <c:v>-43</c:v>
                </c:pt>
                <c:pt idx="14661">
                  <c:v>9</c:v>
                </c:pt>
                <c:pt idx="14662">
                  <c:v>28</c:v>
                </c:pt>
                <c:pt idx="14663">
                  <c:v>-37</c:v>
                </c:pt>
                <c:pt idx="14664">
                  <c:v>-11</c:v>
                </c:pt>
                <c:pt idx="14665">
                  <c:v>-32</c:v>
                </c:pt>
                <c:pt idx="14666">
                  <c:v>-30</c:v>
                </c:pt>
                <c:pt idx="14667">
                  <c:v>-54</c:v>
                </c:pt>
                <c:pt idx="14668">
                  <c:v>-29</c:v>
                </c:pt>
                <c:pt idx="14669">
                  <c:v>-46</c:v>
                </c:pt>
                <c:pt idx="14670">
                  <c:v>-44</c:v>
                </c:pt>
                <c:pt idx="14671">
                  <c:v>-64</c:v>
                </c:pt>
                <c:pt idx="14672">
                  <c:v>-67</c:v>
                </c:pt>
                <c:pt idx="14673">
                  <c:v>-47</c:v>
                </c:pt>
                <c:pt idx="14674">
                  <c:v>64</c:v>
                </c:pt>
                <c:pt idx="14675">
                  <c:v>-14</c:v>
                </c:pt>
                <c:pt idx="14676">
                  <c:v>-34</c:v>
                </c:pt>
                <c:pt idx="14677">
                  <c:v>-36</c:v>
                </c:pt>
                <c:pt idx="14678">
                  <c:v>-29</c:v>
                </c:pt>
                <c:pt idx="14679">
                  <c:v>68</c:v>
                </c:pt>
                <c:pt idx="14680">
                  <c:v>-36</c:v>
                </c:pt>
                <c:pt idx="14681">
                  <c:v>0</c:v>
                </c:pt>
                <c:pt idx="14682">
                  <c:v>-49</c:v>
                </c:pt>
                <c:pt idx="14683">
                  <c:v>0</c:v>
                </c:pt>
                <c:pt idx="14684">
                  <c:v>0</c:v>
                </c:pt>
                <c:pt idx="14685">
                  <c:v>35</c:v>
                </c:pt>
                <c:pt idx="14686">
                  <c:v>-24</c:v>
                </c:pt>
                <c:pt idx="14687">
                  <c:v>-28</c:v>
                </c:pt>
                <c:pt idx="14688">
                  <c:v>-43</c:v>
                </c:pt>
                <c:pt idx="14689">
                  <c:v>-45</c:v>
                </c:pt>
                <c:pt idx="14690">
                  <c:v>-50</c:v>
                </c:pt>
                <c:pt idx="14691">
                  <c:v>-38</c:v>
                </c:pt>
                <c:pt idx="14692">
                  <c:v>-91</c:v>
                </c:pt>
                <c:pt idx="14693">
                  <c:v>-49</c:v>
                </c:pt>
                <c:pt idx="14694">
                  <c:v>-59</c:v>
                </c:pt>
                <c:pt idx="14695">
                  <c:v>-53</c:v>
                </c:pt>
                <c:pt idx="14696">
                  <c:v>30</c:v>
                </c:pt>
                <c:pt idx="14697">
                  <c:v>-38</c:v>
                </c:pt>
                <c:pt idx="14698">
                  <c:v>-42</c:v>
                </c:pt>
                <c:pt idx="14699">
                  <c:v>59</c:v>
                </c:pt>
                <c:pt idx="14700">
                  <c:v>0</c:v>
                </c:pt>
                <c:pt idx="14701">
                  <c:v>-44</c:v>
                </c:pt>
                <c:pt idx="14702">
                  <c:v>-31</c:v>
                </c:pt>
                <c:pt idx="14703">
                  <c:v>0</c:v>
                </c:pt>
                <c:pt idx="14704">
                  <c:v>-47</c:v>
                </c:pt>
                <c:pt idx="14705">
                  <c:v>-47</c:v>
                </c:pt>
                <c:pt idx="14706">
                  <c:v>-39</c:v>
                </c:pt>
                <c:pt idx="14707">
                  <c:v>-34</c:v>
                </c:pt>
                <c:pt idx="14708">
                  <c:v>-47</c:v>
                </c:pt>
                <c:pt idx="14709">
                  <c:v>-13</c:v>
                </c:pt>
                <c:pt idx="14710">
                  <c:v>-34</c:v>
                </c:pt>
                <c:pt idx="14711">
                  <c:v>-31</c:v>
                </c:pt>
                <c:pt idx="14712">
                  <c:v>-63</c:v>
                </c:pt>
                <c:pt idx="14713">
                  <c:v>-44</c:v>
                </c:pt>
                <c:pt idx="14714">
                  <c:v>-37</c:v>
                </c:pt>
                <c:pt idx="14715">
                  <c:v>-45</c:v>
                </c:pt>
                <c:pt idx="14716">
                  <c:v>-36</c:v>
                </c:pt>
                <c:pt idx="14717">
                  <c:v>-42</c:v>
                </c:pt>
                <c:pt idx="14718">
                  <c:v>-23</c:v>
                </c:pt>
                <c:pt idx="14719">
                  <c:v>-35</c:v>
                </c:pt>
                <c:pt idx="14720">
                  <c:v>-30</c:v>
                </c:pt>
                <c:pt idx="14721">
                  <c:v>-37</c:v>
                </c:pt>
                <c:pt idx="14722">
                  <c:v>-42</c:v>
                </c:pt>
                <c:pt idx="14723">
                  <c:v>-48</c:v>
                </c:pt>
                <c:pt idx="14724">
                  <c:v>-37</c:v>
                </c:pt>
                <c:pt idx="14725">
                  <c:v>-40</c:v>
                </c:pt>
                <c:pt idx="14726">
                  <c:v>-58</c:v>
                </c:pt>
                <c:pt idx="14727">
                  <c:v>-31</c:v>
                </c:pt>
                <c:pt idx="14728">
                  <c:v>-13</c:v>
                </c:pt>
                <c:pt idx="14729">
                  <c:v>-41</c:v>
                </c:pt>
                <c:pt idx="14730">
                  <c:v>-35</c:v>
                </c:pt>
                <c:pt idx="14731">
                  <c:v>-27</c:v>
                </c:pt>
                <c:pt idx="14732">
                  <c:v>-41</c:v>
                </c:pt>
                <c:pt idx="14733">
                  <c:v>-11</c:v>
                </c:pt>
                <c:pt idx="14734">
                  <c:v>-34</c:v>
                </c:pt>
                <c:pt idx="14735">
                  <c:v>-42</c:v>
                </c:pt>
                <c:pt idx="14736">
                  <c:v>-30</c:v>
                </c:pt>
                <c:pt idx="14737">
                  <c:v>-45</c:v>
                </c:pt>
                <c:pt idx="14738">
                  <c:v>-35</c:v>
                </c:pt>
                <c:pt idx="14739">
                  <c:v>-35</c:v>
                </c:pt>
                <c:pt idx="14740">
                  <c:v>-39</c:v>
                </c:pt>
                <c:pt idx="14741">
                  <c:v>-31</c:v>
                </c:pt>
                <c:pt idx="14742">
                  <c:v>-38</c:v>
                </c:pt>
                <c:pt idx="14743">
                  <c:v>-27</c:v>
                </c:pt>
                <c:pt idx="14744">
                  <c:v>-37</c:v>
                </c:pt>
                <c:pt idx="14745">
                  <c:v>-27</c:v>
                </c:pt>
                <c:pt idx="14746">
                  <c:v>-52</c:v>
                </c:pt>
                <c:pt idx="14747">
                  <c:v>-38</c:v>
                </c:pt>
                <c:pt idx="14748">
                  <c:v>-33</c:v>
                </c:pt>
                <c:pt idx="14749">
                  <c:v>-40</c:v>
                </c:pt>
                <c:pt idx="14750">
                  <c:v>-35</c:v>
                </c:pt>
                <c:pt idx="14751">
                  <c:v>-32</c:v>
                </c:pt>
                <c:pt idx="14752">
                  <c:v>-48</c:v>
                </c:pt>
                <c:pt idx="14753">
                  <c:v>-33</c:v>
                </c:pt>
                <c:pt idx="14754">
                  <c:v>-52</c:v>
                </c:pt>
                <c:pt idx="14755">
                  <c:v>-38</c:v>
                </c:pt>
                <c:pt idx="14756">
                  <c:v>-37</c:v>
                </c:pt>
                <c:pt idx="14757">
                  <c:v>-36</c:v>
                </c:pt>
                <c:pt idx="14758">
                  <c:v>-40</c:v>
                </c:pt>
                <c:pt idx="14759">
                  <c:v>-48</c:v>
                </c:pt>
                <c:pt idx="14760">
                  <c:v>-31</c:v>
                </c:pt>
                <c:pt idx="14761">
                  <c:v>-43</c:v>
                </c:pt>
                <c:pt idx="14762">
                  <c:v>-37</c:v>
                </c:pt>
                <c:pt idx="14763">
                  <c:v>-57</c:v>
                </c:pt>
                <c:pt idx="14764">
                  <c:v>-40</c:v>
                </c:pt>
                <c:pt idx="14765">
                  <c:v>-28</c:v>
                </c:pt>
                <c:pt idx="14766">
                  <c:v>-35</c:v>
                </c:pt>
                <c:pt idx="14767">
                  <c:v>-38</c:v>
                </c:pt>
                <c:pt idx="14768">
                  <c:v>-45</c:v>
                </c:pt>
                <c:pt idx="14769">
                  <c:v>0</c:v>
                </c:pt>
                <c:pt idx="14770">
                  <c:v>-31</c:v>
                </c:pt>
                <c:pt idx="14771">
                  <c:v>-28</c:v>
                </c:pt>
                <c:pt idx="14772">
                  <c:v>-34</c:v>
                </c:pt>
                <c:pt idx="14773">
                  <c:v>-45</c:v>
                </c:pt>
                <c:pt idx="14774">
                  <c:v>-39</c:v>
                </c:pt>
                <c:pt idx="14775">
                  <c:v>-35</c:v>
                </c:pt>
                <c:pt idx="14776">
                  <c:v>-41</c:v>
                </c:pt>
                <c:pt idx="14777">
                  <c:v>-30</c:v>
                </c:pt>
                <c:pt idx="14778">
                  <c:v>-29</c:v>
                </c:pt>
                <c:pt idx="14779">
                  <c:v>-48</c:v>
                </c:pt>
                <c:pt idx="14780">
                  <c:v>-40</c:v>
                </c:pt>
                <c:pt idx="14781">
                  <c:v>-26</c:v>
                </c:pt>
                <c:pt idx="14782">
                  <c:v>-27</c:v>
                </c:pt>
                <c:pt idx="14783">
                  <c:v>-19</c:v>
                </c:pt>
                <c:pt idx="14784">
                  <c:v>-20</c:v>
                </c:pt>
                <c:pt idx="14785">
                  <c:v>-33</c:v>
                </c:pt>
                <c:pt idx="14786">
                  <c:v>-41</c:v>
                </c:pt>
                <c:pt idx="14787">
                  <c:v>-34</c:v>
                </c:pt>
                <c:pt idx="14788">
                  <c:v>-10</c:v>
                </c:pt>
                <c:pt idx="14789">
                  <c:v>-33</c:v>
                </c:pt>
                <c:pt idx="14790">
                  <c:v>-42</c:v>
                </c:pt>
                <c:pt idx="14791">
                  <c:v>-32</c:v>
                </c:pt>
                <c:pt idx="14792">
                  <c:v>-33</c:v>
                </c:pt>
                <c:pt idx="14793">
                  <c:v>-28</c:v>
                </c:pt>
                <c:pt idx="14794">
                  <c:v>-34</c:v>
                </c:pt>
                <c:pt idx="14795">
                  <c:v>-36</c:v>
                </c:pt>
                <c:pt idx="14796">
                  <c:v>-36</c:v>
                </c:pt>
                <c:pt idx="14797">
                  <c:v>-36</c:v>
                </c:pt>
                <c:pt idx="14798">
                  <c:v>-35</c:v>
                </c:pt>
                <c:pt idx="14799">
                  <c:v>-37</c:v>
                </c:pt>
                <c:pt idx="14800">
                  <c:v>-20</c:v>
                </c:pt>
                <c:pt idx="14801">
                  <c:v>-34</c:v>
                </c:pt>
                <c:pt idx="14802">
                  <c:v>-28</c:v>
                </c:pt>
                <c:pt idx="14803">
                  <c:v>-33</c:v>
                </c:pt>
                <c:pt idx="14804">
                  <c:v>-40</c:v>
                </c:pt>
                <c:pt idx="14805">
                  <c:v>-31</c:v>
                </c:pt>
                <c:pt idx="14806">
                  <c:v>-24</c:v>
                </c:pt>
                <c:pt idx="14807">
                  <c:v>-36</c:v>
                </c:pt>
                <c:pt idx="14808">
                  <c:v>-36</c:v>
                </c:pt>
                <c:pt idx="14809">
                  <c:v>-47</c:v>
                </c:pt>
                <c:pt idx="14810">
                  <c:v>-30</c:v>
                </c:pt>
                <c:pt idx="14811">
                  <c:v>-42</c:v>
                </c:pt>
                <c:pt idx="14812">
                  <c:v>-40</c:v>
                </c:pt>
                <c:pt idx="14813">
                  <c:v>-36</c:v>
                </c:pt>
                <c:pt idx="14814">
                  <c:v>-34</c:v>
                </c:pt>
                <c:pt idx="14815">
                  <c:v>-41</c:v>
                </c:pt>
                <c:pt idx="14816">
                  <c:v>-24</c:v>
                </c:pt>
                <c:pt idx="14817">
                  <c:v>-35</c:v>
                </c:pt>
                <c:pt idx="14818">
                  <c:v>-34</c:v>
                </c:pt>
                <c:pt idx="14819">
                  <c:v>-26</c:v>
                </c:pt>
                <c:pt idx="14820">
                  <c:v>-23</c:v>
                </c:pt>
                <c:pt idx="14821">
                  <c:v>-53</c:v>
                </c:pt>
                <c:pt idx="14822">
                  <c:v>-31</c:v>
                </c:pt>
                <c:pt idx="14823">
                  <c:v>-29</c:v>
                </c:pt>
                <c:pt idx="14824">
                  <c:v>-37</c:v>
                </c:pt>
                <c:pt idx="14825">
                  <c:v>-34</c:v>
                </c:pt>
                <c:pt idx="14826">
                  <c:v>-38</c:v>
                </c:pt>
                <c:pt idx="14827">
                  <c:v>-17</c:v>
                </c:pt>
                <c:pt idx="14828">
                  <c:v>-22</c:v>
                </c:pt>
                <c:pt idx="14829">
                  <c:v>-23</c:v>
                </c:pt>
                <c:pt idx="14830">
                  <c:v>-28</c:v>
                </c:pt>
                <c:pt idx="14831">
                  <c:v>-33</c:v>
                </c:pt>
                <c:pt idx="14832">
                  <c:v>-54</c:v>
                </c:pt>
                <c:pt idx="14833">
                  <c:v>-40</c:v>
                </c:pt>
                <c:pt idx="14834">
                  <c:v>-35</c:v>
                </c:pt>
                <c:pt idx="14835">
                  <c:v>-41</c:v>
                </c:pt>
                <c:pt idx="14836">
                  <c:v>-37</c:v>
                </c:pt>
                <c:pt idx="14837">
                  <c:v>-34</c:v>
                </c:pt>
                <c:pt idx="14838">
                  <c:v>-39</c:v>
                </c:pt>
                <c:pt idx="14839">
                  <c:v>-68</c:v>
                </c:pt>
                <c:pt idx="14840">
                  <c:v>-39</c:v>
                </c:pt>
                <c:pt idx="14841">
                  <c:v>-46</c:v>
                </c:pt>
                <c:pt idx="14842">
                  <c:v>-24</c:v>
                </c:pt>
                <c:pt idx="14843">
                  <c:v>-29</c:v>
                </c:pt>
                <c:pt idx="14844">
                  <c:v>-30</c:v>
                </c:pt>
                <c:pt idx="14845">
                  <c:v>-16</c:v>
                </c:pt>
                <c:pt idx="14846">
                  <c:v>-36</c:v>
                </c:pt>
                <c:pt idx="14847">
                  <c:v>-33</c:v>
                </c:pt>
                <c:pt idx="14848">
                  <c:v>-38</c:v>
                </c:pt>
                <c:pt idx="14849">
                  <c:v>-60</c:v>
                </c:pt>
                <c:pt idx="14850">
                  <c:v>-31</c:v>
                </c:pt>
                <c:pt idx="14851">
                  <c:v>-32</c:v>
                </c:pt>
                <c:pt idx="14852">
                  <c:v>-28</c:v>
                </c:pt>
                <c:pt idx="14853">
                  <c:v>-37</c:v>
                </c:pt>
                <c:pt idx="14854">
                  <c:v>-33</c:v>
                </c:pt>
                <c:pt idx="14855">
                  <c:v>71</c:v>
                </c:pt>
                <c:pt idx="14856">
                  <c:v>-14</c:v>
                </c:pt>
                <c:pt idx="14857">
                  <c:v>-50</c:v>
                </c:pt>
                <c:pt idx="14858">
                  <c:v>-33</c:v>
                </c:pt>
                <c:pt idx="14859">
                  <c:v>-58</c:v>
                </c:pt>
                <c:pt idx="14860">
                  <c:v>-40</c:v>
                </c:pt>
                <c:pt idx="14861">
                  <c:v>-41</c:v>
                </c:pt>
                <c:pt idx="14862">
                  <c:v>-47</c:v>
                </c:pt>
                <c:pt idx="14863">
                  <c:v>-43</c:v>
                </c:pt>
                <c:pt idx="14864">
                  <c:v>-35</c:v>
                </c:pt>
                <c:pt idx="14865">
                  <c:v>-43</c:v>
                </c:pt>
                <c:pt idx="14866">
                  <c:v>-28</c:v>
                </c:pt>
                <c:pt idx="14867">
                  <c:v>32</c:v>
                </c:pt>
                <c:pt idx="14868">
                  <c:v>-47</c:v>
                </c:pt>
                <c:pt idx="14869">
                  <c:v>-45</c:v>
                </c:pt>
                <c:pt idx="14870">
                  <c:v>-13</c:v>
                </c:pt>
                <c:pt idx="14871">
                  <c:v>-21</c:v>
                </c:pt>
                <c:pt idx="14872">
                  <c:v>-30</c:v>
                </c:pt>
                <c:pt idx="14873">
                  <c:v>-43</c:v>
                </c:pt>
                <c:pt idx="14874">
                  <c:v>-35</c:v>
                </c:pt>
                <c:pt idx="14875">
                  <c:v>-42</c:v>
                </c:pt>
                <c:pt idx="14876">
                  <c:v>-43</c:v>
                </c:pt>
                <c:pt idx="14877">
                  <c:v>-36</c:v>
                </c:pt>
                <c:pt idx="14878">
                  <c:v>-42</c:v>
                </c:pt>
                <c:pt idx="14879">
                  <c:v>-37</c:v>
                </c:pt>
                <c:pt idx="14880">
                  <c:v>-38</c:v>
                </c:pt>
                <c:pt idx="14881">
                  <c:v>-34</c:v>
                </c:pt>
                <c:pt idx="14882">
                  <c:v>-47</c:v>
                </c:pt>
                <c:pt idx="14883">
                  <c:v>-21</c:v>
                </c:pt>
                <c:pt idx="14884">
                  <c:v>-34</c:v>
                </c:pt>
                <c:pt idx="14885">
                  <c:v>-20</c:v>
                </c:pt>
                <c:pt idx="14886">
                  <c:v>-29</c:v>
                </c:pt>
                <c:pt idx="14887">
                  <c:v>-39</c:v>
                </c:pt>
                <c:pt idx="14888">
                  <c:v>-39</c:v>
                </c:pt>
                <c:pt idx="14889">
                  <c:v>-28</c:v>
                </c:pt>
                <c:pt idx="14890">
                  <c:v>-44</c:v>
                </c:pt>
                <c:pt idx="14891">
                  <c:v>-26</c:v>
                </c:pt>
                <c:pt idx="14892">
                  <c:v>-39</c:v>
                </c:pt>
                <c:pt idx="14893">
                  <c:v>-56</c:v>
                </c:pt>
                <c:pt idx="14894">
                  <c:v>-34</c:v>
                </c:pt>
                <c:pt idx="14895">
                  <c:v>-27</c:v>
                </c:pt>
                <c:pt idx="14896">
                  <c:v>-37</c:v>
                </c:pt>
                <c:pt idx="14897">
                  <c:v>-36</c:v>
                </c:pt>
                <c:pt idx="14898">
                  <c:v>-28</c:v>
                </c:pt>
                <c:pt idx="14899">
                  <c:v>-23</c:v>
                </c:pt>
                <c:pt idx="14900">
                  <c:v>-35</c:v>
                </c:pt>
                <c:pt idx="14901">
                  <c:v>-16</c:v>
                </c:pt>
                <c:pt idx="14902">
                  <c:v>-47</c:v>
                </c:pt>
                <c:pt idx="14903">
                  <c:v>-52</c:v>
                </c:pt>
                <c:pt idx="14904">
                  <c:v>-37</c:v>
                </c:pt>
                <c:pt idx="14905">
                  <c:v>-44</c:v>
                </c:pt>
                <c:pt idx="14906">
                  <c:v>-37</c:v>
                </c:pt>
                <c:pt idx="14907">
                  <c:v>-25</c:v>
                </c:pt>
                <c:pt idx="14908">
                  <c:v>-46</c:v>
                </c:pt>
                <c:pt idx="14909">
                  <c:v>-26</c:v>
                </c:pt>
                <c:pt idx="14910">
                  <c:v>-40</c:v>
                </c:pt>
                <c:pt idx="14911">
                  <c:v>-24</c:v>
                </c:pt>
                <c:pt idx="14912">
                  <c:v>-42</c:v>
                </c:pt>
                <c:pt idx="14913">
                  <c:v>-36</c:v>
                </c:pt>
                <c:pt idx="14914">
                  <c:v>-31</c:v>
                </c:pt>
                <c:pt idx="14915">
                  <c:v>-6</c:v>
                </c:pt>
                <c:pt idx="14916">
                  <c:v>-46</c:v>
                </c:pt>
                <c:pt idx="14917">
                  <c:v>-41</c:v>
                </c:pt>
                <c:pt idx="14918">
                  <c:v>-36</c:v>
                </c:pt>
                <c:pt idx="14919">
                  <c:v>-30</c:v>
                </c:pt>
                <c:pt idx="14920">
                  <c:v>-31</c:v>
                </c:pt>
                <c:pt idx="14921">
                  <c:v>-39</c:v>
                </c:pt>
                <c:pt idx="14922">
                  <c:v>-21</c:v>
                </c:pt>
                <c:pt idx="14923">
                  <c:v>-36</c:v>
                </c:pt>
                <c:pt idx="14924">
                  <c:v>-26</c:v>
                </c:pt>
                <c:pt idx="14925">
                  <c:v>-34</c:v>
                </c:pt>
                <c:pt idx="14926">
                  <c:v>-38</c:v>
                </c:pt>
                <c:pt idx="14927">
                  <c:v>-36</c:v>
                </c:pt>
                <c:pt idx="14928">
                  <c:v>-27</c:v>
                </c:pt>
                <c:pt idx="14929">
                  <c:v>-28</c:v>
                </c:pt>
                <c:pt idx="14930">
                  <c:v>-34</c:v>
                </c:pt>
                <c:pt idx="14931">
                  <c:v>-33</c:v>
                </c:pt>
                <c:pt idx="14932">
                  <c:v>-36</c:v>
                </c:pt>
                <c:pt idx="14933">
                  <c:v>-28</c:v>
                </c:pt>
                <c:pt idx="14934">
                  <c:v>-35</c:v>
                </c:pt>
                <c:pt idx="14935">
                  <c:v>-30</c:v>
                </c:pt>
                <c:pt idx="14936">
                  <c:v>-26</c:v>
                </c:pt>
                <c:pt idx="14937">
                  <c:v>-26</c:v>
                </c:pt>
                <c:pt idx="14938">
                  <c:v>-19</c:v>
                </c:pt>
                <c:pt idx="14939">
                  <c:v>-42</c:v>
                </c:pt>
                <c:pt idx="14940">
                  <c:v>-37</c:v>
                </c:pt>
                <c:pt idx="14941">
                  <c:v>-24</c:v>
                </c:pt>
                <c:pt idx="14942">
                  <c:v>-36</c:v>
                </c:pt>
                <c:pt idx="14943">
                  <c:v>-14</c:v>
                </c:pt>
                <c:pt idx="14944">
                  <c:v>-21</c:v>
                </c:pt>
                <c:pt idx="14945">
                  <c:v>-34</c:v>
                </c:pt>
                <c:pt idx="14946">
                  <c:v>-38</c:v>
                </c:pt>
                <c:pt idx="14947">
                  <c:v>-27</c:v>
                </c:pt>
                <c:pt idx="14948">
                  <c:v>-29</c:v>
                </c:pt>
                <c:pt idx="14949">
                  <c:v>-17</c:v>
                </c:pt>
                <c:pt idx="14950">
                  <c:v>-18</c:v>
                </c:pt>
                <c:pt idx="14951">
                  <c:v>-36</c:v>
                </c:pt>
                <c:pt idx="14952">
                  <c:v>-41</c:v>
                </c:pt>
                <c:pt idx="14953">
                  <c:v>-19</c:v>
                </c:pt>
                <c:pt idx="14954">
                  <c:v>-40</c:v>
                </c:pt>
                <c:pt idx="14955">
                  <c:v>-30</c:v>
                </c:pt>
                <c:pt idx="14956">
                  <c:v>-22</c:v>
                </c:pt>
                <c:pt idx="14957">
                  <c:v>-31</c:v>
                </c:pt>
                <c:pt idx="14958">
                  <c:v>-30</c:v>
                </c:pt>
                <c:pt idx="14959">
                  <c:v>-36</c:v>
                </c:pt>
                <c:pt idx="14960">
                  <c:v>-50</c:v>
                </c:pt>
                <c:pt idx="14961">
                  <c:v>-41</c:v>
                </c:pt>
                <c:pt idx="14962">
                  <c:v>-34</c:v>
                </c:pt>
                <c:pt idx="14963">
                  <c:v>10</c:v>
                </c:pt>
                <c:pt idx="14964">
                  <c:v>-37</c:v>
                </c:pt>
                <c:pt idx="14965">
                  <c:v>-19</c:v>
                </c:pt>
                <c:pt idx="14966">
                  <c:v>-20</c:v>
                </c:pt>
                <c:pt idx="14967">
                  <c:v>-41</c:v>
                </c:pt>
                <c:pt idx="14968">
                  <c:v>-27</c:v>
                </c:pt>
                <c:pt idx="14969">
                  <c:v>-37</c:v>
                </c:pt>
                <c:pt idx="14970">
                  <c:v>-42</c:v>
                </c:pt>
                <c:pt idx="14971">
                  <c:v>-46</c:v>
                </c:pt>
                <c:pt idx="14972">
                  <c:v>-45</c:v>
                </c:pt>
                <c:pt idx="14973">
                  <c:v>7</c:v>
                </c:pt>
                <c:pt idx="14974">
                  <c:v>11</c:v>
                </c:pt>
                <c:pt idx="14975">
                  <c:v>-35</c:v>
                </c:pt>
                <c:pt idx="14976">
                  <c:v>-49</c:v>
                </c:pt>
                <c:pt idx="14977">
                  <c:v>-38</c:v>
                </c:pt>
                <c:pt idx="14978">
                  <c:v>0</c:v>
                </c:pt>
                <c:pt idx="14979">
                  <c:v>-53</c:v>
                </c:pt>
                <c:pt idx="14980">
                  <c:v>-30</c:v>
                </c:pt>
                <c:pt idx="14981">
                  <c:v>-35</c:v>
                </c:pt>
                <c:pt idx="14982">
                  <c:v>0</c:v>
                </c:pt>
                <c:pt idx="14983">
                  <c:v>-22</c:v>
                </c:pt>
                <c:pt idx="14984">
                  <c:v>-51</c:v>
                </c:pt>
                <c:pt idx="14985">
                  <c:v>-41</c:v>
                </c:pt>
                <c:pt idx="14986">
                  <c:v>-25</c:v>
                </c:pt>
                <c:pt idx="14987">
                  <c:v>-52</c:v>
                </c:pt>
                <c:pt idx="14988">
                  <c:v>-10</c:v>
                </c:pt>
                <c:pt idx="14989">
                  <c:v>-49</c:v>
                </c:pt>
                <c:pt idx="14990">
                  <c:v>-43</c:v>
                </c:pt>
                <c:pt idx="14991">
                  <c:v>-41</c:v>
                </c:pt>
                <c:pt idx="14992">
                  <c:v>-39</c:v>
                </c:pt>
                <c:pt idx="14993">
                  <c:v>-68</c:v>
                </c:pt>
                <c:pt idx="14994">
                  <c:v>-26</c:v>
                </c:pt>
                <c:pt idx="14995">
                  <c:v>-52</c:v>
                </c:pt>
                <c:pt idx="14996">
                  <c:v>-34</c:v>
                </c:pt>
                <c:pt idx="14997">
                  <c:v>-24</c:v>
                </c:pt>
                <c:pt idx="14998">
                  <c:v>-31</c:v>
                </c:pt>
                <c:pt idx="14999">
                  <c:v>-29</c:v>
                </c:pt>
                <c:pt idx="15000">
                  <c:v>-20</c:v>
                </c:pt>
                <c:pt idx="15001">
                  <c:v>-27</c:v>
                </c:pt>
                <c:pt idx="15002">
                  <c:v>-53</c:v>
                </c:pt>
                <c:pt idx="15003">
                  <c:v>0</c:v>
                </c:pt>
                <c:pt idx="15004">
                  <c:v>0</c:v>
                </c:pt>
                <c:pt idx="15005">
                  <c:v>-50</c:v>
                </c:pt>
                <c:pt idx="15006">
                  <c:v>-41</c:v>
                </c:pt>
                <c:pt idx="15007">
                  <c:v>-43</c:v>
                </c:pt>
                <c:pt idx="15008">
                  <c:v>-47</c:v>
                </c:pt>
                <c:pt idx="15009">
                  <c:v>0</c:v>
                </c:pt>
                <c:pt idx="15010">
                  <c:v>-56</c:v>
                </c:pt>
                <c:pt idx="15011">
                  <c:v>3</c:v>
                </c:pt>
                <c:pt idx="15012">
                  <c:v>82</c:v>
                </c:pt>
                <c:pt idx="15013">
                  <c:v>-39</c:v>
                </c:pt>
                <c:pt idx="15014">
                  <c:v>-44</c:v>
                </c:pt>
                <c:pt idx="15015">
                  <c:v>-43</c:v>
                </c:pt>
                <c:pt idx="15016">
                  <c:v>0</c:v>
                </c:pt>
                <c:pt idx="15017">
                  <c:v>-9</c:v>
                </c:pt>
                <c:pt idx="15018">
                  <c:v>-45</c:v>
                </c:pt>
                <c:pt idx="15019">
                  <c:v>-45</c:v>
                </c:pt>
                <c:pt idx="15020">
                  <c:v>-46</c:v>
                </c:pt>
                <c:pt idx="15021">
                  <c:v>-42</c:v>
                </c:pt>
                <c:pt idx="15022">
                  <c:v>-41</c:v>
                </c:pt>
                <c:pt idx="15023">
                  <c:v>-36</c:v>
                </c:pt>
                <c:pt idx="15024">
                  <c:v>-39</c:v>
                </c:pt>
                <c:pt idx="15025">
                  <c:v>-39</c:v>
                </c:pt>
                <c:pt idx="15026">
                  <c:v>-23</c:v>
                </c:pt>
                <c:pt idx="15027">
                  <c:v>-48</c:v>
                </c:pt>
                <c:pt idx="15028">
                  <c:v>-49</c:v>
                </c:pt>
                <c:pt idx="15029">
                  <c:v>-29</c:v>
                </c:pt>
                <c:pt idx="15030">
                  <c:v>-12</c:v>
                </c:pt>
                <c:pt idx="15031">
                  <c:v>-23</c:v>
                </c:pt>
                <c:pt idx="15032">
                  <c:v>-43</c:v>
                </c:pt>
                <c:pt idx="15033">
                  <c:v>-29</c:v>
                </c:pt>
                <c:pt idx="15034">
                  <c:v>-45</c:v>
                </c:pt>
                <c:pt idx="15035">
                  <c:v>-29</c:v>
                </c:pt>
                <c:pt idx="15036">
                  <c:v>0</c:v>
                </c:pt>
                <c:pt idx="15037">
                  <c:v>-55</c:v>
                </c:pt>
                <c:pt idx="15038">
                  <c:v>-41</c:v>
                </c:pt>
                <c:pt idx="15039">
                  <c:v>-50</c:v>
                </c:pt>
                <c:pt idx="15040">
                  <c:v>0</c:v>
                </c:pt>
                <c:pt idx="15041">
                  <c:v>0</c:v>
                </c:pt>
                <c:pt idx="15042">
                  <c:v>-43</c:v>
                </c:pt>
                <c:pt idx="15043">
                  <c:v>-23</c:v>
                </c:pt>
                <c:pt idx="15044">
                  <c:v>-44</c:v>
                </c:pt>
                <c:pt idx="15045">
                  <c:v>0</c:v>
                </c:pt>
                <c:pt idx="15046">
                  <c:v>-45</c:v>
                </c:pt>
                <c:pt idx="15047">
                  <c:v>-9</c:v>
                </c:pt>
                <c:pt idx="15048">
                  <c:v>-19</c:v>
                </c:pt>
                <c:pt idx="15049">
                  <c:v>-36</c:v>
                </c:pt>
                <c:pt idx="15050">
                  <c:v>-38</c:v>
                </c:pt>
                <c:pt idx="15051">
                  <c:v>0</c:v>
                </c:pt>
                <c:pt idx="15052">
                  <c:v>-36</c:v>
                </c:pt>
                <c:pt idx="15053">
                  <c:v>-49</c:v>
                </c:pt>
                <c:pt idx="15054">
                  <c:v>-40</c:v>
                </c:pt>
                <c:pt idx="15055">
                  <c:v>-19</c:v>
                </c:pt>
                <c:pt idx="15056">
                  <c:v>-47</c:v>
                </c:pt>
                <c:pt idx="15057">
                  <c:v>-19</c:v>
                </c:pt>
                <c:pt idx="15058">
                  <c:v>-31</c:v>
                </c:pt>
                <c:pt idx="15059">
                  <c:v>-36</c:v>
                </c:pt>
                <c:pt idx="15060">
                  <c:v>-24</c:v>
                </c:pt>
                <c:pt idx="15061">
                  <c:v>-33</c:v>
                </c:pt>
                <c:pt idx="15062">
                  <c:v>-21</c:v>
                </c:pt>
                <c:pt idx="15063">
                  <c:v>-32</c:v>
                </c:pt>
                <c:pt idx="15064">
                  <c:v>-24</c:v>
                </c:pt>
                <c:pt idx="15065">
                  <c:v>-37</c:v>
                </c:pt>
                <c:pt idx="15066">
                  <c:v>-26</c:v>
                </c:pt>
                <c:pt idx="15067">
                  <c:v>-30</c:v>
                </c:pt>
                <c:pt idx="15068">
                  <c:v>-19</c:v>
                </c:pt>
                <c:pt idx="15069">
                  <c:v>-25</c:v>
                </c:pt>
                <c:pt idx="15070">
                  <c:v>-43</c:v>
                </c:pt>
                <c:pt idx="15071">
                  <c:v>0</c:v>
                </c:pt>
                <c:pt idx="15072">
                  <c:v>-30</c:v>
                </c:pt>
                <c:pt idx="15073">
                  <c:v>-36</c:v>
                </c:pt>
                <c:pt idx="15074">
                  <c:v>-9</c:v>
                </c:pt>
                <c:pt idx="15075">
                  <c:v>-52</c:v>
                </c:pt>
                <c:pt idx="15076">
                  <c:v>-45</c:v>
                </c:pt>
                <c:pt idx="15077">
                  <c:v>-29</c:v>
                </c:pt>
                <c:pt idx="15078">
                  <c:v>-31</c:v>
                </c:pt>
                <c:pt idx="15079">
                  <c:v>-69</c:v>
                </c:pt>
                <c:pt idx="15080">
                  <c:v>-54</c:v>
                </c:pt>
                <c:pt idx="15081">
                  <c:v>-29</c:v>
                </c:pt>
                <c:pt idx="15082">
                  <c:v>6</c:v>
                </c:pt>
                <c:pt idx="15083">
                  <c:v>0</c:v>
                </c:pt>
                <c:pt idx="15084">
                  <c:v>-22</c:v>
                </c:pt>
                <c:pt idx="15085">
                  <c:v>-58</c:v>
                </c:pt>
                <c:pt idx="15086">
                  <c:v>-26</c:v>
                </c:pt>
                <c:pt idx="15087">
                  <c:v>-9</c:v>
                </c:pt>
                <c:pt idx="15088">
                  <c:v>-40</c:v>
                </c:pt>
                <c:pt idx="15089">
                  <c:v>-43</c:v>
                </c:pt>
                <c:pt idx="15090">
                  <c:v>-42</c:v>
                </c:pt>
                <c:pt idx="15091">
                  <c:v>-44</c:v>
                </c:pt>
                <c:pt idx="15092">
                  <c:v>-49</c:v>
                </c:pt>
                <c:pt idx="15093">
                  <c:v>-63</c:v>
                </c:pt>
                <c:pt idx="15094">
                  <c:v>-42</c:v>
                </c:pt>
                <c:pt idx="15095">
                  <c:v>-28</c:v>
                </c:pt>
                <c:pt idx="15096">
                  <c:v>-45</c:v>
                </c:pt>
                <c:pt idx="15097">
                  <c:v>-27</c:v>
                </c:pt>
                <c:pt idx="15098">
                  <c:v>-47</c:v>
                </c:pt>
                <c:pt idx="15099">
                  <c:v>-3</c:v>
                </c:pt>
                <c:pt idx="15100">
                  <c:v>-20</c:v>
                </c:pt>
                <c:pt idx="15101">
                  <c:v>-36</c:v>
                </c:pt>
                <c:pt idx="15102">
                  <c:v>-25</c:v>
                </c:pt>
                <c:pt idx="15103">
                  <c:v>-48</c:v>
                </c:pt>
                <c:pt idx="15104">
                  <c:v>-37</c:v>
                </c:pt>
                <c:pt idx="15105">
                  <c:v>-19</c:v>
                </c:pt>
                <c:pt idx="15106">
                  <c:v>-37</c:v>
                </c:pt>
                <c:pt idx="15107">
                  <c:v>-35</c:v>
                </c:pt>
                <c:pt idx="15108">
                  <c:v>-26</c:v>
                </c:pt>
                <c:pt idx="15109">
                  <c:v>-44</c:v>
                </c:pt>
                <c:pt idx="15110">
                  <c:v>0</c:v>
                </c:pt>
                <c:pt idx="15111">
                  <c:v>-33</c:v>
                </c:pt>
                <c:pt idx="15112">
                  <c:v>-40</c:v>
                </c:pt>
                <c:pt idx="15113">
                  <c:v>-33</c:v>
                </c:pt>
                <c:pt idx="15114">
                  <c:v>-29</c:v>
                </c:pt>
                <c:pt idx="15115">
                  <c:v>-37</c:v>
                </c:pt>
                <c:pt idx="15116">
                  <c:v>135</c:v>
                </c:pt>
                <c:pt idx="15117">
                  <c:v>-23</c:v>
                </c:pt>
                <c:pt idx="15118">
                  <c:v>-2</c:v>
                </c:pt>
                <c:pt idx="15119">
                  <c:v>-49</c:v>
                </c:pt>
                <c:pt idx="15120">
                  <c:v>-51</c:v>
                </c:pt>
                <c:pt idx="15121">
                  <c:v>-26</c:v>
                </c:pt>
                <c:pt idx="15122">
                  <c:v>-20</c:v>
                </c:pt>
                <c:pt idx="15123">
                  <c:v>-16</c:v>
                </c:pt>
                <c:pt idx="15124">
                  <c:v>-40</c:v>
                </c:pt>
                <c:pt idx="15125">
                  <c:v>-33</c:v>
                </c:pt>
                <c:pt idx="15126">
                  <c:v>-24</c:v>
                </c:pt>
                <c:pt idx="15127">
                  <c:v>-43</c:v>
                </c:pt>
                <c:pt idx="15128">
                  <c:v>-31</c:v>
                </c:pt>
                <c:pt idx="15129">
                  <c:v>-48</c:v>
                </c:pt>
                <c:pt idx="15130">
                  <c:v>-14</c:v>
                </c:pt>
                <c:pt idx="15131">
                  <c:v>-33</c:v>
                </c:pt>
                <c:pt idx="15132">
                  <c:v>-38</c:v>
                </c:pt>
                <c:pt idx="15133">
                  <c:v>-35</c:v>
                </c:pt>
                <c:pt idx="15134">
                  <c:v>-36</c:v>
                </c:pt>
                <c:pt idx="15135">
                  <c:v>-5</c:v>
                </c:pt>
                <c:pt idx="15136">
                  <c:v>-31</c:v>
                </c:pt>
                <c:pt idx="15137">
                  <c:v>-37</c:v>
                </c:pt>
                <c:pt idx="15138">
                  <c:v>-37</c:v>
                </c:pt>
                <c:pt idx="15139">
                  <c:v>27</c:v>
                </c:pt>
                <c:pt idx="15140">
                  <c:v>-30</c:v>
                </c:pt>
                <c:pt idx="15141">
                  <c:v>-47</c:v>
                </c:pt>
                <c:pt idx="15142">
                  <c:v>-42</c:v>
                </c:pt>
                <c:pt idx="15143">
                  <c:v>-31</c:v>
                </c:pt>
                <c:pt idx="15144">
                  <c:v>-27</c:v>
                </c:pt>
                <c:pt idx="15145">
                  <c:v>8</c:v>
                </c:pt>
                <c:pt idx="15146">
                  <c:v>-34</c:v>
                </c:pt>
                <c:pt idx="15147">
                  <c:v>-83</c:v>
                </c:pt>
                <c:pt idx="15148">
                  <c:v>-30</c:v>
                </c:pt>
                <c:pt idx="15149">
                  <c:v>-30</c:v>
                </c:pt>
                <c:pt idx="15150">
                  <c:v>-47</c:v>
                </c:pt>
                <c:pt idx="15151">
                  <c:v>-36</c:v>
                </c:pt>
                <c:pt idx="15152">
                  <c:v>-30</c:v>
                </c:pt>
                <c:pt idx="15153">
                  <c:v>-35</c:v>
                </c:pt>
                <c:pt idx="15154">
                  <c:v>-36</c:v>
                </c:pt>
                <c:pt idx="15155">
                  <c:v>-33</c:v>
                </c:pt>
                <c:pt idx="15156">
                  <c:v>-38</c:v>
                </c:pt>
                <c:pt idx="15157">
                  <c:v>-37</c:v>
                </c:pt>
                <c:pt idx="15158">
                  <c:v>-75</c:v>
                </c:pt>
                <c:pt idx="15159">
                  <c:v>-45</c:v>
                </c:pt>
                <c:pt idx="15160">
                  <c:v>-41</c:v>
                </c:pt>
                <c:pt idx="15161">
                  <c:v>-34</c:v>
                </c:pt>
                <c:pt idx="15162">
                  <c:v>-54</c:v>
                </c:pt>
                <c:pt idx="15163">
                  <c:v>-31</c:v>
                </c:pt>
                <c:pt idx="15164">
                  <c:v>-40</c:v>
                </c:pt>
                <c:pt idx="15165">
                  <c:v>-50</c:v>
                </c:pt>
                <c:pt idx="15166">
                  <c:v>-36</c:v>
                </c:pt>
                <c:pt idx="15167">
                  <c:v>-51</c:v>
                </c:pt>
                <c:pt idx="15168">
                  <c:v>-56</c:v>
                </c:pt>
                <c:pt idx="15169">
                  <c:v>-30</c:v>
                </c:pt>
                <c:pt idx="15170">
                  <c:v>-15</c:v>
                </c:pt>
                <c:pt idx="15171">
                  <c:v>-9</c:v>
                </c:pt>
                <c:pt idx="15172">
                  <c:v>-18</c:v>
                </c:pt>
                <c:pt idx="15173">
                  <c:v>-7</c:v>
                </c:pt>
                <c:pt idx="15174">
                  <c:v>-23</c:v>
                </c:pt>
                <c:pt idx="15175">
                  <c:v>-38</c:v>
                </c:pt>
                <c:pt idx="15176">
                  <c:v>-48</c:v>
                </c:pt>
                <c:pt idx="15177">
                  <c:v>-60</c:v>
                </c:pt>
                <c:pt idx="15178">
                  <c:v>-50</c:v>
                </c:pt>
                <c:pt idx="15179">
                  <c:v>-7</c:v>
                </c:pt>
                <c:pt idx="15180">
                  <c:v>-40</c:v>
                </c:pt>
                <c:pt idx="15181">
                  <c:v>-39</c:v>
                </c:pt>
                <c:pt idx="15182">
                  <c:v>0</c:v>
                </c:pt>
                <c:pt idx="15183">
                  <c:v>-44</c:v>
                </c:pt>
                <c:pt idx="15184">
                  <c:v>-45</c:v>
                </c:pt>
                <c:pt idx="15185">
                  <c:v>-32</c:v>
                </c:pt>
                <c:pt idx="15186">
                  <c:v>-33</c:v>
                </c:pt>
                <c:pt idx="15187">
                  <c:v>-51</c:v>
                </c:pt>
                <c:pt idx="15188">
                  <c:v>53</c:v>
                </c:pt>
                <c:pt idx="15189">
                  <c:v>0</c:v>
                </c:pt>
                <c:pt idx="15190">
                  <c:v>50</c:v>
                </c:pt>
                <c:pt idx="15191">
                  <c:v>-61</c:v>
                </c:pt>
                <c:pt idx="15192">
                  <c:v>-40</c:v>
                </c:pt>
                <c:pt idx="15193">
                  <c:v>-48</c:v>
                </c:pt>
                <c:pt idx="15194">
                  <c:v>-43</c:v>
                </c:pt>
                <c:pt idx="15195">
                  <c:v>9</c:v>
                </c:pt>
                <c:pt idx="15196">
                  <c:v>33</c:v>
                </c:pt>
                <c:pt idx="15197">
                  <c:v>-51</c:v>
                </c:pt>
                <c:pt idx="15198">
                  <c:v>-37</c:v>
                </c:pt>
                <c:pt idx="15199">
                  <c:v>-42</c:v>
                </c:pt>
                <c:pt idx="15200">
                  <c:v>-41</c:v>
                </c:pt>
                <c:pt idx="15201">
                  <c:v>-47</c:v>
                </c:pt>
                <c:pt idx="15202">
                  <c:v>-41</c:v>
                </c:pt>
                <c:pt idx="15203">
                  <c:v>0</c:v>
                </c:pt>
                <c:pt idx="15204">
                  <c:v>25</c:v>
                </c:pt>
                <c:pt idx="15205">
                  <c:v>-50</c:v>
                </c:pt>
                <c:pt idx="15206">
                  <c:v>-50</c:v>
                </c:pt>
                <c:pt idx="15207">
                  <c:v>-26</c:v>
                </c:pt>
                <c:pt idx="15208">
                  <c:v>-21</c:v>
                </c:pt>
                <c:pt idx="15209">
                  <c:v>-16</c:v>
                </c:pt>
                <c:pt idx="15210">
                  <c:v>-32</c:v>
                </c:pt>
                <c:pt idx="15211">
                  <c:v>-41</c:v>
                </c:pt>
                <c:pt idx="15212">
                  <c:v>2</c:v>
                </c:pt>
                <c:pt idx="15213">
                  <c:v>-47</c:v>
                </c:pt>
                <c:pt idx="15214">
                  <c:v>-42</c:v>
                </c:pt>
                <c:pt idx="15215">
                  <c:v>-49</c:v>
                </c:pt>
                <c:pt idx="15216">
                  <c:v>2</c:v>
                </c:pt>
                <c:pt idx="15217">
                  <c:v>-33</c:v>
                </c:pt>
                <c:pt idx="15218">
                  <c:v>-35</c:v>
                </c:pt>
                <c:pt idx="15219">
                  <c:v>-34</c:v>
                </c:pt>
                <c:pt idx="15220">
                  <c:v>-40</c:v>
                </c:pt>
                <c:pt idx="15221">
                  <c:v>-19</c:v>
                </c:pt>
                <c:pt idx="15222">
                  <c:v>-40</c:v>
                </c:pt>
                <c:pt idx="15223">
                  <c:v>-30</c:v>
                </c:pt>
                <c:pt idx="15224">
                  <c:v>-53</c:v>
                </c:pt>
                <c:pt idx="15225">
                  <c:v>-46</c:v>
                </c:pt>
                <c:pt idx="15226">
                  <c:v>-35</c:v>
                </c:pt>
                <c:pt idx="15227">
                  <c:v>-43</c:v>
                </c:pt>
                <c:pt idx="15228">
                  <c:v>-37</c:v>
                </c:pt>
                <c:pt idx="15229">
                  <c:v>-27</c:v>
                </c:pt>
                <c:pt idx="15230">
                  <c:v>-34</c:v>
                </c:pt>
                <c:pt idx="15231">
                  <c:v>-45</c:v>
                </c:pt>
                <c:pt idx="15232">
                  <c:v>-36</c:v>
                </c:pt>
                <c:pt idx="15233">
                  <c:v>-31</c:v>
                </c:pt>
                <c:pt idx="15234">
                  <c:v>-47</c:v>
                </c:pt>
                <c:pt idx="15235">
                  <c:v>-40</c:v>
                </c:pt>
                <c:pt idx="15236">
                  <c:v>-44</c:v>
                </c:pt>
                <c:pt idx="15237">
                  <c:v>-37</c:v>
                </c:pt>
                <c:pt idx="15238">
                  <c:v>52</c:v>
                </c:pt>
                <c:pt idx="15239">
                  <c:v>-33</c:v>
                </c:pt>
                <c:pt idx="15240">
                  <c:v>-30</c:v>
                </c:pt>
                <c:pt idx="15241">
                  <c:v>-52</c:v>
                </c:pt>
                <c:pt idx="15242">
                  <c:v>1</c:v>
                </c:pt>
                <c:pt idx="15243">
                  <c:v>-31</c:v>
                </c:pt>
                <c:pt idx="15244">
                  <c:v>-40</c:v>
                </c:pt>
                <c:pt idx="15245">
                  <c:v>-36</c:v>
                </c:pt>
                <c:pt idx="15246">
                  <c:v>-60</c:v>
                </c:pt>
                <c:pt idx="15247">
                  <c:v>-38</c:v>
                </c:pt>
                <c:pt idx="15248">
                  <c:v>-43</c:v>
                </c:pt>
                <c:pt idx="15249">
                  <c:v>-36</c:v>
                </c:pt>
                <c:pt idx="15250">
                  <c:v>-50</c:v>
                </c:pt>
                <c:pt idx="15251">
                  <c:v>-41</c:v>
                </c:pt>
                <c:pt idx="15252">
                  <c:v>-38</c:v>
                </c:pt>
                <c:pt idx="15253">
                  <c:v>-35</c:v>
                </c:pt>
                <c:pt idx="15254">
                  <c:v>-47</c:v>
                </c:pt>
                <c:pt idx="15255">
                  <c:v>-43</c:v>
                </c:pt>
                <c:pt idx="15256">
                  <c:v>-38</c:v>
                </c:pt>
                <c:pt idx="15257">
                  <c:v>-56</c:v>
                </c:pt>
                <c:pt idx="15258">
                  <c:v>-41</c:v>
                </c:pt>
                <c:pt idx="15259">
                  <c:v>-42</c:v>
                </c:pt>
                <c:pt idx="15260">
                  <c:v>-43</c:v>
                </c:pt>
                <c:pt idx="15261">
                  <c:v>-51</c:v>
                </c:pt>
                <c:pt idx="15262">
                  <c:v>-36</c:v>
                </c:pt>
                <c:pt idx="15263">
                  <c:v>-9</c:v>
                </c:pt>
                <c:pt idx="15264">
                  <c:v>-43</c:v>
                </c:pt>
                <c:pt idx="15265">
                  <c:v>-31</c:v>
                </c:pt>
                <c:pt idx="15266">
                  <c:v>-37</c:v>
                </c:pt>
                <c:pt idx="15267">
                  <c:v>-44</c:v>
                </c:pt>
                <c:pt idx="15268">
                  <c:v>-41</c:v>
                </c:pt>
                <c:pt idx="15269">
                  <c:v>-42</c:v>
                </c:pt>
                <c:pt idx="15270">
                  <c:v>-46</c:v>
                </c:pt>
                <c:pt idx="15271">
                  <c:v>-45</c:v>
                </c:pt>
                <c:pt idx="15272">
                  <c:v>-45</c:v>
                </c:pt>
                <c:pt idx="15273">
                  <c:v>-32</c:v>
                </c:pt>
                <c:pt idx="15274">
                  <c:v>-49</c:v>
                </c:pt>
                <c:pt idx="15275">
                  <c:v>-38</c:v>
                </c:pt>
                <c:pt idx="15276">
                  <c:v>-31</c:v>
                </c:pt>
                <c:pt idx="15277">
                  <c:v>-36</c:v>
                </c:pt>
                <c:pt idx="15278">
                  <c:v>-30</c:v>
                </c:pt>
                <c:pt idx="15279">
                  <c:v>-19</c:v>
                </c:pt>
                <c:pt idx="15280">
                  <c:v>-48</c:v>
                </c:pt>
                <c:pt idx="15281">
                  <c:v>-20</c:v>
                </c:pt>
                <c:pt idx="15282">
                  <c:v>-50</c:v>
                </c:pt>
                <c:pt idx="15283">
                  <c:v>-37</c:v>
                </c:pt>
                <c:pt idx="15284">
                  <c:v>-32</c:v>
                </c:pt>
                <c:pt idx="15285">
                  <c:v>-40</c:v>
                </c:pt>
                <c:pt idx="15286">
                  <c:v>-11</c:v>
                </c:pt>
                <c:pt idx="15287">
                  <c:v>-32</c:v>
                </c:pt>
                <c:pt idx="15288">
                  <c:v>-38</c:v>
                </c:pt>
                <c:pt idx="15289">
                  <c:v>-34</c:v>
                </c:pt>
                <c:pt idx="15290">
                  <c:v>-34</c:v>
                </c:pt>
                <c:pt idx="15291">
                  <c:v>-42</c:v>
                </c:pt>
                <c:pt idx="15292">
                  <c:v>-40</c:v>
                </c:pt>
                <c:pt idx="15293">
                  <c:v>-57</c:v>
                </c:pt>
                <c:pt idx="15294">
                  <c:v>-54</c:v>
                </c:pt>
                <c:pt idx="15295">
                  <c:v>-27</c:v>
                </c:pt>
                <c:pt idx="15296">
                  <c:v>-30</c:v>
                </c:pt>
                <c:pt idx="15297">
                  <c:v>-39</c:v>
                </c:pt>
                <c:pt idx="15298">
                  <c:v>-42</c:v>
                </c:pt>
                <c:pt idx="15299">
                  <c:v>-32</c:v>
                </c:pt>
                <c:pt idx="15300">
                  <c:v>-59</c:v>
                </c:pt>
                <c:pt idx="15301">
                  <c:v>-37</c:v>
                </c:pt>
                <c:pt idx="15302">
                  <c:v>-54</c:v>
                </c:pt>
                <c:pt idx="15303">
                  <c:v>-49</c:v>
                </c:pt>
                <c:pt idx="15304">
                  <c:v>-35</c:v>
                </c:pt>
                <c:pt idx="15305">
                  <c:v>-43</c:v>
                </c:pt>
                <c:pt idx="15306">
                  <c:v>-34</c:v>
                </c:pt>
                <c:pt idx="15307">
                  <c:v>-33</c:v>
                </c:pt>
                <c:pt idx="15308">
                  <c:v>-43</c:v>
                </c:pt>
                <c:pt idx="15309">
                  <c:v>-35</c:v>
                </c:pt>
                <c:pt idx="15310">
                  <c:v>-37</c:v>
                </c:pt>
                <c:pt idx="15311">
                  <c:v>-43</c:v>
                </c:pt>
                <c:pt idx="15312">
                  <c:v>-37</c:v>
                </c:pt>
                <c:pt idx="15313">
                  <c:v>-28</c:v>
                </c:pt>
                <c:pt idx="15314">
                  <c:v>-39</c:v>
                </c:pt>
                <c:pt idx="15315">
                  <c:v>-50</c:v>
                </c:pt>
                <c:pt idx="15316">
                  <c:v>-37</c:v>
                </c:pt>
                <c:pt idx="15317">
                  <c:v>-44</c:v>
                </c:pt>
                <c:pt idx="15318">
                  <c:v>17</c:v>
                </c:pt>
                <c:pt idx="15319">
                  <c:v>-42</c:v>
                </c:pt>
                <c:pt idx="15320">
                  <c:v>-36</c:v>
                </c:pt>
                <c:pt idx="15321">
                  <c:v>-32</c:v>
                </c:pt>
                <c:pt idx="15322">
                  <c:v>-33</c:v>
                </c:pt>
                <c:pt idx="15323">
                  <c:v>-48</c:v>
                </c:pt>
                <c:pt idx="15324">
                  <c:v>-42</c:v>
                </c:pt>
                <c:pt idx="15325">
                  <c:v>-42</c:v>
                </c:pt>
                <c:pt idx="15326">
                  <c:v>-37</c:v>
                </c:pt>
                <c:pt idx="15327">
                  <c:v>-46</c:v>
                </c:pt>
                <c:pt idx="15328">
                  <c:v>18</c:v>
                </c:pt>
                <c:pt idx="15329">
                  <c:v>-41</c:v>
                </c:pt>
                <c:pt idx="15330">
                  <c:v>72</c:v>
                </c:pt>
                <c:pt idx="15331">
                  <c:v>0</c:v>
                </c:pt>
                <c:pt idx="15332">
                  <c:v>-21</c:v>
                </c:pt>
                <c:pt idx="15333">
                  <c:v>-39</c:v>
                </c:pt>
                <c:pt idx="15334">
                  <c:v>0</c:v>
                </c:pt>
                <c:pt idx="15335">
                  <c:v>-41</c:v>
                </c:pt>
                <c:pt idx="15336">
                  <c:v>-34</c:v>
                </c:pt>
                <c:pt idx="15337">
                  <c:v>-41</c:v>
                </c:pt>
                <c:pt idx="15338">
                  <c:v>-38</c:v>
                </c:pt>
                <c:pt idx="15339">
                  <c:v>-31</c:v>
                </c:pt>
                <c:pt idx="15340">
                  <c:v>-29</c:v>
                </c:pt>
                <c:pt idx="15341">
                  <c:v>-51</c:v>
                </c:pt>
                <c:pt idx="15342">
                  <c:v>-38</c:v>
                </c:pt>
                <c:pt idx="15343">
                  <c:v>-41</c:v>
                </c:pt>
                <c:pt idx="15344">
                  <c:v>-31</c:v>
                </c:pt>
                <c:pt idx="15345">
                  <c:v>-31</c:v>
                </c:pt>
                <c:pt idx="15346">
                  <c:v>-45</c:v>
                </c:pt>
                <c:pt idx="15347">
                  <c:v>-10</c:v>
                </c:pt>
                <c:pt idx="15348">
                  <c:v>-41</c:v>
                </c:pt>
                <c:pt idx="15349">
                  <c:v>-37</c:v>
                </c:pt>
                <c:pt idx="15350">
                  <c:v>-32</c:v>
                </c:pt>
                <c:pt idx="15351">
                  <c:v>-41</c:v>
                </c:pt>
                <c:pt idx="15352">
                  <c:v>-45</c:v>
                </c:pt>
                <c:pt idx="15353">
                  <c:v>-24</c:v>
                </c:pt>
                <c:pt idx="15354">
                  <c:v>-45</c:v>
                </c:pt>
                <c:pt idx="15355">
                  <c:v>-40</c:v>
                </c:pt>
                <c:pt idx="15356">
                  <c:v>-9</c:v>
                </c:pt>
                <c:pt idx="15357">
                  <c:v>0</c:v>
                </c:pt>
                <c:pt idx="15358">
                  <c:v>9</c:v>
                </c:pt>
                <c:pt idx="15359">
                  <c:v>-45</c:v>
                </c:pt>
                <c:pt idx="15360">
                  <c:v>0</c:v>
                </c:pt>
                <c:pt idx="15361">
                  <c:v>-26</c:v>
                </c:pt>
                <c:pt idx="15362">
                  <c:v>-31</c:v>
                </c:pt>
                <c:pt idx="15363">
                  <c:v>-67</c:v>
                </c:pt>
                <c:pt idx="15364">
                  <c:v>-54</c:v>
                </c:pt>
                <c:pt idx="15365">
                  <c:v>-40</c:v>
                </c:pt>
                <c:pt idx="15366">
                  <c:v>-30</c:v>
                </c:pt>
                <c:pt idx="15367">
                  <c:v>-42</c:v>
                </c:pt>
                <c:pt idx="15368">
                  <c:v>-41</c:v>
                </c:pt>
                <c:pt idx="15369">
                  <c:v>-26</c:v>
                </c:pt>
                <c:pt idx="15370">
                  <c:v>-61</c:v>
                </c:pt>
                <c:pt idx="15371">
                  <c:v>-17</c:v>
                </c:pt>
                <c:pt idx="15372">
                  <c:v>-41</c:v>
                </c:pt>
                <c:pt idx="15373">
                  <c:v>-45</c:v>
                </c:pt>
                <c:pt idx="15374">
                  <c:v>-50</c:v>
                </c:pt>
                <c:pt idx="15375">
                  <c:v>-61</c:v>
                </c:pt>
                <c:pt idx="15376">
                  <c:v>-45</c:v>
                </c:pt>
                <c:pt idx="15377">
                  <c:v>-54</c:v>
                </c:pt>
                <c:pt idx="15378">
                  <c:v>-51</c:v>
                </c:pt>
                <c:pt idx="15379">
                  <c:v>-40</c:v>
                </c:pt>
                <c:pt idx="15380">
                  <c:v>-108</c:v>
                </c:pt>
                <c:pt idx="15381">
                  <c:v>-28</c:v>
                </c:pt>
                <c:pt idx="15382">
                  <c:v>-33</c:v>
                </c:pt>
                <c:pt idx="15383">
                  <c:v>-43</c:v>
                </c:pt>
                <c:pt idx="15384">
                  <c:v>-39</c:v>
                </c:pt>
                <c:pt idx="15385">
                  <c:v>-46</c:v>
                </c:pt>
                <c:pt idx="15386">
                  <c:v>9</c:v>
                </c:pt>
                <c:pt idx="15387">
                  <c:v>-45</c:v>
                </c:pt>
                <c:pt idx="15388">
                  <c:v>-43</c:v>
                </c:pt>
                <c:pt idx="15389">
                  <c:v>-41</c:v>
                </c:pt>
                <c:pt idx="15390">
                  <c:v>-44</c:v>
                </c:pt>
                <c:pt idx="15391">
                  <c:v>-25</c:v>
                </c:pt>
                <c:pt idx="15392">
                  <c:v>-32</c:v>
                </c:pt>
                <c:pt idx="15393">
                  <c:v>-115</c:v>
                </c:pt>
                <c:pt idx="15394">
                  <c:v>-42</c:v>
                </c:pt>
                <c:pt idx="15395">
                  <c:v>-39</c:v>
                </c:pt>
                <c:pt idx="15396">
                  <c:v>-39</c:v>
                </c:pt>
                <c:pt idx="15397">
                  <c:v>-49</c:v>
                </c:pt>
                <c:pt idx="15398">
                  <c:v>-43</c:v>
                </c:pt>
                <c:pt idx="15399">
                  <c:v>-25</c:v>
                </c:pt>
                <c:pt idx="15400">
                  <c:v>-38</c:v>
                </c:pt>
                <c:pt idx="15401">
                  <c:v>-48</c:v>
                </c:pt>
                <c:pt idx="15402">
                  <c:v>-46</c:v>
                </c:pt>
                <c:pt idx="15403">
                  <c:v>-42</c:v>
                </c:pt>
                <c:pt idx="15404">
                  <c:v>-22</c:v>
                </c:pt>
                <c:pt idx="15405">
                  <c:v>-25</c:v>
                </c:pt>
                <c:pt idx="15406">
                  <c:v>-43</c:v>
                </c:pt>
                <c:pt idx="15407">
                  <c:v>-50</c:v>
                </c:pt>
                <c:pt idx="15408">
                  <c:v>-40</c:v>
                </c:pt>
                <c:pt idx="15409">
                  <c:v>-44</c:v>
                </c:pt>
                <c:pt idx="15410">
                  <c:v>-37</c:v>
                </c:pt>
                <c:pt idx="15411">
                  <c:v>-30</c:v>
                </c:pt>
                <c:pt idx="15412">
                  <c:v>-47</c:v>
                </c:pt>
                <c:pt idx="15413">
                  <c:v>-49</c:v>
                </c:pt>
                <c:pt idx="15414">
                  <c:v>-38</c:v>
                </c:pt>
                <c:pt idx="15415">
                  <c:v>-56</c:v>
                </c:pt>
                <c:pt idx="15416">
                  <c:v>-44</c:v>
                </c:pt>
                <c:pt idx="15417">
                  <c:v>-20</c:v>
                </c:pt>
                <c:pt idx="15418">
                  <c:v>-53</c:v>
                </c:pt>
                <c:pt idx="15419">
                  <c:v>-59</c:v>
                </c:pt>
                <c:pt idx="15420">
                  <c:v>-38</c:v>
                </c:pt>
                <c:pt idx="15421">
                  <c:v>-43</c:v>
                </c:pt>
                <c:pt idx="15422">
                  <c:v>-41</c:v>
                </c:pt>
                <c:pt idx="15423">
                  <c:v>-57</c:v>
                </c:pt>
                <c:pt idx="15424">
                  <c:v>-43</c:v>
                </c:pt>
                <c:pt idx="15425">
                  <c:v>-36</c:v>
                </c:pt>
                <c:pt idx="15426">
                  <c:v>-38</c:v>
                </c:pt>
                <c:pt idx="15427">
                  <c:v>-41</c:v>
                </c:pt>
                <c:pt idx="15428">
                  <c:v>-42</c:v>
                </c:pt>
                <c:pt idx="15429">
                  <c:v>-44</c:v>
                </c:pt>
                <c:pt idx="15430">
                  <c:v>-48</c:v>
                </c:pt>
                <c:pt idx="15431">
                  <c:v>-50</c:v>
                </c:pt>
                <c:pt idx="15432">
                  <c:v>-49</c:v>
                </c:pt>
                <c:pt idx="15433">
                  <c:v>-45</c:v>
                </c:pt>
                <c:pt idx="15434">
                  <c:v>-37</c:v>
                </c:pt>
                <c:pt idx="15435">
                  <c:v>-39</c:v>
                </c:pt>
                <c:pt idx="15436">
                  <c:v>-49</c:v>
                </c:pt>
                <c:pt idx="15437">
                  <c:v>-43</c:v>
                </c:pt>
                <c:pt idx="15438">
                  <c:v>-45</c:v>
                </c:pt>
                <c:pt idx="15439">
                  <c:v>-32</c:v>
                </c:pt>
                <c:pt idx="15440">
                  <c:v>-44</c:v>
                </c:pt>
                <c:pt idx="15441">
                  <c:v>-40</c:v>
                </c:pt>
                <c:pt idx="15442">
                  <c:v>-50</c:v>
                </c:pt>
                <c:pt idx="15443">
                  <c:v>-44</c:v>
                </c:pt>
                <c:pt idx="15444">
                  <c:v>-49</c:v>
                </c:pt>
                <c:pt idx="15445">
                  <c:v>-53</c:v>
                </c:pt>
                <c:pt idx="15446">
                  <c:v>-36</c:v>
                </c:pt>
                <c:pt idx="15447">
                  <c:v>-49</c:v>
                </c:pt>
                <c:pt idx="15448">
                  <c:v>-46</c:v>
                </c:pt>
                <c:pt idx="15449">
                  <c:v>-43</c:v>
                </c:pt>
                <c:pt idx="15450">
                  <c:v>-45</c:v>
                </c:pt>
                <c:pt idx="15451">
                  <c:v>-40</c:v>
                </c:pt>
                <c:pt idx="15452">
                  <c:v>-42</c:v>
                </c:pt>
                <c:pt idx="15453">
                  <c:v>-46</c:v>
                </c:pt>
                <c:pt idx="15454">
                  <c:v>-45</c:v>
                </c:pt>
                <c:pt idx="15455">
                  <c:v>-30</c:v>
                </c:pt>
                <c:pt idx="15456">
                  <c:v>-34</c:v>
                </c:pt>
                <c:pt idx="15457">
                  <c:v>-16</c:v>
                </c:pt>
                <c:pt idx="15458">
                  <c:v>-36</c:v>
                </c:pt>
                <c:pt idx="15459">
                  <c:v>-38</c:v>
                </c:pt>
                <c:pt idx="15460">
                  <c:v>-43</c:v>
                </c:pt>
                <c:pt idx="15461">
                  <c:v>-29</c:v>
                </c:pt>
                <c:pt idx="15462">
                  <c:v>0</c:v>
                </c:pt>
                <c:pt idx="15463">
                  <c:v>-37</c:v>
                </c:pt>
                <c:pt idx="15464">
                  <c:v>-12</c:v>
                </c:pt>
                <c:pt idx="15465">
                  <c:v>-39</c:v>
                </c:pt>
                <c:pt idx="15466">
                  <c:v>0</c:v>
                </c:pt>
                <c:pt idx="15467">
                  <c:v>-26</c:v>
                </c:pt>
                <c:pt idx="15468">
                  <c:v>-26</c:v>
                </c:pt>
                <c:pt idx="15469">
                  <c:v>0</c:v>
                </c:pt>
                <c:pt idx="15470">
                  <c:v>0</c:v>
                </c:pt>
                <c:pt idx="15471">
                  <c:v>-38</c:v>
                </c:pt>
                <c:pt idx="15472">
                  <c:v>-41</c:v>
                </c:pt>
                <c:pt idx="15473">
                  <c:v>-43</c:v>
                </c:pt>
                <c:pt idx="15474">
                  <c:v>-40</c:v>
                </c:pt>
                <c:pt idx="15475">
                  <c:v>-33</c:v>
                </c:pt>
                <c:pt idx="15476">
                  <c:v>-35</c:v>
                </c:pt>
                <c:pt idx="15477">
                  <c:v>-20</c:v>
                </c:pt>
                <c:pt idx="15478">
                  <c:v>-47</c:v>
                </c:pt>
                <c:pt idx="15479">
                  <c:v>-35</c:v>
                </c:pt>
                <c:pt idx="15480">
                  <c:v>-29</c:v>
                </c:pt>
                <c:pt idx="15481">
                  <c:v>48</c:v>
                </c:pt>
                <c:pt idx="15482">
                  <c:v>4</c:v>
                </c:pt>
                <c:pt idx="15483">
                  <c:v>-39</c:v>
                </c:pt>
                <c:pt idx="15484">
                  <c:v>-40</c:v>
                </c:pt>
                <c:pt idx="15485">
                  <c:v>-45</c:v>
                </c:pt>
                <c:pt idx="15486">
                  <c:v>-43</c:v>
                </c:pt>
                <c:pt idx="15487">
                  <c:v>-11</c:v>
                </c:pt>
                <c:pt idx="15488">
                  <c:v>-12</c:v>
                </c:pt>
                <c:pt idx="15489">
                  <c:v>-20</c:v>
                </c:pt>
                <c:pt idx="15490">
                  <c:v>-32</c:v>
                </c:pt>
                <c:pt idx="15491">
                  <c:v>-20</c:v>
                </c:pt>
                <c:pt idx="15492">
                  <c:v>-32</c:v>
                </c:pt>
                <c:pt idx="15493">
                  <c:v>-41</c:v>
                </c:pt>
                <c:pt idx="15494">
                  <c:v>-30</c:v>
                </c:pt>
                <c:pt idx="15495">
                  <c:v>-21</c:v>
                </c:pt>
                <c:pt idx="15496">
                  <c:v>-38</c:v>
                </c:pt>
                <c:pt idx="15497">
                  <c:v>-35</c:v>
                </c:pt>
                <c:pt idx="15498">
                  <c:v>0</c:v>
                </c:pt>
                <c:pt idx="15499">
                  <c:v>-25</c:v>
                </c:pt>
                <c:pt idx="15500">
                  <c:v>-30</c:v>
                </c:pt>
                <c:pt idx="15501">
                  <c:v>-30</c:v>
                </c:pt>
                <c:pt idx="15502">
                  <c:v>-37</c:v>
                </c:pt>
                <c:pt idx="15503">
                  <c:v>0</c:v>
                </c:pt>
                <c:pt idx="15504">
                  <c:v>-53</c:v>
                </c:pt>
                <c:pt idx="15505">
                  <c:v>-3</c:v>
                </c:pt>
                <c:pt idx="15506">
                  <c:v>-53</c:v>
                </c:pt>
                <c:pt idx="15507">
                  <c:v>-35</c:v>
                </c:pt>
                <c:pt idx="15508">
                  <c:v>-65</c:v>
                </c:pt>
                <c:pt idx="15509">
                  <c:v>-57</c:v>
                </c:pt>
                <c:pt idx="15510">
                  <c:v>0</c:v>
                </c:pt>
                <c:pt idx="15511">
                  <c:v>-26</c:v>
                </c:pt>
                <c:pt idx="15512">
                  <c:v>-40</c:v>
                </c:pt>
                <c:pt idx="15513">
                  <c:v>-41</c:v>
                </c:pt>
                <c:pt idx="15514">
                  <c:v>-40</c:v>
                </c:pt>
                <c:pt idx="15515">
                  <c:v>-39</c:v>
                </c:pt>
                <c:pt idx="15516">
                  <c:v>-48</c:v>
                </c:pt>
                <c:pt idx="15517">
                  <c:v>-11</c:v>
                </c:pt>
                <c:pt idx="15518">
                  <c:v>-15</c:v>
                </c:pt>
                <c:pt idx="15519">
                  <c:v>-45</c:v>
                </c:pt>
                <c:pt idx="15520">
                  <c:v>-50</c:v>
                </c:pt>
                <c:pt idx="15521">
                  <c:v>-16</c:v>
                </c:pt>
                <c:pt idx="15522">
                  <c:v>-42</c:v>
                </c:pt>
                <c:pt idx="15523">
                  <c:v>30</c:v>
                </c:pt>
                <c:pt idx="15524">
                  <c:v>0</c:v>
                </c:pt>
                <c:pt idx="15525">
                  <c:v>-152</c:v>
                </c:pt>
                <c:pt idx="15526">
                  <c:v>0</c:v>
                </c:pt>
                <c:pt idx="15527">
                  <c:v>-22</c:v>
                </c:pt>
                <c:pt idx="15528">
                  <c:v>0</c:v>
                </c:pt>
                <c:pt idx="15529">
                  <c:v>-38</c:v>
                </c:pt>
                <c:pt idx="15530">
                  <c:v>-56</c:v>
                </c:pt>
                <c:pt idx="15531">
                  <c:v>-48</c:v>
                </c:pt>
                <c:pt idx="15532">
                  <c:v>-18</c:v>
                </c:pt>
                <c:pt idx="15533">
                  <c:v>-41</c:v>
                </c:pt>
                <c:pt idx="15534">
                  <c:v>-25</c:v>
                </c:pt>
                <c:pt idx="15535">
                  <c:v>-9</c:v>
                </c:pt>
                <c:pt idx="15536">
                  <c:v>55</c:v>
                </c:pt>
                <c:pt idx="15537">
                  <c:v>-27</c:v>
                </c:pt>
                <c:pt idx="15538">
                  <c:v>-36</c:v>
                </c:pt>
                <c:pt idx="15539">
                  <c:v>-31</c:v>
                </c:pt>
                <c:pt idx="15540">
                  <c:v>-26</c:v>
                </c:pt>
                <c:pt idx="15541">
                  <c:v>-42</c:v>
                </c:pt>
                <c:pt idx="15542">
                  <c:v>-5</c:v>
                </c:pt>
                <c:pt idx="15543">
                  <c:v>-41</c:v>
                </c:pt>
                <c:pt idx="15544">
                  <c:v>-29</c:v>
                </c:pt>
                <c:pt idx="15545">
                  <c:v>-40</c:v>
                </c:pt>
                <c:pt idx="15546">
                  <c:v>83</c:v>
                </c:pt>
                <c:pt idx="15547">
                  <c:v>-44</c:v>
                </c:pt>
                <c:pt idx="15548">
                  <c:v>53</c:v>
                </c:pt>
                <c:pt idx="15549">
                  <c:v>-24</c:v>
                </c:pt>
                <c:pt idx="15550">
                  <c:v>-54</c:v>
                </c:pt>
                <c:pt idx="15551">
                  <c:v>69</c:v>
                </c:pt>
                <c:pt idx="15552">
                  <c:v>-37</c:v>
                </c:pt>
                <c:pt idx="15553">
                  <c:v>-51</c:v>
                </c:pt>
                <c:pt idx="15554">
                  <c:v>-21</c:v>
                </c:pt>
                <c:pt idx="15555">
                  <c:v>45</c:v>
                </c:pt>
                <c:pt idx="15556">
                  <c:v>-43</c:v>
                </c:pt>
                <c:pt idx="15557">
                  <c:v>-40</c:v>
                </c:pt>
                <c:pt idx="15558">
                  <c:v>-14</c:v>
                </c:pt>
                <c:pt idx="15559">
                  <c:v>-44</c:v>
                </c:pt>
                <c:pt idx="15560">
                  <c:v>15</c:v>
                </c:pt>
                <c:pt idx="15561">
                  <c:v>-46</c:v>
                </c:pt>
                <c:pt idx="15562">
                  <c:v>-43</c:v>
                </c:pt>
                <c:pt idx="15563">
                  <c:v>-38</c:v>
                </c:pt>
                <c:pt idx="15564">
                  <c:v>-41</c:v>
                </c:pt>
                <c:pt idx="15565">
                  <c:v>-46</c:v>
                </c:pt>
                <c:pt idx="15566">
                  <c:v>-42</c:v>
                </c:pt>
                <c:pt idx="15567">
                  <c:v>-40</c:v>
                </c:pt>
                <c:pt idx="15568">
                  <c:v>-35</c:v>
                </c:pt>
                <c:pt idx="15569">
                  <c:v>-25</c:v>
                </c:pt>
                <c:pt idx="15570">
                  <c:v>-41</c:v>
                </c:pt>
                <c:pt idx="15571">
                  <c:v>0</c:v>
                </c:pt>
                <c:pt idx="15572">
                  <c:v>0</c:v>
                </c:pt>
                <c:pt idx="15573">
                  <c:v>-48</c:v>
                </c:pt>
                <c:pt idx="15574">
                  <c:v>-48</c:v>
                </c:pt>
                <c:pt idx="15575">
                  <c:v>0</c:v>
                </c:pt>
                <c:pt idx="15576">
                  <c:v>0</c:v>
                </c:pt>
                <c:pt idx="15577">
                  <c:v>-29</c:v>
                </c:pt>
                <c:pt idx="15578">
                  <c:v>-44</c:v>
                </c:pt>
                <c:pt idx="15579">
                  <c:v>22</c:v>
                </c:pt>
                <c:pt idx="15580">
                  <c:v>-23</c:v>
                </c:pt>
                <c:pt idx="15581">
                  <c:v>-46</c:v>
                </c:pt>
                <c:pt idx="15582">
                  <c:v>-45</c:v>
                </c:pt>
                <c:pt idx="15583">
                  <c:v>0</c:v>
                </c:pt>
                <c:pt idx="15584">
                  <c:v>-31</c:v>
                </c:pt>
                <c:pt idx="15585">
                  <c:v>-34</c:v>
                </c:pt>
                <c:pt idx="15586">
                  <c:v>-16</c:v>
                </c:pt>
                <c:pt idx="15587">
                  <c:v>-53</c:v>
                </c:pt>
                <c:pt idx="15588">
                  <c:v>-52</c:v>
                </c:pt>
                <c:pt idx="15589">
                  <c:v>-34</c:v>
                </c:pt>
                <c:pt idx="15590">
                  <c:v>0</c:v>
                </c:pt>
                <c:pt idx="15591">
                  <c:v>-29</c:v>
                </c:pt>
                <c:pt idx="15592">
                  <c:v>-17</c:v>
                </c:pt>
                <c:pt idx="15593">
                  <c:v>-12</c:v>
                </c:pt>
                <c:pt idx="15594">
                  <c:v>-45</c:v>
                </c:pt>
                <c:pt idx="15595">
                  <c:v>43</c:v>
                </c:pt>
                <c:pt idx="15596">
                  <c:v>-58</c:v>
                </c:pt>
                <c:pt idx="15597">
                  <c:v>-61</c:v>
                </c:pt>
                <c:pt idx="15598">
                  <c:v>-42</c:v>
                </c:pt>
                <c:pt idx="15599">
                  <c:v>-48</c:v>
                </c:pt>
                <c:pt idx="15600">
                  <c:v>-29</c:v>
                </c:pt>
                <c:pt idx="15601">
                  <c:v>6</c:v>
                </c:pt>
                <c:pt idx="15602">
                  <c:v>-36</c:v>
                </c:pt>
                <c:pt idx="15603">
                  <c:v>-41</c:v>
                </c:pt>
                <c:pt idx="15604">
                  <c:v>-32</c:v>
                </c:pt>
                <c:pt idx="15605">
                  <c:v>-36</c:v>
                </c:pt>
                <c:pt idx="15606">
                  <c:v>-41</c:v>
                </c:pt>
                <c:pt idx="15607">
                  <c:v>-30</c:v>
                </c:pt>
                <c:pt idx="15608">
                  <c:v>-13</c:v>
                </c:pt>
                <c:pt idx="15609">
                  <c:v>-25</c:v>
                </c:pt>
                <c:pt idx="15610">
                  <c:v>-44</c:v>
                </c:pt>
                <c:pt idx="15611">
                  <c:v>-36</c:v>
                </c:pt>
                <c:pt idx="15612">
                  <c:v>-56</c:v>
                </c:pt>
                <c:pt idx="15613">
                  <c:v>-20</c:v>
                </c:pt>
                <c:pt idx="15614">
                  <c:v>-46</c:v>
                </c:pt>
                <c:pt idx="15615">
                  <c:v>-32</c:v>
                </c:pt>
                <c:pt idx="15616">
                  <c:v>-50</c:v>
                </c:pt>
                <c:pt idx="15617">
                  <c:v>-40</c:v>
                </c:pt>
                <c:pt idx="15618">
                  <c:v>-50</c:v>
                </c:pt>
                <c:pt idx="15619">
                  <c:v>-41</c:v>
                </c:pt>
                <c:pt idx="15620">
                  <c:v>-37</c:v>
                </c:pt>
                <c:pt idx="15621">
                  <c:v>-23</c:v>
                </c:pt>
                <c:pt idx="15622">
                  <c:v>1</c:v>
                </c:pt>
                <c:pt idx="15623">
                  <c:v>-54</c:v>
                </c:pt>
                <c:pt idx="15624">
                  <c:v>-65</c:v>
                </c:pt>
                <c:pt idx="15625">
                  <c:v>-52</c:v>
                </c:pt>
                <c:pt idx="15626">
                  <c:v>-38</c:v>
                </c:pt>
                <c:pt idx="15627">
                  <c:v>-61</c:v>
                </c:pt>
                <c:pt idx="15628">
                  <c:v>-49</c:v>
                </c:pt>
                <c:pt idx="15629">
                  <c:v>-60</c:v>
                </c:pt>
                <c:pt idx="15630">
                  <c:v>-19</c:v>
                </c:pt>
                <c:pt idx="15631">
                  <c:v>-56</c:v>
                </c:pt>
                <c:pt idx="15632">
                  <c:v>-57</c:v>
                </c:pt>
                <c:pt idx="15633">
                  <c:v>-41</c:v>
                </c:pt>
                <c:pt idx="15634">
                  <c:v>-44</c:v>
                </c:pt>
                <c:pt idx="15635">
                  <c:v>-53</c:v>
                </c:pt>
                <c:pt idx="15636">
                  <c:v>-61</c:v>
                </c:pt>
                <c:pt idx="15637">
                  <c:v>-45</c:v>
                </c:pt>
                <c:pt idx="15638">
                  <c:v>-54</c:v>
                </c:pt>
                <c:pt idx="15639">
                  <c:v>-54</c:v>
                </c:pt>
                <c:pt idx="15640">
                  <c:v>-36</c:v>
                </c:pt>
                <c:pt idx="15641">
                  <c:v>-43</c:v>
                </c:pt>
                <c:pt idx="15642">
                  <c:v>-43</c:v>
                </c:pt>
                <c:pt idx="15643">
                  <c:v>-51</c:v>
                </c:pt>
                <c:pt idx="15644">
                  <c:v>-35</c:v>
                </c:pt>
                <c:pt idx="15645">
                  <c:v>-79</c:v>
                </c:pt>
                <c:pt idx="15646">
                  <c:v>-43</c:v>
                </c:pt>
                <c:pt idx="15647">
                  <c:v>-47</c:v>
                </c:pt>
                <c:pt idx="15648">
                  <c:v>-17</c:v>
                </c:pt>
                <c:pt idx="15649">
                  <c:v>-63</c:v>
                </c:pt>
                <c:pt idx="15650">
                  <c:v>-60</c:v>
                </c:pt>
                <c:pt idx="15651">
                  <c:v>0</c:v>
                </c:pt>
                <c:pt idx="15652">
                  <c:v>-29</c:v>
                </c:pt>
                <c:pt idx="15653">
                  <c:v>-48</c:v>
                </c:pt>
                <c:pt idx="15654">
                  <c:v>-33</c:v>
                </c:pt>
                <c:pt idx="15655">
                  <c:v>-48</c:v>
                </c:pt>
                <c:pt idx="15656">
                  <c:v>-45</c:v>
                </c:pt>
                <c:pt idx="15657">
                  <c:v>-25</c:v>
                </c:pt>
                <c:pt idx="15658">
                  <c:v>-41</c:v>
                </c:pt>
                <c:pt idx="15659">
                  <c:v>-50</c:v>
                </c:pt>
                <c:pt idx="15660">
                  <c:v>-68</c:v>
                </c:pt>
                <c:pt idx="15661">
                  <c:v>-41</c:v>
                </c:pt>
                <c:pt idx="15662">
                  <c:v>-26</c:v>
                </c:pt>
                <c:pt idx="15663">
                  <c:v>-46</c:v>
                </c:pt>
                <c:pt idx="15664">
                  <c:v>-34</c:v>
                </c:pt>
                <c:pt idx="15665">
                  <c:v>-45</c:v>
                </c:pt>
                <c:pt idx="15666">
                  <c:v>-70</c:v>
                </c:pt>
                <c:pt idx="15667">
                  <c:v>-51</c:v>
                </c:pt>
                <c:pt idx="15668">
                  <c:v>-41</c:v>
                </c:pt>
                <c:pt idx="15669">
                  <c:v>-68</c:v>
                </c:pt>
                <c:pt idx="15670">
                  <c:v>-73</c:v>
                </c:pt>
                <c:pt idx="15671">
                  <c:v>-11</c:v>
                </c:pt>
                <c:pt idx="15672">
                  <c:v>36</c:v>
                </c:pt>
                <c:pt idx="15673">
                  <c:v>-55</c:v>
                </c:pt>
                <c:pt idx="15674">
                  <c:v>10</c:v>
                </c:pt>
                <c:pt idx="15675">
                  <c:v>-86</c:v>
                </c:pt>
                <c:pt idx="15676">
                  <c:v>-55</c:v>
                </c:pt>
                <c:pt idx="15677">
                  <c:v>-23</c:v>
                </c:pt>
                <c:pt idx="15678">
                  <c:v>0</c:v>
                </c:pt>
                <c:pt idx="15679">
                  <c:v>-35</c:v>
                </c:pt>
                <c:pt idx="15680">
                  <c:v>9</c:v>
                </c:pt>
                <c:pt idx="15681">
                  <c:v>-56</c:v>
                </c:pt>
                <c:pt idx="15682">
                  <c:v>-40</c:v>
                </c:pt>
                <c:pt idx="15683">
                  <c:v>-48</c:v>
                </c:pt>
                <c:pt idx="15684">
                  <c:v>-41</c:v>
                </c:pt>
                <c:pt idx="15685">
                  <c:v>-39</c:v>
                </c:pt>
                <c:pt idx="15686">
                  <c:v>29</c:v>
                </c:pt>
                <c:pt idx="15687">
                  <c:v>-57</c:v>
                </c:pt>
                <c:pt idx="15688">
                  <c:v>-23</c:v>
                </c:pt>
                <c:pt idx="15689">
                  <c:v>-57</c:v>
                </c:pt>
                <c:pt idx="15690">
                  <c:v>-66</c:v>
                </c:pt>
                <c:pt idx="15691">
                  <c:v>-46</c:v>
                </c:pt>
                <c:pt idx="15692">
                  <c:v>-70</c:v>
                </c:pt>
                <c:pt idx="15693">
                  <c:v>-43</c:v>
                </c:pt>
                <c:pt idx="15694">
                  <c:v>-36</c:v>
                </c:pt>
                <c:pt idx="15695">
                  <c:v>-44</c:v>
                </c:pt>
                <c:pt idx="15696">
                  <c:v>-39</c:v>
                </c:pt>
                <c:pt idx="15697">
                  <c:v>-48</c:v>
                </c:pt>
                <c:pt idx="15698">
                  <c:v>-33</c:v>
                </c:pt>
                <c:pt idx="15699">
                  <c:v>-47</c:v>
                </c:pt>
                <c:pt idx="15700">
                  <c:v>-47</c:v>
                </c:pt>
                <c:pt idx="15701">
                  <c:v>-42</c:v>
                </c:pt>
                <c:pt idx="15702">
                  <c:v>-29</c:v>
                </c:pt>
                <c:pt idx="15703">
                  <c:v>-12</c:v>
                </c:pt>
                <c:pt idx="15704">
                  <c:v>-19</c:v>
                </c:pt>
                <c:pt idx="15705">
                  <c:v>-35</c:v>
                </c:pt>
                <c:pt idx="15706">
                  <c:v>-12</c:v>
                </c:pt>
                <c:pt idx="15707">
                  <c:v>-11</c:v>
                </c:pt>
                <c:pt idx="15708">
                  <c:v>-59</c:v>
                </c:pt>
                <c:pt idx="15709">
                  <c:v>-49</c:v>
                </c:pt>
                <c:pt idx="15710">
                  <c:v>-41</c:v>
                </c:pt>
                <c:pt idx="15711">
                  <c:v>-37</c:v>
                </c:pt>
                <c:pt idx="15712">
                  <c:v>-61</c:v>
                </c:pt>
                <c:pt idx="15713">
                  <c:v>-58</c:v>
                </c:pt>
                <c:pt idx="15714">
                  <c:v>-63</c:v>
                </c:pt>
                <c:pt idx="15715">
                  <c:v>-40</c:v>
                </c:pt>
                <c:pt idx="15716">
                  <c:v>-41</c:v>
                </c:pt>
                <c:pt idx="15717">
                  <c:v>-25</c:v>
                </c:pt>
                <c:pt idx="15718">
                  <c:v>-23</c:v>
                </c:pt>
                <c:pt idx="15719">
                  <c:v>-46</c:v>
                </c:pt>
                <c:pt idx="15720">
                  <c:v>5</c:v>
                </c:pt>
                <c:pt idx="15721">
                  <c:v>-43</c:v>
                </c:pt>
                <c:pt idx="15722">
                  <c:v>-20</c:v>
                </c:pt>
                <c:pt idx="15723">
                  <c:v>-55</c:v>
                </c:pt>
                <c:pt idx="15724">
                  <c:v>-39</c:v>
                </c:pt>
                <c:pt idx="15725">
                  <c:v>-37</c:v>
                </c:pt>
                <c:pt idx="15726">
                  <c:v>2</c:v>
                </c:pt>
                <c:pt idx="15727">
                  <c:v>-38</c:v>
                </c:pt>
                <c:pt idx="15728">
                  <c:v>-65</c:v>
                </c:pt>
                <c:pt idx="15729">
                  <c:v>-37</c:v>
                </c:pt>
                <c:pt idx="15730">
                  <c:v>-46</c:v>
                </c:pt>
                <c:pt idx="15731">
                  <c:v>-54</c:v>
                </c:pt>
                <c:pt idx="15732">
                  <c:v>-61</c:v>
                </c:pt>
                <c:pt idx="15733">
                  <c:v>-18</c:v>
                </c:pt>
                <c:pt idx="15734">
                  <c:v>-48</c:v>
                </c:pt>
                <c:pt idx="15735">
                  <c:v>-50</c:v>
                </c:pt>
                <c:pt idx="15736">
                  <c:v>-9</c:v>
                </c:pt>
                <c:pt idx="15737">
                  <c:v>-57</c:v>
                </c:pt>
                <c:pt idx="15738">
                  <c:v>-18</c:v>
                </c:pt>
                <c:pt idx="15739">
                  <c:v>-39</c:v>
                </c:pt>
                <c:pt idx="15740">
                  <c:v>-43</c:v>
                </c:pt>
                <c:pt idx="15741">
                  <c:v>-25</c:v>
                </c:pt>
                <c:pt idx="15742">
                  <c:v>-57</c:v>
                </c:pt>
                <c:pt idx="15743">
                  <c:v>-31</c:v>
                </c:pt>
                <c:pt idx="15744">
                  <c:v>-35</c:v>
                </c:pt>
                <c:pt idx="15745">
                  <c:v>-37</c:v>
                </c:pt>
                <c:pt idx="15746">
                  <c:v>-43</c:v>
                </c:pt>
                <c:pt idx="15747">
                  <c:v>-55</c:v>
                </c:pt>
                <c:pt idx="15748">
                  <c:v>-47</c:v>
                </c:pt>
                <c:pt idx="15749">
                  <c:v>-14</c:v>
                </c:pt>
                <c:pt idx="15750">
                  <c:v>-21</c:v>
                </c:pt>
                <c:pt idx="15751">
                  <c:v>-59</c:v>
                </c:pt>
                <c:pt idx="15752">
                  <c:v>-36</c:v>
                </c:pt>
                <c:pt idx="15753">
                  <c:v>-64</c:v>
                </c:pt>
                <c:pt idx="15754">
                  <c:v>-54</c:v>
                </c:pt>
                <c:pt idx="15755">
                  <c:v>-59</c:v>
                </c:pt>
                <c:pt idx="15756">
                  <c:v>-39</c:v>
                </c:pt>
                <c:pt idx="15757">
                  <c:v>-59</c:v>
                </c:pt>
                <c:pt idx="15758">
                  <c:v>-38</c:v>
                </c:pt>
                <c:pt idx="15759">
                  <c:v>-45</c:v>
                </c:pt>
                <c:pt idx="15760">
                  <c:v>-44</c:v>
                </c:pt>
                <c:pt idx="15761">
                  <c:v>-37</c:v>
                </c:pt>
                <c:pt idx="15762">
                  <c:v>-42</c:v>
                </c:pt>
                <c:pt idx="15763">
                  <c:v>-41</c:v>
                </c:pt>
                <c:pt idx="15764">
                  <c:v>-58</c:v>
                </c:pt>
                <c:pt idx="15765">
                  <c:v>-39</c:v>
                </c:pt>
                <c:pt idx="15766">
                  <c:v>-49</c:v>
                </c:pt>
                <c:pt idx="15767">
                  <c:v>-43</c:v>
                </c:pt>
                <c:pt idx="15768">
                  <c:v>-43</c:v>
                </c:pt>
                <c:pt idx="15769">
                  <c:v>-44</c:v>
                </c:pt>
                <c:pt idx="15770">
                  <c:v>-56</c:v>
                </c:pt>
                <c:pt idx="15771">
                  <c:v>-44</c:v>
                </c:pt>
                <c:pt idx="15772">
                  <c:v>-42</c:v>
                </c:pt>
                <c:pt idx="15773">
                  <c:v>-49</c:v>
                </c:pt>
                <c:pt idx="15774">
                  <c:v>-36</c:v>
                </c:pt>
                <c:pt idx="15775">
                  <c:v>-39</c:v>
                </c:pt>
                <c:pt idx="15776">
                  <c:v>-42</c:v>
                </c:pt>
                <c:pt idx="15777">
                  <c:v>-27</c:v>
                </c:pt>
                <c:pt idx="15778">
                  <c:v>-36</c:v>
                </c:pt>
                <c:pt idx="15779">
                  <c:v>-47</c:v>
                </c:pt>
                <c:pt idx="15780">
                  <c:v>-63</c:v>
                </c:pt>
                <c:pt idx="15781">
                  <c:v>-33</c:v>
                </c:pt>
                <c:pt idx="15782">
                  <c:v>-33</c:v>
                </c:pt>
                <c:pt idx="15783">
                  <c:v>-42</c:v>
                </c:pt>
                <c:pt idx="15784">
                  <c:v>-42</c:v>
                </c:pt>
                <c:pt idx="15785">
                  <c:v>-41</c:v>
                </c:pt>
                <c:pt idx="15786">
                  <c:v>-40</c:v>
                </c:pt>
                <c:pt idx="15787">
                  <c:v>-24</c:v>
                </c:pt>
                <c:pt idx="15788">
                  <c:v>-22</c:v>
                </c:pt>
                <c:pt idx="15789">
                  <c:v>-68</c:v>
                </c:pt>
                <c:pt idx="15790">
                  <c:v>-55</c:v>
                </c:pt>
                <c:pt idx="15791">
                  <c:v>-46</c:v>
                </c:pt>
                <c:pt idx="15792">
                  <c:v>-39</c:v>
                </c:pt>
                <c:pt idx="15793">
                  <c:v>-24</c:v>
                </c:pt>
                <c:pt idx="15794">
                  <c:v>-35</c:v>
                </c:pt>
                <c:pt idx="15795">
                  <c:v>-36</c:v>
                </c:pt>
                <c:pt idx="15796">
                  <c:v>-22</c:v>
                </c:pt>
                <c:pt idx="15797">
                  <c:v>-65</c:v>
                </c:pt>
                <c:pt idx="15798">
                  <c:v>-43</c:v>
                </c:pt>
                <c:pt idx="15799">
                  <c:v>-50</c:v>
                </c:pt>
                <c:pt idx="15800">
                  <c:v>-75</c:v>
                </c:pt>
                <c:pt idx="15801">
                  <c:v>-63</c:v>
                </c:pt>
                <c:pt idx="15802">
                  <c:v>-33</c:v>
                </c:pt>
                <c:pt idx="15803">
                  <c:v>-43</c:v>
                </c:pt>
                <c:pt idx="15804">
                  <c:v>-38</c:v>
                </c:pt>
                <c:pt idx="15805">
                  <c:v>-38</c:v>
                </c:pt>
                <c:pt idx="15806">
                  <c:v>-48</c:v>
                </c:pt>
                <c:pt idx="15807">
                  <c:v>-44</c:v>
                </c:pt>
                <c:pt idx="15808">
                  <c:v>-40</c:v>
                </c:pt>
                <c:pt idx="15809">
                  <c:v>-35</c:v>
                </c:pt>
                <c:pt idx="15810">
                  <c:v>-44</c:v>
                </c:pt>
                <c:pt idx="15811">
                  <c:v>-40</c:v>
                </c:pt>
                <c:pt idx="15812">
                  <c:v>-27</c:v>
                </c:pt>
                <c:pt idx="15813">
                  <c:v>-53</c:v>
                </c:pt>
                <c:pt idx="15814">
                  <c:v>-67</c:v>
                </c:pt>
                <c:pt idx="15815">
                  <c:v>-42</c:v>
                </c:pt>
                <c:pt idx="15816">
                  <c:v>-38</c:v>
                </c:pt>
                <c:pt idx="15817">
                  <c:v>-49</c:v>
                </c:pt>
                <c:pt idx="15818">
                  <c:v>-48</c:v>
                </c:pt>
                <c:pt idx="15819">
                  <c:v>-45</c:v>
                </c:pt>
                <c:pt idx="15820">
                  <c:v>-48</c:v>
                </c:pt>
                <c:pt idx="15821">
                  <c:v>-55</c:v>
                </c:pt>
                <c:pt idx="15822">
                  <c:v>-44</c:v>
                </c:pt>
                <c:pt idx="15823">
                  <c:v>-44</c:v>
                </c:pt>
                <c:pt idx="15824">
                  <c:v>-40</c:v>
                </c:pt>
                <c:pt idx="15825">
                  <c:v>-3</c:v>
                </c:pt>
                <c:pt idx="15826">
                  <c:v>-43</c:v>
                </c:pt>
                <c:pt idx="15827">
                  <c:v>-48</c:v>
                </c:pt>
                <c:pt idx="15828">
                  <c:v>-44</c:v>
                </c:pt>
                <c:pt idx="15829">
                  <c:v>-37</c:v>
                </c:pt>
                <c:pt idx="15830">
                  <c:v>-44</c:v>
                </c:pt>
                <c:pt idx="15831">
                  <c:v>-36</c:v>
                </c:pt>
                <c:pt idx="15832">
                  <c:v>-48</c:v>
                </c:pt>
                <c:pt idx="15833">
                  <c:v>-26</c:v>
                </c:pt>
                <c:pt idx="15834">
                  <c:v>-51</c:v>
                </c:pt>
                <c:pt idx="15835">
                  <c:v>-52</c:v>
                </c:pt>
                <c:pt idx="15836">
                  <c:v>-47</c:v>
                </c:pt>
                <c:pt idx="15837">
                  <c:v>-42</c:v>
                </c:pt>
                <c:pt idx="15838">
                  <c:v>-44</c:v>
                </c:pt>
                <c:pt idx="15839">
                  <c:v>-46</c:v>
                </c:pt>
                <c:pt idx="15840">
                  <c:v>-34</c:v>
                </c:pt>
                <c:pt idx="15841">
                  <c:v>-42</c:v>
                </c:pt>
                <c:pt idx="15842">
                  <c:v>-38</c:v>
                </c:pt>
                <c:pt idx="15843">
                  <c:v>-38</c:v>
                </c:pt>
                <c:pt idx="15844">
                  <c:v>-48</c:v>
                </c:pt>
                <c:pt idx="15845">
                  <c:v>-62</c:v>
                </c:pt>
                <c:pt idx="15846">
                  <c:v>-62</c:v>
                </c:pt>
                <c:pt idx="15847">
                  <c:v>-39</c:v>
                </c:pt>
                <c:pt idx="15848">
                  <c:v>-38</c:v>
                </c:pt>
                <c:pt idx="15849">
                  <c:v>-47</c:v>
                </c:pt>
                <c:pt idx="15850">
                  <c:v>-54</c:v>
                </c:pt>
                <c:pt idx="15851">
                  <c:v>-30</c:v>
                </c:pt>
                <c:pt idx="15852">
                  <c:v>-43</c:v>
                </c:pt>
                <c:pt idx="15853">
                  <c:v>-3</c:v>
                </c:pt>
                <c:pt idx="15854">
                  <c:v>-47</c:v>
                </c:pt>
                <c:pt idx="15855">
                  <c:v>-64</c:v>
                </c:pt>
                <c:pt idx="15856">
                  <c:v>-41</c:v>
                </c:pt>
                <c:pt idx="15857">
                  <c:v>-20</c:v>
                </c:pt>
                <c:pt idx="15858">
                  <c:v>-49</c:v>
                </c:pt>
                <c:pt idx="15859">
                  <c:v>-47</c:v>
                </c:pt>
                <c:pt idx="15860">
                  <c:v>-40</c:v>
                </c:pt>
                <c:pt idx="15861">
                  <c:v>-49</c:v>
                </c:pt>
                <c:pt idx="15862">
                  <c:v>-50</c:v>
                </c:pt>
                <c:pt idx="15863">
                  <c:v>-34</c:v>
                </c:pt>
                <c:pt idx="15864">
                  <c:v>-54</c:v>
                </c:pt>
                <c:pt idx="15865">
                  <c:v>-36</c:v>
                </c:pt>
                <c:pt idx="15866">
                  <c:v>-15</c:v>
                </c:pt>
                <c:pt idx="15867">
                  <c:v>-22</c:v>
                </c:pt>
                <c:pt idx="15868">
                  <c:v>-46</c:v>
                </c:pt>
                <c:pt idx="15869">
                  <c:v>-41</c:v>
                </c:pt>
                <c:pt idx="15870">
                  <c:v>-47</c:v>
                </c:pt>
                <c:pt idx="15871">
                  <c:v>-57</c:v>
                </c:pt>
                <c:pt idx="15872">
                  <c:v>-65</c:v>
                </c:pt>
                <c:pt idx="15873">
                  <c:v>-34</c:v>
                </c:pt>
                <c:pt idx="15874">
                  <c:v>-44</c:v>
                </c:pt>
                <c:pt idx="15875">
                  <c:v>-8</c:v>
                </c:pt>
                <c:pt idx="15876">
                  <c:v>-47</c:v>
                </c:pt>
                <c:pt idx="15877">
                  <c:v>-42</c:v>
                </c:pt>
                <c:pt idx="15878">
                  <c:v>-45</c:v>
                </c:pt>
                <c:pt idx="15879">
                  <c:v>-33</c:v>
                </c:pt>
                <c:pt idx="15880">
                  <c:v>-33</c:v>
                </c:pt>
                <c:pt idx="15881">
                  <c:v>-23</c:v>
                </c:pt>
                <c:pt idx="15882">
                  <c:v>-61</c:v>
                </c:pt>
                <c:pt idx="15883">
                  <c:v>-51</c:v>
                </c:pt>
                <c:pt idx="15884">
                  <c:v>-52</c:v>
                </c:pt>
                <c:pt idx="15885">
                  <c:v>-47</c:v>
                </c:pt>
                <c:pt idx="15886">
                  <c:v>-31</c:v>
                </c:pt>
                <c:pt idx="15887">
                  <c:v>-21</c:v>
                </c:pt>
                <c:pt idx="15888">
                  <c:v>-37</c:v>
                </c:pt>
                <c:pt idx="15889">
                  <c:v>-75</c:v>
                </c:pt>
                <c:pt idx="15890">
                  <c:v>-71</c:v>
                </c:pt>
                <c:pt idx="15891">
                  <c:v>-19</c:v>
                </c:pt>
                <c:pt idx="15892">
                  <c:v>-41</c:v>
                </c:pt>
                <c:pt idx="15893">
                  <c:v>-66</c:v>
                </c:pt>
                <c:pt idx="15894">
                  <c:v>-52</c:v>
                </c:pt>
                <c:pt idx="15895">
                  <c:v>-1</c:v>
                </c:pt>
                <c:pt idx="15896">
                  <c:v>-40</c:v>
                </c:pt>
                <c:pt idx="15897">
                  <c:v>-84</c:v>
                </c:pt>
                <c:pt idx="15898">
                  <c:v>-46</c:v>
                </c:pt>
                <c:pt idx="15899">
                  <c:v>-63</c:v>
                </c:pt>
                <c:pt idx="15900">
                  <c:v>-39</c:v>
                </c:pt>
                <c:pt idx="15901">
                  <c:v>-50</c:v>
                </c:pt>
                <c:pt idx="15902">
                  <c:v>-47</c:v>
                </c:pt>
                <c:pt idx="15903">
                  <c:v>-77</c:v>
                </c:pt>
                <c:pt idx="15904">
                  <c:v>-81</c:v>
                </c:pt>
                <c:pt idx="15905">
                  <c:v>-42</c:v>
                </c:pt>
                <c:pt idx="15906">
                  <c:v>-57</c:v>
                </c:pt>
                <c:pt idx="15907">
                  <c:v>-31</c:v>
                </c:pt>
                <c:pt idx="15908">
                  <c:v>-59</c:v>
                </c:pt>
                <c:pt idx="15909">
                  <c:v>-33</c:v>
                </c:pt>
                <c:pt idx="15910">
                  <c:v>-32</c:v>
                </c:pt>
                <c:pt idx="15911">
                  <c:v>-50</c:v>
                </c:pt>
                <c:pt idx="15912">
                  <c:v>-65</c:v>
                </c:pt>
                <c:pt idx="15913">
                  <c:v>-54</c:v>
                </c:pt>
                <c:pt idx="15914">
                  <c:v>-41</c:v>
                </c:pt>
                <c:pt idx="15915">
                  <c:v>-35</c:v>
                </c:pt>
                <c:pt idx="15916">
                  <c:v>-69</c:v>
                </c:pt>
                <c:pt idx="15917">
                  <c:v>-34</c:v>
                </c:pt>
                <c:pt idx="15918">
                  <c:v>-49</c:v>
                </c:pt>
                <c:pt idx="15919">
                  <c:v>-70</c:v>
                </c:pt>
                <c:pt idx="15920">
                  <c:v>-13</c:v>
                </c:pt>
                <c:pt idx="15921">
                  <c:v>-81</c:v>
                </c:pt>
                <c:pt idx="15922">
                  <c:v>-32</c:v>
                </c:pt>
                <c:pt idx="15923">
                  <c:v>-41</c:v>
                </c:pt>
                <c:pt idx="15924">
                  <c:v>-22</c:v>
                </c:pt>
                <c:pt idx="15925">
                  <c:v>-34</c:v>
                </c:pt>
                <c:pt idx="15926">
                  <c:v>-42</c:v>
                </c:pt>
                <c:pt idx="15927">
                  <c:v>-17</c:v>
                </c:pt>
                <c:pt idx="15928">
                  <c:v>-41</c:v>
                </c:pt>
                <c:pt idx="15929">
                  <c:v>-55</c:v>
                </c:pt>
                <c:pt idx="15930">
                  <c:v>-92</c:v>
                </c:pt>
                <c:pt idx="15931">
                  <c:v>-62</c:v>
                </c:pt>
                <c:pt idx="15932">
                  <c:v>-40</c:v>
                </c:pt>
                <c:pt idx="15933">
                  <c:v>-57</c:v>
                </c:pt>
                <c:pt idx="15934">
                  <c:v>-71</c:v>
                </c:pt>
                <c:pt idx="15935">
                  <c:v>-89</c:v>
                </c:pt>
                <c:pt idx="15936">
                  <c:v>-66</c:v>
                </c:pt>
                <c:pt idx="15937">
                  <c:v>-56</c:v>
                </c:pt>
                <c:pt idx="15938">
                  <c:v>-78</c:v>
                </c:pt>
                <c:pt idx="15939">
                  <c:v>-58</c:v>
                </c:pt>
                <c:pt idx="15940">
                  <c:v>-83</c:v>
                </c:pt>
                <c:pt idx="15941">
                  <c:v>-46</c:v>
                </c:pt>
                <c:pt idx="15942">
                  <c:v>-43</c:v>
                </c:pt>
                <c:pt idx="15943">
                  <c:v>-63</c:v>
                </c:pt>
                <c:pt idx="15944">
                  <c:v>-59</c:v>
                </c:pt>
                <c:pt idx="15945">
                  <c:v>-39</c:v>
                </c:pt>
                <c:pt idx="15946">
                  <c:v>-47</c:v>
                </c:pt>
                <c:pt idx="15947">
                  <c:v>-47</c:v>
                </c:pt>
                <c:pt idx="15948">
                  <c:v>-31</c:v>
                </c:pt>
                <c:pt idx="15949">
                  <c:v>-42</c:v>
                </c:pt>
                <c:pt idx="15950">
                  <c:v>-32</c:v>
                </c:pt>
                <c:pt idx="15951">
                  <c:v>-44</c:v>
                </c:pt>
                <c:pt idx="15952">
                  <c:v>-53</c:v>
                </c:pt>
                <c:pt idx="15953">
                  <c:v>-52</c:v>
                </c:pt>
                <c:pt idx="15954">
                  <c:v>-44</c:v>
                </c:pt>
                <c:pt idx="15955">
                  <c:v>-46</c:v>
                </c:pt>
                <c:pt idx="15956">
                  <c:v>-57</c:v>
                </c:pt>
                <c:pt idx="15957">
                  <c:v>-58</c:v>
                </c:pt>
                <c:pt idx="15958">
                  <c:v>-48</c:v>
                </c:pt>
                <c:pt idx="15959">
                  <c:v>-27</c:v>
                </c:pt>
                <c:pt idx="15960">
                  <c:v>-45</c:v>
                </c:pt>
                <c:pt idx="15961">
                  <c:v>-46</c:v>
                </c:pt>
                <c:pt idx="15962">
                  <c:v>-40</c:v>
                </c:pt>
                <c:pt idx="15963">
                  <c:v>-55</c:v>
                </c:pt>
                <c:pt idx="15964">
                  <c:v>-43</c:v>
                </c:pt>
                <c:pt idx="15965">
                  <c:v>-25</c:v>
                </c:pt>
                <c:pt idx="15966">
                  <c:v>-49</c:v>
                </c:pt>
                <c:pt idx="15967">
                  <c:v>-52</c:v>
                </c:pt>
                <c:pt idx="15968">
                  <c:v>-112</c:v>
                </c:pt>
                <c:pt idx="15969">
                  <c:v>-43</c:v>
                </c:pt>
                <c:pt idx="15970">
                  <c:v>-43</c:v>
                </c:pt>
                <c:pt idx="15971">
                  <c:v>-78</c:v>
                </c:pt>
                <c:pt idx="15972">
                  <c:v>-60</c:v>
                </c:pt>
                <c:pt idx="15973">
                  <c:v>-46</c:v>
                </c:pt>
                <c:pt idx="15974">
                  <c:v>-75</c:v>
                </c:pt>
                <c:pt idx="15975">
                  <c:v>-81</c:v>
                </c:pt>
                <c:pt idx="15976">
                  <c:v>-55</c:v>
                </c:pt>
                <c:pt idx="15977">
                  <c:v>-68</c:v>
                </c:pt>
                <c:pt idx="15978">
                  <c:v>-59</c:v>
                </c:pt>
                <c:pt idx="15979">
                  <c:v>-75</c:v>
                </c:pt>
                <c:pt idx="15980">
                  <c:v>-67</c:v>
                </c:pt>
                <c:pt idx="15981">
                  <c:v>-75</c:v>
                </c:pt>
                <c:pt idx="15982">
                  <c:v>-41</c:v>
                </c:pt>
                <c:pt idx="15983">
                  <c:v>-61</c:v>
                </c:pt>
                <c:pt idx="15984">
                  <c:v>-5</c:v>
                </c:pt>
                <c:pt idx="15985">
                  <c:v>-43</c:v>
                </c:pt>
                <c:pt idx="15986">
                  <c:v>-63</c:v>
                </c:pt>
                <c:pt idx="15987">
                  <c:v>-36</c:v>
                </c:pt>
                <c:pt idx="15988">
                  <c:v>-29</c:v>
                </c:pt>
                <c:pt idx="15989">
                  <c:v>-37</c:v>
                </c:pt>
                <c:pt idx="15990">
                  <c:v>-11</c:v>
                </c:pt>
                <c:pt idx="15991">
                  <c:v>-15</c:v>
                </c:pt>
                <c:pt idx="15992">
                  <c:v>-43</c:v>
                </c:pt>
                <c:pt idx="15993">
                  <c:v>-30</c:v>
                </c:pt>
                <c:pt idx="15994">
                  <c:v>-17</c:v>
                </c:pt>
                <c:pt idx="15995">
                  <c:v>-34</c:v>
                </c:pt>
                <c:pt idx="15996">
                  <c:v>-60</c:v>
                </c:pt>
                <c:pt idx="15997">
                  <c:v>-58</c:v>
                </c:pt>
                <c:pt idx="15998">
                  <c:v>-37</c:v>
                </c:pt>
                <c:pt idx="15999">
                  <c:v>-30</c:v>
                </c:pt>
                <c:pt idx="16000">
                  <c:v>-44</c:v>
                </c:pt>
                <c:pt idx="16001">
                  <c:v>-47</c:v>
                </c:pt>
                <c:pt idx="16002">
                  <c:v>-52</c:v>
                </c:pt>
                <c:pt idx="16003">
                  <c:v>-71</c:v>
                </c:pt>
                <c:pt idx="16004">
                  <c:v>-59</c:v>
                </c:pt>
                <c:pt idx="16005">
                  <c:v>-29</c:v>
                </c:pt>
                <c:pt idx="16006">
                  <c:v>-33</c:v>
                </c:pt>
                <c:pt idx="16007">
                  <c:v>-20</c:v>
                </c:pt>
                <c:pt idx="16008">
                  <c:v>0</c:v>
                </c:pt>
                <c:pt idx="16009">
                  <c:v>-72</c:v>
                </c:pt>
                <c:pt idx="16010">
                  <c:v>-84</c:v>
                </c:pt>
                <c:pt idx="16011">
                  <c:v>-40</c:v>
                </c:pt>
                <c:pt idx="16012">
                  <c:v>-31</c:v>
                </c:pt>
                <c:pt idx="16013">
                  <c:v>-41</c:v>
                </c:pt>
                <c:pt idx="16014">
                  <c:v>-46</c:v>
                </c:pt>
                <c:pt idx="16015">
                  <c:v>-23</c:v>
                </c:pt>
                <c:pt idx="16016">
                  <c:v>-29</c:v>
                </c:pt>
                <c:pt idx="16017">
                  <c:v>-50</c:v>
                </c:pt>
                <c:pt idx="16018">
                  <c:v>-46</c:v>
                </c:pt>
                <c:pt idx="16019">
                  <c:v>-31</c:v>
                </c:pt>
                <c:pt idx="16020">
                  <c:v>-66</c:v>
                </c:pt>
                <c:pt idx="16021">
                  <c:v>-16</c:v>
                </c:pt>
                <c:pt idx="16022">
                  <c:v>-66</c:v>
                </c:pt>
                <c:pt idx="16023">
                  <c:v>-31</c:v>
                </c:pt>
                <c:pt idx="16024">
                  <c:v>-26</c:v>
                </c:pt>
                <c:pt idx="16025">
                  <c:v>-36</c:v>
                </c:pt>
                <c:pt idx="16026">
                  <c:v>-84</c:v>
                </c:pt>
                <c:pt idx="16027">
                  <c:v>-56</c:v>
                </c:pt>
                <c:pt idx="16028">
                  <c:v>-9</c:v>
                </c:pt>
                <c:pt idx="16029">
                  <c:v>-30</c:v>
                </c:pt>
                <c:pt idx="16030">
                  <c:v>-71</c:v>
                </c:pt>
                <c:pt idx="16031">
                  <c:v>-92</c:v>
                </c:pt>
                <c:pt idx="16032">
                  <c:v>-46</c:v>
                </c:pt>
                <c:pt idx="16033">
                  <c:v>-53</c:v>
                </c:pt>
                <c:pt idx="16034">
                  <c:v>-60</c:v>
                </c:pt>
                <c:pt idx="16035">
                  <c:v>-16</c:v>
                </c:pt>
                <c:pt idx="16036">
                  <c:v>-52</c:v>
                </c:pt>
                <c:pt idx="16037">
                  <c:v>-22</c:v>
                </c:pt>
                <c:pt idx="16038">
                  <c:v>-45</c:v>
                </c:pt>
                <c:pt idx="16039">
                  <c:v>-39</c:v>
                </c:pt>
                <c:pt idx="16040">
                  <c:v>7</c:v>
                </c:pt>
                <c:pt idx="16041">
                  <c:v>-52</c:v>
                </c:pt>
                <c:pt idx="16042">
                  <c:v>-39</c:v>
                </c:pt>
                <c:pt idx="16043">
                  <c:v>-34</c:v>
                </c:pt>
                <c:pt idx="16044">
                  <c:v>-19</c:v>
                </c:pt>
                <c:pt idx="16045">
                  <c:v>-38</c:v>
                </c:pt>
                <c:pt idx="16046">
                  <c:v>-58</c:v>
                </c:pt>
                <c:pt idx="16047">
                  <c:v>-25</c:v>
                </c:pt>
                <c:pt idx="16048">
                  <c:v>-50</c:v>
                </c:pt>
                <c:pt idx="16049">
                  <c:v>-45</c:v>
                </c:pt>
                <c:pt idx="16050">
                  <c:v>-56</c:v>
                </c:pt>
                <c:pt idx="16051">
                  <c:v>-31</c:v>
                </c:pt>
                <c:pt idx="16052">
                  <c:v>-29</c:v>
                </c:pt>
                <c:pt idx="16053">
                  <c:v>-16</c:v>
                </c:pt>
                <c:pt idx="16054">
                  <c:v>-29</c:v>
                </c:pt>
                <c:pt idx="16055">
                  <c:v>-58</c:v>
                </c:pt>
                <c:pt idx="16056">
                  <c:v>-43</c:v>
                </c:pt>
                <c:pt idx="16057">
                  <c:v>-38</c:v>
                </c:pt>
                <c:pt idx="16058">
                  <c:v>-26</c:v>
                </c:pt>
                <c:pt idx="16059">
                  <c:v>-44</c:v>
                </c:pt>
                <c:pt idx="16060">
                  <c:v>-43</c:v>
                </c:pt>
                <c:pt idx="16061">
                  <c:v>-23</c:v>
                </c:pt>
                <c:pt idx="16062">
                  <c:v>-60</c:v>
                </c:pt>
                <c:pt idx="16063">
                  <c:v>-37</c:v>
                </c:pt>
                <c:pt idx="16064">
                  <c:v>-41</c:v>
                </c:pt>
                <c:pt idx="16065">
                  <c:v>-48</c:v>
                </c:pt>
                <c:pt idx="16066">
                  <c:v>-54</c:v>
                </c:pt>
                <c:pt idx="16067">
                  <c:v>-55</c:v>
                </c:pt>
                <c:pt idx="16068">
                  <c:v>-21</c:v>
                </c:pt>
                <c:pt idx="16069">
                  <c:v>-42</c:v>
                </c:pt>
                <c:pt idx="16070">
                  <c:v>-54</c:v>
                </c:pt>
                <c:pt idx="16071">
                  <c:v>-31</c:v>
                </c:pt>
                <c:pt idx="16072">
                  <c:v>-50</c:v>
                </c:pt>
                <c:pt idx="16073">
                  <c:v>-54</c:v>
                </c:pt>
                <c:pt idx="16074">
                  <c:v>-59</c:v>
                </c:pt>
                <c:pt idx="16075">
                  <c:v>-27</c:v>
                </c:pt>
                <c:pt idx="16076">
                  <c:v>-35</c:v>
                </c:pt>
                <c:pt idx="16077">
                  <c:v>-38</c:v>
                </c:pt>
                <c:pt idx="16078">
                  <c:v>-34</c:v>
                </c:pt>
                <c:pt idx="16079">
                  <c:v>-33</c:v>
                </c:pt>
                <c:pt idx="16080">
                  <c:v>-44</c:v>
                </c:pt>
                <c:pt idx="16081">
                  <c:v>-27</c:v>
                </c:pt>
                <c:pt idx="16082">
                  <c:v>-41</c:v>
                </c:pt>
                <c:pt idx="16083">
                  <c:v>-34</c:v>
                </c:pt>
                <c:pt idx="16084">
                  <c:v>-43</c:v>
                </c:pt>
                <c:pt idx="16085">
                  <c:v>-31</c:v>
                </c:pt>
                <c:pt idx="16086">
                  <c:v>-36</c:v>
                </c:pt>
                <c:pt idx="16087">
                  <c:v>-51</c:v>
                </c:pt>
                <c:pt idx="16088">
                  <c:v>-51</c:v>
                </c:pt>
                <c:pt idx="16089">
                  <c:v>-26</c:v>
                </c:pt>
                <c:pt idx="16090">
                  <c:v>-45</c:v>
                </c:pt>
                <c:pt idx="16091">
                  <c:v>-49</c:v>
                </c:pt>
                <c:pt idx="16092">
                  <c:v>-52</c:v>
                </c:pt>
                <c:pt idx="16093">
                  <c:v>-44</c:v>
                </c:pt>
                <c:pt idx="16094">
                  <c:v>-44</c:v>
                </c:pt>
                <c:pt idx="16095">
                  <c:v>-38</c:v>
                </c:pt>
                <c:pt idx="16096">
                  <c:v>-38</c:v>
                </c:pt>
                <c:pt idx="16097">
                  <c:v>94</c:v>
                </c:pt>
                <c:pt idx="16098">
                  <c:v>-40</c:v>
                </c:pt>
                <c:pt idx="16099">
                  <c:v>-42</c:v>
                </c:pt>
                <c:pt idx="16100">
                  <c:v>-48</c:v>
                </c:pt>
                <c:pt idx="16101">
                  <c:v>-34</c:v>
                </c:pt>
                <c:pt idx="16102">
                  <c:v>-30</c:v>
                </c:pt>
                <c:pt idx="16103">
                  <c:v>-29</c:v>
                </c:pt>
                <c:pt idx="16104">
                  <c:v>-52</c:v>
                </c:pt>
                <c:pt idx="16105">
                  <c:v>-52</c:v>
                </c:pt>
                <c:pt idx="16106">
                  <c:v>-55</c:v>
                </c:pt>
                <c:pt idx="16107">
                  <c:v>-50</c:v>
                </c:pt>
                <c:pt idx="16108">
                  <c:v>-41</c:v>
                </c:pt>
                <c:pt idx="16109">
                  <c:v>-56</c:v>
                </c:pt>
                <c:pt idx="16110">
                  <c:v>-52</c:v>
                </c:pt>
                <c:pt idx="16111">
                  <c:v>-31</c:v>
                </c:pt>
                <c:pt idx="16112">
                  <c:v>-53</c:v>
                </c:pt>
                <c:pt idx="16113">
                  <c:v>-38</c:v>
                </c:pt>
                <c:pt idx="16114">
                  <c:v>-30</c:v>
                </c:pt>
                <c:pt idx="16115">
                  <c:v>-30</c:v>
                </c:pt>
                <c:pt idx="16116">
                  <c:v>-42</c:v>
                </c:pt>
                <c:pt idx="16117">
                  <c:v>-20</c:v>
                </c:pt>
                <c:pt idx="16118">
                  <c:v>-39</c:v>
                </c:pt>
                <c:pt idx="16119">
                  <c:v>-20</c:v>
                </c:pt>
                <c:pt idx="16120">
                  <c:v>7</c:v>
                </c:pt>
                <c:pt idx="16121">
                  <c:v>-52</c:v>
                </c:pt>
                <c:pt idx="16122">
                  <c:v>-35</c:v>
                </c:pt>
                <c:pt idx="16123">
                  <c:v>-28</c:v>
                </c:pt>
                <c:pt idx="16124">
                  <c:v>-51</c:v>
                </c:pt>
                <c:pt idx="16125">
                  <c:v>28</c:v>
                </c:pt>
                <c:pt idx="16126">
                  <c:v>-47</c:v>
                </c:pt>
                <c:pt idx="16127">
                  <c:v>-72</c:v>
                </c:pt>
                <c:pt idx="16128">
                  <c:v>-66</c:v>
                </c:pt>
                <c:pt idx="16129">
                  <c:v>-41</c:v>
                </c:pt>
                <c:pt idx="16130">
                  <c:v>-51</c:v>
                </c:pt>
                <c:pt idx="16131">
                  <c:v>-41</c:v>
                </c:pt>
                <c:pt idx="16132">
                  <c:v>-33</c:v>
                </c:pt>
                <c:pt idx="16133">
                  <c:v>-67</c:v>
                </c:pt>
                <c:pt idx="16134">
                  <c:v>-36</c:v>
                </c:pt>
                <c:pt idx="16135">
                  <c:v>-48</c:v>
                </c:pt>
                <c:pt idx="16136">
                  <c:v>-48</c:v>
                </c:pt>
                <c:pt idx="16137">
                  <c:v>-38</c:v>
                </c:pt>
                <c:pt idx="16138">
                  <c:v>-42</c:v>
                </c:pt>
                <c:pt idx="16139">
                  <c:v>-31</c:v>
                </c:pt>
                <c:pt idx="16140">
                  <c:v>-40</c:v>
                </c:pt>
                <c:pt idx="16141">
                  <c:v>-48</c:v>
                </c:pt>
                <c:pt idx="16142">
                  <c:v>6</c:v>
                </c:pt>
                <c:pt idx="16143">
                  <c:v>-8</c:v>
                </c:pt>
                <c:pt idx="16144">
                  <c:v>-89</c:v>
                </c:pt>
                <c:pt idx="16145">
                  <c:v>6</c:v>
                </c:pt>
                <c:pt idx="16146">
                  <c:v>-88</c:v>
                </c:pt>
                <c:pt idx="16147">
                  <c:v>-75</c:v>
                </c:pt>
                <c:pt idx="16148">
                  <c:v>-70</c:v>
                </c:pt>
                <c:pt idx="16149">
                  <c:v>-56</c:v>
                </c:pt>
                <c:pt idx="16150">
                  <c:v>-78</c:v>
                </c:pt>
                <c:pt idx="16151">
                  <c:v>-57</c:v>
                </c:pt>
                <c:pt idx="16152">
                  <c:v>-46</c:v>
                </c:pt>
                <c:pt idx="16153">
                  <c:v>-67</c:v>
                </c:pt>
                <c:pt idx="16154">
                  <c:v>-72</c:v>
                </c:pt>
                <c:pt idx="16155">
                  <c:v>-45</c:v>
                </c:pt>
                <c:pt idx="16156">
                  <c:v>-47</c:v>
                </c:pt>
                <c:pt idx="16157">
                  <c:v>-57</c:v>
                </c:pt>
                <c:pt idx="16158">
                  <c:v>-46</c:v>
                </c:pt>
                <c:pt idx="16159">
                  <c:v>-13</c:v>
                </c:pt>
                <c:pt idx="16160">
                  <c:v>-44</c:v>
                </c:pt>
                <c:pt idx="16161">
                  <c:v>-66</c:v>
                </c:pt>
                <c:pt idx="16162">
                  <c:v>-60</c:v>
                </c:pt>
                <c:pt idx="16163">
                  <c:v>-58</c:v>
                </c:pt>
                <c:pt idx="16164">
                  <c:v>-13</c:v>
                </c:pt>
                <c:pt idx="16165">
                  <c:v>-46</c:v>
                </c:pt>
                <c:pt idx="16166">
                  <c:v>-46</c:v>
                </c:pt>
                <c:pt idx="16167">
                  <c:v>-64</c:v>
                </c:pt>
                <c:pt idx="16168">
                  <c:v>-68</c:v>
                </c:pt>
                <c:pt idx="16169">
                  <c:v>-66</c:v>
                </c:pt>
                <c:pt idx="16170">
                  <c:v>-62</c:v>
                </c:pt>
                <c:pt idx="16171">
                  <c:v>-66</c:v>
                </c:pt>
                <c:pt idx="16172">
                  <c:v>-26</c:v>
                </c:pt>
                <c:pt idx="16173">
                  <c:v>-75</c:v>
                </c:pt>
                <c:pt idx="16174">
                  <c:v>-64</c:v>
                </c:pt>
                <c:pt idx="16175">
                  <c:v>-36</c:v>
                </c:pt>
                <c:pt idx="16176">
                  <c:v>-66</c:v>
                </c:pt>
                <c:pt idx="16177">
                  <c:v>-51</c:v>
                </c:pt>
                <c:pt idx="16178">
                  <c:v>-8</c:v>
                </c:pt>
                <c:pt idx="16179">
                  <c:v>-39</c:v>
                </c:pt>
                <c:pt idx="16180">
                  <c:v>-27</c:v>
                </c:pt>
                <c:pt idx="16181">
                  <c:v>-43</c:v>
                </c:pt>
                <c:pt idx="16182">
                  <c:v>-71</c:v>
                </c:pt>
                <c:pt idx="16183">
                  <c:v>-69</c:v>
                </c:pt>
                <c:pt idx="16184">
                  <c:v>-35</c:v>
                </c:pt>
                <c:pt idx="16185">
                  <c:v>-62</c:v>
                </c:pt>
                <c:pt idx="16186">
                  <c:v>-36</c:v>
                </c:pt>
                <c:pt idx="16187">
                  <c:v>-50</c:v>
                </c:pt>
                <c:pt idx="16188">
                  <c:v>-28</c:v>
                </c:pt>
                <c:pt idx="16189">
                  <c:v>-36</c:v>
                </c:pt>
                <c:pt idx="16190">
                  <c:v>-13</c:v>
                </c:pt>
                <c:pt idx="16191">
                  <c:v>-48</c:v>
                </c:pt>
                <c:pt idx="16192">
                  <c:v>-47</c:v>
                </c:pt>
                <c:pt idx="16193">
                  <c:v>-12</c:v>
                </c:pt>
                <c:pt idx="16194">
                  <c:v>9</c:v>
                </c:pt>
                <c:pt idx="16195">
                  <c:v>-29</c:v>
                </c:pt>
                <c:pt idx="16196">
                  <c:v>0</c:v>
                </c:pt>
                <c:pt idx="16197">
                  <c:v>-48</c:v>
                </c:pt>
                <c:pt idx="16198">
                  <c:v>-78</c:v>
                </c:pt>
                <c:pt idx="16199">
                  <c:v>-48</c:v>
                </c:pt>
                <c:pt idx="16200">
                  <c:v>-72</c:v>
                </c:pt>
                <c:pt idx="16201">
                  <c:v>-61</c:v>
                </c:pt>
                <c:pt idx="16202">
                  <c:v>-65</c:v>
                </c:pt>
                <c:pt idx="16203">
                  <c:v>-82</c:v>
                </c:pt>
                <c:pt idx="16204">
                  <c:v>-71</c:v>
                </c:pt>
                <c:pt idx="16205">
                  <c:v>-67</c:v>
                </c:pt>
                <c:pt idx="16206">
                  <c:v>-23</c:v>
                </c:pt>
                <c:pt idx="16207">
                  <c:v>-45</c:v>
                </c:pt>
                <c:pt idx="16208">
                  <c:v>-47</c:v>
                </c:pt>
                <c:pt idx="16209">
                  <c:v>-25</c:v>
                </c:pt>
                <c:pt idx="16210">
                  <c:v>-46</c:v>
                </c:pt>
                <c:pt idx="16211">
                  <c:v>-43</c:v>
                </c:pt>
                <c:pt idx="16212">
                  <c:v>-41</c:v>
                </c:pt>
                <c:pt idx="16213">
                  <c:v>-43</c:v>
                </c:pt>
                <c:pt idx="16214">
                  <c:v>-60</c:v>
                </c:pt>
                <c:pt idx="16215">
                  <c:v>-54</c:v>
                </c:pt>
                <c:pt idx="16216">
                  <c:v>-41</c:v>
                </c:pt>
                <c:pt idx="16217">
                  <c:v>-48</c:v>
                </c:pt>
                <c:pt idx="16218">
                  <c:v>-60</c:v>
                </c:pt>
                <c:pt idx="16219">
                  <c:v>-75</c:v>
                </c:pt>
                <c:pt idx="16220">
                  <c:v>-56</c:v>
                </c:pt>
                <c:pt idx="16221">
                  <c:v>-55</c:v>
                </c:pt>
                <c:pt idx="16222">
                  <c:v>-47</c:v>
                </c:pt>
                <c:pt idx="16223">
                  <c:v>-25</c:v>
                </c:pt>
                <c:pt idx="16224">
                  <c:v>-49</c:v>
                </c:pt>
                <c:pt idx="16225">
                  <c:v>-36</c:v>
                </c:pt>
                <c:pt idx="16226">
                  <c:v>-35</c:v>
                </c:pt>
                <c:pt idx="16227">
                  <c:v>-39</c:v>
                </c:pt>
                <c:pt idx="16228">
                  <c:v>-36</c:v>
                </c:pt>
                <c:pt idx="16229">
                  <c:v>-44</c:v>
                </c:pt>
                <c:pt idx="16230">
                  <c:v>-32</c:v>
                </c:pt>
                <c:pt idx="16231">
                  <c:v>-49</c:v>
                </c:pt>
                <c:pt idx="16232">
                  <c:v>-50</c:v>
                </c:pt>
                <c:pt idx="16233">
                  <c:v>-34</c:v>
                </c:pt>
                <c:pt idx="16234">
                  <c:v>-52</c:v>
                </c:pt>
                <c:pt idx="16235">
                  <c:v>52</c:v>
                </c:pt>
                <c:pt idx="16236">
                  <c:v>-50</c:v>
                </c:pt>
                <c:pt idx="16237">
                  <c:v>-44</c:v>
                </c:pt>
                <c:pt idx="16238">
                  <c:v>-45</c:v>
                </c:pt>
                <c:pt idx="16239">
                  <c:v>1</c:v>
                </c:pt>
                <c:pt idx="16240">
                  <c:v>-38</c:v>
                </c:pt>
                <c:pt idx="16241">
                  <c:v>-34</c:v>
                </c:pt>
                <c:pt idx="16242">
                  <c:v>71</c:v>
                </c:pt>
                <c:pt idx="16243">
                  <c:v>-52</c:v>
                </c:pt>
                <c:pt idx="16244">
                  <c:v>-27</c:v>
                </c:pt>
                <c:pt idx="16245">
                  <c:v>-25</c:v>
                </c:pt>
                <c:pt idx="16246">
                  <c:v>-22</c:v>
                </c:pt>
                <c:pt idx="16247">
                  <c:v>-12</c:v>
                </c:pt>
                <c:pt idx="16248">
                  <c:v>-38</c:v>
                </c:pt>
                <c:pt idx="16249">
                  <c:v>4</c:v>
                </c:pt>
                <c:pt idx="16250">
                  <c:v>-39</c:v>
                </c:pt>
                <c:pt idx="16251">
                  <c:v>-49</c:v>
                </c:pt>
                <c:pt idx="16252">
                  <c:v>-33</c:v>
                </c:pt>
                <c:pt idx="16253">
                  <c:v>-13</c:v>
                </c:pt>
                <c:pt idx="16254">
                  <c:v>3</c:v>
                </c:pt>
                <c:pt idx="16255">
                  <c:v>-51</c:v>
                </c:pt>
                <c:pt idx="16256">
                  <c:v>-47</c:v>
                </c:pt>
                <c:pt idx="16257">
                  <c:v>-27</c:v>
                </c:pt>
                <c:pt idx="16258">
                  <c:v>-70</c:v>
                </c:pt>
                <c:pt idx="16259">
                  <c:v>-49</c:v>
                </c:pt>
                <c:pt idx="16260">
                  <c:v>-48</c:v>
                </c:pt>
                <c:pt idx="16261">
                  <c:v>-48</c:v>
                </c:pt>
                <c:pt idx="16262">
                  <c:v>74</c:v>
                </c:pt>
                <c:pt idx="16263">
                  <c:v>-65</c:v>
                </c:pt>
                <c:pt idx="16264">
                  <c:v>-20</c:v>
                </c:pt>
                <c:pt idx="16265">
                  <c:v>-5</c:v>
                </c:pt>
                <c:pt idx="16266">
                  <c:v>-44</c:v>
                </c:pt>
                <c:pt idx="16267">
                  <c:v>-52</c:v>
                </c:pt>
                <c:pt idx="16268">
                  <c:v>-49</c:v>
                </c:pt>
                <c:pt idx="16269">
                  <c:v>-36</c:v>
                </c:pt>
                <c:pt idx="16270">
                  <c:v>-63</c:v>
                </c:pt>
                <c:pt idx="16271">
                  <c:v>-47</c:v>
                </c:pt>
                <c:pt idx="16272">
                  <c:v>-49</c:v>
                </c:pt>
                <c:pt idx="16273">
                  <c:v>-34</c:v>
                </c:pt>
                <c:pt idx="16274">
                  <c:v>-63</c:v>
                </c:pt>
                <c:pt idx="16275">
                  <c:v>-45</c:v>
                </c:pt>
                <c:pt idx="16276">
                  <c:v>-68</c:v>
                </c:pt>
                <c:pt idx="16277">
                  <c:v>-42</c:v>
                </c:pt>
                <c:pt idx="16278">
                  <c:v>-44</c:v>
                </c:pt>
                <c:pt idx="16279">
                  <c:v>-30</c:v>
                </c:pt>
                <c:pt idx="16280">
                  <c:v>-40</c:v>
                </c:pt>
                <c:pt idx="16281">
                  <c:v>-80</c:v>
                </c:pt>
                <c:pt idx="16282">
                  <c:v>-30</c:v>
                </c:pt>
                <c:pt idx="16283">
                  <c:v>-81</c:v>
                </c:pt>
                <c:pt idx="16284">
                  <c:v>-67</c:v>
                </c:pt>
                <c:pt idx="16285">
                  <c:v>-73</c:v>
                </c:pt>
                <c:pt idx="16286">
                  <c:v>0</c:v>
                </c:pt>
                <c:pt idx="16287">
                  <c:v>-42</c:v>
                </c:pt>
                <c:pt idx="16288">
                  <c:v>-39</c:v>
                </c:pt>
                <c:pt idx="16289">
                  <c:v>68</c:v>
                </c:pt>
                <c:pt idx="16290">
                  <c:v>-32</c:v>
                </c:pt>
                <c:pt idx="16291">
                  <c:v>-44</c:v>
                </c:pt>
                <c:pt idx="16292">
                  <c:v>-35</c:v>
                </c:pt>
                <c:pt idx="16293">
                  <c:v>-47</c:v>
                </c:pt>
                <c:pt idx="16294">
                  <c:v>-49</c:v>
                </c:pt>
                <c:pt idx="16295">
                  <c:v>-51</c:v>
                </c:pt>
                <c:pt idx="16296">
                  <c:v>-43</c:v>
                </c:pt>
                <c:pt idx="16297">
                  <c:v>-49</c:v>
                </c:pt>
                <c:pt idx="16298">
                  <c:v>-37</c:v>
                </c:pt>
                <c:pt idx="16299">
                  <c:v>-55</c:v>
                </c:pt>
                <c:pt idx="16300">
                  <c:v>-36</c:v>
                </c:pt>
                <c:pt idx="16301">
                  <c:v>-59</c:v>
                </c:pt>
                <c:pt idx="16302">
                  <c:v>-42</c:v>
                </c:pt>
                <c:pt idx="16303">
                  <c:v>-49</c:v>
                </c:pt>
                <c:pt idx="16304">
                  <c:v>-41</c:v>
                </c:pt>
                <c:pt idx="16305">
                  <c:v>-23</c:v>
                </c:pt>
                <c:pt idx="16306">
                  <c:v>-23</c:v>
                </c:pt>
                <c:pt idx="16307">
                  <c:v>-34</c:v>
                </c:pt>
                <c:pt idx="16308">
                  <c:v>-48</c:v>
                </c:pt>
                <c:pt idx="16309">
                  <c:v>-49</c:v>
                </c:pt>
                <c:pt idx="16310">
                  <c:v>-44</c:v>
                </c:pt>
                <c:pt idx="16311">
                  <c:v>-37</c:v>
                </c:pt>
                <c:pt idx="16312">
                  <c:v>-43</c:v>
                </c:pt>
                <c:pt idx="16313">
                  <c:v>-45</c:v>
                </c:pt>
                <c:pt idx="16314">
                  <c:v>-52</c:v>
                </c:pt>
                <c:pt idx="16315">
                  <c:v>-30</c:v>
                </c:pt>
                <c:pt idx="16316">
                  <c:v>-36</c:v>
                </c:pt>
                <c:pt idx="16317">
                  <c:v>-42</c:v>
                </c:pt>
                <c:pt idx="16318">
                  <c:v>-36</c:v>
                </c:pt>
                <c:pt idx="16319">
                  <c:v>-39</c:v>
                </c:pt>
                <c:pt idx="16320">
                  <c:v>-24</c:v>
                </c:pt>
                <c:pt idx="16321">
                  <c:v>-45</c:v>
                </c:pt>
                <c:pt idx="16322">
                  <c:v>-51</c:v>
                </c:pt>
                <c:pt idx="16323">
                  <c:v>-54</c:v>
                </c:pt>
                <c:pt idx="16324">
                  <c:v>-34</c:v>
                </c:pt>
                <c:pt idx="16325">
                  <c:v>-42</c:v>
                </c:pt>
                <c:pt idx="16326">
                  <c:v>-36</c:v>
                </c:pt>
                <c:pt idx="16327">
                  <c:v>-33</c:v>
                </c:pt>
                <c:pt idx="16328">
                  <c:v>-53</c:v>
                </c:pt>
                <c:pt idx="16329">
                  <c:v>-51</c:v>
                </c:pt>
                <c:pt idx="16330">
                  <c:v>-38</c:v>
                </c:pt>
                <c:pt idx="16331">
                  <c:v>-42</c:v>
                </c:pt>
                <c:pt idx="16332">
                  <c:v>-31</c:v>
                </c:pt>
                <c:pt idx="16333">
                  <c:v>-55</c:v>
                </c:pt>
                <c:pt idx="16334">
                  <c:v>-37</c:v>
                </c:pt>
                <c:pt idx="16335">
                  <c:v>-44</c:v>
                </c:pt>
                <c:pt idx="16336">
                  <c:v>-66</c:v>
                </c:pt>
                <c:pt idx="16337">
                  <c:v>-42</c:v>
                </c:pt>
                <c:pt idx="16338">
                  <c:v>-56</c:v>
                </c:pt>
                <c:pt idx="16339">
                  <c:v>-40</c:v>
                </c:pt>
                <c:pt idx="16340">
                  <c:v>-32</c:v>
                </c:pt>
                <c:pt idx="16341">
                  <c:v>-47</c:v>
                </c:pt>
                <c:pt idx="16342">
                  <c:v>-46</c:v>
                </c:pt>
                <c:pt idx="16343">
                  <c:v>5</c:v>
                </c:pt>
                <c:pt idx="16344">
                  <c:v>-62</c:v>
                </c:pt>
                <c:pt idx="16345">
                  <c:v>-71</c:v>
                </c:pt>
                <c:pt idx="16346">
                  <c:v>-60</c:v>
                </c:pt>
                <c:pt idx="16347">
                  <c:v>-41</c:v>
                </c:pt>
                <c:pt idx="16348">
                  <c:v>-41</c:v>
                </c:pt>
                <c:pt idx="16349">
                  <c:v>-36</c:v>
                </c:pt>
                <c:pt idx="16350">
                  <c:v>-44</c:v>
                </c:pt>
                <c:pt idx="16351">
                  <c:v>-35</c:v>
                </c:pt>
                <c:pt idx="16352">
                  <c:v>-44</c:v>
                </c:pt>
                <c:pt idx="16353">
                  <c:v>-29</c:v>
                </c:pt>
                <c:pt idx="16354">
                  <c:v>-35</c:v>
                </c:pt>
                <c:pt idx="16355">
                  <c:v>-35</c:v>
                </c:pt>
                <c:pt idx="16356">
                  <c:v>-40</c:v>
                </c:pt>
                <c:pt idx="16357">
                  <c:v>-44</c:v>
                </c:pt>
                <c:pt idx="16358">
                  <c:v>-40</c:v>
                </c:pt>
                <c:pt idx="16359">
                  <c:v>-21</c:v>
                </c:pt>
                <c:pt idx="16360">
                  <c:v>-59</c:v>
                </c:pt>
                <c:pt idx="16361">
                  <c:v>-31</c:v>
                </c:pt>
                <c:pt idx="16362">
                  <c:v>-46</c:v>
                </c:pt>
                <c:pt idx="16363">
                  <c:v>-46</c:v>
                </c:pt>
                <c:pt idx="16364">
                  <c:v>-36</c:v>
                </c:pt>
                <c:pt idx="16365">
                  <c:v>-58</c:v>
                </c:pt>
                <c:pt idx="16366">
                  <c:v>-53</c:v>
                </c:pt>
                <c:pt idx="16367">
                  <c:v>-59</c:v>
                </c:pt>
                <c:pt idx="16368">
                  <c:v>-43</c:v>
                </c:pt>
                <c:pt idx="16369">
                  <c:v>-26</c:v>
                </c:pt>
                <c:pt idx="16370">
                  <c:v>-47</c:v>
                </c:pt>
                <c:pt idx="16371">
                  <c:v>-39</c:v>
                </c:pt>
                <c:pt idx="16372">
                  <c:v>-37</c:v>
                </c:pt>
                <c:pt idx="16373">
                  <c:v>-29</c:v>
                </c:pt>
                <c:pt idx="16374">
                  <c:v>-42</c:v>
                </c:pt>
                <c:pt idx="16375">
                  <c:v>-39</c:v>
                </c:pt>
                <c:pt idx="16376">
                  <c:v>-37</c:v>
                </c:pt>
                <c:pt idx="16377">
                  <c:v>-38</c:v>
                </c:pt>
                <c:pt idx="16378">
                  <c:v>-41</c:v>
                </c:pt>
                <c:pt idx="16379">
                  <c:v>-66</c:v>
                </c:pt>
                <c:pt idx="16380">
                  <c:v>-57</c:v>
                </c:pt>
                <c:pt idx="16381">
                  <c:v>-35</c:v>
                </c:pt>
                <c:pt idx="16382">
                  <c:v>-29</c:v>
                </c:pt>
                <c:pt idx="16383">
                  <c:v>-62</c:v>
                </c:pt>
                <c:pt idx="16384">
                  <c:v>-67</c:v>
                </c:pt>
                <c:pt idx="16385">
                  <c:v>-52</c:v>
                </c:pt>
                <c:pt idx="16386">
                  <c:v>-48</c:v>
                </c:pt>
                <c:pt idx="16387">
                  <c:v>-52</c:v>
                </c:pt>
                <c:pt idx="16388">
                  <c:v>-60</c:v>
                </c:pt>
                <c:pt idx="16389">
                  <c:v>-69</c:v>
                </c:pt>
                <c:pt idx="16390">
                  <c:v>-37</c:v>
                </c:pt>
                <c:pt idx="16391">
                  <c:v>-27</c:v>
                </c:pt>
                <c:pt idx="16392">
                  <c:v>-41</c:v>
                </c:pt>
                <c:pt idx="16393">
                  <c:v>-30</c:v>
                </c:pt>
                <c:pt idx="16394">
                  <c:v>-45</c:v>
                </c:pt>
                <c:pt idx="16395">
                  <c:v>-20</c:v>
                </c:pt>
                <c:pt idx="16396">
                  <c:v>-13</c:v>
                </c:pt>
                <c:pt idx="16397">
                  <c:v>-27</c:v>
                </c:pt>
                <c:pt idx="16398">
                  <c:v>-28</c:v>
                </c:pt>
                <c:pt idx="16399">
                  <c:v>-44</c:v>
                </c:pt>
                <c:pt idx="16400">
                  <c:v>-33</c:v>
                </c:pt>
                <c:pt idx="16401">
                  <c:v>-33</c:v>
                </c:pt>
                <c:pt idx="16402">
                  <c:v>-29</c:v>
                </c:pt>
                <c:pt idx="16403">
                  <c:v>-48</c:v>
                </c:pt>
                <c:pt idx="16404">
                  <c:v>-35</c:v>
                </c:pt>
                <c:pt idx="16405">
                  <c:v>-52</c:v>
                </c:pt>
                <c:pt idx="16406">
                  <c:v>-51</c:v>
                </c:pt>
                <c:pt idx="16407">
                  <c:v>-43</c:v>
                </c:pt>
                <c:pt idx="16408">
                  <c:v>-35</c:v>
                </c:pt>
                <c:pt idx="16409">
                  <c:v>-46</c:v>
                </c:pt>
                <c:pt idx="16410">
                  <c:v>-57</c:v>
                </c:pt>
                <c:pt idx="16411">
                  <c:v>-57</c:v>
                </c:pt>
                <c:pt idx="16412">
                  <c:v>-52</c:v>
                </c:pt>
                <c:pt idx="16413">
                  <c:v>-4</c:v>
                </c:pt>
                <c:pt idx="16414">
                  <c:v>-57</c:v>
                </c:pt>
                <c:pt idx="16415">
                  <c:v>20</c:v>
                </c:pt>
                <c:pt idx="16416">
                  <c:v>-42</c:v>
                </c:pt>
                <c:pt idx="16417">
                  <c:v>-13</c:v>
                </c:pt>
                <c:pt idx="16418">
                  <c:v>-75</c:v>
                </c:pt>
                <c:pt idx="16419">
                  <c:v>-24</c:v>
                </c:pt>
                <c:pt idx="16420">
                  <c:v>-75</c:v>
                </c:pt>
                <c:pt idx="16421">
                  <c:v>-69</c:v>
                </c:pt>
                <c:pt idx="16422">
                  <c:v>-8</c:v>
                </c:pt>
                <c:pt idx="16423">
                  <c:v>-75</c:v>
                </c:pt>
                <c:pt idx="16424">
                  <c:v>-66</c:v>
                </c:pt>
                <c:pt idx="16425">
                  <c:v>0</c:v>
                </c:pt>
                <c:pt idx="16426">
                  <c:v>-51</c:v>
                </c:pt>
                <c:pt idx="16427">
                  <c:v>-47</c:v>
                </c:pt>
                <c:pt idx="16428">
                  <c:v>-75</c:v>
                </c:pt>
                <c:pt idx="16429">
                  <c:v>-56</c:v>
                </c:pt>
                <c:pt idx="16430">
                  <c:v>-42</c:v>
                </c:pt>
                <c:pt idx="16431">
                  <c:v>-43</c:v>
                </c:pt>
                <c:pt idx="16432">
                  <c:v>-59</c:v>
                </c:pt>
                <c:pt idx="16433">
                  <c:v>-5</c:v>
                </c:pt>
                <c:pt idx="16434">
                  <c:v>-50</c:v>
                </c:pt>
                <c:pt idx="16435">
                  <c:v>-64</c:v>
                </c:pt>
                <c:pt idx="16436">
                  <c:v>-34</c:v>
                </c:pt>
                <c:pt idx="16437">
                  <c:v>-38</c:v>
                </c:pt>
                <c:pt idx="16438">
                  <c:v>-63</c:v>
                </c:pt>
                <c:pt idx="16439">
                  <c:v>-71</c:v>
                </c:pt>
                <c:pt idx="16440">
                  <c:v>-47</c:v>
                </c:pt>
                <c:pt idx="16441">
                  <c:v>-69</c:v>
                </c:pt>
                <c:pt idx="16442">
                  <c:v>-35</c:v>
                </c:pt>
                <c:pt idx="16443">
                  <c:v>-42</c:v>
                </c:pt>
                <c:pt idx="16444">
                  <c:v>-28</c:v>
                </c:pt>
                <c:pt idx="16445">
                  <c:v>-32</c:v>
                </c:pt>
                <c:pt idx="16446">
                  <c:v>-15</c:v>
                </c:pt>
                <c:pt idx="16447">
                  <c:v>-49</c:v>
                </c:pt>
                <c:pt idx="16448">
                  <c:v>-36</c:v>
                </c:pt>
                <c:pt idx="16449">
                  <c:v>-21</c:v>
                </c:pt>
                <c:pt idx="16450">
                  <c:v>32</c:v>
                </c:pt>
                <c:pt idx="16451">
                  <c:v>-54</c:v>
                </c:pt>
                <c:pt idx="16452">
                  <c:v>-32</c:v>
                </c:pt>
                <c:pt idx="16453">
                  <c:v>-25</c:v>
                </c:pt>
                <c:pt idx="16454">
                  <c:v>-37</c:v>
                </c:pt>
                <c:pt idx="16455">
                  <c:v>-6</c:v>
                </c:pt>
                <c:pt idx="16456">
                  <c:v>-39</c:v>
                </c:pt>
                <c:pt idx="16457">
                  <c:v>-47</c:v>
                </c:pt>
                <c:pt idx="16458">
                  <c:v>-47</c:v>
                </c:pt>
                <c:pt idx="16459">
                  <c:v>-42</c:v>
                </c:pt>
                <c:pt idx="16460">
                  <c:v>-48</c:v>
                </c:pt>
                <c:pt idx="16461">
                  <c:v>-6</c:v>
                </c:pt>
                <c:pt idx="16462">
                  <c:v>-47</c:v>
                </c:pt>
                <c:pt idx="16463">
                  <c:v>-77</c:v>
                </c:pt>
                <c:pt idx="16464">
                  <c:v>-45</c:v>
                </c:pt>
                <c:pt idx="16465">
                  <c:v>-15</c:v>
                </c:pt>
                <c:pt idx="16466">
                  <c:v>-13</c:v>
                </c:pt>
                <c:pt idx="16467">
                  <c:v>-20</c:v>
                </c:pt>
                <c:pt idx="16468">
                  <c:v>-46</c:v>
                </c:pt>
                <c:pt idx="16469">
                  <c:v>-46</c:v>
                </c:pt>
                <c:pt idx="16470">
                  <c:v>-34</c:v>
                </c:pt>
                <c:pt idx="16471">
                  <c:v>7</c:v>
                </c:pt>
                <c:pt idx="16472">
                  <c:v>-32</c:v>
                </c:pt>
                <c:pt idx="16473">
                  <c:v>-38</c:v>
                </c:pt>
                <c:pt idx="16474">
                  <c:v>-40</c:v>
                </c:pt>
                <c:pt idx="16475">
                  <c:v>-18</c:v>
                </c:pt>
                <c:pt idx="16476">
                  <c:v>-48</c:v>
                </c:pt>
                <c:pt idx="16477">
                  <c:v>-42</c:v>
                </c:pt>
                <c:pt idx="16478">
                  <c:v>-51</c:v>
                </c:pt>
                <c:pt idx="16479">
                  <c:v>-52</c:v>
                </c:pt>
                <c:pt idx="16480">
                  <c:v>-2</c:v>
                </c:pt>
                <c:pt idx="16481">
                  <c:v>-51</c:v>
                </c:pt>
                <c:pt idx="16482">
                  <c:v>-51</c:v>
                </c:pt>
                <c:pt idx="16483">
                  <c:v>-47</c:v>
                </c:pt>
                <c:pt idx="16484">
                  <c:v>-49</c:v>
                </c:pt>
                <c:pt idx="16485">
                  <c:v>-66</c:v>
                </c:pt>
                <c:pt idx="16486">
                  <c:v>-62</c:v>
                </c:pt>
                <c:pt idx="16487">
                  <c:v>-47</c:v>
                </c:pt>
                <c:pt idx="16488">
                  <c:v>-28</c:v>
                </c:pt>
                <c:pt idx="16489">
                  <c:v>-63</c:v>
                </c:pt>
                <c:pt idx="16490">
                  <c:v>-42</c:v>
                </c:pt>
                <c:pt idx="16491">
                  <c:v>-46</c:v>
                </c:pt>
                <c:pt idx="16492">
                  <c:v>-58</c:v>
                </c:pt>
                <c:pt idx="16493">
                  <c:v>-50</c:v>
                </c:pt>
                <c:pt idx="16494">
                  <c:v>-37</c:v>
                </c:pt>
                <c:pt idx="16495">
                  <c:v>-38</c:v>
                </c:pt>
                <c:pt idx="16496">
                  <c:v>-45</c:v>
                </c:pt>
                <c:pt idx="16497">
                  <c:v>-39</c:v>
                </c:pt>
                <c:pt idx="16498">
                  <c:v>-44</c:v>
                </c:pt>
                <c:pt idx="16499">
                  <c:v>-20</c:v>
                </c:pt>
                <c:pt idx="16500">
                  <c:v>-41</c:v>
                </c:pt>
                <c:pt idx="16501">
                  <c:v>-36</c:v>
                </c:pt>
                <c:pt idx="16502">
                  <c:v>-37</c:v>
                </c:pt>
                <c:pt idx="16503">
                  <c:v>-30</c:v>
                </c:pt>
                <c:pt idx="16504">
                  <c:v>-31</c:v>
                </c:pt>
                <c:pt idx="16505">
                  <c:v>-35</c:v>
                </c:pt>
                <c:pt idx="16506">
                  <c:v>-20</c:v>
                </c:pt>
                <c:pt idx="16507">
                  <c:v>-33</c:v>
                </c:pt>
                <c:pt idx="16508">
                  <c:v>-11</c:v>
                </c:pt>
                <c:pt idx="16509">
                  <c:v>-30</c:v>
                </c:pt>
                <c:pt idx="16510">
                  <c:v>-26</c:v>
                </c:pt>
                <c:pt idx="16511">
                  <c:v>-41</c:v>
                </c:pt>
                <c:pt idx="16512">
                  <c:v>-31</c:v>
                </c:pt>
                <c:pt idx="16513">
                  <c:v>-53</c:v>
                </c:pt>
                <c:pt idx="16514">
                  <c:v>-73</c:v>
                </c:pt>
                <c:pt idx="16515">
                  <c:v>-58</c:v>
                </c:pt>
                <c:pt idx="16516">
                  <c:v>-57</c:v>
                </c:pt>
                <c:pt idx="16517">
                  <c:v>-40</c:v>
                </c:pt>
                <c:pt idx="16518">
                  <c:v>-54</c:v>
                </c:pt>
                <c:pt idx="16519">
                  <c:v>-1</c:v>
                </c:pt>
                <c:pt idx="16520">
                  <c:v>-49</c:v>
                </c:pt>
                <c:pt idx="16521">
                  <c:v>-49</c:v>
                </c:pt>
                <c:pt idx="16522">
                  <c:v>-50</c:v>
                </c:pt>
                <c:pt idx="16523">
                  <c:v>-47</c:v>
                </c:pt>
                <c:pt idx="16524">
                  <c:v>-44</c:v>
                </c:pt>
                <c:pt idx="16525">
                  <c:v>-30</c:v>
                </c:pt>
                <c:pt idx="16526">
                  <c:v>-54</c:v>
                </c:pt>
                <c:pt idx="16527">
                  <c:v>-41</c:v>
                </c:pt>
                <c:pt idx="16528">
                  <c:v>-67</c:v>
                </c:pt>
                <c:pt idx="16529">
                  <c:v>-33</c:v>
                </c:pt>
                <c:pt idx="16530">
                  <c:v>-55</c:v>
                </c:pt>
                <c:pt idx="16531">
                  <c:v>-41</c:v>
                </c:pt>
                <c:pt idx="16532">
                  <c:v>-60</c:v>
                </c:pt>
                <c:pt idx="16533">
                  <c:v>-19</c:v>
                </c:pt>
                <c:pt idx="16534">
                  <c:v>-56</c:v>
                </c:pt>
                <c:pt idx="16535">
                  <c:v>-52</c:v>
                </c:pt>
                <c:pt idx="16536">
                  <c:v>-47</c:v>
                </c:pt>
                <c:pt idx="16537">
                  <c:v>-52</c:v>
                </c:pt>
                <c:pt idx="16538">
                  <c:v>-41</c:v>
                </c:pt>
                <c:pt idx="16539">
                  <c:v>-37</c:v>
                </c:pt>
                <c:pt idx="16540">
                  <c:v>-68</c:v>
                </c:pt>
                <c:pt idx="16541">
                  <c:v>-27</c:v>
                </c:pt>
                <c:pt idx="16542">
                  <c:v>-49</c:v>
                </c:pt>
                <c:pt idx="16543">
                  <c:v>-41</c:v>
                </c:pt>
                <c:pt idx="16544">
                  <c:v>-65</c:v>
                </c:pt>
                <c:pt idx="16545">
                  <c:v>-70</c:v>
                </c:pt>
                <c:pt idx="16546">
                  <c:v>-50</c:v>
                </c:pt>
                <c:pt idx="16547">
                  <c:v>-50</c:v>
                </c:pt>
                <c:pt idx="16548">
                  <c:v>-25</c:v>
                </c:pt>
                <c:pt idx="16549">
                  <c:v>-34</c:v>
                </c:pt>
                <c:pt idx="16550">
                  <c:v>-77</c:v>
                </c:pt>
                <c:pt idx="16551">
                  <c:v>-64</c:v>
                </c:pt>
                <c:pt idx="16552">
                  <c:v>-38</c:v>
                </c:pt>
                <c:pt idx="16553">
                  <c:v>-44</c:v>
                </c:pt>
                <c:pt idx="16554">
                  <c:v>-73</c:v>
                </c:pt>
                <c:pt idx="16555">
                  <c:v>-43</c:v>
                </c:pt>
                <c:pt idx="16556">
                  <c:v>-58</c:v>
                </c:pt>
                <c:pt idx="16557">
                  <c:v>-38</c:v>
                </c:pt>
                <c:pt idx="16558">
                  <c:v>-62</c:v>
                </c:pt>
                <c:pt idx="16559">
                  <c:v>-43</c:v>
                </c:pt>
                <c:pt idx="16560">
                  <c:v>-39</c:v>
                </c:pt>
                <c:pt idx="16561">
                  <c:v>-52</c:v>
                </c:pt>
                <c:pt idx="16562">
                  <c:v>-53</c:v>
                </c:pt>
                <c:pt idx="16563">
                  <c:v>-74</c:v>
                </c:pt>
                <c:pt idx="16564">
                  <c:v>-1</c:v>
                </c:pt>
                <c:pt idx="16565">
                  <c:v>-51</c:v>
                </c:pt>
                <c:pt idx="16566">
                  <c:v>-35</c:v>
                </c:pt>
                <c:pt idx="16567">
                  <c:v>-64</c:v>
                </c:pt>
                <c:pt idx="16568">
                  <c:v>-45</c:v>
                </c:pt>
                <c:pt idx="16569">
                  <c:v>-74</c:v>
                </c:pt>
                <c:pt idx="16570">
                  <c:v>-39</c:v>
                </c:pt>
                <c:pt idx="16571">
                  <c:v>-63</c:v>
                </c:pt>
                <c:pt idx="16572">
                  <c:v>-31</c:v>
                </c:pt>
                <c:pt idx="16573">
                  <c:v>-57</c:v>
                </c:pt>
                <c:pt idx="16574">
                  <c:v>-40</c:v>
                </c:pt>
                <c:pt idx="16575">
                  <c:v>-36</c:v>
                </c:pt>
                <c:pt idx="16576">
                  <c:v>-46</c:v>
                </c:pt>
                <c:pt idx="16577">
                  <c:v>-37</c:v>
                </c:pt>
                <c:pt idx="16578">
                  <c:v>2</c:v>
                </c:pt>
                <c:pt idx="16579">
                  <c:v>-42</c:v>
                </c:pt>
                <c:pt idx="16580">
                  <c:v>-36</c:v>
                </c:pt>
                <c:pt idx="16581">
                  <c:v>-28</c:v>
                </c:pt>
                <c:pt idx="16582">
                  <c:v>-40</c:v>
                </c:pt>
                <c:pt idx="16583">
                  <c:v>-51</c:v>
                </c:pt>
                <c:pt idx="16584">
                  <c:v>-41</c:v>
                </c:pt>
                <c:pt idx="16585">
                  <c:v>-25</c:v>
                </c:pt>
                <c:pt idx="16586">
                  <c:v>-49</c:v>
                </c:pt>
                <c:pt idx="16587">
                  <c:v>-48</c:v>
                </c:pt>
                <c:pt idx="16588">
                  <c:v>-50</c:v>
                </c:pt>
                <c:pt idx="16589">
                  <c:v>9</c:v>
                </c:pt>
                <c:pt idx="16590">
                  <c:v>-49</c:v>
                </c:pt>
                <c:pt idx="16591">
                  <c:v>-48</c:v>
                </c:pt>
                <c:pt idx="16592">
                  <c:v>-49</c:v>
                </c:pt>
                <c:pt idx="16593">
                  <c:v>-57</c:v>
                </c:pt>
                <c:pt idx="16594">
                  <c:v>-51</c:v>
                </c:pt>
                <c:pt idx="16595">
                  <c:v>-62</c:v>
                </c:pt>
                <c:pt idx="16596">
                  <c:v>-43</c:v>
                </c:pt>
                <c:pt idx="16597">
                  <c:v>-44</c:v>
                </c:pt>
                <c:pt idx="16598">
                  <c:v>-50</c:v>
                </c:pt>
                <c:pt idx="16599">
                  <c:v>-46</c:v>
                </c:pt>
                <c:pt idx="16600">
                  <c:v>-43</c:v>
                </c:pt>
                <c:pt idx="16601">
                  <c:v>-57</c:v>
                </c:pt>
                <c:pt idx="16602">
                  <c:v>-49</c:v>
                </c:pt>
                <c:pt idx="16603">
                  <c:v>-51</c:v>
                </c:pt>
                <c:pt idx="16604">
                  <c:v>-65</c:v>
                </c:pt>
                <c:pt idx="16605">
                  <c:v>-44</c:v>
                </c:pt>
                <c:pt idx="16606">
                  <c:v>-43</c:v>
                </c:pt>
                <c:pt idx="16607">
                  <c:v>-62</c:v>
                </c:pt>
                <c:pt idx="16608">
                  <c:v>-37</c:v>
                </c:pt>
                <c:pt idx="16609">
                  <c:v>-58</c:v>
                </c:pt>
                <c:pt idx="16610">
                  <c:v>-64</c:v>
                </c:pt>
                <c:pt idx="16611">
                  <c:v>-46</c:v>
                </c:pt>
                <c:pt idx="16612">
                  <c:v>-85</c:v>
                </c:pt>
                <c:pt idx="16613">
                  <c:v>-7</c:v>
                </c:pt>
                <c:pt idx="16614">
                  <c:v>-53</c:v>
                </c:pt>
                <c:pt idx="16615">
                  <c:v>-46</c:v>
                </c:pt>
                <c:pt idx="16616">
                  <c:v>-120</c:v>
                </c:pt>
                <c:pt idx="16617">
                  <c:v>-43</c:v>
                </c:pt>
                <c:pt idx="16618">
                  <c:v>-54</c:v>
                </c:pt>
                <c:pt idx="16619">
                  <c:v>-38</c:v>
                </c:pt>
                <c:pt idx="16620">
                  <c:v>-35</c:v>
                </c:pt>
                <c:pt idx="16621">
                  <c:v>-39</c:v>
                </c:pt>
                <c:pt idx="16622">
                  <c:v>-37</c:v>
                </c:pt>
                <c:pt idx="16623">
                  <c:v>-54</c:v>
                </c:pt>
                <c:pt idx="16624">
                  <c:v>-60</c:v>
                </c:pt>
                <c:pt idx="16625">
                  <c:v>-46</c:v>
                </c:pt>
                <c:pt idx="16626">
                  <c:v>-55</c:v>
                </c:pt>
                <c:pt idx="16627">
                  <c:v>-54</c:v>
                </c:pt>
                <c:pt idx="16628">
                  <c:v>-40</c:v>
                </c:pt>
                <c:pt idx="16629">
                  <c:v>-14</c:v>
                </c:pt>
                <c:pt idx="16630">
                  <c:v>-37</c:v>
                </c:pt>
                <c:pt idx="16631">
                  <c:v>-43</c:v>
                </c:pt>
                <c:pt idx="16632">
                  <c:v>-53</c:v>
                </c:pt>
                <c:pt idx="16633">
                  <c:v>-54</c:v>
                </c:pt>
                <c:pt idx="16634">
                  <c:v>-46</c:v>
                </c:pt>
                <c:pt idx="16635">
                  <c:v>-50</c:v>
                </c:pt>
                <c:pt idx="16636">
                  <c:v>-53</c:v>
                </c:pt>
                <c:pt idx="16637">
                  <c:v>-52</c:v>
                </c:pt>
                <c:pt idx="16638">
                  <c:v>3</c:v>
                </c:pt>
                <c:pt idx="16639">
                  <c:v>-42</c:v>
                </c:pt>
                <c:pt idx="16640">
                  <c:v>-31</c:v>
                </c:pt>
                <c:pt idx="16641">
                  <c:v>-30</c:v>
                </c:pt>
                <c:pt idx="16642">
                  <c:v>-48</c:v>
                </c:pt>
                <c:pt idx="16643">
                  <c:v>-30</c:v>
                </c:pt>
                <c:pt idx="16644">
                  <c:v>-14</c:v>
                </c:pt>
                <c:pt idx="16645">
                  <c:v>-35</c:v>
                </c:pt>
                <c:pt idx="16646">
                  <c:v>-19</c:v>
                </c:pt>
                <c:pt idx="16647">
                  <c:v>-47</c:v>
                </c:pt>
                <c:pt idx="16648">
                  <c:v>-30</c:v>
                </c:pt>
                <c:pt idx="16649">
                  <c:v>-37</c:v>
                </c:pt>
                <c:pt idx="16650">
                  <c:v>-30</c:v>
                </c:pt>
                <c:pt idx="16651">
                  <c:v>-53</c:v>
                </c:pt>
                <c:pt idx="16652">
                  <c:v>-47</c:v>
                </c:pt>
                <c:pt idx="16653">
                  <c:v>-37</c:v>
                </c:pt>
                <c:pt idx="16654">
                  <c:v>-41</c:v>
                </c:pt>
                <c:pt idx="16655">
                  <c:v>-23</c:v>
                </c:pt>
                <c:pt idx="16656">
                  <c:v>-47</c:v>
                </c:pt>
                <c:pt idx="16657">
                  <c:v>-74</c:v>
                </c:pt>
                <c:pt idx="16658">
                  <c:v>-42</c:v>
                </c:pt>
                <c:pt idx="16659">
                  <c:v>-39</c:v>
                </c:pt>
                <c:pt idx="16660">
                  <c:v>-67</c:v>
                </c:pt>
                <c:pt idx="16661">
                  <c:v>-29</c:v>
                </c:pt>
                <c:pt idx="16662">
                  <c:v>-38</c:v>
                </c:pt>
                <c:pt idx="16663">
                  <c:v>-38</c:v>
                </c:pt>
                <c:pt idx="16664">
                  <c:v>-48</c:v>
                </c:pt>
                <c:pt idx="16665">
                  <c:v>-31</c:v>
                </c:pt>
                <c:pt idx="16666">
                  <c:v>-43</c:v>
                </c:pt>
                <c:pt idx="16667">
                  <c:v>-19</c:v>
                </c:pt>
                <c:pt idx="16668">
                  <c:v>18</c:v>
                </c:pt>
                <c:pt idx="16669">
                  <c:v>-34</c:v>
                </c:pt>
                <c:pt idx="16670">
                  <c:v>-19</c:v>
                </c:pt>
                <c:pt idx="16671">
                  <c:v>-32</c:v>
                </c:pt>
                <c:pt idx="16672">
                  <c:v>-51</c:v>
                </c:pt>
                <c:pt idx="16673">
                  <c:v>-37</c:v>
                </c:pt>
                <c:pt idx="16674">
                  <c:v>-14</c:v>
                </c:pt>
                <c:pt idx="16675">
                  <c:v>-55</c:v>
                </c:pt>
                <c:pt idx="16676">
                  <c:v>-45</c:v>
                </c:pt>
                <c:pt idx="16677">
                  <c:v>-46</c:v>
                </c:pt>
                <c:pt idx="16678">
                  <c:v>-80</c:v>
                </c:pt>
                <c:pt idx="16679">
                  <c:v>-13</c:v>
                </c:pt>
                <c:pt idx="16680">
                  <c:v>-46</c:v>
                </c:pt>
                <c:pt idx="16681">
                  <c:v>-27</c:v>
                </c:pt>
                <c:pt idx="16682">
                  <c:v>-33</c:v>
                </c:pt>
                <c:pt idx="16683">
                  <c:v>-41</c:v>
                </c:pt>
                <c:pt idx="16684">
                  <c:v>-29</c:v>
                </c:pt>
                <c:pt idx="16685">
                  <c:v>-48</c:v>
                </c:pt>
                <c:pt idx="16686">
                  <c:v>-27</c:v>
                </c:pt>
                <c:pt idx="16687">
                  <c:v>-37</c:v>
                </c:pt>
                <c:pt idx="16688">
                  <c:v>-48</c:v>
                </c:pt>
                <c:pt idx="16689">
                  <c:v>-28</c:v>
                </c:pt>
                <c:pt idx="16690">
                  <c:v>-45</c:v>
                </c:pt>
                <c:pt idx="16691">
                  <c:v>-77</c:v>
                </c:pt>
                <c:pt idx="16692">
                  <c:v>-38</c:v>
                </c:pt>
                <c:pt idx="16693">
                  <c:v>-40</c:v>
                </c:pt>
                <c:pt idx="16694">
                  <c:v>-29</c:v>
                </c:pt>
                <c:pt idx="16695">
                  <c:v>-27</c:v>
                </c:pt>
                <c:pt idx="16696">
                  <c:v>-33</c:v>
                </c:pt>
                <c:pt idx="16697">
                  <c:v>-19</c:v>
                </c:pt>
                <c:pt idx="16698">
                  <c:v>-37</c:v>
                </c:pt>
                <c:pt idx="16699">
                  <c:v>-37</c:v>
                </c:pt>
                <c:pt idx="16700">
                  <c:v>-45</c:v>
                </c:pt>
                <c:pt idx="16701">
                  <c:v>-43</c:v>
                </c:pt>
                <c:pt idx="16702">
                  <c:v>-33</c:v>
                </c:pt>
                <c:pt idx="16703">
                  <c:v>-34</c:v>
                </c:pt>
                <c:pt idx="16704">
                  <c:v>-40</c:v>
                </c:pt>
                <c:pt idx="16705">
                  <c:v>-35</c:v>
                </c:pt>
                <c:pt idx="16706">
                  <c:v>-33</c:v>
                </c:pt>
                <c:pt idx="16707">
                  <c:v>-28</c:v>
                </c:pt>
                <c:pt idx="16708">
                  <c:v>-35</c:v>
                </c:pt>
                <c:pt idx="16709">
                  <c:v>-21</c:v>
                </c:pt>
                <c:pt idx="16710">
                  <c:v>-27</c:v>
                </c:pt>
                <c:pt idx="16711">
                  <c:v>-36</c:v>
                </c:pt>
                <c:pt idx="16712">
                  <c:v>-53</c:v>
                </c:pt>
                <c:pt idx="16713">
                  <c:v>-46</c:v>
                </c:pt>
                <c:pt idx="16714">
                  <c:v>-36</c:v>
                </c:pt>
                <c:pt idx="16715">
                  <c:v>-41</c:v>
                </c:pt>
                <c:pt idx="16716">
                  <c:v>-47</c:v>
                </c:pt>
                <c:pt idx="16717">
                  <c:v>-39</c:v>
                </c:pt>
                <c:pt idx="16718">
                  <c:v>-23</c:v>
                </c:pt>
                <c:pt idx="16719">
                  <c:v>-60</c:v>
                </c:pt>
                <c:pt idx="16720">
                  <c:v>-32</c:v>
                </c:pt>
                <c:pt idx="16721">
                  <c:v>-44</c:v>
                </c:pt>
                <c:pt idx="16722">
                  <c:v>-26</c:v>
                </c:pt>
                <c:pt idx="16723">
                  <c:v>-33</c:v>
                </c:pt>
                <c:pt idx="16724">
                  <c:v>-35</c:v>
                </c:pt>
                <c:pt idx="16725">
                  <c:v>-40</c:v>
                </c:pt>
                <c:pt idx="16726">
                  <c:v>-56</c:v>
                </c:pt>
                <c:pt idx="16727">
                  <c:v>-66</c:v>
                </c:pt>
                <c:pt idx="16728">
                  <c:v>-45</c:v>
                </c:pt>
                <c:pt idx="16729">
                  <c:v>-45</c:v>
                </c:pt>
                <c:pt idx="16730">
                  <c:v>-32</c:v>
                </c:pt>
                <c:pt idx="16731">
                  <c:v>-33</c:v>
                </c:pt>
                <c:pt idx="16732">
                  <c:v>-35</c:v>
                </c:pt>
                <c:pt idx="16733">
                  <c:v>-37</c:v>
                </c:pt>
                <c:pt idx="16734">
                  <c:v>-36</c:v>
                </c:pt>
                <c:pt idx="16735">
                  <c:v>-11</c:v>
                </c:pt>
                <c:pt idx="16736">
                  <c:v>-49</c:v>
                </c:pt>
                <c:pt idx="16737">
                  <c:v>-38</c:v>
                </c:pt>
                <c:pt idx="16738">
                  <c:v>-29</c:v>
                </c:pt>
                <c:pt idx="16739">
                  <c:v>38</c:v>
                </c:pt>
                <c:pt idx="16740">
                  <c:v>-38</c:v>
                </c:pt>
                <c:pt idx="16741">
                  <c:v>-31</c:v>
                </c:pt>
                <c:pt idx="16742">
                  <c:v>-33</c:v>
                </c:pt>
                <c:pt idx="16743">
                  <c:v>-54</c:v>
                </c:pt>
                <c:pt idx="16744">
                  <c:v>-38</c:v>
                </c:pt>
                <c:pt idx="16745">
                  <c:v>-58</c:v>
                </c:pt>
                <c:pt idx="16746">
                  <c:v>-36</c:v>
                </c:pt>
                <c:pt idx="16747">
                  <c:v>-37</c:v>
                </c:pt>
                <c:pt idx="16748">
                  <c:v>-38</c:v>
                </c:pt>
                <c:pt idx="16749">
                  <c:v>-27</c:v>
                </c:pt>
                <c:pt idx="16750">
                  <c:v>-29</c:v>
                </c:pt>
                <c:pt idx="16751">
                  <c:v>-30</c:v>
                </c:pt>
                <c:pt idx="16752">
                  <c:v>-35</c:v>
                </c:pt>
                <c:pt idx="16753">
                  <c:v>-61</c:v>
                </c:pt>
                <c:pt idx="16754">
                  <c:v>-51</c:v>
                </c:pt>
                <c:pt idx="16755">
                  <c:v>-22</c:v>
                </c:pt>
                <c:pt idx="16756">
                  <c:v>-26</c:v>
                </c:pt>
                <c:pt idx="16757">
                  <c:v>-62</c:v>
                </c:pt>
                <c:pt idx="16758">
                  <c:v>-75</c:v>
                </c:pt>
                <c:pt idx="16759">
                  <c:v>-51</c:v>
                </c:pt>
                <c:pt idx="16760">
                  <c:v>-53</c:v>
                </c:pt>
                <c:pt idx="16761">
                  <c:v>-41</c:v>
                </c:pt>
                <c:pt idx="16762">
                  <c:v>-32</c:v>
                </c:pt>
                <c:pt idx="16763">
                  <c:v>-38</c:v>
                </c:pt>
                <c:pt idx="16764">
                  <c:v>-41</c:v>
                </c:pt>
                <c:pt idx="16765">
                  <c:v>-36</c:v>
                </c:pt>
                <c:pt idx="16766">
                  <c:v>-32</c:v>
                </c:pt>
                <c:pt idx="16767">
                  <c:v>-32</c:v>
                </c:pt>
                <c:pt idx="16768">
                  <c:v>-9</c:v>
                </c:pt>
                <c:pt idx="16769">
                  <c:v>-26</c:v>
                </c:pt>
                <c:pt idx="16770">
                  <c:v>-32</c:v>
                </c:pt>
                <c:pt idx="16771">
                  <c:v>-41</c:v>
                </c:pt>
                <c:pt idx="16772">
                  <c:v>-18</c:v>
                </c:pt>
                <c:pt idx="16773">
                  <c:v>-66</c:v>
                </c:pt>
                <c:pt idx="16774">
                  <c:v>-24</c:v>
                </c:pt>
                <c:pt idx="16775">
                  <c:v>-20</c:v>
                </c:pt>
                <c:pt idx="16776">
                  <c:v>-31</c:v>
                </c:pt>
                <c:pt idx="16777">
                  <c:v>-35</c:v>
                </c:pt>
                <c:pt idx="16778">
                  <c:v>-24</c:v>
                </c:pt>
                <c:pt idx="16779">
                  <c:v>-39</c:v>
                </c:pt>
                <c:pt idx="16780">
                  <c:v>-3</c:v>
                </c:pt>
                <c:pt idx="16781">
                  <c:v>23</c:v>
                </c:pt>
                <c:pt idx="16782">
                  <c:v>-45</c:v>
                </c:pt>
                <c:pt idx="16783">
                  <c:v>-33</c:v>
                </c:pt>
                <c:pt idx="16784">
                  <c:v>-64</c:v>
                </c:pt>
                <c:pt idx="16785">
                  <c:v>-51</c:v>
                </c:pt>
                <c:pt idx="16786">
                  <c:v>-33</c:v>
                </c:pt>
                <c:pt idx="16787">
                  <c:v>-46</c:v>
                </c:pt>
                <c:pt idx="16788">
                  <c:v>-38</c:v>
                </c:pt>
                <c:pt idx="16789">
                  <c:v>-43</c:v>
                </c:pt>
                <c:pt idx="16790">
                  <c:v>-46</c:v>
                </c:pt>
                <c:pt idx="16791">
                  <c:v>-48</c:v>
                </c:pt>
                <c:pt idx="16792">
                  <c:v>-63</c:v>
                </c:pt>
                <c:pt idx="16793">
                  <c:v>-21</c:v>
                </c:pt>
                <c:pt idx="16794">
                  <c:v>-28</c:v>
                </c:pt>
                <c:pt idx="16795">
                  <c:v>-37</c:v>
                </c:pt>
                <c:pt idx="16796">
                  <c:v>-54</c:v>
                </c:pt>
                <c:pt idx="16797">
                  <c:v>-14</c:v>
                </c:pt>
                <c:pt idx="16798">
                  <c:v>-24</c:v>
                </c:pt>
                <c:pt idx="16799">
                  <c:v>-39</c:v>
                </c:pt>
                <c:pt idx="16800">
                  <c:v>-45</c:v>
                </c:pt>
                <c:pt idx="16801">
                  <c:v>-50</c:v>
                </c:pt>
                <c:pt idx="16802">
                  <c:v>-49</c:v>
                </c:pt>
                <c:pt idx="16803">
                  <c:v>-37</c:v>
                </c:pt>
                <c:pt idx="16804">
                  <c:v>-29</c:v>
                </c:pt>
                <c:pt idx="16805">
                  <c:v>-41</c:v>
                </c:pt>
                <c:pt idx="16806">
                  <c:v>-45</c:v>
                </c:pt>
                <c:pt idx="16807">
                  <c:v>-45</c:v>
                </c:pt>
                <c:pt idx="16808">
                  <c:v>3</c:v>
                </c:pt>
                <c:pt idx="16809">
                  <c:v>-16</c:v>
                </c:pt>
                <c:pt idx="16810">
                  <c:v>-32</c:v>
                </c:pt>
                <c:pt idx="16811">
                  <c:v>-42</c:v>
                </c:pt>
                <c:pt idx="16812">
                  <c:v>-53</c:v>
                </c:pt>
                <c:pt idx="16813">
                  <c:v>-30</c:v>
                </c:pt>
                <c:pt idx="16814">
                  <c:v>-40</c:v>
                </c:pt>
                <c:pt idx="16815">
                  <c:v>-65</c:v>
                </c:pt>
                <c:pt idx="16816">
                  <c:v>-32</c:v>
                </c:pt>
                <c:pt idx="16817">
                  <c:v>-55</c:v>
                </c:pt>
                <c:pt idx="16818">
                  <c:v>0</c:v>
                </c:pt>
                <c:pt idx="16819">
                  <c:v>-47</c:v>
                </c:pt>
                <c:pt idx="16820">
                  <c:v>-25</c:v>
                </c:pt>
                <c:pt idx="16821">
                  <c:v>-81</c:v>
                </c:pt>
                <c:pt idx="16822">
                  <c:v>128</c:v>
                </c:pt>
                <c:pt idx="16823">
                  <c:v>-27</c:v>
                </c:pt>
                <c:pt idx="16824">
                  <c:v>-36</c:v>
                </c:pt>
                <c:pt idx="16825">
                  <c:v>-39</c:v>
                </c:pt>
                <c:pt idx="16826">
                  <c:v>-67</c:v>
                </c:pt>
                <c:pt idx="16827">
                  <c:v>-45</c:v>
                </c:pt>
                <c:pt idx="16828">
                  <c:v>-66</c:v>
                </c:pt>
                <c:pt idx="16829">
                  <c:v>-15</c:v>
                </c:pt>
                <c:pt idx="16830">
                  <c:v>-50</c:v>
                </c:pt>
                <c:pt idx="16831">
                  <c:v>-40</c:v>
                </c:pt>
                <c:pt idx="16832">
                  <c:v>-7</c:v>
                </c:pt>
                <c:pt idx="16833">
                  <c:v>-70</c:v>
                </c:pt>
                <c:pt idx="16834">
                  <c:v>-87</c:v>
                </c:pt>
                <c:pt idx="16835">
                  <c:v>-37</c:v>
                </c:pt>
                <c:pt idx="16836">
                  <c:v>-45</c:v>
                </c:pt>
                <c:pt idx="16837">
                  <c:v>-40</c:v>
                </c:pt>
                <c:pt idx="16838">
                  <c:v>-23</c:v>
                </c:pt>
                <c:pt idx="16839">
                  <c:v>-48</c:v>
                </c:pt>
                <c:pt idx="16840">
                  <c:v>-57</c:v>
                </c:pt>
                <c:pt idx="16841">
                  <c:v>-36</c:v>
                </c:pt>
                <c:pt idx="16842">
                  <c:v>-21</c:v>
                </c:pt>
                <c:pt idx="16843">
                  <c:v>-37</c:v>
                </c:pt>
                <c:pt idx="16844">
                  <c:v>0</c:v>
                </c:pt>
                <c:pt idx="16845">
                  <c:v>-35</c:v>
                </c:pt>
                <c:pt idx="16846">
                  <c:v>-56</c:v>
                </c:pt>
                <c:pt idx="16847">
                  <c:v>-37</c:v>
                </c:pt>
                <c:pt idx="16848">
                  <c:v>-31</c:v>
                </c:pt>
                <c:pt idx="16849">
                  <c:v>-41</c:v>
                </c:pt>
                <c:pt idx="16850">
                  <c:v>-59</c:v>
                </c:pt>
                <c:pt idx="16851">
                  <c:v>-58</c:v>
                </c:pt>
                <c:pt idx="16852">
                  <c:v>-18</c:v>
                </c:pt>
                <c:pt idx="16853">
                  <c:v>-77</c:v>
                </c:pt>
                <c:pt idx="16854">
                  <c:v>-82</c:v>
                </c:pt>
                <c:pt idx="16855">
                  <c:v>-2</c:v>
                </c:pt>
                <c:pt idx="16856">
                  <c:v>-53</c:v>
                </c:pt>
                <c:pt idx="16857">
                  <c:v>-46</c:v>
                </c:pt>
                <c:pt idx="16858">
                  <c:v>-50</c:v>
                </c:pt>
                <c:pt idx="16859">
                  <c:v>-44</c:v>
                </c:pt>
                <c:pt idx="16860">
                  <c:v>-51</c:v>
                </c:pt>
                <c:pt idx="16861">
                  <c:v>-38</c:v>
                </c:pt>
                <c:pt idx="16862">
                  <c:v>-39</c:v>
                </c:pt>
                <c:pt idx="16863">
                  <c:v>-43</c:v>
                </c:pt>
                <c:pt idx="16864">
                  <c:v>-45</c:v>
                </c:pt>
                <c:pt idx="16865">
                  <c:v>-32</c:v>
                </c:pt>
                <c:pt idx="16866">
                  <c:v>-36</c:v>
                </c:pt>
                <c:pt idx="16867">
                  <c:v>-32</c:v>
                </c:pt>
                <c:pt idx="16868">
                  <c:v>-49</c:v>
                </c:pt>
                <c:pt idx="16869">
                  <c:v>-40</c:v>
                </c:pt>
                <c:pt idx="16870">
                  <c:v>-59</c:v>
                </c:pt>
                <c:pt idx="16871">
                  <c:v>-33</c:v>
                </c:pt>
                <c:pt idx="16872">
                  <c:v>-41</c:v>
                </c:pt>
                <c:pt idx="16873">
                  <c:v>-30</c:v>
                </c:pt>
                <c:pt idx="16874">
                  <c:v>-38</c:v>
                </c:pt>
                <c:pt idx="16875">
                  <c:v>-33</c:v>
                </c:pt>
                <c:pt idx="16876">
                  <c:v>-29</c:v>
                </c:pt>
                <c:pt idx="16877">
                  <c:v>-29</c:v>
                </c:pt>
                <c:pt idx="16878">
                  <c:v>-30</c:v>
                </c:pt>
                <c:pt idx="16879">
                  <c:v>-34</c:v>
                </c:pt>
                <c:pt idx="16880">
                  <c:v>-39</c:v>
                </c:pt>
                <c:pt idx="16881">
                  <c:v>-34</c:v>
                </c:pt>
                <c:pt idx="16882">
                  <c:v>-59</c:v>
                </c:pt>
                <c:pt idx="16883">
                  <c:v>-32</c:v>
                </c:pt>
                <c:pt idx="16884">
                  <c:v>-32</c:v>
                </c:pt>
                <c:pt idx="16885">
                  <c:v>-58</c:v>
                </c:pt>
                <c:pt idx="16886">
                  <c:v>-40</c:v>
                </c:pt>
                <c:pt idx="16887">
                  <c:v>-38</c:v>
                </c:pt>
                <c:pt idx="16888">
                  <c:v>-60</c:v>
                </c:pt>
                <c:pt idx="16889">
                  <c:v>-17</c:v>
                </c:pt>
                <c:pt idx="16890">
                  <c:v>-48</c:v>
                </c:pt>
                <c:pt idx="16891">
                  <c:v>-54</c:v>
                </c:pt>
                <c:pt idx="16892">
                  <c:v>-51</c:v>
                </c:pt>
                <c:pt idx="16893">
                  <c:v>-39</c:v>
                </c:pt>
                <c:pt idx="16894">
                  <c:v>-44</c:v>
                </c:pt>
                <c:pt idx="16895">
                  <c:v>-55</c:v>
                </c:pt>
                <c:pt idx="16896">
                  <c:v>-41</c:v>
                </c:pt>
                <c:pt idx="16897">
                  <c:v>-34</c:v>
                </c:pt>
                <c:pt idx="16898">
                  <c:v>-25</c:v>
                </c:pt>
                <c:pt idx="16899">
                  <c:v>-77</c:v>
                </c:pt>
                <c:pt idx="16900">
                  <c:v>-39</c:v>
                </c:pt>
                <c:pt idx="16901">
                  <c:v>-24</c:v>
                </c:pt>
                <c:pt idx="16902">
                  <c:v>-14</c:v>
                </c:pt>
                <c:pt idx="16903">
                  <c:v>-45</c:v>
                </c:pt>
                <c:pt idx="16904">
                  <c:v>-33</c:v>
                </c:pt>
                <c:pt idx="16905">
                  <c:v>-40</c:v>
                </c:pt>
                <c:pt idx="16906">
                  <c:v>-44</c:v>
                </c:pt>
                <c:pt idx="16907">
                  <c:v>-26</c:v>
                </c:pt>
                <c:pt idx="16908">
                  <c:v>-42</c:v>
                </c:pt>
                <c:pt idx="16909">
                  <c:v>-60</c:v>
                </c:pt>
                <c:pt idx="16910">
                  <c:v>-6</c:v>
                </c:pt>
                <c:pt idx="16911">
                  <c:v>-53</c:v>
                </c:pt>
                <c:pt idx="16912">
                  <c:v>-36</c:v>
                </c:pt>
                <c:pt idx="16913">
                  <c:v>-43</c:v>
                </c:pt>
                <c:pt idx="16914">
                  <c:v>-44</c:v>
                </c:pt>
                <c:pt idx="16915">
                  <c:v>-46</c:v>
                </c:pt>
                <c:pt idx="16916">
                  <c:v>-31</c:v>
                </c:pt>
                <c:pt idx="16917">
                  <c:v>-33</c:v>
                </c:pt>
                <c:pt idx="16918">
                  <c:v>-27</c:v>
                </c:pt>
                <c:pt idx="16919">
                  <c:v>-32</c:v>
                </c:pt>
                <c:pt idx="16920">
                  <c:v>-36</c:v>
                </c:pt>
                <c:pt idx="16921">
                  <c:v>-30</c:v>
                </c:pt>
                <c:pt idx="16922">
                  <c:v>-31</c:v>
                </c:pt>
                <c:pt idx="16923">
                  <c:v>-47</c:v>
                </c:pt>
                <c:pt idx="16924">
                  <c:v>-28</c:v>
                </c:pt>
                <c:pt idx="16925">
                  <c:v>-29</c:v>
                </c:pt>
                <c:pt idx="16926">
                  <c:v>3</c:v>
                </c:pt>
                <c:pt idx="16927">
                  <c:v>-65</c:v>
                </c:pt>
                <c:pt idx="16928">
                  <c:v>-54</c:v>
                </c:pt>
                <c:pt idx="16929">
                  <c:v>-48</c:v>
                </c:pt>
                <c:pt idx="16930">
                  <c:v>-46</c:v>
                </c:pt>
                <c:pt idx="16931">
                  <c:v>-66</c:v>
                </c:pt>
                <c:pt idx="16932">
                  <c:v>-17</c:v>
                </c:pt>
                <c:pt idx="16933">
                  <c:v>-35</c:v>
                </c:pt>
                <c:pt idx="16934">
                  <c:v>-23</c:v>
                </c:pt>
                <c:pt idx="16935">
                  <c:v>-35</c:v>
                </c:pt>
                <c:pt idx="16936">
                  <c:v>-19</c:v>
                </c:pt>
                <c:pt idx="16937">
                  <c:v>-45</c:v>
                </c:pt>
                <c:pt idx="16938">
                  <c:v>-17</c:v>
                </c:pt>
                <c:pt idx="16939">
                  <c:v>43</c:v>
                </c:pt>
                <c:pt idx="16940">
                  <c:v>-42</c:v>
                </c:pt>
                <c:pt idx="16941">
                  <c:v>-31</c:v>
                </c:pt>
                <c:pt idx="16942">
                  <c:v>-73</c:v>
                </c:pt>
                <c:pt idx="16943">
                  <c:v>5</c:v>
                </c:pt>
                <c:pt idx="16944">
                  <c:v>-47</c:v>
                </c:pt>
                <c:pt idx="16945">
                  <c:v>-30</c:v>
                </c:pt>
                <c:pt idx="16946">
                  <c:v>-41</c:v>
                </c:pt>
                <c:pt idx="16947">
                  <c:v>-51</c:v>
                </c:pt>
                <c:pt idx="16948">
                  <c:v>-42</c:v>
                </c:pt>
                <c:pt idx="16949">
                  <c:v>-69</c:v>
                </c:pt>
                <c:pt idx="16950">
                  <c:v>-39</c:v>
                </c:pt>
                <c:pt idx="16951">
                  <c:v>-33</c:v>
                </c:pt>
                <c:pt idx="16952">
                  <c:v>-36</c:v>
                </c:pt>
                <c:pt idx="16953">
                  <c:v>-43</c:v>
                </c:pt>
                <c:pt idx="16954">
                  <c:v>-51</c:v>
                </c:pt>
                <c:pt idx="16955">
                  <c:v>-22</c:v>
                </c:pt>
                <c:pt idx="16956">
                  <c:v>-47</c:v>
                </c:pt>
                <c:pt idx="16957">
                  <c:v>-36</c:v>
                </c:pt>
                <c:pt idx="16958">
                  <c:v>-23</c:v>
                </c:pt>
                <c:pt idx="16959">
                  <c:v>-49</c:v>
                </c:pt>
                <c:pt idx="16960">
                  <c:v>-56</c:v>
                </c:pt>
                <c:pt idx="16961">
                  <c:v>-59</c:v>
                </c:pt>
                <c:pt idx="16962">
                  <c:v>-38</c:v>
                </c:pt>
                <c:pt idx="16963">
                  <c:v>10</c:v>
                </c:pt>
                <c:pt idx="16964">
                  <c:v>-61</c:v>
                </c:pt>
                <c:pt idx="16965">
                  <c:v>-31</c:v>
                </c:pt>
                <c:pt idx="16966">
                  <c:v>-37</c:v>
                </c:pt>
                <c:pt idx="16967">
                  <c:v>-44</c:v>
                </c:pt>
                <c:pt idx="16968">
                  <c:v>-33</c:v>
                </c:pt>
                <c:pt idx="16969">
                  <c:v>-51</c:v>
                </c:pt>
                <c:pt idx="16970">
                  <c:v>-37</c:v>
                </c:pt>
                <c:pt idx="16971">
                  <c:v>-65</c:v>
                </c:pt>
                <c:pt idx="16972">
                  <c:v>-74</c:v>
                </c:pt>
                <c:pt idx="16973">
                  <c:v>-39</c:v>
                </c:pt>
                <c:pt idx="16974">
                  <c:v>-18</c:v>
                </c:pt>
                <c:pt idx="16975">
                  <c:v>-56</c:v>
                </c:pt>
                <c:pt idx="16976">
                  <c:v>-17</c:v>
                </c:pt>
                <c:pt idx="16977">
                  <c:v>-66</c:v>
                </c:pt>
                <c:pt idx="16978">
                  <c:v>-46</c:v>
                </c:pt>
                <c:pt idx="16979">
                  <c:v>-57</c:v>
                </c:pt>
                <c:pt idx="16980">
                  <c:v>-19</c:v>
                </c:pt>
                <c:pt idx="16981">
                  <c:v>-73</c:v>
                </c:pt>
                <c:pt idx="16982">
                  <c:v>-69</c:v>
                </c:pt>
                <c:pt idx="16983">
                  <c:v>-42</c:v>
                </c:pt>
                <c:pt idx="16984">
                  <c:v>38</c:v>
                </c:pt>
                <c:pt idx="16985">
                  <c:v>-49</c:v>
                </c:pt>
                <c:pt idx="16986">
                  <c:v>-36</c:v>
                </c:pt>
                <c:pt idx="16987">
                  <c:v>-55</c:v>
                </c:pt>
                <c:pt idx="16988">
                  <c:v>-66</c:v>
                </c:pt>
                <c:pt idx="16989">
                  <c:v>-62</c:v>
                </c:pt>
                <c:pt idx="16990">
                  <c:v>-52</c:v>
                </c:pt>
                <c:pt idx="16991">
                  <c:v>-22</c:v>
                </c:pt>
                <c:pt idx="16992">
                  <c:v>-47</c:v>
                </c:pt>
                <c:pt idx="16993">
                  <c:v>-57</c:v>
                </c:pt>
                <c:pt idx="16994">
                  <c:v>-73</c:v>
                </c:pt>
                <c:pt idx="16995">
                  <c:v>-43</c:v>
                </c:pt>
                <c:pt idx="16996">
                  <c:v>-36</c:v>
                </c:pt>
                <c:pt idx="16997">
                  <c:v>-32</c:v>
                </c:pt>
                <c:pt idx="16998">
                  <c:v>-47</c:v>
                </c:pt>
                <c:pt idx="16999">
                  <c:v>-32</c:v>
                </c:pt>
                <c:pt idx="17000">
                  <c:v>-53</c:v>
                </c:pt>
                <c:pt idx="17001">
                  <c:v>-79</c:v>
                </c:pt>
                <c:pt idx="17002">
                  <c:v>-55</c:v>
                </c:pt>
                <c:pt idx="17003">
                  <c:v>64</c:v>
                </c:pt>
                <c:pt idx="17004">
                  <c:v>-73</c:v>
                </c:pt>
                <c:pt idx="17005">
                  <c:v>-72</c:v>
                </c:pt>
                <c:pt idx="17006">
                  <c:v>-46</c:v>
                </c:pt>
                <c:pt idx="17007">
                  <c:v>-55</c:v>
                </c:pt>
                <c:pt idx="17008">
                  <c:v>-57</c:v>
                </c:pt>
                <c:pt idx="17009">
                  <c:v>-39</c:v>
                </c:pt>
                <c:pt idx="17010">
                  <c:v>-48</c:v>
                </c:pt>
                <c:pt idx="17011">
                  <c:v>-37</c:v>
                </c:pt>
                <c:pt idx="17012">
                  <c:v>-53</c:v>
                </c:pt>
                <c:pt idx="17013">
                  <c:v>-29</c:v>
                </c:pt>
                <c:pt idx="17014">
                  <c:v>-58</c:v>
                </c:pt>
                <c:pt idx="17015">
                  <c:v>-48</c:v>
                </c:pt>
                <c:pt idx="17016">
                  <c:v>-30</c:v>
                </c:pt>
                <c:pt idx="17017">
                  <c:v>-37</c:v>
                </c:pt>
                <c:pt idx="17018">
                  <c:v>-73</c:v>
                </c:pt>
                <c:pt idx="17019">
                  <c:v>-28</c:v>
                </c:pt>
                <c:pt idx="17020">
                  <c:v>-46</c:v>
                </c:pt>
                <c:pt idx="17021">
                  <c:v>-38</c:v>
                </c:pt>
                <c:pt idx="17022">
                  <c:v>-44</c:v>
                </c:pt>
                <c:pt idx="17023">
                  <c:v>-45</c:v>
                </c:pt>
                <c:pt idx="17024">
                  <c:v>-49</c:v>
                </c:pt>
                <c:pt idx="17025">
                  <c:v>-31</c:v>
                </c:pt>
                <c:pt idx="17026">
                  <c:v>-35</c:v>
                </c:pt>
                <c:pt idx="17027">
                  <c:v>-36</c:v>
                </c:pt>
                <c:pt idx="17028">
                  <c:v>-50</c:v>
                </c:pt>
                <c:pt idx="17029">
                  <c:v>-24</c:v>
                </c:pt>
                <c:pt idx="17030">
                  <c:v>-56</c:v>
                </c:pt>
                <c:pt idx="17031">
                  <c:v>-18</c:v>
                </c:pt>
                <c:pt idx="17032">
                  <c:v>-42</c:v>
                </c:pt>
                <c:pt idx="17033">
                  <c:v>-37</c:v>
                </c:pt>
                <c:pt idx="17034">
                  <c:v>-63</c:v>
                </c:pt>
                <c:pt idx="17035">
                  <c:v>-43</c:v>
                </c:pt>
                <c:pt idx="17036">
                  <c:v>-39</c:v>
                </c:pt>
                <c:pt idx="17037">
                  <c:v>-43</c:v>
                </c:pt>
                <c:pt idx="17038">
                  <c:v>-52</c:v>
                </c:pt>
                <c:pt idx="17039">
                  <c:v>-77</c:v>
                </c:pt>
                <c:pt idx="17040">
                  <c:v>-33</c:v>
                </c:pt>
                <c:pt idx="17041">
                  <c:v>-31</c:v>
                </c:pt>
                <c:pt idx="17042">
                  <c:v>-39</c:v>
                </c:pt>
                <c:pt idx="17043">
                  <c:v>-23</c:v>
                </c:pt>
                <c:pt idx="17044">
                  <c:v>-71</c:v>
                </c:pt>
                <c:pt idx="17045">
                  <c:v>-41</c:v>
                </c:pt>
                <c:pt idx="17046">
                  <c:v>-38</c:v>
                </c:pt>
                <c:pt idx="17047">
                  <c:v>-43</c:v>
                </c:pt>
                <c:pt idx="17048">
                  <c:v>-47</c:v>
                </c:pt>
                <c:pt idx="17049">
                  <c:v>-7</c:v>
                </c:pt>
                <c:pt idx="17050">
                  <c:v>-29</c:v>
                </c:pt>
                <c:pt idx="17051">
                  <c:v>-65</c:v>
                </c:pt>
                <c:pt idx="17052">
                  <c:v>-38</c:v>
                </c:pt>
                <c:pt idx="17053">
                  <c:v>-27</c:v>
                </c:pt>
                <c:pt idx="17054">
                  <c:v>-46</c:v>
                </c:pt>
                <c:pt idx="17055">
                  <c:v>-36</c:v>
                </c:pt>
                <c:pt idx="17056">
                  <c:v>-52</c:v>
                </c:pt>
                <c:pt idx="17057">
                  <c:v>-44</c:v>
                </c:pt>
                <c:pt idx="17058">
                  <c:v>-14</c:v>
                </c:pt>
                <c:pt idx="17059">
                  <c:v>-45</c:v>
                </c:pt>
                <c:pt idx="17060">
                  <c:v>-31</c:v>
                </c:pt>
                <c:pt idx="17061">
                  <c:v>-26</c:v>
                </c:pt>
                <c:pt idx="17062">
                  <c:v>-28</c:v>
                </c:pt>
                <c:pt idx="17063">
                  <c:v>-40</c:v>
                </c:pt>
                <c:pt idx="17064">
                  <c:v>-36</c:v>
                </c:pt>
                <c:pt idx="17065">
                  <c:v>-37</c:v>
                </c:pt>
                <c:pt idx="17066">
                  <c:v>-29</c:v>
                </c:pt>
                <c:pt idx="17067">
                  <c:v>-32</c:v>
                </c:pt>
                <c:pt idx="17068">
                  <c:v>-30</c:v>
                </c:pt>
                <c:pt idx="17069">
                  <c:v>-43</c:v>
                </c:pt>
                <c:pt idx="17070">
                  <c:v>-43</c:v>
                </c:pt>
                <c:pt idx="17071">
                  <c:v>-28</c:v>
                </c:pt>
                <c:pt idx="17072">
                  <c:v>-19</c:v>
                </c:pt>
                <c:pt idx="17073">
                  <c:v>-43</c:v>
                </c:pt>
                <c:pt idx="17074">
                  <c:v>15</c:v>
                </c:pt>
                <c:pt idx="17075">
                  <c:v>26</c:v>
                </c:pt>
                <c:pt idx="17076">
                  <c:v>-22</c:v>
                </c:pt>
                <c:pt idx="17077">
                  <c:v>-54</c:v>
                </c:pt>
                <c:pt idx="17078">
                  <c:v>-59</c:v>
                </c:pt>
                <c:pt idx="17079">
                  <c:v>-27</c:v>
                </c:pt>
                <c:pt idx="17080">
                  <c:v>-25</c:v>
                </c:pt>
                <c:pt idx="17081">
                  <c:v>-47</c:v>
                </c:pt>
                <c:pt idx="17082">
                  <c:v>-66</c:v>
                </c:pt>
                <c:pt idx="17083">
                  <c:v>-54</c:v>
                </c:pt>
                <c:pt idx="17084">
                  <c:v>-18</c:v>
                </c:pt>
                <c:pt idx="17085">
                  <c:v>-22</c:v>
                </c:pt>
                <c:pt idx="17086">
                  <c:v>-57</c:v>
                </c:pt>
                <c:pt idx="17087">
                  <c:v>-37</c:v>
                </c:pt>
                <c:pt idx="17088">
                  <c:v>-52</c:v>
                </c:pt>
                <c:pt idx="17089">
                  <c:v>-52</c:v>
                </c:pt>
                <c:pt idx="17090">
                  <c:v>-34</c:v>
                </c:pt>
                <c:pt idx="17091">
                  <c:v>-41</c:v>
                </c:pt>
                <c:pt idx="17092">
                  <c:v>-59</c:v>
                </c:pt>
                <c:pt idx="17093">
                  <c:v>-27</c:v>
                </c:pt>
                <c:pt idx="17094">
                  <c:v>-43</c:v>
                </c:pt>
                <c:pt idx="17095">
                  <c:v>-49</c:v>
                </c:pt>
                <c:pt idx="17096">
                  <c:v>-39</c:v>
                </c:pt>
                <c:pt idx="17097">
                  <c:v>-25</c:v>
                </c:pt>
                <c:pt idx="17098">
                  <c:v>-29</c:v>
                </c:pt>
                <c:pt idx="17099">
                  <c:v>-43</c:v>
                </c:pt>
                <c:pt idx="17100">
                  <c:v>-34</c:v>
                </c:pt>
                <c:pt idx="17101">
                  <c:v>-32</c:v>
                </c:pt>
                <c:pt idx="17102">
                  <c:v>-49</c:v>
                </c:pt>
                <c:pt idx="17103">
                  <c:v>-44</c:v>
                </c:pt>
                <c:pt idx="17104">
                  <c:v>-60</c:v>
                </c:pt>
                <c:pt idx="17105">
                  <c:v>-30</c:v>
                </c:pt>
                <c:pt idx="17106">
                  <c:v>-64</c:v>
                </c:pt>
                <c:pt idx="17107">
                  <c:v>-32</c:v>
                </c:pt>
                <c:pt idx="17108">
                  <c:v>-41</c:v>
                </c:pt>
                <c:pt idx="17109">
                  <c:v>-43</c:v>
                </c:pt>
                <c:pt idx="17110">
                  <c:v>-53</c:v>
                </c:pt>
                <c:pt idx="17111">
                  <c:v>-27</c:v>
                </c:pt>
                <c:pt idx="17112">
                  <c:v>-24</c:v>
                </c:pt>
                <c:pt idx="17113">
                  <c:v>-3</c:v>
                </c:pt>
                <c:pt idx="17114">
                  <c:v>-50</c:v>
                </c:pt>
                <c:pt idx="17115">
                  <c:v>-29</c:v>
                </c:pt>
                <c:pt idx="17116">
                  <c:v>-29</c:v>
                </c:pt>
                <c:pt idx="17117">
                  <c:v>-53</c:v>
                </c:pt>
                <c:pt idx="17118">
                  <c:v>-43</c:v>
                </c:pt>
                <c:pt idx="17119">
                  <c:v>-58</c:v>
                </c:pt>
                <c:pt idx="17120">
                  <c:v>-29</c:v>
                </c:pt>
                <c:pt idx="17121">
                  <c:v>-22</c:v>
                </c:pt>
                <c:pt idx="17122">
                  <c:v>-62</c:v>
                </c:pt>
                <c:pt idx="17123">
                  <c:v>-36</c:v>
                </c:pt>
                <c:pt idx="17124">
                  <c:v>-31</c:v>
                </c:pt>
                <c:pt idx="17125">
                  <c:v>-30</c:v>
                </c:pt>
                <c:pt idx="17126">
                  <c:v>-33</c:v>
                </c:pt>
                <c:pt idx="17127">
                  <c:v>-45</c:v>
                </c:pt>
                <c:pt idx="17128">
                  <c:v>-49</c:v>
                </c:pt>
                <c:pt idx="17129">
                  <c:v>-50</c:v>
                </c:pt>
                <c:pt idx="17130">
                  <c:v>-44</c:v>
                </c:pt>
                <c:pt idx="17131">
                  <c:v>-44</c:v>
                </c:pt>
                <c:pt idx="17132">
                  <c:v>-41</c:v>
                </c:pt>
                <c:pt idx="17133">
                  <c:v>-37</c:v>
                </c:pt>
                <c:pt idx="17134">
                  <c:v>-24</c:v>
                </c:pt>
                <c:pt idx="17135">
                  <c:v>-52</c:v>
                </c:pt>
                <c:pt idx="17136">
                  <c:v>-33</c:v>
                </c:pt>
                <c:pt idx="17137">
                  <c:v>-35</c:v>
                </c:pt>
                <c:pt idx="17138">
                  <c:v>-31</c:v>
                </c:pt>
                <c:pt idx="17139">
                  <c:v>-26</c:v>
                </c:pt>
                <c:pt idx="17140">
                  <c:v>-3</c:v>
                </c:pt>
                <c:pt idx="17141">
                  <c:v>-39</c:v>
                </c:pt>
                <c:pt idx="17142">
                  <c:v>-32</c:v>
                </c:pt>
                <c:pt idx="17143">
                  <c:v>-62</c:v>
                </c:pt>
                <c:pt idx="17144">
                  <c:v>-20</c:v>
                </c:pt>
                <c:pt idx="17145">
                  <c:v>-53</c:v>
                </c:pt>
                <c:pt idx="17146">
                  <c:v>-18</c:v>
                </c:pt>
                <c:pt idx="17147">
                  <c:v>-53</c:v>
                </c:pt>
                <c:pt idx="17148">
                  <c:v>-41</c:v>
                </c:pt>
                <c:pt idx="17149">
                  <c:v>-52</c:v>
                </c:pt>
                <c:pt idx="17150">
                  <c:v>-32</c:v>
                </c:pt>
                <c:pt idx="17151">
                  <c:v>-46</c:v>
                </c:pt>
                <c:pt idx="17152">
                  <c:v>-37</c:v>
                </c:pt>
                <c:pt idx="17153">
                  <c:v>-39</c:v>
                </c:pt>
                <c:pt idx="17154">
                  <c:v>-31</c:v>
                </c:pt>
                <c:pt idx="17155">
                  <c:v>-3</c:v>
                </c:pt>
                <c:pt idx="17156">
                  <c:v>-32</c:v>
                </c:pt>
                <c:pt idx="17157">
                  <c:v>-43</c:v>
                </c:pt>
                <c:pt idx="17158">
                  <c:v>-65</c:v>
                </c:pt>
                <c:pt idx="17159">
                  <c:v>-5</c:v>
                </c:pt>
                <c:pt idx="17160">
                  <c:v>-14</c:v>
                </c:pt>
                <c:pt idx="17161">
                  <c:v>-27</c:v>
                </c:pt>
                <c:pt idx="17162">
                  <c:v>-26</c:v>
                </c:pt>
                <c:pt idx="17163">
                  <c:v>-25</c:v>
                </c:pt>
                <c:pt idx="17164">
                  <c:v>-53</c:v>
                </c:pt>
                <c:pt idx="17165">
                  <c:v>-58</c:v>
                </c:pt>
                <c:pt idx="17166">
                  <c:v>-63</c:v>
                </c:pt>
                <c:pt idx="17167">
                  <c:v>-70</c:v>
                </c:pt>
                <c:pt idx="17168">
                  <c:v>-78</c:v>
                </c:pt>
                <c:pt idx="17169">
                  <c:v>-51</c:v>
                </c:pt>
                <c:pt idx="17170">
                  <c:v>-29</c:v>
                </c:pt>
                <c:pt idx="17171">
                  <c:v>-40</c:v>
                </c:pt>
                <c:pt idx="17172">
                  <c:v>-43</c:v>
                </c:pt>
                <c:pt idx="17173">
                  <c:v>-54</c:v>
                </c:pt>
                <c:pt idx="17174">
                  <c:v>-63</c:v>
                </c:pt>
                <c:pt idx="17175">
                  <c:v>-50</c:v>
                </c:pt>
                <c:pt idx="17176">
                  <c:v>-50</c:v>
                </c:pt>
                <c:pt idx="17177">
                  <c:v>-60</c:v>
                </c:pt>
                <c:pt idx="17178">
                  <c:v>-70</c:v>
                </c:pt>
                <c:pt idx="17179">
                  <c:v>-46</c:v>
                </c:pt>
                <c:pt idx="17180">
                  <c:v>-42</c:v>
                </c:pt>
                <c:pt idx="17181">
                  <c:v>-47</c:v>
                </c:pt>
                <c:pt idx="17182">
                  <c:v>-82</c:v>
                </c:pt>
                <c:pt idx="17183">
                  <c:v>-86</c:v>
                </c:pt>
                <c:pt idx="17184">
                  <c:v>-30</c:v>
                </c:pt>
                <c:pt idx="17185">
                  <c:v>-55</c:v>
                </c:pt>
                <c:pt idx="17186">
                  <c:v>-411</c:v>
                </c:pt>
                <c:pt idx="17187">
                  <c:v>-56</c:v>
                </c:pt>
                <c:pt idx="17188">
                  <c:v>-54</c:v>
                </c:pt>
                <c:pt idx="17189">
                  <c:v>-62</c:v>
                </c:pt>
                <c:pt idx="17190">
                  <c:v>-67</c:v>
                </c:pt>
                <c:pt idx="17191">
                  <c:v>-53</c:v>
                </c:pt>
                <c:pt idx="17192">
                  <c:v>-44</c:v>
                </c:pt>
                <c:pt idx="17193">
                  <c:v>-65</c:v>
                </c:pt>
                <c:pt idx="17194">
                  <c:v>-83</c:v>
                </c:pt>
                <c:pt idx="17195">
                  <c:v>-50</c:v>
                </c:pt>
                <c:pt idx="17196">
                  <c:v>-79</c:v>
                </c:pt>
                <c:pt idx="17197">
                  <c:v>11</c:v>
                </c:pt>
                <c:pt idx="17198">
                  <c:v>0</c:v>
                </c:pt>
                <c:pt idx="17199">
                  <c:v>-41</c:v>
                </c:pt>
                <c:pt idx="17200">
                  <c:v>-38</c:v>
                </c:pt>
                <c:pt idx="17201">
                  <c:v>-43</c:v>
                </c:pt>
                <c:pt idx="17202">
                  <c:v>-71</c:v>
                </c:pt>
                <c:pt idx="17203">
                  <c:v>-46</c:v>
                </c:pt>
                <c:pt idx="17204">
                  <c:v>-37</c:v>
                </c:pt>
                <c:pt idx="17205">
                  <c:v>-38</c:v>
                </c:pt>
                <c:pt idx="17206">
                  <c:v>-56</c:v>
                </c:pt>
                <c:pt idx="17207">
                  <c:v>-44</c:v>
                </c:pt>
                <c:pt idx="17208">
                  <c:v>0</c:v>
                </c:pt>
                <c:pt idx="17209">
                  <c:v>-42</c:v>
                </c:pt>
                <c:pt idx="17210">
                  <c:v>-59</c:v>
                </c:pt>
                <c:pt idx="17211">
                  <c:v>-43</c:v>
                </c:pt>
                <c:pt idx="17212">
                  <c:v>-50</c:v>
                </c:pt>
                <c:pt idx="17213">
                  <c:v>-91</c:v>
                </c:pt>
                <c:pt idx="17214">
                  <c:v>-108</c:v>
                </c:pt>
                <c:pt idx="17215">
                  <c:v>-28</c:v>
                </c:pt>
                <c:pt idx="17216">
                  <c:v>-44</c:v>
                </c:pt>
                <c:pt idx="17217">
                  <c:v>-56</c:v>
                </c:pt>
                <c:pt idx="17218">
                  <c:v>-48</c:v>
                </c:pt>
                <c:pt idx="17219">
                  <c:v>-42</c:v>
                </c:pt>
                <c:pt idx="17220">
                  <c:v>-64</c:v>
                </c:pt>
                <c:pt idx="17221">
                  <c:v>-36</c:v>
                </c:pt>
                <c:pt idx="17222">
                  <c:v>-38</c:v>
                </c:pt>
                <c:pt idx="17223">
                  <c:v>-28</c:v>
                </c:pt>
                <c:pt idx="17224">
                  <c:v>-59</c:v>
                </c:pt>
                <c:pt idx="17225">
                  <c:v>0</c:v>
                </c:pt>
                <c:pt idx="17226">
                  <c:v>-49</c:v>
                </c:pt>
                <c:pt idx="17227">
                  <c:v>-70</c:v>
                </c:pt>
                <c:pt idx="17228">
                  <c:v>-47</c:v>
                </c:pt>
                <c:pt idx="17229">
                  <c:v>-69</c:v>
                </c:pt>
                <c:pt idx="17230">
                  <c:v>-57</c:v>
                </c:pt>
                <c:pt idx="17231">
                  <c:v>23</c:v>
                </c:pt>
                <c:pt idx="17232">
                  <c:v>-59</c:v>
                </c:pt>
                <c:pt idx="17233">
                  <c:v>-26</c:v>
                </c:pt>
                <c:pt idx="17234">
                  <c:v>-58</c:v>
                </c:pt>
                <c:pt idx="17235">
                  <c:v>-37</c:v>
                </c:pt>
                <c:pt idx="17236">
                  <c:v>-17</c:v>
                </c:pt>
                <c:pt idx="17237">
                  <c:v>-35</c:v>
                </c:pt>
                <c:pt idx="17238">
                  <c:v>-59</c:v>
                </c:pt>
                <c:pt idx="17239">
                  <c:v>-81</c:v>
                </c:pt>
                <c:pt idx="17240">
                  <c:v>-28</c:v>
                </c:pt>
                <c:pt idx="17241">
                  <c:v>-36</c:v>
                </c:pt>
                <c:pt idx="17242">
                  <c:v>-66</c:v>
                </c:pt>
                <c:pt idx="17243">
                  <c:v>-40</c:v>
                </c:pt>
                <c:pt idx="17244">
                  <c:v>-60</c:v>
                </c:pt>
                <c:pt idx="17245">
                  <c:v>-27</c:v>
                </c:pt>
                <c:pt idx="17246">
                  <c:v>-40</c:v>
                </c:pt>
                <c:pt idx="17247">
                  <c:v>-38</c:v>
                </c:pt>
                <c:pt idx="17248">
                  <c:v>-37</c:v>
                </c:pt>
                <c:pt idx="17249">
                  <c:v>-36</c:v>
                </c:pt>
                <c:pt idx="17250">
                  <c:v>-49</c:v>
                </c:pt>
                <c:pt idx="17251">
                  <c:v>-60</c:v>
                </c:pt>
                <c:pt idx="17252">
                  <c:v>-53</c:v>
                </c:pt>
                <c:pt idx="17253">
                  <c:v>-41</c:v>
                </c:pt>
                <c:pt idx="17254">
                  <c:v>-53</c:v>
                </c:pt>
                <c:pt idx="17255">
                  <c:v>-41</c:v>
                </c:pt>
                <c:pt idx="17256">
                  <c:v>-41</c:v>
                </c:pt>
                <c:pt idx="17257">
                  <c:v>-54</c:v>
                </c:pt>
                <c:pt idx="17258">
                  <c:v>-48</c:v>
                </c:pt>
                <c:pt idx="17259">
                  <c:v>-69</c:v>
                </c:pt>
                <c:pt idx="17260">
                  <c:v>-59</c:v>
                </c:pt>
                <c:pt idx="17261">
                  <c:v>-53</c:v>
                </c:pt>
                <c:pt idx="17262">
                  <c:v>-60</c:v>
                </c:pt>
                <c:pt idx="17263">
                  <c:v>-46</c:v>
                </c:pt>
                <c:pt idx="17264">
                  <c:v>-72</c:v>
                </c:pt>
                <c:pt idx="17265">
                  <c:v>-36</c:v>
                </c:pt>
                <c:pt idx="17266">
                  <c:v>-45</c:v>
                </c:pt>
                <c:pt idx="17267">
                  <c:v>-60</c:v>
                </c:pt>
                <c:pt idx="17268">
                  <c:v>-57</c:v>
                </c:pt>
                <c:pt idx="17269">
                  <c:v>-47</c:v>
                </c:pt>
                <c:pt idx="17270">
                  <c:v>-38</c:v>
                </c:pt>
                <c:pt idx="17271">
                  <c:v>-60</c:v>
                </c:pt>
                <c:pt idx="17272">
                  <c:v>-30</c:v>
                </c:pt>
                <c:pt idx="17273">
                  <c:v>-47</c:v>
                </c:pt>
                <c:pt idx="17274">
                  <c:v>-28</c:v>
                </c:pt>
                <c:pt idx="17275">
                  <c:v>-35</c:v>
                </c:pt>
                <c:pt idx="17276">
                  <c:v>-28</c:v>
                </c:pt>
                <c:pt idx="17277">
                  <c:v>0</c:v>
                </c:pt>
                <c:pt idx="17278">
                  <c:v>11</c:v>
                </c:pt>
                <c:pt idx="17279">
                  <c:v>-19</c:v>
                </c:pt>
                <c:pt idx="17280">
                  <c:v>-23</c:v>
                </c:pt>
                <c:pt idx="17281">
                  <c:v>-47</c:v>
                </c:pt>
                <c:pt idx="17282">
                  <c:v>-33</c:v>
                </c:pt>
                <c:pt idx="17283">
                  <c:v>-33</c:v>
                </c:pt>
                <c:pt idx="17284">
                  <c:v>-20</c:v>
                </c:pt>
                <c:pt idx="17285">
                  <c:v>-32</c:v>
                </c:pt>
                <c:pt idx="17286">
                  <c:v>-30</c:v>
                </c:pt>
                <c:pt idx="17287">
                  <c:v>-35</c:v>
                </c:pt>
                <c:pt idx="17288">
                  <c:v>-27</c:v>
                </c:pt>
                <c:pt idx="17289">
                  <c:v>-31</c:v>
                </c:pt>
                <c:pt idx="17290">
                  <c:v>-33</c:v>
                </c:pt>
                <c:pt idx="17291">
                  <c:v>-42</c:v>
                </c:pt>
                <c:pt idx="17292">
                  <c:v>-39</c:v>
                </c:pt>
                <c:pt idx="17293">
                  <c:v>-51</c:v>
                </c:pt>
                <c:pt idx="17294">
                  <c:v>-39</c:v>
                </c:pt>
                <c:pt idx="17295">
                  <c:v>-31</c:v>
                </c:pt>
                <c:pt idx="17296">
                  <c:v>-37</c:v>
                </c:pt>
                <c:pt idx="17297">
                  <c:v>-6</c:v>
                </c:pt>
                <c:pt idx="17298">
                  <c:v>-45</c:v>
                </c:pt>
                <c:pt idx="17299">
                  <c:v>-25</c:v>
                </c:pt>
                <c:pt idx="17300">
                  <c:v>-26</c:v>
                </c:pt>
                <c:pt idx="17301">
                  <c:v>-14</c:v>
                </c:pt>
                <c:pt idx="17302">
                  <c:v>-34</c:v>
                </c:pt>
                <c:pt idx="17303">
                  <c:v>-28</c:v>
                </c:pt>
                <c:pt idx="17304">
                  <c:v>-25</c:v>
                </c:pt>
                <c:pt idx="17305">
                  <c:v>-45</c:v>
                </c:pt>
                <c:pt idx="17306">
                  <c:v>-46</c:v>
                </c:pt>
                <c:pt idx="17307">
                  <c:v>-53</c:v>
                </c:pt>
                <c:pt idx="17308">
                  <c:v>-73</c:v>
                </c:pt>
                <c:pt idx="17309">
                  <c:v>-52</c:v>
                </c:pt>
                <c:pt idx="17310">
                  <c:v>-53</c:v>
                </c:pt>
                <c:pt idx="17311">
                  <c:v>-49</c:v>
                </c:pt>
                <c:pt idx="17312">
                  <c:v>-49</c:v>
                </c:pt>
                <c:pt idx="17313">
                  <c:v>-15</c:v>
                </c:pt>
                <c:pt idx="17314">
                  <c:v>-37</c:v>
                </c:pt>
                <c:pt idx="17315">
                  <c:v>-26</c:v>
                </c:pt>
                <c:pt idx="17316">
                  <c:v>-35</c:v>
                </c:pt>
                <c:pt idx="17317">
                  <c:v>-44</c:v>
                </c:pt>
                <c:pt idx="17318">
                  <c:v>-32</c:v>
                </c:pt>
                <c:pt idx="17319">
                  <c:v>-27</c:v>
                </c:pt>
                <c:pt idx="17320">
                  <c:v>-45</c:v>
                </c:pt>
                <c:pt idx="17321">
                  <c:v>-40</c:v>
                </c:pt>
                <c:pt idx="17322">
                  <c:v>-33</c:v>
                </c:pt>
                <c:pt idx="17323">
                  <c:v>-35</c:v>
                </c:pt>
                <c:pt idx="17324">
                  <c:v>-32</c:v>
                </c:pt>
                <c:pt idx="17325">
                  <c:v>-41</c:v>
                </c:pt>
                <c:pt idx="17326">
                  <c:v>-45</c:v>
                </c:pt>
                <c:pt idx="17327">
                  <c:v>-48</c:v>
                </c:pt>
                <c:pt idx="17328">
                  <c:v>-38</c:v>
                </c:pt>
                <c:pt idx="17329">
                  <c:v>-35</c:v>
                </c:pt>
                <c:pt idx="17330">
                  <c:v>-31</c:v>
                </c:pt>
                <c:pt idx="17331">
                  <c:v>-44</c:v>
                </c:pt>
                <c:pt idx="17332">
                  <c:v>-36</c:v>
                </c:pt>
                <c:pt idx="17333">
                  <c:v>-32</c:v>
                </c:pt>
                <c:pt idx="17334">
                  <c:v>-32</c:v>
                </c:pt>
                <c:pt idx="17335">
                  <c:v>-59</c:v>
                </c:pt>
                <c:pt idx="17336">
                  <c:v>-58</c:v>
                </c:pt>
                <c:pt idx="17337">
                  <c:v>-43</c:v>
                </c:pt>
                <c:pt idx="17338">
                  <c:v>-37</c:v>
                </c:pt>
                <c:pt idx="17339">
                  <c:v>-33</c:v>
                </c:pt>
                <c:pt idx="17340">
                  <c:v>-40</c:v>
                </c:pt>
                <c:pt idx="17341">
                  <c:v>-35</c:v>
                </c:pt>
                <c:pt idx="17342">
                  <c:v>-45</c:v>
                </c:pt>
                <c:pt idx="17343">
                  <c:v>-34</c:v>
                </c:pt>
                <c:pt idx="17344">
                  <c:v>-61</c:v>
                </c:pt>
                <c:pt idx="17345">
                  <c:v>-42</c:v>
                </c:pt>
                <c:pt idx="17346">
                  <c:v>-39</c:v>
                </c:pt>
                <c:pt idx="17347">
                  <c:v>-33</c:v>
                </c:pt>
                <c:pt idx="17348">
                  <c:v>-36</c:v>
                </c:pt>
                <c:pt idx="17349">
                  <c:v>-55</c:v>
                </c:pt>
                <c:pt idx="17350">
                  <c:v>-39</c:v>
                </c:pt>
                <c:pt idx="17351">
                  <c:v>-33</c:v>
                </c:pt>
                <c:pt idx="17352">
                  <c:v>-32</c:v>
                </c:pt>
                <c:pt idx="17353">
                  <c:v>-36</c:v>
                </c:pt>
                <c:pt idx="17354">
                  <c:v>-64</c:v>
                </c:pt>
                <c:pt idx="17355">
                  <c:v>-49</c:v>
                </c:pt>
                <c:pt idx="17356">
                  <c:v>-39</c:v>
                </c:pt>
                <c:pt idx="17357">
                  <c:v>-34</c:v>
                </c:pt>
                <c:pt idx="17358">
                  <c:v>-62</c:v>
                </c:pt>
                <c:pt idx="17359">
                  <c:v>-37</c:v>
                </c:pt>
                <c:pt idx="17360">
                  <c:v>-33</c:v>
                </c:pt>
                <c:pt idx="17361">
                  <c:v>-33</c:v>
                </c:pt>
                <c:pt idx="17362">
                  <c:v>-23</c:v>
                </c:pt>
                <c:pt idx="17363">
                  <c:v>-37</c:v>
                </c:pt>
                <c:pt idx="17364">
                  <c:v>-30</c:v>
                </c:pt>
                <c:pt idx="17365">
                  <c:v>-48</c:v>
                </c:pt>
                <c:pt idx="17366">
                  <c:v>-40</c:v>
                </c:pt>
                <c:pt idx="17367">
                  <c:v>-29</c:v>
                </c:pt>
                <c:pt idx="17368">
                  <c:v>-48</c:v>
                </c:pt>
                <c:pt idx="17369">
                  <c:v>-37</c:v>
                </c:pt>
                <c:pt idx="17370">
                  <c:v>-25</c:v>
                </c:pt>
                <c:pt idx="17371">
                  <c:v>-31</c:v>
                </c:pt>
                <c:pt idx="17372">
                  <c:v>-44</c:v>
                </c:pt>
                <c:pt idx="17373">
                  <c:v>-34</c:v>
                </c:pt>
                <c:pt idx="17374">
                  <c:v>-32</c:v>
                </c:pt>
                <c:pt idx="17375">
                  <c:v>-22</c:v>
                </c:pt>
                <c:pt idx="17376">
                  <c:v>-28</c:v>
                </c:pt>
                <c:pt idx="17377">
                  <c:v>-41</c:v>
                </c:pt>
                <c:pt idx="17378">
                  <c:v>-45</c:v>
                </c:pt>
                <c:pt idx="17379">
                  <c:v>-21</c:v>
                </c:pt>
                <c:pt idx="17380">
                  <c:v>-20</c:v>
                </c:pt>
                <c:pt idx="17381">
                  <c:v>-25</c:v>
                </c:pt>
                <c:pt idx="17382">
                  <c:v>-37</c:v>
                </c:pt>
                <c:pt idx="17383">
                  <c:v>-42</c:v>
                </c:pt>
                <c:pt idx="17384">
                  <c:v>-19</c:v>
                </c:pt>
                <c:pt idx="17385">
                  <c:v>-24</c:v>
                </c:pt>
                <c:pt idx="17386">
                  <c:v>-47</c:v>
                </c:pt>
                <c:pt idx="17387">
                  <c:v>-30</c:v>
                </c:pt>
                <c:pt idx="17388">
                  <c:v>-42</c:v>
                </c:pt>
                <c:pt idx="17389">
                  <c:v>-56</c:v>
                </c:pt>
                <c:pt idx="17390">
                  <c:v>-28</c:v>
                </c:pt>
                <c:pt idx="17391">
                  <c:v>-41</c:v>
                </c:pt>
                <c:pt idx="17392">
                  <c:v>-39</c:v>
                </c:pt>
                <c:pt idx="17393">
                  <c:v>-30</c:v>
                </c:pt>
                <c:pt idx="17394">
                  <c:v>-52</c:v>
                </c:pt>
                <c:pt idx="17395">
                  <c:v>-31</c:v>
                </c:pt>
                <c:pt idx="17396">
                  <c:v>-35</c:v>
                </c:pt>
                <c:pt idx="17397">
                  <c:v>-30</c:v>
                </c:pt>
                <c:pt idx="17398">
                  <c:v>-37</c:v>
                </c:pt>
                <c:pt idx="17399">
                  <c:v>-53</c:v>
                </c:pt>
                <c:pt idx="17400">
                  <c:v>-50</c:v>
                </c:pt>
                <c:pt idx="17401">
                  <c:v>-43</c:v>
                </c:pt>
                <c:pt idx="17402">
                  <c:v>-74</c:v>
                </c:pt>
                <c:pt idx="17403">
                  <c:v>-51</c:v>
                </c:pt>
                <c:pt idx="17404">
                  <c:v>-73</c:v>
                </c:pt>
                <c:pt idx="17405">
                  <c:v>-48</c:v>
                </c:pt>
                <c:pt idx="17406">
                  <c:v>-48</c:v>
                </c:pt>
                <c:pt idx="17407">
                  <c:v>-23</c:v>
                </c:pt>
                <c:pt idx="17408">
                  <c:v>-59</c:v>
                </c:pt>
                <c:pt idx="17409">
                  <c:v>-35</c:v>
                </c:pt>
                <c:pt idx="17410">
                  <c:v>-52</c:v>
                </c:pt>
                <c:pt idx="17411">
                  <c:v>-21</c:v>
                </c:pt>
                <c:pt idx="17412">
                  <c:v>-33</c:v>
                </c:pt>
                <c:pt idx="17413">
                  <c:v>-35</c:v>
                </c:pt>
                <c:pt idx="17414">
                  <c:v>-34</c:v>
                </c:pt>
                <c:pt idx="17415">
                  <c:v>-36</c:v>
                </c:pt>
                <c:pt idx="17416">
                  <c:v>-20</c:v>
                </c:pt>
                <c:pt idx="17417">
                  <c:v>-52</c:v>
                </c:pt>
                <c:pt idx="17418">
                  <c:v>-12</c:v>
                </c:pt>
                <c:pt idx="17419">
                  <c:v>-33</c:v>
                </c:pt>
                <c:pt idx="17420">
                  <c:v>-30</c:v>
                </c:pt>
                <c:pt idx="17421">
                  <c:v>-26</c:v>
                </c:pt>
                <c:pt idx="17422">
                  <c:v>-53</c:v>
                </c:pt>
                <c:pt idx="17423">
                  <c:v>-34</c:v>
                </c:pt>
                <c:pt idx="17424">
                  <c:v>-23</c:v>
                </c:pt>
                <c:pt idx="17425">
                  <c:v>-24</c:v>
                </c:pt>
                <c:pt idx="17426">
                  <c:v>-26</c:v>
                </c:pt>
                <c:pt idx="17427">
                  <c:v>-20</c:v>
                </c:pt>
                <c:pt idx="17428">
                  <c:v>-22</c:v>
                </c:pt>
                <c:pt idx="17429">
                  <c:v>-29</c:v>
                </c:pt>
                <c:pt idx="17430">
                  <c:v>-31</c:v>
                </c:pt>
                <c:pt idx="17431">
                  <c:v>-44</c:v>
                </c:pt>
                <c:pt idx="17432">
                  <c:v>-35</c:v>
                </c:pt>
                <c:pt idx="17433">
                  <c:v>-25</c:v>
                </c:pt>
                <c:pt idx="17434">
                  <c:v>-39</c:v>
                </c:pt>
                <c:pt idx="17435">
                  <c:v>-34</c:v>
                </c:pt>
                <c:pt idx="17436">
                  <c:v>-34</c:v>
                </c:pt>
                <c:pt idx="17437">
                  <c:v>-32</c:v>
                </c:pt>
                <c:pt idx="17438">
                  <c:v>-27</c:v>
                </c:pt>
                <c:pt idx="17439">
                  <c:v>-29</c:v>
                </c:pt>
                <c:pt idx="17440">
                  <c:v>-37</c:v>
                </c:pt>
                <c:pt idx="17441">
                  <c:v>-35</c:v>
                </c:pt>
                <c:pt idx="17442">
                  <c:v>-49</c:v>
                </c:pt>
                <c:pt idx="17443">
                  <c:v>-36</c:v>
                </c:pt>
                <c:pt idx="17444">
                  <c:v>-29</c:v>
                </c:pt>
                <c:pt idx="17445">
                  <c:v>-33</c:v>
                </c:pt>
                <c:pt idx="17446">
                  <c:v>-40</c:v>
                </c:pt>
                <c:pt idx="17447">
                  <c:v>-18</c:v>
                </c:pt>
                <c:pt idx="17448">
                  <c:v>-46</c:v>
                </c:pt>
                <c:pt idx="17449">
                  <c:v>-30</c:v>
                </c:pt>
                <c:pt idx="17450">
                  <c:v>-60</c:v>
                </c:pt>
                <c:pt idx="17451">
                  <c:v>-69</c:v>
                </c:pt>
                <c:pt idx="17452">
                  <c:v>-36</c:v>
                </c:pt>
                <c:pt idx="17453">
                  <c:v>-34</c:v>
                </c:pt>
                <c:pt idx="17454">
                  <c:v>-32</c:v>
                </c:pt>
                <c:pt idx="17455">
                  <c:v>-33</c:v>
                </c:pt>
                <c:pt idx="17456">
                  <c:v>-46</c:v>
                </c:pt>
                <c:pt idx="17457">
                  <c:v>-37</c:v>
                </c:pt>
                <c:pt idx="17458">
                  <c:v>-30</c:v>
                </c:pt>
                <c:pt idx="17459">
                  <c:v>-52</c:v>
                </c:pt>
                <c:pt idx="17460">
                  <c:v>-24</c:v>
                </c:pt>
                <c:pt idx="17461">
                  <c:v>-46</c:v>
                </c:pt>
                <c:pt idx="17462">
                  <c:v>-33</c:v>
                </c:pt>
                <c:pt idx="17463">
                  <c:v>-42</c:v>
                </c:pt>
                <c:pt idx="17464">
                  <c:v>-58</c:v>
                </c:pt>
                <c:pt idx="17465">
                  <c:v>-25</c:v>
                </c:pt>
                <c:pt idx="17466">
                  <c:v>-28</c:v>
                </c:pt>
                <c:pt idx="17467">
                  <c:v>-29</c:v>
                </c:pt>
                <c:pt idx="17468">
                  <c:v>-28</c:v>
                </c:pt>
                <c:pt idx="17469">
                  <c:v>-32</c:v>
                </c:pt>
                <c:pt idx="17470">
                  <c:v>-55</c:v>
                </c:pt>
                <c:pt idx="17471">
                  <c:v>-43</c:v>
                </c:pt>
                <c:pt idx="17472">
                  <c:v>-46</c:v>
                </c:pt>
                <c:pt idx="17473">
                  <c:v>-28</c:v>
                </c:pt>
                <c:pt idx="17474">
                  <c:v>-32</c:v>
                </c:pt>
                <c:pt idx="17475">
                  <c:v>-18</c:v>
                </c:pt>
                <c:pt idx="17476">
                  <c:v>-38</c:v>
                </c:pt>
                <c:pt idx="17477">
                  <c:v>-33</c:v>
                </c:pt>
                <c:pt idx="17478">
                  <c:v>-29</c:v>
                </c:pt>
                <c:pt idx="17479">
                  <c:v>-21</c:v>
                </c:pt>
                <c:pt idx="17480">
                  <c:v>-24</c:v>
                </c:pt>
                <c:pt idx="17481">
                  <c:v>-34</c:v>
                </c:pt>
                <c:pt idx="17482">
                  <c:v>-28</c:v>
                </c:pt>
                <c:pt idx="17483">
                  <c:v>-35</c:v>
                </c:pt>
                <c:pt idx="17484">
                  <c:v>-23</c:v>
                </c:pt>
                <c:pt idx="17485">
                  <c:v>-39</c:v>
                </c:pt>
                <c:pt idx="17486">
                  <c:v>-31</c:v>
                </c:pt>
                <c:pt idx="17487">
                  <c:v>-29</c:v>
                </c:pt>
                <c:pt idx="17488">
                  <c:v>-21</c:v>
                </c:pt>
                <c:pt idx="17489">
                  <c:v>-29</c:v>
                </c:pt>
                <c:pt idx="17490">
                  <c:v>-48</c:v>
                </c:pt>
                <c:pt idx="17491">
                  <c:v>-56</c:v>
                </c:pt>
                <c:pt idx="17492">
                  <c:v>-49</c:v>
                </c:pt>
                <c:pt idx="17493">
                  <c:v>-48</c:v>
                </c:pt>
                <c:pt idx="17494">
                  <c:v>-32</c:v>
                </c:pt>
                <c:pt idx="17495">
                  <c:v>-50</c:v>
                </c:pt>
                <c:pt idx="17496">
                  <c:v>-67</c:v>
                </c:pt>
                <c:pt idx="17497">
                  <c:v>-117</c:v>
                </c:pt>
                <c:pt idx="17498">
                  <c:v>-66</c:v>
                </c:pt>
                <c:pt idx="17499">
                  <c:v>-45</c:v>
                </c:pt>
                <c:pt idx="17500">
                  <c:v>-55</c:v>
                </c:pt>
                <c:pt idx="17501">
                  <c:v>-37</c:v>
                </c:pt>
                <c:pt idx="17502">
                  <c:v>-58</c:v>
                </c:pt>
                <c:pt idx="17503">
                  <c:v>-43</c:v>
                </c:pt>
                <c:pt idx="17504">
                  <c:v>21</c:v>
                </c:pt>
                <c:pt idx="17505">
                  <c:v>-28</c:v>
                </c:pt>
                <c:pt idx="17506">
                  <c:v>-44</c:v>
                </c:pt>
                <c:pt idx="17507">
                  <c:v>-65</c:v>
                </c:pt>
                <c:pt idx="17508">
                  <c:v>-47</c:v>
                </c:pt>
                <c:pt idx="17509">
                  <c:v>-54</c:v>
                </c:pt>
                <c:pt idx="17510">
                  <c:v>-18</c:v>
                </c:pt>
                <c:pt idx="17511">
                  <c:v>-39</c:v>
                </c:pt>
                <c:pt idx="17512">
                  <c:v>-39</c:v>
                </c:pt>
                <c:pt idx="17513">
                  <c:v>-48</c:v>
                </c:pt>
                <c:pt idx="17514">
                  <c:v>-104</c:v>
                </c:pt>
                <c:pt idx="17515">
                  <c:v>-47</c:v>
                </c:pt>
                <c:pt idx="17516">
                  <c:v>-54</c:v>
                </c:pt>
                <c:pt idx="17517">
                  <c:v>-82</c:v>
                </c:pt>
                <c:pt idx="17518">
                  <c:v>-36</c:v>
                </c:pt>
                <c:pt idx="17519">
                  <c:v>-49</c:v>
                </c:pt>
                <c:pt idx="17520">
                  <c:v>-30</c:v>
                </c:pt>
                <c:pt idx="17521">
                  <c:v>-34</c:v>
                </c:pt>
                <c:pt idx="17522">
                  <c:v>-27</c:v>
                </c:pt>
                <c:pt idx="17523">
                  <c:v>-34</c:v>
                </c:pt>
                <c:pt idx="17524">
                  <c:v>-34</c:v>
                </c:pt>
                <c:pt idx="17525">
                  <c:v>-34</c:v>
                </c:pt>
                <c:pt idx="17526">
                  <c:v>-35</c:v>
                </c:pt>
                <c:pt idx="17527">
                  <c:v>-38</c:v>
                </c:pt>
                <c:pt idx="17528">
                  <c:v>-34</c:v>
                </c:pt>
                <c:pt idx="17529">
                  <c:v>-28</c:v>
                </c:pt>
                <c:pt idx="17530">
                  <c:v>-35</c:v>
                </c:pt>
                <c:pt idx="17531">
                  <c:v>-35</c:v>
                </c:pt>
                <c:pt idx="17532">
                  <c:v>-56</c:v>
                </c:pt>
                <c:pt idx="17533">
                  <c:v>-32</c:v>
                </c:pt>
                <c:pt idx="17534">
                  <c:v>-37</c:v>
                </c:pt>
                <c:pt idx="17535">
                  <c:v>-60</c:v>
                </c:pt>
                <c:pt idx="17536">
                  <c:v>-39</c:v>
                </c:pt>
                <c:pt idx="17537">
                  <c:v>-39</c:v>
                </c:pt>
                <c:pt idx="17538">
                  <c:v>-41</c:v>
                </c:pt>
                <c:pt idx="17539">
                  <c:v>-41</c:v>
                </c:pt>
                <c:pt idx="17540">
                  <c:v>-30</c:v>
                </c:pt>
                <c:pt idx="17541">
                  <c:v>-43</c:v>
                </c:pt>
                <c:pt idx="17542">
                  <c:v>-30</c:v>
                </c:pt>
                <c:pt idx="17543">
                  <c:v>-38</c:v>
                </c:pt>
                <c:pt idx="17544">
                  <c:v>-32</c:v>
                </c:pt>
                <c:pt idx="17545">
                  <c:v>-33</c:v>
                </c:pt>
                <c:pt idx="17546">
                  <c:v>-58</c:v>
                </c:pt>
                <c:pt idx="17547">
                  <c:v>-28</c:v>
                </c:pt>
                <c:pt idx="17548">
                  <c:v>-81</c:v>
                </c:pt>
                <c:pt idx="17549">
                  <c:v>-39</c:v>
                </c:pt>
                <c:pt idx="17550">
                  <c:v>-40</c:v>
                </c:pt>
                <c:pt idx="17551">
                  <c:v>-43</c:v>
                </c:pt>
                <c:pt idx="17552">
                  <c:v>-48</c:v>
                </c:pt>
                <c:pt idx="17553">
                  <c:v>-41</c:v>
                </c:pt>
                <c:pt idx="17554">
                  <c:v>-31</c:v>
                </c:pt>
                <c:pt idx="17555">
                  <c:v>-37</c:v>
                </c:pt>
                <c:pt idx="17556">
                  <c:v>-59</c:v>
                </c:pt>
                <c:pt idx="17557">
                  <c:v>-37</c:v>
                </c:pt>
                <c:pt idx="17558">
                  <c:v>-26</c:v>
                </c:pt>
                <c:pt idx="17559">
                  <c:v>-44</c:v>
                </c:pt>
                <c:pt idx="17560">
                  <c:v>-38</c:v>
                </c:pt>
                <c:pt idx="17561">
                  <c:v>-98</c:v>
                </c:pt>
                <c:pt idx="17562">
                  <c:v>-70</c:v>
                </c:pt>
                <c:pt idx="17563">
                  <c:v>-57</c:v>
                </c:pt>
                <c:pt idx="17564">
                  <c:v>-40</c:v>
                </c:pt>
                <c:pt idx="17565">
                  <c:v>-63</c:v>
                </c:pt>
                <c:pt idx="17566">
                  <c:v>-48</c:v>
                </c:pt>
                <c:pt idx="17567">
                  <c:v>-50</c:v>
                </c:pt>
                <c:pt idx="17568">
                  <c:v>-52</c:v>
                </c:pt>
                <c:pt idx="17569">
                  <c:v>-34</c:v>
                </c:pt>
                <c:pt idx="17570">
                  <c:v>-40</c:v>
                </c:pt>
                <c:pt idx="17571">
                  <c:v>-45</c:v>
                </c:pt>
                <c:pt idx="17572">
                  <c:v>-48</c:v>
                </c:pt>
                <c:pt idx="17573">
                  <c:v>-62</c:v>
                </c:pt>
                <c:pt idx="17574">
                  <c:v>-51</c:v>
                </c:pt>
                <c:pt idx="17575">
                  <c:v>-33</c:v>
                </c:pt>
                <c:pt idx="17576">
                  <c:v>-46</c:v>
                </c:pt>
                <c:pt idx="17577">
                  <c:v>-43</c:v>
                </c:pt>
                <c:pt idx="17578">
                  <c:v>-84</c:v>
                </c:pt>
                <c:pt idx="17579">
                  <c:v>-28</c:v>
                </c:pt>
                <c:pt idx="17580">
                  <c:v>-35</c:v>
                </c:pt>
                <c:pt idx="17581">
                  <c:v>-36</c:v>
                </c:pt>
                <c:pt idx="17582">
                  <c:v>-30</c:v>
                </c:pt>
                <c:pt idx="17583">
                  <c:v>-27</c:v>
                </c:pt>
                <c:pt idx="17584">
                  <c:v>-48</c:v>
                </c:pt>
                <c:pt idx="17585">
                  <c:v>-82</c:v>
                </c:pt>
                <c:pt idx="17586">
                  <c:v>-62</c:v>
                </c:pt>
                <c:pt idx="17587">
                  <c:v>-45</c:v>
                </c:pt>
                <c:pt idx="17588">
                  <c:v>-72</c:v>
                </c:pt>
                <c:pt idx="17589">
                  <c:v>-62</c:v>
                </c:pt>
                <c:pt idx="17590">
                  <c:v>-44</c:v>
                </c:pt>
                <c:pt idx="17591">
                  <c:v>-64</c:v>
                </c:pt>
                <c:pt idx="17592">
                  <c:v>-63</c:v>
                </c:pt>
                <c:pt idx="17593">
                  <c:v>-55</c:v>
                </c:pt>
                <c:pt idx="17594">
                  <c:v>-48</c:v>
                </c:pt>
                <c:pt idx="17595">
                  <c:v>-45</c:v>
                </c:pt>
                <c:pt idx="17596">
                  <c:v>-44</c:v>
                </c:pt>
                <c:pt idx="17597">
                  <c:v>-50</c:v>
                </c:pt>
                <c:pt idx="17598">
                  <c:v>-33</c:v>
                </c:pt>
                <c:pt idx="17599">
                  <c:v>-49</c:v>
                </c:pt>
                <c:pt idx="17600">
                  <c:v>-55</c:v>
                </c:pt>
                <c:pt idx="17601">
                  <c:v>-43</c:v>
                </c:pt>
                <c:pt idx="17602">
                  <c:v>-45</c:v>
                </c:pt>
                <c:pt idx="17603">
                  <c:v>-37</c:v>
                </c:pt>
                <c:pt idx="17604">
                  <c:v>-35</c:v>
                </c:pt>
                <c:pt idx="17605">
                  <c:v>-53</c:v>
                </c:pt>
                <c:pt idx="17606">
                  <c:v>-27</c:v>
                </c:pt>
                <c:pt idx="17607">
                  <c:v>-41</c:v>
                </c:pt>
                <c:pt idx="17608">
                  <c:v>-48</c:v>
                </c:pt>
                <c:pt idx="17609">
                  <c:v>-36</c:v>
                </c:pt>
                <c:pt idx="17610">
                  <c:v>-46</c:v>
                </c:pt>
                <c:pt idx="17611">
                  <c:v>-37</c:v>
                </c:pt>
                <c:pt idx="17612">
                  <c:v>-34</c:v>
                </c:pt>
                <c:pt idx="17613">
                  <c:v>-40</c:v>
                </c:pt>
                <c:pt idx="17614">
                  <c:v>-43</c:v>
                </c:pt>
                <c:pt idx="17615">
                  <c:v>-43</c:v>
                </c:pt>
                <c:pt idx="17616">
                  <c:v>-51</c:v>
                </c:pt>
                <c:pt idx="17617">
                  <c:v>-65</c:v>
                </c:pt>
                <c:pt idx="17618">
                  <c:v>-39</c:v>
                </c:pt>
                <c:pt idx="17619">
                  <c:v>-46</c:v>
                </c:pt>
                <c:pt idx="17620">
                  <c:v>-42</c:v>
                </c:pt>
                <c:pt idx="17621">
                  <c:v>-27</c:v>
                </c:pt>
                <c:pt idx="17622">
                  <c:v>-61</c:v>
                </c:pt>
                <c:pt idx="17623">
                  <c:v>-24</c:v>
                </c:pt>
                <c:pt idx="17624">
                  <c:v>-49</c:v>
                </c:pt>
                <c:pt idx="17625">
                  <c:v>-26</c:v>
                </c:pt>
                <c:pt idx="17626">
                  <c:v>-39</c:v>
                </c:pt>
                <c:pt idx="17627">
                  <c:v>-42</c:v>
                </c:pt>
                <c:pt idx="17628">
                  <c:v>-50</c:v>
                </c:pt>
                <c:pt idx="17629">
                  <c:v>-38</c:v>
                </c:pt>
                <c:pt idx="17630">
                  <c:v>-40</c:v>
                </c:pt>
                <c:pt idx="17631">
                  <c:v>-37</c:v>
                </c:pt>
                <c:pt idx="17632">
                  <c:v>-37</c:v>
                </c:pt>
                <c:pt idx="17633">
                  <c:v>-41</c:v>
                </c:pt>
                <c:pt idx="17634">
                  <c:v>-36</c:v>
                </c:pt>
                <c:pt idx="17635">
                  <c:v>-51</c:v>
                </c:pt>
                <c:pt idx="17636">
                  <c:v>-42</c:v>
                </c:pt>
                <c:pt idx="17637">
                  <c:v>-53</c:v>
                </c:pt>
                <c:pt idx="17638">
                  <c:v>-45</c:v>
                </c:pt>
                <c:pt idx="17639">
                  <c:v>-53</c:v>
                </c:pt>
                <c:pt idx="17640">
                  <c:v>-69</c:v>
                </c:pt>
                <c:pt idx="17641">
                  <c:v>2</c:v>
                </c:pt>
                <c:pt idx="17642">
                  <c:v>-41</c:v>
                </c:pt>
                <c:pt idx="17643">
                  <c:v>-45</c:v>
                </c:pt>
                <c:pt idx="17644">
                  <c:v>-36</c:v>
                </c:pt>
                <c:pt idx="17645">
                  <c:v>-72</c:v>
                </c:pt>
                <c:pt idx="17646">
                  <c:v>-2</c:v>
                </c:pt>
                <c:pt idx="17647">
                  <c:v>-34</c:v>
                </c:pt>
                <c:pt idx="17648">
                  <c:v>-60</c:v>
                </c:pt>
                <c:pt idx="17649">
                  <c:v>-45</c:v>
                </c:pt>
                <c:pt idx="17650">
                  <c:v>-44</c:v>
                </c:pt>
                <c:pt idx="17651">
                  <c:v>-37</c:v>
                </c:pt>
                <c:pt idx="17652">
                  <c:v>-33</c:v>
                </c:pt>
                <c:pt idx="17653">
                  <c:v>-31</c:v>
                </c:pt>
                <c:pt idx="17654">
                  <c:v>-40</c:v>
                </c:pt>
                <c:pt idx="17655">
                  <c:v>-28</c:v>
                </c:pt>
                <c:pt idx="17656">
                  <c:v>-32</c:v>
                </c:pt>
                <c:pt idx="17657">
                  <c:v>-31</c:v>
                </c:pt>
                <c:pt idx="17658">
                  <c:v>-29</c:v>
                </c:pt>
                <c:pt idx="17659">
                  <c:v>-46</c:v>
                </c:pt>
                <c:pt idx="17660">
                  <c:v>-28</c:v>
                </c:pt>
                <c:pt idx="17661">
                  <c:v>-29</c:v>
                </c:pt>
                <c:pt idx="17662">
                  <c:v>-16</c:v>
                </c:pt>
                <c:pt idx="17663">
                  <c:v>-30</c:v>
                </c:pt>
                <c:pt idx="17664">
                  <c:v>-13</c:v>
                </c:pt>
                <c:pt idx="17665">
                  <c:v>-39</c:v>
                </c:pt>
                <c:pt idx="17666">
                  <c:v>-39</c:v>
                </c:pt>
                <c:pt idx="17667">
                  <c:v>-44</c:v>
                </c:pt>
                <c:pt idx="17668">
                  <c:v>-36</c:v>
                </c:pt>
                <c:pt idx="17669">
                  <c:v>-30</c:v>
                </c:pt>
                <c:pt idx="17670">
                  <c:v>-30</c:v>
                </c:pt>
                <c:pt idx="17671">
                  <c:v>-46</c:v>
                </c:pt>
                <c:pt idx="17672">
                  <c:v>-35</c:v>
                </c:pt>
                <c:pt idx="17673">
                  <c:v>-36</c:v>
                </c:pt>
                <c:pt idx="17674">
                  <c:v>-29</c:v>
                </c:pt>
                <c:pt idx="17675">
                  <c:v>-32</c:v>
                </c:pt>
                <c:pt idx="17676">
                  <c:v>-33</c:v>
                </c:pt>
                <c:pt idx="17677">
                  <c:v>22</c:v>
                </c:pt>
                <c:pt idx="17678">
                  <c:v>-34</c:v>
                </c:pt>
                <c:pt idx="17679">
                  <c:v>-33</c:v>
                </c:pt>
                <c:pt idx="17680">
                  <c:v>-31</c:v>
                </c:pt>
                <c:pt idx="17681">
                  <c:v>-25</c:v>
                </c:pt>
                <c:pt idx="17682">
                  <c:v>-24</c:v>
                </c:pt>
                <c:pt idx="17683">
                  <c:v>-47</c:v>
                </c:pt>
                <c:pt idx="17684">
                  <c:v>-45</c:v>
                </c:pt>
                <c:pt idx="17685">
                  <c:v>-26</c:v>
                </c:pt>
                <c:pt idx="17686">
                  <c:v>-43</c:v>
                </c:pt>
                <c:pt idx="17687">
                  <c:v>-29</c:v>
                </c:pt>
                <c:pt idx="17688">
                  <c:v>-30</c:v>
                </c:pt>
                <c:pt idx="17689">
                  <c:v>-32</c:v>
                </c:pt>
                <c:pt idx="17690">
                  <c:v>-35</c:v>
                </c:pt>
                <c:pt idx="17691">
                  <c:v>-38</c:v>
                </c:pt>
                <c:pt idx="17692">
                  <c:v>-31</c:v>
                </c:pt>
                <c:pt idx="17693">
                  <c:v>-31</c:v>
                </c:pt>
                <c:pt idx="17694">
                  <c:v>-16</c:v>
                </c:pt>
                <c:pt idx="17695">
                  <c:v>-32</c:v>
                </c:pt>
                <c:pt idx="17696">
                  <c:v>-59</c:v>
                </c:pt>
                <c:pt idx="17697">
                  <c:v>-31</c:v>
                </c:pt>
                <c:pt idx="17698">
                  <c:v>-29</c:v>
                </c:pt>
                <c:pt idx="17699">
                  <c:v>-35</c:v>
                </c:pt>
                <c:pt idx="17700">
                  <c:v>-40</c:v>
                </c:pt>
                <c:pt idx="17701">
                  <c:v>-34</c:v>
                </c:pt>
                <c:pt idx="17702">
                  <c:v>-36</c:v>
                </c:pt>
                <c:pt idx="17703">
                  <c:v>-31</c:v>
                </c:pt>
                <c:pt idx="17704">
                  <c:v>-28</c:v>
                </c:pt>
                <c:pt idx="17705">
                  <c:v>-28</c:v>
                </c:pt>
                <c:pt idx="17706">
                  <c:v>-25</c:v>
                </c:pt>
                <c:pt idx="17707">
                  <c:v>-24</c:v>
                </c:pt>
                <c:pt idx="17708">
                  <c:v>-45</c:v>
                </c:pt>
                <c:pt idx="17709">
                  <c:v>-32</c:v>
                </c:pt>
                <c:pt idx="17710">
                  <c:v>-39</c:v>
                </c:pt>
                <c:pt idx="17711">
                  <c:v>-43</c:v>
                </c:pt>
                <c:pt idx="17712">
                  <c:v>-52</c:v>
                </c:pt>
                <c:pt idx="17713">
                  <c:v>-32</c:v>
                </c:pt>
                <c:pt idx="17714">
                  <c:v>-40</c:v>
                </c:pt>
                <c:pt idx="17715">
                  <c:v>-40</c:v>
                </c:pt>
                <c:pt idx="17716">
                  <c:v>-36</c:v>
                </c:pt>
                <c:pt idx="17717">
                  <c:v>-32</c:v>
                </c:pt>
                <c:pt idx="17718">
                  <c:v>-31</c:v>
                </c:pt>
                <c:pt idx="17719">
                  <c:v>-30</c:v>
                </c:pt>
                <c:pt idx="17720">
                  <c:v>-51</c:v>
                </c:pt>
                <c:pt idx="17721">
                  <c:v>-40</c:v>
                </c:pt>
                <c:pt idx="17722">
                  <c:v>-26</c:v>
                </c:pt>
                <c:pt idx="17723">
                  <c:v>-25</c:v>
                </c:pt>
                <c:pt idx="17724">
                  <c:v>-48</c:v>
                </c:pt>
                <c:pt idx="17725">
                  <c:v>-50</c:v>
                </c:pt>
                <c:pt idx="17726">
                  <c:v>-39</c:v>
                </c:pt>
                <c:pt idx="17727">
                  <c:v>-27</c:v>
                </c:pt>
                <c:pt idx="17728">
                  <c:v>-37</c:v>
                </c:pt>
                <c:pt idx="17729">
                  <c:v>-59</c:v>
                </c:pt>
                <c:pt idx="17730">
                  <c:v>-43</c:v>
                </c:pt>
                <c:pt idx="17731">
                  <c:v>-55</c:v>
                </c:pt>
                <c:pt idx="17732">
                  <c:v>-41</c:v>
                </c:pt>
                <c:pt idx="17733">
                  <c:v>-58</c:v>
                </c:pt>
                <c:pt idx="17734">
                  <c:v>-39</c:v>
                </c:pt>
                <c:pt idx="17735">
                  <c:v>-44</c:v>
                </c:pt>
                <c:pt idx="17736">
                  <c:v>-42</c:v>
                </c:pt>
                <c:pt idx="17737">
                  <c:v>-70</c:v>
                </c:pt>
                <c:pt idx="17738">
                  <c:v>-45</c:v>
                </c:pt>
                <c:pt idx="17739">
                  <c:v>-48</c:v>
                </c:pt>
                <c:pt idx="17740">
                  <c:v>-40</c:v>
                </c:pt>
                <c:pt idx="17741">
                  <c:v>-38</c:v>
                </c:pt>
                <c:pt idx="17742">
                  <c:v>-46</c:v>
                </c:pt>
                <c:pt idx="17743">
                  <c:v>-42</c:v>
                </c:pt>
                <c:pt idx="17744">
                  <c:v>-37</c:v>
                </c:pt>
                <c:pt idx="17745">
                  <c:v>-45</c:v>
                </c:pt>
                <c:pt idx="17746">
                  <c:v>-24</c:v>
                </c:pt>
                <c:pt idx="17747">
                  <c:v>-44</c:v>
                </c:pt>
                <c:pt idx="17748">
                  <c:v>-40</c:v>
                </c:pt>
                <c:pt idx="17749">
                  <c:v>-46</c:v>
                </c:pt>
                <c:pt idx="17750">
                  <c:v>-41</c:v>
                </c:pt>
                <c:pt idx="17751">
                  <c:v>-48</c:v>
                </c:pt>
                <c:pt idx="17752">
                  <c:v>-46</c:v>
                </c:pt>
                <c:pt idx="17753">
                  <c:v>-33</c:v>
                </c:pt>
                <c:pt idx="17754">
                  <c:v>-44</c:v>
                </c:pt>
                <c:pt idx="17755">
                  <c:v>-43</c:v>
                </c:pt>
                <c:pt idx="17756">
                  <c:v>-35</c:v>
                </c:pt>
                <c:pt idx="17757">
                  <c:v>-29</c:v>
                </c:pt>
                <c:pt idx="17758">
                  <c:v>-36</c:v>
                </c:pt>
                <c:pt idx="17759">
                  <c:v>-38</c:v>
                </c:pt>
                <c:pt idx="17760">
                  <c:v>-37</c:v>
                </c:pt>
                <c:pt idx="17761">
                  <c:v>-35</c:v>
                </c:pt>
                <c:pt idx="17762">
                  <c:v>-34</c:v>
                </c:pt>
                <c:pt idx="17763">
                  <c:v>-55</c:v>
                </c:pt>
                <c:pt idx="17764">
                  <c:v>-17</c:v>
                </c:pt>
                <c:pt idx="17765">
                  <c:v>-40</c:v>
                </c:pt>
                <c:pt idx="17766">
                  <c:v>-52</c:v>
                </c:pt>
                <c:pt idx="17767">
                  <c:v>-47</c:v>
                </c:pt>
                <c:pt idx="17768">
                  <c:v>-47</c:v>
                </c:pt>
                <c:pt idx="17769">
                  <c:v>-34</c:v>
                </c:pt>
                <c:pt idx="17770">
                  <c:v>-45</c:v>
                </c:pt>
                <c:pt idx="17771">
                  <c:v>-51</c:v>
                </c:pt>
                <c:pt idx="17772">
                  <c:v>-44</c:v>
                </c:pt>
                <c:pt idx="17773">
                  <c:v>-42</c:v>
                </c:pt>
                <c:pt idx="17774">
                  <c:v>-49</c:v>
                </c:pt>
                <c:pt idx="17775">
                  <c:v>-48</c:v>
                </c:pt>
                <c:pt idx="17776">
                  <c:v>-35</c:v>
                </c:pt>
                <c:pt idx="17777">
                  <c:v>-59</c:v>
                </c:pt>
                <c:pt idx="17778">
                  <c:v>-30</c:v>
                </c:pt>
                <c:pt idx="17779">
                  <c:v>-36</c:v>
                </c:pt>
                <c:pt idx="17780">
                  <c:v>-43</c:v>
                </c:pt>
                <c:pt idx="17781">
                  <c:v>-48</c:v>
                </c:pt>
                <c:pt idx="17782">
                  <c:v>-35</c:v>
                </c:pt>
                <c:pt idx="17783">
                  <c:v>-43</c:v>
                </c:pt>
                <c:pt idx="17784">
                  <c:v>-62</c:v>
                </c:pt>
                <c:pt idx="17785">
                  <c:v>-40</c:v>
                </c:pt>
                <c:pt idx="17786">
                  <c:v>-39</c:v>
                </c:pt>
                <c:pt idx="17787">
                  <c:v>-49</c:v>
                </c:pt>
                <c:pt idx="17788">
                  <c:v>-37</c:v>
                </c:pt>
                <c:pt idx="17789">
                  <c:v>-39</c:v>
                </c:pt>
                <c:pt idx="17790">
                  <c:v>-46</c:v>
                </c:pt>
                <c:pt idx="17791">
                  <c:v>-37</c:v>
                </c:pt>
                <c:pt idx="17792">
                  <c:v>-66</c:v>
                </c:pt>
                <c:pt idx="17793">
                  <c:v>-75</c:v>
                </c:pt>
                <c:pt idx="17794">
                  <c:v>-44</c:v>
                </c:pt>
                <c:pt idx="17795">
                  <c:v>-40</c:v>
                </c:pt>
                <c:pt idx="17796">
                  <c:v>-24</c:v>
                </c:pt>
                <c:pt idx="17797">
                  <c:v>-41</c:v>
                </c:pt>
                <c:pt idx="17798">
                  <c:v>-37</c:v>
                </c:pt>
                <c:pt idx="17799">
                  <c:v>-44</c:v>
                </c:pt>
                <c:pt idx="17800">
                  <c:v>-37</c:v>
                </c:pt>
                <c:pt idx="17801">
                  <c:v>-47</c:v>
                </c:pt>
                <c:pt idx="17802">
                  <c:v>-37</c:v>
                </c:pt>
                <c:pt idx="17803">
                  <c:v>-37</c:v>
                </c:pt>
                <c:pt idx="17804">
                  <c:v>-54</c:v>
                </c:pt>
                <c:pt idx="17805">
                  <c:v>-51</c:v>
                </c:pt>
                <c:pt idx="17806">
                  <c:v>-46</c:v>
                </c:pt>
                <c:pt idx="17807">
                  <c:v>-47</c:v>
                </c:pt>
                <c:pt idx="17808">
                  <c:v>-52</c:v>
                </c:pt>
                <c:pt idx="17809">
                  <c:v>-47</c:v>
                </c:pt>
                <c:pt idx="17810">
                  <c:v>-44</c:v>
                </c:pt>
                <c:pt idx="17811">
                  <c:v>-39</c:v>
                </c:pt>
                <c:pt idx="17812">
                  <c:v>-32</c:v>
                </c:pt>
                <c:pt idx="17813">
                  <c:v>-42</c:v>
                </c:pt>
                <c:pt idx="17814">
                  <c:v>-53</c:v>
                </c:pt>
                <c:pt idx="17815">
                  <c:v>-35</c:v>
                </c:pt>
                <c:pt idx="17816">
                  <c:v>-35</c:v>
                </c:pt>
                <c:pt idx="17817">
                  <c:v>-33</c:v>
                </c:pt>
                <c:pt idx="17818">
                  <c:v>-43</c:v>
                </c:pt>
                <c:pt idx="17819">
                  <c:v>-46</c:v>
                </c:pt>
                <c:pt idx="17820">
                  <c:v>-44</c:v>
                </c:pt>
                <c:pt idx="17821">
                  <c:v>-55</c:v>
                </c:pt>
                <c:pt idx="17822">
                  <c:v>-58</c:v>
                </c:pt>
                <c:pt idx="17823">
                  <c:v>-69</c:v>
                </c:pt>
                <c:pt idx="17824">
                  <c:v>-43</c:v>
                </c:pt>
                <c:pt idx="17825">
                  <c:v>-45</c:v>
                </c:pt>
                <c:pt idx="17826">
                  <c:v>-62</c:v>
                </c:pt>
                <c:pt idx="17827">
                  <c:v>-6</c:v>
                </c:pt>
                <c:pt idx="17828">
                  <c:v>-44</c:v>
                </c:pt>
                <c:pt idx="17829">
                  <c:v>-16</c:v>
                </c:pt>
                <c:pt idx="17830">
                  <c:v>-34</c:v>
                </c:pt>
                <c:pt idx="17831">
                  <c:v>-34</c:v>
                </c:pt>
                <c:pt idx="17832">
                  <c:v>-39</c:v>
                </c:pt>
                <c:pt idx="17833">
                  <c:v>-35</c:v>
                </c:pt>
                <c:pt idx="17834">
                  <c:v>-11</c:v>
                </c:pt>
                <c:pt idx="17835">
                  <c:v>-34</c:v>
                </c:pt>
                <c:pt idx="17836">
                  <c:v>-23</c:v>
                </c:pt>
                <c:pt idx="17837">
                  <c:v>-9</c:v>
                </c:pt>
                <c:pt idx="17838">
                  <c:v>-31</c:v>
                </c:pt>
                <c:pt idx="17839">
                  <c:v>-21</c:v>
                </c:pt>
                <c:pt idx="17840">
                  <c:v>-36</c:v>
                </c:pt>
                <c:pt idx="17841">
                  <c:v>-29</c:v>
                </c:pt>
                <c:pt idx="17842">
                  <c:v>-28</c:v>
                </c:pt>
                <c:pt idx="17843">
                  <c:v>-35</c:v>
                </c:pt>
                <c:pt idx="17844">
                  <c:v>-35</c:v>
                </c:pt>
                <c:pt idx="17845">
                  <c:v>-31</c:v>
                </c:pt>
                <c:pt idx="17846">
                  <c:v>-18</c:v>
                </c:pt>
                <c:pt idx="17847">
                  <c:v>-34</c:v>
                </c:pt>
                <c:pt idx="17848">
                  <c:v>-32</c:v>
                </c:pt>
                <c:pt idx="17849">
                  <c:v>-26</c:v>
                </c:pt>
                <c:pt idx="17850">
                  <c:v>-70</c:v>
                </c:pt>
                <c:pt idx="17851">
                  <c:v>-46</c:v>
                </c:pt>
                <c:pt idx="17852">
                  <c:v>-36</c:v>
                </c:pt>
                <c:pt idx="17853">
                  <c:v>-75</c:v>
                </c:pt>
                <c:pt idx="17854">
                  <c:v>-46</c:v>
                </c:pt>
                <c:pt idx="17855">
                  <c:v>-56</c:v>
                </c:pt>
                <c:pt idx="17856">
                  <c:v>-43</c:v>
                </c:pt>
                <c:pt idx="17857">
                  <c:v>-64</c:v>
                </c:pt>
                <c:pt idx="17858">
                  <c:v>-48</c:v>
                </c:pt>
                <c:pt idx="17859">
                  <c:v>-66</c:v>
                </c:pt>
                <c:pt idx="17860">
                  <c:v>-60</c:v>
                </c:pt>
                <c:pt idx="17861">
                  <c:v>-45</c:v>
                </c:pt>
                <c:pt idx="17862">
                  <c:v>-67</c:v>
                </c:pt>
                <c:pt idx="17863">
                  <c:v>-45</c:v>
                </c:pt>
                <c:pt idx="17864">
                  <c:v>-1</c:v>
                </c:pt>
                <c:pt idx="17865">
                  <c:v>-57</c:v>
                </c:pt>
                <c:pt idx="17866">
                  <c:v>-25</c:v>
                </c:pt>
                <c:pt idx="17867">
                  <c:v>-24</c:v>
                </c:pt>
                <c:pt idx="17868">
                  <c:v>-20</c:v>
                </c:pt>
                <c:pt idx="17869">
                  <c:v>-48</c:v>
                </c:pt>
                <c:pt idx="17870">
                  <c:v>-38</c:v>
                </c:pt>
                <c:pt idx="17871">
                  <c:v>-44</c:v>
                </c:pt>
                <c:pt idx="17872">
                  <c:v>-40</c:v>
                </c:pt>
                <c:pt idx="17873">
                  <c:v>-16</c:v>
                </c:pt>
                <c:pt idx="17874">
                  <c:v>-36</c:v>
                </c:pt>
                <c:pt idx="17875">
                  <c:v>-45</c:v>
                </c:pt>
                <c:pt idx="17876">
                  <c:v>-43</c:v>
                </c:pt>
                <c:pt idx="17877">
                  <c:v>-35</c:v>
                </c:pt>
                <c:pt idx="17878">
                  <c:v>-46</c:v>
                </c:pt>
                <c:pt idx="17879">
                  <c:v>-148</c:v>
                </c:pt>
                <c:pt idx="17880">
                  <c:v>-56</c:v>
                </c:pt>
                <c:pt idx="17881">
                  <c:v>-31</c:v>
                </c:pt>
                <c:pt idx="17882">
                  <c:v>-41</c:v>
                </c:pt>
                <c:pt idx="17883">
                  <c:v>-105</c:v>
                </c:pt>
                <c:pt idx="17884">
                  <c:v>-80</c:v>
                </c:pt>
                <c:pt idx="17885">
                  <c:v>-44</c:v>
                </c:pt>
                <c:pt idx="17886">
                  <c:v>-32</c:v>
                </c:pt>
                <c:pt idx="17887">
                  <c:v>-66</c:v>
                </c:pt>
                <c:pt idx="17888">
                  <c:v>-37</c:v>
                </c:pt>
                <c:pt idx="17889">
                  <c:v>-44</c:v>
                </c:pt>
                <c:pt idx="17890">
                  <c:v>-31</c:v>
                </c:pt>
                <c:pt idx="17891">
                  <c:v>-45</c:v>
                </c:pt>
                <c:pt idx="17892">
                  <c:v>-40</c:v>
                </c:pt>
                <c:pt idx="17893">
                  <c:v>-45</c:v>
                </c:pt>
                <c:pt idx="17894">
                  <c:v>-26</c:v>
                </c:pt>
                <c:pt idx="17895">
                  <c:v>-37</c:v>
                </c:pt>
                <c:pt idx="17896">
                  <c:v>-15</c:v>
                </c:pt>
                <c:pt idx="17897">
                  <c:v>-47</c:v>
                </c:pt>
                <c:pt idx="17898">
                  <c:v>-57</c:v>
                </c:pt>
                <c:pt idx="17899">
                  <c:v>-34</c:v>
                </c:pt>
                <c:pt idx="17900">
                  <c:v>-51</c:v>
                </c:pt>
                <c:pt idx="17901">
                  <c:v>-30</c:v>
                </c:pt>
                <c:pt idx="17902">
                  <c:v>-30</c:v>
                </c:pt>
                <c:pt idx="17903">
                  <c:v>-40</c:v>
                </c:pt>
                <c:pt idx="17904">
                  <c:v>-38</c:v>
                </c:pt>
                <c:pt idx="17905">
                  <c:v>-32</c:v>
                </c:pt>
                <c:pt idx="17906">
                  <c:v>-36</c:v>
                </c:pt>
                <c:pt idx="17907">
                  <c:v>-54</c:v>
                </c:pt>
                <c:pt idx="17908">
                  <c:v>-48</c:v>
                </c:pt>
                <c:pt idx="17909">
                  <c:v>-35</c:v>
                </c:pt>
                <c:pt idx="17910">
                  <c:v>-32</c:v>
                </c:pt>
                <c:pt idx="17911">
                  <c:v>-44</c:v>
                </c:pt>
                <c:pt idx="17912">
                  <c:v>-33</c:v>
                </c:pt>
                <c:pt idx="17913">
                  <c:v>-36</c:v>
                </c:pt>
                <c:pt idx="17914">
                  <c:v>-35</c:v>
                </c:pt>
                <c:pt idx="17915">
                  <c:v>-29</c:v>
                </c:pt>
                <c:pt idx="17916">
                  <c:v>-38</c:v>
                </c:pt>
                <c:pt idx="17917">
                  <c:v>-34</c:v>
                </c:pt>
                <c:pt idx="17918">
                  <c:v>-37</c:v>
                </c:pt>
                <c:pt idx="17919">
                  <c:v>-27</c:v>
                </c:pt>
                <c:pt idx="17920">
                  <c:v>-26</c:v>
                </c:pt>
                <c:pt idx="17921">
                  <c:v>-30</c:v>
                </c:pt>
                <c:pt idx="17922">
                  <c:v>-26</c:v>
                </c:pt>
                <c:pt idx="17923">
                  <c:v>-31</c:v>
                </c:pt>
                <c:pt idx="17924">
                  <c:v>-43</c:v>
                </c:pt>
                <c:pt idx="17925">
                  <c:v>-49</c:v>
                </c:pt>
                <c:pt idx="17926">
                  <c:v>-59</c:v>
                </c:pt>
                <c:pt idx="17927">
                  <c:v>-33</c:v>
                </c:pt>
                <c:pt idx="17928">
                  <c:v>-49</c:v>
                </c:pt>
                <c:pt idx="17929">
                  <c:v>-40</c:v>
                </c:pt>
                <c:pt idx="17930">
                  <c:v>-41</c:v>
                </c:pt>
                <c:pt idx="17931">
                  <c:v>-31</c:v>
                </c:pt>
                <c:pt idx="17932">
                  <c:v>-22</c:v>
                </c:pt>
                <c:pt idx="17933">
                  <c:v>-36</c:v>
                </c:pt>
                <c:pt idx="17934">
                  <c:v>-1</c:v>
                </c:pt>
                <c:pt idx="17935">
                  <c:v>-36</c:v>
                </c:pt>
                <c:pt idx="17936">
                  <c:v>-21</c:v>
                </c:pt>
                <c:pt idx="17937">
                  <c:v>-38</c:v>
                </c:pt>
                <c:pt idx="17938">
                  <c:v>-37</c:v>
                </c:pt>
                <c:pt idx="17939">
                  <c:v>-31</c:v>
                </c:pt>
                <c:pt idx="17940">
                  <c:v>-25</c:v>
                </c:pt>
                <c:pt idx="17941">
                  <c:v>-34</c:v>
                </c:pt>
                <c:pt idx="17942">
                  <c:v>-20</c:v>
                </c:pt>
                <c:pt idx="17943">
                  <c:v>-41</c:v>
                </c:pt>
                <c:pt idx="17944">
                  <c:v>-48</c:v>
                </c:pt>
                <c:pt idx="17945">
                  <c:v>-27</c:v>
                </c:pt>
                <c:pt idx="17946">
                  <c:v>-42</c:v>
                </c:pt>
                <c:pt idx="17947">
                  <c:v>-32</c:v>
                </c:pt>
                <c:pt idx="17948">
                  <c:v>-33</c:v>
                </c:pt>
                <c:pt idx="17949">
                  <c:v>-33</c:v>
                </c:pt>
                <c:pt idx="17950">
                  <c:v>-27</c:v>
                </c:pt>
                <c:pt idx="17951">
                  <c:v>-36</c:v>
                </c:pt>
                <c:pt idx="17952">
                  <c:v>-39</c:v>
                </c:pt>
                <c:pt idx="17953">
                  <c:v>-41</c:v>
                </c:pt>
                <c:pt idx="17954">
                  <c:v>-25</c:v>
                </c:pt>
                <c:pt idx="17955">
                  <c:v>-34</c:v>
                </c:pt>
                <c:pt idx="17956">
                  <c:v>-39</c:v>
                </c:pt>
                <c:pt idx="17957">
                  <c:v>-33</c:v>
                </c:pt>
                <c:pt idx="17958">
                  <c:v>-30</c:v>
                </c:pt>
                <c:pt idx="17959">
                  <c:v>-31</c:v>
                </c:pt>
                <c:pt idx="17960">
                  <c:v>-34</c:v>
                </c:pt>
                <c:pt idx="17961">
                  <c:v>-26</c:v>
                </c:pt>
                <c:pt idx="17962">
                  <c:v>-30</c:v>
                </c:pt>
                <c:pt idx="17963">
                  <c:v>-46</c:v>
                </c:pt>
                <c:pt idx="17964">
                  <c:v>-49</c:v>
                </c:pt>
                <c:pt idx="17965">
                  <c:v>-18</c:v>
                </c:pt>
                <c:pt idx="17966">
                  <c:v>-46</c:v>
                </c:pt>
                <c:pt idx="17967">
                  <c:v>-24</c:v>
                </c:pt>
                <c:pt idx="17968">
                  <c:v>-32</c:v>
                </c:pt>
                <c:pt idx="17969">
                  <c:v>-34</c:v>
                </c:pt>
                <c:pt idx="17970">
                  <c:v>-40</c:v>
                </c:pt>
                <c:pt idx="17971">
                  <c:v>-44</c:v>
                </c:pt>
                <c:pt idx="17972">
                  <c:v>-32</c:v>
                </c:pt>
                <c:pt idx="17973">
                  <c:v>-53</c:v>
                </c:pt>
                <c:pt idx="17974">
                  <c:v>-32</c:v>
                </c:pt>
                <c:pt idx="17975">
                  <c:v>-47</c:v>
                </c:pt>
                <c:pt idx="17976">
                  <c:v>-35</c:v>
                </c:pt>
                <c:pt idx="17977">
                  <c:v>-33</c:v>
                </c:pt>
                <c:pt idx="17978">
                  <c:v>-42</c:v>
                </c:pt>
                <c:pt idx="17979">
                  <c:v>-47</c:v>
                </c:pt>
                <c:pt idx="17980">
                  <c:v>-40</c:v>
                </c:pt>
                <c:pt idx="17981">
                  <c:v>-38</c:v>
                </c:pt>
                <c:pt idx="17982">
                  <c:v>-24</c:v>
                </c:pt>
                <c:pt idx="17983">
                  <c:v>-32</c:v>
                </c:pt>
                <c:pt idx="17984">
                  <c:v>-15</c:v>
                </c:pt>
                <c:pt idx="17985">
                  <c:v>-46</c:v>
                </c:pt>
                <c:pt idx="17986">
                  <c:v>-27</c:v>
                </c:pt>
                <c:pt idx="17987">
                  <c:v>-38</c:v>
                </c:pt>
                <c:pt idx="17988">
                  <c:v>-38</c:v>
                </c:pt>
                <c:pt idx="17989">
                  <c:v>-37</c:v>
                </c:pt>
                <c:pt idx="17990">
                  <c:v>-29</c:v>
                </c:pt>
                <c:pt idx="17991">
                  <c:v>-34</c:v>
                </c:pt>
                <c:pt idx="17992">
                  <c:v>-14</c:v>
                </c:pt>
                <c:pt idx="17993">
                  <c:v>-42</c:v>
                </c:pt>
                <c:pt idx="17994">
                  <c:v>-37</c:v>
                </c:pt>
                <c:pt idx="17995">
                  <c:v>-31</c:v>
                </c:pt>
                <c:pt idx="17996">
                  <c:v>-27</c:v>
                </c:pt>
                <c:pt idx="17997">
                  <c:v>-22</c:v>
                </c:pt>
                <c:pt idx="17998">
                  <c:v>-26</c:v>
                </c:pt>
                <c:pt idx="17999">
                  <c:v>-23</c:v>
                </c:pt>
                <c:pt idx="18000">
                  <c:v>-27</c:v>
                </c:pt>
                <c:pt idx="18001">
                  <c:v>-20</c:v>
                </c:pt>
                <c:pt idx="18002">
                  <c:v>-38</c:v>
                </c:pt>
                <c:pt idx="18003">
                  <c:v>-65</c:v>
                </c:pt>
                <c:pt idx="18004">
                  <c:v>-43</c:v>
                </c:pt>
                <c:pt idx="18005">
                  <c:v>-79</c:v>
                </c:pt>
                <c:pt idx="18006">
                  <c:v>-47</c:v>
                </c:pt>
                <c:pt idx="18007">
                  <c:v>-44</c:v>
                </c:pt>
                <c:pt idx="18008">
                  <c:v>-53</c:v>
                </c:pt>
                <c:pt idx="18009">
                  <c:v>-33</c:v>
                </c:pt>
                <c:pt idx="18010">
                  <c:v>-33</c:v>
                </c:pt>
                <c:pt idx="18011">
                  <c:v>-43</c:v>
                </c:pt>
                <c:pt idx="18012">
                  <c:v>-37</c:v>
                </c:pt>
                <c:pt idx="18013">
                  <c:v>-45</c:v>
                </c:pt>
                <c:pt idx="18014">
                  <c:v>-36</c:v>
                </c:pt>
                <c:pt idx="18015">
                  <c:v>-36</c:v>
                </c:pt>
                <c:pt idx="18016">
                  <c:v>-35</c:v>
                </c:pt>
                <c:pt idx="18017">
                  <c:v>-37</c:v>
                </c:pt>
                <c:pt idx="18018">
                  <c:v>-36</c:v>
                </c:pt>
                <c:pt idx="18019">
                  <c:v>-35</c:v>
                </c:pt>
                <c:pt idx="18020">
                  <c:v>-36</c:v>
                </c:pt>
                <c:pt idx="18021">
                  <c:v>-48</c:v>
                </c:pt>
                <c:pt idx="18022">
                  <c:v>-36</c:v>
                </c:pt>
                <c:pt idx="18023">
                  <c:v>-40</c:v>
                </c:pt>
                <c:pt idx="18024">
                  <c:v>-52</c:v>
                </c:pt>
                <c:pt idx="18025">
                  <c:v>-10</c:v>
                </c:pt>
                <c:pt idx="18026">
                  <c:v>-26</c:v>
                </c:pt>
                <c:pt idx="18027">
                  <c:v>-60</c:v>
                </c:pt>
                <c:pt idx="18028">
                  <c:v>-50</c:v>
                </c:pt>
                <c:pt idx="18029">
                  <c:v>-49</c:v>
                </c:pt>
                <c:pt idx="18030">
                  <c:v>-36</c:v>
                </c:pt>
                <c:pt idx="18031">
                  <c:v>-40</c:v>
                </c:pt>
                <c:pt idx="18032">
                  <c:v>-30</c:v>
                </c:pt>
                <c:pt idx="18033">
                  <c:v>-25</c:v>
                </c:pt>
                <c:pt idx="18034">
                  <c:v>-41</c:v>
                </c:pt>
                <c:pt idx="18035">
                  <c:v>-67</c:v>
                </c:pt>
                <c:pt idx="18036">
                  <c:v>-32</c:v>
                </c:pt>
                <c:pt idx="18037">
                  <c:v>-40</c:v>
                </c:pt>
                <c:pt idx="18038">
                  <c:v>-38</c:v>
                </c:pt>
                <c:pt idx="18039">
                  <c:v>-38</c:v>
                </c:pt>
                <c:pt idx="18040">
                  <c:v>-35</c:v>
                </c:pt>
                <c:pt idx="18041">
                  <c:v>-45</c:v>
                </c:pt>
                <c:pt idx="18042">
                  <c:v>-46</c:v>
                </c:pt>
                <c:pt idx="18043">
                  <c:v>-63</c:v>
                </c:pt>
                <c:pt idx="18044">
                  <c:v>-53</c:v>
                </c:pt>
                <c:pt idx="18045">
                  <c:v>-41</c:v>
                </c:pt>
                <c:pt idx="18046">
                  <c:v>-43</c:v>
                </c:pt>
                <c:pt idx="18047">
                  <c:v>-41</c:v>
                </c:pt>
                <c:pt idx="18048">
                  <c:v>-49</c:v>
                </c:pt>
                <c:pt idx="18049">
                  <c:v>-30</c:v>
                </c:pt>
                <c:pt idx="18050">
                  <c:v>-29</c:v>
                </c:pt>
                <c:pt idx="18051">
                  <c:v>-24</c:v>
                </c:pt>
                <c:pt idx="18052">
                  <c:v>-39</c:v>
                </c:pt>
                <c:pt idx="18053">
                  <c:v>-35</c:v>
                </c:pt>
                <c:pt idx="18054">
                  <c:v>-22</c:v>
                </c:pt>
                <c:pt idx="18055">
                  <c:v>-34</c:v>
                </c:pt>
                <c:pt idx="18056">
                  <c:v>-37</c:v>
                </c:pt>
                <c:pt idx="18057">
                  <c:v>-42</c:v>
                </c:pt>
                <c:pt idx="18058">
                  <c:v>-48</c:v>
                </c:pt>
                <c:pt idx="18059">
                  <c:v>-32</c:v>
                </c:pt>
                <c:pt idx="18060">
                  <c:v>-36</c:v>
                </c:pt>
                <c:pt idx="18061">
                  <c:v>-28</c:v>
                </c:pt>
                <c:pt idx="18062">
                  <c:v>-53</c:v>
                </c:pt>
                <c:pt idx="18063">
                  <c:v>-44</c:v>
                </c:pt>
                <c:pt idx="18064">
                  <c:v>-26</c:v>
                </c:pt>
                <c:pt idx="18065">
                  <c:v>-40</c:v>
                </c:pt>
                <c:pt idx="18066">
                  <c:v>-25</c:v>
                </c:pt>
                <c:pt idx="18067">
                  <c:v>-33</c:v>
                </c:pt>
                <c:pt idx="18068">
                  <c:v>-58</c:v>
                </c:pt>
                <c:pt idx="18069">
                  <c:v>-36</c:v>
                </c:pt>
                <c:pt idx="18070">
                  <c:v>-42</c:v>
                </c:pt>
                <c:pt idx="18071">
                  <c:v>-40</c:v>
                </c:pt>
                <c:pt idx="18072">
                  <c:v>-49</c:v>
                </c:pt>
                <c:pt idx="18073">
                  <c:v>-38</c:v>
                </c:pt>
                <c:pt idx="18074">
                  <c:v>-39</c:v>
                </c:pt>
                <c:pt idx="18075">
                  <c:v>-36</c:v>
                </c:pt>
                <c:pt idx="18076">
                  <c:v>-87</c:v>
                </c:pt>
                <c:pt idx="18077">
                  <c:v>-30</c:v>
                </c:pt>
                <c:pt idx="18078">
                  <c:v>-54</c:v>
                </c:pt>
                <c:pt idx="18079">
                  <c:v>-40</c:v>
                </c:pt>
                <c:pt idx="18080">
                  <c:v>-46</c:v>
                </c:pt>
                <c:pt idx="18081">
                  <c:v>-49</c:v>
                </c:pt>
                <c:pt idx="18082">
                  <c:v>-33</c:v>
                </c:pt>
                <c:pt idx="18083">
                  <c:v>-40</c:v>
                </c:pt>
                <c:pt idx="18084">
                  <c:v>-39</c:v>
                </c:pt>
                <c:pt idx="18085">
                  <c:v>-52</c:v>
                </c:pt>
                <c:pt idx="18086">
                  <c:v>-31</c:v>
                </c:pt>
                <c:pt idx="18087">
                  <c:v>-47</c:v>
                </c:pt>
                <c:pt idx="18088">
                  <c:v>-46</c:v>
                </c:pt>
                <c:pt idx="18089">
                  <c:v>-45</c:v>
                </c:pt>
                <c:pt idx="18090">
                  <c:v>-44</c:v>
                </c:pt>
                <c:pt idx="18091">
                  <c:v>-41</c:v>
                </c:pt>
                <c:pt idx="18092">
                  <c:v>-44</c:v>
                </c:pt>
                <c:pt idx="18093">
                  <c:v>-30</c:v>
                </c:pt>
                <c:pt idx="18094">
                  <c:v>-47</c:v>
                </c:pt>
                <c:pt idx="18095">
                  <c:v>-48</c:v>
                </c:pt>
                <c:pt idx="18096">
                  <c:v>-52</c:v>
                </c:pt>
                <c:pt idx="18097">
                  <c:v>-34</c:v>
                </c:pt>
                <c:pt idx="18098">
                  <c:v>-30</c:v>
                </c:pt>
                <c:pt idx="18099">
                  <c:v>-21</c:v>
                </c:pt>
                <c:pt idx="18100">
                  <c:v>-36</c:v>
                </c:pt>
                <c:pt idx="18101">
                  <c:v>-35</c:v>
                </c:pt>
                <c:pt idx="18102">
                  <c:v>-43</c:v>
                </c:pt>
                <c:pt idx="18103">
                  <c:v>-43</c:v>
                </c:pt>
                <c:pt idx="18104">
                  <c:v>-49</c:v>
                </c:pt>
                <c:pt idx="18105">
                  <c:v>-53</c:v>
                </c:pt>
                <c:pt idx="18106">
                  <c:v>-46</c:v>
                </c:pt>
                <c:pt idx="18107">
                  <c:v>-28</c:v>
                </c:pt>
                <c:pt idx="18108">
                  <c:v>-38</c:v>
                </c:pt>
                <c:pt idx="18109">
                  <c:v>-40</c:v>
                </c:pt>
                <c:pt idx="18110">
                  <c:v>-37</c:v>
                </c:pt>
                <c:pt idx="18111">
                  <c:v>-43</c:v>
                </c:pt>
                <c:pt idx="18112">
                  <c:v>-31</c:v>
                </c:pt>
                <c:pt idx="18113">
                  <c:v>-43</c:v>
                </c:pt>
                <c:pt idx="18114">
                  <c:v>-44</c:v>
                </c:pt>
                <c:pt idx="18115">
                  <c:v>-63</c:v>
                </c:pt>
                <c:pt idx="18116">
                  <c:v>-40</c:v>
                </c:pt>
                <c:pt idx="18117">
                  <c:v>-50</c:v>
                </c:pt>
                <c:pt idx="18118">
                  <c:v>-56</c:v>
                </c:pt>
                <c:pt idx="18119">
                  <c:v>-51</c:v>
                </c:pt>
                <c:pt idx="18120">
                  <c:v>-73</c:v>
                </c:pt>
                <c:pt idx="18121">
                  <c:v>-35</c:v>
                </c:pt>
                <c:pt idx="18122">
                  <c:v>-40</c:v>
                </c:pt>
                <c:pt idx="18123">
                  <c:v>-42</c:v>
                </c:pt>
                <c:pt idx="18124">
                  <c:v>-43</c:v>
                </c:pt>
                <c:pt idx="18125">
                  <c:v>-43</c:v>
                </c:pt>
                <c:pt idx="18126">
                  <c:v>-31</c:v>
                </c:pt>
                <c:pt idx="18127">
                  <c:v>-37</c:v>
                </c:pt>
                <c:pt idx="18128">
                  <c:v>-44</c:v>
                </c:pt>
                <c:pt idx="18129">
                  <c:v>-30</c:v>
                </c:pt>
                <c:pt idx="18130">
                  <c:v>-44</c:v>
                </c:pt>
                <c:pt idx="18131">
                  <c:v>-37</c:v>
                </c:pt>
                <c:pt idx="18132">
                  <c:v>-37</c:v>
                </c:pt>
                <c:pt idx="18133">
                  <c:v>-31</c:v>
                </c:pt>
                <c:pt idx="18134">
                  <c:v>-34</c:v>
                </c:pt>
                <c:pt idx="18135">
                  <c:v>-52</c:v>
                </c:pt>
                <c:pt idx="18136">
                  <c:v>-41</c:v>
                </c:pt>
                <c:pt idx="18137">
                  <c:v>-31</c:v>
                </c:pt>
                <c:pt idx="18138">
                  <c:v>-44</c:v>
                </c:pt>
                <c:pt idx="18139">
                  <c:v>-19</c:v>
                </c:pt>
                <c:pt idx="18140">
                  <c:v>-61</c:v>
                </c:pt>
                <c:pt idx="18141">
                  <c:v>-17</c:v>
                </c:pt>
                <c:pt idx="18142">
                  <c:v>-38</c:v>
                </c:pt>
                <c:pt idx="18143">
                  <c:v>-44</c:v>
                </c:pt>
                <c:pt idx="18144">
                  <c:v>-34</c:v>
                </c:pt>
                <c:pt idx="18145">
                  <c:v>-49</c:v>
                </c:pt>
                <c:pt idx="18146">
                  <c:v>-46</c:v>
                </c:pt>
                <c:pt idx="18147">
                  <c:v>-36</c:v>
                </c:pt>
                <c:pt idx="18148">
                  <c:v>-45</c:v>
                </c:pt>
                <c:pt idx="18149">
                  <c:v>-55</c:v>
                </c:pt>
                <c:pt idx="18150">
                  <c:v>-49</c:v>
                </c:pt>
                <c:pt idx="18151">
                  <c:v>-40</c:v>
                </c:pt>
                <c:pt idx="18152">
                  <c:v>-40</c:v>
                </c:pt>
                <c:pt idx="18153">
                  <c:v>-8</c:v>
                </c:pt>
                <c:pt idx="18154">
                  <c:v>-36</c:v>
                </c:pt>
                <c:pt idx="18155">
                  <c:v>-40</c:v>
                </c:pt>
                <c:pt idx="18156">
                  <c:v>-36</c:v>
                </c:pt>
                <c:pt idx="18157">
                  <c:v>-45</c:v>
                </c:pt>
                <c:pt idx="18158">
                  <c:v>-33</c:v>
                </c:pt>
                <c:pt idx="18159">
                  <c:v>-38</c:v>
                </c:pt>
                <c:pt idx="18160">
                  <c:v>-39</c:v>
                </c:pt>
                <c:pt idx="18161">
                  <c:v>-28</c:v>
                </c:pt>
                <c:pt idx="18162">
                  <c:v>-36</c:v>
                </c:pt>
                <c:pt idx="18163">
                  <c:v>-39</c:v>
                </c:pt>
                <c:pt idx="18164">
                  <c:v>-47</c:v>
                </c:pt>
                <c:pt idx="18165">
                  <c:v>-53</c:v>
                </c:pt>
                <c:pt idx="18166">
                  <c:v>-35</c:v>
                </c:pt>
                <c:pt idx="18167">
                  <c:v>-19</c:v>
                </c:pt>
                <c:pt idx="18168">
                  <c:v>-23</c:v>
                </c:pt>
                <c:pt idx="18169">
                  <c:v>-33</c:v>
                </c:pt>
                <c:pt idx="18170">
                  <c:v>-19</c:v>
                </c:pt>
                <c:pt idx="18171">
                  <c:v>-16</c:v>
                </c:pt>
                <c:pt idx="18172">
                  <c:v>-21</c:v>
                </c:pt>
                <c:pt idx="18173">
                  <c:v>-36</c:v>
                </c:pt>
                <c:pt idx="18174">
                  <c:v>-58</c:v>
                </c:pt>
                <c:pt idx="18175">
                  <c:v>-58</c:v>
                </c:pt>
                <c:pt idx="18176">
                  <c:v>-59</c:v>
                </c:pt>
                <c:pt idx="18177">
                  <c:v>-42</c:v>
                </c:pt>
                <c:pt idx="18178">
                  <c:v>-73</c:v>
                </c:pt>
                <c:pt idx="18179">
                  <c:v>-67</c:v>
                </c:pt>
                <c:pt idx="18180">
                  <c:v>-50</c:v>
                </c:pt>
                <c:pt idx="18181">
                  <c:v>-74</c:v>
                </c:pt>
                <c:pt idx="18182">
                  <c:v>-54</c:v>
                </c:pt>
                <c:pt idx="18183">
                  <c:v>-59</c:v>
                </c:pt>
                <c:pt idx="18184">
                  <c:v>-14</c:v>
                </c:pt>
                <c:pt idx="18185">
                  <c:v>-69</c:v>
                </c:pt>
                <c:pt idx="18186">
                  <c:v>-56</c:v>
                </c:pt>
                <c:pt idx="18187">
                  <c:v>-43</c:v>
                </c:pt>
                <c:pt idx="18188">
                  <c:v>-21</c:v>
                </c:pt>
                <c:pt idx="18189">
                  <c:v>-52</c:v>
                </c:pt>
                <c:pt idx="18190">
                  <c:v>-38</c:v>
                </c:pt>
                <c:pt idx="18191">
                  <c:v>-55</c:v>
                </c:pt>
                <c:pt idx="18192">
                  <c:v>-57</c:v>
                </c:pt>
                <c:pt idx="18193">
                  <c:v>-35</c:v>
                </c:pt>
                <c:pt idx="18194">
                  <c:v>-23</c:v>
                </c:pt>
                <c:pt idx="18195">
                  <c:v>-31</c:v>
                </c:pt>
                <c:pt idx="18196">
                  <c:v>-31</c:v>
                </c:pt>
                <c:pt idx="18197">
                  <c:v>-36</c:v>
                </c:pt>
                <c:pt idx="18198">
                  <c:v>-35</c:v>
                </c:pt>
                <c:pt idx="18199">
                  <c:v>-30</c:v>
                </c:pt>
                <c:pt idx="18200">
                  <c:v>-44</c:v>
                </c:pt>
                <c:pt idx="18201">
                  <c:v>-19</c:v>
                </c:pt>
                <c:pt idx="18202">
                  <c:v>-30</c:v>
                </c:pt>
                <c:pt idx="18203">
                  <c:v>-45</c:v>
                </c:pt>
                <c:pt idx="18204">
                  <c:v>0</c:v>
                </c:pt>
                <c:pt idx="18205">
                  <c:v>-27</c:v>
                </c:pt>
                <c:pt idx="18206">
                  <c:v>-20</c:v>
                </c:pt>
                <c:pt idx="18207">
                  <c:v>-11</c:v>
                </c:pt>
                <c:pt idx="18208">
                  <c:v>-38</c:v>
                </c:pt>
                <c:pt idx="18209">
                  <c:v>-25</c:v>
                </c:pt>
                <c:pt idx="18210">
                  <c:v>-37</c:v>
                </c:pt>
                <c:pt idx="18211">
                  <c:v>-36</c:v>
                </c:pt>
                <c:pt idx="18212">
                  <c:v>-36</c:v>
                </c:pt>
                <c:pt idx="18213">
                  <c:v>-35</c:v>
                </c:pt>
                <c:pt idx="18214">
                  <c:v>-30</c:v>
                </c:pt>
                <c:pt idx="18215">
                  <c:v>-43</c:v>
                </c:pt>
                <c:pt idx="18216">
                  <c:v>-42</c:v>
                </c:pt>
                <c:pt idx="18217">
                  <c:v>-39</c:v>
                </c:pt>
                <c:pt idx="18218">
                  <c:v>-34</c:v>
                </c:pt>
                <c:pt idx="18219">
                  <c:v>-36</c:v>
                </c:pt>
                <c:pt idx="18220">
                  <c:v>-44</c:v>
                </c:pt>
                <c:pt idx="18221">
                  <c:v>-42</c:v>
                </c:pt>
                <c:pt idx="18222">
                  <c:v>-32</c:v>
                </c:pt>
                <c:pt idx="18223">
                  <c:v>-57</c:v>
                </c:pt>
                <c:pt idx="18224">
                  <c:v>-51</c:v>
                </c:pt>
                <c:pt idx="18225">
                  <c:v>-37</c:v>
                </c:pt>
                <c:pt idx="18226">
                  <c:v>-40</c:v>
                </c:pt>
                <c:pt idx="18227">
                  <c:v>-46</c:v>
                </c:pt>
                <c:pt idx="18228">
                  <c:v>-31</c:v>
                </c:pt>
                <c:pt idx="18229">
                  <c:v>-31</c:v>
                </c:pt>
                <c:pt idx="18230">
                  <c:v>-35</c:v>
                </c:pt>
                <c:pt idx="18231">
                  <c:v>-60</c:v>
                </c:pt>
                <c:pt idx="18232">
                  <c:v>-34</c:v>
                </c:pt>
                <c:pt idx="18233">
                  <c:v>-45</c:v>
                </c:pt>
                <c:pt idx="18234">
                  <c:v>-49</c:v>
                </c:pt>
                <c:pt idx="18235">
                  <c:v>-23</c:v>
                </c:pt>
                <c:pt idx="18236">
                  <c:v>-40</c:v>
                </c:pt>
                <c:pt idx="18237">
                  <c:v>-34</c:v>
                </c:pt>
                <c:pt idx="18238">
                  <c:v>-50</c:v>
                </c:pt>
                <c:pt idx="18239">
                  <c:v>-40</c:v>
                </c:pt>
                <c:pt idx="18240">
                  <c:v>-56</c:v>
                </c:pt>
                <c:pt idx="18241">
                  <c:v>-55</c:v>
                </c:pt>
                <c:pt idx="18242">
                  <c:v>-32</c:v>
                </c:pt>
                <c:pt idx="18243">
                  <c:v>-36</c:v>
                </c:pt>
                <c:pt idx="18244">
                  <c:v>-23</c:v>
                </c:pt>
                <c:pt idx="18245">
                  <c:v>-44</c:v>
                </c:pt>
                <c:pt idx="18246">
                  <c:v>-38</c:v>
                </c:pt>
                <c:pt idx="18247">
                  <c:v>-35</c:v>
                </c:pt>
                <c:pt idx="18248">
                  <c:v>-40</c:v>
                </c:pt>
                <c:pt idx="18249">
                  <c:v>-46</c:v>
                </c:pt>
                <c:pt idx="18250">
                  <c:v>-30</c:v>
                </c:pt>
                <c:pt idx="18251">
                  <c:v>-18</c:v>
                </c:pt>
                <c:pt idx="18252">
                  <c:v>-34</c:v>
                </c:pt>
                <c:pt idx="18253">
                  <c:v>-34</c:v>
                </c:pt>
                <c:pt idx="18254">
                  <c:v>-39</c:v>
                </c:pt>
                <c:pt idx="18255">
                  <c:v>-46</c:v>
                </c:pt>
                <c:pt idx="18256">
                  <c:v>-34</c:v>
                </c:pt>
                <c:pt idx="18257">
                  <c:v>-38</c:v>
                </c:pt>
                <c:pt idx="18258">
                  <c:v>-22</c:v>
                </c:pt>
                <c:pt idx="18259">
                  <c:v>-43</c:v>
                </c:pt>
                <c:pt idx="18260">
                  <c:v>-46</c:v>
                </c:pt>
                <c:pt idx="18261">
                  <c:v>-31</c:v>
                </c:pt>
                <c:pt idx="18262">
                  <c:v>-32</c:v>
                </c:pt>
                <c:pt idx="18263">
                  <c:v>-52</c:v>
                </c:pt>
                <c:pt idx="18264">
                  <c:v>-40</c:v>
                </c:pt>
                <c:pt idx="18265">
                  <c:v>-26</c:v>
                </c:pt>
                <c:pt idx="18266">
                  <c:v>-37</c:v>
                </c:pt>
                <c:pt idx="18267">
                  <c:v>-26</c:v>
                </c:pt>
                <c:pt idx="18268">
                  <c:v>-151</c:v>
                </c:pt>
                <c:pt idx="18269">
                  <c:v>-32</c:v>
                </c:pt>
                <c:pt idx="18270">
                  <c:v>-38</c:v>
                </c:pt>
                <c:pt idx="18271">
                  <c:v>-30</c:v>
                </c:pt>
                <c:pt idx="18272">
                  <c:v>-44</c:v>
                </c:pt>
                <c:pt idx="18273">
                  <c:v>-36</c:v>
                </c:pt>
                <c:pt idx="18274">
                  <c:v>-35</c:v>
                </c:pt>
                <c:pt idx="18275">
                  <c:v>-34</c:v>
                </c:pt>
                <c:pt idx="18276">
                  <c:v>-33</c:v>
                </c:pt>
                <c:pt idx="18277">
                  <c:v>-58</c:v>
                </c:pt>
                <c:pt idx="18278">
                  <c:v>-22</c:v>
                </c:pt>
                <c:pt idx="18279">
                  <c:v>-20</c:v>
                </c:pt>
                <c:pt idx="18280">
                  <c:v>-40</c:v>
                </c:pt>
                <c:pt idx="18281">
                  <c:v>-60</c:v>
                </c:pt>
                <c:pt idx="18282">
                  <c:v>-30</c:v>
                </c:pt>
                <c:pt idx="18283">
                  <c:v>-38</c:v>
                </c:pt>
                <c:pt idx="18284">
                  <c:v>-45</c:v>
                </c:pt>
                <c:pt idx="18285">
                  <c:v>-39</c:v>
                </c:pt>
                <c:pt idx="18286">
                  <c:v>-39</c:v>
                </c:pt>
                <c:pt idx="18287">
                  <c:v>-36</c:v>
                </c:pt>
                <c:pt idx="18288">
                  <c:v>-41</c:v>
                </c:pt>
                <c:pt idx="18289">
                  <c:v>-44</c:v>
                </c:pt>
                <c:pt idx="18290">
                  <c:v>-31</c:v>
                </c:pt>
                <c:pt idx="18291">
                  <c:v>-43</c:v>
                </c:pt>
                <c:pt idx="18292">
                  <c:v>-61</c:v>
                </c:pt>
                <c:pt idx="18293">
                  <c:v>-39</c:v>
                </c:pt>
                <c:pt idx="18294">
                  <c:v>-51</c:v>
                </c:pt>
                <c:pt idx="18295">
                  <c:v>-22</c:v>
                </c:pt>
                <c:pt idx="18296">
                  <c:v>-30</c:v>
                </c:pt>
                <c:pt idx="18297">
                  <c:v>-24</c:v>
                </c:pt>
                <c:pt idx="18298">
                  <c:v>-37</c:v>
                </c:pt>
                <c:pt idx="18299">
                  <c:v>-29</c:v>
                </c:pt>
                <c:pt idx="18300">
                  <c:v>-53</c:v>
                </c:pt>
                <c:pt idx="18301">
                  <c:v>-45</c:v>
                </c:pt>
                <c:pt idx="18302">
                  <c:v>-31</c:v>
                </c:pt>
                <c:pt idx="18303">
                  <c:v>-36</c:v>
                </c:pt>
                <c:pt idx="18304">
                  <c:v>-35</c:v>
                </c:pt>
                <c:pt idx="18305">
                  <c:v>-41</c:v>
                </c:pt>
                <c:pt idx="18306">
                  <c:v>-39</c:v>
                </c:pt>
                <c:pt idx="18307">
                  <c:v>-38</c:v>
                </c:pt>
                <c:pt idx="18308">
                  <c:v>-24</c:v>
                </c:pt>
                <c:pt idx="18309">
                  <c:v>-86</c:v>
                </c:pt>
                <c:pt idx="18310">
                  <c:v>-34</c:v>
                </c:pt>
                <c:pt idx="18311">
                  <c:v>-33</c:v>
                </c:pt>
                <c:pt idx="18312">
                  <c:v>-47</c:v>
                </c:pt>
                <c:pt idx="18313">
                  <c:v>-41</c:v>
                </c:pt>
                <c:pt idx="18314">
                  <c:v>-41</c:v>
                </c:pt>
                <c:pt idx="18315">
                  <c:v>-27</c:v>
                </c:pt>
                <c:pt idx="18316">
                  <c:v>-30</c:v>
                </c:pt>
                <c:pt idx="18317">
                  <c:v>-33</c:v>
                </c:pt>
                <c:pt idx="18318">
                  <c:v>-53</c:v>
                </c:pt>
                <c:pt idx="18319">
                  <c:v>-40</c:v>
                </c:pt>
                <c:pt idx="18320">
                  <c:v>-51</c:v>
                </c:pt>
                <c:pt idx="18321">
                  <c:v>-41</c:v>
                </c:pt>
                <c:pt idx="18322">
                  <c:v>-24</c:v>
                </c:pt>
                <c:pt idx="18323">
                  <c:v>-40</c:v>
                </c:pt>
                <c:pt idx="18324">
                  <c:v>-34</c:v>
                </c:pt>
                <c:pt idx="18325">
                  <c:v>-38</c:v>
                </c:pt>
                <c:pt idx="18326">
                  <c:v>-32</c:v>
                </c:pt>
                <c:pt idx="18327">
                  <c:v>-30</c:v>
                </c:pt>
                <c:pt idx="18328">
                  <c:v>-51</c:v>
                </c:pt>
                <c:pt idx="18329">
                  <c:v>-29</c:v>
                </c:pt>
                <c:pt idx="18330">
                  <c:v>-38</c:v>
                </c:pt>
                <c:pt idx="18331">
                  <c:v>-53</c:v>
                </c:pt>
                <c:pt idx="18332">
                  <c:v>-29</c:v>
                </c:pt>
                <c:pt idx="18333">
                  <c:v>-38</c:v>
                </c:pt>
                <c:pt idx="18334">
                  <c:v>-15</c:v>
                </c:pt>
                <c:pt idx="18335">
                  <c:v>-41</c:v>
                </c:pt>
                <c:pt idx="18336">
                  <c:v>-46</c:v>
                </c:pt>
                <c:pt idx="18337">
                  <c:v>-30</c:v>
                </c:pt>
                <c:pt idx="18338">
                  <c:v>-32</c:v>
                </c:pt>
                <c:pt idx="18339">
                  <c:v>-34</c:v>
                </c:pt>
                <c:pt idx="18340">
                  <c:v>-34</c:v>
                </c:pt>
                <c:pt idx="18341">
                  <c:v>-55</c:v>
                </c:pt>
                <c:pt idx="18342">
                  <c:v>-48</c:v>
                </c:pt>
                <c:pt idx="18343">
                  <c:v>-39</c:v>
                </c:pt>
                <c:pt idx="18344">
                  <c:v>-27</c:v>
                </c:pt>
                <c:pt idx="18345">
                  <c:v>-41</c:v>
                </c:pt>
                <c:pt idx="18346">
                  <c:v>-34</c:v>
                </c:pt>
                <c:pt idx="18347">
                  <c:v>-30</c:v>
                </c:pt>
                <c:pt idx="18348">
                  <c:v>-57</c:v>
                </c:pt>
                <c:pt idx="18349">
                  <c:v>-66</c:v>
                </c:pt>
                <c:pt idx="18350">
                  <c:v>-46</c:v>
                </c:pt>
                <c:pt idx="18351">
                  <c:v>-35</c:v>
                </c:pt>
                <c:pt idx="18352">
                  <c:v>-42</c:v>
                </c:pt>
                <c:pt idx="18353">
                  <c:v>-44</c:v>
                </c:pt>
                <c:pt idx="18354">
                  <c:v>-46</c:v>
                </c:pt>
                <c:pt idx="18355">
                  <c:v>-40</c:v>
                </c:pt>
                <c:pt idx="18356">
                  <c:v>-46</c:v>
                </c:pt>
                <c:pt idx="18357">
                  <c:v>-42</c:v>
                </c:pt>
                <c:pt idx="18358">
                  <c:v>-68</c:v>
                </c:pt>
                <c:pt idx="18359">
                  <c:v>-40</c:v>
                </c:pt>
                <c:pt idx="18360">
                  <c:v>-36</c:v>
                </c:pt>
                <c:pt idx="18361">
                  <c:v>-63</c:v>
                </c:pt>
                <c:pt idx="18362">
                  <c:v>-36</c:v>
                </c:pt>
                <c:pt idx="18363">
                  <c:v>-22</c:v>
                </c:pt>
                <c:pt idx="18364">
                  <c:v>-64</c:v>
                </c:pt>
                <c:pt idx="18365">
                  <c:v>-46</c:v>
                </c:pt>
                <c:pt idx="18366">
                  <c:v>-66</c:v>
                </c:pt>
                <c:pt idx="18367">
                  <c:v>-35</c:v>
                </c:pt>
                <c:pt idx="18368">
                  <c:v>-33</c:v>
                </c:pt>
                <c:pt idx="18369">
                  <c:v>-42</c:v>
                </c:pt>
                <c:pt idx="18370">
                  <c:v>-29</c:v>
                </c:pt>
                <c:pt idx="18371">
                  <c:v>-35</c:v>
                </c:pt>
                <c:pt idx="18372">
                  <c:v>-65</c:v>
                </c:pt>
                <c:pt idx="18373">
                  <c:v>-33</c:v>
                </c:pt>
                <c:pt idx="18374">
                  <c:v>-41</c:v>
                </c:pt>
                <c:pt idx="18375">
                  <c:v>-65</c:v>
                </c:pt>
                <c:pt idx="18376">
                  <c:v>-56</c:v>
                </c:pt>
                <c:pt idx="18377">
                  <c:v>-35</c:v>
                </c:pt>
                <c:pt idx="18378">
                  <c:v>-56</c:v>
                </c:pt>
                <c:pt idx="18379">
                  <c:v>-74</c:v>
                </c:pt>
                <c:pt idx="18380">
                  <c:v>-60</c:v>
                </c:pt>
                <c:pt idx="18381">
                  <c:v>-44</c:v>
                </c:pt>
                <c:pt idx="18382">
                  <c:v>-60</c:v>
                </c:pt>
                <c:pt idx="18383">
                  <c:v>-54</c:v>
                </c:pt>
                <c:pt idx="18384">
                  <c:v>-65</c:v>
                </c:pt>
                <c:pt idx="18385">
                  <c:v>-35</c:v>
                </c:pt>
                <c:pt idx="18386">
                  <c:v>-48</c:v>
                </c:pt>
                <c:pt idx="18387">
                  <c:v>-33</c:v>
                </c:pt>
                <c:pt idx="18388">
                  <c:v>-58</c:v>
                </c:pt>
                <c:pt idx="18389">
                  <c:v>-32</c:v>
                </c:pt>
                <c:pt idx="18390">
                  <c:v>-33</c:v>
                </c:pt>
                <c:pt idx="18391">
                  <c:v>-31</c:v>
                </c:pt>
                <c:pt idx="18392">
                  <c:v>-31</c:v>
                </c:pt>
                <c:pt idx="18393">
                  <c:v>-35</c:v>
                </c:pt>
                <c:pt idx="18394">
                  <c:v>-34</c:v>
                </c:pt>
                <c:pt idx="18395">
                  <c:v>-44</c:v>
                </c:pt>
                <c:pt idx="18396">
                  <c:v>-48</c:v>
                </c:pt>
                <c:pt idx="18397">
                  <c:v>-52</c:v>
                </c:pt>
                <c:pt idx="18398">
                  <c:v>-52</c:v>
                </c:pt>
                <c:pt idx="18399">
                  <c:v>-48</c:v>
                </c:pt>
                <c:pt idx="18400">
                  <c:v>-70</c:v>
                </c:pt>
                <c:pt idx="18401">
                  <c:v>-67</c:v>
                </c:pt>
                <c:pt idx="18402">
                  <c:v>-48</c:v>
                </c:pt>
                <c:pt idx="18403">
                  <c:v>-37</c:v>
                </c:pt>
                <c:pt idx="18404">
                  <c:v>-67</c:v>
                </c:pt>
                <c:pt idx="18405">
                  <c:v>-55</c:v>
                </c:pt>
                <c:pt idx="18406">
                  <c:v>-43</c:v>
                </c:pt>
                <c:pt idx="18407">
                  <c:v>-41</c:v>
                </c:pt>
                <c:pt idx="18408">
                  <c:v>-41</c:v>
                </c:pt>
                <c:pt idx="18409">
                  <c:v>-37</c:v>
                </c:pt>
                <c:pt idx="18410">
                  <c:v>-31</c:v>
                </c:pt>
                <c:pt idx="18411">
                  <c:v>-50</c:v>
                </c:pt>
                <c:pt idx="18412">
                  <c:v>-36</c:v>
                </c:pt>
                <c:pt idx="18413">
                  <c:v>-62</c:v>
                </c:pt>
                <c:pt idx="18414">
                  <c:v>-53</c:v>
                </c:pt>
                <c:pt idx="18415">
                  <c:v>-43</c:v>
                </c:pt>
                <c:pt idx="18416">
                  <c:v>-61</c:v>
                </c:pt>
                <c:pt idx="18417">
                  <c:v>-56</c:v>
                </c:pt>
                <c:pt idx="18418">
                  <c:v>-39</c:v>
                </c:pt>
                <c:pt idx="18419">
                  <c:v>-38</c:v>
                </c:pt>
                <c:pt idx="18420">
                  <c:v>-45</c:v>
                </c:pt>
                <c:pt idx="18421">
                  <c:v>-35</c:v>
                </c:pt>
                <c:pt idx="18422">
                  <c:v>-46</c:v>
                </c:pt>
                <c:pt idx="18423">
                  <c:v>-70</c:v>
                </c:pt>
                <c:pt idx="18424">
                  <c:v>-42</c:v>
                </c:pt>
                <c:pt idx="18425">
                  <c:v>-60</c:v>
                </c:pt>
                <c:pt idx="18426">
                  <c:v>-47</c:v>
                </c:pt>
                <c:pt idx="18427">
                  <c:v>-51</c:v>
                </c:pt>
                <c:pt idx="18428">
                  <c:v>-33</c:v>
                </c:pt>
                <c:pt idx="18429">
                  <c:v>-46</c:v>
                </c:pt>
                <c:pt idx="18430">
                  <c:v>-50</c:v>
                </c:pt>
                <c:pt idx="18431">
                  <c:v>-35</c:v>
                </c:pt>
                <c:pt idx="18432">
                  <c:v>-10</c:v>
                </c:pt>
                <c:pt idx="18433">
                  <c:v>-35</c:v>
                </c:pt>
                <c:pt idx="18434">
                  <c:v>-20</c:v>
                </c:pt>
                <c:pt idx="18435">
                  <c:v>-48</c:v>
                </c:pt>
                <c:pt idx="18436">
                  <c:v>-31</c:v>
                </c:pt>
                <c:pt idx="18437">
                  <c:v>-32</c:v>
                </c:pt>
                <c:pt idx="18438">
                  <c:v>-37</c:v>
                </c:pt>
                <c:pt idx="18439">
                  <c:v>-42</c:v>
                </c:pt>
                <c:pt idx="18440">
                  <c:v>-44</c:v>
                </c:pt>
                <c:pt idx="18441">
                  <c:v>-31</c:v>
                </c:pt>
                <c:pt idx="18442">
                  <c:v>-57</c:v>
                </c:pt>
                <c:pt idx="18443">
                  <c:v>-12</c:v>
                </c:pt>
                <c:pt idx="18444">
                  <c:v>-57</c:v>
                </c:pt>
                <c:pt idx="18445">
                  <c:v>-33</c:v>
                </c:pt>
                <c:pt idx="18446">
                  <c:v>-48</c:v>
                </c:pt>
                <c:pt idx="18447">
                  <c:v>-28</c:v>
                </c:pt>
                <c:pt idx="18448">
                  <c:v>-29</c:v>
                </c:pt>
                <c:pt idx="18449">
                  <c:v>-28</c:v>
                </c:pt>
                <c:pt idx="18450">
                  <c:v>-21</c:v>
                </c:pt>
                <c:pt idx="18451">
                  <c:v>-28</c:v>
                </c:pt>
                <c:pt idx="18452">
                  <c:v>-27</c:v>
                </c:pt>
                <c:pt idx="18453">
                  <c:v>-44</c:v>
                </c:pt>
                <c:pt idx="18454">
                  <c:v>-41</c:v>
                </c:pt>
                <c:pt idx="18455">
                  <c:v>-29</c:v>
                </c:pt>
                <c:pt idx="18456">
                  <c:v>-37</c:v>
                </c:pt>
                <c:pt idx="18457">
                  <c:v>-38</c:v>
                </c:pt>
                <c:pt idx="18458">
                  <c:v>-39</c:v>
                </c:pt>
                <c:pt idx="18459">
                  <c:v>-44</c:v>
                </c:pt>
                <c:pt idx="18460">
                  <c:v>-33</c:v>
                </c:pt>
                <c:pt idx="18461">
                  <c:v>-30</c:v>
                </c:pt>
                <c:pt idx="18462">
                  <c:v>-31</c:v>
                </c:pt>
                <c:pt idx="18463">
                  <c:v>-30</c:v>
                </c:pt>
                <c:pt idx="18464">
                  <c:v>-65</c:v>
                </c:pt>
                <c:pt idx="18465">
                  <c:v>-46</c:v>
                </c:pt>
                <c:pt idx="18466">
                  <c:v>-25</c:v>
                </c:pt>
                <c:pt idx="18467">
                  <c:v>-30</c:v>
                </c:pt>
                <c:pt idx="18468">
                  <c:v>-41</c:v>
                </c:pt>
                <c:pt idx="18469">
                  <c:v>-46</c:v>
                </c:pt>
                <c:pt idx="18470">
                  <c:v>-32</c:v>
                </c:pt>
                <c:pt idx="18471">
                  <c:v>-46</c:v>
                </c:pt>
                <c:pt idx="18472">
                  <c:v>-40</c:v>
                </c:pt>
                <c:pt idx="18473">
                  <c:v>-28</c:v>
                </c:pt>
                <c:pt idx="18474">
                  <c:v>-26</c:v>
                </c:pt>
                <c:pt idx="18475">
                  <c:v>-50</c:v>
                </c:pt>
                <c:pt idx="18476">
                  <c:v>-33</c:v>
                </c:pt>
                <c:pt idx="18477">
                  <c:v>0</c:v>
                </c:pt>
                <c:pt idx="18478">
                  <c:v>-20</c:v>
                </c:pt>
                <c:pt idx="18479">
                  <c:v>-33</c:v>
                </c:pt>
                <c:pt idx="18480">
                  <c:v>-27</c:v>
                </c:pt>
                <c:pt idx="18481">
                  <c:v>-29</c:v>
                </c:pt>
                <c:pt idx="18482">
                  <c:v>-34</c:v>
                </c:pt>
                <c:pt idx="18483">
                  <c:v>-39</c:v>
                </c:pt>
                <c:pt idx="18484">
                  <c:v>-41</c:v>
                </c:pt>
                <c:pt idx="18485">
                  <c:v>-40</c:v>
                </c:pt>
                <c:pt idx="18486">
                  <c:v>-33</c:v>
                </c:pt>
                <c:pt idx="18487">
                  <c:v>-33</c:v>
                </c:pt>
                <c:pt idx="18488">
                  <c:v>-47</c:v>
                </c:pt>
                <c:pt idx="18489">
                  <c:v>-38</c:v>
                </c:pt>
                <c:pt idx="18490">
                  <c:v>-38</c:v>
                </c:pt>
                <c:pt idx="18491">
                  <c:v>-37</c:v>
                </c:pt>
                <c:pt idx="18492">
                  <c:v>-35</c:v>
                </c:pt>
                <c:pt idx="18493">
                  <c:v>-35</c:v>
                </c:pt>
                <c:pt idx="18494">
                  <c:v>-38</c:v>
                </c:pt>
                <c:pt idx="18495">
                  <c:v>-33</c:v>
                </c:pt>
                <c:pt idx="18496">
                  <c:v>-33</c:v>
                </c:pt>
                <c:pt idx="18497">
                  <c:v>-32</c:v>
                </c:pt>
                <c:pt idx="18498">
                  <c:v>-24</c:v>
                </c:pt>
                <c:pt idx="18499">
                  <c:v>-35</c:v>
                </c:pt>
                <c:pt idx="18500">
                  <c:v>-34</c:v>
                </c:pt>
                <c:pt idx="18501">
                  <c:v>-49</c:v>
                </c:pt>
                <c:pt idx="18502">
                  <c:v>-41</c:v>
                </c:pt>
                <c:pt idx="18503">
                  <c:v>-33</c:v>
                </c:pt>
                <c:pt idx="18504">
                  <c:v>-30</c:v>
                </c:pt>
                <c:pt idx="18505">
                  <c:v>-42</c:v>
                </c:pt>
                <c:pt idx="18506">
                  <c:v>-33</c:v>
                </c:pt>
                <c:pt idx="18507">
                  <c:v>-21</c:v>
                </c:pt>
                <c:pt idx="18508">
                  <c:v>-27</c:v>
                </c:pt>
                <c:pt idx="18509">
                  <c:v>-41</c:v>
                </c:pt>
                <c:pt idx="18510">
                  <c:v>-36</c:v>
                </c:pt>
                <c:pt idx="18511">
                  <c:v>-33</c:v>
                </c:pt>
                <c:pt idx="18512">
                  <c:v>-29</c:v>
                </c:pt>
                <c:pt idx="18513">
                  <c:v>-38</c:v>
                </c:pt>
                <c:pt idx="18514">
                  <c:v>-24</c:v>
                </c:pt>
                <c:pt idx="18515">
                  <c:v>-30</c:v>
                </c:pt>
                <c:pt idx="18516">
                  <c:v>-26</c:v>
                </c:pt>
                <c:pt idx="18517">
                  <c:v>-67</c:v>
                </c:pt>
                <c:pt idx="18518">
                  <c:v>-22</c:v>
                </c:pt>
                <c:pt idx="18519">
                  <c:v>-33</c:v>
                </c:pt>
                <c:pt idx="18520">
                  <c:v>-31</c:v>
                </c:pt>
                <c:pt idx="18521">
                  <c:v>-30</c:v>
                </c:pt>
                <c:pt idx="18522">
                  <c:v>-2</c:v>
                </c:pt>
                <c:pt idx="18523">
                  <c:v>-32</c:v>
                </c:pt>
                <c:pt idx="18524">
                  <c:v>-43</c:v>
                </c:pt>
                <c:pt idx="18525">
                  <c:v>-21</c:v>
                </c:pt>
                <c:pt idx="18526">
                  <c:v>-27</c:v>
                </c:pt>
                <c:pt idx="18527">
                  <c:v>-33</c:v>
                </c:pt>
                <c:pt idx="18528">
                  <c:v>-38</c:v>
                </c:pt>
                <c:pt idx="18529">
                  <c:v>-40</c:v>
                </c:pt>
                <c:pt idx="18530">
                  <c:v>-27</c:v>
                </c:pt>
                <c:pt idx="18531">
                  <c:v>-36</c:v>
                </c:pt>
                <c:pt idx="18532">
                  <c:v>-35</c:v>
                </c:pt>
                <c:pt idx="18533">
                  <c:v>-41</c:v>
                </c:pt>
                <c:pt idx="18534">
                  <c:v>-44</c:v>
                </c:pt>
                <c:pt idx="18535">
                  <c:v>-49</c:v>
                </c:pt>
                <c:pt idx="18536">
                  <c:v>-49</c:v>
                </c:pt>
                <c:pt idx="18537">
                  <c:v>-37</c:v>
                </c:pt>
                <c:pt idx="18538">
                  <c:v>-40</c:v>
                </c:pt>
                <c:pt idx="18539">
                  <c:v>-51</c:v>
                </c:pt>
                <c:pt idx="18540">
                  <c:v>-44</c:v>
                </c:pt>
                <c:pt idx="18541">
                  <c:v>-15</c:v>
                </c:pt>
                <c:pt idx="18542">
                  <c:v>-30</c:v>
                </c:pt>
                <c:pt idx="18543">
                  <c:v>-45</c:v>
                </c:pt>
                <c:pt idx="18544">
                  <c:v>-38</c:v>
                </c:pt>
                <c:pt idx="18545">
                  <c:v>-34</c:v>
                </c:pt>
                <c:pt idx="18546">
                  <c:v>-50</c:v>
                </c:pt>
                <c:pt idx="18547">
                  <c:v>-32</c:v>
                </c:pt>
                <c:pt idx="18548">
                  <c:v>-43</c:v>
                </c:pt>
                <c:pt idx="18549">
                  <c:v>-35</c:v>
                </c:pt>
                <c:pt idx="18550">
                  <c:v>-19</c:v>
                </c:pt>
                <c:pt idx="18551">
                  <c:v>-29</c:v>
                </c:pt>
                <c:pt idx="18552">
                  <c:v>-29</c:v>
                </c:pt>
                <c:pt idx="18553">
                  <c:v>-35</c:v>
                </c:pt>
                <c:pt idx="18554">
                  <c:v>-30</c:v>
                </c:pt>
                <c:pt idx="18555">
                  <c:v>-37</c:v>
                </c:pt>
                <c:pt idx="18556">
                  <c:v>-30</c:v>
                </c:pt>
                <c:pt idx="18557">
                  <c:v>-32</c:v>
                </c:pt>
                <c:pt idx="18558">
                  <c:v>-48</c:v>
                </c:pt>
                <c:pt idx="18559">
                  <c:v>-36</c:v>
                </c:pt>
                <c:pt idx="18560">
                  <c:v>-48</c:v>
                </c:pt>
                <c:pt idx="18561">
                  <c:v>-41</c:v>
                </c:pt>
                <c:pt idx="18562">
                  <c:v>-31</c:v>
                </c:pt>
                <c:pt idx="18563">
                  <c:v>-23</c:v>
                </c:pt>
                <c:pt idx="18564">
                  <c:v>-35</c:v>
                </c:pt>
                <c:pt idx="18565">
                  <c:v>-35</c:v>
                </c:pt>
                <c:pt idx="18566">
                  <c:v>-22</c:v>
                </c:pt>
                <c:pt idx="18567">
                  <c:v>-36</c:v>
                </c:pt>
                <c:pt idx="18568">
                  <c:v>-41</c:v>
                </c:pt>
                <c:pt idx="18569">
                  <c:v>-19</c:v>
                </c:pt>
                <c:pt idx="18570">
                  <c:v>-34</c:v>
                </c:pt>
                <c:pt idx="18571">
                  <c:v>-12</c:v>
                </c:pt>
                <c:pt idx="18572">
                  <c:v>-21</c:v>
                </c:pt>
                <c:pt idx="18573">
                  <c:v>-38</c:v>
                </c:pt>
                <c:pt idx="18574">
                  <c:v>-27</c:v>
                </c:pt>
                <c:pt idx="18575">
                  <c:v>-19</c:v>
                </c:pt>
                <c:pt idx="18576">
                  <c:v>-30</c:v>
                </c:pt>
                <c:pt idx="18577">
                  <c:v>-41</c:v>
                </c:pt>
                <c:pt idx="18578">
                  <c:v>-33</c:v>
                </c:pt>
                <c:pt idx="18579">
                  <c:v>-46</c:v>
                </c:pt>
                <c:pt idx="18580">
                  <c:v>-23</c:v>
                </c:pt>
                <c:pt idx="18581">
                  <c:v>-33</c:v>
                </c:pt>
                <c:pt idx="18582">
                  <c:v>-37</c:v>
                </c:pt>
                <c:pt idx="18583">
                  <c:v>-44</c:v>
                </c:pt>
                <c:pt idx="18584">
                  <c:v>-39</c:v>
                </c:pt>
                <c:pt idx="18585">
                  <c:v>-42</c:v>
                </c:pt>
                <c:pt idx="18586">
                  <c:v>-42</c:v>
                </c:pt>
                <c:pt idx="18587">
                  <c:v>-38</c:v>
                </c:pt>
                <c:pt idx="18588">
                  <c:v>-42</c:v>
                </c:pt>
                <c:pt idx="18589">
                  <c:v>-28</c:v>
                </c:pt>
                <c:pt idx="18590">
                  <c:v>-37</c:v>
                </c:pt>
                <c:pt idx="18591">
                  <c:v>-29</c:v>
                </c:pt>
                <c:pt idx="18592">
                  <c:v>-36</c:v>
                </c:pt>
                <c:pt idx="18593">
                  <c:v>-29</c:v>
                </c:pt>
                <c:pt idx="18594">
                  <c:v>-34</c:v>
                </c:pt>
                <c:pt idx="18595">
                  <c:v>-37</c:v>
                </c:pt>
                <c:pt idx="18596">
                  <c:v>-44</c:v>
                </c:pt>
                <c:pt idx="18597">
                  <c:v>-53</c:v>
                </c:pt>
                <c:pt idx="18598">
                  <c:v>-76</c:v>
                </c:pt>
                <c:pt idx="18599">
                  <c:v>-55</c:v>
                </c:pt>
                <c:pt idx="18600">
                  <c:v>-52</c:v>
                </c:pt>
                <c:pt idx="18601">
                  <c:v>-36</c:v>
                </c:pt>
                <c:pt idx="18602">
                  <c:v>-55</c:v>
                </c:pt>
                <c:pt idx="18603">
                  <c:v>-100</c:v>
                </c:pt>
                <c:pt idx="18604">
                  <c:v>-70</c:v>
                </c:pt>
                <c:pt idx="18605">
                  <c:v>-67</c:v>
                </c:pt>
                <c:pt idx="18606">
                  <c:v>-61</c:v>
                </c:pt>
                <c:pt idx="18607">
                  <c:v>-75</c:v>
                </c:pt>
                <c:pt idx="18608">
                  <c:v>-72</c:v>
                </c:pt>
                <c:pt idx="18609">
                  <c:v>-62</c:v>
                </c:pt>
                <c:pt idx="18610">
                  <c:v>-57</c:v>
                </c:pt>
                <c:pt idx="18611">
                  <c:v>4</c:v>
                </c:pt>
                <c:pt idx="18612">
                  <c:v>-58</c:v>
                </c:pt>
                <c:pt idx="18613">
                  <c:v>-81</c:v>
                </c:pt>
                <c:pt idx="18614">
                  <c:v>-53</c:v>
                </c:pt>
                <c:pt idx="18615">
                  <c:v>-41</c:v>
                </c:pt>
                <c:pt idx="18616">
                  <c:v>-44</c:v>
                </c:pt>
                <c:pt idx="18617">
                  <c:v>-46</c:v>
                </c:pt>
                <c:pt idx="18618">
                  <c:v>-90</c:v>
                </c:pt>
                <c:pt idx="18619">
                  <c:v>-61</c:v>
                </c:pt>
                <c:pt idx="18620">
                  <c:v>-61</c:v>
                </c:pt>
                <c:pt idx="18621">
                  <c:v>-28</c:v>
                </c:pt>
                <c:pt idx="18622">
                  <c:v>-41</c:v>
                </c:pt>
                <c:pt idx="18623">
                  <c:v>-39</c:v>
                </c:pt>
                <c:pt idx="18624">
                  <c:v>-38</c:v>
                </c:pt>
                <c:pt idx="18625">
                  <c:v>-42</c:v>
                </c:pt>
                <c:pt idx="18626">
                  <c:v>-32</c:v>
                </c:pt>
                <c:pt idx="18627">
                  <c:v>-53</c:v>
                </c:pt>
                <c:pt idx="18628">
                  <c:v>-59</c:v>
                </c:pt>
                <c:pt idx="18629">
                  <c:v>-31</c:v>
                </c:pt>
                <c:pt idx="18630">
                  <c:v>-51</c:v>
                </c:pt>
                <c:pt idx="18631">
                  <c:v>-42</c:v>
                </c:pt>
                <c:pt idx="18632">
                  <c:v>-46</c:v>
                </c:pt>
                <c:pt idx="18633">
                  <c:v>-42</c:v>
                </c:pt>
                <c:pt idx="18634">
                  <c:v>-38</c:v>
                </c:pt>
                <c:pt idx="18635">
                  <c:v>-36</c:v>
                </c:pt>
                <c:pt idx="18636">
                  <c:v>-37</c:v>
                </c:pt>
                <c:pt idx="18637">
                  <c:v>-51</c:v>
                </c:pt>
                <c:pt idx="18638">
                  <c:v>-28</c:v>
                </c:pt>
                <c:pt idx="18639">
                  <c:v>-55</c:v>
                </c:pt>
                <c:pt idx="18640">
                  <c:v>-57</c:v>
                </c:pt>
                <c:pt idx="18641">
                  <c:v>-34</c:v>
                </c:pt>
                <c:pt idx="18642">
                  <c:v>-32</c:v>
                </c:pt>
                <c:pt idx="18643">
                  <c:v>-35</c:v>
                </c:pt>
                <c:pt idx="18644">
                  <c:v>-47</c:v>
                </c:pt>
                <c:pt idx="18645">
                  <c:v>-40</c:v>
                </c:pt>
                <c:pt idx="18646">
                  <c:v>-37</c:v>
                </c:pt>
                <c:pt idx="18647">
                  <c:v>-26</c:v>
                </c:pt>
                <c:pt idx="18648">
                  <c:v>-42</c:v>
                </c:pt>
                <c:pt idx="18649">
                  <c:v>-40</c:v>
                </c:pt>
                <c:pt idx="18650">
                  <c:v>-50</c:v>
                </c:pt>
                <c:pt idx="18651">
                  <c:v>-50</c:v>
                </c:pt>
                <c:pt idx="18652">
                  <c:v>-53</c:v>
                </c:pt>
                <c:pt idx="18653">
                  <c:v>-47</c:v>
                </c:pt>
                <c:pt idx="18654">
                  <c:v>-57</c:v>
                </c:pt>
                <c:pt idx="18655">
                  <c:v>-43</c:v>
                </c:pt>
                <c:pt idx="18656">
                  <c:v>-50</c:v>
                </c:pt>
                <c:pt idx="18657">
                  <c:v>-38</c:v>
                </c:pt>
                <c:pt idx="18658">
                  <c:v>-42</c:v>
                </c:pt>
                <c:pt idx="18659">
                  <c:v>-29</c:v>
                </c:pt>
                <c:pt idx="18660">
                  <c:v>-40</c:v>
                </c:pt>
                <c:pt idx="18661">
                  <c:v>-54</c:v>
                </c:pt>
                <c:pt idx="18662">
                  <c:v>-50</c:v>
                </c:pt>
                <c:pt idx="18663">
                  <c:v>-46</c:v>
                </c:pt>
                <c:pt idx="18664">
                  <c:v>-50</c:v>
                </c:pt>
                <c:pt idx="18665">
                  <c:v>-34</c:v>
                </c:pt>
                <c:pt idx="18666">
                  <c:v>-32</c:v>
                </c:pt>
                <c:pt idx="18667">
                  <c:v>-34</c:v>
                </c:pt>
                <c:pt idx="18668">
                  <c:v>-43</c:v>
                </c:pt>
                <c:pt idx="18669">
                  <c:v>-69</c:v>
                </c:pt>
                <c:pt idx="18670">
                  <c:v>-53</c:v>
                </c:pt>
                <c:pt idx="18671">
                  <c:v>-43</c:v>
                </c:pt>
                <c:pt idx="18672">
                  <c:v>-35</c:v>
                </c:pt>
                <c:pt idx="18673">
                  <c:v>-38</c:v>
                </c:pt>
                <c:pt idx="18674">
                  <c:v>-37</c:v>
                </c:pt>
                <c:pt idx="18675">
                  <c:v>-43</c:v>
                </c:pt>
                <c:pt idx="18676">
                  <c:v>-72</c:v>
                </c:pt>
                <c:pt idx="18677">
                  <c:v>-35</c:v>
                </c:pt>
                <c:pt idx="18678">
                  <c:v>-49</c:v>
                </c:pt>
                <c:pt idx="18679">
                  <c:v>-52</c:v>
                </c:pt>
                <c:pt idx="18680">
                  <c:v>-38</c:v>
                </c:pt>
                <c:pt idx="18681">
                  <c:v>-57</c:v>
                </c:pt>
                <c:pt idx="18682">
                  <c:v>-65</c:v>
                </c:pt>
                <c:pt idx="18683">
                  <c:v>-45</c:v>
                </c:pt>
                <c:pt idx="18684">
                  <c:v>-62</c:v>
                </c:pt>
                <c:pt idx="18685">
                  <c:v>-76</c:v>
                </c:pt>
                <c:pt idx="18686">
                  <c:v>-79</c:v>
                </c:pt>
                <c:pt idx="18687">
                  <c:v>0</c:v>
                </c:pt>
                <c:pt idx="18688">
                  <c:v>-51</c:v>
                </c:pt>
                <c:pt idx="18689">
                  <c:v>-46</c:v>
                </c:pt>
                <c:pt idx="18690">
                  <c:v>-33</c:v>
                </c:pt>
                <c:pt idx="18691">
                  <c:v>-28</c:v>
                </c:pt>
                <c:pt idx="18692">
                  <c:v>-45</c:v>
                </c:pt>
                <c:pt idx="18693">
                  <c:v>-67</c:v>
                </c:pt>
                <c:pt idx="18694">
                  <c:v>-51</c:v>
                </c:pt>
                <c:pt idx="18695">
                  <c:v>-43</c:v>
                </c:pt>
                <c:pt idx="18696">
                  <c:v>-50</c:v>
                </c:pt>
                <c:pt idx="18697">
                  <c:v>-24</c:v>
                </c:pt>
                <c:pt idx="18698">
                  <c:v>-31</c:v>
                </c:pt>
                <c:pt idx="18699">
                  <c:v>-27</c:v>
                </c:pt>
                <c:pt idx="18700">
                  <c:v>-26</c:v>
                </c:pt>
                <c:pt idx="18701">
                  <c:v>-31</c:v>
                </c:pt>
                <c:pt idx="18702">
                  <c:v>-22</c:v>
                </c:pt>
                <c:pt idx="18703">
                  <c:v>-36</c:v>
                </c:pt>
                <c:pt idx="18704">
                  <c:v>-18</c:v>
                </c:pt>
                <c:pt idx="18705">
                  <c:v>-43</c:v>
                </c:pt>
                <c:pt idx="18706">
                  <c:v>-41</c:v>
                </c:pt>
                <c:pt idx="18707">
                  <c:v>-34</c:v>
                </c:pt>
                <c:pt idx="18708">
                  <c:v>-60</c:v>
                </c:pt>
                <c:pt idx="18709">
                  <c:v>-50</c:v>
                </c:pt>
                <c:pt idx="18710">
                  <c:v>-52</c:v>
                </c:pt>
                <c:pt idx="18711">
                  <c:v>-70</c:v>
                </c:pt>
                <c:pt idx="18712">
                  <c:v>-65</c:v>
                </c:pt>
                <c:pt idx="18713">
                  <c:v>-47</c:v>
                </c:pt>
                <c:pt idx="18714">
                  <c:v>-37</c:v>
                </c:pt>
                <c:pt idx="18715">
                  <c:v>-45</c:v>
                </c:pt>
                <c:pt idx="18716">
                  <c:v>-66</c:v>
                </c:pt>
                <c:pt idx="18717">
                  <c:v>-49</c:v>
                </c:pt>
                <c:pt idx="18718">
                  <c:v>-50</c:v>
                </c:pt>
                <c:pt idx="18719">
                  <c:v>-46</c:v>
                </c:pt>
                <c:pt idx="18720">
                  <c:v>-48</c:v>
                </c:pt>
                <c:pt idx="18721">
                  <c:v>-30</c:v>
                </c:pt>
                <c:pt idx="18722">
                  <c:v>-30</c:v>
                </c:pt>
                <c:pt idx="18723">
                  <c:v>-32</c:v>
                </c:pt>
                <c:pt idx="18724">
                  <c:v>-39</c:v>
                </c:pt>
                <c:pt idx="18725">
                  <c:v>-47</c:v>
                </c:pt>
                <c:pt idx="18726">
                  <c:v>-51</c:v>
                </c:pt>
                <c:pt idx="18727">
                  <c:v>-38</c:v>
                </c:pt>
                <c:pt idx="18728">
                  <c:v>-46</c:v>
                </c:pt>
                <c:pt idx="18729">
                  <c:v>-63</c:v>
                </c:pt>
                <c:pt idx="18730">
                  <c:v>-53</c:v>
                </c:pt>
                <c:pt idx="18731">
                  <c:v>-40</c:v>
                </c:pt>
                <c:pt idx="18732">
                  <c:v>-40</c:v>
                </c:pt>
                <c:pt idx="18733">
                  <c:v>-34</c:v>
                </c:pt>
                <c:pt idx="18734">
                  <c:v>-37</c:v>
                </c:pt>
                <c:pt idx="18735">
                  <c:v>-59</c:v>
                </c:pt>
                <c:pt idx="18736">
                  <c:v>-37</c:v>
                </c:pt>
                <c:pt idx="18737">
                  <c:v>-35</c:v>
                </c:pt>
                <c:pt idx="18738">
                  <c:v>-38</c:v>
                </c:pt>
                <c:pt idx="18739">
                  <c:v>-37</c:v>
                </c:pt>
                <c:pt idx="18740">
                  <c:v>-28</c:v>
                </c:pt>
                <c:pt idx="18741">
                  <c:v>-32</c:v>
                </c:pt>
                <c:pt idx="18742">
                  <c:v>-39</c:v>
                </c:pt>
                <c:pt idx="18743">
                  <c:v>-48</c:v>
                </c:pt>
                <c:pt idx="18744">
                  <c:v>-31</c:v>
                </c:pt>
                <c:pt idx="18745">
                  <c:v>-38</c:v>
                </c:pt>
                <c:pt idx="18746">
                  <c:v>-34</c:v>
                </c:pt>
                <c:pt idx="18747">
                  <c:v>-20</c:v>
                </c:pt>
                <c:pt idx="18748">
                  <c:v>-30</c:v>
                </c:pt>
                <c:pt idx="18749">
                  <c:v>-31</c:v>
                </c:pt>
                <c:pt idx="18750">
                  <c:v>-37</c:v>
                </c:pt>
                <c:pt idx="18751">
                  <c:v>-31</c:v>
                </c:pt>
                <c:pt idx="18752">
                  <c:v>-34</c:v>
                </c:pt>
                <c:pt idx="18753">
                  <c:v>-23</c:v>
                </c:pt>
                <c:pt idx="18754">
                  <c:v>-48</c:v>
                </c:pt>
                <c:pt idx="18755">
                  <c:v>-51</c:v>
                </c:pt>
                <c:pt idx="18756">
                  <c:v>-44</c:v>
                </c:pt>
                <c:pt idx="18757">
                  <c:v>-9</c:v>
                </c:pt>
                <c:pt idx="18758">
                  <c:v>-53</c:v>
                </c:pt>
                <c:pt idx="18759">
                  <c:v>-27</c:v>
                </c:pt>
                <c:pt idx="18760">
                  <c:v>-33</c:v>
                </c:pt>
                <c:pt idx="18761">
                  <c:v>-37</c:v>
                </c:pt>
                <c:pt idx="18762">
                  <c:v>-30</c:v>
                </c:pt>
                <c:pt idx="18763">
                  <c:v>-31</c:v>
                </c:pt>
                <c:pt idx="18764">
                  <c:v>-35</c:v>
                </c:pt>
                <c:pt idx="18765">
                  <c:v>-36</c:v>
                </c:pt>
                <c:pt idx="18766">
                  <c:v>-28</c:v>
                </c:pt>
                <c:pt idx="18767">
                  <c:v>-29</c:v>
                </c:pt>
                <c:pt idx="18768">
                  <c:v>-32</c:v>
                </c:pt>
                <c:pt idx="18769">
                  <c:v>-23</c:v>
                </c:pt>
                <c:pt idx="18770">
                  <c:v>-34</c:v>
                </c:pt>
                <c:pt idx="18771">
                  <c:v>-36</c:v>
                </c:pt>
                <c:pt idx="18772">
                  <c:v>-8</c:v>
                </c:pt>
                <c:pt idx="18773">
                  <c:v>-28</c:v>
                </c:pt>
                <c:pt idx="18774">
                  <c:v>-34</c:v>
                </c:pt>
                <c:pt idx="18775">
                  <c:v>-31</c:v>
                </c:pt>
                <c:pt idx="18776">
                  <c:v>-39</c:v>
                </c:pt>
                <c:pt idx="18777">
                  <c:v>-28</c:v>
                </c:pt>
                <c:pt idx="18778">
                  <c:v>-38</c:v>
                </c:pt>
                <c:pt idx="18779">
                  <c:v>-26</c:v>
                </c:pt>
                <c:pt idx="18780">
                  <c:v>-44</c:v>
                </c:pt>
                <c:pt idx="18781">
                  <c:v>-44</c:v>
                </c:pt>
                <c:pt idx="18782">
                  <c:v>-39</c:v>
                </c:pt>
                <c:pt idx="18783">
                  <c:v>-46</c:v>
                </c:pt>
                <c:pt idx="18784">
                  <c:v>-32</c:v>
                </c:pt>
                <c:pt idx="18785">
                  <c:v>-39</c:v>
                </c:pt>
                <c:pt idx="18786">
                  <c:v>-30</c:v>
                </c:pt>
                <c:pt idx="18787">
                  <c:v>-36</c:v>
                </c:pt>
                <c:pt idx="18788">
                  <c:v>-31</c:v>
                </c:pt>
                <c:pt idx="18789">
                  <c:v>-44</c:v>
                </c:pt>
                <c:pt idx="18790">
                  <c:v>-34</c:v>
                </c:pt>
                <c:pt idx="18791">
                  <c:v>-48</c:v>
                </c:pt>
                <c:pt idx="18792">
                  <c:v>-34</c:v>
                </c:pt>
                <c:pt idx="18793">
                  <c:v>-58</c:v>
                </c:pt>
                <c:pt idx="18794">
                  <c:v>-43</c:v>
                </c:pt>
                <c:pt idx="18795">
                  <c:v>-45</c:v>
                </c:pt>
                <c:pt idx="18796">
                  <c:v>-26</c:v>
                </c:pt>
                <c:pt idx="18797">
                  <c:v>-41</c:v>
                </c:pt>
                <c:pt idx="18798">
                  <c:v>-33</c:v>
                </c:pt>
                <c:pt idx="18799">
                  <c:v>-40</c:v>
                </c:pt>
                <c:pt idx="18800">
                  <c:v>-45</c:v>
                </c:pt>
                <c:pt idx="18801">
                  <c:v>-38</c:v>
                </c:pt>
                <c:pt idx="18802">
                  <c:v>-33</c:v>
                </c:pt>
                <c:pt idx="18803">
                  <c:v>-43</c:v>
                </c:pt>
                <c:pt idx="18804">
                  <c:v>-39</c:v>
                </c:pt>
                <c:pt idx="18805">
                  <c:v>-50</c:v>
                </c:pt>
                <c:pt idx="18806">
                  <c:v>-38</c:v>
                </c:pt>
                <c:pt idx="18807">
                  <c:v>-34</c:v>
                </c:pt>
                <c:pt idx="18808">
                  <c:v>-32</c:v>
                </c:pt>
                <c:pt idx="18809">
                  <c:v>-39</c:v>
                </c:pt>
                <c:pt idx="18810">
                  <c:v>-33</c:v>
                </c:pt>
                <c:pt idx="18811">
                  <c:v>-28</c:v>
                </c:pt>
                <c:pt idx="18812">
                  <c:v>-35</c:v>
                </c:pt>
                <c:pt idx="18813">
                  <c:v>-42</c:v>
                </c:pt>
                <c:pt idx="18814">
                  <c:v>-37</c:v>
                </c:pt>
                <c:pt idx="18815">
                  <c:v>-35</c:v>
                </c:pt>
                <c:pt idx="18816">
                  <c:v>-28</c:v>
                </c:pt>
                <c:pt idx="18817">
                  <c:v>-32</c:v>
                </c:pt>
                <c:pt idx="18818">
                  <c:v>-46</c:v>
                </c:pt>
                <c:pt idx="18819">
                  <c:v>-33</c:v>
                </c:pt>
                <c:pt idx="18820">
                  <c:v>-27</c:v>
                </c:pt>
                <c:pt idx="18821">
                  <c:v>-8</c:v>
                </c:pt>
                <c:pt idx="18822">
                  <c:v>-32</c:v>
                </c:pt>
                <c:pt idx="18823">
                  <c:v>-32</c:v>
                </c:pt>
                <c:pt idx="18824">
                  <c:v>-49</c:v>
                </c:pt>
                <c:pt idx="18825">
                  <c:v>-34</c:v>
                </c:pt>
                <c:pt idx="18826">
                  <c:v>-38</c:v>
                </c:pt>
                <c:pt idx="18827">
                  <c:v>-28</c:v>
                </c:pt>
                <c:pt idx="18828">
                  <c:v>-29</c:v>
                </c:pt>
                <c:pt idx="18829">
                  <c:v>-29</c:v>
                </c:pt>
                <c:pt idx="18830">
                  <c:v>-21</c:v>
                </c:pt>
                <c:pt idx="18831">
                  <c:v>-42</c:v>
                </c:pt>
                <c:pt idx="18832">
                  <c:v>-45</c:v>
                </c:pt>
                <c:pt idx="18833">
                  <c:v>-26</c:v>
                </c:pt>
                <c:pt idx="18834">
                  <c:v>-35</c:v>
                </c:pt>
                <c:pt idx="18835">
                  <c:v>-32</c:v>
                </c:pt>
                <c:pt idx="18836">
                  <c:v>-40</c:v>
                </c:pt>
                <c:pt idx="18837">
                  <c:v>-26</c:v>
                </c:pt>
                <c:pt idx="18838">
                  <c:v>-38</c:v>
                </c:pt>
                <c:pt idx="18839">
                  <c:v>-46</c:v>
                </c:pt>
                <c:pt idx="18840">
                  <c:v>-38</c:v>
                </c:pt>
                <c:pt idx="18841">
                  <c:v>-44</c:v>
                </c:pt>
                <c:pt idx="18842">
                  <c:v>-29</c:v>
                </c:pt>
                <c:pt idx="18843">
                  <c:v>-30</c:v>
                </c:pt>
                <c:pt idx="18844">
                  <c:v>-34</c:v>
                </c:pt>
                <c:pt idx="18845">
                  <c:v>-24</c:v>
                </c:pt>
                <c:pt idx="18846">
                  <c:v>-38</c:v>
                </c:pt>
                <c:pt idx="18847">
                  <c:v>-58</c:v>
                </c:pt>
                <c:pt idx="18848">
                  <c:v>-29</c:v>
                </c:pt>
                <c:pt idx="18849">
                  <c:v>-56</c:v>
                </c:pt>
                <c:pt idx="18850">
                  <c:v>-38</c:v>
                </c:pt>
                <c:pt idx="18851">
                  <c:v>-31</c:v>
                </c:pt>
                <c:pt idx="18852">
                  <c:v>-63</c:v>
                </c:pt>
                <c:pt idx="18853">
                  <c:v>-29</c:v>
                </c:pt>
                <c:pt idx="18854">
                  <c:v>-32</c:v>
                </c:pt>
                <c:pt idx="18855">
                  <c:v>-33</c:v>
                </c:pt>
                <c:pt idx="18856">
                  <c:v>-36</c:v>
                </c:pt>
                <c:pt idx="18857">
                  <c:v>-40</c:v>
                </c:pt>
                <c:pt idx="18858">
                  <c:v>-40</c:v>
                </c:pt>
                <c:pt idx="18859">
                  <c:v>-29</c:v>
                </c:pt>
                <c:pt idx="18860">
                  <c:v>-45</c:v>
                </c:pt>
                <c:pt idx="18861">
                  <c:v>-45</c:v>
                </c:pt>
                <c:pt idx="18862">
                  <c:v>-39</c:v>
                </c:pt>
                <c:pt idx="18863">
                  <c:v>-23</c:v>
                </c:pt>
                <c:pt idx="18864">
                  <c:v>-33</c:v>
                </c:pt>
                <c:pt idx="18865">
                  <c:v>-37</c:v>
                </c:pt>
                <c:pt idx="18866">
                  <c:v>-38</c:v>
                </c:pt>
                <c:pt idx="18867">
                  <c:v>-46</c:v>
                </c:pt>
                <c:pt idx="18868">
                  <c:v>-36</c:v>
                </c:pt>
                <c:pt idx="18869">
                  <c:v>-40</c:v>
                </c:pt>
                <c:pt idx="18870">
                  <c:v>-45</c:v>
                </c:pt>
                <c:pt idx="18871">
                  <c:v>-26</c:v>
                </c:pt>
                <c:pt idx="18872">
                  <c:v>-36</c:v>
                </c:pt>
                <c:pt idx="18873">
                  <c:v>-39</c:v>
                </c:pt>
                <c:pt idx="18874">
                  <c:v>-33</c:v>
                </c:pt>
                <c:pt idx="18875">
                  <c:v>-40</c:v>
                </c:pt>
                <c:pt idx="18876">
                  <c:v>-35</c:v>
                </c:pt>
                <c:pt idx="18877">
                  <c:v>-46</c:v>
                </c:pt>
                <c:pt idx="18878">
                  <c:v>-47</c:v>
                </c:pt>
                <c:pt idx="18879">
                  <c:v>-40</c:v>
                </c:pt>
                <c:pt idx="18880">
                  <c:v>-31</c:v>
                </c:pt>
                <c:pt idx="18881">
                  <c:v>-40</c:v>
                </c:pt>
                <c:pt idx="18882">
                  <c:v>-45</c:v>
                </c:pt>
                <c:pt idx="18883">
                  <c:v>-38</c:v>
                </c:pt>
                <c:pt idx="18884">
                  <c:v>-37</c:v>
                </c:pt>
                <c:pt idx="18885">
                  <c:v>-54</c:v>
                </c:pt>
                <c:pt idx="18886">
                  <c:v>-37</c:v>
                </c:pt>
                <c:pt idx="18887">
                  <c:v>-27</c:v>
                </c:pt>
                <c:pt idx="18888">
                  <c:v>-33</c:v>
                </c:pt>
                <c:pt idx="18889">
                  <c:v>-36</c:v>
                </c:pt>
                <c:pt idx="18890">
                  <c:v>-34</c:v>
                </c:pt>
                <c:pt idx="18891">
                  <c:v>-31</c:v>
                </c:pt>
                <c:pt idx="18892">
                  <c:v>-41</c:v>
                </c:pt>
                <c:pt idx="18893">
                  <c:v>-18</c:v>
                </c:pt>
                <c:pt idx="18894">
                  <c:v>-37</c:v>
                </c:pt>
                <c:pt idx="18895">
                  <c:v>-34</c:v>
                </c:pt>
                <c:pt idx="18896">
                  <c:v>-25</c:v>
                </c:pt>
                <c:pt idx="18897">
                  <c:v>-50</c:v>
                </c:pt>
                <c:pt idx="18898">
                  <c:v>-34</c:v>
                </c:pt>
                <c:pt idx="18899">
                  <c:v>-36</c:v>
                </c:pt>
                <c:pt idx="18900">
                  <c:v>-27</c:v>
                </c:pt>
                <c:pt idx="18901">
                  <c:v>-31</c:v>
                </c:pt>
                <c:pt idx="18902">
                  <c:v>-35</c:v>
                </c:pt>
                <c:pt idx="18903">
                  <c:v>-33</c:v>
                </c:pt>
                <c:pt idx="18904">
                  <c:v>-30</c:v>
                </c:pt>
                <c:pt idx="18905">
                  <c:v>-43</c:v>
                </c:pt>
                <c:pt idx="18906">
                  <c:v>-16</c:v>
                </c:pt>
                <c:pt idx="18907">
                  <c:v>-29</c:v>
                </c:pt>
                <c:pt idx="18908">
                  <c:v>-36</c:v>
                </c:pt>
                <c:pt idx="18909">
                  <c:v>-37</c:v>
                </c:pt>
                <c:pt idx="18910">
                  <c:v>-30</c:v>
                </c:pt>
                <c:pt idx="18911">
                  <c:v>-29</c:v>
                </c:pt>
                <c:pt idx="18912">
                  <c:v>-39</c:v>
                </c:pt>
                <c:pt idx="18913">
                  <c:v>-33</c:v>
                </c:pt>
                <c:pt idx="18914">
                  <c:v>-28</c:v>
                </c:pt>
                <c:pt idx="18915">
                  <c:v>-27</c:v>
                </c:pt>
                <c:pt idx="18916">
                  <c:v>-43</c:v>
                </c:pt>
                <c:pt idx="18917">
                  <c:v>-35</c:v>
                </c:pt>
                <c:pt idx="18918">
                  <c:v>-45</c:v>
                </c:pt>
                <c:pt idx="18919">
                  <c:v>-2</c:v>
                </c:pt>
                <c:pt idx="18920">
                  <c:v>-38</c:v>
                </c:pt>
                <c:pt idx="18921">
                  <c:v>-44</c:v>
                </c:pt>
                <c:pt idx="18922">
                  <c:v>-40</c:v>
                </c:pt>
                <c:pt idx="18923">
                  <c:v>-42</c:v>
                </c:pt>
                <c:pt idx="18924">
                  <c:v>-37</c:v>
                </c:pt>
                <c:pt idx="18925">
                  <c:v>-32</c:v>
                </c:pt>
                <c:pt idx="18926">
                  <c:v>-26</c:v>
                </c:pt>
                <c:pt idx="18927">
                  <c:v>-35</c:v>
                </c:pt>
                <c:pt idx="18928">
                  <c:v>-49</c:v>
                </c:pt>
                <c:pt idx="18929">
                  <c:v>-39</c:v>
                </c:pt>
                <c:pt idx="18930">
                  <c:v>-40</c:v>
                </c:pt>
                <c:pt idx="18931">
                  <c:v>-28</c:v>
                </c:pt>
                <c:pt idx="18932">
                  <c:v>-39</c:v>
                </c:pt>
                <c:pt idx="18933">
                  <c:v>-36</c:v>
                </c:pt>
                <c:pt idx="18934">
                  <c:v>-53</c:v>
                </c:pt>
                <c:pt idx="18935">
                  <c:v>-25</c:v>
                </c:pt>
                <c:pt idx="18936">
                  <c:v>-52</c:v>
                </c:pt>
                <c:pt idx="18937">
                  <c:v>-47</c:v>
                </c:pt>
                <c:pt idx="18938">
                  <c:v>-39</c:v>
                </c:pt>
                <c:pt idx="18939">
                  <c:v>-45</c:v>
                </c:pt>
                <c:pt idx="18940">
                  <c:v>-39</c:v>
                </c:pt>
                <c:pt idx="18941">
                  <c:v>-38</c:v>
                </c:pt>
                <c:pt idx="18942">
                  <c:v>-41</c:v>
                </c:pt>
                <c:pt idx="18943">
                  <c:v>-38</c:v>
                </c:pt>
                <c:pt idx="18944">
                  <c:v>-33</c:v>
                </c:pt>
                <c:pt idx="18945">
                  <c:v>-35</c:v>
                </c:pt>
                <c:pt idx="18946">
                  <c:v>-36</c:v>
                </c:pt>
                <c:pt idx="18947">
                  <c:v>-26</c:v>
                </c:pt>
                <c:pt idx="18948">
                  <c:v>-24</c:v>
                </c:pt>
                <c:pt idx="18949">
                  <c:v>-43</c:v>
                </c:pt>
                <c:pt idx="18950">
                  <c:v>-34</c:v>
                </c:pt>
                <c:pt idx="18951">
                  <c:v>-40</c:v>
                </c:pt>
                <c:pt idx="18952">
                  <c:v>-35</c:v>
                </c:pt>
                <c:pt idx="18953">
                  <c:v>-35</c:v>
                </c:pt>
                <c:pt idx="18954">
                  <c:v>-33</c:v>
                </c:pt>
                <c:pt idx="18955">
                  <c:v>-40</c:v>
                </c:pt>
                <c:pt idx="18956">
                  <c:v>-24</c:v>
                </c:pt>
                <c:pt idx="18957">
                  <c:v>-39</c:v>
                </c:pt>
                <c:pt idx="18958">
                  <c:v>-43</c:v>
                </c:pt>
                <c:pt idx="18959">
                  <c:v>-37</c:v>
                </c:pt>
                <c:pt idx="18960">
                  <c:v>-31</c:v>
                </c:pt>
                <c:pt idx="18961">
                  <c:v>-33</c:v>
                </c:pt>
                <c:pt idx="18962">
                  <c:v>-31</c:v>
                </c:pt>
                <c:pt idx="18963">
                  <c:v>-30</c:v>
                </c:pt>
                <c:pt idx="18964">
                  <c:v>-34</c:v>
                </c:pt>
                <c:pt idx="18965">
                  <c:v>-41</c:v>
                </c:pt>
                <c:pt idx="18966">
                  <c:v>-29</c:v>
                </c:pt>
                <c:pt idx="18967">
                  <c:v>-40</c:v>
                </c:pt>
                <c:pt idx="18968">
                  <c:v>-29</c:v>
                </c:pt>
                <c:pt idx="18969">
                  <c:v>-39</c:v>
                </c:pt>
                <c:pt idx="18970">
                  <c:v>-37</c:v>
                </c:pt>
                <c:pt idx="18971">
                  <c:v>-40</c:v>
                </c:pt>
                <c:pt idx="18972">
                  <c:v>-31</c:v>
                </c:pt>
                <c:pt idx="18973">
                  <c:v>-30</c:v>
                </c:pt>
                <c:pt idx="18974">
                  <c:v>-36</c:v>
                </c:pt>
                <c:pt idx="18975">
                  <c:v>-45</c:v>
                </c:pt>
                <c:pt idx="18976">
                  <c:v>-34</c:v>
                </c:pt>
                <c:pt idx="18977">
                  <c:v>-31</c:v>
                </c:pt>
                <c:pt idx="18978">
                  <c:v>-38</c:v>
                </c:pt>
                <c:pt idx="18979">
                  <c:v>-44</c:v>
                </c:pt>
                <c:pt idx="18980">
                  <c:v>-40</c:v>
                </c:pt>
                <c:pt idx="18981">
                  <c:v>-34</c:v>
                </c:pt>
                <c:pt idx="18982">
                  <c:v>-31</c:v>
                </c:pt>
                <c:pt idx="18983">
                  <c:v>-35</c:v>
                </c:pt>
                <c:pt idx="18984">
                  <c:v>-40</c:v>
                </c:pt>
                <c:pt idx="18985">
                  <c:v>-39</c:v>
                </c:pt>
                <c:pt idx="18986">
                  <c:v>-38</c:v>
                </c:pt>
                <c:pt idx="18987">
                  <c:v>-30</c:v>
                </c:pt>
                <c:pt idx="18988">
                  <c:v>-24</c:v>
                </c:pt>
                <c:pt idx="18989">
                  <c:v>-29</c:v>
                </c:pt>
                <c:pt idx="18990">
                  <c:v>-45</c:v>
                </c:pt>
                <c:pt idx="18991">
                  <c:v>-43</c:v>
                </c:pt>
                <c:pt idx="18992">
                  <c:v>-34</c:v>
                </c:pt>
                <c:pt idx="18993">
                  <c:v>-33</c:v>
                </c:pt>
                <c:pt idx="18994">
                  <c:v>-36</c:v>
                </c:pt>
                <c:pt idx="18995">
                  <c:v>-39</c:v>
                </c:pt>
                <c:pt idx="18996">
                  <c:v>-40</c:v>
                </c:pt>
                <c:pt idx="18997">
                  <c:v>-53</c:v>
                </c:pt>
                <c:pt idx="18998">
                  <c:v>-28</c:v>
                </c:pt>
                <c:pt idx="18999">
                  <c:v>-31</c:v>
                </c:pt>
                <c:pt idx="19000">
                  <c:v>-23</c:v>
                </c:pt>
                <c:pt idx="19001">
                  <c:v>-50</c:v>
                </c:pt>
                <c:pt idx="19002">
                  <c:v>-35</c:v>
                </c:pt>
                <c:pt idx="19003">
                  <c:v>-27</c:v>
                </c:pt>
                <c:pt idx="19004">
                  <c:v>-48</c:v>
                </c:pt>
                <c:pt idx="19005">
                  <c:v>-28</c:v>
                </c:pt>
                <c:pt idx="19006">
                  <c:v>-55</c:v>
                </c:pt>
                <c:pt idx="19007">
                  <c:v>-60</c:v>
                </c:pt>
                <c:pt idx="19008">
                  <c:v>-43</c:v>
                </c:pt>
                <c:pt idx="19009">
                  <c:v>-35</c:v>
                </c:pt>
                <c:pt idx="19010">
                  <c:v>-31</c:v>
                </c:pt>
                <c:pt idx="19011">
                  <c:v>-44</c:v>
                </c:pt>
                <c:pt idx="19012">
                  <c:v>-32</c:v>
                </c:pt>
                <c:pt idx="19013">
                  <c:v>-31</c:v>
                </c:pt>
                <c:pt idx="19014">
                  <c:v>-35</c:v>
                </c:pt>
                <c:pt idx="19015">
                  <c:v>-49</c:v>
                </c:pt>
                <c:pt idx="19016">
                  <c:v>-58</c:v>
                </c:pt>
                <c:pt idx="19017">
                  <c:v>-39</c:v>
                </c:pt>
                <c:pt idx="19018">
                  <c:v>-31</c:v>
                </c:pt>
                <c:pt idx="19019">
                  <c:v>-11</c:v>
                </c:pt>
                <c:pt idx="19020">
                  <c:v>-46</c:v>
                </c:pt>
                <c:pt idx="19021">
                  <c:v>-42</c:v>
                </c:pt>
                <c:pt idx="19022">
                  <c:v>-61</c:v>
                </c:pt>
                <c:pt idx="19023">
                  <c:v>-27</c:v>
                </c:pt>
                <c:pt idx="19024">
                  <c:v>-16</c:v>
                </c:pt>
                <c:pt idx="19025">
                  <c:v>-54</c:v>
                </c:pt>
                <c:pt idx="19026">
                  <c:v>-46</c:v>
                </c:pt>
                <c:pt idx="19027">
                  <c:v>-60</c:v>
                </c:pt>
                <c:pt idx="19028">
                  <c:v>-43</c:v>
                </c:pt>
                <c:pt idx="19029">
                  <c:v>-29</c:v>
                </c:pt>
                <c:pt idx="19030">
                  <c:v>-53</c:v>
                </c:pt>
                <c:pt idx="19031">
                  <c:v>-49</c:v>
                </c:pt>
                <c:pt idx="19032">
                  <c:v>-36</c:v>
                </c:pt>
                <c:pt idx="19033">
                  <c:v>-48</c:v>
                </c:pt>
                <c:pt idx="19034">
                  <c:v>-28</c:v>
                </c:pt>
                <c:pt idx="19035">
                  <c:v>-50</c:v>
                </c:pt>
                <c:pt idx="19036">
                  <c:v>-43</c:v>
                </c:pt>
                <c:pt idx="19037">
                  <c:v>-34</c:v>
                </c:pt>
                <c:pt idx="19038">
                  <c:v>-33</c:v>
                </c:pt>
                <c:pt idx="19039">
                  <c:v>-42</c:v>
                </c:pt>
                <c:pt idx="19040">
                  <c:v>-34</c:v>
                </c:pt>
                <c:pt idx="19041">
                  <c:v>-35</c:v>
                </c:pt>
                <c:pt idx="19042">
                  <c:v>-43</c:v>
                </c:pt>
                <c:pt idx="19043">
                  <c:v>-24</c:v>
                </c:pt>
                <c:pt idx="19044">
                  <c:v>-38</c:v>
                </c:pt>
                <c:pt idx="19045">
                  <c:v>-23</c:v>
                </c:pt>
                <c:pt idx="19046">
                  <c:v>-38</c:v>
                </c:pt>
                <c:pt idx="19047">
                  <c:v>-37</c:v>
                </c:pt>
                <c:pt idx="19048">
                  <c:v>-28</c:v>
                </c:pt>
                <c:pt idx="19049">
                  <c:v>-36</c:v>
                </c:pt>
                <c:pt idx="19050">
                  <c:v>-35</c:v>
                </c:pt>
                <c:pt idx="19051">
                  <c:v>-26</c:v>
                </c:pt>
                <c:pt idx="19052">
                  <c:v>-28</c:v>
                </c:pt>
                <c:pt idx="19053">
                  <c:v>-102</c:v>
                </c:pt>
                <c:pt idx="19054">
                  <c:v>-1</c:v>
                </c:pt>
                <c:pt idx="19055">
                  <c:v>-21</c:v>
                </c:pt>
                <c:pt idx="19056">
                  <c:v>-102</c:v>
                </c:pt>
                <c:pt idx="19057">
                  <c:v>-37</c:v>
                </c:pt>
                <c:pt idx="19058">
                  <c:v>-29</c:v>
                </c:pt>
                <c:pt idx="19059">
                  <c:v>-44</c:v>
                </c:pt>
                <c:pt idx="19060">
                  <c:v>-30</c:v>
                </c:pt>
                <c:pt idx="19061">
                  <c:v>-35</c:v>
                </c:pt>
                <c:pt idx="19062">
                  <c:v>-34</c:v>
                </c:pt>
                <c:pt idx="19063">
                  <c:v>-22</c:v>
                </c:pt>
                <c:pt idx="19064">
                  <c:v>-54</c:v>
                </c:pt>
                <c:pt idx="19065">
                  <c:v>-30</c:v>
                </c:pt>
                <c:pt idx="19066">
                  <c:v>-35</c:v>
                </c:pt>
                <c:pt idx="19067">
                  <c:v>-39</c:v>
                </c:pt>
                <c:pt idx="19068">
                  <c:v>-41</c:v>
                </c:pt>
                <c:pt idx="19069">
                  <c:v>-26</c:v>
                </c:pt>
                <c:pt idx="19070">
                  <c:v>-40</c:v>
                </c:pt>
                <c:pt idx="19071">
                  <c:v>-38</c:v>
                </c:pt>
                <c:pt idx="19072">
                  <c:v>-33</c:v>
                </c:pt>
                <c:pt idx="19073">
                  <c:v>-29</c:v>
                </c:pt>
                <c:pt idx="19074">
                  <c:v>-18</c:v>
                </c:pt>
                <c:pt idx="19075">
                  <c:v>-33</c:v>
                </c:pt>
                <c:pt idx="19076">
                  <c:v>-32</c:v>
                </c:pt>
                <c:pt idx="19077">
                  <c:v>-45</c:v>
                </c:pt>
                <c:pt idx="19078">
                  <c:v>-51</c:v>
                </c:pt>
                <c:pt idx="19079">
                  <c:v>-33</c:v>
                </c:pt>
                <c:pt idx="19080">
                  <c:v>-46</c:v>
                </c:pt>
                <c:pt idx="19081">
                  <c:v>-34</c:v>
                </c:pt>
                <c:pt idx="19082">
                  <c:v>-32</c:v>
                </c:pt>
                <c:pt idx="19083">
                  <c:v>-32</c:v>
                </c:pt>
                <c:pt idx="19084">
                  <c:v>-47</c:v>
                </c:pt>
                <c:pt idx="19085">
                  <c:v>-31</c:v>
                </c:pt>
                <c:pt idx="19086">
                  <c:v>-28</c:v>
                </c:pt>
                <c:pt idx="19087">
                  <c:v>-37</c:v>
                </c:pt>
                <c:pt idx="19088">
                  <c:v>-33</c:v>
                </c:pt>
                <c:pt idx="19089">
                  <c:v>-36</c:v>
                </c:pt>
                <c:pt idx="19090">
                  <c:v>-31</c:v>
                </c:pt>
                <c:pt idx="19091">
                  <c:v>-48</c:v>
                </c:pt>
                <c:pt idx="19092">
                  <c:v>-16</c:v>
                </c:pt>
                <c:pt idx="19093">
                  <c:v>-13</c:v>
                </c:pt>
                <c:pt idx="19094">
                  <c:v>-33</c:v>
                </c:pt>
                <c:pt idx="19095">
                  <c:v>-51</c:v>
                </c:pt>
                <c:pt idx="19096">
                  <c:v>-24</c:v>
                </c:pt>
                <c:pt idx="19097">
                  <c:v>-24</c:v>
                </c:pt>
                <c:pt idx="19098">
                  <c:v>-30</c:v>
                </c:pt>
                <c:pt idx="19099">
                  <c:v>-37</c:v>
                </c:pt>
                <c:pt idx="19100">
                  <c:v>-30</c:v>
                </c:pt>
                <c:pt idx="19101">
                  <c:v>-33</c:v>
                </c:pt>
                <c:pt idx="19102">
                  <c:v>-31</c:v>
                </c:pt>
                <c:pt idx="19103">
                  <c:v>-44</c:v>
                </c:pt>
                <c:pt idx="19104">
                  <c:v>-29</c:v>
                </c:pt>
                <c:pt idx="19105">
                  <c:v>-26</c:v>
                </c:pt>
                <c:pt idx="19106">
                  <c:v>-48</c:v>
                </c:pt>
                <c:pt idx="19107">
                  <c:v>0</c:v>
                </c:pt>
                <c:pt idx="19108">
                  <c:v>-28</c:v>
                </c:pt>
                <c:pt idx="19109">
                  <c:v>-45</c:v>
                </c:pt>
                <c:pt idx="19110">
                  <c:v>-33</c:v>
                </c:pt>
                <c:pt idx="19111">
                  <c:v>-27</c:v>
                </c:pt>
                <c:pt idx="19112">
                  <c:v>-31</c:v>
                </c:pt>
                <c:pt idx="19113">
                  <c:v>-37</c:v>
                </c:pt>
                <c:pt idx="19114">
                  <c:v>-37</c:v>
                </c:pt>
                <c:pt idx="19115">
                  <c:v>-52</c:v>
                </c:pt>
                <c:pt idx="19116">
                  <c:v>-32</c:v>
                </c:pt>
                <c:pt idx="19117">
                  <c:v>-42</c:v>
                </c:pt>
                <c:pt idx="19118">
                  <c:v>-22</c:v>
                </c:pt>
                <c:pt idx="19119">
                  <c:v>-38</c:v>
                </c:pt>
                <c:pt idx="19120">
                  <c:v>71</c:v>
                </c:pt>
                <c:pt idx="19121">
                  <c:v>-36</c:v>
                </c:pt>
                <c:pt idx="19122">
                  <c:v>-52</c:v>
                </c:pt>
                <c:pt idx="19123">
                  <c:v>-34</c:v>
                </c:pt>
                <c:pt idx="19124">
                  <c:v>-41</c:v>
                </c:pt>
                <c:pt idx="19125">
                  <c:v>-34</c:v>
                </c:pt>
                <c:pt idx="19126">
                  <c:v>9</c:v>
                </c:pt>
                <c:pt idx="19127">
                  <c:v>-33</c:v>
                </c:pt>
                <c:pt idx="19128">
                  <c:v>-18</c:v>
                </c:pt>
                <c:pt idx="19129">
                  <c:v>-27</c:v>
                </c:pt>
                <c:pt idx="19130">
                  <c:v>-27</c:v>
                </c:pt>
                <c:pt idx="19131">
                  <c:v>36</c:v>
                </c:pt>
                <c:pt idx="19132">
                  <c:v>-41</c:v>
                </c:pt>
                <c:pt idx="19133">
                  <c:v>0</c:v>
                </c:pt>
                <c:pt idx="19134">
                  <c:v>-47</c:v>
                </c:pt>
                <c:pt idx="19135">
                  <c:v>-48</c:v>
                </c:pt>
                <c:pt idx="19136">
                  <c:v>-40</c:v>
                </c:pt>
                <c:pt idx="19137">
                  <c:v>-58</c:v>
                </c:pt>
                <c:pt idx="19138">
                  <c:v>-29</c:v>
                </c:pt>
                <c:pt idx="19139">
                  <c:v>-42</c:v>
                </c:pt>
                <c:pt idx="19140">
                  <c:v>-53</c:v>
                </c:pt>
                <c:pt idx="19141">
                  <c:v>0</c:v>
                </c:pt>
                <c:pt idx="19142">
                  <c:v>-56</c:v>
                </c:pt>
                <c:pt idx="19143">
                  <c:v>-40</c:v>
                </c:pt>
                <c:pt idx="19144">
                  <c:v>-4</c:v>
                </c:pt>
                <c:pt idx="19145">
                  <c:v>-33</c:v>
                </c:pt>
                <c:pt idx="19146">
                  <c:v>-42</c:v>
                </c:pt>
                <c:pt idx="19147">
                  <c:v>-39</c:v>
                </c:pt>
                <c:pt idx="19148">
                  <c:v>-27</c:v>
                </c:pt>
                <c:pt idx="19149">
                  <c:v>-43</c:v>
                </c:pt>
                <c:pt idx="19150">
                  <c:v>51</c:v>
                </c:pt>
                <c:pt idx="19151">
                  <c:v>-40</c:v>
                </c:pt>
                <c:pt idx="19152">
                  <c:v>-28</c:v>
                </c:pt>
                <c:pt idx="19153">
                  <c:v>-21</c:v>
                </c:pt>
                <c:pt idx="19154">
                  <c:v>-23</c:v>
                </c:pt>
                <c:pt idx="19155">
                  <c:v>-35</c:v>
                </c:pt>
                <c:pt idx="19156">
                  <c:v>-45</c:v>
                </c:pt>
                <c:pt idx="19157">
                  <c:v>-23</c:v>
                </c:pt>
                <c:pt idx="19158">
                  <c:v>-11</c:v>
                </c:pt>
                <c:pt idx="19159">
                  <c:v>-32</c:v>
                </c:pt>
                <c:pt idx="19160">
                  <c:v>-23</c:v>
                </c:pt>
                <c:pt idx="19161">
                  <c:v>15</c:v>
                </c:pt>
                <c:pt idx="19162">
                  <c:v>-46</c:v>
                </c:pt>
                <c:pt idx="19163">
                  <c:v>-41</c:v>
                </c:pt>
                <c:pt idx="19164">
                  <c:v>136</c:v>
                </c:pt>
                <c:pt idx="19165">
                  <c:v>-33</c:v>
                </c:pt>
                <c:pt idx="19166">
                  <c:v>-38</c:v>
                </c:pt>
                <c:pt idx="19167">
                  <c:v>-40</c:v>
                </c:pt>
                <c:pt idx="19168">
                  <c:v>-34</c:v>
                </c:pt>
                <c:pt idx="19169">
                  <c:v>-41</c:v>
                </c:pt>
                <c:pt idx="19170">
                  <c:v>-20</c:v>
                </c:pt>
                <c:pt idx="19171">
                  <c:v>3</c:v>
                </c:pt>
                <c:pt idx="19172">
                  <c:v>-10</c:v>
                </c:pt>
                <c:pt idx="19173">
                  <c:v>-34</c:v>
                </c:pt>
                <c:pt idx="19174">
                  <c:v>-30</c:v>
                </c:pt>
                <c:pt idx="19175">
                  <c:v>10</c:v>
                </c:pt>
                <c:pt idx="19176">
                  <c:v>-42</c:v>
                </c:pt>
                <c:pt idx="19177">
                  <c:v>-50</c:v>
                </c:pt>
                <c:pt idx="19178">
                  <c:v>-38</c:v>
                </c:pt>
                <c:pt idx="19179">
                  <c:v>-41</c:v>
                </c:pt>
                <c:pt idx="19180">
                  <c:v>-34</c:v>
                </c:pt>
                <c:pt idx="19181">
                  <c:v>-43</c:v>
                </c:pt>
                <c:pt idx="19182">
                  <c:v>-36</c:v>
                </c:pt>
                <c:pt idx="19183">
                  <c:v>-41</c:v>
                </c:pt>
                <c:pt idx="19184">
                  <c:v>-33</c:v>
                </c:pt>
                <c:pt idx="19185">
                  <c:v>-45</c:v>
                </c:pt>
                <c:pt idx="19186">
                  <c:v>-34</c:v>
                </c:pt>
                <c:pt idx="19187">
                  <c:v>-38</c:v>
                </c:pt>
                <c:pt idx="19188">
                  <c:v>-24</c:v>
                </c:pt>
                <c:pt idx="19189">
                  <c:v>-37</c:v>
                </c:pt>
                <c:pt idx="19190">
                  <c:v>-32</c:v>
                </c:pt>
                <c:pt idx="19191">
                  <c:v>0</c:v>
                </c:pt>
                <c:pt idx="19192">
                  <c:v>-40</c:v>
                </c:pt>
                <c:pt idx="19193">
                  <c:v>-45</c:v>
                </c:pt>
                <c:pt idx="19194">
                  <c:v>-37</c:v>
                </c:pt>
                <c:pt idx="19195">
                  <c:v>-44</c:v>
                </c:pt>
                <c:pt idx="19196">
                  <c:v>-41</c:v>
                </c:pt>
                <c:pt idx="19197">
                  <c:v>40</c:v>
                </c:pt>
                <c:pt idx="19198">
                  <c:v>-48</c:v>
                </c:pt>
                <c:pt idx="19199">
                  <c:v>-54</c:v>
                </c:pt>
                <c:pt idx="19200">
                  <c:v>-33</c:v>
                </c:pt>
                <c:pt idx="19201">
                  <c:v>-25</c:v>
                </c:pt>
                <c:pt idx="19202">
                  <c:v>-20</c:v>
                </c:pt>
                <c:pt idx="19203">
                  <c:v>-30</c:v>
                </c:pt>
                <c:pt idx="19204">
                  <c:v>-34</c:v>
                </c:pt>
                <c:pt idx="19205">
                  <c:v>-27</c:v>
                </c:pt>
                <c:pt idx="19206">
                  <c:v>0</c:v>
                </c:pt>
                <c:pt idx="19207">
                  <c:v>-31</c:v>
                </c:pt>
                <c:pt idx="19208">
                  <c:v>-24</c:v>
                </c:pt>
                <c:pt idx="19209">
                  <c:v>-29</c:v>
                </c:pt>
                <c:pt idx="19210">
                  <c:v>-35</c:v>
                </c:pt>
                <c:pt idx="19211">
                  <c:v>0</c:v>
                </c:pt>
                <c:pt idx="19212">
                  <c:v>-39</c:v>
                </c:pt>
                <c:pt idx="19213">
                  <c:v>-28</c:v>
                </c:pt>
                <c:pt idx="19214">
                  <c:v>5</c:v>
                </c:pt>
                <c:pt idx="19215">
                  <c:v>-32</c:v>
                </c:pt>
                <c:pt idx="19216">
                  <c:v>-30</c:v>
                </c:pt>
                <c:pt idx="19217">
                  <c:v>-28</c:v>
                </c:pt>
                <c:pt idx="19218">
                  <c:v>-50</c:v>
                </c:pt>
                <c:pt idx="19219">
                  <c:v>-2</c:v>
                </c:pt>
                <c:pt idx="19220">
                  <c:v>-32</c:v>
                </c:pt>
                <c:pt idx="19221">
                  <c:v>-32</c:v>
                </c:pt>
                <c:pt idx="19222">
                  <c:v>-26</c:v>
                </c:pt>
                <c:pt idx="19223">
                  <c:v>-39</c:v>
                </c:pt>
                <c:pt idx="19224">
                  <c:v>-41</c:v>
                </c:pt>
                <c:pt idx="19225">
                  <c:v>-38</c:v>
                </c:pt>
                <c:pt idx="19226">
                  <c:v>-41</c:v>
                </c:pt>
                <c:pt idx="19227">
                  <c:v>-34</c:v>
                </c:pt>
                <c:pt idx="19228">
                  <c:v>-22</c:v>
                </c:pt>
                <c:pt idx="19229">
                  <c:v>6</c:v>
                </c:pt>
                <c:pt idx="19230">
                  <c:v>-29</c:v>
                </c:pt>
                <c:pt idx="19231">
                  <c:v>-34</c:v>
                </c:pt>
                <c:pt idx="19232">
                  <c:v>-30</c:v>
                </c:pt>
                <c:pt idx="19233">
                  <c:v>-56</c:v>
                </c:pt>
                <c:pt idx="19234">
                  <c:v>-36</c:v>
                </c:pt>
                <c:pt idx="19235">
                  <c:v>-32</c:v>
                </c:pt>
                <c:pt idx="19236">
                  <c:v>-43</c:v>
                </c:pt>
                <c:pt idx="19237">
                  <c:v>-30</c:v>
                </c:pt>
                <c:pt idx="19238">
                  <c:v>-29</c:v>
                </c:pt>
                <c:pt idx="19239">
                  <c:v>-40</c:v>
                </c:pt>
                <c:pt idx="19240">
                  <c:v>-34</c:v>
                </c:pt>
                <c:pt idx="19241">
                  <c:v>-22</c:v>
                </c:pt>
                <c:pt idx="19242">
                  <c:v>-26</c:v>
                </c:pt>
                <c:pt idx="19243">
                  <c:v>-24</c:v>
                </c:pt>
                <c:pt idx="19244">
                  <c:v>-35</c:v>
                </c:pt>
                <c:pt idx="19245">
                  <c:v>-28</c:v>
                </c:pt>
                <c:pt idx="19246">
                  <c:v>-32</c:v>
                </c:pt>
                <c:pt idx="19247">
                  <c:v>-33</c:v>
                </c:pt>
                <c:pt idx="19248">
                  <c:v>-40</c:v>
                </c:pt>
                <c:pt idx="19249">
                  <c:v>-33</c:v>
                </c:pt>
                <c:pt idx="19250">
                  <c:v>-25</c:v>
                </c:pt>
                <c:pt idx="19251">
                  <c:v>-15</c:v>
                </c:pt>
                <c:pt idx="19252">
                  <c:v>-35</c:v>
                </c:pt>
                <c:pt idx="19253">
                  <c:v>-59</c:v>
                </c:pt>
                <c:pt idx="19254">
                  <c:v>-29</c:v>
                </c:pt>
                <c:pt idx="19255">
                  <c:v>-48</c:v>
                </c:pt>
                <c:pt idx="19256">
                  <c:v>-30</c:v>
                </c:pt>
                <c:pt idx="19257">
                  <c:v>-24</c:v>
                </c:pt>
                <c:pt idx="19258">
                  <c:v>-32</c:v>
                </c:pt>
                <c:pt idx="19259">
                  <c:v>-44</c:v>
                </c:pt>
                <c:pt idx="19260">
                  <c:v>-38</c:v>
                </c:pt>
                <c:pt idx="19261">
                  <c:v>-54</c:v>
                </c:pt>
                <c:pt idx="19262">
                  <c:v>-31</c:v>
                </c:pt>
                <c:pt idx="19263">
                  <c:v>-22</c:v>
                </c:pt>
                <c:pt idx="19264">
                  <c:v>-41</c:v>
                </c:pt>
                <c:pt idx="19265">
                  <c:v>-7</c:v>
                </c:pt>
                <c:pt idx="19266">
                  <c:v>-38</c:v>
                </c:pt>
                <c:pt idx="19267">
                  <c:v>-44</c:v>
                </c:pt>
                <c:pt idx="19268">
                  <c:v>-41</c:v>
                </c:pt>
                <c:pt idx="19269">
                  <c:v>-30</c:v>
                </c:pt>
                <c:pt idx="19270">
                  <c:v>16</c:v>
                </c:pt>
                <c:pt idx="19271">
                  <c:v>-39</c:v>
                </c:pt>
                <c:pt idx="19272">
                  <c:v>-39</c:v>
                </c:pt>
                <c:pt idx="19273">
                  <c:v>-42</c:v>
                </c:pt>
                <c:pt idx="19274">
                  <c:v>-50</c:v>
                </c:pt>
                <c:pt idx="19275">
                  <c:v>49</c:v>
                </c:pt>
                <c:pt idx="19276">
                  <c:v>25</c:v>
                </c:pt>
                <c:pt idx="19277">
                  <c:v>-50</c:v>
                </c:pt>
                <c:pt idx="19278">
                  <c:v>-33</c:v>
                </c:pt>
                <c:pt idx="19279">
                  <c:v>-73</c:v>
                </c:pt>
                <c:pt idx="19280">
                  <c:v>-33</c:v>
                </c:pt>
                <c:pt idx="19281">
                  <c:v>0</c:v>
                </c:pt>
                <c:pt idx="19282">
                  <c:v>-34</c:v>
                </c:pt>
                <c:pt idx="19283">
                  <c:v>0</c:v>
                </c:pt>
                <c:pt idx="19284">
                  <c:v>-46</c:v>
                </c:pt>
                <c:pt idx="19285">
                  <c:v>-45</c:v>
                </c:pt>
                <c:pt idx="19286">
                  <c:v>-46</c:v>
                </c:pt>
                <c:pt idx="19287">
                  <c:v>-40</c:v>
                </c:pt>
                <c:pt idx="19288">
                  <c:v>-37</c:v>
                </c:pt>
                <c:pt idx="19289">
                  <c:v>-46</c:v>
                </c:pt>
                <c:pt idx="19290">
                  <c:v>-50</c:v>
                </c:pt>
                <c:pt idx="19291">
                  <c:v>-30</c:v>
                </c:pt>
                <c:pt idx="19292">
                  <c:v>-30</c:v>
                </c:pt>
                <c:pt idx="19293">
                  <c:v>-20</c:v>
                </c:pt>
                <c:pt idx="19294">
                  <c:v>0</c:v>
                </c:pt>
                <c:pt idx="19295">
                  <c:v>-45</c:v>
                </c:pt>
                <c:pt idx="19296">
                  <c:v>-25</c:v>
                </c:pt>
                <c:pt idx="19297">
                  <c:v>-29</c:v>
                </c:pt>
                <c:pt idx="19298">
                  <c:v>-33</c:v>
                </c:pt>
                <c:pt idx="19299">
                  <c:v>-28</c:v>
                </c:pt>
                <c:pt idx="19300">
                  <c:v>-26</c:v>
                </c:pt>
                <c:pt idx="19301">
                  <c:v>-21</c:v>
                </c:pt>
                <c:pt idx="19302">
                  <c:v>-17</c:v>
                </c:pt>
                <c:pt idx="19303">
                  <c:v>-35</c:v>
                </c:pt>
                <c:pt idx="19304">
                  <c:v>-28</c:v>
                </c:pt>
                <c:pt idx="19305">
                  <c:v>1</c:v>
                </c:pt>
                <c:pt idx="19306">
                  <c:v>-28</c:v>
                </c:pt>
                <c:pt idx="19307">
                  <c:v>-25</c:v>
                </c:pt>
                <c:pt idx="19308">
                  <c:v>-28</c:v>
                </c:pt>
                <c:pt idx="19309">
                  <c:v>-34</c:v>
                </c:pt>
                <c:pt idx="19310">
                  <c:v>-29</c:v>
                </c:pt>
                <c:pt idx="19311">
                  <c:v>-22</c:v>
                </c:pt>
                <c:pt idx="19312">
                  <c:v>-32</c:v>
                </c:pt>
                <c:pt idx="19313">
                  <c:v>-41</c:v>
                </c:pt>
                <c:pt idx="19314">
                  <c:v>-21</c:v>
                </c:pt>
                <c:pt idx="19315">
                  <c:v>-32</c:v>
                </c:pt>
                <c:pt idx="19316">
                  <c:v>-26</c:v>
                </c:pt>
                <c:pt idx="19317">
                  <c:v>-26</c:v>
                </c:pt>
                <c:pt idx="19318">
                  <c:v>-28</c:v>
                </c:pt>
                <c:pt idx="19319">
                  <c:v>-29</c:v>
                </c:pt>
                <c:pt idx="19320">
                  <c:v>-33</c:v>
                </c:pt>
                <c:pt idx="19321">
                  <c:v>-22</c:v>
                </c:pt>
                <c:pt idx="19322">
                  <c:v>-36</c:v>
                </c:pt>
                <c:pt idx="19323">
                  <c:v>-38</c:v>
                </c:pt>
                <c:pt idx="19324">
                  <c:v>-29</c:v>
                </c:pt>
                <c:pt idx="19325">
                  <c:v>-35</c:v>
                </c:pt>
                <c:pt idx="19326">
                  <c:v>-29</c:v>
                </c:pt>
                <c:pt idx="19327">
                  <c:v>-22</c:v>
                </c:pt>
                <c:pt idx="19328">
                  <c:v>-21</c:v>
                </c:pt>
                <c:pt idx="19329">
                  <c:v>-23</c:v>
                </c:pt>
                <c:pt idx="19330">
                  <c:v>-30</c:v>
                </c:pt>
                <c:pt idx="19331">
                  <c:v>-26</c:v>
                </c:pt>
                <c:pt idx="19332">
                  <c:v>-26</c:v>
                </c:pt>
                <c:pt idx="19333">
                  <c:v>-38</c:v>
                </c:pt>
                <c:pt idx="19334">
                  <c:v>-29</c:v>
                </c:pt>
                <c:pt idx="19335">
                  <c:v>-21</c:v>
                </c:pt>
                <c:pt idx="19336">
                  <c:v>-24</c:v>
                </c:pt>
                <c:pt idx="19337">
                  <c:v>-45</c:v>
                </c:pt>
                <c:pt idx="19338">
                  <c:v>-35</c:v>
                </c:pt>
                <c:pt idx="19339">
                  <c:v>-53</c:v>
                </c:pt>
                <c:pt idx="19340">
                  <c:v>-25</c:v>
                </c:pt>
                <c:pt idx="19341">
                  <c:v>-30</c:v>
                </c:pt>
                <c:pt idx="19342">
                  <c:v>-37</c:v>
                </c:pt>
                <c:pt idx="19343">
                  <c:v>55</c:v>
                </c:pt>
                <c:pt idx="19344">
                  <c:v>36</c:v>
                </c:pt>
                <c:pt idx="19345">
                  <c:v>2</c:v>
                </c:pt>
                <c:pt idx="19346">
                  <c:v>-20</c:v>
                </c:pt>
                <c:pt idx="19347">
                  <c:v>-29</c:v>
                </c:pt>
                <c:pt idx="19348">
                  <c:v>-60</c:v>
                </c:pt>
                <c:pt idx="19349">
                  <c:v>-38</c:v>
                </c:pt>
                <c:pt idx="19350">
                  <c:v>0</c:v>
                </c:pt>
                <c:pt idx="19351">
                  <c:v>-40</c:v>
                </c:pt>
                <c:pt idx="19352">
                  <c:v>-59</c:v>
                </c:pt>
                <c:pt idx="19353">
                  <c:v>-32</c:v>
                </c:pt>
                <c:pt idx="19354">
                  <c:v>-40</c:v>
                </c:pt>
                <c:pt idx="19355">
                  <c:v>-35</c:v>
                </c:pt>
                <c:pt idx="19356">
                  <c:v>-35</c:v>
                </c:pt>
                <c:pt idx="19357">
                  <c:v>-35</c:v>
                </c:pt>
                <c:pt idx="19358">
                  <c:v>-48</c:v>
                </c:pt>
                <c:pt idx="19359">
                  <c:v>-57</c:v>
                </c:pt>
                <c:pt idx="19360">
                  <c:v>-52</c:v>
                </c:pt>
                <c:pt idx="19361">
                  <c:v>-41</c:v>
                </c:pt>
                <c:pt idx="19362">
                  <c:v>-36</c:v>
                </c:pt>
                <c:pt idx="19363">
                  <c:v>-47</c:v>
                </c:pt>
                <c:pt idx="19364">
                  <c:v>-59</c:v>
                </c:pt>
                <c:pt idx="19365">
                  <c:v>-43</c:v>
                </c:pt>
                <c:pt idx="19366">
                  <c:v>-63</c:v>
                </c:pt>
                <c:pt idx="19367">
                  <c:v>-43</c:v>
                </c:pt>
                <c:pt idx="19368">
                  <c:v>-56</c:v>
                </c:pt>
                <c:pt idx="19369">
                  <c:v>-40</c:v>
                </c:pt>
                <c:pt idx="19370">
                  <c:v>-52</c:v>
                </c:pt>
                <c:pt idx="19371">
                  <c:v>-58</c:v>
                </c:pt>
                <c:pt idx="19372">
                  <c:v>-49</c:v>
                </c:pt>
                <c:pt idx="19373">
                  <c:v>-45</c:v>
                </c:pt>
                <c:pt idx="19374">
                  <c:v>-55</c:v>
                </c:pt>
                <c:pt idx="19375">
                  <c:v>-52</c:v>
                </c:pt>
                <c:pt idx="19376">
                  <c:v>-51</c:v>
                </c:pt>
                <c:pt idx="19377">
                  <c:v>-47</c:v>
                </c:pt>
                <c:pt idx="19378">
                  <c:v>-38</c:v>
                </c:pt>
                <c:pt idx="19379">
                  <c:v>-48</c:v>
                </c:pt>
                <c:pt idx="19380">
                  <c:v>-52</c:v>
                </c:pt>
                <c:pt idx="19381">
                  <c:v>-47</c:v>
                </c:pt>
                <c:pt idx="19382">
                  <c:v>-57</c:v>
                </c:pt>
                <c:pt idx="19383">
                  <c:v>-50</c:v>
                </c:pt>
                <c:pt idx="19384">
                  <c:v>-40</c:v>
                </c:pt>
                <c:pt idx="19385">
                  <c:v>-71</c:v>
                </c:pt>
                <c:pt idx="19386">
                  <c:v>-53</c:v>
                </c:pt>
                <c:pt idx="19387">
                  <c:v>-57</c:v>
                </c:pt>
                <c:pt idx="19388">
                  <c:v>-42</c:v>
                </c:pt>
                <c:pt idx="19389">
                  <c:v>-59</c:v>
                </c:pt>
                <c:pt idx="19390">
                  <c:v>-39</c:v>
                </c:pt>
                <c:pt idx="19391">
                  <c:v>-56</c:v>
                </c:pt>
                <c:pt idx="19392">
                  <c:v>-44</c:v>
                </c:pt>
                <c:pt idx="19393">
                  <c:v>-52</c:v>
                </c:pt>
                <c:pt idx="19394">
                  <c:v>-58</c:v>
                </c:pt>
                <c:pt idx="19395">
                  <c:v>-51</c:v>
                </c:pt>
                <c:pt idx="19396">
                  <c:v>-54</c:v>
                </c:pt>
                <c:pt idx="19397">
                  <c:v>-39</c:v>
                </c:pt>
                <c:pt idx="19398">
                  <c:v>-13</c:v>
                </c:pt>
                <c:pt idx="19399">
                  <c:v>-30</c:v>
                </c:pt>
                <c:pt idx="19400">
                  <c:v>-48</c:v>
                </c:pt>
                <c:pt idx="19401">
                  <c:v>-42</c:v>
                </c:pt>
                <c:pt idx="19402">
                  <c:v>-44</c:v>
                </c:pt>
                <c:pt idx="19403">
                  <c:v>-55</c:v>
                </c:pt>
                <c:pt idx="19404">
                  <c:v>-51</c:v>
                </c:pt>
                <c:pt idx="19405">
                  <c:v>-40</c:v>
                </c:pt>
                <c:pt idx="19406">
                  <c:v>0</c:v>
                </c:pt>
                <c:pt idx="19407">
                  <c:v>-47</c:v>
                </c:pt>
                <c:pt idx="19408">
                  <c:v>-34</c:v>
                </c:pt>
                <c:pt idx="19409">
                  <c:v>-62</c:v>
                </c:pt>
                <c:pt idx="19410">
                  <c:v>-54</c:v>
                </c:pt>
                <c:pt idx="19411">
                  <c:v>-43</c:v>
                </c:pt>
                <c:pt idx="19412">
                  <c:v>-71</c:v>
                </c:pt>
                <c:pt idx="19413">
                  <c:v>-48</c:v>
                </c:pt>
                <c:pt idx="19414">
                  <c:v>-50</c:v>
                </c:pt>
                <c:pt idx="19415">
                  <c:v>-37</c:v>
                </c:pt>
                <c:pt idx="19416">
                  <c:v>-45</c:v>
                </c:pt>
                <c:pt idx="19417">
                  <c:v>-19</c:v>
                </c:pt>
                <c:pt idx="19418">
                  <c:v>0</c:v>
                </c:pt>
                <c:pt idx="19419">
                  <c:v>-32</c:v>
                </c:pt>
                <c:pt idx="19420">
                  <c:v>-41</c:v>
                </c:pt>
                <c:pt idx="19421">
                  <c:v>63</c:v>
                </c:pt>
                <c:pt idx="19422">
                  <c:v>-16</c:v>
                </c:pt>
                <c:pt idx="19423">
                  <c:v>-29</c:v>
                </c:pt>
                <c:pt idx="19424">
                  <c:v>-34</c:v>
                </c:pt>
                <c:pt idx="19425">
                  <c:v>-29</c:v>
                </c:pt>
                <c:pt idx="19426">
                  <c:v>-34</c:v>
                </c:pt>
                <c:pt idx="19427">
                  <c:v>-25</c:v>
                </c:pt>
                <c:pt idx="19428">
                  <c:v>-24</c:v>
                </c:pt>
                <c:pt idx="19429">
                  <c:v>-51</c:v>
                </c:pt>
                <c:pt idx="19430">
                  <c:v>-37</c:v>
                </c:pt>
                <c:pt idx="19431">
                  <c:v>-36</c:v>
                </c:pt>
                <c:pt idx="19432">
                  <c:v>-41</c:v>
                </c:pt>
                <c:pt idx="19433">
                  <c:v>-42</c:v>
                </c:pt>
                <c:pt idx="19434">
                  <c:v>-40</c:v>
                </c:pt>
                <c:pt idx="19435">
                  <c:v>-56</c:v>
                </c:pt>
                <c:pt idx="19436">
                  <c:v>-38</c:v>
                </c:pt>
                <c:pt idx="19437">
                  <c:v>0</c:v>
                </c:pt>
                <c:pt idx="19438">
                  <c:v>0</c:v>
                </c:pt>
                <c:pt idx="19439">
                  <c:v>-43</c:v>
                </c:pt>
                <c:pt idx="19440">
                  <c:v>-33</c:v>
                </c:pt>
                <c:pt idx="19441">
                  <c:v>-41</c:v>
                </c:pt>
                <c:pt idx="19442">
                  <c:v>-37</c:v>
                </c:pt>
                <c:pt idx="19443">
                  <c:v>-36</c:v>
                </c:pt>
                <c:pt idx="19444">
                  <c:v>-47</c:v>
                </c:pt>
                <c:pt idx="19445">
                  <c:v>-39</c:v>
                </c:pt>
                <c:pt idx="19446">
                  <c:v>-41</c:v>
                </c:pt>
                <c:pt idx="19447">
                  <c:v>-40</c:v>
                </c:pt>
                <c:pt idx="19448">
                  <c:v>-35</c:v>
                </c:pt>
                <c:pt idx="19449">
                  <c:v>-31</c:v>
                </c:pt>
                <c:pt idx="19450">
                  <c:v>-22</c:v>
                </c:pt>
                <c:pt idx="19451">
                  <c:v>-35</c:v>
                </c:pt>
                <c:pt idx="19452">
                  <c:v>-1</c:v>
                </c:pt>
                <c:pt idx="19453">
                  <c:v>-14</c:v>
                </c:pt>
                <c:pt idx="19454">
                  <c:v>-43</c:v>
                </c:pt>
                <c:pt idx="19455">
                  <c:v>-33</c:v>
                </c:pt>
                <c:pt idx="19456">
                  <c:v>-32</c:v>
                </c:pt>
                <c:pt idx="19457">
                  <c:v>-39</c:v>
                </c:pt>
                <c:pt idx="19458">
                  <c:v>-25</c:v>
                </c:pt>
                <c:pt idx="19459">
                  <c:v>-31</c:v>
                </c:pt>
                <c:pt idx="19460">
                  <c:v>-24</c:v>
                </c:pt>
                <c:pt idx="19461">
                  <c:v>-33</c:v>
                </c:pt>
                <c:pt idx="19462">
                  <c:v>-22</c:v>
                </c:pt>
                <c:pt idx="19463">
                  <c:v>-29</c:v>
                </c:pt>
                <c:pt idx="19464">
                  <c:v>-33</c:v>
                </c:pt>
                <c:pt idx="19465">
                  <c:v>-27</c:v>
                </c:pt>
                <c:pt idx="19466">
                  <c:v>-37</c:v>
                </c:pt>
                <c:pt idx="19467">
                  <c:v>-44</c:v>
                </c:pt>
                <c:pt idx="19468">
                  <c:v>-36</c:v>
                </c:pt>
                <c:pt idx="19469">
                  <c:v>-25</c:v>
                </c:pt>
                <c:pt idx="19470">
                  <c:v>-35</c:v>
                </c:pt>
                <c:pt idx="19471">
                  <c:v>-44</c:v>
                </c:pt>
                <c:pt idx="19472">
                  <c:v>-44</c:v>
                </c:pt>
                <c:pt idx="19473">
                  <c:v>-34</c:v>
                </c:pt>
                <c:pt idx="19474">
                  <c:v>-57</c:v>
                </c:pt>
                <c:pt idx="19475">
                  <c:v>-25</c:v>
                </c:pt>
                <c:pt idx="19476">
                  <c:v>-37</c:v>
                </c:pt>
                <c:pt idx="19477">
                  <c:v>-38</c:v>
                </c:pt>
                <c:pt idx="19478">
                  <c:v>-54</c:v>
                </c:pt>
                <c:pt idx="19479">
                  <c:v>-40</c:v>
                </c:pt>
                <c:pt idx="19480">
                  <c:v>-8</c:v>
                </c:pt>
                <c:pt idx="19481">
                  <c:v>-35</c:v>
                </c:pt>
                <c:pt idx="19482">
                  <c:v>-35</c:v>
                </c:pt>
                <c:pt idx="19483">
                  <c:v>-26</c:v>
                </c:pt>
                <c:pt idx="19484">
                  <c:v>-34</c:v>
                </c:pt>
                <c:pt idx="19485">
                  <c:v>8</c:v>
                </c:pt>
                <c:pt idx="19486">
                  <c:v>-26</c:v>
                </c:pt>
                <c:pt idx="19487">
                  <c:v>-27</c:v>
                </c:pt>
                <c:pt idx="19488">
                  <c:v>-41</c:v>
                </c:pt>
                <c:pt idx="19489">
                  <c:v>-23</c:v>
                </c:pt>
                <c:pt idx="19490">
                  <c:v>-25</c:v>
                </c:pt>
                <c:pt idx="19491">
                  <c:v>-29</c:v>
                </c:pt>
                <c:pt idx="19492">
                  <c:v>-25</c:v>
                </c:pt>
                <c:pt idx="19493">
                  <c:v>-31</c:v>
                </c:pt>
                <c:pt idx="19494">
                  <c:v>-42</c:v>
                </c:pt>
                <c:pt idx="19495">
                  <c:v>-47</c:v>
                </c:pt>
                <c:pt idx="19496">
                  <c:v>-33</c:v>
                </c:pt>
                <c:pt idx="19497">
                  <c:v>-31</c:v>
                </c:pt>
                <c:pt idx="19498">
                  <c:v>-39</c:v>
                </c:pt>
                <c:pt idx="19499">
                  <c:v>-37</c:v>
                </c:pt>
                <c:pt idx="19500">
                  <c:v>-34</c:v>
                </c:pt>
                <c:pt idx="19501">
                  <c:v>-35</c:v>
                </c:pt>
                <c:pt idx="19502">
                  <c:v>-30</c:v>
                </c:pt>
                <c:pt idx="19503">
                  <c:v>-40</c:v>
                </c:pt>
                <c:pt idx="19504">
                  <c:v>-30</c:v>
                </c:pt>
                <c:pt idx="19505">
                  <c:v>-30</c:v>
                </c:pt>
                <c:pt idx="19506">
                  <c:v>-24</c:v>
                </c:pt>
                <c:pt idx="19507">
                  <c:v>-29</c:v>
                </c:pt>
                <c:pt idx="19508">
                  <c:v>-12</c:v>
                </c:pt>
                <c:pt idx="19509">
                  <c:v>-31</c:v>
                </c:pt>
                <c:pt idx="19510">
                  <c:v>-30</c:v>
                </c:pt>
                <c:pt idx="19511">
                  <c:v>-31</c:v>
                </c:pt>
                <c:pt idx="19512">
                  <c:v>-35</c:v>
                </c:pt>
                <c:pt idx="19513">
                  <c:v>-19</c:v>
                </c:pt>
                <c:pt idx="19514">
                  <c:v>-17</c:v>
                </c:pt>
                <c:pt idx="19515">
                  <c:v>-38</c:v>
                </c:pt>
                <c:pt idx="19516">
                  <c:v>-32</c:v>
                </c:pt>
                <c:pt idx="19517">
                  <c:v>-31</c:v>
                </c:pt>
                <c:pt idx="19518">
                  <c:v>-29</c:v>
                </c:pt>
                <c:pt idx="19519">
                  <c:v>-40</c:v>
                </c:pt>
                <c:pt idx="19520">
                  <c:v>-28</c:v>
                </c:pt>
                <c:pt idx="19521">
                  <c:v>-24</c:v>
                </c:pt>
                <c:pt idx="19522">
                  <c:v>-31</c:v>
                </c:pt>
                <c:pt idx="19523">
                  <c:v>-41</c:v>
                </c:pt>
                <c:pt idx="19524">
                  <c:v>-34</c:v>
                </c:pt>
                <c:pt idx="19525">
                  <c:v>-32</c:v>
                </c:pt>
                <c:pt idx="19526">
                  <c:v>-36</c:v>
                </c:pt>
                <c:pt idx="19527">
                  <c:v>-33</c:v>
                </c:pt>
                <c:pt idx="19528">
                  <c:v>-37</c:v>
                </c:pt>
                <c:pt idx="19529">
                  <c:v>-29</c:v>
                </c:pt>
                <c:pt idx="19530">
                  <c:v>-40</c:v>
                </c:pt>
                <c:pt idx="19531">
                  <c:v>-30</c:v>
                </c:pt>
                <c:pt idx="19532">
                  <c:v>-30</c:v>
                </c:pt>
                <c:pt idx="19533">
                  <c:v>-30</c:v>
                </c:pt>
                <c:pt idx="19534">
                  <c:v>-40</c:v>
                </c:pt>
                <c:pt idx="19535">
                  <c:v>-26</c:v>
                </c:pt>
                <c:pt idx="19536">
                  <c:v>-31</c:v>
                </c:pt>
                <c:pt idx="19537">
                  <c:v>-33</c:v>
                </c:pt>
                <c:pt idx="19538">
                  <c:v>-26</c:v>
                </c:pt>
                <c:pt idx="19539">
                  <c:v>-29</c:v>
                </c:pt>
                <c:pt idx="19540">
                  <c:v>-25</c:v>
                </c:pt>
                <c:pt idx="19541">
                  <c:v>-36</c:v>
                </c:pt>
                <c:pt idx="19542">
                  <c:v>-36</c:v>
                </c:pt>
                <c:pt idx="19543">
                  <c:v>-26</c:v>
                </c:pt>
                <c:pt idx="19544">
                  <c:v>-28</c:v>
                </c:pt>
                <c:pt idx="19545">
                  <c:v>-42</c:v>
                </c:pt>
                <c:pt idx="19546">
                  <c:v>-29</c:v>
                </c:pt>
                <c:pt idx="19547">
                  <c:v>-26</c:v>
                </c:pt>
                <c:pt idx="19548">
                  <c:v>-29</c:v>
                </c:pt>
                <c:pt idx="19549">
                  <c:v>-31</c:v>
                </c:pt>
                <c:pt idx="19550">
                  <c:v>-25</c:v>
                </c:pt>
                <c:pt idx="19551">
                  <c:v>-27</c:v>
                </c:pt>
                <c:pt idx="19552">
                  <c:v>-27</c:v>
                </c:pt>
                <c:pt idx="19553">
                  <c:v>-7</c:v>
                </c:pt>
                <c:pt idx="19554">
                  <c:v>-33</c:v>
                </c:pt>
                <c:pt idx="19555">
                  <c:v>-44</c:v>
                </c:pt>
                <c:pt idx="19556">
                  <c:v>-33</c:v>
                </c:pt>
                <c:pt idx="19557">
                  <c:v>-42</c:v>
                </c:pt>
                <c:pt idx="19558">
                  <c:v>-24</c:v>
                </c:pt>
                <c:pt idx="19559">
                  <c:v>-35</c:v>
                </c:pt>
                <c:pt idx="19560">
                  <c:v>-30</c:v>
                </c:pt>
                <c:pt idx="19561">
                  <c:v>-32</c:v>
                </c:pt>
                <c:pt idx="19562">
                  <c:v>2</c:v>
                </c:pt>
                <c:pt idx="19563">
                  <c:v>-36</c:v>
                </c:pt>
                <c:pt idx="19564">
                  <c:v>-38</c:v>
                </c:pt>
                <c:pt idx="19565">
                  <c:v>-23</c:v>
                </c:pt>
                <c:pt idx="19566">
                  <c:v>16</c:v>
                </c:pt>
                <c:pt idx="19567">
                  <c:v>-29</c:v>
                </c:pt>
                <c:pt idx="19568">
                  <c:v>-30</c:v>
                </c:pt>
                <c:pt idx="19569">
                  <c:v>-31</c:v>
                </c:pt>
                <c:pt idx="19570">
                  <c:v>-30</c:v>
                </c:pt>
                <c:pt idx="19571">
                  <c:v>-33</c:v>
                </c:pt>
                <c:pt idx="19572">
                  <c:v>-24</c:v>
                </c:pt>
                <c:pt idx="19573">
                  <c:v>-34</c:v>
                </c:pt>
                <c:pt idx="19574">
                  <c:v>-30</c:v>
                </c:pt>
                <c:pt idx="19575">
                  <c:v>-32</c:v>
                </c:pt>
                <c:pt idx="19576">
                  <c:v>-36</c:v>
                </c:pt>
                <c:pt idx="19577">
                  <c:v>-34</c:v>
                </c:pt>
                <c:pt idx="19578">
                  <c:v>-35</c:v>
                </c:pt>
                <c:pt idx="19579">
                  <c:v>-24</c:v>
                </c:pt>
                <c:pt idx="19580">
                  <c:v>-30</c:v>
                </c:pt>
                <c:pt idx="19581">
                  <c:v>-32</c:v>
                </c:pt>
                <c:pt idx="19582">
                  <c:v>-30</c:v>
                </c:pt>
                <c:pt idx="19583">
                  <c:v>-31</c:v>
                </c:pt>
                <c:pt idx="19584">
                  <c:v>-25</c:v>
                </c:pt>
                <c:pt idx="19585">
                  <c:v>-31</c:v>
                </c:pt>
                <c:pt idx="19586">
                  <c:v>-38</c:v>
                </c:pt>
                <c:pt idx="19587">
                  <c:v>-37</c:v>
                </c:pt>
                <c:pt idx="19588">
                  <c:v>-40</c:v>
                </c:pt>
                <c:pt idx="19589">
                  <c:v>-39</c:v>
                </c:pt>
                <c:pt idx="19590">
                  <c:v>-36</c:v>
                </c:pt>
                <c:pt idx="19591">
                  <c:v>-53</c:v>
                </c:pt>
                <c:pt idx="19592">
                  <c:v>-33</c:v>
                </c:pt>
                <c:pt idx="19593">
                  <c:v>-45</c:v>
                </c:pt>
                <c:pt idx="19594">
                  <c:v>-35</c:v>
                </c:pt>
                <c:pt idx="19595">
                  <c:v>-37</c:v>
                </c:pt>
                <c:pt idx="19596">
                  <c:v>-36</c:v>
                </c:pt>
                <c:pt idx="19597">
                  <c:v>-46</c:v>
                </c:pt>
                <c:pt idx="19598">
                  <c:v>-39</c:v>
                </c:pt>
                <c:pt idx="19599">
                  <c:v>-26</c:v>
                </c:pt>
                <c:pt idx="19600">
                  <c:v>-41</c:v>
                </c:pt>
                <c:pt idx="19601">
                  <c:v>-29</c:v>
                </c:pt>
                <c:pt idx="19602">
                  <c:v>30</c:v>
                </c:pt>
                <c:pt idx="19603">
                  <c:v>-31</c:v>
                </c:pt>
                <c:pt idx="19604">
                  <c:v>-22</c:v>
                </c:pt>
                <c:pt idx="19605">
                  <c:v>-40</c:v>
                </c:pt>
                <c:pt idx="19606">
                  <c:v>0</c:v>
                </c:pt>
                <c:pt idx="19607">
                  <c:v>38</c:v>
                </c:pt>
                <c:pt idx="19608">
                  <c:v>-36</c:v>
                </c:pt>
                <c:pt idx="19609">
                  <c:v>-36</c:v>
                </c:pt>
                <c:pt idx="19610">
                  <c:v>3</c:v>
                </c:pt>
                <c:pt idx="19611">
                  <c:v>-47</c:v>
                </c:pt>
                <c:pt idx="19612">
                  <c:v>-36</c:v>
                </c:pt>
                <c:pt idx="19613">
                  <c:v>-41</c:v>
                </c:pt>
                <c:pt idx="19614">
                  <c:v>-45</c:v>
                </c:pt>
                <c:pt idx="19615">
                  <c:v>-43</c:v>
                </c:pt>
                <c:pt idx="19616">
                  <c:v>0</c:v>
                </c:pt>
                <c:pt idx="19617">
                  <c:v>-44</c:v>
                </c:pt>
                <c:pt idx="19618">
                  <c:v>0</c:v>
                </c:pt>
                <c:pt idx="19619">
                  <c:v>-49</c:v>
                </c:pt>
                <c:pt idx="19620">
                  <c:v>-41</c:v>
                </c:pt>
                <c:pt idx="19621">
                  <c:v>56</c:v>
                </c:pt>
                <c:pt idx="19622">
                  <c:v>-43</c:v>
                </c:pt>
                <c:pt idx="19623">
                  <c:v>0</c:v>
                </c:pt>
                <c:pt idx="19624">
                  <c:v>-33</c:v>
                </c:pt>
                <c:pt idx="19625">
                  <c:v>-43</c:v>
                </c:pt>
                <c:pt idx="19626">
                  <c:v>-31</c:v>
                </c:pt>
                <c:pt idx="19627">
                  <c:v>-32</c:v>
                </c:pt>
                <c:pt idx="19628">
                  <c:v>-9</c:v>
                </c:pt>
                <c:pt idx="19629">
                  <c:v>-33</c:v>
                </c:pt>
                <c:pt idx="19630">
                  <c:v>-29</c:v>
                </c:pt>
                <c:pt idx="19631">
                  <c:v>-50</c:v>
                </c:pt>
                <c:pt idx="19632">
                  <c:v>-32</c:v>
                </c:pt>
                <c:pt idx="19633">
                  <c:v>-39</c:v>
                </c:pt>
                <c:pt idx="19634">
                  <c:v>-39</c:v>
                </c:pt>
                <c:pt idx="19635">
                  <c:v>-19</c:v>
                </c:pt>
                <c:pt idx="19636">
                  <c:v>-32</c:v>
                </c:pt>
                <c:pt idx="19637">
                  <c:v>4</c:v>
                </c:pt>
                <c:pt idx="19638">
                  <c:v>-32</c:v>
                </c:pt>
                <c:pt idx="19639">
                  <c:v>-26</c:v>
                </c:pt>
                <c:pt idx="19640">
                  <c:v>-51</c:v>
                </c:pt>
                <c:pt idx="19641">
                  <c:v>-55</c:v>
                </c:pt>
                <c:pt idx="19642">
                  <c:v>-37</c:v>
                </c:pt>
                <c:pt idx="19643">
                  <c:v>-30</c:v>
                </c:pt>
                <c:pt idx="19644">
                  <c:v>0</c:v>
                </c:pt>
                <c:pt idx="19645">
                  <c:v>-38</c:v>
                </c:pt>
                <c:pt idx="19646">
                  <c:v>-29</c:v>
                </c:pt>
                <c:pt idx="19647">
                  <c:v>-37</c:v>
                </c:pt>
                <c:pt idx="19648">
                  <c:v>-48</c:v>
                </c:pt>
                <c:pt idx="19649">
                  <c:v>-32</c:v>
                </c:pt>
                <c:pt idx="19650">
                  <c:v>-34</c:v>
                </c:pt>
                <c:pt idx="19651">
                  <c:v>0</c:v>
                </c:pt>
                <c:pt idx="19652">
                  <c:v>-33</c:v>
                </c:pt>
                <c:pt idx="19653">
                  <c:v>-15</c:v>
                </c:pt>
                <c:pt idx="19654">
                  <c:v>-33</c:v>
                </c:pt>
                <c:pt idx="19655">
                  <c:v>-55</c:v>
                </c:pt>
                <c:pt idx="19656">
                  <c:v>-53</c:v>
                </c:pt>
                <c:pt idx="19657">
                  <c:v>-33</c:v>
                </c:pt>
                <c:pt idx="19658">
                  <c:v>-37</c:v>
                </c:pt>
                <c:pt idx="19659">
                  <c:v>-44</c:v>
                </c:pt>
                <c:pt idx="19660">
                  <c:v>0</c:v>
                </c:pt>
                <c:pt idx="19661">
                  <c:v>-34</c:v>
                </c:pt>
                <c:pt idx="19662">
                  <c:v>-38</c:v>
                </c:pt>
                <c:pt idx="19663">
                  <c:v>-54</c:v>
                </c:pt>
                <c:pt idx="19664">
                  <c:v>-40</c:v>
                </c:pt>
                <c:pt idx="19665">
                  <c:v>-40</c:v>
                </c:pt>
                <c:pt idx="19666">
                  <c:v>-40</c:v>
                </c:pt>
                <c:pt idx="19667">
                  <c:v>-47</c:v>
                </c:pt>
                <c:pt idx="19668">
                  <c:v>-45</c:v>
                </c:pt>
                <c:pt idx="19669">
                  <c:v>-29</c:v>
                </c:pt>
                <c:pt idx="19670">
                  <c:v>-17</c:v>
                </c:pt>
                <c:pt idx="19671">
                  <c:v>-47</c:v>
                </c:pt>
                <c:pt idx="19672">
                  <c:v>-9</c:v>
                </c:pt>
                <c:pt idx="19673">
                  <c:v>-23</c:v>
                </c:pt>
                <c:pt idx="19674">
                  <c:v>-29</c:v>
                </c:pt>
                <c:pt idx="19675">
                  <c:v>-30</c:v>
                </c:pt>
                <c:pt idx="19676">
                  <c:v>-33</c:v>
                </c:pt>
                <c:pt idx="19677">
                  <c:v>-27</c:v>
                </c:pt>
                <c:pt idx="19678">
                  <c:v>-50</c:v>
                </c:pt>
                <c:pt idx="19679">
                  <c:v>0</c:v>
                </c:pt>
                <c:pt idx="19680">
                  <c:v>-32</c:v>
                </c:pt>
                <c:pt idx="19681">
                  <c:v>-36</c:v>
                </c:pt>
                <c:pt idx="19682">
                  <c:v>-33</c:v>
                </c:pt>
                <c:pt idx="19683">
                  <c:v>0</c:v>
                </c:pt>
                <c:pt idx="19684">
                  <c:v>-42</c:v>
                </c:pt>
                <c:pt idx="19685">
                  <c:v>-29</c:v>
                </c:pt>
                <c:pt idx="19686">
                  <c:v>-47</c:v>
                </c:pt>
                <c:pt idx="19687">
                  <c:v>0</c:v>
                </c:pt>
                <c:pt idx="19688">
                  <c:v>-44</c:v>
                </c:pt>
                <c:pt idx="19689">
                  <c:v>-33</c:v>
                </c:pt>
                <c:pt idx="19690">
                  <c:v>-9</c:v>
                </c:pt>
                <c:pt idx="19691">
                  <c:v>-31</c:v>
                </c:pt>
                <c:pt idx="19692">
                  <c:v>-34</c:v>
                </c:pt>
                <c:pt idx="19693">
                  <c:v>-26</c:v>
                </c:pt>
                <c:pt idx="19694">
                  <c:v>-27</c:v>
                </c:pt>
                <c:pt idx="19695">
                  <c:v>-6</c:v>
                </c:pt>
                <c:pt idx="19696">
                  <c:v>-31</c:v>
                </c:pt>
                <c:pt idx="19697">
                  <c:v>-21</c:v>
                </c:pt>
                <c:pt idx="19698">
                  <c:v>-33</c:v>
                </c:pt>
                <c:pt idx="19699">
                  <c:v>-33</c:v>
                </c:pt>
                <c:pt idx="19700">
                  <c:v>-28</c:v>
                </c:pt>
                <c:pt idx="19701">
                  <c:v>-33</c:v>
                </c:pt>
                <c:pt idx="19702">
                  <c:v>-28</c:v>
                </c:pt>
                <c:pt idx="19703">
                  <c:v>-30</c:v>
                </c:pt>
                <c:pt idx="19704">
                  <c:v>-27</c:v>
                </c:pt>
                <c:pt idx="19705">
                  <c:v>-32</c:v>
                </c:pt>
                <c:pt idx="19706">
                  <c:v>-37</c:v>
                </c:pt>
                <c:pt idx="19707">
                  <c:v>-27</c:v>
                </c:pt>
                <c:pt idx="19708">
                  <c:v>-44</c:v>
                </c:pt>
                <c:pt idx="19709">
                  <c:v>-28</c:v>
                </c:pt>
                <c:pt idx="19710">
                  <c:v>-23</c:v>
                </c:pt>
                <c:pt idx="19711">
                  <c:v>-40</c:v>
                </c:pt>
                <c:pt idx="19712">
                  <c:v>-30</c:v>
                </c:pt>
                <c:pt idx="19713">
                  <c:v>-25</c:v>
                </c:pt>
                <c:pt idx="19714">
                  <c:v>-28</c:v>
                </c:pt>
                <c:pt idx="19715">
                  <c:v>-29</c:v>
                </c:pt>
                <c:pt idx="19716">
                  <c:v>-28</c:v>
                </c:pt>
                <c:pt idx="19717">
                  <c:v>-50</c:v>
                </c:pt>
                <c:pt idx="19718">
                  <c:v>-31</c:v>
                </c:pt>
                <c:pt idx="19719">
                  <c:v>-33</c:v>
                </c:pt>
                <c:pt idx="19720">
                  <c:v>-29</c:v>
                </c:pt>
                <c:pt idx="19721">
                  <c:v>-31</c:v>
                </c:pt>
                <c:pt idx="19722">
                  <c:v>-25</c:v>
                </c:pt>
                <c:pt idx="19723">
                  <c:v>-36</c:v>
                </c:pt>
                <c:pt idx="19724">
                  <c:v>-32</c:v>
                </c:pt>
                <c:pt idx="19725">
                  <c:v>-54</c:v>
                </c:pt>
                <c:pt idx="19726">
                  <c:v>-37</c:v>
                </c:pt>
                <c:pt idx="19727">
                  <c:v>-24</c:v>
                </c:pt>
                <c:pt idx="19728">
                  <c:v>-25</c:v>
                </c:pt>
                <c:pt idx="19729">
                  <c:v>-28</c:v>
                </c:pt>
                <c:pt idx="19730">
                  <c:v>-31</c:v>
                </c:pt>
                <c:pt idx="19731">
                  <c:v>-36</c:v>
                </c:pt>
                <c:pt idx="19732">
                  <c:v>-32</c:v>
                </c:pt>
                <c:pt idx="19733">
                  <c:v>-14</c:v>
                </c:pt>
                <c:pt idx="19734">
                  <c:v>-33</c:v>
                </c:pt>
                <c:pt idx="19735">
                  <c:v>-28</c:v>
                </c:pt>
                <c:pt idx="19736">
                  <c:v>-32</c:v>
                </c:pt>
                <c:pt idx="19737">
                  <c:v>-33</c:v>
                </c:pt>
                <c:pt idx="19738">
                  <c:v>-35</c:v>
                </c:pt>
                <c:pt idx="19739">
                  <c:v>-35</c:v>
                </c:pt>
                <c:pt idx="19740">
                  <c:v>-11</c:v>
                </c:pt>
                <c:pt idx="19741">
                  <c:v>-34</c:v>
                </c:pt>
                <c:pt idx="19742">
                  <c:v>-38</c:v>
                </c:pt>
                <c:pt idx="19743">
                  <c:v>-27</c:v>
                </c:pt>
                <c:pt idx="19744">
                  <c:v>-32</c:v>
                </c:pt>
                <c:pt idx="19745">
                  <c:v>-25</c:v>
                </c:pt>
                <c:pt idx="19746">
                  <c:v>-39</c:v>
                </c:pt>
                <c:pt idx="19747">
                  <c:v>-21</c:v>
                </c:pt>
                <c:pt idx="19748">
                  <c:v>-26</c:v>
                </c:pt>
                <c:pt idx="19749">
                  <c:v>-35</c:v>
                </c:pt>
                <c:pt idx="19750">
                  <c:v>-34</c:v>
                </c:pt>
                <c:pt idx="19751">
                  <c:v>-23</c:v>
                </c:pt>
                <c:pt idx="19752">
                  <c:v>-30</c:v>
                </c:pt>
                <c:pt idx="19753">
                  <c:v>-33</c:v>
                </c:pt>
                <c:pt idx="19754">
                  <c:v>-37</c:v>
                </c:pt>
                <c:pt idx="19755">
                  <c:v>-25</c:v>
                </c:pt>
                <c:pt idx="19756">
                  <c:v>-34</c:v>
                </c:pt>
                <c:pt idx="19757">
                  <c:v>-28</c:v>
                </c:pt>
                <c:pt idx="19758">
                  <c:v>-28</c:v>
                </c:pt>
                <c:pt idx="19759">
                  <c:v>-35</c:v>
                </c:pt>
                <c:pt idx="19760">
                  <c:v>-27</c:v>
                </c:pt>
                <c:pt idx="19761">
                  <c:v>-39</c:v>
                </c:pt>
                <c:pt idx="19762">
                  <c:v>-36</c:v>
                </c:pt>
                <c:pt idx="19763">
                  <c:v>-33</c:v>
                </c:pt>
                <c:pt idx="19764">
                  <c:v>-38</c:v>
                </c:pt>
                <c:pt idx="19765">
                  <c:v>-40</c:v>
                </c:pt>
                <c:pt idx="19766">
                  <c:v>-46</c:v>
                </c:pt>
                <c:pt idx="19767">
                  <c:v>-39</c:v>
                </c:pt>
                <c:pt idx="19768">
                  <c:v>57</c:v>
                </c:pt>
                <c:pt idx="19769">
                  <c:v>-34</c:v>
                </c:pt>
                <c:pt idx="19770">
                  <c:v>0</c:v>
                </c:pt>
                <c:pt idx="19771">
                  <c:v>7</c:v>
                </c:pt>
                <c:pt idx="19772">
                  <c:v>-36</c:v>
                </c:pt>
                <c:pt idx="19773">
                  <c:v>-44</c:v>
                </c:pt>
                <c:pt idx="19774">
                  <c:v>-24</c:v>
                </c:pt>
                <c:pt idx="19775">
                  <c:v>-24</c:v>
                </c:pt>
                <c:pt idx="19776">
                  <c:v>-31</c:v>
                </c:pt>
                <c:pt idx="19777">
                  <c:v>-49</c:v>
                </c:pt>
                <c:pt idx="19778">
                  <c:v>-37</c:v>
                </c:pt>
                <c:pt idx="19779">
                  <c:v>47</c:v>
                </c:pt>
                <c:pt idx="19780">
                  <c:v>53</c:v>
                </c:pt>
                <c:pt idx="19781">
                  <c:v>-44</c:v>
                </c:pt>
                <c:pt idx="19782">
                  <c:v>-33</c:v>
                </c:pt>
                <c:pt idx="19783">
                  <c:v>-47</c:v>
                </c:pt>
                <c:pt idx="19784">
                  <c:v>-34</c:v>
                </c:pt>
                <c:pt idx="19785">
                  <c:v>-33</c:v>
                </c:pt>
                <c:pt idx="19786">
                  <c:v>-33</c:v>
                </c:pt>
                <c:pt idx="19787">
                  <c:v>-36</c:v>
                </c:pt>
                <c:pt idx="19788">
                  <c:v>-35</c:v>
                </c:pt>
                <c:pt idx="19789">
                  <c:v>-50</c:v>
                </c:pt>
                <c:pt idx="19790">
                  <c:v>-40</c:v>
                </c:pt>
                <c:pt idx="19791">
                  <c:v>-40</c:v>
                </c:pt>
                <c:pt idx="19792">
                  <c:v>-28</c:v>
                </c:pt>
                <c:pt idx="19793">
                  <c:v>-32</c:v>
                </c:pt>
                <c:pt idx="19794">
                  <c:v>-31</c:v>
                </c:pt>
                <c:pt idx="19795">
                  <c:v>-45</c:v>
                </c:pt>
                <c:pt idx="19796">
                  <c:v>-32</c:v>
                </c:pt>
                <c:pt idx="19797">
                  <c:v>-34</c:v>
                </c:pt>
                <c:pt idx="19798">
                  <c:v>-26</c:v>
                </c:pt>
                <c:pt idx="19799">
                  <c:v>-54</c:v>
                </c:pt>
                <c:pt idx="19800">
                  <c:v>-23</c:v>
                </c:pt>
                <c:pt idx="19801">
                  <c:v>-47</c:v>
                </c:pt>
                <c:pt idx="19802">
                  <c:v>-33</c:v>
                </c:pt>
                <c:pt idx="19803">
                  <c:v>75</c:v>
                </c:pt>
                <c:pt idx="19804">
                  <c:v>-33</c:v>
                </c:pt>
                <c:pt idx="19805">
                  <c:v>-51</c:v>
                </c:pt>
                <c:pt idx="19806">
                  <c:v>-33</c:v>
                </c:pt>
                <c:pt idx="19807">
                  <c:v>-50</c:v>
                </c:pt>
                <c:pt idx="19808">
                  <c:v>-34</c:v>
                </c:pt>
                <c:pt idx="19809">
                  <c:v>-29</c:v>
                </c:pt>
                <c:pt idx="19810">
                  <c:v>-31</c:v>
                </c:pt>
                <c:pt idx="19811">
                  <c:v>-40</c:v>
                </c:pt>
                <c:pt idx="19812">
                  <c:v>-48</c:v>
                </c:pt>
                <c:pt idx="19813">
                  <c:v>-34</c:v>
                </c:pt>
                <c:pt idx="19814">
                  <c:v>-37</c:v>
                </c:pt>
                <c:pt idx="19815">
                  <c:v>-38</c:v>
                </c:pt>
                <c:pt idx="19816">
                  <c:v>-16</c:v>
                </c:pt>
                <c:pt idx="19817">
                  <c:v>-40</c:v>
                </c:pt>
                <c:pt idx="19818">
                  <c:v>-26</c:v>
                </c:pt>
                <c:pt idx="19819">
                  <c:v>-39</c:v>
                </c:pt>
                <c:pt idx="19820">
                  <c:v>-35</c:v>
                </c:pt>
                <c:pt idx="19821">
                  <c:v>-37</c:v>
                </c:pt>
                <c:pt idx="19822">
                  <c:v>-41</c:v>
                </c:pt>
                <c:pt idx="19823">
                  <c:v>70</c:v>
                </c:pt>
                <c:pt idx="19824">
                  <c:v>-10</c:v>
                </c:pt>
                <c:pt idx="19825">
                  <c:v>-40</c:v>
                </c:pt>
                <c:pt idx="19826">
                  <c:v>-36</c:v>
                </c:pt>
                <c:pt idx="19827">
                  <c:v>-31</c:v>
                </c:pt>
                <c:pt idx="19828">
                  <c:v>-48</c:v>
                </c:pt>
                <c:pt idx="19829">
                  <c:v>-48</c:v>
                </c:pt>
                <c:pt idx="19830">
                  <c:v>-26</c:v>
                </c:pt>
                <c:pt idx="19831">
                  <c:v>-44</c:v>
                </c:pt>
                <c:pt idx="19832">
                  <c:v>20</c:v>
                </c:pt>
                <c:pt idx="19833">
                  <c:v>-46</c:v>
                </c:pt>
                <c:pt idx="19834">
                  <c:v>-37</c:v>
                </c:pt>
                <c:pt idx="19835">
                  <c:v>21</c:v>
                </c:pt>
                <c:pt idx="19836">
                  <c:v>-35</c:v>
                </c:pt>
                <c:pt idx="19837">
                  <c:v>-41</c:v>
                </c:pt>
                <c:pt idx="19838">
                  <c:v>84</c:v>
                </c:pt>
                <c:pt idx="19839">
                  <c:v>-39</c:v>
                </c:pt>
                <c:pt idx="19840">
                  <c:v>-21</c:v>
                </c:pt>
                <c:pt idx="19841">
                  <c:v>0</c:v>
                </c:pt>
                <c:pt idx="19842">
                  <c:v>-34</c:v>
                </c:pt>
                <c:pt idx="19843">
                  <c:v>0</c:v>
                </c:pt>
                <c:pt idx="19844">
                  <c:v>-31</c:v>
                </c:pt>
                <c:pt idx="19845">
                  <c:v>-40</c:v>
                </c:pt>
                <c:pt idx="19846">
                  <c:v>-42</c:v>
                </c:pt>
                <c:pt idx="19847">
                  <c:v>-59</c:v>
                </c:pt>
                <c:pt idx="19848">
                  <c:v>-59</c:v>
                </c:pt>
                <c:pt idx="19849">
                  <c:v>-37</c:v>
                </c:pt>
                <c:pt idx="19850">
                  <c:v>-49</c:v>
                </c:pt>
                <c:pt idx="19851">
                  <c:v>-29</c:v>
                </c:pt>
                <c:pt idx="19852">
                  <c:v>-38</c:v>
                </c:pt>
                <c:pt idx="19853">
                  <c:v>-21</c:v>
                </c:pt>
                <c:pt idx="19854">
                  <c:v>4</c:v>
                </c:pt>
                <c:pt idx="19855">
                  <c:v>-34</c:v>
                </c:pt>
                <c:pt idx="19856">
                  <c:v>-38</c:v>
                </c:pt>
                <c:pt idx="19857">
                  <c:v>-20</c:v>
                </c:pt>
                <c:pt idx="19858">
                  <c:v>-32</c:v>
                </c:pt>
                <c:pt idx="19859">
                  <c:v>0</c:v>
                </c:pt>
                <c:pt idx="19860">
                  <c:v>-17</c:v>
                </c:pt>
                <c:pt idx="19861">
                  <c:v>-42</c:v>
                </c:pt>
                <c:pt idx="19862">
                  <c:v>0</c:v>
                </c:pt>
                <c:pt idx="19863">
                  <c:v>-22</c:v>
                </c:pt>
                <c:pt idx="19864">
                  <c:v>-27</c:v>
                </c:pt>
                <c:pt idx="19865">
                  <c:v>0</c:v>
                </c:pt>
                <c:pt idx="19866">
                  <c:v>150</c:v>
                </c:pt>
                <c:pt idx="19867">
                  <c:v>0</c:v>
                </c:pt>
                <c:pt idx="19868">
                  <c:v>-42</c:v>
                </c:pt>
                <c:pt idx="19869">
                  <c:v>15</c:v>
                </c:pt>
                <c:pt idx="19870">
                  <c:v>-33</c:v>
                </c:pt>
                <c:pt idx="19871">
                  <c:v>-51</c:v>
                </c:pt>
                <c:pt idx="19872">
                  <c:v>-42</c:v>
                </c:pt>
                <c:pt idx="19873">
                  <c:v>-37</c:v>
                </c:pt>
                <c:pt idx="19874">
                  <c:v>-44</c:v>
                </c:pt>
                <c:pt idx="19875">
                  <c:v>-37</c:v>
                </c:pt>
                <c:pt idx="19876">
                  <c:v>-35</c:v>
                </c:pt>
                <c:pt idx="19877">
                  <c:v>-33</c:v>
                </c:pt>
                <c:pt idx="19878">
                  <c:v>-44</c:v>
                </c:pt>
                <c:pt idx="19879">
                  <c:v>-34</c:v>
                </c:pt>
                <c:pt idx="19880">
                  <c:v>-42</c:v>
                </c:pt>
                <c:pt idx="19881">
                  <c:v>46</c:v>
                </c:pt>
                <c:pt idx="19882">
                  <c:v>-37</c:v>
                </c:pt>
                <c:pt idx="19883">
                  <c:v>-41</c:v>
                </c:pt>
                <c:pt idx="19884">
                  <c:v>-35</c:v>
                </c:pt>
                <c:pt idx="19885">
                  <c:v>-41</c:v>
                </c:pt>
                <c:pt idx="19886">
                  <c:v>-51</c:v>
                </c:pt>
                <c:pt idx="19887">
                  <c:v>-19</c:v>
                </c:pt>
                <c:pt idx="19888">
                  <c:v>-42</c:v>
                </c:pt>
                <c:pt idx="19889">
                  <c:v>-34</c:v>
                </c:pt>
                <c:pt idx="19890">
                  <c:v>-38</c:v>
                </c:pt>
                <c:pt idx="19891">
                  <c:v>-45</c:v>
                </c:pt>
                <c:pt idx="19892">
                  <c:v>-45</c:v>
                </c:pt>
                <c:pt idx="19893">
                  <c:v>-29</c:v>
                </c:pt>
                <c:pt idx="19894">
                  <c:v>-39</c:v>
                </c:pt>
                <c:pt idx="19895">
                  <c:v>-31</c:v>
                </c:pt>
                <c:pt idx="19896">
                  <c:v>-34</c:v>
                </c:pt>
                <c:pt idx="19897">
                  <c:v>-50</c:v>
                </c:pt>
                <c:pt idx="19898">
                  <c:v>-40</c:v>
                </c:pt>
                <c:pt idx="19899">
                  <c:v>-42</c:v>
                </c:pt>
                <c:pt idx="19900">
                  <c:v>-44</c:v>
                </c:pt>
                <c:pt idx="19901">
                  <c:v>-42</c:v>
                </c:pt>
                <c:pt idx="19902">
                  <c:v>-37</c:v>
                </c:pt>
                <c:pt idx="19903">
                  <c:v>-34</c:v>
                </c:pt>
                <c:pt idx="19904">
                  <c:v>-48</c:v>
                </c:pt>
                <c:pt idx="19905">
                  <c:v>-41</c:v>
                </c:pt>
                <c:pt idx="19906">
                  <c:v>-46</c:v>
                </c:pt>
                <c:pt idx="19907">
                  <c:v>-56</c:v>
                </c:pt>
                <c:pt idx="19908">
                  <c:v>-25</c:v>
                </c:pt>
                <c:pt idx="19909">
                  <c:v>-52</c:v>
                </c:pt>
                <c:pt idx="19910">
                  <c:v>-45</c:v>
                </c:pt>
                <c:pt idx="19911">
                  <c:v>-43</c:v>
                </c:pt>
                <c:pt idx="19912">
                  <c:v>-36</c:v>
                </c:pt>
                <c:pt idx="19913">
                  <c:v>-48</c:v>
                </c:pt>
                <c:pt idx="19914">
                  <c:v>38</c:v>
                </c:pt>
                <c:pt idx="19915">
                  <c:v>-39</c:v>
                </c:pt>
                <c:pt idx="19916">
                  <c:v>-34</c:v>
                </c:pt>
                <c:pt idx="19917">
                  <c:v>-28</c:v>
                </c:pt>
                <c:pt idx="19918">
                  <c:v>-34</c:v>
                </c:pt>
                <c:pt idx="19919">
                  <c:v>-44</c:v>
                </c:pt>
                <c:pt idx="19920">
                  <c:v>-47</c:v>
                </c:pt>
                <c:pt idx="19921">
                  <c:v>-49</c:v>
                </c:pt>
                <c:pt idx="19922">
                  <c:v>-43</c:v>
                </c:pt>
                <c:pt idx="19923">
                  <c:v>-30</c:v>
                </c:pt>
                <c:pt idx="19924">
                  <c:v>-45</c:v>
                </c:pt>
                <c:pt idx="19925">
                  <c:v>-34</c:v>
                </c:pt>
                <c:pt idx="19926">
                  <c:v>-34</c:v>
                </c:pt>
                <c:pt idx="19927">
                  <c:v>-40</c:v>
                </c:pt>
                <c:pt idx="19928">
                  <c:v>-49</c:v>
                </c:pt>
                <c:pt idx="19929">
                  <c:v>-34</c:v>
                </c:pt>
                <c:pt idx="19930">
                  <c:v>-38</c:v>
                </c:pt>
                <c:pt idx="19931">
                  <c:v>-49</c:v>
                </c:pt>
                <c:pt idx="19932">
                  <c:v>-32</c:v>
                </c:pt>
                <c:pt idx="19933">
                  <c:v>-30</c:v>
                </c:pt>
                <c:pt idx="19934">
                  <c:v>-34</c:v>
                </c:pt>
                <c:pt idx="19935">
                  <c:v>-40</c:v>
                </c:pt>
                <c:pt idx="19936">
                  <c:v>-47</c:v>
                </c:pt>
                <c:pt idx="19937">
                  <c:v>-30</c:v>
                </c:pt>
                <c:pt idx="19938">
                  <c:v>-45</c:v>
                </c:pt>
                <c:pt idx="19939">
                  <c:v>-46</c:v>
                </c:pt>
                <c:pt idx="19940">
                  <c:v>-36</c:v>
                </c:pt>
                <c:pt idx="19941">
                  <c:v>-27</c:v>
                </c:pt>
                <c:pt idx="19942">
                  <c:v>-29</c:v>
                </c:pt>
                <c:pt idx="19943">
                  <c:v>-62</c:v>
                </c:pt>
                <c:pt idx="19944">
                  <c:v>-32</c:v>
                </c:pt>
                <c:pt idx="19945">
                  <c:v>-49</c:v>
                </c:pt>
                <c:pt idx="19946">
                  <c:v>-37</c:v>
                </c:pt>
                <c:pt idx="19947">
                  <c:v>-40</c:v>
                </c:pt>
                <c:pt idx="19948">
                  <c:v>-37</c:v>
                </c:pt>
                <c:pt idx="19949">
                  <c:v>-38</c:v>
                </c:pt>
                <c:pt idx="19950">
                  <c:v>-45</c:v>
                </c:pt>
                <c:pt idx="19951">
                  <c:v>-41</c:v>
                </c:pt>
                <c:pt idx="19952">
                  <c:v>-35</c:v>
                </c:pt>
                <c:pt idx="19953">
                  <c:v>-36</c:v>
                </c:pt>
                <c:pt idx="19954">
                  <c:v>-39</c:v>
                </c:pt>
                <c:pt idx="19955">
                  <c:v>-37</c:v>
                </c:pt>
                <c:pt idx="19956">
                  <c:v>-38</c:v>
                </c:pt>
                <c:pt idx="19957">
                  <c:v>-41</c:v>
                </c:pt>
                <c:pt idx="19958">
                  <c:v>-38</c:v>
                </c:pt>
                <c:pt idx="19959">
                  <c:v>-16</c:v>
                </c:pt>
                <c:pt idx="19960">
                  <c:v>-32</c:v>
                </c:pt>
                <c:pt idx="19961">
                  <c:v>-28</c:v>
                </c:pt>
                <c:pt idx="19962">
                  <c:v>-25</c:v>
                </c:pt>
                <c:pt idx="19963">
                  <c:v>-28</c:v>
                </c:pt>
                <c:pt idx="19964">
                  <c:v>-45</c:v>
                </c:pt>
                <c:pt idx="19965">
                  <c:v>-19</c:v>
                </c:pt>
                <c:pt idx="19966">
                  <c:v>-31</c:v>
                </c:pt>
                <c:pt idx="19967">
                  <c:v>-33</c:v>
                </c:pt>
                <c:pt idx="19968">
                  <c:v>-33</c:v>
                </c:pt>
                <c:pt idx="19969">
                  <c:v>-27</c:v>
                </c:pt>
                <c:pt idx="19970">
                  <c:v>-26</c:v>
                </c:pt>
                <c:pt idx="19971">
                  <c:v>-22</c:v>
                </c:pt>
                <c:pt idx="19972">
                  <c:v>-39</c:v>
                </c:pt>
                <c:pt idx="19973">
                  <c:v>-38</c:v>
                </c:pt>
                <c:pt idx="19974">
                  <c:v>-30</c:v>
                </c:pt>
                <c:pt idx="19975">
                  <c:v>-29</c:v>
                </c:pt>
                <c:pt idx="19976">
                  <c:v>-39</c:v>
                </c:pt>
                <c:pt idx="19977">
                  <c:v>-28</c:v>
                </c:pt>
                <c:pt idx="19978">
                  <c:v>-31</c:v>
                </c:pt>
                <c:pt idx="19979">
                  <c:v>-34</c:v>
                </c:pt>
                <c:pt idx="19980">
                  <c:v>-53</c:v>
                </c:pt>
                <c:pt idx="19981">
                  <c:v>-32</c:v>
                </c:pt>
                <c:pt idx="19982">
                  <c:v>-30</c:v>
                </c:pt>
                <c:pt idx="19983">
                  <c:v>-16</c:v>
                </c:pt>
                <c:pt idx="19984">
                  <c:v>-32</c:v>
                </c:pt>
                <c:pt idx="19985">
                  <c:v>-42</c:v>
                </c:pt>
                <c:pt idx="19986">
                  <c:v>-45</c:v>
                </c:pt>
                <c:pt idx="19987">
                  <c:v>-70</c:v>
                </c:pt>
                <c:pt idx="19988">
                  <c:v>-26</c:v>
                </c:pt>
                <c:pt idx="19989">
                  <c:v>-15</c:v>
                </c:pt>
                <c:pt idx="19990">
                  <c:v>-28</c:v>
                </c:pt>
                <c:pt idx="19991">
                  <c:v>-11</c:v>
                </c:pt>
                <c:pt idx="19992">
                  <c:v>-21</c:v>
                </c:pt>
                <c:pt idx="19993">
                  <c:v>-42</c:v>
                </c:pt>
                <c:pt idx="19994">
                  <c:v>-30</c:v>
                </c:pt>
                <c:pt idx="19995">
                  <c:v>-37</c:v>
                </c:pt>
                <c:pt idx="19996">
                  <c:v>-34</c:v>
                </c:pt>
                <c:pt idx="19997">
                  <c:v>-30</c:v>
                </c:pt>
                <c:pt idx="19998">
                  <c:v>-17</c:v>
                </c:pt>
                <c:pt idx="19999">
                  <c:v>-37</c:v>
                </c:pt>
                <c:pt idx="20000">
                  <c:v>-29</c:v>
                </c:pt>
                <c:pt idx="20001">
                  <c:v>-33</c:v>
                </c:pt>
                <c:pt idx="20002">
                  <c:v>-27</c:v>
                </c:pt>
                <c:pt idx="20003">
                  <c:v>-49</c:v>
                </c:pt>
                <c:pt idx="20004">
                  <c:v>-52</c:v>
                </c:pt>
                <c:pt idx="20005">
                  <c:v>-33</c:v>
                </c:pt>
                <c:pt idx="20006">
                  <c:v>-22</c:v>
                </c:pt>
                <c:pt idx="20007">
                  <c:v>-26</c:v>
                </c:pt>
                <c:pt idx="20008">
                  <c:v>-30</c:v>
                </c:pt>
                <c:pt idx="20009">
                  <c:v>-26</c:v>
                </c:pt>
                <c:pt idx="20010">
                  <c:v>-26</c:v>
                </c:pt>
                <c:pt idx="20011">
                  <c:v>-34</c:v>
                </c:pt>
                <c:pt idx="20012">
                  <c:v>-27</c:v>
                </c:pt>
                <c:pt idx="20013">
                  <c:v>-15</c:v>
                </c:pt>
                <c:pt idx="20014">
                  <c:v>-41</c:v>
                </c:pt>
                <c:pt idx="20015">
                  <c:v>-37</c:v>
                </c:pt>
                <c:pt idx="20016">
                  <c:v>-33</c:v>
                </c:pt>
                <c:pt idx="20017">
                  <c:v>-39</c:v>
                </c:pt>
                <c:pt idx="20018">
                  <c:v>-42</c:v>
                </c:pt>
                <c:pt idx="20019">
                  <c:v>-29</c:v>
                </c:pt>
                <c:pt idx="20020">
                  <c:v>-26</c:v>
                </c:pt>
                <c:pt idx="20021">
                  <c:v>-23</c:v>
                </c:pt>
                <c:pt idx="20022">
                  <c:v>-21</c:v>
                </c:pt>
                <c:pt idx="20023">
                  <c:v>-29</c:v>
                </c:pt>
                <c:pt idx="20024">
                  <c:v>-1</c:v>
                </c:pt>
                <c:pt idx="20025">
                  <c:v>-33</c:v>
                </c:pt>
                <c:pt idx="20026">
                  <c:v>-31</c:v>
                </c:pt>
                <c:pt idx="20027">
                  <c:v>-63</c:v>
                </c:pt>
                <c:pt idx="20028">
                  <c:v>-22</c:v>
                </c:pt>
                <c:pt idx="20029">
                  <c:v>-51</c:v>
                </c:pt>
                <c:pt idx="20030">
                  <c:v>-65</c:v>
                </c:pt>
                <c:pt idx="20031">
                  <c:v>-33</c:v>
                </c:pt>
                <c:pt idx="20032">
                  <c:v>-33</c:v>
                </c:pt>
                <c:pt idx="20033">
                  <c:v>-40</c:v>
                </c:pt>
                <c:pt idx="20034">
                  <c:v>-39</c:v>
                </c:pt>
                <c:pt idx="20035">
                  <c:v>-30</c:v>
                </c:pt>
                <c:pt idx="20036">
                  <c:v>-38</c:v>
                </c:pt>
                <c:pt idx="20037">
                  <c:v>-32</c:v>
                </c:pt>
                <c:pt idx="20038">
                  <c:v>-34</c:v>
                </c:pt>
                <c:pt idx="20039">
                  <c:v>-38</c:v>
                </c:pt>
                <c:pt idx="20040">
                  <c:v>-30</c:v>
                </c:pt>
                <c:pt idx="20041">
                  <c:v>-53</c:v>
                </c:pt>
                <c:pt idx="20042">
                  <c:v>-28</c:v>
                </c:pt>
                <c:pt idx="20043">
                  <c:v>-18</c:v>
                </c:pt>
                <c:pt idx="20044">
                  <c:v>-30</c:v>
                </c:pt>
                <c:pt idx="20045">
                  <c:v>-29</c:v>
                </c:pt>
                <c:pt idx="20046">
                  <c:v>-24</c:v>
                </c:pt>
                <c:pt idx="20047">
                  <c:v>-29</c:v>
                </c:pt>
                <c:pt idx="20048">
                  <c:v>-34</c:v>
                </c:pt>
                <c:pt idx="20049">
                  <c:v>-38</c:v>
                </c:pt>
                <c:pt idx="20050">
                  <c:v>-44</c:v>
                </c:pt>
                <c:pt idx="20051">
                  <c:v>-57</c:v>
                </c:pt>
                <c:pt idx="20052">
                  <c:v>-29</c:v>
                </c:pt>
                <c:pt idx="20053">
                  <c:v>-25</c:v>
                </c:pt>
                <c:pt idx="20054">
                  <c:v>0</c:v>
                </c:pt>
                <c:pt idx="20055">
                  <c:v>-20</c:v>
                </c:pt>
                <c:pt idx="20056">
                  <c:v>-28</c:v>
                </c:pt>
                <c:pt idx="20057">
                  <c:v>-20</c:v>
                </c:pt>
                <c:pt idx="20058">
                  <c:v>-28</c:v>
                </c:pt>
                <c:pt idx="20059">
                  <c:v>-28</c:v>
                </c:pt>
                <c:pt idx="20060">
                  <c:v>-33</c:v>
                </c:pt>
                <c:pt idx="20061">
                  <c:v>-25</c:v>
                </c:pt>
                <c:pt idx="20062">
                  <c:v>-31</c:v>
                </c:pt>
                <c:pt idx="20063">
                  <c:v>-13</c:v>
                </c:pt>
                <c:pt idx="20064">
                  <c:v>-38</c:v>
                </c:pt>
                <c:pt idx="20065">
                  <c:v>-23</c:v>
                </c:pt>
                <c:pt idx="20066">
                  <c:v>-22</c:v>
                </c:pt>
                <c:pt idx="20067">
                  <c:v>-29</c:v>
                </c:pt>
                <c:pt idx="20068">
                  <c:v>-12</c:v>
                </c:pt>
                <c:pt idx="20069">
                  <c:v>-31</c:v>
                </c:pt>
                <c:pt idx="20070">
                  <c:v>-35</c:v>
                </c:pt>
                <c:pt idx="20071">
                  <c:v>-33</c:v>
                </c:pt>
                <c:pt idx="20072">
                  <c:v>-37</c:v>
                </c:pt>
                <c:pt idx="20073">
                  <c:v>-37</c:v>
                </c:pt>
                <c:pt idx="20074">
                  <c:v>-26</c:v>
                </c:pt>
                <c:pt idx="20075">
                  <c:v>-5</c:v>
                </c:pt>
                <c:pt idx="20076">
                  <c:v>-30</c:v>
                </c:pt>
                <c:pt idx="20077">
                  <c:v>-16</c:v>
                </c:pt>
                <c:pt idx="20078">
                  <c:v>-30</c:v>
                </c:pt>
                <c:pt idx="20079">
                  <c:v>-18</c:v>
                </c:pt>
                <c:pt idx="20080">
                  <c:v>-20</c:v>
                </c:pt>
                <c:pt idx="20081">
                  <c:v>-36</c:v>
                </c:pt>
                <c:pt idx="20082">
                  <c:v>-21</c:v>
                </c:pt>
                <c:pt idx="20083">
                  <c:v>-21</c:v>
                </c:pt>
                <c:pt idx="20084">
                  <c:v>-28</c:v>
                </c:pt>
                <c:pt idx="20085">
                  <c:v>-33</c:v>
                </c:pt>
                <c:pt idx="20086">
                  <c:v>-24</c:v>
                </c:pt>
                <c:pt idx="20087">
                  <c:v>-30</c:v>
                </c:pt>
                <c:pt idx="20088">
                  <c:v>-30</c:v>
                </c:pt>
                <c:pt idx="20089">
                  <c:v>-25</c:v>
                </c:pt>
                <c:pt idx="20090">
                  <c:v>-28</c:v>
                </c:pt>
                <c:pt idx="20091">
                  <c:v>-41</c:v>
                </c:pt>
                <c:pt idx="20092">
                  <c:v>-31</c:v>
                </c:pt>
                <c:pt idx="20093">
                  <c:v>-33</c:v>
                </c:pt>
                <c:pt idx="20094">
                  <c:v>-3</c:v>
                </c:pt>
                <c:pt idx="20095">
                  <c:v>-28</c:v>
                </c:pt>
                <c:pt idx="20096">
                  <c:v>-32</c:v>
                </c:pt>
                <c:pt idx="20097">
                  <c:v>-19</c:v>
                </c:pt>
                <c:pt idx="20098">
                  <c:v>-21</c:v>
                </c:pt>
                <c:pt idx="20099">
                  <c:v>-32</c:v>
                </c:pt>
                <c:pt idx="20100">
                  <c:v>-29</c:v>
                </c:pt>
                <c:pt idx="20101">
                  <c:v>-32</c:v>
                </c:pt>
                <c:pt idx="20102">
                  <c:v>-23</c:v>
                </c:pt>
                <c:pt idx="20103">
                  <c:v>-29</c:v>
                </c:pt>
                <c:pt idx="20104">
                  <c:v>-29</c:v>
                </c:pt>
                <c:pt idx="20105">
                  <c:v>-30</c:v>
                </c:pt>
                <c:pt idx="20106">
                  <c:v>-30</c:v>
                </c:pt>
                <c:pt idx="20107">
                  <c:v>-25</c:v>
                </c:pt>
                <c:pt idx="20108">
                  <c:v>-26</c:v>
                </c:pt>
                <c:pt idx="20109">
                  <c:v>-16</c:v>
                </c:pt>
                <c:pt idx="20110">
                  <c:v>-18</c:v>
                </c:pt>
                <c:pt idx="20111">
                  <c:v>-28</c:v>
                </c:pt>
                <c:pt idx="20112">
                  <c:v>-29</c:v>
                </c:pt>
                <c:pt idx="20113">
                  <c:v>-39</c:v>
                </c:pt>
                <c:pt idx="20114">
                  <c:v>-33</c:v>
                </c:pt>
                <c:pt idx="20115">
                  <c:v>-23</c:v>
                </c:pt>
                <c:pt idx="20116">
                  <c:v>-32</c:v>
                </c:pt>
                <c:pt idx="20117">
                  <c:v>-28</c:v>
                </c:pt>
                <c:pt idx="20118">
                  <c:v>-25</c:v>
                </c:pt>
                <c:pt idx="20119">
                  <c:v>-24</c:v>
                </c:pt>
                <c:pt idx="20120">
                  <c:v>-26</c:v>
                </c:pt>
                <c:pt idx="20121">
                  <c:v>-14</c:v>
                </c:pt>
                <c:pt idx="20122">
                  <c:v>-29</c:v>
                </c:pt>
                <c:pt idx="20123">
                  <c:v>-25</c:v>
                </c:pt>
                <c:pt idx="20124">
                  <c:v>-25</c:v>
                </c:pt>
                <c:pt idx="20125">
                  <c:v>-31</c:v>
                </c:pt>
                <c:pt idx="20126">
                  <c:v>-31</c:v>
                </c:pt>
                <c:pt idx="20127">
                  <c:v>-30</c:v>
                </c:pt>
                <c:pt idx="20128">
                  <c:v>-23</c:v>
                </c:pt>
                <c:pt idx="20129">
                  <c:v>-23</c:v>
                </c:pt>
                <c:pt idx="20130">
                  <c:v>-31</c:v>
                </c:pt>
                <c:pt idx="20131">
                  <c:v>-19</c:v>
                </c:pt>
                <c:pt idx="20132">
                  <c:v>-21</c:v>
                </c:pt>
                <c:pt idx="20133">
                  <c:v>-25</c:v>
                </c:pt>
                <c:pt idx="20134">
                  <c:v>-39</c:v>
                </c:pt>
                <c:pt idx="20135">
                  <c:v>-29</c:v>
                </c:pt>
                <c:pt idx="20136">
                  <c:v>-26</c:v>
                </c:pt>
                <c:pt idx="20137">
                  <c:v>-17</c:v>
                </c:pt>
                <c:pt idx="20138">
                  <c:v>-38</c:v>
                </c:pt>
                <c:pt idx="20139">
                  <c:v>-7</c:v>
                </c:pt>
                <c:pt idx="20140">
                  <c:v>-19</c:v>
                </c:pt>
                <c:pt idx="20141">
                  <c:v>-33</c:v>
                </c:pt>
                <c:pt idx="20142">
                  <c:v>-28</c:v>
                </c:pt>
                <c:pt idx="20143">
                  <c:v>-14</c:v>
                </c:pt>
                <c:pt idx="20144">
                  <c:v>-20</c:v>
                </c:pt>
                <c:pt idx="20145">
                  <c:v>-20</c:v>
                </c:pt>
                <c:pt idx="20146">
                  <c:v>-24</c:v>
                </c:pt>
                <c:pt idx="20147">
                  <c:v>-26</c:v>
                </c:pt>
                <c:pt idx="20148">
                  <c:v>-32</c:v>
                </c:pt>
                <c:pt idx="20149">
                  <c:v>-38</c:v>
                </c:pt>
                <c:pt idx="20150">
                  <c:v>-48</c:v>
                </c:pt>
                <c:pt idx="20151">
                  <c:v>-60</c:v>
                </c:pt>
                <c:pt idx="20152">
                  <c:v>-33</c:v>
                </c:pt>
                <c:pt idx="20153">
                  <c:v>-29</c:v>
                </c:pt>
                <c:pt idx="20154">
                  <c:v>-34</c:v>
                </c:pt>
                <c:pt idx="20155">
                  <c:v>-32</c:v>
                </c:pt>
                <c:pt idx="20156">
                  <c:v>-35</c:v>
                </c:pt>
                <c:pt idx="20157">
                  <c:v>-52</c:v>
                </c:pt>
                <c:pt idx="20158">
                  <c:v>-37</c:v>
                </c:pt>
                <c:pt idx="20159">
                  <c:v>-34</c:v>
                </c:pt>
                <c:pt idx="20160">
                  <c:v>-42</c:v>
                </c:pt>
                <c:pt idx="20161">
                  <c:v>-59</c:v>
                </c:pt>
                <c:pt idx="20162">
                  <c:v>-40</c:v>
                </c:pt>
                <c:pt idx="20163">
                  <c:v>-27</c:v>
                </c:pt>
                <c:pt idx="20164">
                  <c:v>-35</c:v>
                </c:pt>
                <c:pt idx="20165">
                  <c:v>-5</c:v>
                </c:pt>
                <c:pt idx="20166">
                  <c:v>-35</c:v>
                </c:pt>
                <c:pt idx="20167">
                  <c:v>-35</c:v>
                </c:pt>
                <c:pt idx="20168">
                  <c:v>-47</c:v>
                </c:pt>
                <c:pt idx="20169">
                  <c:v>-44</c:v>
                </c:pt>
                <c:pt idx="20170">
                  <c:v>-41</c:v>
                </c:pt>
                <c:pt idx="20171">
                  <c:v>-45</c:v>
                </c:pt>
                <c:pt idx="20172">
                  <c:v>-43</c:v>
                </c:pt>
                <c:pt idx="20173">
                  <c:v>-49</c:v>
                </c:pt>
                <c:pt idx="20174">
                  <c:v>-30</c:v>
                </c:pt>
                <c:pt idx="20175">
                  <c:v>-35</c:v>
                </c:pt>
                <c:pt idx="20176">
                  <c:v>-30</c:v>
                </c:pt>
                <c:pt idx="20177">
                  <c:v>-43</c:v>
                </c:pt>
                <c:pt idx="20178">
                  <c:v>-14</c:v>
                </c:pt>
                <c:pt idx="20179">
                  <c:v>-43</c:v>
                </c:pt>
                <c:pt idx="20180">
                  <c:v>-36</c:v>
                </c:pt>
                <c:pt idx="20181">
                  <c:v>-43</c:v>
                </c:pt>
                <c:pt idx="20182">
                  <c:v>-28</c:v>
                </c:pt>
                <c:pt idx="20183">
                  <c:v>-43</c:v>
                </c:pt>
                <c:pt idx="20184">
                  <c:v>-35</c:v>
                </c:pt>
                <c:pt idx="20185">
                  <c:v>-37</c:v>
                </c:pt>
                <c:pt idx="20186">
                  <c:v>-29</c:v>
                </c:pt>
                <c:pt idx="20187">
                  <c:v>-36</c:v>
                </c:pt>
                <c:pt idx="20188">
                  <c:v>-65</c:v>
                </c:pt>
                <c:pt idx="20189">
                  <c:v>-34</c:v>
                </c:pt>
                <c:pt idx="20190">
                  <c:v>-37</c:v>
                </c:pt>
                <c:pt idx="20191">
                  <c:v>-25</c:v>
                </c:pt>
                <c:pt idx="20192">
                  <c:v>-10</c:v>
                </c:pt>
                <c:pt idx="20193">
                  <c:v>-20</c:v>
                </c:pt>
                <c:pt idx="20194">
                  <c:v>-46</c:v>
                </c:pt>
                <c:pt idx="20195">
                  <c:v>-35</c:v>
                </c:pt>
                <c:pt idx="20196">
                  <c:v>-43</c:v>
                </c:pt>
                <c:pt idx="20197">
                  <c:v>-28</c:v>
                </c:pt>
                <c:pt idx="20198">
                  <c:v>-23</c:v>
                </c:pt>
                <c:pt idx="20199">
                  <c:v>-39</c:v>
                </c:pt>
                <c:pt idx="20200">
                  <c:v>-33</c:v>
                </c:pt>
                <c:pt idx="20201">
                  <c:v>-51</c:v>
                </c:pt>
                <c:pt idx="20202">
                  <c:v>-45</c:v>
                </c:pt>
                <c:pt idx="20203">
                  <c:v>-28</c:v>
                </c:pt>
                <c:pt idx="20204">
                  <c:v>-33</c:v>
                </c:pt>
                <c:pt idx="20205">
                  <c:v>-24</c:v>
                </c:pt>
                <c:pt idx="20206">
                  <c:v>-26</c:v>
                </c:pt>
                <c:pt idx="20207">
                  <c:v>-31</c:v>
                </c:pt>
                <c:pt idx="20208">
                  <c:v>-28</c:v>
                </c:pt>
                <c:pt idx="20209">
                  <c:v>-40</c:v>
                </c:pt>
                <c:pt idx="20210">
                  <c:v>-37</c:v>
                </c:pt>
                <c:pt idx="20211">
                  <c:v>-32</c:v>
                </c:pt>
                <c:pt idx="20212">
                  <c:v>-38</c:v>
                </c:pt>
                <c:pt idx="20213">
                  <c:v>-37</c:v>
                </c:pt>
                <c:pt idx="20214">
                  <c:v>-20</c:v>
                </c:pt>
                <c:pt idx="20215">
                  <c:v>-33</c:v>
                </c:pt>
                <c:pt idx="20216">
                  <c:v>-32</c:v>
                </c:pt>
                <c:pt idx="20217">
                  <c:v>-41</c:v>
                </c:pt>
                <c:pt idx="20218">
                  <c:v>-62</c:v>
                </c:pt>
                <c:pt idx="20219">
                  <c:v>-40</c:v>
                </c:pt>
                <c:pt idx="20220">
                  <c:v>-37</c:v>
                </c:pt>
                <c:pt idx="20221">
                  <c:v>-34</c:v>
                </c:pt>
                <c:pt idx="20222">
                  <c:v>-41</c:v>
                </c:pt>
                <c:pt idx="20223">
                  <c:v>-35</c:v>
                </c:pt>
                <c:pt idx="20224">
                  <c:v>-35</c:v>
                </c:pt>
                <c:pt idx="20225">
                  <c:v>-35</c:v>
                </c:pt>
                <c:pt idx="20226">
                  <c:v>-33</c:v>
                </c:pt>
                <c:pt idx="20227">
                  <c:v>-50</c:v>
                </c:pt>
                <c:pt idx="20228">
                  <c:v>-28</c:v>
                </c:pt>
                <c:pt idx="20229">
                  <c:v>-34</c:v>
                </c:pt>
                <c:pt idx="20230">
                  <c:v>-34</c:v>
                </c:pt>
                <c:pt idx="20231">
                  <c:v>-49</c:v>
                </c:pt>
                <c:pt idx="20232">
                  <c:v>-37</c:v>
                </c:pt>
                <c:pt idx="20233">
                  <c:v>-53</c:v>
                </c:pt>
                <c:pt idx="20234">
                  <c:v>-22</c:v>
                </c:pt>
                <c:pt idx="20235">
                  <c:v>-34</c:v>
                </c:pt>
                <c:pt idx="20236">
                  <c:v>-32</c:v>
                </c:pt>
                <c:pt idx="20237">
                  <c:v>-49</c:v>
                </c:pt>
                <c:pt idx="20238">
                  <c:v>-34</c:v>
                </c:pt>
                <c:pt idx="20239">
                  <c:v>-42</c:v>
                </c:pt>
                <c:pt idx="20240">
                  <c:v>-50</c:v>
                </c:pt>
                <c:pt idx="20241">
                  <c:v>-52</c:v>
                </c:pt>
                <c:pt idx="20242">
                  <c:v>-44</c:v>
                </c:pt>
                <c:pt idx="20243">
                  <c:v>-39</c:v>
                </c:pt>
                <c:pt idx="20244">
                  <c:v>-30</c:v>
                </c:pt>
                <c:pt idx="20245">
                  <c:v>-44</c:v>
                </c:pt>
                <c:pt idx="20246">
                  <c:v>-49</c:v>
                </c:pt>
                <c:pt idx="20247">
                  <c:v>-43</c:v>
                </c:pt>
                <c:pt idx="20248">
                  <c:v>-53</c:v>
                </c:pt>
                <c:pt idx="20249">
                  <c:v>-29</c:v>
                </c:pt>
                <c:pt idx="20250">
                  <c:v>-33</c:v>
                </c:pt>
                <c:pt idx="20251">
                  <c:v>-31</c:v>
                </c:pt>
                <c:pt idx="20252">
                  <c:v>-34</c:v>
                </c:pt>
                <c:pt idx="20253">
                  <c:v>-33</c:v>
                </c:pt>
                <c:pt idx="20254">
                  <c:v>-33</c:v>
                </c:pt>
                <c:pt idx="20255">
                  <c:v>-56</c:v>
                </c:pt>
                <c:pt idx="20256">
                  <c:v>-32</c:v>
                </c:pt>
                <c:pt idx="20257">
                  <c:v>-32</c:v>
                </c:pt>
                <c:pt idx="20258">
                  <c:v>-45</c:v>
                </c:pt>
                <c:pt idx="20259">
                  <c:v>-54</c:v>
                </c:pt>
                <c:pt idx="20260">
                  <c:v>-41</c:v>
                </c:pt>
                <c:pt idx="20261">
                  <c:v>-35</c:v>
                </c:pt>
                <c:pt idx="20262">
                  <c:v>-42</c:v>
                </c:pt>
                <c:pt idx="20263">
                  <c:v>-34</c:v>
                </c:pt>
                <c:pt idx="20264">
                  <c:v>-36</c:v>
                </c:pt>
                <c:pt idx="20265">
                  <c:v>18</c:v>
                </c:pt>
                <c:pt idx="20266">
                  <c:v>-32</c:v>
                </c:pt>
                <c:pt idx="20267">
                  <c:v>-45</c:v>
                </c:pt>
                <c:pt idx="20268">
                  <c:v>-31</c:v>
                </c:pt>
                <c:pt idx="20269">
                  <c:v>-34</c:v>
                </c:pt>
                <c:pt idx="20270">
                  <c:v>-29</c:v>
                </c:pt>
                <c:pt idx="20271">
                  <c:v>-39</c:v>
                </c:pt>
                <c:pt idx="20272">
                  <c:v>-50</c:v>
                </c:pt>
                <c:pt idx="20273">
                  <c:v>-30</c:v>
                </c:pt>
                <c:pt idx="20274">
                  <c:v>-29</c:v>
                </c:pt>
                <c:pt idx="20275">
                  <c:v>-46</c:v>
                </c:pt>
                <c:pt idx="20276">
                  <c:v>-40</c:v>
                </c:pt>
                <c:pt idx="20277">
                  <c:v>-27</c:v>
                </c:pt>
                <c:pt idx="20278">
                  <c:v>-35</c:v>
                </c:pt>
                <c:pt idx="20279">
                  <c:v>-28</c:v>
                </c:pt>
                <c:pt idx="20280">
                  <c:v>-41</c:v>
                </c:pt>
                <c:pt idx="20281">
                  <c:v>-28</c:v>
                </c:pt>
                <c:pt idx="20282">
                  <c:v>-41</c:v>
                </c:pt>
                <c:pt idx="20283">
                  <c:v>-42</c:v>
                </c:pt>
                <c:pt idx="20284">
                  <c:v>-44</c:v>
                </c:pt>
                <c:pt idx="20285">
                  <c:v>-23</c:v>
                </c:pt>
                <c:pt idx="20286">
                  <c:v>-29</c:v>
                </c:pt>
                <c:pt idx="20287">
                  <c:v>-27</c:v>
                </c:pt>
                <c:pt idx="20288">
                  <c:v>-37</c:v>
                </c:pt>
                <c:pt idx="20289">
                  <c:v>-22</c:v>
                </c:pt>
                <c:pt idx="20290">
                  <c:v>-33</c:v>
                </c:pt>
                <c:pt idx="20291">
                  <c:v>-35</c:v>
                </c:pt>
                <c:pt idx="20292">
                  <c:v>-23</c:v>
                </c:pt>
                <c:pt idx="20293">
                  <c:v>-20</c:v>
                </c:pt>
                <c:pt idx="20294">
                  <c:v>-32</c:v>
                </c:pt>
                <c:pt idx="20295">
                  <c:v>-26</c:v>
                </c:pt>
                <c:pt idx="20296">
                  <c:v>-41</c:v>
                </c:pt>
                <c:pt idx="20297">
                  <c:v>-31</c:v>
                </c:pt>
                <c:pt idx="20298">
                  <c:v>-38</c:v>
                </c:pt>
                <c:pt idx="20299">
                  <c:v>-22</c:v>
                </c:pt>
                <c:pt idx="20300">
                  <c:v>-35</c:v>
                </c:pt>
                <c:pt idx="20301">
                  <c:v>-22</c:v>
                </c:pt>
                <c:pt idx="20302">
                  <c:v>-29</c:v>
                </c:pt>
                <c:pt idx="20303">
                  <c:v>-42</c:v>
                </c:pt>
                <c:pt idx="20304">
                  <c:v>-31</c:v>
                </c:pt>
                <c:pt idx="20305">
                  <c:v>-38</c:v>
                </c:pt>
                <c:pt idx="20306">
                  <c:v>-36</c:v>
                </c:pt>
                <c:pt idx="20307">
                  <c:v>-26</c:v>
                </c:pt>
                <c:pt idx="20308">
                  <c:v>-28</c:v>
                </c:pt>
                <c:pt idx="20309">
                  <c:v>-12</c:v>
                </c:pt>
                <c:pt idx="20310">
                  <c:v>-42</c:v>
                </c:pt>
                <c:pt idx="20311">
                  <c:v>-24</c:v>
                </c:pt>
                <c:pt idx="20312">
                  <c:v>-43</c:v>
                </c:pt>
                <c:pt idx="20313">
                  <c:v>-25</c:v>
                </c:pt>
                <c:pt idx="20314">
                  <c:v>-21</c:v>
                </c:pt>
                <c:pt idx="20315">
                  <c:v>-31</c:v>
                </c:pt>
                <c:pt idx="20316">
                  <c:v>-37</c:v>
                </c:pt>
                <c:pt idx="20317">
                  <c:v>-32</c:v>
                </c:pt>
                <c:pt idx="20318">
                  <c:v>-40</c:v>
                </c:pt>
                <c:pt idx="20319">
                  <c:v>29</c:v>
                </c:pt>
                <c:pt idx="20320">
                  <c:v>-44</c:v>
                </c:pt>
                <c:pt idx="20321">
                  <c:v>-46</c:v>
                </c:pt>
                <c:pt idx="20322">
                  <c:v>-39</c:v>
                </c:pt>
                <c:pt idx="20323">
                  <c:v>-24</c:v>
                </c:pt>
                <c:pt idx="20324">
                  <c:v>-43</c:v>
                </c:pt>
                <c:pt idx="20325">
                  <c:v>-36</c:v>
                </c:pt>
                <c:pt idx="20326">
                  <c:v>-27</c:v>
                </c:pt>
                <c:pt idx="20327">
                  <c:v>-34</c:v>
                </c:pt>
                <c:pt idx="20328">
                  <c:v>3</c:v>
                </c:pt>
                <c:pt idx="20329">
                  <c:v>-23</c:v>
                </c:pt>
                <c:pt idx="20330">
                  <c:v>-29</c:v>
                </c:pt>
                <c:pt idx="20331">
                  <c:v>-35</c:v>
                </c:pt>
                <c:pt idx="20332">
                  <c:v>-25</c:v>
                </c:pt>
                <c:pt idx="20333">
                  <c:v>-39</c:v>
                </c:pt>
                <c:pt idx="20334">
                  <c:v>-35</c:v>
                </c:pt>
                <c:pt idx="20335">
                  <c:v>-2</c:v>
                </c:pt>
                <c:pt idx="20336">
                  <c:v>-28</c:v>
                </c:pt>
                <c:pt idx="20337">
                  <c:v>-40</c:v>
                </c:pt>
                <c:pt idx="20338">
                  <c:v>-33</c:v>
                </c:pt>
                <c:pt idx="20339">
                  <c:v>-26</c:v>
                </c:pt>
                <c:pt idx="20340">
                  <c:v>-29</c:v>
                </c:pt>
                <c:pt idx="20341">
                  <c:v>-34</c:v>
                </c:pt>
                <c:pt idx="20342">
                  <c:v>-33</c:v>
                </c:pt>
                <c:pt idx="20343">
                  <c:v>-39</c:v>
                </c:pt>
                <c:pt idx="20344">
                  <c:v>-31</c:v>
                </c:pt>
                <c:pt idx="20345">
                  <c:v>-39</c:v>
                </c:pt>
                <c:pt idx="20346">
                  <c:v>-42</c:v>
                </c:pt>
                <c:pt idx="20347">
                  <c:v>-43</c:v>
                </c:pt>
                <c:pt idx="20348">
                  <c:v>-41</c:v>
                </c:pt>
                <c:pt idx="20349">
                  <c:v>-11</c:v>
                </c:pt>
                <c:pt idx="20350">
                  <c:v>-27</c:v>
                </c:pt>
                <c:pt idx="20351">
                  <c:v>-7</c:v>
                </c:pt>
                <c:pt idx="20352">
                  <c:v>-39</c:v>
                </c:pt>
                <c:pt idx="20353">
                  <c:v>-9</c:v>
                </c:pt>
                <c:pt idx="20354">
                  <c:v>-34</c:v>
                </c:pt>
                <c:pt idx="20355">
                  <c:v>-35</c:v>
                </c:pt>
                <c:pt idx="20356">
                  <c:v>-28</c:v>
                </c:pt>
                <c:pt idx="20357">
                  <c:v>-32</c:v>
                </c:pt>
                <c:pt idx="20358">
                  <c:v>-42</c:v>
                </c:pt>
                <c:pt idx="20359">
                  <c:v>-36</c:v>
                </c:pt>
                <c:pt idx="20360">
                  <c:v>-31</c:v>
                </c:pt>
                <c:pt idx="20361">
                  <c:v>-39</c:v>
                </c:pt>
                <c:pt idx="20362">
                  <c:v>-56</c:v>
                </c:pt>
                <c:pt idx="20363">
                  <c:v>-28</c:v>
                </c:pt>
                <c:pt idx="20364">
                  <c:v>8</c:v>
                </c:pt>
                <c:pt idx="20365">
                  <c:v>-20</c:v>
                </c:pt>
                <c:pt idx="20366">
                  <c:v>-37</c:v>
                </c:pt>
                <c:pt idx="20367">
                  <c:v>5</c:v>
                </c:pt>
                <c:pt idx="20368">
                  <c:v>-26</c:v>
                </c:pt>
                <c:pt idx="20369">
                  <c:v>-25</c:v>
                </c:pt>
                <c:pt idx="20370">
                  <c:v>-32</c:v>
                </c:pt>
                <c:pt idx="20371">
                  <c:v>-28</c:v>
                </c:pt>
                <c:pt idx="20372">
                  <c:v>-26</c:v>
                </c:pt>
                <c:pt idx="20373">
                  <c:v>-33</c:v>
                </c:pt>
                <c:pt idx="20374">
                  <c:v>-12</c:v>
                </c:pt>
                <c:pt idx="20375">
                  <c:v>-31</c:v>
                </c:pt>
                <c:pt idx="20376">
                  <c:v>-27</c:v>
                </c:pt>
                <c:pt idx="20377">
                  <c:v>-20</c:v>
                </c:pt>
                <c:pt idx="20378">
                  <c:v>-33</c:v>
                </c:pt>
                <c:pt idx="20379">
                  <c:v>-21</c:v>
                </c:pt>
                <c:pt idx="20380">
                  <c:v>-29</c:v>
                </c:pt>
                <c:pt idx="20381">
                  <c:v>-21</c:v>
                </c:pt>
                <c:pt idx="20382">
                  <c:v>-31</c:v>
                </c:pt>
                <c:pt idx="20383">
                  <c:v>-28</c:v>
                </c:pt>
                <c:pt idx="20384">
                  <c:v>-45</c:v>
                </c:pt>
                <c:pt idx="20385">
                  <c:v>-49</c:v>
                </c:pt>
                <c:pt idx="20386">
                  <c:v>-54</c:v>
                </c:pt>
                <c:pt idx="20387">
                  <c:v>-46</c:v>
                </c:pt>
                <c:pt idx="20388">
                  <c:v>-39</c:v>
                </c:pt>
                <c:pt idx="20389">
                  <c:v>-29</c:v>
                </c:pt>
                <c:pt idx="20390">
                  <c:v>-25</c:v>
                </c:pt>
                <c:pt idx="20391">
                  <c:v>-35</c:v>
                </c:pt>
                <c:pt idx="20392">
                  <c:v>-24</c:v>
                </c:pt>
                <c:pt idx="20393">
                  <c:v>-42</c:v>
                </c:pt>
                <c:pt idx="20394">
                  <c:v>-34</c:v>
                </c:pt>
                <c:pt idx="20395">
                  <c:v>-29</c:v>
                </c:pt>
                <c:pt idx="20396">
                  <c:v>-38</c:v>
                </c:pt>
                <c:pt idx="20397">
                  <c:v>-42</c:v>
                </c:pt>
                <c:pt idx="20398">
                  <c:v>-35</c:v>
                </c:pt>
                <c:pt idx="20399">
                  <c:v>-26</c:v>
                </c:pt>
                <c:pt idx="20400">
                  <c:v>-33</c:v>
                </c:pt>
                <c:pt idx="20401">
                  <c:v>-38</c:v>
                </c:pt>
                <c:pt idx="20402">
                  <c:v>-45</c:v>
                </c:pt>
                <c:pt idx="20403">
                  <c:v>-41</c:v>
                </c:pt>
                <c:pt idx="20404">
                  <c:v>-45</c:v>
                </c:pt>
                <c:pt idx="20405">
                  <c:v>-38</c:v>
                </c:pt>
                <c:pt idx="20406">
                  <c:v>-43</c:v>
                </c:pt>
                <c:pt idx="20407">
                  <c:v>-40</c:v>
                </c:pt>
                <c:pt idx="20408">
                  <c:v>-38</c:v>
                </c:pt>
                <c:pt idx="20409">
                  <c:v>-34</c:v>
                </c:pt>
                <c:pt idx="20410">
                  <c:v>-41</c:v>
                </c:pt>
                <c:pt idx="20411">
                  <c:v>-41</c:v>
                </c:pt>
                <c:pt idx="20412">
                  <c:v>-48</c:v>
                </c:pt>
                <c:pt idx="20413">
                  <c:v>-34</c:v>
                </c:pt>
                <c:pt idx="20414">
                  <c:v>-34</c:v>
                </c:pt>
                <c:pt idx="20415">
                  <c:v>-26</c:v>
                </c:pt>
                <c:pt idx="20416">
                  <c:v>-36</c:v>
                </c:pt>
                <c:pt idx="20417">
                  <c:v>-40</c:v>
                </c:pt>
                <c:pt idx="20418">
                  <c:v>-46</c:v>
                </c:pt>
                <c:pt idx="20419">
                  <c:v>-45</c:v>
                </c:pt>
                <c:pt idx="20420">
                  <c:v>-10</c:v>
                </c:pt>
                <c:pt idx="20421">
                  <c:v>-48</c:v>
                </c:pt>
                <c:pt idx="20422">
                  <c:v>-28</c:v>
                </c:pt>
                <c:pt idx="20423">
                  <c:v>-28</c:v>
                </c:pt>
                <c:pt idx="20424">
                  <c:v>-43</c:v>
                </c:pt>
                <c:pt idx="20425">
                  <c:v>-37</c:v>
                </c:pt>
                <c:pt idx="20426">
                  <c:v>-36</c:v>
                </c:pt>
                <c:pt idx="20427">
                  <c:v>-40</c:v>
                </c:pt>
                <c:pt idx="20428">
                  <c:v>-30</c:v>
                </c:pt>
                <c:pt idx="20429">
                  <c:v>-40</c:v>
                </c:pt>
                <c:pt idx="20430">
                  <c:v>-39</c:v>
                </c:pt>
                <c:pt idx="20431">
                  <c:v>-63</c:v>
                </c:pt>
                <c:pt idx="20432">
                  <c:v>-25</c:v>
                </c:pt>
                <c:pt idx="20433">
                  <c:v>-38</c:v>
                </c:pt>
                <c:pt idx="20434">
                  <c:v>-30</c:v>
                </c:pt>
                <c:pt idx="20435">
                  <c:v>-35</c:v>
                </c:pt>
                <c:pt idx="20436">
                  <c:v>-52</c:v>
                </c:pt>
                <c:pt idx="20437">
                  <c:v>-6</c:v>
                </c:pt>
                <c:pt idx="20438">
                  <c:v>-31</c:v>
                </c:pt>
                <c:pt idx="20439">
                  <c:v>-30</c:v>
                </c:pt>
                <c:pt idx="20440">
                  <c:v>-34</c:v>
                </c:pt>
                <c:pt idx="20441">
                  <c:v>-27</c:v>
                </c:pt>
                <c:pt idx="20442">
                  <c:v>-43</c:v>
                </c:pt>
                <c:pt idx="20443">
                  <c:v>-37</c:v>
                </c:pt>
                <c:pt idx="20444">
                  <c:v>-39</c:v>
                </c:pt>
                <c:pt idx="20445">
                  <c:v>0</c:v>
                </c:pt>
                <c:pt idx="20446">
                  <c:v>-30</c:v>
                </c:pt>
                <c:pt idx="20447">
                  <c:v>-36</c:v>
                </c:pt>
                <c:pt idx="20448">
                  <c:v>-49</c:v>
                </c:pt>
                <c:pt idx="20449">
                  <c:v>-35</c:v>
                </c:pt>
                <c:pt idx="20450">
                  <c:v>-30</c:v>
                </c:pt>
                <c:pt idx="20451">
                  <c:v>-36</c:v>
                </c:pt>
                <c:pt idx="20452">
                  <c:v>-26</c:v>
                </c:pt>
                <c:pt idx="20453">
                  <c:v>11</c:v>
                </c:pt>
                <c:pt idx="20454">
                  <c:v>-15</c:v>
                </c:pt>
                <c:pt idx="20455">
                  <c:v>-16</c:v>
                </c:pt>
                <c:pt idx="20456">
                  <c:v>-20</c:v>
                </c:pt>
                <c:pt idx="20457">
                  <c:v>-27</c:v>
                </c:pt>
                <c:pt idx="20458">
                  <c:v>-45</c:v>
                </c:pt>
                <c:pt idx="20459">
                  <c:v>-38</c:v>
                </c:pt>
                <c:pt idx="20460">
                  <c:v>-45</c:v>
                </c:pt>
                <c:pt idx="20461">
                  <c:v>-32</c:v>
                </c:pt>
                <c:pt idx="20462">
                  <c:v>-37</c:v>
                </c:pt>
                <c:pt idx="20463">
                  <c:v>-26</c:v>
                </c:pt>
                <c:pt idx="20464">
                  <c:v>-39</c:v>
                </c:pt>
                <c:pt idx="20465">
                  <c:v>-54</c:v>
                </c:pt>
                <c:pt idx="20466">
                  <c:v>-44</c:v>
                </c:pt>
                <c:pt idx="20467">
                  <c:v>-29</c:v>
                </c:pt>
                <c:pt idx="20468">
                  <c:v>-28</c:v>
                </c:pt>
                <c:pt idx="20469">
                  <c:v>-37</c:v>
                </c:pt>
                <c:pt idx="20470">
                  <c:v>-29</c:v>
                </c:pt>
                <c:pt idx="20471">
                  <c:v>-41</c:v>
                </c:pt>
                <c:pt idx="20472">
                  <c:v>-36</c:v>
                </c:pt>
                <c:pt idx="20473">
                  <c:v>-29</c:v>
                </c:pt>
                <c:pt idx="20474">
                  <c:v>-38</c:v>
                </c:pt>
                <c:pt idx="20475">
                  <c:v>-28</c:v>
                </c:pt>
                <c:pt idx="20476">
                  <c:v>-36</c:v>
                </c:pt>
                <c:pt idx="20477">
                  <c:v>-30</c:v>
                </c:pt>
                <c:pt idx="20478">
                  <c:v>-33</c:v>
                </c:pt>
                <c:pt idx="20479">
                  <c:v>-30</c:v>
                </c:pt>
                <c:pt idx="20480">
                  <c:v>-33</c:v>
                </c:pt>
                <c:pt idx="20481">
                  <c:v>-29</c:v>
                </c:pt>
                <c:pt idx="20482">
                  <c:v>-29</c:v>
                </c:pt>
                <c:pt idx="20483">
                  <c:v>-36</c:v>
                </c:pt>
                <c:pt idx="20484">
                  <c:v>-10</c:v>
                </c:pt>
                <c:pt idx="20485">
                  <c:v>-30</c:v>
                </c:pt>
                <c:pt idx="20486">
                  <c:v>-26</c:v>
                </c:pt>
                <c:pt idx="20487">
                  <c:v>-28</c:v>
                </c:pt>
                <c:pt idx="20488">
                  <c:v>-27</c:v>
                </c:pt>
                <c:pt idx="20489">
                  <c:v>-40</c:v>
                </c:pt>
                <c:pt idx="20490">
                  <c:v>-27</c:v>
                </c:pt>
                <c:pt idx="20491">
                  <c:v>-36</c:v>
                </c:pt>
                <c:pt idx="20492">
                  <c:v>-44</c:v>
                </c:pt>
                <c:pt idx="20493">
                  <c:v>-47</c:v>
                </c:pt>
                <c:pt idx="20494">
                  <c:v>-36</c:v>
                </c:pt>
                <c:pt idx="20495">
                  <c:v>-31</c:v>
                </c:pt>
                <c:pt idx="20496">
                  <c:v>-28</c:v>
                </c:pt>
                <c:pt idx="20497">
                  <c:v>-34</c:v>
                </c:pt>
                <c:pt idx="20498">
                  <c:v>-35</c:v>
                </c:pt>
                <c:pt idx="20499">
                  <c:v>-27</c:v>
                </c:pt>
                <c:pt idx="20500">
                  <c:v>-19</c:v>
                </c:pt>
                <c:pt idx="20501">
                  <c:v>-38</c:v>
                </c:pt>
                <c:pt idx="20502">
                  <c:v>-24</c:v>
                </c:pt>
                <c:pt idx="20503">
                  <c:v>-37</c:v>
                </c:pt>
                <c:pt idx="20504">
                  <c:v>-29</c:v>
                </c:pt>
                <c:pt idx="20505">
                  <c:v>-32</c:v>
                </c:pt>
                <c:pt idx="20506">
                  <c:v>-29</c:v>
                </c:pt>
                <c:pt idx="20507">
                  <c:v>-35</c:v>
                </c:pt>
                <c:pt idx="20508">
                  <c:v>-28</c:v>
                </c:pt>
                <c:pt idx="20509">
                  <c:v>-37</c:v>
                </c:pt>
                <c:pt idx="20510">
                  <c:v>-41</c:v>
                </c:pt>
                <c:pt idx="20511">
                  <c:v>-27</c:v>
                </c:pt>
                <c:pt idx="20512">
                  <c:v>-28</c:v>
                </c:pt>
                <c:pt idx="20513">
                  <c:v>-29</c:v>
                </c:pt>
                <c:pt idx="20514">
                  <c:v>-12</c:v>
                </c:pt>
                <c:pt idx="20515">
                  <c:v>-16</c:v>
                </c:pt>
                <c:pt idx="20516">
                  <c:v>-37</c:v>
                </c:pt>
                <c:pt idx="20517">
                  <c:v>-44</c:v>
                </c:pt>
                <c:pt idx="20518">
                  <c:v>-30</c:v>
                </c:pt>
                <c:pt idx="20519">
                  <c:v>-26</c:v>
                </c:pt>
                <c:pt idx="20520">
                  <c:v>-35</c:v>
                </c:pt>
                <c:pt idx="20521">
                  <c:v>-39</c:v>
                </c:pt>
                <c:pt idx="20522">
                  <c:v>-7</c:v>
                </c:pt>
                <c:pt idx="20523">
                  <c:v>-30</c:v>
                </c:pt>
                <c:pt idx="20524">
                  <c:v>-30</c:v>
                </c:pt>
                <c:pt idx="20525">
                  <c:v>-35</c:v>
                </c:pt>
                <c:pt idx="20526">
                  <c:v>-38</c:v>
                </c:pt>
                <c:pt idx="20527">
                  <c:v>-29</c:v>
                </c:pt>
                <c:pt idx="20528">
                  <c:v>-38</c:v>
                </c:pt>
                <c:pt idx="20529">
                  <c:v>-26</c:v>
                </c:pt>
                <c:pt idx="20530">
                  <c:v>-30</c:v>
                </c:pt>
                <c:pt idx="20531">
                  <c:v>-36</c:v>
                </c:pt>
                <c:pt idx="20532">
                  <c:v>-30</c:v>
                </c:pt>
                <c:pt idx="20533">
                  <c:v>-31</c:v>
                </c:pt>
                <c:pt idx="20534">
                  <c:v>-37</c:v>
                </c:pt>
                <c:pt idx="20535">
                  <c:v>-45</c:v>
                </c:pt>
                <c:pt idx="20536">
                  <c:v>-43</c:v>
                </c:pt>
                <c:pt idx="20537">
                  <c:v>-43</c:v>
                </c:pt>
                <c:pt idx="20538">
                  <c:v>4</c:v>
                </c:pt>
                <c:pt idx="20539">
                  <c:v>-28</c:v>
                </c:pt>
                <c:pt idx="20540">
                  <c:v>35</c:v>
                </c:pt>
                <c:pt idx="20541">
                  <c:v>-20</c:v>
                </c:pt>
                <c:pt idx="20542">
                  <c:v>-18</c:v>
                </c:pt>
                <c:pt idx="20543">
                  <c:v>-22</c:v>
                </c:pt>
                <c:pt idx="20544">
                  <c:v>-38</c:v>
                </c:pt>
                <c:pt idx="20545">
                  <c:v>-49</c:v>
                </c:pt>
                <c:pt idx="20546">
                  <c:v>-22</c:v>
                </c:pt>
                <c:pt idx="20547">
                  <c:v>-9</c:v>
                </c:pt>
                <c:pt idx="20548">
                  <c:v>-55</c:v>
                </c:pt>
                <c:pt idx="20549">
                  <c:v>-23</c:v>
                </c:pt>
                <c:pt idx="20550">
                  <c:v>-36</c:v>
                </c:pt>
                <c:pt idx="20551">
                  <c:v>-37</c:v>
                </c:pt>
                <c:pt idx="20552">
                  <c:v>-28</c:v>
                </c:pt>
                <c:pt idx="20553">
                  <c:v>-33</c:v>
                </c:pt>
                <c:pt idx="20554">
                  <c:v>-30</c:v>
                </c:pt>
                <c:pt idx="20555">
                  <c:v>-29</c:v>
                </c:pt>
                <c:pt idx="20556">
                  <c:v>-29</c:v>
                </c:pt>
                <c:pt idx="20557">
                  <c:v>-25</c:v>
                </c:pt>
                <c:pt idx="20558">
                  <c:v>-1</c:v>
                </c:pt>
                <c:pt idx="20559">
                  <c:v>-29</c:v>
                </c:pt>
                <c:pt idx="20560">
                  <c:v>-17</c:v>
                </c:pt>
                <c:pt idx="20561">
                  <c:v>-24</c:v>
                </c:pt>
                <c:pt idx="20562">
                  <c:v>-56</c:v>
                </c:pt>
                <c:pt idx="20563">
                  <c:v>-45</c:v>
                </c:pt>
                <c:pt idx="20564">
                  <c:v>-30</c:v>
                </c:pt>
                <c:pt idx="20565">
                  <c:v>-33</c:v>
                </c:pt>
                <c:pt idx="20566">
                  <c:v>-45</c:v>
                </c:pt>
                <c:pt idx="20567">
                  <c:v>-31</c:v>
                </c:pt>
                <c:pt idx="20568">
                  <c:v>-14</c:v>
                </c:pt>
                <c:pt idx="20569">
                  <c:v>-63</c:v>
                </c:pt>
                <c:pt idx="20570">
                  <c:v>-29</c:v>
                </c:pt>
                <c:pt idx="20571">
                  <c:v>-34</c:v>
                </c:pt>
                <c:pt idx="20572">
                  <c:v>-23</c:v>
                </c:pt>
                <c:pt idx="20573">
                  <c:v>-31</c:v>
                </c:pt>
                <c:pt idx="20574">
                  <c:v>-24</c:v>
                </c:pt>
                <c:pt idx="20575">
                  <c:v>-34</c:v>
                </c:pt>
                <c:pt idx="20576">
                  <c:v>-26</c:v>
                </c:pt>
                <c:pt idx="20577">
                  <c:v>-28</c:v>
                </c:pt>
                <c:pt idx="20578">
                  <c:v>-41</c:v>
                </c:pt>
                <c:pt idx="20579">
                  <c:v>-81</c:v>
                </c:pt>
                <c:pt idx="20580">
                  <c:v>-22</c:v>
                </c:pt>
                <c:pt idx="20581">
                  <c:v>-35</c:v>
                </c:pt>
                <c:pt idx="20582">
                  <c:v>-30</c:v>
                </c:pt>
                <c:pt idx="20583">
                  <c:v>-37</c:v>
                </c:pt>
                <c:pt idx="20584">
                  <c:v>-26</c:v>
                </c:pt>
                <c:pt idx="20585">
                  <c:v>-24</c:v>
                </c:pt>
                <c:pt idx="20586">
                  <c:v>-55</c:v>
                </c:pt>
                <c:pt idx="20587">
                  <c:v>-26</c:v>
                </c:pt>
                <c:pt idx="20588">
                  <c:v>-34</c:v>
                </c:pt>
                <c:pt idx="20589">
                  <c:v>-36</c:v>
                </c:pt>
                <c:pt idx="20590">
                  <c:v>-64</c:v>
                </c:pt>
                <c:pt idx="20591">
                  <c:v>-35</c:v>
                </c:pt>
                <c:pt idx="20592">
                  <c:v>-12</c:v>
                </c:pt>
                <c:pt idx="20593">
                  <c:v>-25</c:v>
                </c:pt>
                <c:pt idx="20594">
                  <c:v>-46</c:v>
                </c:pt>
                <c:pt idx="20595">
                  <c:v>-23</c:v>
                </c:pt>
                <c:pt idx="20596">
                  <c:v>-25</c:v>
                </c:pt>
                <c:pt idx="20597">
                  <c:v>43</c:v>
                </c:pt>
                <c:pt idx="20598">
                  <c:v>-25</c:v>
                </c:pt>
                <c:pt idx="20599">
                  <c:v>-34</c:v>
                </c:pt>
                <c:pt idx="20600">
                  <c:v>-32</c:v>
                </c:pt>
                <c:pt idx="20601">
                  <c:v>-42</c:v>
                </c:pt>
                <c:pt idx="20602">
                  <c:v>-40</c:v>
                </c:pt>
                <c:pt idx="20603">
                  <c:v>-33</c:v>
                </c:pt>
                <c:pt idx="20604">
                  <c:v>-34</c:v>
                </c:pt>
                <c:pt idx="20605">
                  <c:v>-43</c:v>
                </c:pt>
                <c:pt idx="20606">
                  <c:v>-44</c:v>
                </c:pt>
                <c:pt idx="20607">
                  <c:v>-41</c:v>
                </c:pt>
                <c:pt idx="20608">
                  <c:v>-38</c:v>
                </c:pt>
                <c:pt idx="20609">
                  <c:v>-29</c:v>
                </c:pt>
                <c:pt idx="20610">
                  <c:v>-34</c:v>
                </c:pt>
                <c:pt idx="20611">
                  <c:v>-41</c:v>
                </c:pt>
                <c:pt idx="20612">
                  <c:v>-50</c:v>
                </c:pt>
                <c:pt idx="20613">
                  <c:v>-37</c:v>
                </c:pt>
                <c:pt idx="20614">
                  <c:v>-94</c:v>
                </c:pt>
                <c:pt idx="20615">
                  <c:v>-46</c:v>
                </c:pt>
                <c:pt idx="20616">
                  <c:v>-26</c:v>
                </c:pt>
                <c:pt idx="20617">
                  <c:v>-38</c:v>
                </c:pt>
                <c:pt idx="20618">
                  <c:v>-49</c:v>
                </c:pt>
                <c:pt idx="20619">
                  <c:v>-41</c:v>
                </c:pt>
                <c:pt idx="20620">
                  <c:v>-39</c:v>
                </c:pt>
                <c:pt idx="20621">
                  <c:v>0</c:v>
                </c:pt>
                <c:pt idx="20622">
                  <c:v>-33</c:v>
                </c:pt>
                <c:pt idx="20623">
                  <c:v>-36</c:v>
                </c:pt>
                <c:pt idx="20624">
                  <c:v>-39</c:v>
                </c:pt>
                <c:pt idx="20625">
                  <c:v>-45</c:v>
                </c:pt>
                <c:pt idx="20626">
                  <c:v>-40</c:v>
                </c:pt>
                <c:pt idx="20627">
                  <c:v>-27</c:v>
                </c:pt>
                <c:pt idx="20628">
                  <c:v>-42</c:v>
                </c:pt>
                <c:pt idx="20629">
                  <c:v>-25</c:v>
                </c:pt>
                <c:pt idx="20630">
                  <c:v>-45</c:v>
                </c:pt>
                <c:pt idx="20631">
                  <c:v>-36</c:v>
                </c:pt>
                <c:pt idx="20632">
                  <c:v>-35</c:v>
                </c:pt>
                <c:pt idx="20633">
                  <c:v>-33</c:v>
                </c:pt>
                <c:pt idx="20634">
                  <c:v>-37</c:v>
                </c:pt>
                <c:pt idx="20635">
                  <c:v>-27</c:v>
                </c:pt>
                <c:pt idx="20636">
                  <c:v>-42</c:v>
                </c:pt>
                <c:pt idx="20637">
                  <c:v>-44</c:v>
                </c:pt>
                <c:pt idx="20638">
                  <c:v>-15</c:v>
                </c:pt>
                <c:pt idx="20639">
                  <c:v>-16</c:v>
                </c:pt>
                <c:pt idx="20640">
                  <c:v>-22</c:v>
                </c:pt>
                <c:pt idx="20641">
                  <c:v>-30</c:v>
                </c:pt>
                <c:pt idx="20642">
                  <c:v>-46</c:v>
                </c:pt>
                <c:pt idx="20643">
                  <c:v>-25</c:v>
                </c:pt>
                <c:pt idx="20644">
                  <c:v>-49</c:v>
                </c:pt>
                <c:pt idx="20645">
                  <c:v>-20</c:v>
                </c:pt>
                <c:pt idx="20646">
                  <c:v>-44</c:v>
                </c:pt>
                <c:pt idx="20647">
                  <c:v>-50</c:v>
                </c:pt>
                <c:pt idx="20648">
                  <c:v>-37</c:v>
                </c:pt>
                <c:pt idx="20649">
                  <c:v>-26</c:v>
                </c:pt>
                <c:pt idx="20650">
                  <c:v>-36</c:v>
                </c:pt>
                <c:pt idx="20651">
                  <c:v>-28</c:v>
                </c:pt>
                <c:pt idx="20652">
                  <c:v>-47</c:v>
                </c:pt>
                <c:pt idx="20653">
                  <c:v>-48</c:v>
                </c:pt>
                <c:pt idx="20654">
                  <c:v>-25</c:v>
                </c:pt>
                <c:pt idx="20655">
                  <c:v>-64</c:v>
                </c:pt>
                <c:pt idx="20656">
                  <c:v>-55</c:v>
                </c:pt>
                <c:pt idx="20657">
                  <c:v>-34</c:v>
                </c:pt>
                <c:pt idx="20658">
                  <c:v>-47</c:v>
                </c:pt>
                <c:pt idx="20659">
                  <c:v>-46</c:v>
                </c:pt>
                <c:pt idx="20660">
                  <c:v>-23</c:v>
                </c:pt>
                <c:pt idx="20661">
                  <c:v>-26</c:v>
                </c:pt>
                <c:pt idx="20662">
                  <c:v>-34</c:v>
                </c:pt>
                <c:pt idx="20663">
                  <c:v>-26</c:v>
                </c:pt>
                <c:pt idx="20664">
                  <c:v>-24</c:v>
                </c:pt>
                <c:pt idx="20665">
                  <c:v>-30</c:v>
                </c:pt>
                <c:pt idx="20666">
                  <c:v>-29</c:v>
                </c:pt>
                <c:pt idx="20667">
                  <c:v>-49</c:v>
                </c:pt>
                <c:pt idx="20668">
                  <c:v>-41</c:v>
                </c:pt>
                <c:pt idx="20669">
                  <c:v>-37</c:v>
                </c:pt>
                <c:pt idx="20670">
                  <c:v>-26</c:v>
                </c:pt>
                <c:pt idx="20671">
                  <c:v>-35</c:v>
                </c:pt>
                <c:pt idx="20672">
                  <c:v>-40</c:v>
                </c:pt>
                <c:pt idx="20673">
                  <c:v>-37</c:v>
                </c:pt>
                <c:pt idx="20674">
                  <c:v>-39</c:v>
                </c:pt>
                <c:pt idx="20675">
                  <c:v>-40</c:v>
                </c:pt>
                <c:pt idx="20676">
                  <c:v>-26</c:v>
                </c:pt>
                <c:pt idx="20677">
                  <c:v>-29</c:v>
                </c:pt>
                <c:pt idx="20678">
                  <c:v>-47</c:v>
                </c:pt>
                <c:pt idx="20679">
                  <c:v>-15</c:v>
                </c:pt>
                <c:pt idx="20680">
                  <c:v>-33</c:v>
                </c:pt>
                <c:pt idx="20681">
                  <c:v>-35</c:v>
                </c:pt>
                <c:pt idx="20682">
                  <c:v>-40</c:v>
                </c:pt>
                <c:pt idx="20683">
                  <c:v>-49</c:v>
                </c:pt>
                <c:pt idx="20684">
                  <c:v>-43</c:v>
                </c:pt>
                <c:pt idx="20685">
                  <c:v>-25</c:v>
                </c:pt>
                <c:pt idx="20686">
                  <c:v>-35</c:v>
                </c:pt>
                <c:pt idx="20687">
                  <c:v>8</c:v>
                </c:pt>
                <c:pt idx="20688">
                  <c:v>-27</c:v>
                </c:pt>
                <c:pt idx="20689">
                  <c:v>-28</c:v>
                </c:pt>
                <c:pt idx="20690">
                  <c:v>-40</c:v>
                </c:pt>
                <c:pt idx="20691">
                  <c:v>-38</c:v>
                </c:pt>
                <c:pt idx="20692">
                  <c:v>-51</c:v>
                </c:pt>
                <c:pt idx="20693">
                  <c:v>-5</c:v>
                </c:pt>
                <c:pt idx="20694">
                  <c:v>-42</c:v>
                </c:pt>
                <c:pt idx="20695">
                  <c:v>-22</c:v>
                </c:pt>
                <c:pt idx="20696">
                  <c:v>-26</c:v>
                </c:pt>
                <c:pt idx="20697">
                  <c:v>-35</c:v>
                </c:pt>
                <c:pt idx="20698">
                  <c:v>-37</c:v>
                </c:pt>
                <c:pt idx="20699">
                  <c:v>-25</c:v>
                </c:pt>
                <c:pt idx="20700">
                  <c:v>-58</c:v>
                </c:pt>
                <c:pt idx="20701">
                  <c:v>-36</c:v>
                </c:pt>
                <c:pt idx="20702">
                  <c:v>-25</c:v>
                </c:pt>
                <c:pt idx="20703">
                  <c:v>-26</c:v>
                </c:pt>
                <c:pt idx="20704">
                  <c:v>-47</c:v>
                </c:pt>
                <c:pt idx="20705">
                  <c:v>-24</c:v>
                </c:pt>
                <c:pt idx="20706">
                  <c:v>-37</c:v>
                </c:pt>
                <c:pt idx="20707">
                  <c:v>-38</c:v>
                </c:pt>
                <c:pt idx="20708">
                  <c:v>-37</c:v>
                </c:pt>
                <c:pt idx="20709">
                  <c:v>-36</c:v>
                </c:pt>
                <c:pt idx="20710">
                  <c:v>-34</c:v>
                </c:pt>
                <c:pt idx="20711">
                  <c:v>-44</c:v>
                </c:pt>
                <c:pt idx="20712">
                  <c:v>-8</c:v>
                </c:pt>
                <c:pt idx="20713">
                  <c:v>-19</c:v>
                </c:pt>
                <c:pt idx="20714">
                  <c:v>-41</c:v>
                </c:pt>
                <c:pt idx="20715">
                  <c:v>-49</c:v>
                </c:pt>
                <c:pt idx="20716">
                  <c:v>-36</c:v>
                </c:pt>
                <c:pt idx="20717">
                  <c:v>-33</c:v>
                </c:pt>
                <c:pt idx="20718">
                  <c:v>-18</c:v>
                </c:pt>
                <c:pt idx="20719">
                  <c:v>-38</c:v>
                </c:pt>
                <c:pt idx="20720">
                  <c:v>-43</c:v>
                </c:pt>
                <c:pt idx="20721">
                  <c:v>-42</c:v>
                </c:pt>
                <c:pt idx="20722">
                  <c:v>-40</c:v>
                </c:pt>
                <c:pt idx="20723">
                  <c:v>-41</c:v>
                </c:pt>
                <c:pt idx="20724">
                  <c:v>-35</c:v>
                </c:pt>
                <c:pt idx="20725">
                  <c:v>-42</c:v>
                </c:pt>
                <c:pt idx="20726">
                  <c:v>-33</c:v>
                </c:pt>
                <c:pt idx="20727">
                  <c:v>-24</c:v>
                </c:pt>
                <c:pt idx="20728">
                  <c:v>-48</c:v>
                </c:pt>
                <c:pt idx="20729">
                  <c:v>-21</c:v>
                </c:pt>
                <c:pt idx="20730">
                  <c:v>-35</c:v>
                </c:pt>
                <c:pt idx="20731">
                  <c:v>-26</c:v>
                </c:pt>
                <c:pt idx="20732">
                  <c:v>-29</c:v>
                </c:pt>
                <c:pt idx="20733">
                  <c:v>-43</c:v>
                </c:pt>
                <c:pt idx="20734">
                  <c:v>-50</c:v>
                </c:pt>
                <c:pt idx="20735">
                  <c:v>1</c:v>
                </c:pt>
                <c:pt idx="20736">
                  <c:v>-38</c:v>
                </c:pt>
                <c:pt idx="20737">
                  <c:v>-36</c:v>
                </c:pt>
                <c:pt idx="20738">
                  <c:v>-43</c:v>
                </c:pt>
                <c:pt idx="20739">
                  <c:v>-50</c:v>
                </c:pt>
                <c:pt idx="20740">
                  <c:v>-42</c:v>
                </c:pt>
                <c:pt idx="20741">
                  <c:v>-35</c:v>
                </c:pt>
                <c:pt idx="20742">
                  <c:v>-34</c:v>
                </c:pt>
                <c:pt idx="20743">
                  <c:v>-34</c:v>
                </c:pt>
                <c:pt idx="20744">
                  <c:v>-31</c:v>
                </c:pt>
                <c:pt idx="20745">
                  <c:v>-43</c:v>
                </c:pt>
                <c:pt idx="20746">
                  <c:v>-28</c:v>
                </c:pt>
                <c:pt idx="20747">
                  <c:v>-38</c:v>
                </c:pt>
                <c:pt idx="20748">
                  <c:v>-25</c:v>
                </c:pt>
                <c:pt idx="20749">
                  <c:v>-38</c:v>
                </c:pt>
                <c:pt idx="20750">
                  <c:v>-33</c:v>
                </c:pt>
                <c:pt idx="20751">
                  <c:v>-36</c:v>
                </c:pt>
                <c:pt idx="20752">
                  <c:v>-51</c:v>
                </c:pt>
                <c:pt idx="20753">
                  <c:v>-28</c:v>
                </c:pt>
                <c:pt idx="20754">
                  <c:v>-39</c:v>
                </c:pt>
                <c:pt idx="20755">
                  <c:v>-31</c:v>
                </c:pt>
                <c:pt idx="20756">
                  <c:v>-22</c:v>
                </c:pt>
                <c:pt idx="20757">
                  <c:v>-39</c:v>
                </c:pt>
                <c:pt idx="20758">
                  <c:v>-48</c:v>
                </c:pt>
                <c:pt idx="20759">
                  <c:v>-40</c:v>
                </c:pt>
                <c:pt idx="20760">
                  <c:v>-31</c:v>
                </c:pt>
                <c:pt idx="20761">
                  <c:v>-50</c:v>
                </c:pt>
                <c:pt idx="20762">
                  <c:v>-33</c:v>
                </c:pt>
                <c:pt idx="20763">
                  <c:v>-27</c:v>
                </c:pt>
                <c:pt idx="20764">
                  <c:v>-41</c:v>
                </c:pt>
                <c:pt idx="20765">
                  <c:v>-55</c:v>
                </c:pt>
                <c:pt idx="20766">
                  <c:v>-39</c:v>
                </c:pt>
                <c:pt idx="20767">
                  <c:v>-32</c:v>
                </c:pt>
                <c:pt idx="20768">
                  <c:v>-46</c:v>
                </c:pt>
                <c:pt idx="20769">
                  <c:v>-64</c:v>
                </c:pt>
                <c:pt idx="20770">
                  <c:v>-37</c:v>
                </c:pt>
                <c:pt idx="20771">
                  <c:v>-21</c:v>
                </c:pt>
                <c:pt idx="20772">
                  <c:v>-42</c:v>
                </c:pt>
                <c:pt idx="20773">
                  <c:v>-15</c:v>
                </c:pt>
                <c:pt idx="20774">
                  <c:v>-11</c:v>
                </c:pt>
                <c:pt idx="20775">
                  <c:v>-27</c:v>
                </c:pt>
                <c:pt idx="20776">
                  <c:v>-28</c:v>
                </c:pt>
                <c:pt idx="20777">
                  <c:v>-28</c:v>
                </c:pt>
                <c:pt idx="20778">
                  <c:v>-38</c:v>
                </c:pt>
                <c:pt idx="20779">
                  <c:v>-32</c:v>
                </c:pt>
                <c:pt idx="20780">
                  <c:v>-26</c:v>
                </c:pt>
                <c:pt idx="20781">
                  <c:v>-30</c:v>
                </c:pt>
                <c:pt idx="20782">
                  <c:v>-26</c:v>
                </c:pt>
                <c:pt idx="20783">
                  <c:v>-4</c:v>
                </c:pt>
                <c:pt idx="20784">
                  <c:v>-31</c:v>
                </c:pt>
                <c:pt idx="20785">
                  <c:v>-43</c:v>
                </c:pt>
                <c:pt idx="20786">
                  <c:v>-33</c:v>
                </c:pt>
                <c:pt idx="20787">
                  <c:v>-37</c:v>
                </c:pt>
                <c:pt idx="20788">
                  <c:v>-35</c:v>
                </c:pt>
                <c:pt idx="20789">
                  <c:v>-35</c:v>
                </c:pt>
                <c:pt idx="20790">
                  <c:v>-38</c:v>
                </c:pt>
                <c:pt idx="20791">
                  <c:v>-46</c:v>
                </c:pt>
                <c:pt idx="20792">
                  <c:v>-35</c:v>
                </c:pt>
                <c:pt idx="20793">
                  <c:v>-6</c:v>
                </c:pt>
                <c:pt idx="20794">
                  <c:v>-37</c:v>
                </c:pt>
                <c:pt idx="20795">
                  <c:v>-13</c:v>
                </c:pt>
                <c:pt idx="20796">
                  <c:v>-46</c:v>
                </c:pt>
                <c:pt idx="20797">
                  <c:v>-34</c:v>
                </c:pt>
                <c:pt idx="20798">
                  <c:v>-39</c:v>
                </c:pt>
                <c:pt idx="20799">
                  <c:v>-11</c:v>
                </c:pt>
                <c:pt idx="20800">
                  <c:v>-37</c:v>
                </c:pt>
                <c:pt idx="20801">
                  <c:v>-29</c:v>
                </c:pt>
                <c:pt idx="20802">
                  <c:v>-21</c:v>
                </c:pt>
                <c:pt idx="20803">
                  <c:v>-34</c:v>
                </c:pt>
                <c:pt idx="20804">
                  <c:v>-34</c:v>
                </c:pt>
                <c:pt idx="20805">
                  <c:v>-25</c:v>
                </c:pt>
                <c:pt idx="20806">
                  <c:v>-29</c:v>
                </c:pt>
                <c:pt idx="20807">
                  <c:v>-28</c:v>
                </c:pt>
                <c:pt idx="20808">
                  <c:v>-27</c:v>
                </c:pt>
                <c:pt idx="20809">
                  <c:v>-26</c:v>
                </c:pt>
                <c:pt idx="20810">
                  <c:v>-38</c:v>
                </c:pt>
                <c:pt idx="20811">
                  <c:v>-36</c:v>
                </c:pt>
                <c:pt idx="20812">
                  <c:v>-46</c:v>
                </c:pt>
                <c:pt idx="20813">
                  <c:v>-32</c:v>
                </c:pt>
                <c:pt idx="20814">
                  <c:v>-27</c:v>
                </c:pt>
                <c:pt idx="20815">
                  <c:v>-31</c:v>
                </c:pt>
                <c:pt idx="20816">
                  <c:v>-5</c:v>
                </c:pt>
                <c:pt idx="20817">
                  <c:v>-25</c:v>
                </c:pt>
                <c:pt idx="20818">
                  <c:v>-26</c:v>
                </c:pt>
                <c:pt idx="20819">
                  <c:v>-24</c:v>
                </c:pt>
                <c:pt idx="20820">
                  <c:v>-40</c:v>
                </c:pt>
                <c:pt idx="20821">
                  <c:v>-34</c:v>
                </c:pt>
                <c:pt idx="20822">
                  <c:v>-43</c:v>
                </c:pt>
                <c:pt idx="20823">
                  <c:v>-25</c:v>
                </c:pt>
                <c:pt idx="20824">
                  <c:v>-41</c:v>
                </c:pt>
                <c:pt idx="20825">
                  <c:v>-35</c:v>
                </c:pt>
                <c:pt idx="20826">
                  <c:v>-32</c:v>
                </c:pt>
                <c:pt idx="20827">
                  <c:v>-40</c:v>
                </c:pt>
                <c:pt idx="20828">
                  <c:v>-14</c:v>
                </c:pt>
                <c:pt idx="20829">
                  <c:v>-21</c:v>
                </c:pt>
                <c:pt idx="20830">
                  <c:v>-22</c:v>
                </c:pt>
                <c:pt idx="20831">
                  <c:v>-25</c:v>
                </c:pt>
                <c:pt idx="20832">
                  <c:v>-23</c:v>
                </c:pt>
                <c:pt idx="20833">
                  <c:v>-16</c:v>
                </c:pt>
                <c:pt idx="20834">
                  <c:v>-26</c:v>
                </c:pt>
                <c:pt idx="20835">
                  <c:v>-20</c:v>
                </c:pt>
                <c:pt idx="20836">
                  <c:v>-37</c:v>
                </c:pt>
                <c:pt idx="20837">
                  <c:v>-33</c:v>
                </c:pt>
                <c:pt idx="20838">
                  <c:v>-61</c:v>
                </c:pt>
                <c:pt idx="20839">
                  <c:v>-33</c:v>
                </c:pt>
                <c:pt idx="20840">
                  <c:v>-38</c:v>
                </c:pt>
                <c:pt idx="20841">
                  <c:v>-38</c:v>
                </c:pt>
                <c:pt idx="20842">
                  <c:v>-13</c:v>
                </c:pt>
                <c:pt idx="20843">
                  <c:v>-24</c:v>
                </c:pt>
                <c:pt idx="20844">
                  <c:v>-24</c:v>
                </c:pt>
                <c:pt idx="20845">
                  <c:v>-40</c:v>
                </c:pt>
                <c:pt idx="20846">
                  <c:v>-12</c:v>
                </c:pt>
                <c:pt idx="20847">
                  <c:v>-35</c:v>
                </c:pt>
                <c:pt idx="20848">
                  <c:v>-28</c:v>
                </c:pt>
                <c:pt idx="20849">
                  <c:v>-29</c:v>
                </c:pt>
                <c:pt idx="20850">
                  <c:v>-45</c:v>
                </c:pt>
                <c:pt idx="20851">
                  <c:v>-19</c:v>
                </c:pt>
                <c:pt idx="20852">
                  <c:v>-30</c:v>
                </c:pt>
                <c:pt idx="20853">
                  <c:v>-35</c:v>
                </c:pt>
                <c:pt idx="20854">
                  <c:v>-30</c:v>
                </c:pt>
                <c:pt idx="20855">
                  <c:v>-37</c:v>
                </c:pt>
                <c:pt idx="20856">
                  <c:v>-36</c:v>
                </c:pt>
                <c:pt idx="20857">
                  <c:v>-3</c:v>
                </c:pt>
                <c:pt idx="20858">
                  <c:v>-21</c:v>
                </c:pt>
                <c:pt idx="20859">
                  <c:v>-29</c:v>
                </c:pt>
                <c:pt idx="20860">
                  <c:v>-33</c:v>
                </c:pt>
                <c:pt idx="20861">
                  <c:v>-24</c:v>
                </c:pt>
                <c:pt idx="20862">
                  <c:v>-26</c:v>
                </c:pt>
                <c:pt idx="20863">
                  <c:v>-25</c:v>
                </c:pt>
                <c:pt idx="20864">
                  <c:v>-20</c:v>
                </c:pt>
                <c:pt idx="20865">
                  <c:v>-44</c:v>
                </c:pt>
                <c:pt idx="20866">
                  <c:v>-32</c:v>
                </c:pt>
                <c:pt idx="20867">
                  <c:v>-40</c:v>
                </c:pt>
                <c:pt idx="20868">
                  <c:v>-51</c:v>
                </c:pt>
                <c:pt idx="20869">
                  <c:v>-38</c:v>
                </c:pt>
                <c:pt idx="20870">
                  <c:v>-41</c:v>
                </c:pt>
                <c:pt idx="20871">
                  <c:v>-58</c:v>
                </c:pt>
                <c:pt idx="20872">
                  <c:v>-39</c:v>
                </c:pt>
                <c:pt idx="20873">
                  <c:v>-44</c:v>
                </c:pt>
                <c:pt idx="20874">
                  <c:v>-30</c:v>
                </c:pt>
                <c:pt idx="20875">
                  <c:v>-35</c:v>
                </c:pt>
                <c:pt idx="20876">
                  <c:v>-35</c:v>
                </c:pt>
                <c:pt idx="20877">
                  <c:v>-41</c:v>
                </c:pt>
                <c:pt idx="20878">
                  <c:v>-42</c:v>
                </c:pt>
                <c:pt idx="20879">
                  <c:v>-29</c:v>
                </c:pt>
                <c:pt idx="20880">
                  <c:v>-35</c:v>
                </c:pt>
                <c:pt idx="20881">
                  <c:v>-27</c:v>
                </c:pt>
                <c:pt idx="20882">
                  <c:v>-35</c:v>
                </c:pt>
                <c:pt idx="20883">
                  <c:v>-27</c:v>
                </c:pt>
                <c:pt idx="20884">
                  <c:v>-32</c:v>
                </c:pt>
                <c:pt idx="20885">
                  <c:v>-43</c:v>
                </c:pt>
                <c:pt idx="20886">
                  <c:v>-41</c:v>
                </c:pt>
                <c:pt idx="20887">
                  <c:v>-48</c:v>
                </c:pt>
                <c:pt idx="20888">
                  <c:v>-52</c:v>
                </c:pt>
                <c:pt idx="20889">
                  <c:v>-30</c:v>
                </c:pt>
                <c:pt idx="20890">
                  <c:v>-31</c:v>
                </c:pt>
                <c:pt idx="20891">
                  <c:v>-18</c:v>
                </c:pt>
                <c:pt idx="20892">
                  <c:v>-44</c:v>
                </c:pt>
                <c:pt idx="20893">
                  <c:v>-23</c:v>
                </c:pt>
                <c:pt idx="20894">
                  <c:v>-29</c:v>
                </c:pt>
                <c:pt idx="20895">
                  <c:v>-30</c:v>
                </c:pt>
                <c:pt idx="20896">
                  <c:v>-33</c:v>
                </c:pt>
                <c:pt idx="20897">
                  <c:v>-27</c:v>
                </c:pt>
                <c:pt idx="20898">
                  <c:v>-47</c:v>
                </c:pt>
                <c:pt idx="20899">
                  <c:v>-27</c:v>
                </c:pt>
                <c:pt idx="20900">
                  <c:v>-41</c:v>
                </c:pt>
                <c:pt idx="20901">
                  <c:v>-33</c:v>
                </c:pt>
                <c:pt idx="20902">
                  <c:v>-36</c:v>
                </c:pt>
                <c:pt idx="20903">
                  <c:v>-36</c:v>
                </c:pt>
                <c:pt idx="20904">
                  <c:v>-32</c:v>
                </c:pt>
                <c:pt idx="20905">
                  <c:v>-34</c:v>
                </c:pt>
                <c:pt idx="20906">
                  <c:v>-32</c:v>
                </c:pt>
                <c:pt idx="20907">
                  <c:v>-31</c:v>
                </c:pt>
                <c:pt idx="20908">
                  <c:v>-35</c:v>
                </c:pt>
                <c:pt idx="20909">
                  <c:v>-32</c:v>
                </c:pt>
                <c:pt idx="20910">
                  <c:v>-23</c:v>
                </c:pt>
                <c:pt idx="20911">
                  <c:v>-42</c:v>
                </c:pt>
                <c:pt idx="20912">
                  <c:v>-31</c:v>
                </c:pt>
                <c:pt idx="20913">
                  <c:v>-46</c:v>
                </c:pt>
                <c:pt idx="20914">
                  <c:v>-47</c:v>
                </c:pt>
                <c:pt idx="20915">
                  <c:v>-16</c:v>
                </c:pt>
                <c:pt idx="20916">
                  <c:v>-34</c:v>
                </c:pt>
                <c:pt idx="20917">
                  <c:v>-55</c:v>
                </c:pt>
                <c:pt idx="20918">
                  <c:v>-29</c:v>
                </c:pt>
                <c:pt idx="20919">
                  <c:v>-41</c:v>
                </c:pt>
                <c:pt idx="20920">
                  <c:v>-41</c:v>
                </c:pt>
                <c:pt idx="20921">
                  <c:v>-40</c:v>
                </c:pt>
                <c:pt idx="20922">
                  <c:v>-42</c:v>
                </c:pt>
                <c:pt idx="20923">
                  <c:v>-50</c:v>
                </c:pt>
                <c:pt idx="20924">
                  <c:v>-52</c:v>
                </c:pt>
                <c:pt idx="20925">
                  <c:v>-11</c:v>
                </c:pt>
                <c:pt idx="20926">
                  <c:v>-37</c:v>
                </c:pt>
                <c:pt idx="20927">
                  <c:v>-34</c:v>
                </c:pt>
                <c:pt idx="20928">
                  <c:v>-39</c:v>
                </c:pt>
                <c:pt idx="20929">
                  <c:v>-41</c:v>
                </c:pt>
                <c:pt idx="20930">
                  <c:v>-44</c:v>
                </c:pt>
                <c:pt idx="20931">
                  <c:v>-26</c:v>
                </c:pt>
                <c:pt idx="20932">
                  <c:v>-27</c:v>
                </c:pt>
                <c:pt idx="20933">
                  <c:v>-41</c:v>
                </c:pt>
                <c:pt idx="20934">
                  <c:v>-51</c:v>
                </c:pt>
                <c:pt idx="20935">
                  <c:v>-24</c:v>
                </c:pt>
                <c:pt idx="20936">
                  <c:v>-30</c:v>
                </c:pt>
                <c:pt idx="20937">
                  <c:v>-36</c:v>
                </c:pt>
                <c:pt idx="20938">
                  <c:v>-31</c:v>
                </c:pt>
                <c:pt idx="20939">
                  <c:v>-48</c:v>
                </c:pt>
                <c:pt idx="20940">
                  <c:v>-28</c:v>
                </c:pt>
                <c:pt idx="20941">
                  <c:v>-31</c:v>
                </c:pt>
                <c:pt idx="20942">
                  <c:v>-31</c:v>
                </c:pt>
                <c:pt idx="20943">
                  <c:v>-24</c:v>
                </c:pt>
                <c:pt idx="20944">
                  <c:v>-25</c:v>
                </c:pt>
                <c:pt idx="20945">
                  <c:v>-15</c:v>
                </c:pt>
                <c:pt idx="20946">
                  <c:v>-36</c:v>
                </c:pt>
                <c:pt idx="20947">
                  <c:v>-38</c:v>
                </c:pt>
                <c:pt idx="20948">
                  <c:v>-33</c:v>
                </c:pt>
                <c:pt idx="20949">
                  <c:v>-29</c:v>
                </c:pt>
                <c:pt idx="20950">
                  <c:v>-32</c:v>
                </c:pt>
                <c:pt idx="20951">
                  <c:v>-32</c:v>
                </c:pt>
                <c:pt idx="20952">
                  <c:v>-31</c:v>
                </c:pt>
                <c:pt idx="20953">
                  <c:v>-23</c:v>
                </c:pt>
                <c:pt idx="20954">
                  <c:v>-41</c:v>
                </c:pt>
                <c:pt idx="20955">
                  <c:v>-29</c:v>
                </c:pt>
                <c:pt idx="20956">
                  <c:v>-34</c:v>
                </c:pt>
                <c:pt idx="20957">
                  <c:v>-32</c:v>
                </c:pt>
                <c:pt idx="20958">
                  <c:v>-17</c:v>
                </c:pt>
                <c:pt idx="20959">
                  <c:v>-23</c:v>
                </c:pt>
                <c:pt idx="20960">
                  <c:v>-11</c:v>
                </c:pt>
                <c:pt idx="20961">
                  <c:v>-43</c:v>
                </c:pt>
                <c:pt idx="20962">
                  <c:v>-46</c:v>
                </c:pt>
                <c:pt idx="20963">
                  <c:v>-46</c:v>
                </c:pt>
                <c:pt idx="20964">
                  <c:v>-20</c:v>
                </c:pt>
                <c:pt idx="20965">
                  <c:v>-39</c:v>
                </c:pt>
                <c:pt idx="20966">
                  <c:v>-15</c:v>
                </c:pt>
                <c:pt idx="20967">
                  <c:v>-31</c:v>
                </c:pt>
                <c:pt idx="20968">
                  <c:v>-30</c:v>
                </c:pt>
                <c:pt idx="20969">
                  <c:v>-25</c:v>
                </c:pt>
                <c:pt idx="20970">
                  <c:v>-14</c:v>
                </c:pt>
                <c:pt idx="20971">
                  <c:v>-33</c:v>
                </c:pt>
                <c:pt idx="20972">
                  <c:v>-22</c:v>
                </c:pt>
                <c:pt idx="20973">
                  <c:v>-26</c:v>
                </c:pt>
                <c:pt idx="20974">
                  <c:v>-26</c:v>
                </c:pt>
                <c:pt idx="20975">
                  <c:v>-28</c:v>
                </c:pt>
                <c:pt idx="20976">
                  <c:v>-46</c:v>
                </c:pt>
                <c:pt idx="20977">
                  <c:v>-19</c:v>
                </c:pt>
                <c:pt idx="20978">
                  <c:v>-25</c:v>
                </c:pt>
                <c:pt idx="20979">
                  <c:v>-39</c:v>
                </c:pt>
                <c:pt idx="20980">
                  <c:v>-31</c:v>
                </c:pt>
                <c:pt idx="20981">
                  <c:v>-34</c:v>
                </c:pt>
                <c:pt idx="20982">
                  <c:v>-34</c:v>
                </c:pt>
                <c:pt idx="20983">
                  <c:v>-19</c:v>
                </c:pt>
                <c:pt idx="20984">
                  <c:v>-28</c:v>
                </c:pt>
                <c:pt idx="20985">
                  <c:v>-27</c:v>
                </c:pt>
                <c:pt idx="20986">
                  <c:v>207</c:v>
                </c:pt>
                <c:pt idx="20987">
                  <c:v>7</c:v>
                </c:pt>
                <c:pt idx="20988">
                  <c:v>-17</c:v>
                </c:pt>
                <c:pt idx="20989">
                  <c:v>-29</c:v>
                </c:pt>
                <c:pt idx="20990">
                  <c:v>-25</c:v>
                </c:pt>
                <c:pt idx="20991">
                  <c:v>-33</c:v>
                </c:pt>
                <c:pt idx="20992">
                  <c:v>-19</c:v>
                </c:pt>
                <c:pt idx="20993">
                  <c:v>-26</c:v>
                </c:pt>
                <c:pt idx="20994">
                  <c:v>-36</c:v>
                </c:pt>
                <c:pt idx="20995">
                  <c:v>-39</c:v>
                </c:pt>
                <c:pt idx="20996">
                  <c:v>-30</c:v>
                </c:pt>
                <c:pt idx="20997">
                  <c:v>-41</c:v>
                </c:pt>
                <c:pt idx="20998">
                  <c:v>-51</c:v>
                </c:pt>
                <c:pt idx="20999">
                  <c:v>245</c:v>
                </c:pt>
                <c:pt idx="21000">
                  <c:v>-27</c:v>
                </c:pt>
                <c:pt idx="21001">
                  <c:v>-38</c:v>
                </c:pt>
                <c:pt idx="21002">
                  <c:v>-51</c:v>
                </c:pt>
                <c:pt idx="21003">
                  <c:v>-32</c:v>
                </c:pt>
                <c:pt idx="21004">
                  <c:v>-43</c:v>
                </c:pt>
                <c:pt idx="21005">
                  <c:v>-24</c:v>
                </c:pt>
                <c:pt idx="21006">
                  <c:v>-33</c:v>
                </c:pt>
                <c:pt idx="21007">
                  <c:v>-17</c:v>
                </c:pt>
                <c:pt idx="21008">
                  <c:v>-46</c:v>
                </c:pt>
                <c:pt idx="21009">
                  <c:v>-41</c:v>
                </c:pt>
                <c:pt idx="21010">
                  <c:v>-31</c:v>
                </c:pt>
                <c:pt idx="21011">
                  <c:v>-44</c:v>
                </c:pt>
                <c:pt idx="21012">
                  <c:v>-30</c:v>
                </c:pt>
                <c:pt idx="21013">
                  <c:v>-20</c:v>
                </c:pt>
                <c:pt idx="21014">
                  <c:v>-32</c:v>
                </c:pt>
                <c:pt idx="21015">
                  <c:v>-25</c:v>
                </c:pt>
                <c:pt idx="21016">
                  <c:v>-38</c:v>
                </c:pt>
                <c:pt idx="21017">
                  <c:v>-41</c:v>
                </c:pt>
                <c:pt idx="21018">
                  <c:v>-29</c:v>
                </c:pt>
                <c:pt idx="21019">
                  <c:v>-52</c:v>
                </c:pt>
                <c:pt idx="21020">
                  <c:v>-51</c:v>
                </c:pt>
                <c:pt idx="21021">
                  <c:v>-44</c:v>
                </c:pt>
                <c:pt idx="21022">
                  <c:v>-26</c:v>
                </c:pt>
                <c:pt idx="21023">
                  <c:v>-50</c:v>
                </c:pt>
                <c:pt idx="21024">
                  <c:v>-40</c:v>
                </c:pt>
                <c:pt idx="21025">
                  <c:v>-27</c:v>
                </c:pt>
                <c:pt idx="21026">
                  <c:v>-37</c:v>
                </c:pt>
                <c:pt idx="21027">
                  <c:v>-35</c:v>
                </c:pt>
                <c:pt idx="21028">
                  <c:v>-26</c:v>
                </c:pt>
                <c:pt idx="21029">
                  <c:v>-30</c:v>
                </c:pt>
                <c:pt idx="21030">
                  <c:v>-30</c:v>
                </c:pt>
                <c:pt idx="21031">
                  <c:v>-24</c:v>
                </c:pt>
                <c:pt idx="21032">
                  <c:v>-17</c:v>
                </c:pt>
                <c:pt idx="21033">
                  <c:v>-36</c:v>
                </c:pt>
                <c:pt idx="21034">
                  <c:v>-45</c:v>
                </c:pt>
                <c:pt idx="21035">
                  <c:v>-27</c:v>
                </c:pt>
                <c:pt idx="21036">
                  <c:v>-38</c:v>
                </c:pt>
                <c:pt idx="21037">
                  <c:v>-31</c:v>
                </c:pt>
                <c:pt idx="21038">
                  <c:v>-23</c:v>
                </c:pt>
                <c:pt idx="21039">
                  <c:v>-39</c:v>
                </c:pt>
                <c:pt idx="21040">
                  <c:v>-47</c:v>
                </c:pt>
                <c:pt idx="21041">
                  <c:v>-33</c:v>
                </c:pt>
                <c:pt idx="21042">
                  <c:v>-32</c:v>
                </c:pt>
                <c:pt idx="21043">
                  <c:v>-36</c:v>
                </c:pt>
                <c:pt idx="21044">
                  <c:v>-28</c:v>
                </c:pt>
                <c:pt idx="21045">
                  <c:v>33</c:v>
                </c:pt>
                <c:pt idx="21046">
                  <c:v>-43</c:v>
                </c:pt>
                <c:pt idx="21047">
                  <c:v>-43</c:v>
                </c:pt>
                <c:pt idx="21048">
                  <c:v>-42</c:v>
                </c:pt>
                <c:pt idx="21049">
                  <c:v>-72</c:v>
                </c:pt>
                <c:pt idx="21050">
                  <c:v>-41</c:v>
                </c:pt>
                <c:pt idx="21051">
                  <c:v>-33</c:v>
                </c:pt>
                <c:pt idx="21052">
                  <c:v>-48</c:v>
                </c:pt>
                <c:pt idx="21053">
                  <c:v>-29</c:v>
                </c:pt>
                <c:pt idx="21054">
                  <c:v>-31</c:v>
                </c:pt>
                <c:pt idx="21055">
                  <c:v>-33</c:v>
                </c:pt>
                <c:pt idx="21056">
                  <c:v>-43</c:v>
                </c:pt>
                <c:pt idx="21057">
                  <c:v>-40</c:v>
                </c:pt>
                <c:pt idx="21058">
                  <c:v>-31</c:v>
                </c:pt>
                <c:pt idx="21059">
                  <c:v>-42</c:v>
                </c:pt>
                <c:pt idx="21060">
                  <c:v>-39</c:v>
                </c:pt>
                <c:pt idx="21061">
                  <c:v>-46</c:v>
                </c:pt>
                <c:pt idx="21062">
                  <c:v>-49</c:v>
                </c:pt>
                <c:pt idx="21063">
                  <c:v>-62</c:v>
                </c:pt>
                <c:pt idx="21064">
                  <c:v>-53</c:v>
                </c:pt>
                <c:pt idx="21065">
                  <c:v>-44</c:v>
                </c:pt>
                <c:pt idx="21066">
                  <c:v>-48</c:v>
                </c:pt>
                <c:pt idx="21067">
                  <c:v>-47</c:v>
                </c:pt>
                <c:pt idx="21068">
                  <c:v>-44</c:v>
                </c:pt>
                <c:pt idx="21069">
                  <c:v>-34</c:v>
                </c:pt>
                <c:pt idx="21070">
                  <c:v>-54</c:v>
                </c:pt>
                <c:pt idx="21071">
                  <c:v>-54</c:v>
                </c:pt>
                <c:pt idx="21072">
                  <c:v>-57</c:v>
                </c:pt>
                <c:pt idx="21073">
                  <c:v>-49</c:v>
                </c:pt>
                <c:pt idx="21074">
                  <c:v>-34</c:v>
                </c:pt>
                <c:pt idx="21075">
                  <c:v>-50</c:v>
                </c:pt>
                <c:pt idx="21076">
                  <c:v>-45</c:v>
                </c:pt>
                <c:pt idx="21077">
                  <c:v>-39</c:v>
                </c:pt>
                <c:pt idx="21078">
                  <c:v>-61</c:v>
                </c:pt>
                <c:pt idx="21079">
                  <c:v>-53</c:v>
                </c:pt>
                <c:pt idx="21080">
                  <c:v>-28</c:v>
                </c:pt>
                <c:pt idx="21081">
                  <c:v>-54</c:v>
                </c:pt>
                <c:pt idx="21082">
                  <c:v>-51</c:v>
                </c:pt>
                <c:pt idx="21083">
                  <c:v>-33</c:v>
                </c:pt>
                <c:pt idx="21084">
                  <c:v>-39</c:v>
                </c:pt>
                <c:pt idx="21085">
                  <c:v>-36</c:v>
                </c:pt>
                <c:pt idx="21086">
                  <c:v>-39</c:v>
                </c:pt>
                <c:pt idx="21087">
                  <c:v>-38</c:v>
                </c:pt>
                <c:pt idx="21088">
                  <c:v>-34</c:v>
                </c:pt>
                <c:pt idx="21089">
                  <c:v>-39</c:v>
                </c:pt>
                <c:pt idx="21090">
                  <c:v>-43</c:v>
                </c:pt>
                <c:pt idx="21091">
                  <c:v>-23</c:v>
                </c:pt>
                <c:pt idx="21092">
                  <c:v>-46</c:v>
                </c:pt>
                <c:pt idx="21093">
                  <c:v>-24</c:v>
                </c:pt>
                <c:pt idx="21094">
                  <c:v>-35</c:v>
                </c:pt>
                <c:pt idx="21095">
                  <c:v>-45</c:v>
                </c:pt>
                <c:pt idx="21096">
                  <c:v>-57</c:v>
                </c:pt>
                <c:pt idx="21097">
                  <c:v>-42</c:v>
                </c:pt>
                <c:pt idx="21098">
                  <c:v>-49</c:v>
                </c:pt>
                <c:pt idx="21099">
                  <c:v>-37</c:v>
                </c:pt>
                <c:pt idx="21100">
                  <c:v>-22</c:v>
                </c:pt>
                <c:pt idx="21101">
                  <c:v>-23</c:v>
                </c:pt>
                <c:pt idx="21102">
                  <c:v>-45</c:v>
                </c:pt>
                <c:pt idx="21103">
                  <c:v>-45</c:v>
                </c:pt>
                <c:pt idx="21104">
                  <c:v>-34</c:v>
                </c:pt>
                <c:pt idx="21105">
                  <c:v>-46</c:v>
                </c:pt>
                <c:pt idx="21106">
                  <c:v>-35</c:v>
                </c:pt>
                <c:pt idx="21107">
                  <c:v>-50</c:v>
                </c:pt>
                <c:pt idx="21108">
                  <c:v>-18</c:v>
                </c:pt>
                <c:pt idx="21109">
                  <c:v>-38</c:v>
                </c:pt>
                <c:pt idx="21110">
                  <c:v>-35</c:v>
                </c:pt>
                <c:pt idx="21111">
                  <c:v>-35</c:v>
                </c:pt>
                <c:pt idx="21112">
                  <c:v>-28</c:v>
                </c:pt>
                <c:pt idx="21113">
                  <c:v>-27</c:v>
                </c:pt>
                <c:pt idx="21114">
                  <c:v>-26</c:v>
                </c:pt>
                <c:pt idx="21115">
                  <c:v>-34</c:v>
                </c:pt>
                <c:pt idx="21116">
                  <c:v>-42</c:v>
                </c:pt>
                <c:pt idx="21117">
                  <c:v>-39</c:v>
                </c:pt>
                <c:pt idx="21118">
                  <c:v>-43</c:v>
                </c:pt>
                <c:pt idx="21119">
                  <c:v>-38</c:v>
                </c:pt>
                <c:pt idx="21120">
                  <c:v>-31</c:v>
                </c:pt>
                <c:pt idx="21121">
                  <c:v>-28</c:v>
                </c:pt>
                <c:pt idx="21122">
                  <c:v>-16</c:v>
                </c:pt>
                <c:pt idx="21123">
                  <c:v>-29</c:v>
                </c:pt>
                <c:pt idx="21124">
                  <c:v>-31</c:v>
                </c:pt>
                <c:pt idx="21125">
                  <c:v>-37</c:v>
                </c:pt>
                <c:pt idx="21126">
                  <c:v>-38</c:v>
                </c:pt>
                <c:pt idx="21127">
                  <c:v>-45</c:v>
                </c:pt>
                <c:pt idx="21128">
                  <c:v>-31</c:v>
                </c:pt>
                <c:pt idx="21129">
                  <c:v>-15</c:v>
                </c:pt>
                <c:pt idx="21130">
                  <c:v>-27</c:v>
                </c:pt>
                <c:pt idx="21131">
                  <c:v>-40</c:v>
                </c:pt>
                <c:pt idx="21132">
                  <c:v>-41</c:v>
                </c:pt>
                <c:pt idx="21133">
                  <c:v>-36</c:v>
                </c:pt>
                <c:pt idx="21134">
                  <c:v>-39</c:v>
                </c:pt>
                <c:pt idx="21135">
                  <c:v>-36</c:v>
                </c:pt>
                <c:pt idx="21136">
                  <c:v>-14</c:v>
                </c:pt>
                <c:pt idx="21137">
                  <c:v>0</c:v>
                </c:pt>
                <c:pt idx="21138">
                  <c:v>-30</c:v>
                </c:pt>
                <c:pt idx="21139">
                  <c:v>-28</c:v>
                </c:pt>
                <c:pt idx="21140">
                  <c:v>-48</c:v>
                </c:pt>
                <c:pt idx="21141">
                  <c:v>-27</c:v>
                </c:pt>
                <c:pt idx="21142">
                  <c:v>-32</c:v>
                </c:pt>
                <c:pt idx="21143">
                  <c:v>-11</c:v>
                </c:pt>
                <c:pt idx="21144">
                  <c:v>4</c:v>
                </c:pt>
                <c:pt idx="21145">
                  <c:v>-37</c:v>
                </c:pt>
                <c:pt idx="21146">
                  <c:v>-40</c:v>
                </c:pt>
                <c:pt idx="21147">
                  <c:v>-31</c:v>
                </c:pt>
                <c:pt idx="21148">
                  <c:v>-46</c:v>
                </c:pt>
                <c:pt idx="21149">
                  <c:v>-37</c:v>
                </c:pt>
                <c:pt idx="21150">
                  <c:v>-23</c:v>
                </c:pt>
                <c:pt idx="21151">
                  <c:v>-37</c:v>
                </c:pt>
                <c:pt idx="21152">
                  <c:v>-48</c:v>
                </c:pt>
                <c:pt idx="21153">
                  <c:v>-12</c:v>
                </c:pt>
                <c:pt idx="21154">
                  <c:v>-29</c:v>
                </c:pt>
                <c:pt idx="21155">
                  <c:v>-33</c:v>
                </c:pt>
                <c:pt idx="21156">
                  <c:v>-40</c:v>
                </c:pt>
                <c:pt idx="21157">
                  <c:v>-36</c:v>
                </c:pt>
                <c:pt idx="21158">
                  <c:v>-37</c:v>
                </c:pt>
                <c:pt idx="21159">
                  <c:v>-44</c:v>
                </c:pt>
                <c:pt idx="21160">
                  <c:v>-42</c:v>
                </c:pt>
                <c:pt idx="21161">
                  <c:v>-29</c:v>
                </c:pt>
                <c:pt idx="21162">
                  <c:v>-33</c:v>
                </c:pt>
                <c:pt idx="21163">
                  <c:v>-38</c:v>
                </c:pt>
                <c:pt idx="21164">
                  <c:v>-38</c:v>
                </c:pt>
                <c:pt idx="21165">
                  <c:v>4</c:v>
                </c:pt>
                <c:pt idx="21166">
                  <c:v>-29</c:v>
                </c:pt>
                <c:pt idx="21167">
                  <c:v>-48</c:v>
                </c:pt>
                <c:pt idx="21168">
                  <c:v>-28</c:v>
                </c:pt>
                <c:pt idx="21169">
                  <c:v>-36</c:v>
                </c:pt>
                <c:pt idx="21170">
                  <c:v>-43</c:v>
                </c:pt>
                <c:pt idx="21171">
                  <c:v>-24</c:v>
                </c:pt>
                <c:pt idx="21172">
                  <c:v>-19</c:v>
                </c:pt>
                <c:pt idx="21173">
                  <c:v>-37</c:v>
                </c:pt>
                <c:pt idx="21174">
                  <c:v>-42</c:v>
                </c:pt>
                <c:pt idx="21175">
                  <c:v>-38</c:v>
                </c:pt>
                <c:pt idx="21176">
                  <c:v>-19</c:v>
                </c:pt>
                <c:pt idx="21177">
                  <c:v>-27</c:v>
                </c:pt>
                <c:pt idx="21178">
                  <c:v>-38</c:v>
                </c:pt>
                <c:pt idx="21179">
                  <c:v>-61</c:v>
                </c:pt>
                <c:pt idx="21180">
                  <c:v>-48</c:v>
                </c:pt>
                <c:pt idx="21181">
                  <c:v>-43</c:v>
                </c:pt>
                <c:pt idx="21182">
                  <c:v>-27</c:v>
                </c:pt>
                <c:pt idx="21183">
                  <c:v>-36</c:v>
                </c:pt>
                <c:pt idx="21184">
                  <c:v>-15</c:v>
                </c:pt>
                <c:pt idx="21185">
                  <c:v>-24</c:v>
                </c:pt>
                <c:pt idx="21186">
                  <c:v>-27</c:v>
                </c:pt>
                <c:pt idx="21187">
                  <c:v>-35</c:v>
                </c:pt>
                <c:pt idx="21188">
                  <c:v>-46</c:v>
                </c:pt>
                <c:pt idx="21189">
                  <c:v>-17</c:v>
                </c:pt>
                <c:pt idx="21190">
                  <c:v>-7</c:v>
                </c:pt>
                <c:pt idx="21191">
                  <c:v>-36</c:v>
                </c:pt>
                <c:pt idx="21192">
                  <c:v>-29</c:v>
                </c:pt>
                <c:pt idx="21193">
                  <c:v>-26</c:v>
                </c:pt>
                <c:pt idx="21194">
                  <c:v>-36</c:v>
                </c:pt>
                <c:pt idx="21195">
                  <c:v>-30</c:v>
                </c:pt>
                <c:pt idx="21196">
                  <c:v>-25</c:v>
                </c:pt>
                <c:pt idx="21197">
                  <c:v>-29</c:v>
                </c:pt>
                <c:pt idx="21198">
                  <c:v>-29</c:v>
                </c:pt>
                <c:pt idx="21199">
                  <c:v>-36</c:v>
                </c:pt>
                <c:pt idx="21200">
                  <c:v>-36</c:v>
                </c:pt>
                <c:pt idx="21201">
                  <c:v>-35</c:v>
                </c:pt>
                <c:pt idx="21202">
                  <c:v>-40</c:v>
                </c:pt>
                <c:pt idx="21203">
                  <c:v>-26</c:v>
                </c:pt>
                <c:pt idx="21204">
                  <c:v>-40</c:v>
                </c:pt>
                <c:pt idx="21205">
                  <c:v>-41</c:v>
                </c:pt>
                <c:pt idx="21206">
                  <c:v>-31</c:v>
                </c:pt>
                <c:pt idx="21207">
                  <c:v>-41</c:v>
                </c:pt>
                <c:pt idx="21208">
                  <c:v>-30</c:v>
                </c:pt>
                <c:pt idx="21209">
                  <c:v>-26</c:v>
                </c:pt>
                <c:pt idx="21210">
                  <c:v>-32</c:v>
                </c:pt>
                <c:pt idx="21211">
                  <c:v>-38</c:v>
                </c:pt>
                <c:pt idx="21212">
                  <c:v>-18</c:v>
                </c:pt>
                <c:pt idx="21213">
                  <c:v>-35</c:v>
                </c:pt>
                <c:pt idx="21214">
                  <c:v>-26</c:v>
                </c:pt>
                <c:pt idx="21215">
                  <c:v>-32</c:v>
                </c:pt>
                <c:pt idx="21216">
                  <c:v>164</c:v>
                </c:pt>
                <c:pt idx="21217">
                  <c:v>-47</c:v>
                </c:pt>
                <c:pt idx="21218">
                  <c:v>-34</c:v>
                </c:pt>
                <c:pt idx="21219">
                  <c:v>-37</c:v>
                </c:pt>
                <c:pt idx="21220">
                  <c:v>-25</c:v>
                </c:pt>
                <c:pt idx="21221">
                  <c:v>-58</c:v>
                </c:pt>
                <c:pt idx="21222">
                  <c:v>-36</c:v>
                </c:pt>
                <c:pt idx="21223">
                  <c:v>-35</c:v>
                </c:pt>
                <c:pt idx="21224">
                  <c:v>-37</c:v>
                </c:pt>
                <c:pt idx="21225">
                  <c:v>-39</c:v>
                </c:pt>
                <c:pt idx="21226">
                  <c:v>-42</c:v>
                </c:pt>
                <c:pt idx="21227">
                  <c:v>-60</c:v>
                </c:pt>
                <c:pt idx="21228">
                  <c:v>-47</c:v>
                </c:pt>
                <c:pt idx="21229">
                  <c:v>-37</c:v>
                </c:pt>
                <c:pt idx="21230">
                  <c:v>-29</c:v>
                </c:pt>
                <c:pt idx="21231">
                  <c:v>-47</c:v>
                </c:pt>
                <c:pt idx="21232">
                  <c:v>-2</c:v>
                </c:pt>
                <c:pt idx="21233">
                  <c:v>-21</c:v>
                </c:pt>
                <c:pt idx="21234">
                  <c:v>-52</c:v>
                </c:pt>
                <c:pt idx="21235">
                  <c:v>-41</c:v>
                </c:pt>
                <c:pt idx="21236">
                  <c:v>-15</c:v>
                </c:pt>
                <c:pt idx="21237">
                  <c:v>-33</c:v>
                </c:pt>
                <c:pt idx="21238">
                  <c:v>-47</c:v>
                </c:pt>
                <c:pt idx="21239">
                  <c:v>-27</c:v>
                </c:pt>
                <c:pt idx="21240">
                  <c:v>-21</c:v>
                </c:pt>
                <c:pt idx="21241">
                  <c:v>-34</c:v>
                </c:pt>
                <c:pt idx="21242">
                  <c:v>-27</c:v>
                </c:pt>
                <c:pt idx="21243">
                  <c:v>-23</c:v>
                </c:pt>
                <c:pt idx="21244">
                  <c:v>-29</c:v>
                </c:pt>
                <c:pt idx="21245">
                  <c:v>-30</c:v>
                </c:pt>
                <c:pt idx="21246">
                  <c:v>-12</c:v>
                </c:pt>
                <c:pt idx="21247">
                  <c:v>-47</c:v>
                </c:pt>
                <c:pt idx="21248">
                  <c:v>-48</c:v>
                </c:pt>
                <c:pt idx="21249">
                  <c:v>-41</c:v>
                </c:pt>
                <c:pt idx="21250">
                  <c:v>-37</c:v>
                </c:pt>
                <c:pt idx="21251">
                  <c:v>-54</c:v>
                </c:pt>
                <c:pt idx="21252">
                  <c:v>-42</c:v>
                </c:pt>
                <c:pt idx="21253">
                  <c:v>-53</c:v>
                </c:pt>
                <c:pt idx="21254">
                  <c:v>-47</c:v>
                </c:pt>
                <c:pt idx="21255">
                  <c:v>-47</c:v>
                </c:pt>
                <c:pt idx="21256">
                  <c:v>-49</c:v>
                </c:pt>
                <c:pt idx="21257">
                  <c:v>-72</c:v>
                </c:pt>
                <c:pt idx="21258">
                  <c:v>-47</c:v>
                </c:pt>
                <c:pt idx="21259">
                  <c:v>-35</c:v>
                </c:pt>
                <c:pt idx="21260">
                  <c:v>-3</c:v>
                </c:pt>
                <c:pt idx="21261">
                  <c:v>-77</c:v>
                </c:pt>
                <c:pt idx="21262">
                  <c:v>-62</c:v>
                </c:pt>
                <c:pt idx="21263">
                  <c:v>-42</c:v>
                </c:pt>
                <c:pt idx="21264">
                  <c:v>-33</c:v>
                </c:pt>
                <c:pt idx="21265">
                  <c:v>-57</c:v>
                </c:pt>
                <c:pt idx="21266">
                  <c:v>-55</c:v>
                </c:pt>
                <c:pt idx="21267">
                  <c:v>-65</c:v>
                </c:pt>
                <c:pt idx="21268">
                  <c:v>-47</c:v>
                </c:pt>
                <c:pt idx="21269">
                  <c:v>-51</c:v>
                </c:pt>
                <c:pt idx="21270">
                  <c:v>-53</c:v>
                </c:pt>
                <c:pt idx="21271">
                  <c:v>-54</c:v>
                </c:pt>
                <c:pt idx="21272">
                  <c:v>-49</c:v>
                </c:pt>
                <c:pt idx="21273">
                  <c:v>-40</c:v>
                </c:pt>
                <c:pt idx="21274">
                  <c:v>-23</c:v>
                </c:pt>
                <c:pt idx="21275">
                  <c:v>-63</c:v>
                </c:pt>
                <c:pt idx="21276">
                  <c:v>-32</c:v>
                </c:pt>
                <c:pt idx="21277">
                  <c:v>-38</c:v>
                </c:pt>
                <c:pt idx="21278">
                  <c:v>-31</c:v>
                </c:pt>
                <c:pt idx="21279">
                  <c:v>-50</c:v>
                </c:pt>
                <c:pt idx="21280">
                  <c:v>-33</c:v>
                </c:pt>
                <c:pt idx="21281">
                  <c:v>-47</c:v>
                </c:pt>
                <c:pt idx="21282">
                  <c:v>-38</c:v>
                </c:pt>
                <c:pt idx="21283">
                  <c:v>-39</c:v>
                </c:pt>
                <c:pt idx="21284">
                  <c:v>-33</c:v>
                </c:pt>
                <c:pt idx="21285">
                  <c:v>-38</c:v>
                </c:pt>
                <c:pt idx="21286">
                  <c:v>-56</c:v>
                </c:pt>
                <c:pt idx="21287">
                  <c:v>-49</c:v>
                </c:pt>
                <c:pt idx="21288">
                  <c:v>-51</c:v>
                </c:pt>
                <c:pt idx="21289">
                  <c:v>-28</c:v>
                </c:pt>
                <c:pt idx="21290">
                  <c:v>-49</c:v>
                </c:pt>
                <c:pt idx="21291">
                  <c:v>-54</c:v>
                </c:pt>
                <c:pt idx="21292">
                  <c:v>-27</c:v>
                </c:pt>
                <c:pt idx="21293">
                  <c:v>-36</c:v>
                </c:pt>
                <c:pt idx="21294">
                  <c:v>-33</c:v>
                </c:pt>
                <c:pt idx="21295">
                  <c:v>-41</c:v>
                </c:pt>
                <c:pt idx="21296">
                  <c:v>-35</c:v>
                </c:pt>
                <c:pt idx="21297">
                  <c:v>-41</c:v>
                </c:pt>
                <c:pt idx="21298">
                  <c:v>-37</c:v>
                </c:pt>
                <c:pt idx="21299">
                  <c:v>-16</c:v>
                </c:pt>
                <c:pt idx="21300">
                  <c:v>-41</c:v>
                </c:pt>
                <c:pt idx="21301">
                  <c:v>-47</c:v>
                </c:pt>
                <c:pt idx="21302">
                  <c:v>-26</c:v>
                </c:pt>
                <c:pt idx="21303">
                  <c:v>-46</c:v>
                </c:pt>
                <c:pt idx="21304">
                  <c:v>-39</c:v>
                </c:pt>
                <c:pt idx="21305">
                  <c:v>-41</c:v>
                </c:pt>
                <c:pt idx="21306">
                  <c:v>4</c:v>
                </c:pt>
                <c:pt idx="21307">
                  <c:v>-38</c:v>
                </c:pt>
                <c:pt idx="21308">
                  <c:v>-37</c:v>
                </c:pt>
                <c:pt idx="21309">
                  <c:v>-40</c:v>
                </c:pt>
                <c:pt idx="21310">
                  <c:v>-17</c:v>
                </c:pt>
                <c:pt idx="21311">
                  <c:v>-13</c:v>
                </c:pt>
                <c:pt idx="21312">
                  <c:v>0</c:v>
                </c:pt>
                <c:pt idx="21313">
                  <c:v>-24</c:v>
                </c:pt>
                <c:pt idx="21314">
                  <c:v>-34</c:v>
                </c:pt>
                <c:pt idx="21315">
                  <c:v>-35</c:v>
                </c:pt>
                <c:pt idx="21316">
                  <c:v>-34</c:v>
                </c:pt>
                <c:pt idx="21317">
                  <c:v>-17</c:v>
                </c:pt>
                <c:pt idx="21318">
                  <c:v>-38</c:v>
                </c:pt>
                <c:pt idx="21319">
                  <c:v>-34</c:v>
                </c:pt>
                <c:pt idx="21320">
                  <c:v>-37</c:v>
                </c:pt>
                <c:pt idx="21321">
                  <c:v>-31</c:v>
                </c:pt>
                <c:pt idx="21322">
                  <c:v>-24</c:v>
                </c:pt>
                <c:pt idx="21323">
                  <c:v>-33</c:v>
                </c:pt>
                <c:pt idx="21324">
                  <c:v>-39</c:v>
                </c:pt>
                <c:pt idx="21325">
                  <c:v>-17</c:v>
                </c:pt>
                <c:pt idx="21326">
                  <c:v>-39</c:v>
                </c:pt>
                <c:pt idx="21327">
                  <c:v>-38</c:v>
                </c:pt>
                <c:pt idx="21328">
                  <c:v>-37</c:v>
                </c:pt>
                <c:pt idx="21329">
                  <c:v>-40</c:v>
                </c:pt>
                <c:pt idx="21330">
                  <c:v>-30</c:v>
                </c:pt>
                <c:pt idx="21331">
                  <c:v>-49</c:v>
                </c:pt>
                <c:pt idx="21332">
                  <c:v>-37</c:v>
                </c:pt>
                <c:pt idx="21333">
                  <c:v>-18</c:v>
                </c:pt>
                <c:pt idx="21334">
                  <c:v>-30</c:v>
                </c:pt>
                <c:pt idx="21335">
                  <c:v>-35</c:v>
                </c:pt>
                <c:pt idx="21336">
                  <c:v>-36</c:v>
                </c:pt>
                <c:pt idx="21337">
                  <c:v>-41</c:v>
                </c:pt>
                <c:pt idx="21338">
                  <c:v>-24</c:v>
                </c:pt>
                <c:pt idx="21339">
                  <c:v>-37</c:v>
                </c:pt>
                <c:pt idx="21340">
                  <c:v>-29</c:v>
                </c:pt>
                <c:pt idx="21341">
                  <c:v>-18</c:v>
                </c:pt>
                <c:pt idx="21342">
                  <c:v>-29</c:v>
                </c:pt>
                <c:pt idx="21343">
                  <c:v>-17</c:v>
                </c:pt>
                <c:pt idx="21344">
                  <c:v>-46</c:v>
                </c:pt>
                <c:pt idx="21345">
                  <c:v>-41</c:v>
                </c:pt>
                <c:pt idx="21346">
                  <c:v>-37</c:v>
                </c:pt>
                <c:pt idx="21347">
                  <c:v>-25</c:v>
                </c:pt>
                <c:pt idx="21348">
                  <c:v>-40</c:v>
                </c:pt>
                <c:pt idx="21349">
                  <c:v>-43</c:v>
                </c:pt>
                <c:pt idx="21350">
                  <c:v>-39</c:v>
                </c:pt>
                <c:pt idx="21351">
                  <c:v>-40</c:v>
                </c:pt>
                <c:pt idx="21352">
                  <c:v>-38</c:v>
                </c:pt>
                <c:pt idx="21353">
                  <c:v>-44</c:v>
                </c:pt>
                <c:pt idx="21354">
                  <c:v>-17</c:v>
                </c:pt>
                <c:pt idx="21355">
                  <c:v>-32</c:v>
                </c:pt>
                <c:pt idx="21356">
                  <c:v>-37</c:v>
                </c:pt>
                <c:pt idx="21357">
                  <c:v>-39</c:v>
                </c:pt>
                <c:pt idx="21358">
                  <c:v>-22</c:v>
                </c:pt>
                <c:pt idx="21359">
                  <c:v>-40</c:v>
                </c:pt>
                <c:pt idx="21360">
                  <c:v>-34</c:v>
                </c:pt>
                <c:pt idx="21361">
                  <c:v>-19</c:v>
                </c:pt>
                <c:pt idx="21362">
                  <c:v>-33</c:v>
                </c:pt>
                <c:pt idx="21363">
                  <c:v>-29</c:v>
                </c:pt>
                <c:pt idx="21364">
                  <c:v>-32</c:v>
                </c:pt>
                <c:pt idx="21365">
                  <c:v>-22</c:v>
                </c:pt>
                <c:pt idx="21366">
                  <c:v>-41</c:v>
                </c:pt>
                <c:pt idx="21367">
                  <c:v>-58</c:v>
                </c:pt>
                <c:pt idx="21368">
                  <c:v>-34</c:v>
                </c:pt>
                <c:pt idx="21369">
                  <c:v>147</c:v>
                </c:pt>
                <c:pt idx="21370">
                  <c:v>-23</c:v>
                </c:pt>
                <c:pt idx="21371">
                  <c:v>-35</c:v>
                </c:pt>
                <c:pt idx="21372">
                  <c:v>7</c:v>
                </c:pt>
                <c:pt idx="21373">
                  <c:v>-21</c:v>
                </c:pt>
                <c:pt idx="21374">
                  <c:v>-1</c:v>
                </c:pt>
                <c:pt idx="21375">
                  <c:v>-38</c:v>
                </c:pt>
                <c:pt idx="21376">
                  <c:v>-23</c:v>
                </c:pt>
                <c:pt idx="21377">
                  <c:v>-40</c:v>
                </c:pt>
                <c:pt idx="21378">
                  <c:v>-41</c:v>
                </c:pt>
                <c:pt idx="21379">
                  <c:v>-24</c:v>
                </c:pt>
                <c:pt idx="21380">
                  <c:v>4</c:v>
                </c:pt>
                <c:pt idx="21381">
                  <c:v>-17</c:v>
                </c:pt>
                <c:pt idx="21382">
                  <c:v>-40</c:v>
                </c:pt>
                <c:pt idx="21383">
                  <c:v>-55</c:v>
                </c:pt>
                <c:pt idx="21384">
                  <c:v>-24</c:v>
                </c:pt>
                <c:pt idx="21385">
                  <c:v>13</c:v>
                </c:pt>
                <c:pt idx="21386">
                  <c:v>-47</c:v>
                </c:pt>
                <c:pt idx="21387">
                  <c:v>-48</c:v>
                </c:pt>
                <c:pt idx="21388">
                  <c:v>-25</c:v>
                </c:pt>
                <c:pt idx="21389">
                  <c:v>30</c:v>
                </c:pt>
                <c:pt idx="21390">
                  <c:v>-56</c:v>
                </c:pt>
                <c:pt idx="21391">
                  <c:v>-15</c:v>
                </c:pt>
                <c:pt idx="21392">
                  <c:v>-60</c:v>
                </c:pt>
                <c:pt idx="21393">
                  <c:v>-36</c:v>
                </c:pt>
                <c:pt idx="21394">
                  <c:v>113</c:v>
                </c:pt>
                <c:pt idx="21395">
                  <c:v>-31</c:v>
                </c:pt>
                <c:pt idx="21396">
                  <c:v>-25</c:v>
                </c:pt>
                <c:pt idx="21397">
                  <c:v>-25</c:v>
                </c:pt>
                <c:pt idx="21398">
                  <c:v>-36</c:v>
                </c:pt>
                <c:pt idx="21399">
                  <c:v>-42</c:v>
                </c:pt>
                <c:pt idx="21400">
                  <c:v>-39</c:v>
                </c:pt>
                <c:pt idx="21401">
                  <c:v>-11</c:v>
                </c:pt>
                <c:pt idx="21402">
                  <c:v>-42</c:v>
                </c:pt>
                <c:pt idx="21403">
                  <c:v>-15</c:v>
                </c:pt>
                <c:pt idx="21404">
                  <c:v>-36</c:v>
                </c:pt>
                <c:pt idx="21405">
                  <c:v>-35</c:v>
                </c:pt>
                <c:pt idx="21406">
                  <c:v>-33</c:v>
                </c:pt>
                <c:pt idx="21407">
                  <c:v>-37</c:v>
                </c:pt>
                <c:pt idx="21408">
                  <c:v>-27</c:v>
                </c:pt>
                <c:pt idx="21409">
                  <c:v>-24</c:v>
                </c:pt>
                <c:pt idx="21410">
                  <c:v>-18</c:v>
                </c:pt>
                <c:pt idx="21411">
                  <c:v>-35</c:v>
                </c:pt>
                <c:pt idx="21412">
                  <c:v>-26</c:v>
                </c:pt>
                <c:pt idx="21413">
                  <c:v>-49</c:v>
                </c:pt>
                <c:pt idx="21414">
                  <c:v>-39</c:v>
                </c:pt>
                <c:pt idx="21415">
                  <c:v>-29</c:v>
                </c:pt>
                <c:pt idx="21416">
                  <c:v>-21</c:v>
                </c:pt>
                <c:pt idx="21417">
                  <c:v>-22</c:v>
                </c:pt>
                <c:pt idx="21418">
                  <c:v>-39</c:v>
                </c:pt>
                <c:pt idx="21419">
                  <c:v>-31</c:v>
                </c:pt>
                <c:pt idx="21420">
                  <c:v>-39</c:v>
                </c:pt>
                <c:pt idx="21421">
                  <c:v>-38</c:v>
                </c:pt>
                <c:pt idx="21422">
                  <c:v>-32</c:v>
                </c:pt>
                <c:pt idx="21423">
                  <c:v>-30</c:v>
                </c:pt>
                <c:pt idx="21424">
                  <c:v>-25</c:v>
                </c:pt>
                <c:pt idx="21425">
                  <c:v>-42</c:v>
                </c:pt>
                <c:pt idx="21426">
                  <c:v>-42</c:v>
                </c:pt>
                <c:pt idx="21427">
                  <c:v>-23</c:v>
                </c:pt>
                <c:pt idx="21428">
                  <c:v>-43</c:v>
                </c:pt>
                <c:pt idx="21429">
                  <c:v>-37</c:v>
                </c:pt>
                <c:pt idx="21430">
                  <c:v>-42</c:v>
                </c:pt>
                <c:pt idx="21431">
                  <c:v>-55</c:v>
                </c:pt>
                <c:pt idx="21432">
                  <c:v>-20</c:v>
                </c:pt>
                <c:pt idx="21433">
                  <c:v>-39</c:v>
                </c:pt>
                <c:pt idx="21434">
                  <c:v>-45</c:v>
                </c:pt>
                <c:pt idx="21435">
                  <c:v>-30</c:v>
                </c:pt>
                <c:pt idx="21436">
                  <c:v>-33</c:v>
                </c:pt>
                <c:pt idx="21437">
                  <c:v>-29</c:v>
                </c:pt>
                <c:pt idx="21438">
                  <c:v>-20</c:v>
                </c:pt>
                <c:pt idx="21439">
                  <c:v>-2</c:v>
                </c:pt>
                <c:pt idx="21440">
                  <c:v>-17</c:v>
                </c:pt>
                <c:pt idx="21441">
                  <c:v>-32</c:v>
                </c:pt>
                <c:pt idx="21442">
                  <c:v>-27</c:v>
                </c:pt>
                <c:pt idx="21443">
                  <c:v>-38</c:v>
                </c:pt>
                <c:pt idx="21444">
                  <c:v>-26</c:v>
                </c:pt>
                <c:pt idx="21445">
                  <c:v>-23</c:v>
                </c:pt>
                <c:pt idx="21446">
                  <c:v>-45</c:v>
                </c:pt>
                <c:pt idx="21447">
                  <c:v>-36</c:v>
                </c:pt>
                <c:pt idx="21448">
                  <c:v>-26</c:v>
                </c:pt>
                <c:pt idx="21449">
                  <c:v>-32</c:v>
                </c:pt>
                <c:pt idx="21450">
                  <c:v>-21</c:v>
                </c:pt>
                <c:pt idx="21451">
                  <c:v>-38</c:v>
                </c:pt>
                <c:pt idx="21452">
                  <c:v>-35</c:v>
                </c:pt>
                <c:pt idx="21453">
                  <c:v>-28</c:v>
                </c:pt>
                <c:pt idx="21454">
                  <c:v>-32</c:v>
                </c:pt>
                <c:pt idx="21455">
                  <c:v>-41</c:v>
                </c:pt>
                <c:pt idx="21456">
                  <c:v>-26</c:v>
                </c:pt>
                <c:pt idx="21457">
                  <c:v>-41</c:v>
                </c:pt>
                <c:pt idx="21458">
                  <c:v>-37</c:v>
                </c:pt>
                <c:pt idx="21459">
                  <c:v>-23</c:v>
                </c:pt>
                <c:pt idx="21460">
                  <c:v>-27</c:v>
                </c:pt>
                <c:pt idx="21461">
                  <c:v>-38</c:v>
                </c:pt>
                <c:pt idx="21462">
                  <c:v>-40</c:v>
                </c:pt>
                <c:pt idx="21463">
                  <c:v>-39</c:v>
                </c:pt>
                <c:pt idx="21464">
                  <c:v>-33</c:v>
                </c:pt>
                <c:pt idx="21465">
                  <c:v>-33</c:v>
                </c:pt>
                <c:pt idx="21466">
                  <c:v>-26</c:v>
                </c:pt>
                <c:pt idx="21467">
                  <c:v>-20</c:v>
                </c:pt>
                <c:pt idx="21468">
                  <c:v>-46</c:v>
                </c:pt>
                <c:pt idx="21469">
                  <c:v>-32</c:v>
                </c:pt>
                <c:pt idx="21470">
                  <c:v>-26</c:v>
                </c:pt>
                <c:pt idx="21471">
                  <c:v>-34</c:v>
                </c:pt>
                <c:pt idx="21472">
                  <c:v>-23</c:v>
                </c:pt>
                <c:pt idx="21473">
                  <c:v>-41</c:v>
                </c:pt>
                <c:pt idx="21474">
                  <c:v>-15</c:v>
                </c:pt>
                <c:pt idx="21475">
                  <c:v>-33</c:v>
                </c:pt>
                <c:pt idx="21476">
                  <c:v>-25</c:v>
                </c:pt>
                <c:pt idx="21477">
                  <c:v>-20</c:v>
                </c:pt>
                <c:pt idx="21478">
                  <c:v>-24</c:v>
                </c:pt>
                <c:pt idx="21479">
                  <c:v>-33</c:v>
                </c:pt>
                <c:pt idx="21480">
                  <c:v>-40</c:v>
                </c:pt>
                <c:pt idx="21481">
                  <c:v>-18</c:v>
                </c:pt>
                <c:pt idx="21482">
                  <c:v>-42</c:v>
                </c:pt>
                <c:pt idx="21483">
                  <c:v>-33</c:v>
                </c:pt>
                <c:pt idx="21484">
                  <c:v>-33</c:v>
                </c:pt>
                <c:pt idx="21485">
                  <c:v>-43</c:v>
                </c:pt>
                <c:pt idx="21486">
                  <c:v>-37</c:v>
                </c:pt>
                <c:pt idx="21487">
                  <c:v>22</c:v>
                </c:pt>
                <c:pt idx="21488">
                  <c:v>-39</c:v>
                </c:pt>
                <c:pt idx="21489">
                  <c:v>-37</c:v>
                </c:pt>
                <c:pt idx="21490">
                  <c:v>-35</c:v>
                </c:pt>
                <c:pt idx="21491">
                  <c:v>-29</c:v>
                </c:pt>
                <c:pt idx="21492">
                  <c:v>-42</c:v>
                </c:pt>
                <c:pt idx="21493">
                  <c:v>-21</c:v>
                </c:pt>
                <c:pt idx="21494">
                  <c:v>-31</c:v>
                </c:pt>
                <c:pt idx="21495">
                  <c:v>-47</c:v>
                </c:pt>
                <c:pt idx="21496">
                  <c:v>-36</c:v>
                </c:pt>
                <c:pt idx="21497">
                  <c:v>-21</c:v>
                </c:pt>
                <c:pt idx="21498">
                  <c:v>-33</c:v>
                </c:pt>
                <c:pt idx="21499">
                  <c:v>-43</c:v>
                </c:pt>
                <c:pt idx="21500">
                  <c:v>-29</c:v>
                </c:pt>
                <c:pt idx="21501">
                  <c:v>-19</c:v>
                </c:pt>
                <c:pt idx="21502">
                  <c:v>-31</c:v>
                </c:pt>
                <c:pt idx="21503">
                  <c:v>-33</c:v>
                </c:pt>
                <c:pt idx="21504">
                  <c:v>-38</c:v>
                </c:pt>
                <c:pt idx="21505">
                  <c:v>-25</c:v>
                </c:pt>
                <c:pt idx="21506">
                  <c:v>-41</c:v>
                </c:pt>
                <c:pt idx="21507">
                  <c:v>-55</c:v>
                </c:pt>
                <c:pt idx="21508">
                  <c:v>-38</c:v>
                </c:pt>
                <c:pt idx="21509">
                  <c:v>-34</c:v>
                </c:pt>
                <c:pt idx="21510">
                  <c:v>-34</c:v>
                </c:pt>
                <c:pt idx="21511">
                  <c:v>-25</c:v>
                </c:pt>
                <c:pt idx="21512">
                  <c:v>-15</c:v>
                </c:pt>
                <c:pt idx="21513">
                  <c:v>-32</c:v>
                </c:pt>
                <c:pt idx="21514">
                  <c:v>-46</c:v>
                </c:pt>
                <c:pt idx="21515">
                  <c:v>-45</c:v>
                </c:pt>
                <c:pt idx="21516">
                  <c:v>-45</c:v>
                </c:pt>
                <c:pt idx="21517">
                  <c:v>-24</c:v>
                </c:pt>
                <c:pt idx="21518">
                  <c:v>-8</c:v>
                </c:pt>
                <c:pt idx="21519">
                  <c:v>-5</c:v>
                </c:pt>
                <c:pt idx="21520">
                  <c:v>-32</c:v>
                </c:pt>
                <c:pt idx="21521">
                  <c:v>-16</c:v>
                </c:pt>
                <c:pt idx="21522">
                  <c:v>-35</c:v>
                </c:pt>
                <c:pt idx="21523">
                  <c:v>-37</c:v>
                </c:pt>
                <c:pt idx="21524">
                  <c:v>-33</c:v>
                </c:pt>
                <c:pt idx="21525">
                  <c:v>-24</c:v>
                </c:pt>
                <c:pt idx="21526">
                  <c:v>-34</c:v>
                </c:pt>
                <c:pt idx="21527">
                  <c:v>-32</c:v>
                </c:pt>
                <c:pt idx="21528">
                  <c:v>-25</c:v>
                </c:pt>
                <c:pt idx="21529">
                  <c:v>-45</c:v>
                </c:pt>
                <c:pt idx="21530">
                  <c:v>-31</c:v>
                </c:pt>
                <c:pt idx="21531">
                  <c:v>-40</c:v>
                </c:pt>
                <c:pt idx="21532">
                  <c:v>-28</c:v>
                </c:pt>
                <c:pt idx="21533">
                  <c:v>-39</c:v>
                </c:pt>
                <c:pt idx="21534">
                  <c:v>-46</c:v>
                </c:pt>
                <c:pt idx="21535">
                  <c:v>-34</c:v>
                </c:pt>
                <c:pt idx="21536">
                  <c:v>-38</c:v>
                </c:pt>
                <c:pt idx="21537">
                  <c:v>-37</c:v>
                </c:pt>
                <c:pt idx="21538">
                  <c:v>-56</c:v>
                </c:pt>
                <c:pt idx="21539">
                  <c:v>-39</c:v>
                </c:pt>
                <c:pt idx="21540">
                  <c:v>-48</c:v>
                </c:pt>
                <c:pt idx="21541">
                  <c:v>-54</c:v>
                </c:pt>
                <c:pt idx="21542">
                  <c:v>-33</c:v>
                </c:pt>
                <c:pt idx="21543">
                  <c:v>-51</c:v>
                </c:pt>
                <c:pt idx="21544">
                  <c:v>-47</c:v>
                </c:pt>
                <c:pt idx="21545">
                  <c:v>-30</c:v>
                </c:pt>
                <c:pt idx="21546">
                  <c:v>-36</c:v>
                </c:pt>
                <c:pt idx="21547">
                  <c:v>-34</c:v>
                </c:pt>
                <c:pt idx="21548">
                  <c:v>-44</c:v>
                </c:pt>
                <c:pt idx="21549">
                  <c:v>-23</c:v>
                </c:pt>
                <c:pt idx="21550">
                  <c:v>-42</c:v>
                </c:pt>
                <c:pt idx="21551">
                  <c:v>-40</c:v>
                </c:pt>
                <c:pt idx="21552">
                  <c:v>-22</c:v>
                </c:pt>
                <c:pt idx="21553">
                  <c:v>-25</c:v>
                </c:pt>
                <c:pt idx="21554">
                  <c:v>-40</c:v>
                </c:pt>
                <c:pt idx="21555">
                  <c:v>-37</c:v>
                </c:pt>
                <c:pt idx="21556">
                  <c:v>-35</c:v>
                </c:pt>
                <c:pt idx="21557">
                  <c:v>-31</c:v>
                </c:pt>
                <c:pt idx="21558">
                  <c:v>-38</c:v>
                </c:pt>
                <c:pt idx="21559">
                  <c:v>-31</c:v>
                </c:pt>
                <c:pt idx="21560">
                  <c:v>-30</c:v>
                </c:pt>
                <c:pt idx="21561">
                  <c:v>-19</c:v>
                </c:pt>
                <c:pt idx="21562">
                  <c:v>-36</c:v>
                </c:pt>
                <c:pt idx="21563">
                  <c:v>-40</c:v>
                </c:pt>
                <c:pt idx="21564">
                  <c:v>-46</c:v>
                </c:pt>
                <c:pt idx="21565">
                  <c:v>-29</c:v>
                </c:pt>
                <c:pt idx="21566">
                  <c:v>-35</c:v>
                </c:pt>
                <c:pt idx="21567">
                  <c:v>-27</c:v>
                </c:pt>
                <c:pt idx="21568">
                  <c:v>-39</c:v>
                </c:pt>
                <c:pt idx="21569">
                  <c:v>-11</c:v>
                </c:pt>
                <c:pt idx="21570">
                  <c:v>-26</c:v>
                </c:pt>
                <c:pt idx="21571">
                  <c:v>-41</c:v>
                </c:pt>
                <c:pt idx="21572">
                  <c:v>-57</c:v>
                </c:pt>
                <c:pt idx="21573">
                  <c:v>-28</c:v>
                </c:pt>
                <c:pt idx="21574">
                  <c:v>-42</c:v>
                </c:pt>
                <c:pt idx="21575">
                  <c:v>-39</c:v>
                </c:pt>
                <c:pt idx="21576">
                  <c:v>-35</c:v>
                </c:pt>
                <c:pt idx="21577">
                  <c:v>-34</c:v>
                </c:pt>
                <c:pt idx="21578">
                  <c:v>-30</c:v>
                </c:pt>
                <c:pt idx="21579">
                  <c:v>-28</c:v>
                </c:pt>
                <c:pt idx="21580">
                  <c:v>-27</c:v>
                </c:pt>
                <c:pt idx="21581">
                  <c:v>18</c:v>
                </c:pt>
                <c:pt idx="21582">
                  <c:v>-36</c:v>
                </c:pt>
                <c:pt idx="21583">
                  <c:v>-34</c:v>
                </c:pt>
                <c:pt idx="21584">
                  <c:v>-39</c:v>
                </c:pt>
                <c:pt idx="21585">
                  <c:v>-44</c:v>
                </c:pt>
                <c:pt idx="21586">
                  <c:v>-36</c:v>
                </c:pt>
                <c:pt idx="21587">
                  <c:v>-31</c:v>
                </c:pt>
                <c:pt idx="21588">
                  <c:v>-49</c:v>
                </c:pt>
                <c:pt idx="21589">
                  <c:v>-32</c:v>
                </c:pt>
                <c:pt idx="21590">
                  <c:v>-39</c:v>
                </c:pt>
                <c:pt idx="21591">
                  <c:v>-40</c:v>
                </c:pt>
                <c:pt idx="21592">
                  <c:v>-20</c:v>
                </c:pt>
                <c:pt idx="21593">
                  <c:v>-57</c:v>
                </c:pt>
                <c:pt idx="21594">
                  <c:v>-16</c:v>
                </c:pt>
                <c:pt idx="21595">
                  <c:v>-29</c:v>
                </c:pt>
                <c:pt idx="21596">
                  <c:v>-33</c:v>
                </c:pt>
                <c:pt idx="21597">
                  <c:v>-35</c:v>
                </c:pt>
                <c:pt idx="21598">
                  <c:v>-44</c:v>
                </c:pt>
                <c:pt idx="21599">
                  <c:v>-49</c:v>
                </c:pt>
                <c:pt idx="21600">
                  <c:v>-35</c:v>
                </c:pt>
                <c:pt idx="21601">
                  <c:v>-41</c:v>
                </c:pt>
                <c:pt idx="21602">
                  <c:v>-11</c:v>
                </c:pt>
                <c:pt idx="21603">
                  <c:v>-43</c:v>
                </c:pt>
                <c:pt idx="21604">
                  <c:v>-37</c:v>
                </c:pt>
                <c:pt idx="21605">
                  <c:v>-27</c:v>
                </c:pt>
                <c:pt idx="21606">
                  <c:v>-22</c:v>
                </c:pt>
                <c:pt idx="21607">
                  <c:v>-36</c:v>
                </c:pt>
                <c:pt idx="21608">
                  <c:v>-38</c:v>
                </c:pt>
                <c:pt idx="21609">
                  <c:v>-36</c:v>
                </c:pt>
                <c:pt idx="21610">
                  <c:v>-31</c:v>
                </c:pt>
                <c:pt idx="21611">
                  <c:v>-30</c:v>
                </c:pt>
                <c:pt idx="21612">
                  <c:v>-37</c:v>
                </c:pt>
                <c:pt idx="21613">
                  <c:v>-24</c:v>
                </c:pt>
                <c:pt idx="21614">
                  <c:v>-37</c:v>
                </c:pt>
                <c:pt idx="21615">
                  <c:v>-42</c:v>
                </c:pt>
                <c:pt idx="21616">
                  <c:v>-31</c:v>
                </c:pt>
                <c:pt idx="21617">
                  <c:v>-35</c:v>
                </c:pt>
                <c:pt idx="21618">
                  <c:v>-39</c:v>
                </c:pt>
                <c:pt idx="21619">
                  <c:v>-33</c:v>
                </c:pt>
                <c:pt idx="21620">
                  <c:v>-40</c:v>
                </c:pt>
                <c:pt idx="21621">
                  <c:v>-22</c:v>
                </c:pt>
                <c:pt idx="21622">
                  <c:v>-32</c:v>
                </c:pt>
                <c:pt idx="21623">
                  <c:v>-24</c:v>
                </c:pt>
                <c:pt idx="21624">
                  <c:v>-12</c:v>
                </c:pt>
                <c:pt idx="21625">
                  <c:v>-12</c:v>
                </c:pt>
                <c:pt idx="21626">
                  <c:v>-43</c:v>
                </c:pt>
                <c:pt idx="21627">
                  <c:v>-20</c:v>
                </c:pt>
                <c:pt idx="21628">
                  <c:v>-18</c:v>
                </c:pt>
                <c:pt idx="21629">
                  <c:v>-32</c:v>
                </c:pt>
                <c:pt idx="21630">
                  <c:v>-37</c:v>
                </c:pt>
                <c:pt idx="21631">
                  <c:v>-25</c:v>
                </c:pt>
                <c:pt idx="21632">
                  <c:v>-37</c:v>
                </c:pt>
                <c:pt idx="21633">
                  <c:v>-25</c:v>
                </c:pt>
                <c:pt idx="21634">
                  <c:v>-35</c:v>
                </c:pt>
                <c:pt idx="21635">
                  <c:v>-23</c:v>
                </c:pt>
                <c:pt idx="21636">
                  <c:v>-28</c:v>
                </c:pt>
                <c:pt idx="21637">
                  <c:v>-49</c:v>
                </c:pt>
                <c:pt idx="21638">
                  <c:v>-33</c:v>
                </c:pt>
                <c:pt idx="21639">
                  <c:v>-29</c:v>
                </c:pt>
                <c:pt idx="21640">
                  <c:v>-26</c:v>
                </c:pt>
                <c:pt idx="21641">
                  <c:v>-38</c:v>
                </c:pt>
                <c:pt idx="21642">
                  <c:v>-28</c:v>
                </c:pt>
                <c:pt idx="21643">
                  <c:v>-32</c:v>
                </c:pt>
                <c:pt idx="21644">
                  <c:v>-36</c:v>
                </c:pt>
                <c:pt idx="21645">
                  <c:v>-42</c:v>
                </c:pt>
                <c:pt idx="21646">
                  <c:v>-40</c:v>
                </c:pt>
                <c:pt idx="21647">
                  <c:v>-21</c:v>
                </c:pt>
                <c:pt idx="21648">
                  <c:v>-35</c:v>
                </c:pt>
                <c:pt idx="21649">
                  <c:v>-35</c:v>
                </c:pt>
                <c:pt idx="21650">
                  <c:v>-39</c:v>
                </c:pt>
                <c:pt idx="21651">
                  <c:v>-40</c:v>
                </c:pt>
                <c:pt idx="21652">
                  <c:v>-39</c:v>
                </c:pt>
                <c:pt idx="21653">
                  <c:v>-49</c:v>
                </c:pt>
                <c:pt idx="21654">
                  <c:v>-32</c:v>
                </c:pt>
                <c:pt idx="21655">
                  <c:v>-53</c:v>
                </c:pt>
                <c:pt idx="21656">
                  <c:v>-27</c:v>
                </c:pt>
                <c:pt idx="21657">
                  <c:v>-48</c:v>
                </c:pt>
                <c:pt idx="21658">
                  <c:v>-30</c:v>
                </c:pt>
                <c:pt idx="21659">
                  <c:v>-23</c:v>
                </c:pt>
                <c:pt idx="21660">
                  <c:v>-48</c:v>
                </c:pt>
                <c:pt idx="21661">
                  <c:v>-39</c:v>
                </c:pt>
                <c:pt idx="21662">
                  <c:v>-48</c:v>
                </c:pt>
                <c:pt idx="21663">
                  <c:v>-37</c:v>
                </c:pt>
                <c:pt idx="21664">
                  <c:v>-13</c:v>
                </c:pt>
                <c:pt idx="21665">
                  <c:v>-38</c:v>
                </c:pt>
                <c:pt idx="21666">
                  <c:v>-38</c:v>
                </c:pt>
                <c:pt idx="21667">
                  <c:v>-39</c:v>
                </c:pt>
                <c:pt idx="21668">
                  <c:v>-48</c:v>
                </c:pt>
                <c:pt idx="21669">
                  <c:v>-36</c:v>
                </c:pt>
                <c:pt idx="21670">
                  <c:v>-44</c:v>
                </c:pt>
                <c:pt idx="21671">
                  <c:v>-42</c:v>
                </c:pt>
                <c:pt idx="21672">
                  <c:v>-38</c:v>
                </c:pt>
                <c:pt idx="21673">
                  <c:v>-31</c:v>
                </c:pt>
                <c:pt idx="21674">
                  <c:v>-34</c:v>
                </c:pt>
                <c:pt idx="21675">
                  <c:v>120</c:v>
                </c:pt>
                <c:pt idx="21676">
                  <c:v>-23</c:v>
                </c:pt>
                <c:pt idx="21677">
                  <c:v>-25</c:v>
                </c:pt>
                <c:pt idx="21678">
                  <c:v>-27</c:v>
                </c:pt>
                <c:pt idx="21679">
                  <c:v>-34</c:v>
                </c:pt>
                <c:pt idx="21680">
                  <c:v>-35</c:v>
                </c:pt>
                <c:pt idx="21681">
                  <c:v>-10</c:v>
                </c:pt>
                <c:pt idx="21682">
                  <c:v>-14</c:v>
                </c:pt>
                <c:pt idx="21683">
                  <c:v>-30</c:v>
                </c:pt>
                <c:pt idx="21684">
                  <c:v>-25</c:v>
                </c:pt>
                <c:pt idx="21685">
                  <c:v>-26</c:v>
                </c:pt>
                <c:pt idx="21686">
                  <c:v>-30</c:v>
                </c:pt>
                <c:pt idx="21687">
                  <c:v>-20</c:v>
                </c:pt>
                <c:pt idx="21688">
                  <c:v>-22</c:v>
                </c:pt>
                <c:pt idx="21689">
                  <c:v>-11</c:v>
                </c:pt>
                <c:pt idx="21690">
                  <c:v>-38</c:v>
                </c:pt>
                <c:pt idx="21691">
                  <c:v>-38</c:v>
                </c:pt>
                <c:pt idx="21692">
                  <c:v>-42</c:v>
                </c:pt>
                <c:pt idx="21693">
                  <c:v>-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CE7-4450-BA46-23820A88D2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549055"/>
        <c:axId val="301547807"/>
      </c:barChart>
      <c:catAx>
        <c:axId val="3015490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1547807"/>
        <c:crosses val="autoZero"/>
        <c:auto val="1"/>
        <c:lblAlgn val="ctr"/>
        <c:lblOffset val="100"/>
        <c:noMultiLvlLbl val="0"/>
      </c:catAx>
      <c:valAx>
        <c:axId val="3015478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15490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departure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3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3OUT!$B$1:$B$275</c:f>
              <c:numCache>
                <c:formatCode>General</c:formatCode>
                <c:ptCount val="275"/>
                <c:pt idx="0">
                  <c:v>7.6556464545517899</c:v>
                </c:pt>
                <c:pt idx="1">
                  <c:v>8.3126198163656504</c:v>
                </c:pt>
                <c:pt idx="2">
                  <c:v>5.5174410559369802</c:v>
                </c:pt>
                <c:pt idx="3">
                  <c:v>5.9523469354111898</c:v>
                </c:pt>
                <c:pt idx="4">
                  <c:v>6.1732005739760902</c:v>
                </c:pt>
                <c:pt idx="5">
                  <c:v>10.209401342742501</c:v>
                </c:pt>
                <c:pt idx="6">
                  <c:v>10.591269716830199</c:v>
                </c:pt>
                <c:pt idx="7">
                  <c:v>7.9710024769149399</c:v>
                </c:pt>
                <c:pt idx="8">
                  <c:v>3.2644971488065102</c:v>
                </c:pt>
                <c:pt idx="9">
                  <c:v>3.2739052658479002</c:v>
                </c:pt>
                <c:pt idx="10">
                  <c:v>3.8283015909392399</c:v>
                </c:pt>
                <c:pt idx="11">
                  <c:v>10.782989067252201</c:v>
                </c:pt>
                <c:pt idx="12">
                  <c:v>7.9265287254303702</c:v>
                </c:pt>
                <c:pt idx="13">
                  <c:v>7.3965189040115602</c:v>
                </c:pt>
                <c:pt idx="14">
                  <c:v>8.2945090268917898</c:v>
                </c:pt>
                <c:pt idx="15">
                  <c:v>9.1135205894453293</c:v>
                </c:pt>
                <c:pt idx="16">
                  <c:v>10.4067394168062</c:v>
                </c:pt>
                <c:pt idx="17">
                  <c:v>13.9044551294405</c:v>
                </c:pt>
                <c:pt idx="18">
                  <c:v>13.4947365585121</c:v>
                </c:pt>
                <c:pt idx="19">
                  <c:v>11.295340971596399</c:v>
                </c:pt>
                <c:pt idx="20">
                  <c:v>7.0563397754858403</c:v>
                </c:pt>
                <c:pt idx="21">
                  <c:v>6.9295503454524798</c:v>
                </c:pt>
                <c:pt idx="22">
                  <c:v>6.2156384042549204</c:v>
                </c:pt>
                <c:pt idx="23">
                  <c:v>9.7400526367433908</c:v>
                </c:pt>
                <c:pt idx="24">
                  <c:v>2.4389109490436698</c:v>
                </c:pt>
                <c:pt idx="25">
                  <c:v>1.55774887753522</c:v>
                </c:pt>
                <c:pt idx="26">
                  <c:v>2.5942307982666701</c:v>
                </c:pt>
                <c:pt idx="27">
                  <c:v>0.48272982949551702</c:v>
                </c:pt>
                <c:pt idx="28">
                  <c:v>0.30634263902819497</c:v>
                </c:pt>
                <c:pt idx="29">
                  <c:v>1.4475946024322299</c:v>
                </c:pt>
                <c:pt idx="30">
                  <c:v>2.1136159838592099</c:v>
                </c:pt>
                <c:pt idx="31">
                  <c:v>2.96066481994459</c:v>
                </c:pt>
                <c:pt idx="32">
                  <c:v>-4.6600917958319998E-2</c:v>
                </c:pt>
                <c:pt idx="33">
                  <c:v>0.84693748916657396</c:v>
                </c:pt>
                <c:pt idx="34">
                  <c:v>2.2514585632870001</c:v>
                </c:pt>
                <c:pt idx="35">
                  <c:v>3.7075522579516602</c:v>
                </c:pt>
                <c:pt idx="36">
                  <c:v>13.610452830001</c:v>
                </c:pt>
                <c:pt idx="37">
                  <c:v>12.9333286952054</c:v>
                </c:pt>
                <c:pt idx="38">
                  <c:v>12.7572228443449</c:v>
                </c:pt>
                <c:pt idx="39">
                  <c:v>11.9621763025895</c:v>
                </c:pt>
                <c:pt idx="40">
                  <c:v>11.030084494656901</c:v>
                </c:pt>
                <c:pt idx="41">
                  <c:v>14.978799577568999</c:v>
                </c:pt>
                <c:pt idx="42">
                  <c:v>18.1890522497301</c:v>
                </c:pt>
                <c:pt idx="43">
                  <c:v>15.652758737699299</c:v>
                </c:pt>
                <c:pt idx="44">
                  <c:v>6.7894191663643397</c:v>
                </c:pt>
                <c:pt idx="45">
                  <c:v>7.4255821313436297</c:v>
                </c:pt>
                <c:pt idx="46">
                  <c:v>6.2344461455868601</c:v>
                </c:pt>
                <c:pt idx="47">
                  <c:v>14.2840802270929</c:v>
                </c:pt>
                <c:pt idx="48">
                  <c:v>8.5053493073016799</c:v>
                </c:pt>
                <c:pt idx="49">
                  <c:v>8.3451587889041594</c:v>
                </c:pt>
                <c:pt idx="50">
                  <c:v>10.135172285974599</c:v>
                </c:pt>
                <c:pt idx="51">
                  <c:v>11.506328703628601</c:v>
                </c:pt>
                <c:pt idx="52">
                  <c:v>8.3134416970202594</c:v>
                </c:pt>
                <c:pt idx="53">
                  <c:v>10.8360801097134</c:v>
                </c:pt>
                <c:pt idx="54">
                  <c:v>11.9511730271815</c:v>
                </c:pt>
                <c:pt idx="55">
                  <c:v>9.4303247212067198</c:v>
                </c:pt>
                <c:pt idx="56">
                  <c:v>3.5288357910785102</c:v>
                </c:pt>
                <c:pt idx="57">
                  <c:v>5.6251475216365003</c:v>
                </c:pt>
                <c:pt idx="58">
                  <c:v>5.9122993940201098</c:v>
                </c:pt>
                <c:pt idx="59">
                  <c:v>12.6827222659323</c:v>
                </c:pt>
                <c:pt idx="60">
                  <c:v>8.2952693367861094</c:v>
                </c:pt>
                <c:pt idx="61">
                  <c:v>6.95973657736742</c:v>
                </c:pt>
                <c:pt idx="62">
                  <c:v>7.1217081979162504</c:v>
                </c:pt>
                <c:pt idx="63">
                  <c:v>7.3536318693970397</c:v>
                </c:pt>
                <c:pt idx="64">
                  <c:v>7.1852926925628502</c:v>
                </c:pt>
                <c:pt idx="65">
                  <c:v>11.032848165221999</c:v>
                </c:pt>
                <c:pt idx="66">
                  <c:v>11.456349876711201</c:v>
                </c:pt>
                <c:pt idx="67">
                  <c:v>8.9896244769670002</c:v>
                </c:pt>
                <c:pt idx="68">
                  <c:v>4.1556031510848301</c:v>
                </c:pt>
                <c:pt idx="69">
                  <c:v>3.8256578074696899</c:v>
                </c:pt>
                <c:pt idx="70">
                  <c:v>4.2768271114773704</c:v>
                </c:pt>
                <c:pt idx="71">
                  <c:v>7.9656843160818402</c:v>
                </c:pt>
                <c:pt idx="72">
                  <c:v>12.124026308610899</c:v>
                </c:pt>
                <c:pt idx="73">
                  <c:v>11.529648942722201</c:v>
                </c:pt>
                <c:pt idx="74">
                  <c:v>12.2991218828487</c:v>
                </c:pt>
                <c:pt idx="75">
                  <c:v>10.5103658151604</c:v>
                </c:pt>
                <c:pt idx="76">
                  <c:v>11.448936017021699</c:v>
                </c:pt>
                <c:pt idx="77">
                  <c:v>15.933615599137299</c:v>
                </c:pt>
                <c:pt idx="78">
                  <c:v>15.214509582806301</c:v>
                </c:pt>
                <c:pt idx="79">
                  <c:v>12.084376996881501</c:v>
                </c:pt>
                <c:pt idx="80">
                  <c:v>7.8792222090653201</c:v>
                </c:pt>
                <c:pt idx="81">
                  <c:v>8.5256232060465997</c:v>
                </c:pt>
                <c:pt idx="82">
                  <c:v>7.7400851073248704</c:v>
                </c:pt>
                <c:pt idx="83">
                  <c:v>13.795378185917301</c:v>
                </c:pt>
                <c:pt idx="84">
                  <c:v>11.667166914385399</c:v>
                </c:pt>
                <c:pt idx="85">
                  <c:v>11.3607906169931</c:v>
                </c:pt>
                <c:pt idx="86">
                  <c:v>10.7606872657851</c:v>
                </c:pt>
                <c:pt idx="87">
                  <c:v>9.3216053090763396</c:v>
                </c:pt>
                <c:pt idx="88">
                  <c:v>11.039738081148499</c:v>
                </c:pt>
                <c:pt idx="89">
                  <c:v>14.8073201222335</c:v>
                </c:pt>
                <c:pt idx="90">
                  <c:v>15.544975521257101</c:v>
                </c:pt>
                <c:pt idx="91">
                  <c:v>11.7637350023561</c:v>
                </c:pt>
                <c:pt idx="92">
                  <c:v>8.14461969114239</c:v>
                </c:pt>
                <c:pt idx="93">
                  <c:v>8.4890844826391199</c:v>
                </c:pt>
                <c:pt idx="94">
                  <c:v>8.1212449075001594</c:v>
                </c:pt>
                <c:pt idx="95">
                  <c:v>15.5310851052714</c:v>
                </c:pt>
                <c:pt idx="96">
                  <c:v>4.7759693540232497</c:v>
                </c:pt>
                <c:pt idx="97">
                  <c:v>4.4246568132053197</c:v>
                </c:pt>
                <c:pt idx="98">
                  <c:v>6.8053711417086502</c:v>
                </c:pt>
                <c:pt idx="99">
                  <c:v>4.6900221813923801</c:v>
                </c:pt>
                <c:pt idx="100">
                  <c:v>6.0586867228088597</c:v>
                </c:pt>
                <c:pt idx="101">
                  <c:v>9.6940253702392294</c:v>
                </c:pt>
                <c:pt idx="102">
                  <c:v>12.6860566790726</c:v>
                </c:pt>
                <c:pt idx="103">
                  <c:v>7.7646024157255997</c:v>
                </c:pt>
                <c:pt idx="104">
                  <c:v>3.09083203332822</c:v>
                </c:pt>
                <c:pt idx="105">
                  <c:v>2.3807432837012401</c:v>
                </c:pt>
                <c:pt idx="106">
                  <c:v>2.9251616778026799</c:v>
                </c:pt>
                <c:pt idx="107">
                  <c:v>6.9213489147154297</c:v>
                </c:pt>
                <c:pt idx="108">
                  <c:v>10.268417963017299</c:v>
                </c:pt>
                <c:pt idx="109">
                  <c:v>11.203916560238399</c:v>
                </c:pt>
                <c:pt idx="110">
                  <c:v>11.539672272531201</c:v>
                </c:pt>
                <c:pt idx="111">
                  <c:v>11.589860054014199</c:v>
                </c:pt>
                <c:pt idx="112">
                  <c:v>16.452134943358601</c:v>
                </c:pt>
                <c:pt idx="113">
                  <c:v>20.270662847790501</c:v>
                </c:pt>
                <c:pt idx="114">
                  <c:v>20.489007263922499</c:v>
                </c:pt>
                <c:pt idx="115">
                  <c:v>11.368910648714801</c:v>
                </c:pt>
                <c:pt idx="116">
                  <c:v>7.1287561146051699</c:v>
                </c:pt>
                <c:pt idx="117">
                  <c:v>8.4557061998157099</c:v>
                </c:pt>
                <c:pt idx="118">
                  <c:v>9.9968590498625804</c:v>
                </c:pt>
                <c:pt idx="119">
                  <c:v>8.7582116788321098</c:v>
                </c:pt>
                <c:pt idx="120">
                  <c:v>0.50430879124479799</c:v>
                </c:pt>
                <c:pt idx="121">
                  <c:v>1.67635756356845</c:v>
                </c:pt>
                <c:pt idx="122">
                  <c:v>0.61248235236843296</c:v>
                </c:pt>
                <c:pt idx="123">
                  <c:v>-0.97353783639754798</c:v>
                </c:pt>
                <c:pt idx="124">
                  <c:v>-0.51669224865694496</c:v>
                </c:pt>
                <c:pt idx="125">
                  <c:v>-0.66907914342883901</c:v>
                </c:pt>
                <c:pt idx="126">
                  <c:v>0.19900875012108099</c:v>
                </c:pt>
                <c:pt idx="127">
                  <c:v>-0.16009194720450801</c:v>
                </c:pt>
                <c:pt idx="128">
                  <c:v>-0.93608830340762095</c:v>
                </c:pt>
                <c:pt idx="129">
                  <c:v>-0.50895204707649899</c:v>
                </c:pt>
                <c:pt idx="130">
                  <c:v>-0.63987079065408003</c:v>
                </c:pt>
                <c:pt idx="131">
                  <c:v>1.51930514374113</c:v>
                </c:pt>
                <c:pt idx="132">
                  <c:v>9.5445324106147194</c:v>
                </c:pt>
                <c:pt idx="133">
                  <c:v>9.1823551544035205</c:v>
                </c:pt>
                <c:pt idx="134">
                  <c:v>7.10524269993362</c:v>
                </c:pt>
                <c:pt idx="135">
                  <c:v>8.4930638422065599</c:v>
                </c:pt>
                <c:pt idx="136">
                  <c:v>10.0369911034962</c:v>
                </c:pt>
                <c:pt idx="137">
                  <c:v>12.0524439071814</c:v>
                </c:pt>
                <c:pt idx="138">
                  <c:v>10.956130446333599</c:v>
                </c:pt>
                <c:pt idx="139">
                  <c:v>8.4625672460723997</c:v>
                </c:pt>
                <c:pt idx="140">
                  <c:v>4.5108729887483801</c:v>
                </c:pt>
                <c:pt idx="141">
                  <c:v>5.20416233802323</c:v>
                </c:pt>
                <c:pt idx="142">
                  <c:v>5.01963218318099</c:v>
                </c:pt>
                <c:pt idx="143">
                  <c:v>10.5118455484696</c:v>
                </c:pt>
                <c:pt idx="144">
                  <c:v>10.5219381177481</c:v>
                </c:pt>
                <c:pt idx="145">
                  <c:v>12.6742655808852</c:v>
                </c:pt>
                <c:pt idx="146">
                  <c:v>11.701503028799401</c:v>
                </c:pt>
                <c:pt idx="147">
                  <c:v>10.7711253629697</c:v>
                </c:pt>
                <c:pt idx="148">
                  <c:v>14.216302123686299</c:v>
                </c:pt>
                <c:pt idx="149">
                  <c:v>18.007825223435901</c:v>
                </c:pt>
                <c:pt idx="150">
                  <c:v>15.2872500047482</c:v>
                </c:pt>
                <c:pt idx="151">
                  <c:v>16.1704881376487</c:v>
                </c:pt>
                <c:pt idx="152">
                  <c:v>7.1815166371127503</c:v>
                </c:pt>
                <c:pt idx="153">
                  <c:v>5.16728088777253</c:v>
                </c:pt>
                <c:pt idx="154">
                  <c:v>5.4351056230227499</c:v>
                </c:pt>
                <c:pt idx="155">
                  <c:v>10.2834904925187</c:v>
                </c:pt>
                <c:pt idx="156">
                  <c:v>6.0302898234909499</c:v>
                </c:pt>
                <c:pt idx="157">
                  <c:v>4.17170842824601</c:v>
                </c:pt>
                <c:pt idx="158">
                  <c:v>3.0804106073567099</c:v>
                </c:pt>
                <c:pt idx="159">
                  <c:v>4.0950354609929001</c:v>
                </c:pt>
                <c:pt idx="160">
                  <c:v>3.54771585745037</c:v>
                </c:pt>
                <c:pt idx="161">
                  <c:v>9.1136917093737502</c:v>
                </c:pt>
                <c:pt idx="162">
                  <c:v>8.4559465357337693</c:v>
                </c:pt>
                <c:pt idx="163">
                  <c:v>9.8566683888109807</c:v>
                </c:pt>
                <c:pt idx="164">
                  <c:v>2.5329079307201399</c:v>
                </c:pt>
                <c:pt idx="165">
                  <c:v>2.23295296409685</c:v>
                </c:pt>
                <c:pt idx="166">
                  <c:v>10.4291580202216</c:v>
                </c:pt>
                <c:pt idx="167">
                  <c:v>12.9168588711432</c:v>
                </c:pt>
                <c:pt idx="168">
                  <c:v>12.026420969466001</c:v>
                </c:pt>
                <c:pt idx="169">
                  <c:v>8.2633547442881508</c:v>
                </c:pt>
                <c:pt idx="170">
                  <c:v>8.7162807866620096</c:v>
                </c:pt>
                <c:pt idx="171">
                  <c:v>12.862318260103301</c:v>
                </c:pt>
                <c:pt idx="172">
                  <c:v>17.626059024292299</c:v>
                </c:pt>
                <c:pt idx="173">
                  <c:v>14.3118624420401</c:v>
                </c:pt>
                <c:pt idx="174">
                  <c:v>12.6686512661744</c:v>
                </c:pt>
                <c:pt idx="175">
                  <c:v>6.1823525344028702</c:v>
                </c:pt>
                <c:pt idx="176">
                  <c:v>5.6838199967970899</c:v>
                </c:pt>
                <c:pt idx="177">
                  <c:v>6.6984296852818401</c:v>
                </c:pt>
                <c:pt idx="178">
                  <c:v>10.381472835314</c:v>
                </c:pt>
                <c:pt idx="179">
                  <c:v>10.038872872130399</c:v>
                </c:pt>
                <c:pt idx="180">
                  <c:v>8.2658440878403798</c:v>
                </c:pt>
                <c:pt idx="181">
                  <c:v>7.1773919047530104</c:v>
                </c:pt>
                <c:pt idx="182">
                  <c:v>5.4598221934921103</c:v>
                </c:pt>
                <c:pt idx="183">
                  <c:v>6.3641043023878003</c:v>
                </c:pt>
                <c:pt idx="184">
                  <c:v>8.94735164883339</c:v>
                </c:pt>
                <c:pt idx="185">
                  <c:v>8.7467733659228202</c:v>
                </c:pt>
                <c:pt idx="186">
                  <c:v>8.8217603354434004</c:v>
                </c:pt>
                <c:pt idx="187">
                  <c:v>4.1337882308791398</c:v>
                </c:pt>
                <c:pt idx="188">
                  <c:v>5.64148708567176</c:v>
                </c:pt>
                <c:pt idx="189">
                  <c:v>6.27773456078548</c:v>
                </c:pt>
                <c:pt idx="190">
                  <c:v>12.861834198727299</c:v>
                </c:pt>
                <c:pt idx="191">
                  <c:v>9.5482117609814807</c:v>
                </c:pt>
                <c:pt idx="192">
                  <c:v>9.0802993481568901</c:v>
                </c:pt>
                <c:pt idx="193">
                  <c:v>9.8675300769180101</c:v>
                </c:pt>
                <c:pt idx="194">
                  <c:v>9.2249785220613596</c:v>
                </c:pt>
                <c:pt idx="195">
                  <c:v>11.1373333593582</c:v>
                </c:pt>
                <c:pt idx="196">
                  <c:v>16.1123480545882</c:v>
                </c:pt>
                <c:pt idx="197">
                  <c:v>16.143669789780301</c:v>
                </c:pt>
                <c:pt idx="198">
                  <c:v>13.208361395551201</c:v>
                </c:pt>
                <c:pt idx="199">
                  <c:v>6.4752615184123403</c:v>
                </c:pt>
                <c:pt idx="200">
                  <c:v>7.6189250005799503</c:v>
                </c:pt>
                <c:pt idx="201">
                  <c:v>7.4872904356058099</c:v>
                </c:pt>
                <c:pt idx="202">
                  <c:v>12.065238065047801</c:v>
                </c:pt>
                <c:pt idx="203">
                  <c:v>4.2166128046117501</c:v>
                </c:pt>
                <c:pt idx="204">
                  <c:v>4.1172231323945097</c:v>
                </c:pt>
                <c:pt idx="205">
                  <c:v>3.9485348367229101</c:v>
                </c:pt>
                <c:pt idx="206">
                  <c:v>3.2202354349897502</c:v>
                </c:pt>
                <c:pt idx="207">
                  <c:v>4.1872074819058804</c:v>
                </c:pt>
                <c:pt idx="208">
                  <c:v>7.1118163069683602</c:v>
                </c:pt>
                <c:pt idx="209">
                  <c:v>6.2551968005784202</c:v>
                </c:pt>
                <c:pt idx="210">
                  <c:v>4.9411378450920198</c:v>
                </c:pt>
                <c:pt idx="211">
                  <c:v>1.39291770923256</c:v>
                </c:pt>
                <c:pt idx="212">
                  <c:v>2.13381690270369</c:v>
                </c:pt>
                <c:pt idx="213">
                  <c:v>1.8110483144943399</c:v>
                </c:pt>
                <c:pt idx="214">
                  <c:v>4.8151005569230598</c:v>
                </c:pt>
                <c:pt idx="215">
                  <c:v>8.7721366491695996</c:v>
                </c:pt>
                <c:pt idx="216">
                  <c:v>9.5919605973943405</c:v>
                </c:pt>
                <c:pt idx="217">
                  <c:v>12.4172737306843</c:v>
                </c:pt>
                <c:pt idx="218">
                  <c:v>10.4171276241252</c:v>
                </c:pt>
                <c:pt idx="219">
                  <c:v>12.0202547570372</c:v>
                </c:pt>
                <c:pt idx="220">
                  <c:v>13.4246018086804</c:v>
                </c:pt>
                <c:pt idx="221">
                  <c:v>13.3281056416764</c:v>
                </c:pt>
                <c:pt idx="222">
                  <c:v>10.212881765951</c:v>
                </c:pt>
                <c:pt idx="223">
                  <c:v>5.7964087495919001</c:v>
                </c:pt>
                <c:pt idx="224">
                  <c:v>8.9143693353474305</c:v>
                </c:pt>
                <c:pt idx="225">
                  <c:v>6.91133707117742</c:v>
                </c:pt>
                <c:pt idx="226">
                  <c:v>12.8426366342406</c:v>
                </c:pt>
                <c:pt idx="227">
                  <c:v>9.9693468002947707</c:v>
                </c:pt>
                <c:pt idx="228">
                  <c:v>8.4388239738780797</c:v>
                </c:pt>
                <c:pt idx="229">
                  <c:v>10.003410285321101</c:v>
                </c:pt>
                <c:pt idx="230">
                  <c:v>10.1628831689673</c:v>
                </c:pt>
                <c:pt idx="231">
                  <c:v>11.728551652318901</c:v>
                </c:pt>
                <c:pt idx="232">
                  <c:v>14.0969573884265</c:v>
                </c:pt>
                <c:pt idx="233">
                  <c:v>14.3269065523153</c:v>
                </c:pt>
                <c:pt idx="234">
                  <c:v>11.6543316972288</c:v>
                </c:pt>
                <c:pt idx="235">
                  <c:v>7.3652533176266397</c:v>
                </c:pt>
                <c:pt idx="236">
                  <c:v>8.3834153440534607</c:v>
                </c:pt>
                <c:pt idx="237">
                  <c:v>8.0560698171310303</c:v>
                </c:pt>
                <c:pt idx="238">
                  <c:v>13.8651410362537</c:v>
                </c:pt>
                <c:pt idx="239">
                  <c:v>6.2440196278879503</c:v>
                </c:pt>
                <c:pt idx="240">
                  <c:v>9.3903758288470591</c:v>
                </c:pt>
                <c:pt idx="241">
                  <c:v>10.005590525530399</c:v>
                </c:pt>
                <c:pt idx="242">
                  <c:v>10.1165364299122</c:v>
                </c:pt>
                <c:pt idx="243">
                  <c:v>9.3998606021564406</c:v>
                </c:pt>
                <c:pt idx="244">
                  <c:v>11.6512754821944</c:v>
                </c:pt>
                <c:pt idx="245">
                  <c:v>11.689709088175499</c:v>
                </c:pt>
                <c:pt idx="246">
                  <c:v>6.5631311915741604</c:v>
                </c:pt>
                <c:pt idx="247">
                  <c:v>3.0898407951446898</c:v>
                </c:pt>
                <c:pt idx="248">
                  <c:v>4.9572965353512801</c:v>
                </c:pt>
                <c:pt idx="249">
                  <c:v>4.0798848967799</c:v>
                </c:pt>
                <c:pt idx="250">
                  <c:v>12.005382832608801</c:v>
                </c:pt>
                <c:pt idx="251">
                  <c:v>6.5483649262831101</c:v>
                </c:pt>
                <c:pt idx="252">
                  <c:v>6.2188546798029503</c:v>
                </c:pt>
                <c:pt idx="253">
                  <c:v>5.3782176254832601</c:v>
                </c:pt>
                <c:pt idx="254">
                  <c:v>4.9273546754625697</c:v>
                </c:pt>
                <c:pt idx="255">
                  <c:v>6.8884814061137298</c:v>
                </c:pt>
                <c:pt idx="256">
                  <c:v>9.9988691143632007</c:v>
                </c:pt>
                <c:pt idx="257">
                  <c:v>10.2032673106074</c:v>
                </c:pt>
                <c:pt idx="258">
                  <c:v>8.7397814347612606</c:v>
                </c:pt>
                <c:pt idx="259">
                  <c:v>5.2600788864868901</c:v>
                </c:pt>
                <c:pt idx="260">
                  <c:v>6.1291505368490196</c:v>
                </c:pt>
                <c:pt idx="261">
                  <c:v>4.3344869682710803</c:v>
                </c:pt>
                <c:pt idx="262">
                  <c:v>8.6912248524101496</c:v>
                </c:pt>
                <c:pt idx="263">
                  <c:v>6.8627240996350896</c:v>
                </c:pt>
                <c:pt idx="264">
                  <c:v>5.5603062629043301</c:v>
                </c:pt>
                <c:pt idx="265">
                  <c:v>4.1573083778966096</c:v>
                </c:pt>
                <c:pt idx="266">
                  <c:v>6.82039742171707</c:v>
                </c:pt>
                <c:pt idx="267">
                  <c:v>7.5385064603255696</c:v>
                </c:pt>
                <c:pt idx="268">
                  <c:v>10.372648152829401</c:v>
                </c:pt>
                <c:pt idx="269">
                  <c:v>10.3279343404997</c:v>
                </c:pt>
                <c:pt idx="270">
                  <c:v>10.3794677613419</c:v>
                </c:pt>
                <c:pt idx="271">
                  <c:v>5.6913768200804098</c:v>
                </c:pt>
                <c:pt idx="272">
                  <c:v>4.5610073655233903</c:v>
                </c:pt>
                <c:pt idx="273">
                  <c:v>7.1076506166051301</c:v>
                </c:pt>
                <c:pt idx="274">
                  <c:v>5.25211591715745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E5-498B-A6A4-9E3C2FF235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56303887"/>
        <c:axId val="256306383"/>
      </c:barChart>
      <c:catAx>
        <c:axId val="2563038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56306383"/>
        <c:crosses val="autoZero"/>
        <c:auto val="1"/>
        <c:lblAlgn val="ctr"/>
        <c:lblOffset val="100"/>
        <c:noMultiLvlLbl val="0"/>
      </c:catAx>
      <c:valAx>
        <c:axId val="2563063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5630388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departure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4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4OUT!$B$1:$B$275</c:f>
              <c:numCache>
                <c:formatCode>General</c:formatCode>
                <c:ptCount val="275"/>
                <c:pt idx="0">
                  <c:v>1184</c:v>
                </c:pt>
                <c:pt idx="1">
                  <c:v>1197</c:v>
                </c:pt>
                <c:pt idx="2">
                  <c:v>1093</c:v>
                </c:pt>
                <c:pt idx="3">
                  <c:v>1659</c:v>
                </c:pt>
                <c:pt idx="4">
                  <c:v>1205</c:v>
                </c:pt>
                <c:pt idx="5">
                  <c:v>1143</c:v>
                </c:pt>
                <c:pt idx="6">
                  <c:v>1115</c:v>
                </c:pt>
                <c:pt idx="7">
                  <c:v>1201</c:v>
                </c:pt>
                <c:pt idx="8">
                  <c:v>1364</c:v>
                </c:pt>
                <c:pt idx="9">
                  <c:v>1127</c:v>
                </c:pt>
                <c:pt idx="10">
                  <c:v>1352</c:v>
                </c:pt>
                <c:pt idx="11">
                  <c:v>1231</c:v>
                </c:pt>
                <c:pt idx="12">
                  <c:v>2755</c:v>
                </c:pt>
                <c:pt idx="13">
                  <c:v>1741</c:v>
                </c:pt>
                <c:pt idx="14">
                  <c:v>1807</c:v>
                </c:pt>
                <c:pt idx="15">
                  <c:v>1831</c:v>
                </c:pt>
                <c:pt idx="16">
                  <c:v>1831</c:v>
                </c:pt>
                <c:pt idx="17">
                  <c:v>1805</c:v>
                </c:pt>
                <c:pt idx="18">
                  <c:v>1916</c:v>
                </c:pt>
                <c:pt idx="19">
                  <c:v>1964</c:v>
                </c:pt>
                <c:pt idx="20">
                  <c:v>1727</c:v>
                </c:pt>
                <c:pt idx="21">
                  <c:v>2149</c:v>
                </c:pt>
                <c:pt idx="22">
                  <c:v>2402</c:v>
                </c:pt>
                <c:pt idx="23">
                  <c:v>2208</c:v>
                </c:pt>
                <c:pt idx="24">
                  <c:v>866</c:v>
                </c:pt>
                <c:pt idx="25">
                  <c:v>906</c:v>
                </c:pt>
                <c:pt idx="26">
                  <c:v>868</c:v>
                </c:pt>
                <c:pt idx="27">
                  <c:v>905</c:v>
                </c:pt>
                <c:pt idx="28">
                  <c:v>800</c:v>
                </c:pt>
                <c:pt idx="29">
                  <c:v>994</c:v>
                </c:pt>
                <c:pt idx="30">
                  <c:v>881</c:v>
                </c:pt>
                <c:pt idx="31">
                  <c:v>760</c:v>
                </c:pt>
                <c:pt idx="32">
                  <c:v>764</c:v>
                </c:pt>
                <c:pt idx="33">
                  <c:v>764</c:v>
                </c:pt>
                <c:pt idx="34">
                  <c:v>882</c:v>
                </c:pt>
                <c:pt idx="35">
                  <c:v>803</c:v>
                </c:pt>
                <c:pt idx="36">
                  <c:v>1489</c:v>
                </c:pt>
                <c:pt idx="37">
                  <c:v>942</c:v>
                </c:pt>
                <c:pt idx="38">
                  <c:v>853</c:v>
                </c:pt>
                <c:pt idx="39">
                  <c:v>760</c:v>
                </c:pt>
                <c:pt idx="40">
                  <c:v>774</c:v>
                </c:pt>
                <c:pt idx="41">
                  <c:v>675</c:v>
                </c:pt>
                <c:pt idx="42">
                  <c:v>920</c:v>
                </c:pt>
                <c:pt idx="43">
                  <c:v>668</c:v>
                </c:pt>
                <c:pt idx="44">
                  <c:v>742</c:v>
                </c:pt>
                <c:pt idx="45">
                  <c:v>701</c:v>
                </c:pt>
                <c:pt idx="46">
                  <c:v>830</c:v>
                </c:pt>
                <c:pt idx="47">
                  <c:v>1174</c:v>
                </c:pt>
                <c:pt idx="48">
                  <c:v>1034</c:v>
                </c:pt>
                <c:pt idx="49">
                  <c:v>1040</c:v>
                </c:pt>
                <c:pt idx="50">
                  <c:v>896</c:v>
                </c:pt>
                <c:pt idx="51">
                  <c:v>918</c:v>
                </c:pt>
                <c:pt idx="52">
                  <c:v>979</c:v>
                </c:pt>
                <c:pt idx="53">
                  <c:v>939</c:v>
                </c:pt>
                <c:pt idx="54">
                  <c:v>975</c:v>
                </c:pt>
                <c:pt idx="55">
                  <c:v>992</c:v>
                </c:pt>
                <c:pt idx="56">
                  <c:v>961</c:v>
                </c:pt>
                <c:pt idx="57">
                  <c:v>760</c:v>
                </c:pt>
                <c:pt idx="58">
                  <c:v>660</c:v>
                </c:pt>
                <c:pt idx="59">
                  <c:v>1170</c:v>
                </c:pt>
                <c:pt idx="60">
                  <c:v>1191</c:v>
                </c:pt>
                <c:pt idx="61">
                  <c:v>1267</c:v>
                </c:pt>
                <c:pt idx="62">
                  <c:v>1185</c:v>
                </c:pt>
                <c:pt idx="63">
                  <c:v>1246</c:v>
                </c:pt>
                <c:pt idx="64">
                  <c:v>1289</c:v>
                </c:pt>
                <c:pt idx="65">
                  <c:v>1209</c:v>
                </c:pt>
                <c:pt idx="66">
                  <c:v>1176</c:v>
                </c:pt>
                <c:pt idx="67">
                  <c:v>1249</c:v>
                </c:pt>
                <c:pt idx="68">
                  <c:v>1165</c:v>
                </c:pt>
                <c:pt idx="69">
                  <c:v>1200</c:v>
                </c:pt>
                <c:pt idx="70">
                  <c:v>1207</c:v>
                </c:pt>
                <c:pt idx="71">
                  <c:v>1233</c:v>
                </c:pt>
                <c:pt idx="72">
                  <c:v>1545</c:v>
                </c:pt>
                <c:pt idx="73">
                  <c:v>1668</c:v>
                </c:pt>
                <c:pt idx="74">
                  <c:v>1518</c:v>
                </c:pt>
                <c:pt idx="75">
                  <c:v>1422</c:v>
                </c:pt>
                <c:pt idx="76">
                  <c:v>1751</c:v>
                </c:pt>
                <c:pt idx="77">
                  <c:v>1431</c:v>
                </c:pt>
                <c:pt idx="78">
                  <c:v>1413</c:v>
                </c:pt>
                <c:pt idx="79">
                  <c:v>1538</c:v>
                </c:pt>
                <c:pt idx="80">
                  <c:v>1816</c:v>
                </c:pt>
                <c:pt idx="81">
                  <c:v>1685</c:v>
                </c:pt>
                <c:pt idx="82">
                  <c:v>1511</c:v>
                </c:pt>
                <c:pt idx="83">
                  <c:v>1439</c:v>
                </c:pt>
                <c:pt idx="84">
                  <c:v>1254</c:v>
                </c:pt>
                <c:pt idx="85">
                  <c:v>860</c:v>
                </c:pt>
                <c:pt idx="86">
                  <c:v>1112</c:v>
                </c:pt>
                <c:pt idx="87">
                  <c:v>890</c:v>
                </c:pt>
                <c:pt idx="88">
                  <c:v>818</c:v>
                </c:pt>
                <c:pt idx="89">
                  <c:v>1014</c:v>
                </c:pt>
                <c:pt idx="90">
                  <c:v>1088</c:v>
                </c:pt>
                <c:pt idx="91">
                  <c:v>1092</c:v>
                </c:pt>
                <c:pt idx="92">
                  <c:v>925</c:v>
                </c:pt>
                <c:pt idx="93">
                  <c:v>1012</c:v>
                </c:pt>
                <c:pt idx="94">
                  <c:v>918</c:v>
                </c:pt>
                <c:pt idx="95">
                  <c:v>963</c:v>
                </c:pt>
                <c:pt idx="96">
                  <c:v>777</c:v>
                </c:pt>
                <c:pt idx="97">
                  <c:v>691</c:v>
                </c:pt>
                <c:pt idx="98">
                  <c:v>989</c:v>
                </c:pt>
                <c:pt idx="99">
                  <c:v>807</c:v>
                </c:pt>
                <c:pt idx="100">
                  <c:v>1113</c:v>
                </c:pt>
                <c:pt idx="101">
                  <c:v>799</c:v>
                </c:pt>
                <c:pt idx="102">
                  <c:v>811</c:v>
                </c:pt>
                <c:pt idx="103">
                  <c:v>626</c:v>
                </c:pt>
                <c:pt idx="104">
                  <c:v>810</c:v>
                </c:pt>
                <c:pt idx="105">
                  <c:v>588</c:v>
                </c:pt>
                <c:pt idx="106">
                  <c:v>772</c:v>
                </c:pt>
                <c:pt idx="107">
                  <c:v>1050</c:v>
                </c:pt>
                <c:pt idx="108">
                  <c:v>680</c:v>
                </c:pt>
                <c:pt idx="109">
                  <c:v>807</c:v>
                </c:pt>
                <c:pt idx="110">
                  <c:v>805</c:v>
                </c:pt>
                <c:pt idx="111">
                  <c:v>745</c:v>
                </c:pt>
                <c:pt idx="112">
                  <c:v>669</c:v>
                </c:pt>
                <c:pt idx="113">
                  <c:v>767</c:v>
                </c:pt>
                <c:pt idx="114">
                  <c:v>1159</c:v>
                </c:pt>
                <c:pt idx="115">
                  <c:v>704</c:v>
                </c:pt>
                <c:pt idx="116">
                  <c:v>810</c:v>
                </c:pt>
                <c:pt idx="117">
                  <c:v>656</c:v>
                </c:pt>
                <c:pt idx="118">
                  <c:v>1462</c:v>
                </c:pt>
                <c:pt idx="119">
                  <c:v>1336</c:v>
                </c:pt>
                <c:pt idx="120">
                  <c:v>1700</c:v>
                </c:pt>
                <c:pt idx="121">
                  <c:v>2482</c:v>
                </c:pt>
                <c:pt idx="122">
                  <c:v>1563</c:v>
                </c:pt>
                <c:pt idx="123">
                  <c:v>1761</c:v>
                </c:pt>
                <c:pt idx="124">
                  <c:v>1222</c:v>
                </c:pt>
                <c:pt idx="125">
                  <c:v>1526</c:v>
                </c:pt>
                <c:pt idx="126">
                  <c:v>1847</c:v>
                </c:pt>
                <c:pt idx="127">
                  <c:v>1855</c:v>
                </c:pt>
                <c:pt idx="128">
                  <c:v>1304</c:v>
                </c:pt>
                <c:pt idx="129">
                  <c:v>1287</c:v>
                </c:pt>
                <c:pt idx="130">
                  <c:v>1418</c:v>
                </c:pt>
                <c:pt idx="131">
                  <c:v>1264</c:v>
                </c:pt>
                <c:pt idx="132">
                  <c:v>1578</c:v>
                </c:pt>
                <c:pt idx="133">
                  <c:v>1540</c:v>
                </c:pt>
                <c:pt idx="134">
                  <c:v>1467</c:v>
                </c:pt>
                <c:pt idx="135">
                  <c:v>1492</c:v>
                </c:pt>
                <c:pt idx="136">
                  <c:v>1638</c:v>
                </c:pt>
                <c:pt idx="137">
                  <c:v>1324</c:v>
                </c:pt>
                <c:pt idx="138">
                  <c:v>1543</c:v>
                </c:pt>
                <c:pt idx="139">
                  <c:v>1435</c:v>
                </c:pt>
                <c:pt idx="140">
                  <c:v>1373</c:v>
                </c:pt>
                <c:pt idx="141">
                  <c:v>1544</c:v>
                </c:pt>
                <c:pt idx="142">
                  <c:v>1556</c:v>
                </c:pt>
                <c:pt idx="143">
                  <c:v>1615</c:v>
                </c:pt>
                <c:pt idx="144">
                  <c:v>1363</c:v>
                </c:pt>
                <c:pt idx="145">
                  <c:v>1526</c:v>
                </c:pt>
                <c:pt idx="146">
                  <c:v>1365</c:v>
                </c:pt>
                <c:pt idx="147">
                  <c:v>1634</c:v>
                </c:pt>
                <c:pt idx="148">
                  <c:v>1199</c:v>
                </c:pt>
                <c:pt idx="149">
                  <c:v>1476</c:v>
                </c:pt>
                <c:pt idx="150">
                  <c:v>1527</c:v>
                </c:pt>
                <c:pt idx="151">
                  <c:v>1501</c:v>
                </c:pt>
                <c:pt idx="152">
                  <c:v>1631</c:v>
                </c:pt>
                <c:pt idx="153">
                  <c:v>1551</c:v>
                </c:pt>
                <c:pt idx="154">
                  <c:v>1549</c:v>
                </c:pt>
                <c:pt idx="155">
                  <c:v>1600</c:v>
                </c:pt>
                <c:pt idx="156">
                  <c:v>1723</c:v>
                </c:pt>
                <c:pt idx="157">
                  <c:v>1280</c:v>
                </c:pt>
                <c:pt idx="158">
                  <c:v>1691</c:v>
                </c:pt>
                <c:pt idx="159">
                  <c:v>1092</c:v>
                </c:pt>
                <c:pt idx="160">
                  <c:v>1210</c:v>
                </c:pt>
                <c:pt idx="161">
                  <c:v>1439</c:v>
                </c:pt>
                <c:pt idx="162">
                  <c:v>2445</c:v>
                </c:pt>
                <c:pt idx="163">
                  <c:v>1691</c:v>
                </c:pt>
                <c:pt idx="164">
                  <c:v>911</c:v>
                </c:pt>
                <c:pt idx="165">
                  <c:v>1045</c:v>
                </c:pt>
                <c:pt idx="166">
                  <c:v>1113</c:v>
                </c:pt>
                <c:pt idx="167">
                  <c:v>861</c:v>
                </c:pt>
                <c:pt idx="168">
                  <c:v>883</c:v>
                </c:pt>
                <c:pt idx="169">
                  <c:v>692</c:v>
                </c:pt>
                <c:pt idx="170">
                  <c:v>801</c:v>
                </c:pt>
                <c:pt idx="171">
                  <c:v>946</c:v>
                </c:pt>
                <c:pt idx="172">
                  <c:v>1079</c:v>
                </c:pt>
                <c:pt idx="173">
                  <c:v>733</c:v>
                </c:pt>
                <c:pt idx="174">
                  <c:v>751</c:v>
                </c:pt>
                <c:pt idx="175">
                  <c:v>724</c:v>
                </c:pt>
                <c:pt idx="176">
                  <c:v>1108</c:v>
                </c:pt>
                <c:pt idx="177">
                  <c:v>850</c:v>
                </c:pt>
                <c:pt idx="178">
                  <c:v>773</c:v>
                </c:pt>
                <c:pt idx="179">
                  <c:v>1503</c:v>
                </c:pt>
                <c:pt idx="180">
                  <c:v>1479</c:v>
                </c:pt>
                <c:pt idx="181">
                  <c:v>1773</c:v>
                </c:pt>
                <c:pt idx="182">
                  <c:v>1471</c:v>
                </c:pt>
                <c:pt idx="183">
                  <c:v>1502</c:v>
                </c:pt>
                <c:pt idx="184">
                  <c:v>1822</c:v>
                </c:pt>
                <c:pt idx="185">
                  <c:v>2710</c:v>
                </c:pt>
                <c:pt idx="186">
                  <c:v>1505</c:v>
                </c:pt>
                <c:pt idx="187">
                  <c:v>1466</c:v>
                </c:pt>
                <c:pt idx="188">
                  <c:v>1439</c:v>
                </c:pt>
                <c:pt idx="189">
                  <c:v>1676</c:v>
                </c:pt>
                <c:pt idx="190">
                  <c:v>2098</c:v>
                </c:pt>
                <c:pt idx="191">
                  <c:v>1418</c:v>
                </c:pt>
                <c:pt idx="192">
                  <c:v>1357</c:v>
                </c:pt>
                <c:pt idx="193">
                  <c:v>1501</c:v>
                </c:pt>
                <c:pt idx="194">
                  <c:v>1553</c:v>
                </c:pt>
                <c:pt idx="195">
                  <c:v>1457</c:v>
                </c:pt>
                <c:pt idx="196">
                  <c:v>1409</c:v>
                </c:pt>
                <c:pt idx="197">
                  <c:v>1420</c:v>
                </c:pt>
                <c:pt idx="198">
                  <c:v>1431</c:v>
                </c:pt>
                <c:pt idx="199">
                  <c:v>1427</c:v>
                </c:pt>
                <c:pt idx="200">
                  <c:v>1510</c:v>
                </c:pt>
                <c:pt idx="201">
                  <c:v>1427</c:v>
                </c:pt>
                <c:pt idx="202">
                  <c:v>1397</c:v>
                </c:pt>
                <c:pt idx="203">
                  <c:v>707</c:v>
                </c:pt>
                <c:pt idx="204">
                  <c:v>786</c:v>
                </c:pt>
                <c:pt idx="205">
                  <c:v>761</c:v>
                </c:pt>
                <c:pt idx="206">
                  <c:v>566</c:v>
                </c:pt>
                <c:pt idx="207">
                  <c:v>711</c:v>
                </c:pt>
                <c:pt idx="208">
                  <c:v>759</c:v>
                </c:pt>
                <c:pt idx="209">
                  <c:v>860</c:v>
                </c:pt>
                <c:pt idx="210">
                  <c:v>633</c:v>
                </c:pt>
                <c:pt idx="211">
                  <c:v>606</c:v>
                </c:pt>
                <c:pt idx="212">
                  <c:v>981</c:v>
                </c:pt>
                <c:pt idx="213">
                  <c:v>685</c:v>
                </c:pt>
                <c:pt idx="214">
                  <c:v>757</c:v>
                </c:pt>
                <c:pt idx="215">
                  <c:v>520</c:v>
                </c:pt>
                <c:pt idx="216">
                  <c:v>577</c:v>
                </c:pt>
                <c:pt idx="217">
                  <c:v>478</c:v>
                </c:pt>
                <c:pt idx="218">
                  <c:v>705</c:v>
                </c:pt>
                <c:pt idx="219">
                  <c:v>476</c:v>
                </c:pt>
                <c:pt idx="220">
                  <c:v>644</c:v>
                </c:pt>
                <c:pt idx="221">
                  <c:v>765</c:v>
                </c:pt>
                <c:pt idx="222">
                  <c:v>441</c:v>
                </c:pt>
                <c:pt idx="223">
                  <c:v>512</c:v>
                </c:pt>
                <c:pt idx="224">
                  <c:v>488</c:v>
                </c:pt>
                <c:pt idx="225">
                  <c:v>703</c:v>
                </c:pt>
                <c:pt idx="226">
                  <c:v>619</c:v>
                </c:pt>
                <c:pt idx="227">
                  <c:v>696</c:v>
                </c:pt>
                <c:pt idx="228">
                  <c:v>651</c:v>
                </c:pt>
                <c:pt idx="229">
                  <c:v>629</c:v>
                </c:pt>
                <c:pt idx="230">
                  <c:v>582</c:v>
                </c:pt>
                <c:pt idx="231">
                  <c:v>779</c:v>
                </c:pt>
                <c:pt idx="232">
                  <c:v>665</c:v>
                </c:pt>
                <c:pt idx="233">
                  <c:v>665</c:v>
                </c:pt>
                <c:pt idx="234">
                  <c:v>672</c:v>
                </c:pt>
                <c:pt idx="235">
                  <c:v>556</c:v>
                </c:pt>
                <c:pt idx="236">
                  <c:v>673</c:v>
                </c:pt>
                <c:pt idx="237">
                  <c:v>641</c:v>
                </c:pt>
                <c:pt idx="238">
                  <c:v>843</c:v>
                </c:pt>
                <c:pt idx="239">
                  <c:v>700</c:v>
                </c:pt>
                <c:pt idx="240">
                  <c:v>634</c:v>
                </c:pt>
                <c:pt idx="241">
                  <c:v>746</c:v>
                </c:pt>
                <c:pt idx="242">
                  <c:v>663</c:v>
                </c:pt>
                <c:pt idx="243">
                  <c:v>898</c:v>
                </c:pt>
                <c:pt idx="244">
                  <c:v>674</c:v>
                </c:pt>
                <c:pt idx="245">
                  <c:v>548</c:v>
                </c:pt>
                <c:pt idx="246">
                  <c:v>723</c:v>
                </c:pt>
                <c:pt idx="247">
                  <c:v>702</c:v>
                </c:pt>
                <c:pt idx="248">
                  <c:v>529</c:v>
                </c:pt>
                <c:pt idx="249">
                  <c:v>846</c:v>
                </c:pt>
                <c:pt idx="250">
                  <c:v>705</c:v>
                </c:pt>
                <c:pt idx="251">
                  <c:v>1489</c:v>
                </c:pt>
                <c:pt idx="252">
                  <c:v>1130</c:v>
                </c:pt>
                <c:pt idx="253">
                  <c:v>1176</c:v>
                </c:pt>
                <c:pt idx="254">
                  <c:v>1310</c:v>
                </c:pt>
                <c:pt idx="255">
                  <c:v>1185</c:v>
                </c:pt>
                <c:pt idx="256">
                  <c:v>1030</c:v>
                </c:pt>
                <c:pt idx="257">
                  <c:v>1330</c:v>
                </c:pt>
                <c:pt idx="258">
                  <c:v>1121</c:v>
                </c:pt>
                <c:pt idx="259">
                  <c:v>1225</c:v>
                </c:pt>
                <c:pt idx="260">
                  <c:v>1723</c:v>
                </c:pt>
                <c:pt idx="261">
                  <c:v>1259</c:v>
                </c:pt>
                <c:pt idx="262">
                  <c:v>1789</c:v>
                </c:pt>
                <c:pt idx="263">
                  <c:v>1270</c:v>
                </c:pt>
                <c:pt idx="264">
                  <c:v>1024</c:v>
                </c:pt>
                <c:pt idx="265">
                  <c:v>1178</c:v>
                </c:pt>
                <c:pt idx="266">
                  <c:v>1225</c:v>
                </c:pt>
                <c:pt idx="267">
                  <c:v>1174</c:v>
                </c:pt>
                <c:pt idx="268">
                  <c:v>1270</c:v>
                </c:pt>
                <c:pt idx="269">
                  <c:v>1254</c:v>
                </c:pt>
                <c:pt idx="270">
                  <c:v>1295</c:v>
                </c:pt>
                <c:pt idx="271">
                  <c:v>1263</c:v>
                </c:pt>
                <c:pt idx="272">
                  <c:v>888</c:v>
                </c:pt>
                <c:pt idx="273">
                  <c:v>1151</c:v>
                </c:pt>
                <c:pt idx="274">
                  <c:v>9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CC-4497-8C08-8A68CAD776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9833871"/>
        <c:axId val="299834287"/>
      </c:barChart>
      <c:catAx>
        <c:axId val="2998338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99834287"/>
        <c:crosses val="autoZero"/>
        <c:auto val="1"/>
        <c:lblAlgn val="ctr"/>
        <c:lblOffset val="100"/>
        <c:noMultiLvlLbl val="0"/>
      </c:catAx>
      <c:valAx>
        <c:axId val="2998342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9983387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departure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5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5OUT!$B$1:$B$275</c:f>
              <c:numCache>
                <c:formatCode>General</c:formatCode>
                <c:ptCount val="275"/>
                <c:pt idx="0">
                  <c:v>-35</c:v>
                </c:pt>
                <c:pt idx="1">
                  <c:v>-96</c:v>
                </c:pt>
                <c:pt idx="2">
                  <c:v>-38</c:v>
                </c:pt>
                <c:pt idx="3">
                  <c:v>-67</c:v>
                </c:pt>
                <c:pt idx="4">
                  <c:v>-57</c:v>
                </c:pt>
                <c:pt idx="5">
                  <c:v>-35</c:v>
                </c:pt>
                <c:pt idx="6">
                  <c:v>-28</c:v>
                </c:pt>
                <c:pt idx="7">
                  <c:v>-64</c:v>
                </c:pt>
                <c:pt idx="8">
                  <c:v>-42</c:v>
                </c:pt>
                <c:pt idx="9">
                  <c:v>-35</c:v>
                </c:pt>
                <c:pt idx="10">
                  <c:v>-40</c:v>
                </c:pt>
                <c:pt idx="11">
                  <c:v>-60</c:v>
                </c:pt>
                <c:pt idx="12">
                  <c:v>-36</c:v>
                </c:pt>
                <c:pt idx="13">
                  <c:v>-50</c:v>
                </c:pt>
                <c:pt idx="14">
                  <c:v>-57</c:v>
                </c:pt>
                <c:pt idx="15">
                  <c:v>-68</c:v>
                </c:pt>
                <c:pt idx="16">
                  <c:v>-38</c:v>
                </c:pt>
                <c:pt idx="17">
                  <c:v>-54</c:v>
                </c:pt>
                <c:pt idx="18">
                  <c:v>-33</c:v>
                </c:pt>
                <c:pt idx="19">
                  <c:v>-57</c:v>
                </c:pt>
                <c:pt idx="20">
                  <c:v>-30</c:v>
                </c:pt>
                <c:pt idx="21">
                  <c:v>-34</c:v>
                </c:pt>
                <c:pt idx="22">
                  <c:v>-58</c:v>
                </c:pt>
                <c:pt idx="23">
                  <c:v>-62</c:v>
                </c:pt>
                <c:pt idx="24">
                  <c:v>-103</c:v>
                </c:pt>
                <c:pt idx="25">
                  <c:v>-120</c:v>
                </c:pt>
                <c:pt idx="26">
                  <c:v>-114</c:v>
                </c:pt>
                <c:pt idx="27">
                  <c:v>-144</c:v>
                </c:pt>
                <c:pt idx="28">
                  <c:v>-72</c:v>
                </c:pt>
                <c:pt idx="29">
                  <c:v>-64</c:v>
                </c:pt>
                <c:pt idx="30">
                  <c:v>-48</c:v>
                </c:pt>
                <c:pt idx="31">
                  <c:v>-42</c:v>
                </c:pt>
                <c:pt idx="32">
                  <c:v>-48</c:v>
                </c:pt>
                <c:pt idx="33">
                  <c:v>-56</c:v>
                </c:pt>
                <c:pt idx="34">
                  <c:v>-81</c:v>
                </c:pt>
                <c:pt idx="35">
                  <c:v>-111</c:v>
                </c:pt>
                <c:pt idx="36">
                  <c:v>-39</c:v>
                </c:pt>
                <c:pt idx="37">
                  <c:v>-32</c:v>
                </c:pt>
                <c:pt idx="38">
                  <c:v>-31</c:v>
                </c:pt>
                <c:pt idx="39">
                  <c:v>-43</c:v>
                </c:pt>
                <c:pt idx="40">
                  <c:v>-28</c:v>
                </c:pt>
                <c:pt idx="41">
                  <c:v>-34</c:v>
                </c:pt>
                <c:pt idx="42">
                  <c:v>-52</c:v>
                </c:pt>
                <c:pt idx="43">
                  <c:v>-33</c:v>
                </c:pt>
                <c:pt idx="44">
                  <c:v>-38</c:v>
                </c:pt>
                <c:pt idx="45">
                  <c:v>-31</c:v>
                </c:pt>
                <c:pt idx="46">
                  <c:v>-31</c:v>
                </c:pt>
                <c:pt idx="47">
                  <c:v>-46</c:v>
                </c:pt>
                <c:pt idx="48">
                  <c:v>-22</c:v>
                </c:pt>
                <c:pt idx="49">
                  <c:v>-27</c:v>
                </c:pt>
                <c:pt idx="50">
                  <c:v>-24</c:v>
                </c:pt>
                <c:pt idx="51">
                  <c:v>-27</c:v>
                </c:pt>
                <c:pt idx="52">
                  <c:v>-23</c:v>
                </c:pt>
                <c:pt idx="53">
                  <c:v>-27</c:v>
                </c:pt>
                <c:pt idx="54">
                  <c:v>-24</c:v>
                </c:pt>
                <c:pt idx="55">
                  <c:v>-27</c:v>
                </c:pt>
                <c:pt idx="56">
                  <c:v>-22</c:v>
                </c:pt>
                <c:pt idx="57">
                  <c:v>-20</c:v>
                </c:pt>
                <c:pt idx="58">
                  <c:v>-23</c:v>
                </c:pt>
                <c:pt idx="59">
                  <c:v>-30</c:v>
                </c:pt>
                <c:pt idx="60">
                  <c:v>-112</c:v>
                </c:pt>
                <c:pt idx="61">
                  <c:v>-102</c:v>
                </c:pt>
                <c:pt idx="62">
                  <c:v>-43</c:v>
                </c:pt>
                <c:pt idx="63">
                  <c:v>-43</c:v>
                </c:pt>
                <c:pt idx="64">
                  <c:v>-33</c:v>
                </c:pt>
                <c:pt idx="65">
                  <c:v>-52</c:v>
                </c:pt>
                <c:pt idx="66">
                  <c:v>-31</c:v>
                </c:pt>
                <c:pt idx="67">
                  <c:v>-51</c:v>
                </c:pt>
                <c:pt idx="68">
                  <c:v>-234</c:v>
                </c:pt>
                <c:pt idx="69">
                  <c:v>-34</c:v>
                </c:pt>
                <c:pt idx="70">
                  <c:v>-28</c:v>
                </c:pt>
                <c:pt idx="71">
                  <c:v>-43</c:v>
                </c:pt>
                <c:pt idx="72">
                  <c:v>-85</c:v>
                </c:pt>
                <c:pt idx="73">
                  <c:v>-47</c:v>
                </c:pt>
                <c:pt idx="74">
                  <c:v>-38</c:v>
                </c:pt>
                <c:pt idx="75">
                  <c:v>-43</c:v>
                </c:pt>
                <c:pt idx="76">
                  <c:v>-52</c:v>
                </c:pt>
                <c:pt idx="77">
                  <c:v>-58</c:v>
                </c:pt>
                <c:pt idx="78">
                  <c:v>-91</c:v>
                </c:pt>
                <c:pt idx="79">
                  <c:v>-58</c:v>
                </c:pt>
                <c:pt idx="80">
                  <c:v>-42</c:v>
                </c:pt>
                <c:pt idx="81">
                  <c:v>-49</c:v>
                </c:pt>
                <c:pt idx="82">
                  <c:v>-50</c:v>
                </c:pt>
                <c:pt idx="83">
                  <c:v>-59</c:v>
                </c:pt>
                <c:pt idx="84">
                  <c:v>-32</c:v>
                </c:pt>
                <c:pt idx="85">
                  <c:v>-41</c:v>
                </c:pt>
                <c:pt idx="86">
                  <c:v>-59</c:v>
                </c:pt>
                <c:pt idx="87">
                  <c:v>-46</c:v>
                </c:pt>
                <c:pt idx="88">
                  <c:v>-31</c:v>
                </c:pt>
                <c:pt idx="89">
                  <c:v>-31</c:v>
                </c:pt>
                <c:pt idx="90">
                  <c:v>-38</c:v>
                </c:pt>
                <c:pt idx="91">
                  <c:v>-44</c:v>
                </c:pt>
                <c:pt idx="92">
                  <c:v>-46</c:v>
                </c:pt>
                <c:pt idx="93">
                  <c:v>-63</c:v>
                </c:pt>
                <c:pt idx="94">
                  <c:v>-58</c:v>
                </c:pt>
                <c:pt idx="95">
                  <c:v>-60</c:v>
                </c:pt>
                <c:pt idx="96">
                  <c:v>-32</c:v>
                </c:pt>
                <c:pt idx="97">
                  <c:v>-36</c:v>
                </c:pt>
                <c:pt idx="98">
                  <c:v>-29</c:v>
                </c:pt>
                <c:pt idx="99">
                  <c:v>-49</c:v>
                </c:pt>
                <c:pt idx="100">
                  <c:v>-25</c:v>
                </c:pt>
                <c:pt idx="101">
                  <c:v>-22</c:v>
                </c:pt>
                <c:pt idx="102">
                  <c:v>-32</c:v>
                </c:pt>
                <c:pt idx="103">
                  <c:v>-23</c:v>
                </c:pt>
                <c:pt idx="104">
                  <c:v>-54</c:v>
                </c:pt>
                <c:pt idx="105">
                  <c:v>-34</c:v>
                </c:pt>
                <c:pt idx="106">
                  <c:v>-39</c:v>
                </c:pt>
                <c:pt idx="107">
                  <c:v>-38</c:v>
                </c:pt>
                <c:pt idx="108">
                  <c:v>-34</c:v>
                </c:pt>
                <c:pt idx="109">
                  <c:v>-31</c:v>
                </c:pt>
                <c:pt idx="110">
                  <c:v>-35</c:v>
                </c:pt>
                <c:pt idx="111">
                  <c:v>-43</c:v>
                </c:pt>
                <c:pt idx="112">
                  <c:v>-38</c:v>
                </c:pt>
                <c:pt idx="113">
                  <c:v>-53</c:v>
                </c:pt>
                <c:pt idx="114">
                  <c:v>-29</c:v>
                </c:pt>
                <c:pt idx="115">
                  <c:v>-43</c:v>
                </c:pt>
                <c:pt idx="116">
                  <c:v>-30</c:v>
                </c:pt>
                <c:pt idx="117">
                  <c:v>-29</c:v>
                </c:pt>
                <c:pt idx="118">
                  <c:v>-30</c:v>
                </c:pt>
                <c:pt idx="119">
                  <c:v>-31</c:v>
                </c:pt>
                <c:pt idx="120">
                  <c:v>-54</c:v>
                </c:pt>
                <c:pt idx="121">
                  <c:v>-33</c:v>
                </c:pt>
                <c:pt idx="122">
                  <c:v>-32</c:v>
                </c:pt>
                <c:pt idx="123">
                  <c:v>-28</c:v>
                </c:pt>
                <c:pt idx="124">
                  <c:v>-29</c:v>
                </c:pt>
                <c:pt idx="125">
                  <c:v>-27</c:v>
                </c:pt>
                <c:pt idx="126">
                  <c:v>-26</c:v>
                </c:pt>
                <c:pt idx="127">
                  <c:v>-251</c:v>
                </c:pt>
                <c:pt idx="128">
                  <c:v>-32</c:v>
                </c:pt>
                <c:pt idx="129">
                  <c:v>-29</c:v>
                </c:pt>
                <c:pt idx="130">
                  <c:v>-50</c:v>
                </c:pt>
                <c:pt idx="131">
                  <c:v>-37</c:v>
                </c:pt>
                <c:pt idx="132">
                  <c:v>-38</c:v>
                </c:pt>
                <c:pt idx="133">
                  <c:v>-41</c:v>
                </c:pt>
                <c:pt idx="134">
                  <c:v>-36</c:v>
                </c:pt>
                <c:pt idx="135">
                  <c:v>-171</c:v>
                </c:pt>
                <c:pt idx="136">
                  <c:v>-39</c:v>
                </c:pt>
                <c:pt idx="137">
                  <c:v>-57</c:v>
                </c:pt>
                <c:pt idx="138">
                  <c:v>-42</c:v>
                </c:pt>
                <c:pt idx="139">
                  <c:v>-38</c:v>
                </c:pt>
                <c:pt idx="140">
                  <c:v>-40</c:v>
                </c:pt>
                <c:pt idx="141">
                  <c:v>-43</c:v>
                </c:pt>
                <c:pt idx="142">
                  <c:v>-40</c:v>
                </c:pt>
                <c:pt idx="143">
                  <c:v>-46</c:v>
                </c:pt>
                <c:pt idx="144">
                  <c:v>-40</c:v>
                </c:pt>
                <c:pt idx="145">
                  <c:v>-32</c:v>
                </c:pt>
                <c:pt idx="146">
                  <c:v>-50</c:v>
                </c:pt>
                <c:pt idx="147">
                  <c:v>-43</c:v>
                </c:pt>
                <c:pt idx="148">
                  <c:v>-28</c:v>
                </c:pt>
                <c:pt idx="149">
                  <c:v>-47</c:v>
                </c:pt>
                <c:pt idx="150">
                  <c:v>-37</c:v>
                </c:pt>
                <c:pt idx="151">
                  <c:v>-27</c:v>
                </c:pt>
                <c:pt idx="152">
                  <c:v>-48</c:v>
                </c:pt>
                <c:pt idx="153">
                  <c:v>-30</c:v>
                </c:pt>
                <c:pt idx="154">
                  <c:v>-30</c:v>
                </c:pt>
                <c:pt idx="155">
                  <c:v>-35</c:v>
                </c:pt>
                <c:pt idx="156">
                  <c:v>-28</c:v>
                </c:pt>
                <c:pt idx="157">
                  <c:v>-26</c:v>
                </c:pt>
                <c:pt idx="158">
                  <c:v>-27</c:v>
                </c:pt>
                <c:pt idx="159">
                  <c:v>-24</c:v>
                </c:pt>
                <c:pt idx="160">
                  <c:v>-24</c:v>
                </c:pt>
                <c:pt idx="161">
                  <c:v>-31</c:v>
                </c:pt>
                <c:pt idx="162">
                  <c:v>-25</c:v>
                </c:pt>
                <c:pt idx="163">
                  <c:v>-26</c:v>
                </c:pt>
                <c:pt idx="164">
                  <c:v>-26</c:v>
                </c:pt>
                <c:pt idx="165">
                  <c:v>-43</c:v>
                </c:pt>
                <c:pt idx="166">
                  <c:v>-24</c:v>
                </c:pt>
                <c:pt idx="167">
                  <c:v>-31</c:v>
                </c:pt>
                <c:pt idx="168">
                  <c:v>-30</c:v>
                </c:pt>
                <c:pt idx="169">
                  <c:v>-32</c:v>
                </c:pt>
                <c:pt idx="170">
                  <c:v>-30</c:v>
                </c:pt>
                <c:pt idx="171">
                  <c:v>-30</c:v>
                </c:pt>
                <c:pt idx="172">
                  <c:v>-30</c:v>
                </c:pt>
                <c:pt idx="173">
                  <c:v>-35</c:v>
                </c:pt>
                <c:pt idx="174">
                  <c:v>-30</c:v>
                </c:pt>
                <c:pt idx="175">
                  <c:v>-33</c:v>
                </c:pt>
                <c:pt idx="176">
                  <c:v>-34</c:v>
                </c:pt>
                <c:pt idx="177">
                  <c:v>-50</c:v>
                </c:pt>
                <c:pt idx="178">
                  <c:v>-45</c:v>
                </c:pt>
                <c:pt idx="179">
                  <c:v>-82</c:v>
                </c:pt>
                <c:pt idx="180">
                  <c:v>-59</c:v>
                </c:pt>
                <c:pt idx="181">
                  <c:v>-85</c:v>
                </c:pt>
                <c:pt idx="182">
                  <c:v>-60</c:v>
                </c:pt>
                <c:pt idx="183">
                  <c:v>-82</c:v>
                </c:pt>
                <c:pt idx="184">
                  <c:v>-58</c:v>
                </c:pt>
                <c:pt idx="185">
                  <c:v>-204</c:v>
                </c:pt>
                <c:pt idx="186">
                  <c:v>-57</c:v>
                </c:pt>
                <c:pt idx="187">
                  <c:v>-149</c:v>
                </c:pt>
                <c:pt idx="188">
                  <c:v>-55</c:v>
                </c:pt>
                <c:pt idx="189">
                  <c:v>-57</c:v>
                </c:pt>
                <c:pt idx="190">
                  <c:v>-206</c:v>
                </c:pt>
                <c:pt idx="191">
                  <c:v>-40</c:v>
                </c:pt>
                <c:pt idx="192">
                  <c:v>-47</c:v>
                </c:pt>
                <c:pt idx="193">
                  <c:v>-30</c:v>
                </c:pt>
                <c:pt idx="194">
                  <c:v>-32</c:v>
                </c:pt>
                <c:pt idx="195">
                  <c:v>-35</c:v>
                </c:pt>
                <c:pt idx="196">
                  <c:v>-39</c:v>
                </c:pt>
                <c:pt idx="197">
                  <c:v>-34</c:v>
                </c:pt>
                <c:pt idx="198">
                  <c:v>-53</c:v>
                </c:pt>
                <c:pt idx="199">
                  <c:v>-68</c:v>
                </c:pt>
                <c:pt idx="200">
                  <c:v>-30</c:v>
                </c:pt>
                <c:pt idx="201">
                  <c:v>-122</c:v>
                </c:pt>
                <c:pt idx="202">
                  <c:v>-72</c:v>
                </c:pt>
                <c:pt idx="203">
                  <c:v>-30</c:v>
                </c:pt>
                <c:pt idx="204">
                  <c:v>-32</c:v>
                </c:pt>
                <c:pt idx="205">
                  <c:v>-35</c:v>
                </c:pt>
                <c:pt idx="206">
                  <c:v>-34</c:v>
                </c:pt>
                <c:pt idx="207">
                  <c:v>-35</c:v>
                </c:pt>
                <c:pt idx="208">
                  <c:v>-34</c:v>
                </c:pt>
                <c:pt idx="209">
                  <c:v>-41</c:v>
                </c:pt>
                <c:pt idx="210">
                  <c:v>-35</c:v>
                </c:pt>
                <c:pt idx="211">
                  <c:v>-36</c:v>
                </c:pt>
                <c:pt idx="212">
                  <c:v>-28</c:v>
                </c:pt>
                <c:pt idx="213">
                  <c:v>-30</c:v>
                </c:pt>
                <c:pt idx="214">
                  <c:v>-32</c:v>
                </c:pt>
                <c:pt idx="215">
                  <c:v>-24</c:v>
                </c:pt>
                <c:pt idx="216">
                  <c:v>-23</c:v>
                </c:pt>
                <c:pt idx="217">
                  <c:v>-23</c:v>
                </c:pt>
                <c:pt idx="218">
                  <c:v>-24</c:v>
                </c:pt>
                <c:pt idx="219">
                  <c:v>-24</c:v>
                </c:pt>
                <c:pt idx="220">
                  <c:v>-226</c:v>
                </c:pt>
                <c:pt idx="221">
                  <c:v>-26</c:v>
                </c:pt>
                <c:pt idx="222">
                  <c:v>-22</c:v>
                </c:pt>
                <c:pt idx="223">
                  <c:v>-22</c:v>
                </c:pt>
                <c:pt idx="224">
                  <c:v>-21</c:v>
                </c:pt>
                <c:pt idx="225">
                  <c:v>-24</c:v>
                </c:pt>
                <c:pt idx="226">
                  <c:v>-24</c:v>
                </c:pt>
                <c:pt idx="227">
                  <c:v>-49</c:v>
                </c:pt>
                <c:pt idx="228">
                  <c:v>-16</c:v>
                </c:pt>
                <c:pt idx="229">
                  <c:v>-29</c:v>
                </c:pt>
                <c:pt idx="230">
                  <c:v>-22</c:v>
                </c:pt>
                <c:pt idx="231">
                  <c:v>-49</c:v>
                </c:pt>
                <c:pt idx="232">
                  <c:v>-64</c:v>
                </c:pt>
                <c:pt idx="233">
                  <c:v>-41</c:v>
                </c:pt>
                <c:pt idx="234">
                  <c:v>-38</c:v>
                </c:pt>
                <c:pt idx="235">
                  <c:v>-151</c:v>
                </c:pt>
                <c:pt idx="236">
                  <c:v>-21</c:v>
                </c:pt>
                <c:pt idx="237">
                  <c:v>-36</c:v>
                </c:pt>
                <c:pt idx="238">
                  <c:v>-32</c:v>
                </c:pt>
                <c:pt idx="239">
                  <c:v>-31</c:v>
                </c:pt>
                <c:pt idx="240">
                  <c:v>-42</c:v>
                </c:pt>
                <c:pt idx="241">
                  <c:v>-36</c:v>
                </c:pt>
                <c:pt idx="242">
                  <c:v>-37</c:v>
                </c:pt>
                <c:pt idx="243">
                  <c:v>-31</c:v>
                </c:pt>
                <c:pt idx="244">
                  <c:v>-44</c:v>
                </c:pt>
                <c:pt idx="245">
                  <c:v>-37</c:v>
                </c:pt>
                <c:pt idx="246">
                  <c:v>-50</c:v>
                </c:pt>
                <c:pt idx="247">
                  <c:v>-48</c:v>
                </c:pt>
                <c:pt idx="248">
                  <c:v>-41</c:v>
                </c:pt>
                <c:pt idx="249">
                  <c:v>-33</c:v>
                </c:pt>
                <c:pt idx="250">
                  <c:v>-43</c:v>
                </c:pt>
                <c:pt idx="251">
                  <c:v>-35</c:v>
                </c:pt>
                <c:pt idx="252">
                  <c:v>-52</c:v>
                </c:pt>
                <c:pt idx="253">
                  <c:v>-59</c:v>
                </c:pt>
                <c:pt idx="254">
                  <c:v>-41</c:v>
                </c:pt>
                <c:pt idx="255">
                  <c:v>-50</c:v>
                </c:pt>
                <c:pt idx="256">
                  <c:v>-31</c:v>
                </c:pt>
                <c:pt idx="257">
                  <c:v>-57</c:v>
                </c:pt>
                <c:pt idx="258">
                  <c:v>-34</c:v>
                </c:pt>
                <c:pt idx="259">
                  <c:v>-58</c:v>
                </c:pt>
                <c:pt idx="260">
                  <c:v>-32</c:v>
                </c:pt>
                <c:pt idx="261">
                  <c:v>-32</c:v>
                </c:pt>
                <c:pt idx="262">
                  <c:v>-59</c:v>
                </c:pt>
                <c:pt idx="263">
                  <c:v>-27</c:v>
                </c:pt>
                <c:pt idx="264">
                  <c:v>-28</c:v>
                </c:pt>
                <c:pt idx="265">
                  <c:v>-27</c:v>
                </c:pt>
                <c:pt idx="266">
                  <c:v>-37</c:v>
                </c:pt>
                <c:pt idx="267">
                  <c:v>-29</c:v>
                </c:pt>
                <c:pt idx="268">
                  <c:v>-32</c:v>
                </c:pt>
                <c:pt idx="269">
                  <c:v>-23</c:v>
                </c:pt>
                <c:pt idx="270">
                  <c:v>-48</c:v>
                </c:pt>
                <c:pt idx="271">
                  <c:v>-28</c:v>
                </c:pt>
                <c:pt idx="272">
                  <c:v>-30</c:v>
                </c:pt>
                <c:pt idx="273">
                  <c:v>-28</c:v>
                </c:pt>
                <c:pt idx="274">
                  <c:v>-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2C8-43E5-BF71-282BFBE1E3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93765759"/>
        <c:axId val="1393763263"/>
      </c:barChart>
      <c:catAx>
        <c:axId val="13937657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3763263"/>
        <c:crosses val="autoZero"/>
        <c:auto val="1"/>
        <c:lblAlgn val="ctr"/>
        <c:lblOffset val="100"/>
        <c:noMultiLvlLbl val="0"/>
      </c:catAx>
      <c:valAx>
        <c:axId val="13937632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37657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arrival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6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6OUT!$B$1:$B$275</c:f>
              <c:numCache>
                <c:formatCode>General</c:formatCode>
                <c:ptCount val="275"/>
                <c:pt idx="0">
                  <c:v>4.3896274432333096</c:v>
                </c:pt>
                <c:pt idx="1">
                  <c:v>4.4761502371102804</c:v>
                </c:pt>
                <c:pt idx="2">
                  <c:v>0.53181116610782897</c:v>
                </c:pt>
                <c:pt idx="3">
                  <c:v>1.8113989295644599</c:v>
                </c:pt>
                <c:pt idx="4">
                  <c:v>2.3782436769522302</c:v>
                </c:pt>
                <c:pt idx="5">
                  <c:v>6.4525321207181303</c:v>
                </c:pt>
                <c:pt idx="6">
                  <c:v>7.0089581569402197</c:v>
                </c:pt>
                <c:pt idx="7">
                  <c:v>4.0001761822346102</c:v>
                </c:pt>
                <c:pt idx="8">
                  <c:v>-0.72073586581719795</c:v>
                </c:pt>
                <c:pt idx="9">
                  <c:v>-1.8296228372141901</c:v>
                </c:pt>
                <c:pt idx="10">
                  <c:v>-1.7533742627281099</c:v>
                </c:pt>
                <c:pt idx="11">
                  <c:v>7.7089376093568296</c:v>
                </c:pt>
                <c:pt idx="12">
                  <c:v>2.7609493167655899</c:v>
                </c:pt>
                <c:pt idx="13">
                  <c:v>2.8095166305853199</c:v>
                </c:pt>
                <c:pt idx="14">
                  <c:v>3.5541488777859298</c:v>
                </c:pt>
                <c:pt idx="15">
                  <c:v>4.8202827542357003</c:v>
                </c:pt>
                <c:pt idx="16">
                  <c:v>6.1444341444991899</c:v>
                </c:pt>
                <c:pt idx="17">
                  <c:v>10.4333389756369</c:v>
                </c:pt>
                <c:pt idx="18">
                  <c:v>9.9727012294235404</c:v>
                </c:pt>
                <c:pt idx="19">
                  <c:v>7.5413932446010801</c:v>
                </c:pt>
                <c:pt idx="20">
                  <c:v>2.7650899934281998</c:v>
                </c:pt>
                <c:pt idx="21">
                  <c:v>3.1218918714841202</c:v>
                </c:pt>
                <c:pt idx="22">
                  <c:v>0.96962465338954795</c:v>
                </c:pt>
                <c:pt idx="23">
                  <c:v>5.1773861756707502</c:v>
                </c:pt>
                <c:pt idx="24">
                  <c:v>-0.93748714622454898</c:v>
                </c:pt>
                <c:pt idx="25">
                  <c:v>-1.63237343241987</c:v>
                </c:pt>
                <c:pt idx="26">
                  <c:v>0.28199785598888699</c:v>
                </c:pt>
                <c:pt idx="27">
                  <c:v>-1.7509155094627</c:v>
                </c:pt>
                <c:pt idx="28">
                  <c:v>-1.72860943942939</c:v>
                </c:pt>
                <c:pt idx="29">
                  <c:v>-0.67362238003862396</c:v>
                </c:pt>
                <c:pt idx="30">
                  <c:v>-0.240549515216051</c:v>
                </c:pt>
                <c:pt idx="31">
                  <c:v>0.95801713586291304</c:v>
                </c:pt>
                <c:pt idx="32">
                  <c:v>-2.7292022955717599</c:v>
                </c:pt>
                <c:pt idx="33">
                  <c:v>-1.6941743748128699</c:v>
                </c:pt>
                <c:pt idx="34">
                  <c:v>-1.3719204979763999</c:v>
                </c:pt>
                <c:pt idx="35">
                  <c:v>2.7921926474446801E-2</c:v>
                </c:pt>
                <c:pt idx="36">
                  <c:v>9.6393370890991594</c:v>
                </c:pt>
                <c:pt idx="37">
                  <c:v>9.4345301487233506</c:v>
                </c:pt>
                <c:pt idx="38">
                  <c:v>8.4738008585292999</c:v>
                </c:pt>
                <c:pt idx="39">
                  <c:v>7.4271341829265296</c:v>
                </c:pt>
                <c:pt idx="40">
                  <c:v>5.4535136013457901</c:v>
                </c:pt>
                <c:pt idx="41">
                  <c:v>10.369973225593</c:v>
                </c:pt>
                <c:pt idx="42">
                  <c:v>14.7263801745764</c:v>
                </c:pt>
                <c:pt idx="43">
                  <c:v>11.8916366926818</c:v>
                </c:pt>
                <c:pt idx="44">
                  <c:v>2.4315964332766802</c:v>
                </c:pt>
                <c:pt idx="45">
                  <c:v>3.5369823040653898</c:v>
                </c:pt>
                <c:pt idx="46">
                  <c:v>0.97709919869564299</c:v>
                </c:pt>
                <c:pt idx="47">
                  <c:v>10.8985294801991</c:v>
                </c:pt>
                <c:pt idx="48">
                  <c:v>4.5125310194086996</c:v>
                </c:pt>
                <c:pt idx="49">
                  <c:v>5.0991152937858999</c:v>
                </c:pt>
                <c:pt idx="50">
                  <c:v>6.9771881322686697</c:v>
                </c:pt>
                <c:pt idx="51">
                  <c:v>9.0901576908740207</c:v>
                </c:pt>
                <c:pt idx="52">
                  <c:v>4.9381267951412804</c:v>
                </c:pt>
                <c:pt idx="53">
                  <c:v>7.5212806204483096</c:v>
                </c:pt>
                <c:pt idx="54">
                  <c:v>7.3468257929845198</c:v>
                </c:pt>
                <c:pt idx="55">
                  <c:v>4.1438051058339198</c:v>
                </c:pt>
                <c:pt idx="56">
                  <c:v>0.81746970533343799</c:v>
                </c:pt>
                <c:pt idx="57">
                  <c:v>1.0831038552321</c:v>
                </c:pt>
                <c:pt idx="58">
                  <c:v>0.50945594992342003</c:v>
                </c:pt>
                <c:pt idx="59">
                  <c:v>8.0329661683713596</c:v>
                </c:pt>
                <c:pt idx="60">
                  <c:v>1.57608572324819</c:v>
                </c:pt>
                <c:pt idx="61">
                  <c:v>-8.3591397772471293E-2</c:v>
                </c:pt>
                <c:pt idx="62">
                  <c:v>0.87231136238362095</c:v>
                </c:pt>
                <c:pt idx="63">
                  <c:v>1.5176860750651699</c:v>
                </c:pt>
                <c:pt idx="64">
                  <c:v>1.9371708000685699</c:v>
                </c:pt>
                <c:pt idx="65">
                  <c:v>5.6601561354346899</c:v>
                </c:pt>
                <c:pt idx="66">
                  <c:v>5.4371893564030298</c:v>
                </c:pt>
                <c:pt idx="67">
                  <c:v>2.6747300047174098</c:v>
                </c:pt>
                <c:pt idx="68">
                  <c:v>-1.6033520618481001</c:v>
                </c:pt>
                <c:pt idx="69">
                  <c:v>-2.7935574583764402</c:v>
                </c:pt>
                <c:pt idx="70">
                  <c:v>-2.70000609858121</c:v>
                </c:pt>
                <c:pt idx="71">
                  <c:v>0.87974468965626995</c:v>
                </c:pt>
                <c:pt idx="72">
                  <c:v>8.7544858000181804</c:v>
                </c:pt>
                <c:pt idx="73">
                  <c:v>8.0118798330253806</c:v>
                </c:pt>
                <c:pt idx="74">
                  <c:v>8.7658385619009103</c:v>
                </c:pt>
                <c:pt idx="75">
                  <c:v>6.8851413635043501</c:v>
                </c:pt>
                <c:pt idx="76">
                  <c:v>7.9525844197438298</c:v>
                </c:pt>
                <c:pt idx="77">
                  <c:v>12.877365669703799</c:v>
                </c:pt>
                <c:pt idx="78">
                  <c:v>11.9678989957483</c:v>
                </c:pt>
                <c:pt idx="79">
                  <c:v>8.6072697857308604</c:v>
                </c:pt>
                <c:pt idx="80">
                  <c:v>4.6393168379442598</c:v>
                </c:pt>
                <c:pt idx="81">
                  <c:v>4.9607941507866604</c:v>
                </c:pt>
                <c:pt idx="82">
                  <c:v>3.2158311798265702</c:v>
                </c:pt>
                <c:pt idx="83">
                  <c:v>10.491361249346999</c:v>
                </c:pt>
                <c:pt idx="84">
                  <c:v>9.2911730327998896</c:v>
                </c:pt>
                <c:pt idx="85">
                  <c:v>8.6497445772395203</c:v>
                </c:pt>
                <c:pt idx="86">
                  <c:v>7.9131443116736104</c:v>
                </c:pt>
                <c:pt idx="87">
                  <c:v>7.0270745730713102</c:v>
                </c:pt>
                <c:pt idx="88">
                  <c:v>9.4314842925875393</c:v>
                </c:pt>
                <c:pt idx="89">
                  <c:v>13.219244837484901</c:v>
                </c:pt>
                <c:pt idx="90">
                  <c:v>14.203273614983299</c:v>
                </c:pt>
                <c:pt idx="91">
                  <c:v>9.9886422676799995</c:v>
                </c:pt>
                <c:pt idx="92">
                  <c:v>5.0922221046069804</c:v>
                </c:pt>
                <c:pt idx="93">
                  <c:v>5.1181648069859298</c:v>
                </c:pt>
                <c:pt idx="94">
                  <c:v>5.0610966406197804</c:v>
                </c:pt>
                <c:pt idx="95">
                  <c:v>13.1450551172874</c:v>
                </c:pt>
                <c:pt idx="96">
                  <c:v>2.8545968965114898</c:v>
                </c:pt>
                <c:pt idx="97">
                  <c:v>2.34903991915108</c:v>
                </c:pt>
                <c:pt idx="98">
                  <c:v>4.8055803124829399</c:v>
                </c:pt>
                <c:pt idx="99">
                  <c:v>1.7526251154289101</c:v>
                </c:pt>
                <c:pt idx="100">
                  <c:v>2.7266537877224901</c:v>
                </c:pt>
                <c:pt idx="101">
                  <c:v>7.82128452230672</c:v>
                </c:pt>
                <c:pt idx="102">
                  <c:v>10.872909286579</c:v>
                </c:pt>
                <c:pt idx="103">
                  <c:v>5.4663978368870598</c:v>
                </c:pt>
                <c:pt idx="104">
                  <c:v>-0.13120282784926501</c:v>
                </c:pt>
                <c:pt idx="105">
                  <c:v>-1.1717962024137401</c:v>
                </c:pt>
                <c:pt idx="106">
                  <c:v>-9.1451185637219601E-2</c:v>
                </c:pt>
                <c:pt idx="107">
                  <c:v>4.4890189711160398</c:v>
                </c:pt>
                <c:pt idx="108">
                  <c:v>5.87599060757264</c:v>
                </c:pt>
                <c:pt idx="109">
                  <c:v>7.4993614303959104</c:v>
                </c:pt>
                <c:pt idx="110">
                  <c:v>7.9551530832255199</c:v>
                </c:pt>
                <c:pt idx="111">
                  <c:v>8.4157868892707999</c:v>
                </c:pt>
                <c:pt idx="112">
                  <c:v>12.8034358272127</c:v>
                </c:pt>
                <c:pt idx="113">
                  <c:v>18.522606382978701</c:v>
                </c:pt>
                <c:pt idx="114">
                  <c:v>19.928038740920002</c:v>
                </c:pt>
                <c:pt idx="115">
                  <c:v>9.3429620563035503</c:v>
                </c:pt>
                <c:pt idx="116">
                  <c:v>3.0071628232005501</c:v>
                </c:pt>
                <c:pt idx="117">
                  <c:v>4.1380808213768496</c:v>
                </c:pt>
                <c:pt idx="118">
                  <c:v>7.4986258343148799</c:v>
                </c:pt>
                <c:pt idx="119">
                  <c:v>5.6248696558915503</c:v>
                </c:pt>
                <c:pt idx="120">
                  <c:v>1.3238146728267599</c:v>
                </c:pt>
                <c:pt idx="121">
                  <c:v>2.64284944691854</c:v>
                </c:pt>
                <c:pt idx="122">
                  <c:v>1.68268341366048</c:v>
                </c:pt>
                <c:pt idx="123">
                  <c:v>1.40887290167865E-2</c:v>
                </c:pt>
                <c:pt idx="124">
                  <c:v>0.34644410335123998</c:v>
                </c:pt>
                <c:pt idx="125">
                  <c:v>-3.6925085501014601E-2</c:v>
                </c:pt>
                <c:pt idx="126">
                  <c:v>0.87954860998998996</c:v>
                </c:pt>
                <c:pt idx="127">
                  <c:v>0.51730683671956101</c:v>
                </c:pt>
                <c:pt idx="128">
                  <c:v>-0.49387951517338802</c:v>
                </c:pt>
                <c:pt idx="129">
                  <c:v>-0.111431075497683</c:v>
                </c:pt>
                <c:pt idx="130">
                  <c:v>-0.167838254000133</c:v>
                </c:pt>
                <c:pt idx="131">
                  <c:v>2.0175164367667899</c:v>
                </c:pt>
                <c:pt idx="132">
                  <c:v>8.4671818676901491</c:v>
                </c:pt>
                <c:pt idx="133">
                  <c:v>8.48781642304907</c:v>
                </c:pt>
                <c:pt idx="134">
                  <c:v>4.8825718822308497</c:v>
                </c:pt>
                <c:pt idx="135">
                  <c:v>6.7437777769568097</c:v>
                </c:pt>
                <c:pt idx="136">
                  <c:v>8.2751034102069596</c:v>
                </c:pt>
                <c:pt idx="137">
                  <c:v>10.6575811650932</c:v>
                </c:pt>
                <c:pt idx="138">
                  <c:v>9.1314094048884105</c:v>
                </c:pt>
                <c:pt idx="139">
                  <c:v>6.4022440362646504</c:v>
                </c:pt>
                <c:pt idx="140">
                  <c:v>1.98079384545277</c:v>
                </c:pt>
                <c:pt idx="141">
                  <c:v>3.1848426938911598</c:v>
                </c:pt>
                <c:pt idx="142">
                  <c:v>2.2493437490116701</c:v>
                </c:pt>
                <c:pt idx="143">
                  <c:v>8.6504216015041901</c:v>
                </c:pt>
                <c:pt idx="144">
                  <c:v>7.3361839278040399</c:v>
                </c:pt>
                <c:pt idx="145">
                  <c:v>9.5495484984949908</c:v>
                </c:pt>
                <c:pt idx="146">
                  <c:v>8.1724038123591498</c:v>
                </c:pt>
                <c:pt idx="147">
                  <c:v>7.4970231256136497</c:v>
                </c:pt>
                <c:pt idx="148">
                  <c:v>11.1369767765262</c:v>
                </c:pt>
                <c:pt idx="149">
                  <c:v>15.3999404170804</c:v>
                </c:pt>
                <c:pt idx="150">
                  <c:v>12.093844371426901</c:v>
                </c:pt>
                <c:pt idx="151">
                  <c:v>13.0866179034336</c:v>
                </c:pt>
                <c:pt idx="152">
                  <c:v>2.1785960154375701</c:v>
                </c:pt>
                <c:pt idx="153">
                  <c:v>0.16351320746947701</c:v>
                </c:pt>
                <c:pt idx="154">
                  <c:v>1.06380242881926</c:v>
                </c:pt>
                <c:pt idx="155">
                  <c:v>6.6863115648378999</c:v>
                </c:pt>
                <c:pt idx="156">
                  <c:v>6.0558727391588496</c:v>
                </c:pt>
                <c:pt idx="157">
                  <c:v>3.2154897494305201</c:v>
                </c:pt>
                <c:pt idx="158">
                  <c:v>1.56656816237654</c:v>
                </c:pt>
                <c:pt idx="159">
                  <c:v>3.2494427558257302</c:v>
                </c:pt>
                <c:pt idx="160">
                  <c:v>2.9822211592122998</c:v>
                </c:pt>
                <c:pt idx="161">
                  <c:v>9.3316977428851793</c:v>
                </c:pt>
                <c:pt idx="162">
                  <c:v>8.2916325695581001</c:v>
                </c:pt>
                <c:pt idx="163">
                  <c:v>9.3957118606539201</c:v>
                </c:pt>
                <c:pt idx="164">
                  <c:v>0.50319051959890604</c:v>
                </c:pt>
                <c:pt idx="165">
                  <c:v>-7.3072641246868901</c:v>
                </c:pt>
                <c:pt idx="166">
                  <c:v>5.0559848116914603</c:v>
                </c:pt>
                <c:pt idx="167">
                  <c:v>11.012511423473599</c:v>
                </c:pt>
                <c:pt idx="168">
                  <c:v>9.3014128363619406</c:v>
                </c:pt>
                <c:pt idx="169">
                  <c:v>4.4242214814212497</c:v>
                </c:pt>
                <c:pt idx="170">
                  <c:v>6.6763529725406503</c:v>
                </c:pt>
                <c:pt idx="171">
                  <c:v>12.143649617495001</c:v>
                </c:pt>
                <c:pt idx="172">
                  <c:v>16.616583015458701</c:v>
                </c:pt>
                <c:pt idx="173">
                  <c:v>12.507824574961299</c:v>
                </c:pt>
                <c:pt idx="174">
                  <c:v>10.275144875763999</c:v>
                </c:pt>
                <c:pt idx="175">
                  <c:v>3.8498374939492401</c:v>
                </c:pt>
                <c:pt idx="176">
                  <c:v>2.2335450808733199</c:v>
                </c:pt>
                <c:pt idx="177">
                  <c:v>2.0976259637014798</c:v>
                </c:pt>
                <c:pt idx="178">
                  <c:v>7.5397920203735103</c:v>
                </c:pt>
                <c:pt idx="179">
                  <c:v>7.9764134955478703</c:v>
                </c:pt>
                <c:pt idx="180">
                  <c:v>5.9569977740379096</c:v>
                </c:pt>
                <c:pt idx="181">
                  <c:v>4.9016720473249098</c:v>
                </c:pt>
                <c:pt idx="182">
                  <c:v>3.3945466440287202</c:v>
                </c:pt>
                <c:pt idx="183">
                  <c:v>4.0708323891172897</c:v>
                </c:pt>
                <c:pt idx="184">
                  <c:v>7.1597137683236403</c:v>
                </c:pt>
                <c:pt idx="185">
                  <c:v>6.6591832258114998</c:v>
                </c:pt>
                <c:pt idx="186">
                  <c:v>6.9482975928895003</c:v>
                </c:pt>
                <c:pt idx="187">
                  <c:v>1.80900617756159</c:v>
                </c:pt>
                <c:pt idx="188">
                  <c:v>3.4183932281169498</c:v>
                </c:pt>
                <c:pt idx="189">
                  <c:v>3.41921669313427</c:v>
                </c:pt>
                <c:pt idx="190">
                  <c:v>10.908268878172001</c:v>
                </c:pt>
                <c:pt idx="191">
                  <c:v>1.3931818608631701</c:v>
                </c:pt>
                <c:pt idx="192">
                  <c:v>1.2922477230915901</c:v>
                </c:pt>
                <c:pt idx="193">
                  <c:v>1.7488440383056101</c:v>
                </c:pt>
                <c:pt idx="194">
                  <c:v>1.7457063356713201</c:v>
                </c:pt>
                <c:pt idx="195">
                  <c:v>3.8137577342728299</c:v>
                </c:pt>
                <c:pt idx="196">
                  <c:v>10.1234450355436</c:v>
                </c:pt>
                <c:pt idx="197">
                  <c:v>9.1634935241319493</c:v>
                </c:pt>
                <c:pt idx="198">
                  <c:v>6.4742148305958303</c:v>
                </c:pt>
                <c:pt idx="199">
                  <c:v>-0.73095773281174103</c:v>
                </c:pt>
                <c:pt idx="200">
                  <c:v>0.66389836144168302</c:v>
                </c:pt>
                <c:pt idx="201">
                  <c:v>-1.57205259272026</c:v>
                </c:pt>
                <c:pt idx="202">
                  <c:v>4.1271818931084701</c:v>
                </c:pt>
                <c:pt idx="203">
                  <c:v>2.0149565984136601</c:v>
                </c:pt>
                <c:pt idx="204">
                  <c:v>2.1671802458826601</c:v>
                </c:pt>
                <c:pt idx="205">
                  <c:v>1.4319464938730899</c:v>
                </c:pt>
                <c:pt idx="206">
                  <c:v>1.1431793842599201</c:v>
                </c:pt>
                <c:pt idx="207">
                  <c:v>2.1660109343366001</c:v>
                </c:pt>
                <c:pt idx="208">
                  <c:v>6.0350487989078303</c:v>
                </c:pt>
                <c:pt idx="209">
                  <c:v>4.7491583442541403</c:v>
                </c:pt>
                <c:pt idx="210">
                  <c:v>2.9659365414110401</c:v>
                </c:pt>
                <c:pt idx="211">
                  <c:v>-1.16481816628177</c:v>
                </c:pt>
                <c:pt idx="212">
                  <c:v>-0.17498160750413799</c:v>
                </c:pt>
                <c:pt idx="213">
                  <c:v>-1.6830949284785399</c:v>
                </c:pt>
                <c:pt idx="214">
                  <c:v>2.4259598166938798</c:v>
                </c:pt>
                <c:pt idx="215">
                  <c:v>3.22751914637294</c:v>
                </c:pt>
                <c:pt idx="216">
                  <c:v>4.9126787416587199</c:v>
                </c:pt>
                <c:pt idx="217">
                  <c:v>7.9122792494481198</c:v>
                </c:pt>
                <c:pt idx="218">
                  <c:v>5.7506831056314498</c:v>
                </c:pt>
                <c:pt idx="219">
                  <c:v>8.0055354615505507</c:v>
                </c:pt>
                <c:pt idx="220">
                  <c:v>10.414525769001999</c:v>
                </c:pt>
                <c:pt idx="221">
                  <c:v>9.29831082101955</c:v>
                </c:pt>
                <c:pt idx="222">
                  <c:v>6.9660719685515504</c:v>
                </c:pt>
                <c:pt idx="223">
                  <c:v>2.03738165197518</c:v>
                </c:pt>
                <c:pt idx="224">
                  <c:v>4.9003335850956597</c:v>
                </c:pt>
                <c:pt idx="225">
                  <c:v>1.8927745573188799</c:v>
                </c:pt>
                <c:pt idx="226">
                  <c:v>8.6664007119403408</c:v>
                </c:pt>
                <c:pt idx="227">
                  <c:v>3.3462668649641398</c:v>
                </c:pt>
                <c:pt idx="228">
                  <c:v>1.77727779726727</c:v>
                </c:pt>
                <c:pt idx="229">
                  <c:v>4.1512326332485996</c:v>
                </c:pt>
                <c:pt idx="230">
                  <c:v>4.63984536853539</c:v>
                </c:pt>
                <c:pt idx="231">
                  <c:v>6.07888419117117</c:v>
                </c:pt>
                <c:pt idx="232">
                  <c:v>8.9621789993297192</c:v>
                </c:pt>
                <c:pt idx="233">
                  <c:v>9.1373100025901692</c:v>
                </c:pt>
                <c:pt idx="234">
                  <c:v>6.3280819451478099</c:v>
                </c:pt>
                <c:pt idx="235">
                  <c:v>1.3705287559207799</c:v>
                </c:pt>
                <c:pt idx="236">
                  <c:v>2.3307653318714898</c:v>
                </c:pt>
                <c:pt idx="237">
                  <c:v>0.64460749801539896</c:v>
                </c:pt>
                <c:pt idx="238">
                  <c:v>7.6820218707318499</c:v>
                </c:pt>
                <c:pt idx="239">
                  <c:v>5.3590778981803302</c:v>
                </c:pt>
                <c:pt idx="240">
                  <c:v>9.3723543710943904</c:v>
                </c:pt>
                <c:pt idx="241">
                  <c:v>9.0158783535271798</c:v>
                </c:pt>
                <c:pt idx="242">
                  <c:v>10.3811716942419</c:v>
                </c:pt>
                <c:pt idx="243">
                  <c:v>8.8010835014203792</c:v>
                </c:pt>
                <c:pt idx="244">
                  <c:v>10.9837499542509</c:v>
                </c:pt>
                <c:pt idx="245">
                  <c:v>11.277155528828001</c:v>
                </c:pt>
                <c:pt idx="246">
                  <c:v>4.5203377266031897</c:v>
                </c:pt>
                <c:pt idx="247">
                  <c:v>2.1422816430644702</c:v>
                </c:pt>
                <c:pt idx="248">
                  <c:v>2.3874026263075798</c:v>
                </c:pt>
                <c:pt idx="249">
                  <c:v>1.5138170464606899</c:v>
                </c:pt>
                <c:pt idx="250">
                  <c:v>10.933590370710499</c:v>
                </c:pt>
                <c:pt idx="251">
                  <c:v>4.6303957432657104</c:v>
                </c:pt>
                <c:pt idx="252">
                  <c:v>4.2896674876847198</c:v>
                </c:pt>
                <c:pt idx="253">
                  <c:v>2.9868045688354301</c:v>
                </c:pt>
                <c:pt idx="254">
                  <c:v>2.9522852043467398</c:v>
                </c:pt>
                <c:pt idx="255">
                  <c:v>4.3867148192043599</c:v>
                </c:pt>
                <c:pt idx="256">
                  <c:v>8.0171837114133098</c:v>
                </c:pt>
                <c:pt idx="257">
                  <c:v>9.2123626614549998</c:v>
                </c:pt>
                <c:pt idx="258">
                  <c:v>7.1437856182365298</c:v>
                </c:pt>
                <c:pt idx="259">
                  <c:v>3.3042344597413398</c:v>
                </c:pt>
                <c:pt idx="260">
                  <c:v>5.0133810532466496</c:v>
                </c:pt>
                <c:pt idx="261">
                  <c:v>2.23336217420677</c:v>
                </c:pt>
                <c:pt idx="262">
                  <c:v>7.3463861982002596</c:v>
                </c:pt>
                <c:pt idx="263">
                  <c:v>2.2683642709820702</c:v>
                </c:pt>
                <c:pt idx="264">
                  <c:v>1.28527185134205</c:v>
                </c:pt>
                <c:pt idx="265">
                  <c:v>-0.82037284610813999</c:v>
                </c:pt>
                <c:pt idx="266">
                  <c:v>1.9369922575231699</c:v>
                </c:pt>
                <c:pt idx="267">
                  <c:v>1.6259580991313201</c:v>
                </c:pt>
                <c:pt idx="268">
                  <c:v>5.8181719692318801</c:v>
                </c:pt>
                <c:pt idx="269">
                  <c:v>5.9942983730389301</c:v>
                </c:pt>
                <c:pt idx="270">
                  <c:v>7.1590346096680504</c:v>
                </c:pt>
                <c:pt idx="271">
                  <c:v>2.7045711831986501</c:v>
                </c:pt>
                <c:pt idx="272">
                  <c:v>1.78513503459564</c:v>
                </c:pt>
                <c:pt idx="273">
                  <c:v>4.4446626345141702</c:v>
                </c:pt>
                <c:pt idx="274">
                  <c:v>0.777760443075002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D11-4019-AB5C-0F478F9379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89465615"/>
        <c:axId val="1389466031"/>
      </c:barChart>
      <c:catAx>
        <c:axId val="13894656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89466031"/>
        <c:crosses val="autoZero"/>
        <c:auto val="1"/>
        <c:lblAlgn val="ctr"/>
        <c:lblOffset val="100"/>
        <c:noMultiLvlLbl val="0"/>
      </c:catAx>
      <c:valAx>
        <c:axId val="13894660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8946561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arrival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7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7OUT!$B$1:$B$275</c:f>
              <c:numCache>
                <c:formatCode>General</c:formatCode>
                <c:ptCount val="275"/>
                <c:pt idx="0">
                  <c:v>1203</c:v>
                </c:pt>
                <c:pt idx="1">
                  <c:v>1187</c:v>
                </c:pt>
                <c:pt idx="2">
                  <c:v>1085</c:v>
                </c:pt>
                <c:pt idx="3">
                  <c:v>1685</c:v>
                </c:pt>
                <c:pt idx="4">
                  <c:v>1203</c:v>
                </c:pt>
                <c:pt idx="5">
                  <c:v>1138</c:v>
                </c:pt>
                <c:pt idx="6">
                  <c:v>1124</c:v>
                </c:pt>
                <c:pt idx="7">
                  <c:v>1142</c:v>
                </c:pt>
                <c:pt idx="8">
                  <c:v>1424</c:v>
                </c:pt>
                <c:pt idx="9">
                  <c:v>1114</c:v>
                </c:pt>
                <c:pt idx="10">
                  <c:v>1359</c:v>
                </c:pt>
                <c:pt idx="11">
                  <c:v>1226</c:v>
                </c:pt>
                <c:pt idx="12">
                  <c:v>2023</c:v>
                </c:pt>
                <c:pt idx="13">
                  <c:v>1757</c:v>
                </c:pt>
                <c:pt idx="14">
                  <c:v>1780</c:v>
                </c:pt>
                <c:pt idx="15">
                  <c:v>1843</c:v>
                </c:pt>
                <c:pt idx="16">
                  <c:v>1823</c:v>
                </c:pt>
                <c:pt idx="17">
                  <c:v>1795</c:v>
                </c:pt>
                <c:pt idx="18">
                  <c:v>1895</c:v>
                </c:pt>
                <c:pt idx="19">
                  <c:v>1971</c:v>
                </c:pt>
                <c:pt idx="20">
                  <c:v>1665</c:v>
                </c:pt>
                <c:pt idx="21">
                  <c:v>2153</c:v>
                </c:pt>
                <c:pt idx="22">
                  <c:v>2444</c:v>
                </c:pt>
                <c:pt idx="23">
                  <c:v>2189</c:v>
                </c:pt>
                <c:pt idx="24">
                  <c:v>844</c:v>
                </c:pt>
                <c:pt idx="25">
                  <c:v>890</c:v>
                </c:pt>
                <c:pt idx="26">
                  <c:v>853</c:v>
                </c:pt>
                <c:pt idx="27">
                  <c:v>876</c:v>
                </c:pt>
                <c:pt idx="28">
                  <c:v>790</c:v>
                </c:pt>
                <c:pt idx="29">
                  <c:v>993</c:v>
                </c:pt>
                <c:pt idx="30">
                  <c:v>874</c:v>
                </c:pt>
                <c:pt idx="31">
                  <c:v>755</c:v>
                </c:pt>
                <c:pt idx="32">
                  <c:v>754</c:v>
                </c:pt>
                <c:pt idx="33">
                  <c:v>734</c:v>
                </c:pt>
                <c:pt idx="34">
                  <c:v>860</c:v>
                </c:pt>
                <c:pt idx="35">
                  <c:v>791</c:v>
                </c:pt>
                <c:pt idx="36">
                  <c:v>1473</c:v>
                </c:pt>
                <c:pt idx="37">
                  <c:v>952</c:v>
                </c:pt>
                <c:pt idx="38">
                  <c:v>839</c:v>
                </c:pt>
                <c:pt idx="39">
                  <c:v>776</c:v>
                </c:pt>
                <c:pt idx="40">
                  <c:v>755</c:v>
                </c:pt>
                <c:pt idx="41">
                  <c:v>662</c:v>
                </c:pt>
                <c:pt idx="42">
                  <c:v>913</c:v>
                </c:pt>
                <c:pt idx="43">
                  <c:v>681</c:v>
                </c:pt>
                <c:pt idx="44">
                  <c:v>754</c:v>
                </c:pt>
                <c:pt idx="45">
                  <c:v>697</c:v>
                </c:pt>
                <c:pt idx="46">
                  <c:v>851</c:v>
                </c:pt>
                <c:pt idx="47">
                  <c:v>1160</c:v>
                </c:pt>
                <c:pt idx="48">
                  <c:v>1026</c:v>
                </c:pt>
                <c:pt idx="49">
                  <c:v>1125</c:v>
                </c:pt>
                <c:pt idx="50">
                  <c:v>884</c:v>
                </c:pt>
                <c:pt idx="51">
                  <c:v>898</c:v>
                </c:pt>
                <c:pt idx="52">
                  <c:v>947</c:v>
                </c:pt>
                <c:pt idx="53">
                  <c:v>918</c:v>
                </c:pt>
                <c:pt idx="54">
                  <c:v>955</c:v>
                </c:pt>
                <c:pt idx="55">
                  <c:v>988</c:v>
                </c:pt>
                <c:pt idx="56">
                  <c:v>943</c:v>
                </c:pt>
                <c:pt idx="57">
                  <c:v>764</c:v>
                </c:pt>
                <c:pt idx="58">
                  <c:v>659</c:v>
                </c:pt>
                <c:pt idx="59">
                  <c:v>1172</c:v>
                </c:pt>
                <c:pt idx="60">
                  <c:v>1223</c:v>
                </c:pt>
                <c:pt idx="61">
                  <c:v>1239</c:v>
                </c:pt>
                <c:pt idx="62">
                  <c:v>1188</c:v>
                </c:pt>
                <c:pt idx="63">
                  <c:v>1240</c:v>
                </c:pt>
                <c:pt idx="64">
                  <c:v>1274</c:v>
                </c:pt>
                <c:pt idx="65">
                  <c:v>1231</c:v>
                </c:pt>
                <c:pt idx="66">
                  <c:v>1157</c:v>
                </c:pt>
                <c:pt idx="67">
                  <c:v>1255</c:v>
                </c:pt>
                <c:pt idx="68">
                  <c:v>1146</c:v>
                </c:pt>
                <c:pt idx="69">
                  <c:v>1229</c:v>
                </c:pt>
                <c:pt idx="70">
                  <c:v>1206</c:v>
                </c:pt>
                <c:pt idx="71">
                  <c:v>1212</c:v>
                </c:pt>
                <c:pt idx="72">
                  <c:v>1631</c:v>
                </c:pt>
                <c:pt idx="73">
                  <c:v>1543</c:v>
                </c:pt>
                <c:pt idx="74">
                  <c:v>1551</c:v>
                </c:pt>
                <c:pt idx="75">
                  <c:v>1423</c:v>
                </c:pt>
                <c:pt idx="76">
                  <c:v>1732</c:v>
                </c:pt>
                <c:pt idx="77">
                  <c:v>1441</c:v>
                </c:pt>
                <c:pt idx="78">
                  <c:v>1411</c:v>
                </c:pt>
                <c:pt idx="79">
                  <c:v>1532</c:v>
                </c:pt>
                <c:pt idx="80">
                  <c:v>1810</c:v>
                </c:pt>
                <c:pt idx="81">
                  <c:v>1579</c:v>
                </c:pt>
                <c:pt idx="82">
                  <c:v>1553</c:v>
                </c:pt>
                <c:pt idx="83">
                  <c:v>1439</c:v>
                </c:pt>
                <c:pt idx="84">
                  <c:v>1253</c:v>
                </c:pt>
                <c:pt idx="85">
                  <c:v>839</c:v>
                </c:pt>
                <c:pt idx="86">
                  <c:v>1101</c:v>
                </c:pt>
                <c:pt idx="87">
                  <c:v>885</c:v>
                </c:pt>
                <c:pt idx="88">
                  <c:v>817</c:v>
                </c:pt>
                <c:pt idx="89">
                  <c:v>1017</c:v>
                </c:pt>
                <c:pt idx="90">
                  <c:v>1077</c:v>
                </c:pt>
                <c:pt idx="91">
                  <c:v>1091</c:v>
                </c:pt>
                <c:pt idx="92">
                  <c:v>943</c:v>
                </c:pt>
                <c:pt idx="93">
                  <c:v>995</c:v>
                </c:pt>
                <c:pt idx="94">
                  <c:v>913</c:v>
                </c:pt>
                <c:pt idx="95">
                  <c:v>943</c:v>
                </c:pt>
                <c:pt idx="96">
                  <c:v>767</c:v>
                </c:pt>
                <c:pt idx="97">
                  <c:v>678</c:v>
                </c:pt>
                <c:pt idx="98">
                  <c:v>990</c:v>
                </c:pt>
                <c:pt idx="99">
                  <c:v>794</c:v>
                </c:pt>
                <c:pt idx="100">
                  <c:v>1102</c:v>
                </c:pt>
                <c:pt idx="101">
                  <c:v>812</c:v>
                </c:pt>
                <c:pt idx="102">
                  <c:v>805</c:v>
                </c:pt>
                <c:pt idx="103">
                  <c:v>624</c:v>
                </c:pt>
                <c:pt idx="104">
                  <c:v>786</c:v>
                </c:pt>
                <c:pt idx="105">
                  <c:v>573</c:v>
                </c:pt>
                <c:pt idx="106">
                  <c:v>762</c:v>
                </c:pt>
                <c:pt idx="107">
                  <c:v>1088</c:v>
                </c:pt>
                <c:pt idx="108">
                  <c:v>661</c:v>
                </c:pt>
                <c:pt idx="109">
                  <c:v>851</c:v>
                </c:pt>
                <c:pt idx="110">
                  <c:v>788</c:v>
                </c:pt>
                <c:pt idx="111">
                  <c:v>744</c:v>
                </c:pt>
                <c:pt idx="112">
                  <c:v>659</c:v>
                </c:pt>
                <c:pt idx="113">
                  <c:v>752</c:v>
                </c:pt>
                <c:pt idx="114">
                  <c:v>1169</c:v>
                </c:pt>
                <c:pt idx="115">
                  <c:v>700</c:v>
                </c:pt>
                <c:pt idx="116">
                  <c:v>808</c:v>
                </c:pt>
                <c:pt idx="117">
                  <c:v>654</c:v>
                </c:pt>
                <c:pt idx="118">
                  <c:v>1505</c:v>
                </c:pt>
                <c:pt idx="119">
                  <c:v>1326</c:v>
                </c:pt>
                <c:pt idx="120">
                  <c:v>1717</c:v>
                </c:pt>
                <c:pt idx="121">
                  <c:v>2475</c:v>
                </c:pt>
                <c:pt idx="122">
                  <c:v>1548</c:v>
                </c:pt>
                <c:pt idx="123">
                  <c:v>1783</c:v>
                </c:pt>
                <c:pt idx="124">
                  <c:v>1241</c:v>
                </c:pt>
                <c:pt idx="125">
                  <c:v>1517</c:v>
                </c:pt>
                <c:pt idx="126">
                  <c:v>1845</c:v>
                </c:pt>
                <c:pt idx="127">
                  <c:v>1843</c:v>
                </c:pt>
                <c:pt idx="128">
                  <c:v>1301</c:v>
                </c:pt>
                <c:pt idx="129">
                  <c:v>1298</c:v>
                </c:pt>
                <c:pt idx="130">
                  <c:v>1446</c:v>
                </c:pt>
                <c:pt idx="131">
                  <c:v>1261</c:v>
                </c:pt>
                <c:pt idx="132">
                  <c:v>1568</c:v>
                </c:pt>
                <c:pt idx="133">
                  <c:v>1535</c:v>
                </c:pt>
                <c:pt idx="134">
                  <c:v>1476</c:v>
                </c:pt>
                <c:pt idx="135">
                  <c:v>1481</c:v>
                </c:pt>
                <c:pt idx="136">
                  <c:v>1666</c:v>
                </c:pt>
                <c:pt idx="137">
                  <c:v>1322</c:v>
                </c:pt>
                <c:pt idx="138">
                  <c:v>1532</c:v>
                </c:pt>
                <c:pt idx="139">
                  <c:v>1427</c:v>
                </c:pt>
                <c:pt idx="140">
                  <c:v>1369</c:v>
                </c:pt>
                <c:pt idx="141">
                  <c:v>1528</c:v>
                </c:pt>
                <c:pt idx="142">
                  <c:v>1548</c:v>
                </c:pt>
                <c:pt idx="143">
                  <c:v>1623</c:v>
                </c:pt>
                <c:pt idx="144">
                  <c:v>1377</c:v>
                </c:pt>
                <c:pt idx="145">
                  <c:v>1527</c:v>
                </c:pt>
                <c:pt idx="146">
                  <c:v>1365</c:v>
                </c:pt>
                <c:pt idx="147">
                  <c:v>1619</c:v>
                </c:pt>
                <c:pt idx="148">
                  <c:v>1195</c:v>
                </c:pt>
                <c:pt idx="149">
                  <c:v>1460</c:v>
                </c:pt>
                <c:pt idx="150">
                  <c:v>1512</c:v>
                </c:pt>
                <c:pt idx="151">
                  <c:v>1484</c:v>
                </c:pt>
                <c:pt idx="152">
                  <c:v>1618</c:v>
                </c:pt>
                <c:pt idx="153">
                  <c:v>1637</c:v>
                </c:pt>
                <c:pt idx="154">
                  <c:v>1549</c:v>
                </c:pt>
                <c:pt idx="155">
                  <c:v>1605</c:v>
                </c:pt>
                <c:pt idx="156">
                  <c:v>1744</c:v>
                </c:pt>
                <c:pt idx="157">
                  <c:v>1287</c:v>
                </c:pt>
                <c:pt idx="158">
                  <c:v>1695</c:v>
                </c:pt>
                <c:pt idx="159">
                  <c:v>1131</c:v>
                </c:pt>
                <c:pt idx="160">
                  <c:v>1199</c:v>
                </c:pt>
                <c:pt idx="161">
                  <c:v>1441</c:v>
                </c:pt>
                <c:pt idx="162">
                  <c:v>2449</c:v>
                </c:pt>
                <c:pt idx="163">
                  <c:v>1689</c:v>
                </c:pt>
                <c:pt idx="164">
                  <c:v>893</c:v>
                </c:pt>
                <c:pt idx="165">
                  <c:v>1054</c:v>
                </c:pt>
                <c:pt idx="166">
                  <c:v>1096</c:v>
                </c:pt>
                <c:pt idx="167">
                  <c:v>865</c:v>
                </c:pt>
                <c:pt idx="168">
                  <c:v>887</c:v>
                </c:pt>
                <c:pt idx="169">
                  <c:v>680</c:v>
                </c:pt>
                <c:pt idx="170">
                  <c:v>775</c:v>
                </c:pt>
                <c:pt idx="171">
                  <c:v>940</c:v>
                </c:pt>
                <c:pt idx="172">
                  <c:v>1047</c:v>
                </c:pt>
                <c:pt idx="173">
                  <c:v>722</c:v>
                </c:pt>
                <c:pt idx="174">
                  <c:v>744</c:v>
                </c:pt>
                <c:pt idx="175">
                  <c:v>729</c:v>
                </c:pt>
                <c:pt idx="176">
                  <c:v>1105</c:v>
                </c:pt>
                <c:pt idx="177">
                  <c:v>843</c:v>
                </c:pt>
                <c:pt idx="178">
                  <c:v>768</c:v>
                </c:pt>
                <c:pt idx="179">
                  <c:v>1449</c:v>
                </c:pt>
                <c:pt idx="180">
                  <c:v>1426</c:v>
                </c:pt>
                <c:pt idx="181">
                  <c:v>1792</c:v>
                </c:pt>
                <c:pt idx="182">
                  <c:v>1458</c:v>
                </c:pt>
                <c:pt idx="183">
                  <c:v>1497</c:v>
                </c:pt>
                <c:pt idx="184">
                  <c:v>1848</c:v>
                </c:pt>
                <c:pt idx="185">
                  <c:v>2692</c:v>
                </c:pt>
                <c:pt idx="186">
                  <c:v>1519</c:v>
                </c:pt>
                <c:pt idx="187">
                  <c:v>1483</c:v>
                </c:pt>
                <c:pt idx="188">
                  <c:v>1494</c:v>
                </c:pt>
                <c:pt idx="189">
                  <c:v>1668</c:v>
                </c:pt>
                <c:pt idx="190">
                  <c:v>2108</c:v>
                </c:pt>
                <c:pt idx="191">
                  <c:v>1429</c:v>
                </c:pt>
                <c:pt idx="192">
                  <c:v>1357</c:v>
                </c:pt>
                <c:pt idx="193">
                  <c:v>1491</c:v>
                </c:pt>
                <c:pt idx="194">
                  <c:v>1539</c:v>
                </c:pt>
                <c:pt idx="195">
                  <c:v>1459</c:v>
                </c:pt>
                <c:pt idx="196">
                  <c:v>1448</c:v>
                </c:pt>
                <c:pt idx="197">
                  <c:v>1405</c:v>
                </c:pt>
                <c:pt idx="198">
                  <c:v>1394</c:v>
                </c:pt>
                <c:pt idx="199">
                  <c:v>1401</c:v>
                </c:pt>
                <c:pt idx="200">
                  <c:v>1509</c:v>
                </c:pt>
                <c:pt idx="201">
                  <c:v>1409</c:v>
                </c:pt>
                <c:pt idx="202">
                  <c:v>1393</c:v>
                </c:pt>
                <c:pt idx="203">
                  <c:v>679</c:v>
                </c:pt>
                <c:pt idx="204">
                  <c:v>865</c:v>
                </c:pt>
                <c:pt idx="205">
                  <c:v>754</c:v>
                </c:pt>
                <c:pt idx="206">
                  <c:v>540</c:v>
                </c:pt>
                <c:pt idx="207">
                  <c:v>719</c:v>
                </c:pt>
                <c:pt idx="208">
                  <c:v>750</c:v>
                </c:pt>
                <c:pt idx="209">
                  <c:v>848</c:v>
                </c:pt>
                <c:pt idx="210">
                  <c:v>654</c:v>
                </c:pt>
                <c:pt idx="211">
                  <c:v>616</c:v>
                </c:pt>
                <c:pt idx="212">
                  <c:v>942</c:v>
                </c:pt>
                <c:pt idx="213">
                  <c:v>681</c:v>
                </c:pt>
                <c:pt idx="214">
                  <c:v>770</c:v>
                </c:pt>
                <c:pt idx="215">
                  <c:v>504</c:v>
                </c:pt>
                <c:pt idx="216">
                  <c:v>572</c:v>
                </c:pt>
                <c:pt idx="217">
                  <c:v>500</c:v>
                </c:pt>
                <c:pt idx="218">
                  <c:v>712</c:v>
                </c:pt>
                <c:pt idx="219">
                  <c:v>500</c:v>
                </c:pt>
                <c:pt idx="220">
                  <c:v>651</c:v>
                </c:pt>
                <c:pt idx="221">
                  <c:v>746</c:v>
                </c:pt>
                <c:pt idx="222">
                  <c:v>477</c:v>
                </c:pt>
                <c:pt idx="223">
                  <c:v>469</c:v>
                </c:pt>
                <c:pt idx="224">
                  <c:v>442</c:v>
                </c:pt>
                <c:pt idx="225">
                  <c:v>695</c:v>
                </c:pt>
                <c:pt idx="226">
                  <c:v>635</c:v>
                </c:pt>
                <c:pt idx="227">
                  <c:v>686</c:v>
                </c:pt>
                <c:pt idx="228">
                  <c:v>625</c:v>
                </c:pt>
                <c:pt idx="229">
                  <c:v>604</c:v>
                </c:pt>
                <c:pt idx="230">
                  <c:v>575</c:v>
                </c:pt>
                <c:pt idx="231">
                  <c:v>748</c:v>
                </c:pt>
                <c:pt idx="232">
                  <c:v>666</c:v>
                </c:pt>
                <c:pt idx="233">
                  <c:v>661</c:v>
                </c:pt>
                <c:pt idx="234">
                  <c:v>620</c:v>
                </c:pt>
                <c:pt idx="235">
                  <c:v>556</c:v>
                </c:pt>
                <c:pt idx="236">
                  <c:v>659</c:v>
                </c:pt>
                <c:pt idx="237">
                  <c:v>618</c:v>
                </c:pt>
                <c:pt idx="238">
                  <c:v>825</c:v>
                </c:pt>
                <c:pt idx="239">
                  <c:v>714</c:v>
                </c:pt>
                <c:pt idx="240">
                  <c:v>589</c:v>
                </c:pt>
                <c:pt idx="241">
                  <c:v>708</c:v>
                </c:pt>
                <c:pt idx="242">
                  <c:v>670</c:v>
                </c:pt>
                <c:pt idx="243">
                  <c:v>963</c:v>
                </c:pt>
                <c:pt idx="244">
                  <c:v>666</c:v>
                </c:pt>
                <c:pt idx="245">
                  <c:v>543</c:v>
                </c:pt>
                <c:pt idx="246">
                  <c:v>714</c:v>
                </c:pt>
                <c:pt idx="247">
                  <c:v>687</c:v>
                </c:pt>
                <c:pt idx="248">
                  <c:v>549</c:v>
                </c:pt>
                <c:pt idx="249">
                  <c:v>852</c:v>
                </c:pt>
                <c:pt idx="250">
                  <c:v>698</c:v>
                </c:pt>
                <c:pt idx="251">
                  <c:v>1486</c:v>
                </c:pt>
                <c:pt idx="252">
                  <c:v>1152</c:v>
                </c:pt>
                <c:pt idx="253">
                  <c:v>1167</c:v>
                </c:pt>
                <c:pt idx="254">
                  <c:v>1309</c:v>
                </c:pt>
                <c:pt idx="255">
                  <c:v>1174</c:v>
                </c:pt>
                <c:pt idx="256">
                  <c:v>1022</c:v>
                </c:pt>
                <c:pt idx="257">
                  <c:v>1328</c:v>
                </c:pt>
                <c:pt idx="258">
                  <c:v>1112</c:v>
                </c:pt>
                <c:pt idx="259">
                  <c:v>1221</c:v>
                </c:pt>
                <c:pt idx="260">
                  <c:v>1773</c:v>
                </c:pt>
                <c:pt idx="261">
                  <c:v>1243</c:v>
                </c:pt>
                <c:pt idx="262">
                  <c:v>1767</c:v>
                </c:pt>
                <c:pt idx="263">
                  <c:v>1346</c:v>
                </c:pt>
                <c:pt idx="264">
                  <c:v>1010</c:v>
                </c:pt>
                <c:pt idx="265">
                  <c:v>1214</c:v>
                </c:pt>
                <c:pt idx="266">
                  <c:v>1233</c:v>
                </c:pt>
                <c:pt idx="267">
                  <c:v>1184</c:v>
                </c:pt>
                <c:pt idx="268">
                  <c:v>1268</c:v>
                </c:pt>
                <c:pt idx="269">
                  <c:v>1253</c:v>
                </c:pt>
                <c:pt idx="270">
                  <c:v>1279</c:v>
                </c:pt>
                <c:pt idx="271">
                  <c:v>1263</c:v>
                </c:pt>
                <c:pt idx="272">
                  <c:v>914</c:v>
                </c:pt>
                <c:pt idx="273">
                  <c:v>1148</c:v>
                </c:pt>
                <c:pt idx="274">
                  <c:v>9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E1-4F06-9077-AC34A6841B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0791311"/>
        <c:axId val="300796719"/>
      </c:barChart>
      <c:catAx>
        <c:axId val="30079131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0796719"/>
        <c:crosses val="autoZero"/>
        <c:auto val="1"/>
        <c:lblAlgn val="ctr"/>
        <c:lblOffset val="100"/>
        <c:noMultiLvlLbl val="0"/>
      </c:catAx>
      <c:valAx>
        <c:axId val="3007967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079131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in arrival delay time based on carriers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8OUT!$A$1:$A$275</c:f>
              <c:strCache>
                <c:ptCount val="275"/>
                <c:pt idx="0">
                  <c:v>9E 01</c:v>
                </c:pt>
                <c:pt idx="1">
                  <c:v>9E 02</c:v>
                </c:pt>
                <c:pt idx="2">
                  <c:v>9E 03</c:v>
                </c:pt>
                <c:pt idx="3">
                  <c:v>9E 04</c:v>
                </c:pt>
                <c:pt idx="4">
                  <c:v>9E 05</c:v>
                </c:pt>
                <c:pt idx="5">
                  <c:v>9E 06</c:v>
                </c:pt>
                <c:pt idx="6">
                  <c:v>9E 07</c:v>
                </c:pt>
                <c:pt idx="7">
                  <c:v>9E 08</c:v>
                </c:pt>
                <c:pt idx="8">
                  <c:v>9E 09</c:v>
                </c:pt>
                <c:pt idx="9">
                  <c:v>9E 10</c:v>
                </c:pt>
                <c:pt idx="10">
                  <c:v>9E 11</c:v>
                </c:pt>
                <c:pt idx="11">
                  <c:v>9E 12</c:v>
                </c:pt>
                <c:pt idx="12">
                  <c:v>AA 01</c:v>
                </c:pt>
                <c:pt idx="13">
                  <c:v>AA 02</c:v>
                </c:pt>
                <c:pt idx="14">
                  <c:v>AA 03</c:v>
                </c:pt>
                <c:pt idx="15">
                  <c:v>AA 04</c:v>
                </c:pt>
                <c:pt idx="16">
                  <c:v>AA 05</c:v>
                </c:pt>
                <c:pt idx="17">
                  <c:v>AA 06</c:v>
                </c:pt>
                <c:pt idx="18">
                  <c:v>AA 07</c:v>
                </c:pt>
                <c:pt idx="19">
                  <c:v>AA 08</c:v>
                </c:pt>
                <c:pt idx="20">
                  <c:v>AA 09</c:v>
                </c:pt>
                <c:pt idx="21">
                  <c:v>AA 10</c:v>
                </c:pt>
                <c:pt idx="22">
                  <c:v>AA 11</c:v>
                </c:pt>
                <c:pt idx="23">
                  <c:v>AA 12</c:v>
                </c:pt>
                <c:pt idx="24">
                  <c:v>AS 01</c:v>
                </c:pt>
                <c:pt idx="25">
                  <c:v>AS 02</c:v>
                </c:pt>
                <c:pt idx="26">
                  <c:v>AS 03</c:v>
                </c:pt>
                <c:pt idx="27">
                  <c:v>AS 04</c:v>
                </c:pt>
                <c:pt idx="28">
                  <c:v>AS 05</c:v>
                </c:pt>
                <c:pt idx="29">
                  <c:v>AS 06</c:v>
                </c:pt>
                <c:pt idx="30">
                  <c:v>AS 07</c:v>
                </c:pt>
                <c:pt idx="31">
                  <c:v>AS 08</c:v>
                </c:pt>
                <c:pt idx="32">
                  <c:v>AS 09</c:v>
                </c:pt>
                <c:pt idx="33">
                  <c:v>AS 10</c:v>
                </c:pt>
                <c:pt idx="34">
                  <c:v>AS 11</c:v>
                </c:pt>
                <c:pt idx="35">
                  <c:v>AS 12</c:v>
                </c:pt>
                <c:pt idx="36">
                  <c:v>B6 01</c:v>
                </c:pt>
                <c:pt idx="37">
                  <c:v>B6 02</c:v>
                </c:pt>
                <c:pt idx="38">
                  <c:v>B6 03</c:v>
                </c:pt>
                <c:pt idx="39">
                  <c:v>B6 04</c:v>
                </c:pt>
                <c:pt idx="40">
                  <c:v>B6 05</c:v>
                </c:pt>
                <c:pt idx="41">
                  <c:v>B6 06</c:v>
                </c:pt>
                <c:pt idx="42">
                  <c:v>B6 07</c:v>
                </c:pt>
                <c:pt idx="43">
                  <c:v>B6 08</c:v>
                </c:pt>
                <c:pt idx="44">
                  <c:v>B6 09</c:v>
                </c:pt>
                <c:pt idx="45">
                  <c:v>B6 10</c:v>
                </c:pt>
                <c:pt idx="46">
                  <c:v>B6 11</c:v>
                </c:pt>
                <c:pt idx="47">
                  <c:v>B6 12</c:v>
                </c:pt>
                <c:pt idx="48">
                  <c:v>CO 01</c:v>
                </c:pt>
                <c:pt idx="49">
                  <c:v>CO 02</c:v>
                </c:pt>
                <c:pt idx="50">
                  <c:v>CO 03</c:v>
                </c:pt>
                <c:pt idx="51">
                  <c:v>CO 04</c:v>
                </c:pt>
                <c:pt idx="52">
                  <c:v>CO 05</c:v>
                </c:pt>
                <c:pt idx="53">
                  <c:v>CO 06</c:v>
                </c:pt>
                <c:pt idx="54">
                  <c:v>CO 07</c:v>
                </c:pt>
                <c:pt idx="55">
                  <c:v>CO 08</c:v>
                </c:pt>
                <c:pt idx="56">
                  <c:v>CO 09</c:v>
                </c:pt>
                <c:pt idx="57">
                  <c:v>CO 10</c:v>
                </c:pt>
                <c:pt idx="58">
                  <c:v>CO 11</c:v>
                </c:pt>
                <c:pt idx="59">
                  <c:v>CO 12</c:v>
                </c:pt>
                <c:pt idx="60">
                  <c:v>DL 01</c:v>
                </c:pt>
                <c:pt idx="61">
                  <c:v>DL 02</c:v>
                </c:pt>
                <c:pt idx="62">
                  <c:v>DL 03</c:v>
                </c:pt>
                <c:pt idx="63">
                  <c:v>DL 04</c:v>
                </c:pt>
                <c:pt idx="64">
                  <c:v>DL 05</c:v>
                </c:pt>
                <c:pt idx="65">
                  <c:v>DL 06</c:v>
                </c:pt>
                <c:pt idx="66">
                  <c:v>DL 07</c:v>
                </c:pt>
                <c:pt idx="67">
                  <c:v>DL 08</c:v>
                </c:pt>
                <c:pt idx="68">
                  <c:v>DL 09</c:v>
                </c:pt>
                <c:pt idx="69">
                  <c:v>DL 10</c:v>
                </c:pt>
                <c:pt idx="70">
                  <c:v>DL 11</c:v>
                </c:pt>
                <c:pt idx="71">
                  <c:v>DL 12</c:v>
                </c:pt>
                <c:pt idx="72">
                  <c:v>EV 01</c:v>
                </c:pt>
                <c:pt idx="73">
                  <c:v>EV 02</c:v>
                </c:pt>
                <c:pt idx="74">
                  <c:v>EV 03</c:v>
                </c:pt>
                <c:pt idx="75">
                  <c:v>EV 04</c:v>
                </c:pt>
                <c:pt idx="76">
                  <c:v>EV 05</c:v>
                </c:pt>
                <c:pt idx="77">
                  <c:v>EV 06</c:v>
                </c:pt>
                <c:pt idx="78">
                  <c:v>EV 07</c:v>
                </c:pt>
                <c:pt idx="79">
                  <c:v>EV 08</c:v>
                </c:pt>
                <c:pt idx="80">
                  <c:v>EV 09</c:v>
                </c:pt>
                <c:pt idx="81">
                  <c:v>EV 10</c:v>
                </c:pt>
                <c:pt idx="82">
                  <c:v>EV 11</c:v>
                </c:pt>
                <c:pt idx="83">
                  <c:v>EV 12</c:v>
                </c:pt>
                <c:pt idx="84">
                  <c:v>F9 01</c:v>
                </c:pt>
                <c:pt idx="85">
                  <c:v>F9 02</c:v>
                </c:pt>
                <c:pt idx="86">
                  <c:v>F9 03</c:v>
                </c:pt>
                <c:pt idx="87">
                  <c:v>F9 04</c:v>
                </c:pt>
                <c:pt idx="88">
                  <c:v>F9 05</c:v>
                </c:pt>
                <c:pt idx="89">
                  <c:v>F9 06</c:v>
                </c:pt>
                <c:pt idx="90">
                  <c:v>F9 07</c:v>
                </c:pt>
                <c:pt idx="91">
                  <c:v>F9 08</c:v>
                </c:pt>
                <c:pt idx="92">
                  <c:v>F9 09</c:v>
                </c:pt>
                <c:pt idx="93">
                  <c:v>F9 10</c:v>
                </c:pt>
                <c:pt idx="94">
                  <c:v>F9 11</c:v>
                </c:pt>
                <c:pt idx="95">
                  <c:v>F9 12</c:v>
                </c:pt>
                <c:pt idx="96">
                  <c:v>FL 01</c:v>
                </c:pt>
                <c:pt idx="97">
                  <c:v>FL 02</c:v>
                </c:pt>
                <c:pt idx="98">
                  <c:v>FL 03</c:v>
                </c:pt>
                <c:pt idx="99">
                  <c:v>FL 04</c:v>
                </c:pt>
                <c:pt idx="100">
                  <c:v>FL 05</c:v>
                </c:pt>
                <c:pt idx="101">
                  <c:v>FL 06</c:v>
                </c:pt>
                <c:pt idx="102">
                  <c:v>FL 07</c:v>
                </c:pt>
                <c:pt idx="103">
                  <c:v>FL 08</c:v>
                </c:pt>
                <c:pt idx="104">
                  <c:v>FL 09</c:v>
                </c:pt>
                <c:pt idx="105">
                  <c:v>FL 10</c:v>
                </c:pt>
                <c:pt idx="106">
                  <c:v>FL 11</c:v>
                </c:pt>
                <c:pt idx="107">
                  <c:v>FL 12</c:v>
                </c:pt>
                <c:pt idx="108">
                  <c:v>G4 01</c:v>
                </c:pt>
                <c:pt idx="109">
                  <c:v>G4 02</c:v>
                </c:pt>
                <c:pt idx="110">
                  <c:v>G4 03</c:v>
                </c:pt>
                <c:pt idx="111">
                  <c:v>G4 04</c:v>
                </c:pt>
                <c:pt idx="112">
                  <c:v>G4 05</c:v>
                </c:pt>
                <c:pt idx="113">
                  <c:v>G4 06</c:v>
                </c:pt>
                <c:pt idx="114">
                  <c:v>G4 07</c:v>
                </c:pt>
                <c:pt idx="115">
                  <c:v>G4 08</c:v>
                </c:pt>
                <c:pt idx="116">
                  <c:v>G4 09</c:v>
                </c:pt>
                <c:pt idx="117">
                  <c:v>G4 10</c:v>
                </c:pt>
                <c:pt idx="118">
                  <c:v>G4 11</c:v>
                </c:pt>
                <c:pt idx="119">
                  <c:v>G4 12</c:v>
                </c:pt>
                <c:pt idx="120">
                  <c:v>HA 01</c:v>
                </c:pt>
                <c:pt idx="121">
                  <c:v>HA 02</c:v>
                </c:pt>
                <c:pt idx="122">
                  <c:v>HA 03</c:v>
                </c:pt>
                <c:pt idx="123">
                  <c:v>HA 04</c:v>
                </c:pt>
                <c:pt idx="124">
                  <c:v>HA 05</c:v>
                </c:pt>
                <c:pt idx="125">
                  <c:v>HA 06</c:v>
                </c:pt>
                <c:pt idx="126">
                  <c:v>HA 07</c:v>
                </c:pt>
                <c:pt idx="127">
                  <c:v>HA 08</c:v>
                </c:pt>
                <c:pt idx="128">
                  <c:v>HA 09</c:v>
                </c:pt>
                <c:pt idx="129">
                  <c:v>HA 10</c:v>
                </c:pt>
                <c:pt idx="130">
                  <c:v>HA 11</c:v>
                </c:pt>
                <c:pt idx="131">
                  <c:v>HA 12</c:v>
                </c:pt>
                <c:pt idx="132">
                  <c:v>MQ 01</c:v>
                </c:pt>
                <c:pt idx="133">
                  <c:v>MQ 02</c:v>
                </c:pt>
                <c:pt idx="134">
                  <c:v>MQ 03</c:v>
                </c:pt>
                <c:pt idx="135">
                  <c:v>MQ 04</c:v>
                </c:pt>
                <c:pt idx="136">
                  <c:v>MQ 05</c:v>
                </c:pt>
                <c:pt idx="137">
                  <c:v>MQ 06</c:v>
                </c:pt>
                <c:pt idx="138">
                  <c:v>MQ 07</c:v>
                </c:pt>
                <c:pt idx="139">
                  <c:v>MQ 08</c:v>
                </c:pt>
                <c:pt idx="140">
                  <c:v>MQ 09</c:v>
                </c:pt>
                <c:pt idx="141">
                  <c:v>MQ 10</c:v>
                </c:pt>
                <c:pt idx="142">
                  <c:v>MQ 11</c:v>
                </c:pt>
                <c:pt idx="143">
                  <c:v>MQ 12</c:v>
                </c:pt>
                <c:pt idx="144">
                  <c:v>NK 01</c:v>
                </c:pt>
                <c:pt idx="145">
                  <c:v>NK 02</c:v>
                </c:pt>
                <c:pt idx="146">
                  <c:v>NK 03</c:v>
                </c:pt>
                <c:pt idx="147">
                  <c:v>NK 04</c:v>
                </c:pt>
                <c:pt idx="148">
                  <c:v>NK 05</c:v>
                </c:pt>
                <c:pt idx="149">
                  <c:v>NK 06</c:v>
                </c:pt>
                <c:pt idx="150">
                  <c:v>NK 07</c:v>
                </c:pt>
                <c:pt idx="151">
                  <c:v>NK 08</c:v>
                </c:pt>
                <c:pt idx="152">
                  <c:v>NK 09</c:v>
                </c:pt>
                <c:pt idx="153">
                  <c:v>NK 10</c:v>
                </c:pt>
                <c:pt idx="154">
                  <c:v>NK 11</c:v>
                </c:pt>
                <c:pt idx="155">
                  <c:v>NK 12</c:v>
                </c:pt>
                <c:pt idx="156">
                  <c:v>NW 01</c:v>
                </c:pt>
                <c:pt idx="157">
                  <c:v>NW 02</c:v>
                </c:pt>
                <c:pt idx="158">
                  <c:v>NW 03</c:v>
                </c:pt>
                <c:pt idx="159">
                  <c:v>NW 04</c:v>
                </c:pt>
                <c:pt idx="160">
                  <c:v>NW 05</c:v>
                </c:pt>
                <c:pt idx="161">
                  <c:v>NW 06</c:v>
                </c:pt>
                <c:pt idx="162">
                  <c:v>NW 07</c:v>
                </c:pt>
                <c:pt idx="163">
                  <c:v>NW 08</c:v>
                </c:pt>
                <c:pt idx="164">
                  <c:v>NW 09</c:v>
                </c:pt>
                <c:pt idx="165">
                  <c:v>NW 11</c:v>
                </c:pt>
                <c:pt idx="166">
                  <c:v>NW 12</c:v>
                </c:pt>
                <c:pt idx="167">
                  <c:v>OH 01</c:v>
                </c:pt>
                <c:pt idx="168">
                  <c:v>OH 02</c:v>
                </c:pt>
                <c:pt idx="169">
                  <c:v>OH 03</c:v>
                </c:pt>
                <c:pt idx="170">
                  <c:v>OH 04</c:v>
                </c:pt>
                <c:pt idx="171">
                  <c:v>OH 05</c:v>
                </c:pt>
                <c:pt idx="172">
                  <c:v>OH 06</c:v>
                </c:pt>
                <c:pt idx="173">
                  <c:v>OH 07</c:v>
                </c:pt>
                <c:pt idx="174">
                  <c:v>OH 08</c:v>
                </c:pt>
                <c:pt idx="175">
                  <c:v>OH 09</c:v>
                </c:pt>
                <c:pt idx="176">
                  <c:v>OH 10</c:v>
                </c:pt>
                <c:pt idx="177">
                  <c:v>OH 11</c:v>
                </c:pt>
                <c:pt idx="178">
                  <c:v>OH 12</c:v>
                </c:pt>
                <c:pt idx="179">
                  <c:v>OO 01</c:v>
                </c:pt>
                <c:pt idx="180">
                  <c:v>OO 02</c:v>
                </c:pt>
                <c:pt idx="181">
                  <c:v>OO 03</c:v>
                </c:pt>
                <c:pt idx="182">
                  <c:v>OO 04</c:v>
                </c:pt>
                <c:pt idx="183">
                  <c:v>OO 05</c:v>
                </c:pt>
                <c:pt idx="184">
                  <c:v>OO 06</c:v>
                </c:pt>
                <c:pt idx="185">
                  <c:v>OO 07</c:v>
                </c:pt>
                <c:pt idx="186">
                  <c:v>OO 08</c:v>
                </c:pt>
                <c:pt idx="187">
                  <c:v>OO 09</c:v>
                </c:pt>
                <c:pt idx="188">
                  <c:v>OO 10</c:v>
                </c:pt>
                <c:pt idx="189">
                  <c:v>OO 11</c:v>
                </c:pt>
                <c:pt idx="190">
                  <c:v>OO 12</c:v>
                </c:pt>
                <c:pt idx="191">
                  <c:v>UA 01</c:v>
                </c:pt>
                <c:pt idx="192">
                  <c:v>UA 02</c:v>
                </c:pt>
                <c:pt idx="193">
                  <c:v>UA 03</c:v>
                </c:pt>
                <c:pt idx="194">
                  <c:v>UA 04</c:v>
                </c:pt>
                <c:pt idx="195">
                  <c:v>UA 05</c:v>
                </c:pt>
                <c:pt idx="196">
                  <c:v>UA 06</c:v>
                </c:pt>
                <c:pt idx="197">
                  <c:v>UA 07</c:v>
                </c:pt>
                <c:pt idx="198">
                  <c:v>UA 08</c:v>
                </c:pt>
                <c:pt idx="199">
                  <c:v>UA 09</c:v>
                </c:pt>
                <c:pt idx="200">
                  <c:v>UA 10</c:v>
                </c:pt>
                <c:pt idx="201">
                  <c:v>UA 11</c:v>
                </c:pt>
                <c:pt idx="202">
                  <c:v>UA 12</c:v>
                </c:pt>
                <c:pt idx="203">
                  <c:v>US 01</c:v>
                </c:pt>
                <c:pt idx="204">
                  <c:v>US 02</c:v>
                </c:pt>
                <c:pt idx="205">
                  <c:v>US 03</c:v>
                </c:pt>
                <c:pt idx="206">
                  <c:v>US 04</c:v>
                </c:pt>
                <c:pt idx="207">
                  <c:v>US 05</c:v>
                </c:pt>
                <c:pt idx="208">
                  <c:v>US 06</c:v>
                </c:pt>
                <c:pt idx="209">
                  <c:v>US 07</c:v>
                </c:pt>
                <c:pt idx="210">
                  <c:v>US 08</c:v>
                </c:pt>
                <c:pt idx="211">
                  <c:v>US 09</c:v>
                </c:pt>
                <c:pt idx="212">
                  <c:v>US 10</c:v>
                </c:pt>
                <c:pt idx="213">
                  <c:v>US 11</c:v>
                </c:pt>
                <c:pt idx="214">
                  <c:v>US 12</c:v>
                </c:pt>
                <c:pt idx="215">
                  <c:v>VX 01</c:v>
                </c:pt>
                <c:pt idx="216">
                  <c:v>VX 02</c:v>
                </c:pt>
                <c:pt idx="217">
                  <c:v>VX 03</c:v>
                </c:pt>
                <c:pt idx="218">
                  <c:v>VX 04</c:v>
                </c:pt>
                <c:pt idx="219">
                  <c:v>VX 05</c:v>
                </c:pt>
                <c:pt idx="220">
                  <c:v>VX 06</c:v>
                </c:pt>
                <c:pt idx="221">
                  <c:v>VX 07</c:v>
                </c:pt>
                <c:pt idx="222">
                  <c:v>VX 08</c:v>
                </c:pt>
                <c:pt idx="223">
                  <c:v>VX 09</c:v>
                </c:pt>
                <c:pt idx="224">
                  <c:v>VX 10</c:v>
                </c:pt>
                <c:pt idx="225">
                  <c:v>VX 11</c:v>
                </c:pt>
                <c:pt idx="226">
                  <c:v>VX 12</c:v>
                </c:pt>
                <c:pt idx="227">
                  <c:v>WN 01</c:v>
                </c:pt>
                <c:pt idx="228">
                  <c:v>WN 02</c:v>
                </c:pt>
                <c:pt idx="229">
                  <c:v>WN 03</c:v>
                </c:pt>
                <c:pt idx="230">
                  <c:v>WN 04</c:v>
                </c:pt>
                <c:pt idx="231">
                  <c:v>WN 05</c:v>
                </c:pt>
                <c:pt idx="232">
                  <c:v>WN 06</c:v>
                </c:pt>
                <c:pt idx="233">
                  <c:v>WN 07</c:v>
                </c:pt>
                <c:pt idx="234">
                  <c:v>WN 08</c:v>
                </c:pt>
                <c:pt idx="235">
                  <c:v>WN 09</c:v>
                </c:pt>
                <c:pt idx="236">
                  <c:v>WN 10</c:v>
                </c:pt>
                <c:pt idx="237">
                  <c:v>WN 11</c:v>
                </c:pt>
                <c:pt idx="238">
                  <c:v>WN 12</c:v>
                </c:pt>
                <c:pt idx="239">
                  <c:v>XE 01</c:v>
                </c:pt>
                <c:pt idx="240">
                  <c:v>XE 02</c:v>
                </c:pt>
                <c:pt idx="241">
                  <c:v>XE 03</c:v>
                </c:pt>
                <c:pt idx="242">
                  <c:v>XE 04</c:v>
                </c:pt>
                <c:pt idx="243">
                  <c:v>XE 05</c:v>
                </c:pt>
                <c:pt idx="244">
                  <c:v>XE 06</c:v>
                </c:pt>
                <c:pt idx="245">
                  <c:v>XE 07</c:v>
                </c:pt>
                <c:pt idx="246">
                  <c:v>XE 08</c:v>
                </c:pt>
                <c:pt idx="247">
                  <c:v>XE 09</c:v>
                </c:pt>
                <c:pt idx="248">
                  <c:v>XE 10</c:v>
                </c:pt>
                <c:pt idx="249">
                  <c:v>XE 11</c:v>
                </c:pt>
                <c:pt idx="250">
                  <c:v>XE 12</c:v>
                </c:pt>
                <c:pt idx="251">
                  <c:v>YV 01</c:v>
                </c:pt>
                <c:pt idx="252">
                  <c:v>YV 02</c:v>
                </c:pt>
                <c:pt idx="253">
                  <c:v>YV 03</c:v>
                </c:pt>
                <c:pt idx="254">
                  <c:v>YV 04</c:v>
                </c:pt>
                <c:pt idx="255">
                  <c:v>YV 05</c:v>
                </c:pt>
                <c:pt idx="256">
                  <c:v>YV 06</c:v>
                </c:pt>
                <c:pt idx="257">
                  <c:v>YV 07</c:v>
                </c:pt>
                <c:pt idx="258">
                  <c:v>YV 08</c:v>
                </c:pt>
                <c:pt idx="259">
                  <c:v>YV 09</c:v>
                </c:pt>
                <c:pt idx="260">
                  <c:v>YV 10</c:v>
                </c:pt>
                <c:pt idx="261">
                  <c:v>YV 11</c:v>
                </c:pt>
                <c:pt idx="262">
                  <c:v>YV 12</c:v>
                </c:pt>
                <c:pt idx="263">
                  <c:v>YX 01</c:v>
                </c:pt>
                <c:pt idx="264">
                  <c:v>YX 02</c:v>
                </c:pt>
                <c:pt idx="265">
                  <c:v>YX 03</c:v>
                </c:pt>
                <c:pt idx="266">
                  <c:v>YX 04</c:v>
                </c:pt>
                <c:pt idx="267">
                  <c:v>YX 05</c:v>
                </c:pt>
                <c:pt idx="268">
                  <c:v>YX 06</c:v>
                </c:pt>
                <c:pt idx="269">
                  <c:v>YX 07</c:v>
                </c:pt>
                <c:pt idx="270">
                  <c:v>YX 08</c:v>
                </c:pt>
                <c:pt idx="271">
                  <c:v>YX 09</c:v>
                </c:pt>
                <c:pt idx="272">
                  <c:v>YX 10</c:v>
                </c:pt>
                <c:pt idx="273">
                  <c:v>YX 11</c:v>
                </c:pt>
                <c:pt idx="274">
                  <c:v>YX 12</c:v>
                </c:pt>
              </c:strCache>
            </c:strRef>
          </c:cat>
          <c:val>
            <c:numRef>
              <c:f>ADA28OUT!$B$1:$B$275</c:f>
              <c:numCache>
                <c:formatCode>General</c:formatCode>
                <c:ptCount val="275"/>
                <c:pt idx="0">
                  <c:v>-64</c:v>
                </c:pt>
                <c:pt idx="1">
                  <c:v>-107</c:v>
                </c:pt>
                <c:pt idx="2">
                  <c:v>-65</c:v>
                </c:pt>
                <c:pt idx="3">
                  <c:v>-80</c:v>
                </c:pt>
                <c:pt idx="4">
                  <c:v>-70</c:v>
                </c:pt>
                <c:pt idx="5">
                  <c:v>-66</c:v>
                </c:pt>
                <c:pt idx="6">
                  <c:v>-81</c:v>
                </c:pt>
                <c:pt idx="7">
                  <c:v>-87</c:v>
                </c:pt>
                <c:pt idx="8">
                  <c:v>-81</c:v>
                </c:pt>
                <c:pt idx="9">
                  <c:v>-73</c:v>
                </c:pt>
                <c:pt idx="10">
                  <c:v>-87</c:v>
                </c:pt>
                <c:pt idx="11">
                  <c:v>-83</c:v>
                </c:pt>
                <c:pt idx="12">
                  <c:v>-95</c:v>
                </c:pt>
                <c:pt idx="13">
                  <c:v>-87</c:v>
                </c:pt>
                <c:pt idx="14">
                  <c:v>-78</c:v>
                </c:pt>
                <c:pt idx="15">
                  <c:v>-108</c:v>
                </c:pt>
                <c:pt idx="16">
                  <c:v>-103</c:v>
                </c:pt>
                <c:pt idx="17">
                  <c:v>-79</c:v>
                </c:pt>
                <c:pt idx="18">
                  <c:v>-75</c:v>
                </c:pt>
                <c:pt idx="19">
                  <c:v>-84</c:v>
                </c:pt>
                <c:pt idx="20">
                  <c:v>-96</c:v>
                </c:pt>
                <c:pt idx="21">
                  <c:v>-67</c:v>
                </c:pt>
                <c:pt idx="22">
                  <c:v>-107</c:v>
                </c:pt>
                <c:pt idx="23">
                  <c:v>-84</c:v>
                </c:pt>
                <c:pt idx="24">
                  <c:v>-94</c:v>
                </c:pt>
                <c:pt idx="25">
                  <c:v>-122</c:v>
                </c:pt>
                <c:pt idx="26">
                  <c:v>-106</c:v>
                </c:pt>
                <c:pt idx="27">
                  <c:v>-139</c:v>
                </c:pt>
                <c:pt idx="28">
                  <c:v>-74</c:v>
                </c:pt>
                <c:pt idx="29">
                  <c:v>-88</c:v>
                </c:pt>
                <c:pt idx="30">
                  <c:v>-88</c:v>
                </c:pt>
                <c:pt idx="31">
                  <c:v>-94</c:v>
                </c:pt>
                <c:pt idx="32">
                  <c:v>-82</c:v>
                </c:pt>
                <c:pt idx="33">
                  <c:v>-76</c:v>
                </c:pt>
                <c:pt idx="34">
                  <c:v>-100</c:v>
                </c:pt>
                <c:pt idx="35">
                  <c:v>-89</c:v>
                </c:pt>
                <c:pt idx="36">
                  <c:v>-81</c:v>
                </c:pt>
                <c:pt idx="37">
                  <c:v>-96</c:v>
                </c:pt>
                <c:pt idx="38">
                  <c:v>-92</c:v>
                </c:pt>
                <c:pt idx="39">
                  <c:v>-98</c:v>
                </c:pt>
                <c:pt idx="40">
                  <c:v>-78</c:v>
                </c:pt>
                <c:pt idx="41">
                  <c:v>-74</c:v>
                </c:pt>
                <c:pt idx="42">
                  <c:v>-70</c:v>
                </c:pt>
                <c:pt idx="43">
                  <c:v>-76</c:v>
                </c:pt>
                <c:pt idx="44">
                  <c:v>-82</c:v>
                </c:pt>
                <c:pt idx="45">
                  <c:v>-67</c:v>
                </c:pt>
                <c:pt idx="46">
                  <c:v>-97</c:v>
                </c:pt>
                <c:pt idx="47">
                  <c:v>-92</c:v>
                </c:pt>
                <c:pt idx="48">
                  <c:v>-78</c:v>
                </c:pt>
                <c:pt idx="49">
                  <c:v>-73</c:v>
                </c:pt>
                <c:pt idx="50">
                  <c:v>-72</c:v>
                </c:pt>
                <c:pt idx="51">
                  <c:v>-66</c:v>
                </c:pt>
                <c:pt idx="52">
                  <c:v>-70</c:v>
                </c:pt>
                <c:pt idx="53">
                  <c:v>-71</c:v>
                </c:pt>
                <c:pt idx="54">
                  <c:v>-65</c:v>
                </c:pt>
                <c:pt idx="55">
                  <c:v>-68</c:v>
                </c:pt>
                <c:pt idx="56">
                  <c:v>-70</c:v>
                </c:pt>
                <c:pt idx="57">
                  <c:v>-64</c:v>
                </c:pt>
                <c:pt idx="58">
                  <c:v>-85</c:v>
                </c:pt>
                <c:pt idx="59">
                  <c:v>-81</c:v>
                </c:pt>
                <c:pt idx="60">
                  <c:v>-112</c:v>
                </c:pt>
                <c:pt idx="61">
                  <c:v>-127</c:v>
                </c:pt>
                <c:pt idx="62">
                  <c:v>-96</c:v>
                </c:pt>
                <c:pt idx="63">
                  <c:v>-82</c:v>
                </c:pt>
                <c:pt idx="64">
                  <c:v>-71</c:v>
                </c:pt>
                <c:pt idx="65">
                  <c:v>-82</c:v>
                </c:pt>
                <c:pt idx="66">
                  <c:v>-82</c:v>
                </c:pt>
                <c:pt idx="67">
                  <c:v>-74</c:v>
                </c:pt>
                <c:pt idx="68">
                  <c:v>-238</c:v>
                </c:pt>
                <c:pt idx="69">
                  <c:v>-84</c:v>
                </c:pt>
                <c:pt idx="70">
                  <c:v>-95</c:v>
                </c:pt>
                <c:pt idx="71">
                  <c:v>-91</c:v>
                </c:pt>
                <c:pt idx="72">
                  <c:v>-92</c:v>
                </c:pt>
                <c:pt idx="73">
                  <c:v>-75</c:v>
                </c:pt>
                <c:pt idx="74">
                  <c:v>-68</c:v>
                </c:pt>
                <c:pt idx="75">
                  <c:v>-67</c:v>
                </c:pt>
                <c:pt idx="76">
                  <c:v>-74</c:v>
                </c:pt>
                <c:pt idx="77">
                  <c:v>-59</c:v>
                </c:pt>
                <c:pt idx="78">
                  <c:v>-91</c:v>
                </c:pt>
                <c:pt idx="79">
                  <c:v>-61</c:v>
                </c:pt>
                <c:pt idx="80">
                  <c:v>-61</c:v>
                </c:pt>
                <c:pt idx="81">
                  <c:v>-58</c:v>
                </c:pt>
                <c:pt idx="82">
                  <c:v>-66</c:v>
                </c:pt>
                <c:pt idx="83">
                  <c:v>-84</c:v>
                </c:pt>
                <c:pt idx="84">
                  <c:v>-73</c:v>
                </c:pt>
                <c:pt idx="85">
                  <c:v>-67</c:v>
                </c:pt>
                <c:pt idx="86">
                  <c:v>-58</c:v>
                </c:pt>
                <c:pt idx="87">
                  <c:v>-58</c:v>
                </c:pt>
                <c:pt idx="88">
                  <c:v>-60</c:v>
                </c:pt>
                <c:pt idx="89">
                  <c:v>-61</c:v>
                </c:pt>
                <c:pt idx="90">
                  <c:v>-61</c:v>
                </c:pt>
                <c:pt idx="91">
                  <c:v>-91</c:v>
                </c:pt>
                <c:pt idx="92">
                  <c:v>-73</c:v>
                </c:pt>
                <c:pt idx="93">
                  <c:v>-68</c:v>
                </c:pt>
                <c:pt idx="94">
                  <c:v>-70</c:v>
                </c:pt>
                <c:pt idx="95">
                  <c:v>-76</c:v>
                </c:pt>
                <c:pt idx="96">
                  <c:v>-85</c:v>
                </c:pt>
                <c:pt idx="97">
                  <c:v>-64</c:v>
                </c:pt>
                <c:pt idx="98">
                  <c:v>-91</c:v>
                </c:pt>
                <c:pt idx="99">
                  <c:v>-56</c:v>
                </c:pt>
                <c:pt idx="100">
                  <c:v>-61</c:v>
                </c:pt>
                <c:pt idx="101">
                  <c:v>-55</c:v>
                </c:pt>
                <c:pt idx="102">
                  <c:v>-54</c:v>
                </c:pt>
                <c:pt idx="103">
                  <c:v>-52</c:v>
                </c:pt>
                <c:pt idx="104">
                  <c:v>-58</c:v>
                </c:pt>
                <c:pt idx="105">
                  <c:v>-58</c:v>
                </c:pt>
                <c:pt idx="106">
                  <c:v>-80</c:v>
                </c:pt>
                <c:pt idx="107">
                  <c:v>-80</c:v>
                </c:pt>
                <c:pt idx="108">
                  <c:v>-66</c:v>
                </c:pt>
                <c:pt idx="109">
                  <c:v>-51</c:v>
                </c:pt>
                <c:pt idx="110">
                  <c:v>-59</c:v>
                </c:pt>
                <c:pt idx="111">
                  <c:v>-53</c:v>
                </c:pt>
                <c:pt idx="112">
                  <c:v>-63</c:v>
                </c:pt>
                <c:pt idx="113">
                  <c:v>-98</c:v>
                </c:pt>
                <c:pt idx="114">
                  <c:v>-50</c:v>
                </c:pt>
                <c:pt idx="115">
                  <c:v>-61</c:v>
                </c:pt>
                <c:pt idx="116">
                  <c:v>-49</c:v>
                </c:pt>
                <c:pt idx="117">
                  <c:v>-74</c:v>
                </c:pt>
                <c:pt idx="118">
                  <c:v>-61</c:v>
                </c:pt>
                <c:pt idx="119">
                  <c:v>-60</c:v>
                </c:pt>
                <c:pt idx="120">
                  <c:v>-78</c:v>
                </c:pt>
                <c:pt idx="121">
                  <c:v>-71</c:v>
                </c:pt>
                <c:pt idx="122">
                  <c:v>-79</c:v>
                </c:pt>
                <c:pt idx="123">
                  <c:v>-57</c:v>
                </c:pt>
                <c:pt idx="124">
                  <c:v>-62</c:v>
                </c:pt>
                <c:pt idx="125">
                  <c:v>-72</c:v>
                </c:pt>
                <c:pt idx="126">
                  <c:v>-68</c:v>
                </c:pt>
                <c:pt idx="127">
                  <c:v>-55</c:v>
                </c:pt>
                <c:pt idx="128">
                  <c:v>-62</c:v>
                </c:pt>
                <c:pt idx="129">
                  <c:v>-64</c:v>
                </c:pt>
                <c:pt idx="130">
                  <c:v>-74</c:v>
                </c:pt>
                <c:pt idx="131">
                  <c:v>-67</c:v>
                </c:pt>
                <c:pt idx="132">
                  <c:v>-67</c:v>
                </c:pt>
                <c:pt idx="133">
                  <c:v>-65</c:v>
                </c:pt>
                <c:pt idx="134">
                  <c:v>-64</c:v>
                </c:pt>
                <c:pt idx="135">
                  <c:v>-153</c:v>
                </c:pt>
                <c:pt idx="136">
                  <c:v>-71</c:v>
                </c:pt>
                <c:pt idx="137">
                  <c:v>-73</c:v>
                </c:pt>
                <c:pt idx="138">
                  <c:v>-60</c:v>
                </c:pt>
                <c:pt idx="139">
                  <c:v>-60</c:v>
                </c:pt>
                <c:pt idx="140">
                  <c:v>-57</c:v>
                </c:pt>
                <c:pt idx="141">
                  <c:v>-62</c:v>
                </c:pt>
                <c:pt idx="142">
                  <c:v>-59</c:v>
                </c:pt>
                <c:pt idx="143">
                  <c:v>-69</c:v>
                </c:pt>
                <c:pt idx="144">
                  <c:v>-81</c:v>
                </c:pt>
                <c:pt idx="145">
                  <c:v>-62</c:v>
                </c:pt>
                <c:pt idx="146">
                  <c:v>-65</c:v>
                </c:pt>
                <c:pt idx="147">
                  <c:v>-58</c:v>
                </c:pt>
                <c:pt idx="148">
                  <c:v>-55</c:v>
                </c:pt>
                <c:pt idx="149">
                  <c:v>-64</c:v>
                </c:pt>
                <c:pt idx="150">
                  <c:v>-62</c:v>
                </c:pt>
                <c:pt idx="151">
                  <c:v>-57</c:v>
                </c:pt>
                <c:pt idx="152">
                  <c:v>-64</c:v>
                </c:pt>
                <c:pt idx="153">
                  <c:v>-62</c:v>
                </c:pt>
                <c:pt idx="154">
                  <c:v>-99</c:v>
                </c:pt>
                <c:pt idx="155">
                  <c:v>-73</c:v>
                </c:pt>
                <c:pt idx="156">
                  <c:v>-59</c:v>
                </c:pt>
                <c:pt idx="157">
                  <c:v>-62</c:v>
                </c:pt>
                <c:pt idx="158">
                  <c:v>-56</c:v>
                </c:pt>
                <c:pt idx="159">
                  <c:v>-47</c:v>
                </c:pt>
                <c:pt idx="160">
                  <c:v>-57</c:v>
                </c:pt>
                <c:pt idx="161">
                  <c:v>-44</c:v>
                </c:pt>
                <c:pt idx="162">
                  <c:v>-44</c:v>
                </c:pt>
                <c:pt idx="163">
                  <c:v>-49</c:v>
                </c:pt>
                <c:pt idx="164">
                  <c:v>-58</c:v>
                </c:pt>
                <c:pt idx="165">
                  <c:v>-88</c:v>
                </c:pt>
                <c:pt idx="166">
                  <c:v>-68</c:v>
                </c:pt>
                <c:pt idx="167">
                  <c:v>-94</c:v>
                </c:pt>
                <c:pt idx="168">
                  <c:v>-70</c:v>
                </c:pt>
                <c:pt idx="169">
                  <c:v>-67</c:v>
                </c:pt>
                <c:pt idx="170">
                  <c:v>-78</c:v>
                </c:pt>
                <c:pt idx="171">
                  <c:v>-62</c:v>
                </c:pt>
                <c:pt idx="172">
                  <c:v>-61</c:v>
                </c:pt>
                <c:pt idx="173">
                  <c:v>-67</c:v>
                </c:pt>
                <c:pt idx="174">
                  <c:v>-59</c:v>
                </c:pt>
                <c:pt idx="175">
                  <c:v>-58</c:v>
                </c:pt>
                <c:pt idx="176">
                  <c:v>-62</c:v>
                </c:pt>
                <c:pt idx="177">
                  <c:v>-68</c:v>
                </c:pt>
                <c:pt idx="178">
                  <c:v>-77</c:v>
                </c:pt>
                <c:pt idx="179">
                  <c:v>-115</c:v>
                </c:pt>
                <c:pt idx="180">
                  <c:v>-75</c:v>
                </c:pt>
                <c:pt idx="181">
                  <c:v>-95</c:v>
                </c:pt>
                <c:pt idx="182">
                  <c:v>-83</c:v>
                </c:pt>
                <c:pt idx="183">
                  <c:v>-74</c:v>
                </c:pt>
                <c:pt idx="184">
                  <c:v>-63</c:v>
                </c:pt>
                <c:pt idx="185">
                  <c:v>-119</c:v>
                </c:pt>
                <c:pt idx="186">
                  <c:v>-69</c:v>
                </c:pt>
                <c:pt idx="187">
                  <c:v>-152</c:v>
                </c:pt>
                <c:pt idx="188">
                  <c:v>-80</c:v>
                </c:pt>
                <c:pt idx="189">
                  <c:v>-93</c:v>
                </c:pt>
                <c:pt idx="190">
                  <c:v>-192</c:v>
                </c:pt>
                <c:pt idx="191">
                  <c:v>-86</c:v>
                </c:pt>
                <c:pt idx="192">
                  <c:v>-88</c:v>
                </c:pt>
                <c:pt idx="193">
                  <c:v>-89</c:v>
                </c:pt>
                <c:pt idx="194">
                  <c:v>-84</c:v>
                </c:pt>
                <c:pt idx="195">
                  <c:v>-81</c:v>
                </c:pt>
                <c:pt idx="196">
                  <c:v>-71</c:v>
                </c:pt>
                <c:pt idx="197">
                  <c:v>-74</c:v>
                </c:pt>
                <c:pt idx="198">
                  <c:v>-75</c:v>
                </c:pt>
                <c:pt idx="199">
                  <c:v>-82</c:v>
                </c:pt>
                <c:pt idx="200">
                  <c:v>-74</c:v>
                </c:pt>
                <c:pt idx="201">
                  <c:v>-120</c:v>
                </c:pt>
                <c:pt idx="202">
                  <c:v>-86</c:v>
                </c:pt>
                <c:pt idx="203">
                  <c:v>-81</c:v>
                </c:pt>
                <c:pt idx="204">
                  <c:v>-77</c:v>
                </c:pt>
                <c:pt idx="205">
                  <c:v>-87</c:v>
                </c:pt>
                <c:pt idx="206">
                  <c:v>-82</c:v>
                </c:pt>
                <c:pt idx="207">
                  <c:v>-73</c:v>
                </c:pt>
                <c:pt idx="208">
                  <c:v>-66</c:v>
                </c:pt>
                <c:pt idx="209">
                  <c:v>-69</c:v>
                </c:pt>
                <c:pt idx="210">
                  <c:v>-61</c:v>
                </c:pt>
                <c:pt idx="211">
                  <c:v>-68</c:v>
                </c:pt>
                <c:pt idx="212">
                  <c:v>-70</c:v>
                </c:pt>
                <c:pt idx="213">
                  <c:v>-80</c:v>
                </c:pt>
                <c:pt idx="214">
                  <c:v>-73</c:v>
                </c:pt>
                <c:pt idx="215">
                  <c:v>-79</c:v>
                </c:pt>
                <c:pt idx="216">
                  <c:v>-82</c:v>
                </c:pt>
                <c:pt idx="217">
                  <c:v>-108</c:v>
                </c:pt>
                <c:pt idx="218">
                  <c:v>-67</c:v>
                </c:pt>
                <c:pt idx="219">
                  <c:v>-86</c:v>
                </c:pt>
                <c:pt idx="220">
                  <c:v>-411</c:v>
                </c:pt>
                <c:pt idx="221">
                  <c:v>-70</c:v>
                </c:pt>
                <c:pt idx="222">
                  <c:v>-62</c:v>
                </c:pt>
                <c:pt idx="223">
                  <c:v>-72</c:v>
                </c:pt>
                <c:pt idx="224">
                  <c:v>-81</c:v>
                </c:pt>
                <c:pt idx="225">
                  <c:v>-91</c:v>
                </c:pt>
                <c:pt idx="226">
                  <c:v>-70</c:v>
                </c:pt>
                <c:pt idx="227">
                  <c:v>-90</c:v>
                </c:pt>
                <c:pt idx="228">
                  <c:v>-100</c:v>
                </c:pt>
                <c:pt idx="229">
                  <c:v>-75</c:v>
                </c:pt>
                <c:pt idx="230">
                  <c:v>-67</c:v>
                </c:pt>
                <c:pt idx="231">
                  <c:v>-63</c:v>
                </c:pt>
                <c:pt idx="232">
                  <c:v>-98</c:v>
                </c:pt>
                <c:pt idx="233">
                  <c:v>-86</c:v>
                </c:pt>
                <c:pt idx="234">
                  <c:v>-81</c:v>
                </c:pt>
                <c:pt idx="235">
                  <c:v>-151</c:v>
                </c:pt>
                <c:pt idx="236">
                  <c:v>-104</c:v>
                </c:pt>
                <c:pt idx="237">
                  <c:v>-84</c:v>
                </c:pt>
                <c:pt idx="238">
                  <c:v>-117</c:v>
                </c:pt>
                <c:pt idx="239">
                  <c:v>-57</c:v>
                </c:pt>
                <c:pt idx="240">
                  <c:v>-59</c:v>
                </c:pt>
                <c:pt idx="241">
                  <c:v>-55</c:v>
                </c:pt>
                <c:pt idx="242">
                  <c:v>-73</c:v>
                </c:pt>
                <c:pt idx="243">
                  <c:v>-71</c:v>
                </c:pt>
                <c:pt idx="244">
                  <c:v>-62</c:v>
                </c:pt>
                <c:pt idx="245">
                  <c:v>-62</c:v>
                </c:pt>
                <c:pt idx="246">
                  <c:v>-71</c:v>
                </c:pt>
                <c:pt idx="247">
                  <c:v>-58</c:v>
                </c:pt>
                <c:pt idx="248">
                  <c:v>-50</c:v>
                </c:pt>
                <c:pt idx="249">
                  <c:v>-59</c:v>
                </c:pt>
                <c:pt idx="250">
                  <c:v>-57</c:v>
                </c:pt>
                <c:pt idx="251">
                  <c:v>-81</c:v>
                </c:pt>
                <c:pt idx="252">
                  <c:v>-65</c:v>
                </c:pt>
                <c:pt idx="253">
                  <c:v>-66</c:v>
                </c:pt>
                <c:pt idx="254">
                  <c:v>-60</c:v>
                </c:pt>
                <c:pt idx="255">
                  <c:v>-94</c:v>
                </c:pt>
                <c:pt idx="256">
                  <c:v>-65</c:v>
                </c:pt>
                <c:pt idx="257">
                  <c:v>-55</c:v>
                </c:pt>
                <c:pt idx="258">
                  <c:v>-59</c:v>
                </c:pt>
                <c:pt idx="259">
                  <c:v>-65</c:v>
                </c:pt>
                <c:pt idx="260">
                  <c:v>-63</c:v>
                </c:pt>
                <c:pt idx="261">
                  <c:v>-61</c:v>
                </c:pt>
                <c:pt idx="262">
                  <c:v>-70</c:v>
                </c:pt>
                <c:pt idx="263">
                  <c:v>-77</c:v>
                </c:pt>
                <c:pt idx="264">
                  <c:v>-56</c:v>
                </c:pt>
                <c:pt idx="265">
                  <c:v>-65</c:v>
                </c:pt>
                <c:pt idx="266">
                  <c:v>-62</c:v>
                </c:pt>
                <c:pt idx="267">
                  <c:v>-64</c:v>
                </c:pt>
                <c:pt idx="268">
                  <c:v>-64</c:v>
                </c:pt>
                <c:pt idx="269">
                  <c:v>-61</c:v>
                </c:pt>
                <c:pt idx="270">
                  <c:v>-62</c:v>
                </c:pt>
                <c:pt idx="271">
                  <c:v>-60</c:v>
                </c:pt>
                <c:pt idx="272">
                  <c:v>-58</c:v>
                </c:pt>
                <c:pt idx="273">
                  <c:v>-60</c:v>
                </c:pt>
                <c:pt idx="274">
                  <c:v>-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BD-472F-86B5-3BC4EE8C43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97652015"/>
        <c:axId val="1397649519"/>
      </c:barChart>
      <c:catAx>
        <c:axId val="13976520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7649519"/>
        <c:crosses val="autoZero"/>
        <c:auto val="1"/>
        <c:lblAlgn val="ctr"/>
        <c:lblOffset val="100"/>
        <c:noMultiLvlLbl val="0"/>
      </c:catAx>
      <c:valAx>
        <c:axId val="13976495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765201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departure delay time based on route and month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29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29OUT!$B$1:$B$78822</c:f>
              <c:numCache>
                <c:formatCode>General</c:formatCode>
                <c:ptCount val="78822"/>
                <c:pt idx="0">
                  <c:v>10.2566929133858</c:v>
                </c:pt>
                <c:pt idx="1">
                  <c:v>11.0203045685279</c:v>
                </c:pt>
                <c:pt idx="2">
                  <c:v>7.0097629009762903</c:v>
                </c:pt>
                <c:pt idx="3">
                  <c:v>5.6755952380952301</c:v>
                </c:pt>
                <c:pt idx="4">
                  <c:v>8.9222065063649207</c:v>
                </c:pt>
                <c:pt idx="5">
                  <c:v>11.028350515463901</c:v>
                </c:pt>
                <c:pt idx="6">
                  <c:v>11.160317460317399</c:v>
                </c:pt>
                <c:pt idx="7">
                  <c:v>8.8809201623815905</c:v>
                </c:pt>
                <c:pt idx="8">
                  <c:v>8.6540469973890293</c:v>
                </c:pt>
                <c:pt idx="9">
                  <c:v>7.2814371257485</c:v>
                </c:pt>
                <c:pt idx="10">
                  <c:v>6.6045801526717502</c:v>
                </c:pt>
                <c:pt idx="11">
                  <c:v>8.8787375415282295</c:v>
                </c:pt>
                <c:pt idx="12">
                  <c:v>22</c:v>
                </c:pt>
                <c:pt idx="13">
                  <c:v>-6.44871794871794</c:v>
                </c:pt>
                <c:pt idx="14">
                  <c:v>-4.7543859649122799</c:v>
                </c:pt>
                <c:pt idx="15">
                  <c:v>-7.6792452830188598</c:v>
                </c:pt>
                <c:pt idx="16">
                  <c:v>-2.4230769230769198</c:v>
                </c:pt>
                <c:pt idx="17">
                  <c:v>-6.28</c:v>
                </c:pt>
                <c:pt idx="18">
                  <c:v>-7.8076923076923004</c:v>
                </c:pt>
                <c:pt idx="19">
                  <c:v>-3.83673469387755</c:v>
                </c:pt>
                <c:pt idx="20">
                  <c:v>1.5686274509803899</c:v>
                </c:pt>
                <c:pt idx="21">
                  <c:v>-7.6</c:v>
                </c:pt>
                <c:pt idx="22">
                  <c:v>-5.125</c:v>
                </c:pt>
                <c:pt idx="23">
                  <c:v>-2.6153846153846101</c:v>
                </c:pt>
                <c:pt idx="24">
                  <c:v>0.47899159663865498</c:v>
                </c:pt>
                <c:pt idx="25">
                  <c:v>0.41509433962264097</c:v>
                </c:pt>
                <c:pt idx="26">
                  <c:v>-0.19354838709677399</c:v>
                </c:pt>
                <c:pt idx="27">
                  <c:v>-1.4871794871794799</c:v>
                </c:pt>
                <c:pt idx="28">
                  <c:v>-0.66803278688524503</c:v>
                </c:pt>
                <c:pt idx="29">
                  <c:v>2.09842519685039</c:v>
                </c:pt>
                <c:pt idx="30">
                  <c:v>2.1213592233009702</c:v>
                </c:pt>
                <c:pt idx="31">
                  <c:v>0.33333333333333298</c:v>
                </c:pt>
                <c:pt idx="32">
                  <c:v>-2.9841269841269802</c:v>
                </c:pt>
                <c:pt idx="33">
                  <c:v>-1.7101449275362299</c:v>
                </c:pt>
                <c:pt idx="34">
                  <c:v>1.5826086956521701</c:v>
                </c:pt>
                <c:pt idx="35">
                  <c:v>2.23109243697479</c:v>
                </c:pt>
                <c:pt idx="36">
                  <c:v>12.026446280991699</c:v>
                </c:pt>
                <c:pt idx="37">
                  <c:v>16.6007905138339</c:v>
                </c:pt>
                <c:pt idx="38">
                  <c:v>5.77286585365853</c:v>
                </c:pt>
                <c:pt idx="39">
                  <c:v>9.5507487520798602</c:v>
                </c:pt>
                <c:pt idx="40">
                  <c:v>4.6524390243902403</c:v>
                </c:pt>
                <c:pt idx="41">
                  <c:v>12.0689170182841</c:v>
                </c:pt>
                <c:pt idx="42">
                  <c:v>13.790273556231</c:v>
                </c:pt>
                <c:pt idx="43">
                  <c:v>10.5440115440115</c:v>
                </c:pt>
                <c:pt idx="44">
                  <c:v>4.9277108433734904</c:v>
                </c:pt>
                <c:pt idx="45">
                  <c:v>5.6231647634583997</c:v>
                </c:pt>
                <c:pt idx="46">
                  <c:v>4.4140030441400304</c:v>
                </c:pt>
                <c:pt idx="47">
                  <c:v>12.1322463768115</c:v>
                </c:pt>
                <c:pt idx="48">
                  <c:v>69</c:v>
                </c:pt>
                <c:pt idx="49">
                  <c:v>3.13888888888888</c:v>
                </c:pt>
                <c:pt idx="50">
                  <c:v>10.2121212121212</c:v>
                </c:pt>
                <c:pt idx="51">
                  <c:v>12.25</c:v>
                </c:pt>
                <c:pt idx="52">
                  <c:v>5.3902439024390203</c:v>
                </c:pt>
                <c:pt idx="53">
                  <c:v>26.1666666666666</c:v>
                </c:pt>
                <c:pt idx="54">
                  <c:v>39.75</c:v>
                </c:pt>
                <c:pt idx="55">
                  <c:v>20.739130434782599</c:v>
                </c:pt>
                <c:pt idx="56">
                  <c:v>21.470588235294102</c:v>
                </c:pt>
                <c:pt idx="57">
                  <c:v>19.5</c:v>
                </c:pt>
                <c:pt idx="58">
                  <c:v>9.8000000000000007</c:v>
                </c:pt>
                <c:pt idx="59">
                  <c:v>6.30555555555555</c:v>
                </c:pt>
                <c:pt idx="60">
                  <c:v>3</c:v>
                </c:pt>
                <c:pt idx="61">
                  <c:v>-3.7692307692307598</c:v>
                </c:pt>
                <c:pt idx="62">
                  <c:v>-4.2068965517241299</c:v>
                </c:pt>
                <c:pt idx="63">
                  <c:v>-4.1612903225806397</c:v>
                </c:pt>
                <c:pt idx="64">
                  <c:v>25.4444444444444</c:v>
                </c:pt>
                <c:pt idx="65">
                  <c:v>7.2758620689655098</c:v>
                </c:pt>
                <c:pt idx="66">
                  <c:v>4.0724637681159397</c:v>
                </c:pt>
                <c:pt idx="67">
                  <c:v>-3.41379310344827</c:v>
                </c:pt>
                <c:pt idx="68">
                  <c:v>-3.32</c:v>
                </c:pt>
                <c:pt idx="69">
                  <c:v>0.35433070866141703</c:v>
                </c:pt>
                <c:pt idx="70">
                  <c:v>6.2881355932203302</c:v>
                </c:pt>
                <c:pt idx="71">
                  <c:v>-3.78991596638655</c:v>
                </c:pt>
                <c:pt idx="72">
                  <c:v>5.0222222222222204</c:v>
                </c:pt>
                <c:pt idx="73">
                  <c:v>-2.6346153846153801</c:v>
                </c:pt>
                <c:pt idx="74">
                  <c:v>0.27918781725888298</c:v>
                </c:pt>
                <c:pt idx="75">
                  <c:v>7.17204301075268</c:v>
                </c:pt>
                <c:pt idx="76">
                  <c:v>8.5984848484848406</c:v>
                </c:pt>
                <c:pt idx="77">
                  <c:v>-4.4519230769230704</c:v>
                </c:pt>
                <c:pt idx="78">
                  <c:v>-5.5657894736842097</c:v>
                </c:pt>
                <c:pt idx="79">
                  <c:v>-3.9674796747967398</c:v>
                </c:pt>
                <c:pt idx="80">
                  <c:v>-1.6742424242424201</c:v>
                </c:pt>
                <c:pt idx="81">
                  <c:v>175</c:v>
                </c:pt>
                <c:pt idx="82">
                  <c:v>9.1111111111111107</c:v>
                </c:pt>
                <c:pt idx="83">
                  <c:v>-4.375</c:v>
                </c:pt>
                <c:pt idx="84">
                  <c:v>-0.28571428571428498</c:v>
                </c:pt>
                <c:pt idx="85">
                  <c:v>-6.0588235294117601</c:v>
                </c:pt>
                <c:pt idx="86">
                  <c:v>3.72727272727272</c:v>
                </c:pt>
                <c:pt idx="87">
                  <c:v>1</c:v>
                </c:pt>
                <c:pt idx="88">
                  <c:v>70.3333333333333</c:v>
                </c:pt>
                <c:pt idx="89">
                  <c:v>11.7276657060518</c:v>
                </c:pt>
                <c:pt idx="90">
                  <c:v>11.502932551319599</c:v>
                </c:pt>
                <c:pt idx="91">
                  <c:v>9.2589285714285694</c:v>
                </c:pt>
                <c:pt idx="92">
                  <c:v>9.7644882860665803</c:v>
                </c:pt>
                <c:pt idx="93">
                  <c:v>12.1445929526123</c:v>
                </c:pt>
                <c:pt idx="94">
                  <c:v>15.021604938271601</c:v>
                </c:pt>
                <c:pt idx="95">
                  <c:v>16.660441426146001</c:v>
                </c:pt>
                <c:pt idx="96">
                  <c:v>11.6877370417193</c:v>
                </c:pt>
                <c:pt idx="97">
                  <c:v>5.4313725490196001</c:v>
                </c:pt>
                <c:pt idx="98">
                  <c:v>8.5469696969696898</c:v>
                </c:pt>
                <c:pt idx="99">
                  <c:v>5.1909090909090896</c:v>
                </c:pt>
                <c:pt idx="100">
                  <c:v>14.2053712480252</c:v>
                </c:pt>
                <c:pt idx="101">
                  <c:v>-2.8</c:v>
                </c:pt>
                <c:pt idx="102">
                  <c:v>12.818181818181801</c:v>
                </c:pt>
                <c:pt idx="103">
                  <c:v>40.692307692307601</c:v>
                </c:pt>
                <c:pt idx="104">
                  <c:v>48.230769230769198</c:v>
                </c:pt>
                <c:pt idx="105">
                  <c:v>23.384615384615302</c:v>
                </c:pt>
                <c:pt idx="106">
                  <c:v>0.71428571428571397</c:v>
                </c:pt>
                <c:pt idx="107">
                  <c:v>45.692307692307601</c:v>
                </c:pt>
                <c:pt idx="108">
                  <c:v>22.214285714285701</c:v>
                </c:pt>
                <c:pt idx="109">
                  <c:v>-3</c:v>
                </c:pt>
                <c:pt idx="110">
                  <c:v>-3.8571428571428501</c:v>
                </c:pt>
                <c:pt idx="111">
                  <c:v>-7.75</c:v>
                </c:pt>
                <c:pt idx="112">
                  <c:v>2.4545454545454501</c:v>
                </c:pt>
                <c:pt idx="113">
                  <c:v>-0.875</c:v>
                </c:pt>
                <c:pt idx="114">
                  <c:v>22.3333333333333</c:v>
                </c:pt>
                <c:pt idx="115">
                  <c:v>-1.1111111111111101</c:v>
                </c:pt>
                <c:pt idx="116">
                  <c:v>9.4545454545454497</c:v>
                </c:pt>
                <c:pt idx="117">
                  <c:v>1</c:v>
                </c:pt>
                <c:pt idx="118">
                  <c:v>7.93333333333333</c:v>
                </c:pt>
                <c:pt idx="119">
                  <c:v>6.6666666666666596E-2</c:v>
                </c:pt>
                <c:pt idx="120">
                  <c:v>29.8333333333333</c:v>
                </c:pt>
                <c:pt idx="121">
                  <c:v>50.705882352941103</c:v>
                </c:pt>
                <c:pt idx="122">
                  <c:v>34.4</c:v>
                </c:pt>
                <c:pt idx="123">
                  <c:v>12</c:v>
                </c:pt>
                <c:pt idx="124">
                  <c:v>-5.5</c:v>
                </c:pt>
                <c:pt idx="125">
                  <c:v>-1.3076923076922999</c:v>
                </c:pt>
                <c:pt idx="126">
                  <c:v>-9</c:v>
                </c:pt>
                <c:pt idx="127">
                  <c:v>33.677419354838698</c:v>
                </c:pt>
                <c:pt idx="128">
                  <c:v>27.684210526315699</c:v>
                </c:pt>
                <c:pt idx="129">
                  <c:v>19.296296296296202</c:v>
                </c:pt>
                <c:pt idx="130">
                  <c:v>2.8333333333333299</c:v>
                </c:pt>
                <c:pt idx="131">
                  <c:v>8.0263157894736796</c:v>
                </c:pt>
                <c:pt idx="132">
                  <c:v>15.128205128205099</c:v>
                </c:pt>
                <c:pt idx="133">
                  <c:v>16.025641025641001</c:v>
                </c:pt>
                <c:pt idx="134">
                  <c:v>21.175000000000001</c:v>
                </c:pt>
                <c:pt idx="135">
                  <c:v>20.571428571428498</c:v>
                </c:pt>
                <c:pt idx="136">
                  <c:v>14.4705882352941</c:v>
                </c:pt>
                <c:pt idx="137">
                  <c:v>4.4117647058823497</c:v>
                </c:pt>
                <c:pt idx="138">
                  <c:v>0.69696969696969702</c:v>
                </c:pt>
                <c:pt idx="139">
                  <c:v>5.4523396880415902</c:v>
                </c:pt>
                <c:pt idx="140">
                  <c:v>6.2188099808061397</c:v>
                </c:pt>
                <c:pt idx="141">
                  <c:v>3.40779522978475</c:v>
                </c:pt>
                <c:pt idx="142">
                  <c:v>8.5357142857142794</c:v>
                </c:pt>
                <c:pt idx="143">
                  <c:v>7.5715130023640604</c:v>
                </c:pt>
                <c:pt idx="144">
                  <c:v>8.0475173518419592</c:v>
                </c:pt>
                <c:pt idx="145">
                  <c:v>9.2575957727873099</c:v>
                </c:pt>
                <c:pt idx="146">
                  <c:v>4.3991981672394003</c:v>
                </c:pt>
                <c:pt idx="147">
                  <c:v>4.6346050510478198</c:v>
                </c:pt>
                <c:pt idx="148">
                  <c:v>3.9881578947368399</c:v>
                </c:pt>
                <c:pt idx="149">
                  <c:v>3.4738442822384399</c:v>
                </c:pt>
                <c:pt idx="150">
                  <c:v>9.3360370799536501</c:v>
                </c:pt>
                <c:pt idx="151">
                  <c:v>75</c:v>
                </c:pt>
                <c:pt idx="152">
                  <c:v>5.2903225806451601</c:v>
                </c:pt>
                <c:pt idx="153">
                  <c:v>11</c:v>
                </c:pt>
                <c:pt idx="154">
                  <c:v>15.3333333333333</c:v>
                </c:pt>
                <c:pt idx="155">
                  <c:v>8.5780254777069995</c:v>
                </c:pt>
                <c:pt idx="156">
                  <c:v>6.4013961605584599</c:v>
                </c:pt>
                <c:pt idx="157">
                  <c:v>10.1751497005988</c:v>
                </c:pt>
                <c:pt idx="158">
                  <c:v>7.9747399702823101</c:v>
                </c:pt>
                <c:pt idx="159">
                  <c:v>6.3403954802259799</c:v>
                </c:pt>
                <c:pt idx="160">
                  <c:v>5.6759358288769999</c:v>
                </c:pt>
                <c:pt idx="161">
                  <c:v>2.9543269230769198</c:v>
                </c:pt>
                <c:pt idx="162">
                  <c:v>3.2416396979503701</c:v>
                </c:pt>
                <c:pt idx="163">
                  <c:v>3.2972399150743099</c:v>
                </c:pt>
                <c:pt idx="164">
                  <c:v>3.4352078239608801</c:v>
                </c:pt>
                <c:pt idx="165">
                  <c:v>5.3362068965517198</c:v>
                </c:pt>
                <c:pt idx="166">
                  <c:v>10.041499330655901</c:v>
                </c:pt>
                <c:pt idx="167">
                  <c:v>3.3333333333333299</c:v>
                </c:pt>
                <c:pt idx="168">
                  <c:v>2.22727272727272</c:v>
                </c:pt>
                <c:pt idx="169">
                  <c:v>9.7931034482758594</c:v>
                </c:pt>
                <c:pt idx="170">
                  <c:v>5.2790697674418601</c:v>
                </c:pt>
                <c:pt idx="171">
                  <c:v>33.952380952380899</c:v>
                </c:pt>
                <c:pt idx="172">
                  <c:v>14.2653061224489</c:v>
                </c:pt>
                <c:pt idx="173">
                  <c:v>27.945454545454499</c:v>
                </c:pt>
                <c:pt idx="174">
                  <c:v>29.681818181818102</c:v>
                </c:pt>
                <c:pt idx="175">
                  <c:v>9.7843137254901897</c:v>
                </c:pt>
                <c:pt idx="176">
                  <c:v>10.387755102040799</c:v>
                </c:pt>
                <c:pt idx="177">
                  <c:v>2.0833333333333301E-2</c:v>
                </c:pt>
                <c:pt idx="178">
                  <c:v>7.3695652173913002</c:v>
                </c:pt>
                <c:pt idx="179">
                  <c:v>-16</c:v>
                </c:pt>
                <c:pt idx="180">
                  <c:v>9.0539682539682502</c:v>
                </c:pt>
                <c:pt idx="181">
                  <c:v>6.4361702127659504</c:v>
                </c:pt>
                <c:pt idx="182">
                  <c:v>6.1035502958579801</c:v>
                </c:pt>
                <c:pt idx="183">
                  <c:v>5.0659090909090896</c:v>
                </c:pt>
                <c:pt idx="184">
                  <c:v>10.367132867132799</c:v>
                </c:pt>
                <c:pt idx="185">
                  <c:v>11.4835329341317</c:v>
                </c:pt>
                <c:pt idx="186">
                  <c:v>12.4034782608695</c:v>
                </c:pt>
                <c:pt idx="187">
                  <c:v>10.4235104669887</c:v>
                </c:pt>
                <c:pt idx="188">
                  <c:v>6.3296875000000004</c:v>
                </c:pt>
                <c:pt idx="189">
                  <c:v>7.4601593625497999</c:v>
                </c:pt>
                <c:pt idx="190">
                  <c:v>9.5835777126099693</c:v>
                </c:pt>
                <c:pt idx="191">
                  <c:v>14.2514792899408</c:v>
                </c:pt>
                <c:pt idx="192">
                  <c:v>-6.5</c:v>
                </c:pt>
                <c:pt idx="193">
                  <c:v>-4.5999999999999996</c:v>
                </c:pt>
                <c:pt idx="194">
                  <c:v>4.8461538461538396</c:v>
                </c:pt>
                <c:pt idx="195">
                  <c:v>-0.77419354838709598</c:v>
                </c:pt>
                <c:pt idx="196">
                  <c:v>3.2258064516128997E-2</c:v>
                </c:pt>
                <c:pt idx="197">
                  <c:v>-4.2857142857142803</c:v>
                </c:pt>
                <c:pt idx="198">
                  <c:v>10.100742311770899</c:v>
                </c:pt>
                <c:pt idx="199">
                  <c:v>7.6150234741784004</c:v>
                </c:pt>
                <c:pt idx="200">
                  <c:v>10.128678304239401</c:v>
                </c:pt>
                <c:pt idx="201">
                  <c:v>8.8679731820525998</c:v>
                </c:pt>
                <c:pt idx="202">
                  <c:v>11.0267352185089</c:v>
                </c:pt>
                <c:pt idx="203">
                  <c:v>13.218549127639999</c:v>
                </c:pt>
                <c:pt idx="204">
                  <c:v>13.556119571347899</c:v>
                </c:pt>
                <c:pt idx="205">
                  <c:v>11.019124308002</c:v>
                </c:pt>
                <c:pt idx="206">
                  <c:v>6.2346263008514597</c:v>
                </c:pt>
                <c:pt idx="207">
                  <c:v>8.4556962025316391</c:v>
                </c:pt>
                <c:pt idx="208">
                  <c:v>7.10807860262008</c:v>
                </c:pt>
                <c:pt idx="209">
                  <c:v>13.965608465608399</c:v>
                </c:pt>
                <c:pt idx="210">
                  <c:v>5.3520756699947398</c:v>
                </c:pt>
                <c:pt idx="211">
                  <c:v>5.5947569634079697</c:v>
                </c:pt>
                <c:pt idx="212">
                  <c:v>7.8289349670122501</c:v>
                </c:pt>
                <c:pt idx="213">
                  <c:v>6.6393744250229902</c:v>
                </c:pt>
                <c:pt idx="214">
                  <c:v>7.32317073170731</c:v>
                </c:pt>
                <c:pt idx="215">
                  <c:v>11.810198300283201</c:v>
                </c:pt>
                <c:pt idx="216">
                  <c:v>10.4356120826709</c:v>
                </c:pt>
                <c:pt idx="217">
                  <c:v>7.8861047835990803</c:v>
                </c:pt>
                <c:pt idx="218">
                  <c:v>3.96080910240202</c:v>
                </c:pt>
                <c:pt idx="219">
                  <c:v>4.8158713692945998</c:v>
                </c:pt>
                <c:pt idx="220">
                  <c:v>5.16286472148541</c:v>
                </c:pt>
                <c:pt idx="221">
                  <c:v>11.7958843159065</c:v>
                </c:pt>
                <c:pt idx="222">
                  <c:v>2.5707986281234598</c:v>
                </c:pt>
                <c:pt idx="223">
                  <c:v>4.7022532188841204</c:v>
                </c:pt>
                <c:pt idx="224">
                  <c:v>2.41068052930056</c:v>
                </c:pt>
                <c:pt idx="225">
                  <c:v>9.4256238003838693</c:v>
                </c:pt>
                <c:pt idx="226">
                  <c:v>7.1445113478462199</c:v>
                </c:pt>
                <c:pt idx="227">
                  <c:v>9.07448159119763</c:v>
                </c:pt>
                <c:pt idx="228">
                  <c:v>10.243314105925499</c:v>
                </c:pt>
                <c:pt idx="229">
                  <c:v>6.3616236162361597</c:v>
                </c:pt>
                <c:pt idx="230">
                  <c:v>3.7975620374401302</c:v>
                </c:pt>
                <c:pt idx="231">
                  <c:v>6.8803648068669503</c:v>
                </c:pt>
                <c:pt idx="232">
                  <c:v>2.8242392444910802</c:v>
                </c:pt>
                <c:pt idx="233">
                  <c:v>6.1027647365675497</c:v>
                </c:pt>
                <c:pt idx="234">
                  <c:v>8.0638297872340399</c:v>
                </c:pt>
                <c:pt idx="235">
                  <c:v>6.0718954248366002</c:v>
                </c:pt>
                <c:pt idx="236">
                  <c:v>11.625</c:v>
                </c:pt>
                <c:pt idx="237">
                  <c:v>7.0730593607305901</c:v>
                </c:pt>
                <c:pt idx="238">
                  <c:v>8.6044444444444395</c:v>
                </c:pt>
                <c:pt idx="239">
                  <c:v>10.3261648745519</c:v>
                </c:pt>
                <c:pt idx="240">
                  <c:v>15.866279069767399</c:v>
                </c:pt>
                <c:pt idx="241">
                  <c:v>10.756756756756699</c:v>
                </c:pt>
                <c:pt idx="242">
                  <c:v>5.1653846153846104</c:v>
                </c:pt>
                <c:pt idx="243">
                  <c:v>8.7721518987341707</c:v>
                </c:pt>
                <c:pt idx="244">
                  <c:v>6.9103773584905603</c:v>
                </c:pt>
                <c:pt idx="245">
                  <c:v>21.582568807339399</c:v>
                </c:pt>
                <c:pt idx="246">
                  <c:v>0</c:v>
                </c:pt>
                <c:pt idx="247">
                  <c:v>7.1064327485380101</c:v>
                </c:pt>
                <c:pt idx="248">
                  <c:v>6.8175937904269004</c:v>
                </c:pt>
                <c:pt idx="249">
                  <c:v>9.6130884041331797</c:v>
                </c:pt>
                <c:pt idx="250">
                  <c:v>9.79596678529062</c:v>
                </c:pt>
                <c:pt idx="251">
                  <c:v>12.087719298245601</c:v>
                </c:pt>
                <c:pt idx="252">
                  <c:v>13.125827814569501</c:v>
                </c:pt>
                <c:pt idx="253">
                  <c:v>12.963060686015799</c:v>
                </c:pt>
                <c:pt idx="254">
                  <c:v>8.9619815668202705</c:v>
                </c:pt>
                <c:pt idx="255">
                  <c:v>5.6681318681318604</c:v>
                </c:pt>
                <c:pt idx="256">
                  <c:v>8.9272030651340994</c:v>
                </c:pt>
                <c:pt idx="257">
                  <c:v>6.2473867595818797</c:v>
                </c:pt>
                <c:pt idx="258">
                  <c:v>14.923509561304799</c:v>
                </c:pt>
                <c:pt idx="259">
                  <c:v>0.76</c:v>
                </c:pt>
                <c:pt idx="260">
                  <c:v>3.0705128205128198</c:v>
                </c:pt>
                <c:pt idx="261">
                  <c:v>2.8206521739130399</c:v>
                </c:pt>
                <c:pt idx="262">
                  <c:v>3.35099337748344</c:v>
                </c:pt>
                <c:pt idx="263">
                  <c:v>7.9677419354838701</c:v>
                </c:pt>
                <c:pt idx="264">
                  <c:v>13.3888888888888</c:v>
                </c:pt>
                <c:pt idx="265">
                  <c:v>3.6147540983606499</c:v>
                </c:pt>
                <c:pt idx="266">
                  <c:v>3.8831168831168799</c:v>
                </c:pt>
                <c:pt idx="267">
                  <c:v>0.68181818181818099</c:v>
                </c:pt>
                <c:pt idx="268">
                  <c:v>6.3548387096774102</c:v>
                </c:pt>
                <c:pt idx="269">
                  <c:v>-0.46308724832214698</c:v>
                </c:pt>
                <c:pt idx="270">
                  <c:v>9.1111111111111107</c:v>
                </c:pt>
                <c:pt idx="271">
                  <c:v>4.22213181448332</c:v>
                </c:pt>
                <c:pt idx="272">
                  <c:v>2.9</c:v>
                </c:pt>
                <c:pt idx="273">
                  <c:v>3.7773556231002998</c:v>
                </c:pt>
                <c:pt idx="274">
                  <c:v>6.4941471571906302</c:v>
                </c:pt>
                <c:pt idx="275">
                  <c:v>5.2786499215070597</c:v>
                </c:pt>
                <c:pt idx="276">
                  <c:v>8.3941660433807002</c:v>
                </c:pt>
                <c:pt idx="277">
                  <c:v>9.3886756238003795</c:v>
                </c:pt>
                <c:pt idx="278">
                  <c:v>3.72727272727272</c:v>
                </c:pt>
                <c:pt idx="279">
                  <c:v>0.798461538461538</c:v>
                </c:pt>
                <c:pt idx="280">
                  <c:v>3.2230290456431501</c:v>
                </c:pt>
                <c:pt idx="281">
                  <c:v>8.5365853658536495E-2</c:v>
                </c:pt>
                <c:pt idx="282">
                  <c:v>9.7485667485667395</c:v>
                </c:pt>
                <c:pt idx="283">
                  <c:v>8.1711711711711708</c:v>
                </c:pt>
                <c:pt idx="284">
                  <c:v>15.0918367346938</c:v>
                </c:pt>
                <c:pt idx="285">
                  <c:v>10.849624060150299</c:v>
                </c:pt>
                <c:pt idx="286">
                  <c:v>12.054794520547899</c:v>
                </c:pt>
                <c:pt idx="287">
                  <c:v>8.7528089887640395</c:v>
                </c:pt>
                <c:pt idx="288">
                  <c:v>14.8388888888888</c:v>
                </c:pt>
                <c:pt idx="289">
                  <c:v>22.827956989247301</c:v>
                </c:pt>
                <c:pt idx="290">
                  <c:v>15.0483870967741</c:v>
                </c:pt>
                <c:pt idx="291">
                  <c:v>9.4705882352941106</c:v>
                </c:pt>
                <c:pt idx="292">
                  <c:v>10.697674418604599</c:v>
                </c:pt>
                <c:pt idx="293">
                  <c:v>7.5594405594405503</c:v>
                </c:pt>
                <c:pt idx="294">
                  <c:v>16.533333333333299</c:v>
                </c:pt>
                <c:pt idx="295">
                  <c:v>8.2977272727272702</c:v>
                </c:pt>
                <c:pt idx="296">
                  <c:v>7.6431535269709503</c:v>
                </c:pt>
                <c:pt idx="297">
                  <c:v>9.5525051475634797</c:v>
                </c:pt>
                <c:pt idx="298">
                  <c:v>9.2009602194787306</c:v>
                </c:pt>
                <c:pt idx="299">
                  <c:v>9.5708582834331306</c:v>
                </c:pt>
                <c:pt idx="300">
                  <c:v>12.0054844606946</c:v>
                </c:pt>
                <c:pt idx="301">
                  <c:v>12.467972871137899</c:v>
                </c:pt>
                <c:pt idx="302">
                  <c:v>8.9207397622192808</c:v>
                </c:pt>
                <c:pt idx="303">
                  <c:v>6.1671865252651203</c:v>
                </c:pt>
                <c:pt idx="304">
                  <c:v>8.9852484472049596</c:v>
                </c:pt>
                <c:pt idx="305">
                  <c:v>6.3216730038022799</c:v>
                </c:pt>
                <c:pt idx="306">
                  <c:v>14.6119850187265</c:v>
                </c:pt>
                <c:pt idx="307">
                  <c:v>7.85749385749385</c:v>
                </c:pt>
                <c:pt idx="308">
                  <c:v>8.6518817204301008</c:v>
                </c:pt>
                <c:pt idx="309">
                  <c:v>9.6829128440366894</c:v>
                </c:pt>
                <c:pt idx="310">
                  <c:v>7.63099041533546</c:v>
                </c:pt>
                <c:pt idx="311">
                  <c:v>9.5569044006069799</c:v>
                </c:pt>
                <c:pt idx="312">
                  <c:v>12.1584889274858</c:v>
                </c:pt>
                <c:pt idx="313">
                  <c:v>10.0239420935412</c:v>
                </c:pt>
                <c:pt idx="314">
                  <c:v>8.8248248248248196</c:v>
                </c:pt>
                <c:pt idx="315">
                  <c:v>4.4164563351842503</c:v>
                </c:pt>
                <c:pt idx="316">
                  <c:v>7.3973668461998798</c:v>
                </c:pt>
                <c:pt idx="317">
                  <c:v>6.68943374197314</c:v>
                </c:pt>
                <c:pt idx="318">
                  <c:v>14.5241340147643</c:v>
                </c:pt>
                <c:pt idx="319">
                  <c:v>9.9193548387096708</c:v>
                </c:pt>
                <c:pt idx="320">
                  <c:v>9.7610619469026503</c:v>
                </c:pt>
                <c:pt idx="321">
                  <c:v>16.258064516129</c:v>
                </c:pt>
                <c:pt idx="322">
                  <c:v>11.0416666666666</c:v>
                </c:pt>
                <c:pt idx="323">
                  <c:v>10.588709677419301</c:v>
                </c:pt>
                <c:pt idx="324">
                  <c:v>9.6442953020134201</c:v>
                </c:pt>
                <c:pt idx="325">
                  <c:v>10.806451612903199</c:v>
                </c:pt>
                <c:pt idx="326">
                  <c:v>11.9230769230769</c:v>
                </c:pt>
                <c:pt idx="327">
                  <c:v>11.533333333333299</c:v>
                </c:pt>
                <c:pt idx="328">
                  <c:v>17.145161290322498</c:v>
                </c:pt>
                <c:pt idx="329">
                  <c:v>7.1318681318681296</c:v>
                </c:pt>
                <c:pt idx="330">
                  <c:v>23.5483870967741</c:v>
                </c:pt>
                <c:pt idx="331">
                  <c:v>15.8790322580645</c:v>
                </c:pt>
                <c:pt idx="332">
                  <c:v>9.6194690265486695</c:v>
                </c:pt>
                <c:pt idx="333">
                  <c:v>15.838709677419301</c:v>
                </c:pt>
                <c:pt idx="334">
                  <c:v>13.525</c:v>
                </c:pt>
                <c:pt idx="335">
                  <c:v>15.217741935483801</c:v>
                </c:pt>
                <c:pt idx="336">
                  <c:v>24.7</c:v>
                </c:pt>
                <c:pt idx="337">
                  <c:v>19.505376344085999</c:v>
                </c:pt>
                <c:pt idx="338">
                  <c:v>15.721153846153801</c:v>
                </c:pt>
                <c:pt idx="339">
                  <c:v>8.8916666666666604</c:v>
                </c:pt>
                <c:pt idx="340">
                  <c:v>19.596774193548299</c:v>
                </c:pt>
                <c:pt idx="341">
                  <c:v>10.855555555555499</c:v>
                </c:pt>
                <c:pt idx="342">
                  <c:v>26.543478260869499</c:v>
                </c:pt>
                <c:pt idx="343">
                  <c:v>8.1245901639344194</c:v>
                </c:pt>
                <c:pt idx="344">
                  <c:v>6.9076923076923</c:v>
                </c:pt>
                <c:pt idx="345">
                  <c:v>7.2971246006389698</c:v>
                </c:pt>
                <c:pt idx="346">
                  <c:v>2.9465408805031399</c:v>
                </c:pt>
                <c:pt idx="347">
                  <c:v>4.1685714285714202</c:v>
                </c:pt>
                <c:pt idx="348">
                  <c:v>11.761904761904701</c:v>
                </c:pt>
                <c:pt idx="349">
                  <c:v>10.730886850152899</c:v>
                </c:pt>
                <c:pt idx="350">
                  <c:v>10.9106145251396</c:v>
                </c:pt>
                <c:pt idx="351">
                  <c:v>7.3569620253164496</c:v>
                </c:pt>
                <c:pt idx="352">
                  <c:v>10.48</c:v>
                </c:pt>
                <c:pt idx="353">
                  <c:v>4.3592814371257402</c:v>
                </c:pt>
                <c:pt idx="354">
                  <c:v>12.6880466472303</c:v>
                </c:pt>
                <c:pt idx="355">
                  <c:v>7.5414012738853504</c:v>
                </c:pt>
                <c:pt idx="356">
                  <c:v>7.3012820512820502</c:v>
                </c:pt>
                <c:pt idx="357">
                  <c:v>7.5913978494623597</c:v>
                </c:pt>
                <c:pt idx="358">
                  <c:v>6.4314720812182697</c:v>
                </c:pt>
                <c:pt idx="359">
                  <c:v>6.2008196721311402</c:v>
                </c:pt>
                <c:pt idx="360">
                  <c:v>16.435530085959801</c:v>
                </c:pt>
                <c:pt idx="361">
                  <c:v>10.5311475409836</c:v>
                </c:pt>
                <c:pt idx="362">
                  <c:v>14.456043956043899</c:v>
                </c:pt>
                <c:pt idx="363">
                  <c:v>8.1428571428571406</c:v>
                </c:pt>
                <c:pt idx="364">
                  <c:v>5.9275362318840497</c:v>
                </c:pt>
                <c:pt idx="365">
                  <c:v>4.62</c:v>
                </c:pt>
                <c:pt idx="366">
                  <c:v>7.8073394495412796</c:v>
                </c:pt>
                <c:pt idx="367">
                  <c:v>5.9426987060998098</c:v>
                </c:pt>
                <c:pt idx="368">
                  <c:v>4.1551020408163204</c:v>
                </c:pt>
                <c:pt idx="369">
                  <c:v>6.6967213114754101</c:v>
                </c:pt>
                <c:pt idx="370">
                  <c:v>7.9617940199335502</c:v>
                </c:pt>
                <c:pt idx="371">
                  <c:v>8.4917491749174907</c:v>
                </c:pt>
                <c:pt idx="372">
                  <c:v>9.0492537313432795</c:v>
                </c:pt>
                <c:pt idx="373">
                  <c:v>10.029876977152901</c:v>
                </c:pt>
                <c:pt idx="374">
                  <c:v>6.9920255183412996</c:v>
                </c:pt>
                <c:pt idx="375">
                  <c:v>4.8079877112135101</c:v>
                </c:pt>
                <c:pt idx="376">
                  <c:v>7.2675044883303404</c:v>
                </c:pt>
                <c:pt idx="377">
                  <c:v>5.0542763157894699</c:v>
                </c:pt>
                <c:pt idx="378">
                  <c:v>11.6485623003194</c:v>
                </c:pt>
                <c:pt idx="379">
                  <c:v>2.4767441860465098</c:v>
                </c:pt>
                <c:pt idx="380">
                  <c:v>5.6081081081080999</c:v>
                </c:pt>
                <c:pt idx="381">
                  <c:v>6.2081632653061201</c:v>
                </c:pt>
                <c:pt idx="382">
                  <c:v>3.1587301587301502</c:v>
                </c:pt>
                <c:pt idx="383">
                  <c:v>0.55211267605633796</c:v>
                </c:pt>
                <c:pt idx="384">
                  <c:v>10.056842105263099</c:v>
                </c:pt>
                <c:pt idx="385">
                  <c:v>2.8173076923076898</c:v>
                </c:pt>
                <c:pt idx="386">
                  <c:v>7.31196581196581</c:v>
                </c:pt>
                <c:pt idx="387">
                  <c:v>-0.33763440860214999</c:v>
                </c:pt>
                <c:pt idx="388">
                  <c:v>0.77748691099476397</c:v>
                </c:pt>
                <c:pt idx="389">
                  <c:v>3.7570977917980999</c:v>
                </c:pt>
                <c:pt idx="390">
                  <c:v>8.4249201277955201</c:v>
                </c:pt>
                <c:pt idx="391">
                  <c:v>9.6201923076922995</c:v>
                </c:pt>
                <c:pt idx="392">
                  <c:v>6.6873786407766902</c:v>
                </c:pt>
                <c:pt idx="393">
                  <c:v>8.3084577114427791</c:v>
                </c:pt>
                <c:pt idx="394">
                  <c:v>10.182352941176401</c:v>
                </c:pt>
                <c:pt idx="395">
                  <c:v>11.655214723926299</c:v>
                </c:pt>
                <c:pt idx="396">
                  <c:v>12.297644539614501</c:v>
                </c:pt>
                <c:pt idx="397">
                  <c:v>13.1115384615384</c:v>
                </c:pt>
                <c:pt idx="398">
                  <c:v>8.1953216374269005</c:v>
                </c:pt>
                <c:pt idx="399">
                  <c:v>6.0494821634062097</c:v>
                </c:pt>
                <c:pt idx="400">
                  <c:v>8.7264150943396199</c:v>
                </c:pt>
                <c:pt idx="401">
                  <c:v>8.4412500000000001</c:v>
                </c:pt>
                <c:pt idx="402">
                  <c:v>17.0950661853188</c:v>
                </c:pt>
                <c:pt idx="403">
                  <c:v>12.2829736211031</c:v>
                </c:pt>
                <c:pt idx="404">
                  <c:v>15.641752577319499</c:v>
                </c:pt>
                <c:pt idx="405">
                  <c:v>11.8418708240534</c:v>
                </c:pt>
                <c:pt idx="406">
                  <c:v>16.4502923976608</c:v>
                </c:pt>
                <c:pt idx="407">
                  <c:v>13.126506024096299</c:v>
                </c:pt>
                <c:pt idx="408">
                  <c:v>20.375203915171198</c:v>
                </c:pt>
                <c:pt idx="409">
                  <c:v>12.241992882562201</c:v>
                </c:pt>
                <c:pt idx="410">
                  <c:v>8.5332302936630597</c:v>
                </c:pt>
                <c:pt idx="411">
                  <c:v>12.392156862745001</c:v>
                </c:pt>
                <c:pt idx="412">
                  <c:v>8.4909365558912295</c:v>
                </c:pt>
                <c:pt idx="413">
                  <c:v>7.3532513181019299</c:v>
                </c:pt>
                <c:pt idx="414">
                  <c:v>15.234</c:v>
                </c:pt>
                <c:pt idx="415">
                  <c:v>14.961165048543601</c:v>
                </c:pt>
                <c:pt idx="416">
                  <c:v>13.4</c:v>
                </c:pt>
                <c:pt idx="417">
                  <c:v>13.7455621301775</c:v>
                </c:pt>
                <c:pt idx="418">
                  <c:v>12.607305936073001</c:v>
                </c:pt>
                <c:pt idx="419">
                  <c:v>14.649193548387</c:v>
                </c:pt>
                <c:pt idx="420">
                  <c:v>10.2275641025641</c:v>
                </c:pt>
                <c:pt idx="421">
                  <c:v>5.43333333333333</c:v>
                </c:pt>
                <c:pt idx="422">
                  <c:v>8.6520270270270192</c:v>
                </c:pt>
                <c:pt idx="423">
                  <c:v>9.1153846153846096</c:v>
                </c:pt>
                <c:pt idx="424">
                  <c:v>10.708133971291799</c:v>
                </c:pt>
                <c:pt idx="425">
                  <c:v>5.7619047619047601</c:v>
                </c:pt>
                <c:pt idx="426">
                  <c:v>12.7824267782426</c:v>
                </c:pt>
                <c:pt idx="427">
                  <c:v>7.5088902513795199</c:v>
                </c:pt>
                <c:pt idx="428">
                  <c:v>4.8881355932203299</c:v>
                </c:pt>
                <c:pt idx="429">
                  <c:v>6.8945639187574601</c:v>
                </c:pt>
                <c:pt idx="430">
                  <c:v>5.9133761861034504</c:v>
                </c:pt>
                <c:pt idx="431">
                  <c:v>5.9839696881375604</c:v>
                </c:pt>
                <c:pt idx="432">
                  <c:v>9.3455273698264296</c:v>
                </c:pt>
                <c:pt idx="433">
                  <c:v>10.726424525158199</c:v>
                </c:pt>
                <c:pt idx="434">
                  <c:v>7.0396825396825298</c:v>
                </c:pt>
                <c:pt idx="435">
                  <c:v>4.33924349881796</c:v>
                </c:pt>
                <c:pt idx="436">
                  <c:v>7.5343623667769197</c:v>
                </c:pt>
                <c:pt idx="437">
                  <c:v>4.6489028213166099</c:v>
                </c:pt>
                <c:pt idx="438">
                  <c:v>9.7053156146179393</c:v>
                </c:pt>
                <c:pt idx="439">
                  <c:v>140</c:v>
                </c:pt>
                <c:pt idx="440">
                  <c:v>8.8739205526770295</c:v>
                </c:pt>
                <c:pt idx="441">
                  <c:v>6.6653919694072599</c:v>
                </c:pt>
                <c:pt idx="442">
                  <c:v>9.1272727272727199</c:v>
                </c:pt>
                <c:pt idx="443">
                  <c:v>7.4518072289156603</c:v>
                </c:pt>
                <c:pt idx="444">
                  <c:v>10.053876478317999</c:v>
                </c:pt>
                <c:pt idx="445">
                  <c:v>12.346475507765801</c:v>
                </c:pt>
                <c:pt idx="446">
                  <c:v>10.4956140350877</c:v>
                </c:pt>
                <c:pt idx="447">
                  <c:v>10.0784844384303</c:v>
                </c:pt>
                <c:pt idx="448">
                  <c:v>6.3285899094437204</c:v>
                </c:pt>
                <c:pt idx="449">
                  <c:v>8.5563380281690105</c:v>
                </c:pt>
                <c:pt idx="450">
                  <c:v>8.5627118644067792</c:v>
                </c:pt>
                <c:pt idx="451">
                  <c:v>13.0328407224958</c:v>
                </c:pt>
                <c:pt idx="452">
                  <c:v>25.6</c:v>
                </c:pt>
                <c:pt idx="453">
                  <c:v>28.4444444444444</c:v>
                </c:pt>
                <c:pt idx="454">
                  <c:v>11</c:v>
                </c:pt>
                <c:pt idx="455">
                  <c:v>12</c:v>
                </c:pt>
                <c:pt idx="456">
                  <c:v>50.5</c:v>
                </c:pt>
                <c:pt idx="457">
                  <c:v>5.3465608465608403</c:v>
                </c:pt>
                <c:pt idx="458">
                  <c:v>8.1351351351351298</c:v>
                </c:pt>
                <c:pt idx="459">
                  <c:v>6.9930875576036797</c:v>
                </c:pt>
                <c:pt idx="460">
                  <c:v>5.7278911564625803</c:v>
                </c:pt>
                <c:pt idx="461">
                  <c:v>9.19157894736842</c:v>
                </c:pt>
                <c:pt idx="462">
                  <c:v>13.8474264705882</c:v>
                </c:pt>
                <c:pt idx="463">
                  <c:v>11.0045351473922</c:v>
                </c:pt>
                <c:pt idx="464">
                  <c:v>10.1008403361344</c:v>
                </c:pt>
                <c:pt idx="465">
                  <c:v>5.892578125</c:v>
                </c:pt>
                <c:pt idx="466">
                  <c:v>7.7704918032786798</c:v>
                </c:pt>
                <c:pt idx="467">
                  <c:v>3.3316582914572801</c:v>
                </c:pt>
                <c:pt idx="468">
                  <c:v>9.6408450704225306</c:v>
                </c:pt>
                <c:pt idx="469">
                  <c:v>4.5945945945945903</c:v>
                </c:pt>
                <c:pt idx="470">
                  <c:v>2.56756756756756</c:v>
                </c:pt>
                <c:pt idx="471">
                  <c:v>2.0303030303030298</c:v>
                </c:pt>
                <c:pt idx="472">
                  <c:v>1.07926829268292</c:v>
                </c:pt>
                <c:pt idx="473">
                  <c:v>5.0315789473684198</c:v>
                </c:pt>
                <c:pt idx="474">
                  <c:v>4.2897603485838696</c:v>
                </c:pt>
                <c:pt idx="475">
                  <c:v>8.9606481481481399</c:v>
                </c:pt>
                <c:pt idx="476">
                  <c:v>8.7302904564315291</c:v>
                </c:pt>
                <c:pt idx="477">
                  <c:v>0.37319587628865902</c:v>
                </c:pt>
                <c:pt idx="478">
                  <c:v>6.7925000000000004</c:v>
                </c:pt>
                <c:pt idx="479">
                  <c:v>8.3019323671497496</c:v>
                </c:pt>
                <c:pt idx="480">
                  <c:v>12.827981651376099</c:v>
                </c:pt>
                <c:pt idx="481">
                  <c:v>3</c:v>
                </c:pt>
                <c:pt idx="482">
                  <c:v>16</c:v>
                </c:pt>
                <c:pt idx="483">
                  <c:v>1.5</c:v>
                </c:pt>
                <c:pt idx="484">
                  <c:v>20.399999999999999</c:v>
                </c:pt>
                <c:pt idx="485">
                  <c:v>-2</c:v>
                </c:pt>
                <c:pt idx="486">
                  <c:v>-1.2</c:v>
                </c:pt>
                <c:pt idx="487">
                  <c:v>10.5</c:v>
                </c:pt>
                <c:pt idx="488">
                  <c:v>8.125</c:v>
                </c:pt>
                <c:pt idx="489">
                  <c:v>14.2</c:v>
                </c:pt>
                <c:pt idx="490">
                  <c:v>0.512215669755686</c:v>
                </c:pt>
                <c:pt idx="491">
                  <c:v>0.197247706422018</c:v>
                </c:pt>
                <c:pt idx="492">
                  <c:v>1.7968490878938601</c:v>
                </c:pt>
                <c:pt idx="493">
                  <c:v>-0.71507863089731705</c:v>
                </c:pt>
                <c:pt idx="494">
                  <c:v>0.64791288566243199</c:v>
                </c:pt>
                <c:pt idx="495">
                  <c:v>0.20414428242517199</c:v>
                </c:pt>
                <c:pt idx="496">
                  <c:v>1.3969387755102001</c:v>
                </c:pt>
                <c:pt idx="497">
                  <c:v>1.1684210526315699</c:v>
                </c:pt>
                <c:pt idx="498">
                  <c:v>-1.4434121621621601</c:v>
                </c:pt>
                <c:pt idx="499">
                  <c:v>-1.8378048780487799</c:v>
                </c:pt>
                <c:pt idx="500">
                  <c:v>0.82967607105538099</c:v>
                </c:pt>
                <c:pt idx="501">
                  <c:v>4.7504835589941896</c:v>
                </c:pt>
                <c:pt idx="502">
                  <c:v>-4.2857142857142803</c:v>
                </c:pt>
                <c:pt idx="503">
                  <c:v>12.2222222222222</c:v>
                </c:pt>
                <c:pt idx="504">
                  <c:v>0.55555555555555503</c:v>
                </c:pt>
                <c:pt idx="505">
                  <c:v>-2.5</c:v>
                </c:pt>
                <c:pt idx="506">
                  <c:v>3</c:v>
                </c:pt>
                <c:pt idx="507">
                  <c:v>5.2619047619047601</c:v>
                </c:pt>
                <c:pt idx="508">
                  <c:v>4.0625</c:v>
                </c:pt>
                <c:pt idx="509">
                  <c:v>6.0564516129032198</c:v>
                </c:pt>
                <c:pt idx="510">
                  <c:v>5.2750000000000004</c:v>
                </c:pt>
                <c:pt idx="511">
                  <c:v>3.2580645161290298</c:v>
                </c:pt>
                <c:pt idx="512">
                  <c:v>3.7733333333333299</c:v>
                </c:pt>
                <c:pt idx="513">
                  <c:v>5.0752688172043001</c:v>
                </c:pt>
                <c:pt idx="514">
                  <c:v>4.1048387096774102</c:v>
                </c:pt>
                <c:pt idx="515">
                  <c:v>4.5503355704697901</c:v>
                </c:pt>
                <c:pt idx="516">
                  <c:v>6.8279569892473102</c:v>
                </c:pt>
                <c:pt idx="517">
                  <c:v>4.4583333333333304</c:v>
                </c:pt>
                <c:pt idx="518">
                  <c:v>13.2822580645161</c:v>
                </c:pt>
                <c:pt idx="519">
                  <c:v>7.67741935483871</c:v>
                </c:pt>
                <c:pt idx="520">
                  <c:v>-0.35714285714285698</c:v>
                </c:pt>
                <c:pt idx="521">
                  <c:v>-1.1666666666666601</c:v>
                </c:pt>
                <c:pt idx="522">
                  <c:v>5</c:v>
                </c:pt>
                <c:pt idx="523">
                  <c:v>7.6700336700336704</c:v>
                </c:pt>
                <c:pt idx="524">
                  <c:v>6.1245421245421197</c:v>
                </c:pt>
                <c:pt idx="525">
                  <c:v>7.3533333333333299</c:v>
                </c:pt>
                <c:pt idx="526">
                  <c:v>5.6088560885608798</c:v>
                </c:pt>
                <c:pt idx="527">
                  <c:v>6.4182509505703402</c:v>
                </c:pt>
                <c:pt idx="528">
                  <c:v>11.9249146757679</c:v>
                </c:pt>
                <c:pt idx="529">
                  <c:v>11.971590909090899</c:v>
                </c:pt>
                <c:pt idx="530">
                  <c:v>11.9039301310043</c:v>
                </c:pt>
                <c:pt idx="531">
                  <c:v>2.21804511278195</c:v>
                </c:pt>
                <c:pt idx="532">
                  <c:v>15.3518518518518</c:v>
                </c:pt>
                <c:pt idx="533">
                  <c:v>7.6709401709401703</c:v>
                </c:pt>
                <c:pt idx="534">
                  <c:v>17.175510204081601</c:v>
                </c:pt>
                <c:pt idx="535">
                  <c:v>16.4650537634408</c:v>
                </c:pt>
                <c:pt idx="536">
                  <c:v>7.8461538461538396</c:v>
                </c:pt>
                <c:pt idx="537">
                  <c:v>4.9478672985781902</c:v>
                </c:pt>
                <c:pt idx="538">
                  <c:v>1.2452380952380899</c:v>
                </c:pt>
                <c:pt idx="539">
                  <c:v>2.9399538106235501</c:v>
                </c:pt>
                <c:pt idx="540">
                  <c:v>4.3595238095238003</c:v>
                </c:pt>
                <c:pt idx="541">
                  <c:v>2.1203703703703698</c:v>
                </c:pt>
                <c:pt idx="542">
                  <c:v>-0.43548387096774099</c:v>
                </c:pt>
                <c:pt idx="543">
                  <c:v>-0.81818181818181801</c:v>
                </c:pt>
                <c:pt idx="544">
                  <c:v>1.2167689161554101</c:v>
                </c:pt>
                <c:pt idx="545">
                  <c:v>4.4543478260869502</c:v>
                </c:pt>
                <c:pt idx="546">
                  <c:v>21.693548387096701</c:v>
                </c:pt>
                <c:pt idx="547">
                  <c:v>7.0857487922705298</c:v>
                </c:pt>
                <c:pt idx="548">
                  <c:v>9.2212041884816696</c:v>
                </c:pt>
                <c:pt idx="549">
                  <c:v>10.7128263337116</c:v>
                </c:pt>
                <c:pt idx="550">
                  <c:v>7.9605734767024998</c:v>
                </c:pt>
                <c:pt idx="551">
                  <c:v>10.3691037735849</c:v>
                </c:pt>
                <c:pt idx="552">
                  <c:v>11.033119658119601</c:v>
                </c:pt>
                <c:pt idx="553">
                  <c:v>12.0778210116731</c:v>
                </c:pt>
                <c:pt idx="554">
                  <c:v>7.4328899637242998</c:v>
                </c:pt>
                <c:pt idx="555">
                  <c:v>6.3542435424354196</c:v>
                </c:pt>
                <c:pt idx="556">
                  <c:v>9.6423462088698102</c:v>
                </c:pt>
                <c:pt idx="557">
                  <c:v>6.8367626886145398</c:v>
                </c:pt>
                <c:pt idx="558">
                  <c:v>9.8627717391304301</c:v>
                </c:pt>
                <c:pt idx="559">
                  <c:v>11.965116279069701</c:v>
                </c:pt>
                <c:pt idx="560">
                  <c:v>15.131707317073101</c:v>
                </c:pt>
                <c:pt idx="561">
                  <c:v>16.540636042402799</c:v>
                </c:pt>
                <c:pt idx="562">
                  <c:v>9.9509433962264104</c:v>
                </c:pt>
                <c:pt idx="563">
                  <c:v>1.8878504672897101</c:v>
                </c:pt>
                <c:pt idx="564">
                  <c:v>8</c:v>
                </c:pt>
                <c:pt idx="565">
                  <c:v>-3</c:v>
                </c:pt>
                <c:pt idx="566">
                  <c:v>-6.75</c:v>
                </c:pt>
                <c:pt idx="567">
                  <c:v>16.5</c:v>
                </c:pt>
                <c:pt idx="568">
                  <c:v>-5</c:v>
                </c:pt>
                <c:pt idx="569">
                  <c:v>16.8333333333333</c:v>
                </c:pt>
                <c:pt idx="570">
                  <c:v>10.8666666666666</c:v>
                </c:pt>
                <c:pt idx="571">
                  <c:v>6.1333333333333302</c:v>
                </c:pt>
                <c:pt idx="572">
                  <c:v>9.9897959183673404</c:v>
                </c:pt>
                <c:pt idx="573">
                  <c:v>8.9354838709677402</c:v>
                </c:pt>
                <c:pt idx="574">
                  <c:v>27.2744186046511</c:v>
                </c:pt>
                <c:pt idx="575">
                  <c:v>19.4506369426751</c:v>
                </c:pt>
                <c:pt idx="576">
                  <c:v>24.2655502392344</c:v>
                </c:pt>
                <c:pt idx="577">
                  <c:v>18.536170212765899</c:v>
                </c:pt>
                <c:pt idx="578">
                  <c:v>10.115044247787599</c:v>
                </c:pt>
                <c:pt idx="579">
                  <c:v>16.5117647058823</c:v>
                </c:pt>
                <c:pt idx="580">
                  <c:v>8.5161290322580605</c:v>
                </c:pt>
                <c:pt idx="581">
                  <c:v>66.829787234042499</c:v>
                </c:pt>
                <c:pt idx="582">
                  <c:v>19.8333333333333</c:v>
                </c:pt>
                <c:pt idx="583">
                  <c:v>8.3333333333333304</c:v>
                </c:pt>
                <c:pt idx="584">
                  <c:v>27</c:v>
                </c:pt>
                <c:pt idx="585">
                  <c:v>5.1768990634755401</c:v>
                </c:pt>
                <c:pt idx="586">
                  <c:v>4.1589999999999998</c:v>
                </c:pt>
                <c:pt idx="587">
                  <c:v>5.8116710875331501</c:v>
                </c:pt>
                <c:pt idx="588">
                  <c:v>7.9480519480519396</c:v>
                </c:pt>
                <c:pt idx="589">
                  <c:v>7.9496544916090803</c:v>
                </c:pt>
                <c:pt idx="590">
                  <c:v>8.6442211055276292</c:v>
                </c:pt>
                <c:pt idx="591">
                  <c:v>8.7542457542457495</c:v>
                </c:pt>
                <c:pt idx="592">
                  <c:v>6.2243083003952497</c:v>
                </c:pt>
                <c:pt idx="593">
                  <c:v>2.1850961538461502</c:v>
                </c:pt>
                <c:pt idx="594">
                  <c:v>2.0776255707762501</c:v>
                </c:pt>
                <c:pt idx="595">
                  <c:v>3.9139393939393901</c:v>
                </c:pt>
                <c:pt idx="596">
                  <c:v>7.1997663551401798</c:v>
                </c:pt>
                <c:pt idx="597">
                  <c:v>-4.1515151515151496</c:v>
                </c:pt>
                <c:pt idx="598">
                  <c:v>11.152941176470501</c:v>
                </c:pt>
                <c:pt idx="599">
                  <c:v>0.69354838709677402</c:v>
                </c:pt>
                <c:pt idx="600">
                  <c:v>0.85714285714285698</c:v>
                </c:pt>
                <c:pt idx="601">
                  <c:v>1.43037974683544</c:v>
                </c:pt>
                <c:pt idx="602">
                  <c:v>6.1643835616438297E-2</c:v>
                </c:pt>
                <c:pt idx="603">
                  <c:v>0.78048780487804803</c:v>
                </c:pt>
                <c:pt idx="604">
                  <c:v>1.8518518518518501</c:v>
                </c:pt>
                <c:pt idx="605">
                  <c:v>-1.43827160493827</c:v>
                </c:pt>
                <c:pt idx="606">
                  <c:v>7.2247191011235898</c:v>
                </c:pt>
                <c:pt idx="607">
                  <c:v>15.5259259259259</c:v>
                </c:pt>
                <c:pt idx="608">
                  <c:v>15.384146341463399</c:v>
                </c:pt>
                <c:pt idx="609">
                  <c:v>16.140540540540499</c:v>
                </c:pt>
                <c:pt idx="610">
                  <c:v>6.4962406015037502</c:v>
                </c:pt>
                <c:pt idx="611">
                  <c:v>2.8181818181818099</c:v>
                </c:pt>
                <c:pt idx="612">
                  <c:v>7.8129496402877701</c:v>
                </c:pt>
                <c:pt idx="613">
                  <c:v>18</c:v>
                </c:pt>
                <c:pt idx="614">
                  <c:v>12.7083333333333</c:v>
                </c:pt>
                <c:pt idx="615">
                  <c:v>22.451612903225801</c:v>
                </c:pt>
                <c:pt idx="616">
                  <c:v>11.193548387096699</c:v>
                </c:pt>
                <c:pt idx="617">
                  <c:v>-0.133333333333333</c:v>
                </c:pt>
                <c:pt idx="618">
                  <c:v>13.677419354838699</c:v>
                </c:pt>
                <c:pt idx="619">
                  <c:v>7.1</c:v>
                </c:pt>
                <c:pt idx="620">
                  <c:v>9.32258064516129</c:v>
                </c:pt>
                <c:pt idx="621">
                  <c:v>94</c:v>
                </c:pt>
                <c:pt idx="622">
                  <c:v>20.319614147909899</c:v>
                </c:pt>
                <c:pt idx="623">
                  <c:v>18.892959770114899</c:v>
                </c:pt>
                <c:pt idx="624">
                  <c:v>20.6118690313779</c:v>
                </c:pt>
                <c:pt idx="625">
                  <c:v>16.499664654594199</c:v>
                </c:pt>
                <c:pt idx="626">
                  <c:v>20.7261904761904</c:v>
                </c:pt>
                <c:pt idx="627">
                  <c:v>21.6487534626038</c:v>
                </c:pt>
                <c:pt idx="628">
                  <c:v>23.780707841776501</c:v>
                </c:pt>
                <c:pt idx="629">
                  <c:v>28.148148148148099</c:v>
                </c:pt>
                <c:pt idx="630">
                  <c:v>16.659376708583899</c:v>
                </c:pt>
                <c:pt idx="631">
                  <c:v>18.3977128335451</c:v>
                </c:pt>
                <c:pt idx="632">
                  <c:v>16.6505441354292</c:v>
                </c:pt>
                <c:pt idx="633">
                  <c:v>22.329106280193201</c:v>
                </c:pt>
                <c:pt idx="634">
                  <c:v>4.6296296296296298</c:v>
                </c:pt>
                <c:pt idx="635">
                  <c:v>-6.1372549019607803</c:v>
                </c:pt>
                <c:pt idx="636">
                  <c:v>-6.2105263157894699</c:v>
                </c:pt>
                <c:pt idx="637">
                  <c:v>-4.9821428571428497</c:v>
                </c:pt>
                <c:pt idx="638">
                  <c:v>-4.8275862068965498</c:v>
                </c:pt>
                <c:pt idx="639">
                  <c:v>1.76470588235294</c:v>
                </c:pt>
                <c:pt idx="640">
                  <c:v>5.57407407407407</c:v>
                </c:pt>
                <c:pt idx="641">
                  <c:v>4.1578947368421</c:v>
                </c:pt>
                <c:pt idx="642">
                  <c:v>7.1285266457680203</c:v>
                </c:pt>
                <c:pt idx="643">
                  <c:v>4.9275862068965504</c:v>
                </c:pt>
                <c:pt idx="644">
                  <c:v>7.7798742138364698</c:v>
                </c:pt>
                <c:pt idx="645">
                  <c:v>2.0935483870967699</c:v>
                </c:pt>
                <c:pt idx="646">
                  <c:v>2.48888888888888</c:v>
                </c:pt>
                <c:pt idx="647">
                  <c:v>5.9431818181818103</c:v>
                </c:pt>
                <c:pt idx="648">
                  <c:v>6.1915708812260499</c:v>
                </c:pt>
                <c:pt idx="649">
                  <c:v>4.7287066246056702</c:v>
                </c:pt>
                <c:pt idx="650">
                  <c:v>1.1596638655462099</c:v>
                </c:pt>
                <c:pt idx="651">
                  <c:v>8.1766917293233004</c:v>
                </c:pt>
                <c:pt idx="652">
                  <c:v>2.8961038961038899</c:v>
                </c:pt>
                <c:pt idx="653">
                  <c:v>8.8836363636363593</c:v>
                </c:pt>
                <c:pt idx="654">
                  <c:v>2.77941176470588</c:v>
                </c:pt>
                <c:pt idx="655">
                  <c:v>-2.6785714285714201E-2</c:v>
                </c:pt>
                <c:pt idx="656">
                  <c:v>2.63709677419354</c:v>
                </c:pt>
                <c:pt idx="657">
                  <c:v>-0.86857142857142799</c:v>
                </c:pt>
                <c:pt idx="658">
                  <c:v>6.2479674796747897</c:v>
                </c:pt>
                <c:pt idx="659">
                  <c:v>11.8176470588235</c:v>
                </c:pt>
                <c:pt idx="660">
                  <c:v>13.217741935483801</c:v>
                </c:pt>
                <c:pt idx="661">
                  <c:v>16.222580645161202</c:v>
                </c:pt>
                <c:pt idx="662">
                  <c:v>2.7456647398843899</c:v>
                </c:pt>
                <c:pt idx="663">
                  <c:v>-3.6812227074235802</c:v>
                </c:pt>
                <c:pt idx="664">
                  <c:v>-0.55339805825242705</c:v>
                </c:pt>
                <c:pt idx="665">
                  <c:v>1.1182795698924699</c:v>
                </c:pt>
                <c:pt idx="666">
                  <c:v>21.95</c:v>
                </c:pt>
                <c:pt idx="667">
                  <c:v>14.6862745098039</c:v>
                </c:pt>
                <c:pt idx="668">
                  <c:v>28.763440860214999</c:v>
                </c:pt>
                <c:pt idx="669">
                  <c:v>40.377777777777702</c:v>
                </c:pt>
                <c:pt idx="670">
                  <c:v>31.258064516129</c:v>
                </c:pt>
                <c:pt idx="671">
                  <c:v>14.967741935483801</c:v>
                </c:pt>
                <c:pt idx="672">
                  <c:v>12.909090909090899</c:v>
                </c:pt>
                <c:pt idx="673">
                  <c:v>13.96875</c:v>
                </c:pt>
                <c:pt idx="674">
                  <c:v>29.016129032258</c:v>
                </c:pt>
                <c:pt idx="675">
                  <c:v>39.3333333333333</c:v>
                </c:pt>
                <c:pt idx="676">
                  <c:v>31.919354838709602</c:v>
                </c:pt>
                <c:pt idx="677">
                  <c:v>38.677419354838698</c:v>
                </c:pt>
                <c:pt idx="678">
                  <c:v>13</c:v>
                </c:pt>
                <c:pt idx="679">
                  <c:v>6.67204301075268</c:v>
                </c:pt>
                <c:pt idx="680">
                  <c:v>10.230088495575201</c:v>
                </c:pt>
                <c:pt idx="681">
                  <c:v>16.403225806451601</c:v>
                </c:pt>
                <c:pt idx="682">
                  <c:v>6.4738562091503198</c:v>
                </c:pt>
                <c:pt idx="683">
                  <c:v>4.8991935483870899</c:v>
                </c:pt>
                <c:pt idx="684">
                  <c:v>8.68333333333333</c:v>
                </c:pt>
                <c:pt idx="685">
                  <c:v>7.49193548387096</c:v>
                </c:pt>
                <c:pt idx="686">
                  <c:v>8.4596774193548292</c:v>
                </c:pt>
                <c:pt idx="687">
                  <c:v>-1.8640350877192899</c:v>
                </c:pt>
                <c:pt idx="688">
                  <c:v>-2.62008733624454E-2</c:v>
                </c:pt>
                <c:pt idx="689">
                  <c:v>-0.563291139240506</c:v>
                </c:pt>
                <c:pt idx="690">
                  <c:v>4.2056338028168998</c:v>
                </c:pt>
                <c:pt idx="691">
                  <c:v>20.931034482758601</c:v>
                </c:pt>
                <c:pt idx="692">
                  <c:v>22.387096774193498</c:v>
                </c:pt>
                <c:pt idx="693">
                  <c:v>4.0333333333333297</c:v>
                </c:pt>
                <c:pt idx="694">
                  <c:v>-1.80645161290322</c:v>
                </c:pt>
                <c:pt idx="695">
                  <c:v>10.838709677419301</c:v>
                </c:pt>
                <c:pt idx="696">
                  <c:v>-5.3</c:v>
                </c:pt>
                <c:pt idx="697">
                  <c:v>-6.4193548387096699</c:v>
                </c:pt>
                <c:pt idx="698">
                  <c:v>0.76666666666666605</c:v>
                </c:pt>
                <c:pt idx="699">
                  <c:v>-13.5</c:v>
                </c:pt>
                <c:pt idx="700">
                  <c:v>5.8644067796610102</c:v>
                </c:pt>
                <c:pt idx="701">
                  <c:v>4.8218181818181796</c:v>
                </c:pt>
                <c:pt idx="702">
                  <c:v>5.9516129032257998</c:v>
                </c:pt>
                <c:pt idx="703">
                  <c:v>5.6517241379310299</c:v>
                </c:pt>
                <c:pt idx="704">
                  <c:v>8.6979865771812008</c:v>
                </c:pt>
                <c:pt idx="705">
                  <c:v>17.616438356164299</c:v>
                </c:pt>
                <c:pt idx="706">
                  <c:v>15.6313993174061</c:v>
                </c:pt>
                <c:pt idx="707">
                  <c:v>14.6224489795918</c:v>
                </c:pt>
                <c:pt idx="708">
                  <c:v>3.7814814814814799</c:v>
                </c:pt>
                <c:pt idx="709">
                  <c:v>-0.52016129032257996</c:v>
                </c:pt>
                <c:pt idx="710">
                  <c:v>-1.89591078066914</c:v>
                </c:pt>
                <c:pt idx="711">
                  <c:v>2.0577617328519802</c:v>
                </c:pt>
                <c:pt idx="712">
                  <c:v>84.090909090909093</c:v>
                </c:pt>
                <c:pt idx="713">
                  <c:v>-4.4117647058823497</c:v>
                </c:pt>
                <c:pt idx="714">
                  <c:v>-1.88888888888888</c:v>
                </c:pt>
                <c:pt idx="715">
                  <c:v>19.294117647058801</c:v>
                </c:pt>
                <c:pt idx="716">
                  <c:v>65.9444444444444</c:v>
                </c:pt>
                <c:pt idx="717">
                  <c:v>8.5</c:v>
                </c:pt>
                <c:pt idx="718">
                  <c:v>-10.846153846153801</c:v>
                </c:pt>
                <c:pt idx="719">
                  <c:v>30</c:v>
                </c:pt>
                <c:pt idx="720">
                  <c:v>-3.6774193548387002</c:v>
                </c:pt>
                <c:pt idx="721">
                  <c:v>-2.7610619469026498</c:v>
                </c:pt>
                <c:pt idx="722">
                  <c:v>-3.54838709677419</c:v>
                </c:pt>
                <c:pt idx="723">
                  <c:v>0.80833333333333302</c:v>
                </c:pt>
                <c:pt idx="724">
                  <c:v>2.31451612903225</c:v>
                </c:pt>
                <c:pt idx="725">
                  <c:v>2.8416666666666601</c:v>
                </c:pt>
                <c:pt idx="726">
                  <c:v>-3.0241935483870899</c:v>
                </c:pt>
                <c:pt idx="727">
                  <c:v>0.20161290322580599</c:v>
                </c:pt>
                <c:pt idx="728">
                  <c:v>0.60833333333333295</c:v>
                </c:pt>
                <c:pt idx="729">
                  <c:v>0.68548387096774099</c:v>
                </c:pt>
                <c:pt idx="730">
                  <c:v>6.24166666666666</c:v>
                </c:pt>
                <c:pt idx="731">
                  <c:v>-3.9354838709677402</c:v>
                </c:pt>
                <c:pt idx="732">
                  <c:v>15.693548387096699</c:v>
                </c:pt>
                <c:pt idx="733">
                  <c:v>23.946236559139699</c:v>
                </c:pt>
                <c:pt idx="734">
                  <c:v>25.544444444444402</c:v>
                </c:pt>
                <c:pt idx="735">
                  <c:v>21.9569892473118</c:v>
                </c:pt>
                <c:pt idx="736">
                  <c:v>32.569892473118202</c:v>
                </c:pt>
                <c:pt idx="737">
                  <c:v>26.577777777777701</c:v>
                </c:pt>
                <c:pt idx="738">
                  <c:v>35.451612903225801</c:v>
                </c:pt>
                <c:pt idx="739">
                  <c:v>4.5</c:v>
                </c:pt>
                <c:pt idx="740">
                  <c:v>-10</c:v>
                </c:pt>
                <c:pt idx="741">
                  <c:v>4.0967741935483799</c:v>
                </c:pt>
                <c:pt idx="742">
                  <c:v>9.4955752212389299</c:v>
                </c:pt>
                <c:pt idx="743">
                  <c:v>15.314516129032199</c:v>
                </c:pt>
                <c:pt idx="744">
                  <c:v>-2.921875</c:v>
                </c:pt>
                <c:pt idx="745">
                  <c:v>2.9176470588235199</c:v>
                </c:pt>
                <c:pt idx="746">
                  <c:v>14.306451612903199</c:v>
                </c:pt>
                <c:pt idx="747">
                  <c:v>6.2177419354838701</c:v>
                </c:pt>
                <c:pt idx="748">
                  <c:v>9.2123893805309702</c:v>
                </c:pt>
                <c:pt idx="749">
                  <c:v>11.810483870967699</c:v>
                </c:pt>
                <c:pt idx="750">
                  <c:v>6.2989130434782599</c:v>
                </c:pt>
                <c:pt idx="751">
                  <c:v>27.637096774193498</c:v>
                </c:pt>
                <c:pt idx="752">
                  <c:v>32.575000000000003</c:v>
                </c:pt>
                <c:pt idx="753">
                  <c:v>26.274193548387</c:v>
                </c:pt>
                <c:pt idx="754">
                  <c:v>16.104838709677399</c:v>
                </c:pt>
                <c:pt idx="755">
                  <c:v>9.5500000000000007</c:v>
                </c:pt>
                <c:pt idx="756">
                  <c:v>12.185483870967699</c:v>
                </c:pt>
                <c:pt idx="757">
                  <c:v>2.4378109452736298</c:v>
                </c:pt>
                <c:pt idx="758">
                  <c:v>0.54424778761061898</c:v>
                </c:pt>
                <c:pt idx="759">
                  <c:v>3.97419354838709</c:v>
                </c:pt>
                <c:pt idx="760">
                  <c:v>6.5289256198347099</c:v>
                </c:pt>
                <c:pt idx="761">
                  <c:v>9.6935483870967705</c:v>
                </c:pt>
                <c:pt idx="762">
                  <c:v>8.3333333333333297E-3</c:v>
                </c:pt>
                <c:pt idx="763">
                  <c:v>5.9677419354838701</c:v>
                </c:pt>
                <c:pt idx="764">
                  <c:v>17.149999999999999</c:v>
                </c:pt>
                <c:pt idx="765">
                  <c:v>2.4596774193548301</c:v>
                </c:pt>
                <c:pt idx="766">
                  <c:v>12.0483870967741</c:v>
                </c:pt>
                <c:pt idx="767">
                  <c:v>-3.8487394957983101</c:v>
                </c:pt>
                <c:pt idx="768">
                  <c:v>-4.5322580645161201</c:v>
                </c:pt>
                <c:pt idx="769">
                  <c:v>-1.36666666666666</c:v>
                </c:pt>
                <c:pt idx="770">
                  <c:v>6.3900709219858101</c:v>
                </c:pt>
                <c:pt idx="771">
                  <c:v>-0.11111111111111099</c:v>
                </c:pt>
                <c:pt idx="772">
                  <c:v>-3.8250000000000002</c:v>
                </c:pt>
                <c:pt idx="773">
                  <c:v>4.98876404494382</c:v>
                </c:pt>
                <c:pt idx="774">
                  <c:v>-0.34117647058823503</c:v>
                </c:pt>
                <c:pt idx="775">
                  <c:v>-9.8651685393258397</c:v>
                </c:pt>
                <c:pt idx="776">
                  <c:v>2.9473684210526301</c:v>
                </c:pt>
                <c:pt idx="777">
                  <c:v>9.8481012658227804</c:v>
                </c:pt>
                <c:pt idx="778">
                  <c:v>17.181818181818102</c:v>
                </c:pt>
                <c:pt idx="779">
                  <c:v>0.57446808510638303</c:v>
                </c:pt>
                <c:pt idx="780">
                  <c:v>9.1875</c:v>
                </c:pt>
                <c:pt idx="781">
                  <c:v>8.5</c:v>
                </c:pt>
                <c:pt idx="782">
                  <c:v>9.5730337078651608</c:v>
                </c:pt>
                <c:pt idx="783">
                  <c:v>-1.3207171314741</c:v>
                </c:pt>
                <c:pt idx="784">
                  <c:v>-4.1529933481152996</c:v>
                </c:pt>
                <c:pt idx="785">
                  <c:v>1.45010615711252</c:v>
                </c:pt>
                <c:pt idx="786">
                  <c:v>-5.2548596112311001</c:v>
                </c:pt>
                <c:pt idx="787">
                  <c:v>-3.34035087719298</c:v>
                </c:pt>
                <c:pt idx="788">
                  <c:v>-0.284552845528455</c:v>
                </c:pt>
                <c:pt idx="789">
                  <c:v>4.103515625</c:v>
                </c:pt>
                <c:pt idx="790">
                  <c:v>4.82118055555555</c:v>
                </c:pt>
                <c:pt idx="791">
                  <c:v>4.3361486486486402</c:v>
                </c:pt>
                <c:pt idx="792">
                  <c:v>-3.67173913043478</c:v>
                </c:pt>
                <c:pt idx="793">
                  <c:v>1.4100877192982399</c:v>
                </c:pt>
                <c:pt idx="794">
                  <c:v>1.5097613882863301</c:v>
                </c:pt>
                <c:pt idx="795">
                  <c:v>11.2306976744186</c:v>
                </c:pt>
                <c:pt idx="796">
                  <c:v>9.48174442190669</c:v>
                </c:pt>
                <c:pt idx="797">
                  <c:v>10.2631578947368</c:v>
                </c:pt>
                <c:pt idx="798">
                  <c:v>8.8355899419729198</c:v>
                </c:pt>
                <c:pt idx="799">
                  <c:v>7.78516377649325</c:v>
                </c:pt>
                <c:pt idx="800">
                  <c:v>18.5627632687447</c:v>
                </c:pt>
                <c:pt idx="801">
                  <c:v>10.3315844700944</c:v>
                </c:pt>
                <c:pt idx="802">
                  <c:v>11.318477251624801</c:v>
                </c:pt>
                <c:pt idx="803">
                  <c:v>9.3093721565059102</c:v>
                </c:pt>
                <c:pt idx="804">
                  <c:v>7.87361419068736</c:v>
                </c:pt>
                <c:pt idx="805">
                  <c:v>7.3589494163424103</c:v>
                </c:pt>
                <c:pt idx="806">
                  <c:v>13.2967359050445</c:v>
                </c:pt>
                <c:pt idx="807">
                  <c:v>6.1368038740920099</c:v>
                </c:pt>
                <c:pt idx="808">
                  <c:v>6.8259705488621103</c:v>
                </c:pt>
                <c:pt idx="809">
                  <c:v>8.3780193236714897</c:v>
                </c:pt>
                <c:pt idx="810">
                  <c:v>7.2562358276643897</c:v>
                </c:pt>
                <c:pt idx="811">
                  <c:v>11.4766050054406</c:v>
                </c:pt>
                <c:pt idx="812">
                  <c:v>11.793991416309</c:v>
                </c:pt>
                <c:pt idx="813">
                  <c:v>9.6621067031463692</c:v>
                </c:pt>
                <c:pt idx="814">
                  <c:v>10.303488372093</c:v>
                </c:pt>
                <c:pt idx="815">
                  <c:v>6.0690789473684204</c:v>
                </c:pt>
                <c:pt idx="816">
                  <c:v>4.05672823218997</c:v>
                </c:pt>
                <c:pt idx="817">
                  <c:v>6.3650990099009901</c:v>
                </c:pt>
                <c:pt idx="818">
                  <c:v>11.0771113831089</c:v>
                </c:pt>
                <c:pt idx="819">
                  <c:v>4.5813953488371997</c:v>
                </c:pt>
                <c:pt idx="820">
                  <c:v>3.0828488372092999</c:v>
                </c:pt>
                <c:pt idx="821">
                  <c:v>3.1216577540106898</c:v>
                </c:pt>
                <c:pt idx="822">
                  <c:v>1.99857142857142</c:v>
                </c:pt>
                <c:pt idx="823">
                  <c:v>3.9654255319148901</c:v>
                </c:pt>
                <c:pt idx="824">
                  <c:v>6.0981308411214901</c:v>
                </c:pt>
                <c:pt idx="825">
                  <c:v>6.3177215189873399</c:v>
                </c:pt>
                <c:pt idx="826">
                  <c:v>2.8057210965435</c:v>
                </c:pt>
                <c:pt idx="827">
                  <c:v>2.0486674391656998</c:v>
                </c:pt>
                <c:pt idx="828">
                  <c:v>0.66711956521739102</c:v>
                </c:pt>
                <c:pt idx="829">
                  <c:v>1.0530303030303001</c:v>
                </c:pt>
                <c:pt idx="830">
                  <c:v>9.1371280724450195</c:v>
                </c:pt>
                <c:pt idx="831">
                  <c:v>49</c:v>
                </c:pt>
                <c:pt idx="832">
                  <c:v>13.5166666666666</c:v>
                </c:pt>
                <c:pt idx="833">
                  <c:v>9.42</c:v>
                </c:pt>
                <c:pt idx="834">
                  <c:v>1.0925925925925899</c:v>
                </c:pt>
                <c:pt idx="835">
                  <c:v>3.22413793103448</c:v>
                </c:pt>
                <c:pt idx="836">
                  <c:v>16.2419354838709</c:v>
                </c:pt>
                <c:pt idx="837">
                  <c:v>6.9833333333333298</c:v>
                </c:pt>
                <c:pt idx="838">
                  <c:v>1.25806451612903</c:v>
                </c:pt>
                <c:pt idx="839">
                  <c:v>2.6129032258064502</c:v>
                </c:pt>
                <c:pt idx="840">
                  <c:v>0.65</c:v>
                </c:pt>
                <c:pt idx="841">
                  <c:v>5.9672131147540899</c:v>
                </c:pt>
                <c:pt idx="842">
                  <c:v>1.8965517241379299</c:v>
                </c:pt>
                <c:pt idx="843">
                  <c:v>23.517241379310299</c:v>
                </c:pt>
                <c:pt idx="844">
                  <c:v>12.8638517880224</c:v>
                </c:pt>
                <c:pt idx="845">
                  <c:v>9.0150375939849603</c:v>
                </c:pt>
                <c:pt idx="846">
                  <c:v>10.0579536370903</c:v>
                </c:pt>
                <c:pt idx="847">
                  <c:v>12.1558177379983</c:v>
                </c:pt>
                <c:pt idx="848">
                  <c:v>9.4811912225705299</c:v>
                </c:pt>
                <c:pt idx="849">
                  <c:v>16.575825825825799</c:v>
                </c:pt>
                <c:pt idx="850">
                  <c:v>16.013774104683101</c:v>
                </c:pt>
                <c:pt idx="851">
                  <c:v>12.507597535934201</c:v>
                </c:pt>
                <c:pt idx="852">
                  <c:v>6.3563174114021503</c:v>
                </c:pt>
                <c:pt idx="853">
                  <c:v>7.5926110833749298</c:v>
                </c:pt>
                <c:pt idx="854">
                  <c:v>6.5450819672131102</c:v>
                </c:pt>
                <c:pt idx="855">
                  <c:v>9.7058287795992708</c:v>
                </c:pt>
                <c:pt idx="856">
                  <c:v>11</c:v>
                </c:pt>
                <c:pt idx="857">
                  <c:v>8.8103448275861993</c:v>
                </c:pt>
                <c:pt idx="858">
                  <c:v>13.7052631578947</c:v>
                </c:pt>
                <c:pt idx="859">
                  <c:v>7.0271739130434696</c:v>
                </c:pt>
                <c:pt idx="860">
                  <c:v>7.24316109422492</c:v>
                </c:pt>
                <c:pt idx="861">
                  <c:v>17.1397849462365</c:v>
                </c:pt>
                <c:pt idx="862">
                  <c:v>20.212290502793198</c:v>
                </c:pt>
                <c:pt idx="863">
                  <c:v>17.943750000000001</c:v>
                </c:pt>
                <c:pt idx="864">
                  <c:v>13.5562130177514</c:v>
                </c:pt>
                <c:pt idx="865">
                  <c:v>6.7833333333333297</c:v>
                </c:pt>
                <c:pt idx="866">
                  <c:v>2.2777777777777701</c:v>
                </c:pt>
                <c:pt idx="867">
                  <c:v>6.40944881889763</c:v>
                </c:pt>
                <c:pt idx="868">
                  <c:v>3.5864661654135301</c:v>
                </c:pt>
                <c:pt idx="869">
                  <c:v>10.2666666666666</c:v>
                </c:pt>
                <c:pt idx="870">
                  <c:v>5.5350877192982404</c:v>
                </c:pt>
                <c:pt idx="871">
                  <c:v>11.107142857142801</c:v>
                </c:pt>
                <c:pt idx="872">
                  <c:v>-1.2258064516128999</c:v>
                </c:pt>
                <c:pt idx="873">
                  <c:v>16.3623188405797</c:v>
                </c:pt>
                <c:pt idx="874">
                  <c:v>8.0322580645161299</c:v>
                </c:pt>
                <c:pt idx="875">
                  <c:v>7.5527950310558998</c:v>
                </c:pt>
                <c:pt idx="876">
                  <c:v>9.1612903225806406</c:v>
                </c:pt>
                <c:pt idx="877">
                  <c:v>11.596774193548301</c:v>
                </c:pt>
                <c:pt idx="878">
                  <c:v>5.9249999999999998</c:v>
                </c:pt>
                <c:pt idx="879">
                  <c:v>-0.67741935483870896</c:v>
                </c:pt>
                <c:pt idx="880">
                  <c:v>8.8305084745762699</c:v>
                </c:pt>
                <c:pt idx="881">
                  <c:v>9.2542372881355899</c:v>
                </c:pt>
                <c:pt idx="882">
                  <c:v>18.399999999999999</c:v>
                </c:pt>
                <c:pt idx="883">
                  <c:v>31.4</c:v>
                </c:pt>
                <c:pt idx="884">
                  <c:v>51.571428571428498</c:v>
                </c:pt>
                <c:pt idx="885">
                  <c:v>-4.1039426523297404</c:v>
                </c:pt>
                <c:pt idx="886">
                  <c:v>9.1146953405017896</c:v>
                </c:pt>
                <c:pt idx="887">
                  <c:v>-5.4701986754966798</c:v>
                </c:pt>
                <c:pt idx="888">
                  <c:v>12.359628770301599</c:v>
                </c:pt>
                <c:pt idx="889">
                  <c:v>8.0830039525691699</c:v>
                </c:pt>
                <c:pt idx="890">
                  <c:v>9.3977272727272698</c:v>
                </c:pt>
                <c:pt idx="891">
                  <c:v>7.5858064516128998</c:v>
                </c:pt>
                <c:pt idx="892">
                  <c:v>7.0295629820051397</c:v>
                </c:pt>
                <c:pt idx="893">
                  <c:v>10.5881683731513</c:v>
                </c:pt>
                <c:pt idx="894">
                  <c:v>14.815159574468</c:v>
                </c:pt>
                <c:pt idx="895">
                  <c:v>12.2030338389731</c:v>
                </c:pt>
                <c:pt idx="896">
                  <c:v>3.5172031076581498</c:v>
                </c:pt>
                <c:pt idx="897">
                  <c:v>2.7640891218872801</c:v>
                </c:pt>
                <c:pt idx="898">
                  <c:v>4.4495073891625596</c:v>
                </c:pt>
                <c:pt idx="899">
                  <c:v>9.2807646356033402</c:v>
                </c:pt>
                <c:pt idx="900">
                  <c:v>172</c:v>
                </c:pt>
                <c:pt idx="901">
                  <c:v>70</c:v>
                </c:pt>
                <c:pt idx="902">
                  <c:v>6.7123795404002902</c:v>
                </c:pt>
                <c:pt idx="903">
                  <c:v>4.9710031347962298</c:v>
                </c:pt>
                <c:pt idx="904">
                  <c:v>5.0586734693877498</c:v>
                </c:pt>
                <c:pt idx="905">
                  <c:v>5.35170760934691</c:v>
                </c:pt>
                <c:pt idx="906">
                  <c:v>7.2349602724177</c:v>
                </c:pt>
                <c:pt idx="907">
                  <c:v>9.5879556259904906</c:v>
                </c:pt>
                <c:pt idx="908">
                  <c:v>13.752525252525199</c:v>
                </c:pt>
                <c:pt idx="909">
                  <c:v>9.5804434337691795</c:v>
                </c:pt>
                <c:pt idx="910">
                  <c:v>3.9809679173463799</c:v>
                </c:pt>
                <c:pt idx="911">
                  <c:v>4.1769573520050898</c:v>
                </c:pt>
                <c:pt idx="912">
                  <c:v>5.2085635359116003</c:v>
                </c:pt>
                <c:pt idx="913">
                  <c:v>10.2172721041809</c:v>
                </c:pt>
                <c:pt idx="914">
                  <c:v>7.5608974358974299</c:v>
                </c:pt>
                <c:pt idx="915">
                  <c:v>8.1884057971014492</c:v>
                </c:pt>
                <c:pt idx="916">
                  <c:v>1.6107660455486501</c:v>
                </c:pt>
                <c:pt idx="917">
                  <c:v>0.47250509164969401</c:v>
                </c:pt>
                <c:pt idx="918">
                  <c:v>-0.236472945891783</c:v>
                </c:pt>
                <c:pt idx="919">
                  <c:v>1.67301038062283</c:v>
                </c:pt>
                <c:pt idx="920">
                  <c:v>5.0334928229665001</c:v>
                </c:pt>
                <c:pt idx="921">
                  <c:v>3.1235955056179701</c:v>
                </c:pt>
                <c:pt idx="922">
                  <c:v>-0.239224137931034</c:v>
                </c:pt>
                <c:pt idx="923">
                  <c:v>0.66180758017492702</c:v>
                </c:pt>
                <c:pt idx="924">
                  <c:v>-0.234597156398104</c:v>
                </c:pt>
                <c:pt idx="925">
                  <c:v>3.9379157427937899</c:v>
                </c:pt>
                <c:pt idx="926">
                  <c:v>5.1363004172461704</c:v>
                </c:pt>
                <c:pt idx="927">
                  <c:v>6.0920060331824999</c:v>
                </c:pt>
                <c:pt idx="928">
                  <c:v>2.8651226158038101</c:v>
                </c:pt>
                <c:pt idx="929">
                  <c:v>2.0495185694635398</c:v>
                </c:pt>
                <c:pt idx="930">
                  <c:v>1.4295580110497199</c:v>
                </c:pt>
                <c:pt idx="931">
                  <c:v>0.264200792602377</c:v>
                </c:pt>
                <c:pt idx="932">
                  <c:v>5.4329268292682897</c:v>
                </c:pt>
                <c:pt idx="933">
                  <c:v>5.8444444444444397</c:v>
                </c:pt>
                <c:pt idx="934">
                  <c:v>0.50455136540962198</c:v>
                </c:pt>
                <c:pt idx="935">
                  <c:v>0.51835535976505098</c:v>
                </c:pt>
                <c:pt idx="936">
                  <c:v>0.39448275862068899</c:v>
                </c:pt>
                <c:pt idx="937">
                  <c:v>2.4281805745553999</c:v>
                </c:pt>
                <c:pt idx="938">
                  <c:v>8.7126436781609193</c:v>
                </c:pt>
                <c:pt idx="939">
                  <c:v>2.54128440366972</c:v>
                </c:pt>
                <c:pt idx="940">
                  <c:v>-1.6056338028168999</c:v>
                </c:pt>
                <c:pt idx="941">
                  <c:v>0.32758620689655099</c:v>
                </c:pt>
                <c:pt idx="942">
                  <c:v>2.64761904761904</c:v>
                </c:pt>
                <c:pt idx="943">
                  <c:v>17.463636363636301</c:v>
                </c:pt>
                <c:pt idx="944">
                  <c:v>-0.68604651162790697</c:v>
                </c:pt>
                <c:pt idx="945">
                  <c:v>4.9529411764705804</c:v>
                </c:pt>
                <c:pt idx="946">
                  <c:v>-4.5454545454545396</c:v>
                </c:pt>
                <c:pt idx="947">
                  <c:v>-1.1153846153846101</c:v>
                </c:pt>
                <c:pt idx="948">
                  <c:v>13.2758620689655</c:v>
                </c:pt>
                <c:pt idx="949">
                  <c:v>12.105263157894701</c:v>
                </c:pt>
                <c:pt idx="950">
                  <c:v>4.8014705882352899</c:v>
                </c:pt>
                <c:pt idx="951">
                  <c:v>1.76470588235294</c:v>
                </c:pt>
                <c:pt idx="952">
                  <c:v>3.7777777777777701</c:v>
                </c:pt>
                <c:pt idx="953">
                  <c:v>0.45390070921985798</c:v>
                </c:pt>
                <c:pt idx="954">
                  <c:v>6.58</c:v>
                </c:pt>
                <c:pt idx="955">
                  <c:v>16.762499999999999</c:v>
                </c:pt>
                <c:pt idx="956">
                  <c:v>25.517241379310299</c:v>
                </c:pt>
                <c:pt idx="957">
                  <c:v>15.3796296296296</c:v>
                </c:pt>
                <c:pt idx="958">
                  <c:v>9.9495798319327697</c:v>
                </c:pt>
                <c:pt idx="959">
                  <c:v>10.6454545454545</c:v>
                </c:pt>
                <c:pt idx="960">
                  <c:v>0.71962616822429903</c:v>
                </c:pt>
                <c:pt idx="961">
                  <c:v>7.1666666666666599</c:v>
                </c:pt>
                <c:pt idx="962">
                  <c:v>1.03571428571428</c:v>
                </c:pt>
                <c:pt idx="963">
                  <c:v>9.6451612903225801</c:v>
                </c:pt>
                <c:pt idx="964">
                  <c:v>6.7222222222222197</c:v>
                </c:pt>
                <c:pt idx="965">
                  <c:v>21.693548387096701</c:v>
                </c:pt>
                <c:pt idx="966">
                  <c:v>19.848484848484802</c:v>
                </c:pt>
                <c:pt idx="967">
                  <c:v>32.2112676056338</c:v>
                </c:pt>
                <c:pt idx="968">
                  <c:v>23.661538461538399</c:v>
                </c:pt>
                <c:pt idx="969">
                  <c:v>5.578125</c:v>
                </c:pt>
                <c:pt idx="970">
                  <c:v>12.7733333333333</c:v>
                </c:pt>
                <c:pt idx="971">
                  <c:v>12.1272727272727</c:v>
                </c:pt>
                <c:pt idx="972">
                  <c:v>7.2972972972972903</c:v>
                </c:pt>
                <c:pt idx="973">
                  <c:v>10.098684210526301</c:v>
                </c:pt>
                <c:pt idx="974">
                  <c:v>9.2511312217194508</c:v>
                </c:pt>
                <c:pt idx="975">
                  <c:v>8.5953565505804299</c:v>
                </c:pt>
                <c:pt idx="976">
                  <c:v>6.1830985915492898</c:v>
                </c:pt>
                <c:pt idx="977">
                  <c:v>1.51420029895366</c:v>
                </c:pt>
                <c:pt idx="978">
                  <c:v>4.5185909980430496</c:v>
                </c:pt>
                <c:pt idx="979">
                  <c:v>9.0017985611510696</c:v>
                </c:pt>
                <c:pt idx="980">
                  <c:v>7.2022653721682799</c:v>
                </c:pt>
                <c:pt idx="981">
                  <c:v>1.1438356164383501</c:v>
                </c:pt>
                <c:pt idx="982">
                  <c:v>0.47583081570996899</c:v>
                </c:pt>
                <c:pt idx="983">
                  <c:v>3.6231086657496498</c:v>
                </c:pt>
                <c:pt idx="984">
                  <c:v>9.2818897637795192</c:v>
                </c:pt>
                <c:pt idx="985">
                  <c:v>20.611764705882301</c:v>
                </c:pt>
                <c:pt idx="986">
                  <c:v>11.193370165745799</c:v>
                </c:pt>
                <c:pt idx="987">
                  <c:v>10.679245283018799</c:v>
                </c:pt>
                <c:pt idx="988">
                  <c:v>22.7448979591836</c:v>
                </c:pt>
                <c:pt idx="989">
                  <c:v>11.055865921787699</c:v>
                </c:pt>
                <c:pt idx="990">
                  <c:v>20.120930232558099</c:v>
                </c:pt>
                <c:pt idx="991">
                  <c:v>31.109826589595301</c:v>
                </c:pt>
                <c:pt idx="992">
                  <c:v>18.746543778801801</c:v>
                </c:pt>
                <c:pt idx="993">
                  <c:v>11.783185840707899</c:v>
                </c:pt>
                <c:pt idx="994">
                  <c:v>17.316062176165801</c:v>
                </c:pt>
                <c:pt idx="995">
                  <c:v>17.878048780487799</c:v>
                </c:pt>
                <c:pt idx="996">
                  <c:v>19.394190871369201</c:v>
                </c:pt>
                <c:pt idx="997">
                  <c:v>4.9755501222493796</c:v>
                </c:pt>
                <c:pt idx="998">
                  <c:v>5.4631043256997396</c:v>
                </c:pt>
                <c:pt idx="999">
                  <c:v>8.8251121076233101</c:v>
                </c:pt>
                <c:pt idx="1000">
                  <c:v>3.62716049382716</c:v>
                </c:pt>
                <c:pt idx="1001">
                  <c:v>3.66915422885572</c:v>
                </c:pt>
                <c:pt idx="1002">
                  <c:v>10.2488038277511</c:v>
                </c:pt>
                <c:pt idx="1003">
                  <c:v>15.322580645161199</c:v>
                </c:pt>
                <c:pt idx="1004">
                  <c:v>16.761006289308099</c:v>
                </c:pt>
                <c:pt idx="1005">
                  <c:v>6</c:v>
                </c:pt>
                <c:pt idx="1006">
                  <c:v>5.4188481675392604</c:v>
                </c:pt>
                <c:pt idx="1007">
                  <c:v>2.56786703601108</c:v>
                </c:pt>
                <c:pt idx="1008">
                  <c:v>8.5856079404466499</c:v>
                </c:pt>
                <c:pt idx="1009">
                  <c:v>8.9377777777777698</c:v>
                </c:pt>
                <c:pt idx="1010">
                  <c:v>7.3451776649746101</c:v>
                </c:pt>
                <c:pt idx="1011">
                  <c:v>7.80555555555555</c:v>
                </c:pt>
                <c:pt idx="1012">
                  <c:v>3.6756756756756701</c:v>
                </c:pt>
                <c:pt idx="1013">
                  <c:v>5.5667752442996701</c:v>
                </c:pt>
                <c:pt idx="1014">
                  <c:v>12.4294670846394</c:v>
                </c:pt>
                <c:pt idx="1015">
                  <c:v>14.162162162162099</c:v>
                </c:pt>
                <c:pt idx="1016">
                  <c:v>15.479400749063601</c:v>
                </c:pt>
                <c:pt idx="1017">
                  <c:v>8.7704402515723192</c:v>
                </c:pt>
                <c:pt idx="1018">
                  <c:v>5.6466876971608801</c:v>
                </c:pt>
                <c:pt idx="1019">
                  <c:v>0.50196078431372504</c:v>
                </c:pt>
                <c:pt idx="1020">
                  <c:v>7.5882352941176396</c:v>
                </c:pt>
                <c:pt idx="1021">
                  <c:v>16.129032258064498</c:v>
                </c:pt>
                <c:pt idx="1022">
                  <c:v>1.1071428571428501</c:v>
                </c:pt>
                <c:pt idx="1023">
                  <c:v>3.2903225806451601</c:v>
                </c:pt>
                <c:pt idx="1024">
                  <c:v>27</c:v>
                </c:pt>
                <c:pt idx="1025">
                  <c:v>7.5304347826086904</c:v>
                </c:pt>
                <c:pt idx="1026">
                  <c:v>13.7627118644067</c:v>
                </c:pt>
                <c:pt idx="1027">
                  <c:v>6.7886178861788604</c:v>
                </c:pt>
                <c:pt idx="1028">
                  <c:v>6.1363636363636296</c:v>
                </c:pt>
                <c:pt idx="1029">
                  <c:v>7.8235294117647003</c:v>
                </c:pt>
                <c:pt idx="1030">
                  <c:v>-0.74193548387096697</c:v>
                </c:pt>
                <c:pt idx="1031">
                  <c:v>-1.43333333333333</c:v>
                </c:pt>
                <c:pt idx="1032">
                  <c:v>13.951612903225801</c:v>
                </c:pt>
                <c:pt idx="1033">
                  <c:v>8.5247524752475208</c:v>
                </c:pt>
                <c:pt idx="1034">
                  <c:v>3.6716417910447698</c:v>
                </c:pt>
                <c:pt idx="1035">
                  <c:v>8.0074074074074009</c:v>
                </c:pt>
                <c:pt idx="1036">
                  <c:v>6.3206106870229002</c:v>
                </c:pt>
                <c:pt idx="1037">
                  <c:v>6.99193548387096</c:v>
                </c:pt>
                <c:pt idx="1038">
                  <c:v>10.4296296296296</c:v>
                </c:pt>
                <c:pt idx="1039">
                  <c:v>11.912442396313301</c:v>
                </c:pt>
                <c:pt idx="1040">
                  <c:v>6.13709677419354</c:v>
                </c:pt>
                <c:pt idx="1041">
                  <c:v>2.48888888888888</c:v>
                </c:pt>
                <c:pt idx="1042">
                  <c:v>4.9543568464730203</c:v>
                </c:pt>
                <c:pt idx="1043">
                  <c:v>6.1464435146443499</c:v>
                </c:pt>
                <c:pt idx="1044">
                  <c:v>7.6518218623481697</c:v>
                </c:pt>
                <c:pt idx="1045">
                  <c:v>9.2743764172335599</c:v>
                </c:pt>
                <c:pt idx="1046">
                  <c:v>5.4085778781038298</c:v>
                </c:pt>
                <c:pt idx="1047">
                  <c:v>10.116634799235101</c:v>
                </c:pt>
                <c:pt idx="1048">
                  <c:v>7.1320541760722298</c:v>
                </c:pt>
                <c:pt idx="1049">
                  <c:v>7.3190013869625501</c:v>
                </c:pt>
                <c:pt idx="1050">
                  <c:v>7.8006482982171796</c:v>
                </c:pt>
                <c:pt idx="1051">
                  <c:v>8.8778004073319696</c:v>
                </c:pt>
                <c:pt idx="1052">
                  <c:v>9.3796133567662494</c:v>
                </c:pt>
                <c:pt idx="1053">
                  <c:v>3.1145299145299101</c:v>
                </c:pt>
                <c:pt idx="1054">
                  <c:v>4.2545090180360701</c:v>
                </c:pt>
                <c:pt idx="1055">
                  <c:v>4.6236702127659504</c:v>
                </c:pt>
                <c:pt idx="1056">
                  <c:v>12.413875598086101</c:v>
                </c:pt>
                <c:pt idx="1057">
                  <c:v>6.6117647058823499</c:v>
                </c:pt>
                <c:pt idx="1058">
                  <c:v>4.1425992779783396</c:v>
                </c:pt>
                <c:pt idx="1059">
                  <c:v>4.6807131280388896</c:v>
                </c:pt>
                <c:pt idx="1060">
                  <c:v>4.95126050420168</c:v>
                </c:pt>
                <c:pt idx="1061">
                  <c:v>7.1754098360655698</c:v>
                </c:pt>
                <c:pt idx="1062">
                  <c:v>10.0196969696969</c:v>
                </c:pt>
                <c:pt idx="1063">
                  <c:v>12.218018018018</c:v>
                </c:pt>
                <c:pt idx="1064">
                  <c:v>10.0306451612903</c:v>
                </c:pt>
                <c:pt idx="1065">
                  <c:v>6.6966463414634099</c:v>
                </c:pt>
                <c:pt idx="1066">
                  <c:v>5.8357400722021602</c:v>
                </c:pt>
                <c:pt idx="1067">
                  <c:v>3.5697478991596601</c:v>
                </c:pt>
                <c:pt idx="1068">
                  <c:v>7.8721682847896401</c:v>
                </c:pt>
                <c:pt idx="1069">
                  <c:v>0</c:v>
                </c:pt>
                <c:pt idx="1070">
                  <c:v>3.7692307692307598</c:v>
                </c:pt>
                <c:pt idx="1071">
                  <c:v>10.6666666666666</c:v>
                </c:pt>
                <c:pt idx="1072">
                  <c:v>0.81707317073170704</c:v>
                </c:pt>
                <c:pt idx="1073">
                  <c:v>-4.4615384615384599</c:v>
                </c:pt>
                <c:pt idx="1074">
                  <c:v>13.602150537634399</c:v>
                </c:pt>
                <c:pt idx="1075">
                  <c:v>2.7235294117647002</c:v>
                </c:pt>
                <c:pt idx="1076">
                  <c:v>4.3777777777777702</c:v>
                </c:pt>
                <c:pt idx="1077">
                  <c:v>2.8693693693693598</c:v>
                </c:pt>
                <c:pt idx="1078">
                  <c:v>2.0410958904109502</c:v>
                </c:pt>
                <c:pt idx="1079">
                  <c:v>1.38194444444444</c:v>
                </c:pt>
                <c:pt idx="1080">
                  <c:v>10.1025641025641</c:v>
                </c:pt>
                <c:pt idx="1081">
                  <c:v>15.41</c:v>
                </c:pt>
                <c:pt idx="1082">
                  <c:v>11.5258855585831</c:v>
                </c:pt>
                <c:pt idx="1083">
                  <c:v>12.1724617524339</c:v>
                </c:pt>
                <c:pt idx="1084">
                  <c:v>7.5484693877550999</c:v>
                </c:pt>
                <c:pt idx="1085">
                  <c:v>7.4301745635910201</c:v>
                </c:pt>
                <c:pt idx="1086">
                  <c:v>12.247734138972801</c:v>
                </c:pt>
                <c:pt idx="1087">
                  <c:v>16.3363844393592</c:v>
                </c:pt>
                <c:pt idx="1088">
                  <c:v>17.8786078098472</c:v>
                </c:pt>
                <c:pt idx="1089">
                  <c:v>13.489138576779</c:v>
                </c:pt>
                <c:pt idx="1090">
                  <c:v>7.4162393162393103</c:v>
                </c:pt>
                <c:pt idx="1091">
                  <c:v>6.7609489051094798</c:v>
                </c:pt>
                <c:pt idx="1092">
                  <c:v>6.9193381592554202</c:v>
                </c:pt>
                <c:pt idx="1093">
                  <c:v>10.6061269146608</c:v>
                </c:pt>
                <c:pt idx="1094">
                  <c:v>4.4285714285714199</c:v>
                </c:pt>
                <c:pt idx="1095">
                  <c:v>-1.8028169014084501</c:v>
                </c:pt>
                <c:pt idx="1096">
                  <c:v>-2.6739130434782599</c:v>
                </c:pt>
                <c:pt idx="1097">
                  <c:v>-0.73504273504273498</c:v>
                </c:pt>
                <c:pt idx="1098">
                  <c:v>8.1935483870967705</c:v>
                </c:pt>
                <c:pt idx="1099">
                  <c:v>8.7868852459016402</c:v>
                </c:pt>
                <c:pt idx="1100">
                  <c:v>10.105263157894701</c:v>
                </c:pt>
                <c:pt idx="1101">
                  <c:v>9.6951219512195106</c:v>
                </c:pt>
                <c:pt idx="1102">
                  <c:v>27.2222222222222</c:v>
                </c:pt>
                <c:pt idx="1103">
                  <c:v>2.5384615384615299</c:v>
                </c:pt>
                <c:pt idx="1104">
                  <c:v>6.7777777777777697</c:v>
                </c:pt>
                <c:pt idx="1105">
                  <c:v>12.0833333333333</c:v>
                </c:pt>
                <c:pt idx="1106">
                  <c:v>-5.6666666666666599</c:v>
                </c:pt>
                <c:pt idx="1107">
                  <c:v>13</c:v>
                </c:pt>
                <c:pt idx="1108">
                  <c:v>5.0625</c:v>
                </c:pt>
                <c:pt idx="1109">
                  <c:v>5.5227272727272698</c:v>
                </c:pt>
                <c:pt idx="1110">
                  <c:v>21.75</c:v>
                </c:pt>
                <c:pt idx="1111">
                  <c:v>17.8888888888888</c:v>
                </c:pt>
                <c:pt idx="1112">
                  <c:v>3.4444444444444402</c:v>
                </c:pt>
                <c:pt idx="1113">
                  <c:v>6.1321321321321296</c:v>
                </c:pt>
                <c:pt idx="1114">
                  <c:v>6.4461077844311303</c:v>
                </c:pt>
                <c:pt idx="1115">
                  <c:v>9.1748526522593306</c:v>
                </c:pt>
                <c:pt idx="1116">
                  <c:v>2.2731829573934799</c:v>
                </c:pt>
                <c:pt idx="1117">
                  <c:v>1.3311897106109301</c:v>
                </c:pt>
                <c:pt idx="1118">
                  <c:v>2.06006006006006</c:v>
                </c:pt>
                <c:pt idx="1119">
                  <c:v>5.3533568904593603</c:v>
                </c:pt>
                <c:pt idx="1120">
                  <c:v>5.8814102564102502</c:v>
                </c:pt>
                <c:pt idx="1121">
                  <c:v>1.0128617363343999</c:v>
                </c:pt>
                <c:pt idx="1122">
                  <c:v>4.9277978339350099</c:v>
                </c:pt>
                <c:pt idx="1123">
                  <c:v>5.2766666666666602</c:v>
                </c:pt>
                <c:pt idx="1124">
                  <c:v>9.2870662460567797</c:v>
                </c:pt>
                <c:pt idx="1125">
                  <c:v>12.322580645161199</c:v>
                </c:pt>
                <c:pt idx="1126">
                  <c:v>17.634146341463399</c:v>
                </c:pt>
                <c:pt idx="1127">
                  <c:v>-2.5087719298245599</c:v>
                </c:pt>
                <c:pt idx="1128">
                  <c:v>2.1</c:v>
                </c:pt>
                <c:pt idx="1129">
                  <c:v>1.3684210526315701</c:v>
                </c:pt>
                <c:pt idx="1130">
                  <c:v>-0.157894736842105</c:v>
                </c:pt>
                <c:pt idx="1131">
                  <c:v>3.09375</c:v>
                </c:pt>
                <c:pt idx="1132">
                  <c:v>5.7058823529411704</c:v>
                </c:pt>
                <c:pt idx="1133">
                  <c:v>-3.7586206896551699</c:v>
                </c:pt>
                <c:pt idx="1134">
                  <c:v>-2.3103448275862002</c:v>
                </c:pt>
                <c:pt idx="1135">
                  <c:v>1.4193548387096699</c:v>
                </c:pt>
                <c:pt idx="1136">
                  <c:v>16.840517241379299</c:v>
                </c:pt>
                <c:pt idx="1137">
                  <c:v>14.413461538461499</c:v>
                </c:pt>
                <c:pt idx="1138">
                  <c:v>5.5502183406113499</c:v>
                </c:pt>
                <c:pt idx="1139">
                  <c:v>10.685975609755999</c:v>
                </c:pt>
                <c:pt idx="1140">
                  <c:v>10.495652173912999</c:v>
                </c:pt>
                <c:pt idx="1141">
                  <c:v>10.8558558558558</c:v>
                </c:pt>
                <c:pt idx="1142">
                  <c:v>6.8717201166180697</c:v>
                </c:pt>
                <c:pt idx="1143">
                  <c:v>6.7449275362318799</c:v>
                </c:pt>
                <c:pt idx="1144">
                  <c:v>4.6393939393939396</c:v>
                </c:pt>
                <c:pt idx="1145">
                  <c:v>1.43804034582132</c:v>
                </c:pt>
                <c:pt idx="1146">
                  <c:v>6.69817073170731</c:v>
                </c:pt>
                <c:pt idx="1147">
                  <c:v>11.2288401253918</c:v>
                </c:pt>
                <c:pt idx="1148">
                  <c:v>0.16129032258064499</c:v>
                </c:pt>
                <c:pt idx="1149">
                  <c:v>-2.3214285714285698</c:v>
                </c:pt>
                <c:pt idx="1150">
                  <c:v>-4</c:v>
                </c:pt>
                <c:pt idx="1151">
                  <c:v>4.8814102564102502</c:v>
                </c:pt>
                <c:pt idx="1152">
                  <c:v>5.1666666666666599</c:v>
                </c:pt>
                <c:pt idx="1153">
                  <c:v>5.8133333333333299</c:v>
                </c:pt>
                <c:pt idx="1154">
                  <c:v>6.3337739590218103</c:v>
                </c:pt>
                <c:pt idx="1155">
                  <c:v>9.6723796967699407</c:v>
                </c:pt>
                <c:pt idx="1156">
                  <c:v>11.499698976520101</c:v>
                </c:pt>
                <c:pt idx="1157">
                  <c:v>11.116555308092</c:v>
                </c:pt>
                <c:pt idx="1158">
                  <c:v>6.4279946164199098</c:v>
                </c:pt>
                <c:pt idx="1159">
                  <c:v>4.2857142857142803</c:v>
                </c:pt>
                <c:pt idx="1160">
                  <c:v>5.468</c:v>
                </c:pt>
                <c:pt idx="1161">
                  <c:v>4.9887808526551902</c:v>
                </c:pt>
                <c:pt idx="1162">
                  <c:v>10.665934065934</c:v>
                </c:pt>
                <c:pt idx="1163">
                  <c:v>9.1824104234527599</c:v>
                </c:pt>
                <c:pt idx="1164">
                  <c:v>9.0940959409594093</c:v>
                </c:pt>
                <c:pt idx="1165">
                  <c:v>8.6719492868462709</c:v>
                </c:pt>
                <c:pt idx="1166">
                  <c:v>8.3670295489891107</c:v>
                </c:pt>
                <c:pt idx="1167">
                  <c:v>7.4127659574468003</c:v>
                </c:pt>
                <c:pt idx="1168">
                  <c:v>8.8513011152416308</c:v>
                </c:pt>
                <c:pt idx="1169">
                  <c:v>10.0574712643678</c:v>
                </c:pt>
                <c:pt idx="1170">
                  <c:v>6.4618902439024302</c:v>
                </c:pt>
                <c:pt idx="1171">
                  <c:v>4.5126582278480996</c:v>
                </c:pt>
                <c:pt idx="1172">
                  <c:v>4.9117147707979596</c:v>
                </c:pt>
                <c:pt idx="1173">
                  <c:v>6.8660377358490496</c:v>
                </c:pt>
                <c:pt idx="1174">
                  <c:v>16.192883895131001</c:v>
                </c:pt>
                <c:pt idx="1175">
                  <c:v>5.1247327156094</c:v>
                </c:pt>
                <c:pt idx="1176">
                  <c:v>8.5668986852281499</c:v>
                </c:pt>
                <c:pt idx="1177">
                  <c:v>7.4978134110787096</c:v>
                </c:pt>
                <c:pt idx="1178">
                  <c:v>8.6959833795013797</c:v>
                </c:pt>
                <c:pt idx="1179">
                  <c:v>9.8057644110275692</c:v>
                </c:pt>
                <c:pt idx="1180">
                  <c:v>10.670400000000001</c:v>
                </c:pt>
                <c:pt idx="1181">
                  <c:v>13.953441295546501</c:v>
                </c:pt>
                <c:pt idx="1182">
                  <c:v>10.6015325670498</c:v>
                </c:pt>
                <c:pt idx="1183">
                  <c:v>4.4751773049645296</c:v>
                </c:pt>
                <c:pt idx="1184">
                  <c:v>7.04102564102564</c:v>
                </c:pt>
                <c:pt idx="1185">
                  <c:v>6.7631195335276901</c:v>
                </c:pt>
                <c:pt idx="1186">
                  <c:v>13.7121439280359</c:v>
                </c:pt>
                <c:pt idx="1187">
                  <c:v>6.1548974943052297</c:v>
                </c:pt>
                <c:pt idx="1188">
                  <c:v>6.3718104495747196</c:v>
                </c:pt>
                <c:pt idx="1189">
                  <c:v>6.3220696937697998</c:v>
                </c:pt>
                <c:pt idx="1190">
                  <c:v>4.71067106710671</c:v>
                </c:pt>
                <c:pt idx="1191">
                  <c:v>6.0510638297872301</c:v>
                </c:pt>
                <c:pt idx="1192">
                  <c:v>8.7841918294849002</c:v>
                </c:pt>
                <c:pt idx="1193">
                  <c:v>7.2238307349665902</c:v>
                </c:pt>
                <c:pt idx="1194">
                  <c:v>1.1711442786069599</c:v>
                </c:pt>
                <c:pt idx="1195">
                  <c:v>-1.3048289738430501</c:v>
                </c:pt>
                <c:pt idx="1196">
                  <c:v>0.34098737083811698</c:v>
                </c:pt>
                <c:pt idx="1197">
                  <c:v>2.4760383386581402</c:v>
                </c:pt>
                <c:pt idx="1198">
                  <c:v>11.3329886246122</c:v>
                </c:pt>
                <c:pt idx="1199">
                  <c:v>8.9290322580645096</c:v>
                </c:pt>
                <c:pt idx="1200">
                  <c:v>7.2446808510638299</c:v>
                </c:pt>
                <c:pt idx="1201">
                  <c:v>7.6193548387096701</c:v>
                </c:pt>
                <c:pt idx="1202">
                  <c:v>9.99</c:v>
                </c:pt>
                <c:pt idx="1203">
                  <c:v>11.9419354838709</c:v>
                </c:pt>
                <c:pt idx="1204">
                  <c:v>11.2515151515151</c:v>
                </c:pt>
                <c:pt idx="1205">
                  <c:v>11.4480286738351</c:v>
                </c:pt>
                <c:pt idx="1206">
                  <c:v>8.7870967741935395</c:v>
                </c:pt>
                <c:pt idx="1207">
                  <c:v>4.2575757575757498</c:v>
                </c:pt>
                <c:pt idx="1208">
                  <c:v>4.4516129032257998</c:v>
                </c:pt>
                <c:pt idx="1209">
                  <c:v>3.57</c:v>
                </c:pt>
                <c:pt idx="1210">
                  <c:v>12.987500000000001</c:v>
                </c:pt>
                <c:pt idx="1211">
                  <c:v>300</c:v>
                </c:pt>
                <c:pt idx="1212">
                  <c:v>13.2419354838709</c:v>
                </c:pt>
                <c:pt idx="1213">
                  <c:v>0.84782608695652095</c:v>
                </c:pt>
                <c:pt idx="1214">
                  <c:v>4.8131868131868103</c:v>
                </c:pt>
                <c:pt idx="1215">
                  <c:v>0.44705882352941101</c:v>
                </c:pt>
                <c:pt idx="1216">
                  <c:v>-3.4659090909090899</c:v>
                </c:pt>
                <c:pt idx="1217">
                  <c:v>3.4352941176470502</c:v>
                </c:pt>
                <c:pt idx="1218">
                  <c:v>2.70175438596491</c:v>
                </c:pt>
                <c:pt idx="1219">
                  <c:v>-7.9259259259259203</c:v>
                </c:pt>
                <c:pt idx="1220">
                  <c:v>-5.32258064516129</c:v>
                </c:pt>
                <c:pt idx="1221">
                  <c:v>-1.2333333333333301</c:v>
                </c:pt>
                <c:pt idx="1222">
                  <c:v>-7.2258064516129004</c:v>
                </c:pt>
                <c:pt idx="1223">
                  <c:v>3.0967741935483799</c:v>
                </c:pt>
                <c:pt idx="1224">
                  <c:v>5.93333333333333</c:v>
                </c:pt>
                <c:pt idx="1225">
                  <c:v>1.0967741935483799</c:v>
                </c:pt>
                <c:pt idx="1226">
                  <c:v>0.3</c:v>
                </c:pt>
                <c:pt idx="1227">
                  <c:v>15.2666666666666</c:v>
                </c:pt>
                <c:pt idx="1228">
                  <c:v>53</c:v>
                </c:pt>
                <c:pt idx="1229">
                  <c:v>-1.24444444444444</c:v>
                </c:pt>
                <c:pt idx="1230">
                  <c:v>1.2124999999999999</c:v>
                </c:pt>
                <c:pt idx="1231">
                  <c:v>2.1910112359550502</c:v>
                </c:pt>
                <c:pt idx="1232">
                  <c:v>1.77647058823529</c:v>
                </c:pt>
                <c:pt idx="1233">
                  <c:v>-4.29213483146067</c:v>
                </c:pt>
                <c:pt idx="1234">
                  <c:v>1.1684210526315699</c:v>
                </c:pt>
                <c:pt idx="1235">
                  <c:v>5.29113924050632</c:v>
                </c:pt>
                <c:pt idx="1236">
                  <c:v>1.0909090909090899</c:v>
                </c:pt>
                <c:pt idx="1237">
                  <c:v>-4.8723404255319096</c:v>
                </c:pt>
                <c:pt idx="1238">
                  <c:v>-4.8624999999999998</c:v>
                </c:pt>
                <c:pt idx="1239">
                  <c:v>-1.65853658536585</c:v>
                </c:pt>
                <c:pt idx="1240">
                  <c:v>2.3707865168539302</c:v>
                </c:pt>
                <c:pt idx="1241">
                  <c:v>0.96812749003984</c:v>
                </c:pt>
                <c:pt idx="1242">
                  <c:v>-1.73392461197339</c:v>
                </c:pt>
                <c:pt idx="1243">
                  <c:v>1.71337579617834</c:v>
                </c:pt>
                <c:pt idx="1244">
                  <c:v>-2.1922246220302299</c:v>
                </c:pt>
                <c:pt idx="1245">
                  <c:v>-2.6368421052631499</c:v>
                </c:pt>
                <c:pt idx="1246">
                  <c:v>0.517073170731707</c:v>
                </c:pt>
                <c:pt idx="1247">
                  <c:v>1.26953125</c:v>
                </c:pt>
                <c:pt idx="1248">
                  <c:v>1.1996527777777699</c:v>
                </c:pt>
                <c:pt idx="1249">
                  <c:v>-3.5253378378378302</c:v>
                </c:pt>
                <c:pt idx="1250">
                  <c:v>-2.04565217391304</c:v>
                </c:pt>
                <c:pt idx="1251">
                  <c:v>-0.68640350877192902</c:v>
                </c:pt>
                <c:pt idx="1252">
                  <c:v>1.6616052060737501</c:v>
                </c:pt>
                <c:pt idx="1253">
                  <c:v>2.1433691756272402</c:v>
                </c:pt>
                <c:pt idx="1254">
                  <c:v>-4.4623655913978402</c:v>
                </c:pt>
                <c:pt idx="1255">
                  <c:v>-4.2847682119205297</c:v>
                </c:pt>
                <c:pt idx="1256">
                  <c:v>10.976744186046499</c:v>
                </c:pt>
                <c:pt idx="1257">
                  <c:v>14.481481481481399</c:v>
                </c:pt>
                <c:pt idx="1258">
                  <c:v>20.891129032258</c:v>
                </c:pt>
                <c:pt idx="1259">
                  <c:v>19.7322175732217</c:v>
                </c:pt>
                <c:pt idx="1260">
                  <c:v>2.46428571428571</c:v>
                </c:pt>
                <c:pt idx="1261">
                  <c:v>0.30834340991535603</c:v>
                </c:pt>
                <c:pt idx="1262">
                  <c:v>-0.21688311688311601</c:v>
                </c:pt>
                <c:pt idx="1263">
                  <c:v>0.40071343638525497</c:v>
                </c:pt>
                <c:pt idx="1264">
                  <c:v>-2.2931034482758599</c:v>
                </c:pt>
                <c:pt idx="1265">
                  <c:v>-2.8827751196172202</c:v>
                </c:pt>
                <c:pt idx="1266">
                  <c:v>0.78888888888888797</c:v>
                </c:pt>
                <c:pt idx="1267">
                  <c:v>-0.84345479082321095</c:v>
                </c:pt>
                <c:pt idx="1268">
                  <c:v>0.709523809523809</c:v>
                </c:pt>
                <c:pt idx="1269">
                  <c:v>-1.65544332210998</c:v>
                </c:pt>
                <c:pt idx="1270">
                  <c:v>-1.1949602122015901</c:v>
                </c:pt>
                <c:pt idx="1271">
                  <c:v>2.63671875</c:v>
                </c:pt>
                <c:pt idx="1272">
                  <c:v>1.80304955527318</c:v>
                </c:pt>
                <c:pt idx="1273">
                  <c:v>1.2535211267605599</c:v>
                </c:pt>
                <c:pt idx="1274">
                  <c:v>6.4769230769230699</c:v>
                </c:pt>
                <c:pt idx="1275">
                  <c:v>3.6714285714285699</c:v>
                </c:pt>
                <c:pt idx="1276">
                  <c:v>-0.38235294117647001</c:v>
                </c:pt>
                <c:pt idx="1277">
                  <c:v>2.5070422535211199</c:v>
                </c:pt>
                <c:pt idx="1278">
                  <c:v>4.375</c:v>
                </c:pt>
                <c:pt idx="1279">
                  <c:v>2.8735632183908</c:v>
                </c:pt>
                <c:pt idx="1280">
                  <c:v>3.79775280898876</c:v>
                </c:pt>
                <c:pt idx="1281">
                  <c:v>-4.4827586206896504</c:v>
                </c:pt>
                <c:pt idx="1282">
                  <c:v>-3.2359550561797699</c:v>
                </c:pt>
                <c:pt idx="1283">
                  <c:v>1.6760563380281599</c:v>
                </c:pt>
                <c:pt idx="1284">
                  <c:v>11.9565217391304</c:v>
                </c:pt>
                <c:pt idx="1285">
                  <c:v>2.8947368421052602</c:v>
                </c:pt>
                <c:pt idx="1286">
                  <c:v>3.4609929078014101</c:v>
                </c:pt>
                <c:pt idx="1287">
                  <c:v>7.0838709677419303</c:v>
                </c:pt>
                <c:pt idx="1288">
                  <c:v>-0.04</c:v>
                </c:pt>
                <c:pt idx="1289">
                  <c:v>-1.64856230031948</c:v>
                </c:pt>
                <c:pt idx="1290">
                  <c:v>1.6144578313253</c:v>
                </c:pt>
                <c:pt idx="1291">
                  <c:v>0.95340501792114696</c:v>
                </c:pt>
                <c:pt idx="1292">
                  <c:v>4.9064516129032203</c:v>
                </c:pt>
                <c:pt idx="1293">
                  <c:v>1.0060606060606001</c:v>
                </c:pt>
                <c:pt idx="1294">
                  <c:v>-1.44802867383512</c:v>
                </c:pt>
                <c:pt idx="1295">
                  <c:v>3.73263888888888</c:v>
                </c:pt>
                <c:pt idx="1296">
                  <c:v>2.1808873720136499</c:v>
                </c:pt>
                <c:pt idx="1297">
                  <c:v>20.866336633663298</c:v>
                </c:pt>
                <c:pt idx="1298">
                  <c:v>7.5502958579881598</c:v>
                </c:pt>
                <c:pt idx="1299">
                  <c:v>13.2956989247311</c:v>
                </c:pt>
                <c:pt idx="1300">
                  <c:v>11.6480446927374</c:v>
                </c:pt>
                <c:pt idx="1301">
                  <c:v>11.557746478873201</c:v>
                </c:pt>
                <c:pt idx="1302">
                  <c:v>8.4566395663956602</c:v>
                </c:pt>
                <c:pt idx="1303">
                  <c:v>13.836140888208201</c:v>
                </c:pt>
                <c:pt idx="1304">
                  <c:v>12.2138643067846</c:v>
                </c:pt>
                <c:pt idx="1305">
                  <c:v>10.579234972677501</c:v>
                </c:pt>
                <c:pt idx="1306">
                  <c:v>3.9086956521739098</c:v>
                </c:pt>
                <c:pt idx="1307">
                  <c:v>11.5741626794258</c:v>
                </c:pt>
                <c:pt idx="1308">
                  <c:v>25.348920863309299</c:v>
                </c:pt>
                <c:pt idx="1309">
                  <c:v>14.134020618556701</c:v>
                </c:pt>
                <c:pt idx="1310">
                  <c:v>15.867313915857601</c:v>
                </c:pt>
                <c:pt idx="1311">
                  <c:v>28.541218637992799</c:v>
                </c:pt>
                <c:pt idx="1312">
                  <c:v>38.009677419354801</c:v>
                </c:pt>
                <c:pt idx="1313">
                  <c:v>30.845454545454501</c:v>
                </c:pt>
                <c:pt idx="1314">
                  <c:v>1</c:v>
                </c:pt>
                <c:pt idx="1315">
                  <c:v>4.6845878136200696</c:v>
                </c:pt>
                <c:pt idx="1316">
                  <c:v>-0.97841726618705005</c:v>
                </c:pt>
                <c:pt idx="1317">
                  <c:v>-1.9876033057851199</c:v>
                </c:pt>
                <c:pt idx="1318">
                  <c:v>1.63043478260869</c:v>
                </c:pt>
                <c:pt idx="1319">
                  <c:v>16.080645161290299</c:v>
                </c:pt>
                <c:pt idx="1320">
                  <c:v>14.2708333333333</c:v>
                </c:pt>
                <c:pt idx="1321">
                  <c:v>14.272727272727201</c:v>
                </c:pt>
                <c:pt idx="1322">
                  <c:v>25.846153846153801</c:v>
                </c:pt>
                <c:pt idx="1323">
                  <c:v>43.125</c:v>
                </c:pt>
                <c:pt idx="1324">
                  <c:v>9</c:v>
                </c:pt>
                <c:pt idx="1325">
                  <c:v>0.80237937871777898</c:v>
                </c:pt>
                <c:pt idx="1326">
                  <c:v>-1.32999284180386</c:v>
                </c:pt>
                <c:pt idx="1327">
                  <c:v>0.44935418082936701</c:v>
                </c:pt>
                <c:pt idx="1328">
                  <c:v>-3.5851436580238198</c:v>
                </c:pt>
                <c:pt idx="1329">
                  <c:v>-3.70765206017004</c:v>
                </c:pt>
                <c:pt idx="1330">
                  <c:v>-2.5923787528868298</c:v>
                </c:pt>
                <c:pt idx="1331">
                  <c:v>-2.1502711076684702</c:v>
                </c:pt>
                <c:pt idx="1332">
                  <c:v>-0.53147306943543104</c:v>
                </c:pt>
                <c:pt idx="1333">
                  <c:v>-4.0417163289630498</c:v>
                </c:pt>
                <c:pt idx="1334">
                  <c:v>-3.2492236024844701</c:v>
                </c:pt>
                <c:pt idx="1335">
                  <c:v>0.49718706047819899</c:v>
                </c:pt>
                <c:pt idx="1336">
                  <c:v>0.55186440677966098</c:v>
                </c:pt>
                <c:pt idx="1337">
                  <c:v>-13.6666666666666</c:v>
                </c:pt>
                <c:pt idx="1338">
                  <c:v>9.1999999999999993</c:v>
                </c:pt>
                <c:pt idx="1339">
                  <c:v>-10.25</c:v>
                </c:pt>
                <c:pt idx="1340">
                  <c:v>-0.63210702341137104</c:v>
                </c:pt>
                <c:pt idx="1341">
                  <c:v>0.61481481481481404</c:v>
                </c:pt>
                <c:pt idx="1342">
                  <c:v>0.899022801302931</c:v>
                </c:pt>
                <c:pt idx="1343">
                  <c:v>-3.39333333333333</c:v>
                </c:pt>
                <c:pt idx="1344">
                  <c:v>-2.5038759689922401</c:v>
                </c:pt>
                <c:pt idx="1345">
                  <c:v>-1.9666666666666599</c:v>
                </c:pt>
                <c:pt idx="1346">
                  <c:v>0.73271889400921597</c:v>
                </c:pt>
                <c:pt idx="1347">
                  <c:v>-1.0829875518672101</c:v>
                </c:pt>
                <c:pt idx="1348">
                  <c:v>-1.61691542288557</c:v>
                </c:pt>
                <c:pt idx="1349">
                  <c:v>-1.2722513089005201</c:v>
                </c:pt>
                <c:pt idx="1350">
                  <c:v>-0.44979919678714803</c:v>
                </c:pt>
                <c:pt idx="1351">
                  <c:v>2.5358361774743998</c:v>
                </c:pt>
                <c:pt idx="1352">
                  <c:v>-7</c:v>
                </c:pt>
                <c:pt idx="1353">
                  <c:v>3.5</c:v>
                </c:pt>
                <c:pt idx="1354">
                  <c:v>19.044642857142801</c:v>
                </c:pt>
                <c:pt idx="1355">
                  <c:v>27.158415841584102</c:v>
                </c:pt>
                <c:pt idx="1356">
                  <c:v>28.082437275985601</c:v>
                </c:pt>
                <c:pt idx="1357">
                  <c:v>23.945378151260499</c:v>
                </c:pt>
                <c:pt idx="1358">
                  <c:v>9.5061728395061706</c:v>
                </c:pt>
                <c:pt idx="1359">
                  <c:v>103</c:v>
                </c:pt>
                <c:pt idx="1360">
                  <c:v>4.2507804370447397</c:v>
                </c:pt>
                <c:pt idx="1361">
                  <c:v>1.6924803591470201</c:v>
                </c:pt>
                <c:pt idx="1362">
                  <c:v>2.4755102040816301</c:v>
                </c:pt>
                <c:pt idx="1363">
                  <c:v>-1.1679224973089299</c:v>
                </c:pt>
                <c:pt idx="1364">
                  <c:v>-0.79752530933633203</c:v>
                </c:pt>
                <c:pt idx="1365">
                  <c:v>-0.45492487479131799</c:v>
                </c:pt>
                <c:pt idx="1366">
                  <c:v>0.66324626865671599</c:v>
                </c:pt>
                <c:pt idx="1367">
                  <c:v>-0.42041522491349398</c:v>
                </c:pt>
                <c:pt idx="1368">
                  <c:v>-0.65808444902162699</c:v>
                </c:pt>
                <c:pt idx="1369">
                  <c:v>-0.46265328874024497</c:v>
                </c:pt>
                <c:pt idx="1370">
                  <c:v>4.6742671009771897</c:v>
                </c:pt>
                <c:pt idx="1371">
                  <c:v>3.9594017094017002</c:v>
                </c:pt>
                <c:pt idx="1372">
                  <c:v>-2.8409090909090899</c:v>
                </c:pt>
                <c:pt idx="1373">
                  <c:v>2.35</c:v>
                </c:pt>
                <c:pt idx="1374">
                  <c:v>-3.86666666666666</c:v>
                </c:pt>
                <c:pt idx="1375">
                  <c:v>-6.5</c:v>
                </c:pt>
                <c:pt idx="1376">
                  <c:v>-0.245283018867924</c:v>
                </c:pt>
                <c:pt idx="1377">
                  <c:v>-0.317460317460317</c:v>
                </c:pt>
                <c:pt idx="1378">
                  <c:v>6.14925373134328</c:v>
                </c:pt>
                <c:pt idx="1379">
                  <c:v>-0.83333333333333304</c:v>
                </c:pt>
                <c:pt idx="1380">
                  <c:v>-0.679245283018867</c:v>
                </c:pt>
                <c:pt idx="1381">
                  <c:v>-2.54901960784313</c:v>
                </c:pt>
                <c:pt idx="1382">
                  <c:v>-5.8679245283018799</c:v>
                </c:pt>
                <c:pt idx="1383">
                  <c:v>-3.3684210526315699</c:v>
                </c:pt>
                <c:pt idx="1384">
                  <c:v>12.769230769230701</c:v>
                </c:pt>
                <c:pt idx="1385">
                  <c:v>-0.92857142857142805</c:v>
                </c:pt>
                <c:pt idx="1386">
                  <c:v>-3.8333333333333299</c:v>
                </c:pt>
                <c:pt idx="1387">
                  <c:v>5.2857142857142803</c:v>
                </c:pt>
                <c:pt idx="1388">
                  <c:v>1.4545454545454499</c:v>
                </c:pt>
                <c:pt idx="1389">
                  <c:v>-1.6666666666666601</c:v>
                </c:pt>
                <c:pt idx="1390">
                  <c:v>-1.3852459016393399</c:v>
                </c:pt>
                <c:pt idx="1391">
                  <c:v>1.19801980198019</c:v>
                </c:pt>
                <c:pt idx="1392">
                  <c:v>1.5972222222222201</c:v>
                </c:pt>
                <c:pt idx="1393">
                  <c:v>-2.6300578034681998</c:v>
                </c:pt>
                <c:pt idx="1394">
                  <c:v>-3.5021097046413501</c:v>
                </c:pt>
                <c:pt idx="1395">
                  <c:v>0.226361031518624</c:v>
                </c:pt>
                <c:pt idx="1396">
                  <c:v>0.23700305810397501</c:v>
                </c:pt>
                <c:pt idx="1397">
                  <c:v>0.89735614307931499</c:v>
                </c:pt>
                <c:pt idx="1398">
                  <c:v>-1.5795454545454499</c:v>
                </c:pt>
                <c:pt idx="1399">
                  <c:v>-2.71724137931034</c:v>
                </c:pt>
                <c:pt idx="1400">
                  <c:v>2.1960784313725399</c:v>
                </c:pt>
                <c:pt idx="1401">
                  <c:v>-0.59776536312849105</c:v>
                </c:pt>
                <c:pt idx="1402">
                  <c:v>3.8902439024390199</c:v>
                </c:pt>
                <c:pt idx="1403">
                  <c:v>4.1809523809523803</c:v>
                </c:pt>
                <c:pt idx="1404">
                  <c:v>4.0451612903225804</c:v>
                </c:pt>
                <c:pt idx="1405">
                  <c:v>7.6666666666666599</c:v>
                </c:pt>
                <c:pt idx="1406">
                  <c:v>9.75</c:v>
                </c:pt>
                <c:pt idx="1407">
                  <c:v>9.5045592705167099</c:v>
                </c:pt>
                <c:pt idx="1408">
                  <c:v>6.1096774193548304</c:v>
                </c:pt>
                <c:pt idx="1409">
                  <c:v>9.3259109311740893</c:v>
                </c:pt>
                <c:pt idx="1410">
                  <c:v>5.4872340425531902</c:v>
                </c:pt>
                <c:pt idx="1411">
                  <c:v>3.7858508604206502</c:v>
                </c:pt>
                <c:pt idx="1412">
                  <c:v>4.0237068965517198</c:v>
                </c:pt>
                <c:pt idx="1413">
                  <c:v>5.86752136752136</c:v>
                </c:pt>
                <c:pt idx="1414">
                  <c:v>8.1618852459016402</c:v>
                </c:pt>
                <c:pt idx="1415">
                  <c:v>4.2454545454545398</c:v>
                </c:pt>
                <c:pt idx="1416">
                  <c:v>0.19723865877711999</c:v>
                </c:pt>
                <c:pt idx="1417">
                  <c:v>5.7272727272727204</c:v>
                </c:pt>
                <c:pt idx="1418">
                  <c:v>2.6716867469879499</c:v>
                </c:pt>
                <c:pt idx="1419">
                  <c:v>0.71034482758620598</c:v>
                </c:pt>
                <c:pt idx="1420">
                  <c:v>-3.6992481203007501</c:v>
                </c:pt>
                <c:pt idx="1421">
                  <c:v>-3.5942028985507202</c:v>
                </c:pt>
                <c:pt idx="1422">
                  <c:v>-0.79310344827586199</c:v>
                </c:pt>
                <c:pt idx="1423">
                  <c:v>-3.2</c:v>
                </c:pt>
                <c:pt idx="1424">
                  <c:v>-0.75</c:v>
                </c:pt>
                <c:pt idx="1425">
                  <c:v>-2.4615384615384599</c:v>
                </c:pt>
                <c:pt idx="1426">
                  <c:v>0.4</c:v>
                </c:pt>
                <c:pt idx="1427">
                  <c:v>-7.75</c:v>
                </c:pt>
                <c:pt idx="1428">
                  <c:v>1.4601769911504401</c:v>
                </c:pt>
                <c:pt idx="1429">
                  <c:v>1.71428571428571</c:v>
                </c:pt>
                <c:pt idx="1430">
                  <c:v>1.6925465838509299</c:v>
                </c:pt>
                <c:pt idx="1431">
                  <c:v>1.7013422818791899</c:v>
                </c:pt>
                <c:pt idx="1432">
                  <c:v>3.0513595166163099</c:v>
                </c:pt>
                <c:pt idx="1433">
                  <c:v>-3.1343749999999999</c:v>
                </c:pt>
                <c:pt idx="1434">
                  <c:v>-1.05722891566265</c:v>
                </c:pt>
                <c:pt idx="1435">
                  <c:v>0.94017094017094005</c:v>
                </c:pt>
                <c:pt idx="1436">
                  <c:v>-0.207792207792207</c:v>
                </c:pt>
                <c:pt idx="1437">
                  <c:v>-1.1590909090909001</c:v>
                </c:pt>
                <c:pt idx="1438">
                  <c:v>-0.997214484679665</c:v>
                </c:pt>
                <c:pt idx="1439">
                  <c:v>-0.46843853820598003</c:v>
                </c:pt>
                <c:pt idx="1440">
                  <c:v>3.0354838709677399</c:v>
                </c:pt>
                <c:pt idx="1441">
                  <c:v>3.4132492113564599</c:v>
                </c:pt>
                <c:pt idx="1442">
                  <c:v>17.3189189189189</c:v>
                </c:pt>
                <c:pt idx="1443">
                  <c:v>-4.96428571428571</c:v>
                </c:pt>
                <c:pt idx="1444">
                  <c:v>0.53439153439153397</c:v>
                </c:pt>
                <c:pt idx="1445">
                  <c:v>-1.92718446601941</c:v>
                </c:pt>
                <c:pt idx="1446">
                  <c:v>5.7389558232931703</c:v>
                </c:pt>
                <c:pt idx="1447">
                  <c:v>9.2462203023758107</c:v>
                </c:pt>
                <c:pt idx="1448">
                  <c:v>13.235091743119201</c:v>
                </c:pt>
                <c:pt idx="1449">
                  <c:v>9.6583143507972604</c:v>
                </c:pt>
                <c:pt idx="1450">
                  <c:v>6.9522968197879802</c:v>
                </c:pt>
                <c:pt idx="1451">
                  <c:v>0.782369146005509</c:v>
                </c:pt>
                <c:pt idx="1452">
                  <c:v>1.61959654178674</c:v>
                </c:pt>
                <c:pt idx="1453">
                  <c:v>15.281609195402201</c:v>
                </c:pt>
                <c:pt idx="1454">
                  <c:v>2.3316326530612201</c:v>
                </c:pt>
                <c:pt idx="1455">
                  <c:v>2.98715596330275</c:v>
                </c:pt>
                <c:pt idx="1456">
                  <c:v>2.8483333333333301</c:v>
                </c:pt>
                <c:pt idx="1457">
                  <c:v>-2.6793103448275799</c:v>
                </c:pt>
                <c:pt idx="1458">
                  <c:v>-1.27441077441077</c:v>
                </c:pt>
                <c:pt idx="1459">
                  <c:v>0.460093896713615</c:v>
                </c:pt>
                <c:pt idx="1460">
                  <c:v>1.4712643678160899</c:v>
                </c:pt>
                <c:pt idx="1461">
                  <c:v>1.0191304347826</c:v>
                </c:pt>
                <c:pt idx="1462">
                  <c:v>0.59519999999999995</c:v>
                </c:pt>
                <c:pt idx="1463">
                  <c:v>-0.47388059701492502</c:v>
                </c:pt>
                <c:pt idx="1464">
                  <c:v>1.8687050359712201</c:v>
                </c:pt>
                <c:pt idx="1465">
                  <c:v>4.1175438596491203</c:v>
                </c:pt>
                <c:pt idx="1466">
                  <c:v>0.27435064935064901</c:v>
                </c:pt>
                <c:pt idx="1467">
                  <c:v>-3.0796963946868998</c:v>
                </c:pt>
                <c:pt idx="1468">
                  <c:v>-0.65714285714285703</c:v>
                </c:pt>
                <c:pt idx="1469">
                  <c:v>-3.2194244604316502</c:v>
                </c:pt>
                <c:pt idx="1470">
                  <c:v>-3.21531100478468</c:v>
                </c:pt>
                <c:pt idx="1471">
                  <c:v>-2.4884547069271701</c:v>
                </c:pt>
                <c:pt idx="1472">
                  <c:v>1.08666017526777</c:v>
                </c:pt>
                <c:pt idx="1473">
                  <c:v>1.21922731356693</c:v>
                </c:pt>
                <c:pt idx="1474">
                  <c:v>-0.93765586034912696</c:v>
                </c:pt>
                <c:pt idx="1475">
                  <c:v>-1.3429541595925201</c:v>
                </c:pt>
                <c:pt idx="1476">
                  <c:v>1.0134680134680101</c:v>
                </c:pt>
                <c:pt idx="1477">
                  <c:v>1.3388059701492501</c:v>
                </c:pt>
                <c:pt idx="1478">
                  <c:v>28.340909090909001</c:v>
                </c:pt>
                <c:pt idx="1479">
                  <c:v>12.2903225806451</c:v>
                </c:pt>
                <c:pt idx="1480">
                  <c:v>39.557692307692299</c:v>
                </c:pt>
                <c:pt idx="1481">
                  <c:v>10.1428571428571</c:v>
                </c:pt>
                <c:pt idx="1482">
                  <c:v>7.2365269461077801</c:v>
                </c:pt>
                <c:pt idx="1483">
                  <c:v>0.45774647887323899</c:v>
                </c:pt>
                <c:pt idx="1484">
                  <c:v>4.4426751592356597</c:v>
                </c:pt>
                <c:pt idx="1485">
                  <c:v>2.9601328903654398</c:v>
                </c:pt>
                <c:pt idx="1486">
                  <c:v>5.8508064516129004</c:v>
                </c:pt>
                <c:pt idx="1487">
                  <c:v>11.991253644314799</c:v>
                </c:pt>
                <c:pt idx="1488">
                  <c:v>11.9426523297491</c:v>
                </c:pt>
                <c:pt idx="1489">
                  <c:v>13.041522491349401</c:v>
                </c:pt>
                <c:pt idx="1490">
                  <c:v>6.4771784232365102</c:v>
                </c:pt>
                <c:pt idx="1491">
                  <c:v>6.6574585635359096</c:v>
                </c:pt>
                <c:pt idx="1492">
                  <c:v>9.1625441696112997</c:v>
                </c:pt>
                <c:pt idx="1493">
                  <c:v>9.6084656084656093</c:v>
                </c:pt>
                <c:pt idx="1494">
                  <c:v>1.97142857142857</c:v>
                </c:pt>
                <c:pt idx="1495">
                  <c:v>1.9268929503916401</c:v>
                </c:pt>
                <c:pt idx="1496">
                  <c:v>1.9928741092636499</c:v>
                </c:pt>
                <c:pt idx="1497">
                  <c:v>-1.9703703703703701</c:v>
                </c:pt>
                <c:pt idx="1498">
                  <c:v>-3.0458937198067599</c:v>
                </c:pt>
                <c:pt idx="1499">
                  <c:v>-0.42988505747126399</c:v>
                </c:pt>
                <c:pt idx="1500">
                  <c:v>2.39393939393939</c:v>
                </c:pt>
                <c:pt idx="1501">
                  <c:v>2.3640661938534202</c:v>
                </c:pt>
                <c:pt idx="1502">
                  <c:v>-2.1529680365296802</c:v>
                </c:pt>
                <c:pt idx="1503">
                  <c:v>-1.9640102827763399</c:v>
                </c:pt>
                <c:pt idx="1504">
                  <c:v>0.83783783783783705</c:v>
                </c:pt>
                <c:pt idx="1505">
                  <c:v>-0.148741418764302</c:v>
                </c:pt>
                <c:pt idx="1506">
                  <c:v>1.88930936613055</c:v>
                </c:pt>
                <c:pt idx="1507">
                  <c:v>-0.61195198329853795</c:v>
                </c:pt>
                <c:pt idx="1508">
                  <c:v>1.8077368542969601</c:v>
                </c:pt>
                <c:pt idx="1509">
                  <c:v>-2.0026537997587401</c:v>
                </c:pt>
                <c:pt idx="1510">
                  <c:v>-2.3984740766429602</c:v>
                </c:pt>
                <c:pt idx="1511">
                  <c:v>-1.68377659574468</c:v>
                </c:pt>
                <c:pt idx="1512">
                  <c:v>0.53324163227877097</c:v>
                </c:pt>
                <c:pt idx="1513">
                  <c:v>1.0941437076007099</c:v>
                </c:pt>
                <c:pt idx="1514">
                  <c:v>-0.12957573901056799</c:v>
                </c:pt>
                <c:pt idx="1515">
                  <c:v>-0.15485503911642801</c:v>
                </c:pt>
                <c:pt idx="1516">
                  <c:v>1.7706635622817199</c:v>
                </c:pt>
                <c:pt idx="1517">
                  <c:v>2.9600970017636601</c:v>
                </c:pt>
                <c:pt idx="1518">
                  <c:v>18.9615384615384</c:v>
                </c:pt>
                <c:pt idx="1519">
                  <c:v>7.3461538461538396</c:v>
                </c:pt>
                <c:pt idx="1520">
                  <c:v>15.395348837209299</c:v>
                </c:pt>
                <c:pt idx="1521">
                  <c:v>15.4015748031496</c:v>
                </c:pt>
                <c:pt idx="1522">
                  <c:v>13.363636363636299</c:v>
                </c:pt>
                <c:pt idx="1523">
                  <c:v>10.063829787234001</c:v>
                </c:pt>
                <c:pt idx="1524">
                  <c:v>45.125</c:v>
                </c:pt>
                <c:pt idx="1525">
                  <c:v>25.886075949367001</c:v>
                </c:pt>
                <c:pt idx="1526">
                  <c:v>4.08</c:v>
                </c:pt>
                <c:pt idx="1527">
                  <c:v>-3.8495575221238898</c:v>
                </c:pt>
                <c:pt idx="1528">
                  <c:v>3.08196721311475</c:v>
                </c:pt>
                <c:pt idx="1529">
                  <c:v>1.4431818181818099</c:v>
                </c:pt>
                <c:pt idx="1530">
                  <c:v>-2.2449799196787099</c:v>
                </c:pt>
                <c:pt idx="1531">
                  <c:v>0.640350877192982</c:v>
                </c:pt>
                <c:pt idx="1532">
                  <c:v>8.2698412698412707</c:v>
                </c:pt>
                <c:pt idx="1533">
                  <c:v>4.96875</c:v>
                </c:pt>
                <c:pt idx="1534">
                  <c:v>2.4649999999999999</c:v>
                </c:pt>
                <c:pt idx="1535">
                  <c:v>-3.7636363636363601</c:v>
                </c:pt>
                <c:pt idx="1536">
                  <c:v>0.29090909090909001</c:v>
                </c:pt>
                <c:pt idx="1537">
                  <c:v>1.2264150943396199</c:v>
                </c:pt>
                <c:pt idx="1538">
                  <c:v>19.677570093457899</c:v>
                </c:pt>
                <c:pt idx="1539">
                  <c:v>11.6134020618556</c:v>
                </c:pt>
                <c:pt idx="1540">
                  <c:v>2.8108108108108101</c:v>
                </c:pt>
                <c:pt idx="1541">
                  <c:v>6.6961325966850804</c:v>
                </c:pt>
                <c:pt idx="1542">
                  <c:v>5.4054054054053996E-3</c:v>
                </c:pt>
                <c:pt idx="1543">
                  <c:v>6.04469273743016</c:v>
                </c:pt>
                <c:pt idx="1544">
                  <c:v>7.7239583333333304</c:v>
                </c:pt>
                <c:pt idx="1545">
                  <c:v>6.0053763440860202</c:v>
                </c:pt>
                <c:pt idx="1546">
                  <c:v>-0.32160804020100497</c:v>
                </c:pt>
                <c:pt idx="1547">
                  <c:v>3.5163934426229502</c:v>
                </c:pt>
                <c:pt idx="1548">
                  <c:v>3.5394736842105199</c:v>
                </c:pt>
                <c:pt idx="1549">
                  <c:v>12.1440329218107</c:v>
                </c:pt>
                <c:pt idx="1550">
                  <c:v>77</c:v>
                </c:pt>
                <c:pt idx="1551">
                  <c:v>-2.1451612903225801</c:v>
                </c:pt>
                <c:pt idx="1552">
                  <c:v>-3.33928571428571</c:v>
                </c:pt>
                <c:pt idx="1553">
                  <c:v>-5.9516129032257998</c:v>
                </c:pt>
                <c:pt idx="1554">
                  <c:v>-3.1333333333333302</c:v>
                </c:pt>
                <c:pt idx="1555">
                  <c:v>2.56451612903225</c:v>
                </c:pt>
                <c:pt idx="1556">
                  <c:v>9.1</c:v>
                </c:pt>
                <c:pt idx="1557">
                  <c:v>0.112903225806451</c:v>
                </c:pt>
                <c:pt idx="1558">
                  <c:v>1.7903225806451599</c:v>
                </c:pt>
                <c:pt idx="1559">
                  <c:v>3.7790697674418601</c:v>
                </c:pt>
                <c:pt idx="1560">
                  <c:v>-5.5161290322580596</c:v>
                </c:pt>
                <c:pt idx="1561">
                  <c:v>-2.2666666666666599</c:v>
                </c:pt>
                <c:pt idx="1562">
                  <c:v>4.8387096774193497</c:v>
                </c:pt>
                <c:pt idx="1563">
                  <c:v>29.5</c:v>
                </c:pt>
                <c:pt idx="1564">
                  <c:v>25.7</c:v>
                </c:pt>
                <c:pt idx="1565">
                  <c:v>9</c:v>
                </c:pt>
                <c:pt idx="1566">
                  <c:v>3.9705882352941102</c:v>
                </c:pt>
                <c:pt idx="1567">
                  <c:v>18.842857142857099</c:v>
                </c:pt>
                <c:pt idx="1568">
                  <c:v>1.6571428571428499</c:v>
                </c:pt>
                <c:pt idx="1569">
                  <c:v>23.229729729729701</c:v>
                </c:pt>
                <c:pt idx="1570">
                  <c:v>9.3108108108108105</c:v>
                </c:pt>
                <c:pt idx="1571">
                  <c:v>22.855072463768099</c:v>
                </c:pt>
                <c:pt idx="1572">
                  <c:v>6.0606060606060601E-2</c:v>
                </c:pt>
                <c:pt idx="1573">
                  <c:v>32.716417910447703</c:v>
                </c:pt>
                <c:pt idx="1574">
                  <c:v>45.7</c:v>
                </c:pt>
                <c:pt idx="1575">
                  <c:v>16.048484848484801</c:v>
                </c:pt>
                <c:pt idx="1576">
                  <c:v>7.86</c:v>
                </c:pt>
                <c:pt idx="1577">
                  <c:v>4.0061728395061698</c:v>
                </c:pt>
                <c:pt idx="1578">
                  <c:v>3.7610062893081699</c:v>
                </c:pt>
                <c:pt idx="1579">
                  <c:v>11.188524590163899</c:v>
                </c:pt>
                <c:pt idx="1580">
                  <c:v>5.8415841584158397</c:v>
                </c:pt>
                <c:pt idx="1581">
                  <c:v>12.1028037383177</c:v>
                </c:pt>
                <c:pt idx="1582">
                  <c:v>14.8411214953271</c:v>
                </c:pt>
                <c:pt idx="1583">
                  <c:v>14.4257425742574</c:v>
                </c:pt>
                <c:pt idx="1584">
                  <c:v>3.2037037037037002</c:v>
                </c:pt>
                <c:pt idx="1585">
                  <c:v>10.456</c:v>
                </c:pt>
                <c:pt idx="1586">
                  <c:v>28.963190184049001</c:v>
                </c:pt>
                <c:pt idx="1587">
                  <c:v>34.880000000000003</c:v>
                </c:pt>
                <c:pt idx="1588">
                  <c:v>18.009216589861701</c:v>
                </c:pt>
                <c:pt idx="1589">
                  <c:v>12.1776649746192</c:v>
                </c:pt>
                <c:pt idx="1590">
                  <c:v>23.58</c:v>
                </c:pt>
                <c:pt idx="1591">
                  <c:v>-10.5</c:v>
                </c:pt>
                <c:pt idx="1592">
                  <c:v>52.364705882352901</c:v>
                </c:pt>
                <c:pt idx="1593">
                  <c:v>9.9865307608299894</c:v>
                </c:pt>
                <c:pt idx="1594">
                  <c:v>10.0518656716417</c:v>
                </c:pt>
                <c:pt idx="1595">
                  <c:v>9.6858249919276709</c:v>
                </c:pt>
                <c:pt idx="1596">
                  <c:v>4.0223713646532397</c:v>
                </c:pt>
                <c:pt idx="1597">
                  <c:v>1.35219236209335</c:v>
                </c:pt>
                <c:pt idx="1598">
                  <c:v>4.9487673343605501</c:v>
                </c:pt>
                <c:pt idx="1599">
                  <c:v>7.9226495726495703</c:v>
                </c:pt>
                <c:pt idx="1600">
                  <c:v>5.0690457719162101</c:v>
                </c:pt>
                <c:pt idx="1601">
                  <c:v>1.4605678233438399</c:v>
                </c:pt>
                <c:pt idx="1602">
                  <c:v>5.1414141414141401</c:v>
                </c:pt>
                <c:pt idx="1603">
                  <c:v>0.46332046332046301</c:v>
                </c:pt>
                <c:pt idx="1604">
                  <c:v>11.6437444543034</c:v>
                </c:pt>
                <c:pt idx="1605">
                  <c:v>18.517482517482499</c:v>
                </c:pt>
                <c:pt idx="1606">
                  <c:v>20.8796992481203</c:v>
                </c:pt>
                <c:pt idx="1607">
                  <c:v>11.0781758957654</c:v>
                </c:pt>
                <c:pt idx="1608">
                  <c:v>3.1481481481481399</c:v>
                </c:pt>
                <c:pt idx="1609">
                  <c:v>28.935483870967701</c:v>
                </c:pt>
                <c:pt idx="1610">
                  <c:v>38.308219178082098</c:v>
                </c:pt>
                <c:pt idx="1611">
                  <c:v>21.835106382978701</c:v>
                </c:pt>
                <c:pt idx="1612">
                  <c:v>20.168749999999999</c:v>
                </c:pt>
                <c:pt idx="1613">
                  <c:v>27.323529411764699</c:v>
                </c:pt>
                <c:pt idx="1614">
                  <c:v>23.145161290322498</c:v>
                </c:pt>
                <c:pt idx="1615">
                  <c:v>2.7536231884057898</c:v>
                </c:pt>
                <c:pt idx="1616">
                  <c:v>46.2791519434629</c:v>
                </c:pt>
                <c:pt idx="1617">
                  <c:v>16.0486381322957</c:v>
                </c:pt>
                <c:pt idx="1618">
                  <c:v>14.682879377431901</c:v>
                </c:pt>
                <c:pt idx="1619">
                  <c:v>15.719594594594501</c:v>
                </c:pt>
                <c:pt idx="1620">
                  <c:v>3.88888888888888</c:v>
                </c:pt>
                <c:pt idx="1621">
                  <c:v>6.0872093023255802</c:v>
                </c:pt>
                <c:pt idx="1622">
                  <c:v>10.5550847457627</c:v>
                </c:pt>
                <c:pt idx="1623">
                  <c:v>3.8715083798882599</c:v>
                </c:pt>
                <c:pt idx="1624">
                  <c:v>47</c:v>
                </c:pt>
                <c:pt idx="1625">
                  <c:v>2.2999999999999998</c:v>
                </c:pt>
                <c:pt idx="1626">
                  <c:v>31.094736842105199</c:v>
                </c:pt>
                <c:pt idx="1627">
                  <c:v>17.563779527558999</c:v>
                </c:pt>
                <c:pt idx="1628">
                  <c:v>13.0741350906095</c:v>
                </c:pt>
                <c:pt idx="1629">
                  <c:v>16.119598765431999</c:v>
                </c:pt>
                <c:pt idx="1630">
                  <c:v>4.7246963562752997</c:v>
                </c:pt>
                <c:pt idx="1631">
                  <c:v>6.6551724137930997</c:v>
                </c:pt>
                <c:pt idx="1632">
                  <c:v>8.3217922606924599</c:v>
                </c:pt>
                <c:pt idx="1633">
                  <c:v>16.564406779660999</c:v>
                </c:pt>
                <c:pt idx="1634">
                  <c:v>12.603290676416799</c:v>
                </c:pt>
                <c:pt idx="1635">
                  <c:v>1.5990783410138201</c:v>
                </c:pt>
                <c:pt idx="1636">
                  <c:v>15.173913043478199</c:v>
                </c:pt>
                <c:pt idx="1637">
                  <c:v>-1.9130434782608601</c:v>
                </c:pt>
                <c:pt idx="1638">
                  <c:v>30.8257403189066</c:v>
                </c:pt>
                <c:pt idx="1639">
                  <c:v>14.4</c:v>
                </c:pt>
                <c:pt idx="1640">
                  <c:v>4</c:v>
                </c:pt>
                <c:pt idx="1641">
                  <c:v>14.045454545454501</c:v>
                </c:pt>
                <c:pt idx="1642">
                  <c:v>68.3</c:v>
                </c:pt>
                <c:pt idx="1643">
                  <c:v>17.0810344827586</c:v>
                </c:pt>
                <c:pt idx="1644">
                  <c:v>20.1345132743362</c:v>
                </c:pt>
                <c:pt idx="1645">
                  <c:v>18.462976813762101</c:v>
                </c:pt>
                <c:pt idx="1646">
                  <c:v>8.7326203208556095</c:v>
                </c:pt>
                <c:pt idx="1647">
                  <c:v>22.057017543859601</c:v>
                </c:pt>
                <c:pt idx="1648">
                  <c:v>13.7354838709677</c:v>
                </c:pt>
                <c:pt idx="1649">
                  <c:v>9.4411764705882302</c:v>
                </c:pt>
                <c:pt idx="1650">
                  <c:v>8.7442922374429202</c:v>
                </c:pt>
                <c:pt idx="1651">
                  <c:v>8.8181818181818095</c:v>
                </c:pt>
                <c:pt idx="1652">
                  <c:v>-3</c:v>
                </c:pt>
                <c:pt idx="1653">
                  <c:v>31.783678756476601</c:v>
                </c:pt>
                <c:pt idx="1654">
                  <c:v>10.130434782608599</c:v>
                </c:pt>
                <c:pt idx="1655">
                  <c:v>2.8333333333333299</c:v>
                </c:pt>
                <c:pt idx="1656">
                  <c:v>-7.2258064516129004</c:v>
                </c:pt>
                <c:pt idx="1657">
                  <c:v>-9</c:v>
                </c:pt>
                <c:pt idx="1658">
                  <c:v>14.3928571428571</c:v>
                </c:pt>
                <c:pt idx="1659">
                  <c:v>21.805755395683398</c:v>
                </c:pt>
                <c:pt idx="1660">
                  <c:v>20.982339955849799</c:v>
                </c:pt>
                <c:pt idx="1661">
                  <c:v>21.5566600397614</c:v>
                </c:pt>
                <c:pt idx="1662">
                  <c:v>18.983050847457601</c:v>
                </c:pt>
                <c:pt idx="1663">
                  <c:v>7.9552238805970097</c:v>
                </c:pt>
                <c:pt idx="1664">
                  <c:v>10.9175257731958</c:v>
                </c:pt>
                <c:pt idx="1665">
                  <c:v>14.949367088607501</c:v>
                </c:pt>
                <c:pt idx="1666">
                  <c:v>-6.8888888888888804</c:v>
                </c:pt>
                <c:pt idx="1667">
                  <c:v>42.9673913043478</c:v>
                </c:pt>
                <c:pt idx="1668">
                  <c:v>9.6046511627906899</c:v>
                </c:pt>
                <c:pt idx="1669">
                  <c:v>16.378205128205099</c:v>
                </c:pt>
                <c:pt idx="1670">
                  <c:v>21.386363636363601</c:v>
                </c:pt>
                <c:pt idx="1671">
                  <c:v>-6.0333333333333297</c:v>
                </c:pt>
                <c:pt idx="1672">
                  <c:v>-0.95161290322580605</c:v>
                </c:pt>
                <c:pt idx="1673">
                  <c:v>-2.9624999999999999</c:v>
                </c:pt>
                <c:pt idx="1674">
                  <c:v>18.236559139784902</c:v>
                </c:pt>
                <c:pt idx="1675">
                  <c:v>13.75</c:v>
                </c:pt>
                <c:pt idx="1676">
                  <c:v>-7.4</c:v>
                </c:pt>
                <c:pt idx="1677">
                  <c:v>24.661290322580601</c:v>
                </c:pt>
                <c:pt idx="1678">
                  <c:v>11.65</c:v>
                </c:pt>
                <c:pt idx="1679">
                  <c:v>30.8257575757575</c:v>
                </c:pt>
                <c:pt idx="1680">
                  <c:v>9.9013254786450595</c:v>
                </c:pt>
                <c:pt idx="1681">
                  <c:v>8.4741100323624501</c:v>
                </c:pt>
                <c:pt idx="1682">
                  <c:v>11.4441416893732</c:v>
                </c:pt>
                <c:pt idx="1683">
                  <c:v>9.8561046511627897</c:v>
                </c:pt>
                <c:pt idx="1684">
                  <c:v>8.6890410958904098</c:v>
                </c:pt>
                <c:pt idx="1685">
                  <c:v>21.334170854271299</c:v>
                </c:pt>
                <c:pt idx="1686">
                  <c:v>18.555727554179501</c:v>
                </c:pt>
                <c:pt idx="1687">
                  <c:v>15.2130492676431</c:v>
                </c:pt>
                <c:pt idx="1688">
                  <c:v>8.1254801536491605</c:v>
                </c:pt>
                <c:pt idx="1689">
                  <c:v>9.4431654676258994</c:v>
                </c:pt>
                <c:pt idx="1690">
                  <c:v>8.2339449541284395</c:v>
                </c:pt>
                <c:pt idx="1691">
                  <c:v>12.934083601286099</c:v>
                </c:pt>
                <c:pt idx="1692">
                  <c:v>10.871794871794799</c:v>
                </c:pt>
                <c:pt idx="1693">
                  <c:v>5.6637630662020904</c:v>
                </c:pt>
                <c:pt idx="1694">
                  <c:v>8.6287425149700603</c:v>
                </c:pt>
                <c:pt idx="1695">
                  <c:v>10.188988095238001</c:v>
                </c:pt>
                <c:pt idx="1696">
                  <c:v>9.3370944992947802</c:v>
                </c:pt>
                <c:pt idx="1697">
                  <c:v>14.694680851063801</c:v>
                </c:pt>
                <c:pt idx="1698">
                  <c:v>11.292067307692299</c:v>
                </c:pt>
                <c:pt idx="1699">
                  <c:v>9.8209277238403399</c:v>
                </c:pt>
                <c:pt idx="1700">
                  <c:v>6.5812964930924496</c:v>
                </c:pt>
                <c:pt idx="1701">
                  <c:v>5.1075794621026898</c:v>
                </c:pt>
                <c:pt idx="1702">
                  <c:v>4.9950556242274402</c:v>
                </c:pt>
                <c:pt idx="1703">
                  <c:v>10.1517976031957</c:v>
                </c:pt>
                <c:pt idx="1704">
                  <c:v>9.3867469879518008</c:v>
                </c:pt>
                <c:pt idx="1705">
                  <c:v>7.1636125654450202</c:v>
                </c:pt>
                <c:pt idx="1706">
                  <c:v>11.0556186152099</c:v>
                </c:pt>
                <c:pt idx="1707">
                  <c:v>6.6642771804062102</c:v>
                </c:pt>
                <c:pt idx="1708">
                  <c:v>8.3514150943396199</c:v>
                </c:pt>
                <c:pt idx="1709">
                  <c:v>14.241452991452899</c:v>
                </c:pt>
                <c:pt idx="1710">
                  <c:v>14.5252918287937</c:v>
                </c:pt>
                <c:pt idx="1711">
                  <c:v>9.4460606060606001</c:v>
                </c:pt>
                <c:pt idx="1712">
                  <c:v>7.2328431372548998</c:v>
                </c:pt>
                <c:pt idx="1713">
                  <c:v>12.585959885386799</c:v>
                </c:pt>
                <c:pt idx="1714">
                  <c:v>7.0658436213991704</c:v>
                </c:pt>
                <c:pt idx="1715">
                  <c:v>10.0054421768707</c:v>
                </c:pt>
                <c:pt idx="1716">
                  <c:v>4.9851851851851796</c:v>
                </c:pt>
                <c:pt idx="1717">
                  <c:v>1.375</c:v>
                </c:pt>
                <c:pt idx="1718">
                  <c:v>4.0806451612903203</c:v>
                </c:pt>
                <c:pt idx="1719">
                  <c:v>7.6685714285714202</c:v>
                </c:pt>
                <c:pt idx="1720">
                  <c:v>14.342857142857101</c:v>
                </c:pt>
                <c:pt idx="1721">
                  <c:v>16.967647058823498</c:v>
                </c:pt>
                <c:pt idx="1722">
                  <c:v>17.7419354838709</c:v>
                </c:pt>
                <c:pt idx="1723">
                  <c:v>14.216129032257999</c:v>
                </c:pt>
                <c:pt idx="1724">
                  <c:v>3.5635838150288999</c:v>
                </c:pt>
                <c:pt idx="1725">
                  <c:v>1.86899563318777</c:v>
                </c:pt>
                <c:pt idx="1726">
                  <c:v>5.9903381642511997</c:v>
                </c:pt>
                <c:pt idx="1727">
                  <c:v>5.5268817204301</c:v>
                </c:pt>
                <c:pt idx="1728">
                  <c:v>9.8631284916201096</c:v>
                </c:pt>
                <c:pt idx="1729">
                  <c:v>10.137931034482699</c:v>
                </c:pt>
                <c:pt idx="1730">
                  <c:v>11.7795004306632</c:v>
                </c:pt>
                <c:pt idx="1731">
                  <c:v>7.5474806201550297</c:v>
                </c:pt>
                <c:pt idx="1732">
                  <c:v>7.9219653179190699</c:v>
                </c:pt>
                <c:pt idx="1733">
                  <c:v>17.169334456613299</c:v>
                </c:pt>
                <c:pt idx="1734">
                  <c:v>12.964360587002</c:v>
                </c:pt>
                <c:pt idx="1735">
                  <c:v>11.060408921933</c:v>
                </c:pt>
                <c:pt idx="1736">
                  <c:v>7.9280510018214896</c:v>
                </c:pt>
                <c:pt idx="1737">
                  <c:v>6.6496674057649603</c:v>
                </c:pt>
                <c:pt idx="1738">
                  <c:v>7.4371957156767197</c:v>
                </c:pt>
                <c:pt idx="1739">
                  <c:v>12.9900990099009</c:v>
                </c:pt>
                <c:pt idx="1740">
                  <c:v>10.861386138613801</c:v>
                </c:pt>
                <c:pt idx="1741">
                  <c:v>10.098214285714199</c:v>
                </c:pt>
                <c:pt idx="1742">
                  <c:v>10.475239616613401</c:v>
                </c:pt>
                <c:pt idx="1743">
                  <c:v>10.4483884128926</c:v>
                </c:pt>
                <c:pt idx="1744">
                  <c:v>9.1112852664576796</c:v>
                </c:pt>
                <c:pt idx="1745">
                  <c:v>16.985719654265299</c:v>
                </c:pt>
                <c:pt idx="1746">
                  <c:v>15.330422794117601</c:v>
                </c:pt>
                <c:pt idx="1747">
                  <c:v>11.575707837505099</c:v>
                </c:pt>
                <c:pt idx="1748">
                  <c:v>7.1918335901386703</c:v>
                </c:pt>
                <c:pt idx="1749">
                  <c:v>6.7141429285357299</c:v>
                </c:pt>
                <c:pt idx="1750">
                  <c:v>6.7635535307517003</c:v>
                </c:pt>
                <c:pt idx="1751">
                  <c:v>10.8667883211678</c:v>
                </c:pt>
                <c:pt idx="1752">
                  <c:v>12.7192575406032</c:v>
                </c:pt>
                <c:pt idx="1753">
                  <c:v>8.3632760898282701</c:v>
                </c:pt>
                <c:pt idx="1754">
                  <c:v>9.7087011349306405</c:v>
                </c:pt>
                <c:pt idx="1755">
                  <c:v>9.4967741935483794</c:v>
                </c:pt>
                <c:pt idx="1756">
                  <c:v>9.9987146529562896</c:v>
                </c:pt>
                <c:pt idx="1757">
                  <c:v>17.029511918274601</c:v>
                </c:pt>
                <c:pt idx="1758">
                  <c:v>16.438829787233999</c:v>
                </c:pt>
                <c:pt idx="1759">
                  <c:v>12.6161026837806</c:v>
                </c:pt>
                <c:pt idx="1760">
                  <c:v>7.2688888888888803</c:v>
                </c:pt>
                <c:pt idx="1761">
                  <c:v>3.4552631578947302</c:v>
                </c:pt>
                <c:pt idx="1762">
                  <c:v>4.7382716049382703</c:v>
                </c:pt>
                <c:pt idx="1763">
                  <c:v>9.6415770609318994</c:v>
                </c:pt>
                <c:pt idx="1764">
                  <c:v>10.930232558139499</c:v>
                </c:pt>
                <c:pt idx="1765">
                  <c:v>15.3174603174603</c:v>
                </c:pt>
                <c:pt idx="1766">
                  <c:v>15.016129032258</c:v>
                </c:pt>
                <c:pt idx="1767">
                  <c:v>13.5732217573221</c:v>
                </c:pt>
                <c:pt idx="1768">
                  <c:v>5.3928571428571397</c:v>
                </c:pt>
                <c:pt idx="1769">
                  <c:v>28.949308755760299</c:v>
                </c:pt>
                <c:pt idx="1770">
                  <c:v>17.832487309644598</c:v>
                </c:pt>
                <c:pt idx="1771">
                  <c:v>23.17</c:v>
                </c:pt>
                <c:pt idx="1772">
                  <c:v>-5.5</c:v>
                </c:pt>
                <c:pt idx="1773">
                  <c:v>45.202380952380899</c:v>
                </c:pt>
                <c:pt idx="1774">
                  <c:v>20.270454545454498</c:v>
                </c:pt>
                <c:pt idx="1775">
                  <c:v>13.401442307692299</c:v>
                </c:pt>
                <c:pt idx="1776">
                  <c:v>13.968</c:v>
                </c:pt>
                <c:pt idx="1777">
                  <c:v>12.6867219917012</c:v>
                </c:pt>
                <c:pt idx="1778">
                  <c:v>12.44</c:v>
                </c:pt>
                <c:pt idx="1779">
                  <c:v>16.407867494824</c:v>
                </c:pt>
                <c:pt idx="1780">
                  <c:v>24.838630806845899</c:v>
                </c:pt>
                <c:pt idx="1781">
                  <c:v>19.421875</c:v>
                </c:pt>
                <c:pt idx="1782">
                  <c:v>10.112334801762101</c:v>
                </c:pt>
                <c:pt idx="1783">
                  <c:v>10.8528037383177</c:v>
                </c:pt>
                <c:pt idx="1784">
                  <c:v>9.1333333333333293</c:v>
                </c:pt>
                <c:pt idx="1785">
                  <c:v>20.4712918660287</c:v>
                </c:pt>
                <c:pt idx="1786">
                  <c:v>10.1409152695967</c:v>
                </c:pt>
                <c:pt idx="1787">
                  <c:v>6.1234866828087098</c:v>
                </c:pt>
                <c:pt idx="1788">
                  <c:v>8.6458077709611398</c:v>
                </c:pt>
                <c:pt idx="1789">
                  <c:v>8.4781523096129803</c:v>
                </c:pt>
                <c:pt idx="1790">
                  <c:v>9.3560636994691695</c:v>
                </c:pt>
                <c:pt idx="1791">
                  <c:v>12.628321805606101</c:v>
                </c:pt>
                <c:pt idx="1792">
                  <c:v>15.1906099518459</c:v>
                </c:pt>
                <c:pt idx="1793">
                  <c:v>11.114028507126701</c:v>
                </c:pt>
                <c:pt idx="1794">
                  <c:v>6.0859344894026899</c:v>
                </c:pt>
                <c:pt idx="1795">
                  <c:v>5.3106382978723401</c:v>
                </c:pt>
                <c:pt idx="1796">
                  <c:v>6.8521882741535904</c:v>
                </c:pt>
                <c:pt idx="1797">
                  <c:v>8.7133119486768198</c:v>
                </c:pt>
                <c:pt idx="1798">
                  <c:v>8.9519959575543204</c:v>
                </c:pt>
                <c:pt idx="1799">
                  <c:v>8.1326419213973793</c:v>
                </c:pt>
                <c:pt idx="1800">
                  <c:v>10.7166521360069</c:v>
                </c:pt>
                <c:pt idx="1801">
                  <c:v>9.3604757548032893</c:v>
                </c:pt>
                <c:pt idx="1802">
                  <c:v>7.9104613978985796</c:v>
                </c:pt>
                <c:pt idx="1803">
                  <c:v>16.0684719535783</c:v>
                </c:pt>
                <c:pt idx="1804">
                  <c:v>13.6169336384439</c:v>
                </c:pt>
                <c:pt idx="1805">
                  <c:v>12.1318027210884</c:v>
                </c:pt>
                <c:pt idx="1806">
                  <c:v>7.1959373677528502</c:v>
                </c:pt>
                <c:pt idx="1807">
                  <c:v>7.21912144702842</c:v>
                </c:pt>
                <c:pt idx="1808">
                  <c:v>6.2995930824008104</c:v>
                </c:pt>
                <c:pt idx="1809">
                  <c:v>9.9868287740628094</c:v>
                </c:pt>
                <c:pt idx="1810">
                  <c:v>14.110638297872301</c:v>
                </c:pt>
                <c:pt idx="1811">
                  <c:v>12.1581395348837</c:v>
                </c:pt>
                <c:pt idx="1812">
                  <c:v>12.451219512195101</c:v>
                </c:pt>
                <c:pt idx="1813">
                  <c:v>13.216666666666599</c:v>
                </c:pt>
                <c:pt idx="1814">
                  <c:v>13.7295081967213</c:v>
                </c:pt>
                <c:pt idx="1815">
                  <c:v>17.149999999999999</c:v>
                </c:pt>
                <c:pt idx="1816">
                  <c:v>25.862903225806399</c:v>
                </c:pt>
                <c:pt idx="1817">
                  <c:v>14.815450643776799</c:v>
                </c:pt>
                <c:pt idx="1818">
                  <c:v>8.0563380281690105</c:v>
                </c:pt>
                <c:pt idx="1819">
                  <c:v>3.6272727272727199</c:v>
                </c:pt>
                <c:pt idx="1820">
                  <c:v>2.3384615384615302</c:v>
                </c:pt>
                <c:pt idx="1821">
                  <c:v>7.5045871559632999</c:v>
                </c:pt>
                <c:pt idx="1822">
                  <c:v>28.714285714285701</c:v>
                </c:pt>
                <c:pt idx="1823">
                  <c:v>-4</c:v>
                </c:pt>
                <c:pt idx="1824">
                  <c:v>4.25</c:v>
                </c:pt>
                <c:pt idx="1825">
                  <c:v>7.25</c:v>
                </c:pt>
                <c:pt idx="1826">
                  <c:v>-5.6666666666666599</c:v>
                </c:pt>
                <c:pt idx="1827">
                  <c:v>2</c:v>
                </c:pt>
                <c:pt idx="1828">
                  <c:v>5.9</c:v>
                </c:pt>
                <c:pt idx="1829">
                  <c:v>7.5841382816471699</c:v>
                </c:pt>
                <c:pt idx="1830">
                  <c:v>4.5354550530429902</c:v>
                </c:pt>
                <c:pt idx="1831">
                  <c:v>6.0791015625</c:v>
                </c:pt>
                <c:pt idx="1832">
                  <c:v>5.7813929842399503</c:v>
                </c:pt>
                <c:pt idx="1833">
                  <c:v>7.7131979695431401</c:v>
                </c:pt>
                <c:pt idx="1834">
                  <c:v>11.0296331138287</c:v>
                </c:pt>
                <c:pt idx="1835">
                  <c:v>11.8954974986103</c:v>
                </c:pt>
                <c:pt idx="1836">
                  <c:v>9.0408163265306101</c:v>
                </c:pt>
                <c:pt idx="1837">
                  <c:v>4.1847665847665798</c:v>
                </c:pt>
                <c:pt idx="1838">
                  <c:v>2.1777529346003299</c:v>
                </c:pt>
                <c:pt idx="1839">
                  <c:v>3.2654100866021301</c:v>
                </c:pt>
                <c:pt idx="1840">
                  <c:v>6.3128303700144102</c:v>
                </c:pt>
                <c:pt idx="1841">
                  <c:v>9.6118491921005393</c:v>
                </c:pt>
                <c:pt idx="1842">
                  <c:v>8.6078957454963501</c:v>
                </c:pt>
                <c:pt idx="1843">
                  <c:v>9.8257695969533394</c:v>
                </c:pt>
                <c:pt idx="1844">
                  <c:v>7.4462384060460298</c:v>
                </c:pt>
                <c:pt idx="1845">
                  <c:v>7.5985868102287997</c:v>
                </c:pt>
                <c:pt idx="1846">
                  <c:v>13.5654989696791</c:v>
                </c:pt>
                <c:pt idx="1847">
                  <c:v>14.792278783737601</c:v>
                </c:pt>
                <c:pt idx="1848">
                  <c:v>9.5545112781954895</c:v>
                </c:pt>
                <c:pt idx="1849">
                  <c:v>4.9764670837056899</c:v>
                </c:pt>
                <c:pt idx="1850">
                  <c:v>3.7296045600285002</c:v>
                </c:pt>
                <c:pt idx="1851">
                  <c:v>4.0443686006825903</c:v>
                </c:pt>
                <c:pt idx="1852">
                  <c:v>9.4894680471260209</c:v>
                </c:pt>
                <c:pt idx="1853">
                  <c:v>25.1666666666666</c:v>
                </c:pt>
                <c:pt idx="1854">
                  <c:v>21.4</c:v>
                </c:pt>
                <c:pt idx="1855">
                  <c:v>18.3055555555555</c:v>
                </c:pt>
                <c:pt idx="1856">
                  <c:v>0.61194029850746201</c:v>
                </c:pt>
                <c:pt idx="1857">
                  <c:v>0.17460317460317401</c:v>
                </c:pt>
                <c:pt idx="1858">
                  <c:v>3.3421052631578898</c:v>
                </c:pt>
                <c:pt idx="1859">
                  <c:v>0.60714285714285698</c:v>
                </c:pt>
                <c:pt idx="1860">
                  <c:v>3.84313725490196</c:v>
                </c:pt>
                <c:pt idx="1861">
                  <c:v>4.2101449275362297</c:v>
                </c:pt>
                <c:pt idx="1862">
                  <c:v>5.71428571428571</c:v>
                </c:pt>
                <c:pt idx="1863">
                  <c:v>2.3790322580645098</c:v>
                </c:pt>
                <c:pt idx="1864">
                  <c:v>4.1573770491803197</c:v>
                </c:pt>
                <c:pt idx="1865">
                  <c:v>-2.2650000000000001</c:v>
                </c:pt>
                <c:pt idx="1866">
                  <c:v>-8.4677419354838704E-2</c:v>
                </c:pt>
                <c:pt idx="1867">
                  <c:v>3.3333333333333299</c:v>
                </c:pt>
                <c:pt idx="1868">
                  <c:v>14.045285820341499</c:v>
                </c:pt>
                <c:pt idx="1869">
                  <c:v>10.446633825944099</c:v>
                </c:pt>
                <c:pt idx="1870">
                  <c:v>13.826552462526699</c:v>
                </c:pt>
                <c:pt idx="1871">
                  <c:v>11.512213740458</c:v>
                </c:pt>
                <c:pt idx="1872">
                  <c:v>11.6895074946466</c:v>
                </c:pt>
                <c:pt idx="1873">
                  <c:v>16.918704560475799</c:v>
                </c:pt>
                <c:pt idx="1874">
                  <c:v>14.8474418604651</c:v>
                </c:pt>
                <c:pt idx="1875">
                  <c:v>12.7532154340836</c:v>
                </c:pt>
                <c:pt idx="1876">
                  <c:v>8.8954578226387895</c:v>
                </c:pt>
                <c:pt idx="1877">
                  <c:v>8.3954918032786807</c:v>
                </c:pt>
                <c:pt idx="1878">
                  <c:v>8.8535262206148193</c:v>
                </c:pt>
                <c:pt idx="1879">
                  <c:v>16.638840070298698</c:v>
                </c:pt>
                <c:pt idx="1880">
                  <c:v>8.9002267573696106</c:v>
                </c:pt>
                <c:pt idx="1881">
                  <c:v>7.4517405063291102</c:v>
                </c:pt>
                <c:pt idx="1882">
                  <c:v>7.4070385126162002</c:v>
                </c:pt>
                <c:pt idx="1883">
                  <c:v>7.35137895812053</c:v>
                </c:pt>
                <c:pt idx="1884">
                  <c:v>8.3407802600866905</c:v>
                </c:pt>
                <c:pt idx="1885">
                  <c:v>14.5572774232756</c:v>
                </c:pt>
                <c:pt idx="1886">
                  <c:v>13.9170403587443</c:v>
                </c:pt>
                <c:pt idx="1887">
                  <c:v>9.3855460044571792</c:v>
                </c:pt>
                <c:pt idx="1888">
                  <c:v>5.9745985401459798</c:v>
                </c:pt>
                <c:pt idx="1889">
                  <c:v>3.7765850385776498</c:v>
                </c:pt>
                <c:pt idx="1890">
                  <c:v>4.3982995421844304</c:v>
                </c:pt>
                <c:pt idx="1891">
                  <c:v>8.3897581792318601</c:v>
                </c:pt>
                <c:pt idx="1892">
                  <c:v>-2.5</c:v>
                </c:pt>
                <c:pt idx="1893">
                  <c:v>3.75</c:v>
                </c:pt>
                <c:pt idx="1894">
                  <c:v>-1</c:v>
                </c:pt>
                <c:pt idx="1895">
                  <c:v>9.1876138433515404</c:v>
                </c:pt>
                <c:pt idx="1896">
                  <c:v>6.9906839911742997</c:v>
                </c:pt>
                <c:pt idx="1897">
                  <c:v>9.8104712041884792</c:v>
                </c:pt>
                <c:pt idx="1898">
                  <c:v>11.0104486785494</c:v>
                </c:pt>
                <c:pt idx="1899">
                  <c:v>13.288434834358201</c:v>
                </c:pt>
                <c:pt idx="1900">
                  <c:v>17.720836390315402</c:v>
                </c:pt>
                <c:pt idx="1901">
                  <c:v>18.334856396866801</c:v>
                </c:pt>
                <c:pt idx="1902">
                  <c:v>13.4622786759045</c:v>
                </c:pt>
                <c:pt idx="1903">
                  <c:v>8.3634118541033402</c:v>
                </c:pt>
                <c:pt idx="1904">
                  <c:v>8.1537956683438999</c:v>
                </c:pt>
                <c:pt idx="1905">
                  <c:v>6.5316348195328997</c:v>
                </c:pt>
                <c:pt idx="1906">
                  <c:v>9.3155517315551695</c:v>
                </c:pt>
                <c:pt idx="1907">
                  <c:v>8.5805658056580505</c:v>
                </c:pt>
                <c:pt idx="1908">
                  <c:v>10.963709677419301</c:v>
                </c:pt>
                <c:pt idx="1909">
                  <c:v>11.209677419354801</c:v>
                </c:pt>
                <c:pt idx="1910">
                  <c:v>8.6722488038277508</c:v>
                </c:pt>
                <c:pt idx="1911">
                  <c:v>6.1372781065088704</c:v>
                </c:pt>
                <c:pt idx="1912">
                  <c:v>14.0180851063829</c:v>
                </c:pt>
                <c:pt idx="1913">
                  <c:v>11.4209844559585</c:v>
                </c:pt>
                <c:pt idx="1914">
                  <c:v>9.8672055427251699</c:v>
                </c:pt>
                <c:pt idx="1915">
                  <c:v>8.6596009975062298</c:v>
                </c:pt>
                <c:pt idx="1916">
                  <c:v>6.8640226628895098</c:v>
                </c:pt>
                <c:pt idx="1917">
                  <c:v>5.1054091539528397</c:v>
                </c:pt>
                <c:pt idx="1918">
                  <c:v>10.8978494623655</c:v>
                </c:pt>
                <c:pt idx="1919">
                  <c:v>13.2802044609665</c:v>
                </c:pt>
                <c:pt idx="1920">
                  <c:v>10.84401817264</c:v>
                </c:pt>
                <c:pt idx="1921">
                  <c:v>14.3664570230607</c:v>
                </c:pt>
                <c:pt idx="1922">
                  <c:v>11.5882604970008</c:v>
                </c:pt>
                <c:pt idx="1923">
                  <c:v>11.6111111111111</c:v>
                </c:pt>
                <c:pt idx="1924">
                  <c:v>17.490645284459699</c:v>
                </c:pt>
                <c:pt idx="1925">
                  <c:v>17.237217871948399</c:v>
                </c:pt>
                <c:pt idx="1926">
                  <c:v>14.5672392124005</c:v>
                </c:pt>
                <c:pt idx="1927">
                  <c:v>9.0266836086404005</c:v>
                </c:pt>
                <c:pt idx="1928">
                  <c:v>9.3967339097022098</c:v>
                </c:pt>
                <c:pt idx="1929">
                  <c:v>7.0571561338289897</c:v>
                </c:pt>
                <c:pt idx="1930">
                  <c:v>14.8617619493908</c:v>
                </c:pt>
                <c:pt idx="1931">
                  <c:v>17.100628930817599</c:v>
                </c:pt>
                <c:pt idx="1932">
                  <c:v>12.8734177215189</c:v>
                </c:pt>
                <c:pt idx="1933">
                  <c:v>17.317204301075201</c:v>
                </c:pt>
                <c:pt idx="1934">
                  <c:v>23.309392265193299</c:v>
                </c:pt>
                <c:pt idx="1935">
                  <c:v>11.0698924731182</c:v>
                </c:pt>
                <c:pt idx="1936">
                  <c:v>22.609756097560901</c:v>
                </c:pt>
                <c:pt idx="1937">
                  <c:v>21.8629629629629</c:v>
                </c:pt>
                <c:pt idx="1938">
                  <c:v>12.5102880658436</c:v>
                </c:pt>
                <c:pt idx="1939">
                  <c:v>10.148760330578501</c:v>
                </c:pt>
                <c:pt idx="1940">
                  <c:v>4.8387096774193497</c:v>
                </c:pt>
                <c:pt idx="1941">
                  <c:v>7.5578231292517</c:v>
                </c:pt>
                <c:pt idx="1942">
                  <c:v>12.5178571428571</c:v>
                </c:pt>
                <c:pt idx="1943">
                  <c:v>5.1915584415584402</c:v>
                </c:pt>
                <c:pt idx="1944">
                  <c:v>3.4253731343283498</c:v>
                </c:pt>
                <c:pt idx="1945">
                  <c:v>4.3218970736629601</c:v>
                </c:pt>
                <c:pt idx="1946">
                  <c:v>4.9008868022952496</c:v>
                </c:pt>
                <c:pt idx="1947">
                  <c:v>5.8197879858657204</c:v>
                </c:pt>
                <c:pt idx="1948">
                  <c:v>9.6295097132284901</c:v>
                </c:pt>
                <c:pt idx="1949">
                  <c:v>11.4612696563774</c:v>
                </c:pt>
                <c:pt idx="1950">
                  <c:v>7.7092907092907001</c:v>
                </c:pt>
                <c:pt idx="1951">
                  <c:v>3.4266729947793002</c:v>
                </c:pt>
                <c:pt idx="1952">
                  <c:v>1.8480189237137701</c:v>
                </c:pt>
                <c:pt idx="1953">
                  <c:v>3.1771858714533798</c:v>
                </c:pt>
                <c:pt idx="1954">
                  <c:v>5.6891342242881997</c:v>
                </c:pt>
                <c:pt idx="1955">
                  <c:v>7.61405968355698</c:v>
                </c:pt>
                <c:pt idx="1956">
                  <c:v>5.4275472517922996</c:v>
                </c:pt>
                <c:pt idx="1957">
                  <c:v>7.2481967819493196</c:v>
                </c:pt>
                <c:pt idx="1958">
                  <c:v>8.3998529952223393</c:v>
                </c:pt>
                <c:pt idx="1959">
                  <c:v>9.6455628667970803</c:v>
                </c:pt>
                <c:pt idx="1960">
                  <c:v>15.7483422286915</c:v>
                </c:pt>
                <c:pt idx="1961">
                  <c:v>15.7167116943265</c:v>
                </c:pt>
                <c:pt idx="1962">
                  <c:v>10.9269250469523</c:v>
                </c:pt>
                <c:pt idx="1963">
                  <c:v>6.14144295302013</c:v>
                </c:pt>
                <c:pt idx="1964">
                  <c:v>4.2808469682386896</c:v>
                </c:pt>
                <c:pt idx="1965">
                  <c:v>4.6400672771444498</c:v>
                </c:pt>
                <c:pt idx="1966">
                  <c:v>9.1071091834810396</c:v>
                </c:pt>
                <c:pt idx="1967">
                  <c:v>13.5940594059405</c:v>
                </c:pt>
                <c:pt idx="1968">
                  <c:v>6.3970588235294104</c:v>
                </c:pt>
                <c:pt idx="1969">
                  <c:v>7.18</c:v>
                </c:pt>
                <c:pt idx="1970">
                  <c:v>-1.3333333333333299</c:v>
                </c:pt>
                <c:pt idx="1971">
                  <c:v>-3</c:v>
                </c:pt>
                <c:pt idx="1972">
                  <c:v>9.5875000000000004</c:v>
                </c:pt>
                <c:pt idx="1973">
                  <c:v>9.2878787878787801</c:v>
                </c:pt>
                <c:pt idx="1974">
                  <c:v>5.2564102564102502</c:v>
                </c:pt>
                <c:pt idx="1975">
                  <c:v>7.4117647058823497</c:v>
                </c:pt>
                <c:pt idx="1976">
                  <c:v>14.326086956521699</c:v>
                </c:pt>
                <c:pt idx="1977">
                  <c:v>10.276095617529799</c:v>
                </c:pt>
                <c:pt idx="1978">
                  <c:v>8.3344827586206893</c:v>
                </c:pt>
                <c:pt idx="1979">
                  <c:v>11.3055555555555</c:v>
                </c:pt>
                <c:pt idx="1980">
                  <c:v>8.3239005736137592</c:v>
                </c:pt>
                <c:pt idx="1981">
                  <c:v>9.7340306313036908</c:v>
                </c:pt>
                <c:pt idx="1982">
                  <c:v>16.238482384823801</c:v>
                </c:pt>
                <c:pt idx="1983">
                  <c:v>16.7542857142857</c:v>
                </c:pt>
                <c:pt idx="1984">
                  <c:v>10.885861561119199</c:v>
                </c:pt>
                <c:pt idx="1985">
                  <c:v>6.7494537509104102</c:v>
                </c:pt>
                <c:pt idx="1986">
                  <c:v>6.02051048313582</c:v>
                </c:pt>
                <c:pt idx="1987">
                  <c:v>5.4437726723095503</c:v>
                </c:pt>
                <c:pt idx="1988">
                  <c:v>10.8687089715536</c:v>
                </c:pt>
                <c:pt idx="1989">
                  <c:v>7.6410484229231397</c:v>
                </c:pt>
                <c:pt idx="1990">
                  <c:v>6.0989382239382204</c:v>
                </c:pt>
                <c:pt idx="1991">
                  <c:v>10.815118790496699</c:v>
                </c:pt>
                <c:pt idx="1992">
                  <c:v>9.6829815895823899</c:v>
                </c:pt>
                <c:pt idx="1993">
                  <c:v>10.778064516129</c:v>
                </c:pt>
                <c:pt idx="1994">
                  <c:v>13.445797807551701</c:v>
                </c:pt>
                <c:pt idx="1995">
                  <c:v>15.684102564102499</c:v>
                </c:pt>
                <c:pt idx="1996">
                  <c:v>11.2356687898089</c:v>
                </c:pt>
                <c:pt idx="1997">
                  <c:v>5.6579623287671197</c:v>
                </c:pt>
                <c:pt idx="1998">
                  <c:v>4.6696329254727402</c:v>
                </c:pt>
                <c:pt idx="1999">
                  <c:v>4.8283582089552199</c:v>
                </c:pt>
                <c:pt idx="2000">
                  <c:v>8.9289940828402301</c:v>
                </c:pt>
                <c:pt idx="2001">
                  <c:v>11.152428810720201</c:v>
                </c:pt>
                <c:pt idx="2002">
                  <c:v>8.8293310463121699</c:v>
                </c:pt>
                <c:pt idx="2003">
                  <c:v>10.5686498855835</c:v>
                </c:pt>
                <c:pt idx="2004">
                  <c:v>9.4161152199299298</c:v>
                </c:pt>
                <c:pt idx="2005">
                  <c:v>8.3021442495126703</c:v>
                </c:pt>
                <c:pt idx="2006">
                  <c:v>19.0524802300503</c:v>
                </c:pt>
                <c:pt idx="2007">
                  <c:v>15.1148235294117</c:v>
                </c:pt>
                <c:pt idx="2008">
                  <c:v>11.2066905615292</c:v>
                </c:pt>
                <c:pt idx="2009">
                  <c:v>7.2039127163280599</c:v>
                </c:pt>
                <c:pt idx="2010">
                  <c:v>6.07553798858146</c:v>
                </c:pt>
                <c:pt idx="2011">
                  <c:v>5.1007074490220496</c:v>
                </c:pt>
                <c:pt idx="2012">
                  <c:v>10.9970686767169</c:v>
                </c:pt>
                <c:pt idx="2013">
                  <c:v>14.3333333333333</c:v>
                </c:pt>
                <c:pt idx="2014">
                  <c:v>8.0012195121951208</c:v>
                </c:pt>
                <c:pt idx="2015">
                  <c:v>8.4630192502532893</c:v>
                </c:pt>
                <c:pt idx="2016">
                  <c:v>5.2342047930283204</c:v>
                </c:pt>
                <c:pt idx="2017">
                  <c:v>8.3272357723577208</c:v>
                </c:pt>
                <c:pt idx="2018">
                  <c:v>13.8737166324435</c:v>
                </c:pt>
                <c:pt idx="2019">
                  <c:v>13.1859872611464</c:v>
                </c:pt>
                <c:pt idx="2020">
                  <c:v>11.819383259911801</c:v>
                </c:pt>
                <c:pt idx="2021">
                  <c:v>5.8092175777063204</c:v>
                </c:pt>
                <c:pt idx="2022">
                  <c:v>4.20225988700565</c:v>
                </c:pt>
                <c:pt idx="2023">
                  <c:v>6.2433011789924899</c:v>
                </c:pt>
                <c:pt idx="2024">
                  <c:v>10.3623024830699</c:v>
                </c:pt>
                <c:pt idx="2025">
                  <c:v>7.3896201579541101</c:v>
                </c:pt>
                <c:pt idx="2026">
                  <c:v>5.3957176843774697</c:v>
                </c:pt>
                <c:pt idx="2027">
                  <c:v>6.7839821314613902</c:v>
                </c:pt>
                <c:pt idx="2028">
                  <c:v>7.0551724137931</c:v>
                </c:pt>
                <c:pt idx="2029">
                  <c:v>5.76070763500931</c:v>
                </c:pt>
                <c:pt idx="2030">
                  <c:v>11.028045325779001</c:v>
                </c:pt>
                <c:pt idx="2031">
                  <c:v>11.2846715328467</c:v>
                </c:pt>
                <c:pt idx="2032">
                  <c:v>7.6801437556154504</c:v>
                </c:pt>
                <c:pt idx="2033">
                  <c:v>4.4782362916902203</c:v>
                </c:pt>
                <c:pt idx="2034">
                  <c:v>2.9632867132867098</c:v>
                </c:pt>
                <c:pt idx="2035">
                  <c:v>3.1567656765676499</c:v>
                </c:pt>
                <c:pt idx="2036">
                  <c:v>6.8235946745562099</c:v>
                </c:pt>
                <c:pt idx="2037">
                  <c:v>11.3108108108108</c:v>
                </c:pt>
                <c:pt idx="2038">
                  <c:v>14.089552238805901</c:v>
                </c:pt>
                <c:pt idx="2039">
                  <c:v>11.167664670658599</c:v>
                </c:pt>
                <c:pt idx="2040">
                  <c:v>8.3947368421052602</c:v>
                </c:pt>
                <c:pt idx="2041">
                  <c:v>8.87219343696027</c:v>
                </c:pt>
                <c:pt idx="2042">
                  <c:v>14.498316498316401</c:v>
                </c:pt>
                <c:pt idx="2043">
                  <c:v>12.731587561374701</c:v>
                </c:pt>
                <c:pt idx="2044">
                  <c:v>10.967213114753999</c:v>
                </c:pt>
                <c:pt idx="2045">
                  <c:v>9.7162629757785393</c:v>
                </c:pt>
                <c:pt idx="2046">
                  <c:v>10.378640776698999</c:v>
                </c:pt>
                <c:pt idx="2047">
                  <c:v>9.1212121212121193</c:v>
                </c:pt>
                <c:pt idx="2048">
                  <c:v>9.0717391304347803</c:v>
                </c:pt>
                <c:pt idx="2049">
                  <c:v>9.3960526315789394</c:v>
                </c:pt>
                <c:pt idx="2050">
                  <c:v>7.7242152466367697</c:v>
                </c:pt>
                <c:pt idx="2051">
                  <c:v>11.1301316808675</c:v>
                </c:pt>
                <c:pt idx="2052">
                  <c:v>10.016806722688999</c:v>
                </c:pt>
                <c:pt idx="2053">
                  <c:v>9.1064077669902908</c:v>
                </c:pt>
                <c:pt idx="2054">
                  <c:v>13.5770941438102</c:v>
                </c:pt>
                <c:pt idx="2055">
                  <c:v>16.072026800669999</c:v>
                </c:pt>
                <c:pt idx="2056">
                  <c:v>11.331002331002299</c:v>
                </c:pt>
                <c:pt idx="2057">
                  <c:v>7.3584173778122501</c:v>
                </c:pt>
                <c:pt idx="2058">
                  <c:v>5.7697654213727096</c:v>
                </c:pt>
                <c:pt idx="2059">
                  <c:v>6.4323618964767197</c:v>
                </c:pt>
                <c:pt idx="2060">
                  <c:v>10.4295592048401</c:v>
                </c:pt>
                <c:pt idx="2061">
                  <c:v>5.9079302283761903</c:v>
                </c:pt>
                <c:pt idx="2062">
                  <c:v>4.66330963665086</c:v>
                </c:pt>
                <c:pt idx="2063">
                  <c:v>5.5570365241474802</c:v>
                </c:pt>
                <c:pt idx="2064">
                  <c:v>5.8411467724486101</c:v>
                </c:pt>
                <c:pt idx="2065">
                  <c:v>6.4785232516861901</c:v>
                </c:pt>
                <c:pt idx="2066">
                  <c:v>11.0838831291234</c:v>
                </c:pt>
                <c:pt idx="2067">
                  <c:v>11.751536098310201</c:v>
                </c:pt>
                <c:pt idx="2068">
                  <c:v>8.2845032214309899</c:v>
                </c:pt>
                <c:pt idx="2069">
                  <c:v>3.94378085682433</c:v>
                </c:pt>
                <c:pt idx="2070">
                  <c:v>2.2818715665845799</c:v>
                </c:pt>
                <c:pt idx="2071">
                  <c:v>3.3833510074231099</c:v>
                </c:pt>
                <c:pt idx="2072">
                  <c:v>6.3912340578408404</c:v>
                </c:pt>
                <c:pt idx="2073">
                  <c:v>8.7774963820549896</c:v>
                </c:pt>
                <c:pt idx="2074">
                  <c:v>5.9851155503329396</c:v>
                </c:pt>
                <c:pt idx="2075">
                  <c:v>7.3464807888473302</c:v>
                </c:pt>
                <c:pt idx="2076">
                  <c:v>6.9268995318689202</c:v>
                </c:pt>
                <c:pt idx="2077">
                  <c:v>8.0965635738831594</c:v>
                </c:pt>
                <c:pt idx="2078">
                  <c:v>13.1213908723998</c:v>
                </c:pt>
                <c:pt idx="2079">
                  <c:v>12.972824091075999</c:v>
                </c:pt>
                <c:pt idx="2080">
                  <c:v>9.59409836065573</c:v>
                </c:pt>
                <c:pt idx="2081">
                  <c:v>5.56298449612403</c:v>
                </c:pt>
                <c:pt idx="2082">
                  <c:v>2.8550990462215702</c:v>
                </c:pt>
                <c:pt idx="2083">
                  <c:v>3.7050259965337902</c:v>
                </c:pt>
                <c:pt idx="2084">
                  <c:v>8.0894590846047105</c:v>
                </c:pt>
                <c:pt idx="2085">
                  <c:v>16.708771929824501</c:v>
                </c:pt>
                <c:pt idx="2086">
                  <c:v>5.6068702290076304</c:v>
                </c:pt>
                <c:pt idx="2087">
                  <c:v>10.6198630136986</c:v>
                </c:pt>
                <c:pt idx="2088">
                  <c:v>13.198653198653099</c:v>
                </c:pt>
                <c:pt idx="2089">
                  <c:v>13.2064516129032</c:v>
                </c:pt>
                <c:pt idx="2090">
                  <c:v>22.2951219512195</c:v>
                </c:pt>
                <c:pt idx="2091">
                  <c:v>22.350282485875699</c:v>
                </c:pt>
                <c:pt idx="2092">
                  <c:v>14.762295081967199</c:v>
                </c:pt>
                <c:pt idx="2093">
                  <c:v>5.3812316715542501</c:v>
                </c:pt>
                <c:pt idx="2094">
                  <c:v>8.0109489051094798</c:v>
                </c:pt>
                <c:pt idx="2095">
                  <c:v>6.7923875432525902</c:v>
                </c:pt>
                <c:pt idx="2096">
                  <c:v>14.4828767123287</c:v>
                </c:pt>
                <c:pt idx="2097">
                  <c:v>10.786885245901599</c:v>
                </c:pt>
                <c:pt idx="2098">
                  <c:v>6.6923076923076898</c:v>
                </c:pt>
                <c:pt idx="2099">
                  <c:v>9.3333333333333304</c:v>
                </c:pt>
                <c:pt idx="2100">
                  <c:v>9.1111111111111107</c:v>
                </c:pt>
                <c:pt idx="2101">
                  <c:v>11.407407407407399</c:v>
                </c:pt>
                <c:pt idx="2102">
                  <c:v>4</c:v>
                </c:pt>
                <c:pt idx="2103">
                  <c:v>5.0483870967741904</c:v>
                </c:pt>
                <c:pt idx="2104">
                  <c:v>1.2909090909090899</c:v>
                </c:pt>
                <c:pt idx="2105">
                  <c:v>17.431034482758601</c:v>
                </c:pt>
                <c:pt idx="2106">
                  <c:v>11.198541329011301</c:v>
                </c:pt>
                <c:pt idx="2107">
                  <c:v>10.010309278350499</c:v>
                </c:pt>
                <c:pt idx="2108">
                  <c:v>11.8659259259259</c:v>
                </c:pt>
                <c:pt idx="2109">
                  <c:v>9.2279752704791296</c:v>
                </c:pt>
                <c:pt idx="2110">
                  <c:v>10.045351473922899</c:v>
                </c:pt>
                <c:pt idx="2111">
                  <c:v>15.896000000000001</c:v>
                </c:pt>
                <c:pt idx="2112">
                  <c:v>14.0887029288702</c:v>
                </c:pt>
                <c:pt idx="2113">
                  <c:v>11.068318318318299</c:v>
                </c:pt>
                <c:pt idx="2114">
                  <c:v>7.5926193921852301</c:v>
                </c:pt>
                <c:pt idx="2115">
                  <c:v>5.6841644794400699</c:v>
                </c:pt>
                <c:pt idx="2116">
                  <c:v>6.0699588477366202</c:v>
                </c:pt>
                <c:pt idx="2117">
                  <c:v>11.1390243902439</c:v>
                </c:pt>
                <c:pt idx="2118">
                  <c:v>9.1809999999999992</c:v>
                </c:pt>
                <c:pt idx="2119">
                  <c:v>9.6237322515212895</c:v>
                </c:pt>
                <c:pt idx="2120">
                  <c:v>10.237500000000001</c:v>
                </c:pt>
                <c:pt idx="2121">
                  <c:v>7.5289042277825704</c:v>
                </c:pt>
                <c:pt idx="2122">
                  <c:v>9.2436762225969602</c:v>
                </c:pt>
                <c:pt idx="2123">
                  <c:v>16.539732494099098</c:v>
                </c:pt>
                <c:pt idx="2124">
                  <c:v>12.3542688910696</c:v>
                </c:pt>
                <c:pt idx="2125">
                  <c:v>10.3770634231103</c:v>
                </c:pt>
                <c:pt idx="2126">
                  <c:v>8.1301558203482998</c:v>
                </c:pt>
                <c:pt idx="2127">
                  <c:v>6.8343949044585903</c:v>
                </c:pt>
                <c:pt idx="2128">
                  <c:v>7.1933267909715397</c:v>
                </c:pt>
                <c:pt idx="2129">
                  <c:v>9.6737588652482192</c:v>
                </c:pt>
                <c:pt idx="2130">
                  <c:v>8.5763338615953497</c:v>
                </c:pt>
                <c:pt idx="2131">
                  <c:v>6.0193953223046197</c:v>
                </c:pt>
                <c:pt idx="2132">
                  <c:v>5.7717745691662703</c:v>
                </c:pt>
                <c:pt idx="2133">
                  <c:v>6.2052631578947297</c:v>
                </c:pt>
                <c:pt idx="2134">
                  <c:v>6.1211581291759396</c:v>
                </c:pt>
                <c:pt idx="2135">
                  <c:v>12.549242424242401</c:v>
                </c:pt>
                <c:pt idx="2136">
                  <c:v>11.1023255813953</c:v>
                </c:pt>
                <c:pt idx="2137">
                  <c:v>6.3574040219378398</c:v>
                </c:pt>
                <c:pt idx="2138">
                  <c:v>5.0163211292456902</c:v>
                </c:pt>
                <c:pt idx="2139">
                  <c:v>2.5252976190476102</c:v>
                </c:pt>
                <c:pt idx="2140">
                  <c:v>3.6274608783442699</c:v>
                </c:pt>
                <c:pt idx="2141">
                  <c:v>7.8882352941176404</c:v>
                </c:pt>
                <c:pt idx="2142">
                  <c:v>7.9089469517022897</c:v>
                </c:pt>
                <c:pt idx="2143">
                  <c:v>6.1171450737005397</c:v>
                </c:pt>
                <c:pt idx="2144">
                  <c:v>8.8604229607250709</c:v>
                </c:pt>
                <c:pt idx="2145">
                  <c:v>7.6591784338895996</c:v>
                </c:pt>
                <c:pt idx="2146">
                  <c:v>7.7249047013977101</c:v>
                </c:pt>
                <c:pt idx="2147">
                  <c:v>12.8568862275449</c:v>
                </c:pt>
                <c:pt idx="2148">
                  <c:v>12.405974202308199</c:v>
                </c:pt>
                <c:pt idx="2149">
                  <c:v>10.4239631336405</c:v>
                </c:pt>
                <c:pt idx="2150">
                  <c:v>7.10180055401662</c:v>
                </c:pt>
                <c:pt idx="2151">
                  <c:v>3.70859167404782</c:v>
                </c:pt>
                <c:pt idx="2152">
                  <c:v>4.6286161063330704</c:v>
                </c:pt>
                <c:pt idx="2153">
                  <c:v>8.7584050039092993</c:v>
                </c:pt>
                <c:pt idx="2154">
                  <c:v>8.3676035502958506</c:v>
                </c:pt>
                <c:pt idx="2155">
                  <c:v>7.5974025974025903</c:v>
                </c:pt>
                <c:pt idx="2156">
                  <c:v>7.8944405348346196</c:v>
                </c:pt>
                <c:pt idx="2157">
                  <c:v>7.7509130752373903</c:v>
                </c:pt>
                <c:pt idx="2158">
                  <c:v>11.4278571428571</c:v>
                </c:pt>
                <c:pt idx="2159">
                  <c:v>16.246020260491999</c:v>
                </c:pt>
                <c:pt idx="2160">
                  <c:v>14.995735607675901</c:v>
                </c:pt>
                <c:pt idx="2161">
                  <c:v>11.699035812672101</c:v>
                </c:pt>
                <c:pt idx="2162">
                  <c:v>4.52811244979919</c:v>
                </c:pt>
                <c:pt idx="2163">
                  <c:v>5.5097915350600104</c:v>
                </c:pt>
                <c:pt idx="2164">
                  <c:v>5.9501231527093497</c:v>
                </c:pt>
                <c:pt idx="2165">
                  <c:v>10.302397049784799</c:v>
                </c:pt>
                <c:pt idx="2166">
                  <c:v>6.8312531203195199</c:v>
                </c:pt>
                <c:pt idx="2167">
                  <c:v>5.34388412017167</c:v>
                </c:pt>
                <c:pt idx="2168">
                  <c:v>8.9018798716185206</c:v>
                </c:pt>
                <c:pt idx="2169">
                  <c:v>6.63875598086124</c:v>
                </c:pt>
                <c:pt idx="2170">
                  <c:v>7.2093134901584204</c:v>
                </c:pt>
                <c:pt idx="2171">
                  <c:v>11.1930379746835</c:v>
                </c:pt>
                <c:pt idx="2172">
                  <c:v>14.1495925494761</c:v>
                </c:pt>
                <c:pt idx="2173">
                  <c:v>8.6336032388663906</c:v>
                </c:pt>
                <c:pt idx="2174">
                  <c:v>4.62429378531073</c:v>
                </c:pt>
                <c:pt idx="2175">
                  <c:v>2.9529561347743098</c:v>
                </c:pt>
                <c:pt idx="2176">
                  <c:v>3.8067366096079498</c:v>
                </c:pt>
                <c:pt idx="2177">
                  <c:v>6.88721804511278</c:v>
                </c:pt>
                <c:pt idx="2178">
                  <c:v>7.2994689052595501</c:v>
                </c:pt>
                <c:pt idx="2179">
                  <c:v>5.2018484288354898</c:v>
                </c:pt>
                <c:pt idx="2180">
                  <c:v>7.1371522094926299</c:v>
                </c:pt>
                <c:pt idx="2181">
                  <c:v>7.1432926829268197</c:v>
                </c:pt>
                <c:pt idx="2182">
                  <c:v>9.61971598414795</c:v>
                </c:pt>
                <c:pt idx="2183">
                  <c:v>14.0088590193981</c:v>
                </c:pt>
                <c:pt idx="2184">
                  <c:v>14.2126978146194</c:v>
                </c:pt>
                <c:pt idx="2185">
                  <c:v>10.395780590717299</c:v>
                </c:pt>
                <c:pt idx="2186">
                  <c:v>4.7339980701190001</c:v>
                </c:pt>
                <c:pt idx="2187">
                  <c:v>3.5446018376722801</c:v>
                </c:pt>
                <c:pt idx="2188">
                  <c:v>4.4138240574506202</c:v>
                </c:pt>
                <c:pt idx="2189">
                  <c:v>7.9701333333333304</c:v>
                </c:pt>
                <c:pt idx="2190">
                  <c:v>9.4712837837837807</c:v>
                </c:pt>
                <c:pt idx="2191">
                  <c:v>7.24390876101607</c:v>
                </c:pt>
                <c:pt idx="2192">
                  <c:v>9.44551550712489</c:v>
                </c:pt>
                <c:pt idx="2193">
                  <c:v>8.8028602860286007</c:v>
                </c:pt>
                <c:pt idx="2194">
                  <c:v>9.12367796244334</c:v>
                </c:pt>
                <c:pt idx="2195">
                  <c:v>14.508361839604699</c:v>
                </c:pt>
                <c:pt idx="2196">
                  <c:v>14.7512701568367</c:v>
                </c:pt>
                <c:pt idx="2197">
                  <c:v>9.9189133986928102</c:v>
                </c:pt>
                <c:pt idx="2198">
                  <c:v>5.5997931747673197</c:v>
                </c:pt>
                <c:pt idx="2199">
                  <c:v>6.3977913533834503</c:v>
                </c:pt>
                <c:pt idx="2200">
                  <c:v>6.9081081081080997</c:v>
                </c:pt>
                <c:pt idx="2201">
                  <c:v>11.276410026857601</c:v>
                </c:pt>
                <c:pt idx="2202">
                  <c:v>6.5809843059576396</c:v>
                </c:pt>
                <c:pt idx="2203">
                  <c:v>5.30831275720164</c:v>
                </c:pt>
                <c:pt idx="2204">
                  <c:v>7.4991341991341898</c:v>
                </c:pt>
                <c:pt idx="2205">
                  <c:v>9.1937961150429093</c:v>
                </c:pt>
                <c:pt idx="2206">
                  <c:v>10.6401343654155</c:v>
                </c:pt>
                <c:pt idx="2207">
                  <c:v>13.183959178333099</c:v>
                </c:pt>
                <c:pt idx="2208">
                  <c:v>13.0161078238001</c:v>
                </c:pt>
                <c:pt idx="2209">
                  <c:v>10.121133649834499</c:v>
                </c:pt>
                <c:pt idx="2210">
                  <c:v>5.4625305457507398</c:v>
                </c:pt>
                <c:pt idx="2211">
                  <c:v>5.54257988957671</c:v>
                </c:pt>
                <c:pt idx="2212">
                  <c:v>4.5476153244722397</c:v>
                </c:pt>
                <c:pt idx="2213">
                  <c:v>8.1967418546365902</c:v>
                </c:pt>
                <c:pt idx="2214">
                  <c:v>12.782608695652099</c:v>
                </c:pt>
                <c:pt idx="2215">
                  <c:v>9.9990458015267105</c:v>
                </c:pt>
                <c:pt idx="2216">
                  <c:v>9.9630562552476896</c:v>
                </c:pt>
                <c:pt idx="2217">
                  <c:v>7.8795718108831396</c:v>
                </c:pt>
                <c:pt idx="2218">
                  <c:v>7.8679577464788704</c:v>
                </c:pt>
                <c:pt idx="2219">
                  <c:v>16.0638641875505</c:v>
                </c:pt>
                <c:pt idx="2220">
                  <c:v>15.164593301435399</c:v>
                </c:pt>
                <c:pt idx="2221">
                  <c:v>8.8908629441624303</c:v>
                </c:pt>
                <c:pt idx="2222">
                  <c:v>8.61211129296235</c:v>
                </c:pt>
                <c:pt idx="2223">
                  <c:v>6.1803435114503804</c:v>
                </c:pt>
                <c:pt idx="2224">
                  <c:v>6.7843317972350201</c:v>
                </c:pt>
                <c:pt idx="2225">
                  <c:v>11.082363473589901</c:v>
                </c:pt>
                <c:pt idx="2226">
                  <c:v>11.796143250688701</c:v>
                </c:pt>
                <c:pt idx="2227">
                  <c:v>8.0517241379310303</c:v>
                </c:pt>
                <c:pt idx="2228">
                  <c:v>8.7396593673965892</c:v>
                </c:pt>
                <c:pt idx="2229">
                  <c:v>9.7669082125603808</c:v>
                </c:pt>
                <c:pt idx="2230">
                  <c:v>8.8183990442054903</c:v>
                </c:pt>
                <c:pt idx="2231">
                  <c:v>14.1316348195329</c:v>
                </c:pt>
                <c:pt idx="2232">
                  <c:v>12.465806451612901</c:v>
                </c:pt>
                <c:pt idx="2233">
                  <c:v>9.0582191780821901</c:v>
                </c:pt>
                <c:pt idx="2234">
                  <c:v>5.6416573348264203</c:v>
                </c:pt>
                <c:pt idx="2235">
                  <c:v>4.3991989319092104</c:v>
                </c:pt>
                <c:pt idx="2236">
                  <c:v>5.4487021013597001</c:v>
                </c:pt>
                <c:pt idx="2237">
                  <c:v>12.8338607594936</c:v>
                </c:pt>
                <c:pt idx="2238">
                  <c:v>8.9452901998096994</c:v>
                </c:pt>
                <c:pt idx="2239">
                  <c:v>7.3358344113842104</c:v>
                </c:pt>
                <c:pt idx="2240">
                  <c:v>8.8044577205882302</c:v>
                </c:pt>
                <c:pt idx="2241">
                  <c:v>9.1871358657655495</c:v>
                </c:pt>
                <c:pt idx="2242">
                  <c:v>9.0585201793721897</c:v>
                </c:pt>
                <c:pt idx="2243">
                  <c:v>13.991359802509701</c:v>
                </c:pt>
                <c:pt idx="2244">
                  <c:v>14.9909738717339</c:v>
                </c:pt>
                <c:pt idx="2245">
                  <c:v>12.1321003963011</c:v>
                </c:pt>
                <c:pt idx="2246">
                  <c:v>5.9204324324324302</c:v>
                </c:pt>
                <c:pt idx="2247">
                  <c:v>4.3375125376128301</c:v>
                </c:pt>
                <c:pt idx="2248">
                  <c:v>5.48431973591134</c:v>
                </c:pt>
                <c:pt idx="2249">
                  <c:v>8.8386347805897305</c:v>
                </c:pt>
                <c:pt idx="2250">
                  <c:v>9.2385964912280691</c:v>
                </c:pt>
                <c:pt idx="2251">
                  <c:v>7.71056661562021</c:v>
                </c:pt>
                <c:pt idx="2252">
                  <c:v>8.46815834767642</c:v>
                </c:pt>
                <c:pt idx="2253">
                  <c:v>7.0065789473684204</c:v>
                </c:pt>
                <c:pt idx="2254">
                  <c:v>6.6916099773242603</c:v>
                </c:pt>
                <c:pt idx="2255">
                  <c:v>14.844628861226299</c:v>
                </c:pt>
                <c:pt idx="2256">
                  <c:v>14.974329720479099</c:v>
                </c:pt>
                <c:pt idx="2257">
                  <c:v>9.4208704253214606</c:v>
                </c:pt>
                <c:pt idx="2258">
                  <c:v>4.6889651229273799</c:v>
                </c:pt>
                <c:pt idx="2259">
                  <c:v>18.400452488687701</c:v>
                </c:pt>
                <c:pt idx="2260">
                  <c:v>6.2163009404388703</c:v>
                </c:pt>
                <c:pt idx="2261">
                  <c:v>8.5105370496260999</c:v>
                </c:pt>
                <c:pt idx="2262">
                  <c:v>6.79421221864951</c:v>
                </c:pt>
                <c:pt idx="2263">
                  <c:v>5.0034843205574902</c:v>
                </c:pt>
                <c:pt idx="2264">
                  <c:v>4.7260726072607202</c:v>
                </c:pt>
                <c:pt idx="2265">
                  <c:v>14.6</c:v>
                </c:pt>
                <c:pt idx="2266">
                  <c:v>7.22480620155038</c:v>
                </c:pt>
                <c:pt idx="2267">
                  <c:v>28.8888888888888</c:v>
                </c:pt>
                <c:pt idx="2268">
                  <c:v>35.4339622641509</c:v>
                </c:pt>
                <c:pt idx="2269">
                  <c:v>12.781609195402201</c:v>
                </c:pt>
                <c:pt idx="2270">
                  <c:v>7.6666666666666599</c:v>
                </c:pt>
                <c:pt idx="2271">
                  <c:v>7.23100303951367</c:v>
                </c:pt>
                <c:pt idx="2272">
                  <c:v>8.9505409582689293</c:v>
                </c:pt>
                <c:pt idx="2273">
                  <c:v>7.7166666666666597</c:v>
                </c:pt>
                <c:pt idx="2274">
                  <c:v>14.133245382585701</c:v>
                </c:pt>
                <c:pt idx="2275">
                  <c:v>12.522003034901299</c:v>
                </c:pt>
                <c:pt idx="2276">
                  <c:v>11.5073825503355</c:v>
                </c:pt>
                <c:pt idx="2277">
                  <c:v>7.2329472329472297</c:v>
                </c:pt>
                <c:pt idx="2278">
                  <c:v>5.3437013996889497</c:v>
                </c:pt>
                <c:pt idx="2279">
                  <c:v>5.7444279346210996</c:v>
                </c:pt>
                <c:pt idx="2280">
                  <c:v>11.82800608828</c:v>
                </c:pt>
                <c:pt idx="2281">
                  <c:v>8.7111111111111104</c:v>
                </c:pt>
                <c:pt idx="2282">
                  <c:v>8.2481751824817504</c:v>
                </c:pt>
                <c:pt idx="2283">
                  <c:v>9.4983677910772499</c:v>
                </c:pt>
                <c:pt idx="2284">
                  <c:v>6.7324913892077998</c:v>
                </c:pt>
                <c:pt idx="2285">
                  <c:v>9.10104166666666</c:v>
                </c:pt>
                <c:pt idx="2286">
                  <c:v>15.4986072423398</c:v>
                </c:pt>
                <c:pt idx="2287">
                  <c:v>14.115906288532599</c:v>
                </c:pt>
                <c:pt idx="2288">
                  <c:v>11.5365579302587</c:v>
                </c:pt>
                <c:pt idx="2289">
                  <c:v>7.2718120805369102</c:v>
                </c:pt>
                <c:pt idx="2290">
                  <c:v>6.0104712041884802</c:v>
                </c:pt>
                <c:pt idx="2291">
                  <c:v>7.3890243902439003</c:v>
                </c:pt>
                <c:pt idx="2292">
                  <c:v>12.053801169590599</c:v>
                </c:pt>
                <c:pt idx="2293">
                  <c:v>8.9200680272108794</c:v>
                </c:pt>
                <c:pt idx="2294">
                  <c:v>7.1733333333333302</c:v>
                </c:pt>
                <c:pt idx="2295">
                  <c:v>10.534591194968501</c:v>
                </c:pt>
                <c:pt idx="2296">
                  <c:v>9.1160714285714199</c:v>
                </c:pt>
                <c:pt idx="2297">
                  <c:v>7.3828571428571399</c:v>
                </c:pt>
                <c:pt idx="2298">
                  <c:v>13.467065868263401</c:v>
                </c:pt>
                <c:pt idx="2299">
                  <c:v>16.5482625482625</c:v>
                </c:pt>
                <c:pt idx="2300">
                  <c:v>11.002531645569601</c:v>
                </c:pt>
                <c:pt idx="2301">
                  <c:v>5.5871934604904601</c:v>
                </c:pt>
                <c:pt idx="2302">
                  <c:v>5.5653650254668898</c:v>
                </c:pt>
                <c:pt idx="2303">
                  <c:v>6.5306799336649997</c:v>
                </c:pt>
                <c:pt idx="2304">
                  <c:v>8.2698145025295098</c:v>
                </c:pt>
                <c:pt idx="2305">
                  <c:v>14.704074961865301</c:v>
                </c:pt>
                <c:pt idx="2306">
                  <c:v>13.482499412731899</c:v>
                </c:pt>
                <c:pt idx="2307">
                  <c:v>17.2775742775742</c:v>
                </c:pt>
                <c:pt idx="2308">
                  <c:v>22.175215428805899</c:v>
                </c:pt>
                <c:pt idx="2309">
                  <c:v>20.5915836552144</c:v>
                </c:pt>
                <c:pt idx="2310">
                  <c:v>25.938299055030502</c:v>
                </c:pt>
                <c:pt idx="2311">
                  <c:v>29.607605693647699</c:v>
                </c:pt>
                <c:pt idx="2312">
                  <c:v>21.210969637610098</c:v>
                </c:pt>
                <c:pt idx="2313">
                  <c:v>11.3125697285236</c:v>
                </c:pt>
                <c:pt idx="2314">
                  <c:v>10.8240591087508</c:v>
                </c:pt>
                <c:pt idx="2315">
                  <c:v>12.8497928929583</c:v>
                </c:pt>
                <c:pt idx="2316">
                  <c:v>18.981370592148998</c:v>
                </c:pt>
                <c:pt idx="2317">
                  <c:v>11.7101123595505</c:v>
                </c:pt>
                <c:pt idx="2318">
                  <c:v>9.9780309194467005</c:v>
                </c:pt>
                <c:pt idx="2319">
                  <c:v>9.1453407510431095</c:v>
                </c:pt>
                <c:pt idx="2320">
                  <c:v>8.1790123456790091</c:v>
                </c:pt>
                <c:pt idx="2321">
                  <c:v>10.0464344941956</c:v>
                </c:pt>
                <c:pt idx="2322">
                  <c:v>16.258591065291998</c:v>
                </c:pt>
                <c:pt idx="2323">
                  <c:v>10.831673306772901</c:v>
                </c:pt>
                <c:pt idx="2324">
                  <c:v>9.8200371057513909</c:v>
                </c:pt>
                <c:pt idx="2325">
                  <c:v>8.1852226720647696</c:v>
                </c:pt>
                <c:pt idx="2326">
                  <c:v>6.0110864745011003</c:v>
                </c:pt>
                <c:pt idx="2327">
                  <c:v>6.4778378378378303</c:v>
                </c:pt>
                <c:pt idx="2328">
                  <c:v>11.5103806228373</c:v>
                </c:pt>
                <c:pt idx="2329">
                  <c:v>4.4736842105263097</c:v>
                </c:pt>
                <c:pt idx="2330">
                  <c:v>-0.66666666666666596</c:v>
                </c:pt>
                <c:pt idx="2331">
                  <c:v>8.7692307692307701</c:v>
                </c:pt>
                <c:pt idx="2332">
                  <c:v>-3.125</c:v>
                </c:pt>
                <c:pt idx="2333">
                  <c:v>28.8</c:v>
                </c:pt>
                <c:pt idx="2334">
                  <c:v>7.125</c:v>
                </c:pt>
                <c:pt idx="2335">
                  <c:v>12.285714285714199</c:v>
                </c:pt>
                <c:pt idx="2336">
                  <c:v>14.5</c:v>
                </c:pt>
                <c:pt idx="2337">
                  <c:v>36.8979591836734</c:v>
                </c:pt>
                <c:pt idx="2338">
                  <c:v>8.9094111726220397</c:v>
                </c:pt>
                <c:pt idx="2339">
                  <c:v>9.3843159065628399</c:v>
                </c:pt>
                <c:pt idx="2340">
                  <c:v>11.1812658227848</c:v>
                </c:pt>
                <c:pt idx="2341">
                  <c:v>8.1589506172839492</c:v>
                </c:pt>
                <c:pt idx="2342">
                  <c:v>8.2391732283464503</c:v>
                </c:pt>
                <c:pt idx="2343">
                  <c:v>15.072246696035201</c:v>
                </c:pt>
                <c:pt idx="2344">
                  <c:v>14.3388101983002</c:v>
                </c:pt>
                <c:pt idx="2345">
                  <c:v>10.986660079051299</c:v>
                </c:pt>
                <c:pt idx="2346">
                  <c:v>7.7105760151085896</c:v>
                </c:pt>
                <c:pt idx="2347">
                  <c:v>6.8808933002481298</c:v>
                </c:pt>
                <c:pt idx="2348">
                  <c:v>6.2887438825448596</c:v>
                </c:pt>
                <c:pt idx="2349">
                  <c:v>9.8235619469026503</c:v>
                </c:pt>
                <c:pt idx="2350">
                  <c:v>3.5757575757575699</c:v>
                </c:pt>
                <c:pt idx="2351">
                  <c:v>5.3442622950819603</c:v>
                </c:pt>
                <c:pt idx="2352">
                  <c:v>10.543859649122799</c:v>
                </c:pt>
                <c:pt idx="2353">
                  <c:v>0</c:v>
                </c:pt>
                <c:pt idx="2354">
                  <c:v>8.1335338345864603</c:v>
                </c:pt>
                <c:pt idx="2355">
                  <c:v>6.3396721311475401</c:v>
                </c:pt>
                <c:pt idx="2356">
                  <c:v>9.3516198704103601</c:v>
                </c:pt>
                <c:pt idx="2357">
                  <c:v>8.9530602853198307</c:v>
                </c:pt>
                <c:pt idx="2358">
                  <c:v>9.1543107353163204</c:v>
                </c:pt>
                <c:pt idx="2359">
                  <c:v>13.726428370391201</c:v>
                </c:pt>
                <c:pt idx="2360">
                  <c:v>14.456810358957499</c:v>
                </c:pt>
                <c:pt idx="2361">
                  <c:v>10.032297194844499</c:v>
                </c:pt>
                <c:pt idx="2362">
                  <c:v>5.4738895558223204</c:v>
                </c:pt>
                <c:pt idx="2363">
                  <c:v>5.2179783265233599</c:v>
                </c:pt>
                <c:pt idx="2364">
                  <c:v>4.8329508196721296</c:v>
                </c:pt>
                <c:pt idx="2365">
                  <c:v>10.0541488712629</c:v>
                </c:pt>
                <c:pt idx="2366">
                  <c:v>6.3720930232558102</c:v>
                </c:pt>
                <c:pt idx="2367">
                  <c:v>-0.27631578947368401</c:v>
                </c:pt>
                <c:pt idx="2368">
                  <c:v>9.9215686274509807</c:v>
                </c:pt>
                <c:pt idx="2369">
                  <c:v>9.0897435897435894</c:v>
                </c:pt>
                <c:pt idx="2370">
                  <c:v>11.603603603603601</c:v>
                </c:pt>
                <c:pt idx="2371">
                  <c:v>15.756756756756699</c:v>
                </c:pt>
                <c:pt idx="2372">
                  <c:v>18.208695652173901</c:v>
                </c:pt>
                <c:pt idx="2373">
                  <c:v>7.5826086956521701</c:v>
                </c:pt>
                <c:pt idx="2374">
                  <c:v>5.2592592592592498</c:v>
                </c:pt>
                <c:pt idx="2375">
                  <c:v>0.68</c:v>
                </c:pt>
                <c:pt idx="2376">
                  <c:v>13.4464285714285</c:v>
                </c:pt>
                <c:pt idx="2377">
                  <c:v>12.5531914893617</c:v>
                </c:pt>
                <c:pt idx="2378">
                  <c:v>7.1672547635850297</c:v>
                </c:pt>
                <c:pt idx="2379">
                  <c:v>6.7270642201834798</c:v>
                </c:pt>
                <c:pt idx="2380">
                  <c:v>11.3953177257525</c:v>
                </c:pt>
                <c:pt idx="2381">
                  <c:v>10.809557774607701</c:v>
                </c:pt>
                <c:pt idx="2382">
                  <c:v>10.4688365650969</c:v>
                </c:pt>
                <c:pt idx="2383">
                  <c:v>14.720047449584801</c:v>
                </c:pt>
                <c:pt idx="2384">
                  <c:v>15.0410534469403</c:v>
                </c:pt>
                <c:pt idx="2385">
                  <c:v>9.3248322147651006</c:v>
                </c:pt>
                <c:pt idx="2386">
                  <c:v>6.8029197080291901</c:v>
                </c:pt>
                <c:pt idx="2387">
                  <c:v>2.5567765567765499</c:v>
                </c:pt>
                <c:pt idx="2388">
                  <c:v>5.2342683851402496</c:v>
                </c:pt>
                <c:pt idx="2389">
                  <c:v>10.9463190184049</c:v>
                </c:pt>
                <c:pt idx="2390">
                  <c:v>18.352</c:v>
                </c:pt>
                <c:pt idx="2391">
                  <c:v>14.728813559322001</c:v>
                </c:pt>
                <c:pt idx="2392">
                  <c:v>10.730263157894701</c:v>
                </c:pt>
                <c:pt idx="2393">
                  <c:v>14.5099337748344</c:v>
                </c:pt>
                <c:pt idx="2394">
                  <c:v>17.600000000000001</c:v>
                </c:pt>
                <c:pt idx="2395">
                  <c:v>30.051136363636299</c:v>
                </c:pt>
                <c:pt idx="2396">
                  <c:v>21.7912087912087</c:v>
                </c:pt>
                <c:pt idx="2397">
                  <c:v>24.230337078651601</c:v>
                </c:pt>
                <c:pt idx="2398">
                  <c:v>20.9414893617021</c:v>
                </c:pt>
                <c:pt idx="2399">
                  <c:v>11.6847290640394</c:v>
                </c:pt>
                <c:pt idx="2400">
                  <c:v>7.6923076923076898</c:v>
                </c:pt>
                <c:pt idx="2401">
                  <c:v>19.2406015037594</c:v>
                </c:pt>
                <c:pt idx="2402">
                  <c:v>8.6373626373626298</c:v>
                </c:pt>
                <c:pt idx="2403">
                  <c:v>10.6115107913669</c:v>
                </c:pt>
                <c:pt idx="2404">
                  <c:v>9.2961373390557895</c:v>
                </c:pt>
                <c:pt idx="2405">
                  <c:v>8.33016627078384</c:v>
                </c:pt>
                <c:pt idx="2406">
                  <c:v>10.407494145198999</c:v>
                </c:pt>
                <c:pt idx="2407">
                  <c:v>22.244075829383799</c:v>
                </c:pt>
                <c:pt idx="2408">
                  <c:v>17.058139534883701</c:v>
                </c:pt>
                <c:pt idx="2409">
                  <c:v>11.0045871559633</c:v>
                </c:pt>
                <c:pt idx="2410">
                  <c:v>5.4835390946502001</c:v>
                </c:pt>
                <c:pt idx="2411">
                  <c:v>5.9702380952380896</c:v>
                </c:pt>
                <c:pt idx="2412">
                  <c:v>4.1824034334763898</c:v>
                </c:pt>
                <c:pt idx="2413">
                  <c:v>10.4108352144469</c:v>
                </c:pt>
                <c:pt idx="2414">
                  <c:v>13.908333333333299</c:v>
                </c:pt>
                <c:pt idx="2415">
                  <c:v>11.201587301587301</c:v>
                </c:pt>
                <c:pt idx="2416">
                  <c:v>14.737386804657101</c:v>
                </c:pt>
                <c:pt idx="2417">
                  <c:v>11.9198895027624</c:v>
                </c:pt>
                <c:pt idx="2418">
                  <c:v>8.1491935483870908</c:v>
                </c:pt>
                <c:pt idx="2419">
                  <c:v>23.278745644599301</c:v>
                </c:pt>
                <c:pt idx="2420">
                  <c:v>16.643750000000001</c:v>
                </c:pt>
                <c:pt idx="2421">
                  <c:v>11.0470446320868</c:v>
                </c:pt>
                <c:pt idx="2422">
                  <c:v>6.6565533980582501</c:v>
                </c:pt>
                <c:pt idx="2423">
                  <c:v>8.1229281767955808</c:v>
                </c:pt>
                <c:pt idx="2424">
                  <c:v>7.7829036635006696</c:v>
                </c:pt>
                <c:pt idx="2425">
                  <c:v>19.230664857530499</c:v>
                </c:pt>
                <c:pt idx="2426">
                  <c:v>86.5</c:v>
                </c:pt>
                <c:pt idx="2427">
                  <c:v>2.75</c:v>
                </c:pt>
                <c:pt idx="2428">
                  <c:v>-3.2</c:v>
                </c:pt>
                <c:pt idx="2429">
                  <c:v>0</c:v>
                </c:pt>
                <c:pt idx="2430">
                  <c:v>9.1669258683255492</c:v>
                </c:pt>
                <c:pt idx="2431">
                  <c:v>8.7144463181562593</c:v>
                </c:pt>
                <c:pt idx="2432">
                  <c:v>13.1070571291406</c:v>
                </c:pt>
                <c:pt idx="2433">
                  <c:v>7.7547557840616896</c:v>
                </c:pt>
                <c:pt idx="2434">
                  <c:v>7.7094062007356801</c:v>
                </c:pt>
                <c:pt idx="2435">
                  <c:v>16.280677009872999</c:v>
                </c:pt>
                <c:pt idx="2436">
                  <c:v>15.927623642943299</c:v>
                </c:pt>
                <c:pt idx="2437">
                  <c:v>11.7233243967828</c:v>
                </c:pt>
                <c:pt idx="2438">
                  <c:v>8.5747738158594995</c:v>
                </c:pt>
                <c:pt idx="2439">
                  <c:v>5.9230291744258201</c:v>
                </c:pt>
                <c:pt idx="2440">
                  <c:v>5.9863945578231297</c:v>
                </c:pt>
                <c:pt idx="2441">
                  <c:v>10.2667423382519</c:v>
                </c:pt>
                <c:pt idx="2442">
                  <c:v>8.2692819148936092</c:v>
                </c:pt>
                <c:pt idx="2443">
                  <c:v>7.3777134587554203</c:v>
                </c:pt>
                <c:pt idx="2444">
                  <c:v>9.5370145631067906</c:v>
                </c:pt>
                <c:pt idx="2445">
                  <c:v>8.5379901960784306</c:v>
                </c:pt>
                <c:pt idx="2446">
                  <c:v>6.04453935326418</c:v>
                </c:pt>
                <c:pt idx="2447">
                  <c:v>14.212857914640701</c:v>
                </c:pt>
                <c:pt idx="2448">
                  <c:v>11.3831308077198</c:v>
                </c:pt>
                <c:pt idx="2449">
                  <c:v>10.404309252217899</c:v>
                </c:pt>
                <c:pt idx="2450">
                  <c:v>5.8645768025078304</c:v>
                </c:pt>
                <c:pt idx="2451">
                  <c:v>3.5750382848391999</c:v>
                </c:pt>
                <c:pt idx="2452">
                  <c:v>3.57934857934857</c:v>
                </c:pt>
                <c:pt idx="2453">
                  <c:v>8.5118219749652297</c:v>
                </c:pt>
                <c:pt idx="2454">
                  <c:v>18.605095541401202</c:v>
                </c:pt>
                <c:pt idx="2455">
                  <c:v>22.116129032258002</c:v>
                </c:pt>
                <c:pt idx="2456">
                  <c:v>15.7236180904522</c:v>
                </c:pt>
                <c:pt idx="2457">
                  <c:v>13.2412451361867</c:v>
                </c:pt>
                <c:pt idx="2458">
                  <c:v>13.176991150442401</c:v>
                </c:pt>
                <c:pt idx="2459">
                  <c:v>17.621323529411701</c:v>
                </c:pt>
                <c:pt idx="2460">
                  <c:v>22.265734265734199</c:v>
                </c:pt>
                <c:pt idx="2461">
                  <c:v>22.1355311355311</c:v>
                </c:pt>
                <c:pt idx="2462">
                  <c:v>11.7708333333333</c:v>
                </c:pt>
                <c:pt idx="2463">
                  <c:v>11.060085836909799</c:v>
                </c:pt>
                <c:pt idx="2464">
                  <c:v>7.17277486910994</c:v>
                </c:pt>
                <c:pt idx="2465">
                  <c:v>18.005714285714198</c:v>
                </c:pt>
                <c:pt idx="2466">
                  <c:v>16.7374517374517</c:v>
                </c:pt>
                <c:pt idx="2467">
                  <c:v>16.068817204300998</c:v>
                </c:pt>
                <c:pt idx="2468">
                  <c:v>19.876635514018599</c:v>
                </c:pt>
                <c:pt idx="2469">
                  <c:v>17.765166340508799</c:v>
                </c:pt>
                <c:pt idx="2470">
                  <c:v>17.894230769230699</c:v>
                </c:pt>
                <c:pt idx="2471">
                  <c:v>20.046956521739101</c:v>
                </c:pt>
                <c:pt idx="2472">
                  <c:v>28</c:v>
                </c:pt>
                <c:pt idx="2473">
                  <c:v>20.211946050096302</c:v>
                </c:pt>
                <c:pt idx="2474">
                  <c:v>13.361216730038</c:v>
                </c:pt>
                <c:pt idx="2475">
                  <c:v>14.389400921658901</c:v>
                </c:pt>
                <c:pt idx="2476">
                  <c:v>11.636363636363599</c:v>
                </c:pt>
                <c:pt idx="2477">
                  <c:v>21.8515981735159</c:v>
                </c:pt>
                <c:pt idx="2478">
                  <c:v>8.3638297872340406</c:v>
                </c:pt>
                <c:pt idx="2479">
                  <c:v>9.9536637931034395</c:v>
                </c:pt>
                <c:pt idx="2480">
                  <c:v>10.5314494074749</c:v>
                </c:pt>
                <c:pt idx="2481">
                  <c:v>8.5649224806201492</c:v>
                </c:pt>
                <c:pt idx="2482">
                  <c:v>11.4413665743305</c:v>
                </c:pt>
                <c:pt idx="2483">
                  <c:v>16.206779661016899</c:v>
                </c:pt>
                <c:pt idx="2484">
                  <c:v>13.100597609561699</c:v>
                </c:pt>
                <c:pt idx="2485">
                  <c:v>10.0716204118173</c:v>
                </c:pt>
                <c:pt idx="2486">
                  <c:v>6.20335985853227</c:v>
                </c:pt>
                <c:pt idx="2487">
                  <c:v>4.1241025641025599</c:v>
                </c:pt>
                <c:pt idx="2488">
                  <c:v>4.1162324649298601</c:v>
                </c:pt>
                <c:pt idx="2489">
                  <c:v>8.3031458531935094</c:v>
                </c:pt>
                <c:pt idx="2490">
                  <c:v>10.034220532319299</c:v>
                </c:pt>
                <c:pt idx="2491">
                  <c:v>7.5237134207870797</c:v>
                </c:pt>
                <c:pt idx="2492">
                  <c:v>9.4606789858186495</c:v>
                </c:pt>
                <c:pt idx="2493">
                  <c:v>8.7175021240441808</c:v>
                </c:pt>
                <c:pt idx="2494">
                  <c:v>9.1311747613117404</c:v>
                </c:pt>
                <c:pt idx="2495">
                  <c:v>15.5866811436844</c:v>
                </c:pt>
                <c:pt idx="2496">
                  <c:v>15.3938629676334</c:v>
                </c:pt>
                <c:pt idx="2497">
                  <c:v>10.9455370650529</c:v>
                </c:pt>
                <c:pt idx="2498">
                  <c:v>5.30241935483871</c:v>
                </c:pt>
                <c:pt idx="2499">
                  <c:v>3.8792486583184198</c:v>
                </c:pt>
                <c:pt idx="2500">
                  <c:v>3.65010615711252</c:v>
                </c:pt>
                <c:pt idx="2501">
                  <c:v>10.0084519572953</c:v>
                </c:pt>
                <c:pt idx="2502">
                  <c:v>10.333050847457599</c:v>
                </c:pt>
                <c:pt idx="2503">
                  <c:v>6.5805698271835498</c:v>
                </c:pt>
                <c:pt idx="2504">
                  <c:v>9.3793242156074008</c:v>
                </c:pt>
                <c:pt idx="2505">
                  <c:v>8.8088942307692299</c:v>
                </c:pt>
                <c:pt idx="2506">
                  <c:v>8.4471978650400299</c:v>
                </c:pt>
                <c:pt idx="2507">
                  <c:v>16.940096952908501</c:v>
                </c:pt>
                <c:pt idx="2508">
                  <c:v>15.475040916530199</c:v>
                </c:pt>
                <c:pt idx="2509">
                  <c:v>11.2213235294117</c:v>
                </c:pt>
                <c:pt idx="2510">
                  <c:v>6.2963229992790097</c:v>
                </c:pt>
                <c:pt idx="2511">
                  <c:v>4.4637681159420204</c:v>
                </c:pt>
                <c:pt idx="2512">
                  <c:v>4.4925970388155196</c:v>
                </c:pt>
                <c:pt idx="2513">
                  <c:v>10.195714874330401</c:v>
                </c:pt>
                <c:pt idx="2514">
                  <c:v>11.636484687083801</c:v>
                </c:pt>
                <c:pt idx="2515">
                  <c:v>10.3399715504978</c:v>
                </c:pt>
                <c:pt idx="2516">
                  <c:v>11.770202020201999</c:v>
                </c:pt>
                <c:pt idx="2517">
                  <c:v>6.0259403372243803</c:v>
                </c:pt>
                <c:pt idx="2518">
                  <c:v>7.1208791208791196</c:v>
                </c:pt>
                <c:pt idx="2519">
                  <c:v>13.8661518661518</c:v>
                </c:pt>
                <c:pt idx="2520">
                  <c:v>12.7507288629737</c:v>
                </c:pt>
                <c:pt idx="2521">
                  <c:v>12.412614980289</c:v>
                </c:pt>
                <c:pt idx="2522">
                  <c:v>5.21777221526908</c:v>
                </c:pt>
                <c:pt idx="2523">
                  <c:v>6.6630581867388301</c:v>
                </c:pt>
                <c:pt idx="2524">
                  <c:v>5.6989100817438603</c:v>
                </c:pt>
                <c:pt idx="2525">
                  <c:v>10.156384505021499</c:v>
                </c:pt>
                <c:pt idx="2526">
                  <c:v>-2.1</c:v>
                </c:pt>
                <c:pt idx="2527">
                  <c:v>2.25</c:v>
                </c:pt>
                <c:pt idx="2528">
                  <c:v>7.125</c:v>
                </c:pt>
                <c:pt idx="2529">
                  <c:v>8.5</c:v>
                </c:pt>
                <c:pt idx="2530">
                  <c:v>5.4542253521126698</c:v>
                </c:pt>
                <c:pt idx="2531">
                  <c:v>6.9033457249070604</c:v>
                </c:pt>
                <c:pt idx="2532">
                  <c:v>4.5985915492957696</c:v>
                </c:pt>
                <c:pt idx="2533">
                  <c:v>-9</c:v>
                </c:pt>
                <c:pt idx="2534">
                  <c:v>10.816000000000001</c:v>
                </c:pt>
                <c:pt idx="2535">
                  <c:v>8.9681528662420291</c:v>
                </c:pt>
                <c:pt idx="2536">
                  <c:v>4.2624113475177303</c:v>
                </c:pt>
                <c:pt idx="2537">
                  <c:v>6.3032258064516098</c:v>
                </c:pt>
                <c:pt idx="2538">
                  <c:v>5.9866666666666601</c:v>
                </c:pt>
                <c:pt idx="2539">
                  <c:v>9.4498381877022606</c:v>
                </c:pt>
                <c:pt idx="2540">
                  <c:v>8.1393939393939299</c:v>
                </c:pt>
                <c:pt idx="2541">
                  <c:v>7.7357142857142804</c:v>
                </c:pt>
                <c:pt idx="2542">
                  <c:v>6.06451612903225</c:v>
                </c:pt>
                <c:pt idx="2543">
                  <c:v>8.2363636363636292</c:v>
                </c:pt>
                <c:pt idx="2544">
                  <c:v>6.0322580645161201</c:v>
                </c:pt>
                <c:pt idx="2545">
                  <c:v>1.6566666666666601</c:v>
                </c:pt>
                <c:pt idx="2546">
                  <c:v>6.2774193548387096</c:v>
                </c:pt>
                <c:pt idx="2547">
                  <c:v>8.8036352800953495</c:v>
                </c:pt>
                <c:pt idx="2548">
                  <c:v>6.2384539796920997</c:v>
                </c:pt>
                <c:pt idx="2549">
                  <c:v>10.2213138686131</c:v>
                </c:pt>
                <c:pt idx="2550">
                  <c:v>9.8573102842074398</c:v>
                </c:pt>
                <c:pt idx="2551">
                  <c:v>11.073754522682901</c:v>
                </c:pt>
                <c:pt idx="2552">
                  <c:v>14.8935536294691</c:v>
                </c:pt>
                <c:pt idx="2553">
                  <c:v>15.887015675835499</c:v>
                </c:pt>
                <c:pt idx="2554">
                  <c:v>10.670461013090399</c:v>
                </c:pt>
                <c:pt idx="2555">
                  <c:v>5.7905127502056404</c:v>
                </c:pt>
                <c:pt idx="2556">
                  <c:v>5.6270136307311001</c:v>
                </c:pt>
                <c:pt idx="2557">
                  <c:v>5.7586912065439604</c:v>
                </c:pt>
                <c:pt idx="2558">
                  <c:v>10.554018251398199</c:v>
                </c:pt>
                <c:pt idx="2559">
                  <c:v>14.781602002503099</c:v>
                </c:pt>
                <c:pt idx="2560">
                  <c:v>11.931353135313501</c:v>
                </c:pt>
                <c:pt idx="2561">
                  <c:v>16.217460317460301</c:v>
                </c:pt>
                <c:pt idx="2562">
                  <c:v>12.930577636459899</c:v>
                </c:pt>
                <c:pt idx="2563">
                  <c:v>14.4627329192546</c:v>
                </c:pt>
                <c:pt idx="2564">
                  <c:v>18.056562085726899</c:v>
                </c:pt>
                <c:pt idx="2565">
                  <c:v>21.724045185583599</c:v>
                </c:pt>
                <c:pt idx="2566">
                  <c:v>17.2378167641325</c:v>
                </c:pt>
                <c:pt idx="2567">
                  <c:v>10.2803103782735</c:v>
                </c:pt>
                <c:pt idx="2568">
                  <c:v>12.4974789915966</c:v>
                </c:pt>
                <c:pt idx="2569">
                  <c:v>12.0566868464501</c:v>
                </c:pt>
                <c:pt idx="2570">
                  <c:v>13.991373998767701</c:v>
                </c:pt>
                <c:pt idx="2571">
                  <c:v>9.1931350114416404</c:v>
                </c:pt>
                <c:pt idx="2572">
                  <c:v>6.74284304047384</c:v>
                </c:pt>
                <c:pt idx="2573">
                  <c:v>8.0650205761316798</c:v>
                </c:pt>
                <c:pt idx="2574">
                  <c:v>6.4445328031809099</c:v>
                </c:pt>
                <c:pt idx="2575">
                  <c:v>8.1248541423570604</c:v>
                </c:pt>
                <c:pt idx="2576">
                  <c:v>15.432948810382101</c:v>
                </c:pt>
                <c:pt idx="2577">
                  <c:v>15.440948275862</c:v>
                </c:pt>
                <c:pt idx="2578">
                  <c:v>10.9403616775682</c:v>
                </c:pt>
                <c:pt idx="2579">
                  <c:v>4.47601338787653</c:v>
                </c:pt>
                <c:pt idx="2580">
                  <c:v>3.8512911843276898</c:v>
                </c:pt>
                <c:pt idx="2581">
                  <c:v>4.24111349036402</c:v>
                </c:pt>
                <c:pt idx="2582">
                  <c:v>8.6721915285451203</c:v>
                </c:pt>
                <c:pt idx="2583">
                  <c:v>7.6826809015421098</c:v>
                </c:pt>
                <c:pt idx="2584">
                  <c:v>5.5294306851077497</c:v>
                </c:pt>
                <c:pt idx="2585">
                  <c:v>7.2143264840182599</c:v>
                </c:pt>
                <c:pt idx="2586">
                  <c:v>7.0327915597376602</c:v>
                </c:pt>
                <c:pt idx="2587">
                  <c:v>8.6040381379697095</c:v>
                </c:pt>
                <c:pt idx="2588">
                  <c:v>13.8975026014568</c:v>
                </c:pt>
                <c:pt idx="2589">
                  <c:v>14.704673516738399</c:v>
                </c:pt>
                <c:pt idx="2590">
                  <c:v>10.259891830344401</c:v>
                </c:pt>
                <c:pt idx="2591">
                  <c:v>6.3275299238302498</c:v>
                </c:pt>
                <c:pt idx="2592">
                  <c:v>4.0969922271037502</c:v>
                </c:pt>
                <c:pt idx="2593">
                  <c:v>4.59075706901793</c:v>
                </c:pt>
                <c:pt idx="2594">
                  <c:v>8.5866214549938302</c:v>
                </c:pt>
                <c:pt idx="2595">
                  <c:v>9.00253100480891</c:v>
                </c:pt>
                <c:pt idx="2596">
                  <c:v>7.1041317699609099</c:v>
                </c:pt>
                <c:pt idx="2597">
                  <c:v>9.4649428145201302</c:v>
                </c:pt>
                <c:pt idx="2598">
                  <c:v>9.6736412350089296</c:v>
                </c:pt>
                <c:pt idx="2599">
                  <c:v>10.433429118773899</c:v>
                </c:pt>
                <c:pt idx="2600">
                  <c:v>16.175052854122601</c:v>
                </c:pt>
                <c:pt idx="2601">
                  <c:v>14.907057256990599</c:v>
                </c:pt>
                <c:pt idx="2602">
                  <c:v>9.1518957345971508</c:v>
                </c:pt>
                <c:pt idx="2603">
                  <c:v>5.1110098016867997</c:v>
                </c:pt>
                <c:pt idx="2604">
                  <c:v>5.1001942825423203</c:v>
                </c:pt>
                <c:pt idx="2605">
                  <c:v>5.2179858006836701</c:v>
                </c:pt>
                <c:pt idx="2606">
                  <c:v>11.0096741344195</c:v>
                </c:pt>
                <c:pt idx="2607">
                  <c:v>10.823529411764699</c:v>
                </c:pt>
                <c:pt idx="2608">
                  <c:v>7.9129814550641902</c:v>
                </c:pt>
                <c:pt idx="2609">
                  <c:v>13.212537313432801</c:v>
                </c:pt>
                <c:pt idx="2610">
                  <c:v>12.032988357050399</c:v>
                </c:pt>
                <c:pt idx="2611">
                  <c:v>9.9220532319391594</c:v>
                </c:pt>
                <c:pt idx="2612">
                  <c:v>13.8697478991596</c:v>
                </c:pt>
                <c:pt idx="2613">
                  <c:v>15.4403948367501</c:v>
                </c:pt>
                <c:pt idx="2614">
                  <c:v>11.411014103425099</c:v>
                </c:pt>
                <c:pt idx="2615">
                  <c:v>7.2002449479485602</c:v>
                </c:pt>
                <c:pt idx="2616">
                  <c:v>5.1041119860017501</c:v>
                </c:pt>
                <c:pt idx="2617">
                  <c:v>5.5904411764705797</c:v>
                </c:pt>
                <c:pt idx="2618">
                  <c:v>10.4553131597466</c:v>
                </c:pt>
                <c:pt idx="2619">
                  <c:v>2</c:v>
                </c:pt>
                <c:pt idx="2620">
                  <c:v>5.2307692307692299</c:v>
                </c:pt>
                <c:pt idx="2621">
                  <c:v>15.4615384615384</c:v>
                </c:pt>
                <c:pt idx="2622">
                  <c:v>5.21428571428571</c:v>
                </c:pt>
                <c:pt idx="2623">
                  <c:v>38.153846153846096</c:v>
                </c:pt>
                <c:pt idx="2624">
                  <c:v>16.307692307692299</c:v>
                </c:pt>
                <c:pt idx="2625">
                  <c:v>3</c:v>
                </c:pt>
                <c:pt idx="2626">
                  <c:v>11.658064516129</c:v>
                </c:pt>
                <c:pt idx="2627">
                  <c:v>9.2665745856353592</c:v>
                </c:pt>
                <c:pt idx="2628">
                  <c:v>11.943407234539</c:v>
                </c:pt>
                <c:pt idx="2629">
                  <c:v>7.6412022542266698</c:v>
                </c:pt>
                <c:pt idx="2630">
                  <c:v>7.4364326375711496</c:v>
                </c:pt>
                <c:pt idx="2631">
                  <c:v>15.804511278195401</c:v>
                </c:pt>
                <c:pt idx="2632">
                  <c:v>14.956928838951301</c:v>
                </c:pt>
                <c:pt idx="2633">
                  <c:v>10.605835240274599</c:v>
                </c:pt>
                <c:pt idx="2634">
                  <c:v>8.0755555555555496</c:v>
                </c:pt>
                <c:pt idx="2635">
                  <c:v>5.9515358361774702</c:v>
                </c:pt>
                <c:pt idx="2636">
                  <c:v>5.11881188118811</c:v>
                </c:pt>
                <c:pt idx="2637">
                  <c:v>10.1794340924775</c:v>
                </c:pt>
                <c:pt idx="2638">
                  <c:v>8.00536785601515</c:v>
                </c:pt>
                <c:pt idx="2639">
                  <c:v>6.1672366621067001</c:v>
                </c:pt>
                <c:pt idx="2640">
                  <c:v>8.0699489642749906</c:v>
                </c:pt>
                <c:pt idx="2641">
                  <c:v>8.1397783251231495</c:v>
                </c:pt>
                <c:pt idx="2642">
                  <c:v>8.8670867086708594</c:v>
                </c:pt>
                <c:pt idx="2643">
                  <c:v>14.3579424307036</c:v>
                </c:pt>
                <c:pt idx="2644">
                  <c:v>13.2189386717508</c:v>
                </c:pt>
                <c:pt idx="2645">
                  <c:v>9.6448732718894004</c:v>
                </c:pt>
                <c:pt idx="2646">
                  <c:v>5.2014164305949002</c:v>
                </c:pt>
                <c:pt idx="2647">
                  <c:v>3.4025177533892799</c:v>
                </c:pt>
                <c:pt idx="2648">
                  <c:v>3.9975232198142399</c:v>
                </c:pt>
                <c:pt idx="2649">
                  <c:v>8.2065913945681999</c:v>
                </c:pt>
                <c:pt idx="2650">
                  <c:v>-1.7692307692307601</c:v>
                </c:pt>
                <c:pt idx="2651">
                  <c:v>20.176470588235201</c:v>
                </c:pt>
                <c:pt idx="2652">
                  <c:v>16.1111111111111</c:v>
                </c:pt>
                <c:pt idx="2653">
                  <c:v>21.8823529411764</c:v>
                </c:pt>
                <c:pt idx="2654">
                  <c:v>4.8571428571428497</c:v>
                </c:pt>
                <c:pt idx="2655">
                  <c:v>6.4842105263157803</c:v>
                </c:pt>
                <c:pt idx="2656">
                  <c:v>2.1063829787234001</c:v>
                </c:pt>
                <c:pt idx="2657">
                  <c:v>1.7590909090908999</c:v>
                </c:pt>
                <c:pt idx="2658">
                  <c:v>-3</c:v>
                </c:pt>
                <c:pt idx="2659">
                  <c:v>0</c:v>
                </c:pt>
                <c:pt idx="2660">
                  <c:v>15.7558139534883</c:v>
                </c:pt>
                <c:pt idx="2661">
                  <c:v>14.1048387096774</c:v>
                </c:pt>
                <c:pt idx="2662">
                  <c:v>12.2689075630252</c:v>
                </c:pt>
                <c:pt idx="2663">
                  <c:v>4.5999999999999996</c:v>
                </c:pt>
                <c:pt idx="2664">
                  <c:v>5.57258064516129</c:v>
                </c:pt>
                <c:pt idx="2665">
                  <c:v>8.5142323845077001</c:v>
                </c:pt>
                <c:pt idx="2666">
                  <c:v>7.9159836065573703</c:v>
                </c:pt>
                <c:pt idx="2667">
                  <c:v>9.0219435736677092</c:v>
                </c:pt>
                <c:pt idx="2668">
                  <c:v>8.4380362249761607</c:v>
                </c:pt>
                <c:pt idx="2669">
                  <c:v>7.7899120777417803</c:v>
                </c:pt>
                <c:pt idx="2670">
                  <c:v>15.416733708769099</c:v>
                </c:pt>
                <c:pt idx="2671">
                  <c:v>14.280743565300201</c:v>
                </c:pt>
                <c:pt idx="2672">
                  <c:v>10.018957345971501</c:v>
                </c:pt>
                <c:pt idx="2673">
                  <c:v>6.3583718002517804</c:v>
                </c:pt>
                <c:pt idx="2674">
                  <c:v>4.3489795918367298</c:v>
                </c:pt>
                <c:pt idx="2675">
                  <c:v>5.1370181142591704</c:v>
                </c:pt>
                <c:pt idx="2676">
                  <c:v>8.9163424124513604</c:v>
                </c:pt>
                <c:pt idx="2677">
                  <c:v>6.7778032561339101</c:v>
                </c:pt>
                <c:pt idx="2678">
                  <c:v>5.3123776908023403</c:v>
                </c:pt>
                <c:pt idx="2679">
                  <c:v>7.0528597976460796</c:v>
                </c:pt>
                <c:pt idx="2680">
                  <c:v>7.0871588745504503</c:v>
                </c:pt>
                <c:pt idx="2681">
                  <c:v>7.4135523613962997</c:v>
                </c:pt>
                <c:pt idx="2682">
                  <c:v>12.202754399387899</c:v>
                </c:pt>
                <c:pt idx="2683">
                  <c:v>12.867110397062101</c:v>
                </c:pt>
                <c:pt idx="2684">
                  <c:v>9.3449636552440296</c:v>
                </c:pt>
                <c:pt idx="2685">
                  <c:v>4.81855500821018</c:v>
                </c:pt>
                <c:pt idx="2686">
                  <c:v>4.2333970377448598</c:v>
                </c:pt>
                <c:pt idx="2687">
                  <c:v>4.0513169845594899</c:v>
                </c:pt>
                <c:pt idx="2688">
                  <c:v>7.96</c:v>
                </c:pt>
                <c:pt idx="2689">
                  <c:v>14.4687323943661</c:v>
                </c:pt>
                <c:pt idx="2690">
                  <c:v>10.353448275862</c:v>
                </c:pt>
                <c:pt idx="2691">
                  <c:v>13.5859459459459</c:v>
                </c:pt>
                <c:pt idx="2692">
                  <c:v>17.685819715339999</c:v>
                </c:pt>
                <c:pt idx="2693">
                  <c:v>18.882472137791201</c:v>
                </c:pt>
                <c:pt idx="2694">
                  <c:v>19.7030303030303</c:v>
                </c:pt>
                <c:pt idx="2695">
                  <c:v>26.5477741585233</c:v>
                </c:pt>
                <c:pt idx="2696">
                  <c:v>18.5193343122858</c:v>
                </c:pt>
                <c:pt idx="2697">
                  <c:v>11.03984637542</c:v>
                </c:pt>
                <c:pt idx="2698">
                  <c:v>9.5711111111111098</c:v>
                </c:pt>
                <c:pt idx="2699">
                  <c:v>9.0146366962885498</c:v>
                </c:pt>
                <c:pt idx="2700">
                  <c:v>12.201461377870499</c:v>
                </c:pt>
                <c:pt idx="2701">
                  <c:v>22.25</c:v>
                </c:pt>
                <c:pt idx="2702">
                  <c:v>54</c:v>
                </c:pt>
                <c:pt idx="2703">
                  <c:v>12</c:v>
                </c:pt>
                <c:pt idx="2704">
                  <c:v>-2.75</c:v>
                </c:pt>
                <c:pt idx="2705">
                  <c:v>13.4444444444444</c:v>
                </c:pt>
                <c:pt idx="2706">
                  <c:v>9.8839132915002796</c:v>
                </c:pt>
                <c:pt idx="2707">
                  <c:v>5.9247481108312297</c:v>
                </c:pt>
                <c:pt idx="2708">
                  <c:v>9.0454056958624403</c:v>
                </c:pt>
                <c:pt idx="2709">
                  <c:v>8.8000558503211401</c:v>
                </c:pt>
                <c:pt idx="2710">
                  <c:v>8.4954248366013001</c:v>
                </c:pt>
                <c:pt idx="2711">
                  <c:v>14.1207355431889</c:v>
                </c:pt>
                <c:pt idx="2712">
                  <c:v>14.2790957298353</c:v>
                </c:pt>
                <c:pt idx="2713">
                  <c:v>10.806926854484299</c:v>
                </c:pt>
                <c:pt idx="2714">
                  <c:v>6.0367992096813996</c:v>
                </c:pt>
                <c:pt idx="2715">
                  <c:v>5.9657784011220096</c:v>
                </c:pt>
                <c:pt idx="2716">
                  <c:v>5.8372871895060001</c:v>
                </c:pt>
                <c:pt idx="2717">
                  <c:v>9.3927170868347307</c:v>
                </c:pt>
                <c:pt idx="2718">
                  <c:v>2.71428571428571</c:v>
                </c:pt>
                <c:pt idx="2719">
                  <c:v>5.9318181818181799</c:v>
                </c:pt>
                <c:pt idx="2720">
                  <c:v>20.1489361702127</c:v>
                </c:pt>
                <c:pt idx="2721">
                  <c:v>11.944200046306999</c:v>
                </c:pt>
                <c:pt idx="2722">
                  <c:v>8.5967496190959807</c:v>
                </c:pt>
                <c:pt idx="2723">
                  <c:v>10.4839982463831</c:v>
                </c:pt>
                <c:pt idx="2724">
                  <c:v>10.6988271741535</c:v>
                </c:pt>
                <c:pt idx="2725">
                  <c:v>10.6918861959957</c:v>
                </c:pt>
                <c:pt idx="2726">
                  <c:v>13.2085709030715</c:v>
                </c:pt>
                <c:pt idx="2727">
                  <c:v>13.8486486486486</c:v>
                </c:pt>
                <c:pt idx="2728">
                  <c:v>11.5105323630792</c:v>
                </c:pt>
                <c:pt idx="2729">
                  <c:v>6.5572926974074797</c:v>
                </c:pt>
                <c:pt idx="2730">
                  <c:v>6.9474775397373802</c:v>
                </c:pt>
                <c:pt idx="2731">
                  <c:v>6.8868178755894904</c:v>
                </c:pt>
                <c:pt idx="2732">
                  <c:v>10.7218514531754</c:v>
                </c:pt>
                <c:pt idx="2733">
                  <c:v>9.4541213063763596</c:v>
                </c:pt>
                <c:pt idx="2734">
                  <c:v>8.7761027359017305</c:v>
                </c:pt>
                <c:pt idx="2735">
                  <c:v>11.332875457875399</c:v>
                </c:pt>
                <c:pt idx="2736">
                  <c:v>9.5909926470588207</c:v>
                </c:pt>
                <c:pt idx="2737">
                  <c:v>8.8968570163789291</c:v>
                </c:pt>
                <c:pt idx="2738">
                  <c:v>16.414876033057801</c:v>
                </c:pt>
                <c:pt idx="2739">
                  <c:v>14.1056910569105</c:v>
                </c:pt>
                <c:pt idx="2740">
                  <c:v>10.4802752293577</c:v>
                </c:pt>
                <c:pt idx="2741">
                  <c:v>6.2931868131868098</c:v>
                </c:pt>
                <c:pt idx="2742">
                  <c:v>5.63794926004228</c:v>
                </c:pt>
                <c:pt idx="2743">
                  <c:v>4.4939698492462297</c:v>
                </c:pt>
                <c:pt idx="2744">
                  <c:v>9.1090816844241491</c:v>
                </c:pt>
                <c:pt idx="2745">
                  <c:v>10.178350515463899</c:v>
                </c:pt>
                <c:pt idx="2746">
                  <c:v>8.9885189437428199</c:v>
                </c:pt>
                <c:pt idx="2747">
                  <c:v>9.9311270125223601</c:v>
                </c:pt>
                <c:pt idx="2748">
                  <c:v>9.1034180543383005</c:v>
                </c:pt>
                <c:pt idx="2749">
                  <c:v>9.6355661881977603</c:v>
                </c:pt>
                <c:pt idx="2750">
                  <c:v>14.893695014662701</c:v>
                </c:pt>
                <c:pt idx="2751">
                  <c:v>15.5486486486486</c:v>
                </c:pt>
                <c:pt idx="2752">
                  <c:v>12.1494156928213</c:v>
                </c:pt>
                <c:pt idx="2753">
                  <c:v>7.0041736227045002</c:v>
                </c:pt>
                <c:pt idx="2754">
                  <c:v>5.6152466367712996</c:v>
                </c:pt>
                <c:pt idx="2755">
                  <c:v>5.34324324324324</c:v>
                </c:pt>
                <c:pt idx="2756">
                  <c:v>11.132183908045899</c:v>
                </c:pt>
                <c:pt idx="2757">
                  <c:v>11.2303392199212</c:v>
                </c:pt>
                <c:pt idx="2758">
                  <c:v>10.069969638421099</c:v>
                </c:pt>
                <c:pt idx="2759">
                  <c:v>13.594551282051199</c:v>
                </c:pt>
                <c:pt idx="2760">
                  <c:v>13.881577246283101</c:v>
                </c:pt>
                <c:pt idx="2761">
                  <c:v>14.9852315394242</c:v>
                </c:pt>
                <c:pt idx="2762">
                  <c:v>18.594434782608602</c:v>
                </c:pt>
                <c:pt idx="2763">
                  <c:v>21.029705758130302</c:v>
                </c:pt>
                <c:pt idx="2764">
                  <c:v>15.4231004527101</c:v>
                </c:pt>
                <c:pt idx="2765">
                  <c:v>8.9959339870844293</c:v>
                </c:pt>
                <c:pt idx="2766">
                  <c:v>8.2610816838583698</c:v>
                </c:pt>
                <c:pt idx="2767">
                  <c:v>9.2318027654578607</c:v>
                </c:pt>
                <c:pt idx="2768">
                  <c:v>12.498290922901599</c:v>
                </c:pt>
                <c:pt idx="2769">
                  <c:v>10.326237623762299</c:v>
                </c:pt>
                <c:pt idx="2770">
                  <c:v>6.5784418356456698</c:v>
                </c:pt>
                <c:pt idx="2771">
                  <c:v>9.6716485507246297</c:v>
                </c:pt>
                <c:pt idx="2772">
                  <c:v>7.5381642512077196</c:v>
                </c:pt>
                <c:pt idx="2773">
                  <c:v>7.9775805698271798</c:v>
                </c:pt>
                <c:pt idx="2774">
                  <c:v>15.928423665701199</c:v>
                </c:pt>
                <c:pt idx="2775">
                  <c:v>13.776028440832899</c:v>
                </c:pt>
                <c:pt idx="2776">
                  <c:v>9.7741483901073192</c:v>
                </c:pt>
                <c:pt idx="2777">
                  <c:v>6.0299815498154903</c:v>
                </c:pt>
                <c:pt idx="2778">
                  <c:v>3.5237288135593201</c:v>
                </c:pt>
                <c:pt idx="2779">
                  <c:v>5.2475900558092299</c:v>
                </c:pt>
                <c:pt idx="2780">
                  <c:v>9.9435356200527707</c:v>
                </c:pt>
                <c:pt idx="2781">
                  <c:v>17.8611111111111</c:v>
                </c:pt>
                <c:pt idx="2782">
                  <c:v>9.6761904761904702</c:v>
                </c:pt>
                <c:pt idx="2783">
                  <c:v>25.4159292035398</c:v>
                </c:pt>
                <c:pt idx="2784">
                  <c:v>9.875</c:v>
                </c:pt>
                <c:pt idx="2785">
                  <c:v>9.7115384615384599</c:v>
                </c:pt>
                <c:pt idx="2786">
                  <c:v>16.082089552238799</c:v>
                </c:pt>
                <c:pt idx="2787">
                  <c:v>18.5902777777777</c:v>
                </c:pt>
                <c:pt idx="2788">
                  <c:v>17.736842105263101</c:v>
                </c:pt>
                <c:pt idx="2789">
                  <c:v>11.609756097560901</c:v>
                </c:pt>
                <c:pt idx="2790">
                  <c:v>9.2799999999999994</c:v>
                </c:pt>
                <c:pt idx="2791">
                  <c:v>8.43333333333333</c:v>
                </c:pt>
                <c:pt idx="2792">
                  <c:v>11.71875</c:v>
                </c:pt>
                <c:pt idx="2793">
                  <c:v>11.677419354838699</c:v>
                </c:pt>
                <c:pt idx="2794">
                  <c:v>8.1754385964912206</c:v>
                </c:pt>
                <c:pt idx="2795">
                  <c:v>17.016129032258</c:v>
                </c:pt>
                <c:pt idx="2796">
                  <c:v>9.6999999999999993</c:v>
                </c:pt>
                <c:pt idx="2797">
                  <c:v>9.55555555555555</c:v>
                </c:pt>
                <c:pt idx="2798">
                  <c:v>14.4639175257731</c:v>
                </c:pt>
                <c:pt idx="2799">
                  <c:v>17.399999999999999</c:v>
                </c:pt>
                <c:pt idx="2800">
                  <c:v>10.338028169014001</c:v>
                </c:pt>
                <c:pt idx="2801">
                  <c:v>6.2833333333333297</c:v>
                </c:pt>
                <c:pt idx="2802">
                  <c:v>7.3548387096774102</c:v>
                </c:pt>
                <c:pt idx="2803">
                  <c:v>6.4833333333333298</c:v>
                </c:pt>
                <c:pt idx="2804">
                  <c:v>7.2096774193548301</c:v>
                </c:pt>
                <c:pt idx="2805">
                  <c:v>7.4453125</c:v>
                </c:pt>
                <c:pt idx="2806">
                  <c:v>8.6837606837606796</c:v>
                </c:pt>
                <c:pt idx="2807">
                  <c:v>11.5757575757575</c:v>
                </c:pt>
                <c:pt idx="2808">
                  <c:v>12.030487804878</c:v>
                </c:pt>
                <c:pt idx="2809">
                  <c:v>7.4352941176470502</c:v>
                </c:pt>
                <c:pt idx="2810">
                  <c:v>11.6011235955056</c:v>
                </c:pt>
                <c:pt idx="2811">
                  <c:v>16.060109289617401</c:v>
                </c:pt>
                <c:pt idx="2812">
                  <c:v>11.0393258426966</c:v>
                </c:pt>
                <c:pt idx="2813">
                  <c:v>11.392070484581399</c:v>
                </c:pt>
                <c:pt idx="2814">
                  <c:v>5.29113924050632</c:v>
                </c:pt>
                <c:pt idx="2815">
                  <c:v>8.8195488721804498</c:v>
                </c:pt>
                <c:pt idx="2816">
                  <c:v>11.0873015873015</c:v>
                </c:pt>
                <c:pt idx="2817">
                  <c:v>35.25</c:v>
                </c:pt>
                <c:pt idx="2818">
                  <c:v>-4</c:v>
                </c:pt>
                <c:pt idx="2819">
                  <c:v>23.5</c:v>
                </c:pt>
                <c:pt idx="2820">
                  <c:v>15.75</c:v>
                </c:pt>
                <c:pt idx="2821">
                  <c:v>23.6</c:v>
                </c:pt>
                <c:pt idx="2822">
                  <c:v>8.3518995492594907</c:v>
                </c:pt>
                <c:pt idx="2823">
                  <c:v>5.7298628209637696</c:v>
                </c:pt>
                <c:pt idx="2824">
                  <c:v>7.8353695784972501</c:v>
                </c:pt>
                <c:pt idx="2825">
                  <c:v>7.1309974747474696</c:v>
                </c:pt>
                <c:pt idx="2826">
                  <c:v>8.26067482830695</c:v>
                </c:pt>
                <c:pt idx="2827">
                  <c:v>13.928310740354499</c:v>
                </c:pt>
                <c:pt idx="2828">
                  <c:v>13.719666563754201</c:v>
                </c:pt>
                <c:pt idx="2829">
                  <c:v>9.4107040641099005</c:v>
                </c:pt>
                <c:pt idx="2830">
                  <c:v>5.2360515021459202</c:v>
                </c:pt>
                <c:pt idx="2831">
                  <c:v>3.93248363761625</c:v>
                </c:pt>
                <c:pt idx="2832">
                  <c:v>3.8302190721649398</c:v>
                </c:pt>
                <c:pt idx="2833">
                  <c:v>7.5855367951576902</c:v>
                </c:pt>
                <c:pt idx="2834">
                  <c:v>8.2456349206349202</c:v>
                </c:pt>
                <c:pt idx="2835">
                  <c:v>6.9680195038003703</c:v>
                </c:pt>
                <c:pt idx="2836">
                  <c:v>8.8429720895147099</c:v>
                </c:pt>
                <c:pt idx="2837">
                  <c:v>8.0380147835269202</c:v>
                </c:pt>
                <c:pt idx="2838">
                  <c:v>7.34865005192108</c:v>
                </c:pt>
                <c:pt idx="2839">
                  <c:v>13.3542843408244</c:v>
                </c:pt>
                <c:pt idx="2840">
                  <c:v>14.6168961560527</c:v>
                </c:pt>
                <c:pt idx="2841">
                  <c:v>10.134727061556299</c:v>
                </c:pt>
                <c:pt idx="2842">
                  <c:v>4.8479394240317699</c:v>
                </c:pt>
                <c:pt idx="2843">
                  <c:v>4.6989907854322004</c:v>
                </c:pt>
                <c:pt idx="2844">
                  <c:v>5.1035786630654902</c:v>
                </c:pt>
                <c:pt idx="2845">
                  <c:v>9.6277660695468903</c:v>
                </c:pt>
                <c:pt idx="2846">
                  <c:v>8.0063578564940894</c:v>
                </c:pt>
                <c:pt idx="2847">
                  <c:v>9.4125736738703303</c:v>
                </c:pt>
                <c:pt idx="2848">
                  <c:v>9.5509666080843498</c:v>
                </c:pt>
                <c:pt idx="2849">
                  <c:v>10.2191780821917</c:v>
                </c:pt>
                <c:pt idx="2850">
                  <c:v>8.0108333333333306</c:v>
                </c:pt>
                <c:pt idx="2851">
                  <c:v>20.458059810357401</c:v>
                </c:pt>
                <c:pt idx="2852">
                  <c:v>16.0311640696608</c:v>
                </c:pt>
                <c:pt idx="2853">
                  <c:v>12.8346518987341</c:v>
                </c:pt>
                <c:pt idx="2854">
                  <c:v>6.3338997451146897</c:v>
                </c:pt>
                <c:pt idx="2855">
                  <c:v>4.9131313131313101</c:v>
                </c:pt>
                <c:pt idx="2856">
                  <c:v>6.4702439024390204</c:v>
                </c:pt>
                <c:pt idx="2857">
                  <c:v>10.848101265822701</c:v>
                </c:pt>
                <c:pt idx="2858">
                  <c:v>7.8963868225292204</c:v>
                </c:pt>
                <c:pt idx="2859">
                  <c:v>5.5478185495521499</c:v>
                </c:pt>
                <c:pt idx="2860">
                  <c:v>8.3218623481781293</c:v>
                </c:pt>
                <c:pt idx="2861">
                  <c:v>9.1176771552826796</c:v>
                </c:pt>
                <c:pt idx="2862">
                  <c:v>10.168648386314</c:v>
                </c:pt>
                <c:pt idx="2863">
                  <c:v>15.3165577342047</c:v>
                </c:pt>
                <c:pt idx="2864">
                  <c:v>15.4249934776937</c:v>
                </c:pt>
                <c:pt idx="2865">
                  <c:v>9.9290548424737395</c:v>
                </c:pt>
                <c:pt idx="2866">
                  <c:v>5.8484579542933197</c:v>
                </c:pt>
                <c:pt idx="2867">
                  <c:v>5.4678481012658198</c:v>
                </c:pt>
                <c:pt idx="2868">
                  <c:v>6.5231906218144697</c:v>
                </c:pt>
                <c:pt idx="2869">
                  <c:v>9.0712428497139808</c:v>
                </c:pt>
                <c:pt idx="2870">
                  <c:v>5.8051948051947999</c:v>
                </c:pt>
                <c:pt idx="2871">
                  <c:v>7.7746478873239404</c:v>
                </c:pt>
                <c:pt idx="2872">
                  <c:v>12.665254237288099</c:v>
                </c:pt>
                <c:pt idx="2873">
                  <c:v>6.4493392070484497</c:v>
                </c:pt>
                <c:pt idx="2874">
                  <c:v>9.7292576419213894</c:v>
                </c:pt>
                <c:pt idx="2875">
                  <c:v>17.982078853046499</c:v>
                </c:pt>
                <c:pt idx="2876">
                  <c:v>19.739884393063502</c:v>
                </c:pt>
                <c:pt idx="2877">
                  <c:v>10.831168831168799</c:v>
                </c:pt>
                <c:pt idx="2878">
                  <c:v>5.0866425992779698</c:v>
                </c:pt>
                <c:pt idx="2879">
                  <c:v>9.9495798319327697</c:v>
                </c:pt>
                <c:pt idx="2880">
                  <c:v>7.9244186046511604</c:v>
                </c:pt>
                <c:pt idx="2881">
                  <c:v>11.4213483146067</c:v>
                </c:pt>
                <c:pt idx="2882">
                  <c:v>7.0492672279388797</c:v>
                </c:pt>
                <c:pt idx="2883">
                  <c:v>5.4004691689008002</c:v>
                </c:pt>
                <c:pt idx="2884">
                  <c:v>7.5254388574828903</c:v>
                </c:pt>
                <c:pt idx="2885">
                  <c:v>7.3062085593731103</c:v>
                </c:pt>
                <c:pt idx="2886">
                  <c:v>8.4287807737397404</c:v>
                </c:pt>
                <c:pt idx="2887">
                  <c:v>14.219994724347099</c:v>
                </c:pt>
                <c:pt idx="2888">
                  <c:v>14.504870129870101</c:v>
                </c:pt>
                <c:pt idx="2889">
                  <c:v>9.5306818181818098</c:v>
                </c:pt>
                <c:pt idx="2890">
                  <c:v>5.2052413077322202</c:v>
                </c:pt>
                <c:pt idx="2891">
                  <c:v>3.6414380321665001</c:v>
                </c:pt>
                <c:pt idx="2892">
                  <c:v>4.1680265941372001</c:v>
                </c:pt>
                <c:pt idx="2893">
                  <c:v>7.5904610492845697</c:v>
                </c:pt>
                <c:pt idx="2894">
                  <c:v>7.3260869565217304</c:v>
                </c:pt>
                <c:pt idx="2895">
                  <c:v>15.288888888888801</c:v>
                </c:pt>
                <c:pt idx="2896">
                  <c:v>19.736842105263101</c:v>
                </c:pt>
                <c:pt idx="2897">
                  <c:v>11.2222222222222</c:v>
                </c:pt>
                <c:pt idx="2898">
                  <c:v>24.175438596491201</c:v>
                </c:pt>
                <c:pt idx="2899">
                  <c:v>30.491525423728799</c:v>
                </c:pt>
                <c:pt idx="2900">
                  <c:v>15.6833333333333</c:v>
                </c:pt>
                <c:pt idx="2901">
                  <c:v>12.1785714285714</c:v>
                </c:pt>
                <c:pt idx="2902">
                  <c:v>20.1929824561403</c:v>
                </c:pt>
                <c:pt idx="2903">
                  <c:v>13.814814814814801</c:v>
                </c:pt>
                <c:pt idx="2904">
                  <c:v>14.409090909090899</c:v>
                </c:pt>
                <c:pt idx="2905">
                  <c:v>10.021897810218899</c:v>
                </c:pt>
                <c:pt idx="2906">
                  <c:v>9.0983086680761094</c:v>
                </c:pt>
                <c:pt idx="2907">
                  <c:v>11.8796992481203</c:v>
                </c:pt>
                <c:pt idx="2908">
                  <c:v>9.5884597043395292</c:v>
                </c:pt>
                <c:pt idx="2909">
                  <c:v>10.057065217391299</c:v>
                </c:pt>
                <c:pt idx="2910">
                  <c:v>15.956413449564099</c:v>
                </c:pt>
                <c:pt idx="2911">
                  <c:v>13.6199220923761</c:v>
                </c:pt>
                <c:pt idx="2912">
                  <c:v>13.3559556786703</c:v>
                </c:pt>
                <c:pt idx="2913">
                  <c:v>5.9936143039591299</c:v>
                </c:pt>
                <c:pt idx="2914">
                  <c:v>7.6474926253687299</c:v>
                </c:pt>
                <c:pt idx="2915">
                  <c:v>7.7902439024390198</c:v>
                </c:pt>
                <c:pt idx="2916">
                  <c:v>11.267493796526001</c:v>
                </c:pt>
                <c:pt idx="2917">
                  <c:v>14.2038834951456</c:v>
                </c:pt>
                <c:pt idx="2918">
                  <c:v>10.1555555555555</c:v>
                </c:pt>
                <c:pt idx="2919">
                  <c:v>14.504854368932</c:v>
                </c:pt>
                <c:pt idx="2920">
                  <c:v>8.7190332326283908</c:v>
                </c:pt>
                <c:pt idx="2921">
                  <c:v>10.3809523809523</c:v>
                </c:pt>
                <c:pt idx="2922">
                  <c:v>14.0022624434389</c:v>
                </c:pt>
                <c:pt idx="2923">
                  <c:v>21.508474576271102</c:v>
                </c:pt>
                <c:pt idx="2924">
                  <c:v>10.520481927710801</c:v>
                </c:pt>
                <c:pt idx="2925">
                  <c:v>5.0467289719626098</c:v>
                </c:pt>
                <c:pt idx="2926">
                  <c:v>0.21842105263157799</c:v>
                </c:pt>
                <c:pt idx="2927">
                  <c:v>3.4221635883905002</c:v>
                </c:pt>
                <c:pt idx="2928">
                  <c:v>6.8044164037854804</c:v>
                </c:pt>
                <c:pt idx="2929">
                  <c:v>8.0470887065259795</c:v>
                </c:pt>
                <c:pt idx="2930">
                  <c:v>5.5970965705869897</c:v>
                </c:pt>
                <c:pt idx="2931">
                  <c:v>7.8771444382955096</c:v>
                </c:pt>
                <c:pt idx="2932">
                  <c:v>8.5592896696582006</c:v>
                </c:pt>
                <c:pt idx="2933">
                  <c:v>7.7681079083518103</c:v>
                </c:pt>
                <c:pt idx="2934">
                  <c:v>11.740405117270701</c:v>
                </c:pt>
                <c:pt idx="2935">
                  <c:v>12.432031739402699</c:v>
                </c:pt>
                <c:pt idx="2936">
                  <c:v>8.9552581261950195</c:v>
                </c:pt>
                <c:pt idx="2937">
                  <c:v>4.1710919970082196</c:v>
                </c:pt>
                <c:pt idx="2938">
                  <c:v>3.51967618619293</c:v>
                </c:pt>
                <c:pt idx="2939">
                  <c:v>4.3247216971224498</c:v>
                </c:pt>
                <c:pt idx="2940">
                  <c:v>8.6174603174603099</c:v>
                </c:pt>
                <c:pt idx="2941">
                  <c:v>7.30442294402211</c:v>
                </c:pt>
                <c:pt idx="2942">
                  <c:v>5.6493016232540496</c:v>
                </c:pt>
                <c:pt idx="2943">
                  <c:v>8.4516331658291399</c:v>
                </c:pt>
                <c:pt idx="2944">
                  <c:v>8.8070750081886597</c:v>
                </c:pt>
                <c:pt idx="2945">
                  <c:v>7.75143038779402</c:v>
                </c:pt>
                <c:pt idx="2946">
                  <c:v>12.292551685075001</c:v>
                </c:pt>
                <c:pt idx="2947">
                  <c:v>12.667695473250999</c:v>
                </c:pt>
                <c:pt idx="2948">
                  <c:v>9.0082720588235201</c:v>
                </c:pt>
                <c:pt idx="2949">
                  <c:v>5.1604229607250698</c:v>
                </c:pt>
                <c:pt idx="2950">
                  <c:v>3.66690165667959</c:v>
                </c:pt>
                <c:pt idx="2951">
                  <c:v>3.8959107806691402</c:v>
                </c:pt>
                <c:pt idx="2952">
                  <c:v>8.0359958861844305</c:v>
                </c:pt>
                <c:pt idx="2953">
                  <c:v>9.4753328112764201</c:v>
                </c:pt>
                <c:pt idx="2954">
                  <c:v>6.5486284289276799</c:v>
                </c:pt>
                <c:pt idx="2955">
                  <c:v>8.5988409529942</c:v>
                </c:pt>
                <c:pt idx="2956">
                  <c:v>7.2592334494773496</c:v>
                </c:pt>
                <c:pt idx="2957">
                  <c:v>5.7159504734158704</c:v>
                </c:pt>
                <c:pt idx="2958">
                  <c:v>12.786307053941901</c:v>
                </c:pt>
                <c:pt idx="2959">
                  <c:v>12.734230445752701</c:v>
                </c:pt>
                <c:pt idx="2960">
                  <c:v>10.7762557077625</c:v>
                </c:pt>
                <c:pt idx="2961">
                  <c:v>6.4341580207501998</c:v>
                </c:pt>
                <c:pt idx="2962">
                  <c:v>3.7194780987884402</c:v>
                </c:pt>
                <c:pt idx="2963">
                  <c:v>4.9253486464314999</c:v>
                </c:pt>
                <c:pt idx="2964">
                  <c:v>7.2551342812006299</c:v>
                </c:pt>
                <c:pt idx="2965">
                  <c:v>11.3322147651006</c:v>
                </c:pt>
                <c:pt idx="2966">
                  <c:v>13.0420248328557</c:v>
                </c:pt>
                <c:pt idx="2967">
                  <c:v>14.168874172185401</c:v>
                </c:pt>
                <c:pt idx="2968">
                  <c:v>11.8637137989778</c:v>
                </c:pt>
                <c:pt idx="2969">
                  <c:v>13.5032679738562</c:v>
                </c:pt>
                <c:pt idx="2970">
                  <c:v>17.903946388682002</c:v>
                </c:pt>
                <c:pt idx="2971">
                  <c:v>15.296263345195699</c:v>
                </c:pt>
                <c:pt idx="2972">
                  <c:v>15.1658576051779</c:v>
                </c:pt>
                <c:pt idx="2973">
                  <c:v>8.5344958301743699</c:v>
                </c:pt>
                <c:pt idx="2974">
                  <c:v>11.066339066338999</c:v>
                </c:pt>
                <c:pt idx="2975">
                  <c:v>7.6564051638530204</c:v>
                </c:pt>
                <c:pt idx="2976">
                  <c:v>15.412715517241301</c:v>
                </c:pt>
                <c:pt idx="2977">
                  <c:v>12.264849074975601</c:v>
                </c:pt>
                <c:pt idx="2978">
                  <c:v>10.5247844827586</c:v>
                </c:pt>
                <c:pt idx="2979">
                  <c:v>11.7770204479065</c:v>
                </c:pt>
                <c:pt idx="2980">
                  <c:v>9.4554455445544505</c:v>
                </c:pt>
                <c:pt idx="2981">
                  <c:v>10.76213592233</c:v>
                </c:pt>
                <c:pt idx="2982">
                  <c:v>15.1122112211221</c:v>
                </c:pt>
                <c:pt idx="2983">
                  <c:v>15.506782945736401</c:v>
                </c:pt>
                <c:pt idx="2984">
                  <c:v>12.780621572212</c:v>
                </c:pt>
                <c:pt idx="2985">
                  <c:v>9.0678952473326806</c:v>
                </c:pt>
                <c:pt idx="2986">
                  <c:v>9.94753086419753</c:v>
                </c:pt>
                <c:pt idx="2987">
                  <c:v>8.9198396793587094</c:v>
                </c:pt>
                <c:pt idx="2988">
                  <c:v>11.323106423777499</c:v>
                </c:pt>
                <c:pt idx="2989">
                  <c:v>10.8141762452107</c:v>
                </c:pt>
                <c:pt idx="2990">
                  <c:v>10.5129533678756</c:v>
                </c:pt>
                <c:pt idx="2991">
                  <c:v>12.6534064929126</c:v>
                </c:pt>
                <c:pt idx="2992">
                  <c:v>9.2197962154293993</c:v>
                </c:pt>
                <c:pt idx="2993">
                  <c:v>10.4055944055944</c:v>
                </c:pt>
                <c:pt idx="2994">
                  <c:v>17.345402766476798</c:v>
                </c:pt>
                <c:pt idx="2995">
                  <c:v>14.894239848913999</c:v>
                </c:pt>
                <c:pt idx="2996">
                  <c:v>11.134380453752099</c:v>
                </c:pt>
                <c:pt idx="2997">
                  <c:v>8.1090831918505906</c:v>
                </c:pt>
                <c:pt idx="2998">
                  <c:v>7.41095890410958</c:v>
                </c:pt>
                <c:pt idx="2999">
                  <c:v>6.0326305220883496</c:v>
                </c:pt>
                <c:pt idx="3000">
                  <c:v>11.778978388998</c:v>
                </c:pt>
                <c:pt idx="3001">
                  <c:v>13.882644628099101</c:v>
                </c:pt>
                <c:pt idx="3002">
                  <c:v>9.5986622073578598</c:v>
                </c:pt>
                <c:pt idx="3003">
                  <c:v>7.9058823529411697</c:v>
                </c:pt>
                <c:pt idx="3004">
                  <c:v>12.873475609755999</c:v>
                </c:pt>
                <c:pt idx="3005">
                  <c:v>8.0420899854862107</c:v>
                </c:pt>
                <c:pt idx="3006">
                  <c:v>16.850299401197599</c:v>
                </c:pt>
                <c:pt idx="3007">
                  <c:v>14.170940170940099</c:v>
                </c:pt>
                <c:pt idx="3008">
                  <c:v>10.264437689969601</c:v>
                </c:pt>
                <c:pt idx="3009">
                  <c:v>3.9421875000000002</c:v>
                </c:pt>
                <c:pt idx="3010">
                  <c:v>2.86526946107784</c:v>
                </c:pt>
                <c:pt idx="3011">
                  <c:v>6.4310595065312004</c:v>
                </c:pt>
                <c:pt idx="3012">
                  <c:v>11.7145161290322</c:v>
                </c:pt>
                <c:pt idx="3013">
                  <c:v>-3.5</c:v>
                </c:pt>
                <c:pt idx="3014">
                  <c:v>34.625</c:v>
                </c:pt>
                <c:pt idx="3015">
                  <c:v>9.9</c:v>
                </c:pt>
                <c:pt idx="3016">
                  <c:v>10.566666666666601</c:v>
                </c:pt>
                <c:pt idx="3017">
                  <c:v>12</c:v>
                </c:pt>
                <c:pt idx="3018">
                  <c:v>-1.5</c:v>
                </c:pt>
                <c:pt idx="3019">
                  <c:v>8.1974649766510996</c:v>
                </c:pt>
                <c:pt idx="3020">
                  <c:v>6.1492356224217399</c:v>
                </c:pt>
                <c:pt idx="3021">
                  <c:v>7.5136927685066297</c:v>
                </c:pt>
                <c:pt idx="3022">
                  <c:v>9.8441587731168205</c:v>
                </c:pt>
                <c:pt idx="3023">
                  <c:v>8.1829056111352703</c:v>
                </c:pt>
                <c:pt idx="3024">
                  <c:v>13.3777206173328</c:v>
                </c:pt>
                <c:pt idx="3025">
                  <c:v>13.193212121212101</c:v>
                </c:pt>
                <c:pt idx="3026">
                  <c:v>10.7661808829832</c:v>
                </c:pt>
                <c:pt idx="3027">
                  <c:v>5.6899517516257596</c:v>
                </c:pt>
                <c:pt idx="3028">
                  <c:v>5.1334158415841502</c:v>
                </c:pt>
                <c:pt idx="3029">
                  <c:v>4.5819845179451004</c:v>
                </c:pt>
                <c:pt idx="3030">
                  <c:v>8.6048094373865691</c:v>
                </c:pt>
                <c:pt idx="3031">
                  <c:v>7.0223245109321004</c:v>
                </c:pt>
                <c:pt idx="3032">
                  <c:v>5.4635518590998</c:v>
                </c:pt>
                <c:pt idx="3033">
                  <c:v>7.2167847177505902</c:v>
                </c:pt>
                <c:pt idx="3034">
                  <c:v>7.0836040719081597</c:v>
                </c:pt>
                <c:pt idx="3035">
                  <c:v>6.9391468005018799</c:v>
                </c:pt>
                <c:pt idx="3036">
                  <c:v>12.2036270451409</c:v>
                </c:pt>
                <c:pt idx="3037">
                  <c:v>12.225570991287899</c:v>
                </c:pt>
                <c:pt idx="3038">
                  <c:v>9.1327677624602295</c:v>
                </c:pt>
                <c:pt idx="3039">
                  <c:v>4.7756227031441396</c:v>
                </c:pt>
                <c:pt idx="3040">
                  <c:v>3.49929742388758</c:v>
                </c:pt>
                <c:pt idx="3041">
                  <c:v>4.6847850300735097</c:v>
                </c:pt>
                <c:pt idx="3042">
                  <c:v>7.5065462753950296</c:v>
                </c:pt>
                <c:pt idx="3043">
                  <c:v>9.5948275862068897</c:v>
                </c:pt>
                <c:pt idx="3044">
                  <c:v>4.9175257731958704</c:v>
                </c:pt>
                <c:pt idx="3045">
                  <c:v>11.0165289256198</c:v>
                </c:pt>
                <c:pt idx="3046">
                  <c:v>31.6666666666666</c:v>
                </c:pt>
                <c:pt idx="3047">
                  <c:v>7.0598290598290596</c:v>
                </c:pt>
                <c:pt idx="3048">
                  <c:v>8.6713459950454101</c:v>
                </c:pt>
                <c:pt idx="3049">
                  <c:v>9.6999999999999993</c:v>
                </c:pt>
                <c:pt idx="3050">
                  <c:v>12.787616099071199</c:v>
                </c:pt>
                <c:pt idx="3051">
                  <c:v>9.0588235294117592</c:v>
                </c:pt>
                <c:pt idx="3052">
                  <c:v>8.3759168704156401</c:v>
                </c:pt>
                <c:pt idx="3053">
                  <c:v>14.353638814016101</c:v>
                </c:pt>
                <c:pt idx="3054">
                  <c:v>14.2682602921646</c:v>
                </c:pt>
                <c:pt idx="3055">
                  <c:v>9.3020527859237507</c:v>
                </c:pt>
                <c:pt idx="3056">
                  <c:v>6.7086752637749099</c:v>
                </c:pt>
                <c:pt idx="3057">
                  <c:v>4.9297374024130498</c:v>
                </c:pt>
                <c:pt idx="3058">
                  <c:v>5.9231884057970996</c:v>
                </c:pt>
                <c:pt idx="3059">
                  <c:v>10.4634346754313</c:v>
                </c:pt>
                <c:pt idx="3060">
                  <c:v>11.3093525179856</c:v>
                </c:pt>
                <c:pt idx="3061">
                  <c:v>10.0215264187866</c:v>
                </c:pt>
                <c:pt idx="3062">
                  <c:v>11.2946817785527</c:v>
                </c:pt>
                <c:pt idx="3063">
                  <c:v>10.031561461794</c:v>
                </c:pt>
                <c:pt idx="3064">
                  <c:v>10.075303643724601</c:v>
                </c:pt>
                <c:pt idx="3065">
                  <c:v>15.6918194640338</c:v>
                </c:pt>
                <c:pt idx="3066">
                  <c:v>17.877177700348401</c:v>
                </c:pt>
                <c:pt idx="3067">
                  <c:v>10.963949843260099</c:v>
                </c:pt>
                <c:pt idx="3068">
                  <c:v>8.6565074135090594</c:v>
                </c:pt>
                <c:pt idx="3069">
                  <c:v>7.4041501976284501</c:v>
                </c:pt>
                <c:pt idx="3070">
                  <c:v>6.4279319606087704</c:v>
                </c:pt>
                <c:pt idx="3071">
                  <c:v>8.87606433301797</c:v>
                </c:pt>
                <c:pt idx="3072">
                  <c:v>12.126315789473599</c:v>
                </c:pt>
                <c:pt idx="3073">
                  <c:v>10.6941176470588</c:v>
                </c:pt>
                <c:pt idx="3074">
                  <c:v>14.774193548387</c:v>
                </c:pt>
                <c:pt idx="3075">
                  <c:v>13.7</c:v>
                </c:pt>
                <c:pt idx="3076">
                  <c:v>15.8888888888888</c:v>
                </c:pt>
                <c:pt idx="3077">
                  <c:v>18.793548387096699</c:v>
                </c:pt>
                <c:pt idx="3078">
                  <c:v>16.9665071770334</c:v>
                </c:pt>
                <c:pt idx="3079">
                  <c:v>16.4970414201183</c:v>
                </c:pt>
                <c:pt idx="3080">
                  <c:v>15.194690265486701</c:v>
                </c:pt>
                <c:pt idx="3081">
                  <c:v>11.2173913043478</c:v>
                </c:pt>
                <c:pt idx="3082">
                  <c:v>8.31404958677685</c:v>
                </c:pt>
                <c:pt idx="3083">
                  <c:v>15.2992125984251</c:v>
                </c:pt>
                <c:pt idx="3084">
                  <c:v>11.6392156862745</c:v>
                </c:pt>
                <c:pt idx="3085">
                  <c:v>8.4111498257839692</c:v>
                </c:pt>
                <c:pt idx="3086">
                  <c:v>11.139060568603201</c:v>
                </c:pt>
                <c:pt idx="3087">
                  <c:v>9.7309388783868904</c:v>
                </c:pt>
                <c:pt idx="3088">
                  <c:v>9.5718635809987802</c:v>
                </c:pt>
                <c:pt idx="3089">
                  <c:v>13.4140995260663</c:v>
                </c:pt>
                <c:pt idx="3090">
                  <c:v>12.5162337662337</c:v>
                </c:pt>
                <c:pt idx="3091">
                  <c:v>10.8053097345132</c:v>
                </c:pt>
                <c:pt idx="3092">
                  <c:v>7.9305103148751304</c:v>
                </c:pt>
                <c:pt idx="3093">
                  <c:v>4.0847913862718697</c:v>
                </c:pt>
                <c:pt idx="3094">
                  <c:v>5.0941475826972002</c:v>
                </c:pt>
                <c:pt idx="3095">
                  <c:v>8.7146401985111606</c:v>
                </c:pt>
                <c:pt idx="3096">
                  <c:v>13.2891472868217</c:v>
                </c:pt>
                <c:pt idx="3097">
                  <c:v>9.7351945854483901</c:v>
                </c:pt>
                <c:pt idx="3098">
                  <c:v>8.6857355126300106</c:v>
                </c:pt>
                <c:pt idx="3099">
                  <c:v>10.6601796407185</c:v>
                </c:pt>
                <c:pt idx="3100">
                  <c:v>8.4401740391588103</c:v>
                </c:pt>
                <c:pt idx="3101">
                  <c:v>16.614738202973498</c:v>
                </c:pt>
                <c:pt idx="3102">
                  <c:v>13.7035905271199</c:v>
                </c:pt>
                <c:pt idx="3103">
                  <c:v>11.497155049786601</c:v>
                </c:pt>
                <c:pt idx="3104">
                  <c:v>6.9780763790664704</c:v>
                </c:pt>
                <c:pt idx="3105">
                  <c:v>4.1945364238410496</c:v>
                </c:pt>
                <c:pt idx="3106">
                  <c:v>5.4690880989180801</c:v>
                </c:pt>
                <c:pt idx="3107">
                  <c:v>10.509745127436201</c:v>
                </c:pt>
                <c:pt idx="3108">
                  <c:v>15.481481481481399</c:v>
                </c:pt>
                <c:pt idx="3109">
                  <c:v>6.5929203539822998</c:v>
                </c:pt>
                <c:pt idx="3110">
                  <c:v>12.1290322580645</c:v>
                </c:pt>
                <c:pt idx="3111">
                  <c:v>15.131034482758601</c:v>
                </c:pt>
                <c:pt idx="3112">
                  <c:v>8.6258064516129007</c:v>
                </c:pt>
                <c:pt idx="3113">
                  <c:v>14.4093264248704</c:v>
                </c:pt>
                <c:pt idx="3114">
                  <c:v>15.6092715231788</c:v>
                </c:pt>
                <c:pt idx="3115">
                  <c:v>9.0481927710843308</c:v>
                </c:pt>
                <c:pt idx="3116">
                  <c:v>15.764227642276399</c:v>
                </c:pt>
                <c:pt idx="3117">
                  <c:v>5.5806451612903203</c:v>
                </c:pt>
                <c:pt idx="3118">
                  <c:v>6.2682926829268197</c:v>
                </c:pt>
                <c:pt idx="3119">
                  <c:v>15.7047619047619</c:v>
                </c:pt>
                <c:pt idx="3120">
                  <c:v>10.6018172100481</c:v>
                </c:pt>
                <c:pt idx="3121">
                  <c:v>10.111132146914001</c:v>
                </c:pt>
                <c:pt idx="3122">
                  <c:v>10.6834945090968</c:v>
                </c:pt>
                <c:pt idx="3123">
                  <c:v>13.397913561847901</c:v>
                </c:pt>
                <c:pt idx="3124">
                  <c:v>14.408215252348301</c:v>
                </c:pt>
                <c:pt idx="3125">
                  <c:v>18.553204353083402</c:v>
                </c:pt>
                <c:pt idx="3126">
                  <c:v>17.5642030608436</c:v>
                </c:pt>
                <c:pt idx="3127">
                  <c:v>13.2633026039139</c:v>
                </c:pt>
                <c:pt idx="3128">
                  <c:v>7.7789583956899104</c:v>
                </c:pt>
                <c:pt idx="3129">
                  <c:v>7.2936221419975897</c:v>
                </c:pt>
                <c:pt idx="3130">
                  <c:v>8.3071020408163196</c:v>
                </c:pt>
                <c:pt idx="3131">
                  <c:v>10.665970772442501</c:v>
                </c:pt>
                <c:pt idx="3132">
                  <c:v>9.2177599286033001</c:v>
                </c:pt>
                <c:pt idx="3133">
                  <c:v>4.9255679072015397</c:v>
                </c:pt>
                <c:pt idx="3134">
                  <c:v>7.2095352564102502</c:v>
                </c:pt>
                <c:pt idx="3135">
                  <c:v>7.7727649006622501</c:v>
                </c:pt>
                <c:pt idx="3136">
                  <c:v>7.9452716297786701</c:v>
                </c:pt>
                <c:pt idx="3137">
                  <c:v>15.9546306711661</c:v>
                </c:pt>
                <c:pt idx="3138">
                  <c:v>13.976253298153001</c:v>
                </c:pt>
                <c:pt idx="3139">
                  <c:v>9.6268017140631095</c:v>
                </c:pt>
                <c:pt idx="3140">
                  <c:v>4.1523662947287399</c:v>
                </c:pt>
                <c:pt idx="3141">
                  <c:v>3.1787610619468998</c:v>
                </c:pt>
                <c:pt idx="3142">
                  <c:v>4.05589254766031</c:v>
                </c:pt>
                <c:pt idx="3143">
                  <c:v>6.5256968641114899</c:v>
                </c:pt>
                <c:pt idx="3144">
                  <c:v>8.5873478030704007</c:v>
                </c:pt>
                <c:pt idx="3145">
                  <c:v>6.2573065902578797</c:v>
                </c:pt>
                <c:pt idx="3146">
                  <c:v>8.4345919610231395</c:v>
                </c:pt>
                <c:pt idx="3147">
                  <c:v>8.2726783310901695</c:v>
                </c:pt>
                <c:pt idx="3148">
                  <c:v>8.7069444444444404</c:v>
                </c:pt>
                <c:pt idx="3149">
                  <c:v>14.3578753615566</c:v>
                </c:pt>
                <c:pt idx="3150">
                  <c:v>14.2796296296296</c:v>
                </c:pt>
                <c:pt idx="3151">
                  <c:v>10.758316747227701</c:v>
                </c:pt>
                <c:pt idx="3152">
                  <c:v>6.6405805350028402</c:v>
                </c:pt>
                <c:pt idx="3153">
                  <c:v>5.5164198325820903</c:v>
                </c:pt>
                <c:pt idx="3154">
                  <c:v>5.3032998565279703</c:v>
                </c:pt>
                <c:pt idx="3155">
                  <c:v>9.0265533722782791</c:v>
                </c:pt>
                <c:pt idx="3156">
                  <c:v>10.028441410693899</c:v>
                </c:pt>
                <c:pt idx="3157">
                  <c:v>5.7754077791718901</c:v>
                </c:pt>
                <c:pt idx="3158">
                  <c:v>6.6518134715025896</c:v>
                </c:pt>
                <c:pt idx="3159">
                  <c:v>5.9944258639910801</c:v>
                </c:pt>
                <c:pt idx="3160">
                  <c:v>9.2103049421661396</c:v>
                </c:pt>
                <c:pt idx="3161">
                  <c:v>9.7374260355029492</c:v>
                </c:pt>
                <c:pt idx="3162">
                  <c:v>10.1175182481751</c:v>
                </c:pt>
                <c:pt idx="3163">
                  <c:v>8.1443850267379592</c:v>
                </c:pt>
                <c:pt idx="3164">
                  <c:v>5.6809338521400701</c:v>
                </c:pt>
                <c:pt idx="3165">
                  <c:v>5.5786924939467299</c:v>
                </c:pt>
                <c:pt idx="3166">
                  <c:v>4.6777905638665098</c:v>
                </c:pt>
                <c:pt idx="3167">
                  <c:v>8.34375</c:v>
                </c:pt>
                <c:pt idx="3168">
                  <c:v>5.2273781902552203</c:v>
                </c:pt>
                <c:pt idx="3169">
                  <c:v>8.3333333333333304</c:v>
                </c:pt>
                <c:pt idx="3170">
                  <c:v>13.8828125</c:v>
                </c:pt>
                <c:pt idx="3171">
                  <c:v>11.275210084033599</c:v>
                </c:pt>
                <c:pt idx="3172">
                  <c:v>6.9805352798053502</c:v>
                </c:pt>
                <c:pt idx="3173">
                  <c:v>12.0710900473933</c:v>
                </c:pt>
                <c:pt idx="3174">
                  <c:v>12.150406504065</c:v>
                </c:pt>
                <c:pt idx="3175">
                  <c:v>12.1859504132231</c:v>
                </c:pt>
                <c:pt idx="3176">
                  <c:v>9.4524886877828003</c:v>
                </c:pt>
                <c:pt idx="3177">
                  <c:v>3.2165898617511499</c:v>
                </c:pt>
                <c:pt idx="3178">
                  <c:v>11.6060606060606</c:v>
                </c:pt>
                <c:pt idx="3179">
                  <c:v>8.5238583889173896</c:v>
                </c:pt>
                <c:pt idx="3180">
                  <c:v>6.4484743811168599</c:v>
                </c:pt>
                <c:pt idx="3181">
                  <c:v>12.320666319625101</c:v>
                </c:pt>
                <c:pt idx="3182">
                  <c:v>8.5770509977827007</c:v>
                </c:pt>
                <c:pt idx="3183">
                  <c:v>9.1933187294633001</c:v>
                </c:pt>
                <c:pt idx="3184">
                  <c:v>13.934659090908999</c:v>
                </c:pt>
                <c:pt idx="3185">
                  <c:v>15.0948477751756</c:v>
                </c:pt>
                <c:pt idx="3186">
                  <c:v>11.897157622739</c:v>
                </c:pt>
                <c:pt idx="3187">
                  <c:v>7.3847305389221498</c:v>
                </c:pt>
                <c:pt idx="3188">
                  <c:v>5.19352617079889</c:v>
                </c:pt>
                <c:pt idx="3189">
                  <c:v>6.1292360712234304</c:v>
                </c:pt>
                <c:pt idx="3190">
                  <c:v>10.688706846108801</c:v>
                </c:pt>
                <c:pt idx="3191">
                  <c:v>9.8486171761280907</c:v>
                </c:pt>
                <c:pt idx="3192">
                  <c:v>7.2955171057805703</c:v>
                </c:pt>
                <c:pt idx="3193">
                  <c:v>9.6213745825276806</c:v>
                </c:pt>
                <c:pt idx="3194">
                  <c:v>10.510304577785799</c:v>
                </c:pt>
                <c:pt idx="3195">
                  <c:v>11.6126907073509</c:v>
                </c:pt>
                <c:pt idx="3196">
                  <c:v>15.7698538754764</c:v>
                </c:pt>
                <c:pt idx="3197">
                  <c:v>17.505279324246398</c:v>
                </c:pt>
                <c:pt idx="3198">
                  <c:v>12.062763624093099</c:v>
                </c:pt>
                <c:pt idx="3199">
                  <c:v>7.0629257216996404</c:v>
                </c:pt>
                <c:pt idx="3200">
                  <c:v>6.0353096676737099</c:v>
                </c:pt>
                <c:pt idx="3201">
                  <c:v>6.9437590711175599</c:v>
                </c:pt>
                <c:pt idx="3202">
                  <c:v>11.5225760028782</c:v>
                </c:pt>
                <c:pt idx="3203">
                  <c:v>8.4523884846567494</c:v>
                </c:pt>
                <c:pt idx="3204">
                  <c:v>6.0946177579705099</c:v>
                </c:pt>
                <c:pt idx="3205">
                  <c:v>6.1847170353346703</c:v>
                </c:pt>
                <c:pt idx="3206">
                  <c:v>5.8378543127095401</c:v>
                </c:pt>
                <c:pt idx="3207">
                  <c:v>7.1221464571597899</c:v>
                </c:pt>
                <c:pt idx="3208">
                  <c:v>11.8354602226445</c:v>
                </c:pt>
                <c:pt idx="3209">
                  <c:v>11.5478740668614</c:v>
                </c:pt>
                <c:pt idx="3210">
                  <c:v>8.8283987915407796</c:v>
                </c:pt>
                <c:pt idx="3211">
                  <c:v>4.7193203272498403</c:v>
                </c:pt>
                <c:pt idx="3212">
                  <c:v>5.5446090251464</c:v>
                </c:pt>
                <c:pt idx="3213">
                  <c:v>4.8857876162977201</c:v>
                </c:pt>
                <c:pt idx="3214">
                  <c:v>8.6066645904702508</c:v>
                </c:pt>
                <c:pt idx="3215">
                  <c:v>10.6570247933884</c:v>
                </c:pt>
                <c:pt idx="3216">
                  <c:v>11.6504424778761</c:v>
                </c:pt>
                <c:pt idx="3217">
                  <c:v>15.301824212271899</c:v>
                </c:pt>
                <c:pt idx="3218">
                  <c:v>8.2717948717948708</c:v>
                </c:pt>
                <c:pt idx="3219">
                  <c:v>7.2755474452554703</c:v>
                </c:pt>
                <c:pt idx="3220">
                  <c:v>12.884267631103</c:v>
                </c:pt>
                <c:pt idx="3221">
                  <c:v>13.016393442622901</c:v>
                </c:pt>
                <c:pt idx="3222">
                  <c:v>13.3881700554528</c:v>
                </c:pt>
                <c:pt idx="3223">
                  <c:v>4.6904761904761898</c:v>
                </c:pt>
                <c:pt idx="3224">
                  <c:v>5.2042628774422699</c:v>
                </c:pt>
                <c:pt idx="3225">
                  <c:v>9.0920245398773005</c:v>
                </c:pt>
                <c:pt idx="3226">
                  <c:v>11.1338582677165</c:v>
                </c:pt>
                <c:pt idx="3227">
                  <c:v>7.1202085249923304</c:v>
                </c:pt>
                <c:pt idx="3228">
                  <c:v>5.3641912512716097</c:v>
                </c:pt>
                <c:pt idx="3229">
                  <c:v>7.3962668298653602</c:v>
                </c:pt>
                <c:pt idx="3230">
                  <c:v>6.8899809765377302</c:v>
                </c:pt>
                <c:pt idx="3231">
                  <c:v>6.6977375565610799</c:v>
                </c:pt>
                <c:pt idx="3232">
                  <c:v>11.438725490195999</c:v>
                </c:pt>
                <c:pt idx="3233">
                  <c:v>13.639100231558</c:v>
                </c:pt>
                <c:pt idx="3234">
                  <c:v>8.6961471103327401</c:v>
                </c:pt>
                <c:pt idx="3235">
                  <c:v>3.5806003335186198</c:v>
                </c:pt>
                <c:pt idx="3236">
                  <c:v>3.2375909993381802</c:v>
                </c:pt>
                <c:pt idx="3237">
                  <c:v>3.4862619808306698</c:v>
                </c:pt>
                <c:pt idx="3238">
                  <c:v>7.0242902208201796</c:v>
                </c:pt>
                <c:pt idx="3239">
                  <c:v>6.9764437689969601</c:v>
                </c:pt>
                <c:pt idx="3240">
                  <c:v>6.2379767827528996</c:v>
                </c:pt>
                <c:pt idx="3241">
                  <c:v>7.94996374184191</c:v>
                </c:pt>
                <c:pt idx="3242">
                  <c:v>7.1075347476225303</c:v>
                </c:pt>
                <c:pt idx="3243">
                  <c:v>7.7086558761435597</c:v>
                </c:pt>
                <c:pt idx="3244">
                  <c:v>12.427190520735801</c:v>
                </c:pt>
                <c:pt idx="3245">
                  <c:v>12.672748447204899</c:v>
                </c:pt>
                <c:pt idx="3246">
                  <c:v>9.9433962264150892</c:v>
                </c:pt>
                <c:pt idx="3247">
                  <c:v>4.7559002022926498</c:v>
                </c:pt>
                <c:pt idx="3248">
                  <c:v>2.9863676341248899</c:v>
                </c:pt>
                <c:pt idx="3249">
                  <c:v>3.6813143309580298</c:v>
                </c:pt>
                <c:pt idx="3250">
                  <c:v>6.6680933852140001</c:v>
                </c:pt>
                <c:pt idx="3251">
                  <c:v>7.75</c:v>
                </c:pt>
                <c:pt idx="3252">
                  <c:v>5.5454545454545396</c:v>
                </c:pt>
                <c:pt idx="3253">
                  <c:v>11.5132211538461</c:v>
                </c:pt>
                <c:pt idx="3254">
                  <c:v>9.8969072164948404</c:v>
                </c:pt>
                <c:pt idx="3255">
                  <c:v>9.7863340563991308</c:v>
                </c:pt>
                <c:pt idx="3256">
                  <c:v>8.6591422121896109</c:v>
                </c:pt>
                <c:pt idx="3257">
                  <c:v>9.2933182332955795</c:v>
                </c:pt>
                <c:pt idx="3258">
                  <c:v>14.2659251769464</c:v>
                </c:pt>
                <c:pt idx="3259">
                  <c:v>16.680875576036801</c:v>
                </c:pt>
                <c:pt idx="3260">
                  <c:v>11.615789473684201</c:v>
                </c:pt>
                <c:pt idx="3261">
                  <c:v>8.9252336448598104</c:v>
                </c:pt>
                <c:pt idx="3262">
                  <c:v>3.3244228432563698</c:v>
                </c:pt>
                <c:pt idx="3263">
                  <c:v>2.6390186915887801</c:v>
                </c:pt>
                <c:pt idx="3264">
                  <c:v>5.9942062572421699</c:v>
                </c:pt>
                <c:pt idx="3265">
                  <c:v>10.4236311239193</c:v>
                </c:pt>
                <c:pt idx="3266">
                  <c:v>15.474777448071199</c:v>
                </c:pt>
                <c:pt idx="3267">
                  <c:v>9.9759825327510896</c:v>
                </c:pt>
                <c:pt idx="3268">
                  <c:v>8.1051660516605093</c:v>
                </c:pt>
                <c:pt idx="3269">
                  <c:v>9.2266881028938901</c:v>
                </c:pt>
                <c:pt idx="3270">
                  <c:v>13.8099902056807</c:v>
                </c:pt>
                <c:pt idx="3271">
                  <c:v>14.5625704622322</c:v>
                </c:pt>
                <c:pt idx="3272">
                  <c:v>12.215591915303101</c:v>
                </c:pt>
                <c:pt idx="3273">
                  <c:v>4.2746113989637298</c:v>
                </c:pt>
                <c:pt idx="3274">
                  <c:v>2.8395225464190901</c:v>
                </c:pt>
                <c:pt idx="3275">
                  <c:v>3.7047619047619</c:v>
                </c:pt>
                <c:pt idx="3276">
                  <c:v>6.8152173913043397</c:v>
                </c:pt>
                <c:pt idx="3277">
                  <c:v>7.3333333333333304</c:v>
                </c:pt>
                <c:pt idx="3278">
                  <c:v>4.5882352941176396</c:v>
                </c:pt>
                <c:pt idx="3279">
                  <c:v>3.2</c:v>
                </c:pt>
                <c:pt idx="3280">
                  <c:v>8.05555555555555</c:v>
                </c:pt>
                <c:pt idx="3281">
                  <c:v>33.1</c:v>
                </c:pt>
                <c:pt idx="3282">
                  <c:v>6.4621714285714198</c:v>
                </c:pt>
                <c:pt idx="3283">
                  <c:v>4.6936689930209301</c:v>
                </c:pt>
                <c:pt idx="3284">
                  <c:v>6.7554506630703504</c:v>
                </c:pt>
                <c:pt idx="3285">
                  <c:v>6.9557195571955699</c:v>
                </c:pt>
                <c:pt idx="3286">
                  <c:v>6.8357348703170002</c:v>
                </c:pt>
                <c:pt idx="3287">
                  <c:v>12.5518781725888</c:v>
                </c:pt>
                <c:pt idx="3288">
                  <c:v>13.7620108964834</c:v>
                </c:pt>
                <c:pt idx="3289">
                  <c:v>9.5804572907678995</c:v>
                </c:pt>
                <c:pt idx="3290">
                  <c:v>4.16423509795748</c:v>
                </c:pt>
                <c:pt idx="3291">
                  <c:v>3.2796139927623602</c:v>
                </c:pt>
                <c:pt idx="3292">
                  <c:v>3.7520642201834802</c:v>
                </c:pt>
                <c:pt idx="3293">
                  <c:v>7.6396628424256603</c:v>
                </c:pt>
                <c:pt idx="3294">
                  <c:v>6.0773381294964004</c:v>
                </c:pt>
                <c:pt idx="3295">
                  <c:v>3.92505702183121</c:v>
                </c:pt>
                <c:pt idx="3296">
                  <c:v>6.04584282460136</c:v>
                </c:pt>
                <c:pt idx="3297">
                  <c:v>7.27523474178403</c:v>
                </c:pt>
                <c:pt idx="3298">
                  <c:v>6.9488926746166904</c:v>
                </c:pt>
                <c:pt idx="3299">
                  <c:v>11.490181076256</c:v>
                </c:pt>
                <c:pt idx="3300">
                  <c:v>12.977148080438701</c:v>
                </c:pt>
                <c:pt idx="3301">
                  <c:v>8.5260833563345297</c:v>
                </c:pt>
                <c:pt idx="3302">
                  <c:v>4.9370100027034303</c:v>
                </c:pt>
                <c:pt idx="3303">
                  <c:v>2.9595861623019699</c:v>
                </c:pt>
                <c:pt idx="3304">
                  <c:v>4.2083832335329303</c:v>
                </c:pt>
                <c:pt idx="3305">
                  <c:v>8.1874810088119094</c:v>
                </c:pt>
                <c:pt idx="3306">
                  <c:v>21.117647058823501</c:v>
                </c:pt>
                <c:pt idx="3307">
                  <c:v>-1.625</c:v>
                </c:pt>
                <c:pt idx="3308">
                  <c:v>9.5294117647058805</c:v>
                </c:pt>
                <c:pt idx="3309">
                  <c:v>10.176470588235199</c:v>
                </c:pt>
                <c:pt idx="3310">
                  <c:v>12.897975708502001</c:v>
                </c:pt>
                <c:pt idx="3311">
                  <c:v>9.0632798573975002</c:v>
                </c:pt>
                <c:pt idx="3312">
                  <c:v>11.125</c:v>
                </c:pt>
                <c:pt idx="3313">
                  <c:v>9.5339273474982793</c:v>
                </c:pt>
                <c:pt idx="3314">
                  <c:v>8.9980211081794099</c:v>
                </c:pt>
                <c:pt idx="3315">
                  <c:v>17.658303464755001</c:v>
                </c:pt>
                <c:pt idx="3316">
                  <c:v>14.3094705443698</c:v>
                </c:pt>
                <c:pt idx="3317">
                  <c:v>12.608416547788799</c:v>
                </c:pt>
                <c:pt idx="3318">
                  <c:v>6.4343958487768704</c:v>
                </c:pt>
                <c:pt idx="3319">
                  <c:v>6.18469656992084</c:v>
                </c:pt>
                <c:pt idx="3320">
                  <c:v>6.7012089810017201</c:v>
                </c:pt>
                <c:pt idx="3321">
                  <c:v>9.9845890410958908</c:v>
                </c:pt>
                <c:pt idx="3322">
                  <c:v>8.2615844544095598</c:v>
                </c:pt>
                <c:pt idx="3323">
                  <c:v>6.0806845965770098</c:v>
                </c:pt>
                <c:pt idx="3324">
                  <c:v>9.8287620459599694</c:v>
                </c:pt>
                <c:pt idx="3325">
                  <c:v>8.6132003069838792</c:v>
                </c:pt>
                <c:pt idx="3326">
                  <c:v>8.5638461538461499</c:v>
                </c:pt>
                <c:pt idx="3327">
                  <c:v>14.1827125790583</c:v>
                </c:pt>
                <c:pt idx="3328">
                  <c:v>14.645689655172401</c:v>
                </c:pt>
                <c:pt idx="3329">
                  <c:v>10.7816691505216</c:v>
                </c:pt>
                <c:pt idx="3330">
                  <c:v>4.6673640167363999</c:v>
                </c:pt>
                <c:pt idx="3331">
                  <c:v>3.18485121731289</c:v>
                </c:pt>
                <c:pt idx="3332">
                  <c:v>4.0149136577707996</c:v>
                </c:pt>
                <c:pt idx="3333">
                  <c:v>8.3536121673003798</c:v>
                </c:pt>
                <c:pt idx="3334">
                  <c:v>16.115044247787601</c:v>
                </c:pt>
                <c:pt idx="3335">
                  <c:v>11.4311926605504</c:v>
                </c:pt>
                <c:pt idx="3336">
                  <c:v>11.508064516129</c:v>
                </c:pt>
                <c:pt idx="3337">
                  <c:v>16.341666666666601</c:v>
                </c:pt>
                <c:pt idx="3338">
                  <c:v>13.027586206896499</c:v>
                </c:pt>
                <c:pt idx="3339">
                  <c:v>17.393103448275799</c:v>
                </c:pt>
                <c:pt idx="3340">
                  <c:v>18.265060240963798</c:v>
                </c:pt>
                <c:pt idx="3341">
                  <c:v>14.289156626505999</c:v>
                </c:pt>
                <c:pt idx="3342">
                  <c:v>11.234375</c:v>
                </c:pt>
                <c:pt idx="3343">
                  <c:v>7.3465346534653397</c:v>
                </c:pt>
                <c:pt idx="3344">
                  <c:v>6.7340425531914896</c:v>
                </c:pt>
                <c:pt idx="3345">
                  <c:v>10.1845238095238</c:v>
                </c:pt>
                <c:pt idx="3346">
                  <c:v>6.7524836786829399</c:v>
                </c:pt>
                <c:pt idx="3347">
                  <c:v>5.6318016928657801</c:v>
                </c:pt>
                <c:pt idx="3348">
                  <c:v>7.36574850299401</c:v>
                </c:pt>
                <c:pt idx="3349">
                  <c:v>7.0714663843303303</c:v>
                </c:pt>
                <c:pt idx="3350">
                  <c:v>6.5632530120481896</c:v>
                </c:pt>
                <c:pt idx="3351">
                  <c:v>11.8705914270211</c:v>
                </c:pt>
                <c:pt idx="3352">
                  <c:v>12.304431599229201</c:v>
                </c:pt>
                <c:pt idx="3353">
                  <c:v>9.0839602768582601</c:v>
                </c:pt>
                <c:pt idx="3354">
                  <c:v>4.9378176382660603</c:v>
                </c:pt>
                <c:pt idx="3355">
                  <c:v>4.9914772727272698</c:v>
                </c:pt>
                <c:pt idx="3356">
                  <c:v>4.4430059993684798</c:v>
                </c:pt>
                <c:pt idx="3357">
                  <c:v>8.9173697992435201</c:v>
                </c:pt>
                <c:pt idx="3358">
                  <c:v>8.6289537712895292</c:v>
                </c:pt>
                <c:pt idx="3359">
                  <c:v>6.7662682602921604</c:v>
                </c:pt>
                <c:pt idx="3360">
                  <c:v>7.8911362284354496</c:v>
                </c:pt>
                <c:pt idx="3361">
                  <c:v>9.4045893719806699</c:v>
                </c:pt>
                <c:pt idx="3362">
                  <c:v>8.0570666666666604</c:v>
                </c:pt>
                <c:pt idx="3363">
                  <c:v>12.8933270676691</c:v>
                </c:pt>
                <c:pt idx="3364">
                  <c:v>12.6698444555945</c:v>
                </c:pt>
                <c:pt idx="3365">
                  <c:v>10.4672489082969</c:v>
                </c:pt>
                <c:pt idx="3366">
                  <c:v>5.2435573521980796</c:v>
                </c:pt>
                <c:pt idx="3367">
                  <c:v>5.4148418491484103</c:v>
                </c:pt>
                <c:pt idx="3368">
                  <c:v>5.4433906342620002</c:v>
                </c:pt>
                <c:pt idx="3369">
                  <c:v>8.60123734533183</c:v>
                </c:pt>
                <c:pt idx="3370">
                  <c:v>9.2298850574712592</c:v>
                </c:pt>
                <c:pt idx="3371">
                  <c:v>5.4214845207012301</c:v>
                </c:pt>
                <c:pt idx="3372">
                  <c:v>8.5532194480946107</c:v>
                </c:pt>
                <c:pt idx="3373">
                  <c:v>8.1526925698704797</c:v>
                </c:pt>
                <c:pt idx="3374">
                  <c:v>8.6182241436647793</c:v>
                </c:pt>
                <c:pt idx="3375">
                  <c:v>12.8261250730566</c:v>
                </c:pt>
                <c:pt idx="3376">
                  <c:v>13.435815602836801</c:v>
                </c:pt>
                <c:pt idx="3377">
                  <c:v>10.705714285714199</c:v>
                </c:pt>
                <c:pt idx="3378">
                  <c:v>5.3783018867924497</c:v>
                </c:pt>
                <c:pt idx="3379">
                  <c:v>5.1223264540337698</c:v>
                </c:pt>
                <c:pt idx="3380">
                  <c:v>5.0386192754613797</c:v>
                </c:pt>
                <c:pt idx="3381">
                  <c:v>8.5820745216515597</c:v>
                </c:pt>
                <c:pt idx="3382">
                  <c:v>7.9940875049270703</c:v>
                </c:pt>
                <c:pt idx="3383">
                  <c:v>6.0944115156646896</c:v>
                </c:pt>
                <c:pt idx="3384">
                  <c:v>6.9671682626538898</c:v>
                </c:pt>
                <c:pt idx="3385">
                  <c:v>7.9456631792102597</c:v>
                </c:pt>
                <c:pt idx="3386">
                  <c:v>7.2339786381842401</c:v>
                </c:pt>
                <c:pt idx="3387">
                  <c:v>14.5177619893428</c:v>
                </c:pt>
                <c:pt idx="3388">
                  <c:v>13.5852453229791</c:v>
                </c:pt>
                <c:pt idx="3389">
                  <c:v>8.6074913440352496</c:v>
                </c:pt>
                <c:pt idx="3390">
                  <c:v>3.8936170212765902</c:v>
                </c:pt>
                <c:pt idx="3391">
                  <c:v>3.5125574814290701</c:v>
                </c:pt>
                <c:pt idx="3392">
                  <c:v>3.6718001368925299</c:v>
                </c:pt>
                <c:pt idx="3393">
                  <c:v>7.1374479363877299</c:v>
                </c:pt>
                <c:pt idx="3394">
                  <c:v>23.5929648241206</c:v>
                </c:pt>
                <c:pt idx="3395">
                  <c:v>16.136423841059599</c:v>
                </c:pt>
                <c:pt idx="3396">
                  <c:v>12.2425968109339</c:v>
                </c:pt>
                <c:pt idx="3397">
                  <c:v>10.708726415094301</c:v>
                </c:pt>
                <c:pt idx="3398">
                  <c:v>7.8542600896860897</c:v>
                </c:pt>
                <c:pt idx="3399">
                  <c:v>18.410173160173098</c:v>
                </c:pt>
                <c:pt idx="3400">
                  <c:v>13.6903376018626</c:v>
                </c:pt>
                <c:pt idx="3401">
                  <c:v>12.503928170594801</c:v>
                </c:pt>
                <c:pt idx="3402">
                  <c:v>6.3442796610169401</c:v>
                </c:pt>
                <c:pt idx="3403">
                  <c:v>6.3278894472361804</c:v>
                </c:pt>
                <c:pt idx="3404">
                  <c:v>5.7075242718446599</c:v>
                </c:pt>
                <c:pt idx="3405">
                  <c:v>17.783372365339499</c:v>
                </c:pt>
                <c:pt idx="3406">
                  <c:v>-5.3333333333333304</c:v>
                </c:pt>
                <c:pt idx="3407">
                  <c:v>-3.5</c:v>
                </c:pt>
                <c:pt idx="3408">
                  <c:v>12</c:v>
                </c:pt>
                <c:pt idx="3409">
                  <c:v>-1.4</c:v>
                </c:pt>
                <c:pt idx="3410">
                  <c:v>18.75</c:v>
                </c:pt>
                <c:pt idx="3411">
                  <c:v>15.3333333333333</c:v>
                </c:pt>
                <c:pt idx="3412">
                  <c:v>-5</c:v>
                </c:pt>
                <c:pt idx="3413">
                  <c:v>14</c:v>
                </c:pt>
                <c:pt idx="3414">
                  <c:v>12.7241379310344</c:v>
                </c:pt>
                <c:pt idx="3415">
                  <c:v>8.5391605365642498</c:v>
                </c:pt>
                <c:pt idx="3416">
                  <c:v>6.9672057502246103</c:v>
                </c:pt>
                <c:pt idx="3417">
                  <c:v>8.2703619909502208</c:v>
                </c:pt>
                <c:pt idx="3418">
                  <c:v>7.8629524196827898</c:v>
                </c:pt>
                <c:pt idx="3419">
                  <c:v>7.3349131121642897</c:v>
                </c:pt>
                <c:pt idx="3420">
                  <c:v>14.298913043478199</c:v>
                </c:pt>
                <c:pt idx="3421">
                  <c:v>13.9928481278923</c:v>
                </c:pt>
                <c:pt idx="3422">
                  <c:v>8.9270302079246697</c:v>
                </c:pt>
                <c:pt idx="3423">
                  <c:v>5.9166037735849004</c:v>
                </c:pt>
                <c:pt idx="3424">
                  <c:v>4.12445030782761</c:v>
                </c:pt>
                <c:pt idx="3425">
                  <c:v>4.9011455239711497</c:v>
                </c:pt>
                <c:pt idx="3426">
                  <c:v>8.2014103129131701</c:v>
                </c:pt>
                <c:pt idx="3427">
                  <c:v>10.0897097625329</c:v>
                </c:pt>
                <c:pt idx="3428">
                  <c:v>6.7068366164542201</c:v>
                </c:pt>
                <c:pt idx="3429">
                  <c:v>6.1122095897182396</c:v>
                </c:pt>
                <c:pt idx="3430">
                  <c:v>8.1692607003890991</c:v>
                </c:pt>
                <c:pt idx="3431">
                  <c:v>7.4666088464874196</c:v>
                </c:pt>
                <c:pt idx="3432">
                  <c:v>11.398527528809201</c:v>
                </c:pt>
                <c:pt idx="3433">
                  <c:v>10.386922817660899</c:v>
                </c:pt>
                <c:pt idx="3434">
                  <c:v>9.7109808760024592</c:v>
                </c:pt>
                <c:pt idx="3435">
                  <c:v>5.4589339591015698</c:v>
                </c:pt>
                <c:pt idx="3436">
                  <c:v>4.1629377431906596</c:v>
                </c:pt>
                <c:pt idx="3437">
                  <c:v>5.2641325536062302</c:v>
                </c:pt>
                <c:pt idx="3438">
                  <c:v>8.3250574712643601</c:v>
                </c:pt>
                <c:pt idx="3439">
                  <c:v>14.9133993968117</c:v>
                </c:pt>
                <c:pt idx="3440">
                  <c:v>12.383698760724499</c:v>
                </c:pt>
                <c:pt idx="3441">
                  <c:v>13.4175257731958</c:v>
                </c:pt>
                <c:pt idx="3442">
                  <c:v>14.512451361867701</c:v>
                </c:pt>
                <c:pt idx="3443">
                  <c:v>14.542695836273801</c:v>
                </c:pt>
                <c:pt idx="3444">
                  <c:v>18.09670781893</c:v>
                </c:pt>
                <c:pt idx="3445">
                  <c:v>15.5373525557011</c:v>
                </c:pt>
                <c:pt idx="3446">
                  <c:v>12.7754172989377</c:v>
                </c:pt>
                <c:pt idx="3447">
                  <c:v>7.8005932762030303</c:v>
                </c:pt>
                <c:pt idx="3448">
                  <c:v>10.666167664670599</c:v>
                </c:pt>
                <c:pt idx="3449">
                  <c:v>10.075883988875599</c:v>
                </c:pt>
                <c:pt idx="3450">
                  <c:v>14.6943410275502</c:v>
                </c:pt>
                <c:pt idx="3451">
                  <c:v>11.019120458891001</c:v>
                </c:pt>
                <c:pt idx="3452">
                  <c:v>10.968596663395401</c:v>
                </c:pt>
                <c:pt idx="3453">
                  <c:v>10.900763358778599</c:v>
                </c:pt>
                <c:pt idx="3454">
                  <c:v>9.1781659388646197</c:v>
                </c:pt>
                <c:pt idx="3455">
                  <c:v>9.3490328006728305</c:v>
                </c:pt>
                <c:pt idx="3456">
                  <c:v>17.103630862329801</c:v>
                </c:pt>
                <c:pt idx="3457">
                  <c:v>14.2445848375451</c:v>
                </c:pt>
                <c:pt idx="3458">
                  <c:v>11.500806451612901</c:v>
                </c:pt>
                <c:pt idx="3459">
                  <c:v>6.7473841554559</c:v>
                </c:pt>
                <c:pt idx="3460">
                  <c:v>8.1322525597269593</c:v>
                </c:pt>
                <c:pt idx="3461">
                  <c:v>7.1260296540362402</c:v>
                </c:pt>
                <c:pt idx="3462">
                  <c:v>11.342222222222199</c:v>
                </c:pt>
                <c:pt idx="3463">
                  <c:v>11.158163265306101</c:v>
                </c:pt>
                <c:pt idx="3464">
                  <c:v>8.7890679747722498</c:v>
                </c:pt>
                <c:pt idx="3465">
                  <c:v>13.035322777100999</c:v>
                </c:pt>
                <c:pt idx="3466">
                  <c:v>8.1446503287507408</c:v>
                </c:pt>
                <c:pt idx="3467">
                  <c:v>7.6470588235294104</c:v>
                </c:pt>
                <c:pt idx="3468">
                  <c:v>16.9278350515463</c:v>
                </c:pt>
                <c:pt idx="3469">
                  <c:v>15.2811171827565</c:v>
                </c:pt>
                <c:pt idx="3470">
                  <c:v>10.9696287964004</c:v>
                </c:pt>
                <c:pt idx="3471">
                  <c:v>6.9028540065861597</c:v>
                </c:pt>
                <c:pt idx="3472">
                  <c:v>6.2002464571780598</c:v>
                </c:pt>
                <c:pt idx="3473">
                  <c:v>5.3006952491309303</c:v>
                </c:pt>
                <c:pt idx="3474">
                  <c:v>11.3908045977011</c:v>
                </c:pt>
                <c:pt idx="3475">
                  <c:v>12.5245901639344</c:v>
                </c:pt>
                <c:pt idx="3476">
                  <c:v>5.4844720496894404</c:v>
                </c:pt>
                <c:pt idx="3477">
                  <c:v>5.3151041666666599</c:v>
                </c:pt>
                <c:pt idx="3478">
                  <c:v>5.6088082901554399</c:v>
                </c:pt>
                <c:pt idx="3479">
                  <c:v>9.7890818858560795</c:v>
                </c:pt>
                <c:pt idx="3480">
                  <c:v>13.650214592274599</c:v>
                </c:pt>
                <c:pt idx="3481">
                  <c:v>17.144208037824999</c:v>
                </c:pt>
                <c:pt idx="3482">
                  <c:v>12.2517006802721</c:v>
                </c:pt>
                <c:pt idx="3483">
                  <c:v>7.6744730679156898</c:v>
                </c:pt>
                <c:pt idx="3484">
                  <c:v>6.7220708446866402</c:v>
                </c:pt>
                <c:pt idx="3485">
                  <c:v>6.2911051212937998</c:v>
                </c:pt>
                <c:pt idx="3486">
                  <c:v>8.7439024390243905</c:v>
                </c:pt>
                <c:pt idx="3487">
                  <c:v>6.9397734048896798</c:v>
                </c:pt>
                <c:pt idx="3488">
                  <c:v>4.7490013315579196</c:v>
                </c:pt>
                <c:pt idx="3489">
                  <c:v>6.9112903225806397</c:v>
                </c:pt>
                <c:pt idx="3490">
                  <c:v>5.1135940409683398</c:v>
                </c:pt>
                <c:pt idx="3491">
                  <c:v>4.1269554753309201</c:v>
                </c:pt>
                <c:pt idx="3492">
                  <c:v>8.7751861042183599</c:v>
                </c:pt>
                <c:pt idx="3493">
                  <c:v>10.7916666666666</c:v>
                </c:pt>
                <c:pt idx="3494">
                  <c:v>6.6027561414020299</c:v>
                </c:pt>
                <c:pt idx="3495">
                  <c:v>5.4824874910650401</c:v>
                </c:pt>
                <c:pt idx="3496">
                  <c:v>7.9157054125998201</c:v>
                </c:pt>
                <c:pt idx="3497">
                  <c:v>4.7350628930817598</c:v>
                </c:pt>
                <c:pt idx="3498">
                  <c:v>9.5638506876227893</c:v>
                </c:pt>
                <c:pt idx="3499">
                  <c:v>9.2449956483898994</c:v>
                </c:pt>
                <c:pt idx="3500">
                  <c:v>6.1654778887303801</c:v>
                </c:pt>
                <c:pt idx="3501">
                  <c:v>7.8624595469255603</c:v>
                </c:pt>
                <c:pt idx="3502">
                  <c:v>9.4433789954337897</c:v>
                </c:pt>
                <c:pt idx="3503">
                  <c:v>6.8349680170575597</c:v>
                </c:pt>
                <c:pt idx="3504">
                  <c:v>11.714972273567399</c:v>
                </c:pt>
                <c:pt idx="3505">
                  <c:v>11.0635185959047</c:v>
                </c:pt>
                <c:pt idx="3506">
                  <c:v>10.4994219653179</c:v>
                </c:pt>
                <c:pt idx="3507">
                  <c:v>4.6857934309457798</c:v>
                </c:pt>
                <c:pt idx="3508">
                  <c:v>4.9649859943977503</c:v>
                </c:pt>
                <c:pt idx="3509">
                  <c:v>4.5296532846715296</c:v>
                </c:pt>
                <c:pt idx="3510">
                  <c:v>8.3707865168539293</c:v>
                </c:pt>
                <c:pt idx="3511">
                  <c:v>7.2413127413127398</c:v>
                </c:pt>
                <c:pt idx="3512">
                  <c:v>6.4812500000000002</c:v>
                </c:pt>
                <c:pt idx="3513">
                  <c:v>4.8385964912280697</c:v>
                </c:pt>
                <c:pt idx="3514">
                  <c:v>7.3486238532110004</c:v>
                </c:pt>
                <c:pt idx="3515">
                  <c:v>6.6814310051107304</c:v>
                </c:pt>
                <c:pt idx="3516">
                  <c:v>10.1683899556868</c:v>
                </c:pt>
                <c:pt idx="3517">
                  <c:v>13.1181506849315</c:v>
                </c:pt>
                <c:pt idx="3518">
                  <c:v>10.557003257328899</c:v>
                </c:pt>
                <c:pt idx="3519">
                  <c:v>5.9171974522292903</c:v>
                </c:pt>
                <c:pt idx="3520">
                  <c:v>5.2189239332096404</c:v>
                </c:pt>
                <c:pt idx="3521">
                  <c:v>4.9551166965888598</c:v>
                </c:pt>
                <c:pt idx="3522">
                  <c:v>8</c:v>
                </c:pt>
                <c:pt idx="3523">
                  <c:v>5.7030075187969897</c:v>
                </c:pt>
                <c:pt idx="3524">
                  <c:v>2.7400204708290601</c:v>
                </c:pt>
                <c:pt idx="3525">
                  <c:v>4.3903107861060304</c:v>
                </c:pt>
                <c:pt idx="3526">
                  <c:v>4.3187855787476197</c:v>
                </c:pt>
                <c:pt idx="3527">
                  <c:v>6.6840684068406802</c:v>
                </c:pt>
                <c:pt idx="3528">
                  <c:v>9.6840855106888295</c:v>
                </c:pt>
                <c:pt idx="3529">
                  <c:v>8.8258706467661696</c:v>
                </c:pt>
                <c:pt idx="3530">
                  <c:v>6.7644521138912799</c:v>
                </c:pt>
                <c:pt idx="3531">
                  <c:v>2.3783783783783701</c:v>
                </c:pt>
                <c:pt idx="3532">
                  <c:v>3.1626637554585102</c:v>
                </c:pt>
                <c:pt idx="3533">
                  <c:v>1.8830111902339699</c:v>
                </c:pt>
                <c:pt idx="3534">
                  <c:v>5.6768935762224304</c:v>
                </c:pt>
                <c:pt idx="3535">
                  <c:v>6.6021708352996598</c:v>
                </c:pt>
                <c:pt idx="3536">
                  <c:v>5.2529025744573401</c:v>
                </c:pt>
                <c:pt idx="3537">
                  <c:v>6.6280050611556298</c:v>
                </c:pt>
                <c:pt idx="3538">
                  <c:v>6.6487695749440698</c:v>
                </c:pt>
                <c:pt idx="3539">
                  <c:v>5.8795955882352899</c:v>
                </c:pt>
                <c:pt idx="3540">
                  <c:v>10.5364864864864</c:v>
                </c:pt>
                <c:pt idx="3541">
                  <c:v>12.0479375696767</c:v>
                </c:pt>
                <c:pt idx="3542">
                  <c:v>8.2720626631853698</c:v>
                </c:pt>
                <c:pt idx="3543">
                  <c:v>3.6767573114417602</c:v>
                </c:pt>
                <c:pt idx="3544">
                  <c:v>3.2280905397562298</c:v>
                </c:pt>
                <c:pt idx="3545">
                  <c:v>3.5663481953290801</c:v>
                </c:pt>
                <c:pt idx="3546">
                  <c:v>7.5108750632271102</c:v>
                </c:pt>
                <c:pt idx="3547">
                  <c:v>7.56664619164619</c:v>
                </c:pt>
                <c:pt idx="3548">
                  <c:v>5.2700534759358204</c:v>
                </c:pt>
                <c:pt idx="3549">
                  <c:v>7.3148532463682097</c:v>
                </c:pt>
                <c:pt idx="3550">
                  <c:v>7.4580430172674896</c:v>
                </c:pt>
                <c:pt idx="3551">
                  <c:v>7.6767302762745597</c:v>
                </c:pt>
                <c:pt idx="3552">
                  <c:v>12.7733718487394</c:v>
                </c:pt>
                <c:pt idx="3553">
                  <c:v>13.8916116870876</c:v>
                </c:pt>
                <c:pt idx="3554">
                  <c:v>9.7393051966695303</c:v>
                </c:pt>
                <c:pt idx="3555">
                  <c:v>5.0388134183532003</c:v>
                </c:pt>
                <c:pt idx="3556">
                  <c:v>4.0740006607201797</c:v>
                </c:pt>
                <c:pt idx="3557">
                  <c:v>4.8417663293468198</c:v>
                </c:pt>
                <c:pt idx="3558">
                  <c:v>8.2658150851581507</c:v>
                </c:pt>
                <c:pt idx="3559">
                  <c:v>6.9087591240875899</c:v>
                </c:pt>
                <c:pt idx="3560">
                  <c:v>5.2793296089385402</c:v>
                </c:pt>
                <c:pt idx="3561">
                  <c:v>2.0776255707762501</c:v>
                </c:pt>
                <c:pt idx="3562">
                  <c:v>3.1405975395430499</c:v>
                </c:pt>
                <c:pt idx="3563">
                  <c:v>2.9529837251356201</c:v>
                </c:pt>
                <c:pt idx="3564">
                  <c:v>5.0059435364041596</c:v>
                </c:pt>
                <c:pt idx="3565">
                  <c:v>4.31067961165048</c:v>
                </c:pt>
                <c:pt idx="3566">
                  <c:v>4.1725417439703101</c:v>
                </c:pt>
                <c:pt idx="3567">
                  <c:v>2.3620689655172402</c:v>
                </c:pt>
                <c:pt idx="3568">
                  <c:v>4.8480565371024698</c:v>
                </c:pt>
                <c:pt idx="3569">
                  <c:v>3.9882005899705</c:v>
                </c:pt>
                <c:pt idx="3570">
                  <c:v>6.3285123966942098</c:v>
                </c:pt>
                <c:pt idx="3571">
                  <c:v>7.5694444444444402</c:v>
                </c:pt>
                <c:pt idx="3572">
                  <c:v>4.3018867924528301</c:v>
                </c:pt>
                <c:pt idx="3573">
                  <c:v>5.7580645161290303</c:v>
                </c:pt>
                <c:pt idx="3574">
                  <c:v>11.475</c:v>
                </c:pt>
                <c:pt idx="3575">
                  <c:v>9.1935483870967705</c:v>
                </c:pt>
                <c:pt idx="3576">
                  <c:v>7.4074074074074003</c:v>
                </c:pt>
                <c:pt idx="3577">
                  <c:v>6.32258064516129</c:v>
                </c:pt>
                <c:pt idx="3578">
                  <c:v>4.9000000000000004</c:v>
                </c:pt>
                <c:pt idx="3579">
                  <c:v>-6</c:v>
                </c:pt>
                <c:pt idx="3580">
                  <c:v>0.5</c:v>
                </c:pt>
                <c:pt idx="3581">
                  <c:v>8.0819672131147495</c:v>
                </c:pt>
                <c:pt idx="3582">
                  <c:v>6.4965986394557804</c:v>
                </c:pt>
                <c:pt idx="3583">
                  <c:v>10.2658227848101</c:v>
                </c:pt>
                <c:pt idx="3584">
                  <c:v>18.364640883977899</c:v>
                </c:pt>
                <c:pt idx="3585">
                  <c:v>19.627329192546501</c:v>
                </c:pt>
                <c:pt idx="3586">
                  <c:v>21.0625</c:v>
                </c:pt>
                <c:pt idx="3587">
                  <c:v>25.716738197424799</c:v>
                </c:pt>
                <c:pt idx="3588">
                  <c:v>25.756302521008401</c:v>
                </c:pt>
                <c:pt idx="3589">
                  <c:v>24.7765363128491</c:v>
                </c:pt>
                <c:pt idx="3590">
                  <c:v>12.8413793103448</c:v>
                </c:pt>
                <c:pt idx="3591">
                  <c:v>19.802325581395301</c:v>
                </c:pt>
                <c:pt idx="3592">
                  <c:v>13.6875</c:v>
                </c:pt>
                <c:pt idx="3593">
                  <c:v>17.806722689075599</c:v>
                </c:pt>
                <c:pt idx="3594">
                  <c:v>12.259433962264101</c:v>
                </c:pt>
                <c:pt idx="3595">
                  <c:v>10.3721854304635</c:v>
                </c:pt>
                <c:pt idx="3596">
                  <c:v>13.495412844036601</c:v>
                </c:pt>
                <c:pt idx="3597">
                  <c:v>6.2092457420924498</c:v>
                </c:pt>
                <c:pt idx="3598">
                  <c:v>7.9893491124260301</c:v>
                </c:pt>
                <c:pt idx="3599">
                  <c:v>16.823284823284801</c:v>
                </c:pt>
                <c:pt idx="3600">
                  <c:v>16.924482338611401</c:v>
                </c:pt>
                <c:pt idx="3601">
                  <c:v>13.0343716433942</c:v>
                </c:pt>
                <c:pt idx="3602">
                  <c:v>7.2266526757607501</c:v>
                </c:pt>
                <c:pt idx="3603">
                  <c:v>5.17777777777777</c:v>
                </c:pt>
                <c:pt idx="3604">
                  <c:v>6.7263157894736798</c:v>
                </c:pt>
                <c:pt idx="3605">
                  <c:v>9.3408577878103802</c:v>
                </c:pt>
                <c:pt idx="3606">
                  <c:v>9.0853881278538804</c:v>
                </c:pt>
                <c:pt idx="3607">
                  <c:v>10.138014527845</c:v>
                </c:pt>
                <c:pt idx="3608">
                  <c:v>10.7820097244732</c:v>
                </c:pt>
                <c:pt idx="3609">
                  <c:v>8.0538820534577802</c:v>
                </c:pt>
                <c:pt idx="3610">
                  <c:v>9.4029666254635291</c:v>
                </c:pt>
                <c:pt idx="3611">
                  <c:v>14.472083172891701</c:v>
                </c:pt>
                <c:pt idx="3612">
                  <c:v>14.041988416988399</c:v>
                </c:pt>
                <c:pt idx="3613">
                  <c:v>12.2943231441048</c:v>
                </c:pt>
                <c:pt idx="3614">
                  <c:v>7.6621972318339102</c:v>
                </c:pt>
                <c:pt idx="3615">
                  <c:v>5.2233263598326296</c:v>
                </c:pt>
                <c:pt idx="3616">
                  <c:v>5.8486150907354304</c:v>
                </c:pt>
                <c:pt idx="3617">
                  <c:v>10.3852267414679</c:v>
                </c:pt>
                <c:pt idx="3618">
                  <c:v>7.4318334452652701</c:v>
                </c:pt>
                <c:pt idx="3619">
                  <c:v>6.03187466234467</c:v>
                </c:pt>
                <c:pt idx="3620">
                  <c:v>8.8688149053146006</c:v>
                </c:pt>
                <c:pt idx="3621">
                  <c:v>8.0017874553136092</c:v>
                </c:pt>
                <c:pt idx="3622">
                  <c:v>7.7408297292968102</c:v>
                </c:pt>
                <c:pt idx="3623">
                  <c:v>13.714522197140701</c:v>
                </c:pt>
                <c:pt idx="3624">
                  <c:v>14.775546472365299</c:v>
                </c:pt>
                <c:pt idx="3625">
                  <c:v>10.7564766839378</c:v>
                </c:pt>
                <c:pt idx="3626">
                  <c:v>5.3377504338223698</c:v>
                </c:pt>
                <c:pt idx="3627">
                  <c:v>4.8295371050698002</c:v>
                </c:pt>
                <c:pt idx="3628">
                  <c:v>4.6050204918032698</c:v>
                </c:pt>
                <c:pt idx="3629">
                  <c:v>9.4706174474424696</c:v>
                </c:pt>
                <c:pt idx="3630">
                  <c:v>8.0477482365708006</c:v>
                </c:pt>
                <c:pt idx="3631">
                  <c:v>8.2364824717765899</c:v>
                </c:pt>
                <c:pt idx="3632">
                  <c:v>9.4127395132055902</c:v>
                </c:pt>
                <c:pt idx="3633">
                  <c:v>9.2609625668449205</c:v>
                </c:pt>
                <c:pt idx="3634">
                  <c:v>5.3819628647214799</c:v>
                </c:pt>
                <c:pt idx="3635">
                  <c:v>14.241379310344801</c:v>
                </c:pt>
                <c:pt idx="3636">
                  <c:v>13.0577330508474</c:v>
                </c:pt>
                <c:pt idx="3637">
                  <c:v>10.0052859202306</c:v>
                </c:pt>
                <c:pt idx="3638">
                  <c:v>7.12561576354679</c:v>
                </c:pt>
                <c:pt idx="3639">
                  <c:v>5.4335664335664298</c:v>
                </c:pt>
                <c:pt idx="3640">
                  <c:v>6.6202052944354399</c:v>
                </c:pt>
                <c:pt idx="3641">
                  <c:v>8.3498896247240602</c:v>
                </c:pt>
                <c:pt idx="3642">
                  <c:v>15.531645569620199</c:v>
                </c:pt>
                <c:pt idx="3643">
                  <c:v>19.828571428571401</c:v>
                </c:pt>
                <c:pt idx="3644">
                  <c:v>12.4047619047619</c:v>
                </c:pt>
                <c:pt idx="3645">
                  <c:v>14.0625</c:v>
                </c:pt>
                <c:pt idx="3646">
                  <c:v>13.732142857142801</c:v>
                </c:pt>
                <c:pt idx="3647">
                  <c:v>25.145454545454498</c:v>
                </c:pt>
                <c:pt idx="3648">
                  <c:v>20.620689655172399</c:v>
                </c:pt>
                <c:pt idx="3649">
                  <c:v>20.421965317919</c:v>
                </c:pt>
                <c:pt idx="3650">
                  <c:v>19.006493506493499</c:v>
                </c:pt>
                <c:pt idx="3651">
                  <c:v>10.8848920863309</c:v>
                </c:pt>
                <c:pt idx="3652">
                  <c:v>11.0714285714285</c:v>
                </c:pt>
                <c:pt idx="3653">
                  <c:v>13.7007874015748</c:v>
                </c:pt>
                <c:pt idx="3654">
                  <c:v>11.858064516129</c:v>
                </c:pt>
                <c:pt idx="3655">
                  <c:v>9.1473962930273593</c:v>
                </c:pt>
                <c:pt idx="3656">
                  <c:v>12.1836266258607</c:v>
                </c:pt>
                <c:pt idx="3657">
                  <c:v>9.9784065524944108</c:v>
                </c:pt>
                <c:pt idx="3658">
                  <c:v>9.8767025089605696</c:v>
                </c:pt>
                <c:pt idx="3659">
                  <c:v>16.2816622691292</c:v>
                </c:pt>
                <c:pt idx="3660">
                  <c:v>17.3083735909822</c:v>
                </c:pt>
                <c:pt idx="3661">
                  <c:v>12.2545720555961</c:v>
                </c:pt>
                <c:pt idx="3662">
                  <c:v>6.5309932785660898</c:v>
                </c:pt>
                <c:pt idx="3663">
                  <c:v>6.4730392156862697</c:v>
                </c:pt>
                <c:pt idx="3664">
                  <c:v>6.4490923441199604</c:v>
                </c:pt>
                <c:pt idx="3665">
                  <c:v>12.683168316831599</c:v>
                </c:pt>
                <c:pt idx="3666">
                  <c:v>10.7469244288224</c:v>
                </c:pt>
                <c:pt idx="3667">
                  <c:v>9.884765625</c:v>
                </c:pt>
                <c:pt idx="3668">
                  <c:v>10.0585284280936</c:v>
                </c:pt>
                <c:pt idx="3669">
                  <c:v>9.4880136986301302</c:v>
                </c:pt>
                <c:pt idx="3670">
                  <c:v>9.0449251247920106</c:v>
                </c:pt>
                <c:pt idx="3671">
                  <c:v>15.4524180967238</c:v>
                </c:pt>
                <c:pt idx="3672">
                  <c:v>14.6428571428571</c:v>
                </c:pt>
                <c:pt idx="3673">
                  <c:v>9.7979966611018305</c:v>
                </c:pt>
                <c:pt idx="3674">
                  <c:v>6.2336448598130803</c:v>
                </c:pt>
                <c:pt idx="3675">
                  <c:v>4.8537477148080397</c:v>
                </c:pt>
                <c:pt idx="3676">
                  <c:v>7.9802513464990996</c:v>
                </c:pt>
                <c:pt idx="3677">
                  <c:v>12.2214411247803</c:v>
                </c:pt>
                <c:pt idx="3678">
                  <c:v>8.5</c:v>
                </c:pt>
                <c:pt idx="3679">
                  <c:v>20.537037037036999</c:v>
                </c:pt>
                <c:pt idx="3680">
                  <c:v>6.4230769230769198</c:v>
                </c:pt>
                <c:pt idx="3681">
                  <c:v>-3.5</c:v>
                </c:pt>
                <c:pt idx="3682">
                  <c:v>9.7710723192019895</c:v>
                </c:pt>
                <c:pt idx="3683">
                  <c:v>7.7285867237687302</c:v>
                </c:pt>
                <c:pt idx="3684">
                  <c:v>10.079794680354601</c:v>
                </c:pt>
                <c:pt idx="3685">
                  <c:v>8.8342776203966</c:v>
                </c:pt>
                <c:pt idx="3686">
                  <c:v>7.4718941898913496</c:v>
                </c:pt>
                <c:pt idx="3687">
                  <c:v>16.177987962166799</c:v>
                </c:pt>
                <c:pt idx="3688">
                  <c:v>15.6259659969088</c:v>
                </c:pt>
                <c:pt idx="3689">
                  <c:v>9.7227990970654599</c:v>
                </c:pt>
                <c:pt idx="3690">
                  <c:v>6.2944680851063799</c:v>
                </c:pt>
                <c:pt idx="3691">
                  <c:v>3.8337582865884698</c:v>
                </c:pt>
                <c:pt idx="3692">
                  <c:v>4.35399515738498</c:v>
                </c:pt>
                <c:pt idx="3693">
                  <c:v>9.9974823766364498</c:v>
                </c:pt>
                <c:pt idx="3694">
                  <c:v>8.05555555555555</c:v>
                </c:pt>
                <c:pt idx="3695">
                  <c:v>-0.1875</c:v>
                </c:pt>
                <c:pt idx="3696">
                  <c:v>0.41176470588235198</c:v>
                </c:pt>
                <c:pt idx="3697">
                  <c:v>16.588235294117599</c:v>
                </c:pt>
                <c:pt idx="3698">
                  <c:v>-2.2222222222222201</c:v>
                </c:pt>
                <c:pt idx="3699">
                  <c:v>-0.8125</c:v>
                </c:pt>
                <c:pt idx="3700">
                  <c:v>-0.27777777777777701</c:v>
                </c:pt>
                <c:pt idx="3701">
                  <c:v>-1.5</c:v>
                </c:pt>
                <c:pt idx="3702">
                  <c:v>-3.7647058823529398</c:v>
                </c:pt>
                <c:pt idx="3703">
                  <c:v>-2.55555555555555</c:v>
                </c:pt>
                <c:pt idx="3704">
                  <c:v>2.6470588235294099</c:v>
                </c:pt>
                <c:pt idx="3705">
                  <c:v>-1.38888888888888</c:v>
                </c:pt>
                <c:pt idx="3706">
                  <c:v>9.4233918128654892</c:v>
                </c:pt>
                <c:pt idx="3707">
                  <c:v>9.8326947637292399</c:v>
                </c:pt>
                <c:pt idx="3708">
                  <c:v>9.9977426636568794</c:v>
                </c:pt>
                <c:pt idx="3709">
                  <c:v>7.5509964830011702</c:v>
                </c:pt>
                <c:pt idx="3710">
                  <c:v>6.5574712643678099</c:v>
                </c:pt>
                <c:pt idx="3711">
                  <c:v>16.725430597770998</c:v>
                </c:pt>
                <c:pt idx="3712">
                  <c:v>11.5946969696969</c:v>
                </c:pt>
                <c:pt idx="3713">
                  <c:v>10.695108077360601</c:v>
                </c:pt>
                <c:pt idx="3714">
                  <c:v>6.1195266272189297</c:v>
                </c:pt>
                <c:pt idx="3715">
                  <c:v>5.5509915014164299</c:v>
                </c:pt>
                <c:pt idx="3716">
                  <c:v>5.4362416107382501</c:v>
                </c:pt>
                <c:pt idx="3717">
                  <c:v>8.5535483870967699</c:v>
                </c:pt>
                <c:pt idx="3718">
                  <c:v>10.637593283582</c:v>
                </c:pt>
                <c:pt idx="3719">
                  <c:v>8.8441102756892196</c:v>
                </c:pt>
                <c:pt idx="3720">
                  <c:v>10.4144861585134</c:v>
                </c:pt>
                <c:pt idx="3721">
                  <c:v>9.8475957620211894</c:v>
                </c:pt>
                <c:pt idx="3722">
                  <c:v>9.2168053904082399</c:v>
                </c:pt>
                <c:pt idx="3723">
                  <c:v>16.540013449899099</c:v>
                </c:pt>
                <c:pt idx="3724">
                  <c:v>15.2251486830926</c:v>
                </c:pt>
                <c:pt idx="3725">
                  <c:v>11.183956806787499</c:v>
                </c:pt>
                <c:pt idx="3726">
                  <c:v>7.31433095803642</c:v>
                </c:pt>
                <c:pt idx="3727">
                  <c:v>5.8335862417804698</c:v>
                </c:pt>
                <c:pt idx="3728">
                  <c:v>5.5399274047186902</c:v>
                </c:pt>
                <c:pt idx="3729">
                  <c:v>11.481216457960601</c:v>
                </c:pt>
                <c:pt idx="3730">
                  <c:v>9.8514167242570796</c:v>
                </c:pt>
                <c:pt idx="3731">
                  <c:v>7.2576866764275199</c:v>
                </c:pt>
                <c:pt idx="3732">
                  <c:v>10.553266627427799</c:v>
                </c:pt>
                <c:pt idx="3733">
                  <c:v>10.794887401095499</c:v>
                </c:pt>
                <c:pt idx="3734">
                  <c:v>8.4994040524433796</c:v>
                </c:pt>
                <c:pt idx="3735">
                  <c:v>18.847084708470799</c:v>
                </c:pt>
                <c:pt idx="3736">
                  <c:v>14.9705497382198</c:v>
                </c:pt>
                <c:pt idx="3737">
                  <c:v>11.213625866050799</c:v>
                </c:pt>
                <c:pt idx="3738">
                  <c:v>7.0212891780011804</c:v>
                </c:pt>
                <c:pt idx="3739">
                  <c:v>5.56783587028458</c:v>
                </c:pt>
                <c:pt idx="3740">
                  <c:v>6.6056338028169002</c:v>
                </c:pt>
                <c:pt idx="3741">
                  <c:v>10.667603654251501</c:v>
                </c:pt>
                <c:pt idx="3742">
                  <c:v>13.317307692307599</c:v>
                </c:pt>
                <c:pt idx="3743">
                  <c:v>10.994871794871701</c:v>
                </c:pt>
                <c:pt idx="3744">
                  <c:v>10.186612576064899</c:v>
                </c:pt>
                <c:pt idx="3745">
                  <c:v>2.8517745302713902</c:v>
                </c:pt>
                <c:pt idx="3746">
                  <c:v>4.2270833333333302</c:v>
                </c:pt>
                <c:pt idx="3747">
                  <c:v>3.8925619834710701</c:v>
                </c:pt>
                <c:pt idx="3748">
                  <c:v>9.8525798525798507</c:v>
                </c:pt>
                <c:pt idx="3749">
                  <c:v>6.35023041474654</c:v>
                </c:pt>
                <c:pt idx="3750">
                  <c:v>4.4629629629629601</c:v>
                </c:pt>
                <c:pt idx="3751">
                  <c:v>8.0223325062034707</c:v>
                </c:pt>
                <c:pt idx="3752">
                  <c:v>6.4270833333333304</c:v>
                </c:pt>
                <c:pt idx="3753">
                  <c:v>12.745679012345599</c:v>
                </c:pt>
                <c:pt idx="3754">
                  <c:v>5.8888888888888804</c:v>
                </c:pt>
                <c:pt idx="3755">
                  <c:v>0.125</c:v>
                </c:pt>
                <c:pt idx="3756">
                  <c:v>4.2222222222222197</c:v>
                </c:pt>
                <c:pt idx="3757">
                  <c:v>10.25</c:v>
                </c:pt>
                <c:pt idx="3758">
                  <c:v>-4.8888888888888804</c:v>
                </c:pt>
                <c:pt idx="3759">
                  <c:v>19.1111111111111</c:v>
                </c:pt>
                <c:pt idx="3760">
                  <c:v>7.625</c:v>
                </c:pt>
                <c:pt idx="3761">
                  <c:v>6.5</c:v>
                </c:pt>
                <c:pt idx="3762">
                  <c:v>6</c:v>
                </c:pt>
                <c:pt idx="3763">
                  <c:v>2.55555555555555</c:v>
                </c:pt>
                <c:pt idx="3764">
                  <c:v>6.25</c:v>
                </c:pt>
                <c:pt idx="3765">
                  <c:v>27.1111111111111</c:v>
                </c:pt>
                <c:pt idx="3766">
                  <c:v>-3.93333333333333</c:v>
                </c:pt>
                <c:pt idx="3767">
                  <c:v>8.3333333333333301E-2</c:v>
                </c:pt>
                <c:pt idx="3768">
                  <c:v>-1.92592592592592</c:v>
                </c:pt>
                <c:pt idx="3769">
                  <c:v>8.3461538461538396</c:v>
                </c:pt>
                <c:pt idx="3770">
                  <c:v>5.2258064516129004</c:v>
                </c:pt>
                <c:pt idx="3771">
                  <c:v>16.5833333333333</c:v>
                </c:pt>
                <c:pt idx="3772">
                  <c:v>4.1228070175438596</c:v>
                </c:pt>
                <c:pt idx="3773">
                  <c:v>-3.7358490566037701</c:v>
                </c:pt>
                <c:pt idx="3774">
                  <c:v>-3.6923076923076898</c:v>
                </c:pt>
                <c:pt idx="3775">
                  <c:v>0.79245283018867896</c:v>
                </c:pt>
                <c:pt idx="3776">
                  <c:v>0.490566037735849</c:v>
                </c:pt>
                <c:pt idx="3777">
                  <c:v>-1.4423076923076901</c:v>
                </c:pt>
                <c:pt idx="3778">
                  <c:v>-3.4444444444444402</c:v>
                </c:pt>
                <c:pt idx="3779">
                  <c:v>-3.5454545454545401</c:v>
                </c:pt>
                <c:pt idx="3780">
                  <c:v>3.2291666666666599</c:v>
                </c:pt>
                <c:pt idx="3781">
                  <c:v>20.821428571428498</c:v>
                </c:pt>
                <c:pt idx="3782">
                  <c:v>15.379530916844301</c:v>
                </c:pt>
                <c:pt idx="3783">
                  <c:v>8.7235955056179701</c:v>
                </c:pt>
                <c:pt idx="3784">
                  <c:v>2.08211678832116</c:v>
                </c:pt>
                <c:pt idx="3785">
                  <c:v>1.58766233766233</c:v>
                </c:pt>
                <c:pt idx="3786">
                  <c:v>-0.337792642140468</c:v>
                </c:pt>
                <c:pt idx="3787">
                  <c:v>4.8214876033057799</c:v>
                </c:pt>
                <c:pt idx="3788">
                  <c:v>5.6368491321762297</c:v>
                </c:pt>
                <c:pt idx="3789">
                  <c:v>2.86046511627907</c:v>
                </c:pt>
                <c:pt idx="3790">
                  <c:v>2.90441176470588</c:v>
                </c:pt>
                <c:pt idx="3791">
                  <c:v>1.4295977011494201</c:v>
                </c:pt>
                <c:pt idx="3792">
                  <c:v>0.50464396284829705</c:v>
                </c:pt>
                <c:pt idx="3793">
                  <c:v>9.7757475083056402</c:v>
                </c:pt>
                <c:pt idx="3794">
                  <c:v>3.2222222222222201</c:v>
                </c:pt>
                <c:pt idx="3795">
                  <c:v>-5.875</c:v>
                </c:pt>
                <c:pt idx="3796">
                  <c:v>1.1111111111111101</c:v>
                </c:pt>
                <c:pt idx="3797">
                  <c:v>6.7777777777777697</c:v>
                </c:pt>
                <c:pt idx="3798">
                  <c:v>11.2222222222222</c:v>
                </c:pt>
                <c:pt idx="3799">
                  <c:v>-2.125</c:v>
                </c:pt>
                <c:pt idx="3800">
                  <c:v>12.8888888888888</c:v>
                </c:pt>
                <c:pt idx="3801">
                  <c:v>-5.1111111111111098</c:v>
                </c:pt>
                <c:pt idx="3802">
                  <c:v>-11.25</c:v>
                </c:pt>
                <c:pt idx="3803">
                  <c:v>-7.8888888888888804</c:v>
                </c:pt>
                <c:pt idx="3804">
                  <c:v>11.6</c:v>
                </c:pt>
                <c:pt idx="3805">
                  <c:v>-2.55555555555555</c:v>
                </c:pt>
                <c:pt idx="3806">
                  <c:v>-4.6666666666666599</c:v>
                </c:pt>
                <c:pt idx="3807">
                  <c:v>2.86075949367088</c:v>
                </c:pt>
                <c:pt idx="3808">
                  <c:v>3.86666666666666</c:v>
                </c:pt>
                <c:pt idx="3809">
                  <c:v>-5.95238095238095E-2</c:v>
                </c:pt>
                <c:pt idx="3810">
                  <c:v>-5.4268292682926802</c:v>
                </c:pt>
                <c:pt idx="3811">
                  <c:v>-5.5662650602409602</c:v>
                </c:pt>
                <c:pt idx="3812">
                  <c:v>-4.8902439024390203</c:v>
                </c:pt>
                <c:pt idx="3813">
                  <c:v>-1.5764705882352901</c:v>
                </c:pt>
                <c:pt idx="3814">
                  <c:v>-4.2738095238095202</c:v>
                </c:pt>
                <c:pt idx="3815">
                  <c:v>-4.5609756097560901</c:v>
                </c:pt>
                <c:pt idx="3816">
                  <c:v>22</c:v>
                </c:pt>
                <c:pt idx="3817">
                  <c:v>5.2760617760617698</c:v>
                </c:pt>
                <c:pt idx="3818">
                  <c:v>8.0852534562211904</c:v>
                </c:pt>
                <c:pt idx="3819">
                  <c:v>-1.37052631578947</c:v>
                </c:pt>
                <c:pt idx="3820">
                  <c:v>3.37347294938917</c:v>
                </c:pt>
                <c:pt idx="3821">
                  <c:v>4.7936507936507899</c:v>
                </c:pt>
                <c:pt idx="3822">
                  <c:v>5.1033478893740902</c:v>
                </c:pt>
                <c:pt idx="3823">
                  <c:v>2.93993993993994</c:v>
                </c:pt>
                <c:pt idx="3824">
                  <c:v>1.68369829683698</c:v>
                </c:pt>
                <c:pt idx="3825">
                  <c:v>-0.97944377267230898</c:v>
                </c:pt>
                <c:pt idx="3826">
                  <c:v>0.92929292929292895</c:v>
                </c:pt>
                <c:pt idx="3827">
                  <c:v>1.20663650075414</c:v>
                </c:pt>
                <c:pt idx="3828">
                  <c:v>7.5680272108843498</c:v>
                </c:pt>
                <c:pt idx="3829">
                  <c:v>8.6553480475381992</c:v>
                </c:pt>
                <c:pt idx="3830">
                  <c:v>10.866897147795999</c:v>
                </c:pt>
                <c:pt idx="3831">
                  <c:v>6.8479490806223398</c:v>
                </c:pt>
                <c:pt idx="3832">
                  <c:v>6.0458365164247496</c:v>
                </c:pt>
                <c:pt idx="3833">
                  <c:v>8.6315028901734099</c:v>
                </c:pt>
                <c:pt idx="3834">
                  <c:v>11.2657569850552</c:v>
                </c:pt>
                <c:pt idx="3835">
                  <c:v>8.8213675213675202</c:v>
                </c:pt>
                <c:pt idx="3836">
                  <c:v>10.625718390804501</c:v>
                </c:pt>
                <c:pt idx="3837">
                  <c:v>4.2400539447066699</c:v>
                </c:pt>
                <c:pt idx="3838">
                  <c:v>7.8858299595141697</c:v>
                </c:pt>
                <c:pt idx="3839">
                  <c:v>5.3851132686084098</c:v>
                </c:pt>
                <c:pt idx="3840">
                  <c:v>12.159235668789799</c:v>
                </c:pt>
                <c:pt idx="3841">
                  <c:v>-5.8</c:v>
                </c:pt>
                <c:pt idx="3842">
                  <c:v>39.4444444444444</c:v>
                </c:pt>
                <c:pt idx="3843">
                  <c:v>35.3333333333333</c:v>
                </c:pt>
                <c:pt idx="3844">
                  <c:v>50.625</c:v>
                </c:pt>
                <c:pt idx="3845">
                  <c:v>7.4444444444444402</c:v>
                </c:pt>
                <c:pt idx="3846">
                  <c:v>11.375</c:v>
                </c:pt>
                <c:pt idx="3847">
                  <c:v>-1.2222222222222201</c:v>
                </c:pt>
                <c:pt idx="3848">
                  <c:v>14.3333333333333</c:v>
                </c:pt>
                <c:pt idx="3849">
                  <c:v>-2.125</c:v>
                </c:pt>
                <c:pt idx="3850">
                  <c:v>-5.625</c:v>
                </c:pt>
                <c:pt idx="3851">
                  <c:v>-8.1999999999999993</c:v>
                </c:pt>
                <c:pt idx="3852">
                  <c:v>-0.66666666666666596</c:v>
                </c:pt>
                <c:pt idx="3853">
                  <c:v>-9.25</c:v>
                </c:pt>
                <c:pt idx="3854">
                  <c:v>42</c:v>
                </c:pt>
                <c:pt idx="3855">
                  <c:v>-1.2222222222222201</c:v>
                </c:pt>
                <c:pt idx="3856">
                  <c:v>7.55555555555555</c:v>
                </c:pt>
                <c:pt idx="3857">
                  <c:v>4.9411764705882302</c:v>
                </c:pt>
                <c:pt idx="3858">
                  <c:v>1.7</c:v>
                </c:pt>
                <c:pt idx="3859">
                  <c:v>1.6666666666666601</c:v>
                </c:pt>
                <c:pt idx="3860">
                  <c:v>24</c:v>
                </c:pt>
                <c:pt idx="3861">
                  <c:v>1.55555555555555</c:v>
                </c:pt>
                <c:pt idx="3862">
                  <c:v>71.8888888888888</c:v>
                </c:pt>
                <c:pt idx="3863">
                  <c:v>15.5555555555555</c:v>
                </c:pt>
                <c:pt idx="3864">
                  <c:v>2.5</c:v>
                </c:pt>
                <c:pt idx="3865">
                  <c:v>15.8</c:v>
                </c:pt>
                <c:pt idx="3866">
                  <c:v>-0.53846153846153799</c:v>
                </c:pt>
                <c:pt idx="3867">
                  <c:v>6.125</c:v>
                </c:pt>
                <c:pt idx="3868">
                  <c:v>4.3181818181818103</c:v>
                </c:pt>
                <c:pt idx="3869">
                  <c:v>4.8620689655172402</c:v>
                </c:pt>
                <c:pt idx="3870">
                  <c:v>2.16279069767441</c:v>
                </c:pt>
                <c:pt idx="3871">
                  <c:v>34.523809523809497</c:v>
                </c:pt>
                <c:pt idx="3872">
                  <c:v>18.428571428571399</c:v>
                </c:pt>
                <c:pt idx="3873">
                  <c:v>10.381818181818099</c:v>
                </c:pt>
                <c:pt idx="3874">
                  <c:v>19.7045454545454</c:v>
                </c:pt>
                <c:pt idx="3875">
                  <c:v>3.8235294117646998</c:v>
                </c:pt>
                <c:pt idx="3876">
                  <c:v>1.5714285714285701</c:v>
                </c:pt>
                <c:pt idx="3877">
                  <c:v>13.8333333333333</c:v>
                </c:pt>
                <c:pt idx="3878">
                  <c:v>25.239130434782599</c:v>
                </c:pt>
                <c:pt idx="3879">
                  <c:v>6.0154125113327197</c:v>
                </c:pt>
                <c:pt idx="3880">
                  <c:v>4.5096899224806197</c:v>
                </c:pt>
                <c:pt idx="3881">
                  <c:v>7.4932680538555596</c:v>
                </c:pt>
                <c:pt idx="3882">
                  <c:v>9.6954166666666595</c:v>
                </c:pt>
                <c:pt idx="3883">
                  <c:v>9.0576923076922995</c:v>
                </c:pt>
                <c:pt idx="3884">
                  <c:v>10.5881065304633</c:v>
                </c:pt>
                <c:pt idx="3885">
                  <c:v>12.749599358974301</c:v>
                </c:pt>
                <c:pt idx="3886">
                  <c:v>9.3653413353338308</c:v>
                </c:pt>
                <c:pt idx="3887">
                  <c:v>4.78744705429341</c:v>
                </c:pt>
                <c:pt idx="3888">
                  <c:v>4.90742320819112</c:v>
                </c:pt>
                <c:pt idx="3889">
                  <c:v>5.9213020189534404</c:v>
                </c:pt>
                <c:pt idx="3890">
                  <c:v>8.8448897795591108</c:v>
                </c:pt>
                <c:pt idx="3891">
                  <c:v>4.1363636363636296</c:v>
                </c:pt>
                <c:pt idx="3892">
                  <c:v>10.1428571428571</c:v>
                </c:pt>
                <c:pt idx="3893">
                  <c:v>-3.5454545454545401</c:v>
                </c:pt>
                <c:pt idx="3894">
                  <c:v>-0.9</c:v>
                </c:pt>
                <c:pt idx="3895">
                  <c:v>2.8095238095238</c:v>
                </c:pt>
                <c:pt idx="3896">
                  <c:v>7.18965517241379</c:v>
                </c:pt>
                <c:pt idx="3897">
                  <c:v>5.6526717557251898</c:v>
                </c:pt>
                <c:pt idx="3898">
                  <c:v>6.7083333333333304</c:v>
                </c:pt>
                <c:pt idx="3899">
                  <c:v>9.0242718446601895</c:v>
                </c:pt>
                <c:pt idx="3900">
                  <c:v>10.951845906901999</c:v>
                </c:pt>
                <c:pt idx="3901">
                  <c:v>13.227793696275</c:v>
                </c:pt>
                <c:pt idx="3902">
                  <c:v>12.037766830870201</c:v>
                </c:pt>
                <c:pt idx="3903">
                  <c:v>7.0622895622895596</c:v>
                </c:pt>
                <c:pt idx="3904">
                  <c:v>4.8297161936560897</c:v>
                </c:pt>
                <c:pt idx="3905">
                  <c:v>7.2826475849731596</c:v>
                </c:pt>
                <c:pt idx="3906">
                  <c:v>6.8050847457627102</c:v>
                </c:pt>
                <c:pt idx="3907">
                  <c:v>11.0756843800322</c:v>
                </c:pt>
                <c:pt idx="3908">
                  <c:v>14.669117647058799</c:v>
                </c:pt>
                <c:pt idx="3909">
                  <c:v>15.792</c:v>
                </c:pt>
                <c:pt idx="3910">
                  <c:v>15.069114470842299</c:v>
                </c:pt>
                <c:pt idx="3911">
                  <c:v>16.195238095238</c:v>
                </c:pt>
                <c:pt idx="3912">
                  <c:v>11.3767441860465</c:v>
                </c:pt>
                <c:pt idx="3913">
                  <c:v>19.9309576837416</c:v>
                </c:pt>
                <c:pt idx="3914">
                  <c:v>17.560794044664998</c:v>
                </c:pt>
                <c:pt idx="3915">
                  <c:v>20.281105990783399</c:v>
                </c:pt>
                <c:pt idx="3916">
                  <c:v>10.1437908496732</c:v>
                </c:pt>
                <c:pt idx="3917">
                  <c:v>15.8149882903981</c:v>
                </c:pt>
                <c:pt idx="3918">
                  <c:v>12.1234042553191</c:v>
                </c:pt>
                <c:pt idx="3919">
                  <c:v>22.355119825708002</c:v>
                </c:pt>
                <c:pt idx="3920">
                  <c:v>21.571428571428498</c:v>
                </c:pt>
                <c:pt idx="3921">
                  <c:v>47.6666666666666</c:v>
                </c:pt>
                <c:pt idx="3922">
                  <c:v>44.75</c:v>
                </c:pt>
                <c:pt idx="3923">
                  <c:v>21.571428571428498</c:v>
                </c:pt>
                <c:pt idx="3924">
                  <c:v>30.7777777777777</c:v>
                </c:pt>
                <c:pt idx="3925">
                  <c:v>3.2222222222222201</c:v>
                </c:pt>
                <c:pt idx="3926">
                  <c:v>39.6666666666666</c:v>
                </c:pt>
                <c:pt idx="3927">
                  <c:v>4.5</c:v>
                </c:pt>
                <c:pt idx="3928">
                  <c:v>6.4781144781144704</c:v>
                </c:pt>
                <c:pt idx="3929">
                  <c:v>6.1528776978417197</c:v>
                </c:pt>
                <c:pt idx="3930">
                  <c:v>8.0271132376395506</c:v>
                </c:pt>
                <c:pt idx="3931">
                  <c:v>9.2188034188034091</c:v>
                </c:pt>
                <c:pt idx="3932">
                  <c:v>8.9711864406779593</c:v>
                </c:pt>
                <c:pt idx="3933">
                  <c:v>15.4031830238726</c:v>
                </c:pt>
                <c:pt idx="3934">
                  <c:v>16.635761589403899</c:v>
                </c:pt>
                <c:pt idx="3935">
                  <c:v>8.6172465960665594</c:v>
                </c:pt>
                <c:pt idx="3936">
                  <c:v>7.3971742543171102</c:v>
                </c:pt>
                <c:pt idx="3937">
                  <c:v>5.3214862681744703</c:v>
                </c:pt>
                <c:pt idx="3938">
                  <c:v>6.0533117932148599</c:v>
                </c:pt>
                <c:pt idx="3939">
                  <c:v>9.5829383886255908</c:v>
                </c:pt>
                <c:pt idx="3940">
                  <c:v>-1.1666666666666601</c:v>
                </c:pt>
                <c:pt idx="3941">
                  <c:v>14.8888888888888</c:v>
                </c:pt>
                <c:pt idx="3942">
                  <c:v>13</c:v>
                </c:pt>
                <c:pt idx="3943">
                  <c:v>10.6666666666666</c:v>
                </c:pt>
                <c:pt idx="3944">
                  <c:v>-5</c:v>
                </c:pt>
                <c:pt idx="3945">
                  <c:v>25.5</c:v>
                </c:pt>
                <c:pt idx="3946">
                  <c:v>16.2222222222222</c:v>
                </c:pt>
                <c:pt idx="3947">
                  <c:v>6.5</c:v>
                </c:pt>
                <c:pt idx="3948">
                  <c:v>9.7567567567567508</c:v>
                </c:pt>
                <c:pt idx="3949">
                  <c:v>21.21875</c:v>
                </c:pt>
                <c:pt idx="3950">
                  <c:v>13.857142857142801</c:v>
                </c:pt>
                <c:pt idx="3951">
                  <c:v>14.736842105263101</c:v>
                </c:pt>
                <c:pt idx="3952">
                  <c:v>18.707317073170699</c:v>
                </c:pt>
                <c:pt idx="3953">
                  <c:v>6.8636363636363598</c:v>
                </c:pt>
                <c:pt idx="3954">
                  <c:v>24.294117647058801</c:v>
                </c:pt>
                <c:pt idx="3955">
                  <c:v>12.846153846153801</c:v>
                </c:pt>
                <c:pt idx="3956">
                  <c:v>9.0714285714285694</c:v>
                </c:pt>
                <c:pt idx="3957">
                  <c:v>6.1111111111111098</c:v>
                </c:pt>
                <c:pt idx="3958">
                  <c:v>5.71428571428571</c:v>
                </c:pt>
                <c:pt idx="3959">
                  <c:v>12.846153846153801</c:v>
                </c:pt>
                <c:pt idx="3960">
                  <c:v>1.9255874673629201</c:v>
                </c:pt>
                <c:pt idx="3961">
                  <c:v>0.52161383285302598</c:v>
                </c:pt>
                <c:pt idx="3962">
                  <c:v>2.1391076115485501</c:v>
                </c:pt>
                <c:pt idx="3963">
                  <c:v>1.69820971867007</c:v>
                </c:pt>
                <c:pt idx="3964">
                  <c:v>3.7717528373265998</c:v>
                </c:pt>
                <c:pt idx="3965">
                  <c:v>3.8011299435028199</c:v>
                </c:pt>
                <c:pt idx="3966">
                  <c:v>7.4919786096256598</c:v>
                </c:pt>
                <c:pt idx="3967">
                  <c:v>2.1879518072289099</c:v>
                </c:pt>
                <c:pt idx="3968">
                  <c:v>0.56687898089171895</c:v>
                </c:pt>
                <c:pt idx="3969">
                  <c:v>1.53310104529616</c:v>
                </c:pt>
                <c:pt idx="3970">
                  <c:v>3.32545649838882</c:v>
                </c:pt>
                <c:pt idx="3971">
                  <c:v>3.5163934426229502</c:v>
                </c:pt>
                <c:pt idx="3972">
                  <c:v>19.8</c:v>
                </c:pt>
                <c:pt idx="3973">
                  <c:v>12.5</c:v>
                </c:pt>
                <c:pt idx="3974">
                  <c:v>8.9166666666666607</c:v>
                </c:pt>
                <c:pt idx="3975">
                  <c:v>4.6428571428571397</c:v>
                </c:pt>
                <c:pt idx="3976">
                  <c:v>4.8461538461538396</c:v>
                </c:pt>
                <c:pt idx="3977">
                  <c:v>26.4615384615384</c:v>
                </c:pt>
                <c:pt idx="3978">
                  <c:v>34.615384615384599</c:v>
                </c:pt>
                <c:pt idx="3979">
                  <c:v>9.4545454545454497</c:v>
                </c:pt>
                <c:pt idx="3980">
                  <c:v>29.8</c:v>
                </c:pt>
                <c:pt idx="3981">
                  <c:v>-1.8333333333333299</c:v>
                </c:pt>
                <c:pt idx="3982">
                  <c:v>6.9</c:v>
                </c:pt>
                <c:pt idx="3983">
                  <c:v>-4.3076923076923004</c:v>
                </c:pt>
                <c:pt idx="3984">
                  <c:v>1.0434782608695601</c:v>
                </c:pt>
                <c:pt idx="3985">
                  <c:v>20.407407407407401</c:v>
                </c:pt>
                <c:pt idx="3986">
                  <c:v>23.020408163265301</c:v>
                </c:pt>
                <c:pt idx="3987">
                  <c:v>5.6326530612244898</c:v>
                </c:pt>
                <c:pt idx="3988">
                  <c:v>2.6323529411764701</c:v>
                </c:pt>
                <c:pt idx="3989">
                  <c:v>13.085106382978701</c:v>
                </c:pt>
                <c:pt idx="3990">
                  <c:v>4.3265306122448903</c:v>
                </c:pt>
                <c:pt idx="3991">
                  <c:v>38.9</c:v>
                </c:pt>
                <c:pt idx="3992">
                  <c:v>40.461538461538403</c:v>
                </c:pt>
                <c:pt idx="3993">
                  <c:v>5.5281289506953204</c:v>
                </c:pt>
                <c:pt idx="3994">
                  <c:v>5.8481404958677601</c:v>
                </c:pt>
                <c:pt idx="3995">
                  <c:v>7.5254556882463799</c:v>
                </c:pt>
                <c:pt idx="3996">
                  <c:v>8.0924724205061604</c:v>
                </c:pt>
                <c:pt idx="3997">
                  <c:v>11.118675252989799</c:v>
                </c:pt>
                <c:pt idx="3998">
                  <c:v>10.2330532212885</c:v>
                </c:pt>
                <c:pt idx="3999">
                  <c:v>10.161863270777401</c:v>
                </c:pt>
                <c:pt idx="4000">
                  <c:v>8.1641971575445993</c:v>
                </c:pt>
                <c:pt idx="4001">
                  <c:v>4.6351118760757304</c:v>
                </c:pt>
                <c:pt idx="4002">
                  <c:v>6.5537742150968601</c:v>
                </c:pt>
                <c:pt idx="4003">
                  <c:v>6.4037512339585296</c:v>
                </c:pt>
                <c:pt idx="4004">
                  <c:v>8.2572475841386197</c:v>
                </c:pt>
                <c:pt idx="4005">
                  <c:v>4.9946236559139701</c:v>
                </c:pt>
                <c:pt idx="4006">
                  <c:v>1.95266272189349</c:v>
                </c:pt>
                <c:pt idx="4007">
                  <c:v>7.8440860215053698</c:v>
                </c:pt>
                <c:pt idx="4008">
                  <c:v>7.3388888888888797</c:v>
                </c:pt>
                <c:pt idx="4009">
                  <c:v>9.9462365591397806</c:v>
                </c:pt>
                <c:pt idx="4010">
                  <c:v>9.23888888888888</c:v>
                </c:pt>
                <c:pt idx="4011">
                  <c:v>10.6523809523809</c:v>
                </c:pt>
                <c:pt idx="4012">
                  <c:v>7.2396313364055302</c:v>
                </c:pt>
                <c:pt idx="4013">
                  <c:v>4.3095238095238004</c:v>
                </c:pt>
                <c:pt idx="4014">
                  <c:v>4.5576036866359404</c:v>
                </c:pt>
                <c:pt idx="4015">
                  <c:v>6.4523809523809499</c:v>
                </c:pt>
                <c:pt idx="4016">
                  <c:v>3.70506912442396</c:v>
                </c:pt>
                <c:pt idx="4017">
                  <c:v>7.3161798794622097</c:v>
                </c:pt>
                <c:pt idx="4018">
                  <c:v>7.2095717884130899</c:v>
                </c:pt>
                <c:pt idx="4019">
                  <c:v>8.3488869863013697</c:v>
                </c:pt>
                <c:pt idx="4020">
                  <c:v>8.3429951690821191</c:v>
                </c:pt>
                <c:pt idx="4021">
                  <c:v>10.6092294665537</c:v>
                </c:pt>
                <c:pt idx="4022">
                  <c:v>12.5032730073161</c:v>
                </c:pt>
                <c:pt idx="4023">
                  <c:v>12.2778260869565</c:v>
                </c:pt>
                <c:pt idx="4024">
                  <c:v>7.2809079854073699</c:v>
                </c:pt>
                <c:pt idx="4025">
                  <c:v>4.4333719582850497</c:v>
                </c:pt>
                <c:pt idx="4026">
                  <c:v>5.9105945462673199</c:v>
                </c:pt>
                <c:pt idx="4027">
                  <c:v>7.2692816218598502</c:v>
                </c:pt>
                <c:pt idx="4028">
                  <c:v>10.4528546712802</c:v>
                </c:pt>
                <c:pt idx="4029">
                  <c:v>2.5680133875209101</c:v>
                </c:pt>
                <c:pt idx="4030">
                  <c:v>0.81514593741782804</c:v>
                </c:pt>
                <c:pt idx="4031">
                  <c:v>4.4223996243249504</c:v>
                </c:pt>
                <c:pt idx="4032">
                  <c:v>6.3360313956340404</c:v>
                </c:pt>
                <c:pt idx="4033">
                  <c:v>8.1907486886027598</c:v>
                </c:pt>
                <c:pt idx="4034">
                  <c:v>9.0661667401852597</c:v>
                </c:pt>
                <c:pt idx="4035">
                  <c:v>8.6863169280692194</c:v>
                </c:pt>
                <c:pt idx="4036">
                  <c:v>4.6146811070998703</c:v>
                </c:pt>
                <c:pt idx="4037">
                  <c:v>3.46268656716417</c:v>
                </c:pt>
                <c:pt idx="4038">
                  <c:v>3.8011567061415499</c:v>
                </c:pt>
                <c:pt idx="4039">
                  <c:v>5.2957380457380401</c:v>
                </c:pt>
                <c:pt idx="4040">
                  <c:v>5.0381239026837203</c:v>
                </c:pt>
                <c:pt idx="4041">
                  <c:v>11.9772727272727</c:v>
                </c:pt>
                <c:pt idx="4042">
                  <c:v>9.6131687242798307</c:v>
                </c:pt>
                <c:pt idx="4043">
                  <c:v>11.4510489510489</c:v>
                </c:pt>
                <c:pt idx="4044">
                  <c:v>9.6327014218009399</c:v>
                </c:pt>
                <c:pt idx="4045">
                  <c:v>6.6134259259259203</c:v>
                </c:pt>
                <c:pt idx="4046">
                  <c:v>7.2748917748917696</c:v>
                </c:pt>
                <c:pt idx="4047">
                  <c:v>7.3068181818181799</c:v>
                </c:pt>
                <c:pt idx="4048">
                  <c:v>6.2666666666666604</c:v>
                </c:pt>
                <c:pt idx="4049">
                  <c:v>5.8880778588807701</c:v>
                </c:pt>
                <c:pt idx="4050">
                  <c:v>2.9356223175965601</c:v>
                </c:pt>
                <c:pt idx="4051">
                  <c:v>6.1518691588785002</c:v>
                </c:pt>
                <c:pt idx="4052">
                  <c:v>15.6760124610591</c:v>
                </c:pt>
                <c:pt idx="4053">
                  <c:v>18.214285714285701</c:v>
                </c:pt>
                <c:pt idx="4054">
                  <c:v>17.266666666666602</c:v>
                </c:pt>
                <c:pt idx="4055">
                  <c:v>36.714285714285701</c:v>
                </c:pt>
                <c:pt idx="4056">
                  <c:v>-2.2000000000000002</c:v>
                </c:pt>
                <c:pt idx="4057">
                  <c:v>7.9701492537313401</c:v>
                </c:pt>
                <c:pt idx="4058">
                  <c:v>8.0139275766016702</c:v>
                </c:pt>
                <c:pt idx="4059">
                  <c:v>9.5686274509803901</c:v>
                </c:pt>
                <c:pt idx="4060">
                  <c:v>8.7268907563025202</c:v>
                </c:pt>
                <c:pt idx="4061">
                  <c:v>12.558257345491301</c:v>
                </c:pt>
                <c:pt idx="4062">
                  <c:v>12.6657196969696</c:v>
                </c:pt>
                <c:pt idx="4063">
                  <c:v>10.073512252042001</c:v>
                </c:pt>
                <c:pt idx="4064">
                  <c:v>10.427631578947301</c:v>
                </c:pt>
                <c:pt idx="4065">
                  <c:v>4.9075451647183801</c:v>
                </c:pt>
                <c:pt idx="4066">
                  <c:v>9.02371541501976</c:v>
                </c:pt>
                <c:pt idx="4067">
                  <c:v>6.8025700934579403</c:v>
                </c:pt>
                <c:pt idx="4068">
                  <c:v>13.055109070034399</c:v>
                </c:pt>
                <c:pt idx="4069">
                  <c:v>9.8471615720523999</c:v>
                </c:pt>
                <c:pt idx="4070">
                  <c:v>12.7743813682678</c:v>
                </c:pt>
                <c:pt idx="4071">
                  <c:v>18.375619425173401</c:v>
                </c:pt>
                <c:pt idx="4072">
                  <c:v>22.2808988764044</c:v>
                </c:pt>
                <c:pt idx="4073">
                  <c:v>20.715447154471502</c:v>
                </c:pt>
                <c:pt idx="4074">
                  <c:v>17.915014164305902</c:v>
                </c:pt>
                <c:pt idx="4075">
                  <c:v>18.966083150984598</c:v>
                </c:pt>
                <c:pt idx="4076">
                  <c:v>17.125895598771699</c:v>
                </c:pt>
                <c:pt idx="4077">
                  <c:v>8.8406708595387808</c:v>
                </c:pt>
                <c:pt idx="4078">
                  <c:v>13.7046979865771</c:v>
                </c:pt>
                <c:pt idx="4079">
                  <c:v>17.416757344940098</c:v>
                </c:pt>
                <c:pt idx="4080">
                  <c:v>20.101351351351301</c:v>
                </c:pt>
                <c:pt idx="4081">
                  <c:v>9.1650211565585291</c:v>
                </c:pt>
                <c:pt idx="4082">
                  <c:v>11.0435458786936</c:v>
                </c:pt>
                <c:pt idx="4083">
                  <c:v>11.0543478260869</c:v>
                </c:pt>
                <c:pt idx="4084">
                  <c:v>7.9497041420118304</c:v>
                </c:pt>
                <c:pt idx="4085">
                  <c:v>7.4706723891273201</c:v>
                </c:pt>
                <c:pt idx="4086">
                  <c:v>9.6870129870129809</c:v>
                </c:pt>
                <c:pt idx="4087">
                  <c:v>13.4091580502215</c:v>
                </c:pt>
                <c:pt idx="4088">
                  <c:v>8.8491379310344804</c:v>
                </c:pt>
                <c:pt idx="4089">
                  <c:v>4.4599156118143402</c:v>
                </c:pt>
                <c:pt idx="4090">
                  <c:v>7.6912972085385798</c:v>
                </c:pt>
                <c:pt idx="4091">
                  <c:v>6.0364963503649598</c:v>
                </c:pt>
                <c:pt idx="4092">
                  <c:v>13.3025210084033</c:v>
                </c:pt>
                <c:pt idx="4093">
                  <c:v>30</c:v>
                </c:pt>
                <c:pt idx="4094">
                  <c:v>6.6987136086662096</c:v>
                </c:pt>
                <c:pt idx="4095">
                  <c:v>6.9468562874251498</c:v>
                </c:pt>
                <c:pt idx="4096">
                  <c:v>8.6027491408934704</c:v>
                </c:pt>
                <c:pt idx="4097">
                  <c:v>8.3935714285714198</c:v>
                </c:pt>
                <c:pt idx="4098">
                  <c:v>11.4533987386124</c:v>
                </c:pt>
                <c:pt idx="4099">
                  <c:v>10.929214929214901</c:v>
                </c:pt>
                <c:pt idx="4100">
                  <c:v>10.0459418070444</c:v>
                </c:pt>
                <c:pt idx="4101">
                  <c:v>7.9641626464507196</c:v>
                </c:pt>
                <c:pt idx="4102">
                  <c:v>6.6362451108213802</c:v>
                </c:pt>
                <c:pt idx="4103">
                  <c:v>5.9763779527559002</c:v>
                </c:pt>
                <c:pt idx="4104">
                  <c:v>5.8891273247496398</c:v>
                </c:pt>
                <c:pt idx="4105">
                  <c:v>9.2565698478561504</c:v>
                </c:pt>
                <c:pt idx="4106">
                  <c:v>4.2736156351791497</c:v>
                </c:pt>
                <c:pt idx="4107">
                  <c:v>6.9892857142857103</c:v>
                </c:pt>
                <c:pt idx="4108">
                  <c:v>6.7483870967741897</c:v>
                </c:pt>
                <c:pt idx="4109">
                  <c:v>7.5566666666666604</c:v>
                </c:pt>
                <c:pt idx="4110">
                  <c:v>9.96440129449838</c:v>
                </c:pt>
                <c:pt idx="4111">
                  <c:v>10.0393939393939</c:v>
                </c:pt>
                <c:pt idx="4112">
                  <c:v>9.66308243727598</c:v>
                </c:pt>
                <c:pt idx="4113">
                  <c:v>11.1237113402061</c:v>
                </c:pt>
                <c:pt idx="4114">
                  <c:v>8.9700000000000006</c:v>
                </c:pt>
                <c:pt idx="4115">
                  <c:v>5.4923076923076897</c:v>
                </c:pt>
                <c:pt idx="4116">
                  <c:v>6.875</c:v>
                </c:pt>
                <c:pt idx="4117">
                  <c:v>15.872964169381101</c:v>
                </c:pt>
                <c:pt idx="4118">
                  <c:v>13.836</c:v>
                </c:pt>
                <c:pt idx="4119">
                  <c:v>6.7164179104477597</c:v>
                </c:pt>
                <c:pt idx="4120">
                  <c:v>9.5561357702349792</c:v>
                </c:pt>
                <c:pt idx="4121">
                  <c:v>5.7945823927765199</c:v>
                </c:pt>
                <c:pt idx="4122">
                  <c:v>8.43595505617977</c:v>
                </c:pt>
                <c:pt idx="4123">
                  <c:v>9.7926186291739903</c:v>
                </c:pt>
                <c:pt idx="4124">
                  <c:v>12.1829896907216</c:v>
                </c:pt>
                <c:pt idx="4125">
                  <c:v>10.932692307692299</c:v>
                </c:pt>
                <c:pt idx="4126">
                  <c:v>5.8700440528634301</c:v>
                </c:pt>
                <c:pt idx="4127">
                  <c:v>4.2421052631578897</c:v>
                </c:pt>
                <c:pt idx="4128">
                  <c:v>3.3742857142857101</c:v>
                </c:pt>
                <c:pt idx="4129">
                  <c:v>7.7153846153846102</c:v>
                </c:pt>
                <c:pt idx="4130">
                  <c:v>3.6469635627530299</c:v>
                </c:pt>
                <c:pt idx="4131">
                  <c:v>2.86916299559471</c:v>
                </c:pt>
                <c:pt idx="4132">
                  <c:v>5.7359813084112101</c:v>
                </c:pt>
                <c:pt idx="4133">
                  <c:v>6.90655292749127</c:v>
                </c:pt>
                <c:pt idx="4134">
                  <c:v>9.0490580847723692</c:v>
                </c:pt>
                <c:pt idx="4135">
                  <c:v>8.9310960371295902</c:v>
                </c:pt>
                <c:pt idx="4136">
                  <c:v>8.7050949913644207</c:v>
                </c:pt>
                <c:pt idx="4137">
                  <c:v>4.7091336730693802</c:v>
                </c:pt>
                <c:pt idx="4138">
                  <c:v>0.10159074475777199</c:v>
                </c:pt>
                <c:pt idx="4139">
                  <c:v>1.5851246775580301</c:v>
                </c:pt>
                <c:pt idx="4140">
                  <c:v>4.3752115059221603</c:v>
                </c:pt>
                <c:pt idx="4141">
                  <c:v>6.2930894308943</c:v>
                </c:pt>
                <c:pt idx="4142">
                  <c:v>-0.69230769230769196</c:v>
                </c:pt>
                <c:pt idx="4143">
                  <c:v>7.25</c:v>
                </c:pt>
                <c:pt idx="4144">
                  <c:v>5.2222222222222197</c:v>
                </c:pt>
                <c:pt idx="4145">
                  <c:v>31.105263157894701</c:v>
                </c:pt>
                <c:pt idx="4146">
                  <c:v>13.434782608695601</c:v>
                </c:pt>
                <c:pt idx="4147">
                  <c:v>26.4</c:v>
                </c:pt>
                <c:pt idx="4148">
                  <c:v>24.407407407407401</c:v>
                </c:pt>
                <c:pt idx="4149">
                  <c:v>-3.70588235294117</c:v>
                </c:pt>
                <c:pt idx="4150">
                  <c:v>8.6153846153846096</c:v>
                </c:pt>
                <c:pt idx="4151">
                  <c:v>2.2916666666666599</c:v>
                </c:pt>
                <c:pt idx="4152">
                  <c:v>34.647058823529399</c:v>
                </c:pt>
                <c:pt idx="4153">
                  <c:v>16.857142857142801</c:v>
                </c:pt>
                <c:pt idx="4154">
                  <c:v>6</c:v>
                </c:pt>
                <c:pt idx="4155">
                  <c:v>11.2222222222222</c:v>
                </c:pt>
                <c:pt idx="4156">
                  <c:v>9</c:v>
                </c:pt>
                <c:pt idx="4157">
                  <c:v>4.2222222222222197</c:v>
                </c:pt>
                <c:pt idx="4158">
                  <c:v>4.0833333333333304</c:v>
                </c:pt>
                <c:pt idx="4159">
                  <c:v>9.3846153846153797</c:v>
                </c:pt>
                <c:pt idx="4160">
                  <c:v>13.1538461538461</c:v>
                </c:pt>
                <c:pt idx="4161">
                  <c:v>19.1666666666666</c:v>
                </c:pt>
                <c:pt idx="4162">
                  <c:v>9.4810996563573795</c:v>
                </c:pt>
                <c:pt idx="4163">
                  <c:v>8.5065543071160992</c:v>
                </c:pt>
                <c:pt idx="4164">
                  <c:v>11.4273255813953</c:v>
                </c:pt>
                <c:pt idx="4165">
                  <c:v>11.099522292993599</c:v>
                </c:pt>
                <c:pt idx="4166">
                  <c:v>14.1320158102766</c:v>
                </c:pt>
                <c:pt idx="4167">
                  <c:v>12.0718518518518</c:v>
                </c:pt>
                <c:pt idx="4168">
                  <c:v>13.5089285714285</c:v>
                </c:pt>
                <c:pt idx="4169">
                  <c:v>11.275426874536</c:v>
                </c:pt>
                <c:pt idx="4170">
                  <c:v>5.49193548387096</c:v>
                </c:pt>
                <c:pt idx="4171">
                  <c:v>7.49233128834355</c:v>
                </c:pt>
                <c:pt idx="4172">
                  <c:v>6.72683706070287</c:v>
                </c:pt>
                <c:pt idx="4173">
                  <c:v>13.6736272235112</c:v>
                </c:pt>
                <c:pt idx="4174">
                  <c:v>8.4429400386847195</c:v>
                </c:pt>
                <c:pt idx="4175">
                  <c:v>7.3743257820927699</c:v>
                </c:pt>
                <c:pt idx="4176">
                  <c:v>9.3349328214971194</c:v>
                </c:pt>
                <c:pt idx="4177">
                  <c:v>12.4435564435564</c:v>
                </c:pt>
                <c:pt idx="4178">
                  <c:v>11.735238095238</c:v>
                </c:pt>
                <c:pt idx="4179">
                  <c:v>13.5111706881143</c:v>
                </c:pt>
                <c:pt idx="4180">
                  <c:v>14.762448132779999</c:v>
                </c:pt>
                <c:pt idx="4181">
                  <c:v>11.0332383665717</c:v>
                </c:pt>
                <c:pt idx="4182">
                  <c:v>8.5564738292010993</c:v>
                </c:pt>
                <c:pt idx="4183">
                  <c:v>11.422680412371101</c:v>
                </c:pt>
                <c:pt idx="4184">
                  <c:v>9.2963330029732401</c:v>
                </c:pt>
                <c:pt idx="4185">
                  <c:v>11.7714016933207</c:v>
                </c:pt>
                <c:pt idx="4186">
                  <c:v>5.5733053074093499</c:v>
                </c:pt>
                <c:pt idx="4187">
                  <c:v>7.5572476029328799</c:v>
                </c:pt>
                <c:pt idx="4188">
                  <c:v>7.9896013864817998</c:v>
                </c:pt>
                <c:pt idx="4189">
                  <c:v>7.0492099322798998</c:v>
                </c:pt>
                <c:pt idx="4190">
                  <c:v>9.9533936651583694</c:v>
                </c:pt>
                <c:pt idx="4191">
                  <c:v>10.069910057236299</c:v>
                </c:pt>
                <c:pt idx="4192">
                  <c:v>10.343795267986399</c:v>
                </c:pt>
                <c:pt idx="4193">
                  <c:v>7.1331569664902998</c:v>
                </c:pt>
                <c:pt idx="4194">
                  <c:v>3.1365232660228202</c:v>
                </c:pt>
                <c:pt idx="4195">
                  <c:v>5.1213270142180098</c:v>
                </c:pt>
                <c:pt idx="4196">
                  <c:v>4.7982498784637801</c:v>
                </c:pt>
                <c:pt idx="4197">
                  <c:v>9.6853448275861993</c:v>
                </c:pt>
                <c:pt idx="4198">
                  <c:v>6.1409214092140898</c:v>
                </c:pt>
                <c:pt idx="4199">
                  <c:v>7.4774011299434999</c:v>
                </c:pt>
                <c:pt idx="4200">
                  <c:v>10.521226415094301</c:v>
                </c:pt>
                <c:pt idx="4201">
                  <c:v>10.5975903614457</c:v>
                </c:pt>
                <c:pt idx="4202">
                  <c:v>11.0702576112412</c:v>
                </c:pt>
                <c:pt idx="4203">
                  <c:v>10.7184035476718</c:v>
                </c:pt>
                <c:pt idx="4204">
                  <c:v>13.454022988505701</c:v>
                </c:pt>
                <c:pt idx="4205">
                  <c:v>9.48101265822784</c:v>
                </c:pt>
                <c:pt idx="4206">
                  <c:v>3.4350961538461502</c:v>
                </c:pt>
                <c:pt idx="4207">
                  <c:v>4.3545454545454501</c:v>
                </c:pt>
                <c:pt idx="4208">
                  <c:v>5.1573849878934599</c:v>
                </c:pt>
                <c:pt idx="4209">
                  <c:v>10.205542725173199</c:v>
                </c:pt>
                <c:pt idx="4210">
                  <c:v>-4.5</c:v>
                </c:pt>
                <c:pt idx="4211">
                  <c:v>3</c:v>
                </c:pt>
                <c:pt idx="4212">
                  <c:v>-4.3333333333333304</c:v>
                </c:pt>
                <c:pt idx="4213">
                  <c:v>-4</c:v>
                </c:pt>
                <c:pt idx="4214">
                  <c:v>36.5555555555555</c:v>
                </c:pt>
                <c:pt idx="4215">
                  <c:v>39.2222222222222</c:v>
                </c:pt>
                <c:pt idx="4216">
                  <c:v>2</c:v>
                </c:pt>
                <c:pt idx="4217">
                  <c:v>14.907692307692299</c:v>
                </c:pt>
                <c:pt idx="4218">
                  <c:v>12.7419354838709</c:v>
                </c:pt>
                <c:pt idx="4219">
                  <c:v>12.7397260273972</c:v>
                </c:pt>
                <c:pt idx="4220">
                  <c:v>7.9901315789473601</c:v>
                </c:pt>
                <c:pt idx="4221">
                  <c:v>15.8323353293413</c:v>
                </c:pt>
                <c:pt idx="4222">
                  <c:v>15.605922551252799</c:v>
                </c:pt>
                <c:pt idx="4223">
                  <c:v>14.340517241379301</c:v>
                </c:pt>
                <c:pt idx="4224">
                  <c:v>12.231101511879</c:v>
                </c:pt>
                <c:pt idx="4225">
                  <c:v>6.43213296398892</c:v>
                </c:pt>
                <c:pt idx="4226">
                  <c:v>7.8027210884353702</c:v>
                </c:pt>
                <c:pt idx="4227">
                  <c:v>10.8801261829653</c:v>
                </c:pt>
                <c:pt idx="4228">
                  <c:v>13.8314285714285</c:v>
                </c:pt>
                <c:pt idx="4229">
                  <c:v>6.4193548387096699</c:v>
                </c:pt>
                <c:pt idx="4230">
                  <c:v>5</c:v>
                </c:pt>
                <c:pt idx="4231">
                  <c:v>4.7037037037036997</c:v>
                </c:pt>
                <c:pt idx="4232">
                  <c:v>8.9615384615384599</c:v>
                </c:pt>
                <c:pt idx="4233">
                  <c:v>-0.71428571428571397</c:v>
                </c:pt>
                <c:pt idx="4234">
                  <c:v>11.935483870967699</c:v>
                </c:pt>
                <c:pt idx="4235">
                  <c:v>22.857142857142801</c:v>
                </c:pt>
                <c:pt idx="4236">
                  <c:v>7.9565217391304301</c:v>
                </c:pt>
                <c:pt idx="4237">
                  <c:v>6.5932203389830502</c:v>
                </c:pt>
                <c:pt idx="4238">
                  <c:v>13.935483870967699</c:v>
                </c:pt>
                <c:pt idx="4239">
                  <c:v>15.25</c:v>
                </c:pt>
                <c:pt idx="4240">
                  <c:v>13.6451612903225</c:v>
                </c:pt>
                <c:pt idx="4241">
                  <c:v>9.5593220338982992</c:v>
                </c:pt>
                <c:pt idx="4242">
                  <c:v>5.1272727272727199</c:v>
                </c:pt>
                <c:pt idx="4243">
                  <c:v>10.5</c:v>
                </c:pt>
                <c:pt idx="4244">
                  <c:v>12.133333333333301</c:v>
                </c:pt>
                <c:pt idx="4245">
                  <c:v>3.24193548387096</c:v>
                </c:pt>
                <c:pt idx="4246">
                  <c:v>10.900388098318199</c:v>
                </c:pt>
                <c:pt idx="4247">
                  <c:v>8.8212209302325508</c:v>
                </c:pt>
                <c:pt idx="4248">
                  <c:v>11.623430962343001</c:v>
                </c:pt>
                <c:pt idx="4249">
                  <c:v>11.585653104924999</c:v>
                </c:pt>
                <c:pt idx="4250">
                  <c:v>7.9487684729063997</c:v>
                </c:pt>
                <c:pt idx="4251">
                  <c:v>12.7645454545454</c:v>
                </c:pt>
                <c:pt idx="4252">
                  <c:v>11.104689203925799</c:v>
                </c:pt>
                <c:pt idx="4253">
                  <c:v>8.7109181141439205</c:v>
                </c:pt>
                <c:pt idx="4254">
                  <c:v>8.3371104815864001</c:v>
                </c:pt>
                <c:pt idx="4255">
                  <c:v>9.1297468354430293</c:v>
                </c:pt>
                <c:pt idx="4256">
                  <c:v>9.3157894736842106</c:v>
                </c:pt>
                <c:pt idx="4257">
                  <c:v>11.8748564867967</c:v>
                </c:pt>
                <c:pt idx="4258">
                  <c:v>9.1348122866894101</c:v>
                </c:pt>
                <c:pt idx="4259">
                  <c:v>7.1447876447876402</c:v>
                </c:pt>
                <c:pt idx="4260">
                  <c:v>8.0722070844686602</c:v>
                </c:pt>
                <c:pt idx="4261">
                  <c:v>9.3178893178893105</c:v>
                </c:pt>
                <c:pt idx="4262">
                  <c:v>10.864040660736899</c:v>
                </c:pt>
                <c:pt idx="4263">
                  <c:v>13.2307692307692</c:v>
                </c:pt>
                <c:pt idx="4264">
                  <c:v>12.0729613733905</c:v>
                </c:pt>
                <c:pt idx="4265">
                  <c:v>8.3668407310704893</c:v>
                </c:pt>
                <c:pt idx="4266">
                  <c:v>5.0281329923273601</c:v>
                </c:pt>
                <c:pt idx="4267">
                  <c:v>6.8575498575498504</c:v>
                </c:pt>
                <c:pt idx="4268">
                  <c:v>7.5544959128065399</c:v>
                </c:pt>
                <c:pt idx="4269">
                  <c:v>8.8326947637292399</c:v>
                </c:pt>
                <c:pt idx="4270">
                  <c:v>5.63228699551569</c:v>
                </c:pt>
                <c:pt idx="4271">
                  <c:v>3.7268041237113398</c:v>
                </c:pt>
                <c:pt idx="4272">
                  <c:v>2.5687203791469102</c:v>
                </c:pt>
                <c:pt idx="4273">
                  <c:v>5.3186274509803901</c:v>
                </c:pt>
                <c:pt idx="4274">
                  <c:v>2.9708737864077599</c:v>
                </c:pt>
                <c:pt idx="4275">
                  <c:v>9.6172839506172796</c:v>
                </c:pt>
                <c:pt idx="4276">
                  <c:v>3.0123966942148699</c:v>
                </c:pt>
                <c:pt idx="4277">
                  <c:v>0.87453874538745302</c:v>
                </c:pt>
                <c:pt idx="4278">
                  <c:v>5.8859649122807003</c:v>
                </c:pt>
                <c:pt idx="4279">
                  <c:v>0.57391304347826</c:v>
                </c:pt>
                <c:pt idx="4280">
                  <c:v>2.6722222222222198</c:v>
                </c:pt>
                <c:pt idx="4281">
                  <c:v>7.7341772151898702</c:v>
                </c:pt>
                <c:pt idx="4282">
                  <c:v>0.80821917808219101</c:v>
                </c:pt>
                <c:pt idx="4283">
                  <c:v>-3.0806451612903198</c:v>
                </c:pt>
                <c:pt idx="4284">
                  <c:v>-3.2679738562091498E-2</c:v>
                </c:pt>
                <c:pt idx="4285">
                  <c:v>2.0993377483443698</c:v>
                </c:pt>
                <c:pt idx="4286">
                  <c:v>0.28187919463087202</c:v>
                </c:pt>
                <c:pt idx="4287">
                  <c:v>-0.82706766917293195</c:v>
                </c:pt>
                <c:pt idx="4288">
                  <c:v>5.9124087591240801</c:v>
                </c:pt>
                <c:pt idx="4289">
                  <c:v>1.2061068702290001</c:v>
                </c:pt>
                <c:pt idx="4290">
                  <c:v>1.9537037037036999</c:v>
                </c:pt>
                <c:pt idx="4291">
                  <c:v>1.39393939393939</c:v>
                </c:pt>
                <c:pt idx="4292">
                  <c:v>5.0692307692307601</c:v>
                </c:pt>
                <c:pt idx="4293">
                  <c:v>3.2727272727272698</c:v>
                </c:pt>
                <c:pt idx="4294">
                  <c:v>6.3</c:v>
                </c:pt>
                <c:pt idx="4295">
                  <c:v>6.6923076923076898</c:v>
                </c:pt>
                <c:pt idx="4296">
                  <c:v>19.230769230769202</c:v>
                </c:pt>
                <c:pt idx="4297">
                  <c:v>14.769230769230701</c:v>
                </c:pt>
                <c:pt idx="4298">
                  <c:v>0.78571428571428503</c:v>
                </c:pt>
                <c:pt idx="4299">
                  <c:v>2.84615384615384</c:v>
                </c:pt>
                <c:pt idx="4300">
                  <c:v>6.6153846153846096</c:v>
                </c:pt>
                <c:pt idx="4301">
                  <c:v>12.6666666666666</c:v>
                </c:pt>
                <c:pt idx="4302">
                  <c:v>22.8823529411764</c:v>
                </c:pt>
                <c:pt idx="4303">
                  <c:v>12.065934065934</c:v>
                </c:pt>
                <c:pt idx="4304">
                  <c:v>9.42145593869731</c:v>
                </c:pt>
                <c:pt idx="4305">
                  <c:v>7.9228650137740999</c:v>
                </c:pt>
                <c:pt idx="4306">
                  <c:v>6.0737704918032698</c:v>
                </c:pt>
                <c:pt idx="4307">
                  <c:v>9.6901098901098894</c:v>
                </c:pt>
                <c:pt idx="4308">
                  <c:v>5.0303738317756999</c:v>
                </c:pt>
                <c:pt idx="4309">
                  <c:v>6.4365256124721597</c:v>
                </c:pt>
                <c:pt idx="4310">
                  <c:v>3.6988950276243</c:v>
                </c:pt>
                <c:pt idx="4311">
                  <c:v>6.88805970149253</c:v>
                </c:pt>
                <c:pt idx="4312">
                  <c:v>5.8453038674033104</c:v>
                </c:pt>
                <c:pt idx="4313">
                  <c:v>16.816793893129699</c:v>
                </c:pt>
                <c:pt idx="4314">
                  <c:v>9.34170854271356</c:v>
                </c:pt>
                <c:pt idx="4315">
                  <c:v>10.756906077348001</c:v>
                </c:pt>
                <c:pt idx="4316">
                  <c:v>8.1549295774647792</c:v>
                </c:pt>
                <c:pt idx="4317">
                  <c:v>12.7681818181818</c:v>
                </c:pt>
                <c:pt idx="4318">
                  <c:v>10.841628959275999</c:v>
                </c:pt>
                <c:pt idx="4319">
                  <c:v>10.556074766355099</c:v>
                </c:pt>
                <c:pt idx="4320">
                  <c:v>5.2669683257918498</c:v>
                </c:pt>
                <c:pt idx="4321">
                  <c:v>9.5111111111111093</c:v>
                </c:pt>
                <c:pt idx="4322">
                  <c:v>4.6055045871559601</c:v>
                </c:pt>
                <c:pt idx="4323">
                  <c:v>10.5407725321888</c:v>
                </c:pt>
                <c:pt idx="4324">
                  <c:v>7.8142857142857096</c:v>
                </c:pt>
                <c:pt idx="4325">
                  <c:v>14.1024734982332</c:v>
                </c:pt>
                <c:pt idx="4326">
                  <c:v>11.7800687285223</c:v>
                </c:pt>
                <c:pt idx="4327">
                  <c:v>16.916030534351101</c:v>
                </c:pt>
                <c:pt idx="4328">
                  <c:v>17.2112211221122</c:v>
                </c:pt>
                <c:pt idx="4329">
                  <c:v>19.240549828178601</c:v>
                </c:pt>
                <c:pt idx="4330">
                  <c:v>15.4693251533742</c:v>
                </c:pt>
                <c:pt idx="4331">
                  <c:v>19.527108433734899</c:v>
                </c:pt>
                <c:pt idx="4332">
                  <c:v>19.3333333333333</c:v>
                </c:pt>
                <c:pt idx="4333">
                  <c:v>13.581168831168799</c:v>
                </c:pt>
                <c:pt idx="4334">
                  <c:v>12.097859327217099</c:v>
                </c:pt>
                <c:pt idx="4335">
                  <c:v>14.3136531365313</c:v>
                </c:pt>
                <c:pt idx="4336">
                  <c:v>13.126666666666599</c:v>
                </c:pt>
                <c:pt idx="4337">
                  <c:v>14.664536741214</c:v>
                </c:pt>
                <c:pt idx="4338">
                  <c:v>2.8571428571428501</c:v>
                </c:pt>
                <c:pt idx="4339">
                  <c:v>11.75</c:v>
                </c:pt>
                <c:pt idx="4340">
                  <c:v>1.3333333333333299</c:v>
                </c:pt>
                <c:pt idx="4341">
                  <c:v>23.7777777777777</c:v>
                </c:pt>
                <c:pt idx="4342">
                  <c:v>-0.55555555555555503</c:v>
                </c:pt>
                <c:pt idx="4343">
                  <c:v>11.5</c:v>
                </c:pt>
                <c:pt idx="4344">
                  <c:v>25.1111111111111</c:v>
                </c:pt>
                <c:pt idx="4345">
                  <c:v>8.75</c:v>
                </c:pt>
                <c:pt idx="4346">
                  <c:v>21.076923076922998</c:v>
                </c:pt>
                <c:pt idx="4347">
                  <c:v>7.1666666666666599</c:v>
                </c:pt>
                <c:pt idx="4348">
                  <c:v>-1.3076923076922999</c:v>
                </c:pt>
                <c:pt idx="4349">
                  <c:v>18.9375</c:v>
                </c:pt>
                <c:pt idx="4350">
                  <c:v>39</c:v>
                </c:pt>
                <c:pt idx="4351">
                  <c:v>35.9444444444444</c:v>
                </c:pt>
                <c:pt idx="4352">
                  <c:v>36.235294117647001</c:v>
                </c:pt>
                <c:pt idx="4353">
                  <c:v>27.6666666666666</c:v>
                </c:pt>
                <c:pt idx="4354">
                  <c:v>63</c:v>
                </c:pt>
                <c:pt idx="4355">
                  <c:v>16.740740740740701</c:v>
                </c:pt>
                <c:pt idx="4356">
                  <c:v>9.1999999999999993</c:v>
                </c:pt>
                <c:pt idx="4357">
                  <c:v>6.0909090909090899</c:v>
                </c:pt>
                <c:pt idx="4358">
                  <c:v>8.0155510480054097</c:v>
                </c:pt>
                <c:pt idx="4359">
                  <c:v>5.8818660647102998</c:v>
                </c:pt>
                <c:pt idx="4360">
                  <c:v>6.62755102040816</c:v>
                </c:pt>
                <c:pt idx="4361">
                  <c:v>6.4750911300121503</c:v>
                </c:pt>
                <c:pt idx="4362">
                  <c:v>10.056563500533599</c:v>
                </c:pt>
                <c:pt idx="4363">
                  <c:v>10.2665048543689</c:v>
                </c:pt>
                <c:pt idx="4364">
                  <c:v>11.595793064241001</c:v>
                </c:pt>
                <c:pt idx="4365">
                  <c:v>8.2902080162354093</c:v>
                </c:pt>
                <c:pt idx="4366">
                  <c:v>3.2983831455169002</c:v>
                </c:pt>
                <c:pt idx="4367">
                  <c:v>6.359375</c:v>
                </c:pt>
                <c:pt idx="4368">
                  <c:v>7.0941366325981701</c:v>
                </c:pt>
                <c:pt idx="4369">
                  <c:v>11.881812966150299</c:v>
                </c:pt>
                <c:pt idx="4370">
                  <c:v>-0.80645161290322498</c:v>
                </c:pt>
                <c:pt idx="4371">
                  <c:v>-5.1764705882352899</c:v>
                </c:pt>
                <c:pt idx="4372">
                  <c:v>-5.6129032258064502</c:v>
                </c:pt>
                <c:pt idx="4373">
                  <c:v>1.46</c:v>
                </c:pt>
                <c:pt idx="4374">
                  <c:v>2.8731343283582</c:v>
                </c:pt>
                <c:pt idx="4375">
                  <c:v>7.5647058823529401</c:v>
                </c:pt>
                <c:pt idx="4376">
                  <c:v>11.7777777777777</c:v>
                </c:pt>
                <c:pt idx="4377">
                  <c:v>7.2261904761904701</c:v>
                </c:pt>
                <c:pt idx="4378">
                  <c:v>4.2710280373831697</c:v>
                </c:pt>
                <c:pt idx="4379">
                  <c:v>-2.0093457943925199</c:v>
                </c:pt>
                <c:pt idx="4380">
                  <c:v>-1.79831932773109</c:v>
                </c:pt>
                <c:pt idx="4381">
                  <c:v>6.6033057851239603</c:v>
                </c:pt>
                <c:pt idx="4382">
                  <c:v>8.7058823529411704</c:v>
                </c:pt>
                <c:pt idx="4383">
                  <c:v>1.22167487684729</c:v>
                </c:pt>
                <c:pt idx="4384">
                  <c:v>4.2072072072072002</c:v>
                </c:pt>
                <c:pt idx="4385">
                  <c:v>9.9172413793103402</c:v>
                </c:pt>
                <c:pt idx="4386">
                  <c:v>6.5264705882352896</c:v>
                </c:pt>
                <c:pt idx="4387">
                  <c:v>16.155882352941099</c:v>
                </c:pt>
                <c:pt idx="4388">
                  <c:v>13.614754098360599</c:v>
                </c:pt>
                <c:pt idx="4389">
                  <c:v>8.6516853932584201</c:v>
                </c:pt>
                <c:pt idx="4390">
                  <c:v>8.2833787465939999</c:v>
                </c:pt>
                <c:pt idx="4391">
                  <c:v>6.9593749999999996</c:v>
                </c:pt>
                <c:pt idx="4392">
                  <c:v>14.700361010830299</c:v>
                </c:pt>
                <c:pt idx="4393">
                  <c:v>8.7017543859649091</c:v>
                </c:pt>
                <c:pt idx="4394">
                  <c:v>7.54202750891492</c:v>
                </c:pt>
                <c:pt idx="4395">
                  <c:v>7.2264150943396199</c:v>
                </c:pt>
                <c:pt idx="4396">
                  <c:v>5.5069812229176698</c:v>
                </c:pt>
                <c:pt idx="4397">
                  <c:v>6.2800808897876603</c:v>
                </c:pt>
                <c:pt idx="4398">
                  <c:v>7.5923535253227401</c:v>
                </c:pt>
                <c:pt idx="4399">
                  <c:v>8.8692579505300309</c:v>
                </c:pt>
                <c:pt idx="4400">
                  <c:v>11.134344528710701</c:v>
                </c:pt>
                <c:pt idx="4401">
                  <c:v>4.7762535477767196</c:v>
                </c:pt>
                <c:pt idx="4402">
                  <c:v>3.59122725151656</c:v>
                </c:pt>
                <c:pt idx="4403">
                  <c:v>7.5342687533729</c:v>
                </c:pt>
                <c:pt idx="4404">
                  <c:v>4.3694798822374796</c:v>
                </c:pt>
                <c:pt idx="4405">
                  <c:v>7.6046733428707602</c:v>
                </c:pt>
                <c:pt idx="4406">
                  <c:v>9.8888888888888893</c:v>
                </c:pt>
                <c:pt idx="4407">
                  <c:v>29.375</c:v>
                </c:pt>
                <c:pt idx="4408">
                  <c:v>14.1111111111111</c:v>
                </c:pt>
                <c:pt idx="4409">
                  <c:v>-1.3333333333333299</c:v>
                </c:pt>
                <c:pt idx="4410">
                  <c:v>13.375</c:v>
                </c:pt>
                <c:pt idx="4411">
                  <c:v>131.30000000000001</c:v>
                </c:pt>
                <c:pt idx="4412">
                  <c:v>8.7777777777777697</c:v>
                </c:pt>
                <c:pt idx="4413">
                  <c:v>8.75</c:v>
                </c:pt>
                <c:pt idx="4414">
                  <c:v>17.2222222222222</c:v>
                </c:pt>
                <c:pt idx="4415">
                  <c:v>3.625</c:v>
                </c:pt>
                <c:pt idx="4416">
                  <c:v>-1.88888888888888</c:v>
                </c:pt>
                <c:pt idx="4417">
                  <c:v>9.7777777777777697</c:v>
                </c:pt>
                <c:pt idx="4418">
                  <c:v>-2.875</c:v>
                </c:pt>
                <c:pt idx="4419">
                  <c:v>2.88888888888888</c:v>
                </c:pt>
                <c:pt idx="4420">
                  <c:v>10.6666666666666</c:v>
                </c:pt>
                <c:pt idx="4421">
                  <c:v>39.25</c:v>
                </c:pt>
                <c:pt idx="4422">
                  <c:v>36.714285714285701</c:v>
                </c:pt>
                <c:pt idx="4423">
                  <c:v>24.1111111111111</c:v>
                </c:pt>
                <c:pt idx="4424">
                  <c:v>1.6666666666666601</c:v>
                </c:pt>
                <c:pt idx="4425">
                  <c:v>28.2</c:v>
                </c:pt>
                <c:pt idx="4426">
                  <c:v>32.692307692307601</c:v>
                </c:pt>
                <c:pt idx="4427">
                  <c:v>37.200000000000003</c:v>
                </c:pt>
                <c:pt idx="4428">
                  <c:v>0</c:v>
                </c:pt>
                <c:pt idx="4429">
                  <c:v>11.3548387096774</c:v>
                </c:pt>
                <c:pt idx="4430">
                  <c:v>28.419354838709602</c:v>
                </c:pt>
                <c:pt idx="4431">
                  <c:v>21.227272727272702</c:v>
                </c:pt>
                <c:pt idx="4432">
                  <c:v>25.5</c:v>
                </c:pt>
                <c:pt idx="4433">
                  <c:v>11.5641025641025</c:v>
                </c:pt>
                <c:pt idx="4434">
                  <c:v>2.4615384615384599</c:v>
                </c:pt>
                <c:pt idx="4435">
                  <c:v>14.3823529411764</c:v>
                </c:pt>
                <c:pt idx="4436">
                  <c:v>19.351851851851801</c:v>
                </c:pt>
                <c:pt idx="4437">
                  <c:v>12.381818181818099</c:v>
                </c:pt>
                <c:pt idx="4438">
                  <c:v>6.8428571428571399</c:v>
                </c:pt>
                <c:pt idx="4439">
                  <c:v>2.0909090909090899</c:v>
                </c:pt>
                <c:pt idx="4440">
                  <c:v>56.755555555555503</c:v>
                </c:pt>
                <c:pt idx="4441">
                  <c:v>24.3333333333333</c:v>
                </c:pt>
                <c:pt idx="4442">
                  <c:v>47.3333333333333</c:v>
                </c:pt>
                <c:pt idx="4443">
                  <c:v>29.25</c:v>
                </c:pt>
                <c:pt idx="4444">
                  <c:v>22.2222222222222</c:v>
                </c:pt>
                <c:pt idx="4445">
                  <c:v>60.7777777777777</c:v>
                </c:pt>
                <c:pt idx="4446">
                  <c:v>40.5</c:v>
                </c:pt>
                <c:pt idx="4447">
                  <c:v>46.8888888888888</c:v>
                </c:pt>
                <c:pt idx="4448">
                  <c:v>2</c:v>
                </c:pt>
                <c:pt idx="4449">
                  <c:v>6.9889763779527501</c:v>
                </c:pt>
                <c:pt idx="4450">
                  <c:v>7.1738351254480204</c:v>
                </c:pt>
                <c:pt idx="4451">
                  <c:v>8.9217527386541402</c:v>
                </c:pt>
                <c:pt idx="4452">
                  <c:v>10.6288</c:v>
                </c:pt>
                <c:pt idx="4453">
                  <c:v>11.3358895705521</c:v>
                </c:pt>
                <c:pt idx="4454">
                  <c:v>13.423497267759499</c:v>
                </c:pt>
                <c:pt idx="4455">
                  <c:v>11.5330188679245</c:v>
                </c:pt>
                <c:pt idx="4456">
                  <c:v>8.1069364161849702</c:v>
                </c:pt>
                <c:pt idx="4457">
                  <c:v>4.7404371584699403</c:v>
                </c:pt>
                <c:pt idx="4458">
                  <c:v>9.0641025641025603</c:v>
                </c:pt>
                <c:pt idx="4459">
                  <c:v>8.21714285714285</c:v>
                </c:pt>
                <c:pt idx="4460">
                  <c:v>8.4463806970509392</c:v>
                </c:pt>
                <c:pt idx="4461">
                  <c:v>-3</c:v>
                </c:pt>
                <c:pt idx="4462">
                  <c:v>14</c:v>
                </c:pt>
                <c:pt idx="4463">
                  <c:v>31.7777777777777</c:v>
                </c:pt>
                <c:pt idx="4464">
                  <c:v>9.5</c:v>
                </c:pt>
                <c:pt idx="4465">
                  <c:v>-1.10148514851485</c:v>
                </c:pt>
                <c:pt idx="4466">
                  <c:v>2.7205479452054702</c:v>
                </c:pt>
                <c:pt idx="4467">
                  <c:v>2.8779342723004602</c:v>
                </c:pt>
                <c:pt idx="4468">
                  <c:v>5.3693693693693696</c:v>
                </c:pt>
                <c:pt idx="4469">
                  <c:v>5.0235042735042699</c:v>
                </c:pt>
                <c:pt idx="4470">
                  <c:v>3.9638783269961899</c:v>
                </c:pt>
                <c:pt idx="4471">
                  <c:v>4.9797979797979801</c:v>
                </c:pt>
                <c:pt idx="4472">
                  <c:v>4.7355072463768098</c:v>
                </c:pt>
                <c:pt idx="4473">
                  <c:v>3.04008016032064</c:v>
                </c:pt>
                <c:pt idx="4474">
                  <c:v>2.65466101694915</c:v>
                </c:pt>
                <c:pt idx="4475">
                  <c:v>7.5608782435129704</c:v>
                </c:pt>
                <c:pt idx="4476">
                  <c:v>5.37250996015936</c:v>
                </c:pt>
                <c:pt idx="4477">
                  <c:v>9.6666666666666607</c:v>
                </c:pt>
                <c:pt idx="4478">
                  <c:v>25</c:v>
                </c:pt>
                <c:pt idx="4479">
                  <c:v>24.1111111111111</c:v>
                </c:pt>
                <c:pt idx="4480">
                  <c:v>23.4444444444444</c:v>
                </c:pt>
                <c:pt idx="4481">
                  <c:v>149.75</c:v>
                </c:pt>
                <c:pt idx="4482">
                  <c:v>19.090909090909001</c:v>
                </c:pt>
                <c:pt idx="4483">
                  <c:v>17.8888888888888</c:v>
                </c:pt>
                <c:pt idx="4484">
                  <c:v>-8.25</c:v>
                </c:pt>
                <c:pt idx="4485">
                  <c:v>9.875</c:v>
                </c:pt>
                <c:pt idx="4486">
                  <c:v>7.4444444444444402</c:v>
                </c:pt>
                <c:pt idx="4487">
                  <c:v>17.8888888888888</c:v>
                </c:pt>
                <c:pt idx="4488">
                  <c:v>11.333838001514</c:v>
                </c:pt>
                <c:pt idx="4489">
                  <c:v>14.0155737704918</c:v>
                </c:pt>
                <c:pt idx="4490">
                  <c:v>13.7883845126835</c:v>
                </c:pt>
                <c:pt idx="4491">
                  <c:v>10.5929443690637</c:v>
                </c:pt>
                <c:pt idx="4492">
                  <c:v>14.540931989924401</c:v>
                </c:pt>
                <c:pt idx="4493">
                  <c:v>14.6789146410401</c:v>
                </c:pt>
                <c:pt idx="4494">
                  <c:v>15.625876354365801</c:v>
                </c:pt>
                <c:pt idx="4495">
                  <c:v>14.476887068461</c:v>
                </c:pt>
                <c:pt idx="4496">
                  <c:v>7.4877419354838697</c:v>
                </c:pt>
                <c:pt idx="4497">
                  <c:v>12.264940239043799</c:v>
                </c:pt>
                <c:pt idx="4498">
                  <c:v>12.1612903225806</c:v>
                </c:pt>
                <c:pt idx="4499">
                  <c:v>16.822580645161199</c:v>
                </c:pt>
                <c:pt idx="4500">
                  <c:v>7.0197693574958802</c:v>
                </c:pt>
                <c:pt idx="4501">
                  <c:v>6.3925925925925897</c:v>
                </c:pt>
                <c:pt idx="4502">
                  <c:v>7.7296874999999998</c:v>
                </c:pt>
                <c:pt idx="4503">
                  <c:v>7.4718749999999998</c:v>
                </c:pt>
                <c:pt idx="4504">
                  <c:v>16.456310679611601</c:v>
                </c:pt>
                <c:pt idx="4505">
                  <c:v>12.1658986175115</c:v>
                </c:pt>
                <c:pt idx="4506">
                  <c:v>11.1031468531468</c:v>
                </c:pt>
                <c:pt idx="4507">
                  <c:v>10.271405492730199</c:v>
                </c:pt>
                <c:pt idx="4508">
                  <c:v>6.9371165644171704</c:v>
                </c:pt>
                <c:pt idx="4509">
                  <c:v>8.5870967741935402</c:v>
                </c:pt>
                <c:pt idx="4510">
                  <c:v>7.1299093655589099</c:v>
                </c:pt>
                <c:pt idx="4511">
                  <c:v>10.797101449275299</c:v>
                </c:pt>
                <c:pt idx="4512">
                  <c:v>5.2293986636970997</c:v>
                </c:pt>
                <c:pt idx="4513">
                  <c:v>2.9159090909090901</c:v>
                </c:pt>
                <c:pt idx="4514">
                  <c:v>3.3547351524879598</c:v>
                </c:pt>
                <c:pt idx="4515">
                  <c:v>5.9012567324955096</c:v>
                </c:pt>
                <c:pt idx="4516">
                  <c:v>4.9696428571428504</c:v>
                </c:pt>
                <c:pt idx="4517">
                  <c:v>2.3259141494435598</c:v>
                </c:pt>
                <c:pt idx="4518">
                  <c:v>5.0723562152133503</c:v>
                </c:pt>
                <c:pt idx="4519">
                  <c:v>3.3442622950819598</c:v>
                </c:pt>
                <c:pt idx="4520">
                  <c:v>0.96584440227703905</c:v>
                </c:pt>
                <c:pt idx="4521">
                  <c:v>3.4922779922779901</c:v>
                </c:pt>
                <c:pt idx="4522">
                  <c:v>4.328125</c:v>
                </c:pt>
                <c:pt idx="4523">
                  <c:v>7.7457943925233597</c:v>
                </c:pt>
                <c:pt idx="4524">
                  <c:v>19.5217391304347</c:v>
                </c:pt>
                <c:pt idx="4525">
                  <c:v>13.580645161290301</c:v>
                </c:pt>
                <c:pt idx="4526">
                  <c:v>18.533333333333299</c:v>
                </c:pt>
                <c:pt idx="4527">
                  <c:v>19.5483870967741</c:v>
                </c:pt>
                <c:pt idx="4528">
                  <c:v>9.1935483870967705</c:v>
                </c:pt>
                <c:pt idx="4529">
                  <c:v>35.8333333333333</c:v>
                </c:pt>
                <c:pt idx="4530">
                  <c:v>6.74193548387096</c:v>
                </c:pt>
                <c:pt idx="4531">
                  <c:v>9.2068965517241299</c:v>
                </c:pt>
                <c:pt idx="4532">
                  <c:v>9.96428571428571</c:v>
                </c:pt>
                <c:pt idx="4533">
                  <c:v>8.0666666666666593</c:v>
                </c:pt>
                <c:pt idx="4534">
                  <c:v>-0.51724137931034397</c:v>
                </c:pt>
                <c:pt idx="4535">
                  <c:v>-0.93548387096774099</c:v>
                </c:pt>
                <c:pt idx="4536">
                  <c:v>1.9666666666666599</c:v>
                </c:pt>
                <c:pt idx="4537">
                  <c:v>1.65625</c:v>
                </c:pt>
                <c:pt idx="4538">
                  <c:v>5.5151515151515103</c:v>
                </c:pt>
                <c:pt idx="4539">
                  <c:v>14.2419354838709</c:v>
                </c:pt>
                <c:pt idx="4540">
                  <c:v>5.4084507042253502</c:v>
                </c:pt>
                <c:pt idx="4541">
                  <c:v>5.6575342465753398</c:v>
                </c:pt>
                <c:pt idx="4542">
                  <c:v>14.626666666666599</c:v>
                </c:pt>
                <c:pt idx="4543">
                  <c:v>15.8266666666666</c:v>
                </c:pt>
                <c:pt idx="4544">
                  <c:v>14.2317073170731</c:v>
                </c:pt>
                <c:pt idx="4545">
                  <c:v>1.31666666666666</c:v>
                </c:pt>
                <c:pt idx="4546">
                  <c:v>2.2710280373831702</c:v>
                </c:pt>
                <c:pt idx="4547">
                  <c:v>6.8823529411764701</c:v>
                </c:pt>
                <c:pt idx="4548">
                  <c:v>5.7068965517241299</c:v>
                </c:pt>
                <c:pt idx="4549">
                  <c:v>14.868852459016299</c:v>
                </c:pt>
                <c:pt idx="4550">
                  <c:v>16.292857142857098</c:v>
                </c:pt>
                <c:pt idx="4551">
                  <c:v>16.3176470588235</c:v>
                </c:pt>
                <c:pt idx="4552">
                  <c:v>8.4057142857142804</c:v>
                </c:pt>
                <c:pt idx="4553">
                  <c:v>6.3696969696969701</c:v>
                </c:pt>
                <c:pt idx="4554">
                  <c:v>7.1345029239765996</c:v>
                </c:pt>
                <c:pt idx="4555">
                  <c:v>7.75428571428571</c:v>
                </c:pt>
                <c:pt idx="4556">
                  <c:v>8.7428571428571402</c:v>
                </c:pt>
                <c:pt idx="4557">
                  <c:v>11.9133333333333</c:v>
                </c:pt>
                <c:pt idx="4558">
                  <c:v>10.8131868131868</c:v>
                </c:pt>
                <c:pt idx="4559">
                  <c:v>10.553314121037401</c:v>
                </c:pt>
                <c:pt idx="4560">
                  <c:v>9.2818991097922794</c:v>
                </c:pt>
                <c:pt idx="4561">
                  <c:v>9.0807453416149002</c:v>
                </c:pt>
                <c:pt idx="4562">
                  <c:v>11.7225433526011</c:v>
                </c:pt>
                <c:pt idx="4563">
                  <c:v>14.7766666666666</c:v>
                </c:pt>
                <c:pt idx="4564">
                  <c:v>7.9245283018867898</c:v>
                </c:pt>
                <c:pt idx="4565">
                  <c:v>6.0460122699386503</c:v>
                </c:pt>
                <c:pt idx="4566">
                  <c:v>11.229390681003499</c:v>
                </c:pt>
                <c:pt idx="4567">
                  <c:v>12.56875</c:v>
                </c:pt>
                <c:pt idx="4568">
                  <c:v>15.563253012048101</c:v>
                </c:pt>
                <c:pt idx="4569">
                  <c:v>-5.5</c:v>
                </c:pt>
                <c:pt idx="4570">
                  <c:v>11.3333333333333</c:v>
                </c:pt>
                <c:pt idx="4571">
                  <c:v>31</c:v>
                </c:pt>
                <c:pt idx="4572">
                  <c:v>-5.55555555555555</c:v>
                </c:pt>
                <c:pt idx="4573">
                  <c:v>2</c:v>
                </c:pt>
                <c:pt idx="4574">
                  <c:v>-0.25</c:v>
                </c:pt>
                <c:pt idx="4575">
                  <c:v>10.75</c:v>
                </c:pt>
                <c:pt idx="4576">
                  <c:v>24</c:v>
                </c:pt>
                <c:pt idx="4577">
                  <c:v>9.0349190283400809</c:v>
                </c:pt>
                <c:pt idx="4578">
                  <c:v>7.9950819672131104</c:v>
                </c:pt>
                <c:pt idx="4579">
                  <c:v>10.0532054077627</c:v>
                </c:pt>
                <c:pt idx="4580">
                  <c:v>8.8956043956043906</c:v>
                </c:pt>
                <c:pt idx="4581">
                  <c:v>7.5857664233576596</c:v>
                </c:pt>
                <c:pt idx="4582">
                  <c:v>15.7897990726429</c:v>
                </c:pt>
                <c:pt idx="4583">
                  <c:v>14.3501144164759</c:v>
                </c:pt>
                <c:pt idx="4584">
                  <c:v>11.891914893617001</c:v>
                </c:pt>
                <c:pt idx="4585">
                  <c:v>8.0025402201524098</c:v>
                </c:pt>
                <c:pt idx="4586">
                  <c:v>6.51447776628748</c:v>
                </c:pt>
                <c:pt idx="4587">
                  <c:v>8.1779359430604899</c:v>
                </c:pt>
                <c:pt idx="4588">
                  <c:v>12.7924911212582</c:v>
                </c:pt>
                <c:pt idx="4589">
                  <c:v>0</c:v>
                </c:pt>
                <c:pt idx="4590">
                  <c:v>23.125</c:v>
                </c:pt>
                <c:pt idx="4591">
                  <c:v>16.25</c:v>
                </c:pt>
                <c:pt idx="4592">
                  <c:v>-2.4444444444444402</c:v>
                </c:pt>
                <c:pt idx="4593">
                  <c:v>-6.55555555555555</c:v>
                </c:pt>
                <c:pt idx="4594">
                  <c:v>1.6666666666666601</c:v>
                </c:pt>
                <c:pt idx="4595">
                  <c:v>-4.7777777777777697</c:v>
                </c:pt>
                <c:pt idx="4596">
                  <c:v>6.125</c:v>
                </c:pt>
                <c:pt idx="4597">
                  <c:v>0.9</c:v>
                </c:pt>
                <c:pt idx="4598">
                  <c:v>1.3</c:v>
                </c:pt>
                <c:pt idx="4599">
                  <c:v>4.6216216216216202</c:v>
                </c:pt>
                <c:pt idx="4600">
                  <c:v>13.276119402985</c:v>
                </c:pt>
                <c:pt idx="4601">
                  <c:v>2.93377483443708</c:v>
                </c:pt>
                <c:pt idx="4602">
                  <c:v>0.57024793388429695</c:v>
                </c:pt>
                <c:pt idx="4603">
                  <c:v>3.0939226519337</c:v>
                </c:pt>
                <c:pt idx="4604">
                  <c:v>13.206030150753699</c:v>
                </c:pt>
                <c:pt idx="4605">
                  <c:v>4.3253588516746397</c:v>
                </c:pt>
                <c:pt idx="4606">
                  <c:v>10.113360323886599</c:v>
                </c:pt>
                <c:pt idx="4607">
                  <c:v>5.62109375</c:v>
                </c:pt>
                <c:pt idx="4608">
                  <c:v>2.7186311787072199</c:v>
                </c:pt>
                <c:pt idx="4609">
                  <c:v>4.5597014925373101</c:v>
                </c:pt>
                <c:pt idx="4610">
                  <c:v>3.2980392156862699</c:v>
                </c:pt>
                <c:pt idx="4611">
                  <c:v>482</c:v>
                </c:pt>
                <c:pt idx="4612">
                  <c:v>13.8</c:v>
                </c:pt>
                <c:pt idx="4613">
                  <c:v>12.3333333333333</c:v>
                </c:pt>
                <c:pt idx="4614">
                  <c:v>18.75</c:v>
                </c:pt>
                <c:pt idx="4615">
                  <c:v>19.100000000000001</c:v>
                </c:pt>
                <c:pt idx="4616">
                  <c:v>-10</c:v>
                </c:pt>
                <c:pt idx="4617">
                  <c:v>-2.7083333333333299</c:v>
                </c:pt>
                <c:pt idx="4618">
                  <c:v>-3.9677419354838701</c:v>
                </c:pt>
                <c:pt idx="4619">
                  <c:v>4.3717948717948696</c:v>
                </c:pt>
                <c:pt idx="4620">
                  <c:v>0.82857142857142796</c:v>
                </c:pt>
                <c:pt idx="4621">
                  <c:v>4.125</c:v>
                </c:pt>
                <c:pt idx="4622">
                  <c:v>-0.76666666666666605</c:v>
                </c:pt>
                <c:pt idx="4623">
                  <c:v>-1.0322580645161199</c:v>
                </c:pt>
                <c:pt idx="4624">
                  <c:v>4.4777777777777699</c:v>
                </c:pt>
                <c:pt idx="4625">
                  <c:v>8.1826923076922995</c:v>
                </c:pt>
                <c:pt idx="4626">
                  <c:v>-0.72093023255813904</c:v>
                </c:pt>
                <c:pt idx="4627">
                  <c:v>0.55721393034825795</c:v>
                </c:pt>
                <c:pt idx="4628">
                  <c:v>0.748571428571428</c:v>
                </c:pt>
                <c:pt idx="4629">
                  <c:v>9.3145539906103192</c:v>
                </c:pt>
                <c:pt idx="4630">
                  <c:v>18.465811965811898</c:v>
                </c:pt>
                <c:pt idx="4631">
                  <c:v>4.2286995515695001</c:v>
                </c:pt>
                <c:pt idx="4632">
                  <c:v>0.317460317460317</c:v>
                </c:pt>
                <c:pt idx="4633">
                  <c:v>-0.73983739837398299</c:v>
                </c:pt>
                <c:pt idx="4634">
                  <c:v>0.85106382978723405</c:v>
                </c:pt>
                <c:pt idx="4635">
                  <c:v>7.4418604651162701</c:v>
                </c:pt>
                <c:pt idx="4636">
                  <c:v>18.266272189349099</c:v>
                </c:pt>
                <c:pt idx="4637">
                  <c:v>18.7631578947368</c:v>
                </c:pt>
                <c:pt idx="4638">
                  <c:v>18.132596685082799</c:v>
                </c:pt>
                <c:pt idx="4639">
                  <c:v>26.403225806451601</c:v>
                </c:pt>
                <c:pt idx="4640">
                  <c:v>25.9921875</c:v>
                </c:pt>
                <c:pt idx="4641">
                  <c:v>20.121813031161398</c:v>
                </c:pt>
                <c:pt idx="4642">
                  <c:v>28.455128205128201</c:v>
                </c:pt>
                <c:pt idx="4643">
                  <c:v>17.9116809116809</c:v>
                </c:pt>
                <c:pt idx="4644">
                  <c:v>18.172413793103399</c:v>
                </c:pt>
                <c:pt idx="4645">
                  <c:v>20.557926829268201</c:v>
                </c:pt>
                <c:pt idx="4646">
                  <c:v>19.802168021680199</c:v>
                </c:pt>
                <c:pt idx="4647">
                  <c:v>31.774999999999999</c:v>
                </c:pt>
                <c:pt idx="4648">
                  <c:v>4.7096774193548301</c:v>
                </c:pt>
                <c:pt idx="4649">
                  <c:v>-0.61538461538461497</c:v>
                </c:pt>
                <c:pt idx="4650">
                  <c:v>12.7407407407407</c:v>
                </c:pt>
                <c:pt idx="4651">
                  <c:v>-9.1071428571428505</c:v>
                </c:pt>
                <c:pt idx="4652">
                  <c:v>-2.0714285714285698</c:v>
                </c:pt>
                <c:pt idx="4653">
                  <c:v>16.270270270270199</c:v>
                </c:pt>
                <c:pt idx="4654">
                  <c:v>4.375</c:v>
                </c:pt>
                <c:pt idx="4655">
                  <c:v>6.6285714285714201</c:v>
                </c:pt>
                <c:pt idx="4656">
                  <c:v>10.7297297297297</c:v>
                </c:pt>
                <c:pt idx="4657">
                  <c:v>14.2638888888888</c:v>
                </c:pt>
                <c:pt idx="4658">
                  <c:v>8.3648648648648596</c:v>
                </c:pt>
                <c:pt idx="4659">
                  <c:v>8.1558441558441501</c:v>
                </c:pt>
                <c:pt idx="4660">
                  <c:v>61</c:v>
                </c:pt>
                <c:pt idx="4661">
                  <c:v>-2.9107142857142798</c:v>
                </c:pt>
                <c:pt idx="4662">
                  <c:v>-1.9801980198019799E-2</c:v>
                </c:pt>
                <c:pt idx="4663">
                  <c:v>6.2162162162162096</c:v>
                </c:pt>
                <c:pt idx="4664">
                  <c:v>10.7372881355932</c:v>
                </c:pt>
                <c:pt idx="4665">
                  <c:v>5.4416666666666602</c:v>
                </c:pt>
                <c:pt idx="4666">
                  <c:v>13.527027027027</c:v>
                </c:pt>
                <c:pt idx="4667">
                  <c:v>16.892473118279501</c:v>
                </c:pt>
                <c:pt idx="4668">
                  <c:v>3.1451612903225801</c:v>
                </c:pt>
                <c:pt idx="4669">
                  <c:v>8.5984251968503909</c:v>
                </c:pt>
                <c:pt idx="4670">
                  <c:v>5.859375</c:v>
                </c:pt>
                <c:pt idx="4671">
                  <c:v>7.0340909090909003</c:v>
                </c:pt>
                <c:pt idx="4672">
                  <c:v>12.689655172413699</c:v>
                </c:pt>
                <c:pt idx="4673">
                  <c:v>-7.6666666666666599</c:v>
                </c:pt>
                <c:pt idx="4674">
                  <c:v>4.8857142857142799</c:v>
                </c:pt>
                <c:pt idx="4675">
                  <c:v>19.095238095237999</c:v>
                </c:pt>
                <c:pt idx="4676">
                  <c:v>26.227272727272702</c:v>
                </c:pt>
                <c:pt idx="4677">
                  <c:v>8.0606060606060606</c:v>
                </c:pt>
                <c:pt idx="4678">
                  <c:v>0</c:v>
                </c:pt>
                <c:pt idx="4679">
                  <c:v>0</c:v>
                </c:pt>
                <c:pt idx="4680">
                  <c:v>-0.3</c:v>
                </c:pt>
                <c:pt idx="4681">
                  <c:v>6.2083333333333304</c:v>
                </c:pt>
                <c:pt idx="4682">
                  <c:v>3.2962962962962901</c:v>
                </c:pt>
                <c:pt idx="4683">
                  <c:v>17.230769230769202</c:v>
                </c:pt>
                <c:pt idx="4684">
                  <c:v>5.0967741935483799</c:v>
                </c:pt>
                <c:pt idx="4685">
                  <c:v>7.5166666666666604</c:v>
                </c:pt>
                <c:pt idx="4686">
                  <c:v>18.8666666666666</c:v>
                </c:pt>
                <c:pt idx="4687">
                  <c:v>4.6041666666666599</c:v>
                </c:pt>
                <c:pt idx="4688">
                  <c:v>-0.5</c:v>
                </c:pt>
                <c:pt idx="4689">
                  <c:v>5.64</c:v>
                </c:pt>
                <c:pt idx="4690">
                  <c:v>3.40350877192982</c:v>
                </c:pt>
                <c:pt idx="4691">
                  <c:v>8.9152542372881296</c:v>
                </c:pt>
                <c:pt idx="4692">
                  <c:v>-0.08</c:v>
                </c:pt>
                <c:pt idx="4693">
                  <c:v>-5</c:v>
                </c:pt>
                <c:pt idx="4694">
                  <c:v>14.1205073995771</c:v>
                </c:pt>
                <c:pt idx="4695">
                  <c:v>18.049295774647799</c:v>
                </c:pt>
                <c:pt idx="4696">
                  <c:v>8.7942664418212395</c:v>
                </c:pt>
                <c:pt idx="4697">
                  <c:v>11.465818759936401</c:v>
                </c:pt>
                <c:pt idx="4698">
                  <c:v>12.0205371248025</c:v>
                </c:pt>
                <c:pt idx="4699">
                  <c:v>15.557317073170699</c:v>
                </c:pt>
                <c:pt idx="4700">
                  <c:v>15.570855614973199</c:v>
                </c:pt>
                <c:pt idx="4701">
                  <c:v>14.972772277227699</c:v>
                </c:pt>
                <c:pt idx="4702">
                  <c:v>7.8655256723716303</c:v>
                </c:pt>
                <c:pt idx="4703">
                  <c:v>11.3287841191067</c:v>
                </c:pt>
                <c:pt idx="4704">
                  <c:v>7.2426778242677798</c:v>
                </c:pt>
                <c:pt idx="4705">
                  <c:v>15.592079207920699</c:v>
                </c:pt>
                <c:pt idx="4706">
                  <c:v>18.7</c:v>
                </c:pt>
                <c:pt idx="4707">
                  <c:v>-4.9090909090909003</c:v>
                </c:pt>
                <c:pt idx="4708">
                  <c:v>-0.84615384615384603</c:v>
                </c:pt>
                <c:pt idx="4709">
                  <c:v>-5</c:v>
                </c:pt>
                <c:pt idx="4710">
                  <c:v>-7.2307692307692299</c:v>
                </c:pt>
                <c:pt idx="4711">
                  <c:v>3.3333333333333299</c:v>
                </c:pt>
                <c:pt idx="4712">
                  <c:v>7.7058823529411704</c:v>
                </c:pt>
                <c:pt idx="4713">
                  <c:v>10.75</c:v>
                </c:pt>
                <c:pt idx="4714">
                  <c:v>10.588235294117601</c:v>
                </c:pt>
                <c:pt idx="4715">
                  <c:v>-5.9047619047618998</c:v>
                </c:pt>
                <c:pt idx="4716">
                  <c:v>-2.1111111111111098</c:v>
                </c:pt>
                <c:pt idx="4717">
                  <c:v>8</c:v>
                </c:pt>
                <c:pt idx="4718">
                  <c:v>36.176470588235297</c:v>
                </c:pt>
                <c:pt idx="4719">
                  <c:v>-4.875</c:v>
                </c:pt>
                <c:pt idx="4720">
                  <c:v>8.7777777777777697</c:v>
                </c:pt>
                <c:pt idx="4721">
                  <c:v>3.23529411764705</c:v>
                </c:pt>
                <c:pt idx="4722">
                  <c:v>31.869565217391301</c:v>
                </c:pt>
                <c:pt idx="4723">
                  <c:v>7.8333333333333304</c:v>
                </c:pt>
                <c:pt idx="4724">
                  <c:v>9.6129032258064502</c:v>
                </c:pt>
                <c:pt idx="4725">
                  <c:v>5.2857142857142803</c:v>
                </c:pt>
                <c:pt idx="4726">
                  <c:v>-1.7894736842105201</c:v>
                </c:pt>
                <c:pt idx="4727">
                  <c:v>-0.35294117647058798</c:v>
                </c:pt>
                <c:pt idx="4728">
                  <c:v>9.2592592592592595</c:v>
                </c:pt>
                <c:pt idx="4729">
                  <c:v>37.357142857142797</c:v>
                </c:pt>
                <c:pt idx="4730">
                  <c:v>21.75</c:v>
                </c:pt>
                <c:pt idx="4731">
                  <c:v>1.6923076923076901</c:v>
                </c:pt>
                <c:pt idx="4732">
                  <c:v>12.3333333333333</c:v>
                </c:pt>
                <c:pt idx="4733">
                  <c:v>-5.5882352941176396</c:v>
                </c:pt>
                <c:pt idx="4734">
                  <c:v>61.368421052631497</c:v>
                </c:pt>
                <c:pt idx="4735">
                  <c:v>21.434782608695599</c:v>
                </c:pt>
                <c:pt idx="4736">
                  <c:v>20.862068965517199</c:v>
                </c:pt>
                <c:pt idx="4737">
                  <c:v>36</c:v>
                </c:pt>
                <c:pt idx="4738">
                  <c:v>18.9166666666666</c:v>
                </c:pt>
                <c:pt idx="4739">
                  <c:v>11.8</c:v>
                </c:pt>
                <c:pt idx="4740">
                  <c:v>6.3333333333333304</c:v>
                </c:pt>
                <c:pt idx="4741">
                  <c:v>-0.25806451612903197</c:v>
                </c:pt>
                <c:pt idx="4742">
                  <c:v>-2.74193548387096</c:v>
                </c:pt>
                <c:pt idx="4743">
                  <c:v>6.6078431372548998</c:v>
                </c:pt>
                <c:pt idx="4744">
                  <c:v>0.88235294117647001</c:v>
                </c:pt>
                <c:pt idx="4745">
                  <c:v>4.3888888888888804</c:v>
                </c:pt>
                <c:pt idx="4746">
                  <c:v>45.730769230769198</c:v>
                </c:pt>
                <c:pt idx="4747">
                  <c:v>3.76</c:v>
                </c:pt>
                <c:pt idx="4748">
                  <c:v>-0.6</c:v>
                </c:pt>
                <c:pt idx="4749">
                  <c:v>17.8</c:v>
                </c:pt>
                <c:pt idx="4750">
                  <c:v>10.1186440677966</c:v>
                </c:pt>
                <c:pt idx="4751">
                  <c:v>9.5280373831775709</c:v>
                </c:pt>
                <c:pt idx="4752">
                  <c:v>3.34959349593495</c:v>
                </c:pt>
                <c:pt idx="4753">
                  <c:v>-0.60416666666666596</c:v>
                </c:pt>
                <c:pt idx="4754">
                  <c:v>4.33469387755102</c:v>
                </c:pt>
                <c:pt idx="4755">
                  <c:v>1.7</c:v>
                </c:pt>
                <c:pt idx="4756">
                  <c:v>5.7540322580645098</c:v>
                </c:pt>
                <c:pt idx="4757">
                  <c:v>6.6266094420600803</c:v>
                </c:pt>
                <c:pt idx="4758">
                  <c:v>-0.57276995305164302</c:v>
                </c:pt>
                <c:pt idx="4759">
                  <c:v>1.99547511312217</c:v>
                </c:pt>
                <c:pt idx="4760">
                  <c:v>5.9669811320754702</c:v>
                </c:pt>
                <c:pt idx="4761">
                  <c:v>10.174311926605499</c:v>
                </c:pt>
                <c:pt idx="4762">
                  <c:v>7.1102362204724399</c:v>
                </c:pt>
                <c:pt idx="4763">
                  <c:v>9.8560606060606002</c:v>
                </c:pt>
                <c:pt idx="4764">
                  <c:v>2.6270270270270202</c:v>
                </c:pt>
                <c:pt idx="4765">
                  <c:v>-3.7379912663755399</c:v>
                </c:pt>
                <c:pt idx="4766">
                  <c:v>-1.38095238095238</c:v>
                </c:pt>
                <c:pt idx="4767">
                  <c:v>3.0825242718446599</c:v>
                </c:pt>
                <c:pt idx="4768">
                  <c:v>3.7416267942583699</c:v>
                </c:pt>
                <c:pt idx="4769">
                  <c:v>1.4925373134328299</c:v>
                </c:pt>
                <c:pt idx="4770">
                  <c:v>0.86163522012578597</c:v>
                </c:pt>
                <c:pt idx="4771">
                  <c:v>-0.82758620689655105</c:v>
                </c:pt>
                <c:pt idx="4772">
                  <c:v>6.8794326241134698</c:v>
                </c:pt>
                <c:pt idx="4773">
                  <c:v>3.8222222222222202</c:v>
                </c:pt>
                <c:pt idx="4774">
                  <c:v>-3</c:v>
                </c:pt>
                <c:pt idx="4775">
                  <c:v>15.2010050251256</c:v>
                </c:pt>
                <c:pt idx="4776">
                  <c:v>9.9629629629629601</c:v>
                </c:pt>
                <c:pt idx="4777">
                  <c:v>6.3403441682600299</c:v>
                </c:pt>
                <c:pt idx="4778">
                  <c:v>2.04471544715447</c:v>
                </c:pt>
                <c:pt idx="4779">
                  <c:v>5.4806070826306899</c:v>
                </c:pt>
                <c:pt idx="4780">
                  <c:v>8.6410748560460604</c:v>
                </c:pt>
                <c:pt idx="4781">
                  <c:v>6.47588424437299</c:v>
                </c:pt>
                <c:pt idx="4782">
                  <c:v>7.0906200317965</c:v>
                </c:pt>
                <c:pt idx="4783">
                  <c:v>2.22238805970149</c:v>
                </c:pt>
                <c:pt idx="4784">
                  <c:v>2.2157996146435401</c:v>
                </c:pt>
                <c:pt idx="4785">
                  <c:v>8.1396825396825392</c:v>
                </c:pt>
                <c:pt idx="4786">
                  <c:v>7.8343558282208496</c:v>
                </c:pt>
                <c:pt idx="4787">
                  <c:v>16.9405940594059</c:v>
                </c:pt>
                <c:pt idx="4788">
                  <c:v>47.2222222222222</c:v>
                </c:pt>
                <c:pt idx="4789">
                  <c:v>17.955223880597</c:v>
                </c:pt>
                <c:pt idx="4790">
                  <c:v>33.2424242424242</c:v>
                </c:pt>
                <c:pt idx="4791">
                  <c:v>28.71875</c:v>
                </c:pt>
                <c:pt idx="4792">
                  <c:v>15.0714285714285</c:v>
                </c:pt>
                <c:pt idx="4793">
                  <c:v>9.75</c:v>
                </c:pt>
                <c:pt idx="4794">
                  <c:v>26.076923076922998</c:v>
                </c:pt>
                <c:pt idx="4795">
                  <c:v>18.5619047619047</c:v>
                </c:pt>
                <c:pt idx="4796">
                  <c:v>16.0263157894736</c:v>
                </c:pt>
                <c:pt idx="4797">
                  <c:v>12.8117647058823</c:v>
                </c:pt>
                <c:pt idx="4798">
                  <c:v>26.942528735632099</c:v>
                </c:pt>
                <c:pt idx="4799">
                  <c:v>46</c:v>
                </c:pt>
                <c:pt idx="4800">
                  <c:v>91</c:v>
                </c:pt>
                <c:pt idx="4801">
                  <c:v>85</c:v>
                </c:pt>
                <c:pt idx="4802">
                  <c:v>11.472972972972901</c:v>
                </c:pt>
                <c:pt idx="4803">
                  <c:v>12.0845986984815</c:v>
                </c:pt>
                <c:pt idx="4804">
                  <c:v>11.8046421663442</c:v>
                </c:pt>
                <c:pt idx="4805">
                  <c:v>10.7749077490774</c:v>
                </c:pt>
                <c:pt idx="4806">
                  <c:v>13.2307692307692</c:v>
                </c:pt>
                <c:pt idx="4807">
                  <c:v>15.710622710622699</c:v>
                </c:pt>
                <c:pt idx="4808">
                  <c:v>16.091680814940499</c:v>
                </c:pt>
                <c:pt idx="4809">
                  <c:v>10.6246612466124</c:v>
                </c:pt>
                <c:pt idx="4810">
                  <c:v>5.4330175913396399</c:v>
                </c:pt>
                <c:pt idx="4811">
                  <c:v>10.659420289854999</c:v>
                </c:pt>
                <c:pt idx="4812">
                  <c:v>10.7990033222591</c:v>
                </c:pt>
                <c:pt idx="4813">
                  <c:v>18.799614643545201</c:v>
                </c:pt>
                <c:pt idx="4814">
                  <c:v>3.9230769230769198</c:v>
                </c:pt>
                <c:pt idx="4815">
                  <c:v>10.1666666666666</c:v>
                </c:pt>
                <c:pt idx="4816">
                  <c:v>62</c:v>
                </c:pt>
                <c:pt idx="4817">
                  <c:v>8</c:v>
                </c:pt>
                <c:pt idx="4818">
                  <c:v>113</c:v>
                </c:pt>
                <c:pt idx="4819">
                  <c:v>-6.2222222222222197</c:v>
                </c:pt>
                <c:pt idx="4820">
                  <c:v>3.375</c:v>
                </c:pt>
                <c:pt idx="4821">
                  <c:v>3.3333333333333299</c:v>
                </c:pt>
                <c:pt idx="4822">
                  <c:v>8.25</c:v>
                </c:pt>
                <c:pt idx="4823">
                  <c:v>0.22222222222222199</c:v>
                </c:pt>
                <c:pt idx="4824">
                  <c:v>5.8888888888888804</c:v>
                </c:pt>
                <c:pt idx="4825">
                  <c:v>4.25</c:v>
                </c:pt>
                <c:pt idx="4826">
                  <c:v>3</c:v>
                </c:pt>
                <c:pt idx="4827">
                  <c:v>9</c:v>
                </c:pt>
                <c:pt idx="4828">
                  <c:v>5.7777777777777697</c:v>
                </c:pt>
                <c:pt idx="4829">
                  <c:v>0.625</c:v>
                </c:pt>
                <c:pt idx="4830">
                  <c:v>21.7777777777777</c:v>
                </c:pt>
                <c:pt idx="4831">
                  <c:v>4</c:v>
                </c:pt>
                <c:pt idx="4832">
                  <c:v>-3.3571428571428501</c:v>
                </c:pt>
                <c:pt idx="4833">
                  <c:v>0.11111111111111099</c:v>
                </c:pt>
                <c:pt idx="4834">
                  <c:v>31.076923076922998</c:v>
                </c:pt>
                <c:pt idx="4835">
                  <c:v>42</c:v>
                </c:pt>
                <c:pt idx="4836">
                  <c:v>16.6666666666666</c:v>
                </c:pt>
                <c:pt idx="4837">
                  <c:v>37.5</c:v>
                </c:pt>
                <c:pt idx="4838">
                  <c:v>38.1</c:v>
                </c:pt>
                <c:pt idx="4839">
                  <c:v>22.6666666666666</c:v>
                </c:pt>
                <c:pt idx="4840">
                  <c:v>15.1538461538461</c:v>
                </c:pt>
                <c:pt idx="4841">
                  <c:v>6.8461538461538396</c:v>
                </c:pt>
                <c:pt idx="4842">
                  <c:v>0.1</c:v>
                </c:pt>
                <c:pt idx="4843">
                  <c:v>-0.94736842105263097</c:v>
                </c:pt>
                <c:pt idx="4844">
                  <c:v>9.1999999999999993</c:v>
                </c:pt>
                <c:pt idx="4845">
                  <c:v>2.3043478260869499</c:v>
                </c:pt>
                <c:pt idx="4846">
                  <c:v>32.4</c:v>
                </c:pt>
                <c:pt idx="4847">
                  <c:v>-3.3</c:v>
                </c:pt>
                <c:pt idx="4848">
                  <c:v>18</c:v>
                </c:pt>
                <c:pt idx="4849">
                  <c:v>19.125</c:v>
                </c:pt>
                <c:pt idx="4850">
                  <c:v>-0.44444444444444398</c:v>
                </c:pt>
                <c:pt idx="4851">
                  <c:v>-4.625</c:v>
                </c:pt>
                <c:pt idx="4852">
                  <c:v>-2.6923076923076898</c:v>
                </c:pt>
                <c:pt idx="4853">
                  <c:v>1.75</c:v>
                </c:pt>
                <c:pt idx="4854">
                  <c:v>13.8888888888888</c:v>
                </c:pt>
                <c:pt idx="4855">
                  <c:v>-7.1818181818181799</c:v>
                </c:pt>
                <c:pt idx="4856">
                  <c:v>20.636363636363601</c:v>
                </c:pt>
                <c:pt idx="4857">
                  <c:v>-1.1052631578947301</c:v>
                </c:pt>
                <c:pt idx="4858">
                  <c:v>11.066666666666601</c:v>
                </c:pt>
                <c:pt idx="4859">
                  <c:v>10.785714285714199</c:v>
                </c:pt>
                <c:pt idx="4860">
                  <c:v>15.692307692307599</c:v>
                </c:pt>
                <c:pt idx="4861">
                  <c:v>-2.375</c:v>
                </c:pt>
                <c:pt idx="4862">
                  <c:v>6.9230769230769198</c:v>
                </c:pt>
                <c:pt idx="4863">
                  <c:v>-0.3</c:v>
                </c:pt>
                <c:pt idx="4864">
                  <c:v>17.25</c:v>
                </c:pt>
                <c:pt idx="4865">
                  <c:v>37.090909090909001</c:v>
                </c:pt>
                <c:pt idx="4866">
                  <c:v>6.4117647058823497</c:v>
                </c:pt>
                <c:pt idx="4867">
                  <c:v>4.2222222222222197</c:v>
                </c:pt>
                <c:pt idx="4868">
                  <c:v>16.125</c:v>
                </c:pt>
                <c:pt idx="4869">
                  <c:v>-2.2222222222222201</c:v>
                </c:pt>
                <c:pt idx="4870">
                  <c:v>4.55555555555555</c:v>
                </c:pt>
                <c:pt idx="4871">
                  <c:v>-3</c:v>
                </c:pt>
                <c:pt idx="4872">
                  <c:v>3.5</c:v>
                </c:pt>
                <c:pt idx="4873">
                  <c:v>13.2222222222222</c:v>
                </c:pt>
                <c:pt idx="4874">
                  <c:v>-0.66666666666666596</c:v>
                </c:pt>
                <c:pt idx="4875">
                  <c:v>11.4444444444444</c:v>
                </c:pt>
                <c:pt idx="4876">
                  <c:v>12.5</c:v>
                </c:pt>
                <c:pt idx="4877">
                  <c:v>19.1111111111111</c:v>
                </c:pt>
                <c:pt idx="4878">
                  <c:v>1.3333333333333299</c:v>
                </c:pt>
                <c:pt idx="4879">
                  <c:v>10.625</c:v>
                </c:pt>
                <c:pt idx="4880">
                  <c:v>10.4444444444444</c:v>
                </c:pt>
                <c:pt idx="4881">
                  <c:v>7.55555555555555</c:v>
                </c:pt>
                <c:pt idx="4882">
                  <c:v>13.6666666666666</c:v>
                </c:pt>
                <c:pt idx="4883">
                  <c:v>10.625</c:v>
                </c:pt>
                <c:pt idx="4884">
                  <c:v>12.6666666666666</c:v>
                </c:pt>
                <c:pt idx="4885">
                  <c:v>2.6666666666666599</c:v>
                </c:pt>
                <c:pt idx="4886">
                  <c:v>22.8888888888888</c:v>
                </c:pt>
                <c:pt idx="4887">
                  <c:v>-4.4444444444444402</c:v>
                </c:pt>
                <c:pt idx="4888">
                  <c:v>-2</c:v>
                </c:pt>
                <c:pt idx="4889">
                  <c:v>-1.72727272727272</c:v>
                </c:pt>
                <c:pt idx="4890">
                  <c:v>1.6666666666666601</c:v>
                </c:pt>
                <c:pt idx="4891">
                  <c:v>37.5</c:v>
                </c:pt>
                <c:pt idx="4892">
                  <c:v>5</c:v>
                </c:pt>
                <c:pt idx="4893">
                  <c:v>20.384615384615302</c:v>
                </c:pt>
                <c:pt idx="4894">
                  <c:v>4.5999999999999996</c:v>
                </c:pt>
                <c:pt idx="4895">
                  <c:v>-0.75</c:v>
                </c:pt>
                <c:pt idx="4896">
                  <c:v>11.3333333333333</c:v>
                </c:pt>
                <c:pt idx="4897">
                  <c:v>-1.3333333333333299</c:v>
                </c:pt>
                <c:pt idx="4898">
                  <c:v>4.6666666666666599</c:v>
                </c:pt>
                <c:pt idx="4899">
                  <c:v>1.3846153846153799</c:v>
                </c:pt>
                <c:pt idx="4900">
                  <c:v>-4</c:v>
                </c:pt>
                <c:pt idx="4901">
                  <c:v>4.0322580645161201</c:v>
                </c:pt>
                <c:pt idx="4902">
                  <c:v>2</c:v>
                </c:pt>
                <c:pt idx="4903">
                  <c:v>30.8666666666666</c:v>
                </c:pt>
                <c:pt idx="4904">
                  <c:v>20.789473684210499</c:v>
                </c:pt>
                <c:pt idx="4905">
                  <c:v>16.052631578947299</c:v>
                </c:pt>
                <c:pt idx="4906">
                  <c:v>27.75</c:v>
                </c:pt>
                <c:pt idx="4907">
                  <c:v>21.545454545454501</c:v>
                </c:pt>
                <c:pt idx="4908">
                  <c:v>13.733333333333301</c:v>
                </c:pt>
                <c:pt idx="4909">
                  <c:v>-1.3076923076922999</c:v>
                </c:pt>
                <c:pt idx="4910">
                  <c:v>11.6666666666666</c:v>
                </c:pt>
                <c:pt idx="4911">
                  <c:v>-3.4444444444444402</c:v>
                </c:pt>
                <c:pt idx="4912">
                  <c:v>-1.625</c:v>
                </c:pt>
                <c:pt idx="4913">
                  <c:v>1.2307692307692299</c:v>
                </c:pt>
                <c:pt idx="4914">
                  <c:v>-0.2</c:v>
                </c:pt>
                <c:pt idx="4915">
                  <c:v>30.25</c:v>
                </c:pt>
                <c:pt idx="4916">
                  <c:v>36.4444444444444</c:v>
                </c:pt>
                <c:pt idx="4917">
                  <c:v>31.5</c:v>
                </c:pt>
                <c:pt idx="4918">
                  <c:v>14.1111111111111</c:v>
                </c:pt>
                <c:pt idx="4919">
                  <c:v>-0.875</c:v>
                </c:pt>
                <c:pt idx="4920">
                  <c:v>4.8888888888888804</c:v>
                </c:pt>
                <c:pt idx="4921">
                  <c:v>19.6666666666666</c:v>
                </c:pt>
                <c:pt idx="4922">
                  <c:v>8.3333333333333304</c:v>
                </c:pt>
                <c:pt idx="4923">
                  <c:v>1.9</c:v>
                </c:pt>
                <c:pt idx="4924">
                  <c:v>0.56000000000000005</c:v>
                </c:pt>
                <c:pt idx="4925">
                  <c:v>-1.7826086956521701</c:v>
                </c:pt>
                <c:pt idx="4926">
                  <c:v>-3.3333333333333299</c:v>
                </c:pt>
                <c:pt idx="4927">
                  <c:v>-1.625</c:v>
                </c:pt>
                <c:pt idx="4928">
                  <c:v>4.9677419354838701</c:v>
                </c:pt>
                <c:pt idx="4929">
                  <c:v>4.4444444444444402</c:v>
                </c:pt>
                <c:pt idx="4930">
                  <c:v>7.5</c:v>
                </c:pt>
                <c:pt idx="4931">
                  <c:v>-0.5</c:v>
                </c:pt>
                <c:pt idx="4932">
                  <c:v>1.2777777777777699</c:v>
                </c:pt>
                <c:pt idx="4933">
                  <c:v>-0.38461538461538403</c:v>
                </c:pt>
                <c:pt idx="4934">
                  <c:v>6.3076923076923004</c:v>
                </c:pt>
                <c:pt idx="4935">
                  <c:v>25.4166666666666</c:v>
                </c:pt>
                <c:pt idx="4936">
                  <c:v>15.2222222222222</c:v>
                </c:pt>
                <c:pt idx="4937">
                  <c:v>8</c:v>
                </c:pt>
                <c:pt idx="4938">
                  <c:v>0.44444444444444398</c:v>
                </c:pt>
                <c:pt idx="4939">
                  <c:v>-2.8</c:v>
                </c:pt>
                <c:pt idx="4940">
                  <c:v>-0.66666666666666596</c:v>
                </c:pt>
                <c:pt idx="4941">
                  <c:v>1.7777777777777699</c:v>
                </c:pt>
                <c:pt idx="4942">
                  <c:v>13.25</c:v>
                </c:pt>
                <c:pt idx="4943">
                  <c:v>-1.15384615384615</c:v>
                </c:pt>
                <c:pt idx="4944">
                  <c:v>15.909090909090899</c:v>
                </c:pt>
                <c:pt idx="4945">
                  <c:v>27.8888888888888</c:v>
                </c:pt>
                <c:pt idx="4946">
                  <c:v>-0.9</c:v>
                </c:pt>
                <c:pt idx="4947">
                  <c:v>-1.15384615384615</c:v>
                </c:pt>
                <c:pt idx="4948">
                  <c:v>31.6666666666666</c:v>
                </c:pt>
                <c:pt idx="4949">
                  <c:v>0.7</c:v>
                </c:pt>
                <c:pt idx="4950">
                  <c:v>3.75</c:v>
                </c:pt>
                <c:pt idx="4951">
                  <c:v>34.454545454545404</c:v>
                </c:pt>
                <c:pt idx="4952">
                  <c:v>30.3</c:v>
                </c:pt>
                <c:pt idx="4953">
                  <c:v>-0.11111111111111099</c:v>
                </c:pt>
                <c:pt idx="4954">
                  <c:v>5.3846153846153797</c:v>
                </c:pt>
                <c:pt idx="4955">
                  <c:v>-0.23529411764705799</c:v>
                </c:pt>
                <c:pt idx="4956">
                  <c:v>5.0999999999999996</c:v>
                </c:pt>
                <c:pt idx="4957">
                  <c:v>19.076923076922998</c:v>
                </c:pt>
                <c:pt idx="4958">
                  <c:v>-1.75</c:v>
                </c:pt>
                <c:pt idx="4959">
                  <c:v>1.0714285714285701</c:v>
                </c:pt>
                <c:pt idx="4960">
                  <c:v>2.7692307692307598</c:v>
                </c:pt>
                <c:pt idx="4961">
                  <c:v>9.0909090909090898E-2</c:v>
                </c:pt>
                <c:pt idx="4962">
                  <c:v>-5.8823529411764698E-2</c:v>
                </c:pt>
                <c:pt idx="4963">
                  <c:v>17.352941176470502</c:v>
                </c:pt>
                <c:pt idx="4964">
                  <c:v>-3.05</c:v>
                </c:pt>
                <c:pt idx="4965">
                  <c:v>0.33333333333333298</c:v>
                </c:pt>
                <c:pt idx="4966">
                  <c:v>3.32</c:v>
                </c:pt>
                <c:pt idx="4967">
                  <c:v>6.7222222222222197</c:v>
                </c:pt>
                <c:pt idx="4968">
                  <c:v>14.5555555555555</c:v>
                </c:pt>
                <c:pt idx="4969">
                  <c:v>-1</c:v>
                </c:pt>
                <c:pt idx="4970">
                  <c:v>15.4285714285714</c:v>
                </c:pt>
                <c:pt idx="4971">
                  <c:v>6</c:v>
                </c:pt>
                <c:pt idx="4972">
                  <c:v>3.4615384615384599</c:v>
                </c:pt>
                <c:pt idx="4973">
                  <c:v>1.5</c:v>
                </c:pt>
                <c:pt idx="4974">
                  <c:v>4.7619047619047601</c:v>
                </c:pt>
                <c:pt idx="4975">
                  <c:v>19.105263157894701</c:v>
                </c:pt>
                <c:pt idx="4976">
                  <c:v>20.6315789473684</c:v>
                </c:pt>
                <c:pt idx="4977">
                  <c:v>3</c:v>
                </c:pt>
                <c:pt idx="4978">
                  <c:v>-2.71428571428571</c:v>
                </c:pt>
                <c:pt idx="4979">
                  <c:v>-1.2222222222222201</c:v>
                </c:pt>
                <c:pt idx="4980">
                  <c:v>-3.6</c:v>
                </c:pt>
                <c:pt idx="4981">
                  <c:v>13</c:v>
                </c:pt>
                <c:pt idx="4982">
                  <c:v>5.3333333333333304</c:v>
                </c:pt>
                <c:pt idx="4983">
                  <c:v>-2.375</c:v>
                </c:pt>
                <c:pt idx="4984">
                  <c:v>-1.2222222222222201</c:v>
                </c:pt>
                <c:pt idx="4985">
                  <c:v>0.28571428571428498</c:v>
                </c:pt>
                <c:pt idx="4986">
                  <c:v>24.857142857142801</c:v>
                </c:pt>
                <c:pt idx="4987">
                  <c:v>1.1111111111111101</c:v>
                </c:pt>
                <c:pt idx="4988">
                  <c:v>3.125</c:v>
                </c:pt>
                <c:pt idx="4989">
                  <c:v>-4.2222222222222197</c:v>
                </c:pt>
                <c:pt idx="4990">
                  <c:v>9.875</c:v>
                </c:pt>
                <c:pt idx="4991">
                  <c:v>9.3333333333333304</c:v>
                </c:pt>
                <c:pt idx="4992">
                  <c:v>6.8</c:v>
                </c:pt>
                <c:pt idx="4993">
                  <c:v>6.5</c:v>
                </c:pt>
                <c:pt idx="4994">
                  <c:v>9.5</c:v>
                </c:pt>
                <c:pt idx="4995">
                  <c:v>-9</c:v>
                </c:pt>
                <c:pt idx="4996">
                  <c:v>6.1111111111111098</c:v>
                </c:pt>
                <c:pt idx="4997">
                  <c:v>15.25</c:v>
                </c:pt>
                <c:pt idx="4998">
                  <c:v>18</c:v>
                </c:pt>
                <c:pt idx="4999">
                  <c:v>-4.3333333333333304</c:v>
                </c:pt>
                <c:pt idx="5000">
                  <c:v>1.125</c:v>
                </c:pt>
                <c:pt idx="5001">
                  <c:v>-2.4444444444444402</c:v>
                </c:pt>
                <c:pt idx="5002">
                  <c:v>18.6666666666666</c:v>
                </c:pt>
                <c:pt idx="5003">
                  <c:v>0.75</c:v>
                </c:pt>
                <c:pt idx="5004">
                  <c:v>51.6666666666666</c:v>
                </c:pt>
                <c:pt idx="5005">
                  <c:v>-1.88888888888888</c:v>
                </c:pt>
                <c:pt idx="5006">
                  <c:v>-3.4444444444444402</c:v>
                </c:pt>
                <c:pt idx="5007">
                  <c:v>0.375</c:v>
                </c:pt>
                <c:pt idx="5008">
                  <c:v>26.75</c:v>
                </c:pt>
                <c:pt idx="5009">
                  <c:v>6.75</c:v>
                </c:pt>
                <c:pt idx="5010">
                  <c:v>9.6</c:v>
                </c:pt>
                <c:pt idx="5011">
                  <c:v>15.3333333333333</c:v>
                </c:pt>
                <c:pt idx="5012">
                  <c:v>-0.4</c:v>
                </c:pt>
                <c:pt idx="5013">
                  <c:v>0.23076923076923</c:v>
                </c:pt>
                <c:pt idx="5014">
                  <c:v>3</c:v>
                </c:pt>
                <c:pt idx="5015">
                  <c:v>6.1818181818181799</c:v>
                </c:pt>
                <c:pt idx="5016">
                  <c:v>12.3846153846153</c:v>
                </c:pt>
                <c:pt idx="5017">
                  <c:v>15.3846153846153</c:v>
                </c:pt>
                <c:pt idx="5018">
                  <c:v>11.1</c:v>
                </c:pt>
                <c:pt idx="5019">
                  <c:v>14</c:v>
                </c:pt>
                <c:pt idx="5020">
                  <c:v>1.125</c:v>
                </c:pt>
                <c:pt idx="5021">
                  <c:v>-1.75</c:v>
                </c:pt>
                <c:pt idx="5022">
                  <c:v>-0.9375</c:v>
                </c:pt>
                <c:pt idx="5023">
                  <c:v>14</c:v>
                </c:pt>
                <c:pt idx="5024">
                  <c:v>4.0999999999999996</c:v>
                </c:pt>
                <c:pt idx="5025">
                  <c:v>-2.6153846153846101</c:v>
                </c:pt>
                <c:pt idx="5026">
                  <c:v>6.6</c:v>
                </c:pt>
                <c:pt idx="5027">
                  <c:v>32.7777777777777</c:v>
                </c:pt>
                <c:pt idx="5028">
                  <c:v>-2.75</c:v>
                </c:pt>
                <c:pt idx="5029">
                  <c:v>53.5555555555555</c:v>
                </c:pt>
                <c:pt idx="5030">
                  <c:v>0.33333333333333298</c:v>
                </c:pt>
                <c:pt idx="5031">
                  <c:v>1.1111111111111101</c:v>
                </c:pt>
                <c:pt idx="5032">
                  <c:v>8.5</c:v>
                </c:pt>
                <c:pt idx="5033">
                  <c:v>22.1111111111111</c:v>
                </c:pt>
                <c:pt idx="5034">
                  <c:v>0.2</c:v>
                </c:pt>
                <c:pt idx="5035">
                  <c:v>0</c:v>
                </c:pt>
                <c:pt idx="5036">
                  <c:v>9.375</c:v>
                </c:pt>
                <c:pt idx="5037">
                  <c:v>-0.76923076923076905</c:v>
                </c:pt>
                <c:pt idx="5038">
                  <c:v>10.6666666666666</c:v>
                </c:pt>
                <c:pt idx="5039">
                  <c:v>39.125</c:v>
                </c:pt>
                <c:pt idx="5040">
                  <c:v>41.1111111111111</c:v>
                </c:pt>
                <c:pt idx="5041">
                  <c:v>53.4444444444444</c:v>
                </c:pt>
                <c:pt idx="5042">
                  <c:v>20.5555555555555</c:v>
                </c:pt>
                <c:pt idx="5043">
                  <c:v>1.375</c:v>
                </c:pt>
                <c:pt idx="5044">
                  <c:v>12.3333333333333</c:v>
                </c:pt>
                <c:pt idx="5045">
                  <c:v>8.1999999999999993</c:v>
                </c:pt>
                <c:pt idx="5046">
                  <c:v>3.4</c:v>
                </c:pt>
                <c:pt idx="5047">
                  <c:v>-1.88888888888888</c:v>
                </c:pt>
                <c:pt idx="5048">
                  <c:v>-3.8</c:v>
                </c:pt>
                <c:pt idx="5049">
                  <c:v>4.0769230769230704</c:v>
                </c:pt>
                <c:pt idx="5050">
                  <c:v>1.3</c:v>
                </c:pt>
                <c:pt idx="5051">
                  <c:v>12.5</c:v>
                </c:pt>
                <c:pt idx="5052">
                  <c:v>25.352941176470502</c:v>
                </c:pt>
                <c:pt idx="5053">
                  <c:v>31.0555555555555</c:v>
                </c:pt>
                <c:pt idx="5054">
                  <c:v>20.538461538461501</c:v>
                </c:pt>
                <c:pt idx="5055">
                  <c:v>0</c:v>
                </c:pt>
                <c:pt idx="5056">
                  <c:v>8.3333333333333301E-2</c:v>
                </c:pt>
                <c:pt idx="5057">
                  <c:v>4.1538461538461497</c:v>
                </c:pt>
                <c:pt idx="5058">
                  <c:v>12.1</c:v>
                </c:pt>
                <c:pt idx="5059">
                  <c:v>-4.4444444444444402</c:v>
                </c:pt>
                <c:pt idx="5060">
                  <c:v>33.125</c:v>
                </c:pt>
                <c:pt idx="5061">
                  <c:v>16.7777777777777</c:v>
                </c:pt>
                <c:pt idx="5062">
                  <c:v>30</c:v>
                </c:pt>
                <c:pt idx="5063">
                  <c:v>-0.53846153846153799</c:v>
                </c:pt>
                <c:pt idx="5064">
                  <c:v>36.0833333333333</c:v>
                </c:pt>
                <c:pt idx="5065">
                  <c:v>22.615384615384599</c:v>
                </c:pt>
                <c:pt idx="5066">
                  <c:v>9.4615384615384599</c:v>
                </c:pt>
                <c:pt idx="5067">
                  <c:v>10.769230769230701</c:v>
                </c:pt>
                <c:pt idx="5068">
                  <c:v>35.615384615384599</c:v>
                </c:pt>
                <c:pt idx="5069">
                  <c:v>69.714285714285694</c:v>
                </c:pt>
                <c:pt idx="5070">
                  <c:v>17.071428571428498</c:v>
                </c:pt>
                <c:pt idx="5071">
                  <c:v>6.3333333333333304</c:v>
                </c:pt>
                <c:pt idx="5072">
                  <c:v>18.538461538461501</c:v>
                </c:pt>
                <c:pt idx="5073">
                  <c:v>19.230769230769202</c:v>
                </c:pt>
                <c:pt idx="5074">
                  <c:v>12.307692307692299</c:v>
                </c:pt>
                <c:pt idx="5075">
                  <c:v>-0.44444444444444398</c:v>
                </c:pt>
                <c:pt idx="5076">
                  <c:v>3.5</c:v>
                </c:pt>
                <c:pt idx="5077">
                  <c:v>-0.77777777777777701</c:v>
                </c:pt>
                <c:pt idx="5078">
                  <c:v>-5</c:v>
                </c:pt>
                <c:pt idx="5079">
                  <c:v>11.4285714285714</c:v>
                </c:pt>
                <c:pt idx="5080">
                  <c:v>1.3333333333333299</c:v>
                </c:pt>
                <c:pt idx="5081">
                  <c:v>21.75</c:v>
                </c:pt>
                <c:pt idx="5082">
                  <c:v>13.8888888888888</c:v>
                </c:pt>
                <c:pt idx="5083">
                  <c:v>19</c:v>
                </c:pt>
                <c:pt idx="5084">
                  <c:v>-1.75</c:v>
                </c:pt>
                <c:pt idx="5085">
                  <c:v>-1.44444444444444</c:v>
                </c:pt>
                <c:pt idx="5086">
                  <c:v>-2.2222222222222201</c:v>
                </c:pt>
                <c:pt idx="5087">
                  <c:v>31.75</c:v>
                </c:pt>
                <c:pt idx="5088">
                  <c:v>-1.1111111111111101</c:v>
                </c:pt>
                <c:pt idx="5089">
                  <c:v>3.125</c:v>
                </c:pt>
                <c:pt idx="5090">
                  <c:v>0.55555555555555503</c:v>
                </c:pt>
                <c:pt idx="5091">
                  <c:v>-5</c:v>
                </c:pt>
                <c:pt idx="5092">
                  <c:v>43.6666666666666</c:v>
                </c:pt>
                <c:pt idx="5093">
                  <c:v>31.6</c:v>
                </c:pt>
                <c:pt idx="5094">
                  <c:v>6.1111111111111098</c:v>
                </c:pt>
                <c:pt idx="5095">
                  <c:v>8.75</c:v>
                </c:pt>
                <c:pt idx="5096">
                  <c:v>-4.8888888888888804</c:v>
                </c:pt>
                <c:pt idx="5097">
                  <c:v>1.75</c:v>
                </c:pt>
                <c:pt idx="5098">
                  <c:v>10.1111111111111</c:v>
                </c:pt>
                <c:pt idx="5099">
                  <c:v>6.1111111111111098</c:v>
                </c:pt>
                <c:pt idx="5100">
                  <c:v>16</c:v>
                </c:pt>
                <c:pt idx="5101">
                  <c:v>8.1666666666666607</c:v>
                </c:pt>
                <c:pt idx="5102">
                  <c:v>-1.4</c:v>
                </c:pt>
                <c:pt idx="5103">
                  <c:v>-1.44444444444444</c:v>
                </c:pt>
                <c:pt idx="5104">
                  <c:v>10.4444444444444</c:v>
                </c:pt>
                <c:pt idx="5105">
                  <c:v>27.3333333333333</c:v>
                </c:pt>
                <c:pt idx="5106">
                  <c:v>-2.6923076923076898</c:v>
                </c:pt>
                <c:pt idx="5107">
                  <c:v>-2.6</c:v>
                </c:pt>
                <c:pt idx="5108">
                  <c:v>0.18181818181818099</c:v>
                </c:pt>
                <c:pt idx="5109">
                  <c:v>-4.2777777777777697</c:v>
                </c:pt>
                <c:pt idx="5110">
                  <c:v>20.3333333333333</c:v>
                </c:pt>
                <c:pt idx="5111">
                  <c:v>4</c:v>
                </c:pt>
                <c:pt idx="5112">
                  <c:v>-2.7777777777777701</c:v>
                </c:pt>
                <c:pt idx="5113">
                  <c:v>-0.88888888888888795</c:v>
                </c:pt>
                <c:pt idx="5114">
                  <c:v>-6.6666666666666599</c:v>
                </c:pt>
                <c:pt idx="5115">
                  <c:v>17.25</c:v>
                </c:pt>
                <c:pt idx="5116">
                  <c:v>-2.1</c:v>
                </c:pt>
                <c:pt idx="5117">
                  <c:v>1</c:v>
                </c:pt>
                <c:pt idx="5118">
                  <c:v>-6.1111111111111098</c:v>
                </c:pt>
                <c:pt idx="5119">
                  <c:v>1.125</c:v>
                </c:pt>
                <c:pt idx="5120">
                  <c:v>2.2307692307692299</c:v>
                </c:pt>
                <c:pt idx="5121">
                  <c:v>7.8333333333333304</c:v>
                </c:pt>
                <c:pt idx="5122">
                  <c:v>1</c:v>
                </c:pt>
                <c:pt idx="5123">
                  <c:v>-3.5</c:v>
                </c:pt>
                <c:pt idx="5124">
                  <c:v>-2.6470588235294099</c:v>
                </c:pt>
                <c:pt idx="5125">
                  <c:v>-0.1</c:v>
                </c:pt>
                <c:pt idx="5126">
                  <c:v>-4.1111111111111098</c:v>
                </c:pt>
                <c:pt idx="5127">
                  <c:v>22.909090909090899</c:v>
                </c:pt>
                <c:pt idx="5128">
                  <c:v>-5.75</c:v>
                </c:pt>
                <c:pt idx="5129">
                  <c:v>-2.72727272727272</c:v>
                </c:pt>
                <c:pt idx="5130">
                  <c:v>-0.61538461538461497</c:v>
                </c:pt>
                <c:pt idx="5131">
                  <c:v>2.8333333333333299</c:v>
                </c:pt>
                <c:pt idx="5132">
                  <c:v>20.384615384615302</c:v>
                </c:pt>
                <c:pt idx="5133">
                  <c:v>16.692307692307601</c:v>
                </c:pt>
                <c:pt idx="5134">
                  <c:v>22.384615384615302</c:v>
                </c:pt>
                <c:pt idx="5135">
                  <c:v>12.076923076923</c:v>
                </c:pt>
                <c:pt idx="5136">
                  <c:v>9.4615384615384599</c:v>
                </c:pt>
                <c:pt idx="5137">
                  <c:v>3.4285714285714199</c:v>
                </c:pt>
                <c:pt idx="5138">
                  <c:v>10.846153846153801</c:v>
                </c:pt>
                <c:pt idx="5139">
                  <c:v>33.307692307692299</c:v>
                </c:pt>
                <c:pt idx="5140">
                  <c:v>15.6666666666666</c:v>
                </c:pt>
                <c:pt idx="5141">
                  <c:v>15.714285714285699</c:v>
                </c:pt>
                <c:pt idx="5142">
                  <c:v>-2.55555555555555</c:v>
                </c:pt>
                <c:pt idx="5143">
                  <c:v>-2.875</c:v>
                </c:pt>
                <c:pt idx="5144">
                  <c:v>1.1111111111111101</c:v>
                </c:pt>
                <c:pt idx="5145">
                  <c:v>-2</c:v>
                </c:pt>
                <c:pt idx="5146">
                  <c:v>37.5</c:v>
                </c:pt>
                <c:pt idx="5147">
                  <c:v>8.7777777777777697</c:v>
                </c:pt>
                <c:pt idx="5148">
                  <c:v>3.7777777777777701</c:v>
                </c:pt>
                <c:pt idx="5149">
                  <c:v>15.8888888888888</c:v>
                </c:pt>
                <c:pt idx="5150">
                  <c:v>24.375</c:v>
                </c:pt>
                <c:pt idx="5151">
                  <c:v>22.5555555555555</c:v>
                </c:pt>
                <c:pt idx="5152">
                  <c:v>0.2</c:v>
                </c:pt>
                <c:pt idx="5153">
                  <c:v>12</c:v>
                </c:pt>
                <c:pt idx="5154">
                  <c:v>5.1111111111111098</c:v>
                </c:pt>
                <c:pt idx="5155">
                  <c:v>5.5</c:v>
                </c:pt>
                <c:pt idx="5156">
                  <c:v>11.4444444444444</c:v>
                </c:pt>
                <c:pt idx="5157">
                  <c:v>-1</c:v>
                </c:pt>
                <c:pt idx="5158">
                  <c:v>15.6</c:v>
                </c:pt>
                <c:pt idx="5159">
                  <c:v>46.3333333333333</c:v>
                </c:pt>
                <c:pt idx="5160">
                  <c:v>-0.875</c:v>
                </c:pt>
                <c:pt idx="5161">
                  <c:v>2.55555555555555</c:v>
                </c:pt>
                <c:pt idx="5162">
                  <c:v>-4.4444444444444402</c:v>
                </c:pt>
                <c:pt idx="5163">
                  <c:v>2.55555555555555</c:v>
                </c:pt>
                <c:pt idx="5164">
                  <c:v>2.875</c:v>
                </c:pt>
                <c:pt idx="5165">
                  <c:v>15</c:v>
                </c:pt>
                <c:pt idx="5166">
                  <c:v>-4.9000000000000004</c:v>
                </c:pt>
                <c:pt idx="5167">
                  <c:v>11.5</c:v>
                </c:pt>
                <c:pt idx="5168">
                  <c:v>11.3888888888888</c:v>
                </c:pt>
                <c:pt idx="5169">
                  <c:v>4.6153846153846096</c:v>
                </c:pt>
                <c:pt idx="5170">
                  <c:v>10.8</c:v>
                </c:pt>
                <c:pt idx="5171">
                  <c:v>14</c:v>
                </c:pt>
                <c:pt idx="5172">
                  <c:v>6.4666666666666597</c:v>
                </c:pt>
                <c:pt idx="5173">
                  <c:v>0.55555555555555503</c:v>
                </c:pt>
                <c:pt idx="5174">
                  <c:v>3.6666666666666599</c:v>
                </c:pt>
                <c:pt idx="5175">
                  <c:v>8.8333333333333304</c:v>
                </c:pt>
                <c:pt idx="5176">
                  <c:v>-0.15384615384615299</c:v>
                </c:pt>
                <c:pt idx="5177">
                  <c:v>2.2857142857142798</c:v>
                </c:pt>
                <c:pt idx="5178">
                  <c:v>-2.55555555555555</c:v>
                </c:pt>
                <c:pt idx="5179">
                  <c:v>6.125</c:v>
                </c:pt>
                <c:pt idx="5180">
                  <c:v>36.2222222222222</c:v>
                </c:pt>
                <c:pt idx="5181">
                  <c:v>20</c:v>
                </c:pt>
                <c:pt idx="5182">
                  <c:v>9.6666666666666607</c:v>
                </c:pt>
                <c:pt idx="5183">
                  <c:v>-0.75</c:v>
                </c:pt>
                <c:pt idx="5184">
                  <c:v>12.6</c:v>
                </c:pt>
                <c:pt idx="5185">
                  <c:v>-0.66666666666666596</c:v>
                </c:pt>
                <c:pt idx="5186">
                  <c:v>1.375</c:v>
                </c:pt>
                <c:pt idx="5187">
                  <c:v>9.3076923076922995</c:v>
                </c:pt>
                <c:pt idx="5188">
                  <c:v>4.4000000000000004</c:v>
                </c:pt>
                <c:pt idx="5189">
                  <c:v>9</c:v>
                </c:pt>
                <c:pt idx="5190">
                  <c:v>11.1111111111111</c:v>
                </c:pt>
                <c:pt idx="5191">
                  <c:v>25.1666666666666</c:v>
                </c:pt>
                <c:pt idx="5192">
                  <c:v>7.2222222222222197</c:v>
                </c:pt>
                <c:pt idx="5193">
                  <c:v>1</c:v>
                </c:pt>
                <c:pt idx="5194">
                  <c:v>15.25</c:v>
                </c:pt>
                <c:pt idx="5195">
                  <c:v>9.3000000000000007</c:v>
                </c:pt>
                <c:pt idx="5196">
                  <c:v>7.2</c:v>
                </c:pt>
                <c:pt idx="5197">
                  <c:v>1.8076923076922999</c:v>
                </c:pt>
                <c:pt idx="5198">
                  <c:v>-0.33333333333333298</c:v>
                </c:pt>
                <c:pt idx="5199">
                  <c:v>6.5</c:v>
                </c:pt>
                <c:pt idx="5200">
                  <c:v>3.38709677419354</c:v>
                </c:pt>
                <c:pt idx="5201">
                  <c:v>0.88235294117647001</c:v>
                </c:pt>
                <c:pt idx="5202">
                  <c:v>20.1315789473684</c:v>
                </c:pt>
                <c:pt idx="5203">
                  <c:v>0.7</c:v>
                </c:pt>
                <c:pt idx="5204">
                  <c:v>7.5</c:v>
                </c:pt>
                <c:pt idx="5205">
                  <c:v>0.64516129032257996</c:v>
                </c:pt>
                <c:pt idx="5206">
                  <c:v>17</c:v>
                </c:pt>
                <c:pt idx="5207">
                  <c:v>7.8888888888888804</c:v>
                </c:pt>
                <c:pt idx="5208">
                  <c:v>18.1875</c:v>
                </c:pt>
                <c:pt idx="5209">
                  <c:v>-2.2666666666666599</c:v>
                </c:pt>
                <c:pt idx="5210">
                  <c:v>12.0833333333333</c:v>
                </c:pt>
                <c:pt idx="5211">
                  <c:v>23.923076923076898</c:v>
                </c:pt>
                <c:pt idx="5212">
                  <c:v>18.3333333333333</c:v>
                </c:pt>
                <c:pt idx="5213">
                  <c:v>12.5</c:v>
                </c:pt>
                <c:pt idx="5214">
                  <c:v>2.05555555555555</c:v>
                </c:pt>
                <c:pt idx="5215">
                  <c:v>8.6315789473684195</c:v>
                </c:pt>
                <c:pt idx="5216">
                  <c:v>11.6428571428571</c:v>
                </c:pt>
                <c:pt idx="5217">
                  <c:v>13.875</c:v>
                </c:pt>
                <c:pt idx="5218">
                  <c:v>24.785714285714199</c:v>
                </c:pt>
                <c:pt idx="5219">
                  <c:v>6.8461538461538396</c:v>
                </c:pt>
                <c:pt idx="5220">
                  <c:v>14.3846153846153</c:v>
                </c:pt>
                <c:pt idx="5221">
                  <c:v>-3.5</c:v>
                </c:pt>
                <c:pt idx="5222">
                  <c:v>0.18181818181818099</c:v>
                </c:pt>
                <c:pt idx="5223">
                  <c:v>6.6666666666666599</c:v>
                </c:pt>
                <c:pt idx="5224">
                  <c:v>16.5</c:v>
                </c:pt>
                <c:pt idx="5225">
                  <c:v>1.5</c:v>
                </c:pt>
                <c:pt idx="5226">
                  <c:v>20.230769230769202</c:v>
                </c:pt>
                <c:pt idx="5227">
                  <c:v>12</c:v>
                </c:pt>
                <c:pt idx="5228">
                  <c:v>-2.6666666666666599</c:v>
                </c:pt>
                <c:pt idx="5229">
                  <c:v>-5.125</c:v>
                </c:pt>
                <c:pt idx="5230">
                  <c:v>-6.4545454545454497</c:v>
                </c:pt>
                <c:pt idx="5231">
                  <c:v>4.9000000000000004</c:v>
                </c:pt>
                <c:pt idx="5232">
                  <c:v>-3</c:v>
                </c:pt>
                <c:pt idx="5233">
                  <c:v>-3</c:v>
                </c:pt>
                <c:pt idx="5234">
                  <c:v>-2.75</c:v>
                </c:pt>
                <c:pt idx="5235">
                  <c:v>-3.7777777777777701</c:v>
                </c:pt>
                <c:pt idx="5236">
                  <c:v>-4.4444444444444402</c:v>
                </c:pt>
                <c:pt idx="5237">
                  <c:v>-1.625</c:v>
                </c:pt>
                <c:pt idx="5238">
                  <c:v>-2.88888888888888</c:v>
                </c:pt>
                <c:pt idx="5239">
                  <c:v>-3</c:v>
                </c:pt>
                <c:pt idx="5240">
                  <c:v>-1.7777777777777699</c:v>
                </c:pt>
                <c:pt idx="5241">
                  <c:v>-4.375</c:v>
                </c:pt>
                <c:pt idx="5242">
                  <c:v>-0.44444444444444398</c:v>
                </c:pt>
                <c:pt idx="5243">
                  <c:v>1.1000000000000001</c:v>
                </c:pt>
                <c:pt idx="5244">
                  <c:v>-3.3333333333333299</c:v>
                </c:pt>
                <c:pt idx="5245">
                  <c:v>10.125</c:v>
                </c:pt>
                <c:pt idx="5246">
                  <c:v>6.125</c:v>
                </c:pt>
                <c:pt idx="5247">
                  <c:v>1.7777777777777699</c:v>
                </c:pt>
                <c:pt idx="5248">
                  <c:v>-1.2222222222222201</c:v>
                </c:pt>
                <c:pt idx="5249">
                  <c:v>21.5</c:v>
                </c:pt>
                <c:pt idx="5250">
                  <c:v>22.7777777777777</c:v>
                </c:pt>
                <c:pt idx="5251">
                  <c:v>4.7777777777777697</c:v>
                </c:pt>
                <c:pt idx="5252">
                  <c:v>23.6666666666666</c:v>
                </c:pt>
                <c:pt idx="5253">
                  <c:v>-4.25</c:v>
                </c:pt>
                <c:pt idx="5254">
                  <c:v>1.2222222222222201</c:v>
                </c:pt>
                <c:pt idx="5255">
                  <c:v>5.7</c:v>
                </c:pt>
                <c:pt idx="5256">
                  <c:v>10</c:v>
                </c:pt>
                <c:pt idx="5257">
                  <c:v>9.2222222222222197</c:v>
                </c:pt>
                <c:pt idx="5258">
                  <c:v>-1.875</c:v>
                </c:pt>
                <c:pt idx="5259">
                  <c:v>2.7777777777777701</c:v>
                </c:pt>
                <c:pt idx="5260">
                  <c:v>3.375</c:v>
                </c:pt>
                <c:pt idx="5261">
                  <c:v>1.75</c:v>
                </c:pt>
                <c:pt idx="5262">
                  <c:v>20.5555555555555</c:v>
                </c:pt>
                <c:pt idx="5263">
                  <c:v>1.6666666666666601</c:v>
                </c:pt>
                <c:pt idx="5264">
                  <c:v>6.6153846153846096</c:v>
                </c:pt>
                <c:pt idx="5265">
                  <c:v>8</c:v>
                </c:pt>
                <c:pt idx="5266">
                  <c:v>-4.6153846153846096</c:v>
                </c:pt>
                <c:pt idx="5267">
                  <c:v>0.76470588235294101</c:v>
                </c:pt>
                <c:pt idx="5268">
                  <c:v>24</c:v>
                </c:pt>
                <c:pt idx="5269">
                  <c:v>-6.5</c:v>
                </c:pt>
                <c:pt idx="5270">
                  <c:v>45</c:v>
                </c:pt>
                <c:pt idx="5271">
                  <c:v>5.75</c:v>
                </c:pt>
                <c:pt idx="5272">
                  <c:v>15.4166666666666</c:v>
                </c:pt>
                <c:pt idx="5273">
                  <c:v>59.2</c:v>
                </c:pt>
                <c:pt idx="5274">
                  <c:v>12.4285714285714</c:v>
                </c:pt>
                <c:pt idx="5275">
                  <c:v>-4.1111111111111098</c:v>
                </c:pt>
                <c:pt idx="5276">
                  <c:v>19.3333333333333</c:v>
                </c:pt>
                <c:pt idx="5277">
                  <c:v>-3.125</c:v>
                </c:pt>
                <c:pt idx="5278">
                  <c:v>-0.11111111111111099</c:v>
                </c:pt>
                <c:pt idx="5279">
                  <c:v>26.3333333333333</c:v>
                </c:pt>
                <c:pt idx="5280">
                  <c:v>1.5714285714285701</c:v>
                </c:pt>
                <c:pt idx="5281">
                  <c:v>23</c:v>
                </c:pt>
                <c:pt idx="5282">
                  <c:v>27</c:v>
                </c:pt>
                <c:pt idx="5283">
                  <c:v>7.25</c:v>
                </c:pt>
                <c:pt idx="5284">
                  <c:v>15.2</c:v>
                </c:pt>
                <c:pt idx="5285">
                  <c:v>-7.25</c:v>
                </c:pt>
                <c:pt idx="5286">
                  <c:v>-3.375</c:v>
                </c:pt>
                <c:pt idx="5287">
                  <c:v>10.4444444444444</c:v>
                </c:pt>
                <c:pt idx="5288">
                  <c:v>4.4000000000000004</c:v>
                </c:pt>
                <c:pt idx="5289">
                  <c:v>11.25</c:v>
                </c:pt>
                <c:pt idx="5290">
                  <c:v>-8.5</c:v>
                </c:pt>
                <c:pt idx="5291">
                  <c:v>-2.5</c:v>
                </c:pt>
                <c:pt idx="5292">
                  <c:v>-2.3333333333333299</c:v>
                </c:pt>
                <c:pt idx="5293">
                  <c:v>-4.6666666666666599</c:v>
                </c:pt>
                <c:pt idx="5294">
                  <c:v>16</c:v>
                </c:pt>
                <c:pt idx="5295">
                  <c:v>-3.75</c:v>
                </c:pt>
                <c:pt idx="5296">
                  <c:v>12.230547550432201</c:v>
                </c:pt>
                <c:pt idx="5297">
                  <c:v>7.9863247863247802</c:v>
                </c:pt>
                <c:pt idx="5298">
                  <c:v>6.2449612403100696</c:v>
                </c:pt>
                <c:pt idx="5299">
                  <c:v>0.47791798107255501</c:v>
                </c:pt>
                <c:pt idx="5300">
                  <c:v>1.24416517055655</c:v>
                </c:pt>
                <c:pt idx="5301">
                  <c:v>0.32676518883415401</c:v>
                </c:pt>
                <c:pt idx="5302">
                  <c:v>3.0153649167733598</c:v>
                </c:pt>
                <c:pt idx="5303">
                  <c:v>2.8769035532994902</c:v>
                </c:pt>
                <c:pt idx="5304">
                  <c:v>0.29284750337381898</c:v>
                </c:pt>
                <c:pt idx="5305">
                  <c:v>-0.21190130624092801</c:v>
                </c:pt>
                <c:pt idx="5306">
                  <c:v>0.67790262172284599</c:v>
                </c:pt>
                <c:pt idx="5307">
                  <c:v>8.9684210526315695</c:v>
                </c:pt>
                <c:pt idx="5308">
                  <c:v>4.5562500000000004</c:v>
                </c:pt>
                <c:pt idx="5309">
                  <c:v>8.2679738562091494</c:v>
                </c:pt>
                <c:pt idx="5310">
                  <c:v>-2.3832599118942701</c:v>
                </c:pt>
                <c:pt idx="5311">
                  <c:v>-1.68794326241134</c:v>
                </c:pt>
                <c:pt idx="5312">
                  <c:v>3.05633802816901</c:v>
                </c:pt>
                <c:pt idx="5313">
                  <c:v>0.77142857142857102</c:v>
                </c:pt>
                <c:pt idx="5314">
                  <c:v>2.95808383233532</c:v>
                </c:pt>
                <c:pt idx="5315">
                  <c:v>-2.03045685279187E-2</c:v>
                </c:pt>
                <c:pt idx="5316">
                  <c:v>2.1270491803278602</c:v>
                </c:pt>
                <c:pt idx="5317">
                  <c:v>7.29139072847682</c:v>
                </c:pt>
                <c:pt idx="5318">
                  <c:v>3.3214285714285698</c:v>
                </c:pt>
                <c:pt idx="5319">
                  <c:v>9.8969696969696894</c:v>
                </c:pt>
                <c:pt idx="5320">
                  <c:v>5.8857837181044896</c:v>
                </c:pt>
                <c:pt idx="5321">
                  <c:v>8.4086845466155804</c:v>
                </c:pt>
                <c:pt idx="5322">
                  <c:v>4.1360153256704901</c:v>
                </c:pt>
                <c:pt idx="5323">
                  <c:v>2.85135135135135</c:v>
                </c:pt>
                <c:pt idx="5324">
                  <c:v>2.8184553660982901</c:v>
                </c:pt>
                <c:pt idx="5325">
                  <c:v>8.3916423712341999</c:v>
                </c:pt>
                <c:pt idx="5326">
                  <c:v>2.2322580645161199</c:v>
                </c:pt>
                <c:pt idx="5327">
                  <c:v>5.1226993865030597</c:v>
                </c:pt>
                <c:pt idx="5328">
                  <c:v>-1.6811175337186799</c:v>
                </c:pt>
                <c:pt idx="5329">
                  <c:v>3.24039829302987</c:v>
                </c:pt>
                <c:pt idx="5330">
                  <c:v>1.9987373737373699</c:v>
                </c:pt>
                <c:pt idx="5331">
                  <c:v>7.32798165137614</c:v>
                </c:pt>
                <c:pt idx="5332">
                  <c:v>8.0142204164550499</c:v>
                </c:pt>
                <c:pt idx="5333">
                  <c:v>6.7703910614525098</c:v>
                </c:pt>
                <c:pt idx="5334">
                  <c:v>4.81884765625</c:v>
                </c:pt>
                <c:pt idx="5335">
                  <c:v>4.2738821138211298</c:v>
                </c:pt>
                <c:pt idx="5336">
                  <c:v>6.08984771573604</c:v>
                </c:pt>
                <c:pt idx="5337">
                  <c:v>8.3660714285714199</c:v>
                </c:pt>
                <c:pt idx="5338">
                  <c:v>9.8298109010011103</c:v>
                </c:pt>
                <c:pt idx="5339">
                  <c:v>7.9527127924340402</c:v>
                </c:pt>
                <c:pt idx="5340">
                  <c:v>3.2030481809242799</c:v>
                </c:pt>
                <c:pt idx="5341">
                  <c:v>3.7729306487695702</c:v>
                </c:pt>
                <c:pt idx="5342">
                  <c:v>3.9343511450381601</c:v>
                </c:pt>
                <c:pt idx="5343">
                  <c:v>7.2568410945751296</c:v>
                </c:pt>
                <c:pt idx="5344">
                  <c:v>7.05555555555555</c:v>
                </c:pt>
                <c:pt idx="5345">
                  <c:v>2.8433734939758999</c:v>
                </c:pt>
                <c:pt idx="5346">
                  <c:v>2.9032258064516099</c:v>
                </c:pt>
                <c:pt idx="5347">
                  <c:v>11.288888888888801</c:v>
                </c:pt>
                <c:pt idx="5348">
                  <c:v>5.0215053763440798</c:v>
                </c:pt>
                <c:pt idx="5349">
                  <c:v>4.05833333333333</c:v>
                </c:pt>
                <c:pt idx="5350">
                  <c:v>9.2903225806451601</c:v>
                </c:pt>
                <c:pt idx="5351">
                  <c:v>8.6451612903225801</c:v>
                </c:pt>
                <c:pt idx="5352">
                  <c:v>1.18333333333333</c:v>
                </c:pt>
                <c:pt idx="5353">
                  <c:v>10.564516129032199</c:v>
                </c:pt>
                <c:pt idx="5354">
                  <c:v>0.138461538461538</c:v>
                </c:pt>
                <c:pt idx="5355">
                  <c:v>0.69354838709677402</c:v>
                </c:pt>
                <c:pt idx="5356">
                  <c:v>123</c:v>
                </c:pt>
                <c:pt idx="5357">
                  <c:v>7.9621369294605797</c:v>
                </c:pt>
                <c:pt idx="5358">
                  <c:v>5.8267270668176598</c:v>
                </c:pt>
                <c:pt idx="5359">
                  <c:v>6.8143992519868997</c:v>
                </c:pt>
                <c:pt idx="5360">
                  <c:v>7.3387533875338704</c:v>
                </c:pt>
                <c:pt idx="5361">
                  <c:v>8.3632441760138008</c:v>
                </c:pt>
                <c:pt idx="5362">
                  <c:v>11.4824202780049</c:v>
                </c:pt>
                <c:pt idx="5363">
                  <c:v>12.507866273352899</c:v>
                </c:pt>
                <c:pt idx="5364">
                  <c:v>11.170633138751599</c:v>
                </c:pt>
                <c:pt idx="5365">
                  <c:v>5.1241408934707904</c:v>
                </c:pt>
                <c:pt idx="5366">
                  <c:v>6.3872448979591798</c:v>
                </c:pt>
                <c:pt idx="5367">
                  <c:v>5.9110251450676898</c:v>
                </c:pt>
                <c:pt idx="5368">
                  <c:v>10.4524822695035</c:v>
                </c:pt>
                <c:pt idx="5369">
                  <c:v>2.1338028169014001</c:v>
                </c:pt>
                <c:pt idx="5370">
                  <c:v>2.34306569343065</c:v>
                </c:pt>
                <c:pt idx="5371">
                  <c:v>2.5</c:v>
                </c:pt>
                <c:pt idx="5372">
                  <c:v>-3.0847457627118602</c:v>
                </c:pt>
                <c:pt idx="5373">
                  <c:v>7.5576923076923004</c:v>
                </c:pt>
                <c:pt idx="5374">
                  <c:v>4.0464285714285699</c:v>
                </c:pt>
                <c:pt idx="5375">
                  <c:v>-0.173267326732673</c:v>
                </c:pt>
                <c:pt idx="5376">
                  <c:v>3.7953488372092998</c:v>
                </c:pt>
                <c:pt idx="5377">
                  <c:v>3.6869918699186899</c:v>
                </c:pt>
                <c:pt idx="5378">
                  <c:v>-1.18877551020408</c:v>
                </c:pt>
                <c:pt idx="5379">
                  <c:v>1.48648648648648</c:v>
                </c:pt>
                <c:pt idx="5380">
                  <c:v>-1.46601941747572</c:v>
                </c:pt>
                <c:pt idx="5381">
                  <c:v>3.6622928176795502</c:v>
                </c:pt>
                <c:pt idx="5382">
                  <c:v>3.4341317365269401</c:v>
                </c:pt>
                <c:pt idx="5383">
                  <c:v>2.2756113681427599</c:v>
                </c:pt>
                <c:pt idx="5384">
                  <c:v>3.1175675675675598</c:v>
                </c:pt>
                <c:pt idx="5385">
                  <c:v>4.2664958360025604</c:v>
                </c:pt>
                <c:pt idx="5386">
                  <c:v>5.6918982850384303</c:v>
                </c:pt>
                <c:pt idx="5387">
                  <c:v>5.6706128133704699</c:v>
                </c:pt>
                <c:pt idx="5388">
                  <c:v>5.98115577889447</c:v>
                </c:pt>
                <c:pt idx="5389">
                  <c:v>2.0130331753554498</c:v>
                </c:pt>
                <c:pt idx="5390">
                  <c:v>0.88133333333333297</c:v>
                </c:pt>
                <c:pt idx="5391">
                  <c:v>1.16849580374435</c:v>
                </c:pt>
                <c:pt idx="5392">
                  <c:v>2.017578125</c:v>
                </c:pt>
                <c:pt idx="5393">
                  <c:v>-1.4166666666666601</c:v>
                </c:pt>
                <c:pt idx="5394">
                  <c:v>2.8988095238095202</c:v>
                </c:pt>
                <c:pt idx="5395">
                  <c:v>1.31739130434782</c:v>
                </c:pt>
                <c:pt idx="5396">
                  <c:v>-1.1791044776119399</c:v>
                </c:pt>
                <c:pt idx="5397">
                  <c:v>0.52803738317756999</c:v>
                </c:pt>
                <c:pt idx="5398">
                  <c:v>7.4700854700854702</c:v>
                </c:pt>
                <c:pt idx="5399">
                  <c:v>4.4055555555555497</c:v>
                </c:pt>
                <c:pt idx="5400">
                  <c:v>4.3711790393013104</c:v>
                </c:pt>
                <c:pt idx="5401">
                  <c:v>0.45481049562682202</c:v>
                </c:pt>
                <c:pt idx="5402">
                  <c:v>0.131474103585657</c:v>
                </c:pt>
                <c:pt idx="5403">
                  <c:v>1.4739583333333299</c:v>
                </c:pt>
                <c:pt idx="5404">
                  <c:v>5.4797297297297298</c:v>
                </c:pt>
                <c:pt idx="5405">
                  <c:v>5.1348314606741496</c:v>
                </c:pt>
                <c:pt idx="5406">
                  <c:v>2.87341772151898</c:v>
                </c:pt>
                <c:pt idx="5407">
                  <c:v>2.9967159277504098</c:v>
                </c:pt>
                <c:pt idx="5408">
                  <c:v>1.6752293577981601</c:v>
                </c:pt>
                <c:pt idx="5409">
                  <c:v>6.1342756183745504</c:v>
                </c:pt>
                <c:pt idx="5410">
                  <c:v>4.0420475319926803</c:v>
                </c:pt>
                <c:pt idx="5411">
                  <c:v>3.4871794871794801</c:v>
                </c:pt>
                <c:pt idx="5412">
                  <c:v>5.8077634011090504</c:v>
                </c:pt>
                <c:pt idx="5413">
                  <c:v>2.2279293739967798</c:v>
                </c:pt>
                <c:pt idx="5414">
                  <c:v>-0.18659420289855</c:v>
                </c:pt>
                <c:pt idx="5415">
                  <c:v>4.03805175038051</c:v>
                </c:pt>
                <c:pt idx="5416">
                  <c:v>6.21019108280254</c:v>
                </c:pt>
                <c:pt idx="5417">
                  <c:v>7.7178683385579898</c:v>
                </c:pt>
                <c:pt idx="5418">
                  <c:v>3.68965517241379</c:v>
                </c:pt>
                <c:pt idx="5419">
                  <c:v>2.9406528189910901</c:v>
                </c:pt>
                <c:pt idx="5420">
                  <c:v>2.17451523545706</c:v>
                </c:pt>
                <c:pt idx="5421">
                  <c:v>5.0161290322580596</c:v>
                </c:pt>
                <c:pt idx="5422">
                  <c:v>0.99248120300751796</c:v>
                </c:pt>
                <c:pt idx="5423">
                  <c:v>3.9406779661016902</c:v>
                </c:pt>
                <c:pt idx="5424">
                  <c:v>8.86075949367088</c:v>
                </c:pt>
                <c:pt idx="5425">
                  <c:v>2.9153005464480799</c:v>
                </c:pt>
                <c:pt idx="5426">
                  <c:v>1.79255319148936</c:v>
                </c:pt>
                <c:pt idx="5427">
                  <c:v>2.3867403314917102</c:v>
                </c:pt>
                <c:pt idx="5428">
                  <c:v>7.6506666666666598</c:v>
                </c:pt>
                <c:pt idx="5429">
                  <c:v>5.38412291933418</c:v>
                </c:pt>
                <c:pt idx="5430">
                  <c:v>5.7307692307692299</c:v>
                </c:pt>
                <c:pt idx="5431">
                  <c:v>5.2438391699092</c:v>
                </c:pt>
                <c:pt idx="5432">
                  <c:v>4.4162162162162097</c:v>
                </c:pt>
                <c:pt idx="5433">
                  <c:v>8.1679790026246692</c:v>
                </c:pt>
                <c:pt idx="5434">
                  <c:v>10.428070175438499</c:v>
                </c:pt>
                <c:pt idx="5435">
                  <c:v>9.2846820809248491</c:v>
                </c:pt>
                <c:pt idx="5436">
                  <c:v>9.1717557251908399</c:v>
                </c:pt>
                <c:pt idx="5437">
                  <c:v>5.3264563106796103</c:v>
                </c:pt>
                <c:pt idx="5438">
                  <c:v>4.7443946188340798</c:v>
                </c:pt>
                <c:pt idx="5439">
                  <c:v>2.1903409090908998</c:v>
                </c:pt>
                <c:pt idx="5440">
                  <c:v>6.5315934065933998</c:v>
                </c:pt>
                <c:pt idx="5441">
                  <c:v>5.7032193158953701</c:v>
                </c:pt>
                <c:pt idx="5442">
                  <c:v>8.2667353244078203</c:v>
                </c:pt>
                <c:pt idx="5443">
                  <c:v>2.55270655270655</c:v>
                </c:pt>
                <c:pt idx="5444">
                  <c:v>4.1268656716417897</c:v>
                </c:pt>
                <c:pt idx="5445">
                  <c:v>3.4458438287153599</c:v>
                </c:pt>
                <c:pt idx="5446">
                  <c:v>7.17371937639198</c:v>
                </c:pt>
                <c:pt idx="5447">
                  <c:v>8.4682395644283108</c:v>
                </c:pt>
                <c:pt idx="5448">
                  <c:v>5.5355987055016103</c:v>
                </c:pt>
                <c:pt idx="5449">
                  <c:v>1.21688741721854</c:v>
                </c:pt>
                <c:pt idx="5450">
                  <c:v>1.57155879671832</c:v>
                </c:pt>
                <c:pt idx="5451">
                  <c:v>1.66608544027898</c:v>
                </c:pt>
                <c:pt idx="5452">
                  <c:v>3.54838709677419</c:v>
                </c:pt>
                <c:pt idx="5453">
                  <c:v>13.0685358255451</c:v>
                </c:pt>
                <c:pt idx="5454">
                  <c:v>9.3434650455926995</c:v>
                </c:pt>
                <c:pt idx="5455">
                  <c:v>11.2195767195767</c:v>
                </c:pt>
                <c:pt idx="5456">
                  <c:v>10.8899676375404</c:v>
                </c:pt>
                <c:pt idx="5457">
                  <c:v>19.6013071895424</c:v>
                </c:pt>
                <c:pt idx="5458">
                  <c:v>10.7741116751269</c:v>
                </c:pt>
                <c:pt idx="5459">
                  <c:v>10.493630573248399</c:v>
                </c:pt>
                <c:pt idx="5460">
                  <c:v>9.1600877192982395</c:v>
                </c:pt>
                <c:pt idx="5461">
                  <c:v>2.1029411764705799</c:v>
                </c:pt>
                <c:pt idx="5462">
                  <c:v>6.1052631578947301</c:v>
                </c:pt>
                <c:pt idx="5463">
                  <c:v>4.9134615384615303</c:v>
                </c:pt>
                <c:pt idx="5464">
                  <c:v>11.6103542234332</c:v>
                </c:pt>
                <c:pt idx="5465">
                  <c:v>8.3774509803921493</c:v>
                </c:pt>
                <c:pt idx="5466">
                  <c:v>7.0317286652078703</c:v>
                </c:pt>
                <c:pt idx="5467">
                  <c:v>7.9368213228035502</c:v>
                </c:pt>
                <c:pt idx="5468">
                  <c:v>6.2588369441277001</c:v>
                </c:pt>
                <c:pt idx="5469">
                  <c:v>6.5388349514563098</c:v>
                </c:pt>
                <c:pt idx="5470">
                  <c:v>10.7089947089947</c:v>
                </c:pt>
                <c:pt idx="5471">
                  <c:v>14.752688172042999</c:v>
                </c:pt>
                <c:pt idx="5472">
                  <c:v>14.687096774193501</c:v>
                </c:pt>
                <c:pt idx="5473">
                  <c:v>4.5711947626841196</c:v>
                </c:pt>
                <c:pt idx="5474">
                  <c:v>3.92154065620542</c:v>
                </c:pt>
                <c:pt idx="5475">
                  <c:v>3.5210466439135302</c:v>
                </c:pt>
                <c:pt idx="5476">
                  <c:v>11.0054102795311</c:v>
                </c:pt>
                <c:pt idx="5477">
                  <c:v>7.9018232819074301</c:v>
                </c:pt>
                <c:pt idx="5478">
                  <c:v>2.2555746140651798</c:v>
                </c:pt>
                <c:pt idx="5479">
                  <c:v>1.58838709677419</c:v>
                </c:pt>
                <c:pt idx="5480">
                  <c:v>1.5742574257425701</c:v>
                </c:pt>
                <c:pt idx="5481">
                  <c:v>6.6022443890274296</c:v>
                </c:pt>
                <c:pt idx="5482">
                  <c:v>14.203171456888001</c:v>
                </c:pt>
                <c:pt idx="5483">
                  <c:v>9.8502824858757005</c:v>
                </c:pt>
                <c:pt idx="5484">
                  <c:v>10.724304715840301</c:v>
                </c:pt>
                <c:pt idx="5485">
                  <c:v>2.9737876802096901</c:v>
                </c:pt>
                <c:pt idx="5486">
                  <c:v>2.69827586206896</c:v>
                </c:pt>
                <c:pt idx="5487">
                  <c:v>0.46279761904761901</c:v>
                </c:pt>
                <c:pt idx="5488">
                  <c:v>4.9106901217861898</c:v>
                </c:pt>
                <c:pt idx="5489">
                  <c:v>0.85714285714285698</c:v>
                </c:pt>
                <c:pt idx="5490">
                  <c:v>-4.2307692307692299</c:v>
                </c:pt>
                <c:pt idx="5491">
                  <c:v>4.8148148148148104</c:v>
                </c:pt>
                <c:pt idx="5492">
                  <c:v>12</c:v>
                </c:pt>
                <c:pt idx="5493">
                  <c:v>4.8965517241379297</c:v>
                </c:pt>
                <c:pt idx="5494">
                  <c:v>4.3333333333333304</c:v>
                </c:pt>
                <c:pt idx="5495">
                  <c:v>9.8333333333333304</c:v>
                </c:pt>
                <c:pt idx="5496">
                  <c:v>-4.6296296296296298</c:v>
                </c:pt>
                <c:pt idx="5497">
                  <c:v>-0.33333333333333298</c:v>
                </c:pt>
                <c:pt idx="5498">
                  <c:v>17.235294117647001</c:v>
                </c:pt>
                <c:pt idx="5499">
                  <c:v>18.571428571428498</c:v>
                </c:pt>
                <c:pt idx="5500">
                  <c:v>11.4193548387096</c:v>
                </c:pt>
                <c:pt idx="5501">
                  <c:v>-3.5714285714285698</c:v>
                </c:pt>
                <c:pt idx="5502">
                  <c:v>20.798076923076898</c:v>
                </c:pt>
                <c:pt idx="5503">
                  <c:v>11.9285714285714</c:v>
                </c:pt>
                <c:pt idx="5504">
                  <c:v>12.6173913043478</c:v>
                </c:pt>
                <c:pt idx="5505">
                  <c:v>6.6410256410256396</c:v>
                </c:pt>
                <c:pt idx="5506">
                  <c:v>1.1573033707865099</c:v>
                </c:pt>
                <c:pt idx="5507">
                  <c:v>9.5161290322580605</c:v>
                </c:pt>
                <c:pt idx="5508">
                  <c:v>-0.16666666666666599</c:v>
                </c:pt>
                <c:pt idx="5509">
                  <c:v>16.0483870967741</c:v>
                </c:pt>
                <c:pt idx="5510">
                  <c:v>16.371681415929199</c:v>
                </c:pt>
                <c:pt idx="5511">
                  <c:v>8.0614035087719298</c:v>
                </c:pt>
                <c:pt idx="5512">
                  <c:v>7.5111940298507403</c:v>
                </c:pt>
                <c:pt idx="5513">
                  <c:v>6.2736486486486402</c:v>
                </c:pt>
                <c:pt idx="5514">
                  <c:v>5.6852459016393402</c:v>
                </c:pt>
                <c:pt idx="5515">
                  <c:v>8.5045592705167099</c:v>
                </c:pt>
                <c:pt idx="5516">
                  <c:v>15.605734767025</c:v>
                </c:pt>
                <c:pt idx="5517">
                  <c:v>15.0096774193548</c:v>
                </c:pt>
                <c:pt idx="5518">
                  <c:v>6.2005988023952003</c:v>
                </c:pt>
                <c:pt idx="5519">
                  <c:v>7.5830388692579502</c:v>
                </c:pt>
                <c:pt idx="5520">
                  <c:v>11.883435582822001</c:v>
                </c:pt>
                <c:pt idx="5521">
                  <c:v>17.118749999999999</c:v>
                </c:pt>
                <c:pt idx="5522">
                  <c:v>3.7727272727272698</c:v>
                </c:pt>
                <c:pt idx="5523">
                  <c:v>0.402985074626865</c:v>
                </c:pt>
                <c:pt idx="5524">
                  <c:v>4.0340909090909003</c:v>
                </c:pt>
                <c:pt idx="5525">
                  <c:v>2.84883720930232</c:v>
                </c:pt>
                <c:pt idx="5526">
                  <c:v>7.1910112359550498</c:v>
                </c:pt>
                <c:pt idx="5527">
                  <c:v>3.17777777777777</c:v>
                </c:pt>
                <c:pt idx="5528">
                  <c:v>9.2133333333333294</c:v>
                </c:pt>
                <c:pt idx="5529">
                  <c:v>5.7313432835820803</c:v>
                </c:pt>
                <c:pt idx="5530">
                  <c:v>-0.24590163934426201</c:v>
                </c:pt>
                <c:pt idx="5531">
                  <c:v>6.5603448275862002</c:v>
                </c:pt>
                <c:pt idx="5532">
                  <c:v>3.7247706422018299</c:v>
                </c:pt>
                <c:pt idx="5533">
                  <c:v>2.80733944954128</c:v>
                </c:pt>
                <c:pt idx="5534">
                  <c:v>9.6090909090909093</c:v>
                </c:pt>
                <c:pt idx="5535">
                  <c:v>7.2740885416666599</c:v>
                </c:pt>
                <c:pt idx="5536">
                  <c:v>9.5801263641585201</c:v>
                </c:pt>
                <c:pt idx="5537">
                  <c:v>6.0259192284508698</c:v>
                </c:pt>
                <c:pt idx="5538">
                  <c:v>6.9845513963160997</c:v>
                </c:pt>
                <c:pt idx="5539">
                  <c:v>10.7321814254859</c:v>
                </c:pt>
                <c:pt idx="5540">
                  <c:v>14.636484687083801</c:v>
                </c:pt>
                <c:pt idx="5541">
                  <c:v>8.7054313099041494</c:v>
                </c:pt>
                <c:pt idx="5542">
                  <c:v>2.8089219330855002</c:v>
                </c:pt>
                <c:pt idx="5543">
                  <c:v>4.8358809332260604</c:v>
                </c:pt>
                <c:pt idx="5544">
                  <c:v>4.1719901719901697</c:v>
                </c:pt>
                <c:pt idx="5545">
                  <c:v>10.474464579901101</c:v>
                </c:pt>
                <c:pt idx="5546">
                  <c:v>8.1712538226299696</c:v>
                </c:pt>
                <c:pt idx="5547">
                  <c:v>6.10055865921787</c:v>
                </c:pt>
                <c:pt idx="5548">
                  <c:v>6.2223926380368102</c:v>
                </c:pt>
                <c:pt idx="5549">
                  <c:v>7.7214673913043397</c:v>
                </c:pt>
                <c:pt idx="5550">
                  <c:v>9.2494033412887795</c:v>
                </c:pt>
                <c:pt idx="5551">
                  <c:v>12.0819502074688</c:v>
                </c:pt>
                <c:pt idx="5552">
                  <c:v>10.9509202453987</c:v>
                </c:pt>
                <c:pt idx="5553">
                  <c:v>10.2751677852348</c:v>
                </c:pt>
                <c:pt idx="5554">
                  <c:v>5.1725616291532601</c:v>
                </c:pt>
                <c:pt idx="5555">
                  <c:v>4.65869017632241</c:v>
                </c:pt>
                <c:pt idx="5556">
                  <c:v>6.8034482758620598</c:v>
                </c:pt>
                <c:pt idx="5557">
                  <c:v>8.3580110497237499</c:v>
                </c:pt>
                <c:pt idx="5558">
                  <c:v>2.0243902439024302</c:v>
                </c:pt>
                <c:pt idx="5559">
                  <c:v>2.0388059701492498</c:v>
                </c:pt>
                <c:pt idx="5560">
                  <c:v>-0.36997319034852499</c:v>
                </c:pt>
                <c:pt idx="5561">
                  <c:v>-1.2398989898989801</c:v>
                </c:pt>
                <c:pt idx="5562">
                  <c:v>1.5873015873015801</c:v>
                </c:pt>
                <c:pt idx="5563">
                  <c:v>1.03151862464183</c:v>
                </c:pt>
                <c:pt idx="5564">
                  <c:v>1.8303886925795001</c:v>
                </c:pt>
                <c:pt idx="5565">
                  <c:v>6.0784313725490096</c:v>
                </c:pt>
                <c:pt idx="5566">
                  <c:v>1.0196721311475401</c:v>
                </c:pt>
                <c:pt idx="5567">
                  <c:v>-9.3283582089552203E-2</c:v>
                </c:pt>
                <c:pt idx="5568">
                  <c:v>1.9269841269841199</c:v>
                </c:pt>
                <c:pt idx="5569">
                  <c:v>4.6666666666666599</c:v>
                </c:pt>
                <c:pt idx="5570">
                  <c:v>8.3979328165374607</c:v>
                </c:pt>
                <c:pt idx="5571">
                  <c:v>7.92</c:v>
                </c:pt>
                <c:pt idx="5572">
                  <c:v>3.78809523809523</c:v>
                </c:pt>
                <c:pt idx="5573">
                  <c:v>4.0652173913043397</c:v>
                </c:pt>
                <c:pt idx="5574">
                  <c:v>4.1125175808720096</c:v>
                </c:pt>
                <c:pt idx="5575">
                  <c:v>6.0736714975845398</c:v>
                </c:pt>
                <c:pt idx="5576">
                  <c:v>8.0094850948509393</c:v>
                </c:pt>
                <c:pt idx="5577">
                  <c:v>5.18270401948842</c:v>
                </c:pt>
                <c:pt idx="5578">
                  <c:v>1.92814371257485</c:v>
                </c:pt>
                <c:pt idx="5579">
                  <c:v>-0.31295843520782302</c:v>
                </c:pt>
                <c:pt idx="5580">
                  <c:v>4.0538172715894802</c:v>
                </c:pt>
                <c:pt idx="5581">
                  <c:v>6.1848184818481799</c:v>
                </c:pt>
                <c:pt idx="5582">
                  <c:v>-2.0714285714285698</c:v>
                </c:pt>
                <c:pt idx="5583">
                  <c:v>6.2592592592592498</c:v>
                </c:pt>
                <c:pt idx="5584">
                  <c:v>-5</c:v>
                </c:pt>
                <c:pt idx="5585">
                  <c:v>-7.1147540983606499</c:v>
                </c:pt>
                <c:pt idx="5586">
                  <c:v>-1.4605263157894699</c:v>
                </c:pt>
                <c:pt idx="5587">
                  <c:v>1.4933333333333301</c:v>
                </c:pt>
                <c:pt idx="5588">
                  <c:v>-5.3571428571428497</c:v>
                </c:pt>
                <c:pt idx="5589">
                  <c:v>-2.43396226415094</c:v>
                </c:pt>
                <c:pt idx="5590">
                  <c:v>-10.5</c:v>
                </c:pt>
                <c:pt idx="5591">
                  <c:v>8.6565028002489104</c:v>
                </c:pt>
                <c:pt idx="5592">
                  <c:v>7.20698924731182</c:v>
                </c:pt>
                <c:pt idx="5593">
                  <c:v>5.3200475907198097</c:v>
                </c:pt>
                <c:pt idx="5594">
                  <c:v>7.7965343767467798</c:v>
                </c:pt>
                <c:pt idx="5595">
                  <c:v>9.4045801526717501</c:v>
                </c:pt>
                <c:pt idx="5596">
                  <c:v>16.519174041297902</c:v>
                </c:pt>
                <c:pt idx="5597">
                  <c:v>11.4503582395087</c:v>
                </c:pt>
                <c:pt idx="5598">
                  <c:v>11.8260280162675</c:v>
                </c:pt>
                <c:pt idx="5599">
                  <c:v>4.42691622103386</c:v>
                </c:pt>
                <c:pt idx="5600">
                  <c:v>4.3731808731808703</c:v>
                </c:pt>
                <c:pt idx="5601">
                  <c:v>7.1524201853758997</c:v>
                </c:pt>
                <c:pt idx="5602">
                  <c:v>8.9283216783216695</c:v>
                </c:pt>
                <c:pt idx="5603">
                  <c:v>19.742038216560498</c:v>
                </c:pt>
                <c:pt idx="5604">
                  <c:v>13.7062937062937</c:v>
                </c:pt>
                <c:pt idx="5605">
                  <c:v>8.9335260115606907</c:v>
                </c:pt>
                <c:pt idx="5606">
                  <c:v>8.1041666666666607</c:v>
                </c:pt>
                <c:pt idx="5607">
                  <c:v>4.9247311827956901</c:v>
                </c:pt>
                <c:pt idx="5608">
                  <c:v>7.6592592592592501</c:v>
                </c:pt>
                <c:pt idx="5609">
                  <c:v>18.989247311827899</c:v>
                </c:pt>
                <c:pt idx="5610">
                  <c:v>16.412186379928301</c:v>
                </c:pt>
                <c:pt idx="5611">
                  <c:v>5.7028985507246297</c:v>
                </c:pt>
                <c:pt idx="5612">
                  <c:v>7.4055299539170498</c:v>
                </c:pt>
                <c:pt idx="5613">
                  <c:v>7.91221374045801</c:v>
                </c:pt>
                <c:pt idx="5614">
                  <c:v>16.603571428571399</c:v>
                </c:pt>
                <c:pt idx="5615">
                  <c:v>-0.41282051282051202</c:v>
                </c:pt>
                <c:pt idx="5616">
                  <c:v>0.86158192090395402</c:v>
                </c:pt>
                <c:pt idx="5617">
                  <c:v>1.1027568922305699</c:v>
                </c:pt>
                <c:pt idx="5618">
                  <c:v>3.4021739130434701</c:v>
                </c:pt>
                <c:pt idx="5619">
                  <c:v>2.88888888888888</c:v>
                </c:pt>
                <c:pt idx="5620">
                  <c:v>2.17808219178082</c:v>
                </c:pt>
                <c:pt idx="5621">
                  <c:v>4.5759493670886</c:v>
                </c:pt>
                <c:pt idx="5622">
                  <c:v>3.01453488372093</c:v>
                </c:pt>
                <c:pt idx="5623">
                  <c:v>-1.3892045454545401</c:v>
                </c:pt>
                <c:pt idx="5624">
                  <c:v>6.8689024390243896</c:v>
                </c:pt>
                <c:pt idx="5625">
                  <c:v>4.9216867469879499</c:v>
                </c:pt>
                <c:pt idx="5626">
                  <c:v>-1.17771084337349</c:v>
                </c:pt>
                <c:pt idx="5627">
                  <c:v>402</c:v>
                </c:pt>
                <c:pt idx="5628">
                  <c:v>4.2904761904761903</c:v>
                </c:pt>
                <c:pt idx="5629">
                  <c:v>1.38829787234042</c:v>
                </c:pt>
                <c:pt idx="5630">
                  <c:v>7.5413223140495802</c:v>
                </c:pt>
                <c:pt idx="5631">
                  <c:v>3.0647058823529401</c:v>
                </c:pt>
                <c:pt idx="5632">
                  <c:v>2.5215053763440798</c:v>
                </c:pt>
                <c:pt idx="5633">
                  <c:v>10.300518134715</c:v>
                </c:pt>
                <c:pt idx="5634">
                  <c:v>13.4058823529411</c:v>
                </c:pt>
                <c:pt idx="5635">
                  <c:v>4.2924528301886697</c:v>
                </c:pt>
                <c:pt idx="5636">
                  <c:v>0.71052631578947301</c:v>
                </c:pt>
                <c:pt idx="5637">
                  <c:v>8.6021505376343996E-2</c:v>
                </c:pt>
                <c:pt idx="5638">
                  <c:v>3.02139037433155</c:v>
                </c:pt>
                <c:pt idx="5639">
                  <c:v>4.6580645161290297</c:v>
                </c:pt>
                <c:pt idx="5640">
                  <c:v>10.5725971370143</c:v>
                </c:pt>
                <c:pt idx="5641">
                  <c:v>8.6687116564417099</c:v>
                </c:pt>
                <c:pt idx="5642">
                  <c:v>7.7311411992263004</c:v>
                </c:pt>
                <c:pt idx="5643">
                  <c:v>4.6674816625916797</c:v>
                </c:pt>
                <c:pt idx="5644">
                  <c:v>0.37823834196891098</c:v>
                </c:pt>
                <c:pt idx="5645">
                  <c:v>2.6538461538461502</c:v>
                </c:pt>
                <c:pt idx="5646">
                  <c:v>9.0533333333333292</c:v>
                </c:pt>
                <c:pt idx="5647">
                  <c:v>9.72463768115942</c:v>
                </c:pt>
                <c:pt idx="5648">
                  <c:v>4.0629539951573799</c:v>
                </c:pt>
                <c:pt idx="5649">
                  <c:v>6.0884773662551401</c:v>
                </c:pt>
                <c:pt idx="5650">
                  <c:v>17.782608695652101</c:v>
                </c:pt>
                <c:pt idx="5651">
                  <c:v>0.93548387096774099</c:v>
                </c:pt>
                <c:pt idx="5652">
                  <c:v>9.4193548387096708</c:v>
                </c:pt>
                <c:pt idx="5653">
                  <c:v>19.4444444444444</c:v>
                </c:pt>
                <c:pt idx="5654">
                  <c:v>9.9684466019417393</c:v>
                </c:pt>
                <c:pt idx="5655">
                  <c:v>7.59375</c:v>
                </c:pt>
                <c:pt idx="5656">
                  <c:v>5.7965260545905704</c:v>
                </c:pt>
                <c:pt idx="5657">
                  <c:v>5.2884615384615303</c:v>
                </c:pt>
                <c:pt idx="5658">
                  <c:v>5.79155672823219</c:v>
                </c:pt>
                <c:pt idx="5659">
                  <c:v>8.4150943396226392</c:v>
                </c:pt>
                <c:pt idx="5660">
                  <c:v>17.2795180722891</c:v>
                </c:pt>
                <c:pt idx="5661">
                  <c:v>11.623255813953399</c:v>
                </c:pt>
                <c:pt idx="5662">
                  <c:v>2.1041666666666599</c:v>
                </c:pt>
                <c:pt idx="5663">
                  <c:v>1.9140625</c:v>
                </c:pt>
                <c:pt idx="5664">
                  <c:v>5.4982935153583599</c:v>
                </c:pt>
                <c:pt idx="5665">
                  <c:v>10.7036144578313</c:v>
                </c:pt>
                <c:pt idx="5666">
                  <c:v>-7</c:v>
                </c:pt>
                <c:pt idx="5667">
                  <c:v>4.6666666666666599</c:v>
                </c:pt>
                <c:pt idx="5668">
                  <c:v>3.69354838709677</c:v>
                </c:pt>
                <c:pt idx="5669">
                  <c:v>10.4</c:v>
                </c:pt>
                <c:pt idx="5670">
                  <c:v>5.08</c:v>
                </c:pt>
                <c:pt idx="5671">
                  <c:v>-1.13333333333333</c:v>
                </c:pt>
                <c:pt idx="5672">
                  <c:v>10.064516129032199</c:v>
                </c:pt>
                <c:pt idx="5673">
                  <c:v>8.1666666666666607</c:v>
                </c:pt>
                <c:pt idx="5674">
                  <c:v>-1.19354838709677</c:v>
                </c:pt>
                <c:pt idx="5675">
                  <c:v>8.3100233100233094</c:v>
                </c:pt>
                <c:pt idx="5676">
                  <c:v>7.8276729559748404</c:v>
                </c:pt>
                <c:pt idx="5677">
                  <c:v>9.1461619348054608</c:v>
                </c:pt>
                <c:pt idx="5678">
                  <c:v>7.1873638344226496</c:v>
                </c:pt>
                <c:pt idx="5679">
                  <c:v>5.0110429447852702</c:v>
                </c:pt>
                <c:pt idx="5680">
                  <c:v>9.8619854721549594</c:v>
                </c:pt>
                <c:pt idx="5681">
                  <c:v>10.938271604938199</c:v>
                </c:pt>
                <c:pt idx="5682">
                  <c:v>9.4514106583072106</c:v>
                </c:pt>
                <c:pt idx="5683">
                  <c:v>3.2</c:v>
                </c:pt>
                <c:pt idx="5684">
                  <c:v>5.5509433962264101</c:v>
                </c:pt>
                <c:pt idx="5685">
                  <c:v>8.1292346298619798</c:v>
                </c:pt>
                <c:pt idx="5686">
                  <c:v>12.9630057803468</c:v>
                </c:pt>
                <c:pt idx="5687">
                  <c:v>-0.61305925030229702</c:v>
                </c:pt>
                <c:pt idx="5688">
                  <c:v>0.52337662337662305</c:v>
                </c:pt>
                <c:pt idx="5689">
                  <c:v>0.43400713436385202</c:v>
                </c:pt>
                <c:pt idx="5690">
                  <c:v>-4.8768472906403897</c:v>
                </c:pt>
                <c:pt idx="5691">
                  <c:v>-5.2488038277511899</c:v>
                </c:pt>
                <c:pt idx="5692">
                  <c:v>-1.86</c:v>
                </c:pt>
                <c:pt idx="5693">
                  <c:v>-2.80431848852901</c:v>
                </c:pt>
                <c:pt idx="5694">
                  <c:v>0.61071428571428499</c:v>
                </c:pt>
                <c:pt idx="5695">
                  <c:v>-4.5768799102132398</c:v>
                </c:pt>
                <c:pt idx="5696">
                  <c:v>-1.06763925729442</c:v>
                </c:pt>
                <c:pt idx="5697">
                  <c:v>3.5755208333333299</c:v>
                </c:pt>
                <c:pt idx="5698">
                  <c:v>4.1245235069885604</c:v>
                </c:pt>
                <c:pt idx="5699">
                  <c:v>40</c:v>
                </c:pt>
                <c:pt idx="5700">
                  <c:v>-7.6666666666666599</c:v>
                </c:pt>
                <c:pt idx="5701">
                  <c:v>11.8958333333333</c:v>
                </c:pt>
                <c:pt idx="5702">
                  <c:v>-2.1320754716981098</c:v>
                </c:pt>
                <c:pt idx="5703">
                  <c:v>-3.07843137254901</c:v>
                </c:pt>
                <c:pt idx="5704">
                  <c:v>23.1666666666666</c:v>
                </c:pt>
                <c:pt idx="5705">
                  <c:v>3.54901960784313</c:v>
                </c:pt>
                <c:pt idx="5706">
                  <c:v>0.98076923076922995</c:v>
                </c:pt>
                <c:pt idx="5707">
                  <c:v>-3.81481481481481</c:v>
                </c:pt>
                <c:pt idx="5708">
                  <c:v>-6.26</c:v>
                </c:pt>
                <c:pt idx="5709">
                  <c:v>-5.9259259259259203</c:v>
                </c:pt>
                <c:pt idx="5710">
                  <c:v>-7.1698113207547101</c:v>
                </c:pt>
                <c:pt idx="5711">
                  <c:v>-6.7</c:v>
                </c:pt>
                <c:pt idx="5712">
                  <c:v>3.9281045751633901</c:v>
                </c:pt>
                <c:pt idx="5713">
                  <c:v>4.4383886255924097</c:v>
                </c:pt>
                <c:pt idx="5714">
                  <c:v>6.9605809128630698</c:v>
                </c:pt>
                <c:pt idx="5715">
                  <c:v>5.3790849673202601</c:v>
                </c:pt>
                <c:pt idx="5716">
                  <c:v>1.5726315789473599</c:v>
                </c:pt>
                <c:pt idx="5717">
                  <c:v>6.2295719844357897</c:v>
                </c:pt>
                <c:pt idx="5718">
                  <c:v>6.3219616204690796</c:v>
                </c:pt>
                <c:pt idx="5719">
                  <c:v>2.58217821782178</c:v>
                </c:pt>
                <c:pt idx="5720">
                  <c:v>2.2312138728323698</c:v>
                </c:pt>
                <c:pt idx="5721">
                  <c:v>2.19456066945606</c:v>
                </c:pt>
                <c:pt idx="5722">
                  <c:v>3.7032520325203202</c:v>
                </c:pt>
                <c:pt idx="5723">
                  <c:v>9.7278481012658204</c:v>
                </c:pt>
                <c:pt idx="5724">
                  <c:v>-5</c:v>
                </c:pt>
                <c:pt idx="5725">
                  <c:v>11.7914691943127</c:v>
                </c:pt>
                <c:pt idx="5726">
                  <c:v>5.4975845410627997</c:v>
                </c:pt>
                <c:pt idx="5727">
                  <c:v>4.2692307692307603</c:v>
                </c:pt>
                <c:pt idx="5728">
                  <c:v>1.85114503816793</c:v>
                </c:pt>
                <c:pt idx="5729">
                  <c:v>6.5364963503649598</c:v>
                </c:pt>
                <c:pt idx="5730">
                  <c:v>9.1261261261261204</c:v>
                </c:pt>
                <c:pt idx="5731">
                  <c:v>1.39252336448598</c:v>
                </c:pt>
                <c:pt idx="5732">
                  <c:v>-1.4377358490565999</c:v>
                </c:pt>
                <c:pt idx="5733">
                  <c:v>1.2690582959641199</c:v>
                </c:pt>
                <c:pt idx="5734">
                  <c:v>4.1428571428571397</c:v>
                </c:pt>
                <c:pt idx="5735">
                  <c:v>0.34375</c:v>
                </c:pt>
                <c:pt idx="5736">
                  <c:v>8.7568627450980401</c:v>
                </c:pt>
                <c:pt idx="5737">
                  <c:v>9.0578512396694197</c:v>
                </c:pt>
                <c:pt idx="5738">
                  <c:v>6.5317919075144504</c:v>
                </c:pt>
                <c:pt idx="5739">
                  <c:v>6.9950124688279303</c:v>
                </c:pt>
                <c:pt idx="5740">
                  <c:v>5.008</c:v>
                </c:pt>
                <c:pt idx="5741">
                  <c:v>5.3813333333333304</c:v>
                </c:pt>
                <c:pt idx="5742">
                  <c:v>7.0534883720930202</c:v>
                </c:pt>
                <c:pt idx="5743">
                  <c:v>9</c:v>
                </c:pt>
                <c:pt idx="5744">
                  <c:v>9.9619565217391308</c:v>
                </c:pt>
                <c:pt idx="5745">
                  <c:v>6.2169312169312096</c:v>
                </c:pt>
                <c:pt idx="5746">
                  <c:v>13.375565610859701</c:v>
                </c:pt>
                <c:pt idx="5747">
                  <c:v>10.020618556701001</c:v>
                </c:pt>
                <c:pt idx="5748">
                  <c:v>18.032894736842099</c:v>
                </c:pt>
                <c:pt idx="5749">
                  <c:v>1.0152403282532201</c:v>
                </c:pt>
                <c:pt idx="5750">
                  <c:v>1.81662269129287</c:v>
                </c:pt>
                <c:pt idx="5751">
                  <c:v>-0.74121779859484704</c:v>
                </c:pt>
                <c:pt idx="5752">
                  <c:v>-2.90311418685121</c:v>
                </c:pt>
                <c:pt idx="5753">
                  <c:v>-1.4438138479001099</c:v>
                </c:pt>
                <c:pt idx="5754">
                  <c:v>2.59</c:v>
                </c:pt>
                <c:pt idx="5755">
                  <c:v>2.5023419203746999</c:v>
                </c:pt>
                <c:pt idx="5756">
                  <c:v>0.60874200426439196</c:v>
                </c:pt>
                <c:pt idx="5757">
                  <c:v>-0.73010752688171998</c:v>
                </c:pt>
                <c:pt idx="5758">
                  <c:v>2.8638676844783699</c:v>
                </c:pt>
                <c:pt idx="5759">
                  <c:v>-2.11580217129071</c:v>
                </c:pt>
                <c:pt idx="5760">
                  <c:v>2.0482076637824398</c:v>
                </c:pt>
                <c:pt idx="5761">
                  <c:v>12</c:v>
                </c:pt>
                <c:pt idx="5762">
                  <c:v>48</c:v>
                </c:pt>
                <c:pt idx="5763">
                  <c:v>24</c:v>
                </c:pt>
                <c:pt idx="5764">
                  <c:v>12.3932926829268</c:v>
                </c:pt>
                <c:pt idx="5765">
                  <c:v>10.593698175787701</c:v>
                </c:pt>
                <c:pt idx="5766">
                  <c:v>12.8207407407407</c:v>
                </c:pt>
                <c:pt idx="5767">
                  <c:v>8.5264663805436296</c:v>
                </c:pt>
                <c:pt idx="5768">
                  <c:v>9.7853185595567798</c:v>
                </c:pt>
                <c:pt idx="5769">
                  <c:v>13.7691309987029</c:v>
                </c:pt>
                <c:pt idx="5770">
                  <c:v>4.7033333333333296</c:v>
                </c:pt>
                <c:pt idx="5771">
                  <c:v>16.2921985815602</c:v>
                </c:pt>
                <c:pt idx="5772">
                  <c:v>10.0205198358413</c:v>
                </c:pt>
                <c:pt idx="5773">
                  <c:v>12.817133443163</c:v>
                </c:pt>
                <c:pt idx="5774">
                  <c:v>11.254545454545401</c:v>
                </c:pt>
                <c:pt idx="5775">
                  <c:v>15.6723076923076</c:v>
                </c:pt>
                <c:pt idx="5776">
                  <c:v>7.8306451612903203</c:v>
                </c:pt>
                <c:pt idx="5777">
                  <c:v>7.5488126649076497</c:v>
                </c:pt>
                <c:pt idx="5778">
                  <c:v>12.8867102396514</c:v>
                </c:pt>
                <c:pt idx="5779">
                  <c:v>5.9769874476987397</c:v>
                </c:pt>
                <c:pt idx="5780">
                  <c:v>1.64837905236907</c:v>
                </c:pt>
                <c:pt idx="5781">
                  <c:v>1.6259842519684999</c:v>
                </c:pt>
                <c:pt idx="5782">
                  <c:v>2.87179487179487</c:v>
                </c:pt>
                <c:pt idx="5783">
                  <c:v>5.1364562118126198</c:v>
                </c:pt>
                <c:pt idx="5784">
                  <c:v>1.07692307692307</c:v>
                </c:pt>
                <c:pt idx="5785">
                  <c:v>6.5952380952380896</c:v>
                </c:pt>
                <c:pt idx="5786">
                  <c:v>5.4870129870129798</c:v>
                </c:pt>
                <c:pt idx="5787">
                  <c:v>14.28</c:v>
                </c:pt>
                <c:pt idx="5788">
                  <c:v>65</c:v>
                </c:pt>
                <c:pt idx="5789">
                  <c:v>7.4230769230769198</c:v>
                </c:pt>
                <c:pt idx="5790">
                  <c:v>-1.06122448979591</c:v>
                </c:pt>
                <c:pt idx="5791">
                  <c:v>0.37735849056603699</c:v>
                </c:pt>
                <c:pt idx="5792">
                  <c:v>5.9423076923076898</c:v>
                </c:pt>
                <c:pt idx="5793">
                  <c:v>2.9423076923076898</c:v>
                </c:pt>
                <c:pt idx="5794">
                  <c:v>23.118644067796598</c:v>
                </c:pt>
                <c:pt idx="5795">
                  <c:v>24.672131147540899</c:v>
                </c:pt>
                <c:pt idx="5796">
                  <c:v>5.5967741935483799</c:v>
                </c:pt>
                <c:pt idx="5797">
                  <c:v>6.6666666666666596E-2</c:v>
                </c:pt>
                <c:pt idx="5798">
                  <c:v>-5.0909090909090899</c:v>
                </c:pt>
                <c:pt idx="5799">
                  <c:v>62</c:v>
                </c:pt>
                <c:pt idx="5800">
                  <c:v>5.2083333333333304</c:v>
                </c:pt>
                <c:pt idx="5801">
                  <c:v>27.935483870967701</c:v>
                </c:pt>
                <c:pt idx="5802">
                  <c:v>16.7419354838709</c:v>
                </c:pt>
                <c:pt idx="5803">
                  <c:v>-1.7666666666666599</c:v>
                </c:pt>
                <c:pt idx="5804">
                  <c:v>-6.1935483870967696</c:v>
                </c:pt>
                <c:pt idx="5805">
                  <c:v>-8.6666666666666607</c:v>
                </c:pt>
                <c:pt idx="5806">
                  <c:v>0.60377358490566002</c:v>
                </c:pt>
                <c:pt idx="5807">
                  <c:v>0.25</c:v>
                </c:pt>
                <c:pt idx="5808">
                  <c:v>2.1914893617021201</c:v>
                </c:pt>
                <c:pt idx="5809">
                  <c:v>-2.7307692307692299</c:v>
                </c:pt>
                <c:pt idx="5810">
                  <c:v>9.8928571428571406</c:v>
                </c:pt>
                <c:pt idx="5811">
                  <c:v>16</c:v>
                </c:pt>
                <c:pt idx="5812">
                  <c:v>9.2857142857142794</c:v>
                </c:pt>
                <c:pt idx="5813">
                  <c:v>34.257142857142803</c:v>
                </c:pt>
                <c:pt idx="5814">
                  <c:v>3.52941176470588</c:v>
                </c:pt>
                <c:pt idx="5815">
                  <c:v>5.5294117647058796</c:v>
                </c:pt>
                <c:pt idx="5816">
                  <c:v>-4.125</c:v>
                </c:pt>
                <c:pt idx="5817">
                  <c:v>7.4814814814814801</c:v>
                </c:pt>
                <c:pt idx="5818">
                  <c:v>7.3899082568807302</c:v>
                </c:pt>
                <c:pt idx="5819">
                  <c:v>0.88516746411483205</c:v>
                </c:pt>
                <c:pt idx="5820">
                  <c:v>4.7098445595854903</c:v>
                </c:pt>
                <c:pt idx="5821">
                  <c:v>3.6156862745098</c:v>
                </c:pt>
                <c:pt idx="5822">
                  <c:v>5.3986710963455096</c:v>
                </c:pt>
                <c:pt idx="5823">
                  <c:v>13.1161048689138</c:v>
                </c:pt>
                <c:pt idx="5824">
                  <c:v>6.4863813229571896</c:v>
                </c:pt>
                <c:pt idx="5825">
                  <c:v>10.502354788069001</c:v>
                </c:pt>
                <c:pt idx="5826">
                  <c:v>1.3341836734693799</c:v>
                </c:pt>
                <c:pt idx="5827">
                  <c:v>3.22442244224422</c:v>
                </c:pt>
                <c:pt idx="5828">
                  <c:v>2.0974930362116901</c:v>
                </c:pt>
                <c:pt idx="5829">
                  <c:v>9.7121212121212093</c:v>
                </c:pt>
                <c:pt idx="5830">
                  <c:v>8.9406779661016902</c:v>
                </c:pt>
                <c:pt idx="5831">
                  <c:v>16.712962962962902</c:v>
                </c:pt>
                <c:pt idx="5832">
                  <c:v>15.2950819672131</c:v>
                </c:pt>
                <c:pt idx="5833">
                  <c:v>22.516666666666602</c:v>
                </c:pt>
                <c:pt idx="5834">
                  <c:v>19.744318181818102</c:v>
                </c:pt>
                <c:pt idx="5835">
                  <c:v>46.1920903954802</c:v>
                </c:pt>
                <c:pt idx="5836">
                  <c:v>22.3427230046948</c:v>
                </c:pt>
                <c:pt idx="5837">
                  <c:v>21.761290322580599</c:v>
                </c:pt>
                <c:pt idx="5838">
                  <c:v>10.119999999999999</c:v>
                </c:pt>
                <c:pt idx="5839">
                  <c:v>21.758333333333301</c:v>
                </c:pt>
                <c:pt idx="5840">
                  <c:v>17.403361344537799</c:v>
                </c:pt>
                <c:pt idx="5841">
                  <c:v>25.4148936170212</c:v>
                </c:pt>
                <c:pt idx="5842">
                  <c:v>10.5714285714285</c:v>
                </c:pt>
                <c:pt idx="5843">
                  <c:v>6</c:v>
                </c:pt>
                <c:pt idx="5844">
                  <c:v>8.39247311827957</c:v>
                </c:pt>
                <c:pt idx="5845">
                  <c:v>6.0692307692307601</c:v>
                </c:pt>
                <c:pt idx="5846">
                  <c:v>9.0743243243243192</c:v>
                </c:pt>
                <c:pt idx="5847">
                  <c:v>17.078313253011999</c:v>
                </c:pt>
                <c:pt idx="5848">
                  <c:v>24.354285714285702</c:v>
                </c:pt>
                <c:pt idx="5849">
                  <c:v>18.136363636363601</c:v>
                </c:pt>
                <c:pt idx="5850">
                  <c:v>4.2970297029702902</c:v>
                </c:pt>
                <c:pt idx="5851">
                  <c:v>-7.13793103448275</c:v>
                </c:pt>
                <c:pt idx="5852">
                  <c:v>-1.4285714285714199</c:v>
                </c:pt>
                <c:pt idx="5853">
                  <c:v>4.1147540983606499</c:v>
                </c:pt>
                <c:pt idx="5854">
                  <c:v>9.0260869565217394</c:v>
                </c:pt>
                <c:pt idx="5855">
                  <c:v>13.669642857142801</c:v>
                </c:pt>
                <c:pt idx="5856">
                  <c:v>23.7041420118343</c:v>
                </c:pt>
                <c:pt idx="5857">
                  <c:v>8.9033613445378101</c:v>
                </c:pt>
                <c:pt idx="5858">
                  <c:v>7.7676348547717797</c:v>
                </c:pt>
                <c:pt idx="5859">
                  <c:v>6.0952380952380896</c:v>
                </c:pt>
                <c:pt idx="5860">
                  <c:v>13.063025210084</c:v>
                </c:pt>
                <c:pt idx="5861">
                  <c:v>14.450354609929001</c:v>
                </c:pt>
                <c:pt idx="5862">
                  <c:v>7.8646616541353298</c:v>
                </c:pt>
                <c:pt idx="5863">
                  <c:v>7.9605911330049199</c:v>
                </c:pt>
                <c:pt idx="5864">
                  <c:v>5.8297872340425503</c:v>
                </c:pt>
                <c:pt idx="5865">
                  <c:v>17.1640625</c:v>
                </c:pt>
                <c:pt idx="5866">
                  <c:v>8</c:v>
                </c:pt>
                <c:pt idx="5867">
                  <c:v>19.275862068965498</c:v>
                </c:pt>
                <c:pt idx="5868">
                  <c:v>10.459459459459399</c:v>
                </c:pt>
                <c:pt idx="5869">
                  <c:v>23.1527777777777</c:v>
                </c:pt>
                <c:pt idx="5870">
                  <c:v>8.9047619047618998</c:v>
                </c:pt>
                <c:pt idx="5871">
                  <c:v>1.4833333333333301</c:v>
                </c:pt>
                <c:pt idx="5872">
                  <c:v>-12</c:v>
                </c:pt>
                <c:pt idx="5873">
                  <c:v>-2.0357142857142798</c:v>
                </c:pt>
                <c:pt idx="5874">
                  <c:v>-4.3387096774193497</c:v>
                </c:pt>
                <c:pt idx="5875">
                  <c:v>-2.75</c:v>
                </c:pt>
                <c:pt idx="5876">
                  <c:v>-3.75</c:v>
                </c:pt>
                <c:pt idx="5877">
                  <c:v>-0.39759036144578302</c:v>
                </c:pt>
                <c:pt idx="5878">
                  <c:v>2.2954545454545401</c:v>
                </c:pt>
                <c:pt idx="5879">
                  <c:v>4.43010752688172</c:v>
                </c:pt>
                <c:pt idx="5880">
                  <c:v>2.7037037037037002</c:v>
                </c:pt>
                <c:pt idx="5881">
                  <c:v>-2.90625</c:v>
                </c:pt>
                <c:pt idx="5882">
                  <c:v>4.7903225806451601</c:v>
                </c:pt>
                <c:pt idx="5883">
                  <c:v>15.081081081081001</c:v>
                </c:pt>
                <c:pt idx="5884">
                  <c:v>28.4</c:v>
                </c:pt>
                <c:pt idx="5885">
                  <c:v>17.733333333333299</c:v>
                </c:pt>
                <c:pt idx="5886">
                  <c:v>1.22727272727272</c:v>
                </c:pt>
                <c:pt idx="5887">
                  <c:v>20</c:v>
                </c:pt>
                <c:pt idx="5888">
                  <c:v>2.7777777777777701</c:v>
                </c:pt>
                <c:pt idx="5889">
                  <c:v>49</c:v>
                </c:pt>
                <c:pt idx="5890">
                  <c:v>47.058823529411697</c:v>
                </c:pt>
                <c:pt idx="5891">
                  <c:v>14.8823529411764</c:v>
                </c:pt>
                <c:pt idx="5892">
                  <c:v>3.7777777777777701</c:v>
                </c:pt>
                <c:pt idx="5893">
                  <c:v>3.52941176470588</c:v>
                </c:pt>
                <c:pt idx="5894">
                  <c:v>-12.1</c:v>
                </c:pt>
                <c:pt idx="5895">
                  <c:v>3.88888888888888</c:v>
                </c:pt>
                <c:pt idx="5896">
                  <c:v>11.285714285714199</c:v>
                </c:pt>
                <c:pt idx="5897">
                  <c:v>8.6111111111111107</c:v>
                </c:pt>
                <c:pt idx="5898">
                  <c:v>31.2</c:v>
                </c:pt>
                <c:pt idx="5899">
                  <c:v>2.875</c:v>
                </c:pt>
                <c:pt idx="5900">
                  <c:v>22.727272727272702</c:v>
                </c:pt>
                <c:pt idx="5901">
                  <c:v>4.0588235294117601</c:v>
                </c:pt>
                <c:pt idx="5902">
                  <c:v>23</c:v>
                </c:pt>
                <c:pt idx="5903">
                  <c:v>8.8235294117646994</c:v>
                </c:pt>
                <c:pt idx="5904">
                  <c:v>11.846153846153801</c:v>
                </c:pt>
                <c:pt idx="5905">
                  <c:v>5.6153846153846096</c:v>
                </c:pt>
                <c:pt idx="5906">
                  <c:v>-2.6</c:v>
                </c:pt>
                <c:pt idx="5907">
                  <c:v>-0.47058823529411697</c:v>
                </c:pt>
                <c:pt idx="5908">
                  <c:v>9.1681065514758799</c:v>
                </c:pt>
                <c:pt idx="5909">
                  <c:v>7.9391271056661497</c:v>
                </c:pt>
                <c:pt idx="5910">
                  <c:v>8.24444444444444</c:v>
                </c:pt>
                <c:pt idx="5911">
                  <c:v>6.1145116918844504</c:v>
                </c:pt>
                <c:pt idx="5912">
                  <c:v>6.9852001345442298</c:v>
                </c:pt>
                <c:pt idx="5913">
                  <c:v>13.731822196055299</c:v>
                </c:pt>
                <c:pt idx="5914">
                  <c:v>13.3987017423983</c:v>
                </c:pt>
                <c:pt idx="5915">
                  <c:v>8.6473354231974895</c:v>
                </c:pt>
                <c:pt idx="5916">
                  <c:v>4.2078618225133999</c:v>
                </c:pt>
                <c:pt idx="5917">
                  <c:v>3.3884738527214502</c:v>
                </c:pt>
                <c:pt idx="5918">
                  <c:v>3.6116040955631399</c:v>
                </c:pt>
                <c:pt idx="5919">
                  <c:v>7.9807692307692299</c:v>
                </c:pt>
                <c:pt idx="5920">
                  <c:v>6.6919831223628696</c:v>
                </c:pt>
                <c:pt idx="5921">
                  <c:v>7.8506787330316703</c:v>
                </c:pt>
                <c:pt idx="5922">
                  <c:v>7.7469387755102002</c:v>
                </c:pt>
                <c:pt idx="5923">
                  <c:v>10.4830508474576</c:v>
                </c:pt>
                <c:pt idx="5924">
                  <c:v>7.7304347826086897</c:v>
                </c:pt>
                <c:pt idx="5925">
                  <c:v>11.6423611111111</c:v>
                </c:pt>
                <c:pt idx="5926">
                  <c:v>10.5142857142857</c:v>
                </c:pt>
                <c:pt idx="5927">
                  <c:v>5.8810572687224596</c:v>
                </c:pt>
                <c:pt idx="5928">
                  <c:v>4.8620689655172402</c:v>
                </c:pt>
                <c:pt idx="5929">
                  <c:v>10.5</c:v>
                </c:pt>
                <c:pt idx="5930">
                  <c:v>6.9388888888888802</c:v>
                </c:pt>
                <c:pt idx="5931">
                  <c:v>12.252808988764</c:v>
                </c:pt>
                <c:pt idx="5932">
                  <c:v>-11</c:v>
                </c:pt>
                <c:pt idx="5933">
                  <c:v>9.9120135363790194</c:v>
                </c:pt>
                <c:pt idx="5934">
                  <c:v>7.5296296296296203</c:v>
                </c:pt>
                <c:pt idx="5935">
                  <c:v>7.55722891566265</c:v>
                </c:pt>
                <c:pt idx="5936">
                  <c:v>9.8698412698412703</c:v>
                </c:pt>
                <c:pt idx="5937">
                  <c:v>9.7118110236220403</c:v>
                </c:pt>
                <c:pt idx="5938">
                  <c:v>15.554362416107301</c:v>
                </c:pt>
                <c:pt idx="5939">
                  <c:v>14.3224699828473</c:v>
                </c:pt>
                <c:pt idx="5940">
                  <c:v>12.0430267062314</c:v>
                </c:pt>
                <c:pt idx="5941">
                  <c:v>8.21279554937413</c:v>
                </c:pt>
                <c:pt idx="5942">
                  <c:v>6.2023809523809499</c:v>
                </c:pt>
                <c:pt idx="5943">
                  <c:v>7.1908517350157704</c:v>
                </c:pt>
                <c:pt idx="5944">
                  <c:v>13.942336874051501</c:v>
                </c:pt>
                <c:pt idx="5945">
                  <c:v>3.87326732673267</c:v>
                </c:pt>
                <c:pt idx="5946">
                  <c:v>4.0582750582750498</c:v>
                </c:pt>
                <c:pt idx="5947">
                  <c:v>5.3887640449438203</c:v>
                </c:pt>
                <c:pt idx="5948">
                  <c:v>6.2292576419213903</c:v>
                </c:pt>
                <c:pt idx="5949">
                  <c:v>6.8160919540229798</c:v>
                </c:pt>
                <c:pt idx="5950">
                  <c:v>8.8482632541133395</c:v>
                </c:pt>
                <c:pt idx="5951">
                  <c:v>14.0635294117647</c:v>
                </c:pt>
                <c:pt idx="5952">
                  <c:v>5.9549902152641803</c:v>
                </c:pt>
                <c:pt idx="5953">
                  <c:v>4.0191082802547697</c:v>
                </c:pt>
                <c:pt idx="5954">
                  <c:v>3.2247191011235898</c:v>
                </c:pt>
                <c:pt idx="5955">
                  <c:v>2.3211845102505602</c:v>
                </c:pt>
                <c:pt idx="5956">
                  <c:v>4.4786967418546304</c:v>
                </c:pt>
                <c:pt idx="5957">
                  <c:v>-2</c:v>
                </c:pt>
                <c:pt idx="5958">
                  <c:v>1.17241379310344</c:v>
                </c:pt>
                <c:pt idx="5959">
                  <c:v>-2.3142857142857101</c:v>
                </c:pt>
                <c:pt idx="5960">
                  <c:v>9.55555555555555</c:v>
                </c:pt>
                <c:pt idx="5961">
                  <c:v>11.5</c:v>
                </c:pt>
                <c:pt idx="5962">
                  <c:v>13.16</c:v>
                </c:pt>
                <c:pt idx="5963">
                  <c:v>17.115384615384599</c:v>
                </c:pt>
                <c:pt idx="5964">
                  <c:v>10.6145038167938</c:v>
                </c:pt>
                <c:pt idx="5965">
                  <c:v>7.1861777150916701</c:v>
                </c:pt>
                <c:pt idx="5966">
                  <c:v>8.4623513870541593</c:v>
                </c:pt>
                <c:pt idx="5967">
                  <c:v>9.2823691460055002</c:v>
                </c:pt>
                <c:pt idx="5968">
                  <c:v>9.8421750663129899</c:v>
                </c:pt>
                <c:pt idx="5969">
                  <c:v>11.6973995271867</c:v>
                </c:pt>
                <c:pt idx="5970">
                  <c:v>11.823782234956999</c:v>
                </c:pt>
                <c:pt idx="5971">
                  <c:v>9.4319682959048805</c:v>
                </c:pt>
                <c:pt idx="5972">
                  <c:v>5.7393483709273099</c:v>
                </c:pt>
                <c:pt idx="5973">
                  <c:v>5.2447447447447404</c:v>
                </c:pt>
                <c:pt idx="5974">
                  <c:v>6.46233766233766</c:v>
                </c:pt>
                <c:pt idx="5975">
                  <c:v>11.9138576779026</c:v>
                </c:pt>
                <c:pt idx="5976">
                  <c:v>10.9117647058823</c:v>
                </c:pt>
                <c:pt idx="5977">
                  <c:v>22.375</c:v>
                </c:pt>
                <c:pt idx="5978">
                  <c:v>10.615384615384601</c:v>
                </c:pt>
                <c:pt idx="5979">
                  <c:v>0.80769230769230704</c:v>
                </c:pt>
                <c:pt idx="5980">
                  <c:v>17.4615384615384</c:v>
                </c:pt>
                <c:pt idx="5981">
                  <c:v>30.766666666666602</c:v>
                </c:pt>
                <c:pt idx="5982">
                  <c:v>-1.3448275862068899</c:v>
                </c:pt>
                <c:pt idx="5983">
                  <c:v>20.784313725490101</c:v>
                </c:pt>
                <c:pt idx="5984">
                  <c:v>12.146341463414601</c:v>
                </c:pt>
                <c:pt idx="5985">
                  <c:v>18.852272727272702</c:v>
                </c:pt>
                <c:pt idx="5986">
                  <c:v>2.1829268292682902</c:v>
                </c:pt>
                <c:pt idx="5987">
                  <c:v>7.3456790123456699</c:v>
                </c:pt>
                <c:pt idx="5988">
                  <c:v>10.184818481848099</c:v>
                </c:pt>
                <c:pt idx="5989">
                  <c:v>8.1780821917808204</c:v>
                </c:pt>
                <c:pt idx="5990">
                  <c:v>12.658402203856699</c:v>
                </c:pt>
                <c:pt idx="5991">
                  <c:v>10.046583850931601</c:v>
                </c:pt>
                <c:pt idx="5992">
                  <c:v>11.8727810650887</c:v>
                </c:pt>
                <c:pt idx="5993">
                  <c:v>13.2455242966751</c:v>
                </c:pt>
                <c:pt idx="5994">
                  <c:v>9.9034482758620594</c:v>
                </c:pt>
                <c:pt idx="5995">
                  <c:v>8.20375335120643</c:v>
                </c:pt>
                <c:pt idx="5996">
                  <c:v>5.8312883435582803</c:v>
                </c:pt>
                <c:pt idx="5997">
                  <c:v>5.2421052631578897</c:v>
                </c:pt>
                <c:pt idx="5998">
                  <c:v>4.2037037037036997</c:v>
                </c:pt>
                <c:pt idx="5999">
                  <c:v>14.526610644257699</c:v>
                </c:pt>
                <c:pt idx="6000">
                  <c:v>7.5594315245477999</c:v>
                </c:pt>
                <c:pt idx="6001">
                  <c:v>6.4814814814814801</c:v>
                </c:pt>
                <c:pt idx="6002">
                  <c:v>4.3244274809160297</c:v>
                </c:pt>
                <c:pt idx="6003">
                  <c:v>8.3259740259740198</c:v>
                </c:pt>
                <c:pt idx="6004">
                  <c:v>14.043370508054499</c:v>
                </c:pt>
                <c:pt idx="6005">
                  <c:v>20.136363636363601</c:v>
                </c:pt>
                <c:pt idx="6006">
                  <c:v>15.579100145137801</c:v>
                </c:pt>
                <c:pt idx="6007">
                  <c:v>5.1309370988446696</c:v>
                </c:pt>
                <c:pt idx="6008">
                  <c:v>6.6650485436893199</c:v>
                </c:pt>
                <c:pt idx="6009">
                  <c:v>8.2113943028485696</c:v>
                </c:pt>
                <c:pt idx="6010">
                  <c:v>5.1729957805907096</c:v>
                </c:pt>
                <c:pt idx="6011">
                  <c:v>14.1073738680465</c:v>
                </c:pt>
                <c:pt idx="6012">
                  <c:v>7.7146739130434696</c:v>
                </c:pt>
                <c:pt idx="6013">
                  <c:v>11.1984334203655</c:v>
                </c:pt>
                <c:pt idx="6014">
                  <c:v>10.474308300395201</c:v>
                </c:pt>
                <c:pt idx="6015">
                  <c:v>7.9473684210526301</c:v>
                </c:pt>
                <c:pt idx="6016">
                  <c:v>5.6641509433962201</c:v>
                </c:pt>
                <c:pt idx="6017">
                  <c:v>7.0227272727272698</c:v>
                </c:pt>
                <c:pt idx="6018">
                  <c:v>12.206722689075599</c:v>
                </c:pt>
                <c:pt idx="6019">
                  <c:v>6.9835255354200898</c:v>
                </c:pt>
                <c:pt idx="6020">
                  <c:v>6.1387195121951201</c:v>
                </c:pt>
                <c:pt idx="6021">
                  <c:v>3.1583333333333301</c:v>
                </c:pt>
                <c:pt idx="6022">
                  <c:v>3.9445407279029401</c:v>
                </c:pt>
                <c:pt idx="6023">
                  <c:v>7.4730679156908604</c:v>
                </c:pt>
                <c:pt idx="6024">
                  <c:v>29.9375</c:v>
                </c:pt>
                <c:pt idx="6025">
                  <c:v>31.6170212765957</c:v>
                </c:pt>
                <c:pt idx="6026">
                  <c:v>35.037735849056602</c:v>
                </c:pt>
                <c:pt idx="6027">
                  <c:v>30.0178571428571</c:v>
                </c:pt>
                <c:pt idx="6028">
                  <c:v>12.945454545454499</c:v>
                </c:pt>
                <c:pt idx="6029">
                  <c:v>16.947368421052602</c:v>
                </c:pt>
                <c:pt idx="6030">
                  <c:v>0.25</c:v>
                </c:pt>
                <c:pt idx="6031">
                  <c:v>-2.6666666666666599</c:v>
                </c:pt>
                <c:pt idx="6032">
                  <c:v>50</c:v>
                </c:pt>
                <c:pt idx="6033">
                  <c:v>6.3667262969588503</c:v>
                </c:pt>
                <c:pt idx="6034">
                  <c:v>4.9304174950298201</c:v>
                </c:pt>
                <c:pt idx="6035">
                  <c:v>8.6780821917808204</c:v>
                </c:pt>
                <c:pt idx="6036">
                  <c:v>6.4185639229421998</c:v>
                </c:pt>
                <c:pt idx="6037">
                  <c:v>7.5498281786941499</c:v>
                </c:pt>
                <c:pt idx="6038">
                  <c:v>10.1459293394777</c:v>
                </c:pt>
                <c:pt idx="6039">
                  <c:v>10.8791208791208</c:v>
                </c:pt>
                <c:pt idx="6040">
                  <c:v>7.9324090121317097</c:v>
                </c:pt>
                <c:pt idx="6041">
                  <c:v>8.01733102253033</c:v>
                </c:pt>
                <c:pt idx="6042">
                  <c:v>4.2804123711340196</c:v>
                </c:pt>
                <c:pt idx="6043">
                  <c:v>4.2991150442477801</c:v>
                </c:pt>
                <c:pt idx="6044">
                  <c:v>8.6232876712328697</c:v>
                </c:pt>
                <c:pt idx="6045">
                  <c:v>-2</c:v>
                </c:pt>
                <c:pt idx="6046">
                  <c:v>6.8184263618022802</c:v>
                </c:pt>
                <c:pt idx="6047">
                  <c:v>6.1280575539568298</c:v>
                </c:pt>
                <c:pt idx="6048">
                  <c:v>8.3956743002544503</c:v>
                </c:pt>
                <c:pt idx="6049">
                  <c:v>5.9550195567144701</c:v>
                </c:pt>
                <c:pt idx="6050">
                  <c:v>8.2832826747720301</c:v>
                </c:pt>
                <c:pt idx="6051">
                  <c:v>11.3199129488574</c:v>
                </c:pt>
                <c:pt idx="6052">
                  <c:v>10.886524822695</c:v>
                </c:pt>
                <c:pt idx="6053">
                  <c:v>4.46963055729492</c:v>
                </c:pt>
                <c:pt idx="6054">
                  <c:v>4.2748756218905397</c:v>
                </c:pt>
                <c:pt idx="6055">
                  <c:v>2.53288490284005</c:v>
                </c:pt>
                <c:pt idx="6056">
                  <c:v>2.7997293640054099</c:v>
                </c:pt>
                <c:pt idx="6057">
                  <c:v>11.545814106789701</c:v>
                </c:pt>
                <c:pt idx="6058">
                  <c:v>7.7368421052631504</c:v>
                </c:pt>
                <c:pt idx="6059">
                  <c:v>8.5766423357664205</c:v>
                </c:pt>
                <c:pt idx="6060">
                  <c:v>13.013071895424799</c:v>
                </c:pt>
                <c:pt idx="6061">
                  <c:v>12.986486486486401</c:v>
                </c:pt>
                <c:pt idx="6062">
                  <c:v>16.16</c:v>
                </c:pt>
                <c:pt idx="6063">
                  <c:v>17.126666666666601</c:v>
                </c:pt>
                <c:pt idx="6064">
                  <c:v>14.1505376344086</c:v>
                </c:pt>
                <c:pt idx="6065">
                  <c:v>11.5483870967741</c:v>
                </c:pt>
                <c:pt idx="6066">
                  <c:v>14.25</c:v>
                </c:pt>
                <c:pt idx="6067">
                  <c:v>21.010752688172001</c:v>
                </c:pt>
                <c:pt idx="6068">
                  <c:v>9</c:v>
                </c:pt>
                <c:pt idx="6069">
                  <c:v>19.120967741935399</c:v>
                </c:pt>
                <c:pt idx="6070">
                  <c:v>8.8885350318471303</c:v>
                </c:pt>
                <c:pt idx="6071">
                  <c:v>6.4860139860139796</c:v>
                </c:pt>
                <c:pt idx="6072">
                  <c:v>9.4983922829581999</c:v>
                </c:pt>
                <c:pt idx="6073">
                  <c:v>7.7166666666666597</c:v>
                </c:pt>
                <c:pt idx="6074">
                  <c:v>12.0483870967741</c:v>
                </c:pt>
                <c:pt idx="6075">
                  <c:v>11.306306306306301</c:v>
                </c:pt>
                <c:pt idx="6076">
                  <c:v>10.440140845070401</c:v>
                </c:pt>
                <c:pt idx="6077">
                  <c:v>6.9549839228295802</c:v>
                </c:pt>
                <c:pt idx="6078">
                  <c:v>4.3556231003039496</c:v>
                </c:pt>
                <c:pt idx="6079">
                  <c:v>6.4982078853046596</c:v>
                </c:pt>
                <c:pt idx="6080">
                  <c:v>6.1776315789473601</c:v>
                </c:pt>
                <c:pt idx="6081">
                  <c:v>12.342592592592499</c:v>
                </c:pt>
                <c:pt idx="6082">
                  <c:v>1</c:v>
                </c:pt>
                <c:pt idx="6083">
                  <c:v>22.436532507739901</c:v>
                </c:pt>
                <c:pt idx="6084">
                  <c:v>18.922558922558899</c:v>
                </c:pt>
                <c:pt idx="6085">
                  <c:v>21.141566265060199</c:v>
                </c:pt>
                <c:pt idx="6086">
                  <c:v>17.217791411042899</c:v>
                </c:pt>
                <c:pt idx="6087">
                  <c:v>11.6685878962536</c:v>
                </c:pt>
                <c:pt idx="6088">
                  <c:v>23.065359477124101</c:v>
                </c:pt>
                <c:pt idx="6089">
                  <c:v>20.873417721518901</c:v>
                </c:pt>
                <c:pt idx="6090">
                  <c:v>9.0356083086053403</c:v>
                </c:pt>
                <c:pt idx="6091">
                  <c:v>8.1205128205128201</c:v>
                </c:pt>
                <c:pt idx="6092">
                  <c:v>18.78515625</c:v>
                </c:pt>
                <c:pt idx="6093">
                  <c:v>14.7540983606557</c:v>
                </c:pt>
                <c:pt idx="6094">
                  <c:v>12.9464882943143</c:v>
                </c:pt>
                <c:pt idx="6095">
                  <c:v>7.8232484076433098</c:v>
                </c:pt>
                <c:pt idx="6096">
                  <c:v>4.4620811287477897</c:v>
                </c:pt>
                <c:pt idx="6097">
                  <c:v>9.6437500000000007</c:v>
                </c:pt>
                <c:pt idx="6098">
                  <c:v>8.3585209003215404</c:v>
                </c:pt>
                <c:pt idx="6099">
                  <c:v>10.924528301886699</c:v>
                </c:pt>
                <c:pt idx="6100">
                  <c:v>14.793814432989601</c:v>
                </c:pt>
                <c:pt idx="6101">
                  <c:v>15.743006993006899</c:v>
                </c:pt>
                <c:pt idx="6102">
                  <c:v>8.2596964586846493</c:v>
                </c:pt>
                <c:pt idx="6103">
                  <c:v>7.9348171701112804</c:v>
                </c:pt>
                <c:pt idx="6104">
                  <c:v>7.3471971066907704</c:v>
                </c:pt>
                <c:pt idx="6105">
                  <c:v>8.6083467094703003</c:v>
                </c:pt>
                <c:pt idx="6106">
                  <c:v>15.2681818181818</c:v>
                </c:pt>
                <c:pt idx="6107">
                  <c:v>7.5270758122743597</c:v>
                </c:pt>
                <c:pt idx="6108">
                  <c:v>5.50204081632653</c:v>
                </c:pt>
                <c:pt idx="6109">
                  <c:v>10.172945205479399</c:v>
                </c:pt>
                <c:pt idx="6110">
                  <c:v>9.1126516464471408</c:v>
                </c:pt>
                <c:pt idx="6111">
                  <c:v>12.2954159592529</c:v>
                </c:pt>
                <c:pt idx="6112">
                  <c:v>16.767584097859299</c:v>
                </c:pt>
                <c:pt idx="6113">
                  <c:v>13.8602540834845</c:v>
                </c:pt>
                <c:pt idx="6114">
                  <c:v>11.522240527182801</c:v>
                </c:pt>
                <c:pt idx="6115">
                  <c:v>6.4529505582137103</c:v>
                </c:pt>
                <c:pt idx="6116">
                  <c:v>6.3529411764705799</c:v>
                </c:pt>
                <c:pt idx="6117">
                  <c:v>6.6854700854700804</c:v>
                </c:pt>
                <c:pt idx="6118">
                  <c:v>11.5355371900826</c:v>
                </c:pt>
                <c:pt idx="6119">
                  <c:v>2.8971428571428501</c:v>
                </c:pt>
                <c:pt idx="6120">
                  <c:v>5.9939393939393897</c:v>
                </c:pt>
                <c:pt idx="6121">
                  <c:v>5.8661710037174704</c:v>
                </c:pt>
                <c:pt idx="6122">
                  <c:v>1.7563025210084</c:v>
                </c:pt>
                <c:pt idx="6123">
                  <c:v>4.0966542750929298</c:v>
                </c:pt>
                <c:pt idx="6124">
                  <c:v>7.06948640483383</c:v>
                </c:pt>
                <c:pt idx="6125">
                  <c:v>8.4497816593886395</c:v>
                </c:pt>
                <c:pt idx="6126">
                  <c:v>4.5240174672488997</c:v>
                </c:pt>
                <c:pt idx="6127">
                  <c:v>4.3</c:v>
                </c:pt>
                <c:pt idx="6128">
                  <c:v>-1.60958904109589</c:v>
                </c:pt>
                <c:pt idx="6129">
                  <c:v>-0.77327935222671995</c:v>
                </c:pt>
                <c:pt idx="6130">
                  <c:v>6.9963369963369901</c:v>
                </c:pt>
                <c:pt idx="6131">
                  <c:v>-0.50806451612903203</c:v>
                </c:pt>
                <c:pt idx="6132">
                  <c:v>7.7215568862275399</c:v>
                </c:pt>
                <c:pt idx="6133">
                  <c:v>5.9153005464480799</c:v>
                </c:pt>
                <c:pt idx="6134">
                  <c:v>2.2623762376237599</c:v>
                </c:pt>
                <c:pt idx="6135">
                  <c:v>3.1124121779859402</c:v>
                </c:pt>
                <c:pt idx="6136">
                  <c:v>10.317796610169401</c:v>
                </c:pt>
                <c:pt idx="6137">
                  <c:v>8.9279778393351794</c:v>
                </c:pt>
                <c:pt idx="6138">
                  <c:v>7.56708860759493</c:v>
                </c:pt>
                <c:pt idx="6139">
                  <c:v>-1.30409356725146</c:v>
                </c:pt>
                <c:pt idx="6140">
                  <c:v>0.29842931937172701</c:v>
                </c:pt>
                <c:pt idx="6141">
                  <c:v>3.9623655913978402</c:v>
                </c:pt>
                <c:pt idx="6142">
                  <c:v>5.8735362997658003</c:v>
                </c:pt>
                <c:pt idx="6143">
                  <c:v>-0.81818181818181801</c:v>
                </c:pt>
                <c:pt idx="6144">
                  <c:v>2.2222222222222201</c:v>
                </c:pt>
                <c:pt idx="6145">
                  <c:v>0.72131147540983598</c:v>
                </c:pt>
                <c:pt idx="6146">
                  <c:v>5.2535211267605604</c:v>
                </c:pt>
                <c:pt idx="6147">
                  <c:v>0.87096774193548299</c:v>
                </c:pt>
                <c:pt idx="6148">
                  <c:v>1.6</c:v>
                </c:pt>
                <c:pt idx="6149">
                  <c:v>1.1774193548387</c:v>
                </c:pt>
                <c:pt idx="6150">
                  <c:v>6.5</c:v>
                </c:pt>
                <c:pt idx="6151">
                  <c:v>19.6666666666666</c:v>
                </c:pt>
                <c:pt idx="6152">
                  <c:v>1.0384615384615301</c:v>
                </c:pt>
                <c:pt idx="6153">
                  <c:v>10.4285714285714</c:v>
                </c:pt>
                <c:pt idx="6154">
                  <c:v>8.4232081911262799</c:v>
                </c:pt>
                <c:pt idx="6155">
                  <c:v>6.1038461538461499</c:v>
                </c:pt>
                <c:pt idx="6156">
                  <c:v>7.9649122807017498</c:v>
                </c:pt>
                <c:pt idx="6157">
                  <c:v>7.8629629629629596</c:v>
                </c:pt>
                <c:pt idx="6158">
                  <c:v>8.48951048951049</c:v>
                </c:pt>
                <c:pt idx="6159">
                  <c:v>8.53125</c:v>
                </c:pt>
                <c:pt idx="6160">
                  <c:v>6.7833333333333297</c:v>
                </c:pt>
                <c:pt idx="6161">
                  <c:v>6.1607142857142803</c:v>
                </c:pt>
                <c:pt idx="6162">
                  <c:v>4.3215686274509801</c:v>
                </c:pt>
                <c:pt idx="6163">
                  <c:v>2.4814814814814801</c:v>
                </c:pt>
                <c:pt idx="6164">
                  <c:v>4.2136363636363603</c:v>
                </c:pt>
                <c:pt idx="6165">
                  <c:v>10.7410714285714</c:v>
                </c:pt>
                <c:pt idx="6166">
                  <c:v>11.4830805134189</c:v>
                </c:pt>
                <c:pt idx="6167">
                  <c:v>12.215</c:v>
                </c:pt>
                <c:pt idx="6168">
                  <c:v>9.6034297963558402</c:v>
                </c:pt>
                <c:pt idx="6169">
                  <c:v>8.8075221238938006</c:v>
                </c:pt>
                <c:pt idx="6170">
                  <c:v>14.2813765182186</c:v>
                </c:pt>
                <c:pt idx="6171">
                  <c:v>17.3578431372549</c:v>
                </c:pt>
                <c:pt idx="6172">
                  <c:v>11.0543093270366</c:v>
                </c:pt>
                <c:pt idx="6173">
                  <c:v>10.4476987447698</c:v>
                </c:pt>
                <c:pt idx="6174">
                  <c:v>6.6585365853658498</c:v>
                </c:pt>
                <c:pt idx="6175">
                  <c:v>8.6766595289079191</c:v>
                </c:pt>
                <c:pt idx="6176">
                  <c:v>7.5350593311758303</c:v>
                </c:pt>
                <c:pt idx="6177">
                  <c:v>15.8862068965517</c:v>
                </c:pt>
                <c:pt idx="6178">
                  <c:v>33</c:v>
                </c:pt>
                <c:pt idx="6179">
                  <c:v>27.5555555555555</c:v>
                </c:pt>
                <c:pt idx="6180">
                  <c:v>25.2083333333333</c:v>
                </c:pt>
                <c:pt idx="6181">
                  <c:v>8</c:v>
                </c:pt>
                <c:pt idx="6182">
                  <c:v>18.59375</c:v>
                </c:pt>
                <c:pt idx="6183">
                  <c:v>19.208955223880501</c:v>
                </c:pt>
                <c:pt idx="6184">
                  <c:v>20.9411764705882</c:v>
                </c:pt>
                <c:pt idx="6185">
                  <c:v>21.654320987654302</c:v>
                </c:pt>
                <c:pt idx="6186">
                  <c:v>28.9220779220779</c:v>
                </c:pt>
                <c:pt idx="6187">
                  <c:v>19.716666666666601</c:v>
                </c:pt>
                <c:pt idx="6188">
                  <c:v>12.951612903225801</c:v>
                </c:pt>
                <c:pt idx="6189">
                  <c:v>4.5090909090908999</c:v>
                </c:pt>
                <c:pt idx="6190">
                  <c:v>4.4754098360655696</c:v>
                </c:pt>
                <c:pt idx="6191">
                  <c:v>6.9736842105263097</c:v>
                </c:pt>
                <c:pt idx="6192">
                  <c:v>4.96428571428571</c:v>
                </c:pt>
                <c:pt idx="6193">
                  <c:v>9.8715596330275197</c:v>
                </c:pt>
                <c:pt idx="6194">
                  <c:v>14.375</c:v>
                </c:pt>
                <c:pt idx="6195">
                  <c:v>9.0967741935483808</c:v>
                </c:pt>
                <c:pt idx="6196">
                  <c:v>15.1066666666666</c:v>
                </c:pt>
                <c:pt idx="6197">
                  <c:v>13.9569892473118</c:v>
                </c:pt>
                <c:pt idx="6198">
                  <c:v>7.1451612903225801</c:v>
                </c:pt>
                <c:pt idx="6199">
                  <c:v>5.0666666666666602</c:v>
                </c:pt>
                <c:pt idx="6200">
                  <c:v>8.6021505376343992</c:v>
                </c:pt>
                <c:pt idx="6201">
                  <c:v>3.7466666666666599</c:v>
                </c:pt>
                <c:pt idx="6202">
                  <c:v>11.027397260273901</c:v>
                </c:pt>
                <c:pt idx="6203">
                  <c:v>12.0860927152317</c:v>
                </c:pt>
                <c:pt idx="6204">
                  <c:v>5.33587786259542</c:v>
                </c:pt>
                <c:pt idx="6205">
                  <c:v>5.7317073170731696</c:v>
                </c:pt>
                <c:pt idx="6206">
                  <c:v>5.1736526946107704</c:v>
                </c:pt>
                <c:pt idx="6207">
                  <c:v>10.2011834319526</c:v>
                </c:pt>
                <c:pt idx="6208">
                  <c:v>9.71428571428571</c:v>
                </c:pt>
                <c:pt idx="6209">
                  <c:v>9.0701754385964897</c:v>
                </c:pt>
                <c:pt idx="6210">
                  <c:v>7.7365269461077801</c:v>
                </c:pt>
                <c:pt idx="6211">
                  <c:v>5.4372093023255799</c:v>
                </c:pt>
                <c:pt idx="6212">
                  <c:v>13.0614035087719</c:v>
                </c:pt>
                <c:pt idx="6213">
                  <c:v>9.2651515151515103</c:v>
                </c:pt>
                <c:pt idx="6214">
                  <c:v>12.2030075187969</c:v>
                </c:pt>
                <c:pt idx="6215">
                  <c:v>11.509316770186301</c:v>
                </c:pt>
                <c:pt idx="6216">
                  <c:v>6.6879432624113404</c:v>
                </c:pt>
                <c:pt idx="6217">
                  <c:v>7.5290322580645102</c:v>
                </c:pt>
                <c:pt idx="6218">
                  <c:v>6.0472972972972903</c:v>
                </c:pt>
                <c:pt idx="6219">
                  <c:v>9.29139072847682</c:v>
                </c:pt>
                <c:pt idx="6220">
                  <c:v>5.6424581005586596</c:v>
                </c:pt>
                <c:pt idx="6221">
                  <c:v>8.3306451612903203</c:v>
                </c:pt>
                <c:pt idx="6222">
                  <c:v>3.4709677419354801</c:v>
                </c:pt>
                <c:pt idx="6223">
                  <c:v>2.80555555555555</c:v>
                </c:pt>
                <c:pt idx="6224">
                  <c:v>4.7096774193548301</c:v>
                </c:pt>
                <c:pt idx="6225">
                  <c:v>5.9666666666666597</c:v>
                </c:pt>
                <c:pt idx="6226">
                  <c:v>11.664516129032201</c:v>
                </c:pt>
                <c:pt idx="6227">
                  <c:v>6.63087248322147</c:v>
                </c:pt>
                <c:pt idx="6228">
                  <c:v>6.4895635673624197</c:v>
                </c:pt>
                <c:pt idx="6229">
                  <c:v>8.1160409556313997</c:v>
                </c:pt>
                <c:pt idx="6230">
                  <c:v>9.65669014084507</c:v>
                </c:pt>
                <c:pt idx="6231">
                  <c:v>9.1391752577319494</c:v>
                </c:pt>
                <c:pt idx="6232">
                  <c:v>11.2519440124416</c:v>
                </c:pt>
                <c:pt idx="6233">
                  <c:v>14.8411214953271</c:v>
                </c:pt>
                <c:pt idx="6234">
                  <c:v>8.8353140916808108</c:v>
                </c:pt>
                <c:pt idx="6235">
                  <c:v>8.6315789473684195</c:v>
                </c:pt>
                <c:pt idx="6236">
                  <c:v>5.9168278529980602</c:v>
                </c:pt>
                <c:pt idx="6237">
                  <c:v>6.3535528596187101</c:v>
                </c:pt>
                <c:pt idx="6238">
                  <c:v>10.0336134453781</c:v>
                </c:pt>
                <c:pt idx="6239">
                  <c:v>10.647058823529401</c:v>
                </c:pt>
                <c:pt idx="6240">
                  <c:v>5.4571428571428502</c:v>
                </c:pt>
                <c:pt idx="6241">
                  <c:v>8.1944444444444393</c:v>
                </c:pt>
                <c:pt idx="6242">
                  <c:v>35.3333333333333</c:v>
                </c:pt>
                <c:pt idx="6243">
                  <c:v>-2.6428571428571401</c:v>
                </c:pt>
                <c:pt idx="6244">
                  <c:v>18.2777777777777</c:v>
                </c:pt>
                <c:pt idx="6245">
                  <c:v>31.307692307692299</c:v>
                </c:pt>
                <c:pt idx="6246">
                  <c:v>38.272727272727202</c:v>
                </c:pt>
                <c:pt idx="6247">
                  <c:v>14.2307692307692</c:v>
                </c:pt>
                <c:pt idx="6248">
                  <c:v>40</c:v>
                </c:pt>
                <c:pt idx="6249">
                  <c:v>55.6</c:v>
                </c:pt>
                <c:pt idx="6250">
                  <c:v>19.6666666666666</c:v>
                </c:pt>
                <c:pt idx="6251">
                  <c:v>25.230769230769202</c:v>
                </c:pt>
                <c:pt idx="6252">
                  <c:v>48.153846153846096</c:v>
                </c:pt>
                <c:pt idx="6253">
                  <c:v>23.3</c:v>
                </c:pt>
                <c:pt idx="6254">
                  <c:v>0</c:v>
                </c:pt>
                <c:pt idx="6255">
                  <c:v>-11.5</c:v>
                </c:pt>
                <c:pt idx="6256">
                  <c:v>50.6666666666666</c:v>
                </c:pt>
                <c:pt idx="6257">
                  <c:v>61</c:v>
                </c:pt>
                <c:pt idx="6258">
                  <c:v>3.98748882931188</c:v>
                </c:pt>
                <c:pt idx="6259">
                  <c:v>6.2468415937803696</c:v>
                </c:pt>
                <c:pt idx="6260">
                  <c:v>1.94221105527638</c:v>
                </c:pt>
                <c:pt idx="6261">
                  <c:v>1.81873905429071</c:v>
                </c:pt>
                <c:pt idx="6262">
                  <c:v>1.7910685805422599</c:v>
                </c:pt>
                <c:pt idx="6263">
                  <c:v>5.6658896658896598</c:v>
                </c:pt>
                <c:pt idx="6264">
                  <c:v>6.8618421052631504</c:v>
                </c:pt>
                <c:pt idx="6265">
                  <c:v>3.8393866020984602</c:v>
                </c:pt>
                <c:pt idx="6266">
                  <c:v>0.28419452887537899</c:v>
                </c:pt>
                <c:pt idx="6267">
                  <c:v>0.60122699386502998</c:v>
                </c:pt>
                <c:pt idx="6268">
                  <c:v>1.62375339981867</c:v>
                </c:pt>
                <c:pt idx="6269">
                  <c:v>9.6612903225806406</c:v>
                </c:pt>
                <c:pt idx="6270">
                  <c:v>5.32258064516129</c:v>
                </c:pt>
                <c:pt idx="6271">
                  <c:v>8.75</c:v>
                </c:pt>
                <c:pt idx="6272">
                  <c:v>1.6451612903225801</c:v>
                </c:pt>
                <c:pt idx="6273">
                  <c:v>7.6</c:v>
                </c:pt>
                <c:pt idx="6274">
                  <c:v>1.19354838709677</c:v>
                </c:pt>
                <c:pt idx="6275">
                  <c:v>2.5</c:v>
                </c:pt>
                <c:pt idx="6276">
                  <c:v>2.2258064516128999</c:v>
                </c:pt>
                <c:pt idx="6277">
                  <c:v>7.3548387096774102</c:v>
                </c:pt>
                <c:pt idx="6278">
                  <c:v>9.3000000000000007</c:v>
                </c:pt>
                <c:pt idx="6279">
                  <c:v>13.677419354838699</c:v>
                </c:pt>
                <c:pt idx="6280">
                  <c:v>-0.2</c:v>
                </c:pt>
                <c:pt idx="6281">
                  <c:v>-0.225806451612903</c:v>
                </c:pt>
                <c:pt idx="6282">
                  <c:v>32.3333333333333</c:v>
                </c:pt>
                <c:pt idx="6283">
                  <c:v>51.125</c:v>
                </c:pt>
                <c:pt idx="6284">
                  <c:v>5.2222222222222197</c:v>
                </c:pt>
                <c:pt idx="6285">
                  <c:v>46.8888888888888</c:v>
                </c:pt>
                <c:pt idx="6286">
                  <c:v>-5.5</c:v>
                </c:pt>
                <c:pt idx="6287">
                  <c:v>41</c:v>
                </c:pt>
                <c:pt idx="6288">
                  <c:v>63.5555555555555</c:v>
                </c:pt>
                <c:pt idx="6289">
                  <c:v>2</c:v>
                </c:pt>
                <c:pt idx="6290">
                  <c:v>4.375</c:v>
                </c:pt>
                <c:pt idx="6291">
                  <c:v>13.2222222222222</c:v>
                </c:pt>
                <c:pt idx="6292">
                  <c:v>4.8888888888888804</c:v>
                </c:pt>
                <c:pt idx="6293">
                  <c:v>-0.41176470588235198</c:v>
                </c:pt>
                <c:pt idx="6294">
                  <c:v>30.428571428571399</c:v>
                </c:pt>
                <c:pt idx="6295">
                  <c:v>0</c:v>
                </c:pt>
                <c:pt idx="6296">
                  <c:v>-0.25</c:v>
                </c:pt>
                <c:pt idx="6297">
                  <c:v>0.34185303514376902</c:v>
                </c:pt>
                <c:pt idx="6298">
                  <c:v>-0.18326693227091601</c:v>
                </c:pt>
                <c:pt idx="6299">
                  <c:v>1.2335766423357599</c:v>
                </c:pt>
                <c:pt idx="6300">
                  <c:v>-1.9755501222493801</c:v>
                </c:pt>
                <c:pt idx="6301">
                  <c:v>-1.4927536231884</c:v>
                </c:pt>
                <c:pt idx="6302">
                  <c:v>0.57350800582241601</c:v>
                </c:pt>
                <c:pt idx="6303">
                  <c:v>1.18879056047197</c:v>
                </c:pt>
                <c:pt idx="6304">
                  <c:v>0.35757575757575699</c:v>
                </c:pt>
                <c:pt idx="6305">
                  <c:v>5.5023584905660297</c:v>
                </c:pt>
                <c:pt idx="6306">
                  <c:v>-0.417721518987341</c:v>
                </c:pt>
                <c:pt idx="6307">
                  <c:v>1.54838709677419</c:v>
                </c:pt>
                <c:pt idx="6308">
                  <c:v>8.0776470588235298</c:v>
                </c:pt>
                <c:pt idx="6309">
                  <c:v>10.451612903225801</c:v>
                </c:pt>
                <c:pt idx="6310">
                  <c:v>-0.46124031007751898</c:v>
                </c:pt>
                <c:pt idx="6311">
                  <c:v>2.8223140495867698</c:v>
                </c:pt>
                <c:pt idx="6312">
                  <c:v>35.5</c:v>
                </c:pt>
                <c:pt idx="6313">
                  <c:v>-5.32</c:v>
                </c:pt>
                <c:pt idx="6314">
                  <c:v>-0.83333333333333304</c:v>
                </c:pt>
                <c:pt idx="6315">
                  <c:v>8.125</c:v>
                </c:pt>
                <c:pt idx="6316">
                  <c:v>-1.3846153846153799</c:v>
                </c:pt>
                <c:pt idx="6317">
                  <c:v>-1.2903225806451599</c:v>
                </c:pt>
                <c:pt idx="6318">
                  <c:v>35.56</c:v>
                </c:pt>
                <c:pt idx="6319">
                  <c:v>5.6</c:v>
                </c:pt>
                <c:pt idx="6320">
                  <c:v>-4.6551724137930997</c:v>
                </c:pt>
                <c:pt idx="6321">
                  <c:v>-5.5483870967741904</c:v>
                </c:pt>
                <c:pt idx="6322">
                  <c:v>-5.2727272727272698</c:v>
                </c:pt>
                <c:pt idx="6323">
                  <c:v>-4.1052631578947301</c:v>
                </c:pt>
                <c:pt idx="6324">
                  <c:v>-5.25</c:v>
                </c:pt>
                <c:pt idx="6325">
                  <c:v>-3.1612903225806401</c:v>
                </c:pt>
                <c:pt idx="6326">
                  <c:v>6.7924528301886697</c:v>
                </c:pt>
                <c:pt idx="6327">
                  <c:v>34.076923076923002</c:v>
                </c:pt>
                <c:pt idx="6328">
                  <c:v>-0.41385435168738899</c:v>
                </c:pt>
                <c:pt idx="6329">
                  <c:v>-1.54582074521651</c:v>
                </c:pt>
                <c:pt idx="6330">
                  <c:v>-1.5800176834659501</c:v>
                </c:pt>
                <c:pt idx="6331">
                  <c:v>-2.03770197486535</c:v>
                </c:pt>
                <c:pt idx="6332">
                  <c:v>-2.3381037567084002</c:v>
                </c:pt>
                <c:pt idx="6333">
                  <c:v>-0.95649122807017495</c:v>
                </c:pt>
                <c:pt idx="6334">
                  <c:v>-1.2382176520993999</c:v>
                </c:pt>
                <c:pt idx="6335">
                  <c:v>-1.4841521394611701</c:v>
                </c:pt>
                <c:pt idx="6336">
                  <c:v>-0.59235150528885205</c:v>
                </c:pt>
                <c:pt idx="6337">
                  <c:v>-3.2872454448017101</c:v>
                </c:pt>
                <c:pt idx="6338">
                  <c:v>-0.388943731490621</c:v>
                </c:pt>
                <c:pt idx="6339">
                  <c:v>5.8774302620456398</c:v>
                </c:pt>
                <c:pt idx="6340">
                  <c:v>46</c:v>
                </c:pt>
                <c:pt idx="6341">
                  <c:v>12.2105263157894</c:v>
                </c:pt>
                <c:pt idx="6342">
                  <c:v>8.15</c:v>
                </c:pt>
                <c:pt idx="6343">
                  <c:v>0.217391304347826</c:v>
                </c:pt>
                <c:pt idx="6344">
                  <c:v>30.8666666666666</c:v>
                </c:pt>
                <c:pt idx="6345">
                  <c:v>-6.7</c:v>
                </c:pt>
                <c:pt idx="6346">
                  <c:v>16.2222222222222</c:v>
                </c:pt>
                <c:pt idx="6347">
                  <c:v>107.625</c:v>
                </c:pt>
                <c:pt idx="6348">
                  <c:v>6.55555555555555</c:v>
                </c:pt>
                <c:pt idx="6349">
                  <c:v>-2.375</c:v>
                </c:pt>
                <c:pt idx="6350">
                  <c:v>-2.2307692307692299</c:v>
                </c:pt>
                <c:pt idx="6351">
                  <c:v>6.25</c:v>
                </c:pt>
                <c:pt idx="6352">
                  <c:v>12.9444444444444</c:v>
                </c:pt>
                <c:pt idx="6353">
                  <c:v>25</c:v>
                </c:pt>
                <c:pt idx="6354">
                  <c:v>11.7218045112781</c:v>
                </c:pt>
                <c:pt idx="6355">
                  <c:v>8.5411764705882298</c:v>
                </c:pt>
                <c:pt idx="6356">
                  <c:v>3.6298174442190598</c:v>
                </c:pt>
                <c:pt idx="6357">
                  <c:v>3.4615384615384599</c:v>
                </c:pt>
                <c:pt idx="6358">
                  <c:v>2.6894472361809001</c:v>
                </c:pt>
                <c:pt idx="6359">
                  <c:v>6.0299657534246496</c:v>
                </c:pt>
                <c:pt idx="6360">
                  <c:v>7.7237237237237197</c:v>
                </c:pt>
                <c:pt idx="6361">
                  <c:v>6.8250652741514299</c:v>
                </c:pt>
                <c:pt idx="6362">
                  <c:v>0.35323801513877201</c:v>
                </c:pt>
                <c:pt idx="6363">
                  <c:v>3.40245261984392</c:v>
                </c:pt>
                <c:pt idx="6364">
                  <c:v>5.3980044345897999</c:v>
                </c:pt>
                <c:pt idx="6365">
                  <c:v>13.898471615720499</c:v>
                </c:pt>
                <c:pt idx="6366">
                  <c:v>26.9701492537313</c:v>
                </c:pt>
                <c:pt idx="6367">
                  <c:v>27.660714285714199</c:v>
                </c:pt>
                <c:pt idx="6368">
                  <c:v>-2.1612903225806401</c:v>
                </c:pt>
                <c:pt idx="6369">
                  <c:v>3.18333333333333</c:v>
                </c:pt>
                <c:pt idx="6370">
                  <c:v>-2.3064516129032202</c:v>
                </c:pt>
                <c:pt idx="6371">
                  <c:v>18.283333333333299</c:v>
                </c:pt>
                <c:pt idx="6372">
                  <c:v>10.6451612903225</c:v>
                </c:pt>
                <c:pt idx="6373">
                  <c:v>6.0483870967741904</c:v>
                </c:pt>
                <c:pt idx="6374">
                  <c:v>21.183333333333302</c:v>
                </c:pt>
                <c:pt idx="6375">
                  <c:v>6.7582417582417502</c:v>
                </c:pt>
                <c:pt idx="6376">
                  <c:v>27.977528089887599</c:v>
                </c:pt>
                <c:pt idx="6377">
                  <c:v>15.524271844660101</c:v>
                </c:pt>
                <c:pt idx="6378">
                  <c:v>0</c:v>
                </c:pt>
                <c:pt idx="6379">
                  <c:v>226</c:v>
                </c:pt>
                <c:pt idx="6380">
                  <c:v>0</c:v>
                </c:pt>
                <c:pt idx="6381">
                  <c:v>-3</c:v>
                </c:pt>
                <c:pt idx="6382">
                  <c:v>37</c:v>
                </c:pt>
                <c:pt idx="6383">
                  <c:v>11</c:v>
                </c:pt>
                <c:pt idx="6384">
                  <c:v>19.1875</c:v>
                </c:pt>
                <c:pt idx="6385">
                  <c:v>7.8095238095238004</c:v>
                </c:pt>
                <c:pt idx="6386">
                  <c:v>-4.55555555555555</c:v>
                </c:pt>
                <c:pt idx="6387">
                  <c:v>45.153846153846096</c:v>
                </c:pt>
                <c:pt idx="6388">
                  <c:v>-2.5714285714285698</c:v>
                </c:pt>
                <c:pt idx="6389">
                  <c:v>-1.8</c:v>
                </c:pt>
                <c:pt idx="6390">
                  <c:v>3.88888888888888</c:v>
                </c:pt>
                <c:pt idx="6391">
                  <c:v>-2.3529411764705799</c:v>
                </c:pt>
                <c:pt idx="6392">
                  <c:v>33.476190476190403</c:v>
                </c:pt>
                <c:pt idx="6393">
                  <c:v>11.9166666666666</c:v>
                </c:pt>
                <c:pt idx="6394">
                  <c:v>3.08</c:v>
                </c:pt>
                <c:pt idx="6395">
                  <c:v>12</c:v>
                </c:pt>
                <c:pt idx="6396">
                  <c:v>76</c:v>
                </c:pt>
                <c:pt idx="6397">
                  <c:v>21</c:v>
                </c:pt>
                <c:pt idx="6398">
                  <c:v>9.00187441424554</c:v>
                </c:pt>
                <c:pt idx="6399">
                  <c:v>5.9708737864077603</c:v>
                </c:pt>
                <c:pt idx="6400">
                  <c:v>3.6026548672566299</c:v>
                </c:pt>
                <c:pt idx="6401">
                  <c:v>1.86425702811244</c:v>
                </c:pt>
                <c:pt idx="6402">
                  <c:v>0.49276466108149197</c:v>
                </c:pt>
                <c:pt idx="6403">
                  <c:v>4.8564493758668501</c:v>
                </c:pt>
                <c:pt idx="6404">
                  <c:v>2.4346754313886598</c:v>
                </c:pt>
                <c:pt idx="6405">
                  <c:v>1.2072909220871999</c:v>
                </c:pt>
                <c:pt idx="6406">
                  <c:v>-8.2079343365253007E-3</c:v>
                </c:pt>
                <c:pt idx="6407">
                  <c:v>1.9810725552050401</c:v>
                </c:pt>
                <c:pt idx="6408">
                  <c:v>2.8551890587288802</c:v>
                </c:pt>
                <c:pt idx="6409">
                  <c:v>11.4488993710691</c:v>
                </c:pt>
                <c:pt idx="6410">
                  <c:v>14.9154929577464</c:v>
                </c:pt>
                <c:pt idx="6411">
                  <c:v>18.673913043478201</c:v>
                </c:pt>
                <c:pt idx="6412">
                  <c:v>15.926136363636299</c:v>
                </c:pt>
                <c:pt idx="6413">
                  <c:v>14.4858757062146</c:v>
                </c:pt>
                <c:pt idx="6414">
                  <c:v>13.300546448087401</c:v>
                </c:pt>
                <c:pt idx="6415">
                  <c:v>24.865116279069699</c:v>
                </c:pt>
                <c:pt idx="6416">
                  <c:v>8.0374999999999996</c:v>
                </c:pt>
                <c:pt idx="6417">
                  <c:v>10.052910052910001</c:v>
                </c:pt>
                <c:pt idx="6418">
                  <c:v>4.4641148325358797</c:v>
                </c:pt>
                <c:pt idx="6419">
                  <c:v>2.56084656084656</c:v>
                </c:pt>
                <c:pt idx="6420">
                  <c:v>8.9259259259259203</c:v>
                </c:pt>
                <c:pt idx="6421">
                  <c:v>18.181318681318601</c:v>
                </c:pt>
                <c:pt idx="6422">
                  <c:v>20</c:v>
                </c:pt>
                <c:pt idx="6423">
                  <c:v>-2.2222222222222201</c:v>
                </c:pt>
                <c:pt idx="6424">
                  <c:v>79.75</c:v>
                </c:pt>
                <c:pt idx="6425">
                  <c:v>16.5555555555555</c:v>
                </c:pt>
                <c:pt idx="6426">
                  <c:v>8.625</c:v>
                </c:pt>
                <c:pt idx="6427">
                  <c:v>14.1111111111111</c:v>
                </c:pt>
                <c:pt idx="6428">
                  <c:v>78.5555555555555</c:v>
                </c:pt>
                <c:pt idx="6429">
                  <c:v>32.625</c:v>
                </c:pt>
                <c:pt idx="6430">
                  <c:v>1.5</c:v>
                </c:pt>
                <c:pt idx="6431">
                  <c:v>19.1666666666666</c:v>
                </c:pt>
                <c:pt idx="6432">
                  <c:v>2.4285714285714199</c:v>
                </c:pt>
                <c:pt idx="6433">
                  <c:v>-5.7741935483870899</c:v>
                </c:pt>
                <c:pt idx="6434">
                  <c:v>-9</c:v>
                </c:pt>
                <c:pt idx="6435">
                  <c:v>-6.25</c:v>
                </c:pt>
                <c:pt idx="6436">
                  <c:v>-5.4246575342465704</c:v>
                </c:pt>
                <c:pt idx="6437">
                  <c:v>-3.7325581395348801</c:v>
                </c:pt>
                <c:pt idx="6438">
                  <c:v>-3.1318681318681301</c:v>
                </c:pt>
                <c:pt idx="6439">
                  <c:v>-1.5438596491228</c:v>
                </c:pt>
                <c:pt idx="6440">
                  <c:v>-0.5625</c:v>
                </c:pt>
                <c:pt idx="6441">
                  <c:v>-2.8103448275862002</c:v>
                </c:pt>
                <c:pt idx="6442">
                  <c:v>4.9354838709677402</c:v>
                </c:pt>
                <c:pt idx="6443">
                  <c:v>6.8706199460916402</c:v>
                </c:pt>
                <c:pt idx="6444">
                  <c:v>9.3284023668638998</c:v>
                </c:pt>
                <c:pt idx="6445">
                  <c:v>0.208530805687203</c:v>
                </c:pt>
                <c:pt idx="6446">
                  <c:v>2.5261904761904699</c:v>
                </c:pt>
                <c:pt idx="6447">
                  <c:v>3.4180138568129301</c:v>
                </c:pt>
                <c:pt idx="6448">
                  <c:v>2.4521739130434699</c:v>
                </c:pt>
                <c:pt idx="6449">
                  <c:v>4.3234714003944701</c:v>
                </c:pt>
                <c:pt idx="6450">
                  <c:v>4.5281837160751497</c:v>
                </c:pt>
                <c:pt idx="6451">
                  <c:v>-0.1187648456057</c:v>
                </c:pt>
                <c:pt idx="6452">
                  <c:v>1.2022988505747101</c:v>
                </c:pt>
                <c:pt idx="6453">
                  <c:v>2.58554216867469</c:v>
                </c:pt>
                <c:pt idx="6454">
                  <c:v>16.370370370370299</c:v>
                </c:pt>
                <c:pt idx="6455">
                  <c:v>-0.54477611940298498</c:v>
                </c:pt>
                <c:pt idx="6456">
                  <c:v>-1.76984126984126</c:v>
                </c:pt>
                <c:pt idx="6457">
                  <c:v>10.2280701754385</c:v>
                </c:pt>
                <c:pt idx="6458">
                  <c:v>-7.14285714285714E-3</c:v>
                </c:pt>
                <c:pt idx="6459">
                  <c:v>6.3872549019607803</c:v>
                </c:pt>
                <c:pt idx="6460">
                  <c:v>3.62681159420289</c:v>
                </c:pt>
                <c:pt idx="6461">
                  <c:v>11.9010989010989</c:v>
                </c:pt>
                <c:pt idx="6462">
                  <c:v>4.67741935483871</c:v>
                </c:pt>
                <c:pt idx="6463">
                  <c:v>9.7763157894736796</c:v>
                </c:pt>
                <c:pt idx="6464">
                  <c:v>-2.9004975124378101</c:v>
                </c:pt>
                <c:pt idx="6465">
                  <c:v>0.71370967741935398</c:v>
                </c:pt>
                <c:pt idx="6466">
                  <c:v>4.7724867724867703</c:v>
                </c:pt>
                <c:pt idx="6467">
                  <c:v>29.136363636363601</c:v>
                </c:pt>
                <c:pt idx="6468">
                  <c:v>27.761904761904699</c:v>
                </c:pt>
                <c:pt idx="6469">
                  <c:v>10.045454545454501</c:v>
                </c:pt>
                <c:pt idx="6470">
                  <c:v>2.85</c:v>
                </c:pt>
                <c:pt idx="6471">
                  <c:v>-2.3333333333333299</c:v>
                </c:pt>
                <c:pt idx="6472">
                  <c:v>24.6666666666666</c:v>
                </c:pt>
                <c:pt idx="6473">
                  <c:v>38.4166666666666</c:v>
                </c:pt>
                <c:pt idx="6474">
                  <c:v>-3.88888888888888</c:v>
                </c:pt>
                <c:pt idx="6475">
                  <c:v>1.5454545454545401</c:v>
                </c:pt>
                <c:pt idx="6476">
                  <c:v>-1.5</c:v>
                </c:pt>
                <c:pt idx="6477">
                  <c:v>-9</c:v>
                </c:pt>
                <c:pt idx="6478">
                  <c:v>-12.3333333333333</c:v>
                </c:pt>
                <c:pt idx="6479">
                  <c:v>-3.1666666666666599</c:v>
                </c:pt>
                <c:pt idx="6480">
                  <c:v>25</c:v>
                </c:pt>
                <c:pt idx="6481">
                  <c:v>-5.25</c:v>
                </c:pt>
                <c:pt idx="6482">
                  <c:v>-3.2222222222222201</c:v>
                </c:pt>
                <c:pt idx="6483">
                  <c:v>-6.3333333333333304</c:v>
                </c:pt>
                <c:pt idx="6484">
                  <c:v>-7.4</c:v>
                </c:pt>
                <c:pt idx="6485">
                  <c:v>26</c:v>
                </c:pt>
                <c:pt idx="6486">
                  <c:v>42.387096774193502</c:v>
                </c:pt>
                <c:pt idx="6487">
                  <c:v>21.785714285714199</c:v>
                </c:pt>
                <c:pt idx="6488">
                  <c:v>9.5</c:v>
                </c:pt>
                <c:pt idx="6489">
                  <c:v>11.1166666666666</c:v>
                </c:pt>
                <c:pt idx="6490">
                  <c:v>16.467741935483801</c:v>
                </c:pt>
                <c:pt idx="6491">
                  <c:v>10.6216216216216</c:v>
                </c:pt>
                <c:pt idx="6492">
                  <c:v>7.32258064516129</c:v>
                </c:pt>
                <c:pt idx="6493">
                  <c:v>9.3870967741935392</c:v>
                </c:pt>
                <c:pt idx="6494">
                  <c:v>-1.2666666666666599</c:v>
                </c:pt>
                <c:pt idx="6495">
                  <c:v>8.5161290322580605</c:v>
                </c:pt>
                <c:pt idx="6496">
                  <c:v>8.4</c:v>
                </c:pt>
                <c:pt idx="6497">
                  <c:v>17.451612903225801</c:v>
                </c:pt>
                <c:pt idx="6498">
                  <c:v>6.13043478260869</c:v>
                </c:pt>
                <c:pt idx="6499">
                  <c:v>-1.8125</c:v>
                </c:pt>
                <c:pt idx="6500">
                  <c:v>12.173913043478199</c:v>
                </c:pt>
                <c:pt idx="6501">
                  <c:v>3</c:v>
                </c:pt>
                <c:pt idx="6502">
                  <c:v>9.0416666666666607</c:v>
                </c:pt>
                <c:pt idx="6503">
                  <c:v>8.4679487179487101</c:v>
                </c:pt>
                <c:pt idx="6504">
                  <c:v>13.264150943396199</c:v>
                </c:pt>
                <c:pt idx="6505">
                  <c:v>8.6715328467153192</c:v>
                </c:pt>
                <c:pt idx="6506">
                  <c:v>9.8333333333333304</c:v>
                </c:pt>
                <c:pt idx="6507">
                  <c:v>6.25</c:v>
                </c:pt>
                <c:pt idx="6508">
                  <c:v>9.5612244897959098</c:v>
                </c:pt>
                <c:pt idx="6509">
                  <c:v>15.9375</c:v>
                </c:pt>
                <c:pt idx="6510">
                  <c:v>12.523809523809501</c:v>
                </c:pt>
                <c:pt idx="6511">
                  <c:v>36.047619047619001</c:v>
                </c:pt>
                <c:pt idx="6512">
                  <c:v>-2.5909090909090899</c:v>
                </c:pt>
                <c:pt idx="6513">
                  <c:v>-1.8181818181818099</c:v>
                </c:pt>
                <c:pt idx="6514">
                  <c:v>-2</c:v>
                </c:pt>
                <c:pt idx="6515">
                  <c:v>4.3333333333333304</c:v>
                </c:pt>
                <c:pt idx="6516">
                  <c:v>9.0769230769230695</c:v>
                </c:pt>
                <c:pt idx="6517">
                  <c:v>-2.625</c:v>
                </c:pt>
                <c:pt idx="6518">
                  <c:v>-1.625</c:v>
                </c:pt>
                <c:pt idx="6519">
                  <c:v>-0.44444444444444398</c:v>
                </c:pt>
                <c:pt idx="6520">
                  <c:v>8.7741935483870908</c:v>
                </c:pt>
                <c:pt idx="6521">
                  <c:v>-0.53571428571428503</c:v>
                </c:pt>
                <c:pt idx="6522">
                  <c:v>4.4259259259259203</c:v>
                </c:pt>
                <c:pt idx="6523">
                  <c:v>-1.05128205128205</c:v>
                </c:pt>
                <c:pt idx="6524">
                  <c:v>6.6907216494845301</c:v>
                </c:pt>
                <c:pt idx="6525">
                  <c:v>5.1803278688524497</c:v>
                </c:pt>
                <c:pt idx="6526">
                  <c:v>14.6428571428571</c:v>
                </c:pt>
                <c:pt idx="6527">
                  <c:v>-1.93069306930693</c:v>
                </c:pt>
                <c:pt idx="6528">
                  <c:v>-0.633663366336633</c:v>
                </c:pt>
                <c:pt idx="6529">
                  <c:v>-0.96153846153846101</c:v>
                </c:pt>
                <c:pt idx="6530">
                  <c:v>5</c:v>
                </c:pt>
                <c:pt idx="6531">
                  <c:v>28.162162162162101</c:v>
                </c:pt>
                <c:pt idx="6532">
                  <c:v>5.3846153846153797</c:v>
                </c:pt>
                <c:pt idx="6533">
                  <c:v>-1.4117647058823499</c:v>
                </c:pt>
                <c:pt idx="6534">
                  <c:v>5.6111111111111098</c:v>
                </c:pt>
                <c:pt idx="6535">
                  <c:v>-0.375</c:v>
                </c:pt>
                <c:pt idx="6536">
                  <c:v>15.090909090908999</c:v>
                </c:pt>
                <c:pt idx="6537">
                  <c:v>-2.3333333333333299</c:v>
                </c:pt>
                <c:pt idx="6538">
                  <c:v>0.41176470588235198</c:v>
                </c:pt>
                <c:pt idx="6539">
                  <c:v>1</c:v>
                </c:pt>
                <c:pt idx="6540">
                  <c:v>0.92307692307692302</c:v>
                </c:pt>
                <c:pt idx="6541">
                  <c:v>2.5714285714285698</c:v>
                </c:pt>
                <c:pt idx="6542">
                  <c:v>-5.3076923076923004</c:v>
                </c:pt>
                <c:pt idx="6543">
                  <c:v>-5.4285714285714199</c:v>
                </c:pt>
                <c:pt idx="6544">
                  <c:v>-5.5</c:v>
                </c:pt>
                <c:pt idx="6545">
                  <c:v>1.375</c:v>
                </c:pt>
                <c:pt idx="6546">
                  <c:v>8</c:v>
                </c:pt>
                <c:pt idx="6547">
                  <c:v>-1.1071428571428501</c:v>
                </c:pt>
                <c:pt idx="6548">
                  <c:v>1.9074074074073999</c:v>
                </c:pt>
                <c:pt idx="6549">
                  <c:v>1.0641025641025601</c:v>
                </c:pt>
                <c:pt idx="6550">
                  <c:v>7.8645833333333304</c:v>
                </c:pt>
                <c:pt idx="6551">
                  <c:v>9.3461538461538396</c:v>
                </c:pt>
                <c:pt idx="6552">
                  <c:v>9.2688172043010706</c:v>
                </c:pt>
                <c:pt idx="6553">
                  <c:v>3.79279279279279</c:v>
                </c:pt>
                <c:pt idx="6554">
                  <c:v>1.68292682926829</c:v>
                </c:pt>
                <c:pt idx="6555">
                  <c:v>4.3658536585365804</c:v>
                </c:pt>
                <c:pt idx="6556">
                  <c:v>6.5164835164835102</c:v>
                </c:pt>
                <c:pt idx="6557">
                  <c:v>18.571428571428498</c:v>
                </c:pt>
                <c:pt idx="6558">
                  <c:v>-4.3809523809523796</c:v>
                </c:pt>
                <c:pt idx="6559">
                  <c:v>1.0526315789473599</c:v>
                </c:pt>
                <c:pt idx="6560">
                  <c:v>12.3333333333333</c:v>
                </c:pt>
                <c:pt idx="6561">
                  <c:v>-7</c:v>
                </c:pt>
                <c:pt idx="6562">
                  <c:v>-6.6666666666666599</c:v>
                </c:pt>
                <c:pt idx="6563">
                  <c:v>-10</c:v>
                </c:pt>
                <c:pt idx="6564">
                  <c:v>-1</c:v>
                </c:pt>
                <c:pt idx="6565">
                  <c:v>-8.0833333333333304</c:v>
                </c:pt>
                <c:pt idx="6566">
                  <c:v>-5.2</c:v>
                </c:pt>
                <c:pt idx="6567">
                  <c:v>-3.375</c:v>
                </c:pt>
                <c:pt idx="6568">
                  <c:v>-8.125</c:v>
                </c:pt>
                <c:pt idx="6569">
                  <c:v>-5.7272727272727204</c:v>
                </c:pt>
                <c:pt idx="6570">
                  <c:v>22</c:v>
                </c:pt>
                <c:pt idx="6571">
                  <c:v>-6.0526315789473601</c:v>
                </c:pt>
                <c:pt idx="6572">
                  <c:v>11.133333333333301</c:v>
                </c:pt>
                <c:pt idx="6573">
                  <c:v>10.785714285714199</c:v>
                </c:pt>
                <c:pt idx="6574">
                  <c:v>19.4615384615384</c:v>
                </c:pt>
                <c:pt idx="6575">
                  <c:v>0.6875</c:v>
                </c:pt>
                <c:pt idx="6576">
                  <c:v>6.3076923076923004</c:v>
                </c:pt>
                <c:pt idx="6577">
                  <c:v>8</c:v>
                </c:pt>
                <c:pt idx="6578">
                  <c:v>8.3333333333333304</c:v>
                </c:pt>
                <c:pt idx="6579">
                  <c:v>38.272727272727202</c:v>
                </c:pt>
                <c:pt idx="6580">
                  <c:v>8.8235294117646994</c:v>
                </c:pt>
                <c:pt idx="6581">
                  <c:v>6</c:v>
                </c:pt>
                <c:pt idx="6582">
                  <c:v>7.7857142857142803</c:v>
                </c:pt>
                <c:pt idx="6583">
                  <c:v>1.7222222222222201</c:v>
                </c:pt>
                <c:pt idx="6584">
                  <c:v>7.5735294117647003</c:v>
                </c:pt>
                <c:pt idx="6585">
                  <c:v>5.8095238095238004</c:v>
                </c:pt>
                <c:pt idx="6586">
                  <c:v>3.9075630252100799</c:v>
                </c:pt>
                <c:pt idx="6587">
                  <c:v>0.71428571428571397</c:v>
                </c:pt>
                <c:pt idx="6588">
                  <c:v>3.6235294117647001</c:v>
                </c:pt>
                <c:pt idx="6589">
                  <c:v>-1.48795180722891</c:v>
                </c:pt>
                <c:pt idx="6590">
                  <c:v>-1.27167630057803</c:v>
                </c:pt>
                <c:pt idx="6591">
                  <c:v>-2.66206896551724</c:v>
                </c:pt>
                <c:pt idx="6592">
                  <c:v>2.1466666666666598</c:v>
                </c:pt>
                <c:pt idx="6593">
                  <c:v>2.8613861386138599</c:v>
                </c:pt>
                <c:pt idx="6594">
                  <c:v>3.625</c:v>
                </c:pt>
                <c:pt idx="6595">
                  <c:v>3.3684210526315699</c:v>
                </c:pt>
                <c:pt idx="6596">
                  <c:v>3.8899082568807302</c:v>
                </c:pt>
                <c:pt idx="6597">
                  <c:v>5.9624060150375904</c:v>
                </c:pt>
                <c:pt idx="6598">
                  <c:v>22.75</c:v>
                </c:pt>
                <c:pt idx="6599">
                  <c:v>29.125</c:v>
                </c:pt>
                <c:pt idx="6600">
                  <c:v>-5.2222222222222197</c:v>
                </c:pt>
                <c:pt idx="6601">
                  <c:v>-3</c:v>
                </c:pt>
                <c:pt idx="6602">
                  <c:v>0.5</c:v>
                </c:pt>
                <c:pt idx="6603">
                  <c:v>1.88888888888888</c:v>
                </c:pt>
                <c:pt idx="6604">
                  <c:v>0.86120996441281095</c:v>
                </c:pt>
                <c:pt idx="6605">
                  <c:v>1.7769516728624499</c:v>
                </c:pt>
                <c:pt idx="6606">
                  <c:v>4.1322314049586702E-2</c:v>
                </c:pt>
                <c:pt idx="6607">
                  <c:v>-1.2421052631578899</c:v>
                </c:pt>
                <c:pt idx="6608">
                  <c:v>-2.7103825136611999</c:v>
                </c:pt>
                <c:pt idx="6609">
                  <c:v>0.15891472868216999</c:v>
                </c:pt>
                <c:pt idx="6610">
                  <c:v>0.54973821989528704</c:v>
                </c:pt>
                <c:pt idx="6611">
                  <c:v>-1.99126637554585</c:v>
                </c:pt>
                <c:pt idx="6612">
                  <c:v>3.96428571428571</c:v>
                </c:pt>
                <c:pt idx="6613">
                  <c:v>8.1081081081080999</c:v>
                </c:pt>
                <c:pt idx="6614">
                  <c:v>-0.82352941176470495</c:v>
                </c:pt>
                <c:pt idx="6615">
                  <c:v>5.2178571428571399</c:v>
                </c:pt>
                <c:pt idx="6616">
                  <c:v>-4.2222222222222197</c:v>
                </c:pt>
                <c:pt idx="6617">
                  <c:v>22.625</c:v>
                </c:pt>
                <c:pt idx="6618">
                  <c:v>-1.1764705882352899</c:v>
                </c:pt>
                <c:pt idx="6619">
                  <c:v>-3.5384615384615299</c:v>
                </c:pt>
                <c:pt idx="6620">
                  <c:v>-5.5714285714285703</c:v>
                </c:pt>
                <c:pt idx="6621">
                  <c:v>4.1333333333333302</c:v>
                </c:pt>
                <c:pt idx="6622">
                  <c:v>-5.4444444444444402</c:v>
                </c:pt>
                <c:pt idx="6623">
                  <c:v>-5.2</c:v>
                </c:pt>
                <c:pt idx="6624">
                  <c:v>-8.2222222222222197</c:v>
                </c:pt>
                <c:pt idx="6625">
                  <c:v>8.625</c:v>
                </c:pt>
                <c:pt idx="6626">
                  <c:v>0.7</c:v>
                </c:pt>
                <c:pt idx="6627">
                  <c:v>8.6153846153846096</c:v>
                </c:pt>
                <c:pt idx="6628">
                  <c:v>4.71428571428571</c:v>
                </c:pt>
                <c:pt idx="6629">
                  <c:v>24.9166666666666</c:v>
                </c:pt>
                <c:pt idx="6630">
                  <c:v>8.8888888888888893</c:v>
                </c:pt>
                <c:pt idx="6631">
                  <c:v>-0.5</c:v>
                </c:pt>
                <c:pt idx="6632">
                  <c:v>2</c:v>
                </c:pt>
                <c:pt idx="6633">
                  <c:v>11.55</c:v>
                </c:pt>
                <c:pt idx="6634">
                  <c:v>12.318181818181801</c:v>
                </c:pt>
                <c:pt idx="6635">
                  <c:v>-0.86363636363636298</c:v>
                </c:pt>
                <c:pt idx="6636">
                  <c:v>11.5714285714285</c:v>
                </c:pt>
                <c:pt idx="6637">
                  <c:v>29.214285714285701</c:v>
                </c:pt>
                <c:pt idx="6638">
                  <c:v>15.578947368421</c:v>
                </c:pt>
                <c:pt idx="6639">
                  <c:v>7.7894736842105203</c:v>
                </c:pt>
                <c:pt idx="6640">
                  <c:v>3.65420560747663</c:v>
                </c:pt>
                <c:pt idx="6641">
                  <c:v>9.3854166666666607</c:v>
                </c:pt>
                <c:pt idx="6642">
                  <c:v>-0.58490566037735803</c:v>
                </c:pt>
                <c:pt idx="6643">
                  <c:v>-4.2857142857142803</c:v>
                </c:pt>
                <c:pt idx="6644">
                  <c:v>1.80555555555555</c:v>
                </c:pt>
                <c:pt idx="6645">
                  <c:v>7.7822580645161201</c:v>
                </c:pt>
                <c:pt idx="6646">
                  <c:v>1.43333333333333</c:v>
                </c:pt>
                <c:pt idx="6647">
                  <c:v>1</c:v>
                </c:pt>
                <c:pt idx="6648">
                  <c:v>-6.2857142857142803</c:v>
                </c:pt>
                <c:pt idx="6649">
                  <c:v>-1.875</c:v>
                </c:pt>
                <c:pt idx="6650">
                  <c:v>-3.1666666666666599</c:v>
                </c:pt>
                <c:pt idx="6651">
                  <c:v>-7</c:v>
                </c:pt>
                <c:pt idx="6652">
                  <c:v>-5.8461538461538396</c:v>
                </c:pt>
                <c:pt idx="6653">
                  <c:v>-7.625</c:v>
                </c:pt>
                <c:pt idx="6654">
                  <c:v>-7.3333333333333304</c:v>
                </c:pt>
                <c:pt idx="6655">
                  <c:v>-3</c:v>
                </c:pt>
                <c:pt idx="6656">
                  <c:v>-2.55555555555555</c:v>
                </c:pt>
                <c:pt idx="6657">
                  <c:v>2.4375</c:v>
                </c:pt>
                <c:pt idx="6658">
                  <c:v>-4.0625</c:v>
                </c:pt>
                <c:pt idx="6659">
                  <c:v>-5.5625</c:v>
                </c:pt>
                <c:pt idx="6660">
                  <c:v>-4.4444444444444402</c:v>
                </c:pt>
                <c:pt idx="6661">
                  <c:v>4.125</c:v>
                </c:pt>
                <c:pt idx="6662">
                  <c:v>-5.3333333333333304</c:v>
                </c:pt>
                <c:pt idx="6663">
                  <c:v>-2.3333333333333299</c:v>
                </c:pt>
                <c:pt idx="6664">
                  <c:v>-7.125</c:v>
                </c:pt>
                <c:pt idx="6665">
                  <c:v>-7.6666666666666599</c:v>
                </c:pt>
                <c:pt idx="6666">
                  <c:v>-7.4444444444444402</c:v>
                </c:pt>
                <c:pt idx="6667">
                  <c:v>-7</c:v>
                </c:pt>
                <c:pt idx="6668">
                  <c:v>15.375</c:v>
                </c:pt>
                <c:pt idx="6669">
                  <c:v>-8.3333333333333304</c:v>
                </c:pt>
                <c:pt idx="6670">
                  <c:v>-9.3333333333333304</c:v>
                </c:pt>
                <c:pt idx="6671">
                  <c:v>-4.9090909090909003</c:v>
                </c:pt>
                <c:pt idx="6672">
                  <c:v>0.568965517241379</c:v>
                </c:pt>
                <c:pt idx="6673">
                  <c:v>3.20382165605095</c:v>
                </c:pt>
                <c:pt idx="6674">
                  <c:v>1.19428571428571</c:v>
                </c:pt>
                <c:pt idx="6675">
                  <c:v>-2.6611111111111101</c:v>
                </c:pt>
                <c:pt idx="6676">
                  <c:v>-4.7241379310344804</c:v>
                </c:pt>
                <c:pt idx="6677">
                  <c:v>0.5</c:v>
                </c:pt>
                <c:pt idx="6678">
                  <c:v>0.27419354838709598</c:v>
                </c:pt>
                <c:pt idx="6679">
                  <c:v>-3</c:v>
                </c:pt>
                <c:pt idx="6680">
                  <c:v>20.138211382113798</c:v>
                </c:pt>
                <c:pt idx="6681">
                  <c:v>4.6108108108108103</c:v>
                </c:pt>
                <c:pt idx="6682">
                  <c:v>6.9274611398963701</c:v>
                </c:pt>
                <c:pt idx="6683">
                  <c:v>-0.4</c:v>
                </c:pt>
                <c:pt idx="6684">
                  <c:v>5.1111111111111098</c:v>
                </c:pt>
                <c:pt idx="6685">
                  <c:v>-4.3333333333333304</c:v>
                </c:pt>
                <c:pt idx="6686">
                  <c:v>6.75</c:v>
                </c:pt>
                <c:pt idx="6687">
                  <c:v>-8.55555555555555</c:v>
                </c:pt>
                <c:pt idx="6688">
                  <c:v>12.1111111111111</c:v>
                </c:pt>
                <c:pt idx="6689">
                  <c:v>8.75</c:v>
                </c:pt>
                <c:pt idx="6690">
                  <c:v>6</c:v>
                </c:pt>
                <c:pt idx="6691">
                  <c:v>19.2222222222222</c:v>
                </c:pt>
                <c:pt idx="6692">
                  <c:v>0.33333333333333298</c:v>
                </c:pt>
                <c:pt idx="6693">
                  <c:v>30.2222222222222</c:v>
                </c:pt>
                <c:pt idx="6694">
                  <c:v>44.25</c:v>
                </c:pt>
                <c:pt idx="6695">
                  <c:v>92</c:v>
                </c:pt>
                <c:pt idx="6696">
                  <c:v>22.2222222222222</c:v>
                </c:pt>
                <c:pt idx="6697">
                  <c:v>-4.5</c:v>
                </c:pt>
                <c:pt idx="6698">
                  <c:v>52.6666666666666</c:v>
                </c:pt>
                <c:pt idx="6699">
                  <c:v>72.3</c:v>
                </c:pt>
                <c:pt idx="6700">
                  <c:v>92.5</c:v>
                </c:pt>
                <c:pt idx="6701">
                  <c:v>21.8888888888888</c:v>
                </c:pt>
                <c:pt idx="6702">
                  <c:v>5.875</c:v>
                </c:pt>
                <c:pt idx="6703">
                  <c:v>18.6666666666666</c:v>
                </c:pt>
                <c:pt idx="6704">
                  <c:v>13</c:v>
                </c:pt>
                <c:pt idx="6705">
                  <c:v>13.5555555555555</c:v>
                </c:pt>
                <c:pt idx="6706">
                  <c:v>68.375</c:v>
                </c:pt>
                <c:pt idx="6707">
                  <c:v>4.7777777777777697</c:v>
                </c:pt>
                <c:pt idx="6708">
                  <c:v>-0.5</c:v>
                </c:pt>
                <c:pt idx="6709">
                  <c:v>29.6666666666666</c:v>
                </c:pt>
                <c:pt idx="6710">
                  <c:v>29.625</c:v>
                </c:pt>
                <c:pt idx="6711">
                  <c:v>12.2222222222222</c:v>
                </c:pt>
                <c:pt idx="6712">
                  <c:v>23.5555555555555</c:v>
                </c:pt>
                <c:pt idx="6713">
                  <c:v>6.4444444444444402</c:v>
                </c:pt>
                <c:pt idx="6714">
                  <c:v>66.75</c:v>
                </c:pt>
                <c:pt idx="6715">
                  <c:v>30</c:v>
                </c:pt>
                <c:pt idx="6716">
                  <c:v>20</c:v>
                </c:pt>
                <c:pt idx="6717">
                  <c:v>2.6666666666666599</c:v>
                </c:pt>
                <c:pt idx="6718">
                  <c:v>-5.5</c:v>
                </c:pt>
                <c:pt idx="6719">
                  <c:v>-6.9</c:v>
                </c:pt>
                <c:pt idx="6720">
                  <c:v>-0.44444444444444398</c:v>
                </c:pt>
                <c:pt idx="6721">
                  <c:v>40.818181818181799</c:v>
                </c:pt>
                <c:pt idx="6722">
                  <c:v>18.4615384615384</c:v>
                </c:pt>
                <c:pt idx="6723">
                  <c:v>-3.72727272727272</c:v>
                </c:pt>
                <c:pt idx="6724">
                  <c:v>-16</c:v>
                </c:pt>
                <c:pt idx="6725">
                  <c:v>6.875</c:v>
                </c:pt>
                <c:pt idx="6726">
                  <c:v>36.9</c:v>
                </c:pt>
                <c:pt idx="6727">
                  <c:v>4.3076923076923004</c:v>
                </c:pt>
                <c:pt idx="6728">
                  <c:v>46.538461538461497</c:v>
                </c:pt>
                <c:pt idx="6729">
                  <c:v>-1.8125</c:v>
                </c:pt>
                <c:pt idx="6730">
                  <c:v>57.529411764705799</c:v>
                </c:pt>
                <c:pt idx="6731">
                  <c:v>45.190476190476097</c:v>
                </c:pt>
                <c:pt idx="6732">
                  <c:v>21.4166666666666</c:v>
                </c:pt>
                <c:pt idx="6733">
                  <c:v>-1</c:v>
                </c:pt>
                <c:pt idx="6734">
                  <c:v>4.125</c:v>
                </c:pt>
                <c:pt idx="6735">
                  <c:v>17.899999999999999</c:v>
                </c:pt>
                <c:pt idx="6736">
                  <c:v>29.8</c:v>
                </c:pt>
                <c:pt idx="6737">
                  <c:v>5.5</c:v>
                </c:pt>
                <c:pt idx="6738">
                  <c:v>16.538461538461501</c:v>
                </c:pt>
                <c:pt idx="6739">
                  <c:v>11.1666666666666</c:v>
                </c:pt>
                <c:pt idx="6740">
                  <c:v>-3.2941176470588198</c:v>
                </c:pt>
                <c:pt idx="6741">
                  <c:v>31.6666666666666</c:v>
                </c:pt>
                <c:pt idx="6742">
                  <c:v>43</c:v>
                </c:pt>
                <c:pt idx="6743">
                  <c:v>54.090909090909001</c:v>
                </c:pt>
                <c:pt idx="6744">
                  <c:v>21.25</c:v>
                </c:pt>
                <c:pt idx="6745">
                  <c:v>8.25</c:v>
                </c:pt>
                <c:pt idx="6746">
                  <c:v>14.1111111111111</c:v>
                </c:pt>
                <c:pt idx="6747">
                  <c:v>-3.55555555555555</c:v>
                </c:pt>
                <c:pt idx="6748">
                  <c:v>-2.7</c:v>
                </c:pt>
                <c:pt idx="6749">
                  <c:v>57.4444444444444</c:v>
                </c:pt>
                <c:pt idx="6750">
                  <c:v>3.5</c:v>
                </c:pt>
                <c:pt idx="6751">
                  <c:v>57.454545454545404</c:v>
                </c:pt>
                <c:pt idx="6752">
                  <c:v>41.1111111111111</c:v>
                </c:pt>
                <c:pt idx="6753">
                  <c:v>17.8</c:v>
                </c:pt>
                <c:pt idx="6754">
                  <c:v>43.857142857142797</c:v>
                </c:pt>
                <c:pt idx="6755">
                  <c:v>84.047619047618994</c:v>
                </c:pt>
                <c:pt idx="6756">
                  <c:v>4.9166666666666599</c:v>
                </c:pt>
                <c:pt idx="6757">
                  <c:v>0.77777777777777701</c:v>
                </c:pt>
                <c:pt idx="6758">
                  <c:v>26.25</c:v>
                </c:pt>
                <c:pt idx="6759">
                  <c:v>25.7</c:v>
                </c:pt>
                <c:pt idx="6760">
                  <c:v>12.3333333333333</c:v>
                </c:pt>
                <c:pt idx="6761">
                  <c:v>-4</c:v>
                </c:pt>
                <c:pt idx="6762">
                  <c:v>-1.2</c:v>
                </c:pt>
                <c:pt idx="6763">
                  <c:v>0.69230769230769196</c:v>
                </c:pt>
                <c:pt idx="6764">
                  <c:v>17.538461538461501</c:v>
                </c:pt>
                <c:pt idx="6765">
                  <c:v>18.571428571428498</c:v>
                </c:pt>
                <c:pt idx="6766">
                  <c:v>33</c:v>
                </c:pt>
                <c:pt idx="6767">
                  <c:v>5.4838709677419297</c:v>
                </c:pt>
                <c:pt idx="6768">
                  <c:v>5.0952380952380896</c:v>
                </c:pt>
                <c:pt idx="6769">
                  <c:v>10.6</c:v>
                </c:pt>
                <c:pt idx="6770">
                  <c:v>1.9583333333333299</c:v>
                </c:pt>
                <c:pt idx="6771">
                  <c:v>-7.6428571428571397</c:v>
                </c:pt>
                <c:pt idx="6772">
                  <c:v>-0.42857142857142799</c:v>
                </c:pt>
                <c:pt idx="6773">
                  <c:v>11.9955423476968</c:v>
                </c:pt>
                <c:pt idx="6774">
                  <c:v>9.0147540983606493</c:v>
                </c:pt>
                <c:pt idx="6775">
                  <c:v>10.975035663338</c:v>
                </c:pt>
                <c:pt idx="6776">
                  <c:v>6.2007633587786204</c:v>
                </c:pt>
                <c:pt idx="6777">
                  <c:v>7.9871520342612401</c:v>
                </c:pt>
                <c:pt idx="6778">
                  <c:v>10.504950495049499</c:v>
                </c:pt>
                <c:pt idx="6779">
                  <c:v>10.347260909935001</c:v>
                </c:pt>
                <c:pt idx="6780">
                  <c:v>6.6257028112449801</c:v>
                </c:pt>
                <c:pt idx="6781">
                  <c:v>3.8845598845598799</c:v>
                </c:pt>
                <c:pt idx="6782">
                  <c:v>6.4415983606557301</c:v>
                </c:pt>
                <c:pt idx="6783">
                  <c:v>5.5429087624209501</c:v>
                </c:pt>
                <c:pt idx="6784">
                  <c:v>14.698328935795899</c:v>
                </c:pt>
                <c:pt idx="6785">
                  <c:v>16.9428571428571</c:v>
                </c:pt>
                <c:pt idx="6786">
                  <c:v>19.125</c:v>
                </c:pt>
                <c:pt idx="6787">
                  <c:v>15.2777777777777</c:v>
                </c:pt>
                <c:pt idx="6788">
                  <c:v>20.264705882352899</c:v>
                </c:pt>
                <c:pt idx="6789">
                  <c:v>28.3333333333333</c:v>
                </c:pt>
                <c:pt idx="6790">
                  <c:v>10.117647058823501</c:v>
                </c:pt>
                <c:pt idx="6791">
                  <c:v>4.5999999999999996</c:v>
                </c:pt>
                <c:pt idx="6792">
                  <c:v>7.05555555555555</c:v>
                </c:pt>
                <c:pt idx="6793">
                  <c:v>3.125E-2</c:v>
                </c:pt>
                <c:pt idx="6794">
                  <c:v>23.581395348837201</c:v>
                </c:pt>
                <c:pt idx="6795">
                  <c:v>32.6666666666666</c:v>
                </c:pt>
                <c:pt idx="6796">
                  <c:v>30.612903225806399</c:v>
                </c:pt>
                <c:pt idx="6797">
                  <c:v>13.9818731117824</c:v>
                </c:pt>
                <c:pt idx="6798">
                  <c:v>5.9966555183946397</c:v>
                </c:pt>
                <c:pt idx="6799">
                  <c:v>7.8791540785498402</c:v>
                </c:pt>
                <c:pt idx="6800">
                  <c:v>13.5</c:v>
                </c:pt>
                <c:pt idx="6801">
                  <c:v>4.0090909090908999</c:v>
                </c:pt>
                <c:pt idx="6802">
                  <c:v>7.7103064066852296</c:v>
                </c:pt>
                <c:pt idx="6803">
                  <c:v>12.173202614379001</c:v>
                </c:pt>
                <c:pt idx="6804">
                  <c:v>4.82985074626865</c:v>
                </c:pt>
                <c:pt idx="6805">
                  <c:v>10.3706896551724</c:v>
                </c:pt>
                <c:pt idx="6806">
                  <c:v>3.4078549848942599</c:v>
                </c:pt>
                <c:pt idx="6807">
                  <c:v>2.68587896253602</c:v>
                </c:pt>
                <c:pt idx="6808">
                  <c:v>19.103641456582601</c:v>
                </c:pt>
                <c:pt idx="6809">
                  <c:v>0.10280373831775701</c:v>
                </c:pt>
                <c:pt idx="6810">
                  <c:v>2.0864197530864099</c:v>
                </c:pt>
                <c:pt idx="6811">
                  <c:v>2.7884615384615299</c:v>
                </c:pt>
                <c:pt idx="6812">
                  <c:v>0.85786802030456799</c:v>
                </c:pt>
                <c:pt idx="6813">
                  <c:v>1.3593073593073499</c:v>
                </c:pt>
                <c:pt idx="6814">
                  <c:v>6.6791044776119399</c:v>
                </c:pt>
                <c:pt idx="6815">
                  <c:v>3.8663793103448199</c:v>
                </c:pt>
                <c:pt idx="6816">
                  <c:v>1.42145593869731</c:v>
                </c:pt>
                <c:pt idx="6817">
                  <c:v>0.52694610778443096</c:v>
                </c:pt>
                <c:pt idx="6818">
                  <c:v>-3.36526946107784</c:v>
                </c:pt>
                <c:pt idx="6819">
                  <c:v>-0.394230769230769</c:v>
                </c:pt>
                <c:pt idx="6820">
                  <c:v>12.3185185185185</c:v>
                </c:pt>
                <c:pt idx="6821">
                  <c:v>-5</c:v>
                </c:pt>
                <c:pt idx="6822">
                  <c:v>12.0388349514563</c:v>
                </c:pt>
                <c:pt idx="6823">
                  <c:v>11.130434782608599</c:v>
                </c:pt>
                <c:pt idx="6824">
                  <c:v>11.6868686868686</c:v>
                </c:pt>
                <c:pt idx="6825">
                  <c:v>3.74444444444444</c:v>
                </c:pt>
                <c:pt idx="6826">
                  <c:v>6.4943820224719104</c:v>
                </c:pt>
                <c:pt idx="6827">
                  <c:v>11.4489795918367</c:v>
                </c:pt>
                <c:pt idx="6828">
                  <c:v>14.4464285714285</c:v>
                </c:pt>
                <c:pt idx="6829">
                  <c:v>8.8076923076922995</c:v>
                </c:pt>
                <c:pt idx="6830">
                  <c:v>-2.9714285714285702</c:v>
                </c:pt>
                <c:pt idx="6831">
                  <c:v>21.5</c:v>
                </c:pt>
                <c:pt idx="6832">
                  <c:v>5.5250000000000004</c:v>
                </c:pt>
                <c:pt idx="6833">
                  <c:v>9.3263157894736803</c:v>
                </c:pt>
                <c:pt idx="6834">
                  <c:v>11.659574468085101</c:v>
                </c:pt>
                <c:pt idx="6835">
                  <c:v>14.9402985074626</c:v>
                </c:pt>
                <c:pt idx="6836">
                  <c:v>8.8448275862068897</c:v>
                </c:pt>
                <c:pt idx="6837">
                  <c:v>4.33082706766917</c:v>
                </c:pt>
                <c:pt idx="6838">
                  <c:v>2.4345238095238</c:v>
                </c:pt>
                <c:pt idx="6839">
                  <c:v>7.8386075949366996</c:v>
                </c:pt>
                <c:pt idx="6840">
                  <c:v>0.232704402515723</c:v>
                </c:pt>
                <c:pt idx="6841">
                  <c:v>-1.8248175182481698E-2</c:v>
                </c:pt>
                <c:pt idx="6842">
                  <c:v>4.4210526315789398</c:v>
                </c:pt>
                <c:pt idx="6843">
                  <c:v>-3.4941860465116199</c:v>
                </c:pt>
                <c:pt idx="6844">
                  <c:v>2.0967741935483799</c:v>
                </c:pt>
                <c:pt idx="6845">
                  <c:v>10.068965517241301</c:v>
                </c:pt>
                <c:pt idx="6846">
                  <c:v>12.1693548387096</c:v>
                </c:pt>
                <c:pt idx="6847">
                  <c:v>12.089552238805901</c:v>
                </c:pt>
                <c:pt idx="6848">
                  <c:v>5.0652173913043397</c:v>
                </c:pt>
                <c:pt idx="6849">
                  <c:v>1.93128390596745</c:v>
                </c:pt>
                <c:pt idx="6850">
                  <c:v>1.40290381125226</c:v>
                </c:pt>
                <c:pt idx="6851">
                  <c:v>4.6383763837638297</c:v>
                </c:pt>
                <c:pt idx="6852">
                  <c:v>2.4906832298136599</c:v>
                </c:pt>
                <c:pt idx="6853">
                  <c:v>3.2073643410852699</c:v>
                </c:pt>
                <c:pt idx="6854">
                  <c:v>0.93185689948892603</c:v>
                </c:pt>
                <c:pt idx="6855">
                  <c:v>1.4558139534883701</c:v>
                </c:pt>
                <c:pt idx="6856">
                  <c:v>0.51698113207547103</c:v>
                </c:pt>
                <c:pt idx="6857">
                  <c:v>6.2472527472527402</c:v>
                </c:pt>
                <c:pt idx="6858">
                  <c:v>15.8888888888888</c:v>
                </c:pt>
                <c:pt idx="6859">
                  <c:v>8.5</c:v>
                </c:pt>
                <c:pt idx="6860">
                  <c:v>26.923076923076898</c:v>
                </c:pt>
                <c:pt idx="6861">
                  <c:v>5.3333333333333304</c:v>
                </c:pt>
                <c:pt idx="6862">
                  <c:v>-5.25</c:v>
                </c:pt>
                <c:pt idx="6863">
                  <c:v>0.44444444444444398</c:v>
                </c:pt>
                <c:pt idx="6864">
                  <c:v>16.4444444444444</c:v>
                </c:pt>
                <c:pt idx="6865">
                  <c:v>37.8888888888888</c:v>
                </c:pt>
                <c:pt idx="6866">
                  <c:v>24.125</c:v>
                </c:pt>
                <c:pt idx="6867">
                  <c:v>7.2222222222222197</c:v>
                </c:pt>
                <c:pt idx="6868">
                  <c:v>-10</c:v>
                </c:pt>
                <c:pt idx="6869">
                  <c:v>0.66666666666666596</c:v>
                </c:pt>
                <c:pt idx="6870">
                  <c:v>-1.5714285714285701</c:v>
                </c:pt>
                <c:pt idx="6871">
                  <c:v>9.2352941176470509</c:v>
                </c:pt>
                <c:pt idx="6872">
                  <c:v>-2.1176470588235201</c:v>
                </c:pt>
                <c:pt idx="6873">
                  <c:v>-6</c:v>
                </c:pt>
                <c:pt idx="6874">
                  <c:v>35.1111111111111</c:v>
                </c:pt>
                <c:pt idx="6875">
                  <c:v>44.875</c:v>
                </c:pt>
                <c:pt idx="6876">
                  <c:v>27.4166666666666</c:v>
                </c:pt>
                <c:pt idx="6877">
                  <c:v>2.1</c:v>
                </c:pt>
                <c:pt idx="6878">
                  <c:v>78.5555555555555</c:v>
                </c:pt>
                <c:pt idx="6879">
                  <c:v>34.299999999999997</c:v>
                </c:pt>
                <c:pt idx="6880">
                  <c:v>48.4444444444444</c:v>
                </c:pt>
                <c:pt idx="6881">
                  <c:v>17.3333333333333</c:v>
                </c:pt>
                <c:pt idx="6882">
                  <c:v>-6.7777777777777697</c:v>
                </c:pt>
                <c:pt idx="6883">
                  <c:v>53</c:v>
                </c:pt>
                <c:pt idx="6884">
                  <c:v>21.6666666666666</c:v>
                </c:pt>
                <c:pt idx="6885">
                  <c:v>19.8333333333333</c:v>
                </c:pt>
                <c:pt idx="6886">
                  <c:v>9.75775927327782</c:v>
                </c:pt>
                <c:pt idx="6887">
                  <c:v>7.22599762939549</c:v>
                </c:pt>
                <c:pt idx="6888">
                  <c:v>6.8152570480928603</c:v>
                </c:pt>
                <c:pt idx="6889">
                  <c:v>6.07660878447395</c:v>
                </c:pt>
                <c:pt idx="6890">
                  <c:v>7.55555555555555</c:v>
                </c:pt>
                <c:pt idx="6891">
                  <c:v>13.552038953134501</c:v>
                </c:pt>
                <c:pt idx="6892">
                  <c:v>13.248145400593399</c:v>
                </c:pt>
                <c:pt idx="6893">
                  <c:v>8.9314808967477095</c:v>
                </c:pt>
                <c:pt idx="6894">
                  <c:v>6.18371486525644</c:v>
                </c:pt>
                <c:pt idx="6895">
                  <c:v>4.8172150216018599</c:v>
                </c:pt>
                <c:pt idx="6896">
                  <c:v>5.2476221712036697</c:v>
                </c:pt>
                <c:pt idx="6897">
                  <c:v>8.1363960113960108</c:v>
                </c:pt>
                <c:pt idx="6898">
                  <c:v>9.9337979094076605</c:v>
                </c:pt>
                <c:pt idx="6899">
                  <c:v>7.5976789168278502</c:v>
                </c:pt>
                <c:pt idx="6900">
                  <c:v>11.9866444073455</c:v>
                </c:pt>
                <c:pt idx="6901">
                  <c:v>12.1903225806451</c:v>
                </c:pt>
                <c:pt idx="6902">
                  <c:v>14.438095238095199</c:v>
                </c:pt>
                <c:pt idx="6903">
                  <c:v>14.0269503546099</c:v>
                </c:pt>
                <c:pt idx="6904">
                  <c:v>13.9754098360655</c:v>
                </c:pt>
                <c:pt idx="6905">
                  <c:v>10.6462809917355</c:v>
                </c:pt>
                <c:pt idx="6906">
                  <c:v>7.0814332247556999</c:v>
                </c:pt>
                <c:pt idx="6907">
                  <c:v>9.0533807829181399</c:v>
                </c:pt>
                <c:pt idx="6908">
                  <c:v>8.0814940577249494</c:v>
                </c:pt>
                <c:pt idx="6909">
                  <c:v>14.2824675324675</c:v>
                </c:pt>
                <c:pt idx="6910">
                  <c:v>16.133333333333301</c:v>
                </c:pt>
                <c:pt idx="6911">
                  <c:v>10.325301204819199</c:v>
                </c:pt>
                <c:pt idx="6912">
                  <c:v>8.4516129032258007</c:v>
                </c:pt>
                <c:pt idx="6913">
                  <c:v>14.677777777777701</c:v>
                </c:pt>
                <c:pt idx="6914">
                  <c:v>9.0752688172043001</c:v>
                </c:pt>
                <c:pt idx="6915">
                  <c:v>20.05</c:v>
                </c:pt>
                <c:pt idx="6916">
                  <c:v>19.903225806451601</c:v>
                </c:pt>
                <c:pt idx="6917">
                  <c:v>13.9247311827956</c:v>
                </c:pt>
                <c:pt idx="6918">
                  <c:v>10.7083333333333</c:v>
                </c:pt>
                <c:pt idx="6919">
                  <c:v>8.0967741935483808</c:v>
                </c:pt>
                <c:pt idx="6920">
                  <c:v>10.476923076923001</c:v>
                </c:pt>
                <c:pt idx="6921">
                  <c:v>24.145161290322498</c:v>
                </c:pt>
                <c:pt idx="6922">
                  <c:v>11.2731092436974</c:v>
                </c:pt>
                <c:pt idx="6923">
                  <c:v>8.8868778280542902</c:v>
                </c:pt>
                <c:pt idx="6924">
                  <c:v>10.512295081967199</c:v>
                </c:pt>
                <c:pt idx="6925">
                  <c:v>13.4017094017094</c:v>
                </c:pt>
                <c:pt idx="6926">
                  <c:v>8.5172413793103399</c:v>
                </c:pt>
                <c:pt idx="6927">
                  <c:v>8.04095563139931</c:v>
                </c:pt>
                <c:pt idx="6928">
                  <c:v>8.8603351955307197</c:v>
                </c:pt>
                <c:pt idx="6929">
                  <c:v>9.1890756302521002</c:v>
                </c:pt>
                <c:pt idx="6930">
                  <c:v>8.1323529411764692</c:v>
                </c:pt>
                <c:pt idx="6931">
                  <c:v>9.6279069767441801</c:v>
                </c:pt>
                <c:pt idx="6932">
                  <c:v>7.5388888888888799</c:v>
                </c:pt>
                <c:pt idx="6933">
                  <c:v>19.374301675977598</c:v>
                </c:pt>
                <c:pt idx="6934">
                  <c:v>22</c:v>
                </c:pt>
                <c:pt idx="6935">
                  <c:v>39.5</c:v>
                </c:pt>
                <c:pt idx="6936">
                  <c:v>-10.3333333333333</c:v>
                </c:pt>
                <c:pt idx="6937">
                  <c:v>17.090909090909001</c:v>
                </c:pt>
                <c:pt idx="6938">
                  <c:v>4</c:v>
                </c:pt>
                <c:pt idx="6939">
                  <c:v>9.1027397260273908</c:v>
                </c:pt>
                <c:pt idx="6940">
                  <c:v>7.1709183673469301</c:v>
                </c:pt>
                <c:pt idx="6941">
                  <c:v>10.847100175746901</c:v>
                </c:pt>
                <c:pt idx="6942">
                  <c:v>15.3053691275167</c:v>
                </c:pt>
                <c:pt idx="6943">
                  <c:v>16.981845688350901</c:v>
                </c:pt>
                <c:pt idx="6944">
                  <c:v>22.425824175824101</c:v>
                </c:pt>
                <c:pt idx="6945">
                  <c:v>20.517195767195702</c:v>
                </c:pt>
                <c:pt idx="6946">
                  <c:v>19.135570469798601</c:v>
                </c:pt>
                <c:pt idx="6947">
                  <c:v>10.711206896551699</c:v>
                </c:pt>
                <c:pt idx="6948">
                  <c:v>13.464095744680799</c:v>
                </c:pt>
                <c:pt idx="6949">
                  <c:v>10.288778877887699</c:v>
                </c:pt>
                <c:pt idx="6950">
                  <c:v>12.0943089430894</c:v>
                </c:pt>
                <c:pt idx="6951">
                  <c:v>154</c:v>
                </c:pt>
                <c:pt idx="6952">
                  <c:v>9.5859728506787292</c:v>
                </c:pt>
                <c:pt idx="6953">
                  <c:v>6.59427504667081</c:v>
                </c:pt>
                <c:pt idx="6954">
                  <c:v>9.3220611916263998</c:v>
                </c:pt>
                <c:pt idx="6955">
                  <c:v>8.9397457158651097</c:v>
                </c:pt>
                <c:pt idx="6956">
                  <c:v>12.5583424209378</c:v>
                </c:pt>
                <c:pt idx="6957">
                  <c:v>17.0572424091587</c:v>
                </c:pt>
                <c:pt idx="6958">
                  <c:v>15.260712130356</c:v>
                </c:pt>
                <c:pt idx="6959">
                  <c:v>10.760547945205399</c:v>
                </c:pt>
                <c:pt idx="6960">
                  <c:v>5.9436619718309798</c:v>
                </c:pt>
                <c:pt idx="6961">
                  <c:v>7.7042079207920704</c:v>
                </c:pt>
                <c:pt idx="6962">
                  <c:v>6.9310344827586201</c:v>
                </c:pt>
                <c:pt idx="6963">
                  <c:v>11.3443163097199</c:v>
                </c:pt>
                <c:pt idx="6964">
                  <c:v>6.2409090909090903</c:v>
                </c:pt>
                <c:pt idx="6965">
                  <c:v>5.8080808080808</c:v>
                </c:pt>
                <c:pt idx="6966">
                  <c:v>11.058577405857701</c:v>
                </c:pt>
                <c:pt idx="6967">
                  <c:v>11.2509652509652</c:v>
                </c:pt>
                <c:pt idx="6968">
                  <c:v>9.5270758122743597</c:v>
                </c:pt>
                <c:pt idx="6969">
                  <c:v>9.3712374581939795</c:v>
                </c:pt>
                <c:pt idx="6970">
                  <c:v>8.7148594377510005</c:v>
                </c:pt>
                <c:pt idx="6971">
                  <c:v>8.1814671814671804</c:v>
                </c:pt>
                <c:pt idx="6972">
                  <c:v>3.74166666666666</c:v>
                </c:pt>
                <c:pt idx="6973">
                  <c:v>7.76209677419354</c:v>
                </c:pt>
                <c:pt idx="6974">
                  <c:v>6.4269230769230701</c:v>
                </c:pt>
                <c:pt idx="6975">
                  <c:v>11.853479853479801</c:v>
                </c:pt>
                <c:pt idx="6976">
                  <c:v>9.3907103825136602</c:v>
                </c:pt>
                <c:pt idx="6977">
                  <c:v>10.3464447806354</c:v>
                </c:pt>
                <c:pt idx="6978">
                  <c:v>11.9651474530831</c:v>
                </c:pt>
                <c:pt idx="6979">
                  <c:v>12.768368617683601</c:v>
                </c:pt>
                <c:pt idx="6980">
                  <c:v>13.177997527812099</c:v>
                </c:pt>
                <c:pt idx="6981">
                  <c:v>14.878605769230701</c:v>
                </c:pt>
                <c:pt idx="6982">
                  <c:v>13.9534246575342</c:v>
                </c:pt>
                <c:pt idx="6983">
                  <c:v>8.5230769230769194</c:v>
                </c:pt>
                <c:pt idx="6984">
                  <c:v>6.0368020304568502</c:v>
                </c:pt>
                <c:pt idx="6985">
                  <c:v>7.5735694822888204</c:v>
                </c:pt>
                <c:pt idx="6986">
                  <c:v>5.5838323353293404</c:v>
                </c:pt>
                <c:pt idx="6987">
                  <c:v>14.303977272727201</c:v>
                </c:pt>
                <c:pt idx="6988">
                  <c:v>2.0151869158878499</c:v>
                </c:pt>
                <c:pt idx="6989">
                  <c:v>1.6642857142857099</c:v>
                </c:pt>
                <c:pt idx="6990">
                  <c:v>0.68018018018018001</c:v>
                </c:pt>
                <c:pt idx="6991">
                  <c:v>1.69015957446808</c:v>
                </c:pt>
                <c:pt idx="6992">
                  <c:v>4.5178919973975198</c:v>
                </c:pt>
                <c:pt idx="6993">
                  <c:v>5.3003194888178902</c:v>
                </c:pt>
                <c:pt idx="6994">
                  <c:v>6.1659192825112097</c:v>
                </c:pt>
                <c:pt idx="6995">
                  <c:v>3.46051032806804</c:v>
                </c:pt>
                <c:pt idx="6996">
                  <c:v>0.74569190600522195</c:v>
                </c:pt>
                <c:pt idx="6997">
                  <c:v>1.45752782659636</c:v>
                </c:pt>
                <c:pt idx="6998">
                  <c:v>1.7223845704266501</c:v>
                </c:pt>
                <c:pt idx="6999">
                  <c:v>2.9897590361445698</c:v>
                </c:pt>
                <c:pt idx="7000">
                  <c:v>10.651943462897499</c:v>
                </c:pt>
                <c:pt idx="7001">
                  <c:v>8.421875</c:v>
                </c:pt>
                <c:pt idx="7002">
                  <c:v>11.208955223880499</c:v>
                </c:pt>
                <c:pt idx="7003">
                  <c:v>11.594594594594501</c:v>
                </c:pt>
                <c:pt idx="7004">
                  <c:v>13.914572864321601</c:v>
                </c:pt>
                <c:pt idx="7005">
                  <c:v>12.5883256528417</c:v>
                </c:pt>
                <c:pt idx="7006">
                  <c:v>12.866300366300299</c:v>
                </c:pt>
                <c:pt idx="7007">
                  <c:v>11.7939189189189</c:v>
                </c:pt>
                <c:pt idx="7008">
                  <c:v>6.2351973684210504</c:v>
                </c:pt>
                <c:pt idx="7009">
                  <c:v>9.4189189189189193</c:v>
                </c:pt>
                <c:pt idx="7010">
                  <c:v>6.4874100719424401</c:v>
                </c:pt>
                <c:pt idx="7011">
                  <c:v>11.469026548672501</c:v>
                </c:pt>
                <c:pt idx="7012">
                  <c:v>14.65625</c:v>
                </c:pt>
                <c:pt idx="7013">
                  <c:v>10.96875</c:v>
                </c:pt>
                <c:pt idx="7014">
                  <c:v>7.1318051575931198</c:v>
                </c:pt>
                <c:pt idx="7015">
                  <c:v>4.9186046511627897</c:v>
                </c:pt>
                <c:pt idx="7016">
                  <c:v>5.7647058823529402</c:v>
                </c:pt>
                <c:pt idx="7017">
                  <c:v>11.9897959183673</c:v>
                </c:pt>
                <c:pt idx="7018">
                  <c:v>13.084615384615301</c:v>
                </c:pt>
                <c:pt idx="7019">
                  <c:v>12.8540669856459</c:v>
                </c:pt>
                <c:pt idx="7020">
                  <c:v>5.1724137931034399E-2</c:v>
                </c:pt>
                <c:pt idx="7021">
                  <c:v>2</c:v>
                </c:pt>
                <c:pt idx="7022">
                  <c:v>2.2708860759493601</c:v>
                </c:pt>
                <c:pt idx="7023">
                  <c:v>10.349845201238301</c:v>
                </c:pt>
                <c:pt idx="7024">
                  <c:v>5.4337662337662298</c:v>
                </c:pt>
                <c:pt idx="7025">
                  <c:v>7.0864553314121004</c:v>
                </c:pt>
                <c:pt idx="7026">
                  <c:v>8.4583333333333304</c:v>
                </c:pt>
                <c:pt idx="7027">
                  <c:v>9.1311053984575796</c:v>
                </c:pt>
                <c:pt idx="7028">
                  <c:v>13.58</c:v>
                </c:pt>
                <c:pt idx="7029">
                  <c:v>16.808252427184399</c:v>
                </c:pt>
                <c:pt idx="7030">
                  <c:v>14.700234192037399</c:v>
                </c:pt>
                <c:pt idx="7031">
                  <c:v>12.2710280373831</c:v>
                </c:pt>
                <c:pt idx="7032">
                  <c:v>4.5665024630541797</c:v>
                </c:pt>
                <c:pt idx="7033">
                  <c:v>6.3419811320754702</c:v>
                </c:pt>
                <c:pt idx="7034">
                  <c:v>7.3551587301587302</c:v>
                </c:pt>
                <c:pt idx="7035">
                  <c:v>13.565637065637</c:v>
                </c:pt>
                <c:pt idx="7036">
                  <c:v>10.4403948367501</c:v>
                </c:pt>
                <c:pt idx="7037">
                  <c:v>8.3559463986599596</c:v>
                </c:pt>
                <c:pt idx="7038">
                  <c:v>6.64838467317806</c:v>
                </c:pt>
                <c:pt idx="7039">
                  <c:v>7.0676291793313002</c:v>
                </c:pt>
                <c:pt idx="7040">
                  <c:v>7.5215133531157203</c:v>
                </c:pt>
                <c:pt idx="7041">
                  <c:v>11.099099099099099</c:v>
                </c:pt>
                <c:pt idx="7042">
                  <c:v>11</c:v>
                </c:pt>
                <c:pt idx="7043">
                  <c:v>7.8735453840186098</c:v>
                </c:pt>
                <c:pt idx="7044">
                  <c:v>2.3708185053380699</c:v>
                </c:pt>
                <c:pt idx="7045">
                  <c:v>5.4876805437553102</c:v>
                </c:pt>
                <c:pt idx="7046">
                  <c:v>5.3934817170111202</c:v>
                </c:pt>
                <c:pt idx="7047">
                  <c:v>8.7074882995319793</c:v>
                </c:pt>
                <c:pt idx="7048">
                  <c:v>8.5690721649484498</c:v>
                </c:pt>
                <c:pt idx="7049">
                  <c:v>5.9229452054794498</c:v>
                </c:pt>
                <c:pt idx="7050">
                  <c:v>7.9086715867158599</c:v>
                </c:pt>
                <c:pt idx="7051">
                  <c:v>8.5923361034164305</c:v>
                </c:pt>
                <c:pt idx="7052">
                  <c:v>8.7664775207333001</c:v>
                </c:pt>
                <c:pt idx="7053">
                  <c:v>9.31403031480761</c:v>
                </c:pt>
                <c:pt idx="7054">
                  <c:v>12.2037914691943</c:v>
                </c:pt>
                <c:pt idx="7055">
                  <c:v>7.4547359597652898</c:v>
                </c:pt>
                <c:pt idx="7056">
                  <c:v>3.52850788515972</c:v>
                </c:pt>
                <c:pt idx="7057">
                  <c:v>3.8066825775656299</c:v>
                </c:pt>
                <c:pt idx="7058">
                  <c:v>5.7256461232604297</c:v>
                </c:pt>
                <c:pt idx="7059">
                  <c:v>10.8277393879565</c:v>
                </c:pt>
                <c:pt idx="7060">
                  <c:v>6.0579133510167997</c:v>
                </c:pt>
                <c:pt idx="7061">
                  <c:v>6.2509416195856797</c:v>
                </c:pt>
                <c:pt idx="7062">
                  <c:v>4.4363942712721096</c:v>
                </c:pt>
                <c:pt idx="7063">
                  <c:v>8.2977132805628795</c:v>
                </c:pt>
                <c:pt idx="7064">
                  <c:v>10.081214109926099</c:v>
                </c:pt>
                <c:pt idx="7065">
                  <c:v>12.6161155454199</c:v>
                </c:pt>
                <c:pt idx="7066">
                  <c:v>9.9736243747157793</c:v>
                </c:pt>
                <c:pt idx="7067">
                  <c:v>7.3128583128583102</c:v>
                </c:pt>
                <c:pt idx="7068">
                  <c:v>5.7922686450605196</c:v>
                </c:pt>
                <c:pt idx="7069">
                  <c:v>6.4343850022862297</c:v>
                </c:pt>
                <c:pt idx="7070">
                  <c:v>4.6989863375936496</c:v>
                </c:pt>
                <c:pt idx="7071">
                  <c:v>5.72252747252747</c:v>
                </c:pt>
                <c:pt idx="7072">
                  <c:v>9.3225440090857408</c:v>
                </c:pt>
                <c:pt idx="7073">
                  <c:v>7.7144686299615799</c:v>
                </c:pt>
                <c:pt idx="7074">
                  <c:v>7.7644256220222303</c:v>
                </c:pt>
                <c:pt idx="7075">
                  <c:v>9.0633245382585699</c:v>
                </c:pt>
                <c:pt idx="7076">
                  <c:v>7.8578504210004896</c:v>
                </c:pt>
                <c:pt idx="7077">
                  <c:v>12.4665792922673</c:v>
                </c:pt>
                <c:pt idx="7078">
                  <c:v>10.194517659462299</c:v>
                </c:pt>
                <c:pt idx="7079">
                  <c:v>8.3675832127351608</c:v>
                </c:pt>
                <c:pt idx="7080">
                  <c:v>4.5147203140333598</c:v>
                </c:pt>
                <c:pt idx="7081">
                  <c:v>4.3712814645308899</c:v>
                </c:pt>
                <c:pt idx="7082">
                  <c:v>5.3045092838196197</c:v>
                </c:pt>
                <c:pt idx="7083">
                  <c:v>10.391375545851499</c:v>
                </c:pt>
                <c:pt idx="7084">
                  <c:v>8.8376470588235296</c:v>
                </c:pt>
                <c:pt idx="7085">
                  <c:v>6.9922077922077897</c:v>
                </c:pt>
                <c:pt idx="7086">
                  <c:v>10.1768292682926</c:v>
                </c:pt>
                <c:pt idx="7087">
                  <c:v>10.995918367346899</c:v>
                </c:pt>
                <c:pt idx="7088">
                  <c:v>10.865671641791</c:v>
                </c:pt>
                <c:pt idx="7089">
                  <c:v>13.312091503267901</c:v>
                </c:pt>
                <c:pt idx="7090">
                  <c:v>14.649504950495</c:v>
                </c:pt>
                <c:pt idx="7091">
                  <c:v>8.0302491103202804</c:v>
                </c:pt>
                <c:pt idx="7092">
                  <c:v>6.3897058823529402</c:v>
                </c:pt>
                <c:pt idx="7093">
                  <c:v>9.5235602094240797</c:v>
                </c:pt>
                <c:pt idx="7094">
                  <c:v>8.0460921843687299</c:v>
                </c:pt>
                <c:pt idx="7095">
                  <c:v>12.1013916500994</c:v>
                </c:pt>
                <c:pt idx="7096">
                  <c:v>14.260311020960099</c:v>
                </c:pt>
                <c:pt idx="7097">
                  <c:v>13.8977519941986</c:v>
                </c:pt>
                <c:pt idx="7098">
                  <c:v>17.1348663766314</c:v>
                </c:pt>
                <c:pt idx="7099">
                  <c:v>20.786259541984698</c:v>
                </c:pt>
                <c:pt idx="7100">
                  <c:v>21.725018234865001</c:v>
                </c:pt>
                <c:pt idx="7101">
                  <c:v>22.2631578947368</c:v>
                </c:pt>
                <c:pt idx="7102">
                  <c:v>25.429327286470102</c:v>
                </c:pt>
                <c:pt idx="7103">
                  <c:v>14.883387622149799</c:v>
                </c:pt>
                <c:pt idx="7104">
                  <c:v>11.155131264916401</c:v>
                </c:pt>
                <c:pt idx="7105">
                  <c:v>13.9693251533742</c:v>
                </c:pt>
                <c:pt idx="7106">
                  <c:v>13.571999999999999</c:v>
                </c:pt>
                <c:pt idx="7107">
                  <c:v>22.008270158511301</c:v>
                </c:pt>
                <c:pt idx="7108">
                  <c:v>11.7347994825355</c:v>
                </c:pt>
                <c:pt idx="7109">
                  <c:v>7.7963483146067398</c:v>
                </c:pt>
                <c:pt idx="7110">
                  <c:v>10.934917355371899</c:v>
                </c:pt>
                <c:pt idx="7111">
                  <c:v>11.712860310421201</c:v>
                </c:pt>
                <c:pt idx="7112">
                  <c:v>15.8272311212814</c:v>
                </c:pt>
                <c:pt idx="7113">
                  <c:v>17.0309278350515</c:v>
                </c:pt>
                <c:pt idx="7114">
                  <c:v>15.949152542372801</c:v>
                </c:pt>
                <c:pt idx="7115">
                  <c:v>11.9987577639751</c:v>
                </c:pt>
                <c:pt idx="7116">
                  <c:v>8.7666263603385701</c:v>
                </c:pt>
                <c:pt idx="7117">
                  <c:v>8.9389416553595602</c:v>
                </c:pt>
                <c:pt idx="7118">
                  <c:v>8.2182680901542096</c:v>
                </c:pt>
                <c:pt idx="7119">
                  <c:v>13.460157126823701</c:v>
                </c:pt>
                <c:pt idx="7120">
                  <c:v>12.629213483146</c:v>
                </c:pt>
                <c:pt idx="7121">
                  <c:v>4.6867469879517998</c:v>
                </c:pt>
                <c:pt idx="7122">
                  <c:v>9.625</c:v>
                </c:pt>
                <c:pt idx="7123">
                  <c:v>18.923076923076898</c:v>
                </c:pt>
                <c:pt idx="7124">
                  <c:v>18.411764705882302</c:v>
                </c:pt>
                <c:pt idx="7125">
                  <c:v>11.285714285714199</c:v>
                </c:pt>
                <c:pt idx="7126">
                  <c:v>10.564516129032199</c:v>
                </c:pt>
                <c:pt idx="7127">
                  <c:v>6.6666666666666599</c:v>
                </c:pt>
                <c:pt idx="7128">
                  <c:v>6.2333333333333298</c:v>
                </c:pt>
                <c:pt idx="7129">
                  <c:v>3.8602150537634401</c:v>
                </c:pt>
                <c:pt idx="7130">
                  <c:v>8.4252873563218298</c:v>
                </c:pt>
                <c:pt idx="7131">
                  <c:v>15.439560439560401</c:v>
                </c:pt>
                <c:pt idx="7132">
                  <c:v>9.1008695652173905</c:v>
                </c:pt>
                <c:pt idx="7133">
                  <c:v>6.0796890184645198</c:v>
                </c:pt>
                <c:pt idx="7134">
                  <c:v>10.594754653130201</c:v>
                </c:pt>
                <c:pt idx="7135">
                  <c:v>9.6657894736842103</c:v>
                </c:pt>
                <c:pt idx="7136">
                  <c:v>13.2395833333333</c:v>
                </c:pt>
                <c:pt idx="7137">
                  <c:v>15.214117647058799</c:v>
                </c:pt>
                <c:pt idx="7138">
                  <c:v>13.3063147973609</c:v>
                </c:pt>
                <c:pt idx="7139">
                  <c:v>9.7806341045415603</c:v>
                </c:pt>
                <c:pt idx="7140">
                  <c:v>6.7148794679966697</c:v>
                </c:pt>
                <c:pt idx="7141">
                  <c:v>8.3812741312741306</c:v>
                </c:pt>
                <c:pt idx="7142">
                  <c:v>6.3867595818815301</c:v>
                </c:pt>
                <c:pt idx="7143">
                  <c:v>12.382051282051201</c:v>
                </c:pt>
                <c:pt idx="7144">
                  <c:v>-8</c:v>
                </c:pt>
                <c:pt idx="7145">
                  <c:v>160</c:v>
                </c:pt>
                <c:pt idx="7146">
                  <c:v>10.5714285714285</c:v>
                </c:pt>
                <c:pt idx="7147">
                  <c:v>9.0424528301886795</c:v>
                </c:pt>
                <c:pt idx="7148">
                  <c:v>9.2949494949494902</c:v>
                </c:pt>
                <c:pt idx="7149">
                  <c:v>12.8229376257545</c:v>
                </c:pt>
                <c:pt idx="7150">
                  <c:v>12.225933202357499</c:v>
                </c:pt>
                <c:pt idx="7151">
                  <c:v>18.011834319526599</c:v>
                </c:pt>
                <c:pt idx="7152">
                  <c:v>11.577427821522299</c:v>
                </c:pt>
                <c:pt idx="7153">
                  <c:v>8.5287356321838992</c:v>
                </c:pt>
                <c:pt idx="7154">
                  <c:v>11.5548654244306</c:v>
                </c:pt>
                <c:pt idx="7155">
                  <c:v>7.24681933842239</c:v>
                </c:pt>
                <c:pt idx="7156">
                  <c:v>7.8243801652892504</c:v>
                </c:pt>
                <c:pt idx="7157">
                  <c:v>11.378661087866099</c:v>
                </c:pt>
                <c:pt idx="7158">
                  <c:v>6.0110461338531502</c:v>
                </c:pt>
                <c:pt idx="7159">
                  <c:v>6.1104033970275999</c:v>
                </c:pt>
                <c:pt idx="7160">
                  <c:v>9.5638157894736793</c:v>
                </c:pt>
                <c:pt idx="7161">
                  <c:v>6.4127829560585798</c:v>
                </c:pt>
                <c:pt idx="7162">
                  <c:v>7.5620957309184904</c:v>
                </c:pt>
                <c:pt idx="7163">
                  <c:v>9.4397163120567296</c:v>
                </c:pt>
                <c:pt idx="7164">
                  <c:v>12.214382632293001</c:v>
                </c:pt>
                <c:pt idx="7165">
                  <c:v>7.2847519902020803</c:v>
                </c:pt>
                <c:pt idx="7166">
                  <c:v>2.2574626865671599</c:v>
                </c:pt>
                <c:pt idx="7167">
                  <c:v>4.7539308176100601</c:v>
                </c:pt>
                <c:pt idx="7168">
                  <c:v>3.8896551724137902</c:v>
                </c:pt>
                <c:pt idx="7169">
                  <c:v>9.6149837133550395</c:v>
                </c:pt>
                <c:pt idx="7170">
                  <c:v>10.0496083550913</c:v>
                </c:pt>
                <c:pt idx="7171">
                  <c:v>9.0718475073313698</c:v>
                </c:pt>
                <c:pt idx="7172">
                  <c:v>9.0983263598326296</c:v>
                </c:pt>
                <c:pt idx="7173">
                  <c:v>9.1732124874118792</c:v>
                </c:pt>
                <c:pt idx="7174">
                  <c:v>8.4840637450199203</c:v>
                </c:pt>
                <c:pt idx="7175">
                  <c:v>15.3259325044404</c:v>
                </c:pt>
                <c:pt idx="7176">
                  <c:v>15.324945295404801</c:v>
                </c:pt>
                <c:pt idx="7177">
                  <c:v>9.3731041456016104</c:v>
                </c:pt>
                <c:pt idx="7178">
                  <c:v>4.9641125121241503</c:v>
                </c:pt>
                <c:pt idx="7179">
                  <c:v>8.7761194029850706</c:v>
                </c:pt>
                <c:pt idx="7180">
                  <c:v>7.9797619047618999</c:v>
                </c:pt>
                <c:pt idx="7181">
                  <c:v>13.400943396226401</c:v>
                </c:pt>
                <c:pt idx="7182">
                  <c:v>12.9291784702549</c:v>
                </c:pt>
                <c:pt idx="7183">
                  <c:v>12.496874999999999</c:v>
                </c:pt>
                <c:pt idx="7184">
                  <c:v>11.590551181102301</c:v>
                </c:pt>
                <c:pt idx="7185">
                  <c:v>9.4906666666666606</c:v>
                </c:pt>
                <c:pt idx="7186">
                  <c:v>17.294900221729399</c:v>
                </c:pt>
                <c:pt idx="7187">
                  <c:v>12.520491803278601</c:v>
                </c:pt>
                <c:pt idx="7188">
                  <c:v>13.497757847533601</c:v>
                </c:pt>
                <c:pt idx="7189">
                  <c:v>12.809623430962301</c:v>
                </c:pt>
                <c:pt idx="7190">
                  <c:v>8.2967032967032903</c:v>
                </c:pt>
                <c:pt idx="7191">
                  <c:v>7.3761467889908197</c:v>
                </c:pt>
                <c:pt idx="7192">
                  <c:v>7.0942028985507202</c:v>
                </c:pt>
                <c:pt idx="7193">
                  <c:v>16.754950495049499</c:v>
                </c:pt>
                <c:pt idx="7194">
                  <c:v>7.8774193548387004</c:v>
                </c:pt>
                <c:pt idx="7195">
                  <c:v>5.8969072164948404</c:v>
                </c:pt>
                <c:pt idx="7196">
                  <c:v>7.05017103762827</c:v>
                </c:pt>
                <c:pt idx="7197">
                  <c:v>7.4232081911262799</c:v>
                </c:pt>
                <c:pt idx="7198">
                  <c:v>8.6928879310344804</c:v>
                </c:pt>
                <c:pt idx="7199">
                  <c:v>11.3192948090107</c:v>
                </c:pt>
                <c:pt idx="7200">
                  <c:v>11.616853932584201</c:v>
                </c:pt>
                <c:pt idx="7201">
                  <c:v>8.2029598308667993</c:v>
                </c:pt>
                <c:pt idx="7202">
                  <c:v>4.7505030181086498</c:v>
                </c:pt>
                <c:pt idx="7203">
                  <c:v>6.1617312072892902</c:v>
                </c:pt>
                <c:pt idx="7204">
                  <c:v>5.8734030197444804</c:v>
                </c:pt>
                <c:pt idx="7205">
                  <c:v>11.4502793296089</c:v>
                </c:pt>
                <c:pt idx="7206">
                  <c:v>9.4561115668580804</c:v>
                </c:pt>
                <c:pt idx="7207">
                  <c:v>7.9402319357716298</c:v>
                </c:pt>
                <c:pt idx="7208">
                  <c:v>9.5037313432835795</c:v>
                </c:pt>
                <c:pt idx="7209">
                  <c:v>8.7147192716236699</c:v>
                </c:pt>
                <c:pt idx="7210">
                  <c:v>9.4324909747292391</c:v>
                </c:pt>
                <c:pt idx="7211">
                  <c:v>11.826582278481</c:v>
                </c:pt>
                <c:pt idx="7212">
                  <c:v>12.212244897959099</c:v>
                </c:pt>
                <c:pt idx="7213">
                  <c:v>10.5016633399866</c:v>
                </c:pt>
                <c:pt idx="7214">
                  <c:v>6.0898954703832704</c:v>
                </c:pt>
                <c:pt idx="7215">
                  <c:v>7.3703427719821102</c:v>
                </c:pt>
                <c:pt idx="7216">
                  <c:v>5.4328686720469497</c:v>
                </c:pt>
                <c:pt idx="7217">
                  <c:v>11.036827195467399</c:v>
                </c:pt>
                <c:pt idx="7218">
                  <c:v>12.29</c:v>
                </c:pt>
                <c:pt idx="7219">
                  <c:v>10.128378378378301</c:v>
                </c:pt>
                <c:pt idx="7220">
                  <c:v>11.650793650793601</c:v>
                </c:pt>
                <c:pt idx="7221">
                  <c:v>13.7641196013289</c:v>
                </c:pt>
                <c:pt idx="7222">
                  <c:v>14.1568</c:v>
                </c:pt>
                <c:pt idx="7223">
                  <c:v>15.0082244799225</c:v>
                </c:pt>
                <c:pt idx="7224">
                  <c:v>15.421693121693099</c:v>
                </c:pt>
                <c:pt idx="7225">
                  <c:v>12.672815533980501</c:v>
                </c:pt>
                <c:pt idx="7226">
                  <c:v>7.6997722095671897</c:v>
                </c:pt>
                <c:pt idx="7227">
                  <c:v>10.184393638170899</c:v>
                </c:pt>
                <c:pt idx="7228">
                  <c:v>11.8685932388222</c:v>
                </c:pt>
                <c:pt idx="7229">
                  <c:v>13.1437158469945</c:v>
                </c:pt>
                <c:pt idx="7230">
                  <c:v>10.9017543859649</c:v>
                </c:pt>
                <c:pt idx="7231">
                  <c:v>7.7961538461538398</c:v>
                </c:pt>
                <c:pt idx="7232">
                  <c:v>9.6241534988713298</c:v>
                </c:pt>
                <c:pt idx="7233">
                  <c:v>9.7319062181447507</c:v>
                </c:pt>
                <c:pt idx="7234">
                  <c:v>10.293497363796099</c:v>
                </c:pt>
                <c:pt idx="7235">
                  <c:v>10.4188649080735</c:v>
                </c:pt>
                <c:pt idx="7236">
                  <c:v>10.8670465337132</c:v>
                </c:pt>
                <c:pt idx="7237">
                  <c:v>8.7200349956255394</c:v>
                </c:pt>
                <c:pt idx="7238">
                  <c:v>5.2349448685326498</c:v>
                </c:pt>
                <c:pt idx="7239">
                  <c:v>6.37512437810945</c:v>
                </c:pt>
                <c:pt idx="7240">
                  <c:v>5.9423298731257201</c:v>
                </c:pt>
                <c:pt idx="7241">
                  <c:v>14.6435079726651</c:v>
                </c:pt>
                <c:pt idx="7242">
                  <c:v>8.4036009002250491</c:v>
                </c:pt>
                <c:pt idx="7243">
                  <c:v>8.97329143754909</c:v>
                </c:pt>
                <c:pt idx="7244">
                  <c:v>8.9597444089456797</c:v>
                </c:pt>
                <c:pt idx="7245">
                  <c:v>9.0884086444007792</c:v>
                </c:pt>
                <c:pt idx="7246">
                  <c:v>10.5508365508365</c:v>
                </c:pt>
                <c:pt idx="7247">
                  <c:v>12.799522673030999</c:v>
                </c:pt>
                <c:pt idx="7248">
                  <c:v>15.1435714285714</c:v>
                </c:pt>
                <c:pt idx="7249">
                  <c:v>9.2726537216828397</c:v>
                </c:pt>
                <c:pt idx="7250">
                  <c:v>6.0177215189873401</c:v>
                </c:pt>
                <c:pt idx="7251">
                  <c:v>9.2007366482504604</c:v>
                </c:pt>
                <c:pt idx="7252">
                  <c:v>6.5888529886914302</c:v>
                </c:pt>
                <c:pt idx="7253">
                  <c:v>11.4044856921887</c:v>
                </c:pt>
                <c:pt idx="7254">
                  <c:v>8.3586899101954497</c:v>
                </c:pt>
                <c:pt idx="7255">
                  <c:v>7.3132387706855697</c:v>
                </c:pt>
                <c:pt idx="7256">
                  <c:v>8.2704837117472803</c:v>
                </c:pt>
                <c:pt idx="7257">
                  <c:v>10.6110038610038</c:v>
                </c:pt>
                <c:pt idx="7258">
                  <c:v>11.840351689032801</c:v>
                </c:pt>
                <c:pt idx="7259">
                  <c:v>14.3188959660297</c:v>
                </c:pt>
                <c:pt idx="7260">
                  <c:v>11.4062983995869</c:v>
                </c:pt>
                <c:pt idx="7261">
                  <c:v>8.6669874879691999</c:v>
                </c:pt>
                <c:pt idx="7262">
                  <c:v>6.5288552507095501</c:v>
                </c:pt>
                <c:pt idx="7263">
                  <c:v>7.4820739106453296</c:v>
                </c:pt>
                <c:pt idx="7264">
                  <c:v>7.4657814096016297</c:v>
                </c:pt>
                <c:pt idx="7265">
                  <c:v>10.785892946473201</c:v>
                </c:pt>
                <c:pt idx="7266">
                  <c:v>4.45014245014245</c:v>
                </c:pt>
                <c:pt idx="7267">
                  <c:v>2.4820846905537399</c:v>
                </c:pt>
                <c:pt idx="7268">
                  <c:v>4.9442724458204301</c:v>
                </c:pt>
                <c:pt idx="7269">
                  <c:v>4.4528301886792399</c:v>
                </c:pt>
                <c:pt idx="7270">
                  <c:v>5.9150943396226401</c:v>
                </c:pt>
                <c:pt idx="7271">
                  <c:v>6.2192118226600899</c:v>
                </c:pt>
                <c:pt idx="7272">
                  <c:v>4.9901960784313699</c:v>
                </c:pt>
                <c:pt idx="7273">
                  <c:v>1.7811550151975599</c:v>
                </c:pt>
                <c:pt idx="7274">
                  <c:v>2.5434173669467701</c:v>
                </c:pt>
                <c:pt idx="7275">
                  <c:v>2.6258992805755299</c:v>
                </c:pt>
                <c:pt idx="7276">
                  <c:v>1.3031250000000001</c:v>
                </c:pt>
                <c:pt idx="7277">
                  <c:v>4.9967532467532401</c:v>
                </c:pt>
                <c:pt idx="7278">
                  <c:v>29</c:v>
                </c:pt>
                <c:pt idx="7279">
                  <c:v>5.5549828178694103</c:v>
                </c:pt>
                <c:pt idx="7280">
                  <c:v>6.7632575757575699</c:v>
                </c:pt>
                <c:pt idx="7281">
                  <c:v>6.6341880341880302</c:v>
                </c:pt>
                <c:pt idx="7282">
                  <c:v>7.4362416107382501</c:v>
                </c:pt>
                <c:pt idx="7283">
                  <c:v>7.5661538461538402</c:v>
                </c:pt>
                <c:pt idx="7284">
                  <c:v>12.9893190921228</c:v>
                </c:pt>
                <c:pt idx="7285">
                  <c:v>13.680970149253699</c:v>
                </c:pt>
                <c:pt idx="7286">
                  <c:v>7.2684458398744098</c:v>
                </c:pt>
                <c:pt idx="7287">
                  <c:v>5.4025604551920301</c:v>
                </c:pt>
                <c:pt idx="7288">
                  <c:v>3.2253521126760498</c:v>
                </c:pt>
                <c:pt idx="7289">
                  <c:v>8.4831261101243296</c:v>
                </c:pt>
                <c:pt idx="7290">
                  <c:v>6.8027444253859297</c:v>
                </c:pt>
                <c:pt idx="7291">
                  <c:v>-0.15827338129496399</c:v>
                </c:pt>
                <c:pt idx="7292">
                  <c:v>5.671875</c:v>
                </c:pt>
                <c:pt idx="7293">
                  <c:v>3.8098591549295699</c:v>
                </c:pt>
                <c:pt idx="7294">
                  <c:v>3.0942028985507202</c:v>
                </c:pt>
                <c:pt idx="7295">
                  <c:v>5.1428571428571397</c:v>
                </c:pt>
                <c:pt idx="7296">
                  <c:v>7.76811594202898</c:v>
                </c:pt>
                <c:pt idx="7297">
                  <c:v>4.1702127659574399</c:v>
                </c:pt>
                <c:pt idx="7298">
                  <c:v>8.1605839416058394</c:v>
                </c:pt>
                <c:pt idx="7299">
                  <c:v>2.4830917874396099</c:v>
                </c:pt>
                <c:pt idx="7300">
                  <c:v>7.13793103448275</c:v>
                </c:pt>
                <c:pt idx="7301">
                  <c:v>3.8267716535432998</c:v>
                </c:pt>
                <c:pt idx="7302">
                  <c:v>18.1968503937007</c:v>
                </c:pt>
                <c:pt idx="7303">
                  <c:v>27</c:v>
                </c:pt>
                <c:pt idx="7304">
                  <c:v>-6.5</c:v>
                </c:pt>
                <c:pt idx="7305">
                  <c:v>12</c:v>
                </c:pt>
                <c:pt idx="7306">
                  <c:v>8.9005524861878396</c:v>
                </c:pt>
                <c:pt idx="7307">
                  <c:v>9.1339712918660201</c:v>
                </c:pt>
                <c:pt idx="7308">
                  <c:v>7.7178988326848197</c:v>
                </c:pt>
                <c:pt idx="7309">
                  <c:v>7.1661474558670797</c:v>
                </c:pt>
                <c:pt idx="7310">
                  <c:v>7.4175050301810801</c:v>
                </c:pt>
                <c:pt idx="7311">
                  <c:v>10.358910891089099</c:v>
                </c:pt>
                <c:pt idx="7312">
                  <c:v>8.2060717571297097</c:v>
                </c:pt>
                <c:pt idx="7313">
                  <c:v>9.5160427807486592</c:v>
                </c:pt>
                <c:pt idx="7314">
                  <c:v>6.2089704383282296</c:v>
                </c:pt>
                <c:pt idx="7315">
                  <c:v>5.9146341463414602</c:v>
                </c:pt>
                <c:pt idx="7316">
                  <c:v>4.8787584869059097</c:v>
                </c:pt>
                <c:pt idx="7317">
                  <c:v>13.0731707317073</c:v>
                </c:pt>
                <c:pt idx="7318">
                  <c:v>9.4613095238095202</c:v>
                </c:pt>
                <c:pt idx="7319">
                  <c:v>8.2558139534883708</c:v>
                </c:pt>
                <c:pt idx="7320">
                  <c:v>10.250235183442999</c:v>
                </c:pt>
                <c:pt idx="7321">
                  <c:v>10.393117831073999</c:v>
                </c:pt>
                <c:pt idx="7322">
                  <c:v>11.323340471091999</c:v>
                </c:pt>
                <c:pt idx="7323">
                  <c:v>14.1303462321792</c:v>
                </c:pt>
                <c:pt idx="7324">
                  <c:v>12.136526946107701</c:v>
                </c:pt>
                <c:pt idx="7325">
                  <c:v>11.9473684210526</c:v>
                </c:pt>
                <c:pt idx="7326">
                  <c:v>6.4283935242839298</c:v>
                </c:pt>
                <c:pt idx="7327">
                  <c:v>7.6615186615186603</c:v>
                </c:pt>
                <c:pt idx="7328">
                  <c:v>5.4523536165327204</c:v>
                </c:pt>
                <c:pt idx="7329">
                  <c:v>11.794535519125599</c:v>
                </c:pt>
                <c:pt idx="7330">
                  <c:v>11.625</c:v>
                </c:pt>
                <c:pt idx="7331">
                  <c:v>44.3333333333333</c:v>
                </c:pt>
                <c:pt idx="7332">
                  <c:v>15</c:v>
                </c:pt>
                <c:pt idx="7333">
                  <c:v>-0.66666666666666596</c:v>
                </c:pt>
                <c:pt idx="7334">
                  <c:v>37</c:v>
                </c:pt>
                <c:pt idx="7335">
                  <c:v>7.0961538461538396</c:v>
                </c:pt>
                <c:pt idx="7336">
                  <c:v>5.1058823529411699</c:v>
                </c:pt>
                <c:pt idx="7337">
                  <c:v>11.731182795698899</c:v>
                </c:pt>
                <c:pt idx="7338">
                  <c:v>10.4444444444444</c:v>
                </c:pt>
                <c:pt idx="7339">
                  <c:v>7.7205882352941098</c:v>
                </c:pt>
                <c:pt idx="7340">
                  <c:v>11.3</c:v>
                </c:pt>
                <c:pt idx="7341">
                  <c:v>9.5888888888888797</c:v>
                </c:pt>
                <c:pt idx="7342">
                  <c:v>8.0543478260869499</c:v>
                </c:pt>
                <c:pt idx="7343">
                  <c:v>10.875</c:v>
                </c:pt>
                <c:pt idx="7344">
                  <c:v>8.6363636363636296</c:v>
                </c:pt>
                <c:pt idx="7345">
                  <c:v>7.6929133858267704</c:v>
                </c:pt>
                <c:pt idx="7346">
                  <c:v>9.1679999999999993</c:v>
                </c:pt>
                <c:pt idx="7347">
                  <c:v>40</c:v>
                </c:pt>
                <c:pt idx="7348">
                  <c:v>2</c:v>
                </c:pt>
                <c:pt idx="7349">
                  <c:v>10.375</c:v>
                </c:pt>
                <c:pt idx="7350">
                  <c:v>13.818181818181801</c:v>
                </c:pt>
                <c:pt idx="7351">
                  <c:v>5</c:v>
                </c:pt>
                <c:pt idx="7352">
                  <c:v>14.1428571428571</c:v>
                </c:pt>
                <c:pt idx="7353">
                  <c:v>17.3541666666666</c:v>
                </c:pt>
                <c:pt idx="7354">
                  <c:v>19.714285714285701</c:v>
                </c:pt>
                <c:pt idx="7355">
                  <c:v>16.133333333333301</c:v>
                </c:pt>
                <c:pt idx="7356">
                  <c:v>5.2903225806451601</c:v>
                </c:pt>
                <c:pt idx="7357">
                  <c:v>18.3333333333333</c:v>
                </c:pt>
                <c:pt idx="7358">
                  <c:v>11.3870967741935</c:v>
                </c:pt>
                <c:pt idx="7359">
                  <c:v>10.2258064516129</c:v>
                </c:pt>
                <c:pt idx="7360">
                  <c:v>9.86666666666666</c:v>
                </c:pt>
                <c:pt idx="7361">
                  <c:v>7.5</c:v>
                </c:pt>
                <c:pt idx="7362">
                  <c:v>24.903225806451601</c:v>
                </c:pt>
                <c:pt idx="7363">
                  <c:v>10.698753462603801</c:v>
                </c:pt>
                <c:pt idx="7364">
                  <c:v>13.0601698043558</c:v>
                </c:pt>
                <c:pt idx="7365">
                  <c:v>9.4602143553101605</c:v>
                </c:pt>
                <c:pt idx="7366">
                  <c:v>10.327804878048701</c:v>
                </c:pt>
                <c:pt idx="7367">
                  <c:v>13.967682363804199</c:v>
                </c:pt>
                <c:pt idx="7368">
                  <c:v>18.882532629825</c:v>
                </c:pt>
                <c:pt idx="7369">
                  <c:v>13.4575757575757</c:v>
                </c:pt>
                <c:pt idx="7370">
                  <c:v>12.781609195402201</c:v>
                </c:pt>
                <c:pt idx="7371">
                  <c:v>7.6376529477196797</c:v>
                </c:pt>
                <c:pt idx="7372">
                  <c:v>7.9636932707355204</c:v>
                </c:pt>
                <c:pt idx="7373">
                  <c:v>6.7034055727554103</c:v>
                </c:pt>
                <c:pt idx="7374">
                  <c:v>12.3464419475655</c:v>
                </c:pt>
                <c:pt idx="7375">
                  <c:v>14.784946236559099</c:v>
                </c:pt>
                <c:pt idx="7376">
                  <c:v>10.867469879518</c:v>
                </c:pt>
                <c:pt idx="7377">
                  <c:v>13.7875</c:v>
                </c:pt>
                <c:pt idx="7378">
                  <c:v>15.4</c:v>
                </c:pt>
                <c:pt idx="7379">
                  <c:v>17.258064516129</c:v>
                </c:pt>
                <c:pt idx="7380">
                  <c:v>15.2222222222222</c:v>
                </c:pt>
                <c:pt idx="7381">
                  <c:v>19.459677419354801</c:v>
                </c:pt>
                <c:pt idx="7382">
                  <c:v>16.746753246753201</c:v>
                </c:pt>
                <c:pt idx="7383">
                  <c:v>12.827777777777699</c:v>
                </c:pt>
                <c:pt idx="7384">
                  <c:v>12.596774193548301</c:v>
                </c:pt>
                <c:pt idx="7385">
                  <c:v>13.053333333333301</c:v>
                </c:pt>
                <c:pt idx="7386">
                  <c:v>25.3806451612903</c:v>
                </c:pt>
                <c:pt idx="7387">
                  <c:v>48</c:v>
                </c:pt>
                <c:pt idx="7388">
                  <c:v>30</c:v>
                </c:pt>
                <c:pt idx="7389">
                  <c:v>90.928571428571402</c:v>
                </c:pt>
                <c:pt idx="7390">
                  <c:v>39.200000000000003</c:v>
                </c:pt>
                <c:pt idx="7391">
                  <c:v>16.375</c:v>
                </c:pt>
                <c:pt idx="7392">
                  <c:v>41.4444444444444</c:v>
                </c:pt>
                <c:pt idx="7393">
                  <c:v>27</c:v>
                </c:pt>
                <c:pt idx="7394">
                  <c:v>-2.55555555555555</c:v>
                </c:pt>
                <c:pt idx="7395">
                  <c:v>13.762162162162101</c:v>
                </c:pt>
                <c:pt idx="7396">
                  <c:v>9.9174311926605494</c:v>
                </c:pt>
                <c:pt idx="7397">
                  <c:v>16.437241379310301</c:v>
                </c:pt>
                <c:pt idx="7398">
                  <c:v>15.8970189701897</c:v>
                </c:pt>
                <c:pt idx="7399">
                  <c:v>16.878048780487799</c:v>
                </c:pt>
                <c:pt idx="7400">
                  <c:v>15.2984723854289</c:v>
                </c:pt>
                <c:pt idx="7401">
                  <c:v>15.2710280373831</c:v>
                </c:pt>
                <c:pt idx="7402">
                  <c:v>13.4975550122249</c:v>
                </c:pt>
                <c:pt idx="7403">
                  <c:v>9.3397590361445708</c:v>
                </c:pt>
                <c:pt idx="7404">
                  <c:v>11.2328767123287</c:v>
                </c:pt>
                <c:pt idx="7405">
                  <c:v>9.2615587846763496</c:v>
                </c:pt>
                <c:pt idx="7406">
                  <c:v>17.209068010075502</c:v>
                </c:pt>
                <c:pt idx="7407">
                  <c:v>10.559420289855</c:v>
                </c:pt>
                <c:pt idx="7408">
                  <c:v>7.1873111782477297</c:v>
                </c:pt>
                <c:pt idx="7409">
                  <c:v>7.8728522336769702</c:v>
                </c:pt>
                <c:pt idx="7410">
                  <c:v>9.4852941176470509</c:v>
                </c:pt>
                <c:pt idx="7411">
                  <c:v>11.110157367668</c:v>
                </c:pt>
                <c:pt idx="7412">
                  <c:v>15.4213362068965</c:v>
                </c:pt>
                <c:pt idx="7413">
                  <c:v>18.1342534504391</c:v>
                </c:pt>
                <c:pt idx="7414">
                  <c:v>12.3963838664812</c:v>
                </c:pt>
                <c:pt idx="7415">
                  <c:v>4.9243827160493803</c:v>
                </c:pt>
                <c:pt idx="7416">
                  <c:v>6.37157534246575</c:v>
                </c:pt>
                <c:pt idx="7417">
                  <c:v>8.10062893081761</c:v>
                </c:pt>
                <c:pt idx="7418">
                  <c:v>9.1326530612244898</c:v>
                </c:pt>
                <c:pt idx="7419">
                  <c:v>16</c:v>
                </c:pt>
                <c:pt idx="7420">
                  <c:v>18.600000000000001</c:v>
                </c:pt>
                <c:pt idx="7421">
                  <c:v>9.1111111111111107</c:v>
                </c:pt>
                <c:pt idx="7422">
                  <c:v>46.5555555555555</c:v>
                </c:pt>
                <c:pt idx="7423">
                  <c:v>-1.88888888888888</c:v>
                </c:pt>
                <c:pt idx="7424">
                  <c:v>63</c:v>
                </c:pt>
                <c:pt idx="7425">
                  <c:v>9.55555555555555</c:v>
                </c:pt>
                <c:pt idx="7426">
                  <c:v>17.4444444444444</c:v>
                </c:pt>
                <c:pt idx="7427">
                  <c:v>5.67741935483871</c:v>
                </c:pt>
                <c:pt idx="7428">
                  <c:v>7.0709219858156001</c:v>
                </c:pt>
                <c:pt idx="7429">
                  <c:v>13.148387096774099</c:v>
                </c:pt>
                <c:pt idx="7430">
                  <c:v>11.2882352941176</c:v>
                </c:pt>
                <c:pt idx="7431">
                  <c:v>15.5978260869565</c:v>
                </c:pt>
                <c:pt idx="7432">
                  <c:v>15.8101265822784</c:v>
                </c:pt>
                <c:pt idx="7433">
                  <c:v>13.63125</c:v>
                </c:pt>
                <c:pt idx="7434">
                  <c:v>10.4088050314465</c:v>
                </c:pt>
                <c:pt idx="7435">
                  <c:v>4.2976190476190403</c:v>
                </c:pt>
                <c:pt idx="7436">
                  <c:v>8.5593220338982992</c:v>
                </c:pt>
                <c:pt idx="7437">
                  <c:v>8.0285714285714196</c:v>
                </c:pt>
                <c:pt idx="7438">
                  <c:v>13.1173708920187</c:v>
                </c:pt>
                <c:pt idx="7439">
                  <c:v>11.905109489051</c:v>
                </c:pt>
                <c:pt idx="7440">
                  <c:v>8.7213114754098306</c:v>
                </c:pt>
                <c:pt idx="7441">
                  <c:v>10.993220338983001</c:v>
                </c:pt>
                <c:pt idx="7442">
                  <c:v>11.5340136054421</c:v>
                </c:pt>
                <c:pt idx="7443">
                  <c:v>12.8145695364238</c:v>
                </c:pt>
                <c:pt idx="7444">
                  <c:v>19.170000000000002</c:v>
                </c:pt>
                <c:pt idx="7445">
                  <c:v>17.570967741935402</c:v>
                </c:pt>
                <c:pt idx="7446">
                  <c:v>8.6012861736334401</c:v>
                </c:pt>
                <c:pt idx="7447">
                  <c:v>3.9899328859060401</c:v>
                </c:pt>
                <c:pt idx="7448">
                  <c:v>6.9417475728155296</c:v>
                </c:pt>
                <c:pt idx="7449">
                  <c:v>6.93371757925072</c:v>
                </c:pt>
                <c:pt idx="7450">
                  <c:v>12</c:v>
                </c:pt>
                <c:pt idx="7451">
                  <c:v>9.7457627118643995</c:v>
                </c:pt>
                <c:pt idx="7452">
                  <c:v>3.1153846153846101</c:v>
                </c:pt>
                <c:pt idx="7453">
                  <c:v>12.6</c:v>
                </c:pt>
                <c:pt idx="7454">
                  <c:v>18.769230769230699</c:v>
                </c:pt>
                <c:pt idx="7455">
                  <c:v>9.6666666666666607</c:v>
                </c:pt>
                <c:pt idx="7456">
                  <c:v>15.45</c:v>
                </c:pt>
                <c:pt idx="7457">
                  <c:v>9.9516129032258007</c:v>
                </c:pt>
                <c:pt idx="7458">
                  <c:v>19.0133333333333</c:v>
                </c:pt>
                <c:pt idx="7459">
                  <c:v>11.733333333333301</c:v>
                </c:pt>
                <c:pt idx="7460">
                  <c:v>16.311475409836</c:v>
                </c:pt>
                <c:pt idx="7461">
                  <c:v>4.7560975609755998</c:v>
                </c:pt>
                <c:pt idx="7462">
                  <c:v>24.419354838709602</c:v>
                </c:pt>
                <c:pt idx="7463">
                  <c:v>10.2995348837209</c:v>
                </c:pt>
                <c:pt idx="7464">
                  <c:v>8.3995837669094602</c:v>
                </c:pt>
                <c:pt idx="7465">
                  <c:v>8.29216589861751</c:v>
                </c:pt>
                <c:pt idx="7466">
                  <c:v>9.0393258426966199</c:v>
                </c:pt>
                <c:pt idx="7467">
                  <c:v>11.7075645756457</c:v>
                </c:pt>
                <c:pt idx="7468">
                  <c:v>12.213576158940301</c:v>
                </c:pt>
                <c:pt idx="7469">
                  <c:v>11.2450396825396</c:v>
                </c:pt>
                <c:pt idx="7470">
                  <c:v>10.4365436543654</c:v>
                </c:pt>
                <c:pt idx="7471">
                  <c:v>6.9645021645021599</c:v>
                </c:pt>
                <c:pt idx="7472">
                  <c:v>8.7138523761375097</c:v>
                </c:pt>
                <c:pt idx="7473">
                  <c:v>6.57000903342366</c:v>
                </c:pt>
                <c:pt idx="7474">
                  <c:v>14.4202772963604</c:v>
                </c:pt>
                <c:pt idx="7475">
                  <c:v>11.8333333333333</c:v>
                </c:pt>
                <c:pt idx="7476">
                  <c:v>100.333333333333</c:v>
                </c:pt>
                <c:pt idx="7477">
                  <c:v>56.3333333333333</c:v>
                </c:pt>
                <c:pt idx="7478">
                  <c:v>4.5</c:v>
                </c:pt>
                <c:pt idx="7479">
                  <c:v>27.4444444444444</c:v>
                </c:pt>
                <c:pt idx="7480">
                  <c:v>1.44444444444444</c:v>
                </c:pt>
                <c:pt idx="7481">
                  <c:v>-3.1111111111111098</c:v>
                </c:pt>
                <c:pt idx="7482">
                  <c:v>4.9533678756476602</c:v>
                </c:pt>
                <c:pt idx="7483">
                  <c:v>4.9662447257383899</c:v>
                </c:pt>
                <c:pt idx="7484">
                  <c:v>8.2427184466019394</c:v>
                </c:pt>
                <c:pt idx="7485">
                  <c:v>4.78125</c:v>
                </c:pt>
                <c:pt idx="7486">
                  <c:v>-4.5</c:v>
                </c:pt>
                <c:pt idx="7487">
                  <c:v>1</c:v>
                </c:pt>
                <c:pt idx="7488">
                  <c:v>4.1333333333333302</c:v>
                </c:pt>
                <c:pt idx="7489">
                  <c:v>-1.7666666666666599</c:v>
                </c:pt>
                <c:pt idx="7490">
                  <c:v>3.0512820512820502</c:v>
                </c:pt>
                <c:pt idx="7491">
                  <c:v>9.7810650887573907</c:v>
                </c:pt>
                <c:pt idx="7492">
                  <c:v>6.6343042071197402</c:v>
                </c:pt>
                <c:pt idx="7493">
                  <c:v>7.9609609609609597</c:v>
                </c:pt>
                <c:pt idx="7494">
                  <c:v>8.0771513353115694</c:v>
                </c:pt>
                <c:pt idx="7495">
                  <c:v>13.315436241610699</c:v>
                </c:pt>
                <c:pt idx="7496">
                  <c:v>15.0228013029315</c:v>
                </c:pt>
                <c:pt idx="7497">
                  <c:v>14.699233716475</c:v>
                </c:pt>
                <c:pt idx="7498">
                  <c:v>9.3878504672897201</c:v>
                </c:pt>
                <c:pt idx="7499">
                  <c:v>3.02785515320334</c:v>
                </c:pt>
                <c:pt idx="7500">
                  <c:v>7.86407766990291</c:v>
                </c:pt>
                <c:pt idx="7501">
                  <c:v>7.36666666666666</c:v>
                </c:pt>
                <c:pt idx="7502">
                  <c:v>12.2994011976047</c:v>
                </c:pt>
                <c:pt idx="7503">
                  <c:v>9.9603603603603599</c:v>
                </c:pt>
                <c:pt idx="7504">
                  <c:v>7.4217821782178204</c:v>
                </c:pt>
                <c:pt idx="7505">
                  <c:v>9.8053097345132691</c:v>
                </c:pt>
                <c:pt idx="7506">
                  <c:v>10.2205323193916</c:v>
                </c:pt>
                <c:pt idx="7507">
                  <c:v>10.9462962962962</c:v>
                </c:pt>
                <c:pt idx="7508">
                  <c:v>15.947129909365501</c:v>
                </c:pt>
                <c:pt idx="7509">
                  <c:v>13.594356261022901</c:v>
                </c:pt>
                <c:pt idx="7510">
                  <c:v>10.5361344537815</c:v>
                </c:pt>
                <c:pt idx="7511">
                  <c:v>5.0322033898305003</c:v>
                </c:pt>
                <c:pt idx="7512">
                  <c:v>7.2725527831093997</c:v>
                </c:pt>
                <c:pt idx="7513">
                  <c:v>5.7145454545454504</c:v>
                </c:pt>
                <c:pt idx="7514">
                  <c:v>11.563604240282601</c:v>
                </c:pt>
                <c:pt idx="7515">
                  <c:v>3.71428571428571</c:v>
                </c:pt>
                <c:pt idx="7516">
                  <c:v>21</c:v>
                </c:pt>
                <c:pt idx="7517">
                  <c:v>25</c:v>
                </c:pt>
                <c:pt idx="7518">
                  <c:v>-5.1111111111111098</c:v>
                </c:pt>
                <c:pt idx="7519">
                  <c:v>75.625</c:v>
                </c:pt>
                <c:pt idx="7520">
                  <c:v>-4.75</c:v>
                </c:pt>
                <c:pt idx="7521">
                  <c:v>-6</c:v>
                </c:pt>
                <c:pt idx="7522">
                  <c:v>5.3153846153846098</c:v>
                </c:pt>
                <c:pt idx="7523">
                  <c:v>1.0185185185185099</c:v>
                </c:pt>
                <c:pt idx="7524">
                  <c:v>2.04065040650406</c:v>
                </c:pt>
                <c:pt idx="7525">
                  <c:v>2.81451612903225</c:v>
                </c:pt>
                <c:pt idx="7526">
                  <c:v>6.7347826086956504</c:v>
                </c:pt>
                <c:pt idx="7527">
                  <c:v>8.5955284552845495</c:v>
                </c:pt>
                <c:pt idx="7528">
                  <c:v>6.0857142857142801</c:v>
                </c:pt>
                <c:pt idx="7529">
                  <c:v>7.8373983739837296</c:v>
                </c:pt>
                <c:pt idx="7530">
                  <c:v>2.4300847457627102</c:v>
                </c:pt>
                <c:pt idx="7531">
                  <c:v>1.5474006116207899</c:v>
                </c:pt>
                <c:pt idx="7532">
                  <c:v>10.427027027027</c:v>
                </c:pt>
                <c:pt idx="7533">
                  <c:v>5.09770114942528</c:v>
                </c:pt>
                <c:pt idx="7534">
                  <c:v>14.1717171717171</c:v>
                </c:pt>
                <c:pt idx="7535">
                  <c:v>13.6309523809523</c:v>
                </c:pt>
                <c:pt idx="7536">
                  <c:v>26.301724137931</c:v>
                </c:pt>
                <c:pt idx="7537">
                  <c:v>18.6864406779661</c:v>
                </c:pt>
                <c:pt idx="7538">
                  <c:v>25.907284768211898</c:v>
                </c:pt>
                <c:pt idx="7539">
                  <c:v>24.953020134228101</c:v>
                </c:pt>
                <c:pt idx="7540">
                  <c:v>20.211920529801301</c:v>
                </c:pt>
                <c:pt idx="7541">
                  <c:v>26.157894736842099</c:v>
                </c:pt>
                <c:pt idx="7542">
                  <c:v>10.4345549738219</c:v>
                </c:pt>
                <c:pt idx="7543">
                  <c:v>21.185365853658499</c:v>
                </c:pt>
                <c:pt idx="7544">
                  <c:v>19.716494845360799</c:v>
                </c:pt>
                <c:pt idx="7545">
                  <c:v>11.752427184466001</c:v>
                </c:pt>
                <c:pt idx="7546">
                  <c:v>8.9575971731448707</c:v>
                </c:pt>
                <c:pt idx="7547">
                  <c:v>5.62204724409448</c:v>
                </c:pt>
                <c:pt idx="7548">
                  <c:v>11.4964028776978</c:v>
                </c:pt>
                <c:pt idx="7549">
                  <c:v>4.6779026217228399</c:v>
                </c:pt>
                <c:pt idx="7550">
                  <c:v>7.96</c:v>
                </c:pt>
                <c:pt idx="7551">
                  <c:v>10.0495356037151</c:v>
                </c:pt>
                <c:pt idx="7552">
                  <c:v>8.8351254480286698</c:v>
                </c:pt>
                <c:pt idx="7553">
                  <c:v>7.1331168831168803</c:v>
                </c:pt>
                <c:pt idx="7554">
                  <c:v>7.2242424242424201</c:v>
                </c:pt>
                <c:pt idx="7555">
                  <c:v>3.7661870503597101</c:v>
                </c:pt>
                <c:pt idx="7556">
                  <c:v>3.5017301038062199</c:v>
                </c:pt>
                <c:pt idx="7557">
                  <c:v>9.4664634146341395</c:v>
                </c:pt>
                <c:pt idx="7558">
                  <c:v>7.1746987951807197</c:v>
                </c:pt>
                <c:pt idx="7559">
                  <c:v>5.7960088691795999</c:v>
                </c:pt>
                <c:pt idx="7560">
                  <c:v>7.8014842300556504</c:v>
                </c:pt>
                <c:pt idx="7561">
                  <c:v>9.3816046966731896</c:v>
                </c:pt>
                <c:pt idx="7562">
                  <c:v>11.332252836304701</c:v>
                </c:pt>
                <c:pt idx="7563">
                  <c:v>9.5013927576601596</c:v>
                </c:pt>
                <c:pt idx="7564">
                  <c:v>10.9710144927536</c:v>
                </c:pt>
                <c:pt idx="7565">
                  <c:v>7.8744460856720799</c:v>
                </c:pt>
                <c:pt idx="7566">
                  <c:v>4.5446428571428497</c:v>
                </c:pt>
                <c:pt idx="7567">
                  <c:v>7.49040139616055</c:v>
                </c:pt>
                <c:pt idx="7568">
                  <c:v>6.9137055837563404</c:v>
                </c:pt>
                <c:pt idx="7569">
                  <c:v>8.6497373029772309</c:v>
                </c:pt>
                <c:pt idx="7570">
                  <c:v>-2.2857142857142798</c:v>
                </c:pt>
                <c:pt idx="7571">
                  <c:v>14</c:v>
                </c:pt>
                <c:pt idx="7572">
                  <c:v>-2.2000000000000002</c:v>
                </c:pt>
                <c:pt idx="7573">
                  <c:v>11.6263924592973</c:v>
                </c:pt>
                <c:pt idx="7574">
                  <c:v>9.2958412098298595</c:v>
                </c:pt>
                <c:pt idx="7575">
                  <c:v>9.1161538461538392</c:v>
                </c:pt>
                <c:pt idx="7576">
                  <c:v>9.8124507486209591</c:v>
                </c:pt>
                <c:pt idx="7577">
                  <c:v>10.869249394673099</c:v>
                </c:pt>
                <c:pt idx="7578">
                  <c:v>14.068965517241301</c:v>
                </c:pt>
                <c:pt idx="7579">
                  <c:v>14.4232758620689</c:v>
                </c:pt>
                <c:pt idx="7580">
                  <c:v>11.1447963800904</c:v>
                </c:pt>
                <c:pt idx="7581">
                  <c:v>6.4328638497652504</c:v>
                </c:pt>
                <c:pt idx="7582">
                  <c:v>8.3616557734204697</c:v>
                </c:pt>
                <c:pt idx="7583">
                  <c:v>6.9636032757051796</c:v>
                </c:pt>
                <c:pt idx="7584">
                  <c:v>14.264150943396199</c:v>
                </c:pt>
                <c:pt idx="7585">
                  <c:v>12.5</c:v>
                </c:pt>
                <c:pt idx="7586">
                  <c:v>27.272727272727199</c:v>
                </c:pt>
                <c:pt idx="7587">
                  <c:v>12.925925925925901</c:v>
                </c:pt>
                <c:pt idx="7588">
                  <c:v>35.035714285714199</c:v>
                </c:pt>
                <c:pt idx="7589">
                  <c:v>15.7419354838709</c:v>
                </c:pt>
                <c:pt idx="7590">
                  <c:v>9.9677419354838701</c:v>
                </c:pt>
                <c:pt idx="7591">
                  <c:v>10.2666666666666</c:v>
                </c:pt>
                <c:pt idx="7592">
                  <c:v>5.9428571428571404</c:v>
                </c:pt>
                <c:pt idx="7593">
                  <c:v>7.1481481481481399</c:v>
                </c:pt>
                <c:pt idx="7594">
                  <c:v>15.826086956521699</c:v>
                </c:pt>
                <c:pt idx="7595">
                  <c:v>14.5714285714285</c:v>
                </c:pt>
                <c:pt idx="7596">
                  <c:v>34.1111111111111</c:v>
                </c:pt>
                <c:pt idx="7597">
                  <c:v>26.1111111111111</c:v>
                </c:pt>
                <c:pt idx="7598">
                  <c:v>29.3333333333333</c:v>
                </c:pt>
                <c:pt idx="7599">
                  <c:v>-5.5</c:v>
                </c:pt>
                <c:pt idx="7600">
                  <c:v>-6.1111111111111098</c:v>
                </c:pt>
                <c:pt idx="7601">
                  <c:v>-0.5</c:v>
                </c:pt>
                <c:pt idx="7602">
                  <c:v>6</c:v>
                </c:pt>
                <c:pt idx="7603">
                  <c:v>4.3333333333333304</c:v>
                </c:pt>
                <c:pt idx="7604">
                  <c:v>26.7777777777777</c:v>
                </c:pt>
                <c:pt idx="7605">
                  <c:v>20.125</c:v>
                </c:pt>
                <c:pt idx="7606">
                  <c:v>24.3333333333333</c:v>
                </c:pt>
                <c:pt idx="7607">
                  <c:v>12</c:v>
                </c:pt>
                <c:pt idx="7608">
                  <c:v>14.5</c:v>
                </c:pt>
                <c:pt idx="7609">
                  <c:v>26.1111111111111</c:v>
                </c:pt>
                <c:pt idx="7610">
                  <c:v>17.2222222222222</c:v>
                </c:pt>
                <c:pt idx="7611">
                  <c:v>7.55555555555555</c:v>
                </c:pt>
                <c:pt idx="7612">
                  <c:v>4.5</c:v>
                </c:pt>
                <c:pt idx="7613">
                  <c:v>2.7777777777777701</c:v>
                </c:pt>
                <c:pt idx="7614">
                  <c:v>5</c:v>
                </c:pt>
                <c:pt idx="7615">
                  <c:v>11.4444444444444</c:v>
                </c:pt>
                <c:pt idx="7616">
                  <c:v>31.75</c:v>
                </c:pt>
                <c:pt idx="7617">
                  <c:v>2.5</c:v>
                </c:pt>
                <c:pt idx="7618">
                  <c:v>-1</c:v>
                </c:pt>
                <c:pt idx="7619">
                  <c:v>7.3721804511278197</c:v>
                </c:pt>
                <c:pt idx="7620">
                  <c:v>5.6331979106210097</c:v>
                </c:pt>
                <c:pt idx="7621">
                  <c:v>8.2073045267489704</c:v>
                </c:pt>
                <c:pt idx="7622">
                  <c:v>3.6058201058200998</c:v>
                </c:pt>
                <c:pt idx="7623">
                  <c:v>6.8111675126903499</c:v>
                </c:pt>
                <c:pt idx="7624">
                  <c:v>8.8586542530681296</c:v>
                </c:pt>
                <c:pt idx="7625">
                  <c:v>7.3069361004915301</c:v>
                </c:pt>
                <c:pt idx="7626">
                  <c:v>5.9542452830188601</c:v>
                </c:pt>
                <c:pt idx="7627">
                  <c:v>3.03946146703806</c:v>
                </c:pt>
                <c:pt idx="7628">
                  <c:v>5.4387417218543002</c:v>
                </c:pt>
                <c:pt idx="7629">
                  <c:v>5.2235421166306697</c:v>
                </c:pt>
                <c:pt idx="7630">
                  <c:v>10.6114101184068</c:v>
                </c:pt>
                <c:pt idx="7631">
                  <c:v>20.709677419354801</c:v>
                </c:pt>
                <c:pt idx="7632">
                  <c:v>11.464285714285699</c:v>
                </c:pt>
                <c:pt idx="7633">
                  <c:v>9.5322580645161299</c:v>
                </c:pt>
                <c:pt idx="7634">
                  <c:v>5.0333333333333297</c:v>
                </c:pt>
                <c:pt idx="7635">
                  <c:v>6.32258064516129</c:v>
                </c:pt>
                <c:pt idx="7636">
                  <c:v>9.5752212389380507</c:v>
                </c:pt>
                <c:pt idx="7637">
                  <c:v>4.1475409836065502</c:v>
                </c:pt>
                <c:pt idx="7638">
                  <c:v>9.3097345132743303</c:v>
                </c:pt>
                <c:pt idx="7639">
                  <c:v>8.3444444444444397</c:v>
                </c:pt>
                <c:pt idx="7640">
                  <c:v>6.9139784946236498</c:v>
                </c:pt>
                <c:pt idx="7641">
                  <c:v>0.67777777777777704</c:v>
                </c:pt>
                <c:pt idx="7642">
                  <c:v>1.6601941747572799</c:v>
                </c:pt>
                <c:pt idx="7643">
                  <c:v>-13</c:v>
                </c:pt>
                <c:pt idx="7644">
                  <c:v>4.4598425196850302</c:v>
                </c:pt>
                <c:pt idx="7645">
                  <c:v>4.7332185886402698</c:v>
                </c:pt>
                <c:pt idx="7646">
                  <c:v>5.8936825885978399</c:v>
                </c:pt>
                <c:pt idx="7647">
                  <c:v>6.5970636215334402</c:v>
                </c:pt>
                <c:pt idx="7648">
                  <c:v>4.9389067524115697</c:v>
                </c:pt>
                <c:pt idx="7649">
                  <c:v>8.4196428571428505</c:v>
                </c:pt>
                <c:pt idx="7650">
                  <c:v>4.9378330373001704</c:v>
                </c:pt>
                <c:pt idx="7651">
                  <c:v>6.20096463022508</c:v>
                </c:pt>
                <c:pt idx="7652">
                  <c:v>3.9940652818991098</c:v>
                </c:pt>
                <c:pt idx="7653">
                  <c:v>3.8922495274102</c:v>
                </c:pt>
                <c:pt idx="7654">
                  <c:v>4.7628205128205101</c:v>
                </c:pt>
                <c:pt idx="7655">
                  <c:v>14.9505582137161</c:v>
                </c:pt>
                <c:pt idx="7656">
                  <c:v>30.867346938775501</c:v>
                </c:pt>
                <c:pt idx="7657">
                  <c:v>0.89411764705882302</c:v>
                </c:pt>
                <c:pt idx="7658">
                  <c:v>2.6021505376344001</c:v>
                </c:pt>
                <c:pt idx="7659">
                  <c:v>8.4166666666666607</c:v>
                </c:pt>
                <c:pt idx="7660">
                  <c:v>-1.62244897959183</c:v>
                </c:pt>
                <c:pt idx="7661">
                  <c:v>-0.14285714285714199</c:v>
                </c:pt>
                <c:pt idx="7662">
                  <c:v>11.193548387096699</c:v>
                </c:pt>
                <c:pt idx="7663">
                  <c:v>15.7809523809523</c:v>
                </c:pt>
                <c:pt idx="7664">
                  <c:v>1.55</c:v>
                </c:pt>
                <c:pt idx="7665">
                  <c:v>13.736000000000001</c:v>
                </c:pt>
                <c:pt idx="7666">
                  <c:v>7</c:v>
                </c:pt>
                <c:pt idx="7667">
                  <c:v>8.1272727272727199</c:v>
                </c:pt>
                <c:pt idx="7668">
                  <c:v>9.6305732484076394</c:v>
                </c:pt>
                <c:pt idx="7669">
                  <c:v>5.9281961471103299</c:v>
                </c:pt>
                <c:pt idx="7670">
                  <c:v>6.82511923688394</c:v>
                </c:pt>
                <c:pt idx="7671">
                  <c:v>7.7931623931623903</c:v>
                </c:pt>
                <c:pt idx="7672">
                  <c:v>6.5195911413969299</c:v>
                </c:pt>
                <c:pt idx="7673">
                  <c:v>9.1699248120300698</c:v>
                </c:pt>
                <c:pt idx="7674">
                  <c:v>7.6961130742049404</c:v>
                </c:pt>
                <c:pt idx="7675">
                  <c:v>9.7336523125996806</c:v>
                </c:pt>
                <c:pt idx="7676">
                  <c:v>6.5471124620060701</c:v>
                </c:pt>
                <c:pt idx="7677">
                  <c:v>6.0494699646643104</c:v>
                </c:pt>
                <c:pt idx="7678">
                  <c:v>8.1192052980132399</c:v>
                </c:pt>
                <c:pt idx="7679">
                  <c:v>13.766773162939201</c:v>
                </c:pt>
                <c:pt idx="7680">
                  <c:v>10.1127450980392</c:v>
                </c:pt>
                <c:pt idx="7681">
                  <c:v>9.3903966597077204</c:v>
                </c:pt>
                <c:pt idx="7682">
                  <c:v>6.7145390070921902</c:v>
                </c:pt>
                <c:pt idx="7683">
                  <c:v>4.4956970740103204</c:v>
                </c:pt>
                <c:pt idx="7684">
                  <c:v>6.7607973421926904</c:v>
                </c:pt>
                <c:pt idx="7685">
                  <c:v>5.9574193548387004</c:v>
                </c:pt>
                <c:pt idx="7686">
                  <c:v>10.0484429065743</c:v>
                </c:pt>
                <c:pt idx="7687">
                  <c:v>6.6725403817914799</c:v>
                </c:pt>
                <c:pt idx="7688">
                  <c:v>2.9873772791023798</c:v>
                </c:pt>
                <c:pt idx="7689">
                  <c:v>5.5193199381761904</c:v>
                </c:pt>
                <c:pt idx="7690">
                  <c:v>6.3662182361733901</c:v>
                </c:pt>
                <c:pt idx="7691">
                  <c:v>14.8345771144278</c:v>
                </c:pt>
                <c:pt idx="7692">
                  <c:v>8.2741935483870908</c:v>
                </c:pt>
                <c:pt idx="7693">
                  <c:v>7.7225806451612904</c:v>
                </c:pt>
                <c:pt idx="7694">
                  <c:v>2.9230769230769198</c:v>
                </c:pt>
                <c:pt idx="7695">
                  <c:v>-2.6666666666666599</c:v>
                </c:pt>
                <c:pt idx="7696">
                  <c:v>10</c:v>
                </c:pt>
                <c:pt idx="7697">
                  <c:v>10.2054794520547</c:v>
                </c:pt>
                <c:pt idx="7698">
                  <c:v>6.6153846153846096</c:v>
                </c:pt>
                <c:pt idx="7699">
                  <c:v>4.9134078212290504</c:v>
                </c:pt>
                <c:pt idx="7700">
                  <c:v>2.1217616580310801</c:v>
                </c:pt>
                <c:pt idx="7701">
                  <c:v>0.77179487179487105</c:v>
                </c:pt>
                <c:pt idx="7702">
                  <c:v>3.7233676975945</c:v>
                </c:pt>
                <c:pt idx="7703">
                  <c:v>1.88041594454072</c:v>
                </c:pt>
                <c:pt idx="7704">
                  <c:v>4.5339966832504102</c:v>
                </c:pt>
                <c:pt idx="7705">
                  <c:v>0.41855203619909498</c:v>
                </c:pt>
                <c:pt idx="7706">
                  <c:v>0.95410628019323596</c:v>
                </c:pt>
                <c:pt idx="7707">
                  <c:v>3.1129476584022</c:v>
                </c:pt>
                <c:pt idx="7708">
                  <c:v>16.920980926430499</c:v>
                </c:pt>
                <c:pt idx="7709">
                  <c:v>6.8322147651006704</c:v>
                </c:pt>
                <c:pt idx="7710">
                  <c:v>4.2682926829268197</c:v>
                </c:pt>
                <c:pt idx="7711">
                  <c:v>5.1101694915254203</c:v>
                </c:pt>
                <c:pt idx="7712">
                  <c:v>6.2349823321554698</c:v>
                </c:pt>
                <c:pt idx="7713">
                  <c:v>6.28743545611015</c:v>
                </c:pt>
                <c:pt idx="7714">
                  <c:v>11.125</c:v>
                </c:pt>
                <c:pt idx="7715">
                  <c:v>13.621323529411701</c:v>
                </c:pt>
                <c:pt idx="7716">
                  <c:v>8.8319327731092407</c:v>
                </c:pt>
                <c:pt idx="7717">
                  <c:v>5.6699029126213496</c:v>
                </c:pt>
                <c:pt idx="7718">
                  <c:v>7.1980769230769202</c:v>
                </c:pt>
                <c:pt idx="7719">
                  <c:v>4.4548440065681403</c:v>
                </c:pt>
                <c:pt idx="7720">
                  <c:v>10.1177394034536</c:v>
                </c:pt>
                <c:pt idx="7721">
                  <c:v>9.2525252525252508</c:v>
                </c:pt>
                <c:pt idx="7722">
                  <c:v>7.8233618233618198</c:v>
                </c:pt>
                <c:pt idx="7723">
                  <c:v>3.7531486146095698</c:v>
                </c:pt>
                <c:pt idx="7724">
                  <c:v>4.5480769230769198</c:v>
                </c:pt>
                <c:pt idx="7725">
                  <c:v>2.5648535564853501</c:v>
                </c:pt>
                <c:pt idx="7726">
                  <c:v>8.8956692913385798</c:v>
                </c:pt>
                <c:pt idx="7727">
                  <c:v>6.5291666666666597</c:v>
                </c:pt>
                <c:pt idx="7728">
                  <c:v>6.9139414802065398</c:v>
                </c:pt>
                <c:pt idx="7729">
                  <c:v>5.8078175895765396</c:v>
                </c:pt>
                <c:pt idx="7730">
                  <c:v>1.5686274509803899</c:v>
                </c:pt>
                <c:pt idx="7731">
                  <c:v>6.3995381062355596</c:v>
                </c:pt>
                <c:pt idx="7732">
                  <c:v>15.923999999999999</c:v>
                </c:pt>
                <c:pt idx="7733">
                  <c:v>3.4942528735632101</c:v>
                </c:pt>
                <c:pt idx="7734">
                  <c:v>3.78140703517587</c:v>
                </c:pt>
                <c:pt idx="7735">
                  <c:v>1.7283702213279599</c:v>
                </c:pt>
                <c:pt idx="7736">
                  <c:v>-0.46080760095011802</c:v>
                </c:pt>
                <c:pt idx="7737">
                  <c:v>1.0846994535519101</c:v>
                </c:pt>
                <c:pt idx="7738">
                  <c:v>3.0888888888888801</c:v>
                </c:pt>
                <c:pt idx="7739">
                  <c:v>3.9723076923076901</c:v>
                </c:pt>
                <c:pt idx="7740">
                  <c:v>4.0577427821522303</c:v>
                </c:pt>
                <c:pt idx="7741">
                  <c:v>1.4372093023255801</c:v>
                </c:pt>
                <c:pt idx="7742">
                  <c:v>5.2050632911392398</c:v>
                </c:pt>
                <c:pt idx="7743">
                  <c:v>3.4792176039119802</c:v>
                </c:pt>
                <c:pt idx="7744">
                  <c:v>8.76701570680628</c:v>
                </c:pt>
                <c:pt idx="7745">
                  <c:v>5.2723163841807903</c:v>
                </c:pt>
                <c:pt idx="7746">
                  <c:v>3.2818294190358399</c:v>
                </c:pt>
                <c:pt idx="7747">
                  <c:v>0.78329809725158495</c:v>
                </c:pt>
                <c:pt idx="7748">
                  <c:v>-9.1212458286985501E-2</c:v>
                </c:pt>
                <c:pt idx="7749">
                  <c:v>0.89088983050847403</c:v>
                </c:pt>
                <c:pt idx="7750">
                  <c:v>3.7996289424860801</c:v>
                </c:pt>
                <c:pt idx="7751">
                  <c:v>3.7578040904197998</c:v>
                </c:pt>
                <c:pt idx="7752">
                  <c:v>4.1812500000000004</c:v>
                </c:pt>
                <c:pt idx="7753">
                  <c:v>0.84268426842684196</c:v>
                </c:pt>
                <c:pt idx="7754">
                  <c:v>3.4902200488997499</c:v>
                </c:pt>
                <c:pt idx="7755">
                  <c:v>1.1541057367829</c:v>
                </c:pt>
                <c:pt idx="7756">
                  <c:v>5.3512035010940897</c:v>
                </c:pt>
                <c:pt idx="7757">
                  <c:v>30</c:v>
                </c:pt>
                <c:pt idx="7758">
                  <c:v>6.5666666666666602</c:v>
                </c:pt>
                <c:pt idx="7759">
                  <c:v>3.5856353591160199</c:v>
                </c:pt>
                <c:pt idx="7760">
                  <c:v>5.8090909090908998</c:v>
                </c:pt>
                <c:pt idx="7761">
                  <c:v>3.8532110091743101</c:v>
                </c:pt>
                <c:pt idx="7762">
                  <c:v>2.1320754716981098</c:v>
                </c:pt>
                <c:pt idx="7763">
                  <c:v>6.4552238805970097</c:v>
                </c:pt>
                <c:pt idx="7764">
                  <c:v>3.64150943396226</c:v>
                </c:pt>
                <c:pt idx="7765">
                  <c:v>2.7029702970297</c:v>
                </c:pt>
                <c:pt idx="7766">
                  <c:v>2.2297872340425502</c:v>
                </c:pt>
                <c:pt idx="7767">
                  <c:v>1.9777777777777701</c:v>
                </c:pt>
                <c:pt idx="7768">
                  <c:v>2.9431818181818099</c:v>
                </c:pt>
                <c:pt idx="7769">
                  <c:v>8.0402298850574692</c:v>
                </c:pt>
                <c:pt idx="7770">
                  <c:v>1.10967741935483</c:v>
                </c:pt>
                <c:pt idx="7771">
                  <c:v>10.879432624113401</c:v>
                </c:pt>
                <c:pt idx="7772">
                  <c:v>-1.6304347826086901E-2</c:v>
                </c:pt>
                <c:pt idx="7773">
                  <c:v>-1.1499999999999999</c:v>
                </c:pt>
                <c:pt idx="7774">
                  <c:v>-1.96391752577319</c:v>
                </c:pt>
                <c:pt idx="7775">
                  <c:v>-1.7777777777777699</c:v>
                </c:pt>
                <c:pt idx="7776">
                  <c:v>6</c:v>
                </c:pt>
                <c:pt idx="7777">
                  <c:v>4.5253456221198096</c:v>
                </c:pt>
                <c:pt idx="7778">
                  <c:v>1.3571428571428501</c:v>
                </c:pt>
                <c:pt idx="7779">
                  <c:v>3.3165137614678901</c:v>
                </c:pt>
                <c:pt idx="7780">
                  <c:v>8.5458333333333307</c:v>
                </c:pt>
                <c:pt idx="7781">
                  <c:v>8.4700460829493096</c:v>
                </c:pt>
                <c:pt idx="7782">
                  <c:v>7.2633928571428497</c:v>
                </c:pt>
                <c:pt idx="7783">
                  <c:v>5.1478365384615303</c:v>
                </c:pt>
                <c:pt idx="7784">
                  <c:v>0.98165137614678899</c:v>
                </c:pt>
                <c:pt idx="7785">
                  <c:v>0.96620775969962402</c:v>
                </c:pt>
                <c:pt idx="7786">
                  <c:v>2.27139874739039</c:v>
                </c:pt>
                <c:pt idx="7787">
                  <c:v>5.4144144144144102</c:v>
                </c:pt>
                <c:pt idx="7788">
                  <c:v>4.4325842696629199</c:v>
                </c:pt>
                <c:pt idx="7789">
                  <c:v>7.7356205852673998</c:v>
                </c:pt>
                <c:pt idx="7790">
                  <c:v>0.68133971291866002</c:v>
                </c:pt>
                <c:pt idx="7791">
                  <c:v>5.0281995661605201</c:v>
                </c:pt>
                <c:pt idx="7792">
                  <c:v>5.0343137254901897</c:v>
                </c:pt>
                <c:pt idx="7793">
                  <c:v>11.1209602954755</c:v>
                </c:pt>
                <c:pt idx="7794">
                  <c:v>16.091844232182201</c:v>
                </c:pt>
                <c:pt idx="7795">
                  <c:v>14.1007311129163</c:v>
                </c:pt>
                <c:pt idx="7796">
                  <c:v>15.3313739897134</c:v>
                </c:pt>
                <c:pt idx="7797">
                  <c:v>10.0271107668474</c:v>
                </c:pt>
                <c:pt idx="7798">
                  <c:v>13.210244648318</c:v>
                </c:pt>
                <c:pt idx="7799">
                  <c:v>13.2358827734095</c:v>
                </c:pt>
                <c:pt idx="7800">
                  <c:v>14.7425249169435</c:v>
                </c:pt>
                <c:pt idx="7801">
                  <c:v>19.263473053892199</c:v>
                </c:pt>
                <c:pt idx="7802">
                  <c:v>9.2968970380818003</c:v>
                </c:pt>
                <c:pt idx="7803">
                  <c:v>14.8942383583267</c:v>
                </c:pt>
                <c:pt idx="7804">
                  <c:v>12.785607196401701</c:v>
                </c:pt>
                <c:pt idx="7805">
                  <c:v>16.496413199426101</c:v>
                </c:pt>
                <c:pt idx="7806">
                  <c:v>5</c:v>
                </c:pt>
                <c:pt idx="7807">
                  <c:v>7</c:v>
                </c:pt>
                <c:pt idx="7808">
                  <c:v>2.2000000000000002</c:v>
                </c:pt>
                <c:pt idx="7809">
                  <c:v>-0.11111111111111099</c:v>
                </c:pt>
                <c:pt idx="7810">
                  <c:v>-0.32653061224489699</c:v>
                </c:pt>
                <c:pt idx="7811">
                  <c:v>-2.640625</c:v>
                </c:pt>
                <c:pt idx="7812">
                  <c:v>-1.0806451612903201</c:v>
                </c:pt>
                <c:pt idx="7813">
                  <c:v>1.3728813559322</c:v>
                </c:pt>
                <c:pt idx="7814">
                  <c:v>14.2711864406779</c:v>
                </c:pt>
                <c:pt idx="7815">
                  <c:v>4.2086206896551701</c:v>
                </c:pt>
                <c:pt idx="7816">
                  <c:v>0.59950708564386901</c:v>
                </c:pt>
                <c:pt idx="7817">
                  <c:v>1.2171664943123</c:v>
                </c:pt>
                <c:pt idx="7818">
                  <c:v>0.84466556108347102</c:v>
                </c:pt>
                <c:pt idx="7819">
                  <c:v>-0.73138297872340396</c:v>
                </c:pt>
                <c:pt idx="7820">
                  <c:v>1.7838983050847399</c:v>
                </c:pt>
                <c:pt idx="7821">
                  <c:v>2.7686116700201202</c:v>
                </c:pt>
                <c:pt idx="7822">
                  <c:v>3.2089227421109898</c:v>
                </c:pt>
                <c:pt idx="7823">
                  <c:v>0.81871035940803305</c:v>
                </c:pt>
                <c:pt idx="7824">
                  <c:v>2.00984898227183</c:v>
                </c:pt>
                <c:pt idx="7825">
                  <c:v>1.0213872832369899</c:v>
                </c:pt>
                <c:pt idx="7826">
                  <c:v>6.4523809523809499</c:v>
                </c:pt>
                <c:pt idx="7827">
                  <c:v>2.4375</c:v>
                </c:pt>
                <c:pt idx="7828">
                  <c:v>5.8311688311688297</c:v>
                </c:pt>
                <c:pt idx="7829">
                  <c:v>0.870588235294117</c:v>
                </c:pt>
                <c:pt idx="7830">
                  <c:v>0.85</c:v>
                </c:pt>
                <c:pt idx="7831">
                  <c:v>-0.17647058823529399</c:v>
                </c:pt>
                <c:pt idx="7832">
                  <c:v>9.5058823529411693</c:v>
                </c:pt>
                <c:pt idx="7833">
                  <c:v>9.2386363636363598</c:v>
                </c:pt>
                <c:pt idx="7834">
                  <c:v>5.3595505617977501</c:v>
                </c:pt>
                <c:pt idx="7835">
                  <c:v>3.36046511627907</c:v>
                </c:pt>
                <c:pt idx="7836">
                  <c:v>9.2127659574468002</c:v>
                </c:pt>
                <c:pt idx="7837">
                  <c:v>5.75</c:v>
                </c:pt>
                <c:pt idx="7838">
                  <c:v>9.19</c:v>
                </c:pt>
                <c:pt idx="7839">
                  <c:v>22</c:v>
                </c:pt>
                <c:pt idx="7840">
                  <c:v>75</c:v>
                </c:pt>
                <c:pt idx="7841">
                  <c:v>18</c:v>
                </c:pt>
                <c:pt idx="7842">
                  <c:v>53</c:v>
                </c:pt>
                <c:pt idx="7843">
                  <c:v>34</c:v>
                </c:pt>
                <c:pt idx="7844">
                  <c:v>6.5116279069767398</c:v>
                </c:pt>
                <c:pt idx="7845">
                  <c:v>10.1951219512195</c:v>
                </c:pt>
                <c:pt idx="7846">
                  <c:v>7.1731448763250798</c:v>
                </c:pt>
                <c:pt idx="7847">
                  <c:v>5.8754716981132002</c:v>
                </c:pt>
                <c:pt idx="7848">
                  <c:v>-2.2056074766355098</c:v>
                </c:pt>
                <c:pt idx="7849">
                  <c:v>0.41666666666666602</c:v>
                </c:pt>
                <c:pt idx="7850">
                  <c:v>5.1578947368421</c:v>
                </c:pt>
                <c:pt idx="7851">
                  <c:v>8.6862745098039191</c:v>
                </c:pt>
                <c:pt idx="7852">
                  <c:v>14.2150537634408</c:v>
                </c:pt>
                <c:pt idx="7853">
                  <c:v>17.044444444444402</c:v>
                </c:pt>
                <c:pt idx="7854">
                  <c:v>11.247311827956899</c:v>
                </c:pt>
                <c:pt idx="7855">
                  <c:v>8.6989247311827906</c:v>
                </c:pt>
                <c:pt idx="7856">
                  <c:v>3</c:v>
                </c:pt>
                <c:pt idx="7857">
                  <c:v>9.1315488446579707</c:v>
                </c:pt>
                <c:pt idx="7858">
                  <c:v>7.7600394185760004</c:v>
                </c:pt>
                <c:pt idx="7859">
                  <c:v>9.9938857263335397</c:v>
                </c:pt>
                <c:pt idx="7860">
                  <c:v>9.18993839835729</c:v>
                </c:pt>
                <c:pt idx="7861">
                  <c:v>9.5433571996817808</c:v>
                </c:pt>
                <c:pt idx="7862">
                  <c:v>12.969891683495501</c:v>
                </c:pt>
                <c:pt idx="7863">
                  <c:v>14.4879216539717</c:v>
                </c:pt>
                <c:pt idx="7864">
                  <c:v>12.130535232961099</c:v>
                </c:pt>
                <c:pt idx="7865">
                  <c:v>5.9465576264739397</c:v>
                </c:pt>
                <c:pt idx="7866">
                  <c:v>5.9822485207100504</c:v>
                </c:pt>
                <c:pt idx="7867">
                  <c:v>4.0539278131634804</c:v>
                </c:pt>
                <c:pt idx="7868">
                  <c:v>8.8812647881264795</c:v>
                </c:pt>
                <c:pt idx="7869">
                  <c:v>3.9364303178484099</c:v>
                </c:pt>
                <c:pt idx="7870">
                  <c:v>5.7253333333333298</c:v>
                </c:pt>
                <c:pt idx="7871">
                  <c:v>6.83766233766233</c:v>
                </c:pt>
                <c:pt idx="7872">
                  <c:v>7.9121140142517801</c:v>
                </c:pt>
                <c:pt idx="7873">
                  <c:v>4.5999999999999996</c:v>
                </c:pt>
                <c:pt idx="7874">
                  <c:v>6.6815144766146997</c:v>
                </c:pt>
                <c:pt idx="7875">
                  <c:v>7.1191066997518604</c:v>
                </c:pt>
                <c:pt idx="7876">
                  <c:v>7.6935483870967696</c:v>
                </c:pt>
                <c:pt idx="7877">
                  <c:v>3.4130434782608599</c:v>
                </c:pt>
                <c:pt idx="7878">
                  <c:v>6.3559718969555004</c:v>
                </c:pt>
                <c:pt idx="7879">
                  <c:v>6.0638297872340399</c:v>
                </c:pt>
                <c:pt idx="7880">
                  <c:v>4.4585152838427904</c:v>
                </c:pt>
                <c:pt idx="7881">
                  <c:v>7</c:v>
                </c:pt>
                <c:pt idx="7882">
                  <c:v>-3.0612244897959102</c:v>
                </c:pt>
                <c:pt idx="7883">
                  <c:v>0.92452830188679203</c:v>
                </c:pt>
                <c:pt idx="7884">
                  <c:v>9.0576923076922995</c:v>
                </c:pt>
                <c:pt idx="7885">
                  <c:v>11.615384615384601</c:v>
                </c:pt>
                <c:pt idx="7886">
                  <c:v>28.830508474576199</c:v>
                </c:pt>
                <c:pt idx="7887">
                  <c:v>19.311475409836</c:v>
                </c:pt>
                <c:pt idx="7888">
                  <c:v>12.4193548387096</c:v>
                </c:pt>
                <c:pt idx="7889">
                  <c:v>1.61666666666666</c:v>
                </c:pt>
                <c:pt idx="7890">
                  <c:v>-0.59090909090909005</c:v>
                </c:pt>
                <c:pt idx="7891">
                  <c:v>10.805045871559599</c:v>
                </c:pt>
                <c:pt idx="7892">
                  <c:v>7.8290816326530601</c:v>
                </c:pt>
                <c:pt idx="7893">
                  <c:v>11.395104895104801</c:v>
                </c:pt>
                <c:pt idx="7894">
                  <c:v>13.8116666666666</c:v>
                </c:pt>
                <c:pt idx="7895">
                  <c:v>11.9308270676691</c:v>
                </c:pt>
                <c:pt idx="7896">
                  <c:v>13.0027472527472</c:v>
                </c:pt>
                <c:pt idx="7897">
                  <c:v>14.8377308707124</c:v>
                </c:pt>
                <c:pt idx="7898">
                  <c:v>13.2231182795698</c:v>
                </c:pt>
                <c:pt idx="7899">
                  <c:v>6.8138528138528098</c:v>
                </c:pt>
                <c:pt idx="7900">
                  <c:v>9.3058510638297793</c:v>
                </c:pt>
                <c:pt idx="7901">
                  <c:v>11.614864864864799</c:v>
                </c:pt>
                <c:pt idx="7902">
                  <c:v>10.4713584288052</c:v>
                </c:pt>
                <c:pt idx="7903">
                  <c:v>10.490719257540601</c:v>
                </c:pt>
                <c:pt idx="7904">
                  <c:v>7.3779220779220704</c:v>
                </c:pt>
                <c:pt idx="7905">
                  <c:v>8.53193612774451</c:v>
                </c:pt>
                <c:pt idx="7906">
                  <c:v>9.0680894308943092</c:v>
                </c:pt>
                <c:pt idx="7907">
                  <c:v>8.1579341317365195</c:v>
                </c:pt>
                <c:pt idx="7908">
                  <c:v>10.3822064056939</c:v>
                </c:pt>
                <c:pt idx="7909">
                  <c:v>13.363346613545801</c:v>
                </c:pt>
                <c:pt idx="7910">
                  <c:v>10.0883417813178</c:v>
                </c:pt>
                <c:pt idx="7911">
                  <c:v>4.5569715142428704</c:v>
                </c:pt>
                <c:pt idx="7912">
                  <c:v>5.9220999153259903</c:v>
                </c:pt>
                <c:pt idx="7913">
                  <c:v>2.7577756833176199</c:v>
                </c:pt>
                <c:pt idx="7914">
                  <c:v>7.1003134796238196</c:v>
                </c:pt>
                <c:pt idx="7915">
                  <c:v>-3.2307692307692299</c:v>
                </c:pt>
                <c:pt idx="7916">
                  <c:v>0.55555555555555503</c:v>
                </c:pt>
                <c:pt idx="7917">
                  <c:v>28.1428571428571</c:v>
                </c:pt>
                <c:pt idx="7918">
                  <c:v>3.0714285714285698</c:v>
                </c:pt>
                <c:pt idx="7919">
                  <c:v>7.5629347094458099</c:v>
                </c:pt>
                <c:pt idx="7920">
                  <c:v>7.7562469377756003</c:v>
                </c:pt>
                <c:pt idx="7921">
                  <c:v>8.6599957868127202</c:v>
                </c:pt>
                <c:pt idx="7922">
                  <c:v>9.1846512613949507</c:v>
                </c:pt>
                <c:pt idx="7923">
                  <c:v>9.8026743075453595</c:v>
                </c:pt>
                <c:pt idx="7924">
                  <c:v>14.2697241258126</c:v>
                </c:pt>
                <c:pt idx="7925">
                  <c:v>15.456061288868799</c:v>
                </c:pt>
                <c:pt idx="7926">
                  <c:v>13.980838323353201</c:v>
                </c:pt>
                <c:pt idx="7927">
                  <c:v>7.31717814371257</c:v>
                </c:pt>
                <c:pt idx="7928">
                  <c:v>7.6952253458277502</c:v>
                </c:pt>
                <c:pt idx="7929">
                  <c:v>5.32069782468231</c:v>
                </c:pt>
                <c:pt idx="7930">
                  <c:v>9.6829481029219302</c:v>
                </c:pt>
                <c:pt idx="7931">
                  <c:v>4.1635514018691504</c:v>
                </c:pt>
                <c:pt idx="7932">
                  <c:v>7.5595854922279697</c:v>
                </c:pt>
                <c:pt idx="7933">
                  <c:v>14.119815668202699</c:v>
                </c:pt>
                <c:pt idx="7934">
                  <c:v>8.9253731343283498</c:v>
                </c:pt>
                <c:pt idx="7935">
                  <c:v>15.1570680628272</c:v>
                </c:pt>
                <c:pt idx="7936">
                  <c:v>17.354211663066899</c:v>
                </c:pt>
                <c:pt idx="7937">
                  <c:v>18.871508379888201</c:v>
                </c:pt>
                <c:pt idx="7938">
                  <c:v>19.3960674157303</c:v>
                </c:pt>
                <c:pt idx="7939">
                  <c:v>9.58426966292134</c:v>
                </c:pt>
                <c:pt idx="7940">
                  <c:v>13.1612903225806</c:v>
                </c:pt>
                <c:pt idx="7941">
                  <c:v>8.1384615384615309</c:v>
                </c:pt>
                <c:pt idx="7942">
                  <c:v>12.901477832512301</c:v>
                </c:pt>
                <c:pt idx="7943">
                  <c:v>12.0625</c:v>
                </c:pt>
                <c:pt idx="7944">
                  <c:v>4.9155844155844104</c:v>
                </c:pt>
                <c:pt idx="7945">
                  <c:v>8.3809523809523796</c:v>
                </c:pt>
                <c:pt idx="7946">
                  <c:v>6.4360655737704899</c:v>
                </c:pt>
                <c:pt idx="7947">
                  <c:v>12.0927835051546</c:v>
                </c:pt>
                <c:pt idx="7948">
                  <c:v>9.44</c:v>
                </c:pt>
                <c:pt idx="7949">
                  <c:v>6.8953488372093004</c:v>
                </c:pt>
                <c:pt idx="7950">
                  <c:v>9.9371257485029894</c:v>
                </c:pt>
                <c:pt idx="7951">
                  <c:v>2.20209059233449</c:v>
                </c:pt>
                <c:pt idx="7952">
                  <c:v>3.2214765100671099</c:v>
                </c:pt>
                <c:pt idx="7953">
                  <c:v>1.74672489082969</c:v>
                </c:pt>
                <c:pt idx="7954">
                  <c:v>5.7155172413793096</c:v>
                </c:pt>
                <c:pt idx="7955">
                  <c:v>7.359375</c:v>
                </c:pt>
                <c:pt idx="7956">
                  <c:v>6.3395225464190901</c:v>
                </c:pt>
                <c:pt idx="7957">
                  <c:v>5.8210075026795201</c:v>
                </c:pt>
                <c:pt idx="7958">
                  <c:v>6.1038394415357704</c:v>
                </c:pt>
                <c:pt idx="7959">
                  <c:v>7.2787742899850496</c:v>
                </c:pt>
                <c:pt idx="7960">
                  <c:v>11.6088483146067</c:v>
                </c:pt>
                <c:pt idx="7961">
                  <c:v>11.5214968152866</c:v>
                </c:pt>
                <c:pt idx="7962">
                  <c:v>9.2799707602339101</c:v>
                </c:pt>
                <c:pt idx="7963">
                  <c:v>5.7337709700948203</c:v>
                </c:pt>
                <c:pt idx="7964">
                  <c:v>8.10880398671096</c:v>
                </c:pt>
                <c:pt idx="7965">
                  <c:v>4.8746803069053701</c:v>
                </c:pt>
                <c:pt idx="7966">
                  <c:v>5.9756335282651003</c:v>
                </c:pt>
                <c:pt idx="7967">
                  <c:v>4.2500784436774399</c:v>
                </c:pt>
                <c:pt idx="7968">
                  <c:v>4.9142857142857101</c:v>
                </c:pt>
                <c:pt idx="7969">
                  <c:v>3.5032100275145202</c:v>
                </c:pt>
                <c:pt idx="7970">
                  <c:v>3.3946957878315098</c:v>
                </c:pt>
                <c:pt idx="7971">
                  <c:v>3.6545508274231602</c:v>
                </c:pt>
                <c:pt idx="7972">
                  <c:v>6.3303964757709199</c:v>
                </c:pt>
                <c:pt idx="7973">
                  <c:v>8.3693693693693696</c:v>
                </c:pt>
                <c:pt idx="7974">
                  <c:v>7.04489795918367</c:v>
                </c:pt>
                <c:pt idx="7975">
                  <c:v>2.2956446495529201</c:v>
                </c:pt>
                <c:pt idx="7976">
                  <c:v>4.22088353413654</c:v>
                </c:pt>
                <c:pt idx="7977">
                  <c:v>2.7728575979611301</c:v>
                </c:pt>
                <c:pt idx="7978">
                  <c:v>4.7187401574803101</c:v>
                </c:pt>
                <c:pt idx="7979">
                  <c:v>10.0422535211267</c:v>
                </c:pt>
                <c:pt idx="7980">
                  <c:v>9</c:v>
                </c:pt>
                <c:pt idx="7981">
                  <c:v>7.7214765100671103</c:v>
                </c:pt>
                <c:pt idx="7982">
                  <c:v>10.049295774647801</c:v>
                </c:pt>
                <c:pt idx="7983">
                  <c:v>5.5813953488371997</c:v>
                </c:pt>
                <c:pt idx="7984">
                  <c:v>11.790697674418601</c:v>
                </c:pt>
                <c:pt idx="7985">
                  <c:v>18.157377049180301</c:v>
                </c:pt>
                <c:pt idx="7986">
                  <c:v>16.991957104557599</c:v>
                </c:pt>
                <c:pt idx="7987">
                  <c:v>9.8077994428969308</c:v>
                </c:pt>
                <c:pt idx="7988">
                  <c:v>11.322884012539101</c:v>
                </c:pt>
                <c:pt idx="7989">
                  <c:v>8.5844155844155807</c:v>
                </c:pt>
                <c:pt idx="7990">
                  <c:v>7.7310344827586199</c:v>
                </c:pt>
                <c:pt idx="7991">
                  <c:v>-6</c:v>
                </c:pt>
                <c:pt idx="7992">
                  <c:v>11.8781302170283</c:v>
                </c:pt>
                <c:pt idx="7993">
                  <c:v>4.4481481481481397</c:v>
                </c:pt>
                <c:pt idx="7994">
                  <c:v>7.5185185185185102</c:v>
                </c:pt>
                <c:pt idx="7995">
                  <c:v>8.5139318885448905</c:v>
                </c:pt>
                <c:pt idx="7996">
                  <c:v>7.8074433656957902</c:v>
                </c:pt>
                <c:pt idx="7997">
                  <c:v>13.5117845117845</c:v>
                </c:pt>
                <c:pt idx="7998">
                  <c:v>15.0398550724637</c:v>
                </c:pt>
                <c:pt idx="7999">
                  <c:v>16.046774193548298</c:v>
                </c:pt>
                <c:pt idx="8000">
                  <c:v>6.5581039755351602</c:v>
                </c:pt>
                <c:pt idx="8001">
                  <c:v>8.2788296041308094</c:v>
                </c:pt>
                <c:pt idx="8002">
                  <c:v>7.4125200642054496</c:v>
                </c:pt>
                <c:pt idx="8003">
                  <c:v>13.21143847487</c:v>
                </c:pt>
                <c:pt idx="8004">
                  <c:v>7.2365591397849398</c:v>
                </c:pt>
                <c:pt idx="8005">
                  <c:v>6.0941176470588196</c:v>
                </c:pt>
                <c:pt idx="8006">
                  <c:v>12.602150537634399</c:v>
                </c:pt>
                <c:pt idx="8007">
                  <c:v>11.3666666666666</c:v>
                </c:pt>
                <c:pt idx="8008">
                  <c:v>13.6666666666666</c:v>
                </c:pt>
                <c:pt idx="8009">
                  <c:v>24.0888888888888</c:v>
                </c:pt>
                <c:pt idx="8010">
                  <c:v>27.4838709677419</c:v>
                </c:pt>
                <c:pt idx="8011">
                  <c:v>11.3965517241379</c:v>
                </c:pt>
                <c:pt idx="8012">
                  <c:v>5.9083333333333297</c:v>
                </c:pt>
                <c:pt idx="8013">
                  <c:v>10.7338709677419</c:v>
                </c:pt>
                <c:pt idx="8014">
                  <c:v>7.7583333333333302</c:v>
                </c:pt>
                <c:pt idx="8015">
                  <c:v>10.443548387096699</c:v>
                </c:pt>
                <c:pt idx="8016">
                  <c:v>3.0603511878412202</c:v>
                </c:pt>
                <c:pt idx="8017">
                  <c:v>2.6383108935128501</c:v>
                </c:pt>
                <c:pt idx="8018">
                  <c:v>2.8261517615176102</c:v>
                </c:pt>
                <c:pt idx="8019">
                  <c:v>2.9875350140056001</c:v>
                </c:pt>
                <c:pt idx="8020">
                  <c:v>4.0118948824342997</c:v>
                </c:pt>
                <c:pt idx="8021">
                  <c:v>7.1093394077448702</c:v>
                </c:pt>
                <c:pt idx="8022">
                  <c:v>7.9109883364027</c:v>
                </c:pt>
                <c:pt idx="8023">
                  <c:v>5.1295188910029896</c:v>
                </c:pt>
                <c:pt idx="8024">
                  <c:v>1.4742960475329301</c:v>
                </c:pt>
                <c:pt idx="8025">
                  <c:v>2.3219438116932398</c:v>
                </c:pt>
                <c:pt idx="8026">
                  <c:v>0.72884035062508901</c:v>
                </c:pt>
                <c:pt idx="8027">
                  <c:v>3.98530868273357</c:v>
                </c:pt>
                <c:pt idx="8028">
                  <c:v>10.380560131795701</c:v>
                </c:pt>
                <c:pt idx="8029">
                  <c:v>9.4041933605125205</c:v>
                </c:pt>
                <c:pt idx="8030">
                  <c:v>10.5874159462055</c:v>
                </c:pt>
                <c:pt idx="8031">
                  <c:v>9.66187050359712</c:v>
                </c:pt>
                <c:pt idx="8032">
                  <c:v>11.566355969818</c:v>
                </c:pt>
                <c:pt idx="8033">
                  <c:v>14.409552463332</c:v>
                </c:pt>
                <c:pt idx="8034">
                  <c:v>15.5429071803852</c:v>
                </c:pt>
                <c:pt idx="8035">
                  <c:v>13.1888223552894</c:v>
                </c:pt>
                <c:pt idx="8036">
                  <c:v>7.7897822445561102</c:v>
                </c:pt>
                <c:pt idx="8037">
                  <c:v>6.5278564683663802</c:v>
                </c:pt>
                <c:pt idx="8038">
                  <c:v>6.5433610975012204</c:v>
                </c:pt>
                <c:pt idx="8039">
                  <c:v>10.3022716736207</c:v>
                </c:pt>
                <c:pt idx="8040">
                  <c:v>7.4104750304506704</c:v>
                </c:pt>
                <c:pt idx="8041">
                  <c:v>6.2815964523281496</c:v>
                </c:pt>
                <c:pt idx="8042">
                  <c:v>7.4787902592301601</c:v>
                </c:pt>
                <c:pt idx="8043">
                  <c:v>6.4209936496077598</c:v>
                </c:pt>
                <c:pt idx="8044">
                  <c:v>7.9436860068259296</c:v>
                </c:pt>
                <c:pt idx="8045">
                  <c:v>11.300909946658299</c:v>
                </c:pt>
                <c:pt idx="8046">
                  <c:v>11.798652959943199</c:v>
                </c:pt>
                <c:pt idx="8047">
                  <c:v>10.1843994778067</c:v>
                </c:pt>
                <c:pt idx="8048">
                  <c:v>4.9484203739522803</c:v>
                </c:pt>
                <c:pt idx="8049">
                  <c:v>5.1036171816126599</c:v>
                </c:pt>
                <c:pt idx="8050">
                  <c:v>4.0514905149051401</c:v>
                </c:pt>
                <c:pt idx="8051">
                  <c:v>8.3851910200866406</c:v>
                </c:pt>
                <c:pt idx="8052">
                  <c:v>9.1502347417840308</c:v>
                </c:pt>
                <c:pt idx="8053">
                  <c:v>9.76555269922879</c:v>
                </c:pt>
                <c:pt idx="8054">
                  <c:v>8.5550883095037804</c:v>
                </c:pt>
                <c:pt idx="8055">
                  <c:v>9.9600164880461595</c:v>
                </c:pt>
                <c:pt idx="8056">
                  <c:v>10.963400686237099</c:v>
                </c:pt>
                <c:pt idx="8057">
                  <c:v>12.077809798270801</c:v>
                </c:pt>
                <c:pt idx="8058">
                  <c:v>14.2295351707116</c:v>
                </c:pt>
                <c:pt idx="8059">
                  <c:v>12.8355654761904</c:v>
                </c:pt>
                <c:pt idx="8060">
                  <c:v>6.4961802902979304</c:v>
                </c:pt>
                <c:pt idx="8061">
                  <c:v>6.6690800681431002</c:v>
                </c:pt>
                <c:pt idx="8062">
                  <c:v>4.7477516059957097</c:v>
                </c:pt>
                <c:pt idx="8063">
                  <c:v>11.659509202453901</c:v>
                </c:pt>
                <c:pt idx="8064">
                  <c:v>10.555392731535701</c:v>
                </c:pt>
                <c:pt idx="8065">
                  <c:v>12.9446202531645</c:v>
                </c:pt>
                <c:pt idx="8066">
                  <c:v>13.41077170418</c:v>
                </c:pt>
                <c:pt idx="8067">
                  <c:v>16.7198252321136</c:v>
                </c:pt>
                <c:pt idx="8068">
                  <c:v>16.269628881595501</c:v>
                </c:pt>
                <c:pt idx="8069">
                  <c:v>21.545583372697202</c:v>
                </c:pt>
                <c:pt idx="8070">
                  <c:v>23.793318233295501</c:v>
                </c:pt>
                <c:pt idx="8071">
                  <c:v>18.130199360078699</c:v>
                </c:pt>
                <c:pt idx="8072">
                  <c:v>10.0184571699006</c:v>
                </c:pt>
                <c:pt idx="8073">
                  <c:v>10.483122906467401</c:v>
                </c:pt>
                <c:pt idx="8074">
                  <c:v>9.79704998634252</c:v>
                </c:pt>
                <c:pt idx="8075">
                  <c:v>14.7092006033182</c:v>
                </c:pt>
                <c:pt idx="8076">
                  <c:v>14.712294673967101</c:v>
                </c:pt>
                <c:pt idx="8077">
                  <c:v>13.7569410618606</c:v>
                </c:pt>
                <c:pt idx="8078">
                  <c:v>13.6778063410454</c:v>
                </c:pt>
                <c:pt idx="8079">
                  <c:v>10.1590493601462</c:v>
                </c:pt>
                <c:pt idx="8080">
                  <c:v>12.357142857142801</c:v>
                </c:pt>
                <c:pt idx="8081">
                  <c:v>15.2319474835886</c:v>
                </c:pt>
                <c:pt idx="8082">
                  <c:v>22.949968730456501</c:v>
                </c:pt>
                <c:pt idx="8083">
                  <c:v>18.9318051575931</c:v>
                </c:pt>
                <c:pt idx="8084">
                  <c:v>9.4847645429362792</c:v>
                </c:pt>
                <c:pt idx="8085">
                  <c:v>8.8570347957639903</c:v>
                </c:pt>
                <c:pt idx="8086">
                  <c:v>6.2736486486486402</c:v>
                </c:pt>
                <c:pt idx="8087">
                  <c:v>15.5939393939393</c:v>
                </c:pt>
                <c:pt idx="8088">
                  <c:v>29.2</c:v>
                </c:pt>
                <c:pt idx="8089">
                  <c:v>11.377934272300401</c:v>
                </c:pt>
                <c:pt idx="8090">
                  <c:v>12</c:v>
                </c:pt>
                <c:pt idx="8091">
                  <c:v>5.4174311926605503</c:v>
                </c:pt>
                <c:pt idx="8092">
                  <c:v>6.8551401869158797</c:v>
                </c:pt>
                <c:pt idx="8093">
                  <c:v>6.5205479452054798</c:v>
                </c:pt>
                <c:pt idx="8094">
                  <c:v>12.2561475409836</c:v>
                </c:pt>
                <c:pt idx="8095">
                  <c:v>12.611428571428499</c:v>
                </c:pt>
                <c:pt idx="8096">
                  <c:v>8.5549645390070896</c:v>
                </c:pt>
                <c:pt idx="8097">
                  <c:v>2.86862745098039</c:v>
                </c:pt>
                <c:pt idx="8098">
                  <c:v>6.6882591093117396</c:v>
                </c:pt>
                <c:pt idx="8099">
                  <c:v>3.70247933884297</c:v>
                </c:pt>
                <c:pt idx="8100">
                  <c:v>7.5</c:v>
                </c:pt>
                <c:pt idx="8101">
                  <c:v>6.8825654923215902</c:v>
                </c:pt>
                <c:pt idx="8102">
                  <c:v>6.1879126460132001</c:v>
                </c:pt>
                <c:pt idx="8103">
                  <c:v>7.2225031605562497</c:v>
                </c:pt>
                <c:pt idx="8104">
                  <c:v>6.3384494293585201</c:v>
                </c:pt>
                <c:pt idx="8105">
                  <c:v>8.1751152073732705</c:v>
                </c:pt>
                <c:pt idx="8106">
                  <c:v>13.925786593707199</c:v>
                </c:pt>
                <c:pt idx="8107">
                  <c:v>15.101970865467001</c:v>
                </c:pt>
                <c:pt idx="8108">
                  <c:v>11.5443743037504</c:v>
                </c:pt>
                <c:pt idx="8109">
                  <c:v>5.1002561287961896</c:v>
                </c:pt>
                <c:pt idx="8110">
                  <c:v>5.42039686202122</c:v>
                </c:pt>
                <c:pt idx="8111">
                  <c:v>3.2352678571428499</c:v>
                </c:pt>
                <c:pt idx="8112">
                  <c:v>8.1183222958057399</c:v>
                </c:pt>
                <c:pt idx="8113">
                  <c:v>6.8078859060402603</c:v>
                </c:pt>
                <c:pt idx="8114">
                  <c:v>9.4664371772805502</c:v>
                </c:pt>
                <c:pt idx="8115">
                  <c:v>7.9211444521981802</c:v>
                </c:pt>
                <c:pt idx="8116">
                  <c:v>6.8329882677708698</c:v>
                </c:pt>
                <c:pt idx="8117">
                  <c:v>8.8478260869565197</c:v>
                </c:pt>
                <c:pt idx="8118">
                  <c:v>17.6902857142857</c:v>
                </c:pt>
                <c:pt idx="8119">
                  <c:v>18.4242828552368</c:v>
                </c:pt>
                <c:pt idx="8120">
                  <c:v>14.5167701863354</c:v>
                </c:pt>
                <c:pt idx="8121">
                  <c:v>7.5865958858659504</c:v>
                </c:pt>
                <c:pt idx="8122">
                  <c:v>8.1740797546012196</c:v>
                </c:pt>
                <c:pt idx="8123">
                  <c:v>4.2718146718146697</c:v>
                </c:pt>
                <c:pt idx="8124">
                  <c:v>12.929133858267701</c:v>
                </c:pt>
                <c:pt idx="8125">
                  <c:v>7.6539509536784696</c:v>
                </c:pt>
                <c:pt idx="8126">
                  <c:v>5.8830409356725104</c:v>
                </c:pt>
                <c:pt idx="8127">
                  <c:v>6.7410256410256402</c:v>
                </c:pt>
                <c:pt idx="8128">
                  <c:v>13.3246268656716</c:v>
                </c:pt>
                <c:pt idx="8129">
                  <c:v>13.161350844277599</c:v>
                </c:pt>
                <c:pt idx="8130">
                  <c:v>16.603803486529301</c:v>
                </c:pt>
                <c:pt idx="8131">
                  <c:v>13.1382575757575</c:v>
                </c:pt>
                <c:pt idx="8132">
                  <c:v>14.75</c:v>
                </c:pt>
                <c:pt idx="8133">
                  <c:v>9.0315126050420105</c:v>
                </c:pt>
                <c:pt idx="8134">
                  <c:v>14.5907473309608</c:v>
                </c:pt>
                <c:pt idx="8135">
                  <c:v>10.066481994459799</c:v>
                </c:pt>
                <c:pt idx="8136">
                  <c:v>10.6524216524216</c:v>
                </c:pt>
                <c:pt idx="8137">
                  <c:v>12.4580896686159</c:v>
                </c:pt>
                <c:pt idx="8138">
                  <c:v>8.7603305785123897</c:v>
                </c:pt>
                <c:pt idx="8139">
                  <c:v>6.7652329749103899</c:v>
                </c:pt>
                <c:pt idx="8140">
                  <c:v>7.1785063752276796</c:v>
                </c:pt>
                <c:pt idx="8141">
                  <c:v>6.1939291736930802</c:v>
                </c:pt>
                <c:pt idx="8142">
                  <c:v>15.611851851851799</c:v>
                </c:pt>
                <c:pt idx="8143">
                  <c:v>14.4120689655172</c:v>
                </c:pt>
                <c:pt idx="8144">
                  <c:v>14.8783151326053</c:v>
                </c:pt>
                <c:pt idx="8145">
                  <c:v>4.1840390879478804</c:v>
                </c:pt>
                <c:pt idx="8146">
                  <c:v>4.0477815699658697</c:v>
                </c:pt>
                <c:pt idx="8147">
                  <c:v>3.5311475409836</c:v>
                </c:pt>
                <c:pt idx="8148">
                  <c:v>9.5687285223367695</c:v>
                </c:pt>
                <c:pt idx="8149">
                  <c:v>10.762264150943301</c:v>
                </c:pt>
                <c:pt idx="8150">
                  <c:v>11.846264367816</c:v>
                </c:pt>
                <c:pt idx="8151">
                  <c:v>13.4346978557504</c:v>
                </c:pt>
                <c:pt idx="8152">
                  <c:v>14.9841305319624</c:v>
                </c:pt>
                <c:pt idx="8153">
                  <c:v>15.5476393024245</c:v>
                </c:pt>
                <c:pt idx="8154">
                  <c:v>17.110234705656001</c:v>
                </c:pt>
                <c:pt idx="8155">
                  <c:v>19.0017035775127</c:v>
                </c:pt>
                <c:pt idx="8156">
                  <c:v>13.302099841521301</c:v>
                </c:pt>
                <c:pt idx="8157">
                  <c:v>8.7090035126640792</c:v>
                </c:pt>
                <c:pt idx="8158">
                  <c:v>8.6530228181604301</c:v>
                </c:pt>
                <c:pt idx="8159">
                  <c:v>6.0765560615918401</c:v>
                </c:pt>
                <c:pt idx="8160">
                  <c:v>13.2146538203002</c:v>
                </c:pt>
                <c:pt idx="8161">
                  <c:v>15.257653061224399</c:v>
                </c:pt>
                <c:pt idx="8162">
                  <c:v>15.4534075104311</c:v>
                </c:pt>
                <c:pt idx="8163">
                  <c:v>13.980024968788999</c:v>
                </c:pt>
                <c:pt idx="8164">
                  <c:v>11.3035264483627</c:v>
                </c:pt>
                <c:pt idx="8165">
                  <c:v>14.822269807280501</c:v>
                </c:pt>
                <c:pt idx="8166">
                  <c:v>17.875376884422099</c:v>
                </c:pt>
                <c:pt idx="8167">
                  <c:v>20.376078914919798</c:v>
                </c:pt>
                <c:pt idx="8168">
                  <c:v>16.8042505592841</c:v>
                </c:pt>
                <c:pt idx="8169">
                  <c:v>8.3899127061105698</c:v>
                </c:pt>
                <c:pt idx="8170">
                  <c:v>8.0300902708124298</c:v>
                </c:pt>
                <c:pt idx="8171">
                  <c:v>6.4444444444444402</c:v>
                </c:pt>
                <c:pt idx="8172">
                  <c:v>14.1336032388663</c:v>
                </c:pt>
                <c:pt idx="8173">
                  <c:v>9.6633702531645493</c:v>
                </c:pt>
                <c:pt idx="8174">
                  <c:v>8.9931653139683903</c:v>
                </c:pt>
                <c:pt idx="8175">
                  <c:v>9.2499112531061396</c:v>
                </c:pt>
                <c:pt idx="8176">
                  <c:v>6.6369448183041699</c:v>
                </c:pt>
                <c:pt idx="8177">
                  <c:v>9.1380652890086793</c:v>
                </c:pt>
                <c:pt idx="8178">
                  <c:v>12.509803921568601</c:v>
                </c:pt>
                <c:pt idx="8179">
                  <c:v>12.4560773480662</c:v>
                </c:pt>
                <c:pt idx="8180">
                  <c:v>11.4594523433385</c:v>
                </c:pt>
                <c:pt idx="8181">
                  <c:v>8.1541924592008996</c:v>
                </c:pt>
                <c:pt idx="8182">
                  <c:v>7.6902377972465503</c:v>
                </c:pt>
                <c:pt idx="8183">
                  <c:v>5.5801161598906699</c:v>
                </c:pt>
                <c:pt idx="8184">
                  <c:v>9.9325463743676199</c:v>
                </c:pt>
                <c:pt idx="8185">
                  <c:v>4.4370791560676297</c:v>
                </c:pt>
                <c:pt idx="8186">
                  <c:v>6.2924954792043399</c:v>
                </c:pt>
                <c:pt idx="8187">
                  <c:v>5.3440610936860704</c:v>
                </c:pt>
                <c:pt idx="8188">
                  <c:v>5.8219761499148204</c:v>
                </c:pt>
                <c:pt idx="8189">
                  <c:v>5.2245876215987597</c:v>
                </c:pt>
                <c:pt idx="8190">
                  <c:v>7.4916602514754898</c:v>
                </c:pt>
                <c:pt idx="8191">
                  <c:v>9.2919038002570193</c:v>
                </c:pt>
                <c:pt idx="8192">
                  <c:v>5.1560719640179897</c:v>
                </c:pt>
                <c:pt idx="8193">
                  <c:v>2.3700687912396399</c:v>
                </c:pt>
                <c:pt idx="8194">
                  <c:v>4.51710571330824</c:v>
                </c:pt>
                <c:pt idx="8195">
                  <c:v>3.2761830876648501</c:v>
                </c:pt>
                <c:pt idx="8196">
                  <c:v>4.9737974188502099</c:v>
                </c:pt>
                <c:pt idx="8197">
                  <c:v>17.046762589928001</c:v>
                </c:pt>
                <c:pt idx="8198">
                  <c:v>10.7868217054263</c:v>
                </c:pt>
                <c:pt idx="8199">
                  <c:v>12.9409722222222</c:v>
                </c:pt>
                <c:pt idx="8200">
                  <c:v>8.9902912621359192</c:v>
                </c:pt>
                <c:pt idx="8201">
                  <c:v>14</c:v>
                </c:pt>
                <c:pt idx="8202">
                  <c:v>15.690909090909001</c:v>
                </c:pt>
                <c:pt idx="8203">
                  <c:v>14.9387096774193</c:v>
                </c:pt>
                <c:pt idx="8204">
                  <c:v>18.105571847507299</c:v>
                </c:pt>
                <c:pt idx="8205">
                  <c:v>9.5211640211640205</c:v>
                </c:pt>
                <c:pt idx="8206">
                  <c:v>10.807692307692299</c:v>
                </c:pt>
                <c:pt idx="8207">
                  <c:v>5.6377358490566003</c:v>
                </c:pt>
                <c:pt idx="8208">
                  <c:v>13.3588039867109</c:v>
                </c:pt>
                <c:pt idx="8209">
                  <c:v>5.3862068965517196</c:v>
                </c:pt>
                <c:pt idx="8210">
                  <c:v>4.2796934865900296</c:v>
                </c:pt>
                <c:pt idx="8211">
                  <c:v>5.6183206106870198</c:v>
                </c:pt>
                <c:pt idx="8212">
                  <c:v>9.4872611464968095</c:v>
                </c:pt>
                <c:pt idx="8213">
                  <c:v>13.276595744680799</c:v>
                </c:pt>
                <c:pt idx="8214">
                  <c:v>11.2365038560411</c:v>
                </c:pt>
                <c:pt idx="8215">
                  <c:v>12.7107231920199</c:v>
                </c:pt>
                <c:pt idx="8216">
                  <c:v>10.561576354679801</c:v>
                </c:pt>
                <c:pt idx="8217">
                  <c:v>8.2554945054945001</c:v>
                </c:pt>
                <c:pt idx="8218">
                  <c:v>10.1751269035533</c:v>
                </c:pt>
                <c:pt idx="8219">
                  <c:v>9.9068493150684898</c:v>
                </c:pt>
                <c:pt idx="8220">
                  <c:v>8.5344352617079799</c:v>
                </c:pt>
                <c:pt idx="8221">
                  <c:v>10.8465227817745</c:v>
                </c:pt>
                <c:pt idx="8222">
                  <c:v>10.719304229195</c:v>
                </c:pt>
                <c:pt idx="8223">
                  <c:v>11.800482218203699</c:v>
                </c:pt>
                <c:pt idx="8224">
                  <c:v>9.9221575237511495</c:v>
                </c:pt>
                <c:pt idx="8225">
                  <c:v>8.0783110790328401</c:v>
                </c:pt>
                <c:pt idx="8226">
                  <c:v>12.1796366129585</c:v>
                </c:pt>
                <c:pt idx="8227">
                  <c:v>15.6569744597249</c:v>
                </c:pt>
                <c:pt idx="8228">
                  <c:v>15.457933972310901</c:v>
                </c:pt>
                <c:pt idx="8229">
                  <c:v>5.8450704225352101</c:v>
                </c:pt>
                <c:pt idx="8230">
                  <c:v>7.4254720771394096</c:v>
                </c:pt>
                <c:pt idx="8231">
                  <c:v>4.1647180192572204</c:v>
                </c:pt>
                <c:pt idx="8232">
                  <c:v>12.5274584929757</c:v>
                </c:pt>
                <c:pt idx="8233">
                  <c:v>10.380059230009801</c:v>
                </c:pt>
                <c:pt idx="8234">
                  <c:v>8.33586956521739</c:v>
                </c:pt>
                <c:pt idx="8235">
                  <c:v>7.0586046511627902</c:v>
                </c:pt>
                <c:pt idx="8236">
                  <c:v>11.3752181500872</c:v>
                </c:pt>
                <c:pt idx="8237">
                  <c:v>12.4077821011673</c:v>
                </c:pt>
                <c:pt idx="8238">
                  <c:v>17.957089552238799</c:v>
                </c:pt>
                <c:pt idx="8239">
                  <c:v>13.946493130874901</c:v>
                </c:pt>
                <c:pt idx="8240">
                  <c:v>14.179220779220699</c:v>
                </c:pt>
                <c:pt idx="8241">
                  <c:v>9.1916873449131504</c:v>
                </c:pt>
                <c:pt idx="8242">
                  <c:v>9.4369369369369291</c:v>
                </c:pt>
                <c:pt idx="8243">
                  <c:v>9.1842507645259897</c:v>
                </c:pt>
                <c:pt idx="8244">
                  <c:v>12.962462462462399</c:v>
                </c:pt>
                <c:pt idx="8245">
                  <c:v>1.96</c:v>
                </c:pt>
                <c:pt idx="8246">
                  <c:v>-4.1818181818181799</c:v>
                </c:pt>
                <c:pt idx="8247">
                  <c:v>4.4477611940298498</c:v>
                </c:pt>
                <c:pt idx="8248">
                  <c:v>7.4772727272727204</c:v>
                </c:pt>
                <c:pt idx="8249">
                  <c:v>4.5505617977527999</c:v>
                </c:pt>
                <c:pt idx="8250">
                  <c:v>12.4214285714285</c:v>
                </c:pt>
                <c:pt idx="8251">
                  <c:v>16.243478260869502</c:v>
                </c:pt>
                <c:pt idx="8252">
                  <c:v>3.3378378378378302</c:v>
                </c:pt>
                <c:pt idx="8253">
                  <c:v>3.8632478632478602</c:v>
                </c:pt>
                <c:pt idx="8254">
                  <c:v>7.8636363636363598</c:v>
                </c:pt>
                <c:pt idx="8255">
                  <c:v>-0.10280373831775701</c:v>
                </c:pt>
                <c:pt idx="8256">
                  <c:v>17.123456790123399</c:v>
                </c:pt>
                <c:pt idx="8257">
                  <c:v>6.5042613636363598</c:v>
                </c:pt>
                <c:pt idx="8258">
                  <c:v>6.0338189386056102</c:v>
                </c:pt>
                <c:pt idx="8259">
                  <c:v>6.1017510648367201</c:v>
                </c:pt>
                <c:pt idx="8260">
                  <c:v>6.15</c:v>
                </c:pt>
                <c:pt idx="8261">
                  <c:v>6.0636882129277501</c:v>
                </c:pt>
                <c:pt idx="8262">
                  <c:v>8.1467318808359206</c:v>
                </c:pt>
                <c:pt idx="8263">
                  <c:v>9.1477754237288096</c:v>
                </c:pt>
                <c:pt idx="8264">
                  <c:v>9.7783132530120405</c:v>
                </c:pt>
                <c:pt idx="8265">
                  <c:v>4.84553231939163</c:v>
                </c:pt>
                <c:pt idx="8266">
                  <c:v>3.8497602557272201</c:v>
                </c:pt>
                <c:pt idx="8267">
                  <c:v>3.8435171385991</c:v>
                </c:pt>
                <c:pt idx="8268">
                  <c:v>10.68</c:v>
                </c:pt>
                <c:pt idx="8269">
                  <c:v>6.5265700483091704</c:v>
                </c:pt>
                <c:pt idx="8270">
                  <c:v>5.357421875</c:v>
                </c:pt>
                <c:pt idx="8271">
                  <c:v>9.6124314442413095</c:v>
                </c:pt>
                <c:pt idx="8272">
                  <c:v>6.5479674796747904</c:v>
                </c:pt>
                <c:pt idx="8273">
                  <c:v>9.4374140302613405</c:v>
                </c:pt>
                <c:pt idx="8274">
                  <c:v>12.450689289501501</c:v>
                </c:pt>
                <c:pt idx="8275">
                  <c:v>15.6985714285714</c:v>
                </c:pt>
                <c:pt idx="8276">
                  <c:v>10.3263274336283</c:v>
                </c:pt>
                <c:pt idx="8277">
                  <c:v>2.7402173913043399</c:v>
                </c:pt>
                <c:pt idx="8278">
                  <c:v>5.3625154130702803</c:v>
                </c:pt>
                <c:pt idx="8279">
                  <c:v>6.2809160305343497</c:v>
                </c:pt>
                <c:pt idx="8280">
                  <c:v>9.6623748211731009</c:v>
                </c:pt>
                <c:pt idx="8281">
                  <c:v>2</c:v>
                </c:pt>
                <c:pt idx="8282">
                  <c:v>-2.5</c:v>
                </c:pt>
                <c:pt idx="8283">
                  <c:v>8.2890295358649695</c:v>
                </c:pt>
                <c:pt idx="8284">
                  <c:v>12.1854354354354</c:v>
                </c:pt>
                <c:pt idx="8285">
                  <c:v>10.520930232558101</c:v>
                </c:pt>
                <c:pt idx="8286">
                  <c:v>10.1378627968337</c:v>
                </c:pt>
                <c:pt idx="8287">
                  <c:v>10.1420454545454</c:v>
                </c:pt>
                <c:pt idx="8288">
                  <c:v>14.0094240837696</c:v>
                </c:pt>
                <c:pt idx="8289">
                  <c:v>15.7965895249695</c:v>
                </c:pt>
                <c:pt idx="8290">
                  <c:v>12.3427792915531</c:v>
                </c:pt>
                <c:pt idx="8291">
                  <c:v>5.9358108108108096</c:v>
                </c:pt>
                <c:pt idx="8292">
                  <c:v>6.3867367038739298</c:v>
                </c:pt>
                <c:pt idx="8293">
                  <c:v>8.1714285714285708</c:v>
                </c:pt>
                <c:pt idx="8294">
                  <c:v>10.783095090118</c:v>
                </c:pt>
                <c:pt idx="8295">
                  <c:v>9.2641025641025596</c:v>
                </c:pt>
                <c:pt idx="8296">
                  <c:v>10.835135135135101</c:v>
                </c:pt>
                <c:pt idx="8297">
                  <c:v>7.9783653846153797</c:v>
                </c:pt>
                <c:pt idx="8298">
                  <c:v>9.5889724310776892</c:v>
                </c:pt>
                <c:pt idx="8299">
                  <c:v>5.1682027649769502</c:v>
                </c:pt>
                <c:pt idx="8300">
                  <c:v>8.1780487804877993</c:v>
                </c:pt>
                <c:pt idx="8301">
                  <c:v>11.4150943396226</c:v>
                </c:pt>
                <c:pt idx="8302">
                  <c:v>9.2873900293255094</c:v>
                </c:pt>
                <c:pt idx="8303">
                  <c:v>0.90544412607449798</c:v>
                </c:pt>
                <c:pt idx="8304">
                  <c:v>1.96649484536082</c:v>
                </c:pt>
                <c:pt idx="8305">
                  <c:v>7.1873536299765801</c:v>
                </c:pt>
                <c:pt idx="8306">
                  <c:v>13.447174447174399</c:v>
                </c:pt>
                <c:pt idx="8307">
                  <c:v>10.6</c:v>
                </c:pt>
                <c:pt idx="8308">
                  <c:v>13.035714285714199</c:v>
                </c:pt>
                <c:pt idx="8309">
                  <c:v>12.2419354838709</c:v>
                </c:pt>
                <c:pt idx="8310">
                  <c:v>14</c:v>
                </c:pt>
                <c:pt idx="8311">
                  <c:v>1.96875</c:v>
                </c:pt>
                <c:pt idx="8312">
                  <c:v>-3.25</c:v>
                </c:pt>
                <c:pt idx="8313">
                  <c:v>1.11290322580645</c:v>
                </c:pt>
                <c:pt idx="8314">
                  <c:v>11.4285714285714</c:v>
                </c:pt>
                <c:pt idx="8315">
                  <c:v>3.87096774193548</c:v>
                </c:pt>
                <c:pt idx="8316">
                  <c:v>4.203125</c:v>
                </c:pt>
                <c:pt idx="8317">
                  <c:v>-0.28169014084506999</c:v>
                </c:pt>
                <c:pt idx="8318">
                  <c:v>16.267515923566801</c:v>
                </c:pt>
                <c:pt idx="8319">
                  <c:v>4.6727272727272702</c:v>
                </c:pt>
                <c:pt idx="8320">
                  <c:v>5.2777777777777697</c:v>
                </c:pt>
                <c:pt idx="8321">
                  <c:v>1.9016393442622901</c:v>
                </c:pt>
                <c:pt idx="8322">
                  <c:v>-1.88709677419354</c:v>
                </c:pt>
                <c:pt idx="8323">
                  <c:v>7.3250000000000002</c:v>
                </c:pt>
                <c:pt idx="8324">
                  <c:v>13.346774193548301</c:v>
                </c:pt>
                <c:pt idx="8325">
                  <c:v>9.0816326530612201</c:v>
                </c:pt>
                <c:pt idx="8326">
                  <c:v>4.9148936170212698</c:v>
                </c:pt>
                <c:pt idx="8327">
                  <c:v>13.269230769230701</c:v>
                </c:pt>
                <c:pt idx="8328">
                  <c:v>6.1724137931034404</c:v>
                </c:pt>
                <c:pt idx="8329">
                  <c:v>6.4845360824742198</c:v>
                </c:pt>
                <c:pt idx="8330">
                  <c:v>23.378378378378301</c:v>
                </c:pt>
                <c:pt idx="8331">
                  <c:v>29.5980392156862</c:v>
                </c:pt>
                <c:pt idx="8332">
                  <c:v>24.207207207207201</c:v>
                </c:pt>
                <c:pt idx="8333">
                  <c:v>4.1942446043165402</c:v>
                </c:pt>
                <c:pt idx="8334">
                  <c:v>9.8000000000000007</c:v>
                </c:pt>
                <c:pt idx="8335">
                  <c:v>8.7037037037037006</c:v>
                </c:pt>
                <c:pt idx="8336">
                  <c:v>6.7621861152141802</c:v>
                </c:pt>
                <c:pt idx="8337">
                  <c:v>9.2105383734249706</c:v>
                </c:pt>
                <c:pt idx="8338">
                  <c:v>7.9150722374072604</c:v>
                </c:pt>
                <c:pt idx="8339">
                  <c:v>8.0899001109877897</c:v>
                </c:pt>
                <c:pt idx="8340">
                  <c:v>10.4602721316983</c:v>
                </c:pt>
                <c:pt idx="8341">
                  <c:v>16.0115942028985</c:v>
                </c:pt>
                <c:pt idx="8342">
                  <c:v>13.347890329995</c:v>
                </c:pt>
                <c:pt idx="8343">
                  <c:v>13.332049763033099</c:v>
                </c:pt>
                <c:pt idx="8344">
                  <c:v>6.8180209408641703</c:v>
                </c:pt>
                <c:pt idx="8345">
                  <c:v>7.5844851416724204</c:v>
                </c:pt>
                <c:pt idx="8346">
                  <c:v>5.9741592920353899</c:v>
                </c:pt>
                <c:pt idx="8347">
                  <c:v>7.6019960079840301</c:v>
                </c:pt>
                <c:pt idx="8348">
                  <c:v>20.073529411764699</c:v>
                </c:pt>
                <c:pt idx="8349">
                  <c:v>5.9253731343283498</c:v>
                </c:pt>
                <c:pt idx="8350">
                  <c:v>22.391891891891799</c:v>
                </c:pt>
                <c:pt idx="8351">
                  <c:v>1.2328767123287601</c:v>
                </c:pt>
                <c:pt idx="8352">
                  <c:v>9.9012345679012306</c:v>
                </c:pt>
                <c:pt idx="8353">
                  <c:v>27.4444444444444</c:v>
                </c:pt>
                <c:pt idx="8354">
                  <c:v>11.047619047618999</c:v>
                </c:pt>
                <c:pt idx="8355">
                  <c:v>8.2159090909090899</c:v>
                </c:pt>
                <c:pt idx="8356">
                  <c:v>2.8795180722891498</c:v>
                </c:pt>
                <c:pt idx="8357">
                  <c:v>17.207547169811299</c:v>
                </c:pt>
                <c:pt idx="8358">
                  <c:v>4.875</c:v>
                </c:pt>
                <c:pt idx="8359">
                  <c:v>12.301587301587301</c:v>
                </c:pt>
                <c:pt idx="8360">
                  <c:v>13.6193317422434</c:v>
                </c:pt>
                <c:pt idx="8361">
                  <c:v>12.762954139368601</c:v>
                </c:pt>
                <c:pt idx="8362">
                  <c:v>14.308838643371001</c:v>
                </c:pt>
                <c:pt idx="8363">
                  <c:v>9.4975948690539802</c:v>
                </c:pt>
                <c:pt idx="8364">
                  <c:v>8.8615948670944</c:v>
                </c:pt>
                <c:pt idx="8365">
                  <c:v>16.212590299277601</c:v>
                </c:pt>
                <c:pt idx="8366">
                  <c:v>19.414021164021101</c:v>
                </c:pt>
                <c:pt idx="8367">
                  <c:v>20.612903225806399</c:v>
                </c:pt>
                <c:pt idx="8368">
                  <c:v>6.7583732057416199</c:v>
                </c:pt>
                <c:pt idx="8369">
                  <c:v>10.5312145289443</c:v>
                </c:pt>
                <c:pt idx="8370">
                  <c:v>7.3002793296089301</c:v>
                </c:pt>
                <c:pt idx="8371">
                  <c:v>15.513127853881199</c:v>
                </c:pt>
                <c:pt idx="8372">
                  <c:v>4.2862595419847302</c:v>
                </c:pt>
                <c:pt idx="8373">
                  <c:v>2.5809128630705298</c:v>
                </c:pt>
                <c:pt idx="8374">
                  <c:v>0.32026143790849598</c:v>
                </c:pt>
                <c:pt idx="8375">
                  <c:v>1.4814814814814801</c:v>
                </c:pt>
                <c:pt idx="8376">
                  <c:v>7.02087682672233</c:v>
                </c:pt>
                <c:pt idx="8377">
                  <c:v>11.046062407132199</c:v>
                </c:pt>
                <c:pt idx="8378">
                  <c:v>9.3067846607669598</c:v>
                </c:pt>
                <c:pt idx="8379">
                  <c:v>10.126200274348401</c:v>
                </c:pt>
                <c:pt idx="8380">
                  <c:v>5.1085714285714197</c:v>
                </c:pt>
                <c:pt idx="8381">
                  <c:v>1.4113110539845699</c:v>
                </c:pt>
                <c:pt idx="8382">
                  <c:v>3.1821192052980098</c:v>
                </c:pt>
                <c:pt idx="8383">
                  <c:v>2.2857142857142798</c:v>
                </c:pt>
                <c:pt idx="8384">
                  <c:v>6.34375</c:v>
                </c:pt>
                <c:pt idx="8385">
                  <c:v>9.8582677165354298</c:v>
                </c:pt>
                <c:pt idx="8386">
                  <c:v>13.65625</c:v>
                </c:pt>
                <c:pt idx="8387">
                  <c:v>16.966101694915199</c:v>
                </c:pt>
                <c:pt idx="8388">
                  <c:v>9.8693181818181799</c:v>
                </c:pt>
                <c:pt idx="8389">
                  <c:v>17.1875</c:v>
                </c:pt>
                <c:pt idx="8390">
                  <c:v>25.178861788617802</c:v>
                </c:pt>
                <c:pt idx="8391">
                  <c:v>15.064516129032199</c:v>
                </c:pt>
                <c:pt idx="8392">
                  <c:v>4.1722689075630202</c:v>
                </c:pt>
                <c:pt idx="8393">
                  <c:v>1.56451612903225</c:v>
                </c:pt>
                <c:pt idx="8394">
                  <c:v>2.8203125</c:v>
                </c:pt>
                <c:pt idx="8395">
                  <c:v>12.4895833333333</c:v>
                </c:pt>
                <c:pt idx="8396">
                  <c:v>6.4030467899891104</c:v>
                </c:pt>
                <c:pt idx="8397">
                  <c:v>5.6991437167322303</c:v>
                </c:pt>
                <c:pt idx="8398">
                  <c:v>3.99132768944868</c:v>
                </c:pt>
                <c:pt idx="8399">
                  <c:v>5.1242726517040698</c:v>
                </c:pt>
                <c:pt idx="8400">
                  <c:v>6.1529482793318504</c:v>
                </c:pt>
                <c:pt idx="8401">
                  <c:v>9.7865549215406507</c:v>
                </c:pt>
                <c:pt idx="8402">
                  <c:v>10.4939024390243</c:v>
                </c:pt>
                <c:pt idx="8403">
                  <c:v>9.1208285385500503</c:v>
                </c:pt>
                <c:pt idx="8404">
                  <c:v>4.2102508572459802</c:v>
                </c:pt>
                <c:pt idx="8405">
                  <c:v>6.0692338387869098</c:v>
                </c:pt>
                <c:pt idx="8406">
                  <c:v>3.8370696557245698</c:v>
                </c:pt>
                <c:pt idx="8407">
                  <c:v>6.37252672276552</c:v>
                </c:pt>
                <c:pt idx="8408">
                  <c:v>8.8544715447154392</c:v>
                </c:pt>
                <c:pt idx="8409">
                  <c:v>7.3307291666666599</c:v>
                </c:pt>
                <c:pt idx="8410">
                  <c:v>6.1497093023255802</c:v>
                </c:pt>
                <c:pt idx="8411">
                  <c:v>5.1162079510703302</c:v>
                </c:pt>
                <c:pt idx="8412">
                  <c:v>6.7847533632286998</c:v>
                </c:pt>
                <c:pt idx="8413">
                  <c:v>7.8002636783124499</c:v>
                </c:pt>
                <c:pt idx="8414">
                  <c:v>10.150851581508499</c:v>
                </c:pt>
                <c:pt idx="8415">
                  <c:v>8.7363221884498401</c:v>
                </c:pt>
                <c:pt idx="8416">
                  <c:v>4.3273855702094597</c:v>
                </c:pt>
                <c:pt idx="8417">
                  <c:v>5.85097719869706</c:v>
                </c:pt>
                <c:pt idx="8418">
                  <c:v>4.9257188498402504</c:v>
                </c:pt>
                <c:pt idx="8419">
                  <c:v>7.7793674698795101</c:v>
                </c:pt>
                <c:pt idx="8420">
                  <c:v>8.0819672131147495</c:v>
                </c:pt>
                <c:pt idx="8421">
                  <c:v>6.31898734177215</c:v>
                </c:pt>
                <c:pt idx="8422">
                  <c:v>6.650390625</c:v>
                </c:pt>
                <c:pt idx="8423">
                  <c:v>10.721899224806201</c:v>
                </c:pt>
                <c:pt idx="8424">
                  <c:v>6.8671041837571698</c:v>
                </c:pt>
                <c:pt idx="8425">
                  <c:v>7.39205397301349</c:v>
                </c:pt>
                <c:pt idx="8426">
                  <c:v>9.8334714167356996</c:v>
                </c:pt>
                <c:pt idx="8427">
                  <c:v>7.8150684931506804</c:v>
                </c:pt>
                <c:pt idx="8428">
                  <c:v>4.0031999999999996</c:v>
                </c:pt>
                <c:pt idx="8429">
                  <c:v>2.6231155778894402</c:v>
                </c:pt>
                <c:pt idx="8430">
                  <c:v>3.7047210300429101</c:v>
                </c:pt>
                <c:pt idx="8431">
                  <c:v>6.3700189753320604</c:v>
                </c:pt>
                <c:pt idx="8432">
                  <c:v>8.8150105708245192</c:v>
                </c:pt>
                <c:pt idx="8433">
                  <c:v>8.0856304985337193</c:v>
                </c:pt>
                <c:pt idx="8434">
                  <c:v>9.4552390640895201</c:v>
                </c:pt>
                <c:pt idx="8435">
                  <c:v>8.4028361344537803</c:v>
                </c:pt>
                <c:pt idx="8436">
                  <c:v>8.2764456981664303</c:v>
                </c:pt>
                <c:pt idx="8437">
                  <c:v>13.0302889095992</c:v>
                </c:pt>
                <c:pt idx="8438">
                  <c:v>13.1284740429994</c:v>
                </c:pt>
                <c:pt idx="8439">
                  <c:v>13.845089903181099</c:v>
                </c:pt>
                <c:pt idx="8440">
                  <c:v>4.3437768240343297</c:v>
                </c:pt>
                <c:pt idx="8441">
                  <c:v>5.8754325259515499</c:v>
                </c:pt>
                <c:pt idx="8442">
                  <c:v>3.9574879227053099</c:v>
                </c:pt>
                <c:pt idx="8443">
                  <c:v>9.7424870466321192</c:v>
                </c:pt>
                <c:pt idx="8444">
                  <c:v>14.6903881700554</c:v>
                </c:pt>
                <c:pt idx="8445">
                  <c:v>8.8328205128205095</c:v>
                </c:pt>
                <c:pt idx="8446">
                  <c:v>10.6732594936708</c:v>
                </c:pt>
                <c:pt idx="8447">
                  <c:v>9.8991803278688497</c:v>
                </c:pt>
                <c:pt idx="8448">
                  <c:v>13.177025963807999</c:v>
                </c:pt>
                <c:pt idx="8449">
                  <c:v>14.713008130081301</c:v>
                </c:pt>
                <c:pt idx="8450">
                  <c:v>16.1971454058876</c:v>
                </c:pt>
                <c:pt idx="8451">
                  <c:v>13.3308395677472</c:v>
                </c:pt>
                <c:pt idx="8452">
                  <c:v>7.05778894472361</c:v>
                </c:pt>
                <c:pt idx="8453">
                  <c:v>5.5272572402044204</c:v>
                </c:pt>
                <c:pt idx="8454">
                  <c:v>4.6267482517482499</c:v>
                </c:pt>
                <c:pt idx="8455">
                  <c:v>12.3752310536044</c:v>
                </c:pt>
                <c:pt idx="8456">
                  <c:v>14.7105263157894</c:v>
                </c:pt>
                <c:pt idx="8457">
                  <c:v>2.21176470588235</c:v>
                </c:pt>
                <c:pt idx="8458">
                  <c:v>10.75</c:v>
                </c:pt>
                <c:pt idx="8459">
                  <c:v>5.4705882352941098</c:v>
                </c:pt>
                <c:pt idx="8460">
                  <c:v>5.6235294117647001</c:v>
                </c:pt>
                <c:pt idx="8461">
                  <c:v>9.5749999999999993</c:v>
                </c:pt>
                <c:pt idx="8462">
                  <c:v>2.6547619047619002</c:v>
                </c:pt>
                <c:pt idx="8463">
                  <c:v>19.1410256410256</c:v>
                </c:pt>
                <c:pt idx="8464">
                  <c:v>-2.2916666666666599</c:v>
                </c:pt>
                <c:pt idx="8465">
                  <c:v>11.1191283292978</c:v>
                </c:pt>
                <c:pt idx="8466">
                  <c:v>12.3773168578993</c:v>
                </c:pt>
                <c:pt idx="8467">
                  <c:v>10.8713826366559</c:v>
                </c:pt>
                <c:pt idx="8468">
                  <c:v>9.1398880895283696</c:v>
                </c:pt>
                <c:pt idx="8469">
                  <c:v>5.9141791044776104</c:v>
                </c:pt>
                <c:pt idx="8470">
                  <c:v>11.786127167629999</c:v>
                </c:pt>
                <c:pt idx="8471">
                  <c:v>16.232919254658299</c:v>
                </c:pt>
                <c:pt idx="8472">
                  <c:v>11.135642135642099</c:v>
                </c:pt>
                <c:pt idx="8473">
                  <c:v>5.52450331125827</c:v>
                </c:pt>
                <c:pt idx="8474">
                  <c:v>10.191737288135499</c:v>
                </c:pt>
                <c:pt idx="8475">
                  <c:v>4.8414201183431897</c:v>
                </c:pt>
                <c:pt idx="8476">
                  <c:v>10.6757731958762</c:v>
                </c:pt>
                <c:pt idx="8477">
                  <c:v>10.2817869415807</c:v>
                </c:pt>
                <c:pt idx="8478">
                  <c:v>9.8208955223880601</c:v>
                </c:pt>
                <c:pt idx="8479">
                  <c:v>7.3233908948194602</c:v>
                </c:pt>
                <c:pt idx="8480">
                  <c:v>4.8438438438438398</c:v>
                </c:pt>
                <c:pt idx="8481">
                  <c:v>4.0837765957446797</c:v>
                </c:pt>
                <c:pt idx="8482">
                  <c:v>11.119047619047601</c:v>
                </c:pt>
                <c:pt idx="8483">
                  <c:v>11.504827586206799</c:v>
                </c:pt>
                <c:pt idx="8484">
                  <c:v>10.0373134328358</c:v>
                </c:pt>
                <c:pt idx="8485">
                  <c:v>3.9123904881101299</c:v>
                </c:pt>
                <c:pt idx="8486">
                  <c:v>3.62231759656652</c:v>
                </c:pt>
                <c:pt idx="8487">
                  <c:v>2.04437869822485</c:v>
                </c:pt>
                <c:pt idx="8488">
                  <c:v>6.4548104956268197</c:v>
                </c:pt>
                <c:pt idx="8489">
                  <c:v>2.5806451612903198</c:v>
                </c:pt>
                <c:pt idx="8490">
                  <c:v>7.9197080291970803</c:v>
                </c:pt>
                <c:pt idx="8491">
                  <c:v>7.8761904761904704</c:v>
                </c:pt>
                <c:pt idx="8492">
                  <c:v>6.1111111111111098</c:v>
                </c:pt>
                <c:pt idx="8493">
                  <c:v>3.46835443037974</c:v>
                </c:pt>
                <c:pt idx="8494">
                  <c:v>4.0636942675159204</c:v>
                </c:pt>
                <c:pt idx="8495">
                  <c:v>6.9325153374233102</c:v>
                </c:pt>
                <c:pt idx="8496">
                  <c:v>8.1349693251533708</c:v>
                </c:pt>
                <c:pt idx="8497">
                  <c:v>1.6447368421052599</c:v>
                </c:pt>
                <c:pt idx="8498">
                  <c:v>-0.68789808917197404</c:v>
                </c:pt>
                <c:pt idx="8499">
                  <c:v>1.675</c:v>
                </c:pt>
                <c:pt idx="8500">
                  <c:v>4.6707317073170698</c:v>
                </c:pt>
                <c:pt idx="8501">
                  <c:v>13.5</c:v>
                </c:pt>
                <c:pt idx="8502">
                  <c:v>11.8661971830985</c:v>
                </c:pt>
                <c:pt idx="8503">
                  <c:v>10.6377358490566</c:v>
                </c:pt>
                <c:pt idx="8504">
                  <c:v>9.6374207188160597</c:v>
                </c:pt>
                <c:pt idx="8505">
                  <c:v>5.2294172062904698</c:v>
                </c:pt>
                <c:pt idx="8506">
                  <c:v>5.5570107858243398</c:v>
                </c:pt>
                <c:pt idx="8507">
                  <c:v>9.8690476190476097</c:v>
                </c:pt>
                <c:pt idx="8508">
                  <c:v>10.916416115453901</c:v>
                </c:pt>
                <c:pt idx="8509">
                  <c:v>10.211845102505601</c:v>
                </c:pt>
                <c:pt idx="8510">
                  <c:v>4.5048143053645102</c:v>
                </c:pt>
                <c:pt idx="8511">
                  <c:v>5.0215311004784597</c:v>
                </c:pt>
                <c:pt idx="8512">
                  <c:v>6.22211445198836</c:v>
                </c:pt>
                <c:pt idx="8513">
                  <c:v>12.597453476983301</c:v>
                </c:pt>
                <c:pt idx="8514">
                  <c:v>14.3557522123893</c:v>
                </c:pt>
                <c:pt idx="8515">
                  <c:v>13.3711026615969</c:v>
                </c:pt>
                <c:pt idx="8516">
                  <c:v>13.720257234726599</c:v>
                </c:pt>
                <c:pt idx="8517">
                  <c:v>11.6183157220621</c:v>
                </c:pt>
                <c:pt idx="8518">
                  <c:v>14.5140702059762</c:v>
                </c:pt>
                <c:pt idx="8519">
                  <c:v>16.9054491166956</c:v>
                </c:pt>
                <c:pt idx="8520">
                  <c:v>17.945628415300501</c:v>
                </c:pt>
                <c:pt idx="8521">
                  <c:v>15.5010121457489</c:v>
                </c:pt>
                <c:pt idx="8522">
                  <c:v>9.3134736266739502</c:v>
                </c:pt>
                <c:pt idx="8523">
                  <c:v>12.6549165120593</c:v>
                </c:pt>
                <c:pt idx="8524">
                  <c:v>8.6650748169372793</c:v>
                </c:pt>
                <c:pt idx="8525">
                  <c:v>15.609811565951899</c:v>
                </c:pt>
                <c:pt idx="8526">
                  <c:v>13.908163265306101</c:v>
                </c:pt>
                <c:pt idx="8527">
                  <c:v>10.578125</c:v>
                </c:pt>
                <c:pt idx="8528">
                  <c:v>12.3780487804878</c:v>
                </c:pt>
                <c:pt idx="8529">
                  <c:v>17.379518072289098</c:v>
                </c:pt>
                <c:pt idx="8530">
                  <c:v>15.2458333333333</c:v>
                </c:pt>
                <c:pt idx="8531">
                  <c:v>17.1033333333333</c:v>
                </c:pt>
                <c:pt idx="8532">
                  <c:v>22.7419354838709</c:v>
                </c:pt>
                <c:pt idx="8533">
                  <c:v>15.1971326164874</c:v>
                </c:pt>
                <c:pt idx="8534">
                  <c:v>13.863636363636299</c:v>
                </c:pt>
                <c:pt idx="8535">
                  <c:v>9.5495049504950398</c:v>
                </c:pt>
                <c:pt idx="8536">
                  <c:v>5.08205128205128</c:v>
                </c:pt>
                <c:pt idx="8537">
                  <c:v>10.8325123152709</c:v>
                </c:pt>
                <c:pt idx="8538">
                  <c:v>11.341723136495601</c:v>
                </c:pt>
                <c:pt idx="8539">
                  <c:v>12.898947368421</c:v>
                </c:pt>
                <c:pt idx="8540">
                  <c:v>11.5055970149253</c:v>
                </c:pt>
                <c:pt idx="8541">
                  <c:v>10.6625592417061</c:v>
                </c:pt>
                <c:pt idx="8542">
                  <c:v>8.3606741573033698</c:v>
                </c:pt>
                <c:pt idx="8543">
                  <c:v>14.929756097560899</c:v>
                </c:pt>
                <c:pt idx="8544">
                  <c:v>17.249150622876499</c:v>
                </c:pt>
                <c:pt idx="8545">
                  <c:v>14.652040816326499</c:v>
                </c:pt>
                <c:pt idx="8546">
                  <c:v>5.1796042617960403</c:v>
                </c:pt>
                <c:pt idx="8547">
                  <c:v>6.6220614828209703</c:v>
                </c:pt>
                <c:pt idx="8548">
                  <c:v>6.2212643678160902</c:v>
                </c:pt>
                <c:pt idx="8549">
                  <c:v>14.6490384615384</c:v>
                </c:pt>
                <c:pt idx="8550">
                  <c:v>11.797297297297201</c:v>
                </c:pt>
                <c:pt idx="8551">
                  <c:v>12.735294117646999</c:v>
                </c:pt>
                <c:pt idx="8552">
                  <c:v>12.0950354609929</c:v>
                </c:pt>
                <c:pt idx="8553">
                  <c:v>13.6973684210526</c:v>
                </c:pt>
                <c:pt idx="8554">
                  <c:v>10.268072289156599</c:v>
                </c:pt>
                <c:pt idx="8555">
                  <c:v>15.4368932038834</c:v>
                </c:pt>
                <c:pt idx="8556">
                  <c:v>18.038980509745102</c:v>
                </c:pt>
                <c:pt idx="8557">
                  <c:v>15.747159090908999</c:v>
                </c:pt>
                <c:pt idx="8558">
                  <c:v>6.3495798319327701</c:v>
                </c:pt>
                <c:pt idx="8559">
                  <c:v>8.8482490272373493</c:v>
                </c:pt>
                <c:pt idx="8560">
                  <c:v>6.6311926605504503</c:v>
                </c:pt>
                <c:pt idx="8561">
                  <c:v>12.443493150684899</c:v>
                </c:pt>
                <c:pt idx="8562">
                  <c:v>26.0322580645161</c:v>
                </c:pt>
                <c:pt idx="8563">
                  <c:v>21.2465753424657</c:v>
                </c:pt>
                <c:pt idx="8564">
                  <c:v>25.7865168539325</c:v>
                </c:pt>
                <c:pt idx="8565">
                  <c:v>20</c:v>
                </c:pt>
                <c:pt idx="8566">
                  <c:v>10.1875</c:v>
                </c:pt>
                <c:pt idx="8567">
                  <c:v>16.3333333333333</c:v>
                </c:pt>
                <c:pt idx="8568">
                  <c:v>8.28015564202334</c:v>
                </c:pt>
                <c:pt idx="8569">
                  <c:v>7.7880000000000003</c:v>
                </c:pt>
                <c:pt idx="8570">
                  <c:v>10.722807017543801</c:v>
                </c:pt>
                <c:pt idx="8571">
                  <c:v>6.8956834532374103</c:v>
                </c:pt>
                <c:pt idx="8572">
                  <c:v>4.5</c:v>
                </c:pt>
                <c:pt idx="8573">
                  <c:v>7.6279069767441801</c:v>
                </c:pt>
                <c:pt idx="8574">
                  <c:v>1.8</c:v>
                </c:pt>
                <c:pt idx="8575">
                  <c:v>5.2564102564102502</c:v>
                </c:pt>
                <c:pt idx="8576">
                  <c:v>3.27868852459016</c:v>
                </c:pt>
                <c:pt idx="8577">
                  <c:v>2.3562500000000002</c:v>
                </c:pt>
                <c:pt idx="8578">
                  <c:v>1.2909836065573701</c:v>
                </c:pt>
                <c:pt idx="8579">
                  <c:v>9.5248226950354606</c:v>
                </c:pt>
                <c:pt idx="8580">
                  <c:v>6.9359190556492401</c:v>
                </c:pt>
                <c:pt idx="8581">
                  <c:v>9.2296564195298298</c:v>
                </c:pt>
                <c:pt idx="8582">
                  <c:v>7.4242424242424203</c:v>
                </c:pt>
                <c:pt idx="8583">
                  <c:v>7.2621776504297904</c:v>
                </c:pt>
                <c:pt idx="8584">
                  <c:v>10.7307692307692</c:v>
                </c:pt>
                <c:pt idx="8585">
                  <c:v>14.9354473386183</c:v>
                </c:pt>
                <c:pt idx="8586">
                  <c:v>14.4726368159203</c:v>
                </c:pt>
                <c:pt idx="8587">
                  <c:v>14</c:v>
                </c:pt>
                <c:pt idx="8588">
                  <c:v>10.9</c:v>
                </c:pt>
                <c:pt idx="8589">
                  <c:v>11.024883359253399</c:v>
                </c:pt>
                <c:pt idx="8590">
                  <c:v>9.3451463790446798</c:v>
                </c:pt>
                <c:pt idx="8591">
                  <c:v>11.9076433121019</c:v>
                </c:pt>
                <c:pt idx="8592">
                  <c:v>13.042553191489301</c:v>
                </c:pt>
                <c:pt idx="8593">
                  <c:v>12.6175438596491</c:v>
                </c:pt>
                <c:pt idx="8594">
                  <c:v>10.5529010238907</c:v>
                </c:pt>
                <c:pt idx="8595">
                  <c:v>5.3307392996108902</c:v>
                </c:pt>
                <c:pt idx="8596">
                  <c:v>4.55555555555555</c:v>
                </c:pt>
                <c:pt idx="8597">
                  <c:v>9</c:v>
                </c:pt>
                <c:pt idx="8598">
                  <c:v>-1.5</c:v>
                </c:pt>
                <c:pt idx="8599">
                  <c:v>4.625</c:v>
                </c:pt>
                <c:pt idx="8600">
                  <c:v>-1.4</c:v>
                </c:pt>
                <c:pt idx="8601">
                  <c:v>-1.9310344827586201</c:v>
                </c:pt>
                <c:pt idx="8602">
                  <c:v>-1.84210526315789</c:v>
                </c:pt>
                <c:pt idx="8603">
                  <c:v>10.0657276995305</c:v>
                </c:pt>
                <c:pt idx="8604">
                  <c:v>21.571428571428498</c:v>
                </c:pt>
                <c:pt idx="8605">
                  <c:v>3.6071428571428501</c:v>
                </c:pt>
                <c:pt idx="8606">
                  <c:v>13.806451612903199</c:v>
                </c:pt>
                <c:pt idx="8607">
                  <c:v>33.703703703703702</c:v>
                </c:pt>
                <c:pt idx="8608">
                  <c:v>24.965517241379299</c:v>
                </c:pt>
                <c:pt idx="8609">
                  <c:v>32.490909090909</c:v>
                </c:pt>
                <c:pt idx="8610">
                  <c:v>26.862068965517199</c:v>
                </c:pt>
                <c:pt idx="8611">
                  <c:v>31.844827586206801</c:v>
                </c:pt>
                <c:pt idx="8612">
                  <c:v>27.7454545454545</c:v>
                </c:pt>
                <c:pt idx="8613">
                  <c:v>16.438596491228001</c:v>
                </c:pt>
                <c:pt idx="8614">
                  <c:v>30.759259259259199</c:v>
                </c:pt>
                <c:pt idx="8615">
                  <c:v>11.7173913043478</c:v>
                </c:pt>
                <c:pt idx="8616">
                  <c:v>12.4435674822415</c:v>
                </c:pt>
                <c:pt idx="8617">
                  <c:v>12.107438016528899</c:v>
                </c:pt>
                <c:pt idx="8618">
                  <c:v>13.692215568862199</c:v>
                </c:pt>
                <c:pt idx="8619">
                  <c:v>11.0975927130774</c:v>
                </c:pt>
                <c:pt idx="8620">
                  <c:v>6.9043401240035402</c:v>
                </c:pt>
                <c:pt idx="8621">
                  <c:v>13.1267605633802</c:v>
                </c:pt>
                <c:pt idx="8622">
                  <c:v>13.6053412462908</c:v>
                </c:pt>
                <c:pt idx="8623">
                  <c:v>11.1255645889792</c:v>
                </c:pt>
                <c:pt idx="8624">
                  <c:v>5.6510186005314402</c:v>
                </c:pt>
                <c:pt idx="8625">
                  <c:v>8.0126582278480996</c:v>
                </c:pt>
                <c:pt idx="8626">
                  <c:v>6.4798061389337596</c:v>
                </c:pt>
                <c:pt idx="8627">
                  <c:v>14.5202095808383</c:v>
                </c:pt>
                <c:pt idx="8628">
                  <c:v>10.3976261127596</c:v>
                </c:pt>
                <c:pt idx="8629">
                  <c:v>10.2781065088757</c:v>
                </c:pt>
                <c:pt idx="8630">
                  <c:v>13.3514150943396</c:v>
                </c:pt>
                <c:pt idx="8631">
                  <c:v>15.9148418491484</c:v>
                </c:pt>
                <c:pt idx="8632">
                  <c:v>11.3791469194312</c:v>
                </c:pt>
                <c:pt idx="8633">
                  <c:v>16.265258215962401</c:v>
                </c:pt>
                <c:pt idx="8634">
                  <c:v>14.4202247191011</c:v>
                </c:pt>
                <c:pt idx="8635">
                  <c:v>10.054373522458601</c:v>
                </c:pt>
                <c:pt idx="8636">
                  <c:v>3.4519774011299398</c:v>
                </c:pt>
                <c:pt idx="8637">
                  <c:v>7.5616438356164304</c:v>
                </c:pt>
                <c:pt idx="8638">
                  <c:v>10.0174418604651</c:v>
                </c:pt>
                <c:pt idx="8639">
                  <c:v>13.623737373737301</c:v>
                </c:pt>
                <c:pt idx="8640">
                  <c:v>23</c:v>
                </c:pt>
                <c:pt idx="8641">
                  <c:v>5</c:v>
                </c:pt>
                <c:pt idx="8642">
                  <c:v>13.4</c:v>
                </c:pt>
                <c:pt idx="8643">
                  <c:v>-4</c:v>
                </c:pt>
                <c:pt idx="8644">
                  <c:v>7.8325123152709297</c:v>
                </c:pt>
                <c:pt idx="8645">
                  <c:v>7.0147849462365501</c:v>
                </c:pt>
                <c:pt idx="8646">
                  <c:v>8.9170506912442402</c:v>
                </c:pt>
                <c:pt idx="8647">
                  <c:v>6.8995215311004703</c:v>
                </c:pt>
                <c:pt idx="8648">
                  <c:v>4.8804733727810596</c:v>
                </c:pt>
                <c:pt idx="8649">
                  <c:v>10.6393617021276</c:v>
                </c:pt>
                <c:pt idx="8650">
                  <c:v>10.5782664941785</c:v>
                </c:pt>
                <c:pt idx="8651">
                  <c:v>7.0219146482122197</c:v>
                </c:pt>
                <c:pt idx="8652">
                  <c:v>7.7422166874221601</c:v>
                </c:pt>
                <c:pt idx="8653">
                  <c:v>4.59773371104815</c:v>
                </c:pt>
                <c:pt idx="8654">
                  <c:v>5.9861303744798802</c:v>
                </c:pt>
                <c:pt idx="8655">
                  <c:v>8.9395161290322491</c:v>
                </c:pt>
                <c:pt idx="8656">
                  <c:v>17.460674157303298</c:v>
                </c:pt>
                <c:pt idx="8657">
                  <c:v>19.779220779220701</c:v>
                </c:pt>
                <c:pt idx="8658">
                  <c:v>17.3172413793103</c:v>
                </c:pt>
                <c:pt idx="8659">
                  <c:v>22.0508474576271</c:v>
                </c:pt>
                <c:pt idx="8660">
                  <c:v>15.496753246753199</c:v>
                </c:pt>
                <c:pt idx="8661">
                  <c:v>20.887878787878702</c:v>
                </c:pt>
                <c:pt idx="8662">
                  <c:v>30.971326164874501</c:v>
                </c:pt>
                <c:pt idx="8663">
                  <c:v>27.081632653061199</c:v>
                </c:pt>
                <c:pt idx="8664">
                  <c:v>12.987500000000001</c:v>
                </c:pt>
                <c:pt idx="8665">
                  <c:v>9.8616352201257804</c:v>
                </c:pt>
                <c:pt idx="8666">
                  <c:v>10.1121076233183</c:v>
                </c:pt>
                <c:pt idx="8667">
                  <c:v>13.6130268199233</c:v>
                </c:pt>
                <c:pt idx="8668">
                  <c:v>14.5128205128205</c:v>
                </c:pt>
                <c:pt idx="8669">
                  <c:v>6.9056603773584904</c:v>
                </c:pt>
                <c:pt idx="8670">
                  <c:v>6.1928571428571404</c:v>
                </c:pt>
                <c:pt idx="8671">
                  <c:v>11.2198581560283</c:v>
                </c:pt>
                <c:pt idx="8672">
                  <c:v>11.678160919540201</c:v>
                </c:pt>
                <c:pt idx="8673">
                  <c:v>19.155555555555502</c:v>
                </c:pt>
                <c:pt idx="8674">
                  <c:v>13.526881720430101</c:v>
                </c:pt>
                <c:pt idx="8675">
                  <c:v>8.7192982456140307</c:v>
                </c:pt>
                <c:pt idx="8676">
                  <c:v>-1.11267605633802</c:v>
                </c:pt>
                <c:pt idx="8677">
                  <c:v>21.061643835616401</c:v>
                </c:pt>
                <c:pt idx="8678">
                  <c:v>7.4459459459459403</c:v>
                </c:pt>
                <c:pt idx="8679">
                  <c:v>14.3705882352941</c:v>
                </c:pt>
                <c:pt idx="8680">
                  <c:v>7.8380414312617699</c:v>
                </c:pt>
                <c:pt idx="8681">
                  <c:v>3.3448275862068901</c:v>
                </c:pt>
                <c:pt idx="8682">
                  <c:v>5.8757763975155202</c:v>
                </c:pt>
                <c:pt idx="8683">
                  <c:v>4.2898230088495497</c:v>
                </c:pt>
                <c:pt idx="8684">
                  <c:v>3.1701680672268902</c:v>
                </c:pt>
                <c:pt idx="8685">
                  <c:v>5.1781701444622703</c:v>
                </c:pt>
                <c:pt idx="8686">
                  <c:v>13.745551601423401</c:v>
                </c:pt>
                <c:pt idx="8687">
                  <c:v>9.1552795031055894</c:v>
                </c:pt>
                <c:pt idx="8688">
                  <c:v>2.1047619047618999</c:v>
                </c:pt>
                <c:pt idx="8689">
                  <c:v>4.0586080586080504</c:v>
                </c:pt>
                <c:pt idx="8690">
                  <c:v>-0.69417475728155298</c:v>
                </c:pt>
                <c:pt idx="8691">
                  <c:v>4.2770034843205504</c:v>
                </c:pt>
                <c:pt idx="8692">
                  <c:v>6.64556962025316</c:v>
                </c:pt>
                <c:pt idx="8693">
                  <c:v>4.6145454545454498</c:v>
                </c:pt>
                <c:pt idx="8694">
                  <c:v>5.3677419354838696</c:v>
                </c:pt>
                <c:pt idx="8695">
                  <c:v>3.6366666666666601</c:v>
                </c:pt>
                <c:pt idx="8696">
                  <c:v>5.3070362473347501</c:v>
                </c:pt>
                <c:pt idx="8697">
                  <c:v>7.25189681335356</c:v>
                </c:pt>
                <c:pt idx="8698">
                  <c:v>11.7598566308243</c:v>
                </c:pt>
                <c:pt idx="8699">
                  <c:v>9.7380952380952301</c:v>
                </c:pt>
                <c:pt idx="8700">
                  <c:v>2.6937500000000001</c:v>
                </c:pt>
                <c:pt idx="8701">
                  <c:v>5.2947368421052596</c:v>
                </c:pt>
                <c:pt idx="8702">
                  <c:v>3.73802816901408</c:v>
                </c:pt>
                <c:pt idx="8703">
                  <c:v>8.2022988505747101</c:v>
                </c:pt>
                <c:pt idx="8704">
                  <c:v>31</c:v>
                </c:pt>
                <c:pt idx="8705">
                  <c:v>-1.1632653061224401</c:v>
                </c:pt>
                <c:pt idx="8706">
                  <c:v>-5.7750000000000004</c:v>
                </c:pt>
                <c:pt idx="8707">
                  <c:v>-5.6904761904761898</c:v>
                </c:pt>
                <c:pt idx="8708">
                  <c:v>-4.95744680851063</c:v>
                </c:pt>
                <c:pt idx="8709">
                  <c:v>-12.244444444444399</c:v>
                </c:pt>
                <c:pt idx="8710">
                  <c:v>-2.8780487804877999</c:v>
                </c:pt>
                <c:pt idx="8711">
                  <c:v>-5.2826086956521703</c:v>
                </c:pt>
                <c:pt idx="8712">
                  <c:v>0.65116279069767402</c:v>
                </c:pt>
                <c:pt idx="8713">
                  <c:v>-13.558139534883701</c:v>
                </c:pt>
                <c:pt idx="8714">
                  <c:v>-9.9565217391304301</c:v>
                </c:pt>
                <c:pt idx="8715">
                  <c:v>-8.5365853658536501</c:v>
                </c:pt>
                <c:pt idx="8716">
                  <c:v>0.8</c:v>
                </c:pt>
                <c:pt idx="8717">
                  <c:v>12.1037735849056</c:v>
                </c:pt>
                <c:pt idx="8718">
                  <c:v>1.8724137931034399</c:v>
                </c:pt>
                <c:pt idx="8719">
                  <c:v>3.3522012578616298</c:v>
                </c:pt>
                <c:pt idx="8720">
                  <c:v>-9.5541401273885301E-2</c:v>
                </c:pt>
                <c:pt idx="8721">
                  <c:v>6.7531249999999998</c:v>
                </c:pt>
                <c:pt idx="8722">
                  <c:v>2.28662420382165</c:v>
                </c:pt>
                <c:pt idx="8723">
                  <c:v>6.98378378378378</c:v>
                </c:pt>
                <c:pt idx="8724">
                  <c:v>4.6894586894586796</c:v>
                </c:pt>
                <c:pt idx="8725">
                  <c:v>2.5779220779220702</c:v>
                </c:pt>
                <c:pt idx="8726">
                  <c:v>0.613941018766756</c:v>
                </c:pt>
                <c:pt idx="8727">
                  <c:v>2.6997167138810099</c:v>
                </c:pt>
                <c:pt idx="8728">
                  <c:v>12.948509485094799</c:v>
                </c:pt>
                <c:pt idx="8729">
                  <c:v>4.1965678627144998</c:v>
                </c:pt>
                <c:pt idx="8730">
                  <c:v>7.22259696458684</c:v>
                </c:pt>
                <c:pt idx="8731">
                  <c:v>8.2951541850220192</c:v>
                </c:pt>
                <c:pt idx="8732">
                  <c:v>11.3011647254575</c:v>
                </c:pt>
                <c:pt idx="8733">
                  <c:v>8.39016393442623</c:v>
                </c:pt>
                <c:pt idx="8734">
                  <c:v>12.749683944374199</c:v>
                </c:pt>
                <c:pt idx="8735">
                  <c:v>14.816296296296199</c:v>
                </c:pt>
                <c:pt idx="8736">
                  <c:v>7.1436388508891904</c:v>
                </c:pt>
                <c:pt idx="8737">
                  <c:v>5.3970783532536499</c:v>
                </c:pt>
                <c:pt idx="8738">
                  <c:v>2.8588435374149599</c:v>
                </c:pt>
                <c:pt idx="8739">
                  <c:v>3.7306451612903202</c:v>
                </c:pt>
                <c:pt idx="8740">
                  <c:v>10.1723625557206</c:v>
                </c:pt>
                <c:pt idx="8741">
                  <c:v>2.79635761589403</c:v>
                </c:pt>
                <c:pt idx="8742">
                  <c:v>3.2352422907488898</c:v>
                </c:pt>
                <c:pt idx="8743">
                  <c:v>4.4250386398763499</c:v>
                </c:pt>
                <c:pt idx="8744">
                  <c:v>0.57236842105263097</c:v>
                </c:pt>
                <c:pt idx="8745">
                  <c:v>2.8609422492401202</c:v>
                </c:pt>
                <c:pt idx="8746">
                  <c:v>4.4016913319238897</c:v>
                </c:pt>
                <c:pt idx="8747">
                  <c:v>5.98065601345668</c:v>
                </c:pt>
                <c:pt idx="8748">
                  <c:v>1.1742187500000001</c:v>
                </c:pt>
                <c:pt idx="8749">
                  <c:v>-1.10877719429857</c:v>
                </c:pt>
                <c:pt idx="8750">
                  <c:v>-0.483899821109123</c:v>
                </c:pt>
                <c:pt idx="8751">
                  <c:v>-0.55495004541325998</c:v>
                </c:pt>
                <c:pt idx="8752">
                  <c:v>11.556859205776099</c:v>
                </c:pt>
                <c:pt idx="8753">
                  <c:v>-5</c:v>
                </c:pt>
                <c:pt idx="8754">
                  <c:v>17</c:v>
                </c:pt>
                <c:pt idx="8755">
                  <c:v>-0.82072829131652603</c:v>
                </c:pt>
                <c:pt idx="8756">
                  <c:v>2.3252279635258302</c:v>
                </c:pt>
                <c:pt idx="8757">
                  <c:v>2.54820936639118</c:v>
                </c:pt>
                <c:pt idx="8758">
                  <c:v>-4.8404558404558404</c:v>
                </c:pt>
                <c:pt idx="8759">
                  <c:v>-1.39335180055401</c:v>
                </c:pt>
                <c:pt idx="8760">
                  <c:v>1.13766233766233</c:v>
                </c:pt>
                <c:pt idx="8761">
                  <c:v>2.7947214076246301</c:v>
                </c:pt>
                <c:pt idx="8762">
                  <c:v>2.6</c:v>
                </c:pt>
                <c:pt idx="8763">
                  <c:v>-4.5931372549019596</c:v>
                </c:pt>
                <c:pt idx="8764">
                  <c:v>-2.8445747800586498</c:v>
                </c:pt>
                <c:pt idx="8765">
                  <c:v>0.66863905325443695</c:v>
                </c:pt>
                <c:pt idx="8766">
                  <c:v>5.7167138810198299</c:v>
                </c:pt>
                <c:pt idx="8767">
                  <c:v>3.42483660130718</c:v>
                </c:pt>
                <c:pt idx="8768">
                  <c:v>5.9007092198581503</c:v>
                </c:pt>
                <c:pt idx="8769">
                  <c:v>8.4774193548387</c:v>
                </c:pt>
                <c:pt idx="8770">
                  <c:v>7.78666666666666</c:v>
                </c:pt>
                <c:pt idx="8771">
                  <c:v>1.94174757281553</c:v>
                </c:pt>
                <c:pt idx="8772">
                  <c:v>4.8060606060606004</c:v>
                </c:pt>
                <c:pt idx="8773">
                  <c:v>6.1474820143884896</c:v>
                </c:pt>
                <c:pt idx="8774">
                  <c:v>11.383870967741901</c:v>
                </c:pt>
                <c:pt idx="8775">
                  <c:v>-1.8727272727272699</c:v>
                </c:pt>
                <c:pt idx="8776">
                  <c:v>1.56989247311827</c:v>
                </c:pt>
                <c:pt idx="8777">
                  <c:v>5.9727891156462496</c:v>
                </c:pt>
                <c:pt idx="8778">
                  <c:v>9.7986798679867899</c:v>
                </c:pt>
                <c:pt idx="8779">
                  <c:v>-2.3396226415094299</c:v>
                </c:pt>
                <c:pt idx="8780">
                  <c:v>0.59183673469387699</c:v>
                </c:pt>
                <c:pt idx="8781">
                  <c:v>3.7358490566037701</c:v>
                </c:pt>
                <c:pt idx="8782">
                  <c:v>0.52941176470588203</c:v>
                </c:pt>
                <c:pt idx="8783">
                  <c:v>-1.12962962962962</c:v>
                </c:pt>
                <c:pt idx="8784">
                  <c:v>3.5396825396825302</c:v>
                </c:pt>
                <c:pt idx="8785">
                  <c:v>1.1346153846153799</c:v>
                </c:pt>
                <c:pt idx="8786">
                  <c:v>10.6296296296296</c:v>
                </c:pt>
                <c:pt idx="8787">
                  <c:v>-2.2692307692307598</c:v>
                </c:pt>
                <c:pt idx="8788">
                  <c:v>1.8679245283018799</c:v>
                </c:pt>
                <c:pt idx="8789">
                  <c:v>4.6346153846153797</c:v>
                </c:pt>
                <c:pt idx="8790">
                  <c:v>10.921568627450901</c:v>
                </c:pt>
                <c:pt idx="8791">
                  <c:v>2.0554621848739401</c:v>
                </c:pt>
                <c:pt idx="8792">
                  <c:v>0.135435992578849</c:v>
                </c:pt>
                <c:pt idx="8793">
                  <c:v>-2.09666666666666</c:v>
                </c:pt>
                <c:pt idx="8794">
                  <c:v>-2.4108391608391599</c:v>
                </c:pt>
                <c:pt idx="8795">
                  <c:v>-1.3898305084745699</c:v>
                </c:pt>
                <c:pt idx="8796">
                  <c:v>-3.6102719033232602</c:v>
                </c:pt>
                <c:pt idx="8797">
                  <c:v>-1.2567114093959699</c:v>
                </c:pt>
                <c:pt idx="8798">
                  <c:v>-2.0030816640986102</c:v>
                </c:pt>
                <c:pt idx="8799">
                  <c:v>-1.8374613003095901</c:v>
                </c:pt>
                <c:pt idx="8800">
                  <c:v>-0.87344028520499095</c:v>
                </c:pt>
                <c:pt idx="8801">
                  <c:v>1.5884413309982399</c:v>
                </c:pt>
                <c:pt idx="8802">
                  <c:v>8.6295025728987902</c:v>
                </c:pt>
                <c:pt idx="8803">
                  <c:v>15.049582947173301</c:v>
                </c:pt>
                <c:pt idx="8804">
                  <c:v>14.8416540595058</c:v>
                </c:pt>
                <c:pt idx="8805">
                  <c:v>15.8810720268006</c:v>
                </c:pt>
                <c:pt idx="8806">
                  <c:v>13.8480686695278</c:v>
                </c:pt>
                <c:pt idx="8807">
                  <c:v>15.026949775418499</c:v>
                </c:pt>
                <c:pt idx="8808">
                  <c:v>17.209541984732802</c:v>
                </c:pt>
                <c:pt idx="8809">
                  <c:v>18.135147601476</c:v>
                </c:pt>
                <c:pt idx="8810">
                  <c:v>14.092887029288701</c:v>
                </c:pt>
                <c:pt idx="8811">
                  <c:v>10.7153748411689</c:v>
                </c:pt>
                <c:pt idx="8812">
                  <c:v>11.545847335573599</c:v>
                </c:pt>
                <c:pt idx="8813">
                  <c:v>10.5670533642691</c:v>
                </c:pt>
                <c:pt idx="8814">
                  <c:v>17.8929577464788</c:v>
                </c:pt>
                <c:pt idx="8815">
                  <c:v>-5</c:v>
                </c:pt>
                <c:pt idx="8816">
                  <c:v>1.44705882352941</c:v>
                </c:pt>
                <c:pt idx="8817">
                  <c:v>18.087499999999999</c:v>
                </c:pt>
                <c:pt idx="8818">
                  <c:v>14.258064516129</c:v>
                </c:pt>
                <c:pt idx="8819">
                  <c:v>10.2867132867132</c:v>
                </c:pt>
                <c:pt idx="8820">
                  <c:v>15.451612903225801</c:v>
                </c:pt>
                <c:pt idx="8821">
                  <c:v>10.068493150684899</c:v>
                </c:pt>
                <c:pt idx="8822">
                  <c:v>10.074829931972699</c:v>
                </c:pt>
                <c:pt idx="8823">
                  <c:v>6.1409395973154304</c:v>
                </c:pt>
                <c:pt idx="8824">
                  <c:v>4.9084507042253502</c:v>
                </c:pt>
                <c:pt idx="8825">
                  <c:v>16.113333333333301</c:v>
                </c:pt>
                <c:pt idx="8826">
                  <c:v>9.6137931034482698</c:v>
                </c:pt>
                <c:pt idx="8827">
                  <c:v>19.2739726027397</c:v>
                </c:pt>
                <c:pt idx="8828">
                  <c:v>10</c:v>
                </c:pt>
                <c:pt idx="8829">
                  <c:v>93</c:v>
                </c:pt>
                <c:pt idx="8830">
                  <c:v>7.8893925657298203</c:v>
                </c:pt>
                <c:pt idx="8831">
                  <c:v>10.999503229011401</c:v>
                </c:pt>
                <c:pt idx="8832">
                  <c:v>11.9171888988361</c:v>
                </c:pt>
                <c:pt idx="8833">
                  <c:v>13.164953271028001</c:v>
                </c:pt>
                <c:pt idx="8834">
                  <c:v>17.0382882882882</c:v>
                </c:pt>
                <c:pt idx="8835">
                  <c:v>16.492389962978098</c:v>
                </c:pt>
                <c:pt idx="8836">
                  <c:v>15.2814702920443</c:v>
                </c:pt>
                <c:pt idx="8837">
                  <c:v>11.2093651508329</c:v>
                </c:pt>
                <c:pt idx="8838">
                  <c:v>7.5858274647887303</c:v>
                </c:pt>
                <c:pt idx="8839">
                  <c:v>12.8206607236497</c:v>
                </c:pt>
                <c:pt idx="8840">
                  <c:v>6.7903846153846104</c:v>
                </c:pt>
                <c:pt idx="8841">
                  <c:v>12.4289022695692</c:v>
                </c:pt>
                <c:pt idx="8842">
                  <c:v>3.7302436125965501</c:v>
                </c:pt>
                <c:pt idx="8843">
                  <c:v>5.0821831869510596</c:v>
                </c:pt>
                <c:pt idx="8844">
                  <c:v>5.3707865168539302</c:v>
                </c:pt>
                <c:pt idx="8845">
                  <c:v>4.8692307692307599</c:v>
                </c:pt>
                <c:pt idx="8846">
                  <c:v>5.6316321374431499</c:v>
                </c:pt>
                <c:pt idx="8847">
                  <c:v>7.8007681228996599</c:v>
                </c:pt>
                <c:pt idx="8848">
                  <c:v>9.1615466101694896</c:v>
                </c:pt>
                <c:pt idx="8849">
                  <c:v>1.0790629575402599</c:v>
                </c:pt>
                <c:pt idx="8850">
                  <c:v>2.2008012018027001</c:v>
                </c:pt>
                <c:pt idx="8851">
                  <c:v>1.4917257683215099</c:v>
                </c:pt>
                <c:pt idx="8852">
                  <c:v>1.23447537473233</c:v>
                </c:pt>
                <c:pt idx="8853">
                  <c:v>7.9358533791523396</c:v>
                </c:pt>
                <c:pt idx="8854">
                  <c:v>-10</c:v>
                </c:pt>
                <c:pt idx="8855">
                  <c:v>33</c:v>
                </c:pt>
                <c:pt idx="8856">
                  <c:v>6.1003717472118897</c:v>
                </c:pt>
                <c:pt idx="8857">
                  <c:v>9.8388429752066102</c:v>
                </c:pt>
                <c:pt idx="8858">
                  <c:v>7.5033333333333303</c:v>
                </c:pt>
                <c:pt idx="8859">
                  <c:v>4.8885350318471303</c:v>
                </c:pt>
                <c:pt idx="8860">
                  <c:v>5.9623824451410599</c:v>
                </c:pt>
                <c:pt idx="8861">
                  <c:v>10.0544959128065</c:v>
                </c:pt>
                <c:pt idx="8862">
                  <c:v>7.2838983050847403</c:v>
                </c:pt>
                <c:pt idx="8863">
                  <c:v>6.1129568106312204</c:v>
                </c:pt>
                <c:pt idx="8864">
                  <c:v>5.5402985074626798</c:v>
                </c:pt>
                <c:pt idx="8865">
                  <c:v>7.40935672514619</c:v>
                </c:pt>
                <c:pt idx="8866">
                  <c:v>2.8935185185185102</c:v>
                </c:pt>
                <c:pt idx="8867">
                  <c:v>9.2409090909090903</c:v>
                </c:pt>
                <c:pt idx="8868">
                  <c:v>32</c:v>
                </c:pt>
                <c:pt idx="8869">
                  <c:v>167</c:v>
                </c:pt>
                <c:pt idx="8870">
                  <c:v>20</c:v>
                </c:pt>
                <c:pt idx="8871">
                  <c:v>14.006329113924</c:v>
                </c:pt>
                <c:pt idx="8872">
                  <c:v>19.757961783439399</c:v>
                </c:pt>
                <c:pt idx="8873">
                  <c:v>26.354838709677399</c:v>
                </c:pt>
                <c:pt idx="8874">
                  <c:v>8.8563535911602198</c:v>
                </c:pt>
                <c:pt idx="8875">
                  <c:v>3.4838709677419302</c:v>
                </c:pt>
                <c:pt idx="8876">
                  <c:v>11.9656862745098</c:v>
                </c:pt>
                <c:pt idx="8877">
                  <c:v>9.2148148148148099</c:v>
                </c:pt>
                <c:pt idx="8878">
                  <c:v>7.20491803278688</c:v>
                </c:pt>
                <c:pt idx="8879">
                  <c:v>-0.23553719008264401</c:v>
                </c:pt>
                <c:pt idx="8880">
                  <c:v>2.9731182795698898</c:v>
                </c:pt>
                <c:pt idx="8881">
                  <c:v>3.6054421768707399</c:v>
                </c:pt>
                <c:pt idx="8882">
                  <c:v>12.104651162790599</c:v>
                </c:pt>
                <c:pt idx="8883">
                  <c:v>0.225806451612903</c:v>
                </c:pt>
                <c:pt idx="8884">
                  <c:v>-1.1071428571428501</c:v>
                </c:pt>
                <c:pt idx="8885">
                  <c:v>0.59677419354838701</c:v>
                </c:pt>
                <c:pt idx="8886">
                  <c:v>-3.3166666666666602</c:v>
                </c:pt>
                <c:pt idx="8887">
                  <c:v>8.3684210526315699</c:v>
                </c:pt>
                <c:pt idx="8888">
                  <c:v>10.45</c:v>
                </c:pt>
                <c:pt idx="8889">
                  <c:v>11.7717391304347</c:v>
                </c:pt>
                <c:pt idx="8890">
                  <c:v>6.6989247311827897</c:v>
                </c:pt>
                <c:pt idx="8891">
                  <c:v>-2.3181818181818099</c:v>
                </c:pt>
                <c:pt idx="8892">
                  <c:v>8.9515151515151494</c:v>
                </c:pt>
                <c:pt idx="8893">
                  <c:v>3.3693693693693598</c:v>
                </c:pt>
                <c:pt idx="8894">
                  <c:v>5.25</c:v>
                </c:pt>
                <c:pt idx="8895">
                  <c:v>0.140350877192982</c:v>
                </c:pt>
                <c:pt idx="8896">
                  <c:v>2.9927536231884</c:v>
                </c:pt>
                <c:pt idx="8897">
                  <c:v>6.9270833333333304</c:v>
                </c:pt>
                <c:pt idx="8898">
                  <c:v>13.342857142857101</c:v>
                </c:pt>
                <c:pt idx="8899">
                  <c:v>8.5491329479768794</c:v>
                </c:pt>
                <c:pt idx="8900">
                  <c:v>3.1979695431472002</c:v>
                </c:pt>
                <c:pt idx="8901">
                  <c:v>4.8188405797101401</c:v>
                </c:pt>
                <c:pt idx="8902">
                  <c:v>-2.86486486486486</c:v>
                </c:pt>
                <c:pt idx="8903">
                  <c:v>12.071038251366099</c:v>
                </c:pt>
                <c:pt idx="8904">
                  <c:v>13.806451612903199</c:v>
                </c:pt>
                <c:pt idx="8905">
                  <c:v>9.08928571428571</c:v>
                </c:pt>
                <c:pt idx="8906">
                  <c:v>7.2903225806451601</c:v>
                </c:pt>
                <c:pt idx="8907">
                  <c:v>8.18333333333333</c:v>
                </c:pt>
                <c:pt idx="8908">
                  <c:v>13.2419354838709</c:v>
                </c:pt>
                <c:pt idx="8909">
                  <c:v>21.8666666666666</c:v>
                </c:pt>
                <c:pt idx="8910">
                  <c:v>8.35</c:v>
                </c:pt>
                <c:pt idx="8911">
                  <c:v>6.7580645161290303</c:v>
                </c:pt>
                <c:pt idx="8912">
                  <c:v>3.7333333333333298</c:v>
                </c:pt>
                <c:pt idx="8913">
                  <c:v>0.83870967741935398</c:v>
                </c:pt>
                <c:pt idx="8914">
                  <c:v>6.4576271186440604</c:v>
                </c:pt>
                <c:pt idx="8915">
                  <c:v>2.2950819672131102</c:v>
                </c:pt>
                <c:pt idx="8916">
                  <c:v>7.7478260869565201</c:v>
                </c:pt>
                <c:pt idx="8917">
                  <c:v>4.54901960784313</c:v>
                </c:pt>
                <c:pt idx="8918">
                  <c:v>-0.27522935779816499</c:v>
                </c:pt>
                <c:pt idx="8919">
                  <c:v>2.6739130434782599</c:v>
                </c:pt>
                <c:pt idx="8920">
                  <c:v>3.9130434782608599</c:v>
                </c:pt>
                <c:pt idx="8921">
                  <c:v>8.4444444444444393</c:v>
                </c:pt>
                <c:pt idx="8922">
                  <c:v>4.3636363636363598</c:v>
                </c:pt>
                <c:pt idx="8923">
                  <c:v>3.0215053763440798</c:v>
                </c:pt>
                <c:pt idx="8924">
                  <c:v>-4.1609195402298802</c:v>
                </c:pt>
                <c:pt idx="8925">
                  <c:v>6.7065217391304301</c:v>
                </c:pt>
                <c:pt idx="8926">
                  <c:v>19.988235294117601</c:v>
                </c:pt>
                <c:pt idx="8927">
                  <c:v>-0.211111111111111</c:v>
                </c:pt>
                <c:pt idx="8928">
                  <c:v>10.52</c:v>
                </c:pt>
                <c:pt idx="8929">
                  <c:v>16.068965517241299</c:v>
                </c:pt>
                <c:pt idx="8930">
                  <c:v>5.8595041322314003</c:v>
                </c:pt>
                <c:pt idx="8931">
                  <c:v>5.3977011494252798</c:v>
                </c:pt>
                <c:pt idx="8932">
                  <c:v>6.9943925233644801</c:v>
                </c:pt>
                <c:pt idx="8933">
                  <c:v>7.2832469775474902</c:v>
                </c:pt>
                <c:pt idx="8934">
                  <c:v>11.75</c:v>
                </c:pt>
                <c:pt idx="8935">
                  <c:v>7.8838028169014001</c:v>
                </c:pt>
                <c:pt idx="8936">
                  <c:v>6.7100371747211804</c:v>
                </c:pt>
                <c:pt idx="8937">
                  <c:v>6.0196078431372504</c:v>
                </c:pt>
                <c:pt idx="8938">
                  <c:v>4.4529262086513999</c:v>
                </c:pt>
                <c:pt idx="8939">
                  <c:v>12.9745762711864</c:v>
                </c:pt>
                <c:pt idx="8940">
                  <c:v>0</c:v>
                </c:pt>
                <c:pt idx="8941">
                  <c:v>18.189765458422102</c:v>
                </c:pt>
                <c:pt idx="8942">
                  <c:v>11.6315789473684</c:v>
                </c:pt>
                <c:pt idx="8943">
                  <c:v>17.608620689655101</c:v>
                </c:pt>
                <c:pt idx="8944">
                  <c:v>14.8736059479553</c:v>
                </c:pt>
                <c:pt idx="8945">
                  <c:v>20.123913043478201</c:v>
                </c:pt>
                <c:pt idx="8946">
                  <c:v>22.326059050064099</c:v>
                </c:pt>
                <c:pt idx="8947">
                  <c:v>23.198437500000001</c:v>
                </c:pt>
                <c:pt idx="8948">
                  <c:v>21.338603425559899</c:v>
                </c:pt>
                <c:pt idx="8949">
                  <c:v>7.7259343148357802</c:v>
                </c:pt>
                <c:pt idx="8950">
                  <c:v>11.720698254364001</c:v>
                </c:pt>
                <c:pt idx="8951">
                  <c:v>13.6548089591567</c:v>
                </c:pt>
                <c:pt idx="8952">
                  <c:v>22.013458950201802</c:v>
                </c:pt>
                <c:pt idx="8953">
                  <c:v>9.8668941979522096</c:v>
                </c:pt>
                <c:pt idx="8954">
                  <c:v>11.841269841269799</c:v>
                </c:pt>
                <c:pt idx="8955">
                  <c:v>5.9696969696969697</c:v>
                </c:pt>
                <c:pt idx="8956">
                  <c:v>7.1840490797546002</c:v>
                </c:pt>
                <c:pt idx="8957">
                  <c:v>10.921383647798701</c:v>
                </c:pt>
                <c:pt idx="8958">
                  <c:v>19.080555555555499</c:v>
                </c:pt>
                <c:pt idx="8959">
                  <c:v>16.821428571428498</c:v>
                </c:pt>
                <c:pt idx="8960">
                  <c:v>13.257309941520401</c:v>
                </c:pt>
                <c:pt idx="8961">
                  <c:v>7.3074626865671597</c:v>
                </c:pt>
                <c:pt idx="8962">
                  <c:v>11.6066481994459</c:v>
                </c:pt>
                <c:pt idx="8963">
                  <c:v>7.9768976897689701</c:v>
                </c:pt>
                <c:pt idx="8964">
                  <c:v>8.6679389312977104</c:v>
                </c:pt>
                <c:pt idx="8965">
                  <c:v>6.8957816377171204</c:v>
                </c:pt>
                <c:pt idx="8966">
                  <c:v>9.8398510242085599</c:v>
                </c:pt>
                <c:pt idx="8967">
                  <c:v>8.5536139793486896</c:v>
                </c:pt>
                <c:pt idx="8968">
                  <c:v>10.634760705289599</c:v>
                </c:pt>
                <c:pt idx="8969">
                  <c:v>8.3395415472779302</c:v>
                </c:pt>
                <c:pt idx="8970">
                  <c:v>10.137399463806901</c:v>
                </c:pt>
                <c:pt idx="8971">
                  <c:v>11.3349056603773</c:v>
                </c:pt>
                <c:pt idx="8972">
                  <c:v>9.4868139700641407</c:v>
                </c:pt>
                <c:pt idx="8973">
                  <c:v>6.1492260061919497</c:v>
                </c:pt>
                <c:pt idx="8974">
                  <c:v>6.9424216765453002</c:v>
                </c:pt>
                <c:pt idx="8975">
                  <c:v>2.5972108285479898</c:v>
                </c:pt>
                <c:pt idx="8976">
                  <c:v>12.837704918032699</c:v>
                </c:pt>
                <c:pt idx="8977">
                  <c:v>21.170542635658901</c:v>
                </c:pt>
                <c:pt idx="8978">
                  <c:v>15.447619047619</c:v>
                </c:pt>
                <c:pt idx="8979">
                  <c:v>13.7005988023952</c:v>
                </c:pt>
                <c:pt idx="8980">
                  <c:v>11.467213114753999</c:v>
                </c:pt>
                <c:pt idx="8981">
                  <c:v>10.920245398773</c:v>
                </c:pt>
                <c:pt idx="8982">
                  <c:v>17.6181818181818</c:v>
                </c:pt>
                <c:pt idx="8983">
                  <c:v>22.3055555555555</c:v>
                </c:pt>
                <c:pt idx="8984">
                  <c:v>19.545977011494202</c:v>
                </c:pt>
                <c:pt idx="8985">
                  <c:v>12.675675675675601</c:v>
                </c:pt>
                <c:pt idx="8986">
                  <c:v>8.2185430463576097</c:v>
                </c:pt>
                <c:pt idx="8987">
                  <c:v>27.2151898734177</c:v>
                </c:pt>
                <c:pt idx="8988">
                  <c:v>26.2582781456953</c:v>
                </c:pt>
                <c:pt idx="8989">
                  <c:v>1.7016129032258001</c:v>
                </c:pt>
                <c:pt idx="8990">
                  <c:v>1.7079646017699099</c:v>
                </c:pt>
                <c:pt idx="8991">
                  <c:v>8.5483870967741904</c:v>
                </c:pt>
                <c:pt idx="8992">
                  <c:v>-5.7435897435897401</c:v>
                </c:pt>
                <c:pt idx="8993">
                  <c:v>-5.4215686274509798</c:v>
                </c:pt>
                <c:pt idx="8994">
                  <c:v>-4.0465116279069697</c:v>
                </c:pt>
                <c:pt idx="8995">
                  <c:v>-0.60215053763440796</c:v>
                </c:pt>
                <c:pt idx="8996">
                  <c:v>4.6209677419354804</c:v>
                </c:pt>
                <c:pt idx="8997">
                  <c:v>-5.8496240601503704</c:v>
                </c:pt>
                <c:pt idx="8998">
                  <c:v>-3.4615384615384599</c:v>
                </c:pt>
                <c:pt idx="8999">
                  <c:v>1.75555555555555</c:v>
                </c:pt>
                <c:pt idx="9000">
                  <c:v>-0.468354430379746</c:v>
                </c:pt>
                <c:pt idx="9001">
                  <c:v>16</c:v>
                </c:pt>
                <c:pt idx="9002">
                  <c:v>16.758700696055602</c:v>
                </c:pt>
                <c:pt idx="9003">
                  <c:v>18.1896955503512</c:v>
                </c:pt>
                <c:pt idx="9004">
                  <c:v>12.36875</c:v>
                </c:pt>
                <c:pt idx="9005">
                  <c:v>10.464980544747</c:v>
                </c:pt>
                <c:pt idx="9006">
                  <c:v>12.0661625708884</c:v>
                </c:pt>
                <c:pt idx="9007">
                  <c:v>19.0369127516778</c:v>
                </c:pt>
                <c:pt idx="9008">
                  <c:v>15.245370370370299</c:v>
                </c:pt>
                <c:pt idx="9009">
                  <c:v>12.3333333333333</c:v>
                </c:pt>
                <c:pt idx="9010">
                  <c:v>8.5161290322580605</c:v>
                </c:pt>
                <c:pt idx="9011">
                  <c:v>10.1248073959938</c:v>
                </c:pt>
                <c:pt idx="9012">
                  <c:v>9.4409005628517804</c:v>
                </c:pt>
                <c:pt idx="9013">
                  <c:v>17.726368159203901</c:v>
                </c:pt>
                <c:pt idx="9014">
                  <c:v>3.82926829268292</c:v>
                </c:pt>
                <c:pt idx="9015">
                  <c:v>5.94871794871794</c:v>
                </c:pt>
                <c:pt idx="9016">
                  <c:v>6.3095238095238004</c:v>
                </c:pt>
                <c:pt idx="9017">
                  <c:v>1.5248618784530299</c:v>
                </c:pt>
                <c:pt idx="9018">
                  <c:v>-1.75757575757575</c:v>
                </c:pt>
                <c:pt idx="9019">
                  <c:v>-0.5</c:v>
                </c:pt>
                <c:pt idx="9020">
                  <c:v>10.078947368421</c:v>
                </c:pt>
                <c:pt idx="9021">
                  <c:v>25.191919191919101</c:v>
                </c:pt>
                <c:pt idx="9022">
                  <c:v>8.7166666666666597</c:v>
                </c:pt>
                <c:pt idx="9023">
                  <c:v>-3.24193548387096</c:v>
                </c:pt>
                <c:pt idx="9024">
                  <c:v>3.5421686746987899</c:v>
                </c:pt>
                <c:pt idx="9025">
                  <c:v>-4.4000000000000004</c:v>
                </c:pt>
                <c:pt idx="9026">
                  <c:v>19</c:v>
                </c:pt>
                <c:pt idx="9027">
                  <c:v>8.6450216450216395</c:v>
                </c:pt>
                <c:pt idx="9028">
                  <c:v>4.1450688073394497</c:v>
                </c:pt>
                <c:pt idx="9029">
                  <c:v>5.2792338709677402</c:v>
                </c:pt>
                <c:pt idx="9030">
                  <c:v>3.3348982785602499</c:v>
                </c:pt>
                <c:pt idx="9031">
                  <c:v>5.33669863705199</c:v>
                </c:pt>
                <c:pt idx="9032">
                  <c:v>9.2580943570767804</c:v>
                </c:pt>
                <c:pt idx="9033">
                  <c:v>11.081537565521201</c:v>
                </c:pt>
                <c:pt idx="9034">
                  <c:v>7.7754491017963998</c:v>
                </c:pt>
                <c:pt idx="9035">
                  <c:v>2.8224964404366299</c:v>
                </c:pt>
                <c:pt idx="9036">
                  <c:v>2.5654233274126699</c:v>
                </c:pt>
                <c:pt idx="9037">
                  <c:v>3.3781755196304801</c:v>
                </c:pt>
                <c:pt idx="9038">
                  <c:v>7.6091753774680599</c:v>
                </c:pt>
                <c:pt idx="9039">
                  <c:v>12.285714285714199</c:v>
                </c:pt>
                <c:pt idx="9040">
                  <c:v>14</c:v>
                </c:pt>
                <c:pt idx="9041">
                  <c:v>13.75</c:v>
                </c:pt>
                <c:pt idx="9042">
                  <c:v>40.071428571428498</c:v>
                </c:pt>
                <c:pt idx="9043">
                  <c:v>37.5555555555555</c:v>
                </c:pt>
                <c:pt idx="9044">
                  <c:v>-5.1111111111111098</c:v>
                </c:pt>
                <c:pt idx="9045">
                  <c:v>27.3333333333333</c:v>
                </c:pt>
                <c:pt idx="9046">
                  <c:v>-12.5</c:v>
                </c:pt>
                <c:pt idx="9047">
                  <c:v>8.4274099883855893</c:v>
                </c:pt>
                <c:pt idx="9048">
                  <c:v>6.5551232166018103</c:v>
                </c:pt>
                <c:pt idx="9049">
                  <c:v>7.4142427281845498</c:v>
                </c:pt>
                <c:pt idx="9050">
                  <c:v>8.6472392638036801</c:v>
                </c:pt>
                <c:pt idx="9051">
                  <c:v>5.2722513089005201</c:v>
                </c:pt>
                <c:pt idx="9052">
                  <c:v>8.4615384615384599</c:v>
                </c:pt>
                <c:pt idx="9053">
                  <c:v>11.223107569721099</c:v>
                </c:pt>
                <c:pt idx="9054">
                  <c:v>7.45039826212889</c:v>
                </c:pt>
                <c:pt idx="9055">
                  <c:v>3.5963990997749402</c:v>
                </c:pt>
                <c:pt idx="9056">
                  <c:v>3.7736486486486398</c:v>
                </c:pt>
                <c:pt idx="9057">
                  <c:v>1.1990566037735799</c:v>
                </c:pt>
                <c:pt idx="9058">
                  <c:v>7.1531250000000002</c:v>
                </c:pt>
                <c:pt idx="9059">
                  <c:v>9.9102067183462506</c:v>
                </c:pt>
                <c:pt idx="9060">
                  <c:v>6.7583941605839399</c:v>
                </c:pt>
                <c:pt idx="9061">
                  <c:v>7.1124223602484404</c:v>
                </c:pt>
                <c:pt idx="9062">
                  <c:v>5.6048009367681502</c:v>
                </c:pt>
                <c:pt idx="9063">
                  <c:v>7.0005356186395202</c:v>
                </c:pt>
                <c:pt idx="9064">
                  <c:v>10.204031465093401</c:v>
                </c:pt>
                <c:pt idx="9065">
                  <c:v>12.256287425149701</c:v>
                </c:pt>
                <c:pt idx="9066">
                  <c:v>11.890288713910699</c:v>
                </c:pt>
                <c:pt idx="9067">
                  <c:v>5.6113039167079801</c:v>
                </c:pt>
                <c:pt idx="9068">
                  <c:v>4.7488151658767697</c:v>
                </c:pt>
                <c:pt idx="9069">
                  <c:v>4.6142857142857103</c:v>
                </c:pt>
                <c:pt idx="9070">
                  <c:v>10.952988972721901</c:v>
                </c:pt>
                <c:pt idx="9071">
                  <c:v>2.5820895522387999</c:v>
                </c:pt>
                <c:pt idx="9072">
                  <c:v>-0.31168831168831101</c:v>
                </c:pt>
                <c:pt idx="9073">
                  <c:v>4.8159999999999998</c:v>
                </c:pt>
                <c:pt idx="9074">
                  <c:v>0</c:v>
                </c:pt>
                <c:pt idx="9075">
                  <c:v>-0.47692307692307601</c:v>
                </c:pt>
                <c:pt idx="9076">
                  <c:v>-5.0526315789473601</c:v>
                </c:pt>
                <c:pt idx="9077">
                  <c:v>-4.3181818181818103</c:v>
                </c:pt>
                <c:pt idx="9078">
                  <c:v>-2.3389830508474501</c:v>
                </c:pt>
                <c:pt idx="9079">
                  <c:v>-4.6829268292682897</c:v>
                </c:pt>
                <c:pt idx="9080">
                  <c:v>-2.0540540540540499</c:v>
                </c:pt>
                <c:pt idx="9081">
                  <c:v>-4.3614457831325302</c:v>
                </c:pt>
                <c:pt idx="9082">
                  <c:v>-3.84615384615384</c:v>
                </c:pt>
                <c:pt idx="9083">
                  <c:v>3.5657407407407402</c:v>
                </c:pt>
                <c:pt idx="9084">
                  <c:v>2.6431451612903198</c:v>
                </c:pt>
                <c:pt idx="9085">
                  <c:v>0.19875776397515499</c:v>
                </c:pt>
                <c:pt idx="9086">
                  <c:v>0.46734130634774601</c:v>
                </c:pt>
                <c:pt idx="9087">
                  <c:v>1.4819064430714901</c:v>
                </c:pt>
                <c:pt idx="9088">
                  <c:v>-9.0090090090090003E-2</c:v>
                </c:pt>
                <c:pt idx="9089">
                  <c:v>3.3957915831663299</c:v>
                </c:pt>
                <c:pt idx="9090">
                  <c:v>5.0375670840787103</c:v>
                </c:pt>
                <c:pt idx="9091">
                  <c:v>-2.2897278314310801</c:v>
                </c:pt>
                <c:pt idx="9092">
                  <c:v>0.147389969293756</c:v>
                </c:pt>
                <c:pt idx="9093">
                  <c:v>-0.21606648199445899</c:v>
                </c:pt>
                <c:pt idx="9094">
                  <c:v>3.4839302112029298</c:v>
                </c:pt>
                <c:pt idx="9095">
                  <c:v>-1.48780487804878</c:v>
                </c:pt>
                <c:pt idx="9096">
                  <c:v>2.1489361702127598</c:v>
                </c:pt>
                <c:pt idx="9097">
                  <c:v>6.2413793103448203</c:v>
                </c:pt>
                <c:pt idx="9098">
                  <c:v>-0.4</c:v>
                </c:pt>
                <c:pt idx="9099">
                  <c:v>23.1</c:v>
                </c:pt>
                <c:pt idx="9100">
                  <c:v>26.269230769230699</c:v>
                </c:pt>
                <c:pt idx="9101">
                  <c:v>16.533333333333299</c:v>
                </c:pt>
                <c:pt idx="9102">
                  <c:v>-0.24137931034482701</c:v>
                </c:pt>
                <c:pt idx="9103">
                  <c:v>-5.6666666666666599</c:v>
                </c:pt>
                <c:pt idx="9104">
                  <c:v>-4.18965517241379</c:v>
                </c:pt>
                <c:pt idx="9105">
                  <c:v>4.3770491803278597</c:v>
                </c:pt>
                <c:pt idx="9106">
                  <c:v>-1.7570093457943901</c:v>
                </c:pt>
                <c:pt idx="9107">
                  <c:v>-1.49</c:v>
                </c:pt>
                <c:pt idx="9108">
                  <c:v>-1.71818181818181</c:v>
                </c:pt>
                <c:pt idx="9109">
                  <c:v>4.36666666666666</c:v>
                </c:pt>
                <c:pt idx="9110">
                  <c:v>5.8214285714285703</c:v>
                </c:pt>
                <c:pt idx="9111">
                  <c:v>-1.9456521739130399</c:v>
                </c:pt>
                <c:pt idx="9112">
                  <c:v>-1.9036144578313201</c:v>
                </c:pt>
                <c:pt idx="9113">
                  <c:v>2.08988764044943</c:v>
                </c:pt>
                <c:pt idx="9114">
                  <c:v>-6.6260869565217302</c:v>
                </c:pt>
                <c:pt idx="9115">
                  <c:v>-1.34959349593495</c:v>
                </c:pt>
                <c:pt idx="9116">
                  <c:v>-3.0695652173912999</c:v>
                </c:pt>
                <c:pt idx="9117">
                  <c:v>-6.3523809523809502</c:v>
                </c:pt>
                <c:pt idx="9118">
                  <c:v>55.5</c:v>
                </c:pt>
                <c:pt idx="9119">
                  <c:v>4.7647058823529402</c:v>
                </c:pt>
                <c:pt idx="9120">
                  <c:v>53</c:v>
                </c:pt>
                <c:pt idx="9121">
                  <c:v>21.434782608695599</c:v>
                </c:pt>
                <c:pt idx="9122">
                  <c:v>34.136363636363598</c:v>
                </c:pt>
                <c:pt idx="9123">
                  <c:v>28.4545454545454</c:v>
                </c:pt>
                <c:pt idx="9124">
                  <c:v>29.6111111111111</c:v>
                </c:pt>
                <c:pt idx="9125">
                  <c:v>11.3846153846153</c:v>
                </c:pt>
                <c:pt idx="9126">
                  <c:v>5.3333333333333304</c:v>
                </c:pt>
                <c:pt idx="9127">
                  <c:v>-2</c:v>
                </c:pt>
                <c:pt idx="9128">
                  <c:v>13.1111111111111</c:v>
                </c:pt>
                <c:pt idx="9129">
                  <c:v>5.6175595238095202</c:v>
                </c:pt>
                <c:pt idx="9130">
                  <c:v>3.5335085413929002</c:v>
                </c:pt>
                <c:pt idx="9131">
                  <c:v>5.9973924380704</c:v>
                </c:pt>
                <c:pt idx="9132">
                  <c:v>5.2627118644067696</c:v>
                </c:pt>
                <c:pt idx="9133">
                  <c:v>8.54921540656205</c:v>
                </c:pt>
                <c:pt idx="9134">
                  <c:v>9.4882506527415096</c:v>
                </c:pt>
                <c:pt idx="9135">
                  <c:v>7.1152737752161297</c:v>
                </c:pt>
                <c:pt idx="9136">
                  <c:v>0.43958135109419599</c:v>
                </c:pt>
                <c:pt idx="9137">
                  <c:v>1.9716494845360799</c:v>
                </c:pt>
                <c:pt idx="9138">
                  <c:v>3.0631458094144599</c:v>
                </c:pt>
                <c:pt idx="9139">
                  <c:v>9.2161520190023705</c:v>
                </c:pt>
                <c:pt idx="9140">
                  <c:v>13.471138845553799</c:v>
                </c:pt>
                <c:pt idx="9141">
                  <c:v>14.925396825396801</c:v>
                </c:pt>
                <c:pt idx="9142">
                  <c:v>16.478896103896101</c:v>
                </c:pt>
                <c:pt idx="9143">
                  <c:v>15.3138461538461</c:v>
                </c:pt>
                <c:pt idx="9144">
                  <c:v>15.059880239520901</c:v>
                </c:pt>
                <c:pt idx="9145">
                  <c:v>26.265243902439</c:v>
                </c:pt>
                <c:pt idx="9146">
                  <c:v>15.059633027522899</c:v>
                </c:pt>
                <c:pt idx="9147">
                  <c:v>18.956030150753701</c:v>
                </c:pt>
                <c:pt idx="9148">
                  <c:v>10.1244377811094</c:v>
                </c:pt>
                <c:pt idx="9149">
                  <c:v>14.4429301533219</c:v>
                </c:pt>
                <c:pt idx="9150">
                  <c:v>10.108231707317</c:v>
                </c:pt>
                <c:pt idx="9151">
                  <c:v>21.780525502318302</c:v>
                </c:pt>
                <c:pt idx="9152">
                  <c:v>9.7596153846153797</c:v>
                </c:pt>
                <c:pt idx="9153">
                  <c:v>9.0836820083681999</c:v>
                </c:pt>
                <c:pt idx="9154">
                  <c:v>8.8053204353083405</c:v>
                </c:pt>
                <c:pt idx="9155">
                  <c:v>3.8692421991084598</c:v>
                </c:pt>
                <c:pt idx="9156">
                  <c:v>6.4029850746268604</c:v>
                </c:pt>
                <c:pt idx="9157">
                  <c:v>6.4051896207584802</c:v>
                </c:pt>
                <c:pt idx="9158">
                  <c:v>8.08933002481389</c:v>
                </c:pt>
                <c:pt idx="9159">
                  <c:v>4.0576923076923004</c:v>
                </c:pt>
                <c:pt idx="9160">
                  <c:v>4.5892473118279504</c:v>
                </c:pt>
                <c:pt idx="9161">
                  <c:v>0.37697516930022501</c:v>
                </c:pt>
                <c:pt idx="9162">
                  <c:v>2.18991596638655</c:v>
                </c:pt>
                <c:pt idx="9163">
                  <c:v>12.430894308943</c:v>
                </c:pt>
                <c:pt idx="9164">
                  <c:v>3.3471264367816</c:v>
                </c:pt>
                <c:pt idx="9165">
                  <c:v>8.0199501246882701</c:v>
                </c:pt>
                <c:pt idx="9166">
                  <c:v>10.0180505415162</c:v>
                </c:pt>
                <c:pt idx="9167">
                  <c:v>8.5182648401826402</c:v>
                </c:pt>
                <c:pt idx="9168">
                  <c:v>9.9108910891089099</c:v>
                </c:pt>
                <c:pt idx="9169">
                  <c:v>15.7390670553935</c:v>
                </c:pt>
                <c:pt idx="9170">
                  <c:v>12.2118126272912</c:v>
                </c:pt>
                <c:pt idx="9171">
                  <c:v>13.964093357271</c:v>
                </c:pt>
                <c:pt idx="9172">
                  <c:v>7.4273648648648596</c:v>
                </c:pt>
                <c:pt idx="9173">
                  <c:v>3.8940972222222201</c:v>
                </c:pt>
                <c:pt idx="9174">
                  <c:v>8.5168269230769198</c:v>
                </c:pt>
                <c:pt idx="9175">
                  <c:v>9.2093663911845702</c:v>
                </c:pt>
                <c:pt idx="9176">
                  <c:v>23</c:v>
                </c:pt>
                <c:pt idx="9177">
                  <c:v>-7.875</c:v>
                </c:pt>
                <c:pt idx="9178">
                  <c:v>32.6666666666666</c:v>
                </c:pt>
                <c:pt idx="9179">
                  <c:v>11</c:v>
                </c:pt>
                <c:pt idx="9180">
                  <c:v>10.1048146570089</c:v>
                </c:pt>
                <c:pt idx="9181">
                  <c:v>11.783491204330099</c:v>
                </c:pt>
                <c:pt idx="9182">
                  <c:v>9.8946938775510205</c:v>
                </c:pt>
                <c:pt idx="9183">
                  <c:v>9.8919254658385096</c:v>
                </c:pt>
                <c:pt idx="9184">
                  <c:v>10.3393227366966</c:v>
                </c:pt>
                <c:pt idx="9185">
                  <c:v>13.093852190974401</c:v>
                </c:pt>
                <c:pt idx="9186">
                  <c:v>16.298344620015001</c:v>
                </c:pt>
                <c:pt idx="9187">
                  <c:v>10.9402322404371</c:v>
                </c:pt>
                <c:pt idx="9188">
                  <c:v>4.63798597833014</c:v>
                </c:pt>
                <c:pt idx="9189">
                  <c:v>4.17520661157024</c:v>
                </c:pt>
                <c:pt idx="9190">
                  <c:v>3.0657237936772002</c:v>
                </c:pt>
                <c:pt idx="9191">
                  <c:v>13.4352186121139</c:v>
                </c:pt>
                <c:pt idx="9192">
                  <c:v>14.8211143695014</c:v>
                </c:pt>
                <c:pt idx="9193">
                  <c:v>9.2710997442455199</c:v>
                </c:pt>
                <c:pt idx="9194">
                  <c:v>6.9463087248322104</c:v>
                </c:pt>
                <c:pt idx="9195">
                  <c:v>6.3171953255425697</c:v>
                </c:pt>
                <c:pt idx="9196">
                  <c:v>6.0792079207920704</c:v>
                </c:pt>
                <c:pt idx="9197">
                  <c:v>9.3018292682926802</c:v>
                </c:pt>
                <c:pt idx="9198">
                  <c:v>7.5985401459853996</c:v>
                </c:pt>
                <c:pt idx="9199">
                  <c:v>8.2508090614886704</c:v>
                </c:pt>
                <c:pt idx="9200">
                  <c:v>3.68611987381703</c:v>
                </c:pt>
                <c:pt idx="9201">
                  <c:v>4.7545454545454504</c:v>
                </c:pt>
                <c:pt idx="9202">
                  <c:v>7.3620178041543003</c:v>
                </c:pt>
                <c:pt idx="9203">
                  <c:v>15.679245283018799</c:v>
                </c:pt>
                <c:pt idx="9204">
                  <c:v>19.431372549019599</c:v>
                </c:pt>
                <c:pt idx="9205">
                  <c:v>10.9791666666666</c:v>
                </c:pt>
                <c:pt idx="9206">
                  <c:v>24.2280701754385</c:v>
                </c:pt>
                <c:pt idx="9207">
                  <c:v>15.232142857142801</c:v>
                </c:pt>
                <c:pt idx="9208">
                  <c:v>32.2950819672131</c:v>
                </c:pt>
                <c:pt idx="9209">
                  <c:v>25.3333333333333</c:v>
                </c:pt>
                <c:pt idx="9210">
                  <c:v>19.913978494623599</c:v>
                </c:pt>
                <c:pt idx="9211">
                  <c:v>27.043010752688101</c:v>
                </c:pt>
                <c:pt idx="9212">
                  <c:v>14.9240506329113</c:v>
                </c:pt>
                <c:pt idx="9213">
                  <c:v>24.547945205479401</c:v>
                </c:pt>
                <c:pt idx="9214">
                  <c:v>13.492753623188401</c:v>
                </c:pt>
                <c:pt idx="9215">
                  <c:v>33.569620253164501</c:v>
                </c:pt>
                <c:pt idx="9216">
                  <c:v>24.441964285714199</c:v>
                </c:pt>
                <c:pt idx="9217">
                  <c:v>12.8505154639175</c:v>
                </c:pt>
                <c:pt idx="9218">
                  <c:v>17.921641791044699</c:v>
                </c:pt>
                <c:pt idx="9219">
                  <c:v>13.233974358974301</c:v>
                </c:pt>
                <c:pt idx="9220">
                  <c:v>13.2118959107806</c:v>
                </c:pt>
                <c:pt idx="9221">
                  <c:v>20.983333333333299</c:v>
                </c:pt>
                <c:pt idx="9222">
                  <c:v>23.667870036101</c:v>
                </c:pt>
                <c:pt idx="9223">
                  <c:v>15.7298136645962</c:v>
                </c:pt>
                <c:pt idx="9224">
                  <c:v>8.6465517241379306</c:v>
                </c:pt>
                <c:pt idx="9225">
                  <c:v>7.3980582524271803</c:v>
                </c:pt>
                <c:pt idx="9226">
                  <c:v>10.081632653061201</c:v>
                </c:pt>
                <c:pt idx="9227">
                  <c:v>15.7312252964426</c:v>
                </c:pt>
                <c:pt idx="9228">
                  <c:v>11.060085836909799</c:v>
                </c:pt>
                <c:pt idx="9229">
                  <c:v>8.4468937875751493</c:v>
                </c:pt>
                <c:pt idx="9230">
                  <c:v>10.073584905660301</c:v>
                </c:pt>
                <c:pt idx="9231">
                  <c:v>7.7962776659959703</c:v>
                </c:pt>
                <c:pt idx="9232">
                  <c:v>5.7735507246376798</c:v>
                </c:pt>
                <c:pt idx="9233">
                  <c:v>6.7954248366012999</c:v>
                </c:pt>
                <c:pt idx="9234">
                  <c:v>11.080251770259601</c:v>
                </c:pt>
                <c:pt idx="9235">
                  <c:v>7.34537246049661</c:v>
                </c:pt>
                <c:pt idx="9236">
                  <c:v>2.16238608119304</c:v>
                </c:pt>
                <c:pt idx="9237">
                  <c:v>2.19552529182879</c:v>
                </c:pt>
                <c:pt idx="9238">
                  <c:v>2.4043062200956902</c:v>
                </c:pt>
                <c:pt idx="9239">
                  <c:v>10.1084337349397</c:v>
                </c:pt>
                <c:pt idx="9240">
                  <c:v>10.8521634615384</c:v>
                </c:pt>
                <c:pt idx="9241">
                  <c:v>7.6930422919508796</c:v>
                </c:pt>
                <c:pt idx="9242">
                  <c:v>8.2688442211055193</c:v>
                </c:pt>
                <c:pt idx="9243">
                  <c:v>5.0174013921113598</c:v>
                </c:pt>
                <c:pt idx="9244">
                  <c:v>6.5751765893037302</c:v>
                </c:pt>
                <c:pt idx="9245">
                  <c:v>9.4280000000000008</c:v>
                </c:pt>
                <c:pt idx="9246">
                  <c:v>9.5551401869158799</c:v>
                </c:pt>
                <c:pt idx="9247">
                  <c:v>8.8459459459459406</c:v>
                </c:pt>
                <c:pt idx="9248">
                  <c:v>4.9930735930735901</c:v>
                </c:pt>
                <c:pt idx="9249">
                  <c:v>6.0849740932642398</c:v>
                </c:pt>
                <c:pt idx="9250">
                  <c:v>8.4489999999999998</c:v>
                </c:pt>
                <c:pt idx="9251">
                  <c:v>12.049164208456199</c:v>
                </c:pt>
                <c:pt idx="9252">
                  <c:v>21.409090909090899</c:v>
                </c:pt>
                <c:pt idx="9253">
                  <c:v>27.9166666666666</c:v>
                </c:pt>
                <c:pt idx="9254">
                  <c:v>-2.6153846153846101</c:v>
                </c:pt>
                <c:pt idx="9255">
                  <c:v>-4.3333333333333304</c:v>
                </c:pt>
                <c:pt idx="9256">
                  <c:v>21.090909090909001</c:v>
                </c:pt>
                <c:pt idx="9257">
                  <c:v>23.5</c:v>
                </c:pt>
                <c:pt idx="9258">
                  <c:v>7.7307692307692299</c:v>
                </c:pt>
                <c:pt idx="9259">
                  <c:v>13.475</c:v>
                </c:pt>
                <c:pt idx="9260">
                  <c:v>-1.2894736842105201</c:v>
                </c:pt>
                <c:pt idx="9261">
                  <c:v>4.52597402597402</c:v>
                </c:pt>
                <c:pt idx="9262">
                  <c:v>4.11693548387096</c:v>
                </c:pt>
                <c:pt idx="9263">
                  <c:v>8.8949152542372794</c:v>
                </c:pt>
                <c:pt idx="9264">
                  <c:v>6.9539007092198499</c:v>
                </c:pt>
                <c:pt idx="9265">
                  <c:v>0.87096774193548299</c:v>
                </c:pt>
                <c:pt idx="9266">
                  <c:v>16.521276595744599</c:v>
                </c:pt>
                <c:pt idx="9267">
                  <c:v>11.826086956521699</c:v>
                </c:pt>
                <c:pt idx="9268">
                  <c:v>13.0543478260869</c:v>
                </c:pt>
                <c:pt idx="9269">
                  <c:v>13.3784097504352</c:v>
                </c:pt>
                <c:pt idx="9270">
                  <c:v>13.730837789661299</c:v>
                </c:pt>
                <c:pt idx="9271">
                  <c:v>8.0326797385620896</c:v>
                </c:pt>
                <c:pt idx="9272">
                  <c:v>10.547397769516699</c:v>
                </c:pt>
                <c:pt idx="9273">
                  <c:v>13.362178134233799</c:v>
                </c:pt>
                <c:pt idx="9274">
                  <c:v>11.334147192186901</c:v>
                </c:pt>
                <c:pt idx="9275">
                  <c:v>11.4918394353771</c:v>
                </c:pt>
                <c:pt idx="9276">
                  <c:v>11.145475819032701</c:v>
                </c:pt>
                <c:pt idx="9277">
                  <c:v>5.1725714285714197</c:v>
                </c:pt>
                <c:pt idx="9278">
                  <c:v>6.6774931381518696</c:v>
                </c:pt>
                <c:pt idx="9279">
                  <c:v>6.5608820709491802</c:v>
                </c:pt>
                <c:pt idx="9280">
                  <c:v>12.1025375453133</c:v>
                </c:pt>
                <c:pt idx="9281">
                  <c:v>3.4230769230769198</c:v>
                </c:pt>
                <c:pt idx="9282">
                  <c:v>20.846153846153801</c:v>
                </c:pt>
                <c:pt idx="9283">
                  <c:v>0.56634304207119701</c:v>
                </c:pt>
                <c:pt idx="9284">
                  <c:v>-0.26523297491039399</c:v>
                </c:pt>
                <c:pt idx="9285">
                  <c:v>-0.12080536912751599</c:v>
                </c:pt>
                <c:pt idx="9286">
                  <c:v>1.2145593869731801</c:v>
                </c:pt>
                <c:pt idx="9287">
                  <c:v>1.1034482758620601</c:v>
                </c:pt>
                <c:pt idx="9288">
                  <c:v>0.116935483870967</c:v>
                </c:pt>
                <c:pt idx="9289">
                  <c:v>1.0279720279720199</c:v>
                </c:pt>
                <c:pt idx="9290">
                  <c:v>4.5727272727272696</c:v>
                </c:pt>
                <c:pt idx="9291">
                  <c:v>-4.97463768115942</c:v>
                </c:pt>
                <c:pt idx="9292">
                  <c:v>-4.1585365853658498</c:v>
                </c:pt>
                <c:pt idx="9293">
                  <c:v>-3.7980769230769198</c:v>
                </c:pt>
                <c:pt idx="9294">
                  <c:v>-2.6479591836734602</c:v>
                </c:pt>
                <c:pt idx="9295">
                  <c:v>15.885993485342</c:v>
                </c:pt>
                <c:pt idx="9296">
                  <c:v>15</c:v>
                </c:pt>
                <c:pt idx="9297">
                  <c:v>7.4904458598726098</c:v>
                </c:pt>
                <c:pt idx="9298">
                  <c:v>5.6378737541528201</c:v>
                </c:pt>
                <c:pt idx="9299">
                  <c:v>9.7961165048543695</c:v>
                </c:pt>
                <c:pt idx="9300">
                  <c:v>9.8060606060605995</c:v>
                </c:pt>
                <c:pt idx="9301">
                  <c:v>10.9784946236559</c:v>
                </c:pt>
                <c:pt idx="9302">
                  <c:v>13.109677419354799</c:v>
                </c:pt>
                <c:pt idx="9303">
                  <c:v>5.6515151515151496</c:v>
                </c:pt>
                <c:pt idx="9304">
                  <c:v>6.29390681003584</c:v>
                </c:pt>
                <c:pt idx="9305">
                  <c:v>7.6333333333333302</c:v>
                </c:pt>
                <c:pt idx="9306">
                  <c:v>12.5903225806451</c:v>
                </c:pt>
                <c:pt idx="9307">
                  <c:v>33.3333333333333</c:v>
                </c:pt>
                <c:pt idx="9308">
                  <c:v>4.7777777777777697</c:v>
                </c:pt>
                <c:pt idx="9309">
                  <c:v>34.5555555555555</c:v>
                </c:pt>
                <c:pt idx="9310">
                  <c:v>10.75</c:v>
                </c:pt>
                <c:pt idx="9311">
                  <c:v>33.5555555555555</c:v>
                </c:pt>
                <c:pt idx="9312">
                  <c:v>7.4444444444444402</c:v>
                </c:pt>
                <c:pt idx="9313">
                  <c:v>-5</c:v>
                </c:pt>
                <c:pt idx="9314">
                  <c:v>-3</c:v>
                </c:pt>
                <c:pt idx="9315">
                  <c:v>7.6130268199233697</c:v>
                </c:pt>
                <c:pt idx="9316">
                  <c:v>1.88537549407114</c:v>
                </c:pt>
                <c:pt idx="9317">
                  <c:v>11.893700787401499</c:v>
                </c:pt>
                <c:pt idx="9318">
                  <c:v>1.7175792507204599</c:v>
                </c:pt>
                <c:pt idx="9319">
                  <c:v>-7.6</c:v>
                </c:pt>
                <c:pt idx="9320">
                  <c:v>57.6666666666666</c:v>
                </c:pt>
                <c:pt idx="9321">
                  <c:v>-2.2774193548386998</c:v>
                </c:pt>
                <c:pt idx="9322">
                  <c:v>-0.85093167701863304</c:v>
                </c:pt>
                <c:pt idx="9323">
                  <c:v>9.3740875912408708</c:v>
                </c:pt>
                <c:pt idx="9324">
                  <c:v>10.7801801801801</c:v>
                </c:pt>
                <c:pt idx="9325">
                  <c:v>8.9526542324246705</c:v>
                </c:pt>
                <c:pt idx="9326">
                  <c:v>8.6937499999999996</c:v>
                </c:pt>
                <c:pt idx="9327">
                  <c:v>6.0356564019448902</c:v>
                </c:pt>
                <c:pt idx="9328">
                  <c:v>4.7178571428571399</c:v>
                </c:pt>
                <c:pt idx="9329">
                  <c:v>8.1435185185185102</c:v>
                </c:pt>
                <c:pt idx="9330">
                  <c:v>7.7926829268292597</c:v>
                </c:pt>
                <c:pt idx="9331">
                  <c:v>8.5278592375366493</c:v>
                </c:pt>
                <c:pt idx="9332">
                  <c:v>5.3865814696485597</c:v>
                </c:pt>
                <c:pt idx="9333">
                  <c:v>6.1330935251798504</c:v>
                </c:pt>
                <c:pt idx="9334">
                  <c:v>11.561258278145599</c:v>
                </c:pt>
                <c:pt idx="9335">
                  <c:v>16</c:v>
                </c:pt>
                <c:pt idx="9336">
                  <c:v>-3.9230769230769198</c:v>
                </c:pt>
                <c:pt idx="9337">
                  <c:v>2.9259259259259198</c:v>
                </c:pt>
                <c:pt idx="9338">
                  <c:v>42.571428571428498</c:v>
                </c:pt>
                <c:pt idx="9339">
                  <c:v>1.6785714285714199</c:v>
                </c:pt>
                <c:pt idx="9340">
                  <c:v>12.209677419354801</c:v>
                </c:pt>
                <c:pt idx="9341">
                  <c:v>8.8214285714285694</c:v>
                </c:pt>
                <c:pt idx="9342">
                  <c:v>11.0322580645161</c:v>
                </c:pt>
                <c:pt idx="9343">
                  <c:v>7.85</c:v>
                </c:pt>
                <c:pt idx="9344">
                  <c:v>10.935483870967699</c:v>
                </c:pt>
                <c:pt idx="9345">
                  <c:v>4.0465116279069697</c:v>
                </c:pt>
                <c:pt idx="9346">
                  <c:v>6.6666666666666599</c:v>
                </c:pt>
                <c:pt idx="9347">
                  <c:v>5.5268817204301</c:v>
                </c:pt>
                <c:pt idx="9348">
                  <c:v>10.411111111111101</c:v>
                </c:pt>
                <c:pt idx="9349">
                  <c:v>8.6292134831460601</c:v>
                </c:pt>
                <c:pt idx="9350">
                  <c:v>8.8202247191011196</c:v>
                </c:pt>
                <c:pt idx="9351">
                  <c:v>12.881720430107499</c:v>
                </c:pt>
                <c:pt idx="9352">
                  <c:v>7.2595704948646098</c:v>
                </c:pt>
                <c:pt idx="9353">
                  <c:v>7.0323253388946796</c:v>
                </c:pt>
                <c:pt idx="9354">
                  <c:v>10.2509842519685</c:v>
                </c:pt>
                <c:pt idx="9355">
                  <c:v>7.9516129032257998</c:v>
                </c:pt>
                <c:pt idx="9356">
                  <c:v>6.8285976168652596</c:v>
                </c:pt>
                <c:pt idx="9357">
                  <c:v>10.048451151707701</c:v>
                </c:pt>
                <c:pt idx="9358">
                  <c:v>8.3523725834797897</c:v>
                </c:pt>
                <c:pt idx="9359">
                  <c:v>9.6973018549747003</c:v>
                </c:pt>
                <c:pt idx="9360">
                  <c:v>3.8703220191470802</c:v>
                </c:pt>
                <c:pt idx="9361">
                  <c:v>4.9373814041745696</c:v>
                </c:pt>
                <c:pt idx="9362">
                  <c:v>7.3526745240253799</c:v>
                </c:pt>
                <c:pt idx="9363">
                  <c:v>10.4618717504332</c:v>
                </c:pt>
                <c:pt idx="9364">
                  <c:v>4.6554216867469798</c:v>
                </c:pt>
                <c:pt idx="9365">
                  <c:v>8.6163522012578593</c:v>
                </c:pt>
                <c:pt idx="9366">
                  <c:v>5.51917404129793</c:v>
                </c:pt>
                <c:pt idx="9367">
                  <c:v>14.8147058823529</c:v>
                </c:pt>
                <c:pt idx="9368">
                  <c:v>14.2877492877492</c:v>
                </c:pt>
                <c:pt idx="9369">
                  <c:v>7.4869565217391303</c:v>
                </c:pt>
                <c:pt idx="9370">
                  <c:v>7.4372294372294299</c:v>
                </c:pt>
                <c:pt idx="9371">
                  <c:v>3.6186440677966099</c:v>
                </c:pt>
                <c:pt idx="9372">
                  <c:v>7.3668903803131904</c:v>
                </c:pt>
                <c:pt idx="9373">
                  <c:v>5.2317596566523603</c:v>
                </c:pt>
                <c:pt idx="9374">
                  <c:v>1.7138157894736801</c:v>
                </c:pt>
                <c:pt idx="9375">
                  <c:v>5.5660377358490498</c:v>
                </c:pt>
                <c:pt idx="9376">
                  <c:v>17.9615384615384</c:v>
                </c:pt>
                <c:pt idx="9377">
                  <c:v>10.5</c:v>
                </c:pt>
                <c:pt idx="9378">
                  <c:v>7.6935817805382998</c:v>
                </c:pt>
                <c:pt idx="9379">
                  <c:v>8.3521444695259497</c:v>
                </c:pt>
                <c:pt idx="9380">
                  <c:v>8.0589430894308904</c:v>
                </c:pt>
                <c:pt idx="9381">
                  <c:v>11.206751054852299</c:v>
                </c:pt>
                <c:pt idx="9382">
                  <c:v>6.6506276150627599</c:v>
                </c:pt>
                <c:pt idx="9383">
                  <c:v>11.816363636363601</c:v>
                </c:pt>
                <c:pt idx="9384">
                  <c:v>15.312941176470501</c:v>
                </c:pt>
                <c:pt idx="9385">
                  <c:v>12.207436399217199</c:v>
                </c:pt>
                <c:pt idx="9386">
                  <c:v>7.0575916230366396</c:v>
                </c:pt>
                <c:pt idx="9387">
                  <c:v>9.7543424317617795</c:v>
                </c:pt>
                <c:pt idx="9388">
                  <c:v>6.6581740976645403</c:v>
                </c:pt>
                <c:pt idx="9389">
                  <c:v>13.251533742331199</c:v>
                </c:pt>
                <c:pt idx="9390">
                  <c:v>6.5286683107274897</c:v>
                </c:pt>
                <c:pt idx="9391">
                  <c:v>5.4614857925368003</c:v>
                </c:pt>
                <c:pt idx="9392">
                  <c:v>6.6510825227486601</c:v>
                </c:pt>
                <c:pt idx="9393">
                  <c:v>6.8292989625903804</c:v>
                </c:pt>
                <c:pt idx="9394">
                  <c:v>6.6550890969495597</c:v>
                </c:pt>
                <c:pt idx="9395">
                  <c:v>6.8340271995559201</c:v>
                </c:pt>
                <c:pt idx="9396">
                  <c:v>7.8196887686062198</c:v>
                </c:pt>
                <c:pt idx="9397">
                  <c:v>7.5235934664246802</c:v>
                </c:pt>
                <c:pt idx="9398">
                  <c:v>4.76</c:v>
                </c:pt>
                <c:pt idx="9399">
                  <c:v>5.7940756602426804</c:v>
                </c:pt>
                <c:pt idx="9400">
                  <c:v>6.1376177658142597</c:v>
                </c:pt>
                <c:pt idx="9401">
                  <c:v>10.3398026315789</c:v>
                </c:pt>
                <c:pt idx="9402">
                  <c:v>5.6153846153846096</c:v>
                </c:pt>
                <c:pt idx="9403">
                  <c:v>14.607142857142801</c:v>
                </c:pt>
                <c:pt idx="9404">
                  <c:v>6.6816082586253698</c:v>
                </c:pt>
                <c:pt idx="9405">
                  <c:v>6.1915594133492897</c:v>
                </c:pt>
                <c:pt idx="9406">
                  <c:v>5.6188470650171096</c:v>
                </c:pt>
                <c:pt idx="9407">
                  <c:v>6.8714826839826797</c:v>
                </c:pt>
                <c:pt idx="9408">
                  <c:v>6.1997857525441802</c:v>
                </c:pt>
                <c:pt idx="9409">
                  <c:v>6.8671641791044697</c:v>
                </c:pt>
                <c:pt idx="9410">
                  <c:v>7.3522897336126896</c:v>
                </c:pt>
                <c:pt idx="9411">
                  <c:v>6.4587890104027696</c:v>
                </c:pt>
                <c:pt idx="9412">
                  <c:v>4.37392405063291</c:v>
                </c:pt>
                <c:pt idx="9413">
                  <c:v>6.0650905741479804</c:v>
                </c:pt>
                <c:pt idx="9414">
                  <c:v>6.12180910099889</c:v>
                </c:pt>
                <c:pt idx="9415">
                  <c:v>10.1627653783342</c:v>
                </c:pt>
                <c:pt idx="9416">
                  <c:v>1.99848942598187</c:v>
                </c:pt>
                <c:pt idx="9417">
                  <c:v>1.52960526315789</c:v>
                </c:pt>
                <c:pt idx="9418">
                  <c:v>-1.72418879056047</c:v>
                </c:pt>
                <c:pt idx="9419">
                  <c:v>-2.8712121212121202</c:v>
                </c:pt>
                <c:pt idx="9420">
                  <c:v>-1.64435146443514</c:v>
                </c:pt>
                <c:pt idx="9421">
                  <c:v>0.52392638036809802</c:v>
                </c:pt>
                <c:pt idx="9422">
                  <c:v>1.4316239316239301</c:v>
                </c:pt>
                <c:pt idx="9423">
                  <c:v>2.2765957446808498</c:v>
                </c:pt>
                <c:pt idx="9424">
                  <c:v>-2.45966514459665</c:v>
                </c:pt>
                <c:pt idx="9425">
                  <c:v>-1.02753623188405</c:v>
                </c:pt>
                <c:pt idx="9426">
                  <c:v>-0.21059972105997199</c:v>
                </c:pt>
                <c:pt idx="9427">
                  <c:v>4.7635036496350303</c:v>
                </c:pt>
                <c:pt idx="9428">
                  <c:v>4.9837720879913396</c:v>
                </c:pt>
                <c:pt idx="9429">
                  <c:v>3.05033959248901</c:v>
                </c:pt>
                <c:pt idx="9430">
                  <c:v>3.6096256684491901</c:v>
                </c:pt>
                <c:pt idx="9431">
                  <c:v>3.6121100917431099</c:v>
                </c:pt>
                <c:pt idx="9432">
                  <c:v>3.5962689193945701</c:v>
                </c:pt>
                <c:pt idx="9433">
                  <c:v>4.6831053133948402</c:v>
                </c:pt>
                <c:pt idx="9434">
                  <c:v>4.7633373445647802</c:v>
                </c:pt>
                <c:pt idx="9435">
                  <c:v>4.9579356663131797</c:v>
                </c:pt>
                <c:pt idx="9436">
                  <c:v>2.93235097119892</c:v>
                </c:pt>
                <c:pt idx="9437">
                  <c:v>5.40318416523235</c:v>
                </c:pt>
                <c:pt idx="9438">
                  <c:v>3.66831119544592</c:v>
                </c:pt>
                <c:pt idx="9439">
                  <c:v>8.1832971800433807</c:v>
                </c:pt>
                <c:pt idx="9440">
                  <c:v>-8</c:v>
                </c:pt>
                <c:pt idx="9441">
                  <c:v>-1.8763440860214999</c:v>
                </c:pt>
                <c:pt idx="9442">
                  <c:v>-1.98822143698468</c:v>
                </c:pt>
                <c:pt idx="9443">
                  <c:v>-1.40713536201469</c:v>
                </c:pt>
                <c:pt idx="9444">
                  <c:v>-2.8372340425531899</c:v>
                </c:pt>
                <c:pt idx="9445">
                  <c:v>-4.1330517423442403</c:v>
                </c:pt>
                <c:pt idx="9446">
                  <c:v>-2.6023976023976001</c:v>
                </c:pt>
                <c:pt idx="9447">
                  <c:v>-0.86464410735122499</c:v>
                </c:pt>
                <c:pt idx="9448">
                  <c:v>5.8881256133464102E-3</c:v>
                </c:pt>
                <c:pt idx="9449">
                  <c:v>-3.3093812375249501</c:v>
                </c:pt>
                <c:pt idx="9450">
                  <c:v>-3.6495925494761301</c:v>
                </c:pt>
                <c:pt idx="9451">
                  <c:v>-1.8864926220204301</c:v>
                </c:pt>
                <c:pt idx="9452">
                  <c:v>-0.56413043478260805</c:v>
                </c:pt>
                <c:pt idx="9453">
                  <c:v>17.628346456692899</c:v>
                </c:pt>
                <c:pt idx="9454">
                  <c:v>15.285958904109499</c:v>
                </c:pt>
                <c:pt idx="9455">
                  <c:v>18.9535232383808</c:v>
                </c:pt>
                <c:pt idx="9456">
                  <c:v>14.1015255128879</c:v>
                </c:pt>
                <c:pt idx="9457">
                  <c:v>21.010219724067401</c:v>
                </c:pt>
                <c:pt idx="9458">
                  <c:v>18.342304060434302</c:v>
                </c:pt>
                <c:pt idx="9459">
                  <c:v>15.316966721222</c:v>
                </c:pt>
                <c:pt idx="9460">
                  <c:v>21.402648357037702</c:v>
                </c:pt>
                <c:pt idx="9461">
                  <c:v>11.752367424242401</c:v>
                </c:pt>
                <c:pt idx="9462">
                  <c:v>15.132004310344801</c:v>
                </c:pt>
                <c:pt idx="9463">
                  <c:v>15.614255765199101</c:v>
                </c:pt>
                <c:pt idx="9464">
                  <c:v>19.923913043478201</c:v>
                </c:pt>
                <c:pt idx="9465">
                  <c:v>4.7579263067694901</c:v>
                </c:pt>
                <c:pt idx="9466">
                  <c:v>3.86882933709449</c:v>
                </c:pt>
                <c:pt idx="9467">
                  <c:v>4.7086974615064499</c:v>
                </c:pt>
                <c:pt idx="9468">
                  <c:v>5.4186241610738204</c:v>
                </c:pt>
                <c:pt idx="9469">
                  <c:v>4.6518302828618898</c:v>
                </c:pt>
                <c:pt idx="9470">
                  <c:v>5.3084732526356797</c:v>
                </c:pt>
                <c:pt idx="9471">
                  <c:v>5.8923872180451102</c:v>
                </c:pt>
                <c:pt idx="9472">
                  <c:v>5.7423363711681796</c:v>
                </c:pt>
                <c:pt idx="9473">
                  <c:v>3.8904056162246401</c:v>
                </c:pt>
                <c:pt idx="9474">
                  <c:v>5.91831916902738</c:v>
                </c:pt>
                <c:pt idx="9475">
                  <c:v>5.2652345462516399</c:v>
                </c:pt>
                <c:pt idx="9476">
                  <c:v>9.0903979238754307</c:v>
                </c:pt>
                <c:pt idx="9477">
                  <c:v>2.7603406326034001</c:v>
                </c:pt>
                <c:pt idx="9478">
                  <c:v>-0.91374663072776197</c:v>
                </c:pt>
                <c:pt idx="9479">
                  <c:v>0.27466367713004403</c:v>
                </c:pt>
                <c:pt idx="9480">
                  <c:v>-1.42624728850325</c:v>
                </c:pt>
                <c:pt idx="9481">
                  <c:v>-2.6122672508214602</c:v>
                </c:pt>
                <c:pt idx="9482">
                  <c:v>6.8788501026693996E-2</c:v>
                </c:pt>
                <c:pt idx="9483">
                  <c:v>-0.163080407701019</c:v>
                </c:pt>
                <c:pt idx="9484">
                  <c:v>-0.54380952380952297</c:v>
                </c:pt>
                <c:pt idx="9485">
                  <c:v>-3.2947080291970798</c:v>
                </c:pt>
                <c:pt idx="9486">
                  <c:v>-2.7150655021833998</c:v>
                </c:pt>
                <c:pt idx="9487">
                  <c:v>-1.4209354120267199</c:v>
                </c:pt>
                <c:pt idx="9488">
                  <c:v>3.9359430604982202</c:v>
                </c:pt>
                <c:pt idx="9489">
                  <c:v>5.6336322869955104</c:v>
                </c:pt>
                <c:pt idx="9490">
                  <c:v>5.6992665036674799</c:v>
                </c:pt>
                <c:pt idx="9491">
                  <c:v>6.0346320346320299</c:v>
                </c:pt>
                <c:pt idx="9492">
                  <c:v>5.81441922563417</c:v>
                </c:pt>
                <c:pt idx="9493">
                  <c:v>6.2330793366203396</c:v>
                </c:pt>
                <c:pt idx="9494">
                  <c:v>6.1056105610560998</c:v>
                </c:pt>
                <c:pt idx="9495">
                  <c:v>6.6298149074537198</c:v>
                </c:pt>
                <c:pt idx="9496">
                  <c:v>6.0525144637294099</c:v>
                </c:pt>
                <c:pt idx="9497">
                  <c:v>3.44319131161236</c:v>
                </c:pt>
                <c:pt idx="9498">
                  <c:v>5.0985324947589099</c:v>
                </c:pt>
                <c:pt idx="9499">
                  <c:v>5.5063950734249101</c:v>
                </c:pt>
                <c:pt idx="9500">
                  <c:v>10.671773444753899</c:v>
                </c:pt>
                <c:pt idx="9501">
                  <c:v>13.895238095238</c:v>
                </c:pt>
                <c:pt idx="9502">
                  <c:v>8.0070921985815602</c:v>
                </c:pt>
                <c:pt idx="9503">
                  <c:v>15.0935672514619</c:v>
                </c:pt>
                <c:pt idx="9504">
                  <c:v>11.101351351351299</c:v>
                </c:pt>
                <c:pt idx="9505">
                  <c:v>16.9878682842287</c:v>
                </c:pt>
                <c:pt idx="9506">
                  <c:v>16.6616766467065</c:v>
                </c:pt>
                <c:pt idx="9507">
                  <c:v>21.980869565217301</c:v>
                </c:pt>
                <c:pt idx="9508">
                  <c:v>13.685990338164199</c:v>
                </c:pt>
                <c:pt idx="9509">
                  <c:v>9.2234374999999993</c:v>
                </c:pt>
                <c:pt idx="9510">
                  <c:v>9.3725099601593609</c:v>
                </c:pt>
                <c:pt idx="9511">
                  <c:v>8.0879765395894392</c:v>
                </c:pt>
                <c:pt idx="9512">
                  <c:v>14.784023668639</c:v>
                </c:pt>
                <c:pt idx="9513">
                  <c:v>11.0991058122205</c:v>
                </c:pt>
                <c:pt idx="9514">
                  <c:v>7.9757053291536</c:v>
                </c:pt>
                <c:pt idx="9515">
                  <c:v>9.5151898734177198</c:v>
                </c:pt>
                <c:pt idx="9516">
                  <c:v>9.4541641701617696</c:v>
                </c:pt>
                <c:pt idx="9517">
                  <c:v>12.7796127562642</c:v>
                </c:pt>
                <c:pt idx="9518">
                  <c:v>15.9144667370644</c:v>
                </c:pt>
                <c:pt idx="9519">
                  <c:v>19.9020846493998</c:v>
                </c:pt>
                <c:pt idx="9520">
                  <c:v>15.5</c:v>
                </c:pt>
                <c:pt idx="9521">
                  <c:v>8.0479825517993397</c:v>
                </c:pt>
                <c:pt idx="9522">
                  <c:v>7.8115482233502496</c:v>
                </c:pt>
                <c:pt idx="9523">
                  <c:v>7.6816920943134503</c:v>
                </c:pt>
                <c:pt idx="9524">
                  <c:v>14.991786447638599</c:v>
                </c:pt>
                <c:pt idx="9525">
                  <c:v>7.6255489021956002</c:v>
                </c:pt>
                <c:pt idx="9526">
                  <c:v>4.8291207604234101</c:v>
                </c:pt>
                <c:pt idx="9527">
                  <c:v>8.1571402315750703</c:v>
                </c:pt>
                <c:pt idx="9528">
                  <c:v>7.04107830551989</c:v>
                </c:pt>
                <c:pt idx="9529">
                  <c:v>8.4249110320284704</c:v>
                </c:pt>
                <c:pt idx="9530">
                  <c:v>16.3986737829532</c:v>
                </c:pt>
                <c:pt idx="9531">
                  <c:v>17.411810111925899</c:v>
                </c:pt>
                <c:pt idx="9532">
                  <c:v>12.3058723404255</c:v>
                </c:pt>
                <c:pt idx="9533">
                  <c:v>6.5499329758713101</c:v>
                </c:pt>
                <c:pt idx="9534">
                  <c:v>4.6452917388792603</c:v>
                </c:pt>
                <c:pt idx="9535">
                  <c:v>4.9788270563987203</c:v>
                </c:pt>
                <c:pt idx="9536">
                  <c:v>8.3205732604186302</c:v>
                </c:pt>
                <c:pt idx="9537">
                  <c:v>12.221631205673701</c:v>
                </c:pt>
                <c:pt idx="9538">
                  <c:v>11.486033519553001</c:v>
                </c:pt>
                <c:pt idx="9539">
                  <c:v>11.9838969404186</c:v>
                </c:pt>
                <c:pt idx="9540">
                  <c:v>8.8376068376068293</c:v>
                </c:pt>
                <c:pt idx="9541">
                  <c:v>13.083050847457599</c:v>
                </c:pt>
                <c:pt idx="9542">
                  <c:v>17.646666666666601</c:v>
                </c:pt>
                <c:pt idx="9543">
                  <c:v>22.6254125412541</c:v>
                </c:pt>
                <c:pt idx="9544">
                  <c:v>18.258805513016799</c:v>
                </c:pt>
                <c:pt idx="9545">
                  <c:v>9.6984126984126906</c:v>
                </c:pt>
                <c:pt idx="9546">
                  <c:v>10.6475409836065</c:v>
                </c:pt>
                <c:pt idx="9547">
                  <c:v>9.2491909385113207</c:v>
                </c:pt>
                <c:pt idx="9548">
                  <c:v>15.842767295597399</c:v>
                </c:pt>
                <c:pt idx="9549">
                  <c:v>17</c:v>
                </c:pt>
                <c:pt idx="9550">
                  <c:v>22.75</c:v>
                </c:pt>
                <c:pt idx="9551">
                  <c:v>17.4444444444444</c:v>
                </c:pt>
                <c:pt idx="9552">
                  <c:v>-2.88888888888888</c:v>
                </c:pt>
                <c:pt idx="9553">
                  <c:v>51.1111111111111</c:v>
                </c:pt>
                <c:pt idx="9554">
                  <c:v>13.1111111111111</c:v>
                </c:pt>
                <c:pt idx="9555">
                  <c:v>0.66666666666666596</c:v>
                </c:pt>
                <c:pt idx="9556">
                  <c:v>29.25</c:v>
                </c:pt>
                <c:pt idx="9557">
                  <c:v>15.2</c:v>
                </c:pt>
                <c:pt idx="9558">
                  <c:v>5.4</c:v>
                </c:pt>
                <c:pt idx="9559">
                  <c:v>10.989028213166099</c:v>
                </c:pt>
                <c:pt idx="9560">
                  <c:v>7.8636622932116298</c:v>
                </c:pt>
                <c:pt idx="9561">
                  <c:v>10.107866227037199</c:v>
                </c:pt>
                <c:pt idx="9562">
                  <c:v>11.9076433121019</c:v>
                </c:pt>
                <c:pt idx="9563">
                  <c:v>14.0821089023336</c:v>
                </c:pt>
                <c:pt idx="9564">
                  <c:v>16.929392446633798</c:v>
                </c:pt>
                <c:pt idx="9565">
                  <c:v>20.6703024293505</c:v>
                </c:pt>
                <c:pt idx="9566">
                  <c:v>16.032638259292799</c:v>
                </c:pt>
                <c:pt idx="9567">
                  <c:v>8.3028991778450791</c:v>
                </c:pt>
                <c:pt idx="9568">
                  <c:v>8.2805939580133092</c:v>
                </c:pt>
                <c:pt idx="9569">
                  <c:v>8.0525554484088708</c:v>
                </c:pt>
                <c:pt idx="9570">
                  <c:v>13.947517730496401</c:v>
                </c:pt>
                <c:pt idx="9571">
                  <c:v>13.724832214765099</c:v>
                </c:pt>
                <c:pt idx="9572">
                  <c:v>9.8076923076922995</c:v>
                </c:pt>
                <c:pt idx="9573">
                  <c:v>13.696183206106801</c:v>
                </c:pt>
                <c:pt idx="9574">
                  <c:v>10.060606060606</c:v>
                </c:pt>
                <c:pt idx="9575">
                  <c:v>14.7444794952681</c:v>
                </c:pt>
                <c:pt idx="9576">
                  <c:v>14.827260458839399</c:v>
                </c:pt>
                <c:pt idx="9577">
                  <c:v>16.374784110535401</c:v>
                </c:pt>
                <c:pt idx="9578">
                  <c:v>17.690440060697998</c:v>
                </c:pt>
                <c:pt idx="9579">
                  <c:v>11.8714689265536</c:v>
                </c:pt>
                <c:pt idx="9580">
                  <c:v>10.285714285714199</c:v>
                </c:pt>
                <c:pt idx="9581">
                  <c:v>9.0789473684210495</c:v>
                </c:pt>
                <c:pt idx="9582">
                  <c:v>17.160953800298</c:v>
                </c:pt>
                <c:pt idx="9583">
                  <c:v>7</c:v>
                </c:pt>
                <c:pt idx="9584">
                  <c:v>-6.6666666666666599</c:v>
                </c:pt>
                <c:pt idx="9585">
                  <c:v>-3.0833333333333299</c:v>
                </c:pt>
                <c:pt idx="9586">
                  <c:v>-7.75</c:v>
                </c:pt>
                <c:pt idx="9587">
                  <c:v>3.75</c:v>
                </c:pt>
                <c:pt idx="9588">
                  <c:v>6.4444444444444402</c:v>
                </c:pt>
                <c:pt idx="9589">
                  <c:v>-6.8888888888888804</c:v>
                </c:pt>
                <c:pt idx="9590">
                  <c:v>-5.6</c:v>
                </c:pt>
                <c:pt idx="9591">
                  <c:v>-8.6666666666666607</c:v>
                </c:pt>
                <c:pt idx="9592">
                  <c:v>11.113122171945699</c:v>
                </c:pt>
                <c:pt idx="9593">
                  <c:v>7.9719800747198004</c:v>
                </c:pt>
                <c:pt idx="9594">
                  <c:v>10.509393451422399</c:v>
                </c:pt>
                <c:pt idx="9595">
                  <c:v>10.0247660979636</c:v>
                </c:pt>
                <c:pt idx="9596">
                  <c:v>13.0867456896551</c:v>
                </c:pt>
                <c:pt idx="9597">
                  <c:v>17.994641987335601</c:v>
                </c:pt>
                <c:pt idx="9598">
                  <c:v>20.147579693034199</c:v>
                </c:pt>
                <c:pt idx="9599">
                  <c:v>15.831161780673099</c:v>
                </c:pt>
                <c:pt idx="9600">
                  <c:v>7.9989631933644301</c:v>
                </c:pt>
                <c:pt idx="9601">
                  <c:v>9.1150278293135401</c:v>
                </c:pt>
                <c:pt idx="9602">
                  <c:v>6.9196378041878797</c:v>
                </c:pt>
                <c:pt idx="9603">
                  <c:v>14.137265711135599</c:v>
                </c:pt>
                <c:pt idx="9604">
                  <c:v>8.9025652565256497</c:v>
                </c:pt>
                <c:pt idx="9605">
                  <c:v>8.2481626653601108</c:v>
                </c:pt>
                <c:pt idx="9606">
                  <c:v>10.387144362486801</c:v>
                </c:pt>
                <c:pt idx="9607">
                  <c:v>10.591450446618399</c:v>
                </c:pt>
                <c:pt idx="9608">
                  <c:v>11.658264383298</c:v>
                </c:pt>
                <c:pt idx="9609">
                  <c:v>16.445228435350099</c:v>
                </c:pt>
                <c:pt idx="9610">
                  <c:v>16.065511031067</c:v>
                </c:pt>
                <c:pt idx="9611">
                  <c:v>14.9926103455162</c:v>
                </c:pt>
                <c:pt idx="9612">
                  <c:v>7.5150720838794198</c:v>
                </c:pt>
                <c:pt idx="9613">
                  <c:v>7.6121630652706598</c:v>
                </c:pt>
                <c:pt idx="9614">
                  <c:v>6.1436880654890098</c:v>
                </c:pt>
                <c:pt idx="9615">
                  <c:v>10.8098039215686</c:v>
                </c:pt>
                <c:pt idx="9616">
                  <c:v>7.6129032258064502</c:v>
                </c:pt>
                <c:pt idx="9617">
                  <c:v>7.1607142857142803</c:v>
                </c:pt>
                <c:pt idx="9618">
                  <c:v>2.56451612903225</c:v>
                </c:pt>
                <c:pt idx="9619">
                  <c:v>4.4000000000000004</c:v>
                </c:pt>
                <c:pt idx="9620">
                  <c:v>6.8026315789473601</c:v>
                </c:pt>
                <c:pt idx="9621">
                  <c:v>14.802469135802401</c:v>
                </c:pt>
                <c:pt idx="9622">
                  <c:v>20.652173913043399</c:v>
                </c:pt>
                <c:pt idx="9623">
                  <c:v>8.67741935483871</c:v>
                </c:pt>
                <c:pt idx="9624">
                  <c:v>0.57142857142857095</c:v>
                </c:pt>
                <c:pt idx="9625">
                  <c:v>12.215953307392899</c:v>
                </c:pt>
                <c:pt idx="9626">
                  <c:v>7.9495245062179896</c:v>
                </c:pt>
                <c:pt idx="9627">
                  <c:v>11.337492202121</c:v>
                </c:pt>
                <c:pt idx="9628">
                  <c:v>12.1333725029377</c:v>
                </c:pt>
                <c:pt idx="9629">
                  <c:v>14.12735088662</c:v>
                </c:pt>
                <c:pt idx="9630">
                  <c:v>16.4619911721432</c:v>
                </c:pt>
                <c:pt idx="9631">
                  <c:v>19.986857825567501</c:v>
                </c:pt>
                <c:pt idx="9632">
                  <c:v>17.234554973821901</c:v>
                </c:pt>
                <c:pt idx="9633">
                  <c:v>9.8563645368994504</c:v>
                </c:pt>
                <c:pt idx="9634">
                  <c:v>7.2727272727272698</c:v>
                </c:pt>
                <c:pt idx="9635">
                  <c:v>7.8835412953060002</c:v>
                </c:pt>
                <c:pt idx="9636">
                  <c:v>14.598714953270999</c:v>
                </c:pt>
                <c:pt idx="9637">
                  <c:v>8.4320388349514506</c:v>
                </c:pt>
                <c:pt idx="9638">
                  <c:v>7.6195652173913002</c:v>
                </c:pt>
                <c:pt idx="9639">
                  <c:v>11.4076704545454</c:v>
                </c:pt>
                <c:pt idx="9640">
                  <c:v>11.6748633879781</c:v>
                </c:pt>
                <c:pt idx="9641">
                  <c:v>13.4300653594771</c:v>
                </c:pt>
                <c:pt idx="9642">
                  <c:v>17.551876379690899</c:v>
                </c:pt>
                <c:pt idx="9643">
                  <c:v>17.246357615893999</c:v>
                </c:pt>
                <c:pt idx="9644">
                  <c:v>14.421914357682599</c:v>
                </c:pt>
                <c:pt idx="9645">
                  <c:v>8.8697478991596608</c:v>
                </c:pt>
                <c:pt idx="9646">
                  <c:v>6.7092866756392997</c:v>
                </c:pt>
                <c:pt idx="9647">
                  <c:v>6.9195849546044101</c:v>
                </c:pt>
                <c:pt idx="9648">
                  <c:v>11.6762860727728</c:v>
                </c:pt>
                <c:pt idx="9649">
                  <c:v>11.3529411764705</c:v>
                </c:pt>
                <c:pt idx="9650">
                  <c:v>9.2629757785467106</c:v>
                </c:pt>
                <c:pt idx="9651">
                  <c:v>7.7391304347826004</c:v>
                </c:pt>
                <c:pt idx="9652">
                  <c:v>8.4633093525179799</c:v>
                </c:pt>
                <c:pt idx="9653">
                  <c:v>11.6967644845748</c:v>
                </c:pt>
                <c:pt idx="9654">
                  <c:v>16.9593267882187</c:v>
                </c:pt>
                <c:pt idx="9655">
                  <c:v>18.476962457337802</c:v>
                </c:pt>
                <c:pt idx="9656">
                  <c:v>15.424194815396699</c:v>
                </c:pt>
                <c:pt idx="9657">
                  <c:v>8.1620271234832202</c:v>
                </c:pt>
                <c:pt idx="9658">
                  <c:v>8.53762466001813</c:v>
                </c:pt>
                <c:pt idx="9659">
                  <c:v>8.3849407783417895</c:v>
                </c:pt>
                <c:pt idx="9660">
                  <c:v>13.9172989377845</c:v>
                </c:pt>
                <c:pt idx="9661">
                  <c:v>3.2301484828921798</c:v>
                </c:pt>
                <c:pt idx="9662">
                  <c:v>2.74113475177304</c:v>
                </c:pt>
                <c:pt idx="9663">
                  <c:v>3.6694136291600601</c:v>
                </c:pt>
                <c:pt idx="9664">
                  <c:v>3.2855734472559899</c:v>
                </c:pt>
                <c:pt idx="9665">
                  <c:v>5.3690326633165801</c:v>
                </c:pt>
                <c:pt idx="9666">
                  <c:v>9.3145184754145998</c:v>
                </c:pt>
                <c:pt idx="9667">
                  <c:v>9.8200559049615599</c:v>
                </c:pt>
                <c:pt idx="9668">
                  <c:v>8.2859370127845295</c:v>
                </c:pt>
                <c:pt idx="9669">
                  <c:v>2.8996138996138998</c:v>
                </c:pt>
                <c:pt idx="9670">
                  <c:v>2.3883897719419398</c:v>
                </c:pt>
                <c:pt idx="9671">
                  <c:v>3.12930474333983</c:v>
                </c:pt>
                <c:pt idx="9672">
                  <c:v>4.2817218117571398</c:v>
                </c:pt>
                <c:pt idx="9673">
                  <c:v>10.726126126126101</c:v>
                </c:pt>
                <c:pt idx="9674">
                  <c:v>7.3738414006179198</c:v>
                </c:pt>
                <c:pt idx="9675">
                  <c:v>9.1048573631457206</c:v>
                </c:pt>
                <c:pt idx="9676">
                  <c:v>9.0251141552511402</c:v>
                </c:pt>
                <c:pt idx="9677">
                  <c:v>13.371172516803499</c:v>
                </c:pt>
                <c:pt idx="9678">
                  <c:v>15.508486082824099</c:v>
                </c:pt>
                <c:pt idx="9679">
                  <c:v>18.893422148209801</c:v>
                </c:pt>
                <c:pt idx="9680">
                  <c:v>14.466617210682401</c:v>
                </c:pt>
                <c:pt idx="9681">
                  <c:v>9.3312146892655292</c:v>
                </c:pt>
                <c:pt idx="9682">
                  <c:v>7.7851099830795203</c:v>
                </c:pt>
                <c:pt idx="9683">
                  <c:v>6.2128482972136201</c:v>
                </c:pt>
                <c:pt idx="9684">
                  <c:v>14.0175572519083</c:v>
                </c:pt>
                <c:pt idx="9685">
                  <c:v>10.1458333333333</c:v>
                </c:pt>
                <c:pt idx="9686">
                  <c:v>4.9877551020408104</c:v>
                </c:pt>
                <c:pt idx="9687">
                  <c:v>3.2784431137724499</c:v>
                </c:pt>
                <c:pt idx="9688">
                  <c:v>6.4771241830065298</c:v>
                </c:pt>
                <c:pt idx="9689">
                  <c:v>9.3543859649122805</c:v>
                </c:pt>
                <c:pt idx="9690">
                  <c:v>17.736077481840098</c:v>
                </c:pt>
                <c:pt idx="9691">
                  <c:v>18.835758835758799</c:v>
                </c:pt>
                <c:pt idx="9692">
                  <c:v>13.972457627118599</c:v>
                </c:pt>
                <c:pt idx="9693">
                  <c:v>5.01066098081023</c:v>
                </c:pt>
                <c:pt idx="9694">
                  <c:v>5.6866952789699496</c:v>
                </c:pt>
                <c:pt idx="9695">
                  <c:v>6.4303178484107502</c:v>
                </c:pt>
                <c:pt idx="9696">
                  <c:v>11.4890109890109</c:v>
                </c:pt>
                <c:pt idx="9697">
                  <c:v>9.8273542600896793</c:v>
                </c:pt>
                <c:pt idx="9698">
                  <c:v>8.6243781094527296</c:v>
                </c:pt>
                <c:pt idx="9699">
                  <c:v>9.1663019693654206</c:v>
                </c:pt>
                <c:pt idx="9700">
                  <c:v>10.047619047618999</c:v>
                </c:pt>
                <c:pt idx="9701">
                  <c:v>12.733333333333301</c:v>
                </c:pt>
                <c:pt idx="9702">
                  <c:v>16.876126126126099</c:v>
                </c:pt>
                <c:pt idx="9703">
                  <c:v>19.3267543859649</c:v>
                </c:pt>
                <c:pt idx="9704">
                  <c:v>12.037422037421999</c:v>
                </c:pt>
                <c:pt idx="9705">
                  <c:v>6.0215517241379297</c:v>
                </c:pt>
                <c:pt idx="9706">
                  <c:v>5.2917431192660498</c:v>
                </c:pt>
                <c:pt idx="9707">
                  <c:v>7.4230769230769198</c:v>
                </c:pt>
                <c:pt idx="9708">
                  <c:v>15.177215189873399</c:v>
                </c:pt>
                <c:pt idx="9709">
                  <c:v>6.2257525083612002</c:v>
                </c:pt>
                <c:pt idx="9710">
                  <c:v>4.7855855855855802</c:v>
                </c:pt>
                <c:pt idx="9711">
                  <c:v>5.9377049180327797</c:v>
                </c:pt>
                <c:pt idx="9712">
                  <c:v>6.1549549549549498</c:v>
                </c:pt>
                <c:pt idx="9713">
                  <c:v>7.8725314183123798</c:v>
                </c:pt>
                <c:pt idx="9714">
                  <c:v>13.218009478672901</c:v>
                </c:pt>
                <c:pt idx="9715">
                  <c:v>15.233128834355799</c:v>
                </c:pt>
                <c:pt idx="9716">
                  <c:v>8.7140381282495607</c:v>
                </c:pt>
                <c:pt idx="9717">
                  <c:v>5.9938931297709903</c:v>
                </c:pt>
                <c:pt idx="9718">
                  <c:v>2.9706457925635998</c:v>
                </c:pt>
                <c:pt idx="9719">
                  <c:v>2.7241992882562198</c:v>
                </c:pt>
                <c:pt idx="9720">
                  <c:v>8.0534482758620598</c:v>
                </c:pt>
                <c:pt idx="9721">
                  <c:v>9.74770394381415</c:v>
                </c:pt>
                <c:pt idx="9722">
                  <c:v>6.6766784452296797</c:v>
                </c:pt>
                <c:pt idx="9723">
                  <c:v>8.2657342657342596</c:v>
                </c:pt>
                <c:pt idx="9724">
                  <c:v>7.5458333333333298</c:v>
                </c:pt>
                <c:pt idx="9725">
                  <c:v>9.8453557312252897</c:v>
                </c:pt>
                <c:pt idx="9726">
                  <c:v>12.1147811725846</c:v>
                </c:pt>
                <c:pt idx="9727">
                  <c:v>15.234375</c:v>
                </c:pt>
                <c:pt idx="9728">
                  <c:v>12.1753511554145</c:v>
                </c:pt>
                <c:pt idx="9729">
                  <c:v>6.3180995475113102</c:v>
                </c:pt>
                <c:pt idx="9730">
                  <c:v>5.6448491747296501</c:v>
                </c:pt>
                <c:pt idx="9731">
                  <c:v>6.3275572945779697</c:v>
                </c:pt>
                <c:pt idx="9732">
                  <c:v>12.650767543859599</c:v>
                </c:pt>
                <c:pt idx="9733">
                  <c:v>11.424344317417599</c:v>
                </c:pt>
                <c:pt idx="9734">
                  <c:v>10.62285287528</c:v>
                </c:pt>
                <c:pt idx="9735">
                  <c:v>8.4523326572008095</c:v>
                </c:pt>
                <c:pt idx="9736">
                  <c:v>8.2829705505761808</c:v>
                </c:pt>
                <c:pt idx="9737">
                  <c:v>10.4576856649395</c:v>
                </c:pt>
                <c:pt idx="9738">
                  <c:v>15.657547630679</c:v>
                </c:pt>
                <c:pt idx="9739">
                  <c:v>16.970767356881801</c:v>
                </c:pt>
                <c:pt idx="9740">
                  <c:v>14.330097087378601</c:v>
                </c:pt>
                <c:pt idx="9741">
                  <c:v>9.6309184255561799</c:v>
                </c:pt>
                <c:pt idx="9742">
                  <c:v>6.3935119887164999</c:v>
                </c:pt>
                <c:pt idx="9743">
                  <c:v>7.2016238159675199</c:v>
                </c:pt>
                <c:pt idx="9744">
                  <c:v>13.851975887474801</c:v>
                </c:pt>
                <c:pt idx="9745">
                  <c:v>7.2513753702920001</c:v>
                </c:pt>
                <c:pt idx="9746">
                  <c:v>5.6343836886005496</c:v>
                </c:pt>
                <c:pt idx="9747">
                  <c:v>6.7938342967244703</c:v>
                </c:pt>
                <c:pt idx="9748">
                  <c:v>7.9711163153786098</c:v>
                </c:pt>
                <c:pt idx="9749">
                  <c:v>11.200602182913</c:v>
                </c:pt>
                <c:pt idx="9750">
                  <c:v>17.068594485541301</c:v>
                </c:pt>
                <c:pt idx="9751">
                  <c:v>17.389434889434799</c:v>
                </c:pt>
                <c:pt idx="9752">
                  <c:v>15.0648280802292</c:v>
                </c:pt>
                <c:pt idx="9753">
                  <c:v>5.8609865470851998</c:v>
                </c:pt>
                <c:pt idx="9754">
                  <c:v>4.4553719008264396</c:v>
                </c:pt>
                <c:pt idx="9755">
                  <c:v>5.41762149348083</c:v>
                </c:pt>
                <c:pt idx="9756">
                  <c:v>11.522363561756199</c:v>
                </c:pt>
                <c:pt idx="9757">
                  <c:v>7.8253968253968198</c:v>
                </c:pt>
                <c:pt idx="9758">
                  <c:v>7.4191616766467003</c:v>
                </c:pt>
                <c:pt idx="9759">
                  <c:v>8.6279761904761898</c:v>
                </c:pt>
                <c:pt idx="9760">
                  <c:v>7.6982248520710002</c:v>
                </c:pt>
                <c:pt idx="9761">
                  <c:v>12.1560693641618</c:v>
                </c:pt>
                <c:pt idx="9762">
                  <c:v>12.688699360341101</c:v>
                </c:pt>
                <c:pt idx="9763">
                  <c:v>13.994459833795</c:v>
                </c:pt>
                <c:pt idx="9764">
                  <c:v>15.369565217391299</c:v>
                </c:pt>
                <c:pt idx="9765">
                  <c:v>9.0859728506787292</c:v>
                </c:pt>
                <c:pt idx="9766">
                  <c:v>9.5668202764976904</c:v>
                </c:pt>
                <c:pt idx="9767">
                  <c:v>11.0516431924882</c:v>
                </c:pt>
                <c:pt idx="9768">
                  <c:v>12.691964285714199</c:v>
                </c:pt>
                <c:pt idx="9769">
                  <c:v>11.9128959276018</c:v>
                </c:pt>
                <c:pt idx="9770">
                  <c:v>8.1744583808437792</c:v>
                </c:pt>
                <c:pt idx="9771">
                  <c:v>12.0548112058465</c:v>
                </c:pt>
                <c:pt idx="9772">
                  <c:v>15.3866877971473</c:v>
                </c:pt>
                <c:pt idx="9773">
                  <c:v>18.950980392156801</c:v>
                </c:pt>
                <c:pt idx="9774">
                  <c:v>18.399999999999999</c:v>
                </c:pt>
                <c:pt idx="9775">
                  <c:v>22.113590263691599</c:v>
                </c:pt>
                <c:pt idx="9776">
                  <c:v>18.325115562403699</c:v>
                </c:pt>
                <c:pt idx="9777">
                  <c:v>9.4287330316742004</c:v>
                </c:pt>
                <c:pt idx="9778">
                  <c:v>13.0139372822299</c:v>
                </c:pt>
                <c:pt idx="9779">
                  <c:v>10.9664634146341</c:v>
                </c:pt>
                <c:pt idx="9780">
                  <c:v>19.9789325842696</c:v>
                </c:pt>
                <c:pt idx="9781">
                  <c:v>9.7673998192226499</c:v>
                </c:pt>
                <c:pt idx="9782">
                  <c:v>8.6707077326343303</c:v>
                </c:pt>
                <c:pt idx="9783">
                  <c:v>9.7809439002671397</c:v>
                </c:pt>
                <c:pt idx="9784">
                  <c:v>9.6302774427020505</c:v>
                </c:pt>
                <c:pt idx="9785">
                  <c:v>11.6353302611367</c:v>
                </c:pt>
                <c:pt idx="9786">
                  <c:v>16.1776004728132</c:v>
                </c:pt>
                <c:pt idx="9787">
                  <c:v>19.104588394061999</c:v>
                </c:pt>
                <c:pt idx="9788">
                  <c:v>13.427025254181601</c:v>
                </c:pt>
                <c:pt idx="9789">
                  <c:v>6.31696284329563</c:v>
                </c:pt>
                <c:pt idx="9790">
                  <c:v>7.7356159548182104</c:v>
                </c:pt>
                <c:pt idx="9791">
                  <c:v>7.01116625310173</c:v>
                </c:pt>
                <c:pt idx="9792">
                  <c:v>14.3362353647553</c:v>
                </c:pt>
                <c:pt idx="9793">
                  <c:v>12.361842105263101</c:v>
                </c:pt>
                <c:pt idx="9794">
                  <c:v>11.6058394160583</c:v>
                </c:pt>
                <c:pt idx="9795">
                  <c:v>8.5476190476190403</c:v>
                </c:pt>
                <c:pt idx="9796">
                  <c:v>11.089887640449399</c:v>
                </c:pt>
                <c:pt idx="9797">
                  <c:v>11.6206896551724</c:v>
                </c:pt>
                <c:pt idx="9798">
                  <c:v>19.747474747474701</c:v>
                </c:pt>
                <c:pt idx="9799">
                  <c:v>22.696078431372499</c:v>
                </c:pt>
                <c:pt idx="9800">
                  <c:v>16.125</c:v>
                </c:pt>
                <c:pt idx="9801">
                  <c:v>10.8129032258064</c:v>
                </c:pt>
                <c:pt idx="9802">
                  <c:v>10.3245033112582</c:v>
                </c:pt>
                <c:pt idx="9803">
                  <c:v>8.1103896103896105</c:v>
                </c:pt>
                <c:pt idx="9804">
                  <c:v>20.0301204819277</c:v>
                </c:pt>
                <c:pt idx="9805">
                  <c:v>6.0210772833723603</c:v>
                </c:pt>
                <c:pt idx="9806">
                  <c:v>5.0765306122448903</c:v>
                </c:pt>
                <c:pt idx="9807">
                  <c:v>9.0675990675990601</c:v>
                </c:pt>
                <c:pt idx="9808">
                  <c:v>8.8671679197994902</c:v>
                </c:pt>
                <c:pt idx="9809">
                  <c:v>9.6162280701754295</c:v>
                </c:pt>
                <c:pt idx="9810">
                  <c:v>15.397034596375599</c:v>
                </c:pt>
                <c:pt idx="9811">
                  <c:v>16.332594235033199</c:v>
                </c:pt>
                <c:pt idx="9812">
                  <c:v>16.457142857142799</c:v>
                </c:pt>
                <c:pt idx="9813">
                  <c:v>4.87254901960784</c:v>
                </c:pt>
                <c:pt idx="9814">
                  <c:v>4.9942638623326898</c:v>
                </c:pt>
                <c:pt idx="9815">
                  <c:v>4.4474885844748799</c:v>
                </c:pt>
                <c:pt idx="9816">
                  <c:v>12.2863436123348</c:v>
                </c:pt>
                <c:pt idx="9817">
                  <c:v>9.3565217391304305</c:v>
                </c:pt>
                <c:pt idx="9818">
                  <c:v>9.0934579439252303</c:v>
                </c:pt>
                <c:pt idx="9819">
                  <c:v>9.4135338345864596</c:v>
                </c:pt>
                <c:pt idx="9820">
                  <c:v>12.776892430278799</c:v>
                </c:pt>
                <c:pt idx="9821">
                  <c:v>15.6229508196721</c:v>
                </c:pt>
                <c:pt idx="9822">
                  <c:v>16.925423728813499</c:v>
                </c:pt>
                <c:pt idx="9823">
                  <c:v>18.441988950276201</c:v>
                </c:pt>
                <c:pt idx="9824">
                  <c:v>14.1851851851851</c:v>
                </c:pt>
                <c:pt idx="9825">
                  <c:v>12.719827586206801</c:v>
                </c:pt>
                <c:pt idx="9826">
                  <c:v>13.580645161290301</c:v>
                </c:pt>
                <c:pt idx="9827">
                  <c:v>13.4102564102564</c:v>
                </c:pt>
                <c:pt idx="9828">
                  <c:v>17.258333333333301</c:v>
                </c:pt>
                <c:pt idx="9829">
                  <c:v>13.696188340807099</c:v>
                </c:pt>
                <c:pt idx="9830">
                  <c:v>9.3715012722646307</c:v>
                </c:pt>
                <c:pt idx="9831">
                  <c:v>10.7410228509249</c:v>
                </c:pt>
                <c:pt idx="9832">
                  <c:v>11.7492096944151</c:v>
                </c:pt>
                <c:pt idx="9833">
                  <c:v>15.0545454545454</c:v>
                </c:pt>
                <c:pt idx="9834">
                  <c:v>18.657190635451499</c:v>
                </c:pt>
                <c:pt idx="9835">
                  <c:v>21.904191616766401</c:v>
                </c:pt>
                <c:pt idx="9836">
                  <c:v>18.041708043694101</c:v>
                </c:pt>
                <c:pt idx="9837">
                  <c:v>10.6499488229273</c:v>
                </c:pt>
                <c:pt idx="9838">
                  <c:v>10.864988558352399</c:v>
                </c:pt>
                <c:pt idx="9839">
                  <c:v>11.277890466531399</c:v>
                </c:pt>
                <c:pt idx="9840">
                  <c:v>18.144941634241199</c:v>
                </c:pt>
                <c:pt idx="9841">
                  <c:v>-0.38709677419354799</c:v>
                </c:pt>
                <c:pt idx="9842">
                  <c:v>-3.1491228070175401</c:v>
                </c:pt>
                <c:pt idx="9843">
                  <c:v>0.62903225806451601</c:v>
                </c:pt>
                <c:pt idx="9844">
                  <c:v>4.55</c:v>
                </c:pt>
                <c:pt idx="9845">
                  <c:v>0.84210526315789402</c:v>
                </c:pt>
                <c:pt idx="9846">
                  <c:v>4.4708333333333297</c:v>
                </c:pt>
                <c:pt idx="9847">
                  <c:v>10.0650406504065</c:v>
                </c:pt>
                <c:pt idx="9848">
                  <c:v>12.6068965517241</c:v>
                </c:pt>
                <c:pt idx="9849">
                  <c:v>0.27118644067796599</c:v>
                </c:pt>
                <c:pt idx="9850">
                  <c:v>-3.2926829268292601</c:v>
                </c:pt>
                <c:pt idx="9851">
                  <c:v>-0.38983050847457601</c:v>
                </c:pt>
                <c:pt idx="9852">
                  <c:v>4.1209677419354804</c:v>
                </c:pt>
                <c:pt idx="9853">
                  <c:v>5.9117971334068304</c:v>
                </c:pt>
                <c:pt idx="9854">
                  <c:v>4.1316725978647604</c:v>
                </c:pt>
                <c:pt idx="9855">
                  <c:v>7.1092077087794401</c:v>
                </c:pt>
                <c:pt idx="9856">
                  <c:v>8.3061650992685401</c:v>
                </c:pt>
                <c:pt idx="9857">
                  <c:v>10.2886989553656</c:v>
                </c:pt>
                <c:pt idx="9858">
                  <c:v>13.121265377855799</c:v>
                </c:pt>
                <c:pt idx="9859">
                  <c:v>15.360965372507801</c:v>
                </c:pt>
                <c:pt idx="9860">
                  <c:v>10.412607449856701</c:v>
                </c:pt>
                <c:pt idx="9861">
                  <c:v>5.0341013824884699</c:v>
                </c:pt>
                <c:pt idx="9862">
                  <c:v>4.3711340206185501</c:v>
                </c:pt>
                <c:pt idx="9863">
                  <c:v>4.9882978723404197</c:v>
                </c:pt>
                <c:pt idx="9864">
                  <c:v>9.8198294243070308</c:v>
                </c:pt>
                <c:pt idx="9865">
                  <c:v>11.5160523186682</c:v>
                </c:pt>
                <c:pt idx="9866">
                  <c:v>9.6238286479250306</c:v>
                </c:pt>
                <c:pt idx="9867">
                  <c:v>10.5959302325581</c:v>
                </c:pt>
                <c:pt idx="9868">
                  <c:v>11.9375600384245</c:v>
                </c:pt>
                <c:pt idx="9869">
                  <c:v>13.441484300666</c:v>
                </c:pt>
                <c:pt idx="9870">
                  <c:v>17.1481802426343</c:v>
                </c:pt>
                <c:pt idx="9871">
                  <c:v>19.3510416666666</c:v>
                </c:pt>
                <c:pt idx="9872">
                  <c:v>14.249252243270099</c:v>
                </c:pt>
                <c:pt idx="9873">
                  <c:v>8.3766632548618194</c:v>
                </c:pt>
                <c:pt idx="9874">
                  <c:v>7.310223266745</c:v>
                </c:pt>
                <c:pt idx="9875">
                  <c:v>7.3866396761133597</c:v>
                </c:pt>
                <c:pt idx="9876">
                  <c:v>14.3160469667318</c:v>
                </c:pt>
                <c:pt idx="9877">
                  <c:v>9.9916782246879308</c:v>
                </c:pt>
                <c:pt idx="9878">
                  <c:v>7.3361153262518899</c:v>
                </c:pt>
                <c:pt idx="9879">
                  <c:v>9.9496688741721808</c:v>
                </c:pt>
                <c:pt idx="9880">
                  <c:v>11.7716008037508</c:v>
                </c:pt>
                <c:pt idx="9881">
                  <c:v>15.929858429858401</c:v>
                </c:pt>
                <c:pt idx="9882">
                  <c:v>17.931475029036001</c:v>
                </c:pt>
                <c:pt idx="9883">
                  <c:v>21.6443189837685</c:v>
                </c:pt>
                <c:pt idx="9884">
                  <c:v>20.094006309148199</c:v>
                </c:pt>
                <c:pt idx="9885">
                  <c:v>10.2287075640262</c:v>
                </c:pt>
                <c:pt idx="9886">
                  <c:v>9.8759398496240607</c:v>
                </c:pt>
                <c:pt idx="9887">
                  <c:v>10.3691135734072</c:v>
                </c:pt>
                <c:pt idx="9888">
                  <c:v>16.4242219215155</c:v>
                </c:pt>
                <c:pt idx="9889">
                  <c:v>13.0539215686274</c:v>
                </c:pt>
                <c:pt idx="9890">
                  <c:v>6.3631284916201096</c:v>
                </c:pt>
                <c:pt idx="9891">
                  <c:v>12.2262443438914</c:v>
                </c:pt>
                <c:pt idx="9892">
                  <c:v>9.5112107623318298</c:v>
                </c:pt>
                <c:pt idx="9893">
                  <c:v>13.0436681222707</c:v>
                </c:pt>
                <c:pt idx="9894">
                  <c:v>20.045774647887299</c:v>
                </c:pt>
                <c:pt idx="9895">
                  <c:v>21.148571428571401</c:v>
                </c:pt>
                <c:pt idx="9896">
                  <c:v>15.6614583333333</c:v>
                </c:pt>
                <c:pt idx="9897">
                  <c:v>7.0787037037036997</c:v>
                </c:pt>
                <c:pt idx="9898">
                  <c:v>9.3865546218487399</c:v>
                </c:pt>
                <c:pt idx="9899">
                  <c:v>6.5374999999999996</c:v>
                </c:pt>
                <c:pt idx="9900">
                  <c:v>15.846625766871099</c:v>
                </c:pt>
                <c:pt idx="9901">
                  <c:v>11.508982035928099</c:v>
                </c:pt>
                <c:pt idx="9902">
                  <c:v>7.8728813559321997</c:v>
                </c:pt>
                <c:pt idx="9903">
                  <c:v>10.0124888492417</c:v>
                </c:pt>
                <c:pt idx="9904">
                  <c:v>8.8673376029277193</c:v>
                </c:pt>
                <c:pt idx="9905">
                  <c:v>13.552315608919301</c:v>
                </c:pt>
                <c:pt idx="9906">
                  <c:v>17.7725856697819</c:v>
                </c:pt>
                <c:pt idx="9907">
                  <c:v>21.717228464419399</c:v>
                </c:pt>
                <c:pt idx="9908">
                  <c:v>15.306005719732999</c:v>
                </c:pt>
                <c:pt idx="9909">
                  <c:v>9.6863543788187307</c:v>
                </c:pt>
                <c:pt idx="9910">
                  <c:v>8.6927437641723309</c:v>
                </c:pt>
                <c:pt idx="9911">
                  <c:v>7.8531187122736403</c:v>
                </c:pt>
                <c:pt idx="9912">
                  <c:v>14.9196172248803</c:v>
                </c:pt>
                <c:pt idx="9913">
                  <c:v>12.776237623762301</c:v>
                </c:pt>
                <c:pt idx="9914">
                  <c:v>15.0607966457023</c:v>
                </c:pt>
                <c:pt idx="9915">
                  <c:v>10.433085501858701</c:v>
                </c:pt>
                <c:pt idx="9916">
                  <c:v>16.231316725978601</c:v>
                </c:pt>
                <c:pt idx="9917">
                  <c:v>16.816666666666599</c:v>
                </c:pt>
                <c:pt idx="9918">
                  <c:v>20.2063758389261</c:v>
                </c:pt>
                <c:pt idx="9919">
                  <c:v>16.870909090908999</c:v>
                </c:pt>
                <c:pt idx="9920">
                  <c:v>15.0362068965517</c:v>
                </c:pt>
                <c:pt idx="9921">
                  <c:v>7.8201834862385304</c:v>
                </c:pt>
                <c:pt idx="9922">
                  <c:v>3.1875</c:v>
                </c:pt>
                <c:pt idx="9923">
                  <c:v>5.9366812227074197</c:v>
                </c:pt>
                <c:pt idx="9924">
                  <c:v>18.7772511848341</c:v>
                </c:pt>
                <c:pt idx="9925">
                  <c:v>9.5766488413547197</c:v>
                </c:pt>
                <c:pt idx="9926">
                  <c:v>7.2592592592592498</c:v>
                </c:pt>
                <c:pt idx="9927">
                  <c:v>9.9692070823710495</c:v>
                </c:pt>
                <c:pt idx="9928">
                  <c:v>10.060906515580699</c:v>
                </c:pt>
                <c:pt idx="9929">
                  <c:v>11.6407455012853</c:v>
                </c:pt>
                <c:pt idx="9930">
                  <c:v>16.302254722730002</c:v>
                </c:pt>
                <c:pt idx="9931">
                  <c:v>16.7957597173144</c:v>
                </c:pt>
                <c:pt idx="9932">
                  <c:v>14.478832116788301</c:v>
                </c:pt>
                <c:pt idx="9933">
                  <c:v>8.77878103837471</c:v>
                </c:pt>
                <c:pt idx="9934">
                  <c:v>8.9865092748735194</c:v>
                </c:pt>
                <c:pt idx="9935">
                  <c:v>7.3737373737373701</c:v>
                </c:pt>
                <c:pt idx="9936">
                  <c:v>13.1133333333333</c:v>
                </c:pt>
                <c:pt idx="9937">
                  <c:v>10.4693094629156</c:v>
                </c:pt>
                <c:pt idx="9938">
                  <c:v>10.860529986052899</c:v>
                </c:pt>
                <c:pt idx="9939">
                  <c:v>10.0067796610169</c:v>
                </c:pt>
                <c:pt idx="9940">
                  <c:v>9.2552986512523994</c:v>
                </c:pt>
                <c:pt idx="9941">
                  <c:v>12.289318755256501</c:v>
                </c:pt>
                <c:pt idx="9942">
                  <c:v>14.2480769230769</c:v>
                </c:pt>
                <c:pt idx="9943">
                  <c:v>17.510638297872301</c:v>
                </c:pt>
                <c:pt idx="9944">
                  <c:v>14.156691324815</c:v>
                </c:pt>
                <c:pt idx="9945">
                  <c:v>9.4680523479599596</c:v>
                </c:pt>
                <c:pt idx="9946">
                  <c:v>9.6359315589353596</c:v>
                </c:pt>
                <c:pt idx="9947">
                  <c:v>9.00589970501475</c:v>
                </c:pt>
                <c:pt idx="9948">
                  <c:v>12.3434247871333</c:v>
                </c:pt>
                <c:pt idx="9949">
                  <c:v>19.217081850533798</c:v>
                </c:pt>
                <c:pt idx="9950">
                  <c:v>18.2967479674796</c:v>
                </c:pt>
                <c:pt idx="9951">
                  <c:v>26.368231046931399</c:v>
                </c:pt>
                <c:pt idx="9952">
                  <c:v>22.459259259259198</c:v>
                </c:pt>
                <c:pt idx="9953">
                  <c:v>32.151291512915101</c:v>
                </c:pt>
                <c:pt idx="9954">
                  <c:v>28.550135501355001</c:v>
                </c:pt>
                <c:pt idx="9955">
                  <c:v>32.437275985663</c:v>
                </c:pt>
                <c:pt idx="9956">
                  <c:v>29.6666666666666</c:v>
                </c:pt>
                <c:pt idx="9957">
                  <c:v>17.534988713318199</c:v>
                </c:pt>
                <c:pt idx="9958">
                  <c:v>22.260223048327099</c:v>
                </c:pt>
                <c:pt idx="9959">
                  <c:v>16.7381615598885</c:v>
                </c:pt>
                <c:pt idx="9960">
                  <c:v>26.197831978319702</c:v>
                </c:pt>
                <c:pt idx="9961">
                  <c:v>17.169724770642201</c:v>
                </c:pt>
                <c:pt idx="9962">
                  <c:v>12.0569948186528</c:v>
                </c:pt>
                <c:pt idx="9963">
                  <c:v>10.562211981566801</c:v>
                </c:pt>
                <c:pt idx="9964">
                  <c:v>13.3904761904761</c:v>
                </c:pt>
                <c:pt idx="9965">
                  <c:v>19.8055555555555</c:v>
                </c:pt>
                <c:pt idx="9966">
                  <c:v>20.908333333333299</c:v>
                </c:pt>
                <c:pt idx="9967">
                  <c:v>20.747311827956899</c:v>
                </c:pt>
                <c:pt idx="9968">
                  <c:v>17.1797235023041</c:v>
                </c:pt>
                <c:pt idx="9969">
                  <c:v>11.283333333333299</c:v>
                </c:pt>
                <c:pt idx="9970">
                  <c:v>11.4623655913978</c:v>
                </c:pt>
                <c:pt idx="9971">
                  <c:v>10.039215686274501</c:v>
                </c:pt>
                <c:pt idx="9972">
                  <c:v>19.9103773584905</c:v>
                </c:pt>
                <c:pt idx="9973">
                  <c:v>13.5678807947019</c:v>
                </c:pt>
                <c:pt idx="9974">
                  <c:v>9.9435797665369599</c:v>
                </c:pt>
                <c:pt idx="9975">
                  <c:v>9.6067251461988299</c:v>
                </c:pt>
                <c:pt idx="9976">
                  <c:v>7.5379746835442996</c:v>
                </c:pt>
                <c:pt idx="9977">
                  <c:v>15.1948658109684</c:v>
                </c:pt>
                <c:pt idx="9978">
                  <c:v>18.3108108108108</c:v>
                </c:pt>
                <c:pt idx="9979">
                  <c:v>20.920792079207899</c:v>
                </c:pt>
                <c:pt idx="9980">
                  <c:v>15.915621436716</c:v>
                </c:pt>
                <c:pt idx="9981">
                  <c:v>8.7796052631578902</c:v>
                </c:pt>
                <c:pt idx="9982">
                  <c:v>9.2448979591836693</c:v>
                </c:pt>
                <c:pt idx="9983">
                  <c:v>8.0766073871408999</c:v>
                </c:pt>
                <c:pt idx="9984">
                  <c:v>15.843582887700499</c:v>
                </c:pt>
                <c:pt idx="9985">
                  <c:v>8.3478015783539998</c:v>
                </c:pt>
                <c:pt idx="9986">
                  <c:v>8.4382334774552099</c:v>
                </c:pt>
                <c:pt idx="9987">
                  <c:v>10.9260042283298</c:v>
                </c:pt>
                <c:pt idx="9988">
                  <c:v>9.6316211878009597</c:v>
                </c:pt>
                <c:pt idx="9989">
                  <c:v>10.4815789473684</c:v>
                </c:pt>
                <c:pt idx="9990">
                  <c:v>16.165674603174601</c:v>
                </c:pt>
                <c:pt idx="9991">
                  <c:v>20.830136986301302</c:v>
                </c:pt>
                <c:pt idx="9992">
                  <c:v>14.8290754257907</c:v>
                </c:pt>
                <c:pt idx="9993">
                  <c:v>6.6110421836228204</c:v>
                </c:pt>
                <c:pt idx="9994">
                  <c:v>7.6349565873914598</c:v>
                </c:pt>
                <c:pt idx="9995">
                  <c:v>6.8951807228915598</c:v>
                </c:pt>
                <c:pt idx="9996">
                  <c:v>12.7562318840579</c:v>
                </c:pt>
                <c:pt idx="9997">
                  <c:v>10.387260428410301</c:v>
                </c:pt>
                <c:pt idx="9998">
                  <c:v>7.5746031746031699</c:v>
                </c:pt>
                <c:pt idx="9999">
                  <c:v>10.608402489626499</c:v>
                </c:pt>
                <c:pt idx="10000">
                  <c:v>10.6837739761534</c:v>
                </c:pt>
                <c:pt idx="10001">
                  <c:v>12.7230924709449</c:v>
                </c:pt>
                <c:pt idx="10002">
                  <c:v>15.9544235924932</c:v>
                </c:pt>
                <c:pt idx="10003">
                  <c:v>17.4278131634819</c:v>
                </c:pt>
                <c:pt idx="10004">
                  <c:v>13.807820696232699</c:v>
                </c:pt>
                <c:pt idx="10005">
                  <c:v>7.7830663615560596</c:v>
                </c:pt>
                <c:pt idx="10006">
                  <c:v>7.5179048637092398</c:v>
                </c:pt>
                <c:pt idx="10007">
                  <c:v>7.1868131868131799</c:v>
                </c:pt>
                <c:pt idx="10008">
                  <c:v>11.6897491821155</c:v>
                </c:pt>
                <c:pt idx="10009">
                  <c:v>7.0980392156862697</c:v>
                </c:pt>
                <c:pt idx="10010">
                  <c:v>3.71428571428571</c:v>
                </c:pt>
                <c:pt idx="10011">
                  <c:v>6.3758169934640501</c:v>
                </c:pt>
                <c:pt idx="10012">
                  <c:v>13.869257950530001</c:v>
                </c:pt>
                <c:pt idx="10013">
                  <c:v>11.4639175257731</c:v>
                </c:pt>
                <c:pt idx="10014">
                  <c:v>21.7637474541751</c:v>
                </c:pt>
                <c:pt idx="10015">
                  <c:v>21.124434389140202</c:v>
                </c:pt>
                <c:pt idx="10016">
                  <c:v>13.679425837320499</c:v>
                </c:pt>
                <c:pt idx="10017">
                  <c:v>4.0519801980198</c:v>
                </c:pt>
                <c:pt idx="10018">
                  <c:v>4.3543046357615802</c:v>
                </c:pt>
                <c:pt idx="10019">
                  <c:v>3.9079365079364998</c:v>
                </c:pt>
                <c:pt idx="10020">
                  <c:v>10.9880952380952</c:v>
                </c:pt>
                <c:pt idx="10021">
                  <c:v>9.7786417833074104</c:v>
                </c:pt>
                <c:pt idx="10022">
                  <c:v>7.8850056369785797</c:v>
                </c:pt>
                <c:pt idx="10023">
                  <c:v>10.4452699356116</c:v>
                </c:pt>
                <c:pt idx="10024">
                  <c:v>10.0851457658491</c:v>
                </c:pt>
                <c:pt idx="10025">
                  <c:v>13.5663979635129</c:v>
                </c:pt>
                <c:pt idx="10026">
                  <c:v>15.6521739130434</c:v>
                </c:pt>
                <c:pt idx="10027">
                  <c:v>17.6757111597374</c:v>
                </c:pt>
                <c:pt idx="10028">
                  <c:v>14.296418279127201</c:v>
                </c:pt>
                <c:pt idx="10029">
                  <c:v>7.4667734187349799</c:v>
                </c:pt>
                <c:pt idx="10030">
                  <c:v>7.9112825458052001</c:v>
                </c:pt>
                <c:pt idx="10031">
                  <c:v>7.7204457364341001</c:v>
                </c:pt>
                <c:pt idx="10032">
                  <c:v>14.0602990834539</c:v>
                </c:pt>
                <c:pt idx="10033">
                  <c:v>6.4914163090128696</c:v>
                </c:pt>
                <c:pt idx="10034">
                  <c:v>3.7917675544794101</c:v>
                </c:pt>
                <c:pt idx="10035">
                  <c:v>3.54153182308522</c:v>
                </c:pt>
                <c:pt idx="10036">
                  <c:v>3.70398277717976</c:v>
                </c:pt>
                <c:pt idx="10037">
                  <c:v>4.8801229508196702</c:v>
                </c:pt>
                <c:pt idx="10038">
                  <c:v>10.375582479030699</c:v>
                </c:pt>
                <c:pt idx="10039">
                  <c:v>12.090382387022</c:v>
                </c:pt>
                <c:pt idx="10040">
                  <c:v>9.8525980911983009</c:v>
                </c:pt>
                <c:pt idx="10041">
                  <c:v>4.2661691542288498</c:v>
                </c:pt>
                <c:pt idx="10042">
                  <c:v>4.1611982881597704</c:v>
                </c:pt>
                <c:pt idx="10043">
                  <c:v>4.2079326923076898</c:v>
                </c:pt>
                <c:pt idx="10044">
                  <c:v>11.0094142259414</c:v>
                </c:pt>
                <c:pt idx="10045">
                  <c:v>9.50115207373271</c:v>
                </c:pt>
                <c:pt idx="10046">
                  <c:v>4.6927016645326498</c:v>
                </c:pt>
                <c:pt idx="10047">
                  <c:v>8.9486899563318705</c:v>
                </c:pt>
                <c:pt idx="10048">
                  <c:v>7.2721962616822404</c:v>
                </c:pt>
                <c:pt idx="10049">
                  <c:v>10.6716899892357</c:v>
                </c:pt>
                <c:pt idx="10050">
                  <c:v>15.193433895297201</c:v>
                </c:pt>
                <c:pt idx="10051">
                  <c:v>18.4791666666666</c:v>
                </c:pt>
                <c:pt idx="10052">
                  <c:v>11.190009794319201</c:v>
                </c:pt>
                <c:pt idx="10053">
                  <c:v>6.07210626185958</c:v>
                </c:pt>
                <c:pt idx="10054">
                  <c:v>7.1688453159041297</c:v>
                </c:pt>
                <c:pt idx="10055">
                  <c:v>6.1491308325708998</c:v>
                </c:pt>
                <c:pt idx="10056">
                  <c:v>11.9239610963748</c:v>
                </c:pt>
                <c:pt idx="10057">
                  <c:v>9.1897983392645308</c:v>
                </c:pt>
                <c:pt idx="10058">
                  <c:v>5.6649350649350598</c:v>
                </c:pt>
                <c:pt idx="10059">
                  <c:v>7.2541436464088296</c:v>
                </c:pt>
                <c:pt idx="10060">
                  <c:v>7.1000991080277496</c:v>
                </c:pt>
                <c:pt idx="10061">
                  <c:v>8.7929936305732408</c:v>
                </c:pt>
                <c:pt idx="10062">
                  <c:v>16.6816507000736</c:v>
                </c:pt>
                <c:pt idx="10063">
                  <c:v>13.197844495765899</c:v>
                </c:pt>
                <c:pt idx="10064">
                  <c:v>10.587347232207</c:v>
                </c:pt>
                <c:pt idx="10065">
                  <c:v>3.23066004258339</c:v>
                </c:pt>
                <c:pt idx="10066">
                  <c:v>3.0247999999999999</c:v>
                </c:pt>
                <c:pt idx="10067">
                  <c:v>1.42234332425068</c:v>
                </c:pt>
                <c:pt idx="10068">
                  <c:v>7.6568109820485697</c:v>
                </c:pt>
                <c:pt idx="10069">
                  <c:v>9.2378138847858207</c:v>
                </c:pt>
                <c:pt idx="10070">
                  <c:v>7.9339477726574499</c:v>
                </c:pt>
                <c:pt idx="10071">
                  <c:v>9.1629464285714199</c:v>
                </c:pt>
                <c:pt idx="10072">
                  <c:v>10.2347629796839</c:v>
                </c:pt>
                <c:pt idx="10073">
                  <c:v>13.251662971175101</c:v>
                </c:pt>
                <c:pt idx="10074">
                  <c:v>16.7632311977715</c:v>
                </c:pt>
                <c:pt idx="10075">
                  <c:v>21.688135593220299</c:v>
                </c:pt>
                <c:pt idx="10076">
                  <c:v>13.6891734575087</c:v>
                </c:pt>
                <c:pt idx="10077">
                  <c:v>9.0131233595800495</c:v>
                </c:pt>
                <c:pt idx="10078">
                  <c:v>6.0478413068844796</c:v>
                </c:pt>
                <c:pt idx="10079">
                  <c:v>8.5513905683192206</c:v>
                </c:pt>
                <c:pt idx="10080">
                  <c:v>11.580071174377199</c:v>
                </c:pt>
                <c:pt idx="10081">
                  <c:v>-0.48148148148148101</c:v>
                </c:pt>
                <c:pt idx="10082">
                  <c:v>31.2222222222222</c:v>
                </c:pt>
                <c:pt idx="10083">
                  <c:v>13.373626373626299</c:v>
                </c:pt>
                <c:pt idx="10084">
                  <c:v>4.0930232558139501</c:v>
                </c:pt>
                <c:pt idx="10085">
                  <c:v>8.6074074074074005</c:v>
                </c:pt>
                <c:pt idx="10086">
                  <c:v>7.4822695035460898</c:v>
                </c:pt>
                <c:pt idx="10087">
                  <c:v>12.3802816901408</c:v>
                </c:pt>
                <c:pt idx="10088">
                  <c:v>8.1025641025641004</c:v>
                </c:pt>
                <c:pt idx="10089">
                  <c:v>1.80172413793103</c:v>
                </c:pt>
                <c:pt idx="10090">
                  <c:v>-1.55555555555555</c:v>
                </c:pt>
                <c:pt idx="10091">
                  <c:v>-3.6666666666666599</c:v>
                </c:pt>
                <c:pt idx="10092">
                  <c:v>13.0578512396694</c:v>
                </c:pt>
                <c:pt idx="10093">
                  <c:v>9.2920353982300892</c:v>
                </c:pt>
                <c:pt idx="10094">
                  <c:v>12.675000000000001</c:v>
                </c:pt>
                <c:pt idx="10095">
                  <c:v>11.130434782608599</c:v>
                </c:pt>
                <c:pt idx="10096">
                  <c:v>12.882716049382701</c:v>
                </c:pt>
                <c:pt idx="10097">
                  <c:v>15.3260073260073</c:v>
                </c:pt>
                <c:pt idx="10098">
                  <c:v>22.47</c:v>
                </c:pt>
                <c:pt idx="10099">
                  <c:v>13.533333333333299</c:v>
                </c:pt>
                <c:pt idx="10100">
                  <c:v>9.9347826086956506</c:v>
                </c:pt>
                <c:pt idx="10101">
                  <c:v>9.5376344086021501</c:v>
                </c:pt>
                <c:pt idx="10102">
                  <c:v>11.684563758389199</c:v>
                </c:pt>
                <c:pt idx="10103">
                  <c:v>17.592105263157801</c:v>
                </c:pt>
                <c:pt idx="10104">
                  <c:v>13.0459016393442</c:v>
                </c:pt>
                <c:pt idx="10105">
                  <c:v>12.3478260869565</c:v>
                </c:pt>
                <c:pt idx="10106">
                  <c:v>15.664516129032201</c:v>
                </c:pt>
                <c:pt idx="10107">
                  <c:v>13.9333333333333</c:v>
                </c:pt>
                <c:pt idx="10108">
                  <c:v>17.041935483870901</c:v>
                </c:pt>
                <c:pt idx="10109">
                  <c:v>29.9969696969696</c:v>
                </c:pt>
                <c:pt idx="10110">
                  <c:v>33.763440860214999</c:v>
                </c:pt>
                <c:pt idx="10111">
                  <c:v>24.103225806451601</c:v>
                </c:pt>
                <c:pt idx="10112">
                  <c:v>11.396969696969601</c:v>
                </c:pt>
                <c:pt idx="10113">
                  <c:v>10.881720430107499</c:v>
                </c:pt>
                <c:pt idx="10114">
                  <c:v>11.842443729903501</c:v>
                </c:pt>
                <c:pt idx="10115">
                  <c:v>19.549689440993699</c:v>
                </c:pt>
                <c:pt idx="10116">
                  <c:v>9.6051332675222092</c:v>
                </c:pt>
                <c:pt idx="10117">
                  <c:v>10.2622340425531</c:v>
                </c:pt>
                <c:pt idx="10118">
                  <c:v>8.8136067101584299</c:v>
                </c:pt>
                <c:pt idx="10119">
                  <c:v>8.2398169336384406</c:v>
                </c:pt>
                <c:pt idx="10120">
                  <c:v>13.9095723014256</c:v>
                </c:pt>
                <c:pt idx="10121">
                  <c:v>17.4301696138578</c:v>
                </c:pt>
                <c:pt idx="10122">
                  <c:v>13.8871749669457</c:v>
                </c:pt>
                <c:pt idx="10123">
                  <c:v>11.4186137071651</c:v>
                </c:pt>
                <c:pt idx="10124">
                  <c:v>5.1350180505415102</c:v>
                </c:pt>
                <c:pt idx="10125">
                  <c:v>5.6220439189189104</c:v>
                </c:pt>
                <c:pt idx="10126">
                  <c:v>6.3272573124205103</c:v>
                </c:pt>
                <c:pt idx="10127">
                  <c:v>8.6331198536139002</c:v>
                </c:pt>
                <c:pt idx="10128">
                  <c:v>11.173913043478199</c:v>
                </c:pt>
                <c:pt idx="10129">
                  <c:v>7.6916426512968297</c:v>
                </c:pt>
                <c:pt idx="10130">
                  <c:v>9.7337180544105504</c:v>
                </c:pt>
                <c:pt idx="10131">
                  <c:v>10.5993563958165</c:v>
                </c:pt>
                <c:pt idx="10132">
                  <c:v>14.1331338818249</c:v>
                </c:pt>
                <c:pt idx="10133">
                  <c:v>15.394963552021199</c:v>
                </c:pt>
                <c:pt idx="10134">
                  <c:v>18.677290836653299</c:v>
                </c:pt>
                <c:pt idx="10135">
                  <c:v>15.3995468277945</c:v>
                </c:pt>
                <c:pt idx="10136">
                  <c:v>8.6600910470409698</c:v>
                </c:pt>
                <c:pt idx="10137">
                  <c:v>8.2409090909090903</c:v>
                </c:pt>
                <c:pt idx="10138">
                  <c:v>7.7276669557675604</c:v>
                </c:pt>
                <c:pt idx="10139">
                  <c:v>15.570305676855799</c:v>
                </c:pt>
                <c:pt idx="10140">
                  <c:v>12.4832089552238</c:v>
                </c:pt>
                <c:pt idx="10141">
                  <c:v>11.431018935978299</c:v>
                </c:pt>
                <c:pt idx="10142">
                  <c:v>12.2824168363883</c:v>
                </c:pt>
                <c:pt idx="10143">
                  <c:v>10.2168367346938</c:v>
                </c:pt>
                <c:pt idx="10144">
                  <c:v>14.904403866809799</c:v>
                </c:pt>
                <c:pt idx="10145">
                  <c:v>17.128797083839601</c:v>
                </c:pt>
                <c:pt idx="10146">
                  <c:v>20.9270186335403</c:v>
                </c:pt>
                <c:pt idx="10147">
                  <c:v>16.411764705882302</c:v>
                </c:pt>
                <c:pt idx="10148">
                  <c:v>11.1171617161716</c:v>
                </c:pt>
                <c:pt idx="10149">
                  <c:v>10.771331058020399</c:v>
                </c:pt>
                <c:pt idx="10150">
                  <c:v>9.3475336322869893</c:v>
                </c:pt>
                <c:pt idx="10151">
                  <c:v>17.237995824634599</c:v>
                </c:pt>
                <c:pt idx="10152">
                  <c:v>14.723163841807899</c:v>
                </c:pt>
                <c:pt idx="10153">
                  <c:v>10.580645161290301</c:v>
                </c:pt>
                <c:pt idx="10154">
                  <c:v>16.479338842975199</c:v>
                </c:pt>
                <c:pt idx="10155">
                  <c:v>12.4375</c:v>
                </c:pt>
                <c:pt idx="10156">
                  <c:v>2.3980343980343899</c:v>
                </c:pt>
                <c:pt idx="10157">
                  <c:v>-0.59269662921348298</c:v>
                </c:pt>
                <c:pt idx="10158">
                  <c:v>2.0026881720430101</c:v>
                </c:pt>
                <c:pt idx="10159">
                  <c:v>1.26204819277108</c:v>
                </c:pt>
                <c:pt idx="10160">
                  <c:v>8.3145400593471805</c:v>
                </c:pt>
                <c:pt idx="10161">
                  <c:v>10.610705596107</c:v>
                </c:pt>
                <c:pt idx="10162">
                  <c:v>14.9003215434083</c:v>
                </c:pt>
                <c:pt idx="10163">
                  <c:v>11.094240837696301</c:v>
                </c:pt>
                <c:pt idx="10164">
                  <c:v>2.7004608294930801</c:v>
                </c:pt>
                <c:pt idx="10165">
                  <c:v>1.3333333333333299</c:v>
                </c:pt>
                <c:pt idx="10166">
                  <c:v>2.6286644951140001</c:v>
                </c:pt>
                <c:pt idx="10167">
                  <c:v>4.4756944444444402</c:v>
                </c:pt>
                <c:pt idx="10168">
                  <c:v>9.7378854625550595</c:v>
                </c:pt>
                <c:pt idx="10169">
                  <c:v>8.5815999999999999</c:v>
                </c:pt>
                <c:pt idx="10170">
                  <c:v>9.0269461077844309</c:v>
                </c:pt>
                <c:pt idx="10171">
                  <c:v>8.9381377551020407</c:v>
                </c:pt>
                <c:pt idx="10172">
                  <c:v>9.9655172413793096</c:v>
                </c:pt>
                <c:pt idx="10173">
                  <c:v>12.8421891604675</c:v>
                </c:pt>
                <c:pt idx="10174">
                  <c:v>16.494865211810001</c:v>
                </c:pt>
                <c:pt idx="10175">
                  <c:v>11.4798464491362</c:v>
                </c:pt>
                <c:pt idx="10176">
                  <c:v>7.90964261631827</c:v>
                </c:pt>
                <c:pt idx="10177">
                  <c:v>7.9627618308766399</c:v>
                </c:pt>
                <c:pt idx="10178">
                  <c:v>7.2339181286549703</c:v>
                </c:pt>
                <c:pt idx="10179">
                  <c:v>10.752440725244</c:v>
                </c:pt>
                <c:pt idx="10180">
                  <c:v>11.212741751990899</c:v>
                </c:pt>
                <c:pt idx="10181">
                  <c:v>8.3718274111675104</c:v>
                </c:pt>
                <c:pt idx="10182">
                  <c:v>11.2483660130718</c:v>
                </c:pt>
                <c:pt idx="10183">
                  <c:v>10.6981339187705</c:v>
                </c:pt>
                <c:pt idx="10184">
                  <c:v>14.604925053533099</c:v>
                </c:pt>
                <c:pt idx="10185">
                  <c:v>20.505461767626599</c:v>
                </c:pt>
                <c:pt idx="10186">
                  <c:v>20.054181389870401</c:v>
                </c:pt>
                <c:pt idx="10187">
                  <c:v>16.117899249732002</c:v>
                </c:pt>
                <c:pt idx="10188">
                  <c:v>9.4984391259105099</c:v>
                </c:pt>
                <c:pt idx="10189">
                  <c:v>10.0450346420323</c:v>
                </c:pt>
                <c:pt idx="10190">
                  <c:v>8.0374220374220293</c:v>
                </c:pt>
                <c:pt idx="10191">
                  <c:v>13.2285136501516</c:v>
                </c:pt>
                <c:pt idx="10192">
                  <c:v>10.153603603603599</c:v>
                </c:pt>
                <c:pt idx="10193">
                  <c:v>6.7266366816591701</c:v>
                </c:pt>
                <c:pt idx="10194">
                  <c:v>9.9023870417732294</c:v>
                </c:pt>
                <c:pt idx="10195">
                  <c:v>9.6413994169096195</c:v>
                </c:pt>
                <c:pt idx="10196">
                  <c:v>12.733465346534601</c:v>
                </c:pt>
                <c:pt idx="10197">
                  <c:v>15.342602128389901</c:v>
                </c:pt>
                <c:pt idx="10198">
                  <c:v>17.474047039740402</c:v>
                </c:pt>
                <c:pt idx="10199">
                  <c:v>15.0608986260675</c:v>
                </c:pt>
                <c:pt idx="10200">
                  <c:v>7.6014311270125203</c:v>
                </c:pt>
                <c:pt idx="10201">
                  <c:v>8.57472245943638</c:v>
                </c:pt>
                <c:pt idx="10202">
                  <c:v>7.8977321352160796</c:v>
                </c:pt>
                <c:pt idx="10203">
                  <c:v>14.032581453634</c:v>
                </c:pt>
                <c:pt idx="10204">
                  <c:v>6.6514935988620199</c:v>
                </c:pt>
                <c:pt idx="10205">
                  <c:v>4.9258064516128997</c:v>
                </c:pt>
                <c:pt idx="10206">
                  <c:v>7.8936170212765902</c:v>
                </c:pt>
                <c:pt idx="10207">
                  <c:v>6.8159203980099496</c:v>
                </c:pt>
                <c:pt idx="10208">
                  <c:v>9.55122494432071</c:v>
                </c:pt>
                <c:pt idx="10209">
                  <c:v>13.0110803324099</c:v>
                </c:pt>
                <c:pt idx="10210">
                  <c:v>17.205636743214999</c:v>
                </c:pt>
                <c:pt idx="10211">
                  <c:v>10.313761467889901</c:v>
                </c:pt>
                <c:pt idx="10212">
                  <c:v>3.2185185185185099</c:v>
                </c:pt>
                <c:pt idx="10213">
                  <c:v>3.1718582169709899</c:v>
                </c:pt>
                <c:pt idx="10214">
                  <c:v>3.68321513002364</c:v>
                </c:pt>
                <c:pt idx="10215">
                  <c:v>9.58394160583941</c:v>
                </c:pt>
                <c:pt idx="10216">
                  <c:v>11.762645914396799</c:v>
                </c:pt>
                <c:pt idx="10217">
                  <c:v>7.7176913425344997</c:v>
                </c:pt>
                <c:pt idx="10218">
                  <c:v>9.9113034072471606</c:v>
                </c:pt>
                <c:pt idx="10219">
                  <c:v>9.4892747701736404</c:v>
                </c:pt>
                <c:pt idx="10220">
                  <c:v>13.1924528301886</c:v>
                </c:pt>
                <c:pt idx="10221">
                  <c:v>17.210176991150401</c:v>
                </c:pt>
                <c:pt idx="10222">
                  <c:v>19.889942074776101</c:v>
                </c:pt>
                <c:pt idx="10223">
                  <c:v>14.7350859453993</c:v>
                </c:pt>
                <c:pt idx="10224">
                  <c:v>8.26123456790123</c:v>
                </c:pt>
                <c:pt idx="10225">
                  <c:v>7.8869900771774999</c:v>
                </c:pt>
                <c:pt idx="10226">
                  <c:v>7.4951406649616299</c:v>
                </c:pt>
                <c:pt idx="10227">
                  <c:v>14.0269994905756</c:v>
                </c:pt>
                <c:pt idx="10228">
                  <c:v>7.4096728307254596</c:v>
                </c:pt>
                <c:pt idx="10229">
                  <c:v>4.4945054945054901</c:v>
                </c:pt>
                <c:pt idx="10230">
                  <c:v>7.2376933895921196</c:v>
                </c:pt>
                <c:pt idx="10231">
                  <c:v>8.3526912181303103</c:v>
                </c:pt>
                <c:pt idx="10232">
                  <c:v>12.8719275549805</c:v>
                </c:pt>
                <c:pt idx="10233">
                  <c:v>12.5066964285714</c:v>
                </c:pt>
                <c:pt idx="10234">
                  <c:v>22.047619047619001</c:v>
                </c:pt>
                <c:pt idx="10235">
                  <c:v>13.751781472684</c:v>
                </c:pt>
                <c:pt idx="10236">
                  <c:v>5.1612499999999999</c:v>
                </c:pt>
                <c:pt idx="10237">
                  <c:v>5.3333333333333304</c:v>
                </c:pt>
                <c:pt idx="10238">
                  <c:v>6.4068493150684898</c:v>
                </c:pt>
                <c:pt idx="10239">
                  <c:v>9.6422018348623801</c:v>
                </c:pt>
                <c:pt idx="10240">
                  <c:v>10.5054644808743</c:v>
                </c:pt>
                <c:pt idx="10241">
                  <c:v>8.5813788201847903</c:v>
                </c:pt>
                <c:pt idx="10242">
                  <c:v>11.087587006960501</c:v>
                </c:pt>
                <c:pt idx="10243">
                  <c:v>8.6211699164345408</c:v>
                </c:pt>
                <c:pt idx="10244">
                  <c:v>8.9011824324324298</c:v>
                </c:pt>
                <c:pt idx="10245">
                  <c:v>15.598778004073299</c:v>
                </c:pt>
                <c:pt idx="10246">
                  <c:v>18.8883183568677</c:v>
                </c:pt>
                <c:pt idx="10247">
                  <c:v>13.7158948685857</c:v>
                </c:pt>
                <c:pt idx="10248">
                  <c:v>8.6876606683804596</c:v>
                </c:pt>
                <c:pt idx="10249">
                  <c:v>7.9503267973856202</c:v>
                </c:pt>
                <c:pt idx="10250">
                  <c:v>8.1662571662571608</c:v>
                </c:pt>
                <c:pt idx="10251">
                  <c:v>13.771021021020999</c:v>
                </c:pt>
                <c:pt idx="10252">
                  <c:v>13.900787401574799</c:v>
                </c:pt>
                <c:pt idx="10253">
                  <c:v>10.864864864864799</c:v>
                </c:pt>
                <c:pt idx="10254">
                  <c:v>11.332892998678901</c:v>
                </c:pt>
                <c:pt idx="10255">
                  <c:v>10.2909336941813</c:v>
                </c:pt>
                <c:pt idx="10256">
                  <c:v>11.0828947368421</c:v>
                </c:pt>
                <c:pt idx="10257">
                  <c:v>16.356257046223199</c:v>
                </c:pt>
                <c:pt idx="10258">
                  <c:v>17.033007334963301</c:v>
                </c:pt>
                <c:pt idx="10259">
                  <c:v>14.983030303030301</c:v>
                </c:pt>
                <c:pt idx="10260">
                  <c:v>8.8491271820448798</c:v>
                </c:pt>
                <c:pt idx="10261">
                  <c:v>9.1911764705882302</c:v>
                </c:pt>
                <c:pt idx="10262">
                  <c:v>7.9093484419263396</c:v>
                </c:pt>
                <c:pt idx="10263">
                  <c:v>13.534059945504</c:v>
                </c:pt>
                <c:pt idx="10264">
                  <c:v>12.666071428571399</c:v>
                </c:pt>
                <c:pt idx="10265">
                  <c:v>8.1931589537223299</c:v>
                </c:pt>
                <c:pt idx="10266">
                  <c:v>9.1812255541069092</c:v>
                </c:pt>
                <c:pt idx="10267">
                  <c:v>10.0592592592592</c:v>
                </c:pt>
                <c:pt idx="10268">
                  <c:v>13.1135265700483</c:v>
                </c:pt>
                <c:pt idx="10269">
                  <c:v>16.784757981462398</c:v>
                </c:pt>
                <c:pt idx="10270">
                  <c:v>17.737423312883401</c:v>
                </c:pt>
                <c:pt idx="10271">
                  <c:v>14.3302263648468</c:v>
                </c:pt>
                <c:pt idx="10272">
                  <c:v>10.147465437788</c:v>
                </c:pt>
                <c:pt idx="10273">
                  <c:v>9.1025641025641004</c:v>
                </c:pt>
                <c:pt idx="10274">
                  <c:v>7.6920634920634896</c:v>
                </c:pt>
                <c:pt idx="10275">
                  <c:v>15.282051282051199</c:v>
                </c:pt>
                <c:pt idx="10276">
                  <c:v>-6.5</c:v>
                </c:pt>
                <c:pt idx="10277">
                  <c:v>-3.7692307692307598</c:v>
                </c:pt>
                <c:pt idx="10278">
                  <c:v>-3.6923076923076898</c:v>
                </c:pt>
                <c:pt idx="10279">
                  <c:v>-1.5384615384615301</c:v>
                </c:pt>
                <c:pt idx="10280">
                  <c:v>2.9166666666666599</c:v>
                </c:pt>
                <c:pt idx="10281">
                  <c:v>16.1428571428571</c:v>
                </c:pt>
                <c:pt idx="10282">
                  <c:v>-0.72727272727272696</c:v>
                </c:pt>
                <c:pt idx="10283">
                  <c:v>-3.1111111111111098</c:v>
                </c:pt>
                <c:pt idx="10284">
                  <c:v>9.1</c:v>
                </c:pt>
                <c:pt idx="10285">
                  <c:v>2.4444444444444402</c:v>
                </c:pt>
                <c:pt idx="10286">
                  <c:v>15.1111111111111</c:v>
                </c:pt>
                <c:pt idx="10287">
                  <c:v>11.070743405275699</c:v>
                </c:pt>
                <c:pt idx="10288">
                  <c:v>7.77146631439894</c:v>
                </c:pt>
                <c:pt idx="10289">
                  <c:v>8.3020329138431705</c:v>
                </c:pt>
                <c:pt idx="10290">
                  <c:v>10.4622383985441</c:v>
                </c:pt>
                <c:pt idx="10291">
                  <c:v>12.8343504795117</c:v>
                </c:pt>
                <c:pt idx="10292">
                  <c:v>16.173705179282798</c:v>
                </c:pt>
                <c:pt idx="10293">
                  <c:v>18.0916905444126</c:v>
                </c:pt>
                <c:pt idx="10294">
                  <c:v>13.6108714408973</c:v>
                </c:pt>
                <c:pt idx="10295">
                  <c:v>7.03820598006644</c:v>
                </c:pt>
                <c:pt idx="10296">
                  <c:v>8.0953288846520497</c:v>
                </c:pt>
                <c:pt idx="10297">
                  <c:v>7.0493827160493803</c:v>
                </c:pt>
                <c:pt idx="10298">
                  <c:v>14.559284116331</c:v>
                </c:pt>
                <c:pt idx="10299">
                  <c:v>10.71875</c:v>
                </c:pt>
                <c:pt idx="10300">
                  <c:v>7.1809045226130603</c:v>
                </c:pt>
                <c:pt idx="10301">
                  <c:v>11.669172932330801</c:v>
                </c:pt>
                <c:pt idx="10302">
                  <c:v>11.7291666666666</c:v>
                </c:pt>
                <c:pt idx="10303">
                  <c:v>10.862369337979001</c:v>
                </c:pt>
                <c:pt idx="10304">
                  <c:v>13.364155251141501</c:v>
                </c:pt>
                <c:pt idx="10305">
                  <c:v>13.507503410641201</c:v>
                </c:pt>
                <c:pt idx="10306">
                  <c:v>11.2893939393939</c:v>
                </c:pt>
                <c:pt idx="10307">
                  <c:v>7.6191780821917803</c:v>
                </c:pt>
                <c:pt idx="10308">
                  <c:v>3.3940397350993301</c:v>
                </c:pt>
                <c:pt idx="10309">
                  <c:v>10.641891891891801</c:v>
                </c:pt>
                <c:pt idx="10310">
                  <c:v>13.93</c:v>
                </c:pt>
                <c:pt idx="10311">
                  <c:v>1.81578947368421</c:v>
                </c:pt>
                <c:pt idx="10312">
                  <c:v>6.0441176470588198</c:v>
                </c:pt>
                <c:pt idx="10313">
                  <c:v>5.5686813186813104</c:v>
                </c:pt>
                <c:pt idx="10314">
                  <c:v>6.0919220055710301</c:v>
                </c:pt>
                <c:pt idx="10315">
                  <c:v>15.680851063829699</c:v>
                </c:pt>
                <c:pt idx="10316">
                  <c:v>14.608782435129701</c:v>
                </c:pt>
                <c:pt idx="10317">
                  <c:v>14.209134615384601</c:v>
                </c:pt>
                <c:pt idx="10318">
                  <c:v>14.132</c:v>
                </c:pt>
                <c:pt idx="10319">
                  <c:v>1.6617283950617201</c:v>
                </c:pt>
                <c:pt idx="10320">
                  <c:v>7.5725593667546098</c:v>
                </c:pt>
                <c:pt idx="10321">
                  <c:v>6.0927318295739301</c:v>
                </c:pt>
                <c:pt idx="10322">
                  <c:v>7.6350364963503603</c:v>
                </c:pt>
                <c:pt idx="10323">
                  <c:v>9.9677419354838701</c:v>
                </c:pt>
                <c:pt idx="10324">
                  <c:v>11.357142857142801</c:v>
                </c:pt>
                <c:pt idx="10325">
                  <c:v>11.2419354838709</c:v>
                </c:pt>
                <c:pt idx="10326">
                  <c:v>16.8666666666666</c:v>
                </c:pt>
                <c:pt idx="10327">
                  <c:v>14.838709677419301</c:v>
                </c:pt>
                <c:pt idx="10328">
                  <c:v>18.55</c:v>
                </c:pt>
                <c:pt idx="10329">
                  <c:v>16.693548387096701</c:v>
                </c:pt>
                <c:pt idx="10330">
                  <c:v>10.1290322580645</c:v>
                </c:pt>
                <c:pt idx="10331">
                  <c:v>4.6333333333333302</c:v>
                </c:pt>
                <c:pt idx="10332">
                  <c:v>10</c:v>
                </c:pt>
                <c:pt idx="10333">
                  <c:v>10.6309523809523</c:v>
                </c:pt>
                <c:pt idx="10334">
                  <c:v>16.5555555555555</c:v>
                </c:pt>
                <c:pt idx="10335">
                  <c:v>7.9307282415630498</c:v>
                </c:pt>
                <c:pt idx="10336">
                  <c:v>5</c:v>
                </c:pt>
                <c:pt idx="10337">
                  <c:v>4.6880877742946696</c:v>
                </c:pt>
                <c:pt idx="10338">
                  <c:v>6.6436597110754398</c:v>
                </c:pt>
                <c:pt idx="10339">
                  <c:v>6.4919093851132601</c:v>
                </c:pt>
                <c:pt idx="10340">
                  <c:v>11.0284857571214</c:v>
                </c:pt>
                <c:pt idx="10341">
                  <c:v>13.229276895943499</c:v>
                </c:pt>
                <c:pt idx="10342">
                  <c:v>7.0766208251473399</c:v>
                </c:pt>
                <c:pt idx="10343">
                  <c:v>3.16</c:v>
                </c:pt>
                <c:pt idx="10344">
                  <c:v>6.8701298701298699</c:v>
                </c:pt>
                <c:pt idx="10345">
                  <c:v>5.9010791366906403</c:v>
                </c:pt>
                <c:pt idx="10346">
                  <c:v>9.40646258503401</c:v>
                </c:pt>
                <c:pt idx="10347">
                  <c:v>9.8254172015404304</c:v>
                </c:pt>
                <c:pt idx="10348">
                  <c:v>7.3806275579809002</c:v>
                </c:pt>
                <c:pt idx="10349">
                  <c:v>8.0991189427312698</c:v>
                </c:pt>
                <c:pt idx="10350">
                  <c:v>9.0355871886120998</c:v>
                </c:pt>
                <c:pt idx="10351">
                  <c:v>8.7992874109263592</c:v>
                </c:pt>
                <c:pt idx="10352">
                  <c:v>12.5042174320524</c:v>
                </c:pt>
                <c:pt idx="10353">
                  <c:v>13.4973432518597</c:v>
                </c:pt>
                <c:pt idx="10354">
                  <c:v>8.6826608505997793</c:v>
                </c:pt>
                <c:pt idx="10355">
                  <c:v>4.8055235903337099</c:v>
                </c:pt>
                <c:pt idx="10356">
                  <c:v>4.2696629213483099</c:v>
                </c:pt>
                <c:pt idx="10357">
                  <c:v>3.7283621837549901</c:v>
                </c:pt>
                <c:pt idx="10358">
                  <c:v>11.804627249357299</c:v>
                </c:pt>
                <c:pt idx="10359">
                  <c:v>10.1724137931034</c:v>
                </c:pt>
                <c:pt idx="10360">
                  <c:v>8.9615384615384599</c:v>
                </c:pt>
                <c:pt idx="10361">
                  <c:v>14.540983606557299</c:v>
                </c:pt>
                <c:pt idx="10362">
                  <c:v>14.383333333333301</c:v>
                </c:pt>
                <c:pt idx="10363">
                  <c:v>17.258064516129</c:v>
                </c:pt>
                <c:pt idx="10364">
                  <c:v>18.716666666666601</c:v>
                </c:pt>
                <c:pt idx="10365">
                  <c:v>10.2903225806451</c:v>
                </c:pt>
                <c:pt idx="10366">
                  <c:v>8.5057471264367805</c:v>
                </c:pt>
                <c:pt idx="10367">
                  <c:v>5.7555555555555502</c:v>
                </c:pt>
                <c:pt idx="10368">
                  <c:v>4.8602150537634401</c:v>
                </c:pt>
                <c:pt idx="10369">
                  <c:v>8.5340909090908994</c:v>
                </c:pt>
                <c:pt idx="10370">
                  <c:v>20.747126436781599</c:v>
                </c:pt>
                <c:pt idx="10371">
                  <c:v>3.3944954128440301</c:v>
                </c:pt>
                <c:pt idx="10372">
                  <c:v>4.9903846153846096</c:v>
                </c:pt>
                <c:pt idx="10373">
                  <c:v>4.1209677419354804</c:v>
                </c:pt>
                <c:pt idx="10374">
                  <c:v>0.81666666666666599</c:v>
                </c:pt>
                <c:pt idx="10375">
                  <c:v>0.51485148514851398</c:v>
                </c:pt>
                <c:pt idx="10376">
                  <c:v>1.4833333333333301</c:v>
                </c:pt>
                <c:pt idx="10377">
                  <c:v>20.5348837209302</c:v>
                </c:pt>
                <c:pt idx="10378">
                  <c:v>12.22</c:v>
                </c:pt>
                <c:pt idx="10379">
                  <c:v>12.7674418604651</c:v>
                </c:pt>
                <c:pt idx="10380">
                  <c:v>4.0625</c:v>
                </c:pt>
                <c:pt idx="10381">
                  <c:v>3.9863013698630101</c:v>
                </c:pt>
                <c:pt idx="10382">
                  <c:v>6.2249999999999996</c:v>
                </c:pt>
                <c:pt idx="10383">
                  <c:v>11.766294227188</c:v>
                </c:pt>
                <c:pt idx="10384">
                  <c:v>7.7167755991285398</c:v>
                </c:pt>
                <c:pt idx="10385">
                  <c:v>10.008849557522099</c:v>
                </c:pt>
                <c:pt idx="10386">
                  <c:v>10.7354085603112</c:v>
                </c:pt>
                <c:pt idx="10387">
                  <c:v>12.439939939939901</c:v>
                </c:pt>
                <c:pt idx="10388">
                  <c:v>17.657103825136598</c:v>
                </c:pt>
                <c:pt idx="10389">
                  <c:v>19.1452145214521</c:v>
                </c:pt>
                <c:pt idx="10390">
                  <c:v>14.129918337045201</c:v>
                </c:pt>
                <c:pt idx="10391">
                  <c:v>7.2089552238805901</c:v>
                </c:pt>
                <c:pt idx="10392">
                  <c:v>7.6303080766028302</c:v>
                </c:pt>
                <c:pt idx="10393">
                  <c:v>7.8656716417910397</c:v>
                </c:pt>
                <c:pt idx="10394">
                  <c:v>14.0508474576271</c:v>
                </c:pt>
                <c:pt idx="10395">
                  <c:v>10.7084262148907</c:v>
                </c:pt>
                <c:pt idx="10396">
                  <c:v>8.7849255880940902</c:v>
                </c:pt>
                <c:pt idx="10397">
                  <c:v>8.8928433268858793</c:v>
                </c:pt>
                <c:pt idx="10398">
                  <c:v>8.0007833920877403</c:v>
                </c:pt>
                <c:pt idx="10399">
                  <c:v>9.9480570975416303</c:v>
                </c:pt>
                <c:pt idx="10400">
                  <c:v>16.8862595419847</c:v>
                </c:pt>
                <c:pt idx="10401">
                  <c:v>19.7475317348378</c:v>
                </c:pt>
                <c:pt idx="10402">
                  <c:v>15.740294511378799</c:v>
                </c:pt>
                <c:pt idx="10403">
                  <c:v>7.7752558967512204</c:v>
                </c:pt>
                <c:pt idx="10404">
                  <c:v>7.6537850714663804</c:v>
                </c:pt>
                <c:pt idx="10405">
                  <c:v>6.8923747276688401</c:v>
                </c:pt>
                <c:pt idx="10406">
                  <c:v>13.6274916943521</c:v>
                </c:pt>
                <c:pt idx="10407">
                  <c:v>18.25</c:v>
                </c:pt>
                <c:pt idx="10408">
                  <c:v>6.8888888888888804</c:v>
                </c:pt>
                <c:pt idx="10409">
                  <c:v>9.55555555555555</c:v>
                </c:pt>
                <c:pt idx="10410">
                  <c:v>10.5</c:v>
                </c:pt>
                <c:pt idx="10411">
                  <c:v>-1.44444444444444</c:v>
                </c:pt>
                <c:pt idx="10412">
                  <c:v>2.1612903225806401</c:v>
                </c:pt>
                <c:pt idx="10413">
                  <c:v>-0.55555555555555503</c:v>
                </c:pt>
                <c:pt idx="10414">
                  <c:v>70.400000000000006</c:v>
                </c:pt>
                <c:pt idx="10415">
                  <c:v>39.375</c:v>
                </c:pt>
                <c:pt idx="10416">
                  <c:v>68</c:v>
                </c:pt>
                <c:pt idx="10417">
                  <c:v>-6.5</c:v>
                </c:pt>
                <c:pt idx="10418">
                  <c:v>66.8333333333333</c:v>
                </c:pt>
                <c:pt idx="10419">
                  <c:v>13.5</c:v>
                </c:pt>
                <c:pt idx="10420">
                  <c:v>29.2222222222222</c:v>
                </c:pt>
                <c:pt idx="10421">
                  <c:v>7.7777777777777697</c:v>
                </c:pt>
                <c:pt idx="10422">
                  <c:v>7</c:v>
                </c:pt>
                <c:pt idx="10423">
                  <c:v>28.625</c:v>
                </c:pt>
                <c:pt idx="10424">
                  <c:v>3.3333333333333299</c:v>
                </c:pt>
                <c:pt idx="10425">
                  <c:v>19.223300970873701</c:v>
                </c:pt>
                <c:pt idx="10426">
                  <c:v>30.75</c:v>
                </c:pt>
                <c:pt idx="10427">
                  <c:v>8.6199999999999992</c:v>
                </c:pt>
                <c:pt idx="10428">
                  <c:v>-3.5</c:v>
                </c:pt>
                <c:pt idx="10429">
                  <c:v>-11.5</c:v>
                </c:pt>
                <c:pt idx="10430">
                  <c:v>7.6582278481012596</c:v>
                </c:pt>
                <c:pt idx="10431">
                  <c:v>6.1353383458646604</c:v>
                </c:pt>
                <c:pt idx="10432">
                  <c:v>6.6752136752136702</c:v>
                </c:pt>
                <c:pt idx="10433">
                  <c:v>8.4117647058823497</c:v>
                </c:pt>
                <c:pt idx="10434">
                  <c:v>22.844444444444399</c:v>
                </c:pt>
                <c:pt idx="10435">
                  <c:v>-4.4444444444444402</c:v>
                </c:pt>
                <c:pt idx="10436">
                  <c:v>-1.875</c:v>
                </c:pt>
                <c:pt idx="10437">
                  <c:v>1.27272727272727</c:v>
                </c:pt>
                <c:pt idx="10438">
                  <c:v>10.2222222222222</c:v>
                </c:pt>
                <c:pt idx="10439">
                  <c:v>36.4</c:v>
                </c:pt>
                <c:pt idx="10440">
                  <c:v>1.6923076923076901</c:v>
                </c:pt>
                <c:pt idx="10441">
                  <c:v>19.846153846153801</c:v>
                </c:pt>
                <c:pt idx="10442">
                  <c:v>13.5</c:v>
                </c:pt>
                <c:pt idx="10443">
                  <c:v>-2.5</c:v>
                </c:pt>
                <c:pt idx="10444">
                  <c:v>47.6666666666666</c:v>
                </c:pt>
                <c:pt idx="10445">
                  <c:v>-5.8888888888888804</c:v>
                </c:pt>
                <c:pt idx="10446">
                  <c:v>0</c:v>
                </c:pt>
                <c:pt idx="10447">
                  <c:v>142</c:v>
                </c:pt>
                <c:pt idx="10448">
                  <c:v>36.5</c:v>
                </c:pt>
                <c:pt idx="10449">
                  <c:v>31</c:v>
                </c:pt>
                <c:pt idx="10450">
                  <c:v>-6</c:v>
                </c:pt>
                <c:pt idx="10451">
                  <c:v>6.5663311985361297</c:v>
                </c:pt>
                <c:pt idx="10452">
                  <c:v>6.4110671936758896</c:v>
                </c:pt>
                <c:pt idx="10453">
                  <c:v>2.1017257039055401</c:v>
                </c:pt>
                <c:pt idx="10454">
                  <c:v>3.1334068357221598</c:v>
                </c:pt>
                <c:pt idx="10455">
                  <c:v>2.9010238907849799</c:v>
                </c:pt>
                <c:pt idx="10456">
                  <c:v>4.00864100549882</c:v>
                </c:pt>
                <c:pt idx="10457">
                  <c:v>4.3870431893687698</c:v>
                </c:pt>
                <c:pt idx="10458">
                  <c:v>4.1305707584049998</c:v>
                </c:pt>
                <c:pt idx="10459">
                  <c:v>2.0436540016168099</c:v>
                </c:pt>
                <c:pt idx="10460">
                  <c:v>-0.83990980834272799</c:v>
                </c:pt>
                <c:pt idx="10461">
                  <c:v>-0.28825622775800702</c:v>
                </c:pt>
                <c:pt idx="10462">
                  <c:v>16.9161105815061</c:v>
                </c:pt>
                <c:pt idx="10463">
                  <c:v>10.473684210526301</c:v>
                </c:pt>
                <c:pt idx="10464">
                  <c:v>21.428571428571399</c:v>
                </c:pt>
                <c:pt idx="10465">
                  <c:v>1.61290322580645</c:v>
                </c:pt>
                <c:pt idx="10466">
                  <c:v>10.4333333333333</c:v>
                </c:pt>
                <c:pt idx="10467">
                  <c:v>41.096774193548299</c:v>
                </c:pt>
                <c:pt idx="10468">
                  <c:v>9.8292682926829205</c:v>
                </c:pt>
                <c:pt idx="10469">
                  <c:v>16.543478260869499</c:v>
                </c:pt>
                <c:pt idx="10470">
                  <c:v>8.0481927710843308</c:v>
                </c:pt>
                <c:pt idx="10471">
                  <c:v>6.4833333333333298</c:v>
                </c:pt>
                <c:pt idx="10472">
                  <c:v>12.4</c:v>
                </c:pt>
                <c:pt idx="10473">
                  <c:v>-5.4375</c:v>
                </c:pt>
                <c:pt idx="10474">
                  <c:v>3.1190476190476102</c:v>
                </c:pt>
                <c:pt idx="10475">
                  <c:v>2</c:v>
                </c:pt>
                <c:pt idx="10476">
                  <c:v>-4.4000000000000004</c:v>
                </c:pt>
                <c:pt idx="10477">
                  <c:v>-5.6666666666666599</c:v>
                </c:pt>
                <c:pt idx="10478">
                  <c:v>211</c:v>
                </c:pt>
                <c:pt idx="10479">
                  <c:v>-4.25</c:v>
                </c:pt>
                <c:pt idx="10480">
                  <c:v>-3.125</c:v>
                </c:pt>
                <c:pt idx="10481">
                  <c:v>6.75</c:v>
                </c:pt>
                <c:pt idx="10482">
                  <c:v>7.5</c:v>
                </c:pt>
                <c:pt idx="10483">
                  <c:v>40.418604651162703</c:v>
                </c:pt>
                <c:pt idx="10484">
                  <c:v>47.851063829787201</c:v>
                </c:pt>
                <c:pt idx="10485">
                  <c:v>47.6666666666666</c:v>
                </c:pt>
                <c:pt idx="10486">
                  <c:v>-6.75</c:v>
                </c:pt>
                <c:pt idx="10487">
                  <c:v>17.717948717948701</c:v>
                </c:pt>
                <c:pt idx="10488">
                  <c:v>42.78125</c:v>
                </c:pt>
                <c:pt idx="10489">
                  <c:v>46.439024390243901</c:v>
                </c:pt>
                <c:pt idx="10490">
                  <c:v>28.1111111111111</c:v>
                </c:pt>
                <c:pt idx="10491">
                  <c:v>43.389830508474503</c:v>
                </c:pt>
                <c:pt idx="10492">
                  <c:v>10.7586206896551</c:v>
                </c:pt>
                <c:pt idx="10493">
                  <c:v>12.0833333333333</c:v>
                </c:pt>
                <c:pt idx="10494">
                  <c:v>5.5</c:v>
                </c:pt>
                <c:pt idx="10495">
                  <c:v>-5.2</c:v>
                </c:pt>
                <c:pt idx="10496">
                  <c:v>1.5</c:v>
                </c:pt>
                <c:pt idx="10497">
                  <c:v>6.7368421052631504</c:v>
                </c:pt>
                <c:pt idx="10498">
                  <c:v>16.8888888888888</c:v>
                </c:pt>
                <c:pt idx="10499">
                  <c:v>-5.6666666666666599</c:v>
                </c:pt>
                <c:pt idx="10500">
                  <c:v>11</c:v>
                </c:pt>
                <c:pt idx="10501">
                  <c:v>7.2222222222222197</c:v>
                </c:pt>
                <c:pt idx="10502">
                  <c:v>30.75</c:v>
                </c:pt>
                <c:pt idx="10503">
                  <c:v>10.4444444444444</c:v>
                </c:pt>
                <c:pt idx="10504">
                  <c:v>11.2222222222222</c:v>
                </c:pt>
                <c:pt idx="10505">
                  <c:v>53.7777777777777</c:v>
                </c:pt>
                <c:pt idx="10506">
                  <c:v>36.375</c:v>
                </c:pt>
                <c:pt idx="10507">
                  <c:v>54.7777777777777</c:v>
                </c:pt>
                <c:pt idx="10508">
                  <c:v>22.7777777777777</c:v>
                </c:pt>
                <c:pt idx="10509">
                  <c:v>13.1111111111111</c:v>
                </c:pt>
                <c:pt idx="10510">
                  <c:v>19</c:v>
                </c:pt>
                <c:pt idx="10511">
                  <c:v>-7.2</c:v>
                </c:pt>
                <c:pt idx="10512">
                  <c:v>-3.6666666666666599</c:v>
                </c:pt>
                <c:pt idx="10513">
                  <c:v>2.1124999999999998</c:v>
                </c:pt>
                <c:pt idx="10514">
                  <c:v>10.641304347826001</c:v>
                </c:pt>
                <c:pt idx="10515">
                  <c:v>9.7899999999999991</c:v>
                </c:pt>
                <c:pt idx="10516">
                  <c:v>13.5555555555555</c:v>
                </c:pt>
                <c:pt idx="10517">
                  <c:v>3.80555555555555</c:v>
                </c:pt>
                <c:pt idx="10518">
                  <c:v>6.9623287671232799</c:v>
                </c:pt>
                <c:pt idx="10519">
                  <c:v>8.1909722222222197</c:v>
                </c:pt>
                <c:pt idx="10520">
                  <c:v>1.1015625</c:v>
                </c:pt>
                <c:pt idx="10521">
                  <c:v>2.3846153846153801</c:v>
                </c:pt>
                <c:pt idx="10522">
                  <c:v>30.2068965517241</c:v>
                </c:pt>
                <c:pt idx="10523">
                  <c:v>14.062146892655299</c:v>
                </c:pt>
                <c:pt idx="10524">
                  <c:v>8.4444444444444393</c:v>
                </c:pt>
                <c:pt idx="10525">
                  <c:v>8.8636363636363598</c:v>
                </c:pt>
                <c:pt idx="10526">
                  <c:v>32.238095238095198</c:v>
                </c:pt>
                <c:pt idx="10527">
                  <c:v>31.8</c:v>
                </c:pt>
                <c:pt idx="10528">
                  <c:v>16.8333333333333</c:v>
                </c:pt>
                <c:pt idx="10529">
                  <c:v>-11</c:v>
                </c:pt>
                <c:pt idx="10530">
                  <c:v>1</c:v>
                </c:pt>
                <c:pt idx="10531">
                  <c:v>21.5</c:v>
                </c:pt>
                <c:pt idx="10532">
                  <c:v>7.6036745406824098</c:v>
                </c:pt>
                <c:pt idx="10533">
                  <c:v>2.6303797468354402</c:v>
                </c:pt>
                <c:pt idx="10534">
                  <c:v>0.73684210526315697</c:v>
                </c:pt>
                <c:pt idx="10535">
                  <c:v>4.2746113989637298</c:v>
                </c:pt>
                <c:pt idx="10536">
                  <c:v>4.64925373134328</c:v>
                </c:pt>
                <c:pt idx="10537">
                  <c:v>4.1026957637997397</c:v>
                </c:pt>
                <c:pt idx="10538">
                  <c:v>2.6835599505562402</c:v>
                </c:pt>
                <c:pt idx="10539">
                  <c:v>5.0278099652375401</c:v>
                </c:pt>
                <c:pt idx="10540">
                  <c:v>0.99847328244274802</c:v>
                </c:pt>
                <c:pt idx="10541">
                  <c:v>1.21967963386727</c:v>
                </c:pt>
                <c:pt idx="10542">
                  <c:v>-0.22529644268774701</c:v>
                </c:pt>
                <c:pt idx="10543">
                  <c:v>18.391891891891799</c:v>
                </c:pt>
                <c:pt idx="10544">
                  <c:v>15.7768240343347</c:v>
                </c:pt>
                <c:pt idx="10545">
                  <c:v>25.017921146953402</c:v>
                </c:pt>
                <c:pt idx="10546">
                  <c:v>8.15988372093023</c:v>
                </c:pt>
                <c:pt idx="10547">
                  <c:v>5.6363636363636296</c:v>
                </c:pt>
                <c:pt idx="10548">
                  <c:v>9.9813084112149504</c:v>
                </c:pt>
                <c:pt idx="10549">
                  <c:v>15.617977528089799</c:v>
                </c:pt>
                <c:pt idx="10550">
                  <c:v>13.4576612903225</c:v>
                </c:pt>
                <c:pt idx="10551">
                  <c:v>12.0854166666666</c:v>
                </c:pt>
                <c:pt idx="10552">
                  <c:v>6.6735294117646999</c:v>
                </c:pt>
                <c:pt idx="10553">
                  <c:v>4.5760869565217304</c:v>
                </c:pt>
                <c:pt idx="10554">
                  <c:v>23.921052631578899</c:v>
                </c:pt>
                <c:pt idx="10555">
                  <c:v>23.462264150943302</c:v>
                </c:pt>
                <c:pt idx="10556">
                  <c:v>58.5</c:v>
                </c:pt>
                <c:pt idx="10557">
                  <c:v>2.8571428571428501</c:v>
                </c:pt>
                <c:pt idx="10558">
                  <c:v>-4.1886792452830104</c:v>
                </c:pt>
                <c:pt idx="10559">
                  <c:v>-3.5248226950354602</c:v>
                </c:pt>
                <c:pt idx="10560">
                  <c:v>-3.25</c:v>
                </c:pt>
                <c:pt idx="10561">
                  <c:v>-6.6</c:v>
                </c:pt>
                <c:pt idx="10562">
                  <c:v>-0.14516129032257999</c:v>
                </c:pt>
                <c:pt idx="10563">
                  <c:v>-0.83333333333333304</c:v>
                </c:pt>
                <c:pt idx="10564">
                  <c:v>2.4705882352941102</c:v>
                </c:pt>
                <c:pt idx="10565">
                  <c:v>1.02857142857142</c:v>
                </c:pt>
                <c:pt idx="10566">
                  <c:v>-4.5</c:v>
                </c:pt>
                <c:pt idx="10567">
                  <c:v>-2.96428571428571</c:v>
                </c:pt>
                <c:pt idx="10568">
                  <c:v>21.107142857142801</c:v>
                </c:pt>
                <c:pt idx="10569">
                  <c:v>6.8</c:v>
                </c:pt>
                <c:pt idx="10570">
                  <c:v>13.363636363636299</c:v>
                </c:pt>
                <c:pt idx="10571">
                  <c:v>0.72727272727272696</c:v>
                </c:pt>
                <c:pt idx="10572">
                  <c:v>3.1351351351351302</c:v>
                </c:pt>
                <c:pt idx="10573">
                  <c:v>-3.1463414634146298</c:v>
                </c:pt>
                <c:pt idx="10574">
                  <c:v>-1.2190476190476101</c:v>
                </c:pt>
                <c:pt idx="10575">
                  <c:v>6.1086956521739104</c:v>
                </c:pt>
                <c:pt idx="10576">
                  <c:v>20.066666666666599</c:v>
                </c:pt>
                <c:pt idx="10577">
                  <c:v>19.164383561643799</c:v>
                </c:pt>
                <c:pt idx="10578">
                  <c:v>16.540983606557301</c:v>
                </c:pt>
                <c:pt idx="10579">
                  <c:v>22.785714285714199</c:v>
                </c:pt>
                <c:pt idx="10580">
                  <c:v>13.5</c:v>
                </c:pt>
                <c:pt idx="10581">
                  <c:v>12.6837606837606</c:v>
                </c:pt>
                <c:pt idx="10582">
                  <c:v>20.655080213903702</c:v>
                </c:pt>
                <c:pt idx="10583">
                  <c:v>8.2549800796812693</c:v>
                </c:pt>
                <c:pt idx="10584">
                  <c:v>38.782608695652101</c:v>
                </c:pt>
                <c:pt idx="10585">
                  <c:v>22.178571428571399</c:v>
                </c:pt>
                <c:pt idx="10586">
                  <c:v>32.433155080213901</c:v>
                </c:pt>
                <c:pt idx="10587">
                  <c:v>-0.73841961852861004</c:v>
                </c:pt>
                <c:pt idx="10588">
                  <c:v>0.20909090909090899</c:v>
                </c:pt>
                <c:pt idx="10589">
                  <c:v>-1.20574606116774</c:v>
                </c:pt>
                <c:pt idx="10590">
                  <c:v>-2.45772594752186</c:v>
                </c:pt>
                <c:pt idx="10591">
                  <c:v>-3.9204980842911801</c:v>
                </c:pt>
                <c:pt idx="10592">
                  <c:v>-3.6362369337979001</c:v>
                </c:pt>
                <c:pt idx="10593">
                  <c:v>-0.91652892561983401</c:v>
                </c:pt>
                <c:pt idx="10594">
                  <c:v>-2.5258379888268099</c:v>
                </c:pt>
                <c:pt idx="10595">
                  <c:v>-3.0098261526832899</c:v>
                </c:pt>
                <c:pt idx="10596">
                  <c:v>-4.5232067510548504</c:v>
                </c:pt>
                <c:pt idx="10597">
                  <c:v>1.9193548387096699</c:v>
                </c:pt>
                <c:pt idx="10598">
                  <c:v>7.5113533151680203</c:v>
                </c:pt>
                <c:pt idx="10599">
                  <c:v>10.367322360497701</c:v>
                </c:pt>
                <c:pt idx="10600">
                  <c:v>7.4441074523396802</c:v>
                </c:pt>
                <c:pt idx="10601">
                  <c:v>8.3719008264462804</c:v>
                </c:pt>
                <c:pt idx="10602">
                  <c:v>6.9525267993874396</c:v>
                </c:pt>
                <c:pt idx="10603">
                  <c:v>8.13191330343796</c:v>
                </c:pt>
                <c:pt idx="10604">
                  <c:v>14.755585646580901</c:v>
                </c:pt>
                <c:pt idx="10605">
                  <c:v>14.809309922417301</c:v>
                </c:pt>
                <c:pt idx="10606">
                  <c:v>8.6637200736648197</c:v>
                </c:pt>
                <c:pt idx="10607">
                  <c:v>5.6839227123587301</c:v>
                </c:pt>
                <c:pt idx="10608">
                  <c:v>5.9503190519598901</c:v>
                </c:pt>
                <c:pt idx="10609">
                  <c:v>5.0616935483870904</c:v>
                </c:pt>
                <c:pt idx="10610">
                  <c:v>10.9388646288209</c:v>
                </c:pt>
                <c:pt idx="10611">
                  <c:v>0.27272727272727199</c:v>
                </c:pt>
                <c:pt idx="10612">
                  <c:v>5.6785714285714199</c:v>
                </c:pt>
                <c:pt idx="10613">
                  <c:v>4.9294117647058799</c:v>
                </c:pt>
                <c:pt idx="10614">
                  <c:v>1.5172413793103401</c:v>
                </c:pt>
                <c:pt idx="10615">
                  <c:v>5.9010989010988997</c:v>
                </c:pt>
                <c:pt idx="10616">
                  <c:v>16.4722222222222</c:v>
                </c:pt>
                <c:pt idx="10617">
                  <c:v>17.3241758241758</c:v>
                </c:pt>
                <c:pt idx="10618">
                  <c:v>20.786096256684399</c:v>
                </c:pt>
                <c:pt idx="10619">
                  <c:v>1.9162011173184299</c:v>
                </c:pt>
                <c:pt idx="10620">
                  <c:v>2.9111111111111101</c:v>
                </c:pt>
                <c:pt idx="10621">
                  <c:v>2.92485549132947</c:v>
                </c:pt>
                <c:pt idx="10622">
                  <c:v>4.4074074074074003</c:v>
                </c:pt>
                <c:pt idx="10623">
                  <c:v>-3.40350877192982</c:v>
                </c:pt>
                <c:pt idx="10624">
                  <c:v>-5.6666666666666599</c:v>
                </c:pt>
                <c:pt idx="10625">
                  <c:v>-5.4880952380952301</c:v>
                </c:pt>
                <c:pt idx="10626">
                  <c:v>-3.9756097560975601</c:v>
                </c:pt>
                <c:pt idx="10627">
                  <c:v>-3.9032258064516099</c:v>
                </c:pt>
                <c:pt idx="10628">
                  <c:v>-2.6333333333333302</c:v>
                </c:pt>
                <c:pt idx="10629">
                  <c:v>-4.8387096774193497</c:v>
                </c:pt>
                <c:pt idx="10630">
                  <c:v>-1.3548387096774099</c:v>
                </c:pt>
                <c:pt idx="10631">
                  <c:v>26.56</c:v>
                </c:pt>
                <c:pt idx="10632">
                  <c:v>8.2962962962962905</c:v>
                </c:pt>
                <c:pt idx="10633">
                  <c:v>24.5</c:v>
                </c:pt>
                <c:pt idx="10634">
                  <c:v>14.066666666666601</c:v>
                </c:pt>
                <c:pt idx="10635">
                  <c:v>5.46428571428571</c:v>
                </c:pt>
                <c:pt idx="10636">
                  <c:v>4</c:v>
                </c:pt>
                <c:pt idx="10637">
                  <c:v>18.129629629629601</c:v>
                </c:pt>
                <c:pt idx="10638">
                  <c:v>11.6428571428571</c:v>
                </c:pt>
                <c:pt idx="10639">
                  <c:v>7.2363636363636301</c:v>
                </c:pt>
                <c:pt idx="10640">
                  <c:v>20.094339622641499</c:v>
                </c:pt>
                <c:pt idx="10641">
                  <c:v>23.155555555555502</c:v>
                </c:pt>
                <c:pt idx="10642">
                  <c:v>8.3066666666666595</c:v>
                </c:pt>
                <c:pt idx="10643">
                  <c:v>18.795180722891502</c:v>
                </c:pt>
                <c:pt idx="10644">
                  <c:v>20.038961038960998</c:v>
                </c:pt>
                <c:pt idx="10645">
                  <c:v>12.078947368421</c:v>
                </c:pt>
                <c:pt idx="10646">
                  <c:v>6.47286821705426</c:v>
                </c:pt>
                <c:pt idx="10647">
                  <c:v>7.1991465149359799</c:v>
                </c:pt>
                <c:pt idx="10648">
                  <c:v>10.888745148770999</c:v>
                </c:pt>
                <c:pt idx="10649">
                  <c:v>11.6438953488372</c:v>
                </c:pt>
                <c:pt idx="10650">
                  <c:v>13.076704545454501</c:v>
                </c:pt>
                <c:pt idx="10651">
                  <c:v>10.9896774193548</c:v>
                </c:pt>
                <c:pt idx="10652">
                  <c:v>13.266775777414001</c:v>
                </c:pt>
                <c:pt idx="10653">
                  <c:v>6.2025677603423599</c:v>
                </c:pt>
                <c:pt idx="10654">
                  <c:v>6.8013333333333303</c:v>
                </c:pt>
                <c:pt idx="10655">
                  <c:v>10.590909090908999</c:v>
                </c:pt>
                <c:pt idx="10656">
                  <c:v>4.6554364471669203</c:v>
                </c:pt>
                <c:pt idx="10657">
                  <c:v>9.8944281524926598</c:v>
                </c:pt>
                <c:pt idx="10658">
                  <c:v>3.5121951219512102</c:v>
                </c:pt>
                <c:pt idx="10659">
                  <c:v>8.3181818181818095</c:v>
                </c:pt>
                <c:pt idx="10660">
                  <c:v>5.2260273972602702</c:v>
                </c:pt>
                <c:pt idx="10661">
                  <c:v>2.2599999999999998</c:v>
                </c:pt>
                <c:pt idx="10662">
                  <c:v>14.074074074074</c:v>
                </c:pt>
                <c:pt idx="10663">
                  <c:v>11.1494252873563</c:v>
                </c:pt>
                <c:pt idx="10664">
                  <c:v>9.3627450980392108</c:v>
                </c:pt>
                <c:pt idx="10665">
                  <c:v>5.9019607843137196</c:v>
                </c:pt>
                <c:pt idx="10666">
                  <c:v>5.4827586206896504</c:v>
                </c:pt>
                <c:pt idx="10667">
                  <c:v>5.7528089887640403</c:v>
                </c:pt>
                <c:pt idx="10668">
                  <c:v>4.2586206896551699</c:v>
                </c:pt>
                <c:pt idx="10669">
                  <c:v>14.247311827956899</c:v>
                </c:pt>
                <c:pt idx="10670">
                  <c:v>24.466666666666601</c:v>
                </c:pt>
                <c:pt idx="10671">
                  <c:v>16.338235294117599</c:v>
                </c:pt>
                <c:pt idx="10672">
                  <c:v>14.3947368421052</c:v>
                </c:pt>
                <c:pt idx="10673">
                  <c:v>32.8840579710144</c:v>
                </c:pt>
                <c:pt idx="10674">
                  <c:v>11.2272727272727</c:v>
                </c:pt>
                <c:pt idx="10675">
                  <c:v>31.629629629629601</c:v>
                </c:pt>
                <c:pt idx="10676">
                  <c:v>68.1111111111111</c:v>
                </c:pt>
                <c:pt idx="10677">
                  <c:v>37.5555555555555</c:v>
                </c:pt>
                <c:pt idx="10678">
                  <c:v>5.8125</c:v>
                </c:pt>
                <c:pt idx="10679">
                  <c:v>24.6666666666666</c:v>
                </c:pt>
                <c:pt idx="10680">
                  <c:v>5.86666666666666</c:v>
                </c:pt>
                <c:pt idx="10681">
                  <c:v>13.0625</c:v>
                </c:pt>
                <c:pt idx="10682">
                  <c:v>14.8939828080229</c:v>
                </c:pt>
                <c:pt idx="10683">
                  <c:v>11.0944881889763</c:v>
                </c:pt>
                <c:pt idx="10684">
                  <c:v>12.5195936139332</c:v>
                </c:pt>
                <c:pt idx="10685">
                  <c:v>8.2213967310549698</c:v>
                </c:pt>
                <c:pt idx="10686">
                  <c:v>14.3125</c:v>
                </c:pt>
                <c:pt idx="10687">
                  <c:v>18.406931964056401</c:v>
                </c:pt>
                <c:pt idx="10688">
                  <c:v>18.982591876208801</c:v>
                </c:pt>
                <c:pt idx="10689">
                  <c:v>17.975609756097501</c:v>
                </c:pt>
                <c:pt idx="10690">
                  <c:v>8.2364963503649609</c:v>
                </c:pt>
                <c:pt idx="10691">
                  <c:v>14.5020325203252</c:v>
                </c:pt>
                <c:pt idx="10692">
                  <c:v>9.3858407079646007</c:v>
                </c:pt>
                <c:pt idx="10693">
                  <c:v>9.7943143812708993</c:v>
                </c:pt>
                <c:pt idx="10694">
                  <c:v>5.8193146417445396</c:v>
                </c:pt>
                <c:pt idx="10695">
                  <c:v>5.4232209737827697</c:v>
                </c:pt>
                <c:pt idx="10696">
                  <c:v>12.374251497005901</c:v>
                </c:pt>
                <c:pt idx="10697">
                  <c:v>8.1095890410958908</c:v>
                </c:pt>
                <c:pt idx="10698">
                  <c:v>8.6260387811634303</c:v>
                </c:pt>
                <c:pt idx="10699">
                  <c:v>12.816229116945101</c:v>
                </c:pt>
                <c:pt idx="10700">
                  <c:v>14.8367952522255</c:v>
                </c:pt>
                <c:pt idx="10701">
                  <c:v>7.2608695652173898</c:v>
                </c:pt>
                <c:pt idx="10702">
                  <c:v>3.4375</c:v>
                </c:pt>
                <c:pt idx="10703">
                  <c:v>6.5381944444444402</c:v>
                </c:pt>
                <c:pt idx="10704">
                  <c:v>0.72857142857142798</c:v>
                </c:pt>
                <c:pt idx="10705">
                  <c:v>11.9622166246851</c:v>
                </c:pt>
                <c:pt idx="10706">
                  <c:v>11.9234693877551</c:v>
                </c:pt>
                <c:pt idx="10707">
                  <c:v>12.7172774869109</c:v>
                </c:pt>
                <c:pt idx="10708">
                  <c:v>10.121673003802201</c:v>
                </c:pt>
                <c:pt idx="10709">
                  <c:v>12.3829787234042</c:v>
                </c:pt>
                <c:pt idx="10710">
                  <c:v>18.674418604651098</c:v>
                </c:pt>
                <c:pt idx="10711">
                  <c:v>23.155893536121599</c:v>
                </c:pt>
                <c:pt idx="10712">
                  <c:v>12.1713147410358</c:v>
                </c:pt>
                <c:pt idx="10713">
                  <c:v>11.378277153558001</c:v>
                </c:pt>
                <c:pt idx="10714">
                  <c:v>6.13777777777777</c:v>
                </c:pt>
                <c:pt idx="10715">
                  <c:v>7.6235294117647001</c:v>
                </c:pt>
                <c:pt idx="10716">
                  <c:v>10.8820224719101</c:v>
                </c:pt>
                <c:pt idx="10717">
                  <c:v>14.223602484472</c:v>
                </c:pt>
                <c:pt idx="10718">
                  <c:v>-4.1206896551724101</c:v>
                </c:pt>
                <c:pt idx="10719">
                  <c:v>3.7884615384615299</c:v>
                </c:pt>
                <c:pt idx="10720">
                  <c:v>-1.59649122807017</c:v>
                </c:pt>
                <c:pt idx="10721">
                  <c:v>1.73529411764705</c:v>
                </c:pt>
                <c:pt idx="10722">
                  <c:v>5.5625</c:v>
                </c:pt>
                <c:pt idx="10723">
                  <c:v>21.566666666666599</c:v>
                </c:pt>
                <c:pt idx="10724">
                  <c:v>-2.1</c:v>
                </c:pt>
                <c:pt idx="10725">
                  <c:v>1.54838709677419</c:v>
                </c:pt>
                <c:pt idx="10726">
                  <c:v>0.133333333333333</c:v>
                </c:pt>
                <c:pt idx="10727">
                  <c:v>10.657894736842101</c:v>
                </c:pt>
                <c:pt idx="10728">
                  <c:v>17.522431259044801</c:v>
                </c:pt>
                <c:pt idx="10729">
                  <c:v>13.486945169712699</c:v>
                </c:pt>
                <c:pt idx="10730">
                  <c:v>11.972752043596699</c:v>
                </c:pt>
                <c:pt idx="10731">
                  <c:v>13.544846050870101</c:v>
                </c:pt>
                <c:pt idx="10732">
                  <c:v>21.3679487179487</c:v>
                </c:pt>
                <c:pt idx="10733">
                  <c:v>19.8823529411764</c:v>
                </c:pt>
                <c:pt idx="10734">
                  <c:v>15.050546448087401</c:v>
                </c:pt>
                <c:pt idx="10735">
                  <c:v>8.6877323420074308</c:v>
                </c:pt>
                <c:pt idx="10736">
                  <c:v>16.4837606837606</c:v>
                </c:pt>
                <c:pt idx="10737">
                  <c:v>9.1140215716486903</c:v>
                </c:pt>
                <c:pt idx="10738">
                  <c:v>14.5462962962962</c:v>
                </c:pt>
                <c:pt idx="10739">
                  <c:v>7.3214285714285703</c:v>
                </c:pt>
                <c:pt idx="10740">
                  <c:v>5.7192982456140298</c:v>
                </c:pt>
                <c:pt idx="10741">
                  <c:v>8.5945945945945894</c:v>
                </c:pt>
                <c:pt idx="10742">
                  <c:v>27.033333333333299</c:v>
                </c:pt>
                <c:pt idx="10743">
                  <c:v>7.1612903225806397</c:v>
                </c:pt>
                <c:pt idx="10744">
                  <c:v>80.5</c:v>
                </c:pt>
                <c:pt idx="10745">
                  <c:v>8.1428571428571406</c:v>
                </c:pt>
                <c:pt idx="10746">
                  <c:v>18.807692307692299</c:v>
                </c:pt>
                <c:pt idx="10747">
                  <c:v>26.5</c:v>
                </c:pt>
                <c:pt idx="10748">
                  <c:v>7.8266075388026604</c:v>
                </c:pt>
                <c:pt idx="10749">
                  <c:v>7.17173178967679</c:v>
                </c:pt>
                <c:pt idx="10750">
                  <c:v>7.7842037116961498</c:v>
                </c:pt>
                <c:pt idx="10751">
                  <c:v>4.9282511210762303</c:v>
                </c:pt>
                <c:pt idx="10752">
                  <c:v>5.5236457437661199</c:v>
                </c:pt>
                <c:pt idx="10753">
                  <c:v>10.0666395774075</c:v>
                </c:pt>
                <c:pt idx="10754">
                  <c:v>12.5394871794871</c:v>
                </c:pt>
                <c:pt idx="10755">
                  <c:v>6.5802637562528403</c:v>
                </c:pt>
                <c:pt idx="10756">
                  <c:v>3.0582441113490302</c:v>
                </c:pt>
                <c:pt idx="10757">
                  <c:v>4.3483083749306699</c:v>
                </c:pt>
                <c:pt idx="10758">
                  <c:v>4.3005982053838396</c:v>
                </c:pt>
                <c:pt idx="10759">
                  <c:v>9.2828979793001398</c:v>
                </c:pt>
                <c:pt idx="10760">
                  <c:v>3.9626168224298999</c:v>
                </c:pt>
                <c:pt idx="10761">
                  <c:v>11.041450777202</c:v>
                </c:pt>
                <c:pt idx="10762">
                  <c:v>5.3456221198156602</c:v>
                </c:pt>
                <c:pt idx="10763">
                  <c:v>3.9477611940298498</c:v>
                </c:pt>
                <c:pt idx="10764">
                  <c:v>1.53664921465968</c:v>
                </c:pt>
                <c:pt idx="10765">
                  <c:v>8.6825053995680292</c:v>
                </c:pt>
                <c:pt idx="10766">
                  <c:v>13.8240223463687</c:v>
                </c:pt>
                <c:pt idx="10767">
                  <c:v>7.7262569832402201</c:v>
                </c:pt>
                <c:pt idx="10768">
                  <c:v>3.2059925093632899</c:v>
                </c:pt>
                <c:pt idx="10769">
                  <c:v>5.9740259740259702</c:v>
                </c:pt>
                <c:pt idx="10770">
                  <c:v>3.6734693877550999</c:v>
                </c:pt>
                <c:pt idx="10771">
                  <c:v>4.9801980198019802</c:v>
                </c:pt>
                <c:pt idx="10772">
                  <c:v>12.2535211267605</c:v>
                </c:pt>
                <c:pt idx="10773">
                  <c:v>27.0491803278688</c:v>
                </c:pt>
                <c:pt idx="10774">
                  <c:v>4.58</c:v>
                </c:pt>
                <c:pt idx="10775">
                  <c:v>13.6067415730337</c:v>
                </c:pt>
                <c:pt idx="10776">
                  <c:v>16.943037974683499</c:v>
                </c:pt>
                <c:pt idx="10777">
                  <c:v>21.052980132450301</c:v>
                </c:pt>
                <c:pt idx="10778">
                  <c:v>15.7385620915032</c:v>
                </c:pt>
                <c:pt idx="10779">
                  <c:v>9.3701298701298708</c:v>
                </c:pt>
                <c:pt idx="10780">
                  <c:v>8.9583333333333304</c:v>
                </c:pt>
                <c:pt idx="10781">
                  <c:v>9.4266666666666605</c:v>
                </c:pt>
                <c:pt idx="10782">
                  <c:v>11.027972027972</c:v>
                </c:pt>
                <c:pt idx="10783">
                  <c:v>10.950354609929001</c:v>
                </c:pt>
                <c:pt idx="10784">
                  <c:v>11.7258064516129</c:v>
                </c:pt>
                <c:pt idx="10785">
                  <c:v>6.7857142857142803</c:v>
                </c:pt>
                <c:pt idx="10786">
                  <c:v>8.7096774193548292</c:v>
                </c:pt>
                <c:pt idx="10787">
                  <c:v>2.18333333333333</c:v>
                </c:pt>
                <c:pt idx="10788">
                  <c:v>2.4838709677419302</c:v>
                </c:pt>
                <c:pt idx="10789">
                  <c:v>11.372881355932201</c:v>
                </c:pt>
                <c:pt idx="10790">
                  <c:v>6.0483870967741904</c:v>
                </c:pt>
                <c:pt idx="10791">
                  <c:v>0.14516129032257999</c:v>
                </c:pt>
                <c:pt idx="10792">
                  <c:v>10.2881355932203</c:v>
                </c:pt>
                <c:pt idx="10793">
                  <c:v>2.3387096774193501</c:v>
                </c:pt>
                <c:pt idx="10794">
                  <c:v>3.0338983050847399</c:v>
                </c:pt>
                <c:pt idx="10795">
                  <c:v>-4.3809523809523796</c:v>
                </c:pt>
                <c:pt idx="10796">
                  <c:v>5.5820895522388003</c:v>
                </c:pt>
                <c:pt idx="10797">
                  <c:v>6.4434782608695604</c:v>
                </c:pt>
                <c:pt idx="10798">
                  <c:v>6.3255813953488298</c:v>
                </c:pt>
                <c:pt idx="10799">
                  <c:v>5.5882352941176396</c:v>
                </c:pt>
                <c:pt idx="10800">
                  <c:v>4.1160714285714199</c:v>
                </c:pt>
                <c:pt idx="10801">
                  <c:v>7.8904109589041003</c:v>
                </c:pt>
                <c:pt idx="10802">
                  <c:v>5.3809523809523796</c:v>
                </c:pt>
                <c:pt idx="10803">
                  <c:v>3.0316622691292801</c:v>
                </c:pt>
                <c:pt idx="10804">
                  <c:v>2.59857482185273</c:v>
                </c:pt>
                <c:pt idx="10805">
                  <c:v>6.8580645161290299</c:v>
                </c:pt>
                <c:pt idx="10806">
                  <c:v>3.6474358974358898</c:v>
                </c:pt>
                <c:pt idx="10807">
                  <c:v>10.5223367697594</c:v>
                </c:pt>
                <c:pt idx="10808">
                  <c:v>10.7770419426048</c:v>
                </c:pt>
                <c:pt idx="10809">
                  <c:v>7.2017937219730896</c:v>
                </c:pt>
                <c:pt idx="10810">
                  <c:v>5.5192697768762597</c:v>
                </c:pt>
                <c:pt idx="10811">
                  <c:v>7.2147887323943598</c:v>
                </c:pt>
                <c:pt idx="10812">
                  <c:v>4.2866344605475</c:v>
                </c:pt>
                <c:pt idx="10813">
                  <c:v>3.8149688149688101</c:v>
                </c:pt>
                <c:pt idx="10814">
                  <c:v>8.7197309417040305</c:v>
                </c:pt>
                <c:pt idx="10815">
                  <c:v>5.7516339869281001</c:v>
                </c:pt>
                <c:pt idx="10816">
                  <c:v>4.4113597246127298</c:v>
                </c:pt>
                <c:pt idx="10817">
                  <c:v>1.01231527093596</c:v>
                </c:pt>
                <c:pt idx="10818">
                  <c:v>2.9856850715746401</c:v>
                </c:pt>
                <c:pt idx="10819">
                  <c:v>16.219895287958099</c:v>
                </c:pt>
                <c:pt idx="10820">
                  <c:v>14.8742138364779</c:v>
                </c:pt>
                <c:pt idx="10821">
                  <c:v>16.0625</c:v>
                </c:pt>
                <c:pt idx="10822">
                  <c:v>15.505434782608599</c:v>
                </c:pt>
                <c:pt idx="10823">
                  <c:v>14</c:v>
                </c:pt>
                <c:pt idx="10824">
                  <c:v>29.022471910112301</c:v>
                </c:pt>
                <c:pt idx="10825">
                  <c:v>22.836257309941502</c:v>
                </c:pt>
                <c:pt idx="10826">
                  <c:v>32.8888888888888</c:v>
                </c:pt>
                <c:pt idx="10827">
                  <c:v>21.872928176795501</c:v>
                </c:pt>
                <c:pt idx="10828">
                  <c:v>18.036144578313198</c:v>
                </c:pt>
                <c:pt idx="10829">
                  <c:v>23.576719576719501</c:v>
                </c:pt>
                <c:pt idx="10830">
                  <c:v>26.8721461187214</c:v>
                </c:pt>
                <c:pt idx="10831">
                  <c:v>21.173076923076898</c:v>
                </c:pt>
                <c:pt idx="10832">
                  <c:v>0.91935483870967705</c:v>
                </c:pt>
                <c:pt idx="10833">
                  <c:v>7.1607142857142803</c:v>
                </c:pt>
                <c:pt idx="10834">
                  <c:v>3.1290322580645098</c:v>
                </c:pt>
                <c:pt idx="10835">
                  <c:v>2.55555555555555</c:v>
                </c:pt>
                <c:pt idx="10836">
                  <c:v>12.3333333333333</c:v>
                </c:pt>
                <c:pt idx="10837">
                  <c:v>0.66666666666666596</c:v>
                </c:pt>
                <c:pt idx="10838">
                  <c:v>19.7777777777777</c:v>
                </c:pt>
                <c:pt idx="10839">
                  <c:v>-2.125</c:v>
                </c:pt>
                <c:pt idx="10840">
                  <c:v>-5.3333333333333304</c:v>
                </c:pt>
                <c:pt idx="10841">
                  <c:v>-9.4444444444444393</c:v>
                </c:pt>
                <c:pt idx="10842">
                  <c:v>-6.25E-2</c:v>
                </c:pt>
                <c:pt idx="10843">
                  <c:v>15.9310344827586</c:v>
                </c:pt>
                <c:pt idx="10844">
                  <c:v>3.52173913043478</c:v>
                </c:pt>
                <c:pt idx="10845">
                  <c:v>30.3</c:v>
                </c:pt>
                <c:pt idx="10846">
                  <c:v>6.0967741935483799</c:v>
                </c:pt>
                <c:pt idx="10847">
                  <c:v>3.8</c:v>
                </c:pt>
                <c:pt idx="10848">
                  <c:v>5.4516129032257998</c:v>
                </c:pt>
                <c:pt idx="10849">
                  <c:v>30.566666666666599</c:v>
                </c:pt>
                <c:pt idx="10850">
                  <c:v>15.451612903225801</c:v>
                </c:pt>
                <c:pt idx="10851">
                  <c:v>16.096774193548299</c:v>
                </c:pt>
                <c:pt idx="10852">
                  <c:v>20.4482758620689</c:v>
                </c:pt>
                <c:pt idx="10853">
                  <c:v>9.5161290322580605</c:v>
                </c:pt>
                <c:pt idx="10854">
                  <c:v>14.8</c:v>
                </c:pt>
                <c:pt idx="10855">
                  <c:v>11.3548387096774</c:v>
                </c:pt>
                <c:pt idx="10856">
                  <c:v>13.8666666666666</c:v>
                </c:pt>
                <c:pt idx="10857">
                  <c:v>8.9032258064516103</c:v>
                </c:pt>
                <c:pt idx="10858">
                  <c:v>6.06451612903225</c:v>
                </c:pt>
                <c:pt idx="10859">
                  <c:v>7.0833333333333304</c:v>
                </c:pt>
                <c:pt idx="10860">
                  <c:v>1.63636363636363</c:v>
                </c:pt>
                <c:pt idx="10861">
                  <c:v>2.1904761904761898</c:v>
                </c:pt>
                <c:pt idx="10862">
                  <c:v>-2.9032258064516099</c:v>
                </c:pt>
                <c:pt idx="10863">
                  <c:v>5.4191489361702097</c:v>
                </c:pt>
                <c:pt idx="10864">
                  <c:v>8.0139534883720902</c:v>
                </c:pt>
                <c:pt idx="10865">
                  <c:v>10.926587301587301</c:v>
                </c:pt>
                <c:pt idx="10866">
                  <c:v>5.5926640926640898</c:v>
                </c:pt>
                <c:pt idx="10867">
                  <c:v>8.9652173913043391</c:v>
                </c:pt>
                <c:pt idx="10868">
                  <c:v>15.6712962962962</c:v>
                </c:pt>
                <c:pt idx="10869">
                  <c:v>11.089285714285699</c:v>
                </c:pt>
                <c:pt idx="10870">
                  <c:v>9.5259391771019608</c:v>
                </c:pt>
                <c:pt idx="10871">
                  <c:v>4.5026455026454997</c:v>
                </c:pt>
                <c:pt idx="10872">
                  <c:v>3.94090909090909</c:v>
                </c:pt>
                <c:pt idx="10873">
                  <c:v>6.0198511166253104</c:v>
                </c:pt>
                <c:pt idx="10874">
                  <c:v>6.57007125890736</c:v>
                </c:pt>
                <c:pt idx="10875">
                  <c:v>3.7573221757322099</c:v>
                </c:pt>
                <c:pt idx="10876">
                  <c:v>2.5298165137614599</c:v>
                </c:pt>
                <c:pt idx="10877">
                  <c:v>5.4952561669829203</c:v>
                </c:pt>
                <c:pt idx="10878">
                  <c:v>0.80777537796976195</c:v>
                </c:pt>
                <c:pt idx="10879">
                  <c:v>2.4597701149425202</c:v>
                </c:pt>
                <c:pt idx="10880">
                  <c:v>8.0084033613445307</c:v>
                </c:pt>
                <c:pt idx="10881">
                  <c:v>3.81451612903225</c:v>
                </c:pt>
                <c:pt idx="10882">
                  <c:v>4.9316455696202501</c:v>
                </c:pt>
                <c:pt idx="10883">
                  <c:v>-0.58005249343831999</c:v>
                </c:pt>
                <c:pt idx="10884">
                  <c:v>2.3257142857142798</c:v>
                </c:pt>
                <c:pt idx="10885">
                  <c:v>9.3129102844638894</c:v>
                </c:pt>
                <c:pt idx="10886">
                  <c:v>5.9371196754563798</c:v>
                </c:pt>
                <c:pt idx="10887">
                  <c:v>0.72881355932203296</c:v>
                </c:pt>
                <c:pt idx="10888">
                  <c:v>8.9615384615384599</c:v>
                </c:pt>
                <c:pt idx="10889">
                  <c:v>11.733333333333301</c:v>
                </c:pt>
                <c:pt idx="10890">
                  <c:v>15.7758620689655</c:v>
                </c:pt>
                <c:pt idx="10891">
                  <c:v>12.689655172413699</c:v>
                </c:pt>
                <c:pt idx="10892">
                  <c:v>14</c:v>
                </c:pt>
                <c:pt idx="10893">
                  <c:v>11.1724137931034</c:v>
                </c:pt>
                <c:pt idx="10894">
                  <c:v>9.7010309278350508</c:v>
                </c:pt>
                <c:pt idx="10895">
                  <c:v>2.2931034482758599</c:v>
                </c:pt>
                <c:pt idx="10896">
                  <c:v>5.4390243902439002</c:v>
                </c:pt>
                <c:pt idx="10897">
                  <c:v>11.875</c:v>
                </c:pt>
                <c:pt idx="10898">
                  <c:v>10.1290322580645</c:v>
                </c:pt>
                <c:pt idx="10899">
                  <c:v>2.4083769633507801</c:v>
                </c:pt>
                <c:pt idx="10900">
                  <c:v>5.1182795698924703</c:v>
                </c:pt>
                <c:pt idx="10901">
                  <c:v>-0.80555555555555503</c:v>
                </c:pt>
                <c:pt idx="10902">
                  <c:v>-1.4235294117646999</c:v>
                </c:pt>
                <c:pt idx="10903">
                  <c:v>4.0489130434782599</c:v>
                </c:pt>
                <c:pt idx="10904">
                  <c:v>9.3194444444444393</c:v>
                </c:pt>
                <c:pt idx="10905">
                  <c:v>8.3277310924369701</c:v>
                </c:pt>
                <c:pt idx="10906">
                  <c:v>5.6594202898550696</c:v>
                </c:pt>
                <c:pt idx="10907">
                  <c:v>5.2162162162162096</c:v>
                </c:pt>
                <c:pt idx="10908">
                  <c:v>-0.105263157894736</c:v>
                </c:pt>
                <c:pt idx="10909">
                  <c:v>1.66363636363636</c:v>
                </c:pt>
                <c:pt idx="10910">
                  <c:v>2.9729729729729701</c:v>
                </c:pt>
                <c:pt idx="10911">
                  <c:v>41.75</c:v>
                </c:pt>
                <c:pt idx="10912">
                  <c:v>1.54838709677419</c:v>
                </c:pt>
                <c:pt idx="10913">
                  <c:v>5.0999999999999996</c:v>
                </c:pt>
                <c:pt idx="10914">
                  <c:v>5.74193548387096</c:v>
                </c:pt>
                <c:pt idx="10915">
                  <c:v>2.0967741935483799</c:v>
                </c:pt>
                <c:pt idx="10916">
                  <c:v>0.125</c:v>
                </c:pt>
                <c:pt idx="10917">
                  <c:v>-8.5</c:v>
                </c:pt>
                <c:pt idx="10918">
                  <c:v>-12.2</c:v>
                </c:pt>
                <c:pt idx="10919">
                  <c:v>10.2466585662211</c:v>
                </c:pt>
                <c:pt idx="10920">
                  <c:v>7.76172839506172</c:v>
                </c:pt>
                <c:pt idx="10921">
                  <c:v>8.8317560462670794</c:v>
                </c:pt>
                <c:pt idx="10922">
                  <c:v>8.3024017467248896</c:v>
                </c:pt>
                <c:pt idx="10923">
                  <c:v>12.0318133616118</c:v>
                </c:pt>
                <c:pt idx="10924">
                  <c:v>12.656495204882299</c:v>
                </c:pt>
                <c:pt idx="10925">
                  <c:v>6.0493697478991599</c:v>
                </c:pt>
                <c:pt idx="10926">
                  <c:v>12.297270955165599</c:v>
                </c:pt>
                <c:pt idx="10927">
                  <c:v>6.8394449950445901</c:v>
                </c:pt>
                <c:pt idx="10928">
                  <c:v>8.1007667031763404</c:v>
                </c:pt>
                <c:pt idx="10929">
                  <c:v>6.6895388076490399</c:v>
                </c:pt>
                <c:pt idx="10930">
                  <c:v>10.780805687203699</c:v>
                </c:pt>
                <c:pt idx="10931">
                  <c:v>24.775862068965498</c:v>
                </c:pt>
                <c:pt idx="10932">
                  <c:v>28.576923076922998</c:v>
                </c:pt>
                <c:pt idx="10933">
                  <c:v>5.5614035087719298</c:v>
                </c:pt>
                <c:pt idx="10934">
                  <c:v>26.232142857142801</c:v>
                </c:pt>
                <c:pt idx="10935">
                  <c:v>15.741379310344801</c:v>
                </c:pt>
                <c:pt idx="10936">
                  <c:v>36.627118644067799</c:v>
                </c:pt>
                <c:pt idx="10937">
                  <c:v>26.370967741935399</c:v>
                </c:pt>
                <c:pt idx="10938">
                  <c:v>40.193548387096698</c:v>
                </c:pt>
                <c:pt idx="10939">
                  <c:v>15.7666666666666</c:v>
                </c:pt>
                <c:pt idx="10940">
                  <c:v>12.096774193548301</c:v>
                </c:pt>
                <c:pt idx="10941">
                  <c:v>8.2241379310344804</c:v>
                </c:pt>
                <c:pt idx="10942">
                  <c:v>18.677419354838701</c:v>
                </c:pt>
                <c:pt idx="10943">
                  <c:v>4.8102893890675196</c:v>
                </c:pt>
                <c:pt idx="10944">
                  <c:v>1.4375</c:v>
                </c:pt>
                <c:pt idx="10945">
                  <c:v>4.2712765957446797</c:v>
                </c:pt>
                <c:pt idx="10946">
                  <c:v>-2.4438502673796698</c:v>
                </c:pt>
                <c:pt idx="10947">
                  <c:v>-7.6</c:v>
                </c:pt>
                <c:pt idx="10948">
                  <c:v>6.7983539094650203</c:v>
                </c:pt>
                <c:pt idx="10949">
                  <c:v>5.7986111111111098</c:v>
                </c:pt>
                <c:pt idx="10950">
                  <c:v>3.4492753623188399</c:v>
                </c:pt>
                <c:pt idx="10951">
                  <c:v>-0.88764044943820197</c:v>
                </c:pt>
                <c:pt idx="10952">
                  <c:v>6.9668508287292799</c:v>
                </c:pt>
                <c:pt idx="10953">
                  <c:v>-1.6507352941176401</c:v>
                </c:pt>
                <c:pt idx="10954">
                  <c:v>8.2949308755760301E-2</c:v>
                </c:pt>
                <c:pt idx="10955">
                  <c:v>0.97199999999999998</c:v>
                </c:pt>
                <c:pt idx="10956">
                  <c:v>6.9141414141414099</c:v>
                </c:pt>
                <c:pt idx="10957">
                  <c:v>1.7587719298245601</c:v>
                </c:pt>
                <c:pt idx="10958">
                  <c:v>-2.3278688524590101</c:v>
                </c:pt>
                <c:pt idx="10959">
                  <c:v>1.75543478260869</c:v>
                </c:pt>
                <c:pt idx="10960">
                  <c:v>1.6160000000000001</c:v>
                </c:pt>
                <c:pt idx="10961">
                  <c:v>4.9083969465648796</c:v>
                </c:pt>
                <c:pt idx="10962">
                  <c:v>1236</c:v>
                </c:pt>
                <c:pt idx="10963">
                  <c:v>3.8528864059590302</c:v>
                </c:pt>
                <c:pt idx="10964">
                  <c:v>-0.92276422764227595</c:v>
                </c:pt>
                <c:pt idx="10965">
                  <c:v>0.28465804066543399</c:v>
                </c:pt>
                <c:pt idx="10966">
                  <c:v>-3.5426944971537</c:v>
                </c:pt>
                <c:pt idx="10967">
                  <c:v>-1.65625</c:v>
                </c:pt>
                <c:pt idx="10968">
                  <c:v>-3.0274914089346998</c:v>
                </c:pt>
                <c:pt idx="10969">
                  <c:v>7.8674948240165604E-2</c:v>
                </c:pt>
                <c:pt idx="10970">
                  <c:v>-2.0487804878048701</c:v>
                </c:pt>
                <c:pt idx="10971">
                  <c:v>-2.3079584775086501</c:v>
                </c:pt>
                <c:pt idx="10972">
                  <c:v>2.2842323651452201</c:v>
                </c:pt>
                <c:pt idx="10973">
                  <c:v>-0.69590643274853803</c:v>
                </c:pt>
                <c:pt idx="10974">
                  <c:v>6.2033898305084696</c:v>
                </c:pt>
                <c:pt idx="10975">
                  <c:v>-2.72</c:v>
                </c:pt>
                <c:pt idx="10976">
                  <c:v>-7.0782918149466196</c:v>
                </c:pt>
                <c:pt idx="10977">
                  <c:v>-0.21290322580645099</c:v>
                </c:pt>
                <c:pt idx="10978">
                  <c:v>-2.8866666666666601</c:v>
                </c:pt>
                <c:pt idx="10979">
                  <c:v>-0.95469255663430397</c:v>
                </c:pt>
                <c:pt idx="10980">
                  <c:v>0.25151515151515103</c:v>
                </c:pt>
                <c:pt idx="10981">
                  <c:v>0.967741935483871</c:v>
                </c:pt>
                <c:pt idx="10982">
                  <c:v>5.3129032258064504</c:v>
                </c:pt>
                <c:pt idx="10983">
                  <c:v>10.306060606060599</c:v>
                </c:pt>
                <c:pt idx="10984">
                  <c:v>-3.9068100358422901</c:v>
                </c:pt>
                <c:pt idx="10985">
                  <c:v>-5.0069444444444402</c:v>
                </c:pt>
                <c:pt idx="10986">
                  <c:v>-1.7416107382550301</c:v>
                </c:pt>
                <c:pt idx="10987">
                  <c:v>1</c:v>
                </c:pt>
                <c:pt idx="10988">
                  <c:v>34.5</c:v>
                </c:pt>
                <c:pt idx="10989">
                  <c:v>-7.1085526315789398</c:v>
                </c:pt>
                <c:pt idx="10990">
                  <c:v>-8.2304964539007095</c:v>
                </c:pt>
                <c:pt idx="10991">
                  <c:v>-1.38709677419354</c:v>
                </c:pt>
                <c:pt idx="10992">
                  <c:v>-4.8066666666666604</c:v>
                </c:pt>
                <c:pt idx="10993">
                  <c:v>-8.3993506493506498</c:v>
                </c:pt>
                <c:pt idx="10994">
                  <c:v>-4.42121212121212</c:v>
                </c:pt>
                <c:pt idx="10995">
                  <c:v>-5.6043165467625897</c:v>
                </c:pt>
                <c:pt idx="10996">
                  <c:v>1.9677419354838701</c:v>
                </c:pt>
                <c:pt idx="10997">
                  <c:v>-0.72424242424242402</c:v>
                </c:pt>
                <c:pt idx="10998">
                  <c:v>-9.0322580645161299</c:v>
                </c:pt>
                <c:pt idx="10999">
                  <c:v>-6.7986111111111098</c:v>
                </c:pt>
                <c:pt idx="11000">
                  <c:v>-5.4368600682593797</c:v>
                </c:pt>
                <c:pt idx="11001">
                  <c:v>14.237500000000001</c:v>
                </c:pt>
                <c:pt idx="11002">
                  <c:v>14.101351351351299</c:v>
                </c:pt>
                <c:pt idx="11003">
                  <c:v>16.926380368098101</c:v>
                </c:pt>
                <c:pt idx="11004">
                  <c:v>7.87654320987654</c:v>
                </c:pt>
                <c:pt idx="11005">
                  <c:v>9.6049382716049294</c:v>
                </c:pt>
                <c:pt idx="11006">
                  <c:v>17.5</c:v>
                </c:pt>
                <c:pt idx="11007">
                  <c:v>19.090225563909701</c:v>
                </c:pt>
                <c:pt idx="11008">
                  <c:v>17.148148148148099</c:v>
                </c:pt>
                <c:pt idx="11009">
                  <c:v>9.7621621621621593</c:v>
                </c:pt>
                <c:pt idx="11010">
                  <c:v>18.225563909774401</c:v>
                </c:pt>
                <c:pt idx="11011">
                  <c:v>4.7161290322580598</c:v>
                </c:pt>
                <c:pt idx="11012">
                  <c:v>15.088235294117601</c:v>
                </c:pt>
                <c:pt idx="11013">
                  <c:v>-8</c:v>
                </c:pt>
                <c:pt idx="11014">
                  <c:v>21.2765432098765</c:v>
                </c:pt>
                <c:pt idx="11015">
                  <c:v>23.0842391304347</c:v>
                </c:pt>
                <c:pt idx="11016">
                  <c:v>17.3161764705882</c:v>
                </c:pt>
                <c:pt idx="11017">
                  <c:v>14.1181556195965</c:v>
                </c:pt>
                <c:pt idx="11018">
                  <c:v>23.129793510324401</c:v>
                </c:pt>
                <c:pt idx="11019">
                  <c:v>30.5710723192019</c:v>
                </c:pt>
                <c:pt idx="11020">
                  <c:v>46.103678929765799</c:v>
                </c:pt>
                <c:pt idx="11021">
                  <c:v>45.419889502762402</c:v>
                </c:pt>
                <c:pt idx="11022">
                  <c:v>31.152882205513698</c:v>
                </c:pt>
                <c:pt idx="11023">
                  <c:v>21.443686006825899</c:v>
                </c:pt>
                <c:pt idx="11024">
                  <c:v>17.327433628318499</c:v>
                </c:pt>
                <c:pt idx="11025">
                  <c:v>29.820728291316499</c:v>
                </c:pt>
                <c:pt idx="11026">
                  <c:v>3</c:v>
                </c:pt>
                <c:pt idx="11027">
                  <c:v>-4.75</c:v>
                </c:pt>
                <c:pt idx="11028">
                  <c:v>15</c:v>
                </c:pt>
                <c:pt idx="11029">
                  <c:v>12.692307692307599</c:v>
                </c:pt>
                <c:pt idx="11030">
                  <c:v>22.875</c:v>
                </c:pt>
                <c:pt idx="11031">
                  <c:v>2.8846153846153801</c:v>
                </c:pt>
                <c:pt idx="11032">
                  <c:v>-2.57692307692307</c:v>
                </c:pt>
                <c:pt idx="11033">
                  <c:v>16.148148148148099</c:v>
                </c:pt>
                <c:pt idx="11034">
                  <c:v>21.36</c:v>
                </c:pt>
                <c:pt idx="11035">
                  <c:v>12.7777777777777</c:v>
                </c:pt>
                <c:pt idx="11036">
                  <c:v>31.407407407407401</c:v>
                </c:pt>
                <c:pt idx="11037">
                  <c:v>10.76</c:v>
                </c:pt>
                <c:pt idx="11038">
                  <c:v>-3.7777777777777701</c:v>
                </c:pt>
                <c:pt idx="11039">
                  <c:v>0.25925925925925902</c:v>
                </c:pt>
                <c:pt idx="11040">
                  <c:v>8.5098039215686203</c:v>
                </c:pt>
                <c:pt idx="11041">
                  <c:v>8.0740740740740709</c:v>
                </c:pt>
                <c:pt idx="11042">
                  <c:v>30.5</c:v>
                </c:pt>
                <c:pt idx="11043">
                  <c:v>-6.5185185185185102</c:v>
                </c:pt>
                <c:pt idx="11044">
                  <c:v>30.24</c:v>
                </c:pt>
                <c:pt idx="11045">
                  <c:v>11.6296296296296</c:v>
                </c:pt>
                <c:pt idx="11046">
                  <c:v>-8.7692307692307701</c:v>
                </c:pt>
                <c:pt idx="11047">
                  <c:v>0.16</c:v>
                </c:pt>
                <c:pt idx="11048">
                  <c:v>29.370370370370299</c:v>
                </c:pt>
                <c:pt idx="11049">
                  <c:v>-7.64</c:v>
                </c:pt>
                <c:pt idx="11050">
                  <c:v>7.0370370370370301</c:v>
                </c:pt>
                <c:pt idx="11051">
                  <c:v>9.2962962962962905</c:v>
                </c:pt>
                <c:pt idx="11052">
                  <c:v>5.44</c:v>
                </c:pt>
                <c:pt idx="11053">
                  <c:v>10.1874466268146</c:v>
                </c:pt>
                <c:pt idx="11054">
                  <c:v>7.8024369016536097</c:v>
                </c:pt>
                <c:pt idx="11055">
                  <c:v>10.1820267686424</c:v>
                </c:pt>
                <c:pt idx="11056">
                  <c:v>7.9349941611521997</c:v>
                </c:pt>
                <c:pt idx="11057">
                  <c:v>7.73926868044515</c:v>
                </c:pt>
                <c:pt idx="11058">
                  <c:v>14.6378378378378</c:v>
                </c:pt>
                <c:pt idx="11059">
                  <c:v>10.2634054562558</c:v>
                </c:pt>
                <c:pt idx="11060">
                  <c:v>9.6457417033186701</c:v>
                </c:pt>
                <c:pt idx="11061">
                  <c:v>6.9616101379053301</c:v>
                </c:pt>
                <c:pt idx="11062">
                  <c:v>5.5030728709394197</c:v>
                </c:pt>
                <c:pt idx="11063">
                  <c:v>7.3743801652892502</c:v>
                </c:pt>
                <c:pt idx="11064">
                  <c:v>10.751773049645299</c:v>
                </c:pt>
                <c:pt idx="11065">
                  <c:v>10.9185185185185</c:v>
                </c:pt>
                <c:pt idx="11066">
                  <c:v>18.969230769230698</c:v>
                </c:pt>
                <c:pt idx="11067">
                  <c:v>7.8206896551724103</c:v>
                </c:pt>
                <c:pt idx="11068">
                  <c:v>1.3410404624277401</c:v>
                </c:pt>
                <c:pt idx="11069">
                  <c:v>18.144385026737901</c:v>
                </c:pt>
                <c:pt idx="11070">
                  <c:v>17.585227272727199</c:v>
                </c:pt>
                <c:pt idx="11071">
                  <c:v>20.4745762711864</c:v>
                </c:pt>
                <c:pt idx="11072">
                  <c:v>15.226744186046499</c:v>
                </c:pt>
                <c:pt idx="11073">
                  <c:v>14.8187919463087</c:v>
                </c:pt>
                <c:pt idx="11074">
                  <c:v>9.1020408163265305</c:v>
                </c:pt>
                <c:pt idx="11075">
                  <c:v>5.9357142857142797</c:v>
                </c:pt>
                <c:pt idx="11076">
                  <c:v>3.6938775510204001</c:v>
                </c:pt>
                <c:pt idx="11077">
                  <c:v>5.5</c:v>
                </c:pt>
                <c:pt idx="11078">
                  <c:v>4.4090909090909003</c:v>
                </c:pt>
                <c:pt idx="11079">
                  <c:v>-1.0909090909090899</c:v>
                </c:pt>
                <c:pt idx="11080">
                  <c:v>-0.92</c:v>
                </c:pt>
                <c:pt idx="11081">
                  <c:v>5.68</c:v>
                </c:pt>
                <c:pt idx="11082">
                  <c:v>5.1851851851851798</c:v>
                </c:pt>
                <c:pt idx="11083">
                  <c:v>15.125</c:v>
                </c:pt>
                <c:pt idx="11084">
                  <c:v>6.3846153846153797</c:v>
                </c:pt>
                <c:pt idx="11085">
                  <c:v>13.192307692307599</c:v>
                </c:pt>
                <c:pt idx="11086">
                  <c:v>3.52</c:v>
                </c:pt>
                <c:pt idx="11087">
                  <c:v>20.92</c:v>
                </c:pt>
                <c:pt idx="11088">
                  <c:v>7.875</c:v>
                </c:pt>
                <c:pt idx="11089">
                  <c:v>21.6428571428571</c:v>
                </c:pt>
                <c:pt idx="11090">
                  <c:v>-1.875</c:v>
                </c:pt>
                <c:pt idx="11091">
                  <c:v>2.3548387096774102</c:v>
                </c:pt>
                <c:pt idx="11092">
                  <c:v>-7.9310344827586201</c:v>
                </c:pt>
                <c:pt idx="11093">
                  <c:v>-3.38709677419354</c:v>
                </c:pt>
                <c:pt idx="11094">
                  <c:v>3.3991416309012799</c:v>
                </c:pt>
                <c:pt idx="11095">
                  <c:v>4.9716312056737504</c:v>
                </c:pt>
                <c:pt idx="11096">
                  <c:v>7.0858369098712402</c:v>
                </c:pt>
                <c:pt idx="11097">
                  <c:v>8.5354691075514797</c:v>
                </c:pt>
                <c:pt idx="11098">
                  <c:v>10.220720720720699</c:v>
                </c:pt>
                <c:pt idx="11099">
                  <c:v>11.839679358717399</c:v>
                </c:pt>
                <c:pt idx="11100">
                  <c:v>9.4710327455919394</c:v>
                </c:pt>
                <c:pt idx="11101">
                  <c:v>11.5120772946859</c:v>
                </c:pt>
                <c:pt idx="11102">
                  <c:v>5.2846534653465298</c:v>
                </c:pt>
                <c:pt idx="11103">
                  <c:v>10.7022471910112</c:v>
                </c:pt>
                <c:pt idx="11104">
                  <c:v>11.384</c:v>
                </c:pt>
                <c:pt idx="11105">
                  <c:v>15.363636363636299</c:v>
                </c:pt>
                <c:pt idx="11106">
                  <c:v>9.6503759398496207</c:v>
                </c:pt>
                <c:pt idx="11107">
                  <c:v>13.1371841155234</c:v>
                </c:pt>
                <c:pt idx="11108">
                  <c:v>8.7924528301886795</c:v>
                </c:pt>
                <c:pt idx="11109">
                  <c:v>8.3069306930692992</c:v>
                </c:pt>
                <c:pt idx="11110">
                  <c:v>12.5679012345679</c:v>
                </c:pt>
                <c:pt idx="11111">
                  <c:v>28.161764705882302</c:v>
                </c:pt>
                <c:pt idx="11112">
                  <c:v>19.2436974789915</c:v>
                </c:pt>
                <c:pt idx="11113">
                  <c:v>4.7951388888888804</c:v>
                </c:pt>
                <c:pt idx="11114">
                  <c:v>2.82119205298013</c:v>
                </c:pt>
                <c:pt idx="11115">
                  <c:v>4.6195652173913002</c:v>
                </c:pt>
                <c:pt idx="11116">
                  <c:v>4.9455128205128203</c:v>
                </c:pt>
                <c:pt idx="11117">
                  <c:v>8.4826254826254797</c:v>
                </c:pt>
                <c:pt idx="11118">
                  <c:v>20.591304347826</c:v>
                </c:pt>
                <c:pt idx="11119">
                  <c:v>18.122641509433901</c:v>
                </c:pt>
                <c:pt idx="11120">
                  <c:v>22.732758620689602</c:v>
                </c:pt>
                <c:pt idx="11121">
                  <c:v>29.4324324324324</c:v>
                </c:pt>
                <c:pt idx="11122">
                  <c:v>24.982758620689602</c:v>
                </c:pt>
                <c:pt idx="11123">
                  <c:v>35.684684684684598</c:v>
                </c:pt>
                <c:pt idx="11124">
                  <c:v>28.774774774774698</c:v>
                </c:pt>
                <c:pt idx="11125">
                  <c:v>34.620689655172399</c:v>
                </c:pt>
                <c:pt idx="11126">
                  <c:v>14.407894736842101</c:v>
                </c:pt>
                <c:pt idx="11127">
                  <c:v>25.25</c:v>
                </c:pt>
                <c:pt idx="11128">
                  <c:v>20.824561403508699</c:v>
                </c:pt>
                <c:pt idx="11129">
                  <c:v>37.0254237288135</c:v>
                </c:pt>
                <c:pt idx="11130">
                  <c:v>14.7391304347826</c:v>
                </c:pt>
                <c:pt idx="11131">
                  <c:v>14</c:v>
                </c:pt>
                <c:pt idx="11132">
                  <c:v>16.074074074074002</c:v>
                </c:pt>
                <c:pt idx="11133">
                  <c:v>2.43333333333333</c:v>
                </c:pt>
                <c:pt idx="11134">
                  <c:v>-0.30769230769230699</c:v>
                </c:pt>
                <c:pt idx="11135">
                  <c:v>4.5238095238095202</c:v>
                </c:pt>
                <c:pt idx="11136">
                  <c:v>0.293333333333333</c:v>
                </c:pt>
                <c:pt idx="11137">
                  <c:v>2.7254901960784301</c:v>
                </c:pt>
                <c:pt idx="11138">
                  <c:v>5.1447368421052602</c:v>
                </c:pt>
                <c:pt idx="11139">
                  <c:v>6.4958677685950397</c:v>
                </c:pt>
                <c:pt idx="11140">
                  <c:v>7.5508474576271096</c:v>
                </c:pt>
                <c:pt idx="11141">
                  <c:v>6.8620689655172402</c:v>
                </c:pt>
                <c:pt idx="11142">
                  <c:v>11.296610169491499</c:v>
                </c:pt>
                <c:pt idx="11143">
                  <c:v>9.8524590163934391</c:v>
                </c:pt>
                <c:pt idx="11144">
                  <c:v>6.1612903225806397</c:v>
                </c:pt>
                <c:pt idx="11145">
                  <c:v>-5</c:v>
                </c:pt>
                <c:pt idx="11146">
                  <c:v>-4.3103448275862002</c:v>
                </c:pt>
                <c:pt idx="11147">
                  <c:v>3.6</c:v>
                </c:pt>
                <c:pt idx="11148">
                  <c:v>11.4430051813471</c:v>
                </c:pt>
                <c:pt idx="11149">
                  <c:v>9.0056179775280896</c:v>
                </c:pt>
                <c:pt idx="11150">
                  <c:v>7.4478672985781902</c:v>
                </c:pt>
                <c:pt idx="11151">
                  <c:v>9.5784114052953093</c:v>
                </c:pt>
                <c:pt idx="11152">
                  <c:v>9.767578125</c:v>
                </c:pt>
                <c:pt idx="11153">
                  <c:v>9.6017241379310292</c:v>
                </c:pt>
                <c:pt idx="11154">
                  <c:v>7.53235908141962</c:v>
                </c:pt>
                <c:pt idx="11155">
                  <c:v>10.691449814126299</c:v>
                </c:pt>
                <c:pt idx="11156">
                  <c:v>7.8181818181818103</c:v>
                </c:pt>
                <c:pt idx="11157">
                  <c:v>6.3190578158458202</c:v>
                </c:pt>
                <c:pt idx="11158">
                  <c:v>6.1188959660297204</c:v>
                </c:pt>
                <c:pt idx="11159">
                  <c:v>15.8266384778012</c:v>
                </c:pt>
                <c:pt idx="11160">
                  <c:v>-0.88888888888888795</c:v>
                </c:pt>
                <c:pt idx="11161">
                  <c:v>64.5</c:v>
                </c:pt>
                <c:pt idx="11162">
                  <c:v>1.44444444444444</c:v>
                </c:pt>
                <c:pt idx="11163">
                  <c:v>103.777777777777</c:v>
                </c:pt>
                <c:pt idx="11164">
                  <c:v>50.5</c:v>
                </c:pt>
                <c:pt idx="11165">
                  <c:v>9.2307692307692299</c:v>
                </c:pt>
                <c:pt idx="11166">
                  <c:v>24.846153846153801</c:v>
                </c:pt>
                <c:pt idx="11167">
                  <c:v>17.6666666666666</c:v>
                </c:pt>
                <c:pt idx="11168">
                  <c:v>44.25</c:v>
                </c:pt>
                <c:pt idx="11169">
                  <c:v>7.4444444444444402</c:v>
                </c:pt>
                <c:pt idx="11170">
                  <c:v>6.4444444444444402</c:v>
                </c:pt>
                <c:pt idx="11171">
                  <c:v>-2.6666666666666599</c:v>
                </c:pt>
                <c:pt idx="11172">
                  <c:v>9.6666666666666607</c:v>
                </c:pt>
                <c:pt idx="11173">
                  <c:v>15</c:v>
                </c:pt>
                <c:pt idx="11174">
                  <c:v>33.75</c:v>
                </c:pt>
                <c:pt idx="11175">
                  <c:v>39.8888888888888</c:v>
                </c:pt>
                <c:pt idx="11176">
                  <c:v>7.8888888888888804</c:v>
                </c:pt>
                <c:pt idx="11177">
                  <c:v>25.125</c:v>
                </c:pt>
                <c:pt idx="11178">
                  <c:v>23.2222222222222</c:v>
                </c:pt>
                <c:pt idx="11179">
                  <c:v>40.2222222222222</c:v>
                </c:pt>
                <c:pt idx="11180">
                  <c:v>17.7777777777777</c:v>
                </c:pt>
                <c:pt idx="11181">
                  <c:v>2</c:v>
                </c:pt>
                <c:pt idx="11182">
                  <c:v>16.0833333333333</c:v>
                </c:pt>
                <c:pt idx="11183">
                  <c:v>12</c:v>
                </c:pt>
                <c:pt idx="11184">
                  <c:v>13.425028184892801</c:v>
                </c:pt>
                <c:pt idx="11185">
                  <c:v>7.6487148102815103</c:v>
                </c:pt>
                <c:pt idx="11186">
                  <c:v>7.9645390070921902</c:v>
                </c:pt>
                <c:pt idx="11187">
                  <c:v>3.1610446137105499</c:v>
                </c:pt>
                <c:pt idx="11188">
                  <c:v>8.5182926829268197</c:v>
                </c:pt>
                <c:pt idx="11189">
                  <c:v>10.4646153846153</c:v>
                </c:pt>
                <c:pt idx="11190">
                  <c:v>10.0127388535031</c:v>
                </c:pt>
                <c:pt idx="11191">
                  <c:v>7.2599118942731202</c:v>
                </c:pt>
                <c:pt idx="11192">
                  <c:v>4.4066523605150199</c:v>
                </c:pt>
                <c:pt idx="11193">
                  <c:v>3.6406779661016899</c:v>
                </c:pt>
                <c:pt idx="11194">
                  <c:v>6.0675965665235996</c:v>
                </c:pt>
                <c:pt idx="11195">
                  <c:v>12.9516310461192</c:v>
                </c:pt>
                <c:pt idx="11196">
                  <c:v>12.124260355029501</c:v>
                </c:pt>
                <c:pt idx="11197">
                  <c:v>14.358381502890101</c:v>
                </c:pt>
                <c:pt idx="11198">
                  <c:v>5.5714285714285703</c:v>
                </c:pt>
                <c:pt idx="11199">
                  <c:v>2.6201117318435698</c:v>
                </c:pt>
                <c:pt idx="11200">
                  <c:v>15.258064516129</c:v>
                </c:pt>
                <c:pt idx="11201">
                  <c:v>21.085227272727199</c:v>
                </c:pt>
                <c:pt idx="11202">
                  <c:v>14.15</c:v>
                </c:pt>
                <c:pt idx="11203">
                  <c:v>17.3052631578947</c:v>
                </c:pt>
                <c:pt idx="11204">
                  <c:v>3.68041237113402</c:v>
                </c:pt>
                <c:pt idx="11205">
                  <c:v>7.10382513661202</c:v>
                </c:pt>
                <c:pt idx="11206">
                  <c:v>8.9657142857142809</c:v>
                </c:pt>
                <c:pt idx="11207">
                  <c:v>6.9244186046511604</c:v>
                </c:pt>
                <c:pt idx="11208">
                  <c:v>-1.2903225806451599</c:v>
                </c:pt>
                <c:pt idx="11209">
                  <c:v>18</c:v>
                </c:pt>
                <c:pt idx="11210">
                  <c:v>-2.5806451612903198</c:v>
                </c:pt>
                <c:pt idx="11211">
                  <c:v>4.2</c:v>
                </c:pt>
                <c:pt idx="11212">
                  <c:v>4.81111111111111</c:v>
                </c:pt>
                <c:pt idx="11213">
                  <c:v>14.233644859812999</c:v>
                </c:pt>
                <c:pt idx="11214">
                  <c:v>5.9230769230769198</c:v>
                </c:pt>
                <c:pt idx="11215">
                  <c:v>5.4375</c:v>
                </c:pt>
                <c:pt idx="11216">
                  <c:v>-2</c:v>
                </c:pt>
                <c:pt idx="11217">
                  <c:v>4.2758620689655098</c:v>
                </c:pt>
                <c:pt idx="11218">
                  <c:v>-4.2258064516129004</c:v>
                </c:pt>
                <c:pt idx="11219">
                  <c:v>20.8117647058823</c:v>
                </c:pt>
                <c:pt idx="11220">
                  <c:v>16.922619047619001</c:v>
                </c:pt>
                <c:pt idx="11221">
                  <c:v>6.3755656108597201</c:v>
                </c:pt>
                <c:pt idx="11222">
                  <c:v>6.5609756097560901</c:v>
                </c:pt>
                <c:pt idx="11223">
                  <c:v>16.125</c:v>
                </c:pt>
                <c:pt idx="11224">
                  <c:v>21.047945205479401</c:v>
                </c:pt>
                <c:pt idx="11225">
                  <c:v>12.9230769230769</c:v>
                </c:pt>
                <c:pt idx="11226">
                  <c:v>9.3842105263157798</c:v>
                </c:pt>
                <c:pt idx="11227">
                  <c:v>8.4881889763779501</c:v>
                </c:pt>
                <c:pt idx="11228">
                  <c:v>8.3425196850393704</c:v>
                </c:pt>
                <c:pt idx="11229">
                  <c:v>13.6419213973799</c:v>
                </c:pt>
                <c:pt idx="11230">
                  <c:v>10.8511904761904</c:v>
                </c:pt>
                <c:pt idx="11231">
                  <c:v>16.899999999999999</c:v>
                </c:pt>
                <c:pt idx="11232">
                  <c:v>18.285326086956498</c:v>
                </c:pt>
                <c:pt idx="11233">
                  <c:v>14.0671296296296</c:v>
                </c:pt>
                <c:pt idx="11234">
                  <c:v>11.4279749478079</c:v>
                </c:pt>
                <c:pt idx="11235">
                  <c:v>17.603082851637701</c:v>
                </c:pt>
                <c:pt idx="11236">
                  <c:v>25.736577181207998</c:v>
                </c:pt>
                <c:pt idx="11237">
                  <c:v>27.25</c:v>
                </c:pt>
                <c:pt idx="11238">
                  <c:v>22.363945578231199</c:v>
                </c:pt>
                <c:pt idx="11239">
                  <c:v>8.5255731922398592</c:v>
                </c:pt>
                <c:pt idx="11240">
                  <c:v>15.0084889643463</c:v>
                </c:pt>
                <c:pt idx="11241">
                  <c:v>14.810375670840701</c:v>
                </c:pt>
                <c:pt idx="11242">
                  <c:v>15.881294964028699</c:v>
                </c:pt>
                <c:pt idx="11243">
                  <c:v>-3</c:v>
                </c:pt>
                <c:pt idx="11244">
                  <c:v>5.5570621468926502</c:v>
                </c:pt>
                <c:pt idx="11245">
                  <c:v>5.27965093216977</c:v>
                </c:pt>
                <c:pt idx="11246">
                  <c:v>4.9361430395913102</c:v>
                </c:pt>
                <c:pt idx="11247">
                  <c:v>6.4761904761904701</c:v>
                </c:pt>
                <c:pt idx="11248">
                  <c:v>4.9140285536933499</c:v>
                </c:pt>
                <c:pt idx="11249">
                  <c:v>10.8221970554926</c:v>
                </c:pt>
                <c:pt idx="11250">
                  <c:v>8.8725099601593609</c:v>
                </c:pt>
                <c:pt idx="11251">
                  <c:v>7.0248577418388702</c:v>
                </c:pt>
                <c:pt idx="11252">
                  <c:v>4.4725833804409199</c:v>
                </c:pt>
                <c:pt idx="11253">
                  <c:v>3.16328671328671</c:v>
                </c:pt>
                <c:pt idx="11254">
                  <c:v>2.5800922874093599</c:v>
                </c:pt>
                <c:pt idx="11255">
                  <c:v>5.2094569634281402</c:v>
                </c:pt>
                <c:pt idx="11256">
                  <c:v>-3.6666666666666599</c:v>
                </c:pt>
                <c:pt idx="11257">
                  <c:v>41.1111111111111</c:v>
                </c:pt>
                <c:pt idx="11258">
                  <c:v>25.8888888888888</c:v>
                </c:pt>
                <c:pt idx="11259">
                  <c:v>14.6666666666666</c:v>
                </c:pt>
                <c:pt idx="11260">
                  <c:v>-0.44444444444444398</c:v>
                </c:pt>
                <c:pt idx="11261">
                  <c:v>31.375</c:v>
                </c:pt>
                <c:pt idx="11262">
                  <c:v>4.8888888888888804</c:v>
                </c:pt>
                <c:pt idx="11263">
                  <c:v>3.25</c:v>
                </c:pt>
                <c:pt idx="11264">
                  <c:v>5.9227272727272702</c:v>
                </c:pt>
                <c:pt idx="11265">
                  <c:v>2.66161616161616</c:v>
                </c:pt>
                <c:pt idx="11266">
                  <c:v>9.9033613445378101</c:v>
                </c:pt>
                <c:pt idx="11267">
                  <c:v>14.988416988416899</c:v>
                </c:pt>
                <c:pt idx="11268">
                  <c:v>14.562043795620401</c:v>
                </c:pt>
                <c:pt idx="11269">
                  <c:v>14.812080536912701</c:v>
                </c:pt>
                <c:pt idx="11270">
                  <c:v>15.0963855421686</c:v>
                </c:pt>
                <c:pt idx="11271">
                  <c:v>11.806949806949801</c:v>
                </c:pt>
                <c:pt idx="11272">
                  <c:v>5.61666666666666</c:v>
                </c:pt>
                <c:pt idx="11273">
                  <c:v>7.94758064516129</c:v>
                </c:pt>
                <c:pt idx="11274">
                  <c:v>8.5807692307692296</c:v>
                </c:pt>
                <c:pt idx="11275">
                  <c:v>15.260073260073201</c:v>
                </c:pt>
                <c:pt idx="11276">
                  <c:v>10.1</c:v>
                </c:pt>
                <c:pt idx="11277">
                  <c:v>9.0324675324675301</c:v>
                </c:pt>
                <c:pt idx="11278">
                  <c:v>13.718253968253901</c:v>
                </c:pt>
                <c:pt idx="11279">
                  <c:v>14.983606557377</c:v>
                </c:pt>
                <c:pt idx="11280">
                  <c:v>14.8835616438356</c:v>
                </c:pt>
                <c:pt idx="11281">
                  <c:v>21.944785276073599</c:v>
                </c:pt>
                <c:pt idx="11282">
                  <c:v>22.3488372093023</c:v>
                </c:pt>
                <c:pt idx="11283">
                  <c:v>20.062874251497</c:v>
                </c:pt>
                <c:pt idx="11284">
                  <c:v>14.599303135888499</c:v>
                </c:pt>
                <c:pt idx="11285">
                  <c:v>12.5503355704697</c:v>
                </c:pt>
                <c:pt idx="11286">
                  <c:v>6.5589519650654999</c:v>
                </c:pt>
                <c:pt idx="11287">
                  <c:v>9.1594827586206904</c:v>
                </c:pt>
                <c:pt idx="11288">
                  <c:v>6.7564935064935003</c:v>
                </c:pt>
                <c:pt idx="11289">
                  <c:v>2.9710669077757599</c:v>
                </c:pt>
                <c:pt idx="11290">
                  <c:v>7.3309659090909003</c:v>
                </c:pt>
                <c:pt idx="11291">
                  <c:v>10.5860655737704</c:v>
                </c:pt>
                <c:pt idx="11292">
                  <c:v>10.850980392156799</c:v>
                </c:pt>
                <c:pt idx="11293">
                  <c:v>14.816777041942601</c:v>
                </c:pt>
                <c:pt idx="11294">
                  <c:v>10.0264200792602</c:v>
                </c:pt>
                <c:pt idx="11295">
                  <c:v>8.4792452830188605</c:v>
                </c:pt>
                <c:pt idx="11296">
                  <c:v>5.8991596638655404</c:v>
                </c:pt>
                <c:pt idx="11297">
                  <c:v>6.89247311827957</c:v>
                </c:pt>
                <c:pt idx="11298">
                  <c:v>6.0194552529182799</c:v>
                </c:pt>
                <c:pt idx="11299">
                  <c:v>9.9047619047618998</c:v>
                </c:pt>
                <c:pt idx="11300">
                  <c:v>8.3333333333333304</c:v>
                </c:pt>
                <c:pt idx="11301">
                  <c:v>-7.5</c:v>
                </c:pt>
                <c:pt idx="11302">
                  <c:v>-6.5454545454545396</c:v>
                </c:pt>
                <c:pt idx="11303">
                  <c:v>-1.3076923076922999</c:v>
                </c:pt>
                <c:pt idx="11304">
                  <c:v>-3.52</c:v>
                </c:pt>
                <c:pt idx="11305">
                  <c:v>5.9666666666666597</c:v>
                </c:pt>
                <c:pt idx="11306">
                  <c:v>8.8095238095238102</c:v>
                </c:pt>
                <c:pt idx="11307">
                  <c:v>-6.5</c:v>
                </c:pt>
                <c:pt idx="11308">
                  <c:v>-7.75</c:v>
                </c:pt>
                <c:pt idx="11309">
                  <c:v>-8</c:v>
                </c:pt>
                <c:pt idx="11310">
                  <c:v>50.25</c:v>
                </c:pt>
                <c:pt idx="11311">
                  <c:v>3.5658914728682101</c:v>
                </c:pt>
                <c:pt idx="11312">
                  <c:v>3.0915789473684199</c:v>
                </c:pt>
                <c:pt idx="11313">
                  <c:v>3.6490909090909001</c:v>
                </c:pt>
                <c:pt idx="11314">
                  <c:v>5.5611164581328199</c:v>
                </c:pt>
                <c:pt idx="11315">
                  <c:v>5.0282186948853598</c:v>
                </c:pt>
                <c:pt idx="11316">
                  <c:v>8.7114893617021192</c:v>
                </c:pt>
                <c:pt idx="11317">
                  <c:v>7.7602739726027297</c:v>
                </c:pt>
                <c:pt idx="11318">
                  <c:v>4.2371134020618504</c:v>
                </c:pt>
                <c:pt idx="11319">
                  <c:v>0.94401244167962595</c:v>
                </c:pt>
                <c:pt idx="11320">
                  <c:v>2.68954248366013</c:v>
                </c:pt>
                <c:pt idx="11321">
                  <c:v>4.82526661197703</c:v>
                </c:pt>
                <c:pt idx="11322">
                  <c:v>3.2528236316246701</c:v>
                </c:pt>
                <c:pt idx="11323">
                  <c:v>1.6129032258064498E-2</c:v>
                </c:pt>
                <c:pt idx="11324">
                  <c:v>1.2678571428571399</c:v>
                </c:pt>
                <c:pt idx="11325">
                  <c:v>3.2741935483870899</c:v>
                </c:pt>
                <c:pt idx="11326">
                  <c:v>3.6470588235294099</c:v>
                </c:pt>
                <c:pt idx="11327">
                  <c:v>4.0750000000000002</c:v>
                </c:pt>
                <c:pt idx="11328">
                  <c:v>8.8139534883720891</c:v>
                </c:pt>
                <c:pt idx="11329">
                  <c:v>17.387755102040799</c:v>
                </c:pt>
                <c:pt idx="11330">
                  <c:v>8.0476190476190403</c:v>
                </c:pt>
                <c:pt idx="11331">
                  <c:v>-0.22222222222222199</c:v>
                </c:pt>
                <c:pt idx="11332">
                  <c:v>7.75</c:v>
                </c:pt>
                <c:pt idx="11333">
                  <c:v>54.3</c:v>
                </c:pt>
                <c:pt idx="11334">
                  <c:v>-3.6666666666666599</c:v>
                </c:pt>
                <c:pt idx="11335">
                  <c:v>13</c:v>
                </c:pt>
                <c:pt idx="11336">
                  <c:v>5.0909090909090899</c:v>
                </c:pt>
                <c:pt idx="11337">
                  <c:v>16.933333333333302</c:v>
                </c:pt>
                <c:pt idx="11338">
                  <c:v>5.7692307692307603</c:v>
                </c:pt>
                <c:pt idx="11339">
                  <c:v>18.634615384615302</c:v>
                </c:pt>
                <c:pt idx="11340">
                  <c:v>14.527272727272701</c:v>
                </c:pt>
                <c:pt idx="11341">
                  <c:v>14.3965517241379</c:v>
                </c:pt>
                <c:pt idx="11342">
                  <c:v>5.2602739726027297</c:v>
                </c:pt>
                <c:pt idx="11343">
                  <c:v>9.9620253164556907</c:v>
                </c:pt>
                <c:pt idx="11344">
                  <c:v>15.7215189873417</c:v>
                </c:pt>
                <c:pt idx="11345">
                  <c:v>1.9322033898305</c:v>
                </c:pt>
                <c:pt idx="11346">
                  <c:v>3.41379310344827</c:v>
                </c:pt>
                <c:pt idx="11347">
                  <c:v>6.5169491525423702</c:v>
                </c:pt>
                <c:pt idx="11348">
                  <c:v>5.5944272445820404</c:v>
                </c:pt>
                <c:pt idx="11349">
                  <c:v>5.9918256130790102</c:v>
                </c:pt>
                <c:pt idx="11350">
                  <c:v>8.9783950617283903</c:v>
                </c:pt>
                <c:pt idx="11351">
                  <c:v>7.7759433962264097</c:v>
                </c:pt>
                <c:pt idx="11352">
                  <c:v>11.4298642533936</c:v>
                </c:pt>
                <c:pt idx="11353">
                  <c:v>8.25656565656565</c:v>
                </c:pt>
                <c:pt idx="11354">
                  <c:v>5.1338742393509103</c:v>
                </c:pt>
                <c:pt idx="11355">
                  <c:v>1.7637969094922701</c:v>
                </c:pt>
                <c:pt idx="11356">
                  <c:v>-1.54485776805251</c:v>
                </c:pt>
                <c:pt idx="11357">
                  <c:v>0.810473815461346</c:v>
                </c:pt>
                <c:pt idx="11358">
                  <c:v>7.3857142857142799</c:v>
                </c:pt>
                <c:pt idx="11359">
                  <c:v>20.5</c:v>
                </c:pt>
                <c:pt idx="11360">
                  <c:v>20.923076923076898</c:v>
                </c:pt>
                <c:pt idx="11361">
                  <c:v>10.863636363636299</c:v>
                </c:pt>
                <c:pt idx="11362">
                  <c:v>40.653061224489797</c:v>
                </c:pt>
                <c:pt idx="11363">
                  <c:v>13.189189189189101</c:v>
                </c:pt>
                <c:pt idx="11364">
                  <c:v>12.685393258426901</c:v>
                </c:pt>
                <c:pt idx="11365">
                  <c:v>19.5</c:v>
                </c:pt>
                <c:pt idx="11366">
                  <c:v>9.90625</c:v>
                </c:pt>
                <c:pt idx="11367">
                  <c:v>0.29411764705882298</c:v>
                </c:pt>
                <c:pt idx="11368">
                  <c:v>0.5</c:v>
                </c:pt>
                <c:pt idx="11369">
                  <c:v>7</c:v>
                </c:pt>
                <c:pt idx="11370">
                  <c:v>3.9861111111111098</c:v>
                </c:pt>
                <c:pt idx="11371">
                  <c:v>10.4399323181049</c:v>
                </c:pt>
                <c:pt idx="11372">
                  <c:v>11.5226917057902</c:v>
                </c:pt>
                <c:pt idx="11373">
                  <c:v>9.5765230312035605</c:v>
                </c:pt>
                <c:pt idx="11374">
                  <c:v>13.9630681818181</c:v>
                </c:pt>
                <c:pt idx="11375">
                  <c:v>9.5587096774193494</c:v>
                </c:pt>
                <c:pt idx="11376">
                  <c:v>15.1480263157894</c:v>
                </c:pt>
                <c:pt idx="11377">
                  <c:v>8.5576642335766397</c:v>
                </c:pt>
                <c:pt idx="11378">
                  <c:v>4.9856321839080397</c:v>
                </c:pt>
                <c:pt idx="11379">
                  <c:v>6.0614035087719298</c:v>
                </c:pt>
                <c:pt idx="11380">
                  <c:v>3.9010067114093898</c:v>
                </c:pt>
                <c:pt idx="11381">
                  <c:v>11.9838969404186</c:v>
                </c:pt>
                <c:pt idx="11382">
                  <c:v>64</c:v>
                </c:pt>
                <c:pt idx="11383">
                  <c:v>5.7424242424242404</c:v>
                </c:pt>
                <c:pt idx="11384">
                  <c:v>20.217105263157801</c:v>
                </c:pt>
                <c:pt idx="11385">
                  <c:v>4.1016260162601599</c:v>
                </c:pt>
                <c:pt idx="11386">
                  <c:v>8.3697183098591506</c:v>
                </c:pt>
                <c:pt idx="11387">
                  <c:v>0.10256410256410201</c:v>
                </c:pt>
                <c:pt idx="11388">
                  <c:v>9.33766233766233</c:v>
                </c:pt>
                <c:pt idx="11389">
                  <c:v>15.672811059907801</c:v>
                </c:pt>
                <c:pt idx="11390">
                  <c:v>6.7586206896551699</c:v>
                </c:pt>
                <c:pt idx="11391">
                  <c:v>1.5787401574803099</c:v>
                </c:pt>
                <c:pt idx="11392">
                  <c:v>1.7908163265306101</c:v>
                </c:pt>
                <c:pt idx="11393">
                  <c:v>1.12719298245614</c:v>
                </c:pt>
                <c:pt idx="11394">
                  <c:v>8.4393305439330497</c:v>
                </c:pt>
                <c:pt idx="11395">
                  <c:v>16</c:v>
                </c:pt>
                <c:pt idx="11396">
                  <c:v>19.511945392491398</c:v>
                </c:pt>
                <c:pt idx="11397">
                  <c:v>17.254791431792501</c:v>
                </c:pt>
                <c:pt idx="11398">
                  <c:v>25.1844331641285</c:v>
                </c:pt>
                <c:pt idx="11399">
                  <c:v>24.0874097834803</c:v>
                </c:pt>
                <c:pt idx="11400">
                  <c:v>23.49609375</c:v>
                </c:pt>
                <c:pt idx="11401">
                  <c:v>24.7732142857142</c:v>
                </c:pt>
                <c:pt idx="11402">
                  <c:v>17.667525773195798</c:v>
                </c:pt>
                <c:pt idx="11403">
                  <c:v>12.656565656565601</c:v>
                </c:pt>
                <c:pt idx="11404">
                  <c:v>14.062561094819101</c:v>
                </c:pt>
                <c:pt idx="11405">
                  <c:v>15.0178571428571</c:v>
                </c:pt>
                <c:pt idx="11406">
                  <c:v>22.367768595041301</c:v>
                </c:pt>
                <c:pt idx="11407">
                  <c:v>0.20652173913043401</c:v>
                </c:pt>
                <c:pt idx="11408">
                  <c:v>9.8352941176470594</c:v>
                </c:pt>
                <c:pt idx="11409">
                  <c:v>0.45161290322580599</c:v>
                </c:pt>
                <c:pt idx="11410">
                  <c:v>-0.38888888888888801</c:v>
                </c:pt>
                <c:pt idx="11411">
                  <c:v>7.9042553191489304</c:v>
                </c:pt>
                <c:pt idx="11412">
                  <c:v>6.81111111111111</c:v>
                </c:pt>
                <c:pt idx="11413">
                  <c:v>3.0322580645161201</c:v>
                </c:pt>
                <c:pt idx="11414">
                  <c:v>3.4731182795698898</c:v>
                </c:pt>
                <c:pt idx="11415">
                  <c:v>5.0999999999999996</c:v>
                </c:pt>
                <c:pt idx="11416">
                  <c:v>-1.3548387096774099</c:v>
                </c:pt>
                <c:pt idx="11417">
                  <c:v>-1.9047619047619001E-2</c:v>
                </c:pt>
                <c:pt idx="11418">
                  <c:v>11.935483870967699</c:v>
                </c:pt>
                <c:pt idx="11419">
                  <c:v>2.76344086021505</c:v>
                </c:pt>
                <c:pt idx="11420">
                  <c:v>4.5421686746987904</c:v>
                </c:pt>
                <c:pt idx="11421">
                  <c:v>6.1189427312775297</c:v>
                </c:pt>
                <c:pt idx="11422">
                  <c:v>8.8583333333333307</c:v>
                </c:pt>
                <c:pt idx="11423">
                  <c:v>4.6411290322580596</c:v>
                </c:pt>
                <c:pt idx="11424">
                  <c:v>7.3222222222222202</c:v>
                </c:pt>
                <c:pt idx="11425">
                  <c:v>9.7050691244239609</c:v>
                </c:pt>
                <c:pt idx="11426">
                  <c:v>7.4900398406374498</c:v>
                </c:pt>
                <c:pt idx="11427">
                  <c:v>9.7983539094650194</c:v>
                </c:pt>
                <c:pt idx="11428">
                  <c:v>5.3596837944663998</c:v>
                </c:pt>
                <c:pt idx="11429">
                  <c:v>8.1967213114754092</c:v>
                </c:pt>
                <c:pt idx="11430">
                  <c:v>9.6111111111111107</c:v>
                </c:pt>
                <c:pt idx="11431">
                  <c:v>10.9331983805668</c:v>
                </c:pt>
                <c:pt idx="11432">
                  <c:v>10.131799163179901</c:v>
                </c:pt>
                <c:pt idx="11433">
                  <c:v>7.7378335949764496</c:v>
                </c:pt>
                <c:pt idx="11434">
                  <c:v>6.13567073170731</c:v>
                </c:pt>
                <c:pt idx="11435">
                  <c:v>10.431009957325699</c:v>
                </c:pt>
                <c:pt idx="11436">
                  <c:v>13.611034482758599</c:v>
                </c:pt>
                <c:pt idx="11437">
                  <c:v>15.759328358208901</c:v>
                </c:pt>
                <c:pt idx="11438">
                  <c:v>11.5141955835962</c:v>
                </c:pt>
                <c:pt idx="11439">
                  <c:v>9.3543165467625897</c:v>
                </c:pt>
                <c:pt idx="11440">
                  <c:v>5.19780219780219</c:v>
                </c:pt>
                <c:pt idx="11441">
                  <c:v>7.3183856502242097</c:v>
                </c:pt>
                <c:pt idx="11442">
                  <c:v>6.5420944558521503</c:v>
                </c:pt>
                <c:pt idx="11443">
                  <c:v>8.50790513833992</c:v>
                </c:pt>
                <c:pt idx="11444">
                  <c:v>3.9460043196544201</c:v>
                </c:pt>
                <c:pt idx="11445">
                  <c:v>7.8374792703150904</c:v>
                </c:pt>
                <c:pt idx="11446">
                  <c:v>7.7706293706293703</c:v>
                </c:pt>
                <c:pt idx="11447">
                  <c:v>7.2264631043256999</c:v>
                </c:pt>
                <c:pt idx="11448">
                  <c:v>8.8333333333333304</c:v>
                </c:pt>
                <c:pt idx="11449">
                  <c:v>11.3978873239436</c:v>
                </c:pt>
                <c:pt idx="11450">
                  <c:v>5.8947368421052602</c:v>
                </c:pt>
                <c:pt idx="11451">
                  <c:v>2.22318339100346</c:v>
                </c:pt>
                <c:pt idx="11452">
                  <c:v>5.5045372050816699</c:v>
                </c:pt>
                <c:pt idx="11453">
                  <c:v>4.3939899833054996</c:v>
                </c:pt>
                <c:pt idx="11454">
                  <c:v>15.1197718631178</c:v>
                </c:pt>
                <c:pt idx="11455">
                  <c:v>2</c:v>
                </c:pt>
                <c:pt idx="11456">
                  <c:v>12.125</c:v>
                </c:pt>
                <c:pt idx="11457">
                  <c:v>11.875</c:v>
                </c:pt>
                <c:pt idx="11458">
                  <c:v>1.88888888888888</c:v>
                </c:pt>
                <c:pt idx="11459">
                  <c:v>8.8888888888888893</c:v>
                </c:pt>
                <c:pt idx="11460">
                  <c:v>33.2222222222222</c:v>
                </c:pt>
                <c:pt idx="11461">
                  <c:v>4.25</c:v>
                </c:pt>
                <c:pt idx="11462">
                  <c:v>-3.6666666666666599</c:v>
                </c:pt>
                <c:pt idx="11463">
                  <c:v>6.375</c:v>
                </c:pt>
                <c:pt idx="11464">
                  <c:v>12.010845986984799</c:v>
                </c:pt>
                <c:pt idx="11465">
                  <c:v>14.0475113122171</c:v>
                </c:pt>
                <c:pt idx="11466">
                  <c:v>18.105</c:v>
                </c:pt>
                <c:pt idx="11467">
                  <c:v>26.551386623164699</c:v>
                </c:pt>
                <c:pt idx="11468">
                  <c:v>22.4008559201141</c:v>
                </c:pt>
                <c:pt idx="11469">
                  <c:v>21.973684210526301</c:v>
                </c:pt>
                <c:pt idx="11470">
                  <c:v>28.487500000000001</c:v>
                </c:pt>
                <c:pt idx="11471">
                  <c:v>18.484593837535002</c:v>
                </c:pt>
                <c:pt idx="11472">
                  <c:v>11.1491803278688</c:v>
                </c:pt>
                <c:pt idx="11473">
                  <c:v>10.6102189781021</c:v>
                </c:pt>
                <c:pt idx="11474">
                  <c:v>9.9481946624803701</c:v>
                </c:pt>
                <c:pt idx="11475">
                  <c:v>14.400630914826399</c:v>
                </c:pt>
                <c:pt idx="11476">
                  <c:v>8.4205607476635507</c:v>
                </c:pt>
                <c:pt idx="11477">
                  <c:v>11.2129963898916</c:v>
                </c:pt>
                <c:pt idx="11478">
                  <c:v>11.7892976588628</c:v>
                </c:pt>
                <c:pt idx="11479">
                  <c:v>13.725</c:v>
                </c:pt>
                <c:pt idx="11480">
                  <c:v>12.6643990929705</c:v>
                </c:pt>
                <c:pt idx="11481">
                  <c:v>19.141860465116199</c:v>
                </c:pt>
                <c:pt idx="11482">
                  <c:v>19.530693069306899</c:v>
                </c:pt>
                <c:pt idx="11483">
                  <c:v>14.2895277207392</c:v>
                </c:pt>
                <c:pt idx="11484">
                  <c:v>9.3716814159291992</c:v>
                </c:pt>
                <c:pt idx="11485">
                  <c:v>17.901808785529699</c:v>
                </c:pt>
                <c:pt idx="11486">
                  <c:v>16.960732984293099</c:v>
                </c:pt>
                <c:pt idx="11487">
                  <c:v>9.7491289198606204</c:v>
                </c:pt>
                <c:pt idx="11488">
                  <c:v>5.7647058823529402</c:v>
                </c:pt>
                <c:pt idx="11489">
                  <c:v>1.41891891891891</c:v>
                </c:pt>
                <c:pt idx="11490">
                  <c:v>4.4526066350710902</c:v>
                </c:pt>
                <c:pt idx="11491">
                  <c:v>7.8343815513626804</c:v>
                </c:pt>
                <c:pt idx="11492">
                  <c:v>6.5987903225806397</c:v>
                </c:pt>
                <c:pt idx="11493">
                  <c:v>10.0699815837937</c:v>
                </c:pt>
                <c:pt idx="11494">
                  <c:v>7.9930715935334797</c:v>
                </c:pt>
                <c:pt idx="11495">
                  <c:v>6.9435483870967696</c:v>
                </c:pt>
                <c:pt idx="11496">
                  <c:v>5.6350210970464101</c:v>
                </c:pt>
                <c:pt idx="11497">
                  <c:v>4.3778234086242298</c:v>
                </c:pt>
                <c:pt idx="11498">
                  <c:v>6.0934065934065904</c:v>
                </c:pt>
                <c:pt idx="11499">
                  <c:v>7.8114754098360599</c:v>
                </c:pt>
                <c:pt idx="11500">
                  <c:v>1.1000000000000001</c:v>
                </c:pt>
                <c:pt idx="11501">
                  <c:v>-0.109375</c:v>
                </c:pt>
                <c:pt idx="11502">
                  <c:v>1.75806451612903</c:v>
                </c:pt>
                <c:pt idx="11503">
                  <c:v>-0.58333333333333304</c:v>
                </c:pt>
                <c:pt idx="11504">
                  <c:v>1.5</c:v>
                </c:pt>
                <c:pt idx="11505">
                  <c:v>2.2121212121212102</c:v>
                </c:pt>
                <c:pt idx="11506">
                  <c:v>-1.25806451612903</c:v>
                </c:pt>
                <c:pt idx="11507">
                  <c:v>-2.5161290322580601</c:v>
                </c:pt>
                <c:pt idx="11508">
                  <c:v>5.43333333333333</c:v>
                </c:pt>
                <c:pt idx="11509">
                  <c:v>10.6206896551724</c:v>
                </c:pt>
                <c:pt idx="11510">
                  <c:v>4.1612903225806397</c:v>
                </c:pt>
                <c:pt idx="11511">
                  <c:v>2.9583333333333299</c:v>
                </c:pt>
                <c:pt idx="11512">
                  <c:v>3.9205128205128199</c:v>
                </c:pt>
                <c:pt idx="11513">
                  <c:v>4.1069767441860403</c:v>
                </c:pt>
                <c:pt idx="11514">
                  <c:v>3.7851851851851799</c:v>
                </c:pt>
                <c:pt idx="11515">
                  <c:v>5.4613333333333296</c:v>
                </c:pt>
                <c:pt idx="11516">
                  <c:v>5.7908847184986598</c:v>
                </c:pt>
                <c:pt idx="11517">
                  <c:v>8.5387096774193498</c:v>
                </c:pt>
                <c:pt idx="11518">
                  <c:v>12.1775700934579</c:v>
                </c:pt>
                <c:pt idx="11519">
                  <c:v>2.0150375939849599</c:v>
                </c:pt>
                <c:pt idx="11520">
                  <c:v>-1.57191780821917</c:v>
                </c:pt>
                <c:pt idx="11521">
                  <c:v>2.3119533527696698</c:v>
                </c:pt>
                <c:pt idx="11522">
                  <c:v>2.77433628318584</c:v>
                </c:pt>
                <c:pt idx="11523">
                  <c:v>8.3333333333333304</c:v>
                </c:pt>
                <c:pt idx="11524">
                  <c:v>4.75</c:v>
                </c:pt>
                <c:pt idx="11525">
                  <c:v>-5.25</c:v>
                </c:pt>
                <c:pt idx="11526">
                  <c:v>2</c:v>
                </c:pt>
                <c:pt idx="11527">
                  <c:v>11.1111111111111</c:v>
                </c:pt>
                <c:pt idx="11528">
                  <c:v>3.55555555555555</c:v>
                </c:pt>
                <c:pt idx="11529">
                  <c:v>33.5</c:v>
                </c:pt>
                <c:pt idx="11530">
                  <c:v>65</c:v>
                </c:pt>
                <c:pt idx="11531">
                  <c:v>10.6298507462686</c:v>
                </c:pt>
                <c:pt idx="11532">
                  <c:v>9.3006329113924</c:v>
                </c:pt>
                <c:pt idx="11533">
                  <c:v>10.432098765432</c:v>
                </c:pt>
                <c:pt idx="11534">
                  <c:v>11.764044943820201</c:v>
                </c:pt>
                <c:pt idx="11535">
                  <c:v>11.5159010600706</c:v>
                </c:pt>
                <c:pt idx="11536">
                  <c:v>14.144473455178399</c:v>
                </c:pt>
                <c:pt idx="11537">
                  <c:v>11.3661375661375</c:v>
                </c:pt>
                <c:pt idx="11538">
                  <c:v>9.5386178861788604</c:v>
                </c:pt>
                <c:pt idx="11539">
                  <c:v>5.15415415415415</c:v>
                </c:pt>
                <c:pt idx="11540">
                  <c:v>9.1762749445676199</c:v>
                </c:pt>
                <c:pt idx="11541">
                  <c:v>7.84409799554565</c:v>
                </c:pt>
                <c:pt idx="11542">
                  <c:v>11.841717791411</c:v>
                </c:pt>
                <c:pt idx="11543">
                  <c:v>6</c:v>
                </c:pt>
                <c:pt idx="11544">
                  <c:v>7.5438596491228003</c:v>
                </c:pt>
                <c:pt idx="11545">
                  <c:v>2.5921052631578898</c:v>
                </c:pt>
                <c:pt idx="11546">
                  <c:v>5.3684210526315699</c:v>
                </c:pt>
                <c:pt idx="11547">
                  <c:v>7.4042553191489304</c:v>
                </c:pt>
                <c:pt idx="11548">
                  <c:v>5.0561797752808904</c:v>
                </c:pt>
                <c:pt idx="11549">
                  <c:v>12.4722222222222</c:v>
                </c:pt>
                <c:pt idx="11550">
                  <c:v>16.560344827586199</c:v>
                </c:pt>
                <c:pt idx="11551">
                  <c:v>16.364485981308398</c:v>
                </c:pt>
                <c:pt idx="11552">
                  <c:v>10.883333333333301</c:v>
                </c:pt>
                <c:pt idx="11553">
                  <c:v>17.8</c:v>
                </c:pt>
                <c:pt idx="11554">
                  <c:v>2.1923076923076898</c:v>
                </c:pt>
                <c:pt idx="11555">
                  <c:v>-5</c:v>
                </c:pt>
                <c:pt idx="11556">
                  <c:v>3.875</c:v>
                </c:pt>
                <c:pt idx="11557">
                  <c:v>19</c:v>
                </c:pt>
                <c:pt idx="11558">
                  <c:v>22.125</c:v>
                </c:pt>
                <c:pt idx="11559">
                  <c:v>31.8888888888888</c:v>
                </c:pt>
                <c:pt idx="11560">
                  <c:v>25.7777777777777</c:v>
                </c:pt>
                <c:pt idx="11561">
                  <c:v>-3.3333333333333299</c:v>
                </c:pt>
                <c:pt idx="11562">
                  <c:v>13.5</c:v>
                </c:pt>
                <c:pt idx="11563">
                  <c:v>15.4444444444444</c:v>
                </c:pt>
                <c:pt idx="11564">
                  <c:v>-3.4629629629629601</c:v>
                </c:pt>
                <c:pt idx="11565">
                  <c:v>-3.77551020408163</c:v>
                </c:pt>
                <c:pt idx="11566">
                  <c:v>-2.2909090909090901</c:v>
                </c:pt>
                <c:pt idx="11567">
                  <c:v>3.6785714285714199</c:v>
                </c:pt>
                <c:pt idx="11568">
                  <c:v>1.63793103448275</c:v>
                </c:pt>
                <c:pt idx="11569">
                  <c:v>0.12727272727272701</c:v>
                </c:pt>
                <c:pt idx="11570">
                  <c:v>-2.0862068965517202</c:v>
                </c:pt>
                <c:pt idx="11571">
                  <c:v>0.39655172413793099</c:v>
                </c:pt>
                <c:pt idx="11572">
                  <c:v>-1.85185185185185E-2</c:v>
                </c:pt>
                <c:pt idx="11573">
                  <c:v>-5.7413793103448203</c:v>
                </c:pt>
                <c:pt idx="11574">
                  <c:v>3.5873015873015799</c:v>
                </c:pt>
                <c:pt idx="11575">
                  <c:v>2.85135135135135</c:v>
                </c:pt>
                <c:pt idx="11576">
                  <c:v>-3</c:v>
                </c:pt>
                <c:pt idx="11577">
                  <c:v>3.8181818181818099</c:v>
                </c:pt>
                <c:pt idx="11578">
                  <c:v>10.0714285714285</c:v>
                </c:pt>
                <c:pt idx="11579">
                  <c:v>7.75</c:v>
                </c:pt>
                <c:pt idx="11580">
                  <c:v>12.2</c:v>
                </c:pt>
                <c:pt idx="11581">
                  <c:v>-0.44444444444444398</c:v>
                </c:pt>
                <c:pt idx="11582">
                  <c:v>32.200000000000003</c:v>
                </c:pt>
                <c:pt idx="11583">
                  <c:v>27.538461538461501</c:v>
                </c:pt>
                <c:pt idx="11584">
                  <c:v>21.4444444444444</c:v>
                </c:pt>
                <c:pt idx="11585">
                  <c:v>9.5294117647058805</c:v>
                </c:pt>
                <c:pt idx="11586">
                  <c:v>17.0555555555555</c:v>
                </c:pt>
                <c:pt idx="11587">
                  <c:v>7.8235294117647003</c:v>
                </c:pt>
                <c:pt idx="11588">
                  <c:v>23.7777777777777</c:v>
                </c:pt>
                <c:pt idx="11589">
                  <c:v>-5.875</c:v>
                </c:pt>
                <c:pt idx="11590">
                  <c:v>25</c:v>
                </c:pt>
                <c:pt idx="11591">
                  <c:v>20</c:v>
                </c:pt>
                <c:pt idx="11592">
                  <c:v>-9</c:v>
                </c:pt>
                <c:pt idx="11593">
                  <c:v>14.370257966616</c:v>
                </c:pt>
                <c:pt idx="11594">
                  <c:v>14.1291390728476</c:v>
                </c:pt>
                <c:pt idx="11595">
                  <c:v>12.7563909774436</c:v>
                </c:pt>
                <c:pt idx="11596">
                  <c:v>8.5289514866979594</c:v>
                </c:pt>
                <c:pt idx="11597">
                  <c:v>13.136712749615899</c:v>
                </c:pt>
                <c:pt idx="11598">
                  <c:v>13.732634338138901</c:v>
                </c:pt>
                <c:pt idx="11599">
                  <c:v>14.9296296296296</c:v>
                </c:pt>
                <c:pt idx="11600">
                  <c:v>17.950151057401801</c:v>
                </c:pt>
                <c:pt idx="11601">
                  <c:v>13.275</c:v>
                </c:pt>
                <c:pt idx="11602">
                  <c:v>13.165692007797199</c:v>
                </c:pt>
                <c:pt idx="11603">
                  <c:v>11.2167487684729</c:v>
                </c:pt>
                <c:pt idx="11604">
                  <c:v>17.721402214022099</c:v>
                </c:pt>
                <c:pt idx="11605">
                  <c:v>40</c:v>
                </c:pt>
                <c:pt idx="11606">
                  <c:v>12.5916114790286</c:v>
                </c:pt>
                <c:pt idx="11607">
                  <c:v>15.7007125890736</c:v>
                </c:pt>
                <c:pt idx="11608">
                  <c:v>9.8471698113207502</c:v>
                </c:pt>
                <c:pt idx="11609">
                  <c:v>6.98398576512455</c:v>
                </c:pt>
                <c:pt idx="11610">
                  <c:v>3.2516666666666598</c:v>
                </c:pt>
                <c:pt idx="11611">
                  <c:v>13.3210702341137</c:v>
                </c:pt>
                <c:pt idx="11612">
                  <c:v>5.5686274509803901</c:v>
                </c:pt>
                <c:pt idx="11613">
                  <c:v>6.6072013093289597</c:v>
                </c:pt>
                <c:pt idx="11614">
                  <c:v>7.44827586206896</c:v>
                </c:pt>
                <c:pt idx="11615">
                  <c:v>6.7126213592233004</c:v>
                </c:pt>
                <c:pt idx="11616">
                  <c:v>7.7700650759218997</c:v>
                </c:pt>
                <c:pt idx="11617">
                  <c:v>16.248366013071799</c:v>
                </c:pt>
                <c:pt idx="11618">
                  <c:v>22.846153846153801</c:v>
                </c:pt>
                <c:pt idx="11619">
                  <c:v>-4.9411764705882302</c:v>
                </c:pt>
                <c:pt idx="11620">
                  <c:v>8.8064516129032206</c:v>
                </c:pt>
                <c:pt idx="11621">
                  <c:v>-5.375</c:v>
                </c:pt>
                <c:pt idx="11622">
                  <c:v>30.6</c:v>
                </c:pt>
                <c:pt idx="11623">
                  <c:v>36.473684210526301</c:v>
                </c:pt>
                <c:pt idx="11624">
                  <c:v>23.105263157894701</c:v>
                </c:pt>
                <c:pt idx="11625">
                  <c:v>31.076923076922998</c:v>
                </c:pt>
                <c:pt idx="11626">
                  <c:v>27.4545454545454</c:v>
                </c:pt>
                <c:pt idx="11627">
                  <c:v>12.133333333333301</c:v>
                </c:pt>
                <c:pt idx="11628">
                  <c:v>2.3846153846153801</c:v>
                </c:pt>
                <c:pt idx="11629">
                  <c:v>27.066666666666599</c:v>
                </c:pt>
                <c:pt idx="11630">
                  <c:v>9.7936507936507908</c:v>
                </c:pt>
                <c:pt idx="11631">
                  <c:v>17</c:v>
                </c:pt>
                <c:pt idx="11632">
                  <c:v>5.6612903225806397</c:v>
                </c:pt>
                <c:pt idx="11633">
                  <c:v>4.2</c:v>
                </c:pt>
                <c:pt idx="11634">
                  <c:v>16.629032258064498</c:v>
                </c:pt>
                <c:pt idx="11635">
                  <c:v>16.3333333333333</c:v>
                </c:pt>
                <c:pt idx="11636">
                  <c:v>1.8387096774193501</c:v>
                </c:pt>
                <c:pt idx="11637">
                  <c:v>5.56451612903225</c:v>
                </c:pt>
                <c:pt idx="11638">
                  <c:v>2.5084745762711802</c:v>
                </c:pt>
                <c:pt idx="11639">
                  <c:v>-1.0322580645161199</c:v>
                </c:pt>
                <c:pt idx="11640">
                  <c:v>9.9833333333333307</c:v>
                </c:pt>
                <c:pt idx="11641">
                  <c:v>1.0491803278688501</c:v>
                </c:pt>
                <c:pt idx="11642">
                  <c:v>4.68</c:v>
                </c:pt>
                <c:pt idx="11643">
                  <c:v>0.71830985915492895</c:v>
                </c:pt>
                <c:pt idx="11644">
                  <c:v>1.625</c:v>
                </c:pt>
                <c:pt idx="11645">
                  <c:v>-6.1538461538461497</c:v>
                </c:pt>
                <c:pt idx="11646">
                  <c:v>-10</c:v>
                </c:pt>
                <c:pt idx="11647">
                  <c:v>15.926426426426399</c:v>
                </c:pt>
                <c:pt idx="11648">
                  <c:v>10.862481315396099</c:v>
                </c:pt>
                <c:pt idx="11649">
                  <c:v>8.35</c:v>
                </c:pt>
                <c:pt idx="11650">
                  <c:v>6.6731843575418903</c:v>
                </c:pt>
                <c:pt idx="11651">
                  <c:v>5.1926489226869403</c:v>
                </c:pt>
                <c:pt idx="11652">
                  <c:v>8.7737306843267096</c:v>
                </c:pt>
                <c:pt idx="11653">
                  <c:v>9.4132985658409396</c:v>
                </c:pt>
                <c:pt idx="11654">
                  <c:v>10.031319910514499</c:v>
                </c:pt>
                <c:pt idx="11655">
                  <c:v>7.9491978609625598</c:v>
                </c:pt>
                <c:pt idx="11656">
                  <c:v>9.0186666666666593</c:v>
                </c:pt>
                <c:pt idx="11657">
                  <c:v>8.4611590628853204</c:v>
                </c:pt>
                <c:pt idx="11658">
                  <c:v>15.8110119047619</c:v>
                </c:pt>
                <c:pt idx="11659">
                  <c:v>11.730172413793101</c:v>
                </c:pt>
                <c:pt idx="11660">
                  <c:v>9.4347399411187407</c:v>
                </c:pt>
                <c:pt idx="11661">
                  <c:v>6.6702222222222201</c:v>
                </c:pt>
                <c:pt idx="11662">
                  <c:v>6.72193436960276</c:v>
                </c:pt>
                <c:pt idx="11663">
                  <c:v>9.9784589892294893</c:v>
                </c:pt>
                <c:pt idx="11664">
                  <c:v>10.9496619083395</c:v>
                </c:pt>
                <c:pt idx="11665">
                  <c:v>10.625</c:v>
                </c:pt>
                <c:pt idx="11666">
                  <c:v>7.3327702702702702</c:v>
                </c:pt>
                <c:pt idx="11667">
                  <c:v>4.7197758206565199</c:v>
                </c:pt>
                <c:pt idx="11668">
                  <c:v>5.9728773584905603</c:v>
                </c:pt>
                <c:pt idx="11669">
                  <c:v>4.6348903717826504</c:v>
                </c:pt>
                <c:pt idx="11670">
                  <c:v>12.772858517805499</c:v>
                </c:pt>
                <c:pt idx="11671">
                  <c:v>9.4961240310077493</c:v>
                </c:pt>
                <c:pt idx="11672">
                  <c:v>9.5103305785123897</c:v>
                </c:pt>
                <c:pt idx="11673">
                  <c:v>6.9186440677966097</c:v>
                </c:pt>
                <c:pt idx="11674">
                  <c:v>3.30141843971631</c:v>
                </c:pt>
                <c:pt idx="11675">
                  <c:v>3.07680491551459</c:v>
                </c:pt>
                <c:pt idx="11676">
                  <c:v>6.2159420289855003</c:v>
                </c:pt>
                <c:pt idx="11677">
                  <c:v>5.7337559429476999</c:v>
                </c:pt>
                <c:pt idx="11678">
                  <c:v>5.49846625766871</c:v>
                </c:pt>
                <c:pt idx="11679">
                  <c:v>2.3092522179974599</c:v>
                </c:pt>
                <c:pt idx="11680">
                  <c:v>4.2281776416539003</c:v>
                </c:pt>
                <c:pt idx="11681">
                  <c:v>3.9105960264900599</c:v>
                </c:pt>
                <c:pt idx="11682">
                  <c:v>9.6682539682539606</c:v>
                </c:pt>
                <c:pt idx="11683">
                  <c:v>15.1818181818181</c:v>
                </c:pt>
                <c:pt idx="11684">
                  <c:v>6.7560975609755998</c:v>
                </c:pt>
                <c:pt idx="11685">
                  <c:v>16.831460674157299</c:v>
                </c:pt>
                <c:pt idx="11686">
                  <c:v>0.26984126984126899</c:v>
                </c:pt>
                <c:pt idx="11687">
                  <c:v>5.0744680851063801</c:v>
                </c:pt>
                <c:pt idx="11688">
                  <c:v>5.75539568345323</c:v>
                </c:pt>
                <c:pt idx="11689">
                  <c:v>15.625</c:v>
                </c:pt>
                <c:pt idx="11690">
                  <c:v>1.8928571428571399</c:v>
                </c:pt>
                <c:pt idx="11691">
                  <c:v>2.07692307692307</c:v>
                </c:pt>
                <c:pt idx="11692">
                  <c:v>6.4166666666666599</c:v>
                </c:pt>
                <c:pt idx="11693">
                  <c:v>7.7692307692307603</c:v>
                </c:pt>
                <c:pt idx="11694">
                  <c:v>14.651162790697599</c:v>
                </c:pt>
                <c:pt idx="11695">
                  <c:v>-0.44444444444444398</c:v>
                </c:pt>
                <c:pt idx="11696">
                  <c:v>51.0833333333333</c:v>
                </c:pt>
                <c:pt idx="11697">
                  <c:v>6.6315789473684204</c:v>
                </c:pt>
                <c:pt idx="11698">
                  <c:v>-8.4444444444444393</c:v>
                </c:pt>
                <c:pt idx="11699">
                  <c:v>-0.75</c:v>
                </c:pt>
                <c:pt idx="11700">
                  <c:v>0.8</c:v>
                </c:pt>
                <c:pt idx="11701">
                  <c:v>-2.4444444444444402</c:v>
                </c:pt>
                <c:pt idx="11702">
                  <c:v>5.0588235294117601</c:v>
                </c:pt>
                <c:pt idx="11703">
                  <c:v>3.8</c:v>
                </c:pt>
                <c:pt idx="11704">
                  <c:v>40.727272727272698</c:v>
                </c:pt>
                <c:pt idx="11705">
                  <c:v>154.555555555555</c:v>
                </c:pt>
                <c:pt idx="11706">
                  <c:v>12.4545454545454</c:v>
                </c:pt>
                <c:pt idx="11707">
                  <c:v>8.75</c:v>
                </c:pt>
                <c:pt idx="11708">
                  <c:v>14.625</c:v>
                </c:pt>
                <c:pt idx="11709">
                  <c:v>2</c:v>
                </c:pt>
                <c:pt idx="11710">
                  <c:v>29</c:v>
                </c:pt>
                <c:pt idx="11711">
                  <c:v>81</c:v>
                </c:pt>
                <c:pt idx="11712">
                  <c:v>4.5</c:v>
                </c:pt>
                <c:pt idx="11713">
                  <c:v>11.615384615384601</c:v>
                </c:pt>
                <c:pt idx="11714">
                  <c:v>-3.3333333333333299</c:v>
                </c:pt>
                <c:pt idx="11715">
                  <c:v>14.692307692307599</c:v>
                </c:pt>
                <c:pt idx="11716">
                  <c:v>-17</c:v>
                </c:pt>
                <c:pt idx="11717">
                  <c:v>4.71428571428571</c:v>
                </c:pt>
                <c:pt idx="11718">
                  <c:v>-5</c:v>
                </c:pt>
                <c:pt idx="11719">
                  <c:v>10.5279069767441</c:v>
                </c:pt>
                <c:pt idx="11720">
                  <c:v>8.3267813267813207</c:v>
                </c:pt>
                <c:pt idx="11721">
                  <c:v>4.2060301507537599</c:v>
                </c:pt>
                <c:pt idx="11722">
                  <c:v>1.1120162932790201</c:v>
                </c:pt>
                <c:pt idx="11723">
                  <c:v>2.4119547657512102</c:v>
                </c:pt>
                <c:pt idx="11724">
                  <c:v>8.1317135549872095</c:v>
                </c:pt>
                <c:pt idx="11725">
                  <c:v>3.5255878284923901</c:v>
                </c:pt>
                <c:pt idx="11726">
                  <c:v>3.7333333333333298</c:v>
                </c:pt>
                <c:pt idx="11727">
                  <c:v>3.8972520908004702</c:v>
                </c:pt>
                <c:pt idx="11728">
                  <c:v>3.87938288920056</c:v>
                </c:pt>
                <c:pt idx="11729">
                  <c:v>2.2996794871794801</c:v>
                </c:pt>
                <c:pt idx="11730">
                  <c:v>14.504934210526301</c:v>
                </c:pt>
                <c:pt idx="11731">
                  <c:v>13.1774869109947</c:v>
                </c:pt>
                <c:pt idx="11732">
                  <c:v>11.733371233655401</c:v>
                </c:pt>
                <c:pt idx="11733">
                  <c:v>6.3181818181818103</c:v>
                </c:pt>
                <c:pt idx="11734">
                  <c:v>4.9677739216658399</c:v>
                </c:pt>
                <c:pt idx="11735">
                  <c:v>10.716202783300099</c:v>
                </c:pt>
                <c:pt idx="11736">
                  <c:v>10.910475311490501</c:v>
                </c:pt>
                <c:pt idx="11737">
                  <c:v>7.9213608477412096</c:v>
                </c:pt>
                <c:pt idx="11738">
                  <c:v>11.5047476261869</c:v>
                </c:pt>
                <c:pt idx="11739">
                  <c:v>3.6886930983847201</c:v>
                </c:pt>
                <c:pt idx="11740">
                  <c:v>5.9617875647668397</c:v>
                </c:pt>
                <c:pt idx="11741">
                  <c:v>7.6793224299065397</c:v>
                </c:pt>
                <c:pt idx="11742">
                  <c:v>11.7010676156583</c:v>
                </c:pt>
                <c:pt idx="11743">
                  <c:v>1.4</c:v>
                </c:pt>
                <c:pt idx="11744">
                  <c:v>40.642857142857103</c:v>
                </c:pt>
                <c:pt idx="11745">
                  <c:v>9.4210526315789398</c:v>
                </c:pt>
                <c:pt idx="11746">
                  <c:v>42.5</c:v>
                </c:pt>
                <c:pt idx="11747">
                  <c:v>3.3333333333333299</c:v>
                </c:pt>
                <c:pt idx="11748">
                  <c:v>104.777777777777</c:v>
                </c:pt>
                <c:pt idx="11749">
                  <c:v>1.25</c:v>
                </c:pt>
                <c:pt idx="11750">
                  <c:v>19.5</c:v>
                </c:pt>
                <c:pt idx="11751">
                  <c:v>-12.4444444444444</c:v>
                </c:pt>
                <c:pt idx="11752">
                  <c:v>-8.5</c:v>
                </c:pt>
                <c:pt idx="11753">
                  <c:v>-7.55555555555555</c:v>
                </c:pt>
                <c:pt idx="11754">
                  <c:v>-2.5</c:v>
                </c:pt>
                <c:pt idx="11755">
                  <c:v>12.7272727272727</c:v>
                </c:pt>
                <c:pt idx="11756">
                  <c:v>14.1111111111111</c:v>
                </c:pt>
                <c:pt idx="11757">
                  <c:v>28.4</c:v>
                </c:pt>
                <c:pt idx="11758">
                  <c:v>-8.2222222222222197</c:v>
                </c:pt>
                <c:pt idx="11759">
                  <c:v>0.125</c:v>
                </c:pt>
                <c:pt idx="11760">
                  <c:v>43.75</c:v>
                </c:pt>
                <c:pt idx="11761">
                  <c:v>4.3333333333333304</c:v>
                </c:pt>
                <c:pt idx="11762">
                  <c:v>-1.88888888888888</c:v>
                </c:pt>
                <c:pt idx="11763">
                  <c:v>-1.375</c:v>
                </c:pt>
                <c:pt idx="11764">
                  <c:v>40.636363636363598</c:v>
                </c:pt>
                <c:pt idx="11765">
                  <c:v>-4.7272727272727204</c:v>
                </c:pt>
                <c:pt idx="11766">
                  <c:v>12</c:v>
                </c:pt>
                <c:pt idx="11767">
                  <c:v>0.214285714285714</c:v>
                </c:pt>
                <c:pt idx="11768">
                  <c:v>50</c:v>
                </c:pt>
                <c:pt idx="11769">
                  <c:v>6.3888888888888804</c:v>
                </c:pt>
                <c:pt idx="11770">
                  <c:v>1.6666666666666601</c:v>
                </c:pt>
                <c:pt idx="11771">
                  <c:v>4.75</c:v>
                </c:pt>
                <c:pt idx="11772">
                  <c:v>26.3333333333333</c:v>
                </c:pt>
                <c:pt idx="11773">
                  <c:v>12.6666666666666</c:v>
                </c:pt>
                <c:pt idx="11774">
                  <c:v>6.3333333333333304</c:v>
                </c:pt>
                <c:pt idx="11775">
                  <c:v>8.125</c:v>
                </c:pt>
                <c:pt idx="11776">
                  <c:v>-1.88888888888888</c:v>
                </c:pt>
                <c:pt idx="11777">
                  <c:v>-3.7</c:v>
                </c:pt>
                <c:pt idx="11778">
                  <c:v>33.25</c:v>
                </c:pt>
                <c:pt idx="11779">
                  <c:v>0</c:v>
                </c:pt>
                <c:pt idx="11780">
                  <c:v>2.82692307692307</c:v>
                </c:pt>
                <c:pt idx="11781">
                  <c:v>-0.68571428571428505</c:v>
                </c:pt>
                <c:pt idx="11782">
                  <c:v>3.6538461538461502</c:v>
                </c:pt>
                <c:pt idx="11783">
                  <c:v>5.05</c:v>
                </c:pt>
                <c:pt idx="11784">
                  <c:v>14.167315175097199</c:v>
                </c:pt>
                <c:pt idx="11785">
                  <c:v>11.610091743119201</c:v>
                </c:pt>
                <c:pt idx="11786">
                  <c:v>15.44921875</c:v>
                </c:pt>
                <c:pt idx="11787">
                  <c:v>17.947580645161199</c:v>
                </c:pt>
                <c:pt idx="11788">
                  <c:v>7.21374045801526</c:v>
                </c:pt>
                <c:pt idx="11789">
                  <c:v>3.87878787878787</c:v>
                </c:pt>
                <c:pt idx="11790">
                  <c:v>7.8322981366459601</c:v>
                </c:pt>
                <c:pt idx="11791">
                  <c:v>16.805369127516698</c:v>
                </c:pt>
                <c:pt idx="11792">
                  <c:v>4.92</c:v>
                </c:pt>
                <c:pt idx="11793">
                  <c:v>11.894904458598701</c:v>
                </c:pt>
                <c:pt idx="11794">
                  <c:v>16.3790613718411</c:v>
                </c:pt>
                <c:pt idx="11795">
                  <c:v>16.6219081272084</c:v>
                </c:pt>
                <c:pt idx="11796">
                  <c:v>-2.06451612903225</c:v>
                </c:pt>
                <c:pt idx="11797">
                  <c:v>15.857142857142801</c:v>
                </c:pt>
                <c:pt idx="11798">
                  <c:v>14.322580645161199</c:v>
                </c:pt>
                <c:pt idx="11799">
                  <c:v>-3.1</c:v>
                </c:pt>
                <c:pt idx="11800">
                  <c:v>-2.2000000000000002</c:v>
                </c:pt>
                <c:pt idx="11801">
                  <c:v>-1.4</c:v>
                </c:pt>
                <c:pt idx="11802">
                  <c:v>-7.1666666666666599</c:v>
                </c:pt>
                <c:pt idx="11803">
                  <c:v>-2.3548387096774102</c:v>
                </c:pt>
                <c:pt idx="11804">
                  <c:v>2.1333333333333302</c:v>
                </c:pt>
                <c:pt idx="11805">
                  <c:v>-1.5806451612903201</c:v>
                </c:pt>
                <c:pt idx="11806">
                  <c:v>-3.125</c:v>
                </c:pt>
                <c:pt idx="11807">
                  <c:v>9.0967741935483808</c:v>
                </c:pt>
                <c:pt idx="11808">
                  <c:v>12.2222222222222</c:v>
                </c:pt>
                <c:pt idx="11809">
                  <c:v>55</c:v>
                </c:pt>
                <c:pt idx="11810">
                  <c:v>51.740740740740698</c:v>
                </c:pt>
                <c:pt idx="11811">
                  <c:v>6.4166666666666599</c:v>
                </c:pt>
                <c:pt idx="11812">
                  <c:v>4.5384615384615303</c:v>
                </c:pt>
                <c:pt idx="11813">
                  <c:v>11.6538461538461</c:v>
                </c:pt>
                <c:pt idx="11814">
                  <c:v>4.07407407407407</c:v>
                </c:pt>
                <c:pt idx="11815">
                  <c:v>-9.36</c:v>
                </c:pt>
                <c:pt idx="11816">
                  <c:v>15.925925925925901</c:v>
                </c:pt>
                <c:pt idx="11817">
                  <c:v>30.296296296296202</c:v>
                </c:pt>
                <c:pt idx="11818">
                  <c:v>5.12</c:v>
                </c:pt>
                <c:pt idx="11819">
                  <c:v>16.925925925925899</c:v>
                </c:pt>
                <c:pt idx="11820">
                  <c:v>9.2884615384615294</c:v>
                </c:pt>
                <c:pt idx="11821">
                  <c:v>1.2115384615384599</c:v>
                </c:pt>
                <c:pt idx="11822">
                  <c:v>32.428571428571402</c:v>
                </c:pt>
                <c:pt idx="11823">
                  <c:v>44.3333333333333</c:v>
                </c:pt>
                <c:pt idx="11824">
                  <c:v>16.3333333333333</c:v>
                </c:pt>
                <c:pt idx="11825">
                  <c:v>11.285714285714199</c:v>
                </c:pt>
                <c:pt idx="11826">
                  <c:v>1.2903225806451599</c:v>
                </c:pt>
                <c:pt idx="11827">
                  <c:v>11.8928571428571</c:v>
                </c:pt>
                <c:pt idx="11828">
                  <c:v>8.7741935483870908</c:v>
                </c:pt>
                <c:pt idx="11829">
                  <c:v>1.4</c:v>
                </c:pt>
                <c:pt idx="11830">
                  <c:v>10.580645161290301</c:v>
                </c:pt>
                <c:pt idx="11831">
                  <c:v>11</c:v>
                </c:pt>
                <c:pt idx="11832">
                  <c:v>31.322580645161199</c:v>
                </c:pt>
                <c:pt idx="11833">
                  <c:v>26.258064516129</c:v>
                </c:pt>
                <c:pt idx="11834">
                  <c:v>31.433333333333302</c:v>
                </c:pt>
                <c:pt idx="11835">
                  <c:v>23.161290322580601</c:v>
                </c:pt>
                <c:pt idx="11836">
                  <c:v>37.870967741935402</c:v>
                </c:pt>
                <c:pt idx="11837">
                  <c:v>0.77419354838709598</c:v>
                </c:pt>
                <c:pt idx="11838">
                  <c:v>8.5</c:v>
                </c:pt>
                <c:pt idx="11839">
                  <c:v>61</c:v>
                </c:pt>
                <c:pt idx="11840">
                  <c:v>107.777777777777</c:v>
                </c:pt>
                <c:pt idx="11841">
                  <c:v>33.2222222222222</c:v>
                </c:pt>
                <c:pt idx="11842">
                  <c:v>39.125</c:v>
                </c:pt>
                <c:pt idx="11843">
                  <c:v>19.7777777777777</c:v>
                </c:pt>
                <c:pt idx="11844">
                  <c:v>51.2222222222222</c:v>
                </c:pt>
                <c:pt idx="11845">
                  <c:v>26</c:v>
                </c:pt>
                <c:pt idx="11846">
                  <c:v>18.375</c:v>
                </c:pt>
                <c:pt idx="11847">
                  <c:v>5</c:v>
                </c:pt>
                <c:pt idx="11848">
                  <c:v>18</c:v>
                </c:pt>
                <c:pt idx="11849">
                  <c:v>3.4384272997032599</c:v>
                </c:pt>
                <c:pt idx="11850">
                  <c:v>4.1697211155378398</c:v>
                </c:pt>
                <c:pt idx="11851">
                  <c:v>6.3534421575585496</c:v>
                </c:pt>
                <c:pt idx="11852">
                  <c:v>3.1482433590402699</c:v>
                </c:pt>
                <c:pt idx="11853">
                  <c:v>1.76448942042318</c:v>
                </c:pt>
                <c:pt idx="11854">
                  <c:v>3.86899224806201</c:v>
                </c:pt>
                <c:pt idx="11855">
                  <c:v>1.9391480730223101</c:v>
                </c:pt>
                <c:pt idx="11856">
                  <c:v>1.91673469387755</c:v>
                </c:pt>
                <c:pt idx="11857">
                  <c:v>1.5938461538461499</c:v>
                </c:pt>
                <c:pt idx="11858">
                  <c:v>6.0820353063343697</c:v>
                </c:pt>
                <c:pt idx="11859">
                  <c:v>4.7016129032257998</c:v>
                </c:pt>
                <c:pt idx="11860">
                  <c:v>7.22783687943262</c:v>
                </c:pt>
                <c:pt idx="11861">
                  <c:v>1.75949367088607</c:v>
                </c:pt>
                <c:pt idx="11862">
                  <c:v>-1.71428571428571</c:v>
                </c:pt>
                <c:pt idx="11863">
                  <c:v>-1.5</c:v>
                </c:pt>
                <c:pt idx="11864">
                  <c:v>6.5576923076923004</c:v>
                </c:pt>
                <c:pt idx="11865">
                  <c:v>-0.28000000000000003</c:v>
                </c:pt>
                <c:pt idx="11866">
                  <c:v>-2.34615384615384</c:v>
                </c:pt>
                <c:pt idx="11867">
                  <c:v>0.61224489795918302</c:v>
                </c:pt>
                <c:pt idx="11868">
                  <c:v>2.4509803921568598</c:v>
                </c:pt>
                <c:pt idx="11869">
                  <c:v>-5.9019607843137196</c:v>
                </c:pt>
                <c:pt idx="11870">
                  <c:v>1.1599999999999999</c:v>
                </c:pt>
                <c:pt idx="11871">
                  <c:v>0.32</c:v>
                </c:pt>
                <c:pt idx="11872">
                  <c:v>-9</c:v>
                </c:pt>
                <c:pt idx="11873">
                  <c:v>-6.2</c:v>
                </c:pt>
                <c:pt idx="11874">
                  <c:v>9.4200626959247593</c:v>
                </c:pt>
                <c:pt idx="11875">
                  <c:v>7.7442528735632097</c:v>
                </c:pt>
                <c:pt idx="11876">
                  <c:v>4.5962732919254599</c:v>
                </c:pt>
                <c:pt idx="11877">
                  <c:v>3.86354378818737</c:v>
                </c:pt>
                <c:pt idx="11878">
                  <c:v>1.2226640159045701</c:v>
                </c:pt>
                <c:pt idx="11879">
                  <c:v>6.7012089810017201</c:v>
                </c:pt>
                <c:pt idx="11880">
                  <c:v>8.2362768496419996</c:v>
                </c:pt>
                <c:pt idx="11881">
                  <c:v>5.5605381165919203</c:v>
                </c:pt>
                <c:pt idx="11882">
                  <c:v>1.25652173913043</c:v>
                </c:pt>
                <c:pt idx="11883">
                  <c:v>2.5457227138643002</c:v>
                </c:pt>
                <c:pt idx="11884">
                  <c:v>-5.2884615384615301E-2</c:v>
                </c:pt>
                <c:pt idx="11885">
                  <c:v>6.7404921700223701</c:v>
                </c:pt>
                <c:pt idx="11886">
                  <c:v>11.334919948074401</c:v>
                </c:pt>
                <c:pt idx="11887">
                  <c:v>9.4121863799283094</c:v>
                </c:pt>
                <c:pt idx="11888">
                  <c:v>10.2724505327245</c:v>
                </c:pt>
                <c:pt idx="11889">
                  <c:v>6.6879460745440102</c:v>
                </c:pt>
                <c:pt idx="11890">
                  <c:v>5.4365758754863798</c:v>
                </c:pt>
                <c:pt idx="11891">
                  <c:v>8.6945975744211594</c:v>
                </c:pt>
                <c:pt idx="11892">
                  <c:v>9.6521381578947292</c:v>
                </c:pt>
                <c:pt idx="11893">
                  <c:v>8.3772500957487495</c:v>
                </c:pt>
                <c:pt idx="11894">
                  <c:v>5.2741751990898704</c:v>
                </c:pt>
                <c:pt idx="11895">
                  <c:v>3.8135964912280702</c:v>
                </c:pt>
                <c:pt idx="11896">
                  <c:v>4.8927019982623801</c:v>
                </c:pt>
                <c:pt idx="11897">
                  <c:v>11.099226804123701</c:v>
                </c:pt>
                <c:pt idx="11898">
                  <c:v>7.9090909090909003</c:v>
                </c:pt>
                <c:pt idx="11899">
                  <c:v>12.3928571428571</c:v>
                </c:pt>
                <c:pt idx="11900">
                  <c:v>0.16129032258064499</c:v>
                </c:pt>
                <c:pt idx="11901">
                  <c:v>2.4390243902439001E-2</c:v>
                </c:pt>
                <c:pt idx="11902">
                  <c:v>13.886363636363599</c:v>
                </c:pt>
                <c:pt idx="11903">
                  <c:v>45.428571428571402</c:v>
                </c:pt>
                <c:pt idx="11904">
                  <c:v>18.9411764705882</c:v>
                </c:pt>
                <c:pt idx="11905">
                  <c:v>11.076923076923</c:v>
                </c:pt>
                <c:pt idx="11906">
                  <c:v>4.6428571428571397</c:v>
                </c:pt>
                <c:pt idx="11907">
                  <c:v>12.6111111111111</c:v>
                </c:pt>
                <c:pt idx="11908">
                  <c:v>2.5357142857142798</c:v>
                </c:pt>
                <c:pt idx="11909">
                  <c:v>18.576923076922998</c:v>
                </c:pt>
                <c:pt idx="11910">
                  <c:v>16.78231292517</c:v>
                </c:pt>
                <c:pt idx="11911">
                  <c:v>6.8776978417266097</c:v>
                </c:pt>
                <c:pt idx="11912">
                  <c:v>5.5094339622641497</c:v>
                </c:pt>
                <c:pt idx="11913">
                  <c:v>4.8166666666666602</c:v>
                </c:pt>
                <c:pt idx="11914">
                  <c:v>5.1826923076923004</c:v>
                </c:pt>
                <c:pt idx="11915">
                  <c:v>13.643109540636001</c:v>
                </c:pt>
                <c:pt idx="11916">
                  <c:v>8.3930348258706395</c:v>
                </c:pt>
                <c:pt idx="11917">
                  <c:v>6.1018518518518503</c:v>
                </c:pt>
                <c:pt idx="11918">
                  <c:v>2.9877049180327799</c:v>
                </c:pt>
                <c:pt idx="11919">
                  <c:v>0.75897435897435805</c:v>
                </c:pt>
                <c:pt idx="11920">
                  <c:v>1.5034965034965</c:v>
                </c:pt>
                <c:pt idx="11921">
                  <c:v>2.59633027522935</c:v>
                </c:pt>
                <c:pt idx="11922">
                  <c:v>133</c:v>
                </c:pt>
                <c:pt idx="11923">
                  <c:v>8.93723849372385</c:v>
                </c:pt>
                <c:pt idx="11924">
                  <c:v>7.1411042944785201</c:v>
                </c:pt>
                <c:pt idx="11925">
                  <c:v>6.1713900134952704</c:v>
                </c:pt>
                <c:pt idx="11926">
                  <c:v>7.5405063291139198</c:v>
                </c:pt>
                <c:pt idx="11927">
                  <c:v>7.5143570536828896</c:v>
                </c:pt>
                <c:pt idx="11928">
                  <c:v>10.9459134615384</c:v>
                </c:pt>
                <c:pt idx="11929">
                  <c:v>9.0506849315068401</c:v>
                </c:pt>
                <c:pt idx="11930">
                  <c:v>7.5454545454545396</c:v>
                </c:pt>
                <c:pt idx="11931">
                  <c:v>5.9720101781170403</c:v>
                </c:pt>
                <c:pt idx="11932">
                  <c:v>6.0166204986149499</c:v>
                </c:pt>
                <c:pt idx="11933">
                  <c:v>5.5457364341085196</c:v>
                </c:pt>
                <c:pt idx="11934">
                  <c:v>10.5606508875739</c:v>
                </c:pt>
                <c:pt idx="11935">
                  <c:v>6.4856770833333304</c:v>
                </c:pt>
                <c:pt idx="11936">
                  <c:v>7.1454783748361699</c:v>
                </c:pt>
                <c:pt idx="11937">
                  <c:v>5.2962566844919703</c:v>
                </c:pt>
                <c:pt idx="11938">
                  <c:v>4.5157342657342596</c:v>
                </c:pt>
                <c:pt idx="11939">
                  <c:v>9.4126506024096308</c:v>
                </c:pt>
                <c:pt idx="11940">
                  <c:v>14.264456981664299</c:v>
                </c:pt>
                <c:pt idx="11941">
                  <c:v>12.121774193548299</c:v>
                </c:pt>
                <c:pt idx="11942">
                  <c:v>9.1973490427098596</c:v>
                </c:pt>
                <c:pt idx="11943">
                  <c:v>5.0570592538405199</c:v>
                </c:pt>
                <c:pt idx="11944">
                  <c:v>6.2269326683291704</c:v>
                </c:pt>
                <c:pt idx="11945">
                  <c:v>4.0017094017093999</c:v>
                </c:pt>
                <c:pt idx="11946">
                  <c:v>5.9568204121687902</c:v>
                </c:pt>
                <c:pt idx="11947">
                  <c:v>6.8125</c:v>
                </c:pt>
                <c:pt idx="11948">
                  <c:v>3.0990990990990901</c:v>
                </c:pt>
                <c:pt idx="11949">
                  <c:v>5.5250000000000004</c:v>
                </c:pt>
                <c:pt idx="11950">
                  <c:v>-0.157894736842105</c:v>
                </c:pt>
                <c:pt idx="11951">
                  <c:v>1.5724637681159399</c:v>
                </c:pt>
                <c:pt idx="11952">
                  <c:v>7.5729166666666599</c:v>
                </c:pt>
                <c:pt idx="11953">
                  <c:v>11.3868613138686</c:v>
                </c:pt>
                <c:pt idx="11954">
                  <c:v>6.3546511627906899</c:v>
                </c:pt>
                <c:pt idx="11955">
                  <c:v>0.46153846153846101</c:v>
                </c:pt>
                <c:pt idx="11956">
                  <c:v>3.10869565217391</c:v>
                </c:pt>
                <c:pt idx="11957">
                  <c:v>-2.0472972972972898</c:v>
                </c:pt>
                <c:pt idx="11958">
                  <c:v>7.1729729729729703</c:v>
                </c:pt>
                <c:pt idx="11959">
                  <c:v>6.24615384615384</c:v>
                </c:pt>
                <c:pt idx="11960">
                  <c:v>5.4473684210526301</c:v>
                </c:pt>
                <c:pt idx="11961">
                  <c:v>11.503875968992199</c:v>
                </c:pt>
                <c:pt idx="11962">
                  <c:v>1.7662337662337599</c:v>
                </c:pt>
                <c:pt idx="11963">
                  <c:v>5.26582278481012</c:v>
                </c:pt>
                <c:pt idx="11964">
                  <c:v>9.4749999999999996</c:v>
                </c:pt>
                <c:pt idx="11965">
                  <c:v>4.2962962962962896</c:v>
                </c:pt>
                <c:pt idx="11966">
                  <c:v>8.8888888888888893</c:v>
                </c:pt>
                <c:pt idx="11967">
                  <c:v>2.7166666666666601</c:v>
                </c:pt>
                <c:pt idx="11968">
                  <c:v>0.891891891891891</c:v>
                </c:pt>
                <c:pt idx="11969">
                  <c:v>0.119047619047619</c:v>
                </c:pt>
                <c:pt idx="11970">
                  <c:v>2</c:v>
                </c:pt>
                <c:pt idx="11971">
                  <c:v>6.5596107055960999</c:v>
                </c:pt>
                <c:pt idx="11972">
                  <c:v>5.43430034129692</c:v>
                </c:pt>
                <c:pt idx="11973">
                  <c:v>5.02149791955617</c:v>
                </c:pt>
                <c:pt idx="11974">
                  <c:v>5.8258706467661598</c:v>
                </c:pt>
                <c:pt idx="11975">
                  <c:v>9.1440485216072709</c:v>
                </c:pt>
                <c:pt idx="11976">
                  <c:v>11.025928521373499</c:v>
                </c:pt>
                <c:pt idx="11977">
                  <c:v>11.8739352640545</c:v>
                </c:pt>
                <c:pt idx="11978">
                  <c:v>8.7822644497228808</c:v>
                </c:pt>
                <c:pt idx="11979">
                  <c:v>5.4761904761904701</c:v>
                </c:pt>
                <c:pt idx="11980">
                  <c:v>5.7307343608340799</c:v>
                </c:pt>
                <c:pt idx="11981">
                  <c:v>4.30234438156831</c:v>
                </c:pt>
                <c:pt idx="11982">
                  <c:v>8.8659868900218495</c:v>
                </c:pt>
                <c:pt idx="11983">
                  <c:v>47</c:v>
                </c:pt>
                <c:pt idx="11984">
                  <c:v>-3.3333333333333299</c:v>
                </c:pt>
                <c:pt idx="11985">
                  <c:v>-5.75</c:v>
                </c:pt>
                <c:pt idx="11986">
                  <c:v>-2.25</c:v>
                </c:pt>
                <c:pt idx="11987">
                  <c:v>3.9230769230769198</c:v>
                </c:pt>
                <c:pt idx="11988">
                  <c:v>-2.84</c:v>
                </c:pt>
                <c:pt idx="11989">
                  <c:v>6.36666666666666</c:v>
                </c:pt>
                <c:pt idx="11990">
                  <c:v>2.1428571428571401</c:v>
                </c:pt>
                <c:pt idx="11991">
                  <c:v>-1.5</c:v>
                </c:pt>
                <c:pt idx="11992">
                  <c:v>-5</c:v>
                </c:pt>
                <c:pt idx="11993">
                  <c:v>-8</c:v>
                </c:pt>
                <c:pt idx="11994">
                  <c:v>62.5</c:v>
                </c:pt>
                <c:pt idx="11995">
                  <c:v>2.7372316802368601</c:v>
                </c:pt>
                <c:pt idx="11996">
                  <c:v>1.94411764705882</c:v>
                </c:pt>
                <c:pt idx="11997">
                  <c:v>1.9714475431606899</c:v>
                </c:pt>
                <c:pt idx="11998">
                  <c:v>1.4570844686648501</c:v>
                </c:pt>
                <c:pt idx="11999">
                  <c:v>2.9193446754883401</c:v>
                </c:pt>
                <c:pt idx="12000">
                  <c:v>3.00451321727917</c:v>
                </c:pt>
                <c:pt idx="12001">
                  <c:v>3.8607907742998302</c:v>
                </c:pt>
                <c:pt idx="12002">
                  <c:v>1.00633802816901</c:v>
                </c:pt>
                <c:pt idx="12003">
                  <c:v>-1.5599534342258401</c:v>
                </c:pt>
                <c:pt idx="12004">
                  <c:v>-1.85567010309278E-2</c:v>
                </c:pt>
                <c:pt idx="12005">
                  <c:v>-0.222779369627507</c:v>
                </c:pt>
                <c:pt idx="12006">
                  <c:v>1.9258976317799801</c:v>
                </c:pt>
                <c:pt idx="12007">
                  <c:v>24.25</c:v>
                </c:pt>
                <c:pt idx="12008">
                  <c:v>15.35</c:v>
                </c:pt>
                <c:pt idx="12009">
                  <c:v>7.0425531914893602</c:v>
                </c:pt>
                <c:pt idx="12010">
                  <c:v>10.435897435897401</c:v>
                </c:pt>
                <c:pt idx="12011">
                  <c:v>5.1484375</c:v>
                </c:pt>
                <c:pt idx="12012">
                  <c:v>3.3026315789473601</c:v>
                </c:pt>
                <c:pt idx="12013">
                  <c:v>4.4137931034482696</c:v>
                </c:pt>
                <c:pt idx="12014">
                  <c:v>4.5925925925925899</c:v>
                </c:pt>
                <c:pt idx="12015">
                  <c:v>1.8947368421052599</c:v>
                </c:pt>
                <c:pt idx="12016">
                  <c:v>1.7450980392156801</c:v>
                </c:pt>
                <c:pt idx="12017">
                  <c:v>0.89285714285714202</c:v>
                </c:pt>
                <c:pt idx="12018">
                  <c:v>4.5319148936170199</c:v>
                </c:pt>
                <c:pt idx="12019">
                  <c:v>27</c:v>
                </c:pt>
                <c:pt idx="12020">
                  <c:v>5.1698113207547101</c:v>
                </c:pt>
                <c:pt idx="12021">
                  <c:v>3.0833333333333299</c:v>
                </c:pt>
                <c:pt idx="12022">
                  <c:v>2.5806451612903198</c:v>
                </c:pt>
                <c:pt idx="12023">
                  <c:v>10.8888888888888</c:v>
                </c:pt>
                <c:pt idx="12024">
                  <c:v>4.7073170731707297</c:v>
                </c:pt>
                <c:pt idx="12025">
                  <c:v>12.3</c:v>
                </c:pt>
                <c:pt idx="12026">
                  <c:v>23.923076923076898</c:v>
                </c:pt>
                <c:pt idx="12027">
                  <c:v>4.9365079365079296</c:v>
                </c:pt>
                <c:pt idx="12028">
                  <c:v>-0.61494252873563204</c:v>
                </c:pt>
                <c:pt idx="12029">
                  <c:v>-0.68115942028985499</c:v>
                </c:pt>
                <c:pt idx="12030">
                  <c:v>2.5772357723577199</c:v>
                </c:pt>
                <c:pt idx="12031">
                  <c:v>10.323076923076901</c:v>
                </c:pt>
                <c:pt idx="12032">
                  <c:v>4.7649769585253399</c:v>
                </c:pt>
                <c:pt idx="12033">
                  <c:v>4.6130434782608596</c:v>
                </c:pt>
                <c:pt idx="12034">
                  <c:v>5.2547528517110198</c:v>
                </c:pt>
                <c:pt idx="12035">
                  <c:v>4.9210526315789398</c:v>
                </c:pt>
                <c:pt idx="12036">
                  <c:v>3.5618556701030899</c:v>
                </c:pt>
                <c:pt idx="12037">
                  <c:v>11.189781021897801</c:v>
                </c:pt>
                <c:pt idx="12038">
                  <c:v>6.2193548387096698</c:v>
                </c:pt>
                <c:pt idx="12039">
                  <c:v>6.4867724867724803</c:v>
                </c:pt>
                <c:pt idx="12040">
                  <c:v>-3.3628318584070702</c:v>
                </c:pt>
                <c:pt idx="12041">
                  <c:v>4.546875</c:v>
                </c:pt>
                <c:pt idx="12042">
                  <c:v>-0.11111111111111099</c:v>
                </c:pt>
                <c:pt idx="12043">
                  <c:v>6.0942408376963302</c:v>
                </c:pt>
                <c:pt idx="12044">
                  <c:v>3.5317725752508302</c:v>
                </c:pt>
                <c:pt idx="12045">
                  <c:v>5.6489607390300201</c:v>
                </c:pt>
                <c:pt idx="12046">
                  <c:v>4.8192640692640696</c:v>
                </c:pt>
                <c:pt idx="12047">
                  <c:v>1.56595744680851</c:v>
                </c:pt>
                <c:pt idx="12048">
                  <c:v>6.0330396475770902</c:v>
                </c:pt>
                <c:pt idx="12049">
                  <c:v>11.859323882224601</c:v>
                </c:pt>
                <c:pt idx="12050">
                  <c:v>8.1847058823529402</c:v>
                </c:pt>
                <c:pt idx="12051">
                  <c:v>8.0301142263759093</c:v>
                </c:pt>
                <c:pt idx="12052">
                  <c:v>2.9962511715089</c:v>
                </c:pt>
                <c:pt idx="12053">
                  <c:v>5.6563573883161498</c:v>
                </c:pt>
                <c:pt idx="12054">
                  <c:v>3.20956256358087</c:v>
                </c:pt>
                <c:pt idx="12055">
                  <c:v>7.0187110187110102</c:v>
                </c:pt>
                <c:pt idx="12056">
                  <c:v>8.40273396424816</c:v>
                </c:pt>
                <c:pt idx="12057">
                  <c:v>8.2838323353293397</c:v>
                </c:pt>
                <c:pt idx="12058">
                  <c:v>9.3918322295805705</c:v>
                </c:pt>
                <c:pt idx="12059">
                  <c:v>5.6502673796791401</c:v>
                </c:pt>
                <c:pt idx="12060">
                  <c:v>5.92018779342723</c:v>
                </c:pt>
                <c:pt idx="12061">
                  <c:v>7.93653136531365</c:v>
                </c:pt>
                <c:pt idx="12062">
                  <c:v>6.6135812449474498</c:v>
                </c:pt>
                <c:pt idx="12063">
                  <c:v>5.8401792382374902</c:v>
                </c:pt>
                <c:pt idx="12064">
                  <c:v>2.28582995951417</c:v>
                </c:pt>
                <c:pt idx="12065">
                  <c:v>5.3387559808612401</c:v>
                </c:pt>
                <c:pt idx="12066">
                  <c:v>5.4727104532839901</c:v>
                </c:pt>
                <c:pt idx="12067">
                  <c:v>11.0018018018018</c:v>
                </c:pt>
                <c:pt idx="12068">
                  <c:v>12.2580867171369</c:v>
                </c:pt>
                <c:pt idx="12069">
                  <c:v>14.1175198269646</c:v>
                </c:pt>
                <c:pt idx="12070">
                  <c:v>11.9028340080971</c:v>
                </c:pt>
                <c:pt idx="12071">
                  <c:v>7.2592096450100403</c:v>
                </c:pt>
                <c:pt idx="12072">
                  <c:v>10.4798722044728</c:v>
                </c:pt>
                <c:pt idx="12073">
                  <c:v>12.9051918735891</c:v>
                </c:pt>
                <c:pt idx="12074">
                  <c:v>11.908783783783701</c:v>
                </c:pt>
                <c:pt idx="12075">
                  <c:v>9.9251659625829802</c:v>
                </c:pt>
                <c:pt idx="12076">
                  <c:v>6.5382387022016202</c:v>
                </c:pt>
                <c:pt idx="12077">
                  <c:v>6.3496598639455701</c:v>
                </c:pt>
                <c:pt idx="12078">
                  <c:v>6.7470950102528997</c:v>
                </c:pt>
                <c:pt idx="12079">
                  <c:v>11.026685393258401</c:v>
                </c:pt>
                <c:pt idx="12080">
                  <c:v>13.135265700483</c:v>
                </c:pt>
                <c:pt idx="12081">
                  <c:v>13.210992907801399</c:v>
                </c:pt>
                <c:pt idx="12082">
                  <c:v>6.6341880341880302</c:v>
                </c:pt>
                <c:pt idx="12083">
                  <c:v>6.5033921302577999</c:v>
                </c:pt>
                <c:pt idx="12084">
                  <c:v>8.3006896551724108</c:v>
                </c:pt>
                <c:pt idx="12085">
                  <c:v>12.9160186625194</c:v>
                </c:pt>
                <c:pt idx="12086">
                  <c:v>11.014727540500701</c:v>
                </c:pt>
                <c:pt idx="12087">
                  <c:v>9.09130434782608</c:v>
                </c:pt>
                <c:pt idx="12088">
                  <c:v>2.7014218009478599</c:v>
                </c:pt>
                <c:pt idx="12089">
                  <c:v>1.2136363636363601</c:v>
                </c:pt>
                <c:pt idx="12090">
                  <c:v>6.1435986159169502</c:v>
                </c:pt>
                <c:pt idx="12091">
                  <c:v>16.731927710843301</c:v>
                </c:pt>
                <c:pt idx="12092">
                  <c:v>184</c:v>
                </c:pt>
                <c:pt idx="12093">
                  <c:v>10.5436456996148</c:v>
                </c:pt>
                <c:pt idx="12094">
                  <c:v>10.617869415807499</c:v>
                </c:pt>
                <c:pt idx="12095">
                  <c:v>12.1341772151898</c:v>
                </c:pt>
                <c:pt idx="12096">
                  <c:v>11.0873593646591</c:v>
                </c:pt>
                <c:pt idx="12097">
                  <c:v>16.1025477707006</c:v>
                </c:pt>
                <c:pt idx="12098">
                  <c:v>15.184342032204301</c:v>
                </c:pt>
                <c:pt idx="12099">
                  <c:v>17.8170643528561</c:v>
                </c:pt>
                <c:pt idx="12100">
                  <c:v>10.9681933842239</c:v>
                </c:pt>
                <c:pt idx="12101">
                  <c:v>5.9410692588092298</c:v>
                </c:pt>
                <c:pt idx="12102">
                  <c:v>6.6122296793437698</c:v>
                </c:pt>
                <c:pt idx="12103">
                  <c:v>9.7959468902865101</c:v>
                </c:pt>
                <c:pt idx="12104">
                  <c:v>15.9217451523545</c:v>
                </c:pt>
                <c:pt idx="12105">
                  <c:v>5.78108581436077</c:v>
                </c:pt>
                <c:pt idx="12106">
                  <c:v>8.1152141802067899</c:v>
                </c:pt>
                <c:pt idx="12107">
                  <c:v>6.4643274853801103</c:v>
                </c:pt>
                <c:pt idx="12108">
                  <c:v>5.2094861660078999</c:v>
                </c:pt>
                <c:pt idx="12109">
                  <c:v>4.1280487804878003</c:v>
                </c:pt>
                <c:pt idx="12110">
                  <c:v>11.415254237288099</c:v>
                </c:pt>
                <c:pt idx="12111">
                  <c:v>9.8207547169811296</c:v>
                </c:pt>
                <c:pt idx="12112">
                  <c:v>10.341517857142801</c:v>
                </c:pt>
                <c:pt idx="12113">
                  <c:v>3.8252873563218301</c:v>
                </c:pt>
                <c:pt idx="12114">
                  <c:v>9.3356973995271808</c:v>
                </c:pt>
                <c:pt idx="12115">
                  <c:v>2.2546816479400702</c:v>
                </c:pt>
                <c:pt idx="12116">
                  <c:v>7.3966049382715999</c:v>
                </c:pt>
                <c:pt idx="12117">
                  <c:v>111.333333333333</c:v>
                </c:pt>
                <c:pt idx="12118">
                  <c:v>7.1030927835051498</c:v>
                </c:pt>
                <c:pt idx="12119">
                  <c:v>3.48351648351648</c:v>
                </c:pt>
                <c:pt idx="12120">
                  <c:v>11.1443298969072</c:v>
                </c:pt>
                <c:pt idx="12121">
                  <c:v>8.0109890109890092</c:v>
                </c:pt>
                <c:pt idx="12122">
                  <c:v>10.6428571428571</c:v>
                </c:pt>
                <c:pt idx="12123">
                  <c:v>8.50471698113207</c:v>
                </c:pt>
                <c:pt idx="12124">
                  <c:v>8.75471698113207</c:v>
                </c:pt>
                <c:pt idx="12125">
                  <c:v>7.25</c:v>
                </c:pt>
                <c:pt idx="12126">
                  <c:v>1.8642857142857101</c:v>
                </c:pt>
                <c:pt idx="12127">
                  <c:v>1.56944444444444</c:v>
                </c:pt>
                <c:pt idx="12128">
                  <c:v>-0.934306569343065</c:v>
                </c:pt>
                <c:pt idx="12129">
                  <c:v>8.6412213740458004</c:v>
                </c:pt>
                <c:pt idx="12130">
                  <c:v>3.2879999999999998</c:v>
                </c:pt>
                <c:pt idx="12131">
                  <c:v>6.4704142011834298</c:v>
                </c:pt>
                <c:pt idx="12132">
                  <c:v>6.6456456456456401</c:v>
                </c:pt>
                <c:pt idx="12133">
                  <c:v>3.4226519337016499</c:v>
                </c:pt>
                <c:pt idx="12134">
                  <c:v>3.60062893081761</c:v>
                </c:pt>
                <c:pt idx="12135">
                  <c:v>5.8142493638676802</c:v>
                </c:pt>
                <c:pt idx="12136">
                  <c:v>10.0990415335463</c:v>
                </c:pt>
                <c:pt idx="12137">
                  <c:v>7.4826589595375701</c:v>
                </c:pt>
                <c:pt idx="12138">
                  <c:v>-0.61772151898734096</c:v>
                </c:pt>
                <c:pt idx="12139">
                  <c:v>5.5041666666666602</c:v>
                </c:pt>
                <c:pt idx="12140">
                  <c:v>-0.122807017543859</c:v>
                </c:pt>
                <c:pt idx="12141">
                  <c:v>7.1576923076923</c:v>
                </c:pt>
                <c:pt idx="12142">
                  <c:v>6.5855263157894699</c:v>
                </c:pt>
                <c:pt idx="12143">
                  <c:v>4.8695652173913002</c:v>
                </c:pt>
                <c:pt idx="12144">
                  <c:v>4.35838150289017</c:v>
                </c:pt>
                <c:pt idx="12145">
                  <c:v>2.5953757225433498</c:v>
                </c:pt>
                <c:pt idx="12146">
                  <c:v>4.5146198830409299</c:v>
                </c:pt>
                <c:pt idx="12147">
                  <c:v>2.4052631578947299</c:v>
                </c:pt>
                <c:pt idx="12148">
                  <c:v>5.2207792207792201</c:v>
                </c:pt>
                <c:pt idx="12149">
                  <c:v>2.8260869565217299</c:v>
                </c:pt>
                <c:pt idx="12150">
                  <c:v>1.6578947368421</c:v>
                </c:pt>
                <c:pt idx="12151">
                  <c:v>2.3157894736842102</c:v>
                </c:pt>
                <c:pt idx="12152">
                  <c:v>-0.39855072463768099</c:v>
                </c:pt>
                <c:pt idx="12153">
                  <c:v>14.4047619047619</c:v>
                </c:pt>
                <c:pt idx="12154">
                  <c:v>6.0431999999999997</c:v>
                </c:pt>
                <c:pt idx="12155">
                  <c:v>10.1459731543624</c:v>
                </c:pt>
                <c:pt idx="12156">
                  <c:v>6.3264248704663197</c:v>
                </c:pt>
                <c:pt idx="12157">
                  <c:v>2.6078886310904799</c:v>
                </c:pt>
                <c:pt idx="12158">
                  <c:v>6.3991853360488697</c:v>
                </c:pt>
                <c:pt idx="12159">
                  <c:v>9.6918138041733499</c:v>
                </c:pt>
                <c:pt idx="12160">
                  <c:v>4.0480549199084601</c:v>
                </c:pt>
                <c:pt idx="12161">
                  <c:v>5.7962648556875997</c:v>
                </c:pt>
                <c:pt idx="12162">
                  <c:v>2.8600311041990598</c:v>
                </c:pt>
                <c:pt idx="12163">
                  <c:v>5.3658969804618097</c:v>
                </c:pt>
                <c:pt idx="12164">
                  <c:v>4.5346320346320299</c:v>
                </c:pt>
                <c:pt idx="12165">
                  <c:v>10.219066937119599</c:v>
                </c:pt>
                <c:pt idx="12166">
                  <c:v>2.96272493573264</c:v>
                </c:pt>
                <c:pt idx="12167">
                  <c:v>3.7617379117028702</c:v>
                </c:pt>
                <c:pt idx="12168">
                  <c:v>3.1808510638297798</c:v>
                </c:pt>
                <c:pt idx="12169">
                  <c:v>1.1826647564469901</c:v>
                </c:pt>
                <c:pt idx="12170">
                  <c:v>0.99796057104010805</c:v>
                </c:pt>
                <c:pt idx="12171">
                  <c:v>4.0678617157490304</c:v>
                </c:pt>
                <c:pt idx="12172">
                  <c:v>6.8834882058613296</c:v>
                </c:pt>
                <c:pt idx="12173">
                  <c:v>5.0453955901426699</c:v>
                </c:pt>
                <c:pt idx="12174">
                  <c:v>3.4418022528160203E-2</c:v>
                </c:pt>
                <c:pt idx="12175">
                  <c:v>1.27617477328936</c:v>
                </c:pt>
                <c:pt idx="12176">
                  <c:v>1.7498165810711599</c:v>
                </c:pt>
                <c:pt idx="12177">
                  <c:v>7.4713199723565999</c:v>
                </c:pt>
                <c:pt idx="12178">
                  <c:v>5.8138297872340399</c:v>
                </c:pt>
                <c:pt idx="12179">
                  <c:v>10.25</c:v>
                </c:pt>
                <c:pt idx="12180">
                  <c:v>1.39130434782608</c:v>
                </c:pt>
                <c:pt idx="12181">
                  <c:v>5.6920000000000002</c:v>
                </c:pt>
                <c:pt idx="12182">
                  <c:v>-0.41397849462365499</c:v>
                </c:pt>
                <c:pt idx="12183">
                  <c:v>5.1213592233009697</c:v>
                </c:pt>
                <c:pt idx="12184">
                  <c:v>1.0752688172042999</c:v>
                </c:pt>
                <c:pt idx="12185">
                  <c:v>2.5864197530864099</c:v>
                </c:pt>
                <c:pt idx="12186">
                  <c:v>-2.7451737451737399</c:v>
                </c:pt>
                <c:pt idx="12187">
                  <c:v>-0.89595375722543302</c:v>
                </c:pt>
                <c:pt idx="12188">
                  <c:v>-0.75675675675675602</c:v>
                </c:pt>
                <c:pt idx="12189">
                  <c:v>3.7663043478260798</c:v>
                </c:pt>
                <c:pt idx="12190">
                  <c:v>0</c:v>
                </c:pt>
                <c:pt idx="12191">
                  <c:v>10.35</c:v>
                </c:pt>
                <c:pt idx="12192">
                  <c:v>9.7799999999999994</c:v>
                </c:pt>
                <c:pt idx="12193">
                  <c:v>-4.0404040404040401E-2</c:v>
                </c:pt>
                <c:pt idx="12194">
                  <c:v>0.48888888888888798</c:v>
                </c:pt>
                <c:pt idx="12195">
                  <c:v>1.71428571428571</c:v>
                </c:pt>
                <c:pt idx="12196">
                  <c:v>10.2564102564102</c:v>
                </c:pt>
                <c:pt idx="12197">
                  <c:v>-3.5384615384615299</c:v>
                </c:pt>
                <c:pt idx="12198">
                  <c:v>-1.0882352941176401</c:v>
                </c:pt>
                <c:pt idx="12199">
                  <c:v>-2</c:v>
                </c:pt>
                <c:pt idx="12200">
                  <c:v>-7.0476190476190403</c:v>
                </c:pt>
                <c:pt idx="12201">
                  <c:v>5.5625</c:v>
                </c:pt>
                <c:pt idx="12202">
                  <c:v>12.21706864564</c:v>
                </c:pt>
                <c:pt idx="12203">
                  <c:v>6.6740890688259098</c:v>
                </c:pt>
                <c:pt idx="12204">
                  <c:v>7.5605786618444801</c:v>
                </c:pt>
                <c:pt idx="12205">
                  <c:v>7.5673876871880204</c:v>
                </c:pt>
                <c:pt idx="12206">
                  <c:v>13.0382165605095</c:v>
                </c:pt>
                <c:pt idx="12207">
                  <c:v>12.0057388809182</c:v>
                </c:pt>
                <c:pt idx="12208">
                  <c:v>12.3853820598006</c:v>
                </c:pt>
                <c:pt idx="12209">
                  <c:v>12.535768645357599</c:v>
                </c:pt>
                <c:pt idx="12210">
                  <c:v>7.3403954802259799</c:v>
                </c:pt>
                <c:pt idx="12211">
                  <c:v>5.6234042553191399</c:v>
                </c:pt>
                <c:pt idx="12212">
                  <c:v>5.1352941176470503</c:v>
                </c:pt>
                <c:pt idx="12213">
                  <c:v>10.399209486166001</c:v>
                </c:pt>
                <c:pt idx="12214">
                  <c:v>11.033760186263001</c:v>
                </c:pt>
                <c:pt idx="12215">
                  <c:v>6.8475390156062401</c:v>
                </c:pt>
                <c:pt idx="12216">
                  <c:v>10.1313131313131</c:v>
                </c:pt>
                <c:pt idx="12217">
                  <c:v>4.56401074306177</c:v>
                </c:pt>
                <c:pt idx="12218">
                  <c:v>4.2564322469982798</c:v>
                </c:pt>
                <c:pt idx="12219">
                  <c:v>10.746655518394601</c:v>
                </c:pt>
                <c:pt idx="12220">
                  <c:v>8.3027139874739007</c:v>
                </c:pt>
                <c:pt idx="12221">
                  <c:v>5.3059845559845504</c:v>
                </c:pt>
                <c:pt idx="12222">
                  <c:v>4.5913978494623597</c:v>
                </c:pt>
                <c:pt idx="12223">
                  <c:v>4.66069546891464</c:v>
                </c:pt>
                <c:pt idx="12224">
                  <c:v>3.38672286617492</c:v>
                </c:pt>
                <c:pt idx="12225">
                  <c:v>11.2714884696016</c:v>
                </c:pt>
                <c:pt idx="12226">
                  <c:v>5.1081081081080999</c:v>
                </c:pt>
                <c:pt idx="12227">
                  <c:v>9.1339285714285694</c:v>
                </c:pt>
                <c:pt idx="12228">
                  <c:v>5.9260504201680604</c:v>
                </c:pt>
                <c:pt idx="12229">
                  <c:v>4.64868804664723</c:v>
                </c:pt>
                <c:pt idx="12230">
                  <c:v>6.0806451612903203</c:v>
                </c:pt>
                <c:pt idx="12231">
                  <c:v>8.0587686567164099</c:v>
                </c:pt>
                <c:pt idx="12232">
                  <c:v>8.3695881731784496</c:v>
                </c:pt>
                <c:pt idx="12233">
                  <c:v>7.14602215508559</c:v>
                </c:pt>
                <c:pt idx="12234">
                  <c:v>0.89192399049881199</c:v>
                </c:pt>
                <c:pt idx="12235">
                  <c:v>2.5333333333333301</c:v>
                </c:pt>
                <c:pt idx="12236">
                  <c:v>2.9657534246575299</c:v>
                </c:pt>
                <c:pt idx="12237">
                  <c:v>7.6707168894289097</c:v>
                </c:pt>
                <c:pt idx="12238">
                  <c:v>13.507292616226</c:v>
                </c:pt>
                <c:pt idx="12239">
                  <c:v>12.797239409804799</c:v>
                </c:pt>
                <c:pt idx="12240">
                  <c:v>16.608535084119801</c:v>
                </c:pt>
                <c:pt idx="12241">
                  <c:v>15.1092847623278</c:v>
                </c:pt>
                <c:pt idx="12242">
                  <c:v>13.6154471544715</c:v>
                </c:pt>
                <c:pt idx="12243">
                  <c:v>15.168301886792401</c:v>
                </c:pt>
                <c:pt idx="12244">
                  <c:v>20.3135236312587</c:v>
                </c:pt>
                <c:pt idx="12245">
                  <c:v>13.642186862505101</c:v>
                </c:pt>
                <c:pt idx="12246">
                  <c:v>10.066800000000001</c:v>
                </c:pt>
                <c:pt idx="12247">
                  <c:v>11.2502329916123</c:v>
                </c:pt>
                <c:pt idx="12248">
                  <c:v>11.093582887700499</c:v>
                </c:pt>
                <c:pt idx="12249">
                  <c:v>14.7733333333333</c:v>
                </c:pt>
                <c:pt idx="12250">
                  <c:v>6.0690376569037596</c:v>
                </c:pt>
                <c:pt idx="12251">
                  <c:v>7.2923728813559299</c:v>
                </c:pt>
                <c:pt idx="12252">
                  <c:v>8.3032629558541196</c:v>
                </c:pt>
                <c:pt idx="12253">
                  <c:v>2.5437262357414401</c:v>
                </c:pt>
                <c:pt idx="12254">
                  <c:v>4.09375</c:v>
                </c:pt>
                <c:pt idx="12255">
                  <c:v>8.2487394957983096</c:v>
                </c:pt>
                <c:pt idx="12256">
                  <c:v>8.2236503856041097</c:v>
                </c:pt>
                <c:pt idx="12257">
                  <c:v>4.9131313131313101</c:v>
                </c:pt>
                <c:pt idx="12258">
                  <c:v>0.93632958801498101</c:v>
                </c:pt>
                <c:pt idx="12259">
                  <c:v>3.93513513513513</c:v>
                </c:pt>
                <c:pt idx="12260">
                  <c:v>1.87973273942093</c:v>
                </c:pt>
                <c:pt idx="12261">
                  <c:v>9.2631578947368407</c:v>
                </c:pt>
                <c:pt idx="12262">
                  <c:v>4.5498458376156199</c:v>
                </c:pt>
                <c:pt idx="12263">
                  <c:v>5.3559670781893001</c:v>
                </c:pt>
                <c:pt idx="12264">
                  <c:v>5.5685199686765801</c:v>
                </c:pt>
                <c:pt idx="12265">
                  <c:v>3.4931002759889598</c:v>
                </c:pt>
                <c:pt idx="12266">
                  <c:v>5.0138740661686203</c:v>
                </c:pt>
                <c:pt idx="12267">
                  <c:v>6.5614385614385604</c:v>
                </c:pt>
                <c:pt idx="12268">
                  <c:v>5.1286031042128597</c:v>
                </c:pt>
                <c:pt idx="12269">
                  <c:v>5.6204217536070997</c:v>
                </c:pt>
                <c:pt idx="12270">
                  <c:v>2.2968553459119398</c:v>
                </c:pt>
                <c:pt idx="12271">
                  <c:v>2.1886304909560699</c:v>
                </c:pt>
                <c:pt idx="12272">
                  <c:v>4.8723163841807899</c:v>
                </c:pt>
                <c:pt idx="12273">
                  <c:v>7.9067554709800101</c:v>
                </c:pt>
                <c:pt idx="12274">
                  <c:v>4</c:v>
                </c:pt>
                <c:pt idx="12275">
                  <c:v>6.8695106649937197</c:v>
                </c:pt>
                <c:pt idx="12276">
                  <c:v>7.6542443064182102</c:v>
                </c:pt>
                <c:pt idx="12277">
                  <c:v>6.6241339491916804</c:v>
                </c:pt>
                <c:pt idx="12278">
                  <c:v>5.6167800453514696</c:v>
                </c:pt>
                <c:pt idx="12279">
                  <c:v>9.4775956284152993</c:v>
                </c:pt>
                <c:pt idx="12280">
                  <c:v>10.8762446657183</c:v>
                </c:pt>
                <c:pt idx="12281">
                  <c:v>9.2998286693318093</c:v>
                </c:pt>
                <c:pt idx="12282">
                  <c:v>7.2465681098204797</c:v>
                </c:pt>
                <c:pt idx="12283">
                  <c:v>5.5853031860226103</c:v>
                </c:pt>
                <c:pt idx="12284">
                  <c:v>4.9060738885410098</c:v>
                </c:pt>
                <c:pt idx="12285">
                  <c:v>5.2020395156150396</c:v>
                </c:pt>
                <c:pt idx="12286">
                  <c:v>8.5183571873055293</c:v>
                </c:pt>
                <c:pt idx="12287">
                  <c:v>8.4744897959183607</c:v>
                </c:pt>
                <c:pt idx="12288">
                  <c:v>7.1243243243243199</c:v>
                </c:pt>
                <c:pt idx="12289">
                  <c:v>2.4317180616740002</c:v>
                </c:pt>
                <c:pt idx="12290">
                  <c:v>0.77976190476190399</c:v>
                </c:pt>
                <c:pt idx="12291">
                  <c:v>1.2687224669603501</c:v>
                </c:pt>
                <c:pt idx="12292">
                  <c:v>8.8246445497630308</c:v>
                </c:pt>
                <c:pt idx="12293">
                  <c:v>3.46703296703296</c:v>
                </c:pt>
                <c:pt idx="12294">
                  <c:v>2.4615384615384599</c:v>
                </c:pt>
                <c:pt idx="12295">
                  <c:v>1.1681034482758601</c:v>
                </c:pt>
                <c:pt idx="12296">
                  <c:v>5.8478260869565197</c:v>
                </c:pt>
                <c:pt idx="12297">
                  <c:v>-0.78918918918918901</c:v>
                </c:pt>
                <c:pt idx="12298">
                  <c:v>8.1309523809523796</c:v>
                </c:pt>
                <c:pt idx="12299">
                  <c:v>4.5244299674267099</c:v>
                </c:pt>
                <c:pt idx="12300">
                  <c:v>5.3369175627240102</c:v>
                </c:pt>
                <c:pt idx="12301">
                  <c:v>8.3166666666666593</c:v>
                </c:pt>
                <c:pt idx="12302">
                  <c:v>2.6725146198830401</c:v>
                </c:pt>
                <c:pt idx="12303">
                  <c:v>3.88790560471976</c:v>
                </c:pt>
                <c:pt idx="12304">
                  <c:v>3.7298474945533702</c:v>
                </c:pt>
                <c:pt idx="12305">
                  <c:v>9.3636363636363598</c:v>
                </c:pt>
                <c:pt idx="12306">
                  <c:v>4.4396782841822997</c:v>
                </c:pt>
                <c:pt idx="12307">
                  <c:v>0.11922141119221399</c:v>
                </c:pt>
                <c:pt idx="12308">
                  <c:v>2.5384615384615299</c:v>
                </c:pt>
                <c:pt idx="12309">
                  <c:v>0.68493150684931503</c:v>
                </c:pt>
                <c:pt idx="12310">
                  <c:v>5.1029900332225901</c:v>
                </c:pt>
                <c:pt idx="12311">
                  <c:v>8.3797468354430293</c:v>
                </c:pt>
                <c:pt idx="12312">
                  <c:v>9.3968609865470807</c:v>
                </c:pt>
                <c:pt idx="12313">
                  <c:v>5.4839285714285699</c:v>
                </c:pt>
                <c:pt idx="12314">
                  <c:v>8.2505219206680493</c:v>
                </c:pt>
                <c:pt idx="12315">
                  <c:v>10.842615012106499</c:v>
                </c:pt>
                <c:pt idx="12316">
                  <c:v>13.576559546313799</c:v>
                </c:pt>
                <c:pt idx="12317">
                  <c:v>11.185089974293</c:v>
                </c:pt>
                <c:pt idx="12318">
                  <c:v>10.020224719101099</c:v>
                </c:pt>
                <c:pt idx="12319">
                  <c:v>3.5137362637362601</c:v>
                </c:pt>
                <c:pt idx="12320">
                  <c:v>6.0124688279301699</c:v>
                </c:pt>
                <c:pt idx="12321">
                  <c:v>1.0590809628008699</c:v>
                </c:pt>
                <c:pt idx="12322">
                  <c:v>7.4386694386694296</c:v>
                </c:pt>
                <c:pt idx="12323">
                  <c:v>4.3052294557097097</c:v>
                </c:pt>
                <c:pt idx="12324">
                  <c:v>4.6431718061674001</c:v>
                </c:pt>
                <c:pt idx="12325">
                  <c:v>3.8484848484848402</c:v>
                </c:pt>
                <c:pt idx="12326">
                  <c:v>2.7823061630218602</c:v>
                </c:pt>
                <c:pt idx="12327">
                  <c:v>3.0391566265060201</c:v>
                </c:pt>
                <c:pt idx="12328">
                  <c:v>6.4922928709055796</c:v>
                </c:pt>
                <c:pt idx="12329">
                  <c:v>6.7556390977443597</c:v>
                </c:pt>
                <c:pt idx="12330">
                  <c:v>6.1919302071973803</c:v>
                </c:pt>
                <c:pt idx="12331">
                  <c:v>0.40546006066734003</c:v>
                </c:pt>
                <c:pt idx="12332">
                  <c:v>1.8411078717201099</c:v>
                </c:pt>
                <c:pt idx="12333">
                  <c:v>1.6991473812423801</c:v>
                </c:pt>
                <c:pt idx="12334">
                  <c:v>5.2541935483870903</c:v>
                </c:pt>
                <c:pt idx="12335">
                  <c:v>8.6063829787233992</c:v>
                </c:pt>
                <c:pt idx="12336">
                  <c:v>3.3166666666666602</c:v>
                </c:pt>
                <c:pt idx="12337">
                  <c:v>9.3288288288288292</c:v>
                </c:pt>
                <c:pt idx="12338">
                  <c:v>9.7368421052631504</c:v>
                </c:pt>
                <c:pt idx="12339">
                  <c:v>7.6127167630057802</c:v>
                </c:pt>
                <c:pt idx="12340">
                  <c:v>11.3201970443349</c:v>
                </c:pt>
                <c:pt idx="12341">
                  <c:v>17.1883116883116</c:v>
                </c:pt>
                <c:pt idx="12342">
                  <c:v>8.2628571428571398</c:v>
                </c:pt>
                <c:pt idx="12343">
                  <c:v>-1.16818181818181</c:v>
                </c:pt>
                <c:pt idx="12344">
                  <c:v>8.9426751592356695</c:v>
                </c:pt>
                <c:pt idx="12345">
                  <c:v>2.9252873563218298</c:v>
                </c:pt>
                <c:pt idx="12346">
                  <c:v>9</c:v>
                </c:pt>
                <c:pt idx="12347">
                  <c:v>9.1500559910414303</c:v>
                </c:pt>
                <c:pt idx="12348">
                  <c:v>7.6386255924170596</c:v>
                </c:pt>
                <c:pt idx="12349">
                  <c:v>5.9780534351145</c:v>
                </c:pt>
                <c:pt idx="12350">
                  <c:v>4.3467417538213997</c:v>
                </c:pt>
                <c:pt idx="12351">
                  <c:v>4.1925566343042</c:v>
                </c:pt>
                <c:pt idx="12352">
                  <c:v>8.8216136195410808</c:v>
                </c:pt>
                <c:pt idx="12353">
                  <c:v>9.0699658703071595</c:v>
                </c:pt>
                <c:pt idx="12354">
                  <c:v>8.0559006211180098</c:v>
                </c:pt>
                <c:pt idx="12355">
                  <c:v>3.2152230971128599</c:v>
                </c:pt>
                <c:pt idx="12356">
                  <c:v>5.0779768177028402</c:v>
                </c:pt>
                <c:pt idx="12357">
                  <c:v>2.9479479479479398</c:v>
                </c:pt>
                <c:pt idx="12358">
                  <c:v>7.1908801696712601</c:v>
                </c:pt>
                <c:pt idx="12359">
                  <c:v>-3.4736842105263102</c:v>
                </c:pt>
                <c:pt idx="12360">
                  <c:v>8.5272727272727202</c:v>
                </c:pt>
                <c:pt idx="12361">
                  <c:v>11.511904761904701</c:v>
                </c:pt>
                <c:pt idx="12362">
                  <c:v>-0.58415841584158401</c:v>
                </c:pt>
                <c:pt idx="12363">
                  <c:v>8.67777777777777</c:v>
                </c:pt>
                <c:pt idx="12364">
                  <c:v>-4.9019607843137199E-2</c:v>
                </c:pt>
                <c:pt idx="12365">
                  <c:v>11.5555555555555</c:v>
                </c:pt>
                <c:pt idx="12366">
                  <c:v>-0.23529411764705799</c:v>
                </c:pt>
                <c:pt idx="12367">
                  <c:v>4.7307692307692299</c:v>
                </c:pt>
                <c:pt idx="12368">
                  <c:v>2.2400000000000002</c:v>
                </c:pt>
                <c:pt idx="12369">
                  <c:v>0.265822784810126</c:v>
                </c:pt>
                <c:pt idx="12370">
                  <c:v>1.3174603174603099</c:v>
                </c:pt>
                <c:pt idx="12371">
                  <c:v>6.5714285714285703</c:v>
                </c:pt>
                <c:pt idx="12372">
                  <c:v>3.2077922077921999</c:v>
                </c:pt>
                <c:pt idx="12373">
                  <c:v>4.4838709677419297</c:v>
                </c:pt>
                <c:pt idx="12374">
                  <c:v>10.7751937984496</c:v>
                </c:pt>
                <c:pt idx="12375">
                  <c:v>1.5639097744360899</c:v>
                </c:pt>
                <c:pt idx="12376">
                  <c:v>2.1484375</c:v>
                </c:pt>
                <c:pt idx="12377">
                  <c:v>17.9166666666666</c:v>
                </c:pt>
                <c:pt idx="12378">
                  <c:v>-1.6404494382022401</c:v>
                </c:pt>
                <c:pt idx="12379">
                  <c:v>-7.5909090909090899</c:v>
                </c:pt>
                <c:pt idx="12380">
                  <c:v>7.3636363636363598</c:v>
                </c:pt>
                <c:pt idx="12381">
                  <c:v>15.272727272727201</c:v>
                </c:pt>
                <c:pt idx="12382">
                  <c:v>7</c:v>
                </c:pt>
                <c:pt idx="12383">
                  <c:v>-4.5</c:v>
                </c:pt>
                <c:pt idx="12384">
                  <c:v>7.1111111111111098</c:v>
                </c:pt>
                <c:pt idx="12385">
                  <c:v>-2.64</c:v>
                </c:pt>
                <c:pt idx="12386">
                  <c:v>-2.9259259259259198</c:v>
                </c:pt>
                <c:pt idx="12387">
                  <c:v>-4.3600000000000003</c:v>
                </c:pt>
                <c:pt idx="12388">
                  <c:v>-2.4782608695652102</c:v>
                </c:pt>
                <c:pt idx="12389">
                  <c:v>-2.2727272727272698</c:v>
                </c:pt>
                <c:pt idx="12390">
                  <c:v>-0.375</c:v>
                </c:pt>
                <c:pt idx="12391">
                  <c:v>18.909090909090899</c:v>
                </c:pt>
                <c:pt idx="12392">
                  <c:v>12.006462838677599</c:v>
                </c:pt>
                <c:pt idx="12393">
                  <c:v>13.681553911205</c:v>
                </c:pt>
                <c:pt idx="12394">
                  <c:v>9.8758354755784001</c:v>
                </c:pt>
                <c:pt idx="12395">
                  <c:v>8.3391438092796708</c:v>
                </c:pt>
                <c:pt idx="12396">
                  <c:v>11.706081081081001</c:v>
                </c:pt>
                <c:pt idx="12397">
                  <c:v>14.7917318435754</c:v>
                </c:pt>
                <c:pt idx="12398">
                  <c:v>10.3859504132231</c:v>
                </c:pt>
                <c:pt idx="12399">
                  <c:v>10.4901960784313</c:v>
                </c:pt>
                <c:pt idx="12400">
                  <c:v>5.5932400932400901</c:v>
                </c:pt>
                <c:pt idx="12401">
                  <c:v>6.2738998482549304</c:v>
                </c:pt>
                <c:pt idx="12402">
                  <c:v>6.6790062111801198</c:v>
                </c:pt>
                <c:pt idx="12403">
                  <c:v>11.2009322865554</c:v>
                </c:pt>
                <c:pt idx="12404">
                  <c:v>5.2424242424242404</c:v>
                </c:pt>
                <c:pt idx="12405">
                  <c:v>-0.35714285714285698</c:v>
                </c:pt>
                <c:pt idx="12406">
                  <c:v>3.9761904761904701</c:v>
                </c:pt>
                <c:pt idx="12407">
                  <c:v>-3.8372093023255802</c:v>
                </c:pt>
                <c:pt idx="12408">
                  <c:v>3.16161616161616</c:v>
                </c:pt>
                <c:pt idx="12409">
                  <c:v>4.4135802469135799</c:v>
                </c:pt>
                <c:pt idx="12410">
                  <c:v>4.75</c:v>
                </c:pt>
                <c:pt idx="12411">
                  <c:v>4.0660377358490498</c:v>
                </c:pt>
                <c:pt idx="12412">
                  <c:v>-3.7454545454545398</c:v>
                </c:pt>
                <c:pt idx="12413">
                  <c:v>-3.1052631578947301</c:v>
                </c:pt>
                <c:pt idx="12414">
                  <c:v>-1.4528301886792401</c:v>
                </c:pt>
                <c:pt idx="12415">
                  <c:v>13.035714285714199</c:v>
                </c:pt>
                <c:pt idx="12416">
                  <c:v>2.3369565217391299</c:v>
                </c:pt>
                <c:pt idx="12417">
                  <c:v>7.8857142857142799</c:v>
                </c:pt>
                <c:pt idx="12418">
                  <c:v>4.7520661157024797</c:v>
                </c:pt>
                <c:pt idx="12419">
                  <c:v>-2.8670520231213801</c:v>
                </c:pt>
                <c:pt idx="12420">
                  <c:v>-2.2959183673469301</c:v>
                </c:pt>
                <c:pt idx="12421">
                  <c:v>-1.63333333333333</c:v>
                </c:pt>
                <c:pt idx="12422">
                  <c:v>-2.87096774193548</c:v>
                </c:pt>
                <c:pt idx="12423">
                  <c:v>-3.1460674157303301</c:v>
                </c:pt>
                <c:pt idx="12424">
                  <c:v>-4.7555555555555502</c:v>
                </c:pt>
                <c:pt idx="12425">
                  <c:v>-2.4390243902439002</c:v>
                </c:pt>
                <c:pt idx="12426">
                  <c:v>0.92567567567567499</c:v>
                </c:pt>
                <c:pt idx="12427">
                  <c:v>2.5988023952095798</c:v>
                </c:pt>
                <c:pt idx="12428">
                  <c:v>-3.4285714285714199</c:v>
                </c:pt>
                <c:pt idx="12429">
                  <c:v>3.8780487804877999</c:v>
                </c:pt>
                <c:pt idx="12430">
                  <c:v>15.063492063491999</c:v>
                </c:pt>
                <c:pt idx="12431">
                  <c:v>21.887323943661901</c:v>
                </c:pt>
                <c:pt idx="12432">
                  <c:v>14.5</c:v>
                </c:pt>
                <c:pt idx="12433">
                  <c:v>-0.75</c:v>
                </c:pt>
                <c:pt idx="12434">
                  <c:v>14</c:v>
                </c:pt>
                <c:pt idx="12435">
                  <c:v>6.25</c:v>
                </c:pt>
                <c:pt idx="12436">
                  <c:v>-2.9090909090908998</c:v>
                </c:pt>
                <c:pt idx="12437">
                  <c:v>29.307692307692299</c:v>
                </c:pt>
                <c:pt idx="12438">
                  <c:v>-0.91666666666666596</c:v>
                </c:pt>
                <c:pt idx="12439">
                  <c:v>44.3</c:v>
                </c:pt>
                <c:pt idx="12440">
                  <c:v>75.5833333333333</c:v>
                </c:pt>
                <c:pt idx="12441">
                  <c:v>43.642857142857103</c:v>
                </c:pt>
                <c:pt idx="12442">
                  <c:v>9</c:v>
                </c:pt>
                <c:pt idx="12443">
                  <c:v>-2.6666666666666599</c:v>
                </c:pt>
                <c:pt idx="12444">
                  <c:v>20.4166666666666</c:v>
                </c:pt>
                <c:pt idx="12445">
                  <c:v>2.4444444444444402</c:v>
                </c:pt>
                <c:pt idx="12446">
                  <c:v>16.5555555555555</c:v>
                </c:pt>
                <c:pt idx="12447">
                  <c:v>6.2134831460674098</c:v>
                </c:pt>
                <c:pt idx="12448">
                  <c:v>6.4493927125506003</c:v>
                </c:pt>
                <c:pt idx="12449">
                  <c:v>7.5769230769230704</c:v>
                </c:pt>
                <c:pt idx="12450">
                  <c:v>5.7828054298642497</c:v>
                </c:pt>
                <c:pt idx="12451">
                  <c:v>16.925266903914501</c:v>
                </c:pt>
                <c:pt idx="12452">
                  <c:v>5.7852348993288496</c:v>
                </c:pt>
                <c:pt idx="12453">
                  <c:v>19.411067193675802</c:v>
                </c:pt>
                <c:pt idx="12454">
                  <c:v>16.468438538205898</c:v>
                </c:pt>
                <c:pt idx="12455">
                  <c:v>10.5317725752508</c:v>
                </c:pt>
                <c:pt idx="12456">
                  <c:v>11.3249097472924</c:v>
                </c:pt>
                <c:pt idx="12457">
                  <c:v>8.7212276214833704</c:v>
                </c:pt>
                <c:pt idx="12458">
                  <c:v>14.0625</c:v>
                </c:pt>
                <c:pt idx="12459">
                  <c:v>8.8246628131021101</c:v>
                </c:pt>
                <c:pt idx="12460">
                  <c:v>7.0702811244979902</c:v>
                </c:pt>
                <c:pt idx="12461">
                  <c:v>5.24932975871313</c:v>
                </c:pt>
                <c:pt idx="12462">
                  <c:v>4.4228187919463</c:v>
                </c:pt>
                <c:pt idx="12463">
                  <c:v>6.8670520231213796</c:v>
                </c:pt>
                <c:pt idx="12464">
                  <c:v>12.9923076923076</c:v>
                </c:pt>
                <c:pt idx="12465">
                  <c:v>15.5614617940199</c:v>
                </c:pt>
                <c:pt idx="12466">
                  <c:v>9.5867507886435295</c:v>
                </c:pt>
                <c:pt idx="12467">
                  <c:v>3.84</c:v>
                </c:pt>
                <c:pt idx="12468">
                  <c:v>3.0460048426150101</c:v>
                </c:pt>
                <c:pt idx="12469">
                  <c:v>5.6633266533066102</c:v>
                </c:pt>
                <c:pt idx="12470">
                  <c:v>8.1576271186440596</c:v>
                </c:pt>
                <c:pt idx="12471">
                  <c:v>-3.1111111111111098</c:v>
                </c:pt>
                <c:pt idx="12472">
                  <c:v>-5.125</c:v>
                </c:pt>
                <c:pt idx="12473">
                  <c:v>22.5833333333333</c:v>
                </c:pt>
                <c:pt idx="12474">
                  <c:v>16.75</c:v>
                </c:pt>
                <c:pt idx="12475">
                  <c:v>53</c:v>
                </c:pt>
                <c:pt idx="12476">
                  <c:v>16.923076923076898</c:v>
                </c:pt>
                <c:pt idx="12477">
                  <c:v>15.615384615384601</c:v>
                </c:pt>
                <c:pt idx="12478">
                  <c:v>6.2222222222222197</c:v>
                </c:pt>
                <c:pt idx="12479">
                  <c:v>-0.75</c:v>
                </c:pt>
                <c:pt idx="12480">
                  <c:v>13.4444444444444</c:v>
                </c:pt>
                <c:pt idx="12481">
                  <c:v>-6.7777777777777697</c:v>
                </c:pt>
                <c:pt idx="12482">
                  <c:v>7.8571428571428497</c:v>
                </c:pt>
                <c:pt idx="12483">
                  <c:v>28.3333333333333</c:v>
                </c:pt>
                <c:pt idx="12484">
                  <c:v>-1</c:v>
                </c:pt>
                <c:pt idx="12485">
                  <c:v>2.4444444444444402</c:v>
                </c:pt>
                <c:pt idx="12486">
                  <c:v>-5</c:v>
                </c:pt>
                <c:pt idx="12487">
                  <c:v>-1.5185185185185099</c:v>
                </c:pt>
                <c:pt idx="12488">
                  <c:v>17.75</c:v>
                </c:pt>
                <c:pt idx="12489">
                  <c:v>4.15625</c:v>
                </c:pt>
                <c:pt idx="12490">
                  <c:v>4.0363636363636299</c:v>
                </c:pt>
                <c:pt idx="12491">
                  <c:v>-2.9807692307692299</c:v>
                </c:pt>
                <c:pt idx="12492">
                  <c:v>-3</c:v>
                </c:pt>
                <c:pt idx="12493">
                  <c:v>-4.1428571428571397</c:v>
                </c:pt>
                <c:pt idx="12494">
                  <c:v>2.14728682170542</c:v>
                </c:pt>
                <c:pt idx="12495">
                  <c:v>2.8455882352941102</c:v>
                </c:pt>
                <c:pt idx="12496">
                  <c:v>5.5625</c:v>
                </c:pt>
                <c:pt idx="12497">
                  <c:v>2.2765957446808498</c:v>
                </c:pt>
                <c:pt idx="12498">
                  <c:v>5.8723404255319096</c:v>
                </c:pt>
                <c:pt idx="12499">
                  <c:v>7.6557971014492701</c:v>
                </c:pt>
                <c:pt idx="12500">
                  <c:v>3.8689655172413699</c:v>
                </c:pt>
                <c:pt idx="12501">
                  <c:v>5.9311926605504501</c:v>
                </c:pt>
                <c:pt idx="12502">
                  <c:v>-0.94377510040160595</c:v>
                </c:pt>
                <c:pt idx="12503">
                  <c:v>1.125</c:v>
                </c:pt>
                <c:pt idx="12504">
                  <c:v>0.54615384615384599</c:v>
                </c:pt>
                <c:pt idx="12505">
                  <c:v>4.0137931034482701</c:v>
                </c:pt>
                <c:pt idx="12506">
                  <c:v>7.0909090909090899</c:v>
                </c:pt>
                <c:pt idx="12507">
                  <c:v>2.25</c:v>
                </c:pt>
                <c:pt idx="12508">
                  <c:v>4.7628865979381398</c:v>
                </c:pt>
                <c:pt idx="12509">
                  <c:v>2.9148936170212698</c:v>
                </c:pt>
                <c:pt idx="12510">
                  <c:v>2.7718120805369102</c:v>
                </c:pt>
                <c:pt idx="12511">
                  <c:v>-1.1640625</c:v>
                </c:pt>
                <c:pt idx="12512">
                  <c:v>-0.73493975903614395</c:v>
                </c:pt>
                <c:pt idx="12513">
                  <c:v>-5.25</c:v>
                </c:pt>
                <c:pt idx="12514">
                  <c:v>0.32857142857142801</c:v>
                </c:pt>
                <c:pt idx="12515">
                  <c:v>10.0117647058823</c:v>
                </c:pt>
                <c:pt idx="12516">
                  <c:v>10.6065573770491</c:v>
                </c:pt>
                <c:pt idx="12517">
                  <c:v>7.6193181818181799</c:v>
                </c:pt>
                <c:pt idx="12518">
                  <c:v>4.4202334630350197</c:v>
                </c:pt>
                <c:pt idx="12519">
                  <c:v>5.0676056338028097</c:v>
                </c:pt>
                <c:pt idx="12520">
                  <c:v>7.44545454545454</c:v>
                </c:pt>
                <c:pt idx="12521">
                  <c:v>9.4626865671641696</c:v>
                </c:pt>
                <c:pt idx="12522">
                  <c:v>5.4923547400611596</c:v>
                </c:pt>
                <c:pt idx="12523">
                  <c:v>8.8241758241758195</c:v>
                </c:pt>
                <c:pt idx="12524">
                  <c:v>7.6139534883720899</c:v>
                </c:pt>
                <c:pt idx="12525">
                  <c:v>4.8697674418604597</c:v>
                </c:pt>
                <c:pt idx="12526">
                  <c:v>7.8989361702127603</c:v>
                </c:pt>
                <c:pt idx="12527">
                  <c:v>7.34</c:v>
                </c:pt>
                <c:pt idx="12528">
                  <c:v>7.4114441416893699</c:v>
                </c:pt>
                <c:pt idx="12529">
                  <c:v>6.8568129330253997</c:v>
                </c:pt>
                <c:pt idx="12530">
                  <c:v>8.8139534883720891</c:v>
                </c:pt>
                <c:pt idx="12531">
                  <c:v>6.68041237113402</c:v>
                </c:pt>
                <c:pt idx="12532">
                  <c:v>8.1180257510729597</c:v>
                </c:pt>
                <c:pt idx="12533">
                  <c:v>9.0157728706624596</c:v>
                </c:pt>
                <c:pt idx="12534">
                  <c:v>4.9447236180904497</c:v>
                </c:pt>
                <c:pt idx="12535">
                  <c:v>-0.37406483790523598</c:v>
                </c:pt>
                <c:pt idx="12536">
                  <c:v>3.2851985559566699</c:v>
                </c:pt>
                <c:pt idx="12537">
                  <c:v>2.7687499999999998</c:v>
                </c:pt>
                <c:pt idx="12538">
                  <c:v>12.598820058996999</c:v>
                </c:pt>
                <c:pt idx="12539">
                  <c:v>2.8403361344537799</c:v>
                </c:pt>
                <c:pt idx="12540">
                  <c:v>4.4182692307692299</c:v>
                </c:pt>
                <c:pt idx="12541">
                  <c:v>3.6019417475728099</c:v>
                </c:pt>
                <c:pt idx="12542">
                  <c:v>1.79797979797979</c:v>
                </c:pt>
                <c:pt idx="12543">
                  <c:v>1.1027027027027001</c:v>
                </c:pt>
                <c:pt idx="12544">
                  <c:v>5.7272727272727204</c:v>
                </c:pt>
                <c:pt idx="12545">
                  <c:v>1.61363636363636</c:v>
                </c:pt>
                <c:pt idx="12546">
                  <c:v>1.8426966292134801</c:v>
                </c:pt>
                <c:pt idx="12547">
                  <c:v>-2.6528497409326399</c:v>
                </c:pt>
                <c:pt idx="12548">
                  <c:v>-3.21428571428571</c:v>
                </c:pt>
                <c:pt idx="12549">
                  <c:v>-1</c:v>
                </c:pt>
                <c:pt idx="12550">
                  <c:v>8.1951219512195106</c:v>
                </c:pt>
                <c:pt idx="12551">
                  <c:v>6.4789644012944896</c:v>
                </c:pt>
                <c:pt idx="12552">
                  <c:v>9.0115774240231499</c:v>
                </c:pt>
                <c:pt idx="12553">
                  <c:v>7.3032329988851696</c:v>
                </c:pt>
                <c:pt idx="12554">
                  <c:v>3.4170403587443898</c:v>
                </c:pt>
                <c:pt idx="12555">
                  <c:v>-0.19658119658119599</c:v>
                </c:pt>
                <c:pt idx="12556">
                  <c:v>5.5252808988764004</c:v>
                </c:pt>
                <c:pt idx="12557">
                  <c:v>4.9442622950819599</c:v>
                </c:pt>
                <c:pt idx="12558">
                  <c:v>3.8929663608562599</c:v>
                </c:pt>
                <c:pt idx="12559">
                  <c:v>4.9376854599406501</c:v>
                </c:pt>
                <c:pt idx="12560">
                  <c:v>6.0060240963855396</c:v>
                </c:pt>
                <c:pt idx="12561">
                  <c:v>3.7451820128479598</c:v>
                </c:pt>
                <c:pt idx="12562">
                  <c:v>11.865319865319799</c:v>
                </c:pt>
                <c:pt idx="12563">
                  <c:v>55.294117647058798</c:v>
                </c:pt>
                <c:pt idx="12564">
                  <c:v>1.6666666666666601</c:v>
                </c:pt>
                <c:pt idx="12565">
                  <c:v>4.7647058823529402</c:v>
                </c:pt>
                <c:pt idx="12566">
                  <c:v>0.88888888888888795</c:v>
                </c:pt>
                <c:pt idx="12567">
                  <c:v>-1.9090909090909001</c:v>
                </c:pt>
                <c:pt idx="12568">
                  <c:v>16.2222222222222</c:v>
                </c:pt>
                <c:pt idx="12569">
                  <c:v>26.090909090909001</c:v>
                </c:pt>
                <c:pt idx="12570">
                  <c:v>9.8333333333333304</c:v>
                </c:pt>
                <c:pt idx="12571">
                  <c:v>14.794520547945201</c:v>
                </c:pt>
                <c:pt idx="12572">
                  <c:v>-7.1666666666666599</c:v>
                </c:pt>
                <c:pt idx="12573">
                  <c:v>2.875</c:v>
                </c:pt>
                <c:pt idx="12574">
                  <c:v>20.4444444444444</c:v>
                </c:pt>
                <c:pt idx="12575">
                  <c:v>42.5</c:v>
                </c:pt>
                <c:pt idx="12576">
                  <c:v>-4.75</c:v>
                </c:pt>
                <c:pt idx="12577">
                  <c:v>0.5</c:v>
                </c:pt>
                <c:pt idx="12578">
                  <c:v>-2.4</c:v>
                </c:pt>
                <c:pt idx="12579">
                  <c:v>16.899999999999999</c:v>
                </c:pt>
                <c:pt idx="12580">
                  <c:v>23.470588235294102</c:v>
                </c:pt>
                <c:pt idx="12581">
                  <c:v>18.5555555555555</c:v>
                </c:pt>
                <c:pt idx="12582">
                  <c:v>-2.63636363636363</c:v>
                </c:pt>
                <c:pt idx="12583">
                  <c:v>-3.2222222222222201</c:v>
                </c:pt>
                <c:pt idx="12584">
                  <c:v>36.25</c:v>
                </c:pt>
                <c:pt idx="12585">
                  <c:v>-4.3333333333333304</c:v>
                </c:pt>
                <c:pt idx="12586">
                  <c:v>6.7777777777777697</c:v>
                </c:pt>
                <c:pt idx="12587">
                  <c:v>33</c:v>
                </c:pt>
                <c:pt idx="12588">
                  <c:v>5.0833333333333304</c:v>
                </c:pt>
                <c:pt idx="12589">
                  <c:v>6.9027027027027001</c:v>
                </c:pt>
                <c:pt idx="12590">
                  <c:v>6.15736040609137</c:v>
                </c:pt>
                <c:pt idx="12591">
                  <c:v>-1.41363636363636</c:v>
                </c:pt>
                <c:pt idx="12592">
                  <c:v>-0.370106761565836</c:v>
                </c:pt>
                <c:pt idx="12593">
                  <c:v>1.9366391184573</c:v>
                </c:pt>
                <c:pt idx="12594">
                  <c:v>-0.25603864734299497</c:v>
                </c:pt>
                <c:pt idx="12595">
                  <c:v>4.1707317073170698</c:v>
                </c:pt>
                <c:pt idx="12596">
                  <c:v>-0.55820895522388003</c:v>
                </c:pt>
                <c:pt idx="12597">
                  <c:v>2.6095617529880402</c:v>
                </c:pt>
                <c:pt idx="12598">
                  <c:v>1.16239316239316</c:v>
                </c:pt>
                <c:pt idx="12599">
                  <c:v>10.4368932038834</c:v>
                </c:pt>
                <c:pt idx="12600">
                  <c:v>23.421052631578899</c:v>
                </c:pt>
                <c:pt idx="12601">
                  <c:v>16.258064516129</c:v>
                </c:pt>
                <c:pt idx="12602">
                  <c:v>9.6363636363636296</c:v>
                </c:pt>
                <c:pt idx="12603">
                  <c:v>6.6692307692307597</c:v>
                </c:pt>
                <c:pt idx="12604">
                  <c:v>8.5656108597284994</c:v>
                </c:pt>
                <c:pt idx="12605">
                  <c:v>11.092920353982301</c:v>
                </c:pt>
                <c:pt idx="12606">
                  <c:v>1.89340101522842</c:v>
                </c:pt>
                <c:pt idx="12607">
                  <c:v>-3.5</c:v>
                </c:pt>
                <c:pt idx="12608">
                  <c:v>-2.25</c:v>
                </c:pt>
                <c:pt idx="12609">
                  <c:v>7.4782608695652097</c:v>
                </c:pt>
                <c:pt idx="12610">
                  <c:v>11.625</c:v>
                </c:pt>
                <c:pt idx="12611">
                  <c:v>0.625</c:v>
                </c:pt>
                <c:pt idx="12612">
                  <c:v>37.5</c:v>
                </c:pt>
                <c:pt idx="12613">
                  <c:v>53.8</c:v>
                </c:pt>
                <c:pt idx="12614">
                  <c:v>84</c:v>
                </c:pt>
                <c:pt idx="12615">
                  <c:v>37.6</c:v>
                </c:pt>
                <c:pt idx="12616">
                  <c:v>52.8888888888888</c:v>
                </c:pt>
                <c:pt idx="12617">
                  <c:v>-3.4444444444444402</c:v>
                </c:pt>
                <c:pt idx="12618">
                  <c:v>0.88888888888888795</c:v>
                </c:pt>
                <c:pt idx="12619">
                  <c:v>60</c:v>
                </c:pt>
                <c:pt idx="12620">
                  <c:v>-5.875</c:v>
                </c:pt>
                <c:pt idx="12621">
                  <c:v>8.3411764705882305</c:v>
                </c:pt>
                <c:pt idx="12622">
                  <c:v>6.4249999999999998</c:v>
                </c:pt>
                <c:pt idx="12623">
                  <c:v>4.0728476821191997</c:v>
                </c:pt>
                <c:pt idx="12624">
                  <c:v>3.0245231607629401</c:v>
                </c:pt>
                <c:pt idx="12625">
                  <c:v>5.36210131332082</c:v>
                </c:pt>
                <c:pt idx="12626">
                  <c:v>14.6241134751773</c:v>
                </c:pt>
                <c:pt idx="12627">
                  <c:v>13.3517350157728</c:v>
                </c:pt>
                <c:pt idx="12628">
                  <c:v>8.1951951951951898</c:v>
                </c:pt>
                <c:pt idx="12629">
                  <c:v>0.65277777777777701</c:v>
                </c:pt>
                <c:pt idx="12630">
                  <c:v>4.3429203539822998</c:v>
                </c:pt>
                <c:pt idx="12631">
                  <c:v>8.6350710900473899</c:v>
                </c:pt>
                <c:pt idx="12632">
                  <c:v>11.6481876332622</c:v>
                </c:pt>
                <c:pt idx="12633">
                  <c:v>7.4615384615384599</c:v>
                </c:pt>
                <c:pt idx="12634">
                  <c:v>12.2380952380952</c:v>
                </c:pt>
                <c:pt idx="12635">
                  <c:v>1.0943396226415001</c:v>
                </c:pt>
                <c:pt idx="12636">
                  <c:v>-2.4324324324324298</c:v>
                </c:pt>
                <c:pt idx="12637">
                  <c:v>-1.27272727272727</c:v>
                </c:pt>
                <c:pt idx="12638">
                  <c:v>2.80555555555555</c:v>
                </c:pt>
                <c:pt idx="12639">
                  <c:v>6.1612903225806397</c:v>
                </c:pt>
                <c:pt idx="12640">
                  <c:v>-0.26315789473684198</c:v>
                </c:pt>
                <c:pt idx="12641">
                  <c:v>-4.25</c:v>
                </c:pt>
                <c:pt idx="12642">
                  <c:v>5.7894736842105203</c:v>
                </c:pt>
                <c:pt idx="12643">
                  <c:v>18.5</c:v>
                </c:pt>
                <c:pt idx="12644">
                  <c:v>17.423076923076898</c:v>
                </c:pt>
                <c:pt idx="12645">
                  <c:v>-0.54545454545454497</c:v>
                </c:pt>
                <c:pt idx="12646">
                  <c:v>1.6</c:v>
                </c:pt>
                <c:pt idx="12647">
                  <c:v>-0.33333333333333298</c:v>
                </c:pt>
                <c:pt idx="12648">
                  <c:v>-3.07692307692307</c:v>
                </c:pt>
                <c:pt idx="12649">
                  <c:v>1.6666666666666601</c:v>
                </c:pt>
                <c:pt idx="12650">
                  <c:v>0.32</c:v>
                </c:pt>
                <c:pt idx="12651">
                  <c:v>-2.1428571428571401</c:v>
                </c:pt>
                <c:pt idx="12652">
                  <c:v>4.0647482014388396</c:v>
                </c:pt>
                <c:pt idx="12653">
                  <c:v>5.9646739130434696</c:v>
                </c:pt>
                <c:pt idx="12654">
                  <c:v>0.940700808625336</c:v>
                </c:pt>
                <c:pt idx="12655">
                  <c:v>0.193717277486911</c:v>
                </c:pt>
                <c:pt idx="12656">
                  <c:v>1.7932960893854699</c:v>
                </c:pt>
                <c:pt idx="12657">
                  <c:v>7.1919191919191903</c:v>
                </c:pt>
                <c:pt idx="12658">
                  <c:v>4.2095959595959496</c:v>
                </c:pt>
                <c:pt idx="12659">
                  <c:v>6.1722689075630202</c:v>
                </c:pt>
                <c:pt idx="12660">
                  <c:v>3.0509977827050898</c:v>
                </c:pt>
                <c:pt idx="12661">
                  <c:v>1.30791788856304</c:v>
                </c:pt>
                <c:pt idx="12662">
                  <c:v>3.9576719576719501</c:v>
                </c:pt>
                <c:pt idx="12663">
                  <c:v>8.4261838440111401</c:v>
                </c:pt>
                <c:pt idx="12664">
                  <c:v>2.5862068965517202</c:v>
                </c:pt>
                <c:pt idx="12665">
                  <c:v>9.5</c:v>
                </c:pt>
                <c:pt idx="12666">
                  <c:v>1.6719999999999999</c:v>
                </c:pt>
                <c:pt idx="12667">
                  <c:v>1.6590909090909001</c:v>
                </c:pt>
                <c:pt idx="12668">
                  <c:v>3.4196428571428501</c:v>
                </c:pt>
                <c:pt idx="12669">
                  <c:v>5.8</c:v>
                </c:pt>
                <c:pt idx="12670">
                  <c:v>13.4916666666666</c:v>
                </c:pt>
                <c:pt idx="12671">
                  <c:v>0.119047619047619</c:v>
                </c:pt>
                <c:pt idx="12672">
                  <c:v>-0.43137254901960698</c:v>
                </c:pt>
                <c:pt idx="12673">
                  <c:v>-6.3846153846153797</c:v>
                </c:pt>
                <c:pt idx="12674">
                  <c:v>-0.3</c:v>
                </c:pt>
                <c:pt idx="12675">
                  <c:v>5.9393939393939297</c:v>
                </c:pt>
                <c:pt idx="12676">
                  <c:v>8.7827715355805207</c:v>
                </c:pt>
                <c:pt idx="12677">
                  <c:v>10.146110056925901</c:v>
                </c:pt>
                <c:pt idx="12678">
                  <c:v>6.94545454545454</c:v>
                </c:pt>
                <c:pt idx="12679">
                  <c:v>2.0177133655394499</c:v>
                </c:pt>
                <c:pt idx="12680">
                  <c:v>3.4097938144329798</c:v>
                </c:pt>
                <c:pt idx="12681">
                  <c:v>5.2263681592039797</c:v>
                </c:pt>
                <c:pt idx="12682">
                  <c:v>8.7689969604863194</c:v>
                </c:pt>
                <c:pt idx="12683">
                  <c:v>4.9135446685878899</c:v>
                </c:pt>
                <c:pt idx="12684">
                  <c:v>0.99142857142857099</c:v>
                </c:pt>
                <c:pt idx="12685">
                  <c:v>2.9910447761193999</c:v>
                </c:pt>
                <c:pt idx="12686">
                  <c:v>3.8064516129032202</c:v>
                </c:pt>
                <c:pt idx="12687">
                  <c:v>10.6514886164623</c:v>
                </c:pt>
                <c:pt idx="12688">
                  <c:v>33.6</c:v>
                </c:pt>
                <c:pt idx="12689">
                  <c:v>4.8888888888888804</c:v>
                </c:pt>
                <c:pt idx="12690">
                  <c:v>-6.8888888888888804</c:v>
                </c:pt>
                <c:pt idx="12691">
                  <c:v>37</c:v>
                </c:pt>
                <c:pt idx="12692">
                  <c:v>25.9411764705882</c:v>
                </c:pt>
                <c:pt idx="12693">
                  <c:v>2.6470588235294099</c:v>
                </c:pt>
                <c:pt idx="12694">
                  <c:v>35.875</c:v>
                </c:pt>
                <c:pt idx="12695">
                  <c:v>21.615384615384599</c:v>
                </c:pt>
                <c:pt idx="12696">
                  <c:v>6.4615384615384599</c:v>
                </c:pt>
                <c:pt idx="12697">
                  <c:v>29.769230769230699</c:v>
                </c:pt>
                <c:pt idx="12698">
                  <c:v>5</c:v>
                </c:pt>
                <c:pt idx="12699">
                  <c:v>-3</c:v>
                </c:pt>
                <c:pt idx="12700">
                  <c:v>23</c:v>
                </c:pt>
                <c:pt idx="12701">
                  <c:v>1.75</c:v>
                </c:pt>
                <c:pt idx="12702">
                  <c:v>-1.75</c:v>
                </c:pt>
                <c:pt idx="12703">
                  <c:v>1.390625</c:v>
                </c:pt>
                <c:pt idx="12704">
                  <c:v>5.1525423728813502</c:v>
                </c:pt>
                <c:pt idx="12705">
                  <c:v>8.7553191489361701</c:v>
                </c:pt>
                <c:pt idx="12706">
                  <c:v>1.5531914893617</c:v>
                </c:pt>
                <c:pt idx="12707">
                  <c:v>1.3505154639175201</c:v>
                </c:pt>
                <c:pt idx="12708">
                  <c:v>2.5629629629629598</c:v>
                </c:pt>
                <c:pt idx="12709">
                  <c:v>6.5277777777777697</c:v>
                </c:pt>
                <c:pt idx="12710">
                  <c:v>3.1386138613861299</c:v>
                </c:pt>
                <c:pt idx="12711">
                  <c:v>-2.1603773584905599</c:v>
                </c:pt>
                <c:pt idx="12712">
                  <c:v>-4.0333333333333297</c:v>
                </c:pt>
                <c:pt idx="12713">
                  <c:v>-5.7903225806451601</c:v>
                </c:pt>
                <c:pt idx="12714">
                  <c:v>5.1153846153846096</c:v>
                </c:pt>
                <c:pt idx="12715">
                  <c:v>6.25</c:v>
                </c:pt>
                <c:pt idx="12716">
                  <c:v>27.8888888888888</c:v>
                </c:pt>
                <c:pt idx="12717">
                  <c:v>8.8888888888888893</c:v>
                </c:pt>
                <c:pt idx="12718">
                  <c:v>12.6666666666666</c:v>
                </c:pt>
                <c:pt idx="12719">
                  <c:v>6.0350877192982404</c:v>
                </c:pt>
                <c:pt idx="12720">
                  <c:v>6.6557788944723599</c:v>
                </c:pt>
                <c:pt idx="12721">
                  <c:v>6.0879478827361497</c:v>
                </c:pt>
                <c:pt idx="12722">
                  <c:v>7.9872340425531902</c:v>
                </c:pt>
                <c:pt idx="12723">
                  <c:v>7.1119544592030302</c:v>
                </c:pt>
                <c:pt idx="12724">
                  <c:v>10.603222557905299</c:v>
                </c:pt>
                <c:pt idx="12725">
                  <c:v>11.515184381778701</c:v>
                </c:pt>
                <c:pt idx="12726">
                  <c:v>10.6225382932166</c:v>
                </c:pt>
                <c:pt idx="12727">
                  <c:v>2.8185443668993</c:v>
                </c:pt>
                <c:pt idx="12728">
                  <c:v>7.6856810244470299</c:v>
                </c:pt>
                <c:pt idx="12729">
                  <c:v>2.4071100917431099</c:v>
                </c:pt>
                <c:pt idx="12730">
                  <c:v>7.9820426487093101</c:v>
                </c:pt>
                <c:pt idx="12731">
                  <c:v>3.07012987012987</c:v>
                </c:pt>
                <c:pt idx="12732">
                  <c:v>-0.25459317585301799</c:v>
                </c:pt>
                <c:pt idx="12733">
                  <c:v>-2.6696629213483098</c:v>
                </c:pt>
                <c:pt idx="12734">
                  <c:v>-1.73734939759036</c:v>
                </c:pt>
                <c:pt idx="12735">
                  <c:v>2.9040178571428501</c:v>
                </c:pt>
                <c:pt idx="12736">
                  <c:v>3.7291242362525399</c:v>
                </c:pt>
                <c:pt idx="12737">
                  <c:v>0.524861878453038</c:v>
                </c:pt>
                <c:pt idx="12738">
                  <c:v>1.00886524822695</c:v>
                </c:pt>
                <c:pt idx="12739">
                  <c:v>0.182835820895522</c:v>
                </c:pt>
                <c:pt idx="12740">
                  <c:v>-3.7996515679442502</c:v>
                </c:pt>
                <c:pt idx="12741">
                  <c:v>0.27829313543599199</c:v>
                </c:pt>
                <c:pt idx="12742">
                  <c:v>3.4240506329113898</c:v>
                </c:pt>
                <c:pt idx="12743">
                  <c:v>5.1464435146443499</c:v>
                </c:pt>
                <c:pt idx="12744">
                  <c:v>6.1603773584905603</c:v>
                </c:pt>
                <c:pt idx="12745">
                  <c:v>4.8433179723502304</c:v>
                </c:pt>
                <c:pt idx="12746">
                  <c:v>4.1452991452991403</c:v>
                </c:pt>
                <c:pt idx="12747">
                  <c:v>9.3196721311475397</c:v>
                </c:pt>
                <c:pt idx="12748">
                  <c:v>16.8464566929133</c:v>
                </c:pt>
                <c:pt idx="12749">
                  <c:v>15.326829268292601</c:v>
                </c:pt>
                <c:pt idx="12750">
                  <c:v>12.5446808510638</c:v>
                </c:pt>
                <c:pt idx="12751">
                  <c:v>7.1230158730158699</c:v>
                </c:pt>
                <c:pt idx="12752">
                  <c:v>1.1111111111111101</c:v>
                </c:pt>
                <c:pt idx="12753">
                  <c:v>1.6565217391304301</c:v>
                </c:pt>
                <c:pt idx="12754">
                  <c:v>4.5147679324894501</c:v>
                </c:pt>
                <c:pt idx="12755">
                  <c:v>22.925925925925899</c:v>
                </c:pt>
                <c:pt idx="12756">
                  <c:v>11.0322580645161</c:v>
                </c:pt>
                <c:pt idx="12757">
                  <c:v>15.9032258064516</c:v>
                </c:pt>
                <c:pt idx="12758">
                  <c:v>-0.83333333333333304</c:v>
                </c:pt>
                <c:pt idx="12759">
                  <c:v>0</c:v>
                </c:pt>
                <c:pt idx="12760">
                  <c:v>-3</c:v>
                </c:pt>
                <c:pt idx="12761">
                  <c:v>0.5</c:v>
                </c:pt>
                <c:pt idx="12762">
                  <c:v>-3</c:v>
                </c:pt>
                <c:pt idx="12763">
                  <c:v>6.9827586206896504</c:v>
                </c:pt>
                <c:pt idx="12764">
                  <c:v>12.375</c:v>
                </c:pt>
                <c:pt idx="12765">
                  <c:v>12.086956521739101</c:v>
                </c:pt>
                <c:pt idx="12766">
                  <c:v>6.8262195121951201</c:v>
                </c:pt>
                <c:pt idx="12767">
                  <c:v>8.2258064516129004</c:v>
                </c:pt>
                <c:pt idx="12768">
                  <c:v>27.872222222222199</c:v>
                </c:pt>
                <c:pt idx="12769">
                  <c:v>24.287500000000001</c:v>
                </c:pt>
                <c:pt idx="12770">
                  <c:v>22.8994082840236</c:v>
                </c:pt>
                <c:pt idx="12771">
                  <c:v>12.7111111111111</c:v>
                </c:pt>
                <c:pt idx="12772">
                  <c:v>1.9753086419753001</c:v>
                </c:pt>
                <c:pt idx="12773">
                  <c:v>4.0866141732283401</c:v>
                </c:pt>
                <c:pt idx="12774">
                  <c:v>8.9924812030075092</c:v>
                </c:pt>
                <c:pt idx="12775">
                  <c:v>4.0847222222222204</c:v>
                </c:pt>
                <c:pt idx="12776">
                  <c:v>4.1689291101055801</c:v>
                </c:pt>
                <c:pt idx="12777">
                  <c:v>5.3228882833787399</c:v>
                </c:pt>
                <c:pt idx="12778">
                  <c:v>4.8541953232462101</c:v>
                </c:pt>
                <c:pt idx="12779">
                  <c:v>4.7845303867403297</c:v>
                </c:pt>
                <c:pt idx="12780">
                  <c:v>10.1241743725231</c:v>
                </c:pt>
                <c:pt idx="12781">
                  <c:v>10.675304878048699</c:v>
                </c:pt>
                <c:pt idx="12782">
                  <c:v>8.6100278551532003</c:v>
                </c:pt>
                <c:pt idx="12783">
                  <c:v>2.1508452535760698</c:v>
                </c:pt>
                <c:pt idx="12784">
                  <c:v>2.7565982404692</c:v>
                </c:pt>
                <c:pt idx="12785">
                  <c:v>2.90896551724137</c:v>
                </c:pt>
                <c:pt idx="12786">
                  <c:v>3.3146374829001299</c:v>
                </c:pt>
                <c:pt idx="12787">
                  <c:v>6.4648191470217702</c:v>
                </c:pt>
                <c:pt idx="12788">
                  <c:v>4.8665216531540398</c:v>
                </c:pt>
                <c:pt idx="12789">
                  <c:v>6.0249523479466296</c:v>
                </c:pt>
                <c:pt idx="12790">
                  <c:v>6.5040489472737004</c:v>
                </c:pt>
                <c:pt idx="12791">
                  <c:v>8.3175363862264806</c:v>
                </c:pt>
                <c:pt idx="12792">
                  <c:v>13.3734237074401</c:v>
                </c:pt>
                <c:pt idx="12793">
                  <c:v>13.4541962742462</c:v>
                </c:pt>
                <c:pt idx="12794">
                  <c:v>8.4217560480460101</c:v>
                </c:pt>
                <c:pt idx="12795">
                  <c:v>5.0587673196368801</c:v>
                </c:pt>
                <c:pt idx="12796">
                  <c:v>3.1217985202048899</c:v>
                </c:pt>
                <c:pt idx="12797">
                  <c:v>3.0832005664719402</c:v>
                </c:pt>
                <c:pt idx="12798">
                  <c:v>6.6706327744726801</c:v>
                </c:pt>
                <c:pt idx="12799">
                  <c:v>6.7015706806282704</c:v>
                </c:pt>
                <c:pt idx="12800">
                  <c:v>5.8742774566473903</c:v>
                </c:pt>
                <c:pt idx="12801">
                  <c:v>7.5486842105263099</c:v>
                </c:pt>
                <c:pt idx="12802">
                  <c:v>8.6594110115236802</c:v>
                </c:pt>
                <c:pt idx="12803">
                  <c:v>11.502525252525199</c:v>
                </c:pt>
                <c:pt idx="12804">
                  <c:v>11.8668171557562</c:v>
                </c:pt>
                <c:pt idx="12805">
                  <c:v>15.871657754010601</c:v>
                </c:pt>
                <c:pt idx="12806">
                  <c:v>13.0675512665862</c:v>
                </c:pt>
                <c:pt idx="12807">
                  <c:v>5.1739130434782599</c:v>
                </c:pt>
                <c:pt idx="12808">
                  <c:v>7.8637951105937098</c:v>
                </c:pt>
                <c:pt idx="12809">
                  <c:v>4.4983853606027902</c:v>
                </c:pt>
                <c:pt idx="12810">
                  <c:v>7.4672897196261596</c:v>
                </c:pt>
                <c:pt idx="12811">
                  <c:v>13.2147651006711</c:v>
                </c:pt>
                <c:pt idx="12812">
                  <c:v>14.6466165413533</c:v>
                </c:pt>
                <c:pt idx="12813">
                  <c:v>9.3973509933774793</c:v>
                </c:pt>
                <c:pt idx="12814">
                  <c:v>7.3884297520661102</c:v>
                </c:pt>
                <c:pt idx="12815">
                  <c:v>10.7277777777777</c:v>
                </c:pt>
                <c:pt idx="12816">
                  <c:v>15.75</c:v>
                </c:pt>
                <c:pt idx="12817">
                  <c:v>12.3014354066985</c:v>
                </c:pt>
                <c:pt idx="12818">
                  <c:v>14.6653225806451</c:v>
                </c:pt>
                <c:pt idx="12819">
                  <c:v>6.62109375</c:v>
                </c:pt>
                <c:pt idx="12820">
                  <c:v>2.36121673003802</c:v>
                </c:pt>
                <c:pt idx="12821">
                  <c:v>3.5671641791044699</c:v>
                </c:pt>
                <c:pt idx="12822">
                  <c:v>4.3307086614173196</c:v>
                </c:pt>
                <c:pt idx="12823">
                  <c:v>7.2945736434108497</c:v>
                </c:pt>
                <c:pt idx="12824">
                  <c:v>10.6390977443609</c:v>
                </c:pt>
                <c:pt idx="12825">
                  <c:v>10.1567567567567</c:v>
                </c:pt>
                <c:pt idx="12826">
                  <c:v>5.9304347826086898</c:v>
                </c:pt>
                <c:pt idx="12827">
                  <c:v>11.7523809523809</c:v>
                </c:pt>
                <c:pt idx="12828">
                  <c:v>18.170731707317</c:v>
                </c:pt>
                <c:pt idx="12829">
                  <c:v>18.957142857142799</c:v>
                </c:pt>
                <c:pt idx="12830">
                  <c:v>12.305</c:v>
                </c:pt>
                <c:pt idx="12831">
                  <c:v>2.90445859872611</c:v>
                </c:pt>
                <c:pt idx="12832">
                  <c:v>4.8</c:v>
                </c:pt>
                <c:pt idx="12833">
                  <c:v>7.4785714285714198</c:v>
                </c:pt>
                <c:pt idx="12834">
                  <c:v>4.8444444444444397</c:v>
                </c:pt>
                <c:pt idx="12835">
                  <c:v>5.3204419889502699</c:v>
                </c:pt>
                <c:pt idx="12836">
                  <c:v>5.6175149700598803</c:v>
                </c:pt>
                <c:pt idx="12837">
                  <c:v>5.8717779246530002</c:v>
                </c:pt>
                <c:pt idx="12838">
                  <c:v>6.19527027027027</c:v>
                </c:pt>
                <c:pt idx="12839">
                  <c:v>8.3273542600896793</c:v>
                </c:pt>
                <c:pt idx="12840">
                  <c:v>11.774422735346301</c:v>
                </c:pt>
                <c:pt idx="12841">
                  <c:v>11.9944328462073</c:v>
                </c:pt>
                <c:pt idx="12842">
                  <c:v>9.76208411801632</c:v>
                </c:pt>
                <c:pt idx="12843">
                  <c:v>4.1072910491997598</c:v>
                </c:pt>
                <c:pt idx="12844">
                  <c:v>3.8413333333333299</c:v>
                </c:pt>
                <c:pt idx="12845">
                  <c:v>2.8016795865633002</c:v>
                </c:pt>
                <c:pt idx="12846">
                  <c:v>5.5260416666666599</c:v>
                </c:pt>
                <c:pt idx="12847">
                  <c:v>1.3333333333333299</c:v>
                </c:pt>
                <c:pt idx="12848">
                  <c:v>28.129032258064498</c:v>
                </c:pt>
                <c:pt idx="12849">
                  <c:v>15.6451612903225</c:v>
                </c:pt>
                <c:pt idx="12850">
                  <c:v>3.9666666666666601</c:v>
                </c:pt>
                <c:pt idx="12851">
                  <c:v>0.483870967741935</c:v>
                </c:pt>
                <c:pt idx="12852">
                  <c:v>-3.6666666666666599</c:v>
                </c:pt>
                <c:pt idx="12853">
                  <c:v>7.2244094488188901</c:v>
                </c:pt>
                <c:pt idx="12854">
                  <c:v>9.5350467289719596</c:v>
                </c:pt>
                <c:pt idx="12855">
                  <c:v>7.7477477477477397</c:v>
                </c:pt>
                <c:pt idx="12856">
                  <c:v>7.2483660130718901</c:v>
                </c:pt>
                <c:pt idx="12857">
                  <c:v>8.9674329501915704</c:v>
                </c:pt>
                <c:pt idx="12858">
                  <c:v>10.450549450549399</c:v>
                </c:pt>
                <c:pt idx="12859">
                  <c:v>14.124413145539901</c:v>
                </c:pt>
                <c:pt idx="12860">
                  <c:v>8.6594911937377699</c:v>
                </c:pt>
                <c:pt idx="12861">
                  <c:v>5.6567796610169401</c:v>
                </c:pt>
                <c:pt idx="12862">
                  <c:v>4.7130044843049301</c:v>
                </c:pt>
                <c:pt idx="12863">
                  <c:v>4.2785388127853796</c:v>
                </c:pt>
                <c:pt idx="12864">
                  <c:v>5.7110552763818996</c:v>
                </c:pt>
                <c:pt idx="12865">
                  <c:v>4.0559766763848399</c:v>
                </c:pt>
                <c:pt idx="12866">
                  <c:v>4.0829552819183403</c:v>
                </c:pt>
                <c:pt idx="12867">
                  <c:v>3.7966537966537901</c:v>
                </c:pt>
                <c:pt idx="12868">
                  <c:v>5.4760638297872299</c:v>
                </c:pt>
                <c:pt idx="12869">
                  <c:v>7.3858165256994104</c:v>
                </c:pt>
                <c:pt idx="12870">
                  <c:v>9.6044728434504698</c:v>
                </c:pt>
                <c:pt idx="12871">
                  <c:v>10.315750371470999</c:v>
                </c:pt>
                <c:pt idx="12872">
                  <c:v>6.8327272727272703</c:v>
                </c:pt>
                <c:pt idx="12873">
                  <c:v>2.60969254820218</c:v>
                </c:pt>
                <c:pt idx="12874">
                  <c:v>2.9421390999415502</c:v>
                </c:pt>
                <c:pt idx="12875">
                  <c:v>1.88966725043782</c:v>
                </c:pt>
                <c:pt idx="12876">
                  <c:v>4.3871733966745801</c:v>
                </c:pt>
                <c:pt idx="12877">
                  <c:v>7.3207723450638396</c:v>
                </c:pt>
                <c:pt idx="12878">
                  <c:v>7.4585879158180504</c:v>
                </c:pt>
                <c:pt idx="12879">
                  <c:v>7.0803544149098601</c:v>
                </c:pt>
                <c:pt idx="12880">
                  <c:v>7.1506720850265699</c:v>
                </c:pt>
                <c:pt idx="12881">
                  <c:v>9.99822747415066</c:v>
                </c:pt>
                <c:pt idx="12882">
                  <c:v>13.822136563876599</c:v>
                </c:pt>
                <c:pt idx="12883">
                  <c:v>14.390926640926599</c:v>
                </c:pt>
                <c:pt idx="12884">
                  <c:v>11.7671232876712</c:v>
                </c:pt>
                <c:pt idx="12885">
                  <c:v>5.5543384260593802</c:v>
                </c:pt>
                <c:pt idx="12886">
                  <c:v>6.6154618473895503</c:v>
                </c:pt>
                <c:pt idx="12887">
                  <c:v>4.05700636942675</c:v>
                </c:pt>
                <c:pt idx="12888">
                  <c:v>7.3926883075953302</c:v>
                </c:pt>
                <c:pt idx="12889">
                  <c:v>4.0588235294117601</c:v>
                </c:pt>
                <c:pt idx="12890">
                  <c:v>19.5625</c:v>
                </c:pt>
                <c:pt idx="12891">
                  <c:v>14.2043010752688</c:v>
                </c:pt>
                <c:pt idx="12892">
                  <c:v>19.625</c:v>
                </c:pt>
                <c:pt idx="12893">
                  <c:v>22.187096774193499</c:v>
                </c:pt>
                <c:pt idx="12894">
                  <c:v>17.157534246575299</c:v>
                </c:pt>
                <c:pt idx="12895">
                  <c:v>29.414965986394499</c:v>
                </c:pt>
                <c:pt idx="12896">
                  <c:v>16.966442953020099</c:v>
                </c:pt>
                <c:pt idx="12897">
                  <c:v>23.0704225352112</c:v>
                </c:pt>
                <c:pt idx="12898">
                  <c:v>8.1866666666666603</c:v>
                </c:pt>
                <c:pt idx="12899">
                  <c:v>14.579310344827499</c:v>
                </c:pt>
                <c:pt idx="12900">
                  <c:v>9.7602739726027394</c:v>
                </c:pt>
                <c:pt idx="12901">
                  <c:v>14.8548387096774</c:v>
                </c:pt>
                <c:pt idx="12902">
                  <c:v>9.25</c:v>
                </c:pt>
                <c:pt idx="12903">
                  <c:v>10.3870967741935</c:v>
                </c:pt>
                <c:pt idx="12904">
                  <c:v>9.43333333333333</c:v>
                </c:pt>
                <c:pt idx="12905">
                  <c:v>24.2258064516129</c:v>
                </c:pt>
                <c:pt idx="12906">
                  <c:v>16.6666666666666</c:v>
                </c:pt>
                <c:pt idx="12907">
                  <c:v>15.216666666666599</c:v>
                </c:pt>
                <c:pt idx="12908">
                  <c:v>26.0483870967741</c:v>
                </c:pt>
                <c:pt idx="12909">
                  <c:v>12.3333333333333</c:v>
                </c:pt>
                <c:pt idx="12910">
                  <c:v>4.5806451612903203</c:v>
                </c:pt>
                <c:pt idx="12911">
                  <c:v>4.2542372881355899</c:v>
                </c:pt>
                <c:pt idx="12912">
                  <c:v>1.1639344262294999</c:v>
                </c:pt>
                <c:pt idx="12913">
                  <c:v>4.3043478260869499</c:v>
                </c:pt>
                <c:pt idx="12914">
                  <c:v>2.62701612903225</c:v>
                </c:pt>
                <c:pt idx="12915">
                  <c:v>3.8695652173913002</c:v>
                </c:pt>
                <c:pt idx="12916">
                  <c:v>5.109375</c:v>
                </c:pt>
                <c:pt idx="12917">
                  <c:v>6.2012356575463299</c:v>
                </c:pt>
                <c:pt idx="12918">
                  <c:v>8.8075348075348003</c:v>
                </c:pt>
                <c:pt idx="12919">
                  <c:v>10.309072781655001</c:v>
                </c:pt>
                <c:pt idx="12920">
                  <c:v>8.5227882037533504</c:v>
                </c:pt>
                <c:pt idx="12921">
                  <c:v>3.40298507462686</c:v>
                </c:pt>
                <c:pt idx="12922">
                  <c:v>1.77277379733879</c:v>
                </c:pt>
                <c:pt idx="12923">
                  <c:v>1.45471349353049</c:v>
                </c:pt>
                <c:pt idx="12924">
                  <c:v>5.3471074380165202</c:v>
                </c:pt>
                <c:pt idx="12925">
                  <c:v>5.0051662899580203</c:v>
                </c:pt>
                <c:pt idx="12926">
                  <c:v>5.4682736618220398</c:v>
                </c:pt>
                <c:pt idx="12927">
                  <c:v>6.4624405705229702</c:v>
                </c:pt>
                <c:pt idx="12928">
                  <c:v>5.20032894736842</c:v>
                </c:pt>
                <c:pt idx="12929">
                  <c:v>8.0301697045882996</c:v>
                </c:pt>
                <c:pt idx="12930">
                  <c:v>12.6456692913385</c:v>
                </c:pt>
                <c:pt idx="12931">
                  <c:v>14.3705512909979</c:v>
                </c:pt>
                <c:pt idx="12932">
                  <c:v>11.7683193015279</c:v>
                </c:pt>
                <c:pt idx="12933">
                  <c:v>5.1197622585438296</c:v>
                </c:pt>
                <c:pt idx="12934">
                  <c:v>4.3151347615756697</c:v>
                </c:pt>
                <c:pt idx="12935">
                  <c:v>4.2899446794663199</c:v>
                </c:pt>
                <c:pt idx="12936">
                  <c:v>6.8241157556270098</c:v>
                </c:pt>
                <c:pt idx="12937">
                  <c:v>6.4545454545454497</c:v>
                </c:pt>
                <c:pt idx="12938">
                  <c:v>17.928571428571399</c:v>
                </c:pt>
                <c:pt idx="12939">
                  <c:v>8.6162790697674403</c:v>
                </c:pt>
                <c:pt idx="12940">
                  <c:v>8.3448275862068897</c:v>
                </c:pt>
                <c:pt idx="12941">
                  <c:v>11.8032786885245</c:v>
                </c:pt>
                <c:pt idx="12942">
                  <c:v>21.1944444444444</c:v>
                </c:pt>
                <c:pt idx="12943">
                  <c:v>17.596685082872899</c:v>
                </c:pt>
                <c:pt idx="12944">
                  <c:v>20.936170212765902</c:v>
                </c:pt>
                <c:pt idx="12945">
                  <c:v>4.9269662921348303</c:v>
                </c:pt>
                <c:pt idx="12946">
                  <c:v>0.96132596685082805</c:v>
                </c:pt>
                <c:pt idx="12947">
                  <c:v>5.8670520231213796</c:v>
                </c:pt>
                <c:pt idx="12948">
                  <c:v>2.5403726708074501</c:v>
                </c:pt>
                <c:pt idx="12949">
                  <c:v>18.957746478873201</c:v>
                </c:pt>
                <c:pt idx="12950">
                  <c:v>25.868852459016299</c:v>
                </c:pt>
                <c:pt idx="12951">
                  <c:v>17.146666666666601</c:v>
                </c:pt>
                <c:pt idx="12952">
                  <c:v>9.4719101123595504</c:v>
                </c:pt>
                <c:pt idx="12953">
                  <c:v>22.1139240506329</c:v>
                </c:pt>
                <c:pt idx="12954">
                  <c:v>27.56</c:v>
                </c:pt>
                <c:pt idx="12955">
                  <c:v>22</c:v>
                </c:pt>
                <c:pt idx="12956">
                  <c:v>27.915584415584402</c:v>
                </c:pt>
                <c:pt idx="12957">
                  <c:v>15.1805555555555</c:v>
                </c:pt>
                <c:pt idx="12958">
                  <c:v>11.0933333333333</c:v>
                </c:pt>
                <c:pt idx="12959">
                  <c:v>13.538461538461499</c:v>
                </c:pt>
                <c:pt idx="12960">
                  <c:v>10.021276595744601</c:v>
                </c:pt>
                <c:pt idx="12961">
                  <c:v>12.422222222222199</c:v>
                </c:pt>
                <c:pt idx="12962">
                  <c:v>12.907692307692299</c:v>
                </c:pt>
                <c:pt idx="12963">
                  <c:v>7.02758620689655</c:v>
                </c:pt>
                <c:pt idx="12964">
                  <c:v>3.83815028901734</c:v>
                </c:pt>
                <c:pt idx="12965">
                  <c:v>23.822580645161199</c:v>
                </c:pt>
                <c:pt idx="12966">
                  <c:v>22.090395480225901</c:v>
                </c:pt>
                <c:pt idx="12967">
                  <c:v>20.774011299434999</c:v>
                </c:pt>
                <c:pt idx="12968">
                  <c:v>23.907514450867001</c:v>
                </c:pt>
                <c:pt idx="12969">
                  <c:v>15.8993288590604</c:v>
                </c:pt>
                <c:pt idx="12970">
                  <c:v>2.4489795918367299</c:v>
                </c:pt>
                <c:pt idx="12971">
                  <c:v>3.3571428571428501</c:v>
                </c:pt>
                <c:pt idx="12972">
                  <c:v>5.2925170068027203</c:v>
                </c:pt>
                <c:pt idx="12973">
                  <c:v>8.5325443786982191</c:v>
                </c:pt>
                <c:pt idx="12974">
                  <c:v>13.2427745664739</c:v>
                </c:pt>
                <c:pt idx="12975">
                  <c:v>6.0138248847926201</c:v>
                </c:pt>
                <c:pt idx="12976">
                  <c:v>5.0223463687150796</c:v>
                </c:pt>
                <c:pt idx="12977">
                  <c:v>15.913978494623599</c:v>
                </c:pt>
                <c:pt idx="12978">
                  <c:v>19.948863636363601</c:v>
                </c:pt>
                <c:pt idx="12979">
                  <c:v>18.288888888888799</c:v>
                </c:pt>
                <c:pt idx="12980">
                  <c:v>23.052631578947299</c:v>
                </c:pt>
                <c:pt idx="12981">
                  <c:v>6.7835051546391698</c:v>
                </c:pt>
                <c:pt idx="12982">
                  <c:v>7.9781420765027304</c:v>
                </c:pt>
                <c:pt idx="12983">
                  <c:v>4.9771428571428498</c:v>
                </c:pt>
                <c:pt idx="12984">
                  <c:v>6.8255813953488298</c:v>
                </c:pt>
                <c:pt idx="12985">
                  <c:v>6.4645974781765201</c:v>
                </c:pt>
                <c:pt idx="12986">
                  <c:v>5.7294736842105198</c:v>
                </c:pt>
                <c:pt idx="12987">
                  <c:v>7.1546860782529498</c:v>
                </c:pt>
                <c:pt idx="12988">
                  <c:v>8.2942307692307597</c:v>
                </c:pt>
                <c:pt idx="12989">
                  <c:v>6.7416225749559002</c:v>
                </c:pt>
                <c:pt idx="12990">
                  <c:v>9.8363171355498693</c:v>
                </c:pt>
                <c:pt idx="12991">
                  <c:v>9.3397947548460607</c:v>
                </c:pt>
                <c:pt idx="12992">
                  <c:v>6.9259606373008404</c:v>
                </c:pt>
                <c:pt idx="12993">
                  <c:v>3.1489526764933999</c:v>
                </c:pt>
                <c:pt idx="12994">
                  <c:v>3.8078495502861802</c:v>
                </c:pt>
                <c:pt idx="12995">
                  <c:v>3.04105090311986</c:v>
                </c:pt>
                <c:pt idx="12996">
                  <c:v>7.0799304952215403</c:v>
                </c:pt>
                <c:pt idx="12997">
                  <c:v>7.8095238095238004</c:v>
                </c:pt>
                <c:pt idx="12998">
                  <c:v>20.6428571428571</c:v>
                </c:pt>
                <c:pt idx="12999">
                  <c:v>18.516129032258</c:v>
                </c:pt>
                <c:pt idx="13000">
                  <c:v>5.65</c:v>
                </c:pt>
                <c:pt idx="13001">
                  <c:v>29.935483870967701</c:v>
                </c:pt>
                <c:pt idx="13002">
                  <c:v>15.3666666666666</c:v>
                </c:pt>
                <c:pt idx="13003">
                  <c:v>17.193548387096701</c:v>
                </c:pt>
                <c:pt idx="13004">
                  <c:v>6.1935483870967696</c:v>
                </c:pt>
                <c:pt idx="13005">
                  <c:v>1.06779661016949</c:v>
                </c:pt>
                <c:pt idx="13006">
                  <c:v>-1.7258064516128999</c:v>
                </c:pt>
                <c:pt idx="13007">
                  <c:v>5.7333333333333298</c:v>
                </c:pt>
                <c:pt idx="13008">
                  <c:v>3.6065573770491799</c:v>
                </c:pt>
                <c:pt idx="13009">
                  <c:v>4.56784660766961</c:v>
                </c:pt>
                <c:pt idx="13010">
                  <c:v>5.1605029585798796</c:v>
                </c:pt>
                <c:pt idx="13011">
                  <c:v>3.8205470313542298</c:v>
                </c:pt>
                <c:pt idx="13012">
                  <c:v>4.8985606579849197</c:v>
                </c:pt>
                <c:pt idx="13013">
                  <c:v>6.7787666878575896</c:v>
                </c:pt>
                <c:pt idx="13014">
                  <c:v>8.7887596899224807</c:v>
                </c:pt>
                <c:pt idx="13015">
                  <c:v>10.1932841932841</c:v>
                </c:pt>
                <c:pt idx="13016">
                  <c:v>6.3788732394366097</c:v>
                </c:pt>
                <c:pt idx="13017">
                  <c:v>2.2716627634660398</c:v>
                </c:pt>
                <c:pt idx="13018">
                  <c:v>1.5677907777013</c:v>
                </c:pt>
                <c:pt idx="13019">
                  <c:v>2.3029432878679099</c:v>
                </c:pt>
                <c:pt idx="13020">
                  <c:v>5.2417750573833199</c:v>
                </c:pt>
                <c:pt idx="13021">
                  <c:v>5.4383561643835598</c:v>
                </c:pt>
                <c:pt idx="13022">
                  <c:v>6.8231046931407899</c:v>
                </c:pt>
                <c:pt idx="13023">
                  <c:v>4.4364820846905504</c:v>
                </c:pt>
                <c:pt idx="13024">
                  <c:v>4.9134948096885802</c:v>
                </c:pt>
                <c:pt idx="13025">
                  <c:v>13.534682080924799</c:v>
                </c:pt>
                <c:pt idx="13026">
                  <c:v>11.4613333333333</c:v>
                </c:pt>
                <c:pt idx="13027">
                  <c:v>6.8725212464589198</c:v>
                </c:pt>
                <c:pt idx="13028">
                  <c:v>6.3261455525606403</c:v>
                </c:pt>
                <c:pt idx="13029">
                  <c:v>2.59684684684684</c:v>
                </c:pt>
                <c:pt idx="13030">
                  <c:v>2.3615221987315</c:v>
                </c:pt>
                <c:pt idx="13031">
                  <c:v>3.2541966426858502</c:v>
                </c:pt>
                <c:pt idx="13032">
                  <c:v>6.6631853785900699</c:v>
                </c:pt>
                <c:pt idx="13033">
                  <c:v>-2.7692307692307598</c:v>
                </c:pt>
                <c:pt idx="13034">
                  <c:v>13.3082706766917</c:v>
                </c:pt>
                <c:pt idx="13035">
                  <c:v>18.047999999999998</c:v>
                </c:pt>
                <c:pt idx="13036">
                  <c:v>14.2751677852348</c:v>
                </c:pt>
                <c:pt idx="13037">
                  <c:v>14.3835616438356</c:v>
                </c:pt>
                <c:pt idx="13038">
                  <c:v>18.9096774193548</c:v>
                </c:pt>
                <c:pt idx="13039">
                  <c:v>23.381443298969</c:v>
                </c:pt>
                <c:pt idx="13040">
                  <c:v>24.536231884057901</c:v>
                </c:pt>
                <c:pt idx="13041">
                  <c:v>21.813793103448202</c:v>
                </c:pt>
                <c:pt idx="13042">
                  <c:v>8.6277372262773699</c:v>
                </c:pt>
                <c:pt idx="13043">
                  <c:v>12.3401360544217</c:v>
                </c:pt>
                <c:pt idx="13044">
                  <c:v>15.3478260869565</c:v>
                </c:pt>
                <c:pt idx="13045">
                  <c:v>16.424460431654602</c:v>
                </c:pt>
                <c:pt idx="13046">
                  <c:v>9.2985318107667201</c:v>
                </c:pt>
                <c:pt idx="13047">
                  <c:v>9.8114186851210992</c:v>
                </c:pt>
                <c:pt idx="13048">
                  <c:v>8.0606488011283499</c:v>
                </c:pt>
                <c:pt idx="13049">
                  <c:v>7.3869499241274603</c:v>
                </c:pt>
                <c:pt idx="13050">
                  <c:v>10.6478494623655</c:v>
                </c:pt>
                <c:pt idx="13051">
                  <c:v>14.3974208675263</c:v>
                </c:pt>
                <c:pt idx="13052">
                  <c:v>17.3382570162481</c:v>
                </c:pt>
                <c:pt idx="13053">
                  <c:v>10.265734265734199</c:v>
                </c:pt>
                <c:pt idx="13054">
                  <c:v>5.5814536340852099</c:v>
                </c:pt>
                <c:pt idx="13055">
                  <c:v>5.2078977932636397</c:v>
                </c:pt>
                <c:pt idx="13056">
                  <c:v>5.6199040767386004</c:v>
                </c:pt>
                <c:pt idx="13057">
                  <c:v>10.8740458015267</c:v>
                </c:pt>
                <c:pt idx="13058">
                  <c:v>10.532520325203199</c:v>
                </c:pt>
                <c:pt idx="13059">
                  <c:v>10.436548223350201</c:v>
                </c:pt>
                <c:pt idx="13060">
                  <c:v>8.0734265734265698</c:v>
                </c:pt>
                <c:pt idx="13061">
                  <c:v>4.9379562043795602</c:v>
                </c:pt>
                <c:pt idx="13062">
                  <c:v>11.3174603174603</c:v>
                </c:pt>
                <c:pt idx="13063">
                  <c:v>23.3511450381679</c:v>
                </c:pt>
                <c:pt idx="13064">
                  <c:v>15.966666666666599</c:v>
                </c:pt>
                <c:pt idx="13065">
                  <c:v>15.354330708661401</c:v>
                </c:pt>
                <c:pt idx="13066">
                  <c:v>10.6439393939393</c:v>
                </c:pt>
                <c:pt idx="13067">
                  <c:v>6.96</c:v>
                </c:pt>
                <c:pt idx="13068">
                  <c:v>10.218487394957901</c:v>
                </c:pt>
                <c:pt idx="13069">
                  <c:v>5.8062015503875903</c:v>
                </c:pt>
                <c:pt idx="13070">
                  <c:v>7.4193548387096699</c:v>
                </c:pt>
                <c:pt idx="13071">
                  <c:v>12.2470588235294</c:v>
                </c:pt>
                <c:pt idx="13072">
                  <c:v>10.0625</c:v>
                </c:pt>
                <c:pt idx="13073">
                  <c:v>23.2421052631578</c:v>
                </c:pt>
                <c:pt idx="13074">
                  <c:v>14.154639175257699</c:v>
                </c:pt>
                <c:pt idx="13075">
                  <c:v>21.131868131868099</c:v>
                </c:pt>
                <c:pt idx="13076">
                  <c:v>19.602150537634401</c:v>
                </c:pt>
                <c:pt idx="13077">
                  <c:v>14.8706896551724</c:v>
                </c:pt>
                <c:pt idx="13078">
                  <c:v>7.55833333333333</c:v>
                </c:pt>
                <c:pt idx="13079">
                  <c:v>12.7338709677419</c:v>
                </c:pt>
                <c:pt idx="13080">
                  <c:v>10.9032258064516</c:v>
                </c:pt>
                <c:pt idx="13081">
                  <c:v>14.390625</c:v>
                </c:pt>
                <c:pt idx="13082">
                  <c:v>13.804469273743001</c:v>
                </c:pt>
                <c:pt idx="13083">
                  <c:v>24.506250000000001</c:v>
                </c:pt>
                <c:pt idx="13084">
                  <c:v>12.734463276836101</c:v>
                </c:pt>
                <c:pt idx="13085">
                  <c:v>13.407821229050199</c:v>
                </c:pt>
                <c:pt idx="13086">
                  <c:v>14.848101265822701</c:v>
                </c:pt>
                <c:pt idx="13087">
                  <c:v>28.1387283236994</c:v>
                </c:pt>
                <c:pt idx="13088">
                  <c:v>28.6795580110497</c:v>
                </c:pt>
                <c:pt idx="13089">
                  <c:v>17.3978494623655</c:v>
                </c:pt>
                <c:pt idx="13090">
                  <c:v>8.4011299435028199</c:v>
                </c:pt>
                <c:pt idx="13091">
                  <c:v>4.3038674033149098</c:v>
                </c:pt>
                <c:pt idx="13092">
                  <c:v>9.5722543352601104</c:v>
                </c:pt>
                <c:pt idx="13093">
                  <c:v>14.059880239520901</c:v>
                </c:pt>
                <c:pt idx="13094">
                  <c:v>4.0728395061728397</c:v>
                </c:pt>
                <c:pt idx="13095">
                  <c:v>4.6527403414195803</c:v>
                </c:pt>
                <c:pt idx="13096">
                  <c:v>4.3962343096234298</c:v>
                </c:pt>
                <c:pt idx="13097">
                  <c:v>5.0130491518051299</c:v>
                </c:pt>
                <c:pt idx="13098">
                  <c:v>7.1200510855683197</c:v>
                </c:pt>
                <c:pt idx="13099">
                  <c:v>10.657957244655501</c:v>
                </c:pt>
                <c:pt idx="13100">
                  <c:v>11.498583569405</c:v>
                </c:pt>
                <c:pt idx="13101">
                  <c:v>7.7293674067867597</c:v>
                </c:pt>
                <c:pt idx="13102">
                  <c:v>2.8387222438644302</c:v>
                </c:pt>
                <c:pt idx="13103">
                  <c:v>2.73747228381374</c:v>
                </c:pt>
                <c:pt idx="13104">
                  <c:v>1.9851506151887901</c:v>
                </c:pt>
                <c:pt idx="13105">
                  <c:v>4.5622100379586596</c:v>
                </c:pt>
                <c:pt idx="13106">
                  <c:v>7.0639464068209499</c:v>
                </c:pt>
                <c:pt idx="13107">
                  <c:v>4.7206370272063696</c:v>
                </c:pt>
                <c:pt idx="13108">
                  <c:v>6.4042923433874703</c:v>
                </c:pt>
                <c:pt idx="13109">
                  <c:v>6.53936545240893</c:v>
                </c:pt>
                <c:pt idx="13110">
                  <c:v>7.4769152714358196</c:v>
                </c:pt>
                <c:pt idx="13111">
                  <c:v>13.1750358680057</c:v>
                </c:pt>
                <c:pt idx="13112">
                  <c:v>12.956196581196499</c:v>
                </c:pt>
                <c:pt idx="13113">
                  <c:v>10.5402701350675</c:v>
                </c:pt>
                <c:pt idx="13114">
                  <c:v>4.9109165808444901</c:v>
                </c:pt>
                <c:pt idx="13115">
                  <c:v>4.3333333333333304</c:v>
                </c:pt>
                <c:pt idx="13116">
                  <c:v>2.2537659327925801</c:v>
                </c:pt>
                <c:pt idx="13117">
                  <c:v>6.6950000000000003</c:v>
                </c:pt>
                <c:pt idx="13118">
                  <c:v>4.9714285714285698</c:v>
                </c:pt>
                <c:pt idx="13119">
                  <c:v>4.1222746022392398</c:v>
                </c:pt>
                <c:pt idx="13120">
                  <c:v>6.5937167199148004</c:v>
                </c:pt>
                <c:pt idx="13121">
                  <c:v>8.1670329670329593</c:v>
                </c:pt>
                <c:pt idx="13122">
                  <c:v>9.0978520286396094</c:v>
                </c:pt>
                <c:pt idx="13123">
                  <c:v>13.1298322392414</c:v>
                </c:pt>
                <c:pt idx="13124">
                  <c:v>12.933072053059901</c:v>
                </c:pt>
                <c:pt idx="13125">
                  <c:v>11.0887417218543</c:v>
                </c:pt>
                <c:pt idx="13126">
                  <c:v>5.20201758923952</c:v>
                </c:pt>
                <c:pt idx="13127">
                  <c:v>5.0597410241318403</c:v>
                </c:pt>
                <c:pt idx="13128">
                  <c:v>5.0419697817571301</c:v>
                </c:pt>
                <c:pt idx="13129">
                  <c:v>6.4928744286098397</c:v>
                </c:pt>
                <c:pt idx="13130">
                  <c:v>9.0897435897435894</c:v>
                </c:pt>
                <c:pt idx="13131">
                  <c:v>17.487500000000001</c:v>
                </c:pt>
                <c:pt idx="13132">
                  <c:v>7.4516129032257998</c:v>
                </c:pt>
                <c:pt idx="13133">
                  <c:v>7.9113924050632898</c:v>
                </c:pt>
                <c:pt idx="13134">
                  <c:v>12.1533333333333</c:v>
                </c:pt>
                <c:pt idx="13135">
                  <c:v>16.296551724137899</c:v>
                </c:pt>
                <c:pt idx="13136">
                  <c:v>12.1879194630872</c:v>
                </c:pt>
                <c:pt idx="13137">
                  <c:v>9.1342281879194598</c:v>
                </c:pt>
                <c:pt idx="13138">
                  <c:v>3.23837209302325</c:v>
                </c:pt>
                <c:pt idx="13139">
                  <c:v>4.6399999999999997</c:v>
                </c:pt>
                <c:pt idx="13140">
                  <c:v>7.9225352112675997</c:v>
                </c:pt>
                <c:pt idx="13141">
                  <c:v>6.9861111111111098</c:v>
                </c:pt>
                <c:pt idx="13142">
                  <c:v>6.1046008651199299</c:v>
                </c:pt>
                <c:pt idx="13143">
                  <c:v>5.2698279479647496</c:v>
                </c:pt>
                <c:pt idx="13144">
                  <c:v>4.76123595505618</c:v>
                </c:pt>
                <c:pt idx="13145">
                  <c:v>6.0624775583482897</c:v>
                </c:pt>
                <c:pt idx="13146">
                  <c:v>5.5074112375043001</c:v>
                </c:pt>
                <c:pt idx="13147">
                  <c:v>9.9400998336106401</c:v>
                </c:pt>
                <c:pt idx="13148">
                  <c:v>11.4473352916491</c:v>
                </c:pt>
                <c:pt idx="13149">
                  <c:v>7.2163055453543796</c:v>
                </c:pt>
                <c:pt idx="13150">
                  <c:v>3.4366004112405699</c:v>
                </c:pt>
                <c:pt idx="13151">
                  <c:v>1.8651643886220901</c:v>
                </c:pt>
                <c:pt idx="13152">
                  <c:v>1.92943770672546</c:v>
                </c:pt>
                <c:pt idx="13153">
                  <c:v>6.1312476154139599</c:v>
                </c:pt>
                <c:pt idx="13154">
                  <c:v>6.1458333333333304</c:v>
                </c:pt>
                <c:pt idx="13155">
                  <c:v>12.209677419354801</c:v>
                </c:pt>
                <c:pt idx="13156">
                  <c:v>10.951612903225801</c:v>
                </c:pt>
                <c:pt idx="13157">
                  <c:v>7.9166666666666599</c:v>
                </c:pt>
                <c:pt idx="13158">
                  <c:v>5.8064516129032198</c:v>
                </c:pt>
                <c:pt idx="13159">
                  <c:v>18.3666666666666</c:v>
                </c:pt>
                <c:pt idx="13160">
                  <c:v>22.2950819672131</c:v>
                </c:pt>
                <c:pt idx="13161">
                  <c:v>7.5322580645161201</c:v>
                </c:pt>
                <c:pt idx="13162">
                  <c:v>10.464285714285699</c:v>
                </c:pt>
                <c:pt idx="13163">
                  <c:v>7.5901639344262204</c:v>
                </c:pt>
                <c:pt idx="13164">
                  <c:v>11.25</c:v>
                </c:pt>
                <c:pt idx="13165">
                  <c:v>20.064516129032199</c:v>
                </c:pt>
                <c:pt idx="13166">
                  <c:v>28.766666666666602</c:v>
                </c:pt>
                <c:pt idx="13167">
                  <c:v>14.7666666666666</c:v>
                </c:pt>
                <c:pt idx="13168">
                  <c:v>9.3387096774193505</c:v>
                </c:pt>
                <c:pt idx="13169">
                  <c:v>8.5344827586206904</c:v>
                </c:pt>
                <c:pt idx="13170">
                  <c:v>5.2258064516129004</c:v>
                </c:pt>
                <c:pt idx="13171">
                  <c:v>26.864406779661</c:v>
                </c:pt>
                <c:pt idx="13172">
                  <c:v>16.2258064516129</c:v>
                </c:pt>
                <c:pt idx="13173">
                  <c:v>19.0865384615384</c:v>
                </c:pt>
                <c:pt idx="13174">
                  <c:v>19.731707317073099</c:v>
                </c:pt>
                <c:pt idx="13175">
                  <c:v>10.363636363636299</c:v>
                </c:pt>
                <c:pt idx="13176">
                  <c:v>2.78125</c:v>
                </c:pt>
                <c:pt idx="13177">
                  <c:v>21.098591549295701</c:v>
                </c:pt>
                <c:pt idx="13178">
                  <c:v>17.659574468085101</c:v>
                </c:pt>
                <c:pt idx="13179">
                  <c:v>7.1862068965517203</c:v>
                </c:pt>
                <c:pt idx="13180">
                  <c:v>12.2013888888888</c:v>
                </c:pt>
                <c:pt idx="13181">
                  <c:v>5.9090909090909003</c:v>
                </c:pt>
                <c:pt idx="13182">
                  <c:v>4.2733333333333299</c:v>
                </c:pt>
                <c:pt idx="13183">
                  <c:v>9.7697841726618702</c:v>
                </c:pt>
                <c:pt idx="13184">
                  <c:v>10.030612244897901</c:v>
                </c:pt>
                <c:pt idx="13185">
                  <c:v>12.793323139653401</c:v>
                </c:pt>
                <c:pt idx="13186">
                  <c:v>13.1392022008253</c:v>
                </c:pt>
                <c:pt idx="13187">
                  <c:v>15.280396422528399</c:v>
                </c:pt>
                <c:pt idx="13188">
                  <c:v>18.53420781893</c:v>
                </c:pt>
                <c:pt idx="13189">
                  <c:v>18.931256181997998</c:v>
                </c:pt>
                <c:pt idx="13190">
                  <c:v>22.097168742921799</c:v>
                </c:pt>
                <c:pt idx="13191">
                  <c:v>24.5602560534372</c:v>
                </c:pt>
                <c:pt idx="13192">
                  <c:v>18.557845084409099</c:v>
                </c:pt>
                <c:pt idx="13193">
                  <c:v>10.1516498946875</c:v>
                </c:pt>
                <c:pt idx="13194">
                  <c:v>10.194542253521099</c:v>
                </c:pt>
                <c:pt idx="13195">
                  <c:v>10.9554386936064</c:v>
                </c:pt>
                <c:pt idx="13196">
                  <c:v>15.4297167290219</c:v>
                </c:pt>
                <c:pt idx="13197">
                  <c:v>3.72727272727272</c:v>
                </c:pt>
                <c:pt idx="13198">
                  <c:v>-0.84523809523809501</c:v>
                </c:pt>
                <c:pt idx="13199">
                  <c:v>0.56989247311827895</c:v>
                </c:pt>
                <c:pt idx="13200">
                  <c:v>1.74444444444444</c:v>
                </c:pt>
                <c:pt idx="13201">
                  <c:v>1.4769230769230699</c:v>
                </c:pt>
                <c:pt idx="13202">
                  <c:v>7</c:v>
                </c:pt>
                <c:pt idx="13203">
                  <c:v>6.5161290322580596</c:v>
                </c:pt>
                <c:pt idx="13204">
                  <c:v>7.0967741935483799</c:v>
                </c:pt>
                <c:pt idx="13205">
                  <c:v>-1.2333333333333301</c:v>
                </c:pt>
                <c:pt idx="13206">
                  <c:v>5.9032258064516103</c:v>
                </c:pt>
                <c:pt idx="13207">
                  <c:v>0.49019607843137197</c:v>
                </c:pt>
                <c:pt idx="13208">
                  <c:v>15.28</c:v>
                </c:pt>
                <c:pt idx="13209">
                  <c:v>7.3950617283950599</c:v>
                </c:pt>
                <c:pt idx="13210">
                  <c:v>13.818604651162699</c:v>
                </c:pt>
                <c:pt idx="13211">
                  <c:v>11.475655430711599</c:v>
                </c:pt>
                <c:pt idx="13212">
                  <c:v>6.1953125</c:v>
                </c:pt>
                <c:pt idx="13213">
                  <c:v>9.8835616438356109</c:v>
                </c:pt>
                <c:pt idx="13214">
                  <c:v>19.399122807017498</c:v>
                </c:pt>
                <c:pt idx="13215">
                  <c:v>19.486692015209101</c:v>
                </c:pt>
                <c:pt idx="13216">
                  <c:v>19.682203389830502</c:v>
                </c:pt>
                <c:pt idx="13217">
                  <c:v>7.9631336405529902</c:v>
                </c:pt>
                <c:pt idx="13218">
                  <c:v>4.2533333333333303</c:v>
                </c:pt>
                <c:pt idx="13219">
                  <c:v>5.0315315315315301</c:v>
                </c:pt>
                <c:pt idx="13220">
                  <c:v>3.3177570093457902</c:v>
                </c:pt>
                <c:pt idx="13221">
                  <c:v>5.9779861394211098</c:v>
                </c:pt>
                <c:pt idx="13222">
                  <c:v>6.0975177304964499</c:v>
                </c:pt>
                <c:pt idx="13223">
                  <c:v>6.7136075949366996</c:v>
                </c:pt>
                <c:pt idx="13224">
                  <c:v>5.4313152400835003</c:v>
                </c:pt>
                <c:pt idx="13225">
                  <c:v>6.6654040404040398</c:v>
                </c:pt>
                <c:pt idx="13226">
                  <c:v>11.112220447284299</c:v>
                </c:pt>
                <c:pt idx="13227">
                  <c:v>10.021194605009599</c:v>
                </c:pt>
                <c:pt idx="13228">
                  <c:v>8.3009198423127408</c:v>
                </c:pt>
                <c:pt idx="13229">
                  <c:v>4.4428634948866099</c:v>
                </c:pt>
                <c:pt idx="13230">
                  <c:v>4.9441674975074701</c:v>
                </c:pt>
                <c:pt idx="13231">
                  <c:v>3.4290925672594601</c:v>
                </c:pt>
                <c:pt idx="13232">
                  <c:v>8.3241260250323599</c:v>
                </c:pt>
                <c:pt idx="13233">
                  <c:v>-0.57142857142857095</c:v>
                </c:pt>
                <c:pt idx="13234">
                  <c:v>17.387096774193498</c:v>
                </c:pt>
                <c:pt idx="13235">
                  <c:v>16.1327433628318</c:v>
                </c:pt>
                <c:pt idx="13236">
                  <c:v>-1.5</c:v>
                </c:pt>
                <c:pt idx="13237">
                  <c:v>10.564516129032199</c:v>
                </c:pt>
                <c:pt idx="13238">
                  <c:v>35.089285714285701</c:v>
                </c:pt>
                <c:pt idx="13239">
                  <c:v>16.370967741935399</c:v>
                </c:pt>
                <c:pt idx="13240">
                  <c:v>14.85</c:v>
                </c:pt>
                <c:pt idx="13241">
                  <c:v>20.612903225806399</c:v>
                </c:pt>
                <c:pt idx="13242">
                  <c:v>20.983333333333299</c:v>
                </c:pt>
                <c:pt idx="13243">
                  <c:v>17.274193548387</c:v>
                </c:pt>
                <c:pt idx="13244">
                  <c:v>17</c:v>
                </c:pt>
                <c:pt idx="13245">
                  <c:v>5.2833333333333297</c:v>
                </c:pt>
                <c:pt idx="13246">
                  <c:v>-0.72580645161290303</c:v>
                </c:pt>
                <c:pt idx="13247">
                  <c:v>16.7627118644067</c:v>
                </c:pt>
                <c:pt idx="13248">
                  <c:v>20.677419354838701</c:v>
                </c:pt>
                <c:pt idx="13249">
                  <c:v>13.75</c:v>
                </c:pt>
                <c:pt idx="13250">
                  <c:v>22.723214285714199</c:v>
                </c:pt>
                <c:pt idx="13251">
                  <c:v>9.4435483870967705</c:v>
                </c:pt>
                <c:pt idx="13252">
                  <c:v>5.5862068965517198</c:v>
                </c:pt>
                <c:pt idx="13253">
                  <c:v>5.27397260273972</c:v>
                </c:pt>
                <c:pt idx="13254">
                  <c:v>11.634920634920601</c:v>
                </c:pt>
                <c:pt idx="13255">
                  <c:v>11.099173553719</c:v>
                </c:pt>
                <c:pt idx="13256">
                  <c:v>10.338709677419301</c:v>
                </c:pt>
                <c:pt idx="13257">
                  <c:v>2.6525423728813502</c:v>
                </c:pt>
                <c:pt idx="13258">
                  <c:v>1.7723577235772301</c:v>
                </c:pt>
                <c:pt idx="13259">
                  <c:v>10.4086956521739</c:v>
                </c:pt>
                <c:pt idx="13260">
                  <c:v>8.1750000000000007</c:v>
                </c:pt>
                <c:pt idx="13261">
                  <c:v>8.4838709677419306</c:v>
                </c:pt>
                <c:pt idx="13262">
                  <c:v>21.464285714285701</c:v>
                </c:pt>
                <c:pt idx="13263">
                  <c:v>14.983606557377</c:v>
                </c:pt>
                <c:pt idx="13264">
                  <c:v>10.5833333333333</c:v>
                </c:pt>
                <c:pt idx="13265">
                  <c:v>22.322580645161199</c:v>
                </c:pt>
                <c:pt idx="13266">
                  <c:v>20.1166666666666</c:v>
                </c:pt>
                <c:pt idx="13267">
                  <c:v>19.693548387096701</c:v>
                </c:pt>
                <c:pt idx="13268">
                  <c:v>25.467741935483801</c:v>
                </c:pt>
                <c:pt idx="13269">
                  <c:v>4.7</c:v>
                </c:pt>
                <c:pt idx="13270">
                  <c:v>3.4193548387096699</c:v>
                </c:pt>
                <c:pt idx="13271">
                  <c:v>5.0172413793103399</c:v>
                </c:pt>
                <c:pt idx="13272">
                  <c:v>9.9259259259259203</c:v>
                </c:pt>
                <c:pt idx="13273">
                  <c:v>5.74193548387096</c:v>
                </c:pt>
                <c:pt idx="13274">
                  <c:v>14.589285714285699</c:v>
                </c:pt>
                <c:pt idx="13275">
                  <c:v>3.6229508196721301</c:v>
                </c:pt>
                <c:pt idx="13276">
                  <c:v>6.0508474576271096</c:v>
                </c:pt>
                <c:pt idx="13277">
                  <c:v>23.2258064516129</c:v>
                </c:pt>
                <c:pt idx="13278">
                  <c:v>30.516666666666602</c:v>
                </c:pt>
                <c:pt idx="13279">
                  <c:v>19.1666666666666</c:v>
                </c:pt>
                <c:pt idx="13280">
                  <c:v>12.4193548387096</c:v>
                </c:pt>
                <c:pt idx="13281">
                  <c:v>2.9322033898305002</c:v>
                </c:pt>
                <c:pt idx="13282">
                  <c:v>5.4516129032257998</c:v>
                </c:pt>
                <c:pt idx="13283">
                  <c:v>3.7882352941176398</c:v>
                </c:pt>
                <c:pt idx="13284">
                  <c:v>2.7250000000000001</c:v>
                </c:pt>
                <c:pt idx="13285">
                  <c:v>7.8619153674832898</c:v>
                </c:pt>
                <c:pt idx="13286">
                  <c:v>10.6549118387909</c:v>
                </c:pt>
                <c:pt idx="13287">
                  <c:v>5.5949008498583499</c:v>
                </c:pt>
                <c:pt idx="13288">
                  <c:v>7.1485148514851398</c:v>
                </c:pt>
                <c:pt idx="13289">
                  <c:v>8.9458128078817705</c:v>
                </c:pt>
                <c:pt idx="13290">
                  <c:v>13.4133949191685</c:v>
                </c:pt>
                <c:pt idx="13291">
                  <c:v>12.6949891067538</c:v>
                </c:pt>
                <c:pt idx="13292">
                  <c:v>9.3649484536082408</c:v>
                </c:pt>
                <c:pt idx="13293">
                  <c:v>6.640625</c:v>
                </c:pt>
                <c:pt idx="13294">
                  <c:v>3.1726618705035898</c:v>
                </c:pt>
                <c:pt idx="13295">
                  <c:v>3.1687413554633399</c:v>
                </c:pt>
                <c:pt idx="13296">
                  <c:v>5.6151468315301303</c:v>
                </c:pt>
                <c:pt idx="13297">
                  <c:v>14.7114427860696</c:v>
                </c:pt>
                <c:pt idx="13298">
                  <c:v>21.581250000000001</c:v>
                </c:pt>
                <c:pt idx="13299">
                  <c:v>11.0977011494252</c:v>
                </c:pt>
                <c:pt idx="13300">
                  <c:v>9.8888888888888893</c:v>
                </c:pt>
                <c:pt idx="13301">
                  <c:v>11.677966101694899</c:v>
                </c:pt>
                <c:pt idx="13302">
                  <c:v>15.2079646017699</c:v>
                </c:pt>
                <c:pt idx="13303">
                  <c:v>12.116379310344801</c:v>
                </c:pt>
                <c:pt idx="13304">
                  <c:v>13.7004048582995</c:v>
                </c:pt>
                <c:pt idx="13305">
                  <c:v>4.7619047619047601</c:v>
                </c:pt>
                <c:pt idx="13306">
                  <c:v>5.2837837837837798</c:v>
                </c:pt>
                <c:pt idx="13307">
                  <c:v>10.9897260273972</c:v>
                </c:pt>
                <c:pt idx="13308">
                  <c:v>7.3380281690140796</c:v>
                </c:pt>
                <c:pt idx="13309">
                  <c:v>9.4814814814814792</c:v>
                </c:pt>
                <c:pt idx="13310">
                  <c:v>17.677419354838701</c:v>
                </c:pt>
                <c:pt idx="13311">
                  <c:v>0.235955056179775</c:v>
                </c:pt>
                <c:pt idx="13312">
                  <c:v>2.1290322580645098</c:v>
                </c:pt>
                <c:pt idx="13313">
                  <c:v>-1.5340909090909001</c:v>
                </c:pt>
                <c:pt idx="13314">
                  <c:v>10.978260869565201</c:v>
                </c:pt>
                <c:pt idx="13315">
                  <c:v>27.172413793103399</c:v>
                </c:pt>
                <c:pt idx="13316">
                  <c:v>2.34615384615384</c:v>
                </c:pt>
                <c:pt idx="13317">
                  <c:v>14.806451612903199</c:v>
                </c:pt>
                <c:pt idx="13318">
                  <c:v>0</c:v>
                </c:pt>
                <c:pt idx="13319">
                  <c:v>9.7419354838709609</c:v>
                </c:pt>
                <c:pt idx="13320">
                  <c:v>31.3</c:v>
                </c:pt>
                <c:pt idx="13321">
                  <c:v>10.677419354838699</c:v>
                </c:pt>
                <c:pt idx="13322">
                  <c:v>55.2</c:v>
                </c:pt>
                <c:pt idx="13323">
                  <c:v>14.677419354838699</c:v>
                </c:pt>
                <c:pt idx="13324">
                  <c:v>6.75177304964539</c:v>
                </c:pt>
                <c:pt idx="13325">
                  <c:v>10.4387096774193</c:v>
                </c:pt>
                <c:pt idx="13326">
                  <c:v>14.602409638554199</c:v>
                </c:pt>
                <c:pt idx="13327">
                  <c:v>19.9086021505376</c:v>
                </c:pt>
                <c:pt idx="13328">
                  <c:v>19.923076923076898</c:v>
                </c:pt>
                <c:pt idx="13329">
                  <c:v>15.816053511705601</c:v>
                </c:pt>
                <c:pt idx="13330">
                  <c:v>12.159090909090899</c:v>
                </c:pt>
                <c:pt idx="13331">
                  <c:v>7.125</c:v>
                </c:pt>
                <c:pt idx="13332">
                  <c:v>5.2741935483870899</c:v>
                </c:pt>
                <c:pt idx="13333">
                  <c:v>3.36666666666666</c:v>
                </c:pt>
                <c:pt idx="13334">
                  <c:v>14.1666666666666</c:v>
                </c:pt>
                <c:pt idx="13335">
                  <c:v>14.716814159291999</c:v>
                </c:pt>
                <c:pt idx="13336">
                  <c:v>29.287500000000001</c:v>
                </c:pt>
                <c:pt idx="13337">
                  <c:v>8.0795454545454497</c:v>
                </c:pt>
                <c:pt idx="13338">
                  <c:v>13.390909090909</c:v>
                </c:pt>
                <c:pt idx="13339">
                  <c:v>21.526785714285701</c:v>
                </c:pt>
                <c:pt idx="13340">
                  <c:v>22.537735849056599</c:v>
                </c:pt>
                <c:pt idx="13341">
                  <c:v>21.669724770642201</c:v>
                </c:pt>
                <c:pt idx="13342">
                  <c:v>8.2232142857142794</c:v>
                </c:pt>
                <c:pt idx="13343">
                  <c:v>9.7962962962962905</c:v>
                </c:pt>
                <c:pt idx="13344">
                  <c:v>8.4695652173913007</c:v>
                </c:pt>
                <c:pt idx="13345">
                  <c:v>9.2568807339449499</c:v>
                </c:pt>
                <c:pt idx="13346">
                  <c:v>7.0091743119265999</c:v>
                </c:pt>
                <c:pt idx="13347">
                  <c:v>11.037735849056601</c:v>
                </c:pt>
                <c:pt idx="13348">
                  <c:v>20.3301886792452</c:v>
                </c:pt>
                <c:pt idx="13349">
                  <c:v>8.2786885245901605</c:v>
                </c:pt>
                <c:pt idx="13350">
                  <c:v>8.8345864661654101</c:v>
                </c:pt>
                <c:pt idx="13351">
                  <c:v>8.8709677419354804</c:v>
                </c:pt>
                <c:pt idx="13352">
                  <c:v>9.9841772151898702</c:v>
                </c:pt>
                <c:pt idx="13353">
                  <c:v>13.9751037344398</c:v>
                </c:pt>
                <c:pt idx="13354">
                  <c:v>14.473684210526301</c:v>
                </c:pt>
                <c:pt idx="13355">
                  <c:v>6.1226415094339597</c:v>
                </c:pt>
                <c:pt idx="13356">
                  <c:v>2.8866995073891601</c:v>
                </c:pt>
                <c:pt idx="13357">
                  <c:v>9.8709677419354804</c:v>
                </c:pt>
                <c:pt idx="13358">
                  <c:v>7.3855421686746903</c:v>
                </c:pt>
                <c:pt idx="13359">
                  <c:v>18.1428571428571</c:v>
                </c:pt>
                <c:pt idx="13360">
                  <c:v>8.3870967741935392</c:v>
                </c:pt>
                <c:pt idx="13361">
                  <c:v>15.076923076923</c:v>
                </c:pt>
                <c:pt idx="13362">
                  <c:v>16.956043956043899</c:v>
                </c:pt>
                <c:pt idx="13363">
                  <c:v>19.709677419354801</c:v>
                </c:pt>
                <c:pt idx="13364">
                  <c:v>11.1081081081081</c:v>
                </c:pt>
                <c:pt idx="13365">
                  <c:v>9.8064516129032206</c:v>
                </c:pt>
                <c:pt idx="13366">
                  <c:v>1</c:v>
                </c:pt>
                <c:pt idx="13367">
                  <c:v>18.3888888888888</c:v>
                </c:pt>
                <c:pt idx="13368">
                  <c:v>21</c:v>
                </c:pt>
                <c:pt idx="13369">
                  <c:v>8.3107710417892804</c:v>
                </c:pt>
                <c:pt idx="13370">
                  <c:v>7.6948096885813104</c:v>
                </c:pt>
                <c:pt idx="13371">
                  <c:v>7.5166565717746803</c:v>
                </c:pt>
                <c:pt idx="13372">
                  <c:v>9.2039312039311998</c:v>
                </c:pt>
                <c:pt idx="13373">
                  <c:v>12.436734693877501</c:v>
                </c:pt>
                <c:pt idx="13374">
                  <c:v>15.320427916454401</c:v>
                </c:pt>
                <c:pt idx="13375">
                  <c:v>14.0260930888575</c:v>
                </c:pt>
                <c:pt idx="13376">
                  <c:v>11.0297973778307</c:v>
                </c:pt>
                <c:pt idx="13377">
                  <c:v>4.6311519740400202</c:v>
                </c:pt>
                <c:pt idx="13378">
                  <c:v>4.8852233676975896</c:v>
                </c:pt>
                <c:pt idx="13379">
                  <c:v>5.8893777498428603</c:v>
                </c:pt>
                <c:pt idx="13380">
                  <c:v>7.7714464621164598</c:v>
                </c:pt>
                <c:pt idx="13381">
                  <c:v>5.7819681791396498</c:v>
                </c:pt>
                <c:pt idx="13382">
                  <c:v>5.41587301587301</c:v>
                </c:pt>
                <c:pt idx="13383">
                  <c:v>6.6445135746606301</c:v>
                </c:pt>
                <c:pt idx="13384">
                  <c:v>6.1612716763005704</c:v>
                </c:pt>
                <c:pt idx="13385">
                  <c:v>7.39828326180257</c:v>
                </c:pt>
                <c:pt idx="13386">
                  <c:v>11.187002311841701</c:v>
                </c:pt>
                <c:pt idx="13387">
                  <c:v>11.9108260325406</c:v>
                </c:pt>
                <c:pt idx="13388">
                  <c:v>7.3781038374717802</c:v>
                </c:pt>
                <c:pt idx="13389">
                  <c:v>3.7247269672360601</c:v>
                </c:pt>
                <c:pt idx="13390">
                  <c:v>3.6918110771321699</c:v>
                </c:pt>
                <c:pt idx="13391">
                  <c:v>3.4579792256845998</c:v>
                </c:pt>
                <c:pt idx="13392">
                  <c:v>8.4054711246200604</c:v>
                </c:pt>
                <c:pt idx="13393">
                  <c:v>5.9519136408243298</c:v>
                </c:pt>
                <c:pt idx="13394">
                  <c:v>4.6974595842956104</c:v>
                </c:pt>
                <c:pt idx="13395">
                  <c:v>4.92631578947368</c:v>
                </c:pt>
                <c:pt idx="13396">
                  <c:v>5.5363196125907903</c:v>
                </c:pt>
                <c:pt idx="13397">
                  <c:v>6.8984881209503204</c:v>
                </c:pt>
                <c:pt idx="13398">
                  <c:v>9.4237588652482192</c:v>
                </c:pt>
                <c:pt idx="13399">
                  <c:v>10.608137044967799</c:v>
                </c:pt>
                <c:pt idx="13400">
                  <c:v>7.7516099356025698</c:v>
                </c:pt>
                <c:pt idx="13401">
                  <c:v>4.5316363636363599</c:v>
                </c:pt>
                <c:pt idx="13402">
                  <c:v>3.0854353132628098</c:v>
                </c:pt>
                <c:pt idx="13403">
                  <c:v>3.22677824267782</c:v>
                </c:pt>
                <c:pt idx="13404">
                  <c:v>5.3064516129032198</c:v>
                </c:pt>
                <c:pt idx="13405">
                  <c:v>3.8934426229508099</c:v>
                </c:pt>
                <c:pt idx="13406">
                  <c:v>3.8655589123867</c:v>
                </c:pt>
                <c:pt idx="13407">
                  <c:v>3.83862068965517</c:v>
                </c:pt>
                <c:pt idx="13408">
                  <c:v>4.3499999999999996</c:v>
                </c:pt>
                <c:pt idx="13409">
                  <c:v>6.3582887700534698</c:v>
                </c:pt>
                <c:pt idx="13410">
                  <c:v>6.4574290484140198</c:v>
                </c:pt>
                <c:pt idx="13411">
                  <c:v>8.5</c:v>
                </c:pt>
                <c:pt idx="13412">
                  <c:v>5.7056910569105597</c:v>
                </c:pt>
                <c:pt idx="13413">
                  <c:v>1.55746367239101</c:v>
                </c:pt>
                <c:pt idx="13414">
                  <c:v>1.84604904632152</c:v>
                </c:pt>
                <c:pt idx="13415">
                  <c:v>3.3555555555555499</c:v>
                </c:pt>
                <c:pt idx="13416">
                  <c:v>2.3912363067292599</c:v>
                </c:pt>
                <c:pt idx="13417">
                  <c:v>-0.5</c:v>
                </c:pt>
                <c:pt idx="13418">
                  <c:v>9.2758620689655107</c:v>
                </c:pt>
                <c:pt idx="13419">
                  <c:v>13.6315789473684</c:v>
                </c:pt>
                <c:pt idx="13420">
                  <c:v>4.9195402298850501</c:v>
                </c:pt>
                <c:pt idx="13421">
                  <c:v>10.197674418604599</c:v>
                </c:pt>
                <c:pt idx="13422">
                  <c:v>13.977528089887601</c:v>
                </c:pt>
                <c:pt idx="13423">
                  <c:v>18.449541284403601</c:v>
                </c:pt>
                <c:pt idx="13424">
                  <c:v>12.3813559322033</c:v>
                </c:pt>
                <c:pt idx="13425">
                  <c:v>6.96638655462184</c:v>
                </c:pt>
                <c:pt idx="13426">
                  <c:v>7.4629629629629601</c:v>
                </c:pt>
                <c:pt idx="13427">
                  <c:v>7.31292517006802</c:v>
                </c:pt>
                <c:pt idx="13428">
                  <c:v>5.4</c:v>
                </c:pt>
                <c:pt idx="13429">
                  <c:v>9.3362831858406992</c:v>
                </c:pt>
                <c:pt idx="13430">
                  <c:v>3.9369053580370501</c:v>
                </c:pt>
                <c:pt idx="13431">
                  <c:v>4.0538043478260803</c:v>
                </c:pt>
                <c:pt idx="13432">
                  <c:v>4.3628875968992196</c:v>
                </c:pt>
                <c:pt idx="13433">
                  <c:v>3.0780612244897898</c:v>
                </c:pt>
                <c:pt idx="13434">
                  <c:v>5.1859169199594701</c:v>
                </c:pt>
                <c:pt idx="13435">
                  <c:v>10.334923664122099</c:v>
                </c:pt>
                <c:pt idx="13436">
                  <c:v>9.2800925925925899</c:v>
                </c:pt>
                <c:pt idx="13437">
                  <c:v>6.5330957230142497</c:v>
                </c:pt>
                <c:pt idx="13438">
                  <c:v>2.1519845111326199</c:v>
                </c:pt>
                <c:pt idx="13439">
                  <c:v>1.71675013912075</c:v>
                </c:pt>
                <c:pt idx="13440">
                  <c:v>2.34325185972369</c:v>
                </c:pt>
                <c:pt idx="13441">
                  <c:v>4.4424273858921097</c:v>
                </c:pt>
                <c:pt idx="13442">
                  <c:v>10.1410496719775</c:v>
                </c:pt>
                <c:pt idx="13443">
                  <c:v>11.205748865355501</c:v>
                </c:pt>
                <c:pt idx="13444">
                  <c:v>11.653689452240799</c:v>
                </c:pt>
                <c:pt idx="13445">
                  <c:v>13.997662459093</c:v>
                </c:pt>
                <c:pt idx="13446">
                  <c:v>16.437742352434199</c:v>
                </c:pt>
                <c:pt idx="13447">
                  <c:v>21.456326530612198</c:v>
                </c:pt>
                <c:pt idx="13448">
                  <c:v>24.8085700978109</c:v>
                </c:pt>
                <c:pt idx="13449">
                  <c:v>17.5150871228219</c:v>
                </c:pt>
                <c:pt idx="13450">
                  <c:v>8.4963384865744498</c:v>
                </c:pt>
                <c:pt idx="13451">
                  <c:v>7.8425492033739399</c:v>
                </c:pt>
                <c:pt idx="13452">
                  <c:v>6.6666666666666599</c:v>
                </c:pt>
                <c:pt idx="13453">
                  <c:v>14.3680555555555</c:v>
                </c:pt>
                <c:pt idx="13454">
                  <c:v>6.5792811839323404</c:v>
                </c:pt>
                <c:pt idx="13455">
                  <c:v>7.0492905153099299</c:v>
                </c:pt>
                <c:pt idx="13456">
                  <c:v>4.7807133421400199</c:v>
                </c:pt>
                <c:pt idx="13457">
                  <c:v>7.3216494845360804</c:v>
                </c:pt>
                <c:pt idx="13458">
                  <c:v>7.8582677165354298</c:v>
                </c:pt>
                <c:pt idx="13459">
                  <c:v>10.7518292682926</c:v>
                </c:pt>
                <c:pt idx="13460">
                  <c:v>14.6242732558139</c:v>
                </c:pt>
                <c:pt idx="13461">
                  <c:v>11.347129506008001</c:v>
                </c:pt>
                <c:pt idx="13462">
                  <c:v>6.49306930693069</c:v>
                </c:pt>
                <c:pt idx="13463">
                  <c:v>5.4264240506329102</c:v>
                </c:pt>
                <c:pt idx="13464">
                  <c:v>2.4954887218045099</c:v>
                </c:pt>
                <c:pt idx="13465">
                  <c:v>7.1504777070063597</c:v>
                </c:pt>
                <c:pt idx="13466">
                  <c:v>7.1387434554973801</c:v>
                </c:pt>
                <c:pt idx="13467">
                  <c:v>6.2034383954154704</c:v>
                </c:pt>
                <c:pt idx="13468">
                  <c:v>6.8764965343415199</c:v>
                </c:pt>
                <c:pt idx="13469">
                  <c:v>7.3859987154784799</c:v>
                </c:pt>
                <c:pt idx="13470">
                  <c:v>10.3892576946288</c:v>
                </c:pt>
                <c:pt idx="13471">
                  <c:v>12.6941244239631</c:v>
                </c:pt>
                <c:pt idx="13472">
                  <c:v>15.804186360567099</c:v>
                </c:pt>
                <c:pt idx="13473">
                  <c:v>12.111858190709</c:v>
                </c:pt>
                <c:pt idx="13474">
                  <c:v>6.2992125984251901</c:v>
                </c:pt>
                <c:pt idx="13475">
                  <c:v>5.6349527665317103</c:v>
                </c:pt>
                <c:pt idx="13476">
                  <c:v>3.9191984486102101</c:v>
                </c:pt>
                <c:pt idx="13477">
                  <c:v>6.7570268582136102</c:v>
                </c:pt>
                <c:pt idx="13478">
                  <c:v>8.4592592592592499</c:v>
                </c:pt>
                <c:pt idx="13479">
                  <c:v>15.060606060606</c:v>
                </c:pt>
                <c:pt idx="13480">
                  <c:v>10.3288590604026</c:v>
                </c:pt>
                <c:pt idx="13481">
                  <c:v>6.3988095238095202</c:v>
                </c:pt>
                <c:pt idx="13482">
                  <c:v>11.610169491525401</c:v>
                </c:pt>
                <c:pt idx="13483">
                  <c:v>17.020547945205401</c:v>
                </c:pt>
                <c:pt idx="13484">
                  <c:v>13.5277777777777</c:v>
                </c:pt>
                <c:pt idx="13485">
                  <c:v>13.197278911564601</c:v>
                </c:pt>
                <c:pt idx="13486">
                  <c:v>5.8043478260869499</c:v>
                </c:pt>
                <c:pt idx="13487">
                  <c:v>7.8896103896103797</c:v>
                </c:pt>
                <c:pt idx="13488">
                  <c:v>2.3162393162393098</c:v>
                </c:pt>
                <c:pt idx="13489">
                  <c:v>4.7878787878787801</c:v>
                </c:pt>
                <c:pt idx="13490">
                  <c:v>9.9092568448500593</c:v>
                </c:pt>
                <c:pt idx="13491">
                  <c:v>8.4226511495884093</c:v>
                </c:pt>
                <c:pt idx="13492">
                  <c:v>11.004646360351</c:v>
                </c:pt>
                <c:pt idx="13493">
                  <c:v>12.2598447032723</c:v>
                </c:pt>
                <c:pt idx="13494">
                  <c:v>11.635768525792001</c:v>
                </c:pt>
                <c:pt idx="13495">
                  <c:v>16.3224175294967</c:v>
                </c:pt>
                <c:pt idx="13496">
                  <c:v>19.100849858356899</c:v>
                </c:pt>
                <c:pt idx="13497">
                  <c:v>14.6193055897562</c:v>
                </c:pt>
                <c:pt idx="13498">
                  <c:v>7.5059654248843399</c:v>
                </c:pt>
                <c:pt idx="13499">
                  <c:v>9.7314718162839196</c:v>
                </c:pt>
                <c:pt idx="13500">
                  <c:v>8.4864519427402794</c:v>
                </c:pt>
                <c:pt idx="13501">
                  <c:v>11.615151515151499</c:v>
                </c:pt>
                <c:pt idx="13502">
                  <c:v>4.4444444444444402</c:v>
                </c:pt>
                <c:pt idx="13503">
                  <c:v>6.5374999999999996</c:v>
                </c:pt>
                <c:pt idx="13504">
                  <c:v>6.6870229007633499</c:v>
                </c:pt>
                <c:pt idx="13505">
                  <c:v>2.3698630136986298</c:v>
                </c:pt>
                <c:pt idx="13506">
                  <c:v>7.06784660766961</c:v>
                </c:pt>
                <c:pt idx="13507">
                  <c:v>9.2445887445887394</c:v>
                </c:pt>
                <c:pt idx="13508">
                  <c:v>9.8728522336769693</c:v>
                </c:pt>
                <c:pt idx="13509">
                  <c:v>8.6496815286624198</c:v>
                </c:pt>
                <c:pt idx="13510">
                  <c:v>3.59498207885304</c:v>
                </c:pt>
                <c:pt idx="13511">
                  <c:v>2.6366782006920402</c:v>
                </c:pt>
                <c:pt idx="13512">
                  <c:v>3.36713286713286</c:v>
                </c:pt>
                <c:pt idx="13513">
                  <c:v>3.3858921161825699</c:v>
                </c:pt>
                <c:pt idx="13514">
                  <c:v>10.7291666666666</c:v>
                </c:pt>
                <c:pt idx="13515">
                  <c:v>12.839285714285699</c:v>
                </c:pt>
                <c:pt idx="13516">
                  <c:v>7.17777777777777</c:v>
                </c:pt>
                <c:pt idx="13517">
                  <c:v>5.94545454545454</c:v>
                </c:pt>
                <c:pt idx="13518">
                  <c:v>24.479674796747901</c:v>
                </c:pt>
                <c:pt idx="13519">
                  <c:v>25.058823529411701</c:v>
                </c:pt>
                <c:pt idx="13520">
                  <c:v>15.703296703296701</c:v>
                </c:pt>
                <c:pt idx="13521">
                  <c:v>13.607476635514001</c:v>
                </c:pt>
                <c:pt idx="13522">
                  <c:v>16.381294964028701</c:v>
                </c:pt>
                <c:pt idx="13523">
                  <c:v>7.4929577464788704</c:v>
                </c:pt>
                <c:pt idx="13524">
                  <c:v>11.711864406779601</c:v>
                </c:pt>
                <c:pt idx="13525">
                  <c:v>-0.41666666666666602</c:v>
                </c:pt>
                <c:pt idx="13526">
                  <c:v>3.8819512195121901</c:v>
                </c:pt>
                <c:pt idx="13527">
                  <c:v>3.3043944265809202</c:v>
                </c:pt>
                <c:pt idx="13528">
                  <c:v>3.2561904761904699</c:v>
                </c:pt>
                <c:pt idx="13529">
                  <c:v>2.9872673849167399</c:v>
                </c:pt>
                <c:pt idx="13530">
                  <c:v>5.0896057347670203</c:v>
                </c:pt>
                <c:pt idx="13531">
                  <c:v>7.9832214765100602</c:v>
                </c:pt>
                <c:pt idx="13532">
                  <c:v>7.7013118062563004</c:v>
                </c:pt>
                <c:pt idx="13533">
                  <c:v>6.2230215827338098</c:v>
                </c:pt>
                <c:pt idx="13534">
                  <c:v>2.0964912280701702</c:v>
                </c:pt>
                <c:pt idx="13535">
                  <c:v>3.57115749525616</c:v>
                </c:pt>
                <c:pt idx="13536">
                  <c:v>2.5272556390977399</c:v>
                </c:pt>
                <c:pt idx="13537">
                  <c:v>4.6953271028037298</c:v>
                </c:pt>
                <c:pt idx="13538">
                  <c:v>7.8054393305439298</c:v>
                </c:pt>
                <c:pt idx="13539">
                  <c:v>6.3599243856332697</c:v>
                </c:pt>
                <c:pt idx="13540">
                  <c:v>6.7004390408645698</c:v>
                </c:pt>
                <c:pt idx="13541">
                  <c:v>6.67094313453536</c:v>
                </c:pt>
                <c:pt idx="13542">
                  <c:v>8.0278514588859409</c:v>
                </c:pt>
                <c:pt idx="13543">
                  <c:v>12.980252508902501</c:v>
                </c:pt>
                <c:pt idx="13544">
                  <c:v>13.605182926829199</c:v>
                </c:pt>
                <c:pt idx="13545">
                  <c:v>12.4055477528089</c:v>
                </c:pt>
                <c:pt idx="13546">
                  <c:v>5.9558561765752902</c:v>
                </c:pt>
                <c:pt idx="13547">
                  <c:v>6.1949612403100698</c:v>
                </c:pt>
                <c:pt idx="13548">
                  <c:v>4.1190040278286304</c:v>
                </c:pt>
                <c:pt idx="13549">
                  <c:v>9.1229852838121896</c:v>
                </c:pt>
                <c:pt idx="13550">
                  <c:v>5.2904073587385003</c:v>
                </c:pt>
                <c:pt idx="13551">
                  <c:v>4.5471976401179903</c:v>
                </c:pt>
                <c:pt idx="13552">
                  <c:v>5.4406779661016902</c:v>
                </c:pt>
                <c:pt idx="13553">
                  <c:v>4.8307692307692296</c:v>
                </c:pt>
                <c:pt idx="13554">
                  <c:v>7.984375</c:v>
                </c:pt>
                <c:pt idx="13555">
                  <c:v>12.870370370370299</c:v>
                </c:pt>
                <c:pt idx="13556">
                  <c:v>13.262321144674001</c:v>
                </c:pt>
                <c:pt idx="13557">
                  <c:v>9.6054913294797597</c:v>
                </c:pt>
                <c:pt idx="13558">
                  <c:v>2.80026281208935</c:v>
                </c:pt>
                <c:pt idx="13559">
                  <c:v>3.5145772594752098</c:v>
                </c:pt>
                <c:pt idx="13560">
                  <c:v>2.5527318932655598</c:v>
                </c:pt>
                <c:pt idx="13561">
                  <c:v>5.3615591397849398</c:v>
                </c:pt>
                <c:pt idx="13562">
                  <c:v>6.8797250859106498</c:v>
                </c:pt>
                <c:pt idx="13563">
                  <c:v>5.6615384615384601</c:v>
                </c:pt>
                <c:pt idx="13564">
                  <c:v>8.0135593220338901</c:v>
                </c:pt>
                <c:pt idx="13565">
                  <c:v>12.215624999999999</c:v>
                </c:pt>
                <c:pt idx="13566">
                  <c:v>10.597765363128399</c:v>
                </c:pt>
                <c:pt idx="13567">
                  <c:v>13.039660056657199</c:v>
                </c:pt>
                <c:pt idx="13568">
                  <c:v>14.932065217391299</c:v>
                </c:pt>
                <c:pt idx="13569">
                  <c:v>8.7904509283819596</c:v>
                </c:pt>
                <c:pt idx="13570">
                  <c:v>7.98882681564245</c:v>
                </c:pt>
                <c:pt idx="13571">
                  <c:v>9.6449086161879798</c:v>
                </c:pt>
                <c:pt idx="13572">
                  <c:v>9.8064516129032206</c:v>
                </c:pt>
                <c:pt idx="13573">
                  <c:v>13.002624671915999</c:v>
                </c:pt>
                <c:pt idx="13574">
                  <c:v>7.2112211221122102</c:v>
                </c:pt>
                <c:pt idx="13575">
                  <c:v>4.3058739255014302</c:v>
                </c:pt>
                <c:pt idx="13576">
                  <c:v>5.5107296137338997</c:v>
                </c:pt>
                <c:pt idx="13577">
                  <c:v>6.2939832444782899</c:v>
                </c:pt>
                <c:pt idx="13578">
                  <c:v>8.2080267558528401</c:v>
                </c:pt>
                <c:pt idx="13579">
                  <c:v>13.084431137724501</c:v>
                </c:pt>
                <c:pt idx="13580">
                  <c:v>13.951612903225801</c:v>
                </c:pt>
                <c:pt idx="13581">
                  <c:v>9.7654237288135501</c:v>
                </c:pt>
                <c:pt idx="13582">
                  <c:v>4.5206286836935101</c:v>
                </c:pt>
                <c:pt idx="13583">
                  <c:v>4.1304023845007398</c:v>
                </c:pt>
                <c:pt idx="13584">
                  <c:v>3.1681681681681599</c:v>
                </c:pt>
                <c:pt idx="13585">
                  <c:v>7.1482558139534804</c:v>
                </c:pt>
                <c:pt idx="13586">
                  <c:v>22.370967741935399</c:v>
                </c:pt>
                <c:pt idx="13587">
                  <c:v>14.228571428571399</c:v>
                </c:pt>
                <c:pt idx="13588">
                  <c:v>15.3870967741935</c:v>
                </c:pt>
                <c:pt idx="13589">
                  <c:v>8.4534883720930196</c:v>
                </c:pt>
                <c:pt idx="13590">
                  <c:v>12.011363636363599</c:v>
                </c:pt>
                <c:pt idx="13591">
                  <c:v>33.109756097560897</c:v>
                </c:pt>
                <c:pt idx="13592">
                  <c:v>25.177215189873401</c:v>
                </c:pt>
                <c:pt idx="13593">
                  <c:v>16.6216216216216</c:v>
                </c:pt>
                <c:pt idx="13594">
                  <c:v>22</c:v>
                </c:pt>
                <c:pt idx="13595">
                  <c:v>-1.3333333333333299</c:v>
                </c:pt>
                <c:pt idx="13596">
                  <c:v>6.6432432432432398</c:v>
                </c:pt>
                <c:pt idx="13597">
                  <c:v>8.94545454545454</c:v>
                </c:pt>
                <c:pt idx="13598">
                  <c:v>6.0517241379310303</c:v>
                </c:pt>
                <c:pt idx="13599">
                  <c:v>2.8779342723004602</c:v>
                </c:pt>
                <c:pt idx="13600">
                  <c:v>9.1789473684210492</c:v>
                </c:pt>
                <c:pt idx="13601">
                  <c:v>17.131818181818101</c:v>
                </c:pt>
                <c:pt idx="13602">
                  <c:v>14.3690987124463</c:v>
                </c:pt>
                <c:pt idx="13603">
                  <c:v>10.4405940594059</c:v>
                </c:pt>
                <c:pt idx="13604">
                  <c:v>2.8450000000000002</c:v>
                </c:pt>
                <c:pt idx="13605">
                  <c:v>1.4774193548387</c:v>
                </c:pt>
                <c:pt idx="13606">
                  <c:v>4.29901960784313</c:v>
                </c:pt>
                <c:pt idx="13607">
                  <c:v>4.8979591836734597</c:v>
                </c:pt>
                <c:pt idx="13608">
                  <c:v>6.1909462219196696</c:v>
                </c:pt>
                <c:pt idx="13609">
                  <c:v>6.6473118279569796</c:v>
                </c:pt>
                <c:pt idx="13610">
                  <c:v>6.9651162790697603</c:v>
                </c:pt>
                <c:pt idx="13611">
                  <c:v>7.7735263702171604</c:v>
                </c:pt>
                <c:pt idx="13612">
                  <c:v>10.12512546002</c:v>
                </c:pt>
                <c:pt idx="13613">
                  <c:v>14.8151397011046</c:v>
                </c:pt>
                <c:pt idx="13614">
                  <c:v>15.8622707764338</c:v>
                </c:pt>
                <c:pt idx="13615">
                  <c:v>11.314485165794</c:v>
                </c:pt>
                <c:pt idx="13616">
                  <c:v>5.7483377659574399</c:v>
                </c:pt>
                <c:pt idx="13617">
                  <c:v>5.3786024476904801</c:v>
                </c:pt>
                <c:pt idx="13618">
                  <c:v>4.9413879899316697</c:v>
                </c:pt>
                <c:pt idx="13619">
                  <c:v>9.3109612141652605</c:v>
                </c:pt>
                <c:pt idx="13620">
                  <c:v>7.4755244755244696</c:v>
                </c:pt>
                <c:pt idx="13621">
                  <c:v>14.2651515151515</c:v>
                </c:pt>
                <c:pt idx="13622">
                  <c:v>7.14</c:v>
                </c:pt>
                <c:pt idx="13623">
                  <c:v>8.1780821917808204</c:v>
                </c:pt>
                <c:pt idx="13624">
                  <c:v>11.4489795918367</c:v>
                </c:pt>
                <c:pt idx="13625">
                  <c:v>11.1048951048951</c:v>
                </c:pt>
                <c:pt idx="13626">
                  <c:v>13.5369127516778</c:v>
                </c:pt>
                <c:pt idx="13627">
                  <c:v>9.8243243243243192</c:v>
                </c:pt>
                <c:pt idx="13628">
                  <c:v>6.3493150684931496</c:v>
                </c:pt>
                <c:pt idx="13629">
                  <c:v>15.083798882681499</c:v>
                </c:pt>
                <c:pt idx="13630">
                  <c:v>9.0930232558139501</c:v>
                </c:pt>
                <c:pt idx="13631">
                  <c:v>28.544378698224801</c:v>
                </c:pt>
                <c:pt idx="13632">
                  <c:v>20.855072463768099</c:v>
                </c:pt>
                <c:pt idx="13633">
                  <c:v>11.9857142857142</c:v>
                </c:pt>
                <c:pt idx="13634">
                  <c:v>15.3978494623655</c:v>
                </c:pt>
                <c:pt idx="13635">
                  <c:v>-0.51612903225806395</c:v>
                </c:pt>
                <c:pt idx="13636">
                  <c:v>1.62903225806451</c:v>
                </c:pt>
                <c:pt idx="13637">
                  <c:v>16.4166666666666</c:v>
                </c:pt>
                <c:pt idx="13638">
                  <c:v>13.677419354838699</c:v>
                </c:pt>
                <c:pt idx="13639">
                  <c:v>15.657534246575301</c:v>
                </c:pt>
                <c:pt idx="13640">
                  <c:v>8.3777777777777693</c:v>
                </c:pt>
                <c:pt idx="13641">
                  <c:v>6.5108695652173898</c:v>
                </c:pt>
                <c:pt idx="13642">
                  <c:v>5.54022988505747</c:v>
                </c:pt>
                <c:pt idx="13643">
                  <c:v>10.104651162790599</c:v>
                </c:pt>
                <c:pt idx="13644">
                  <c:v>11.3217391304347</c:v>
                </c:pt>
                <c:pt idx="13645">
                  <c:v>12.817204301075201</c:v>
                </c:pt>
                <c:pt idx="13646">
                  <c:v>6.6666666666666599</c:v>
                </c:pt>
                <c:pt idx="13647">
                  <c:v>8.2389380530973408</c:v>
                </c:pt>
                <c:pt idx="13648">
                  <c:v>7.4479166666666599</c:v>
                </c:pt>
                <c:pt idx="13649">
                  <c:v>15.822429906542</c:v>
                </c:pt>
                <c:pt idx="13650">
                  <c:v>26.610619469026499</c:v>
                </c:pt>
                <c:pt idx="13651">
                  <c:v>20.1666666666666</c:v>
                </c:pt>
                <c:pt idx="13652">
                  <c:v>15.8888888888888</c:v>
                </c:pt>
                <c:pt idx="13653">
                  <c:v>3.6454545454545402</c:v>
                </c:pt>
                <c:pt idx="13654">
                  <c:v>8.0363636363636299</c:v>
                </c:pt>
                <c:pt idx="13655">
                  <c:v>11.104761904761901</c:v>
                </c:pt>
                <c:pt idx="13656">
                  <c:v>4.38709677419354</c:v>
                </c:pt>
                <c:pt idx="13657">
                  <c:v>13.0178571428571</c:v>
                </c:pt>
                <c:pt idx="13658">
                  <c:v>15.2258064516129</c:v>
                </c:pt>
                <c:pt idx="13659">
                  <c:v>9.4</c:v>
                </c:pt>
                <c:pt idx="13660">
                  <c:v>17.0483870967741</c:v>
                </c:pt>
                <c:pt idx="13661">
                  <c:v>24.0833333333333</c:v>
                </c:pt>
                <c:pt idx="13662">
                  <c:v>8.2419354838709609</c:v>
                </c:pt>
                <c:pt idx="13663">
                  <c:v>17.234375</c:v>
                </c:pt>
                <c:pt idx="13664">
                  <c:v>6.9</c:v>
                </c:pt>
                <c:pt idx="13665">
                  <c:v>2.6451612903225801</c:v>
                </c:pt>
                <c:pt idx="13666">
                  <c:v>3.7586206896551699</c:v>
                </c:pt>
                <c:pt idx="13667">
                  <c:v>9.4</c:v>
                </c:pt>
                <c:pt idx="13668">
                  <c:v>5.5724181360201497</c:v>
                </c:pt>
                <c:pt idx="13669">
                  <c:v>3.9881812212738001</c:v>
                </c:pt>
                <c:pt idx="13670">
                  <c:v>5.7020484171322101</c:v>
                </c:pt>
                <c:pt idx="13671">
                  <c:v>5.0212765957446797</c:v>
                </c:pt>
                <c:pt idx="13672">
                  <c:v>7.4292316580011502</c:v>
                </c:pt>
                <c:pt idx="13673">
                  <c:v>11.2295430393198</c:v>
                </c:pt>
                <c:pt idx="13674">
                  <c:v>10.9189518586227</c:v>
                </c:pt>
                <c:pt idx="13675">
                  <c:v>8.66</c:v>
                </c:pt>
                <c:pt idx="13676">
                  <c:v>2.7243449781659299</c:v>
                </c:pt>
                <c:pt idx="13677">
                  <c:v>2.4955752212389299</c:v>
                </c:pt>
                <c:pt idx="13678">
                  <c:v>2.95387149917627</c:v>
                </c:pt>
                <c:pt idx="13679">
                  <c:v>5.88378849506101</c:v>
                </c:pt>
                <c:pt idx="13680">
                  <c:v>5.4560216508795598</c:v>
                </c:pt>
                <c:pt idx="13681">
                  <c:v>3.76713338246131</c:v>
                </c:pt>
                <c:pt idx="13682">
                  <c:v>4.8441644562334201</c:v>
                </c:pt>
                <c:pt idx="13683">
                  <c:v>3.1324137931034399</c:v>
                </c:pt>
                <c:pt idx="13684">
                  <c:v>4.78015564202334</c:v>
                </c:pt>
                <c:pt idx="13685">
                  <c:v>7.8406250000000002</c:v>
                </c:pt>
                <c:pt idx="13686">
                  <c:v>9.1185944363103903</c:v>
                </c:pt>
                <c:pt idx="13687">
                  <c:v>6.8325487558843303</c:v>
                </c:pt>
                <c:pt idx="13688">
                  <c:v>2.1343770384866199</c:v>
                </c:pt>
                <c:pt idx="13689">
                  <c:v>2.9389473684210499</c:v>
                </c:pt>
                <c:pt idx="13690">
                  <c:v>2.9399865138233299</c:v>
                </c:pt>
                <c:pt idx="13691">
                  <c:v>5.1075193253689299</c:v>
                </c:pt>
                <c:pt idx="13692">
                  <c:v>-6.75</c:v>
                </c:pt>
                <c:pt idx="13693">
                  <c:v>-4.25</c:v>
                </c:pt>
                <c:pt idx="13694">
                  <c:v>2</c:v>
                </c:pt>
                <c:pt idx="13695">
                  <c:v>2.4</c:v>
                </c:pt>
                <c:pt idx="13696">
                  <c:v>3.8569711538461502</c:v>
                </c:pt>
                <c:pt idx="13697">
                  <c:v>5.2327823691460003</c:v>
                </c:pt>
                <c:pt idx="13698">
                  <c:v>4.29566210045662</c:v>
                </c:pt>
                <c:pt idx="13699">
                  <c:v>5.0744297719087603</c:v>
                </c:pt>
                <c:pt idx="13700">
                  <c:v>8.2959427207637209</c:v>
                </c:pt>
                <c:pt idx="13701">
                  <c:v>10.212087912087901</c:v>
                </c:pt>
                <c:pt idx="13702">
                  <c:v>8.3894009216589804</c:v>
                </c:pt>
                <c:pt idx="13703">
                  <c:v>7.1579476861167004</c:v>
                </c:pt>
                <c:pt idx="13704">
                  <c:v>3.0705433746425101</c:v>
                </c:pt>
                <c:pt idx="13705">
                  <c:v>1.7867298578199</c:v>
                </c:pt>
                <c:pt idx="13706">
                  <c:v>2.1730769230769198</c:v>
                </c:pt>
                <c:pt idx="13707">
                  <c:v>4.7611777535441604</c:v>
                </c:pt>
                <c:pt idx="13708">
                  <c:v>12.3301886792452</c:v>
                </c:pt>
                <c:pt idx="13709">
                  <c:v>14.978947368421</c:v>
                </c:pt>
                <c:pt idx="13710">
                  <c:v>9.8562874251497004</c:v>
                </c:pt>
                <c:pt idx="13711">
                  <c:v>7.78488372093023</c:v>
                </c:pt>
                <c:pt idx="13712">
                  <c:v>10.965</c:v>
                </c:pt>
                <c:pt idx="13713">
                  <c:v>19.5918367346938</c:v>
                </c:pt>
                <c:pt idx="13714">
                  <c:v>13.647058823529401</c:v>
                </c:pt>
                <c:pt idx="13715">
                  <c:v>16.7740384615384</c:v>
                </c:pt>
                <c:pt idx="13716">
                  <c:v>18.889570552147202</c:v>
                </c:pt>
                <c:pt idx="13717">
                  <c:v>3.6453900709219802</c:v>
                </c:pt>
                <c:pt idx="13718">
                  <c:v>6.3586206896551696</c:v>
                </c:pt>
                <c:pt idx="13719">
                  <c:v>10.709497206703899</c:v>
                </c:pt>
                <c:pt idx="13720">
                  <c:v>27</c:v>
                </c:pt>
                <c:pt idx="13721">
                  <c:v>17.338709677419299</c:v>
                </c:pt>
                <c:pt idx="13722">
                  <c:v>13.3928571428571</c:v>
                </c:pt>
                <c:pt idx="13723">
                  <c:v>2.9516129032257998</c:v>
                </c:pt>
                <c:pt idx="13724">
                  <c:v>2.15</c:v>
                </c:pt>
                <c:pt idx="13725">
                  <c:v>7.5322580645161201</c:v>
                </c:pt>
                <c:pt idx="13726">
                  <c:v>15.6666666666666</c:v>
                </c:pt>
                <c:pt idx="13727">
                  <c:v>23</c:v>
                </c:pt>
                <c:pt idx="13728">
                  <c:v>10.3333333333333</c:v>
                </c:pt>
                <c:pt idx="13729">
                  <c:v>4.9294117647058799</c:v>
                </c:pt>
                <c:pt idx="13730">
                  <c:v>1.61363636363636</c:v>
                </c:pt>
                <c:pt idx="13731">
                  <c:v>0.95402298850574696</c:v>
                </c:pt>
                <c:pt idx="13732">
                  <c:v>3.9130434782608599</c:v>
                </c:pt>
                <c:pt idx="13733">
                  <c:v>7.1666666666666599</c:v>
                </c:pt>
                <c:pt idx="13734">
                  <c:v>11.053030303030299</c:v>
                </c:pt>
                <c:pt idx="13735">
                  <c:v>11.434210526315701</c:v>
                </c:pt>
                <c:pt idx="13736">
                  <c:v>9.8278688524590105</c:v>
                </c:pt>
                <c:pt idx="13737">
                  <c:v>11.348684210526301</c:v>
                </c:pt>
                <c:pt idx="13738">
                  <c:v>19.946666666666601</c:v>
                </c:pt>
                <c:pt idx="13739">
                  <c:v>21.575163398692801</c:v>
                </c:pt>
                <c:pt idx="13740">
                  <c:v>14.5921052631578</c:v>
                </c:pt>
                <c:pt idx="13741">
                  <c:v>3.3471502590673499</c:v>
                </c:pt>
                <c:pt idx="13742">
                  <c:v>5.76811594202898</c:v>
                </c:pt>
                <c:pt idx="13743">
                  <c:v>7.5606060606060597</c:v>
                </c:pt>
                <c:pt idx="13744">
                  <c:v>8.9381443298969003</c:v>
                </c:pt>
                <c:pt idx="13745">
                  <c:v>8.1024423337856106</c:v>
                </c:pt>
                <c:pt idx="13746">
                  <c:v>8.7836314628767393</c:v>
                </c:pt>
                <c:pt idx="13747">
                  <c:v>9.1880723698905502</c:v>
                </c:pt>
                <c:pt idx="13748">
                  <c:v>10.099977482548899</c:v>
                </c:pt>
                <c:pt idx="13749">
                  <c:v>13.388300127172499</c:v>
                </c:pt>
                <c:pt idx="13750">
                  <c:v>16.540147401086099</c:v>
                </c:pt>
                <c:pt idx="13751">
                  <c:v>13.849559628659801</c:v>
                </c:pt>
                <c:pt idx="13752">
                  <c:v>12.1695856471593</c:v>
                </c:pt>
                <c:pt idx="13753">
                  <c:v>6.6415371692566101</c:v>
                </c:pt>
                <c:pt idx="13754">
                  <c:v>6.9226778656126404</c:v>
                </c:pt>
                <c:pt idx="13755">
                  <c:v>6.6885902876001797</c:v>
                </c:pt>
                <c:pt idx="13756">
                  <c:v>9.4841013824884701</c:v>
                </c:pt>
                <c:pt idx="13757">
                  <c:v>6.3103448275862002</c:v>
                </c:pt>
                <c:pt idx="13758">
                  <c:v>2.9726156751652502</c:v>
                </c:pt>
                <c:pt idx="13759">
                  <c:v>5.4737810487580498</c:v>
                </c:pt>
                <c:pt idx="13760">
                  <c:v>6.8816046966731896</c:v>
                </c:pt>
                <c:pt idx="13761">
                  <c:v>9.5957634598411303</c:v>
                </c:pt>
                <c:pt idx="13762">
                  <c:v>11.943856794141499</c:v>
                </c:pt>
                <c:pt idx="13763">
                  <c:v>12.556612749762101</c:v>
                </c:pt>
                <c:pt idx="13764">
                  <c:v>8.1025641025641004</c:v>
                </c:pt>
                <c:pt idx="13765">
                  <c:v>4.9341736694677802</c:v>
                </c:pt>
                <c:pt idx="13766">
                  <c:v>3.2533543804262002</c:v>
                </c:pt>
                <c:pt idx="13767">
                  <c:v>4.3415032679738497</c:v>
                </c:pt>
                <c:pt idx="13768">
                  <c:v>5.9562883435582803</c:v>
                </c:pt>
                <c:pt idx="13769">
                  <c:v>5.35681557846506</c:v>
                </c:pt>
                <c:pt idx="13770">
                  <c:v>4.8725247524752398</c:v>
                </c:pt>
                <c:pt idx="13771">
                  <c:v>4.75150191152375</c:v>
                </c:pt>
                <c:pt idx="13772">
                  <c:v>2.9182692307692299</c:v>
                </c:pt>
                <c:pt idx="13773">
                  <c:v>6.3721075672295102</c:v>
                </c:pt>
                <c:pt idx="13774">
                  <c:v>11.2283582089552</c:v>
                </c:pt>
                <c:pt idx="13775">
                  <c:v>12.6303956834532</c:v>
                </c:pt>
                <c:pt idx="13776">
                  <c:v>9.0872045639771795</c:v>
                </c:pt>
                <c:pt idx="13777">
                  <c:v>4.4441805225653201</c:v>
                </c:pt>
                <c:pt idx="13778">
                  <c:v>3.3748079877112098</c:v>
                </c:pt>
                <c:pt idx="13779">
                  <c:v>2.9613434727503098</c:v>
                </c:pt>
                <c:pt idx="13780">
                  <c:v>5.5192076830732297</c:v>
                </c:pt>
                <c:pt idx="13781">
                  <c:v>7.5897435897435797</c:v>
                </c:pt>
                <c:pt idx="13782">
                  <c:v>5.8172043010752601</c:v>
                </c:pt>
                <c:pt idx="13783">
                  <c:v>8.0068027210884303</c:v>
                </c:pt>
                <c:pt idx="13784">
                  <c:v>10.7289156626506</c:v>
                </c:pt>
                <c:pt idx="13785">
                  <c:v>9.3531914893617003</c:v>
                </c:pt>
                <c:pt idx="13786">
                  <c:v>16.033434650455899</c:v>
                </c:pt>
                <c:pt idx="13787">
                  <c:v>15.8463855421686</c:v>
                </c:pt>
                <c:pt idx="13788">
                  <c:v>14.7687861271676</c:v>
                </c:pt>
                <c:pt idx="13789">
                  <c:v>7.0794223826714804</c:v>
                </c:pt>
                <c:pt idx="13790">
                  <c:v>8.1189427312775297</c:v>
                </c:pt>
                <c:pt idx="13791">
                  <c:v>2.17901234567901</c:v>
                </c:pt>
                <c:pt idx="13792">
                  <c:v>8.36666666666666</c:v>
                </c:pt>
                <c:pt idx="13793">
                  <c:v>10.050000000000001</c:v>
                </c:pt>
                <c:pt idx="13794">
                  <c:v>25.5520833333333</c:v>
                </c:pt>
                <c:pt idx="13795">
                  <c:v>30.463768115941999</c:v>
                </c:pt>
                <c:pt idx="13796">
                  <c:v>25.061224489795901</c:v>
                </c:pt>
                <c:pt idx="13797">
                  <c:v>17.507142857142799</c:v>
                </c:pt>
                <c:pt idx="13798">
                  <c:v>18.245614035087701</c:v>
                </c:pt>
                <c:pt idx="13799">
                  <c:v>13.283783783783701</c:v>
                </c:pt>
                <c:pt idx="13800">
                  <c:v>20.307692307692299</c:v>
                </c:pt>
                <c:pt idx="13801">
                  <c:v>12.162162162162099</c:v>
                </c:pt>
                <c:pt idx="13802">
                  <c:v>16.573770491803199</c:v>
                </c:pt>
                <c:pt idx="13803">
                  <c:v>6.2337662337662296</c:v>
                </c:pt>
                <c:pt idx="13804">
                  <c:v>7.5057471264367797</c:v>
                </c:pt>
                <c:pt idx="13805">
                  <c:v>18.589552238805901</c:v>
                </c:pt>
                <c:pt idx="13806">
                  <c:v>16.169696969696901</c:v>
                </c:pt>
                <c:pt idx="13807">
                  <c:v>13.019230769230701</c:v>
                </c:pt>
                <c:pt idx="13808">
                  <c:v>20.5763888888888</c:v>
                </c:pt>
                <c:pt idx="13809">
                  <c:v>18.1111111111111</c:v>
                </c:pt>
                <c:pt idx="13810">
                  <c:v>3.6153846153846101</c:v>
                </c:pt>
                <c:pt idx="13811">
                  <c:v>8.0967741935483808</c:v>
                </c:pt>
                <c:pt idx="13812">
                  <c:v>3.86666666666666</c:v>
                </c:pt>
                <c:pt idx="13813">
                  <c:v>8.1638714185883998</c:v>
                </c:pt>
                <c:pt idx="13814">
                  <c:v>7.2257327750285496</c:v>
                </c:pt>
                <c:pt idx="13815">
                  <c:v>8.3061016949152506</c:v>
                </c:pt>
                <c:pt idx="13816">
                  <c:v>8.4795847750865008</c:v>
                </c:pt>
                <c:pt idx="13817">
                  <c:v>10.521480502313199</c:v>
                </c:pt>
                <c:pt idx="13818">
                  <c:v>13.606907378335899</c:v>
                </c:pt>
                <c:pt idx="13819">
                  <c:v>13.6872915894775</c:v>
                </c:pt>
                <c:pt idx="13820">
                  <c:v>11.548322147651</c:v>
                </c:pt>
                <c:pt idx="13821">
                  <c:v>6.2565428109854597</c:v>
                </c:pt>
                <c:pt idx="13822">
                  <c:v>5.2904689863842602</c:v>
                </c:pt>
                <c:pt idx="13823">
                  <c:v>5.1051517290049402</c:v>
                </c:pt>
                <c:pt idx="13824">
                  <c:v>8.8225533355909196</c:v>
                </c:pt>
                <c:pt idx="13825">
                  <c:v>8.6111584327086792</c:v>
                </c:pt>
                <c:pt idx="13826">
                  <c:v>6.8676401318888303</c:v>
                </c:pt>
                <c:pt idx="13827">
                  <c:v>7.2662650602409604</c:v>
                </c:pt>
                <c:pt idx="13828">
                  <c:v>6.5303156146179404</c:v>
                </c:pt>
                <c:pt idx="13829">
                  <c:v>7.9381443298969003</c:v>
                </c:pt>
                <c:pt idx="13830">
                  <c:v>12.055192447349301</c:v>
                </c:pt>
                <c:pt idx="13831">
                  <c:v>13.0452218430034</c:v>
                </c:pt>
                <c:pt idx="13832">
                  <c:v>9.5197160883280691</c:v>
                </c:pt>
                <c:pt idx="13833">
                  <c:v>4.6548142229324796</c:v>
                </c:pt>
                <c:pt idx="13834">
                  <c:v>5.6786690975387399</c:v>
                </c:pt>
                <c:pt idx="13835">
                  <c:v>4.3570198105081799</c:v>
                </c:pt>
                <c:pt idx="13836">
                  <c:v>8.3793103448275801</c:v>
                </c:pt>
                <c:pt idx="13837">
                  <c:v>26.7419354838709</c:v>
                </c:pt>
                <c:pt idx="13838">
                  <c:v>18.2678571428571</c:v>
                </c:pt>
                <c:pt idx="13839">
                  <c:v>18.8032786885245</c:v>
                </c:pt>
                <c:pt idx="13840">
                  <c:v>11.6166666666666</c:v>
                </c:pt>
                <c:pt idx="13841">
                  <c:v>24.435483870967701</c:v>
                </c:pt>
                <c:pt idx="13842">
                  <c:v>29.1</c:v>
                </c:pt>
                <c:pt idx="13843">
                  <c:v>18.322580645161199</c:v>
                </c:pt>
                <c:pt idx="13844">
                  <c:v>17.677419354838701</c:v>
                </c:pt>
                <c:pt idx="13845">
                  <c:v>10.3666666666666</c:v>
                </c:pt>
                <c:pt idx="13846">
                  <c:v>7.9677419354838701</c:v>
                </c:pt>
                <c:pt idx="13847">
                  <c:v>11.830508474576201</c:v>
                </c:pt>
                <c:pt idx="13848">
                  <c:v>3.8035714285714199</c:v>
                </c:pt>
                <c:pt idx="13849">
                  <c:v>4.1958719460825602</c:v>
                </c:pt>
                <c:pt idx="13850">
                  <c:v>3.9796578825704998</c:v>
                </c:pt>
                <c:pt idx="13851">
                  <c:v>4.7290456431535199</c:v>
                </c:pt>
                <c:pt idx="13852">
                  <c:v>3.4095925297113698</c:v>
                </c:pt>
                <c:pt idx="13853">
                  <c:v>5.82967260671363</c:v>
                </c:pt>
                <c:pt idx="13854">
                  <c:v>11.2319936331078</c:v>
                </c:pt>
                <c:pt idx="13855">
                  <c:v>9.2795487984306</c:v>
                </c:pt>
                <c:pt idx="13856">
                  <c:v>7.9428818693206402</c:v>
                </c:pt>
                <c:pt idx="13857">
                  <c:v>2.87369687249398</c:v>
                </c:pt>
                <c:pt idx="13858">
                  <c:v>3.2097447795823602</c:v>
                </c:pt>
                <c:pt idx="13859">
                  <c:v>1.9624558303886901</c:v>
                </c:pt>
                <c:pt idx="13860">
                  <c:v>3.5136869118904999</c:v>
                </c:pt>
                <c:pt idx="13861">
                  <c:v>4.31927710843373</c:v>
                </c:pt>
                <c:pt idx="13862">
                  <c:v>1.24381625441696</c:v>
                </c:pt>
                <c:pt idx="13863">
                  <c:v>3.9908536585365799</c:v>
                </c:pt>
                <c:pt idx="13864">
                  <c:v>5.93333333333333</c:v>
                </c:pt>
                <c:pt idx="13865">
                  <c:v>8.7423822714681396</c:v>
                </c:pt>
                <c:pt idx="13866">
                  <c:v>12.0497737556561</c:v>
                </c:pt>
                <c:pt idx="13867">
                  <c:v>13.431266846361099</c:v>
                </c:pt>
                <c:pt idx="13868">
                  <c:v>7.6094117647058797</c:v>
                </c:pt>
                <c:pt idx="13869">
                  <c:v>2.7800453514739201</c:v>
                </c:pt>
                <c:pt idx="13870">
                  <c:v>5.6372315035799501</c:v>
                </c:pt>
                <c:pt idx="13871">
                  <c:v>5.1938325991189398</c:v>
                </c:pt>
                <c:pt idx="13872">
                  <c:v>7.2836538461538396</c:v>
                </c:pt>
                <c:pt idx="13873">
                  <c:v>4.0039370078740104</c:v>
                </c:pt>
                <c:pt idx="13874">
                  <c:v>4.1087902523933799</c:v>
                </c:pt>
                <c:pt idx="13875">
                  <c:v>6.0715953307392896</c:v>
                </c:pt>
                <c:pt idx="13876">
                  <c:v>4.3023070803500296</c:v>
                </c:pt>
                <c:pt idx="13877">
                  <c:v>7.4162077104642004</c:v>
                </c:pt>
                <c:pt idx="13878">
                  <c:v>11.2990786676116</c:v>
                </c:pt>
                <c:pt idx="13879">
                  <c:v>13.305336832895801</c:v>
                </c:pt>
                <c:pt idx="13880">
                  <c:v>7.8401515151515104</c:v>
                </c:pt>
                <c:pt idx="13881">
                  <c:v>3.6366177498252901</c:v>
                </c:pt>
                <c:pt idx="13882">
                  <c:v>3.2493946731234802</c:v>
                </c:pt>
                <c:pt idx="13883">
                  <c:v>3.2</c:v>
                </c:pt>
                <c:pt idx="13884">
                  <c:v>3.9924357034795701</c:v>
                </c:pt>
                <c:pt idx="13885">
                  <c:v>4.9109792284866396</c:v>
                </c:pt>
                <c:pt idx="13886">
                  <c:v>3.5064516129032199</c:v>
                </c:pt>
                <c:pt idx="13887">
                  <c:v>7.76539589442815</c:v>
                </c:pt>
                <c:pt idx="13888">
                  <c:v>3.46969696969696</c:v>
                </c:pt>
                <c:pt idx="13889">
                  <c:v>8.0645161290322491</c:v>
                </c:pt>
                <c:pt idx="13890">
                  <c:v>11.094182825484699</c:v>
                </c:pt>
                <c:pt idx="13891">
                  <c:v>21.3333333333333</c:v>
                </c:pt>
                <c:pt idx="13892">
                  <c:v>9.8715083798882599</c:v>
                </c:pt>
                <c:pt idx="13893">
                  <c:v>3.26</c:v>
                </c:pt>
                <c:pt idx="13894">
                  <c:v>1.9486552567237101</c:v>
                </c:pt>
                <c:pt idx="13895">
                  <c:v>1.26570048309178</c:v>
                </c:pt>
                <c:pt idx="13896">
                  <c:v>5.9801488833746896</c:v>
                </c:pt>
                <c:pt idx="13897">
                  <c:v>18.75</c:v>
                </c:pt>
                <c:pt idx="13898">
                  <c:v>32.125</c:v>
                </c:pt>
                <c:pt idx="13899">
                  <c:v>53</c:v>
                </c:pt>
                <c:pt idx="13900">
                  <c:v>-3</c:v>
                </c:pt>
                <c:pt idx="13901">
                  <c:v>4.0999999999999996</c:v>
                </c:pt>
                <c:pt idx="13902">
                  <c:v>-5.5</c:v>
                </c:pt>
                <c:pt idx="13903">
                  <c:v>-9</c:v>
                </c:pt>
                <c:pt idx="13904">
                  <c:v>4.3574128517429598</c:v>
                </c:pt>
                <c:pt idx="13905">
                  <c:v>3.6065268065268001</c:v>
                </c:pt>
                <c:pt idx="13906">
                  <c:v>4.7338675664276604</c:v>
                </c:pt>
                <c:pt idx="13907">
                  <c:v>4.8602525032651203</c:v>
                </c:pt>
                <c:pt idx="13908">
                  <c:v>6.8330522765598598</c:v>
                </c:pt>
                <c:pt idx="13909">
                  <c:v>9.4910852713178198</c:v>
                </c:pt>
                <c:pt idx="13910">
                  <c:v>9.9079696394686891</c:v>
                </c:pt>
                <c:pt idx="13911">
                  <c:v>7.38985148514851</c:v>
                </c:pt>
                <c:pt idx="13912">
                  <c:v>3.1443768996960402</c:v>
                </c:pt>
                <c:pt idx="13913">
                  <c:v>2.75279931093884</c:v>
                </c:pt>
                <c:pt idx="13914">
                  <c:v>2.8788254755996601</c:v>
                </c:pt>
                <c:pt idx="13915">
                  <c:v>5.3156576200417502</c:v>
                </c:pt>
                <c:pt idx="13916">
                  <c:v>5.7810979847116002</c:v>
                </c:pt>
                <c:pt idx="13917">
                  <c:v>5.5539033457249003</c:v>
                </c:pt>
                <c:pt idx="13918">
                  <c:v>4.2313674659753699</c:v>
                </c:pt>
                <c:pt idx="13919">
                  <c:v>4.3768011527377499</c:v>
                </c:pt>
                <c:pt idx="13920">
                  <c:v>6.7056307911617896</c:v>
                </c:pt>
                <c:pt idx="13921">
                  <c:v>9.5519439133205797</c:v>
                </c:pt>
                <c:pt idx="13922">
                  <c:v>10.843774168600101</c:v>
                </c:pt>
                <c:pt idx="13923">
                  <c:v>7.74307791371539</c:v>
                </c:pt>
                <c:pt idx="13924">
                  <c:v>2.9314015375517402</c:v>
                </c:pt>
                <c:pt idx="13925">
                  <c:v>2.71778350515463</c:v>
                </c:pt>
                <c:pt idx="13926">
                  <c:v>3.6393789696541901</c:v>
                </c:pt>
                <c:pt idx="13927">
                  <c:v>4.2697967764540996</c:v>
                </c:pt>
                <c:pt idx="13928">
                  <c:v>13.125</c:v>
                </c:pt>
                <c:pt idx="13929">
                  <c:v>22.909090909090899</c:v>
                </c:pt>
                <c:pt idx="13930">
                  <c:v>12.372881355932201</c:v>
                </c:pt>
                <c:pt idx="13931">
                  <c:v>7.2666666666666604</c:v>
                </c:pt>
                <c:pt idx="13932">
                  <c:v>-4</c:v>
                </c:pt>
                <c:pt idx="13933">
                  <c:v>-0.45454545454545398</c:v>
                </c:pt>
                <c:pt idx="13934">
                  <c:v>9.5517241379310303</c:v>
                </c:pt>
                <c:pt idx="13935">
                  <c:v>-2</c:v>
                </c:pt>
                <c:pt idx="13936">
                  <c:v>8.5059665871121695</c:v>
                </c:pt>
                <c:pt idx="13937">
                  <c:v>4.7481481481481396</c:v>
                </c:pt>
                <c:pt idx="13938">
                  <c:v>6.4213836477987396</c:v>
                </c:pt>
                <c:pt idx="13939">
                  <c:v>7.9891540130151801</c:v>
                </c:pt>
                <c:pt idx="13940">
                  <c:v>10.248508946322</c:v>
                </c:pt>
                <c:pt idx="13941">
                  <c:v>9.8786516853932493</c:v>
                </c:pt>
                <c:pt idx="13942">
                  <c:v>10.2526041666666</c:v>
                </c:pt>
                <c:pt idx="13943">
                  <c:v>9.5665859564164606</c:v>
                </c:pt>
                <c:pt idx="13944">
                  <c:v>2.1748971193415598</c:v>
                </c:pt>
                <c:pt idx="13945">
                  <c:v>4.8431818181818098</c:v>
                </c:pt>
                <c:pt idx="13946">
                  <c:v>1.9633251833740799</c:v>
                </c:pt>
                <c:pt idx="13947">
                  <c:v>5.7149877149877097</c:v>
                </c:pt>
                <c:pt idx="13948">
                  <c:v>4.31983805668016</c:v>
                </c:pt>
                <c:pt idx="13949">
                  <c:v>5.3250148544266098</c:v>
                </c:pt>
                <c:pt idx="13950">
                  <c:v>5.5201446280991702</c:v>
                </c:pt>
                <c:pt idx="13951">
                  <c:v>3.4181712288875898</c:v>
                </c:pt>
                <c:pt idx="13952">
                  <c:v>3.8048615800135002</c:v>
                </c:pt>
                <c:pt idx="13953">
                  <c:v>9.6912650602409602</c:v>
                </c:pt>
                <c:pt idx="13954">
                  <c:v>9.89388489208633</c:v>
                </c:pt>
                <c:pt idx="13955">
                  <c:v>7.4275244299674199</c:v>
                </c:pt>
                <c:pt idx="13956">
                  <c:v>5.2052297939778098</c:v>
                </c:pt>
                <c:pt idx="13957">
                  <c:v>3.0457271364317799</c:v>
                </c:pt>
                <c:pt idx="13958">
                  <c:v>2.32638888888888</c:v>
                </c:pt>
                <c:pt idx="13959">
                  <c:v>6.2162673392181498</c:v>
                </c:pt>
                <c:pt idx="13960">
                  <c:v>6.5796296296296299</c:v>
                </c:pt>
                <c:pt idx="13961">
                  <c:v>4.7588357588357502</c:v>
                </c:pt>
                <c:pt idx="13962">
                  <c:v>6.4068100358422901</c:v>
                </c:pt>
                <c:pt idx="13963">
                  <c:v>6.4632768361581903</c:v>
                </c:pt>
                <c:pt idx="13964">
                  <c:v>7.78955954323001</c:v>
                </c:pt>
                <c:pt idx="13965">
                  <c:v>10.452476572958499</c:v>
                </c:pt>
                <c:pt idx="13966">
                  <c:v>14.261515601783</c:v>
                </c:pt>
                <c:pt idx="13967">
                  <c:v>10.2151724137931</c:v>
                </c:pt>
                <c:pt idx="13968">
                  <c:v>5.4732142857142803</c:v>
                </c:pt>
                <c:pt idx="13969">
                  <c:v>3.3844856661045499</c:v>
                </c:pt>
                <c:pt idx="13970">
                  <c:v>2.5273631840795998</c:v>
                </c:pt>
                <c:pt idx="13971">
                  <c:v>5.2708933717579196</c:v>
                </c:pt>
                <c:pt idx="13972">
                  <c:v>5.6469673405909697</c:v>
                </c:pt>
                <c:pt idx="13973">
                  <c:v>3.96180555555555</c:v>
                </c:pt>
                <c:pt idx="13974">
                  <c:v>5.1735159817351599</c:v>
                </c:pt>
                <c:pt idx="13975">
                  <c:v>5.7857142857142803</c:v>
                </c:pt>
                <c:pt idx="13976">
                  <c:v>9.1460506706408307</c:v>
                </c:pt>
                <c:pt idx="13977">
                  <c:v>10.6606145251396</c:v>
                </c:pt>
                <c:pt idx="13978">
                  <c:v>12.8238341968911</c:v>
                </c:pt>
                <c:pt idx="13979">
                  <c:v>9.2653061224489797</c:v>
                </c:pt>
                <c:pt idx="13980">
                  <c:v>4.3082901554404103</c:v>
                </c:pt>
                <c:pt idx="13981">
                  <c:v>5.0244233378561702</c:v>
                </c:pt>
                <c:pt idx="13982">
                  <c:v>5.1714285714285699</c:v>
                </c:pt>
                <c:pt idx="13983">
                  <c:v>6.6567164179104399</c:v>
                </c:pt>
                <c:pt idx="13984">
                  <c:v>6.9357664233576601</c:v>
                </c:pt>
                <c:pt idx="13985">
                  <c:v>8.5699088145896596</c:v>
                </c:pt>
                <c:pt idx="13986">
                  <c:v>6.16309523809523</c:v>
                </c:pt>
                <c:pt idx="13987">
                  <c:v>4.6094929881337601</c:v>
                </c:pt>
                <c:pt idx="13988">
                  <c:v>10.2593406593406</c:v>
                </c:pt>
                <c:pt idx="13989">
                  <c:v>14.3774193548387</c:v>
                </c:pt>
                <c:pt idx="13990">
                  <c:v>14.385194479297301</c:v>
                </c:pt>
                <c:pt idx="13991">
                  <c:v>10.856</c:v>
                </c:pt>
                <c:pt idx="13992">
                  <c:v>5.7984913793103399</c:v>
                </c:pt>
                <c:pt idx="13993">
                  <c:v>4.7307692307692299</c:v>
                </c:pt>
                <c:pt idx="13994">
                  <c:v>5.9424364123159297</c:v>
                </c:pt>
                <c:pt idx="13995">
                  <c:v>7.6712517193947702</c:v>
                </c:pt>
                <c:pt idx="13996">
                  <c:v>8.8085106382978697</c:v>
                </c:pt>
                <c:pt idx="13997">
                  <c:v>52.5483870967741</c:v>
                </c:pt>
                <c:pt idx="13998">
                  <c:v>22.951612903225801</c:v>
                </c:pt>
                <c:pt idx="13999">
                  <c:v>18.966666666666601</c:v>
                </c:pt>
                <c:pt idx="14000">
                  <c:v>22.9838709677419</c:v>
                </c:pt>
                <c:pt idx="14001">
                  <c:v>8.9661016949152508</c:v>
                </c:pt>
                <c:pt idx="14002">
                  <c:v>23.590163934426201</c:v>
                </c:pt>
                <c:pt idx="14003">
                  <c:v>6.8278985507246297</c:v>
                </c:pt>
                <c:pt idx="14004">
                  <c:v>7.24380165289256</c:v>
                </c:pt>
                <c:pt idx="14005">
                  <c:v>11.453333333333299</c:v>
                </c:pt>
                <c:pt idx="14006">
                  <c:v>5.0427184466019401</c:v>
                </c:pt>
                <c:pt idx="14007">
                  <c:v>7.9909502262443404</c:v>
                </c:pt>
                <c:pt idx="14008">
                  <c:v>13.6367924528301</c:v>
                </c:pt>
                <c:pt idx="14009">
                  <c:v>14.2246376811594</c:v>
                </c:pt>
                <c:pt idx="14010">
                  <c:v>9.9237947122861492</c:v>
                </c:pt>
                <c:pt idx="14011">
                  <c:v>3.5235294117647</c:v>
                </c:pt>
                <c:pt idx="14012">
                  <c:v>4.0734767025089598</c:v>
                </c:pt>
                <c:pt idx="14013">
                  <c:v>5.2483333333333304</c:v>
                </c:pt>
                <c:pt idx="14014">
                  <c:v>6.4254237288135503</c:v>
                </c:pt>
                <c:pt idx="14015">
                  <c:v>6.8378378378378297</c:v>
                </c:pt>
                <c:pt idx="14016">
                  <c:v>5.2965517241379301</c:v>
                </c:pt>
                <c:pt idx="14017">
                  <c:v>6.3474747474747399</c:v>
                </c:pt>
                <c:pt idx="14018">
                  <c:v>5.7855670103092702</c:v>
                </c:pt>
                <c:pt idx="14019">
                  <c:v>8.2731092436974798</c:v>
                </c:pt>
                <c:pt idx="14020">
                  <c:v>11.147111913357399</c:v>
                </c:pt>
                <c:pt idx="14021">
                  <c:v>14.2456140350877</c:v>
                </c:pt>
                <c:pt idx="14022">
                  <c:v>10.3771929824561</c:v>
                </c:pt>
                <c:pt idx="14023">
                  <c:v>5.3947368421052602</c:v>
                </c:pt>
                <c:pt idx="14024">
                  <c:v>3.8920353982300799</c:v>
                </c:pt>
                <c:pt idx="14025">
                  <c:v>4.3639639639639602</c:v>
                </c:pt>
                <c:pt idx="14026">
                  <c:v>8.7304860088365199</c:v>
                </c:pt>
                <c:pt idx="14027">
                  <c:v>10.5489428347689</c:v>
                </c:pt>
                <c:pt idx="14028">
                  <c:v>11.367634124889999</c:v>
                </c:pt>
                <c:pt idx="14029">
                  <c:v>10.859447004608199</c:v>
                </c:pt>
                <c:pt idx="14030">
                  <c:v>9.9321299638989107</c:v>
                </c:pt>
                <c:pt idx="14031">
                  <c:v>13.5009392611145</c:v>
                </c:pt>
                <c:pt idx="14032">
                  <c:v>17.630057803468201</c:v>
                </c:pt>
                <c:pt idx="14033">
                  <c:v>16.788147138964501</c:v>
                </c:pt>
                <c:pt idx="14034">
                  <c:v>14.7288971041281</c:v>
                </c:pt>
                <c:pt idx="14035">
                  <c:v>7.7980952380952298</c:v>
                </c:pt>
                <c:pt idx="14036">
                  <c:v>10.3842364532019</c:v>
                </c:pt>
                <c:pt idx="14037">
                  <c:v>8.0060321715817597</c:v>
                </c:pt>
                <c:pt idx="14038">
                  <c:v>11.9738048461034</c:v>
                </c:pt>
                <c:pt idx="14039">
                  <c:v>8.3650793650793602</c:v>
                </c:pt>
                <c:pt idx="14040">
                  <c:v>7.8928571428571397</c:v>
                </c:pt>
                <c:pt idx="14041">
                  <c:v>2.74193548387096</c:v>
                </c:pt>
                <c:pt idx="14042">
                  <c:v>3.61666666666666</c:v>
                </c:pt>
                <c:pt idx="14043">
                  <c:v>21.306451612903199</c:v>
                </c:pt>
                <c:pt idx="14044">
                  <c:v>17.7</c:v>
                </c:pt>
                <c:pt idx="14045">
                  <c:v>15.1954022988505</c:v>
                </c:pt>
                <c:pt idx="14046">
                  <c:v>18.7865168539325</c:v>
                </c:pt>
                <c:pt idx="14047">
                  <c:v>4.3690476190476097</c:v>
                </c:pt>
                <c:pt idx="14048">
                  <c:v>11.078651685393201</c:v>
                </c:pt>
                <c:pt idx="14049">
                  <c:v>18.728571428571399</c:v>
                </c:pt>
                <c:pt idx="14050">
                  <c:v>12.7350993377483</c:v>
                </c:pt>
                <c:pt idx="14051">
                  <c:v>15.451612903225801</c:v>
                </c:pt>
                <c:pt idx="14052">
                  <c:v>25.5</c:v>
                </c:pt>
                <c:pt idx="14053">
                  <c:v>16.919354838709602</c:v>
                </c:pt>
                <c:pt idx="14054">
                  <c:v>14.383333333333301</c:v>
                </c:pt>
                <c:pt idx="14055">
                  <c:v>16.112903225806399</c:v>
                </c:pt>
                <c:pt idx="14056">
                  <c:v>36.1</c:v>
                </c:pt>
                <c:pt idx="14057">
                  <c:v>26.209677419354801</c:v>
                </c:pt>
                <c:pt idx="14058">
                  <c:v>31.354838709677399</c:v>
                </c:pt>
                <c:pt idx="14059">
                  <c:v>22.133333333333301</c:v>
                </c:pt>
                <c:pt idx="14060">
                  <c:v>13.4193548387096</c:v>
                </c:pt>
                <c:pt idx="14061">
                  <c:v>10.593220338983</c:v>
                </c:pt>
                <c:pt idx="14062">
                  <c:v>13.3770491803278</c:v>
                </c:pt>
                <c:pt idx="14063">
                  <c:v>4</c:v>
                </c:pt>
                <c:pt idx="14064">
                  <c:v>19.3333333333333</c:v>
                </c:pt>
                <c:pt idx="14065">
                  <c:v>21.629213483146</c:v>
                </c:pt>
                <c:pt idx="14066">
                  <c:v>27.9777777777777</c:v>
                </c:pt>
                <c:pt idx="14067">
                  <c:v>13.769230769230701</c:v>
                </c:pt>
                <c:pt idx="14068">
                  <c:v>12.6521739130434</c:v>
                </c:pt>
                <c:pt idx="14069">
                  <c:v>23.596153846153801</c:v>
                </c:pt>
                <c:pt idx="14070">
                  <c:v>3</c:v>
                </c:pt>
                <c:pt idx="14071">
                  <c:v>6.9675405742821397</c:v>
                </c:pt>
                <c:pt idx="14072">
                  <c:v>5.1502890173410396</c:v>
                </c:pt>
                <c:pt idx="14073">
                  <c:v>6.6201257861635199</c:v>
                </c:pt>
                <c:pt idx="14074">
                  <c:v>5.7093908629441597</c:v>
                </c:pt>
                <c:pt idx="14075">
                  <c:v>5.9304964539006999</c:v>
                </c:pt>
                <c:pt idx="14076">
                  <c:v>6.4636150234741701</c:v>
                </c:pt>
                <c:pt idx="14077">
                  <c:v>7.0126050420167996</c:v>
                </c:pt>
                <c:pt idx="14078">
                  <c:v>7.5030303030303003</c:v>
                </c:pt>
                <c:pt idx="14079">
                  <c:v>3.0689655172413701</c:v>
                </c:pt>
                <c:pt idx="14080">
                  <c:v>2.1572327044025101</c:v>
                </c:pt>
                <c:pt idx="14081">
                  <c:v>7.748046875</c:v>
                </c:pt>
                <c:pt idx="14082">
                  <c:v>11.28125</c:v>
                </c:pt>
                <c:pt idx="14083">
                  <c:v>4.5924932975871302</c:v>
                </c:pt>
                <c:pt idx="14084">
                  <c:v>4.6130952380952301</c:v>
                </c:pt>
                <c:pt idx="14085">
                  <c:v>7.3178654292343301</c:v>
                </c:pt>
                <c:pt idx="14086">
                  <c:v>3.68496420047732</c:v>
                </c:pt>
                <c:pt idx="14087">
                  <c:v>8.4470588235294102</c:v>
                </c:pt>
                <c:pt idx="14088">
                  <c:v>11.965853658536499</c:v>
                </c:pt>
                <c:pt idx="14089">
                  <c:v>13.317535545023601</c:v>
                </c:pt>
                <c:pt idx="14090">
                  <c:v>10.985849056603699</c:v>
                </c:pt>
                <c:pt idx="14091">
                  <c:v>6.8375634517766501</c:v>
                </c:pt>
                <c:pt idx="14092">
                  <c:v>4.6437659033078802</c:v>
                </c:pt>
                <c:pt idx="14093">
                  <c:v>2.9063291139240501</c:v>
                </c:pt>
                <c:pt idx="14094">
                  <c:v>4.0668380462724896</c:v>
                </c:pt>
                <c:pt idx="14095">
                  <c:v>15.516129032258</c:v>
                </c:pt>
                <c:pt idx="14096">
                  <c:v>2.56</c:v>
                </c:pt>
                <c:pt idx="14097">
                  <c:v>7.9590163934426199</c:v>
                </c:pt>
                <c:pt idx="14098">
                  <c:v>8.3196721311475397</c:v>
                </c:pt>
                <c:pt idx="14099">
                  <c:v>14.7307692307692</c:v>
                </c:pt>
                <c:pt idx="14100">
                  <c:v>18.103448275862</c:v>
                </c:pt>
                <c:pt idx="14101">
                  <c:v>23.0566037735849</c:v>
                </c:pt>
                <c:pt idx="14102">
                  <c:v>16.711026615969502</c:v>
                </c:pt>
                <c:pt idx="14103">
                  <c:v>15.345864661654099</c:v>
                </c:pt>
                <c:pt idx="14104">
                  <c:v>15.3464566929133</c:v>
                </c:pt>
                <c:pt idx="14105">
                  <c:v>5.9191919191919196</c:v>
                </c:pt>
                <c:pt idx="14106">
                  <c:v>16</c:v>
                </c:pt>
                <c:pt idx="14107">
                  <c:v>6.4417344173441702</c:v>
                </c:pt>
                <c:pt idx="14108">
                  <c:v>8.9921671018276701</c:v>
                </c:pt>
                <c:pt idx="14109">
                  <c:v>5.8603448275862</c:v>
                </c:pt>
                <c:pt idx="14110">
                  <c:v>3.0887096774193501</c:v>
                </c:pt>
                <c:pt idx="14111">
                  <c:v>8.3143712574850301</c:v>
                </c:pt>
                <c:pt idx="14112">
                  <c:v>10.467680608365001</c:v>
                </c:pt>
                <c:pt idx="14113">
                  <c:v>14.7951807228915</c:v>
                </c:pt>
                <c:pt idx="14114">
                  <c:v>7.4377682403433401</c:v>
                </c:pt>
                <c:pt idx="14115">
                  <c:v>4.4800000000000004</c:v>
                </c:pt>
                <c:pt idx="14116">
                  <c:v>2.8103448275862002</c:v>
                </c:pt>
                <c:pt idx="14117">
                  <c:v>7.4876325088339204</c:v>
                </c:pt>
                <c:pt idx="14118">
                  <c:v>9.2361623616236095</c:v>
                </c:pt>
                <c:pt idx="14119">
                  <c:v>5.0140977443608996</c:v>
                </c:pt>
                <c:pt idx="14120">
                  <c:v>5.0428870292886998</c:v>
                </c:pt>
                <c:pt idx="14121">
                  <c:v>5.0841539838854004</c:v>
                </c:pt>
                <c:pt idx="14122">
                  <c:v>4.9972752043596698</c:v>
                </c:pt>
                <c:pt idx="14123">
                  <c:v>8.2645590682196293</c:v>
                </c:pt>
                <c:pt idx="14124">
                  <c:v>10.0796783625731</c:v>
                </c:pt>
                <c:pt idx="14125">
                  <c:v>12.910028116213599</c:v>
                </c:pt>
                <c:pt idx="14126">
                  <c:v>8.6482649842271293</c:v>
                </c:pt>
                <c:pt idx="14127">
                  <c:v>4.6429712460063897</c:v>
                </c:pt>
                <c:pt idx="14128">
                  <c:v>4.8555743243243201</c:v>
                </c:pt>
                <c:pt idx="14129">
                  <c:v>4.4040307101727398</c:v>
                </c:pt>
                <c:pt idx="14130">
                  <c:v>5.3983440662373496</c:v>
                </c:pt>
                <c:pt idx="14131">
                  <c:v>12.642642642642601</c:v>
                </c:pt>
                <c:pt idx="14132">
                  <c:v>9.3578274760383309</c:v>
                </c:pt>
                <c:pt idx="14133">
                  <c:v>11.4943820224719</c:v>
                </c:pt>
                <c:pt idx="14134">
                  <c:v>6.6597014925373097</c:v>
                </c:pt>
                <c:pt idx="14135">
                  <c:v>8.3017751479289892</c:v>
                </c:pt>
                <c:pt idx="14136">
                  <c:v>15.642512077294599</c:v>
                </c:pt>
                <c:pt idx="14137">
                  <c:v>10.367213114754099</c:v>
                </c:pt>
                <c:pt idx="14138">
                  <c:v>13.3333333333333</c:v>
                </c:pt>
                <c:pt idx="14139">
                  <c:v>2.8757396449704098</c:v>
                </c:pt>
                <c:pt idx="14140">
                  <c:v>5.5954198473282402</c:v>
                </c:pt>
                <c:pt idx="14141">
                  <c:v>9.8237288135593204</c:v>
                </c:pt>
                <c:pt idx="14142">
                  <c:v>8.1339869281045694</c:v>
                </c:pt>
                <c:pt idx="14143">
                  <c:v>11.311111111111099</c:v>
                </c:pt>
                <c:pt idx="14144">
                  <c:v>1.6</c:v>
                </c:pt>
                <c:pt idx="14145">
                  <c:v>3.5454545454545401</c:v>
                </c:pt>
                <c:pt idx="14146">
                  <c:v>2.0249999999999999</c:v>
                </c:pt>
                <c:pt idx="14147">
                  <c:v>1.4117647058823499</c:v>
                </c:pt>
                <c:pt idx="14148">
                  <c:v>2.7647058823529398</c:v>
                </c:pt>
                <c:pt idx="14149">
                  <c:v>10.4444444444444</c:v>
                </c:pt>
                <c:pt idx="14150">
                  <c:v>4.75</c:v>
                </c:pt>
                <c:pt idx="14151">
                  <c:v>25.095238095237999</c:v>
                </c:pt>
                <c:pt idx="14152">
                  <c:v>4.0346534653465298</c:v>
                </c:pt>
                <c:pt idx="14153">
                  <c:v>2.6947935368042999</c:v>
                </c:pt>
                <c:pt idx="14154">
                  <c:v>4.0910543130990398</c:v>
                </c:pt>
                <c:pt idx="14155">
                  <c:v>5.5124610591900298</c:v>
                </c:pt>
                <c:pt idx="14156">
                  <c:v>8.0561622464898601</c:v>
                </c:pt>
                <c:pt idx="14157">
                  <c:v>11.3796423658872</c:v>
                </c:pt>
                <c:pt idx="14158">
                  <c:v>11.625207296849</c:v>
                </c:pt>
                <c:pt idx="14159">
                  <c:v>8.0377358490566007</c:v>
                </c:pt>
                <c:pt idx="14160">
                  <c:v>5.1234899328859003</c:v>
                </c:pt>
                <c:pt idx="14161">
                  <c:v>2.3546423135464201</c:v>
                </c:pt>
                <c:pt idx="14162">
                  <c:v>2.45744680851063</c:v>
                </c:pt>
                <c:pt idx="14163">
                  <c:v>4.7507739938080498</c:v>
                </c:pt>
                <c:pt idx="14164">
                  <c:v>14.588235294117601</c:v>
                </c:pt>
                <c:pt idx="14165">
                  <c:v>10.6666666666666</c:v>
                </c:pt>
                <c:pt idx="14166">
                  <c:v>10.484615384615299</c:v>
                </c:pt>
                <c:pt idx="14167">
                  <c:v>2.5833333333333299</c:v>
                </c:pt>
                <c:pt idx="14168">
                  <c:v>10.024193548387</c:v>
                </c:pt>
                <c:pt idx="14169">
                  <c:v>14.603448275862</c:v>
                </c:pt>
                <c:pt idx="14170">
                  <c:v>9.6610169491525397</c:v>
                </c:pt>
                <c:pt idx="14171">
                  <c:v>7.2769230769230697</c:v>
                </c:pt>
                <c:pt idx="14172">
                  <c:v>3.4236111111111098</c:v>
                </c:pt>
                <c:pt idx="14173">
                  <c:v>4.9577464788732302</c:v>
                </c:pt>
                <c:pt idx="14174">
                  <c:v>5.2794117647058796</c:v>
                </c:pt>
                <c:pt idx="14175">
                  <c:v>11.136363636363599</c:v>
                </c:pt>
                <c:pt idx="14176">
                  <c:v>7.9354838709677402</c:v>
                </c:pt>
                <c:pt idx="14177">
                  <c:v>23.625</c:v>
                </c:pt>
                <c:pt idx="14178">
                  <c:v>17.612903225806399</c:v>
                </c:pt>
                <c:pt idx="14179">
                  <c:v>7.2833333333333297</c:v>
                </c:pt>
                <c:pt idx="14180">
                  <c:v>12.096774193548301</c:v>
                </c:pt>
                <c:pt idx="14181">
                  <c:v>30.7</c:v>
                </c:pt>
                <c:pt idx="14182">
                  <c:v>17.459016393442599</c:v>
                </c:pt>
                <c:pt idx="14183">
                  <c:v>17.2419354838709</c:v>
                </c:pt>
                <c:pt idx="14184">
                  <c:v>9.25</c:v>
                </c:pt>
                <c:pt idx="14185">
                  <c:v>5.32258064516129</c:v>
                </c:pt>
                <c:pt idx="14186">
                  <c:v>7.9322033898304998</c:v>
                </c:pt>
                <c:pt idx="14187">
                  <c:v>7</c:v>
                </c:pt>
                <c:pt idx="14188">
                  <c:v>5.68946540880503</c:v>
                </c:pt>
                <c:pt idx="14189">
                  <c:v>5.08824759514847</c:v>
                </c:pt>
                <c:pt idx="14190">
                  <c:v>6.5987631866133096</c:v>
                </c:pt>
                <c:pt idx="14191">
                  <c:v>4.5418280402788502</c:v>
                </c:pt>
                <c:pt idx="14192">
                  <c:v>7.2047031611410901</c:v>
                </c:pt>
                <c:pt idx="14193">
                  <c:v>9.9958631064309795</c:v>
                </c:pt>
                <c:pt idx="14194">
                  <c:v>10.4507168458781</c:v>
                </c:pt>
                <c:pt idx="14195">
                  <c:v>9.2021924482338608</c:v>
                </c:pt>
                <c:pt idx="14196">
                  <c:v>4.3387415908191498</c:v>
                </c:pt>
                <c:pt idx="14197">
                  <c:v>4.3336162988115401</c:v>
                </c:pt>
                <c:pt idx="14198">
                  <c:v>3.1311475409836</c:v>
                </c:pt>
                <c:pt idx="14199">
                  <c:v>6.7918088737201296</c:v>
                </c:pt>
                <c:pt idx="14200">
                  <c:v>22.71875</c:v>
                </c:pt>
                <c:pt idx="14201">
                  <c:v>6.7156862745097996</c:v>
                </c:pt>
                <c:pt idx="14202">
                  <c:v>10.560344827586199</c:v>
                </c:pt>
                <c:pt idx="14203">
                  <c:v>10.967741935483801</c:v>
                </c:pt>
                <c:pt idx="14204">
                  <c:v>28.0366972477064</c:v>
                </c:pt>
                <c:pt idx="14205">
                  <c:v>18.9298245614035</c:v>
                </c:pt>
                <c:pt idx="14206">
                  <c:v>21.871559633027498</c:v>
                </c:pt>
                <c:pt idx="14207">
                  <c:v>5.6666666666666599</c:v>
                </c:pt>
                <c:pt idx="14208">
                  <c:v>11.755102040816301</c:v>
                </c:pt>
                <c:pt idx="14209">
                  <c:v>11.076923076923</c:v>
                </c:pt>
                <c:pt idx="14210">
                  <c:v>29</c:v>
                </c:pt>
                <c:pt idx="14211">
                  <c:v>9.5057471264367805</c:v>
                </c:pt>
                <c:pt idx="14212">
                  <c:v>20.264705882352899</c:v>
                </c:pt>
                <c:pt idx="14213">
                  <c:v>32.411764705882298</c:v>
                </c:pt>
                <c:pt idx="14214">
                  <c:v>21.112359550561798</c:v>
                </c:pt>
                <c:pt idx="14215">
                  <c:v>13.4494382022471</c:v>
                </c:pt>
                <c:pt idx="14216">
                  <c:v>11.235294117646999</c:v>
                </c:pt>
                <c:pt idx="14217">
                  <c:v>7.6516853932584201</c:v>
                </c:pt>
                <c:pt idx="14218">
                  <c:v>8.5411764705882298</c:v>
                </c:pt>
                <c:pt idx="14219">
                  <c:v>15.337078651685299</c:v>
                </c:pt>
                <c:pt idx="14220">
                  <c:v>9.7457627118643995</c:v>
                </c:pt>
                <c:pt idx="14221">
                  <c:v>5.0961538461538396</c:v>
                </c:pt>
                <c:pt idx="14222">
                  <c:v>4.6315789473684204</c:v>
                </c:pt>
                <c:pt idx="14223">
                  <c:v>10.9</c:v>
                </c:pt>
                <c:pt idx="14224">
                  <c:v>7.5161290322580596</c:v>
                </c:pt>
                <c:pt idx="14225">
                  <c:v>12.8</c:v>
                </c:pt>
                <c:pt idx="14226">
                  <c:v>28.4838709677419</c:v>
                </c:pt>
                <c:pt idx="14227">
                  <c:v>14.338709677419301</c:v>
                </c:pt>
                <c:pt idx="14228">
                  <c:v>4.25</c:v>
                </c:pt>
                <c:pt idx="14229">
                  <c:v>9.2419354838709609</c:v>
                </c:pt>
                <c:pt idx="14230">
                  <c:v>4.3529411764705799</c:v>
                </c:pt>
                <c:pt idx="14231">
                  <c:v>5.8279569892473102</c:v>
                </c:pt>
                <c:pt idx="14232">
                  <c:v>-0.66666666666666596</c:v>
                </c:pt>
                <c:pt idx="14233">
                  <c:v>48.285714285714199</c:v>
                </c:pt>
                <c:pt idx="14234">
                  <c:v>2.87096774193548</c:v>
                </c:pt>
                <c:pt idx="14235">
                  <c:v>1.63333333333333</c:v>
                </c:pt>
                <c:pt idx="14236">
                  <c:v>-2.4193548387096699</c:v>
                </c:pt>
                <c:pt idx="14237">
                  <c:v>9</c:v>
                </c:pt>
                <c:pt idx="14238">
                  <c:v>4.1724137931034404</c:v>
                </c:pt>
                <c:pt idx="14239">
                  <c:v>12.1666666666666</c:v>
                </c:pt>
                <c:pt idx="14240">
                  <c:v>7.6190476190476097</c:v>
                </c:pt>
                <c:pt idx="14241">
                  <c:v>8.5714285714285694</c:v>
                </c:pt>
                <c:pt idx="14242">
                  <c:v>15.6</c:v>
                </c:pt>
                <c:pt idx="14243">
                  <c:v>9.3461538461538396</c:v>
                </c:pt>
                <c:pt idx="14244">
                  <c:v>5.2264150943396199</c:v>
                </c:pt>
                <c:pt idx="14245">
                  <c:v>19.064864864864798</c:v>
                </c:pt>
                <c:pt idx="14246">
                  <c:v>12.7228260869565</c:v>
                </c:pt>
                <c:pt idx="14247">
                  <c:v>6.7372549019607799</c:v>
                </c:pt>
                <c:pt idx="14248">
                  <c:v>19.856115107913599</c:v>
                </c:pt>
                <c:pt idx="14249">
                  <c:v>27.298319327731001</c:v>
                </c:pt>
                <c:pt idx="14250">
                  <c:v>15.822393822393799</c:v>
                </c:pt>
                <c:pt idx="14251">
                  <c:v>19.4532374100719</c:v>
                </c:pt>
                <c:pt idx="14252">
                  <c:v>9.1923076923076898</c:v>
                </c:pt>
                <c:pt idx="14253">
                  <c:v>5.80578512396694</c:v>
                </c:pt>
                <c:pt idx="14254">
                  <c:v>12.2258064516129</c:v>
                </c:pt>
                <c:pt idx="14255">
                  <c:v>12.843930635838101</c:v>
                </c:pt>
                <c:pt idx="14256">
                  <c:v>6.3118279569892399</c:v>
                </c:pt>
                <c:pt idx="14257">
                  <c:v>14.979591836734601</c:v>
                </c:pt>
                <c:pt idx="14258">
                  <c:v>10.217741935483801</c:v>
                </c:pt>
                <c:pt idx="14259">
                  <c:v>2.5766423357664201</c:v>
                </c:pt>
                <c:pt idx="14260">
                  <c:v>10.390977443609</c:v>
                </c:pt>
                <c:pt idx="14261">
                  <c:v>14.258333333333301</c:v>
                </c:pt>
                <c:pt idx="14262">
                  <c:v>8.2295081967213104</c:v>
                </c:pt>
                <c:pt idx="14263">
                  <c:v>11.6612903225806</c:v>
                </c:pt>
                <c:pt idx="14264">
                  <c:v>2.9406779661016902</c:v>
                </c:pt>
                <c:pt idx="14265">
                  <c:v>1.6910569105691</c:v>
                </c:pt>
                <c:pt idx="14266">
                  <c:v>3.4298245614035001</c:v>
                </c:pt>
                <c:pt idx="14267">
                  <c:v>3.6545454545454499</c:v>
                </c:pt>
                <c:pt idx="14268">
                  <c:v>5.2619047619047601</c:v>
                </c:pt>
                <c:pt idx="14269">
                  <c:v>13.2435897435897</c:v>
                </c:pt>
                <c:pt idx="14270">
                  <c:v>11.445652173913</c:v>
                </c:pt>
                <c:pt idx="14271">
                  <c:v>6.2941176470588198</c:v>
                </c:pt>
                <c:pt idx="14272">
                  <c:v>5.7256637168141502</c:v>
                </c:pt>
                <c:pt idx="14273">
                  <c:v>14.353982300884899</c:v>
                </c:pt>
                <c:pt idx="14274">
                  <c:v>10.2882882882882</c:v>
                </c:pt>
                <c:pt idx="14275">
                  <c:v>10.858407079646</c:v>
                </c:pt>
                <c:pt idx="14276">
                  <c:v>8.0095238095238095</c:v>
                </c:pt>
                <c:pt idx="14277">
                  <c:v>3.2222222222222201</c:v>
                </c:pt>
                <c:pt idx="14278">
                  <c:v>8.2376237623762307</c:v>
                </c:pt>
                <c:pt idx="14279">
                  <c:v>10.4257425742574</c:v>
                </c:pt>
                <c:pt idx="14280">
                  <c:v>7.2579710144927496</c:v>
                </c:pt>
                <c:pt idx="14281">
                  <c:v>4.2771888496270103</c:v>
                </c:pt>
                <c:pt idx="14282">
                  <c:v>4.5402455661664396</c:v>
                </c:pt>
                <c:pt idx="14283">
                  <c:v>3.4017278617710498</c:v>
                </c:pt>
                <c:pt idx="14284">
                  <c:v>5.3619210977701499</c:v>
                </c:pt>
                <c:pt idx="14285">
                  <c:v>7.5181507911883303</c:v>
                </c:pt>
                <c:pt idx="14286">
                  <c:v>9.5051357300073303</c:v>
                </c:pt>
                <c:pt idx="14287">
                  <c:v>6.0658800393313603</c:v>
                </c:pt>
                <c:pt idx="14288">
                  <c:v>2.7997420187036401</c:v>
                </c:pt>
                <c:pt idx="14289">
                  <c:v>2.3220836390315398</c:v>
                </c:pt>
                <c:pt idx="14290">
                  <c:v>3.6979563560789699</c:v>
                </c:pt>
                <c:pt idx="14291">
                  <c:v>6.0856152512998198</c:v>
                </c:pt>
                <c:pt idx="14292">
                  <c:v>7.6</c:v>
                </c:pt>
                <c:pt idx="14293">
                  <c:v>9.71428571428571</c:v>
                </c:pt>
                <c:pt idx="14294">
                  <c:v>10.75</c:v>
                </c:pt>
                <c:pt idx="14295">
                  <c:v>-1.0714285714285701</c:v>
                </c:pt>
                <c:pt idx="14296">
                  <c:v>2</c:v>
                </c:pt>
                <c:pt idx="14297">
                  <c:v>12.769230769230701</c:v>
                </c:pt>
                <c:pt idx="14298">
                  <c:v>26.307692307692299</c:v>
                </c:pt>
                <c:pt idx="14299">
                  <c:v>10.090909090908999</c:v>
                </c:pt>
                <c:pt idx="14300">
                  <c:v>28.4</c:v>
                </c:pt>
                <c:pt idx="14301">
                  <c:v>9.4545454545454497</c:v>
                </c:pt>
                <c:pt idx="14302">
                  <c:v>5.8742514970059796</c:v>
                </c:pt>
                <c:pt idx="14303">
                  <c:v>6.3650000000000002</c:v>
                </c:pt>
                <c:pt idx="14304">
                  <c:v>5.4671280276816603</c:v>
                </c:pt>
                <c:pt idx="14305">
                  <c:v>10.137693631669499</c:v>
                </c:pt>
                <c:pt idx="14306">
                  <c:v>10.1228878648233</c:v>
                </c:pt>
                <c:pt idx="14307">
                  <c:v>10.612844036697201</c:v>
                </c:pt>
                <c:pt idx="14308">
                  <c:v>7.0202702702702702</c:v>
                </c:pt>
                <c:pt idx="14309">
                  <c:v>3.24166666666666</c:v>
                </c:pt>
                <c:pt idx="14310">
                  <c:v>2.9980694980694902</c:v>
                </c:pt>
                <c:pt idx="14311">
                  <c:v>4.3453237410071903</c:v>
                </c:pt>
                <c:pt idx="14312">
                  <c:v>7.7667844522968199</c:v>
                </c:pt>
                <c:pt idx="14313">
                  <c:v>12.6264591439688</c:v>
                </c:pt>
                <c:pt idx="14314">
                  <c:v>8.3162393162393098</c:v>
                </c:pt>
                <c:pt idx="14315">
                  <c:v>3.6397058823529398</c:v>
                </c:pt>
                <c:pt idx="14316">
                  <c:v>8.9728682170542609</c:v>
                </c:pt>
                <c:pt idx="14317">
                  <c:v>9.7818181818181795</c:v>
                </c:pt>
                <c:pt idx="14318">
                  <c:v>13.2331081081081</c:v>
                </c:pt>
                <c:pt idx="14319">
                  <c:v>13</c:v>
                </c:pt>
                <c:pt idx="14320">
                  <c:v>9.4498644986449793</c:v>
                </c:pt>
                <c:pt idx="14321">
                  <c:v>6.9431137724550798</c:v>
                </c:pt>
                <c:pt idx="14322">
                  <c:v>6.0860927152317803</c:v>
                </c:pt>
                <c:pt idx="14323">
                  <c:v>7.2305194805194803</c:v>
                </c:pt>
                <c:pt idx="14324">
                  <c:v>6.7931034482758603</c:v>
                </c:pt>
                <c:pt idx="14325">
                  <c:v>7.84780662488809</c:v>
                </c:pt>
                <c:pt idx="14326">
                  <c:v>5.9164086687306501</c:v>
                </c:pt>
                <c:pt idx="14327">
                  <c:v>6.91415313225058</c:v>
                </c:pt>
                <c:pt idx="14328">
                  <c:v>5.4384498480243098</c:v>
                </c:pt>
                <c:pt idx="14329">
                  <c:v>10.0628272251308</c:v>
                </c:pt>
                <c:pt idx="14330">
                  <c:v>13.751519243754201</c:v>
                </c:pt>
                <c:pt idx="14331">
                  <c:v>13.3228736581337</c:v>
                </c:pt>
                <c:pt idx="14332">
                  <c:v>10.0162842339008</c:v>
                </c:pt>
                <c:pt idx="14333">
                  <c:v>6.3107344632768303</c:v>
                </c:pt>
                <c:pt idx="14334">
                  <c:v>6.1690496215306903</c:v>
                </c:pt>
                <c:pt idx="14335">
                  <c:v>5.7670807453416097</c:v>
                </c:pt>
                <c:pt idx="14336">
                  <c:v>10.467024539877301</c:v>
                </c:pt>
                <c:pt idx="14337">
                  <c:v>13.4444444444444</c:v>
                </c:pt>
                <c:pt idx="14338">
                  <c:v>25.842105263157801</c:v>
                </c:pt>
                <c:pt idx="14339">
                  <c:v>2.4255319148936101</c:v>
                </c:pt>
                <c:pt idx="14340">
                  <c:v>2.87179487179487</c:v>
                </c:pt>
                <c:pt idx="14341">
                  <c:v>9.2479999999999993</c:v>
                </c:pt>
                <c:pt idx="14342">
                  <c:v>7.1506849315068397</c:v>
                </c:pt>
                <c:pt idx="14343">
                  <c:v>1.5757575757575699</c:v>
                </c:pt>
                <c:pt idx="14344">
                  <c:v>1.72413793103448</c:v>
                </c:pt>
                <c:pt idx="14345">
                  <c:v>-3.7777777777777701</c:v>
                </c:pt>
                <c:pt idx="14346">
                  <c:v>-2.5098039215686199</c:v>
                </c:pt>
                <c:pt idx="14347">
                  <c:v>-2.3103448275862002</c:v>
                </c:pt>
                <c:pt idx="14348">
                  <c:v>5.6666666666666599</c:v>
                </c:pt>
                <c:pt idx="14349">
                  <c:v>6.2260273972602702</c:v>
                </c:pt>
                <c:pt idx="14350">
                  <c:v>6.55234657039711</c:v>
                </c:pt>
                <c:pt idx="14351">
                  <c:v>3.6677524429967399</c:v>
                </c:pt>
                <c:pt idx="14352">
                  <c:v>5.3010380622837303</c:v>
                </c:pt>
                <c:pt idx="14353">
                  <c:v>11.8381502890173</c:v>
                </c:pt>
                <c:pt idx="14354">
                  <c:v>17.413333333333298</c:v>
                </c:pt>
                <c:pt idx="14355">
                  <c:v>10.016949152542299</c:v>
                </c:pt>
                <c:pt idx="14356">
                  <c:v>10.498652291105101</c:v>
                </c:pt>
                <c:pt idx="14357">
                  <c:v>4.1261261261261204</c:v>
                </c:pt>
                <c:pt idx="14358">
                  <c:v>3.6553911205073901</c:v>
                </c:pt>
                <c:pt idx="14359">
                  <c:v>6.8229665071770302</c:v>
                </c:pt>
                <c:pt idx="14360">
                  <c:v>8.2748691099476392</c:v>
                </c:pt>
                <c:pt idx="14361">
                  <c:v>345</c:v>
                </c:pt>
                <c:pt idx="14362">
                  <c:v>17</c:v>
                </c:pt>
                <c:pt idx="14363">
                  <c:v>11.073529411764699</c:v>
                </c:pt>
                <c:pt idx="14364">
                  <c:v>0.27906976744186002</c:v>
                </c:pt>
                <c:pt idx="14365">
                  <c:v>-3.1142857142857099</c:v>
                </c:pt>
                <c:pt idx="14366">
                  <c:v>-6.5666666666666602</c:v>
                </c:pt>
                <c:pt idx="14367">
                  <c:v>-6.06451612903225</c:v>
                </c:pt>
                <c:pt idx="14368">
                  <c:v>1.28571428571428</c:v>
                </c:pt>
                <c:pt idx="14369">
                  <c:v>12.2708333333333</c:v>
                </c:pt>
                <c:pt idx="14370">
                  <c:v>4.9534883720930196</c:v>
                </c:pt>
                <c:pt idx="14371">
                  <c:v>2.17948717948717</c:v>
                </c:pt>
                <c:pt idx="14372">
                  <c:v>0.98245614035087703</c:v>
                </c:pt>
                <c:pt idx="14373">
                  <c:v>-0.31506849315068403</c:v>
                </c:pt>
                <c:pt idx="14374">
                  <c:v>14.063829787234001</c:v>
                </c:pt>
                <c:pt idx="14375">
                  <c:v>6.0104166666666599</c:v>
                </c:pt>
                <c:pt idx="14376">
                  <c:v>9.0113636363636296</c:v>
                </c:pt>
                <c:pt idx="14377">
                  <c:v>7.8061224489795897</c:v>
                </c:pt>
                <c:pt idx="14378">
                  <c:v>10.6949152542372</c:v>
                </c:pt>
                <c:pt idx="14379">
                  <c:v>16.023622047244</c:v>
                </c:pt>
                <c:pt idx="14380">
                  <c:v>14.6280991735537</c:v>
                </c:pt>
                <c:pt idx="14381">
                  <c:v>18.838709677419299</c:v>
                </c:pt>
                <c:pt idx="14382">
                  <c:v>6.7822580645161201</c:v>
                </c:pt>
                <c:pt idx="14383">
                  <c:v>2.8512396694214801</c:v>
                </c:pt>
                <c:pt idx="14384">
                  <c:v>9.8306451612903203</c:v>
                </c:pt>
                <c:pt idx="14385">
                  <c:v>10.7938931297709</c:v>
                </c:pt>
                <c:pt idx="14386">
                  <c:v>10.580882352941099</c:v>
                </c:pt>
                <c:pt idx="14387">
                  <c:v>57</c:v>
                </c:pt>
                <c:pt idx="14388">
                  <c:v>7.8344370860927102</c:v>
                </c:pt>
                <c:pt idx="14389">
                  <c:v>3.5512367491166001</c:v>
                </c:pt>
                <c:pt idx="14390">
                  <c:v>2.03426791277258</c:v>
                </c:pt>
                <c:pt idx="14391">
                  <c:v>3.2114803625377601</c:v>
                </c:pt>
                <c:pt idx="14392">
                  <c:v>9.6368876080691592</c:v>
                </c:pt>
                <c:pt idx="14393">
                  <c:v>7.7537537537537498</c:v>
                </c:pt>
                <c:pt idx="14394">
                  <c:v>14.785294117647</c:v>
                </c:pt>
                <c:pt idx="14395">
                  <c:v>9.6704871060171893</c:v>
                </c:pt>
                <c:pt idx="14396">
                  <c:v>6.0658682634730496</c:v>
                </c:pt>
                <c:pt idx="14397">
                  <c:v>3.1931818181818099</c:v>
                </c:pt>
                <c:pt idx="14398">
                  <c:v>4.2374429223744201</c:v>
                </c:pt>
                <c:pt idx="14399">
                  <c:v>8.7986270022883293</c:v>
                </c:pt>
                <c:pt idx="14400">
                  <c:v>10.7230483271375</c:v>
                </c:pt>
                <c:pt idx="14401">
                  <c:v>7.7390510948905096</c:v>
                </c:pt>
                <c:pt idx="14402">
                  <c:v>7.6875934230194298</c:v>
                </c:pt>
                <c:pt idx="14403">
                  <c:v>5.9613601236475997</c:v>
                </c:pt>
                <c:pt idx="14404">
                  <c:v>5.328125</c:v>
                </c:pt>
                <c:pt idx="14405">
                  <c:v>12.2539184952978</c:v>
                </c:pt>
                <c:pt idx="14406">
                  <c:v>12.385109114249</c:v>
                </c:pt>
                <c:pt idx="14407">
                  <c:v>6.5742331288343498</c:v>
                </c:pt>
                <c:pt idx="14408">
                  <c:v>4.2867052023121301</c:v>
                </c:pt>
                <c:pt idx="14409">
                  <c:v>4.3006896551724099</c:v>
                </c:pt>
                <c:pt idx="14410">
                  <c:v>4.9411027568922297</c:v>
                </c:pt>
                <c:pt idx="14411">
                  <c:v>12.3388888888888</c:v>
                </c:pt>
                <c:pt idx="14412">
                  <c:v>8.0780322307039807</c:v>
                </c:pt>
                <c:pt idx="14413">
                  <c:v>9.4173591874422904</c:v>
                </c:pt>
                <c:pt idx="14414">
                  <c:v>7.3076923076923004</c:v>
                </c:pt>
                <c:pt idx="14415">
                  <c:v>7.6661031276415796</c:v>
                </c:pt>
                <c:pt idx="14416">
                  <c:v>8.7269076305220796</c:v>
                </c:pt>
                <c:pt idx="14417">
                  <c:v>12.000652741514299</c:v>
                </c:pt>
                <c:pt idx="14418">
                  <c:v>11.817300521998501</c:v>
                </c:pt>
                <c:pt idx="14419">
                  <c:v>8.9057771664374101</c:v>
                </c:pt>
                <c:pt idx="14420">
                  <c:v>6.0397532556545501</c:v>
                </c:pt>
                <c:pt idx="14421">
                  <c:v>9.3691813804173307</c:v>
                </c:pt>
                <c:pt idx="14422">
                  <c:v>6.49355877616747</c:v>
                </c:pt>
                <c:pt idx="14423">
                  <c:v>8.6523929471032694</c:v>
                </c:pt>
                <c:pt idx="14424">
                  <c:v>11.7915129151291</c:v>
                </c:pt>
                <c:pt idx="14425">
                  <c:v>10.7245508982035</c:v>
                </c:pt>
                <c:pt idx="14426">
                  <c:v>6.0548148148148098</c:v>
                </c:pt>
                <c:pt idx="14427">
                  <c:v>0.63168316831683102</c:v>
                </c:pt>
                <c:pt idx="14428">
                  <c:v>3.33093525179856</c:v>
                </c:pt>
                <c:pt idx="14429">
                  <c:v>11.134275618374501</c:v>
                </c:pt>
                <c:pt idx="14430">
                  <c:v>11.463286713286699</c:v>
                </c:pt>
                <c:pt idx="14431">
                  <c:v>6.1525704809286896</c:v>
                </c:pt>
                <c:pt idx="14432">
                  <c:v>3.2569974554707302</c:v>
                </c:pt>
                <c:pt idx="14433">
                  <c:v>3.9596928982725501</c:v>
                </c:pt>
                <c:pt idx="14434">
                  <c:v>7.8659217877094898</c:v>
                </c:pt>
                <c:pt idx="14435">
                  <c:v>9.9862475442043195</c:v>
                </c:pt>
                <c:pt idx="14436">
                  <c:v>17.064133016627</c:v>
                </c:pt>
                <c:pt idx="14437">
                  <c:v>17.242672919109001</c:v>
                </c:pt>
                <c:pt idx="14438">
                  <c:v>16.4342359767891</c:v>
                </c:pt>
                <c:pt idx="14439">
                  <c:v>17.663117134559499</c:v>
                </c:pt>
                <c:pt idx="14440">
                  <c:v>23.604951560818002</c:v>
                </c:pt>
                <c:pt idx="14441">
                  <c:v>20.998204667863501</c:v>
                </c:pt>
                <c:pt idx="14442">
                  <c:v>20.486625514403201</c:v>
                </c:pt>
                <c:pt idx="14443">
                  <c:v>19.4800371402042</c:v>
                </c:pt>
                <c:pt idx="14444">
                  <c:v>9.7247706422018307</c:v>
                </c:pt>
                <c:pt idx="14445">
                  <c:v>10.9892761394101</c:v>
                </c:pt>
                <c:pt idx="14446">
                  <c:v>11.0535931790499</c:v>
                </c:pt>
                <c:pt idx="14447">
                  <c:v>18.275626423690198</c:v>
                </c:pt>
                <c:pt idx="14448">
                  <c:v>5.7110266159695797</c:v>
                </c:pt>
                <c:pt idx="14449">
                  <c:v>11.0820895522388</c:v>
                </c:pt>
                <c:pt idx="14450">
                  <c:v>9.8000000000000007</c:v>
                </c:pt>
                <c:pt idx="14451">
                  <c:v>3.8285714285714199</c:v>
                </c:pt>
                <c:pt idx="14452">
                  <c:v>3.0878787878787799</c:v>
                </c:pt>
                <c:pt idx="14453">
                  <c:v>7.1458966565349504</c:v>
                </c:pt>
                <c:pt idx="14454">
                  <c:v>6.3059210526315699</c:v>
                </c:pt>
                <c:pt idx="14455">
                  <c:v>9.3391812865496995</c:v>
                </c:pt>
                <c:pt idx="14456">
                  <c:v>1.0588235294117601</c:v>
                </c:pt>
                <c:pt idx="14457">
                  <c:v>-1.6875</c:v>
                </c:pt>
                <c:pt idx="14458">
                  <c:v>2.1810089020771501</c:v>
                </c:pt>
                <c:pt idx="14459">
                  <c:v>10.894308943089399</c:v>
                </c:pt>
                <c:pt idx="14460">
                  <c:v>148</c:v>
                </c:pt>
                <c:pt idx="14461">
                  <c:v>7.68965517241379</c:v>
                </c:pt>
                <c:pt idx="14462">
                  <c:v>14.5135135135135</c:v>
                </c:pt>
                <c:pt idx="14463">
                  <c:v>5.875</c:v>
                </c:pt>
                <c:pt idx="14464">
                  <c:v>10.1818181818181</c:v>
                </c:pt>
                <c:pt idx="14465">
                  <c:v>9.7892720306513397</c:v>
                </c:pt>
                <c:pt idx="14466">
                  <c:v>3.3255813953488298</c:v>
                </c:pt>
                <c:pt idx="14467">
                  <c:v>3.55223880597014</c:v>
                </c:pt>
                <c:pt idx="14468">
                  <c:v>14.8333333333333</c:v>
                </c:pt>
                <c:pt idx="14469">
                  <c:v>16.430894308943</c:v>
                </c:pt>
                <c:pt idx="14470">
                  <c:v>17.736301369863</c:v>
                </c:pt>
                <c:pt idx="14471">
                  <c:v>10.6551724137931</c:v>
                </c:pt>
                <c:pt idx="14472">
                  <c:v>5.9908675799086701</c:v>
                </c:pt>
                <c:pt idx="14473">
                  <c:v>7.4233766233766199</c:v>
                </c:pt>
                <c:pt idx="14474">
                  <c:v>8.5308310991957104</c:v>
                </c:pt>
                <c:pt idx="14475">
                  <c:v>11.226775956284101</c:v>
                </c:pt>
                <c:pt idx="14476">
                  <c:v>7.0945330296127498</c:v>
                </c:pt>
                <c:pt idx="14477">
                  <c:v>8.8682864450127799</c:v>
                </c:pt>
                <c:pt idx="14478">
                  <c:v>7.1664943123061002</c:v>
                </c:pt>
                <c:pt idx="14479">
                  <c:v>6.2648456057007103</c:v>
                </c:pt>
                <c:pt idx="14480">
                  <c:v>4.7244008714596903</c:v>
                </c:pt>
                <c:pt idx="14481">
                  <c:v>6.2418772563176796</c:v>
                </c:pt>
                <c:pt idx="14482">
                  <c:v>8.2149410222804704</c:v>
                </c:pt>
                <c:pt idx="14483">
                  <c:v>2.4547563805104402</c:v>
                </c:pt>
                <c:pt idx="14484">
                  <c:v>0.71118012422360199</c:v>
                </c:pt>
                <c:pt idx="14485">
                  <c:v>2.1650602409638502</c:v>
                </c:pt>
                <c:pt idx="14486">
                  <c:v>2.6797520661157002</c:v>
                </c:pt>
                <c:pt idx="14487">
                  <c:v>9.8744855967078191</c:v>
                </c:pt>
                <c:pt idx="14488">
                  <c:v>14.3784355179704</c:v>
                </c:pt>
                <c:pt idx="14489">
                  <c:v>12.257471264367799</c:v>
                </c:pt>
                <c:pt idx="14490">
                  <c:v>11.444897959183599</c:v>
                </c:pt>
                <c:pt idx="14491">
                  <c:v>14.599613152804601</c:v>
                </c:pt>
                <c:pt idx="14492">
                  <c:v>18.295938104448702</c:v>
                </c:pt>
                <c:pt idx="14493">
                  <c:v>16.443262411347501</c:v>
                </c:pt>
                <c:pt idx="14494">
                  <c:v>15.984282907661999</c:v>
                </c:pt>
                <c:pt idx="14495">
                  <c:v>9.7208904109588996</c:v>
                </c:pt>
                <c:pt idx="14496">
                  <c:v>7.5907473309608502</c:v>
                </c:pt>
                <c:pt idx="14497">
                  <c:v>6.9533980582524197</c:v>
                </c:pt>
                <c:pt idx="14498">
                  <c:v>8.7524557956778004</c:v>
                </c:pt>
                <c:pt idx="14499">
                  <c:v>16.851106639838999</c:v>
                </c:pt>
                <c:pt idx="14500">
                  <c:v>10.1701754385964</c:v>
                </c:pt>
                <c:pt idx="14501">
                  <c:v>4.5688405797101401</c:v>
                </c:pt>
                <c:pt idx="14502">
                  <c:v>7.0339233038347997</c:v>
                </c:pt>
                <c:pt idx="14503">
                  <c:v>3.5503759398496202</c:v>
                </c:pt>
                <c:pt idx="14504">
                  <c:v>4.1532846715328402</c:v>
                </c:pt>
                <c:pt idx="14505">
                  <c:v>7.3653088042049903</c:v>
                </c:pt>
                <c:pt idx="14506">
                  <c:v>10.5920852359208</c:v>
                </c:pt>
                <c:pt idx="14507">
                  <c:v>6.8040057224606496</c:v>
                </c:pt>
                <c:pt idx="14508">
                  <c:v>5.0067658998646802</c:v>
                </c:pt>
                <c:pt idx="14509">
                  <c:v>4.7929447852760703</c:v>
                </c:pt>
                <c:pt idx="14510">
                  <c:v>5.9253731343283498</c:v>
                </c:pt>
                <c:pt idx="14511">
                  <c:v>9.3308605341246196</c:v>
                </c:pt>
                <c:pt idx="14512">
                  <c:v>15.989247311827899</c:v>
                </c:pt>
                <c:pt idx="14513">
                  <c:v>7.6219512195121899</c:v>
                </c:pt>
                <c:pt idx="14514">
                  <c:v>7.4724919093851101</c:v>
                </c:pt>
                <c:pt idx="14515">
                  <c:v>7.17475728155339</c:v>
                </c:pt>
                <c:pt idx="14516">
                  <c:v>8.2153846153846093</c:v>
                </c:pt>
                <c:pt idx="14517">
                  <c:v>6.1841432225063899</c:v>
                </c:pt>
                <c:pt idx="14518">
                  <c:v>8.2261580381471298</c:v>
                </c:pt>
                <c:pt idx="14519">
                  <c:v>5.4854111405835502</c:v>
                </c:pt>
                <c:pt idx="14520">
                  <c:v>5.5406976744185998</c:v>
                </c:pt>
                <c:pt idx="14521">
                  <c:v>4.1825613079019002</c:v>
                </c:pt>
                <c:pt idx="14522">
                  <c:v>4.2872340425531901</c:v>
                </c:pt>
                <c:pt idx="14523">
                  <c:v>9.9948586118251903</c:v>
                </c:pt>
                <c:pt idx="14524">
                  <c:v>14.164948453608201</c:v>
                </c:pt>
                <c:pt idx="14525">
                  <c:v>13.287183002056199</c:v>
                </c:pt>
                <c:pt idx="14526">
                  <c:v>12.4629993451211</c:v>
                </c:pt>
                <c:pt idx="14527">
                  <c:v>12.093007915567201</c:v>
                </c:pt>
                <c:pt idx="14528">
                  <c:v>11.594733461785401</c:v>
                </c:pt>
                <c:pt idx="14529">
                  <c:v>13.9419939577039</c:v>
                </c:pt>
                <c:pt idx="14530">
                  <c:v>18.700288184438001</c:v>
                </c:pt>
                <c:pt idx="14531">
                  <c:v>15.2284569138276</c:v>
                </c:pt>
                <c:pt idx="14532">
                  <c:v>7.3071017274472103</c:v>
                </c:pt>
                <c:pt idx="14533">
                  <c:v>8.6153256704980805</c:v>
                </c:pt>
                <c:pt idx="14534">
                  <c:v>11.0608828006088</c:v>
                </c:pt>
                <c:pt idx="14535">
                  <c:v>12.560422960725001</c:v>
                </c:pt>
                <c:pt idx="14536">
                  <c:v>7.6448911222780502</c:v>
                </c:pt>
                <c:pt idx="14537">
                  <c:v>7.3506044905008601</c:v>
                </c:pt>
                <c:pt idx="14538">
                  <c:v>9.6485900216919696</c:v>
                </c:pt>
                <c:pt idx="14539">
                  <c:v>5.5020341741253</c:v>
                </c:pt>
                <c:pt idx="14540">
                  <c:v>6.4269565217391298</c:v>
                </c:pt>
                <c:pt idx="14541">
                  <c:v>9.6689497716894905</c:v>
                </c:pt>
                <c:pt idx="14542">
                  <c:v>10.8972972972972</c:v>
                </c:pt>
                <c:pt idx="14543">
                  <c:v>7.7721649484536002</c:v>
                </c:pt>
                <c:pt idx="14544">
                  <c:v>2.1602708803611699</c:v>
                </c:pt>
                <c:pt idx="14545">
                  <c:v>9.0768211920529804</c:v>
                </c:pt>
                <c:pt idx="14546">
                  <c:v>4.3167587476979703</c:v>
                </c:pt>
                <c:pt idx="14547">
                  <c:v>9.8416447944007004</c:v>
                </c:pt>
                <c:pt idx="14548">
                  <c:v>8.4492753623188399</c:v>
                </c:pt>
                <c:pt idx="14549">
                  <c:v>6.0698478561549098</c:v>
                </c:pt>
                <c:pt idx="14550">
                  <c:v>6.7989921612541897</c:v>
                </c:pt>
                <c:pt idx="14551">
                  <c:v>6.61166116611661</c:v>
                </c:pt>
                <c:pt idx="14552">
                  <c:v>9.1562835660580006</c:v>
                </c:pt>
                <c:pt idx="14553">
                  <c:v>14.223180076628299</c:v>
                </c:pt>
                <c:pt idx="14554">
                  <c:v>10.426191843767899</c:v>
                </c:pt>
                <c:pt idx="14555">
                  <c:v>7.1900910010111199</c:v>
                </c:pt>
                <c:pt idx="14556">
                  <c:v>6.1950985103315697</c:v>
                </c:pt>
                <c:pt idx="14557">
                  <c:v>5.4208450704225299</c:v>
                </c:pt>
                <c:pt idx="14558">
                  <c:v>5.3078393881453101</c:v>
                </c:pt>
                <c:pt idx="14559">
                  <c:v>10.1358560794044</c:v>
                </c:pt>
                <c:pt idx="14560">
                  <c:v>1.1523178807947001</c:v>
                </c:pt>
                <c:pt idx="14561">
                  <c:v>7.6388888888888895E-2</c:v>
                </c:pt>
                <c:pt idx="14562">
                  <c:v>0.59836065573770403</c:v>
                </c:pt>
                <c:pt idx="14563">
                  <c:v>1.3846153846153799</c:v>
                </c:pt>
                <c:pt idx="14564">
                  <c:v>-1.3218390804597699</c:v>
                </c:pt>
                <c:pt idx="14565">
                  <c:v>1.4345238095238</c:v>
                </c:pt>
                <c:pt idx="14566">
                  <c:v>3.5430107526881698</c:v>
                </c:pt>
                <c:pt idx="14567">
                  <c:v>2.2671232876712302</c:v>
                </c:pt>
                <c:pt idx="14568">
                  <c:v>2.6444444444444399</c:v>
                </c:pt>
                <c:pt idx="14569">
                  <c:v>-2</c:v>
                </c:pt>
                <c:pt idx="14570">
                  <c:v>2.6609195402298802</c:v>
                </c:pt>
                <c:pt idx="14571">
                  <c:v>3.4315068493150598</c:v>
                </c:pt>
                <c:pt idx="14572">
                  <c:v>12.835294117647001</c:v>
                </c:pt>
                <c:pt idx="14573">
                  <c:v>12.5548387096774</c:v>
                </c:pt>
                <c:pt idx="14574">
                  <c:v>9.6361867704280098</c:v>
                </c:pt>
                <c:pt idx="14575">
                  <c:v>12.578260869565201</c:v>
                </c:pt>
                <c:pt idx="14576">
                  <c:v>13.8976545842217</c:v>
                </c:pt>
                <c:pt idx="14577">
                  <c:v>17.929273084479298</c:v>
                </c:pt>
                <c:pt idx="14578">
                  <c:v>16.5261845386533</c:v>
                </c:pt>
                <c:pt idx="14579">
                  <c:v>13.163440860214999</c:v>
                </c:pt>
                <c:pt idx="14580">
                  <c:v>6.31120331950207</c:v>
                </c:pt>
                <c:pt idx="14581">
                  <c:v>5.8910411622275998</c:v>
                </c:pt>
                <c:pt idx="14582">
                  <c:v>7.3086956521739097</c:v>
                </c:pt>
                <c:pt idx="14583">
                  <c:v>14.407630522088301</c:v>
                </c:pt>
                <c:pt idx="14584">
                  <c:v>9.3698630136986303</c:v>
                </c:pt>
                <c:pt idx="14585">
                  <c:v>2.5625</c:v>
                </c:pt>
                <c:pt idx="14586">
                  <c:v>-3.7169811320754702</c:v>
                </c:pt>
                <c:pt idx="14587">
                  <c:v>-1.25</c:v>
                </c:pt>
                <c:pt idx="14588">
                  <c:v>4.86274509803921</c:v>
                </c:pt>
                <c:pt idx="14589">
                  <c:v>7.8333333333333304</c:v>
                </c:pt>
                <c:pt idx="14590">
                  <c:v>5.6666666666666599</c:v>
                </c:pt>
                <c:pt idx="14591">
                  <c:v>3.43333333333333</c:v>
                </c:pt>
                <c:pt idx="14592">
                  <c:v>3.3695652173913002</c:v>
                </c:pt>
                <c:pt idx="14593">
                  <c:v>-0.4</c:v>
                </c:pt>
                <c:pt idx="14594">
                  <c:v>12.076923076923</c:v>
                </c:pt>
                <c:pt idx="14595">
                  <c:v>11.0191489361702</c:v>
                </c:pt>
                <c:pt idx="14596">
                  <c:v>11.1925601750547</c:v>
                </c:pt>
                <c:pt idx="14597">
                  <c:v>5.0812854442343998</c:v>
                </c:pt>
                <c:pt idx="14598">
                  <c:v>3.6522411128284298</c:v>
                </c:pt>
                <c:pt idx="14599">
                  <c:v>2.4696531791907499</c:v>
                </c:pt>
                <c:pt idx="14600">
                  <c:v>5.8271787296898001</c:v>
                </c:pt>
                <c:pt idx="14601">
                  <c:v>7.1754385964912197</c:v>
                </c:pt>
                <c:pt idx="14602">
                  <c:v>2.1923076923076898</c:v>
                </c:pt>
                <c:pt idx="14603">
                  <c:v>1.32075471698113</c:v>
                </c:pt>
                <c:pt idx="14604">
                  <c:v>0.125</c:v>
                </c:pt>
                <c:pt idx="14605">
                  <c:v>4.2553846153846102</c:v>
                </c:pt>
                <c:pt idx="14606">
                  <c:v>14.101796407185599</c:v>
                </c:pt>
                <c:pt idx="14607">
                  <c:v>15</c:v>
                </c:pt>
                <c:pt idx="14608">
                  <c:v>-0.16666666666666599</c:v>
                </c:pt>
                <c:pt idx="14609">
                  <c:v>22.807692307692299</c:v>
                </c:pt>
                <c:pt idx="14610">
                  <c:v>10.357142857142801</c:v>
                </c:pt>
                <c:pt idx="14611">
                  <c:v>-4.1153846153846096</c:v>
                </c:pt>
                <c:pt idx="14612">
                  <c:v>12.48</c:v>
                </c:pt>
                <c:pt idx="14613">
                  <c:v>2.6428571428571401</c:v>
                </c:pt>
                <c:pt idx="14614">
                  <c:v>5.5769230769230704</c:v>
                </c:pt>
                <c:pt idx="14615">
                  <c:v>-4.54545454545454E-2</c:v>
                </c:pt>
                <c:pt idx="14616">
                  <c:v>12.4761904761904</c:v>
                </c:pt>
                <c:pt idx="14617">
                  <c:v>2.6666666666666599</c:v>
                </c:pt>
                <c:pt idx="14618">
                  <c:v>-1.55555555555555</c:v>
                </c:pt>
                <c:pt idx="14619">
                  <c:v>-6</c:v>
                </c:pt>
                <c:pt idx="14620">
                  <c:v>-1.0588235294117601</c:v>
                </c:pt>
                <c:pt idx="14621">
                  <c:v>13.823529411764699</c:v>
                </c:pt>
                <c:pt idx="14622">
                  <c:v>-2.6666666666666599</c:v>
                </c:pt>
                <c:pt idx="14623">
                  <c:v>-1.47058823529411</c:v>
                </c:pt>
                <c:pt idx="14624">
                  <c:v>3.7777777777777701</c:v>
                </c:pt>
                <c:pt idx="14625">
                  <c:v>-3.9285714285714199</c:v>
                </c:pt>
                <c:pt idx="14626">
                  <c:v>-8</c:v>
                </c:pt>
                <c:pt idx="14627">
                  <c:v>-8.3333333333333304</c:v>
                </c:pt>
                <c:pt idx="14628">
                  <c:v>7.0434782608695601</c:v>
                </c:pt>
                <c:pt idx="14629">
                  <c:v>6.4347826086956497</c:v>
                </c:pt>
                <c:pt idx="14630">
                  <c:v>5.17204301075268</c:v>
                </c:pt>
                <c:pt idx="14631">
                  <c:v>15.5888888888888</c:v>
                </c:pt>
                <c:pt idx="14632">
                  <c:v>8.4516129032258007</c:v>
                </c:pt>
                <c:pt idx="14633">
                  <c:v>18.044444444444402</c:v>
                </c:pt>
                <c:pt idx="14634">
                  <c:v>10.193548387096699</c:v>
                </c:pt>
                <c:pt idx="14635">
                  <c:v>8.75</c:v>
                </c:pt>
                <c:pt idx="14636">
                  <c:v>7.35</c:v>
                </c:pt>
                <c:pt idx="14637">
                  <c:v>3.9354838709677402</c:v>
                </c:pt>
                <c:pt idx="14638">
                  <c:v>7.3157894736842097</c:v>
                </c:pt>
                <c:pt idx="14639">
                  <c:v>8.1792452830188598</c:v>
                </c:pt>
                <c:pt idx="14640">
                  <c:v>-3</c:v>
                </c:pt>
                <c:pt idx="14641">
                  <c:v>15.274982770503099</c:v>
                </c:pt>
                <c:pt idx="14642">
                  <c:v>12.124908958484999</c:v>
                </c:pt>
                <c:pt idx="14643">
                  <c:v>8.3833916640152708</c:v>
                </c:pt>
                <c:pt idx="14644">
                  <c:v>12.312697409981</c:v>
                </c:pt>
                <c:pt idx="14645">
                  <c:v>12.2202602230483</c:v>
                </c:pt>
                <c:pt idx="14646">
                  <c:v>20.123015873015799</c:v>
                </c:pt>
                <c:pt idx="14647">
                  <c:v>13.531641043975601</c:v>
                </c:pt>
                <c:pt idx="14648">
                  <c:v>13.990721340915799</c:v>
                </c:pt>
                <c:pt idx="14649">
                  <c:v>7.9031370390753901</c:v>
                </c:pt>
                <c:pt idx="14650">
                  <c:v>9.1664388243335608</c:v>
                </c:pt>
                <c:pt idx="14651">
                  <c:v>10.074315514993399</c:v>
                </c:pt>
                <c:pt idx="14652">
                  <c:v>12.530556503926199</c:v>
                </c:pt>
                <c:pt idx="14653">
                  <c:v>-5</c:v>
                </c:pt>
                <c:pt idx="14654">
                  <c:v>1.7777777777777699</c:v>
                </c:pt>
                <c:pt idx="14655">
                  <c:v>14.456140350877099</c:v>
                </c:pt>
                <c:pt idx="14656">
                  <c:v>9.5813953488371997</c:v>
                </c:pt>
                <c:pt idx="14657">
                  <c:v>5.1390374331550799</c:v>
                </c:pt>
                <c:pt idx="14658">
                  <c:v>8.5685483870967705</c:v>
                </c:pt>
                <c:pt idx="14659">
                  <c:v>12.06</c:v>
                </c:pt>
                <c:pt idx="14660">
                  <c:v>14.7131474103585</c:v>
                </c:pt>
                <c:pt idx="14661">
                  <c:v>11.498023715415</c:v>
                </c:pt>
                <c:pt idx="14662">
                  <c:v>13.2881355932203</c:v>
                </c:pt>
                <c:pt idx="14663">
                  <c:v>10.408333333333299</c:v>
                </c:pt>
                <c:pt idx="14664">
                  <c:v>4.7424242424242404</c:v>
                </c:pt>
                <c:pt idx="14665">
                  <c:v>7.7297297297297298</c:v>
                </c:pt>
                <c:pt idx="14666">
                  <c:v>3.2</c:v>
                </c:pt>
                <c:pt idx="14667">
                  <c:v>8.2035203520352002</c:v>
                </c:pt>
                <c:pt idx="14668">
                  <c:v>3.3783132530120401</c:v>
                </c:pt>
                <c:pt idx="14669">
                  <c:v>3.3029087261785302</c:v>
                </c:pt>
                <c:pt idx="14670">
                  <c:v>1.8377518557794199</c:v>
                </c:pt>
                <c:pt idx="14671">
                  <c:v>3.0958605664487999</c:v>
                </c:pt>
                <c:pt idx="14672">
                  <c:v>4.8690476190476097</c:v>
                </c:pt>
                <c:pt idx="14673">
                  <c:v>6.5216515609264798</c:v>
                </c:pt>
                <c:pt idx="14674">
                  <c:v>5.2741273100616004</c:v>
                </c:pt>
                <c:pt idx="14675">
                  <c:v>2.7702407002188099</c:v>
                </c:pt>
                <c:pt idx="14676">
                  <c:v>5.8109756097560901</c:v>
                </c:pt>
                <c:pt idx="14677">
                  <c:v>4.6627497062279604</c:v>
                </c:pt>
                <c:pt idx="14678">
                  <c:v>6.5914351851851798</c:v>
                </c:pt>
                <c:pt idx="14679">
                  <c:v>8.4018691588784993</c:v>
                </c:pt>
                <c:pt idx="14680">
                  <c:v>-0.40449438202247101</c:v>
                </c:pt>
                <c:pt idx="14681">
                  <c:v>1.5185185185185099</c:v>
                </c:pt>
                <c:pt idx="14682">
                  <c:v>6.9397590361445696</c:v>
                </c:pt>
                <c:pt idx="14683">
                  <c:v>13.6236559139784</c:v>
                </c:pt>
                <c:pt idx="14684">
                  <c:v>5.1010101010101003</c:v>
                </c:pt>
                <c:pt idx="14685">
                  <c:v>4.1124999999999998</c:v>
                </c:pt>
                <c:pt idx="14686">
                  <c:v>6.7674418604651096</c:v>
                </c:pt>
                <c:pt idx="14687">
                  <c:v>-2.6767676767676698</c:v>
                </c:pt>
                <c:pt idx="14688">
                  <c:v>9.0833333333333304</c:v>
                </c:pt>
                <c:pt idx="14689">
                  <c:v>-0.64</c:v>
                </c:pt>
                <c:pt idx="14690">
                  <c:v>10.945205479452</c:v>
                </c:pt>
                <c:pt idx="14691">
                  <c:v>6.8390410958904102</c:v>
                </c:pt>
                <c:pt idx="14692">
                  <c:v>6.4387211367673096</c:v>
                </c:pt>
                <c:pt idx="14693">
                  <c:v>7.0560509554140101</c:v>
                </c:pt>
                <c:pt idx="14694">
                  <c:v>4.0039761431411502</c:v>
                </c:pt>
                <c:pt idx="14695">
                  <c:v>0.52095808383233499</c:v>
                </c:pt>
                <c:pt idx="14696">
                  <c:v>9.2661290322580605</c:v>
                </c:pt>
                <c:pt idx="14697">
                  <c:v>13.6454545454545</c:v>
                </c:pt>
                <c:pt idx="14698">
                  <c:v>6.0521172638436402</c:v>
                </c:pt>
                <c:pt idx="14699">
                  <c:v>2.7854671280276802</c:v>
                </c:pt>
                <c:pt idx="14700">
                  <c:v>7.6690140845070403</c:v>
                </c:pt>
                <c:pt idx="14701">
                  <c:v>3.7878787878787801</c:v>
                </c:pt>
                <c:pt idx="14702">
                  <c:v>8.4223385689354195</c:v>
                </c:pt>
                <c:pt idx="14703">
                  <c:v>16.600000000000001</c:v>
                </c:pt>
                <c:pt idx="14704">
                  <c:v>26.2222222222222</c:v>
                </c:pt>
                <c:pt idx="14705">
                  <c:v>-9</c:v>
                </c:pt>
                <c:pt idx="14706">
                  <c:v>27</c:v>
                </c:pt>
                <c:pt idx="14707">
                  <c:v>-3</c:v>
                </c:pt>
                <c:pt idx="14708">
                  <c:v>8.8745247148288904</c:v>
                </c:pt>
                <c:pt idx="14709">
                  <c:v>7.1380753138075299</c:v>
                </c:pt>
                <c:pt idx="14710">
                  <c:v>8.7316636851520499</c:v>
                </c:pt>
                <c:pt idx="14711">
                  <c:v>6.6320582877959904</c:v>
                </c:pt>
                <c:pt idx="14712">
                  <c:v>9.3794326241134698</c:v>
                </c:pt>
                <c:pt idx="14713">
                  <c:v>8.1437802907916002</c:v>
                </c:pt>
                <c:pt idx="14714">
                  <c:v>10.9126213592233</c:v>
                </c:pt>
                <c:pt idx="14715">
                  <c:v>9.2210526315789405</c:v>
                </c:pt>
                <c:pt idx="14716">
                  <c:v>9.4061433447098892</c:v>
                </c:pt>
                <c:pt idx="14717">
                  <c:v>5.7436399217221101</c:v>
                </c:pt>
                <c:pt idx="14718">
                  <c:v>4.9576107899807296</c:v>
                </c:pt>
                <c:pt idx="14719">
                  <c:v>9.5862708719851497</c:v>
                </c:pt>
                <c:pt idx="14720">
                  <c:v>8.4630225080385806</c:v>
                </c:pt>
                <c:pt idx="14721">
                  <c:v>8.1729559748427594</c:v>
                </c:pt>
                <c:pt idx="14722">
                  <c:v>7.1797283176593503</c:v>
                </c:pt>
                <c:pt idx="14723">
                  <c:v>6.00618046971569</c:v>
                </c:pt>
                <c:pt idx="14724">
                  <c:v>6.1453744493392</c:v>
                </c:pt>
                <c:pt idx="14725">
                  <c:v>11.7956469165659</c:v>
                </c:pt>
                <c:pt idx="14726">
                  <c:v>10.226865671641701</c:v>
                </c:pt>
                <c:pt idx="14727">
                  <c:v>5.34181818181818</c:v>
                </c:pt>
                <c:pt idx="14728">
                  <c:v>3.3374741200828102</c:v>
                </c:pt>
                <c:pt idx="14729">
                  <c:v>4.4119047619047604</c:v>
                </c:pt>
                <c:pt idx="14730">
                  <c:v>6.4454277286135602</c:v>
                </c:pt>
                <c:pt idx="14731">
                  <c:v>10.5746478873239</c:v>
                </c:pt>
                <c:pt idx="14732">
                  <c:v>83</c:v>
                </c:pt>
                <c:pt idx="14733">
                  <c:v>3.5</c:v>
                </c:pt>
                <c:pt idx="14734">
                  <c:v>0.58333333333333304</c:v>
                </c:pt>
                <c:pt idx="14735">
                  <c:v>16.846153846153801</c:v>
                </c:pt>
                <c:pt idx="14736">
                  <c:v>68.307692307692307</c:v>
                </c:pt>
                <c:pt idx="14737">
                  <c:v>6.3076923076923004</c:v>
                </c:pt>
                <c:pt idx="14738">
                  <c:v>0.66666666666666596</c:v>
                </c:pt>
                <c:pt idx="14739">
                  <c:v>38.125</c:v>
                </c:pt>
                <c:pt idx="14740">
                  <c:v>51.8888888888888</c:v>
                </c:pt>
                <c:pt idx="14741">
                  <c:v>6.8333333333333304</c:v>
                </c:pt>
                <c:pt idx="14742">
                  <c:v>10.3333333333333</c:v>
                </c:pt>
                <c:pt idx="14743">
                  <c:v>6.9028340080971597</c:v>
                </c:pt>
                <c:pt idx="14744">
                  <c:v>4.6167883211678804</c:v>
                </c:pt>
                <c:pt idx="14745">
                  <c:v>7.0375939849623999</c:v>
                </c:pt>
                <c:pt idx="14746">
                  <c:v>7.5345454545454498</c:v>
                </c:pt>
                <c:pt idx="14747">
                  <c:v>9.0735785953177199</c:v>
                </c:pt>
                <c:pt idx="14748">
                  <c:v>2.0813008130081299</c:v>
                </c:pt>
                <c:pt idx="14749">
                  <c:v>4.5683453237410001</c:v>
                </c:pt>
                <c:pt idx="14750">
                  <c:v>1.4523809523809501</c:v>
                </c:pt>
                <c:pt idx="14751">
                  <c:v>8.5245901639344197</c:v>
                </c:pt>
                <c:pt idx="14752">
                  <c:v>2.2641509433962201</c:v>
                </c:pt>
                <c:pt idx="14753">
                  <c:v>18.086142322097299</c:v>
                </c:pt>
                <c:pt idx="14754">
                  <c:v>5.6</c:v>
                </c:pt>
                <c:pt idx="14755">
                  <c:v>4.8620689655172402</c:v>
                </c:pt>
                <c:pt idx="14756">
                  <c:v>27.677419354838701</c:v>
                </c:pt>
                <c:pt idx="14757">
                  <c:v>4.76811594202898</c:v>
                </c:pt>
                <c:pt idx="14758">
                  <c:v>-1.2</c:v>
                </c:pt>
                <c:pt idx="14759">
                  <c:v>5.34375</c:v>
                </c:pt>
                <c:pt idx="14760">
                  <c:v>1.1000000000000001</c:v>
                </c:pt>
                <c:pt idx="14761">
                  <c:v>12.2095557418273</c:v>
                </c:pt>
                <c:pt idx="14762">
                  <c:v>10.596774193548301</c:v>
                </c:pt>
                <c:pt idx="14763">
                  <c:v>5.7016317016317002</c:v>
                </c:pt>
                <c:pt idx="14764">
                  <c:v>6.5069767441860398</c:v>
                </c:pt>
                <c:pt idx="14765">
                  <c:v>8.9962178517397806</c:v>
                </c:pt>
                <c:pt idx="14766">
                  <c:v>10.5571526351813</c:v>
                </c:pt>
                <c:pt idx="14767">
                  <c:v>6.3647469458987702</c:v>
                </c:pt>
                <c:pt idx="14768">
                  <c:v>5.64366944655041</c:v>
                </c:pt>
                <c:pt idx="14769">
                  <c:v>3.0659574468085098</c:v>
                </c:pt>
                <c:pt idx="14770">
                  <c:v>2.3035714285714199</c:v>
                </c:pt>
                <c:pt idx="14771">
                  <c:v>4.2531746031745996</c:v>
                </c:pt>
                <c:pt idx="14772">
                  <c:v>10.1110190555095</c:v>
                </c:pt>
                <c:pt idx="14773">
                  <c:v>23.580645161290299</c:v>
                </c:pt>
                <c:pt idx="14774">
                  <c:v>-3.3043478260869499</c:v>
                </c:pt>
                <c:pt idx="14775">
                  <c:v>17.2258064516129</c:v>
                </c:pt>
                <c:pt idx="14776">
                  <c:v>4.5</c:v>
                </c:pt>
                <c:pt idx="14777">
                  <c:v>-4.7741935483870899</c:v>
                </c:pt>
                <c:pt idx="14778">
                  <c:v>15.3939393939393</c:v>
                </c:pt>
                <c:pt idx="14779">
                  <c:v>10.214285714285699</c:v>
                </c:pt>
                <c:pt idx="14780">
                  <c:v>2.8571428571428501E-2</c:v>
                </c:pt>
                <c:pt idx="14781">
                  <c:v>-7</c:v>
                </c:pt>
                <c:pt idx="14782">
                  <c:v>15.5943204868154</c:v>
                </c:pt>
                <c:pt idx="14783">
                  <c:v>18.737885462554999</c:v>
                </c:pt>
                <c:pt idx="14784">
                  <c:v>12.7360861759425</c:v>
                </c:pt>
                <c:pt idx="14785">
                  <c:v>3.9111111111111101</c:v>
                </c:pt>
                <c:pt idx="14786">
                  <c:v>8.8815080789946101</c:v>
                </c:pt>
                <c:pt idx="14787">
                  <c:v>10.8548644338118</c:v>
                </c:pt>
                <c:pt idx="14788">
                  <c:v>8.1830443159922908</c:v>
                </c:pt>
                <c:pt idx="14789">
                  <c:v>12.68330464716</c:v>
                </c:pt>
                <c:pt idx="14790">
                  <c:v>5.2891344383057</c:v>
                </c:pt>
                <c:pt idx="14791">
                  <c:v>3.7580645161290298</c:v>
                </c:pt>
                <c:pt idx="14792">
                  <c:v>13.7877094972067</c:v>
                </c:pt>
                <c:pt idx="14793">
                  <c:v>15.380180180180099</c:v>
                </c:pt>
                <c:pt idx="14794">
                  <c:v>-0.94117647058823495</c:v>
                </c:pt>
                <c:pt idx="14795">
                  <c:v>18.442307692307601</c:v>
                </c:pt>
                <c:pt idx="14796">
                  <c:v>-0.83018867924528295</c:v>
                </c:pt>
                <c:pt idx="14797">
                  <c:v>9.5849056603773501</c:v>
                </c:pt>
                <c:pt idx="14798">
                  <c:v>-6.2884615384615303</c:v>
                </c:pt>
                <c:pt idx="14799">
                  <c:v>6.2307692307692299</c:v>
                </c:pt>
                <c:pt idx="14800">
                  <c:v>9.4339622641509399E-2</c:v>
                </c:pt>
                <c:pt idx="14801">
                  <c:v>-0.25925925925925902</c:v>
                </c:pt>
                <c:pt idx="14802">
                  <c:v>-8.8888888888888893</c:v>
                </c:pt>
                <c:pt idx="14803">
                  <c:v>-5.2291666666666599</c:v>
                </c:pt>
                <c:pt idx="14804">
                  <c:v>-4.9619047619047603</c:v>
                </c:pt>
                <c:pt idx="14805">
                  <c:v>-4.31683168316831</c:v>
                </c:pt>
                <c:pt idx="14806">
                  <c:v>-2.55555555555555</c:v>
                </c:pt>
                <c:pt idx="14807">
                  <c:v>-4.2307692307692299</c:v>
                </c:pt>
                <c:pt idx="14808">
                  <c:v>-4.6923076923076898</c:v>
                </c:pt>
                <c:pt idx="14809">
                  <c:v>-3.7777777777777701</c:v>
                </c:pt>
                <c:pt idx="14810">
                  <c:v>0.23529411764705799</c:v>
                </c:pt>
                <c:pt idx="14811">
                  <c:v>-5.8490566037735796</c:v>
                </c:pt>
                <c:pt idx="14812">
                  <c:v>-5.8846153846153797</c:v>
                </c:pt>
                <c:pt idx="14813">
                  <c:v>-1.76470588235294</c:v>
                </c:pt>
                <c:pt idx="14814">
                  <c:v>-0.54794520547945202</c:v>
                </c:pt>
                <c:pt idx="14815">
                  <c:v>-1.76649746192893</c:v>
                </c:pt>
                <c:pt idx="14816">
                  <c:v>2.0957446808510598</c:v>
                </c:pt>
                <c:pt idx="14817">
                  <c:v>3.4641509433962199</c:v>
                </c:pt>
                <c:pt idx="14818">
                  <c:v>7.5016286644951098</c:v>
                </c:pt>
                <c:pt idx="14819">
                  <c:v>9.0745920745920703</c:v>
                </c:pt>
                <c:pt idx="14820">
                  <c:v>8.49258160237388</c:v>
                </c:pt>
                <c:pt idx="14821">
                  <c:v>7.9497487437185903</c:v>
                </c:pt>
                <c:pt idx="14822">
                  <c:v>3.2324324324324301</c:v>
                </c:pt>
                <c:pt idx="14823">
                  <c:v>5.0407239819004497</c:v>
                </c:pt>
                <c:pt idx="14824">
                  <c:v>6.9004149377593302</c:v>
                </c:pt>
                <c:pt idx="14825">
                  <c:v>10.473469387755101</c:v>
                </c:pt>
                <c:pt idx="14826">
                  <c:v>21.9</c:v>
                </c:pt>
                <c:pt idx="14827">
                  <c:v>19.045454545454501</c:v>
                </c:pt>
                <c:pt idx="14828">
                  <c:v>59.615384615384599</c:v>
                </c:pt>
                <c:pt idx="14829">
                  <c:v>6.5934065934065904</c:v>
                </c:pt>
                <c:pt idx="14830">
                  <c:v>2.8886198547215498</c:v>
                </c:pt>
                <c:pt idx="14831">
                  <c:v>-1.3714285714285701</c:v>
                </c:pt>
                <c:pt idx="14832">
                  <c:v>-2.6108597285067798</c:v>
                </c:pt>
                <c:pt idx="14833">
                  <c:v>-0.80263157894736803</c:v>
                </c:pt>
                <c:pt idx="14834">
                  <c:v>-0.92365269461077804</c:v>
                </c:pt>
                <c:pt idx="14835">
                  <c:v>1.58277027027027</c:v>
                </c:pt>
                <c:pt idx="14836">
                  <c:v>-1.0782208588957001</c:v>
                </c:pt>
                <c:pt idx="14837">
                  <c:v>-1.7487179487179401</c:v>
                </c:pt>
                <c:pt idx="14838">
                  <c:v>-1.4398826979472099</c:v>
                </c:pt>
                <c:pt idx="14839">
                  <c:v>3.5807291666666599</c:v>
                </c:pt>
                <c:pt idx="14840">
                  <c:v>12.967581047381501</c:v>
                </c:pt>
                <c:pt idx="14841">
                  <c:v>130</c:v>
                </c:pt>
                <c:pt idx="14842">
                  <c:v>10.097902097902001</c:v>
                </c:pt>
                <c:pt idx="14843">
                  <c:v>9.6755725190839694</c:v>
                </c:pt>
                <c:pt idx="14844">
                  <c:v>2.9931506849314999</c:v>
                </c:pt>
                <c:pt idx="14845">
                  <c:v>11.320945945945899</c:v>
                </c:pt>
                <c:pt idx="14846">
                  <c:v>2.2990353697749102</c:v>
                </c:pt>
                <c:pt idx="14847">
                  <c:v>6.61029411764705</c:v>
                </c:pt>
                <c:pt idx="14848">
                  <c:v>6.2146892655367196</c:v>
                </c:pt>
                <c:pt idx="14849">
                  <c:v>5.9645776566757496</c:v>
                </c:pt>
                <c:pt idx="14850">
                  <c:v>1.1759530791788799</c:v>
                </c:pt>
                <c:pt idx="14851">
                  <c:v>4.1350364963503603</c:v>
                </c:pt>
                <c:pt idx="14852">
                  <c:v>3.2664359861591601</c:v>
                </c:pt>
                <c:pt idx="14853">
                  <c:v>8.0756013745704394</c:v>
                </c:pt>
                <c:pt idx="14854">
                  <c:v>7.8619864379736697</c:v>
                </c:pt>
                <c:pt idx="14855">
                  <c:v>9.1487021557413097</c:v>
                </c:pt>
                <c:pt idx="14856">
                  <c:v>6.1150546021840801</c:v>
                </c:pt>
                <c:pt idx="14857">
                  <c:v>5.62387938060309</c:v>
                </c:pt>
                <c:pt idx="14858">
                  <c:v>7.2017792155276901</c:v>
                </c:pt>
                <c:pt idx="14859">
                  <c:v>14.6540412580317</c:v>
                </c:pt>
                <c:pt idx="14860">
                  <c:v>10.8187363834422</c:v>
                </c:pt>
                <c:pt idx="14861">
                  <c:v>9.6851376146788901</c:v>
                </c:pt>
                <c:pt idx="14862">
                  <c:v>3.7099266125917301</c:v>
                </c:pt>
                <c:pt idx="14863">
                  <c:v>6.8302618816682799</c:v>
                </c:pt>
                <c:pt idx="14864">
                  <c:v>4.8062330623306204</c:v>
                </c:pt>
                <c:pt idx="14865">
                  <c:v>11.940446650124001</c:v>
                </c:pt>
                <c:pt idx="14866">
                  <c:v>5.6352101506740597</c:v>
                </c:pt>
                <c:pt idx="14867">
                  <c:v>6.0196428571428502</c:v>
                </c:pt>
                <c:pt idx="14868">
                  <c:v>4.5752482811306301</c:v>
                </c:pt>
                <c:pt idx="14869">
                  <c:v>7.8615384615384603</c:v>
                </c:pt>
                <c:pt idx="14870">
                  <c:v>8.7846039970392304</c:v>
                </c:pt>
                <c:pt idx="14871">
                  <c:v>8.7982005141388093</c:v>
                </c:pt>
                <c:pt idx="14872">
                  <c:v>8.6557251908396893</c:v>
                </c:pt>
                <c:pt idx="14873">
                  <c:v>10.078444747612499</c:v>
                </c:pt>
                <c:pt idx="14874">
                  <c:v>4.7071569271175298</c:v>
                </c:pt>
                <c:pt idx="14875">
                  <c:v>8.4428327645051198</c:v>
                </c:pt>
                <c:pt idx="14876">
                  <c:v>6.0568181818181799</c:v>
                </c:pt>
                <c:pt idx="14877">
                  <c:v>10.901485535574601</c:v>
                </c:pt>
                <c:pt idx="14878">
                  <c:v>0.82258064516129004</c:v>
                </c:pt>
                <c:pt idx="14879">
                  <c:v>9.9115044247787605</c:v>
                </c:pt>
                <c:pt idx="14880">
                  <c:v>6.3306451612903203</c:v>
                </c:pt>
                <c:pt idx="14881">
                  <c:v>3.9548872180451098</c:v>
                </c:pt>
                <c:pt idx="14882">
                  <c:v>4.5744680851063801</c:v>
                </c:pt>
                <c:pt idx="14883">
                  <c:v>5.0789473684210504</c:v>
                </c:pt>
                <c:pt idx="14884">
                  <c:v>12.7791411042944</c:v>
                </c:pt>
                <c:pt idx="14885">
                  <c:v>6.5989583333333304</c:v>
                </c:pt>
                <c:pt idx="14886">
                  <c:v>7.2307692307692299</c:v>
                </c:pt>
                <c:pt idx="14887">
                  <c:v>5.4415584415584402</c:v>
                </c:pt>
                <c:pt idx="14888">
                  <c:v>4.7881355932203302</c:v>
                </c:pt>
                <c:pt idx="14889">
                  <c:v>13.3032786885245</c:v>
                </c:pt>
                <c:pt idx="14890">
                  <c:v>5.8234741784037496</c:v>
                </c:pt>
                <c:pt idx="14891">
                  <c:v>7.1240721102863196</c:v>
                </c:pt>
                <c:pt idx="14892">
                  <c:v>7.0393474088291699</c:v>
                </c:pt>
                <c:pt idx="14893">
                  <c:v>6.2210414452709797</c:v>
                </c:pt>
                <c:pt idx="14894">
                  <c:v>7.0668036998972203</c:v>
                </c:pt>
                <c:pt idx="14895">
                  <c:v>11.790983606557299</c:v>
                </c:pt>
                <c:pt idx="14896">
                  <c:v>11.728761514841301</c:v>
                </c:pt>
                <c:pt idx="14897">
                  <c:v>6.8047169811320698</c:v>
                </c:pt>
                <c:pt idx="14898">
                  <c:v>3.7892824704813801</c:v>
                </c:pt>
                <c:pt idx="14899">
                  <c:v>8.5922107674684902</c:v>
                </c:pt>
                <c:pt idx="14900">
                  <c:v>4.2713513513513499</c:v>
                </c:pt>
                <c:pt idx="14901">
                  <c:v>13.8960915157292</c:v>
                </c:pt>
                <c:pt idx="14902">
                  <c:v>2.9</c:v>
                </c:pt>
                <c:pt idx="14903">
                  <c:v>2.4426229508196702</c:v>
                </c:pt>
                <c:pt idx="14904">
                  <c:v>-2.4776119402985</c:v>
                </c:pt>
                <c:pt idx="14905">
                  <c:v>7.09756097560975</c:v>
                </c:pt>
                <c:pt idx="14906">
                  <c:v>5.5909090909090899</c:v>
                </c:pt>
                <c:pt idx="14907">
                  <c:v>13.7558139534883</c:v>
                </c:pt>
                <c:pt idx="14908">
                  <c:v>26.5555555555555</c:v>
                </c:pt>
                <c:pt idx="14909">
                  <c:v>31.261363636363601</c:v>
                </c:pt>
                <c:pt idx="14910">
                  <c:v>21.023255813953401</c:v>
                </c:pt>
                <c:pt idx="14911">
                  <c:v>17.141304347826001</c:v>
                </c:pt>
                <c:pt idx="14912">
                  <c:v>0.52222222222222203</c:v>
                </c:pt>
                <c:pt idx="14913">
                  <c:v>18.760869565217298</c:v>
                </c:pt>
                <c:pt idx="14914">
                  <c:v>7.3421418636995801</c:v>
                </c:pt>
                <c:pt idx="14915">
                  <c:v>9.1104294478527592</c:v>
                </c:pt>
                <c:pt idx="14916">
                  <c:v>8.2153432032301392</c:v>
                </c:pt>
                <c:pt idx="14917">
                  <c:v>4.8215827338129396</c:v>
                </c:pt>
                <c:pt idx="14918">
                  <c:v>8.5919220055710301</c:v>
                </c:pt>
                <c:pt idx="14919">
                  <c:v>8.6442417331812997</c:v>
                </c:pt>
                <c:pt idx="14920">
                  <c:v>11.7762803234501</c:v>
                </c:pt>
                <c:pt idx="14921">
                  <c:v>7.3313032886723501</c:v>
                </c:pt>
                <c:pt idx="14922">
                  <c:v>3.66384522370012</c:v>
                </c:pt>
                <c:pt idx="14923">
                  <c:v>4.5223880597014903</c:v>
                </c:pt>
                <c:pt idx="14924">
                  <c:v>6.4175977653631202</c:v>
                </c:pt>
                <c:pt idx="14925">
                  <c:v>11.5780189959294</c:v>
                </c:pt>
                <c:pt idx="14926">
                  <c:v>43</c:v>
                </c:pt>
                <c:pt idx="14927">
                  <c:v>6.8970588235294104</c:v>
                </c:pt>
                <c:pt idx="14928">
                  <c:v>32.967213114754003</c:v>
                </c:pt>
                <c:pt idx="14929">
                  <c:v>14.9193548387096</c:v>
                </c:pt>
                <c:pt idx="14930">
                  <c:v>18.469387755102002</c:v>
                </c:pt>
                <c:pt idx="14931">
                  <c:v>21.5217391304347</c:v>
                </c:pt>
                <c:pt idx="14932">
                  <c:v>31.625</c:v>
                </c:pt>
                <c:pt idx="14933">
                  <c:v>27.9791666666666</c:v>
                </c:pt>
                <c:pt idx="14934">
                  <c:v>26.4583333333333</c:v>
                </c:pt>
                <c:pt idx="14935">
                  <c:v>33.386363636363598</c:v>
                </c:pt>
                <c:pt idx="14936">
                  <c:v>23.470588235294102</c:v>
                </c:pt>
                <c:pt idx="14937">
                  <c:v>16.9156626506024</c:v>
                </c:pt>
                <c:pt idx="14938">
                  <c:v>13.184782608695601</c:v>
                </c:pt>
                <c:pt idx="14939">
                  <c:v>13.5396825396825</c:v>
                </c:pt>
                <c:pt idx="14940">
                  <c:v>10.76</c:v>
                </c:pt>
                <c:pt idx="14941">
                  <c:v>3.95</c:v>
                </c:pt>
                <c:pt idx="14942">
                  <c:v>7.1287128712871199</c:v>
                </c:pt>
                <c:pt idx="14943">
                  <c:v>1.8504672897196199</c:v>
                </c:pt>
                <c:pt idx="14944">
                  <c:v>4.3093922651933703</c:v>
                </c:pt>
                <c:pt idx="14945">
                  <c:v>16.172839506172799</c:v>
                </c:pt>
                <c:pt idx="14946">
                  <c:v>13.872</c:v>
                </c:pt>
                <c:pt idx="14947">
                  <c:v>4.8190476190476099</c:v>
                </c:pt>
                <c:pt idx="14948">
                  <c:v>5.0537634408602097</c:v>
                </c:pt>
                <c:pt idx="14949">
                  <c:v>5.4157303370786503</c:v>
                </c:pt>
                <c:pt idx="14950">
                  <c:v>22.269841269841201</c:v>
                </c:pt>
                <c:pt idx="14951">
                  <c:v>0</c:v>
                </c:pt>
                <c:pt idx="14952">
                  <c:v>12.922065727699501</c:v>
                </c:pt>
                <c:pt idx="14953">
                  <c:v>16.386613386613298</c:v>
                </c:pt>
                <c:pt idx="14954">
                  <c:v>10.7226596675415</c:v>
                </c:pt>
                <c:pt idx="14955">
                  <c:v>11.279411764705801</c:v>
                </c:pt>
                <c:pt idx="14956">
                  <c:v>15.1178423236514</c:v>
                </c:pt>
                <c:pt idx="14957">
                  <c:v>20.634416543574499</c:v>
                </c:pt>
                <c:pt idx="14958">
                  <c:v>15.4336356141797</c:v>
                </c:pt>
                <c:pt idx="14959">
                  <c:v>14.135987978963101</c:v>
                </c:pt>
                <c:pt idx="14960">
                  <c:v>7.4026243093922597</c:v>
                </c:pt>
                <c:pt idx="14961">
                  <c:v>7.9723707664884103</c:v>
                </c:pt>
                <c:pt idx="14962">
                  <c:v>9.8304307974335394</c:v>
                </c:pt>
                <c:pt idx="14963">
                  <c:v>13.5654867256637</c:v>
                </c:pt>
                <c:pt idx="14964">
                  <c:v>26.8333333333333</c:v>
                </c:pt>
                <c:pt idx="14965">
                  <c:v>11.75</c:v>
                </c:pt>
                <c:pt idx="14966">
                  <c:v>2.9285714285714199</c:v>
                </c:pt>
                <c:pt idx="14967">
                  <c:v>-1.92307692307692</c:v>
                </c:pt>
                <c:pt idx="14968">
                  <c:v>-7.4285714285714199</c:v>
                </c:pt>
                <c:pt idx="14969">
                  <c:v>9.7609756097560894</c:v>
                </c:pt>
                <c:pt idx="14970">
                  <c:v>10.828571428571401</c:v>
                </c:pt>
                <c:pt idx="14971">
                  <c:v>7.6372549019607803</c:v>
                </c:pt>
                <c:pt idx="14972">
                  <c:v>8.0607734806629807</c:v>
                </c:pt>
                <c:pt idx="14973">
                  <c:v>17.083769633507799</c:v>
                </c:pt>
                <c:pt idx="14974">
                  <c:v>19</c:v>
                </c:pt>
                <c:pt idx="14975">
                  <c:v>13.058823529411701</c:v>
                </c:pt>
                <c:pt idx="14976">
                  <c:v>14.2443438914027</c:v>
                </c:pt>
                <c:pt idx="14977">
                  <c:v>7.4015748031496003</c:v>
                </c:pt>
                <c:pt idx="14978">
                  <c:v>11.336134453781501</c:v>
                </c:pt>
                <c:pt idx="14979">
                  <c:v>1.62820512820512</c:v>
                </c:pt>
                <c:pt idx="14980">
                  <c:v>13.745901639344201</c:v>
                </c:pt>
                <c:pt idx="14981">
                  <c:v>21.384615384615302</c:v>
                </c:pt>
                <c:pt idx="14982">
                  <c:v>15.1666666666666</c:v>
                </c:pt>
                <c:pt idx="14983">
                  <c:v>-9.1538461538461497</c:v>
                </c:pt>
                <c:pt idx="14984">
                  <c:v>1</c:v>
                </c:pt>
                <c:pt idx="14985">
                  <c:v>-1.3333333333333299</c:v>
                </c:pt>
                <c:pt idx="14986">
                  <c:v>-7.4615384615384599</c:v>
                </c:pt>
                <c:pt idx="14987">
                  <c:v>13.615384615384601</c:v>
                </c:pt>
                <c:pt idx="14988">
                  <c:v>6.1</c:v>
                </c:pt>
                <c:pt idx="14989">
                  <c:v>10.481481481481399</c:v>
                </c:pt>
                <c:pt idx="14990">
                  <c:v>0.61538461538461497</c:v>
                </c:pt>
                <c:pt idx="14991">
                  <c:v>12</c:v>
                </c:pt>
                <c:pt idx="14992">
                  <c:v>28.235294117647001</c:v>
                </c:pt>
                <c:pt idx="14993">
                  <c:v>61.0555555555555</c:v>
                </c:pt>
                <c:pt idx="14994">
                  <c:v>18.025641025641001</c:v>
                </c:pt>
                <c:pt idx="14995">
                  <c:v>16</c:v>
                </c:pt>
                <c:pt idx="14996">
                  <c:v>0.91666666666666596</c:v>
                </c:pt>
                <c:pt idx="14997">
                  <c:v>3.5454545454545401</c:v>
                </c:pt>
                <c:pt idx="14998">
                  <c:v>9.7857142857142794</c:v>
                </c:pt>
                <c:pt idx="14999">
                  <c:v>5.4516129032257998</c:v>
                </c:pt>
                <c:pt idx="15000">
                  <c:v>4.7692307692307603</c:v>
                </c:pt>
                <c:pt idx="15001">
                  <c:v>-1</c:v>
                </c:pt>
                <c:pt idx="15002">
                  <c:v>30.7777777777777</c:v>
                </c:pt>
                <c:pt idx="15003">
                  <c:v>8</c:v>
                </c:pt>
                <c:pt idx="15004">
                  <c:v>38.8333333333333</c:v>
                </c:pt>
                <c:pt idx="15005">
                  <c:v>43.294117647058798</c:v>
                </c:pt>
                <c:pt idx="15006">
                  <c:v>18.120967741935399</c:v>
                </c:pt>
                <c:pt idx="15007">
                  <c:v>2.40707964601769</c:v>
                </c:pt>
                <c:pt idx="15008">
                  <c:v>0.27419354838709598</c:v>
                </c:pt>
                <c:pt idx="15009">
                  <c:v>1.4769230769230699</c:v>
                </c:pt>
                <c:pt idx="15010">
                  <c:v>7.3150684931506804</c:v>
                </c:pt>
                <c:pt idx="15011">
                  <c:v>8.1417910447761201</c:v>
                </c:pt>
                <c:pt idx="15012">
                  <c:v>14.096774193548301</c:v>
                </c:pt>
                <c:pt idx="15013">
                  <c:v>5.9130434782608603</c:v>
                </c:pt>
                <c:pt idx="15014">
                  <c:v>0.240384615384615</c:v>
                </c:pt>
                <c:pt idx="15015">
                  <c:v>3.2924528301886702</c:v>
                </c:pt>
                <c:pt idx="15016">
                  <c:v>3.8235294117646998</c:v>
                </c:pt>
                <c:pt idx="15017">
                  <c:v>9.1693548387096708</c:v>
                </c:pt>
                <c:pt idx="15018">
                  <c:v>4.3769633507853403</c:v>
                </c:pt>
                <c:pt idx="15019">
                  <c:v>7.8203592814371197</c:v>
                </c:pt>
                <c:pt idx="15020">
                  <c:v>2.4469273743016702</c:v>
                </c:pt>
                <c:pt idx="15021">
                  <c:v>3.4325842696629199</c:v>
                </c:pt>
                <c:pt idx="15022">
                  <c:v>9.5935828877005296</c:v>
                </c:pt>
                <c:pt idx="15023">
                  <c:v>6.9730941704035798</c:v>
                </c:pt>
                <c:pt idx="15024">
                  <c:v>19.140350877192901</c:v>
                </c:pt>
                <c:pt idx="15025">
                  <c:v>23.094059405940499</c:v>
                </c:pt>
                <c:pt idx="15026">
                  <c:v>8.3468468468468409</c:v>
                </c:pt>
                <c:pt idx="15027">
                  <c:v>16.748502994011901</c:v>
                </c:pt>
                <c:pt idx="15028">
                  <c:v>10.6077348066298</c:v>
                </c:pt>
                <c:pt idx="15029">
                  <c:v>15.0531914893617</c:v>
                </c:pt>
                <c:pt idx="15030">
                  <c:v>3.45016077170418</c:v>
                </c:pt>
                <c:pt idx="15031">
                  <c:v>1.82624113475177</c:v>
                </c:pt>
                <c:pt idx="15032">
                  <c:v>0.72196620583717297</c:v>
                </c:pt>
                <c:pt idx="15033">
                  <c:v>1.42762063227953</c:v>
                </c:pt>
                <c:pt idx="15034">
                  <c:v>-2.3344155844155798</c:v>
                </c:pt>
                <c:pt idx="15035">
                  <c:v>2.15716486902927E-2</c:v>
                </c:pt>
                <c:pt idx="15036">
                  <c:v>5.1350364963503603</c:v>
                </c:pt>
                <c:pt idx="15037">
                  <c:v>1.80546623794212</c:v>
                </c:pt>
                <c:pt idx="15038">
                  <c:v>2.9176829268292601</c:v>
                </c:pt>
                <c:pt idx="15039">
                  <c:v>0.64955752212389295</c:v>
                </c:pt>
                <c:pt idx="15040">
                  <c:v>0.16974789915966301</c:v>
                </c:pt>
                <c:pt idx="15041">
                  <c:v>5.5293159609120499</c:v>
                </c:pt>
                <c:pt idx="15042">
                  <c:v>44.9444444444444</c:v>
                </c:pt>
                <c:pt idx="15043">
                  <c:v>-1.3125</c:v>
                </c:pt>
                <c:pt idx="15044">
                  <c:v>0.55555555555555503</c:v>
                </c:pt>
                <c:pt idx="15045">
                  <c:v>26.75</c:v>
                </c:pt>
                <c:pt idx="15046">
                  <c:v>20.8666666666666</c:v>
                </c:pt>
                <c:pt idx="15047">
                  <c:v>-1.6470588235294099</c:v>
                </c:pt>
                <c:pt idx="15048">
                  <c:v>4</c:v>
                </c:pt>
                <c:pt idx="15049">
                  <c:v>23.0483870967741</c:v>
                </c:pt>
                <c:pt idx="15050">
                  <c:v>9.4285714285714199</c:v>
                </c:pt>
                <c:pt idx="15051">
                  <c:v>1.1666666666666601</c:v>
                </c:pt>
                <c:pt idx="15052">
                  <c:v>24</c:v>
                </c:pt>
                <c:pt idx="15053">
                  <c:v>9.5862068965517206</c:v>
                </c:pt>
                <c:pt idx="15054">
                  <c:v>7.6607142857142803</c:v>
                </c:pt>
                <c:pt idx="15055">
                  <c:v>16.7258064516129</c:v>
                </c:pt>
                <c:pt idx="15056">
                  <c:v>1.3928571428571399</c:v>
                </c:pt>
                <c:pt idx="15057">
                  <c:v>25.898305084745701</c:v>
                </c:pt>
                <c:pt idx="15058">
                  <c:v>-2</c:v>
                </c:pt>
                <c:pt idx="15059">
                  <c:v>2.19354838709677</c:v>
                </c:pt>
                <c:pt idx="15060">
                  <c:v>14.3928571428571</c:v>
                </c:pt>
                <c:pt idx="15061">
                  <c:v>6.06451612903225</c:v>
                </c:pt>
                <c:pt idx="15062">
                  <c:v>8.36666666666666</c:v>
                </c:pt>
                <c:pt idx="15063">
                  <c:v>-3.9354838709677402</c:v>
                </c:pt>
                <c:pt idx="15064">
                  <c:v>-2.43333333333333</c:v>
                </c:pt>
                <c:pt idx="15065">
                  <c:v>6.5483870967741904</c:v>
                </c:pt>
                <c:pt idx="15066">
                  <c:v>11.9508196721311</c:v>
                </c:pt>
                <c:pt idx="15067">
                  <c:v>1.4</c:v>
                </c:pt>
                <c:pt idx="15068">
                  <c:v>10.6612903225806</c:v>
                </c:pt>
                <c:pt idx="15069">
                  <c:v>-2.2000000000000002</c:v>
                </c:pt>
                <c:pt idx="15070">
                  <c:v>6.7755102040816304</c:v>
                </c:pt>
                <c:pt idx="15071">
                  <c:v>13.3770491803278</c:v>
                </c:pt>
                <c:pt idx="15072">
                  <c:v>20.078048780487801</c:v>
                </c:pt>
                <c:pt idx="15073">
                  <c:v>12.402489626555999</c:v>
                </c:pt>
                <c:pt idx="15074">
                  <c:v>4.1692307692307597</c:v>
                </c:pt>
                <c:pt idx="15075">
                  <c:v>10.863636363636299</c:v>
                </c:pt>
                <c:pt idx="15076">
                  <c:v>21.588461538461502</c:v>
                </c:pt>
                <c:pt idx="15077">
                  <c:v>10.984962406015001</c:v>
                </c:pt>
                <c:pt idx="15078">
                  <c:v>8.5366795366795305</c:v>
                </c:pt>
                <c:pt idx="15079">
                  <c:v>6.6965811965811897</c:v>
                </c:pt>
                <c:pt idx="15080">
                  <c:v>7.5819672131147504</c:v>
                </c:pt>
                <c:pt idx="15081">
                  <c:v>10.1802575107296</c:v>
                </c:pt>
                <c:pt idx="15082">
                  <c:v>17.625454545454499</c:v>
                </c:pt>
                <c:pt idx="15083">
                  <c:v>6.6666666666666599</c:v>
                </c:pt>
                <c:pt idx="15084">
                  <c:v>13.75</c:v>
                </c:pt>
                <c:pt idx="15085">
                  <c:v>9.2222222222222197</c:v>
                </c:pt>
                <c:pt idx="15086">
                  <c:v>6.8888888888888804</c:v>
                </c:pt>
                <c:pt idx="15087">
                  <c:v>0.75</c:v>
                </c:pt>
                <c:pt idx="15088">
                  <c:v>6.6666666666666599</c:v>
                </c:pt>
                <c:pt idx="15089">
                  <c:v>19.8888888888888</c:v>
                </c:pt>
                <c:pt idx="15090">
                  <c:v>15.764705882352899</c:v>
                </c:pt>
                <c:pt idx="15091">
                  <c:v>7.8064516129032198</c:v>
                </c:pt>
                <c:pt idx="15092">
                  <c:v>8.1298701298701292</c:v>
                </c:pt>
                <c:pt idx="15093">
                  <c:v>0.92045454545454497</c:v>
                </c:pt>
                <c:pt idx="15094">
                  <c:v>6.1317829457364299</c:v>
                </c:pt>
                <c:pt idx="15095">
                  <c:v>7.4710144927536204</c:v>
                </c:pt>
                <c:pt idx="15096">
                  <c:v>13.692307692307599</c:v>
                </c:pt>
                <c:pt idx="15097">
                  <c:v>0.23684210526315699</c:v>
                </c:pt>
                <c:pt idx="15098">
                  <c:v>3.4782608695652098E-2</c:v>
                </c:pt>
                <c:pt idx="15099">
                  <c:v>3.9195402298850501</c:v>
                </c:pt>
                <c:pt idx="15100">
                  <c:v>12.1685393258426</c:v>
                </c:pt>
                <c:pt idx="15101">
                  <c:v>12.3901098901098</c:v>
                </c:pt>
                <c:pt idx="15102">
                  <c:v>16.960893854748601</c:v>
                </c:pt>
                <c:pt idx="15103">
                  <c:v>18.987394957983099</c:v>
                </c:pt>
                <c:pt idx="15104">
                  <c:v>5.7993079584774998</c:v>
                </c:pt>
                <c:pt idx="15105">
                  <c:v>21.238095238095202</c:v>
                </c:pt>
                <c:pt idx="15106">
                  <c:v>19.465306122448901</c:v>
                </c:pt>
                <c:pt idx="15107">
                  <c:v>6.1900826446280899</c:v>
                </c:pt>
                <c:pt idx="15108">
                  <c:v>9.4181818181818109</c:v>
                </c:pt>
                <c:pt idx="15109">
                  <c:v>8.0496453900709195</c:v>
                </c:pt>
                <c:pt idx="15110">
                  <c:v>6.0364741641337298</c:v>
                </c:pt>
                <c:pt idx="15111">
                  <c:v>9.6996587030716697</c:v>
                </c:pt>
                <c:pt idx="15112">
                  <c:v>10.133093525179801</c:v>
                </c:pt>
                <c:pt idx="15113">
                  <c:v>113</c:v>
                </c:pt>
                <c:pt idx="15114">
                  <c:v>4.8019480519480497</c:v>
                </c:pt>
                <c:pt idx="15115">
                  <c:v>4.0138539042821098</c:v>
                </c:pt>
                <c:pt idx="15116">
                  <c:v>2.4045197740112898</c:v>
                </c:pt>
                <c:pt idx="15117">
                  <c:v>3.0941043083900199</c:v>
                </c:pt>
                <c:pt idx="15118">
                  <c:v>3.1997716894977102</c:v>
                </c:pt>
                <c:pt idx="15119">
                  <c:v>6.4590616375344903</c:v>
                </c:pt>
                <c:pt idx="15120">
                  <c:v>6.3506493506493502</c:v>
                </c:pt>
                <c:pt idx="15121">
                  <c:v>5.04326450344149</c:v>
                </c:pt>
                <c:pt idx="15122">
                  <c:v>1.96453201970443</c:v>
                </c:pt>
                <c:pt idx="15123">
                  <c:v>0.68484848484848404</c:v>
                </c:pt>
                <c:pt idx="15124">
                  <c:v>2.4468325791855201</c:v>
                </c:pt>
                <c:pt idx="15125">
                  <c:v>10.124238733252101</c:v>
                </c:pt>
                <c:pt idx="15126">
                  <c:v>61</c:v>
                </c:pt>
                <c:pt idx="15127">
                  <c:v>100</c:v>
                </c:pt>
                <c:pt idx="15128">
                  <c:v>11.074074074074</c:v>
                </c:pt>
                <c:pt idx="15129">
                  <c:v>-7.8387096774193497</c:v>
                </c:pt>
                <c:pt idx="15130">
                  <c:v>3.0588235294117601</c:v>
                </c:pt>
                <c:pt idx="15131">
                  <c:v>79</c:v>
                </c:pt>
                <c:pt idx="15132">
                  <c:v>16</c:v>
                </c:pt>
                <c:pt idx="15133">
                  <c:v>-2.35244519392917</c:v>
                </c:pt>
                <c:pt idx="15134">
                  <c:v>-2.7232472324723198</c:v>
                </c:pt>
                <c:pt idx="15135">
                  <c:v>-1.24274809160305</c:v>
                </c:pt>
                <c:pt idx="15136">
                  <c:v>-2.41004862236628</c:v>
                </c:pt>
                <c:pt idx="15137">
                  <c:v>-0.92220421393841101</c:v>
                </c:pt>
                <c:pt idx="15138">
                  <c:v>-2.3275632490013298</c:v>
                </c:pt>
                <c:pt idx="15139">
                  <c:v>-3.4140752864157098</c:v>
                </c:pt>
                <c:pt idx="15140">
                  <c:v>-4.1038961038961004</c:v>
                </c:pt>
                <c:pt idx="15141">
                  <c:v>-3.7329286798179</c:v>
                </c:pt>
                <c:pt idx="15142">
                  <c:v>-3.6807432432432399</c:v>
                </c:pt>
                <c:pt idx="15143">
                  <c:v>-1.6541598694942901</c:v>
                </c:pt>
                <c:pt idx="15144">
                  <c:v>1.2349206349206301</c:v>
                </c:pt>
                <c:pt idx="15145">
                  <c:v>32</c:v>
                </c:pt>
                <c:pt idx="15146">
                  <c:v>147</c:v>
                </c:pt>
                <c:pt idx="15147">
                  <c:v>6.0260444926749797</c:v>
                </c:pt>
                <c:pt idx="15148">
                  <c:v>8.1676755447941893</c:v>
                </c:pt>
                <c:pt idx="15149">
                  <c:v>6.0596933187294599</c:v>
                </c:pt>
                <c:pt idx="15150">
                  <c:v>9.4279123414071506</c:v>
                </c:pt>
                <c:pt idx="15151">
                  <c:v>10.230292792792699</c:v>
                </c:pt>
                <c:pt idx="15152">
                  <c:v>11.2419724770642</c:v>
                </c:pt>
                <c:pt idx="15153">
                  <c:v>10.533438237608101</c:v>
                </c:pt>
                <c:pt idx="15154">
                  <c:v>8.2151162790697594</c:v>
                </c:pt>
                <c:pt idx="15155">
                  <c:v>7.2804347826086904</c:v>
                </c:pt>
                <c:pt idx="15156">
                  <c:v>10.5122760451227</c:v>
                </c:pt>
                <c:pt idx="15157">
                  <c:v>6.0125748502993996</c:v>
                </c:pt>
                <c:pt idx="15158">
                  <c:v>13.4874310239117</c:v>
                </c:pt>
                <c:pt idx="15159">
                  <c:v>3.30110062893081</c:v>
                </c:pt>
                <c:pt idx="15160">
                  <c:v>3.7558441558441502</c:v>
                </c:pt>
                <c:pt idx="15161">
                  <c:v>5.6332819722650198</c:v>
                </c:pt>
                <c:pt idx="15162">
                  <c:v>7.1104050833995203</c:v>
                </c:pt>
                <c:pt idx="15163">
                  <c:v>8.9812059514487004</c:v>
                </c:pt>
                <c:pt idx="15164">
                  <c:v>9.6119081779053008</c:v>
                </c:pt>
                <c:pt idx="15165">
                  <c:v>8.0026178010471192</c:v>
                </c:pt>
                <c:pt idx="15166">
                  <c:v>4.6554687499999998</c:v>
                </c:pt>
                <c:pt idx="15167">
                  <c:v>2.5435591958302299</c:v>
                </c:pt>
                <c:pt idx="15168">
                  <c:v>3.6417253521126698</c:v>
                </c:pt>
                <c:pt idx="15169">
                  <c:v>4.9785301403798501</c:v>
                </c:pt>
                <c:pt idx="15170">
                  <c:v>9.6391585760517806</c:v>
                </c:pt>
                <c:pt idx="15171">
                  <c:v>206</c:v>
                </c:pt>
                <c:pt idx="15172">
                  <c:v>122</c:v>
                </c:pt>
                <c:pt idx="15173">
                  <c:v>191</c:v>
                </c:pt>
                <c:pt idx="15174">
                  <c:v>3.71124134256792</c:v>
                </c:pt>
                <c:pt idx="15175">
                  <c:v>2.78359030837004</c:v>
                </c:pt>
                <c:pt idx="15176">
                  <c:v>3.48324275362318</c:v>
                </c:pt>
                <c:pt idx="15177">
                  <c:v>3.6534118802159998</c:v>
                </c:pt>
                <c:pt idx="15178">
                  <c:v>4.0126286248830603</c:v>
                </c:pt>
                <c:pt idx="15179">
                  <c:v>8.2621756941283504</c:v>
                </c:pt>
                <c:pt idx="15180">
                  <c:v>6.4335389792484499</c:v>
                </c:pt>
                <c:pt idx="15181">
                  <c:v>2.2242394504415999</c:v>
                </c:pt>
                <c:pt idx="15182">
                  <c:v>1.9864995178399201</c:v>
                </c:pt>
                <c:pt idx="15183">
                  <c:v>2.71724890829694</c:v>
                </c:pt>
                <c:pt idx="15184">
                  <c:v>0.84698914116485602</c:v>
                </c:pt>
                <c:pt idx="15185">
                  <c:v>8.0976095617529804</c:v>
                </c:pt>
                <c:pt idx="15186">
                  <c:v>11.802759740259701</c:v>
                </c:pt>
                <c:pt idx="15187">
                  <c:v>11.422317596566501</c:v>
                </c:pt>
                <c:pt idx="15188">
                  <c:v>13.7261287934863</c:v>
                </c:pt>
                <c:pt idx="15189">
                  <c:v>10.3596899224806</c:v>
                </c:pt>
                <c:pt idx="15190">
                  <c:v>10.583522297808001</c:v>
                </c:pt>
                <c:pt idx="15191">
                  <c:v>18.803999999999998</c:v>
                </c:pt>
                <c:pt idx="15192">
                  <c:v>14.725062866722499</c:v>
                </c:pt>
                <c:pt idx="15193">
                  <c:v>10.0389513108614</c:v>
                </c:pt>
                <c:pt idx="15194">
                  <c:v>11.4985486211901</c:v>
                </c:pt>
                <c:pt idx="15195">
                  <c:v>8.9001751313485098</c:v>
                </c:pt>
                <c:pt idx="15196">
                  <c:v>9.8592592592592592</c:v>
                </c:pt>
                <c:pt idx="15197">
                  <c:v>11.8196588139723</c:v>
                </c:pt>
                <c:pt idx="15198">
                  <c:v>17.060150375939799</c:v>
                </c:pt>
                <c:pt idx="15199">
                  <c:v>17.600000000000001</c:v>
                </c:pt>
                <c:pt idx="15200">
                  <c:v>12.442953020134199</c:v>
                </c:pt>
                <c:pt idx="15201">
                  <c:v>5.5958904109588996</c:v>
                </c:pt>
                <c:pt idx="15202">
                  <c:v>12.2516129032258</c:v>
                </c:pt>
                <c:pt idx="15203">
                  <c:v>19.878787878787801</c:v>
                </c:pt>
                <c:pt idx="15204">
                  <c:v>13.7101449275362</c:v>
                </c:pt>
                <c:pt idx="15205">
                  <c:v>9.8445945945945894</c:v>
                </c:pt>
                <c:pt idx="15206">
                  <c:v>10.449275362318801</c:v>
                </c:pt>
                <c:pt idx="15207">
                  <c:v>11.111888111888099</c:v>
                </c:pt>
                <c:pt idx="15208">
                  <c:v>17.030075187969899</c:v>
                </c:pt>
                <c:pt idx="15209">
                  <c:v>11.674074074073999</c:v>
                </c:pt>
                <c:pt idx="15210">
                  <c:v>6.7108433734939696</c:v>
                </c:pt>
                <c:pt idx="15211">
                  <c:v>-1.58666666666666</c:v>
                </c:pt>
                <c:pt idx="15212">
                  <c:v>0.38095238095237999</c:v>
                </c:pt>
                <c:pt idx="15213">
                  <c:v>2.6181818181818102</c:v>
                </c:pt>
                <c:pt idx="15214">
                  <c:v>16.843137254901901</c:v>
                </c:pt>
                <c:pt idx="15215">
                  <c:v>16.1538461538461</c:v>
                </c:pt>
                <c:pt idx="15216">
                  <c:v>-1.19354838709677</c:v>
                </c:pt>
                <c:pt idx="15217">
                  <c:v>-1.7931034482758601</c:v>
                </c:pt>
                <c:pt idx="15218">
                  <c:v>-8.0588235294117592</c:v>
                </c:pt>
                <c:pt idx="15219">
                  <c:v>-4.6923076923076898</c:v>
                </c:pt>
                <c:pt idx="15220">
                  <c:v>5.9375</c:v>
                </c:pt>
                <c:pt idx="15221">
                  <c:v>1.6666666666666601</c:v>
                </c:pt>
                <c:pt idx="15222">
                  <c:v>2.0377358490566002</c:v>
                </c:pt>
                <c:pt idx="15223">
                  <c:v>11.545454545454501</c:v>
                </c:pt>
                <c:pt idx="15224">
                  <c:v>-1.125</c:v>
                </c:pt>
                <c:pt idx="15225">
                  <c:v>31.890909090908998</c:v>
                </c:pt>
                <c:pt idx="15226">
                  <c:v>15.160714285714199</c:v>
                </c:pt>
                <c:pt idx="15227">
                  <c:v>15.2068965517241</c:v>
                </c:pt>
                <c:pt idx="15228">
                  <c:v>6.3773584905660297</c:v>
                </c:pt>
                <c:pt idx="15229">
                  <c:v>-2.2456140350877098</c:v>
                </c:pt>
                <c:pt idx="15230">
                  <c:v>7.2452830188679203</c:v>
                </c:pt>
                <c:pt idx="15231">
                  <c:v>14.096153846153801</c:v>
                </c:pt>
                <c:pt idx="15232">
                  <c:v>24.2068965517241</c:v>
                </c:pt>
                <c:pt idx="15233">
                  <c:v>27.519230769230699</c:v>
                </c:pt>
                <c:pt idx="15234">
                  <c:v>21.693548387096701</c:v>
                </c:pt>
                <c:pt idx="15235">
                  <c:v>16.233333333333299</c:v>
                </c:pt>
                <c:pt idx="15236">
                  <c:v>10.6129032258064</c:v>
                </c:pt>
                <c:pt idx="15237">
                  <c:v>24.615384615384599</c:v>
                </c:pt>
                <c:pt idx="15238">
                  <c:v>21.145161290322498</c:v>
                </c:pt>
                <c:pt idx="15239">
                  <c:v>17.661290322580601</c:v>
                </c:pt>
                <c:pt idx="15240">
                  <c:v>20.05</c:v>
                </c:pt>
                <c:pt idx="15241">
                  <c:v>9.9354838709677402</c:v>
                </c:pt>
                <c:pt idx="15242">
                  <c:v>17.563636363636299</c:v>
                </c:pt>
                <c:pt idx="15243">
                  <c:v>34.016666666666602</c:v>
                </c:pt>
                <c:pt idx="15244">
                  <c:v>64.5</c:v>
                </c:pt>
                <c:pt idx="15245">
                  <c:v>13.5</c:v>
                </c:pt>
                <c:pt idx="15246">
                  <c:v>-0.38961038961038902</c:v>
                </c:pt>
                <c:pt idx="15247">
                  <c:v>3.0833333333333299</c:v>
                </c:pt>
                <c:pt idx="15248">
                  <c:v>9.0058479532163709</c:v>
                </c:pt>
                <c:pt idx="15249">
                  <c:v>8.5706806282722496</c:v>
                </c:pt>
                <c:pt idx="15250">
                  <c:v>9.4057142857142804</c:v>
                </c:pt>
                <c:pt idx="15251">
                  <c:v>1.2222222222222201</c:v>
                </c:pt>
                <c:pt idx="15252">
                  <c:v>0.76243093922651906</c:v>
                </c:pt>
                <c:pt idx="15253">
                  <c:v>3.12048192771084</c:v>
                </c:pt>
                <c:pt idx="15254">
                  <c:v>4.2222222222222197</c:v>
                </c:pt>
                <c:pt idx="15255">
                  <c:v>8.3577235772357703</c:v>
                </c:pt>
                <c:pt idx="15256">
                  <c:v>18.822222222222202</c:v>
                </c:pt>
                <c:pt idx="15257">
                  <c:v>5.1707317073170698</c:v>
                </c:pt>
                <c:pt idx="15258">
                  <c:v>9.0652173913043406</c:v>
                </c:pt>
                <c:pt idx="15259">
                  <c:v>12.1860465116279</c:v>
                </c:pt>
                <c:pt idx="15260">
                  <c:v>21.318181818181799</c:v>
                </c:pt>
                <c:pt idx="15261">
                  <c:v>27.505617977528001</c:v>
                </c:pt>
                <c:pt idx="15262">
                  <c:v>11.5647058823529</c:v>
                </c:pt>
                <c:pt idx="15263">
                  <c:v>14.208791208791199</c:v>
                </c:pt>
                <c:pt idx="15264">
                  <c:v>8.4257425742574199</c:v>
                </c:pt>
                <c:pt idx="15265">
                  <c:v>2.4777777777777699</c:v>
                </c:pt>
                <c:pt idx="15266">
                  <c:v>2.58426966292134</c:v>
                </c:pt>
                <c:pt idx="15267">
                  <c:v>3.72413793103448</c:v>
                </c:pt>
                <c:pt idx="15268">
                  <c:v>9.1929260450160708</c:v>
                </c:pt>
                <c:pt idx="15269">
                  <c:v>10.1702127659574</c:v>
                </c:pt>
                <c:pt idx="15270">
                  <c:v>8.8275862068965498</c:v>
                </c:pt>
                <c:pt idx="15271">
                  <c:v>11.009708737864001</c:v>
                </c:pt>
                <c:pt idx="15272">
                  <c:v>15.4913494809688</c:v>
                </c:pt>
                <c:pt idx="15273">
                  <c:v>16.351973684210499</c:v>
                </c:pt>
                <c:pt idx="15274">
                  <c:v>16.5040983606557</c:v>
                </c:pt>
                <c:pt idx="15275">
                  <c:v>13.727915194346201</c:v>
                </c:pt>
                <c:pt idx="15276">
                  <c:v>7.3790849673202601</c:v>
                </c:pt>
                <c:pt idx="15277">
                  <c:v>7.5992217898832601</c:v>
                </c:pt>
                <c:pt idx="15278">
                  <c:v>8.9535714285714292</c:v>
                </c:pt>
                <c:pt idx="15279">
                  <c:v>17.541218637992799</c:v>
                </c:pt>
                <c:pt idx="15280">
                  <c:v>19.825242718446599</c:v>
                </c:pt>
                <c:pt idx="15281">
                  <c:v>5.9793814432989603</c:v>
                </c:pt>
                <c:pt idx="15282">
                  <c:v>4.94392523364486</c:v>
                </c:pt>
                <c:pt idx="15283">
                  <c:v>7.9349593495934903</c:v>
                </c:pt>
                <c:pt idx="15284">
                  <c:v>11.378787878787801</c:v>
                </c:pt>
                <c:pt idx="15285">
                  <c:v>13.625899280575499</c:v>
                </c:pt>
                <c:pt idx="15286">
                  <c:v>10.5625</c:v>
                </c:pt>
                <c:pt idx="15287">
                  <c:v>7.3962264150943398</c:v>
                </c:pt>
                <c:pt idx="15288">
                  <c:v>10.6201550387596</c:v>
                </c:pt>
                <c:pt idx="15289">
                  <c:v>5.7721518987341698</c:v>
                </c:pt>
                <c:pt idx="15290">
                  <c:v>4.0784313725490096</c:v>
                </c:pt>
                <c:pt idx="15291">
                  <c:v>7.3113207547169798</c:v>
                </c:pt>
                <c:pt idx="15292">
                  <c:v>-4.6666666666666599</c:v>
                </c:pt>
                <c:pt idx="15293">
                  <c:v>2.0270270270270201</c:v>
                </c:pt>
                <c:pt idx="15294">
                  <c:v>7.2682926829268197</c:v>
                </c:pt>
                <c:pt idx="15295">
                  <c:v>-4.6590909090909003</c:v>
                </c:pt>
                <c:pt idx="15296">
                  <c:v>5.6595744680850997</c:v>
                </c:pt>
                <c:pt idx="15297">
                  <c:v>5.2272727272727204</c:v>
                </c:pt>
                <c:pt idx="15298">
                  <c:v>12.925925925925901</c:v>
                </c:pt>
                <c:pt idx="15299">
                  <c:v>3</c:v>
                </c:pt>
                <c:pt idx="15300">
                  <c:v>-1.57692307692307</c:v>
                </c:pt>
                <c:pt idx="15301">
                  <c:v>-4</c:v>
                </c:pt>
                <c:pt idx="15302">
                  <c:v>-0.28947368421052599</c:v>
                </c:pt>
                <c:pt idx="15303">
                  <c:v>14.1219512195121</c:v>
                </c:pt>
                <c:pt idx="15304">
                  <c:v>22</c:v>
                </c:pt>
                <c:pt idx="15305">
                  <c:v>17.363636363636299</c:v>
                </c:pt>
                <c:pt idx="15306">
                  <c:v>8.1025641025641004</c:v>
                </c:pt>
                <c:pt idx="15307">
                  <c:v>-1.5897435897435801</c:v>
                </c:pt>
                <c:pt idx="15308">
                  <c:v>6.5277777777777697</c:v>
                </c:pt>
                <c:pt idx="15309">
                  <c:v>1.8333333333333299</c:v>
                </c:pt>
                <c:pt idx="15310">
                  <c:v>-3.3333333333333299</c:v>
                </c:pt>
                <c:pt idx="15311">
                  <c:v>12.1093439363817</c:v>
                </c:pt>
                <c:pt idx="15312">
                  <c:v>11.0565217391304</c:v>
                </c:pt>
                <c:pt idx="15313">
                  <c:v>7.1576923076923</c:v>
                </c:pt>
                <c:pt idx="15314">
                  <c:v>9.7422680412371108</c:v>
                </c:pt>
                <c:pt idx="15315">
                  <c:v>13.5968503937007</c:v>
                </c:pt>
                <c:pt idx="15316">
                  <c:v>18.6736292428198</c:v>
                </c:pt>
                <c:pt idx="15317">
                  <c:v>15.260628465804</c:v>
                </c:pt>
                <c:pt idx="15318">
                  <c:v>10.786707882534699</c:v>
                </c:pt>
                <c:pt idx="15319">
                  <c:v>3.6619718309859102</c:v>
                </c:pt>
                <c:pt idx="15320">
                  <c:v>6.6012793176972204</c:v>
                </c:pt>
                <c:pt idx="15321">
                  <c:v>4.2810077519379801</c:v>
                </c:pt>
                <c:pt idx="15322">
                  <c:v>13.298418972332</c:v>
                </c:pt>
                <c:pt idx="15323">
                  <c:v>13.407407407407399</c:v>
                </c:pt>
                <c:pt idx="15324">
                  <c:v>1.7916666666666601</c:v>
                </c:pt>
                <c:pt idx="15325">
                  <c:v>8.3461538461538396</c:v>
                </c:pt>
                <c:pt idx="15326">
                  <c:v>17.899999999999999</c:v>
                </c:pt>
                <c:pt idx="15327">
                  <c:v>25.962962962962902</c:v>
                </c:pt>
                <c:pt idx="15328">
                  <c:v>13.2</c:v>
                </c:pt>
                <c:pt idx="15329">
                  <c:v>20.590909090909001</c:v>
                </c:pt>
                <c:pt idx="15330">
                  <c:v>34</c:v>
                </c:pt>
                <c:pt idx="15331">
                  <c:v>8.52</c:v>
                </c:pt>
                <c:pt idx="15332">
                  <c:v>17.161290322580601</c:v>
                </c:pt>
                <c:pt idx="15333">
                  <c:v>33.344827586206897</c:v>
                </c:pt>
                <c:pt idx="15334">
                  <c:v>30.774193548387</c:v>
                </c:pt>
                <c:pt idx="15335">
                  <c:v>28</c:v>
                </c:pt>
                <c:pt idx="15336">
                  <c:v>7.6680000000000001</c:v>
                </c:pt>
                <c:pt idx="15337">
                  <c:v>6.5020283975659199</c:v>
                </c:pt>
                <c:pt idx="15338">
                  <c:v>10.400833333333299</c:v>
                </c:pt>
                <c:pt idx="15339">
                  <c:v>6.49481865284974</c:v>
                </c:pt>
                <c:pt idx="15340">
                  <c:v>7.4047217537942602</c:v>
                </c:pt>
                <c:pt idx="15341">
                  <c:v>12.9882075471698</c:v>
                </c:pt>
                <c:pt idx="15342">
                  <c:v>11.3140333660451</c:v>
                </c:pt>
                <c:pt idx="15343">
                  <c:v>9.2298352124891494</c:v>
                </c:pt>
                <c:pt idx="15344">
                  <c:v>7.3180568285976104</c:v>
                </c:pt>
                <c:pt idx="15345">
                  <c:v>8.7006369426751498</c:v>
                </c:pt>
                <c:pt idx="15346">
                  <c:v>9.1539215686274495</c:v>
                </c:pt>
                <c:pt idx="15347">
                  <c:v>9.7541371158392405</c:v>
                </c:pt>
                <c:pt idx="15348">
                  <c:v>6.8135593220338899</c:v>
                </c:pt>
                <c:pt idx="15349">
                  <c:v>7.0123456790123404</c:v>
                </c:pt>
                <c:pt idx="15350">
                  <c:v>3.3276836158192</c:v>
                </c:pt>
                <c:pt idx="15351">
                  <c:v>10.2569832402234</c:v>
                </c:pt>
                <c:pt idx="15352">
                  <c:v>9.8702702702702698</c:v>
                </c:pt>
                <c:pt idx="15353">
                  <c:v>10.504950495049499</c:v>
                </c:pt>
                <c:pt idx="15354">
                  <c:v>23.712765957446798</c:v>
                </c:pt>
                <c:pt idx="15355">
                  <c:v>1.49729729729729</c:v>
                </c:pt>
                <c:pt idx="15356">
                  <c:v>5.7045454545454497</c:v>
                </c:pt>
                <c:pt idx="15357">
                  <c:v>1.45303867403314</c:v>
                </c:pt>
                <c:pt idx="15358">
                  <c:v>4.4161849710982599</c:v>
                </c:pt>
                <c:pt idx="15359">
                  <c:v>7.7272727272727204</c:v>
                </c:pt>
                <c:pt idx="15360">
                  <c:v>9.4666666666666597</c:v>
                </c:pt>
                <c:pt idx="15361">
                  <c:v>7.8260869565217304</c:v>
                </c:pt>
                <c:pt idx="15362">
                  <c:v>2.26056338028169</c:v>
                </c:pt>
                <c:pt idx="15363">
                  <c:v>2.0109890109890101</c:v>
                </c:pt>
                <c:pt idx="15364">
                  <c:v>7.1009174311926602</c:v>
                </c:pt>
                <c:pt idx="15365">
                  <c:v>8.2522522522522497</c:v>
                </c:pt>
                <c:pt idx="15366">
                  <c:v>3.3372093023255802</c:v>
                </c:pt>
                <c:pt idx="15367">
                  <c:v>5.6231884057970998</c:v>
                </c:pt>
                <c:pt idx="15368">
                  <c:v>1.4313725490196001</c:v>
                </c:pt>
                <c:pt idx="15369">
                  <c:v>0.5</c:v>
                </c:pt>
                <c:pt idx="15370">
                  <c:v>14.344827586206801</c:v>
                </c:pt>
                <c:pt idx="15371">
                  <c:v>5.5863367401828903</c:v>
                </c:pt>
                <c:pt idx="15372">
                  <c:v>4.87935034802784</c:v>
                </c:pt>
                <c:pt idx="15373">
                  <c:v>4.0269631031220401</c:v>
                </c:pt>
                <c:pt idx="15374">
                  <c:v>4.9631630648330001</c:v>
                </c:pt>
                <c:pt idx="15375">
                  <c:v>4.8716674197921304</c:v>
                </c:pt>
                <c:pt idx="15376">
                  <c:v>9.1089065255731896</c:v>
                </c:pt>
                <c:pt idx="15377">
                  <c:v>10.4595854922279</c:v>
                </c:pt>
                <c:pt idx="15378">
                  <c:v>6.2305516265912297</c:v>
                </c:pt>
                <c:pt idx="15379">
                  <c:v>4.6960828455650603</c:v>
                </c:pt>
                <c:pt idx="15380">
                  <c:v>2.3215547703180199</c:v>
                </c:pt>
                <c:pt idx="15381">
                  <c:v>3.33554309026007</c:v>
                </c:pt>
                <c:pt idx="15382">
                  <c:v>7.5230166503428002</c:v>
                </c:pt>
                <c:pt idx="15383">
                  <c:v>1.6551724137931001</c:v>
                </c:pt>
                <c:pt idx="15384">
                  <c:v>-1.625</c:v>
                </c:pt>
                <c:pt idx="15385">
                  <c:v>0.96296296296296202</c:v>
                </c:pt>
                <c:pt idx="15386">
                  <c:v>22.230769230769202</c:v>
                </c:pt>
                <c:pt idx="15387">
                  <c:v>3.5</c:v>
                </c:pt>
                <c:pt idx="15388">
                  <c:v>4.5</c:v>
                </c:pt>
                <c:pt idx="15389">
                  <c:v>-4.9230769230769198</c:v>
                </c:pt>
                <c:pt idx="15390">
                  <c:v>-1.9130434782608601</c:v>
                </c:pt>
                <c:pt idx="15391">
                  <c:v>15.1296296296296</c:v>
                </c:pt>
                <c:pt idx="15392">
                  <c:v>7.3265306122448903</c:v>
                </c:pt>
                <c:pt idx="15393">
                  <c:v>5.4693877551020398</c:v>
                </c:pt>
                <c:pt idx="15394">
                  <c:v>1.6716417910447701</c:v>
                </c:pt>
                <c:pt idx="15395">
                  <c:v>-1.2978723404255299</c:v>
                </c:pt>
                <c:pt idx="15396">
                  <c:v>2.0204081632653001</c:v>
                </c:pt>
                <c:pt idx="15397">
                  <c:v>-1.5833333333333299</c:v>
                </c:pt>
                <c:pt idx="15398">
                  <c:v>-1.63636363636363</c:v>
                </c:pt>
                <c:pt idx="15399">
                  <c:v>9.2857142857142794</c:v>
                </c:pt>
                <c:pt idx="15400">
                  <c:v>-1.7777777777777699</c:v>
                </c:pt>
                <c:pt idx="15401">
                  <c:v>-4.5</c:v>
                </c:pt>
                <c:pt idx="15402">
                  <c:v>8.7692307692307701</c:v>
                </c:pt>
                <c:pt idx="15403">
                  <c:v>1</c:v>
                </c:pt>
                <c:pt idx="15404">
                  <c:v>53.375</c:v>
                </c:pt>
                <c:pt idx="15405">
                  <c:v>42.2222222222222</c:v>
                </c:pt>
                <c:pt idx="15406">
                  <c:v>60.875</c:v>
                </c:pt>
                <c:pt idx="15407">
                  <c:v>26.1111111111111</c:v>
                </c:pt>
                <c:pt idx="15408">
                  <c:v>3.875</c:v>
                </c:pt>
                <c:pt idx="15409">
                  <c:v>11</c:v>
                </c:pt>
                <c:pt idx="15410">
                  <c:v>16.3333333333333</c:v>
                </c:pt>
                <c:pt idx="15411">
                  <c:v>12.1111111111111</c:v>
                </c:pt>
                <c:pt idx="15412">
                  <c:v>6.6666666666666599</c:v>
                </c:pt>
                <c:pt idx="15413">
                  <c:v>5.0573248407643296</c:v>
                </c:pt>
                <c:pt idx="15414">
                  <c:v>11.7988165680473</c:v>
                </c:pt>
                <c:pt idx="15415">
                  <c:v>5.1695652173913</c:v>
                </c:pt>
                <c:pt idx="15416">
                  <c:v>3.4213197969543101</c:v>
                </c:pt>
                <c:pt idx="15417">
                  <c:v>5.9243027888446198</c:v>
                </c:pt>
                <c:pt idx="15418">
                  <c:v>19.1245551601423</c:v>
                </c:pt>
                <c:pt idx="15419">
                  <c:v>18.0574162679425</c:v>
                </c:pt>
                <c:pt idx="15420">
                  <c:v>4.76209677419354</c:v>
                </c:pt>
                <c:pt idx="15421">
                  <c:v>1.7871720116618</c:v>
                </c:pt>
                <c:pt idx="15422">
                  <c:v>5.4263565891472796</c:v>
                </c:pt>
                <c:pt idx="15423">
                  <c:v>1.9738219895287901</c:v>
                </c:pt>
                <c:pt idx="15424">
                  <c:v>7.1231884057970998</c:v>
                </c:pt>
                <c:pt idx="15425">
                  <c:v>5.85964912280701</c:v>
                </c:pt>
                <c:pt idx="15426">
                  <c:v>1.7105263157894699</c:v>
                </c:pt>
                <c:pt idx="15427">
                  <c:v>3.5161290322580601</c:v>
                </c:pt>
                <c:pt idx="15428">
                  <c:v>3.6</c:v>
                </c:pt>
                <c:pt idx="15429">
                  <c:v>7.68</c:v>
                </c:pt>
                <c:pt idx="15430">
                  <c:v>9.6923076923076898</c:v>
                </c:pt>
                <c:pt idx="15431">
                  <c:v>7.4285714285714199</c:v>
                </c:pt>
                <c:pt idx="15432">
                  <c:v>8.0938775510204</c:v>
                </c:pt>
                <c:pt idx="15433">
                  <c:v>7.4649681528662404</c:v>
                </c:pt>
                <c:pt idx="15434">
                  <c:v>4.4129793510324404</c:v>
                </c:pt>
                <c:pt idx="15435">
                  <c:v>5.7873015873015801</c:v>
                </c:pt>
                <c:pt idx="15436">
                  <c:v>10.293975903614401</c:v>
                </c:pt>
                <c:pt idx="15437">
                  <c:v>7.1915422885572102</c:v>
                </c:pt>
                <c:pt idx="15438">
                  <c:v>2.1125541125541099</c:v>
                </c:pt>
                <c:pt idx="15439">
                  <c:v>0</c:v>
                </c:pt>
                <c:pt idx="15440">
                  <c:v>3.13352272727272</c:v>
                </c:pt>
                <c:pt idx="15441">
                  <c:v>1.3510638297872299</c:v>
                </c:pt>
                <c:pt idx="15442">
                  <c:v>14.9102167182662</c:v>
                </c:pt>
                <c:pt idx="15443">
                  <c:v>11.859649122806999</c:v>
                </c:pt>
                <c:pt idx="15444">
                  <c:v>7.1464285714285696</c:v>
                </c:pt>
                <c:pt idx="15445">
                  <c:v>9.1726190476190403</c:v>
                </c:pt>
                <c:pt idx="15446">
                  <c:v>7.9839650145772598</c:v>
                </c:pt>
                <c:pt idx="15447">
                  <c:v>13.274539877300599</c:v>
                </c:pt>
                <c:pt idx="15448">
                  <c:v>18.780882352941099</c:v>
                </c:pt>
                <c:pt idx="15449">
                  <c:v>19.1040955631399</c:v>
                </c:pt>
                <c:pt idx="15450">
                  <c:v>12.245508982035901</c:v>
                </c:pt>
                <c:pt idx="15451">
                  <c:v>7.8453757225433502</c:v>
                </c:pt>
                <c:pt idx="15452">
                  <c:v>9.2976190476190403</c:v>
                </c:pt>
                <c:pt idx="15453">
                  <c:v>5.7713841368584697</c:v>
                </c:pt>
                <c:pt idx="15454">
                  <c:v>9.8886986301369806</c:v>
                </c:pt>
                <c:pt idx="15455">
                  <c:v>2.4285714285714199</c:v>
                </c:pt>
                <c:pt idx="15456">
                  <c:v>10.042553191489301</c:v>
                </c:pt>
                <c:pt idx="15457">
                  <c:v>8.8275862068965498</c:v>
                </c:pt>
                <c:pt idx="15458">
                  <c:v>4.3333333333333304</c:v>
                </c:pt>
                <c:pt idx="15459">
                  <c:v>9.6296296296296298</c:v>
                </c:pt>
                <c:pt idx="15460">
                  <c:v>5.3076923076923004</c:v>
                </c:pt>
                <c:pt idx="15461">
                  <c:v>9.5</c:v>
                </c:pt>
                <c:pt idx="15462">
                  <c:v>1.4375</c:v>
                </c:pt>
                <c:pt idx="15463">
                  <c:v>-3</c:v>
                </c:pt>
                <c:pt idx="15464">
                  <c:v>-4.5762711864406702</c:v>
                </c:pt>
                <c:pt idx="15465">
                  <c:v>14.35</c:v>
                </c:pt>
                <c:pt idx="15466">
                  <c:v>8.8417721518987307</c:v>
                </c:pt>
                <c:pt idx="15467">
                  <c:v>6.8768656716417897</c:v>
                </c:pt>
                <c:pt idx="15468">
                  <c:v>3.4736842105263102</c:v>
                </c:pt>
                <c:pt idx="15469">
                  <c:v>7.3048433048432999</c:v>
                </c:pt>
                <c:pt idx="15470">
                  <c:v>9.3546511627906899</c:v>
                </c:pt>
                <c:pt idx="15471">
                  <c:v>14.809623430962301</c:v>
                </c:pt>
                <c:pt idx="15472">
                  <c:v>15.873893805309701</c:v>
                </c:pt>
                <c:pt idx="15473">
                  <c:v>11.3333333333333</c:v>
                </c:pt>
                <c:pt idx="15474">
                  <c:v>3.6420581655480899</c:v>
                </c:pt>
                <c:pt idx="15475">
                  <c:v>2.9444444444444402</c:v>
                </c:pt>
                <c:pt idx="15476">
                  <c:v>4.36675461741424</c:v>
                </c:pt>
                <c:pt idx="15477">
                  <c:v>6.7372881355932197</c:v>
                </c:pt>
                <c:pt idx="15478">
                  <c:v>11.3333333333333</c:v>
                </c:pt>
                <c:pt idx="15479">
                  <c:v>3.6060606060606002</c:v>
                </c:pt>
                <c:pt idx="15480">
                  <c:v>-0.84523809523809501</c:v>
                </c:pt>
                <c:pt idx="15481">
                  <c:v>2.1097560975609699</c:v>
                </c:pt>
                <c:pt idx="15482">
                  <c:v>4.1935483870967696</c:v>
                </c:pt>
                <c:pt idx="15483">
                  <c:v>7.0666666666666602</c:v>
                </c:pt>
                <c:pt idx="15484">
                  <c:v>-0.83870967741935398</c:v>
                </c:pt>
                <c:pt idx="15485">
                  <c:v>4.2580645161290303</c:v>
                </c:pt>
                <c:pt idx="15486">
                  <c:v>-1.6666666666666601</c:v>
                </c:pt>
                <c:pt idx="15487">
                  <c:v>2.5185185185185102</c:v>
                </c:pt>
                <c:pt idx="15488">
                  <c:v>3.4285714285714199</c:v>
                </c:pt>
                <c:pt idx="15489">
                  <c:v>1.75</c:v>
                </c:pt>
                <c:pt idx="15490">
                  <c:v>5.5</c:v>
                </c:pt>
                <c:pt idx="15491">
                  <c:v>-1.5454545454545401</c:v>
                </c:pt>
                <c:pt idx="15492">
                  <c:v>-1</c:v>
                </c:pt>
                <c:pt idx="15493">
                  <c:v>6.52</c:v>
                </c:pt>
                <c:pt idx="15494">
                  <c:v>10.758064516129</c:v>
                </c:pt>
                <c:pt idx="15495">
                  <c:v>4.0535714285714199</c:v>
                </c:pt>
                <c:pt idx="15496">
                  <c:v>1.5322580645161199</c:v>
                </c:pt>
                <c:pt idx="15497">
                  <c:v>1.5</c:v>
                </c:pt>
                <c:pt idx="15498">
                  <c:v>3.9750000000000001</c:v>
                </c:pt>
                <c:pt idx="15499">
                  <c:v>5.16279069767441</c:v>
                </c:pt>
                <c:pt idx="15500">
                  <c:v>12.4489795918367</c:v>
                </c:pt>
                <c:pt idx="15501">
                  <c:v>7.6190476190476097</c:v>
                </c:pt>
                <c:pt idx="15502">
                  <c:v>-1.3333333333333299</c:v>
                </c:pt>
                <c:pt idx="15503">
                  <c:v>2.75</c:v>
                </c:pt>
                <c:pt idx="15504">
                  <c:v>39.5</c:v>
                </c:pt>
                <c:pt idx="15505">
                  <c:v>-6</c:v>
                </c:pt>
                <c:pt idx="15506">
                  <c:v>6.3066666666666604</c:v>
                </c:pt>
                <c:pt idx="15507">
                  <c:v>3.8873239436619702</c:v>
                </c:pt>
                <c:pt idx="15508">
                  <c:v>1.2749999999999999</c:v>
                </c:pt>
                <c:pt idx="15509">
                  <c:v>1.2307692307692299</c:v>
                </c:pt>
                <c:pt idx="15510">
                  <c:v>13.078431372549</c:v>
                </c:pt>
                <c:pt idx="15511">
                  <c:v>14.4494382022471</c:v>
                </c:pt>
                <c:pt idx="15512">
                  <c:v>1.41489361702127</c:v>
                </c:pt>
                <c:pt idx="15513">
                  <c:v>0.67032967032966995</c:v>
                </c:pt>
                <c:pt idx="15514">
                  <c:v>4.95</c:v>
                </c:pt>
                <c:pt idx="15515">
                  <c:v>24.9718309859154</c:v>
                </c:pt>
                <c:pt idx="15516">
                  <c:v>7.8928571428571397</c:v>
                </c:pt>
                <c:pt idx="15517">
                  <c:v>5.9672131147540899</c:v>
                </c:pt>
                <c:pt idx="15518">
                  <c:v>1.7584269662921299</c:v>
                </c:pt>
                <c:pt idx="15519">
                  <c:v>3.5072463768115898</c:v>
                </c:pt>
                <c:pt idx="15520">
                  <c:v>0.75</c:v>
                </c:pt>
                <c:pt idx="15521">
                  <c:v>10.893129770992299</c:v>
                </c:pt>
                <c:pt idx="15522">
                  <c:v>8.3081967213114698</c:v>
                </c:pt>
                <c:pt idx="15523">
                  <c:v>9.9498269896193694</c:v>
                </c:pt>
                <c:pt idx="15524">
                  <c:v>5.3751763046544401</c:v>
                </c:pt>
                <c:pt idx="15525">
                  <c:v>7.30151515151515</c:v>
                </c:pt>
                <c:pt idx="15526">
                  <c:v>11.7930574098798</c:v>
                </c:pt>
                <c:pt idx="15527">
                  <c:v>10.0890173410404</c:v>
                </c:pt>
                <c:pt idx="15528">
                  <c:v>11.989751098096599</c:v>
                </c:pt>
                <c:pt idx="15529">
                  <c:v>9.4099037138927102</c:v>
                </c:pt>
                <c:pt idx="15530">
                  <c:v>4.67934093789607</c:v>
                </c:pt>
                <c:pt idx="15531">
                  <c:v>5.5779927448609401</c:v>
                </c:pt>
                <c:pt idx="15532">
                  <c:v>4.6444981862152304</c:v>
                </c:pt>
                <c:pt idx="15533">
                  <c:v>10.4564943253467</c:v>
                </c:pt>
                <c:pt idx="15534">
                  <c:v>13.311475409836</c:v>
                </c:pt>
                <c:pt idx="15535">
                  <c:v>6.21428571428571</c:v>
                </c:pt>
                <c:pt idx="15536">
                  <c:v>6.80555555555555</c:v>
                </c:pt>
                <c:pt idx="15537">
                  <c:v>2.7647058823529398</c:v>
                </c:pt>
                <c:pt idx="15538">
                  <c:v>2.2678571428571401</c:v>
                </c:pt>
                <c:pt idx="15539">
                  <c:v>8.2604166666666607</c:v>
                </c:pt>
                <c:pt idx="15540">
                  <c:v>12.1309523809523</c:v>
                </c:pt>
                <c:pt idx="15541">
                  <c:v>3.7966101694915202</c:v>
                </c:pt>
                <c:pt idx="15542">
                  <c:v>4.5</c:v>
                </c:pt>
                <c:pt idx="15543">
                  <c:v>-0.15</c:v>
                </c:pt>
                <c:pt idx="15544">
                  <c:v>4.0454545454545396</c:v>
                </c:pt>
                <c:pt idx="15545">
                  <c:v>8.4</c:v>
                </c:pt>
                <c:pt idx="15546">
                  <c:v>8.4337349397590309</c:v>
                </c:pt>
                <c:pt idx="15547">
                  <c:v>1.3157894736842099E-2</c:v>
                </c:pt>
                <c:pt idx="15548">
                  <c:v>3.1785714285714199</c:v>
                </c:pt>
                <c:pt idx="15549">
                  <c:v>1.3243243243243199</c:v>
                </c:pt>
                <c:pt idx="15550">
                  <c:v>10.78</c:v>
                </c:pt>
                <c:pt idx="15551">
                  <c:v>10.7307692307692</c:v>
                </c:pt>
                <c:pt idx="15552">
                  <c:v>13.4</c:v>
                </c:pt>
                <c:pt idx="15553">
                  <c:v>3.36666666666666</c:v>
                </c:pt>
                <c:pt idx="15554">
                  <c:v>-5.24</c:v>
                </c:pt>
                <c:pt idx="15555">
                  <c:v>-5.7692307692307603</c:v>
                </c:pt>
                <c:pt idx="15556">
                  <c:v>13.586206896551699</c:v>
                </c:pt>
                <c:pt idx="15557">
                  <c:v>3.0249999999999999</c:v>
                </c:pt>
                <c:pt idx="15558">
                  <c:v>4.5056179775280896</c:v>
                </c:pt>
                <c:pt idx="15559">
                  <c:v>2.1647058823529401</c:v>
                </c:pt>
                <c:pt idx="15560">
                  <c:v>7.8688524590163897</c:v>
                </c:pt>
                <c:pt idx="15561">
                  <c:v>21.424242424242401</c:v>
                </c:pt>
                <c:pt idx="15562">
                  <c:v>20.0277777777777</c:v>
                </c:pt>
                <c:pt idx="15563">
                  <c:v>8.5593220338982992</c:v>
                </c:pt>
                <c:pt idx="15564">
                  <c:v>59</c:v>
                </c:pt>
                <c:pt idx="15565">
                  <c:v>13.0203327171903</c:v>
                </c:pt>
                <c:pt idx="15566">
                  <c:v>6.08282828282828</c:v>
                </c:pt>
                <c:pt idx="15567">
                  <c:v>9.4982817869415808</c:v>
                </c:pt>
                <c:pt idx="15568">
                  <c:v>7.1105263157894703</c:v>
                </c:pt>
                <c:pt idx="15569">
                  <c:v>12.120503597122299</c:v>
                </c:pt>
                <c:pt idx="15570">
                  <c:v>15.1368613138686</c:v>
                </c:pt>
                <c:pt idx="15571">
                  <c:v>14.643274853801101</c:v>
                </c:pt>
                <c:pt idx="15572">
                  <c:v>14.6228239845261</c:v>
                </c:pt>
                <c:pt idx="15573">
                  <c:v>4.8955223880596996</c:v>
                </c:pt>
                <c:pt idx="15574">
                  <c:v>11.5608108108108</c:v>
                </c:pt>
                <c:pt idx="15575">
                  <c:v>3.4779411764705799</c:v>
                </c:pt>
                <c:pt idx="15576">
                  <c:v>10.758302583025801</c:v>
                </c:pt>
                <c:pt idx="15577">
                  <c:v>9.6073059360730593</c:v>
                </c:pt>
                <c:pt idx="15578">
                  <c:v>7.8719723183391004</c:v>
                </c:pt>
                <c:pt idx="15579">
                  <c:v>6.4104134762633898</c:v>
                </c:pt>
                <c:pt idx="15580">
                  <c:v>6.4695652173912999</c:v>
                </c:pt>
                <c:pt idx="15581">
                  <c:v>6.4738186462324396</c:v>
                </c:pt>
                <c:pt idx="15582">
                  <c:v>11.0011173184357</c:v>
                </c:pt>
                <c:pt idx="15583">
                  <c:v>13.813403416557099</c:v>
                </c:pt>
                <c:pt idx="15584">
                  <c:v>5.6662790697674401</c:v>
                </c:pt>
                <c:pt idx="15585">
                  <c:v>3.8251173708920101</c:v>
                </c:pt>
                <c:pt idx="15586">
                  <c:v>3.65279583875162</c:v>
                </c:pt>
                <c:pt idx="15587">
                  <c:v>4.3501259445843798</c:v>
                </c:pt>
                <c:pt idx="15588">
                  <c:v>11.9776902887139</c:v>
                </c:pt>
                <c:pt idx="15589">
                  <c:v>11.1688235294117</c:v>
                </c:pt>
                <c:pt idx="15590">
                  <c:v>9.7063802083333304</c:v>
                </c:pt>
                <c:pt idx="15591">
                  <c:v>7.9234665166010103</c:v>
                </c:pt>
                <c:pt idx="15592">
                  <c:v>8.85342019543973</c:v>
                </c:pt>
                <c:pt idx="15593">
                  <c:v>11.3492647058823</c:v>
                </c:pt>
                <c:pt idx="15594">
                  <c:v>12.765320665083101</c:v>
                </c:pt>
                <c:pt idx="15595">
                  <c:v>13.1345475910693</c:v>
                </c:pt>
                <c:pt idx="15596">
                  <c:v>8.8906168999481601</c:v>
                </c:pt>
                <c:pt idx="15597">
                  <c:v>6.1068814055636897</c:v>
                </c:pt>
                <c:pt idx="15598">
                  <c:v>6.1377245508982003</c:v>
                </c:pt>
                <c:pt idx="15599">
                  <c:v>7.0332378223495704</c:v>
                </c:pt>
                <c:pt idx="15600">
                  <c:v>12.5768772348033</c:v>
                </c:pt>
                <c:pt idx="15601">
                  <c:v>10.7882352941176</c:v>
                </c:pt>
                <c:pt idx="15602">
                  <c:v>3.2702702702702702</c:v>
                </c:pt>
                <c:pt idx="15603">
                  <c:v>1.3125</c:v>
                </c:pt>
                <c:pt idx="15604">
                  <c:v>1.42307692307692</c:v>
                </c:pt>
                <c:pt idx="15605">
                  <c:v>-5</c:v>
                </c:pt>
                <c:pt idx="15606">
                  <c:v>10</c:v>
                </c:pt>
                <c:pt idx="15607">
                  <c:v>4.12</c:v>
                </c:pt>
                <c:pt idx="15608">
                  <c:v>1.07407407407407</c:v>
                </c:pt>
                <c:pt idx="15609">
                  <c:v>2.3214285714285698</c:v>
                </c:pt>
                <c:pt idx="15610">
                  <c:v>8.3084239130434696</c:v>
                </c:pt>
                <c:pt idx="15611">
                  <c:v>9.9447154471544703</c:v>
                </c:pt>
                <c:pt idx="15612">
                  <c:v>7.0659840728100098</c:v>
                </c:pt>
                <c:pt idx="15613">
                  <c:v>7.8002680965147402</c:v>
                </c:pt>
                <c:pt idx="15614">
                  <c:v>5.1235668789808901</c:v>
                </c:pt>
                <c:pt idx="15615">
                  <c:v>11.7060849598163</c:v>
                </c:pt>
                <c:pt idx="15616">
                  <c:v>10.5667539267015</c:v>
                </c:pt>
                <c:pt idx="15617">
                  <c:v>8.1393442622950793</c:v>
                </c:pt>
                <c:pt idx="15618">
                  <c:v>3.79281183932346</c:v>
                </c:pt>
                <c:pt idx="15619">
                  <c:v>3.9672131147540899</c:v>
                </c:pt>
                <c:pt idx="15620">
                  <c:v>3.3825757575757498</c:v>
                </c:pt>
                <c:pt idx="15621">
                  <c:v>6.6561604584527201</c:v>
                </c:pt>
                <c:pt idx="15622">
                  <c:v>2</c:v>
                </c:pt>
                <c:pt idx="15623">
                  <c:v>0.14285714285714199</c:v>
                </c:pt>
                <c:pt idx="15624">
                  <c:v>0.25</c:v>
                </c:pt>
                <c:pt idx="15625">
                  <c:v>1</c:v>
                </c:pt>
                <c:pt idx="15626">
                  <c:v>3.3541666666666599</c:v>
                </c:pt>
                <c:pt idx="15627">
                  <c:v>-1.47058823529411</c:v>
                </c:pt>
                <c:pt idx="15628">
                  <c:v>11.0416666666666</c:v>
                </c:pt>
                <c:pt idx="15629">
                  <c:v>6.6923076923076898</c:v>
                </c:pt>
                <c:pt idx="15630">
                  <c:v>4.8536585365853604</c:v>
                </c:pt>
                <c:pt idx="15631">
                  <c:v>4.43055555555555</c:v>
                </c:pt>
                <c:pt idx="15632">
                  <c:v>16.379310344827498</c:v>
                </c:pt>
                <c:pt idx="15633">
                  <c:v>-2.2592592592592502</c:v>
                </c:pt>
                <c:pt idx="15634">
                  <c:v>1.4615384615384599</c:v>
                </c:pt>
                <c:pt idx="15635">
                  <c:v>13.4705882352941</c:v>
                </c:pt>
                <c:pt idx="15636">
                  <c:v>15.8179271708683</c:v>
                </c:pt>
                <c:pt idx="15637">
                  <c:v>15.595760233918099</c:v>
                </c:pt>
                <c:pt idx="15638">
                  <c:v>20.407239819004499</c:v>
                </c:pt>
                <c:pt idx="15639">
                  <c:v>23.973315543695701</c:v>
                </c:pt>
                <c:pt idx="15640">
                  <c:v>20.584507042253499</c:v>
                </c:pt>
                <c:pt idx="15641">
                  <c:v>21.4692737430167</c:v>
                </c:pt>
                <c:pt idx="15642">
                  <c:v>21.471502590673499</c:v>
                </c:pt>
                <c:pt idx="15643">
                  <c:v>18.1825752722613</c:v>
                </c:pt>
                <c:pt idx="15644">
                  <c:v>11.2170491803278</c:v>
                </c:pt>
                <c:pt idx="15645">
                  <c:v>13.6992592592592</c:v>
                </c:pt>
                <c:pt idx="15646">
                  <c:v>13.3226495726495</c:v>
                </c:pt>
                <c:pt idx="15647">
                  <c:v>22.0221169036334</c:v>
                </c:pt>
                <c:pt idx="15648">
                  <c:v>8.8744769874476894</c:v>
                </c:pt>
                <c:pt idx="15649">
                  <c:v>5.29466357308584</c:v>
                </c:pt>
                <c:pt idx="15650">
                  <c:v>3.3303085299455502</c:v>
                </c:pt>
                <c:pt idx="15651">
                  <c:v>3.15417558886509</c:v>
                </c:pt>
                <c:pt idx="15652">
                  <c:v>3.66596194503171</c:v>
                </c:pt>
                <c:pt idx="15653">
                  <c:v>7.5599250936329501</c:v>
                </c:pt>
                <c:pt idx="15654">
                  <c:v>8.6197183098591506</c:v>
                </c:pt>
                <c:pt idx="15655">
                  <c:v>4.0076481835564</c:v>
                </c:pt>
                <c:pt idx="15656">
                  <c:v>2.9423076923076898</c:v>
                </c:pt>
                <c:pt idx="15657">
                  <c:v>3.4573643410852699</c:v>
                </c:pt>
                <c:pt idx="15658">
                  <c:v>3.7274881516587599</c:v>
                </c:pt>
                <c:pt idx="15659">
                  <c:v>5.72895277207392</c:v>
                </c:pt>
                <c:pt idx="15660">
                  <c:v>13.019230769230701</c:v>
                </c:pt>
                <c:pt idx="15661">
                  <c:v>4.0217391304347796</c:v>
                </c:pt>
                <c:pt idx="15662">
                  <c:v>2.375</c:v>
                </c:pt>
                <c:pt idx="15663">
                  <c:v>6.7021276595744599</c:v>
                </c:pt>
                <c:pt idx="15664">
                  <c:v>5.0958904109588996</c:v>
                </c:pt>
                <c:pt idx="15665">
                  <c:v>7</c:v>
                </c:pt>
                <c:pt idx="15666">
                  <c:v>-1.4516129032258001</c:v>
                </c:pt>
                <c:pt idx="15667">
                  <c:v>6.1730769230769198</c:v>
                </c:pt>
                <c:pt idx="15668">
                  <c:v>12.7916666666666</c:v>
                </c:pt>
                <c:pt idx="15669">
                  <c:v>10.438356164383499</c:v>
                </c:pt>
                <c:pt idx="15670">
                  <c:v>2.72727272727272</c:v>
                </c:pt>
                <c:pt idx="15671">
                  <c:v>-1.53061224489795</c:v>
                </c:pt>
                <c:pt idx="15672">
                  <c:v>3.6181818181818102</c:v>
                </c:pt>
                <c:pt idx="15673">
                  <c:v>2.3508771929824501</c:v>
                </c:pt>
                <c:pt idx="15674">
                  <c:v>-1.0091743119265999</c:v>
                </c:pt>
                <c:pt idx="15675">
                  <c:v>6.5053763440860202</c:v>
                </c:pt>
                <c:pt idx="15676">
                  <c:v>5.4817073170731696</c:v>
                </c:pt>
                <c:pt idx="15677">
                  <c:v>0.84210526315789402</c:v>
                </c:pt>
                <c:pt idx="15678">
                  <c:v>4.6755319148936101</c:v>
                </c:pt>
                <c:pt idx="15679">
                  <c:v>4.5297297297297296</c:v>
                </c:pt>
                <c:pt idx="15680">
                  <c:v>5.0526315789473601</c:v>
                </c:pt>
                <c:pt idx="15681">
                  <c:v>16.7577639751552</c:v>
                </c:pt>
                <c:pt idx="15682">
                  <c:v>8.3040540540540508</c:v>
                </c:pt>
                <c:pt idx="15683">
                  <c:v>3.6551724137931001</c:v>
                </c:pt>
                <c:pt idx="15684">
                  <c:v>3.8039215686274499</c:v>
                </c:pt>
                <c:pt idx="15685">
                  <c:v>4.8271604938271597</c:v>
                </c:pt>
                <c:pt idx="15686">
                  <c:v>2.4867724867724799</c:v>
                </c:pt>
                <c:pt idx="15687">
                  <c:v>11.9685534591194</c:v>
                </c:pt>
                <c:pt idx="15688">
                  <c:v>9.9930069930069898</c:v>
                </c:pt>
                <c:pt idx="15689">
                  <c:v>5.7099236641221296</c:v>
                </c:pt>
                <c:pt idx="15690">
                  <c:v>7.7906976744185998</c:v>
                </c:pt>
                <c:pt idx="15691">
                  <c:v>11.768707482993101</c:v>
                </c:pt>
                <c:pt idx="15692">
                  <c:v>13.8529411764705</c:v>
                </c:pt>
                <c:pt idx="15693">
                  <c:v>9.8732394366197092</c:v>
                </c:pt>
                <c:pt idx="15694">
                  <c:v>9.2054794520547905</c:v>
                </c:pt>
                <c:pt idx="15695">
                  <c:v>6.5723270440251502</c:v>
                </c:pt>
                <c:pt idx="15696">
                  <c:v>4.4583333333333304</c:v>
                </c:pt>
                <c:pt idx="15697">
                  <c:v>7.7857142857142803</c:v>
                </c:pt>
                <c:pt idx="15698">
                  <c:v>0.23148148148148101</c:v>
                </c:pt>
                <c:pt idx="15699">
                  <c:v>11.906976744186</c:v>
                </c:pt>
                <c:pt idx="15700">
                  <c:v>11.8333333333333</c:v>
                </c:pt>
                <c:pt idx="15701">
                  <c:v>11.3673469387755</c:v>
                </c:pt>
                <c:pt idx="15702">
                  <c:v>3.7719298245614001</c:v>
                </c:pt>
                <c:pt idx="15703">
                  <c:v>1.4534883720930201</c:v>
                </c:pt>
                <c:pt idx="15704">
                  <c:v>8.5243902439024293</c:v>
                </c:pt>
                <c:pt idx="15705">
                  <c:v>9.5432098765432105</c:v>
                </c:pt>
                <c:pt idx="15706">
                  <c:v>7.8313253012048101</c:v>
                </c:pt>
                <c:pt idx="15707">
                  <c:v>3.09523809523809</c:v>
                </c:pt>
                <c:pt idx="15708">
                  <c:v>-2.9176470588235199</c:v>
                </c:pt>
                <c:pt idx="15709">
                  <c:v>2.9230769230769198</c:v>
                </c:pt>
                <c:pt idx="15710">
                  <c:v>-1.3220338983050799</c:v>
                </c:pt>
                <c:pt idx="15711">
                  <c:v>6.3709677419354804</c:v>
                </c:pt>
                <c:pt idx="15712">
                  <c:v>12.7222222222222</c:v>
                </c:pt>
                <c:pt idx="15713">
                  <c:v>7.7647058823529402</c:v>
                </c:pt>
                <c:pt idx="15714">
                  <c:v>5.2931034482758603</c:v>
                </c:pt>
                <c:pt idx="15715">
                  <c:v>5.96428571428571</c:v>
                </c:pt>
                <c:pt idx="15716">
                  <c:v>7.1071428571428497</c:v>
                </c:pt>
                <c:pt idx="15717">
                  <c:v>16.321428571428498</c:v>
                </c:pt>
                <c:pt idx="15718">
                  <c:v>12.545454545454501</c:v>
                </c:pt>
                <c:pt idx="15719">
                  <c:v>-1.19047619047619</c:v>
                </c:pt>
                <c:pt idx="15720">
                  <c:v>1.8571428571428501</c:v>
                </c:pt>
                <c:pt idx="15721">
                  <c:v>13.6065573770491</c:v>
                </c:pt>
                <c:pt idx="15722">
                  <c:v>4.4615384615384599</c:v>
                </c:pt>
                <c:pt idx="15723">
                  <c:v>3.1206896551724101</c:v>
                </c:pt>
                <c:pt idx="15724">
                  <c:v>3.8421052631578898</c:v>
                </c:pt>
                <c:pt idx="15725">
                  <c:v>1.1785714285714199</c:v>
                </c:pt>
                <c:pt idx="15726">
                  <c:v>7.2678571428571397</c:v>
                </c:pt>
                <c:pt idx="15727">
                  <c:v>7.4655172413793096</c:v>
                </c:pt>
                <c:pt idx="15728">
                  <c:v>7.0526315789473601</c:v>
                </c:pt>
                <c:pt idx="15729">
                  <c:v>-0.6</c:v>
                </c:pt>
                <c:pt idx="15730">
                  <c:v>-3.5636363636363599</c:v>
                </c:pt>
                <c:pt idx="15731">
                  <c:v>1.21428571428571</c:v>
                </c:pt>
                <c:pt idx="15732">
                  <c:v>13.981481481481399</c:v>
                </c:pt>
                <c:pt idx="15733">
                  <c:v>-0.23404255319148901</c:v>
                </c:pt>
                <c:pt idx="15734">
                  <c:v>2.7169811320754702</c:v>
                </c:pt>
                <c:pt idx="15735">
                  <c:v>3.6730769230769198</c:v>
                </c:pt>
                <c:pt idx="15736">
                  <c:v>10</c:v>
                </c:pt>
                <c:pt idx="15737">
                  <c:v>10.6666666666666</c:v>
                </c:pt>
                <c:pt idx="15738">
                  <c:v>9.9130434782608692</c:v>
                </c:pt>
                <c:pt idx="15739">
                  <c:v>0.76271186440677896</c:v>
                </c:pt>
                <c:pt idx="15740">
                  <c:v>2.9298245614035001</c:v>
                </c:pt>
                <c:pt idx="15741">
                  <c:v>1.4363636363636301</c:v>
                </c:pt>
                <c:pt idx="15742">
                  <c:v>10.4179104477611</c:v>
                </c:pt>
                <c:pt idx="15743">
                  <c:v>7.5696202531645502</c:v>
                </c:pt>
                <c:pt idx="15744">
                  <c:v>8.2136752136752094</c:v>
                </c:pt>
                <c:pt idx="15745">
                  <c:v>6.7457627118644004</c:v>
                </c:pt>
                <c:pt idx="15746">
                  <c:v>3.4793388429752001</c:v>
                </c:pt>
                <c:pt idx="15747">
                  <c:v>15.223926380368001</c:v>
                </c:pt>
                <c:pt idx="15748">
                  <c:v>19.7177033492822</c:v>
                </c:pt>
                <c:pt idx="15749">
                  <c:v>13.1587301587301</c:v>
                </c:pt>
                <c:pt idx="15750">
                  <c:v>13.1142857142857</c:v>
                </c:pt>
                <c:pt idx="15751">
                  <c:v>6.5274999999999999</c:v>
                </c:pt>
                <c:pt idx="15752">
                  <c:v>5.51077586206896</c:v>
                </c:pt>
                <c:pt idx="15753">
                  <c:v>10.239336492890899</c:v>
                </c:pt>
                <c:pt idx="15754">
                  <c:v>6.5431034482758603</c:v>
                </c:pt>
                <c:pt idx="15755">
                  <c:v>5.9950041631973301</c:v>
                </c:pt>
                <c:pt idx="15756">
                  <c:v>7.8895814781834304</c:v>
                </c:pt>
                <c:pt idx="15757">
                  <c:v>7.8253061224489704</c:v>
                </c:pt>
                <c:pt idx="15758">
                  <c:v>8.2062101910827998</c:v>
                </c:pt>
                <c:pt idx="15759">
                  <c:v>8.2351562499999993</c:v>
                </c:pt>
                <c:pt idx="15760">
                  <c:v>10.8402915838303</c:v>
                </c:pt>
                <c:pt idx="15761">
                  <c:v>8.4314845024469793</c:v>
                </c:pt>
                <c:pt idx="15762">
                  <c:v>5.30023094688221</c:v>
                </c:pt>
                <c:pt idx="15763">
                  <c:v>1.9111111111111101</c:v>
                </c:pt>
                <c:pt idx="15764">
                  <c:v>4.64120781527531</c:v>
                </c:pt>
                <c:pt idx="15765">
                  <c:v>3.12667785234899</c:v>
                </c:pt>
                <c:pt idx="15766">
                  <c:v>10.2942238267148</c:v>
                </c:pt>
                <c:pt idx="15767">
                  <c:v>20.119047619047599</c:v>
                </c:pt>
                <c:pt idx="15768">
                  <c:v>13.6</c:v>
                </c:pt>
                <c:pt idx="15769">
                  <c:v>3.6</c:v>
                </c:pt>
                <c:pt idx="15770">
                  <c:v>3.8037383177569999</c:v>
                </c:pt>
                <c:pt idx="15771">
                  <c:v>8.7011494252873494</c:v>
                </c:pt>
                <c:pt idx="15772">
                  <c:v>8.0568181818181799</c:v>
                </c:pt>
                <c:pt idx="15773">
                  <c:v>7.5697674418604599</c:v>
                </c:pt>
                <c:pt idx="15774">
                  <c:v>5.1136363636363598</c:v>
                </c:pt>
                <c:pt idx="15775">
                  <c:v>2.4074074074073999</c:v>
                </c:pt>
                <c:pt idx="15776">
                  <c:v>-5.1282051282051197E-2</c:v>
                </c:pt>
                <c:pt idx="15777">
                  <c:v>20.3829787234042</c:v>
                </c:pt>
                <c:pt idx="15778">
                  <c:v>7.4015748031496003</c:v>
                </c:pt>
                <c:pt idx="15779">
                  <c:v>4.5904761904761902</c:v>
                </c:pt>
                <c:pt idx="15780">
                  <c:v>3.9680851063829699</c:v>
                </c:pt>
                <c:pt idx="15781">
                  <c:v>3.9620253164556898</c:v>
                </c:pt>
                <c:pt idx="15782">
                  <c:v>-1.2037037037036999</c:v>
                </c:pt>
                <c:pt idx="15783">
                  <c:v>14.4285714285714</c:v>
                </c:pt>
                <c:pt idx="15784">
                  <c:v>11.5</c:v>
                </c:pt>
                <c:pt idx="15785">
                  <c:v>6.7901234567901199</c:v>
                </c:pt>
                <c:pt idx="15786">
                  <c:v>5.1271676300577997</c:v>
                </c:pt>
                <c:pt idx="15787">
                  <c:v>7.4222222222222198</c:v>
                </c:pt>
                <c:pt idx="15788">
                  <c:v>5.7466666666666599</c:v>
                </c:pt>
                <c:pt idx="15789">
                  <c:v>9.6885245901639294</c:v>
                </c:pt>
                <c:pt idx="15790">
                  <c:v>11.3851063829787</c:v>
                </c:pt>
                <c:pt idx="15791">
                  <c:v>9.0731132075471699</c:v>
                </c:pt>
                <c:pt idx="15792">
                  <c:v>10.8205128205128</c:v>
                </c:pt>
                <c:pt idx="15793">
                  <c:v>20.228796844181399</c:v>
                </c:pt>
                <c:pt idx="15794">
                  <c:v>18.0716981132075</c:v>
                </c:pt>
                <c:pt idx="15795">
                  <c:v>21.0907617504051</c:v>
                </c:pt>
                <c:pt idx="15796">
                  <c:v>18.087533156498601</c:v>
                </c:pt>
                <c:pt idx="15797">
                  <c:v>17.5394456289978</c:v>
                </c:pt>
                <c:pt idx="15798">
                  <c:v>8.6512096774193505</c:v>
                </c:pt>
                <c:pt idx="15799">
                  <c:v>7.1904761904761898</c:v>
                </c:pt>
                <c:pt idx="15800">
                  <c:v>5.7176165803108798</c:v>
                </c:pt>
                <c:pt idx="15801">
                  <c:v>14.4054054054054</c:v>
                </c:pt>
                <c:pt idx="15802">
                  <c:v>13</c:v>
                </c:pt>
                <c:pt idx="15803">
                  <c:v>6.5750528541226201</c:v>
                </c:pt>
                <c:pt idx="15804">
                  <c:v>3.5251798561151002</c:v>
                </c:pt>
                <c:pt idx="15805">
                  <c:v>3.7653061224489699</c:v>
                </c:pt>
                <c:pt idx="15806">
                  <c:v>6.2012847965738702</c:v>
                </c:pt>
                <c:pt idx="15807">
                  <c:v>7.0096339113680104</c:v>
                </c:pt>
                <c:pt idx="15808">
                  <c:v>8.5606060606060606</c:v>
                </c:pt>
                <c:pt idx="15809">
                  <c:v>15.0903361344537</c:v>
                </c:pt>
                <c:pt idx="15810">
                  <c:v>7.1155303030303001</c:v>
                </c:pt>
                <c:pt idx="15811">
                  <c:v>3.7452107279693401</c:v>
                </c:pt>
                <c:pt idx="15812">
                  <c:v>4.4525862068965498</c:v>
                </c:pt>
                <c:pt idx="15813">
                  <c:v>4.3360824742268003</c:v>
                </c:pt>
                <c:pt idx="15814">
                  <c:v>8.3459119496855294</c:v>
                </c:pt>
                <c:pt idx="15815">
                  <c:v>6.3021032504780097</c:v>
                </c:pt>
                <c:pt idx="15816">
                  <c:v>3.4211538461538402</c:v>
                </c:pt>
                <c:pt idx="15817">
                  <c:v>6.1018922852983897</c:v>
                </c:pt>
                <c:pt idx="15818">
                  <c:v>6.7933753943217603</c:v>
                </c:pt>
                <c:pt idx="15819">
                  <c:v>5.7779433681072998</c:v>
                </c:pt>
                <c:pt idx="15820">
                  <c:v>8.6069221260815798</c:v>
                </c:pt>
                <c:pt idx="15821">
                  <c:v>9.6661849710982608</c:v>
                </c:pt>
                <c:pt idx="15822">
                  <c:v>4.9692307692307596</c:v>
                </c:pt>
                <c:pt idx="15823">
                  <c:v>7.8145695364238404E-2</c:v>
                </c:pt>
                <c:pt idx="15824">
                  <c:v>4.6256410256410199</c:v>
                </c:pt>
                <c:pt idx="15825">
                  <c:v>4.8707037643207798</c:v>
                </c:pt>
                <c:pt idx="15826">
                  <c:v>9.0871143375680496</c:v>
                </c:pt>
                <c:pt idx="15827">
                  <c:v>8.43708609271523</c:v>
                </c:pt>
                <c:pt idx="15828">
                  <c:v>4.4610778443113697</c:v>
                </c:pt>
                <c:pt idx="15829">
                  <c:v>2.5441176470588198</c:v>
                </c:pt>
                <c:pt idx="15830">
                  <c:v>2.4900662251655601</c:v>
                </c:pt>
                <c:pt idx="15831">
                  <c:v>1.92592592592592</c:v>
                </c:pt>
                <c:pt idx="15832">
                  <c:v>6.6172839506172796</c:v>
                </c:pt>
                <c:pt idx="15833">
                  <c:v>7.71717171717171</c:v>
                </c:pt>
                <c:pt idx="15834">
                  <c:v>4.1209677419354804</c:v>
                </c:pt>
                <c:pt idx="15835">
                  <c:v>5.6063829787234001</c:v>
                </c:pt>
                <c:pt idx="15836">
                  <c:v>2.7962962962962901</c:v>
                </c:pt>
                <c:pt idx="15837">
                  <c:v>-1.5652173913043399</c:v>
                </c:pt>
                <c:pt idx="15838">
                  <c:v>7.3636363636363598</c:v>
                </c:pt>
                <c:pt idx="15839">
                  <c:v>14.3023255813953</c:v>
                </c:pt>
                <c:pt idx="15840">
                  <c:v>13.0537974683544</c:v>
                </c:pt>
                <c:pt idx="15841">
                  <c:v>10.257894736842101</c:v>
                </c:pt>
                <c:pt idx="15842">
                  <c:v>19.192468619246799</c:v>
                </c:pt>
                <c:pt idx="15843">
                  <c:v>18.116409537166899</c:v>
                </c:pt>
                <c:pt idx="15844">
                  <c:v>20.772665764546598</c:v>
                </c:pt>
                <c:pt idx="15845">
                  <c:v>20.865384615384599</c:v>
                </c:pt>
                <c:pt idx="15846">
                  <c:v>21.602739726027298</c:v>
                </c:pt>
                <c:pt idx="15847">
                  <c:v>9.6831325301204796</c:v>
                </c:pt>
                <c:pt idx="15848">
                  <c:v>12.6804451510333</c:v>
                </c:pt>
                <c:pt idx="15849">
                  <c:v>10.0573065902578</c:v>
                </c:pt>
                <c:pt idx="15850">
                  <c:v>14.346858638743401</c:v>
                </c:pt>
                <c:pt idx="15851">
                  <c:v>-3.3333333333333299</c:v>
                </c:pt>
                <c:pt idx="15852">
                  <c:v>-1.3333333333333299</c:v>
                </c:pt>
                <c:pt idx="15853">
                  <c:v>-3.25</c:v>
                </c:pt>
                <c:pt idx="15854">
                  <c:v>-5</c:v>
                </c:pt>
                <c:pt idx="15855">
                  <c:v>30</c:v>
                </c:pt>
                <c:pt idx="15856">
                  <c:v>11.3333333333333</c:v>
                </c:pt>
                <c:pt idx="15857">
                  <c:v>5.4744897959183598</c:v>
                </c:pt>
                <c:pt idx="15858">
                  <c:v>4.3354037267080701</c:v>
                </c:pt>
                <c:pt idx="15859">
                  <c:v>8.3541076487252095</c:v>
                </c:pt>
                <c:pt idx="15860">
                  <c:v>5.4661246612466101</c:v>
                </c:pt>
                <c:pt idx="15861">
                  <c:v>16.9731543624161</c:v>
                </c:pt>
                <c:pt idx="15862">
                  <c:v>10.2828282828282</c:v>
                </c:pt>
                <c:pt idx="15863">
                  <c:v>6.2813455657492296</c:v>
                </c:pt>
                <c:pt idx="15864">
                  <c:v>4.5284280936454797</c:v>
                </c:pt>
                <c:pt idx="15865">
                  <c:v>4.9290540540540499</c:v>
                </c:pt>
                <c:pt idx="15866">
                  <c:v>0.77685950413223104</c:v>
                </c:pt>
                <c:pt idx="15867">
                  <c:v>12.461165048543601</c:v>
                </c:pt>
                <c:pt idx="15868">
                  <c:v>5.9977728285077898</c:v>
                </c:pt>
                <c:pt idx="15869">
                  <c:v>6.1324200913242004</c:v>
                </c:pt>
                <c:pt idx="15870">
                  <c:v>6.5531716417910397</c:v>
                </c:pt>
                <c:pt idx="15871">
                  <c:v>5.1682743837084599</c:v>
                </c:pt>
                <c:pt idx="15872">
                  <c:v>2.1484814398200198</c:v>
                </c:pt>
                <c:pt idx="15873">
                  <c:v>7.2234156820622903</c:v>
                </c:pt>
                <c:pt idx="15874">
                  <c:v>9.0894409937888199</c:v>
                </c:pt>
                <c:pt idx="15875">
                  <c:v>6.01913875598086</c:v>
                </c:pt>
                <c:pt idx="15876">
                  <c:v>1.59975369458128</c:v>
                </c:pt>
                <c:pt idx="15877">
                  <c:v>1.78217821782178</c:v>
                </c:pt>
                <c:pt idx="15878">
                  <c:v>2.5912322274881499</c:v>
                </c:pt>
                <c:pt idx="15879">
                  <c:v>6.7193932827735603</c:v>
                </c:pt>
                <c:pt idx="15880">
                  <c:v>5.9821428571428497</c:v>
                </c:pt>
                <c:pt idx="15881">
                  <c:v>5.3235294117647003</c:v>
                </c:pt>
                <c:pt idx="15882">
                  <c:v>3.7926829268292601</c:v>
                </c:pt>
                <c:pt idx="15883">
                  <c:v>7.3422459893048098</c:v>
                </c:pt>
                <c:pt idx="15884">
                  <c:v>10.0275229357798</c:v>
                </c:pt>
                <c:pt idx="15885">
                  <c:v>8.9520958083832305</c:v>
                </c:pt>
                <c:pt idx="15886">
                  <c:v>7.1556886227544902</c:v>
                </c:pt>
                <c:pt idx="15887">
                  <c:v>9.2937062937062898</c:v>
                </c:pt>
                <c:pt idx="15888">
                  <c:v>2.2975206611570198</c:v>
                </c:pt>
                <c:pt idx="15889">
                  <c:v>3.5504587155963301</c:v>
                </c:pt>
                <c:pt idx="15890">
                  <c:v>4.2857142857142803</c:v>
                </c:pt>
                <c:pt idx="15891">
                  <c:v>5.7474747474747403</c:v>
                </c:pt>
                <c:pt idx="15892">
                  <c:v>4.3197278911564601</c:v>
                </c:pt>
                <c:pt idx="15893">
                  <c:v>2.1145038167938899</c:v>
                </c:pt>
                <c:pt idx="15894">
                  <c:v>1.86301369863013</c:v>
                </c:pt>
                <c:pt idx="15895">
                  <c:v>7.75177304964539</c:v>
                </c:pt>
                <c:pt idx="15896">
                  <c:v>9.1768707482993204</c:v>
                </c:pt>
                <c:pt idx="15897">
                  <c:v>10.610294117646999</c:v>
                </c:pt>
                <c:pt idx="15898">
                  <c:v>9.3299319727891099</c:v>
                </c:pt>
                <c:pt idx="15899">
                  <c:v>4.7932203389830503</c:v>
                </c:pt>
                <c:pt idx="15900">
                  <c:v>1.7956989247311801</c:v>
                </c:pt>
                <c:pt idx="15901">
                  <c:v>0.77663230240549797</c:v>
                </c:pt>
                <c:pt idx="15902">
                  <c:v>5.7168458781362004</c:v>
                </c:pt>
                <c:pt idx="15903">
                  <c:v>6.8014184397163104</c:v>
                </c:pt>
                <c:pt idx="15904">
                  <c:v>8.2857142857142794</c:v>
                </c:pt>
                <c:pt idx="15905">
                  <c:v>4.3348837209302298</c:v>
                </c:pt>
                <c:pt idx="15906">
                  <c:v>6.7411347517730498</c:v>
                </c:pt>
                <c:pt idx="15907">
                  <c:v>-0.49640287769784103</c:v>
                </c:pt>
                <c:pt idx="15908">
                  <c:v>3.60456273764258</c:v>
                </c:pt>
                <c:pt idx="15909">
                  <c:v>8.9308943089430901</c:v>
                </c:pt>
                <c:pt idx="15910">
                  <c:v>10.2287234042553</c:v>
                </c:pt>
                <c:pt idx="15911">
                  <c:v>4.89162561576354</c:v>
                </c:pt>
                <c:pt idx="15912">
                  <c:v>5.8307692307692296</c:v>
                </c:pt>
                <c:pt idx="15913">
                  <c:v>1.0259259259259199</c:v>
                </c:pt>
                <c:pt idx="15914">
                  <c:v>2.7639999999999998</c:v>
                </c:pt>
                <c:pt idx="15915">
                  <c:v>7.3058252427184396</c:v>
                </c:pt>
                <c:pt idx="15916">
                  <c:v>9.2857142857142794</c:v>
                </c:pt>
                <c:pt idx="15917">
                  <c:v>9.2069536423841001</c:v>
                </c:pt>
                <c:pt idx="15918">
                  <c:v>12.106145251396599</c:v>
                </c:pt>
                <c:pt idx="15919">
                  <c:v>7.4482173174872601</c:v>
                </c:pt>
                <c:pt idx="15920">
                  <c:v>12.063366336633599</c:v>
                </c:pt>
                <c:pt idx="15921">
                  <c:v>9.9447731755423998</c:v>
                </c:pt>
                <c:pt idx="15922">
                  <c:v>14.142180094786699</c:v>
                </c:pt>
                <c:pt idx="15923">
                  <c:v>11.117647058823501</c:v>
                </c:pt>
                <c:pt idx="15924">
                  <c:v>8.5067114093959706</c:v>
                </c:pt>
                <c:pt idx="15925">
                  <c:v>3.6461538461538399</c:v>
                </c:pt>
                <c:pt idx="15926">
                  <c:v>5.0371900826446199</c:v>
                </c:pt>
                <c:pt idx="15927">
                  <c:v>3.5345132743362799</c:v>
                </c:pt>
                <c:pt idx="15928">
                  <c:v>9.1949778434268801</c:v>
                </c:pt>
                <c:pt idx="15929">
                  <c:v>5.4384858044164002</c:v>
                </c:pt>
                <c:pt idx="15930">
                  <c:v>6.7229729729729701</c:v>
                </c:pt>
                <c:pt idx="15931">
                  <c:v>7.0370370370370301</c:v>
                </c:pt>
                <c:pt idx="15932">
                  <c:v>8.4684931506849299</c:v>
                </c:pt>
                <c:pt idx="15933">
                  <c:v>8.4226804123711307</c:v>
                </c:pt>
                <c:pt idx="15934">
                  <c:v>14.753588516746399</c:v>
                </c:pt>
                <c:pt idx="15935">
                  <c:v>9.7222222222222197</c:v>
                </c:pt>
                <c:pt idx="15936">
                  <c:v>11.0251889168765</c:v>
                </c:pt>
                <c:pt idx="15937">
                  <c:v>2.3807890222984498</c:v>
                </c:pt>
                <c:pt idx="15938">
                  <c:v>1.8567961165048501</c:v>
                </c:pt>
                <c:pt idx="15939">
                  <c:v>3.0971074380165202</c:v>
                </c:pt>
                <c:pt idx="15940">
                  <c:v>11.593679458239199</c:v>
                </c:pt>
                <c:pt idx="15941">
                  <c:v>5.1984126984126897</c:v>
                </c:pt>
                <c:pt idx="15942">
                  <c:v>2.2857142857142798</c:v>
                </c:pt>
                <c:pt idx="15943">
                  <c:v>3.02142857142857</c:v>
                </c:pt>
                <c:pt idx="15944">
                  <c:v>13.3694267515923</c:v>
                </c:pt>
                <c:pt idx="15945">
                  <c:v>8.7532467532467493</c:v>
                </c:pt>
                <c:pt idx="15946">
                  <c:v>7.8051948051947999</c:v>
                </c:pt>
                <c:pt idx="15947">
                  <c:v>13.191780821917799</c:v>
                </c:pt>
                <c:pt idx="15948">
                  <c:v>4.1298701298701301</c:v>
                </c:pt>
                <c:pt idx="15949">
                  <c:v>5.5035460992907801</c:v>
                </c:pt>
                <c:pt idx="15950">
                  <c:v>1.7476635514018599</c:v>
                </c:pt>
                <c:pt idx="15951">
                  <c:v>3.1475409836065502</c:v>
                </c:pt>
                <c:pt idx="15952">
                  <c:v>9.7790697674418592</c:v>
                </c:pt>
                <c:pt idx="15953">
                  <c:v>9.2809633027522906</c:v>
                </c:pt>
                <c:pt idx="15954">
                  <c:v>10.2445255474452</c:v>
                </c:pt>
                <c:pt idx="15955">
                  <c:v>6.6778947368421004</c:v>
                </c:pt>
                <c:pt idx="15956">
                  <c:v>8.0790645879732708</c:v>
                </c:pt>
                <c:pt idx="15957">
                  <c:v>4.9513145082765302</c:v>
                </c:pt>
                <c:pt idx="15958">
                  <c:v>11.2577030812324</c:v>
                </c:pt>
                <c:pt idx="15959">
                  <c:v>11.2070393374741</c:v>
                </c:pt>
                <c:pt idx="15960">
                  <c:v>6.5751243781094502</c:v>
                </c:pt>
                <c:pt idx="15961">
                  <c:v>2.5493827160493798</c:v>
                </c:pt>
                <c:pt idx="15962">
                  <c:v>1.9538834951456301</c:v>
                </c:pt>
                <c:pt idx="15963">
                  <c:v>2.9808673469387701</c:v>
                </c:pt>
                <c:pt idx="15964">
                  <c:v>12.3983833718244</c:v>
                </c:pt>
                <c:pt idx="15965">
                  <c:v>7.0133333333333301</c:v>
                </c:pt>
                <c:pt idx="15966">
                  <c:v>4.0333333333333297</c:v>
                </c:pt>
                <c:pt idx="15967">
                  <c:v>0.92307692307692302</c:v>
                </c:pt>
                <c:pt idx="15968">
                  <c:v>6.5344827586206797</c:v>
                </c:pt>
                <c:pt idx="15969">
                  <c:v>5.73</c:v>
                </c:pt>
                <c:pt idx="15970">
                  <c:v>6.2903225806451601</c:v>
                </c:pt>
                <c:pt idx="15971">
                  <c:v>13.6103896103896</c:v>
                </c:pt>
                <c:pt idx="15972">
                  <c:v>5.4492753623188399</c:v>
                </c:pt>
                <c:pt idx="15973">
                  <c:v>1.28</c:v>
                </c:pt>
                <c:pt idx="15974">
                  <c:v>7.4615384615384599</c:v>
                </c:pt>
                <c:pt idx="15975">
                  <c:v>10.663793103448199</c:v>
                </c:pt>
                <c:pt idx="15976">
                  <c:v>10.5275590551181</c:v>
                </c:pt>
                <c:pt idx="15977">
                  <c:v>-6.1666666666666599</c:v>
                </c:pt>
                <c:pt idx="15978">
                  <c:v>28.615384615384599</c:v>
                </c:pt>
                <c:pt idx="15979">
                  <c:v>22.2777777777777</c:v>
                </c:pt>
                <c:pt idx="15980">
                  <c:v>35.705882352941103</c:v>
                </c:pt>
                <c:pt idx="15981">
                  <c:v>-4.5999999999999996</c:v>
                </c:pt>
                <c:pt idx="15982">
                  <c:v>0.125</c:v>
                </c:pt>
                <c:pt idx="15983">
                  <c:v>29.0833333333333</c:v>
                </c:pt>
                <c:pt idx="15984">
                  <c:v>13.578947368421</c:v>
                </c:pt>
                <c:pt idx="15985">
                  <c:v>5.8846153846153797</c:v>
                </c:pt>
                <c:pt idx="15986">
                  <c:v>1.4827586206896499</c:v>
                </c:pt>
                <c:pt idx="15987">
                  <c:v>1.4285714285714199</c:v>
                </c:pt>
                <c:pt idx="15988">
                  <c:v>5.85964912280701</c:v>
                </c:pt>
                <c:pt idx="15989">
                  <c:v>6.6119402985074602</c:v>
                </c:pt>
                <c:pt idx="15990">
                  <c:v>-1.1666666666666601</c:v>
                </c:pt>
                <c:pt idx="15991">
                  <c:v>-2.0192307692307598</c:v>
                </c:pt>
                <c:pt idx="15992">
                  <c:v>13.9411764705882</c:v>
                </c:pt>
                <c:pt idx="15993">
                  <c:v>2.9507042253521099</c:v>
                </c:pt>
                <c:pt idx="15994">
                  <c:v>4.6356589147286797</c:v>
                </c:pt>
                <c:pt idx="15995">
                  <c:v>-0.23972602739726001</c:v>
                </c:pt>
                <c:pt idx="15996">
                  <c:v>4.2564102564102502</c:v>
                </c:pt>
                <c:pt idx="15997">
                  <c:v>6.3785714285714201</c:v>
                </c:pt>
                <c:pt idx="15998">
                  <c:v>6.9523809523809499</c:v>
                </c:pt>
                <c:pt idx="15999">
                  <c:v>4.8909090909090898</c:v>
                </c:pt>
                <c:pt idx="16000">
                  <c:v>0.56976744186046502</c:v>
                </c:pt>
                <c:pt idx="16001">
                  <c:v>-0.49264705882352899</c:v>
                </c:pt>
                <c:pt idx="16002">
                  <c:v>4.06451612903225</c:v>
                </c:pt>
                <c:pt idx="16003">
                  <c:v>-2.76</c:v>
                </c:pt>
                <c:pt idx="16004">
                  <c:v>8.6354166666666607</c:v>
                </c:pt>
                <c:pt idx="16005">
                  <c:v>10.901197604790401</c:v>
                </c:pt>
                <c:pt idx="16006">
                  <c:v>11.7813668820129</c:v>
                </c:pt>
                <c:pt idx="16007">
                  <c:v>7.4701848539057796</c:v>
                </c:pt>
                <c:pt idx="16008">
                  <c:v>10.728870039382</c:v>
                </c:pt>
                <c:pt idx="16009">
                  <c:v>13.1391782407407</c:v>
                </c:pt>
                <c:pt idx="16010">
                  <c:v>17.284078516902898</c:v>
                </c:pt>
                <c:pt idx="16011">
                  <c:v>15.674898511502001</c:v>
                </c:pt>
                <c:pt idx="16012">
                  <c:v>11.1440233236151</c:v>
                </c:pt>
                <c:pt idx="16013">
                  <c:v>8.3284103114930108</c:v>
                </c:pt>
                <c:pt idx="16014">
                  <c:v>7.74630541871921</c:v>
                </c:pt>
                <c:pt idx="16015">
                  <c:v>7.8723196881091599</c:v>
                </c:pt>
                <c:pt idx="16016">
                  <c:v>11.9627567003132</c:v>
                </c:pt>
                <c:pt idx="16017">
                  <c:v>3.84</c:v>
                </c:pt>
                <c:pt idx="16018">
                  <c:v>10.35</c:v>
                </c:pt>
                <c:pt idx="16019">
                  <c:v>11.4482758620689</c:v>
                </c:pt>
                <c:pt idx="16020">
                  <c:v>-2.8333333333333299</c:v>
                </c:pt>
                <c:pt idx="16021">
                  <c:v>4.2115384615384599</c:v>
                </c:pt>
                <c:pt idx="16022">
                  <c:v>15.595744680851</c:v>
                </c:pt>
                <c:pt idx="16023">
                  <c:v>7.05</c:v>
                </c:pt>
                <c:pt idx="16024">
                  <c:v>4</c:v>
                </c:pt>
                <c:pt idx="16025">
                  <c:v>2.7657657657657602</c:v>
                </c:pt>
                <c:pt idx="16026">
                  <c:v>0.42307692307692302</c:v>
                </c:pt>
                <c:pt idx="16027">
                  <c:v>5.4318181818181799</c:v>
                </c:pt>
                <c:pt idx="16028">
                  <c:v>17.6404494382022</c:v>
                </c:pt>
                <c:pt idx="16029">
                  <c:v>26.262295081967199</c:v>
                </c:pt>
                <c:pt idx="16030">
                  <c:v>10.75</c:v>
                </c:pt>
                <c:pt idx="16031">
                  <c:v>4.89393939393939</c:v>
                </c:pt>
                <c:pt idx="16032">
                  <c:v>16.857142857142801</c:v>
                </c:pt>
                <c:pt idx="16033">
                  <c:v>3.06451612903225</c:v>
                </c:pt>
                <c:pt idx="16034">
                  <c:v>10.066666666666601</c:v>
                </c:pt>
                <c:pt idx="16035">
                  <c:v>5.5967741935483799</c:v>
                </c:pt>
                <c:pt idx="16036">
                  <c:v>23.625</c:v>
                </c:pt>
                <c:pt idx="16037">
                  <c:v>1.88</c:v>
                </c:pt>
                <c:pt idx="16038">
                  <c:v>0.76923076923076905</c:v>
                </c:pt>
                <c:pt idx="16039">
                  <c:v>16</c:v>
                </c:pt>
                <c:pt idx="16040">
                  <c:v>15.3333333333333</c:v>
                </c:pt>
                <c:pt idx="16041">
                  <c:v>4.75</c:v>
                </c:pt>
                <c:pt idx="16042">
                  <c:v>-4.5</c:v>
                </c:pt>
                <c:pt idx="16043">
                  <c:v>-4.8333333333333304</c:v>
                </c:pt>
                <c:pt idx="16044">
                  <c:v>8.25</c:v>
                </c:pt>
                <c:pt idx="16045">
                  <c:v>-2</c:v>
                </c:pt>
                <c:pt idx="16046">
                  <c:v>73</c:v>
                </c:pt>
                <c:pt idx="16047">
                  <c:v>7.5161290322580596</c:v>
                </c:pt>
                <c:pt idx="16048">
                  <c:v>15.566666666666601</c:v>
                </c:pt>
                <c:pt idx="16049">
                  <c:v>6.5384615384615303</c:v>
                </c:pt>
                <c:pt idx="16050">
                  <c:v>17.8</c:v>
                </c:pt>
                <c:pt idx="16051">
                  <c:v>12.5428571428571</c:v>
                </c:pt>
                <c:pt idx="16052">
                  <c:v>37.971428571428497</c:v>
                </c:pt>
                <c:pt idx="16053">
                  <c:v>33.1142857142857</c:v>
                </c:pt>
                <c:pt idx="16054">
                  <c:v>18.387096774193498</c:v>
                </c:pt>
                <c:pt idx="16055">
                  <c:v>0.56521739130434701</c:v>
                </c:pt>
                <c:pt idx="16056">
                  <c:v>5.8484848484848397</c:v>
                </c:pt>
                <c:pt idx="16057">
                  <c:v>3.3793103448275801</c:v>
                </c:pt>
                <c:pt idx="16058">
                  <c:v>-2.6538461538461502</c:v>
                </c:pt>
                <c:pt idx="16059">
                  <c:v>14.343675417661</c:v>
                </c:pt>
                <c:pt idx="16060">
                  <c:v>10.094736842105201</c:v>
                </c:pt>
                <c:pt idx="16061">
                  <c:v>12.989517819706499</c:v>
                </c:pt>
                <c:pt idx="16062">
                  <c:v>13.7694859038142</c:v>
                </c:pt>
                <c:pt idx="16063">
                  <c:v>20.1970149253731</c:v>
                </c:pt>
                <c:pt idx="16064">
                  <c:v>16.8649068322981</c:v>
                </c:pt>
                <c:pt idx="16065">
                  <c:v>16.9743589743589</c:v>
                </c:pt>
                <c:pt idx="16066">
                  <c:v>15.899006622516501</c:v>
                </c:pt>
                <c:pt idx="16067">
                  <c:v>9.4459459459459403</c:v>
                </c:pt>
                <c:pt idx="16068">
                  <c:v>5.5029126213592203</c:v>
                </c:pt>
                <c:pt idx="16069">
                  <c:v>9.1563876651982294</c:v>
                </c:pt>
                <c:pt idx="16070">
                  <c:v>13.138568129330199</c:v>
                </c:pt>
                <c:pt idx="16071">
                  <c:v>2.4438202247190999</c:v>
                </c:pt>
                <c:pt idx="16072">
                  <c:v>5.3121693121693099</c:v>
                </c:pt>
                <c:pt idx="16073">
                  <c:v>3.4321428571428498</c:v>
                </c:pt>
                <c:pt idx="16074">
                  <c:v>1.8594377510040101</c:v>
                </c:pt>
                <c:pt idx="16075">
                  <c:v>4.35359116022099</c:v>
                </c:pt>
                <c:pt idx="16076">
                  <c:v>10.805825242718401</c:v>
                </c:pt>
                <c:pt idx="16077">
                  <c:v>9.3288590604026798</c:v>
                </c:pt>
                <c:pt idx="16078">
                  <c:v>11.254545454545401</c:v>
                </c:pt>
                <c:pt idx="16079">
                  <c:v>1.7654320987654299</c:v>
                </c:pt>
                <c:pt idx="16080">
                  <c:v>10.1630434782608</c:v>
                </c:pt>
                <c:pt idx="16081">
                  <c:v>1.3184357541899401</c:v>
                </c:pt>
                <c:pt idx="16082">
                  <c:v>5.5435897435897399</c:v>
                </c:pt>
                <c:pt idx="16083">
                  <c:v>-4.06451612903225</c:v>
                </c:pt>
                <c:pt idx="16084">
                  <c:v>0.57575757575757502</c:v>
                </c:pt>
                <c:pt idx="16085">
                  <c:v>1.6</c:v>
                </c:pt>
                <c:pt idx="16086">
                  <c:v>-1.44117647058823</c:v>
                </c:pt>
                <c:pt idx="16087">
                  <c:v>35.828571428571401</c:v>
                </c:pt>
                <c:pt idx="16088">
                  <c:v>25.692307692307601</c:v>
                </c:pt>
                <c:pt idx="16089">
                  <c:v>14.5128205128205</c:v>
                </c:pt>
                <c:pt idx="16090">
                  <c:v>30.5</c:v>
                </c:pt>
                <c:pt idx="16091">
                  <c:v>12.4545454545454</c:v>
                </c:pt>
                <c:pt idx="16092">
                  <c:v>10.8484848484848</c:v>
                </c:pt>
                <c:pt idx="16093">
                  <c:v>16.035714285714199</c:v>
                </c:pt>
                <c:pt idx="16094">
                  <c:v>-2.6923076923076898</c:v>
                </c:pt>
                <c:pt idx="16095">
                  <c:v>11.935483870967699</c:v>
                </c:pt>
                <c:pt idx="16096">
                  <c:v>7.8051282051281996</c:v>
                </c:pt>
                <c:pt idx="16097">
                  <c:v>6.4650205761316801</c:v>
                </c:pt>
                <c:pt idx="16098">
                  <c:v>6.1609756097560897</c:v>
                </c:pt>
                <c:pt idx="16099">
                  <c:v>6.0939597315436203</c:v>
                </c:pt>
                <c:pt idx="16100">
                  <c:v>10</c:v>
                </c:pt>
                <c:pt idx="16101">
                  <c:v>9.5520361990950207</c:v>
                </c:pt>
                <c:pt idx="16102">
                  <c:v>8.6782608695652108</c:v>
                </c:pt>
                <c:pt idx="16103">
                  <c:v>0.990825688073394</c:v>
                </c:pt>
                <c:pt idx="16104">
                  <c:v>7.5940594059405901</c:v>
                </c:pt>
                <c:pt idx="16105">
                  <c:v>0.51879699248120303</c:v>
                </c:pt>
                <c:pt idx="16106">
                  <c:v>10.106382978723399</c:v>
                </c:pt>
                <c:pt idx="16107">
                  <c:v>7.32258064516129</c:v>
                </c:pt>
                <c:pt idx="16108">
                  <c:v>2.3508771929824501</c:v>
                </c:pt>
                <c:pt idx="16109">
                  <c:v>0.67500000000000004</c:v>
                </c:pt>
                <c:pt idx="16110">
                  <c:v>9.0256410256410202</c:v>
                </c:pt>
                <c:pt idx="16111">
                  <c:v>-4.375</c:v>
                </c:pt>
                <c:pt idx="16112">
                  <c:v>1.44444444444444</c:v>
                </c:pt>
                <c:pt idx="16113">
                  <c:v>10.5555555555555</c:v>
                </c:pt>
                <c:pt idx="16114">
                  <c:v>-3.75</c:v>
                </c:pt>
                <c:pt idx="16115">
                  <c:v>3.7</c:v>
                </c:pt>
                <c:pt idx="16116">
                  <c:v>-1</c:v>
                </c:pt>
                <c:pt idx="16117">
                  <c:v>10.75</c:v>
                </c:pt>
                <c:pt idx="16118">
                  <c:v>12.660633484162799</c:v>
                </c:pt>
                <c:pt idx="16119">
                  <c:v>10.2715517241379</c:v>
                </c:pt>
                <c:pt idx="16120">
                  <c:v>5.7163323782234903</c:v>
                </c:pt>
                <c:pt idx="16121">
                  <c:v>8.1434108527131706</c:v>
                </c:pt>
                <c:pt idx="16122">
                  <c:v>8.67578125</c:v>
                </c:pt>
                <c:pt idx="16123">
                  <c:v>10.6428571428571</c:v>
                </c:pt>
                <c:pt idx="16124">
                  <c:v>16.303999999999998</c:v>
                </c:pt>
                <c:pt idx="16125">
                  <c:v>7.2834394904458497</c:v>
                </c:pt>
                <c:pt idx="16126">
                  <c:v>1.9142857142857099</c:v>
                </c:pt>
                <c:pt idx="16127">
                  <c:v>3.8571428571428501</c:v>
                </c:pt>
                <c:pt idx="16128">
                  <c:v>3.3664122137404502</c:v>
                </c:pt>
                <c:pt idx="16129">
                  <c:v>10.8520408163265</c:v>
                </c:pt>
                <c:pt idx="16130">
                  <c:v>16.471698113207498</c:v>
                </c:pt>
                <c:pt idx="16131">
                  <c:v>6.6938775510203996</c:v>
                </c:pt>
                <c:pt idx="16132">
                  <c:v>2.0256410256410202</c:v>
                </c:pt>
                <c:pt idx="16133">
                  <c:v>19.25</c:v>
                </c:pt>
                <c:pt idx="16134">
                  <c:v>9.46428571428571</c:v>
                </c:pt>
                <c:pt idx="16135">
                  <c:v>18.626666666666601</c:v>
                </c:pt>
                <c:pt idx="16136">
                  <c:v>8.9489795918367303</c:v>
                </c:pt>
                <c:pt idx="16137">
                  <c:v>8.9801980198019802</c:v>
                </c:pt>
                <c:pt idx="16138">
                  <c:v>-0.679245283018867</c:v>
                </c:pt>
                <c:pt idx="16139">
                  <c:v>1.9827586206896499</c:v>
                </c:pt>
                <c:pt idx="16140">
                  <c:v>5.4683544303797396</c:v>
                </c:pt>
                <c:pt idx="16141">
                  <c:v>7.9583333333333304</c:v>
                </c:pt>
                <c:pt idx="16142">
                  <c:v>11.5</c:v>
                </c:pt>
                <c:pt idx="16143">
                  <c:v>0</c:v>
                </c:pt>
                <c:pt idx="16144">
                  <c:v>7.4</c:v>
                </c:pt>
                <c:pt idx="16145">
                  <c:v>-2.72727272727272</c:v>
                </c:pt>
                <c:pt idx="16146">
                  <c:v>2.71428571428571</c:v>
                </c:pt>
                <c:pt idx="16147">
                  <c:v>15.75</c:v>
                </c:pt>
                <c:pt idx="16148">
                  <c:v>6.9523809523809499</c:v>
                </c:pt>
                <c:pt idx="16149">
                  <c:v>2.92</c:v>
                </c:pt>
                <c:pt idx="16150">
                  <c:v>8.2823984526112095</c:v>
                </c:pt>
                <c:pt idx="16151">
                  <c:v>3.16704288939051</c:v>
                </c:pt>
                <c:pt idx="16152">
                  <c:v>4.0893470790378004</c:v>
                </c:pt>
                <c:pt idx="16153">
                  <c:v>2.1569086651053802</c:v>
                </c:pt>
                <c:pt idx="16154">
                  <c:v>7.2059800664451803</c:v>
                </c:pt>
                <c:pt idx="16155">
                  <c:v>2.89719626168224</c:v>
                </c:pt>
                <c:pt idx="16156">
                  <c:v>8.9702970297029694</c:v>
                </c:pt>
                <c:pt idx="16157">
                  <c:v>3.7973421926910298</c:v>
                </c:pt>
                <c:pt idx="16158">
                  <c:v>4.2111553784860503</c:v>
                </c:pt>
                <c:pt idx="16159">
                  <c:v>1.21478873239436</c:v>
                </c:pt>
                <c:pt idx="16160">
                  <c:v>1.4738095238095199</c:v>
                </c:pt>
                <c:pt idx="16161">
                  <c:v>4.5865546218487303</c:v>
                </c:pt>
                <c:pt idx="16162">
                  <c:v>9.5</c:v>
                </c:pt>
                <c:pt idx="16163">
                  <c:v>0.4375</c:v>
                </c:pt>
                <c:pt idx="16164">
                  <c:v>0.14285714285714199</c:v>
                </c:pt>
                <c:pt idx="16165">
                  <c:v>5.5747126436781604</c:v>
                </c:pt>
                <c:pt idx="16166">
                  <c:v>4.3645833333333304</c:v>
                </c:pt>
                <c:pt idx="16167">
                  <c:v>8.8736842105263101</c:v>
                </c:pt>
                <c:pt idx="16168">
                  <c:v>10.229299363057301</c:v>
                </c:pt>
                <c:pt idx="16169">
                  <c:v>7.5065789473684204</c:v>
                </c:pt>
                <c:pt idx="16170">
                  <c:v>-0.41481481481481403</c:v>
                </c:pt>
                <c:pt idx="16171">
                  <c:v>5.92063492063492</c:v>
                </c:pt>
                <c:pt idx="16172">
                  <c:v>5.1176470588235201</c:v>
                </c:pt>
                <c:pt idx="16173">
                  <c:v>5.5362318840579698</c:v>
                </c:pt>
                <c:pt idx="16174">
                  <c:v>13.823529411764699</c:v>
                </c:pt>
                <c:pt idx="16175">
                  <c:v>1.6428571428571399</c:v>
                </c:pt>
                <c:pt idx="16176">
                  <c:v>-1.38709677419354</c:v>
                </c:pt>
                <c:pt idx="16177">
                  <c:v>15.7435897435897</c:v>
                </c:pt>
                <c:pt idx="16178">
                  <c:v>16.714285714285701</c:v>
                </c:pt>
                <c:pt idx="16179">
                  <c:v>43.119047619047599</c:v>
                </c:pt>
                <c:pt idx="16180">
                  <c:v>22.75</c:v>
                </c:pt>
                <c:pt idx="16181">
                  <c:v>36.967741935483801</c:v>
                </c:pt>
                <c:pt idx="16182">
                  <c:v>13.117647058823501</c:v>
                </c:pt>
                <c:pt idx="16183">
                  <c:v>12.4444444444444</c:v>
                </c:pt>
                <c:pt idx="16184">
                  <c:v>6.3333333333333304</c:v>
                </c:pt>
                <c:pt idx="16185">
                  <c:v>0.61538461538461497</c:v>
                </c:pt>
                <c:pt idx="16186">
                  <c:v>11.2241379310344</c:v>
                </c:pt>
                <c:pt idx="16187">
                  <c:v>2.9661016949152499</c:v>
                </c:pt>
                <c:pt idx="16188">
                  <c:v>-0.51428571428571401</c:v>
                </c:pt>
                <c:pt idx="16189">
                  <c:v>0.52173913043478204</c:v>
                </c:pt>
                <c:pt idx="16190">
                  <c:v>8.2337662337662305</c:v>
                </c:pt>
                <c:pt idx="16191">
                  <c:v>1.75</c:v>
                </c:pt>
                <c:pt idx="16192">
                  <c:v>7.4044943820224702</c:v>
                </c:pt>
                <c:pt idx="16193">
                  <c:v>1.59375</c:v>
                </c:pt>
                <c:pt idx="16194">
                  <c:v>-0.5</c:v>
                </c:pt>
                <c:pt idx="16195">
                  <c:v>-4.5294117647058796</c:v>
                </c:pt>
                <c:pt idx="16196">
                  <c:v>-1.27272727272727</c:v>
                </c:pt>
                <c:pt idx="16197">
                  <c:v>-5.3333333333333304</c:v>
                </c:pt>
                <c:pt idx="16198">
                  <c:v>-0.66666666666666596</c:v>
                </c:pt>
                <c:pt idx="16199">
                  <c:v>5.1333333333333302</c:v>
                </c:pt>
                <c:pt idx="16200">
                  <c:v>15.037037037037001</c:v>
                </c:pt>
                <c:pt idx="16201">
                  <c:v>1.1038961038960999</c:v>
                </c:pt>
                <c:pt idx="16202">
                  <c:v>9.2857142857142794</c:v>
                </c:pt>
                <c:pt idx="16203">
                  <c:v>13.0625</c:v>
                </c:pt>
                <c:pt idx="16204">
                  <c:v>10.140350877192899</c:v>
                </c:pt>
                <c:pt idx="16205">
                  <c:v>5.5593220338983</c:v>
                </c:pt>
                <c:pt idx="16206">
                  <c:v>3.5671641791044699</c:v>
                </c:pt>
                <c:pt idx="16207">
                  <c:v>4.1851851851851798</c:v>
                </c:pt>
                <c:pt idx="16208">
                  <c:v>-0.671875</c:v>
                </c:pt>
                <c:pt idx="16209">
                  <c:v>9.8125</c:v>
                </c:pt>
                <c:pt idx="16210">
                  <c:v>12.195876288659701</c:v>
                </c:pt>
                <c:pt idx="16211">
                  <c:v>11.4166666666666</c:v>
                </c:pt>
                <c:pt idx="16212">
                  <c:v>8.1428571428571406</c:v>
                </c:pt>
                <c:pt idx="16213">
                  <c:v>3.2857142857142798</c:v>
                </c:pt>
                <c:pt idx="16214">
                  <c:v>5.8928571428571397</c:v>
                </c:pt>
                <c:pt idx="16215">
                  <c:v>8.2926829268292597</c:v>
                </c:pt>
                <c:pt idx="16216">
                  <c:v>3.5974025974025898</c:v>
                </c:pt>
                <c:pt idx="16217">
                  <c:v>8.7115384615384599</c:v>
                </c:pt>
                <c:pt idx="16218">
                  <c:v>3.0307692307692302</c:v>
                </c:pt>
                <c:pt idx="16219">
                  <c:v>10.375</c:v>
                </c:pt>
                <c:pt idx="16220">
                  <c:v>1.61165048543689</c:v>
                </c:pt>
                <c:pt idx="16221">
                  <c:v>11.7604166666666</c:v>
                </c:pt>
                <c:pt idx="16222">
                  <c:v>2.96428571428571</c:v>
                </c:pt>
                <c:pt idx="16223">
                  <c:v>4.3</c:v>
                </c:pt>
                <c:pt idx="16224">
                  <c:v>8.2085889570552109</c:v>
                </c:pt>
                <c:pt idx="16225">
                  <c:v>1.67272727272727</c:v>
                </c:pt>
                <c:pt idx="16226">
                  <c:v>3.8497109826589502</c:v>
                </c:pt>
                <c:pt idx="16227">
                  <c:v>3.6781609195402298</c:v>
                </c:pt>
                <c:pt idx="16228">
                  <c:v>3.8005865102639298</c:v>
                </c:pt>
                <c:pt idx="16229">
                  <c:v>3.7008086253369199</c:v>
                </c:pt>
                <c:pt idx="16230">
                  <c:v>1.85171102661596</c:v>
                </c:pt>
                <c:pt idx="16231">
                  <c:v>0.62686567164179097</c:v>
                </c:pt>
                <c:pt idx="16232">
                  <c:v>7.1118421052631504</c:v>
                </c:pt>
                <c:pt idx="16233">
                  <c:v>6.8764705882352901</c:v>
                </c:pt>
                <c:pt idx="16234">
                  <c:v>-3.87096774193548</c:v>
                </c:pt>
                <c:pt idx="16235">
                  <c:v>8.8333333333333304</c:v>
                </c:pt>
                <c:pt idx="16236">
                  <c:v>10.7777777777777</c:v>
                </c:pt>
                <c:pt idx="16237">
                  <c:v>-5.1176470588235201</c:v>
                </c:pt>
                <c:pt idx="16238">
                  <c:v>7.4705882352941098</c:v>
                </c:pt>
                <c:pt idx="16239">
                  <c:v>20.857142857142801</c:v>
                </c:pt>
                <c:pt idx="16240">
                  <c:v>16.285714285714199</c:v>
                </c:pt>
                <c:pt idx="16241">
                  <c:v>12.064516129032199</c:v>
                </c:pt>
                <c:pt idx="16242">
                  <c:v>1.18518518518518</c:v>
                </c:pt>
                <c:pt idx="16243">
                  <c:v>-0.71875</c:v>
                </c:pt>
                <c:pt idx="16244">
                  <c:v>16.5</c:v>
                </c:pt>
                <c:pt idx="16245">
                  <c:v>8.9230769230769198</c:v>
                </c:pt>
                <c:pt idx="16246">
                  <c:v>10.2006369426751</c:v>
                </c:pt>
                <c:pt idx="16247">
                  <c:v>10.003610108303199</c:v>
                </c:pt>
                <c:pt idx="16248">
                  <c:v>9.1994609164420407</c:v>
                </c:pt>
                <c:pt idx="16249">
                  <c:v>10.5229591836734</c:v>
                </c:pt>
                <c:pt idx="16250">
                  <c:v>14.111888111888099</c:v>
                </c:pt>
                <c:pt idx="16251">
                  <c:v>12.631889763779499</c:v>
                </c:pt>
                <c:pt idx="16252">
                  <c:v>10.8881118881118</c:v>
                </c:pt>
                <c:pt idx="16253">
                  <c:v>9.3972055888223505</c:v>
                </c:pt>
                <c:pt idx="16254">
                  <c:v>5.5388026607538796</c:v>
                </c:pt>
                <c:pt idx="16255">
                  <c:v>5.4504249291784701</c:v>
                </c:pt>
                <c:pt idx="16256">
                  <c:v>11.180790960451899</c:v>
                </c:pt>
                <c:pt idx="16257">
                  <c:v>9.7057057057057001</c:v>
                </c:pt>
                <c:pt idx="16258">
                  <c:v>21.7</c:v>
                </c:pt>
                <c:pt idx="16259">
                  <c:v>9.7857142857142794</c:v>
                </c:pt>
                <c:pt idx="16260">
                  <c:v>5.9166666666666599</c:v>
                </c:pt>
                <c:pt idx="16261">
                  <c:v>21.6428571428571</c:v>
                </c:pt>
                <c:pt idx="16262">
                  <c:v>-3.7692307692307598</c:v>
                </c:pt>
                <c:pt idx="16263">
                  <c:v>-4.3333333333333304</c:v>
                </c:pt>
                <c:pt idx="16264">
                  <c:v>21.4615384615384</c:v>
                </c:pt>
                <c:pt idx="16265">
                  <c:v>-3.5</c:v>
                </c:pt>
                <c:pt idx="16266">
                  <c:v>4.6666666666666599</c:v>
                </c:pt>
                <c:pt idx="16267">
                  <c:v>4.9835526315789398</c:v>
                </c:pt>
                <c:pt idx="16268">
                  <c:v>4.95287958115183</c:v>
                </c:pt>
                <c:pt idx="16269">
                  <c:v>3.3164739884393</c:v>
                </c:pt>
                <c:pt idx="16270">
                  <c:v>2.2306273062730599</c:v>
                </c:pt>
                <c:pt idx="16271">
                  <c:v>4.6457564575645698</c:v>
                </c:pt>
                <c:pt idx="16272">
                  <c:v>6.5331452750352597</c:v>
                </c:pt>
                <c:pt idx="16273">
                  <c:v>7.6461295418641297</c:v>
                </c:pt>
                <c:pt idx="16274">
                  <c:v>6.1185714285714203</c:v>
                </c:pt>
                <c:pt idx="16275">
                  <c:v>2.9191780821917801</c:v>
                </c:pt>
                <c:pt idx="16276">
                  <c:v>-4.0000000000000001E-3</c:v>
                </c:pt>
                <c:pt idx="16277">
                  <c:v>1.09965034965034</c:v>
                </c:pt>
                <c:pt idx="16278">
                  <c:v>4.1964285714285703</c:v>
                </c:pt>
                <c:pt idx="16279">
                  <c:v>-2.6666666666666599</c:v>
                </c:pt>
                <c:pt idx="16280">
                  <c:v>-3.15</c:v>
                </c:pt>
                <c:pt idx="16281">
                  <c:v>-3.4090909090908998</c:v>
                </c:pt>
                <c:pt idx="16282">
                  <c:v>-5.7272727272727204</c:v>
                </c:pt>
                <c:pt idx="16283">
                  <c:v>23.794117647058801</c:v>
                </c:pt>
                <c:pt idx="16284">
                  <c:v>10.362637362637299</c:v>
                </c:pt>
                <c:pt idx="16285">
                  <c:v>6.6209677419354804</c:v>
                </c:pt>
                <c:pt idx="16286">
                  <c:v>4.5921052631578902</c:v>
                </c:pt>
                <c:pt idx="16287">
                  <c:v>1.89743589743589</c:v>
                </c:pt>
                <c:pt idx="16288">
                  <c:v>8.4615384615384599</c:v>
                </c:pt>
                <c:pt idx="16289">
                  <c:v>13.175000000000001</c:v>
                </c:pt>
                <c:pt idx="16290">
                  <c:v>12.4615384615384</c:v>
                </c:pt>
                <c:pt idx="16291">
                  <c:v>3.8695652173913002</c:v>
                </c:pt>
                <c:pt idx="16292">
                  <c:v>91.625</c:v>
                </c:pt>
                <c:pt idx="16293">
                  <c:v>22.090909090909001</c:v>
                </c:pt>
                <c:pt idx="16294">
                  <c:v>3.4571428571428502</c:v>
                </c:pt>
                <c:pt idx="16295">
                  <c:v>2.1615384615384601</c:v>
                </c:pt>
                <c:pt idx="16296">
                  <c:v>5.1620553359683798</c:v>
                </c:pt>
                <c:pt idx="16297">
                  <c:v>3.0379310344827499</c:v>
                </c:pt>
                <c:pt idx="16298">
                  <c:v>3.57471264367816</c:v>
                </c:pt>
                <c:pt idx="16299">
                  <c:v>2.2992125984251901</c:v>
                </c:pt>
                <c:pt idx="16300">
                  <c:v>7.4838709677419297</c:v>
                </c:pt>
                <c:pt idx="16301">
                  <c:v>12.159259259259199</c:v>
                </c:pt>
                <c:pt idx="16302">
                  <c:v>8.3773584905660297</c:v>
                </c:pt>
                <c:pt idx="16303">
                  <c:v>4.4745098039215598</c:v>
                </c:pt>
                <c:pt idx="16304">
                  <c:v>0.120171673819742</c:v>
                </c:pt>
                <c:pt idx="16305">
                  <c:v>2.4763636363636299</c:v>
                </c:pt>
                <c:pt idx="16306">
                  <c:v>6.8893805309734502</c:v>
                </c:pt>
                <c:pt idx="16307">
                  <c:v>5</c:v>
                </c:pt>
                <c:pt idx="16308">
                  <c:v>23.8888888888888</c:v>
                </c:pt>
                <c:pt idx="16309">
                  <c:v>6.8709677419354804</c:v>
                </c:pt>
                <c:pt idx="16310">
                  <c:v>17.3333333333333</c:v>
                </c:pt>
                <c:pt idx="16311">
                  <c:v>13.2</c:v>
                </c:pt>
                <c:pt idx="16312">
                  <c:v>14.9615384615384</c:v>
                </c:pt>
                <c:pt idx="16313">
                  <c:v>24.32</c:v>
                </c:pt>
                <c:pt idx="16314">
                  <c:v>10.2439024390243</c:v>
                </c:pt>
                <c:pt idx="16315">
                  <c:v>-0.25</c:v>
                </c:pt>
                <c:pt idx="16316">
                  <c:v>0</c:v>
                </c:pt>
                <c:pt idx="16317">
                  <c:v>2.1785714285714199</c:v>
                </c:pt>
                <c:pt idx="16318">
                  <c:v>8.4499999999999993</c:v>
                </c:pt>
                <c:pt idx="16319">
                  <c:v>5.9536842105263101</c:v>
                </c:pt>
                <c:pt idx="16320">
                  <c:v>2.31712962962962</c:v>
                </c:pt>
                <c:pt idx="16321">
                  <c:v>7.5354058721934303</c:v>
                </c:pt>
                <c:pt idx="16322">
                  <c:v>5.5489130434782599</c:v>
                </c:pt>
                <c:pt idx="16323">
                  <c:v>3.9201451905626099</c:v>
                </c:pt>
                <c:pt idx="16324">
                  <c:v>8.2373225152129805</c:v>
                </c:pt>
                <c:pt idx="16325">
                  <c:v>5.7536585365853599</c:v>
                </c:pt>
                <c:pt idx="16326">
                  <c:v>5.6733668341708503</c:v>
                </c:pt>
                <c:pt idx="16327">
                  <c:v>-1.3333333333333299</c:v>
                </c:pt>
                <c:pt idx="16328">
                  <c:v>-1.30215827338129</c:v>
                </c:pt>
                <c:pt idx="16329">
                  <c:v>2.2849740932642399</c:v>
                </c:pt>
                <c:pt idx="16330">
                  <c:v>6.1783295711060902</c:v>
                </c:pt>
                <c:pt idx="16331">
                  <c:v>0</c:v>
                </c:pt>
                <c:pt idx="16332">
                  <c:v>-2.6774193548387002</c:v>
                </c:pt>
                <c:pt idx="16333">
                  <c:v>0.34375</c:v>
                </c:pt>
                <c:pt idx="16334">
                  <c:v>-4.6923076923076898</c:v>
                </c:pt>
                <c:pt idx="16335">
                  <c:v>8.4107142857142794</c:v>
                </c:pt>
                <c:pt idx="16336">
                  <c:v>1.0606060606060601</c:v>
                </c:pt>
                <c:pt idx="16337">
                  <c:v>8.1999999999999993</c:v>
                </c:pt>
                <c:pt idx="16338">
                  <c:v>11.096774193548301</c:v>
                </c:pt>
                <c:pt idx="16339">
                  <c:v>-2.76</c:v>
                </c:pt>
                <c:pt idx="16340">
                  <c:v>-2.5</c:v>
                </c:pt>
                <c:pt idx="16341">
                  <c:v>3.2857142857142798</c:v>
                </c:pt>
                <c:pt idx="16342">
                  <c:v>15</c:v>
                </c:pt>
                <c:pt idx="16343">
                  <c:v>89.125</c:v>
                </c:pt>
                <c:pt idx="16344">
                  <c:v>13</c:v>
                </c:pt>
                <c:pt idx="16345">
                  <c:v>0.46153846153846101</c:v>
                </c:pt>
                <c:pt idx="16346">
                  <c:v>31.076923076922998</c:v>
                </c:pt>
                <c:pt idx="16347">
                  <c:v>60.384615384615302</c:v>
                </c:pt>
                <c:pt idx="16348">
                  <c:v>65.071428571428498</c:v>
                </c:pt>
                <c:pt idx="16349">
                  <c:v>41.384615384615302</c:v>
                </c:pt>
                <c:pt idx="16350">
                  <c:v>27.769230769230699</c:v>
                </c:pt>
                <c:pt idx="16351">
                  <c:v>3.2307692307692299</c:v>
                </c:pt>
                <c:pt idx="16352">
                  <c:v>5.2307692307692299</c:v>
                </c:pt>
                <c:pt idx="16353">
                  <c:v>17.846153846153801</c:v>
                </c:pt>
                <c:pt idx="16354">
                  <c:v>6.8421052631578902</c:v>
                </c:pt>
                <c:pt idx="16355">
                  <c:v>-3.4423076923076898</c:v>
                </c:pt>
                <c:pt idx="16356">
                  <c:v>3.13793103448275</c:v>
                </c:pt>
                <c:pt idx="16357">
                  <c:v>4.4107142857142803</c:v>
                </c:pt>
                <c:pt idx="16358">
                  <c:v>6.0178571428571397</c:v>
                </c:pt>
                <c:pt idx="16359">
                  <c:v>10.035714285714199</c:v>
                </c:pt>
                <c:pt idx="16360">
                  <c:v>1.72413793103448E-2</c:v>
                </c:pt>
                <c:pt idx="16361">
                  <c:v>1.12903225806451</c:v>
                </c:pt>
                <c:pt idx="16362">
                  <c:v>-1.52173913043478</c:v>
                </c:pt>
                <c:pt idx="16363">
                  <c:v>53</c:v>
                </c:pt>
                <c:pt idx="16364">
                  <c:v>9.8315789473684205</c:v>
                </c:pt>
                <c:pt idx="16365">
                  <c:v>2.8297872340425498</c:v>
                </c:pt>
                <c:pt idx="16366">
                  <c:v>3.69629629629629</c:v>
                </c:pt>
                <c:pt idx="16367">
                  <c:v>1.87719298245614</c:v>
                </c:pt>
                <c:pt idx="16368">
                  <c:v>2.8151260504201598</c:v>
                </c:pt>
                <c:pt idx="16369">
                  <c:v>8.2894736842105203</c:v>
                </c:pt>
                <c:pt idx="16370">
                  <c:v>2.46616541353383</c:v>
                </c:pt>
                <c:pt idx="16371">
                  <c:v>5.4033613445378101</c:v>
                </c:pt>
                <c:pt idx="16372">
                  <c:v>-0.98550724637681097</c:v>
                </c:pt>
                <c:pt idx="16373">
                  <c:v>3.5172413793103399</c:v>
                </c:pt>
                <c:pt idx="16374">
                  <c:v>0.91249999999999998</c:v>
                </c:pt>
                <c:pt idx="16375">
                  <c:v>9.7590361445783103</c:v>
                </c:pt>
                <c:pt idx="16376">
                  <c:v>4</c:v>
                </c:pt>
                <c:pt idx="16377">
                  <c:v>2.6521739130434701</c:v>
                </c:pt>
                <c:pt idx="16378">
                  <c:v>6.9459459459459403</c:v>
                </c:pt>
                <c:pt idx="16379">
                  <c:v>-2.8275862068965498</c:v>
                </c:pt>
                <c:pt idx="16380">
                  <c:v>4.72</c:v>
                </c:pt>
                <c:pt idx="16381">
                  <c:v>20.566666666666599</c:v>
                </c:pt>
                <c:pt idx="16382">
                  <c:v>7.3461538461538396</c:v>
                </c:pt>
                <c:pt idx="16383">
                  <c:v>0.17391304347826</c:v>
                </c:pt>
                <c:pt idx="16384">
                  <c:v>13</c:v>
                </c:pt>
                <c:pt idx="16385">
                  <c:v>2.0476190476190399</c:v>
                </c:pt>
                <c:pt idx="16386">
                  <c:v>3.4285714285714199</c:v>
                </c:pt>
                <c:pt idx="16387">
                  <c:v>-1.84615384615384</c:v>
                </c:pt>
                <c:pt idx="16388">
                  <c:v>24.361445783132499</c:v>
                </c:pt>
                <c:pt idx="16389">
                  <c:v>11.2162162162162</c:v>
                </c:pt>
                <c:pt idx="16390">
                  <c:v>3.0272108843537402</c:v>
                </c:pt>
                <c:pt idx="16391">
                  <c:v>11.8666666666666</c:v>
                </c:pt>
                <c:pt idx="16392">
                  <c:v>-1.34782608695652</c:v>
                </c:pt>
                <c:pt idx="16393">
                  <c:v>15.706214689265501</c:v>
                </c:pt>
                <c:pt idx="16394">
                  <c:v>6.3057324840764304</c:v>
                </c:pt>
                <c:pt idx="16395">
                  <c:v>2.98378378378378</c:v>
                </c:pt>
                <c:pt idx="16396">
                  <c:v>1.16483516483516</c:v>
                </c:pt>
                <c:pt idx="16397">
                  <c:v>1.075</c:v>
                </c:pt>
                <c:pt idx="16398">
                  <c:v>2.2566844919786</c:v>
                </c:pt>
                <c:pt idx="16399">
                  <c:v>4.3720930232558102</c:v>
                </c:pt>
                <c:pt idx="16400">
                  <c:v>55</c:v>
                </c:pt>
                <c:pt idx="16401">
                  <c:v>22</c:v>
                </c:pt>
                <c:pt idx="16402">
                  <c:v>12.4360465116279</c:v>
                </c:pt>
                <c:pt idx="16403">
                  <c:v>0.140350877192982</c:v>
                </c:pt>
                <c:pt idx="16404">
                  <c:v>0.138121546961325</c:v>
                </c:pt>
                <c:pt idx="16405">
                  <c:v>6.0959595959595898</c:v>
                </c:pt>
                <c:pt idx="16406">
                  <c:v>-1.6821428571428501</c:v>
                </c:pt>
                <c:pt idx="16407">
                  <c:v>2.7614678899082499</c:v>
                </c:pt>
                <c:pt idx="16408">
                  <c:v>5.0819672131147504</c:v>
                </c:pt>
                <c:pt idx="16409">
                  <c:v>-0.449494949494949</c:v>
                </c:pt>
                <c:pt idx="16410">
                  <c:v>2.4438502673796698</c:v>
                </c:pt>
                <c:pt idx="16411">
                  <c:v>-0.47928994082840198</c:v>
                </c:pt>
                <c:pt idx="16412">
                  <c:v>1.20138888888888</c:v>
                </c:pt>
                <c:pt idx="16413">
                  <c:v>10.466165413533799</c:v>
                </c:pt>
                <c:pt idx="16414">
                  <c:v>9</c:v>
                </c:pt>
                <c:pt idx="16415">
                  <c:v>-1.8</c:v>
                </c:pt>
                <c:pt idx="16416">
                  <c:v>-11.6111111111111</c:v>
                </c:pt>
                <c:pt idx="16417">
                  <c:v>0.81481481481481399</c:v>
                </c:pt>
                <c:pt idx="16418">
                  <c:v>1.57692307692307</c:v>
                </c:pt>
                <c:pt idx="16419">
                  <c:v>9.4230769230769198</c:v>
                </c:pt>
                <c:pt idx="16420">
                  <c:v>0.57692307692307598</c:v>
                </c:pt>
                <c:pt idx="16421">
                  <c:v>-8.1851851851851798</c:v>
                </c:pt>
                <c:pt idx="16422">
                  <c:v>-11.4230769230769</c:v>
                </c:pt>
                <c:pt idx="16423">
                  <c:v>-10.9230769230769</c:v>
                </c:pt>
                <c:pt idx="16424">
                  <c:v>-5.3461538461538396</c:v>
                </c:pt>
                <c:pt idx="16425">
                  <c:v>5.2962962962962896</c:v>
                </c:pt>
                <c:pt idx="16426">
                  <c:v>50</c:v>
                </c:pt>
                <c:pt idx="16427">
                  <c:v>17.4444444444444</c:v>
                </c:pt>
                <c:pt idx="16428">
                  <c:v>14.284810126582199</c:v>
                </c:pt>
                <c:pt idx="16429">
                  <c:v>9.7688679245282994</c:v>
                </c:pt>
                <c:pt idx="16430">
                  <c:v>5.5367231638418</c:v>
                </c:pt>
                <c:pt idx="16431">
                  <c:v>2.9651162790697598</c:v>
                </c:pt>
                <c:pt idx="16432">
                  <c:v>5.75714285714285</c:v>
                </c:pt>
                <c:pt idx="16433">
                  <c:v>2.55154639175257</c:v>
                </c:pt>
                <c:pt idx="16434">
                  <c:v>5.06532663316582</c:v>
                </c:pt>
                <c:pt idx="16435">
                  <c:v>0.67664670658682602</c:v>
                </c:pt>
                <c:pt idx="16436">
                  <c:v>2.8861386138613798</c:v>
                </c:pt>
                <c:pt idx="16437">
                  <c:v>-0.77500000000000002</c:v>
                </c:pt>
                <c:pt idx="16438">
                  <c:v>10.014598540145901</c:v>
                </c:pt>
                <c:pt idx="16439">
                  <c:v>10.4748508098891</c:v>
                </c:pt>
                <c:pt idx="16440">
                  <c:v>8.6487455197132608</c:v>
                </c:pt>
                <c:pt idx="16441">
                  <c:v>8.6850152905198694</c:v>
                </c:pt>
                <c:pt idx="16442">
                  <c:v>6.3637065637065602</c:v>
                </c:pt>
                <c:pt idx="16443">
                  <c:v>7.7505651846269696</c:v>
                </c:pt>
                <c:pt idx="16444">
                  <c:v>8.4692307692307693</c:v>
                </c:pt>
                <c:pt idx="16445">
                  <c:v>9.3034188034188006</c:v>
                </c:pt>
                <c:pt idx="16446">
                  <c:v>9.9239631336405498</c:v>
                </c:pt>
                <c:pt idx="16447">
                  <c:v>1.9963609898107699</c:v>
                </c:pt>
                <c:pt idx="16448">
                  <c:v>5.4736318407960196</c:v>
                </c:pt>
                <c:pt idx="16449">
                  <c:v>5.8825591586327697</c:v>
                </c:pt>
                <c:pt idx="16450">
                  <c:v>12.193345323740999</c:v>
                </c:pt>
                <c:pt idx="16451">
                  <c:v>-20</c:v>
                </c:pt>
                <c:pt idx="16452">
                  <c:v>60</c:v>
                </c:pt>
                <c:pt idx="16453">
                  <c:v>18.580645161290299</c:v>
                </c:pt>
                <c:pt idx="16454">
                  <c:v>4.1929824561403501</c:v>
                </c:pt>
                <c:pt idx="16455">
                  <c:v>4.5161290322580596</c:v>
                </c:pt>
                <c:pt idx="16456">
                  <c:v>16.75</c:v>
                </c:pt>
                <c:pt idx="16457">
                  <c:v>16.064516129032199</c:v>
                </c:pt>
                <c:pt idx="16458">
                  <c:v>3.5666666666666602</c:v>
                </c:pt>
                <c:pt idx="16459">
                  <c:v>16.151515151515099</c:v>
                </c:pt>
                <c:pt idx="16460">
                  <c:v>7.2043010752688099</c:v>
                </c:pt>
                <c:pt idx="16461">
                  <c:v>6.6888888888888802</c:v>
                </c:pt>
                <c:pt idx="16462">
                  <c:v>18.677419354838701</c:v>
                </c:pt>
                <c:pt idx="16463">
                  <c:v>13.257142857142799</c:v>
                </c:pt>
                <c:pt idx="16464">
                  <c:v>1.0967741935483799</c:v>
                </c:pt>
                <c:pt idx="16465">
                  <c:v>9.8670886075949298</c:v>
                </c:pt>
                <c:pt idx="16466">
                  <c:v>6.2322126661454202</c:v>
                </c:pt>
                <c:pt idx="16467">
                  <c:v>6.6807738814993902</c:v>
                </c:pt>
                <c:pt idx="16468">
                  <c:v>4.5898587933247699</c:v>
                </c:pt>
                <c:pt idx="16469">
                  <c:v>7.7128335451080003</c:v>
                </c:pt>
                <c:pt idx="16470">
                  <c:v>10.0215311004784</c:v>
                </c:pt>
                <c:pt idx="16471">
                  <c:v>9.4024473147518695</c:v>
                </c:pt>
                <c:pt idx="16472">
                  <c:v>8.7139107611548496</c:v>
                </c:pt>
                <c:pt idx="16473">
                  <c:v>6.3474048442906499</c:v>
                </c:pt>
                <c:pt idx="16474">
                  <c:v>4.4477876106194598</c:v>
                </c:pt>
                <c:pt idx="16475">
                  <c:v>4.5222482435597096</c:v>
                </c:pt>
                <c:pt idx="16476">
                  <c:v>9.2553024351924496</c:v>
                </c:pt>
                <c:pt idx="16477">
                  <c:v>6.35245901639344</c:v>
                </c:pt>
                <c:pt idx="16478">
                  <c:v>7.8422391857506302</c:v>
                </c:pt>
                <c:pt idx="16479">
                  <c:v>6.7916666666666599</c:v>
                </c:pt>
                <c:pt idx="16480">
                  <c:v>0.47426470588235198</c:v>
                </c:pt>
                <c:pt idx="16481">
                  <c:v>8.8219895287958092</c:v>
                </c:pt>
                <c:pt idx="16482">
                  <c:v>15.7984496124031</c:v>
                </c:pt>
                <c:pt idx="16483">
                  <c:v>17.546666666666599</c:v>
                </c:pt>
                <c:pt idx="16484">
                  <c:v>10.4724409448818</c:v>
                </c:pt>
                <c:pt idx="16485">
                  <c:v>-0.27272727272727199</c:v>
                </c:pt>
                <c:pt idx="16486">
                  <c:v>4.048</c:v>
                </c:pt>
                <c:pt idx="16487">
                  <c:v>8.53781512605042</c:v>
                </c:pt>
                <c:pt idx="16488">
                  <c:v>5.2384615384615296</c:v>
                </c:pt>
                <c:pt idx="16489">
                  <c:v>1.7816091954022899</c:v>
                </c:pt>
                <c:pt idx="16490">
                  <c:v>8.8588235294117599</c:v>
                </c:pt>
                <c:pt idx="16491">
                  <c:v>18.913978494623599</c:v>
                </c:pt>
                <c:pt idx="16492">
                  <c:v>23.911111111111101</c:v>
                </c:pt>
                <c:pt idx="16493">
                  <c:v>33.903225806451601</c:v>
                </c:pt>
                <c:pt idx="16494">
                  <c:v>18.488888888888798</c:v>
                </c:pt>
                <c:pt idx="16495">
                  <c:v>19.279569892473098</c:v>
                </c:pt>
                <c:pt idx="16496">
                  <c:v>19.892473118279501</c:v>
                </c:pt>
                <c:pt idx="16497">
                  <c:v>0.266666666666666</c:v>
                </c:pt>
                <c:pt idx="16498">
                  <c:v>4.0752688172043001</c:v>
                </c:pt>
                <c:pt idx="16499">
                  <c:v>2.07777777777777</c:v>
                </c:pt>
                <c:pt idx="16500">
                  <c:v>11.935483870967699</c:v>
                </c:pt>
                <c:pt idx="16501">
                  <c:v>10.841236014917399</c:v>
                </c:pt>
                <c:pt idx="16502">
                  <c:v>9.2285714285714207</c:v>
                </c:pt>
                <c:pt idx="16503">
                  <c:v>11.8647294589178</c:v>
                </c:pt>
                <c:pt idx="16504">
                  <c:v>13.4055441478439</c:v>
                </c:pt>
                <c:pt idx="16505">
                  <c:v>15.2980332829046</c:v>
                </c:pt>
                <c:pt idx="16506">
                  <c:v>18.8101323596531</c:v>
                </c:pt>
                <c:pt idx="16507">
                  <c:v>16.978663672094299</c:v>
                </c:pt>
                <c:pt idx="16508">
                  <c:v>11.686843421710799</c:v>
                </c:pt>
                <c:pt idx="16509">
                  <c:v>8.1488459726801601</c:v>
                </c:pt>
                <c:pt idx="16510">
                  <c:v>10.4667049368541</c:v>
                </c:pt>
                <c:pt idx="16511">
                  <c:v>9.7741061755146195</c:v>
                </c:pt>
                <c:pt idx="16512">
                  <c:v>15.8327215521761</c:v>
                </c:pt>
                <c:pt idx="16513">
                  <c:v>8.3494208494208397</c:v>
                </c:pt>
                <c:pt idx="16514">
                  <c:v>8.9166082690960007</c:v>
                </c:pt>
                <c:pt idx="16515">
                  <c:v>11.471037555697</c:v>
                </c:pt>
                <c:pt idx="16516">
                  <c:v>11.864328259430801</c:v>
                </c:pt>
                <c:pt idx="16517">
                  <c:v>14.471635883905</c:v>
                </c:pt>
                <c:pt idx="16518">
                  <c:v>15.760385310054099</c:v>
                </c:pt>
                <c:pt idx="16519">
                  <c:v>16.1884272997032</c:v>
                </c:pt>
                <c:pt idx="16520">
                  <c:v>10.6505700871898</c:v>
                </c:pt>
                <c:pt idx="16521">
                  <c:v>8.7240940877304496</c:v>
                </c:pt>
                <c:pt idx="16522">
                  <c:v>8.9728217426059107</c:v>
                </c:pt>
                <c:pt idx="16523">
                  <c:v>7.4151084517576598</c:v>
                </c:pt>
                <c:pt idx="16524">
                  <c:v>12.8988269794721</c:v>
                </c:pt>
                <c:pt idx="16525">
                  <c:v>8.98520710059171</c:v>
                </c:pt>
                <c:pt idx="16526">
                  <c:v>8.3365774533657699</c:v>
                </c:pt>
                <c:pt idx="16527">
                  <c:v>10.901960784313699</c:v>
                </c:pt>
                <c:pt idx="16528">
                  <c:v>12.141818181818101</c:v>
                </c:pt>
                <c:pt idx="16529">
                  <c:v>14.091038406827799</c:v>
                </c:pt>
                <c:pt idx="16530">
                  <c:v>16.4934876989869</c:v>
                </c:pt>
                <c:pt idx="16531">
                  <c:v>14.4762915782024</c:v>
                </c:pt>
                <c:pt idx="16532">
                  <c:v>10.930631868131799</c:v>
                </c:pt>
                <c:pt idx="16533">
                  <c:v>6.7296395193591403</c:v>
                </c:pt>
                <c:pt idx="16534">
                  <c:v>9.5806045340050296</c:v>
                </c:pt>
                <c:pt idx="16535">
                  <c:v>8.1845018450184508</c:v>
                </c:pt>
                <c:pt idx="16536">
                  <c:v>13.9938949938949</c:v>
                </c:pt>
                <c:pt idx="16537">
                  <c:v>8.0898661567877603</c:v>
                </c:pt>
                <c:pt idx="16538">
                  <c:v>8.3259207783182703</c:v>
                </c:pt>
                <c:pt idx="16539">
                  <c:v>9.3017023959646892</c:v>
                </c:pt>
                <c:pt idx="16540">
                  <c:v>11.8752036493971</c:v>
                </c:pt>
                <c:pt idx="16541">
                  <c:v>14.970906839987601</c:v>
                </c:pt>
                <c:pt idx="16542">
                  <c:v>14.4524414338131</c:v>
                </c:pt>
                <c:pt idx="16543">
                  <c:v>13.3391596638655</c:v>
                </c:pt>
                <c:pt idx="16544">
                  <c:v>10.4247115968427</c:v>
                </c:pt>
                <c:pt idx="16545">
                  <c:v>6.9402769763416003</c:v>
                </c:pt>
                <c:pt idx="16546">
                  <c:v>9.0579710144927503</c:v>
                </c:pt>
                <c:pt idx="16547">
                  <c:v>8.3048941798941804</c:v>
                </c:pt>
                <c:pt idx="16548">
                  <c:v>11.8690396239086</c:v>
                </c:pt>
                <c:pt idx="16549">
                  <c:v>11.891891891891801</c:v>
                </c:pt>
                <c:pt idx="16550">
                  <c:v>11.789473684210501</c:v>
                </c:pt>
                <c:pt idx="16551">
                  <c:v>11.1443433029908</c:v>
                </c:pt>
                <c:pt idx="16552">
                  <c:v>14.1085481682496</c:v>
                </c:pt>
                <c:pt idx="16553">
                  <c:v>17.633597883597801</c:v>
                </c:pt>
                <c:pt idx="16554">
                  <c:v>17.1027154663518</c:v>
                </c:pt>
                <c:pt idx="16555">
                  <c:v>17.594555873925501</c:v>
                </c:pt>
                <c:pt idx="16556">
                  <c:v>14.190476190476099</c:v>
                </c:pt>
                <c:pt idx="16557">
                  <c:v>9.2509505703421997</c:v>
                </c:pt>
                <c:pt idx="16558">
                  <c:v>10.3558558558558</c:v>
                </c:pt>
                <c:pt idx="16559">
                  <c:v>9.8498023715415002</c:v>
                </c:pt>
                <c:pt idx="16560">
                  <c:v>15.4694656488549</c:v>
                </c:pt>
                <c:pt idx="16561">
                  <c:v>12.838709677419301</c:v>
                </c:pt>
                <c:pt idx="16562">
                  <c:v>3.3571428571428501</c:v>
                </c:pt>
                <c:pt idx="16563">
                  <c:v>6.7592592592592498</c:v>
                </c:pt>
                <c:pt idx="16564">
                  <c:v>5.6</c:v>
                </c:pt>
                <c:pt idx="16565">
                  <c:v>5.82258064516129</c:v>
                </c:pt>
                <c:pt idx="16566">
                  <c:v>16.783783783783701</c:v>
                </c:pt>
                <c:pt idx="16567">
                  <c:v>16.580645161290299</c:v>
                </c:pt>
                <c:pt idx="16568">
                  <c:v>8.8387096774193505</c:v>
                </c:pt>
                <c:pt idx="16569">
                  <c:v>12.1666666666666</c:v>
                </c:pt>
                <c:pt idx="16570">
                  <c:v>9.0645161290322491</c:v>
                </c:pt>
                <c:pt idx="16571">
                  <c:v>3.4666666666666601</c:v>
                </c:pt>
                <c:pt idx="16572">
                  <c:v>14.451612903225801</c:v>
                </c:pt>
                <c:pt idx="16573">
                  <c:v>8.2849740932642408</c:v>
                </c:pt>
                <c:pt idx="16574">
                  <c:v>7.5549132947976796</c:v>
                </c:pt>
                <c:pt idx="16575">
                  <c:v>8.3941605839416003</c:v>
                </c:pt>
                <c:pt idx="16576">
                  <c:v>13.4849246231155</c:v>
                </c:pt>
                <c:pt idx="16577">
                  <c:v>14.0977995110024</c:v>
                </c:pt>
                <c:pt idx="16578">
                  <c:v>18.038834951456298</c:v>
                </c:pt>
                <c:pt idx="16579">
                  <c:v>15.828703703703701</c:v>
                </c:pt>
                <c:pt idx="16580">
                  <c:v>11.121495327102799</c:v>
                </c:pt>
                <c:pt idx="16581">
                  <c:v>5.5443349753694502</c:v>
                </c:pt>
                <c:pt idx="16582">
                  <c:v>8.1037735849056602</c:v>
                </c:pt>
                <c:pt idx="16583">
                  <c:v>8.7068273092369406</c:v>
                </c:pt>
                <c:pt idx="16584">
                  <c:v>14.421875</c:v>
                </c:pt>
                <c:pt idx="16585">
                  <c:v>4.75</c:v>
                </c:pt>
                <c:pt idx="16586">
                  <c:v>28.25</c:v>
                </c:pt>
                <c:pt idx="16587">
                  <c:v>2</c:v>
                </c:pt>
                <c:pt idx="16588">
                  <c:v>7.0860215053763396</c:v>
                </c:pt>
                <c:pt idx="16589">
                  <c:v>5.5529411764705801</c:v>
                </c:pt>
                <c:pt idx="16590">
                  <c:v>6.7311827956989196</c:v>
                </c:pt>
                <c:pt idx="16591">
                  <c:v>14.522222222222201</c:v>
                </c:pt>
                <c:pt idx="16592">
                  <c:v>26.354838709677399</c:v>
                </c:pt>
                <c:pt idx="16593">
                  <c:v>19.8888888888888</c:v>
                </c:pt>
                <c:pt idx="16594">
                  <c:v>16.236559139784902</c:v>
                </c:pt>
                <c:pt idx="16595">
                  <c:v>6.3103448275862002</c:v>
                </c:pt>
                <c:pt idx="16596">
                  <c:v>8.1416666666666604</c:v>
                </c:pt>
                <c:pt idx="16597">
                  <c:v>4.3467741935483799</c:v>
                </c:pt>
                <c:pt idx="16598">
                  <c:v>7.5916666666666597</c:v>
                </c:pt>
                <c:pt idx="16599">
                  <c:v>3.9677419354838701</c:v>
                </c:pt>
                <c:pt idx="16600">
                  <c:v>10.0483870967741</c:v>
                </c:pt>
                <c:pt idx="16601">
                  <c:v>11.035714285714199</c:v>
                </c:pt>
                <c:pt idx="16602">
                  <c:v>15.322580645161199</c:v>
                </c:pt>
                <c:pt idx="16603">
                  <c:v>12.733333333333301</c:v>
                </c:pt>
                <c:pt idx="16604">
                  <c:v>10.774193548387</c:v>
                </c:pt>
                <c:pt idx="16605">
                  <c:v>25.1279069767441</c:v>
                </c:pt>
                <c:pt idx="16606">
                  <c:v>22.989247311827899</c:v>
                </c:pt>
                <c:pt idx="16607">
                  <c:v>22.462365591397798</c:v>
                </c:pt>
                <c:pt idx="16608">
                  <c:v>9.55555555555555</c:v>
                </c:pt>
                <c:pt idx="16609">
                  <c:v>7.1011235955056096</c:v>
                </c:pt>
                <c:pt idx="16610">
                  <c:v>8.4269662921348303</c:v>
                </c:pt>
                <c:pt idx="16611">
                  <c:v>15.8709677419354</c:v>
                </c:pt>
                <c:pt idx="16612">
                  <c:v>9.02013422818791</c:v>
                </c:pt>
                <c:pt idx="16613">
                  <c:v>8.5384615384615294</c:v>
                </c:pt>
                <c:pt idx="16614">
                  <c:v>10.3384279475982</c:v>
                </c:pt>
                <c:pt idx="16615">
                  <c:v>12.8707482993197</c:v>
                </c:pt>
                <c:pt idx="16616">
                  <c:v>14.9753363228699</c:v>
                </c:pt>
                <c:pt idx="16617">
                  <c:v>18.688636363636299</c:v>
                </c:pt>
                <c:pt idx="16618">
                  <c:v>14.8127753303964</c:v>
                </c:pt>
                <c:pt idx="16619">
                  <c:v>13.8274428274428</c:v>
                </c:pt>
                <c:pt idx="16620">
                  <c:v>8.0883620689655107</c:v>
                </c:pt>
                <c:pt idx="16621">
                  <c:v>9.3915441176470509</c:v>
                </c:pt>
                <c:pt idx="16622">
                  <c:v>8.8698010849909501</c:v>
                </c:pt>
                <c:pt idx="16623">
                  <c:v>10.9714285714285</c:v>
                </c:pt>
                <c:pt idx="16624">
                  <c:v>10.5833333333333</c:v>
                </c:pt>
                <c:pt idx="16625">
                  <c:v>1.5454545454545401</c:v>
                </c:pt>
                <c:pt idx="16626">
                  <c:v>3.2</c:v>
                </c:pt>
                <c:pt idx="16627">
                  <c:v>4.8269230769230704</c:v>
                </c:pt>
                <c:pt idx="16628">
                  <c:v>10.9807692307692</c:v>
                </c:pt>
                <c:pt idx="16629">
                  <c:v>8.1818181818181799</c:v>
                </c:pt>
                <c:pt idx="16630">
                  <c:v>5.4655172413793096</c:v>
                </c:pt>
                <c:pt idx="16631">
                  <c:v>18.191780821917799</c:v>
                </c:pt>
                <c:pt idx="16632">
                  <c:v>11.6582278481012</c:v>
                </c:pt>
                <c:pt idx="16633">
                  <c:v>18.2151898734177</c:v>
                </c:pt>
                <c:pt idx="16634">
                  <c:v>14.6271186440677</c:v>
                </c:pt>
                <c:pt idx="16635">
                  <c:v>21.362068965517199</c:v>
                </c:pt>
                <c:pt idx="16636">
                  <c:v>5.7311827956989196</c:v>
                </c:pt>
                <c:pt idx="16637">
                  <c:v>7.8235294117647003</c:v>
                </c:pt>
                <c:pt idx="16638">
                  <c:v>12.1458333333333</c:v>
                </c:pt>
                <c:pt idx="16639">
                  <c:v>19.768421052631499</c:v>
                </c:pt>
                <c:pt idx="16640">
                  <c:v>19.113402061855599</c:v>
                </c:pt>
                <c:pt idx="16641">
                  <c:v>26.692307692307601</c:v>
                </c:pt>
                <c:pt idx="16642">
                  <c:v>22.860215053763401</c:v>
                </c:pt>
                <c:pt idx="16643">
                  <c:v>10.0086206896551</c:v>
                </c:pt>
                <c:pt idx="16644">
                  <c:v>6.3583333333333298</c:v>
                </c:pt>
                <c:pt idx="16645">
                  <c:v>16.943548387096701</c:v>
                </c:pt>
                <c:pt idx="16646">
                  <c:v>8.32258064516129</c:v>
                </c:pt>
                <c:pt idx="16647">
                  <c:v>14.8203125</c:v>
                </c:pt>
                <c:pt idx="16648">
                  <c:v>9.6666666666666607</c:v>
                </c:pt>
                <c:pt idx="16649">
                  <c:v>6.5681818181818103</c:v>
                </c:pt>
                <c:pt idx="16650">
                  <c:v>9.4591836734693793</c:v>
                </c:pt>
                <c:pt idx="16651">
                  <c:v>10.966101694915199</c:v>
                </c:pt>
                <c:pt idx="16652">
                  <c:v>14.0629921259842</c:v>
                </c:pt>
                <c:pt idx="16653">
                  <c:v>37.983471074380098</c:v>
                </c:pt>
                <c:pt idx="16654">
                  <c:v>27.370967741935399</c:v>
                </c:pt>
                <c:pt idx="16655">
                  <c:v>17.330645161290299</c:v>
                </c:pt>
                <c:pt idx="16656">
                  <c:v>9</c:v>
                </c:pt>
                <c:pt idx="16657">
                  <c:v>10.951612903225801</c:v>
                </c:pt>
                <c:pt idx="16658">
                  <c:v>18.816793893129699</c:v>
                </c:pt>
                <c:pt idx="16659">
                  <c:v>18.573529411764699</c:v>
                </c:pt>
                <c:pt idx="16660">
                  <c:v>5.2220902612826601</c:v>
                </c:pt>
                <c:pt idx="16661">
                  <c:v>4.5325520833333304</c:v>
                </c:pt>
                <c:pt idx="16662">
                  <c:v>8.8474178403755808</c:v>
                </c:pt>
                <c:pt idx="16663">
                  <c:v>12.1276332094175</c:v>
                </c:pt>
                <c:pt idx="16664">
                  <c:v>13.2987951807228</c:v>
                </c:pt>
                <c:pt idx="16665">
                  <c:v>15.2555831265508</c:v>
                </c:pt>
                <c:pt idx="16666">
                  <c:v>14.255114320096199</c:v>
                </c:pt>
                <c:pt idx="16667">
                  <c:v>12.3653136531365</c:v>
                </c:pt>
                <c:pt idx="16668">
                  <c:v>5.9127086007702099</c:v>
                </c:pt>
                <c:pt idx="16669">
                  <c:v>7.2912513842746396</c:v>
                </c:pt>
                <c:pt idx="16670">
                  <c:v>6.7276550998948403</c:v>
                </c:pt>
                <c:pt idx="16671">
                  <c:v>11.7128412537917</c:v>
                </c:pt>
                <c:pt idx="16672">
                  <c:v>10.2262382864792</c:v>
                </c:pt>
                <c:pt idx="16673">
                  <c:v>8.5035260930888494</c:v>
                </c:pt>
                <c:pt idx="16674">
                  <c:v>10.9640198511166</c:v>
                </c:pt>
                <c:pt idx="16675">
                  <c:v>13.690844233055801</c:v>
                </c:pt>
                <c:pt idx="16676">
                  <c:v>15.736175115207301</c:v>
                </c:pt>
                <c:pt idx="16677">
                  <c:v>17.368362831858398</c:v>
                </c:pt>
                <c:pt idx="16678">
                  <c:v>19.159313725490101</c:v>
                </c:pt>
                <c:pt idx="16679">
                  <c:v>13.7258771929824</c:v>
                </c:pt>
                <c:pt idx="16680">
                  <c:v>7.8048498845265497</c:v>
                </c:pt>
                <c:pt idx="16681">
                  <c:v>7.3168940188877203</c:v>
                </c:pt>
                <c:pt idx="16682">
                  <c:v>8.4381338742393499</c:v>
                </c:pt>
                <c:pt idx="16683">
                  <c:v>12.9768378650553</c:v>
                </c:pt>
                <c:pt idx="16684">
                  <c:v>9.8723404255319096</c:v>
                </c:pt>
                <c:pt idx="16685">
                  <c:v>10.741176470588201</c:v>
                </c:pt>
                <c:pt idx="16686">
                  <c:v>14.4731182795698</c:v>
                </c:pt>
                <c:pt idx="16687">
                  <c:v>21.488888888888798</c:v>
                </c:pt>
                <c:pt idx="16688">
                  <c:v>23.279569892473098</c:v>
                </c:pt>
                <c:pt idx="16689">
                  <c:v>25.3888888888888</c:v>
                </c:pt>
                <c:pt idx="16690">
                  <c:v>27.967741935483801</c:v>
                </c:pt>
                <c:pt idx="16691">
                  <c:v>16.413793103448199</c:v>
                </c:pt>
                <c:pt idx="16692">
                  <c:v>9.3249999999999993</c:v>
                </c:pt>
                <c:pt idx="16693">
                  <c:v>17.588709677419299</c:v>
                </c:pt>
                <c:pt idx="16694">
                  <c:v>12</c:v>
                </c:pt>
                <c:pt idx="16695">
                  <c:v>20.661290322580601</c:v>
                </c:pt>
                <c:pt idx="16696">
                  <c:v>1</c:v>
                </c:pt>
                <c:pt idx="16697">
                  <c:v>2.8245614035087701</c:v>
                </c:pt>
                <c:pt idx="16698">
                  <c:v>10.3217391304347</c:v>
                </c:pt>
                <c:pt idx="16699">
                  <c:v>17.027972027972002</c:v>
                </c:pt>
                <c:pt idx="16700">
                  <c:v>14.3355263157894</c:v>
                </c:pt>
                <c:pt idx="16701">
                  <c:v>14.4161490683229</c:v>
                </c:pt>
                <c:pt idx="16702">
                  <c:v>15.4411764705882</c:v>
                </c:pt>
                <c:pt idx="16703">
                  <c:v>4.8181818181818103</c:v>
                </c:pt>
                <c:pt idx="16704">
                  <c:v>4.75</c:v>
                </c:pt>
                <c:pt idx="16705">
                  <c:v>2.1538461538461502</c:v>
                </c:pt>
                <c:pt idx="16706">
                  <c:v>10.4444444444444</c:v>
                </c:pt>
                <c:pt idx="16707">
                  <c:v>9.1166768478924798</c:v>
                </c:pt>
                <c:pt idx="16708">
                  <c:v>8.9068364611259998</c:v>
                </c:pt>
                <c:pt idx="16709">
                  <c:v>10.231459330143499</c:v>
                </c:pt>
                <c:pt idx="16710">
                  <c:v>13.5948116121062</c:v>
                </c:pt>
                <c:pt idx="16711">
                  <c:v>15.793208004851399</c:v>
                </c:pt>
                <c:pt idx="16712">
                  <c:v>15.1953896816684</c:v>
                </c:pt>
                <c:pt idx="16713">
                  <c:v>15.692465753424599</c:v>
                </c:pt>
                <c:pt idx="16714">
                  <c:v>12.900911854103301</c:v>
                </c:pt>
                <c:pt idx="16715">
                  <c:v>8.2904707233065391</c:v>
                </c:pt>
                <c:pt idx="16716">
                  <c:v>9.1245551601423394</c:v>
                </c:pt>
                <c:pt idx="16717">
                  <c:v>8.9392739273927297</c:v>
                </c:pt>
                <c:pt idx="16718">
                  <c:v>15.5269922879177</c:v>
                </c:pt>
                <c:pt idx="16719">
                  <c:v>10.6478873239436</c:v>
                </c:pt>
                <c:pt idx="16720">
                  <c:v>7.6061776061776003</c:v>
                </c:pt>
                <c:pt idx="16721">
                  <c:v>9.0372881355932204</c:v>
                </c:pt>
                <c:pt idx="16722">
                  <c:v>14.5135135135135</c:v>
                </c:pt>
                <c:pt idx="16723">
                  <c:v>17.559999999999999</c:v>
                </c:pt>
                <c:pt idx="16724">
                  <c:v>21.245791245791199</c:v>
                </c:pt>
                <c:pt idx="16725">
                  <c:v>18.8547854785478</c:v>
                </c:pt>
                <c:pt idx="16726">
                  <c:v>13.3578947368421</c:v>
                </c:pt>
                <c:pt idx="16727">
                  <c:v>10.061818181818101</c:v>
                </c:pt>
                <c:pt idx="16728">
                  <c:v>10.3829787234042</c:v>
                </c:pt>
                <c:pt idx="16729">
                  <c:v>11.276470588235201</c:v>
                </c:pt>
                <c:pt idx="16730">
                  <c:v>15.9269662921348</c:v>
                </c:pt>
                <c:pt idx="16731">
                  <c:v>37</c:v>
                </c:pt>
                <c:pt idx="16732">
                  <c:v>7.0879154078549798</c:v>
                </c:pt>
                <c:pt idx="16733">
                  <c:v>8.6120505664094509</c:v>
                </c:pt>
                <c:pt idx="16734">
                  <c:v>9.4768798936327308</c:v>
                </c:pt>
                <c:pt idx="16735">
                  <c:v>10.9682271680736</c:v>
                </c:pt>
                <c:pt idx="16736">
                  <c:v>14.0360690814611</c:v>
                </c:pt>
                <c:pt idx="16737">
                  <c:v>15.3414634146341</c:v>
                </c:pt>
                <c:pt idx="16738">
                  <c:v>13.7958070564172</c:v>
                </c:pt>
                <c:pt idx="16739">
                  <c:v>9.8473748473748408</c:v>
                </c:pt>
                <c:pt idx="16740">
                  <c:v>7.5554267497464096</c:v>
                </c:pt>
                <c:pt idx="16741">
                  <c:v>9.0958188153310093</c:v>
                </c:pt>
                <c:pt idx="16742">
                  <c:v>8.0642750373691996</c:v>
                </c:pt>
                <c:pt idx="16743">
                  <c:v>12.0980012894906</c:v>
                </c:pt>
                <c:pt idx="16744">
                  <c:v>13.137931034482699</c:v>
                </c:pt>
                <c:pt idx="16745">
                  <c:v>10.2115384615384</c:v>
                </c:pt>
                <c:pt idx="16746">
                  <c:v>8.5566037735849001</c:v>
                </c:pt>
                <c:pt idx="16747">
                  <c:v>4.5185185185185102</c:v>
                </c:pt>
                <c:pt idx="16748">
                  <c:v>11.3363636363636</c:v>
                </c:pt>
                <c:pt idx="16749">
                  <c:v>13.6857142857142</c:v>
                </c:pt>
                <c:pt idx="16750">
                  <c:v>12.4098360655737</c:v>
                </c:pt>
                <c:pt idx="16751">
                  <c:v>8.2586206896551708</c:v>
                </c:pt>
                <c:pt idx="16752">
                  <c:v>10.2264150943396</c:v>
                </c:pt>
                <c:pt idx="16753">
                  <c:v>5.5161290322580596</c:v>
                </c:pt>
                <c:pt idx="16754">
                  <c:v>9.1083333333333307</c:v>
                </c:pt>
                <c:pt idx="16755">
                  <c:v>17.105263157894701</c:v>
                </c:pt>
                <c:pt idx="16756">
                  <c:v>5.6558641975308603</c:v>
                </c:pt>
                <c:pt idx="16757">
                  <c:v>4.3419243986254203</c:v>
                </c:pt>
                <c:pt idx="16758">
                  <c:v>9.1841637010676092</c:v>
                </c:pt>
                <c:pt idx="16759">
                  <c:v>7.5229716520039096</c:v>
                </c:pt>
                <c:pt idx="16760">
                  <c:v>7.6860036832412497</c:v>
                </c:pt>
                <c:pt idx="16761">
                  <c:v>11.549271636675201</c:v>
                </c:pt>
                <c:pt idx="16762">
                  <c:v>15.4364364364364</c:v>
                </c:pt>
                <c:pt idx="16763">
                  <c:v>5.3817689530685904</c:v>
                </c:pt>
                <c:pt idx="16764">
                  <c:v>3.0833988985051102</c:v>
                </c:pt>
                <c:pt idx="16765">
                  <c:v>5.8807339449541196</c:v>
                </c:pt>
                <c:pt idx="16766">
                  <c:v>2.6800766283524902</c:v>
                </c:pt>
                <c:pt idx="16767">
                  <c:v>7.9878731343283498</c:v>
                </c:pt>
                <c:pt idx="16768">
                  <c:v>12.5606936416184</c:v>
                </c:pt>
                <c:pt idx="16769">
                  <c:v>5.1038961038961004</c:v>
                </c:pt>
                <c:pt idx="16770">
                  <c:v>7.2325581395348797</c:v>
                </c:pt>
                <c:pt idx="16771">
                  <c:v>9.0387596899224807</c:v>
                </c:pt>
                <c:pt idx="16772">
                  <c:v>13.5277777777777</c:v>
                </c:pt>
                <c:pt idx="16773">
                  <c:v>17.741176470588201</c:v>
                </c:pt>
                <c:pt idx="16774">
                  <c:v>15.367231638418</c:v>
                </c:pt>
                <c:pt idx="16775">
                  <c:v>9.7058823529411704</c:v>
                </c:pt>
                <c:pt idx="16776">
                  <c:v>6.75</c:v>
                </c:pt>
                <c:pt idx="16777">
                  <c:v>10.6011560693641</c:v>
                </c:pt>
                <c:pt idx="16778">
                  <c:v>10.6860465116279</c:v>
                </c:pt>
                <c:pt idx="16779">
                  <c:v>17.2881355932203</c:v>
                </c:pt>
                <c:pt idx="16780">
                  <c:v>8.8653846153846096</c:v>
                </c:pt>
                <c:pt idx="16781">
                  <c:v>8.5494505494505493</c:v>
                </c:pt>
                <c:pt idx="16782">
                  <c:v>9.2475247524752398</c:v>
                </c:pt>
                <c:pt idx="16783">
                  <c:v>17.7967479674796</c:v>
                </c:pt>
                <c:pt idx="16784">
                  <c:v>25.9384615384615</c:v>
                </c:pt>
                <c:pt idx="16785">
                  <c:v>13.733333333333301</c:v>
                </c:pt>
                <c:pt idx="16786">
                  <c:v>22.4475524475524</c:v>
                </c:pt>
                <c:pt idx="16787">
                  <c:v>22.557971014492701</c:v>
                </c:pt>
                <c:pt idx="16788">
                  <c:v>10.2121212121212</c:v>
                </c:pt>
                <c:pt idx="16789">
                  <c:v>12.3722627737226</c:v>
                </c:pt>
                <c:pt idx="16790">
                  <c:v>12.217948717948699</c:v>
                </c:pt>
                <c:pt idx="16791">
                  <c:v>15.6568047337278</c:v>
                </c:pt>
                <c:pt idx="16792">
                  <c:v>4.6153846153846096</c:v>
                </c:pt>
                <c:pt idx="16793">
                  <c:v>10.2105263157894</c:v>
                </c:pt>
                <c:pt idx="16794">
                  <c:v>12.75</c:v>
                </c:pt>
                <c:pt idx="16795">
                  <c:v>11.588235294117601</c:v>
                </c:pt>
                <c:pt idx="16796">
                  <c:v>22.052631578947299</c:v>
                </c:pt>
                <c:pt idx="16797">
                  <c:v>10</c:v>
                </c:pt>
                <c:pt idx="16798">
                  <c:v>2.1</c:v>
                </c:pt>
                <c:pt idx="16799">
                  <c:v>9.75</c:v>
                </c:pt>
                <c:pt idx="16800">
                  <c:v>6.6666666666666599</c:v>
                </c:pt>
                <c:pt idx="16801">
                  <c:v>9</c:v>
                </c:pt>
                <c:pt idx="16802">
                  <c:v>10.0877697841726</c:v>
                </c:pt>
                <c:pt idx="16803">
                  <c:v>8.0794392523364493</c:v>
                </c:pt>
                <c:pt idx="16804">
                  <c:v>7.4395280235988199</c:v>
                </c:pt>
                <c:pt idx="16805">
                  <c:v>10.533127889059999</c:v>
                </c:pt>
                <c:pt idx="16806">
                  <c:v>10.6985074626865</c:v>
                </c:pt>
                <c:pt idx="16807">
                  <c:v>17.5631659056316</c:v>
                </c:pt>
                <c:pt idx="16808">
                  <c:v>13.691964285714199</c:v>
                </c:pt>
                <c:pt idx="16809">
                  <c:v>10.576506955177701</c:v>
                </c:pt>
                <c:pt idx="16810">
                  <c:v>5.9856459330143501</c:v>
                </c:pt>
                <c:pt idx="16811">
                  <c:v>6.765625</c:v>
                </c:pt>
                <c:pt idx="16812">
                  <c:v>8.4105691056910494</c:v>
                </c:pt>
                <c:pt idx="16813">
                  <c:v>12.9873257287705</c:v>
                </c:pt>
                <c:pt idx="16814">
                  <c:v>9.4356894553881805</c:v>
                </c:pt>
                <c:pt idx="16815">
                  <c:v>7.9174193548387004</c:v>
                </c:pt>
                <c:pt idx="16816">
                  <c:v>12.2863795110593</c:v>
                </c:pt>
                <c:pt idx="16817">
                  <c:v>12.364396654719201</c:v>
                </c:pt>
                <c:pt idx="16818">
                  <c:v>14.324293785310701</c:v>
                </c:pt>
                <c:pt idx="16819">
                  <c:v>18.715990453460599</c:v>
                </c:pt>
                <c:pt idx="16820">
                  <c:v>14.8274647887323</c:v>
                </c:pt>
                <c:pt idx="16821">
                  <c:v>11.429398148148101</c:v>
                </c:pt>
                <c:pt idx="16822">
                  <c:v>6.9387019230769198</c:v>
                </c:pt>
                <c:pt idx="16823">
                  <c:v>6.9824561403508696</c:v>
                </c:pt>
                <c:pt idx="16824">
                  <c:v>8.5765158806544708</c:v>
                </c:pt>
                <c:pt idx="16825">
                  <c:v>14.706880301602199</c:v>
                </c:pt>
                <c:pt idx="16826">
                  <c:v>8.6122699386503001</c:v>
                </c:pt>
                <c:pt idx="16827">
                  <c:v>9.0524220305242196</c:v>
                </c:pt>
                <c:pt idx="16828">
                  <c:v>10.666864256075799</c:v>
                </c:pt>
                <c:pt idx="16829">
                  <c:v>13.1785052501544</c:v>
                </c:pt>
                <c:pt idx="16830">
                  <c:v>16.564149785144199</c:v>
                </c:pt>
                <c:pt idx="16831">
                  <c:v>15.472972972972901</c:v>
                </c:pt>
                <c:pt idx="16832">
                  <c:v>13.8024523160762</c:v>
                </c:pt>
                <c:pt idx="16833">
                  <c:v>11.553462940461699</c:v>
                </c:pt>
                <c:pt idx="16834">
                  <c:v>7.4907834101382402</c:v>
                </c:pt>
                <c:pt idx="16835">
                  <c:v>9.8104895104895107</c:v>
                </c:pt>
                <c:pt idx="16836">
                  <c:v>9.6238286479250306</c:v>
                </c:pt>
                <c:pt idx="16837">
                  <c:v>13.571523178807899</c:v>
                </c:pt>
                <c:pt idx="16838">
                  <c:v>11.740780911062901</c:v>
                </c:pt>
                <c:pt idx="16839">
                  <c:v>13.808235294117599</c:v>
                </c:pt>
                <c:pt idx="16840">
                  <c:v>15.9903743315508</c:v>
                </c:pt>
                <c:pt idx="16841">
                  <c:v>17.2986111111111</c:v>
                </c:pt>
                <c:pt idx="16842">
                  <c:v>19.058956916099699</c:v>
                </c:pt>
                <c:pt idx="16843">
                  <c:v>19.932105868814698</c:v>
                </c:pt>
                <c:pt idx="16844">
                  <c:v>19.5217391304347</c:v>
                </c:pt>
                <c:pt idx="16845">
                  <c:v>16.2632183908045</c:v>
                </c:pt>
                <c:pt idx="16846">
                  <c:v>9.5184331797235</c:v>
                </c:pt>
                <c:pt idx="16847">
                  <c:v>13.6291390728476</c:v>
                </c:pt>
                <c:pt idx="16848">
                  <c:v>15.014940239043799</c:v>
                </c:pt>
                <c:pt idx="16849">
                  <c:v>16.7439143135345</c:v>
                </c:pt>
                <c:pt idx="16850">
                  <c:v>9.4857768052516391</c:v>
                </c:pt>
                <c:pt idx="16851">
                  <c:v>9.3646496815286593</c:v>
                </c:pt>
                <c:pt idx="16852">
                  <c:v>11.8660968660968</c:v>
                </c:pt>
                <c:pt idx="16853">
                  <c:v>12.6460875807609</c:v>
                </c:pt>
                <c:pt idx="16854">
                  <c:v>15.024561403508701</c:v>
                </c:pt>
                <c:pt idx="16855">
                  <c:v>17.4212993971868</c:v>
                </c:pt>
                <c:pt idx="16856">
                  <c:v>16.532710280373799</c:v>
                </c:pt>
                <c:pt idx="16857">
                  <c:v>10.927773641102</c:v>
                </c:pt>
                <c:pt idx="16858">
                  <c:v>8.5082872928176698</c:v>
                </c:pt>
                <c:pt idx="16859">
                  <c:v>8.4318965517241296</c:v>
                </c:pt>
                <c:pt idx="16860">
                  <c:v>8.9523418241577595</c:v>
                </c:pt>
                <c:pt idx="16861">
                  <c:v>14.696557245796599</c:v>
                </c:pt>
                <c:pt idx="16862">
                  <c:v>7.9162198391420899</c:v>
                </c:pt>
                <c:pt idx="16863">
                  <c:v>8.8909883720930196</c:v>
                </c:pt>
                <c:pt idx="16864">
                  <c:v>10.1964403427818</c:v>
                </c:pt>
                <c:pt idx="16865">
                  <c:v>10.9028727770177</c:v>
                </c:pt>
                <c:pt idx="16866">
                  <c:v>14.405641370047</c:v>
                </c:pt>
                <c:pt idx="16867">
                  <c:v>15.865372953305</c:v>
                </c:pt>
                <c:pt idx="16868">
                  <c:v>14.3755588673621</c:v>
                </c:pt>
                <c:pt idx="16869">
                  <c:v>11.9495081967213</c:v>
                </c:pt>
                <c:pt idx="16870">
                  <c:v>7.4060945273631802</c:v>
                </c:pt>
                <c:pt idx="16871">
                  <c:v>9.4236162361623599</c:v>
                </c:pt>
                <c:pt idx="16872">
                  <c:v>7.3246187363834396</c:v>
                </c:pt>
                <c:pt idx="16873">
                  <c:v>12.067190850607499</c:v>
                </c:pt>
                <c:pt idx="16874">
                  <c:v>9.8930684699915403</c:v>
                </c:pt>
                <c:pt idx="16875">
                  <c:v>10.7264282396655</c:v>
                </c:pt>
                <c:pt idx="16876">
                  <c:v>11.507501071581601</c:v>
                </c:pt>
                <c:pt idx="16877">
                  <c:v>13.2716864817261</c:v>
                </c:pt>
                <c:pt idx="16878">
                  <c:v>16.269881556683501</c:v>
                </c:pt>
                <c:pt idx="16879">
                  <c:v>16.922057677318701</c:v>
                </c:pt>
                <c:pt idx="16880">
                  <c:v>15.469749139203101</c:v>
                </c:pt>
                <c:pt idx="16881">
                  <c:v>11.575913978494601</c:v>
                </c:pt>
                <c:pt idx="16882">
                  <c:v>8.1453344343517706</c:v>
                </c:pt>
                <c:pt idx="16883">
                  <c:v>11.4374100719424</c:v>
                </c:pt>
                <c:pt idx="16884">
                  <c:v>9.9642697632871808</c:v>
                </c:pt>
                <c:pt idx="16885">
                  <c:v>14.786609071274199</c:v>
                </c:pt>
                <c:pt idx="16886">
                  <c:v>9.3966346153846096</c:v>
                </c:pt>
                <c:pt idx="16887">
                  <c:v>9.3501326259946893</c:v>
                </c:pt>
                <c:pt idx="16888">
                  <c:v>11.8702460850111</c:v>
                </c:pt>
                <c:pt idx="16889">
                  <c:v>12.5552995391705</c:v>
                </c:pt>
                <c:pt idx="16890">
                  <c:v>15.845265588914501</c:v>
                </c:pt>
                <c:pt idx="16891">
                  <c:v>14.2361809045226</c:v>
                </c:pt>
                <c:pt idx="16892">
                  <c:v>16.5965770171149</c:v>
                </c:pt>
                <c:pt idx="16893">
                  <c:v>15.4378238341968</c:v>
                </c:pt>
                <c:pt idx="16894">
                  <c:v>12.3907103825136</c:v>
                </c:pt>
                <c:pt idx="16895">
                  <c:v>9.6185101580135406</c:v>
                </c:pt>
                <c:pt idx="16896">
                  <c:v>10.125736738703299</c:v>
                </c:pt>
                <c:pt idx="16897">
                  <c:v>14.9692307692307</c:v>
                </c:pt>
                <c:pt idx="16898">
                  <c:v>10.0705128205128</c:v>
                </c:pt>
                <c:pt idx="16899">
                  <c:v>8.5446808510638306</c:v>
                </c:pt>
                <c:pt idx="16900">
                  <c:v>9.1098191214470194</c:v>
                </c:pt>
                <c:pt idx="16901">
                  <c:v>15.1259842519685</c:v>
                </c:pt>
                <c:pt idx="16902">
                  <c:v>17.2481108312342</c:v>
                </c:pt>
                <c:pt idx="16903">
                  <c:v>18.1448538754764</c:v>
                </c:pt>
                <c:pt idx="16904">
                  <c:v>17.744444444444401</c:v>
                </c:pt>
                <c:pt idx="16905">
                  <c:v>11.2431466030989</c:v>
                </c:pt>
                <c:pt idx="16906">
                  <c:v>8.9256505576208092</c:v>
                </c:pt>
                <c:pt idx="16907">
                  <c:v>9.57371794871794</c:v>
                </c:pt>
                <c:pt idx="16908">
                  <c:v>9.9423480083857392</c:v>
                </c:pt>
                <c:pt idx="16909">
                  <c:v>14.071060762100901</c:v>
                </c:pt>
                <c:pt idx="16910">
                  <c:v>11.0437956204379</c:v>
                </c:pt>
                <c:pt idx="16911">
                  <c:v>6.96</c:v>
                </c:pt>
                <c:pt idx="16912">
                  <c:v>9.2563176895306807</c:v>
                </c:pt>
                <c:pt idx="16913">
                  <c:v>11.410774410774399</c:v>
                </c:pt>
                <c:pt idx="16914">
                  <c:v>14.139158576051701</c:v>
                </c:pt>
                <c:pt idx="16915">
                  <c:v>15.788961038961</c:v>
                </c:pt>
                <c:pt idx="16916">
                  <c:v>15.577215189873399</c:v>
                </c:pt>
                <c:pt idx="16917">
                  <c:v>12.7318295739348</c:v>
                </c:pt>
                <c:pt idx="16918">
                  <c:v>5.5170212765957398</c:v>
                </c:pt>
                <c:pt idx="16919">
                  <c:v>5.1485148514851398</c:v>
                </c:pt>
                <c:pt idx="16920">
                  <c:v>6.3769230769230703</c:v>
                </c:pt>
                <c:pt idx="16921">
                  <c:v>8.7125000000000004</c:v>
                </c:pt>
                <c:pt idx="16922">
                  <c:v>10.881720430107499</c:v>
                </c:pt>
                <c:pt idx="16923">
                  <c:v>14.082352941176399</c:v>
                </c:pt>
                <c:pt idx="16924">
                  <c:v>6.5362318840579698</c:v>
                </c:pt>
                <c:pt idx="16925">
                  <c:v>4.6987951807228896</c:v>
                </c:pt>
                <c:pt idx="16926">
                  <c:v>11.3548387096774</c:v>
                </c:pt>
                <c:pt idx="16927">
                  <c:v>13.233333333333301</c:v>
                </c:pt>
                <c:pt idx="16928">
                  <c:v>4.3118279569892399</c:v>
                </c:pt>
                <c:pt idx="16929">
                  <c:v>10.817204301075201</c:v>
                </c:pt>
                <c:pt idx="16930">
                  <c:v>3.6923076923076898</c:v>
                </c:pt>
                <c:pt idx="16931">
                  <c:v>12.763440860215001</c:v>
                </c:pt>
                <c:pt idx="16932">
                  <c:v>12.1111111111111</c:v>
                </c:pt>
                <c:pt idx="16933">
                  <c:v>18.344086021505301</c:v>
                </c:pt>
                <c:pt idx="16934">
                  <c:v>21</c:v>
                </c:pt>
                <c:pt idx="16935">
                  <c:v>-0.2</c:v>
                </c:pt>
                <c:pt idx="16936">
                  <c:v>-1</c:v>
                </c:pt>
                <c:pt idx="16937">
                  <c:v>9.3550863723608408</c:v>
                </c:pt>
                <c:pt idx="16938">
                  <c:v>7.7755313634007202</c:v>
                </c:pt>
                <c:pt idx="16939">
                  <c:v>9.7096162955945005</c:v>
                </c:pt>
                <c:pt idx="16940">
                  <c:v>13.6200098570724</c:v>
                </c:pt>
                <c:pt idx="16941">
                  <c:v>15.885381253035399</c:v>
                </c:pt>
                <c:pt idx="16942">
                  <c:v>16.1283994650022</c:v>
                </c:pt>
                <c:pt idx="16943">
                  <c:v>15.087784241142201</c:v>
                </c:pt>
                <c:pt idx="16944">
                  <c:v>11.4066962087641</c:v>
                </c:pt>
                <c:pt idx="16945">
                  <c:v>8.6658595641646397</c:v>
                </c:pt>
                <c:pt idx="16946">
                  <c:v>11.2479608482871</c:v>
                </c:pt>
                <c:pt idx="16947">
                  <c:v>7.9811320754716899</c:v>
                </c:pt>
                <c:pt idx="16948">
                  <c:v>12.639408866995</c:v>
                </c:pt>
                <c:pt idx="16949">
                  <c:v>8.79279279279279</c:v>
                </c:pt>
                <c:pt idx="16950">
                  <c:v>10.034313725490099</c:v>
                </c:pt>
                <c:pt idx="16951">
                  <c:v>9.8634361233480092</c:v>
                </c:pt>
                <c:pt idx="16952">
                  <c:v>14.236286919831199</c:v>
                </c:pt>
                <c:pt idx="16953">
                  <c:v>13.1388888888888</c:v>
                </c:pt>
                <c:pt idx="16954">
                  <c:v>19.6546184738955</c:v>
                </c:pt>
                <c:pt idx="16955">
                  <c:v>19.21484375</c:v>
                </c:pt>
                <c:pt idx="16956">
                  <c:v>12.7558139534883</c:v>
                </c:pt>
                <c:pt idx="16957">
                  <c:v>9.2235772357723498</c:v>
                </c:pt>
                <c:pt idx="16958">
                  <c:v>9.2480314960629908</c:v>
                </c:pt>
                <c:pt idx="16959">
                  <c:v>12.638461538461501</c:v>
                </c:pt>
                <c:pt idx="16960">
                  <c:v>15.532818532818499</c:v>
                </c:pt>
                <c:pt idx="16961">
                  <c:v>9.1765195670274693</c:v>
                </c:pt>
                <c:pt idx="16962">
                  <c:v>8.1841385597082894</c:v>
                </c:pt>
                <c:pt idx="16963">
                  <c:v>10.530179445350701</c:v>
                </c:pt>
                <c:pt idx="16964">
                  <c:v>12.4806201550387</c:v>
                </c:pt>
                <c:pt idx="16965">
                  <c:v>14.443972835314</c:v>
                </c:pt>
                <c:pt idx="16966">
                  <c:v>16.129485179407101</c:v>
                </c:pt>
                <c:pt idx="16967">
                  <c:v>13.259259259259199</c:v>
                </c:pt>
                <c:pt idx="16968">
                  <c:v>10.975085910652901</c:v>
                </c:pt>
                <c:pt idx="16969">
                  <c:v>9.0381184103811805</c:v>
                </c:pt>
                <c:pt idx="16970">
                  <c:v>9.6873767258382593</c:v>
                </c:pt>
                <c:pt idx="16971">
                  <c:v>9.4652406417112296</c:v>
                </c:pt>
                <c:pt idx="16972">
                  <c:v>13.0008718395815</c:v>
                </c:pt>
                <c:pt idx="16973">
                  <c:v>10.0388349514563</c:v>
                </c:pt>
                <c:pt idx="16974">
                  <c:v>5.74193548387096</c:v>
                </c:pt>
                <c:pt idx="16975">
                  <c:v>6.1851851851851798</c:v>
                </c:pt>
                <c:pt idx="16976">
                  <c:v>12.942307692307599</c:v>
                </c:pt>
                <c:pt idx="16977">
                  <c:v>11.8217821782178</c:v>
                </c:pt>
                <c:pt idx="16978">
                  <c:v>16.293478260869499</c:v>
                </c:pt>
                <c:pt idx="16979">
                  <c:v>15.451612903225801</c:v>
                </c:pt>
                <c:pt idx="16980">
                  <c:v>13.517241379310301</c:v>
                </c:pt>
                <c:pt idx="16981">
                  <c:v>4.3884297520661102</c:v>
                </c:pt>
                <c:pt idx="16982">
                  <c:v>11.008064516129</c:v>
                </c:pt>
                <c:pt idx="16983">
                  <c:v>9.9712230215827304</c:v>
                </c:pt>
                <c:pt idx="16984">
                  <c:v>16.14</c:v>
                </c:pt>
                <c:pt idx="16985">
                  <c:v>7.8541666666666599</c:v>
                </c:pt>
                <c:pt idx="16986">
                  <c:v>13.482142857142801</c:v>
                </c:pt>
                <c:pt idx="16987">
                  <c:v>8.5901639344262293</c:v>
                </c:pt>
                <c:pt idx="16988">
                  <c:v>18.016666666666602</c:v>
                </c:pt>
                <c:pt idx="16989">
                  <c:v>19.822580645161199</c:v>
                </c:pt>
                <c:pt idx="16990">
                  <c:v>13.4</c:v>
                </c:pt>
                <c:pt idx="16991">
                  <c:v>18.7258064516129</c:v>
                </c:pt>
                <c:pt idx="16992">
                  <c:v>17.7903225806451</c:v>
                </c:pt>
                <c:pt idx="16993">
                  <c:v>15.216666666666599</c:v>
                </c:pt>
                <c:pt idx="16994">
                  <c:v>20.5</c:v>
                </c:pt>
                <c:pt idx="16995">
                  <c:v>10.283333333333299</c:v>
                </c:pt>
                <c:pt idx="16996">
                  <c:v>25.822580645161199</c:v>
                </c:pt>
                <c:pt idx="16997">
                  <c:v>5.1764705882352899</c:v>
                </c:pt>
                <c:pt idx="16998">
                  <c:v>6.4903225806451603</c:v>
                </c:pt>
                <c:pt idx="16999">
                  <c:v>3.8265895953757201</c:v>
                </c:pt>
                <c:pt idx="17000">
                  <c:v>6.9047619047618998</c:v>
                </c:pt>
                <c:pt idx="17001">
                  <c:v>1.04117647058823</c:v>
                </c:pt>
                <c:pt idx="17002">
                  <c:v>-1.9298245614034999</c:v>
                </c:pt>
                <c:pt idx="17003">
                  <c:v>8.6692913385826706</c:v>
                </c:pt>
                <c:pt idx="17004">
                  <c:v>14.170940170940099</c:v>
                </c:pt>
                <c:pt idx="17005">
                  <c:v>7.9119999999999999</c:v>
                </c:pt>
                <c:pt idx="17006">
                  <c:v>14.4335664335664</c:v>
                </c:pt>
                <c:pt idx="17007">
                  <c:v>17.2903225806451</c:v>
                </c:pt>
                <c:pt idx="17008">
                  <c:v>17.940000000000001</c:v>
                </c:pt>
                <c:pt idx="17009">
                  <c:v>19.993548387096698</c:v>
                </c:pt>
                <c:pt idx="17010">
                  <c:v>12.6540880503144</c:v>
                </c:pt>
                <c:pt idx="17011">
                  <c:v>7.3463687150837904</c:v>
                </c:pt>
                <c:pt idx="17012">
                  <c:v>10.005263157894699</c:v>
                </c:pt>
                <c:pt idx="17013">
                  <c:v>2.7596153846153801</c:v>
                </c:pt>
                <c:pt idx="17014">
                  <c:v>18.1448598130841</c:v>
                </c:pt>
                <c:pt idx="17015">
                  <c:v>9.0957446808510607</c:v>
                </c:pt>
                <c:pt idx="17016">
                  <c:v>11.8117647058823</c:v>
                </c:pt>
                <c:pt idx="17017">
                  <c:v>7.4838709677419297</c:v>
                </c:pt>
                <c:pt idx="17018">
                  <c:v>16.1444444444444</c:v>
                </c:pt>
                <c:pt idx="17019">
                  <c:v>19.720430107526798</c:v>
                </c:pt>
                <c:pt idx="17020">
                  <c:v>24.455555555555499</c:v>
                </c:pt>
                <c:pt idx="17021">
                  <c:v>16.559139784946201</c:v>
                </c:pt>
                <c:pt idx="17022">
                  <c:v>15.1293103448275</c:v>
                </c:pt>
                <c:pt idx="17023">
                  <c:v>10.0416666666666</c:v>
                </c:pt>
                <c:pt idx="17024">
                  <c:v>7.9193548387096699</c:v>
                </c:pt>
                <c:pt idx="17025">
                  <c:v>10.617886178861699</c:v>
                </c:pt>
                <c:pt idx="17026">
                  <c:v>16.248062015503798</c:v>
                </c:pt>
                <c:pt idx="17027">
                  <c:v>10.8208</c:v>
                </c:pt>
                <c:pt idx="17028">
                  <c:v>11.2261484098939</c:v>
                </c:pt>
                <c:pt idx="17029">
                  <c:v>9.9281150159744396</c:v>
                </c:pt>
                <c:pt idx="17030">
                  <c:v>12.811352253756199</c:v>
                </c:pt>
                <c:pt idx="17031">
                  <c:v>14.9772727272727</c:v>
                </c:pt>
                <c:pt idx="17032">
                  <c:v>21</c:v>
                </c:pt>
                <c:pt idx="17033">
                  <c:v>18.885937500000001</c:v>
                </c:pt>
                <c:pt idx="17034">
                  <c:v>13.304411764705799</c:v>
                </c:pt>
                <c:pt idx="17035">
                  <c:v>7.6388888888888804</c:v>
                </c:pt>
                <c:pt idx="17036">
                  <c:v>12.4129793510324</c:v>
                </c:pt>
                <c:pt idx="17037">
                  <c:v>8.8810457516339802</c:v>
                </c:pt>
                <c:pt idx="17038">
                  <c:v>14.211612903225801</c:v>
                </c:pt>
                <c:pt idx="17039">
                  <c:v>8.1649484536082397</c:v>
                </c:pt>
                <c:pt idx="17040">
                  <c:v>6.4659090909090899</c:v>
                </c:pt>
                <c:pt idx="17041">
                  <c:v>8.36082474226804</c:v>
                </c:pt>
                <c:pt idx="17042">
                  <c:v>14.3829787234042</c:v>
                </c:pt>
                <c:pt idx="17043">
                  <c:v>17.258064516129</c:v>
                </c:pt>
                <c:pt idx="17044">
                  <c:v>31.2555555555555</c:v>
                </c:pt>
                <c:pt idx="17045">
                  <c:v>27.258064516129</c:v>
                </c:pt>
                <c:pt idx="17046">
                  <c:v>16.051724137931</c:v>
                </c:pt>
                <c:pt idx="17047">
                  <c:v>8.1083333333333307</c:v>
                </c:pt>
                <c:pt idx="17048">
                  <c:v>8.2983870967741904</c:v>
                </c:pt>
                <c:pt idx="17049">
                  <c:v>11</c:v>
                </c:pt>
                <c:pt idx="17050">
                  <c:v>16.25</c:v>
                </c:pt>
                <c:pt idx="17051">
                  <c:v>19.928571428571399</c:v>
                </c:pt>
                <c:pt idx="17052">
                  <c:v>17.117647058823501</c:v>
                </c:pt>
                <c:pt idx="17053">
                  <c:v>12.5</c:v>
                </c:pt>
                <c:pt idx="17054">
                  <c:v>6.6363636363636296</c:v>
                </c:pt>
                <c:pt idx="17055">
                  <c:v>16.25</c:v>
                </c:pt>
                <c:pt idx="17056">
                  <c:v>36.5</c:v>
                </c:pt>
                <c:pt idx="17057">
                  <c:v>14.9901960784313</c:v>
                </c:pt>
                <c:pt idx="17058">
                  <c:v>9.8064516129032206</c:v>
                </c:pt>
                <c:pt idx="17059">
                  <c:v>11.042105263157801</c:v>
                </c:pt>
                <c:pt idx="17060">
                  <c:v>21.3333333333333</c:v>
                </c:pt>
                <c:pt idx="17061">
                  <c:v>13.430107526881701</c:v>
                </c:pt>
                <c:pt idx="17062">
                  <c:v>22.4444444444444</c:v>
                </c:pt>
                <c:pt idx="17063">
                  <c:v>18.903225806451601</c:v>
                </c:pt>
                <c:pt idx="17064">
                  <c:v>17.275862068965498</c:v>
                </c:pt>
                <c:pt idx="17065">
                  <c:v>12.875</c:v>
                </c:pt>
                <c:pt idx="17066">
                  <c:v>10.943548387096699</c:v>
                </c:pt>
                <c:pt idx="17067">
                  <c:v>13.910447761194</c:v>
                </c:pt>
                <c:pt idx="17068">
                  <c:v>13.1942446043165</c:v>
                </c:pt>
                <c:pt idx="17069">
                  <c:v>1.0909090909090899</c:v>
                </c:pt>
                <c:pt idx="17070">
                  <c:v>11.0833333333333</c:v>
                </c:pt>
                <c:pt idx="17071">
                  <c:v>7.125</c:v>
                </c:pt>
                <c:pt idx="17072">
                  <c:v>7.4166666666666599</c:v>
                </c:pt>
                <c:pt idx="17073">
                  <c:v>7.875</c:v>
                </c:pt>
                <c:pt idx="17074">
                  <c:v>25</c:v>
                </c:pt>
                <c:pt idx="17075">
                  <c:v>24.5263157894736</c:v>
                </c:pt>
                <c:pt idx="17076">
                  <c:v>2.125</c:v>
                </c:pt>
                <c:pt idx="17077">
                  <c:v>6.4</c:v>
                </c:pt>
                <c:pt idx="17078">
                  <c:v>8</c:v>
                </c:pt>
                <c:pt idx="17079">
                  <c:v>17.2222222222222</c:v>
                </c:pt>
                <c:pt idx="17080">
                  <c:v>-2.25</c:v>
                </c:pt>
                <c:pt idx="17081">
                  <c:v>14.5</c:v>
                </c:pt>
                <c:pt idx="17082">
                  <c:v>33.5</c:v>
                </c:pt>
                <c:pt idx="17083">
                  <c:v>109.5</c:v>
                </c:pt>
                <c:pt idx="17084">
                  <c:v>6.93333333333333</c:v>
                </c:pt>
                <c:pt idx="17085">
                  <c:v>8.2211538461538396</c:v>
                </c:pt>
                <c:pt idx="17086">
                  <c:v>9.4244031830238697</c:v>
                </c:pt>
                <c:pt idx="17087">
                  <c:v>12</c:v>
                </c:pt>
                <c:pt idx="17088">
                  <c:v>15.960106382978701</c:v>
                </c:pt>
                <c:pt idx="17089">
                  <c:v>16.2849740932642</c:v>
                </c:pt>
                <c:pt idx="17090">
                  <c:v>16.4472361809045</c:v>
                </c:pt>
                <c:pt idx="17091">
                  <c:v>12.528967254408</c:v>
                </c:pt>
                <c:pt idx="17092">
                  <c:v>8.2792553191489304</c:v>
                </c:pt>
                <c:pt idx="17093">
                  <c:v>8.6769230769230692</c:v>
                </c:pt>
                <c:pt idx="17094">
                  <c:v>6.3463203463203399</c:v>
                </c:pt>
                <c:pt idx="17095">
                  <c:v>11.8648068669527</c:v>
                </c:pt>
                <c:pt idx="17096">
                  <c:v>8.1943155452436098</c:v>
                </c:pt>
                <c:pt idx="17097">
                  <c:v>8.1978371501272207</c:v>
                </c:pt>
                <c:pt idx="17098">
                  <c:v>9.4891179839633395</c:v>
                </c:pt>
                <c:pt idx="17099">
                  <c:v>11.7515546342907</c:v>
                </c:pt>
                <c:pt idx="17100">
                  <c:v>14.0090194937445</c:v>
                </c:pt>
                <c:pt idx="17101">
                  <c:v>14.063267485317599</c:v>
                </c:pt>
                <c:pt idx="17102">
                  <c:v>13.775657894736799</c:v>
                </c:pt>
                <c:pt idx="17103">
                  <c:v>10.186740011580699</c:v>
                </c:pt>
                <c:pt idx="17104">
                  <c:v>6.8497807017543799</c:v>
                </c:pt>
                <c:pt idx="17105">
                  <c:v>8.3793774319066099</c:v>
                </c:pt>
                <c:pt idx="17106">
                  <c:v>7.8079006052883004</c:v>
                </c:pt>
                <c:pt idx="17107">
                  <c:v>12.957967377666201</c:v>
                </c:pt>
                <c:pt idx="17108">
                  <c:v>6.5471698113207504</c:v>
                </c:pt>
                <c:pt idx="17109">
                  <c:v>9.1702127659574408</c:v>
                </c:pt>
                <c:pt idx="17110">
                  <c:v>9.2580645161290303</c:v>
                </c:pt>
                <c:pt idx="17111">
                  <c:v>12.4855491329479</c:v>
                </c:pt>
                <c:pt idx="17112">
                  <c:v>15.010752688171999</c:v>
                </c:pt>
                <c:pt idx="17113">
                  <c:v>9.86666666666666</c:v>
                </c:pt>
                <c:pt idx="17114">
                  <c:v>9.3440860215053707</c:v>
                </c:pt>
                <c:pt idx="17115">
                  <c:v>14.2442396313364</c:v>
                </c:pt>
                <c:pt idx="17116">
                  <c:v>8.4</c:v>
                </c:pt>
                <c:pt idx="17117">
                  <c:v>7.0287769784172598</c:v>
                </c:pt>
                <c:pt idx="17118">
                  <c:v>6.9513108614232202</c:v>
                </c:pt>
                <c:pt idx="17119">
                  <c:v>14.3152173913043</c:v>
                </c:pt>
                <c:pt idx="17120">
                  <c:v>11.8783505154639</c:v>
                </c:pt>
                <c:pt idx="17121">
                  <c:v>13.3704545454545</c:v>
                </c:pt>
                <c:pt idx="17122">
                  <c:v>17.553846153846099</c:v>
                </c:pt>
                <c:pt idx="17123">
                  <c:v>15.9209486166007</c:v>
                </c:pt>
                <c:pt idx="17124">
                  <c:v>18.393536121673002</c:v>
                </c:pt>
                <c:pt idx="17125">
                  <c:v>20.511811023621998</c:v>
                </c:pt>
                <c:pt idx="17126">
                  <c:v>16.361702127659498</c:v>
                </c:pt>
                <c:pt idx="17127">
                  <c:v>14.606870229007599</c:v>
                </c:pt>
                <c:pt idx="17128">
                  <c:v>7.8636363636363598</c:v>
                </c:pt>
                <c:pt idx="17129">
                  <c:v>15.8920741989881</c:v>
                </c:pt>
                <c:pt idx="17130">
                  <c:v>12.594009983361</c:v>
                </c:pt>
                <c:pt idx="17131">
                  <c:v>19.670454545454501</c:v>
                </c:pt>
                <c:pt idx="17132">
                  <c:v>11.387755102040799</c:v>
                </c:pt>
                <c:pt idx="17133">
                  <c:v>6.9103448275861998</c:v>
                </c:pt>
                <c:pt idx="17134">
                  <c:v>8.5759493670885991</c:v>
                </c:pt>
                <c:pt idx="17135">
                  <c:v>14.0322580645161</c:v>
                </c:pt>
                <c:pt idx="17136">
                  <c:v>17.529702970296999</c:v>
                </c:pt>
                <c:pt idx="17137">
                  <c:v>19.0710659898477</c:v>
                </c:pt>
                <c:pt idx="17138">
                  <c:v>14.9402985074626</c:v>
                </c:pt>
                <c:pt idx="17139">
                  <c:v>14.7990430622009</c:v>
                </c:pt>
                <c:pt idx="17140">
                  <c:v>10.1206030150753</c:v>
                </c:pt>
                <c:pt idx="17141">
                  <c:v>9.3429951690821191</c:v>
                </c:pt>
                <c:pt idx="17142">
                  <c:v>8.1022727272727195</c:v>
                </c:pt>
                <c:pt idx="17143">
                  <c:v>11.6142322097378</c:v>
                </c:pt>
                <c:pt idx="17144">
                  <c:v>8.9072164948453594</c:v>
                </c:pt>
                <c:pt idx="17145">
                  <c:v>9.31460674157303</c:v>
                </c:pt>
                <c:pt idx="17146">
                  <c:v>12.627659574468</c:v>
                </c:pt>
                <c:pt idx="17147">
                  <c:v>16.244444444444401</c:v>
                </c:pt>
                <c:pt idx="17148">
                  <c:v>10.118279569892399</c:v>
                </c:pt>
                <c:pt idx="17149">
                  <c:v>21.3</c:v>
                </c:pt>
                <c:pt idx="17150">
                  <c:v>19.989247311827899</c:v>
                </c:pt>
                <c:pt idx="17151">
                  <c:v>24.879310344827498</c:v>
                </c:pt>
                <c:pt idx="17152">
                  <c:v>11.1</c:v>
                </c:pt>
                <c:pt idx="17153">
                  <c:v>8.6129032258064502</c:v>
                </c:pt>
                <c:pt idx="17154">
                  <c:v>8.25984251968503</c:v>
                </c:pt>
                <c:pt idx="17155">
                  <c:v>19.664179104477601</c:v>
                </c:pt>
                <c:pt idx="17156">
                  <c:v>4.95698924731182</c:v>
                </c:pt>
                <c:pt idx="17157">
                  <c:v>5.0705882352941103</c:v>
                </c:pt>
                <c:pt idx="17158">
                  <c:v>6.93</c:v>
                </c:pt>
                <c:pt idx="17159">
                  <c:v>22.966101694915199</c:v>
                </c:pt>
                <c:pt idx="17160">
                  <c:v>30.677419354838701</c:v>
                </c:pt>
                <c:pt idx="17161">
                  <c:v>35.366666666666603</c:v>
                </c:pt>
                <c:pt idx="17162">
                  <c:v>26.5403225806451</c:v>
                </c:pt>
                <c:pt idx="17163">
                  <c:v>14.2419354838709</c:v>
                </c:pt>
                <c:pt idx="17164">
                  <c:v>8.5083333333333293</c:v>
                </c:pt>
                <c:pt idx="17165">
                  <c:v>12.306451612903199</c:v>
                </c:pt>
                <c:pt idx="17166">
                  <c:v>12.746031746031701</c:v>
                </c:pt>
                <c:pt idx="17167">
                  <c:v>18.511627906976699</c:v>
                </c:pt>
                <c:pt idx="17168">
                  <c:v>11.0896551724137</c:v>
                </c:pt>
                <c:pt idx="17169">
                  <c:v>7.2314049586776799</c:v>
                </c:pt>
                <c:pt idx="17170">
                  <c:v>10.3496503496503</c:v>
                </c:pt>
                <c:pt idx="17171">
                  <c:v>14.708074534161399</c:v>
                </c:pt>
                <c:pt idx="17172">
                  <c:v>18.766081871345001</c:v>
                </c:pt>
                <c:pt idx="17173">
                  <c:v>11.017647058823499</c:v>
                </c:pt>
                <c:pt idx="17174">
                  <c:v>14.502824858757</c:v>
                </c:pt>
                <c:pt idx="17175">
                  <c:v>10.035714285714199</c:v>
                </c:pt>
                <c:pt idx="17176">
                  <c:v>6.2389937106918198</c:v>
                </c:pt>
                <c:pt idx="17177">
                  <c:v>10.9268292682926</c:v>
                </c:pt>
                <c:pt idx="17178">
                  <c:v>8.8802083333333304</c:v>
                </c:pt>
                <c:pt idx="17179">
                  <c:v>15.475</c:v>
                </c:pt>
                <c:pt idx="17180">
                  <c:v>9.6078998073217701</c:v>
                </c:pt>
                <c:pt idx="17181">
                  <c:v>8.6047872340425506</c:v>
                </c:pt>
                <c:pt idx="17182">
                  <c:v>10.949128591615599</c:v>
                </c:pt>
                <c:pt idx="17183">
                  <c:v>12.7457547169811</c:v>
                </c:pt>
                <c:pt idx="17184">
                  <c:v>16.004111466423002</c:v>
                </c:pt>
                <c:pt idx="17185">
                  <c:v>16.1995022812111</c:v>
                </c:pt>
                <c:pt idx="17186">
                  <c:v>15.2682677567705</c:v>
                </c:pt>
                <c:pt idx="17187">
                  <c:v>11.822413014008101</c:v>
                </c:pt>
                <c:pt idx="17188">
                  <c:v>8.7467306015693094</c:v>
                </c:pt>
                <c:pt idx="17189">
                  <c:v>10.4347379239465</c:v>
                </c:pt>
                <c:pt idx="17190">
                  <c:v>8.5238568588469192</c:v>
                </c:pt>
                <c:pt idx="17191">
                  <c:v>13.886352598348701</c:v>
                </c:pt>
                <c:pt idx="17192">
                  <c:v>9.9105058365758705</c:v>
                </c:pt>
                <c:pt idx="17193">
                  <c:v>9.8398268398268396</c:v>
                </c:pt>
                <c:pt idx="17194">
                  <c:v>11.9475655430711</c:v>
                </c:pt>
                <c:pt idx="17195">
                  <c:v>17.2755905511811</c:v>
                </c:pt>
                <c:pt idx="17196">
                  <c:v>20.193675889327999</c:v>
                </c:pt>
                <c:pt idx="17197">
                  <c:v>22.2669322709163</c:v>
                </c:pt>
                <c:pt idx="17198">
                  <c:v>19.916030534351101</c:v>
                </c:pt>
                <c:pt idx="17199">
                  <c:v>13.924302788844599</c:v>
                </c:pt>
                <c:pt idx="17200">
                  <c:v>7.7949790794979004</c:v>
                </c:pt>
                <c:pt idx="17201">
                  <c:v>11.6984126984126</c:v>
                </c:pt>
                <c:pt idx="17202">
                  <c:v>10.909657320872199</c:v>
                </c:pt>
                <c:pt idx="17203">
                  <c:v>16.583586626139802</c:v>
                </c:pt>
                <c:pt idx="17204">
                  <c:v>8.7796992481203002</c:v>
                </c:pt>
                <c:pt idx="17205">
                  <c:v>9.0685383980181609</c:v>
                </c:pt>
                <c:pt idx="17206">
                  <c:v>10.1936872309899</c:v>
                </c:pt>
                <c:pt idx="17207">
                  <c:v>12.530102790014601</c:v>
                </c:pt>
                <c:pt idx="17208">
                  <c:v>16.502158273381198</c:v>
                </c:pt>
                <c:pt idx="17209">
                  <c:v>15.752757949383501</c:v>
                </c:pt>
                <c:pt idx="17210">
                  <c:v>13.990299110751801</c:v>
                </c:pt>
                <c:pt idx="17211">
                  <c:v>11.0303468208092</c:v>
                </c:pt>
                <c:pt idx="17212">
                  <c:v>8.1523087525844193</c:v>
                </c:pt>
                <c:pt idx="17213">
                  <c:v>9.9745390693590803</c:v>
                </c:pt>
                <c:pt idx="17214">
                  <c:v>6.9744435284418698</c:v>
                </c:pt>
                <c:pt idx="17215">
                  <c:v>13.032232070910499</c:v>
                </c:pt>
                <c:pt idx="17216">
                  <c:v>89</c:v>
                </c:pt>
                <c:pt idx="17217">
                  <c:v>7.2254364089775498</c:v>
                </c:pt>
                <c:pt idx="17218">
                  <c:v>6.2716049382715999</c:v>
                </c:pt>
                <c:pt idx="17219">
                  <c:v>8.6503208065994492</c:v>
                </c:pt>
                <c:pt idx="17220">
                  <c:v>5.9980870396939201</c:v>
                </c:pt>
                <c:pt idx="17221">
                  <c:v>7.0273512476007598</c:v>
                </c:pt>
                <c:pt idx="17222">
                  <c:v>9.4593495934959293</c:v>
                </c:pt>
                <c:pt idx="17223">
                  <c:v>12.3067520372526</c:v>
                </c:pt>
                <c:pt idx="17224">
                  <c:v>6.31983805668016</c:v>
                </c:pt>
                <c:pt idx="17225">
                  <c:v>4.7679999999999998</c:v>
                </c:pt>
                <c:pt idx="17226">
                  <c:v>3.1845957988542302</c:v>
                </c:pt>
                <c:pt idx="17227">
                  <c:v>3.3699835074216602</c:v>
                </c:pt>
                <c:pt idx="17228">
                  <c:v>6.6661307609860598</c:v>
                </c:pt>
                <c:pt idx="17229">
                  <c:v>2.9732441471571902</c:v>
                </c:pt>
                <c:pt idx="17230">
                  <c:v>3.4462659380692102</c:v>
                </c:pt>
                <c:pt idx="17231">
                  <c:v>2.1809210526315699</c:v>
                </c:pt>
                <c:pt idx="17232">
                  <c:v>1.78558558558558</c:v>
                </c:pt>
                <c:pt idx="17233">
                  <c:v>3.5152057245080499</c:v>
                </c:pt>
                <c:pt idx="17234">
                  <c:v>8.0410094637223892</c:v>
                </c:pt>
                <c:pt idx="17235">
                  <c:v>9.6830265848670702</c:v>
                </c:pt>
                <c:pt idx="17236">
                  <c:v>3.2733564013840799</c:v>
                </c:pt>
                <c:pt idx="17237">
                  <c:v>7.3190839694656402</c:v>
                </c:pt>
                <c:pt idx="17238">
                  <c:v>2.6888454011741598</c:v>
                </c:pt>
                <c:pt idx="17239">
                  <c:v>2.93513513513513</c:v>
                </c:pt>
                <c:pt idx="17240">
                  <c:v>6.0742659758203796</c:v>
                </c:pt>
                <c:pt idx="17241">
                  <c:v>4.6150627615062696</c:v>
                </c:pt>
                <c:pt idx="17242">
                  <c:v>2.3551020408163201</c:v>
                </c:pt>
                <c:pt idx="17243">
                  <c:v>4.5734265734265698</c:v>
                </c:pt>
                <c:pt idx="17244">
                  <c:v>-1.55440414507772</c:v>
                </c:pt>
                <c:pt idx="17245">
                  <c:v>5.6777251184834103</c:v>
                </c:pt>
                <c:pt idx="17246">
                  <c:v>12.1323529411764</c:v>
                </c:pt>
                <c:pt idx="17247">
                  <c:v>5.3333333333333304</c:v>
                </c:pt>
                <c:pt idx="17248">
                  <c:v>-0.94634146341463399</c:v>
                </c:pt>
                <c:pt idx="17249">
                  <c:v>-0.63709677419354804</c:v>
                </c:pt>
                <c:pt idx="17250">
                  <c:v>6.7727272727272698</c:v>
                </c:pt>
                <c:pt idx="17251">
                  <c:v>-0.467980295566502</c:v>
                </c:pt>
                <c:pt idx="17252">
                  <c:v>6.5172413793103399</c:v>
                </c:pt>
                <c:pt idx="17253">
                  <c:v>20.4692737430167</c:v>
                </c:pt>
                <c:pt idx="17254">
                  <c:v>21.34375</c:v>
                </c:pt>
                <c:pt idx="17255">
                  <c:v>11.5310734463276</c:v>
                </c:pt>
                <c:pt idx="17256">
                  <c:v>5.6033519553072599</c:v>
                </c:pt>
                <c:pt idx="17257">
                  <c:v>8.8544303797468302</c:v>
                </c:pt>
                <c:pt idx="17258">
                  <c:v>14.4482758620689</c:v>
                </c:pt>
                <c:pt idx="17259">
                  <c:v>6.7348066298342504</c:v>
                </c:pt>
                <c:pt idx="17260">
                  <c:v>8.4623655913978499</c:v>
                </c:pt>
                <c:pt idx="17261">
                  <c:v>0.65536723163841804</c:v>
                </c:pt>
                <c:pt idx="17262">
                  <c:v>5.0276243093922597</c:v>
                </c:pt>
                <c:pt idx="17263">
                  <c:v>14.023121387283201</c:v>
                </c:pt>
                <c:pt idx="17264">
                  <c:v>4.8869047619047601</c:v>
                </c:pt>
                <c:pt idx="17265">
                  <c:v>-9</c:v>
                </c:pt>
                <c:pt idx="17266">
                  <c:v>11.126436781609099</c:v>
                </c:pt>
                <c:pt idx="17267">
                  <c:v>3.2124999999999999</c:v>
                </c:pt>
                <c:pt idx="17268">
                  <c:v>1.7303370786516801</c:v>
                </c:pt>
                <c:pt idx="17269">
                  <c:v>0.30232558139534799</c:v>
                </c:pt>
                <c:pt idx="17270">
                  <c:v>6.05</c:v>
                </c:pt>
                <c:pt idx="17271">
                  <c:v>23.030303030302999</c:v>
                </c:pt>
                <c:pt idx="17272">
                  <c:v>25.3055555555555</c:v>
                </c:pt>
                <c:pt idx="17273">
                  <c:v>3.8196721311475401</c:v>
                </c:pt>
                <c:pt idx="17274">
                  <c:v>12.806451612903199</c:v>
                </c:pt>
                <c:pt idx="17275">
                  <c:v>17.9166666666666</c:v>
                </c:pt>
                <c:pt idx="17276">
                  <c:v>5.4198473282442698</c:v>
                </c:pt>
                <c:pt idx="17277">
                  <c:v>12.097744360902199</c:v>
                </c:pt>
                <c:pt idx="17278">
                  <c:v>12.7375886524822</c:v>
                </c:pt>
                <c:pt idx="17279">
                  <c:v>20.172932330826999</c:v>
                </c:pt>
                <c:pt idx="17280">
                  <c:v>28.553571428571399</c:v>
                </c:pt>
                <c:pt idx="17281">
                  <c:v>15.617886178861699</c:v>
                </c:pt>
                <c:pt idx="17282">
                  <c:v>15.3984375</c:v>
                </c:pt>
                <c:pt idx="17283">
                  <c:v>0.71929824561403499</c:v>
                </c:pt>
                <c:pt idx="17284">
                  <c:v>0.51764705882352902</c:v>
                </c:pt>
                <c:pt idx="17285">
                  <c:v>-1.6741573033707799</c:v>
                </c:pt>
                <c:pt idx="17286">
                  <c:v>4.8575498575498504</c:v>
                </c:pt>
                <c:pt idx="17287">
                  <c:v>5.83464566929133</c:v>
                </c:pt>
                <c:pt idx="17288">
                  <c:v>7.0337837837837798</c:v>
                </c:pt>
                <c:pt idx="17289">
                  <c:v>2.4123222748815101</c:v>
                </c:pt>
                <c:pt idx="17290">
                  <c:v>4.7705735660847797</c:v>
                </c:pt>
                <c:pt idx="17291">
                  <c:v>4.41482965931863</c:v>
                </c:pt>
                <c:pt idx="17292">
                  <c:v>7.6093418259023302</c:v>
                </c:pt>
                <c:pt idx="17293">
                  <c:v>4.5969289827255198</c:v>
                </c:pt>
                <c:pt idx="17294">
                  <c:v>2.00905797101449</c:v>
                </c:pt>
                <c:pt idx="17295">
                  <c:v>6.2030905077262597</c:v>
                </c:pt>
                <c:pt idx="17296">
                  <c:v>3.8186397984886602</c:v>
                </c:pt>
                <c:pt idx="17297">
                  <c:v>9.2790697674418592</c:v>
                </c:pt>
                <c:pt idx="17298">
                  <c:v>10.153942428035</c:v>
                </c:pt>
                <c:pt idx="17299">
                  <c:v>9.6702997275204297</c:v>
                </c:pt>
                <c:pt idx="17300">
                  <c:v>7.8462469733656102</c:v>
                </c:pt>
                <c:pt idx="17301">
                  <c:v>7.04975728155339</c:v>
                </c:pt>
                <c:pt idx="17302">
                  <c:v>4.8996458087367101</c:v>
                </c:pt>
                <c:pt idx="17303">
                  <c:v>11.5179934569247</c:v>
                </c:pt>
                <c:pt idx="17304">
                  <c:v>9.6538461538461497</c:v>
                </c:pt>
                <c:pt idx="17305">
                  <c:v>11.0223266745005</c:v>
                </c:pt>
                <c:pt idx="17306">
                  <c:v>3.3172103487064102</c:v>
                </c:pt>
                <c:pt idx="17307">
                  <c:v>3.4592790387182899</c:v>
                </c:pt>
                <c:pt idx="17308">
                  <c:v>8.8670807453416103</c:v>
                </c:pt>
                <c:pt idx="17309">
                  <c:v>8.0743494423791802</c:v>
                </c:pt>
                <c:pt idx="17310">
                  <c:v>11.661512027491399</c:v>
                </c:pt>
                <c:pt idx="17311">
                  <c:v>7.8633257403189001</c:v>
                </c:pt>
                <c:pt idx="17312">
                  <c:v>9.9307875894988005</c:v>
                </c:pt>
                <c:pt idx="17313">
                  <c:v>5.2970873786407697</c:v>
                </c:pt>
                <c:pt idx="17314">
                  <c:v>6.0772277227722702</c:v>
                </c:pt>
                <c:pt idx="17315">
                  <c:v>4.6233480176211401</c:v>
                </c:pt>
                <c:pt idx="17316">
                  <c:v>7.40176600441501</c:v>
                </c:pt>
                <c:pt idx="17317">
                  <c:v>6.1900684931506804</c:v>
                </c:pt>
                <c:pt idx="17318">
                  <c:v>4.8115763546797998</c:v>
                </c:pt>
                <c:pt idx="17319">
                  <c:v>1.60994263862332</c:v>
                </c:pt>
                <c:pt idx="17320">
                  <c:v>5.5721925133689796</c:v>
                </c:pt>
                <c:pt idx="17321">
                  <c:v>8.7673267326732596</c:v>
                </c:pt>
                <c:pt idx="17322">
                  <c:v>17.915857605177901</c:v>
                </c:pt>
                <c:pt idx="17323">
                  <c:v>12.541218637992801</c:v>
                </c:pt>
                <c:pt idx="17324">
                  <c:v>15.2933947772657</c:v>
                </c:pt>
                <c:pt idx="17325">
                  <c:v>14.4469026548672</c:v>
                </c:pt>
                <c:pt idx="17326">
                  <c:v>14.185776487663199</c:v>
                </c:pt>
                <c:pt idx="17327">
                  <c:v>15.5410036719706</c:v>
                </c:pt>
                <c:pt idx="17328">
                  <c:v>18.685446009389601</c:v>
                </c:pt>
                <c:pt idx="17329">
                  <c:v>11.3511348464619</c:v>
                </c:pt>
                <c:pt idx="17330">
                  <c:v>7.3019093078758903</c:v>
                </c:pt>
                <c:pt idx="17331">
                  <c:v>14.1042253521126</c:v>
                </c:pt>
                <c:pt idx="17332">
                  <c:v>8.7590673575129507</c:v>
                </c:pt>
                <c:pt idx="17333">
                  <c:v>20.854054054054</c:v>
                </c:pt>
                <c:pt idx="17334">
                  <c:v>13.407407407407399</c:v>
                </c:pt>
                <c:pt idx="17335">
                  <c:v>13.191304347826</c:v>
                </c:pt>
                <c:pt idx="17336">
                  <c:v>5.6461538461538403</c:v>
                </c:pt>
                <c:pt idx="17337">
                  <c:v>3.4924623115577802</c:v>
                </c:pt>
                <c:pt idx="17338">
                  <c:v>9.26462395543175</c:v>
                </c:pt>
                <c:pt idx="17339">
                  <c:v>6.2233009708737796</c:v>
                </c:pt>
                <c:pt idx="17340">
                  <c:v>6.0087719298245599</c:v>
                </c:pt>
                <c:pt idx="17341">
                  <c:v>5.7237113402061803</c:v>
                </c:pt>
                <c:pt idx="17342">
                  <c:v>5.8762886597938104</c:v>
                </c:pt>
                <c:pt idx="17343">
                  <c:v>7.7512820512820504</c:v>
                </c:pt>
                <c:pt idx="17344">
                  <c:v>4.0139372822299597</c:v>
                </c:pt>
                <c:pt idx="17345">
                  <c:v>10.0149253731343</c:v>
                </c:pt>
                <c:pt idx="17346">
                  <c:v>4.9715909090909003</c:v>
                </c:pt>
                <c:pt idx="17347">
                  <c:v>4.39393939393939</c:v>
                </c:pt>
                <c:pt idx="17348">
                  <c:v>3.9516129032257998</c:v>
                </c:pt>
                <c:pt idx="17349">
                  <c:v>4.2093023255813904</c:v>
                </c:pt>
                <c:pt idx="17350">
                  <c:v>-1.2784090909090899</c:v>
                </c:pt>
                <c:pt idx="17351">
                  <c:v>0.77959183673469301</c:v>
                </c:pt>
                <c:pt idx="17352">
                  <c:v>1.82894736842105</c:v>
                </c:pt>
                <c:pt idx="17353">
                  <c:v>0.14691943127962001</c:v>
                </c:pt>
                <c:pt idx="17354">
                  <c:v>1.96969696969696</c:v>
                </c:pt>
                <c:pt idx="17355">
                  <c:v>-3.9886363636363602</c:v>
                </c:pt>
                <c:pt idx="17356">
                  <c:v>3.35862068965517</c:v>
                </c:pt>
                <c:pt idx="17357">
                  <c:v>8.3311688311688297</c:v>
                </c:pt>
                <c:pt idx="17358">
                  <c:v>12.192307692307599</c:v>
                </c:pt>
                <c:pt idx="17359">
                  <c:v>17.9794520547945</c:v>
                </c:pt>
                <c:pt idx="17360">
                  <c:v>8.0747663551401807</c:v>
                </c:pt>
                <c:pt idx="17361">
                  <c:v>10.0147601476014</c:v>
                </c:pt>
                <c:pt idx="17362">
                  <c:v>11.7591240875912</c:v>
                </c:pt>
                <c:pt idx="17363">
                  <c:v>21.8156682027649</c:v>
                </c:pt>
                <c:pt idx="17364">
                  <c:v>9.2067669172932298</c:v>
                </c:pt>
                <c:pt idx="17365">
                  <c:v>8.8654545454545399</c:v>
                </c:pt>
                <c:pt idx="17366">
                  <c:v>2.3954802259886998</c:v>
                </c:pt>
                <c:pt idx="17367">
                  <c:v>13.582352941176399</c:v>
                </c:pt>
                <c:pt idx="17368">
                  <c:v>15.9870967741935</c:v>
                </c:pt>
                <c:pt idx="17369">
                  <c:v>10.9735099337748</c:v>
                </c:pt>
                <c:pt idx="17370">
                  <c:v>6.9450980392156803</c:v>
                </c:pt>
                <c:pt idx="17371">
                  <c:v>3.3428571428571399</c:v>
                </c:pt>
                <c:pt idx="17372">
                  <c:v>4.6892307692307602</c:v>
                </c:pt>
                <c:pt idx="17373">
                  <c:v>-0.11363636363636299</c:v>
                </c:pt>
                <c:pt idx="17374">
                  <c:v>-0.57603686635944695</c:v>
                </c:pt>
                <c:pt idx="17375">
                  <c:v>5.8686868686868596</c:v>
                </c:pt>
                <c:pt idx="17376">
                  <c:v>6.2673267326732596</c:v>
                </c:pt>
                <c:pt idx="17377">
                  <c:v>6.8953974895397403</c:v>
                </c:pt>
                <c:pt idx="17378">
                  <c:v>-2.1035856573705098</c:v>
                </c:pt>
                <c:pt idx="17379">
                  <c:v>5.3349514563106704</c:v>
                </c:pt>
                <c:pt idx="17380">
                  <c:v>3.3474178403755799</c:v>
                </c:pt>
                <c:pt idx="17381">
                  <c:v>3.6451612903225801</c:v>
                </c:pt>
                <c:pt idx="17382">
                  <c:v>-0.67415730337078605</c:v>
                </c:pt>
                <c:pt idx="17383">
                  <c:v>-2.375</c:v>
                </c:pt>
                <c:pt idx="17384">
                  <c:v>3.9662921348314599</c:v>
                </c:pt>
                <c:pt idx="17385">
                  <c:v>-1.3237410071942399</c:v>
                </c:pt>
                <c:pt idx="17386">
                  <c:v>3.8258426966292101</c:v>
                </c:pt>
                <c:pt idx="17387">
                  <c:v>2.0212765957446801</c:v>
                </c:pt>
                <c:pt idx="17388">
                  <c:v>4.9090909090909003</c:v>
                </c:pt>
                <c:pt idx="17389">
                  <c:v>2.1460674157303301</c:v>
                </c:pt>
                <c:pt idx="17390">
                  <c:v>-1.01162790697674</c:v>
                </c:pt>
                <c:pt idx="17391">
                  <c:v>3.9659090909090899</c:v>
                </c:pt>
                <c:pt idx="17392">
                  <c:v>4.3103448275862002</c:v>
                </c:pt>
                <c:pt idx="17393">
                  <c:v>2.5730337078651599</c:v>
                </c:pt>
                <c:pt idx="17394">
                  <c:v>7.7446808510638299</c:v>
                </c:pt>
                <c:pt idx="17395">
                  <c:v>-2.8181818181818099</c:v>
                </c:pt>
                <c:pt idx="17396">
                  <c:v>-3.2641509433962201</c:v>
                </c:pt>
                <c:pt idx="17397">
                  <c:v>-2.6730769230769198</c:v>
                </c:pt>
                <c:pt idx="17398">
                  <c:v>-1.7450980392156801</c:v>
                </c:pt>
                <c:pt idx="17399">
                  <c:v>-2.5</c:v>
                </c:pt>
                <c:pt idx="17400">
                  <c:v>5.6</c:v>
                </c:pt>
                <c:pt idx="17401">
                  <c:v>-0.23404255319148901</c:v>
                </c:pt>
                <c:pt idx="17402">
                  <c:v>-2.1739130434782601E-2</c:v>
                </c:pt>
                <c:pt idx="17403">
                  <c:v>11.84</c:v>
                </c:pt>
                <c:pt idx="17404">
                  <c:v>11.5288461538461</c:v>
                </c:pt>
                <c:pt idx="17405">
                  <c:v>3.6913357400722</c:v>
                </c:pt>
                <c:pt idx="17406">
                  <c:v>3.72419354838709</c:v>
                </c:pt>
                <c:pt idx="17407">
                  <c:v>3.9209039548022599</c:v>
                </c:pt>
                <c:pt idx="17408">
                  <c:v>5.9731437598736097</c:v>
                </c:pt>
                <c:pt idx="17409">
                  <c:v>5.4018404907975404</c:v>
                </c:pt>
                <c:pt idx="17410">
                  <c:v>4.5718270571827002</c:v>
                </c:pt>
                <c:pt idx="17411">
                  <c:v>3.9939939939939899</c:v>
                </c:pt>
                <c:pt idx="17412">
                  <c:v>1.825</c:v>
                </c:pt>
                <c:pt idx="17413">
                  <c:v>8.7380136986301302</c:v>
                </c:pt>
                <c:pt idx="17414">
                  <c:v>9.01576182136602</c:v>
                </c:pt>
                <c:pt idx="17415">
                  <c:v>-10.714285714285699</c:v>
                </c:pt>
                <c:pt idx="17416">
                  <c:v>-12.6666666666666</c:v>
                </c:pt>
                <c:pt idx="17417">
                  <c:v>-15.4444444444444</c:v>
                </c:pt>
                <c:pt idx="17418">
                  <c:v>-24</c:v>
                </c:pt>
                <c:pt idx="17419">
                  <c:v>13.9908424908424</c:v>
                </c:pt>
                <c:pt idx="17420">
                  <c:v>11.344983818770199</c:v>
                </c:pt>
                <c:pt idx="17421">
                  <c:v>8.3167506297229199</c:v>
                </c:pt>
                <c:pt idx="17422">
                  <c:v>10.1067853170189</c:v>
                </c:pt>
                <c:pt idx="17423">
                  <c:v>10.325446898002101</c:v>
                </c:pt>
                <c:pt idx="17424">
                  <c:v>16.084950409659299</c:v>
                </c:pt>
                <c:pt idx="17425">
                  <c:v>12.4146195326542</c:v>
                </c:pt>
                <c:pt idx="17426">
                  <c:v>10.6809720785935</c:v>
                </c:pt>
                <c:pt idx="17427">
                  <c:v>6.6555240793201103</c:v>
                </c:pt>
                <c:pt idx="17428">
                  <c:v>5.3879907621247103</c:v>
                </c:pt>
                <c:pt idx="17429">
                  <c:v>6.6068796068796001</c:v>
                </c:pt>
                <c:pt idx="17430">
                  <c:v>9.3141935483870899</c:v>
                </c:pt>
                <c:pt idx="17431">
                  <c:v>2</c:v>
                </c:pt>
                <c:pt idx="17432">
                  <c:v>13.7777777777777</c:v>
                </c:pt>
                <c:pt idx="17433">
                  <c:v>0.63636363636363602</c:v>
                </c:pt>
                <c:pt idx="17434">
                  <c:v>16.785714285714199</c:v>
                </c:pt>
                <c:pt idx="17435">
                  <c:v>3.63636363636363</c:v>
                </c:pt>
                <c:pt idx="17436">
                  <c:v>-8.25</c:v>
                </c:pt>
                <c:pt idx="17437">
                  <c:v>-2</c:v>
                </c:pt>
                <c:pt idx="17438">
                  <c:v>12.1111111111111</c:v>
                </c:pt>
                <c:pt idx="17439">
                  <c:v>-5.4444444444444402</c:v>
                </c:pt>
                <c:pt idx="17440">
                  <c:v>20.5</c:v>
                </c:pt>
                <c:pt idx="17441">
                  <c:v>8.4444444444444393</c:v>
                </c:pt>
                <c:pt idx="17442">
                  <c:v>11.3333333333333</c:v>
                </c:pt>
                <c:pt idx="17443">
                  <c:v>10.1111111111111</c:v>
                </c:pt>
                <c:pt idx="17444">
                  <c:v>13.561224489795899</c:v>
                </c:pt>
                <c:pt idx="17445">
                  <c:v>18.046511627906899</c:v>
                </c:pt>
                <c:pt idx="17446">
                  <c:v>5.0212765957446797</c:v>
                </c:pt>
                <c:pt idx="17447">
                  <c:v>12.7936507936507</c:v>
                </c:pt>
                <c:pt idx="17448">
                  <c:v>20.306451612903199</c:v>
                </c:pt>
                <c:pt idx="17449">
                  <c:v>23.428571428571399</c:v>
                </c:pt>
                <c:pt idx="17450">
                  <c:v>15.248275862068899</c:v>
                </c:pt>
                <c:pt idx="17451">
                  <c:v>18.933774834436999</c:v>
                </c:pt>
                <c:pt idx="17452">
                  <c:v>8.6388888888888893</c:v>
                </c:pt>
                <c:pt idx="17453">
                  <c:v>4.93377483443708</c:v>
                </c:pt>
                <c:pt idx="17454">
                  <c:v>14.2846715328467</c:v>
                </c:pt>
                <c:pt idx="17455">
                  <c:v>6</c:v>
                </c:pt>
                <c:pt idx="17456">
                  <c:v>20.4444444444444</c:v>
                </c:pt>
                <c:pt idx="17457">
                  <c:v>28.4545454545454</c:v>
                </c:pt>
                <c:pt idx="17458">
                  <c:v>3.5384615384615299</c:v>
                </c:pt>
                <c:pt idx="17459">
                  <c:v>8.4545454545454497</c:v>
                </c:pt>
                <c:pt idx="17460">
                  <c:v>0.125</c:v>
                </c:pt>
                <c:pt idx="17461">
                  <c:v>19.2222222222222</c:v>
                </c:pt>
                <c:pt idx="17462">
                  <c:v>-6.1111111111111098</c:v>
                </c:pt>
                <c:pt idx="17463">
                  <c:v>-7.2222222222222197</c:v>
                </c:pt>
                <c:pt idx="17464">
                  <c:v>-9.125</c:v>
                </c:pt>
                <c:pt idx="17465">
                  <c:v>-10.8888888888888</c:v>
                </c:pt>
                <c:pt idx="17466">
                  <c:v>14.7</c:v>
                </c:pt>
                <c:pt idx="17467">
                  <c:v>-10</c:v>
                </c:pt>
                <c:pt idx="17468">
                  <c:v>0.875</c:v>
                </c:pt>
                <c:pt idx="17469">
                  <c:v>-3.875</c:v>
                </c:pt>
                <c:pt idx="17470">
                  <c:v>6.4</c:v>
                </c:pt>
                <c:pt idx="17471">
                  <c:v>-3</c:v>
                </c:pt>
                <c:pt idx="17472">
                  <c:v>9.9</c:v>
                </c:pt>
                <c:pt idx="17473">
                  <c:v>35.375</c:v>
                </c:pt>
                <c:pt idx="17474">
                  <c:v>27.6666666666666</c:v>
                </c:pt>
                <c:pt idx="17475">
                  <c:v>30.75</c:v>
                </c:pt>
                <c:pt idx="17476">
                  <c:v>5.75</c:v>
                </c:pt>
                <c:pt idx="17477">
                  <c:v>5.8888888888888804</c:v>
                </c:pt>
                <c:pt idx="17478">
                  <c:v>6.8571428571428497</c:v>
                </c:pt>
                <c:pt idx="17479">
                  <c:v>1.76119402985074</c:v>
                </c:pt>
                <c:pt idx="17480">
                  <c:v>5.6530612244897904</c:v>
                </c:pt>
                <c:pt idx="17481">
                  <c:v>2.6596858638743401</c:v>
                </c:pt>
                <c:pt idx="17482">
                  <c:v>1.08602150537634</c:v>
                </c:pt>
                <c:pt idx="17483">
                  <c:v>4.6293103448275801</c:v>
                </c:pt>
                <c:pt idx="17484">
                  <c:v>9.6752136752136693</c:v>
                </c:pt>
                <c:pt idx="17485">
                  <c:v>6.24</c:v>
                </c:pt>
                <c:pt idx="17486">
                  <c:v>18.125</c:v>
                </c:pt>
                <c:pt idx="17487">
                  <c:v>-3.7931034482758599</c:v>
                </c:pt>
                <c:pt idx="17488">
                  <c:v>0.89583333333333304</c:v>
                </c:pt>
                <c:pt idx="17489">
                  <c:v>0.96363636363636296</c:v>
                </c:pt>
                <c:pt idx="17490">
                  <c:v>5.8258928571428497</c:v>
                </c:pt>
                <c:pt idx="17491">
                  <c:v>11.4725</c:v>
                </c:pt>
                <c:pt idx="17492">
                  <c:v>1.57651991614255</c:v>
                </c:pt>
                <c:pt idx="17493">
                  <c:v>3.8262626262626198</c:v>
                </c:pt>
                <c:pt idx="17494">
                  <c:v>7.2340862422997896</c:v>
                </c:pt>
                <c:pt idx="17495">
                  <c:v>6.8295880149812698</c:v>
                </c:pt>
                <c:pt idx="17496">
                  <c:v>3.6129032258064502</c:v>
                </c:pt>
                <c:pt idx="17497">
                  <c:v>6.4949698189134804</c:v>
                </c:pt>
                <c:pt idx="17498">
                  <c:v>5.3864406779660996</c:v>
                </c:pt>
                <c:pt idx="17499">
                  <c:v>3.7603686635944702</c:v>
                </c:pt>
                <c:pt idx="17500">
                  <c:v>4.7130242825607001</c:v>
                </c:pt>
                <c:pt idx="17501">
                  <c:v>7.58375634517766</c:v>
                </c:pt>
                <c:pt idx="17502">
                  <c:v>-8.75</c:v>
                </c:pt>
                <c:pt idx="17503">
                  <c:v>9.0166666666666604</c:v>
                </c:pt>
                <c:pt idx="17504">
                  <c:v>-2.9750000000000001</c:v>
                </c:pt>
                <c:pt idx="17505">
                  <c:v>2.3061224489795902</c:v>
                </c:pt>
                <c:pt idx="17506">
                  <c:v>8.4193548387096708</c:v>
                </c:pt>
                <c:pt idx="17507">
                  <c:v>2.6</c:v>
                </c:pt>
                <c:pt idx="17508">
                  <c:v>13.473684210526301</c:v>
                </c:pt>
                <c:pt idx="17509">
                  <c:v>7.3088235294117601</c:v>
                </c:pt>
                <c:pt idx="17510">
                  <c:v>6.9489051094890497</c:v>
                </c:pt>
                <c:pt idx="17511">
                  <c:v>4.0598290598290596</c:v>
                </c:pt>
                <c:pt idx="17512">
                  <c:v>7.4042553191489304</c:v>
                </c:pt>
                <c:pt idx="17513">
                  <c:v>7.0625</c:v>
                </c:pt>
                <c:pt idx="17514">
                  <c:v>18.8125</c:v>
                </c:pt>
                <c:pt idx="17515">
                  <c:v>28.2372881355932</c:v>
                </c:pt>
                <c:pt idx="17516">
                  <c:v>23.8611111111111</c:v>
                </c:pt>
                <c:pt idx="17517">
                  <c:v>12.714285714285699</c:v>
                </c:pt>
                <c:pt idx="17518">
                  <c:v>18.972727272727202</c:v>
                </c:pt>
                <c:pt idx="17519">
                  <c:v>6.8207547169811296</c:v>
                </c:pt>
                <c:pt idx="17520">
                  <c:v>6.1586348825244297</c:v>
                </c:pt>
                <c:pt idx="17521">
                  <c:v>4.30323774283071</c:v>
                </c:pt>
                <c:pt idx="17522">
                  <c:v>5.8546406940579399</c:v>
                </c:pt>
                <c:pt idx="17523">
                  <c:v>6.2538526672311603</c:v>
                </c:pt>
                <c:pt idx="17524">
                  <c:v>8.8986486486486491</c:v>
                </c:pt>
                <c:pt idx="17525">
                  <c:v>13.2711321330485</c:v>
                </c:pt>
                <c:pt idx="17526">
                  <c:v>15.0990583804143</c:v>
                </c:pt>
                <c:pt idx="17527">
                  <c:v>10.164277281160301</c:v>
                </c:pt>
                <c:pt idx="17528">
                  <c:v>4.1710102960102899</c:v>
                </c:pt>
                <c:pt idx="17529">
                  <c:v>3.2698869081847799</c:v>
                </c:pt>
                <c:pt idx="17530">
                  <c:v>2.6309459702028302</c:v>
                </c:pt>
                <c:pt idx="17531">
                  <c:v>7.2967890722015198</c:v>
                </c:pt>
                <c:pt idx="17532">
                  <c:v>7.63440860215053</c:v>
                </c:pt>
                <c:pt idx="17533">
                  <c:v>3.8639053254437798</c:v>
                </c:pt>
                <c:pt idx="17534">
                  <c:v>13.881720430107499</c:v>
                </c:pt>
                <c:pt idx="17535">
                  <c:v>13.6944444444444</c:v>
                </c:pt>
                <c:pt idx="17536">
                  <c:v>21.247311827956899</c:v>
                </c:pt>
                <c:pt idx="17537">
                  <c:v>17.022222222222201</c:v>
                </c:pt>
                <c:pt idx="17538">
                  <c:v>18.052380952380901</c:v>
                </c:pt>
                <c:pt idx="17539">
                  <c:v>13.5668202764976</c:v>
                </c:pt>
                <c:pt idx="17540">
                  <c:v>10.695238095238</c:v>
                </c:pt>
                <c:pt idx="17541">
                  <c:v>9.0184331797235</c:v>
                </c:pt>
                <c:pt idx="17542">
                  <c:v>13.7238095238095</c:v>
                </c:pt>
                <c:pt idx="17543">
                  <c:v>7.8755760368663497</c:v>
                </c:pt>
                <c:pt idx="17544">
                  <c:v>6.2911999999999999</c:v>
                </c:pt>
                <c:pt idx="17545">
                  <c:v>5.6039783001808301</c:v>
                </c:pt>
                <c:pt idx="17546">
                  <c:v>4.7832512315270899</c:v>
                </c:pt>
                <c:pt idx="17547">
                  <c:v>5.7816513761467796</c:v>
                </c:pt>
                <c:pt idx="17548">
                  <c:v>6.5775401069518704</c:v>
                </c:pt>
                <c:pt idx="17549">
                  <c:v>12.2417582417582</c:v>
                </c:pt>
                <c:pt idx="17550">
                  <c:v>11.9605522682445</c:v>
                </c:pt>
                <c:pt idx="17551">
                  <c:v>11.201851851851799</c:v>
                </c:pt>
                <c:pt idx="17552">
                  <c:v>3.17571884984025</c:v>
                </c:pt>
                <c:pt idx="17553">
                  <c:v>1.8148820326678701</c:v>
                </c:pt>
                <c:pt idx="17554">
                  <c:v>5.9740458015267102</c:v>
                </c:pt>
                <c:pt idx="17555">
                  <c:v>6.9525316455696196</c:v>
                </c:pt>
                <c:pt idx="17556">
                  <c:v>-0.46296296296296202</c:v>
                </c:pt>
                <c:pt idx="17557">
                  <c:v>-5.6944444444444402</c:v>
                </c:pt>
                <c:pt idx="17558">
                  <c:v>1.4680851063829701</c:v>
                </c:pt>
                <c:pt idx="17559">
                  <c:v>-3.34615384615384</c:v>
                </c:pt>
                <c:pt idx="17560">
                  <c:v>0.32142857142857101</c:v>
                </c:pt>
                <c:pt idx="17561">
                  <c:v>0.63636363636363602</c:v>
                </c:pt>
                <c:pt idx="17562">
                  <c:v>-0.38235294117647001</c:v>
                </c:pt>
                <c:pt idx="17563">
                  <c:v>10.0285714285714</c:v>
                </c:pt>
                <c:pt idx="17564">
                  <c:v>1.0882352941176401</c:v>
                </c:pt>
                <c:pt idx="17565">
                  <c:v>1.44117647058823</c:v>
                </c:pt>
                <c:pt idx="17566">
                  <c:v>-1.28125</c:v>
                </c:pt>
                <c:pt idx="17567">
                  <c:v>4.6666666666666599</c:v>
                </c:pt>
                <c:pt idx="17568">
                  <c:v>12.25</c:v>
                </c:pt>
                <c:pt idx="17569">
                  <c:v>21.1666666666666</c:v>
                </c:pt>
                <c:pt idx="17570">
                  <c:v>19.769230769230699</c:v>
                </c:pt>
                <c:pt idx="17571">
                  <c:v>3.8461538461538401E-2</c:v>
                </c:pt>
                <c:pt idx="17572">
                  <c:v>37.730769230769198</c:v>
                </c:pt>
                <c:pt idx="17573">
                  <c:v>25.233333333333299</c:v>
                </c:pt>
                <c:pt idx="17574">
                  <c:v>1.3793103448275801</c:v>
                </c:pt>
                <c:pt idx="17575">
                  <c:v>21.365384615384599</c:v>
                </c:pt>
                <c:pt idx="17576">
                  <c:v>22.5731707317073</c:v>
                </c:pt>
                <c:pt idx="17577">
                  <c:v>17.375</c:v>
                </c:pt>
                <c:pt idx="17578">
                  <c:v>7.3902439024390203</c:v>
                </c:pt>
                <c:pt idx="17579">
                  <c:v>10.839506172839499</c:v>
                </c:pt>
                <c:pt idx="17580">
                  <c:v>12.027272727272701</c:v>
                </c:pt>
                <c:pt idx="17581">
                  <c:v>7.9782426778242597</c:v>
                </c:pt>
                <c:pt idx="17582">
                  <c:v>7.6924812030075103</c:v>
                </c:pt>
                <c:pt idx="17583">
                  <c:v>6.4330289193302796</c:v>
                </c:pt>
                <c:pt idx="17584">
                  <c:v>8.8690476190476097</c:v>
                </c:pt>
                <c:pt idx="17585">
                  <c:v>9.3666416228399694</c:v>
                </c:pt>
                <c:pt idx="17586">
                  <c:v>10.5734331150608</c:v>
                </c:pt>
                <c:pt idx="17587">
                  <c:v>7.3426356589147197</c:v>
                </c:pt>
                <c:pt idx="17588">
                  <c:v>2.9131672597864702</c:v>
                </c:pt>
                <c:pt idx="17589">
                  <c:v>3.70348343245539</c:v>
                </c:pt>
                <c:pt idx="17590">
                  <c:v>4.4638602065131003</c:v>
                </c:pt>
                <c:pt idx="17591">
                  <c:v>7.0140515222482396</c:v>
                </c:pt>
                <c:pt idx="17592">
                  <c:v>4.8642374375550901</c:v>
                </c:pt>
                <c:pt idx="17593">
                  <c:v>4.6254578754578697</c:v>
                </c:pt>
                <c:pt idx="17594">
                  <c:v>5.1912102772143296</c:v>
                </c:pt>
                <c:pt idx="17595">
                  <c:v>4.6615879228403596</c:v>
                </c:pt>
                <c:pt idx="17596">
                  <c:v>5.7115731115731103</c:v>
                </c:pt>
                <c:pt idx="17597">
                  <c:v>8.4058979875965001</c:v>
                </c:pt>
                <c:pt idx="17598">
                  <c:v>9.8570770647835406</c:v>
                </c:pt>
                <c:pt idx="17599">
                  <c:v>7.8313416621401402</c:v>
                </c:pt>
                <c:pt idx="17600">
                  <c:v>3.80043916300697</c:v>
                </c:pt>
                <c:pt idx="17601">
                  <c:v>3.2295430393198701</c:v>
                </c:pt>
                <c:pt idx="17602">
                  <c:v>2.4245472837022102</c:v>
                </c:pt>
                <c:pt idx="17603">
                  <c:v>5.8452499172459396</c:v>
                </c:pt>
                <c:pt idx="17604">
                  <c:v>23.3333333333333</c:v>
                </c:pt>
                <c:pt idx="17605">
                  <c:v>16.5</c:v>
                </c:pt>
                <c:pt idx="17606">
                  <c:v>9.0517241379310303</c:v>
                </c:pt>
                <c:pt idx="17607">
                  <c:v>6.0686274509803901</c:v>
                </c:pt>
                <c:pt idx="17608">
                  <c:v>5.1467889908256801</c:v>
                </c:pt>
                <c:pt idx="17609">
                  <c:v>1.34782608695652</c:v>
                </c:pt>
                <c:pt idx="17610">
                  <c:v>5</c:v>
                </c:pt>
                <c:pt idx="17611">
                  <c:v>14.133333333333301</c:v>
                </c:pt>
                <c:pt idx="17612">
                  <c:v>9.9318181818181799</c:v>
                </c:pt>
                <c:pt idx="17613">
                  <c:v>9.8279569892473102</c:v>
                </c:pt>
                <c:pt idx="17614">
                  <c:v>-1.3563218390804499</c:v>
                </c:pt>
                <c:pt idx="17615">
                  <c:v>5.7826086956521703</c:v>
                </c:pt>
                <c:pt idx="17616">
                  <c:v>16.423529411764701</c:v>
                </c:pt>
                <c:pt idx="17617">
                  <c:v>1.0561797752808899</c:v>
                </c:pt>
                <c:pt idx="17618">
                  <c:v>-1.13425925925925</c:v>
                </c:pt>
                <c:pt idx="17619">
                  <c:v>-0.248756218905472</c:v>
                </c:pt>
                <c:pt idx="17620">
                  <c:v>2.2387387387387299</c:v>
                </c:pt>
                <c:pt idx="17621">
                  <c:v>1.48888888888888</c:v>
                </c:pt>
                <c:pt idx="17622">
                  <c:v>-0.62878787878787801</c:v>
                </c:pt>
                <c:pt idx="17623">
                  <c:v>3.0447761194029801</c:v>
                </c:pt>
                <c:pt idx="17624">
                  <c:v>3.3642857142857099</c:v>
                </c:pt>
                <c:pt idx="17625">
                  <c:v>8.0232558139534795</c:v>
                </c:pt>
                <c:pt idx="17626">
                  <c:v>-3.1324200913242</c:v>
                </c:pt>
                <c:pt idx="17627">
                  <c:v>-0.54285714285714204</c:v>
                </c:pt>
                <c:pt idx="17628">
                  <c:v>-1.19473684210526</c:v>
                </c:pt>
                <c:pt idx="17629">
                  <c:v>-1.1263736263736199</c:v>
                </c:pt>
                <c:pt idx="17630">
                  <c:v>22.4</c:v>
                </c:pt>
                <c:pt idx="17631">
                  <c:v>11.8214285714285</c:v>
                </c:pt>
                <c:pt idx="17632">
                  <c:v>8.2903225806451601</c:v>
                </c:pt>
                <c:pt idx="17633">
                  <c:v>7.5185185185185102</c:v>
                </c:pt>
                <c:pt idx="17634">
                  <c:v>-0.17857142857142799</c:v>
                </c:pt>
                <c:pt idx="17635">
                  <c:v>11</c:v>
                </c:pt>
                <c:pt idx="17636">
                  <c:v>9.2777777777777697</c:v>
                </c:pt>
                <c:pt idx="17637">
                  <c:v>32.363636363636303</c:v>
                </c:pt>
                <c:pt idx="17638">
                  <c:v>9.1578947368421009</c:v>
                </c:pt>
                <c:pt idx="17639">
                  <c:v>16.512195121951201</c:v>
                </c:pt>
                <c:pt idx="17640">
                  <c:v>13.9220779220779</c:v>
                </c:pt>
                <c:pt idx="17641">
                  <c:v>3.0384615384615299</c:v>
                </c:pt>
                <c:pt idx="17642">
                  <c:v>21.5322580645161</c:v>
                </c:pt>
                <c:pt idx="17643">
                  <c:v>18.053571428571399</c:v>
                </c:pt>
                <c:pt idx="17644">
                  <c:v>19.064516129032199</c:v>
                </c:pt>
                <c:pt idx="17645">
                  <c:v>9.8333333333333304</c:v>
                </c:pt>
                <c:pt idx="17646">
                  <c:v>27.645161290322498</c:v>
                </c:pt>
                <c:pt idx="17647">
                  <c:v>22.183333333333302</c:v>
                </c:pt>
                <c:pt idx="17648">
                  <c:v>37.693548387096698</c:v>
                </c:pt>
                <c:pt idx="17649">
                  <c:v>22.967741935483801</c:v>
                </c:pt>
                <c:pt idx="17650">
                  <c:v>19.135593220338901</c:v>
                </c:pt>
                <c:pt idx="17651">
                  <c:v>7.5161290322580596</c:v>
                </c:pt>
                <c:pt idx="17652">
                  <c:v>8.1864406779661003</c:v>
                </c:pt>
                <c:pt idx="17653">
                  <c:v>16.645161290322498</c:v>
                </c:pt>
                <c:pt idx="17654">
                  <c:v>10.2222222222222</c:v>
                </c:pt>
                <c:pt idx="17655">
                  <c:v>13.875</c:v>
                </c:pt>
                <c:pt idx="17656">
                  <c:v>3.9615384615384599</c:v>
                </c:pt>
                <c:pt idx="17657">
                  <c:v>18.230769230769202</c:v>
                </c:pt>
                <c:pt idx="17658">
                  <c:v>15.64</c:v>
                </c:pt>
                <c:pt idx="17659">
                  <c:v>19.079999999999998</c:v>
                </c:pt>
                <c:pt idx="17660">
                  <c:v>18.7916666666666</c:v>
                </c:pt>
                <c:pt idx="17661">
                  <c:v>24.592592592592499</c:v>
                </c:pt>
                <c:pt idx="17662">
                  <c:v>21.875</c:v>
                </c:pt>
                <c:pt idx="17663">
                  <c:v>10.7419354838709</c:v>
                </c:pt>
                <c:pt idx="17664">
                  <c:v>2.3448275862068901</c:v>
                </c:pt>
                <c:pt idx="17665">
                  <c:v>9.9375</c:v>
                </c:pt>
                <c:pt idx="17666">
                  <c:v>13.443820224719101</c:v>
                </c:pt>
                <c:pt idx="17667">
                  <c:v>12.616099071207399</c:v>
                </c:pt>
                <c:pt idx="17668">
                  <c:v>11.577656675749299</c:v>
                </c:pt>
                <c:pt idx="17669">
                  <c:v>18.6388888888888</c:v>
                </c:pt>
                <c:pt idx="17670">
                  <c:v>7.1650943396226401</c:v>
                </c:pt>
                <c:pt idx="17671">
                  <c:v>7.2528216704288901</c:v>
                </c:pt>
                <c:pt idx="17672">
                  <c:v>8.0303030303030294</c:v>
                </c:pt>
                <c:pt idx="17673">
                  <c:v>7.1419878296146004</c:v>
                </c:pt>
                <c:pt idx="17674">
                  <c:v>3.4304635761589402</c:v>
                </c:pt>
                <c:pt idx="17675">
                  <c:v>-8.7145969498910597E-2</c:v>
                </c:pt>
                <c:pt idx="17676">
                  <c:v>4.4214463840398999</c:v>
                </c:pt>
                <c:pt idx="17677">
                  <c:v>10.1206896551724</c:v>
                </c:pt>
                <c:pt idx="17678">
                  <c:v>3.2385218365061501</c:v>
                </c:pt>
                <c:pt idx="17679">
                  <c:v>6.2027809965237504</c:v>
                </c:pt>
                <c:pt idx="17680">
                  <c:v>4.3884657236126197</c:v>
                </c:pt>
                <c:pt idx="17681">
                  <c:v>3.9722814498933898</c:v>
                </c:pt>
                <c:pt idx="17682">
                  <c:v>6.5787746170678298</c:v>
                </c:pt>
                <c:pt idx="17683">
                  <c:v>8.6728462377317292</c:v>
                </c:pt>
                <c:pt idx="17684">
                  <c:v>6.8574793875147204</c:v>
                </c:pt>
                <c:pt idx="17685">
                  <c:v>6.7823834196891104</c:v>
                </c:pt>
                <c:pt idx="17686">
                  <c:v>0.76663542642923999</c:v>
                </c:pt>
                <c:pt idx="17687">
                  <c:v>5.2517241379310304</c:v>
                </c:pt>
                <c:pt idx="17688">
                  <c:v>1.5313765182186201</c:v>
                </c:pt>
                <c:pt idx="17689">
                  <c:v>6.2494845360824698</c:v>
                </c:pt>
                <c:pt idx="17690">
                  <c:v>1.55259926320098</c:v>
                </c:pt>
                <c:pt idx="17691">
                  <c:v>2.3569834895136101</c:v>
                </c:pt>
                <c:pt idx="17692">
                  <c:v>2.5431535269709502</c:v>
                </c:pt>
                <c:pt idx="17693">
                  <c:v>2.2037914691943099</c:v>
                </c:pt>
                <c:pt idx="17694">
                  <c:v>3.15917681646367</c:v>
                </c:pt>
                <c:pt idx="17695">
                  <c:v>6.4810874704491699</c:v>
                </c:pt>
                <c:pt idx="17696">
                  <c:v>6.0872011251757998</c:v>
                </c:pt>
                <c:pt idx="17697">
                  <c:v>5.6454431960049902</c:v>
                </c:pt>
                <c:pt idx="17698">
                  <c:v>1.0446255335661601</c:v>
                </c:pt>
                <c:pt idx="17699">
                  <c:v>0.53998242530755702</c:v>
                </c:pt>
                <c:pt idx="17700">
                  <c:v>0.52390852390852305</c:v>
                </c:pt>
                <c:pt idx="17701">
                  <c:v>3.7548734964744899</c:v>
                </c:pt>
                <c:pt idx="17702">
                  <c:v>8.0331125827814507</c:v>
                </c:pt>
                <c:pt idx="17703">
                  <c:v>4.6925795053003503</c:v>
                </c:pt>
                <c:pt idx="17704">
                  <c:v>9.9065420560747608</c:v>
                </c:pt>
                <c:pt idx="17705">
                  <c:v>10.1299093655589</c:v>
                </c:pt>
                <c:pt idx="17706">
                  <c:v>10.3890489913544</c:v>
                </c:pt>
                <c:pt idx="17707">
                  <c:v>12.5</c:v>
                </c:pt>
                <c:pt idx="17708">
                  <c:v>15.3205882352941</c:v>
                </c:pt>
                <c:pt idx="17709">
                  <c:v>15.408045977011399</c:v>
                </c:pt>
                <c:pt idx="17710">
                  <c:v>8.8892215568862198</c:v>
                </c:pt>
                <c:pt idx="17711">
                  <c:v>5.4289772727272698</c:v>
                </c:pt>
                <c:pt idx="17712">
                  <c:v>6.8672768878718502</c:v>
                </c:pt>
                <c:pt idx="17713">
                  <c:v>7.1682027649769502</c:v>
                </c:pt>
                <c:pt idx="17714">
                  <c:v>13.625</c:v>
                </c:pt>
                <c:pt idx="17715">
                  <c:v>18.7708333333333</c:v>
                </c:pt>
                <c:pt idx="17716">
                  <c:v>9.1132075471698109</c:v>
                </c:pt>
                <c:pt idx="17717">
                  <c:v>7.5454545454545396</c:v>
                </c:pt>
                <c:pt idx="17718">
                  <c:v>15.578947368421</c:v>
                </c:pt>
                <c:pt idx="17719">
                  <c:v>23.0363636363636</c:v>
                </c:pt>
                <c:pt idx="17720">
                  <c:v>20.5</c:v>
                </c:pt>
                <c:pt idx="17721">
                  <c:v>19.689655172413701</c:v>
                </c:pt>
                <c:pt idx="17722">
                  <c:v>15.5849056603773</c:v>
                </c:pt>
                <c:pt idx="17723">
                  <c:v>10.824561403508699</c:v>
                </c:pt>
                <c:pt idx="17724">
                  <c:v>8.0769230769230695</c:v>
                </c:pt>
                <c:pt idx="17725">
                  <c:v>10.269230769230701</c:v>
                </c:pt>
                <c:pt idx="17726">
                  <c:v>10.107011070110699</c:v>
                </c:pt>
                <c:pt idx="17727">
                  <c:v>3.99595141700404</c:v>
                </c:pt>
                <c:pt idx="17728">
                  <c:v>8.2298456260720396</c:v>
                </c:pt>
                <c:pt idx="17729">
                  <c:v>8.0541958041957997</c:v>
                </c:pt>
                <c:pt idx="17730">
                  <c:v>9.13550600343053</c:v>
                </c:pt>
                <c:pt idx="17731">
                  <c:v>13.018867924528299</c:v>
                </c:pt>
                <c:pt idx="17732">
                  <c:v>10.7347740667976</c:v>
                </c:pt>
                <c:pt idx="17733">
                  <c:v>11.228515625</c:v>
                </c:pt>
                <c:pt idx="17734">
                  <c:v>4.2224137931034402</c:v>
                </c:pt>
                <c:pt idx="17735">
                  <c:v>7.9321608040200999</c:v>
                </c:pt>
                <c:pt idx="17736">
                  <c:v>3.044921875</c:v>
                </c:pt>
                <c:pt idx="17737">
                  <c:v>11.3116883116883</c:v>
                </c:pt>
                <c:pt idx="17738">
                  <c:v>3.2966903073285998</c:v>
                </c:pt>
                <c:pt idx="17739">
                  <c:v>3.2707253886010301</c:v>
                </c:pt>
                <c:pt idx="17740">
                  <c:v>4.7207943925233602</c:v>
                </c:pt>
                <c:pt idx="17741">
                  <c:v>5.9320148331273099</c:v>
                </c:pt>
                <c:pt idx="17742">
                  <c:v>10.8291215403128</c:v>
                </c:pt>
                <c:pt idx="17743">
                  <c:v>11.6388542963885</c:v>
                </c:pt>
                <c:pt idx="17744">
                  <c:v>9.7966101694915206</c:v>
                </c:pt>
                <c:pt idx="17745">
                  <c:v>9.8435960591133007</c:v>
                </c:pt>
                <c:pt idx="17746">
                  <c:v>5.9448010269576299</c:v>
                </c:pt>
                <c:pt idx="17747">
                  <c:v>3.4850498338870399</c:v>
                </c:pt>
                <c:pt idx="17748">
                  <c:v>3.2725366876310198</c:v>
                </c:pt>
                <c:pt idx="17749">
                  <c:v>5.6010101010101003</c:v>
                </c:pt>
                <c:pt idx="17750">
                  <c:v>20.508064516129</c:v>
                </c:pt>
                <c:pt idx="17751">
                  <c:v>22.941666666666599</c:v>
                </c:pt>
                <c:pt idx="17752">
                  <c:v>7.6183206106870198</c:v>
                </c:pt>
                <c:pt idx="17753">
                  <c:v>19.701492537313399</c:v>
                </c:pt>
                <c:pt idx="17754">
                  <c:v>16.9078014184397</c:v>
                </c:pt>
                <c:pt idx="17755">
                  <c:v>26.820895522388</c:v>
                </c:pt>
                <c:pt idx="17756">
                  <c:v>17.169642857142801</c:v>
                </c:pt>
                <c:pt idx="17757">
                  <c:v>19.365853658536501</c:v>
                </c:pt>
                <c:pt idx="17758">
                  <c:v>11.3828125</c:v>
                </c:pt>
                <c:pt idx="17759">
                  <c:v>11.324561403508699</c:v>
                </c:pt>
                <c:pt idx="17760">
                  <c:v>13.8117647058823</c:v>
                </c:pt>
                <c:pt idx="17761">
                  <c:v>3.7303370786516798</c:v>
                </c:pt>
                <c:pt idx="17762">
                  <c:v>6.3884711779448597</c:v>
                </c:pt>
                <c:pt idx="17763">
                  <c:v>6.4735899731423396</c:v>
                </c:pt>
                <c:pt idx="17764">
                  <c:v>6.6663967611336004</c:v>
                </c:pt>
                <c:pt idx="17765">
                  <c:v>5.5573221757322102</c:v>
                </c:pt>
                <c:pt idx="17766">
                  <c:v>7.7069805194805197</c:v>
                </c:pt>
                <c:pt idx="17767">
                  <c:v>14.6021260440394</c:v>
                </c:pt>
                <c:pt idx="17768">
                  <c:v>13.2077338129496</c:v>
                </c:pt>
                <c:pt idx="17769">
                  <c:v>10.4382566585956</c:v>
                </c:pt>
                <c:pt idx="17770">
                  <c:v>2.95270785659801</c:v>
                </c:pt>
                <c:pt idx="17771">
                  <c:v>4.0701275045537297</c:v>
                </c:pt>
                <c:pt idx="17772">
                  <c:v>1.9221658206429699</c:v>
                </c:pt>
                <c:pt idx="17773">
                  <c:v>8.3365933170334099</c:v>
                </c:pt>
                <c:pt idx="17774">
                  <c:v>5.6457627118643998</c:v>
                </c:pt>
                <c:pt idx="17775">
                  <c:v>3.79277286135693</c:v>
                </c:pt>
                <c:pt idx="17776">
                  <c:v>7.5460000000000003</c:v>
                </c:pt>
                <c:pt idx="17777">
                  <c:v>7.4350842418235796</c:v>
                </c:pt>
                <c:pt idx="17778">
                  <c:v>10.006029831799401</c:v>
                </c:pt>
                <c:pt idx="17779">
                  <c:v>13.0100176782557</c:v>
                </c:pt>
                <c:pt idx="17780">
                  <c:v>13.7291817523533</c:v>
                </c:pt>
                <c:pt idx="17781">
                  <c:v>9.6759704844401604</c:v>
                </c:pt>
                <c:pt idx="17782">
                  <c:v>5.6720908811789901</c:v>
                </c:pt>
                <c:pt idx="17783">
                  <c:v>6.1735476799415396</c:v>
                </c:pt>
                <c:pt idx="17784">
                  <c:v>5.2508896797153</c:v>
                </c:pt>
                <c:pt idx="17785">
                  <c:v>6.4077840112201896</c:v>
                </c:pt>
                <c:pt idx="17786">
                  <c:v>7.67901234567901</c:v>
                </c:pt>
                <c:pt idx="17787">
                  <c:v>10.5131578947368</c:v>
                </c:pt>
                <c:pt idx="17788">
                  <c:v>6.74117647058823</c:v>
                </c:pt>
                <c:pt idx="17789">
                  <c:v>4.2317073170731696</c:v>
                </c:pt>
                <c:pt idx="17790">
                  <c:v>20.679012345678998</c:v>
                </c:pt>
                <c:pt idx="17791">
                  <c:v>16.634146341463399</c:v>
                </c:pt>
                <c:pt idx="17792">
                  <c:v>23.304878048780399</c:v>
                </c:pt>
                <c:pt idx="17793">
                  <c:v>25.154761904761902</c:v>
                </c:pt>
                <c:pt idx="17794">
                  <c:v>5.6867469879517998</c:v>
                </c:pt>
                <c:pt idx="17795">
                  <c:v>5.06451612903225</c:v>
                </c:pt>
                <c:pt idx="17796">
                  <c:v>9.7272727272727195</c:v>
                </c:pt>
                <c:pt idx="17797">
                  <c:v>11.381818181818099</c:v>
                </c:pt>
                <c:pt idx="17798">
                  <c:v>9.0089804543053305</c:v>
                </c:pt>
                <c:pt idx="17799">
                  <c:v>8.2505773672055405</c:v>
                </c:pt>
                <c:pt idx="17800">
                  <c:v>6.5365355135411303</c:v>
                </c:pt>
                <c:pt idx="17801">
                  <c:v>6.8463555322495999</c:v>
                </c:pt>
                <c:pt idx="17802">
                  <c:v>7.7945544554455397</c:v>
                </c:pt>
                <c:pt idx="17803">
                  <c:v>12.644564727108699</c:v>
                </c:pt>
                <c:pt idx="17804">
                  <c:v>11.2104670793472</c:v>
                </c:pt>
                <c:pt idx="17805">
                  <c:v>6.7450000000000001</c:v>
                </c:pt>
                <c:pt idx="17806">
                  <c:v>2.8419553868058798</c:v>
                </c:pt>
                <c:pt idx="17807">
                  <c:v>2.1923290717064998</c:v>
                </c:pt>
                <c:pt idx="17808">
                  <c:v>2.89931107578166</c:v>
                </c:pt>
                <c:pt idx="17809">
                  <c:v>8.2840375586854407</c:v>
                </c:pt>
                <c:pt idx="17810">
                  <c:v>15.961153619776301</c:v>
                </c:pt>
                <c:pt idx="17811">
                  <c:v>15.0514839491217</c:v>
                </c:pt>
                <c:pt idx="17812">
                  <c:v>17.539199097574699</c:v>
                </c:pt>
                <c:pt idx="17813">
                  <c:v>18.230478589420599</c:v>
                </c:pt>
                <c:pt idx="17814">
                  <c:v>22.267822736030801</c:v>
                </c:pt>
                <c:pt idx="17815">
                  <c:v>24.069696969696899</c:v>
                </c:pt>
                <c:pt idx="17816">
                  <c:v>27.848101265822699</c:v>
                </c:pt>
                <c:pt idx="17817">
                  <c:v>20.529197080291901</c:v>
                </c:pt>
                <c:pt idx="17818">
                  <c:v>9.9050464807436907</c:v>
                </c:pt>
                <c:pt idx="17819">
                  <c:v>15.5148443157132</c:v>
                </c:pt>
                <c:pt idx="17820">
                  <c:v>13.1822625698324</c:v>
                </c:pt>
                <c:pt idx="17821">
                  <c:v>19.815476190476101</c:v>
                </c:pt>
                <c:pt idx="17822">
                  <c:v>-1.79487179487179</c:v>
                </c:pt>
                <c:pt idx="17823">
                  <c:v>3.1875</c:v>
                </c:pt>
                <c:pt idx="17824">
                  <c:v>-3.4444444444444402</c:v>
                </c:pt>
                <c:pt idx="17825">
                  <c:v>-3.6842105263157801</c:v>
                </c:pt>
                <c:pt idx="17826">
                  <c:v>-4.1818181818181799</c:v>
                </c:pt>
                <c:pt idx="17827">
                  <c:v>-3.55555555555555</c:v>
                </c:pt>
                <c:pt idx="17828">
                  <c:v>-1.7777777777777699</c:v>
                </c:pt>
                <c:pt idx="17829">
                  <c:v>2.3333333333333299</c:v>
                </c:pt>
                <c:pt idx="17830">
                  <c:v>-6</c:v>
                </c:pt>
                <c:pt idx="17831">
                  <c:v>-0.70370370370370305</c:v>
                </c:pt>
                <c:pt idx="17832">
                  <c:v>-2.80555555555555</c:v>
                </c:pt>
                <c:pt idx="17833">
                  <c:v>7.6883116883116802</c:v>
                </c:pt>
                <c:pt idx="17834">
                  <c:v>6.7896494156928204</c:v>
                </c:pt>
                <c:pt idx="17835">
                  <c:v>7.5896296296296297</c:v>
                </c:pt>
                <c:pt idx="17836">
                  <c:v>6.0439897698209704</c:v>
                </c:pt>
                <c:pt idx="17837">
                  <c:v>7.1484198645598198</c:v>
                </c:pt>
                <c:pt idx="17838">
                  <c:v>10.7390062821245</c:v>
                </c:pt>
                <c:pt idx="17839">
                  <c:v>13.4529750479846</c:v>
                </c:pt>
                <c:pt idx="17840">
                  <c:v>10.3120567375886</c:v>
                </c:pt>
                <c:pt idx="17841">
                  <c:v>5.0883116883116797</c:v>
                </c:pt>
                <c:pt idx="17842">
                  <c:v>6.2002661343978698</c:v>
                </c:pt>
                <c:pt idx="17843">
                  <c:v>3.75858187957231</c:v>
                </c:pt>
                <c:pt idx="17844">
                  <c:v>10.185037406483699</c:v>
                </c:pt>
                <c:pt idx="17845">
                  <c:v>14.77</c:v>
                </c:pt>
                <c:pt idx="17846">
                  <c:v>10.018691588785</c:v>
                </c:pt>
                <c:pt idx="17847">
                  <c:v>5.5039999999999996</c:v>
                </c:pt>
                <c:pt idx="17848">
                  <c:v>6.1470588235294104</c:v>
                </c:pt>
                <c:pt idx="17849">
                  <c:v>2.296875</c:v>
                </c:pt>
                <c:pt idx="17850">
                  <c:v>4.4736842105263097</c:v>
                </c:pt>
                <c:pt idx="17851">
                  <c:v>2.07407407407407</c:v>
                </c:pt>
                <c:pt idx="17852">
                  <c:v>16.282051282051199</c:v>
                </c:pt>
                <c:pt idx="17853">
                  <c:v>15.213333333333299</c:v>
                </c:pt>
                <c:pt idx="17854">
                  <c:v>8.5</c:v>
                </c:pt>
                <c:pt idx="17855">
                  <c:v>7.6</c:v>
                </c:pt>
                <c:pt idx="17856">
                  <c:v>15.9032258064516</c:v>
                </c:pt>
                <c:pt idx="17857">
                  <c:v>14.0555555555555</c:v>
                </c:pt>
                <c:pt idx="17858">
                  <c:v>11.434210526315701</c:v>
                </c:pt>
                <c:pt idx="17859">
                  <c:v>13.7951807228915</c:v>
                </c:pt>
                <c:pt idx="17860">
                  <c:v>17.897435897435798</c:v>
                </c:pt>
                <c:pt idx="17861">
                  <c:v>20.875</c:v>
                </c:pt>
                <c:pt idx="17862">
                  <c:v>29.75</c:v>
                </c:pt>
                <c:pt idx="17863">
                  <c:v>21.2631578947368</c:v>
                </c:pt>
                <c:pt idx="17864">
                  <c:v>22.074074074074002</c:v>
                </c:pt>
                <c:pt idx="17865">
                  <c:v>25.986301369863</c:v>
                </c:pt>
                <c:pt idx="17866">
                  <c:v>14.612500000000001</c:v>
                </c:pt>
                <c:pt idx="17867">
                  <c:v>14.6027397260273</c:v>
                </c:pt>
                <c:pt idx="17868">
                  <c:v>29.802631578947299</c:v>
                </c:pt>
                <c:pt idx="17869">
                  <c:v>19.138461538461499</c:v>
                </c:pt>
                <c:pt idx="17870">
                  <c:v>17.839285714285701</c:v>
                </c:pt>
                <c:pt idx="17871">
                  <c:v>13.8709677419354</c:v>
                </c:pt>
                <c:pt idx="17872">
                  <c:v>15.246753246753199</c:v>
                </c:pt>
                <c:pt idx="17873">
                  <c:v>25.6315789473684</c:v>
                </c:pt>
                <c:pt idx="17874">
                  <c:v>28.64</c:v>
                </c:pt>
                <c:pt idx="17875">
                  <c:v>38.849056603773498</c:v>
                </c:pt>
                <c:pt idx="17876">
                  <c:v>28.672413793103399</c:v>
                </c:pt>
                <c:pt idx="17877">
                  <c:v>23.1666666666666</c:v>
                </c:pt>
                <c:pt idx="17878">
                  <c:v>20.052631578947299</c:v>
                </c:pt>
                <c:pt idx="17879">
                  <c:v>16.75</c:v>
                </c:pt>
                <c:pt idx="17880">
                  <c:v>12.973684210526301</c:v>
                </c:pt>
                <c:pt idx="17881">
                  <c:v>5.0084745762711798</c:v>
                </c:pt>
                <c:pt idx="17882">
                  <c:v>3.95138888888888</c:v>
                </c:pt>
                <c:pt idx="17883">
                  <c:v>7.4043010752688101</c:v>
                </c:pt>
                <c:pt idx="17884">
                  <c:v>8.5558035714285694</c:v>
                </c:pt>
                <c:pt idx="17885">
                  <c:v>7.7206823027718503</c:v>
                </c:pt>
                <c:pt idx="17886">
                  <c:v>10.2613390928725</c:v>
                </c:pt>
                <c:pt idx="17887">
                  <c:v>11.677148846960099</c:v>
                </c:pt>
                <c:pt idx="17888">
                  <c:v>7.3244274809160297</c:v>
                </c:pt>
                <c:pt idx="17889">
                  <c:v>4.6146435452793799</c:v>
                </c:pt>
                <c:pt idx="17890">
                  <c:v>3.4078947368421</c:v>
                </c:pt>
                <c:pt idx="17891">
                  <c:v>7.31851851851851</c:v>
                </c:pt>
                <c:pt idx="17892">
                  <c:v>7.4830659536541804</c:v>
                </c:pt>
                <c:pt idx="17893">
                  <c:v>31.488372093023202</c:v>
                </c:pt>
                <c:pt idx="17894">
                  <c:v>17.375</c:v>
                </c:pt>
                <c:pt idx="17895">
                  <c:v>27.4791666666666</c:v>
                </c:pt>
                <c:pt idx="17896">
                  <c:v>12.1016949152542</c:v>
                </c:pt>
                <c:pt idx="17897">
                  <c:v>9.9298245614034997</c:v>
                </c:pt>
                <c:pt idx="17898">
                  <c:v>25.509090909090901</c:v>
                </c:pt>
                <c:pt idx="17899">
                  <c:v>11.818181818181801</c:v>
                </c:pt>
                <c:pt idx="17900">
                  <c:v>22.35</c:v>
                </c:pt>
                <c:pt idx="17901">
                  <c:v>14.25</c:v>
                </c:pt>
                <c:pt idx="17902">
                  <c:v>11.385542168674601</c:v>
                </c:pt>
                <c:pt idx="17903">
                  <c:v>17.8666666666666</c:v>
                </c:pt>
                <c:pt idx="17904">
                  <c:v>20.611940298507399</c:v>
                </c:pt>
                <c:pt idx="17905">
                  <c:v>13.680851063829699</c:v>
                </c:pt>
                <c:pt idx="17906">
                  <c:v>5.3204419889502699</c:v>
                </c:pt>
                <c:pt idx="17907">
                  <c:v>7.96</c:v>
                </c:pt>
                <c:pt idx="17908">
                  <c:v>6.3779069767441801</c:v>
                </c:pt>
                <c:pt idx="17909">
                  <c:v>6.8678160919540199</c:v>
                </c:pt>
                <c:pt idx="17910">
                  <c:v>9.4662921348314608</c:v>
                </c:pt>
                <c:pt idx="17911">
                  <c:v>9.6206896551724093</c:v>
                </c:pt>
                <c:pt idx="17912">
                  <c:v>14.5490196078431</c:v>
                </c:pt>
                <c:pt idx="17913">
                  <c:v>1.66530612244897</c:v>
                </c:pt>
                <c:pt idx="17914">
                  <c:v>0.96153846153846101</c:v>
                </c:pt>
                <c:pt idx="17915">
                  <c:v>0.85234899328859004</c:v>
                </c:pt>
                <c:pt idx="17916">
                  <c:v>-0.4</c:v>
                </c:pt>
                <c:pt idx="17917">
                  <c:v>4.80929741151611</c:v>
                </c:pt>
                <c:pt idx="17918">
                  <c:v>3.40361786319954</c:v>
                </c:pt>
                <c:pt idx="17919">
                  <c:v>7.09970089730807</c:v>
                </c:pt>
                <c:pt idx="17920">
                  <c:v>6.0392644135188798</c:v>
                </c:pt>
                <c:pt idx="17921">
                  <c:v>7.7798742138364698</c:v>
                </c:pt>
                <c:pt idx="17922">
                  <c:v>12.6819172113289</c:v>
                </c:pt>
                <c:pt idx="17923">
                  <c:v>14.4459893048128</c:v>
                </c:pt>
                <c:pt idx="17924">
                  <c:v>9.7735583684950704</c:v>
                </c:pt>
                <c:pt idx="17925">
                  <c:v>3.3757464400551198</c:v>
                </c:pt>
                <c:pt idx="17926">
                  <c:v>4.3622174381054899</c:v>
                </c:pt>
                <c:pt idx="17927">
                  <c:v>3.24435721295387</c:v>
                </c:pt>
                <c:pt idx="17928">
                  <c:v>8.9220231822971492</c:v>
                </c:pt>
                <c:pt idx="17929">
                  <c:v>-7.625</c:v>
                </c:pt>
                <c:pt idx="17930">
                  <c:v>16.818181818181799</c:v>
                </c:pt>
                <c:pt idx="17931">
                  <c:v>-3.8</c:v>
                </c:pt>
                <c:pt idx="17932">
                  <c:v>3.88888888888888</c:v>
                </c:pt>
                <c:pt idx="17933">
                  <c:v>-5.75</c:v>
                </c:pt>
                <c:pt idx="17934">
                  <c:v>0.592592592592592</c:v>
                </c:pt>
                <c:pt idx="17935">
                  <c:v>2.5806451612903198</c:v>
                </c:pt>
                <c:pt idx="17936">
                  <c:v>-1.6206896551724099</c:v>
                </c:pt>
                <c:pt idx="17937">
                  <c:v>0</c:v>
                </c:pt>
                <c:pt idx="17938">
                  <c:v>6.0903490759753502</c:v>
                </c:pt>
                <c:pt idx="17939">
                  <c:v>2.8878923766816098</c:v>
                </c:pt>
                <c:pt idx="17940">
                  <c:v>2.527950310559</c:v>
                </c:pt>
                <c:pt idx="17941">
                  <c:v>2.2751540041067702</c:v>
                </c:pt>
                <c:pt idx="17942">
                  <c:v>9.2466793168880397</c:v>
                </c:pt>
                <c:pt idx="17943">
                  <c:v>10.1345029239766</c:v>
                </c:pt>
                <c:pt idx="17944">
                  <c:v>6.8346303501945496</c:v>
                </c:pt>
                <c:pt idx="17945">
                  <c:v>9.9704797047970395</c:v>
                </c:pt>
                <c:pt idx="17946">
                  <c:v>3.3442088091353899</c:v>
                </c:pt>
                <c:pt idx="17947">
                  <c:v>3.5198135198135199</c:v>
                </c:pt>
                <c:pt idx="17948">
                  <c:v>4.75241779497098</c:v>
                </c:pt>
                <c:pt idx="17949">
                  <c:v>4.9561904761904696</c:v>
                </c:pt>
                <c:pt idx="17950">
                  <c:v>15.4230769230769</c:v>
                </c:pt>
                <c:pt idx="17951">
                  <c:v>3.9886363636363602</c:v>
                </c:pt>
                <c:pt idx="17952">
                  <c:v>3.4823529411764702</c:v>
                </c:pt>
                <c:pt idx="17953">
                  <c:v>15.3644859813084</c:v>
                </c:pt>
                <c:pt idx="17954">
                  <c:v>31.383177570093402</c:v>
                </c:pt>
                <c:pt idx="17955">
                  <c:v>26.768656716417901</c:v>
                </c:pt>
                <c:pt idx="17956">
                  <c:v>17.402439024390201</c:v>
                </c:pt>
                <c:pt idx="17957">
                  <c:v>19.390909090908998</c:v>
                </c:pt>
                <c:pt idx="17958">
                  <c:v>10.465648854961801</c:v>
                </c:pt>
                <c:pt idx="17959">
                  <c:v>19.698795180722801</c:v>
                </c:pt>
                <c:pt idx="17960">
                  <c:v>14.2</c:v>
                </c:pt>
                <c:pt idx="17961">
                  <c:v>13.5104166666666</c:v>
                </c:pt>
                <c:pt idx="17962">
                  <c:v>5.6791208791208696</c:v>
                </c:pt>
                <c:pt idx="17963">
                  <c:v>5.8245192307692299</c:v>
                </c:pt>
                <c:pt idx="17964">
                  <c:v>3.5170940170940099</c:v>
                </c:pt>
                <c:pt idx="17965">
                  <c:v>5.0145833333333298</c:v>
                </c:pt>
                <c:pt idx="17966">
                  <c:v>4.5797373358348903</c:v>
                </c:pt>
                <c:pt idx="17967">
                  <c:v>11.2272727272727</c:v>
                </c:pt>
                <c:pt idx="17968">
                  <c:v>11.7772828507795</c:v>
                </c:pt>
                <c:pt idx="17969">
                  <c:v>10.86820083682</c:v>
                </c:pt>
                <c:pt idx="17970">
                  <c:v>0.80225988700564899</c:v>
                </c:pt>
                <c:pt idx="17971">
                  <c:v>1.10690423162583</c:v>
                </c:pt>
                <c:pt idx="17972">
                  <c:v>0.45340501792114601</c:v>
                </c:pt>
                <c:pt idx="17973">
                  <c:v>8.1615646258503407</c:v>
                </c:pt>
                <c:pt idx="17974">
                  <c:v>13.0498027613412</c:v>
                </c:pt>
                <c:pt idx="17975">
                  <c:v>9.2091538052155393</c:v>
                </c:pt>
                <c:pt idx="17976">
                  <c:v>10.764619883040901</c:v>
                </c:pt>
                <c:pt idx="17977">
                  <c:v>10.725110619469</c:v>
                </c:pt>
                <c:pt idx="17978">
                  <c:v>13.1346153846153</c:v>
                </c:pt>
                <c:pt idx="17979">
                  <c:v>17.684365781710898</c:v>
                </c:pt>
                <c:pt idx="17980">
                  <c:v>14.7624794295117</c:v>
                </c:pt>
                <c:pt idx="17981">
                  <c:v>15.7318045862412</c:v>
                </c:pt>
                <c:pt idx="17982">
                  <c:v>7.0385809312638496</c:v>
                </c:pt>
                <c:pt idx="17983">
                  <c:v>10.0081967213114</c:v>
                </c:pt>
                <c:pt idx="17984">
                  <c:v>5.4861572535991101</c:v>
                </c:pt>
                <c:pt idx="17985">
                  <c:v>13.169297768100099</c:v>
                </c:pt>
                <c:pt idx="17986">
                  <c:v>4.6905537459283302</c:v>
                </c:pt>
                <c:pt idx="17987">
                  <c:v>-5.3003533568904498E-2</c:v>
                </c:pt>
                <c:pt idx="17988">
                  <c:v>3.5695792880258899</c:v>
                </c:pt>
                <c:pt idx="17989">
                  <c:v>1.58528428093645</c:v>
                </c:pt>
                <c:pt idx="17990">
                  <c:v>3.4885245901639301</c:v>
                </c:pt>
                <c:pt idx="17991">
                  <c:v>3.1787878787878698</c:v>
                </c:pt>
                <c:pt idx="17992">
                  <c:v>6.6014760147601397</c:v>
                </c:pt>
                <c:pt idx="17993">
                  <c:v>1.6038961038960999</c:v>
                </c:pt>
                <c:pt idx="17994">
                  <c:v>-2.39937106918239</c:v>
                </c:pt>
                <c:pt idx="17995">
                  <c:v>-1.2625899280575501</c:v>
                </c:pt>
                <c:pt idx="17996">
                  <c:v>0.83333333333333304</c:v>
                </c:pt>
                <c:pt idx="17997">
                  <c:v>4.1461794019933498</c:v>
                </c:pt>
                <c:pt idx="17998">
                  <c:v>5.7311827956989196</c:v>
                </c:pt>
                <c:pt idx="17999">
                  <c:v>4.72635135135135</c:v>
                </c:pt>
                <c:pt idx="18000">
                  <c:v>4.0537634408602097</c:v>
                </c:pt>
                <c:pt idx="18001">
                  <c:v>2.7095761381475598</c:v>
                </c:pt>
                <c:pt idx="18002">
                  <c:v>6.0289855072463698</c:v>
                </c:pt>
                <c:pt idx="18003">
                  <c:v>9.0135685210311998</c:v>
                </c:pt>
                <c:pt idx="18004">
                  <c:v>8.6984572230013999</c:v>
                </c:pt>
                <c:pt idx="18005">
                  <c:v>6.1559139784946204</c:v>
                </c:pt>
                <c:pt idx="18006">
                  <c:v>3.3751668891855799</c:v>
                </c:pt>
                <c:pt idx="18007">
                  <c:v>2.5413744740532902</c:v>
                </c:pt>
                <c:pt idx="18008">
                  <c:v>2.0705218617771499</c:v>
                </c:pt>
                <c:pt idx="18009">
                  <c:v>8.0743243243243192</c:v>
                </c:pt>
                <c:pt idx="18010">
                  <c:v>8.2127659574468002</c:v>
                </c:pt>
                <c:pt idx="18011">
                  <c:v>4.61797752808988</c:v>
                </c:pt>
                <c:pt idx="18012">
                  <c:v>3.7196261682242899</c:v>
                </c:pt>
                <c:pt idx="18013">
                  <c:v>13.019230769230701</c:v>
                </c:pt>
                <c:pt idx="18014">
                  <c:v>15.372549019607799</c:v>
                </c:pt>
                <c:pt idx="18015">
                  <c:v>7.2941176470588198</c:v>
                </c:pt>
                <c:pt idx="18016">
                  <c:v>9.6701030927834992</c:v>
                </c:pt>
                <c:pt idx="18017">
                  <c:v>3.9423076923076898</c:v>
                </c:pt>
                <c:pt idx="18018">
                  <c:v>5.04</c:v>
                </c:pt>
                <c:pt idx="18019">
                  <c:v>4.8589743589743497</c:v>
                </c:pt>
                <c:pt idx="18020">
                  <c:v>1.3333333333333299</c:v>
                </c:pt>
                <c:pt idx="18021">
                  <c:v>8.9743589743589691</c:v>
                </c:pt>
                <c:pt idx="18022">
                  <c:v>3.09067622950819</c:v>
                </c:pt>
                <c:pt idx="18023">
                  <c:v>3.1174368138881698</c:v>
                </c:pt>
                <c:pt idx="18024">
                  <c:v>2.8441558441558401</c:v>
                </c:pt>
                <c:pt idx="18025">
                  <c:v>4.4775043499875702</c:v>
                </c:pt>
                <c:pt idx="18026">
                  <c:v>5.7941757156959497</c:v>
                </c:pt>
                <c:pt idx="18027">
                  <c:v>9.3026793823796492</c:v>
                </c:pt>
                <c:pt idx="18028">
                  <c:v>8.4016877637130793</c:v>
                </c:pt>
                <c:pt idx="18029">
                  <c:v>6.8163711440369203</c:v>
                </c:pt>
                <c:pt idx="18030">
                  <c:v>2.4755277197865899</c:v>
                </c:pt>
                <c:pt idx="18031">
                  <c:v>2.70755505993866</c:v>
                </c:pt>
                <c:pt idx="18032">
                  <c:v>2.6083042973286799</c:v>
                </c:pt>
                <c:pt idx="18033">
                  <c:v>4.7620416966211296</c:v>
                </c:pt>
                <c:pt idx="18034">
                  <c:v>1.75</c:v>
                </c:pt>
                <c:pt idx="18035">
                  <c:v>23.354838709677399</c:v>
                </c:pt>
                <c:pt idx="18036">
                  <c:v>25.433333333333302</c:v>
                </c:pt>
                <c:pt idx="18037">
                  <c:v>26.935483870967701</c:v>
                </c:pt>
                <c:pt idx="18038">
                  <c:v>37.096774193548299</c:v>
                </c:pt>
                <c:pt idx="18039">
                  <c:v>16.689655172413701</c:v>
                </c:pt>
                <c:pt idx="18040">
                  <c:v>7.0322580645161201</c:v>
                </c:pt>
                <c:pt idx="18041">
                  <c:v>3.0333333333333301</c:v>
                </c:pt>
                <c:pt idx="18042">
                  <c:v>8.5517241379310303</c:v>
                </c:pt>
                <c:pt idx="18043">
                  <c:v>5.3588850174216001</c:v>
                </c:pt>
                <c:pt idx="18044">
                  <c:v>4.7231833910034604</c:v>
                </c:pt>
                <c:pt idx="18045">
                  <c:v>6.4736842105263097</c:v>
                </c:pt>
                <c:pt idx="18046">
                  <c:v>5.9732937685459904</c:v>
                </c:pt>
                <c:pt idx="18047">
                  <c:v>11.9216216216216</c:v>
                </c:pt>
                <c:pt idx="18048">
                  <c:v>10.9475138121546</c:v>
                </c:pt>
                <c:pt idx="18049">
                  <c:v>12.0080862533692</c:v>
                </c:pt>
                <c:pt idx="18050">
                  <c:v>7.4282115869017602</c:v>
                </c:pt>
                <c:pt idx="18051">
                  <c:v>4.1322751322751303</c:v>
                </c:pt>
                <c:pt idx="18052">
                  <c:v>4.1221374045801502</c:v>
                </c:pt>
                <c:pt idx="18053">
                  <c:v>3.4548022598869998</c:v>
                </c:pt>
                <c:pt idx="18054">
                  <c:v>8.1652421652421605</c:v>
                </c:pt>
                <c:pt idx="18055">
                  <c:v>6.4607738729144399</c:v>
                </c:pt>
                <c:pt idx="18056">
                  <c:v>6.5400763358778597</c:v>
                </c:pt>
                <c:pt idx="18057">
                  <c:v>6.0975445677766498</c:v>
                </c:pt>
                <c:pt idx="18058">
                  <c:v>4.8318840579710098</c:v>
                </c:pt>
                <c:pt idx="18059">
                  <c:v>4.69002201027146</c:v>
                </c:pt>
                <c:pt idx="18060">
                  <c:v>7.1988078541374403</c:v>
                </c:pt>
                <c:pt idx="18061">
                  <c:v>10.1418782748891</c:v>
                </c:pt>
                <c:pt idx="18062">
                  <c:v>7.8968609865470798</c:v>
                </c:pt>
                <c:pt idx="18063">
                  <c:v>2.0158423493044801</c:v>
                </c:pt>
                <c:pt idx="18064">
                  <c:v>2.7936507936507899</c:v>
                </c:pt>
                <c:pt idx="18065">
                  <c:v>3.95693087224031</c:v>
                </c:pt>
                <c:pt idx="18066">
                  <c:v>8.1744069495489402</c:v>
                </c:pt>
                <c:pt idx="18067">
                  <c:v>3.85238623751387</c:v>
                </c:pt>
                <c:pt idx="18068">
                  <c:v>3.2959805115712499</c:v>
                </c:pt>
                <c:pt idx="18069">
                  <c:v>6.9357384441939098</c:v>
                </c:pt>
                <c:pt idx="18070">
                  <c:v>8.4361078546307091</c:v>
                </c:pt>
                <c:pt idx="18071">
                  <c:v>12.657303370786501</c:v>
                </c:pt>
                <c:pt idx="18072">
                  <c:v>11.6833527357392</c:v>
                </c:pt>
                <c:pt idx="18073">
                  <c:v>12.795711060947999</c:v>
                </c:pt>
                <c:pt idx="18074">
                  <c:v>9.4896755162241799</c:v>
                </c:pt>
                <c:pt idx="18075">
                  <c:v>5.9577329490874096</c:v>
                </c:pt>
                <c:pt idx="18076">
                  <c:v>5.3161068044788902</c:v>
                </c:pt>
                <c:pt idx="18077">
                  <c:v>4.7101313320825504</c:v>
                </c:pt>
                <c:pt idx="18078">
                  <c:v>8.5903284671532791</c:v>
                </c:pt>
                <c:pt idx="18079">
                  <c:v>8.0271493212669593</c:v>
                </c:pt>
                <c:pt idx="18080">
                  <c:v>2.6632390745501202</c:v>
                </c:pt>
                <c:pt idx="18081">
                  <c:v>2.52193995381062</c:v>
                </c:pt>
                <c:pt idx="18082">
                  <c:v>4.2469387755102002</c:v>
                </c:pt>
                <c:pt idx="18083">
                  <c:v>10.257936507936501</c:v>
                </c:pt>
                <c:pt idx="18084">
                  <c:v>11.214552238805901</c:v>
                </c:pt>
                <c:pt idx="18085">
                  <c:v>9.6430317848410692</c:v>
                </c:pt>
                <c:pt idx="18086">
                  <c:v>9.1305182341650593</c:v>
                </c:pt>
                <c:pt idx="18087">
                  <c:v>2.8531598513011098</c:v>
                </c:pt>
                <c:pt idx="18088">
                  <c:v>2.9335038363171302</c:v>
                </c:pt>
                <c:pt idx="18089">
                  <c:v>2.22425629290617</c:v>
                </c:pt>
                <c:pt idx="18090">
                  <c:v>10.7425474254742</c:v>
                </c:pt>
                <c:pt idx="18091">
                  <c:v>11.9</c:v>
                </c:pt>
                <c:pt idx="18092">
                  <c:v>5.3913043478260798</c:v>
                </c:pt>
                <c:pt idx="18093">
                  <c:v>-4.3703703703703702</c:v>
                </c:pt>
                <c:pt idx="18094">
                  <c:v>0.375</c:v>
                </c:pt>
                <c:pt idx="18095">
                  <c:v>7.9629629629629601</c:v>
                </c:pt>
                <c:pt idx="18096">
                  <c:v>17.16</c:v>
                </c:pt>
                <c:pt idx="18097">
                  <c:v>-5.0434782608695601</c:v>
                </c:pt>
                <c:pt idx="18098">
                  <c:v>19.2735849056603</c:v>
                </c:pt>
                <c:pt idx="18099">
                  <c:v>18.673076923076898</c:v>
                </c:pt>
                <c:pt idx="18100">
                  <c:v>10.184210526315701</c:v>
                </c:pt>
                <c:pt idx="18101">
                  <c:v>6.2666666666666604</c:v>
                </c:pt>
                <c:pt idx="18102">
                  <c:v>4.9130434782608603</c:v>
                </c:pt>
                <c:pt idx="18103">
                  <c:v>4.9550561797752799</c:v>
                </c:pt>
                <c:pt idx="18104">
                  <c:v>6.7912087912087902</c:v>
                </c:pt>
                <c:pt idx="18105">
                  <c:v>7.8387096774193497</c:v>
                </c:pt>
                <c:pt idx="18106">
                  <c:v>4.1149425287356296</c:v>
                </c:pt>
                <c:pt idx="18107">
                  <c:v>2.5227272727272698</c:v>
                </c:pt>
                <c:pt idx="18108">
                  <c:v>2.2289156626505999</c:v>
                </c:pt>
                <c:pt idx="18109">
                  <c:v>-2.8170731707317</c:v>
                </c:pt>
                <c:pt idx="18110">
                  <c:v>5.6942234520927002</c:v>
                </c:pt>
                <c:pt idx="18111">
                  <c:v>5.3430962343096198</c:v>
                </c:pt>
                <c:pt idx="18112">
                  <c:v>6.7986901068597003</c:v>
                </c:pt>
                <c:pt idx="18113">
                  <c:v>6.0773195876288604</c:v>
                </c:pt>
                <c:pt idx="18114">
                  <c:v>9.2348920863309303</c:v>
                </c:pt>
                <c:pt idx="18115">
                  <c:v>11.9013846673421</c:v>
                </c:pt>
                <c:pt idx="18116">
                  <c:v>13.301962354825701</c:v>
                </c:pt>
                <c:pt idx="18117">
                  <c:v>10.704462326261799</c:v>
                </c:pt>
                <c:pt idx="18118">
                  <c:v>5.9059798270893298</c:v>
                </c:pt>
                <c:pt idx="18119">
                  <c:v>3.8271144278606899</c:v>
                </c:pt>
                <c:pt idx="18120">
                  <c:v>4.5269216487188997</c:v>
                </c:pt>
                <c:pt idx="18121">
                  <c:v>8.5500000000000007</c:v>
                </c:pt>
                <c:pt idx="18122">
                  <c:v>2.6290672451193</c:v>
                </c:pt>
                <c:pt idx="18123">
                  <c:v>0.207107843137254</c:v>
                </c:pt>
                <c:pt idx="18124">
                  <c:v>1.49397590361445</c:v>
                </c:pt>
                <c:pt idx="18125">
                  <c:v>0.655131264916467</c:v>
                </c:pt>
                <c:pt idx="18126">
                  <c:v>4.15955056179775</c:v>
                </c:pt>
                <c:pt idx="18127">
                  <c:v>6.1336448598130797</c:v>
                </c:pt>
                <c:pt idx="18128">
                  <c:v>10.725465838509299</c:v>
                </c:pt>
                <c:pt idx="18129">
                  <c:v>4.5004926108374299</c:v>
                </c:pt>
                <c:pt idx="18130">
                  <c:v>1.80791505791505</c:v>
                </c:pt>
                <c:pt idx="18131">
                  <c:v>1.78051282051282</c:v>
                </c:pt>
                <c:pt idx="18132">
                  <c:v>2.4552401746724799</c:v>
                </c:pt>
                <c:pt idx="18133">
                  <c:v>5.7117117117117102</c:v>
                </c:pt>
                <c:pt idx="18134">
                  <c:v>9.2214285714285698</c:v>
                </c:pt>
                <c:pt idx="18135">
                  <c:v>6.2980769230769198</c:v>
                </c:pt>
                <c:pt idx="18136">
                  <c:v>8.5346534653465298</c:v>
                </c:pt>
                <c:pt idx="18137">
                  <c:v>6.0520833333333304</c:v>
                </c:pt>
                <c:pt idx="18138">
                  <c:v>12.393258426966201</c:v>
                </c:pt>
                <c:pt idx="18139">
                  <c:v>8.4096385542168601</c:v>
                </c:pt>
                <c:pt idx="18140">
                  <c:v>9.9493670886075893</c:v>
                </c:pt>
                <c:pt idx="18141">
                  <c:v>15.395348837209299</c:v>
                </c:pt>
                <c:pt idx="18142">
                  <c:v>0.53749999999999998</c:v>
                </c:pt>
                <c:pt idx="18143">
                  <c:v>-0.22222222222222199</c:v>
                </c:pt>
                <c:pt idx="18144">
                  <c:v>5.1842105263157796</c:v>
                </c:pt>
                <c:pt idx="18145">
                  <c:v>16.701492537313399</c:v>
                </c:pt>
                <c:pt idx="18146">
                  <c:v>7.1796407185628697</c:v>
                </c:pt>
                <c:pt idx="18147">
                  <c:v>5.8779585798816498</c:v>
                </c:pt>
                <c:pt idx="18148">
                  <c:v>6.0263665594855302</c:v>
                </c:pt>
                <c:pt idx="18149">
                  <c:v>5.6116859403530102</c:v>
                </c:pt>
                <c:pt idx="18150">
                  <c:v>8.8772678762006407</c:v>
                </c:pt>
                <c:pt idx="18151">
                  <c:v>12.6555831265508</c:v>
                </c:pt>
                <c:pt idx="18152">
                  <c:v>12.533452807646301</c:v>
                </c:pt>
                <c:pt idx="18153">
                  <c:v>10.958154506437699</c:v>
                </c:pt>
                <c:pt idx="18154">
                  <c:v>4.0524861878453002</c:v>
                </c:pt>
                <c:pt idx="18155">
                  <c:v>3.6440049443757698</c:v>
                </c:pt>
                <c:pt idx="18156">
                  <c:v>4.9189356435643496</c:v>
                </c:pt>
                <c:pt idx="18157">
                  <c:v>10.134920634920601</c:v>
                </c:pt>
                <c:pt idx="18158">
                  <c:v>5.6850220264317102</c:v>
                </c:pt>
                <c:pt idx="18159">
                  <c:v>4.8005050505050502</c:v>
                </c:pt>
                <c:pt idx="18160">
                  <c:v>6.7995391705069101</c:v>
                </c:pt>
                <c:pt idx="18161">
                  <c:v>6.9700854700854702</c:v>
                </c:pt>
                <c:pt idx="18162">
                  <c:v>9.1196078431372491</c:v>
                </c:pt>
                <c:pt idx="18163">
                  <c:v>11.4023529411764</c:v>
                </c:pt>
                <c:pt idx="18164">
                  <c:v>14.521634615384601</c:v>
                </c:pt>
                <c:pt idx="18165">
                  <c:v>11.330453563714901</c:v>
                </c:pt>
                <c:pt idx="18166">
                  <c:v>7.6395833333333298</c:v>
                </c:pt>
                <c:pt idx="18167">
                  <c:v>4.6047430830039504</c:v>
                </c:pt>
                <c:pt idx="18168">
                  <c:v>7.9142212189616199</c:v>
                </c:pt>
                <c:pt idx="18169">
                  <c:v>9.1479028697571696</c:v>
                </c:pt>
                <c:pt idx="18170">
                  <c:v>5.25</c:v>
                </c:pt>
                <c:pt idx="18171">
                  <c:v>-3.45</c:v>
                </c:pt>
                <c:pt idx="18172">
                  <c:v>1.82051282051282</c:v>
                </c:pt>
                <c:pt idx="18173">
                  <c:v>-5</c:v>
                </c:pt>
                <c:pt idx="18174">
                  <c:v>-3.5</c:v>
                </c:pt>
                <c:pt idx="18175">
                  <c:v>8</c:v>
                </c:pt>
                <c:pt idx="18176">
                  <c:v>4.3333333333333304</c:v>
                </c:pt>
                <c:pt idx="18177">
                  <c:v>-3.44827586206896</c:v>
                </c:pt>
                <c:pt idx="18178">
                  <c:v>8.2258064516129004</c:v>
                </c:pt>
                <c:pt idx="18179">
                  <c:v>5.3333333333333304</c:v>
                </c:pt>
                <c:pt idx="18180">
                  <c:v>3.1290322580645098</c:v>
                </c:pt>
                <c:pt idx="18181">
                  <c:v>-0.67741935483870896</c:v>
                </c:pt>
                <c:pt idx="18182">
                  <c:v>-1.7333333333333301</c:v>
                </c:pt>
                <c:pt idx="18183">
                  <c:v>-2.3548387096774102</c:v>
                </c:pt>
                <c:pt idx="18184">
                  <c:v>-4.1724137931034404</c:v>
                </c:pt>
                <c:pt idx="18185">
                  <c:v>-2.19354838709677</c:v>
                </c:pt>
                <c:pt idx="18186">
                  <c:v>33.259259259259203</c:v>
                </c:pt>
                <c:pt idx="18187">
                  <c:v>29.806451612903199</c:v>
                </c:pt>
                <c:pt idx="18188">
                  <c:v>5.7906976744185998</c:v>
                </c:pt>
                <c:pt idx="18189">
                  <c:v>6.2179487179487101</c:v>
                </c:pt>
                <c:pt idx="18190">
                  <c:v>15.1181818181818</c:v>
                </c:pt>
                <c:pt idx="18191">
                  <c:v>13.7068965517241</c:v>
                </c:pt>
                <c:pt idx="18192">
                  <c:v>13.705882352941099</c:v>
                </c:pt>
                <c:pt idx="18193">
                  <c:v>15.6086956521739</c:v>
                </c:pt>
                <c:pt idx="18194">
                  <c:v>21.043478260869499</c:v>
                </c:pt>
                <c:pt idx="18195">
                  <c:v>9.0250000000000004</c:v>
                </c:pt>
                <c:pt idx="18196">
                  <c:v>6.2280701754385897</c:v>
                </c:pt>
                <c:pt idx="18197">
                  <c:v>2.5762711864406702</c:v>
                </c:pt>
                <c:pt idx="18198">
                  <c:v>6.2719298245613997</c:v>
                </c:pt>
                <c:pt idx="18199">
                  <c:v>4.79279279279279</c:v>
                </c:pt>
                <c:pt idx="18200">
                  <c:v>7.62134831460674</c:v>
                </c:pt>
                <c:pt idx="18201">
                  <c:v>5.6697591788393202</c:v>
                </c:pt>
                <c:pt idx="18202">
                  <c:v>6.1046010684128902</c:v>
                </c:pt>
                <c:pt idx="18203">
                  <c:v>7.2801907681825897</c:v>
                </c:pt>
                <c:pt idx="18204">
                  <c:v>11.5270079849694</c:v>
                </c:pt>
                <c:pt idx="18205">
                  <c:v>18.220672441638499</c:v>
                </c:pt>
                <c:pt idx="18206">
                  <c:v>13.9065105552598</c:v>
                </c:pt>
                <c:pt idx="18207">
                  <c:v>11.787020836647001</c:v>
                </c:pt>
                <c:pt idx="18208">
                  <c:v>4.9674649796656096</c:v>
                </c:pt>
                <c:pt idx="18209">
                  <c:v>5.1461998911663303</c:v>
                </c:pt>
                <c:pt idx="18210">
                  <c:v>5.6102528089887604</c:v>
                </c:pt>
                <c:pt idx="18211">
                  <c:v>7.9014427581037996</c:v>
                </c:pt>
                <c:pt idx="18212">
                  <c:v>24.379310344827498</c:v>
                </c:pt>
                <c:pt idx="18213">
                  <c:v>14.157407407407399</c:v>
                </c:pt>
                <c:pt idx="18214">
                  <c:v>9.6554621848739401</c:v>
                </c:pt>
                <c:pt idx="18215">
                  <c:v>18.402298850574699</c:v>
                </c:pt>
                <c:pt idx="18216">
                  <c:v>22.465116279069701</c:v>
                </c:pt>
                <c:pt idx="18217">
                  <c:v>26.5058823529411</c:v>
                </c:pt>
                <c:pt idx="18218">
                  <c:v>26.7529411764705</c:v>
                </c:pt>
                <c:pt idx="18219">
                  <c:v>23.617977528089799</c:v>
                </c:pt>
                <c:pt idx="18220">
                  <c:v>19.0365853658536</c:v>
                </c:pt>
                <c:pt idx="18221">
                  <c:v>14.113636363636299</c:v>
                </c:pt>
                <c:pt idx="18222">
                  <c:v>20.662650602409599</c:v>
                </c:pt>
                <c:pt idx="18223">
                  <c:v>9.6470588235294095</c:v>
                </c:pt>
                <c:pt idx="18224">
                  <c:v>4.7150395778364098</c:v>
                </c:pt>
                <c:pt idx="18225">
                  <c:v>5.4373368146214096</c:v>
                </c:pt>
                <c:pt idx="18226">
                  <c:v>2.1415192507804299</c:v>
                </c:pt>
                <c:pt idx="18227">
                  <c:v>2.85732323232323</c:v>
                </c:pt>
                <c:pt idx="18228">
                  <c:v>-2.8368794326241099E-2</c:v>
                </c:pt>
                <c:pt idx="18229">
                  <c:v>2.1131687242798298</c:v>
                </c:pt>
                <c:pt idx="18230">
                  <c:v>1.86574074074074</c:v>
                </c:pt>
                <c:pt idx="18231">
                  <c:v>4.34978540772532</c:v>
                </c:pt>
                <c:pt idx="18232">
                  <c:v>-0.136950904392764</c:v>
                </c:pt>
                <c:pt idx="18233">
                  <c:v>-1.1107784431137699</c:v>
                </c:pt>
                <c:pt idx="18234">
                  <c:v>3.8852140077820998</c:v>
                </c:pt>
                <c:pt idx="18235">
                  <c:v>10.6046213093709</c:v>
                </c:pt>
                <c:pt idx="18236">
                  <c:v>0.21505376344086</c:v>
                </c:pt>
                <c:pt idx="18237">
                  <c:v>2.0236686390532501</c:v>
                </c:pt>
                <c:pt idx="18238">
                  <c:v>1.72043010752688</c:v>
                </c:pt>
                <c:pt idx="18239">
                  <c:v>3.8777777777777702</c:v>
                </c:pt>
                <c:pt idx="18240">
                  <c:v>2.2526881720430101</c:v>
                </c:pt>
                <c:pt idx="18241">
                  <c:v>6.8388888888888797</c:v>
                </c:pt>
                <c:pt idx="18242">
                  <c:v>8.5376344086021501</c:v>
                </c:pt>
                <c:pt idx="18243">
                  <c:v>4.4421052631578899</c:v>
                </c:pt>
                <c:pt idx="18244">
                  <c:v>2.8523809523809498</c:v>
                </c:pt>
                <c:pt idx="18245">
                  <c:v>-1.08294930875576</c:v>
                </c:pt>
                <c:pt idx="18246">
                  <c:v>-0.93333333333333302</c:v>
                </c:pt>
                <c:pt idx="18247">
                  <c:v>4.1474654377880098</c:v>
                </c:pt>
                <c:pt idx="18248">
                  <c:v>4.8349206349206302</c:v>
                </c:pt>
                <c:pt idx="18249">
                  <c:v>5.1103202846975</c:v>
                </c:pt>
                <c:pt idx="18250">
                  <c:v>4.8736842105263101</c:v>
                </c:pt>
                <c:pt idx="18251">
                  <c:v>3.0760869565217299</c:v>
                </c:pt>
                <c:pt idx="18252">
                  <c:v>8.1405228758169894</c:v>
                </c:pt>
                <c:pt idx="18253">
                  <c:v>6.9305912596401003</c:v>
                </c:pt>
                <c:pt idx="18254">
                  <c:v>7.9144542772861302</c:v>
                </c:pt>
                <c:pt idx="18255">
                  <c:v>4.75835475578406</c:v>
                </c:pt>
                <c:pt idx="18256">
                  <c:v>3.5584725536992798</c:v>
                </c:pt>
                <c:pt idx="18257">
                  <c:v>3.1046153846153799</c:v>
                </c:pt>
                <c:pt idx="18258">
                  <c:v>5.0550458715596296</c:v>
                </c:pt>
                <c:pt idx="18259">
                  <c:v>8.2905982905982896</c:v>
                </c:pt>
                <c:pt idx="18260">
                  <c:v>5.6061946902654798</c:v>
                </c:pt>
                <c:pt idx="18261">
                  <c:v>6.0682634730538902</c:v>
                </c:pt>
                <c:pt idx="18262">
                  <c:v>3.10967741935483</c:v>
                </c:pt>
                <c:pt idx="18263">
                  <c:v>5.4744444444444396</c:v>
                </c:pt>
                <c:pt idx="18264">
                  <c:v>6.41612903225806</c:v>
                </c:pt>
                <c:pt idx="18265">
                  <c:v>8.1808080808080792</c:v>
                </c:pt>
                <c:pt idx="18266">
                  <c:v>7.5348557692307603</c:v>
                </c:pt>
                <c:pt idx="18267">
                  <c:v>7.3194748358862096</c:v>
                </c:pt>
                <c:pt idx="18268">
                  <c:v>4.1909282700421899</c:v>
                </c:pt>
                <c:pt idx="18269">
                  <c:v>4.8864734299516899</c:v>
                </c:pt>
                <c:pt idx="18270">
                  <c:v>3.6685979142526</c:v>
                </c:pt>
                <c:pt idx="18271">
                  <c:v>6.5313901345291399</c:v>
                </c:pt>
                <c:pt idx="18272">
                  <c:v>8.9685039370078705</c:v>
                </c:pt>
                <c:pt idx="18273">
                  <c:v>5.1578947368421</c:v>
                </c:pt>
                <c:pt idx="18274">
                  <c:v>1.675</c:v>
                </c:pt>
                <c:pt idx="18275">
                  <c:v>4.5462962962962896</c:v>
                </c:pt>
                <c:pt idx="18276">
                  <c:v>17.011494252873501</c:v>
                </c:pt>
                <c:pt idx="18277">
                  <c:v>8.4875000000000007</c:v>
                </c:pt>
                <c:pt idx="18278">
                  <c:v>16.5</c:v>
                </c:pt>
                <c:pt idx="18279">
                  <c:v>10.4470588235294</c:v>
                </c:pt>
                <c:pt idx="18280">
                  <c:v>19.162500000000001</c:v>
                </c:pt>
                <c:pt idx="18281">
                  <c:v>1.8588235294117601</c:v>
                </c:pt>
                <c:pt idx="18282">
                  <c:v>12.858974358974301</c:v>
                </c:pt>
                <c:pt idx="18283">
                  <c:v>3.43209876543209</c:v>
                </c:pt>
                <c:pt idx="18284">
                  <c:v>6</c:v>
                </c:pt>
                <c:pt idx="18285">
                  <c:v>3</c:v>
                </c:pt>
                <c:pt idx="18286">
                  <c:v>9.3870967741935392</c:v>
                </c:pt>
                <c:pt idx="18287">
                  <c:v>12.9285714285714</c:v>
                </c:pt>
                <c:pt idx="18288">
                  <c:v>4.5161290322580596</c:v>
                </c:pt>
                <c:pt idx="18289">
                  <c:v>-5.1724137931034399E-2</c:v>
                </c:pt>
                <c:pt idx="18290">
                  <c:v>5.9354838709677402</c:v>
                </c:pt>
                <c:pt idx="18291">
                  <c:v>16.183333333333302</c:v>
                </c:pt>
                <c:pt idx="18292">
                  <c:v>17.622950819672099</c:v>
                </c:pt>
                <c:pt idx="18293">
                  <c:v>13.385714285714201</c:v>
                </c:pt>
                <c:pt idx="18294">
                  <c:v>5.9344262295081904</c:v>
                </c:pt>
                <c:pt idx="18295">
                  <c:v>2.9508196721311402</c:v>
                </c:pt>
                <c:pt idx="18296">
                  <c:v>13.603448275862</c:v>
                </c:pt>
                <c:pt idx="18297">
                  <c:v>5.9508196721311402</c:v>
                </c:pt>
                <c:pt idx="18298">
                  <c:v>7.7005076142131896</c:v>
                </c:pt>
                <c:pt idx="18299">
                  <c:v>3.9809264305177101</c:v>
                </c:pt>
                <c:pt idx="18300">
                  <c:v>3.60243902439024</c:v>
                </c:pt>
                <c:pt idx="18301">
                  <c:v>6.6061452513966401</c:v>
                </c:pt>
                <c:pt idx="18302">
                  <c:v>12.6027027027027</c:v>
                </c:pt>
                <c:pt idx="18303">
                  <c:v>13.7336956521739</c:v>
                </c:pt>
                <c:pt idx="18304">
                  <c:v>12.9734219269103</c:v>
                </c:pt>
                <c:pt idx="18305">
                  <c:v>15.5723076923076</c:v>
                </c:pt>
                <c:pt idx="18306">
                  <c:v>4.0635359116022096</c:v>
                </c:pt>
                <c:pt idx="18307">
                  <c:v>5.9573863636363598</c:v>
                </c:pt>
                <c:pt idx="18308">
                  <c:v>8.3421052631578902</c:v>
                </c:pt>
                <c:pt idx="18309">
                  <c:v>10.1757990867579</c:v>
                </c:pt>
                <c:pt idx="18310">
                  <c:v>15.042372881355901</c:v>
                </c:pt>
                <c:pt idx="18311">
                  <c:v>8.2870370370370292</c:v>
                </c:pt>
                <c:pt idx="18312">
                  <c:v>5.52100840336134</c:v>
                </c:pt>
                <c:pt idx="18313">
                  <c:v>12.558823529411701</c:v>
                </c:pt>
                <c:pt idx="18314">
                  <c:v>16.053097345132699</c:v>
                </c:pt>
                <c:pt idx="18315">
                  <c:v>8.7017543859649091</c:v>
                </c:pt>
                <c:pt idx="18316">
                  <c:v>8.1487603305785097</c:v>
                </c:pt>
                <c:pt idx="18317">
                  <c:v>7.375</c:v>
                </c:pt>
                <c:pt idx="18318">
                  <c:v>3.66187050359712</c:v>
                </c:pt>
                <c:pt idx="18319">
                  <c:v>7.6933333333333298</c:v>
                </c:pt>
                <c:pt idx="18320">
                  <c:v>7.6086956521739104</c:v>
                </c:pt>
                <c:pt idx="18321">
                  <c:v>10.941605839416001</c:v>
                </c:pt>
                <c:pt idx="18322">
                  <c:v>8.2256142963514502</c:v>
                </c:pt>
                <c:pt idx="18323">
                  <c:v>6.37877551020408</c:v>
                </c:pt>
                <c:pt idx="18324">
                  <c:v>3.9703484062268299</c:v>
                </c:pt>
                <c:pt idx="18325">
                  <c:v>4.8421444527177897</c:v>
                </c:pt>
                <c:pt idx="18326">
                  <c:v>6.3742977528089799</c:v>
                </c:pt>
                <c:pt idx="18327">
                  <c:v>7.02743484224965</c:v>
                </c:pt>
                <c:pt idx="18328">
                  <c:v>8.8521400778210104</c:v>
                </c:pt>
                <c:pt idx="18329">
                  <c:v>4.8491859468723204</c:v>
                </c:pt>
                <c:pt idx="18330">
                  <c:v>0.87591776798825205</c:v>
                </c:pt>
                <c:pt idx="18331">
                  <c:v>4.4305835010060299</c:v>
                </c:pt>
                <c:pt idx="18332">
                  <c:v>4.0163934426229497</c:v>
                </c:pt>
                <c:pt idx="18333">
                  <c:v>7.3732517482517403</c:v>
                </c:pt>
                <c:pt idx="18334">
                  <c:v>18.466666666666601</c:v>
                </c:pt>
                <c:pt idx="18335">
                  <c:v>1.25</c:v>
                </c:pt>
                <c:pt idx="18336">
                  <c:v>6.2333333333333298</c:v>
                </c:pt>
                <c:pt idx="18337">
                  <c:v>6.9285714285714199</c:v>
                </c:pt>
                <c:pt idx="18338">
                  <c:v>0.88461538461538403</c:v>
                </c:pt>
                <c:pt idx="18339">
                  <c:v>-2.68</c:v>
                </c:pt>
                <c:pt idx="18340">
                  <c:v>0.66666666666666596</c:v>
                </c:pt>
                <c:pt idx="18341">
                  <c:v>-4.5185185185185102</c:v>
                </c:pt>
                <c:pt idx="18342">
                  <c:v>5.7432432432432403</c:v>
                </c:pt>
                <c:pt idx="18343">
                  <c:v>6.8690476190476097</c:v>
                </c:pt>
                <c:pt idx="18344">
                  <c:v>29.1111111111111</c:v>
                </c:pt>
                <c:pt idx="18345">
                  <c:v>8.4588235294117595</c:v>
                </c:pt>
                <c:pt idx="18346">
                  <c:v>4.91412742382271</c:v>
                </c:pt>
                <c:pt idx="18347">
                  <c:v>4.1221166892808601</c:v>
                </c:pt>
                <c:pt idx="18348">
                  <c:v>2.4928492849284898</c:v>
                </c:pt>
                <c:pt idx="18349">
                  <c:v>2.0411686586985298</c:v>
                </c:pt>
                <c:pt idx="18350">
                  <c:v>5.9734513274336203E-2</c:v>
                </c:pt>
                <c:pt idx="18351">
                  <c:v>2.48654244306418</c:v>
                </c:pt>
                <c:pt idx="18352">
                  <c:v>3.9885321100917399</c:v>
                </c:pt>
                <c:pt idx="18353">
                  <c:v>3.0221130221130199</c:v>
                </c:pt>
                <c:pt idx="18354">
                  <c:v>2.67455621301775</c:v>
                </c:pt>
                <c:pt idx="18355">
                  <c:v>4.6969696969696901</c:v>
                </c:pt>
                <c:pt idx="18356">
                  <c:v>1.52911392405063</c:v>
                </c:pt>
                <c:pt idx="18357">
                  <c:v>11.3001658374792</c:v>
                </c:pt>
                <c:pt idx="18358">
                  <c:v>0.241935483870967</c:v>
                </c:pt>
                <c:pt idx="18359">
                  <c:v>2.0535714285714199</c:v>
                </c:pt>
                <c:pt idx="18360">
                  <c:v>4</c:v>
                </c:pt>
                <c:pt idx="18361">
                  <c:v>-3.3166666666666602</c:v>
                </c:pt>
                <c:pt idx="18362">
                  <c:v>3.86274509803921</c:v>
                </c:pt>
                <c:pt idx="18363">
                  <c:v>1.1320754716981101</c:v>
                </c:pt>
                <c:pt idx="18364">
                  <c:v>13</c:v>
                </c:pt>
                <c:pt idx="18365">
                  <c:v>4.0163934426229497</c:v>
                </c:pt>
                <c:pt idx="18366">
                  <c:v>-1.6034482758620601</c:v>
                </c:pt>
                <c:pt idx="18367">
                  <c:v>-0.35483870967741898</c:v>
                </c:pt>
                <c:pt idx="18368">
                  <c:v>0.75438596491228005</c:v>
                </c:pt>
                <c:pt idx="18369">
                  <c:v>-0.63157894736842102</c:v>
                </c:pt>
                <c:pt idx="18370">
                  <c:v>16.5</c:v>
                </c:pt>
                <c:pt idx="18371">
                  <c:v>21.8888888888888</c:v>
                </c:pt>
                <c:pt idx="18372">
                  <c:v>12.6964285714285</c:v>
                </c:pt>
                <c:pt idx="18373">
                  <c:v>17.71875</c:v>
                </c:pt>
                <c:pt idx="18374">
                  <c:v>15.864406779661</c:v>
                </c:pt>
                <c:pt idx="18375">
                  <c:v>24.933333333333302</c:v>
                </c:pt>
                <c:pt idx="18376">
                  <c:v>15.451612903225801</c:v>
                </c:pt>
                <c:pt idx="18377">
                  <c:v>28.983050847457601</c:v>
                </c:pt>
                <c:pt idx="18378">
                  <c:v>17.372881355932201</c:v>
                </c:pt>
                <c:pt idx="18379">
                  <c:v>11.8524590163934</c:v>
                </c:pt>
                <c:pt idx="18380">
                  <c:v>16.728813559321999</c:v>
                </c:pt>
                <c:pt idx="18381">
                  <c:v>8.9814814814814792</c:v>
                </c:pt>
                <c:pt idx="18382">
                  <c:v>8.8658536585365795</c:v>
                </c:pt>
                <c:pt idx="18383">
                  <c:v>6.1749999999999998</c:v>
                </c:pt>
                <c:pt idx="18384">
                  <c:v>3.60227272727272</c:v>
                </c:pt>
                <c:pt idx="18385">
                  <c:v>3.4534883720930201</c:v>
                </c:pt>
                <c:pt idx="18386">
                  <c:v>12.3655913978494</c:v>
                </c:pt>
                <c:pt idx="18387">
                  <c:v>21.305882352941101</c:v>
                </c:pt>
                <c:pt idx="18388">
                  <c:v>9.3448275862068897</c:v>
                </c:pt>
                <c:pt idx="18389">
                  <c:v>6.2772277227722704</c:v>
                </c:pt>
                <c:pt idx="18390">
                  <c:v>7.57407407407407</c:v>
                </c:pt>
                <c:pt idx="18391">
                  <c:v>7.2368421052631504</c:v>
                </c:pt>
                <c:pt idx="18392">
                  <c:v>6.2037037037036997</c:v>
                </c:pt>
                <c:pt idx="18393">
                  <c:v>1.9803921568627401</c:v>
                </c:pt>
                <c:pt idx="18394">
                  <c:v>-2.3175895765472299</c:v>
                </c:pt>
                <c:pt idx="18395">
                  <c:v>-1.7</c:v>
                </c:pt>
                <c:pt idx="18396">
                  <c:v>0.22132471728594499</c:v>
                </c:pt>
                <c:pt idx="18397">
                  <c:v>1.4650000000000001</c:v>
                </c:pt>
                <c:pt idx="18398">
                  <c:v>1.4797406807131199</c:v>
                </c:pt>
                <c:pt idx="18399">
                  <c:v>2.3454545454545399</c:v>
                </c:pt>
                <c:pt idx="18400">
                  <c:v>1.5701438848920799</c:v>
                </c:pt>
                <c:pt idx="18401">
                  <c:v>3.34032258064516</c:v>
                </c:pt>
                <c:pt idx="18402">
                  <c:v>-1.0838414634146301</c:v>
                </c:pt>
                <c:pt idx="18403">
                  <c:v>-3.10394265232974</c:v>
                </c:pt>
                <c:pt idx="18404">
                  <c:v>-0.90189328743545605</c:v>
                </c:pt>
                <c:pt idx="18405">
                  <c:v>0.72249589490968802</c:v>
                </c:pt>
                <c:pt idx="18406">
                  <c:v>12.024193548387</c:v>
                </c:pt>
                <c:pt idx="18407">
                  <c:v>12.1568047337278</c:v>
                </c:pt>
                <c:pt idx="18408">
                  <c:v>10.7123655913978</c:v>
                </c:pt>
                <c:pt idx="18409">
                  <c:v>13.925000000000001</c:v>
                </c:pt>
                <c:pt idx="18410">
                  <c:v>11.2402088772845</c:v>
                </c:pt>
                <c:pt idx="18411">
                  <c:v>16.041025641025598</c:v>
                </c:pt>
                <c:pt idx="18412">
                  <c:v>18.5682382133995</c:v>
                </c:pt>
                <c:pt idx="18413">
                  <c:v>8.4394299287410899</c:v>
                </c:pt>
                <c:pt idx="18414">
                  <c:v>9.3770883054892593</c:v>
                </c:pt>
                <c:pt idx="18415">
                  <c:v>9.9815668202764893</c:v>
                </c:pt>
                <c:pt idx="18416">
                  <c:v>7.7024390243902401</c:v>
                </c:pt>
                <c:pt idx="18417">
                  <c:v>13.0514018691588</c:v>
                </c:pt>
                <c:pt idx="18418">
                  <c:v>12.413978494623599</c:v>
                </c:pt>
                <c:pt idx="18419">
                  <c:v>4.8284023668638998</c:v>
                </c:pt>
                <c:pt idx="18420">
                  <c:v>3.9354838709677402</c:v>
                </c:pt>
                <c:pt idx="18421">
                  <c:v>6.1111111111111102E-2</c:v>
                </c:pt>
                <c:pt idx="18422">
                  <c:v>-0.112903225806451</c:v>
                </c:pt>
                <c:pt idx="18423">
                  <c:v>5.05</c:v>
                </c:pt>
                <c:pt idx="18424">
                  <c:v>1.43010752688172</c:v>
                </c:pt>
                <c:pt idx="18425">
                  <c:v>8.2153846153846093</c:v>
                </c:pt>
                <c:pt idx="18426">
                  <c:v>-2.0571428571428498</c:v>
                </c:pt>
                <c:pt idx="18427">
                  <c:v>6.7251184834123201</c:v>
                </c:pt>
                <c:pt idx="18428">
                  <c:v>0.83333333333333304</c:v>
                </c:pt>
                <c:pt idx="18429">
                  <c:v>2.7834101382488399</c:v>
                </c:pt>
                <c:pt idx="18430">
                  <c:v>9.1635944700460801</c:v>
                </c:pt>
                <c:pt idx="18431">
                  <c:v>3.8195488721804498</c:v>
                </c:pt>
                <c:pt idx="18432">
                  <c:v>7.63577586206896</c:v>
                </c:pt>
                <c:pt idx="18433">
                  <c:v>4.2458628841607498</c:v>
                </c:pt>
                <c:pt idx="18434">
                  <c:v>4.6111111111111098</c:v>
                </c:pt>
                <c:pt idx="18435">
                  <c:v>16.0042826552462</c:v>
                </c:pt>
                <c:pt idx="18436">
                  <c:v>9.8494117647058808</c:v>
                </c:pt>
                <c:pt idx="18437">
                  <c:v>10.5422993492407</c:v>
                </c:pt>
                <c:pt idx="18438">
                  <c:v>6.3658008658008596</c:v>
                </c:pt>
                <c:pt idx="18439">
                  <c:v>5.46585365853658</c:v>
                </c:pt>
                <c:pt idx="18440">
                  <c:v>4.0466830466830404</c:v>
                </c:pt>
                <c:pt idx="18441">
                  <c:v>9.3379629629629601</c:v>
                </c:pt>
                <c:pt idx="18442">
                  <c:v>14.088235294117601</c:v>
                </c:pt>
                <c:pt idx="18443">
                  <c:v>14.371428571428501</c:v>
                </c:pt>
                <c:pt idx="18444">
                  <c:v>14.0857142857142</c:v>
                </c:pt>
                <c:pt idx="18445">
                  <c:v>1.74285714285714</c:v>
                </c:pt>
                <c:pt idx="18446">
                  <c:v>0.55172413793103403</c:v>
                </c:pt>
                <c:pt idx="18447">
                  <c:v>-3.7</c:v>
                </c:pt>
                <c:pt idx="18448">
                  <c:v>-4.5483870967741904</c:v>
                </c:pt>
                <c:pt idx="18449">
                  <c:v>-4.4838709677419297</c:v>
                </c:pt>
                <c:pt idx="18450">
                  <c:v>-6.1034482758620596</c:v>
                </c:pt>
                <c:pt idx="18451">
                  <c:v>-1.80645161290322</c:v>
                </c:pt>
                <c:pt idx="18452">
                  <c:v>-3.41379310344827</c:v>
                </c:pt>
                <c:pt idx="18453">
                  <c:v>-0.93548387096774099</c:v>
                </c:pt>
                <c:pt idx="18454">
                  <c:v>5.2179054054053999</c:v>
                </c:pt>
                <c:pt idx="18455">
                  <c:v>3.9346224677716299</c:v>
                </c:pt>
                <c:pt idx="18456">
                  <c:v>7.0611570247933804</c:v>
                </c:pt>
                <c:pt idx="18457">
                  <c:v>6.0518394648829403</c:v>
                </c:pt>
                <c:pt idx="18458">
                  <c:v>12.8</c:v>
                </c:pt>
                <c:pt idx="18459">
                  <c:v>15.058491895701099</c:v>
                </c:pt>
                <c:pt idx="18460">
                  <c:v>14.519538188277</c:v>
                </c:pt>
                <c:pt idx="18461">
                  <c:v>8.6994619523443504</c:v>
                </c:pt>
                <c:pt idx="18462">
                  <c:v>3.9497250589159401</c:v>
                </c:pt>
                <c:pt idx="18463">
                  <c:v>4.3215517241379304</c:v>
                </c:pt>
                <c:pt idx="18464">
                  <c:v>4.5360668185269502</c:v>
                </c:pt>
                <c:pt idx="18465">
                  <c:v>7.2859424920127704</c:v>
                </c:pt>
                <c:pt idx="18466">
                  <c:v>6.8516129032258002</c:v>
                </c:pt>
                <c:pt idx="18467">
                  <c:v>9.6474358974358907</c:v>
                </c:pt>
                <c:pt idx="18468">
                  <c:v>8.5608108108108105</c:v>
                </c:pt>
                <c:pt idx="18469">
                  <c:v>3.0364963503649598</c:v>
                </c:pt>
                <c:pt idx="18470">
                  <c:v>5.4210526315789398</c:v>
                </c:pt>
                <c:pt idx="18471">
                  <c:v>13.6347826086956</c:v>
                </c:pt>
                <c:pt idx="18472">
                  <c:v>18.359649122806999</c:v>
                </c:pt>
                <c:pt idx="18473">
                  <c:v>19.9148936170212</c:v>
                </c:pt>
                <c:pt idx="18474">
                  <c:v>11.480392156862701</c:v>
                </c:pt>
                <c:pt idx="18475">
                  <c:v>5.8102189781021796</c:v>
                </c:pt>
                <c:pt idx="18476">
                  <c:v>9.5447761194029805</c:v>
                </c:pt>
                <c:pt idx="18477">
                  <c:v>4.88</c:v>
                </c:pt>
                <c:pt idx="18478">
                  <c:v>6.1428571428571397</c:v>
                </c:pt>
                <c:pt idx="18479">
                  <c:v>2.9032258064516099</c:v>
                </c:pt>
                <c:pt idx="18480">
                  <c:v>-0.266666666666666</c:v>
                </c:pt>
                <c:pt idx="18481">
                  <c:v>13.709677419354801</c:v>
                </c:pt>
                <c:pt idx="18482">
                  <c:v>25.7</c:v>
                </c:pt>
                <c:pt idx="18483">
                  <c:v>16.733333333333299</c:v>
                </c:pt>
                <c:pt idx="18484">
                  <c:v>29.4838709677419</c:v>
                </c:pt>
                <c:pt idx="18485">
                  <c:v>30.2068965517241</c:v>
                </c:pt>
                <c:pt idx="18486">
                  <c:v>0.74193548387096697</c:v>
                </c:pt>
                <c:pt idx="18487">
                  <c:v>-0.24137931034482701</c:v>
                </c:pt>
                <c:pt idx="18488">
                  <c:v>-5.5333333333333297</c:v>
                </c:pt>
                <c:pt idx="18489">
                  <c:v>4.9280973451327403</c:v>
                </c:pt>
                <c:pt idx="18490">
                  <c:v>4.9437125748502897</c:v>
                </c:pt>
                <c:pt idx="18491">
                  <c:v>6.0047145102147699</c:v>
                </c:pt>
                <c:pt idx="18492">
                  <c:v>3.9639489739323301</c:v>
                </c:pt>
                <c:pt idx="18493">
                  <c:v>6.2485714285714202</c:v>
                </c:pt>
                <c:pt idx="18494">
                  <c:v>10.6196319018404</c:v>
                </c:pt>
                <c:pt idx="18495">
                  <c:v>9.9224664224664192</c:v>
                </c:pt>
                <c:pt idx="18496">
                  <c:v>8.8207762557077594</c:v>
                </c:pt>
                <c:pt idx="18497">
                  <c:v>3.2647233789410999</c:v>
                </c:pt>
                <c:pt idx="18498">
                  <c:v>2.42418546365914</c:v>
                </c:pt>
                <c:pt idx="18499">
                  <c:v>1.9065902578796501</c:v>
                </c:pt>
                <c:pt idx="18500">
                  <c:v>8.3143313798614802</c:v>
                </c:pt>
                <c:pt idx="18501">
                  <c:v>18.839285714285701</c:v>
                </c:pt>
                <c:pt idx="18502">
                  <c:v>11.5416666666666</c:v>
                </c:pt>
                <c:pt idx="18503">
                  <c:v>13.307692307692299</c:v>
                </c:pt>
                <c:pt idx="18504">
                  <c:v>33.754098360655703</c:v>
                </c:pt>
                <c:pt idx="18505">
                  <c:v>15.2539682539682</c:v>
                </c:pt>
                <c:pt idx="18506">
                  <c:v>52.183333333333302</c:v>
                </c:pt>
                <c:pt idx="18507">
                  <c:v>24.8433734939759</c:v>
                </c:pt>
                <c:pt idx="18508">
                  <c:v>12.5730337078651</c:v>
                </c:pt>
                <c:pt idx="18509">
                  <c:v>9.8414634146341395</c:v>
                </c:pt>
                <c:pt idx="18510">
                  <c:v>4.5795454545454497</c:v>
                </c:pt>
                <c:pt idx="18511">
                  <c:v>17.975903614457799</c:v>
                </c:pt>
                <c:pt idx="18512">
                  <c:v>9.3012048192770997</c:v>
                </c:pt>
                <c:pt idx="18513">
                  <c:v>41.125</c:v>
                </c:pt>
                <c:pt idx="18514">
                  <c:v>6.875</c:v>
                </c:pt>
                <c:pt idx="18515">
                  <c:v>-2.6666666666666599</c:v>
                </c:pt>
                <c:pt idx="18516">
                  <c:v>-10</c:v>
                </c:pt>
                <c:pt idx="18517">
                  <c:v>-4.6153846153846096</c:v>
                </c:pt>
                <c:pt idx="18518">
                  <c:v>-1.93333333333333</c:v>
                </c:pt>
                <c:pt idx="18519">
                  <c:v>-3.8214285714285698</c:v>
                </c:pt>
                <c:pt idx="18520">
                  <c:v>-5.4193548387096699</c:v>
                </c:pt>
                <c:pt idx="18521">
                  <c:v>-5.5172413793103399</c:v>
                </c:pt>
                <c:pt idx="18522">
                  <c:v>-3.1290322580645098</c:v>
                </c:pt>
                <c:pt idx="18523">
                  <c:v>9.1034482758620694</c:v>
                </c:pt>
                <c:pt idx="18524">
                  <c:v>-4</c:v>
                </c:pt>
                <c:pt idx="18525">
                  <c:v>3.88888888888888</c:v>
                </c:pt>
                <c:pt idx="18526">
                  <c:v>10.0416666666666</c:v>
                </c:pt>
                <c:pt idx="18527">
                  <c:v>6.0384615384615303</c:v>
                </c:pt>
                <c:pt idx="18528">
                  <c:v>5.5</c:v>
                </c:pt>
                <c:pt idx="18529">
                  <c:v>22.1111111111111</c:v>
                </c:pt>
                <c:pt idx="18530">
                  <c:v>10.8275862068965</c:v>
                </c:pt>
                <c:pt idx="18531">
                  <c:v>14.8709677419354</c:v>
                </c:pt>
                <c:pt idx="18532">
                  <c:v>11.2962962962962</c:v>
                </c:pt>
                <c:pt idx="18533">
                  <c:v>5.72</c:v>
                </c:pt>
                <c:pt idx="18534">
                  <c:v>2.8518518518518499</c:v>
                </c:pt>
                <c:pt idx="18535">
                  <c:v>0.44444444444444398</c:v>
                </c:pt>
                <c:pt idx="18536">
                  <c:v>-1.7083333333333299</c:v>
                </c:pt>
                <c:pt idx="18537">
                  <c:v>9.2845870594423996</c:v>
                </c:pt>
                <c:pt idx="18538">
                  <c:v>9.2624113475177303</c:v>
                </c:pt>
                <c:pt idx="18539">
                  <c:v>8.81208687440982</c:v>
                </c:pt>
                <c:pt idx="18540">
                  <c:v>8.2949907235621492</c:v>
                </c:pt>
                <c:pt idx="18541">
                  <c:v>9.1735459662288896</c:v>
                </c:pt>
                <c:pt idx="18542">
                  <c:v>14.480337078651599</c:v>
                </c:pt>
                <c:pt idx="18543">
                  <c:v>14.253184713375701</c:v>
                </c:pt>
                <c:pt idx="18544">
                  <c:v>11.1503861880963</c:v>
                </c:pt>
                <c:pt idx="18545">
                  <c:v>5.6008510638297802</c:v>
                </c:pt>
                <c:pt idx="18546">
                  <c:v>6.7536919831223603</c:v>
                </c:pt>
                <c:pt idx="18547">
                  <c:v>5.7690274841437601</c:v>
                </c:pt>
                <c:pt idx="18548">
                  <c:v>14.4486455981941</c:v>
                </c:pt>
                <c:pt idx="18549">
                  <c:v>30</c:v>
                </c:pt>
                <c:pt idx="18550">
                  <c:v>3.36666666666666</c:v>
                </c:pt>
                <c:pt idx="18551">
                  <c:v>23.607142857142801</c:v>
                </c:pt>
                <c:pt idx="18552">
                  <c:v>23.5483870967741</c:v>
                </c:pt>
                <c:pt idx="18553">
                  <c:v>13.1666666666666</c:v>
                </c:pt>
                <c:pt idx="18554">
                  <c:v>22.403225806451601</c:v>
                </c:pt>
                <c:pt idx="18555">
                  <c:v>27.848484848484802</c:v>
                </c:pt>
                <c:pt idx="18556">
                  <c:v>25.901408450704199</c:v>
                </c:pt>
                <c:pt idx="18557">
                  <c:v>28.338461538461502</c:v>
                </c:pt>
                <c:pt idx="18558">
                  <c:v>8.734375</c:v>
                </c:pt>
                <c:pt idx="18559">
                  <c:v>16.8533333333333</c:v>
                </c:pt>
                <c:pt idx="18560">
                  <c:v>12.1090909090909</c:v>
                </c:pt>
                <c:pt idx="18561">
                  <c:v>18.648648648648599</c:v>
                </c:pt>
                <c:pt idx="18562">
                  <c:v>13.9232</c:v>
                </c:pt>
                <c:pt idx="18563">
                  <c:v>12.128390596745</c:v>
                </c:pt>
                <c:pt idx="18564">
                  <c:v>13.7930489731437</c:v>
                </c:pt>
                <c:pt idx="18565">
                  <c:v>11.2546583850931</c:v>
                </c:pt>
                <c:pt idx="18566">
                  <c:v>9.8881019830028301</c:v>
                </c:pt>
                <c:pt idx="18567">
                  <c:v>15.708074534161399</c:v>
                </c:pt>
                <c:pt idx="18568">
                  <c:v>18.575206611570199</c:v>
                </c:pt>
                <c:pt idx="18569">
                  <c:v>14.062787136294</c:v>
                </c:pt>
                <c:pt idx="18570">
                  <c:v>8.9283439490445797</c:v>
                </c:pt>
                <c:pt idx="18571">
                  <c:v>11.129692832764499</c:v>
                </c:pt>
                <c:pt idx="18572">
                  <c:v>10.4858223062381</c:v>
                </c:pt>
                <c:pt idx="18573">
                  <c:v>20.613084112149501</c:v>
                </c:pt>
                <c:pt idx="18574">
                  <c:v>14.064676616915399</c:v>
                </c:pt>
                <c:pt idx="18575">
                  <c:v>12.3491124260355</c:v>
                </c:pt>
                <c:pt idx="18576">
                  <c:v>12.1989247311827</c:v>
                </c:pt>
                <c:pt idx="18577">
                  <c:v>7.7988826815642396</c:v>
                </c:pt>
                <c:pt idx="18578">
                  <c:v>10.190476190476099</c:v>
                </c:pt>
                <c:pt idx="18579">
                  <c:v>13.092838196286401</c:v>
                </c:pt>
                <c:pt idx="18580">
                  <c:v>14.637059724349101</c:v>
                </c:pt>
                <c:pt idx="18581">
                  <c:v>7.0784023668638998</c:v>
                </c:pt>
                <c:pt idx="18582">
                  <c:v>6.7300275482093603</c:v>
                </c:pt>
                <c:pt idx="18583">
                  <c:v>11.895196506550199</c:v>
                </c:pt>
                <c:pt idx="18584">
                  <c:v>11.432692307692299</c:v>
                </c:pt>
                <c:pt idx="18585">
                  <c:v>14.799283154121801</c:v>
                </c:pt>
                <c:pt idx="18586">
                  <c:v>11.5206971677559</c:v>
                </c:pt>
                <c:pt idx="18587">
                  <c:v>12.9188384214445</c:v>
                </c:pt>
                <c:pt idx="18588">
                  <c:v>12.1357466063348</c:v>
                </c:pt>
                <c:pt idx="18589">
                  <c:v>4.9467787114845896</c:v>
                </c:pt>
                <c:pt idx="18590">
                  <c:v>6.9868238557558904</c:v>
                </c:pt>
                <c:pt idx="18591">
                  <c:v>8.7092528068137796</c:v>
                </c:pt>
                <c:pt idx="18592">
                  <c:v>12.301709401709401</c:v>
                </c:pt>
                <c:pt idx="18593">
                  <c:v>9.1673166926677006</c:v>
                </c:pt>
                <c:pt idx="18594">
                  <c:v>4.7896879240162802</c:v>
                </c:pt>
                <c:pt idx="18595">
                  <c:v>7.5759937646141804</c:v>
                </c:pt>
                <c:pt idx="18596">
                  <c:v>7.4445300462249602</c:v>
                </c:pt>
                <c:pt idx="18597">
                  <c:v>18.5483017203352</c:v>
                </c:pt>
                <c:pt idx="18598">
                  <c:v>9.1550460883951708</c:v>
                </c:pt>
                <c:pt idx="18599">
                  <c:v>6.5805041152263302</c:v>
                </c:pt>
                <c:pt idx="18600">
                  <c:v>9.0206637445209701</c:v>
                </c:pt>
                <c:pt idx="18601">
                  <c:v>8.3206156514198995</c:v>
                </c:pt>
                <c:pt idx="18602">
                  <c:v>8.0718255664813992</c:v>
                </c:pt>
                <c:pt idx="18603">
                  <c:v>12.2622298065984</c:v>
                </c:pt>
                <c:pt idx="18604">
                  <c:v>12.353687896695099</c:v>
                </c:pt>
                <c:pt idx="18605">
                  <c:v>9.8641425389755</c:v>
                </c:pt>
                <c:pt idx="18606">
                  <c:v>4.6023573200992498</c:v>
                </c:pt>
                <c:pt idx="18607">
                  <c:v>7.8586728754365502</c:v>
                </c:pt>
                <c:pt idx="18608">
                  <c:v>5.8850889192886404</c:v>
                </c:pt>
                <c:pt idx="18609">
                  <c:v>13.0211920529801</c:v>
                </c:pt>
                <c:pt idx="18610">
                  <c:v>-0.45161290322580599</c:v>
                </c:pt>
                <c:pt idx="18611">
                  <c:v>13.7916666666666</c:v>
                </c:pt>
                <c:pt idx="18612">
                  <c:v>5.5344827586206797</c:v>
                </c:pt>
                <c:pt idx="18613">
                  <c:v>7.0192307692307603</c:v>
                </c:pt>
                <c:pt idx="18614">
                  <c:v>3.9423076923076898</c:v>
                </c:pt>
                <c:pt idx="18615">
                  <c:v>19.173076923076898</c:v>
                </c:pt>
                <c:pt idx="18616">
                  <c:v>12.6538461538461</c:v>
                </c:pt>
                <c:pt idx="18617">
                  <c:v>2.9615384615384599</c:v>
                </c:pt>
                <c:pt idx="18618">
                  <c:v>2.5194805194805099</c:v>
                </c:pt>
                <c:pt idx="18619">
                  <c:v>2.5</c:v>
                </c:pt>
                <c:pt idx="18620">
                  <c:v>4.4800000000000004</c:v>
                </c:pt>
                <c:pt idx="18621">
                  <c:v>5.7857142857142803</c:v>
                </c:pt>
                <c:pt idx="18622">
                  <c:v>11.1665098777046</c:v>
                </c:pt>
                <c:pt idx="18623">
                  <c:v>10.055189873417699</c:v>
                </c:pt>
                <c:pt idx="18624">
                  <c:v>8.3977272727272698</c:v>
                </c:pt>
                <c:pt idx="18625">
                  <c:v>8.2638888888888893</c:v>
                </c:pt>
                <c:pt idx="18626">
                  <c:v>9.5675324675324607</c:v>
                </c:pt>
                <c:pt idx="18627">
                  <c:v>12.861882716049299</c:v>
                </c:pt>
                <c:pt idx="18628">
                  <c:v>14.117824773413799</c:v>
                </c:pt>
                <c:pt idx="18629">
                  <c:v>12.25</c:v>
                </c:pt>
                <c:pt idx="18630">
                  <c:v>6.6772466539196902</c:v>
                </c:pt>
                <c:pt idx="18631">
                  <c:v>6.58438628158844</c:v>
                </c:pt>
                <c:pt idx="18632">
                  <c:v>7.7628494138863804</c:v>
                </c:pt>
                <c:pt idx="18633">
                  <c:v>13.5192733717323</c:v>
                </c:pt>
                <c:pt idx="18634">
                  <c:v>15.2</c:v>
                </c:pt>
                <c:pt idx="18635">
                  <c:v>22.3333333333333</c:v>
                </c:pt>
                <c:pt idx="18636">
                  <c:v>68.25</c:v>
                </c:pt>
                <c:pt idx="18637">
                  <c:v>24.8</c:v>
                </c:pt>
                <c:pt idx="18638">
                  <c:v>-9</c:v>
                </c:pt>
                <c:pt idx="18639">
                  <c:v>10.2903225806451</c:v>
                </c:pt>
                <c:pt idx="18640">
                  <c:v>30.96</c:v>
                </c:pt>
                <c:pt idx="18641">
                  <c:v>3.2173913043478199</c:v>
                </c:pt>
                <c:pt idx="18642">
                  <c:v>-5.2</c:v>
                </c:pt>
                <c:pt idx="18643">
                  <c:v>-0.25</c:v>
                </c:pt>
                <c:pt idx="18644">
                  <c:v>7.0967741935483799</c:v>
                </c:pt>
                <c:pt idx="18645">
                  <c:v>16.576802507836899</c:v>
                </c:pt>
                <c:pt idx="18646">
                  <c:v>13.7</c:v>
                </c:pt>
                <c:pt idx="18647">
                  <c:v>17.115727002967301</c:v>
                </c:pt>
                <c:pt idx="18648">
                  <c:v>16.3950276243093</c:v>
                </c:pt>
                <c:pt idx="18649">
                  <c:v>19.712365591397798</c:v>
                </c:pt>
                <c:pt idx="18650">
                  <c:v>18.904761904761902</c:v>
                </c:pt>
                <c:pt idx="18651">
                  <c:v>19.149717514124202</c:v>
                </c:pt>
                <c:pt idx="18652">
                  <c:v>23.453164556962001</c:v>
                </c:pt>
                <c:pt idx="18653">
                  <c:v>14.054644808743101</c:v>
                </c:pt>
                <c:pt idx="18654">
                  <c:v>10.9148936170212</c:v>
                </c:pt>
                <c:pt idx="18655">
                  <c:v>9.5013850415512398</c:v>
                </c:pt>
                <c:pt idx="18656">
                  <c:v>19.430851063829699</c:v>
                </c:pt>
                <c:pt idx="18657">
                  <c:v>1.75</c:v>
                </c:pt>
                <c:pt idx="18658">
                  <c:v>16.2083333333333</c:v>
                </c:pt>
                <c:pt idx="18659">
                  <c:v>4.6153846153846096</c:v>
                </c:pt>
                <c:pt idx="18660">
                  <c:v>-2.4615384615384599</c:v>
                </c:pt>
                <c:pt idx="18661">
                  <c:v>20.2777777777777</c:v>
                </c:pt>
                <c:pt idx="18662">
                  <c:v>15.5471698113207</c:v>
                </c:pt>
                <c:pt idx="18663">
                  <c:v>5.8269230769230704</c:v>
                </c:pt>
                <c:pt idx="18664">
                  <c:v>8.1851851851851798</c:v>
                </c:pt>
                <c:pt idx="18665">
                  <c:v>12.3</c:v>
                </c:pt>
                <c:pt idx="18666">
                  <c:v>-1.0185185185185099</c:v>
                </c:pt>
                <c:pt idx="18667">
                  <c:v>4.3962264150943398</c:v>
                </c:pt>
                <c:pt idx="18668">
                  <c:v>-0.77551020408163196</c:v>
                </c:pt>
                <c:pt idx="18669">
                  <c:v>13.2418300653594</c:v>
                </c:pt>
                <c:pt idx="18670">
                  <c:v>12.6635071090047</c:v>
                </c:pt>
                <c:pt idx="18671">
                  <c:v>9.7738589211618194</c:v>
                </c:pt>
                <c:pt idx="18672">
                  <c:v>6.6797385620915</c:v>
                </c:pt>
                <c:pt idx="18673">
                  <c:v>9</c:v>
                </c:pt>
                <c:pt idx="18674">
                  <c:v>13.8538011695906</c:v>
                </c:pt>
                <c:pt idx="18675">
                  <c:v>14.4541577825159</c:v>
                </c:pt>
                <c:pt idx="18676">
                  <c:v>9.3881188118811796</c:v>
                </c:pt>
                <c:pt idx="18677">
                  <c:v>5.8423076923076902</c:v>
                </c:pt>
                <c:pt idx="18678">
                  <c:v>6.2264150943396199</c:v>
                </c:pt>
                <c:pt idx="18679">
                  <c:v>6.3658536585365804</c:v>
                </c:pt>
                <c:pt idx="18680">
                  <c:v>13.8794926004228</c:v>
                </c:pt>
                <c:pt idx="18681">
                  <c:v>11.2566666666666</c:v>
                </c:pt>
                <c:pt idx="18682">
                  <c:v>10.1028368794326</c:v>
                </c:pt>
                <c:pt idx="18683">
                  <c:v>9.6620111731843501</c:v>
                </c:pt>
                <c:pt idx="18684">
                  <c:v>8.67088607594936</c:v>
                </c:pt>
                <c:pt idx="18685">
                  <c:v>9.2228739002932496</c:v>
                </c:pt>
                <c:pt idx="18686">
                  <c:v>13.0663265306122</c:v>
                </c:pt>
                <c:pt idx="18687">
                  <c:v>9.9586206896551701</c:v>
                </c:pt>
                <c:pt idx="18688">
                  <c:v>10.0911528150134</c:v>
                </c:pt>
                <c:pt idx="18689">
                  <c:v>6.6144578313253</c:v>
                </c:pt>
                <c:pt idx="18690">
                  <c:v>5.52430555555555</c:v>
                </c:pt>
                <c:pt idx="18691">
                  <c:v>3.6295081967213099</c:v>
                </c:pt>
                <c:pt idx="18692">
                  <c:v>13.9271708683473</c:v>
                </c:pt>
                <c:pt idx="18693">
                  <c:v>6.7910714285714198</c:v>
                </c:pt>
                <c:pt idx="18694">
                  <c:v>8.7317784256559694</c:v>
                </c:pt>
                <c:pt idx="18695">
                  <c:v>5.9639865996649899</c:v>
                </c:pt>
                <c:pt idx="18696">
                  <c:v>6.1453590192644398</c:v>
                </c:pt>
                <c:pt idx="18697">
                  <c:v>7.4119521912350601</c:v>
                </c:pt>
                <c:pt idx="18698">
                  <c:v>12.2326848249027</c:v>
                </c:pt>
                <c:pt idx="18699">
                  <c:v>13.2457786116322</c:v>
                </c:pt>
                <c:pt idx="18700">
                  <c:v>7.9104838709677399</c:v>
                </c:pt>
                <c:pt idx="18701">
                  <c:v>3.6796042617960398</c:v>
                </c:pt>
                <c:pt idx="18702">
                  <c:v>3.1755926251097399</c:v>
                </c:pt>
                <c:pt idx="18703">
                  <c:v>3.7286751361161499</c:v>
                </c:pt>
                <c:pt idx="18704">
                  <c:v>13.1633752244165</c:v>
                </c:pt>
                <c:pt idx="18705">
                  <c:v>10.7845659163987</c:v>
                </c:pt>
                <c:pt idx="18706">
                  <c:v>9.0482921083627801</c:v>
                </c:pt>
                <c:pt idx="18707">
                  <c:v>5.5888324873096398</c:v>
                </c:pt>
                <c:pt idx="18708">
                  <c:v>5.7455121436113998</c:v>
                </c:pt>
                <c:pt idx="18709">
                  <c:v>5.8837675350701399</c:v>
                </c:pt>
                <c:pt idx="18710">
                  <c:v>11.115183246073199</c:v>
                </c:pt>
                <c:pt idx="18711">
                  <c:v>10.976434426229501</c:v>
                </c:pt>
                <c:pt idx="18712">
                  <c:v>8.0142475512021303</c:v>
                </c:pt>
                <c:pt idx="18713">
                  <c:v>2.5407026563838899</c:v>
                </c:pt>
                <c:pt idx="18714">
                  <c:v>5.8018327605956399</c:v>
                </c:pt>
                <c:pt idx="18715">
                  <c:v>6.0701559020044504</c:v>
                </c:pt>
                <c:pt idx="18716">
                  <c:v>17.391494002180998</c:v>
                </c:pt>
                <c:pt idx="18717">
                  <c:v>3.9130434782608599</c:v>
                </c:pt>
                <c:pt idx="18718">
                  <c:v>3.125</c:v>
                </c:pt>
                <c:pt idx="18719">
                  <c:v>6.5652173913043397</c:v>
                </c:pt>
                <c:pt idx="18720">
                  <c:v>-5.6603773584905599E-2</c:v>
                </c:pt>
                <c:pt idx="18721">
                  <c:v>4.0333333333333297</c:v>
                </c:pt>
                <c:pt idx="18722">
                  <c:v>5.97435897435897</c:v>
                </c:pt>
                <c:pt idx="18723">
                  <c:v>8.3490566037735796</c:v>
                </c:pt>
                <c:pt idx="18724">
                  <c:v>8.47445255474452</c:v>
                </c:pt>
                <c:pt idx="18725">
                  <c:v>8.7222222222222197</c:v>
                </c:pt>
                <c:pt idx="18726">
                  <c:v>4.8986486486486402</c:v>
                </c:pt>
                <c:pt idx="18727">
                  <c:v>7.3061224489795897</c:v>
                </c:pt>
                <c:pt idx="18728">
                  <c:v>9.8125</c:v>
                </c:pt>
                <c:pt idx="18729">
                  <c:v>2.2000000000000002</c:v>
                </c:pt>
                <c:pt idx="18730">
                  <c:v>10.4</c:v>
                </c:pt>
                <c:pt idx="18731">
                  <c:v>1.125</c:v>
                </c:pt>
                <c:pt idx="18732">
                  <c:v>6.4492753623188399</c:v>
                </c:pt>
                <c:pt idx="18733">
                  <c:v>-1.21428571428571</c:v>
                </c:pt>
                <c:pt idx="18734">
                  <c:v>4.1142857142857103</c:v>
                </c:pt>
                <c:pt idx="18735">
                  <c:v>6.96875</c:v>
                </c:pt>
                <c:pt idx="18736">
                  <c:v>5.2777777777777697</c:v>
                </c:pt>
                <c:pt idx="18737">
                  <c:v>8.5588235294117592</c:v>
                </c:pt>
                <c:pt idx="18738">
                  <c:v>25.9444444444444</c:v>
                </c:pt>
                <c:pt idx="18739">
                  <c:v>1.27272727272727</c:v>
                </c:pt>
                <c:pt idx="18740">
                  <c:v>3.8611111111111098</c:v>
                </c:pt>
                <c:pt idx="18741">
                  <c:v>5.9411764705882302</c:v>
                </c:pt>
                <c:pt idx="18742">
                  <c:v>1.84375</c:v>
                </c:pt>
                <c:pt idx="18743">
                  <c:v>11.2093023255813</c:v>
                </c:pt>
                <c:pt idx="18744">
                  <c:v>9.9729729729729701</c:v>
                </c:pt>
                <c:pt idx="18745">
                  <c:v>13.6</c:v>
                </c:pt>
                <c:pt idx="18746">
                  <c:v>10.660593440916101</c:v>
                </c:pt>
                <c:pt idx="18747">
                  <c:v>8.9954022988505695</c:v>
                </c:pt>
                <c:pt idx="18748">
                  <c:v>10.5037313432835</c:v>
                </c:pt>
                <c:pt idx="18749">
                  <c:v>9.35221323179438</c:v>
                </c:pt>
                <c:pt idx="18750">
                  <c:v>11.079822616407901</c:v>
                </c:pt>
                <c:pt idx="18751">
                  <c:v>13.490865766481299</c:v>
                </c:pt>
                <c:pt idx="18752">
                  <c:v>14.275074478649399</c:v>
                </c:pt>
                <c:pt idx="18753">
                  <c:v>11.2637505413598</c:v>
                </c:pt>
                <c:pt idx="18754">
                  <c:v>6.7919381107491796</c:v>
                </c:pt>
                <c:pt idx="18755">
                  <c:v>7.6937984496123999</c:v>
                </c:pt>
                <c:pt idx="18756">
                  <c:v>6.46320564516129</c:v>
                </c:pt>
                <c:pt idx="18757">
                  <c:v>13.687624750498999</c:v>
                </c:pt>
                <c:pt idx="18758">
                  <c:v>10.4991878722252</c:v>
                </c:pt>
                <c:pt idx="18759">
                  <c:v>9.9958702064896698</c:v>
                </c:pt>
                <c:pt idx="18760">
                  <c:v>8.7798969072164894</c:v>
                </c:pt>
                <c:pt idx="18761">
                  <c:v>7.89707419017763</c:v>
                </c:pt>
                <c:pt idx="18762">
                  <c:v>9.2356150793650702</c:v>
                </c:pt>
                <c:pt idx="18763">
                  <c:v>14.806573957016401</c:v>
                </c:pt>
                <c:pt idx="18764">
                  <c:v>13.041281912004299</c:v>
                </c:pt>
                <c:pt idx="18765">
                  <c:v>10.401877934272299</c:v>
                </c:pt>
                <c:pt idx="18766">
                  <c:v>4.3534322820037099</c:v>
                </c:pt>
                <c:pt idx="18767">
                  <c:v>5.8878453038674001</c:v>
                </c:pt>
                <c:pt idx="18768">
                  <c:v>5.7642934196332201</c:v>
                </c:pt>
                <c:pt idx="18769">
                  <c:v>14.3822744260544</c:v>
                </c:pt>
                <c:pt idx="18770">
                  <c:v>13.491199999999999</c:v>
                </c:pt>
                <c:pt idx="18771">
                  <c:v>11.9269252388982</c:v>
                </c:pt>
                <c:pt idx="18772">
                  <c:v>10.8748274275195</c:v>
                </c:pt>
                <c:pt idx="18773">
                  <c:v>11.5929162833486</c:v>
                </c:pt>
                <c:pt idx="18774">
                  <c:v>14.4529914529914</c:v>
                </c:pt>
                <c:pt idx="18775">
                  <c:v>19.2117903930131</c:v>
                </c:pt>
                <c:pt idx="18776">
                  <c:v>20.118096856414599</c:v>
                </c:pt>
                <c:pt idx="18777">
                  <c:v>14.3191159364094</c:v>
                </c:pt>
                <c:pt idx="18778">
                  <c:v>8.6235818476499198</c:v>
                </c:pt>
                <c:pt idx="18779">
                  <c:v>9.1938202247191008</c:v>
                </c:pt>
                <c:pt idx="18780">
                  <c:v>5.3184466019417398</c:v>
                </c:pt>
                <c:pt idx="18781">
                  <c:v>12.778437642759201</c:v>
                </c:pt>
                <c:pt idx="18782">
                  <c:v>6.6153846153846096</c:v>
                </c:pt>
                <c:pt idx="18783">
                  <c:v>21.411764705882302</c:v>
                </c:pt>
                <c:pt idx="18784">
                  <c:v>29.761904761904699</c:v>
                </c:pt>
                <c:pt idx="18785">
                  <c:v>36</c:v>
                </c:pt>
                <c:pt idx="18786">
                  <c:v>37.045454545454497</c:v>
                </c:pt>
                <c:pt idx="18787">
                  <c:v>7.0909090909090899</c:v>
                </c:pt>
                <c:pt idx="18788">
                  <c:v>17.3333333333333</c:v>
                </c:pt>
                <c:pt idx="18789">
                  <c:v>11.846153846153801</c:v>
                </c:pt>
                <c:pt idx="18790">
                  <c:v>0</c:v>
                </c:pt>
                <c:pt idx="18791">
                  <c:v>11.8009345794392</c:v>
                </c:pt>
                <c:pt idx="18792">
                  <c:v>7.8596858638743399</c:v>
                </c:pt>
                <c:pt idx="18793">
                  <c:v>9.3931707317073094</c:v>
                </c:pt>
                <c:pt idx="18794">
                  <c:v>7.7118320610686997</c:v>
                </c:pt>
                <c:pt idx="18795">
                  <c:v>7.4808743169398904</c:v>
                </c:pt>
                <c:pt idx="18796">
                  <c:v>11.723235527359201</c:v>
                </c:pt>
                <c:pt idx="18797">
                  <c:v>10.090199479618301</c:v>
                </c:pt>
                <c:pt idx="18798">
                  <c:v>10.1994970662196</c:v>
                </c:pt>
                <c:pt idx="18799">
                  <c:v>5.0365535248041704</c:v>
                </c:pt>
                <c:pt idx="18800">
                  <c:v>5.2186311787072199</c:v>
                </c:pt>
                <c:pt idx="18801">
                  <c:v>6.4067641681901204</c:v>
                </c:pt>
                <c:pt idx="18802">
                  <c:v>13.915871639202001</c:v>
                </c:pt>
                <c:pt idx="18803">
                  <c:v>10.357569180683599</c:v>
                </c:pt>
                <c:pt idx="18804">
                  <c:v>8.5595026642983996</c:v>
                </c:pt>
                <c:pt idx="18805">
                  <c:v>9.0460921843687299</c:v>
                </c:pt>
                <c:pt idx="18806">
                  <c:v>9.5041580041580005</c:v>
                </c:pt>
                <c:pt idx="18807">
                  <c:v>11.7985148514851</c:v>
                </c:pt>
                <c:pt idx="18808">
                  <c:v>16.5764370158989</c:v>
                </c:pt>
                <c:pt idx="18809">
                  <c:v>16.680748919827099</c:v>
                </c:pt>
                <c:pt idx="18810">
                  <c:v>12.639440433212901</c:v>
                </c:pt>
                <c:pt idx="18811">
                  <c:v>7.6908014571949002</c:v>
                </c:pt>
                <c:pt idx="18812">
                  <c:v>7.7320711417096897</c:v>
                </c:pt>
                <c:pt idx="18813">
                  <c:v>6.8074745186862904</c:v>
                </c:pt>
                <c:pt idx="18814">
                  <c:v>13.217970049916801</c:v>
                </c:pt>
                <c:pt idx="18815">
                  <c:v>9.5917808219177996</c:v>
                </c:pt>
                <c:pt idx="18816">
                  <c:v>9.0276406712734403</c:v>
                </c:pt>
                <c:pt idx="18817">
                  <c:v>6.1102003642987199</c:v>
                </c:pt>
                <c:pt idx="18818">
                  <c:v>7.4292084726867298</c:v>
                </c:pt>
                <c:pt idx="18819">
                  <c:v>5.3797035347776498</c:v>
                </c:pt>
                <c:pt idx="18820">
                  <c:v>9.9500390320062397</c:v>
                </c:pt>
                <c:pt idx="18821">
                  <c:v>9.2565573770491802</c:v>
                </c:pt>
                <c:pt idx="18822">
                  <c:v>7.7200622083981303</c:v>
                </c:pt>
                <c:pt idx="18823">
                  <c:v>3.77221324717285</c:v>
                </c:pt>
                <c:pt idx="18824">
                  <c:v>3.5450450450450401</c:v>
                </c:pt>
                <c:pt idx="18825">
                  <c:v>5.7253269916765701</c:v>
                </c:pt>
                <c:pt idx="18826">
                  <c:v>17.416113744075801</c:v>
                </c:pt>
                <c:pt idx="18827">
                  <c:v>9.5714285714285694</c:v>
                </c:pt>
                <c:pt idx="18828">
                  <c:v>11.1826086956521</c:v>
                </c:pt>
                <c:pt idx="18829">
                  <c:v>11.2451361867704</c:v>
                </c:pt>
                <c:pt idx="18830">
                  <c:v>9.0476190476190403</c:v>
                </c:pt>
                <c:pt idx="18831">
                  <c:v>11.7291666666666</c:v>
                </c:pt>
                <c:pt idx="18832">
                  <c:v>21.282460136674199</c:v>
                </c:pt>
                <c:pt idx="18833">
                  <c:v>24.154761904761902</c:v>
                </c:pt>
                <c:pt idx="18834">
                  <c:v>12.757894736842101</c:v>
                </c:pt>
                <c:pt idx="18835">
                  <c:v>7.2100238663484397</c:v>
                </c:pt>
                <c:pt idx="18836">
                  <c:v>10.356913183279699</c:v>
                </c:pt>
                <c:pt idx="18837">
                  <c:v>9.1543408360128602</c:v>
                </c:pt>
                <c:pt idx="18838">
                  <c:v>14.684931506849299</c:v>
                </c:pt>
                <c:pt idx="18839">
                  <c:v>22.25</c:v>
                </c:pt>
                <c:pt idx="18840">
                  <c:v>6</c:v>
                </c:pt>
                <c:pt idx="18841">
                  <c:v>6.8181818181818103</c:v>
                </c:pt>
                <c:pt idx="18842">
                  <c:v>9.9183673469387692</c:v>
                </c:pt>
                <c:pt idx="18843">
                  <c:v>8.0270270270270192</c:v>
                </c:pt>
                <c:pt idx="18844">
                  <c:v>10.2022471910112</c:v>
                </c:pt>
                <c:pt idx="18845">
                  <c:v>15.8043478260869</c:v>
                </c:pt>
                <c:pt idx="18846">
                  <c:v>14.40625</c:v>
                </c:pt>
                <c:pt idx="18847">
                  <c:v>2.23529411764705</c:v>
                </c:pt>
                <c:pt idx="18848">
                  <c:v>3.3</c:v>
                </c:pt>
                <c:pt idx="18849">
                  <c:v>4.8571428571428497</c:v>
                </c:pt>
                <c:pt idx="18850">
                  <c:v>12.7674050632911</c:v>
                </c:pt>
                <c:pt idx="18851">
                  <c:v>9.6224648985959398</c:v>
                </c:pt>
                <c:pt idx="18852">
                  <c:v>6.48484848484848</c:v>
                </c:pt>
                <c:pt idx="18853">
                  <c:v>10.028532608695601</c:v>
                </c:pt>
                <c:pt idx="18854">
                  <c:v>8.5104986876640396</c:v>
                </c:pt>
                <c:pt idx="18855">
                  <c:v>12.834862385321101</c:v>
                </c:pt>
                <c:pt idx="18856">
                  <c:v>13.8140625</c:v>
                </c:pt>
                <c:pt idx="18857">
                  <c:v>11.6160714285714</c:v>
                </c:pt>
                <c:pt idx="18858">
                  <c:v>8.3914285714285697</c:v>
                </c:pt>
                <c:pt idx="18859">
                  <c:v>7.2190332326283899</c:v>
                </c:pt>
                <c:pt idx="18860">
                  <c:v>5.9359165424739198</c:v>
                </c:pt>
                <c:pt idx="18861">
                  <c:v>16.314623338257</c:v>
                </c:pt>
                <c:pt idx="18862">
                  <c:v>12.0334346504559</c:v>
                </c:pt>
                <c:pt idx="18863">
                  <c:v>11.3508968609865</c:v>
                </c:pt>
                <c:pt idx="18864">
                  <c:v>10.201834862385301</c:v>
                </c:pt>
                <c:pt idx="18865">
                  <c:v>7.4773195876288598</c:v>
                </c:pt>
                <c:pt idx="18866">
                  <c:v>8.3083257090576392</c:v>
                </c:pt>
                <c:pt idx="18867">
                  <c:v>14.373234200743401</c:v>
                </c:pt>
                <c:pt idx="18868">
                  <c:v>11.256326530612199</c:v>
                </c:pt>
                <c:pt idx="18869">
                  <c:v>9.5531437125748493</c:v>
                </c:pt>
                <c:pt idx="18870">
                  <c:v>5.8418640183345998</c:v>
                </c:pt>
                <c:pt idx="18871">
                  <c:v>7.1461824953445001</c:v>
                </c:pt>
                <c:pt idx="18872">
                  <c:v>5.4554263565891397</c:v>
                </c:pt>
                <c:pt idx="18873">
                  <c:v>16.632075471698101</c:v>
                </c:pt>
                <c:pt idx="18874">
                  <c:v>6.5642118076688902</c:v>
                </c:pt>
                <c:pt idx="18875">
                  <c:v>4.42147117296222</c:v>
                </c:pt>
                <c:pt idx="18876">
                  <c:v>3.0944380069524899</c:v>
                </c:pt>
                <c:pt idx="18877">
                  <c:v>2.1590375586854398</c:v>
                </c:pt>
                <c:pt idx="18878">
                  <c:v>2.7051347229283098</c:v>
                </c:pt>
                <c:pt idx="18879">
                  <c:v>6.4988043998086997</c:v>
                </c:pt>
                <c:pt idx="18880">
                  <c:v>8.3898395721925105</c:v>
                </c:pt>
                <c:pt idx="18881">
                  <c:v>6.6101949025487201</c:v>
                </c:pt>
                <c:pt idx="18882">
                  <c:v>3.9897225077081102</c:v>
                </c:pt>
                <c:pt idx="18883">
                  <c:v>2.54821103699211</c:v>
                </c:pt>
                <c:pt idx="18884">
                  <c:v>3.08342989571263</c:v>
                </c:pt>
                <c:pt idx="18885">
                  <c:v>5.4902615470228104</c:v>
                </c:pt>
                <c:pt idx="18886">
                  <c:v>9.7083333333333304</c:v>
                </c:pt>
                <c:pt idx="18887">
                  <c:v>6.8472505091649696</c:v>
                </c:pt>
                <c:pt idx="18888">
                  <c:v>6.62771285475793</c:v>
                </c:pt>
                <c:pt idx="18889">
                  <c:v>10.4665579119086</c:v>
                </c:pt>
                <c:pt idx="18890">
                  <c:v>6.8606158833063198</c:v>
                </c:pt>
                <c:pt idx="18891">
                  <c:v>14.589366515837099</c:v>
                </c:pt>
                <c:pt idx="18892">
                  <c:v>14.754914809960599</c:v>
                </c:pt>
                <c:pt idx="18893">
                  <c:v>10.910039113428899</c:v>
                </c:pt>
                <c:pt idx="18894">
                  <c:v>5.0428061831153297</c:v>
                </c:pt>
                <c:pt idx="18895">
                  <c:v>6.2825112107623298</c:v>
                </c:pt>
                <c:pt idx="18896">
                  <c:v>4.6913580246913504</c:v>
                </c:pt>
                <c:pt idx="18897">
                  <c:v>12.6642335766423</c:v>
                </c:pt>
                <c:pt idx="18898">
                  <c:v>-1.29411764705882</c:v>
                </c:pt>
                <c:pt idx="18899">
                  <c:v>14.192307692307599</c:v>
                </c:pt>
                <c:pt idx="18900">
                  <c:v>5.0188679245283003</c:v>
                </c:pt>
                <c:pt idx="18901">
                  <c:v>9.9433962264150892</c:v>
                </c:pt>
                <c:pt idx="18902">
                  <c:v>-5.3461538461538396</c:v>
                </c:pt>
                <c:pt idx="18903">
                  <c:v>5.1923076923076898</c:v>
                </c:pt>
                <c:pt idx="18904">
                  <c:v>1.75471698113207</c:v>
                </c:pt>
                <c:pt idx="18905">
                  <c:v>6.0925925925925899</c:v>
                </c:pt>
                <c:pt idx="18906">
                  <c:v>8.4611872146118703</c:v>
                </c:pt>
                <c:pt idx="18907">
                  <c:v>8.6852791878172493</c:v>
                </c:pt>
                <c:pt idx="18908">
                  <c:v>7.3674911660777296</c:v>
                </c:pt>
                <c:pt idx="18909">
                  <c:v>6.7814814814814799</c:v>
                </c:pt>
                <c:pt idx="18910">
                  <c:v>7.7540453074433602</c:v>
                </c:pt>
                <c:pt idx="18911">
                  <c:v>20.594405594405501</c:v>
                </c:pt>
                <c:pt idx="18912">
                  <c:v>14.5074183976261</c:v>
                </c:pt>
                <c:pt idx="18913">
                  <c:v>14.0929648241206</c:v>
                </c:pt>
                <c:pt idx="18914">
                  <c:v>7.42162162162162</c:v>
                </c:pt>
                <c:pt idx="18915">
                  <c:v>8.5067873303167403</c:v>
                </c:pt>
                <c:pt idx="18916">
                  <c:v>4.4458333333333302</c:v>
                </c:pt>
                <c:pt idx="18917">
                  <c:v>13.0775510204081</c:v>
                </c:pt>
                <c:pt idx="18918">
                  <c:v>11.975452716297699</c:v>
                </c:pt>
                <c:pt idx="18919">
                  <c:v>10.650863978732801</c:v>
                </c:pt>
                <c:pt idx="18920">
                  <c:v>7.0698039215686199</c:v>
                </c:pt>
                <c:pt idx="18921">
                  <c:v>8.4254709254709201</c:v>
                </c:pt>
                <c:pt idx="18922">
                  <c:v>10.4614760746147</c:v>
                </c:pt>
                <c:pt idx="18923">
                  <c:v>15.281929347826001</c:v>
                </c:pt>
                <c:pt idx="18924">
                  <c:v>15.478587196467901</c:v>
                </c:pt>
                <c:pt idx="18925">
                  <c:v>12.4755192878338</c:v>
                </c:pt>
                <c:pt idx="18926">
                  <c:v>5.8121590023382597</c:v>
                </c:pt>
                <c:pt idx="18927">
                  <c:v>6.8941979522184296</c:v>
                </c:pt>
                <c:pt idx="18928">
                  <c:v>7.5081892629663303</c:v>
                </c:pt>
                <c:pt idx="18929">
                  <c:v>16.401744910677099</c:v>
                </c:pt>
                <c:pt idx="18930">
                  <c:v>0.67741935483870896</c:v>
                </c:pt>
                <c:pt idx="18931">
                  <c:v>0.96428571428571397</c:v>
                </c:pt>
                <c:pt idx="18932">
                  <c:v>1.4193548387096699</c:v>
                </c:pt>
                <c:pt idx="18933">
                  <c:v>25.233333333333299</c:v>
                </c:pt>
                <c:pt idx="18934">
                  <c:v>6.4516129032257993E-2</c:v>
                </c:pt>
                <c:pt idx="18935">
                  <c:v>22.8333333333333</c:v>
                </c:pt>
                <c:pt idx="18936">
                  <c:v>6.3548387096774102</c:v>
                </c:pt>
                <c:pt idx="18937">
                  <c:v>21.645161290322498</c:v>
                </c:pt>
                <c:pt idx="18938">
                  <c:v>-3.2</c:v>
                </c:pt>
                <c:pt idx="18939">
                  <c:v>0.241935483870967</c:v>
                </c:pt>
                <c:pt idx="18940">
                  <c:v>-0.21666666666666601</c:v>
                </c:pt>
                <c:pt idx="18941">
                  <c:v>16.8541666666666</c:v>
                </c:pt>
                <c:pt idx="18942">
                  <c:v>6.52483801295896</c:v>
                </c:pt>
                <c:pt idx="18943">
                  <c:v>6.5265822784810101</c:v>
                </c:pt>
                <c:pt idx="18944">
                  <c:v>4.7457627118644004</c:v>
                </c:pt>
                <c:pt idx="18945">
                  <c:v>5.7485843714609199</c:v>
                </c:pt>
                <c:pt idx="18946">
                  <c:v>4.7123287671232799</c:v>
                </c:pt>
                <c:pt idx="18947">
                  <c:v>10.0847145488029</c:v>
                </c:pt>
                <c:pt idx="18948">
                  <c:v>9.8755411255411207</c:v>
                </c:pt>
                <c:pt idx="18949">
                  <c:v>6.6173570019723797</c:v>
                </c:pt>
                <c:pt idx="18950">
                  <c:v>3.3592519685039299</c:v>
                </c:pt>
                <c:pt idx="18951">
                  <c:v>1.9115151515151501</c:v>
                </c:pt>
                <c:pt idx="18952">
                  <c:v>4.4886877828054299</c:v>
                </c:pt>
                <c:pt idx="18953">
                  <c:v>12.696711327649201</c:v>
                </c:pt>
                <c:pt idx="18954">
                  <c:v>9.9581589958159</c:v>
                </c:pt>
                <c:pt idx="18955">
                  <c:v>11.068362480127099</c:v>
                </c:pt>
                <c:pt idx="18956">
                  <c:v>10.3011093502377</c:v>
                </c:pt>
                <c:pt idx="18957">
                  <c:v>6.1450980392156804</c:v>
                </c:pt>
                <c:pt idx="18958">
                  <c:v>8.5536992840095394</c:v>
                </c:pt>
                <c:pt idx="18959">
                  <c:v>11.599593495934901</c:v>
                </c:pt>
                <c:pt idx="18960">
                  <c:v>14.004499437570299</c:v>
                </c:pt>
                <c:pt idx="18961">
                  <c:v>8.8963730569948094</c:v>
                </c:pt>
                <c:pt idx="18962">
                  <c:v>6.3361611876988304</c:v>
                </c:pt>
                <c:pt idx="18963">
                  <c:v>7.8705035971223003</c:v>
                </c:pt>
                <c:pt idx="18964">
                  <c:v>6.2016706443913998</c:v>
                </c:pt>
                <c:pt idx="18965">
                  <c:v>15.60347129506</c:v>
                </c:pt>
                <c:pt idx="18966">
                  <c:v>8.2970430107526791</c:v>
                </c:pt>
                <c:pt idx="18967">
                  <c:v>8.0241477272727195</c:v>
                </c:pt>
                <c:pt idx="18968">
                  <c:v>7.8149068322981297</c:v>
                </c:pt>
                <c:pt idx="18969">
                  <c:v>10.5645933014354</c:v>
                </c:pt>
                <c:pt idx="18970">
                  <c:v>14.252900232018501</c:v>
                </c:pt>
                <c:pt idx="18971">
                  <c:v>15.4198895027624</c:v>
                </c:pt>
                <c:pt idx="18972">
                  <c:v>15.4061728395061</c:v>
                </c:pt>
                <c:pt idx="18973">
                  <c:v>12.167777777777699</c:v>
                </c:pt>
                <c:pt idx="18974">
                  <c:v>6.1728538283062599</c:v>
                </c:pt>
                <c:pt idx="18975">
                  <c:v>5.9351063829787201</c:v>
                </c:pt>
                <c:pt idx="18976">
                  <c:v>7.2713414634146298</c:v>
                </c:pt>
                <c:pt idx="18977">
                  <c:v>11.890909090909</c:v>
                </c:pt>
                <c:pt idx="18978">
                  <c:v>13.566831683168299</c:v>
                </c:pt>
                <c:pt idx="18979">
                  <c:v>8.5221674876847295</c:v>
                </c:pt>
                <c:pt idx="18980">
                  <c:v>10.2866972477064</c:v>
                </c:pt>
                <c:pt idx="18981">
                  <c:v>10.3477272727272</c:v>
                </c:pt>
                <c:pt idx="18982">
                  <c:v>7.96473551637279</c:v>
                </c:pt>
                <c:pt idx="18983">
                  <c:v>10.4406047516198</c:v>
                </c:pt>
                <c:pt idx="18984">
                  <c:v>15.4673913043478</c:v>
                </c:pt>
                <c:pt idx="18985">
                  <c:v>10.8443113772455</c:v>
                </c:pt>
                <c:pt idx="18986">
                  <c:v>7.6027944111776398</c:v>
                </c:pt>
                <c:pt idx="18987">
                  <c:v>9.6385869565217295</c:v>
                </c:pt>
                <c:pt idx="18988">
                  <c:v>9.0879396984924607</c:v>
                </c:pt>
                <c:pt idx="18989">
                  <c:v>12.888601036269399</c:v>
                </c:pt>
                <c:pt idx="18990">
                  <c:v>8.3185988323602995</c:v>
                </c:pt>
                <c:pt idx="18991">
                  <c:v>10.2426141450313</c:v>
                </c:pt>
                <c:pt idx="18992">
                  <c:v>10.4914979757085</c:v>
                </c:pt>
                <c:pt idx="18993">
                  <c:v>7.1289782244556097</c:v>
                </c:pt>
                <c:pt idx="18994">
                  <c:v>10.059253246753199</c:v>
                </c:pt>
                <c:pt idx="18995">
                  <c:v>13.0516324981017</c:v>
                </c:pt>
                <c:pt idx="18996">
                  <c:v>16.936093609360899</c:v>
                </c:pt>
                <c:pt idx="18997">
                  <c:v>14.3554119547657</c:v>
                </c:pt>
                <c:pt idx="18998">
                  <c:v>8.5873379099923692</c:v>
                </c:pt>
                <c:pt idx="18999">
                  <c:v>8.02348690153568</c:v>
                </c:pt>
                <c:pt idx="19000">
                  <c:v>6.2504230118443296</c:v>
                </c:pt>
                <c:pt idx="19001">
                  <c:v>13.4922575387123</c:v>
                </c:pt>
                <c:pt idx="19002">
                  <c:v>8.2899397480372397</c:v>
                </c:pt>
                <c:pt idx="19003">
                  <c:v>7.4529246794871797</c:v>
                </c:pt>
                <c:pt idx="19004">
                  <c:v>8.5457498646453693</c:v>
                </c:pt>
                <c:pt idx="19005">
                  <c:v>8.2809594644849298</c:v>
                </c:pt>
                <c:pt idx="19006">
                  <c:v>9.7573675646356897</c:v>
                </c:pt>
                <c:pt idx="19007">
                  <c:v>15.795150915388399</c:v>
                </c:pt>
                <c:pt idx="19008">
                  <c:v>14.6431109356494</c:v>
                </c:pt>
                <c:pt idx="19009">
                  <c:v>10.490811775200701</c:v>
                </c:pt>
                <c:pt idx="19010">
                  <c:v>7.1770582156389899</c:v>
                </c:pt>
                <c:pt idx="19011">
                  <c:v>7.48637970472031</c:v>
                </c:pt>
                <c:pt idx="19012">
                  <c:v>5.8940019665683296</c:v>
                </c:pt>
                <c:pt idx="19013">
                  <c:v>11.0904265402843</c:v>
                </c:pt>
                <c:pt idx="19014">
                  <c:v>23.151785714285701</c:v>
                </c:pt>
                <c:pt idx="19015">
                  <c:v>22.5</c:v>
                </c:pt>
                <c:pt idx="19016">
                  <c:v>10.030075187969899</c:v>
                </c:pt>
                <c:pt idx="19017">
                  <c:v>8.2602739726027394</c:v>
                </c:pt>
                <c:pt idx="19018">
                  <c:v>8.31012658227848</c:v>
                </c:pt>
                <c:pt idx="19019">
                  <c:v>23.154411764705799</c:v>
                </c:pt>
                <c:pt idx="19020">
                  <c:v>14.607142857142801</c:v>
                </c:pt>
                <c:pt idx="19021">
                  <c:v>8.1079136690647395</c:v>
                </c:pt>
                <c:pt idx="19022">
                  <c:v>10.021897810218899</c:v>
                </c:pt>
                <c:pt idx="19023">
                  <c:v>8.0629370629370598</c:v>
                </c:pt>
                <c:pt idx="19024">
                  <c:v>5.7846153846153801</c:v>
                </c:pt>
                <c:pt idx="19025">
                  <c:v>17.511627906976699</c:v>
                </c:pt>
                <c:pt idx="19026">
                  <c:v>9.5500834724540908</c:v>
                </c:pt>
                <c:pt idx="19027">
                  <c:v>10.8852459016393</c:v>
                </c:pt>
                <c:pt idx="19028">
                  <c:v>5.7689768976897602</c:v>
                </c:pt>
                <c:pt idx="19029">
                  <c:v>6.76764199655765</c:v>
                </c:pt>
                <c:pt idx="19030">
                  <c:v>5.9307086614173201</c:v>
                </c:pt>
                <c:pt idx="19031">
                  <c:v>12.200256739409401</c:v>
                </c:pt>
                <c:pt idx="19032">
                  <c:v>11.8634894991922</c:v>
                </c:pt>
                <c:pt idx="19033">
                  <c:v>7.4017227877838598</c:v>
                </c:pt>
                <c:pt idx="19034">
                  <c:v>4.5482529118136403</c:v>
                </c:pt>
                <c:pt idx="19035">
                  <c:v>5.0276008492569</c:v>
                </c:pt>
                <c:pt idx="19036">
                  <c:v>2.30917327293318</c:v>
                </c:pt>
                <c:pt idx="19037">
                  <c:v>12.639076034648699</c:v>
                </c:pt>
                <c:pt idx="19038">
                  <c:v>10.111328125</c:v>
                </c:pt>
                <c:pt idx="19039">
                  <c:v>8.1157998037291392</c:v>
                </c:pt>
                <c:pt idx="19040">
                  <c:v>9.9204946996466408</c:v>
                </c:pt>
                <c:pt idx="19041">
                  <c:v>7.9597457627118597</c:v>
                </c:pt>
                <c:pt idx="19042">
                  <c:v>10.437616387337</c:v>
                </c:pt>
                <c:pt idx="19043">
                  <c:v>13.439655172413699</c:v>
                </c:pt>
                <c:pt idx="19044">
                  <c:v>15.1615023474178</c:v>
                </c:pt>
                <c:pt idx="19045">
                  <c:v>12.3825857519788</c:v>
                </c:pt>
                <c:pt idx="19046">
                  <c:v>5.9172346640700999</c:v>
                </c:pt>
                <c:pt idx="19047">
                  <c:v>6.7599544937428897</c:v>
                </c:pt>
                <c:pt idx="19048">
                  <c:v>5.3679694947569097</c:v>
                </c:pt>
                <c:pt idx="19049">
                  <c:v>11.6834910620399</c:v>
                </c:pt>
                <c:pt idx="19050">
                  <c:v>10.6907593778591</c:v>
                </c:pt>
                <c:pt idx="19051">
                  <c:v>10.3205912334352</c:v>
                </c:pt>
                <c:pt idx="19052">
                  <c:v>10.3884224480777</c:v>
                </c:pt>
                <c:pt idx="19053">
                  <c:v>10.261022927689501</c:v>
                </c:pt>
                <c:pt idx="19054">
                  <c:v>10.9098625707356</c:v>
                </c:pt>
                <c:pt idx="19055">
                  <c:v>14.327868852459</c:v>
                </c:pt>
                <c:pt idx="19056">
                  <c:v>14.088618227635401</c:v>
                </c:pt>
                <c:pt idx="19057">
                  <c:v>11.153730783652</c:v>
                </c:pt>
                <c:pt idx="19058">
                  <c:v>6.2621145374449299</c:v>
                </c:pt>
                <c:pt idx="19059">
                  <c:v>7.210413080895</c:v>
                </c:pt>
                <c:pt idx="19060">
                  <c:v>6.3794893985287704</c:v>
                </c:pt>
                <c:pt idx="19061">
                  <c:v>13.939509306260501</c:v>
                </c:pt>
                <c:pt idx="19062">
                  <c:v>-1</c:v>
                </c:pt>
                <c:pt idx="19063">
                  <c:v>-4.75</c:v>
                </c:pt>
                <c:pt idx="19064">
                  <c:v>-0.51851851851851805</c:v>
                </c:pt>
                <c:pt idx="19065">
                  <c:v>-0.82692307692307598</c:v>
                </c:pt>
                <c:pt idx="19066">
                  <c:v>13</c:v>
                </c:pt>
                <c:pt idx="19067">
                  <c:v>10.25</c:v>
                </c:pt>
                <c:pt idx="19068">
                  <c:v>8.75</c:v>
                </c:pt>
                <c:pt idx="19069">
                  <c:v>4</c:v>
                </c:pt>
                <c:pt idx="19070">
                  <c:v>7.6839160839160803</c:v>
                </c:pt>
                <c:pt idx="19071">
                  <c:v>9.3046153846153796</c:v>
                </c:pt>
                <c:pt idx="19072">
                  <c:v>4.9502762430939198</c:v>
                </c:pt>
                <c:pt idx="19073">
                  <c:v>5.4397394136807797</c:v>
                </c:pt>
                <c:pt idx="19074">
                  <c:v>3.9947368421052598</c:v>
                </c:pt>
                <c:pt idx="19075">
                  <c:v>8.5637755102040796</c:v>
                </c:pt>
                <c:pt idx="19076">
                  <c:v>5.7463768115942004</c:v>
                </c:pt>
                <c:pt idx="19077">
                  <c:v>5.81111111111111</c:v>
                </c:pt>
                <c:pt idx="19078">
                  <c:v>4.0170132325141701</c:v>
                </c:pt>
                <c:pt idx="19079">
                  <c:v>2.3237410071942399</c:v>
                </c:pt>
                <c:pt idx="19080">
                  <c:v>4.5507246376811503</c:v>
                </c:pt>
                <c:pt idx="19081">
                  <c:v>19.109090909090899</c:v>
                </c:pt>
                <c:pt idx="19082">
                  <c:v>13.252816020025</c:v>
                </c:pt>
                <c:pt idx="19083">
                  <c:v>11.115117891816899</c:v>
                </c:pt>
                <c:pt idx="19084">
                  <c:v>8.04582843713278</c:v>
                </c:pt>
                <c:pt idx="19085">
                  <c:v>5.8031674208144697</c:v>
                </c:pt>
                <c:pt idx="19086">
                  <c:v>7.3602272727272702</c:v>
                </c:pt>
                <c:pt idx="19087">
                  <c:v>12.8268684957426</c:v>
                </c:pt>
                <c:pt idx="19088">
                  <c:v>12.9405063291139</c:v>
                </c:pt>
                <c:pt idx="19089">
                  <c:v>9.7472647702406991</c:v>
                </c:pt>
                <c:pt idx="19090">
                  <c:v>3.5127118644067798</c:v>
                </c:pt>
                <c:pt idx="19091">
                  <c:v>6.49679075738125</c:v>
                </c:pt>
                <c:pt idx="19092">
                  <c:v>8.1430232558139508</c:v>
                </c:pt>
                <c:pt idx="19093">
                  <c:v>17.080981595091998</c:v>
                </c:pt>
                <c:pt idx="19094">
                  <c:v>12.4828767123287</c:v>
                </c:pt>
                <c:pt idx="19095">
                  <c:v>10.7272727272727</c:v>
                </c:pt>
                <c:pt idx="19096">
                  <c:v>9.7272727272727195</c:v>
                </c:pt>
                <c:pt idx="19097">
                  <c:v>5.7926829268292597</c:v>
                </c:pt>
                <c:pt idx="19098">
                  <c:v>7.9966832504145904</c:v>
                </c:pt>
                <c:pt idx="19099">
                  <c:v>12.358227848101199</c:v>
                </c:pt>
                <c:pt idx="19100">
                  <c:v>12.8045454545454</c:v>
                </c:pt>
                <c:pt idx="19101">
                  <c:v>7.2578444747612503</c:v>
                </c:pt>
                <c:pt idx="19102">
                  <c:v>6.2137628111273697</c:v>
                </c:pt>
                <c:pt idx="19103">
                  <c:v>7.79322638146167</c:v>
                </c:pt>
                <c:pt idx="19104">
                  <c:v>9.85689354275741</c:v>
                </c:pt>
                <c:pt idx="19105">
                  <c:v>18.777597402597401</c:v>
                </c:pt>
                <c:pt idx="19106">
                  <c:v>16.9049135577798</c:v>
                </c:pt>
                <c:pt idx="19107">
                  <c:v>18.308078273958799</c:v>
                </c:pt>
                <c:pt idx="19108">
                  <c:v>17.407344150298801</c:v>
                </c:pt>
                <c:pt idx="19109">
                  <c:v>21.2933269323091</c:v>
                </c:pt>
                <c:pt idx="19110">
                  <c:v>20.9218410768562</c:v>
                </c:pt>
                <c:pt idx="19111">
                  <c:v>23.242312834224599</c:v>
                </c:pt>
                <c:pt idx="19112">
                  <c:v>25.523570324574901</c:v>
                </c:pt>
                <c:pt idx="19113">
                  <c:v>18.1924023918396</c:v>
                </c:pt>
                <c:pt idx="19114">
                  <c:v>11.1894223555888</c:v>
                </c:pt>
                <c:pt idx="19115">
                  <c:v>14.981764206955001</c:v>
                </c:pt>
                <c:pt idx="19116">
                  <c:v>14.600085178875601</c:v>
                </c:pt>
                <c:pt idx="19117">
                  <c:v>23.337377690802299</c:v>
                </c:pt>
                <c:pt idx="19118">
                  <c:v>14.3823529411764</c:v>
                </c:pt>
                <c:pt idx="19119">
                  <c:v>21.430303030303001</c:v>
                </c:pt>
                <c:pt idx="19120">
                  <c:v>15.240875912408701</c:v>
                </c:pt>
                <c:pt idx="19121">
                  <c:v>10.5714285714285</c:v>
                </c:pt>
                <c:pt idx="19122">
                  <c:v>12.7105263157894</c:v>
                </c:pt>
                <c:pt idx="19123">
                  <c:v>10.974025974025899</c:v>
                </c:pt>
                <c:pt idx="19124">
                  <c:v>10.9393939393939</c:v>
                </c:pt>
                <c:pt idx="19125">
                  <c:v>8.53992395437262</c:v>
                </c:pt>
                <c:pt idx="19126">
                  <c:v>7.7625133120340699</c:v>
                </c:pt>
                <c:pt idx="19127">
                  <c:v>6.4482090997095796</c:v>
                </c:pt>
                <c:pt idx="19128">
                  <c:v>11.862966175195099</c:v>
                </c:pt>
                <c:pt idx="19129">
                  <c:v>15.7363344051446</c:v>
                </c:pt>
                <c:pt idx="19130">
                  <c:v>8.6889312977099191</c:v>
                </c:pt>
                <c:pt idx="19131">
                  <c:v>5.9206492335437302</c:v>
                </c:pt>
                <c:pt idx="19132">
                  <c:v>4.38389731621937</c:v>
                </c:pt>
                <c:pt idx="19133">
                  <c:v>5.0392376681614302</c:v>
                </c:pt>
                <c:pt idx="19134">
                  <c:v>17.055441478439398</c:v>
                </c:pt>
                <c:pt idx="19135">
                  <c:v>9.9220023282887002</c:v>
                </c:pt>
                <c:pt idx="19136">
                  <c:v>10.621935483870899</c:v>
                </c:pt>
                <c:pt idx="19137">
                  <c:v>8.3219567690557401</c:v>
                </c:pt>
                <c:pt idx="19138">
                  <c:v>6.9766407119021103</c:v>
                </c:pt>
                <c:pt idx="19139">
                  <c:v>8.4235294117647008</c:v>
                </c:pt>
                <c:pt idx="19140">
                  <c:v>13.3619582664526</c:v>
                </c:pt>
                <c:pt idx="19141">
                  <c:v>13.682811016144299</c:v>
                </c:pt>
                <c:pt idx="19142">
                  <c:v>9.6335944299390697</c:v>
                </c:pt>
                <c:pt idx="19143">
                  <c:v>3.4466727438468499</c:v>
                </c:pt>
                <c:pt idx="19144">
                  <c:v>6.2431052093973403</c:v>
                </c:pt>
                <c:pt idx="19145">
                  <c:v>6.6571136131013304</c:v>
                </c:pt>
                <c:pt idx="19146">
                  <c:v>16.003067484662498</c:v>
                </c:pt>
                <c:pt idx="19147">
                  <c:v>11.737500000000001</c:v>
                </c:pt>
                <c:pt idx="19148">
                  <c:v>11.9335260115606</c:v>
                </c:pt>
                <c:pt idx="19149">
                  <c:v>9.3374689826302699</c:v>
                </c:pt>
                <c:pt idx="19150">
                  <c:v>2.48780487804878</c:v>
                </c:pt>
                <c:pt idx="19151">
                  <c:v>7.8841607565011804</c:v>
                </c:pt>
                <c:pt idx="19152">
                  <c:v>11.716955941255</c:v>
                </c:pt>
                <c:pt idx="19153">
                  <c:v>10.051741293532301</c:v>
                </c:pt>
                <c:pt idx="19154">
                  <c:v>6.5550373134328304</c:v>
                </c:pt>
                <c:pt idx="19155">
                  <c:v>2.8176605504587098</c:v>
                </c:pt>
                <c:pt idx="19156">
                  <c:v>3.3394833948339402</c:v>
                </c:pt>
                <c:pt idx="19157">
                  <c:v>5.6311475409835996</c:v>
                </c:pt>
                <c:pt idx="19158">
                  <c:v>16.827999999999999</c:v>
                </c:pt>
                <c:pt idx="19159">
                  <c:v>10.101114649681501</c:v>
                </c:pt>
                <c:pt idx="19160">
                  <c:v>8.5506003430531692</c:v>
                </c:pt>
                <c:pt idx="19161">
                  <c:v>10.8437086092715</c:v>
                </c:pt>
                <c:pt idx="19162">
                  <c:v>8.9620893007582101</c:v>
                </c:pt>
                <c:pt idx="19163">
                  <c:v>8.7597276264591404</c:v>
                </c:pt>
                <c:pt idx="19164">
                  <c:v>12.8847807394668</c:v>
                </c:pt>
                <c:pt idx="19165">
                  <c:v>13.451913133402201</c:v>
                </c:pt>
                <c:pt idx="19166">
                  <c:v>10.678947368420999</c:v>
                </c:pt>
                <c:pt idx="19167">
                  <c:v>8.3121248499399698</c:v>
                </c:pt>
                <c:pt idx="19168">
                  <c:v>9.1862745098039191</c:v>
                </c:pt>
                <c:pt idx="19169">
                  <c:v>7.8727841501564102</c:v>
                </c:pt>
                <c:pt idx="19170">
                  <c:v>12.5330188679245</c:v>
                </c:pt>
                <c:pt idx="19171">
                  <c:v>10.7472014925373</c:v>
                </c:pt>
                <c:pt idx="19172">
                  <c:v>11.0629921259842</c:v>
                </c:pt>
                <c:pt idx="19173">
                  <c:v>9.4840379637618604</c:v>
                </c:pt>
                <c:pt idx="19174">
                  <c:v>9.0953288846520497</c:v>
                </c:pt>
                <c:pt idx="19175">
                  <c:v>8.9744463373083398</c:v>
                </c:pt>
                <c:pt idx="19176">
                  <c:v>13.4164265129683</c:v>
                </c:pt>
                <c:pt idx="19177">
                  <c:v>13.3350559862187</c:v>
                </c:pt>
                <c:pt idx="19178">
                  <c:v>10.175895765472299</c:v>
                </c:pt>
                <c:pt idx="19179">
                  <c:v>4.8822170900692798</c:v>
                </c:pt>
                <c:pt idx="19180">
                  <c:v>5.79929266136162</c:v>
                </c:pt>
                <c:pt idx="19181">
                  <c:v>5.5313881520777999</c:v>
                </c:pt>
                <c:pt idx="19182">
                  <c:v>15.629151291512899</c:v>
                </c:pt>
                <c:pt idx="19183">
                  <c:v>7.2159264931087197</c:v>
                </c:pt>
                <c:pt idx="19184">
                  <c:v>4.7983193277310896</c:v>
                </c:pt>
                <c:pt idx="19185">
                  <c:v>2.7573529411764701</c:v>
                </c:pt>
                <c:pt idx="19186">
                  <c:v>5.8696969696969701</c:v>
                </c:pt>
                <c:pt idx="19187">
                  <c:v>2.8628659476117102</c:v>
                </c:pt>
                <c:pt idx="19188">
                  <c:v>10.021961932649999</c:v>
                </c:pt>
                <c:pt idx="19189">
                  <c:v>7.3847429519071301</c:v>
                </c:pt>
                <c:pt idx="19190">
                  <c:v>4.4939577039274896</c:v>
                </c:pt>
                <c:pt idx="19191">
                  <c:v>1.56402877697841</c:v>
                </c:pt>
                <c:pt idx="19192">
                  <c:v>0.18968386023294501</c:v>
                </c:pt>
                <c:pt idx="19193">
                  <c:v>4.66561514195583</c:v>
                </c:pt>
                <c:pt idx="19194">
                  <c:v>11.0412698412698</c:v>
                </c:pt>
                <c:pt idx="19195">
                  <c:v>11.4134690681284</c:v>
                </c:pt>
                <c:pt idx="19196">
                  <c:v>10.2637633525061</c:v>
                </c:pt>
                <c:pt idx="19197">
                  <c:v>8.5560109289617401</c:v>
                </c:pt>
                <c:pt idx="19198">
                  <c:v>9.7176554681915608</c:v>
                </c:pt>
                <c:pt idx="19199">
                  <c:v>12.7360931435963</c:v>
                </c:pt>
                <c:pt idx="19200">
                  <c:v>15.7466523835029</c:v>
                </c:pt>
                <c:pt idx="19201">
                  <c:v>13.934942991281</c:v>
                </c:pt>
                <c:pt idx="19202">
                  <c:v>10.7255244755244</c:v>
                </c:pt>
                <c:pt idx="19203">
                  <c:v>4.9493891797556699</c:v>
                </c:pt>
                <c:pt idx="19204">
                  <c:v>6.3968363136175999</c:v>
                </c:pt>
                <c:pt idx="19205">
                  <c:v>6.7261235955056096</c:v>
                </c:pt>
                <c:pt idx="19206">
                  <c:v>15.1007976794778</c:v>
                </c:pt>
                <c:pt idx="19207">
                  <c:v>10.774193548387</c:v>
                </c:pt>
                <c:pt idx="19208">
                  <c:v>5.875</c:v>
                </c:pt>
                <c:pt idx="19209">
                  <c:v>13.1451612903225</c:v>
                </c:pt>
                <c:pt idx="19210">
                  <c:v>11.483333333333301</c:v>
                </c:pt>
                <c:pt idx="19211">
                  <c:v>4.6451612903225801</c:v>
                </c:pt>
                <c:pt idx="19212">
                  <c:v>16.9166666666666</c:v>
                </c:pt>
                <c:pt idx="19213">
                  <c:v>14.338709677419301</c:v>
                </c:pt>
                <c:pt idx="19214">
                  <c:v>12.6964285714285</c:v>
                </c:pt>
                <c:pt idx="19215">
                  <c:v>11.588235294117601</c:v>
                </c:pt>
                <c:pt idx="19216">
                  <c:v>2.6571428571428499</c:v>
                </c:pt>
                <c:pt idx="19217">
                  <c:v>5.7904761904761903</c:v>
                </c:pt>
                <c:pt idx="19218">
                  <c:v>13.865671641791</c:v>
                </c:pt>
                <c:pt idx="19219">
                  <c:v>7.5703971119133504</c:v>
                </c:pt>
                <c:pt idx="19220">
                  <c:v>4.8151969981238203</c:v>
                </c:pt>
                <c:pt idx="19221">
                  <c:v>4.9014925373134304</c:v>
                </c:pt>
                <c:pt idx="19222">
                  <c:v>5.6216653193209298</c:v>
                </c:pt>
                <c:pt idx="19223">
                  <c:v>5.0285510349750098</c:v>
                </c:pt>
                <c:pt idx="19224">
                  <c:v>11.3386243386243</c:v>
                </c:pt>
                <c:pt idx="19225">
                  <c:v>10.6957311534968</c:v>
                </c:pt>
                <c:pt idx="19226">
                  <c:v>8.5604133545310006</c:v>
                </c:pt>
                <c:pt idx="19227">
                  <c:v>4.5122494432071196</c:v>
                </c:pt>
                <c:pt idx="19228">
                  <c:v>4.1044624746450298</c:v>
                </c:pt>
                <c:pt idx="19229">
                  <c:v>5.1197252208047104</c:v>
                </c:pt>
                <c:pt idx="19230">
                  <c:v>12.105263157894701</c:v>
                </c:pt>
                <c:pt idx="19231">
                  <c:v>-1</c:v>
                </c:pt>
                <c:pt idx="19232">
                  <c:v>-1.84615384615384</c:v>
                </c:pt>
                <c:pt idx="19233">
                  <c:v>-1.4</c:v>
                </c:pt>
                <c:pt idx="19234">
                  <c:v>13.7161125319693</c:v>
                </c:pt>
                <c:pt idx="19235">
                  <c:v>13.8096446700507</c:v>
                </c:pt>
                <c:pt idx="19236">
                  <c:v>13.0287769784172</c:v>
                </c:pt>
                <c:pt idx="19237">
                  <c:v>12.430875576036801</c:v>
                </c:pt>
                <c:pt idx="19238">
                  <c:v>10.472168905949999</c:v>
                </c:pt>
                <c:pt idx="19239">
                  <c:v>15.358543417366899</c:v>
                </c:pt>
                <c:pt idx="19240">
                  <c:v>16.1012216404886</c:v>
                </c:pt>
                <c:pt idx="19241">
                  <c:v>10.3447782546495</c:v>
                </c:pt>
                <c:pt idx="19242">
                  <c:v>7.6903914590747302</c:v>
                </c:pt>
                <c:pt idx="19243">
                  <c:v>7.5605306799336596</c:v>
                </c:pt>
                <c:pt idx="19244">
                  <c:v>6.74193548387096</c:v>
                </c:pt>
                <c:pt idx="19245">
                  <c:v>12.14</c:v>
                </c:pt>
                <c:pt idx="19246">
                  <c:v>31</c:v>
                </c:pt>
                <c:pt idx="19247">
                  <c:v>7.6666666666666599</c:v>
                </c:pt>
                <c:pt idx="19248">
                  <c:v>2.8235294117646998</c:v>
                </c:pt>
                <c:pt idx="19249">
                  <c:v>7.1666666666666599</c:v>
                </c:pt>
                <c:pt idx="19250">
                  <c:v>4</c:v>
                </c:pt>
                <c:pt idx="19251">
                  <c:v>6.5324675324675301</c:v>
                </c:pt>
                <c:pt idx="19252">
                  <c:v>1.70491803278688</c:v>
                </c:pt>
                <c:pt idx="19253">
                  <c:v>8.37254901960784</c:v>
                </c:pt>
                <c:pt idx="19254">
                  <c:v>22.0208333333333</c:v>
                </c:pt>
                <c:pt idx="19255">
                  <c:v>18.82</c:v>
                </c:pt>
                <c:pt idx="19256">
                  <c:v>16.428571428571399</c:v>
                </c:pt>
                <c:pt idx="19257">
                  <c:v>-1.7777777777777699</c:v>
                </c:pt>
                <c:pt idx="19258">
                  <c:v>11.6666666666666</c:v>
                </c:pt>
                <c:pt idx="19259">
                  <c:v>2.4444444444444402</c:v>
                </c:pt>
                <c:pt idx="19260">
                  <c:v>11.383233532934099</c:v>
                </c:pt>
                <c:pt idx="19261">
                  <c:v>9.1786542923433796</c:v>
                </c:pt>
                <c:pt idx="19262">
                  <c:v>6.2564612326043703</c:v>
                </c:pt>
                <c:pt idx="19263">
                  <c:v>6.12293144208037</c:v>
                </c:pt>
                <c:pt idx="19264">
                  <c:v>7.2054794520547896</c:v>
                </c:pt>
                <c:pt idx="19265">
                  <c:v>14.257142857142799</c:v>
                </c:pt>
                <c:pt idx="19266">
                  <c:v>9.0959666203059797</c:v>
                </c:pt>
                <c:pt idx="19267">
                  <c:v>7.1722365038560403</c:v>
                </c:pt>
                <c:pt idx="19268">
                  <c:v>1.5838150289017301</c:v>
                </c:pt>
                <c:pt idx="19269">
                  <c:v>4.3087649402390404</c:v>
                </c:pt>
                <c:pt idx="19270">
                  <c:v>7.2669683257918498</c:v>
                </c:pt>
                <c:pt idx="19271">
                  <c:v>16.1085271317829</c:v>
                </c:pt>
                <c:pt idx="19272">
                  <c:v>5.2075471698113196</c:v>
                </c:pt>
                <c:pt idx="19273">
                  <c:v>8.6648501362397798</c:v>
                </c:pt>
                <c:pt idx="19274">
                  <c:v>4.3585313174945997</c:v>
                </c:pt>
                <c:pt idx="19275">
                  <c:v>3.1163793103448199</c:v>
                </c:pt>
                <c:pt idx="19276">
                  <c:v>3.7710280373831702</c:v>
                </c:pt>
                <c:pt idx="19277">
                  <c:v>10.786096256684401</c:v>
                </c:pt>
                <c:pt idx="19278">
                  <c:v>14.5189873417721</c:v>
                </c:pt>
                <c:pt idx="19279">
                  <c:v>8.6820276497695801</c:v>
                </c:pt>
                <c:pt idx="19280">
                  <c:v>5.22</c:v>
                </c:pt>
                <c:pt idx="19281">
                  <c:v>6.8580645161290299</c:v>
                </c:pt>
                <c:pt idx="19282">
                  <c:v>3.8947368421052602</c:v>
                </c:pt>
                <c:pt idx="19283">
                  <c:v>14.9722222222222</c:v>
                </c:pt>
                <c:pt idx="19284">
                  <c:v>7.4534351145038098</c:v>
                </c:pt>
                <c:pt idx="19285">
                  <c:v>9.5760517799352698</c:v>
                </c:pt>
                <c:pt idx="19286">
                  <c:v>7.5158045977011403</c:v>
                </c:pt>
                <c:pt idx="19287">
                  <c:v>3.0670391061452502</c:v>
                </c:pt>
                <c:pt idx="19288">
                  <c:v>4.2996515679442497</c:v>
                </c:pt>
                <c:pt idx="19289">
                  <c:v>8.7172131147540899</c:v>
                </c:pt>
                <c:pt idx="19290">
                  <c:v>11.8692098092643</c:v>
                </c:pt>
                <c:pt idx="19291">
                  <c:v>6.3728489483747603</c:v>
                </c:pt>
                <c:pt idx="19292">
                  <c:v>1.6321839080459699</c:v>
                </c:pt>
                <c:pt idx="19293">
                  <c:v>1.8704318936877</c:v>
                </c:pt>
                <c:pt idx="19294">
                  <c:v>3.2468619246861898</c:v>
                </c:pt>
                <c:pt idx="19295">
                  <c:v>17.527514231499001</c:v>
                </c:pt>
                <c:pt idx="19296">
                  <c:v>11.6902887139107</c:v>
                </c:pt>
                <c:pt idx="19297">
                  <c:v>8.3074626865671597</c:v>
                </c:pt>
                <c:pt idx="19298">
                  <c:v>3.8413978494623602</c:v>
                </c:pt>
                <c:pt idx="19299">
                  <c:v>6.6763925729442901</c:v>
                </c:pt>
                <c:pt idx="19300">
                  <c:v>10.882653061224399</c:v>
                </c:pt>
                <c:pt idx="19301">
                  <c:v>15.1875</c:v>
                </c:pt>
                <c:pt idx="19302">
                  <c:v>11.619402985074601</c:v>
                </c:pt>
                <c:pt idx="19303">
                  <c:v>9.1015118790496707</c:v>
                </c:pt>
                <c:pt idx="19304">
                  <c:v>3.2971311475409801</c:v>
                </c:pt>
                <c:pt idx="19305">
                  <c:v>2.83673469387755</c:v>
                </c:pt>
                <c:pt idx="19306">
                  <c:v>3.5480519480519401</c:v>
                </c:pt>
                <c:pt idx="19307">
                  <c:v>15.948655256723701</c:v>
                </c:pt>
                <c:pt idx="19308">
                  <c:v>20.058997050147401</c:v>
                </c:pt>
                <c:pt idx="19309">
                  <c:v>15.7585034013605</c:v>
                </c:pt>
                <c:pt idx="19310">
                  <c:v>17.399380804953498</c:v>
                </c:pt>
                <c:pt idx="19311">
                  <c:v>11.2779552715654</c:v>
                </c:pt>
                <c:pt idx="19312">
                  <c:v>12.504761904761899</c:v>
                </c:pt>
                <c:pt idx="19313">
                  <c:v>32.095100864553302</c:v>
                </c:pt>
                <c:pt idx="19314">
                  <c:v>9.8576388888888893</c:v>
                </c:pt>
                <c:pt idx="19315">
                  <c:v>12.5611285266457</c:v>
                </c:pt>
                <c:pt idx="19316">
                  <c:v>7.5744680851063801</c:v>
                </c:pt>
                <c:pt idx="19317">
                  <c:v>18.940350877192898</c:v>
                </c:pt>
                <c:pt idx="19318">
                  <c:v>8.45276872964169</c:v>
                </c:pt>
                <c:pt idx="19319">
                  <c:v>15.608938547486</c:v>
                </c:pt>
                <c:pt idx="19320">
                  <c:v>11.579639889196599</c:v>
                </c:pt>
                <c:pt idx="19321">
                  <c:v>10.4200913242009</c:v>
                </c:pt>
                <c:pt idx="19322">
                  <c:v>11.249833444370401</c:v>
                </c:pt>
                <c:pt idx="19323">
                  <c:v>9.1164135936370201</c:v>
                </c:pt>
                <c:pt idx="19324">
                  <c:v>13.027536231884</c:v>
                </c:pt>
                <c:pt idx="19325">
                  <c:v>12.9499126383226</c:v>
                </c:pt>
                <c:pt idx="19326">
                  <c:v>15.5621345029239</c:v>
                </c:pt>
                <c:pt idx="19327">
                  <c:v>12.7014157014157</c:v>
                </c:pt>
                <c:pt idx="19328">
                  <c:v>7.5594221930400503</c:v>
                </c:pt>
                <c:pt idx="19329">
                  <c:v>9.3020611229566406</c:v>
                </c:pt>
                <c:pt idx="19330">
                  <c:v>8.2091592617908393</c:v>
                </c:pt>
                <c:pt idx="19331">
                  <c:v>13.707423580785999</c:v>
                </c:pt>
                <c:pt idx="19332">
                  <c:v>1.25</c:v>
                </c:pt>
                <c:pt idx="19333">
                  <c:v>-3.8</c:v>
                </c:pt>
                <c:pt idx="19334">
                  <c:v>13.0246478873239</c:v>
                </c:pt>
                <c:pt idx="19335">
                  <c:v>12.800751879699201</c:v>
                </c:pt>
                <c:pt idx="19336">
                  <c:v>10.751533742331199</c:v>
                </c:pt>
                <c:pt idx="19337">
                  <c:v>7.2312500000000002</c:v>
                </c:pt>
                <c:pt idx="19338">
                  <c:v>12.136363636363599</c:v>
                </c:pt>
                <c:pt idx="19339">
                  <c:v>11.636887608069101</c:v>
                </c:pt>
                <c:pt idx="19340">
                  <c:v>16.621951219512098</c:v>
                </c:pt>
                <c:pt idx="19341">
                  <c:v>9.2727272727272698</c:v>
                </c:pt>
                <c:pt idx="19342">
                  <c:v>4.6778711484593796</c:v>
                </c:pt>
                <c:pt idx="19343">
                  <c:v>8.3012552301255198</c:v>
                </c:pt>
                <c:pt idx="19344">
                  <c:v>5.5321100917431103</c:v>
                </c:pt>
                <c:pt idx="19345">
                  <c:v>14.4133333333333</c:v>
                </c:pt>
                <c:pt idx="19346">
                  <c:v>6.8779342723004602</c:v>
                </c:pt>
                <c:pt idx="19347">
                  <c:v>10.2422680412371</c:v>
                </c:pt>
                <c:pt idx="19348">
                  <c:v>0.19626168224299001</c:v>
                </c:pt>
                <c:pt idx="19349">
                  <c:v>-3.0588235294117601</c:v>
                </c:pt>
                <c:pt idx="19350">
                  <c:v>4.8773584905660297</c:v>
                </c:pt>
                <c:pt idx="19351">
                  <c:v>11.9126213592233</c:v>
                </c:pt>
                <c:pt idx="19352">
                  <c:v>9.4834123222748801</c:v>
                </c:pt>
                <c:pt idx="19353">
                  <c:v>6.2067669172932298</c:v>
                </c:pt>
                <c:pt idx="19354">
                  <c:v>5.2101167315175099</c:v>
                </c:pt>
                <c:pt idx="19355">
                  <c:v>3.7443609022556301</c:v>
                </c:pt>
                <c:pt idx="19356">
                  <c:v>4.0229885057471204</c:v>
                </c:pt>
                <c:pt idx="19357">
                  <c:v>2.9573643410852699</c:v>
                </c:pt>
                <c:pt idx="19358">
                  <c:v>9.8261851015801298</c:v>
                </c:pt>
                <c:pt idx="19359">
                  <c:v>7.6234866828087098</c:v>
                </c:pt>
                <c:pt idx="19360">
                  <c:v>8.4833040421792596</c:v>
                </c:pt>
                <c:pt idx="19361">
                  <c:v>7.7437037037036998</c:v>
                </c:pt>
                <c:pt idx="19362">
                  <c:v>9.8770034843205501</c:v>
                </c:pt>
                <c:pt idx="19363">
                  <c:v>14.649323927101699</c:v>
                </c:pt>
                <c:pt idx="19364">
                  <c:v>16.599655765920801</c:v>
                </c:pt>
                <c:pt idx="19365">
                  <c:v>11.421556516368099</c:v>
                </c:pt>
                <c:pt idx="19366">
                  <c:v>6.5338466474173797</c:v>
                </c:pt>
                <c:pt idx="19367">
                  <c:v>5.9340818544005796</c:v>
                </c:pt>
                <c:pt idx="19368">
                  <c:v>6.6011299435028201</c:v>
                </c:pt>
                <c:pt idx="19369">
                  <c:v>12.069759079467801</c:v>
                </c:pt>
                <c:pt idx="19370">
                  <c:v>8.9708311822405697</c:v>
                </c:pt>
                <c:pt idx="19371">
                  <c:v>7.7144870349492596</c:v>
                </c:pt>
                <c:pt idx="19372">
                  <c:v>9.3095528951869007</c:v>
                </c:pt>
                <c:pt idx="19373">
                  <c:v>7.0116879586844201</c:v>
                </c:pt>
                <c:pt idx="19374">
                  <c:v>9.4690334283493094</c:v>
                </c:pt>
                <c:pt idx="19375">
                  <c:v>14.021800947867201</c:v>
                </c:pt>
                <c:pt idx="19376">
                  <c:v>13.3700215285252</c:v>
                </c:pt>
                <c:pt idx="19377">
                  <c:v>10.977129932143701</c:v>
                </c:pt>
                <c:pt idx="19378">
                  <c:v>6.3072378138847798</c:v>
                </c:pt>
                <c:pt idx="19379">
                  <c:v>6.5649867374005302</c:v>
                </c:pt>
                <c:pt idx="19380">
                  <c:v>6.5730214849061701</c:v>
                </c:pt>
                <c:pt idx="19381">
                  <c:v>12.559749999999999</c:v>
                </c:pt>
                <c:pt idx="19382">
                  <c:v>9.1593406593406499</c:v>
                </c:pt>
                <c:pt idx="19383">
                  <c:v>6.8165249088699804</c:v>
                </c:pt>
                <c:pt idx="19384">
                  <c:v>4.9166666666666599</c:v>
                </c:pt>
                <c:pt idx="19385">
                  <c:v>5.9510638297872296</c:v>
                </c:pt>
                <c:pt idx="19386">
                  <c:v>9.7261009667024698</c:v>
                </c:pt>
                <c:pt idx="19387">
                  <c:v>13.20826709062</c:v>
                </c:pt>
                <c:pt idx="19388">
                  <c:v>11.940476190476099</c:v>
                </c:pt>
                <c:pt idx="19389">
                  <c:v>9.0861618798955597</c:v>
                </c:pt>
                <c:pt idx="19390">
                  <c:v>5.6039024390243899</c:v>
                </c:pt>
                <c:pt idx="19391">
                  <c:v>4.9074693422519502</c:v>
                </c:pt>
                <c:pt idx="19392">
                  <c:v>5.1664953751284601</c:v>
                </c:pt>
                <c:pt idx="19393">
                  <c:v>11.345755693581699</c:v>
                </c:pt>
                <c:pt idx="19394">
                  <c:v>8.9607843137254903</c:v>
                </c:pt>
                <c:pt idx="19395">
                  <c:v>7.5130434782608697</c:v>
                </c:pt>
                <c:pt idx="19396">
                  <c:v>6.9559412550066702</c:v>
                </c:pt>
                <c:pt idx="19397">
                  <c:v>6.8198992443324897</c:v>
                </c:pt>
                <c:pt idx="19398">
                  <c:v>6.17462165308498</c:v>
                </c:pt>
                <c:pt idx="19399">
                  <c:v>8.6124604012671497</c:v>
                </c:pt>
                <c:pt idx="19400">
                  <c:v>9.5149425287356308</c:v>
                </c:pt>
                <c:pt idx="19401">
                  <c:v>7.0538860103626897</c:v>
                </c:pt>
                <c:pt idx="19402">
                  <c:v>2.9651162790697598</c:v>
                </c:pt>
                <c:pt idx="19403">
                  <c:v>3.0621468926553601</c:v>
                </c:pt>
                <c:pt idx="19404">
                  <c:v>5.5026954177897496</c:v>
                </c:pt>
                <c:pt idx="19405">
                  <c:v>13.284759358288699</c:v>
                </c:pt>
                <c:pt idx="19406">
                  <c:v>34.6</c:v>
                </c:pt>
                <c:pt idx="19407">
                  <c:v>31.181818181818102</c:v>
                </c:pt>
                <c:pt idx="19408">
                  <c:v>7.3076923076923004</c:v>
                </c:pt>
                <c:pt idx="19409">
                  <c:v>9.1538461538461497</c:v>
                </c:pt>
                <c:pt idx="19410">
                  <c:v>15.6</c:v>
                </c:pt>
                <c:pt idx="19411">
                  <c:v>16.533333333333299</c:v>
                </c:pt>
                <c:pt idx="19412">
                  <c:v>16.852941176470502</c:v>
                </c:pt>
                <c:pt idx="19413">
                  <c:v>13.4722222222222</c:v>
                </c:pt>
                <c:pt idx="19414">
                  <c:v>29.705882352941099</c:v>
                </c:pt>
                <c:pt idx="19415">
                  <c:v>5.21875</c:v>
                </c:pt>
                <c:pt idx="19416">
                  <c:v>8.25</c:v>
                </c:pt>
                <c:pt idx="19417">
                  <c:v>42.8823529411764</c:v>
                </c:pt>
                <c:pt idx="19418">
                  <c:v>12.647472808701201</c:v>
                </c:pt>
                <c:pt idx="19419">
                  <c:v>11.8839590443686</c:v>
                </c:pt>
                <c:pt idx="19420">
                  <c:v>12.6314826113483</c:v>
                </c:pt>
                <c:pt idx="19421">
                  <c:v>10.8374639769452</c:v>
                </c:pt>
                <c:pt idx="19422">
                  <c:v>13.734375</c:v>
                </c:pt>
                <c:pt idx="19423">
                  <c:v>15.9449404761904</c:v>
                </c:pt>
                <c:pt idx="19424">
                  <c:v>15.632725132430799</c:v>
                </c:pt>
                <c:pt idx="19425">
                  <c:v>13.3929695697796</c:v>
                </c:pt>
                <c:pt idx="19426">
                  <c:v>9.1108349900596401</c:v>
                </c:pt>
                <c:pt idx="19427">
                  <c:v>9.6159014557670695</c:v>
                </c:pt>
                <c:pt idx="19428">
                  <c:v>9.6181410974244095</c:v>
                </c:pt>
                <c:pt idx="19429">
                  <c:v>18.764436821040501</c:v>
                </c:pt>
                <c:pt idx="19430">
                  <c:v>14.2222222222222</c:v>
                </c:pt>
                <c:pt idx="19431">
                  <c:v>11.376651982378799</c:v>
                </c:pt>
                <c:pt idx="19432">
                  <c:v>9.5635245901639294</c:v>
                </c:pt>
                <c:pt idx="19433">
                  <c:v>8.5780590717299496</c:v>
                </c:pt>
                <c:pt idx="19434">
                  <c:v>4.7377690802348296</c:v>
                </c:pt>
                <c:pt idx="19435">
                  <c:v>15.058116232464901</c:v>
                </c:pt>
                <c:pt idx="19436">
                  <c:v>11.1516393442622</c:v>
                </c:pt>
                <c:pt idx="19437">
                  <c:v>7.8719512195121899</c:v>
                </c:pt>
                <c:pt idx="19438">
                  <c:v>7.3346534653465296</c:v>
                </c:pt>
                <c:pt idx="19439">
                  <c:v>6.0430528375733799</c:v>
                </c:pt>
                <c:pt idx="19440">
                  <c:v>6.63468634686346</c:v>
                </c:pt>
                <c:pt idx="19441">
                  <c:v>19.0114503816793</c:v>
                </c:pt>
                <c:pt idx="19442">
                  <c:v>14.843790012804</c:v>
                </c:pt>
                <c:pt idx="19443">
                  <c:v>13.773635153129099</c:v>
                </c:pt>
                <c:pt idx="19444">
                  <c:v>6.9312977099236601</c:v>
                </c:pt>
                <c:pt idx="19445">
                  <c:v>5.7364341085271304</c:v>
                </c:pt>
                <c:pt idx="19446">
                  <c:v>5.6674132138857702</c:v>
                </c:pt>
                <c:pt idx="19447">
                  <c:v>10.742813918305499</c:v>
                </c:pt>
                <c:pt idx="19448">
                  <c:v>12.164016736401599</c:v>
                </c:pt>
                <c:pt idx="19449">
                  <c:v>6.4786076867295099</c:v>
                </c:pt>
                <c:pt idx="19450">
                  <c:v>3.3660565723793598</c:v>
                </c:pt>
                <c:pt idx="19451">
                  <c:v>5.7524916943521598</c:v>
                </c:pt>
                <c:pt idx="19452">
                  <c:v>6.7321063394682996</c:v>
                </c:pt>
                <c:pt idx="19453">
                  <c:v>15.7106918238993</c:v>
                </c:pt>
                <c:pt idx="19454">
                  <c:v>21</c:v>
                </c:pt>
                <c:pt idx="19455">
                  <c:v>10.7777777777777</c:v>
                </c:pt>
                <c:pt idx="19456">
                  <c:v>20.2222222222222</c:v>
                </c:pt>
                <c:pt idx="19457">
                  <c:v>15.7188940092165</c:v>
                </c:pt>
                <c:pt idx="19458">
                  <c:v>12.5410628019323</c:v>
                </c:pt>
                <c:pt idx="19459">
                  <c:v>11.626506024096299</c:v>
                </c:pt>
                <c:pt idx="19460">
                  <c:v>14.680933852140001</c:v>
                </c:pt>
                <c:pt idx="19461">
                  <c:v>17.558490566037701</c:v>
                </c:pt>
                <c:pt idx="19462">
                  <c:v>21.370967741935399</c:v>
                </c:pt>
                <c:pt idx="19463">
                  <c:v>19.481203007518701</c:v>
                </c:pt>
                <c:pt idx="19464">
                  <c:v>17.515151515151501</c:v>
                </c:pt>
                <c:pt idx="19465">
                  <c:v>11.8724137931034</c:v>
                </c:pt>
                <c:pt idx="19466">
                  <c:v>10.5656565656565</c:v>
                </c:pt>
                <c:pt idx="19467">
                  <c:v>9.5880281690140805</c:v>
                </c:pt>
                <c:pt idx="19468">
                  <c:v>19.372413793103402</c:v>
                </c:pt>
                <c:pt idx="19469">
                  <c:v>10.4914586070959</c:v>
                </c:pt>
                <c:pt idx="19470">
                  <c:v>10.871244635193101</c:v>
                </c:pt>
                <c:pt idx="19471">
                  <c:v>13.4469696969696</c:v>
                </c:pt>
                <c:pt idx="19472">
                  <c:v>10.810951760104301</c:v>
                </c:pt>
                <c:pt idx="19473">
                  <c:v>9.3695652173912993</c:v>
                </c:pt>
                <c:pt idx="19474">
                  <c:v>15.872826086956501</c:v>
                </c:pt>
                <c:pt idx="19475">
                  <c:v>22.700218818380701</c:v>
                </c:pt>
                <c:pt idx="19476">
                  <c:v>16.548767416934599</c:v>
                </c:pt>
                <c:pt idx="19477">
                  <c:v>6.5825027685492801</c:v>
                </c:pt>
                <c:pt idx="19478">
                  <c:v>8.2198100407055605</c:v>
                </c:pt>
                <c:pt idx="19479">
                  <c:v>4.9397759103641397</c:v>
                </c:pt>
                <c:pt idx="19480">
                  <c:v>13.8744884038199</c:v>
                </c:pt>
                <c:pt idx="19481">
                  <c:v>13.731343283582</c:v>
                </c:pt>
                <c:pt idx="19482">
                  <c:v>8.0591397849462307</c:v>
                </c:pt>
                <c:pt idx="19483">
                  <c:v>5.9853658536585304</c:v>
                </c:pt>
                <c:pt idx="19484">
                  <c:v>1.99492385786802</c:v>
                </c:pt>
                <c:pt idx="19485">
                  <c:v>2.8706467661691502</c:v>
                </c:pt>
                <c:pt idx="19486">
                  <c:v>8.7322175732217495</c:v>
                </c:pt>
                <c:pt idx="19487">
                  <c:v>13.4319066147859</c:v>
                </c:pt>
                <c:pt idx="19488">
                  <c:v>9.90625</c:v>
                </c:pt>
                <c:pt idx="19489">
                  <c:v>0.57258064516129004</c:v>
                </c:pt>
                <c:pt idx="19490">
                  <c:v>-0.41860465116279</c:v>
                </c:pt>
                <c:pt idx="19491">
                  <c:v>5.4513618677042803</c:v>
                </c:pt>
                <c:pt idx="19492">
                  <c:v>15.3346303501945</c:v>
                </c:pt>
                <c:pt idx="19493">
                  <c:v>12.45</c:v>
                </c:pt>
                <c:pt idx="19494">
                  <c:v>8.3287671232876708</c:v>
                </c:pt>
                <c:pt idx="19495">
                  <c:v>15.616541353383401</c:v>
                </c:pt>
                <c:pt idx="19496">
                  <c:v>10.8227848101265</c:v>
                </c:pt>
                <c:pt idx="19497">
                  <c:v>10.3239436619718</c:v>
                </c:pt>
                <c:pt idx="19498">
                  <c:v>9.6057692307692299</c:v>
                </c:pt>
                <c:pt idx="19499">
                  <c:v>11.524752475247499</c:v>
                </c:pt>
                <c:pt idx="19500">
                  <c:v>4.2696629213483099</c:v>
                </c:pt>
                <c:pt idx="19501">
                  <c:v>20.7</c:v>
                </c:pt>
                <c:pt idx="19502">
                  <c:v>10.0746268656716</c:v>
                </c:pt>
                <c:pt idx="19503">
                  <c:v>8.8823529411764692</c:v>
                </c:pt>
                <c:pt idx="19504">
                  <c:v>16.210084033613398</c:v>
                </c:pt>
                <c:pt idx="19505">
                  <c:v>8.3652173913043395</c:v>
                </c:pt>
                <c:pt idx="19506">
                  <c:v>4.2875816993463998</c:v>
                </c:pt>
                <c:pt idx="19507">
                  <c:v>3.6597633136094601</c:v>
                </c:pt>
                <c:pt idx="19508">
                  <c:v>4.2469135802469102</c:v>
                </c:pt>
                <c:pt idx="19509">
                  <c:v>2.6646884272997</c:v>
                </c:pt>
                <c:pt idx="19510">
                  <c:v>18.0366972477064</c:v>
                </c:pt>
                <c:pt idx="19511">
                  <c:v>8.8952095808383191</c:v>
                </c:pt>
                <c:pt idx="19512">
                  <c:v>11.1065088757396</c:v>
                </c:pt>
                <c:pt idx="19513">
                  <c:v>5.9907692307692297</c:v>
                </c:pt>
                <c:pt idx="19514">
                  <c:v>7.6101190476190403</c:v>
                </c:pt>
                <c:pt idx="19515">
                  <c:v>3.3121693121693099</c:v>
                </c:pt>
                <c:pt idx="19516">
                  <c:v>11.8363171355498</c:v>
                </c:pt>
                <c:pt idx="19517">
                  <c:v>10.5826976421636</c:v>
                </c:pt>
                <c:pt idx="19518">
                  <c:v>8.3792658181147299</c:v>
                </c:pt>
                <c:pt idx="19519">
                  <c:v>9.6656161361487491</c:v>
                </c:pt>
                <c:pt idx="19520">
                  <c:v>8.6342019543973905</c:v>
                </c:pt>
                <c:pt idx="19521">
                  <c:v>10.9113261421319</c:v>
                </c:pt>
                <c:pt idx="19522">
                  <c:v>13.7636473612581</c:v>
                </c:pt>
                <c:pt idx="19523">
                  <c:v>14.240239118251401</c:v>
                </c:pt>
                <c:pt idx="19524">
                  <c:v>9.9707406788162505</c:v>
                </c:pt>
                <c:pt idx="19525">
                  <c:v>6.7057549504950398</c:v>
                </c:pt>
                <c:pt idx="19526">
                  <c:v>7.5282287822878198</c:v>
                </c:pt>
                <c:pt idx="19527">
                  <c:v>5.9964906123881301</c:v>
                </c:pt>
                <c:pt idx="19528">
                  <c:v>12.960086689542999</c:v>
                </c:pt>
                <c:pt idx="19529">
                  <c:v>11.090358565737001</c:v>
                </c:pt>
                <c:pt idx="19530">
                  <c:v>9.5492496118682002</c:v>
                </c:pt>
                <c:pt idx="19531">
                  <c:v>10.755095878000899</c:v>
                </c:pt>
                <c:pt idx="19532">
                  <c:v>10.806407322654399</c:v>
                </c:pt>
                <c:pt idx="19533">
                  <c:v>13.0821698662012</c:v>
                </c:pt>
                <c:pt idx="19534">
                  <c:v>15.540834845735001</c:v>
                </c:pt>
                <c:pt idx="19535">
                  <c:v>15.522237938079501</c:v>
                </c:pt>
                <c:pt idx="19536">
                  <c:v>11.729209907292001</c:v>
                </c:pt>
                <c:pt idx="19537">
                  <c:v>6.4472237493128004</c:v>
                </c:pt>
                <c:pt idx="19538">
                  <c:v>7.9908972691807501</c:v>
                </c:pt>
                <c:pt idx="19539">
                  <c:v>7.1621792841304996</c:v>
                </c:pt>
                <c:pt idx="19540">
                  <c:v>15.237557959814501</c:v>
                </c:pt>
                <c:pt idx="19541">
                  <c:v>13.124183006535899</c:v>
                </c:pt>
                <c:pt idx="19542">
                  <c:v>12.231939163498099</c:v>
                </c:pt>
                <c:pt idx="19543">
                  <c:v>9.8084415584415492</c:v>
                </c:pt>
                <c:pt idx="19544">
                  <c:v>7.5380577427821498</c:v>
                </c:pt>
                <c:pt idx="19545">
                  <c:v>6.6454545454545402</c:v>
                </c:pt>
                <c:pt idx="19546">
                  <c:v>10.350109409190299</c:v>
                </c:pt>
                <c:pt idx="19547">
                  <c:v>13.634146341463399</c:v>
                </c:pt>
                <c:pt idx="19548">
                  <c:v>11.251798561151</c:v>
                </c:pt>
                <c:pt idx="19549">
                  <c:v>5.2946175637393704</c:v>
                </c:pt>
                <c:pt idx="19550">
                  <c:v>9.2023809523809508</c:v>
                </c:pt>
                <c:pt idx="19551">
                  <c:v>7.0771428571428503</c:v>
                </c:pt>
                <c:pt idx="19552">
                  <c:v>18.159685863874302</c:v>
                </c:pt>
                <c:pt idx="19553">
                  <c:v>0.22916666666666599</c:v>
                </c:pt>
                <c:pt idx="19554">
                  <c:v>6.0384615384615303</c:v>
                </c:pt>
                <c:pt idx="19555">
                  <c:v>1.1346153846153799</c:v>
                </c:pt>
                <c:pt idx="19556">
                  <c:v>-2.1851851851851798</c:v>
                </c:pt>
                <c:pt idx="19557">
                  <c:v>11.372549019607799</c:v>
                </c:pt>
                <c:pt idx="19558">
                  <c:v>11</c:v>
                </c:pt>
                <c:pt idx="19559">
                  <c:v>9.5</c:v>
                </c:pt>
                <c:pt idx="19560">
                  <c:v>-4.22</c:v>
                </c:pt>
                <c:pt idx="19561">
                  <c:v>-0.83333333333333304</c:v>
                </c:pt>
                <c:pt idx="19562">
                  <c:v>-0.37735849056603699</c:v>
                </c:pt>
                <c:pt idx="19563">
                  <c:v>2.56</c:v>
                </c:pt>
                <c:pt idx="19564">
                  <c:v>6.15</c:v>
                </c:pt>
                <c:pt idx="19565">
                  <c:v>1.84615384615384</c:v>
                </c:pt>
                <c:pt idx="19566">
                  <c:v>-1.8076923076922999</c:v>
                </c:pt>
                <c:pt idx="19567">
                  <c:v>3.74074074074074</c:v>
                </c:pt>
                <c:pt idx="19568">
                  <c:v>14.48</c:v>
                </c:pt>
                <c:pt idx="19569">
                  <c:v>2.81481481481481</c:v>
                </c:pt>
                <c:pt idx="19570">
                  <c:v>3.7777777777777701</c:v>
                </c:pt>
                <c:pt idx="19571">
                  <c:v>-3.32</c:v>
                </c:pt>
                <c:pt idx="19572">
                  <c:v>-1.92592592592592</c:v>
                </c:pt>
                <c:pt idx="19573">
                  <c:v>-1</c:v>
                </c:pt>
                <c:pt idx="19574">
                  <c:v>5.9230769230769198</c:v>
                </c:pt>
                <c:pt idx="19575">
                  <c:v>24.2258064516129</c:v>
                </c:pt>
                <c:pt idx="19576">
                  <c:v>18.071428571428498</c:v>
                </c:pt>
                <c:pt idx="19577">
                  <c:v>12.3870967741935</c:v>
                </c:pt>
                <c:pt idx="19578">
                  <c:v>1.1666666666666601</c:v>
                </c:pt>
                <c:pt idx="19579">
                  <c:v>1.2258064516128999</c:v>
                </c:pt>
                <c:pt idx="19580">
                  <c:v>22.793103448275801</c:v>
                </c:pt>
                <c:pt idx="19581">
                  <c:v>-12</c:v>
                </c:pt>
                <c:pt idx="19582">
                  <c:v>5.1538461538461497</c:v>
                </c:pt>
                <c:pt idx="19583">
                  <c:v>20.2</c:v>
                </c:pt>
                <c:pt idx="19584">
                  <c:v>7.6764705882352899</c:v>
                </c:pt>
                <c:pt idx="19585">
                  <c:v>15</c:v>
                </c:pt>
                <c:pt idx="19586">
                  <c:v>7.3250000000000002</c:v>
                </c:pt>
                <c:pt idx="19587">
                  <c:v>15.1819992035045</c:v>
                </c:pt>
                <c:pt idx="19588">
                  <c:v>16.280425531914801</c:v>
                </c:pt>
                <c:pt idx="19589">
                  <c:v>16.010420409629798</c:v>
                </c:pt>
                <c:pt idx="19590">
                  <c:v>15.938843587842801</c:v>
                </c:pt>
                <c:pt idx="19591">
                  <c:v>18.245964912280701</c:v>
                </c:pt>
                <c:pt idx="19592">
                  <c:v>19.486486486486399</c:v>
                </c:pt>
                <c:pt idx="19593">
                  <c:v>20.928228021978001</c:v>
                </c:pt>
                <c:pt idx="19594">
                  <c:v>16.637258013329099</c:v>
                </c:pt>
                <c:pt idx="19595">
                  <c:v>9.5949119373776899</c:v>
                </c:pt>
                <c:pt idx="19596">
                  <c:v>11.699228791773701</c:v>
                </c:pt>
                <c:pt idx="19597">
                  <c:v>11.335354300871501</c:v>
                </c:pt>
                <c:pt idx="19598">
                  <c:v>18.709848217437301</c:v>
                </c:pt>
                <c:pt idx="19599">
                  <c:v>5.7777777777777697</c:v>
                </c:pt>
                <c:pt idx="19600">
                  <c:v>3.1875</c:v>
                </c:pt>
                <c:pt idx="19601">
                  <c:v>16.588235294117599</c:v>
                </c:pt>
                <c:pt idx="19602">
                  <c:v>0.73684210526315697</c:v>
                </c:pt>
                <c:pt idx="19603">
                  <c:v>14.15625</c:v>
                </c:pt>
                <c:pt idx="19604">
                  <c:v>13.860465116279</c:v>
                </c:pt>
                <c:pt idx="19605">
                  <c:v>25.043478260869499</c:v>
                </c:pt>
                <c:pt idx="19606">
                  <c:v>8.25</c:v>
                </c:pt>
                <c:pt idx="19607">
                  <c:v>-2.8947368421052602</c:v>
                </c:pt>
                <c:pt idx="19608">
                  <c:v>-5.2631578947368397E-2</c:v>
                </c:pt>
                <c:pt idx="19609">
                  <c:v>6.35</c:v>
                </c:pt>
                <c:pt idx="19610">
                  <c:v>3.8518518518518499</c:v>
                </c:pt>
                <c:pt idx="19611">
                  <c:v>16.346153846153801</c:v>
                </c:pt>
                <c:pt idx="19612">
                  <c:v>13.21875</c:v>
                </c:pt>
                <c:pt idx="19613">
                  <c:v>9.0571428571428498</c:v>
                </c:pt>
                <c:pt idx="19614">
                  <c:v>2.6153846153846101</c:v>
                </c:pt>
                <c:pt idx="19615">
                  <c:v>2.3283582089552199</c:v>
                </c:pt>
                <c:pt idx="19616">
                  <c:v>20.6875</c:v>
                </c:pt>
                <c:pt idx="19617">
                  <c:v>10.754385964912199</c:v>
                </c:pt>
                <c:pt idx="19618">
                  <c:v>22.696428571428498</c:v>
                </c:pt>
                <c:pt idx="19619">
                  <c:v>14.7209302325581</c:v>
                </c:pt>
                <c:pt idx="19620">
                  <c:v>11.924528301886699</c:v>
                </c:pt>
                <c:pt idx="19621">
                  <c:v>7.4285714285714199</c:v>
                </c:pt>
                <c:pt idx="19622">
                  <c:v>19.339285714285701</c:v>
                </c:pt>
                <c:pt idx="19623">
                  <c:v>11.230642504118601</c:v>
                </c:pt>
                <c:pt idx="19624">
                  <c:v>8.8747993579454203</c:v>
                </c:pt>
                <c:pt idx="19625">
                  <c:v>6.49045346062052</c:v>
                </c:pt>
                <c:pt idx="19626">
                  <c:v>7.0789473684210504</c:v>
                </c:pt>
                <c:pt idx="19627">
                  <c:v>8.7947761194029805</c:v>
                </c:pt>
                <c:pt idx="19628">
                  <c:v>15.6535181236673</c:v>
                </c:pt>
                <c:pt idx="19629">
                  <c:v>13.927203065134099</c:v>
                </c:pt>
                <c:pt idx="19630">
                  <c:v>9.7458628841607506</c:v>
                </c:pt>
                <c:pt idx="19631">
                  <c:v>6.3113425925925899</c:v>
                </c:pt>
                <c:pt idx="19632">
                  <c:v>5.5256797583081498</c:v>
                </c:pt>
                <c:pt idx="19633">
                  <c:v>6.0866372980910404</c:v>
                </c:pt>
                <c:pt idx="19634">
                  <c:v>17.9698996655518</c:v>
                </c:pt>
                <c:pt idx="19635">
                  <c:v>11.370619946091599</c:v>
                </c:pt>
                <c:pt idx="19636">
                  <c:v>12.7324561403508</c:v>
                </c:pt>
                <c:pt idx="19637">
                  <c:v>7.20382165605095</c:v>
                </c:pt>
                <c:pt idx="19638">
                  <c:v>7.6592797783933504</c:v>
                </c:pt>
                <c:pt idx="19639">
                  <c:v>7.5566433566433497</c:v>
                </c:pt>
                <c:pt idx="19640">
                  <c:v>11.115241635687701</c:v>
                </c:pt>
                <c:pt idx="19641">
                  <c:v>12.635460992907801</c:v>
                </c:pt>
                <c:pt idx="19642">
                  <c:v>8.8813559322033893</c:v>
                </c:pt>
                <c:pt idx="19643">
                  <c:v>4.9926108374384199</c:v>
                </c:pt>
                <c:pt idx="19644">
                  <c:v>7.0519877675840901</c:v>
                </c:pt>
                <c:pt idx="19645">
                  <c:v>5.7063953488371997</c:v>
                </c:pt>
                <c:pt idx="19646">
                  <c:v>17.287856071964001</c:v>
                </c:pt>
                <c:pt idx="19647">
                  <c:v>6.1984251968503896</c:v>
                </c:pt>
                <c:pt idx="19648">
                  <c:v>7.2220309810671202</c:v>
                </c:pt>
                <c:pt idx="19649">
                  <c:v>4.83670520231213</c:v>
                </c:pt>
                <c:pt idx="19650">
                  <c:v>2.4534883720930201</c:v>
                </c:pt>
                <c:pt idx="19651">
                  <c:v>5.0462184873949498</c:v>
                </c:pt>
                <c:pt idx="19652">
                  <c:v>11.020325203252</c:v>
                </c:pt>
                <c:pt idx="19653">
                  <c:v>7.1875968992247996</c:v>
                </c:pt>
                <c:pt idx="19654">
                  <c:v>7.6320224719101102</c:v>
                </c:pt>
                <c:pt idx="19655">
                  <c:v>1.6916932907348201</c:v>
                </c:pt>
                <c:pt idx="19656">
                  <c:v>3.3720565149136501</c:v>
                </c:pt>
                <c:pt idx="19657">
                  <c:v>4.9526411657559199</c:v>
                </c:pt>
                <c:pt idx="19658">
                  <c:v>13.055921052631501</c:v>
                </c:pt>
                <c:pt idx="19659">
                  <c:v>9.5090218423551693</c:v>
                </c:pt>
                <c:pt idx="19660">
                  <c:v>8.16037409075164</c:v>
                </c:pt>
                <c:pt idx="19661">
                  <c:v>10.424611635699</c:v>
                </c:pt>
                <c:pt idx="19662">
                  <c:v>9.0820969337289803</c:v>
                </c:pt>
                <c:pt idx="19663">
                  <c:v>10.831582107475199</c:v>
                </c:pt>
                <c:pt idx="19664">
                  <c:v>14.3894015291326</c:v>
                </c:pt>
                <c:pt idx="19665">
                  <c:v>14.3386086383119</c:v>
                </c:pt>
                <c:pt idx="19666">
                  <c:v>11.6191595650896</c:v>
                </c:pt>
                <c:pt idx="19667">
                  <c:v>7.3373015873015799</c:v>
                </c:pt>
                <c:pt idx="19668">
                  <c:v>7.1436208125445404</c:v>
                </c:pt>
                <c:pt idx="19669">
                  <c:v>5.1512407780013403</c:v>
                </c:pt>
                <c:pt idx="19670">
                  <c:v>12.2798134576948</c:v>
                </c:pt>
                <c:pt idx="19671">
                  <c:v>9.80438968040046</c:v>
                </c:pt>
                <c:pt idx="19672">
                  <c:v>8.5167620605069505</c:v>
                </c:pt>
                <c:pt idx="19673">
                  <c:v>9.2934819317797999</c:v>
                </c:pt>
                <c:pt idx="19674">
                  <c:v>7.8545801526717502</c:v>
                </c:pt>
                <c:pt idx="19675">
                  <c:v>9.3952326028450592</c:v>
                </c:pt>
                <c:pt idx="19676">
                  <c:v>12.9333800841514</c:v>
                </c:pt>
                <c:pt idx="19677">
                  <c:v>13.8380483804838</c:v>
                </c:pt>
                <c:pt idx="19678">
                  <c:v>10.531112003211501</c:v>
                </c:pt>
                <c:pt idx="19679">
                  <c:v>8.9569377990430592</c:v>
                </c:pt>
                <c:pt idx="19680">
                  <c:v>7.6675749318801003</c:v>
                </c:pt>
                <c:pt idx="19681">
                  <c:v>5.9444672974084698</c:v>
                </c:pt>
                <c:pt idx="19682">
                  <c:v>13.7819246249542</c:v>
                </c:pt>
                <c:pt idx="19683">
                  <c:v>44</c:v>
                </c:pt>
                <c:pt idx="19684">
                  <c:v>10.8</c:v>
                </c:pt>
                <c:pt idx="19685">
                  <c:v>20.274999999999999</c:v>
                </c:pt>
                <c:pt idx="19686">
                  <c:v>14.7234042553191</c:v>
                </c:pt>
                <c:pt idx="19687">
                  <c:v>7.54901960784313</c:v>
                </c:pt>
                <c:pt idx="19688">
                  <c:v>10.3793103448275</c:v>
                </c:pt>
                <c:pt idx="19689">
                  <c:v>7.7543859649122799</c:v>
                </c:pt>
                <c:pt idx="19690">
                  <c:v>15.527272727272701</c:v>
                </c:pt>
                <c:pt idx="19691">
                  <c:v>9.1714285714285708</c:v>
                </c:pt>
                <c:pt idx="19692">
                  <c:v>13.258064516129</c:v>
                </c:pt>
                <c:pt idx="19693">
                  <c:v>12.2844712182061</c:v>
                </c:pt>
                <c:pt idx="19694">
                  <c:v>9.3550536838208007</c:v>
                </c:pt>
                <c:pt idx="19695">
                  <c:v>10.679024081115299</c:v>
                </c:pt>
                <c:pt idx="19696">
                  <c:v>9.5259615384615302</c:v>
                </c:pt>
                <c:pt idx="19697">
                  <c:v>12.4987797437461</c:v>
                </c:pt>
                <c:pt idx="19698">
                  <c:v>15.0552871712292</c:v>
                </c:pt>
                <c:pt idx="19699">
                  <c:v>12.805509459010899</c:v>
                </c:pt>
                <c:pt idx="19700">
                  <c:v>11.022847100175699</c:v>
                </c:pt>
                <c:pt idx="19701">
                  <c:v>7.63717067583047</c:v>
                </c:pt>
                <c:pt idx="19702">
                  <c:v>8.5331641899238804</c:v>
                </c:pt>
                <c:pt idx="19703">
                  <c:v>8.3144804088586</c:v>
                </c:pt>
                <c:pt idx="19704">
                  <c:v>14.925251868703199</c:v>
                </c:pt>
                <c:pt idx="19705">
                  <c:v>10.9170896785109</c:v>
                </c:pt>
                <c:pt idx="19706">
                  <c:v>8.5830115830115794</c:v>
                </c:pt>
                <c:pt idx="19707">
                  <c:v>8.6583577712609898</c:v>
                </c:pt>
                <c:pt idx="19708">
                  <c:v>10.014010507880901</c:v>
                </c:pt>
                <c:pt idx="19709">
                  <c:v>6.2894736842105203</c:v>
                </c:pt>
                <c:pt idx="19710">
                  <c:v>12.8118279569892</c:v>
                </c:pt>
                <c:pt idx="19711">
                  <c:v>11.7376788553259</c:v>
                </c:pt>
                <c:pt idx="19712">
                  <c:v>8.8316546762589905</c:v>
                </c:pt>
                <c:pt idx="19713">
                  <c:v>7.6088957055214701</c:v>
                </c:pt>
                <c:pt idx="19714">
                  <c:v>7.8687943262411304</c:v>
                </c:pt>
                <c:pt idx="19715">
                  <c:v>8.5920398009950194</c:v>
                </c:pt>
                <c:pt idx="19716">
                  <c:v>15.440438871473299</c:v>
                </c:pt>
                <c:pt idx="19717">
                  <c:v>13.876963350785299</c:v>
                </c:pt>
                <c:pt idx="19718">
                  <c:v>10.8005865102639</c:v>
                </c:pt>
                <c:pt idx="19719">
                  <c:v>8.2506887052341593</c:v>
                </c:pt>
                <c:pt idx="19720">
                  <c:v>8.4351351351351305</c:v>
                </c:pt>
                <c:pt idx="19721">
                  <c:v>9.4534161490683193</c:v>
                </c:pt>
                <c:pt idx="19722">
                  <c:v>14.3836858006042</c:v>
                </c:pt>
                <c:pt idx="19723">
                  <c:v>11.495974235104599</c:v>
                </c:pt>
                <c:pt idx="19724">
                  <c:v>10.455772113943</c:v>
                </c:pt>
                <c:pt idx="19725">
                  <c:v>5.3756260434056697</c:v>
                </c:pt>
                <c:pt idx="19726">
                  <c:v>6.0018656716417897</c:v>
                </c:pt>
                <c:pt idx="19727">
                  <c:v>5.7539863325740299</c:v>
                </c:pt>
                <c:pt idx="19728">
                  <c:v>21.895178197064901</c:v>
                </c:pt>
                <c:pt idx="19729">
                  <c:v>15.3709677419354</c:v>
                </c:pt>
                <c:pt idx="19730">
                  <c:v>8.6491228070175392</c:v>
                </c:pt>
                <c:pt idx="19731">
                  <c:v>10.2903225806451</c:v>
                </c:pt>
                <c:pt idx="19732">
                  <c:v>20.9166666666666</c:v>
                </c:pt>
                <c:pt idx="19733">
                  <c:v>9.5161290322580605</c:v>
                </c:pt>
                <c:pt idx="19734">
                  <c:v>26.1</c:v>
                </c:pt>
                <c:pt idx="19735">
                  <c:v>25.612903225806399</c:v>
                </c:pt>
                <c:pt idx="19736">
                  <c:v>27.354838709677399</c:v>
                </c:pt>
                <c:pt idx="19737">
                  <c:v>27.816666666666599</c:v>
                </c:pt>
                <c:pt idx="19738">
                  <c:v>10.1521739130434</c:v>
                </c:pt>
                <c:pt idx="19739">
                  <c:v>9.8064516129032206</c:v>
                </c:pt>
                <c:pt idx="19740">
                  <c:v>14.338709677419301</c:v>
                </c:pt>
                <c:pt idx="19741">
                  <c:v>7.8350970017636596</c:v>
                </c:pt>
                <c:pt idx="19742">
                  <c:v>8.5335276967929996</c:v>
                </c:pt>
                <c:pt idx="19743">
                  <c:v>9.6074201898188001</c:v>
                </c:pt>
                <c:pt idx="19744">
                  <c:v>6.42773207990599</c:v>
                </c:pt>
                <c:pt idx="19745">
                  <c:v>7.3132183908045896</c:v>
                </c:pt>
                <c:pt idx="19746">
                  <c:v>17.518421052631499</c:v>
                </c:pt>
                <c:pt idx="19747">
                  <c:v>13.505681818181801</c:v>
                </c:pt>
                <c:pt idx="19748">
                  <c:v>12.1036931818181</c:v>
                </c:pt>
                <c:pt idx="19749">
                  <c:v>5.0362068965517199</c:v>
                </c:pt>
                <c:pt idx="19750">
                  <c:v>7.4232804232804197</c:v>
                </c:pt>
                <c:pt idx="19751">
                  <c:v>7.1724137931034404</c:v>
                </c:pt>
                <c:pt idx="19752">
                  <c:v>13.4279551337359</c:v>
                </c:pt>
                <c:pt idx="19753">
                  <c:v>9.6037735849056602</c:v>
                </c:pt>
                <c:pt idx="19754">
                  <c:v>9.6597582037996492</c:v>
                </c:pt>
                <c:pt idx="19755">
                  <c:v>9.9902813299232704</c:v>
                </c:pt>
                <c:pt idx="19756">
                  <c:v>10.577083333333301</c:v>
                </c:pt>
                <c:pt idx="19757">
                  <c:v>10.433582787652</c:v>
                </c:pt>
                <c:pt idx="19758">
                  <c:v>13.2843543046357</c:v>
                </c:pt>
                <c:pt idx="19759">
                  <c:v>14.7422779922779</c:v>
                </c:pt>
                <c:pt idx="19760">
                  <c:v>10.771929824561401</c:v>
                </c:pt>
                <c:pt idx="19761">
                  <c:v>6.2016659359929802</c:v>
                </c:pt>
                <c:pt idx="19762">
                  <c:v>6.12915129151291</c:v>
                </c:pt>
                <c:pt idx="19763">
                  <c:v>6.3113833588565598</c:v>
                </c:pt>
                <c:pt idx="19764">
                  <c:v>13.077908764736</c:v>
                </c:pt>
                <c:pt idx="19765">
                  <c:v>9.7296511627906899</c:v>
                </c:pt>
                <c:pt idx="19766">
                  <c:v>8.6442307692307701</c:v>
                </c:pt>
                <c:pt idx="19767">
                  <c:v>9.03125</c:v>
                </c:pt>
                <c:pt idx="19768">
                  <c:v>10.5774336283185</c:v>
                </c:pt>
                <c:pt idx="19769">
                  <c:v>8.859375</c:v>
                </c:pt>
                <c:pt idx="19770">
                  <c:v>11.0855397148676</c:v>
                </c:pt>
                <c:pt idx="19771">
                  <c:v>16.063909774435999</c:v>
                </c:pt>
                <c:pt idx="19772">
                  <c:v>9.9486486486486392</c:v>
                </c:pt>
                <c:pt idx="19773">
                  <c:v>6.6789772727272698</c:v>
                </c:pt>
                <c:pt idx="19774">
                  <c:v>5.9787234042553097</c:v>
                </c:pt>
                <c:pt idx="19775">
                  <c:v>4.0347222222222197</c:v>
                </c:pt>
                <c:pt idx="19776">
                  <c:v>18.423676012461002</c:v>
                </c:pt>
                <c:pt idx="19777">
                  <c:v>13.5</c:v>
                </c:pt>
                <c:pt idx="19778">
                  <c:v>26.6666666666666</c:v>
                </c:pt>
                <c:pt idx="19779">
                  <c:v>-4.71428571428571</c:v>
                </c:pt>
                <c:pt idx="19780">
                  <c:v>25.235294117647001</c:v>
                </c:pt>
                <c:pt idx="19781">
                  <c:v>11.963190184048999</c:v>
                </c:pt>
                <c:pt idx="19782">
                  <c:v>10.497576736672</c:v>
                </c:pt>
                <c:pt idx="19783">
                  <c:v>10.568106312292301</c:v>
                </c:pt>
                <c:pt idx="19784">
                  <c:v>7.1805309734513196</c:v>
                </c:pt>
                <c:pt idx="19785">
                  <c:v>6.2328571428571404</c:v>
                </c:pt>
                <c:pt idx="19786">
                  <c:v>11.7766233766233</c:v>
                </c:pt>
                <c:pt idx="19787">
                  <c:v>11.566712517193899</c:v>
                </c:pt>
                <c:pt idx="19788">
                  <c:v>10.6480304955527</c:v>
                </c:pt>
                <c:pt idx="19789">
                  <c:v>3.5088195386702798</c:v>
                </c:pt>
                <c:pt idx="19790">
                  <c:v>3.4320512820512801</c:v>
                </c:pt>
                <c:pt idx="19791">
                  <c:v>7.41863699582753</c:v>
                </c:pt>
                <c:pt idx="19792">
                  <c:v>12.257510729613699</c:v>
                </c:pt>
                <c:pt idx="19793">
                  <c:v>12.5573770491803</c:v>
                </c:pt>
                <c:pt idx="19794">
                  <c:v>8.7108433734939705</c:v>
                </c:pt>
                <c:pt idx="19795">
                  <c:v>12.9247311827956</c:v>
                </c:pt>
                <c:pt idx="19796">
                  <c:v>5.6277777777777702</c:v>
                </c:pt>
                <c:pt idx="19797">
                  <c:v>12.407608695652099</c:v>
                </c:pt>
                <c:pt idx="19798">
                  <c:v>14.736040609137</c:v>
                </c:pt>
                <c:pt idx="19799">
                  <c:v>14.7674418604651</c:v>
                </c:pt>
                <c:pt idx="19800">
                  <c:v>14.354037267080701</c:v>
                </c:pt>
                <c:pt idx="19801">
                  <c:v>6.1944444444444402</c:v>
                </c:pt>
                <c:pt idx="19802">
                  <c:v>7.99444444444444</c:v>
                </c:pt>
                <c:pt idx="19803">
                  <c:v>6.3478260869565197</c:v>
                </c:pt>
                <c:pt idx="19804">
                  <c:v>13.4232558139534</c:v>
                </c:pt>
                <c:pt idx="19805">
                  <c:v>11.377525252525199</c:v>
                </c:pt>
                <c:pt idx="19806">
                  <c:v>7.72361809045226</c:v>
                </c:pt>
                <c:pt idx="19807">
                  <c:v>8.7995365005793698</c:v>
                </c:pt>
                <c:pt idx="19808">
                  <c:v>7.3551515151515101</c:v>
                </c:pt>
                <c:pt idx="19809">
                  <c:v>9.6164079822616397</c:v>
                </c:pt>
                <c:pt idx="19810">
                  <c:v>18.557872784150099</c:v>
                </c:pt>
                <c:pt idx="19811">
                  <c:v>12.810657596371801</c:v>
                </c:pt>
                <c:pt idx="19812">
                  <c:v>10.680680680680601</c:v>
                </c:pt>
                <c:pt idx="19813">
                  <c:v>7.1431693989070997</c:v>
                </c:pt>
                <c:pt idx="19814">
                  <c:v>4.9893992932862101</c:v>
                </c:pt>
                <c:pt idx="19815">
                  <c:v>7.2422502870264003</c:v>
                </c:pt>
                <c:pt idx="19816">
                  <c:v>15.2493438320209</c:v>
                </c:pt>
                <c:pt idx="19817">
                  <c:v>13.3486646884273</c:v>
                </c:pt>
                <c:pt idx="19818">
                  <c:v>8.6358695652173907</c:v>
                </c:pt>
                <c:pt idx="19819">
                  <c:v>4.2765042979942596</c:v>
                </c:pt>
                <c:pt idx="19820">
                  <c:v>5.4715447154471502</c:v>
                </c:pt>
                <c:pt idx="19821">
                  <c:v>6.89414414414414</c:v>
                </c:pt>
                <c:pt idx="19822">
                  <c:v>10.1311475409836</c:v>
                </c:pt>
                <c:pt idx="19823">
                  <c:v>11.570895522388</c:v>
                </c:pt>
                <c:pt idx="19824">
                  <c:v>8.5822884012539191</c:v>
                </c:pt>
                <c:pt idx="19825">
                  <c:v>5.6502820306204598</c:v>
                </c:pt>
                <c:pt idx="19826">
                  <c:v>3.7318757192174901</c:v>
                </c:pt>
                <c:pt idx="19827">
                  <c:v>6.2944693572496204</c:v>
                </c:pt>
                <c:pt idx="19828">
                  <c:v>13.724174653887101</c:v>
                </c:pt>
                <c:pt idx="19829">
                  <c:v>10.2188544684644</c:v>
                </c:pt>
                <c:pt idx="19830">
                  <c:v>9.2915860735009606</c:v>
                </c:pt>
                <c:pt idx="19831">
                  <c:v>10.564703442554899</c:v>
                </c:pt>
                <c:pt idx="19832">
                  <c:v>9.0426908150064609</c:v>
                </c:pt>
                <c:pt idx="19833">
                  <c:v>10.3325819672131</c:v>
                </c:pt>
                <c:pt idx="19834">
                  <c:v>14.620014119308101</c:v>
                </c:pt>
                <c:pt idx="19835">
                  <c:v>14.1751447477253</c:v>
                </c:pt>
                <c:pt idx="19836">
                  <c:v>10.836653386454101</c:v>
                </c:pt>
                <c:pt idx="19837">
                  <c:v>5.4500268192383299</c:v>
                </c:pt>
                <c:pt idx="19838">
                  <c:v>6.3801993067590903</c:v>
                </c:pt>
                <c:pt idx="19839">
                  <c:v>6.7949492769263902</c:v>
                </c:pt>
                <c:pt idx="19840">
                  <c:v>13.9928633217993</c:v>
                </c:pt>
                <c:pt idx="19841">
                  <c:v>9.7488822652757001</c:v>
                </c:pt>
                <c:pt idx="19842">
                  <c:v>8.7505720823798594</c:v>
                </c:pt>
                <c:pt idx="19843">
                  <c:v>7.9421654337592402</c:v>
                </c:pt>
                <c:pt idx="19844">
                  <c:v>8.6856349757113094</c:v>
                </c:pt>
                <c:pt idx="19845">
                  <c:v>9.8093941456773308</c:v>
                </c:pt>
                <c:pt idx="19846">
                  <c:v>12.1948579161028</c:v>
                </c:pt>
                <c:pt idx="19847">
                  <c:v>14.1639072847682</c:v>
                </c:pt>
                <c:pt idx="19848">
                  <c:v>9.7990543735224591</c:v>
                </c:pt>
                <c:pt idx="19849">
                  <c:v>6.1872571872571802</c:v>
                </c:pt>
                <c:pt idx="19850">
                  <c:v>6.3626286619160703</c:v>
                </c:pt>
                <c:pt idx="19851">
                  <c:v>5.7836644591611401</c:v>
                </c:pt>
                <c:pt idx="19852">
                  <c:v>12.6671664167916</c:v>
                </c:pt>
                <c:pt idx="19853">
                  <c:v>8.4952380952380899</c:v>
                </c:pt>
                <c:pt idx="19854">
                  <c:v>10.5399768250289</c:v>
                </c:pt>
                <c:pt idx="19855">
                  <c:v>7.1046511627906899</c:v>
                </c:pt>
                <c:pt idx="19856">
                  <c:v>6.1923076923076898</c:v>
                </c:pt>
                <c:pt idx="19857">
                  <c:v>8.2688172043010706</c:v>
                </c:pt>
                <c:pt idx="19858">
                  <c:v>12.9096774193548</c:v>
                </c:pt>
                <c:pt idx="19859">
                  <c:v>8.8527131782945698</c:v>
                </c:pt>
                <c:pt idx="19860">
                  <c:v>8.6104725415070202</c:v>
                </c:pt>
                <c:pt idx="19861">
                  <c:v>3.70327102803738</c:v>
                </c:pt>
                <c:pt idx="19862">
                  <c:v>3.9092702169625202</c:v>
                </c:pt>
                <c:pt idx="19863">
                  <c:v>1.22564102564102</c:v>
                </c:pt>
                <c:pt idx="19864">
                  <c:v>14.4362519201228</c:v>
                </c:pt>
                <c:pt idx="19865">
                  <c:v>-2.3333333333333299</c:v>
                </c:pt>
                <c:pt idx="19866">
                  <c:v>16.5555555555555</c:v>
                </c:pt>
                <c:pt idx="19867">
                  <c:v>-1.44444444444444</c:v>
                </c:pt>
                <c:pt idx="19868">
                  <c:v>5.55555555555555</c:v>
                </c:pt>
                <c:pt idx="19869">
                  <c:v>12.1111111111111</c:v>
                </c:pt>
                <c:pt idx="19870">
                  <c:v>24.8888888888888</c:v>
                </c:pt>
                <c:pt idx="19871">
                  <c:v>-6.75</c:v>
                </c:pt>
                <c:pt idx="19872">
                  <c:v>12.180904522613</c:v>
                </c:pt>
                <c:pt idx="19873">
                  <c:v>9.93784860557769</c:v>
                </c:pt>
                <c:pt idx="19874">
                  <c:v>10.397902097902</c:v>
                </c:pt>
                <c:pt idx="19875">
                  <c:v>10.5740469208211</c:v>
                </c:pt>
                <c:pt idx="19876">
                  <c:v>13.929537366548001</c:v>
                </c:pt>
                <c:pt idx="19877">
                  <c:v>14.7992400253324</c:v>
                </c:pt>
                <c:pt idx="19878">
                  <c:v>15.304038004750501</c:v>
                </c:pt>
                <c:pt idx="19879">
                  <c:v>14.3466666666666</c:v>
                </c:pt>
                <c:pt idx="19880">
                  <c:v>8.3280929596719009</c:v>
                </c:pt>
                <c:pt idx="19881">
                  <c:v>9.3155339805825204</c:v>
                </c:pt>
                <c:pt idx="19882">
                  <c:v>8.1117734724292099</c:v>
                </c:pt>
                <c:pt idx="19883">
                  <c:v>14.757887013939801</c:v>
                </c:pt>
                <c:pt idx="19884">
                  <c:v>15.16</c:v>
                </c:pt>
                <c:pt idx="19885">
                  <c:v>19.4258373205741</c:v>
                </c:pt>
                <c:pt idx="19886">
                  <c:v>16.243506493506398</c:v>
                </c:pt>
                <c:pt idx="19887">
                  <c:v>14.465648854961801</c:v>
                </c:pt>
                <c:pt idx="19888">
                  <c:v>9.3863636363636296</c:v>
                </c:pt>
                <c:pt idx="19889">
                  <c:v>29.257777777777701</c:v>
                </c:pt>
                <c:pt idx="19890">
                  <c:v>19.657303370786501</c:v>
                </c:pt>
                <c:pt idx="19891">
                  <c:v>8.3615384615384603</c:v>
                </c:pt>
                <c:pt idx="19892">
                  <c:v>8.015625</c:v>
                </c:pt>
                <c:pt idx="19893">
                  <c:v>18.791044776119399</c:v>
                </c:pt>
                <c:pt idx="19894">
                  <c:v>22.897058823529399</c:v>
                </c:pt>
                <c:pt idx="19895">
                  <c:v>20.4293478260869</c:v>
                </c:pt>
                <c:pt idx="19896">
                  <c:v>10.7006697578567</c:v>
                </c:pt>
                <c:pt idx="19897">
                  <c:v>9.5062076749435604</c:v>
                </c:pt>
                <c:pt idx="19898">
                  <c:v>10.415724286483499</c:v>
                </c:pt>
                <c:pt idx="19899">
                  <c:v>9.1831601968288599</c:v>
                </c:pt>
                <c:pt idx="19900">
                  <c:v>10.375664187034999</c:v>
                </c:pt>
                <c:pt idx="19901">
                  <c:v>12.7604949182501</c:v>
                </c:pt>
                <c:pt idx="19902">
                  <c:v>15.5535714285714</c:v>
                </c:pt>
                <c:pt idx="19903">
                  <c:v>11.9029850746268</c:v>
                </c:pt>
                <c:pt idx="19904">
                  <c:v>6.8462515883100297</c:v>
                </c:pt>
                <c:pt idx="19905">
                  <c:v>7.6545648691938002</c:v>
                </c:pt>
                <c:pt idx="19906">
                  <c:v>6.5546709129511598</c:v>
                </c:pt>
                <c:pt idx="19907">
                  <c:v>16.296239052034998</c:v>
                </c:pt>
                <c:pt idx="19908">
                  <c:v>9.3785617367706902</c:v>
                </c:pt>
                <c:pt idx="19909">
                  <c:v>8.8810656517602204</c:v>
                </c:pt>
                <c:pt idx="19910">
                  <c:v>8.9471729261246296</c:v>
                </c:pt>
                <c:pt idx="19911">
                  <c:v>8.2379264510412007</c:v>
                </c:pt>
                <c:pt idx="19912">
                  <c:v>11.904646464646399</c:v>
                </c:pt>
                <c:pt idx="19913">
                  <c:v>15.761627906976701</c:v>
                </c:pt>
                <c:pt idx="19914">
                  <c:v>14.8104761904761</c:v>
                </c:pt>
                <c:pt idx="19915">
                  <c:v>11.7994100294985</c:v>
                </c:pt>
                <c:pt idx="19916">
                  <c:v>6.0127069695802797</c:v>
                </c:pt>
                <c:pt idx="19917">
                  <c:v>5.8220798422868398</c:v>
                </c:pt>
                <c:pt idx="19918">
                  <c:v>5.6943430656934302</c:v>
                </c:pt>
                <c:pt idx="19919">
                  <c:v>13.968488429345101</c:v>
                </c:pt>
                <c:pt idx="19920">
                  <c:v>10.3167539267015</c:v>
                </c:pt>
                <c:pt idx="19921">
                  <c:v>10.7854368932038</c:v>
                </c:pt>
                <c:pt idx="19922">
                  <c:v>10.456874466268101</c:v>
                </c:pt>
                <c:pt idx="19923">
                  <c:v>10.2326388888888</c:v>
                </c:pt>
                <c:pt idx="19924">
                  <c:v>9.3887468030690506</c:v>
                </c:pt>
                <c:pt idx="19925">
                  <c:v>13.802503477051401</c:v>
                </c:pt>
                <c:pt idx="19926">
                  <c:v>15.557006092254101</c:v>
                </c:pt>
                <c:pt idx="19927">
                  <c:v>12.119322555812101</c:v>
                </c:pt>
                <c:pt idx="19928">
                  <c:v>5.9687022900763296</c:v>
                </c:pt>
                <c:pt idx="19929">
                  <c:v>6.0179794520547896</c:v>
                </c:pt>
                <c:pt idx="19930">
                  <c:v>6.0494023904382397</c:v>
                </c:pt>
                <c:pt idx="19931">
                  <c:v>11.8361177406523</c:v>
                </c:pt>
                <c:pt idx="19932">
                  <c:v>9.4000452796015299</c:v>
                </c:pt>
                <c:pt idx="19933">
                  <c:v>11.0780439614719</c:v>
                </c:pt>
                <c:pt idx="19934">
                  <c:v>10.3033276450511</c:v>
                </c:pt>
                <c:pt idx="19935">
                  <c:v>9.8485797360769407</c:v>
                </c:pt>
                <c:pt idx="19936">
                  <c:v>13.480228378092599</c:v>
                </c:pt>
                <c:pt idx="19937">
                  <c:v>19.837321461695399</c:v>
                </c:pt>
                <c:pt idx="19938">
                  <c:v>15.8171281390856</c:v>
                </c:pt>
                <c:pt idx="19939">
                  <c:v>14.2733798991074</c:v>
                </c:pt>
                <c:pt idx="19940">
                  <c:v>8.6754783981061294</c:v>
                </c:pt>
                <c:pt idx="19941">
                  <c:v>8.1659448370184595</c:v>
                </c:pt>
                <c:pt idx="19942">
                  <c:v>8.6239744758432</c:v>
                </c:pt>
                <c:pt idx="19943">
                  <c:v>13.2730299667036</c:v>
                </c:pt>
                <c:pt idx="19944">
                  <c:v>6</c:v>
                </c:pt>
                <c:pt idx="19945">
                  <c:v>10.952380952380899</c:v>
                </c:pt>
                <c:pt idx="19946">
                  <c:v>15.3090909090909</c:v>
                </c:pt>
                <c:pt idx="19947">
                  <c:v>13.824561403508699</c:v>
                </c:pt>
                <c:pt idx="19948">
                  <c:v>4.6271186440677896</c:v>
                </c:pt>
                <c:pt idx="19949">
                  <c:v>4.2325581395348797</c:v>
                </c:pt>
                <c:pt idx="19950">
                  <c:v>13.052631578947301</c:v>
                </c:pt>
                <c:pt idx="19951">
                  <c:v>9.9499999999999993</c:v>
                </c:pt>
                <c:pt idx="19952">
                  <c:v>0.77777777777777701</c:v>
                </c:pt>
                <c:pt idx="19953">
                  <c:v>10.3055555555555</c:v>
                </c:pt>
                <c:pt idx="19954">
                  <c:v>12.5</c:v>
                </c:pt>
                <c:pt idx="19955">
                  <c:v>0.91176470588235203</c:v>
                </c:pt>
                <c:pt idx="19956">
                  <c:v>9.5</c:v>
                </c:pt>
                <c:pt idx="19957">
                  <c:v>0.30303030303030298</c:v>
                </c:pt>
                <c:pt idx="19958">
                  <c:v>1.29508196721311</c:v>
                </c:pt>
                <c:pt idx="19959">
                  <c:v>-1.31343283582089</c:v>
                </c:pt>
                <c:pt idx="19960">
                  <c:v>2.125</c:v>
                </c:pt>
                <c:pt idx="19961">
                  <c:v>1.25</c:v>
                </c:pt>
                <c:pt idx="19962">
                  <c:v>6.6285714285714201</c:v>
                </c:pt>
                <c:pt idx="19963">
                  <c:v>18.857142857142801</c:v>
                </c:pt>
                <c:pt idx="19964">
                  <c:v>10.9098307291666</c:v>
                </c:pt>
                <c:pt idx="19965">
                  <c:v>9.84671532846715</c:v>
                </c:pt>
                <c:pt idx="19966">
                  <c:v>8.8408736349453907</c:v>
                </c:pt>
                <c:pt idx="19967">
                  <c:v>8.7566272756307892</c:v>
                </c:pt>
                <c:pt idx="19968">
                  <c:v>10.197523754678899</c:v>
                </c:pt>
                <c:pt idx="19969">
                  <c:v>15.1664164164164</c:v>
                </c:pt>
                <c:pt idx="19970">
                  <c:v>15.5911270983213</c:v>
                </c:pt>
                <c:pt idx="19971">
                  <c:v>11.0245922857882</c:v>
                </c:pt>
                <c:pt idx="19972">
                  <c:v>6.1301491028556896</c:v>
                </c:pt>
                <c:pt idx="19973">
                  <c:v>5.7707105181507901</c:v>
                </c:pt>
                <c:pt idx="19974">
                  <c:v>6.2376357056694802</c:v>
                </c:pt>
                <c:pt idx="19975">
                  <c:v>15.2975030450669</c:v>
                </c:pt>
                <c:pt idx="19976">
                  <c:v>10.537037037037001</c:v>
                </c:pt>
                <c:pt idx="19977">
                  <c:v>19.8888888888888</c:v>
                </c:pt>
                <c:pt idx="19978">
                  <c:v>9.4166666666666607</c:v>
                </c:pt>
                <c:pt idx="19979">
                  <c:v>12.064516129032199</c:v>
                </c:pt>
                <c:pt idx="19980">
                  <c:v>6.8809523809523796</c:v>
                </c:pt>
                <c:pt idx="19981">
                  <c:v>3.0940170940170901</c:v>
                </c:pt>
                <c:pt idx="19982">
                  <c:v>6.875</c:v>
                </c:pt>
                <c:pt idx="19983">
                  <c:v>7.6176470588235201</c:v>
                </c:pt>
                <c:pt idx="19984">
                  <c:v>3.8518518518518499</c:v>
                </c:pt>
                <c:pt idx="19985">
                  <c:v>4.0657894736842097</c:v>
                </c:pt>
                <c:pt idx="19986">
                  <c:v>-0.2</c:v>
                </c:pt>
                <c:pt idx="19987">
                  <c:v>15.068493150684899</c:v>
                </c:pt>
                <c:pt idx="19988">
                  <c:v>12.5034516765286</c:v>
                </c:pt>
                <c:pt idx="19989">
                  <c:v>10.6803097345132</c:v>
                </c:pt>
                <c:pt idx="19990">
                  <c:v>11.101717902350799</c:v>
                </c:pt>
                <c:pt idx="19991">
                  <c:v>11.293765586034899</c:v>
                </c:pt>
                <c:pt idx="19992">
                  <c:v>11.1036585365853</c:v>
                </c:pt>
                <c:pt idx="19993">
                  <c:v>13.678362573099401</c:v>
                </c:pt>
                <c:pt idx="19994">
                  <c:v>15.065198237885401</c:v>
                </c:pt>
                <c:pt idx="19995">
                  <c:v>12.528179741051</c:v>
                </c:pt>
                <c:pt idx="19996">
                  <c:v>9.3458646616541294</c:v>
                </c:pt>
                <c:pt idx="19997">
                  <c:v>10.518261673601399</c:v>
                </c:pt>
                <c:pt idx="19998">
                  <c:v>7.84875528417097</c:v>
                </c:pt>
                <c:pt idx="19999">
                  <c:v>15.1451319381255</c:v>
                </c:pt>
                <c:pt idx="20000">
                  <c:v>9.7225282690634902</c:v>
                </c:pt>
                <c:pt idx="20001">
                  <c:v>8.6755790455463995</c:v>
                </c:pt>
                <c:pt idx="20002">
                  <c:v>8.4534713925394893</c:v>
                </c:pt>
                <c:pt idx="20003">
                  <c:v>7.6510431551871898</c:v>
                </c:pt>
                <c:pt idx="20004">
                  <c:v>9.5302292263610298</c:v>
                </c:pt>
                <c:pt idx="20005">
                  <c:v>12.0809893992932</c:v>
                </c:pt>
                <c:pt idx="20006">
                  <c:v>13.876373626373599</c:v>
                </c:pt>
                <c:pt idx="20007">
                  <c:v>10.058328230251</c:v>
                </c:pt>
                <c:pt idx="20008">
                  <c:v>7.1000851788756298</c:v>
                </c:pt>
                <c:pt idx="20009">
                  <c:v>7.5558668424522004</c:v>
                </c:pt>
                <c:pt idx="20010">
                  <c:v>6.3976708074534097</c:v>
                </c:pt>
                <c:pt idx="20011">
                  <c:v>11.7099179716629</c:v>
                </c:pt>
                <c:pt idx="20012">
                  <c:v>7.7117647058823504</c:v>
                </c:pt>
                <c:pt idx="20013">
                  <c:v>15.698717948717899</c:v>
                </c:pt>
                <c:pt idx="20014">
                  <c:v>5.0292397660818704</c:v>
                </c:pt>
                <c:pt idx="20015">
                  <c:v>6.8546511627906899</c:v>
                </c:pt>
                <c:pt idx="20016">
                  <c:v>14.2427745664739</c:v>
                </c:pt>
                <c:pt idx="20017">
                  <c:v>14.523809523809501</c:v>
                </c:pt>
                <c:pt idx="20018">
                  <c:v>12.5359116022099</c:v>
                </c:pt>
                <c:pt idx="20019">
                  <c:v>12.706730769230701</c:v>
                </c:pt>
                <c:pt idx="20020">
                  <c:v>5.5533980582524203</c:v>
                </c:pt>
                <c:pt idx="20021">
                  <c:v>4.8344370860927102</c:v>
                </c:pt>
                <c:pt idx="20022">
                  <c:v>4.4905660377358396</c:v>
                </c:pt>
                <c:pt idx="20023">
                  <c:v>15.9830508474576</c:v>
                </c:pt>
                <c:pt idx="20024">
                  <c:v>10.2412213740458</c:v>
                </c:pt>
                <c:pt idx="20025">
                  <c:v>10.1360655737704</c:v>
                </c:pt>
                <c:pt idx="20026">
                  <c:v>9.8915159944367108</c:v>
                </c:pt>
                <c:pt idx="20027">
                  <c:v>9.0201438848920805</c:v>
                </c:pt>
                <c:pt idx="20028">
                  <c:v>9.0467171717171695</c:v>
                </c:pt>
                <c:pt idx="20029">
                  <c:v>14.299906279287701</c:v>
                </c:pt>
                <c:pt idx="20030">
                  <c:v>15.1011714589989</c:v>
                </c:pt>
                <c:pt idx="20031">
                  <c:v>11.889125799573501</c:v>
                </c:pt>
                <c:pt idx="20032">
                  <c:v>8.6090308370044006</c:v>
                </c:pt>
                <c:pt idx="20033">
                  <c:v>8.2860824742268004</c:v>
                </c:pt>
                <c:pt idx="20034">
                  <c:v>6.6020278833967003</c:v>
                </c:pt>
                <c:pt idx="20035">
                  <c:v>14.8153477218225</c:v>
                </c:pt>
                <c:pt idx="20036">
                  <c:v>13.5</c:v>
                </c:pt>
                <c:pt idx="20037">
                  <c:v>16.45</c:v>
                </c:pt>
                <c:pt idx="20038">
                  <c:v>26.964285714285701</c:v>
                </c:pt>
                <c:pt idx="20039">
                  <c:v>8.2857142857142794</c:v>
                </c:pt>
                <c:pt idx="20040">
                  <c:v>11.157894736842101</c:v>
                </c:pt>
                <c:pt idx="20041">
                  <c:v>15.846153846153801</c:v>
                </c:pt>
                <c:pt idx="20042">
                  <c:v>6.3076923076923004</c:v>
                </c:pt>
                <c:pt idx="20043">
                  <c:v>12.545454545454501</c:v>
                </c:pt>
                <c:pt idx="20044">
                  <c:v>2.7777777777777701</c:v>
                </c:pt>
                <c:pt idx="20045">
                  <c:v>7.3333333333333304</c:v>
                </c:pt>
                <c:pt idx="20046">
                  <c:v>12.4</c:v>
                </c:pt>
                <c:pt idx="20047">
                  <c:v>5.4193548387096699</c:v>
                </c:pt>
                <c:pt idx="20048">
                  <c:v>11.6</c:v>
                </c:pt>
                <c:pt idx="20049">
                  <c:v>1.61290322580645</c:v>
                </c:pt>
                <c:pt idx="20050">
                  <c:v>13.3446866485013</c:v>
                </c:pt>
                <c:pt idx="20051">
                  <c:v>9.9832061068702291</c:v>
                </c:pt>
                <c:pt idx="20052">
                  <c:v>5.3839891451831701</c:v>
                </c:pt>
                <c:pt idx="20053">
                  <c:v>7.4104683195592198</c:v>
                </c:pt>
                <c:pt idx="20054">
                  <c:v>8.3880794701986705</c:v>
                </c:pt>
                <c:pt idx="20055">
                  <c:v>13.6782231852654</c:v>
                </c:pt>
                <c:pt idx="20056">
                  <c:v>10.976501305483</c:v>
                </c:pt>
                <c:pt idx="20057">
                  <c:v>10.927135678391901</c:v>
                </c:pt>
                <c:pt idx="20058">
                  <c:v>5.52955974842767</c:v>
                </c:pt>
                <c:pt idx="20059">
                  <c:v>3.7325038880248802</c:v>
                </c:pt>
                <c:pt idx="20060">
                  <c:v>5.7358208955223802</c:v>
                </c:pt>
                <c:pt idx="20061">
                  <c:v>16.501385041551199</c:v>
                </c:pt>
                <c:pt idx="20062">
                  <c:v>10.017683465959299</c:v>
                </c:pt>
                <c:pt idx="20063">
                  <c:v>9.8894691035683202</c:v>
                </c:pt>
                <c:pt idx="20064">
                  <c:v>7.3954607977991698</c:v>
                </c:pt>
                <c:pt idx="20065">
                  <c:v>4.53519932145886</c:v>
                </c:pt>
                <c:pt idx="20066">
                  <c:v>7.3221010901883004</c:v>
                </c:pt>
                <c:pt idx="20067">
                  <c:v>13.778343949044499</c:v>
                </c:pt>
                <c:pt idx="20068">
                  <c:v>18.382838283828299</c:v>
                </c:pt>
                <c:pt idx="20069">
                  <c:v>8.00145137880987</c:v>
                </c:pt>
                <c:pt idx="20070">
                  <c:v>3.9582338902147902</c:v>
                </c:pt>
                <c:pt idx="20071">
                  <c:v>8.7339832869080691</c:v>
                </c:pt>
                <c:pt idx="20072">
                  <c:v>6.2612781954887202</c:v>
                </c:pt>
                <c:pt idx="20073">
                  <c:v>12.255535055350499</c:v>
                </c:pt>
                <c:pt idx="20074">
                  <c:v>12.411214953270999</c:v>
                </c:pt>
                <c:pt idx="20075">
                  <c:v>7.7083333333333304</c:v>
                </c:pt>
                <c:pt idx="20076">
                  <c:v>1.2264150943396199</c:v>
                </c:pt>
                <c:pt idx="20077">
                  <c:v>12.625806451612901</c:v>
                </c:pt>
                <c:pt idx="20078">
                  <c:v>14.396226415094301</c:v>
                </c:pt>
                <c:pt idx="20079">
                  <c:v>15.287037037037001</c:v>
                </c:pt>
                <c:pt idx="20080">
                  <c:v>7.7523809523809497</c:v>
                </c:pt>
                <c:pt idx="20081">
                  <c:v>6.4339622641509404</c:v>
                </c:pt>
                <c:pt idx="20082">
                  <c:v>0.77450980392156799</c:v>
                </c:pt>
                <c:pt idx="20083">
                  <c:v>7.82407407407407</c:v>
                </c:pt>
                <c:pt idx="20084">
                  <c:v>6.0582524271844598</c:v>
                </c:pt>
                <c:pt idx="20085">
                  <c:v>12.0838709677419</c:v>
                </c:pt>
                <c:pt idx="20086">
                  <c:v>15.909090909090899</c:v>
                </c:pt>
                <c:pt idx="20087">
                  <c:v>11.1428571428571</c:v>
                </c:pt>
                <c:pt idx="20088">
                  <c:v>10.0322580645161</c:v>
                </c:pt>
                <c:pt idx="20089">
                  <c:v>19.7590361445783</c:v>
                </c:pt>
                <c:pt idx="20090">
                  <c:v>21.2903225806451</c:v>
                </c:pt>
                <c:pt idx="20091">
                  <c:v>33.956989247311803</c:v>
                </c:pt>
                <c:pt idx="20092">
                  <c:v>25.989690721649399</c:v>
                </c:pt>
                <c:pt idx="20093">
                  <c:v>24.205882352941099</c:v>
                </c:pt>
                <c:pt idx="20094">
                  <c:v>21.551401869158799</c:v>
                </c:pt>
                <c:pt idx="20095">
                  <c:v>14.1081081081081</c:v>
                </c:pt>
                <c:pt idx="20096">
                  <c:v>11.828571428571401</c:v>
                </c:pt>
                <c:pt idx="20097">
                  <c:v>16.9130434782608</c:v>
                </c:pt>
                <c:pt idx="20098">
                  <c:v>4.0909090909090899</c:v>
                </c:pt>
                <c:pt idx="20099">
                  <c:v>9.4117647058823497</c:v>
                </c:pt>
                <c:pt idx="20100">
                  <c:v>6.6923076923076898</c:v>
                </c:pt>
                <c:pt idx="20101">
                  <c:v>3.7692307692307598</c:v>
                </c:pt>
                <c:pt idx="20102">
                  <c:v>10.8333333333333</c:v>
                </c:pt>
                <c:pt idx="20103">
                  <c:v>9.4700686947988206</c:v>
                </c:pt>
                <c:pt idx="20104">
                  <c:v>7.9141361256544496</c:v>
                </c:pt>
                <c:pt idx="20105">
                  <c:v>6.4166666666666599</c:v>
                </c:pt>
                <c:pt idx="20106">
                  <c:v>4.8923809523809503</c:v>
                </c:pt>
                <c:pt idx="20107">
                  <c:v>7.6680096696212701</c:v>
                </c:pt>
                <c:pt idx="20108">
                  <c:v>14.2562814070351</c:v>
                </c:pt>
                <c:pt idx="20109">
                  <c:v>11.921111945905301</c:v>
                </c:pt>
                <c:pt idx="20110">
                  <c:v>8.9723827874116893</c:v>
                </c:pt>
                <c:pt idx="20111">
                  <c:v>3.2774283717679902</c:v>
                </c:pt>
                <c:pt idx="20112">
                  <c:v>3.6462513199577602</c:v>
                </c:pt>
                <c:pt idx="20113">
                  <c:v>3.65039727582292</c:v>
                </c:pt>
                <c:pt idx="20114">
                  <c:v>13.538882803943</c:v>
                </c:pt>
                <c:pt idx="20115">
                  <c:v>9.9273927392739196</c:v>
                </c:pt>
                <c:pt idx="20116">
                  <c:v>9.3201581027667899</c:v>
                </c:pt>
                <c:pt idx="20117">
                  <c:v>7.0602836879432598</c:v>
                </c:pt>
                <c:pt idx="20118">
                  <c:v>6.2517006802720996</c:v>
                </c:pt>
                <c:pt idx="20119">
                  <c:v>15.2588996763754</c:v>
                </c:pt>
                <c:pt idx="20120">
                  <c:v>14.9464668094218</c:v>
                </c:pt>
                <c:pt idx="20121">
                  <c:v>14.413793103448199</c:v>
                </c:pt>
                <c:pt idx="20122">
                  <c:v>12.8878923766816</c:v>
                </c:pt>
                <c:pt idx="20123">
                  <c:v>5.3865979381443303</c:v>
                </c:pt>
                <c:pt idx="20124">
                  <c:v>6.5129682997118099</c:v>
                </c:pt>
                <c:pt idx="20125">
                  <c:v>5.5418994413407798</c:v>
                </c:pt>
                <c:pt idx="20126">
                  <c:v>14.780429594272</c:v>
                </c:pt>
                <c:pt idx="20127">
                  <c:v>15.891050583657499</c:v>
                </c:pt>
                <c:pt idx="20128">
                  <c:v>11.308203991130799</c:v>
                </c:pt>
                <c:pt idx="20129">
                  <c:v>14.5792778649921</c:v>
                </c:pt>
                <c:pt idx="20130">
                  <c:v>13.031007751937899</c:v>
                </c:pt>
                <c:pt idx="20131">
                  <c:v>15.2272727272727</c:v>
                </c:pt>
                <c:pt idx="20132">
                  <c:v>18.768862275449099</c:v>
                </c:pt>
                <c:pt idx="20133">
                  <c:v>18.756345177664901</c:v>
                </c:pt>
                <c:pt idx="20134">
                  <c:v>15.633204633204601</c:v>
                </c:pt>
                <c:pt idx="20135">
                  <c:v>9.3567774936061294</c:v>
                </c:pt>
                <c:pt idx="20136">
                  <c:v>9.7160161507402396</c:v>
                </c:pt>
                <c:pt idx="20137">
                  <c:v>10.933054393305399</c:v>
                </c:pt>
                <c:pt idx="20138">
                  <c:v>17.2390109890109</c:v>
                </c:pt>
                <c:pt idx="20139">
                  <c:v>5.2083333333333304</c:v>
                </c:pt>
                <c:pt idx="20140">
                  <c:v>11.3</c:v>
                </c:pt>
                <c:pt idx="20141">
                  <c:v>4.3333333333333304</c:v>
                </c:pt>
                <c:pt idx="20142">
                  <c:v>16.636363636363601</c:v>
                </c:pt>
                <c:pt idx="20143">
                  <c:v>29.3</c:v>
                </c:pt>
                <c:pt idx="20144">
                  <c:v>7</c:v>
                </c:pt>
                <c:pt idx="20145">
                  <c:v>10.9230769230769</c:v>
                </c:pt>
                <c:pt idx="20146">
                  <c:v>35.071428571428498</c:v>
                </c:pt>
                <c:pt idx="20147">
                  <c:v>17</c:v>
                </c:pt>
                <c:pt idx="20148">
                  <c:v>8</c:v>
                </c:pt>
                <c:pt idx="20149">
                  <c:v>-6</c:v>
                </c:pt>
                <c:pt idx="20150">
                  <c:v>8.5384615384615294</c:v>
                </c:pt>
                <c:pt idx="20151">
                  <c:v>7.7903225806451601</c:v>
                </c:pt>
                <c:pt idx="20152">
                  <c:v>11.357142857142801</c:v>
                </c:pt>
                <c:pt idx="20153">
                  <c:v>2.19354838709677</c:v>
                </c:pt>
                <c:pt idx="20154">
                  <c:v>2.7906976744185998</c:v>
                </c:pt>
                <c:pt idx="20155">
                  <c:v>0.80645161290322498</c:v>
                </c:pt>
                <c:pt idx="20156">
                  <c:v>4.5701754385964897</c:v>
                </c:pt>
                <c:pt idx="20157">
                  <c:v>7.07317073170731</c:v>
                </c:pt>
                <c:pt idx="20158">
                  <c:v>5.1707317073170698</c:v>
                </c:pt>
                <c:pt idx="20159">
                  <c:v>2.2192982456140302</c:v>
                </c:pt>
                <c:pt idx="20160">
                  <c:v>12.487394957983099</c:v>
                </c:pt>
                <c:pt idx="20161">
                  <c:v>0.359649122807017</c:v>
                </c:pt>
                <c:pt idx="20162">
                  <c:v>5.5416666666666599</c:v>
                </c:pt>
                <c:pt idx="20163">
                  <c:v>5.4984939759036102</c:v>
                </c:pt>
                <c:pt idx="20164">
                  <c:v>3.6980198019801902</c:v>
                </c:pt>
                <c:pt idx="20165">
                  <c:v>3.5112107623318298</c:v>
                </c:pt>
                <c:pt idx="20166">
                  <c:v>0.94043887147335403</c:v>
                </c:pt>
                <c:pt idx="20167">
                  <c:v>1.11755233494363</c:v>
                </c:pt>
                <c:pt idx="20168">
                  <c:v>8.4572230014025198</c:v>
                </c:pt>
                <c:pt idx="20169">
                  <c:v>5.91039426523297</c:v>
                </c:pt>
                <c:pt idx="20170">
                  <c:v>7.5272161741835104</c:v>
                </c:pt>
                <c:pt idx="20171">
                  <c:v>-8.7209302325581398E-2</c:v>
                </c:pt>
                <c:pt idx="20172">
                  <c:v>2.2462311557788901</c:v>
                </c:pt>
                <c:pt idx="20173">
                  <c:v>2.9546165884194</c:v>
                </c:pt>
                <c:pt idx="20174">
                  <c:v>6.9257575757575696</c:v>
                </c:pt>
                <c:pt idx="20175">
                  <c:v>9.6312796208530802</c:v>
                </c:pt>
                <c:pt idx="20176">
                  <c:v>7.9949949949949897</c:v>
                </c:pt>
                <c:pt idx="20177">
                  <c:v>9.0596184419713808</c:v>
                </c:pt>
                <c:pt idx="20178">
                  <c:v>7.0939318370739803</c:v>
                </c:pt>
                <c:pt idx="20179">
                  <c:v>9.4367346938775505</c:v>
                </c:pt>
                <c:pt idx="20180">
                  <c:v>13.1348955034832</c:v>
                </c:pt>
                <c:pt idx="20181">
                  <c:v>11.988261188554601</c:v>
                </c:pt>
                <c:pt idx="20182">
                  <c:v>7.6229290921139796</c:v>
                </c:pt>
                <c:pt idx="20183">
                  <c:v>5.3477951635846299</c:v>
                </c:pt>
                <c:pt idx="20184">
                  <c:v>5.2323651452282096</c:v>
                </c:pt>
                <c:pt idx="20185">
                  <c:v>6.4669642857142797</c:v>
                </c:pt>
                <c:pt idx="20186">
                  <c:v>11.8379052369077</c:v>
                </c:pt>
                <c:pt idx="20187">
                  <c:v>3.7694300518134698</c:v>
                </c:pt>
                <c:pt idx="20188">
                  <c:v>3.3214285714285698</c:v>
                </c:pt>
                <c:pt idx="20189">
                  <c:v>6.1652173913043402</c:v>
                </c:pt>
                <c:pt idx="20190">
                  <c:v>4.8823529411764701</c:v>
                </c:pt>
                <c:pt idx="20191">
                  <c:v>1.8283582089552199</c:v>
                </c:pt>
                <c:pt idx="20192">
                  <c:v>7.0588235294117601</c:v>
                </c:pt>
                <c:pt idx="20193">
                  <c:v>6.2428571428571402</c:v>
                </c:pt>
                <c:pt idx="20194">
                  <c:v>4.2058823529411704</c:v>
                </c:pt>
                <c:pt idx="20195">
                  <c:v>2.84615384615384</c:v>
                </c:pt>
                <c:pt idx="20196">
                  <c:v>3.8846153846153801</c:v>
                </c:pt>
                <c:pt idx="20197">
                  <c:v>3.9569377990430601</c:v>
                </c:pt>
                <c:pt idx="20198">
                  <c:v>11.539358600583</c:v>
                </c:pt>
                <c:pt idx="20199">
                  <c:v>27.387755102040799</c:v>
                </c:pt>
                <c:pt idx="20200">
                  <c:v>20.782178217821698</c:v>
                </c:pt>
                <c:pt idx="20201">
                  <c:v>14.925000000000001</c:v>
                </c:pt>
                <c:pt idx="20202">
                  <c:v>11.925000000000001</c:v>
                </c:pt>
                <c:pt idx="20203">
                  <c:v>10.559139784946201</c:v>
                </c:pt>
                <c:pt idx="20204">
                  <c:v>11.687898089171901</c:v>
                </c:pt>
                <c:pt idx="20205">
                  <c:v>12.12</c:v>
                </c:pt>
                <c:pt idx="20206">
                  <c:v>14.274193548387</c:v>
                </c:pt>
                <c:pt idx="20207">
                  <c:v>7.11666666666666</c:v>
                </c:pt>
                <c:pt idx="20208">
                  <c:v>10.6538461538461</c:v>
                </c:pt>
                <c:pt idx="20209">
                  <c:v>10.364406779661</c:v>
                </c:pt>
                <c:pt idx="20210">
                  <c:v>28.879629629629601</c:v>
                </c:pt>
                <c:pt idx="20211">
                  <c:v>11.228065319678899</c:v>
                </c:pt>
                <c:pt idx="20212">
                  <c:v>8.9371851851851805</c:v>
                </c:pt>
                <c:pt idx="20213">
                  <c:v>9.6320413436692505</c:v>
                </c:pt>
                <c:pt idx="20214">
                  <c:v>8.8741163675910801</c:v>
                </c:pt>
                <c:pt idx="20215">
                  <c:v>10.126310406545601</c:v>
                </c:pt>
                <c:pt idx="20216">
                  <c:v>12.605013550135499</c:v>
                </c:pt>
                <c:pt idx="20217">
                  <c:v>13.804007685973099</c:v>
                </c:pt>
                <c:pt idx="20218">
                  <c:v>8.9305453656150604</c:v>
                </c:pt>
                <c:pt idx="20219">
                  <c:v>6.4139913751796804</c:v>
                </c:pt>
                <c:pt idx="20220">
                  <c:v>6.1747022121384001</c:v>
                </c:pt>
                <c:pt idx="20221">
                  <c:v>6.29264214046822</c:v>
                </c:pt>
                <c:pt idx="20222">
                  <c:v>13.114208389715801</c:v>
                </c:pt>
                <c:pt idx="20223">
                  <c:v>10.764131193300701</c:v>
                </c:pt>
                <c:pt idx="20224">
                  <c:v>9.6656580937972691</c:v>
                </c:pt>
                <c:pt idx="20225">
                  <c:v>9.9270711785297507</c:v>
                </c:pt>
                <c:pt idx="20226">
                  <c:v>9.0604361370716493</c:v>
                </c:pt>
                <c:pt idx="20227">
                  <c:v>10.8001277139208</c:v>
                </c:pt>
                <c:pt idx="20228">
                  <c:v>17.403299203640501</c:v>
                </c:pt>
                <c:pt idx="20229">
                  <c:v>17.614878209348198</c:v>
                </c:pt>
                <c:pt idx="20230">
                  <c:v>13.540065146579799</c:v>
                </c:pt>
                <c:pt idx="20231">
                  <c:v>6.8064716863721202</c:v>
                </c:pt>
                <c:pt idx="20232">
                  <c:v>6.2084942084941996</c:v>
                </c:pt>
                <c:pt idx="20233">
                  <c:v>7.08701563562202</c:v>
                </c:pt>
                <c:pt idx="20234">
                  <c:v>13.6847545219638</c:v>
                </c:pt>
                <c:pt idx="20235">
                  <c:v>7.25</c:v>
                </c:pt>
                <c:pt idx="20236">
                  <c:v>1.44444444444444</c:v>
                </c:pt>
                <c:pt idx="20237">
                  <c:v>16.5</c:v>
                </c:pt>
                <c:pt idx="20238">
                  <c:v>13.2222222222222</c:v>
                </c:pt>
                <c:pt idx="20239">
                  <c:v>5.625</c:v>
                </c:pt>
                <c:pt idx="20240">
                  <c:v>6.4444444444444402</c:v>
                </c:pt>
                <c:pt idx="20241">
                  <c:v>27.6666666666666</c:v>
                </c:pt>
                <c:pt idx="20242">
                  <c:v>-2.4444444444444402</c:v>
                </c:pt>
                <c:pt idx="20243">
                  <c:v>7.4820031298904501</c:v>
                </c:pt>
                <c:pt idx="20244">
                  <c:v>8.1511035653650197</c:v>
                </c:pt>
                <c:pt idx="20245">
                  <c:v>6.6849112426035502</c:v>
                </c:pt>
                <c:pt idx="20246">
                  <c:v>5.4114021571648596</c:v>
                </c:pt>
                <c:pt idx="20247">
                  <c:v>9.3348484848484805</c:v>
                </c:pt>
                <c:pt idx="20248">
                  <c:v>11.3560517038777</c:v>
                </c:pt>
                <c:pt idx="20249">
                  <c:v>9.2513586956521703</c:v>
                </c:pt>
                <c:pt idx="20250">
                  <c:v>7.7568862275449098</c:v>
                </c:pt>
                <c:pt idx="20251">
                  <c:v>3.09481668773704</c:v>
                </c:pt>
                <c:pt idx="20252">
                  <c:v>4.5465288035450504</c:v>
                </c:pt>
                <c:pt idx="20253">
                  <c:v>4.4757709251101296</c:v>
                </c:pt>
                <c:pt idx="20254">
                  <c:v>12.9670510708401</c:v>
                </c:pt>
                <c:pt idx="20255">
                  <c:v>6.8888888888888804</c:v>
                </c:pt>
                <c:pt idx="20256">
                  <c:v>30.4375</c:v>
                </c:pt>
                <c:pt idx="20257">
                  <c:v>16.3888888888888</c:v>
                </c:pt>
                <c:pt idx="20258">
                  <c:v>13.4117647058823</c:v>
                </c:pt>
                <c:pt idx="20259">
                  <c:v>15.8823529411764</c:v>
                </c:pt>
                <c:pt idx="20260">
                  <c:v>14</c:v>
                </c:pt>
                <c:pt idx="20261">
                  <c:v>10.588235294117601</c:v>
                </c:pt>
                <c:pt idx="20262">
                  <c:v>9.8888888888888893</c:v>
                </c:pt>
                <c:pt idx="20263">
                  <c:v>10</c:v>
                </c:pt>
                <c:pt idx="20264">
                  <c:v>7.0769230769230704</c:v>
                </c:pt>
                <c:pt idx="20265">
                  <c:v>16.058823529411701</c:v>
                </c:pt>
                <c:pt idx="20266">
                  <c:v>17.736842105263101</c:v>
                </c:pt>
                <c:pt idx="20267">
                  <c:v>17.5483870967741</c:v>
                </c:pt>
                <c:pt idx="20268">
                  <c:v>4.5714285714285703</c:v>
                </c:pt>
                <c:pt idx="20269">
                  <c:v>3.8387096774193501</c:v>
                </c:pt>
                <c:pt idx="20270">
                  <c:v>9.3846153846153797</c:v>
                </c:pt>
                <c:pt idx="20271">
                  <c:v>3.5967741935483799</c:v>
                </c:pt>
                <c:pt idx="20272">
                  <c:v>12.920454545454501</c:v>
                </c:pt>
                <c:pt idx="20273">
                  <c:v>9</c:v>
                </c:pt>
                <c:pt idx="20274">
                  <c:v>9.8229166666666607</c:v>
                </c:pt>
                <c:pt idx="20275">
                  <c:v>1.8426966292134801</c:v>
                </c:pt>
                <c:pt idx="20276">
                  <c:v>4.2580645161290303</c:v>
                </c:pt>
                <c:pt idx="20277">
                  <c:v>5.74444444444444</c:v>
                </c:pt>
                <c:pt idx="20278">
                  <c:v>8.21505376344086</c:v>
                </c:pt>
                <c:pt idx="20279">
                  <c:v>17.579945799457899</c:v>
                </c:pt>
                <c:pt idx="20280">
                  <c:v>12.7387640449438</c:v>
                </c:pt>
                <c:pt idx="20281">
                  <c:v>13.3099273607748</c:v>
                </c:pt>
                <c:pt idx="20282">
                  <c:v>14.1388888888888</c:v>
                </c:pt>
                <c:pt idx="20283">
                  <c:v>13.8004535147392</c:v>
                </c:pt>
                <c:pt idx="20284">
                  <c:v>16.637080867850099</c:v>
                </c:pt>
                <c:pt idx="20285">
                  <c:v>19.018223234624099</c:v>
                </c:pt>
                <c:pt idx="20286">
                  <c:v>14.7427983539094</c:v>
                </c:pt>
                <c:pt idx="20287">
                  <c:v>8.2417840375586806</c:v>
                </c:pt>
                <c:pt idx="20288">
                  <c:v>8.2764976958525303</c:v>
                </c:pt>
                <c:pt idx="20289">
                  <c:v>8.9403341288782805</c:v>
                </c:pt>
                <c:pt idx="20290">
                  <c:v>19.165548098434002</c:v>
                </c:pt>
                <c:pt idx="20291">
                  <c:v>9.7538970240906906</c:v>
                </c:pt>
                <c:pt idx="20292">
                  <c:v>7.9787345760042001</c:v>
                </c:pt>
                <c:pt idx="20293">
                  <c:v>7.4396589418452104</c:v>
                </c:pt>
                <c:pt idx="20294">
                  <c:v>7.68996494303242</c:v>
                </c:pt>
                <c:pt idx="20295">
                  <c:v>9.8287118977384402</c:v>
                </c:pt>
                <c:pt idx="20296">
                  <c:v>13.3843795384863</c:v>
                </c:pt>
                <c:pt idx="20297">
                  <c:v>11.861872356078701</c:v>
                </c:pt>
                <c:pt idx="20298">
                  <c:v>10.108334730840101</c:v>
                </c:pt>
                <c:pt idx="20299">
                  <c:v>5.1519529159978497</c:v>
                </c:pt>
                <c:pt idx="20300">
                  <c:v>5.4339582445675303</c:v>
                </c:pt>
                <c:pt idx="20301">
                  <c:v>5.4735934468635401</c:v>
                </c:pt>
                <c:pt idx="20302">
                  <c:v>11.7673690799082</c:v>
                </c:pt>
                <c:pt idx="20303">
                  <c:v>17.7238535800482</c:v>
                </c:pt>
                <c:pt idx="20304">
                  <c:v>16.2735637342908</c:v>
                </c:pt>
                <c:pt idx="20305">
                  <c:v>17.627866972477001</c:v>
                </c:pt>
                <c:pt idx="20306">
                  <c:v>15.5725837504813</c:v>
                </c:pt>
                <c:pt idx="20307">
                  <c:v>17.797104072398099</c:v>
                </c:pt>
                <c:pt idx="20308">
                  <c:v>19.910574412532601</c:v>
                </c:pt>
                <c:pt idx="20309">
                  <c:v>21.906255942194299</c:v>
                </c:pt>
                <c:pt idx="20310">
                  <c:v>19.608747245295799</c:v>
                </c:pt>
                <c:pt idx="20311">
                  <c:v>12.6404838984494</c:v>
                </c:pt>
                <c:pt idx="20312">
                  <c:v>16.177087455480802</c:v>
                </c:pt>
                <c:pt idx="20313">
                  <c:v>13.179751671442199</c:v>
                </c:pt>
                <c:pt idx="20314">
                  <c:v>21.4120508982035</c:v>
                </c:pt>
                <c:pt idx="20315">
                  <c:v>9.52889667250437</c:v>
                </c:pt>
                <c:pt idx="20316">
                  <c:v>7.75</c:v>
                </c:pt>
                <c:pt idx="20317">
                  <c:v>8.0900383141762404</c:v>
                </c:pt>
                <c:pt idx="20318">
                  <c:v>7.6847826086956497</c:v>
                </c:pt>
                <c:pt idx="20319">
                  <c:v>5.8275316455696196</c:v>
                </c:pt>
                <c:pt idx="20320">
                  <c:v>13.0658914728682</c:v>
                </c:pt>
                <c:pt idx="20321">
                  <c:v>12.494718309859101</c:v>
                </c:pt>
                <c:pt idx="20322">
                  <c:v>9.4561983471074296</c:v>
                </c:pt>
                <c:pt idx="20323">
                  <c:v>4.1826086956521698</c:v>
                </c:pt>
                <c:pt idx="20324">
                  <c:v>4.4173913043478201</c:v>
                </c:pt>
                <c:pt idx="20325">
                  <c:v>6.2366972477064202</c:v>
                </c:pt>
                <c:pt idx="20326">
                  <c:v>14.469083155650299</c:v>
                </c:pt>
                <c:pt idx="20327">
                  <c:v>16.2383419689119</c:v>
                </c:pt>
                <c:pt idx="20328">
                  <c:v>5.0845771144278604</c:v>
                </c:pt>
                <c:pt idx="20329">
                  <c:v>6.3563636363636302</c:v>
                </c:pt>
                <c:pt idx="20330">
                  <c:v>3.3925925925925902</c:v>
                </c:pt>
                <c:pt idx="20331">
                  <c:v>7.0938628158844699</c:v>
                </c:pt>
                <c:pt idx="20332">
                  <c:v>10.5254237288135</c:v>
                </c:pt>
                <c:pt idx="20333">
                  <c:v>13.3434343434343</c:v>
                </c:pt>
                <c:pt idx="20334">
                  <c:v>7.6198630136986303</c:v>
                </c:pt>
                <c:pt idx="20335">
                  <c:v>0.79598662207357795</c:v>
                </c:pt>
                <c:pt idx="20336">
                  <c:v>5.2516129032257997</c:v>
                </c:pt>
                <c:pt idx="20337">
                  <c:v>9.2508361204013294</c:v>
                </c:pt>
                <c:pt idx="20338">
                  <c:v>15.699633699633599</c:v>
                </c:pt>
                <c:pt idx="20339">
                  <c:v>16.815789473684202</c:v>
                </c:pt>
                <c:pt idx="20340">
                  <c:v>13.5074626865671</c:v>
                </c:pt>
                <c:pt idx="20341">
                  <c:v>9.8013245033112497</c:v>
                </c:pt>
                <c:pt idx="20342">
                  <c:v>6.85798816568047</c:v>
                </c:pt>
                <c:pt idx="20343">
                  <c:v>6.9664804469273696</c:v>
                </c:pt>
                <c:pt idx="20344">
                  <c:v>6.7732558139534804</c:v>
                </c:pt>
                <c:pt idx="20345">
                  <c:v>5.28108108108108</c:v>
                </c:pt>
                <c:pt idx="20346">
                  <c:v>5.8368421052631501</c:v>
                </c:pt>
                <c:pt idx="20347">
                  <c:v>4.5130890052356003</c:v>
                </c:pt>
                <c:pt idx="20348">
                  <c:v>4.81067961165048</c:v>
                </c:pt>
                <c:pt idx="20349">
                  <c:v>5.0885416666666599</c:v>
                </c:pt>
                <c:pt idx="20350">
                  <c:v>13.699530516431899</c:v>
                </c:pt>
                <c:pt idx="20351">
                  <c:v>10.2438672438672</c:v>
                </c:pt>
                <c:pt idx="20352">
                  <c:v>7.5982860203535001</c:v>
                </c:pt>
                <c:pt idx="20353">
                  <c:v>8.65304182509505</c:v>
                </c:pt>
                <c:pt idx="20354">
                  <c:v>7.8448275862068897</c:v>
                </c:pt>
                <c:pt idx="20355">
                  <c:v>9.5401115401115408</c:v>
                </c:pt>
                <c:pt idx="20356">
                  <c:v>14.8441558441558</c:v>
                </c:pt>
                <c:pt idx="20357">
                  <c:v>15.038354898336401</c:v>
                </c:pt>
                <c:pt idx="20358">
                  <c:v>11.244481466055801</c:v>
                </c:pt>
                <c:pt idx="20359">
                  <c:v>6.2542510121457404</c:v>
                </c:pt>
                <c:pt idx="20360">
                  <c:v>7.3515625</c:v>
                </c:pt>
                <c:pt idx="20361">
                  <c:v>6.8246691871455498</c:v>
                </c:pt>
                <c:pt idx="20362">
                  <c:v>12.8818501759678</c:v>
                </c:pt>
                <c:pt idx="20363">
                  <c:v>10.8691969887076</c:v>
                </c:pt>
                <c:pt idx="20364">
                  <c:v>9.5774122435136508</c:v>
                </c:pt>
                <c:pt idx="20365">
                  <c:v>8.37651639958065</c:v>
                </c:pt>
                <c:pt idx="20366">
                  <c:v>7.5080987576662999</c:v>
                </c:pt>
                <c:pt idx="20367">
                  <c:v>9.3678234447465201</c:v>
                </c:pt>
                <c:pt idx="20368">
                  <c:v>13.0912492803684</c:v>
                </c:pt>
                <c:pt idx="20369">
                  <c:v>13.0606545713269</c:v>
                </c:pt>
                <c:pt idx="20370">
                  <c:v>9.5277477198948795</c:v>
                </c:pt>
                <c:pt idx="20371">
                  <c:v>5.49785788151868</c:v>
                </c:pt>
                <c:pt idx="20372">
                  <c:v>5.7067695545422596</c:v>
                </c:pt>
                <c:pt idx="20373">
                  <c:v>5.4973742165000798</c:v>
                </c:pt>
                <c:pt idx="20374">
                  <c:v>15.454651162790601</c:v>
                </c:pt>
                <c:pt idx="20375">
                  <c:v>10.426579163248499</c:v>
                </c:pt>
                <c:pt idx="20376">
                  <c:v>9.0367054610563997</c:v>
                </c:pt>
                <c:pt idx="20377">
                  <c:v>9.1274010192081505</c:v>
                </c:pt>
                <c:pt idx="20378">
                  <c:v>8.9185004074979606</c:v>
                </c:pt>
                <c:pt idx="20379">
                  <c:v>10.4920340866987</c:v>
                </c:pt>
                <c:pt idx="20380">
                  <c:v>15.164504903511499</c:v>
                </c:pt>
                <c:pt idx="20381">
                  <c:v>14.2717391304347</c:v>
                </c:pt>
                <c:pt idx="20382">
                  <c:v>11.068702290076301</c:v>
                </c:pt>
                <c:pt idx="20383">
                  <c:v>5.7480737018425403</c:v>
                </c:pt>
                <c:pt idx="20384">
                  <c:v>6.3264895330112703</c:v>
                </c:pt>
                <c:pt idx="20385">
                  <c:v>6.6778996865203704</c:v>
                </c:pt>
                <c:pt idx="20386">
                  <c:v>13.894546912590201</c:v>
                </c:pt>
                <c:pt idx="20387">
                  <c:v>7.1549475023862499</c:v>
                </c:pt>
                <c:pt idx="20388">
                  <c:v>5.4427137417791602</c:v>
                </c:pt>
                <c:pt idx="20389">
                  <c:v>7.0102750075551503</c:v>
                </c:pt>
                <c:pt idx="20390">
                  <c:v>5.51297280400125</c:v>
                </c:pt>
                <c:pt idx="20391">
                  <c:v>7.7050857658742098</c:v>
                </c:pt>
                <c:pt idx="20392">
                  <c:v>9.2111413043478194</c:v>
                </c:pt>
                <c:pt idx="20393">
                  <c:v>10.5091503267973</c:v>
                </c:pt>
                <c:pt idx="20394">
                  <c:v>6.5200938691698402</c:v>
                </c:pt>
                <c:pt idx="20395">
                  <c:v>3.4900662251655601</c:v>
                </c:pt>
                <c:pt idx="20396">
                  <c:v>4.38182446440912</c:v>
                </c:pt>
                <c:pt idx="20397">
                  <c:v>3.9092079845460401</c:v>
                </c:pt>
                <c:pt idx="20398">
                  <c:v>10.367628607277201</c:v>
                </c:pt>
                <c:pt idx="20399">
                  <c:v>11.203608247422601</c:v>
                </c:pt>
                <c:pt idx="20400">
                  <c:v>9.5799338478500502</c:v>
                </c:pt>
                <c:pt idx="20401">
                  <c:v>9.3690651003426293</c:v>
                </c:pt>
                <c:pt idx="20402">
                  <c:v>9.8596847991865708</c:v>
                </c:pt>
                <c:pt idx="20403">
                  <c:v>12.3906792265741</c:v>
                </c:pt>
                <c:pt idx="20404">
                  <c:v>13.554650664380601</c:v>
                </c:pt>
                <c:pt idx="20405">
                  <c:v>14.6923466801824</c:v>
                </c:pt>
                <c:pt idx="20406">
                  <c:v>11.8445642407906</c:v>
                </c:pt>
                <c:pt idx="20407">
                  <c:v>6.7154793315743104</c:v>
                </c:pt>
                <c:pt idx="20408">
                  <c:v>8.2527940393826498</c:v>
                </c:pt>
                <c:pt idx="20409">
                  <c:v>9.0183246073298395</c:v>
                </c:pt>
                <c:pt idx="20410">
                  <c:v>16.151156812339298</c:v>
                </c:pt>
                <c:pt idx="20411">
                  <c:v>13.4819277108433</c:v>
                </c:pt>
                <c:pt idx="20412">
                  <c:v>3.4634146341463401</c:v>
                </c:pt>
                <c:pt idx="20413">
                  <c:v>13.4117647058823</c:v>
                </c:pt>
                <c:pt idx="20414">
                  <c:v>-7.5</c:v>
                </c:pt>
                <c:pt idx="20415">
                  <c:v>14.647058823529401</c:v>
                </c:pt>
                <c:pt idx="20416">
                  <c:v>18.363636363636299</c:v>
                </c:pt>
                <c:pt idx="20417">
                  <c:v>21.927152317880701</c:v>
                </c:pt>
                <c:pt idx="20418">
                  <c:v>3.8846153846153801</c:v>
                </c:pt>
                <c:pt idx="20419">
                  <c:v>-13</c:v>
                </c:pt>
                <c:pt idx="20420">
                  <c:v>19.342857142857099</c:v>
                </c:pt>
                <c:pt idx="20421">
                  <c:v>-2.25</c:v>
                </c:pt>
                <c:pt idx="20422">
                  <c:v>17.071428571428498</c:v>
                </c:pt>
                <c:pt idx="20423">
                  <c:v>5.4615384615384599</c:v>
                </c:pt>
                <c:pt idx="20424">
                  <c:v>-3.1538461538461502</c:v>
                </c:pt>
                <c:pt idx="20425">
                  <c:v>-4.5999999999999996</c:v>
                </c:pt>
                <c:pt idx="20426">
                  <c:v>16.9166666666666</c:v>
                </c:pt>
                <c:pt idx="20427">
                  <c:v>16.9166666666666</c:v>
                </c:pt>
                <c:pt idx="20428">
                  <c:v>13.3333333333333</c:v>
                </c:pt>
                <c:pt idx="20429">
                  <c:v>9.2222222222222197</c:v>
                </c:pt>
                <c:pt idx="20430">
                  <c:v>-2.75</c:v>
                </c:pt>
                <c:pt idx="20431">
                  <c:v>10.0907936507936</c:v>
                </c:pt>
                <c:pt idx="20432">
                  <c:v>10.1342372881355</c:v>
                </c:pt>
                <c:pt idx="20433">
                  <c:v>10.125280898876399</c:v>
                </c:pt>
                <c:pt idx="20434">
                  <c:v>9.4424720578566692</c:v>
                </c:pt>
                <c:pt idx="20435">
                  <c:v>9.4985955056179705</c:v>
                </c:pt>
                <c:pt idx="20436">
                  <c:v>13.9905778894472</c:v>
                </c:pt>
                <c:pt idx="20437">
                  <c:v>15.0701886792452</c:v>
                </c:pt>
                <c:pt idx="20438">
                  <c:v>10.975574712643599</c:v>
                </c:pt>
                <c:pt idx="20439">
                  <c:v>7.7056936647954997</c:v>
                </c:pt>
                <c:pt idx="20440">
                  <c:v>8.3197674418604599</c:v>
                </c:pt>
                <c:pt idx="20441">
                  <c:v>8.9545121056493002</c:v>
                </c:pt>
                <c:pt idx="20442">
                  <c:v>14.680177327422401</c:v>
                </c:pt>
                <c:pt idx="20443">
                  <c:v>10.633699633699599</c:v>
                </c:pt>
                <c:pt idx="20444">
                  <c:v>8.3604126370083804</c:v>
                </c:pt>
                <c:pt idx="20445">
                  <c:v>10.390973036342301</c:v>
                </c:pt>
                <c:pt idx="20446">
                  <c:v>7.52907639680729</c:v>
                </c:pt>
                <c:pt idx="20447">
                  <c:v>10.709497206703899</c:v>
                </c:pt>
                <c:pt idx="20448">
                  <c:v>13.571784646061801</c:v>
                </c:pt>
                <c:pt idx="20449">
                  <c:v>14.198515769944301</c:v>
                </c:pt>
                <c:pt idx="20450">
                  <c:v>10.594565217391301</c:v>
                </c:pt>
                <c:pt idx="20451">
                  <c:v>5.9854636591478698</c:v>
                </c:pt>
                <c:pt idx="20452">
                  <c:v>6.6828537170263704</c:v>
                </c:pt>
                <c:pt idx="20453">
                  <c:v>6.5727536231884001</c:v>
                </c:pt>
                <c:pt idx="20454">
                  <c:v>13.283393501805</c:v>
                </c:pt>
                <c:pt idx="20455">
                  <c:v>10.978538812785301</c:v>
                </c:pt>
                <c:pt idx="20456">
                  <c:v>11.2513291445142</c:v>
                </c:pt>
                <c:pt idx="20457">
                  <c:v>9.1592356687897993</c:v>
                </c:pt>
                <c:pt idx="20458">
                  <c:v>7.62221231043711</c:v>
                </c:pt>
                <c:pt idx="20459">
                  <c:v>9.5095419847328202</c:v>
                </c:pt>
                <c:pt idx="20460">
                  <c:v>16.672235872235799</c:v>
                </c:pt>
                <c:pt idx="20461">
                  <c:v>14.9235924932975</c:v>
                </c:pt>
                <c:pt idx="20462">
                  <c:v>11.330060010911</c:v>
                </c:pt>
                <c:pt idx="20463">
                  <c:v>5.6345690900337004</c:v>
                </c:pt>
                <c:pt idx="20464">
                  <c:v>6.0831889081455799</c:v>
                </c:pt>
                <c:pt idx="20465">
                  <c:v>6.2798210735586402</c:v>
                </c:pt>
                <c:pt idx="20466">
                  <c:v>14.9048275862068</c:v>
                </c:pt>
                <c:pt idx="20467">
                  <c:v>-1</c:v>
                </c:pt>
                <c:pt idx="20468">
                  <c:v>19.8984375</c:v>
                </c:pt>
                <c:pt idx="20469">
                  <c:v>24.129629629629601</c:v>
                </c:pt>
                <c:pt idx="20470">
                  <c:v>14.627329192546499</c:v>
                </c:pt>
                <c:pt idx="20471">
                  <c:v>0</c:v>
                </c:pt>
                <c:pt idx="20472">
                  <c:v>15.327868852459</c:v>
                </c:pt>
                <c:pt idx="20473">
                  <c:v>15.985981308411199</c:v>
                </c:pt>
                <c:pt idx="20474">
                  <c:v>13.8110236220472</c:v>
                </c:pt>
                <c:pt idx="20475">
                  <c:v>12.890977443609</c:v>
                </c:pt>
                <c:pt idx="20476">
                  <c:v>14.1666666666666</c:v>
                </c:pt>
                <c:pt idx="20477">
                  <c:v>26.23732718894</c:v>
                </c:pt>
                <c:pt idx="20478">
                  <c:v>19.043478260869499</c:v>
                </c:pt>
                <c:pt idx="20479">
                  <c:v>10.4836956521739</c:v>
                </c:pt>
                <c:pt idx="20480">
                  <c:v>9.5619596541786702</c:v>
                </c:pt>
                <c:pt idx="20481">
                  <c:v>10.649253731343199</c:v>
                </c:pt>
                <c:pt idx="20482">
                  <c:v>11.3310104529616</c:v>
                </c:pt>
                <c:pt idx="20483">
                  <c:v>17.8715277777777</c:v>
                </c:pt>
                <c:pt idx="20484">
                  <c:v>-2.1111111111111098</c:v>
                </c:pt>
                <c:pt idx="20485">
                  <c:v>-0.21153846153846101</c:v>
                </c:pt>
                <c:pt idx="20486">
                  <c:v>1.9814814814814801</c:v>
                </c:pt>
                <c:pt idx="20487">
                  <c:v>-5.24</c:v>
                </c:pt>
                <c:pt idx="20488">
                  <c:v>7.2407407407407396</c:v>
                </c:pt>
                <c:pt idx="20489">
                  <c:v>1.8076923076922999</c:v>
                </c:pt>
                <c:pt idx="20490">
                  <c:v>1.30612244897959</c:v>
                </c:pt>
                <c:pt idx="20491">
                  <c:v>8.8168604651162799</c:v>
                </c:pt>
                <c:pt idx="20492">
                  <c:v>8.4255319148936092</c:v>
                </c:pt>
                <c:pt idx="20493">
                  <c:v>8.8762376237623695</c:v>
                </c:pt>
                <c:pt idx="20494">
                  <c:v>5.3165829145728596</c:v>
                </c:pt>
                <c:pt idx="20495">
                  <c:v>8.4339622641509404</c:v>
                </c:pt>
                <c:pt idx="20496">
                  <c:v>15.3836126629422</c:v>
                </c:pt>
                <c:pt idx="20497">
                  <c:v>12.036855036855</c:v>
                </c:pt>
                <c:pt idx="20498">
                  <c:v>7.24615384615384</c:v>
                </c:pt>
                <c:pt idx="20499">
                  <c:v>2.4432989690721598</c:v>
                </c:pt>
                <c:pt idx="20500">
                  <c:v>4.2486486486486399</c:v>
                </c:pt>
                <c:pt idx="20501">
                  <c:v>2.3141486810551499</c:v>
                </c:pt>
                <c:pt idx="20502">
                  <c:v>12.9241192411924</c:v>
                </c:pt>
                <c:pt idx="20503">
                  <c:v>7.0450086555106699</c:v>
                </c:pt>
                <c:pt idx="20504">
                  <c:v>6.5710627400768198</c:v>
                </c:pt>
                <c:pt idx="20505">
                  <c:v>7.8952270081490097</c:v>
                </c:pt>
                <c:pt idx="20506">
                  <c:v>10.102843315184501</c:v>
                </c:pt>
                <c:pt idx="20507">
                  <c:v>10.9243498817966</c:v>
                </c:pt>
                <c:pt idx="20508">
                  <c:v>12.0437800320341</c:v>
                </c:pt>
                <c:pt idx="20509">
                  <c:v>12.727212681637999</c:v>
                </c:pt>
                <c:pt idx="20510">
                  <c:v>8.7749140893470798</c:v>
                </c:pt>
                <c:pt idx="20511">
                  <c:v>6.4046211714132104</c:v>
                </c:pt>
                <c:pt idx="20512">
                  <c:v>5.1039473684210499</c:v>
                </c:pt>
                <c:pt idx="20513">
                  <c:v>3.7396593673965901</c:v>
                </c:pt>
                <c:pt idx="20514">
                  <c:v>10.675174013921101</c:v>
                </c:pt>
                <c:pt idx="20515">
                  <c:v>7.3977439921530097</c:v>
                </c:pt>
                <c:pt idx="20516">
                  <c:v>7.3994638069705001</c:v>
                </c:pt>
                <c:pt idx="20517">
                  <c:v>7.2126654064272202</c:v>
                </c:pt>
                <c:pt idx="20518">
                  <c:v>10.698800959232599</c:v>
                </c:pt>
                <c:pt idx="20519">
                  <c:v>11.7786012042612</c:v>
                </c:pt>
                <c:pt idx="20520">
                  <c:v>16.4096487515869</c:v>
                </c:pt>
                <c:pt idx="20521">
                  <c:v>17.428721174004099</c:v>
                </c:pt>
                <c:pt idx="20522">
                  <c:v>11.5212177121771</c:v>
                </c:pt>
                <c:pt idx="20523">
                  <c:v>8.5154549412276808</c:v>
                </c:pt>
                <c:pt idx="20524">
                  <c:v>7.9527896995708103</c:v>
                </c:pt>
                <c:pt idx="20525">
                  <c:v>5.8392012611665702</c:v>
                </c:pt>
                <c:pt idx="20526">
                  <c:v>12.028154327424399</c:v>
                </c:pt>
                <c:pt idx="20527">
                  <c:v>7.7717842323651398</c:v>
                </c:pt>
                <c:pt idx="20528">
                  <c:v>4.0460000000000003</c:v>
                </c:pt>
                <c:pt idx="20529">
                  <c:v>8.7939876215738195</c:v>
                </c:pt>
                <c:pt idx="20530">
                  <c:v>7.5834165834165796</c:v>
                </c:pt>
                <c:pt idx="20531">
                  <c:v>9.2211253701875595</c:v>
                </c:pt>
                <c:pt idx="20532">
                  <c:v>12.9919597989949</c:v>
                </c:pt>
                <c:pt idx="20533">
                  <c:v>13.6383616383616</c:v>
                </c:pt>
                <c:pt idx="20534">
                  <c:v>10.526211671612201</c:v>
                </c:pt>
                <c:pt idx="20535">
                  <c:v>3.5</c:v>
                </c:pt>
                <c:pt idx="20536">
                  <c:v>4.0410958904109497</c:v>
                </c:pt>
                <c:pt idx="20537">
                  <c:v>5.2787878787878704</c:v>
                </c:pt>
                <c:pt idx="20538">
                  <c:v>6.41100702576112</c:v>
                </c:pt>
                <c:pt idx="20539">
                  <c:v>7.6271186440677896</c:v>
                </c:pt>
                <c:pt idx="20540">
                  <c:v>8.2838018741633199</c:v>
                </c:pt>
                <c:pt idx="20541">
                  <c:v>8.4335748792270504</c:v>
                </c:pt>
                <c:pt idx="20542">
                  <c:v>8.4603174603174605</c:v>
                </c:pt>
                <c:pt idx="20543">
                  <c:v>9.6550598476604996</c:v>
                </c:pt>
                <c:pt idx="20544">
                  <c:v>12.7145922746781</c:v>
                </c:pt>
                <c:pt idx="20545">
                  <c:v>11.4739726027397</c:v>
                </c:pt>
                <c:pt idx="20546">
                  <c:v>9.9407665505226408</c:v>
                </c:pt>
                <c:pt idx="20547">
                  <c:v>6.3453947368421</c:v>
                </c:pt>
                <c:pt idx="20548">
                  <c:v>2.5699208443271702</c:v>
                </c:pt>
                <c:pt idx="20549">
                  <c:v>4.54084158415841</c:v>
                </c:pt>
                <c:pt idx="20550">
                  <c:v>9.6744186046511604</c:v>
                </c:pt>
                <c:pt idx="20551">
                  <c:v>2.16814159292035</c:v>
                </c:pt>
                <c:pt idx="20552">
                  <c:v>8.21428571428571</c:v>
                </c:pt>
                <c:pt idx="20553">
                  <c:v>5.6129032258064502</c:v>
                </c:pt>
                <c:pt idx="20554">
                  <c:v>15.5362318840579</c:v>
                </c:pt>
                <c:pt idx="20555">
                  <c:v>12.096774193548301</c:v>
                </c:pt>
                <c:pt idx="20556">
                  <c:v>8.3765432098765409</c:v>
                </c:pt>
                <c:pt idx="20557">
                  <c:v>18.306451612903199</c:v>
                </c:pt>
                <c:pt idx="20558">
                  <c:v>9.3467741935483808</c:v>
                </c:pt>
                <c:pt idx="20559">
                  <c:v>4.9749999999999996</c:v>
                </c:pt>
                <c:pt idx="20560">
                  <c:v>0.90322580645161199</c:v>
                </c:pt>
                <c:pt idx="20561">
                  <c:v>2.84615384615384</c:v>
                </c:pt>
                <c:pt idx="20562">
                  <c:v>6.2941176470588198</c:v>
                </c:pt>
                <c:pt idx="20563">
                  <c:v>7.4725978647686802</c:v>
                </c:pt>
                <c:pt idx="20564">
                  <c:v>9.2753286929621002</c:v>
                </c:pt>
                <c:pt idx="20565">
                  <c:v>8.1654518950437307</c:v>
                </c:pt>
                <c:pt idx="20566">
                  <c:v>9.9785318559556693</c:v>
                </c:pt>
                <c:pt idx="20567">
                  <c:v>9.7676894176581097</c:v>
                </c:pt>
                <c:pt idx="20568">
                  <c:v>13.1204690831556</c:v>
                </c:pt>
                <c:pt idx="20569">
                  <c:v>13.6360567184334</c:v>
                </c:pt>
                <c:pt idx="20570">
                  <c:v>11.795019157088101</c:v>
                </c:pt>
                <c:pt idx="20571">
                  <c:v>5.7313144329896897</c:v>
                </c:pt>
                <c:pt idx="20572">
                  <c:v>6.5750915750915704</c:v>
                </c:pt>
                <c:pt idx="20573">
                  <c:v>9.1210795040116697</c:v>
                </c:pt>
                <c:pt idx="20574">
                  <c:v>15.3065364387678</c:v>
                </c:pt>
                <c:pt idx="20575">
                  <c:v>22.2886597938144</c:v>
                </c:pt>
                <c:pt idx="20576">
                  <c:v>27.26213592233</c:v>
                </c:pt>
                <c:pt idx="20577">
                  <c:v>26.6666666666666</c:v>
                </c:pt>
                <c:pt idx="20578">
                  <c:v>28.3645161290322</c:v>
                </c:pt>
                <c:pt idx="20579">
                  <c:v>19.678787878787801</c:v>
                </c:pt>
                <c:pt idx="20580">
                  <c:v>8.9411764705882302</c:v>
                </c:pt>
                <c:pt idx="20581">
                  <c:v>29.143356643356601</c:v>
                </c:pt>
                <c:pt idx="20582">
                  <c:v>35.367041198501802</c:v>
                </c:pt>
                <c:pt idx="20583">
                  <c:v>18.2214983713355</c:v>
                </c:pt>
                <c:pt idx="20584">
                  <c:v>8.6226415094339597</c:v>
                </c:pt>
                <c:pt idx="20585">
                  <c:v>37.709677419354797</c:v>
                </c:pt>
                <c:pt idx="20586">
                  <c:v>29.506849315068401</c:v>
                </c:pt>
                <c:pt idx="20587">
                  <c:v>17.436170212765902</c:v>
                </c:pt>
                <c:pt idx="20588">
                  <c:v>17.262499999999999</c:v>
                </c:pt>
                <c:pt idx="20589">
                  <c:v>7.5</c:v>
                </c:pt>
                <c:pt idx="20590">
                  <c:v>12.1129032258064</c:v>
                </c:pt>
                <c:pt idx="20591">
                  <c:v>9.9130434782608692</c:v>
                </c:pt>
                <c:pt idx="20592">
                  <c:v>42.493006993006901</c:v>
                </c:pt>
                <c:pt idx="20593">
                  <c:v>6.6606272838002401</c:v>
                </c:pt>
                <c:pt idx="20594">
                  <c:v>6.9810793024021001</c:v>
                </c:pt>
                <c:pt idx="20595">
                  <c:v>7.9874495095210598</c:v>
                </c:pt>
                <c:pt idx="20596">
                  <c:v>10.5056484410302</c:v>
                </c:pt>
                <c:pt idx="20597">
                  <c:v>10.3402483564645</c:v>
                </c:pt>
                <c:pt idx="20598">
                  <c:v>14.549810184579099</c:v>
                </c:pt>
                <c:pt idx="20599">
                  <c:v>13.303204601479001</c:v>
                </c:pt>
                <c:pt idx="20600">
                  <c:v>11.472382048331401</c:v>
                </c:pt>
                <c:pt idx="20601">
                  <c:v>6.74501289184421</c:v>
                </c:pt>
                <c:pt idx="20602">
                  <c:v>6.8500418410041801</c:v>
                </c:pt>
                <c:pt idx="20603">
                  <c:v>5.6634390129626704</c:v>
                </c:pt>
                <c:pt idx="20604">
                  <c:v>10.470992963252501</c:v>
                </c:pt>
                <c:pt idx="20605">
                  <c:v>7.1017191977077303</c:v>
                </c:pt>
                <c:pt idx="20606">
                  <c:v>7.0801998422298098</c:v>
                </c:pt>
                <c:pt idx="20607">
                  <c:v>9.2465367457149501</c:v>
                </c:pt>
                <c:pt idx="20608">
                  <c:v>9.3462481608631602</c:v>
                </c:pt>
                <c:pt idx="20609">
                  <c:v>11.506911344137199</c:v>
                </c:pt>
                <c:pt idx="20610">
                  <c:v>14.330538393645099</c:v>
                </c:pt>
                <c:pt idx="20611">
                  <c:v>15.174594594594501</c:v>
                </c:pt>
                <c:pt idx="20612">
                  <c:v>11.586082350108301</c:v>
                </c:pt>
                <c:pt idx="20613">
                  <c:v>8.8879448909299601</c:v>
                </c:pt>
                <c:pt idx="20614">
                  <c:v>8.8920407601211693</c:v>
                </c:pt>
                <c:pt idx="20615">
                  <c:v>8.7051948051948003</c:v>
                </c:pt>
                <c:pt idx="20616">
                  <c:v>10.1070620758984</c:v>
                </c:pt>
                <c:pt idx="20617">
                  <c:v>3.12</c:v>
                </c:pt>
                <c:pt idx="20618">
                  <c:v>13.4193548387096</c:v>
                </c:pt>
                <c:pt idx="20619">
                  <c:v>9.3846153846153797</c:v>
                </c:pt>
                <c:pt idx="20620">
                  <c:v>24.771428571428501</c:v>
                </c:pt>
                <c:pt idx="20621">
                  <c:v>15.214285714285699</c:v>
                </c:pt>
                <c:pt idx="20622">
                  <c:v>9.6666666666666607</c:v>
                </c:pt>
                <c:pt idx="20623">
                  <c:v>14.4</c:v>
                </c:pt>
                <c:pt idx="20624">
                  <c:v>8.7102564102564095</c:v>
                </c:pt>
                <c:pt idx="20625">
                  <c:v>6.87339971550497</c:v>
                </c:pt>
                <c:pt idx="20626">
                  <c:v>8.8715953307393001</c:v>
                </c:pt>
                <c:pt idx="20627">
                  <c:v>10.063599458728</c:v>
                </c:pt>
                <c:pt idx="20628">
                  <c:v>10.450131233595799</c:v>
                </c:pt>
                <c:pt idx="20629">
                  <c:v>14.302923976608101</c:v>
                </c:pt>
                <c:pt idx="20630">
                  <c:v>14.1271676300578</c:v>
                </c:pt>
                <c:pt idx="20631">
                  <c:v>13.157560355781399</c:v>
                </c:pt>
                <c:pt idx="20632">
                  <c:v>9.8797083839611108</c:v>
                </c:pt>
                <c:pt idx="20633">
                  <c:v>7.9074626865671602</c:v>
                </c:pt>
                <c:pt idx="20634">
                  <c:v>6.7230113636363598</c:v>
                </c:pt>
                <c:pt idx="20635">
                  <c:v>9.6790123456790091</c:v>
                </c:pt>
                <c:pt idx="20636">
                  <c:v>7.1448900388098302</c:v>
                </c:pt>
                <c:pt idx="20637">
                  <c:v>9.9159544159544097</c:v>
                </c:pt>
                <c:pt idx="20638">
                  <c:v>8.2751592356687897</c:v>
                </c:pt>
                <c:pt idx="20639">
                  <c:v>11.8638132295719</c:v>
                </c:pt>
                <c:pt idx="20640">
                  <c:v>11.434243176178599</c:v>
                </c:pt>
                <c:pt idx="20641">
                  <c:v>15.841676367869599</c:v>
                </c:pt>
                <c:pt idx="20642">
                  <c:v>15.968069666182799</c:v>
                </c:pt>
                <c:pt idx="20643">
                  <c:v>9.2935897435897399</c:v>
                </c:pt>
                <c:pt idx="20644">
                  <c:v>10.337378640776601</c:v>
                </c:pt>
                <c:pt idx="20645">
                  <c:v>9.5652173913043406</c:v>
                </c:pt>
                <c:pt idx="20646">
                  <c:v>9.2953586497890299</c:v>
                </c:pt>
                <c:pt idx="20647">
                  <c:v>13.1865284974093</c:v>
                </c:pt>
                <c:pt idx="20648">
                  <c:v>2.6129032258064502</c:v>
                </c:pt>
                <c:pt idx="20649">
                  <c:v>6.6428571428571397</c:v>
                </c:pt>
                <c:pt idx="20650">
                  <c:v>-0.58064516129032195</c:v>
                </c:pt>
                <c:pt idx="20651">
                  <c:v>1.6</c:v>
                </c:pt>
                <c:pt idx="20652">
                  <c:v>3.54838709677419</c:v>
                </c:pt>
                <c:pt idx="20653">
                  <c:v>4.4666666666666597</c:v>
                </c:pt>
                <c:pt idx="20654">
                  <c:v>0.61290322580645096</c:v>
                </c:pt>
                <c:pt idx="20655">
                  <c:v>-1.74193548387096</c:v>
                </c:pt>
                <c:pt idx="20656">
                  <c:v>6.6666666666666599</c:v>
                </c:pt>
                <c:pt idx="20657">
                  <c:v>6.8064516129032198</c:v>
                </c:pt>
                <c:pt idx="20658">
                  <c:v>1.13333333333333</c:v>
                </c:pt>
                <c:pt idx="20659">
                  <c:v>-2.1612903225806401</c:v>
                </c:pt>
                <c:pt idx="20660">
                  <c:v>13.0149253731343</c:v>
                </c:pt>
                <c:pt idx="20661">
                  <c:v>12.857142857142801</c:v>
                </c:pt>
                <c:pt idx="20662">
                  <c:v>7.7096774193548301</c:v>
                </c:pt>
                <c:pt idx="20663">
                  <c:v>7.55</c:v>
                </c:pt>
                <c:pt idx="20664">
                  <c:v>11.5483870967741</c:v>
                </c:pt>
                <c:pt idx="20665">
                  <c:v>10.7</c:v>
                </c:pt>
                <c:pt idx="20666">
                  <c:v>12.677419354838699</c:v>
                </c:pt>
                <c:pt idx="20667">
                  <c:v>8.6290322580645107</c:v>
                </c:pt>
                <c:pt idx="20668">
                  <c:v>14.5833333333333</c:v>
                </c:pt>
                <c:pt idx="20669">
                  <c:v>9.7608695652173907</c:v>
                </c:pt>
                <c:pt idx="20670">
                  <c:v>9.1685393258426906</c:v>
                </c:pt>
                <c:pt idx="20671">
                  <c:v>15.417475728155299</c:v>
                </c:pt>
                <c:pt idx="20672">
                  <c:v>8.7401812688821696</c:v>
                </c:pt>
                <c:pt idx="20673">
                  <c:v>7.66220735785953</c:v>
                </c:pt>
                <c:pt idx="20674">
                  <c:v>8.9456193353474305</c:v>
                </c:pt>
                <c:pt idx="20675">
                  <c:v>13.459119496855299</c:v>
                </c:pt>
                <c:pt idx="20676">
                  <c:v>10.6454545454545</c:v>
                </c:pt>
                <c:pt idx="20677">
                  <c:v>12.6545961002785</c:v>
                </c:pt>
                <c:pt idx="20678">
                  <c:v>12.869281045751601</c:v>
                </c:pt>
                <c:pt idx="20679">
                  <c:v>11.9492537313432</c:v>
                </c:pt>
                <c:pt idx="20680">
                  <c:v>10.4051724137931</c:v>
                </c:pt>
                <c:pt idx="20681">
                  <c:v>8.7951807228915602</c:v>
                </c:pt>
                <c:pt idx="20682">
                  <c:v>8.2363112391930802</c:v>
                </c:pt>
                <c:pt idx="20683">
                  <c:v>11.408963585434099</c:v>
                </c:pt>
                <c:pt idx="20684">
                  <c:v>5.8193891102257602</c:v>
                </c:pt>
                <c:pt idx="20685">
                  <c:v>6.5807058823529401</c:v>
                </c:pt>
                <c:pt idx="20686">
                  <c:v>7.6388537715971303</c:v>
                </c:pt>
                <c:pt idx="20687">
                  <c:v>10.113556338028101</c:v>
                </c:pt>
                <c:pt idx="20688">
                  <c:v>11.592137592137499</c:v>
                </c:pt>
                <c:pt idx="20689">
                  <c:v>14.226529836564</c:v>
                </c:pt>
                <c:pt idx="20690">
                  <c:v>13.4727024567788</c:v>
                </c:pt>
                <c:pt idx="20691">
                  <c:v>10.648648648648599</c:v>
                </c:pt>
                <c:pt idx="20692">
                  <c:v>6.8254588051542298</c:v>
                </c:pt>
                <c:pt idx="20693">
                  <c:v>7.3516232281664298</c:v>
                </c:pt>
                <c:pt idx="20694">
                  <c:v>6.6377258704275004</c:v>
                </c:pt>
                <c:pt idx="20695">
                  <c:v>9.3756855575868308</c:v>
                </c:pt>
                <c:pt idx="20696">
                  <c:v>3.4032258064516099</c:v>
                </c:pt>
                <c:pt idx="20697">
                  <c:v>9.33928571428571</c:v>
                </c:pt>
                <c:pt idx="20698">
                  <c:v>3.5161290322580601</c:v>
                </c:pt>
                <c:pt idx="20699">
                  <c:v>5.75</c:v>
                </c:pt>
                <c:pt idx="20700">
                  <c:v>8.5967741935483808</c:v>
                </c:pt>
                <c:pt idx="20701">
                  <c:v>17.814159292035399</c:v>
                </c:pt>
                <c:pt idx="20702">
                  <c:v>10.5245901639344</c:v>
                </c:pt>
                <c:pt idx="20703">
                  <c:v>13.336283185840699</c:v>
                </c:pt>
                <c:pt idx="20704">
                  <c:v>12.9888888888888</c:v>
                </c:pt>
                <c:pt idx="20705">
                  <c:v>8.8602150537634401</c:v>
                </c:pt>
                <c:pt idx="20706">
                  <c:v>2.4222222222222198</c:v>
                </c:pt>
                <c:pt idx="20707">
                  <c:v>7.31067961165048</c:v>
                </c:pt>
                <c:pt idx="20708">
                  <c:v>10.270237121831499</c:v>
                </c:pt>
                <c:pt idx="20709">
                  <c:v>11.739420935411999</c:v>
                </c:pt>
                <c:pt idx="20710">
                  <c:v>11.16968503937</c:v>
                </c:pt>
                <c:pt idx="20711">
                  <c:v>12.718855852465101</c:v>
                </c:pt>
                <c:pt idx="20712">
                  <c:v>14.4663692518874</c:v>
                </c:pt>
                <c:pt idx="20713">
                  <c:v>16.977000630119701</c:v>
                </c:pt>
                <c:pt idx="20714">
                  <c:v>17.288976097038798</c:v>
                </c:pt>
                <c:pt idx="20715">
                  <c:v>14.9973710154452</c:v>
                </c:pt>
                <c:pt idx="20716">
                  <c:v>9.6725921137685802</c:v>
                </c:pt>
                <c:pt idx="20717">
                  <c:v>10.0170261066969</c:v>
                </c:pt>
                <c:pt idx="20718">
                  <c:v>8.3290648040356992</c:v>
                </c:pt>
                <c:pt idx="20719">
                  <c:v>12.761247040252499</c:v>
                </c:pt>
                <c:pt idx="20720">
                  <c:v>9.3560830860534097</c:v>
                </c:pt>
                <c:pt idx="20721">
                  <c:v>9.4235294117647008</c:v>
                </c:pt>
                <c:pt idx="20722">
                  <c:v>8.4316037735849001</c:v>
                </c:pt>
                <c:pt idx="20723">
                  <c:v>12.7718446601941</c:v>
                </c:pt>
                <c:pt idx="20724">
                  <c:v>12.3119047619047</c:v>
                </c:pt>
                <c:pt idx="20725">
                  <c:v>18.369158878504599</c:v>
                </c:pt>
                <c:pt idx="20726">
                  <c:v>15.4157303370786</c:v>
                </c:pt>
                <c:pt idx="20727">
                  <c:v>14.241706161137399</c:v>
                </c:pt>
                <c:pt idx="20728">
                  <c:v>6.0819209039548001</c:v>
                </c:pt>
                <c:pt idx="20729">
                  <c:v>7.7315068493150596</c:v>
                </c:pt>
                <c:pt idx="20730">
                  <c:v>7.3391304347826001</c:v>
                </c:pt>
                <c:pt idx="20731">
                  <c:v>16.2025316455696</c:v>
                </c:pt>
                <c:pt idx="20732">
                  <c:v>7.6127527216174098</c:v>
                </c:pt>
                <c:pt idx="20733">
                  <c:v>8.8581081081080999</c:v>
                </c:pt>
                <c:pt idx="20734">
                  <c:v>8.8678414096916303</c:v>
                </c:pt>
                <c:pt idx="20735">
                  <c:v>12.7620632279534</c:v>
                </c:pt>
                <c:pt idx="20736">
                  <c:v>11.118226600985199</c:v>
                </c:pt>
                <c:pt idx="20737">
                  <c:v>16.7553593947036</c:v>
                </c:pt>
                <c:pt idx="20738">
                  <c:v>17.2685459940652</c:v>
                </c:pt>
                <c:pt idx="20739">
                  <c:v>11.455540355677099</c:v>
                </c:pt>
                <c:pt idx="20740">
                  <c:v>9.6294820717131397</c:v>
                </c:pt>
                <c:pt idx="20741">
                  <c:v>6.2976190476190403</c:v>
                </c:pt>
                <c:pt idx="20742">
                  <c:v>7.4209677419354803</c:v>
                </c:pt>
                <c:pt idx="20743">
                  <c:v>13.288888888888801</c:v>
                </c:pt>
                <c:pt idx="20744">
                  <c:v>6.0258620689655098</c:v>
                </c:pt>
                <c:pt idx="20745">
                  <c:v>8.1033283656234403</c:v>
                </c:pt>
                <c:pt idx="20746">
                  <c:v>9.9234556848701807</c:v>
                </c:pt>
                <c:pt idx="20747">
                  <c:v>12.7023364485981</c:v>
                </c:pt>
                <c:pt idx="20748">
                  <c:v>9.6506078343088699</c:v>
                </c:pt>
                <c:pt idx="20749">
                  <c:v>12.298765432098699</c:v>
                </c:pt>
                <c:pt idx="20750">
                  <c:v>12.8686462003019</c:v>
                </c:pt>
                <c:pt idx="20751">
                  <c:v>9.8963497070752595</c:v>
                </c:pt>
                <c:pt idx="20752">
                  <c:v>6.2438380281690096</c:v>
                </c:pt>
                <c:pt idx="20753">
                  <c:v>9.5041972717733394</c:v>
                </c:pt>
                <c:pt idx="20754">
                  <c:v>5.5954894433781099</c:v>
                </c:pt>
                <c:pt idx="20755">
                  <c:v>11.588235294117601</c:v>
                </c:pt>
                <c:pt idx="20756">
                  <c:v>7.9230769230769198</c:v>
                </c:pt>
                <c:pt idx="20757">
                  <c:v>8.6819277108433699</c:v>
                </c:pt>
                <c:pt idx="20758">
                  <c:v>7.8012618296529901</c:v>
                </c:pt>
                <c:pt idx="20759">
                  <c:v>8.6696165191740402</c:v>
                </c:pt>
                <c:pt idx="20760">
                  <c:v>11.4088235294117</c:v>
                </c:pt>
                <c:pt idx="20761">
                  <c:v>15.6125356125356</c:v>
                </c:pt>
                <c:pt idx="20762">
                  <c:v>10.713043478260801</c:v>
                </c:pt>
                <c:pt idx="20763">
                  <c:v>17.870129870129801</c:v>
                </c:pt>
                <c:pt idx="20764">
                  <c:v>10.6214689265536</c:v>
                </c:pt>
                <c:pt idx="20765">
                  <c:v>8.9798657718120793</c:v>
                </c:pt>
                <c:pt idx="20766">
                  <c:v>4.3390557939914096</c:v>
                </c:pt>
                <c:pt idx="20767">
                  <c:v>5.5986842105263097</c:v>
                </c:pt>
                <c:pt idx="20768">
                  <c:v>7.4874213836477903</c:v>
                </c:pt>
                <c:pt idx="20769">
                  <c:v>8.2326365475387693</c:v>
                </c:pt>
                <c:pt idx="20770">
                  <c:v>8.6288274831964102</c:v>
                </c:pt>
                <c:pt idx="20771">
                  <c:v>10.360135135135099</c:v>
                </c:pt>
                <c:pt idx="20772">
                  <c:v>12.907229686500299</c:v>
                </c:pt>
                <c:pt idx="20773">
                  <c:v>14.422567645365501</c:v>
                </c:pt>
                <c:pt idx="20774">
                  <c:v>15.6847507331378</c:v>
                </c:pt>
                <c:pt idx="20775">
                  <c:v>15.247410115783</c:v>
                </c:pt>
                <c:pt idx="20776">
                  <c:v>11.8120950323974</c:v>
                </c:pt>
                <c:pt idx="20777">
                  <c:v>9.8338076266363093</c:v>
                </c:pt>
                <c:pt idx="20778">
                  <c:v>8.3956276445698101</c:v>
                </c:pt>
                <c:pt idx="20779">
                  <c:v>7.8625592417061601</c:v>
                </c:pt>
                <c:pt idx="20780">
                  <c:v>11.897863818424501</c:v>
                </c:pt>
                <c:pt idx="20781">
                  <c:v>4.4736842105263097</c:v>
                </c:pt>
                <c:pt idx="20782">
                  <c:v>7.6785714285714199</c:v>
                </c:pt>
                <c:pt idx="20783">
                  <c:v>-2.4838709677419302</c:v>
                </c:pt>
                <c:pt idx="20784">
                  <c:v>4</c:v>
                </c:pt>
                <c:pt idx="20785">
                  <c:v>43.451612903225801</c:v>
                </c:pt>
                <c:pt idx="20786">
                  <c:v>13.542168674698701</c:v>
                </c:pt>
                <c:pt idx="20787">
                  <c:v>8.0869565217391308</c:v>
                </c:pt>
                <c:pt idx="20788">
                  <c:v>4.1951219512195097</c:v>
                </c:pt>
                <c:pt idx="20789">
                  <c:v>0.31666666666666599</c:v>
                </c:pt>
                <c:pt idx="20790">
                  <c:v>9.5428571428571392</c:v>
                </c:pt>
                <c:pt idx="20791">
                  <c:v>-1.625</c:v>
                </c:pt>
                <c:pt idx="20792">
                  <c:v>4.8571428571428497</c:v>
                </c:pt>
                <c:pt idx="20793">
                  <c:v>6.8385012919896599</c:v>
                </c:pt>
                <c:pt idx="20794">
                  <c:v>8.1780626780626697</c:v>
                </c:pt>
                <c:pt idx="20795">
                  <c:v>11.027202072538801</c:v>
                </c:pt>
                <c:pt idx="20796">
                  <c:v>11.9345930232558</c:v>
                </c:pt>
                <c:pt idx="20797">
                  <c:v>12.153409090908999</c:v>
                </c:pt>
                <c:pt idx="20798">
                  <c:v>13.6090322580645</c:v>
                </c:pt>
                <c:pt idx="20799">
                  <c:v>16.587561374795399</c:v>
                </c:pt>
                <c:pt idx="20800">
                  <c:v>9.0570613409415106</c:v>
                </c:pt>
                <c:pt idx="20801">
                  <c:v>6.9640000000000004</c:v>
                </c:pt>
                <c:pt idx="20802">
                  <c:v>8.0016835016835</c:v>
                </c:pt>
                <c:pt idx="20803">
                  <c:v>7.0367534456355196</c:v>
                </c:pt>
                <c:pt idx="20804">
                  <c:v>12.4706744868035</c:v>
                </c:pt>
                <c:pt idx="20805">
                  <c:v>6.9892933618843598</c:v>
                </c:pt>
                <c:pt idx="20806">
                  <c:v>9.8557919621749406</c:v>
                </c:pt>
                <c:pt idx="20807">
                  <c:v>10.289699570815401</c:v>
                </c:pt>
                <c:pt idx="20808">
                  <c:v>9.2488584474885798</c:v>
                </c:pt>
                <c:pt idx="20809">
                  <c:v>10.1918735891647</c:v>
                </c:pt>
                <c:pt idx="20810">
                  <c:v>11.706</c:v>
                </c:pt>
                <c:pt idx="20811">
                  <c:v>13.7979797979797</c:v>
                </c:pt>
                <c:pt idx="20812">
                  <c:v>12.8816425120772</c:v>
                </c:pt>
                <c:pt idx="20813">
                  <c:v>6.5841584158415802</c:v>
                </c:pt>
                <c:pt idx="20814">
                  <c:v>11.910112359550499</c:v>
                </c:pt>
                <c:pt idx="20815">
                  <c:v>10.526595744680799</c:v>
                </c:pt>
                <c:pt idx="20816">
                  <c:v>14.8057553956834</c:v>
                </c:pt>
                <c:pt idx="20817">
                  <c:v>8.7596899224806197</c:v>
                </c:pt>
                <c:pt idx="20818">
                  <c:v>9.1334459459459403</c:v>
                </c:pt>
                <c:pt idx="20819">
                  <c:v>7.5750000000000002</c:v>
                </c:pt>
                <c:pt idx="20820">
                  <c:v>11.399109792284801</c:v>
                </c:pt>
                <c:pt idx="20821">
                  <c:v>11.964438122332799</c:v>
                </c:pt>
                <c:pt idx="20822">
                  <c:v>11.1470967741935</c:v>
                </c:pt>
                <c:pt idx="20823">
                  <c:v>12.189144736842101</c:v>
                </c:pt>
                <c:pt idx="20824">
                  <c:v>8.9386861313868593</c:v>
                </c:pt>
                <c:pt idx="20825">
                  <c:v>5.7356321839080397</c:v>
                </c:pt>
                <c:pt idx="20826">
                  <c:v>7.79159369527145</c:v>
                </c:pt>
                <c:pt idx="20827">
                  <c:v>6.8605042016806701</c:v>
                </c:pt>
                <c:pt idx="20828">
                  <c:v>10.8164251207729</c:v>
                </c:pt>
                <c:pt idx="20829">
                  <c:v>7.8456896551724098</c:v>
                </c:pt>
                <c:pt idx="20830">
                  <c:v>10.02649656526</c:v>
                </c:pt>
                <c:pt idx="20831">
                  <c:v>7.7342222222222201</c:v>
                </c:pt>
                <c:pt idx="20832">
                  <c:v>8.6407599309153706</c:v>
                </c:pt>
                <c:pt idx="20833">
                  <c:v>9.5882352941176396</c:v>
                </c:pt>
                <c:pt idx="20834">
                  <c:v>11.867669172932301</c:v>
                </c:pt>
                <c:pt idx="20835">
                  <c:v>13.5992063492063</c:v>
                </c:pt>
                <c:pt idx="20836">
                  <c:v>9.5270270270270192</c:v>
                </c:pt>
                <c:pt idx="20837">
                  <c:v>6.2457966373098399</c:v>
                </c:pt>
                <c:pt idx="20838">
                  <c:v>5.7299528301886697</c:v>
                </c:pt>
                <c:pt idx="20839">
                  <c:v>4.2364156339370798</c:v>
                </c:pt>
                <c:pt idx="20840">
                  <c:v>12.2254335260115</c:v>
                </c:pt>
                <c:pt idx="20841">
                  <c:v>11.0826388888888</c:v>
                </c:pt>
                <c:pt idx="20842">
                  <c:v>11.2900874635568</c:v>
                </c:pt>
                <c:pt idx="20843">
                  <c:v>9.9222298692360607</c:v>
                </c:pt>
                <c:pt idx="20844">
                  <c:v>11.474482758620599</c:v>
                </c:pt>
                <c:pt idx="20845">
                  <c:v>14.9268774703557</c:v>
                </c:pt>
                <c:pt idx="20846">
                  <c:v>17.320711417096899</c:v>
                </c:pt>
                <c:pt idx="20847">
                  <c:v>16.6774415405777</c:v>
                </c:pt>
                <c:pt idx="20848">
                  <c:v>14.7986494782074</c:v>
                </c:pt>
                <c:pt idx="20849">
                  <c:v>8.4440639269406397</c:v>
                </c:pt>
                <c:pt idx="20850">
                  <c:v>8.1601374570446694</c:v>
                </c:pt>
                <c:pt idx="20851">
                  <c:v>6.4297693920335401</c:v>
                </c:pt>
                <c:pt idx="20852">
                  <c:v>11.8705293276108</c:v>
                </c:pt>
                <c:pt idx="20853">
                  <c:v>8.7246558197747106</c:v>
                </c:pt>
                <c:pt idx="20854">
                  <c:v>7.18969849246231</c:v>
                </c:pt>
                <c:pt idx="20855">
                  <c:v>7.8403908794788197</c:v>
                </c:pt>
                <c:pt idx="20856">
                  <c:v>9.4416135881103997</c:v>
                </c:pt>
                <c:pt idx="20857">
                  <c:v>8.1592417061611293</c:v>
                </c:pt>
                <c:pt idx="20858">
                  <c:v>11.958585858585799</c:v>
                </c:pt>
                <c:pt idx="20859">
                  <c:v>13.0488069414316</c:v>
                </c:pt>
                <c:pt idx="20860">
                  <c:v>11.5010917030567</c:v>
                </c:pt>
                <c:pt idx="20861">
                  <c:v>5.8993020937188403</c:v>
                </c:pt>
                <c:pt idx="20862">
                  <c:v>6.5874125874125804</c:v>
                </c:pt>
                <c:pt idx="20863">
                  <c:v>3.7511467889908201</c:v>
                </c:pt>
                <c:pt idx="20864">
                  <c:v>8.9595050618672598</c:v>
                </c:pt>
                <c:pt idx="20865">
                  <c:v>6.0061382439284703</c:v>
                </c:pt>
                <c:pt idx="20866">
                  <c:v>6.3564064801178199</c:v>
                </c:pt>
                <c:pt idx="20867">
                  <c:v>5.1651156607285298</c:v>
                </c:pt>
                <c:pt idx="20868">
                  <c:v>7.7306425041186104</c:v>
                </c:pt>
                <c:pt idx="20869">
                  <c:v>8.5066277836691402</c:v>
                </c:pt>
                <c:pt idx="20870">
                  <c:v>12.176070038910501</c:v>
                </c:pt>
                <c:pt idx="20871">
                  <c:v>10.252488687782799</c:v>
                </c:pt>
                <c:pt idx="20872">
                  <c:v>8.0964493905670292</c:v>
                </c:pt>
                <c:pt idx="20873">
                  <c:v>5.3628135505559804</c:v>
                </c:pt>
                <c:pt idx="20874">
                  <c:v>7.0420217455186602</c:v>
                </c:pt>
                <c:pt idx="20875">
                  <c:v>5.2604195804195797</c:v>
                </c:pt>
                <c:pt idx="20876">
                  <c:v>8.6299784714747005</c:v>
                </c:pt>
                <c:pt idx="20877">
                  <c:v>9.4906303236797207</c:v>
                </c:pt>
                <c:pt idx="20878">
                  <c:v>8.6503690036900291</c:v>
                </c:pt>
                <c:pt idx="20879">
                  <c:v>9.7350776778413692</c:v>
                </c:pt>
                <c:pt idx="20880">
                  <c:v>11.980508474576199</c:v>
                </c:pt>
                <c:pt idx="20881">
                  <c:v>13.0184442662389</c:v>
                </c:pt>
                <c:pt idx="20882">
                  <c:v>17.5140065146579</c:v>
                </c:pt>
                <c:pt idx="20883">
                  <c:v>16.774794929157299</c:v>
                </c:pt>
                <c:pt idx="20884">
                  <c:v>12.0398899587345</c:v>
                </c:pt>
                <c:pt idx="20885">
                  <c:v>9.1474622770919005</c:v>
                </c:pt>
                <c:pt idx="20886">
                  <c:v>9.0505212510023991</c:v>
                </c:pt>
                <c:pt idx="20887">
                  <c:v>8.7956381260096901</c:v>
                </c:pt>
                <c:pt idx="20888">
                  <c:v>10.5201005025125</c:v>
                </c:pt>
                <c:pt idx="20889">
                  <c:v>10.487084870848699</c:v>
                </c:pt>
                <c:pt idx="20890">
                  <c:v>11.0445344129554</c:v>
                </c:pt>
                <c:pt idx="20891">
                  <c:v>12.8649635036496</c:v>
                </c:pt>
                <c:pt idx="20892">
                  <c:v>14.924812030075101</c:v>
                </c:pt>
                <c:pt idx="20893">
                  <c:v>17.8763636363636</c:v>
                </c:pt>
                <c:pt idx="20894">
                  <c:v>16.726666666666599</c:v>
                </c:pt>
                <c:pt idx="20895">
                  <c:v>22.284552845528399</c:v>
                </c:pt>
                <c:pt idx="20896">
                  <c:v>13.683453237409999</c:v>
                </c:pt>
                <c:pt idx="20897">
                  <c:v>12.061224489795899</c:v>
                </c:pt>
                <c:pt idx="20898">
                  <c:v>13.413934426229501</c:v>
                </c:pt>
                <c:pt idx="20899">
                  <c:v>5.3735849056603699</c:v>
                </c:pt>
                <c:pt idx="20900">
                  <c:v>18.070895522388</c:v>
                </c:pt>
                <c:pt idx="20901">
                  <c:v>8.9952456418383502</c:v>
                </c:pt>
                <c:pt idx="20902">
                  <c:v>7.1796246648793502</c:v>
                </c:pt>
                <c:pt idx="20903">
                  <c:v>9.3106870229007601</c:v>
                </c:pt>
                <c:pt idx="20904">
                  <c:v>11.413528055342001</c:v>
                </c:pt>
                <c:pt idx="20905">
                  <c:v>11.7860843819393</c:v>
                </c:pt>
                <c:pt idx="20906">
                  <c:v>17.522829581993498</c:v>
                </c:pt>
                <c:pt idx="20907">
                  <c:v>16.547673531655199</c:v>
                </c:pt>
                <c:pt idx="20908">
                  <c:v>14.8103683492496</c:v>
                </c:pt>
                <c:pt idx="20909">
                  <c:v>9.4172141918528194</c:v>
                </c:pt>
                <c:pt idx="20910">
                  <c:v>8.6134812286689399</c:v>
                </c:pt>
                <c:pt idx="20911">
                  <c:v>6.7678571428571397</c:v>
                </c:pt>
                <c:pt idx="20912">
                  <c:v>11.5199374511336</c:v>
                </c:pt>
                <c:pt idx="20913">
                  <c:v>6.1912568306010902</c:v>
                </c:pt>
                <c:pt idx="20914">
                  <c:v>14.6553398058252</c:v>
                </c:pt>
                <c:pt idx="20915">
                  <c:v>10.6307053941908</c:v>
                </c:pt>
                <c:pt idx="20916">
                  <c:v>10.061538461538399</c:v>
                </c:pt>
                <c:pt idx="20917">
                  <c:v>14.560606060606</c:v>
                </c:pt>
                <c:pt idx="20918">
                  <c:v>22.6538461538461</c:v>
                </c:pt>
                <c:pt idx="20919">
                  <c:v>12.909774436090199</c:v>
                </c:pt>
                <c:pt idx="20920">
                  <c:v>10.320463320463301</c:v>
                </c:pt>
                <c:pt idx="20921">
                  <c:v>13.2649572649572</c:v>
                </c:pt>
                <c:pt idx="20922">
                  <c:v>6.4590163934426199</c:v>
                </c:pt>
                <c:pt idx="20923">
                  <c:v>6.8326180257510698</c:v>
                </c:pt>
                <c:pt idx="20924">
                  <c:v>14.376811594202801</c:v>
                </c:pt>
                <c:pt idx="20925">
                  <c:v>7.07317073170731</c:v>
                </c:pt>
                <c:pt idx="20926">
                  <c:v>8.0714718352513604</c:v>
                </c:pt>
                <c:pt idx="20927">
                  <c:v>6.5498357064622104</c:v>
                </c:pt>
                <c:pt idx="20928">
                  <c:v>10.7241777264858</c:v>
                </c:pt>
                <c:pt idx="20929">
                  <c:v>10.7120359955005</c:v>
                </c:pt>
                <c:pt idx="20930">
                  <c:v>11.4663986214819</c:v>
                </c:pt>
                <c:pt idx="20931">
                  <c:v>13.097560975609699</c:v>
                </c:pt>
                <c:pt idx="20932">
                  <c:v>10.355943152454699</c:v>
                </c:pt>
                <c:pt idx="20933">
                  <c:v>5.9581749049429602</c:v>
                </c:pt>
                <c:pt idx="20934">
                  <c:v>7.8931652289316503</c:v>
                </c:pt>
                <c:pt idx="20935">
                  <c:v>4.8954599761051298</c:v>
                </c:pt>
                <c:pt idx="20936">
                  <c:v>11.636754763368099</c:v>
                </c:pt>
                <c:pt idx="20937">
                  <c:v>22.7586206896551</c:v>
                </c:pt>
                <c:pt idx="20938">
                  <c:v>13.846153846153801</c:v>
                </c:pt>
                <c:pt idx="20939">
                  <c:v>15.080645161290301</c:v>
                </c:pt>
                <c:pt idx="20940">
                  <c:v>18.149999999999999</c:v>
                </c:pt>
                <c:pt idx="20941">
                  <c:v>10.6129032258064</c:v>
                </c:pt>
                <c:pt idx="20942">
                  <c:v>21.634615384615302</c:v>
                </c:pt>
                <c:pt idx="20943">
                  <c:v>20.7903225806451</c:v>
                </c:pt>
                <c:pt idx="20944">
                  <c:v>16.629032258064498</c:v>
                </c:pt>
                <c:pt idx="20945">
                  <c:v>15.633333333333301</c:v>
                </c:pt>
                <c:pt idx="20946">
                  <c:v>7</c:v>
                </c:pt>
                <c:pt idx="20947">
                  <c:v>14.8363636363636</c:v>
                </c:pt>
                <c:pt idx="20948">
                  <c:v>31</c:v>
                </c:pt>
                <c:pt idx="20949">
                  <c:v>5.1067415730337</c:v>
                </c:pt>
                <c:pt idx="20950">
                  <c:v>2.9753086419753001</c:v>
                </c:pt>
                <c:pt idx="20951">
                  <c:v>4.0909090909090899</c:v>
                </c:pt>
                <c:pt idx="20952">
                  <c:v>9.0277777777777697</c:v>
                </c:pt>
                <c:pt idx="20953">
                  <c:v>12.1081081081081</c:v>
                </c:pt>
                <c:pt idx="20954">
                  <c:v>9.2338308457711396</c:v>
                </c:pt>
                <c:pt idx="20955">
                  <c:v>14.9894736842105</c:v>
                </c:pt>
                <c:pt idx="20956">
                  <c:v>4.7297297297297298</c:v>
                </c:pt>
                <c:pt idx="20957">
                  <c:v>2.32386363636363</c:v>
                </c:pt>
                <c:pt idx="20958">
                  <c:v>1.6740331491712701</c:v>
                </c:pt>
                <c:pt idx="20959">
                  <c:v>2.68208092485549</c:v>
                </c:pt>
                <c:pt idx="20960">
                  <c:v>4.0857142857142801</c:v>
                </c:pt>
                <c:pt idx="20961">
                  <c:v>8.3789156626506003</c:v>
                </c:pt>
                <c:pt idx="20962">
                  <c:v>10.3427260812581</c:v>
                </c:pt>
                <c:pt idx="20963">
                  <c:v>8.9808558558558502</c:v>
                </c:pt>
                <c:pt idx="20964">
                  <c:v>9.7352782279848693</c:v>
                </c:pt>
                <c:pt idx="20965">
                  <c:v>10.1855345911949</c:v>
                </c:pt>
                <c:pt idx="20966">
                  <c:v>13.2250470809792</c:v>
                </c:pt>
                <c:pt idx="20967">
                  <c:v>13.0586166471277</c:v>
                </c:pt>
                <c:pt idx="20968">
                  <c:v>8.86</c:v>
                </c:pt>
                <c:pt idx="20969">
                  <c:v>5.5270812437311898</c:v>
                </c:pt>
                <c:pt idx="20970">
                  <c:v>4.8337500000000002</c:v>
                </c:pt>
                <c:pt idx="20971">
                  <c:v>5.4303135888501703</c:v>
                </c:pt>
                <c:pt idx="20972">
                  <c:v>12.515096618357401</c:v>
                </c:pt>
                <c:pt idx="20973">
                  <c:v>4.0483870967741904</c:v>
                </c:pt>
                <c:pt idx="20974">
                  <c:v>8.2807017543859605</c:v>
                </c:pt>
                <c:pt idx="20975">
                  <c:v>-0.56451612903225801</c:v>
                </c:pt>
                <c:pt idx="20976">
                  <c:v>6.0625</c:v>
                </c:pt>
                <c:pt idx="20977">
                  <c:v>5.3548387096774102</c:v>
                </c:pt>
                <c:pt idx="20978">
                  <c:v>0.8</c:v>
                </c:pt>
                <c:pt idx="20979">
                  <c:v>17.147058823529399</c:v>
                </c:pt>
                <c:pt idx="20980">
                  <c:v>3.54838709677419</c:v>
                </c:pt>
                <c:pt idx="20981">
                  <c:v>10.2555555555555</c:v>
                </c:pt>
                <c:pt idx="20982">
                  <c:v>5.0430107526881702</c:v>
                </c:pt>
                <c:pt idx="20983">
                  <c:v>6.0769230769230704</c:v>
                </c:pt>
                <c:pt idx="20984">
                  <c:v>4.4731182795698903</c:v>
                </c:pt>
                <c:pt idx="20985">
                  <c:v>10.40375</c:v>
                </c:pt>
                <c:pt idx="20986">
                  <c:v>9.1934604904632096</c:v>
                </c:pt>
                <c:pt idx="20987">
                  <c:v>9.8084848484848397</c:v>
                </c:pt>
                <c:pt idx="20988">
                  <c:v>11.712378640776601</c:v>
                </c:pt>
                <c:pt idx="20989">
                  <c:v>11.2939787485242</c:v>
                </c:pt>
                <c:pt idx="20990">
                  <c:v>15.049073064340201</c:v>
                </c:pt>
                <c:pt idx="20991">
                  <c:v>14.690981432360701</c:v>
                </c:pt>
                <c:pt idx="20992">
                  <c:v>12.1376470588235</c:v>
                </c:pt>
                <c:pt idx="20993">
                  <c:v>7.0696629213483098</c:v>
                </c:pt>
                <c:pt idx="20994">
                  <c:v>6.2843791722296398</c:v>
                </c:pt>
                <c:pt idx="20995">
                  <c:v>6.4509316770186302</c:v>
                </c:pt>
                <c:pt idx="20996">
                  <c:v>10.5123762376237</c:v>
                </c:pt>
                <c:pt idx="20997">
                  <c:v>6.7304554724676997</c:v>
                </c:pt>
                <c:pt idx="20998">
                  <c:v>7.8497965223825297</c:v>
                </c:pt>
                <c:pt idx="20999">
                  <c:v>8.1009695753928401</c:v>
                </c:pt>
                <c:pt idx="21000">
                  <c:v>10.9394841269841</c:v>
                </c:pt>
                <c:pt idx="21001">
                  <c:v>11.2707340324118</c:v>
                </c:pt>
                <c:pt idx="21002">
                  <c:v>13.916224188790499</c:v>
                </c:pt>
                <c:pt idx="21003">
                  <c:v>13.7082276187024</c:v>
                </c:pt>
                <c:pt idx="21004">
                  <c:v>11.599420849420801</c:v>
                </c:pt>
                <c:pt idx="21005">
                  <c:v>7.8790297820079802</c:v>
                </c:pt>
                <c:pt idx="21006">
                  <c:v>7.6905370843989704</c:v>
                </c:pt>
                <c:pt idx="21007">
                  <c:v>6.0262970859985696</c:v>
                </c:pt>
                <c:pt idx="21008">
                  <c:v>9.3851280252542892</c:v>
                </c:pt>
                <c:pt idx="21009">
                  <c:v>6.9637841832963696</c:v>
                </c:pt>
                <c:pt idx="21010">
                  <c:v>7.3825517100143303</c:v>
                </c:pt>
                <c:pt idx="21011">
                  <c:v>8.14727405781192</c:v>
                </c:pt>
                <c:pt idx="21012">
                  <c:v>9.0416027607361897</c:v>
                </c:pt>
                <c:pt idx="21013">
                  <c:v>10.7849223946784</c:v>
                </c:pt>
                <c:pt idx="21014">
                  <c:v>14.611676849966001</c:v>
                </c:pt>
                <c:pt idx="21015">
                  <c:v>13.430023923444899</c:v>
                </c:pt>
                <c:pt idx="21016">
                  <c:v>10.0659420289855</c:v>
                </c:pt>
                <c:pt idx="21017">
                  <c:v>6.6776327241079203</c:v>
                </c:pt>
                <c:pt idx="21018">
                  <c:v>6.7496296296296299</c:v>
                </c:pt>
                <c:pt idx="21019">
                  <c:v>6.5425918449737503</c:v>
                </c:pt>
                <c:pt idx="21020">
                  <c:v>11.848472983555199</c:v>
                </c:pt>
                <c:pt idx="21021">
                  <c:v>7.2541806020066799</c:v>
                </c:pt>
                <c:pt idx="21022">
                  <c:v>15.402390438247</c:v>
                </c:pt>
                <c:pt idx="21023">
                  <c:v>8.1843971631205594</c:v>
                </c:pt>
                <c:pt idx="21024">
                  <c:v>8.7655786350148297</c:v>
                </c:pt>
                <c:pt idx="21025">
                  <c:v>8.8599508599508603</c:v>
                </c:pt>
                <c:pt idx="21026">
                  <c:v>9.0942928039702196</c:v>
                </c:pt>
                <c:pt idx="21027">
                  <c:v>7.7696476964769596</c:v>
                </c:pt>
                <c:pt idx="21028">
                  <c:v>7.7139175257731898</c:v>
                </c:pt>
                <c:pt idx="21029">
                  <c:v>5.9629629629629601</c:v>
                </c:pt>
                <c:pt idx="21030">
                  <c:v>7.0487804878048701</c:v>
                </c:pt>
                <c:pt idx="21031">
                  <c:v>7.3665594855305399</c:v>
                </c:pt>
                <c:pt idx="21032">
                  <c:v>14.1777188328912</c:v>
                </c:pt>
                <c:pt idx="21033">
                  <c:v>0.41509433962264097</c:v>
                </c:pt>
                <c:pt idx="21034">
                  <c:v>0.45161290322580599</c:v>
                </c:pt>
                <c:pt idx="21035">
                  <c:v>8.3899504600141501</c:v>
                </c:pt>
                <c:pt idx="21036">
                  <c:v>9.5993665874901009</c:v>
                </c:pt>
                <c:pt idx="21037">
                  <c:v>9.8496402877697804</c:v>
                </c:pt>
                <c:pt idx="21038">
                  <c:v>12.0295719844357</c:v>
                </c:pt>
                <c:pt idx="21039">
                  <c:v>11.236664162283899</c:v>
                </c:pt>
                <c:pt idx="21040">
                  <c:v>16.210921501706402</c:v>
                </c:pt>
                <c:pt idx="21041">
                  <c:v>14.8922800718132</c:v>
                </c:pt>
                <c:pt idx="21042">
                  <c:v>11.343272171253799</c:v>
                </c:pt>
                <c:pt idx="21043">
                  <c:v>6.4807017543859597</c:v>
                </c:pt>
                <c:pt idx="21044">
                  <c:v>6.3573433115060798</c:v>
                </c:pt>
                <c:pt idx="21045">
                  <c:v>5.8156199677938796</c:v>
                </c:pt>
                <c:pt idx="21046">
                  <c:v>9.9843363561417906</c:v>
                </c:pt>
                <c:pt idx="21047">
                  <c:v>8.5702811244979902</c:v>
                </c:pt>
                <c:pt idx="21048">
                  <c:v>11.619354838709601</c:v>
                </c:pt>
                <c:pt idx="21049">
                  <c:v>10.7342833193629</c:v>
                </c:pt>
                <c:pt idx="21050">
                  <c:v>11.706433745206599</c:v>
                </c:pt>
                <c:pt idx="21051">
                  <c:v>13.4560460652591</c:v>
                </c:pt>
                <c:pt idx="21052">
                  <c:v>14.4735751295336</c:v>
                </c:pt>
                <c:pt idx="21053">
                  <c:v>16.909719398129301</c:v>
                </c:pt>
                <c:pt idx="21054">
                  <c:v>12.108623853211</c:v>
                </c:pt>
                <c:pt idx="21055">
                  <c:v>7.1008623922009697</c:v>
                </c:pt>
                <c:pt idx="21056">
                  <c:v>6.6567228707306496</c:v>
                </c:pt>
                <c:pt idx="21057">
                  <c:v>7.1427964300892404</c:v>
                </c:pt>
                <c:pt idx="21058">
                  <c:v>12.079540433053401</c:v>
                </c:pt>
                <c:pt idx="21059">
                  <c:v>24</c:v>
                </c:pt>
                <c:pt idx="21060">
                  <c:v>11.0625</c:v>
                </c:pt>
                <c:pt idx="21061">
                  <c:v>36.475409836065502</c:v>
                </c:pt>
                <c:pt idx="21062">
                  <c:v>24.919354838709602</c:v>
                </c:pt>
                <c:pt idx="21063">
                  <c:v>14.5</c:v>
                </c:pt>
                <c:pt idx="21064">
                  <c:v>15.7419354838709</c:v>
                </c:pt>
                <c:pt idx="21065">
                  <c:v>15.9333333333333</c:v>
                </c:pt>
                <c:pt idx="21066">
                  <c:v>22.095890410958901</c:v>
                </c:pt>
                <c:pt idx="21067">
                  <c:v>14.9209844559585</c:v>
                </c:pt>
                <c:pt idx="21068">
                  <c:v>20.008771929824501</c:v>
                </c:pt>
                <c:pt idx="21069">
                  <c:v>15.103861517976</c:v>
                </c:pt>
                <c:pt idx="21070">
                  <c:v>14.688073394495399</c:v>
                </c:pt>
                <c:pt idx="21071">
                  <c:v>4.1935483870967696</c:v>
                </c:pt>
                <c:pt idx="21072">
                  <c:v>35.020920502091997</c:v>
                </c:pt>
                <c:pt idx="21073">
                  <c:v>37.9444444444444</c:v>
                </c:pt>
                <c:pt idx="21074">
                  <c:v>20.6985815602836</c:v>
                </c:pt>
                <c:pt idx="21075">
                  <c:v>18.055194805194802</c:v>
                </c:pt>
                <c:pt idx="21076">
                  <c:v>15.2608695652173</c:v>
                </c:pt>
                <c:pt idx="21077">
                  <c:v>13.4709302325581</c:v>
                </c:pt>
                <c:pt idx="21078">
                  <c:v>22.404682274247399</c:v>
                </c:pt>
                <c:pt idx="21079">
                  <c:v>8.9080793420415993</c:v>
                </c:pt>
                <c:pt idx="21080">
                  <c:v>8.3474484256243198</c:v>
                </c:pt>
                <c:pt idx="21081">
                  <c:v>9.1769825918762091</c:v>
                </c:pt>
                <c:pt idx="21082">
                  <c:v>9.8405655777669399</c:v>
                </c:pt>
                <c:pt idx="21083">
                  <c:v>11.470813397129101</c:v>
                </c:pt>
                <c:pt idx="21084">
                  <c:v>16.527640449438199</c:v>
                </c:pt>
                <c:pt idx="21085">
                  <c:v>17.182379349045998</c:v>
                </c:pt>
                <c:pt idx="21086">
                  <c:v>12.475281448849699</c:v>
                </c:pt>
                <c:pt idx="21087">
                  <c:v>9.4986462093862798</c:v>
                </c:pt>
                <c:pt idx="21088">
                  <c:v>9.9591947769314402</c:v>
                </c:pt>
                <c:pt idx="21089">
                  <c:v>8.5136017410228497</c:v>
                </c:pt>
                <c:pt idx="21090">
                  <c:v>12.3379604911906</c:v>
                </c:pt>
                <c:pt idx="21091">
                  <c:v>4.4210526315789398</c:v>
                </c:pt>
                <c:pt idx="21092">
                  <c:v>8.6666666666666607</c:v>
                </c:pt>
                <c:pt idx="21093">
                  <c:v>6.3835227272727204</c:v>
                </c:pt>
                <c:pt idx="21094">
                  <c:v>7.18469656992084</c:v>
                </c:pt>
                <c:pt idx="21095">
                  <c:v>6.15803814713896</c:v>
                </c:pt>
                <c:pt idx="21096">
                  <c:v>6.9253012048192701</c:v>
                </c:pt>
                <c:pt idx="21097">
                  <c:v>14.476666666666601</c:v>
                </c:pt>
                <c:pt idx="21098">
                  <c:v>11.5865921787709</c:v>
                </c:pt>
                <c:pt idx="21099">
                  <c:v>6.6063218390804597</c:v>
                </c:pt>
                <c:pt idx="21100">
                  <c:v>10.2222222222222</c:v>
                </c:pt>
                <c:pt idx="21101">
                  <c:v>7.5605095541401202</c:v>
                </c:pt>
                <c:pt idx="21102">
                  <c:v>11.2977346278317</c:v>
                </c:pt>
                <c:pt idx="21103">
                  <c:v>11.7448330683624</c:v>
                </c:pt>
                <c:pt idx="21104">
                  <c:v>14.3111782477341</c:v>
                </c:pt>
                <c:pt idx="21105">
                  <c:v>16.326877470355701</c:v>
                </c:pt>
                <c:pt idx="21106">
                  <c:v>22.548017981201401</c:v>
                </c:pt>
                <c:pt idx="21107">
                  <c:v>20.798957557706601</c:v>
                </c:pt>
                <c:pt idx="21108">
                  <c:v>20.602381739993302</c:v>
                </c:pt>
                <c:pt idx="21109">
                  <c:v>23.4689627553063</c:v>
                </c:pt>
                <c:pt idx="21110">
                  <c:v>16.297872340425499</c:v>
                </c:pt>
                <c:pt idx="21111">
                  <c:v>11.9698901877435</c:v>
                </c:pt>
                <c:pt idx="21112">
                  <c:v>12.6801040312093</c:v>
                </c:pt>
                <c:pt idx="21113">
                  <c:v>12.280680437424</c:v>
                </c:pt>
                <c:pt idx="21114">
                  <c:v>18.8128425998433</c:v>
                </c:pt>
                <c:pt idx="21115">
                  <c:v>-4.5</c:v>
                </c:pt>
                <c:pt idx="21116">
                  <c:v>2.5</c:v>
                </c:pt>
                <c:pt idx="21117">
                  <c:v>-5</c:v>
                </c:pt>
                <c:pt idx="21118">
                  <c:v>22.25</c:v>
                </c:pt>
                <c:pt idx="21119">
                  <c:v>5.6694214876032998</c:v>
                </c:pt>
                <c:pt idx="21120">
                  <c:v>11.7886178861788</c:v>
                </c:pt>
                <c:pt idx="21121">
                  <c:v>4.0844155844155798</c:v>
                </c:pt>
                <c:pt idx="21122">
                  <c:v>10.2758620689655</c:v>
                </c:pt>
                <c:pt idx="21123">
                  <c:v>6.6688741721854301</c:v>
                </c:pt>
                <c:pt idx="21124">
                  <c:v>10.7181208053691</c:v>
                </c:pt>
                <c:pt idx="21125">
                  <c:v>12.754838709677401</c:v>
                </c:pt>
                <c:pt idx="21126">
                  <c:v>6.9041916167664601</c:v>
                </c:pt>
                <c:pt idx="21127">
                  <c:v>4.7092198581560201</c:v>
                </c:pt>
                <c:pt idx="21128">
                  <c:v>5.3642384105960197</c:v>
                </c:pt>
                <c:pt idx="21129">
                  <c:v>3.5637583892617402</c:v>
                </c:pt>
                <c:pt idx="21130">
                  <c:v>7.9664804469273696</c:v>
                </c:pt>
                <c:pt idx="21131">
                  <c:v>7.9914965986394497</c:v>
                </c:pt>
                <c:pt idx="21132">
                  <c:v>11.4011516314779</c:v>
                </c:pt>
                <c:pt idx="21133">
                  <c:v>12.535234899328801</c:v>
                </c:pt>
                <c:pt idx="21134">
                  <c:v>13.306620209059201</c:v>
                </c:pt>
                <c:pt idx="21135">
                  <c:v>16.9533011272141</c:v>
                </c:pt>
                <c:pt idx="21136">
                  <c:v>19.680882352941101</c:v>
                </c:pt>
                <c:pt idx="21137">
                  <c:v>16.705192629815699</c:v>
                </c:pt>
                <c:pt idx="21138">
                  <c:v>12.4466769706336</c:v>
                </c:pt>
                <c:pt idx="21139">
                  <c:v>11.6702290076335</c:v>
                </c:pt>
                <c:pt idx="21140">
                  <c:v>9.1014492753623095</c:v>
                </c:pt>
                <c:pt idx="21141">
                  <c:v>9.6499133448873398</c:v>
                </c:pt>
                <c:pt idx="21142">
                  <c:v>11.360975609756</c:v>
                </c:pt>
                <c:pt idx="21143">
                  <c:v>5.8715596330275197</c:v>
                </c:pt>
                <c:pt idx="21144">
                  <c:v>9.6071428571428505</c:v>
                </c:pt>
                <c:pt idx="21145">
                  <c:v>5.0322580645161201</c:v>
                </c:pt>
                <c:pt idx="21146">
                  <c:v>16</c:v>
                </c:pt>
                <c:pt idx="21147">
                  <c:v>9.0983606557377001</c:v>
                </c:pt>
                <c:pt idx="21148">
                  <c:v>6.9876543209876498</c:v>
                </c:pt>
                <c:pt idx="21149">
                  <c:v>13.9193548387096</c:v>
                </c:pt>
                <c:pt idx="21150">
                  <c:v>7.5</c:v>
                </c:pt>
                <c:pt idx="21151">
                  <c:v>7.7249999999999996</c:v>
                </c:pt>
                <c:pt idx="21152">
                  <c:v>3.9596774193548301</c:v>
                </c:pt>
                <c:pt idx="21153">
                  <c:v>5.6228070175438596</c:v>
                </c:pt>
                <c:pt idx="21154">
                  <c:v>8.5363636363636299</c:v>
                </c:pt>
                <c:pt idx="21155">
                  <c:v>31</c:v>
                </c:pt>
                <c:pt idx="21156">
                  <c:v>15.75</c:v>
                </c:pt>
                <c:pt idx="21157">
                  <c:v>42.6666666666666</c:v>
                </c:pt>
                <c:pt idx="21158">
                  <c:v>8.6580310880829003</c:v>
                </c:pt>
                <c:pt idx="21159">
                  <c:v>9.1220373171961597</c:v>
                </c:pt>
                <c:pt idx="21160">
                  <c:v>9.6498002663115798</c:v>
                </c:pt>
                <c:pt idx="21161">
                  <c:v>10.917060367454001</c:v>
                </c:pt>
                <c:pt idx="21162">
                  <c:v>11.131282051282</c:v>
                </c:pt>
                <c:pt idx="21163">
                  <c:v>13.7944139194139</c:v>
                </c:pt>
                <c:pt idx="21164">
                  <c:v>12.713831478537299</c:v>
                </c:pt>
                <c:pt idx="21165">
                  <c:v>11.103992114342001</c:v>
                </c:pt>
                <c:pt idx="21166">
                  <c:v>7.5643513789581203</c:v>
                </c:pt>
                <c:pt idx="21167">
                  <c:v>8.2474535650089802</c:v>
                </c:pt>
                <c:pt idx="21168">
                  <c:v>6.7355371900826402</c:v>
                </c:pt>
                <c:pt idx="21169">
                  <c:v>10.6387832699619</c:v>
                </c:pt>
                <c:pt idx="21170">
                  <c:v>8.7382978723404197</c:v>
                </c:pt>
                <c:pt idx="21171">
                  <c:v>9.5331807780320297</c:v>
                </c:pt>
                <c:pt idx="21172">
                  <c:v>9.8997722095671907</c:v>
                </c:pt>
                <c:pt idx="21173">
                  <c:v>9.5759162303664898</c:v>
                </c:pt>
                <c:pt idx="21174">
                  <c:v>15.125</c:v>
                </c:pt>
                <c:pt idx="21175">
                  <c:v>16.261904761904699</c:v>
                </c:pt>
                <c:pt idx="21176">
                  <c:v>22.567656765676499</c:v>
                </c:pt>
                <c:pt idx="21177">
                  <c:v>15.9154929577464</c:v>
                </c:pt>
                <c:pt idx="21178">
                  <c:v>16.253644314868801</c:v>
                </c:pt>
                <c:pt idx="21179">
                  <c:v>10.5307917888563</c:v>
                </c:pt>
                <c:pt idx="21180">
                  <c:v>8.3907103825136602</c:v>
                </c:pt>
                <c:pt idx="21181">
                  <c:v>15.151111111111099</c:v>
                </c:pt>
                <c:pt idx="21182">
                  <c:v>7.4758478931140804</c:v>
                </c:pt>
                <c:pt idx="21183">
                  <c:v>7.2185501066097997</c:v>
                </c:pt>
                <c:pt idx="21184">
                  <c:v>4.90573770491803</c:v>
                </c:pt>
                <c:pt idx="21185">
                  <c:v>7.8614525139664799</c:v>
                </c:pt>
                <c:pt idx="21186">
                  <c:v>7.9080962800875199</c:v>
                </c:pt>
                <c:pt idx="21187">
                  <c:v>11.056338028169</c:v>
                </c:pt>
                <c:pt idx="21188">
                  <c:v>10.1826697892271</c:v>
                </c:pt>
                <c:pt idx="21189">
                  <c:v>9.4433333333333298</c:v>
                </c:pt>
                <c:pt idx="21190">
                  <c:v>4.8274547187797898</c:v>
                </c:pt>
                <c:pt idx="21191">
                  <c:v>7.8752808988764</c:v>
                </c:pt>
                <c:pt idx="21192">
                  <c:v>3.9157667386609001</c:v>
                </c:pt>
                <c:pt idx="21193">
                  <c:v>12.9284951974386</c:v>
                </c:pt>
                <c:pt idx="21194">
                  <c:v>5.4</c:v>
                </c:pt>
                <c:pt idx="21195">
                  <c:v>8.3468085106382901</c:v>
                </c:pt>
                <c:pt idx="21196">
                  <c:v>8.2854406130268199</c:v>
                </c:pt>
                <c:pt idx="21197">
                  <c:v>8.2489539748953895</c:v>
                </c:pt>
                <c:pt idx="21198">
                  <c:v>11.7958762886597</c:v>
                </c:pt>
                <c:pt idx="21199">
                  <c:v>17.5380333951762</c:v>
                </c:pt>
                <c:pt idx="21200">
                  <c:v>14.244186046511601</c:v>
                </c:pt>
                <c:pt idx="21201">
                  <c:v>12.283095723014201</c:v>
                </c:pt>
                <c:pt idx="21202">
                  <c:v>4.8150943396226404</c:v>
                </c:pt>
                <c:pt idx="21203">
                  <c:v>6.5</c:v>
                </c:pt>
                <c:pt idx="21204">
                  <c:v>6.8138075313807498</c:v>
                </c:pt>
                <c:pt idx="21205">
                  <c:v>11.037037037037001</c:v>
                </c:pt>
                <c:pt idx="21206">
                  <c:v>7.6548387096774198</c:v>
                </c:pt>
                <c:pt idx="21207">
                  <c:v>5.0821428571428502</c:v>
                </c:pt>
                <c:pt idx="21208">
                  <c:v>4.8419354838709596</c:v>
                </c:pt>
                <c:pt idx="21209">
                  <c:v>6.8642384105960197</c:v>
                </c:pt>
                <c:pt idx="21210">
                  <c:v>9.6720779220779196</c:v>
                </c:pt>
                <c:pt idx="21211">
                  <c:v>12.7130919220055</c:v>
                </c:pt>
                <c:pt idx="21212">
                  <c:v>15.9623655913978</c:v>
                </c:pt>
                <c:pt idx="21213">
                  <c:v>9.1051212938005399</c:v>
                </c:pt>
                <c:pt idx="21214">
                  <c:v>1.8607242339832799</c:v>
                </c:pt>
                <c:pt idx="21215">
                  <c:v>3.3306451612903198</c:v>
                </c:pt>
                <c:pt idx="21216">
                  <c:v>5.1176470588235201</c:v>
                </c:pt>
                <c:pt idx="21217">
                  <c:v>6.4972972972972904</c:v>
                </c:pt>
                <c:pt idx="21218">
                  <c:v>9.6315789473684195</c:v>
                </c:pt>
                <c:pt idx="21219">
                  <c:v>10.1428571428571</c:v>
                </c:pt>
                <c:pt idx="21220">
                  <c:v>2.1612903225806401</c:v>
                </c:pt>
                <c:pt idx="21221">
                  <c:v>1.5</c:v>
                </c:pt>
                <c:pt idx="21222">
                  <c:v>7.6129032258064502</c:v>
                </c:pt>
                <c:pt idx="21223">
                  <c:v>15.0416666666666</c:v>
                </c:pt>
                <c:pt idx="21224">
                  <c:v>11.8333333333333</c:v>
                </c:pt>
                <c:pt idx="21225">
                  <c:v>16.272727272727199</c:v>
                </c:pt>
                <c:pt idx="21226">
                  <c:v>15.1206896551724</c:v>
                </c:pt>
                <c:pt idx="21227">
                  <c:v>19.887096774193498</c:v>
                </c:pt>
                <c:pt idx="21228">
                  <c:v>20.305084745762699</c:v>
                </c:pt>
                <c:pt idx="21229">
                  <c:v>8.0263157894736796</c:v>
                </c:pt>
                <c:pt idx="21230">
                  <c:v>7.0449999999999999</c:v>
                </c:pt>
                <c:pt idx="21231">
                  <c:v>4.8374384236453203</c:v>
                </c:pt>
                <c:pt idx="21232">
                  <c:v>5.6361746361746299</c:v>
                </c:pt>
                <c:pt idx="21233">
                  <c:v>4.4894957983193198</c:v>
                </c:pt>
                <c:pt idx="21234">
                  <c:v>5.8262548262548197</c:v>
                </c:pt>
                <c:pt idx="21235">
                  <c:v>9.4039603960396008</c:v>
                </c:pt>
                <c:pt idx="21236">
                  <c:v>8.2931392931392907</c:v>
                </c:pt>
                <c:pt idx="21237">
                  <c:v>7.0202702702702702</c:v>
                </c:pt>
                <c:pt idx="21238">
                  <c:v>6.5960698689956301</c:v>
                </c:pt>
                <c:pt idx="21239">
                  <c:v>3.2942779291553101</c:v>
                </c:pt>
                <c:pt idx="21240">
                  <c:v>3.9103139013452899</c:v>
                </c:pt>
                <c:pt idx="21241">
                  <c:v>11.986666666666601</c:v>
                </c:pt>
                <c:pt idx="21242">
                  <c:v>6.82421875</c:v>
                </c:pt>
                <c:pt idx="21243">
                  <c:v>7.9772256728778403</c:v>
                </c:pt>
                <c:pt idx="21244">
                  <c:v>7.0972477064220101</c:v>
                </c:pt>
                <c:pt idx="21245">
                  <c:v>7.49549549549549</c:v>
                </c:pt>
                <c:pt idx="21246">
                  <c:v>12.2850082372322</c:v>
                </c:pt>
                <c:pt idx="21247">
                  <c:v>12.3369272237196</c:v>
                </c:pt>
                <c:pt idx="21248">
                  <c:v>11.9702970297029</c:v>
                </c:pt>
                <c:pt idx="21249">
                  <c:v>9.6294117647058801</c:v>
                </c:pt>
                <c:pt idx="21250">
                  <c:v>3.98</c:v>
                </c:pt>
                <c:pt idx="21251">
                  <c:v>4.1961538461538401</c:v>
                </c:pt>
                <c:pt idx="21252">
                  <c:v>2.53382084095063</c:v>
                </c:pt>
                <c:pt idx="21253">
                  <c:v>7.99638989169675</c:v>
                </c:pt>
                <c:pt idx="21254">
                  <c:v>7.0332512315270899</c:v>
                </c:pt>
                <c:pt idx="21255">
                  <c:v>8.9214876033057795</c:v>
                </c:pt>
                <c:pt idx="21256">
                  <c:v>9.4007537688442202</c:v>
                </c:pt>
                <c:pt idx="21257">
                  <c:v>8.6803185437997694</c:v>
                </c:pt>
                <c:pt idx="21258">
                  <c:v>10.7196162046908</c:v>
                </c:pt>
                <c:pt idx="21259">
                  <c:v>12.086042065009501</c:v>
                </c:pt>
                <c:pt idx="21260">
                  <c:v>14.7997557997558</c:v>
                </c:pt>
                <c:pt idx="21261">
                  <c:v>11.060832443970099</c:v>
                </c:pt>
                <c:pt idx="21262">
                  <c:v>6.91834677419354</c:v>
                </c:pt>
                <c:pt idx="21263">
                  <c:v>9.0723860589812304</c:v>
                </c:pt>
                <c:pt idx="21264">
                  <c:v>5.3854545454545404</c:v>
                </c:pt>
                <c:pt idx="21265">
                  <c:v>13.449141347424</c:v>
                </c:pt>
                <c:pt idx="21266">
                  <c:v>5</c:v>
                </c:pt>
                <c:pt idx="21267">
                  <c:v>13.982954545454501</c:v>
                </c:pt>
                <c:pt idx="21268">
                  <c:v>12.676870748299301</c:v>
                </c:pt>
                <c:pt idx="21269">
                  <c:v>5.0620689655172404</c:v>
                </c:pt>
                <c:pt idx="21270">
                  <c:v>9.4357142857142797</c:v>
                </c:pt>
                <c:pt idx="21271">
                  <c:v>5.8972602739726003</c:v>
                </c:pt>
                <c:pt idx="21272">
                  <c:v>8.5671296296296298</c:v>
                </c:pt>
                <c:pt idx="21273">
                  <c:v>13.5035799522673</c:v>
                </c:pt>
                <c:pt idx="21274">
                  <c:v>8.0020964360587001</c:v>
                </c:pt>
                <c:pt idx="21275">
                  <c:v>4.9506437768240303</c:v>
                </c:pt>
                <c:pt idx="21276">
                  <c:v>8.8028846153846096</c:v>
                </c:pt>
                <c:pt idx="21277">
                  <c:v>9.9442970822281094</c:v>
                </c:pt>
                <c:pt idx="21278">
                  <c:v>12.5143540669856</c:v>
                </c:pt>
                <c:pt idx="21279">
                  <c:v>6.6015374759769303</c:v>
                </c:pt>
                <c:pt idx="21280">
                  <c:v>8.2587584511370604</c:v>
                </c:pt>
                <c:pt idx="21281">
                  <c:v>6.6974272930648704</c:v>
                </c:pt>
                <c:pt idx="21282">
                  <c:v>7.2738312082574303</c:v>
                </c:pt>
                <c:pt idx="21283">
                  <c:v>8.80093520374081</c:v>
                </c:pt>
                <c:pt idx="21284">
                  <c:v>12.6069553805774</c:v>
                </c:pt>
                <c:pt idx="21285">
                  <c:v>10.700260078023399</c:v>
                </c:pt>
                <c:pt idx="21286">
                  <c:v>8.9052906596995403</c:v>
                </c:pt>
                <c:pt idx="21287">
                  <c:v>3.0181023720349498</c:v>
                </c:pt>
                <c:pt idx="21288">
                  <c:v>5.0479729729729703</c:v>
                </c:pt>
                <c:pt idx="21289">
                  <c:v>4.1518424396442102</c:v>
                </c:pt>
                <c:pt idx="21290">
                  <c:v>10.3614602034709</c:v>
                </c:pt>
                <c:pt idx="21291">
                  <c:v>6.9144079885877296</c:v>
                </c:pt>
                <c:pt idx="21292">
                  <c:v>12.060514372163301</c:v>
                </c:pt>
                <c:pt idx="21293">
                  <c:v>7.6469002695417698</c:v>
                </c:pt>
                <c:pt idx="21294">
                  <c:v>9.3489847715735994</c:v>
                </c:pt>
                <c:pt idx="21295">
                  <c:v>9.3423980222496894</c:v>
                </c:pt>
                <c:pt idx="21296">
                  <c:v>13.3754601226993</c:v>
                </c:pt>
                <c:pt idx="21297">
                  <c:v>16.867862969004801</c:v>
                </c:pt>
                <c:pt idx="21298">
                  <c:v>9.6808219178082098</c:v>
                </c:pt>
                <c:pt idx="21299">
                  <c:v>5.9723032069970801</c:v>
                </c:pt>
                <c:pt idx="21300">
                  <c:v>7.2478336221837001</c:v>
                </c:pt>
                <c:pt idx="21301">
                  <c:v>4.84667802385008</c:v>
                </c:pt>
                <c:pt idx="21302">
                  <c:v>12.4501607717041</c:v>
                </c:pt>
                <c:pt idx="21303">
                  <c:v>6.9390048154093096</c:v>
                </c:pt>
                <c:pt idx="21304">
                  <c:v>9.69964028776978</c:v>
                </c:pt>
                <c:pt idx="21305">
                  <c:v>7.6918032786885204</c:v>
                </c:pt>
                <c:pt idx="21306">
                  <c:v>10.0620272314674</c:v>
                </c:pt>
                <c:pt idx="21307">
                  <c:v>11.2844574780058</c:v>
                </c:pt>
                <c:pt idx="21308">
                  <c:v>12.6790757381258</c:v>
                </c:pt>
                <c:pt idx="21309">
                  <c:v>11.726943942133801</c:v>
                </c:pt>
                <c:pt idx="21310">
                  <c:v>9.3360128617363305</c:v>
                </c:pt>
                <c:pt idx="21311">
                  <c:v>5.2057057057057001</c:v>
                </c:pt>
                <c:pt idx="21312">
                  <c:v>6.5483234714003897</c:v>
                </c:pt>
                <c:pt idx="21313">
                  <c:v>4.2625000000000002</c:v>
                </c:pt>
                <c:pt idx="21314">
                  <c:v>9.9526315789473596</c:v>
                </c:pt>
                <c:pt idx="21315">
                  <c:v>8.7358974358974297</c:v>
                </c:pt>
                <c:pt idx="21316">
                  <c:v>9.3119777158774308</c:v>
                </c:pt>
                <c:pt idx="21317">
                  <c:v>7.3892445582586399</c:v>
                </c:pt>
                <c:pt idx="21318">
                  <c:v>12.1073738680465</c:v>
                </c:pt>
                <c:pt idx="21319">
                  <c:v>11.541516245487299</c:v>
                </c:pt>
                <c:pt idx="21320">
                  <c:v>11.939929328621901</c:v>
                </c:pt>
                <c:pt idx="21321">
                  <c:v>12.728212703101899</c:v>
                </c:pt>
                <c:pt idx="21322">
                  <c:v>10.3074901445466</c:v>
                </c:pt>
                <c:pt idx="21323">
                  <c:v>5.7645051194539203</c:v>
                </c:pt>
                <c:pt idx="21324">
                  <c:v>6.35</c:v>
                </c:pt>
                <c:pt idx="21325">
                  <c:v>4.6352941176470503</c:v>
                </c:pt>
                <c:pt idx="21326">
                  <c:v>10.255006675567399</c:v>
                </c:pt>
                <c:pt idx="21327">
                  <c:v>13.3780821917808</c:v>
                </c:pt>
                <c:pt idx="21328">
                  <c:v>15.131498470947999</c:v>
                </c:pt>
                <c:pt idx="21329">
                  <c:v>13.262430939226499</c:v>
                </c:pt>
                <c:pt idx="21330">
                  <c:v>7.6315789473684204</c:v>
                </c:pt>
                <c:pt idx="21331">
                  <c:v>16.6063348416289</c:v>
                </c:pt>
                <c:pt idx="21332">
                  <c:v>11.442048517520201</c:v>
                </c:pt>
                <c:pt idx="21333">
                  <c:v>11.1624203821656</c:v>
                </c:pt>
                <c:pt idx="21334">
                  <c:v>8.2122093023255793</c:v>
                </c:pt>
                <c:pt idx="21335">
                  <c:v>4.8974358974358898</c:v>
                </c:pt>
                <c:pt idx="21336">
                  <c:v>16.038961038960998</c:v>
                </c:pt>
                <c:pt idx="21337">
                  <c:v>21.2866344605475</c:v>
                </c:pt>
                <c:pt idx="21338">
                  <c:v>24.6042031523642</c:v>
                </c:pt>
                <c:pt idx="21339">
                  <c:v>21.901898734177198</c:v>
                </c:pt>
                <c:pt idx="21340">
                  <c:v>20.883913764510702</c:v>
                </c:pt>
                <c:pt idx="21341">
                  <c:v>28.257188498402499</c:v>
                </c:pt>
                <c:pt idx="21342">
                  <c:v>29.151785714285701</c:v>
                </c:pt>
                <c:pt idx="21343">
                  <c:v>24.715034965034899</c:v>
                </c:pt>
                <c:pt idx="21344">
                  <c:v>21.155088852988602</c:v>
                </c:pt>
                <c:pt idx="21345">
                  <c:v>20.731366459627299</c:v>
                </c:pt>
                <c:pt idx="21346">
                  <c:v>18.382189239332</c:v>
                </c:pt>
                <c:pt idx="21347">
                  <c:v>17.543209876543202</c:v>
                </c:pt>
                <c:pt idx="21348">
                  <c:v>25.542517006802701</c:v>
                </c:pt>
                <c:pt idx="21349">
                  <c:v>7.9803400637619504</c:v>
                </c:pt>
                <c:pt idx="21350">
                  <c:v>10.521893491124199</c:v>
                </c:pt>
                <c:pt idx="21351">
                  <c:v>9.2863270777479894</c:v>
                </c:pt>
                <c:pt idx="21352">
                  <c:v>11.359473382942101</c:v>
                </c:pt>
                <c:pt idx="21353">
                  <c:v>10.2548350398179</c:v>
                </c:pt>
                <c:pt idx="21354">
                  <c:v>10.926170798897999</c:v>
                </c:pt>
                <c:pt idx="21355">
                  <c:v>13.9110021023125</c:v>
                </c:pt>
                <c:pt idx="21356">
                  <c:v>11.013816925734</c:v>
                </c:pt>
                <c:pt idx="21357">
                  <c:v>7.8791585127201502</c:v>
                </c:pt>
                <c:pt idx="21358">
                  <c:v>7.6796182685753198</c:v>
                </c:pt>
                <c:pt idx="21359">
                  <c:v>5.9222412807318401</c:v>
                </c:pt>
                <c:pt idx="21360">
                  <c:v>13.047964305633</c:v>
                </c:pt>
                <c:pt idx="21361">
                  <c:v>5.4373297002724703</c:v>
                </c:pt>
                <c:pt idx="21362">
                  <c:v>9.1329113924050596</c:v>
                </c:pt>
                <c:pt idx="21363">
                  <c:v>6.26587887740029</c:v>
                </c:pt>
                <c:pt idx="21364">
                  <c:v>9.9684542586750702</c:v>
                </c:pt>
                <c:pt idx="21365">
                  <c:v>9.4922600619195006</c:v>
                </c:pt>
                <c:pt idx="21366">
                  <c:v>14.243455497382101</c:v>
                </c:pt>
                <c:pt idx="21367">
                  <c:v>11.392156862745001</c:v>
                </c:pt>
                <c:pt idx="21368">
                  <c:v>9.8134642356241208</c:v>
                </c:pt>
                <c:pt idx="21369">
                  <c:v>8.1812169312169303</c:v>
                </c:pt>
                <c:pt idx="21370">
                  <c:v>9.1470588235294095</c:v>
                </c:pt>
                <c:pt idx="21371">
                  <c:v>5.9098228663445997</c:v>
                </c:pt>
                <c:pt idx="21372">
                  <c:v>11.976923076923001</c:v>
                </c:pt>
                <c:pt idx="21373">
                  <c:v>5.9822846670739098</c:v>
                </c:pt>
                <c:pt idx="21374">
                  <c:v>6.2729110512129296</c:v>
                </c:pt>
                <c:pt idx="21375">
                  <c:v>7.8108108108108096</c:v>
                </c:pt>
                <c:pt idx="21376">
                  <c:v>10.2019405700424</c:v>
                </c:pt>
                <c:pt idx="21377">
                  <c:v>12.659703133589799</c:v>
                </c:pt>
                <c:pt idx="21378">
                  <c:v>15.638836772983099</c:v>
                </c:pt>
                <c:pt idx="21379">
                  <c:v>15.1282932416953</c:v>
                </c:pt>
                <c:pt idx="21380">
                  <c:v>11.552066980638401</c:v>
                </c:pt>
                <c:pt idx="21381">
                  <c:v>6.3779904306220097</c:v>
                </c:pt>
                <c:pt idx="21382">
                  <c:v>7.9009836065573698</c:v>
                </c:pt>
                <c:pt idx="21383">
                  <c:v>6.1773367477592798</c:v>
                </c:pt>
                <c:pt idx="21384">
                  <c:v>8.5708978328173302</c:v>
                </c:pt>
                <c:pt idx="21385">
                  <c:v>5.9500993048659296</c:v>
                </c:pt>
                <c:pt idx="21386">
                  <c:v>7.20481268799562</c:v>
                </c:pt>
                <c:pt idx="21387">
                  <c:v>7.9959152412560597</c:v>
                </c:pt>
                <c:pt idx="21388">
                  <c:v>9.2044128835911696</c:v>
                </c:pt>
                <c:pt idx="21389">
                  <c:v>11.4711403097137</c:v>
                </c:pt>
                <c:pt idx="21390">
                  <c:v>12.709299757013399</c:v>
                </c:pt>
                <c:pt idx="21391">
                  <c:v>13.9638432364096</c:v>
                </c:pt>
                <c:pt idx="21392">
                  <c:v>7.9411357340720201</c:v>
                </c:pt>
                <c:pt idx="21393">
                  <c:v>6.6867977528089799</c:v>
                </c:pt>
                <c:pt idx="21394">
                  <c:v>7.3018663781444397</c:v>
                </c:pt>
                <c:pt idx="21395">
                  <c:v>5.96991368680641</c:v>
                </c:pt>
                <c:pt idx="21396">
                  <c:v>10.939608801955901</c:v>
                </c:pt>
                <c:pt idx="21397">
                  <c:v>7.7479069767441802</c:v>
                </c:pt>
                <c:pt idx="21398">
                  <c:v>6.3149688149688101</c:v>
                </c:pt>
                <c:pt idx="21399">
                  <c:v>8.6795112781954895</c:v>
                </c:pt>
                <c:pt idx="21400">
                  <c:v>10.5894105894105</c:v>
                </c:pt>
                <c:pt idx="21401">
                  <c:v>12.309900990099001</c:v>
                </c:pt>
                <c:pt idx="21402">
                  <c:v>15.338435374149601</c:v>
                </c:pt>
                <c:pt idx="21403">
                  <c:v>14.0886752136752</c:v>
                </c:pt>
                <c:pt idx="21404">
                  <c:v>14.347905282331499</c:v>
                </c:pt>
                <c:pt idx="21405">
                  <c:v>11.438202247191001</c:v>
                </c:pt>
                <c:pt idx="21406">
                  <c:v>12.1589189189189</c:v>
                </c:pt>
                <c:pt idx="21407">
                  <c:v>8.8846549948506599</c:v>
                </c:pt>
                <c:pt idx="21408">
                  <c:v>10.9667013527575</c:v>
                </c:pt>
                <c:pt idx="21409">
                  <c:v>-0.14285714285714199</c:v>
                </c:pt>
                <c:pt idx="21410">
                  <c:v>-5.25</c:v>
                </c:pt>
                <c:pt idx="21411">
                  <c:v>1</c:v>
                </c:pt>
                <c:pt idx="21412">
                  <c:v>6.8</c:v>
                </c:pt>
                <c:pt idx="21413">
                  <c:v>-3.25</c:v>
                </c:pt>
                <c:pt idx="21414">
                  <c:v>38.3333333333333</c:v>
                </c:pt>
                <c:pt idx="21415">
                  <c:v>16.846153846153801</c:v>
                </c:pt>
                <c:pt idx="21416">
                  <c:v>8.9406896551724095</c:v>
                </c:pt>
                <c:pt idx="21417">
                  <c:v>7.88300220750551</c:v>
                </c:pt>
                <c:pt idx="21418">
                  <c:v>10.122127380170699</c:v>
                </c:pt>
                <c:pt idx="21419">
                  <c:v>13.112859097127201</c:v>
                </c:pt>
                <c:pt idx="21420">
                  <c:v>14.5498670212765</c:v>
                </c:pt>
                <c:pt idx="21421">
                  <c:v>17.868730650154799</c:v>
                </c:pt>
                <c:pt idx="21422">
                  <c:v>16.5115070527097</c:v>
                </c:pt>
                <c:pt idx="21423">
                  <c:v>13.2526525198939</c:v>
                </c:pt>
                <c:pt idx="21424">
                  <c:v>8.1638601036269396</c:v>
                </c:pt>
                <c:pt idx="21425">
                  <c:v>7.8946576373212896</c:v>
                </c:pt>
                <c:pt idx="21426">
                  <c:v>7.3813987022350398</c:v>
                </c:pt>
                <c:pt idx="21427">
                  <c:v>10.821377331420299</c:v>
                </c:pt>
                <c:pt idx="21428">
                  <c:v>14.6428571428571</c:v>
                </c:pt>
                <c:pt idx="21429">
                  <c:v>17.453642384105901</c:v>
                </c:pt>
                <c:pt idx="21430">
                  <c:v>23.0850439882697</c:v>
                </c:pt>
                <c:pt idx="21431">
                  <c:v>2.3793103448275801</c:v>
                </c:pt>
                <c:pt idx="21432">
                  <c:v>26.709677419354801</c:v>
                </c:pt>
                <c:pt idx="21433">
                  <c:v>33.493540051679503</c:v>
                </c:pt>
                <c:pt idx="21434">
                  <c:v>30.575471698113201</c:v>
                </c:pt>
                <c:pt idx="21435">
                  <c:v>16.982378854625502</c:v>
                </c:pt>
                <c:pt idx="21436">
                  <c:v>13.395881006864901</c:v>
                </c:pt>
                <c:pt idx="21437">
                  <c:v>10.6724137931034</c:v>
                </c:pt>
                <c:pt idx="21438">
                  <c:v>4.0344827586206797</c:v>
                </c:pt>
                <c:pt idx="21439">
                  <c:v>28.234042553191401</c:v>
                </c:pt>
                <c:pt idx="21440">
                  <c:v>5.5136729222520096</c:v>
                </c:pt>
                <c:pt idx="21441">
                  <c:v>7.6245551601423402</c:v>
                </c:pt>
                <c:pt idx="21442">
                  <c:v>6.7773722627737198</c:v>
                </c:pt>
                <c:pt idx="21443">
                  <c:v>7.6938992042440297</c:v>
                </c:pt>
                <c:pt idx="21444">
                  <c:v>9.6358894105372901</c:v>
                </c:pt>
                <c:pt idx="21445">
                  <c:v>9.8326904532304695</c:v>
                </c:pt>
                <c:pt idx="21446">
                  <c:v>10.608426270136301</c:v>
                </c:pt>
                <c:pt idx="21447">
                  <c:v>8.1549071618037097</c:v>
                </c:pt>
                <c:pt idx="21448">
                  <c:v>6.0333006856023497</c:v>
                </c:pt>
                <c:pt idx="21449">
                  <c:v>6.9597737272155804</c:v>
                </c:pt>
                <c:pt idx="21450">
                  <c:v>5.8747126436781603</c:v>
                </c:pt>
                <c:pt idx="21451">
                  <c:v>10.9678492239467</c:v>
                </c:pt>
                <c:pt idx="21452">
                  <c:v>7.4616822429906504</c:v>
                </c:pt>
                <c:pt idx="21453">
                  <c:v>8.6846307385229498</c:v>
                </c:pt>
                <c:pt idx="21454">
                  <c:v>9.8220640569394995</c:v>
                </c:pt>
                <c:pt idx="21455">
                  <c:v>12.7302158273381</c:v>
                </c:pt>
                <c:pt idx="21456">
                  <c:v>11.376724137930999</c:v>
                </c:pt>
                <c:pt idx="21457">
                  <c:v>17.286050156739801</c:v>
                </c:pt>
                <c:pt idx="21458">
                  <c:v>17.468451242829801</c:v>
                </c:pt>
                <c:pt idx="21459">
                  <c:v>16.033898305084701</c:v>
                </c:pt>
                <c:pt idx="21460">
                  <c:v>8.5697018533440694</c:v>
                </c:pt>
                <c:pt idx="21461">
                  <c:v>6.2614634146341404</c:v>
                </c:pt>
                <c:pt idx="21462">
                  <c:v>6.5703422053231897</c:v>
                </c:pt>
                <c:pt idx="21463">
                  <c:v>9.7083333333333304</c:v>
                </c:pt>
                <c:pt idx="21464">
                  <c:v>9.6290983606557301</c:v>
                </c:pt>
                <c:pt idx="21465">
                  <c:v>13.3403263403263</c:v>
                </c:pt>
                <c:pt idx="21466">
                  <c:v>8.9914163090128696</c:v>
                </c:pt>
                <c:pt idx="21467">
                  <c:v>13.5439330543933</c:v>
                </c:pt>
                <c:pt idx="21468">
                  <c:v>16.645224171539901</c:v>
                </c:pt>
                <c:pt idx="21469">
                  <c:v>20.376506024096301</c:v>
                </c:pt>
                <c:pt idx="21470">
                  <c:v>17.685337726523802</c:v>
                </c:pt>
                <c:pt idx="21471">
                  <c:v>16.9701492537313</c:v>
                </c:pt>
                <c:pt idx="21472">
                  <c:v>10.1970149253731</c:v>
                </c:pt>
                <c:pt idx="21473">
                  <c:v>13.596837944663999</c:v>
                </c:pt>
                <c:pt idx="21474">
                  <c:v>12.027504911591301</c:v>
                </c:pt>
                <c:pt idx="21475">
                  <c:v>13.4036363636363</c:v>
                </c:pt>
                <c:pt idx="21476">
                  <c:v>6.4391025641025603</c:v>
                </c:pt>
                <c:pt idx="21477">
                  <c:v>6.4915254237288096</c:v>
                </c:pt>
                <c:pt idx="21478">
                  <c:v>7.2240000000000002</c:v>
                </c:pt>
                <c:pt idx="21479">
                  <c:v>8.7789473684210506</c:v>
                </c:pt>
                <c:pt idx="21480">
                  <c:v>11.0486486486486</c:v>
                </c:pt>
                <c:pt idx="21481">
                  <c:v>11.1577726218097</c:v>
                </c:pt>
                <c:pt idx="21482">
                  <c:v>13.8811659192825</c:v>
                </c:pt>
                <c:pt idx="21483">
                  <c:v>14.365979381443299</c:v>
                </c:pt>
                <c:pt idx="21484">
                  <c:v>6.1184210526315699</c:v>
                </c:pt>
                <c:pt idx="21485">
                  <c:v>10.440397350993299</c:v>
                </c:pt>
                <c:pt idx="21486">
                  <c:v>7.8344827586206804</c:v>
                </c:pt>
                <c:pt idx="21487">
                  <c:v>12.100977198697001</c:v>
                </c:pt>
                <c:pt idx="21488">
                  <c:v>32.4</c:v>
                </c:pt>
                <c:pt idx="21489">
                  <c:v>34.0555555555555</c:v>
                </c:pt>
                <c:pt idx="21490">
                  <c:v>29.659090909090899</c:v>
                </c:pt>
                <c:pt idx="21491">
                  <c:v>58.5</c:v>
                </c:pt>
                <c:pt idx="21492">
                  <c:v>13.339622641509401</c:v>
                </c:pt>
                <c:pt idx="21493">
                  <c:v>21.919354838709602</c:v>
                </c:pt>
                <c:pt idx="21494">
                  <c:v>10.8536585365853</c:v>
                </c:pt>
                <c:pt idx="21495">
                  <c:v>24.9148936170212</c:v>
                </c:pt>
                <c:pt idx="21496">
                  <c:v>-5</c:v>
                </c:pt>
                <c:pt idx="21497">
                  <c:v>9.2473432518597196</c:v>
                </c:pt>
                <c:pt idx="21498">
                  <c:v>7.9346176298890798</c:v>
                </c:pt>
                <c:pt idx="21499">
                  <c:v>8.3002610966057393</c:v>
                </c:pt>
                <c:pt idx="21500">
                  <c:v>11.247243660418899</c:v>
                </c:pt>
                <c:pt idx="21501">
                  <c:v>13.7768206734534</c:v>
                </c:pt>
                <c:pt idx="21502">
                  <c:v>15.346968238691</c:v>
                </c:pt>
                <c:pt idx="21503">
                  <c:v>15.9876365727429</c:v>
                </c:pt>
                <c:pt idx="21504">
                  <c:v>13.0885416666666</c:v>
                </c:pt>
                <c:pt idx="21505">
                  <c:v>9.0771506038945002</c:v>
                </c:pt>
                <c:pt idx="21506">
                  <c:v>8.3303518187239103</c:v>
                </c:pt>
                <c:pt idx="21507">
                  <c:v>7.31111111111111</c:v>
                </c:pt>
                <c:pt idx="21508">
                  <c:v>11.9950671416826</c:v>
                </c:pt>
                <c:pt idx="21509">
                  <c:v>6.4649390243902403</c:v>
                </c:pt>
                <c:pt idx="21510">
                  <c:v>5.0396174863387904</c:v>
                </c:pt>
                <c:pt idx="21511">
                  <c:v>10.470446320868501</c:v>
                </c:pt>
                <c:pt idx="21512">
                  <c:v>9.8418604651162696</c:v>
                </c:pt>
                <c:pt idx="21513">
                  <c:v>7.4475431606905698</c:v>
                </c:pt>
                <c:pt idx="21514">
                  <c:v>9.2587244283995194</c:v>
                </c:pt>
                <c:pt idx="21515">
                  <c:v>10.3911980440097</c:v>
                </c:pt>
                <c:pt idx="21516">
                  <c:v>12.019122609673699</c:v>
                </c:pt>
                <c:pt idx="21517">
                  <c:v>7.5031914893616998</c:v>
                </c:pt>
                <c:pt idx="21518">
                  <c:v>6.2657952069716698</c:v>
                </c:pt>
                <c:pt idx="21519">
                  <c:v>4.0094339622641497</c:v>
                </c:pt>
                <c:pt idx="21520">
                  <c:v>8.8874680306905294</c:v>
                </c:pt>
                <c:pt idx="21521">
                  <c:v>10.172153174336501</c:v>
                </c:pt>
                <c:pt idx="21522">
                  <c:v>10.254355400696801</c:v>
                </c:pt>
                <c:pt idx="21523">
                  <c:v>11.326230591344499</c:v>
                </c:pt>
                <c:pt idx="21524">
                  <c:v>12.6585202544358</c:v>
                </c:pt>
                <c:pt idx="21525">
                  <c:v>14.768733850129101</c:v>
                </c:pt>
                <c:pt idx="21526">
                  <c:v>15.8219948111847</c:v>
                </c:pt>
                <c:pt idx="21527">
                  <c:v>17.307560432024601</c:v>
                </c:pt>
                <c:pt idx="21528">
                  <c:v>13.963540862042301</c:v>
                </c:pt>
                <c:pt idx="21529">
                  <c:v>9.88783741855414</c:v>
                </c:pt>
                <c:pt idx="21530">
                  <c:v>9.9277919243361197</c:v>
                </c:pt>
                <c:pt idx="21531">
                  <c:v>8.6080375782880996</c:v>
                </c:pt>
                <c:pt idx="21532">
                  <c:v>13.5191854594412</c:v>
                </c:pt>
                <c:pt idx="21533">
                  <c:v>8.7181756296800508</c:v>
                </c:pt>
                <c:pt idx="21534">
                  <c:v>8.2125813449023806</c:v>
                </c:pt>
                <c:pt idx="21535">
                  <c:v>7.7061197041022096</c:v>
                </c:pt>
                <c:pt idx="21536">
                  <c:v>9.0838905775075993</c:v>
                </c:pt>
                <c:pt idx="21537">
                  <c:v>11.332950631458001</c:v>
                </c:pt>
                <c:pt idx="21538">
                  <c:v>12.020892151326899</c:v>
                </c:pt>
                <c:pt idx="21539">
                  <c:v>13.4119878603945</c:v>
                </c:pt>
                <c:pt idx="21540">
                  <c:v>9.8308392973324601</c:v>
                </c:pt>
                <c:pt idx="21541">
                  <c:v>8.1035830618892497</c:v>
                </c:pt>
                <c:pt idx="21542">
                  <c:v>8.1497659906396205</c:v>
                </c:pt>
                <c:pt idx="21543">
                  <c:v>6.8391708363116503</c:v>
                </c:pt>
                <c:pt idx="21544">
                  <c:v>13.0225454545454</c:v>
                </c:pt>
                <c:pt idx="21545">
                  <c:v>9.4012096774193505</c:v>
                </c:pt>
                <c:pt idx="21546">
                  <c:v>6.57601713062098</c:v>
                </c:pt>
                <c:pt idx="21547">
                  <c:v>6.0260521042084099</c:v>
                </c:pt>
                <c:pt idx="21548">
                  <c:v>10.199999999999999</c:v>
                </c:pt>
                <c:pt idx="21549">
                  <c:v>9.9330783938814502</c:v>
                </c:pt>
                <c:pt idx="21550">
                  <c:v>8.9489051094890506</c:v>
                </c:pt>
                <c:pt idx="21551">
                  <c:v>13.8722986247544</c:v>
                </c:pt>
                <c:pt idx="21552">
                  <c:v>9.3245901639344204</c:v>
                </c:pt>
                <c:pt idx="21553">
                  <c:v>4.9229583975346598</c:v>
                </c:pt>
                <c:pt idx="21554">
                  <c:v>3.1021897810218899</c:v>
                </c:pt>
                <c:pt idx="21555">
                  <c:v>5.48458904109589</c:v>
                </c:pt>
                <c:pt idx="21556">
                  <c:v>10.863036303630301</c:v>
                </c:pt>
                <c:pt idx="21557">
                  <c:v>6.0346260387811599</c:v>
                </c:pt>
                <c:pt idx="21558">
                  <c:v>9.1738461538461493</c:v>
                </c:pt>
                <c:pt idx="21559">
                  <c:v>8.2277777777777708</c:v>
                </c:pt>
                <c:pt idx="21560">
                  <c:v>9.0043352601155995</c:v>
                </c:pt>
                <c:pt idx="21561">
                  <c:v>9</c:v>
                </c:pt>
                <c:pt idx="21562">
                  <c:v>9.9400798934753603</c:v>
                </c:pt>
                <c:pt idx="21563">
                  <c:v>12.2614173228346</c:v>
                </c:pt>
                <c:pt idx="21564">
                  <c:v>6.8585714285714197</c:v>
                </c:pt>
                <c:pt idx="21565">
                  <c:v>4.9410994764397902</c:v>
                </c:pt>
                <c:pt idx="21566">
                  <c:v>4.46863468634686</c:v>
                </c:pt>
                <c:pt idx="21567">
                  <c:v>3.7447154471544701</c:v>
                </c:pt>
                <c:pt idx="21568">
                  <c:v>9.2366288492706605</c:v>
                </c:pt>
                <c:pt idx="21569">
                  <c:v>6.8720073664825003</c:v>
                </c:pt>
                <c:pt idx="21570">
                  <c:v>6.8731268731268704</c:v>
                </c:pt>
                <c:pt idx="21571">
                  <c:v>8.50437062937063</c:v>
                </c:pt>
                <c:pt idx="21572">
                  <c:v>9.7275362318840504</c:v>
                </c:pt>
                <c:pt idx="21573">
                  <c:v>10.113482056256</c:v>
                </c:pt>
                <c:pt idx="21574">
                  <c:v>10.5518207282913</c:v>
                </c:pt>
                <c:pt idx="21575">
                  <c:v>11.0055617352614</c:v>
                </c:pt>
                <c:pt idx="21576">
                  <c:v>8.2071713147410303</c:v>
                </c:pt>
                <c:pt idx="21577">
                  <c:v>5.5880733944954102</c:v>
                </c:pt>
                <c:pt idx="21578">
                  <c:v>7.05022321428571</c:v>
                </c:pt>
                <c:pt idx="21579">
                  <c:v>5.6073194856577597</c:v>
                </c:pt>
                <c:pt idx="21580">
                  <c:v>12.2378774016468</c:v>
                </c:pt>
                <c:pt idx="21581">
                  <c:v>9.3226035502958506</c:v>
                </c:pt>
                <c:pt idx="21582">
                  <c:v>12.3986591026302</c:v>
                </c:pt>
                <c:pt idx="21583">
                  <c:v>11.987668683108399</c:v>
                </c:pt>
                <c:pt idx="21584">
                  <c:v>15.200337919381999</c:v>
                </c:pt>
                <c:pt idx="21585">
                  <c:v>15.305347091932401</c:v>
                </c:pt>
                <c:pt idx="21586">
                  <c:v>16.5453359425962</c:v>
                </c:pt>
                <c:pt idx="21587">
                  <c:v>16.760942760942701</c:v>
                </c:pt>
                <c:pt idx="21588">
                  <c:v>13.734822051639901</c:v>
                </c:pt>
                <c:pt idx="21589">
                  <c:v>9.8931757359500399</c:v>
                </c:pt>
                <c:pt idx="21590">
                  <c:v>11.231645905115199</c:v>
                </c:pt>
                <c:pt idx="21591">
                  <c:v>10.451142928912301</c:v>
                </c:pt>
                <c:pt idx="21592">
                  <c:v>12.1814437984496</c:v>
                </c:pt>
                <c:pt idx="21593">
                  <c:v>159.85714285714201</c:v>
                </c:pt>
                <c:pt idx="21594">
                  <c:v>40.25</c:v>
                </c:pt>
                <c:pt idx="21595">
                  <c:v>20.368421052631501</c:v>
                </c:pt>
                <c:pt idx="21596">
                  <c:v>-5</c:v>
                </c:pt>
                <c:pt idx="21597">
                  <c:v>61</c:v>
                </c:pt>
                <c:pt idx="21598">
                  <c:v>9.2971372161895296</c:v>
                </c:pt>
                <c:pt idx="21599">
                  <c:v>9.5014132278123196</c:v>
                </c:pt>
                <c:pt idx="21600">
                  <c:v>9.1248710010319893</c:v>
                </c:pt>
                <c:pt idx="21601">
                  <c:v>10.6799276672694</c:v>
                </c:pt>
                <c:pt idx="21602">
                  <c:v>11.6083382266588</c:v>
                </c:pt>
                <c:pt idx="21603">
                  <c:v>15.031681144608999</c:v>
                </c:pt>
                <c:pt idx="21604">
                  <c:v>13.035356904603001</c:v>
                </c:pt>
                <c:pt idx="21605">
                  <c:v>10.192609182530701</c:v>
                </c:pt>
                <c:pt idx="21606">
                  <c:v>9.1686855091969495</c:v>
                </c:pt>
                <c:pt idx="21607">
                  <c:v>6.86488169364881</c:v>
                </c:pt>
                <c:pt idx="21608">
                  <c:v>7.9154535274356101</c:v>
                </c:pt>
                <c:pt idx="21609">
                  <c:v>11.5157952069716</c:v>
                </c:pt>
                <c:pt idx="21610">
                  <c:v>7.9259911894273101</c:v>
                </c:pt>
                <c:pt idx="21611">
                  <c:v>5.0565134099616804</c:v>
                </c:pt>
                <c:pt idx="21612">
                  <c:v>9.0759275237273496</c:v>
                </c:pt>
                <c:pt idx="21613">
                  <c:v>9.6125654450261706</c:v>
                </c:pt>
                <c:pt idx="21614">
                  <c:v>7.8278688524590097</c:v>
                </c:pt>
                <c:pt idx="21615">
                  <c:v>10.2735613010842</c:v>
                </c:pt>
                <c:pt idx="21616">
                  <c:v>12.8367139959432</c:v>
                </c:pt>
                <c:pt idx="21617">
                  <c:v>10.1717259323503</c:v>
                </c:pt>
                <c:pt idx="21618">
                  <c:v>8.27759472817133</c:v>
                </c:pt>
                <c:pt idx="21619">
                  <c:v>5.6589958158995799</c:v>
                </c:pt>
                <c:pt idx="21620">
                  <c:v>3.9511465603190401</c:v>
                </c:pt>
                <c:pt idx="21621">
                  <c:v>10.65</c:v>
                </c:pt>
                <c:pt idx="21622">
                  <c:v>8.4536878216123501</c:v>
                </c:pt>
                <c:pt idx="21623">
                  <c:v>10.3727699530516</c:v>
                </c:pt>
                <c:pt idx="21624">
                  <c:v>8.6076271186440607</c:v>
                </c:pt>
                <c:pt idx="21625">
                  <c:v>10.4973262032085</c:v>
                </c:pt>
                <c:pt idx="21626">
                  <c:v>10.2158620689655</c:v>
                </c:pt>
                <c:pt idx="21627">
                  <c:v>12.700940860215001</c:v>
                </c:pt>
                <c:pt idx="21628">
                  <c:v>15.977086743044101</c:v>
                </c:pt>
                <c:pt idx="21629">
                  <c:v>10.650704225352101</c:v>
                </c:pt>
                <c:pt idx="21630">
                  <c:v>7.8784829721362204</c:v>
                </c:pt>
                <c:pt idx="21631">
                  <c:v>10.1659646166807</c:v>
                </c:pt>
                <c:pt idx="21632">
                  <c:v>8.7318295739348297</c:v>
                </c:pt>
                <c:pt idx="21633">
                  <c:v>14.6028823058446</c:v>
                </c:pt>
                <c:pt idx="21634">
                  <c:v>7.06550022431583</c:v>
                </c:pt>
                <c:pt idx="21635">
                  <c:v>6.5670053217223003</c:v>
                </c:pt>
                <c:pt idx="21636">
                  <c:v>7.4734320557491198</c:v>
                </c:pt>
                <c:pt idx="21637">
                  <c:v>9.7142210144927503</c:v>
                </c:pt>
                <c:pt idx="21638">
                  <c:v>11.641181581233701</c:v>
                </c:pt>
                <c:pt idx="21639">
                  <c:v>15.301097114993899</c:v>
                </c:pt>
                <c:pt idx="21640">
                  <c:v>13.5768101761252</c:v>
                </c:pt>
                <c:pt idx="21641">
                  <c:v>10.8614431164231</c:v>
                </c:pt>
                <c:pt idx="21642">
                  <c:v>7.2310872261264896</c:v>
                </c:pt>
                <c:pt idx="21643">
                  <c:v>7.9134709931170102</c:v>
                </c:pt>
                <c:pt idx="21644">
                  <c:v>6.4352066883418404</c:v>
                </c:pt>
                <c:pt idx="21645">
                  <c:v>9.6166587789872207</c:v>
                </c:pt>
                <c:pt idx="21646">
                  <c:v>8.3480597014925308</c:v>
                </c:pt>
                <c:pt idx="21647">
                  <c:v>8.0689655172413701</c:v>
                </c:pt>
                <c:pt idx="21648">
                  <c:v>10.387601390498199</c:v>
                </c:pt>
                <c:pt idx="21649">
                  <c:v>10.4834988785645</c:v>
                </c:pt>
                <c:pt idx="21650">
                  <c:v>11.015049140049101</c:v>
                </c:pt>
                <c:pt idx="21651">
                  <c:v>15.4555984555984</c:v>
                </c:pt>
                <c:pt idx="21652">
                  <c:v>15.3861578266494</c:v>
                </c:pt>
                <c:pt idx="21653">
                  <c:v>12.475473969304799</c:v>
                </c:pt>
                <c:pt idx="21654">
                  <c:v>10.079743354720399</c:v>
                </c:pt>
                <c:pt idx="21655">
                  <c:v>8.7030411449016096</c:v>
                </c:pt>
                <c:pt idx="21656">
                  <c:v>7.5715709066755199</c:v>
                </c:pt>
                <c:pt idx="21657">
                  <c:v>11.6747279322853</c:v>
                </c:pt>
                <c:pt idx="21658">
                  <c:v>6.5949367088607502</c:v>
                </c:pt>
                <c:pt idx="21659">
                  <c:v>7.4726027397260202</c:v>
                </c:pt>
                <c:pt idx="21660">
                  <c:v>20.701863354037201</c:v>
                </c:pt>
                <c:pt idx="21661">
                  <c:v>21.124183006535901</c:v>
                </c:pt>
                <c:pt idx="21662">
                  <c:v>15.5723270440251</c:v>
                </c:pt>
                <c:pt idx="21663">
                  <c:v>28.858490566037698</c:v>
                </c:pt>
                <c:pt idx="21664">
                  <c:v>12.452830188679201</c:v>
                </c:pt>
                <c:pt idx="21665">
                  <c:v>20.066037735849001</c:v>
                </c:pt>
                <c:pt idx="21666">
                  <c:v>1.8076923076922999</c:v>
                </c:pt>
                <c:pt idx="21667">
                  <c:v>7.7428571428571402</c:v>
                </c:pt>
                <c:pt idx="21668">
                  <c:v>10.5277777777777</c:v>
                </c:pt>
                <c:pt idx="21669">
                  <c:v>10.2546583850931</c:v>
                </c:pt>
                <c:pt idx="21670">
                  <c:v>5.9230769230769198</c:v>
                </c:pt>
                <c:pt idx="21671">
                  <c:v>6.3620689655172402</c:v>
                </c:pt>
                <c:pt idx="21672">
                  <c:v>7.8793103448275801</c:v>
                </c:pt>
                <c:pt idx="21673">
                  <c:v>10.2573812580231</c:v>
                </c:pt>
                <c:pt idx="21674">
                  <c:v>9.3015364916773304</c:v>
                </c:pt>
                <c:pt idx="21675">
                  <c:v>15.2889935256032</c:v>
                </c:pt>
                <c:pt idx="21676">
                  <c:v>16.255116959064299</c:v>
                </c:pt>
                <c:pt idx="21677">
                  <c:v>10.580246913580201</c:v>
                </c:pt>
                <c:pt idx="21678">
                  <c:v>8.2051948051948003</c:v>
                </c:pt>
                <c:pt idx="21679">
                  <c:v>7.8969521044992703</c:v>
                </c:pt>
                <c:pt idx="21680">
                  <c:v>6.6540616246498603</c:v>
                </c:pt>
                <c:pt idx="21681">
                  <c:v>11.0683526999316</c:v>
                </c:pt>
                <c:pt idx="21682">
                  <c:v>7.5260545905707197</c:v>
                </c:pt>
                <c:pt idx="21683">
                  <c:v>9.9271402550090997</c:v>
                </c:pt>
                <c:pt idx="21684">
                  <c:v>9.6006467259498791</c:v>
                </c:pt>
                <c:pt idx="21685">
                  <c:v>10.793806646525599</c:v>
                </c:pt>
                <c:pt idx="21686">
                  <c:v>13.0595514307811</c:v>
                </c:pt>
                <c:pt idx="21687">
                  <c:v>15.342962962962901</c:v>
                </c:pt>
                <c:pt idx="21688">
                  <c:v>19.9462081128747</c:v>
                </c:pt>
                <c:pt idx="21689">
                  <c:v>13.190476190476099</c:v>
                </c:pt>
                <c:pt idx="21690">
                  <c:v>10.7025411061285</c:v>
                </c:pt>
                <c:pt idx="21691">
                  <c:v>11.1503040834057</c:v>
                </c:pt>
                <c:pt idx="21692">
                  <c:v>7.7404844290657397</c:v>
                </c:pt>
                <c:pt idx="21693">
                  <c:v>11.2888283378746</c:v>
                </c:pt>
                <c:pt idx="21694">
                  <c:v>7.4638447971781297</c:v>
                </c:pt>
                <c:pt idx="21695">
                  <c:v>10.9139194139194</c:v>
                </c:pt>
                <c:pt idx="21696">
                  <c:v>10.667692307692301</c:v>
                </c:pt>
                <c:pt idx="21697">
                  <c:v>7.7575277337559401</c:v>
                </c:pt>
                <c:pt idx="21698">
                  <c:v>10.7310789049919</c:v>
                </c:pt>
                <c:pt idx="21699">
                  <c:v>13.7886178861788</c:v>
                </c:pt>
                <c:pt idx="21700">
                  <c:v>14.854304635761499</c:v>
                </c:pt>
                <c:pt idx="21701">
                  <c:v>9.3568345323740996</c:v>
                </c:pt>
                <c:pt idx="21702">
                  <c:v>4.6559888579387101</c:v>
                </c:pt>
                <c:pt idx="21703">
                  <c:v>3.9903069466882002</c:v>
                </c:pt>
                <c:pt idx="21704">
                  <c:v>3.67434715821812</c:v>
                </c:pt>
                <c:pt idx="21705">
                  <c:v>10.6170839469808</c:v>
                </c:pt>
                <c:pt idx="21706">
                  <c:v>8.4542372881355892</c:v>
                </c:pt>
                <c:pt idx="21707">
                  <c:v>9.9514018691588699</c:v>
                </c:pt>
                <c:pt idx="21708">
                  <c:v>7.9297658862876199</c:v>
                </c:pt>
                <c:pt idx="21709">
                  <c:v>8.0621931260229101</c:v>
                </c:pt>
                <c:pt idx="21710">
                  <c:v>13.9026425591098</c:v>
                </c:pt>
                <c:pt idx="21711">
                  <c:v>9.7331670822942602</c:v>
                </c:pt>
                <c:pt idx="21712">
                  <c:v>12.090909090908999</c:v>
                </c:pt>
                <c:pt idx="21713">
                  <c:v>11.093582887700499</c:v>
                </c:pt>
                <c:pt idx="21714">
                  <c:v>5.1393643031784801</c:v>
                </c:pt>
                <c:pt idx="21715">
                  <c:v>7.4531680440771302</c:v>
                </c:pt>
                <c:pt idx="21716">
                  <c:v>4.5187667560321696</c:v>
                </c:pt>
                <c:pt idx="21717">
                  <c:v>11.5072655217965</c:v>
                </c:pt>
                <c:pt idx="21718">
                  <c:v>14.4778706282884</c:v>
                </c:pt>
                <c:pt idx="21719">
                  <c:v>12.8637137989778</c:v>
                </c:pt>
                <c:pt idx="21720">
                  <c:v>14.733663672963701</c:v>
                </c:pt>
                <c:pt idx="21721">
                  <c:v>15.908685968819499</c:v>
                </c:pt>
                <c:pt idx="21722">
                  <c:v>18.001845585973498</c:v>
                </c:pt>
                <c:pt idx="21723">
                  <c:v>22.9817813765182</c:v>
                </c:pt>
                <c:pt idx="21724">
                  <c:v>19.668594760122399</c:v>
                </c:pt>
                <c:pt idx="21725">
                  <c:v>16.884121515815799</c:v>
                </c:pt>
                <c:pt idx="21726">
                  <c:v>12.6448339483394</c:v>
                </c:pt>
                <c:pt idx="21727">
                  <c:v>11.817699115044199</c:v>
                </c:pt>
                <c:pt idx="21728">
                  <c:v>10.671675922901001</c:v>
                </c:pt>
                <c:pt idx="21729">
                  <c:v>18.173979748389002</c:v>
                </c:pt>
                <c:pt idx="21730">
                  <c:v>7.7716606498194896</c:v>
                </c:pt>
                <c:pt idx="21731">
                  <c:v>11.3391066545123</c:v>
                </c:pt>
                <c:pt idx="21732">
                  <c:v>10.1102819237147</c:v>
                </c:pt>
                <c:pt idx="21733">
                  <c:v>13.2460732984293</c:v>
                </c:pt>
                <c:pt idx="21734">
                  <c:v>11.446683459277899</c:v>
                </c:pt>
                <c:pt idx="21735">
                  <c:v>17.823029366305999</c:v>
                </c:pt>
                <c:pt idx="21736">
                  <c:v>15.8045178105994</c:v>
                </c:pt>
                <c:pt idx="21737">
                  <c:v>13.943561208267001</c:v>
                </c:pt>
                <c:pt idx="21738">
                  <c:v>7.8590342679127696</c:v>
                </c:pt>
                <c:pt idx="21739">
                  <c:v>6.2953549517966696</c:v>
                </c:pt>
                <c:pt idx="21740">
                  <c:v>6.7384076990376203</c:v>
                </c:pt>
                <c:pt idx="21741">
                  <c:v>9.1767357980162299</c:v>
                </c:pt>
                <c:pt idx="21742">
                  <c:v>9.4615384615384599</c:v>
                </c:pt>
                <c:pt idx="21743">
                  <c:v>11.158699808795401</c:v>
                </c:pt>
                <c:pt idx="21744">
                  <c:v>10.998275862068899</c:v>
                </c:pt>
                <c:pt idx="21745">
                  <c:v>11.2982758620689</c:v>
                </c:pt>
                <c:pt idx="21746">
                  <c:v>14.8401420959147</c:v>
                </c:pt>
                <c:pt idx="21747">
                  <c:v>12.6096</c:v>
                </c:pt>
                <c:pt idx="21748">
                  <c:v>16.593984962406001</c:v>
                </c:pt>
                <c:pt idx="21749">
                  <c:v>11.320945945945899</c:v>
                </c:pt>
                <c:pt idx="21750">
                  <c:v>7.8513731825524999</c:v>
                </c:pt>
                <c:pt idx="21751">
                  <c:v>8.2652329749103899</c:v>
                </c:pt>
                <c:pt idx="21752">
                  <c:v>4.4683760683760596</c:v>
                </c:pt>
                <c:pt idx="21753">
                  <c:v>12.752864157119401</c:v>
                </c:pt>
                <c:pt idx="21754">
                  <c:v>9.0338235294117606</c:v>
                </c:pt>
                <c:pt idx="21755">
                  <c:v>8.6088957055214692</c:v>
                </c:pt>
                <c:pt idx="21756">
                  <c:v>12.9521800281293</c:v>
                </c:pt>
                <c:pt idx="21757">
                  <c:v>7.56975036710719</c:v>
                </c:pt>
                <c:pt idx="21758">
                  <c:v>9.3619972260748892</c:v>
                </c:pt>
                <c:pt idx="21759">
                  <c:v>16.869627507163301</c:v>
                </c:pt>
                <c:pt idx="21760">
                  <c:v>17.810924369747799</c:v>
                </c:pt>
                <c:pt idx="21761">
                  <c:v>14.229254571026701</c:v>
                </c:pt>
                <c:pt idx="21762">
                  <c:v>9.3187830687830608</c:v>
                </c:pt>
                <c:pt idx="21763">
                  <c:v>10.0835866261398</c:v>
                </c:pt>
                <c:pt idx="21764">
                  <c:v>7.3404864091559299</c:v>
                </c:pt>
                <c:pt idx="21765">
                  <c:v>11.675250357653701</c:v>
                </c:pt>
                <c:pt idx="21766">
                  <c:v>9.2912154031287599</c:v>
                </c:pt>
                <c:pt idx="21767">
                  <c:v>8.5855354659248899</c:v>
                </c:pt>
                <c:pt idx="21768">
                  <c:v>7.8686327077747897</c:v>
                </c:pt>
                <c:pt idx="21769">
                  <c:v>8.3685714285714194</c:v>
                </c:pt>
                <c:pt idx="21770">
                  <c:v>9.8711911357340707</c:v>
                </c:pt>
                <c:pt idx="21771">
                  <c:v>12.895652173913</c:v>
                </c:pt>
                <c:pt idx="21772">
                  <c:v>17.4257975034674</c:v>
                </c:pt>
                <c:pt idx="21773">
                  <c:v>12.036257309941499</c:v>
                </c:pt>
                <c:pt idx="21774">
                  <c:v>6.3709327548806902</c:v>
                </c:pt>
                <c:pt idx="21775">
                  <c:v>7.1075418994413404</c:v>
                </c:pt>
                <c:pt idx="21776">
                  <c:v>4.4390862944162404</c:v>
                </c:pt>
                <c:pt idx="21777">
                  <c:v>12.523923444976001</c:v>
                </c:pt>
                <c:pt idx="21778">
                  <c:v>6.9240331491712697</c:v>
                </c:pt>
                <c:pt idx="21779">
                  <c:v>8.6064610866372906</c:v>
                </c:pt>
                <c:pt idx="21780">
                  <c:v>5.99738562091503</c:v>
                </c:pt>
                <c:pt idx="21781">
                  <c:v>9.9268292682926802</c:v>
                </c:pt>
                <c:pt idx="21782">
                  <c:v>11.0428015564202</c:v>
                </c:pt>
                <c:pt idx="21783">
                  <c:v>11.4053075995174</c:v>
                </c:pt>
                <c:pt idx="21784">
                  <c:v>11.0259146341463</c:v>
                </c:pt>
                <c:pt idx="21785">
                  <c:v>8.48435171385991</c:v>
                </c:pt>
                <c:pt idx="21786">
                  <c:v>5.1505065123010096</c:v>
                </c:pt>
                <c:pt idx="21787">
                  <c:v>6.5379426644182104</c:v>
                </c:pt>
                <c:pt idx="21788">
                  <c:v>4.1247974068071303</c:v>
                </c:pt>
                <c:pt idx="21789">
                  <c:v>10.952380952380899</c:v>
                </c:pt>
                <c:pt idx="21790">
                  <c:v>5.75</c:v>
                </c:pt>
                <c:pt idx="21791">
                  <c:v>0.7</c:v>
                </c:pt>
                <c:pt idx="21792">
                  <c:v>5.4838709677419297</c:v>
                </c:pt>
                <c:pt idx="21793">
                  <c:v>1.9</c:v>
                </c:pt>
                <c:pt idx="21794">
                  <c:v>14.193548387096699</c:v>
                </c:pt>
                <c:pt idx="21795">
                  <c:v>1.2333333333333301</c:v>
                </c:pt>
                <c:pt idx="21796">
                  <c:v>3.5161290322580601</c:v>
                </c:pt>
                <c:pt idx="21797">
                  <c:v>7.5975659229208903</c:v>
                </c:pt>
                <c:pt idx="21798">
                  <c:v>9.1346655082536898</c:v>
                </c:pt>
                <c:pt idx="21799">
                  <c:v>8.3790724415484803</c:v>
                </c:pt>
                <c:pt idx="21800">
                  <c:v>11.952032520325201</c:v>
                </c:pt>
                <c:pt idx="21801">
                  <c:v>12.5283514832895</c:v>
                </c:pt>
                <c:pt idx="21802">
                  <c:v>14.786165730337</c:v>
                </c:pt>
                <c:pt idx="21803">
                  <c:v>13.360923199363301</c:v>
                </c:pt>
                <c:pt idx="21804">
                  <c:v>12.733924611973301</c:v>
                </c:pt>
                <c:pt idx="21805">
                  <c:v>8.4363199450737998</c:v>
                </c:pt>
                <c:pt idx="21806">
                  <c:v>7.4101832993889998</c:v>
                </c:pt>
                <c:pt idx="21807">
                  <c:v>6.5449346405228699</c:v>
                </c:pt>
                <c:pt idx="21808">
                  <c:v>9.8681912681912607</c:v>
                </c:pt>
                <c:pt idx="21809">
                  <c:v>8.0742206828302798</c:v>
                </c:pt>
                <c:pt idx="21810">
                  <c:v>7.0670241286863202</c:v>
                </c:pt>
                <c:pt idx="21811">
                  <c:v>8.7122891566265004</c:v>
                </c:pt>
                <c:pt idx="21812">
                  <c:v>11.692797648211601</c:v>
                </c:pt>
                <c:pt idx="21813">
                  <c:v>12.735947094945599</c:v>
                </c:pt>
                <c:pt idx="21814">
                  <c:v>17.108735213830698</c:v>
                </c:pt>
                <c:pt idx="21815">
                  <c:v>14.182682154170999</c:v>
                </c:pt>
                <c:pt idx="21816">
                  <c:v>9.9359099804305195</c:v>
                </c:pt>
                <c:pt idx="21817">
                  <c:v>8.1400090620752099</c:v>
                </c:pt>
                <c:pt idx="21818">
                  <c:v>7.6813186813186798</c:v>
                </c:pt>
                <c:pt idx="21819">
                  <c:v>7.4250639386189201</c:v>
                </c:pt>
                <c:pt idx="21820">
                  <c:v>10.882383690538401</c:v>
                </c:pt>
                <c:pt idx="21821">
                  <c:v>7.6762820512820502</c:v>
                </c:pt>
                <c:pt idx="21822">
                  <c:v>10.8466898954703</c:v>
                </c:pt>
                <c:pt idx="21823">
                  <c:v>10.048929663608501</c:v>
                </c:pt>
                <c:pt idx="21824">
                  <c:v>6.65</c:v>
                </c:pt>
                <c:pt idx="21825">
                  <c:v>7.8387096774193497</c:v>
                </c:pt>
                <c:pt idx="21826">
                  <c:v>6.87786259541984</c:v>
                </c:pt>
                <c:pt idx="21827">
                  <c:v>9.0901639344262293</c:v>
                </c:pt>
                <c:pt idx="21828">
                  <c:v>9.3834586466165408</c:v>
                </c:pt>
                <c:pt idx="21829">
                  <c:v>11.2682926829268</c:v>
                </c:pt>
                <c:pt idx="21830">
                  <c:v>10.9166666666666</c:v>
                </c:pt>
                <c:pt idx="21831">
                  <c:v>0.45454545454545398</c:v>
                </c:pt>
                <c:pt idx="21832">
                  <c:v>13.4230769230769</c:v>
                </c:pt>
                <c:pt idx="21833">
                  <c:v>5.1666666666666599</c:v>
                </c:pt>
                <c:pt idx="21834">
                  <c:v>-1.23529411764705</c:v>
                </c:pt>
                <c:pt idx="21835">
                  <c:v>3.2209302325581302</c:v>
                </c:pt>
                <c:pt idx="21836">
                  <c:v>6.2906976744185998</c:v>
                </c:pt>
                <c:pt idx="21837">
                  <c:v>5.5909090909090899</c:v>
                </c:pt>
                <c:pt idx="21838">
                  <c:v>4.5287356321839001</c:v>
                </c:pt>
                <c:pt idx="21839">
                  <c:v>-0.79310344827586199</c:v>
                </c:pt>
                <c:pt idx="21840">
                  <c:v>5.4905660377358396</c:v>
                </c:pt>
                <c:pt idx="21841">
                  <c:v>-5</c:v>
                </c:pt>
                <c:pt idx="21842">
                  <c:v>4.8387096774193498E-2</c:v>
                </c:pt>
                <c:pt idx="21843">
                  <c:v>7.68965517241379</c:v>
                </c:pt>
                <c:pt idx="21844">
                  <c:v>10.5483870967741</c:v>
                </c:pt>
                <c:pt idx="21845">
                  <c:v>8.6666666666666607</c:v>
                </c:pt>
                <c:pt idx="21846">
                  <c:v>4.3806451612903201</c:v>
                </c:pt>
                <c:pt idx="21847">
                  <c:v>11.3160919540229</c:v>
                </c:pt>
                <c:pt idx="21848">
                  <c:v>9.1358695652173907</c:v>
                </c:pt>
                <c:pt idx="21849">
                  <c:v>8.3771428571428501</c:v>
                </c:pt>
                <c:pt idx="21850">
                  <c:v>1.31451612903225</c:v>
                </c:pt>
                <c:pt idx="21851">
                  <c:v>4.5806451612903203</c:v>
                </c:pt>
                <c:pt idx="21852">
                  <c:v>5.8289473684210504</c:v>
                </c:pt>
                <c:pt idx="21853">
                  <c:v>4.38709677419354</c:v>
                </c:pt>
                <c:pt idx="21854">
                  <c:v>22.851428571428499</c:v>
                </c:pt>
                <c:pt idx="21855">
                  <c:v>23.736196319018401</c:v>
                </c:pt>
                <c:pt idx="21856">
                  <c:v>19.451690821256001</c:v>
                </c:pt>
                <c:pt idx="21857">
                  <c:v>13.7447916666666</c:v>
                </c:pt>
                <c:pt idx="21858">
                  <c:v>22.343832020997301</c:v>
                </c:pt>
                <c:pt idx="21859">
                  <c:v>26.4876957494407</c:v>
                </c:pt>
                <c:pt idx="21860">
                  <c:v>22.870669745958399</c:v>
                </c:pt>
                <c:pt idx="21861">
                  <c:v>17.388059701492502</c:v>
                </c:pt>
                <c:pt idx="21862">
                  <c:v>18.883928571428498</c:v>
                </c:pt>
                <c:pt idx="21863">
                  <c:v>15.0350877192982</c:v>
                </c:pt>
                <c:pt idx="21864">
                  <c:v>17.379421221864899</c:v>
                </c:pt>
                <c:pt idx="21865">
                  <c:v>24.2830188679245</c:v>
                </c:pt>
                <c:pt idx="21866">
                  <c:v>8.8394833948339393</c:v>
                </c:pt>
                <c:pt idx="21867">
                  <c:v>7.7768130745658803</c:v>
                </c:pt>
                <c:pt idx="21868">
                  <c:v>8.6073102155576304</c:v>
                </c:pt>
                <c:pt idx="21869">
                  <c:v>10.3087019931939</c:v>
                </c:pt>
                <c:pt idx="21870">
                  <c:v>13.7898305084745</c:v>
                </c:pt>
                <c:pt idx="21871">
                  <c:v>17.224704890387802</c:v>
                </c:pt>
                <c:pt idx="21872">
                  <c:v>17.962180746561799</c:v>
                </c:pt>
                <c:pt idx="21873">
                  <c:v>11.956250000000001</c:v>
                </c:pt>
                <c:pt idx="21874">
                  <c:v>8.3296066252587995</c:v>
                </c:pt>
                <c:pt idx="21875">
                  <c:v>7.24280230326295</c:v>
                </c:pt>
                <c:pt idx="21876">
                  <c:v>7.0878252788104001</c:v>
                </c:pt>
                <c:pt idx="21877">
                  <c:v>10.9514423076923</c:v>
                </c:pt>
                <c:pt idx="21878">
                  <c:v>6.5744837758112098</c:v>
                </c:pt>
                <c:pt idx="21879">
                  <c:v>8.1865912762520097</c:v>
                </c:pt>
                <c:pt idx="21880">
                  <c:v>9.8013148283418499</c:v>
                </c:pt>
                <c:pt idx="21881">
                  <c:v>12.2611764705882</c:v>
                </c:pt>
                <c:pt idx="21882">
                  <c:v>14.479910714285699</c:v>
                </c:pt>
                <c:pt idx="21883">
                  <c:v>18.2090517241379</c:v>
                </c:pt>
                <c:pt idx="21884">
                  <c:v>17.3261840929401</c:v>
                </c:pt>
                <c:pt idx="21885">
                  <c:v>12.3130016051364</c:v>
                </c:pt>
                <c:pt idx="21886">
                  <c:v>8.3521026372059808</c:v>
                </c:pt>
                <c:pt idx="21887">
                  <c:v>7.5529010238907803</c:v>
                </c:pt>
                <c:pt idx="21888">
                  <c:v>7.0542071197410996</c:v>
                </c:pt>
                <c:pt idx="21889">
                  <c:v>10.0948844884488</c:v>
                </c:pt>
                <c:pt idx="21890">
                  <c:v>8.2514011208967109</c:v>
                </c:pt>
                <c:pt idx="21891">
                  <c:v>8.7197563098346293</c:v>
                </c:pt>
                <c:pt idx="21892">
                  <c:v>9.2254066615027099</c:v>
                </c:pt>
                <c:pt idx="21893">
                  <c:v>12.331002331002299</c:v>
                </c:pt>
                <c:pt idx="21894">
                  <c:v>12.6351550960118</c:v>
                </c:pt>
                <c:pt idx="21895">
                  <c:v>16.3140770252324</c:v>
                </c:pt>
                <c:pt idx="21896">
                  <c:v>16.7539742619227</c:v>
                </c:pt>
                <c:pt idx="21897">
                  <c:v>11.9819944598337</c:v>
                </c:pt>
                <c:pt idx="21898">
                  <c:v>9.5309793471019297</c:v>
                </c:pt>
                <c:pt idx="21899">
                  <c:v>10.0525059665871</c:v>
                </c:pt>
                <c:pt idx="21900">
                  <c:v>7.3629976580796201</c:v>
                </c:pt>
                <c:pt idx="21901">
                  <c:v>12.516923076923</c:v>
                </c:pt>
                <c:pt idx="21902">
                  <c:v>8.92412419060269</c:v>
                </c:pt>
                <c:pt idx="21903">
                  <c:v>10.555535746122301</c:v>
                </c:pt>
                <c:pt idx="21904">
                  <c:v>11.0517658442186</c:v>
                </c:pt>
                <c:pt idx="21905">
                  <c:v>14.2313161636909</c:v>
                </c:pt>
                <c:pt idx="21906">
                  <c:v>15.9563180169286</c:v>
                </c:pt>
                <c:pt idx="21907">
                  <c:v>19.3831247476786</c:v>
                </c:pt>
                <c:pt idx="21908">
                  <c:v>16.222168905949999</c:v>
                </c:pt>
                <c:pt idx="21909">
                  <c:v>14.5661139149242</c:v>
                </c:pt>
                <c:pt idx="21910">
                  <c:v>9.5240785199830498</c:v>
                </c:pt>
                <c:pt idx="21911">
                  <c:v>10.115615615615599</c:v>
                </c:pt>
                <c:pt idx="21912">
                  <c:v>9.1271779840416798</c:v>
                </c:pt>
                <c:pt idx="21913">
                  <c:v>12.563992752429501</c:v>
                </c:pt>
                <c:pt idx="21914">
                  <c:v>12.651199999999999</c:v>
                </c:pt>
                <c:pt idx="21915">
                  <c:v>11.023008849557501</c:v>
                </c:pt>
                <c:pt idx="21916">
                  <c:v>11.594294770206</c:v>
                </c:pt>
                <c:pt idx="21917">
                  <c:v>15.698606271777001</c:v>
                </c:pt>
                <c:pt idx="21918">
                  <c:v>17.6866883116883</c:v>
                </c:pt>
                <c:pt idx="21919">
                  <c:v>18.421994884910401</c:v>
                </c:pt>
                <c:pt idx="21920">
                  <c:v>18.641791044776099</c:v>
                </c:pt>
                <c:pt idx="21921">
                  <c:v>15.394230769230701</c:v>
                </c:pt>
                <c:pt idx="21922">
                  <c:v>13.755364806866901</c:v>
                </c:pt>
                <c:pt idx="21923">
                  <c:v>10.115384615384601</c:v>
                </c:pt>
                <c:pt idx="21924">
                  <c:v>8.8369747899159599</c:v>
                </c:pt>
                <c:pt idx="21925">
                  <c:v>15.5241809672386</c:v>
                </c:pt>
                <c:pt idx="21926">
                  <c:v>6.4952153110047801</c:v>
                </c:pt>
                <c:pt idx="21927">
                  <c:v>6.76251604621309</c:v>
                </c:pt>
                <c:pt idx="21928">
                  <c:v>8.8383500557413601</c:v>
                </c:pt>
                <c:pt idx="21929">
                  <c:v>13.6084337349397</c:v>
                </c:pt>
                <c:pt idx="21930">
                  <c:v>11.108452950558201</c:v>
                </c:pt>
                <c:pt idx="21931">
                  <c:v>14.8626543209876</c:v>
                </c:pt>
                <c:pt idx="21932">
                  <c:v>13.2844036697247</c:v>
                </c:pt>
                <c:pt idx="21933">
                  <c:v>12.988448844884401</c:v>
                </c:pt>
                <c:pt idx="21934">
                  <c:v>9.0685805422647494</c:v>
                </c:pt>
                <c:pt idx="21935">
                  <c:v>10.257943925233601</c:v>
                </c:pt>
                <c:pt idx="21936">
                  <c:v>7.97819314641744</c:v>
                </c:pt>
                <c:pt idx="21937">
                  <c:v>10.923926380368</c:v>
                </c:pt>
                <c:pt idx="21938">
                  <c:v>10.864511162432599</c:v>
                </c:pt>
                <c:pt idx="21939">
                  <c:v>8.3966101694915203</c:v>
                </c:pt>
                <c:pt idx="21940">
                  <c:v>9.1944444444444393</c:v>
                </c:pt>
                <c:pt idx="21941">
                  <c:v>11.1994401679496</c:v>
                </c:pt>
                <c:pt idx="21942">
                  <c:v>13.647619047618999</c:v>
                </c:pt>
                <c:pt idx="21943">
                  <c:v>15.358057630736299</c:v>
                </c:pt>
                <c:pt idx="21944">
                  <c:v>15.7272727272727</c:v>
                </c:pt>
                <c:pt idx="21945">
                  <c:v>11.976150859678301</c:v>
                </c:pt>
                <c:pt idx="21946">
                  <c:v>10.0365217391304</c:v>
                </c:pt>
                <c:pt idx="21947">
                  <c:v>8.2548005908419402</c:v>
                </c:pt>
                <c:pt idx="21948">
                  <c:v>8.6223021582733796</c:v>
                </c:pt>
                <c:pt idx="21949">
                  <c:v>12.1511546536039</c:v>
                </c:pt>
                <c:pt idx="21950">
                  <c:v>10.903013182674099</c:v>
                </c:pt>
                <c:pt idx="21951">
                  <c:v>9.1751548520302801</c:v>
                </c:pt>
                <c:pt idx="21952">
                  <c:v>9.6294919454770707</c:v>
                </c:pt>
                <c:pt idx="21953">
                  <c:v>10.4237123420796</c:v>
                </c:pt>
                <c:pt idx="21954">
                  <c:v>12.648496240601499</c:v>
                </c:pt>
                <c:pt idx="21955">
                  <c:v>15.5971983990851</c:v>
                </c:pt>
                <c:pt idx="21956">
                  <c:v>15.5553299492385</c:v>
                </c:pt>
                <c:pt idx="21957">
                  <c:v>12.212960146029801</c:v>
                </c:pt>
                <c:pt idx="21958">
                  <c:v>9.5836441893830706</c:v>
                </c:pt>
                <c:pt idx="21959">
                  <c:v>9.7929411764705794</c:v>
                </c:pt>
                <c:pt idx="21960">
                  <c:v>8.4961513790891594</c:v>
                </c:pt>
                <c:pt idx="21961">
                  <c:v>11.8434674150296</c:v>
                </c:pt>
                <c:pt idx="21962">
                  <c:v>7.2345122240683599</c:v>
                </c:pt>
                <c:pt idx="21963">
                  <c:v>7.0292199321680098</c:v>
                </c:pt>
                <c:pt idx="21964">
                  <c:v>6.0816233470132204</c:v>
                </c:pt>
                <c:pt idx="21965">
                  <c:v>8.1356396217023299</c:v>
                </c:pt>
                <c:pt idx="21966">
                  <c:v>9.6557863501483592</c:v>
                </c:pt>
                <c:pt idx="21967">
                  <c:v>12.415177535391001</c:v>
                </c:pt>
                <c:pt idx="21968">
                  <c:v>12.611609646662901</c:v>
                </c:pt>
                <c:pt idx="21969">
                  <c:v>10.6593630573248</c:v>
                </c:pt>
                <c:pt idx="21970">
                  <c:v>8.0817458403665299</c:v>
                </c:pt>
                <c:pt idx="21971">
                  <c:v>8.5231428571428491</c:v>
                </c:pt>
                <c:pt idx="21972">
                  <c:v>6.30723667267576</c:v>
                </c:pt>
                <c:pt idx="21973">
                  <c:v>9.7101311084624502</c:v>
                </c:pt>
                <c:pt idx="21974">
                  <c:v>7.7823920265780702</c:v>
                </c:pt>
                <c:pt idx="21975">
                  <c:v>10.5714285714285</c:v>
                </c:pt>
                <c:pt idx="21976">
                  <c:v>7.9717425431711098</c:v>
                </c:pt>
                <c:pt idx="21977">
                  <c:v>9.7636655948553006</c:v>
                </c:pt>
                <c:pt idx="21978">
                  <c:v>12.2813008130081</c:v>
                </c:pt>
                <c:pt idx="21979">
                  <c:v>14.28125</c:v>
                </c:pt>
                <c:pt idx="21980">
                  <c:v>13.2929104477611</c:v>
                </c:pt>
                <c:pt idx="21981">
                  <c:v>10.6433121019108</c:v>
                </c:pt>
                <c:pt idx="21982">
                  <c:v>7.1819571865443397</c:v>
                </c:pt>
                <c:pt idx="21983">
                  <c:v>9.2551210428305399</c:v>
                </c:pt>
                <c:pt idx="21984">
                  <c:v>7.4074074074074003</c:v>
                </c:pt>
                <c:pt idx="21985">
                  <c:v>12.632750397456199</c:v>
                </c:pt>
                <c:pt idx="21986">
                  <c:v>36.622641509433898</c:v>
                </c:pt>
                <c:pt idx="21987">
                  <c:v>18.0416666666666</c:v>
                </c:pt>
                <c:pt idx="21988">
                  <c:v>20.203703703703699</c:v>
                </c:pt>
                <c:pt idx="21989">
                  <c:v>22.62</c:v>
                </c:pt>
                <c:pt idx="21990">
                  <c:v>42.962962962962898</c:v>
                </c:pt>
                <c:pt idx="21991">
                  <c:v>18.016666666666602</c:v>
                </c:pt>
                <c:pt idx="21992">
                  <c:v>23.0322580645161</c:v>
                </c:pt>
                <c:pt idx="21993">
                  <c:v>31.306451612903199</c:v>
                </c:pt>
                <c:pt idx="21994">
                  <c:v>14.35</c:v>
                </c:pt>
                <c:pt idx="21995">
                  <c:v>12.5483870967741</c:v>
                </c:pt>
                <c:pt idx="21996">
                  <c:v>13.628205128205099</c:v>
                </c:pt>
                <c:pt idx="21997">
                  <c:v>12.8809523809523</c:v>
                </c:pt>
                <c:pt idx="21998">
                  <c:v>10.7306368330464</c:v>
                </c:pt>
                <c:pt idx="21999">
                  <c:v>10.7599243856332</c:v>
                </c:pt>
                <c:pt idx="22000">
                  <c:v>10.0193277310924</c:v>
                </c:pt>
                <c:pt idx="22001">
                  <c:v>12.753670473083099</c:v>
                </c:pt>
                <c:pt idx="22002">
                  <c:v>14.5235204855842</c:v>
                </c:pt>
                <c:pt idx="22003">
                  <c:v>17.933423913043399</c:v>
                </c:pt>
                <c:pt idx="22004">
                  <c:v>16.481768813033302</c:v>
                </c:pt>
                <c:pt idx="22005">
                  <c:v>11.6920842411038</c:v>
                </c:pt>
                <c:pt idx="22006">
                  <c:v>10.807987711213499</c:v>
                </c:pt>
                <c:pt idx="22007">
                  <c:v>9.6289134438305695</c:v>
                </c:pt>
                <c:pt idx="22008">
                  <c:v>9.4897045658012509</c:v>
                </c:pt>
                <c:pt idx="22009">
                  <c:v>11.964570416297599</c:v>
                </c:pt>
                <c:pt idx="22010">
                  <c:v>7.3428107229894302</c:v>
                </c:pt>
                <c:pt idx="22011">
                  <c:v>8.6788655077767594</c:v>
                </c:pt>
                <c:pt idx="22012">
                  <c:v>8.5774299835255299</c:v>
                </c:pt>
                <c:pt idx="22013">
                  <c:v>8.7957639939485599</c:v>
                </c:pt>
                <c:pt idx="22014">
                  <c:v>10.7813248204309</c:v>
                </c:pt>
                <c:pt idx="22015">
                  <c:v>11.9703886489821</c:v>
                </c:pt>
                <c:pt idx="22016">
                  <c:v>13.161314413741501</c:v>
                </c:pt>
                <c:pt idx="22017">
                  <c:v>11.164955509924701</c:v>
                </c:pt>
                <c:pt idx="22018">
                  <c:v>7.1887323943661903</c:v>
                </c:pt>
                <c:pt idx="22019">
                  <c:v>6.3965367965367896</c:v>
                </c:pt>
                <c:pt idx="22020">
                  <c:v>5.1283509341998297</c:v>
                </c:pt>
                <c:pt idx="22021">
                  <c:v>10.079764903442401</c:v>
                </c:pt>
                <c:pt idx="22022">
                  <c:v>8.9513513513513505</c:v>
                </c:pt>
                <c:pt idx="22023">
                  <c:v>9.7576832151300206</c:v>
                </c:pt>
                <c:pt idx="22024">
                  <c:v>8.9418729817007492</c:v>
                </c:pt>
                <c:pt idx="22025">
                  <c:v>11.2728426395939</c:v>
                </c:pt>
                <c:pt idx="22026">
                  <c:v>11.451257861635201</c:v>
                </c:pt>
                <c:pt idx="22027">
                  <c:v>19.458064516128999</c:v>
                </c:pt>
                <c:pt idx="22028">
                  <c:v>22.715877437325901</c:v>
                </c:pt>
                <c:pt idx="22029">
                  <c:v>14.7617924528301</c:v>
                </c:pt>
                <c:pt idx="22030">
                  <c:v>7.9583333333333304</c:v>
                </c:pt>
                <c:pt idx="22031">
                  <c:v>8.4195583596214494</c:v>
                </c:pt>
                <c:pt idx="22032">
                  <c:v>8.8320707070707005</c:v>
                </c:pt>
                <c:pt idx="22033">
                  <c:v>13.7383720930232</c:v>
                </c:pt>
                <c:pt idx="22034">
                  <c:v>5.9335793357933504</c:v>
                </c:pt>
                <c:pt idx="22035">
                  <c:v>13.3811320754716</c:v>
                </c:pt>
                <c:pt idx="22036">
                  <c:v>9.3322580645161199</c:v>
                </c:pt>
                <c:pt idx="22037">
                  <c:v>10.8984615384615</c:v>
                </c:pt>
                <c:pt idx="22038">
                  <c:v>15.3401759530791</c:v>
                </c:pt>
                <c:pt idx="22039">
                  <c:v>18.1543942992874</c:v>
                </c:pt>
                <c:pt idx="22040">
                  <c:v>21.091445427728601</c:v>
                </c:pt>
                <c:pt idx="22041">
                  <c:v>13.0873493975903</c:v>
                </c:pt>
                <c:pt idx="22042">
                  <c:v>11.537037037037001</c:v>
                </c:pt>
                <c:pt idx="22043">
                  <c:v>8.8862275449101702</c:v>
                </c:pt>
                <c:pt idx="22044">
                  <c:v>10.674772036474099</c:v>
                </c:pt>
                <c:pt idx="22045">
                  <c:v>18.158064516128999</c:v>
                </c:pt>
                <c:pt idx="22046">
                  <c:v>8.4073578595317695</c:v>
                </c:pt>
                <c:pt idx="22047">
                  <c:v>7.7229090909090896</c:v>
                </c:pt>
                <c:pt idx="22048">
                  <c:v>8.26299112801013</c:v>
                </c:pt>
                <c:pt idx="22049">
                  <c:v>10.8624678663239</c:v>
                </c:pt>
                <c:pt idx="22050">
                  <c:v>10.795788130185</c:v>
                </c:pt>
                <c:pt idx="22051">
                  <c:v>16.366389548693501</c:v>
                </c:pt>
                <c:pt idx="22052">
                  <c:v>17.513418079095999</c:v>
                </c:pt>
                <c:pt idx="22053">
                  <c:v>13.4457289659601</c:v>
                </c:pt>
                <c:pt idx="22054">
                  <c:v>8.6826498422712906</c:v>
                </c:pt>
                <c:pt idx="22055">
                  <c:v>7.7783582089552201</c:v>
                </c:pt>
                <c:pt idx="22056">
                  <c:v>7.7072135785007001</c:v>
                </c:pt>
                <c:pt idx="22057">
                  <c:v>9.9800399201596797</c:v>
                </c:pt>
                <c:pt idx="22058">
                  <c:v>8.4837027379400194</c:v>
                </c:pt>
                <c:pt idx="22059">
                  <c:v>8.9163059163059106</c:v>
                </c:pt>
                <c:pt idx="22060">
                  <c:v>11.9677835051546</c:v>
                </c:pt>
                <c:pt idx="22061">
                  <c:v>12.891451831750301</c:v>
                </c:pt>
                <c:pt idx="22062">
                  <c:v>14.406332453825801</c:v>
                </c:pt>
                <c:pt idx="22063">
                  <c:v>14.893750000000001</c:v>
                </c:pt>
                <c:pt idx="22064">
                  <c:v>16.059850374064801</c:v>
                </c:pt>
                <c:pt idx="22065">
                  <c:v>14.1316371681415</c:v>
                </c:pt>
                <c:pt idx="22066">
                  <c:v>6.9568965517241299</c:v>
                </c:pt>
                <c:pt idx="22067">
                  <c:v>7.9358638743455501</c:v>
                </c:pt>
                <c:pt idx="22068">
                  <c:v>6.6654228855721396</c:v>
                </c:pt>
                <c:pt idx="22069">
                  <c:v>11.081656804733701</c:v>
                </c:pt>
                <c:pt idx="22070">
                  <c:v>10.8506097560975</c:v>
                </c:pt>
                <c:pt idx="22071">
                  <c:v>11.763754045307399</c:v>
                </c:pt>
                <c:pt idx="22072">
                  <c:v>9.0070621468926504</c:v>
                </c:pt>
                <c:pt idx="22073">
                  <c:v>12.6276276276276</c:v>
                </c:pt>
                <c:pt idx="22074">
                  <c:v>15.043859649122799</c:v>
                </c:pt>
                <c:pt idx="22075">
                  <c:v>15.722284434490399</c:v>
                </c:pt>
                <c:pt idx="22076">
                  <c:v>14.4341772151898</c:v>
                </c:pt>
                <c:pt idx="22077">
                  <c:v>14.65625</c:v>
                </c:pt>
                <c:pt idx="22078">
                  <c:v>10.2450980392156</c:v>
                </c:pt>
                <c:pt idx="22079">
                  <c:v>10.324829931972699</c:v>
                </c:pt>
                <c:pt idx="22080">
                  <c:v>9.1949458483754505</c:v>
                </c:pt>
                <c:pt idx="22081">
                  <c:v>14.303387334315101</c:v>
                </c:pt>
                <c:pt idx="22082">
                  <c:v>6.2741935483870899</c:v>
                </c:pt>
                <c:pt idx="22083">
                  <c:v>7.70531400966183</c:v>
                </c:pt>
                <c:pt idx="22084">
                  <c:v>7.1959361393323604</c:v>
                </c:pt>
                <c:pt idx="22085">
                  <c:v>8.5138705416116203</c:v>
                </c:pt>
                <c:pt idx="22086">
                  <c:v>9.9268617021276597</c:v>
                </c:pt>
                <c:pt idx="22087">
                  <c:v>9.5702380952380892</c:v>
                </c:pt>
                <c:pt idx="22088">
                  <c:v>14.083067092651699</c:v>
                </c:pt>
                <c:pt idx="22089">
                  <c:v>10.6609271523178</c:v>
                </c:pt>
                <c:pt idx="22090">
                  <c:v>7.93719806763285</c:v>
                </c:pt>
                <c:pt idx="22091">
                  <c:v>6.0838235294117604</c:v>
                </c:pt>
                <c:pt idx="22092">
                  <c:v>2.9255617977527999</c:v>
                </c:pt>
                <c:pt idx="22093">
                  <c:v>11.859025032938</c:v>
                </c:pt>
                <c:pt idx="22094">
                  <c:v>7.8095238095238004</c:v>
                </c:pt>
                <c:pt idx="22095">
                  <c:v>8.6787280701754295</c:v>
                </c:pt>
                <c:pt idx="22096">
                  <c:v>9.2943361188486495</c:v>
                </c:pt>
                <c:pt idx="22097">
                  <c:v>10.7730582524271</c:v>
                </c:pt>
                <c:pt idx="22098">
                  <c:v>12.697402597402499</c:v>
                </c:pt>
                <c:pt idx="22099">
                  <c:v>14.0365358592692</c:v>
                </c:pt>
                <c:pt idx="22100">
                  <c:v>13.790896159317199</c:v>
                </c:pt>
                <c:pt idx="22101">
                  <c:v>12.048710601719099</c:v>
                </c:pt>
                <c:pt idx="22102">
                  <c:v>10.788990825688</c:v>
                </c:pt>
                <c:pt idx="22103">
                  <c:v>9.4800569800569807</c:v>
                </c:pt>
                <c:pt idx="22104">
                  <c:v>8.5625730994152001</c:v>
                </c:pt>
                <c:pt idx="22105">
                  <c:v>9.1791497975708491</c:v>
                </c:pt>
                <c:pt idx="22106">
                  <c:v>4.1190864600326202</c:v>
                </c:pt>
                <c:pt idx="22107">
                  <c:v>10.6969178082191</c:v>
                </c:pt>
                <c:pt idx="22108">
                  <c:v>9.0416047548291196</c:v>
                </c:pt>
                <c:pt idx="22109">
                  <c:v>7.4054404145077699</c:v>
                </c:pt>
                <c:pt idx="22110">
                  <c:v>10.0219072164948</c:v>
                </c:pt>
                <c:pt idx="22111">
                  <c:v>13.4254254254254</c:v>
                </c:pt>
                <c:pt idx="22112">
                  <c:v>13.4538545059717</c:v>
                </c:pt>
                <c:pt idx="22113">
                  <c:v>11.588295687884999</c:v>
                </c:pt>
                <c:pt idx="22114">
                  <c:v>6.6314496314496303</c:v>
                </c:pt>
                <c:pt idx="22115">
                  <c:v>7.0379746835442996</c:v>
                </c:pt>
                <c:pt idx="22116">
                  <c:v>7.6653491436100101</c:v>
                </c:pt>
                <c:pt idx="22117">
                  <c:v>8.42932628797886</c:v>
                </c:pt>
                <c:pt idx="22118">
                  <c:v>10.4183748169838</c:v>
                </c:pt>
                <c:pt idx="22119">
                  <c:v>8.7993630573248396</c:v>
                </c:pt>
                <c:pt idx="22120">
                  <c:v>11.3179396092362</c:v>
                </c:pt>
                <c:pt idx="22121">
                  <c:v>12.164663023679401</c:v>
                </c:pt>
                <c:pt idx="22122">
                  <c:v>13.908611599297</c:v>
                </c:pt>
                <c:pt idx="22123">
                  <c:v>16.453333333333301</c:v>
                </c:pt>
                <c:pt idx="22124">
                  <c:v>16.630681818181799</c:v>
                </c:pt>
                <c:pt idx="22125">
                  <c:v>13.4295093296475</c:v>
                </c:pt>
                <c:pt idx="22126">
                  <c:v>11.241053342336199</c:v>
                </c:pt>
                <c:pt idx="22127">
                  <c:v>9.90466693258875</c:v>
                </c:pt>
                <c:pt idx="22128">
                  <c:v>10.0116099071207</c:v>
                </c:pt>
                <c:pt idx="22129">
                  <c:v>12.183482810164399</c:v>
                </c:pt>
                <c:pt idx="22130">
                  <c:v>7.0196217494089801</c:v>
                </c:pt>
                <c:pt idx="22131">
                  <c:v>7.2210743801652804</c:v>
                </c:pt>
                <c:pt idx="22132">
                  <c:v>8.90186046511627</c:v>
                </c:pt>
                <c:pt idx="22133">
                  <c:v>10.693961352657</c:v>
                </c:pt>
                <c:pt idx="22134">
                  <c:v>11.993140964995201</c:v>
                </c:pt>
                <c:pt idx="22135">
                  <c:v>15.889034512887701</c:v>
                </c:pt>
                <c:pt idx="22136">
                  <c:v>15.248460508701401</c:v>
                </c:pt>
                <c:pt idx="22137">
                  <c:v>12.0717360114777</c:v>
                </c:pt>
                <c:pt idx="22138">
                  <c:v>8.1913919413919398</c:v>
                </c:pt>
                <c:pt idx="22139">
                  <c:v>7.9377248823692197</c:v>
                </c:pt>
                <c:pt idx="22140">
                  <c:v>7.1673182173573098</c:v>
                </c:pt>
                <c:pt idx="22141">
                  <c:v>10.3481108312342</c:v>
                </c:pt>
                <c:pt idx="22142">
                  <c:v>7.42787682333873</c:v>
                </c:pt>
                <c:pt idx="22143">
                  <c:v>7.8038528896672501</c:v>
                </c:pt>
                <c:pt idx="22144">
                  <c:v>6.6601941747572804</c:v>
                </c:pt>
                <c:pt idx="22145">
                  <c:v>9.9460269865067392</c:v>
                </c:pt>
                <c:pt idx="22146">
                  <c:v>11.794943820224701</c:v>
                </c:pt>
                <c:pt idx="22147">
                  <c:v>13.8793969849246</c:v>
                </c:pt>
                <c:pt idx="22148">
                  <c:v>13.175697865352999</c:v>
                </c:pt>
                <c:pt idx="22149">
                  <c:v>12.686524822695</c:v>
                </c:pt>
                <c:pt idx="22150">
                  <c:v>4.6912144702842298</c:v>
                </c:pt>
                <c:pt idx="22151">
                  <c:v>8.0696428571428491</c:v>
                </c:pt>
                <c:pt idx="22152">
                  <c:v>4.7619047619047601</c:v>
                </c:pt>
                <c:pt idx="22153">
                  <c:v>10.3355048859934</c:v>
                </c:pt>
                <c:pt idx="22154">
                  <c:v>6.38709677419354</c:v>
                </c:pt>
                <c:pt idx="22155">
                  <c:v>8.9821428571428505</c:v>
                </c:pt>
                <c:pt idx="22156">
                  <c:v>4.38709677419354</c:v>
                </c:pt>
                <c:pt idx="22157">
                  <c:v>1.1111111111111101</c:v>
                </c:pt>
                <c:pt idx="22158">
                  <c:v>6.1935483870967696</c:v>
                </c:pt>
                <c:pt idx="22159">
                  <c:v>11.383333333333301</c:v>
                </c:pt>
                <c:pt idx="22160">
                  <c:v>12.306451612903199</c:v>
                </c:pt>
                <c:pt idx="22161">
                  <c:v>12.1129032258064</c:v>
                </c:pt>
                <c:pt idx="22162">
                  <c:v>13.0166666666666</c:v>
                </c:pt>
                <c:pt idx="22163">
                  <c:v>17.612903225806399</c:v>
                </c:pt>
                <c:pt idx="22164">
                  <c:v>-0.58620689655172398</c:v>
                </c:pt>
                <c:pt idx="22165">
                  <c:v>10.9032258064516</c:v>
                </c:pt>
                <c:pt idx="22166">
                  <c:v>19.918367346938702</c:v>
                </c:pt>
                <c:pt idx="22167">
                  <c:v>34.870967741935402</c:v>
                </c:pt>
                <c:pt idx="22168">
                  <c:v>17.174603174603099</c:v>
                </c:pt>
                <c:pt idx="22169">
                  <c:v>17.278688524590098</c:v>
                </c:pt>
                <c:pt idx="22170">
                  <c:v>30.903225806451601</c:v>
                </c:pt>
                <c:pt idx="22171">
                  <c:v>8.36666666666666</c:v>
                </c:pt>
                <c:pt idx="22172">
                  <c:v>35.790322580645103</c:v>
                </c:pt>
                <c:pt idx="22173">
                  <c:v>8.0990415335463197</c:v>
                </c:pt>
                <c:pt idx="22174">
                  <c:v>8.2497136311569292</c:v>
                </c:pt>
                <c:pt idx="22175">
                  <c:v>7.9558521560574897</c:v>
                </c:pt>
                <c:pt idx="22176">
                  <c:v>10.0658873538788</c:v>
                </c:pt>
                <c:pt idx="22177">
                  <c:v>11.358823529411699</c:v>
                </c:pt>
                <c:pt idx="22178">
                  <c:v>14.5298013245033</c:v>
                </c:pt>
                <c:pt idx="22179">
                  <c:v>16.892271662763399</c:v>
                </c:pt>
                <c:pt idx="22180">
                  <c:v>14.0060301507537</c:v>
                </c:pt>
                <c:pt idx="22181">
                  <c:v>11.4215413184772</c:v>
                </c:pt>
                <c:pt idx="22182">
                  <c:v>10.769495412844</c:v>
                </c:pt>
                <c:pt idx="22183">
                  <c:v>7.61521499448732</c:v>
                </c:pt>
                <c:pt idx="22184">
                  <c:v>13.6996625421822</c:v>
                </c:pt>
                <c:pt idx="22185">
                  <c:v>8.8667139312300591</c:v>
                </c:pt>
                <c:pt idx="22186">
                  <c:v>7.9420684292379402</c:v>
                </c:pt>
                <c:pt idx="22187">
                  <c:v>9.83622744296901</c:v>
                </c:pt>
                <c:pt idx="22188">
                  <c:v>9.8975642308975598</c:v>
                </c:pt>
                <c:pt idx="22189">
                  <c:v>11.4235474006116</c:v>
                </c:pt>
                <c:pt idx="22190">
                  <c:v>13.176997759521999</c:v>
                </c:pt>
                <c:pt idx="22191">
                  <c:v>13.305108664973099</c:v>
                </c:pt>
                <c:pt idx="22192">
                  <c:v>11.607124010553999</c:v>
                </c:pt>
                <c:pt idx="22193">
                  <c:v>8.1672768234300204</c:v>
                </c:pt>
                <c:pt idx="22194">
                  <c:v>7.5142559109874796</c:v>
                </c:pt>
                <c:pt idx="22195">
                  <c:v>7.1512430939226501</c:v>
                </c:pt>
                <c:pt idx="22196">
                  <c:v>10.572586090479399</c:v>
                </c:pt>
                <c:pt idx="22197">
                  <c:v>14.2130381303813</c:v>
                </c:pt>
                <c:pt idx="22198">
                  <c:v>14.8195346320346</c:v>
                </c:pt>
                <c:pt idx="22199">
                  <c:v>17.2039884670831</c:v>
                </c:pt>
                <c:pt idx="22200">
                  <c:v>15.7175085826385</c:v>
                </c:pt>
                <c:pt idx="22201">
                  <c:v>17.171927307508302</c:v>
                </c:pt>
                <c:pt idx="22202">
                  <c:v>21.097714907508099</c:v>
                </c:pt>
                <c:pt idx="22203">
                  <c:v>21.0575096277278</c:v>
                </c:pt>
                <c:pt idx="22204">
                  <c:v>16.123831242873401</c:v>
                </c:pt>
                <c:pt idx="22205">
                  <c:v>12.1186594202898</c:v>
                </c:pt>
                <c:pt idx="22206">
                  <c:v>13.6267930327868</c:v>
                </c:pt>
                <c:pt idx="22207">
                  <c:v>11.999492256918</c:v>
                </c:pt>
                <c:pt idx="22208">
                  <c:v>17.1379061371841</c:v>
                </c:pt>
                <c:pt idx="22209">
                  <c:v>7.1813333333333302</c:v>
                </c:pt>
                <c:pt idx="22210">
                  <c:v>9.0153755174452908</c:v>
                </c:pt>
                <c:pt idx="22211">
                  <c:v>8.0148619957537104</c:v>
                </c:pt>
                <c:pt idx="22212">
                  <c:v>9.2845022624434392</c:v>
                </c:pt>
                <c:pt idx="22213">
                  <c:v>11.511484593837499</c:v>
                </c:pt>
                <c:pt idx="22214">
                  <c:v>13.0577223088923</c:v>
                </c:pt>
                <c:pt idx="22215">
                  <c:v>14.250350631136</c:v>
                </c:pt>
                <c:pt idx="22216">
                  <c:v>10.206129807692299</c:v>
                </c:pt>
                <c:pt idx="22217">
                  <c:v>7.0760578468130602</c:v>
                </c:pt>
                <c:pt idx="22218">
                  <c:v>5.4216290212183402</c:v>
                </c:pt>
                <c:pt idx="22219">
                  <c:v>4.5299455535390196</c:v>
                </c:pt>
                <c:pt idx="22220">
                  <c:v>10.560906515580699</c:v>
                </c:pt>
                <c:pt idx="22221">
                  <c:v>8.7838933951332496</c:v>
                </c:pt>
                <c:pt idx="22222">
                  <c:v>8.2216435185185102</c:v>
                </c:pt>
                <c:pt idx="22223">
                  <c:v>9.5625327053898399</c:v>
                </c:pt>
                <c:pt idx="22224">
                  <c:v>12.6435452793834</c:v>
                </c:pt>
                <c:pt idx="22225">
                  <c:v>12.1244755244755</c:v>
                </c:pt>
                <c:pt idx="22226">
                  <c:v>16.805651274982701</c:v>
                </c:pt>
                <c:pt idx="22227">
                  <c:v>15.9250663129973</c:v>
                </c:pt>
                <c:pt idx="22228">
                  <c:v>13.416161616161601</c:v>
                </c:pt>
                <c:pt idx="22229">
                  <c:v>7.8427947598253196</c:v>
                </c:pt>
                <c:pt idx="22230">
                  <c:v>6.8326612903225801</c:v>
                </c:pt>
                <c:pt idx="22231">
                  <c:v>6.9491193737768997</c:v>
                </c:pt>
                <c:pt idx="22232">
                  <c:v>14.328496042216299</c:v>
                </c:pt>
                <c:pt idx="22233">
                  <c:v>9.1076716016150705</c:v>
                </c:pt>
                <c:pt idx="22234">
                  <c:v>8.1736163760424496</c:v>
                </c:pt>
                <c:pt idx="22235">
                  <c:v>9.3898648648648599</c:v>
                </c:pt>
                <c:pt idx="22236">
                  <c:v>11.550349650349601</c:v>
                </c:pt>
                <c:pt idx="22237">
                  <c:v>12.849758787043401</c:v>
                </c:pt>
                <c:pt idx="22238">
                  <c:v>15.216183574879199</c:v>
                </c:pt>
                <c:pt idx="22239">
                  <c:v>14.083394833948301</c:v>
                </c:pt>
                <c:pt idx="22240">
                  <c:v>11.6990979381443</c:v>
                </c:pt>
                <c:pt idx="22241">
                  <c:v>9.2068965517241299</c:v>
                </c:pt>
                <c:pt idx="22242">
                  <c:v>9.7316890881913292</c:v>
                </c:pt>
                <c:pt idx="22243">
                  <c:v>9.0296400846859495</c:v>
                </c:pt>
                <c:pt idx="22244">
                  <c:v>11.920054200541999</c:v>
                </c:pt>
                <c:pt idx="22245">
                  <c:v>6.3037383177570003</c:v>
                </c:pt>
                <c:pt idx="22246">
                  <c:v>6.6191904047975996</c:v>
                </c:pt>
                <c:pt idx="22247">
                  <c:v>7.2817745803357301</c:v>
                </c:pt>
                <c:pt idx="22248">
                  <c:v>7.0866510538641601</c:v>
                </c:pt>
                <c:pt idx="22249">
                  <c:v>8.3614973262031995</c:v>
                </c:pt>
                <c:pt idx="22250">
                  <c:v>10.800650054171101</c:v>
                </c:pt>
                <c:pt idx="22251">
                  <c:v>10.4688149688149</c:v>
                </c:pt>
                <c:pt idx="22252">
                  <c:v>7.0365612648221303</c:v>
                </c:pt>
                <c:pt idx="22253">
                  <c:v>3.1684729064039399</c:v>
                </c:pt>
                <c:pt idx="22254">
                  <c:v>5.9496644295302001</c:v>
                </c:pt>
                <c:pt idx="22255">
                  <c:v>4.4633596392333699</c:v>
                </c:pt>
                <c:pt idx="22256">
                  <c:v>7.7475409836065499</c:v>
                </c:pt>
                <c:pt idx="22257">
                  <c:v>15.2973805855161</c:v>
                </c:pt>
                <c:pt idx="22258">
                  <c:v>16.853951890034299</c:v>
                </c:pt>
                <c:pt idx="22259">
                  <c:v>19.873040752351098</c:v>
                </c:pt>
                <c:pt idx="22260">
                  <c:v>19.951263537906101</c:v>
                </c:pt>
                <c:pt idx="22261">
                  <c:v>16.832460732984199</c:v>
                </c:pt>
                <c:pt idx="22262">
                  <c:v>21.179059180576601</c:v>
                </c:pt>
                <c:pt idx="22263">
                  <c:v>17.360770577933401</c:v>
                </c:pt>
                <c:pt idx="22264">
                  <c:v>19.5924596050269</c:v>
                </c:pt>
                <c:pt idx="22265">
                  <c:v>17.699346405228699</c:v>
                </c:pt>
                <c:pt idx="22266">
                  <c:v>14.795566502463</c:v>
                </c:pt>
                <c:pt idx="22267">
                  <c:v>14.949903660886299</c:v>
                </c:pt>
                <c:pt idx="22268">
                  <c:v>20.649746192893399</c:v>
                </c:pt>
                <c:pt idx="22269">
                  <c:v>10.080339899575099</c:v>
                </c:pt>
                <c:pt idx="22270">
                  <c:v>9.1237894736842104</c:v>
                </c:pt>
                <c:pt idx="22271">
                  <c:v>9.0592246949030795</c:v>
                </c:pt>
                <c:pt idx="22272">
                  <c:v>10.584154662623099</c:v>
                </c:pt>
                <c:pt idx="22273">
                  <c:v>10.855751217684499</c:v>
                </c:pt>
                <c:pt idx="22274">
                  <c:v>13.707752189425801</c:v>
                </c:pt>
                <c:pt idx="22275">
                  <c:v>13.320502749410799</c:v>
                </c:pt>
                <c:pt idx="22276">
                  <c:v>11.082129009517001</c:v>
                </c:pt>
                <c:pt idx="22277">
                  <c:v>7.5112023898431604</c:v>
                </c:pt>
                <c:pt idx="22278">
                  <c:v>8.1805183199285008</c:v>
                </c:pt>
                <c:pt idx="22279">
                  <c:v>7.0443896424167596</c:v>
                </c:pt>
                <c:pt idx="22280">
                  <c:v>13.1738467403736</c:v>
                </c:pt>
                <c:pt idx="22281">
                  <c:v>10.3692307692307</c:v>
                </c:pt>
                <c:pt idx="22282">
                  <c:v>9.8788732394366203</c:v>
                </c:pt>
                <c:pt idx="22283">
                  <c:v>12.145500420521399</c:v>
                </c:pt>
                <c:pt idx="22284">
                  <c:v>13.081826012058499</c:v>
                </c:pt>
                <c:pt idx="22285">
                  <c:v>15.0502838605028</c:v>
                </c:pt>
                <c:pt idx="22286">
                  <c:v>17.3063583815028</c:v>
                </c:pt>
                <c:pt idx="22287">
                  <c:v>16.616806722688999</c:v>
                </c:pt>
                <c:pt idx="22288">
                  <c:v>13.973724884080299</c:v>
                </c:pt>
                <c:pt idx="22289">
                  <c:v>11.4871595330739</c:v>
                </c:pt>
                <c:pt idx="22290">
                  <c:v>9.9461966604823697</c:v>
                </c:pt>
                <c:pt idx="22291">
                  <c:v>9.8324915824915795</c:v>
                </c:pt>
                <c:pt idx="22292">
                  <c:v>13.6466458658346</c:v>
                </c:pt>
                <c:pt idx="22293">
                  <c:v>6.7737762237762196</c:v>
                </c:pt>
                <c:pt idx="22294">
                  <c:v>5.8158499234303198</c:v>
                </c:pt>
                <c:pt idx="22295">
                  <c:v>7.1867905056759502</c:v>
                </c:pt>
                <c:pt idx="22296">
                  <c:v>8.7753648985403991</c:v>
                </c:pt>
                <c:pt idx="22297">
                  <c:v>9.4556830031282502</c:v>
                </c:pt>
                <c:pt idx="22298">
                  <c:v>9.9948102497567302</c:v>
                </c:pt>
                <c:pt idx="22299">
                  <c:v>10.5126705653021</c:v>
                </c:pt>
                <c:pt idx="22300">
                  <c:v>8.3498257839721202</c:v>
                </c:pt>
                <c:pt idx="22301">
                  <c:v>6.4245061935051799</c:v>
                </c:pt>
                <c:pt idx="22302">
                  <c:v>6.5439605587510199</c:v>
                </c:pt>
                <c:pt idx="22303">
                  <c:v>5.9759817003431097</c:v>
                </c:pt>
                <c:pt idx="22304">
                  <c:v>8.8538096974115899</c:v>
                </c:pt>
                <c:pt idx="22305">
                  <c:v>9.2985915492957698</c:v>
                </c:pt>
                <c:pt idx="22306">
                  <c:v>7.5894428152492601</c:v>
                </c:pt>
                <c:pt idx="22307">
                  <c:v>6.5413105413105397</c:v>
                </c:pt>
                <c:pt idx="22308">
                  <c:v>4.1111111111111098</c:v>
                </c:pt>
                <c:pt idx="22309">
                  <c:v>9.1760391198044005</c:v>
                </c:pt>
                <c:pt idx="22310">
                  <c:v>9.2366737739871994</c:v>
                </c:pt>
                <c:pt idx="22311">
                  <c:v>10.9861878453038</c:v>
                </c:pt>
                <c:pt idx="22312">
                  <c:v>8.8928571428571406</c:v>
                </c:pt>
                <c:pt idx="22313">
                  <c:v>6.9568527918781697</c:v>
                </c:pt>
                <c:pt idx="22314">
                  <c:v>4.9393203883495103</c:v>
                </c:pt>
                <c:pt idx="22315">
                  <c:v>5.6193029490616597</c:v>
                </c:pt>
                <c:pt idx="22316">
                  <c:v>11.8036649214659</c:v>
                </c:pt>
                <c:pt idx="22317">
                  <c:v>7.1111111111111098</c:v>
                </c:pt>
                <c:pt idx="22318">
                  <c:v>7.3814756671899504</c:v>
                </c:pt>
                <c:pt idx="22319">
                  <c:v>8.9316239316239301</c:v>
                </c:pt>
                <c:pt idx="22320">
                  <c:v>7.2079772079772004</c:v>
                </c:pt>
                <c:pt idx="22321">
                  <c:v>8.4355495251017594</c:v>
                </c:pt>
                <c:pt idx="22322">
                  <c:v>8.07</c:v>
                </c:pt>
                <c:pt idx="22323">
                  <c:v>10.0086330935251</c:v>
                </c:pt>
                <c:pt idx="22324">
                  <c:v>7.3755274261603301</c:v>
                </c:pt>
                <c:pt idx="22325">
                  <c:v>2.3630229419703102</c:v>
                </c:pt>
                <c:pt idx="22326">
                  <c:v>2.7037037037037002</c:v>
                </c:pt>
                <c:pt idx="22327">
                  <c:v>3.8499257057949401</c:v>
                </c:pt>
                <c:pt idx="22328">
                  <c:v>11.0029368575624</c:v>
                </c:pt>
                <c:pt idx="22329">
                  <c:v>19.538461538461501</c:v>
                </c:pt>
                <c:pt idx="22330">
                  <c:v>5.3093945720250497</c:v>
                </c:pt>
                <c:pt idx="22331">
                  <c:v>6.9648648648648601</c:v>
                </c:pt>
                <c:pt idx="22332">
                  <c:v>8.3719041818920008</c:v>
                </c:pt>
                <c:pt idx="22333">
                  <c:v>9.0762388818297293</c:v>
                </c:pt>
                <c:pt idx="22334">
                  <c:v>10.414854329093099</c:v>
                </c:pt>
                <c:pt idx="22335">
                  <c:v>13.2040586245772</c:v>
                </c:pt>
                <c:pt idx="22336">
                  <c:v>12.5512528473804</c:v>
                </c:pt>
                <c:pt idx="22337">
                  <c:v>9.7564516129032199</c:v>
                </c:pt>
                <c:pt idx="22338">
                  <c:v>6.7480075901328203</c:v>
                </c:pt>
                <c:pt idx="22339">
                  <c:v>6.2777777777777697</c:v>
                </c:pt>
                <c:pt idx="22340">
                  <c:v>5.1460043196544198</c:v>
                </c:pt>
                <c:pt idx="22341">
                  <c:v>8.4704090513489998</c:v>
                </c:pt>
                <c:pt idx="22342">
                  <c:v>7.8285714285714203</c:v>
                </c:pt>
                <c:pt idx="22343">
                  <c:v>9.2380952380952301</c:v>
                </c:pt>
                <c:pt idx="22344">
                  <c:v>9</c:v>
                </c:pt>
                <c:pt idx="22345">
                  <c:v>4.86666666666666</c:v>
                </c:pt>
                <c:pt idx="22346">
                  <c:v>22.275862068965498</c:v>
                </c:pt>
                <c:pt idx="22347">
                  <c:v>2.19354838709677</c:v>
                </c:pt>
                <c:pt idx="22348">
                  <c:v>7.4838709677419297</c:v>
                </c:pt>
                <c:pt idx="22349">
                  <c:v>3.6129032258064502</c:v>
                </c:pt>
                <c:pt idx="22350">
                  <c:v>2.9</c:v>
                </c:pt>
                <c:pt idx="22351">
                  <c:v>8.5806451612903203</c:v>
                </c:pt>
                <c:pt idx="22352">
                  <c:v>0.1</c:v>
                </c:pt>
                <c:pt idx="22353">
                  <c:v>4.1666666666666599</c:v>
                </c:pt>
                <c:pt idx="22354">
                  <c:v>8.7068965517241299</c:v>
                </c:pt>
                <c:pt idx="22355">
                  <c:v>9.8269230769230695</c:v>
                </c:pt>
                <c:pt idx="22356">
                  <c:v>1.6140350877192899</c:v>
                </c:pt>
                <c:pt idx="22357">
                  <c:v>0.35</c:v>
                </c:pt>
                <c:pt idx="22358">
                  <c:v>3.1129032258064502</c:v>
                </c:pt>
                <c:pt idx="22359">
                  <c:v>16.774647887323901</c:v>
                </c:pt>
                <c:pt idx="22360">
                  <c:v>12</c:v>
                </c:pt>
                <c:pt idx="22361">
                  <c:v>5.0263157894736796</c:v>
                </c:pt>
                <c:pt idx="22362">
                  <c:v>2.5068493150684898</c:v>
                </c:pt>
                <c:pt idx="22363">
                  <c:v>4.1486486486486402</c:v>
                </c:pt>
                <c:pt idx="22364">
                  <c:v>-2.1486486486486398</c:v>
                </c:pt>
                <c:pt idx="22365">
                  <c:v>3.7761194029850702</c:v>
                </c:pt>
                <c:pt idx="22366">
                  <c:v>6.7117794486215496</c:v>
                </c:pt>
                <c:pt idx="22367">
                  <c:v>8.1635883905013191</c:v>
                </c:pt>
                <c:pt idx="22368">
                  <c:v>7.7762237762237696</c:v>
                </c:pt>
                <c:pt idx="22369">
                  <c:v>11.581730769230701</c:v>
                </c:pt>
                <c:pt idx="22370">
                  <c:v>13.8931506849315</c:v>
                </c:pt>
                <c:pt idx="22371">
                  <c:v>17.221176470588201</c:v>
                </c:pt>
                <c:pt idx="22372">
                  <c:v>14.1405750798722</c:v>
                </c:pt>
                <c:pt idx="22373">
                  <c:v>9.3893333333333295</c:v>
                </c:pt>
                <c:pt idx="22374">
                  <c:v>6.1008968609865404</c:v>
                </c:pt>
                <c:pt idx="22375">
                  <c:v>8.9940298507462693</c:v>
                </c:pt>
                <c:pt idx="22376">
                  <c:v>5.6136919315403402</c:v>
                </c:pt>
                <c:pt idx="22377">
                  <c:v>11.1691542288557</c:v>
                </c:pt>
                <c:pt idx="22378">
                  <c:v>8.6108259449369999</c:v>
                </c:pt>
                <c:pt idx="22379">
                  <c:v>8.1303472571716107</c:v>
                </c:pt>
                <c:pt idx="22380">
                  <c:v>8.3737991266375502</c:v>
                </c:pt>
                <c:pt idx="22381">
                  <c:v>10.269771955361399</c:v>
                </c:pt>
                <c:pt idx="22382">
                  <c:v>12.864150943396201</c:v>
                </c:pt>
                <c:pt idx="22383">
                  <c:v>15.354907843977699</c:v>
                </c:pt>
                <c:pt idx="22384">
                  <c:v>15.581313131313101</c:v>
                </c:pt>
                <c:pt idx="22385">
                  <c:v>11.480698529411701</c:v>
                </c:pt>
                <c:pt idx="22386">
                  <c:v>7.6114285714285703</c:v>
                </c:pt>
                <c:pt idx="22387">
                  <c:v>7.6340338288057401</c:v>
                </c:pt>
                <c:pt idx="22388">
                  <c:v>6.0556631171345598</c:v>
                </c:pt>
                <c:pt idx="22389">
                  <c:v>10.6616022099447</c:v>
                </c:pt>
                <c:pt idx="22390">
                  <c:v>8.9227522161249393</c:v>
                </c:pt>
                <c:pt idx="22391">
                  <c:v>8.8944911297852407</c:v>
                </c:pt>
                <c:pt idx="22392">
                  <c:v>11.8205560235888</c:v>
                </c:pt>
                <c:pt idx="22393">
                  <c:v>13.4891544931385</c:v>
                </c:pt>
                <c:pt idx="22394">
                  <c:v>15.432785503581901</c:v>
                </c:pt>
                <c:pt idx="22395">
                  <c:v>18.418586789554499</c:v>
                </c:pt>
                <c:pt idx="22396">
                  <c:v>17.517225539733499</c:v>
                </c:pt>
                <c:pt idx="22397">
                  <c:v>14.783022774327099</c:v>
                </c:pt>
                <c:pt idx="22398">
                  <c:v>11.3181102362204</c:v>
                </c:pt>
                <c:pt idx="22399">
                  <c:v>11.1118390266729</c:v>
                </c:pt>
                <c:pt idx="22400">
                  <c:v>8.6382313532827109</c:v>
                </c:pt>
                <c:pt idx="22401">
                  <c:v>11.2985395189003</c:v>
                </c:pt>
                <c:pt idx="22402">
                  <c:v>7.3775797373358296</c:v>
                </c:pt>
                <c:pt idx="22403">
                  <c:v>9.9465534465534393</c:v>
                </c:pt>
                <c:pt idx="22404">
                  <c:v>10.554812834224499</c:v>
                </c:pt>
                <c:pt idx="22405">
                  <c:v>11.5823905558288</c:v>
                </c:pt>
                <c:pt idx="22406">
                  <c:v>14.013546202225401</c:v>
                </c:pt>
                <c:pt idx="22407">
                  <c:v>17.626302729528501</c:v>
                </c:pt>
                <c:pt idx="22408">
                  <c:v>16.844076120319201</c:v>
                </c:pt>
                <c:pt idx="22409">
                  <c:v>14.229077253218801</c:v>
                </c:pt>
                <c:pt idx="22410">
                  <c:v>8.9035747883349003</c:v>
                </c:pt>
                <c:pt idx="22411">
                  <c:v>9.2042410714285694</c:v>
                </c:pt>
                <c:pt idx="22412">
                  <c:v>8.9450207468879608</c:v>
                </c:pt>
                <c:pt idx="22413">
                  <c:v>13.0201970443349</c:v>
                </c:pt>
                <c:pt idx="22414">
                  <c:v>15.25</c:v>
                </c:pt>
                <c:pt idx="22415">
                  <c:v>35.193548387096698</c:v>
                </c:pt>
                <c:pt idx="22416">
                  <c:v>16.3</c:v>
                </c:pt>
                <c:pt idx="22417">
                  <c:v>5.3973268529769101</c:v>
                </c:pt>
                <c:pt idx="22418">
                  <c:v>5.0509138381201</c:v>
                </c:pt>
                <c:pt idx="22419">
                  <c:v>5.7197604790419101</c:v>
                </c:pt>
                <c:pt idx="22420">
                  <c:v>5.93057247259439</c:v>
                </c:pt>
                <c:pt idx="22421">
                  <c:v>8.6181015452538592</c:v>
                </c:pt>
                <c:pt idx="22422">
                  <c:v>12.5281385281385</c:v>
                </c:pt>
                <c:pt idx="22423">
                  <c:v>13.679802955665</c:v>
                </c:pt>
                <c:pt idx="22424">
                  <c:v>6.6375442739079098</c:v>
                </c:pt>
                <c:pt idx="22425">
                  <c:v>5.2557377049180296</c:v>
                </c:pt>
                <c:pt idx="22426">
                  <c:v>4.7156862745097996</c:v>
                </c:pt>
                <c:pt idx="22427">
                  <c:v>4.1439688715953302</c:v>
                </c:pt>
                <c:pt idx="22428">
                  <c:v>8.5233160621761606</c:v>
                </c:pt>
                <c:pt idx="22429">
                  <c:v>6.0401606425702798</c:v>
                </c:pt>
                <c:pt idx="22430">
                  <c:v>6.2126315789473603</c:v>
                </c:pt>
                <c:pt idx="22431">
                  <c:v>8.0576131687242807</c:v>
                </c:pt>
                <c:pt idx="22432">
                  <c:v>7.8070175438596401</c:v>
                </c:pt>
                <c:pt idx="22433">
                  <c:v>9.9033864541832592</c:v>
                </c:pt>
                <c:pt idx="22434">
                  <c:v>11.076343072573</c:v>
                </c:pt>
                <c:pt idx="22435">
                  <c:v>10.554945054945</c:v>
                </c:pt>
                <c:pt idx="22436">
                  <c:v>8.2472799208704206</c:v>
                </c:pt>
                <c:pt idx="22437">
                  <c:v>5.5402193784277802</c:v>
                </c:pt>
                <c:pt idx="22438">
                  <c:v>4.65173572228443</c:v>
                </c:pt>
                <c:pt idx="22439">
                  <c:v>6.8781038374717802</c:v>
                </c:pt>
                <c:pt idx="22440">
                  <c:v>8.5362637362637308</c:v>
                </c:pt>
                <c:pt idx="22441">
                  <c:v>9.4047976011993999</c:v>
                </c:pt>
                <c:pt idx="22442">
                  <c:v>11.4502875924404</c:v>
                </c:pt>
                <c:pt idx="22443">
                  <c:v>11.871906841339101</c:v>
                </c:pt>
                <c:pt idx="22444">
                  <c:v>10.198541329011301</c:v>
                </c:pt>
                <c:pt idx="22445">
                  <c:v>13.3009478672985</c:v>
                </c:pt>
                <c:pt idx="22446">
                  <c:v>16.5600282485875</c:v>
                </c:pt>
                <c:pt idx="22447">
                  <c:v>19.3922558922558</c:v>
                </c:pt>
                <c:pt idx="22448">
                  <c:v>14.916541353383399</c:v>
                </c:pt>
                <c:pt idx="22449">
                  <c:v>8.7103399433427704</c:v>
                </c:pt>
                <c:pt idx="22450">
                  <c:v>7.6663858466722798</c:v>
                </c:pt>
                <c:pt idx="22451">
                  <c:v>8.7637231503579898</c:v>
                </c:pt>
                <c:pt idx="22452">
                  <c:v>13.896103896103799</c:v>
                </c:pt>
                <c:pt idx="22453">
                  <c:v>7.9263410728582802</c:v>
                </c:pt>
                <c:pt idx="22454">
                  <c:v>9.1691762621789099</c:v>
                </c:pt>
                <c:pt idx="22455">
                  <c:v>9.3768569194683309</c:v>
                </c:pt>
                <c:pt idx="22456">
                  <c:v>10.409368635437801</c:v>
                </c:pt>
                <c:pt idx="22457">
                  <c:v>11.862669245647901</c:v>
                </c:pt>
                <c:pt idx="22458">
                  <c:v>14.400671516508099</c:v>
                </c:pt>
                <c:pt idx="22459">
                  <c:v>12.2053333333333</c:v>
                </c:pt>
                <c:pt idx="22460">
                  <c:v>9.5103189493433398</c:v>
                </c:pt>
                <c:pt idx="22461">
                  <c:v>6.4625894599869804</c:v>
                </c:pt>
                <c:pt idx="22462">
                  <c:v>5.6379018612521099</c:v>
                </c:pt>
                <c:pt idx="22463">
                  <c:v>6.1972843450479198</c:v>
                </c:pt>
                <c:pt idx="22464">
                  <c:v>11.6894308943089</c:v>
                </c:pt>
                <c:pt idx="22465">
                  <c:v>9.4482217573221696</c:v>
                </c:pt>
                <c:pt idx="22466">
                  <c:v>8.9942096120439992</c:v>
                </c:pt>
                <c:pt idx="22467">
                  <c:v>8.6734693877550999</c:v>
                </c:pt>
                <c:pt idx="22468">
                  <c:v>9.8389513108614199</c:v>
                </c:pt>
                <c:pt idx="22469">
                  <c:v>11.8960370560988</c:v>
                </c:pt>
                <c:pt idx="22470">
                  <c:v>13.426273458444999</c:v>
                </c:pt>
                <c:pt idx="22471">
                  <c:v>16.659624413145501</c:v>
                </c:pt>
                <c:pt idx="22472">
                  <c:v>11.0863636363636</c:v>
                </c:pt>
                <c:pt idx="22473">
                  <c:v>6.94682352941176</c:v>
                </c:pt>
                <c:pt idx="22474">
                  <c:v>5.8736358414704197</c:v>
                </c:pt>
                <c:pt idx="22475">
                  <c:v>5.1575995513180004</c:v>
                </c:pt>
                <c:pt idx="22476">
                  <c:v>11.1485900216919</c:v>
                </c:pt>
                <c:pt idx="22477">
                  <c:v>13.1008695652173</c:v>
                </c:pt>
                <c:pt idx="22478">
                  <c:v>7.3883587786259497</c:v>
                </c:pt>
                <c:pt idx="22479">
                  <c:v>9.6246851385390393</c:v>
                </c:pt>
                <c:pt idx="22480">
                  <c:v>7.7196428571428504</c:v>
                </c:pt>
                <c:pt idx="22481">
                  <c:v>7.5435356200527703</c:v>
                </c:pt>
                <c:pt idx="22482">
                  <c:v>15.836701697655601</c:v>
                </c:pt>
                <c:pt idx="22483">
                  <c:v>15.058429118773899</c:v>
                </c:pt>
                <c:pt idx="22484">
                  <c:v>8.3347421808960203</c:v>
                </c:pt>
                <c:pt idx="22485">
                  <c:v>7.2364975450081799</c:v>
                </c:pt>
                <c:pt idx="22486">
                  <c:v>6.0601145038167896</c:v>
                </c:pt>
                <c:pt idx="22487">
                  <c:v>6.0285188592456302</c:v>
                </c:pt>
                <c:pt idx="22488">
                  <c:v>11.101163831692</c:v>
                </c:pt>
                <c:pt idx="22489">
                  <c:v>59</c:v>
                </c:pt>
                <c:pt idx="22490">
                  <c:v>29.660714285714199</c:v>
                </c:pt>
                <c:pt idx="22491">
                  <c:v>28.08</c:v>
                </c:pt>
                <c:pt idx="22492">
                  <c:v>7.1052631578947301</c:v>
                </c:pt>
                <c:pt idx="22493">
                  <c:v>4.6438356164383503</c:v>
                </c:pt>
                <c:pt idx="22494">
                  <c:v>5.9240506329113902</c:v>
                </c:pt>
                <c:pt idx="22495">
                  <c:v>10.2279411764705</c:v>
                </c:pt>
                <c:pt idx="22496">
                  <c:v>8.7428571428571402</c:v>
                </c:pt>
                <c:pt idx="22497">
                  <c:v>3.7050359712230199</c:v>
                </c:pt>
                <c:pt idx="22498">
                  <c:v>6.9635036496350304</c:v>
                </c:pt>
                <c:pt idx="22499">
                  <c:v>8.7412587412587399</c:v>
                </c:pt>
                <c:pt idx="22500">
                  <c:v>8.8076923076922995</c:v>
                </c:pt>
                <c:pt idx="22501">
                  <c:v>20.1472868217054</c:v>
                </c:pt>
                <c:pt idx="22502">
                  <c:v>1.2719298245613999</c:v>
                </c:pt>
                <c:pt idx="22503">
                  <c:v>5.2038834951456296</c:v>
                </c:pt>
                <c:pt idx="22504">
                  <c:v>6.5483870967741904</c:v>
                </c:pt>
                <c:pt idx="22505">
                  <c:v>-4.1212121212121202</c:v>
                </c:pt>
                <c:pt idx="22506">
                  <c:v>1.38333333333333</c:v>
                </c:pt>
                <c:pt idx="22507">
                  <c:v>-1.18012422360248</c:v>
                </c:pt>
                <c:pt idx="22508">
                  <c:v>-1.76699029126213</c:v>
                </c:pt>
                <c:pt idx="22509">
                  <c:v>-2.8872549019607798</c:v>
                </c:pt>
                <c:pt idx="22510">
                  <c:v>-0.89949748743718505</c:v>
                </c:pt>
                <c:pt idx="22511">
                  <c:v>4.7264150943396199</c:v>
                </c:pt>
                <c:pt idx="22512">
                  <c:v>-2.1276595744680802</c:v>
                </c:pt>
                <c:pt idx="22513">
                  <c:v>28.311475409836</c:v>
                </c:pt>
                <c:pt idx="22514">
                  <c:v>1.3906810035842201</c:v>
                </c:pt>
                <c:pt idx="22515">
                  <c:v>6.7913669064748197</c:v>
                </c:pt>
                <c:pt idx="22516">
                  <c:v>-1.0041322314049499</c:v>
                </c:pt>
                <c:pt idx="22517">
                  <c:v>7.2249999999999996</c:v>
                </c:pt>
                <c:pt idx="22518">
                  <c:v>5.7545454545454504</c:v>
                </c:pt>
                <c:pt idx="22519">
                  <c:v>2.6470588235294099</c:v>
                </c:pt>
                <c:pt idx="22520">
                  <c:v>0.88435374149659796</c:v>
                </c:pt>
                <c:pt idx="22521">
                  <c:v>3.1</c:v>
                </c:pt>
                <c:pt idx="22522">
                  <c:v>9.7608695652173907</c:v>
                </c:pt>
                <c:pt idx="22523">
                  <c:v>9.7932960893854695</c:v>
                </c:pt>
                <c:pt idx="22524">
                  <c:v>5.3473684210526304</c:v>
                </c:pt>
                <c:pt idx="22525">
                  <c:v>7.5376884422110504E-2</c:v>
                </c:pt>
                <c:pt idx="22526">
                  <c:v>-2.4444444444444402</c:v>
                </c:pt>
                <c:pt idx="22527">
                  <c:v>0.90196078431372495</c:v>
                </c:pt>
                <c:pt idx="22528">
                  <c:v>7.9473684210526301</c:v>
                </c:pt>
                <c:pt idx="22529">
                  <c:v>4.52883435582822</c:v>
                </c:pt>
                <c:pt idx="22530">
                  <c:v>3.1316129032258</c:v>
                </c:pt>
                <c:pt idx="22531">
                  <c:v>4.8498871331828397</c:v>
                </c:pt>
                <c:pt idx="22532">
                  <c:v>1.8609062170706001</c:v>
                </c:pt>
                <c:pt idx="22533">
                  <c:v>0.61492537313432805</c:v>
                </c:pt>
                <c:pt idx="22534">
                  <c:v>5.6021959459459403</c:v>
                </c:pt>
                <c:pt idx="22535">
                  <c:v>5.5234833659491196</c:v>
                </c:pt>
                <c:pt idx="22536">
                  <c:v>4.8875899280575501</c:v>
                </c:pt>
                <c:pt idx="22537">
                  <c:v>1.2942686056458499</c:v>
                </c:pt>
                <c:pt idx="22538">
                  <c:v>1.96930232558139</c:v>
                </c:pt>
                <c:pt idx="22539">
                  <c:v>6.0462264150943303</c:v>
                </c:pt>
                <c:pt idx="22540">
                  <c:v>9.3581213307240692</c:v>
                </c:pt>
                <c:pt idx="22541">
                  <c:v>13.2898936170212</c:v>
                </c:pt>
                <c:pt idx="22542">
                  <c:v>9.0073855243722303</c:v>
                </c:pt>
                <c:pt idx="22543">
                  <c:v>8.6115591397849407</c:v>
                </c:pt>
                <c:pt idx="22544">
                  <c:v>8.8543417366946695</c:v>
                </c:pt>
                <c:pt idx="22545">
                  <c:v>10.125170068027201</c:v>
                </c:pt>
                <c:pt idx="22546">
                  <c:v>19.3288590604026</c:v>
                </c:pt>
                <c:pt idx="22547">
                  <c:v>12.149217809867601</c:v>
                </c:pt>
                <c:pt idx="22548">
                  <c:v>17.376271186440601</c:v>
                </c:pt>
                <c:pt idx="22549">
                  <c:v>6.8824200913242004</c:v>
                </c:pt>
                <c:pt idx="22550">
                  <c:v>9.0372040586245692</c:v>
                </c:pt>
                <c:pt idx="22551">
                  <c:v>7.3184885290148403</c:v>
                </c:pt>
                <c:pt idx="22552">
                  <c:v>9.4490861618798903</c:v>
                </c:pt>
                <c:pt idx="22553">
                  <c:v>8.7316053511705594</c:v>
                </c:pt>
                <c:pt idx="22554">
                  <c:v>7.4890510948905096</c:v>
                </c:pt>
                <c:pt idx="22555">
                  <c:v>3.9398682042833602</c:v>
                </c:pt>
                <c:pt idx="22556">
                  <c:v>4.5168248490077598</c:v>
                </c:pt>
                <c:pt idx="22557">
                  <c:v>2.73700787401574</c:v>
                </c:pt>
                <c:pt idx="22558">
                  <c:v>8.75175494575622</c:v>
                </c:pt>
                <c:pt idx="22559">
                  <c:v>10.914516129032201</c:v>
                </c:pt>
                <c:pt idx="22560">
                  <c:v>7.11598746081504</c:v>
                </c:pt>
                <c:pt idx="22561">
                  <c:v>2.9525000000000001</c:v>
                </c:pt>
                <c:pt idx="22562">
                  <c:v>1.81336161187698</c:v>
                </c:pt>
                <c:pt idx="22563">
                  <c:v>1.49092970521541</c:v>
                </c:pt>
                <c:pt idx="22564">
                  <c:v>10.429394812680099</c:v>
                </c:pt>
                <c:pt idx="22565">
                  <c:v>6.7257525083612002</c:v>
                </c:pt>
                <c:pt idx="22566">
                  <c:v>20.8884462151394</c:v>
                </c:pt>
                <c:pt idx="22567">
                  <c:v>17.768683274021299</c:v>
                </c:pt>
                <c:pt idx="22568">
                  <c:v>9.71428571428571</c:v>
                </c:pt>
                <c:pt idx="22569">
                  <c:v>14.9287469287469</c:v>
                </c:pt>
                <c:pt idx="22570">
                  <c:v>19.782178217821698</c:v>
                </c:pt>
                <c:pt idx="22571">
                  <c:v>16.284552845528399</c:v>
                </c:pt>
                <c:pt idx="22572">
                  <c:v>13.0386597938144</c:v>
                </c:pt>
                <c:pt idx="22573">
                  <c:v>7.9845679012345601</c:v>
                </c:pt>
                <c:pt idx="22574">
                  <c:v>13.280487804878</c:v>
                </c:pt>
                <c:pt idx="22575">
                  <c:v>7.5705128205128203</c:v>
                </c:pt>
                <c:pt idx="22576">
                  <c:v>20.265251989389899</c:v>
                </c:pt>
                <c:pt idx="22577">
                  <c:v>-9.5</c:v>
                </c:pt>
                <c:pt idx="22578">
                  <c:v>26.571428571428498</c:v>
                </c:pt>
                <c:pt idx="22579">
                  <c:v>15.5</c:v>
                </c:pt>
                <c:pt idx="22580">
                  <c:v>-17</c:v>
                </c:pt>
                <c:pt idx="22581">
                  <c:v>61</c:v>
                </c:pt>
                <c:pt idx="22582">
                  <c:v>-2.2527131782945702</c:v>
                </c:pt>
                <c:pt idx="22583">
                  <c:v>2.1060869565217302</c:v>
                </c:pt>
                <c:pt idx="22584">
                  <c:v>-3.8575667655786301</c:v>
                </c:pt>
                <c:pt idx="22585">
                  <c:v>-2.5925925925925899</c:v>
                </c:pt>
                <c:pt idx="22586">
                  <c:v>-2.8730158730158699</c:v>
                </c:pt>
                <c:pt idx="22587">
                  <c:v>-0.83656509695290804</c:v>
                </c:pt>
                <c:pt idx="22588">
                  <c:v>0.93344425956738697</c:v>
                </c:pt>
                <c:pt idx="22589">
                  <c:v>-1.31868131868131</c:v>
                </c:pt>
                <c:pt idx="22590">
                  <c:v>-4.5481239804241396</c:v>
                </c:pt>
                <c:pt idx="22591">
                  <c:v>-2.1242829827915801</c:v>
                </c:pt>
                <c:pt idx="22592">
                  <c:v>-4.8450946643717696</c:v>
                </c:pt>
                <c:pt idx="22593">
                  <c:v>2.3036496350364901</c:v>
                </c:pt>
                <c:pt idx="22594">
                  <c:v>42</c:v>
                </c:pt>
                <c:pt idx="22595">
                  <c:v>18</c:v>
                </c:pt>
                <c:pt idx="22596">
                  <c:v>25</c:v>
                </c:pt>
                <c:pt idx="22597">
                  <c:v>8.6346153846153797</c:v>
                </c:pt>
                <c:pt idx="22598">
                  <c:v>5.0161290322580596</c:v>
                </c:pt>
                <c:pt idx="22599">
                  <c:v>6</c:v>
                </c:pt>
                <c:pt idx="22600">
                  <c:v>-1.84</c:v>
                </c:pt>
                <c:pt idx="22601">
                  <c:v>-1.2105263157894699</c:v>
                </c:pt>
                <c:pt idx="22602">
                  <c:v>-1.4</c:v>
                </c:pt>
                <c:pt idx="22603">
                  <c:v>7.0434782608695601</c:v>
                </c:pt>
                <c:pt idx="22604">
                  <c:v>8.5161290322580605</c:v>
                </c:pt>
                <c:pt idx="22605">
                  <c:v>6.0161290322580596</c:v>
                </c:pt>
                <c:pt idx="22606">
                  <c:v>-4.3888888888888804</c:v>
                </c:pt>
                <c:pt idx="22607">
                  <c:v>-4.4736842105263097</c:v>
                </c:pt>
                <c:pt idx="22608">
                  <c:v>-3.4821428571428501</c:v>
                </c:pt>
                <c:pt idx="22609">
                  <c:v>3.6034482758620601</c:v>
                </c:pt>
                <c:pt idx="22610">
                  <c:v>12.3719008264462</c:v>
                </c:pt>
                <c:pt idx="22611">
                  <c:v>7.7126436781609096</c:v>
                </c:pt>
                <c:pt idx="22612">
                  <c:v>8.4038929440389296</c:v>
                </c:pt>
                <c:pt idx="22613">
                  <c:v>10.724304715840301</c:v>
                </c:pt>
                <c:pt idx="22614">
                  <c:v>6.7491039426523196</c:v>
                </c:pt>
                <c:pt idx="22615">
                  <c:v>15.0159235668789</c:v>
                </c:pt>
                <c:pt idx="22616">
                  <c:v>7.1548387096774198</c:v>
                </c:pt>
                <c:pt idx="22617">
                  <c:v>6.8826879271070602</c:v>
                </c:pt>
                <c:pt idx="22618">
                  <c:v>3.31690929451287</c:v>
                </c:pt>
                <c:pt idx="22619">
                  <c:v>7.3070761014686196</c:v>
                </c:pt>
                <c:pt idx="22620">
                  <c:v>7.6625463535228597</c:v>
                </c:pt>
                <c:pt idx="22621">
                  <c:v>12.934065934065901</c:v>
                </c:pt>
                <c:pt idx="22622">
                  <c:v>-4</c:v>
                </c:pt>
                <c:pt idx="22623">
                  <c:v>25.5555555555555</c:v>
                </c:pt>
                <c:pt idx="22624">
                  <c:v>72</c:v>
                </c:pt>
                <c:pt idx="22625">
                  <c:v>5.0909090909090899</c:v>
                </c:pt>
                <c:pt idx="22626">
                  <c:v>19.0555555555555</c:v>
                </c:pt>
                <c:pt idx="22627">
                  <c:v>12.2307692307692</c:v>
                </c:pt>
                <c:pt idx="22628">
                  <c:v>27.692307692307601</c:v>
                </c:pt>
                <c:pt idx="22629">
                  <c:v>35.1666666666666</c:v>
                </c:pt>
                <c:pt idx="22630">
                  <c:v>18.6666666666666</c:v>
                </c:pt>
                <c:pt idx="22631">
                  <c:v>2.5</c:v>
                </c:pt>
                <c:pt idx="22632">
                  <c:v>-6.6666666666666599</c:v>
                </c:pt>
                <c:pt idx="22633">
                  <c:v>2</c:v>
                </c:pt>
                <c:pt idx="22634">
                  <c:v>-5.2222222222222197</c:v>
                </c:pt>
                <c:pt idx="22635">
                  <c:v>17.6666666666666</c:v>
                </c:pt>
                <c:pt idx="22636">
                  <c:v>38.3333333333333</c:v>
                </c:pt>
                <c:pt idx="22637">
                  <c:v>-2.0454545454545401</c:v>
                </c:pt>
                <c:pt idx="22638">
                  <c:v>-0.63636363636363602</c:v>
                </c:pt>
                <c:pt idx="22639">
                  <c:v>-3.3636363636363602</c:v>
                </c:pt>
                <c:pt idx="22640">
                  <c:v>34</c:v>
                </c:pt>
                <c:pt idx="22641">
                  <c:v>295</c:v>
                </c:pt>
                <c:pt idx="22642">
                  <c:v>20.846153846153801</c:v>
                </c:pt>
                <c:pt idx="22643">
                  <c:v>15.775</c:v>
                </c:pt>
                <c:pt idx="22644">
                  <c:v>8</c:v>
                </c:pt>
                <c:pt idx="22645">
                  <c:v>4.5128205128205101</c:v>
                </c:pt>
                <c:pt idx="22646">
                  <c:v>6.9466666666666601</c:v>
                </c:pt>
                <c:pt idx="22647">
                  <c:v>10.241379310344801</c:v>
                </c:pt>
                <c:pt idx="22648">
                  <c:v>-0.161073825503355</c:v>
                </c:pt>
                <c:pt idx="22649">
                  <c:v>2.4295302013422799</c:v>
                </c:pt>
                <c:pt idx="22650">
                  <c:v>-5.8139534883720903E-3</c:v>
                </c:pt>
                <c:pt idx="22651">
                  <c:v>1.8866666666666601</c:v>
                </c:pt>
                <c:pt idx="22652">
                  <c:v>7.8450704225352101</c:v>
                </c:pt>
                <c:pt idx="22653">
                  <c:v>9.2847222222222197</c:v>
                </c:pt>
                <c:pt idx="22654">
                  <c:v>17.647058823529399</c:v>
                </c:pt>
                <c:pt idx="22655">
                  <c:v>-2.3108108108108101</c:v>
                </c:pt>
                <c:pt idx="22656">
                  <c:v>-7.3125</c:v>
                </c:pt>
                <c:pt idx="22657">
                  <c:v>-3.5128205128205101</c:v>
                </c:pt>
                <c:pt idx="22658">
                  <c:v>0</c:v>
                </c:pt>
                <c:pt idx="22659">
                  <c:v>0.27777777777777701</c:v>
                </c:pt>
                <c:pt idx="22660">
                  <c:v>-1.2692307692307601</c:v>
                </c:pt>
                <c:pt idx="22661">
                  <c:v>-2.84615384615384</c:v>
                </c:pt>
                <c:pt idx="22662">
                  <c:v>4.4827586206896504</c:v>
                </c:pt>
                <c:pt idx="22663">
                  <c:v>18.8888888888888</c:v>
                </c:pt>
                <c:pt idx="22664">
                  <c:v>9.6710526315789398</c:v>
                </c:pt>
                <c:pt idx="22665">
                  <c:v>-2.5</c:v>
                </c:pt>
                <c:pt idx="22666">
                  <c:v>0.82926829268292601</c:v>
                </c:pt>
                <c:pt idx="22667">
                  <c:v>1.49382716049382</c:v>
                </c:pt>
                <c:pt idx="22668">
                  <c:v>3.6341463414634099</c:v>
                </c:pt>
                <c:pt idx="22669">
                  <c:v>2.7951807228915602</c:v>
                </c:pt>
                <c:pt idx="22670">
                  <c:v>8.4698795180722897</c:v>
                </c:pt>
                <c:pt idx="22671">
                  <c:v>13.5487804878048</c:v>
                </c:pt>
                <c:pt idx="22672">
                  <c:v>-1.87096774193548</c:v>
                </c:pt>
                <c:pt idx="22673">
                  <c:v>-2.8333333333333299</c:v>
                </c:pt>
                <c:pt idx="22674">
                  <c:v>12.625</c:v>
                </c:pt>
                <c:pt idx="22675">
                  <c:v>11.146464646464599</c:v>
                </c:pt>
                <c:pt idx="22676">
                  <c:v>11.0904392764857</c:v>
                </c:pt>
                <c:pt idx="22677">
                  <c:v>7.6726825266611902</c:v>
                </c:pt>
                <c:pt idx="22678">
                  <c:v>5.1606086221470804</c:v>
                </c:pt>
                <c:pt idx="22679">
                  <c:v>10.034927866362899</c:v>
                </c:pt>
                <c:pt idx="22680">
                  <c:v>12.091374269005801</c:v>
                </c:pt>
                <c:pt idx="22681">
                  <c:v>10.7442455242966</c:v>
                </c:pt>
                <c:pt idx="22682">
                  <c:v>7.6091772151898702</c:v>
                </c:pt>
                <c:pt idx="22683">
                  <c:v>4.06431372549019</c:v>
                </c:pt>
                <c:pt idx="22684">
                  <c:v>6.9133004926108299</c:v>
                </c:pt>
                <c:pt idx="22685">
                  <c:v>3.9695999999999998</c:v>
                </c:pt>
                <c:pt idx="22686">
                  <c:v>15.954212454212399</c:v>
                </c:pt>
                <c:pt idx="22687">
                  <c:v>9.7760453579021895</c:v>
                </c:pt>
                <c:pt idx="22688">
                  <c:v>13.439429928740999</c:v>
                </c:pt>
                <c:pt idx="22689">
                  <c:v>5.9683453237409996</c:v>
                </c:pt>
                <c:pt idx="22690">
                  <c:v>9.1657587548638109</c:v>
                </c:pt>
                <c:pt idx="22691">
                  <c:v>11.2449286250939</c:v>
                </c:pt>
                <c:pt idx="22692">
                  <c:v>12.2580204778157</c:v>
                </c:pt>
                <c:pt idx="22693">
                  <c:v>12.918312387791699</c:v>
                </c:pt>
                <c:pt idx="22694">
                  <c:v>8.8348623853211006</c:v>
                </c:pt>
                <c:pt idx="22695">
                  <c:v>4.8352033660589004</c:v>
                </c:pt>
                <c:pt idx="22696">
                  <c:v>9.3080524344569202</c:v>
                </c:pt>
                <c:pt idx="22697">
                  <c:v>3.7141706924315598</c:v>
                </c:pt>
                <c:pt idx="22698">
                  <c:v>11.405094494658901</c:v>
                </c:pt>
                <c:pt idx="22699">
                  <c:v>11.174846625766801</c:v>
                </c:pt>
                <c:pt idx="22700">
                  <c:v>14.570977917981001</c:v>
                </c:pt>
                <c:pt idx="22701">
                  <c:v>4.1644204851752002</c:v>
                </c:pt>
                <c:pt idx="22702">
                  <c:v>6.2077294685990303</c:v>
                </c:pt>
                <c:pt idx="22703">
                  <c:v>4.13698630136986</c:v>
                </c:pt>
                <c:pt idx="22704">
                  <c:v>9.3229813664596204</c:v>
                </c:pt>
                <c:pt idx="22705">
                  <c:v>5.8859649122807003</c:v>
                </c:pt>
                <c:pt idx="22706">
                  <c:v>3.3376288659793798</c:v>
                </c:pt>
                <c:pt idx="22707">
                  <c:v>2.1913746630727702</c:v>
                </c:pt>
                <c:pt idx="22708">
                  <c:v>-1.5295774647887299</c:v>
                </c:pt>
                <c:pt idx="22709">
                  <c:v>0.70277777777777695</c:v>
                </c:pt>
                <c:pt idx="22710">
                  <c:v>9.7394736842105196</c:v>
                </c:pt>
                <c:pt idx="22711">
                  <c:v>6.9632352941176396</c:v>
                </c:pt>
                <c:pt idx="22712">
                  <c:v>10.2377049180327</c:v>
                </c:pt>
                <c:pt idx="22713">
                  <c:v>8.3374233128834305</c:v>
                </c:pt>
                <c:pt idx="22714">
                  <c:v>2.8287292817679499</c:v>
                </c:pt>
                <c:pt idx="22715">
                  <c:v>7.3891213389121297</c:v>
                </c:pt>
                <c:pt idx="22716">
                  <c:v>9.4884792626728096</c:v>
                </c:pt>
                <c:pt idx="22717">
                  <c:v>7.8872549019607803</c:v>
                </c:pt>
                <c:pt idx="22718">
                  <c:v>3.4729064039408799</c:v>
                </c:pt>
                <c:pt idx="22719">
                  <c:v>-3.3850574712643602</c:v>
                </c:pt>
                <c:pt idx="22720">
                  <c:v>5.6298701298701301</c:v>
                </c:pt>
                <c:pt idx="22721">
                  <c:v>9.0902777777777697</c:v>
                </c:pt>
                <c:pt idx="22722">
                  <c:v>19.746031746031701</c:v>
                </c:pt>
                <c:pt idx="22723">
                  <c:v>8.4357142857142797</c:v>
                </c:pt>
                <c:pt idx="22724">
                  <c:v>7.8243243243243201</c:v>
                </c:pt>
                <c:pt idx="22725">
                  <c:v>5.0899830220712996</c:v>
                </c:pt>
                <c:pt idx="22726">
                  <c:v>4.9943074003795003</c:v>
                </c:pt>
                <c:pt idx="22727">
                  <c:v>10.7127659574468</c:v>
                </c:pt>
                <c:pt idx="22728">
                  <c:v>12.4506769825918</c:v>
                </c:pt>
                <c:pt idx="22729">
                  <c:v>7.8922716627634601</c:v>
                </c:pt>
                <c:pt idx="22730">
                  <c:v>8.3201754385964897</c:v>
                </c:pt>
                <c:pt idx="22731">
                  <c:v>2.2986512524084701</c:v>
                </c:pt>
                <c:pt idx="22732">
                  <c:v>2.2178899082568799</c:v>
                </c:pt>
                <c:pt idx="22733">
                  <c:v>8.4308617234468901</c:v>
                </c:pt>
                <c:pt idx="22734">
                  <c:v>12.7974452554744</c:v>
                </c:pt>
                <c:pt idx="22735">
                  <c:v>14.2832369942196</c:v>
                </c:pt>
                <c:pt idx="22736">
                  <c:v>10.0875</c:v>
                </c:pt>
                <c:pt idx="22737">
                  <c:v>11.6368715083798</c:v>
                </c:pt>
                <c:pt idx="22738">
                  <c:v>11.401162790697599</c:v>
                </c:pt>
                <c:pt idx="22739">
                  <c:v>9.5254237288135499</c:v>
                </c:pt>
                <c:pt idx="22740">
                  <c:v>11.883040935672501</c:v>
                </c:pt>
                <c:pt idx="22741">
                  <c:v>15.370786516853901</c:v>
                </c:pt>
                <c:pt idx="22742">
                  <c:v>3.9111111111111101</c:v>
                </c:pt>
                <c:pt idx="22743">
                  <c:v>3.6424581005586498</c:v>
                </c:pt>
                <c:pt idx="22744">
                  <c:v>3.43627450980392</c:v>
                </c:pt>
                <c:pt idx="22745">
                  <c:v>6.0101010101010104</c:v>
                </c:pt>
                <c:pt idx="22746">
                  <c:v>15.2367149758454</c:v>
                </c:pt>
                <c:pt idx="22747">
                  <c:v>-0.14285714285714199</c:v>
                </c:pt>
                <c:pt idx="22748">
                  <c:v>50.2222222222222</c:v>
                </c:pt>
                <c:pt idx="22749">
                  <c:v>-2.25</c:v>
                </c:pt>
                <c:pt idx="22750">
                  <c:v>8.5974025974025903</c:v>
                </c:pt>
                <c:pt idx="22751">
                  <c:v>8.6521739130434696</c:v>
                </c:pt>
                <c:pt idx="22752">
                  <c:v>13.6582278481012</c:v>
                </c:pt>
                <c:pt idx="22753">
                  <c:v>6.3974358974358898</c:v>
                </c:pt>
                <c:pt idx="22754">
                  <c:v>5.54128440366972</c:v>
                </c:pt>
                <c:pt idx="22755">
                  <c:v>6.9</c:v>
                </c:pt>
                <c:pt idx="22756">
                  <c:v>3.7323943661971799</c:v>
                </c:pt>
                <c:pt idx="22757">
                  <c:v>9.4556962025316391</c:v>
                </c:pt>
                <c:pt idx="22758">
                  <c:v>7.4489795918367303</c:v>
                </c:pt>
                <c:pt idx="22759">
                  <c:v>7.0422535211267601</c:v>
                </c:pt>
                <c:pt idx="22760">
                  <c:v>8.0697674418604599</c:v>
                </c:pt>
                <c:pt idx="22761">
                  <c:v>8.0138888888888893</c:v>
                </c:pt>
                <c:pt idx="22762">
                  <c:v>-10</c:v>
                </c:pt>
                <c:pt idx="22763">
                  <c:v>132</c:v>
                </c:pt>
                <c:pt idx="22764">
                  <c:v>29</c:v>
                </c:pt>
                <c:pt idx="22765">
                  <c:v>13.351351351351299</c:v>
                </c:pt>
                <c:pt idx="22766">
                  <c:v>9.375E-2</c:v>
                </c:pt>
                <c:pt idx="22767">
                  <c:v>-0.119047619047619</c:v>
                </c:pt>
                <c:pt idx="22768">
                  <c:v>3.6206896551724101</c:v>
                </c:pt>
                <c:pt idx="22769">
                  <c:v>13</c:v>
                </c:pt>
                <c:pt idx="22770">
                  <c:v>41.0833333333333</c:v>
                </c:pt>
                <c:pt idx="22771">
                  <c:v>18.607142857142801</c:v>
                </c:pt>
                <c:pt idx="22772">
                  <c:v>38.884615384615302</c:v>
                </c:pt>
                <c:pt idx="22773">
                  <c:v>11.318181818181801</c:v>
                </c:pt>
                <c:pt idx="22774">
                  <c:v>32.2916666666666</c:v>
                </c:pt>
                <c:pt idx="22775">
                  <c:v>11.409090909090899</c:v>
                </c:pt>
                <c:pt idx="22776">
                  <c:v>10.906976744186</c:v>
                </c:pt>
                <c:pt idx="22777">
                  <c:v>6.5666666666666602</c:v>
                </c:pt>
                <c:pt idx="22778">
                  <c:v>5.1284403669724696</c:v>
                </c:pt>
                <c:pt idx="22779">
                  <c:v>5.1219512195121899</c:v>
                </c:pt>
                <c:pt idx="22780">
                  <c:v>8.4554455445544505</c:v>
                </c:pt>
                <c:pt idx="22781">
                  <c:v>12.3945945945945</c:v>
                </c:pt>
                <c:pt idx="22782">
                  <c:v>16.955555555555499</c:v>
                </c:pt>
                <c:pt idx="22783">
                  <c:v>10.413978494623599</c:v>
                </c:pt>
                <c:pt idx="22784">
                  <c:v>4.83615819209039</c:v>
                </c:pt>
                <c:pt idx="22785">
                  <c:v>2.48823529411764</c:v>
                </c:pt>
                <c:pt idx="22786">
                  <c:v>4.2510460251045998</c:v>
                </c:pt>
                <c:pt idx="22787">
                  <c:v>9.9691629955947096</c:v>
                </c:pt>
                <c:pt idx="22788">
                  <c:v>12.672268907563</c:v>
                </c:pt>
                <c:pt idx="22789">
                  <c:v>5.1327433628318504</c:v>
                </c:pt>
                <c:pt idx="22790">
                  <c:v>5.3571428571428497</c:v>
                </c:pt>
                <c:pt idx="22791">
                  <c:v>2.5747663551401798</c:v>
                </c:pt>
                <c:pt idx="22792">
                  <c:v>-2.8366336633663298</c:v>
                </c:pt>
                <c:pt idx="22793">
                  <c:v>4.6190476190476097</c:v>
                </c:pt>
                <c:pt idx="22794">
                  <c:v>8.1333333333333293</c:v>
                </c:pt>
                <c:pt idx="22795">
                  <c:v>-0.16560509554140099</c:v>
                </c:pt>
                <c:pt idx="22796">
                  <c:v>5.8481012658227796</c:v>
                </c:pt>
                <c:pt idx="22797">
                  <c:v>-1.1773584905660299</c:v>
                </c:pt>
                <c:pt idx="22798">
                  <c:v>2.74698795180722</c:v>
                </c:pt>
                <c:pt idx="22799">
                  <c:v>-0.94036697247706402</c:v>
                </c:pt>
                <c:pt idx="22800">
                  <c:v>5.3407079646017701</c:v>
                </c:pt>
                <c:pt idx="22801">
                  <c:v>7.7908163265306101</c:v>
                </c:pt>
                <c:pt idx="22802">
                  <c:v>2.1276595744680802</c:v>
                </c:pt>
                <c:pt idx="22803">
                  <c:v>-1.9692832764505099</c:v>
                </c:pt>
                <c:pt idx="22804">
                  <c:v>-0.92170818505338004</c:v>
                </c:pt>
                <c:pt idx="22805">
                  <c:v>-0.96124031007751898</c:v>
                </c:pt>
                <c:pt idx="22806">
                  <c:v>3.5488958990536199</c:v>
                </c:pt>
                <c:pt idx="22807">
                  <c:v>0.59313725490196001</c:v>
                </c:pt>
                <c:pt idx="22808">
                  <c:v>3.0419847328244201</c:v>
                </c:pt>
                <c:pt idx="22809">
                  <c:v>-2.7078313253011999</c:v>
                </c:pt>
                <c:pt idx="22810">
                  <c:v>0.10084033613445301</c:v>
                </c:pt>
                <c:pt idx="22811">
                  <c:v>1.0760233918128601</c:v>
                </c:pt>
                <c:pt idx="22812">
                  <c:v>6.9774436090225498</c:v>
                </c:pt>
                <c:pt idx="22813">
                  <c:v>13</c:v>
                </c:pt>
                <c:pt idx="22814">
                  <c:v>10.4115853658536</c:v>
                </c:pt>
                <c:pt idx="22815">
                  <c:v>7.9319470699432797</c:v>
                </c:pt>
                <c:pt idx="22816">
                  <c:v>3.2014260249554298</c:v>
                </c:pt>
                <c:pt idx="22817">
                  <c:v>3.7279411764705799</c:v>
                </c:pt>
                <c:pt idx="22818">
                  <c:v>7.4332755632582304</c:v>
                </c:pt>
                <c:pt idx="22819">
                  <c:v>7.2162162162162096</c:v>
                </c:pt>
                <c:pt idx="22820">
                  <c:v>7.8075370121130501</c:v>
                </c:pt>
                <c:pt idx="22821">
                  <c:v>5.6299435028248501</c:v>
                </c:pt>
                <c:pt idx="22822">
                  <c:v>3.2948717948717898</c:v>
                </c:pt>
                <c:pt idx="22823">
                  <c:v>4.5432300163132098</c:v>
                </c:pt>
                <c:pt idx="22824">
                  <c:v>1.73956594323873</c:v>
                </c:pt>
                <c:pt idx="22825">
                  <c:v>10.6982622432859</c:v>
                </c:pt>
                <c:pt idx="22826">
                  <c:v>33</c:v>
                </c:pt>
                <c:pt idx="22827">
                  <c:v>12.494571321602301</c:v>
                </c:pt>
                <c:pt idx="22828">
                  <c:v>13.534029227557401</c:v>
                </c:pt>
                <c:pt idx="22829">
                  <c:v>8.1539663931223103</c:v>
                </c:pt>
                <c:pt idx="22830">
                  <c:v>7.7813220599538804</c:v>
                </c:pt>
                <c:pt idx="22831">
                  <c:v>14.2828549848942</c:v>
                </c:pt>
                <c:pt idx="22832">
                  <c:v>15.865633891874801</c:v>
                </c:pt>
                <c:pt idx="22833">
                  <c:v>9.2007389162561495</c:v>
                </c:pt>
                <c:pt idx="22834">
                  <c:v>10.286264891380499</c:v>
                </c:pt>
                <c:pt idx="22835">
                  <c:v>4.8349719101123503</c:v>
                </c:pt>
                <c:pt idx="22836">
                  <c:v>5.5228128924236</c:v>
                </c:pt>
                <c:pt idx="22837">
                  <c:v>5.1937864077669902</c:v>
                </c:pt>
                <c:pt idx="22838">
                  <c:v>13.794579732914301</c:v>
                </c:pt>
                <c:pt idx="22839">
                  <c:v>36.846153846153797</c:v>
                </c:pt>
                <c:pt idx="22840">
                  <c:v>16.285714285714199</c:v>
                </c:pt>
                <c:pt idx="22841">
                  <c:v>22.157894736842099</c:v>
                </c:pt>
                <c:pt idx="22842">
                  <c:v>21.909090909090899</c:v>
                </c:pt>
                <c:pt idx="22843">
                  <c:v>1.2222222222222201</c:v>
                </c:pt>
                <c:pt idx="22844">
                  <c:v>19.125</c:v>
                </c:pt>
                <c:pt idx="22845">
                  <c:v>33.4444444444444</c:v>
                </c:pt>
                <c:pt idx="22846">
                  <c:v>-5.55555555555555</c:v>
                </c:pt>
                <c:pt idx="22847">
                  <c:v>-2.6666666666666599</c:v>
                </c:pt>
                <c:pt idx="22848">
                  <c:v>1.75</c:v>
                </c:pt>
                <c:pt idx="22849">
                  <c:v>4.7</c:v>
                </c:pt>
                <c:pt idx="22850">
                  <c:v>-5</c:v>
                </c:pt>
                <c:pt idx="22851">
                  <c:v>23.527272727272699</c:v>
                </c:pt>
                <c:pt idx="22852">
                  <c:v>4.55</c:v>
                </c:pt>
                <c:pt idx="22853">
                  <c:v>3.5</c:v>
                </c:pt>
                <c:pt idx="22854">
                  <c:v>11.7419354838709</c:v>
                </c:pt>
                <c:pt idx="22855">
                  <c:v>2.7333333333333298</c:v>
                </c:pt>
                <c:pt idx="22856">
                  <c:v>15.435483870967699</c:v>
                </c:pt>
                <c:pt idx="22857">
                  <c:v>2.63793103448275</c:v>
                </c:pt>
                <c:pt idx="22858">
                  <c:v>1.9032258064516101</c:v>
                </c:pt>
                <c:pt idx="22859">
                  <c:v>6.6614853195163999</c:v>
                </c:pt>
                <c:pt idx="22860">
                  <c:v>7.3141263940520398</c:v>
                </c:pt>
                <c:pt idx="22861">
                  <c:v>-0.16853932584269599</c:v>
                </c:pt>
                <c:pt idx="22862">
                  <c:v>0.97758620689655096</c:v>
                </c:pt>
                <c:pt idx="22863">
                  <c:v>-0.31786941580756001</c:v>
                </c:pt>
                <c:pt idx="22864">
                  <c:v>0.78696343402225699</c:v>
                </c:pt>
                <c:pt idx="22865">
                  <c:v>0.18300653594771199</c:v>
                </c:pt>
                <c:pt idx="22866">
                  <c:v>-0.12989323843416301</c:v>
                </c:pt>
                <c:pt idx="22867">
                  <c:v>-1.82780410742496</c:v>
                </c:pt>
                <c:pt idx="22868">
                  <c:v>-1.12686567164179</c:v>
                </c:pt>
                <c:pt idx="22869">
                  <c:v>2.1699346405228699</c:v>
                </c:pt>
                <c:pt idx="22870">
                  <c:v>8.3547880690737806</c:v>
                </c:pt>
                <c:pt idx="22871">
                  <c:v>155</c:v>
                </c:pt>
                <c:pt idx="22872">
                  <c:v>-1.9</c:v>
                </c:pt>
                <c:pt idx="22873">
                  <c:v>-1.3846153846153799</c:v>
                </c:pt>
                <c:pt idx="22874">
                  <c:v>-2.1666666666666599</c:v>
                </c:pt>
                <c:pt idx="22875">
                  <c:v>18.8888888888888</c:v>
                </c:pt>
                <c:pt idx="22876">
                  <c:v>1.8181818181818099</c:v>
                </c:pt>
                <c:pt idx="22877">
                  <c:v>33.461538461538403</c:v>
                </c:pt>
                <c:pt idx="22878">
                  <c:v>14.3846153846153</c:v>
                </c:pt>
                <c:pt idx="22879">
                  <c:v>-1.27272727272727</c:v>
                </c:pt>
                <c:pt idx="22880">
                  <c:v>37</c:v>
                </c:pt>
                <c:pt idx="22881">
                  <c:v>-1.7777777777777699</c:v>
                </c:pt>
                <c:pt idx="22882">
                  <c:v>-3.3333333333333299</c:v>
                </c:pt>
                <c:pt idx="22883">
                  <c:v>-0.4</c:v>
                </c:pt>
                <c:pt idx="22884">
                  <c:v>21.230769230769202</c:v>
                </c:pt>
                <c:pt idx="22885">
                  <c:v>14.875</c:v>
                </c:pt>
                <c:pt idx="22886">
                  <c:v>27.346153846153801</c:v>
                </c:pt>
                <c:pt idx="22887">
                  <c:v>13.3846153846153</c:v>
                </c:pt>
                <c:pt idx="22888">
                  <c:v>41.6666666666666</c:v>
                </c:pt>
                <c:pt idx="22889">
                  <c:v>5.2727272727272698</c:v>
                </c:pt>
                <c:pt idx="22890">
                  <c:v>12.3846153846153</c:v>
                </c:pt>
                <c:pt idx="22891">
                  <c:v>74</c:v>
                </c:pt>
                <c:pt idx="22892">
                  <c:v>53.1111111111111</c:v>
                </c:pt>
                <c:pt idx="22893">
                  <c:v>100</c:v>
                </c:pt>
                <c:pt idx="22894">
                  <c:v>18.3333333333333</c:v>
                </c:pt>
                <c:pt idx="22895">
                  <c:v>23.769230769230699</c:v>
                </c:pt>
                <c:pt idx="22896">
                  <c:v>45.090909090909001</c:v>
                </c:pt>
                <c:pt idx="22897">
                  <c:v>26.071428571428498</c:v>
                </c:pt>
                <c:pt idx="22898">
                  <c:v>67.692307692307693</c:v>
                </c:pt>
                <c:pt idx="22899">
                  <c:v>16.769230769230699</c:v>
                </c:pt>
                <c:pt idx="22900">
                  <c:v>43.153846153846096</c:v>
                </c:pt>
                <c:pt idx="22901">
                  <c:v>4.5</c:v>
                </c:pt>
                <c:pt idx="22902">
                  <c:v>4.6388888888888804</c:v>
                </c:pt>
                <c:pt idx="22903">
                  <c:v>-2.4057971014492701</c:v>
                </c:pt>
                <c:pt idx="22904">
                  <c:v>7.74117647058823</c:v>
                </c:pt>
                <c:pt idx="22905">
                  <c:v>4.96</c:v>
                </c:pt>
                <c:pt idx="22906">
                  <c:v>0.34567901234567899</c:v>
                </c:pt>
                <c:pt idx="22907">
                  <c:v>7.71428571428571</c:v>
                </c:pt>
                <c:pt idx="22908">
                  <c:v>17.901098901098901</c:v>
                </c:pt>
                <c:pt idx="22909">
                  <c:v>16.125</c:v>
                </c:pt>
                <c:pt idx="22910">
                  <c:v>1.25510204081632</c:v>
                </c:pt>
                <c:pt idx="22911">
                  <c:v>-1.1320754716981101</c:v>
                </c:pt>
                <c:pt idx="22912">
                  <c:v>17.747474747474701</c:v>
                </c:pt>
                <c:pt idx="22913">
                  <c:v>8.10569105691056</c:v>
                </c:pt>
                <c:pt idx="22914">
                  <c:v>10.0258620689655</c:v>
                </c:pt>
                <c:pt idx="22915">
                  <c:v>3.0576923076922999</c:v>
                </c:pt>
                <c:pt idx="22916">
                  <c:v>5.1465517241379297</c:v>
                </c:pt>
                <c:pt idx="22917">
                  <c:v>2.23353293413173</c:v>
                </c:pt>
                <c:pt idx="22918">
                  <c:v>6.8495575221238898</c:v>
                </c:pt>
                <c:pt idx="22919">
                  <c:v>7.4566210045662098</c:v>
                </c:pt>
                <c:pt idx="22920">
                  <c:v>6.0444444444444398</c:v>
                </c:pt>
                <c:pt idx="22921">
                  <c:v>5.5887850467289697</c:v>
                </c:pt>
                <c:pt idx="22922">
                  <c:v>12.3414634146341</c:v>
                </c:pt>
                <c:pt idx="22923">
                  <c:v>1.6589595375722499</c:v>
                </c:pt>
                <c:pt idx="22924">
                  <c:v>1.1764705882352899E-2</c:v>
                </c:pt>
                <c:pt idx="22925">
                  <c:v>8.9884393063583801</c:v>
                </c:pt>
                <c:pt idx="22926">
                  <c:v>12.9181494661921</c:v>
                </c:pt>
                <c:pt idx="22927">
                  <c:v>12.306889352818301</c:v>
                </c:pt>
                <c:pt idx="22928">
                  <c:v>4.8328125000000002</c:v>
                </c:pt>
                <c:pt idx="22929">
                  <c:v>3.2281303602058302</c:v>
                </c:pt>
                <c:pt idx="22930">
                  <c:v>4.4512578616352201</c:v>
                </c:pt>
                <c:pt idx="22931">
                  <c:v>10.712842712842701</c:v>
                </c:pt>
                <c:pt idx="22932">
                  <c:v>8.1306376360808699</c:v>
                </c:pt>
                <c:pt idx="22933">
                  <c:v>8.0939794419970603</c:v>
                </c:pt>
                <c:pt idx="22934">
                  <c:v>4.8825347758887103</c:v>
                </c:pt>
                <c:pt idx="22935">
                  <c:v>6.6085470085470002</c:v>
                </c:pt>
                <c:pt idx="22936">
                  <c:v>5.0878787878787799</c:v>
                </c:pt>
                <c:pt idx="22937">
                  <c:v>11.3490566037735</c:v>
                </c:pt>
                <c:pt idx="22938">
                  <c:v>-5.125</c:v>
                </c:pt>
                <c:pt idx="22939">
                  <c:v>16.5</c:v>
                </c:pt>
                <c:pt idx="22940">
                  <c:v>17.183333333333302</c:v>
                </c:pt>
                <c:pt idx="22941">
                  <c:v>3.06451612903225</c:v>
                </c:pt>
                <c:pt idx="22942">
                  <c:v>6.5483870967741904</c:v>
                </c:pt>
                <c:pt idx="22943">
                  <c:v>3.3125</c:v>
                </c:pt>
                <c:pt idx="22944">
                  <c:v>10.4</c:v>
                </c:pt>
                <c:pt idx="22945">
                  <c:v>10.1719457013574</c:v>
                </c:pt>
                <c:pt idx="22946">
                  <c:v>7.2222222222222197</c:v>
                </c:pt>
                <c:pt idx="22947">
                  <c:v>9.1893583724569599</c:v>
                </c:pt>
                <c:pt idx="22948">
                  <c:v>6.0640834575260802</c:v>
                </c:pt>
                <c:pt idx="22949">
                  <c:v>8.9428007889546297</c:v>
                </c:pt>
                <c:pt idx="22950">
                  <c:v>12.503584229390601</c:v>
                </c:pt>
                <c:pt idx="22951">
                  <c:v>7.2739059967584998</c:v>
                </c:pt>
                <c:pt idx="22952">
                  <c:v>3.2798634812286598</c:v>
                </c:pt>
                <c:pt idx="22953">
                  <c:v>2.6181818181818102</c:v>
                </c:pt>
                <c:pt idx="22954">
                  <c:v>6.5102880658436204</c:v>
                </c:pt>
                <c:pt idx="22955">
                  <c:v>10.172468354430301</c:v>
                </c:pt>
                <c:pt idx="22956">
                  <c:v>21.641304347826001</c:v>
                </c:pt>
                <c:pt idx="22957">
                  <c:v>25.870967741935399</c:v>
                </c:pt>
                <c:pt idx="22958">
                  <c:v>29.2916666666666</c:v>
                </c:pt>
                <c:pt idx="22959">
                  <c:v>11.5813953488372</c:v>
                </c:pt>
                <c:pt idx="22960">
                  <c:v>12.4639175257731</c:v>
                </c:pt>
                <c:pt idx="22961">
                  <c:v>2.7459459459459401</c:v>
                </c:pt>
                <c:pt idx="22962">
                  <c:v>7.5690607734806603</c:v>
                </c:pt>
                <c:pt idx="22963">
                  <c:v>2.65405405405405</c:v>
                </c:pt>
                <c:pt idx="22964">
                  <c:v>7.2458100558659204</c:v>
                </c:pt>
                <c:pt idx="22965">
                  <c:v>4.9739583333333304</c:v>
                </c:pt>
                <c:pt idx="22966">
                  <c:v>6.0752688172043001</c:v>
                </c:pt>
                <c:pt idx="22967">
                  <c:v>2.40201005025125</c:v>
                </c:pt>
                <c:pt idx="22968">
                  <c:v>4.4959016393442601</c:v>
                </c:pt>
                <c:pt idx="22969">
                  <c:v>2.2687224669603498</c:v>
                </c:pt>
                <c:pt idx="22970">
                  <c:v>10.7777777777777</c:v>
                </c:pt>
                <c:pt idx="22971">
                  <c:v>9.0353878603234108</c:v>
                </c:pt>
                <c:pt idx="22972">
                  <c:v>8.5291719745222903</c:v>
                </c:pt>
                <c:pt idx="22973">
                  <c:v>6.8299796518200298</c:v>
                </c:pt>
                <c:pt idx="22974">
                  <c:v>6.9979281767955799</c:v>
                </c:pt>
                <c:pt idx="22975">
                  <c:v>7.5910706352732102</c:v>
                </c:pt>
                <c:pt idx="22976">
                  <c:v>10.238498789346201</c:v>
                </c:pt>
                <c:pt idx="22977">
                  <c:v>11.1206855510592</c:v>
                </c:pt>
                <c:pt idx="22978">
                  <c:v>9.6826776787654794</c:v>
                </c:pt>
                <c:pt idx="22979">
                  <c:v>3.5829586812245702</c:v>
                </c:pt>
                <c:pt idx="22980">
                  <c:v>2.8735148514851399</c:v>
                </c:pt>
                <c:pt idx="22981">
                  <c:v>4.27946679139382</c:v>
                </c:pt>
                <c:pt idx="22982">
                  <c:v>9.4388107858953596</c:v>
                </c:pt>
                <c:pt idx="22983">
                  <c:v>10.6059322033898</c:v>
                </c:pt>
                <c:pt idx="22984">
                  <c:v>8.3995327102803703</c:v>
                </c:pt>
                <c:pt idx="22985">
                  <c:v>6.8080438756855504</c:v>
                </c:pt>
                <c:pt idx="22986">
                  <c:v>8.3790849673202601</c:v>
                </c:pt>
                <c:pt idx="22987">
                  <c:v>4.7688679245283003</c:v>
                </c:pt>
                <c:pt idx="22988">
                  <c:v>7.5908346972176703</c:v>
                </c:pt>
                <c:pt idx="22989">
                  <c:v>9.2122015915119295</c:v>
                </c:pt>
                <c:pt idx="22990">
                  <c:v>5.9696969696969697</c:v>
                </c:pt>
                <c:pt idx="22991">
                  <c:v>2.9772382397572001</c:v>
                </c:pt>
                <c:pt idx="22992">
                  <c:v>2.6196136701337198</c:v>
                </c:pt>
                <c:pt idx="22993">
                  <c:v>2.9760765550239201</c:v>
                </c:pt>
                <c:pt idx="22994">
                  <c:v>7.4041095890410897</c:v>
                </c:pt>
                <c:pt idx="22995">
                  <c:v>15.6902985074626</c:v>
                </c:pt>
                <c:pt idx="22996">
                  <c:v>17.252964426877401</c:v>
                </c:pt>
                <c:pt idx="22997">
                  <c:v>8.3181818181818095</c:v>
                </c:pt>
                <c:pt idx="22998">
                  <c:v>8.0859188544152705</c:v>
                </c:pt>
                <c:pt idx="22999">
                  <c:v>5.65625</c:v>
                </c:pt>
                <c:pt idx="23000">
                  <c:v>12.8974358974358</c:v>
                </c:pt>
                <c:pt idx="23001">
                  <c:v>11.8310185185185</c:v>
                </c:pt>
                <c:pt idx="23002">
                  <c:v>11.4656652360515</c:v>
                </c:pt>
                <c:pt idx="23003">
                  <c:v>6.5654450261780104</c:v>
                </c:pt>
                <c:pt idx="23004">
                  <c:v>4.78795180722891</c:v>
                </c:pt>
                <c:pt idx="23005">
                  <c:v>4.4738154613466303</c:v>
                </c:pt>
                <c:pt idx="23006">
                  <c:v>13.903124999999999</c:v>
                </c:pt>
                <c:pt idx="23007">
                  <c:v>8.3000000000000007</c:v>
                </c:pt>
                <c:pt idx="23008">
                  <c:v>8.5480769230769198</c:v>
                </c:pt>
                <c:pt idx="23009">
                  <c:v>2</c:v>
                </c:pt>
                <c:pt idx="23010">
                  <c:v>2.4875621890547199</c:v>
                </c:pt>
                <c:pt idx="23011">
                  <c:v>4.0112994350282403</c:v>
                </c:pt>
                <c:pt idx="23012">
                  <c:v>11.948837209302299</c:v>
                </c:pt>
                <c:pt idx="23013">
                  <c:v>12.716738197424799</c:v>
                </c:pt>
                <c:pt idx="23014">
                  <c:v>6.7168949771689501</c:v>
                </c:pt>
                <c:pt idx="23015">
                  <c:v>5.0695187165775399</c:v>
                </c:pt>
                <c:pt idx="23016">
                  <c:v>4.9674796747967402</c:v>
                </c:pt>
                <c:pt idx="23017">
                  <c:v>5.8913043478260798</c:v>
                </c:pt>
                <c:pt idx="23018">
                  <c:v>1</c:v>
                </c:pt>
                <c:pt idx="23019">
                  <c:v>17.743142144638401</c:v>
                </c:pt>
                <c:pt idx="23020">
                  <c:v>10.5555555555555</c:v>
                </c:pt>
                <c:pt idx="23021">
                  <c:v>5.0935114503816701</c:v>
                </c:pt>
                <c:pt idx="23022">
                  <c:v>3.3401221995926602</c:v>
                </c:pt>
                <c:pt idx="23023">
                  <c:v>5.0708263069139896</c:v>
                </c:pt>
                <c:pt idx="23024">
                  <c:v>9.4856046065259108</c:v>
                </c:pt>
                <c:pt idx="23025">
                  <c:v>9.31781701444622</c:v>
                </c:pt>
                <c:pt idx="23026">
                  <c:v>7.6496815286624198</c:v>
                </c:pt>
                <c:pt idx="23027">
                  <c:v>2.9313432835820801</c:v>
                </c:pt>
                <c:pt idx="23028">
                  <c:v>4.2947976878612701</c:v>
                </c:pt>
                <c:pt idx="23029">
                  <c:v>6.8751926040061599</c:v>
                </c:pt>
                <c:pt idx="23030">
                  <c:v>8.6335403726708009</c:v>
                </c:pt>
                <c:pt idx="23031">
                  <c:v>15.775216138328499</c:v>
                </c:pt>
                <c:pt idx="23032">
                  <c:v>8.77054794520547</c:v>
                </c:pt>
                <c:pt idx="23033">
                  <c:v>6.2978395061728296</c:v>
                </c:pt>
                <c:pt idx="23034">
                  <c:v>5.9762658227848098</c:v>
                </c:pt>
                <c:pt idx="23035">
                  <c:v>6.7318840579710102</c:v>
                </c:pt>
                <c:pt idx="23036">
                  <c:v>6.8488964346349697</c:v>
                </c:pt>
                <c:pt idx="23037">
                  <c:v>8.8441890166028099</c:v>
                </c:pt>
                <c:pt idx="23038">
                  <c:v>10.120711562897</c:v>
                </c:pt>
                <c:pt idx="23039">
                  <c:v>5.4221921515561498</c:v>
                </c:pt>
                <c:pt idx="23040">
                  <c:v>3.35029069767441</c:v>
                </c:pt>
                <c:pt idx="23041">
                  <c:v>5.2575000000000003</c:v>
                </c:pt>
                <c:pt idx="23042">
                  <c:v>14.053285968028399</c:v>
                </c:pt>
                <c:pt idx="23043">
                  <c:v>11.4640324214792</c:v>
                </c:pt>
                <c:pt idx="23044">
                  <c:v>12.6738683127572</c:v>
                </c:pt>
                <c:pt idx="23045">
                  <c:v>11.2657142857142</c:v>
                </c:pt>
                <c:pt idx="23046">
                  <c:v>7.6296296296296298</c:v>
                </c:pt>
                <c:pt idx="23047">
                  <c:v>8.0250000000000004</c:v>
                </c:pt>
                <c:pt idx="23048">
                  <c:v>11.902809415337799</c:v>
                </c:pt>
                <c:pt idx="23049">
                  <c:v>11.8075117370892</c:v>
                </c:pt>
                <c:pt idx="23050">
                  <c:v>11.3172920065252</c:v>
                </c:pt>
                <c:pt idx="23051">
                  <c:v>4.3082352941176403</c:v>
                </c:pt>
                <c:pt idx="23052">
                  <c:v>2.02551020408163</c:v>
                </c:pt>
                <c:pt idx="23053">
                  <c:v>4.70938775510204</c:v>
                </c:pt>
                <c:pt idx="23054">
                  <c:v>10.436823104693101</c:v>
                </c:pt>
                <c:pt idx="23055">
                  <c:v>10.096774193548301</c:v>
                </c:pt>
                <c:pt idx="23056">
                  <c:v>7.8205804749340304</c:v>
                </c:pt>
                <c:pt idx="23057">
                  <c:v>12.917211328976</c:v>
                </c:pt>
                <c:pt idx="23058">
                  <c:v>5.8891213389121297</c:v>
                </c:pt>
                <c:pt idx="23059">
                  <c:v>4.7132169576059804</c:v>
                </c:pt>
                <c:pt idx="23060">
                  <c:v>8.3359528487229806</c:v>
                </c:pt>
                <c:pt idx="23061">
                  <c:v>7.98529411764705</c:v>
                </c:pt>
                <c:pt idx="23062">
                  <c:v>9.3828920570264707</c:v>
                </c:pt>
                <c:pt idx="23063">
                  <c:v>4.9131313131313101</c:v>
                </c:pt>
                <c:pt idx="23064">
                  <c:v>4.4468546637744</c:v>
                </c:pt>
                <c:pt idx="23065">
                  <c:v>4.7922077922077904</c:v>
                </c:pt>
                <c:pt idx="23066">
                  <c:v>13.350332594235001</c:v>
                </c:pt>
                <c:pt idx="23067">
                  <c:v>9.5753424657534207</c:v>
                </c:pt>
                <c:pt idx="23068">
                  <c:v>9.6490384615384599</c:v>
                </c:pt>
                <c:pt idx="23069">
                  <c:v>7.8756476683937802</c:v>
                </c:pt>
                <c:pt idx="23070">
                  <c:v>8.8515625</c:v>
                </c:pt>
                <c:pt idx="23071">
                  <c:v>10.630872483221401</c:v>
                </c:pt>
                <c:pt idx="23072">
                  <c:v>15.7617260787992</c:v>
                </c:pt>
                <c:pt idx="23073">
                  <c:v>11.9706457925636</c:v>
                </c:pt>
                <c:pt idx="23074">
                  <c:v>13.4701257861635</c:v>
                </c:pt>
                <c:pt idx="23075">
                  <c:v>7.0205655526992201</c:v>
                </c:pt>
                <c:pt idx="23076">
                  <c:v>7.6445182724252403</c:v>
                </c:pt>
                <c:pt idx="23077">
                  <c:v>9.8830083565459592</c:v>
                </c:pt>
                <c:pt idx="23078">
                  <c:v>11.465968586387399</c:v>
                </c:pt>
                <c:pt idx="23079">
                  <c:v>12.711956521739101</c:v>
                </c:pt>
                <c:pt idx="23080">
                  <c:v>12.5117493472584</c:v>
                </c:pt>
                <c:pt idx="23081">
                  <c:v>9.2228796844181407</c:v>
                </c:pt>
                <c:pt idx="23082">
                  <c:v>6.1911764705882302</c:v>
                </c:pt>
                <c:pt idx="23083">
                  <c:v>7.0226843100189003</c:v>
                </c:pt>
                <c:pt idx="23084">
                  <c:v>9.5651376146788998</c:v>
                </c:pt>
                <c:pt idx="23085">
                  <c:v>9.2925619834710709</c:v>
                </c:pt>
                <c:pt idx="23086">
                  <c:v>7.2653399668325003</c:v>
                </c:pt>
                <c:pt idx="23087">
                  <c:v>6.3426791277258499</c:v>
                </c:pt>
                <c:pt idx="23088">
                  <c:v>2.17789291882556</c:v>
                </c:pt>
                <c:pt idx="23089">
                  <c:v>6.0504672897196201</c:v>
                </c:pt>
                <c:pt idx="23090">
                  <c:v>9.8377723970944295</c:v>
                </c:pt>
                <c:pt idx="23091">
                  <c:v>6.2870370370370301</c:v>
                </c:pt>
                <c:pt idx="23092">
                  <c:v>5.5250000000000004</c:v>
                </c:pt>
                <c:pt idx="23093">
                  <c:v>5.3076923076923004</c:v>
                </c:pt>
                <c:pt idx="23094">
                  <c:v>3.6381909547738598</c:v>
                </c:pt>
                <c:pt idx="23095">
                  <c:v>4.1298701298701301</c:v>
                </c:pt>
                <c:pt idx="23096">
                  <c:v>14.672862453531501</c:v>
                </c:pt>
                <c:pt idx="23097">
                  <c:v>9.7854077253218801</c:v>
                </c:pt>
                <c:pt idx="23098">
                  <c:v>7.7557251908396898</c:v>
                </c:pt>
                <c:pt idx="23099">
                  <c:v>2.3543543543543501</c:v>
                </c:pt>
                <c:pt idx="23100">
                  <c:v>0.86227544910179599</c:v>
                </c:pt>
                <c:pt idx="23101">
                  <c:v>1.0192307692307601</c:v>
                </c:pt>
                <c:pt idx="23102">
                  <c:v>5.7969924812029996</c:v>
                </c:pt>
                <c:pt idx="23103">
                  <c:v>9.14911781445646</c:v>
                </c:pt>
                <c:pt idx="23104">
                  <c:v>8.5618556701030908</c:v>
                </c:pt>
                <c:pt idx="23105">
                  <c:v>6.7364217252396097</c:v>
                </c:pt>
                <c:pt idx="23106">
                  <c:v>7.9659936238044597</c:v>
                </c:pt>
                <c:pt idx="23107">
                  <c:v>7.1118916206723499</c:v>
                </c:pt>
                <c:pt idx="23108">
                  <c:v>12.1457687195392</c:v>
                </c:pt>
                <c:pt idx="23109">
                  <c:v>10.983228511530299</c:v>
                </c:pt>
                <c:pt idx="23110">
                  <c:v>9.0226179018286796</c:v>
                </c:pt>
                <c:pt idx="23111">
                  <c:v>4.5772238514173997</c:v>
                </c:pt>
                <c:pt idx="23112">
                  <c:v>4.7449095022624403</c:v>
                </c:pt>
                <c:pt idx="23113">
                  <c:v>3.6688346883468799</c:v>
                </c:pt>
                <c:pt idx="23114">
                  <c:v>10.5216426193118</c:v>
                </c:pt>
                <c:pt idx="23115">
                  <c:v>9.5345073774393096</c:v>
                </c:pt>
                <c:pt idx="23116">
                  <c:v>8.8580343213728501</c:v>
                </c:pt>
                <c:pt idx="23117">
                  <c:v>7.9948387096774196</c:v>
                </c:pt>
                <c:pt idx="23118">
                  <c:v>8.1155778894472306</c:v>
                </c:pt>
                <c:pt idx="23119">
                  <c:v>9.0308571428571405</c:v>
                </c:pt>
                <c:pt idx="23120">
                  <c:v>14.277898550724601</c:v>
                </c:pt>
                <c:pt idx="23121">
                  <c:v>13.4368852459016</c:v>
                </c:pt>
                <c:pt idx="23122">
                  <c:v>11.3863381858902</c:v>
                </c:pt>
                <c:pt idx="23123">
                  <c:v>5.8281853281853202</c:v>
                </c:pt>
                <c:pt idx="23124">
                  <c:v>6.1784482758620598</c:v>
                </c:pt>
                <c:pt idx="23125">
                  <c:v>5.3564655172413698</c:v>
                </c:pt>
                <c:pt idx="23126">
                  <c:v>10.7000879507475</c:v>
                </c:pt>
                <c:pt idx="23127">
                  <c:v>11.4160401002506</c:v>
                </c:pt>
                <c:pt idx="23128">
                  <c:v>12.695924764890201</c:v>
                </c:pt>
                <c:pt idx="23129">
                  <c:v>7.3296703296703196</c:v>
                </c:pt>
                <c:pt idx="23130">
                  <c:v>6.2009237875288603</c:v>
                </c:pt>
                <c:pt idx="23131">
                  <c:v>8.0696428571428491</c:v>
                </c:pt>
                <c:pt idx="23132">
                  <c:v>11.7751277683134</c:v>
                </c:pt>
                <c:pt idx="23133">
                  <c:v>10.7982758620689</c:v>
                </c:pt>
                <c:pt idx="23134">
                  <c:v>6.6982456140350797</c:v>
                </c:pt>
                <c:pt idx="23135">
                  <c:v>5.7238938053097304</c:v>
                </c:pt>
                <c:pt idx="23136">
                  <c:v>3.9115479115479102</c:v>
                </c:pt>
                <c:pt idx="23137">
                  <c:v>4.5251798561151002</c:v>
                </c:pt>
                <c:pt idx="23138">
                  <c:v>9.16450216450216</c:v>
                </c:pt>
                <c:pt idx="23139">
                  <c:v>9.3183139534883708</c:v>
                </c:pt>
                <c:pt idx="23140">
                  <c:v>9.92455621301775</c:v>
                </c:pt>
                <c:pt idx="23141">
                  <c:v>6.7222222222222197</c:v>
                </c:pt>
                <c:pt idx="23142">
                  <c:v>6.5684485006518898</c:v>
                </c:pt>
                <c:pt idx="23143">
                  <c:v>7.3550815558343698</c:v>
                </c:pt>
                <c:pt idx="23144">
                  <c:v>14.8296089385474</c:v>
                </c:pt>
                <c:pt idx="23145">
                  <c:v>14.7276315789473</c:v>
                </c:pt>
                <c:pt idx="23146">
                  <c:v>9.0219619326500702</c:v>
                </c:pt>
                <c:pt idx="23147">
                  <c:v>3.01683816651075</c:v>
                </c:pt>
                <c:pt idx="23148">
                  <c:v>2.3802992518703201</c:v>
                </c:pt>
                <c:pt idx="23149">
                  <c:v>2.16628440366972</c:v>
                </c:pt>
                <c:pt idx="23150">
                  <c:v>9.0439429928741095</c:v>
                </c:pt>
                <c:pt idx="23151">
                  <c:v>7.0451858108108096</c:v>
                </c:pt>
                <c:pt idx="23152">
                  <c:v>6.6730321378667901</c:v>
                </c:pt>
                <c:pt idx="23153">
                  <c:v>6.8526923076923003</c:v>
                </c:pt>
                <c:pt idx="23154">
                  <c:v>7.22100741897696</c:v>
                </c:pt>
                <c:pt idx="23155">
                  <c:v>8.4305607828377802</c:v>
                </c:pt>
                <c:pt idx="23156">
                  <c:v>11.7932546374367</c:v>
                </c:pt>
                <c:pt idx="23157">
                  <c:v>14.516577977896</c:v>
                </c:pt>
                <c:pt idx="23158">
                  <c:v>11.1143991338866</c:v>
                </c:pt>
                <c:pt idx="23159">
                  <c:v>5.3124565066109897</c:v>
                </c:pt>
                <c:pt idx="23160">
                  <c:v>3.5836431226765799</c:v>
                </c:pt>
                <c:pt idx="23161">
                  <c:v>4.13123772102161</c:v>
                </c:pt>
                <c:pt idx="23162">
                  <c:v>8.9111020073740193</c:v>
                </c:pt>
                <c:pt idx="23163">
                  <c:v>0</c:v>
                </c:pt>
                <c:pt idx="23164">
                  <c:v>9.1666666666666607</c:v>
                </c:pt>
                <c:pt idx="23165">
                  <c:v>9.75</c:v>
                </c:pt>
                <c:pt idx="23166">
                  <c:v>3</c:v>
                </c:pt>
                <c:pt idx="23167">
                  <c:v>-2.25</c:v>
                </c:pt>
                <c:pt idx="23168">
                  <c:v>23.1111111111111</c:v>
                </c:pt>
                <c:pt idx="23169">
                  <c:v>5</c:v>
                </c:pt>
                <c:pt idx="23170">
                  <c:v>16</c:v>
                </c:pt>
                <c:pt idx="23171">
                  <c:v>4.36666666666666</c:v>
                </c:pt>
                <c:pt idx="23172">
                  <c:v>9.2870370370370292</c:v>
                </c:pt>
                <c:pt idx="23173">
                  <c:v>3.9415204678362499</c:v>
                </c:pt>
                <c:pt idx="23174">
                  <c:v>5.92063492063492</c:v>
                </c:pt>
                <c:pt idx="23175">
                  <c:v>5.4245283018867898</c:v>
                </c:pt>
                <c:pt idx="23176">
                  <c:v>15.3693693693693</c:v>
                </c:pt>
                <c:pt idx="23177">
                  <c:v>12.822580645161199</c:v>
                </c:pt>
                <c:pt idx="23178">
                  <c:v>5.1067415730337</c:v>
                </c:pt>
                <c:pt idx="23179">
                  <c:v>4.4145077720207198</c:v>
                </c:pt>
                <c:pt idx="23180">
                  <c:v>1.5350877192982399</c:v>
                </c:pt>
                <c:pt idx="23181">
                  <c:v>2.0571428571428498</c:v>
                </c:pt>
                <c:pt idx="23182">
                  <c:v>12.160714285714199</c:v>
                </c:pt>
                <c:pt idx="23183">
                  <c:v>11.7893569844789</c:v>
                </c:pt>
                <c:pt idx="23184">
                  <c:v>9.0805369127516702</c:v>
                </c:pt>
                <c:pt idx="23185">
                  <c:v>5.3448275862068897</c:v>
                </c:pt>
                <c:pt idx="23186">
                  <c:v>8.4973637961335609</c:v>
                </c:pt>
                <c:pt idx="23187">
                  <c:v>5.8451612903225802</c:v>
                </c:pt>
                <c:pt idx="23188">
                  <c:v>7.8479166666666602</c:v>
                </c:pt>
                <c:pt idx="23189">
                  <c:v>12.451901565995501</c:v>
                </c:pt>
                <c:pt idx="23190">
                  <c:v>8.4195652173913</c:v>
                </c:pt>
                <c:pt idx="23191">
                  <c:v>6.0824742268041199</c:v>
                </c:pt>
                <c:pt idx="23192">
                  <c:v>7.9088669950738897</c:v>
                </c:pt>
                <c:pt idx="23193">
                  <c:v>5.1045081967213104</c:v>
                </c:pt>
                <c:pt idx="23194">
                  <c:v>16.238219895287902</c:v>
                </c:pt>
                <c:pt idx="23195">
                  <c:v>21.837004405286301</c:v>
                </c:pt>
                <c:pt idx="23196">
                  <c:v>8.4530612244897902</c:v>
                </c:pt>
                <c:pt idx="23197">
                  <c:v>6.2572347266881003</c:v>
                </c:pt>
                <c:pt idx="23198">
                  <c:v>7.6534653465346496</c:v>
                </c:pt>
                <c:pt idx="23199">
                  <c:v>3.1992753623188399</c:v>
                </c:pt>
                <c:pt idx="23200">
                  <c:v>14.151515151515101</c:v>
                </c:pt>
                <c:pt idx="23201">
                  <c:v>6.5714285714285703</c:v>
                </c:pt>
                <c:pt idx="23202">
                  <c:v>2.5652173913043401</c:v>
                </c:pt>
                <c:pt idx="23203">
                  <c:v>3.4693251533742302</c:v>
                </c:pt>
                <c:pt idx="23204">
                  <c:v>5.5706521739130404</c:v>
                </c:pt>
                <c:pt idx="23205">
                  <c:v>6.16616314199395</c:v>
                </c:pt>
                <c:pt idx="23206">
                  <c:v>6.3088803088803003</c:v>
                </c:pt>
                <c:pt idx="23207">
                  <c:v>0.16129032258064499</c:v>
                </c:pt>
                <c:pt idx="23208">
                  <c:v>21.785714285714199</c:v>
                </c:pt>
                <c:pt idx="23209">
                  <c:v>2.6129032258064502</c:v>
                </c:pt>
                <c:pt idx="23210">
                  <c:v>4.3</c:v>
                </c:pt>
                <c:pt idx="23211">
                  <c:v>5.4505494505494498</c:v>
                </c:pt>
                <c:pt idx="23212">
                  <c:v>5.6296296296296298</c:v>
                </c:pt>
                <c:pt idx="23213">
                  <c:v>16.232758620689602</c:v>
                </c:pt>
                <c:pt idx="23214">
                  <c:v>4.4468085106382897</c:v>
                </c:pt>
                <c:pt idx="23215">
                  <c:v>6.1333333333333302</c:v>
                </c:pt>
                <c:pt idx="23216">
                  <c:v>10.068965517241301</c:v>
                </c:pt>
                <c:pt idx="23217">
                  <c:v>1.7741935483870901</c:v>
                </c:pt>
                <c:pt idx="23218">
                  <c:v>9.9673202614378997</c:v>
                </c:pt>
                <c:pt idx="23219">
                  <c:v>12.051428571428501</c:v>
                </c:pt>
                <c:pt idx="23220">
                  <c:v>5.9365079365079296</c:v>
                </c:pt>
                <c:pt idx="23221">
                  <c:v>4.2792452830188603</c:v>
                </c:pt>
                <c:pt idx="23222">
                  <c:v>2.1788617886178798</c:v>
                </c:pt>
                <c:pt idx="23223">
                  <c:v>6.28828828828828</c:v>
                </c:pt>
                <c:pt idx="23224">
                  <c:v>10.4381443298969</c:v>
                </c:pt>
                <c:pt idx="23225">
                  <c:v>5.7107843137254903</c:v>
                </c:pt>
                <c:pt idx="23226">
                  <c:v>-0.245535714285714</c:v>
                </c:pt>
                <c:pt idx="23227">
                  <c:v>3.6566265060240899</c:v>
                </c:pt>
                <c:pt idx="23228">
                  <c:v>5.1804878048780401</c:v>
                </c:pt>
                <c:pt idx="23229">
                  <c:v>9.1525423728813493</c:v>
                </c:pt>
                <c:pt idx="23230">
                  <c:v>8.9606741573033695</c:v>
                </c:pt>
                <c:pt idx="23231">
                  <c:v>11.355731225296401</c:v>
                </c:pt>
                <c:pt idx="23232">
                  <c:v>6.4128289473684204</c:v>
                </c:pt>
                <c:pt idx="23233">
                  <c:v>6.6058631921824098</c:v>
                </c:pt>
                <c:pt idx="23234">
                  <c:v>3.7534668721109399</c:v>
                </c:pt>
                <c:pt idx="23235">
                  <c:v>8.8022759601706895</c:v>
                </c:pt>
                <c:pt idx="23236">
                  <c:v>10.198113207547101</c:v>
                </c:pt>
                <c:pt idx="23237">
                  <c:v>6.6024464831804197</c:v>
                </c:pt>
                <c:pt idx="23238">
                  <c:v>4.4597273853779402</c:v>
                </c:pt>
                <c:pt idx="23239">
                  <c:v>2.8345428156748902</c:v>
                </c:pt>
                <c:pt idx="23240">
                  <c:v>5.1936</c:v>
                </c:pt>
                <c:pt idx="23241">
                  <c:v>9.4492307692307698</c:v>
                </c:pt>
                <c:pt idx="23242">
                  <c:v>15.229571984435699</c:v>
                </c:pt>
                <c:pt idx="23243">
                  <c:v>14.221198156682</c:v>
                </c:pt>
                <c:pt idx="23244">
                  <c:v>12.832684824902699</c:v>
                </c:pt>
                <c:pt idx="23245">
                  <c:v>6.3709677419354804</c:v>
                </c:pt>
                <c:pt idx="23246">
                  <c:v>5.5572519083969398</c:v>
                </c:pt>
                <c:pt idx="23247">
                  <c:v>5.8917748917748902</c:v>
                </c:pt>
                <c:pt idx="23248">
                  <c:v>11.408668730650099</c:v>
                </c:pt>
                <c:pt idx="23249">
                  <c:v>8.8479729729729701</c:v>
                </c:pt>
                <c:pt idx="23250">
                  <c:v>1.78884462151394</c:v>
                </c:pt>
                <c:pt idx="23251">
                  <c:v>4.0412698412698402</c:v>
                </c:pt>
                <c:pt idx="23252">
                  <c:v>4.7472924187725596</c:v>
                </c:pt>
                <c:pt idx="23253">
                  <c:v>10.1095406360424</c:v>
                </c:pt>
                <c:pt idx="23254">
                  <c:v>11.205128205128201</c:v>
                </c:pt>
                <c:pt idx="23255">
                  <c:v>11.599236641221299</c:v>
                </c:pt>
                <c:pt idx="23256">
                  <c:v>8.7719928186714498</c:v>
                </c:pt>
                <c:pt idx="23257">
                  <c:v>7.6036745406824098</c:v>
                </c:pt>
                <c:pt idx="23258">
                  <c:v>9.7905138339920903</c:v>
                </c:pt>
                <c:pt idx="23259">
                  <c:v>8.28626943005181</c:v>
                </c:pt>
                <c:pt idx="23260">
                  <c:v>10.004975124378101</c:v>
                </c:pt>
                <c:pt idx="23261">
                  <c:v>9.15080346106304</c:v>
                </c:pt>
                <c:pt idx="23262">
                  <c:v>7.0378548895898998</c:v>
                </c:pt>
                <c:pt idx="23263">
                  <c:v>3.1400651465798002</c:v>
                </c:pt>
                <c:pt idx="23264">
                  <c:v>5.2490636704119797</c:v>
                </c:pt>
                <c:pt idx="23265">
                  <c:v>15.579032258064499</c:v>
                </c:pt>
                <c:pt idx="23266">
                  <c:v>5.9680976762504896</c:v>
                </c:pt>
                <c:pt idx="23267">
                  <c:v>6.5557418273260604</c:v>
                </c:pt>
                <c:pt idx="23268">
                  <c:v>4.8696724198661503</c:v>
                </c:pt>
                <c:pt idx="23269">
                  <c:v>4.2905768541741303</c:v>
                </c:pt>
                <c:pt idx="23270">
                  <c:v>4.1044520547945202</c:v>
                </c:pt>
                <c:pt idx="23271">
                  <c:v>6.2428571428571402</c:v>
                </c:pt>
                <c:pt idx="23272">
                  <c:v>8.5018820577164291</c:v>
                </c:pt>
                <c:pt idx="23273">
                  <c:v>5.6513929618768302</c:v>
                </c:pt>
                <c:pt idx="23274">
                  <c:v>2.02582398912674</c:v>
                </c:pt>
                <c:pt idx="23275">
                  <c:v>1.8155767817780999</c:v>
                </c:pt>
                <c:pt idx="23276">
                  <c:v>2.4757917728430998</c:v>
                </c:pt>
                <c:pt idx="23277">
                  <c:v>6.18568147013782</c:v>
                </c:pt>
                <c:pt idx="23278">
                  <c:v>12.809338521400701</c:v>
                </c:pt>
                <c:pt idx="23279">
                  <c:v>7.76367614879649</c:v>
                </c:pt>
                <c:pt idx="23280">
                  <c:v>6.5097001763668398</c:v>
                </c:pt>
                <c:pt idx="23281">
                  <c:v>7.5672645739910296</c:v>
                </c:pt>
                <c:pt idx="23282">
                  <c:v>6.4315589353612097</c:v>
                </c:pt>
                <c:pt idx="23283">
                  <c:v>8.3708737864077598</c:v>
                </c:pt>
                <c:pt idx="23284">
                  <c:v>11.1134521880064</c:v>
                </c:pt>
                <c:pt idx="23285">
                  <c:v>8.6226415094339597</c:v>
                </c:pt>
                <c:pt idx="23286">
                  <c:v>4.13043478260869</c:v>
                </c:pt>
                <c:pt idx="23287">
                  <c:v>5.1777301927194799</c:v>
                </c:pt>
                <c:pt idx="23288">
                  <c:v>8.8705281090289603</c:v>
                </c:pt>
                <c:pt idx="23289">
                  <c:v>12.801084990958399</c:v>
                </c:pt>
                <c:pt idx="23290">
                  <c:v>3.3076923076922999</c:v>
                </c:pt>
                <c:pt idx="23291">
                  <c:v>11.310344827586199</c:v>
                </c:pt>
                <c:pt idx="23292">
                  <c:v>1.19354838709677</c:v>
                </c:pt>
                <c:pt idx="23293">
                  <c:v>12.9420289855072</c:v>
                </c:pt>
                <c:pt idx="23294">
                  <c:v>5.86666666666666</c:v>
                </c:pt>
                <c:pt idx="23295">
                  <c:v>3.74193548387096</c:v>
                </c:pt>
                <c:pt idx="23296">
                  <c:v>-1.7</c:v>
                </c:pt>
                <c:pt idx="23297">
                  <c:v>0.33333333333333298</c:v>
                </c:pt>
                <c:pt idx="23298">
                  <c:v>11.785714285714199</c:v>
                </c:pt>
                <c:pt idx="23299">
                  <c:v>2.3076923076922999</c:v>
                </c:pt>
                <c:pt idx="23300">
                  <c:v>2.9691629955947101</c:v>
                </c:pt>
                <c:pt idx="23301">
                  <c:v>5.2011834319526598</c:v>
                </c:pt>
                <c:pt idx="23302">
                  <c:v>7.90625</c:v>
                </c:pt>
                <c:pt idx="23303">
                  <c:v>9.4482758620689609</c:v>
                </c:pt>
                <c:pt idx="23304">
                  <c:v>3.91534391534391</c:v>
                </c:pt>
                <c:pt idx="23305">
                  <c:v>4.6277777777777702</c:v>
                </c:pt>
                <c:pt idx="23306">
                  <c:v>1.6848484848484799</c:v>
                </c:pt>
                <c:pt idx="23307">
                  <c:v>0.391608391608391</c:v>
                </c:pt>
                <c:pt idx="23308">
                  <c:v>7.8264462809917301</c:v>
                </c:pt>
                <c:pt idx="23309">
                  <c:v>12.8998628257887</c:v>
                </c:pt>
                <c:pt idx="23310">
                  <c:v>12.765472312703499</c:v>
                </c:pt>
                <c:pt idx="23311">
                  <c:v>6.1791221826809002</c:v>
                </c:pt>
                <c:pt idx="23312">
                  <c:v>9.9448698315467006</c:v>
                </c:pt>
                <c:pt idx="23313">
                  <c:v>6.9170792079207901</c:v>
                </c:pt>
                <c:pt idx="23314">
                  <c:v>13.0890109890109</c:v>
                </c:pt>
                <c:pt idx="23315">
                  <c:v>14.255060728744899</c:v>
                </c:pt>
                <c:pt idx="23316">
                  <c:v>10.604467805519</c:v>
                </c:pt>
                <c:pt idx="23317">
                  <c:v>7.0926998841251399</c:v>
                </c:pt>
                <c:pt idx="23318">
                  <c:v>8.4681159420289802</c:v>
                </c:pt>
                <c:pt idx="23319">
                  <c:v>5.66225165562913</c:v>
                </c:pt>
                <c:pt idx="23320">
                  <c:v>15.04329004329</c:v>
                </c:pt>
                <c:pt idx="23321">
                  <c:v>5.25</c:v>
                </c:pt>
                <c:pt idx="23322">
                  <c:v>8.2807017543859605</c:v>
                </c:pt>
                <c:pt idx="23323">
                  <c:v>4.8453038674033104</c:v>
                </c:pt>
                <c:pt idx="23324">
                  <c:v>2.73232323232323</c:v>
                </c:pt>
                <c:pt idx="23325">
                  <c:v>2.7686832740213498</c:v>
                </c:pt>
                <c:pt idx="23326">
                  <c:v>8.25229357798165</c:v>
                </c:pt>
                <c:pt idx="23327">
                  <c:v>6.4021739130434696</c:v>
                </c:pt>
                <c:pt idx="23328">
                  <c:v>5.7868020304568502</c:v>
                </c:pt>
                <c:pt idx="23329">
                  <c:v>3.1122994652406399</c:v>
                </c:pt>
                <c:pt idx="23330">
                  <c:v>1.6982248520709999</c:v>
                </c:pt>
                <c:pt idx="23331">
                  <c:v>1.0833333333333299</c:v>
                </c:pt>
                <c:pt idx="23332">
                  <c:v>7.3759398496240598</c:v>
                </c:pt>
                <c:pt idx="23333">
                  <c:v>8.0322580645161299</c:v>
                </c:pt>
                <c:pt idx="23334">
                  <c:v>3.7647058823529398</c:v>
                </c:pt>
                <c:pt idx="23335">
                  <c:v>6.1827956989247301</c:v>
                </c:pt>
                <c:pt idx="23336">
                  <c:v>13.233333333333301</c:v>
                </c:pt>
                <c:pt idx="23337">
                  <c:v>8.9569892473118191</c:v>
                </c:pt>
                <c:pt idx="23338">
                  <c:v>15.1666666666666</c:v>
                </c:pt>
                <c:pt idx="23339">
                  <c:v>17.9247311827957</c:v>
                </c:pt>
                <c:pt idx="23340">
                  <c:v>19.5086206896551</c:v>
                </c:pt>
                <c:pt idx="23341">
                  <c:v>8.3416666666666597</c:v>
                </c:pt>
                <c:pt idx="23342">
                  <c:v>5.6612903225806397</c:v>
                </c:pt>
                <c:pt idx="23343">
                  <c:v>10.1</c:v>
                </c:pt>
                <c:pt idx="23344">
                  <c:v>14.28</c:v>
                </c:pt>
                <c:pt idx="23345">
                  <c:v>11.8487544483985</c:v>
                </c:pt>
                <c:pt idx="23346">
                  <c:v>16.694760820045499</c:v>
                </c:pt>
                <c:pt idx="23347">
                  <c:v>6.8013245033112497</c:v>
                </c:pt>
                <c:pt idx="23348">
                  <c:v>4.8647686832740202</c:v>
                </c:pt>
                <c:pt idx="23349">
                  <c:v>3.4068441064638701</c:v>
                </c:pt>
                <c:pt idx="23350">
                  <c:v>7.78197064989517</c:v>
                </c:pt>
                <c:pt idx="23351">
                  <c:v>9.6891304347825997</c:v>
                </c:pt>
                <c:pt idx="23352">
                  <c:v>5.0169491525423702</c:v>
                </c:pt>
                <c:pt idx="23353">
                  <c:v>3.5730337078651599</c:v>
                </c:pt>
                <c:pt idx="23354">
                  <c:v>2.7769376181474401</c:v>
                </c:pt>
                <c:pt idx="23355">
                  <c:v>5.3563829787234001</c:v>
                </c:pt>
                <c:pt idx="23356">
                  <c:v>11.6238095238095</c:v>
                </c:pt>
                <c:pt idx="23357">
                  <c:v>8.4128000000000007</c:v>
                </c:pt>
                <c:pt idx="23358">
                  <c:v>8.1248541423570604</c:v>
                </c:pt>
                <c:pt idx="23359">
                  <c:v>6.4737662337662298</c:v>
                </c:pt>
                <c:pt idx="23360">
                  <c:v>6.9767080745341596</c:v>
                </c:pt>
                <c:pt idx="23361">
                  <c:v>7.525390625</c:v>
                </c:pt>
                <c:pt idx="23362">
                  <c:v>11.9316546762589</c:v>
                </c:pt>
                <c:pt idx="23363">
                  <c:v>13.4909909909909</c:v>
                </c:pt>
                <c:pt idx="23364">
                  <c:v>9.1297405189620697</c:v>
                </c:pt>
                <c:pt idx="23365">
                  <c:v>3.9858557284299798</c:v>
                </c:pt>
                <c:pt idx="23366">
                  <c:v>2.1361079865016799</c:v>
                </c:pt>
                <c:pt idx="23367">
                  <c:v>3.9840510366826098</c:v>
                </c:pt>
                <c:pt idx="23368">
                  <c:v>6.1278240190249704</c:v>
                </c:pt>
                <c:pt idx="23369">
                  <c:v>10.465697410268</c:v>
                </c:pt>
                <c:pt idx="23370">
                  <c:v>9.7203045685279097</c:v>
                </c:pt>
                <c:pt idx="23371">
                  <c:v>9.5317667536988608</c:v>
                </c:pt>
                <c:pt idx="23372">
                  <c:v>6.1864186851211</c:v>
                </c:pt>
                <c:pt idx="23373">
                  <c:v>8.0401474805407602</c:v>
                </c:pt>
                <c:pt idx="23374">
                  <c:v>8.4816829887558907</c:v>
                </c:pt>
                <c:pt idx="23375">
                  <c:v>10.120271993200101</c:v>
                </c:pt>
                <c:pt idx="23376">
                  <c:v>7.9954145968666399</c:v>
                </c:pt>
                <c:pt idx="23377">
                  <c:v>4.4080522306855201</c:v>
                </c:pt>
                <c:pt idx="23378">
                  <c:v>3.3074889867841399</c:v>
                </c:pt>
                <c:pt idx="23379">
                  <c:v>5.0298313878080396</c:v>
                </c:pt>
                <c:pt idx="23380">
                  <c:v>11.3151850276478</c:v>
                </c:pt>
                <c:pt idx="23381">
                  <c:v>9.8146431881371594</c:v>
                </c:pt>
                <c:pt idx="23382">
                  <c:v>11.2961418143899</c:v>
                </c:pt>
                <c:pt idx="23383">
                  <c:v>7.6936619718309798</c:v>
                </c:pt>
                <c:pt idx="23384">
                  <c:v>8.1273504273504198</c:v>
                </c:pt>
                <c:pt idx="23385">
                  <c:v>10.4531758957654</c:v>
                </c:pt>
                <c:pt idx="23386">
                  <c:v>12.377180739706899</c:v>
                </c:pt>
                <c:pt idx="23387">
                  <c:v>12.707356507679799</c:v>
                </c:pt>
                <c:pt idx="23388">
                  <c:v>10.3972703799336</c:v>
                </c:pt>
                <c:pt idx="23389">
                  <c:v>4.1664162283996902</c:v>
                </c:pt>
                <c:pt idx="23390">
                  <c:v>6.7981099656357298</c:v>
                </c:pt>
                <c:pt idx="23391">
                  <c:v>6.50322580645161</c:v>
                </c:pt>
                <c:pt idx="23392">
                  <c:v>9.2799107142857107</c:v>
                </c:pt>
                <c:pt idx="23393">
                  <c:v>8.00826446280991</c:v>
                </c:pt>
                <c:pt idx="23394">
                  <c:v>12.449541284403599</c:v>
                </c:pt>
                <c:pt idx="23395">
                  <c:v>2.12337662337662</c:v>
                </c:pt>
                <c:pt idx="23396">
                  <c:v>2.37414965986394</c:v>
                </c:pt>
                <c:pt idx="23397">
                  <c:v>4.0457516339869199</c:v>
                </c:pt>
                <c:pt idx="23398">
                  <c:v>8.0271739130434696</c:v>
                </c:pt>
                <c:pt idx="23399">
                  <c:v>11.709497206703899</c:v>
                </c:pt>
                <c:pt idx="23400">
                  <c:v>5.7354497354497296</c:v>
                </c:pt>
                <c:pt idx="23401">
                  <c:v>1.8214285714285701</c:v>
                </c:pt>
                <c:pt idx="23402">
                  <c:v>-1.0571428571428501</c:v>
                </c:pt>
                <c:pt idx="23403">
                  <c:v>1.8043478260869501</c:v>
                </c:pt>
                <c:pt idx="23404">
                  <c:v>7.6866666666666603</c:v>
                </c:pt>
                <c:pt idx="23405">
                  <c:v>11.8</c:v>
                </c:pt>
                <c:pt idx="23406">
                  <c:v>13.319488817891299</c:v>
                </c:pt>
                <c:pt idx="23407">
                  <c:v>4.3962264150943398</c:v>
                </c:pt>
                <c:pt idx="23408">
                  <c:v>5.8433734939758999</c:v>
                </c:pt>
                <c:pt idx="23409">
                  <c:v>5.1639344262294999</c:v>
                </c:pt>
                <c:pt idx="23410">
                  <c:v>10.7975077881619</c:v>
                </c:pt>
                <c:pt idx="23411">
                  <c:v>9.6297297297297302</c:v>
                </c:pt>
                <c:pt idx="23412">
                  <c:v>12.314214463840299</c:v>
                </c:pt>
                <c:pt idx="23413">
                  <c:v>1.92183288409703</c:v>
                </c:pt>
                <c:pt idx="23414">
                  <c:v>3.48157894736842</c:v>
                </c:pt>
                <c:pt idx="23415">
                  <c:v>4.0505319148936101</c:v>
                </c:pt>
                <c:pt idx="23416">
                  <c:v>10.190355329949201</c:v>
                </c:pt>
                <c:pt idx="23417">
                  <c:v>12</c:v>
                </c:pt>
                <c:pt idx="23418">
                  <c:v>13</c:v>
                </c:pt>
                <c:pt idx="23419">
                  <c:v>3.25</c:v>
                </c:pt>
                <c:pt idx="23420">
                  <c:v>24.5</c:v>
                </c:pt>
                <c:pt idx="23421">
                  <c:v>11.5133876600698</c:v>
                </c:pt>
                <c:pt idx="23422">
                  <c:v>14.159120310478601</c:v>
                </c:pt>
                <c:pt idx="23423">
                  <c:v>9.1290322580645107</c:v>
                </c:pt>
                <c:pt idx="23424">
                  <c:v>7.6386554621848699</c:v>
                </c:pt>
                <c:pt idx="23425">
                  <c:v>6.7514450867051998</c:v>
                </c:pt>
                <c:pt idx="23426">
                  <c:v>7.7663293468261196</c:v>
                </c:pt>
                <c:pt idx="23427">
                  <c:v>12.891552511415499</c:v>
                </c:pt>
                <c:pt idx="23428">
                  <c:v>11.0722278738555</c:v>
                </c:pt>
                <c:pt idx="23429">
                  <c:v>3.2533333333333299</c:v>
                </c:pt>
                <c:pt idx="23430">
                  <c:v>2.8693045563549102</c:v>
                </c:pt>
                <c:pt idx="23431">
                  <c:v>5.9339019189765398</c:v>
                </c:pt>
                <c:pt idx="23432">
                  <c:v>8.0713476783691895</c:v>
                </c:pt>
                <c:pt idx="23433">
                  <c:v>11.859683794466401</c:v>
                </c:pt>
                <c:pt idx="23434">
                  <c:v>9.6449438202247197</c:v>
                </c:pt>
                <c:pt idx="23435">
                  <c:v>5.7666666666666604</c:v>
                </c:pt>
                <c:pt idx="23436">
                  <c:v>5.9366053169734103</c:v>
                </c:pt>
                <c:pt idx="23437">
                  <c:v>5.9755102040816297</c:v>
                </c:pt>
                <c:pt idx="23438">
                  <c:v>6.8814655172413701</c:v>
                </c:pt>
                <c:pt idx="23439">
                  <c:v>9.5250965250965205</c:v>
                </c:pt>
                <c:pt idx="23440">
                  <c:v>8.3650793650793602</c:v>
                </c:pt>
                <c:pt idx="23441">
                  <c:v>2.3001988071570501</c:v>
                </c:pt>
                <c:pt idx="23442">
                  <c:v>4.7179487179487101</c:v>
                </c:pt>
                <c:pt idx="23443">
                  <c:v>6.1292372881355899</c:v>
                </c:pt>
                <c:pt idx="23444">
                  <c:v>8.0883116883116806</c:v>
                </c:pt>
                <c:pt idx="23445">
                  <c:v>18.285714285714199</c:v>
                </c:pt>
                <c:pt idx="23446">
                  <c:v>9.6652892561983403</c:v>
                </c:pt>
                <c:pt idx="23447">
                  <c:v>6.4360902255639099</c:v>
                </c:pt>
                <c:pt idx="23448">
                  <c:v>2.76953125</c:v>
                </c:pt>
                <c:pt idx="23449">
                  <c:v>1.54307116104868</c:v>
                </c:pt>
                <c:pt idx="23450">
                  <c:v>5.3813229571984396</c:v>
                </c:pt>
                <c:pt idx="23451">
                  <c:v>6.1931818181818103</c:v>
                </c:pt>
                <c:pt idx="23452">
                  <c:v>11.389513108614199</c:v>
                </c:pt>
                <c:pt idx="23453">
                  <c:v>3.57421875</c:v>
                </c:pt>
                <c:pt idx="23454">
                  <c:v>2.21875</c:v>
                </c:pt>
                <c:pt idx="23455">
                  <c:v>11.467532467532401</c:v>
                </c:pt>
                <c:pt idx="23456">
                  <c:v>11.369501466275601</c:v>
                </c:pt>
                <c:pt idx="23457">
                  <c:v>10.654424040066701</c:v>
                </c:pt>
                <c:pt idx="23458">
                  <c:v>8.0218978102189702</c:v>
                </c:pt>
                <c:pt idx="23459">
                  <c:v>7.7359635811836096</c:v>
                </c:pt>
                <c:pt idx="23460">
                  <c:v>6.7412280701754304</c:v>
                </c:pt>
                <c:pt idx="23461">
                  <c:v>5.62</c:v>
                </c:pt>
                <c:pt idx="23462">
                  <c:v>9.3055091819699491</c:v>
                </c:pt>
                <c:pt idx="23463">
                  <c:v>11.153169014084501</c:v>
                </c:pt>
                <c:pt idx="23464">
                  <c:v>5.6307237813884701</c:v>
                </c:pt>
                <c:pt idx="23465">
                  <c:v>3.6722689075630202</c:v>
                </c:pt>
                <c:pt idx="23466">
                  <c:v>1.52865064695009</c:v>
                </c:pt>
                <c:pt idx="23467">
                  <c:v>3.8415032679738501</c:v>
                </c:pt>
                <c:pt idx="23468">
                  <c:v>8.0544464609800297</c:v>
                </c:pt>
                <c:pt idx="23469">
                  <c:v>17.676795580110401</c:v>
                </c:pt>
                <c:pt idx="23470">
                  <c:v>18.6020163226116</c:v>
                </c:pt>
                <c:pt idx="23471">
                  <c:v>17.5298072613177</c:v>
                </c:pt>
                <c:pt idx="23472">
                  <c:v>20.3837158943265</c:v>
                </c:pt>
                <c:pt idx="23473">
                  <c:v>22.998310097169401</c:v>
                </c:pt>
                <c:pt idx="23474">
                  <c:v>23.5760211800302</c:v>
                </c:pt>
                <c:pt idx="23475">
                  <c:v>25.6995179432244</c:v>
                </c:pt>
                <c:pt idx="23476">
                  <c:v>20.424827586206799</c:v>
                </c:pt>
                <c:pt idx="23477">
                  <c:v>11.246461282264701</c:v>
                </c:pt>
                <c:pt idx="23478">
                  <c:v>12.472468043264501</c:v>
                </c:pt>
                <c:pt idx="23479">
                  <c:v>14.370775821037601</c:v>
                </c:pt>
                <c:pt idx="23480">
                  <c:v>22.8854460093896</c:v>
                </c:pt>
                <c:pt idx="23481">
                  <c:v>7.1030421982335596</c:v>
                </c:pt>
                <c:pt idx="23482">
                  <c:v>7.6629333333333296</c:v>
                </c:pt>
                <c:pt idx="23483">
                  <c:v>6.7489539748953904</c:v>
                </c:pt>
                <c:pt idx="23484">
                  <c:v>5.53624009060022</c:v>
                </c:pt>
                <c:pt idx="23485">
                  <c:v>4.2011940298507398</c:v>
                </c:pt>
                <c:pt idx="23486">
                  <c:v>6.50452488687782</c:v>
                </c:pt>
                <c:pt idx="23487">
                  <c:v>7.6567635903918996</c:v>
                </c:pt>
                <c:pt idx="23488">
                  <c:v>6.9429411764705797</c:v>
                </c:pt>
                <c:pt idx="23489">
                  <c:v>3.0941538461538398</c:v>
                </c:pt>
                <c:pt idx="23490">
                  <c:v>3.73346828609986</c:v>
                </c:pt>
                <c:pt idx="23491">
                  <c:v>3.4508196721311402</c:v>
                </c:pt>
                <c:pt idx="23492">
                  <c:v>7.0944142362827396</c:v>
                </c:pt>
                <c:pt idx="23493">
                  <c:v>4.0948275862068897</c:v>
                </c:pt>
                <c:pt idx="23494">
                  <c:v>11.547703180212</c:v>
                </c:pt>
                <c:pt idx="23495">
                  <c:v>3.5569620253164498</c:v>
                </c:pt>
                <c:pt idx="23496">
                  <c:v>6.2102689486552496</c:v>
                </c:pt>
                <c:pt idx="23497">
                  <c:v>8.4217877094972007</c:v>
                </c:pt>
                <c:pt idx="23498">
                  <c:v>14.157622739018001</c:v>
                </c:pt>
                <c:pt idx="23499">
                  <c:v>13.002403846153801</c:v>
                </c:pt>
                <c:pt idx="23500">
                  <c:v>9.1029810298102891</c:v>
                </c:pt>
                <c:pt idx="23501">
                  <c:v>2.86444007858546</c:v>
                </c:pt>
                <c:pt idx="23502">
                  <c:v>4.0406091370558297</c:v>
                </c:pt>
                <c:pt idx="23503">
                  <c:v>1.7934131736526899</c:v>
                </c:pt>
                <c:pt idx="23504">
                  <c:v>8.8470588235294105</c:v>
                </c:pt>
                <c:pt idx="23505">
                  <c:v>4.4444444444444402</c:v>
                </c:pt>
                <c:pt idx="23506">
                  <c:v>19.071428571428498</c:v>
                </c:pt>
                <c:pt idx="23507">
                  <c:v>3.6451612903225801</c:v>
                </c:pt>
                <c:pt idx="23508">
                  <c:v>3.5</c:v>
                </c:pt>
                <c:pt idx="23509">
                  <c:v>1.4098360655737701</c:v>
                </c:pt>
                <c:pt idx="23510">
                  <c:v>13.656862745098</c:v>
                </c:pt>
                <c:pt idx="23511">
                  <c:v>10.9406779661016</c:v>
                </c:pt>
                <c:pt idx="23512">
                  <c:v>13.59375</c:v>
                </c:pt>
                <c:pt idx="23513">
                  <c:v>3.93333333333333</c:v>
                </c:pt>
                <c:pt idx="23514">
                  <c:v>5.93333333333333</c:v>
                </c:pt>
                <c:pt idx="23515">
                  <c:v>5.6081081081080999</c:v>
                </c:pt>
                <c:pt idx="23516">
                  <c:v>17.838709677419299</c:v>
                </c:pt>
                <c:pt idx="23517">
                  <c:v>13.3731117824773</c:v>
                </c:pt>
                <c:pt idx="23518">
                  <c:v>16.150297619047599</c:v>
                </c:pt>
                <c:pt idx="23519">
                  <c:v>6.1159235668789798</c:v>
                </c:pt>
                <c:pt idx="23520">
                  <c:v>6.2522522522522497</c:v>
                </c:pt>
                <c:pt idx="23521">
                  <c:v>3.93955321944809</c:v>
                </c:pt>
                <c:pt idx="23522">
                  <c:v>8.26701570680628</c:v>
                </c:pt>
                <c:pt idx="23523">
                  <c:v>11.0593667546174</c:v>
                </c:pt>
                <c:pt idx="23524">
                  <c:v>7.2397515527950302</c:v>
                </c:pt>
                <c:pt idx="23525">
                  <c:v>3.5652173913043401</c:v>
                </c:pt>
                <c:pt idx="23526">
                  <c:v>4.6733812949640203</c:v>
                </c:pt>
                <c:pt idx="23527">
                  <c:v>4.3794466403161998</c:v>
                </c:pt>
                <c:pt idx="23528">
                  <c:v>12.7886297376093</c:v>
                </c:pt>
                <c:pt idx="23529">
                  <c:v>9.8588435374149608</c:v>
                </c:pt>
                <c:pt idx="23530">
                  <c:v>10.0563847429519</c:v>
                </c:pt>
                <c:pt idx="23531">
                  <c:v>8.6422018348623801</c:v>
                </c:pt>
                <c:pt idx="23532">
                  <c:v>8.1247058823529397</c:v>
                </c:pt>
                <c:pt idx="23533">
                  <c:v>8.3086419753086407</c:v>
                </c:pt>
                <c:pt idx="23534">
                  <c:v>10.6895306859205</c:v>
                </c:pt>
                <c:pt idx="23535">
                  <c:v>11.175368139223499</c:v>
                </c:pt>
                <c:pt idx="23536">
                  <c:v>8.33659730722154</c:v>
                </c:pt>
                <c:pt idx="23537">
                  <c:v>4.3469119579500601</c:v>
                </c:pt>
                <c:pt idx="23538">
                  <c:v>5.1537396121883603</c:v>
                </c:pt>
                <c:pt idx="23539">
                  <c:v>3.9529569892473102</c:v>
                </c:pt>
                <c:pt idx="23540">
                  <c:v>13.1133428981348</c:v>
                </c:pt>
                <c:pt idx="23541">
                  <c:v>12.023352793994899</c:v>
                </c:pt>
                <c:pt idx="23542">
                  <c:v>9.8605947955390292</c:v>
                </c:pt>
                <c:pt idx="23543">
                  <c:v>6.41002747252747</c:v>
                </c:pt>
                <c:pt idx="23544">
                  <c:v>8.2303290414878401</c:v>
                </c:pt>
                <c:pt idx="23545">
                  <c:v>5.7727603787327002</c:v>
                </c:pt>
                <c:pt idx="23546">
                  <c:v>10.290473017988001</c:v>
                </c:pt>
                <c:pt idx="23547">
                  <c:v>11.833606557376999</c:v>
                </c:pt>
                <c:pt idx="23548">
                  <c:v>9.8561151079136593</c:v>
                </c:pt>
                <c:pt idx="23549">
                  <c:v>3.5660267597440298</c:v>
                </c:pt>
                <c:pt idx="23550">
                  <c:v>2.21920991479473</c:v>
                </c:pt>
                <c:pt idx="23551">
                  <c:v>4.3210445468509899</c:v>
                </c:pt>
                <c:pt idx="23552">
                  <c:v>10.1916859122401</c:v>
                </c:pt>
                <c:pt idx="23553">
                  <c:v>11.2125984251968</c:v>
                </c:pt>
                <c:pt idx="23554">
                  <c:v>16.321052631578901</c:v>
                </c:pt>
                <c:pt idx="23555">
                  <c:v>11.9654576856649</c:v>
                </c:pt>
                <c:pt idx="23556">
                  <c:v>3.5934489402697398</c:v>
                </c:pt>
                <c:pt idx="23557">
                  <c:v>8.3119730185497396</c:v>
                </c:pt>
                <c:pt idx="23558">
                  <c:v>9.4031690140845008</c:v>
                </c:pt>
                <c:pt idx="23559">
                  <c:v>9.8148936170212693</c:v>
                </c:pt>
                <c:pt idx="23560">
                  <c:v>8.5303643724696308</c:v>
                </c:pt>
                <c:pt idx="23561">
                  <c:v>3.3125996810207301</c:v>
                </c:pt>
                <c:pt idx="23562">
                  <c:v>11.993890020366599</c:v>
                </c:pt>
                <c:pt idx="23563">
                  <c:v>7.4123505976095601</c:v>
                </c:pt>
                <c:pt idx="23564">
                  <c:v>12.0516431924882</c:v>
                </c:pt>
                <c:pt idx="23565">
                  <c:v>13.275</c:v>
                </c:pt>
                <c:pt idx="23566">
                  <c:v>14.958224543080901</c:v>
                </c:pt>
                <c:pt idx="23567">
                  <c:v>9.0536082474226802</c:v>
                </c:pt>
                <c:pt idx="23568">
                  <c:v>5.5</c:v>
                </c:pt>
                <c:pt idx="23569">
                  <c:v>7.8859649122807003</c:v>
                </c:pt>
                <c:pt idx="23570">
                  <c:v>8.3880866425992693</c:v>
                </c:pt>
                <c:pt idx="23571">
                  <c:v>12.4154228855721</c:v>
                </c:pt>
                <c:pt idx="23572">
                  <c:v>7.3606237816764102</c:v>
                </c:pt>
                <c:pt idx="23573">
                  <c:v>4.5076400679117103</c:v>
                </c:pt>
                <c:pt idx="23574">
                  <c:v>1.4837758112094299</c:v>
                </c:pt>
                <c:pt idx="23575">
                  <c:v>2.7759103641456502</c:v>
                </c:pt>
                <c:pt idx="23576">
                  <c:v>11.5377574370709</c:v>
                </c:pt>
                <c:pt idx="23577">
                  <c:v>19</c:v>
                </c:pt>
                <c:pt idx="23578">
                  <c:v>35.692307692307601</c:v>
                </c:pt>
                <c:pt idx="23579">
                  <c:v>7.0769230769230704</c:v>
                </c:pt>
                <c:pt idx="23580">
                  <c:v>7.6923076923076898</c:v>
                </c:pt>
                <c:pt idx="23581">
                  <c:v>10.1538461538461</c:v>
                </c:pt>
                <c:pt idx="23582">
                  <c:v>9</c:v>
                </c:pt>
                <c:pt idx="23583">
                  <c:v>83.5</c:v>
                </c:pt>
                <c:pt idx="23584">
                  <c:v>39.3333333333333</c:v>
                </c:pt>
                <c:pt idx="23585">
                  <c:v>15.0190839694656</c:v>
                </c:pt>
                <c:pt idx="23586">
                  <c:v>18.240963855421601</c:v>
                </c:pt>
                <c:pt idx="23587">
                  <c:v>3.88018433179723</c:v>
                </c:pt>
                <c:pt idx="23588">
                  <c:v>10.3157894736842</c:v>
                </c:pt>
                <c:pt idx="23589">
                  <c:v>8.1779141104294393</c:v>
                </c:pt>
                <c:pt idx="23590">
                  <c:v>10.0833333333333</c:v>
                </c:pt>
                <c:pt idx="23591">
                  <c:v>12.5572916666666</c:v>
                </c:pt>
                <c:pt idx="23592">
                  <c:v>11.2030456852791</c:v>
                </c:pt>
                <c:pt idx="23593">
                  <c:v>5.2429906542055997</c:v>
                </c:pt>
                <c:pt idx="23594">
                  <c:v>15</c:v>
                </c:pt>
                <c:pt idx="23595">
                  <c:v>6.34883720930232</c:v>
                </c:pt>
                <c:pt idx="23596">
                  <c:v>17.058091286307</c:v>
                </c:pt>
                <c:pt idx="23597">
                  <c:v>8.6714975845410596</c:v>
                </c:pt>
                <c:pt idx="23598">
                  <c:v>8.53299492385786</c:v>
                </c:pt>
                <c:pt idx="23599">
                  <c:v>3.2419928825622701</c:v>
                </c:pt>
                <c:pt idx="23600">
                  <c:v>6.6548387096774198</c:v>
                </c:pt>
                <c:pt idx="23601">
                  <c:v>4.8821548821548797</c:v>
                </c:pt>
                <c:pt idx="23602">
                  <c:v>10.150684931506801</c:v>
                </c:pt>
                <c:pt idx="23603">
                  <c:v>13.0655172413793</c:v>
                </c:pt>
                <c:pt idx="23604">
                  <c:v>2.3976261127596401</c:v>
                </c:pt>
                <c:pt idx="23605">
                  <c:v>3.4394736842105198</c:v>
                </c:pt>
                <c:pt idx="23606">
                  <c:v>3.1944444444444402</c:v>
                </c:pt>
                <c:pt idx="23607">
                  <c:v>6.5589353612167303</c:v>
                </c:pt>
                <c:pt idx="23608">
                  <c:v>6.13793103448275</c:v>
                </c:pt>
                <c:pt idx="23609">
                  <c:v>12.329032258064499</c:v>
                </c:pt>
                <c:pt idx="23610">
                  <c:v>10.7381671701913</c:v>
                </c:pt>
                <c:pt idx="23611">
                  <c:v>11.462873674059701</c:v>
                </c:pt>
                <c:pt idx="23612">
                  <c:v>8.2676311030741392</c:v>
                </c:pt>
                <c:pt idx="23613">
                  <c:v>11.969534050179201</c:v>
                </c:pt>
                <c:pt idx="23614">
                  <c:v>13.9331662489557</c:v>
                </c:pt>
                <c:pt idx="23615">
                  <c:v>15.643261608154001</c:v>
                </c:pt>
                <c:pt idx="23616">
                  <c:v>11.024413145539899</c:v>
                </c:pt>
                <c:pt idx="23617">
                  <c:v>6.3262032085561497</c:v>
                </c:pt>
                <c:pt idx="23618">
                  <c:v>5.8805309734513198</c:v>
                </c:pt>
                <c:pt idx="23619">
                  <c:v>7.6949152542372801</c:v>
                </c:pt>
                <c:pt idx="23620">
                  <c:v>13.032692307692299</c:v>
                </c:pt>
                <c:pt idx="23621">
                  <c:v>11.774428779776301</c:v>
                </c:pt>
                <c:pt idx="23622">
                  <c:v>14.2405462184873</c:v>
                </c:pt>
                <c:pt idx="23623">
                  <c:v>9.1669884169884099</c:v>
                </c:pt>
                <c:pt idx="23624">
                  <c:v>7.0352357320099204</c:v>
                </c:pt>
                <c:pt idx="23625">
                  <c:v>7.9586575875486298</c:v>
                </c:pt>
                <c:pt idx="23626">
                  <c:v>9.4720972097209692</c:v>
                </c:pt>
                <c:pt idx="23627">
                  <c:v>13.417547568710299</c:v>
                </c:pt>
                <c:pt idx="23628">
                  <c:v>8.5867537313432791</c:v>
                </c:pt>
                <c:pt idx="23629">
                  <c:v>5.0183908045976997</c:v>
                </c:pt>
                <c:pt idx="23630">
                  <c:v>4.4878175220321399</c:v>
                </c:pt>
                <c:pt idx="23631">
                  <c:v>7.1852046169989503</c:v>
                </c:pt>
                <c:pt idx="23632">
                  <c:v>10.165699208443201</c:v>
                </c:pt>
                <c:pt idx="23633">
                  <c:v>5.5161290322580596</c:v>
                </c:pt>
                <c:pt idx="23634">
                  <c:v>2.3571428571428501</c:v>
                </c:pt>
                <c:pt idx="23635">
                  <c:v>4.5806451612903203</c:v>
                </c:pt>
                <c:pt idx="23636">
                  <c:v>45.5</c:v>
                </c:pt>
                <c:pt idx="23637">
                  <c:v>10.6129032258064</c:v>
                </c:pt>
                <c:pt idx="23638">
                  <c:v>14.4366197183098</c:v>
                </c:pt>
                <c:pt idx="23639">
                  <c:v>26.855421686746901</c:v>
                </c:pt>
                <c:pt idx="23640">
                  <c:v>9.1470588235294095</c:v>
                </c:pt>
                <c:pt idx="23641">
                  <c:v>3.23529411764705</c:v>
                </c:pt>
                <c:pt idx="23642">
                  <c:v>32.766666666666602</c:v>
                </c:pt>
                <c:pt idx="23643">
                  <c:v>21</c:v>
                </c:pt>
                <c:pt idx="23644">
                  <c:v>2</c:v>
                </c:pt>
                <c:pt idx="23645">
                  <c:v>-7.9230769230769198</c:v>
                </c:pt>
                <c:pt idx="23646">
                  <c:v>10.692307692307599</c:v>
                </c:pt>
                <c:pt idx="23647">
                  <c:v>44.5</c:v>
                </c:pt>
                <c:pt idx="23648">
                  <c:v>43.384615384615302</c:v>
                </c:pt>
                <c:pt idx="23649">
                  <c:v>38.1111111111111</c:v>
                </c:pt>
                <c:pt idx="23650">
                  <c:v>0</c:v>
                </c:pt>
                <c:pt idx="23651">
                  <c:v>3.5185185185185102</c:v>
                </c:pt>
                <c:pt idx="23652">
                  <c:v>9.6176470588235201</c:v>
                </c:pt>
                <c:pt idx="23653">
                  <c:v>2.7169811320754702</c:v>
                </c:pt>
                <c:pt idx="23654">
                  <c:v>5.34</c:v>
                </c:pt>
                <c:pt idx="23655">
                  <c:v>-1.2619047619047601</c:v>
                </c:pt>
                <c:pt idx="23656">
                  <c:v>8.7450980392156801</c:v>
                </c:pt>
                <c:pt idx="23657">
                  <c:v>7.3207547169811296</c:v>
                </c:pt>
                <c:pt idx="23658">
                  <c:v>2.9444444444444402</c:v>
                </c:pt>
                <c:pt idx="23659">
                  <c:v>-1.42</c:v>
                </c:pt>
                <c:pt idx="23660">
                  <c:v>1.57407407407407</c:v>
                </c:pt>
                <c:pt idx="23661">
                  <c:v>10.0754716981132</c:v>
                </c:pt>
                <c:pt idx="23662">
                  <c:v>15.807692307692299</c:v>
                </c:pt>
                <c:pt idx="23663">
                  <c:v>7.7315555555555502</c:v>
                </c:pt>
                <c:pt idx="23664">
                  <c:v>7.0602069614299099</c:v>
                </c:pt>
                <c:pt idx="23665">
                  <c:v>6.9912280701754304</c:v>
                </c:pt>
                <c:pt idx="23666">
                  <c:v>5.8709949409780702</c:v>
                </c:pt>
                <c:pt idx="23667">
                  <c:v>7.0037064492216397</c:v>
                </c:pt>
                <c:pt idx="23668">
                  <c:v>9.6676783004552291</c:v>
                </c:pt>
                <c:pt idx="23669">
                  <c:v>11.827852998065699</c:v>
                </c:pt>
                <c:pt idx="23670">
                  <c:v>9.1771823681936002</c:v>
                </c:pt>
                <c:pt idx="23671">
                  <c:v>3.9951690821255998</c:v>
                </c:pt>
                <c:pt idx="23672">
                  <c:v>4.7664442326024696</c:v>
                </c:pt>
                <c:pt idx="23673">
                  <c:v>5.3162020905923297</c:v>
                </c:pt>
                <c:pt idx="23674">
                  <c:v>10.6087751371115</c:v>
                </c:pt>
                <c:pt idx="23675">
                  <c:v>25</c:v>
                </c:pt>
                <c:pt idx="23676">
                  <c:v>12.4285714285714</c:v>
                </c:pt>
                <c:pt idx="23677">
                  <c:v>54.1666666666666</c:v>
                </c:pt>
                <c:pt idx="23678">
                  <c:v>-6</c:v>
                </c:pt>
                <c:pt idx="23679">
                  <c:v>12.492836676217699</c:v>
                </c:pt>
                <c:pt idx="23680">
                  <c:v>13.2827988338192</c:v>
                </c:pt>
                <c:pt idx="23681">
                  <c:v>8.1679197994987405</c:v>
                </c:pt>
                <c:pt idx="23682">
                  <c:v>7.2214912280701702</c:v>
                </c:pt>
                <c:pt idx="23683">
                  <c:v>4.1498929336188404</c:v>
                </c:pt>
                <c:pt idx="23684">
                  <c:v>8.53301886792452</c:v>
                </c:pt>
                <c:pt idx="23685">
                  <c:v>8.9920634920634903</c:v>
                </c:pt>
                <c:pt idx="23686">
                  <c:v>6.1594533029612704</c:v>
                </c:pt>
                <c:pt idx="23687">
                  <c:v>3.9026717557251902</c:v>
                </c:pt>
                <c:pt idx="23688">
                  <c:v>8.6108374384236406</c:v>
                </c:pt>
                <c:pt idx="23689">
                  <c:v>6.1211453744493296</c:v>
                </c:pt>
                <c:pt idx="23690">
                  <c:v>14.202222222222201</c:v>
                </c:pt>
                <c:pt idx="23691">
                  <c:v>12.909090909090899</c:v>
                </c:pt>
                <c:pt idx="23692">
                  <c:v>11.5714285714285</c:v>
                </c:pt>
                <c:pt idx="23693">
                  <c:v>3.88888888888888</c:v>
                </c:pt>
                <c:pt idx="23694">
                  <c:v>3.12962962962962</c:v>
                </c:pt>
                <c:pt idx="23695">
                  <c:v>10.401785714285699</c:v>
                </c:pt>
                <c:pt idx="23696">
                  <c:v>15.5401459854014</c:v>
                </c:pt>
                <c:pt idx="23697">
                  <c:v>13.7391304347826</c:v>
                </c:pt>
                <c:pt idx="23698">
                  <c:v>6.9191919191919196</c:v>
                </c:pt>
                <c:pt idx="23699">
                  <c:v>7.66279069767441</c:v>
                </c:pt>
                <c:pt idx="23700">
                  <c:v>8.1290322580645107</c:v>
                </c:pt>
                <c:pt idx="23701">
                  <c:v>4.28301886792452</c:v>
                </c:pt>
                <c:pt idx="23702">
                  <c:v>13.6666666666666</c:v>
                </c:pt>
                <c:pt idx="23703">
                  <c:v>16.803212851405601</c:v>
                </c:pt>
                <c:pt idx="23704">
                  <c:v>16.828897338402999</c:v>
                </c:pt>
                <c:pt idx="23705">
                  <c:v>7.54469273743016</c:v>
                </c:pt>
                <c:pt idx="23706">
                  <c:v>3.6062500000000002</c:v>
                </c:pt>
                <c:pt idx="23707">
                  <c:v>7.34883720930232</c:v>
                </c:pt>
                <c:pt idx="23708">
                  <c:v>8.3781250000000007</c:v>
                </c:pt>
                <c:pt idx="23709">
                  <c:v>10.880658436213899</c:v>
                </c:pt>
                <c:pt idx="23710">
                  <c:v>9.4841772151898702</c:v>
                </c:pt>
                <c:pt idx="23711">
                  <c:v>5.5880398671096296</c:v>
                </c:pt>
                <c:pt idx="23712">
                  <c:v>5.63876651982378</c:v>
                </c:pt>
                <c:pt idx="23713">
                  <c:v>8.8138686131386805</c:v>
                </c:pt>
                <c:pt idx="23714">
                  <c:v>10.457413249211299</c:v>
                </c:pt>
                <c:pt idx="23715">
                  <c:v>12.609422492401199</c:v>
                </c:pt>
                <c:pt idx="23716">
                  <c:v>17.8708609271523</c:v>
                </c:pt>
                <c:pt idx="23717">
                  <c:v>13.066574202496501</c:v>
                </c:pt>
                <c:pt idx="23718">
                  <c:v>16.810730253353199</c:v>
                </c:pt>
                <c:pt idx="23719">
                  <c:v>19.426253687315601</c:v>
                </c:pt>
                <c:pt idx="23720">
                  <c:v>19.383879781420699</c:v>
                </c:pt>
                <c:pt idx="23721">
                  <c:v>23.401206636500699</c:v>
                </c:pt>
                <c:pt idx="23722">
                  <c:v>20.099415204678301</c:v>
                </c:pt>
                <c:pt idx="23723">
                  <c:v>9.9491298527443099</c:v>
                </c:pt>
                <c:pt idx="23724">
                  <c:v>10.87</c:v>
                </c:pt>
                <c:pt idx="23725">
                  <c:v>7.0400728597449902</c:v>
                </c:pt>
                <c:pt idx="23726">
                  <c:v>16.4013157894736</c:v>
                </c:pt>
                <c:pt idx="23727">
                  <c:v>13.047499999999999</c:v>
                </c:pt>
                <c:pt idx="23728">
                  <c:v>15.5514993481095</c:v>
                </c:pt>
                <c:pt idx="23729">
                  <c:v>5.3586387434554901</c:v>
                </c:pt>
                <c:pt idx="23730">
                  <c:v>6.5815347721822501</c:v>
                </c:pt>
                <c:pt idx="23731">
                  <c:v>5.0933333333333302</c:v>
                </c:pt>
                <c:pt idx="23732">
                  <c:v>10.067816091954001</c:v>
                </c:pt>
                <c:pt idx="23733">
                  <c:v>8.7175208581644803</c:v>
                </c:pt>
                <c:pt idx="23734">
                  <c:v>8.0119474313022696</c:v>
                </c:pt>
                <c:pt idx="23735">
                  <c:v>4.0511363636363598</c:v>
                </c:pt>
                <c:pt idx="23736">
                  <c:v>4.0742496050552903</c:v>
                </c:pt>
                <c:pt idx="23737">
                  <c:v>5.4081395348837198</c:v>
                </c:pt>
                <c:pt idx="23738">
                  <c:v>14.070754716981099</c:v>
                </c:pt>
                <c:pt idx="23739">
                  <c:v>8.9173594132029308</c:v>
                </c:pt>
                <c:pt idx="23740">
                  <c:v>9.43071161048689</c:v>
                </c:pt>
                <c:pt idx="23741">
                  <c:v>9.0404178019981796</c:v>
                </c:pt>
                <c:pt idx="23742">
                  <c:v>7.3697597739048497</c:v>
                </c:pt>
                <c:pt idx="23743">
                  <c:v>6.5789717461787802</c:v>
                </c:pt>
                <c:pt idx="23744">
                  <c:v>8.2542970471573298</c:v>
                </c:pt>
                <c:pt idx="23745">
                  <c:v>8.77008590197069</c:v>
                </c:pt>
                <c:pt idx="23746">
                  <c:v>7.5912643678160903</c:v>
                </c:pt>
                <c:pt idx="23747">
                  <c:v>3.3828022697511999</c:v>
                </c:pt>
                <c:pt idx="23748">
                  <c:v>3.7764411027568898</c:v>
                </c:pt>
                <c:pt idx="23749">
                  <c:v>4.1291262135922304</c:v>
                </c:pt>
                <c:pt idx="23750">
                  <c:v>8.4660568127106401</c:v>
                </c:pt>
                <c:pt idx="23751">
                  <c:v>12.3731815306767</c:v>
                </c:pt>
                <c:pt idx="23752">
                  <c:v>11.523743016759701</c:v>
                </c:pt>
                <c:pt idx="23753">
                  <c:v>11.867621776504199</c:v>
                </c:pt>
                <c:pt idx="23754">
                  <c:v>7.9875959834613104</c:v>
                </c:pt>
                <c:pt idx="23755">
                  <c:v>8.2441077441077404</c:v>
                </c:pt>
                <c:pt idx="23756">
                  <c:v>11.143800813008101</c:v>
                </c:pt>
                <c:pt idx="23757">
                  <c:v>11.9418282548476</c:v>
                </c:pt>
                <c:pt idx="23758">
                  <c:v>10.254106776180601</c:v>
                </c:pt>
                <c:pt idx="23759">
                  <c:v>5.3076923076923004</c:v>
                </c:pt>
                <c:pt idx="23760">
                  <c:v>6.6272225628448798</c:v>
                </c:pt>
                <c:pt idx="23761">
                  <c:v>6.7833753148614599</c:v>
                </c:pt>
                <c:pt idx="23762">
                  <c:v>12.1946955997588</c:v>
                </c:pt>
                <c:pt idx="23763">
                  <c:v>10.524369747899099</c:v>
                </c:pt>
                <c:pt idx="23764">
                  <c:v>14.742160278745599</c:v>
                </c:pt>
                <c:pt idx="23765">
                  <c:v>5.8872727272727197</c:v>
                </c:pt>
                <c:pt idx="23766">
                  <c:v>7.3711340206185501</c:v>
                </c:pt>
                <c:pt idx="23767">
                  <c:v>4.3011844331641198</c:v>
                </c:pt>
                <c:pt idx="23768">
                  <c:v>11.0101302460202</c:v>
                </c:pt>
                <c:pt idx="23769">
                  <c:v>7.4742647058823497</c:v>
                </c:pt>
                <c:pt idx="23770">
                  <c:v>7.6012364760432698</c:v>
                </c:pt>
                <c:pt idx="23771">
                  <c:v>3.3507853403141299</c:v>
                </c:pt>
                <c:pt idx="23772">
                  <c:v>3.4408212560386402</c:v>
                </c:pt>
                <c:pt idx="23773">
                  <c:v>4.442218798151</c:v>
                </c:pt>
                <c:pt idx="23774">
                  <c:v>8.2817869415807497</c:v>
                </c:pt>
                <c:pt idx="23775">
                  <c:v>10.188862621486701</c:v>
                </c:pt>
                <c:pt idx="23776">
                  <c:v>11.084571428571399</c:v>
                </c:pt>
                <c:pt idx="23777">
                  <c:v>10.8657632319099</c:v>
                </c:pt>
                <c:pt idx="23778">
                  <c:v>11.065119957817</c:v>
                </c:pt>
                <c:pt idx="23779">
                  <c:v>11.3021750388399</c:v>
                </c:pt>
                <c:pt idx="23780">
                  <c:v>14.2118906064209</c:v>
                </c:pt>
                <c:pt idx="23781">
                  <c:v>17.3209235209235</c:v>
                </c:pt>
                <c:pt idx="23782">
                  <c:v>12.698518140010201</c:v>
                </c:pt>
                <c:pt idx="23783">
                  <c:v>6.3513309894525296</c:v>
                </c:pt>
                <c:pt idx="23784">
                  <c:v>7.2399544029638001</c:v>
                </c:pt>
                <c:pt idx="23785">
                  <c:v>7.2282065519155996</c:v>
                </c:pt>
                <c:pt idx="23786">
                  <c:v>11.9304347826086</c:v>
                </c:pt>
                <c:pt idx="23787">
                  <c:v>14.6095238095238</c:v>
                </c:pt>
                <c:pt idx="23788">
                  <c:v>14.0061349693251</c:v>
                </c:pt>
                <c:pt idx="23789">
                  <c:v>17.117647058823501</c:v>
                </c:pt>
                <c:pt idx="23790">
                  <c:v>12.16796875</c:v>
                </c:pt>
                <c:pt idx="23791">
                  <c:v>11.453201970443301</c:v>
                </c:pt>
                <c:pt idx="23792">
                  <c:v>15.4615384615384</c:v>
                </c:pt>
                <c:pt idx="23793">
                  <c:v>13.744186046511601</c:v>
                </c:pt>
                <c:pt idx="23794">
                  <c:v>11.8244897959183</c:v>
                </c:pt>
                <c:pt idx="23795">
                  <c:v>10.3588039867109</c:v>
                </c:pt>
                <c:pt idx="23796">
                  <c:v>6.8078602620087301</c:v>
                </c:pt>
                <c:pt idx="23797">
                  <c:v>8.3829787234042499</c:v>
                </c:pt>
                <c:pt idx="23798">
                  <c:v>10.995475113122099</c:v>
                </c:pt>
                <c:pt idx="23799">
                  <c:v>-1.25</c:v>
                </c:pt>
                <c:pt idx="23800">
                  <c:v>6.0666666666666602</c:v>
                </c:pt>
                <c:pt idx="23801">
                  <c:v>17.357142857142801</c:v>
                </c:pt>
                <c:pt idx="23802">
                  <c:v>3.03125</c:v>
                </c:pt>
                <c:pt idx="23803">
                  <c:v>6.6</c:v>
                </c:pt>
                <c:pt idx="23804">
                  <c:v>8.8709677419354804</c:v>
                </c:pt>
                <c:pt idx="23805">
                  <c:v>15.434343434343401</c:v>
                </c:pt>
                <c:pt idx="23806">
                  <c:v>10.967479674796699</c:v>
                </c:pt>
                <c:pt idx="23807">
                  <c:v>9.0593220338982992</c:v>
                </c:pt>
                <c:pt idx="23808">
                  <c:v>2.2153846153846102</c:v>
                </c:pt>
                <c:pt idx="23809">
                  <c:v>4.5897435897435797</c:v>
                </c:pt>
                <c:pt idx="23810">
                  <c:v>-1.5742574257425701</c:v>
                </c:pt>
                <c:pt idx="23811">
                  <c:v>5.4918032786885203</c:v>
                </c:pt>
                <c:pt idx="23812">
                  <c:v>11.511658031088</c:v>
                </c:pt>
                <c:pt idx="23813">
                  <c:v>10.574858757062101</c:v>
                </c:pt>
                <c:pt idx="23814">
                  <c:v>4.95</c:v>
                </c:pt>
                <c:pt idx="23815">
                  <c:v>7.3179611650485397</c:v>
                </c:pt>
                <c:pt idx="23816">
                  <c:v>5.6321112515802696</c:v>
                </c:pt>
                <c:pt idx="23817">
                  <c:v>8.4994663820704304</c:v>
                </c:pt>
                <c:pt idx="23818">
                  <c:v>11.265734265734199</c:v>
                </c:pt>
                <c:pt idx="23819">
                  <c:v>9.3997995991983903</c:v>
                </c:pt>
                <c:pt idx="23820">
                  <c:v>3.4798534798534799</c:v>
                </c:pt>
                <c:pt idx="23821">
                  <c:v>1.3971428571428499</c:v>
                </c:pt>
                <c:pt idx="23822">
                  <c:v>5.92048929663608</c:v>
                </c:pt>
                <c:pt idx="23823">
                  <c:v>13.6844919786096</c:v>
                </c:pt>
                <c:pt idx="23824">
                  <c:v>8.8770661157024797</c:v>
                </c:pt>
                <c:pt idx="23825">
                  <c:v>9.6909684439608199</c:v>
                </c:pt>
                <c:pt idx="23826">
                  <c:v>8.2700087950747498</c:v>
                </c:pt>
                <c:pt idx="23827">
                  <c:v>8.7200349956255394</c:v>
                </c:pt>
                <c:pt idx="23828">
                  <c:v>5.3423645320197002</c:v>
                </c:pt>
                <c:pt idx="23829">
                  <c:v>9.3555750658472299</c:v>
                </c:pt>
                <c:pt idx="23830">
                  <c:v>10.408773678963099</c:v>
                </c:pt>
                <c:pt idx="23831">
                  <c:v>8.0178731009830209</c:v>
                </c:pt>
                <c:pt idx="23832">
                  <c:v>4.48463356973995</c:v>
                </c:pt>
                <c:pt idx="23833">
                  <c:v>3.1565557729941198</c:v>
                </c:pt>
                <c:pt idx="23834">
                  <c:v>2.5894826123833701</c:v>
                </c:pt>
                <c:pt idx="23835">
                  <c:v>8.1619654231119192</c:v>
                </c:pt>
                <c:pt idx="23836">
                  <c:v>6.2498121712997703</c:v>
                </c:pt>
                <c:pt idx="23837">
                  <c:v>8.3813525410163994</c:v>
                </c:pt>
                <c:pt idx="23838">
                  <c:v>8.5406477197620596</c:v>
                </c:pt>
                <c:pt idx="23839">
                  <c:v>6.4607692307692304</c:v>
                </c:pt>
                <c:pt idx="23840">
                  <c:v>6.2979158152840196</c:v>
                </c:pt>
                <c:pt idx="23841">
                  <c:v>8.4236910508726304</c:v>
                </c:pt>
                <c:pt idx="23842">
                  <c:v>9.0661120840630396</c:v>
                </c:pt>
                <c:pt idx="23843">
                  <c:v>7.5173966434711401</c:v>
                </c:pt>
                <c:pt idx="23844">
                  <c:v>1.5027885027885</c:v>
                </c:pt>
                <c:pt idx="23845">
                  <c:v>2.9474438604873301</c:v>
                </c:pt>
                <c:pt idx="23846">
                  <c:v>3.6518828451882799</c:v>
                </c:pt>
                <c:pt idx="23847">
                  <c:v>6.9723865877711999</c:v>
                </c:pt>
                <c:pt idx="23848">
                  <c:v>10.319277108433701</c:v>
                </c:pt>
                <c:pt idx="23849">
                  <c:v>11.0284463894967</c:v>
                </c:pt>
                <c:pt idx="23850">
                  <c:v>7.6879432624113404</c:v>
                </c:pt>
                <c:pt idx="23851">
                  <c:v>5.71134020618556</c:v>
                </c:pt>
                <c:pt idx="23852">
                  <c:v>6.5134281200631898</c:v>
                </c:pt>
                <c:pt idx="23853">
                  <c:v>9.7868383404863994</c:v>
                </c:pt>
                <c:pt idx="23854">
                  <c:v>12.586701434159</c:v>
                </c:pt>
                <c:pt idx="23855">
                  <c:v>9.2009685230024196</c:v>
                </c:pt>
                <c:pt idx="23856">
                  <c:v>4.4125177809388303</c:v>
                </c:pt>
                <c:pt idx="23857">
                  <c:v>3.0546021840873601</c:v>
                </c:pt>
                <c:pt idx="23858">
                  <c:v>4.6670934699103697</c:v>
                </c:pt>
                <c:pt idx="23859">
                  <c:v>13.706708268330701</c:v>
                </c:pt>
                <c:pt idx="23860">
                  <c:v>10.9354413702239</c:v>
                </c:pt>
                <c:pt idx="23861">
                  <c:v>8.7561669829222009</c:v>
                </c:pt>
                <c:pt idx="23862">
                  <c:v>8.5744852644327807</c:v>
                </c:pt>
                <c:pt idx="23863">
                  <c:v>7.6974314323030004</c:v>
                </c:pt>
                <c:pt idx="23864">
                  <c:v>9.97875955819881</c:v>
                </c:pt>
                <c:pt idx="23865">
                  <c:v>12.835241210138999</c:v>
                </c:pt>
                <c:pt idx="23866">
                  <c:v>12.8728893058161</c:v>
                </c:pt>
                <c:pt idx="23867">
                  <c:v>10.8048883270122</c:v>
                </c:pt>
                <c:pt idx="23868">
                  <c:v>7.0899780541331303</c:v>
                </c:pt>
                <c:pt idx="23869">
                  <c:v>6.0580952380952304</c:v>
                </c:pt>
                <c:pt idx="23870">
                  <c:v>5.93345243412237</c:v>
                </c:pt>
                <c:pt idx="23871">
                  <c:v>11.6620597414177</c:v>
                </c:pt>
                <c:pt idx="23872">
                  <c:v>8.6801040312093605</c:v>
                </c:pt>
                <c:pt idx="23873">
                  <c:v>8.0889830508474496</c:v>
                </c:pt>
                <c:pt idx="23874">
                  <c:v>6.3824604141291097</c:v>
                </c:pt>
                <c:pt idx="23875">
                  <c:v>6.4334719334719299</c:v>
                </c:pt>
                <c:pt idx="23876">
                  <c:v>6.2911111111111104</c:v>
                </c:pt>
                <c:pt idx="23877">
                  <c:v>9.4070407040704005</c:v>
                </c:pt>
                <c:pt idx="23878">
                  <c:v>10.878661087866099</c:v>
                </c:pt>
                <c:pt idx="23879">
                  <c:v>7.95989974937343</c:v>
                </c:pt>
                <c:pt idx="23880">
                  <c:v>3.0836277974087101</c:v>
                </c:pt>
                <c:pt idx="23881">
                  <c:v>5.6874051593323198</c:v>
                </c:pt>
                <c:pt idx="23882">
                  <c:v>5.6594301221166896</c:v>
                </c:pt>
                <c:pt idx="23883">
                  <c:v>11.9800613496932</c:v>
                </c:pt>
                <c:pt idx="23884">
                  <c:v>10.492099322799</c:v>
                </c:pt>
                <c:pt idx="23885">
                  <c:v>13.1893333333333</c:v>
                </c:pt>
                <c:pt idx="23886">
                  <c:v>4.5331695331695299</c:v>
                </c:pt>
                <c:pt idx="23887">
                  <c:v>8.3723404255319096</c:v>
                </c:pt>
                <c:pt idx="23888">
                  <c:v>6.8873786407766904</c:v>
                </c:pt>
                <c:pt idx="23889">
                  <c:v>13.3082706766917</c:v>
                </c:pt>
                <c:pt idx="23890">
                  <c:v>9.0100502512562795</c:v>
                </c:pt>
                <c:pt idx="23891">
                  <c:v>7.6886075949367001</c:v>
                </c:pt>
                <c:pt idx="23892">
                  <c:v>3.3299832495812298</c:v>
                </c:pt>
                <c:pt idx="23893">
                  <c:v>2.2947598253275099</c:v>
                </c:pt>
                <c:pt idx="23894">
                  <c:v>5.0069930069930004</c:v>
                </c:pt>
                <c:pt idx="23895">
                  <c:v>8.62204724409448</c:v>
                </c:pt>
                <c:pt idx="23896">
                  <c:v>6.6550000000000002</c:v>
                </c:pt>
                <c:pt idx="23897">
                  <c:v>7.7616416732438802</c:v>
                </c:pt>
                <c:pt idx="23898">
                  <c:v>5.4671968190854798</c:v>
                </c:pt>
                <c:pt idx="23899">
                  <c:v>6.9416118421052602</c:v>
                </c:pt>
                <c:pt idx="23900">
                  <c:v>5.7361912613355299</c:v>
                </c:pt>
                <c:pt idx="23901">
                  <c:v>5.7830562153602498</c:v>
                </c:pt>
                <c:pt idx="23902">
                  <c:v>8.0589887640449405</c:v>
                </c:pt>
                <c:pt idx="23903">
                  <c:v>3.6062992125984201</c:v>
                </c:pt>
                <c:pt idx="23904">
                  <c:v>3.4401168451801301</c:v>
                </c:pt>
                <c:pt idx="23905">
                  <c:v>2.4851157662624002</c:v>
                </c:pt>
                <c:pt idx="23906">
                  <c:v>3.3435804701627401</c:v>
                </c:pt>
                <c:pt idx="23907">
                  <c:v>8.7078986587183298</c:v>
                </c:pt>
                <c:pt idx="23908">
                  <c:v>9.7978021978021896</c:v>
                </c:pt>
                <c:pt idx="23909">
                  <c:v>9.3283582089552208</c:v>
                </c:pt>
                <c:pt idx="23910">
                  <c:v>6.7552770448548802</c:v>
                </c:pt>
                <c:pt idx="23911">
                  <c:v>7.03067484662576</c:v>
                </c:pt>
                <c:pt idx="23912">
                  <c:v>6.7896419437340096</c:v>
                </c:pt>
                <c:pt idx="23913">
                  <c:v>9.3231492361927106</c:v>
                </c:pt>
                <c:pt idx="23914">
                  <c:v>9.3493589743589691</c:v>
                </c:pt>
                <c:pt idx="23915">
                  <c:v>8.3294255568581406</c:v>
                </c:pt>
                <c:pt idx="23916">
                  <c:v>4.0670136629798304</c:v>
                </c:pt>
                <c:pt idx="23917">
                  <c:v>3.5558912386706898</c:v>
                </c:pt>
                <c:pt idx="23918">
                  <c:v>5.6517412935323303</c:v>
                </c:pt>
                <c:pt idx="23919">
                  <c:v>10.336727272727201</c:v>
                </c:pt>
                <c:pt idx="23920">
                  <c:v>8.2140762463343098</c:v>
                </c:pt>
                <c:pt idx="23921">
                  <c:v>8.3562499999999993</c:v>
                </c:pt>
                <c:pt idx="23922">
                  <c:v>3.9197530864197501</c:v>
                </c:pt>
                <c:pt idx="23923">
                  <c:v>3.6993987975951899</c:v>
                </c:pt>
                <c:pt idx="23924">
                  <c:v>5.7889125799573504</c:v>
                </c:pt>
                <c:pt idx="23925">
                  <c:v>7.5063063063062998</c:v>
                </c:pt>
                <c:pt idx="23926">
                  <c:v>9.6534883720930207</c:v>
                </c:pt>
                <c:pt idx="23927">
                  <c:v>6.6723809523809496</c:v>
                </c:pt>
                <c:pt idx="23928">
                  <c:v>4.7301587301587302</c:v>
                </c:pt>
                <c:pt idx="23929">
                  <c:v>1.37608695652173</c:v>
                </c:pt>
                <c:pt idx="23930">
                  <c:v>2.96781609195402</c:v>
                </c:pt>
                <c:pt idx="23931">
                  <c:v>14.4094488188976</c:v>
                </c:pt>
                <c:pt idx="23932">
                  <c:v>14.502564102564101</c:v>
                </c:pt>
                <c:pt idx="23933">
                  <c:v>16.2154696132596</c:v>
                </c:pt>
                <c:pt idx="23934">
                  <c:v>10.3166023166023</c:v>
                </c:pt>
                <c:pt idx="23935">
                  <c:v>11.234126984126901</c:v>
                </c:pt>
                <c:pt idx="23936">
                  <c:v>2.2549019607843102</c:v>
                </c:pt>
                <c:pt idx="23937">
                  <c:v>7.9349593495934903</c:v>
                </c:pt>
                <c:pt idx="23938">
                  <c:v>8.2391304347826093</c:v>
                </c:pt>
                <c:pt idx="23939">
                  <c:v>4.1221374045801502</c:v>
                </c:pt>
                <c:pt idx="23940">
                  <c:v>5.3333333333333304</c:v>
                </c:pt>
                <c:pt idx="23941">
                  <c:v>2.0449999999999999</c:v>
                </c:pt>
                <c:pt idx="23942">
                  <c:v>7.6531791907514402</c:v>
                </c:pt>
                <c:pt idx="23943">
                  <c:v>14.208556149732599</c:v>
                </c:pt>
                <c:pt idx="23944">
                  <c:v>9.6689930209371795</c:v>
                </c:pt>
                <c:pt idx="23945">
                  <c:v>8.7017189079878605</c:v>
                </c:pt>
                <c:pt idx="23946">
                  <c:v>7.6206030150753703</c:v>
                </c:pt>
                <c:pt idx="23947">
                  <c:v>7.4343065693430601</c:v>
                </c:pt>
                <c:pt idx="23948">
                  <c:v>6.6618601297764899</c:v>
                </c:pt>
                <c:pt idx="23949">
                  <c:v>15.343203230147999</c:v>
                </c:pt>
                <c:pt idx="23950">
                  <c:v>14.909090909090899</c:v>
                </c:pt>
                <c:pt idx="23951">
                  <c:v>12.2240117130307</c:v>
                </c:pt>
                <c:pt idx="23952">
                  <c:v>3.30483531885073</c:v>
                </c:pt>
                <c:pt idx="23953">
                  <c:v>3.9565217391304301</c:v>
                </c:pt>
                <c:pt idx="23954">
                  <c:v>5.0560448358686898</c:v>
                </c:pt>
                <c:pt idx="23955">
                  <c:v>9.5192660550458701</c:v>
                </c:pt>
                <c:pt idx="23956">
                  <c:v>8.9207547169811292</c:v>
                </c:pt>
                <c:pt idx="23957">
                  <c:v>8.6124581939799292</c:v>
                </c:pt>
                <c:pt idx="23958">
                  <c:v>5.3024871982443296</c:v>
                </c:pt>
                <c:pt idx="23959">
                  <c:v>7.3334603658536501</c:v>
                </c:pt>
                <c:pt idx="23960">
                  <c:v>5.9974461875228</c:v>
                </c:pt>
                <c:pt idx="23961">
                  <c:v>10.263981358189</c:v>
                </c:pt>
                <c:pt idx="23962">
                  <c:v>10.195151515151499</c:v>
                </c:pt>
                <c:pt idx="23963">
                  <c:v>8.1372050816696895</c:v>
                </c:pt>
                <c:pt idx="23964">
                  <c:v>3.2486865148861601</c:v>
                </c:pt>
                <c:pt idx="23965">
                  <c:v>3.2161702127659502</c:v>
                </c:pt>
                <c:pt idx="23966">
                  <c:v>3.6156045751633901</c:v>
                </c:pt>
                <c:pt idx="23967">
                  <c:v>8.3407202216066398</c:v>
                </c:pt>
                <c:pt idx="23968">
                  <c:v>8.19342359767891</c:v>
                </c:pt>
                <c:pt idx="23969">
                  <c:v>8.0235507246376798</c:v>
                </c:pt>
                <c:pt idx="23970">
                  <c:v>7.10029069767441</c:v>
                </c:pt>
                <c:pt idx="23971">
                  <c:v>4.51917404129793</c:v>
                </c:pt>
                <c:pt idx="23972">
                  <c:v>5.8618784530386696</c:v>
                </c:pt>
                <c:pt idx="23973">
                  <c:v>7.0828947368420998</c:v>
                </c:pt>
                <c:pt idx="23974">
                  <c:v>7.2537993920972603</c:v>
                </c:pt>
                <c:pt idx="23975">
                  <c:v>6.1891156462585002</c:v>
                </c:pt>
                <c:pt idx="23976">
                  <c:v>1.24852071005917</c:v>
                </c:pt>
                <c:pt idx="23977">
                  <c:v>2.6078717201166102</c:v>
                </c:pt>
                <c:pt idx="23978">
                  <c:v>1.76842105263157</c:v>
                </c:pt>
                <c:pt idx="23979">
                  <c:v>5.2785016286644897</c:v>
                </c:pt>
                <c:pt idx="23980">
                  <c:v>8.9677419354838701</c:v>
                </c:pt>
                <c:pt idx="23981">
                  <c:v>11.1625</c:v>
                </c:pt>
                <c:pt idx="23982">
                  <c:v>7.5962264150943399</c:v>
                </c:pt>
                <c:pt idx="23983">
                  <c:v>2.7769230769230702</c:v>
                </c:pt>
                <c:pt idx="23984">
                  <c:v>4.33451957295373</c:v>
                </c:pt>
                <c:pt idx="23985">
                  <c:v>3.7176470588235202</c:v>
                </c:pt>
                <c:pt idx="23986">
                  <c:v>5.5880281690140796</c:v>
                </c:pt>
                <c:pt idx="23987">
                  <c:v>8.6267605633802802</c:v>
                </c:pt>
                <c:pt idx="23988">
                  <c:v>2.8328267477203601</c:v>
                </c:pt>
                <c:pt idx="23989">
                  <c:v>2.1033210332103298</c:v>
                </c:pt>
                <c:pt idx="23990">
                  <c:v>-6.45</c:v>
                </c:pt>
                <c:pt idx="23991">
                  <c:v>5.5789473684210504</c:v>
                </c:pt>
                <c:pt idx="23992">
                  <c:v>10.605263157894701</c:v>
                </c:pt>
                <c:pt idx="23993">
                  <c:v>5.7166666666666597</c:v>
                </c:pt>
                <c:pt idx="23994">
                  <c:v>2.06451612903225</c:v>
                </c:pt>
                <c:pt idx="23995">
                  <c:v>11.7258064516129</c:v>
                </c:pt>
                <c:pt idx="23996">
                  <c:v>2.9074074074073999</c:v>
                </c:pt>
                <c:pt idx="23997">
                  <c:v>6.9230769230769198</c:v>
                </c:pt>
                <c:pt idx="23998">
                  <c:v>5.25</c:v>
                </c:pt>
                <c:pt idx="23999">
                  <c:v>16.7372881355932</c:v>
                </c:pt>
                <c:pt idx="24000">
                  <c:v>13.25</c:v>
                </c:pt>
                <c:pt idx="24001">
                  <c:v>14.4560570071258</c:v>
                </c:pt>
                <c:pt idx="24002">
                  <c:v>11.6722338204592</c:v>
                </c:pt>
                <c:pt idx="24003">
                  <c:v>8.6175942549371598</c:v>
                </c:pt>
                <c:pt idx="24004">
                  <c:v>17.754385964912199</c:v>
                </c:pt>
                <c:pt idx="24005">
                  <c:v>17.543749999999999</c:v>
                </c:pt>
                <c:pt idx="24006">
                  <c:v>18.4562334217506</c:v>
                </c:pt>
                <c:pt idx="24007">
                  <c:v>11.7909407665505</c:v>
                </c:pt>
                <c:pt idx="24008">
                  <c:v>11.218592964824101</c:v>
                </c:pt>
                <c:pt idx="24009">
                  <c:v>8.5676567656765599</c:v>
                </c:pt>
                <c:pt idx="24010">
                  <c:v>22.093959731543599</c:v>
                </c:pt>
                <c:pt idx="24011">
                  <c:v>12.776579352850501</c:v>
                </c:pt>
                <c:pt idx="24012">
                  <c:v>15.7277486910994</c:v>
                </c:pt>
                <c:pt idx="24013">
                  <c:v>5.1038759689922397</c:v>
                </c:pt>
                <c:pt idx="24014">
                  <c:v>5.8752136752136703</c:v>
                </c:pt>
                <c:pt idx="24015">
                  <c:v>9.1039999999999992</c:v>
                </c:pt>
                <c:pt idx="24016">
                  <c:v>12.9250334672021</c:v>
                </c:pt>
                <c:pt idx="24017">
                  <c:v>11.279069767441801</c:v>
                </c:pt>
                <c:pt idx="24018">
                  <c:v>8.9203539823008793</c:v>
                </c:pt>
                <c:pt idx="24019">
                  <c:v>4.9535759096612297</c:v>
                </c:pt>
                <c:pt idx="24020">
                  <c:v>5.1206395348837201</c:v>
                </c:pt>
                <c:pt idx="24021">
                  <c:v>6.81346423562412</c:v>
                </c:pt>
                <c:pt idx="24022">
                  <c:v>11.934718100890199</c:v>
                </c:pt>
                <c:pt idx="24023">
                  <c:v>14.6877478605719</c:v>
                </c:pt>
                <c:pt idx="24024">
                  <c:v>11.636577338975</c:v>
                </c:pt>
                <c:pt idx="24025">
                  <c:v>9.4858638743455401</c:v>
                </c:pt>
                <c:pt idx="24026">
                  <c:v>9.7169142097095893</c:v>
                </c:pt>
                <c:pt idx="24027">
                  <c:v>13.112518471606499</c:v>
                </c:pt>
                <c:pt idx="24028">
                  <c:v>15.409232567199</c:v>
                </c:pt>
                <c:pt idx="24029">
                  <c:v>14.032396918894401</c:v>
                </c:pt>
                <c:pt idx="24030">
                  <c:v>13.9338645418326</c:v>
                </c:pt>
                <c:pt idx="24031">
                  <c:v>6.2864701436130002</c:v>
                </c:pt>
                <c:pt idx="24032">
                  <c:v>7.3106297454220597</c:v>
                </c:pt>
                <c:pt idx="24033">
                  <c:v>7.6184602296894903</c:v>
                </c:pt>
                <c:pt idx="24034">
                  <c:v>12.949823165340399</c:v>
                </c:pt>
                <c:pt idx="24035">
                  <c:v>14.517179023508101</c:v>
                </c:pt>
                <c:pt idx="24036">
                  <c:v>12.3904958677685</c:v>
                </c:pt>
                <c:pt idx="24037">
                  <c:v>5.6370808678500897</c:v>
                </c:pt>
                <c:pt idx="24038">
                  <c:v>7.4592198581560201</c:v>
                </c:pt>
                <c:pt idx="24039">
                  <c:v>8.8214285714285694</c:v>
                </c:pt>
                <c:pt idx="24040">
                  <c:v>11.809322033898299</c:v>
                </c:pt>
                <c:pt idx="24041">
                  <c:v>13.5808966861598</c:v>
                </c:pt>
                <c:pt idx="24042">
                  <c:v>10.732223903176999</c:v>
                </c:pt>
                <c:pt idx="24043">
                  <c:v>6.8034055727554099</c:v>
                </c:pt>
                <c:pt idx="24044">
                  <c:v>4.8286384976525802</c:v>
                </c:pt>
                <c:pt idx="24045">
                  <c:v>4.7825242718446601</c:v>
                </c:pt>
                <c:pt idx="24046">
                  <c:v>11.4114583333333</c:v>
                </c:pt>
                <c:pt idx="24047">
                  <c:v>9.1694214876032998</c:v>
                </c:pt>
                <c:pt idx="24048">
                  <c:v>9.8322717622080607</c:v>
                </c:pt>
                <c:pt idx="24049">
                  <c:v>9.1428571428571406</c:v>
                </c:pt>
                <c:pt idx="24050">
                  <c:v>4.3316708229426402</c:v>
                </c:pt>
                <c:pt idx="24051">
                  <c:v>5</c:v>
                </c:pt>
                <c:pt idx="24052">
                  <c:v>4.3067846607669598</c:v>
                </c:pt>
                <c:pt idx="24053">
                  <c:v>5.6151079136690596</c:v>
                </c:pt>
                <c:pt idx="24054">
                  <c:v>7.3832116788321098</c:v>
                </c:pt>
                <c:pt idx="24055">
                  <c:v>2.2764976958525298</c:v>
                </c:pt>
                <c:pt idx="24056">
                  <c:v>1.43893129770992</c:v>
                </c:pt>
                <c:pt idx="24057">
                  <c:v>4.3009118541033402</c:v>
                </c:pt>
                <c:pt idx="24058">
                  <c:v>9.2418300653594692</c:v>
                </c:pt>
                <c:pt idx="24059">
                  <c:v>12.2173913043478</c:v>
                </c:pt>
                <c:pt idx="24060">
                  <c:v>10.952380952380899</c:v>
                </c:pt>
                <c:pt idx="24061">
                  <c:v>8.6847290640394093</c:v>
                </c:pt>
                <c:pt idx="24062">
                  <c:v>6.2818181818181804</c:v>
                </c:pt>
                <c:pt idx="24063">
                  <c:v>6.5374149659863896</c:v>
                </c:pt>
                <c:pt idx="24064">
                  <c:v>9.8379120879120805</c:v>
                </c:pt>
                <c:pt idx="24065">
                  <c:v>13.484240687679</c:v>
                </c:pt>
                <c:pt idx="24066">
                  <c:v>7.6381766381766303</c:v>
                </c:pt>
                <c:pt idx="24067">
                  <c:v>2.6055363321799301</c:v>
                </c:pt>
                <c:pt idx="24068">
                  <c:v>1.4387351778656099</c:v>
                </c:pt>
                <c:pt idx="24069">
                  <c:v>3.7587939698492399</c:v>
                </c:pt>
                <c:pt idx="24070">
                  <c:v>8.7050000000000001</c:v>
                </c:pt>
                <c:pt idx="24071">
                  <c:v>11.874800213106001</c:v>
                </c:pt>
                <c:pt idx="24072">
                  <c:v>9.6435406698564599</c:v>
                </c:pt>
                <c:pt idx="24073">
                  <c:v>10.4355091383812</c:v>
                </c:pt>
                <c:pt idx="24074">
                  <c:v>8.5819057815845792</c:v>
                </c:pt>
                <c:pt idx="24075">
                  <c:v>12.776622090143601</c:v>
                </c:pt>
                <c:pt idx="24076">
                  <c:v>14.228828058169301</c:v>
                </c:pt>
                <c:pt idx="24077">
                  <c:v>15.7458128078817</c:v>
                </c:pt>
                <c:pt idx="24078">
                  <c:v>13.0187901008249</c:v>
                </c:pt>
                <c:pt idx="24079">
                  <c:v>6.1649076517150396</c:v>
                </c:pt>
                <c:pt idx="24080">
                  <c:v>5.5754666666666601</c:v>
                </c:pt>
                <c:pt idx="24081">
                  <c:v>6.5941295546558703</c:v>
                </c:pt>
                <c:pt idx="24082">
                  <c:v>11.320675105485201</c:v>
                </c:pt>
                <c:pt idx="24083">
                  <c:v>8.0638786764705799</c:v>
                </c:pt>
                <c:pt idx="24084">
                  <c:v>6.6753802281368797</c:v>
                </c:pt>
                <c:pt idx="24085">
                  <c:v>5.90031926214969</c:v>
                </c:pt>
                <c:pt idx="24086">
                  <c:v>4.6423741547708399</c:v>
                </c:pt>
                <c:pt idx="24087">
                  <c:v>5.1399776035834197</c:v>
                </c:pt>
                <c:pt idx="24088">
                  <c:v>7.2181083810164903</c:v>
                </c:pt>
                <c:pt idx="24089">
                  <c:v>8.6630125862768903</c:v>
                </c:pt>
                <c:pt idx="24090">
                  <c:v>6.1085918854415198</c:v>
                </c:pt>
                <c:pt idx="24091">
                  <c:v>3.1871941272430599</c:v>
                </c:pt>
                <c:pt idx="24092">
                  <c:v>4.4724748683580602</c:v>
                </c:pt>
                <c:pt idx="24093">
                  <c:v>3.8430232558139501</c:v>
                </c:pt>
                <c:pt idx="24094">
                  <c:v>6.86799826313504</c:v>
                </c:pt>
                <c:pt idx="24095">
                  <c:v>10.7666666666666</c:v>
                </c:pt>
                <c:pt idx="24096">
                  <c:v>9.6363636363636296</c:v>
                </c:pt>
                <c:pt idx="24097">
                  <c:v>6.5717821782178198</c:v>
                </c:pt>
                <c:pt idx="24098">
                  <c:v>5.6643356643356597</c:v>
                </c:pt>
                <c:pt idx="24099">
                  <c:v>2.6224256292906101</c:v>
                </c:pt>
                <c:pt idx="24100">
                  <c:v>4.25063938618925</c:v>
                </c:pt>
                <c:pt idx="24101">
                  <c:v>8.6608478802992508</c:v>
                </c:pt>
                <c:pt idx="24102">
                  <c:v>4.9622641509433896</c:v>
                </c:pt>
                <c:pt idx="24103">
                  <c:v>3.6311881188118802</c:v>
                </c:pt>
                <c:pt idx="24104">
                  <c:v>1.4233766233766201</c:v>
                </c:pt>
                <c:pt idx="24105">
                  <c:v>2.24928366762177</c:v>
                </c:pt>
                <c:pt idx="24106">
                  <c:v>17.790697674418599</c:v>
                </c:pt>
                <c:pt idx="24107">
                  <c:v>11.3272214386459</c:v>
                </c:pt>
                <c:pt idx="24108">
                  <c:v>11.820936639118401</c:v>
                </c:pt>
                <c:pt idx="24109">
                  <c:v>8.6906077348066297</c:v>
                </c:pt>
                <c:pt idx="24110">
                  <c:v>6.8232804232804201</c:v>
                </c:pt>
                <c:pt idx="24111">
                  <c:v>11.072033898305</c:v>
                </c:pt>
                <c:pt idx="24112">
                  <c:v>11.178607467204801</c:v>
                </c:pt>
                <c:pt idx="24113">
                  <c:v>12.7358974358974</c:v>
                </c:pt>
                <c:pt idx="24114">
                  <c:v>10.820483314154201</c:v>
                </c:pt>
                <c:pt idx="24115">
                  <c:v>4.9076305220883496</c:v>
                </c:pt>
                <c:pt idx="24116">
                  <c:v>7.6693227091633398</c:v>
                </c:pt>
                <c:pt idx="24117">
                  <c:v>4.8602015113350099</c:v>
                </c:pt>
                <c:pt idx="24118">
                  <c:v>9.5382550335570393</c:v>
                </c:pt>
                <c:pt idx="24119">
                  <c:v>17.227941176470502</c:v>
                </c:pt>
                <c:pt idx="24120">
                  <c:v>18.639705882352899</c:v>
                </c:pt>
                <c:pt idx="24121">
                  <c:v>8.3399339933993399</c:v>
                </c:pt>
                <c:pt idx="24122">
                  <c:v>5.7139303482586996</c:v>
                </c:pt>
                <c:pt idx="24123">
                  <c:v>5.4322250639386098</c:v>
                </c:pt>
                <c:pt idx="24124">
                  <c:v>4.7641025641025596</c:v>
                </c:pt>
                <c:pt idx="24125">
                  <c:v>6.2959905660377302</c:v>
                </c:pt>
                <c:pt idx="24126">
                  <c:v>6.0878274268104704</c:v>
                </c:pt>
                <c:pt idx="24127">
                  <c:v>3.34853420195439</c:v>
                </c:pt>
                <c:pt idx="24128">
                  <c:v>2.63636363636363</c:v>
                </c:pt>
                <c:pt idx="24129">
                  <c:v>11.685975609755999</c:v>
                </c:pt>
                <c:pt idx="24130">
                  <c:v>12.334224598930399</c:v>
                </c:pt>
                <c:pt idx="24131">
                  <c:v>11.6505016722408</c:v>
                </c:pt>
                <c:pt idx="24132">
                  <c:v>12.018108651911399</c:v>
                </c:pt>
                <c:pt idx="24133">
                  <c:v>6.1855123674911603</c:v>
                </c:pt>
                <c:pt idx="24134">
                  <c:v>6.9948119325551197</c:v>
                </c:pt>
                <c:pt idx="24135">
                  <c:v>5.7108433734939696</c:v>
                </c:pt>
                <c:pt idx="24136">
                  <c:v>13.595166163141901</c:v>
                </c:pt>
                <c:pt idx="24137">
                  <c:v>11.029312288613299</c:v>
                </c:pt>
                <c:pt idx="24138">
                  <c:v>7.5772277227722702</c:v>
                </c:pt>
                <c:pt idx="24139">
                  <c:v>4.3449401523394897</c:v>
                </c:pt>
                <c:pt idx="24140">
                  <c:v>2.1084656084655999</c:v>
                </c:pt>
                <c:pt idx="24141">
                  <c:v>2.0940860215053698</c:v>
                </c:pt>
                <c:pt idx="24142">
                  <c:v>7.3076923076923004</c:v>
                </c:pt>
                <c:pt idx="24143">
                  <c:v>13.648083623693299</c:v>
                </c:pt>
                <c:pt idx="24144">
                  <c:v>9.2470119521912295</c:v>
                </c:pt>
                <c:pt idx="24145">
                  <c:v>8.6528662420382094</c:v>
                </c:pt>
                <c:pt idx="24146">
                  <c:v>8.9324324324324298</c:v>
                </c:pt>
                <c:pt idx="24147">
                  <c:v>8.3465783664459092</c:v>
                </c:pt>
                <c:pt idx="24148">
                  <c:v>9.3333333333333304</c:v>
                </c:pt>
                <c:pt idx="24149">
                  <c:v>12.788321167883201</c:v>
                </c:pt>
                <c:pt idx="24150">
                  <c:v>8.8189806678383107</c:v>
                </c:pt>
                <c:pt idx="24151">
                  <c:v>4.6274165202108897</c:v>
                </c:pt>
                <c:pt idx="24152">
                  <c:v>2.5305676855895198</c:v>
                </c:pt>
                <c:pt idx="24153">
                  <c:v>7.5235294117646996</c:v>
                </c:pt>
                <c:pt idx="24154">
                  <c:v>8.9817351598173492</c:v>
                </c:pt>
                <c:pt idx="24155">
                  <c:v>9.0762388818297293</c:v>
                </c:pt>
                <c:pt idx="24156">
                  <c:v>9.3083573487031703</c:v>
                </c:pt>
                <c:pt idx="24157">
                  <c:v>6.7671541057367799</c:v>
                </c:pt>
                <c:pt idx="24158">
                  <c:v>5.4945054945054901</c:v>
                </c:pt>
                <c:pt idx="24159">
                  <c:v>5.01394849785407</c:v>
                </c:pt>
                <c:pt idx="24160">
                  <c:v>9.0650154798761609</c:v>
                </c:pt>
                <c:pt idx="24161">
                  <c:v>11.56</c:v>
                </c:pt>
                <c:pt idx="24162">
                  <c:v>9.759765625</c:v>
                </c:pt>
                <c:pt idx="24163">
                  <c:v>4.4202127659574399</c:v>
                </c:pt>
                <c:pt idx="24164">
                  <c:v>4.6801385681293297</c:v>
                </c:pt>
                <c:pt idx="24165">
                  <c:v>5.4106029106029103</c:v>
                </c:pt>
                <c:pt idx="24166">
                  <c:v>9.2795941375422704</c:v>
                </c:pt>
                <c:pt idx="24167">
                  <c:v>19.846325167037801</c:v>
                </c:pt>
                <c:pt idx="24168">
                  <c:v>12.7450549450549</c:v>
                </c:pt>
                <c:pt idx="24169">
                  <c:v>11.791461412151</c:v>
                </c:pt>
                <c:pt idx="24170">
                  <c:v>8.4495268138801194</c:v>
                </c:pt>
                <c:pt idx="24171">
                  <c:v>15.8916256157635</c:v>
                </c:pt>
                <c:pt idx="24172">
                  <c:v>13.711009174311901</c:v>
                </c:pt>
                <c:pt idx="24173">
                  <c:v>12.769571639586401</c:v>
                </c:pt>
                <c:pt idx="24174">
                  <c:v>10.8203677510608</c:v>
                </c:pt>
                <c:pt idx="24175">
                  <c:v>5.3588317107093104</c:v>
                </c:pt>
                <c:pt idx="24176">
                  <c:v>7.7979797979797896</c:v>
                </c:pt>
                <c:pt idx="24177">
                  <c:v>5.5006858710562403</c:v>
                </c:pt>
                <c:pt idx="24178">
                  <c:v>14.2608695652173</c:v>
                </c:pt>
                <c:pt idx="24179">
                  <c:v>3.79503105590062</c:v>
                </c:pt>
                <c:pt idx="24180">
                  <c:v>10.4508196721311</c:v>
                </c:pt>
                <c:pt idx="24181">
                  <c:v>4.5666666666666602</c:v>
                </c:pt>
                <c:pt idx="24182">
                  <c:v>3.9896373056994801</c:v>
                </c:pt>
                <c:pt idx="24183">
                  <c:v>5.2996108949416296</c:v>
                </c:pt>
                <c:pt idx="24184">
                  <c:v>16.8741721854304</c:v>
                </c:pt>
                <c:pt idx="24185">
                  <c:v>13.323076923076901</c:v>
                </c:pt>
                <c:pt idx="24186">
                  <c:v>8.125</c:v>
                </c:pt>
                <c:pt idx="24187">
                  <c:v>3.7938144329896901</c:v>
                </c:pt>
                <c:pt idx="24188">
                  <c:v>4.9375</c:v>
                </c:pt>
                <c:pt idx="24189">
                  <c:v>4.8790322580645098</c:v>
                </c:pt>
                <c:pt idx="24190">
                  <c:v>10.040650406504</c:v>
                </c:pt>
                <c:pt idx="24191">
                  <c:v>11.1382113821138</c:v>
                </c:pt>
                <c:pt idx="24192">
                  <c:v>10.4067796610169</c:v>
                </c:pt>
                <c:pt idx="24193">
                  <c:v>7.992</c:v>
                </c:pt>
                <c:pt idx="24194">
                  <c:v>7.9129213483146001</c:v>
                </c:pt>
                <c:pt idx="24195">
                  <c:v>9.7674418604651105</c:v>
                </c:pt>
                <c:pt idx="24196">
                  <c:v>10.1943127962085</c:v>
                </c:pt>
                <c:pt idx="24197">
                  <c:v>9.2137203166226893</c:v>
                </c:pt>
                <c:pt idx="24198">
                  <c:v>11.486842105263101</c:v>
                </c:pt>
                <c:pt idx="24199">
                  <c:v>3.99228395061728</c:v>
                </c:pt>
                <c:pt idx="24200">
                  <c:v>2.4753451676528599</c:v>
                </c:pt>
                <c:pt idx="24201">
                  <c:v>4.4521008403361302</c:v>
                </c:pt>
                <c:pt idx="24202">
                  <c:v>11.8383838383838</c:v>
                </c:pt>
                <c:pt idx="24203">
                  <c:v>4.875</c:v>
                </c:pt>
                <c:pt idx="24204">
                  <c:v>14.7878787878787</c:v>
                </c:pt>
                <c:pt idx="24205">
                  <c:v>6.4117647058823497</c:v>
                </c:pt>
                <c:pt idx="24206">
                  <c:v>0.245283018867924</c:v>
                </c:pt>
                <c:pt idx="24207">
                  <c:v>3.8352941176470501</c:v>
                </c:pt>
                <c:pt idx="24208">
                  <c:v>10.681415929203499</c:v>
                </c:pt>
                <c:pt idx="24209">
                  <c:v>6.0256410256410202</c:v>
                </c:pt>
                <c:pt idx="24210">
                  <c:v>6.7264150943396199</c:v>
                </c:pt>
                <c:pt idx="24211">
                  <c:v>8.8314606741573005</c:v>
                </c:pt>
                <c:pt idx="24212">
                  <c:v>-1.9310344827586201</c:v>
                </c:pt>
                <c:pt idx="24213">
                  <c:v>1.1904761904761901E-2</c:v>
                </c:pt>
                <c:pt idx="24214">
                  <c:v>12.3658536585365</c:v>
                </c:pt>
                <c:pt idx="24215">
                  <c:v>6.7854889589905296</c:v>
                </c:pt>
                <c:pt idx="24216">
                  <c:v>9.1385209713024196</c:v>
                </c:pt>
                <c:pt idx="24217">
                  <c:v>6.2656175488793497</c:v>
                </c:pt>
                <c:pt idx="24218">
                  <c:v>6.25701943844492</c:v>
                </c:pt>
                <c:pt idx="24219">
                  <c:v>5.7922998986828702</c:v>
                </c:pt>
                <c:pt idx="24220">
                  <c:v>6.1601779755283603</c:v>
                </c:pt>
                <c:pt idx="24221">
                  <c:v>9.8723702664796598</c:v>
                </c:pt>
                <c:pt idx="24222">
                  <c:v>7.9375</c:v>
                </c:pt>
                <c:pt idx="24223">
                  <c:v>1.591796875</c:v>
                </c:pt>
                <c:pt idx="24224">
                  <c:v>3.3053892215568799</c:v>
                </c:pt>
                <c:pt idx="24225">
                  <c:v>4.1522633744855897</c:v>
                </c:pt>
                <c:pt idx="24226">
                  <c:v>6.60131108462455</c:v>
                </c:pt>
                <c:pt idx="24227">
                  <c:v>8.1476793248945096</c:v>
                </c:pt>
                <c:pt idx="24228">
                  <c:v>10.35</c:v>
                </c:pt>
                <c:pt idx="24229">
                  <c:v>7.3831932773109203</c:v>
                </c:pt>
                <c:pt idx="24230">
                  <c:v>6.3197969543147199</c:v>
                </c:pt>
                <c:pt idx="24231">
                  <c:v>5.7695924764890201</c:v>
                </c:pt>
                <c:pt idx="24232">
                  <c:v>10.584429824561401</c:v>
                </c:pt>
                <c:pt idx="24233">
                  <c:v>7.6858757062146896</c:v>
                </c:pt>
                <c:pt idx="24234">
                  <c:v>6.5868814729574199</c:v>
                </c:pt>
                <c:pt idx="24235">
                  <c:v>4.3408304498269796</c:v>
                </c:pt>
                <c:pt idx="24236">
                  <c:v>2.5186567164179099</c:v>
                </c:pt>
                <c:pt idx="24237">
                  <c:v>4.7326203208556104</c:v>
                </c:pt>
                <c:pt idx="24238">
                  <c:v>7.5674740484429002</c:v>
                </c:pt>
                <c:pt idx="24239">
                  <c:v>19.537234042553099</c:v>
                </c:pt>
                <c:pt idx="24240">
                  <c:v>17.270949720670298</c:v>
                </c:pt>
                <c:pt idx="24241">
                  <c:v>14.173913043478199</c:v>
                </c:pt>
                <c:pt idx="24242">
                  <c:v>14.040767386091099</c:v>
                </c:pt>
                <c:pt idx="24243">
                  <c:v>9.1422505307855602</c:v>
                </c:pt>
                <c:pt idx="24244">
                  <c:v>14.620229007633499</c:v>
                </c:pt>
                <c:pt idx="24245">
                  <c:v>12.3263157894736</c:v>
                </c:pt>
                <c:pt idx="24246">
                  <c:v>12.8560606060606</c:v>
                </c:pt>
                <c:pt idx="24247">
                  <c:v>6.3435294117646999</c:v>
                </c:pt>
                <c:pt idx="24248">
                  <c:v>7.5267665952890797</c:v>
                </c:pt>
                <c:pt idx="24249">
                  <c:v>12.2798982188295</c:v>
                </c:pt>
                <c:pt idx="24250">
                  <c:v>16.7153846153846</c:v>
                </c:pt>
                <c:pt idx="24251">
                  <c:v>5.8428571428571399</c:v>
                </c:pt>
                <c:pt idx="24252">
                  <c:v>8.1355932203389791</c:v>
                </c:pt>
                <c:pt idx="24253">
                  <c:v>4.4861878453038599</c:v>
                </c:pt>
                <c:pt idx="24254">
                  <c:v>5.6147540983606499</c:v>
                </c:pt>
                <c:pt idx="24255">
                  <c:v>5.5270270270270201</c:v>
                </c:pt>
                <c:pt idx="24256">
                  <c:v>8.0404858299595094</c:v>
                </c:pt>
                <c:pt idx="24257">
                  <c:v>19.9790794979079</c:v>
                </c:pt>
                <c:pt idx="24258">
                  <c:v>18.134529147982001</c:v>
                </c:pt>
                <c:pt idx="24259">
                  <c:v>4.3671875</c:v>
                </c:pt>
                <c:pt idx="24260">
                  <c:v>5.8308823529411704</c:v>
                </c:pt>
                <c:pt idx="24261">
                  <c:v>4.9147727272727204</c:v>
                </c:pt>
                <c:pt idx="24262">
                  <c:v>10.117647058823501</c:v>
                </c:pt>
                <c:pt idx="24263">
                  <c:v>14.522853957636499</c:v>
                </c:pt>
                <c:pt idx="24264">
                  <c:v>11.215962441314501</c:v>
                </c:pt>
                <c:pt idx="24265">
                  <c:v>8.2260397830018004</c:v>
                </c:pt>
                <c:pt idx="24266">
                  <c:v>5.9727767695099798</c:v>
                </c:pt>
                <c:pt idx="24267">
                  <c:v>4.6222014925373101</c:v>
                </c:pt>
                <c:pt idx="24268">
                  <c:v>9.5427350427350408</c:v>
                </c:pt>
                <c:pt idx="24269">
                  <c:v>8.6056074766355106</c:v>
                </c:pt>
                <c:pt idx="24270">
                  <c:v>6.5808435852372504</c:v>
                </c:pt>
                <c:pt idx="24271">
                  <c:v>4.0488431876606601</c:v>
                </c:pt>
                <c:pt idx="24272">
                  <c:v>4.8465703971119103</c:v>
                </c:pt>
                <c:pt idx="24273">
                  <c:v>6.8578431372548998</c:v>
                </c:pt>
                <c:pt idx="24274">
                  <c:v>12.079275198187901</c:v>
                </c:pt>
                <c:pt idx="24275">
                  <c:v>13.6265432098765</c:v>
                </c:pt>
                <c:pt idx="24276">
                  <c:v>12.7547770700636</c:v>
                </c:pt>
                <c:pt idx="24277">
                  <c:v>8.0227848101265806</c:v>
                </c:pt>
                <c:pt idx="24278">
                  <c:v>4.4842931937172699</c:v>
                </c:pt>
                <c:pt idx="24279">
                  <c:v>2.3133514986376</c:v>
                </c:pt>
                <c:pt idx="24280">
                  <c:v>10.356626506024</c:v>
                </c:pt>
                <c:pt idx="24281">
                  <c:v>9.6692759295498991</c:v>
                </c:pt>
                <c:pt idx="24282">
                  <c:v>7.0788954635108396</c:v>
                </c:pt>
                <c:pt idx="24283">
                  <c:v>1.2739420935412</c:v>
                </c:pt>
                <c:pt idx="24284">
                  <c:v>5.33615819209039</c:v>
                </c:pt>
                <c:pt idx="24285">
                  <c:v>5.8855721393034797</c:v>
                </c:pt>
                <c:pt idx="24286">
                  <c:v>13.1320293398533</c:v>
                </c:pt>
                <c:pt idx="24287">
                  <c:v>11.834394904458501</c:v>
                </c:pt>
                <c:pt idx="24288">
                  <c:v>9.8942731277532996</c:v>
                </c:pt>
                <c:pt idx="24289">
                  <c:v>7.9464285714285703</c:v>
                </c:pt>
                <c:pt idx="24290">
                  <c:v>9.8754208754208701</c:v>
                </c:pt>
                <c:pt idx="24291">
                  <c:v>3.0507462686567099</c:v>
                </c:pt>
                <c:pt idx="24292">
                  <c:v>7.1732954545454497</c:v>
                </c:pt>
                <c:pt idx="24293">
                  <c:v>9.6990881458966491</c:v>
                </c:pt>
                <c:pt idx="24294">
                  <c:v>10.185929648241199</c:v>
                </c:pt>
                <c:pt idx="24295">
                  <c:v>4.2742268041237104</c:v>
                </c:pt>
                <c:pt idx="24296">
                  <c:v>3.24869109947644</c:v>
                </c:pt>
                <c:pt idx="24297">
                  <c:v>10.535714285714199</c:v>
                </c:pt>
                <c:pt idx="24298">
                  <c:v>12.677419354838699</c:v>
                </c:pt>
                <c:pt idx="24299">
                  <c:v>9.6914132379248592</c:v>
                </c:pt>
                <c:pt idx="24300">
                  <c:v>7.4682539682539604</c:v>
                </c:pt>
                <c:pt idx="24301">
                  <c:v>5.2772449869224003</c:v>
                </c:pt>
                <c:pt idx="24302">
                  <c:v>6.9589827727645597</c:v>
                </c:pt>
                <c:pt idx="24303">
                  <c:v>6.1172051089406398</c:v>
                </c:pt>
                <c:pt idx="24304">
                  <c:v>8.6059275521404999</c:v>
                </c:pt>
                <c:pt idx="24305">
                  <c:v>7.2923875432525902</c:v>
                </c:pt>
                <c:pt idx="24306">
                  <c:v>8.5418200946870009</c:v>
                </c:pt>
                <c:pt idx="24307">
                  <c:v>4.0145569620253099</c:v>
                </c:pt>
                <c:pt idx="24308">
                  <c:v>3.6493411420204902</c:v>
                </c:pt>
                <c:pt idx="24309">
                  <c:v>5.0917159763313604</c:v>
                </c:pt>
                <c:pt idx="24310">
                  <c:v>8.9738095238095195</c:v>
                </c:pt>
                <c:pt idx="24311">
                  <c:v>14.5353645266594</c:v>
                </c:pt>
                <c:pt idx="24312">
                  <c:v>15.353300733496299</c:v>
                </c:pt>
                <c:pt idx="24313">
                  <c:v>14.1847940865892</c:v>
                </c:pt>
                <c:pt idx="24314">
                  <c:v>12.810837438423601</c:v>
                </c:pt>
                <c:pt idx="24315">
                  <c:v>13.112379280070201</c:v>
                </c:pt>
                <c:pt idx="24316">
                  <c:v>14.971509971509899</c:v>
                </c:pt>
                <c:pt idx="24317">
                  <c:v>12.723559445660101</c:v>
                </c:pt>
                <c:pt idx="24318">
                  <c:v>12.547991831177599</c:v>
                </c:pt>
                <c:pt idx="24319">
                  <c:v>7.7398141529664004</c:v>
                </c:pt>
                <c:pt idx="24320">
                  <c:v>9.4972592012529304</c:v>
                </c:pt>
                <c:pt idx="24321">
                  <c:v>10.3175728920409</c:v>
                </c:pt>
                <c:pt idx="24322">
                  <c:v>14.2285951787198</c:v>
                </c:pt>
                <c:pt idx="24323">
                  <c:v>13.8709677419354</c:v>
                </c:pt>
                <c:pt idx="24324">
                  <c:v>-0.60714285714285698</c:v>
                </c:pt>
                <c:pt idx="24325">
                  <c:v>2.38709677419354</c:v>
                </c:pt>
                <c:pt idx="24326">
                  <c:v>3.7333333333333298</c:v>
                </c:pt>
                <c:pt idx="24327">
                  <c:v>-4</c:v>
                </c:pt>
                <c:pt idx="24328">
                  <c:v>11.4285714285714</c:v>
                </c:pt>
                <c:pt idx="24329">
                  <c:v>8.6451612903225801</c:v>
                </c:pt>
                <c:pt idx="24330">
                  <c:v>-1.7741935483870901</c:v>
                </c:pt>
                <c:pt idx="24331">
                  <c:v>4.3703703703703702</c:v>
                </c:pt>
                <c:pt idx="24332">
                  <c:v>8.5</c:v>
                </c:pt>
                <c:pt idx="24333">
                  <c:v>-1.25925925925925</c:v>
                </c:pt>
                <c:pt idx="24334">
                  <c:v>1.07692307692307</c:v>
                </c:pt>
                <c:pt idx="24335">
                  <c:v>13.769230769230701</c:v>
                </c:pt>
                <c:pt idx="24336">
                  <c:v>-2.44</c:v>
                </c:pt>
                <c:pt idx="24337">
                  <c:v>4.0625</c:v>
                </c:pt>
                <c:pt idx="24338">
                  <c:v>3.9444444444444402</c:v>
                </c:pt>
                <c:pt idx="24339">
                  <c:v>12.909090909090899</c:v>
                </c:pt>
                <c:pt idx="24340">
                  <c:v>8.3243243243243192</c:v>
                </c:pt>
                <c:pt idx="24341">
                  <c:v>-2</c:v>
                </c:pt>
                <c:pt idx="24342">
                  <c:v>-3.25</c:v>
                </c:pt>
                <c:pt idx="24343">
                  <c:v>-0.25</c:v>
                </c:pt>
                <c:pt idx="24344">
                  <c:v>-1</c:v>
                </c:pt>
                <c:pt idx="24345">
                  <c:v>3.84615384615384</c:v>
                </c:pt>
                <c:pt idx="24346">
                  <c:v>16.625</c:v>
                </c:pt>
                <c:pt idx="24347">
                  <c:v>9.8015530629853291</c:v>
                </c:pt>
                <c:pt idx="24348">
                  <c:v>10.093002657218699</c:v>
                </c:pt>
                <c:pt idx="24349">
                  <c:v>6.5358435916002797</c:v>
                </c:pt>
                <c:pt idx="24350">
                  <c:v>5.9825436408977497</c:v>
                </c:pt>
                <c:pt idx="24351">
                  <c:v>8.1680327868852398</c:v>
                </c:pt>
                <c:pt idx="24352">
                  <c:v>7.8806190125276299</c:v>
                </c:pt>
                <c:pt idx="24353">
                  <c:v>7.6562749800159802</c:v>
                </c:pt>
                <c:pt idx="24354">
                  <c:v>7.5007610350076099</c:v>
                </c:pt>
                <c:pt idx="24355">
                  <c:v>3.5658499234303198</c:v>
                </c:pt>
                <c:pt idx="24356">
                  <c:v>3.9343664539653602</c:v>
                </c:pt>
                <c:pt idx="24357">
                  <c:v>3.5362976406533502</c:v>
                </c:pt>
                <c:pt idx="24358">
                  <c:v>10.9339963833634</c:v>
                </c:pt>
                <c:pt idx="24359">
                  <c:v>9.55555555555555</c:v>
                </c:pt>
                <c:pt idx="24360">
                  <c:v>13.96</c:v>
                </c:pt>
                <c:pt idx="24361">
                  <c:v>37.117647058823501</c:v>
                </c:pt>
                <c:pt idx="24362">
                  <c:v>32.880952380952301</c:v>
                </c:pt>
                <c:pt idx="24363">
                  <c:v>14.964285714285699</c:v>
                </c:pt>
                <c:pt idx="24364">
                  <c:v>2.4186046511627901</c:v>
                </c:pt>
                <c:pt idx="24365">
                  <c:v>3.7906976744185998</c:v>
                </c:pt>
                <c:pt idx="24366">
                  <c:v>7.7924528301886697</c:v>
                </c:pt>
                <c:pt idx="24367">
                  <c:v>5.4705882352941098</c:v>
                </c:pt>
                <c:pt idx="24368">
                  <c:v>7.0533333333333301</c:v>
                </c:pt>
                <c:pt idx="24369">
                  <c:v>6.0987654320987597</c:v>
                </c:pt>
                <c:pt idx="24370">
                  <c:v>9.9764705882352906</c:v>
                </c:pt>
                <c:pt idx="24371">
                  <c:v>8.2804878048780495</c:v>
                </c:pt>
                <c:pt idx="24372">
                  <c:v>2.09375</c:v>
                </c:pt>
                <c:pt idx="24373">
                  <c:v>0.219512195121951</c:v>
                </c:pt>
                <c:pt idx="24374">
                  <c:v>1.1666666666666601</c:v>
                </c:pt>
                <c:pt idx="24375">
                  <c:v>4.3103448275862002</c:v>
                </c:pt>
                <c:pt idx="24376">
                  <c:v>8.1111111111111107</c:v>
                </c:pt>
                <c:pt idx="24377">
                  <c:v>7.6296296296296298</c:v>
                </c:pt>
                <c:pt idx="24378">
                  <c:v>5.44514106583072</c:v>
                </c:pt>
                <c:pt idx="24379">
                  <c:v>1.44444444444444</c:v>
                </c:pt>
                <c:pt idx="24380">
                  <c:v>4.5859375</c:v>
                </c:pt>
                <c:pt idx="24381">
                  <c:v>10.039968025579499</c:v>
                </c:pt>
                <c:pt idx="24382">
                  <c:v>7.6932515337423304</c:v>
                </c:pt>
                <c:pt idx="24383">
                  <c:v>8.4582701062215406</c:v>
                </c:pt>
                <c:pt idx="24384">
                  <c:v>7.3489780469341399</c:v>
                </c:pt>
                <c:pt idx="24385">
                  <c:v>9.4783207157604892</c:v>
                </c:pt>
                <c:pt idx="24386">
                  <c:v>12.5079872204472</c:v>
                </c:pt>
                <c:pt idx="24387">
                  <c:v>12.033057851239599</c:v>
                </c:pt>
                <c:pt idx="24388">
                  <c:v>9.9204013377926401</c:v>
                </c:pt>
                <c:pt idx="24389">
                  <c:v>5.0335917312661502</c:v>
                </c:pt>
                <c:pt idx="24390">
                  <c:v>4.1897753679318299</c:v>
                </c:pt>
                <c:pt idx="24391">
                  <c:v>3.7446504992867302</c:v>
                </c:pt>
                <c:pt idx="24392">
                  <c:v>10.474164133738601</c:v>
                </c:pt>
                <c:pt idx="24393">
                  <c:v>9.2454212454212392</c:v>
                </c:pt>
                <c:pt idx="24394">
                  <c:v>10.4857142857142</c:v>
                </c:pt>
                <c:pt idx="24395">
                  <c:v>5.1946666666666603</c:v>
                </c:pt>
                <c:pt idx="24396">
                  <c:v>8.0681198910081697</c:v>
                </c:pt>
                <c:pt idx="24397">
                  <c:v>5.36675461741424</c:v>
                </c:pt>
                <c:pt idx="24398">
                  <c:v>12.8356545961002</c:v>
                </c:pt>
                <c:pt idx="24399">
                  <c:v>10.0362116991643</c:v>
                </c:pt>
                <c:pt idx="24400">
                  <c:v>8.3989501312335904</c:v>
                </c:pt>
                <c:pt idx="24401">
                  <c:v>1.5597345132743301</c:v>
                </c:pt>
                <c:pt idx="24402">
                  <c:v>3.58843537414965</c:v>
                </c:pt>
                <c:pt idx="24403">
                  <c:v>2.7008310249307401</c:v>
                </c:pt>
                <c:pt idx="24404">
                  <c:v>11.9922480620155</c:v>
                </c:pt>
                <c:pt idx="24405">
                  <c:v>10.598654708520099</c:v>
                </c:pt>
                <c:pt idx="24406">
                  <c:v>11.749408983451501</c:v>
                </c:pt>
                <c:pt idx="24407">
                  <c:v>7.68399168399168</c:v>
                </c:pt>
                <c:pt idx="24408">
                  <c:v>4.7614314115308103</c:v>
                </c:pt>
                <c:pt idx="24409">
                  <c:v>8.8456375838926107</c:v>
                </c:pt>
                <c:pt idx="24410">
                  <c:v>12.9919224555735</c:v>
                </c:pt>
                <c:pt idx="24411">
                  <c:v>11.917322834645599</c:v>
                </c:pt>
                <c:pt idx="24412">
                  <c:v>8.2045028142589107</c:v>
                </c:pt>
                <c:pt idx="24413">
                  <c:v>5.0782747603833798</c:v>
                </c:pt>
                <c:pt idx="24414">
                  <c:v>4.2443991853360403</c:v>
                </c:pt>
                <c:pt idx="24415">
                  <c:v>4.0654867256637104</c:v>
                </c:pt>
                <c:pt idx="24416">
                  <c:v>10.646766169154199</c:v>
                </c:pt>
                <c:pt idx="24417">
                  <c:v>2.3833333333333302</c:v>
                </c:pt>
                <c:pt idx="24418">
                  <c:v>-0.34146341463414598</c:v>
                </c:pt>
                <c:pt idx="24419">
                  <c:v>-1.6090909090909</c:v>
                </c:pt>
                <c:pt idx="24420">
                  <c:v>11.268656716417899</c:v>
                </c:pt>
                <c:pt idx="24421">
                  <c:v>-1</c:v>
                </c:pt>
                <c:pt idx="24422">
                  <c:v>1.8333333333333299</c:v>
                </c:pt>
                <c:pt idx="24423">
                  <c:v>8.8815212091662605</c:v>
                </c:pt>
                <c:pt idx="24424">
                  <c:v>9.8351477449455604</c:v>
                </c:pt>
                <c:pt idx="24425">
                  <c:v>6.4092732946946001</c:v>
                </c:pt>
                <c:pt idx="24426">
                  <c:v>5.5772960638904703</c:v>
                </c:pt>
                <c:pt idx="24427">
                  <c:v>4.85667324128862</c:v>
                </c:pt>
                <c:pt idx="24428">
                  <c:v>9.3732590529247908</c:v>
                </c:pt>
                <c:pt idx="24429">
                  <c:v>12.079931972789099</c:v>
                </c:pt>
                <c:pt idx="24430">
                  <c:v>10.457231726283</c:v>
                </c:pt>
                <c:pt idx="24431">
                  <c:v>4.3200649878147797</c:v>
                </c:pt>
                <c:pt idx="24432">
                  <c:v>4.9634034766697104</c:v>
                </c:pt>
                <c:pt idx="24433">
                  <c:v>4.8277511961722404</c:v>
                </c:pt>
                <c:pt idx="24434">
                  <c:v>8.8078470824949697</c:v>
                </c:pt>
                <c:pt idx="24435">
                  <c:v>3.2</c:v>
                </c:pt>
                <c:pt idx="24436">
                  <c:v>-1.18518518518518</c:v>
                </c:pt>
                <c:pt idx="24437">
                  <c:v>5.7586206896551699</c:v>
                </c:pt>
                <c:pt idx="24438">
                  <c:v>1.32258064516129</c:v>
                </c:pt>
                <c:pt idx="24439">
                  <c:v>4.1666666666666599</c:v>
                </c:pt>
                <c:pt idx="24440">
                  <c:v>17.620689655172399</c:v>
                </c:pt>
                <c:pt idx="24441">
                  <c:v>7.9450549450549399</c:v>
                </c:pt>
                <c:pt idx="24442">
                  <c:v>0.37704918032786799</c:v>
                </c:pt>
                <c:pt idx="24443">
                  <c:v>1.55737704918032</c:v>
                </c:pt>
                <c:pt idx="24444">
                  <c:v>-3.0689655172413701</c:v>
                </c:pt>
                <c:pt idx="24445">
                  <c:v>15.2258064516129</c:v>
                </c:pt>
                <c:pt idx="24446">
                  <c:v>46.043478260869499</c:v>
                </c:pt>
                <c:pt idx="24447">
                  <c:v>87.428571428571402</c:v>
                </c:pt>
                <c:pt idx="24448">
                  <c:v>30.3888888888888</c:v>
                </c:pt>
                <c:pt idx="24449">
                  <c:v>8.3943661971830892</c:v>
                </c:pt>
                <c:pt idx="24450">
                  <c:v>15.1655629139072</c:v>
                </c:pt>
                <c:pt idx="24451">
                  <c:v>16.2260273972602</c:v>
                </c:pt>
                <c:pt idx="24452">
                  <c:v>13.9060402684563</c:v>
                </c:pt>
                <c:pt idx="24453">
                  <c:v>20.3202614379084</c:v>
                </c:pt>
                <c:pt idx="24454">
                  <c:v>10.0902255639097</c:v>
                </c:pt>
                <c:pt idx="24455">
                  <c:v>7.5094339622641497</c:v>
                </c:pt>
                <c:pt idx="24456">
                  <c:v>6.56</c:v>
                </c:pt>
                <c:pt idx="24457">
                  <c:v>13.229885057471201</c:v>
                </c:pt>
                <c:pt idx="24458">
                  <c:v>18.245700245700199</c:v>
                </c:pt>
                <c:pt idx="24459">
                  <c:v>15.8909574468085</c:v>
                </c:pt>
                <c:pt idx="24460">
                  <c:v>14.2112970711297</c:v>
                </c:pt>
                <c:pt idx="24461">
                  <c:v>13.2666666666666</c:v>
                </c:pt>
                <c:pt idx="24462">
                  <c:v>13.9048780487804</c:v>
                </c:pt>
                <c:pt idx="24463">
                  <c:v>23.021951219512101</c:v>
                </c:pt>
                <c:pt idx="24464">
                  <c:v>15.576923076923</c:v>
                </c:pt>
                <c:pt idx="24465">
                  <c:v>14.3982808022922</c:v>
                </c:pt>
                <c:pt idx="24466">
                  <c:v>12.7631578947368</c:v>
                </c:pt>
                <c:pt idx="24467">
                  <c:v>9.58041958041958</c:v>
                </c:pt>
                <c:pt idx="24468">
                  <c:v>13.159159159159101</c:v>
                </c:pt>
                <c:pt idx="24469">
                  <c:v>16.6920731707317</c:v>
                </c:pt>
                <c:pt idx="24470">
                  <c:v>12.795019157088101</c:v>
                </c:pt>
                <c:pt idx="24471">
                  <c:v>12.1866666666666</c:v>
                </c:pt>
                <c:pt idx="24472">
                  <c:v>4.93779160186625</c:v>
                </c:pt>
                <c:pt idx="24473">
                  <c:v>6.7723463687150796</c:v>
                </c:pt>
                <c:pt idx="24474">
                  <c:v>7.5561719833564496</c:v>
                </c:pt>
                <c:pt idx="24475">
                  <c:v>9.2024665981500497</c:v>
                </c:pt>
                <c:pt idx="24476">
                  <c:v>9.4275420336268994</c:v>
                </c:pt>
                <c:pt idx="24477">
                  <c:v>7.8156645569620196</c:v>
                </c:pt>
                <c:pt idx="24478">
                  <c:v>5.25</c:v>
                </c:pt>
                <c:pt idx="24479">
                  <c:v>2.5520421607378099</c:v>
                </c:pt>
                <c:pt idx="24480">
                  <c:v>6.2286036036035997</c:v>
                </c:pt>
                <c:pt idx="24481">
                  <c:v>15.826895565092901</c:v>
                </c:pt>
                <c:pt idx="24482">
                  <c:v>14.2397260273972</c:v>
                </c:pt>
                <c:pt idx="24483">
                  <c:v>8.9447236180904497</c:v>
                </c:pt>
                <c:pt idx="24484">
                  <c:v>5.7680851063829701</c:v>
                </c:pt>
                <c:pt idx="24485">
                  <c:v>6.5320512820512802</c:v>
                </c:pt>
                <c:pt idx="24486">
                  <c:v>5.1277777777777702</c:v>
                </c:pt>
                <c:pt idx="24487">
                  <c:v>7.4243902439024296</c:v>
                </c:pt>
                <c:pt idx="24488">
                  <c:v>10.632458233890199</c:v>
                </c:pt>
                <c:pt idx="24489">
                  <c:v>8.8371040723981906</c:v>
                </c:pt>
                <c:pt idx="24490">
                  <c:v>2.05811623246493</c:v>
                </c:pt>
                <c:pt idx="24491">
                  <c:v>-0.193798449612403</c:v>
                </c:pt>
                <c:pt idx="24492">
                  <c:v>4.1879518072289104</c:v>
                </c:pt>
                <c:pt idx="24493">
                  <c:v>9.9132653061224492</c:v>
                </c:pt>
                <c:pt idx="24494">
                  <c:v>9.3529411764705799</c:v>
                </c:pt>
                <c:pt idx="24495">
                  <c:v>15.26213592233</c:v>
                </c:pt>
                <c:pt idx="24496">
                  <c:v>8.6999999999999993</c:v>
                </c:pt>
                <c:pt idx="24497">
                  <c:v>7.94</c:v>
                </c:pt>
                <c:pt idx="24498">
                  <c:v>9</c:v>
                </c:pt>
                <c:pt idx="24499">
                  <c:v>12.8283582089552</c:v>
                </c:pt>
                <c:pt idx="24500">
                  <c:v>13.8972602739726</c:v>
                </c:pt>
                <c:pt idx="24501">
                  <c:v>12.887573964496999</c:v>
                </c:pt>
                <c:pt idx="24502">
                  <c:v>13.946601941747501</c:v>
                </c:pt>
                <c:pt idx="24503">
                  <c:v>6.5818181818181802</c:v>
                </c:pt>
                <c:pt idx="24504">
                  <c:v>4.5170068027210801</c:v>
                </c:pt>
                <c:pt idx="24505">
                  <c:v>11.68</c:v>
                </c:pt>
                <c:pt idx="24506">
                  <c:v>14.045454545454501</c:v>
                </c:pt>
                <c:pt idx="24507">
                  <c:v>8.6543209876543195</c:v>
                </c:pt>
                <c:pt idx="24508">
                  <c:v>15.8539325842696</c:v>
                </c:pt>
                <c:pt idx="24509">
                  <c:v>1.5465116279069699</c:v>
                </c:pt>
                <c:pt idx="24510">
                  <c:v>1.52272727272727</c:v>
                </c:pt>
                <c:pt idx="24511">
                  <c:v>14.495238095237999</c:v>
                </c:pt>
                <c:pt idx="24512">
                  <c:v>7.6486486486486402</c:v>
                </c:pt>
                <c:pt idx="24513">
                  <c:v>17.873873873873801</c:v>
                </c:pt>
                <c:pt idx="24514">
                  <c:v>-2.5754716981132</c:v>
                </c:pt>
                <c:pt idx="24515">
                  <c:v>5.71428571428571</c:v>
                </c:pt>
                <c:pt idx="24516">
                  <c:v>5.8534482758620596</c:v>
                </c:pt>
                <c:pt idx="24517">
                  <c:v>19.285714285714199</c:v>
                </c:pt>
                <c:pt idx="24518">
                  <c:v>16.798245614035</c:v>
                </c:pt>
                <c:pt idx="24519">
                  <c:v>26.8380952380952</c:v>
                </c:pt>
                <c:pt idx="24520">
                  <c:v>24.756521739130399</c:v>
                </c:pt>
                <c:pt idx="24521">
                  <c:v>1.08928571428571</c:v>
                </c:pt>
                <c:pt idx="24522">
                  <c:v>-2.08928571428571</c:v>
                </c:pt>
                <c:pt idx="24523">
                  <c:v>-0.22556390977443599</c:v>
                </c:pt>
                <c:pt idx="24524">
                  <c:v>4.4178082191780801</c:v>
                </c:pt>
                <c:pt idx="24525">
                  <c:v>12.689655172413699</c:v>
                </c:pt>
                <c:pt idx="24526">
                  <c:v>-1.8169014084507</c:v>
                </c:pt>
                <c:pt idx="24527">
                  <c:v>3.5510204081632599</c:v>
                </c:pt>
                <c:pt idx="24528">
                  <c:v>15.1654676258992</c:v>
                </c:pt>
                <c:pt idx="24529">
                  <c:v>8.27397260273972</c:v>
                </c:pt>
                <c:pt idx="24530">
                  <c:v>-10.162790697674399</c:v>
                </c:pt>
                <c:pt idx="24531">
                  <c:v>-9.7222222222222197</c:v>
                </c:pt>
                <c:pt idx="24532">
                  <c:v>-9.9615384615384599</c:v>
                </c:pt>
                <c:pt idx="24533">
                  <c:v>-1.7450980392156801</c:v>
                </c:pt>
                <c:pt idx="24534">
                  <c:v>-4.6153846153846096</c:v>
                </c:pt>
                <c:pt idx="24535">
                  <c:v>-5.125</c:v>
                </c:pt>
                <c:pt idx="24536">
                  <c:v>-6.3703703703703702</c:v>
                </c:pt>
                <c:pt idx="24537">
                  <c:v>-4.3571428571428497</c:v>
                </c:pt>
                <c:pt idx="24538">
                  <c:v>0.5</c:v>
                </c:pt>
                <c:pt idx="24539">
                  <c:v>-3.3846153846153801</c:v>
                </c:pt>
                <c:pt idx="24540">
                  <c:v>-4.07407407407407</c:v>
                </c:pt>
                <c:pt idx="24541">
                  <c:v>-1.3076923076922999</c:v>
                </c:pt>
                <c:pt idx="24542">
                  <c:v>0.96153846153846101</c:v>
                </c:pt>
                <c:pt idx="24543">
                  <c:v>-5.4230769230769198</c:v>
                </c:pt>
                <c:pt idx="24544">
                  <c:v>5.3846153846153797</c:v>
                </c:pt>
                <c:pt idx="24545">
                  <c:v>6.7407407407407396</c:v>
                </c:pt>
                <c:pt idx="24546">
                  <c:v>11.940573770491801</c:v>
                </c:pt>
                <c:pt idx="24547">
                  <c:v>8.4875846501128596</c:v>
                </c:pt>
                <c:pt idx="24548">
                  <c:v>7.3303085299455502</c:v>
                </c:pt>
                <c:pt idx="24549">
                  <c:v>6.5792452830188601</c:v>
                </c:pt>
                <c:pt idx="24550">
                  <c:v>10.5081967213114</c:v>
                </c:pt>
                <c:pt idx="24551">
                  <c:v>14.690878378378301</c:v>
                </c:pt>
                <c:pt idx="24552">
                  <c:v>13.179381443298899</c:v>
                </c:pt>
                <c:pt idx="24553">
                  <c:v>8.5</c:v>
                </c:pt>
                <c:pt idx="24554">
                  <c:v>0.78368121442125205</c:v>
                </c:pt>
                <c:pt idx="24555">
                  <c:v>7.2695810564662997</c:v>
                </c:pt>
                <c:pt idx="24556">
                  <c:v>4.7609942638623304</c:v>
                </c:pt>
                <c:pt idx="24557">
                  <c:v>10.264705882352899</c:v>
                </c:pt>
                <c:pt idx="24558">
                  <c:v>8.6028169014084508</c:v>
                </c:pt>
                <c:pt idx="24559">
                  <c:v>5.8430321592649301</c:v>
                </c:pt>
                <c:pt idx="24560">
                  <c:v>7.8558299827685198</c:v>
                </c:pt>
                <c:pt idx="24561">
                  <c:v>7.5929468021518201</c:v>
                </c:pt>
                <c:pt idx="24562">
                  <c:v>8.2595116411130007</c:v>
                </c:pt>
                <c:pt idx="24563">
                  <c:v>13.5908671586715</c:v>
                </c:pt>
                <c:pt idx="24564">
                  <c:v>11.1055333713633</c:v>
                </c:pt>
                <c:pt idx="24565">
                  <c:v>8.9352446861097299</c:v>
                </c:pt>
                <c:pt idx="24566">
                  <c:v>3.8828571428571399</c:v>
                </c:pt>
                <c:pt idx="24567">
                  <c:v>9.9339356295878005</c:v>
                </c:pt>
                <c:pt idx="24568">
                  <c:v>5.0759573132454401</c:v>
                </c:pt>
                <c:pt idx="24569">
                  <c:v>8.1129905277401893</c:v>
                </c:pt>
                <c:pt idx="24570">
                  <c:v>4.2857142857142803</c:v>
                </c:pt>
                <c:pt idx="24571">
                  <c:v>20.933333333333302</c:v>
                </c:pt>
                <c:pt idx="24572">
                  <c:v>5</c:v>
                </c:pt>
                <c:pt idx="24573">
                  <c:v>9.4</c:v>
                </c:pt>
                <c:pt idx="24574">
                  <c:v>4.9105882352941101</c:v>
                </c:pt>
                <c:pt idx="24575">
                  <c:v>8.1896103896103902</c:v>
                </c:pt>
                <c:pt idx="24576">
                  <c:v>5.6374745417515202</c:v>
                </c:pt>
                <c:pt idx="24577">
                  <c:v>6.4582484725050904</c:v>
                </c:pt>
                <c:pt idx="24578">
                  <c:v>9.5037313432835795</c:v>
                </c:pt>
                <c:pt idx="24579">
                  <c:v>11.957723577235701</c:v>
                </c:pt>
                <c:pt idx="24580">
                  <c:v>9.0198019801980198</c:v>
                </c:pt>
                <c:pt idx="24581">
                  <c:v>7.1746880570409903</c:v>
                </c:pt>
                <c:pt idx="24582">
                  <c:v>3.9853479853479801</c:v>
                </c:pt>
                <c:pt idx="24583">
                  <c:v>4.5183246073298404</c:v>
                </c:pt>
                <c:pt idx="24584">
                  <c:v>4.7359999999999998</c:v>
                </c:pt>
                <c:pt idx="24585">
                  <c:v>5.5279999999999996</c:v>
                </c:pt>
                <c:pt idx="24586">
                  <c:v>6.2910052910052903</c:v>
                </c:pt>
                <c:pt idx="24587">
                  <c:v>6.8443113772455</c:v>
                </c:pt>
                <c:pt idx="24588">
                  <c:v>6.5134328358208897</c:v>
                </c:pt>
                <c:pt idx="24589">
                  <c:v>6.7286135693215297</c:v>
                </c:pt>
                <c:pt idx="24590">
                  <c:v>14.014450867052</c:v>
                </c:pt>
                <c:pt idx="24591">
                  <c:v>14.504273504273501</c:v>
                </c:pt>
                <c:pt idx="24592">
                  <c:v>12.6121883656509</c:v>
                </c:pt>
                <c:pt idx="24593">
                  <c:v>14.996904024767799</c:v>
                </c:pt>
                <c:pt idx="24594">
                  <c:v>5.6909090909090896</c:v>
                </c:pt>
                <c:pt idx="24595">
                  <c:v>5.8387096774193497</c:v>
                </c:pt>
                <c:pt idx="24596">
                  <c:v>6.3364485981308398</c:v>
                </c:pt>
                <c:pt idx="24597">
                  <c:v>10.325892857142801</c:v>
                </c:pt>
                <c:pt idx="24598">
                  <c:v>1.95744680851063</c:v>
                </c:pt>
                <c:pt idx="24599">
                  <c:v>11.5483870967741</c:v>
                </c:pt>
                <c:pt idx="24600">
                  <c:v>10.4193548387096</c:v>
                </c:pt>
                <c:pt idx="24601">
                  <c:v>16.716666666666601</c:v>
                </c:pt>
                <c:pt idx="24602">
                  <c:v>12.435483870967699</c:v>
                </c:pt>
                <c:pt idx="24603">
                  <c:v>9.9491525423728806</c:v>
                </c:pt>
                <c:pt idx="24604">
                  <c:v>18.114754098360599</c:v>
                </c:pt>
                <c:pt idx="24605">
                  <c:v>-3</c:v>
                </c:pt>
                <c:pt idx="24606">
                  <c:v>3.9649122807017498</c:v>
                </c:pt>
                <c:pt idx="24607">
                  <c:v>8.1478260869565204</c:v>
                </c:pt>
                <c:pt idx="24608">
                  <c:v>16.139860139860101</c:v>
                </c:pt>
                <c:pt idx="24609">
                  <c:v>13.099337748344301</c:v>
                </c:pt>
                <c:pt idx="24610">
                  <c:v>13.167701863354001</c:v>
                </c:pt>
                <c:pt idx="24611">
                  <c:v>13</c:v>
                </c:pt>
                <c:pt idx="24612">
                  <c:v>3.1558441558441501</c:v>
                </c:pt>
                <c:pt idx="24613">
                  <c:v>5.5</c:v>
                </c:pt>
                <c:pt idx="24614">
                  <c:v>-7.69230769230769E-2</c:v>
                </c:pt>
                <c:pt idx="24615">
                  <c:v>13.8888888888888</c:v>
                </c:pt>
                <c:pt idx="24616">
                  <c:v>5.75</c:v>
                </c:pt>
                <c:pt idx="24617">
                  <c:v>43</c:v>
                </c:pt>
                <c:pt idx="24618">
                  <c:v>-9</c:v>
                </c:pt>
                <c:pt idx="24619">
                  <c:v>-4.8510638297872299</c:v>
                </c:pt>
                <c:pt idx="24620">
                  <c:v>-4.0655737704917998</c:v>
                </c:pt>
                <c:pt idx="24621">
                  <c:v>11.064516129032199</c:v>
                </c:pt>
                <c:pt idx="24622">
                  <c:v>-2.3833333333333302</c:v>
                </c:pt>
                <c:pt idx="24623">
                  <c:v>10.435483870967699</c:v>
                </c:pt>
                <c:pt idx="24624">
                  <c:v>18.540983606557301</c:v>
                </c:pt>
                <c:pt idx="24625">
                  <c:v>20.657534246575299</c:v>
                </c:pt>
                <c:pt idx="24626">
                  <c:v>5.8756756756756703</c:v>
                </c:pt>
                <c:pt idx="24627">
                  <c:v>6.1371951219512102</c:v>
                </c:pt>
                <c:pt idx="24628">
                  <c:v>5.6642335766423297</c:v>
                </c:pt>
                <c:pt idx="24629">
                  <c:v>7.2363184079601899</c:v>
                </c:pt>
                <c:pt idx="24630">
                  <c:v>9.68264840182648</c:v>
                </c:pt>
                <c:pt idx="24631">
                  <c:v>8.2541436464088402</c:v>
                </c:pt>
                <c:pt idx="24632">
                  <c:v>11.594272076372301</c:v>
                </c:pt>
                <c:pt idx="24633">
                  <c:v>7.5857988165680403</c:v>
                </c:pt>
                <c:pt idx="24634">
                  <c:v>3.8918367346938698</c:v>
                </c:pt>
                <c:pt idx="24635">
                  <c:v>5.44758064516129</c:v>
                </c:pt>
                <c:pt idx="24636">
                  <c:v>6.12</c:v>
                </c:pt>
                <c:pt idx="24637">
                  <c:v>7.6931330472103001</c:v>
                </c:pt>
                <c:pt idx="24638">
                  <c:v>6.3248407643312099</c:v>
                </c:pt>
                <c:pt idx="24639">
                  <c:v>11.490066225165499</c:v>
                </c:pt>
                <c:pt idx="24640">
                  <c:v>-0.59292035398230003</c:v>
                </c:pt>
                <c:pt idx="24641">
                  <c:v>4.5387931034482696</c:v>
                </c:pt>
                <c:pt idx="24642">
                  <c:v>2.0382978723404199</c:v>
                </c:pt>
                <c:pt idx="24643">
                  <c:v>5.7213740458015199</c:v>
                </c:pt>
                <c:pt idx="24644">
                  <c:v>6.3280000000000003</c:v>
                </c:pt>
                <c:pt idx="24645">
                  <c:v>0.41666666666666602</c:v>
                </c:pt>
                <c:pt idx="24646">
                  <c:v>1.0259259259259199</c:v>
                </c:pt>
                <c:pt idx="24647">
                  <c:v>12.7604562737642</c:v>
                </c:pt>
                <c:pt idx="24648">
                  <c:v>5.1474654377880098</c:v>
                </c:pt>
                <c:pt idx="24649">
                  <c:v>6.6944444444444402</c:v>
                </c:pt>
                <c:pt idx="24650">
                  <c:v>3.7906976744185998</c:v>
                </c:pt>
                <c:pt idx="24651">
                  <c:v>10.438596491227999</c:v>
                </c:pt>
                <c:pt idx="24652">
                  <c:v>8.2096774193548292</c:v>
                </c:pt>
                <c:pt idx="24653">
                  <c:v>3.2166666666666601</c:v>
                </c:pt>
                <c:pt idx="24654">
                  <c:v>5.8239436619718301</c:v>
                </c:pt>
                <c:pt idx="24655">
                  <c:v>8.5333333333333297</c:v>
                </c:pt>
                <c:pt idx="24656">
                  <c:v>6.2741935483870899</c:v>
                </c:pt>
                <c:pt idx="24657">
                  <c:v>11.5322580645161</c:v>
                </c:pt>
                <c:pt idx="24658">
                  <c:v>7.4438202247190999</c:v>
                </c:pt>
                <c:pt idx="24659">
                  <c:v>3.1027027027026999</c:v>
                </c:pt>
                <c:pt idx="24660">
                  <c:v>7.6026490066225101</c:v>
                </c:pt>
                <c:pt idx="24661">
                  <c:v>6.6405228758169903</c:v>
                </c:pt>
                <c:pt idx="24662">
                  <c:v>23.285714285714199</c:v>
                </c:pt>
                <c:pt idx="24663">
                  <c:v>37</c:v>
                </c:pt>
                <c:pt idx="24664">
                  <c:v>12.3333333333333</c:v>
                </c:pt>
                <c:pt idx="24665">
                  <c:v>1</c:v>
                </c:pt>
                <c:pt idx="24666">
                  <c:v>5.95</c:v>
                </c:pt>
                <c:pt idx="24667">
                  <c:v>3.82</c:v>
                </c:pt>
                <c:pt idx="24668">
                  <c:v>8.0449438202247094</c:v>
                </c:pt>
                <c:pt idx="24669">
                  <c:v>7.1046511627906899</c:v>
                </c:pt>
                <c:pt idx="24670">
                  <c:v>4.6086956521739104</c:v>
                </c:pt>
                <c:pt idx="24671">
                  <c:v>3.0714285714285698</c:v>
                </c:pt>
                <c:pt idx="24672">
                  <c:v>7.75</c:v>
                </c:pt>
                <c:pt idx="24673">
                  <c:v>3.9225806451612901</c:v>
                </c:pt>
                <c:pt idx="24674">
                  <c:v>0.19512195121951201</c:v>
                </c:pt>
                <c:pt idx="24675">
                  <c:v>-1.0877192982456101</c:v>
                </c:pt>
                <c:pt idx="24676">
                  <c:v>-0.891891891891891</c:v>
                </c:pt>
                <c:pt idx="24677">
                  <c:v>9.46086956521739</c:v>
                </c:pt>
                <c:pt idx="24678">
                  <c:v>5.5208333333333304</c:v>
                </c:pt>
                <c:pt idx="24679">
                  <c:v>3.96319018404908</c:v>
                </c:pt>
                <c:pt idx="24680">
                  <c:v>9.8000000000000007</c:v>
                </c:pt>
                <c:pt idx="24681">
                  <c:v>8.0444444444444407</c:v>
                </c:pt>
                <c:pt idx="24682">
                  <c:v>9.3765690376568998</c:v>
                </c:pt>
                <c:pt idx="24683">
                  <c:v>6.78666666666666</c:v>
                </c:pt>
                <c:pt idx="24684">
                  <c:v>14</c:v>
                </c:pt>
                <c:pt idx="24685">
                  <c:v>-4.75</c:v>
                </c:pt>
                <c:pt idx="24686">
                  <c:v>-5.3333333333333304</c:v>
                </c:pt>
                <c:pt idx="24687">
                  <c:v>-1</c:v>
                </c:pt>
                <c:pt idx="24688">
                  <c:v>7</c:v>
                </c:pt>
                <c:pt idx="24689">
                  <c:v>6.3782051282051198</c:v>
                </c:pt>
                <c:pt idx="24690">
                  <c:v>7.9580419580419504</c:v>
                </c:pt>
                <c:pt idx="24691">
                  <c:v>6.6513157894736796</c:v>
                </c:pt>
                <c:pt idx="24692">
                  <c:v>5.8</c:v>
                </c:pt>
                <c:pt idx="24693">
                  <c:v>13.032520325203199</c:v>
                </c:pt>
                <c:pt idx="24694">
                  <c:v>82.5</c:v>
                </c:pt>
                <c:pt idx="24695">
                  <c:v>13.857142857142801</c:v>
                </c:pt>
                <c:pt idx="24696">
                  <c:v>-5.375</c:v>
                </c:pt>
                <c:pt idx="24697">
                  <c:v>-6.5</c:v>
                </c:pt>
                <c:pt idx="24698">
                  <c:v>2.9650837988826799</c:v>
                </c:pt>
                <c:pt idx="24699">
                  <c:v>6.7473035439137101</c:v>
                </c:pt>
                <c:pt idx="24700">
                  <c:v>-1.0496551724137899</c:v>
                </c:pt>
                <c:pt idx="24701">
                  <c:v>3.9155844155844099</c:v>
                </c:pt>
                <c:pt idx="24702">
                  <c:v>-1.81675392670157</c:v>
                </c:pt>
                <c:pt idx="24703">
                  <c:v>3.5623409669211098E-2</c:v>
                </c:pt>
                <c:pt idx="24704">
                  <c:v>5.3380782918149398E-2</c:v>
                </c:pt>
                <c:pt idx="24705">
                  <c:v>-2.3076923076922999</c:v>
                </c:pt>
                <c:pt idx="24706">
                  <c:v>2.0379506641366198</c:v>
                </c:pt>
                <c:pt idx="24707">
                  <c:v>-0.59285714285714197</c:v>
                </c:pt>
                <c:pt idx="24708">
                  <c:v>1.24727272727272</c:v>
                </c:pt>
                <c:pt idx="24709">
                  <c:v>9.3752276867030897</c:v>
                </c:pt>
                <c:pt idx="24710">
                  <c:v>16.997412677878302</c:v>
                </c:pt>
                <c:pt idx="24711">
                  <c:v>19.347953216374201</c:v>
                </c:pt>
                <c:pt idx="24712">
                  <c:v>9.1236702127659495</c:v>
                </c:pt>
                <c:pt idx="24713">
                  <c:v>10.7017543859649</c:v>
                </c:pt>
                <c:pt idx="24714">
                  <c:v>14.2903225806451</c:v>
                </c:pt>
                <c:pt idx="24715">
                  <c:v>9.13043478260869</c:v>
                </c:pt>
                <c:pt idx="24716">
                  <c:v>9.9563492063492003</c:v>
                </c:pt>
                <c:pt idx="24717">
                  <c:v>9.6914893617021196</c:v>
                </c:pt>
                <c:pt idx="24718">
                  <c:v>0.57051282051282004</c:v>
                </c:pt>
                <c:pt idx="24719">
                  <c:v>5.4166666666666599</c:v>
                </c:pt>
                <c:pt idx="24720">
                  <c:v>3.51445086705202</c:v>
                </c:pt>
                <c:pt idx="24721">
                  <c:v>25.918644067796599</c:v>
                </c:pt>
                <c:pt idx="24722">
                  <c:v>34</c:v>
                </c:pt>
                <c:pt idx="24723">
                  <c:v>5</c:v>
                </c:pt>
                <c:pt idx="24724">
                  <c:v>5.75</c:v>
                </c:pt>
                <c:pt idx="24725">
                  <c:v>28</c:v>
                </c:pt>
                <c:pt idx="24726">
                  <c:v>30.24115755627</c:v>
                </c:pt>
                <c:pt idx="24727">
                  <c:v>27.507042253521099</c:v>
                </c:pt>
                <c:pt idx="24728">
                  <c:v>25.794788273615598</c:v>
                </c:pt>
                <c:pt idx="24729">
                  <c:v>44.4</c:v>
                </c:pt>
                <c:pt idx="24730">
                  <c:v>43.191780821917803</c:v>
                </c:pt>
                <c:pt idx="24731">
                  <c:v>-4</c:v>
                </c:pt>
                <c:pt idx="24732">
                  <c:v>175.875</c:v>
                </c:pt>
                <c:pt idx="24733">
                  <c:v>-0.66666666666666596</c:v>
                </c:pt>
                <c:pt idx="24734">
                  <c:v>-9</c:v>
                </c:pt>
                <c:pt idx="24735">
                  <c:v>15.176470588235199</c:v>
                </c:pt>
                <c:pt idx="24736">
                  <c:v>4.8387096774193497</c:v>
                </c:pt>
                <c:pt idx="24737">
                  <c:v>11.879432624113401</c:v>
                </c:pt>
                <c:pt idx="24738">
                  <c:v>9.0405405405405403</c:v>
                </c:pt>
                <c:pt idx="24739">
                  <c:v>10.096774193548301</c:v>
                </c:pt>
                <c:pt idx="24740">
                  <c:v>0.41666666666666602</c:v>
                </c:pt>
                <c:pt idx="24741">
                  <c:v>4.0857142857142801</c:v>
                </c:pt>
                <c:pt idx="24742">
                  <c:v>5.9245283018867898</c:v>
                </c:pt>
                <c:pt idx="24743">
                  <c:v>0</c:v>
                </c:pt>
                <c:pt idx="24744">
                  <c:v>30</c:v>
                </c:pt>
                <c:pt idx="24745">
                  <c:v>24.893203883495101</c:v>
                </c:pt>
                <c:pt idx="24746">
                  <c:v>10.4539007092198</c:v>
                </c:pt>
                <c:pt idx="24747">
                  <c:v>12.022580645161201</c:v>
                </c:pt>
                <c:pt idx="24748">
                  <c:v>-2.3823529411764701</c:v>
                </c:pt>
                <c:pt idx="24749">
                  <c:v>20.0136054421768</c:v>
                </c:pt>
                <c:pt idx="24750">
                  <c:v>3.3580645161290299</c:v>
                </c:pt>
                <c:pt idx="24751">
                  <c:v>9.5957446808510607</c:v>
                </c:pt>
                <c:pt idx="24752">
                  <c:v>6.0355987055016103</c:v>
                </c:pt>
                <c:pt idx="24753">
                  <c:v>10.4375</c:v>
                </c:pt>
                <c:pt idx="24754">
                  <c:v>-14.25</c:v>
                </c:pt>
                <c:pt idx="24755">
                  <c:v>7.6</c:v>
                </c:pt>
                <c:pt idx="24756">
                  <c:v>-7</c:v>
                </c:pt>
                <c:pt idx="24757">
                  <c:v>16.796178343948998</c:v>
                </c:pt>
                <c:pt idx="24758">
                  <c:v>60.578947368420998</c:v>
                </c:pt>
                <c:pt idx="24759">
                  <c:v>-0.1875</c:v>
                </c:pt>
                <c:pt idx="24760">
                  <c:v>6.0588235294117601</c:v>
                </c:pt>
                <c:pt idx="24761">
                  <c:v>9</c:v>
                </c:pt>
                <c:pt idx="24762">
                  <c:v>-4.1111111111111098</c:v>
                </c:pt>
                <c:pt idx="24763">
                  <c:v>18.822147651006699</c:v>
                </c:pt>
                <c:pt idx="24764">
                  <c:v>15.0930232558139</c:v>
                </c:pt>
                <c:pt idx="24765">
                  <c:v>26.699275362318801</c:v>
                </c:pt>
                <c:pt idx="24766">
                  <c:v>19.774193548387</c:v>
                </c:pt>
                <c:pt idx="24767">
                  <c:v>13.291428571428501</c:v>
                </c:pt>
                <c:pt idx="24768">
                  <c:v>2.5833333333333299</c:v>
                </c:pt>
                <c:pt idx="24769">
                  <c:v>6.43333333333333</c:v>
                </c:pt>
                <c:pt idx="24770">
                  <c:v>3.2435897435897401</c:v>
                </c:pt>
                <c:pt idx="24771">
                  <c:v>15.6</c:v>
                </c:pt>
                <c:pt idx="24772">
                  <c:v>31.909090909090899</c:v>
                </c:pt>
                <c:pt idx="24773">
                  <c:v>11.186246418338101</c:v>
                </c:pt>
                <c:pt idx="24774">
                  <c:v>27.1768292682926</c:v>
                </c:pt>
                <c:pt idx="24775">
                  <c:v>15.574412532637</c:v>
                </c:pt>
                <c:pt idx="24776">
                  <c:v>10.340909090908999</c:v>
                </c:pt>
                <c:pt idx="24777">
                  <c:v>20.064655172413701</c:v>
                </c:pt>
                <c:pt idx="24778">
                  <c:v>20.864864864864799</c:v>
                </c:pt>
                <c:pt idx="24779">
                  <c:v>57.058823529411697</c:v>
                </c:pt>
                <c:pt idx="24780">
                  <c:v>-0.75</c:v>
                </c:pt>
                <c:pt idx="24781">
                  <c:v>-9.5</c:v>
                </c:pt>
                <c:pt idx="24782">
                  <c:v>26.707317073170699</c:v>
                </c:pt>
                <c:pt idx="24783">
                  <c:v>35.4</c:v>
                </c:pt>
                <c:pt idx="24784">
                  <c:v>-5.3333333333333304</c:v>
                </c:pt>
                <c:pt idx="24785">
                  <c:v>-10.375</c:v>
                </c:pt>
                <c:pt idx="24786">
                  <c:v>42.588235294117602</c:v>
                </c:pt>
                <c:pt idx="24787">
                  <c:v>2.71428571428571</c:v>
                </c:pt>
                <c:pt idx="24788">
                  <c:v>14.5833333333333</c:v>
                </c:pt>
                <c:pt idx="24789">
                  <c:v>4.0082938388625502</c:v>
                </c:pt>
                <c:pt idx="24790">
                  <c:v>0.60501981505944502</c:v>
                </c:pt>
                <c:pt idx="24791">
                  <c:v>-0.30595238095238098</c:v>
                </c:pt>
                <c:pt idx="24792">
                  <c:v>-0.423456790123456</c:v>
                </c:pt>
                <c:pt idx="24793">
                  <c:v>-3.5583634175691898</c:v>
                </c:pt>
                <c:pt idx="24794">
                  <c:v>-0.63834196891191697</c:v>
                </c:pt>
                <c:pt idx="24795">
                  <c:v>-1.27967257844474</c:v>
                </c:pt>
                <c:pt idx="24796">
                  <c:v>-2.7570754716981098</c:v>
                </c:pt>
                <c:pt idx="24797">
                  <c:v>-2.1332574031890599</c:v>
                </c:pt>
                <c:pt idx="24798">
                  <c:v>-2.2322670375521501</c:v>
                </c:pt>
                <c:pt idx="24799">
                  <c:v>0.66088117489986598</c:v>
                </c:pt>
                <c:pt idx="24800">
                  <c:v>8.61360718870346</c:v>
                </c:pt>
                <c:pt idx="24801">
                  <c:v>54.7777777777777</c:v>
                </c:pt>
                <c:pt idx="24802">
                  <c:v>32.981481481481403</c:v>
                </c:pt>
                <c:pt idx="24803">
                  <c:v>5.5727590221187402</c:v>
                </c:pt>
                <c:pt idx="24804">
                  <c:v>7.2583979328165302</c:v>
                </c:pt>
                <c:pt idx="24805">
                  <c:v>3.3310265282583602</c:v>
                </c:pt>
                <c:pt idx="24806">
                  <c:v>2.6624605678233402</c:v>
                </c:pt>
                <c:pt idx="24807">
                  <c:v>3.55791505791505</c:v>
                </c:pt>
                <c:pt idx="24808">
                  <c:v>6.109375</c:v>
                </c:pt>
                <c:pt idx="24809">
                  <c:v>7.8223234624145697</c:v>
                </c:pt>
                <c:pt idx="24810">
                  <c:v>7.3580874872838198</c:v>
                </c:pt>
                <c:pt idx="24811" formatCode="0.00E+00">
                  <c:v>-9.5238095238095195E-4</c:v>
                </c:pt>
                <c:pt idx="24812">
                  <c:v>1.23529411764705</c:v>
                </c:pt>
                <c:pt idx="24813">
                  <c:v>2.39510117145899</c:v>
                </c:pt>
                <c:pt idx="24814">
                  <c:v>2.74402730375426</c:v>
                </c:pt>
                <c:pt idx="24815">
                  <c:v>5.6190476190476097</c:v>
                </c:pt>
                <c:pt idx="24816">
                  <c:v>10.8095238095238</c:v>
                </c:pt>
                <c:pt idx="24817">
                  <c:v>6.08928571428571</c:v>
                </c:pt>
                <c:pt idx="24818">
                  <c:v>10.0081967213114</c:v>
                </c:pt>
                <c:pt idx="24819">
                  <c:v>12.445378151260501</c:v>
                </c:pt>
                <c:pt idx="24820">
                  <c:v>21.414414414414399</c:v>
                </c:pt>
                <c:pt idx="24821">
                  <c:v>11.285714285714199</c:v>
                </c:pt>
                <c:pt idx="24822">
                  <c:v>22.983050847457601</c:v>
                </c:pt>
                <c:pt idx="24823">
                  <c:v>11.297297297297201</c:v>
                </c:pt>
                <c:pt idx="24824">
                  <c:v>20.168067226890699</c:v>
                </c:pt>
                <c:pt idx="24825">
                  <c:v>11.1858407079646</c:v>
                </c:pt>
                <c:pt idx="24826">
                  <c:v>10.2678571428571</c:v>
                </c:pt>
                <c:pt idx="24827">
                  <c:v>71.4444444444444</c:v>
                </c:pt>
                <c:pt idx="24828">
                  <c:v>21.8333333333333</c:v>
                </c:pt>
                <c:pt idx="24829">
                  <c:v>23.714285714285701</c:v>
                </c:pt>
                <c:pt idx="24830">
                  <c:v>10</c:v>
                </c:pt>
                <c:pt idx="24831">
                  <c:v>-9.3333333333333304</c:v>
                </c:pt>
                <c:pt idx="24832">
                  <c:v>22.3333333333333</c:v>
                </c:pt>
                <c:pt idx="24833">
                  <c:v>1.75</c:v>
                </c:pt>
                <c:pt idx="24834">
                  <c:v>-1.2222222222222201</c:v>
                </c:pt>
                <c:pt idx="24835">
                  <c:v>22.4444444444444</c:v>
                </c:pt>
                <c:pt idx="24836">
                  <c:v>7.55555555555555</c:v>
                </c:pt>
                <c:pt idx="24837">
                  <c:v>-7.125</c:v>
                </c:pt>
                <c:pt idx="24838">
                  <c:v>24.571428571428498</c:v>
                </c:pt>
                <c:pt idx="24839">
                  <c:v>20.357142857142801</c:v>
                </c:pt>
                <c:pt idx="24840">
                  <c:v>6.6875</c:v>
                </c:pt>
                <c:pt idx="24841">
                  <c:v>13.318181818181801</c:v>
                </c:pt>
                <c:pt idx="24842">
                  <c:v>23</c:v>
                </c:pt>
                <c:pt idx="24843">
                  <c:v>0.25</c:v>
                </c:pt>
                <c:pt idx="24844">
                  <c:v>2.8571428571428501</c:v>
                </c:pt>
                <c:pt idx="24845">
                  <c:v>-10.823529411764699</c:v>
                </c:pt>
                <c:pt idx="24846">
                  <c:v>8.1666666666666607</c:v>
                </c:pt>
                <c:pt idx="24847">
                  <c:v>39.909090909090899</c:v>
                </c:pt>
                <c:pt idx="24848">
                  <c:v>5.6666666666666599</c:v>
                </c:pt>
                <c:pt idx="24849">
                  <c:v>11.3846153846153</c:v>
                </c:pt>
                <c:pt idx="24850">
                  <c:v>18.3333333333333</c:v>
                </c:pt>
                <c:pt idx="24851">
                  <c:v>3.63636363636363</c:v>
                </c:pt>
                <c:pt idx="24852">
                  <c:v>2.09615384615384</c:v>
                </c:pt>
                <c:pt idx="24853">
                  <c:v>9.3300492610837402</c:v>
                </c:pt>
                <c:pt idx="24854">
                  <c:v>8.5352112676056304</c:v>
                </c:pt>
                <c:pt idx="24855">
                  <c:v>6.5342465753424603</c:v>
                </c:pt>
                <c:pt idx="24856">
                  <c:v>13.92</c:v>
                </c:pt>
                <c:pt idx="24857">
                  <c:v>6.562874251497</c:v>
                </c:pt>
                <c:pt idx="24858">
                  <c:v>3.7510917030567601</c:v>
                </c:pt>
                <c:pt idx="24859">
                  <c:v>3.2214022140221399</c:v>
                </c:pt>
                <c:pt idx="24860">
                  <c:v>5.7034883720930196</c:v>
                </c:pt>
                <c:pt idx="24861">
                  <c:v>5.2580645161290303</c:v>
                </c:pt>
                <c:pt idx="24862">
                  <c:v>9.3901345291479803</c:v>
                </c:pt>
                <c:pt idx="24863">
                  <c:v>8.4819078947368407</c:v>
                </c:pt>
                <c:pt idx="24864">
                  <c:v>4.7016574585635302</c:v>
                </c:pt>
                <c:pt idx="24865">
                  <c:v>7.09422492401215</c:v>
                </c:pt>
                <c:pt idx="24866">
                  <c:v>9.9227202472951994</c:v>
                </c:pt>
                <c:pt idx="24867">
                  <c:v>3.4196969696969699</c:v>
                </c:pt>
                <c:pt idx="24868">
                  <c:v>8.0079155672823195</c:v>
                </c:pt>
                <c:pt idx="24869">
                  <c:v>5.9135053110773903</c:v>
                </c:pt>
                <c:pt idx="24870">
                  <c:v>7.7187079407806101</c:v>
                </c:pt>
                <c:pt idx="24871">
                  <c:v>3.31917631917631</c:v>
                </c:pt>
                <c:pt idx="24872">
                  <c:v>4.6360808709175698</c:v>
                </c:pt>
                <c:pt idx="24873">
                  <c:v>3.6988130563798198</c:v>
                </c:pt>
                <c:pt idx="24874">
                  <c:v>10.3318112633181</c:v>
                </c:pt>
                <c:pt idx="24875">
                  <c:v>9.3830845771144205</c:v>
                </c:pt>
                <c:pt idx="24876">
                  <c:v>6.0670391061452502</c:v>
                </c:pt>
                <c:pt idx="24877">
                  <c:v>8.3989130434782595</c:v>
                </c:pt>
                <c:pt idx="24878">
                  <c:v>7.22245762711864</c:v>
                </c:pt>
                <c:pt idx="24879">
                  <c:v>10.298353909465</c:v>
                </c:pt>
                <c:pt idx="24880">
                  <c:v>11.4199424736337</c:v>
                </c:pt>
                <c:pt idx="24881">
                  <c:v>10.562945368171</c:v>
                </c:pt>
                <c:pt idx="24882">
                  <c:v>7.8187772925764101</c:v>
                </c:pt>
                <c:pt idx="24883">
                  <c:v>4.3843717001055902</c:v>
                </c:pt>
                <c:pt idx="24884">
                  <c:v>7.4876462938881598</c:v>
                </c:pt>
                <c:pt idx="24885">
                  <c:v>8.5789473684210495</c:v>
                </c:pt>
                <c:pt idx="24886">
                  <c:v>11.7422324510932</c:v>
                </c:pt>
                <c:pt idx="24887">
                  <c:v>6.5109756097560902</c:v>
                </c:pt>
                <c:pt idx="24888">
                  <c:v>5.2898936170212698</c:v>
                </c:pt>
                <c:pt idx="24889">
                  <c:v>7.3635820895522297</c:v>
                </c:pt>
                <c:pt idx="24890">
                  <c:v>8.1212871287128703</c:v>
                </c:pt>
                <c:pt idx="24891">
                  <c:v>10.582270795385501</c:v>
                </c:pt>
                <c:pt idx="24892">
                  <c:v>10.797475301865999</c:v>
                </c:pt>
                <c:pt idx="24893">
                  <c:v>9.4589603283173709</c:v>
                </c:pt>
                <c:pt idx="24894">
                  <c:v>10.155446756425899</c:v>
                </c:pt>
                <c:pt idx="24895">
                  <c:v>5.5673187571921696</c:v>
                </c:pt>
                <c:pt idx="24896">
                  <c:v>7.9857954545454497</c:v>
                </c:pt>
                <c:pt idx="24897">
                  <c:v>6.2193505632869401</c:v>
                </c:pt>
                <c:pt idx="24898">
                  <c:v>11.683495145630999</c:v>
                </c:pt>
                <c:pt idx="24899">
                  <c:v>5.4434673366834101</c:v>
                </c:pt>
                <c:pt idx="24900">
                  <c:v>6.48189415041782</c:v>
                </c:pt>
                <c:pt idx="24901">
                  <c:v>5.3035294117646998</c:v>
                </c:pt>
                <c:pt idx="24902">
                  <c:v>5.8147727272727199</c:v>
                </c:pt>
                <c:pt idx="24903">
                  <c:v>8.0124858115777506</c:v>
                </c:pt>
                <c:pt idx="24904">
                  <c:v>9.6486486486486491</c:v>
                </c:pt>
                <c:pt idx="24905">
                  <c:v>13.0896103896103</c:v>
                </c:pt>
                <c:pt idx="24906">
                  <c:v>5.7525195968645004</c:v>
                </c:pt>
                <c:pt idx="24907">
                  <c:v>2.92316017316017</c:v>
                </c:pt>
                <c:pt idx="24908">
                  <c:v>1.94508301404853</c:v>
                </c:pt>
                <c:pt idx="24909">
                  <c:v>3.76833527357392</c:v>
                </c:pt>
                <c:pt idx="24910">
                  <c:v>12.7742331288343</c:v>
                </c:pt>
                <c:pt idx="24911">
                  <c:v>3.09772617319787</c:v>
                </c:pt>
                <c:pt idx="24912">
                  <c:v>4.5667752442996701</c:v>
                </c:pt>
                <c:pt idx="24913">
                  <c:v>6.7035783365570598</c:v>
                </c:pt>
                <c:pt idx="24914">
                  <c:v>8.1072647489029706</c:v>
                </c:pt>
                <c:pt idx="24915">
                  <c:v>9.4904306220095602</c:v>
                </c:pt>
                <c:pt idx="24916">
                  <c:v>9.9793351302785194</c:v>
                </c:pt>
                <c:pt idx="24917">
                  <c:v>12.646266142616501</c:v>
                </c:pt>
                <c:pt idx="24918">
                  <c:v>7.1937377690802302</c:v>
                </c:pt>
                <c:pt idx="24919">
                  <c:v>5.7110609480812604</c:v>
                </c:pt>
                <c:pt idx="24920">
                  <c:v>8.1985854189336198</c:v>
                </c:pt>
                <c:pt idx="24921">
                  <c:v>4.4478260869565203</c:v>
                </c:pt>
                <c:pt idx="24922">
                  <c:v>11.342765616657699</c:v>
                </c:pt>
                <c:pt idx="24923">
                  <c:v>39</c:v>
                </c:pt>
                <c:pt idx="24924">
                  <c:v>6.5971563981042598</c:v>
                </c:pt>
                <c:pt idx="24925">
                  <c:v>5.2802631578947299</c:v>
                </c:pt>
                <c:pt idx="24926">
                  <c:v>7.7908045977011398</c:v>
                </c:pt>
                <c:pt idx="24927">
                  <c:v>6.8857142857142799</c:v>
                </c:pt>
                <c:pt idx="24928">
                  <c:v>10.580796252927399</c:v>
                </c:pt>
                <c:pt idx="24929">
                  <c:v>12.9459745762711</c:v>
                </c:pt>
                <c:pt idx="24930">
                  <c:v>10.168130489335001</c:v>
                </c:pt>
                <c:pt idx="24931">
                  <c:v>7.62368112543962</c:v>
                </c:pt>
                <c:pt idx="24932">
                  <c:v>4.9909399773499397</c:v>
                </c:pt>
                <c:pt idx="24933">
                  <c:v>8.2597402597402603</c:v>
                </c:pt>
                <c:pt idx="24934">
                  <c:v>6.7424593967517401</c:v>
                </c:pt>
                <c:pt idx="24935">
                  <c:v>12.8388888888888</c:v>
                </c:pt>
                <c:pt idx="24936">
                  <c:v>5.5260382333553002</c:v>
                </c:pt>
                <c:pt idx="24937">
                  <c:v>4.0324909747292397</c:v>
                </c:pt>
                <c:pt idx="24938">
                  <c:v>5.0248249522597002</c:v>
                </c:pt>
                <c:pt idx="24939">
                  <c:v>5.0258435032304298</c:v>
                </c:pt>
                <c:pt idx="24940">
                  <c:v>6.5264270613107804</c:v>
                </c:pt>
                <c:pt idx="24941">
                  <c:v>9.3465875370919793</c:v>
                </c:pt>
                <c:pt idx="24942">
                  <c:v>8.9950142450142394</c:v>
                </c:pt>
                <c:pt idx="24943">
                  <c:v>3.0012690355329901</c:v>
                </c:pt>
                <c:pt idx="24944">
                  <c:v>0.25065104166666602</c:v>
                </c:pt>
                <c:pt idx="24945">
                  <c:v>3.7781402936378399</c:v>
                </c:pt>
                <c:pt idx="24946">
                  <c:v>1.6440922190201701</c:v>
                </c:pt>
                <c:pt idx="24947">
                  <c:v>8.7173913043478208</c:v>
                </c:pt>
                <c:pt idx="24948">
                  <c:v>8.5619524405506802</c:v>
                </c:pt>
                <c:pt idx="24949">
                  <c:v>6.1994645247657196</c:v>
                </c:pt>
                <c:pt idx="24950">
                  <c:v>8.9795427196149191</c:v>
                </c:pt>
                <c:pt idx="24951">
                  <c:v>5.4761904761904701</c:v>
                </c:pt>
                <c:pt idx="24952">
                  <c:v>11.055625790139</c:v>
                </c:pt>
                <c:pt idx="24953">
                  <c:v>12.5540386803185</c:v>
                </c:pt>
                <c:pt idx="24954">
                  <c:v>13.950069348127601</c:v>
                </c:pt>
                <c:pt idx="24955">
                  <c:v>8.0706319702602194</c:v>
                </c:pt>
                <c:pt idx="24956">
                  <c:v>6.0894308943089399</c:v>
                </c:pt>
                <c:pt idx="24957">
                  <c:v>7.7820512820512802</c:v>
                </c:pt>
                <c:pt idx="24958">
                  <c:v>6.4010767160161501</c:v>
                </c:pt>
                <c:pt idx="24959">
                  <c:v>13.792477302204899</c:v>
                </c:pt>
                <c:pt idx="24960">
                  <c:v>7.525390625</c:v>
                </c:pt>
                <c:pt idx="24961">
                  <c:v>6.5917926565874696</c:v>
                </c:pt>
                <c:pt idx="24962">
                  <c:v>8.9391462306993592</c:v>
                </c:pt>
                <c:pt idx="24963">
                  <c:v>7.7857762359063303</c:v>
                </c:pt>
                <c:pt idx="24964">
                  <c:v>11.368811881188099</c:v>
                </c:pt>
                <c:pt idx="24965">
                  <c:v>12.7665317139001</c:v>
                </c:pt>
                <c:pt idx="24966">
                  <c:v>9.4545454545454497</c:v>
                </c:pt>
                <c:pt idx="24967">
                  <c:v>8.7184145334434309</c:v>
                </c:pt>
                <c:pt idx="24968">
                  <c:v>4.7621899059024804</c:v>
                </c:pt>
                <c:pt idx="24969">
                  <c:v>10.6290165530671</c:v>
                </c:pt>
                <c:pt idx="24970">
                  <c:v>6.98919449901768</c:v>
                </c:pt>
                <c:pt idx="24971">
                  <c:v>14.834114339268901</c:v>
                </c:pt>
                <c:pt idx="24972">
                  <c:v>8.5357142857142794</c:v>
                </c:pt>
                <c:pt idx="24973">
                  <c:v>7.0416666666666599</c:v>
                </c:pt>
                <c:pt idx="24974">
                  <c:v>15</c:v>
                </c:pt>
                <c:pt idx="24975">
                  <c:v>189</c:v>
                </c:pt>
                <c:pt idx="24976">
                  <c:v>112</c:v>
                </c:pt>
                <c:pt idx="24977">
                  <c:v>11.8788990825688</c:v>
                </c:pt>
                <c:pt idx="24978">
                  <c:v>16.536170212765899</c:v>
                </c:pt>
                <c:pt idx="24979">
                  <c:v>12.4152046783625</c:v>
                </c:pt>
                <c:pt idx="24980">
                  <c:v>10.3937908496732</c:v>
                </c:pt>
                <c:pt idx="24981">
                  <c:v>17.136570561456701</c:v>
                </c:pt>
                <c:pt idx="24982">
                  <c:v>15.441605839416001</c:v>
                </c:pt>
                <c:pt idx="24983">
                  <c:v>10.206119162640899</c:v>
                </c:pt>
                <c:pt idx="24984">
                  <c:v>8.2978723404255295</c:v>
                </c:pt>
                <c:pt idx="24985">
                  <c:v>4.4761904761904701</c:v>
                </c:pt>
                <c:pt idx="24986">
                  <c:v>7.0340909090909003</c:v>
                </c:pt>
                <c:pt idx="24987">
                  <c:v>9.2853223593964298</c:v>
                </c:pt>
                <c:pt idx="24988">
                  <c:v>16.4613368283093</c:v>
                </c:pt>
                <c:pt idx="24989">
                  <c:v>5.3101240496198399</c:v>
                </c:pt>
                <c:pt idx="24990">
                  <c:v>4.2326820603907596</c:v>
                </c:pt>
                <c:pt idx="24991">
                  <c:v>3.92586623690572</c:v>
                </c:pt>
                <c:pt idx="24992">
                  <c:v>4.5367184221569401</c:v>
                </c:pt>
                <c:pt idx="24993">
                  <c:v>7.2816957210776501</c:v>
                </c:pt>
                <c:pt idx="24994">
                  <c:v>8.7846805506530092</c:v>
                </c:pt>
                <c:pt idx="24995">
                  <c:v>8.5270027002700193</c:v>
                </c:pt>
                <c:pt idx="24996">
                  <c:v>5.7355919003115199</c:v>
                </c:pt>
                <c:pt idx="24997">
                  <c:v>3.6697281410727398</c:v>
                </c:pt>
                <c:pt idx="24998">
                  <c:v>5.1100045269352599</c:v>
                </c:pt>
                <c:pt idx="24999">
                  <c:v>4.5507308684436802</c:v>
                </c:pt>
                <c:pt idx="25000">
                  <c:v>8.9517415023080105</c:v>
                </c:pt>
                <c:pt idx="25001">
                  <c:v>5.8300653594771203</c:v>
                </c:pt>
                <c:pt idx="25002">
                  <c:v>7.0357142857142803</c:v>
                </c:pt>
                <c:pt idx="25003">
                  <c:v>6.1518987341772098</c:v>
                </c:pt>
                <c:pt idx="25004">
                  <c:v>8.0184049079754605</c:v>
                </c:pt>
                <c:pt idx="25005">
                  <c:v>7.8443113772455</c:v>
                </c:pt>
                <c:pt idx="25006">
                  <c:v>13.367875647668299</c:v>
                </c:pt>
                <c:pt idx="25007">
                  <c:v>11.688405797101399</c:v>
                </c:pt>
                <c:pt idx="25008">
                  <c:v>6.4294478527607302</c:v>
                </c:pt>
                <c:pt idx="25009">
                  <c:v>6.4754098360655696</c:v>
                </c:pt>
                <c:pt idx="25010">
                  <c:v>5.02061855670103</c:v>
                </c:pt>
                <c:pt idx="25011">
                  <c:v>6.7642276422764196</c:v>
                </c:pt>
                <c:pt idx="25012">
                  <c:v>9.9370078740157393</c:v>
                </c:pt>
                <c:pt idx="25013">
                  <c:v>6.2479338842975203</c:v>
                </c:pt>
                <c:pt idx="25014">
                  <c:v>6.5791855203619898</c:v>
                </c:pt>
                <c:pt idx="25015">
                  <c:v>5.6834975369458096</c:v>
                </c:pt>
                <c:pt idx="25016">
                  <c:v>6.7752403846153797</c:v>
                </c:pt>
                <c:pt idx="25017">
                  <c:v>9.7849829351535806</c:v>
                </c:pt>
                <c:pt idx="25018">
                  <c:v>11.834202294056301</c:v>
                </c:pt>
                <c:pt idx="25019">
                  <c:v>11.5571776155717</c:v>
                </c:pt>
                <c:pt idx="25020">
                  <c:v>7.8686868686868596</c:v>
                </c:pt>
                <c:pt idx="25021">
                  <c:v>4.7100213219616203</c:v>
                </c:pt>
                <c:pt idx="25022">
                  <c:v>7.5215053763440798</c:v>
                </c:pt>
                <c:pt idx="25023">
                  <c:v>5.4649776453055097</c:v>
                </c:pt>
                <c:pt idx="25024">
                  <c:v>11.8455772113943</c:v>
                </c:pt>
                <c:pt idx="25025">
                  <c:v>62.5</c:v>
                </c:pt>
                <c:pt idx="25026">
                  <c:v>27.4444444444444</c:v>
                </c:pt>
                <c:pt idx="25027">
                  <c:v>9.3333333333333304</c:v>
                </c:pt>
                <c:pt idx="25028">
                  <c:v>5.5</c:v>
                </c:pt>
                <c:pt idx="25029">
                  <c:v>-0.203703703703703</c:v>
                </c:pt>
                <c:pt idx="25030">
                  <c:v>-3.5882352941176401</c:v>
                </c:pt>
                <c:pt idx="25031">
                  <c:v>-1.8518518518518501</c:v>
                </c:pt>
                <c:pt idx="25032">
                  <c:v>-0.74193548387096697</c:v>
                </c:pt>
                <c:pt idx="25033">
                  <c:v>-1.3548387096774099</c:v>
                </c:pt>
                <c:pt idx="25034">
                  <c:v>5.86666666666666</c:v>
                </c:pt>
                <c:pt idx="25035">
                  <c:v>-4.4400000000000004</c:v>
                </c:pt>
                <c:pt idx="25036">
                  <c:v>2.6875</c:v>
                </c:pt>
                <c:pt idx="25037">
                  <c:v>4.9534883720930196</c:v>
                </c:pt>
                <c:pt idx="25038">
                  <c:v>157</c:v>
                </c:pt>
                <c:pt idx="25039">
                  <c:v>-6.25</c:v>
                </c:pt>
                <c:pt idx="25040">
                  <c:v>-4</c:v>
                </c:pt>
                <c:pt idx="25041">
                  <c:v>13.2539682539682</c:v>
                </c:pt>
                <c:pt idx="25042">
                  <c:v>7.9910514541386997</c:v>
                </c:pt>
                <c:pt idx="25043">
                  <c:v>1.06090373280943</c:v>
                </c:pt>
                <c:pt idx="25044">
                  <c:v>0.59918200408997901</c:v>
                </c:pt>
                <c:pt idx="25045">
                  <c:v>3.2158859470468402</c:v>
                </c:pt>
                <c:pt idx="25046">
                  <c:v>6.3239740820734296</c:v>
                </c:pt>
                <c:pt idx="25047">
                  <c:v>6.3590733590733501</c:v>
                </c:pt>
                <c:pt idx="25048">
                  <c:v>4.8035714285714199</c:v>
                </c:pt>
                <c:pt idx="25049">
                  <c:v>-0.30019880715705699</c:v>
                </c:pt>
                <c:pt idx="25050">
                  <c:v>5.0569800569800503</c:v>
                </c:pt>
                <c:pt idx="25051">
                  <c:v>5.4957627118644004</c:v>
                </c:pt>
                <c:pt idx="25052">
                  <c:v>9.1701570680628208</c:v>
                </c:pt>
                <c:pt idx="25053">
                  <c:v>156</c:v>
                </c:pt>
                <c:pt idx="25054">
                  <c:v>5.6666666666666599</c:v>
                </c:pt>
                <c:pt idx="25055">
                  <c:v>6.3717948717948696</c:v>
                </c:pt>
                <c:pt idx="25056">
                  <c:v>6.6404494382022401</c:v>
                </c:pt>
                <c:pt idx="25057">
                  <c:v>1.9156626506023999</c:v>
                </c:pt>
                <c:pt idx="25058">
                  <c:v>2.27485380116959</c:v>
                </c:pt>
                <c:pt idx="25059">
                  <c:v>10.1300448430493</c:v>
                </c:pt>
                <c:pt idx="25060">
                  <c:v>11.6724137931034</c:v>
                </c:pt>
                <c:pt idx="25061">
                  <c:v>4.5020920502091997</c:v>
                </c:pt>
                <c:pt idx="25062">
                  <c:v>7.5219298245613997</c:v>
                </c:pt>
                <c:pt idx="25063">
                  <c:v>12.165745856353499</c:v>
                </c:pt>
                <c:pt idx="25064">
                  <c:v>6.1893491124260303</c:v>
                </c:pt>
                <c:pt idx="25065">
                  <c:v>12.263736263736201</c:v>
                </c:pt>
                <c:pt idx="25066">
                  <c:v>18.0037593984962</c:v>
                </c:pt>
                <c:pt idx="25067">
                  <c:v>13.491735537189999</c:v>
                </c:pt>
                <c:pt idx="25068">
                  <c:v>9.8134328358208904</c:v>
                </c:pt>
                <c:pt idx="25069">
                  <c:v>1.07421875</c:v>
                </c:pt>
                <c:pt idx="25070">
                  <c:v>-0.79026217228464402</c:v>
                </c:pt>
                <c:pt idx="25071">
                  <c:v>16.828793774318999</c:v>
                </c:pt>
                <c:pt idx="25072">
                  <c:v>1.26136363636363</c:v>
                </c:pt>
                <c:pt idx="25073">
                  <c:v>8.7003745318351999</c:v>
                </c:pt>
                <c:pt idx="25074">
                  <c:v>3.65625</c:v>
                </c:pt>
                <c:pt idx="25075">
                  <c:v>4.1692789968652004</c:v>
                </c:pt>
                <c:pt idx="25076">
                  <c:v>11.5097402597402</c:v>
                </c:pt>
                <c:pt idx="25077">
                  <c:v>15.8504398826979</c:v>
                </c:pt>
                <c:pt idx="25078">
                  <c:v>-0.46296296296296202</c:v>
                </c:pt>
                <c:pt idx="25079">
                  <c:v>0.490566037735849</c:v>
                </c:pt>
                <c:pt idx="25080">
                  <c:v>11.7083333333333</c:v>
                </c:pt>
                <c:pt idx="25081">
                  <c:v>1048</c:v>
                </c:pt>
                <c:pt idx="25082">
                  <c:v>15.4444444444444</c:v>
                </c:pt>
                <c:pt idx="25083">
                  <c:v>12.125</c:v>
                </c:pt>
                <c:pt idx="25084">
                  <c:v>0.30769230769230699</c:v>
                </c:pt>
                <c:pt idx="25085">
                  <c:v>17.727272727272702</c:v>
                </c:pt>
                <c:pt idx="25086">
                  <c:v>46.7777777777777</c:v>
                </c:pt>
                <c:pt idx="25087">
                  <c:v>3.2</c:v>
                </c:pt>
                <c:pt idx="25088">
                  <c:v>5.0769230769230704</c:v>
                </c:pt>
                <c:pt idx="25089">
                  <c:v>31.7777777777777</c:v>
                </c:pt>
                <c:pt idx="25090">
                  <c:v>2.4</c:v>
                </c:pt>
                <c:pt idx="25091">
                  <c:v>18</c:v>
                </c:pt>
                <c:pt idx="25092">
                  <c:v>65.272727272727195</c:v>
                </c:pt>
                <c:pt idx="25093">
                  <c:v>39.299999999999997</c:v>
                </c:pt>
                <c:pt idx="25094">
                  <c:v>32</c:v>
                </c:pt>
                <c:pt idx="25095">
                  <c:v>0</c:v>
                </c:pt>
                <c:pt idx="25096">
                  <c:v>7.0051546391752497</c:v>
                </c:pt>
                <c:pt idx="25097">
                  <c:v>4.6220930232558102</c:v>
                </c:pt>
                <c:pt idx="25098">
                  <c:v>4.3717532467532401</c:v>
                </c:pt>
                <c:pt idx="25099">
                  <c:v>4.7212543554006903</c:v>
                </c:pt>
                <c:pt idx="25100">
                  <c:v>2.2159468438538199</c:v>
                </c:pt>
                <c:pt idx="25101">
                  <c:v>7.9696202531645497</c:v>
                </c:pt>
                <c:pt idx="25102">
                  <c:v>6.36322188449848</c:v>
                </c:pt>
                <c:pt idx="25103">
                  <c:v>5.3673469387755102</c:v>
                </c:pt>
                <c:pt idx="25104">
                  <c:v>2.0130434782608599</c:v>
                </c:pt>
                <c:pt idx="25105">
                  <c:v>5.1342756183745504</c:v>
                </c:pt>
                <c:pt idx="25106">
                  <c:v>7.4652777777777697</c:v>
                </c:pt>
                <c:pt idx="25107">
                  <c:v>10.827642276422701</c:v>
                </c:pt>
                <c:pt idx="25108">
                  <c:v>41</c:v>
                </c:pt>
                <c:pt idx="25109">
                  <c:v>16</c:v>
                </c:pt>
                <c:pt idx="25110">
                  <c:v>38.4444444444444</c:v>
                </c:pt>
                <c:pt idx="25111">
                  <c:v>19.4444444444444</c:v>
                </c:pt>
                <c:pt idx="25112">
                  <c:v>26.090909090909001</c:v>
                </c:pt>
                <c:pt idx="25113">
                  <c:v>10.357142857142801</c:v>
                </c:pt>
                <c:pt idx="25114">
                  <c:v>10.5</c:v>
                </c:pt>
                <c:pt idx="25115">
                  <c:v>5.6666666666666599</c:v>
                </c:pt>
                <c:pt idx="25116">
                  <c:v>-0.625</c:v>
                </c:pt>
                <c:pt idx="25117">
                  <c:v>2.2222222222222201</c:v>
                </c:pt>
                <c:pt idx="25118">
                  <c:v>40.299999999999997</c:v>
                </c:pt>
                <c:pt idx="25119">
                  <c:v>-5.2727272727272698</c:v>
                </c:pt>
                <c:pt idx="25120">
                  <c:v>3.4039999999999999</c:v>
                </c:pt>
                <c:pt idx="25121">
                  <c:v>7.1359649122807003</c:v>
                </c:pt>
                <c:pt idx="25122">
                  <c:v>2.88803088803088</c:v>
                </c:pt>
                <c:pt idx="25123">
                  <c:v>2.8634538152610398</c:v>
                </c:pt>
                <c:pt idx="25124">
                  <c:v>1.9140625</c:v>
                </c:pt>
                <c:pt idx="25125">
                  <c:v>5.4331395348837201</c:v>
                </c:pt>
                <c:pt idx="25126">
                  <c:v>2.9501312335957999</c:v>
                </c:pt>
                <c:pt idx="25127">
                  <c:v>2.8222811671087502</c:v>
                </c:pt>
                <c:pt idx="25128">
                  <c:v>2.3611940298507399</c:v>
                </c:pt>
                <c:pt idx="25129">
                  <c:v>4.9827586206896504</c:v>
                </c:pt>
                <c:pt idx="25130">
                  <c:v>6.0129032258064496</c:v>
                </c:pt>
                <c:pt idx="25131">
                  <c:v>9.6329113924050596</c:v>
                </c:pt>
                <c:pt idx="25132">
                  <c:v>0</c:v>
                </c:pt>
                <c:pt idx="25133">
                  <c:v>42</c:v>
                </c:pt>
                <c:pt idx="25134">
                  <c:v>82.5555555555555</c:v>
                </c:pt>
                <c:pt idx="25135">
                  <c:v>-1.75</c:v>
                </c:pt>
                <c:pt idx="25136">
                  <c:v>31.636363636363601</c:v>
                </c:pt>
                <c:pt idx="25137">
                  <c:v>16.7777777777777</c:v>
                </c:pt>
                <c:pt idx="25138">
                  <c:v>14.8888888888888</c:v>
                </c:pt>
                <c:pt idx="25139">
                  <c:v>10.8</c:v>
                </c:pt>
                <c:pt idx="25140">
                  <c:v>22.428571428571399</c:v>
                </c:pt>
                <c:pt idx="25141">
                  <c:v>48</c:v>
                </c:pt>
                <c:pt idx="25142">
                  <c:v>19.181818181818102</c:v>
                </c:pt>
                <c:pt idx="25143">
                  <c:v>1.375</c:v>
                </c:pt>
                <c:pt idx="25144">
                  <c:v>14</c:v>
                </c:pt>
                <c:pt idx="25145">
                  <c:v>14.75</c:v>
                </c:pt>
                <c:pt idx="25146">
                  <c:v>38</c:v>
                </c:pt>
                <c:pt idx="25147">
                  <c:v>3</c:v>
                </c:pt>
                <c:pt idx="25148">
                  <c:v>1171</c:v>
                </c:pt>
                <c:pt idx="25149">
                  <c:v>43</c:v>
                </c:pt>
                <c:pt idx="25150">
                  <c:v>48</c:v>
                </c:pt>
                <c:pt idx="25151">
                  <c:v>2.0115321252059299</c:v>
                </c:pt>
                <c:pt idx="25152">
                  <c:v>-1.0510948905109401</c:v>
                </c:pt>
                <c:pt idx="25153">
                  <c:v>-1.11216429699842</c:v>
                </c:pt>
                <c:pt idx="25154">
                  <c:v>-2.3354943273905899</c:v>
                </c:pt>
                <c:pt idx="25155">
                  <c:v>-1.52657004830917</c:v>
                </c:pt>
                <c:pt idx="25156">
                  <c:v>-0.83355350066050105</c:v>
                </c:pt>
                <c:pt idx="25157">
                  <c:v>-0.72191528545119699</c:v>
                </c:pt>
                <c:pt idx="25158">
                  <c:v>-1.4776785714285701</c:v>
                </c:pt>
                <c:pt idx="25159">
                  <c:v>-0.46177370030581</c:v>
                </c:pt>
                <c:pt idx="25160">
                  <c:v>4.3151658767772503</c:v>
                </c:pt>
                <c:pt idx="25161">
                  <c:v>1.72189349112426</c:v>
                </c:pt>
                <c:pt idx="25162">
                  <c:v>9.1666666666666607</c:v>
                </c:pt>
                <c:pt idx="25163">
                  <c:v>0.29032258064516098</c:v>
                </c:pt>
                <c:pt idx="25164">
                  <c:v>8.0731707317073091</c:v>
                </c:pt>
                <c:pt idx="25165">
                  <c:v>10.080645161290301</c:v>
                </c:pt>
                <c:pt idx="25166">
                  <c:v>0.18181818181818099</c:v>
                </c:pt>
                <c:pt idx="25167">
                  <c:v>16.516129032258</c:v>
                </c:pt>
                <c:pt idx="25168">
                  <c:v>9.8983050847457594</c:v>
                </c:pt>
                <c:pt idx="25169">
                  <c:v>5</c:v>
                </c:pt>
                <c:pt idx="25170">
                  <c:v>-0.17741935483870899</c:v>
                </c:pt>
                <c:pt idx="25171">
                  <c:v>-0.71666666666666601</c:v>
                </c:pt>
                <c:pt idx="25172">
                  <c:v>5.4354838709677402</c:v>
                </c:pt>
                <c:pt idx="25173">
                  <c:v>2.1607142857142798</c:v>
                </c:pt>
                <c:pt idx="25174">
                  <c:v>7.9672131147540899</c:v>
                </c:pt>
                <c:pt idx="25175">
                  <c:v>6.8</c:v>
                </c:pt>
                <c:pt idx="25176">
                  <c:v>4.25</c:v>
                </c:pt>
                <c:pt idx="25177">
                  <c:v>15.3333333333333</c:v>
                </c:pt>
                <c:pt idx="25178">
                  <c:v>74.5</c:v>
                </c:pt>
                <c:pt idx="25179">
                  <c:v>-3.9090909090908998</c:v>
                </c:pt>
                <c:pt idx="25180">
                  <c:v>-8.5</c:v>
                </c:pt>
                <c:pt idx="25181">
                  <c:v>5.7619047619047601</c:v>
                </c:pt>
                <c:pt idx="25182">
                  <c:v>-0.35955056179775202</c:v>
                </c:pt>
                <c:pt idx="25183">
                  <c:v>-0.60465116279069697</c:v>
                </c:pt>
                <c:pt idx="25184">
                  <c:v>6.7840909090909003</c:v>
                </c:pt>
                <c:pt idx="25185">
                  <c:v>11.439024390243899</c:v>
                </c:pt>
                <c:pt idx="25186">
                  <c:v>-0.51764705882352902</c:v>
                </c:pt>
                <c:pt idx="25187">
                  <c:v>21.1551724137931</c:v>
                </c:pt>
                <c:pt idx="25188">
                  <c:v>17.8928571428571</c:v>
                </c:pt>
                <c:pt idx="25189">
                  <c:v>8.5882352941176396</c:v>
                </c:pt>
                <c:pt idx="25190">
                  <c:v>15.6797546012269</c:v>
                </c:pt>
                <c:pt idx="25191">
                  <c:v>15.286980231765501</c:v>
                </c:pt>
                <c:pt idx="25192">
                  <c:v>16.608935128518901</c:v>
                </c:pt>
                <c:pt idx="25193">
                  <c:v>9.9371859296482405</c:v>
                </c:pt>
                <c:pt idx="25194">
                  <c:v>14.629179331306901</c:v>
                </c:pt>
                <c:pt idx="25195">
                  <c:v>16.9375</c:v>
                </c:pt>
                <c:pt idx="25196">
                  <c:v>13.982726711906199</c:v>
                </c:pt>
                <c:pt idx="25197">
                  <c:v>17.7314964883846</c:v>
                </c:pt>
                <c:pt idx="25198">
                  <c:v>10.492451847995801</c:v>
                </c:pt>
                <c:pt idx="25199">
                  <c:v>16.6087516087516</c:v>
                </c:pt>
                <c:pt idx="25200">
                  <c:v>13.1525525525525</c:v>
                </c:pt>
                <c:pt idx="25201">
                  <c:v>22.6233532934131</c:v>
                </c:pt>
                <c:pt idx="25202">
                  <c:v>76</c:v>
                </c:pt>
                <c:pt idx="25203">
                  <c:v>4.9618320610687001E-2</c:v>
                </c:pt>
                <c:pt idx="25204">
                  <c:v>-1.0574468085106301</c:v>
                </c:pt>
                <c:pt idx="25205">
                  <c:v>-0.149905123339658</c:v>
                </c:pt>
                <c:pt idx="25206">
                  <c:v>-3.7121771217712101</c:v>
                </c:pt>
                <c:pt idx="25207">
                  <c:v>-2.8469945355191202</c:v>
                </c:pt>
                <c:pt idx="25208">
                  <c:v>-0.60254372019077895</c:v>
                </c:pt>
                <c:pt idx="25209">
                  <c:v>-0.98964803312629401</c:v>
                </c:pt>
                <c:pt idx="25210">
                  <c:v>-0.83834586466165395</c:v>
                </c:pt>
                <c:pt idx="25211">
                  <c:v>-2.2771535580524298</c:v>
                </c:pt>
                <c:pt idx="25212">
                  <c:v>-2.4285714285714199</c:v>
                </c:pt>
                <c:pt idx="25213">
                  <c:v>-0.85274725274725205</c:v>
                </c:pt>
                <c:pt idx="25214">
                  <c:v>9.1813084112149497</c:v>
                </c:pt>
                <c:pt idx="25215">
                  <c:v>2</c:v>
                </c:pt>
                <c:pt idx="25216">
                  <c:v>2</c:v>
                </c:pt>
                <c:pt idx="25217">
                  <c:v>10.2572062084257</c:v>
                </c:pt>
                <c:pt idx="25218">
                  <c:v>9.7560679611650407</c:v>
                </c:pt>
                <c:pt idx="25219">
                  <c:v>8.3525571273122896</c:v>
                </c:pt>
                <c:pt idx="25220">
                  <c:v>5.95063145809414</c:v>
                </c:pt>
                <c:pt idx="25221">
                  <c:v>6.4754440961337503</c:v>
                </c:pt>
                <c:pt idx="25222">
                  <c:v>13.2342007434944</c:v>
                </c:pt>
                <c:pt idx="25223">
                  <c:v>15.3635265700483</c:v>
                </c:pt>
                <c:pt idx="25224">
                  <c:v>8.7896475770925093</c:v>
                </c:pt>
                <c:pt idx="25225">
                  <c:v>4.8673245614034997</c:v>
                </c:pt>
                <c:pt idx="25226">
                  <c:v>4.5462610899873201</c:v>
                </c:pt>
                <c:pt idx="25227">
                  <c:v>6.1887694145758596</c:v>
                </c:pt>
                <c:pt idx="25228">
                  <c:v>9.67012687427912</c:v>
                </c:pt>
                <c:pt idx="25229">
                  <c:v>15.806451612903199</c:v>
                </c:pt>
                <c:pt idx="25230">
                  <c:v>10.0535714285714</c:v>
                </c:pt>
                <c:pt idx="25231">
                  <c:v>-0.38709677419354799</c:v>
                </c:pt>
                <c:pt idx="25232">
                  <c:v>1.42372881355932</c:v>
                </c:pt>
                <c:pt idx="25233">
                  <c:v>-0.56451612903225801</c:v>
                </c:pt>
                <c:pt idx="25234">
                  <c:v>15</c:v>
                </c:pt>
                <c:pt idx="25235">
                  <c:v>3.8166666666666602</c:v>
                </c:pt>
                <c:pt idx="25236">
                  <c:v>13.209677419354801</c:v>
                </c:pt>
                <c:pt idx="25237">
                  <c:v>1.44827586206896</c:v>
                </c:pt>
                <c:pt idx="25238">
                  <c:v>3.38709677419354</c:v>
                </c:pt>
                <c:pt idx="25239">
                  <c:v>12.677966101694899</c:v>
                </c:pt>
                <c:pt idx="25240">
                  <c:v>3.4677419354838701</c:v>
                </c:pt>
                <c:pt idx="25241">
                  <c:v>-1.40425531914893</c:v>
                </c:pt>
                <c:pt idx="25242">
                  <c:v>-5.7222222222222197</c:v>
                </c:pt>
                <c:pt idx="25243">
                  <c:v>17.559999999999999</c:v>
                </c:pt>
                <c:pt idx="25244">
                  <c:v>-3.07692307692307</c:v>
                </c:pt>
                <c:pt idx="25245">
                  <c:v>1.8928571428571399</c:v>
                </c:pt>
                <c:pt idx="25246">
                  <c:v>-2.6478873239436602</c:v>
                </c:pt>
                <c:pt idx="25247">
                  <c:v>11.258064516129</c:v>
                </c:pt>
                <c:pt idx="25248">
                  <c:v>-4.8076923076923004</c:v>
                </c:pt>
                <c:pt idx="25249">
                  <c:v>-0.15384615384615299</c:v>
                </c:pt>
                <c:pt idx="25250">
                  <c:v>-4.9710144927536204</c:v>
                </c:pt>
                <c:pt idx="25251">
                  <c:v>7.2335526315789398</c:v>
                </c:pt>
                <c:pt idx="25252">
                  <c:v>15.4166666666666</c:v>
                </c:pt>
                <c:pt idx="25253">
                  <c:v>7.6789772727272698</c:v>
                </c:pt>
                <c:pt idx="25254">
                  <c:v>6.9604221635883903</c:v>
                </c:pt>
                <c:pt idx="25255">
                  <c:v>8.9564032697547606</c:v>
                </c:pt>
                <c:pt idx="25256">
                  <c:v>7.6144578313253</c:v>
                </c:pt>
                <c:pt idx="25257">
                  <c:v>16.0833333333333</c:v>
                </c:pt>
                <c:pt idx="25258">
                  <c:v>11.6610644257703</c:v>
                </c:pt>
                <c:pt idx="25259">
                  <c:v>5.29022988505747</c:v>
                </c:pt>
                <c:pt idx="25260">
                  <c:v>5.5294117647058796</c:v>
                </c:pt>
                <c:pt idx="25261">
                  <c:v>4.7428571428571402</c:v>
                </c:pt>
                <c:pt idx="25262">
                  <c:v>14.456310679611599</c:v>
                </c:pt>
                <c:pt idx="25263">
                  <c:v>7.1182432432432403</c:v>
                </c:pt>
                <c:pt idx="25264">
                  <c:v>7.2645985401459798</c:v>
                </c:pt>
                <c:pt idx="25265">
                  <c:v>3.60182370820668</c:v>
                </c:pt>
                <c:pt idx="25266">
                  <c:v>3.4743777452415801</c:v>
                </c:pt>
                <c:pt idx="25267">
                  <c:v>5.9295558958652297</c:v>
                </c:pt>
                <c:pt idx="25268">
                  <c:v>5.7028380634390601</c:v>
                </c:pt>
                <c:pt idx="25269">
                  <c:v>6.7545454545454504</c:v>
                </c:pt>
                <c:pt idx="25270">
                  <c:v>3.25037936267071</c:v>
                </c:pt>
                <c:pt idx="25271">
                  <c:v>2.7934027777777701</c:v>
                </c:pt>
                <c:pt idx="25272">
                  <c:v>0.61553398058252395</c:v>
                </c:pt>
                <c:pt idx="25273">
                  <c:v>4.9477234401349</c:v>
                </c:pt>
                <c:pt idx="25274">
                  <c:v>9.80811808118081</c:v>
                </c:pt>
                <c:pt idx="25275">
                  <c:v>3.0606060606060601</c:v>
                </c:pt>
                <c:pt idx="25276">
                  <c:v>4.48484848484848</c:v>
                </c:pt>
                <c:pt idx="25277">
                  <c:v>5.3571428571428497</c:v>
                </c:pt>
                <c:pt idx="25278">
                  <c:v>-2.2752293577981599</c:v>
                </c:pt>
                <c:pt idx="25279">
                  <c:v>-0.97701149425287304</c:v>
                </c:pt>
                <c:pt idx="25280">
                  <c:v>4.5032679738562003</c:v>
                </c:pt>
                <c:pt idx="25281">
                  <c:v>-0.29508196721311403</c:v>
                </c:pt>
                <c:pt idx="25282">
                  <c:v>-1.46428571428571</c:v>
                </c:pt>
                <c:pt idx="25283">
                  <c:v>23.4838709677419</c:v>
                </c:pt>
                <c:pt idx="25284">
                  <c:v>-0.133333333333333</c:v>
                </c:pt>
                <c:pt idx="25285">
                  <c:v>6.76070763500931</c:v>
                </c:pt>
                <c:pt idx="25286">
                  <c:v>5.0696465696465696</c:v>
                </c:pt>
                <c:pt idx="25287">
                  <c:v>5.4827272727272698</c:v>
                </c:pt>
                <c:pt idx="25288">
                  <c:v>4.5550660792951501</c:v>
                </c:pt>
                <c:pt idx="25289">
                  <c:v>5.9286912751677798</c:v>
                </c:pt>
                <c:pt idx="25290">
                  <c:v>12.759150805270799</c:v>
                </c:pt>
                <c:pt idx="25291">
                  <c:v>7.4568006843455903</c:v>
                </c:pt>
                <c:pt idx="25292">
                  <c:v>6.4643423137876299</c:v>
                </c:pt>
                <c:pt idx="25293">
                  <c:v>0.13170731707316999</c:v>
                </c:pt>
                <c:pt idx="25294">
                  <c:v>4.9331275720164598</c:v>
                </c:pt>
                <c:pt idx="25295">
                  <c:v>1.60609037328094</c:v>
                </c:pt>
                <c:pt idx="25296">
                  <c:v>7.6490740740740701</c:v>
                </c:pt>
                <c:pt idx="25297">
                  <c:v>33.25</c:v>
                </c:pt>
                <c:pt idx="25298">
                  <c:v>8.25</c:v>
                </c:pt>
                <c:pt idx="25299">
                  <c:v>37.1</c:v>
                </c:pt>
                <c:pt idx="25300">
                  <c:v>18.3</c:v>
                </c:pt>
                <c:pt idx="25301">
                  <c:v>1</c:v>
                </c:pt>
                <c:pt idx="25302">
                  <c:v>60.5</c:v>
                </c:pt>
                <c:pt idx="25303">
                  <c:v>38.285714285714199</c:v>
                </c:pt>
                <c:pt idx="25304">
                  <c:v>39.636363636363598</c:v>
                </c:pt>
                <c:pt idx="25305">
                  <c:v>2.55555555555555</c:v>
                </c:pt>
                <c:pt idx="25306">
                  <c:v>21.5</c:v>
                </c:pt>
                <c:pt idx="25307">
                  <c:v>43.8</c:v>
                </c:pt>
                <c:pt idx="25308">
                  <c:v>23.7777777777777</c:v>
                </c:pt>
                <c:pt idx="25309">
                  <c:v>5.5714285714285703</c:v>
                </c:pt>
                <c:pt idx="25310">
                  <c:v>2.2222222222222201</c:v>
                </c:pt>
                <c:pt idx="25311">
                  <c:v>19.125</c:v>
                </c:pt>
                <c:pt idx="25312">
                  <c:v>5.3095238095238004</c:v>
                </c:pt>
                <c:pt idx="25313">
                  <c:v>5.6438095238095203</c:v>
                </c:pt>
                <c:pt idx="25314">
                  <c:v>6.5855572998430096</c:v>
                </c:pt>
                <c:pt idx="25315">
                  <c:v>6.1815476190476097</c:v>
                </c:pt>
                <c:pt idx="25316">
                  <c:v>5.16</c:v>
                </c:pt>
                <c:pt idx="25317">
                  <c:v>10.031137724550801</c:v>
                </c:pt>
                <c:pt idx="25318">
                  <c:v>14.282216494845301</c:v>
                </c:pt>
                <c:pt idx="25319">
                  <c:v>9.0454545454545396</c:v>
                </c:pt>
                <c:pt idx="25320">
                  <c:v>2.72888283378746</c:v>
                </c:pt>
                <c:pt idx="25321">
                  <c:v>4.9185059422750399</c:v>
                </c:pt>
                <c:pt idx="25322">
                  <c:v>6.5456053067993301</c:v>
                </c:pt>
                <c:pt idx="25323">
                  <c:v>8.8815566835871405</c:v>
                </c:pt>
                <c:pt idx="25324">
                  <c:v>17.7809523809523</c:v>
                </c:pt>
                <c:pt idx="25325">
                  <c:v>3.6585365853658498</c:v>
                </c:pt>
                <c:pt idx="25326">
                  <c:v>2.8099173553718999</c:v>
                </c:pt>
                <c:pt idx="25327">
                  <c:v>10.4</c:v>
                </c:pt>
                <c:pt idx="25328">
                  <c:v>20.212765957446798</c:v>
                </c:pt>
                <c:pt idx="25329">
                  <c:v>13.092198581560201</c:v>
                </c:pt>
                <c:pt idx="25330">
                  <c:v>6.2965517241379301</c:v>
                </c:pt>
                <c:pt idx="25331">
                  <c:v>8.7569444444444393</c:v>
                </c:pt>
                <c:pt idx="25332">
                  <c:v>0.23076923076923</c:v>
                </c:pt>
                <c:pt idx="25333">
                  <c:v>8.84</c:v>
                </c:pt>
                <c:pt idx="25334">
                  <c:v>8.6906474820143806</c:v>
                </c:pt>
                <c:pt idx="25335">
                  <c:v>12.7171717171717</c:v>
                </c:pt>
                <c:pt idx="25336">
                  <c:v>89.5</c:v>
                </c:pt>
                <c:pt idx="25337">
                  <c:v>25.761904761904699</c:v>
                </c:pt>
                <c:pt idx="25338">
                  <c:v>14.693181818181801</c:v>
                </c:pt>
                <c:pt idx="25339">
                  <c:v>13.891509433962201</c:v>
                </c:pt>
                <c:pt idx="25340">
                  <c:v>18.989473684210498</c:v>
                </c:pt>
                <c:pt idx="25341">
                  <c:v>11.7653631284916</c:v>
                </c:pt>
                <c:pt idx="25342">
                  <c:v>9.8465116279069704</c:v>
                </c:pt>
                <c:pt idx="25343">
                  <c:v>13.0175438596491</c:v>
                </c:pt>
                <c:pt idx="25344">
                  <c:v>13.199074074074</c:v>
                </c:pt>
                <c:pt idx="25345">
                  <c:v>8.40350877192982</c:v>
                </c:pt>
                <c:pt idx="25346">
                  <c:v>8.9595959595959602</c:v>
                </c:pt>
                <c:pt idx="25347">
                  <c:v>16.504901960784299</c:v>
                </c:pt>
                <c:pt idx="25348">
                  <c:v>18.523255813953401</c:v>
                </c:pt>
                <c:pt idx="25349">
                  <c:v>15.636363636363599</c:v>
                </c:pt>
                <c:pt idx="25350">
                  <c:v>21.846153846153801</c:v>
                </c:pt>
                <c:pt idx="25351">
                  <c:v>38.875</c:v>
                </c:pt>
                <c:pt idx="25352">
                  <c:v>2.25</c:v>
                </c:pt>
                <c:pt idx="25353">
                  <c:v>11.7946370176586</c:v>
                </c:pt>
                <c:pt idx="25354">
                  <c:v>12.081771321462</c:v>
                </c:pt>
                <c:pt idx="25355">
                  <c:v>13.1703128194643</c:v>
                </c:pt>
                <c:pt idx="25356">
                  <c:v>16.454620462046201</c:v>
                </c:pt>
                <c:pt idx="25357">
                  <c:v>16.009617352158699</c:v>
                </c:pt>
                <c:pt idx="25358">
                  <c:v>19.434200743494401</c:v>
                </c:pt>
                <c:pt idx="25359">
                  <c:v>23.739427595044798</c:v>
                </c:pt>
                <c:pt idx="25360">
                  <c:v>17.8141470180305</c:v>
                </c:pt>
                <c:pt idx="25361">
                  <c:v>8.55843181391859</c:v>
                </c:pt>
                <c:pt idx="25362">
                  <c:v>7.5507179249652596</c:v>
                </c:pt>
                <c:pt idx="25363">
                  <c:v>9.5323962222710303</c:v>
                </c:pt>
                <c:pt idx="25364">
                  <c:v>14.9106070713809</c:v>
                </c:pt>
                <c:pt idx="25365">
                  <c:v>10.317851959361301</c:v>
                </c:pt>
                <c:pt idx="25366">
                  <c:v>8.2540620384047205</c:v>
                </c:pt>
                <c:pt idx="25367">
                  <c:v>12.284866468842701</c:v>
                </c:pt>
                <c:pt idx="25368">
                  <c:v>12.6485042735042</c:v>
                </c:pt>
                <c:pt idx="25369">
                  <c:v>11.591684434968</c:v>
                </c:pt>
                <c:pt idx="25370">
                  <c:v>15.9962085308056</c:v>
                </c:pt>
                <c:pt idx="25371">
                  <c:v>21.7938931297709</c:v>
                </c:pt>
                <c:pt idx="25372">
                  <c:v>17.037298387096701</c:v>
                </c:pt>
                <c:pt idx="25373">
                  <c:v>4.1702127659574399</c:v>
                </c:pt>
                <c:pt idx="25374">
                  <c:v>6.7889610389610304</c:v>
                </c:pt>
                <c:pt idx="25375">
                  <c:v>9.0108108108108098</c:v>
                </c:pt>
                <c:pt idx="25376">
                  <c:v>12.731194690265401</c:v>
                </c:pt>
                <c:pt idx="25377">
                  <c:v>8.9467455621301699</c:v>
                </c:pt>
                <c:pt idx="25378">
                  <c:v>8.5131578947368407</c:v>
                </c:pt>
                <c:pt idx="25379">
                  <c:v>3.4806629834254101</c:v>
                </c:pt>
                <c:pt idx="25380">
                  <c:v>7.77956989247311</c:v>
                </c:pt>
                <c:pt idx="25381">
                  <c:v>4.03515625</c:v>
                </c:pt>
                <c:pt idx="25382">
                  <c:v>8.2727272727272698</c:v>
                </c:pt>
                <c:pt idx="25383">
                  <c:v>10.365384615384601</c:v>
                </c:pt>
                <c:pt idx="25384">
                  <c:v>9.0539772727272698</c:v>
                </c:pt>
                <c:pt idx="25385">
                  <c:v>3.7832512315270899</c:v>
                </c:pt>
                <c:pt idx="25386">
                  <c:v>6.82317073170731</c:v>
                </c:pt>
                <c:pt idx="25387">
                  <c:v>5.8807588075880703</c:v>
                </c:pt>
                <c:pt idx="25388">
                  <c:v>7.2607142857142799</c:v>
                </c:pt>
                <c:pt idx="25389">
                  <c:v>5.5384615384615303</c:v>
                </c:pt>
                <c:pt idx="25390">
                  <c:v>28.214285714285701</c:v>
                </c:pt>
                <c:pt idx="25391">
                  <c:v>23.102941176470502</c:v>
                </c:pt>
                <c:pt idx="25392">
                  <c:v>15.3939393939393</c:v>
                </c:pt>
                <c:pt idx="25393">
                  <c:v>11.328125</c:v>
                </c:pt>
                <c:pt idx="25394">
                  <c:v>10</c:v>
                </c:pt>
                <c:pt idx="25395">
                  <c:v>-3.5833333333333299</c:v>
                </c:pt>
                <c:pt idx="25396">
                  <c:v>10.481481481481399</c:v>
                </c:pt>
                <c:pt idx="25397">
                  <c:v>13.450980392156801</c:v>
                </c:pt>
                <c:pt idx="25398">
                  <c:v>20.545454545454501</c:v>
                </c:pt>
                <c:pt idx="25399">
                  <c:v>14.2093023255813</c:v>
                </c:pt>
                <c:pt idx="25400">
                  <c:v>13.6941176470588</c:v>
                </c:pt>
                <c:pt idx="25401">
                  <c:v>16.166163141993898</c:v>
                </c:pt>
                <c:pt idx="25402">
                  <c:v>13.634730538922099</c:v>
                </c:pt>
                <c:pt idx="25403">
                  <c:v>15.650385604113101</c:v>
                </c:pt>
                <c:pt idx="25404">
                  <c:v>19.122448979591798</c:v>
                </c:pt>
                <c:pt idx="25405">
                  <c:v>17.2867383512544</c:v>
                </c:pt>
                <c:pt idx="25406">
                  <c:v>22.858585858585801</c:v>
                </c:pt>
                <c:pt idx="25407">
                  <c:v>17.944983818770201</c:v>
                </c:pt>
                <c:pt idx="25408">
                  <c:v>15.561135371179001</c:v>
                </c:pt>
                <c:pt idx="25409">
                  <c:v>7.6377245508982003</c:v>
                </c:pt>
                <c:pt idx="25410">
                  <c:v>8.2949308755760303</c:v>
                </c:pt>
                <c:pt idx="25411">
                  <c:v>12.0580046403712</c:v>
                </c:pt>
                <c:pt idx="25412">
                  <c:v>22.4493150684931</c:v>
                </c:pt>
                <c:pt idx="25413">
                  <c:v>16.1525423728813</c:v>
                </c:pt>
                <c:pt idx="25414">
                  <c:v>22.537037037036999</c:v>
                </c:pt>
                <c:pt idx="25415">
                  <c:v>21.918699186991802</c:v>
                </c:pt>
                <c:pt idx="25416">
                  <c:v>21.9916666666666</c:v>
                </c:pt>
                <c:pt idx="25417">
                  <c:v>14.107954545454501</c:v>
                </c:pt>
                <c:pt idx="25418">
                  <c:v>16.401129943502799</c:v>
                </c:pt>
                <c:pt idx="25419">
                  <c:v>10.0663507109004</c:v>
                </c:pt>
                <c:pt idx="25420">
                  <c:v>9.0258064516128993</c:v>
                </c:pt>
                <c:pt idx="25421">
                  <c:v>10.35</c:v>
                </c:pt>
                <c:pt idx="25422">
                  <c:v>19.933333333333302</c:v>
                </c:pt>
                <c:pt idx="25423">
                  <c:v>17</c:v>
                </c:pt>
                <c:pt idx="25424">
                  <c:v>28.989130434782599</c:v>
                </c:pt>
                <c:pt idx="25425">
                  <c:v>24.125</c:v>
                </c:pt>
                <c:pt idx="25426">
                  <c:v>19</c:v>
                </c:pt>
                <c:pt idx="25427">
                  <c:v>27.7169811320754</c:v>
                </c:pt>
                <c:pt idx="25428">
                  <c:v>21.8928571428571</c:v>
                </c:pt>
                <c:pt idx="25429">
                  <c:v>10.5636363636363</c:v>
                </c:pt>
                <c:pt idx="25430">
                  <c:v>22.105263157894701</c:v>
                </c:pt>
                <c:pt idx="25431">
                  <c:v>13.271333333333301</c:v>
                </c:pt>
                <c:pt idx="25432">
                  <c:v>13.6652298850574</c:v>
                </c:pt>
                <c:pt idx="25433">
                  <c:v>16.6653846153846</c:v>
                </c:pt>
                <c:pt idx="25434">
                  <c:v>16.732441471571899</c:v>
                </c:pt>
                <c:pt idx="25435">
                  <c:v>17.703651685393201</c:v>
                </c:pt>
                <c:pt idx="25436">
                  <c:v>22.495999999999999</c:v>
                </c:pt>
                <c:pt idx="25437">
                  <c:v>21.722141823444201</c:v>
                </c:pt>
                <c:pt idx="25438">
                  <c:v>17.356190476190399</c:v>
                </c:pt>
                <c:pt idx="25439">
                  <c:v>8.2496954933008499</c:v>
                </c:pt>
                <c:pt idx="25440">
                  <c:v>11.2878787878787</c:v>
                </c:pt>
                <c:pt idx="25441">
                  <c:v>10.621710526315701</c:v>
                </c:pt>
                <c:pt idx="25442">
                  <c:v>18.569034852546899</c:v>
                </c:pt>
                <c:pt idx="25443">
                  <c:v>10.692424703376901</c:v>
                </c:pt>
                <c:pt idx="25444">
                  <c:v>11.2424635332252</c:v>
                </c:pt>
                <c:pt idx="25445">
                  <c:v>13.677445652173899</c:v>
                </c:pt>
                <c:pt idx="25446">
                  <c:v>15.6334991708126</c:v>
                </c:pt>
                <c:pt idx="25447">
                  <c:v>14.6726673427991</c:v>
                </c:pt>
                <c:pt idx="25448">
                  <c:v>21.4044811320754</c:v>
                </c:pt>
                <c:pt idx="25449">
                  <c:v>22.140528386734101</c:v>
                </c:pt>
                <c:pt idx="25450">
                  <c:v>16.488708885616099</c:v>
                </c:pt>
                <c:pt idx="25451">
                  <c:v>8.6598477640342502</c:v>
                </c:pt>
                <c:pt idx="25452">
                  <c:v>9.6623678101624897</c:v>
                </c:pt>
                <c:pt idx="25453">
                  <c:v>9.0500821018062396</c:v>
                </c:pt>
                <c:pt idx="25454">
                  <c:v>13.2814116215393</c:v>
                </c:pt>
                <c:pt idx="25455">
                  <c:v>23.9887640449438</c:v>
                </c:pt>
                <c:pt idx="25456">
                  <c:v>20.168831168831101</c:v>
                </c:pt>
                <c:pt idx="25457">
                  <c:v>26.295532646048098</c:v>
                </c:pt>
                <c:pt idx="25458">
                  <c:v>26.105660377358401</c:v>
                </c:pt>
                <c:pt idx="25459">
                  <c:v>26.1227436823104</c:v>
                </c:pt>
                <c:pt idx="25460">
                  <c:v>35.843333333333298</c:v>
                </c:pt>
                <c:pt idx="25461">
                  <c:v>40.649193548386997</c:v>
                </c:pt>
                <c:pt idx="25462">
                  <c:v>33.114068441064603</c:v>
                </c:pt>
                <c:pt idx="25463">
                  <c:v>15.3926940639269</c:v>
                </c:pt>
                <c:pt idx="25464">
                  <c:v>15.0987654320987</c:v>
                </c:pt>
                <c:pt idx="25465">
                  <c:v>16.6177777777777</c:v>
                </c:pt>
                <c:pt idx="25466">
                  <c:v>23.751908396946501</c:v>
                </c:pt>
                <c:pt idx="25467">
                  <c:v>12.709939148073</c:v>
                </c:pt>
                <c:pt idx="25468">
                  <c:v>9.2442922374429202</c:v>
                </c:pt>
                <c:pt idx="25469">
                  <c:v>13.234219269102899</c:v>
                </c:pt>
                <c:pt idx="25470">
                  <c:v>14.099145299145199</c:v>
                </c:pt>
                <c:pt idx="25471">
                  <c:v>11.495652173912999</c:v>
                </c:pt>
                <c:pt idx="25472">
                  <c:v>13.796542553191401</c:v>
                </c:pt>
                <c:pt idx="25473">
                  <c:v>13.225239616613401</c:v>
                </c:pt>
                <c:pt idx="25474">
                  <c:v>13.295125164690299</c:v>
                </c:pt>
                <c:pt idx="25475">
                  <c:v>4.6699561403508696</c:v>
                </c:pt>
                <c:pt idx="25476">
                  <c:v>8.3192771084337291</c:v>
                </c:pt>
                <c:pt idx="25477">
                  <c:v>11.3023255813953</c:v>
                </c:pt>
                <c:pt idx="25478">
                  <c:v>16.546811397557601</c:v>
                </c:pt>
                <c:pt idx="25479">
                  <c:v>12.361022364217201</c:v>
                </c:pt>
                <c:pt idx="25480">
                  <c:v>13.242975206611501</c:v>
                </c:pt>
                <c:pt idx="25481">
                  <c:v>18.889967637540401</c:v>
                </c:pt>
                <c:pt idx="25482">
                  <c:v>13.6463223787167</c:v>
                </c:pt>
                <c:pt idx="25483">
                  <c:v>9.5489021956087807</c:v>
                </c:pt>
                <c:pt idx="25484">
                  <c:v>18.946107784431099</c:v>
                </c:pt>
                <c:pt idx="25485">
                  <c:v>15.1126984126984</c:v>
                </c:pt>
                <c:pt idx="25486">
                  <c:v>16.110687022900699</c:v>
                </c:pt>
                <c:pt idx="25487">
                  <c:v>8.2578241430700405</c:v>
                </c:pt>
                <c:pt idx="25488">
                  <c:v>10.771331058020399</c:v>
                </c:pt>
                <c:pt idx="25489">
                  <c:v>9.4208909370199692</c:v>
                </c:pt>
                <c:pt idx="25490">
                  <c:v>18.810264385692001</c:v>
                </c:pt>
                <c:pt idx="25491">
                  <c:v>13.4936708860759</c:v>
                </c:pt>
                <c:pt idx="25492">
                  <c:v>10.599299065420499</c:v>
                </c:pt>
                <c:pt idx="25493">
                  <c:v>14.935483870967699</c:v>
                </c:pt>
                <c:pt idx="25494">
                  <c:v>16.054726368159201</c:v>
                </c:pt>
                <c:pt idx="25495">
                  <c:v>15.970212765957401</c:v>
                </c:pt>
                <c:pt idx="25496">
                  <c:v>17.653638814016102</c:v>
                </c:pt>
                <c:pt idx="25497">
                  <c:v>19.767441860465102</c:v>
                </c:pt>
                <c:pt idx="25498">
                  <c:v>21.135220125786098</c:v>
                </c:pt>
                <c:pt idx="25499">
                  <c:v>11.7013888888888</c:v>
                </c:pt>
                <c:pt idx="25500">
                  <c:v>12.2482394366197</c:v>
                </c:pt>
                <c:pt idx="25501">
                  <c:v>9.5964630225080292</c:v>
                </c:pt>
                <c:pt idx="25502">
                  <c:v>20.9134897360703</c:v>
                </c:pt>
                <c:pt idx="25503">
                  <c:v>19.837209302325501</c:v>
                </c:pt>
                <c:pt idx="25504">
                  <c:v>11.3125</c:v>
                </c:pt>
                <c:pt idx="25505">
                  <c:v>11.926470588235199</c:v>
                </c:pt>
                <c:pt idx="25506">
                  <c:v>29.25</c:v>
                </c:pt>
                <c:pt idx="25507">
                  <c:v>1.4102564102564099</c:v>
                </c:pt>
                <c:pt idx="25508">
                  <c:v>8.4270833333333304</c:v>
                </c:pt>
                <c:pt idx="25509">
                  <c:v>8.9625000000000004</c:v>
                </c:pt>
                <c:pt idx="25510">
                  <c:v>-1.88888888888888</c:v>
                </c:pt>
                <c:pt idx="25511">
                  <c:v>26.661016949152501</c:v>
                </c:pt>
                <c:pt idx="25512">
                  <c:v>15.8</c:v>
                </c:pt>
                <c:pt idx="25513">
                  <c:v>11.794117647058799</c:v>
                </c:pt>
                <c:pt idx="25514">
                  <c:v>17.337662337662302</c:v>
                </c:pt>
                <c:pt idx="25515">
                  <c:v>21.220588235294102</c:v>
                </c:pt>
                <c:pt idx="25516">
                  <c:v>10.1060606060606</c:v>
                </c:pt>
                <c:pt idx="25517">
                  <c:v>20.035714285714199</c:v>
                </c:pt>
                <c:pt idx="25518">
                  <c:v>61.125</c:v>
                </c:pt>
                <c:pt idx="25519">
                  <c:v>40.3333333333333</c:v>
                </c:pt>
                <c:pt idx="25520">
                  <c:v>4.9411764705882302</c:v>
                </c:pt>
                <c:pt idx="25521">
                  <c:v>37.823529411764703</c:v>
                </c:pt>
                <c:pt idx="25522">
                  <c:v>10.5</c:v>
                </c:pt>
                <c:pt idx="25523">
                  <c:v>60.375</c:v>
                </c:pt>
                <c:pt idx="25524">
                  <c:v>11.3765432098765</c:v>
                </c:pt>
                <c:pt idx="25525">
                  <c:v>18.484076433121</c:v>
                </c:pt>
                <c:pt idx="25526">
                  <c:v>17.142076502732198</c:v>
                </c:pt>
                <c:pt idx="25527">
                  <c:v>15.1388888888888</c:v>
                </c:pt>
                <c:pt idx="25528">
                  <c:v>15.541436464088299</c:v>
                </c:pt>
                <c:pt idx="25529">
                  <c:v>22.279069767441801</c:v>
                </c:pt>
                <c:pt idx="25530">
                  <c:v>27.597765363128399</c:v>
                </c:pt>
                <c:pt idx="25531">
                  <c:v>18.549450549450501</c:v>
                </c:pt>
                <c:pt idx="25532">
                  <c:v>12.819277108433701</c:v>
                </c:pt>
                <c:pt idx="25533">
                  <c:v>16.747368421052599</c:v>
                </c:pt>
                <c:pt idx="25534">
                  <c:v>22.044444444444402</c:v>
                </c:pt>
                <c:pt idx="25535">
                  <c:v>20.619512195121899</c:v>
                </c:pt>
                <c:pt idx="25536">
                  <c:v>18.948717948717899</c:v>
                </c:pt>
                <c:pt idx="25537">
                  <c:v>16.466666666666601</c:v>
                </c:pt>
                <c:pt idx="25538">
                  <c:v>15.060344827586199</c:v>
                </c:pt>
                <c:pt idx="25539">
                  <c:v>17.072072072072</c:v>
                </c:pt>
                <c:pt idx="25540">
                  <c:v>17.870689655172399</c:v>
                </c:pt>
                <c:pt idx="25541">
                  <c:v>24.063063063063002</c:v>
                </c:pt>
                <c:pt idx="25542">
                  <c:v>13.8198198198198</c:v>
                </c:pt>
                <c:pt idx="25543">
                  <c:v>18.1465517241379</c:v>
                </c:pt>
                <c:pt idx="25544">
                  <c:v>14.973684210526301</c:v>
                </c:pt>
                <c:pt idx="25545">
                  <c:v>17.064516129032199</c:v>
                </c:pt>
                <c:pt idx="25546">
                  <c:v>21.359649122806999</c:v>
                </c:pt>
                <c:pt idx="25547">
                  <c:v>28.6239316239316</c:v>
                </c:pt>
                <c:pt idx="25548">
                  <c:v>9.6850068775790898</c:v>
                </c:pt>
                <c:pt idx="25549">
                  <c:v>11.5378006872852</c:v>
                </c:pt>
                <c:pt idx="25550">
                  <c:v>14.8357380688124</c:v>
                </c:pt>
                <c:pt idx="25551">
                  <c:v>16.002527379949399</c:v>
                </c:pt>
                <c:pt idx="25552">
                  <c:v>16.837599999999998</c:v>
                </c:pt>
                <c:pt idx="25553">
                  <c:v>13.1445404556166</c:v>
                </c:pt>
                <c:pt idx="25554">
                  <c:v>15.224508050089399</c:v>
                </c:pt>
                <c:pt idx="25555">
                  <c:v>13.191815856777399</c:v>
                </c:pt>
                <c:pt idx="25556">
                  <c:v>8.5226824457593597</c:v>
                </c:pt>
                <c:pt idx="25557">
                  <c:v>7.4034582132564797</c:v>
                </c:pt>
                <c:pt idx="25558">
                  <c:v>6.6274328081556897</c:v>
                </c:pt>
                <c:pt idx="25559">
                  <c:v>13.9170124481327</c:v>
                </c:pt>
                <c:pt idx="25560">
                  <c:v>8.0847240051347793</c:v>
                </c:pt>
                <c:pt idx="25561">
                  <c:v>11.3545953360768</c:v>
                </c:pt>
                <c:pt idx="25562">
                  <c:v>11.4144945963127</c:v>
                </c:pt>
                <c:pt idx="25563">
                  <c:v>10.7588235294117</c:v>
                </c:pt>
                <c:pt idx="25564">
                  <c:v>13.0910264686894</c:v>
                </c:pt>
                <c:pt idx="25565">
                  <c:v>21.373595505617899</c:v>
                </c:pt>
                <c:pt idx="25566">
                  <c:v>24.351409978307998</c:v>
                </c:pt>
                <c:pt idx="25567">
                  <c:v>15.2002457002457</c:v>
                </c:pt>
                <c:pt idx="25568">
                  <c:v>7.92046109510086</c:v>
                </c:pt>
                <c:pt idx="25569">
                  <c:v>8.9162561576354609</c:v>
                </c:pt>
                <c:pt idx="25570">
                  <c:v>9.0236275191104909</c:v>
                </c:pt>
                <c:pt idx="25571">
                  <c:v>15.014373716632401</c:v>
                </c:pt>
                <c:pt idx="25572">
                  <c:v>6.40653124196451</c:v>
                </c:pt>
                <c:pt idx="25573">
                  <c:v>6.5225449515905902</c:v>
                </c:pt>
                <c:pt idx="25574">
                  <c:v>8.7436456063907002</c:v>
                </c:pt>
                <c:pt idx="25575">
                  <c:v>7.7386276021588198</c:v>
                </c:pt>
                <c:pt idx="25576">
                  <c:v>7.6232350755511504</c:v>
                </c:pt>
                <c:pt idx="25577">
                  <c:v>10.4500674763832</c:v>
                </c:pt>
                <c:pt idx="25578">
                  <c:v>13.9920547945205</c:v>
                </c:pt>
                <c:pt idx="25579">
                  <c:v>9.8194581280788107</c:v>
                </c:pt>
                <c:pt idx="25580">
                  <c:v>2.6485148514851402</c:v>
                </c:pt>
                <c:pt idx="25581">
                  <c:v>3.1822485207100502</c:v>
                </c:pt>
                <c:pt idx="25582">
                  <c:v>4.0917914586799702</c:v>
                </c:pt>
                <c:pt idx="25583">
                  <c:v>8.4090301896874102</c:v>
                </c:pt>
                <c:pt idx="25584">
                  <c:v>10.049278846153801</c:v>
                </c:pt>
                <c:pt idx="25585">
                  <c:v>8.3289940828402305</c:v>
                </c:pt>
                <c:pt idx="25586">
                  <c:v>11.2062689585439</c:v>
                </c:pt>
                <c:pt idx="25587">
                  <c:v>10.8628691983122</c:v>
                </c:pt>
                <c:pt idx="25588">
                  <c:v>13.173319327731001</c:v>
                </c:pt>
                <c:pt idx="25589">
                  <c:v>11.193579766536899</c:v>
                </c:pt>
                <c:pt idx="25590">
                  <c:v>8.8921023359288096</c:v>
                </c:pt>
                <c:pt idx="25591">
                  <c:v>9.01251203079884</c:v>
                </c:pt>
                <c:pt idx="25592">
                  <c:v>2.8971751412429301</c:v>
                </c:pt>
                <c:pt idx="25593">
                  <c:v>6.1977186311786996</c:v>
                </c:pt>
                <c:pt idx="25594">
                  <c:v>5.9409722222222197</c:v>
                </c:pt>
                <c:pt idx="25595">
                  <c:v>14.839772727272701</c:v>
                </c:pt>
                <c:pt idx="25596">
                  <c:v>13.6594153636981</c:v>
                </c:pt>
                <c:pt idx="25597">
                  <c:v>11.8464849354375</c:v>
                </c:pt>
                <c:pt idx="25598">
                  <c:v>16.877485567671499</c:v>
                </c:pt>
                <c:pt idx="25599">
                  <c:v>18.8740690589031</c:v>
                </c:pt>
                <c:pt idx="25600">
                  <c:v>15.611325611325601</c:v>
                </c:pt>
                <c:pt idx="25601">
                  <c:v>18.747434435575801</c:v>
                </c:pt>
                <c:pt idx="25602">
                  <c:v>21.9764453961456</c:v>
                </c:pt>
                <c:pt idx="25603">
                  <c:v>14.3339610797237</c:v>
                </c:pt>
                <c:pt idx="25604">
                  <c:v>9.0882352941176396</c:v>
                </c:pt>
                <c:pt idx="25605">
                  <c:v>10.9264599855803</c:v>
                </c:pt>
                <c:pt idx="25606">
                  <c:v>9.0445816186556893</c:v>
                </c:pt>
                <c:pt idx="25607">
                  <c:v>17.956862745098</c:v>
                </c:pt>
                <c:pt idx="25608">
                  <c:v>15.509900990099</c:v>
                </c:pt>
                <c:pt idx="25609">
                  <c:v>13.6111111111111</c:v>
                </c:pt>
                <c:pt idx="25610">
                  <c:v>20.650621118012399</c:v>
                </c:pt>
                <c:pt idx="25611">
                  <c:v>17.908545727136399</c:v>
                </c:pt>
                <c:pt idx="25612">
                  <c:v>16.371888726207899</c:v>
                </c:pt>
                <c:pt idx="25613">
                  <c:v>18.738386308068399</c:v>
                </c:pt>
                <c:pt idx="25614">
                  <c:v>23.480314960629901</c:v>
                </c:pt>
                <c:pt idx="25615">
                  <c:v>15.624161073825499</c:v>
                </c:pt>
                <c:pt idx="25616">
                  <c:v>9.5285035629453603</c:v>
                </c:pt>
                <c:pt idx="25617">
                  <c:v>12.755617977528001</c:v>
                </c:pt>
                <c:pt idx="25618">
                  <c:v>9.5148387096774201</c:v>
                </c:pt>
                <c:pt idx="25619">
                  <c:v>19.051560379918499</c:v>
                </c:pt>
                <c:pt idx="25620">
                  <c:v>14.6280991735537</c:v>
                </c:pt>
                <c:pt idx="25621">
                  <c:v>12.747126436781601</c:v>
                </c:pt>
                <c:pt idx="25622">
                  <c:v>17.133333333333301</c:v>
                </c:pt>
                <c:pt idx="25623">
                  <c:v>14.793059936908501</c:v>
                </c:pt>
                <c:pt idx="25624">
                  <c:v>17.413196668802001</c:v>
                </c:pt>
                <c:pt idx="25625">
                  <c:v>21.799153055051399</c:v>
                </c:pt>
                <c:pt idx="25626">
                  <c:v>20.312016865776499</c:v>
                </c:pt>
                <c:pt idx="25627">
                  <c:v>18.3272506082725</c:v>
                </c:pt>
                <c:pt idx="25628">
                  <c:v>10.4240212342402</c:v>
                </c:pt>
                <c:pt idx="25629">
                  <c:v>12.379609544468501</c:v>
                </c:pt>
                <c:pt idx="25630">
                  <c:v>12.217213114753999</c:v>
                </c:pt>
                <c:pt idx="25631">
                  <c:v>18.0687172774869</c:v>
                </c:pt>
                <c:pt idx="25632">
                  <c:v>14.307728119180601</c:v>
                </c:pt>
                <c:pt idx="25633">
                  <c:v>11.9278772378516</c:v>
                </c:pt>
                <c:pt idx="25634">
                  <c:v>14.6110139860139</c:v>
                </c:pt>
                <c:pt idx="25635">
                  <c:v>13.2639842983316</c:v>
                </c:pt>
                <c:pt idx="25636">
                  <c:v>13.0478299379982</c:v>
                </c:pt>
                <c:pt idx="25637">
                  <c:v>20.081786941580699</c:v>
                </c:pt>
                <c:pt idx="25638">
                  <c:v>21.223107569721101</c:v>
                </c:pt>
                <c:pt idx="25639">
                  <c:v>18.169620253164499</c:v>
                </c:pt>
                <c:pt idx="25640">
                  <c:v>8.4210931485758191</c:v>
                </c:pt>
                <c:pt idx="25641">
                  <c:v>9.9117007394519305</c:v>
                </c:pt>
                <c:pt idx="25642">
                  <c:v>10.0252723311546</c:v>
                </c:pt>
                <c:pt idx="25643">
                  <c:v>16.292098962490002</c:v>
                </c:pt>
                <c:pt idx="25644">
                  <c:v>8.3638845553822101</c:v>
                </c:pt>
                <c:pt idx="25645">
                  <c:v>7.8756454388984496</c:v>
                </c:pt>
                <c:pt idx="25646">
                  <c:v>9.6846307385229498</c:v>
                </c:pt>
                <c:pt idx="25647">
                  <c:v>11.1419508326724</c:v>
                </c:pt>
                <c:pt idx="25648">
                  <c:v>9.9942795852699309</c:v>
                </c:pt>
                <c:pt idx="25649">
                  <c:v>14.741323907455</c:v>
                </c:pt>
                <c:pt idx="25650">
                  <c:v>18.4692999608916</c:v>
                </c:pt>
                <c:pt idx="25651">
                  <c:v>13.8267826086956</c:v>
                </c:pt>
                <c:pt idx="25652">
                  <c:v>5.6212016574585597</c:v>
                </c:pt>
                <c:pt idx="25653">
                  <c:v>8.4368155012636894</c:v>
                </c:pt>
                <c:pt idx="25654">
                  <c:v>8.0978131212723596</c:v>
                </c:pt>
                <c:pt idx="25655">
                  <c:v>10.521083172147</c:v>
                </c:pt>
                <c:pt idx="25656">
                  <c:v>24.561643835616401</c:v>
                </c:pt>
                <c:pt idx="25657">
                  <c:v>25.4</c:v>
                </c:pt>
                <c:pt idx="25658">
                  <c:v>38.934426229508198</c:v>
                </c:pt>
                <c:pt idx="25659">
                  <c:v>22</c:v>
                </c:pt>
                <c:pt idx="25660">
                  <c:v>27.35</c:v>
                </c:pt>
                <c:pt idx="25661">
                  <c:v>36.239669421487598</c:v>
                </c:pt>
                <c:pt idx="25662">
                  <c:v>28.9543147208121</c:v>
                </c:pt>
                <c:pt idx="25663">
                  <c:v>21.1542288557213</c:v>
                </c:pt>
                <c:pt idx="25664">
                  <c:v>13.3068181818181</c:v>
                </c:pt>
                <c:pt idx="25665">
                  <c:v>14.2530120481927</c:v>
                </c:pt>
                <c:pt idx="25666">
                  <c:v>20.3642857142857</c:v>
                </c:pt>
                <c:pt idx="25667">
                  <c:v>34.424242424242401</c:v>
                </c:pt>
                <c:pt idx="25668">
                  <c:v>11.5197032916087</c:v>
                </c:pt>
                <c:pt idx="25669">
                  <c:v>11.429249762583</c:v>
                </c:pt>
                <c:pt idx="25670">
                  <c:v>12.3824701195219</c:v>
                </c:pt>
                <c:pt idx="25671">
                  <c:v>14.893537696768799</c:v>
                </c:pt>
                <c:pt idx="25672">
                  <c:v>14.2898009950248</c:v>
                </c:pt>
                <c:pt idx="25673">
                  <c:v>20.7130628954224</c:v>
                </c:pt>
                <c:pt idx="25674">
                  <c:v>20.9089984748347</c:v>
                </c:pt>
                <c:pt idx="25675">
                  <c:v>17.0101187857457</c:v>
                </c:pt>
                <c:pt idx="25676">
                  <c:v>7.78943248532289</c:v>
                </c:pt>
                <c:pt idx="25677">
                  <c:v>8.4690222652468492</c:v>
                </c:pt>
                <c:pt idx="25678">
                  <c:v>10.6827835517397</c:v>
                </c:pt>
                <c:pt idx="25679">
                  <c:v>15.073364485981299</c:v>
                </c:pt>
                <c:pt idx="25680">
                  <c:v>12.8649517684887</c:v>
                </c:pt>
                <c:pt idx="25681">
                  <c:v>8.8697183098591506</c:v>
                </c:pt>
                <c:pt idx="25682">
                  <c:v>3.5081433224755698</c:v>
                </c:pt>
                <c:pt idx="25683">
                  <c:v>20.066666666666599</c:v>
                </c:pt>
                <c:pt idx="25684">
                  <c:v>21.780821917808201</c:v>
                </c:pt>
                <c:pt idx="25685">
                  <c:v>4.2580645161290303</c:v>
                </c:pt>
                <c:pt idx="25686">
                  <c:v>0.30952380952380898</c:v>
                </c:pt>
                <c:pt idx="25687">
                  <c:v>-1.2903225806451599</c:v>
                </c:pt>
                <c:pt idx="25688">
                  <c:v>-0.5</c:v>
                </c:pt>
                <c:pt idx="25689">
                  <c:v>-2.2903225806451601</c:v>
                </c:pt>
                <c:pt idx="25690">
                  <c:v>-0.33333333333333298</c:v>
                </c:pt>
                <c:pt idx="25691">
                  <c:v>8.7777777777777697</c:v>
                </c:pt>
                <c:pt idx="25692">
                  <c:v>16.625</c:v>
                </c:pt>
                <c:pt idx="25693">
                  <c:v>-0.2</c:v>
                </c:pt>
                <c:pt idx="25694">
                  <c:v>3.9285714285714199</c:v>
                </c:pt>
                <c:pt idx="25695">
                  <c:v>2.5454545454545401</c:v>
                </c:pt>
                <c:pt idx="25696">
                  <c:v>5.359375</c:v>
                </c:pt>
                <c:pt idx="25697">
                  <c:v>13.9040442099974</c:v>
                </c:pt>
                <c:pt idx="25698">
                  <c:v>13.3766780731771</c:v>
                </c:pt>
                <c:pt idx="25699">
                  <c:v>15.7944708814865</c:v>
                </c:pt>
                <c:pt idx="25700">
                  <c:v>15.2687974246953</c:v>
                </c:pt>
                <c:pt idx="25701">
                  <c:v>13.533416614615801</c:v>
                </c:pt>
                <c:pt idx="25702">
                  <c:v>17.423179791976199</c:v>
                </c:pt>
                <c:pt idx="25703">
                  <c:v>24.330100450294399</c:v>
                </c:pt>
                <c:pt idx="25704">
                  <c:v>19.095464636853698</c:v>
                </c:pt>
                <c:pt idx="25705">
                  <c:v>8.5777325186693805</c:v>
                </c:pt>
                <c:pt idx="25706">
                  <c:v>9.3930416810196302</c:v>
                </c:pt>
                <c:pt idx="25707">
                  <c:v>9.9564989517819704</c:v>
                </c:pt>
                <c:pt idx="25708">
                  <c:v>18.397267080745301</c:v>
                </c:pt>
                <c:pt idx="25709">
                  <c:v>28.677419354838701</c:v>
                </c:pt>
                <c:pt idx="25710">
                  <c:v>29.75</c:v>
                </c:pt>
                <c:pt idx="25711">
                  <c:v>42.4838709677419</c:v>
                </c:pt>
                <c:pt idx="25712">
                  <c:v>25.8333333333333</c:v>
                </c:pt>
                <c:pt idx="25713">
                  <c:v>22.967741935483801</c:v>
                </c:pt>
                <c:pt idx="25714">
                  <c:v>13.4193548387096</c:v>
                </c:pt>
                <c:pt idx="25715">
                  <c:v>19.233333333333299</c:v>
                </c:pt>
                <c:pt idx="25716">
                  <c:v>40.225806451612897</c:v>
                </c:pt>
                <c:pt idx="25717">
                  <c:v>18.931034482758601</c:v>
                </c:pt>
                <c:pt idx="25718">
                  <c:v>45</c:v>
                </c:pt>
                <c:pt idx="25719">
                  <c:v>23.620689655172399</c:v>
                </c:pt>
                <c:pt idx="25720">
                  <c:v>58</c:v>
                </c:pt>
                <c:pt idx="25721">
                  <c:v>21.8524590163934</c:v>
                </c:pt>
                <c:pt idx="25722">
                  <c:v>47.5762711864406</c:v>
                </c:pt>
                <c:pt idx="25723">
                  <c:v>41.596774193548299</c:v>
                </c:pt>
                <c:pt idx="25724">
                  <c:v>42.593220338983002</c:v>
                </c:pt>
                <c:pt idx="25725">
                  <c:v>25.870967741935399</c:v>
                </c:pt>
                <c:pt idx="25726">
                  <c:v>27.419354838709602</c:v>
                </c:pt>
                <c:pt idx="25727">
                  <c:v>17.764705882352899</c:v>
                </c:pt>
                <c:pt idx="25728">
                  <c:v>33.5</c:v>
                </c:pt>
                <c:pt idx="25729">
                  <c:v>26.810344827586199</c:v>
                </c:pt>
                <c:pt idx="25730">
                  <c:v>39.016129032258</c:v>
                </c:pt>
                <c:pt idx="25731">
                  <c:v>15.257367387033399</c:v>
                </c:pt>
                <c:pt idx="25732">
                  <c:v>14.038054968287501</c:v>
                </c:pt>
                <c:pt idx="25733">
                  <c:v>17.429643527204501</c:v>
                </c:pt>
                <c:pt idx="25734">
                  <c:v>15.159554730983301</c:v>
                </c:pt>
                <c:pt idx="25735">
                  <c:v>18.953531598512999</c:v>
                </c:pt>
                <c:pt idx="25736">
                  <c:v>16.9226305609284</c:v>
                </c:pt>
                <c:pt idx="25737">
                  <c:v>20.668032786885199</c:v>
                </c:pt>
                <c:pt idx="25738">
                  <c:v>15.7657045840407</c:v>
                </c:pt>
                <c:pt idx="25739">
                  <c:v>10.2913793103448</c:v>
                </c:pt>
                <c:pt idx="25740">
                  <c:v>11.8246346555323</c:v>
                </c:pt>
                <c:pt idx="25741">
                  <c:v>10.135294117647</c:v>
                </c:pt>
                <c:pt idx="25742">
                  <c:v>18.4661508704061</c:v>
                </c:pt>
                <c:pt idx="25743">
                  <c:v>15.5693950177935</c:v>
                </c:pt>
                <c:pt idx="25744">
                  <c:v>12.547051442910901</c:v>
                </c:pt>
                <c:pt idx="25745">
                  <c:v>14.442953020134199</c:v>
                </c:pt>
                <c:pt idx="25746">
                  <c:v>16.674513817809601</c:v>
                </c:pt>
                <c:pt idx="25747">
                  <c:v>13.4988814317673</c:v>
                </c:pt>
                <c:pt idx="25748">
                  <c:v>19.3296703296703</c:v>
                </c:pt>
                <c:pt idx="25749">
                  <c:v>18.0328068043742</c:v>
                </c:pt>
                <c:pt idx="25750">
                  <c:v>14.860169491525401</c:v>
                </c:pt>
                <c:pt idx="25751">
                  <c:v>6.6153081510934397</c:v>
                </c:pt>
                <c:pt idx="25752">
                  <c:v>11.0241545893719</c:v>
                </c:pt>
                <c:pt idx="25753">
                  <c:v>9.9244875943905004</c:v>
                </c:pt>
                <c:pt idx="25754">
                  <c:v>18.673123486682801</c:v>
                </c:pt>
                <c:pt idx="25755">
                  <c:v>14.096188747731301</c:v>
                </c:pt>
                <c:pt idx="25756">
                  <c:v>10.518000000000001</c:v>
                </c:pt>
                <c:pt idx="25757">
                  <c:v>11.827181208053601</c:v>
                </c:pt>
                <c:pt idx="25758">
                  <c:v>15.213375796178299</c:v>
                </c:pt>
                <c:pt idx="25759">
                  <c:v>12.929133858267701</c:v>
                </c:pt>
                <c:pt idx="25760">
                  <c:v>13.783359497645201</c:v>
                </c:pt>
                <c:pt idx="25761">
                  <c:v>16.731707317073099</c:v>
                </c:pt>
                <c:pt idx="25762">
                  <c:v>13.0150829562594</c:v>
                </c:pt>
                <c:pt idx="25763">
                  <c:v>8.4080536912751604</c:v>
                </c:pt>
                <c:pt idx="25764">
                  <c:v>8.3993453355155392</c:v>
                </c:pt>
                <c:pt idx="25765">
                  <c:v>10.427142857142799</c:v>
                </c:pt>
                <c:pt idx="25766">
                  <c:v>21.4470588235294</c:v>
                </c:pt>
                <c:pt idx="25767">
                  <c:v>9.0833333333333304</c:v>
                </c:pt>
                <c:pt idx="25768">
                  <c:v>10.92</c:v>
                </c:pt>
                <c:pt idx="25769">
                  <c:v>11.1186440677966</c:v>
                </c:pt>
                <c:pt idx="25770">
                  <c:v>-6.6</c:v>
                </c:pt>
                <c:pt idx="25771">
                  <c:v>25.733333333333299</c:v>
                </c:pt>
                <c:pt idx="25772">
                  <c:v>26.647058823529399</c:v>
                </c:pt>
                <c:pt idx="25773">
                  <c:v>17.309090909090902</c:v>
                </c:pt>
                <c:pt idx="25774">
                  <c:v>16.3883495145631</c:v>
                </c:pt>
                <c:pt idx="25775">
                  <c:v>18.559999999999999</c:v>
                </c:pt>
                <c:pt idx="25776">
                  <c:v>9.4290322580645096</c:v>
                </c:pt>
                <c:pt idx="25777">
                  <c:v>16.7121212121212</c:v>
                </c:pt>
                <c:pt idx="25778">
                  <c:v>17.1075268817204</c:v>
                </c:pt>
                <c:pt idx="25779">
                  <c:v>14.158064516129</c:v>
                </c:pt>
                <c:pt idx="25780">
                  <c:v>10.8134556574923</c:v>
                </c:pt>
                <c:pt idx="25781">
                  <c:v>12.7419354838709</c:v>
                </c:pt>
                <c:pt idx="25782">
                  <c:v>11.8108108108108</c:v>
                </c:pt>
                <c:pt idx="25783">
                  <c:v>22.325806451612898</c:v>
                </c:pt>
                <c:pt idx="25784">
                  <c:v>11.043589743589701</c:v>
                </c:pt>
                <c:pt idx="25785">
                  <c:v>11.0612813370473</c:v>
                </c:pt>
                <c:pt idx="25786">
                  <c:v>13.5628272251308</c:v>
                </c:pt>
                <c:pt idx="25787">
                  <c:v>15.1620795107033</c:v>
                </c:pt>
                <c:pt idx="25788">
                  <c:v>21.797385620915001</c:v>
                </c:pt>
                <c:pt idx="25789">
                  <c:v>24.654639175257699</c:v>
                </c:pt>
                <c:pt idx="25790">
                  <c:v>24.960655737704901</c:v>
                </c:pt>
                <c:pt idx="25791">
                  <c:v>23.3944444444444</c:v>
                </c:pt>
                <c:pt idx="25792">
                  <c:v>12.255681818181801</c:v>
                </c:pt>
                <c:pt idx="25793">
                  <c:v>10.631868131868099</c:v>
                </c:pt>
                <c:pt idx="25794">
                  <c:v>12.934246575342399</c:v>
                </c:pt>
                <c:pt idx="25795">
                  <c:v>18.584615384615301</c:v>
                </c:pt>
                <c:pt idx="25796">
                  <c:v>18.0029542097488</c:v>
                </c:pt>
                <c:pt idx="25797">
                  <c:v>14.651515151515101</c:v>
                </c:pt>
                <c:pt idx="25798">
                  <c:v>19.09765625</c:v>
                </c:pt>
                <c:pt idx="25799">
                  <c:v>16.990369181380402</c:v>
                </c:pt>
                <c:pt idx="25800">
                  <c:v>19.342141863699499</c:v>
                </c:pt>
                <c:pt idx="25801">
                  <c:v>17.1989389920424</c:v>
                </c:pt>
                <c:pt idx="25802">
                  <c:v>24.5846833578792</c:v>
                </c:pt>
                <c:pt idx="25803">
                  <c:v>13.2686170212765</c:v>
                </c:pt>
                <c:pt idx="25804">
                  <c:v>11.873072360616799</c:v>
                </c:pt>
                <c:pt idx="25805">
                  <c:v>11.761976047904099</c:v>
                </c:pt>
                <c:pt idx="25806">
                  <c:v>12.039370078740101</c:v>
                </c:pt>
                <c:pt idx="25807">
                  <c:v>17.915629322268298</c:v>
                </c:pt>
                <c:pt idx="25808">
                  <c:v>14.173775671406</c:v>
                </c:pt>
                <c:pt idx="25809">
                  <c:v>12.055191445325899</c:v>
                </c:pt>
                <c:pt idx="25810">
                  <c:v>11.7142424242424</c:v>
                </c:pt>
                <c:pt idx="25811">
                  <c:v>12.315269365635899</c:v>
                </c:pt>
                <c:pt idx="25812">
                  <c:v>12.745277269957301</c:v>
                </c:pt>
                <c:pt idx="25813">
                  <c:v>16.678693181818101</c:v>
                </c:pt>
                <c:pt idx="25814">
                  <c:v>22.053228021978001</c:v>
                </c:pt>
                <c:pt idx="25815">
                  <c:v>16.619178921568601</c:v>
                </c:pt>
                <c:pt idx="25816">
                  <c:v>7.3816701839011101</c:v>
                </c:pt>
                <c:pt idx="25817">
                  <c:v>9.0047978067169296</c:v>
                </c:pt>
                <c:pt idx="25818">
                  <c:v>9.4808575803981601</c:v>
                </c:pt>
                <c:pt idx="25819">
                  <c:v>15.1262626262626</c:v>
                </c:pt>
                <c:pt idx="25820">
                  <c:v>13.1627296587926</c:v>
                </c:pt>
                <c:pt idx="25821">
                  <c:v>9.8979007633587699</c:v>
                </c:pt>
                <c:pt idx="25822">
                  <c:v>11.648031496062901</c:v>
                </c:pt>
                <c:pt idx="25823">
                  <c:v>12.5357967667436</c:v>
                </c:pt>
                <c:pt idx="25824">
                  <c:v>13.009909165978501</c:v>
                </c:pt>
                <c:pt idx="25825">
                  <c:v>15.5459811730629</c:v>
                </c:pt>
                <c:pt idx="25826">
                  <c:v>17.191039729501199</c:v>
                </c:pt>
                <c:pt idx="25827">
                  <c:v>13.8392070484581</c:v>
                </c:pt>
                <c:pt idx="25828">
                  <c:v>5.9105454545454501</c:v>
                </c:pt>
                <c:pt idx="25829">
                  <c:v>9.43</c:v>
                </c:pt>
                <c:pt idx="25830">
                  <c:v>9.8136363636363608</c:v>
                </c:pt>
                <c:pt idx="25831">
                  <c:v>15.0217729393468</c:v>
                </c:pt>
                <c:pt idx="25832">
                  <c:v>6.4142857142857101</c:v>
                </c:pt>
                <c:pt idx="25833">
                  <c:v>5.5730337078651599</c:v>
                </c:pt>
                <c:pt idx="25834">
                  <c:v>1.7008547008546999</c:v>
                </c:pt>
                <c:pt idx="25835">
                  <c:v>7.93333333333333</c:v>
                </c:pt>
                <c:pt idx="25836">
                  <c:v>24.28125</c:v>
                </c:pt>
                <c:pt idx="25837">
                  <c:v>12.107421875</c:v>
                </c:pt>
                <c:pt idx="25838">
                  <c:v>11.024468085106299</c:v>
                </c:pt>
                <c:pt idx="25839">
                  <c:v>11.1628959276018</c:v>
                </c:pt>
                <c:pt idx="25840">
                  <c:v>12.899341486359299</c:v>
                </c:pt>
                <c:pt idx="25841">
                  <c:v>12.615114235500799</c:v>
                </c:pt>
                <c:pt idx="25842">
                  <c:v>14.5656894679695</c:v>
                </c:pt>
                <c:pt idx="25843">
                  <c:v>19.6975308641975</c:v>
                </c:pt>
                <c:pt idx="25844">
                  <c:v>15.180910099888999</c:v>
                </c:pt>
                <c:pt idx="25845">
                  <c:v>7.3207171314741002</c:v>
                </c:pt>
                <c:pt idx="25846">
                  <c:v>10.638922888616801</c:v>
                </c:pt>
                <c:pt idx="25847">
                  <c:v>10.1914225941422</c:v>
                </c:pt>
                <c:pt idx="25848">
                  <c:v>15.638916750250701</c:v>
                </c:pt>
                <c:pt idx="25849">
                  <c:v>112</c:v>
                </c:pt>
                <c:pt idx="25850">
                  <c:v>13.411614550095701</c:v>
                </c:pt>
                <c:pt idx="25851">
                  <c:v>12.251691474966099</c:v>
                </c:pt>
                <c:pt idx="25852">
                  <c:v>13.1883604505632</c:v>
                </c:pt>
                <c:pt idx="25853">
                  <c:v>12.8718535469107</c:v>
                </c:pt>
                <c:pt idx="25854">
                  <c:v>11.210417741103599</c:v>
                </c:pt>
                <c:pt idx="25855">
                  <c:v>17.7239635995955</c:v>
                </c:pt>
                <c:pt idx="25856">
                  <c:v>22.493397358943501</c:v>
                </c:pt>
                <c:pt idx="25857">
                  <c:v>17.6381284221005</c:v>
                </c:pt>
                <c:pt idx="25858">
                  <c:v>7.5707964601769904</c:v>
                </c:pt>
                <c:pt idx="25859">
                  <c:v>7.5745341614906803</c:v>
                </c:pt>
                <c:pt idx="25860">
                  <c:v>8.5505488157134604</c:v>
                </c:pt>
                <c:pt idx="25861">
                  <c:v>17.085026335590602</c:v>
                </c:pt>
                <c:pt idx="25862">
                  <c:v>15.7202106649111</c:v>
                </c:pt>
                <c:pt idx="25863">
                  <c:v>11.356154406409299</c:v>
                </c:pt>
                <c:pt idx="25864">
                  <c:v>12.7602024675735</c:v>
                </c:pt>
                <c:pt idx="25865">
                  <c:v>11.284961966061999</c:v>
                </c:pt>
                <c:pt idx="25866">
                  <c:v>12.6058917197452</c:v>
                </c:pt>
                <c:pt idx="25867">
                  <c:v>18.203569705740399</c:v>
                </c:pt>
                <c:pt idx="25868">
                  <c:v>21.5532775829511</c:v>
                </c:pt>
                <c:pt idx="25869">
                  <c:v>17.508572869389798</c:v>
                </c:pt>
                <c:pt idx="25870">
                  <c:v>7.6273241713823703</c:v>
                </c:pt>
                <c:pt idx="25871">
                  <c:v>9.4981021897810205</c:v>
                </c:pt>
                <c:pt idx="25872">
                  <c:v>9.6004618937644306</c:v>
                </c:pt>
                <c:pt idx="25873">
                  <c:v>15.875779766748</c:v>
                </c:pt>
                <c:pt idx="25874">
                  <c:v>5.6172839506172796</c:v>
                </c:pt>
                <c:pt idx="25875">
                  <c:v>3.8974358974358898</c:v>
                </c:pt>
                <c:pt idx="25876">
                  <c:v>9.9772727272727195</c:v>
                </c:pt>
                <c:pt idx="25877">
                  <c:v>24.578947368421002</c:v>
                </c:pt>
                <c:pt idx="25878">
                  <c:v>28.4745762711864</c:v>
                </c:pt>
                <c:pt idx="25879">
                  <c:v>10.326086956521699</c:v>
                </c:pt>
                <c:pt idx="25880">
                  <c:v>17.6373626373626</c:v>
                </c:pt>
                <c:pt idx="25881">
                  <c:v>5.8043478260869499</c:v>
                </c:pt>
                <c:pt idx="25882">
                  <c:v>11.746268656716399</c:v>
                </c:pt>
                <c:pt idx="25883">
                  <c:v>11.1323529411764</c:v>
                </c:pt>
                <c:pt idx="25884">
                  <c:v>4.4655172413793096</c:v>
                </c:pt>
                <c:pt idx="25885">
                  <c:v>12.3692307692307</c:v>
                </c:pt>
                <c:pt idx="25886">
                  <c:v>0</c:v>
                </c:pt>
                <c:pt idx="25887">
                  <c:v>22.758928571428498</c:v>
                </c:pt>
                <c:pt idx="25888">
                  <c:v>27.418367346938702</c:v>
                </c:pt>
                <c:pt idx="25889">
                  <c:v>37.3738317757009</c:v>
                </c:pt>
                <c:pt idx="25890">
                  <c:v>47.5324675324675</c:v>
                </c:pt>
                <c:pt idx="25891">
                  <c:v>40.740259740259702</c:v>
                </c:pt>
                <c:pt idx="25892">
                  <c:v>45.5</c:v>
                </c:pt>
                <c:pt idx="25893">
                  <c:v>39.983333333333299</c:v>
                </c:pt>
                <c:pt idx="25894">
                  <c:v>35.268817204301001</c:v>
                </c:pt>
                <c:pt idx="25895">
                  <c:v>16.48</c:v>
                </c:pt>
                <c:pt idx="25896">
                  <c:v>39.634615384615302</c:v>
                </c:pt>
                <c:pt idx="25897">
                  <c:v>21.448717948717899</c:v>
                </c:pt>
                <c:pt idx="25898">
                  <c:v>45.2</c:v>
                </c:pt>
                <c:pt idx="25899">
                  <c:v>18.255296610169399</c:v>
                </c:pt>
                <c:pt idx="25900">
                  <c:v>14.7338902147971</c:v>
                </c:pt>
                <c:pt idx="25901">
                  <c:v>20.161060142711499</c:v>
                </c:pt>
                <c:pt idx="25902">
                  <c:v>17.993478260869502</c:v>
                </c:pt>
                <c:pt idx="25903">
                  <c:v>22.2115971515768</c:v>
                </c:pt>
                <c:pt idx="25904">
                  <c:v>20.038664323374299</c:v>
                </c:pt>
                <c:pt idx="25905">
                  <c:v>20.713768115941999</c:v>
                </c:pt>
                <c:pt idx="25906">
                  <c:v>16.473473473473401</c:v>
                </c:pt>
                <c:pt idx="25907">
                  <c:v>9.0438596491227994</c:v>
                </c:pt>
                <c:pt idx="25908">
                  <c:v>14.161498708010299</c:v>
                </c:pt>
                <c:pt idx="25909">
                  <c:v>11.180778032036599</c:v>
                </c:pt>
                <c:pt idx="25910">
                  <c:v>17.9408212560386</c:v>
                </c:pt>
                <c:pt idx="25911">
                  <c:v>13.487208008898699</c:v>
                </c:pt>
                <c:pt idx="25912">
                  <c:v>13.1509390746678</c:v>
                </c:pt>
                <c:pt idx="25913">
                  <c:v>13.4480378623545</c:v>
                </c:pt>
                <c:pt idx="25914">
                  <c:v>12.9876272201157</c:v>
                </c:pt>
                <c:pt idx="25915">
                  <c:v>12.511368702630399</c:v>
                </c:pt>
                <c:pt idx="25916">
                  <c:v>17.342664487126999</c:v>
                </c:pt>
                <c:pt idx="25917">
                  <c:v>22.940670289854999</c:v>
                </c:pt>
                <c:pt idx="25918">
                  <c:v>18.571070234113702</c:v>
                </c:pt>
                <c:pt idx="25919">
                  <c:v>6.3430535798956802</c:v>
                </c:pt>
                <c:pt idx="25920">
                  <c:v>7.5333502409332898</c:v>
                </c:pt>
                <c:pt idx="25921">
                  <c:v>9.14735243055555</c:v>
                </c:pt>
                <c:pt idx="25922">
                  <c:v>17.3886344712739</c:v>
                </c:pt>
                <c:pt idx="25923">
                  <c:v>-3</c:v>
                </c:pt>
                <c:pt idx="25924">
                  <c:v>-9.5</c:v>
                </c:pt>
                <c:pt idx="25925">
                  <c:v>50.1666666666666</c:v>
                </c:pt>
                <c:pt idx="25926">
                  <c:v>-4</c:v>
                </c:pt>
                <c:pt idx="25927">
                  <c:v>11.9150214592274</c:v>
                </c:pt>
                <c:pt idx="25928">
                  <c:v>8.7540208136234607</c:v>
                </c:pt>
                <c:pt idx="25929">
                  <c:v>11.046683046683</c:v>
                </c:pt>
                <c:pt idx="25930">
                  <c:v>20.114028507126701</c:v>
                </c:pt>
                <c:pt idx="25931">
                  <c:v>21.5107758620689</c:v>
                </c:pt>
                <c:pt idx="25932">
                  <c:v>23.451211525867699</c:v>
                </c:pt>
                <c:pt idx="25933">
                  <c:v>26.0638641875505</c:v>
                </c:pt>
                <c:pt idx="25934">
                  <c:v>19.3562724014336</c:v>
                </c:pt>
                <c:pt idx="25935">
                  <c:v>13.938484621155199</c:v>
                </c:pt>
                <c:pt idx="25936">
                  <c:v>12.1700143472022</c:v>
                </c:pt>
                <c:pt idx="25937">
                  <c:v>13.1754518072289</c:v>
                </c:pt>
                <c:pt idx="25938">
                  <c:v>19.047238372092998</c:v>
                </c:pt>
                <c:pt idx="25939">
                  <c:v>13.246395806028801</c:v>
                </c:pt>
                <c:pt idx="25940">
                  <c:v>9.1204111600587296</c:v>
                </c:pt>
                <c:pt idx="25941">
                  <c:v>15.8317422434367</c:v>
                </c:pt>
                <c:pt idx="25942">
                  <c:v>12.453531598513001</c:v>
                </c:pt>
                <c:pt idx="25943">
                  <c:v>14.130268199233701</c:v>
                </c:pt>
                <c:pt idx="25944">
                  <c:v>15.664122137404499</c:v>
                </c:pt>
                <c:pt idx="25945">
                  <c:v>14.490312965722801</c:v>
                </c:pt>
                <c:pt idx="25946">
                  <c:v>10.938053097345099</c:v>
                </c:pt>
                <c:pt idx="25947">
                  <c:v>4.7108433734939696</c:v>
                </c:pt>
                <c:pt idx="25948">
                  <c:v>9.5609756097560901</c:v>
                </c:pt>
                <c:pt idx="25949">
                  <c:v>8.48195876288659</c:v>
                </c:pt>
                <c:pt idx="25950">
                  <c:v>15.140401146131801</c:v>
                </c:pt>
                <c:pt idx="25951">
                  <c:v>15.926045016077101</c:v>
                </c:pt>
                <c:pt idx="25952">
                  <c:v>12.918330308529899</c:v>
                </c:pt>
                <c:pt idx="25953">
                  <c:v>15.388461538461501</c:v>
                </c:pt>
                <c:pt idx="25954">
                  <c:v>13.2477064220183</c:v>
                </c:pt>
                <c:pt idx="25955">
                  <c:v>13.7316666666666</c:v>
                </c:pt>
                <c:pt idx="25956">
                  <c:v>13.269041769041699</c:v>
                </c:pt>
                <c:pt idx="25957">
                  <c:v>14.0581613508442</c:v>
                </c:pt>
                <c:pt idx="25958">
                  <c:v>15.3731343283582</c:v>
                </c:pt>
                <c:pt idx="25959">
                  <c:v>11.0013106159895</c:v>
                </c:pt>
                <c:pt idx="25960">
                  <c:v>12.0244604316546</c:v>
                </c:pt>
                <c:pt idx="25961">
                  <c:v>10.260204081632599</c:v>
                </c:pt>
                <c:pt idx="25962">
                  <c:v>19.232774674115401</c:v>
                </c:pt>
                <c:pt idx="25963">
                  <c:v>11.8603744149765</c:v>
                </c:pt>
                <c:pt idx="25964">
                  <c:v>9.9135483870967693</c:v>
                </c:pt>
                <c:pt idx="25965">
                  <c:v>11.1180124223602</c:v>
                </c:pt>
                <c:pt idx="25966">
                  <c:v>12.695321871251499</c:v>
                </c:pt>
                <c:pt idx="25967">
                  <c:v>11.023858494446699</c:v>
                </c:pt>
                <c:pt idx="25968">
                  <c:v>16.407514450867001</c:v>
                </c:pt>
                <c:pt idx="25969">
                  <c:v>21.789394697348602</c:v>
                </c:pt>
                <c:pt idx="25970">
                  <c:v>15.8464301751234</c:v>
                </c:pt>
                <c:pt idx="25971">
                  <c:v>6.5291438979963496</c:v>
                </c:pt>
                <c:pt idx="25972">
                  <c:v>6.8080495356037103</c:v>
                </c:pt>
                <c:pt idx="25973">
                  <c:v>8.1123264619267896</c:v>
                </c:pt>
                <c:pt idx="25974">
                  <c:v>16.058394160583902</c:v>
                </c:pt>
                <c:pt idx="25975">
                  <c:v>14.7918050941306</c:v>
                </c:pt>
                <c:pt idx="25976">
                  <c:v>15.902227722772199</c:v>
                </c:pt>
                <c:pt idx="25977">
                  <c:v>17.0457516339869</c:v>
                </c:pt>
                <c:pt idx="25978">
                  <c:v>17.380327868852401</c:v>
                </c:pt>
                <c:pt idx="25979">
                  <c:v>17.0612021857923</c:v>
                </c:pt>
                <c:pt idx="25980">
                  <c:v>18.817244611058999</c:v>
                </c:pt>
                <c:pt idx="25981">
                  <c:v>17.985991379310299</c:v>
                </c:pt>
                <c:pt idx="25982">
                  <c:v>15.4574669187145</c:v>
                </c:pt>
                <c:pt idx="25983">
                  <c:v>10.331168831168799</c:v>
                </c:pt>
                <c:pt idx="25984">
                  <c:v>15.522580645161201</c:v>
                </c:pt>
                <c:pt idx="25985">
                  <c:v>13.5938606847697</c:v>
                </c:pt>
                <c:pt idx="25986">
                  <c:v>19.267469879518</c:v>
                </c:pt>
                <c:pt idx="25987">
                  <c:v>15.5154639175257</c:v>
                </c:pt>
                <c:pt idx="25988">
                  <c:v>7.508</c:v>
                </c:pt>
                <c:pt idx="25989">
                  <c:v>13.812698412698399</c:v>
                </c:pt>
                <c:pt idx="25990">
                  <c:v>18.887096774193498</c:v>
                </c:pt>
                <c:pt idx="25991">
                  <c:v>12.576368876080601</c:v>
                </c:pt>
                <c:pt idx="25992">
                  <c:v>22.343669250645899</c:v>
                </c:pt>
                <c:pt idx="25993">
                  <c:v>19.730659025787901</c:v>
                </c:pt>
                <c:pt idx="25994">
                  <c:v>15.768637532133599</c:v>
                </c:pt>
                <c:pt idx="25995">
                  <c:v>5.5995145631067897</c:v>
                </c:pt>
                <c:pt idx="25996">
                  <c:v>11.1715817694369</c:v>
                </c:pt>
                <c:pt idx="25997">
                  <c:v>11.9542857142857</c:v>
                </c:pt>
                <c:pt idx="25998">
                  <c:v>17.726744186046499</c:v>
                </c:pt>
                <c:pt idx="25999">
                  <c:v>16.107449856733499</c:v>
                </c:pt>
                <c:pt idx="26000">
                  <c:v>12.9201915403032</c:v>
                </c:pt>
                <c:pt idx="26001">
                  <c:v>13.4155038759689</c:v>
                </c:pt>
                <c:pt idx="26002">
                  <c:v>14.346727154892999</c:v>
                </c:pt>
                <c:pt idx="26003">
                  <c:v>15.0543933054393</c:v>
                </c:pt>
                <c:pt idx="26004">
                  <c:v>17.928842504743798</c:v>
                </c:pt>
                <c:pt idx="26005">
                  <c:v>18.742496998799499</c:v>
                </c:pt>
                <c:pt idx="26006">
                  <c:v>15.5296108291032</c:v>
                </c:pt>
                <c:pt idx="26007">
                  <c:v>6.5520618556701002</c:v>
                </c:pt>
                <c:pt idx="26008">
                  <c:v>7.4480519480519396</c:v>
                </c:pt>
                <c:pt idx="26009">
                  <c:v>7.3574879227053103</c:v>
                </c:pt>
                <c:pt idx="26010">
                  <c:v>15.025513378967</c:v>
                </c:pt>
                <c:pt idx="26011">
                  <c:v>14.939301972685801</c:v>
                </c:pt>
                <c:pt idx="26012">
                  <c:v>10.187335092348199</c:v>
                </c:pt>
                <c:pt idx="26013">
                  <c:v>16.872855701311799</c:v>
                </c:pt>
                <c:pt idx="26014">
                  <c:v>13.3653643083421</c:v>
                </c:pt>
                <c:pt idx="26015">
                  <c:v>13.4056776556776</c:v>
                </c:pt>
                <c:pt idx="26016">
                  <c:v>15.0125130344108</c:v>
                </c:pt>
                <c:pt idx="26017">
                  <c:v>18.502777777777698</c:v>
                </c:pt>
                <c:pt idx="26018">
                  <c:v>14.9002659574468</c:v>
                </c:pt>
                <c:pt idx="26019">
                  <c:v>7.2366710013003903</c:v>
                </c:pt>
                <c:pt idx="26020">
                  <c:v>6.6332320162107399</c:v>
                </c:pt>
                <c:pt idx="26021">
                  <c:v>8.4234234234234204</c:v>
                </c:pt>
                <c:pt idx="26022">
                  <c:v>13.5924574209245</c:v>
                </c:pt>
                <c:pt idx="26023">
                  <c:v>4.9523809523809499</c:v>
                </c:pt>
                <c:pt idx="26024">
                  <c:v>14.984375</c:v>
                </c:pt>
                <c:pt idx="26025">
                  <c:v>8.6478873239436602</c:v>
                </c:pt>
                <c:pt idx="26026">
                  <c:v>4.6666666666666599</c:v>
                </c:pt>
                <c:pt idx="26027">
                  <c:v>8.4390243902438993</c:v>
                </c:pt>
                <c:pt idx="26028">
                  <c:v>3.50322580645161</c:v>
                </c:pt>
                <c:pt idx="26029">
                  <c:v>1.1338028169014001</c:v>
                </c:pt>
                <c:pt idx="26030">
                  <c:v>5.1191709844559501</c:v>
                </c:pt>
                <c:pt idx="26031">
                  <c:v>1.453125</c:v>
                </c:pt>
                <c:pt idx="26032">
                  <c:v>3.88043478260869</c:v>
                </c:pt>
                <c:pt idx="26033">
                  <c:v>4.9909502262443404</c:v>
                </c:pt>
                <c:pt idx="26034">
                  <c:v>7.68965517241379</c:v>
                </c:pt>
                <c:pt idx="26035">
                  <c:v>5.6224899598393501</c:v>
                </c:pt>
                <c:pt idx="26036">
                  <c:v>-0.89403973509933699</c:v>
                </c:pt>
                <c:pt idx="26037">
                  <c:v>-0.48550724637681097</c:v>
                </c:pt>
                <c:pt idx="26038">
                  <c:v>2.5046728971962602</c:v>
                </c:pt>
                <c:pt idx="26039">
                  <c:v>2.0948275862068901</c:v>
                </c:pt>
                <c:pt idx="26040">
                  <c:v>12.782608695652099</c:v>
                </c:pt>
                <c:pt idx="26041">
                  <c:v>22.2903225806451</c:v>
                </c:pt>
                <c:pt idx="26042">
                  <c:v>18.508771929824501</c:v>
                </c:pt>
                <c:pt idx="26043">
                  <c:v>19</c:v>
                </c:pt>
                <c:pt idx="26044">
                  <c:v>12.6222222222222</c:v>
                </c:pt>
                <c:pt idx="26045">
                  <c:v>3.4666666666666601</c:v>
                </c:pt>
                <c:pt idx="26046">
                  <c:v>3.9677419354838701</c:v>
                </c:pt>
                <c:pt idx="26047">
                  <c:v>15.823529411764699</c:v>
                </c:pt>
                <c:pt idx="26048">
                  <c:v>14.75</c:v>
                </c:pt>
                <c:pt idx="26049">
                  <c:v>29.473684210526301</c:v>
                </c:pt>
                <c:pt idx="26050">
                  <c:v>26.3241379310344</c:v>
                </c:pt>
                <c:pt idx="26051">
                  <c:v>37.263803680981503</c:v>
                </c:pt>
                <c:pt idx="26052">
                  <c:v>34.4699453551912</c:v>
                </c:pt>
                <c:pt idx="26053">
                  <c:v>33.588235294117602</c:v>
                </c:pt>
                <c:pt idx="26054">
                  <c:v>29.381481481481401</c:v>
                </c:pt>
                <c:pt idx="26055">
                  <c:v>37.7962085308056</c:v>
                </c:pt>
                <c:pt idx="26056">
                  <c:v>22.330508474576199</c:v>
                </c:pt>
                <c:pt idx="26057">
                  <c:v>13.280155642023299</c:v>
                </c:pt>
                <c:pt idx="26058">
                  <c:v>21.378504672897101</c:v>
                </c:pt>
                <c:pt idx="26059">
                  <c:v>17.3587443946188</c:v>
                </c:pt>
                <c:pt idx="26060">
                  <c:v>32.267281105990698</c:v>
                </c:pt>
                <c:pt idx="26061">
                  <c:v>17.426666666666598</c:v>
                </c:pt>
                <c:pt idx="26062">
                  <c:v>12.652439024390199</c:v>
                </c:pt>
                <c:pt idx="26063">
                  <c:v>15.432478632478601</c:v>
                </c:pt>
                <c:pt idx="26064">
                  <c:v>12.9428076256499</c:v>
                </c:pt>
                <c:pt idx="26065">
                  <c:v>9.7504244482173092</c:v>
                </c:pt>
                <c:pt idx="26066">
                  <c:v>15.0263157894736</c:v>
                </c:pt>
                <c:pt idx="26067">
                  <c:v>17.252236135956998</c:v>
                </c:pt>
                <c:pt idx="26068">
                  <c:v>12.9331306990881</c:v>
                </c:pt>
                <c:pt idx="26069">
                  <c:v>7.96223776223776</c:v>
                </c:pt>
                <c:pt idx="26070">
                  <c:v>9.7517123287671197</c:v>
                </c:pt>
                <c:pt idx="26071">
                  <c:v>7.9984939759036102</c:v>
                </c:pt>
                <c:pt idx="26072">
                  <c:v>18.072485207100499</c:v>
                </c:pt>
                <c:pt idx="26073">
                  <c:v>12.754137630661999</c:v>
                </c:pt>
                <c:pt idx="26074">
                  <c:v>12.1420173994827</c:v>
                </c:pt>
                <c:pt idx="26075">
                  <c:v>13.4535007448393</c:v>
                </c:pt>
                <c:pt idx="26076">
                  <c:v>15.3346286701208</c:v>
                </c:pt>
                <c:pt idx="26077">
                  <c:v>17.344129554655801</c:v>
                </c:pt>
                <c:pt idx="26078">
                  <c:v>19.946032309604099</c:v>
                </c:pt>
                <c:pt idx="26079">
                  <c:v>21.900158838211901</c:v>
                </c:pt>
                <c:pt idx="26080">
                  <c:v>17.354386638510199</c:v>
                </c:pt>
                <c:pt idx="26081">
                  <c:v>7.89716569767441</c:v>
                </c:pt>
                <c:pt idx="26082">
                  <c:v>8.6233854520734194</c:v>
                </c:pt>
                <c:pt idx="26083">
                  <c:v>9.5541264737406202</c:v>
                </c:pt>
                <c:pt idx="26084">
                  <c:v>15.075754189944099</c:v>
                </c:pt>
                <c:pt idx="26085">
                  <c:v>11.356589147286799</c:v>
                </c:pt>
                <c:pt idx="26086">
                  <c:v>13.676470588235199</c:v>
                </c:pt>
                <c:pt idx="26087">
                  <c:v>13.6296958855098</c:v>
                </c:pt>
                <c:pt idx="26088">
                  <c:v>10.869875222816299</c:v>
                </c:pt>
                <c:pt idx="26089">
                  <c:v>6.7236842105263097</c:v>
                </c:pt>
                <c:pt idx="26090">
                  <c:v>17.521599999999999</c:v>
                </c:pt>
                <c:pt idx="26091">
                  <c:v>19.909604519774</c:v>
                </c:pt>
                <c:pt idx="26092">
                  <c:v>15.047222222222199</c:v>
                </c:pt>
                <c:pt idx="26093">
                  <c:v>9.3454345434543402</c:v>
                </c:pt>
                <c:pt idx="26094">
                  <c:v>11.8454106280193</c:v>
                </c:pt>
                <c:pt idx="26095">
                  <c:v>9.5492730210016106</c:v>
                </c:pt>
                <c:pt idx="26096">
                  <c:v>17.373590982286601</c:v>
                </c:pt>
                <c:pt idx="26097">
                  <c:v>15.049785100286501</c:v>
                </c:pt>
                <c:pt idx="26098">
                  <c:v>14.581661891117401</c:v>
                </c:pt>
                <c:pt idx="26099">
                  <c:v>15.626005793369799</c:v>
                </c:pt>
                <c:pt idx="26100">
                  <c:v>15.893778954334801</c:v>
                </c:pt>
                <c:pt idx="26101">
                  <c:v>14.6588807785888</c:v>
                </c:pt>
                <c:pt idx="26102">
                  <c:v>19.518711018710999</c:v>
                </c:pt>
                <c:pt idx="26103">
                  <c:v>24.901936289818799</c:v>
                </c:pt>
                <c:pt idx="26104">
                  <c:v>21.308771929824498</c:v>
                </c:pt>
                <c:pt idx="26105">
                  <c:v>9.0984423676012405</c:v>
                </c:pt>
                <c:pt idx="26106">
                  <c:v>9.5379518072289091</c:v>
                </c:pt>
                <c:pt idx="26107">
                  <c:v>11.8125</c:v>
                </c:pt>
                <c:pt idx="26108">
                  <c:v>19.589898228420601</c:v>
                </c:pt>
                <c:pt idx="26109">
                  <c:v>17.835351089588301</c:v>
                </c:pt>
                <c:pt idx="26110">
                  <c:v>19.469780219780201</c:v>
                </c:pt>
                <c:pt idx="26111">
                  <c:v>18.010126582278399</c:v>
                </c:pt>
                <c:pt idx="26112">
                  <c:v>19.971649484536002</c:v>
                </c:pt>
                <c:pt idx="26113">
                  <c:v>15.502000000000001</c:v>
                </c:pt>
                <c:pt idx="26114">
                  <c:v>19.9132420091324</c:v>
                </c:pt>
                <c:pt idx="26115">
                  <c:v>25.6933560477001</c:v>
                </c:pt>
                <c:pt idx="26116">
                  <c:v>21.909090909090899</c:v>
                </c:pt>
                <c:pt idx="26117">
                  <c:v>9.3903576982892698</c:v>
                </c:pt>
                <c:pt idx="26118">
                  <c:v>9.3395176252319096</c:v>
                </c:pt>
                <c:pt idx="26119">
                  <c:v>9.4813499111900494</c:v>
                </c:pt>
                <c:pt idx="26120">
                  <c:v>14.666092943201299</c:v>
                </c:pt>
                <c:pt idx="26121">
                  <c:v>20.5833333333333</c:v>
                </c:pt>
                <c:pt idx="26122">
                  <c:v>12.8125</c:v>
                </c:pt>
                <c:pt idx="26123">
                  <c:v>24.375</c:v>
                </c:pt>
                <c:pt idx="26124">
                  <c:v>4.5</c:v>
                </c:pt>
                <c:pt idx="26125">
                  <c:v>31.1428571428571</c:v>
                </c:pt>
                <c:pt idx="26126">
                  <c:v>39.955555555555499</c:v>
                </c:pt>
                <c:pt idx="26127">
                  <c:v>16.605263157894701</c:v>
                </c:pt>
                <c:pt idx="26128">
                  <c:v>6.4</c:v>
                </c:pt>
                <c:pt idx="26129">
                  <c:v>-2.75</c:v>
                </c:pt>
                <c:pt idx="26130">
                  <c:v>13</c:v>
                </c:pt>
                <c:pt idx="26131">
                  <c:v>12.9114460668864</c:v>
                </c:pt>
                <c:pt idx="26132">
                  <c:v>11.9688311688311</c:v>
                </c:pt>
                <c:pt idx="26133">
                  <c:v>11.106761565836299</c:v>
                </c:pt>
                <c:pt idx="26134">
                  <c:v>12.944000000000001</c:v>
                </c:pt>
                <c:pt idx="26135">
                  <c:v>10.334862385321101</c:v>
                </c:pt>
                <c:pt idx="26136">
                  <c:v>14.1435664046338</c:v>
                </c:pt>
                <c:pt idx="26137">
                  <c:v>19.555900621117999</c:v>
                </c:pt>
                <c:pt idx="26138">
                  <c:v>14.4835013748854</c:v>
                </c:pt>
                <c:pt idx="26139">
                  <c:v>7.3828786453433599</c:v>
                </c:pt>
                <c:pt idx="26140">
                  <c:v>7.66900702106319</c:v>
                </c:pt>
                <c:pt idx="26141">
                  <c:v>9.5351653469958002</c:v>
                </c:pt>
                <c:pt idx="26142">
                  <c:v>13.0995515695067</c:v>
                </c:pt>
                <c:pt idx="26143">
                  <c:v>10.7565084226646</c:v>
                </c:pt>
                <c:pt idx="26144">
                  <c:v>9.7712000000000003</c:v>
                </c:pt>
                <c:pt idx="26145">
                  <c:v>9.7192429022081992</c:v>
                </c:pt>
                <c:pt idx="26146">
                  <c:v>5.1512455516014199</c:v>
                </c:pt>
                <c:pt idx="26147">
                  <c:v>13.761523046092099</c:v>
                </c:pt>
                <c:pt idx="26148">
                  <c:v>10.6080808080808</c:v>
                </c:pt>
                <c:pt idx="26149">
                  <c:v>11.3568281938326</c:v>
                </c:pt>
                <c:pt idx="26150">
                  <c:v>14.633043478260801</c:v>
                </c:pt>
                <c:pt idx="26151">
                  <c:v>9.2299065420560709</c:v>
                </c:pt>
                <c:pt idx="26152">
                  <c:v>6.4666666666666597</c:v>
                </c:pt>
                <c:pt idx="26153">
                  <c:v>8.0355329949238499</c:v>
                </c:pt>
                <c:pt idx="26154">
                  <c:v>12.5236363636363</c:v>
                </c:pt>
                <c:pt idx="26155">
                  <c:v>7</c:v>
                </c:pt>
                <c:pt idx="26156">
                  <c:v>10.300990099009899</c:v>
                </c:pt>
                <c:pt idx="26157">
                  <c:v>12.260330578512299</c:v>
                </c:pt>
                <c:pt idx="26158">
                  <c:v>15.996282527881</c:v>
                </c:pt>
                <c:pt idx="26159">
                  <c:v>13.351219512195099</c:v>
                </c:pt>
                <c:pt idx="26160">
                  <c:v>19.596685082872899</c:v>
                </c:pt>
                <c:pt idx="26161">
                  <c:v>14.309484193011601</c:v>
                </c:pt>
                <c:pt idx="26162">
                  <c:v>15.509536784741099</c:v>
                </c:pt>
                <c:pt idx="26163">
                  <c:v>10.350293542074301</c:v>
                </c:pt>
                <c:pt idx="26164">
                  <c:v>4.1795774647887303</c:v>
                </c:pt>
                <c:pt idx="26165">
                  <c:v>10.287522603978299</c:v>
                </c:pt>
                <c:pt idx="26166">
                  <c:v>10.3798882681564</c:v>
                </c:pt>
                <c:pt idx="26167">
                  <c:v>14.8701754385964</c:v>
                </c:pt>
                <c:pt idx="26168">
                  <c:v>18.3796610169491</c:v>
                </c:pt>
                <c:pt idx="26169">
                  <c:v>15.040609137055799</c:v>
                </c:pt>
                <c:pt idx="26170">
                  <c:v>15.4939024390243</c:v>
                </c:pt>
                <c:pt idx="26171">
                  <c:v>10.558484349258601</c:v>
                </c:pt>
                <c:pt idx="26172">
                  <c:v>19.238549618320601</c:v>
                </c:pt>
                <c:pt idx="26173">
                  <c:v>15.6056572379367</c:v>
                </c:pt>
                <c:pt idx="26174">
                  <c:v>13.060171919770699</c:v>
                </c:pt>
                <c:pt idx="26175">
                  <c:v>15.155433287482801</c:v>
                </c:pt>
                <c:pt idx="26176">
                  <c:v>9.0973451327433601</c:v>
                </c:pt>
                <c:pt idx="26177">
                  <c:v>11.164912280701699</c:v>
                </c:pt>
                <c:pt idx="26178">
                  <c:v>17.8278008298755</c:v>
                </c:pt>
                <c:pt idx="26179">
                  <c:v>17.747191011235898</c:v>
                </c:pt>
                <c:pt idx="26180">
                  <c:v>16.5</c:v>
                </c:pt>
                <c:pt idx="26181">
                  <c:v>1.25</c:v>
                </c:pt>
                <c:pt idx="26182">
                  <c:v>41.75</c:v>
                </c:pt>
                <c:pt idx="26183">
                  <c:v>-10</c:v>
                </c:pt>
                <c:pt idx="26184">
                  <c:v>12.202804746493999</c:v>
                </c:pt>
                <c:pt idx="26185">
                  <c:v>12.9049049049049</c:v>
                </c:pt>
                <c:pt idx="26186">
                  <c:v>17.080659150043299</c:v>
                </c:pt>
                <c:pt idx="26187">
                  <c:v>14.952519379844899</c:v>
                </c:pt>
                <c:pt idx="26188">
                  <c:v>14.510270270270199</c:v>
                </c:pt>
                <c:pt idx="26189">
                  <c:v>16.420250896057301</c:v>
                </c:pt>
                <c:pt idx="26190">
                  <c:v>21.673490276356102</c:v>
                </c:pt>
                <c:pt idx="26191">
                  <c:v>15.9714811407543</c:v>
                </c:pt>
                <c:pt idx="26192">
                  <c:v>7.3901006711409396</c:v>
                </c:pt>
                <c:pt idx="26193">
                  <c:v>11.155511811023599</c:v>
                </c:pt>
                <c:pt idx="26194">
                  <c:v>10.538461538461499</c:v>
                </c:pt>
                <c:pt idx="26195">
                  <c:v>14.321860465116201</c:v>
                </c:pt>
                <c:pt idx="26196">
                  <c:v>18.866999168744801</c:v>
                </c:pt>
                <c:pt idx="26197">
                  <c:v>19.939122649955198</c:v>
                </c:pt>
                <c:pt idx="26198">
                  <c:v>24.791836734693799</c:v>
                </c:pt>
                <c:pt idx="26199">
                  <c:v>22.1336675020885</c:v>
                </c:pt>
                <c:pt idx="26200">
                  <c:v>23.325680272108801</c:v>
                </c:pt>
                <c:pt idx="26201">
                  <c:v>25.384011420413898</c:v>
                </c:pt>
                <c:pt idx="26202">
                  <c:v>29.261065943992701</c:v>
                </c:pt>
                <c:pt idx="26203">
                  <c:v>20.714066102997599</c:v>
                </c:pt>
                <c:pt idx="26204">
                  <c:v>12.057664233576601</c:v>
                </c:pt>
                <c:pt idx="26205">
                  <c:v>15.648576512455501</c:v>
                </c:pt>
                <c:pt idx="26206">
                  <c:v>14.645359019264401</c:v>
                </c:pt>
                <c:pt idx="26207">
                  <c:v>25.331687242798299</c:v>
                </c:pt>
                <c:pt idx="26208">
                  <c:v>12.151757188498401</c:v>
                </c:pt>
                <c:pt idx="26209">
                  <c:v>13.0858778625954</c:v>
                </c:pt>
                <c:pt idx="26210">
                  <c:v>16.1359724612736</c:v>
                </c:pt>
                <c:pt idx="26211">
                  <c:v>16.967426710097701</c:v>
                </c:pt>
                <c:pt idx="26212">
                  <c:v>17.752988047808699</c:v>
                </c:pt>
                <c:pt idx="26213">
                  <c:v>22.424635332252802</c:v>
                </c:pt>
                <c:pt idx="26214">
                  <c:v>20.6360808709175</c:v>
                </c:pt>
                <c:pt idx="26215">
                  <c:v>16.953678474114401</c:v>
                </c:pt>
                <c:pt idx="26216">
                  <c:v>9.0989660265878793</c:v>
                </c:pt>
                <c:pt idx="26217">
                  <c:v>11.845735027223199</c:v>
                </c:pt>
                <c:pt idx="26218">
                  <c:v>9.2110939907549998</c:v>
                </c:pt>
                <c:pt idx="26219">
                  <c:v>17.164296998420198</c:v>
                </c:pt>
                <c:pt idx="26220">
                  <c:v>11.829268292682899</c:v>
                </c:pt>
                <c:pt idx="26221">
                  <c:v>10.149933949801801</c:v>
                </c:pt>
                <c:pt idx="26222">
                  <c:v>12.438033115905601</c:v>
                </c:pt>
                <c:pt idx="26223">
                  <c:v>11.293863854266499</c:v>
                </c:pt>
                <c:pt idx="26224">
                  <c:v>6.8311781609195403</c:v>
                </c:pt>
                <c:pt idx="26225">
                  <c:v>10.6398230088495</c:v>
                </c:pt>
                <c:pt idx="26226">
                  <c:v>17.758582502768501</c:v>
                </c:pt>
                <c:pt idx="26227">
                  <c:v>12.7797872340425</c:v>
                </c:pt>
                <c:pt idx="26228">
                  <c:v>5.91399082568807</c:v>
                </c:pt>
                <c:pt idx="26229">
                  <c:v>5.9483568075117299</c:v>
                </c:pt>
                <c:pt idx="26230">
                  <c:v>7.1430527036276503</c:v>
                </c:pt>
                <c:pt idx="26231">
                  <c:v>15.943841735800801</c:v>
                </c:pt>
                <c:pt idx="26232">
                  <c:v>13.480083857442301</c:v>
                </c:pt>
                <c:pt idx="26233">
                  <c:v>11.0258215962441</c:v>
                </c:pt>
                <c:pt idx="26234">
                  <c:v>12.2087682672233</c:v>
                </c:pt>
                <c:pt idx="26235">
                  <c:v>13.232861806311201</c:v>
                </c:pt>
                <c:pt idx="26236">
                  <c:v>11.181357649442701</c:v>
                </c:pt>
                <c:pt idx="26237">
                  <c:v>18.167062549485301</c:v>
                </c:pt>
                <c:pt idx="26238">
                  <c:v>22.406613047363699</c:v>
                </c:pt>
                <c:pt idx="26239">
                  <c:v>18.7319327731092</c:v>
                </c:pt>
                <c:pt idx="26240">
                  <c:v>7.4410905550145996</c:v>
                </c:pt>
                <c:pt idx="26241">
                  <c:v>10.0391498881431</c:v>
                </c:pt>
                <c:pt idx="26242">
                  <c:v>9.0646871686108099</c:v>
                </c:pt>
                <c:pt idx="26243">
                  <c:v>18.8166023166023</c:v>
                </c:pt>
                <c:pt idx="26244">
                  <c:v>11.368253968253899</c:v>
                </c:pt>
                <c:pt idx="26245">
                  <c:v>12.5955056179775</c:v>
                </c:pt>
                <c:pt idx="26246">
                  <c:v>17.533875338753301</c:v>
                </c:pt>
                <c:pt idx="26247">
                  <c:v>19.851648351648301</c:v>
                </c:pt>
                <c:pt idx="26248">
                  <c:v>11.2744063324538</c:v>
                </c:pt>
                <c:pt idx="26249">
                  <c:v>24.602649006622499</c:v>
                </c:pt>
                <c:pt idx="26250">
                  <c:v>32.242253521126699</c:v>
                </c:pt>
                <c:pt idx="26251">
                  <c:v>23.928000000000001</c:v>
                </c:pt>
                <c:pt idx="26252">
                  <c:v>5.1054131054131</c:v>
                </c:pt>
                <c:pt idx="26253">
                  <c:v>9.2558922558922507</c:v>
                </c:pt>
                <c:pt idx="26254">
                  <c:v>8.2421052631578906</c:v>
                </c:pt>
                <c:pt idx="26255">
                  <c:v>18.290556900726301</c:v>
                </c:pt>
                <c:pt idx="26256">
                  <c:v>18.539419087136899</c:v>
                </c:pt>
                <c:pt idx="26257">
                  <c:v>13.1977611940298</c:v>
                </c:pt>
                <c:pt idx="26258">
                  <c:v>15.173690932311599</c:v>
                </c:pt>
                <c:pt idx="26259">
                  <c:v>14.874725274725201</c:v>
                </c:pt>
                <c:pt idx="26260">
                  <c:v>16.030235162374002</c:v>
                </c:pt>
                <c:pt idx="26261">
                  <c:v>18.905070118662302</c:v>
                </c:pt>
                <c:pt idx="26262">
                  <c:v>22.312874251497</c:v>
                </c:pt>
                <c:pt idx="26263">
                  <c:v>16.155446756425899</c:v>
                </c:pt>
                <c:pt idx="26264">
                  <c:v>8.7422818791946302</c:v>
                </c:pt>
                <c:pt idx="26265">
                  <c:v>11.073855243722299</c:v>
                </c:pt>
                <c:pt idx="26266">
                  <c:v>11.232782369145999</c:v>
                </c:pt>
                <c:pt idx="26267">
                  <c:v>18.337209302325501</c:v>
                </c:pt>
                <c:pt idx="26268">
                  <c:v>24.284482758620602</c:v>
                </c:pt>
                <c:pt idx="26269">
                  <c:v>27.669724770642201</c:v>
                </c:pt>
                <c:pt idx="26270">
                  <c:v>30.862903225806399</c:v>
                </c:pt>
                <c:pt idx="26271">
                  <c:v>21.058823529411701</c:v>
                </c:pt>
                <c:pt idx="26272">
                  <c:v>20.552</c:v>
                </c:pt>
                <c:pt idx="26273">
                  <c:v>27.6982758620689</c:v>
                </c:pt>
                <c:pt idx="26274">
                  <c:v>22.572580645161199</c:v>
                </c:pt>
                <c:pt idx="26275">
                  <c:v>32.443548387096698</c:v>
                </c:pt>
                <c:pt idx="26276">
                  <c:v>20.745945945945898</c:v>
                </c:pt>
                <c:pt idx="26277">
                  <c:v>18.990783410138199</c:v>
                </c:pt>
                <c:pt idx="26278">
                  <c:v>16.613861386138598</c:v>
                </c:pt>
                <c:pt idx="26279">
                  <c:v>24.236024844720401</c:v>
                </c:pt>
                <c:pt idx="26280">
                  <c:v>12.534023668639</c:v>
                </c:pt>
                <c:pt idx="26281">
                  <c:v>11.902668759811601</c:v>
                </c:pt>
                <c:pt idx="26282">
                  <c:v>18.595776772247302</c:v>
                </c:pt>
                <c:pt idx="26283">
                  <c:v>19.570982839313501</c:v>
                </c:pt>
                <c:pt idx="26284">
                  <c:v>13.551201011378</c:v>
                </c:pt>
                <c:pt idx="26285">
                  <c:v>19.604449938195302</c:v>
                </c:pt>
                <c:pt idx="26286">
                  <c:v>17.782208588957001</c:v>
                </c:pt>
                <c:pt idx="26287">
                  <c:v>14.613297150610499</c:v>
                </c:pt>
                <c:pt idx="26288">
                  <c:v>9.1498708010335896</c:v>
                </c:pt>
                <c:pt idx="26289">
                  <c:v>14.173913043478199</c:v>
                </c:pt>
                <c:pt idx="26290">
                  <c:v>13.278745644599301</c:v>
                </c:pt>
                <c:pt idx="26291">
                  <c:v>16.659966499162401</c:v>
                </c:pt>
                <c:pt idx="26292">
                  <c:v>11.821316614420001</c:v>
                </c:pt>
                <c:pt idx="26293">
                  <c:v>10.5166240409207</c:v>
                </c:pt>
                <c:pt idx="26294">
                  <c:v>10.415622697126</c:v>
                </c:pt>
                <c:pt idx="26295">
                  <c:v>11.241923365890299</c:v>
                </c:pt>
                <c:pt idx="26296">
                  <c:v>9.984375</c:v>
                </c:pt>
                <c:pt idx="26297">
                  <c:v>13.7290322580645</c:v>
                </c:pt>
                <c:pt idx="26298">
                  <c:v>17.836586726157201</c:v>
                </c:pt>
                <c:pt idx="26299">
                  <c:v>13.6717974180734</c:v>
                </c:pt>
                <c:pt idx="26300">
                  <c:v>5.3952282157676299</c:v>
                </c:pt>
                <c:pt idx="26301">
                  <c:v>5.3684587813620004</c:v>
                </c:pt>
                <c:pt idx="26302">
                  <c:v>7.3492407809110603</c:v>
                </c:pt>
                <c:pt idx="26303">
                  <c:v>14.759634225996001</c:v>
                </c:pt>
                <c:pt idx="26304">
                  <c:v>17.124477323898301</c:v>
                </c:pt>
                <c:pt idx="26305">
                  <c:v>13.904710144927501</c:v>
                </c:pt>
                <c:pt idx="26306">
                  <c:v>15.055887627017301</c:v>
                </c:pt>
                <c:pt idx="26307">
                  <c:v>16.263453815260998</c:v>
                </c:pt>
                <c:pt idx="26308">
                  <c:v>16.972632598692101</c:v>
                </c:pt>
                <c:pt idx="26309">
                  <c:v>20.829063604240201</c:v>
                </c:pt>
                <c:pt idx="26310">
                  <c:v>23.212960732353601</c:v>
                </c:pt>
                <c:pt idx="26311">
                  <c:v>20.885714285714201</c:v>
                </c:pt>
                <c:pt idx="26312">
                  <c:v>9.7070659803462807</c:v>
                </c:pt>
                <c:pt idx="26313">
                  <c:v>11.5258862535067</c:v>
                </c:pt>
                <c:pt idx="26314">
                  <c:v>12.4446401610468</c:v>
                </c:pt>
                <c:pt idx="26315">
                  <c:v>18.2946606786427</c:v>
                </c:pt>
                <c:pt idx="26316">
                  <c:v>3.8620689655172402</c:v>
                </c:pt>
                <c:pt idx="26317">
                  <c:v>3.84615384615384</c:v>
                </c:pt>
                <c:pt idx="26318">
                  <c:v>11.77</c:v>
                </c:pt>
                <c:pt idx="26319">
                  <c:v>11.767241379310301</c:v>
                </c:pt>
                <c:pt idx="26320">
                  <c:v>14.225</c:v>
                </c:pt>
                <c:pt idx="26321">
                  <c:v>23.226086956521701</c:v>
                </c:pt>
                <c:pt idx="26322">
                  <c:v>32.741666666666603</c:v>
                </c:pt>
                <c:pt idx="26323">
                  <c:v>34.966666666666598</c:v>
                </c:pt>
                <c:pt idx="26324">
                  <c:v>12.2173913043478</c:v>
                </c:pt>
                <c:pt idx="26325">
                  <c:v>15.713043478260801</c:v>
                </c:pt>
                <c:pt idx="26326">
                  <c:v>18.837499999999999</c:v>
                </c:pt>
                <c:pt idx="26327">
                  <c:v>19.6867469879518</c:v>
                </c:pt>
                <c:pt idx="26328">
                  <c:v>17.335035750766</c:v>
                </c:pt>
                <c:pt idx="26329">
                  <c:v>12.813027744270199</c:v>
                </c:pt>
                <c:pt idx="26330">
                  <c:v>12.850352112675999</c:v>
                </c:pt>
                <c:pt idx="26331">
                  <c:v>11.559467174119799</c:v>
                </c:pt>
                <c:pt idx="26332">
                  <c:v>10.370068027210801</c:v>
                </c:pt>
                <c:pt idx="26333">
                  <c:v>17.3525046382189</c:v>
                </c:pt>
                <c:pt idx="26334">
                  <c:v>17.9785223367697</c:v>
                </c:pt>
                <c:pt idx="26335">
                  <c:v>17.3654916512059</c:v>
                </c:pt>
                <c:pt idx="26336">
                  <c:v>4.1141045958795504</c:v>
                </c:pt>
                <c:pt idx="26337">
                  <c:v>7.07543520309477</c:v>
                </c:pt>
                <c:pt idx="26338">
                  <c:v>6.3640856672158099</c:v>
                </c:pt>
                <c:pt idx="26339">
                  <c:v>17.5883977900552</c:v>
                </c:pt>
                <c:pt idx="26340">
                  <c:v>10.491111111111101</c:v>
                </c:pt>
                <c:pt idx="26341">
                  <c:v>8.1072261072261007</c:v>
                </c:pt>
                <c:pt idx="26342">
                  <c:v>13.847250509164899</c:v>
                </c:pt>
                <c:pt idx="26343">
                  <c:v>14.345088161209</c:v>
                </c:pt>
                <c:pt idx="26344">
                  <c:v>12.6640826873385</c:v>
                </c:pt>
                <c:pt idx="26345">
                  <c:v>18.084</c:v>
                </c:pt>
                <c:pt idx="26346">
                  <c:v>26.4652173913043</c:v>
                </c:pt>
                <c:pt idx="26347">
                  <c:v>20.091085271317802</c:v>
                </c:pt>
                <c:pt idx="26348">
                  <c:v>5.1431818181818096</c:v>
                </c:pt>
                <c:pt idx="26349">
                  <c:v>8.4720670391061397</c:v>
                </c:pt>
                <c:pt idx="26350">
                  <c:v>12.6396866840731</c:v>
                </c:pt>
                <c:pt idx="26351">
                  <c:v>21.068337129840501</c:v>
                </c:pt>
                <c:pt idx="26352">
                  <c:v>47.571428571428498</c:v>
                </c:pt>
                <c:pt idx="26353">
                  <c:v>10.473684210526301</c:v>
                </c:pt>
                <c:pt idx="26354">
                  <c:v>27.851851851851801</c:v>
                </c:pt>
                <c:pt idx="26355">
                  <c:v>39.75</c:v>
                </c:pt>
                <c:pt idx="26356">
                  <c:v>63.875</c:v>
                </c:pt>
                <c:pt idx="26357">
                  <c:v>23.586206896551701</c:v>
                </c:pt>
                <c:pt idx="26358">
                  <c:v>23.145454545454498</c:v>
                </c:pt>
                <c:pt idx="26359">
                  <c:v>29</c:v>
                </c:pt>
                <c:pt idx="26360">
                  <c:v>19.307692307692299</c:v>
                </c:pt>
                <c:pt idx="26361">
                  <c:v>13.9318181818181</c:v>
                </c:pt>
                <c:pt idx="26362">
                  <c:v>9.0354609929077991</c:v>
                </c:pt>
                <c:pt idx="26363">
                  <c:v>6.9554730983302404</c:v>
                </c:pt>
                <c:pt idx="26364">
                  <c:v>8.0015600624024898</c:v>
                </c:pt>
                <c:pt idx="26365">
                  <c:v>7.78006329113924</c:v>
                </c:pt>
                <c:pt idx="26366">
                  <c:v>6.5276705276705203</c:v>
                </c:pt>
                <c:pt idx="26367">
                  <c:v>11.061104582843701</c:v>
                </c:pt>
                <c:pt idx="26368">
                  <c:v>16.283453237410001</c:v>
                </c:pt>
                <c:pt idx="26369">
                  <c:v>11.655819774718299</c:v>
                </c:pt>
                <c:pt idx="26370">
                  <c:v>2.6449704142011798</c:v>
                </c:pt>
                <c:pt idx="26371">
                  <c:v>4.8147632311977704</c:v>
                </c:pt>
                <c:pt idx="26372">
                  <c:v>6.3590785907859004</c:v>
                </c:pt>
                <c:pt idx="26373">
                  <c:v>11.275</c:v>
                </c:pt>
                <c:pt idx="26374">
                  <c:v>2.7014925373134302</c:v>
                </c:pt>
                <c:pt idx="26375">
                  <c:v>4.0520833333333304</c:v>
                </c:pt>
                <c:pt idx="26376">
                  <c:v>3.536</c:v>
                </c:pt>
                <c:pt idx="26377">
                  <c:v>0.375</c:v>
                </c:pt>
                <c:pt idx="26378">
                  <c:v>-7.4772727272727204</c:v>
                </c:pt>
                <c:pt idx="26379">
                  <c:v>-2.86666666666666</c:v>
                </c:pt>
                <c:pt idx="26380">
                  <c:v>5.7096774193548301</c:v>
                </c:pt>
                <c:pt idx="26381">
                  <c:v>2.1612903225806401</c:v>
                </c:pt>
                <c:pt idx="26382">
                  <c:v>5.1333333333333302</c:v>
                </c:pt>
                <c:pt idx="26383">
                  <c:v>6.1864406779661003</c:v>
                </c:pt>
                <c:pt idx="26384">
                  <c:v>4.0655737704917998</c:v>
                </c:pt>
                <c:pt idx="26385">
                  <c:v>7.1846153846153804</c:v>
                </c:pt>
                <c:pt idx="26386">
                  <c:v>15.9854153455928</c:v>
                </c:pt>
                <c:pt idx="26387">
                  <c:v>12.6303915063039</c:v>
                </c:pt>
                <c:pt idx="26388">
                  <c:v>16.490338164251199</c:v>
                </c:pt>
                <c:pt idx="26389">
                  <c:v>17.9838129496402</c:v>
                </c:pt>
                <c:pt idx="26390">
                  <c:v>17.821714990746401</c:v>
                </c:pt>
                <c:pt idx="26391">
                  <c:v>21.600527704485401</c:v>
                </c:pt>
                <c:pt idx="26392">
                  <c:v>22.2865421764327</c:v>
                </c:pt>
                <c:pt idx="26393">
                  <c:v>17.003932584269599</c:v>
                </c:pt>
                <c:pt idx="26394">
                  <c:v>9.1332227750138202</c:v>
                </c:pt>
                <c:pt idx="26395">
                  <c:v>11.563148261134801</c:v>
                </c:pt>
                <c:pt idx="26396">
                  <c:v>11.8747072599531</c:v>
                </c:pt>
                <c:pt idx="26397">
                  <c:v>18.655275779376499</c:v>
                </c:pt>
                <c:pt idx="26398">
                  <c:v>12.156549520766699</c:v>
                </c:pt>
                <c:pt idx="26399">
                  <c:v>7.6724738675958104</c:v>
                </c:pt>
                <c:pt idx="26400">
                  <c:v>9.4966666666666608</c:v>
                </c:pt>
                <c:pt idx="26401">
                  <c:v>4.48780487804878</c:v>
                </c:pt>
                <c:pt idx="26402">
                  <c:v>-0.60784313725490102</c:v>
                </c:pt>
                <c:pt idx="26403">
                  <c:v>2.91379310344827</c:v>
                </c:pt>
                <c:pt idx="26404">
                  <c:v>11.7339449541284</c:v>
                </c:pt>
                <c:pt idx="26405">
                  <c:v>7.6888888888888802</c:v>
                </c:pt>
                <c:pt idx="26406">
                  <c:v>0.33333333333333298</c:v>
                </c:pt>
                <c:pt idx="26407">
                  <c:v>2.43333333333333</c:v>
                </c:pt>
                <c:pt idx="26408">
                  <c:v>4.7027027027027</c:v>
                </c:pt>
                <c:pt idx="26409">
                  <c:v>10.8</c:v>
                </c:pt>
                <c:pt idx="26410">
                  <c:v>12.179245283018799</c:v>
                </c:pt>
                <c:pt idx="26411">
                  <c:v>12.73046875</c:v>
                </c:pt>
                <c:pt idx="26412">
                  <c:v>12.703081232492901</c:v>
                </c:pt>
                <c:pt idx="26413">
                  <c:v>13.4</c:v>
                </c:pt>
                <c:pt idx="26414">
                  <c:v>12.4117647058823</c:v>
                </c:pt>
                <c:pt idx="26415">
                  <c:v>18.822134387351699</c:v>
                </c:pt>
                <c:pt idx="26416">
                  <c:v>23.485507246376802</c:v>
                </c:pt>
                <c:pt idx="26417">
                  <c:v>15.705128205128201</c:v>
                </c:pt>
                <c:pt idx="26418">
                  <c:v>5.9330985915492898</c:v>
                </c:pt>
                <c:pt idx="26419">
                  <c:v>10.641891891891801</c:v>
                </c:pt>
                <c:pt idx="26420">
                  <c:v>12.343537414965899</c:v>
                </c:pt>
                <c:pt idx="26421">
                  <c:v>19.165540540540501</c:v>
                </c:pt>
                <c:pt idx="26422">
                  <c:v>14.281434184675801</c:v>
                </c:pt>
                <c:pt idx="26423">
                  <c:v>13.9503433703116</c:v>
                </c:pt>
                <c:pt idx="26424">
                  <c:v>14.102505694760801</c:v>
                </c:pt>
                <c:pt idx="26425">
                  <c:v>12.6835387323943</c:v>
                </c:pt>
                <c:pt idx="26426">
                  <c:v>10.586564472497701</c:v>
                </c:pt>
                <c:pt idx="26427">
                  <c:v>17.395532805956201</c:v>
                </c:pt>
                <c:pt idx="26428">
                  <c:v>25.195652173913</c:v>
                </c:pt>
                <c:pt idx="26429">
                  <c:v>18.562300319488799</c:v>
                </c:pt>
                <c:pt idx="26430">
                  <c:v>8.3462877030162392</c:v>
                </c:pt>
                <c:pt idx="26431">
                  <c:v>9.8244776119402992</c:v>
                </c:pt>
                <c:pt idx="26432">
                  <c:v>8.4929111531190902</c:v>
                </c:pt>
                <c:pt idx="26433">
                  <c:v>15.161643835616401</c:v>
                </c:pt>
                <c:pt idx="26434">
                  <c:v>34.041916167664603</c:v>
                </c:pt>
                <c:pt idx="26435">
                  <c:v>25.289655172413699</c:v>
                </c:pt>
                <c:pt idx="26436">
                  <c:v>30.0566037735849</c:v>
                </c:pt>
                <c:pt idx="26437">
                  <c:v>36.279220779220701</c:v>
                </c:pt>
                <c:pt idx="26438">
                  <c:v>43.692307692307601</c:v>
                </c:pt>
                <c:pt idx="26439">
                  <c:v>30.117647058823501</c:v>
                </c:pt>
                <c:pt idx="26440">
                  <c:v>43.256756756756701</c:v>
                </c:pt>
                <c:pt idx="26441">
                  <c:v>31.9887640449438</c:v>
                </c:pt>
                <c:pt idx="26442">
                  <c:v>12.0233918128654</c:v>
                </c:pt>
                <c:pt idx="26443">
                  <c:v>30.625</c:v>
                </c:pt>
                <c:pt idx="26444">
                  <c:v>17.434210526315699</c:v>
                </c:pt>
                <c:pt idx="26445">
                  <c:v>34.182389937106898</c:v>
                </c:pt>
                <c:pt idx="26446">
                  <c:v>3.2222222222222201</c:v>
                </c:pt>
                <c:pt idx="26447">
                  <c:v>2.9651162790697598</c:v>
                </c:pt>
                <c:pt idx="26448">
                  <c:v>4.8307692307692296</c:v>
                </c:pt>
                <c:pt idx="26449">
                  <c:v>-1</c:v>
                </c:pt>
                <c:pt idx="26450">
                  <c:v>27.704180064308598</c:v>
                </c:pt>
                <c:pt idx="26451">
                  <c:v>20.0731707317073</c:v>
                </c:pt>
                <c:pt idx="26452">
                  <c:v>23.5475578406169</c:v>
                </c:pt>
                <c:pt idx="26453">
                  <c:v>30.2695652173913</c:v>
                </c:pt>
                <c:pt idx="26454">
                  <c:v>29.690140845070399</c:v>
                </c:pt>
                <c:pt idx="26455">
                  <c:v>27.5869074492099</c:v>
                </c:pt>
                <c:pt idx="26456">
                  <c:v>33.950000000000003</c:v>
                </c:pt>
                <c:pt idx="26457">
                  <c:v>29.396464646464601</c:v>
                </c:pt>
                <c:pt idx="26458">
                  <c:v>17.290575916230299</c:v>
                </c:pt>
                <c:pt idx="26459">
                  <c:v>19.406153846153799</c:v>
                </c:pt>
                <c:pt idx="26460">
                  <c:v>24.852861035422301</c:v>
                </c:pt>
                <c:pt idx="26461">
                  <c:v>29.5507246376811</c:v>
                </c:pt>
                <c:pt idx="26462">
                  <c:v>22.875</c:v>
                </c:pt>
                <c:pt idx="26463">
                  <c:v>14.857142857142801</c:v>
                </c:pt>
                <c:pt idx="26464">
                  <c:v>6</c:v>
                </c:pt>
                <c:pt idx="26465">
                  <c:v>1.55555555555555</c:v>
                </c:pt>
                <c:pt idx="26466">
                  <c:v>8.7777777777777697</c:v>
                </c:pt>
                <c:pt idx="26467">
                  <c:v>-8.3636363636363598</c:v>
                </c:pt>
                <c:pt idx="26468">
                  <c:v>13.4444444444444</c:v>
                </c:pt>
                <c:pt idx="26469">
                  <c:v>8.9540636042402806</c:v>
                </c:pt>
                <c:pt idx="26470">
                  <c:v>9.7606177606177607</c:v>
                </c:pt>
                <c:pt idx="26471">
                  <c:v>9.8885017421602708</c:v>
                </c:pt>
                <c:pt idx="26472">
                  <c:v>10.3890909090909</c:v>
                </c:pt>
                <c:pt idx="26473">
                  <c:v>15.573529411764699</c:v>
                </c:pt>
                <c:pt idx="26474">
                  <c:v>10.903030303030301</c:v>
                </c:pt>
                <c:pt idx="26475">
                  <c:v>10.2811059907834</c:v>
                </c:pt>
                <c:pt idx="26476">
                  <c:v>9.2934782608695592</c:v>
                </c:pt>
                <c:pt idx="26477">
                  <c:v>3.6604361370716498</c:v>
                </c:pt>
                <c:pt idx="26478">
                  <c:v>9.8953974895397394</c:v>
                </c:pt>
                <c:pt idx="26479">
                  <c:v>8.6579925650557605</c:v>
                </c:pt>
                <c:pt idx="26480">
                  <c:v>16.068181818181799</c:v>
                </c:pt>
                <c:pt idx="26481">
                  <c:v>11.833458364591101</c:v>
                </c:pt>
                <c:pt idx="26482">
                  <c:v>9.4165988608624893</c:v>
                </c:pt>
                <c:pt idx="26483">
                  <c:v>9.0890125173852496</c:v>
                </c:pt>
                <c:pt idx="26484">
                  <c:v>8.5482625482625405</c:v>
                </c:pt>
                <c:pt idx="26485">
                  <c:v>9.1875518672199092</c:v>
                </c:pt>
                <c:pt idx="26486">
                  <c:v>13.5292096219931</c:v>
                </c:pt>
                <c:pt idx="26487">
                  <c:v>9.9332669322709108</c:v>
                </c:pt>
                <c:pt idx="26488">
                  <c:v>9.1697588126159495</c:v>
                </c:pt>
                <c:pt idx="26489">
                  <c:v>6.0767676767676697</c:v>
                </c:pt>
                <c:pt idx="26490">
                  <c:v>3.3847006651884701</c:v>
                </c:pt>
                <c:pt idx="26491">
                  <c:v>4.8347732181425398</c:v>
                </c:pt>
                <c:pt idx="26492">
                  <c:v>7.5524718126626196</c:v>
                </c:pt>
                <c:pt idx="26493">
                  <c:v>4.1313131313131297</c:v>
                </c:pt>
                <c:pt idx="26494">
                  <c:v>2.63095238095238</c:v>
                </c:pt>
                <c:pt idx="26495">
                  <c:v>4.9892473118279499</c:v>
                </c:pt>
                <c:pt idx="26496">
                  <c:v>-4.28089887640449</c:v>
                </c:pt>
                <c:pt idx="26497">
                  <c:v>8.0923076923076902</c:v>
                </c:pt>
                <c:pt idx="26498">
                  <c:v>1.1666666666666601</c:v>
                </c:pt>
                <c:pt idx="26499">
                  <c:v>9.3870967741935392</c:v>
                </c:pt>
                <c:pt idx="26500">
                  <c:v>6.74193548387096</c:v>
                </c:pt>
                <c:pt idx="26501">
                  <c:v>-7.2</c:v>
                </c:pt>
                <c:pt idx="26502">
                  <c:v>0.483870967741935</c:v>
                </c:pt>
                <c:pt idx="26503">
                  <c:v>-4.8823529411764701</c:v>
                </c:pt>
                <c:pt idx="26504">
                  <c:v>18.743243243243199</c:v>
                </c:pt>
                <c:pt idx="26505">
                  <c:v>7.2564102564102502</c:v>
                </c:pt>
                <c:pt idx="26506">
                  <c:v>3.65625</c:v>
                </c:pt>
                <c:pt idx="26507">
                  <c:v>0.30555555555555503</c:v>
                </c:pt>
                <c:pt idx="26508">
                  <c:v>0.26315789473684198</c:v>
                </c:pt>
                <c:pt idx="26509">
                  <c:v>-9.8333333333333304</c:v>
                </c:pt>
                <c:pt idx="26510">
                  <c:v>20.3333333333333</c:v>
                </c:pt>
                <c:pt idx="26511">
                  <c:v>19.3333333333333</c:v>
                </c:pt>
                <c:pt idx="26512">
                  <c:v>-4.6666666666666599</c:v>
                </c:pt>
                <c:pt idx="26513">
                  <c:v>-7.625</c:v>
                </c:pt>
                <c:pt idx="26514">
                  <c:v>5.6666666666666599</c:v>
                </c:pt>
                <c:pt idx="26515">
                  <c:v>8.1388888888888893</c:v>
                </c:pt>
                <c:pt idx="26516">
                  <c:v>1.75</c:v>
                </c:pt>
                <c:pt idx="26517">
                  <c:v>-5.75</c:v>
                </c:pt>
                <c:pt idx="26518">
                  <c:v>10</c:v>
                </c:pt>
                <c:pt idx="26519">
                  <c:v>134.25</c:v>
                </c:pt>
                <c:pt idx="26520">
                  <c:v>34.967741935483801</c:v>
                </c:pt>
                <c:pt idx="26521">
                  <c:v>43.714285714285701</c:v>
                </c:pt>
                <c:pt idx="26522">
                  <c:v>19.467741935483801</c:v>
                </c:pt>
                <c:pt idx="26523">
                  <c:v>53.7068965517241</c:v>
                </c:pt>
                <c:pt idx="26524">
                  <c:v>37.258064516128997</c:v>
                </c:pt>
                <c:pt idx="26525">
                  <c:v>20.6</c:v>
                </c:pt>
                <c:pt idx="26526">
                  <c:v>9.55555555555555</c:v>
                </c:pt>
                <c:pt idx="26527">
                  <c:v>4.75</c:v>
                </c:pt>
                <c:pt idx="26528">
                  <c:v>46.5</c:v>
                </c:pt>
                <c:pt idx="26529">
                  <c:v>44.107142857142797</c:v>
                </c:pt>
                <c:pt idx="26530">
                  <c:v>29.848484848484802</c:v>
                </c:pt>
                <c:pt idx="26531">
                  <c:v>26.1875</c:v>
                </c:pt>
                <c:pt idx="26532">
                  <c:v>44.3333333333333</c:v>
                </c:pt>
                <c:pt idx="26533">
                  <c:v>-8</c:v>
                </c:pt>
                <c:pt idx="26534">
                  <c:v>32.299999999999997</c:v>
                </c:pt>
                <c:pt idx="26535">
                  <c:v>-6.2</c:v>
                </c:pt>
                <c:pt idx="26536">
                  <c:v>-9.4</c:v>
                </c:pt>
                <c:pt idx="26537">
                  <c:v>-8.25</c:v>
                </c:pt>
                <c:pt idx="26538">
                  <c:v>-2.75</c:v>
                </c:pt>
                <c:pt idx="26539">
                  <c:v>3</c:v>
                </c:pt>
                <c:pt idx="26540">
                  <c:v>-2.9230769230769198</c:v>
                </c:pt>
                <c:pt idx="26541">
                  <c:v>8.9366197183098599</c:v>
                </c:pt>
                <c:pt idx="26542">
                  <c:v>4.4418604651162701</c:v>
                </c:pt>
                <c:pt idx="26543">
                  <c:v>5.2695035460992896</c:v>
                </c:pt>
                <c:pt idx="26544">
                  <c:v>-2.0364963503649598</c:v>
                </c:pt>
                <c:pt idx="26545">
                  <c:v>-0.86805555555555503</c:v>
                </c:pt>
                <c:pt idx="26546">
                  <c:v>6.9108280254777004</c:v>
                </c:pt>
                <c:pt idx="26547">
                  <c:v>-2.5268817204301</c:v>
                </c:pt>
                <c:pt idx="26548">
                  <c:v>1.6864406779661001</c:v>
                </c:pt>
                <c:pt idx="26549">
                  <c:v>-2.53061224489795</c:v>
                </c:pt>
                <c:pt idx="26550">
                  <c:v>-4.4038461538461497</c:v>
                </c:pt>
                <c:pt idx="26551">
                  <c:v>2.9568965517241299</c:v>
                </c:pt>
                <c:pt idx="26552">
                  <c:v>7.8721804511278197</c:v>
                </c:pt>
                <c:pt idx="26553">
                  <c:v>-1.30398671096345</c:v>
                </c:pt>
                <c:pt idx="26554">
                  <c:v>-0.36603773584905602</c:v>
                </c:pt>
                <c:pt idx="26555">
                  <c:v>-0.964349376114082</c:v>
                </c:pt>
                <c:pt idx="26556">
                  <c:v>2.2612781954887202</c:v>
                </c:pt>
                <c:pt idx="26557">
                  <c:v>-0.10474308300395201</c:v>
                </c:pt>
                <c:pt idx="26558">
                  <c:v>2.65102040816326</c:v>
                </c:pt>
                <c:pt idx="26559">
                  <c:v>2.2616632860040502</c:v>
                </c:pt>
                <c:pt idx="26560">
                  <c:v>-2.1739999999999999</c:v>
                </c:pt>
                <c:pt idx="26561">
                  <c:v>-3.30845771144278</c:v>
                </c:pt>
                <c:pt idx="26562">
                  <c:v>-5.96631578947368</c:v>
                </c:pt>
                <c:pt idx="26563">
                  <c:v>-2.6571906354514998</c:v>
                </c:pt>
                <c:pt idx="26564">
                  <c:v>-1.9159999999999999</c:v>
                </c:pt>
                <c:pt idx="26565">
                  <c:v>14.6129032258064</c:v>
                </c:pt>
                <c:pt idx="26566">
                  <c:v>1.25</c:v>
                </c:pt>
                <c:pt idx="26567">
                  <c:v>11.092592592592499</c:v>
                </c:pt>
                <c:pt idx="26568">
                  <c:v>12.733333333333301</c:v>
                </c:pt>
                <c:pt idx="26569">
                  <c:v>6.32258064516129</c:v>
                </c:pt>
                <c:pt idx="26570">
                  <c:v>15.6216216216216</c:v>
                </c:pt>
                <c:pt idx="26571">
                  <c:v>11.2903225806451</c:v>
                </c:pt>
                <c:pt idx="26572">
                  <c:v>9.5161290322580605</c:v>
                </c:pt>
                <c:pt idx="26573">
                  <c:v>4.4666666666666597</c:v>
                </c:pt>
                <c:pt idx="26574">
                  <c:v>2.7096774193548301</c:v>
                </c:pt>
                <c:pt idx="26575">
                  <c:v>9.4666666666666597</c:v>
                </c:pt>
                <c:pt idx="26576">
                  <c:v>21.838709677419299</c:v>
                </c:pt>
                <c:pt idx="26577">
                  <c:v>4.4444444444444402</c:v>
                </c:pt>
                <c:pt idx="26578">
                  <c:v>11.1538461538461</c:v>
                </c:pt>
                <c:pt idx="26579">
                  <c:v>-2.4193548387096699</c:v>
                </c:pt>
                <c:pt idx="26580">
                  <c:v>1.6</c:v>
                </c:pt>
                <c:pt idx="26581">
                  <c:v>14.935483870967699</c:v>
                </c:pt>
                <c:pt idx="26582">
                  <c:v>10.615384615384601</c:v>
                </c:pt>
                <c:pt idx="26583">
                  <c:v>44.1111111111111</c:v>
                </c:pt>
                <c:pt idx="26584">
                  <c:v>7.5714285714285703</c:v>
                </c:pt>
                <c:pt idx="26585">
                  <c:v>-6.6</c:v>
                </c:pt>
                <c:pt idx="26586">
                  <c:v>-9.25</c:v>
                </c:pt>
                <c:pt idx="26587">
                  <c:v>-7.7272727272727204</c:v>
                </c:pt>
                <c:pt idx="26588">
                  <c:v>2.9393939393939301</c:v>
                </c:pt>
                <c:pt idx="26589">
                  <c:v>-5</c:v>
                </c:pt>
                <c:pt idx="26590">
                  <c:v>9.8279569892473102</c:v>
                </c:pt>
                <c:pt idx="26591">
                  <c:v>3.9411764705882302</c:v>
                </c:pt>
                <c:pt idx="26592">
                  <c:v>5.3826086956521699</c:v>
                </c:pt>
                <c:pt idx="26593">
                  <c:v>4.8166666666666602</c:v>
                </c:pt>
                <c:pt idx="26594">
                  <c:v>3.9274193548387002</c:v>
                </c:pt>
                <c:pt idx="26595">
                  <c:v>3.2992125984251901</c:v>
                </c:pt>
                <c:pt idx="26596">
                  <c:v>-0.74193548387096697</c:v>
                </c:pt>
                <c:pt idx="26597">
                  <c:v>1.2903225806451599</c:v>
                </c:pt>
                <c:pt idx="26598">
                  <c:v>3.5249999999999999</c:v>
                </c:pt>
                <c:pt idx="26599">
                  <c:v>-3.6</c:v>
                </c:pt>
                <c:pt idx="26600">
                  <c:v>10.804597701149399</c:v>
                </c:pt>
                <c:pt idx="26601">
                  <c:v>8.5483870967741904</c:v>
                </c:pt>
                <c:pt idx="26602">
                  <c:v>-0.57065948855989201</c:v>
                </c:pt>
                <c:pt idx="26603">
                  <c:v>-3.0942293644996299</c:v>
                </c:pt>
                <c:pt idx="26604">
                  <c:v>-0.46315789473684199</c:v>
                </c:pt>
                <c:pt idx="26605">
                  <c:v>-4.3597383720930196</c:v>
                </c:pt>
                <c:pt idx="26606">
                  <c:v>-5.41423728813559</c:v>
                </c:pt>
                <c:pt idx="26607">
                  <c:v>-2.8452807646356</c:v>
                </c:pt>
                <c:pt idx="26608">
                  <c:v>-2.6689761354888302</c:v>
                </c:pt>
                <c:pt idx="26609">
                  <c:v>-4.6802900461437001E-2</c:v>
                </c:pt>
                <c:pt idx="26610">
                  <c:v>-2.3771498771498698</c:v>
                </c:pt>
                <c:pt idx="26611">
                  <c:v>-4.9745762711864403</c:v>
                </c:pt>
                <c:pt idx="26612">
                  <c:v>4.2342978122794604E-3</c:v>
                </c:pt>
                <c:pt idx="26613">
                  <c:v>1.9422043010752601</c:v>
                </c:pt>
                <c:pt idx="26614">
                  <c:v>4.6092715231788004</c:v>
                </c:pt>
                <c:pt idx="26615">
                  <c:v>1.7021276595744601</c:v>
                </c:pt>
                <c:pt idx="26616">
                  <c:v>9.7354838709677392</c:v>
                </c:pt>
                <c:pt idx="26617">
                  <c:v>0.39333333333333298</c:v>
                </c:pt>
                <c:pt idx="26618">
                  <c:v>4.6038961038961004</c:v>
                </c:pt>
                <c:pt idx="26619">
                  <c:v>3.72784810126582</c:v>
                </c:pt>
                <c:pt idx="26620">
                  <c:v>10.1521739130434</c:v>
                </c:pt>
                <c:pt idx="26621">
                  <c:v>6.8</c:v>
                </c:pt>
                <c:pt idx="26622">
                  <c:v>-1.1599999999999999</c:v>
                </c:pt>
                <c:pt idx="26623">
                  <c:v>0.483870967741935</c:v>
                </c:pt>
                <c:pt idx="26624">
                  <c:v>10.336206896551699</c:v>
                </c:pt>
                <c:pt idx="26625">
                  <c:v>10.074999999999999</c:v>
                </c:pt>
                <c:pt idx="26626">
                  <c:v>7.9705882352941098</c:v>
                </c:pt>
                <c:pt idx="26627">
                  <c:v>20.037037037036999</c:v>
                </c:pt>
                <c:pt idx="26628">
                  <c:v>10.713235294117601</c:v>
                </c:pt>
                <c:pt idx="26629">
                  <c:v>13.734693877551001</c:v>
                </c:pt>
                <c:pt idx="26630">
                  <c:v>18.921052631578899</c:v>
                </c:pt>
                <c:pt idx="26631">
                  <c:v>7.5038167938931197</c:v>
                </c:pt>
                <c:pt idx="26632">
                  <c:v>10.8491379310344</c:v>
                </c:pt>
                <c:pt idx="26633">
                  <c:v>17.527363184079601</c:v>
                </c:pt>
                <c:pt idx="26634">
                  <c:v>15.762532981530301</c:v>
                </c:pt>
                <c:pt idx="26635">
                  <c:v>11.473214285714199</c:v>
                </c:pt>
                <c:pt idx="26636">
                  <c:v>40.782312925169997</c:v>
                </c:pt>
                <c:pt idx="26637">
                  <c:v>24.612903225806399</c:v>
                </c:pt>
                <c:pt idx="26638">
                  <c:v>45.702702702702702</c:v>
                </c:pt>
                <c:pt idx="26639">
                  <c:v>-5.5333333333333297</c:v>
                </c:pt>
                <c:pt idx="26640">
                  <c:v>-4.6935483870967696</c:v>
                </c:pt>
                <c:pt idx="26641">
                  <c:v>-5.9677419354838701</c:v>
                </c:pt>
                <c:pt idx="26642">
                  <c:v>4.3636363636363598</c:v>
                </c:pt>
                <c:pt idx="26643">
                  <c:v>-1.2032967032966999</c:v>
                </c:pt>
                <c:pt idx="26644">
                  <c:v>0.14792899408283999</c:v>
                </c:pt>
                <c:pt idx="26645">
                  <c:v>2.98507462686567</c:v>
                </c:pt>
                <c:pt idx="26646">
                  <c:v>1.0049751243781</c:v>
                </c:pt>
                <c:pt idx="26647">
                  <c:v>1.1722488038277501</c:v>
                </c:pt>
                <c:pt idx="26648">
                  <c:v>3.1428571428571401</c:v>
                </c:pt>
                <c:pt idx="26649">
                  <c:v>8.6610169491525397</c:v>
                </c:pt>
                <c:pt idx="26650">
                  <c:v>15.7416267942583</c:v>
                </c:pt>
                <c:pt idx="26651">
                  <c:v>0.33478260869565202</c:v>
                </c:pt>
                <c:pt idx="26652">
                  <c:v>-2.2471910112359499</c:v>
                </c:pt>
                <c:pt idx="26653">
                  <c:v>3.1693989071038202</c:v>
                </c:pt>
                <c:pt idx="26654">
                  <c:v>2.3411764705882301</c:v>
                </c:pt>
                <c:pt idx="26655">
                  <c:v>2.0054884742041699</c:v>
                </c:pt>
                <c:pt idx="26656">
                  <c:v>-0.80755176613885504</c:v>
                </c:pt>
                <c:pt idx="26657">
                  <c:v>-0.29568788501026599</c:v>
                </c:pt>
                <c:pt idx="26658">
                  <c:v>-5.0170031880977604</c:v>
                </c:pt>
                <c:pt idx="26659">
                  <c:v>-3.5893011216566002</c:v>
                </c:pt>
                <c:pt idx="26660">
                  <c:v>-3.0524523160762902</c:v>
                </c:pt>
                <c:pt idx="26661">
                  <c:v>-0.822033898305084</c:v>
                </c:pt>
                <c:pt idx="26662">
                  <c:v>1.2761037140854901</c:v>
                </c:pt>
                <c:pt idx="26663">
                  <c:v>-0.36675235646957999</c:v>
                </c:pt>
                <c:pt idx="26664">
                  <c:v>-0.127100840336134</c:v>
                </c:pt>
                <c:pt idx="26665">
                  <c:v>-0.26072961373390502</c:v>
                </c:pt>
                <c:pt idx="26666">
                  <c:v>4.9112050739957702</c:v>
                </c:pt>
                <c:pt idx="26667">
                  <c:v>33.25</c:v>
                </c:pt>
                <c:pt idx="26668">
                  <c:v>4.0909090909090899</c:v>
                </c:pt>
                <c:pt idx="26669">
                  <c:v>7.13043478260869</c:v>
                </c:pt>
                <c:pt idx="26670">
                  <c:v>13</c:v>
                </c:pt>
                <c:pt idx="26671">
                  <c:v>13.157894736842101</c:v>
                </c:pt>
                <c:pt idx="26672">
                  <c:v>45.285714285714199</c:v>
                </c:pt>
                <c:pt idx="26673">
                  <c:v>19.5833333333333</c:v>
                </c:pt>
                <c:pt idx="26674">
                  <c:v>-4.5</c:v>
                </c:pt>
                <c:pt idx="26675">
                  <c:v>-4.9000000000000004</c:v>
                </c:pt>
                <c:pt idx="26676">
                  <c:v>-4.75</c:v>
                </c:pt>
                <c:pt idx="26677">
                  <c:v>-3</c:v>
                </c:pt>
                <c:pt idx="26678">
                  <c:v>-1.6666666666666601</c:v>
                </c:pt>
                <c:pt idx="26679">
                  <c:v>40.326530612244802</c:v>
                </c:pt>
                <c:pt idx="26680">
                  <c:v>2.88888888888888</c:v>
                </c:pt>
                <c:pt idx="26681">
                  <c:v>0.5</c:v>
                </c:pt>
                <c:pt idx="26682">
                  <c:v>-2.4117647058823501</c:v>
                </c:pt>
                <c:pt idx="26683">
                  <c:v>1.05</c:v>
                </c:pt>
                <c:pt idx="26684">
                  <c:v>28.4615384615384</c:v>
                </c:pt>
                <c:pt idx="26685">
                  <c:v>3.0833333333333299</c:v>
                </c:pt>
                <c:pt idx="26686">
                  <c:v>0.42857142857142799</c:v>
                </c:pt>
                <c:pt idx="26687">
                  <c:v>7.0769230769230704</c:v>
                </c:pt>
                <c:pt idx="26688">
                  <c:v>2.8181818181818099</c:v>
                </c:pt>
                <c:pt idx="26689">
                  <c:v>-1.70588235294117</c:v>
                </c:pt>
                <c:pt idx="26690">
                  <c:v>22.9411764705882</c:v>
                </c:pt>
                <c:pt idx="26691">
                  <c:v>2.8</c:v>
                </c:pt>
                <c:pt idx="26692">
                  <c:v>13.6443965517241</c:v>
                </c:pt>
                <c:pt idx="26693">
                  <c:v>9.2468996617812795</c:v>
                </c:pt>
                <c:pt idx="26694">
                  <c:v>4.5490009514747802</c:v>
                </c:pt>
                <c:pt idx="26695">
                  <c:v>3.55223880597014</c:v>
                </c:pt>
                <c:pt idx="26696">
                  <c:v>3.8613569321533898</c:v>
                </c:pt>
                <c:pt idx="26697">
                  <c:v>5.8289703315881303</c:v>
                </c:pt>
                <c:pt idx="26698">
                  <c:v>8.6895074946466799</c:v>
                </c:pt>
                <c:pt idx="26699">
                  <c:v>5.7585877862595396</c:v>
                </c:pt>
                <c:pt idx="26700">
                  <c:v>0.91464510332434801</c:v>
                </c:pt>
                <c:pt idx="26701">
                  <c:v>1.33412042502951</c:v>
                </c:pt>
                <c:pt idx="26702">
                  <c:v>4.8235955056179698</c:v>
                </c:pt>
                <c:pt idx="26703">
                  <c:v>11.5584551148225</c:v>
                </c:pt>
                <c:pt idx="26704">
                  <c:v>13.347107438016501</c:v>
                </c:pt>
                <c:pt idx="26705">
                  <c:v>15.9186991869918</c:v>
                </c:pt>
                <c:pt idx="26706">
                  <c:v>9.3571428571428505</c:v>
                </c:pt>
                <c:pt idx="26707">
                  <c:v>6.8413793103448199</c:v>
                </c:pt>
                <c:pt idx="26708">
                  <c:v>5.8609271523178803</c:v>
                </c:pt>
                <c:pt idx="26709">
                  <c:v>7.4594594594594597</c:v>
                </c:pt>
                <c:pt idx="26710">
                  <c:v>12.658064516129</c:v>
                </c:pt>
                <c:pt idx="26711">
                  <c:v>7.1437125748502996</c:v>
                </c:pt>
                <c:pt idx="26712">
                  <c:v>3.2978723404255299</c:v>
                </c:pt>
                <c:pt idx="26713">
                  <c:v>7.6688741721854301</c:v>
                </c:pt>
                <c:pt idx="26714">
                  <c:v>2.82550335570469</c:v>
                </c:pt>
                <c:pt idx="26715">
                  <c:v>15.1111111111111</c:v>
                </c:pt>
                <c:pt idx="26716">
                  <c:v>-11</c:v>
                </c:pt>
                <c:pt idx="26717">
                  <c:v>34</c:v>
                </c:pt>
                <c:pt idx="26718">
                  <c:v>166</c:v>
                </c:pt>
                <c:pt idx="26719">
                  <c:v>76</c:v>
                </c:pt>
                <c:pt idx="26720">
                  <c:v>68</c:v>
                </c:pt>
                <c:pt idx="26721">
                  <c:v>7</c:v>
                </c:pt>
                <c:pt idx="26722">
                  <c:v>22</c:v>
                </c:pt>
                <c:pt idx="26723">
                  <c:v>801</c:v>
                </c:pt>
                <c:pt idx="26724">
                  <c:v>19</c:v>
                </c:pt>
                <c:pt idx="26725">
                  <c:v>12.0555555555555</c:v>
                </c:pt>
                <c:pt idx="26726">
                  <c:v>23.578947368421002</c:v>
                </c:pt>
                <c:pt idx="26727">
                  <c:v>-2.13636363636363</c:v>
                </c:pt>
                <c:pt idx="26728">
                  <c:v>-6.5263157894736796</c:v>
                </c:pt>
                <c:pt idx="26729">
                  <c:v>5.25</c:v>
                </c:pt>
                <c:pt idx="26730">
                  <c:v>-0.66666666666666596</c:v>
                </c:pt>
                <c:pt idx="26731">
                  <c:v>-4.3333333333333304</c:v>
                </c:pt>
                <c:pt idx="26732">
                  <c:v>-3.88888888888888</c:v>
                </c:pt>
                <c:pt idx="26733">
                  <c:v>-10.5</c:v>
                </c:pt>
                <c:pt idx="26734">
                  <c:v>3.5454545454545401</c:v>
                </c:pt>
                <c:pt idx="26735">
                  <c:v>30.4</c:v>
                </c:pt>
                <c:pt idx="26736">
                  <c:v>14.0555555555555</c:v>
                </c:pt>
                <c:pt idx="26737">
                  <c:v>87.5</c:v>
                </c:pt>
                <c:pt idx="26738">
                  <c:v>12.75</c:v>
                </c:pt>
                <c:pt idx="26739">
                  <c:v>-10.5</c:v>
                </c:pt>
                <c:pt idx="26740">
                  <c:v>13.247754491017901</c:v>
                </c:pt>
                <c:pt idx="26741">
                  <c:v>9.9445364238410594</c:v>
                </c:pt>
                <c:pt idx="26742">
                  <c:v>3.4788540245566102</c:v>
                </c:pt>
                <c:pt idx="26743">
                  <c:v>2.75945537065052</c:v>
                </c:pt>
                <c:pt idx="26744">
                  <c:v>2.0905109489050999</c:v>
                </c:pt>
                <c:pt idx="26745">
                  <c:v>2.93975155279503</c:v>
                </c:pt>
                <c:pt idx="26746">
                  <c:v>4.2663000785545897</c:v>
                </c:pt>
                <c:pt idx="26747">
                  <c:v>3.7847082494969801</c:v>
                </c:pt>
                <c:pt idx="26748">
                  <c:v>0.23754266211604</c:v>
                </c:pt>
                <c:pt idx="26749">
                  <c:v>1.7383879781420699</c:v>
                </c:pt>
                <c:pt idx="26750">
                  <c:v>2.9824304538799402</c:v>
                </c:pt>
                <c:pt idx="26751">
                  <c:v>15.687234042553101</c:v>
                </c:pt>
                <c:pt idx="26752">
                  <c:v>16.556503198294202</c:v>
                </c:pt>
                <c:pt idx="26753">
                  <c:v>14.017621145374401</c:v>
                </c:pt>
                <c:pt idx="26754">
                  <c:v>9.0039787798408408</c:v>
                </c:pt>
                <c:pt idx="26755">
                  <c:v>8.8176431863067801</c:v>
                </c:pt>
                <c:pt idx="26756">
                  <c:v>7.7984838913455397</c:v>
                </c:pt>
                <c:pt idx="26757">
                  <c:v>11.827927432655301</c:v>
                </c:pt>
                <c:pt idx="26758">
                  <c:v>8.2016925246826506</c:v>
                </c:pt>
                <c:pt idx="26759">
                  <c:v>9.7079856972586391</c:v>
                </c:pt>
                <c:pt idx="26760">
                  <c:v>2.4015795868772698</c:v>
                </c:pt>
                <c:pt idx="26761">
                  <c:v>8.2406064601186504</c:v>
                </c:pt>
                <c:pt idx="26762">
                  <c:v>7.2201051248357402</c:v>
                </c:pt>
                <c:pt idx="26763">
                  <c:v>12.038808038808</c:v>
                </c:pt>
                <c:pt idx="26764">
                  <c:v>5.625</c:v>
                </c:pt>
                <c:pt idx="26765">
                  <c:v>-4.625</c:v>
                </c:pt>
                <c:pt idx="26766">
                  <c:v>33.8888888888888</c:v>
                </c:pt>
                <c:pt idx="26767">
                  <c:v>-12</c:v>
                </c:pt>
                <c:pt idx="26768">
                  <c:v>68.599999999999994</c:v>
                </c:pt>
                <c:pt idx="26769">
                  <c:v>3.125</c:v>
                </c:pt>
                <c:pt idx="26770">
                  <c:v>2.2222222222222201</c:v>
                </c:pt>
                <c:pt idx="26771">
                  <c:v>5</c:v>
                </c:pt>
                <c:pt idx="26772">
                  <c:v>-3.5</c:v>
                </c:pt>
                <c:pt idx="26773">
                  <c:v>172.625</c:v>
                </c:pt>
                <c:pt idx="26774">
                  <c:v>1</c:v>
                </c:pt>
                <c:pt idx="26775">
                  <c:v>1.92777777777777</c:v>
                </c:pt>
                <c:pt idx="26776">
                  <c:v>-0.53333333333333299</c:v>
                </c:pt>
                <c:pt idx="26777">
                  <c:v>-1.2933333333333299</c:v>
                </c:pt>
                <c:pt idx="26778">
                  <c:v>-3.7904191616766401</c:v>
                </c:pt>
                <c:pt idx="26779">
                  <c:v>-2.3209876543209802</c:v>
                </c:pt>
                <c:pt idx="26780">
                  <c:v>-0.64264264264264204</c:v>
                </c:pt>
                <c:pt idx="26781">
                  <c:v>-0.32971014492753598</c:v>
                </c:pt>
                <c:pt idx="26782">
                  <c:v>-7.3426573426573397E-2</c:v>
                </c:pt>
                <c:pt idx="26783">
                  <c:v>2.35754189944134</c:v>
                </c:pt>
                <c:pt idx="26784">
                  <c:v>0.98591549295774605</c:v>
                </c:pt>
                <c:pt idx="26785">
                  <c:v>1.78571428571428</c:v>
                </c:pt>
                <c:pt idx="26786">
                  <c:v>8.3645320197044306</c:v>
                </c:pt>
                <c:pt idx="26787">
                  <c:v>-4</c:v>
                </c:pt>
                <c:pt idx="26788">
                  <c:v>22</c:v>
                </c:pt>
                <c:pt idx="26789">
                  <c:v>14.6573426573426</c:v>
                </c:pt>
                <c:pt idx="26790">
                  <c:v>8.0116129032257994</c:v>
                </c:pt>
                <c:pt idx="26791">
                  <c:v>10.1990950226244</c:v>
                </c:pt>
                <c:pt idx="26792">
                  <c:v>5.1993392070484497</c:v>
                </c:pt>
                <c:pt idx="26793">
                  <c:v>7.1258536585365801</c:v>
                </c:pt>
                <c:pt idx="26794">
                  <c:v>12.0400962309542</c:v>
                </c:pt>
                <c:pt idx="26795">
                  <c:v>7.7568331762488203</c:v>
                </c:pt>
                <c:pt idx="26796">
                  <c:v>7.8395490026018999</c:v>
                </c:pt>
                <c:pt idx="26797">
                  <c:v>5.7043795620437896</c:v>
                </c:pt>
                <c:pt idx="26798">
                  <c:v>10.3667007150153</c:v>
                </c:pt>
                <c:pt idx="26799">
                  <c:v>7.6881390593047003</c:v>
                </c:pt>
                <c:pt idx="26800">
                  <c:v>14.0945529290853</c:v>
                </c:pt>
                <c:pt idx="26801">
                  <c:v>13.1547619047619</c:v>
                </c:pt>
                <c:pt idx="26802">
                  <c:v>11.6698656429942</c:v>
                </c:pt>
                <c:pt idx="26803">
                  <c:v>13.4194630872483</c:v>
                </c:pt>
                <c:pt idx="26804">
                  <c:v>7.1567944250871003</c:v>
                </c:pt>
                <c:pt idx="26805">
                  <c:v>13.366129032258</c:v>
                </c:pt>
                <c:pt idx="26806">
                  <c:v>12.799705449189901</c:v>
                </c:pt>
                <c:pt idx="26807">
                  <c:v>10.425709515859699</c:v>
                </c:pt>
                <c:pt idx="26808">
                  <c:v>14.7233384853168</c:v>
                </c:pt>
                <c:pt idx="26809">
                  <c:v>8.1526717557251906</c:v>
                </c:pt>
                <c:pt idx="26810">
                  <c:v>9.6557971014492701</c:v>
                </c:pt>
                <c:pt idx="26811">
                  <c:v>15.251299826689699</c:v>
                </c:pt>
                <c:pt idx="26812">
                  <c:v>15.328455284552801</c:v>
                </c:pt>
                <c:pt idx="26813">
                  <c:v>8.75</c:v>
                </c:pt>
                <c:pt idx="26814">
                  <c:v>8.0718711276331998</c:v>
                </c:pt>
                <c:pt idx="26815">
                  <c:v>6.5813424345847498</c:v>
                </c:pt>
                <c:pt idx="26816">
                  <c:v>7.3825983313468404</c:v>
                </c:pt>
                <c:pt idx="26817">
                  <c:v>5.3863898500576699</c:v>
                </c:pt>
                <c:pt idx="26818">
                  <c:v>8.9751737835153893</c:v>
                </c:pt>
                <c:pt idx="26819">
                  <c:v>8.2201086956521703</c:v>
                </c:pt>
                <c:pt idx="26820">
                  <c:v>9.3029279279279198</c:v>
                </c:pt>
                <c:pt idx="26821">
                  <c:v>6.2860548271752004</c:v>
                </c:pt>
                <c:pt idx="26822">
                  <c:v>8.4817391304347804</c:v>
                </c:pt>
                <c:pt idx="26823">
                  <c:v>7.5793201133144397</c:v>
                </c:pt>
                <c:pt idx="26824">
                  <c:v>11.137602179836501</c:v>
                </c:pt>
                <c:pt idx="26825">
                  <c:v>6.9754708716600904</c:v>
                </c:pt>
                <c:pt idx="26826">
                  <c:v>6.5867371456030703</c:v>
                </c:pt>
                <c:pt idx="26827">
                  <c:v>5.4114310645724197</c:v>
                </c:pt>
                <c:pt idx="26828">
                  <c:v>3.46160337552742</c:v>
                </c:pt>
                <c:pt idx="26829">
                  <c:v>4.16115702479338</c:v>
                </c:pt>
                <c:pt idx="26830">
                  <c:v>5.3687861271676303</c:v>
                </c:pt>
                <c:pt idx="26831">
                  <c:v>6.2687651331719101</c:v>
                </c:pt>
                <c:pt idx="26832">
                  <c:v>5.6832917705735602</c:v>
                </c:pt>
                <c:pt idx="26833">
                  <c:v>2.4523809523809499</c:v>
                </c:pt>
                <c:pt idx="26834">
                  <c:v>5.4171122994652396</c:v>
                </c:pt>
                <c:pt idx="26835">
                  <c:v>6.0661047027506596</c:v>
                </c:pt>
                <c:pt idx="26836">
                  <c:v>10.5186684660368</c:v>
                </c:pt>
                <c:pt idx="26837">
                  <c:v>70</c:v>
                </c:pt>
                <c:pt idx="26838">
                  <c:v>-5</c:v>
                </c:pt>
                <c:pt idx="26839">
                  <c:v>17</c:v>
                </c:pt>
                <c:pt idx="26840">
                  <c:v>83</c:v>
                </c:pt>
                <c:pt idx="26841">
                  <c:v>4</c:v>
                </c:pt>
                <c:pt idx="26842">
                  <c:v>24.086956521739101</c:v>
                </c:pt>
                <c:pt idx="26843">
                  <c:v>33.129032258064498</c:v>
                </c:pt>
                <c:pt idx="26844">
                  <c:v>18.354838709677399</c:v>
                </c:pt>
                <c:pt idx="26845">
                  <c:v>26</c:v>
                </c:pt>
                <c:pt idx="26846">
                  <c:v>5.0860215053763396</c:v>
                </c:pt>
                <c:pt idx="26847">
                  <c:v>7.9166666666666599</c:v>
                </c:pt>
                <c:pt idx="26848">
                  <c:v>5.4838709677419297</c:v>
                </c:pt>
                <c:pt idx="26849">
                  <c:v>4.45</c:v>
                </c:pt>
                <c:pt idx="26850">
                  <c:v>-2.0405405405405399</c:v>
                </c:pt>
                <c:pt idx="26851">
                  <c:v>2.17777777777777</c:v>
                </c:pt>
                <c:pt idx="26852">
                  <c:v>-3.0215053763440798</c:v>
                </c:pt>
                <c:pt idx="26853">
                  <c:v>5.0990099009900902</c:v>
                </c:pt>
                <c:pt idx="26854">
                  <c:v>10.941666666666601</c:v>
                </c:pt>
                <c:pt idx="26855">
                  <c:v>7.5359999999999996</c:v>
                </c:pt>
                <c:pt idx="26856">
                  <c:v>3.6231884057971002E-2</c:v>
                </c:pt>
                <c:pt idx="26857">
                  <c:v>6.0403225806451601</c:v>
                </c:pt>
                <c:pt idx="26858">
                  <c:v>5.1234991423670602</c:v>
                </c:pt>
                <c:pt idx="26859">
                  <c:v>4.8700787401574797</c:v>
                </c:pt>
                <c:pt idx="26860">
                  <c:v>-0.80095238095238097</c:v>
                </c:pt>
                <c:pt idx="26861">
                  <c:v>1.1481481481481399</c:v>
                </c:pt>
                <c:pt idx="26862">
                  <c:v>2.2851782363977402</c:v>
                </c:pt>
                <c:pt idx="26863">
                  <c:v>4.8791018998272797</c:v>
                </c:pt>
                <c:pt idx="26864">
                  <c:v>2.2518918918918902</c:v>
                </c:pt>
                <c:pt idx="26865">
                  <c:v>4.2273603082851601</c:v>
                </c:pt>
                <c:pt idx="26866">
                  <c:v>3.0546341463414599</c:v>
                </c:pt>
                <c:pt idx="26867">
                  <c:v>5.4776299879080996</c:v>
                </c:pt>
                <c:pt idx="26868">
                  <c:v>3.5058078141499398</c:v>
                </c:pt>
                <c:pt idx="26869">
                  <c:v>5.0047619047619003</c:v>
                </c:pt>
                <c:pt idx="26870">
                  <c:v>11</c:v>
                </c:pt>
                <c:pt idx="26871">
                  <c:v>3.7405405405405401</c:v>
                </c:pt>
                <c:pt idx="26872">
                  <c:v>3.0588235294117601</c:v>
                </c:pt>
                <c:pt idx="26873">
                  <c:v>2.1153846153846101</c:v>
                </c:pt>
                <c:pt idx="26874">
                  <c:v>-1.71428571428571</c:v>
                </c:pt>
                <c:pt idx="26875">
                  <c:v>-1.1570680628272201</c:v>
                </c:pt>
                <c:pt idx="26876">
                  <c:v>3.0945273631840702</c:v>
                </c:pt>
                <c:pt idx="26877">
                  <c:v>-3.4585365853658501</c:v>
                </c:pt>
                <c:pt idx="26878">
                  <c:v>-2.13274336283185</c:v>
                </c:pt>
                <c:pt idx="26879">
                  <c:v>2.1863117870722402</c:v>
                </c:pt>
                <c:pt idx="26880">
                  <c:v>0.66300366300366298</c:v>
                </c:pt>
                <c:pt idx="26881">
                  <c:v>5.5081300813008101</c:v>
                </c:pt>
                <c:pt idx="26882">
                  <c:v>5.4202898550724603</c:v>
                </c:pt>
                <c:pt idx="26883">
                  <c:v>14.029239766081799</c:v>
                </c:pt>
                <c:pt idx="26884">
                  <c:v>2.0093749999999999</c:v>
                </c:pt>
                <c:pt idx="26885">
                  <c:v>6.59946236559139</c:v>
                </c:pt>
                <c:pt idx="26886">
                  <c:v>1.9214285714285699</c:v>
                </c:pt>
                <c:pt idx="26887">
                  <c:v>0.75</c:v>
                </c:pt>
                <c:pt idx="26888">
                  <c:v>5.3647058823529399</c:v>
                </c:pt>
                <c:pt idx="26889">
                  <c:v>3.6689655172413702</c:v>
                </c:pt>
                <c:pt idx="26890">
                  <c:v>1.44170403587443</c:v>
                </c:pt>
                <c:pt idx="26891">
                  <c:v>-1.66516853932584</c:v>
                </c:pt>
                <c:pt idx="26892">
                  <c:v>6.2776572668112802</c:v>
                </c:pt>
                <c:pt idx="26893">
                  <c:v>2.3217821782178198</c:v>
                </c:pt>
                <c:pt idx="26894">
                  <c:v>10.2688442211055</c:v>
                </c:pt>
                <c:pt idx="26895">
                  <c:v>20.743031951053698</c:v>
                </c:pt>
                <c:pt idx="26896">
                  <c:v>18.518407212622002</c:v>
                </c:pt>
                <c:pt idx="26897">
                  <c:v>18.043269230769202</c:v>
                </c:pt>
                <c:pt idx="26898">
                  <c:v>14.5521646557842</c:v>
                </c:pt>
                <c:pt idx="26899">
                  <c:v>18.187628865979299</c:v>
                </c:pt>
                <c:pt idx="26900">
                  <c:v>20.6610591900311</c:v>
                </c:pt>
                <c:pt idx="26901">
                  <c:v>24.115441176470501</c:v>
                </c:pt>
                <c:pt idx="26902">
                  <c:v>26.810491803278602</c:v>
                </c:pt>
                <c:pt idx="26903">
                  <c:v>15.931977113795201</c:v>
                </c:pt>
                <c:pt idx="26904">
                  <c:v>20.116504854368898</c:v>
                </c:pt>
                <c:pt idx="26905">
                  <c:v>15.4686809137803</c:v>
                </c:pt>
                <c:pt idx="26906">
                  <c:v>19.856733524355299</c:v>
                </c:pt>
                <c:pt idx="26907">
                  <c:v>5.0695035460992903</c:v>
                </c:pt>
                <c:pt idx="26908">
                  <c:v>1.28253968253968</c:v>
                </c:pt>
                <c:pt idx="26909">
                  <c:v>1.02337023370233</c:v>
                </c:pt>
                <c:pt idx="26910">
                  <c:v>0.37468030690537002</c:v>
                </c:pt>
                <c:pt idx="26911">
                  <c:v>1.58928571428571</c:v>
                </c:pt>
                <c:pt idx="26912">
                  <c:v>2.6876247504989998</c:v>
                </c:pt>
                <c:pt idx="26913">
                  <c:v>2.57780458383594</c:v>
                </c:pt>
                <c:pt idx="26914">
                  <c:v>3.3264642082429501</c:v>
                </c:pt>
                <c:pt idx="26915">
                  <c:v>0.71867881548974899</c:v>
                </c:pt>
                <c:pt idx="26916">
                  <c:v>0.56225930680359404</c:v>
                </c:pt>
                <c:pt idx="26917">
                  <c:v>2.8719275549805898</c:v>
                </c:pt>
                <c:pt idx="26918">
                  <c:v>7.4166666666666599</c:v>
                </c:pt>
                <c:pt idx="26919">
                  <c:v>39</c:v>
                </c:pt>
                <c:pt idx="26920">
                  <c:v>9.14041268243583</c:v>
                </c:pt>
                <c:pt idx="26921">
                  <c:v>10.3075639599555</c:v>
                </c:pt>
                <c:pt idx="26922">
                  <c:v>10.8993933265925</c:v>
                </c:pt>
                <c:pt idx="26923">
                  <c:v>11.718766066838</c:v>
                </c:pt>
                <c:pt idx="26924">
                  <c:v>8.2017716535433003</c:v>
                </c:pt>
                <c:pt idx="26925">
                  <c:v>15.369488536155201</c:v>
                </c:pt>
                <c:pt idx="26926">
                  <c:v>16.163646659116601</c:v>
                </c:pt>
                <c:pt idx="26927">
                  <c:v>11.440987654320899</c:v>
                </c:pt>
                <c:pt idx="26928">
                  <c:v>7.85741265344664</c:v>
                </c:pt>
                <c:pt idx="26929">
                  <c:v>7.5554866707997501</c:v>
                </c:pt>
                <c:pt idx="26930">
                  <c:v>8.3480152256661206</c:v>
                </c:pt>
                <c:pt idx="26931">
                  <c:v>11.7661691542288</c:v>
                </c:pt>
                <c:pt idx="26932">
                  <c:v>2.8677685950413201</c:v>
                </c:pt>
                <c:pt idx="26933">
                  <c:v>7.2883720930232503</c:v>
                </c:pt>
                <c:pt idx="26934">
                  <c:v>2.7078651685393198</c:v>
                </c:pt>
                <c:pt idx="26935">
                  <c:v>3.2578125</c:v>
                </c:pt>
                <c:pt idx="26936">
                  <c:v>9.4383561643835598</c:v>
                </c:pt>
                <c:pt idx="26937">
                  <c:v>16.2707423580786</c:v>
                </c:pt>
                <c:pt idx="26938">
                  <c:v>11.1292775665399</c:v>
                </c:pt>
                <c:pt idx="26939">
                  <c:v>8.5446808510638306</c:v>
                </c:pt>
                <c:pt idx="26940">
                  <c:v>7.3348623853210997</c:v>
                </c:pt>
                <c:pt idx="26941">
                  <c:v>0.89333333333333298</c:v>
                </c:pt>
                <c:pt idx="26942">
                  <c:v>3.13963963963963</c:v>
                </c:pt>
                <c:pt idx="26943">
                  <c:v>5.8691588785046704</c:v>
                </c:pt>
                <c:pt idx="26944">
                  <c:v>-0.91818181818181799</c:v>
                </c:pt>
                <c:pt idx="26945">
                  <c:v>9.83928571428571</c:v>
                </c:pt>
                <c:pt idx="26946">
                  <c:v>8.8387096774193505</c:v>
                </c:pt>
                <c:pt idx="26947">
                  <c:v>7.55</c:v>
                </c:pt>
                <c:pt idx="26948">
                  <c:v>17.934426229508102</c:v>
                </c:pt>
                <c:pt idx="26949">
                  <c:v>4.6770186335403698</c:v>
                </c:pt>
                <c:pt idx="26950">
                  <c:v>24.693548387096701</c:v>
                </c:pt>
                <c:pt idx="26951">
                  <c:v>8.5403225806451601</c:v>
                </c:pt>
                <c:pt idx="26952">
                  <c:v>10.8</c:v>
                </c:pt>
                <c:pt idx="26953">
                  <c:v>-0.33064516129032201</c:v>
                </c:pt>
                <c:pt idx="26954">
                  <c:v>6.9565217391304301</c:v>
                </c:pt>
                <c:pt idx="26955">
                  <c:v>28.5412844036697</c:v>
                </c:pt>
                <c:pt idx="26956">
                  <c:v>5.9393939393939297</c:v>
                </c:pt>
                <c:pt idx="26957">
                  <c:v>14.688524590163899</c:v>
                </c:pt>
                <c:pt idx="26958">
                  <c:v>15.543859649122799</c:v>
                </c:pt>
                <c:pt idx="26959">
                  <c:v>-1.8333333333333299</c:v>
                </c:pt>
                <c:pt idx="26960">
                  <c:v>8.0945273631840795</c:v>
                </c:pt>
                <c:pt idx="26961">
                  <c:v>6.2927536231883998</c:v>
                </c:pt>
                <c:pt idx="26962">
                  <c:v>2.4665012406947802</c:v>
                </c:pt>
                <c:pt idx="26963">
                  <c:v>-4.375</c:v>
                </c:pt>
                <c:pt idx="26964">
                  <c:v>-0.48699763593380602</c:v>
                </c:pt>
                <c:pt idx="26965">
                  <c:v>5.2312834224598896</c:v>
                </c:pt>
                <c:pt idx="26966">
                  <c:v>5.05888223552894</c:v>
                </c:pt>
                <c:pt idx="26967">
                  <c:v>3.7236227824463102</c:v>
                </c:pt>
                <c:pt idx="26968">
                  <c:v>-0.70480549199084597</c:v>
                </c:pt>
                <c:pt idx="26969">
                  <c:v>6.0940959409594004</c:v>
                </c:pt>
                <c:pt idx="26970">
                  <c:v>0.301369863013698</c:v>
                </c:pt>
                <c:pt idx="26971">
                  <c:v>12.297405189620701</c:v>
                </c:pt>
                <c:pt idx="26972">
                  <c:v>8.8888888888888893</c:v>
                </c:pt>
                <c:pt idx="26973">
                  <c:v>81.6666666666666</c:v>
                </c:pt>
                <c:pt idx="26974">
                  <c:v>4.7777777777777697</c:v>
                </c:pt>
                <c:pt idx="26975">
                  <c:v>40.6666666666666</c:v>
                </c:pt>
                <c:pt idx="26976">
                  <c:v>64.3333333333333</c:v>
                </c:pt>
                <c:pt idx="26977">
                  <c:v>15</c:v>
                </c:pt>
                <c:pt idx="26978">
                  <c:v>-2.6666666666666599</c:v>
                </c:pt>
                <c:pt idx="26979">
                  <c:v>-5.3333333333333304</c:v>
                </c:pt>
                <c:pt idx="26980">
                  <c:v>-7.3333333333333304</c:v>
                </c:pt>
                <c:pt idx="26981">
                  <c:v>13.125</c:v>
                </c:pt>
                <c:pt idx="26982">
                  <c:v>10.9</c:v>
                </c:pt>
                <c:pt idx="26983">
                  <c:v>-6.4444444444444402</c:v>
                </c:pt>
                <c:pt idx="26984">
                  <c:v>-3.6666666666666599</c:v>
                </c:pt>
                <c:pt idx="26985">
                  <c:v>6.0588235294117601</c:v>
                </c:pt>
                <c:pt idx="26986">
                  <c:v>6.1886792452830104</c:v>
                </c:pt>
                <c:pt idx="26987">
                  <c:v>5.0434782608695601</c:v>
                </c:pt>
                <c:pt idx="26988">
                  <c:v>38</c:v>
                </c:pt>
                <c:pt idx="26989">
                  <c:v>16.2916666666666</c:v>
                </c:pt>
                <c:pt idx="26990">
                  <c:v>134</c:v>
                </c:pt>
                <c:pt idx="26991">
                  <c:v>3.1058823529411699</c:v>
                </c:pt>
                <c:pt idx="26992">
                  <c:v>3.0405405405405399</c:v>
                </c:pt>
                <c:pt idx="26993">
                  <c:v>6.2916666666666599</c:v>
                </c:pt>
                <c:pt idx="26994">
                  <c:v>0.984375</c:v>
                </c:pt>
                <c:pt idx="26995">
                  <c:v>-3.3510638297872299</c:v>
                </c:pt>
                <c:pt idx="26996">
                  <c:v>1.06779661016949</c:v>
                </c:pt>
                <c:pt idx="26997">
                  <c:v>4.21518987341772</c:v>
                </c:pt>
                <c:pt idx="26998">
                  <c:v>4.6148409893992897</c:v>
                </c:pt>
                <c:pt idx="26999">
                  <c:v>0.330578512396694</c:v>
                </c:pt>
                <c:pt idx="27000">
                  <c:v>-0.39215686274509798</c:v>
                </c:pt>
                <c:pt idx="27001">
                  <c:v>1.2061068702290001</c:v>
                </c:pt>
                <c:pt idx="27002">
                  <c:v>27.024193548387</c:v>
                </c:pt>
                <c:pt idx="27003">
                  <c:v>15.375</c:v>
                </c:pt>
                <c:pt idx="27004">
                  <c:v>47.625</c:v>
                </c:pt>
                <c:pt idx="27005">
                  <c:v>-1.5</c:v>
                </c:pt>
                <c:pt idx="27006">
                  <c:v>29.96</c:v>
                </c:pt>
                <c:pt idx="27007">
                  <c:v>10</c:v>
                </c:pt>
                <c:pt idx="27008">
                  <c:v>4.4117647058823497</c:v>
                </c:pt>
                <c:pt idx="27009">
                  <c:v>34.25</c:v>
                </c:pt>
                <c:pt idx="27010">
                  <c:v>16.933333333333302</c:v>
                </c:pt>
                <c:pt idx="27011">
                  <c:v>13.063091482649799</c:v>
                </c:pt>
                <c:pt idx="27012">
                  <c:v>13.5518292682926</c:v>
                </c:pt>
                <c:pt idx="27013">
                  <c:v>8.1446540880503093</c:v>
                </c:pt>
                <c:pt idx="27014">
                  <c:v>1</c:v>
                </c:pt>
                <c:pt idx="27015">
                  <c:v>10.5428571428571</c:v>
                </c:pt>
                <c:pt idx="27016">
                  <c:v>74.5</c:v>
                </c:pt>
                <c:pt idx="27017">
                  <c:v>16</c:v>
                </c:pt>
                <c:pt idx="27018">
                  <c:v>-2.75</c:v>
                </c:pt>
                <c:pt idx="27019">
                  <c:v>-0.5</c:v>
                </c:pt>
                <c:pt idx="27020">
                  <c:v>32.484848484848399</c:v>
                </c:pt>
                <c:pt idx="27021">
                  <c:v>45.476923076923001</c:v>
                </c:pt>
                <c:pt idx="27022">
                  <c:v>25.5555555555555</c:v>
                </c:pt>
                <c:pt idx="27023">
                  <c:v>0.33333333333333298</c:v>
                </c:pt>
                <c:pt idx="27024">
                  <c:v>2.3255813953488298</c:v>
                </c:pt>
                <c:pt idx="27025">
                  <c:v>-2.0122850122850102</c:v>
                </c:pt>
                <c:pt idx="27026">
                  <c:v>-4.49234393404004</c:v>
                </c:pt>
                <c:pt idx="27027">
                  <c:v>-4.7082833133253299</c:v>
                </c:pt>
                <c:pt idx="27028">
                  <c:v>-5.9166666666666599</c:v>
                </c:pt>
                <c:pt idx="27029">
                  <c:v>-3.1410714285714199</c:v>
                </c:pt>
                <c:pt idx="27030">
                  <c:v>-1.3955223880597001</c:v>
                </c:pt>
                <c:pt idx="27031">
                  <c:v>0.55893186003683204</c:v>
                </c:pt>
                <c:pt idx="27032">
                  <c:v>-3.8914956011730202</c:v>
                </c:pt>
                <c:pt idx="27033">
                  <c:v>-5.2053072625698302</c:v>
                </c:pt>
                <c:pt idx="27034">
                  <c:v>-2.4626666666666601</c:v>
                </c:pt>
                <c:pt idx="27035">
                  <c:v>3.57014157014157</c:v>
                </c:pt>
                <c:pt idx="27036">
                  <c:v>7</c:v>
                </c:pt>
                <c:pt idx="27037">
                  <c:v>39.75</c:v>
                </c:pt>
                <c:pt idx="27038">
                  <c:v>122.666666666666</c:v>
                </c:pt>
                <c:pt idx="27039">
                  <c:v>35</c:v>
                </c:pt>
                <c:pt idx="27040">
                  <c:v>-7.75</c:v>
                </c:pt>
                <c:pt idx="27041">
                  <c:v>-14.2</c:v>
                </c:pt>
                <c:pt idx="27042">
                  <c:v>5.25</c:v>
                </c:pt>
                <c:pt idx="27043">
                  <c:v>18.75</c:v>
                </c:pt>
                <c:pt idx="27044">
                  <c:v>-10</c:v>
                </c:pt>
                <c:pt idx="27045">
                  <c:v>0.40820734341252701</c:v>
                </c:pt>
                <c:pt idx="27046">
                  <c:v>1.41457680250783</c:v>
                </c:pt>
                <c:pt idx="27047">
                  <c:v>-0.68986083499005901</c:v>
                </c:pt>
                <c:pt idx="27048">
                  <c:v>-8.6385625431928098E-2</c:v>
                </c:pt>
                <c:pt idx="27049">
                  <c:v>-1.0171646535282799</c:v>
                </c:pt>
                <c:pt idx="27050">
                  <c:v>1.43196902654867</c:v>
                </c:pt>
                <c:pt idx="27051">
                  <c:v>3.7325186693822099</c:v>
                </c:pt>
                <c:pt idx="27052">
                  <c:v>3.3773704171934198</c:v>
                </c:pt>
                <c:pt idx="27053">
                  <c:v>-1.2496855345911899</c:v>
                </c:pt>
                <c:pt idx="27054">
                  <c:v>0.595087719298245</c:v>
                </c:pt>
                <c:pt idx="27055">
                  <c:v>-0.246153846153846</c:v>
                </c:pt>
                <c:pt idx="27056">
                  <c:v>1.8325487558843301</c:v>
                </c:pt>
                <c:pt idx="27057">
                  <c:v>-0.63888888888888795</c:v>
                </c:pt>
                <c:pt idx="27058">
                  <c:v>6.9393939393939297</c:v>
                </c:pt>
                <c:pt idx="27059">
                  <c:v>8.0749999999999993</c:v>
                </c:pt>
                <c:pt idx="27060">
                  <c:v>5.6097560975609699</c:v>
                </c:pt>
                <c:pt idx="27061">
                  <c:v>27.8333333333333</c:v>
                </c:pt>
                <c:pt idx="27062">
                  <c:v>26.9166666666666</c:v>
                </c:pt>
                <c:pt idx="27063">
                  <c:v>22.818181818181799</c:v>
                </c:pt>
                <c:pt idx="27064">
                  <c:v>15.647058823529401</c:v>
                </c:pt>
                <c:pt idx="27065">
                  <c:v>-9</c:v>
                </c:pt>
                <c:pt idx="27066">
                  <c:v>1.86666666666666</c:v>
                </c:pt>
                <c:pt idx="27067">
                  <c:v>3.75</c:v>
                </c:pt>
                <c:pt idx="27068">
                  <c:v>11.9032258064516</c:v>
                </c:pt>
                <c:pt idx="27069">
                  <c:v>13.047197640117901</c:v>
                </c:pt>
                <c:pt idx="27070">
                  <c:v>12.8413978494623</c:v>
                </c:pt>
                <c:pt idx="27071">
                  <c:v>10.5934426229508</c:v>
                </c:pt>
                <c:pt idx="27072">
                  <c:v>14.9918699186991</c:v>
                </c:pt>
                <c:pt idx="27073">
                  <c:v>19.341666666666601</c:v>
                </c:pt>
                <c:pt idx="27074">
                  <c:v>21.995967741935399</c:v>
                </c:pt>
                <c:pt idx="27075">
                  <c:v>23.459677419354801</c:v>
                </c:pt>
                <c:pt idx="27076">
                  <c:v>7.5921052631578902</c:v>
                </c:pt>
                <c:pt idx="27077">
                  <c:v>4.4061135371178999</c:v>
                </c:pt>
                <c:pt idx="27078">
                  <c:v>3.3659305993690798</c:v>
                </c:pt>
                <c:pt idx="27079">
                  <c:v>7.2647887323943596</c:v>
                </c:pt>
                <c:pt idx="27080">
                  <c:v>8.6900726392251801</c:v>
                </c:pt>
                <c:pt idx="27081">
                  <c:v>11.0479797979797</c:v>
                </c:pt>
                <c:pt idx="27082">
                  <c:v>11.9463087248322</c:v>
                </c:pt>
                <c:pt idx="27083">
                  <c:v>8.4814814814814792</c:v>
                </c:pt>
                <c:pt idx="27084">
                  <c:v>11.076923076923</c:v>
                </c:pt>
                <c:pt idx="27085">
                  <c:v>7.9952153110047801</c:v>
                </c:pt>
                <c:pt idx="27086">
                  <c:v>13.0752688172043</c:v>
                </c:pt>
                <c:pt idx="27087">
                  <c:v>15.6698113207547</c:v>
                </c:pt>
                <c:pt idx="27088">
                  <c:v>10.452380952380899</c:v>
                </c:pt>
                <c:pt idx="27089">
                  <c:v>7.6753926701570601</c:v>
                </c:pt>
                <c:pt idx="27090">
                  <c:v>4.6232686980609401</c:v>
                </c:pt>
                <c:pt idx="27091">
                  <c:v>9.0570719602977601</c:v>
                </c:pt>
                <c:pt idx="27092">
                  <c:v>7.3270817704426099</c:v>
                </c:pt>
                <c:pt idx="27093">
                  <c:v>5.22761561167595</c:v>
                </c:pt>
                <c:pt idx="27094">
                  <c:v>7.3753956834532302</c:v>
                </c:pt>
                <c:pt idx="27095">
                  <c:v>7.4849831443456898</c:v>
                </c:pt>
                <c:pt idx="27096">
                  <c:v>7.4155216669183099</c:v>
                </c:pt>
                <c:pt idx="27097">
                  <c:v>12.2521494009866</c:v>
                </c:pt>
                <c:pt idx="27098">
                  <c:v>11.4411039921143</c:v>
                </c:pt>
                <c:pt idx="27099">
                  <c:v>8.4381443298969003</c:v>
                </c:pt>
                <c:pt idx="27100">
                  <c:v>3.50097524381095</c:v>
                </c:pt>
                <c:pt idx="27101">
                  <c:v>2.7938199254128899</c:v>
                </c:pt>
                <c:pt idx="27102">
                  <c:v>3.0921462534841702</c:v>
                </c:pt>
                <c:pt idx="27103">
                  <c:v>7.3373034051000099</c:v>
                </c:pt>
                <c:pt idx="27104">
                  <c:v>14.2355430183356</c:v>
                </c:pt>
                <c:pt idx="27105">
                  <c:v>13.1073094867807</c:v>
                </c:pt>
                <c:pt idx="27106">
                  <c:v>12.627875507442401</c:v>
                </c:pt>
                <c:pt idx="27107">
                  <c:v>14.520648967551599</c:v>
                </c:pt>
                <c:pt idx="27108">
                  <c:v>12.9302987197724</c:v>
                </c:pt>
                <c:pt idx="27109">
                  <c:v>16.592207792207699</c:v>
                </c:pt>
                <c:pt idx="27110">
                  <c:v>13.085672082717799</c:v>
                </c:pt>
                <c:pt idx="27111">
                  <c:v>11.538793103448199</c:v>
                </c:pt>
                <c:pt idx="27112">
                  <c:v>7.5680224403927001</c:v>
                </c:pt>
                <c:pt idx="27113">
                  <c:v>10.552631578947301</c:v>
                </c:pt>
                <c:pt idx="27114">
                  <c:v>6.8418740849194704</c:v>
                </c:pt>
                <c:pt idx="27115">
                  <c:v>18.0140056022408</c:v>
                </c:pt>
                <c:pt idx="27116">
                  <c:v>27.935483870967701</c:v>
                </c:pt>
                <c:pt idx="27117">
                  <c:v>22.1538461538461</c:v>
                </c:pt>
                <c:pt idx="27118">
                  <c:v>29.851851851851801</c:v>
                </c:pt>
                <c:pt idx="27119">
                  <c:v>20.571428571428498</c:v>
                </c:pt>
                <c:pt idx="27120">
                  <c:v>27.75</c:v>
                </c:pt>
                <c:pt idx="27121">
                  <c:v>28.243243243243199</c:v>
                </c:pt>
                <c:pt idx="27122">
                  <c:v>33.65</c:v>
                </c:pt>
                <c:pt idx="27123">
                  <c:v>10.0571428571428</c:v>
                </c:pt>
                <c:pt idx="27124">
                  <c:v>7.5135135135135096</c:v>
                </c:pt>
                <c:pt idx="27125">
                  <c:v>20.3888888888888</c:v>
                </c:pt>
                <c:pt idx="27126">
                  <c:v>10.148648648648599</c:v>
                </c:pt>
                <c:pt idx="27127">
                  <c:v>14.8441558441558</c:v>
                </c:pt>
                <c:pt idx="27128">
                  <c:v>15.3356164383561</c:v>
                </c:pt>
                <c:pt idx="27129">
                  <c:v>12.6688524590163</c:v>
                </c:pt>
                <c:pt idx="27130">
                  <c:v>12.3731490621915</c:v>
                </c:pt>
                <c:pt idx="27131">
                  <c:v>11.9418472063854</c:v>
                </c:pt>
                <c:pt idx="27132">
                  <c:v>12.4556500607533</c:v>
                </c:pt>
                <c:pt idx="27133">
                  <c:v>17.090066225165501</c:v>
                </c:pt>
                <c:pt idx="27134">
                  <c:v>22.204301075268798</c:v>
                </c:pt>
                <c:pt idx="27135">
                  <c:v>17.641935483870899</c:v>
                </c:pt>
                <c:pt idx="27136">
                  <c:v>8.0016366612111298</c:v>
                </c:pt>
                <c:pt idx="27137">
                  <c:v>4.76780626780626</c:v>
                </c:pt>
                <c:pt idx="27138">
                  <c:v>7.4318181818181799</c:v>
                </c:pt>
                <c:pt idx="27139">
                  <c:v>16.031588447653402</c:v>
                </c:pt>
                <c:pt idx="27140">
                  <c:v>3.4</c:v>
                </c:pt>
                <c:pt idx="27141">
                  <c:v>27.3333333333333</c:v>
                </c:pt>
                <c:pt idx="27142">
                  <c:v>15</c:v>
                </c:pt>
                <c:pt idx="27143">
                  <c:v>48.125</c:v>
                </c:pt>
                <c:pt idx="27144">
                  <c:v>84.3333333333333</c:v>
                </c:pt>
                <c:pt idx="27145">
                  <c:v>17.8888888888888</c:v>
                </c:pt>
                <c:pt idx="27146">
                  <c:v>8.25</c:v>
                </c:pt>
                <c:pt idx="27147">
                  <c:v>11.6666666666666</c:v>
                </c:pt>
                <c:pt idx="27148">
                  <c:v>59.6</c:v>
                </c:pt>
                <c:pt idx="27149">
                  <c:v>93.5</c:v>
                </c:pt>
                <c:pt idx="27150">
                  <c:v>9.7901554404144999</c:v>
                </c:pt>
                <c:pt idx="27151">
                  <c:v>6.4166666666666599</c:v>
                </c:pt>
                <c:pt idx="27152">
                  <c:v>10.882109617373301</c:v>
                </c:pt>
                <c:pt idx="27153">
                  <c:v>8.7652270210409693</c:v>
                </c:pt>
                <c:pt idx="27154">
                  <c:v>14.3510392609699</c:v>
                </c:pt>
                <c:pt idx="27155">
                  <c:v>14.955120828538501</c:v>
                </c:pt>
                <c:pt idx="27156">
                  <c:v>14.963302752293499</c:v>
                </c:pt>
                <c:pt idx="27157">
                  <c:v>9.6411543287327408</c:v>
                </c:pt>
                <c:pt idx="27158">
                  <c:v>5.4816176470588198</c:v>
                </c:pt>
                <c:pt idx="27159">
                  <c:v>4.2595108695652097</c:v>
                </c:pt>
                <c:pt idx="27160">
                  <c:v>5.8965517241379297</c:v>
                </c:pt>
                <c:pt idx="27161">
                  <c:v>9.8505617977527997</c:v>
                </c:pt>
                <c:pt idx="27162">
                  <c:v>20.3146401985111</c:v>
                </c:pt>
                <c:pt idx="27163">
                  <c:v>14.6084836665041</c:v>
                </c:pt>
                <c:pt idx="27164">
                  <c:v>15.669665809768601</c:v>
                </c:pt>
                <c:pt idx="27165">
                  <c:v>15.726940639269399</c:v>
                </c:pt>
                <c:pt idx="27166">
                  <c:v>20.035714285714199</c:v>
                </c:pt>
                <c:pt idx="27167">
                  <c:v>18.872468527640901</c:v>
                </c:pt>
                <c:pt idx="27168">
                  <c:v>23.864746399499001</c:v>
                </c:pt>
                <c:pt idx="27169">
                  <c:v>22.102005730658998</c:v>
                </c:pt>
                <c:pt idx="27170">
                  <c:v>12.657821229050199</c:v>
                </c:pt>
                <c:pt idx="27171">
                  <c:v>10.3252463987869</c:v>
                </c:pt>
                <c:pt idx="27172">
                  <c:v>6.7232845894263198</c:v>
                </c:pt>
                <c:pt idx="27173">
                  <c:v>15.6338159738439</c:v>
                </c:pt>
                <c:pt idx="27174">
                  <c:v>17.721739130434699</c:v>
                </c:pt>
                <c:pt idx="27175">
                  <c:v>12.065420560747601</c:v>
                </c:pt>
                <c:pt idx="27176">
                  <c:v>13.3239436619718</c:v>
                </c:pt>
                <c:pt idx="27177">
                  <c:v>15.3</c:v>
                </c:pt>
                <c:pt idx="27178">
                  <c:v>16.034090909090899</c:v>
                </c:pt>
                <c:pt idx="27179">
                  <c:v>25.614525139664799</c:v>
                </c:pt>
                <c:pt idx="27180">
                  <c:v>19.888297872340399</c:v>
                </c:pt>
                <c:pt idx="27181">
                  <c:v>13.7083333333333</c:v>
                </c:pt>
                <c:pt idx="27182">
                  <c:v>0.46527777777777701</c:v>
                </c:pt>
                <c:pt idx="27183">
                  <c:v>16.7534246575342</c:v>
                </c:pt>
                <c:pt idx="27184">
                  <c:v>6.3825503355704596</c:v>
                </c:pt>
                <c:pt idx="27185">
                  <c:v>19.8197674418604</c:v>
                </c:pt>
                <c:pt idx="27186">
                  <c:v>16.9986301369863</c:v>
                </c:pt>
                <c:pt idx="27187">
                  <c:v>15.6295264623955</c:v>
                </c:pt>
                <c:pt idx="27188">
                  <c:v>17.4409638554216</c:v>
                </c:pt>
                <c:pt idx="27189">
                  <c:v>15.680534918276299</c:v>
                </c:pt>
                <c:pt idx="27190">
                  <c:v>10.424307036247299</c:v>
                </c:pt>
                <c:pt idx="27191">
                  <c:v>12.5836653386454</c:v>
                </c:pt>
                <c:pt idx="27192">
                  <c:v>16.280397022332501</c:v>
                </c:pt>
                <c:pt idx="27193">
                  <c:v>13.566239316239299</c:v>
                </c:pt>
                <c:pt idx="27194">
                  <c:v>6.2580645161290303</c:v>
                </c:pt>
                <c:pt idx="27195">
                  <c:v>6.6599099099099099</c:v>
                </c:pt>
                <c:pt idx="27196">
                  <c:v>9.34731543624161</c:v>
                </c:pt>
                <c:pt idx="27197">
                  <c:v>19.347402597402599</c:v>
                </c:pt>
                <c:pt idx="27198">
                  <c:v>10.491515151515101</c:v>
                </c:pt>
                <c:pt idx="27199">
                  <c:v>8.6303489137590503</c:v>
                </c:pt>
                <c:pt idx="27200">
                  <c:v>10.712544589774</c:v>
                </c:pt>
                <c:pt idx="27201">
                  <c:v>10.799394856278299</c:v>
                </c:pt>
                <c:pt idx="27202">
                  <c:v>11.6993524514338</c:v>
                </c:pt>
                <c:pt idx="27203">
                  <c:v>16.112525910571499</c:v>
                </c:pt>
                <c:pt idx="27204">
                  <c:v>15.094339622641501</c:v>
                </c:pt>
                <c:pt idx="27205">
                  <c:v>13.352440222731699</c:v>
                </c:pt>
                <c:pt idx="27206">
                  <c:v>6.41290322580645</c:v>
                </c:pt>
                <c:pt idx="27207">
                  <c:v>5.0778443113772402</c:v>
                </c:pt>
                <c:pt idx="27208">
                  <c:v>6.5120576260569996</c:v>
                </c:pt>
                <c:pt idx="27209">
                  <c:v>11.917973462002401</c:v>
                </c:pt>
                <c:pt idx="27210">
                  <c:v>-2.24193548387096</c:v>
                </c:pt>
                <c:pt idx="27211">
                  <c:v>1.4821428571428501</c:v>
                </c:pt>
                <c:pt idx="27212">
                  <c:v>2.1612903225806401</c:v>
                </c:pt>
                <c:pt idx="27213">
                  <c:v>0.85714285714285698</c:v>
                </c:pt>
                <c:pt idx="27214">
                  <c:v>10.7777777777777</c:v>
                </c:pt>
                <c:pt idx="27215">
                  <c:v>5.1111111111111098</c:v>
                </c:pt>
                <c:pt idx="27216">
                  <c:v>13.1111111111111</c:v>
                </c:pt>
                <c:pt idx="27217">
                  <c:v>-6.25</c:v>
                </c:pt>
                <c:pt idx="27218">
                  <c:v>2.2222222222222201</c:v>
                </c:pt>
                <c:pt idx="27219">
                  <c:v>-0.11111111111111099</c:v>
                </c:pt>
                <c:pt idx="27220">
                  <c:v>-5.0416666666666599</c:v>
                </c:pt>
                <c:pt idx="27221">
                  <c:v>6.7241379310344804</c:v>
                </c:pt>
                <c:pt idx="27222">
                  <c:v>26</c:v>
                </c:pt>
                <c:pt idx="27223">
                  <c:v>17.552941176470501</c:v>
                </c:pt>
                <c:pt idx="27224">
                  <c:v>26.634408602150501</c:v>
                </c:pt>
                <c:pt idx="27225">
                  <c:v>31.522222222222201</c:v>
                </c:pt>
                <c:pt idx="27226">
                  <c:v>24.677419354838701</c:v>
                </c:pt>
                <c:pt idx="27227">
                  <c:v>21.966666666666601</c:v>
                </c:pt>
                <c:pt idx="27228">
                  <c:v>20.354838709677399</c:v>
                </c:pt>
                <c:pt idx="27229">
                  <c:v>20.817204301075201</c:v>
                </c:pt>
                <c:pt idx="27230">
                  <c:v>18.511111111111099</c:v>
                </c:pt>
                <c:pt idx="27231">
                  <c:v>10.8279569892473</c:v>
                </c:pt>
                <c:pt idx="27232">
                  <c:v>11.885714285714201</c:v>
                </c:pt>
                <c:pt idx="27233">
                  <c:v>28.403225806451601</c:v>
                </c:pt>
                <c:pt idx="27234">
                  <c:v>11.4149305555555</c:v>
                </c:pt>
                <c:pt idx="27235">
                  <c:v>9.9127218934911205</c:v>
                </c:pt>
                <c:pt idx="27236">
                  <c:v>7.2488317757009302</c:v>
                </c:pt>
                <c:pt idx="27237">
                  <c:v>7.8098958333333304</c:v>
                </c:pt>
                <c:pt idx="27238">
                  <c:v>9.7260000000000009</c:v>
                </c:pt>
                <c:pt idx="27239">
                  <c:v>12.580508474576201</c:v>
                </c:pt>
                <c:pt idx="27240">
                  <c:v>12.8254716981132</c:v>
                </c:pt>
                <c:pt idx="27241">
                  <c:v>12.0738255033557</c:v>
                </c:pt>
                <c:pt idx="27242">
                  <c:v>3.5448275862068899</c:v>
                </c:pt>
                <c:pt idx="27243">
                  <c:v>3.77962085308056</c:v>
                </c:pt>
                <c:pt idx="27244">
                  <c:v>2.4705882352941102</c:v>
                </c:pt>
                <c:pt idx="27245">
                  <c:v>8.0838509316770093</c:v>
                </c:pt>
                <c:pt idx="27246">
                  <c:v>3.7741935483870899</c:v>
                </c:pt>
                <c:pt idx="27247">
                  <c:v>2.7526595744680802</c:v>
                </c:pt>
                <c:pt idx="27248">
                  <c:v>3.7678924476077502</c:v>
                </c:pt>
                <c:pt idx="27249">
                  <c:v>3.3441938178780202</c:v>
                </c:pt>
                <c:pt idx="27250">
                  <c:v>2.3585858585858501</c:v>
                </c:pt>
                <c:pt idx="27251">
                  <c:v>4.4070231444533103</c:v>
                </c:pt>
                <c:pt idx="27252">
                  <c:v>5.1575903614457799</c:v>
                </c:pt>
                <c:pt idx="27253">
                  <c:v>4.4758983347940404</c:v>
                </c:pt>
                <c:pt idx="27254">
                  <c:v>0.88005330964015904</c:v>
                </c:pt>
                <c:pt idx="27255">
                  <c:v>1.75922233300099</c:v>
                </c:pt>
                <c:pt idx="27256">
                  <c:v>0.25388127853881198</c:v>
                </c:pt>
                <c:pt idx="27257">
                  <c:v>3.4937365010799102</c:v>
                </c:pt>
                <c:pt idx="27258">
                  <c:v>13.0684410646387</c:v>
                </c:pt>
                <c:pt idx="27259">
                  <c:v>10.208178438661699</c:v>
                </c:pt>
                <c:pt idx="27260">
                  <c:v>14.0612813370473</c:v>
                </c:pt>
                <c:pt idx="27261">
                  <c:v>11.8270893371757</c:v>
                </c:pt>
                <c:pt idx="27262">
                  <c:v>12.296969696969599</c:v>
                </c:pt>
                <c:pt idx="27263">
                  <c:v>17.462006079027301</c:v>
                </c:pt>
                <c:pt idx="27264">
                  <c:v>13.365131578947301</c:v>
                </c:pt>
                <c:pt idx="27265">
                  <c:v>13.7017543859649</c:v>
                </c:pt>
                <c:pt idx="27266">
                  <c:v>2.78151260504201</c:v>
                </c:pt>
                <c:pt idx="27267">
                  <c:v>1.5208333333333299</c:v>
                </c:pt>
                <c:pt idx="27268">
                  <c:v>4.9289940828402301</c:v>
                </c:pt>
                <c:pt idx="27269">
                  <c:v>9.4498644986449793</c:v>
                </c:pt>
                <c:pt idx="27270">
                  <c:v>8.2415966386554604</c:v>
                </c:pt>
                <c:pt idx="27271">
                  <c:v>8.1368909512761007</c:v>
                </c:pt>
                <c:pt idx="27272">
                  <c:v>6.5662431941923698</c:v>
                </c:pt>
                <c:pt idx="27273">
                  <c:v>5.6829787234042497</c:v>
                </c:pt>
                <c:pt idx="27274">
                  <c:v>5.10993657505285</c:v>
                </c:pt>
                <c:pt idx="27275">
                  <c:v>7.2865168539325804</c:v>
                </c:pt>
                <c:pt idx="27276">
                  <c:v>8.6955645161290303</c:v>
                </c:pt>
                <c:pt idx="27277">
                  <c:v>2.4713740458015199</c:v>
                </c:pt>
                <c:pt idx="27278">
                  <c:v>0.229468599033816</c:v>
                </c:pt>
                <c:pt idx="27279">
                  <c:v>1.9534883720930201</c:v>
                </c:pt>
                <c:pt idx="27280">
                  <c:v>4.4620853080568699</c:v>
                </c:pt>
                <c:pt idx="27281">
                  <c:v>6.0143737166324396</c:v>
                </c:pt>
                <c:pt idx="27282">
                  <c:v>10.771428571428499</c:v>
                </c:pt>
                <c:pt idx="27283">
                  <c:v>9.96875</c:v>
                </c:pt>
                <c:pt idx="27284">
                  <c:v>10.190476190476099</c:v>
                </c:pt>
                <c:pt idx="27285">
                  <c:v>9.4429530201342207</c:v>
                </c:pt>
                <c:pt idx="27286">
                  <c:v>14.2679738562091</c:v>
                </c:pt>
                <c:pt idx="27287">
                  <c:v>11.887372013651801</c:v>
                </c:pt>
                <c:pt idx="27288">
                  <c:v>9.46801346801346</c:v>
                </c:pt>
                <c:pt idx="27289">
                  <c:v>10.7832167832167</c:v>
                </c:pt>
                <c:pt idx="27290">
                  <c:v>5.5927272727272701</c:v>
                </c:pt>
                <c:pt idx="27291">
                  <c:v>3.8758865248226901</c:v>
                </c:pt>
                <c:pt idx="27292">
                  <c:v>6.1209439528023601</c:v>
                </c:pt>
                <c:pt idx="27293">
                  <c:v>13.670454545454501</c:v>
                </c:pt>
                <c:pt idx="27294">
                  <c:v>10.775012960082901</c:v>
                </c:pt>
                <c:pt idx="27295">
                  <c:v>9.3626740947075202</c:v>
                </c:pt>
                <c:pt idx="27296">
                  <c:v>8.81925925925926</c:v>
                </c:pt>
                <c:pt idx="27297">
                  <c:v>7.7707267144319303</c:v>
                </c:pt>
                <c:pt idx="27298">
                  <c:v>7.7305524239007797</c:v>
                </c:pt>
                <c:pt idx="27299">
                  <c:v>10.723428571428499</c:v>
                </c:pt>
                <c:pt idx="27300">
                  <c:v>13.0613810741687</c:v>
                </c:pt>
                <c:pt idx="27301">
                  <c:v>12.514775413711501</c:v>
                </c:pt>
                <c:pt idx="27302">
                  <c:v>6.0350194552529102</c:v>
                </c:pt>
                <c:pt idx="27303">
                  <c:v>3.6684420772303499</c:v>
                </c:pt>
                <c:pt idx="27304">
                  <c:v>3.96795952782462</c:v>
                </c:pt>
                <c:pt idx="27305">
                  <c:v>9.2285000000000004</c:v>
                </c:pt>
                <c:pt idx="27306">
                  <c:v>7.7465808527755398</c:v>
                </c:pt>
                <c:pt idx="27307">
                  <c:v>6.7370242214532796</c:v>
                </c:pt>
                <c:pt idx="27308">
                  <c:v>9.0569536423840997</c:v>
                </c:pt>
                <c:pt idx="27309">
                  <c:v>9.0302521008403307</c:v>
                </c:pt>
                <c:pt idx="27310">
                  <c:v>8.9804878048780399</c:v>
                </c:pt>
                <c:pt idx="27311">
                  <c:v>12.4659776055124</c:v>
                </c:pt>
                <c:pt idx="27312">
                  <c:v>15.0820353063343</c:v>
                </c:pt>
                <c:pt idx="27313">
                  <c:v>8.50474183350895</c:v>
                </c:pt>
                <c:pt idx="27314">
                  <c:v>2.8429256594724199</c:v>
                </c:pt>
                <c:pt idx="27315">
                  <c:v>2.51779141104294</c:v>
                </c:pt>
                <c:pt idx="27316">
                  <c:v>4.9224318658280897</c:v>
                </c:pt>
                <c:pt idx="27317">
                  <c:v>8.8452474469756392</c:v>
                </c:pt>
                <c:pt idx="27318">
                  <c:v>5.5178069353327004</c:v>
                </c:pt>
                <c:pt idx="27319">
                  <c:v>6.9571572580645098</c:v>
                </c:pt>
                <c:pt idx="27320">
                  <c:v>7.5782705099778198</c:v>
                </c:pt>
                <c:pt idx="27321">
                  <c:v>7.0791404612159301</c:v>
                </c:pt>
                <c:pt idx="27322">
                  <c:v>9.2612704918032698</c:v>
                </c:pt>
                <c:pt idx="27323">
                  <c:v>11.492223238792301</c:v>
                </c:pt>
                <c:pt idx="27324">
                  <c:v>10.0418653948065</c:v>
                </c:pt>
                <c:pt idx="27325">
                  <c:v>8.4146581406787995</c:v>
                </c:pt>
                <c:pt idx="27326">
                  <c:v>6.1129279509453198</c:v>
                </c:pt>
                <c:pt idx="27327">
                  <c:v>6.0389221556886197</c:v>
                </c:pt>
                <c:pt idx="27328">
                  <c:v>2.4994487320837901</c:v>
                </c:pt>
                <c:pt idx="27329">
                  <c:v>5.4885277246653903</c:v>
                </c:pt>
                <c:pt idx="27330">
                  <c:v>5.8344793713163003</c:v>
                </c:pt>
                <c:pt idx="27331">
                  <c:v>6.6816000000000004</c:v>
                </c:pt>
                <c:pt idx="27332">
                  <c:v>5.77270610153702</c:v>
                </c:pt>
                <c:pt idx="27333">
                  <c:v>8.4538288288288292</c:v>
                </c:pt>
                <c:pt idx="27334">
                  <c:v>8.1596889952153102</c:v>
                </c:pt>
                <c:pt idx="27335">
                  <c:v>10.397740112994301</c:v>
                </c:pt>
                <c:pt idx="27336">
                  <c:v>13.003797468354399</c:v>
                </c:pt>
                <c:pt idx="27337">
                  <c:v>11.1187536743092</c:v>
                </c:pt>
                <c:pt idx="27338">
                  <c:v>2.7127921279212699</c:v>
                </c:pt>
                <c:pt idx="27339">
                  <c:v>2.6664415935178898</c:v>
                </c:pt>
                <c:pt idx="27340">
                  <c:v>4.7183364839319397</c:v>
                </c:pt>
                <c:pt idx="27341">
                  <c:v>6.78454680534918</c:v>
                </c:pt>
                <c:pt idx="27342">
                  <c:v>14.415809284818</c:v>
                </c:pt>
                <c:pt idx="27343">
                  <c:v>15.1319115323854</c:v>
                </c:pt>
                <c:pt idx="27344">
                  <c:v>18.361287398005398</c:v>
                </c:pt>
                <c:pt idx="27345">
                  <c:v>19.834748680284498</c:v>
                </c:pt>
                <c:pt idx="27346">
                  <c:v>23.100562148657001</c:v>
                </c:pt>
                <c:pt idx="27347">
                  <c:v>24.0347387173396</c:v>
                </c:pt>
                <c:pt idx="27348">
                  <c:v>27.9110726643598</c:v>
                </c:pt>
                <c:pt idx="27349">
                  <c:v>21.9151572926596</c:v>
                </c:pt>
                <c:pt idx="27350">
                  <c:v>11.3113752122241</c:v>
                </c:pt>
                <c:pt idx="27351">
                  <c:v>11.768170857733301</c:v>
                </c:pt>
                <c:pt idx="27352">
                  <c:v>10.2337696335078</c:v>
                </c:pt>
                <c:pt idx="27353">
                  <c:v>17.714001492166101</c:v>
                </c:pt>
                <c:pt idx="27354">
                  <c:v>16.2222222222222</c:v>
                </c:pt>
                <c:pt idx="27355">
                  <c:v>48.0625</c:v>
                </c:pt>
                <c:pt idx="27356">
                  <c:v>22.3888888888888</c:v>
                </c:pt>
                <c:pt idx="27357">
                  <c:v>4</c:v>
                </c:pt>
                <c:pt idx="27358">
                  <c:v>14.6666666666666</c:v>
                </c:pt>
                <c:pt idx="27359">
                  <c:v>5.88</c:v>
                </c:pt>
                <c:pt idx="27360">
                  <c:v>29.423076923076898</c:v>
                </c:pt>
                <c:pt idx="27361">
                  <c:v>12.4</c:v>
                </c:pt>
                <c:pt idx="27362">
                  <c:v>17.2222222222222</c:v>
                </c:pt>
                <c:pt idx="27363">
                  <c:v>2.625</c:v>
                </c:pt>
                <c:pt idx="27364">
                  <c:v>18.7777777777777</c:v>
                </c:pt>
                <c:pt idx="27365">
                  <c:v>-6</c:v>
                </c:pt>
                <c:pt idx="27366">
                  <c:v>87</c:v>
                </c:pt>
                <c:pt idx="27367">
                  <c:v>49.857142857142797</c:v>
                </c:pt>
                <c:pt idx="27368">
                  <c:v>-1.25</c:v>
                </c:pt>
                <c:pt idx="27369">
                  <c:v>-0.75</c:v>
                </c:pt>
                <c:pt idx="27370">
                  <c:v>-4.8181818181818103</c:v>
                </c:pt>
                <c:pt idx="27371">
                  <c:v>5.2</c:v>
                </c:pt>
                <c:pt idx="27372">
                  <c:v>16.3</c:v>
                </c:pt>
                <c:pt idx="27373">
                  <c:v>40.375</c:v>
                </c:pt>
                <c:pt idx="27374">
                  <c:v>58.3333333333333</c:v>
                </c:pt>
                <c:pt idx="27375">
                  <c:v>30.6666666666666</c:v>
                </c:pt>
                <c:pt idx="27376">
                  <c:v>26.909090909090899</c:v>
                </c:pt>
                <c:pt idx="27377">
                  <c:v>-3.2</c:v>
                </c:pt>
                <c:pt idx="27378">
                  <c:v>9.4</c:v>
                </c:pt>
                <c:pt idx="27379">
                  <c:v>30.363636363636299</c:v>
                </c:pt>
                <c:pt idx="27380">
                  <c:v>38.5</c:v>
                </c:pt>
                <c:pt idx="27381">
                  <c:v>23.928571428571399</c:v>
                </c:pt>
                <c:pt idx="27382">
                  <c:v>-0.25</c:v>
                </c:pt>
                <c:pt idx="27383">
                  <c:v>16.727272727272702</c:v>
                </c:pt>
                <c:pt idx="27384">
                  <c:v>0.66666666666666596</c:v>
                </c:pt>
                <c:pt idx="27385">
                  <c:v>11.2148377125193</c:v>
                </c:pt>
                <c:pt idx="27386">
                  <c:v>9.7350427350427307</c:v>
                </c:pt>
                <c:pt idx="27387">
                  <c:v>10.95952023988</c:v>
                </c:pt>
                <c:pt idx="27388">
                  <c:v>8.29288025889967</c:v>
                </c:pt>
                <c:pt idx="27389">
                  <c:v>12.471061093247499</c:v>
                </c:pt>
                <c:pt idx="27390">
                  <c:v>14.3722304283604</c:v>
                </c:pt>
                <c:pt idx="27391">
                  <c:v>13.409574468085101</c:v>
                </c:pt>
                <c:pt idx="27392">
                  <c:v>10.268680445151</c:v>
                </c:pt>
                <c:pt idx="27393">
                  <c:v>7.4796992481203004</c:v>
                </c:pt>
                <c:pt idx="27394">
                  <c:v>7.9805653710247304</c:v>
                </c:pt>
                <c:pt idx="27395">
                  <c:v>8.4761904761904692</c:v>
                </c:pt>
                <c:pt idx="27396">
                  <c:v>13.4528571428571</c:v>
                </c:pt>
                <c:pt idx="27397">
                  <c:v>18.442159383033399</c:v>
                </c:pt>
                <c:pt idx="27398">
                  <c:v>17.093795093794999</c:v>
                </c:pt>
                <c:pt idx="27399">
                  <c:v>16.380376344085999</c:v>
                </c:pt>
                <c:pt idx="27400">
                  <c:v>17.244413407821199</c:v>
                </c:pt>
                <c:pt idx="27401">
                  <c:v>10.913769123783</c:v>
                </c:pt>
                <c:pt idx="27402">
                  <c:v>13.444298820445599</c:v>
                </c:pt>
                <c:pt idx="27403">
                  <c:v>13.222741433021801</c:v>
                </c:pt>
                <c:pt idx="27404">
                  <c:v>15.7334254143646</c:v>
                </c:pt>
                <c:pt idx="27405">
                  <c:v>6.23172413793103</c:v>
                </c:pt>
                <c:pt idx="27406">
                  <c:v>7.35244519392917</c:v>
                </c:pt>
                <c:pt idx="27407">
                  <c:v>6.0279329608938497</c:v>
                </c:pt>
                <c:pt idx="27408">
                  <c:v>19.8503144654088</c:v>
                </c:pt>
                <c:pt idx="27409">
                  <c:v>11.160896130346201</c:v>
                </c:pt>
                <c:pt idx="27410">
                  <c:v>10.143442622950801</c:v>
                </c:pt>
                <c:pt idx="27411">
                  <c:v>9.9086378737541505</c:v>
                </c:pt>
                <c:pt idx="27412">
                  <c:v>11.5813953488372</c:v>
                </c:pt>
                <c:pt idx="27413">
                  <c:v>8.4915254237288096</c:v>
                </c:pt>
                <c:pt idx="27414">
                  <c:v>16.9373433583959</c:v>
                </c:pt>
                <c:pt idx="27415">
                  <c:v>11.9258064516129</c:v>
                </c:pt>
                <c:pt idx="27416">
                  <c:v>7.0909090909090899</c:v>
                </c:pt>
                <c:pt idx="27417">
                  <c:v>4.6547945205479397</c:v>
                </c:pt>
                <c:pt idx="27418">
                  <c:v>3.28783382789317</c:v>
                </c:pt>
                <c:pt idx="27419">
                  <c:v>4.2214765100671103</c:v>
                </c:pt>
                <c:pt idx="27420">
                  <c:v>14.7599277978339</c:v>
                </c:pt>
                <c:pt idx="27421">
                  <c:v>13.674796747967401</c:v>
                </c:pt>
                <c:pt idx="27422">
                  <c:v>6.9380530973451302</c:v>
                </c:pt>
                <c:pt idx="27423">
                  <c:v>12.685483870967699</c:v>
                </c:pt>
                <c:pt idx="27424">
                  <c:v>10</c:v>
                </c:pt>
                <c:pt idx="27425">
                  <c:v>2.6</c:v>
                </c:pt>
                <c:pt idx="27426">
                  <c:v>21.5</c:v>
                </c:pt>
                <c:pt idx="27427">
                  <c:v>1.94444444444444</c:v>
                </c:pt>
                <c:pt idx="27428">
                  <c:v>8.6</c:v>
                </c:pt>
                <c:pt idx="27429">
                  <c:v>15.676470588235199</c:v>
                </c:pt>
                <c:pt idx="27430">
                  <c:v>0.85714285714285698</c:v>
                </c:pt>
                <c:pt idx="27431">
                  <c:v>1.12087912087912</c:v>
                </c:pt>
                <c:pt idx="27432">
                  <c:v>23.7830188679245</c:v>
                </c:pt>
                <c:pt idx="27433">
                  <c:v>4.8620474406991203</c:v>
                </c:pt>
                <c:pt idx="27434">
                  <c:v>3.63111413043478</c:v>
                </c:pt>
                <c:pt idx="27435">
                  <c:v>5.4846813725490096</c:v>
                </c:pt>
                <c:pt idx="27436">
                  <c:v>7.5288461538461497</c:v>
                </c:pt>
                <c:pt idx="27437">
                  <c:v>6.4977917981072499</c:v>
                </c:pt>
                <c:pt idx="27438">
                  <c:v>8.9387507580351695</c:v>
                </c:pt>
                <c:pt idx="27439">
                  <c:v>9.7850940665701795</c:v>
                </c:pt>
                <c:pt idx="27440">
                  <c:v>6.0074173971678997</c:v>
                </c:pt>
                <c:pt idx="27441">
                  <c:v>2.0212624584717598</c:v>
                </c:pt>
                <c:pt idx="27442">
                  <c:v>0.74705014749262499</c:v>
                </c:pt>
                <c:pt idx="27443">
                  <c:v>1.7218628719275499</c:v>
                </c:pt>
                <c:pt idx="27444">
                  <c:v>5.7206060606060598</c:v>
                </c:pt>
                <c:pt idx="27445">
                  <c:v>12.9472295514511</c:v>
                </c:pt>
                <c:pt idx="27446">
                  <c:v>9.7455470737913394</c:v>
                </c:pt>
                <c:pt idx="27447">
                  <c:v>9.95409181636726</c:v>
                </c:pt>
                <c:pt idx="27448">
                  <c:v>8.7884130982367701</c:v>
                </c:pt>
                <c:pt idx="27449">
                  <c:v>9.4381625441696109</c:v>
                </c:pt>
                <c:pt idx="27450">
                  <c:v>14.9825783972125</c:v>
                </c:pt>
                <c:pt idx="27451">
                  <c:v>20.216783216783199</c:v>
                </c:pt>
                <c:pt idx="27452">
                  <c:v>11.645348837209299</c:v>
                </c:pt>
                <c:pt idx="27453">
                  <c:v>4.6952380952380901</c:v>
                </c:pt>
                <c:pt idx="27454">
                  <c:v>9.5</c:v>
                </c:pt>
                <c:pt idx="27455">
                  <c:v>8.2773109243697398</c:v>
                </c:pt>
                <c:pt idx="27456">
                  <c:v>11.3244680851063</c:v>
                </c:pt>
                <c:pt idx="27457">
                  <c:v>11.040110650069099</c:v>
                </c:pt>
                <c:pt idx="27458">
                  <c:v>8.3503546099290702</c:v>
                </c:pt>
                <c:pt idx="27459">
                  <c:v>16.1682242990654</c:v>
                </c:pt>
                <c:pt idx="27460">
                  <c:v>16.709580838323301</c:v>
                </c:pt>
                <c:pt idx="27461">
                  <c:v>15.746774193548299</c:v>
                </c:pt>
                <c:pt idx="27462">
                  <c:v>27.018450184501798</c:v>
                </c:pt>
                <c:pt idx="27463">
                  <c:v>23.8047619047619</c:v>
                </c:pt>
                <c:pt idx="27464">
                  <c:v>14.2757111597374</c:v>
                </c:pt>
                <c:pt idx="27465">
                  <c:v>8.2275574112734802</c:v>
                </c:pt>
                <c:pt idx="27466">
                  <c:v>11.574931880108901</c:v>
                </c:pt>
                <c:pt idx="27467">
                  <c:v>10.3670295489891</c:v>
                </c:pt>
                <c:pt idx="27468">
                  <c:v>15.800878477306</c:v>
                </c:pt>
                <c:pt idx="27469">
                  <c:v>12.913523459061601</c:v>
                </c:pt>
                <c:pt idx="27470">
                  <c:v>10.7429130009775</c:v>
                </c:pt>
                <c:pt idx="27471">
                  <c:v>11.451758340847601</c:v>
                </c:pt>
                <c:pt idx="27472">
                  <c:v>10.4510676156583</c:v>
                </c:pt>
                <c:pt idx="27473">
                  <c:v>11.1860053144375</c:v>
                </c:pt>
                <c:pt idx="27474">
                  <c:v>14.2236614853195</c:v>
                </c:pt>
                <c:pt idx="27475">
                  <c:v>11.878504672897099</c:v>
                </c:pt>
                <c:pt idx="27476">
                  <c:v>11.6631977294228</c:v>
                </c:pt>
                <c:pt idx="27477">
                  <c:v>5.6622458001768301</c:v>
                </c:pt>
                <c:pt idx="27478">
                  <c:v>6.2478260869565201</c:v>
                </c:pt>
                <c:pt idx="27479">
                  <c:v>6.0066225165562903</c:v>
                </c:pt>
                <c:pt idx="27480">
                  <c:v>12.5407136322049</c:v>
                </c:pt>
                <c:pt idx="27481">
                  <c:v>19.1639717028802</c:v>
                </c:pt>
                <c:pt idx="27482">
                  <c:v>17.114323607427</c:v>
                </c:pt>
                <c:pt idx="27483">
                  <c:v>17.897811865553798</c:v>
                </c:pt>
                <c:pt idx="27484">
                  <c:v>18.758859975216801</c:v>
                </c:pt>
                <c:pt idx="27485">
                  <c:v>20.022624434389101</c:v>
                </c:pt>
                <c:pt idx="27486">
                  <c:v>21.121031746031701</c:v>
                </c:pt>
                <c:pt idx="27487">
                  <c:v>28.831371191135698</c:v>
                </c:pt>
                <c:pt idx="27488">
                  <c:v>24.3712538226299</c:v>
                </c:pt>
                <c:pt idx="27489">
                  <c:v>12.4203780839474</c:v>
                </c:pt>
                <c:pt idx="27490">
                  <c:v>10.783333333333299</c:v>
                </c:pt>
                <c:pt idx="27491">
                  <c:v>6.9517341040462401</c:v>
                </c:pt>
                <c:pt idx="27492">
                  <c:v>16.044852941176401</c:v>
                </c:pt>
                <c:pt idx="27493">
                  <c:v>14.1479099678456</c:v>
                </c:pt>
                <c:pt idx="27494">
                  <c:v>9.1268382352941106</c:v>
                </c:pt>
                <c:pt idx="27495">
                  <c:v>12.385398981324199</c:v>
                </c:pt>
                <c:pt idx="27496">
                  <c:v>11.7818791946308</c:v>
                </c:pt>
                <c:pt idx="27497">
                  <c:v>10.929032258064501</c:v>
                </c:pt>
                <c:pt idx="27498">
                  <c:v>15.617460317460299</c:v>
                </c:pt>
                <c:pt idx="27499">
                  <c:v>15.281833616298799</c:v>
                </c:pt>
                <c:pt idx="27500">
                  <c:v>13.92996742671</c:v>
                </c:pt>
                <c:pt idx="27501">
                  <c:v>5.4222873900293198</c:v>
                </c:pt>
                <c:pt idx="27502">
                  <c:v>5.4252100840336102</c:v>
                </c:pt>
                <c:pt idx="27503">
                  <c:v>6.2927631578947301</c:v>
                </c:pt>
                <c:pt idx="27504">
                  <c:v>10.518092105263101</c:v>
                </c:pt>
                <c:pt idx="27505">
                  <c:v>12.703612479474501</c:v>
                </c:pt>
                <c:pt idx="27506">
                  <c:v>9.3444244604316502</c:v>
                </c:pt>
                <c:pt idx="27507">
                  <c:v>11.1283079390537</c:v>
                </c:pt>
                <c:pt idx="27508">
                  <c:v>9.5129490392648197</c:v>
                </c:pt>
                <c:pt idx="27509">
                  <c:v>9.4174397031539794</c:v>
                </c:pt>
                <c:pt idx="27510">
                  <c:v>12.5032317636195</c:v>
                </c:pt>
                <c:pt idx="27511">
                  <c:v>14.6590476190476</c:v>
                </c:pt>
                <c:pt idx="27512">
                  <c:v>12.0600938967136</c:v>
                </c:pt>
                <c:pt idx="27513">
                  <c:v>5.1731374606505698</c:v>
                </c:pt>
                <c:pt idx="27514">
                  <c:v>6.5914315569487902</c:v>
                </c:pt>
                <c:pt idx="27515">
                  <c:v>4.2692633361557997</c:v>
                </c:pt>
                <c:pt idx="27516">
                  <c:v>9.1087832393231203</c:v>
                </c:pt>
                <c:pt idx="27517">
                  <c:v>8.1532258064516103</c:v>
                </c:pt>
                <c:pt idx="27518">
                  <c:v>9.8230088495575192</c:v>
                </c:pt>
                <c:pt idx="27519">
                  <c:v>13.6693548387096</c:v>
                </c:pt>
                <c:pt idx="27520">
                  <c:v>21.745283018867902</c:v>
                </c:pt>
                <c:pt idx="27521">
                  <c:v>7.8777777777777702</c:v>
                </c:pt>
                <c:pt idx="27522">
                  <c:v>11.2222222222222</c:v>
                </c:pt>
                <c:pt idx="27523">
                  <c:v>16.1037735849056</c:v>
                </c:pt>
                <c:pt idx="27524">
                  <c:v>15.065420560747601</c:v>
                </c:pt>
                <c:pt idx="27525">
                  <c:v>6.3703703703703702</c:v>
                </c:pt>
                <c:pt idx="27526">
                  <c:v>-2.6124999999999998</c:v>
                </c:pt>
                <c:pt idx="27527">
                  <c:v>1.6930693069306899</c:v>
                </c:pt>
                <c:pt idx="27528">
                  <c:v>14.4910714285714</c:v>
                </c:pt>
                <c:pt idx="27529">
                  <c:v>16.875</c:v>
                </c:pt>
                <c:pt idx="27530">
                  <c:v>1.8</c:v>
                </c:pt>
                <c:pt idx="27531">
                  <c:v>36.8888888888888</c:v>
                </c:pt>
                <c:pt idx="27532">
                  <c:v>7.4</c:v>
                </c:pt>
                <c:pt idx="27533">
                  <c:v>21.3333333333333</c:v>
                </c:pt>
                <c:pt idx="27534">
                  <c:v>3.25</c:v>
                </c:pt>
                <c:pt idx="27535">
                  <c:v>-0.44444444444444398</c:v>
                </c:pt>
                <c:pt idx="27536">
                  <c:v>4.2222222222222197</c:v>
                </c:pt>
                <c:pt idx="27537">
                  <c:v>12</c:v>
                </c:pt>
                <c:pt idx="27538">
                  <c:v>31.875</c:v>
                </c:pt>
                <c:pt idx="27539">
                  <c:v>16</c:v>
                </c:pt>
                <c:pt idx="27540">
                  <c:v>7.3333333333333304</c:v>
                </c:pt>
                <c:pt idx="27541">
                  <c:v>22.678571428571399</c:v>
                </c:pt>
                <c:pt idx="27542">
                  <c:v>18.9375</c:v>
                </c:pt>
                <c:pt idx="27543">
                  <c:v>24.6</c:v>
                </c:pt>
                <c:pt idx="27544">
                  <c:v>2</c:v>
                </c:pt>
                <c:pt idx="27545">
                  <c:v>-1.7741935483870901</c:v>
                </c:pt>
                <c:pt idx="27546">
                  <c:v>6.86666666666666</c:v>
                </c:pt>
                <c:pt idx="27547">
                  <c:v>3.7333333333333298</c:v>
                </c:pt>
                <c:pt idx="27548">
                  <c:v>23.6666666666666</c:v>
                </c:pt>
                <c:pt idx="27549">
                  <c:v>-3.2222222222222201</c:v>
                </c:pt>
                <c:pt idx="27550">
                  <c:v>0.81818181818181801</c:v>
                </c:pt>
                <c:pt idx="27551">
                  <c:v>2.96875</c:v>
                </c:pt>
                <c:pt idx="27552">
                  <c:v>2.35135135135135</c:v>
                </c:pt>
                <c:pt idx="27553">
                  <c:v>16.861598951507201</c:v>
                </c:pt>
                <c:pt idx="27554">
                  <c:v>16.148875604896102</c:v>
                </c:pt>
                <c:pt idx="27555">
                  <c:v>16.869728915662598</c:v>
                </c:pt>
                <c:pt idx="27556">
                  <c:v>16.474248927038602</c:v>
                </c:pt>
                <c:pt idx="27557">
                  <c:v>15.056563500533599</c:v>
                </c:pt>
                <c:pt idx="27558">
                  <c:v>18.241120560280098</c:v>
                </c:pt>
                <c:pt idx="27559">
                  <c:v>22.223526044647901</c:v>
                </c:pt>
                <c:pt idx="27560">
                  <c:v>17.293719051342102</c:v>
                </c:pt>
                <c:pt idx="27561">
                  <c:v>7.9067681435172599</c:v>
                </c:pt>
                <c:pt idx="27562">
                  <c:v>9.5227810650887506</c:v>
                </c:pt>
                <c:pt idx="27563">
                  <c:v>10.3136427566807</c:v>
                </c:pt>
                <c:pt idx="27564">
                  <c:v>13.3626891590176</c:v>
                </c:pt>
                <c:pt idx="27565">
                  <c:v>27.297520661157002</c:v>
                </c:pt>
                <c:pt idx="27566">
                  <c:v>9.0366972477064191</c:v>
                </c:pt>
                <c:pt idx="27567">
                  <c:v>13.121739130434699</c:v>
                </c:pt>
                <c:pt idx="27568">
                  <c:v>17.614035087719198</c:v>
                </c:pt>
                <c:pt idx="27569">
                  <c:v>17.459677419354801</c:v>
                </c:pt>
                <c:pt idx="27570">
                  <c:v>26.933333333333302</c:v>
                </c:pt>
                <c:pt idx="27571">
                  <c:v>14.2903225806451</c:v>
                </c:pt>
                <c:pt idx="27572">
                  <c:v>17.088709677419299</c:v>
                </c:pt>
                <c:pt idx="27573">
                  <c:v>5.6458333333333304</c:v>
                </c:pt>
                <c:pt idx="27574">
                  <c:v>5.3548387096774102</c:v>
                </c:pt>
                <c:pt idx="27575">
                  <c:v>8.8403361344537803</c:v>
                </c:pt>
                <c:pt idx="27576">
                  <c:v>17.435483870967701</c:v>
                </c:pt>
                <c:pt idx="27577">
                  <c:v>12.2636363636363</c:v>
                </c:pt>
                <c:pt idx="27578">
                  <c:v>8.7774086378737497</c:v>
                </c:pt>
                <c:pt idx="27579">
                  <c:v>9.625</c:v>
                </c:pt>
                <c:pt idx="27580">
                  <c:v>14.1777188328912</c:v>
                </c:pt>
                <c:pt idx="27581">
                  <c:v>12.174603174603099</c:v>
                </c:pt>
                <c:pt idx="27582">
                  <c:v>7.71513353115727</c:v>
                </c:pt>
                <c:pt idx="27583">
                  <c:v>8.5161290322580605</c:v>
                </c:pt>
                <c:pt idx="27584">
                  <c:v>9.1151832460732898</c:v>
                </c:pt>
                <c:pt idx="27585">
                  <c:v>1.1466666666666601</c:v>
                </c:pt>
                <c:pt idx="27586">
                  <c:v>8.6369863013698591</c:v>
                </c:pt>
                <c:pt idx="27587">
                  <c:v>3.3695014662756599</c:v>
                </c:pt>
                <c:pt idx="27588">
                  <c:v>15.263999999999999</c:v>
                </c:pt>
                <c:pt idx="27589">
                  <c:v>7.5976095617529804</c:v>
                </c:pt>
                <c:pt idx="27590">
                  <c:v>8.1732620320855602</c:v>
                </c:pt>
                <c:pt idx="27591">
                  <c:v>8.3290766208251394</c:v>
                </c:pt>
                <c:pt idx="27592">
                  <c:v>7.9061553985872797</c:v>
                </c:pt>
                <c:pt idx="27593">
                  <c:v>9.1720647773279307</c:v>
                </c:pt>
                <c:pt idx="27594">
                  <c:v>11.103302286198099</c:v>
                </c:pt>
                <c:pt idx="27595">
                  <c:v>8.9074446680080399</c:v>
                </c:pt>
                <c:pt idx="27596">
                  <c:v>7.5307262569832396</c:v>
                </c:pt>
                <c:pt idx="27597">
                  <c:v>4.4973262032085497</c:v>
                </c:pt>
                <c:pt idx="27598">
                  <c:v>3.7759197324414702</c:v>
                </c:pt>
                <c:pt idx="27599">
                  <c:v>4.5051229508196702</c:v>
                </c:pt>
                <c:pt idx="27600">
                  <c:v>10.2254901960784</c:v>
                </c:pt>
                <c:pt idx="27601">
                  <c:v>10.5</c:v>
                </c:pt>
                <c:pt idx="27602">
                  <c:v>-0.25</c:v>
                </c:pt>
                <c:pt idx="27603">
                  <c:v>3.3076923076922999</c:v>
                </c:pt>
                <c:pt idx="27604">
                  <c:v>1.92307692307692</c:v>
                </c:pt>
                <c:pt idx="27605">
                  <c:v>-2.5</c:v>
                </c:pt>
                <c:pt idx="27606">
                  <c:v>2.1818181818181799</c:v>
                </c:pt>
                <c:pt idx="27607">
                  <c:v>1.3571428571428501</c:v>
                </c:pt>
                <c:pt idx="27608">
                  <c:v>13.4036697247706</c:v>
                </c:pt>
                <c:pt idx="27609">
                  <c:v>9.0999010880316504</c:v>
                </c:pt>
                <c:pt idx="27610">
                  <c:v>11.413245033112499</c:v>
                </c:pt>
                <c:pt idx="27611">
                  <c:v>11.561755952380899</c:v>
                </c:pt>
                <c:pt idx="27612">
                  <c:v>11.8394736842105</c:v>
                </c:pt>
                <c:pt idx="27613">
                  <c:v>12.8967100229533</c:v>
                </c:pt>
                <c:pt idx="27614">
                  <c:v>11.9363636363636</c:v>
                </c:pt>
                <c:pt idx="27615">
                  <c:v>10.1746192893401</c:v>
                </c:pt>
                <c:pt idx="27616">
                  <c:v>8.01226309921962</c:v>
                </c:pt>
                <c:pt idx="27617">
                  <c:v>8.8892988929889292</c:v>
                </c:pt>
                <c:pt idx="27618">
                  <c:v>7.8028933092224202</c:v>
                </c:pt>
                <c:pt idx="27619">
                  <c:v>14.9296875</c:v>
                </c:pt>
                <c:pt idx="27620">
                  <c:v>2.4342857142857102</c:v>
                </c:pt>
                <c:pt idx="27621">
                  <c:v>4.12105263157894</c:v>
                </c:pt>
                <c:pt idx="27622">
                  <c:v>5.1120000000000001</c:v>
                </c:pt>
                <c:pt idx="27623">
                  <c:v>3.1310344827586198</c:v>
                </c:pt>
                <c:pt idx="27624">
                  <c:v>8.8805970149253692</c:v>
                </c:pt>
                <c:pt idx="27625">
                  <c:v>8.2111111111111104</c:v>
                </c:pt>
                <c:pt idx="27626">
                  <c:v>15.2578125</c:v>
                </c:pt>
                <c:pt idx="27627">
                  <c:v>12.7718120805369</c:v>
                </c:pt>
                <c:pt idx="27628">
                  <c:v>1.7548387096774101</c:v>
                </c:pt>
                <c:pt idx="27629">
                  <c:v>-1.24752475247524</c:v>
                </c:pt>
                <c:pt idx="27630">
                  <c:v>2.4552845528455198</c:v>
                </c:pt>
                <c:pt idx="27631">
                  <c:v>2.6703296703296702</c:v>
                </c:pt>
                <c:pt idx="27632">
                  <c:v>12.7093023255813</c:v>
                </c:pt>
                <c:pt idx="27633">
                  <c:v>7.86666666666666</c:v>
                </c:pt>
                <c:pt idx="27634">
                  <c:v>21.326923076922998</c:v>
                </c:pt>
                <c:pt idx="27635">
                  <c:v>21.391891891891799</c:v>
                </c:pt>
                <c:pt idx="27636">
                  <c:v>7.2727272727272698</c:v>
                </c:pt>
                <c:pt idx="27637">
                  <c:v>23</c:v>
                </c:pt>
                <c:pt idx="27638">
                  <c:v>36.838709677419303</c:v>
                </c:pt>
                <c:pt idx="27639">
                  <c:v>8.9178470254957496</c:v>
                </c:pt>
                <c:pt idx="27640">
                  <c:v>9.6347826086956498</c:v>
                </c:pt>
                <c:pt idx="27641">
                  <c:v>8.3395445134575503</c:v>
                </c:pt>
                <c:pt idx="27642">
                  <c:v>9.1323943661971807</c:v>
                </c:pt>
                <c:pt idx="27643">
                  <c:v>9.4066985645933006</c:v>
                </c:pt>
                <c:pt idx="27644">
                  <c:v>4.18055555555555</c:v>
                </c:pt>
                <c:pt idx="27645">
                  <c:v>5.625</c:v>
                </c:pt>
                <c:pt idx="27646">
                  <c:v>3</c:v>
                </c:pt>
                <c:pt idx="27647">
                  <c:v>1.921875</c:v>
                </c:pt>
                <c:pt idx="27648">
                  <c:v>4.6666666666666599</c:v>
                </c:pt>
                <c:pt idx="27649">
                  <c:v>6.5877862595419803</c:v>
                </c:pt>
                <c:pt idx="27650">
                  <c:v>11.410423452768701</c:v>
                </c:pt>
                <c:pt idx="27651">
                  <c:v>9.0446428571428505</c:v>
                </c:pt>
                <c:pt idx="27652">
                  <c:v>7.8516129032258002</c:v>
                </c:pt>
                <c:pt idx="27653">
                  <c:v>9.2876847290640399</c:v>
                </c:pt>
                <c:pt idx="27654">
                  <c:v>6.0641592920353897</c:v>
                </c:pt>
                <c:pt idx="27655">
                  <c:v>8.1313131313131297</c:v>
                </c:pt>
                <c:pt idx="27656">
                  <c:v>9.9216867469879499</c:v>
                </c:pt>
                <c:pt idx="27657">
                  <c:v>9.05226480836237</c:v>
                </c:pt>
                <c:pt idx="27658">
                  <c:v>10.243421052631501</c:v>
                </c:pt>
                <c:pt idx="27659">
                  <c:v>2.10112359550561</c:v>
                </c:pt>
                <c:pt idx="27660">
                  <c:v>2.20164609053497</c:v>
                </c:pt>
                <c:pt idx="27661">
                  <c:v>8.5765027322404297</c:v>
                </c:pt>
                <c:pt idx="27662">
                  <c:v>9.0941385435168698</c:v>
                </c:pt>
                <c:pt idx="27663">
                  <c:v>8.4379310344827498</c:v>
                </c:pt>
                <c:pt idx="27664">
                  <c:v>6.7783312577833099</c:v>
                </c:pt>
                <c:pt idx="27665">
                  <c:v>7.1469575200918403</c:v>
                </c:pt>
                <c:pt idx="27666">
                  <c:v>7.9869668246445498</c:v>
                </c:pt>
                <c:pt idx="27667">
                  <c:v>8.83259423503325</c:v>
                </c:pt>
                <c:pt idx="27668">
                  <c:v>10.647764449291101</c:v>
                </c:pt>
                <c:pt idx="27669">
                  <c:v>11.130487804877999</c:v>
                </c:pt>
                <c:pt idx="27670">
                  <c:v>8.2724550898203599</c:v>
                </c:pt>
                <c:pt idx="27671">
                  <c:v>4.4598662207357798</c:v>
                </c:pt>
                <c:pt idx="27672">
                  <c:v>0.115449915110356</c:v>
                </c:pt>
                <c:pt idx="27673">
                  <c:v>4.0820809248554903</c:v>
                </c:pt>
                <c:pt idx="27674">
                  <c:v>10.0065789473684</c:v>
                </c:pt>
                <c:pt idx="27675">
                  <c:v>18.645161290322498</c:v>
                </c:pt>
                <c:pt idx="27676">
                  <c:v>14.789473684210501</c:v>
                </c:pt>
                <c:pt idx="27677">
                  <c:v>10.8709677419354</c:v>
                </c:pt>
                <c:pt idx="27678">
                  <c:v>9.0441176470588207</c:v>
                </c:pt>
                <c:pt idx="27679">
                  <c:v>7.0503144654087997</c:v>
                </c:pt>
                <c:pt idx="27680">
                  <c:v>10.967532467532401</c:v>
                </c:pt>
                <c:pt idx="27681">
                  <c:v>8.8050314465408803</c:v>
                </c:pt>
                <c:pt idx="27682">
                  <c:v>11.231249999999999</c:v>
                </c:pt>
                <c:pt idx="27683">
                  <c:v>4.1214285714285701</c:v>
                </c:pt>
                <c:pt idx="27684">
                  <c:v>6.3649635036496299</c:v>
                </c:pt>
                <c:pt idx="27685">
                  <c:v>6.0465116279069697</c:v>
                </c:pt>
                <c:pt idx="27686">
                  <c:v>15.524193548387</c:v>
                </c:pt>
                <c:pt idx="27687">
                  <c:v>-7</c:v>
                </c:pt>
                <c:pt idx="27688">
                  <c:v>-0.33333333333333298</c:v>
                </c:pt>
                <c:pt idx="27689">
                  <c:v>9.9618798955613492</c:v>
                </c:pt>
                <c:pt idx="27690">
                  <c:v>10.1417404898384</c:v>
                </c:pt>
                <c:pt idx="27691">
                  <c:v>9.2795131845841698</c:v>
                </c:pt>
                <c:pt idx="27692">
                  <c:v>12.4928806133625</c:v>
                </c:pt>
                <c:pt idx="27693">
                  <c:v>14.525641025641001</c:v>
                </c:pt>
                <c:pt idx="27694">
                  <c:v>17.517676767676701</c:v>
                </c:pt>
                <c:pt idx="27695">
                  <c:v>14.785130111524101</c:v>
                </c:pt>
                <c:pt idx="27696">
                  <c:v>15.614874815905701</c:v>
                </c:pt>
                <c:pt idx="27697">
                  <c:v>6.5872549019607796</c:v>
                </c:pt>
                <c:pt idx="27698">
                  <c:v>6.6265270506108198</c:v>
                </c:pt>
                <c:pt idx="27699">
                  <c:v>6.4966032608695601</c:v>
                </c:pt>
                <c:pt idx="27700">
                  <c:v>7.3476144109055497</c:v>
                </c:pt>
                <c:pt idx="27701">
                  <c:v>21.4444444444444</c:v>
                </c:pt>
                <c:pt idx="27702">
                  <c:v>37.375</c:v>
                </c:pt>
                <c:pt idx="27703">
                  <c:v>23.2222222222222</c:v>
                </c:pt>
                <c:pt idx="27704">
                  <c:v>12</c:v>
                </c:pt>
                <c:pt idx="27705">
                  <c:v>8.25</c:v>
                </c:pt>
                <c:pt idx="27706">
                  <c:v>-6.1111111111111098</c:v>
                </c:pt>
                <c:pt idx="27707">
                  <c:v>-4.1111111111111098</c:v>
                </c:pt>
                <c:pt idx="27708">
                  <c:v>-1.7777777777777699</c:v>
                </c:pt>
                <c:pt idx="27709">
                  <c:v>-1.125</c:v>
                </c:pt>
                <c:pt idx="27710">
                  <c:v>-4.7777777777777697</c:v>
                </c:pt>
                <c:pt idx="27711">
                  <c:v>8.7777777777777697</c:v>
                </c:pt>
                <c:pt idx="27712">
                  <c:v>17.2222222222222</c:v>
                </c:pt>
                <c:pt idx="27713">
                  <c:v>14.3806451612903</c:v>
                </c:pt>
                <c:pt idx="27714">
                  <c:v>13.6382978723404</c:v>
                </c:pt>
                <c:pt idx="27715">
                  <c:v>9.8967741935483797</c:v>
                </c:pt>
                <c:pt idx="27716">
                  <c:v>13.1133333333333</c:v>
                </c:pt>
                <c:pt idx="27717">
                  <c:v>14.9032258064516</c:v>
                </c:pt>
                <c:pt idx="27718">
                  <c:v>18.0266666666666</c:v>
                </c:pt>
                <c:pt idx="27719">
                  <c:v>21.1677419354838</c:v>
                </c:pt>
                <c:pt idx="27720">
                  <c:v>17.509677419354801</c:v>
                </c:pt>
                <c:pt idx="27721">
                  <c:v>4.0533333333333301</c:v>
                </c:pt>
                <c:pt idx="27722">
                  <c:v>1.19354838709677</c:v>
                </c:pt>
                <c:pt idx="27723">
                  <c:v>6.3505747126436702</c:v>
                </c:pt>
                <c:pt idx="27724">
                  <c:v>15.9731182795698</c:v>
                </c:pt>
                <c:pt idx="27725">
                  <c:v>8.5652173913043406</c:v>
                </c:pt>
                <c:pt idx="27726">
                  <c:v>14.317829457364301</c:v>
                </c:pt>
                <c:pt idx="27727">
                  <c:v>11.5874125874125</c:v>
                </c:pt>
                <c:pt idx="27728">
                  <c:v>10.2842105263157</c:v>
                </c:pt>
                <c:pt idx="27729">
                  <c:v>12.6140350877192</c:v>
                </c:pt>
                <c:pt idx="27730">
                  <c:v>15.3214285714285</c:v>
                </c:pt>
                <c:pt idx="27731">
                  <c:v>7.8088235294117601</c:v>
                </c:pt>
                <c:pt idx="27732">
                  <c:v>7.2537313432835804</c:v>
                </c:pt>
                <c:pt idx="27733">
                  <c:v>2.39215686274509</c:v>
                </c:pt>
                <c:pt idx="27734">
                  <c:v>2.94545454545454</c:v>
                </c:pt>
                <c:pt idx="27735">
                  <c:v>6.6320754716981103</c:v>
                </c:pt>
                <c:pt idx="27736">
                  <c:v>28.7438016528925</c:v>
                </c:pt>
                <c:pt idx="27737">
                  <c:v>10</c:v>
                </c:pt>
                <c:pt idx="27738">
                  <c:v>11.069919323857</c:v>
                </c:pt>
                <c:pt idx="27739">
                  <c:v>9.6884422110552695</c:v>
                </c:pt>
                <c:pt idx="27740">
                  <c:v>10.2883989880737</c:v>
                </c:pt>
                <c:pt idx="27741">
                  <c:v>9.6588432523051093</c:v>
                </c:pt>
                <c:pt idx="27742">
                  <c:v>10.581519109820899</c:v>
                </c:pt>
                <c:pt idx="27743">
                  <c:v>13.6967289719626</c:v>
                </c:pt>
                <c:pt idx="27744">
                  <c:v>15.3800931315483</c:v>
                </c:pt>
                <c:pt idx="27745">
                  <c:v>10.132199670872099</c:v>
                </c:pt>
                <c:pt idx="27746">
                  <c:v>5.0430570505920302</c:v>
                </c:pt>
                <c:pt idx="27747">
                  <c:v>5.6742712294043001</c:v>
                </c:pt>
                <c:pt idx="27748">
                  <c:v>5.3321412606168899</c:v>
                </c:pt>
                <c:pt idx="27749">
                  <c:v>11.4758407421724</c:v>
                </c:pt>
                <c:pt idx="27750">
                  <c:v>8.75068493150685</c:v>
                </c:pt>
                <c:pt idx="27751">
                  <c:v>8.0970149253731307</c:v>
                </c:pt>
                <c:pt idx="27752">
                  <c:v>8.3117870722433391</c:v>
                </c:pt>
                <c:pt idx="27753">
                  <c:v>5.8105263157894704</c:v>
                </c:pt>
                <c:pt idx="27754">
                  <c:v>6.6962233169129703</c:v>
                </c:pt>
                <c:pt idx="27755">
                  <c:v>9.4025356576862098</c:v>
                </c:pt>
                <c:pt idx="27756">
                  <c:v>8.6816239316239301</c:v>
                </c:pt>
                <c:pt idx="27757">
                  <c:v>5.5440806045339999</c:v>
                </c:pt>
                <c:pt idx="27758">
                  <c:v>3.95</c:v>
                </c:pt>
                <c:pt idx="27759">
                  <c:v>2.89728096676737</c:v>
                </c:pt>
                <c:pt idx="27760">
                  <c:v>4.3253012048192696</c:v>
                </c:pt>
                <c:pt idx="27761">
                  <c:v>5.9456521739130404</c:v>
                </c:pt>
                <c:pt idx="27762">
                  <c:v>13.0305755395683</c:v>
                </c:pt>
                <c:pt idx="27763">
                  <c:v>11.883040935672501</c:v>
                </c:pt>
                <c:pt idx="27764">
                  <c:v>11.5270863836017</c:v>
                </c:pt>
                <c:pt idx="27765">
                  <c:v>14.3056</c:v>
                </c:pt>
                <c:pt idx="27766">
                  <c:v>15.490434782608601</c:v>
                </c:pt>
                <c:pt idx="27767">
                  <c:v>17.816824966078698</c:v>
                </c:pt>
                <c:pt idx="27768">
                  <c:v>20.569506726457298</c:v>
                </c:pt>
                <c:pt idx="27769">
                  <c:v>18.631147540983601</c:v>
                </c:pt>
                <c:pt idx="27770">
                  <c:v>8.6126582278480992</c:v>
                </c:pt>
                <c:pt idx="27771">
                  <c:v>7.8162790697674396</c:v>
                </c:pt>
                <c:pt idx="27772">
                  <c:v>11.030821917808201</c:v>
                </c:pt>
                <c:pt idx="27773">
                  <c:v>17.825673534072902</c:v>
                </c:pt>
                <c:pt idx="27774">
                  <c:v>14.0758426966292</c:v>
                </c:pt>
                <c:pt idx="27775">
                  <c:v>10.5020689655172</c:v>
                </c:pt>
                <c:pt idx="27776">
                  <c:v>12.3034647550776</c:v>
                </c:pt>
                <c:pt idx="27777">
                  <c:v>12.3220815752461</c:v>
                </c:pt>
                <c:pt idx="27778">
                  <c:v>12.2451298701298</c:v>
                </c:pt>
                <c:pt idx="27779">
                  <c:v>15.2286931818181</c:v>
                </c:pt>
                <c:pt idx="27780">
                  <c:v>21.7458471760797</c:v>
                </c:pt>
                <c:pt idx="27781">
                  <c:v>16.136678200692</c:v>
                </c:pt>
                <c:pt idx="27782">
                  <c:v>8.3946428571428502</c:v>
                </c:pt>
                <c:pt idx="27783">
                  <c:v>6.5107296137338997</c:v>
                </c:pt>
                <c:pt idx="27784">
                  <c:v>7.52338129496402</c:v>
                </c:pt>
                <c:pt idx="27785">
                  <c:v>18.829307568438001</c:v>
                </c:pt>
                <c:pt idx="27786">
                  <c:v>14.5949554896142</c:v>
                </c:pt>
                <c:pt idx="27787">
                  <c:v>9.9399350649350602</c:v>
                </c:pt>
                <c:pt idx="27788">
                  <c:v>12.6514285714285</c:v>
                </c:pt>
                <c:pt idx="27789">
                  <c:v>14.120356612184199</c:v>
                </c:pt>
                <c:pt idx="27790">
                  <c:v>12.739705882352901</c:v>
                </c:pt>
                <c:pt idx="27791">
                  <c:v>12.641689373297</c:v>
                </c:pt>
                <c:pt idx="27792">
                  <c:v>17.604580152671701</c:v>
                </c:pt>
                <c:pt idx="27793">
                  <c:v>19.5065789473684</c:v>
                </c:pt>
                <c:pt idx="27794">
                  <c:v>8.4424635332252809</c:v>
                </c:pt>
                <c:pt idx="27795">
                  <c:v>10.695481335952801</c:v>
                </c:pt>
                <c:pt idx="27796">
                  <c:v>7.1318051575931198</c:v>
                </c:pt>
                <c:pt idx="27797">
                  <c:v>14.6657718120805</c:v>
                </c:pt>
                <c:pt idx="27798">
                  <c:v>22.313782991202299</c:v>
                </c:pt>
                <c:pt idx="27799">
                  <c:v>22.977419354838698</c:v>
                </c:pt>
                <c:pt idx="27800">
                  <c:v>15.997206703910599</c:v>
                </c:pt>
                <c:pt idx="27801">
                  <c:v>13.355555555555499</c:v>
                </c:pt>
                <c:pt idx="27802">
                  <c:v>10.209677419354801</c:v>
                </c:pt>
                <c:pt idx="27803">
                  <c:v>15.840294840294799</c:v>
                </c:pt>
                <c:pt idx="27804">
                  <c:v>25.481182795698899</c:v>
                </c:pt>
                <c:pt idx="27805">
                  <c:v>25.460199004975099</c:v>
                </c:pt>
                <c:pt idx="27806">
                  <c:v>9.8071979434447307</c:v>
                </c:pt>
                <c:pt idx="27807">
                  <c:v>10.980446927374301</c:v>
                </c:pt>
                <c:pt idx="27808">
                  <c:v>7.0234375</c:v>
                </c:pt>
                <c:pt idx="27809">
                  <c:v>13.263959390862899</c:v>
                </c:pt>
                <c:pt idx="27810">
                  <c:v>0</c:v>
                </c:pt>
                <c:pt idx="27811">
                  <c:v>17.936170212765902</c:v>
                </c:pt>
                <c:pt idx="27812">
                  <c:v>14.177777777777701</c:v>
                </c:pt>
                <c:pt idx="27813">
                  <c:v>14.133333333333301</c:v>
                </c:pt>
                <c:pt idx="27814">
                  <c:v>16.25</c:v>
                </c:pt>
                <c:pt idx="27815">
                  <c:v>21.403225806451601</c:v>
                </c:pt>
                <c:pt idx="27816">
                  <c:v>21.733333333333299</c:v>
                </c:pt>
                <c:pt idx="27817">
                  <c:v>19.870967741935399</c:v>
                </c:pt>
                <c:pt idx="27818">
                  <c:v>25.625</c:v>
                </c:pt>
                <c:pt idx="27819">
                  <c:v>12.455882352941099</c:v>
                </c:pt>
                <c:pt idx="27820">
                  <c:v>8.0606060606060606</c:v>
                </c:pt>
                <c:pt idx="27821">
                  <c:v>8.4657534246575299</c:v>
                </c:pt>
                <c:pt idx="27822">
                  <c:v>9.2592592592592595</c:v>
                </c:pt>
                <c:pt idx="27823">
                  <c:v>3.9166666666666599</c:v>
                </c:pt>
                <c:pt idx="27824">
                  <c:v>5.7096774193548301</c:v>
                </c:pt>
                <c:pt idx="27825">
                  <c:v>1.36666666666666</c:v>
                </c:pt>
                <c:pt idx="27826">
                  <c:v>4.1290322580645098</c:v>
                </c:pt>
                <c:pt idx="27827">
                  <c:v>5.0999999999999996</c:v>
                </c:pt>
                <c:pt idx="27828">
                  <c:v>8</c:v>
                </c:pt>
                <c:pt idx="27829">
                  <c:v>20.5555555555555</c:v>
                </c:pt>
                <c:pt idx="27830">
                  <c:v>0.27272727272727199</c:v>
                </c:pt>
                <c:pt idx="27831">
                  <c:v>2.4615384615384599</c:v>
                </c:pt>
                <c:pt idx="27832">
                  <c:v>-2.6923076923076898</c:v>
                </c:pt>
                <c:pt idx="27833">
                  <c:v>-2.5833333333333299</c:v>
                </c:pt>
                <c:pt idx="27834">
                  <c:v>-5.4615384615384599</c:v>
                </c:pt>
                <c:pt idx="27835">
                  <c:v>0.76923076923076905</c:v>
                </c:pt>
                <c:pt idx="27836">
                  <c:v>23.5</c:v>
                </c:pt>
                <c:pt idx="27837">
                  <c:v>10.5</c:v>
                </c:pt>
                <c:pt idx="27838">
                  <c:v>13.285714285714199</c:v>
                </c:pt>
                <c:pt idx="27839">
                  <c:v>2.1666666666666599</c:v>
                </c:pt>
                <c:pt idx="27840">
                  <c:v>28.272727272727199</c:v>
                </c:pt>
                <c:pt idx="27841">
                  <c:v>6.32380952380952</c:v>
                </c:pt>
                <c:pt idx="27842">
                  <c:v>4.5661375661375603</c:v>
                </c:pt>
                <c:pt idx="27843">
                  <c:v>6.8691588785046704</c:v>
                </c:pt>
                <c:pt idx="27844">
                  <c:v>6.85589519650655</c:v>
                </c:pt>
                <c:pt idx="27845">
                  <c:v>6.2344497607655498</c:v>
                </c:pt>
                <c:pt idx="27846">
                  <c:v>8.7761904761904699</c:v>
                </c:pt>
                <c:pt idx="27847">
                  <c:v>5.875</c:v>
                </c:pt>
                <c:pt idx="27848">
                  <c:v>6.6290322580645098</c:v>
                </c:pt>
                <c:pt idx="27849">
                  <c:v>1.36279069767441</c:v>
                </c:pt>
                <c:pt idx="27850">
                  <c:v>-1.1152073732718799</c:v>
                </c:pt>
                <c:pt idx="27851">
                  <c:v>5.2062780269058297</c:v>
                </c:pt>
                <c:pt idx="27852">
                  <c:v>2.5820895522387999</c:v>
                </c:pt>
                <c:pt idx="27853">
                  <c:v>21.906054279749402</c:v>
                </c:pt>
                <c:pt idx="27854">
                  <c:v>16.379107981220599</c:v>
                </c:pt>
                <c:pt idx="27855">
                  <c:v>18.8725790010193</c:v>
                </c:pt>
                <c:pt idx="27856">
                  <c:v>15.587763289869599</c:v>
                </c:pt>
                <c:pt idx="27857">
                  <c:v>14.367298578199</c:v>
                </c:pt>
                <c:pt idx="27858">
                  <c:v>19.836492890995199</c:v>
                </c:pt>
                <c:pt idx="27859">
                  <c:v>17.3217391304347</c:v>
                </c:pt>
                <c:pt idx="27860">
                  <c:v>15.2766749379652</c:v>
                </c:pt>
                <c:pt idx="27861">
                  <c:v>6.6273932253313701</c:v>
                </c:pt>
                <c:pt idx="27862">
                  <c:v>10.689655172413699</c:v>
                </c:pt>
                <c:pt idx="27863">
                  <c:v>12.44</c:v>
                </c:pt>
                <c:pt idx="27864">
                  <c:v>18.9339250493096</c:v>
                </c:pt>
                <c:pt idx="27865">
                  <c:v>15.6037533512064</c:v>
                </c:pt>
                <c:pt idx="27866">
                  <c:v>14.192471159684199</c:v>
                </c:pt>
                <c:pt idx="27867">
                  <c:v>12.818232044198799</c:v>
                </c:pt>
                <c:pt idx="27868">
                  <c:v>9.6804469273742999</c:v>
                </c:pt>
                <c:pt idx="27869">
                  <c:v>11.264576457645701</c:v>
                </c:pt>
                <c:pt idx="27870">
                  <c:v>14.6433789954337</c:v>
                </c:pt>
                <c:pt idx="27871">
                  <c:v>17.676265675801201</c:v>
                </c:pt>
                <c:pt idx="27872">
                  <c:v>15.8892215568862</c:v>
                </c:pt>
                <c:pt idx="27873">
                  <c:v>7.1878109452736298</c:v>
                </c:pt>
                <c:pt idx="27874">
                  <c:v>7.6670976082740703</c:v>
                </c:pt>
                <c:pt idx="27875">
                  <c:v>6.42643923240938</c:v>
                </c:pt>
                <c:pt idx="27876">
                  <c:v>16.419110690633801</c:v>
                </c:pt>
                <c:pt idx="27877">
                  <c:v>2.91525423728813</c:v>
                </c:pt>
                <c:pt idx="27878">
                  <c:v>9.2592592592592501E-3</c:v>
                </c:pt>
                <c:pt idx="27879">
                  <c:v>6.8709677419354804</c:v>
                </c:pt>
                <c:pt idx="27880">
                  <c:v>9.7012987012987004</c:v>
                </c:pt>
                <c:pt idx="27881">
                  <c:v>5.2741935483870899</c:v>
                </c:pt>
                <c:pt idx="27882">
                  <c:v>4.0919540229885003</c:v>
                </c:pt>
                <c:pt idx="27883">
                  <c:v>1.84782608695652</c:v>
                </c:pt>
                <c:pt idx="27884">
                  <c:v>4.1847826086956497</c:v>
                </c:pt>
                <c:pt idx="27885">
                  <c:v>5.7666666666666604</c:v>
                </c:pt>
                <c:pt idx="27886">
                  <c:v>-1.4032258064516101</c:v>
                </c:pt>
                <c:pt idx="27887">
                  <c:v>5.5747126436781604</c:v>
                </c:pt>
                <c:pt idx="27888">
                  <c:v>6.9548387096774196</c:v>
                </c:pt>
                <c:pt idx="27889">
                  <c:v>13.428246013667399</c:v>
                </c:pt>
                <c:pt idx="27890">
                  <c:v>10.4965831435079</c:v>
                </c:pt>
                <c:pt idx="27891">
                  <c:v>13.816806722689</c:v>
                </c:pt>
                <c:pt idx="27892">
                  <c:v>13.772727272727201</c:v>
                </c:pt>
                <c:pt idx="27893">
                  <c:v>9.4868804664723001</c:v>
                </c:pt>
                <c:pt idx="27894">
                  <c:v>13.2668393782383</c:v>
                </c:pt>
                <c:pt idx="27895">
                  <c:v>13.690476190476099</c:v>
                </c:pt>
                <c:pt idx="27896">
                  <c:v>11.3914285714285</c:v>
                </c:pt>
                <c:pt idx="27897">
                  <c:v>6.3219895287958101</c:v>
                </c:pt>
                <c:pt idx="27898">
                  <c:v>5.8376811594202902</c:v>
                </c:pt>
                <c:pt idx="27899">
                  <c:v>6.3536895674300196</c:v>
                </c:pt>
                <c:pt idx="27900">
                  <c:v>15.647058823529401</c:v>
                </c:pt>
                <c:pt idx="27901">
                  <c:v>15.156862745098</c:v>
                </c:pt>
                <c:pt idx="27902">
                  <c:v>12.453608247422601</c:v>
                </c:pt>
                <c:pt idx="27903">
                  <c:v>10.466666666666599</c:v>
                </c:pt>
                <c:pt idx="27904">
                  <c:v>8.8833333333333293</c:v>
                </c:pt>
                <c:pt idx="27905">
                  <c:v>4.13709677419354</c:v>
                </c:pt>
                <c:pt idx="27906">
                  <c:v>16.216666666666601</c:v>
                </c:pt>
                <c:pt idx="27907">
                  <c:v>11.967741935483801</c:v>
                </c:pt>
                <c:pt idx="27908">
                  <c:v>9.0564516129032206</c:v>
                </c:pt>
                <c:pt idx="27909">
                  <c:v>9.7878787878787801</c:v>
                </c:pt>
                <c:pt idx="27910">
                  <c:v>2.8260869565217299</c:v>
                </c:pt>
                <c:pt idx="27911">
                  <c:v>4.5730337078651599</c:v>
                </c:pt>
                <c:pt idx="27912">
                  <c:v>9.9705882352941106</c:v>
                </c:pt>
                <c:pt idx="27913">
                  <c:v>18.177419354838701</c:v>
                </c:pt>
                <c:pt idx="27914">
                  <c:v>19.1914893617021</c:v>
                </c:pt>
                <c:pt idx="27915">
                  <c:v>24.022580645161199</c:v>
                </c:pt>
                <c:pt idx="27916">
                  <c:v>21.837209302325501</c:v>
                </c:pt>
                <c:pt idx="27917">
                  <c:v>16.964516129032202</c:v>
                </c:pt>
                <c:pt idx="27918">
                  <c:v>22.2454545454545</c:v>
                </c:pt>
                <c:pt idx="27919">
                  <c:v>28.2544802867383</c:v>
                </c:pt>
                <c:pt idx="27920">
                  <c:v>28.677419354838701</c:v>
                </c:pt>
                <c:pt idx="27921">
                  <c:v>8.1545454545454508</c:v>
                </c:pt>
                <c:pt idx="27922">
                  <c:v>16.4014336917562</c:v>
                </c:pt>
                <c:pt idx="27923">
                  <c:v>6.1517241379310299</c:v>
                </c:pt>
                <c:pt idx="27924">
                  <c:v>19.8322580645161</c:v>
                </c:pt>
                <c:pt idx="27925">
                  <c:v>12.6382978723404</c:v>
                </c:pt>
                <c:pt idx="27926">
                  <c:v>9.6</c:v>
                </c:pt>
                <c:pt idx="27927">
                  <c:v>31</c:v>
                </c:pt>
                <c:pt idx="27928">
                  <c:v>22.980582524271799</c:v>
                </c:pt>
                <c:pt idx="27929">
                  <c:v>46.153846153846096</c:v>
                </c:pt>
                <c:pt idx="27930">
                  <c:v>13.4444444444444</c:v>
                </c:pt>
                <c:pt idx="27931">
                  <c:v>28.928571428571399</c:v>
                </c:pt>
                <c:pt idx="27932">
                  <c:v>23.4615384615384</c:v>
                </c:pt>
                <c:pt idx="27933">
                  <c:v>-2.55555555555555</c:v>
                </c:pt>
                <c:pt idx="27934">
                  <c:v>5.2</c:v>
                </c:pt>
                <c:pt idx="27935">
                  <c:v>5.0425531914893602</c:v>
                </c:pt>
                <c:pt idx="27936">
                  <c:v>35.282051282051199</c:v>
                </c:pt>
                <c:pt idx="27937">
                  <c:v>2.7804878048780401</c:v>
                </c:pt>
                <c:pt idx="27938">
                  <c:v>0.65116279069767402</c:v>
                </c:pt>
                <c:pt idx="27939">
                  <c:v>3.6432748538011599</c:v>
                </c:pt>
                <c:pt idx="27940">
                  <c:v>2.4859154929577398</c:v>
                </c:pt>
                <c:pt idx="27941">
                  <c:v>-0.23148148148148101</c:v>
                </c:pt>
                <c:pt idx="27942">
                  <c:v>4.1728395061728296</c:v>
                </c:pt>
                <c:pt idx="27943">
                  <c:v>-0.57692307692307598</c:v>
                </c:pt>
                <c:pt idx="27944">
                  <c:v>5.4814814814814801</c:v>
                </c:pt>
                <c:pt idx="27945">
                  <c:v>-0.18796992481203001</c:v>
                </c:pt>
                <c:pt idx="27946">
                  <c:v>-3.49367088607594</c:v>
                </c:pt>
                <c:pt idx="27947">
                  <c:v>-1.1885245901639301</c:v>
                </c:pt>
                <c:pt idx="27948">
                  <c:v>5.5662650602409602</c:v>
                </c:pt>
                <c:pt idx="27949">
                  <c:v>8.5790243902438998</c:v>
                </c:pt>
                <c:pt idx="27950">
                  <c:v>6.2481402763018004</c:v>
                </c:pt>
                <c:pt idx="27951">
                  <c:v>8.9080284552845495</c:v>
                </c:pt>
                <c:pt idx="27952">
                  <c:v>8.5090329436769299</c:v>
                </c:pt>
                <c:pt idx="27953">
                  <c:v>9.5874799357945406</c:v>
                </c:pt>
                <c:pt idx="27954">
                  <c:v>11.6666666666666</c:v>
                </c:pt>
                <c:pt idx="27955">
                  <c:v>12.4820099255583</c:v>
                </c:pt>
                <c:pt idx="27956">
                  <c:v>9.6485148514851407</c:v>
                </c:pt>
                <c:pt idx="27957">
                  <c:v>5.5924219150025598</c:v>
                </c:pt>
                <c:pt idx="27958">
                  <c:v>6.4762833008446998</c:v>
                </c:pt>
                <c:pt idx="27959">
                  <c:v>6.9135381114903298</c:v>
                </c:pt>
                <c:pt idx="27960">
                  <c:v>11.228758169934601</c:v>
                </c:pt>
                <c:pt idx="27961">
                  <c:v>16.3095238095238</c:v>
                </c:pt>
                <c:pt idx="27962">
                  <c:v>33.556701030927798</c:v>
                </c:pt>
                <c:pt idx="27963">
                  <c:v>26.788990825688</c:v>
                </c:pt>
                <c:pt idx="27964">
                  <c:v>9.3125</c:v>
                </c:pt>
                <c:pt idx="27965">
                  <c:v>13.972602739726</c:v>
                </c:pt>
                <c:pt idx="27966">
                  <c:v>24.657534246575299</c:v>
                </c:pt>
                <c:pt idx="27967">
                  <c:v>29.413333333333298</c:v>
                </c:pt>
                <c:pt idx="27968">
                  <c:v>22.5131578947368</c:v>
                </c:pt>
                <c:pt idx="27969">
                  <c:v>15.8805970149253</c:v>
                </c:pt>
                <c:pt idx="27970">
                  <c:v>-2.8571428571428501</c:v>
                </c:pt>
                <c:pt idx="27971">
                  <c:v>16.985294117647001</c:v>
                </c:pt>
                <c:pt idx="27972">
                  <c:v>21.202380952380899</c:v>
                </c:pt>
                <c:pt idx="27973">
                  <c:v>20.705882352941099</c:v>
                </c:pt>
                <c:pt idx="27974">
                  <c:v>38.5</c:v>
                </c:pt>
                <c:pt idx="27975">
                  <c:v>26</c:v>
                </c:pt>
                <c:pt idx="27976">
                  <c:v>21.411764705882302</c:v>
                </c:pt>
                <c:pt idx="27977">
                  <c:v>1.9047619047619</c:v>
                </c:pt>
                <c:pt idx="27978">
                  <c:v>40.190476190476097</c:v>
                </c:pt>
                <c:pt idx="27979">
                  <c:v>20.227272727272702</c:v>
                </c:pt>
                <c:pt idx="27980">
                  <c:v>23.2777777777777</c:v>
                </c:pt>
                <c:pt idx="27981">
                  <c:v>14.2777777777777</c:v>
                </c:pt>
                <c:pt idx="27982">
                  <c:v>24.076923076922998</c:v>
                </c:pt>
                <c:pt idx="27983">
                  <c:v>2.64</c:v>
                </c:pt>
                <c:pt idx="27984">
                  <c:v>8.4444444444444393</c:v>
                </c:pt>
                <c:pt idx="27985">
                  <c:v>25.764705882352899</c:v>
                </c:pt>
                <c:pt idx="27986">
                  <c:v>12.5714285714285</c:v>
                </c:pt>
                <c:pt idx="27987">
                  <c:v>35.518518518518498</c:v>
                </c:pt>
                <c:pt idx="27988">
                  <c:v>2.6538461538461502</c:v>
                </c:pt>
                <c:pt idx="27989">
                  <c:v>4.1071428571428497</c:v>
                </c:pt>
                <c:pt idx="27990">
                  <c:v>29.566666666666599</c:v>
                </c:pt>
                <c:pt idx="27991">
                  <c:v>25.838709677419299</c:v>
                </c:pt>
                <c:pt idx="27992">
                  <c:v>7.1290322580645098</c:v>
                </c:pt>
                <c:pt idx="27993">
                  <c:v>10.473684210526301</c:v>
                </c:pt>
                <c:pt idx="27994">
                  <c:v>8.08</c:v>
                </c:pt>
                <c:pt idx="27995">
                  <c:v>25.2083333333333</c:v>
                </c:pt>
                <c:pt idx="27996">
                  <c:v>6.1481481481481399</c:v>
                </c:pt>
                <c:pt idx="27997">
                  <c:v>0.77380952380952295</c:v>
                </c:pt>
                <c:pt idx="27998">
                  <c:v>1.1578947368421</c:v>
                </c:pt>
                <c:pt idx="27999">
                  <c:v>8.5192307692307701</c:v>
                </c:pt>
                <c:pt idx="28000">
                  <c:v>8.3974358974358907</c:v>
                </c:pt>
                <c:pt idx="28001">
                  <c:v>11.5714285714285</c:v>
                </c:pt>
                <c:pt idx="28002">
                  <c:v>11.531531531531501</c:v>
                </c:pt>
                <c:pt idx="28003">
                  <c:v>22.0173913043478</c:v>
                </c:pt>
                <c:pt idx="28004">
                  <c:v>6.2869565217391301</c:v>
                </c:pt>
                <c:pt idx="28005">
                  <c:v>4.0296296296296203</c:v>
                </c:pt>
                <c:pt idx="28006">
                  <c:v>3.64</c:v>
                </c:pt>
                <c:pt idx="28007">
                  <c:v>9.5714285714285694</c:v>
                </c:pt>
                <c:pt idx="28008">
                  <c:v>4.3333333333333304</c:v>
                </c:pt>
                <c:pt idx="28009">
                  <c:v>3.1428571428571401</c:v>
                </c:pt>
                <c:pt idx="28010">
                  <c:v>23.677419354838701</c:v>
                </c:pt>
                <c:pt idx="28011">
                  <c:v>12.486486486486401</c:v>
                </c:pt>
                <c:pt idx="28012">
                  <c:v>-4.9285714285714199</c:v>
                </c:pt>
                <c:pt idx="28013">
                  <c:v>6.0571630204657696</c:v>
                </c:pt>
                <c:pt idx="28014">
                  <c:v>3.5957120980091801</c:v>
                </c:pt>
                <c:pt idx="28015">
                  <c:v>7.04350736278447</c:v>
                </c:pt>
                <c:pt idx="28016">
                  <c:v>6.1039145907473298</c:v>
                </c:pt>
                <c:pt idx="28017">
                  <c:v>5.62629757785467</c:v>
                </c:pt>
                <c:pt idx="28018">
                  <c:v>8.8363959691760492</c:v>
                </c:pt>
                <c:pt idx="28019">
                  <c:v>10.799224806201501</c:v>
                </c:pt>
                <c:pt idx="28020">
                  <c:v>6.2379356568364601</c:v>
                </c:pt>
                <c:pt idx="28021">
                  <c:v>5.8315085158150799</c:v>
                </c:pt>
                <c:pt idx="28022">
                  <c:v>1.9679487179487101</c:v>
                </c:pt>
                <c:pt idx="28023">
                  <c:v>1.7101669195751099</c:v>
                </c:pt>
                <c:pt idx="28024">
                  <c:v>9.8650306748466203</c:v>
                </c:pt>
                <c:pt idx="28025">
                  <c:v>1.3774834437086001</c:v>
                </c:pt>
                <c:pt idx="28026">
                  <c:v>4.3503649635036403</c:v>
                </c:pt>
                <c:pt idx="28027">
                  <c:v>-0.95209580838323304</c:v>
                </c:pt>
                <c:pt idx="28028">
                  <c:v>2.9111111111111101</c:v>
                </c:pt>
                <c:pt idx="28029">
                  <c:v>8.15763546798029</c:v>
                </c:pt>
                <c:pt idx="28030">
                  <c:v>8.6040609137055792</c:v>
                </c:pt>
                <c:pt idx="28031">
                  <c:v>11.980392156862701</c:v>
                </c:pt>
                <c:pt idx="28032">
                  <c:v>5.8913043478260798</c:v>
                </c:pt>
                <c:pt idx="28033">
                  <c:v>1.08387096774193</c:v>
                </c:pt>
                <c:pt idx="28034">
                  <c:v>1.80794701986754</c:v>
                </c:pt>
                <c:pt idx="28035">
                  <c:v>1.49677419354838</c:v>
                </c:pt>
                <c:pt idx="28036">
                  <c:v>11.054216867469799</c:v>
                </c:pt>
                <c:pt idx="28037">
                  <c:v>110.333333333333</c:v>
                </c:pt>
                <c:pt idx="28038">
                  <c:v>2.2391930835734799</c:v>
                </c:pt>
                <c:pt idx="28039">
                  <c:v>2.6134751773049598</c:v>
                </c:pt>
                <c:pt idx="28040">
                  <c:v>-2.0126582278481</c:v>
                </c:pt>
                <c:pt idx="28041">
                  <c:v>-0.84507042253521103</c:v>
                </c:pt>
                <c:pt idx="28042">
                  <c:v>1.3080939947780601</c:v>
                </c:pt>
                <c:pt idx="28043">
                  <c:v>5.0737704918032698</c:v>
                </c:pt>
                <c:pt idx="28044">
                  <c:v>7.0294840294840197</c:v>
                </c:pt>
                <c:pt idx="28045">
                  <c:v>4.7109375</c:v>
                </c:pt>
                <c:pt idx="28046">
                  <c:v>0.113948919449901</c:v>
                </c:pt>
                <c:pt idx="28047">
                  <c:v>-1.6040609137055799</c:v>
                </c:pt>
                <c:pt idx="28048">
                  <c:v>0.83225806451612905</c:v>
                </c:pt>
                <c:pt idx="28049">
                  <c:v>4.1226993865030597</c:v>
                </c:pt>
                <c:pt idx="28050">
                  <c:v>-4.6451612903225801</c:v>
                </c:pt>
                <c:pt idx="28051">
                  <c:v>-0.57142857142857095</c:v>
                </c:pt>
                <c:pt idx="28052">
                  <c:v>-1.25806451612903</c:v>
                </c:pt>
                <c:pt idx="28053">
                  <c:v>10</c:v>
                </c:pt>
                <c:pt idx="28054">
                  <c:v>38</c:v>
                </c:pt>
                <c:pt idx="28055">
                  <c:v>-3.6666666666666599</c:v>
                </c:pt>
                <c:pt idx="28056">
                  <c:v>-5.32258064516129</c:v>
                </c:pt>
                <c:pt idx="28057">
                  <c:v>-6.5666666666666602</c:v>
                </c:pt>
                <c:pt idx="28058">
                  <c:v>2.9677419354838701</c:v>
                </c:pt>
                <c:pt idx="28059">
                  <c:v>5.2413793103448203</c:v>
                </c:pt>
                <c:pt idx="28060">
                  <c:v>3.19354838709677</c:v>
                </c:pt>
                <c:pt idx="28061">
                  <c:v>22.9444444444444</c:v>
                </c:pt>
                <c:pt idx="28062">
                  <c:v>53.6875</c:v>
                </c:pt>
                <c:pt idx="28063">
                  <c:v>23</c:v>
                </c:pt>
                <c:pt idx="28064">
                  <c:v>-0.33333333333333298</c:v>
                </c:pt>
                <c:pt idx="28065">
                  <c:v>61.3333333333333</c:v>
                </c:pt>
                <c:pt idx="28066">
                  <c:v>8.9600000000000009</c:v>
                </c:pt>
                <c:pt idx="28067">
                  <c:v>32.884615384615302</c:v>
                </c:pt>
                <c:pt idx="28068">
                  <c:v>10.9784946236559</c:v>
                </c:pt>
                <c:pt idx="28069">
                  <c:v>8.6470588235294095</c:v>
                </c:pt>
                <c:pt idx="28070">
                  <c:v>5.74193548387096</c:v>
                </c:pt>
                <c:pt idx="28071">
                  <c:v>17.690140845070399</c:v>
                </c:pt>
                <c:pt idx="28072">
                  <c:v>6.1129032258064502</c:v>
                </c:pt>
                <c:pt idx="28073">
                  <c:v>15.316666666666601</c:v>
                </c:pt>
                <c:pt idx="28074">
                  <c:v>15.822580645161199</c:v>
                </c:pt>
                <c:pt idx="28075">
                  <c:v>15.1927710843373</c:v>
                </c:pt>
                <c:pt idx="28076">
                  <c:v>6.8777777777777702</c:v>
                </c:pt>
                <c:pt idx="28077">
                  <c:v>6.2258064516129004</c:v>
                </c:pt>
                <c:pt idx="28078">
                  <c:v>5.1444444444444404</c:v>
                </c:pt>
                <c:pt idx="28079">
                  <c:v>14.021505376344001</c:v>
                </c:pt>
                <c:pt idx="28080">
                  <c:v>-0.66666666666666596</c:v>
                </c:pt>
                <c:pt idx="28081">
                  <c:v>-0.22222222222222199</c:v>
                </c:pt>
                <c:pt idx="28082">
                  <c:v>5.8924302788844596</c:v>
                </c:pt>
                <c:pt idx="28083">
                  <c:v>5.7391304347826004</c:v>
                </c:pt>
                <c:pt idx="28084">
                  <c:v>0.128205128205128</c:v>
                </c:pt>
                <c:pt idx="28085">
                  <c:v>-1.31914893617021</c:v>
                </c:pt>
                <c:pt idx="28086">
                  <c:v>-0.70506912442396297</c:v>
                </c:pt>
                <c:pt idx="28087">
                  <c:v>-2.4362139917695398</c:v>
                </c:pt>
                <c:pt idx="28088">
                  <c:v>-0.34031413612565398</c:v>
                </c:pt>
                <c:pt idx="28089">
                  <c:v>-0.71359223300970798</c:v>
                </c:pt>
                <c:pt idx="28090">
                  <c:v>-0.64545454545454495</c:v>
                </c:pt>
                <c:pt idx="28091">
                  <c:v>-1.31481481481481</c:v>
                </c:pt>
                <c:pt idx="28092">
                  <c:v>0.107981220657277</c:v>
                </c:pt>
                <c:pt idx="28093">
                  <c:v>7.5478260869565199</c:v>
                </c:pt>
                <c:pt idx="28094">
                  <c:v>2.2203389830508402</c:v>
                </c:pt>
                <c:pt idx="28095">
                  <c:v>1.18238993710691</c:v>
                </c:pt>
                <c:pt idx="28096">
                  <c:v>1.7457627118643999</c:v>
                </c:pt>
                <c:pt idx="28097">
                  <c:v>0.66666666666666596</c:v>
                </c:pt>
                <c:pt idx="28098">
                  <c:v>3.8415094339622602</c:v>
                </c:pt>
                <c:pt idx="28099">
                  <c:v>3.88888888888888</c:v>
                </c:pt>
                <c:pt idx="28100">
                  <c:v>8.4772727272727195</c:v>
                </c:pt>
                <c:pt idx="28101">
                  <c:v>6.4269662921348303</c:v>
                </c:pt>
                <c:pt idx="28102">
                  <c:v>0.5</c:v>
                </c:pt>
                <c:pt idx="28103">
                  <c:v>2.9322033898305002</c:v>
                </c:pt>
                <c:pt idx="28104">
                  <c:v>1.9156626506023999</c:v>
                </c:pt>
                <c:pt idx="28105">
                  <c:v>8.3017751479289892</c:v>
                </c:pt>
                <c:pt idx="28106">
                  <c:v>4.2307692307692299</c:v>
                </c:pt>
                <c:pt idx="28107">
                  <c:v>0.66666666666666596</c:v>
                </c:pt>
                <c:pt idx="28108">
                  <c:v>-2.96428571428571</c:v>
                </c:pt>
                <c:pt idx="28109">
                  <c:v>1.3170731707317</c:v>
                </c:pt>
                <c:pt idx="28110">
                  <c:v>-4.4512195121951201</c:v>
                </c:pt>
                <c:pt idx="28111">
                  <c:v>0.63414634146341398</c:v>
                </c:pt>
                <c:pt idx="28112">
                  <c:v>-1.7023809523809501</c:v>
                </c:pt>
                <c:pt idx="28113">
                  <c:v>-2.6788990825688002</c:v>
                </c:pt>
                <c:pt idx="28114">
                  <c:v>-0.57009345794392496</c:v>
                </c:pt>
                <c:pt idx="28115">
                  <c:v>4.4166666666666599</c:v>
                </c:pt>
                <c:pt idx="28116">
                  <c:v>1.2136363636363601</c:v>
                </c:pt>
                <c:pt idx="28117">
                  <c:v>-2.9773371104815798</c:v>
                </c:pt>
                <c:pt idx="28118">
                  <c:v>6.3758389261744902E-2</c:v>
                </c:pt>
                <c:pt idx="28119">
                  <c:v>-1.6965699208443199</c:v>
                </c:pt>
                <c:pt idx="28120">
                  <c:v>2.7373737373737299</c:v>
                </c:pt>
                <c:pt idx="28121">
                  <c:v>0.87264150943396201</c:v>
                </c:pt>
                <c:pt idx="28122">
                  <c:v>3.3743961352656999</c:v>
                </c:pt>
                <c:pt idx="28123">
                  <c:v>-2.1787878787878698</c:v>
                </c:pt>
                <c:pt idx="28124">
                  <c:v>4.1618122977346204</c:v>
                </c:pt>
                <c:pt idx="28125">
                  <c:v>-1.36153846153846</c:v>
                </c:pt>
                <c:pt idx="28126">
                  <c:v>11.966101694915199</c:v>
                </c:pt>
                <c:pt idx="28127">
                  <c:v>-9.25</c:v>
                </c:pt>
                <c:pt idx="28128">
                  <c:v>-11.625</c:v>
                </c:pt>
                <c:pt idx="28129">
                  <c:v>-9.5</c:v>
                </c:pt>
                <c:pt idx="28130">
                  <c:v>13.928684627575199</c:v>
                </c:pt>
                <c:pt idx="28131">
                  <c:v>9.9814528593508491</c:v>
                </c:pt>
                <c:pt idx="28132">
                  <c:v>4.5766233766233704</c:v>
                </c:pt>
                <c:pt idx="28133">
                  <c:v>5.7065052950075597</c:v>
                </c:pt>
                <c:pt idx="28134">
                  <c:v>6.5311143270622196</c:v>
                </c:pt>
                <c:pt idx="28135">
                  <c:v>8.9199475065616802</c:v>
                </c:pt>
                <c:pt idx="28136">
                  <c:v>9.4189873417721497</c:v>
                </c:pt>
                <c:pt idx="28137">
                  <c:v>8.8178484107579393</c:v>
                </c:pt>
                <c:pt idx="28138">
                  <c:v>2.8118586088939499</c:v>
                </c:pt>
                <c:pt idx="28139">
                  <c:v>9.8731343283581996</c:v>
                </c:pt>
                <c:pt idx="28140">
                  <c:v>6.3899721448467899</c:v>
                </c:pt>
                <c:pt idx="28141">
                  <c:v>14.488857938718599</c:v>
                </c:pt>
                <c:pt idx="28142">
                  <c:v>21.2222222222222</c:v>
                </c:pt>
                <c:pt idx="28143">
                  <c:v>11.818181818181801</c:v>
                </c:pt>
                <c:pt idx="28144">
                  <c:v>27.846153846153801</c:v>
                </c:pt>
                <c:pt idx="28145">
                  <c:v>14.846153846153801</c:v>
                </c:pt>
                <c:pt idx="28146">
                  <c:v>-6.5</c:v>
                </c:pt>
                <c:pt idx="28147">
                  <c:v>16.5</c:v>
                </c:pt>
                <c:pt idx="28148">
                  <c:v>21.1111111111111</c:v>
                </c:pt>
                <c:pt idx="28149">
                  <c:v>37.8888888888888</c:v>
                </c:pt>
                <c:pt idx="28150">
                  <c:v>11.625</c:v>
                </c:pt>
                <c:pt idx="28151">
                  <c:v>2.2222222222222201</c:v>
                </c:pt>
                <c:pt idx="28152">
                  <c:v>2</c:v>
                </c:pt>
                <c:pt idx="28153">
                  <c:v>2.2777777777777701</c:v>
                </c:pt>
                <c:pt idx="28154">
                  <c:v>52.384615384615302</c:v>
                </c:pt>
                <c:pt idx="28155">
                  <c:v>12.1428571428571</c:v>
                </c:pt>
                <c:pt idx="28156">
                  <c:v>10.7777777777777</c:v>
                </c:pt>
                <c:pt idx="28157">
                  <c:v>33.5555555555555</c:v>
                </c:pt>
                <c:pt idx="28158">
                  <c:v>-5.21428571428571</c:v>
                </c:pt>
                <c:pt idx="28159">
                  <c:v>21.176470588235201</c:v>
                </c:pt>
                <c:pt idx="28160">
                  <c:v>-0.41176470588235198</c:v>
                </c:pt>
                <c:pt idx="28161">
                  <c:v>0.94117647058823495</c:v>
                </c:pt>
                <c:pt idx="28162">
                  <c:v>-7</c:v>
                </c:pt>
                <c:pt idx="28163">
                  <c:v>5.3809523809523796</c:v>
                </c:pt>
                <c:pt idx="28164">
                  <c:v>-7.125</c:v>
                </c:pt>
                <c:pt idx="28165">
                  <c:v>3.5833333333333299</c:v>
                </c:pt>
                <c:pt idx="28166">
                  <c:v>12.136094674556199</c:v>
                </c:pt>
                <c:pt idx="28167">
                  <c:v>9.7941176470588207</c:v>
                </c:pt>
                <c:pt idx="28168">
                  <c:v>9.0082304526748906</c:v>
                </c:pt>
                <c:pt idx="28169">
                  <c:v>3.3802816901408401</c:v>
                </c:pt>
                <c:pt idx="28170">
                  <c:v>1.3</c:v>
                </c:pt>
                <c:pt idx="28171">
                  <c:v>6.47252747252747</c:v>
                </c:pt>
                <c:pt idx="28172">
                  <c:v>13.426086956521701</c:v>
                </c:pt>
                <c:pt idx="28173">
                  <c:v>26</c:v>
                </c:pt>
                <c:pt idx="28174">
                  <c:v>1.875</c:v>
                </c:pt>
                <c:pt idx="28175">
                  <c:v>0.27777777777777701</c:v>
                </c:pt>
                <c:pt idx="28176">
                  <c:v>69.3333333333333</c:v>
                </c:pt>
                <c:pt idx="28177">
                  <c:v>22.571428571428498</c:v>
                </c:pt>
                <c:pt idx="28178">
                  <c:v>30</c:v>
                </c:pt>
                <c:pt idx="28179">
                  <c:v>50.681818181818102</c:v>
                </c:pt>
                <c:pt idx="28180">
                  <c:v>4.2307692307692299</c:v>
                </c:pt>
                <c:pt idx="28181">
                  <c:v>25.625</c:v>
                </c:pt>
                <c:pt idx="28182">
                  <c:v>20.3888888888888</c:v>
                </c:pt>
                <c:pt idx="28183">
                  <c:v>5.24</c:v>
                </c:pt>
                <c:pt idx="28184">
                  <c:v>16.6538461538461</c:v>
                </c:pt>
                <c:pt idx="28185">
                  <c:v>4.6266666666666598</c:v>
                </c:pt>
                <c:pt idx="28186">
                  <c:v>7.4266055045871502</c:v>
                </c:pt>
                <c:pt idx="28187">
                  <c:v>5.9777777777777699</c:v>
                </c:pt>
                <c:pt idx="28188">
                  <c:v>5.8018867924528301</c:v>
                </c:pt>
                <c:pt idx="28189">
                  <c:v>3.4385964912280702</c:v>
                </c:pt>
                <c:pt idx="28190">
                  <c:v>15.753623188405699</c:v>
                </c:pt>
                <c:pt idx="28191">
                  <c:v>4</c:v>
                </c:pt>
                <c:pt idx="28192">
                  <c:v>2.98</c:v>
                </c:pt>
                <c:pt idx="28193">
                  <c:v>0.77777777777777701</c:v>
                </c:pt>
                <c:pt idx="28194">
                  <c:v>5.1666666666666599</c:v>
                </c:pt>
                <c:pt idx="28195">
                  <c:v>7.3675675675675603</c:v>
                </c:pt>
                <c:pt idx="28196">
                  <c:v>7.1268292682926804</c:v>
                </c:pt>
                <c:pt idx="28197">
                  <c:v>29.734693877550999</c:v>
                </c:pt>
                <c:pt idx="28198">
                  <c:v>24.5178571428571</c:v>
                </c:pt>
                <c:pt idx="28199">
                  <c:v>6.4915254237288096</c:v>
                </c:pt>
                <c:pt idx="28200">
                  <c:v>12.0535714285714</c:v>
                </c:pt>
                <c:pt idx="28201">
                  <c:v>20.736842105263101</c:v>
                </c:pt>
                <c:pt idx="28202">
                  <c:v>23.410714285714199</c:v>
                </c:pt>
                <c:pt idx="28203">
                  <c:v>-0.14285714285714199</c:v>
                </c:pt>
                <c:pt idx="28204">
                  <c:v>14.857142857142801</c:v>
                </c:pt>
                <c:pt idx="28205">
                  <c:v>-5.5</c:v>
                </c:pt>
                <c:pt idx="28206">
                  <c:v>16.016129032258</c:v>
                </c:pt>
                <c:pt idx="28207">
                  <c:v>10.322033898305</c:v>
                </c:pt>
                <c:pt idx="28208">
                  <c:v>9.8675496688741706</c:v>
                </c:pt>
                <c:pt idx="28209">
                  <c:v>11.08</c:v>
                </c:pt>
                <c:pt idx="28210">
                  <c:v>-0.89333333333333298</c:v>
                </c:pt>
                <c:pt idx="28211">
                  <c:v>5.33908045977011</c:v>
                </c:pt>
                <c:pt idx="28212">
                  <c:v>2.2307692307692299</c:v>
                </c:pt>
                <c:pt idx="28213">
                  <c:v>-0.65730337078651602</c:v>
                </c:pt>
                <c:pt idx="28214">
                  <c:v>-1.29255319148936</c:v>
                </c:pt>
                <c:pt idx="28215">
                  <c:v>11.163366336633599</c:v>
                </c:pt>
                <c:pt idx="28216">
                  <c:v>9.1497975708502004</c:v>
                </c:pt>
                <c:pt idx="28217">
                  <c:v>12.8074074074074</c:v>
                </c:pt>
                <c:pt idx="28218">
                  <c:v>0.45454545454545398</c:v>
                </c:pt>
                <c:pt idx="28219">
                  <c:v>7.84</c:v>
                </c:pt>
                <c:pt idx="28220">
                  <c:v>1.13888888888888</c:v>
                </c:pt>
                <c:pt idx="28221">
                  <c:v>12.4444444444444</c:v>
                </c:pt>
                <c:pt idx="28222">
                  <c:v>0.238095238095238</c:v>
                </c:pt>
                <c:pt idx="28223">
                  <c:v>14.3333333333333</c:v>
                </c:pt>
                <c:pt idx="28224">
                  <c:v>11.2777777777777</c:v>
                </c:pt>
                <c:pt idx="28225">
                  <c:v>7.7692307692307603</c:v>
                </c:pt>
                <c:pt idx="28226">
                  <c:v>1.1428571428571399</c:v>
                </c:pt>
                <c:pt idx="28227">
                  <c:v>9.9047619047618998</c:v>
                </c:pt>
                <c:pt idx="28228">
                  <c:v>27.736842105263101</c:v>
                </c:pt>
                <c:pt idx="28229">
                  <c:v>25.6315789473684</c:v>
                </c:pt>
                <c:pt idx="28230">
                  <c:v>373</c:v>
                </c:pt>
                <c:pt idx="28231">
                  <c:v>13.019230769230701</c:v>
                </c:pt>
                <c:pt idx="28232">
                  <c:v>5.3478260869565197</c:v>
                </c:pt>
                <c:pt idx="28233">
                  <c:v>0.25</c:v>
                </c:pt>
                <c:pt idx="28234">
                  <c:v>-1.25</c:v>
                </c:pt>
                <c:pt idx="28235">
                  <c:v>11.8685927306616</c:v>
                </c:pt>
                <c:pt idx="28236">
                  <c:v>9.1002949852507307</c:v>
                </c:pt>
                <c:pt idx="28237">
                  <c:v>6.7271944922547302</c:v>
                </c:pt>
                <c:pt idx="28238">
                  <c:v>6.2966824644549702</c:v>
                </c:pt>
                <c:pt idx="28239">
                  <c:v>9.5147928994082793</c:v>
                </c:pt>
                <c:pt idx="28240">
                  <c:v>9.6533139111434796</c:v>
                </c:pt>
                <c:pt idx="28241">
                  <c:v>8.5329815303429992</c:v>
                </c:pt>
                <c:pt idx="28242">
                  <c:v>7.8630363036303601</c:v>
                </c:pt>
                <c:pt idx="28243">
                  <c:v>2.0556414219474499</c:v>
                </c:pt>
                <c:pt idx="28244">
                  <c:v>5.4884955752212301</c:v>
                </c:pt>
                <c:pt idx="28245">
                  <c:v>10.265144863915699</c:v>
                </c:pt>
                <c:pt idx="28246">
                  <c:v>14.218065693430599</c:v>
                </c:pt>
                <c:pt idx="28247">
                  <c:v>10.734042553191401</c:v>
                </c:pt>
                <c:pt idx="28248">
                  <c:v>13.8283752860411</c:v>
                </c:pt>
                <c:pt idx="28249">
                  <c:v>8.4282460136674207</c:v>
                </c:pt>
                <c:pt idx="28250">
                  <c:v>7.6089238845144296</c:v>
                </c:pt>
                <c:pt idx="28251">
                  <c:v>10.1485411140583</c:v>
                </c:pt>
                <c:pt idx="28252">
                  <c:v>12.2380952380952</c:v>
                </c:pt>
                <c:pt idx="28253">
                  <c:v>10.5841584158415</c:v>
                </c:pt>
                <c:pt idx="28254">
                  <c:v>6.8487394957983101</c:v>
                </c:pt>
                <c:pt idx="28255">
                  <c:v>11.140350877192899</c:v>
                </c:pt>
                <c:pt idx="28256">
                  <c:v>8.4633431085043895</c:v>
                </c:pt>
                <c:pt idx="28257">
                  <c:v>8.1666666666666607</c:v>
                </c:pt>
                <c:pt idx="28258">
                  <c:v>14.986666666666601</c:v>
                </c:pt>
                <c:pt idx="28259">
                  <c:v>-0.62962962962962898</c:v>
                </c:pt>
                <c:pt idx="28260">
                  <c:v>11.357142857142801</c:v>
                </c:pt>
                <c:pt idx="28261">
                  <c:v>-0.15625</c:v>
                </c:pt>
                <c:pt idx="28262">
                  <c:v>0.4</c:v>
                </c:pt>
                <c:pt idx="28263">
                  <c:v>0.14754098360655701</c:v>
                </c:pt>
                <c:pt idx="28264">
                  <c:v>3.2376237623762298</c:v>
                </c:pt>
                <c:pt idx="28265">
                  <c:v>8.1949152542372801</c:v>
                </c:pt>
                <c:pt idx="28266">
                  <c:v>10.2307692307692</c:v>
                </c:pt>
                <c:pt idx="28267">
                  <c:v>-3.0333333333333301</c:v>
                </c:pt>
                <c:pt idx="28268">
                  <c:v>17.149999999999999</c:v>
                </c:pt>
                <c:pt idx="28269">
                  <c:v>4.8082191780821901</c:v>
                </c:pt>
                <c:pt idx="28270">
                  <c:v>20.903225806451601</c:v>
                </c:pt>
                <c:pt idx="28271">
                  <c:v>74</c:v>
                </c:pt>
                <c:pt idx="28272">
                  <c:v>24</c:v>
                </c:pt>
                <c:pt idx="28273">
                  <c:v>4.5</c:v>
                </c:pt>
                <c:pt idx="28274">
                  <c:v>15.2105263157894</c:v>
                </c:pt>
                <c:pt idx="28275">
                  <c:v>3.5384615384615299</c:v>
                </c:pt>
                <c:pt idx="28276">
                  <c:v>-1.05555555555555</c:v>
                </c:pt>
                <c:pt idx="28277">
                  <c:v>1.71428571428571</c:v>
                </c:pt>
                <c:pt idx="28278">
                  <c:v>9.7741935483870908</c:v>
                </c:pt>
                <c:pt idx="28279">
                  <c:v>16.475000000000001</c:v>
                </c:pt>
                <c:pt idx="28280">
                  <c:v>4.84375</c:v>
                </c:pt>
                <c:pt idx="28281">
                  <c:v>19.884615384615302</c:v>
                </c:pt>
                <c:pt idx="28282">
                  <c:v>25.6538461538461</c:v>
                </c:pt>
                <c:pt idx="28283">
                  <c:v>15.4375</c:v>
                </c:pt>
                <c:pt idx="28284">
                  <c:v>12.464285714285699</c:v>
                </c:pt>
                <c:pt idx="28285">
                  <c:v>10.25</c:v>
                </c:pt>
                <c:pt idx="28286">
                  <c:v>-5.125</c:v>
                </c:pt>
                <c:pt idx="28287">
                  <c:v>3.25</c:v>
                </c:pt>
                <c:pt idx="28288">
                  <c:v>166</c:v>
                </c:pt>
                <c:pt idx="28289">
                  <c:v>31</c:v>
                </c:pt>
                <c:pt idx="28290">
                  <c:v>7.3330769230769199</c:v>
                </c:pt>
                <c:pt idx="28291">
                  <c:v>7.7038796516231196</c:v>
                </c:pt>
                <c:pt idx="28292">
                  <c:v>3.9372517871326398</c:v>
                </c:pt>
                <c:pt idx="28293">
                  <c:v>2.8525236593059899</c:v>
                </c:pt>
                <c:pt idx="28294">
                  <c:v>2.3347368421052601</c:v>
                </c:pt>
                <c:pt idx="28295">
                  <c:v>7.4577303884234496</c:v>
                </c:pt>
                <c:pt idx="28296">
                  <c:v>4.6147959183673404</c:v>
                </c:pt>
                <c:pt idx="28297">
                  <c:v>2.5408560311284001</c:v>
                </c:pt>
                <c:pt idx="28298">
                  <c:v>0.92101226993865004</c:v>
                </c:pt>
                <c:pt idx="28299">
                  <c:v>2.5776785714285699</c:v>
                </c:pt>
                <c:pt idx="28300">
                  <c:v>3.8743362831858401</c:v>
                </c:pt>
                <c:pt idx="28301">
                  <c:v>10.448729184925501</c:v>
                </c:pt>
                <c:pt idx="28302">
                  <c:v>13.165085388994299</c:v>
                </c:pt>
                <c:pt idx="28303">
                  <c:v>16.0224948875255</c:v>
                </c:pt>
                <c:pt idx="28304">
                  <c:v>11.4157303370786</c:v>
                </c:pt>
                <c:pt idx="28305">
                  <c:v>9.6513157894736796</c:v>
                </c:pt>
                <c:pt idx="28306">
                  <c:v>11.118893466745099</c:v>
                </c:pt>
                <c:pt idx="28307">
                  <c:v>13.9313490158425</c:v>
                </c:pt>
                <c:pt idx="28308">
                  <c:v>10.9261704681872</c:v>
                </c:pt>
                <c:pt idx="28309">
                  <c:v>9.7908745247148197</c:v>
                </c:pt>
                <c:pt idx="28310">
                  <c:v>4.56015242242787</c:v>
                </c:pt>
                <c:pt idx="28311">
                  <c:v>7.5970571590265896</c:v>
                </c:pt>
                <c:pt idx="28312">
                  <c:v>10.712835820895499</c:v>
                </c:pt>
                <c:pt idx="28313">
                  <c:v>16.305472038484599</c:v>
                </c:pt>
                <c:pt idx="28314">
                  <c:v>37.7777777777777</c:v>
                </c:pt>
                <c:pt idx="28315">
                  <c:v>59.576923076923002</c:v>
                </c:pt>
                <c:pt idx="28316">
                  <c:v>-4.32258064516129</c:v>
                </c:pt>
                <c:pt idx="28317">
                  <c:v>-1</c:v>
                </c:pt>
                <c:pt idx="28318">
                  <c:v>7.6451612903225801</c:v>
                </c:pt>
                <c:pt idx="28319">
                  <c:v>8.0333333333333297</c:v>
                </c:pt>
                <c:pt idx="28320">
                  <c:v>5.3548387096774102</c:v>
                </c:pt>
                <c:pt idx="28321">
                  <c:v>7.1785714285714199</c:v>
                </c:pt>
                <c:pt idx="28322">
                  <c:v>20.6666666666666</c:v>
                </c:pt>
                <c:pt idx="28323">
                  <c:v>24.689655172413701</c:v>
                </c:pt>
                <c:pt idx="28324">
                  <c:v>27</c:v>
                </c:pt>
                <c:pt idx="28325">
                  <c:v>24.739130434782599</c:v>
                </c:pt>
                <c:pt idx="28326">
                  <c:v>13.4444444444444</c:v>
                </c:pt>
                <c:pt idx="28327">
                  <c:v>23.5</c:v>
                </c:pt>
                <c:pt idx="28328">
                  <c:v>-1</c:v>
                </c:pt>
                <c:pt idx="28329">
                  <c:v>7.75</c:v>
                </c:pt>
                <c:pt idx="28330">
                  <c:v>-5.8888888888888804</c:v>
                </c:pt>
                <c:pt idx="28331">
                  <c:v>27.3333333333333</c:v>
                </c:pt>
                <c:pt idx="28332">
                  <c:v>-1.75</c:v>
                </c:pt>
                <c:pt idx="28333">
                  <c:v>6.5</c:v>
                </c:pt>
                <c:pt idx="28334">
                  <c:v>-13</c:v>
                </c:pt>
                <c:pt idx="28335">
                  <c:v>27.285714285714199</c:v>
                </c:pt>
                <c:pt idx="28336">
                  <c:v>47.3333333333333</c:v>
                </c:pt>
                <c:pt idx="28337">
                  <c:v>-4.5</c:v>
                </c:pt>
                <c:pt idx="28338">
                  <c:v>17.2222222222222</c:v>
                </c:pt>
                <c:pt idx="28339">
                  <c:v>14.6666666666666</c:v>
                </c:pt>
                <c:pt idx="28340">
                  <c:v>0.44444444444444398</c:v>
                </c:pt>
                <c:pt idx="28341">
                  <c:v>-5.5</c:v>
                </c:pt>
                <c:pt idx="28342">
                  <c:v>3.55555555555555</c:v>
                </c:pt>
                <c:pt idx="28343">
                  <c:v>5.5</c:v>
                </c:pt>
                <c:pt idx="28344">
                  <c:v>2.125</c:v>
                </c:pt>
                <c:pt idx="28345">
                  <c:v>43.125</c:v>
                </c:pt>
                <c:pt idx="28346">
                  <c:v>51.125</c:v>
                </c:pt>
                <c:pt idx="28347">
                  <c:v>-0.73076923076922995</c:v>
                </c:pt>
                <c:pt idx="28348">
                  <c:v>4.0491803278688501</c:v>
                </c:pt>
                <c:pt idx="28349">
                  <c:v>1.0833333333333299</c:v>
                </c:pt>
                <c:pt idx="28350">
                  <c:v>8.9409190371991194</c:v>
                </c:pt>
                <c:pt idx="28351">
                  <c:v>10.237980769230701</c:v>
                </c:pt>
                <c:pt idx="28352">
                  <c:v>6.5021459227467799</c:v>
                </c:pt>
                <c:pt idx="28353">
                  <c:v>7.53095238095238</c:v>
                </c:pt>
                <c:pt idx="28354">
                  <c:v>6.6144859813084098</c:v>
                </c:pt>
                <c:pt idx="28355">
                  <c:v>14.521327014218</c:v>
                </c:pt>
                <c:pt idx="28356">
                  <c:v>7.92807424593967</c:v>
                </c:pt>
                <c:pt idx="28357">
                  <c:v>9.1490825688073301</c:v>
                </c:pt>
                <c:pt idx="28358">
                  <c:v>4.9814432989690696</c:v>
                </c:pt>
                <c:pt idx="28359">
                  <c:v>4.2341269841269797</c:v>
                </c:pt>
                <c:pt idx="28360">
                  <c:v>6.1677419354838703</c:v>
                </c:pt>
                <c:pt idx="28361">
                  <c:v>7.79279279279279</c:v>
                </c:pt>
                <c:pt idx="28362">
                  <c:v>3.1203703703703698</c:v>
                </c:pt>
                <c:pt idx="28363">
                  <c:v>3.3773987206823</c:v>
                </c:pt>
                <c:pt idx="28364">
                  <c:v>2.3551688843398102</c:v>
                </c:pt>
                <c:pt idx="28365">
                  <c:v>3.4675615212527902</c:v>
                </c:pt>
                <c:pt idx="28366">
                  <c:v>6.2177242888402597</c:v>
                </c:pt>
                <c:pt idx="28367">
                  <c:v>7.9447453954496199</c:v>
                </c:pt>
                <c:pt idx="28368">
                  <c:v>5.5117096018735303</c:v>
                </c:pt>
                <c:pt idx="28369">
                  <c:v>2.7177777777777701</c:v>
                </c:pt>
                <c:pt idx="28370">
                  <c:v>3.83698760724499</c:v>
                </c:pt>
                <c:pt idx="28371">
                  <c:v>3.1698537682789598</c:v>
                </c:pt>
                <c:pt idx="28372">
                  <c:v>0.43412526997840101</c:v>
                </c:pt>
                <c:pt idx="28373">
                  <c:v>10.255863539445601</c:v>
                </c:pt>
                <c:pt idx="28374">
                  <c:v>1.13930348258706</c:v>
                </c:pt>
                <c:pt idx="28375">
                  <c:v>-1.3165467625899201</c:v>
                </c:pt>
                <c:pt idx="28376">
                  <c:v>-3.6</c:v>
                </c:pt>
                <c:pt idx="28377">
                  <c:v>-2.6</c:v>
                </c:pt>
                <c:pt idx="28378">
                  <c:v>-1.5743243243243199</c:v>
                </c:pt>
                <c:pt idx="28379">
                  <c:v>4.8205128205128203</c:v>
                </c:pt>
                <c:pt idx="28380">
                  <c:v>3.1919191919191898</c:v>
                </c:pt>
                <c:pt idx="28381">
                  <c:v>1.3025641025640999</c:v>
                </c:pt>
                <c:pt idx="28382">
                  <c:v>-2.9270833333333299</c:v>
                </c:pt>
                <c:pt idx="28383">
                  <c:v>-3.6440677966101598</c:v>
                </c:pt>
                <c:pt idx="28384">
                  <c:v>-0.671875</c:v>
                </c:pt>
                <c:pt idx="28385">
                  <c:v>4.63492063492063</c:v>
                </c:pt>
                <c:pt idx="28386">
                  <c:v>12.692068429237899</c:v>
                </c:pt>
                <c:pt idx="28387">
                  <c:v>10.9984871406959</c:v>
                </c:pt>
                <c:pt idx="28388">
                  <c:v>10.8397932816537</c:v>
                </c:pt>
                <c:pt idx="28389">
                  <c:v>12.867219917012401</c:v>
                </c:pt>
                <c:pt idx="28390">
                  <c:v>4.7432795698924703</c:v>
                </c:pt>
                <c:pt idx="28391">
                  <c:v>14.850641773628899</c:v>
                </c:pt>
                <c:pt idx="28392">
                  <c:v>10.1935081148564</c:v>
                </c:pt>
                <c:pt idx="28393">
                  <c:v>8.8925120772946809</c:v>
                </c:pt>
                <c:pt idx="28394">
                  <c:v>7.2937500000000002</c:v>
                </c:pt>
                <c:pt idx="28395">
                  <c:v>4.9157458563535901</c:v>
                </c:pt>
                <c:pt idx="28396">
                  <c:v>6.0083798882681503</c:v>
                </c:pt>
                <c:pt idx="28397">
                  <c:v>18</c:v>
                </c:pt>
                <c:pt idx="28398">
                  <c:v>6.8</c:v>
                </c:pt>
                <c:pt idx="28399">
                  <c:v>5.375</c:v>
                </c:pt>
                <c:pt idx="28400">
                  <c:v>-11.7777777777777</c:v>
                </c:pt>
                <c:pt idx="28401">
                  <c:v>-13.2</c:v>
                </c:pt>
                <c:pt idx="28402">
                  <c:v>9.71428571428571</c:v>
                </c:pt>
                <c:pt idx="28403">
                  <c:v>8.6666666666666607</c:v>
                </c:pt>
                <c:pt idx="28404">
                  <c:v>21.25</c:v>
                </c:pt>
                <c:pt idx="28405">
                  <c:v>-4.3333333333333304</c:v>
                </c:pt>
                <c:pt idx="28406">
                  <c:v>-6.1428571428571397</c:v>
                </c:pt>
                <c:pt idx="28407">
                  <c:v>21.571428571428498</c:v>
                </c:pt>
                <c:pt idx="28408">
                  <c:v>3.9677419354838701</c:v>
                </c:pt>
                <c:pt idx="28409">
                  <c:v>13.785714285714199</c:v>
                </c:pt>
                <c:pt idx="28410">
                  <c:v>2.19354838709677</c:v>
                </c:pt>
                <c:pt idx="28411">
                  <c:v>-2.1666666666666599</c:v>
                </c:pt>
                <c:pt idx="28412">
                  <c:v>6.4032258064516103</c:v>
                </c:pt>
                <c:pt idx="28413">
                  <c:v>13.65</c:v>
                </c:pt>
                <c:pt idx="28414">
                  <c:v>3.6129032258064502</c:v>
                </c:pt>
                <c:pt idx="28415">
                  <c:v>7.74193548387096</c:v>
                </c:pt>
                <c:pt idx="28416">
                  <c:v>3.7333333333333298</c:v>
                </c:pt>
                <c:pt idx="28417">
                  <c:v>0.74193548387096697</c:v>
                </c:pt>
                <c:pt idx="28418">
                  <c:v>11.203389830508399</c:v>
                </c:pt>
                <c:pt idx="28419">
                  <c:v>24.064516129032199</c:v>
                </c:pt>
                <c:pt idx="28420">
                  <c:v>-1.4931506849314999</c:v>
                </c:pt>
                <c:pt idx="28421">
                  <c:v>6.7234042553191404</c:v>
                </c:pt>
                <c:pt idx="28422">
                  <c:v>-2.8387096774193501</c:v>
                </c:pt>
                <c:pt idx="28423">
                  <c:v>6.0384615384615303</c:v>
                </c:pt>
                <c:pt idx="28424">
                  <c:v>1.68</c:v>
                </c:pt>
                <c:pt idx="28425">
                  <c:v>18.746478873239401</c:v>
                </c:pt>
                <c:pt idx="28426">
                  <c:v>12.6571428571428</c:v>
                </c:pt>
                <c:pt idx="28427">
                  <c:v>-1.8541666666666601</c:v>
                </c:pt>
                <c:pt idx="28428">
                  <c:v>2.7636363636363601</c:v>
                </c:pt>
                <c:pt idx="28429">
                  <c:v>8.2678571428571406</c:v>
                </c:pt>
                <c:pt idx="28430">
                  <c:v>-3.5277777777777701</c:v>
                </c:pt>
                <c:pt idx="28431">
                  <c:v>11.202127659574399</c:v>
                </c:pt>
                <c:pt idx="28432">
                  <c:v>8.4796116504854293</c:v>
                </c:pt>
                <c:pt idx="28433">
                  <c:v>8.31914893617021</c:v>
                </c:pt>
                <c:pt idx="28434">
                  <c:v>4.9769673704414501</c:v>
                </c:pt>
                <c:pt idx="28435">
                  <c:v>2.60669456066945</c:v>
                </c:pt>
                <c:pt idx="28436">
                  <c:v>6.7706611570247901</c:v>
                </c:pt>
                <c:pt idx="28437">
                  <c:v>10.782931354359899</c:v>
                </c:pt>
                <c:pt idx="28438">
                  <c:v>7.3674418604651102</c:v>
                </c:pt>
                <c:pt idx="28439">
                  <c:v>4.6985743380855398</c:v>
                </c:pt>
                <c:pt idx="28440">
                  <c:v>3.9811320754716899</c:v>
                </c:pt>
                <c:pt idx="28441">
                  <c:v>4.39906103286385</c:v>
                </c:pt>
                <c:pt idx="28442">
                  <c:v>7.0690376569037596</c:v>
                </c:pt>
                <c:pt idx="28443">
                  <c:v>5.3606237816764102</c:v>
                </c:pt>
                <c:pt idx="28444">
                  <c:v>11.413290113452099</c:v>
                </c:pt>
                <c:pt idx="28445">
                  <c:v>13.254317111459899</c:v>
                </c:pt>
                <c:pt idx="28446">
                  <c:v>10.071337579617801</c:v>
                </c:pt>
                <c:pt idx="28447">
                  <c:v>11.713735558408199</c:v>
                </c:pt>
                <c:pt idx="28448">
                  <c:v>2.2785808147174702</c:v>
                </c:pt>
                <c:pt idx="28449">
                  <c:v>12.9921465968586</c:v>
                </c:pt>
                <c:pt idx="28450">
                  <c:v>9.1281373844121507</c:v>
                </c:pt>
                <c:pt idx="28451">
                  <c:v>8.0136138613861299</c:v>
                </c:pt>
                <c:pt idx="28452">
                  <c:v>5.4324942791761996</c:v>
                </c:pt>
                <c:pt idx="28453">
                  <c:v>7.0733812949640198</c:v>
                </c:pt>
                <c:pt idx="28454">
                  <c:v>9.9179487179487094</c:v>
                </c:pt>
                <c:pt idx="28455">
                  <c:v>14.7849002849002</c:v>
                </c:pt>
                <c:pt idx="28456">
                  <c:v>-4.3620689655172402</c:v>
                </c:pt>
                <c:pt idx="28457">
                  <c:v>4.9615384615384599</c:v>
                </c:pt>
                <c:pt idx="28458">
                  <c:v>2.42622950819672</c:v>
                </c:pt>
                <c:pt idx="28459">
                  <c:v>-4.7627118644067696</c:v>
                </c:pt>
                <c:pt idx="28460">
                  <c:v>6.6612903225806397</c:v>
                </c:pt>
                <c:pt idx="28461">
                  <c:v>-0.266666666666666</c:v>
                </c:pt>
                <c:pt idx="28462">
                  <c:v>-6.1612903225806397</c:v>
                </c:pt>
                <c:pt idx="28463">
                  <c:v>9.2258064516129004</c:v>
                </c:pt>
                <c:pt idx="28464">
                  <c:v>-2.23529411764705</c:v>
                </c:pt>
                <c:pt idx="28465">
                  <c:v>-1.0877192982456101</c:v>
                </c:pt>
                <c:pt idx="28466">
                  <c:v>5.7586206896551699</c:v>
                </c:pt>
                <c:pt idx="28467">
                  <c:v>22.612903225806399</c:v>
                </c:pt>
                <c:pt idx="28468">
                  <c:v>12.467889908256801</c:v>
                </c:pt>
                <c:pt idx="28469">
                  <c:v>4.1454545454545402</c:v>
                </c:pt>
                <c:pt idx="28470">
                  <c:v>9.3497267759562792</c:v>
                </c:pt>
                <c:pt idx="28471">
                  <c:v>11.8097560975609</c:v>
                </c:pt>
                <c:pt idx="28472">
                  <c:v>8.5299539170506904</c:v>
                </c:pt>
                <c:pt idx="28473">
                  <c:v>14.755364806866901</c:v>
                </c:pt>
                <c:pt idx="28474">
                  <c:v>8.5307692307692307</c:v>
                </c:pt>
                <c:pt idx="28475">
                  <c:v>4.9353448275862002</c:v>
                </c:pt>
                <c:pt idx="28476">
                  <c:v>14.269230769230701</c:v>
                </c:pt>
                <c:pt idx="28477">
                  <c:v>4.9610389610389598</c:v>
                </c:pt>
                <c:pt idx="28478">
                  <c:v>7.0972222222222197</c:v>
                </c:pt>
                <c:pt idx="28479">
                  <c:v>15.852112676056301</c:v>
                </c:pt>
                <c:pt idx="28480">
                  <c:v>19.571428571428498</c:v>
                </c:pt>
                <c:pt idx="28481">
                  <c:v>0.22222222222222199</c:v>
                </c:pt>
                <c:pt idx="28482">
                  <c:v>1.25</c:v>
                </c:pt>
                <c:pt idx="28483">
                  <c:v>13.132231404958601</c:v>
                </c:pt>
                <c:pt idx="28484">
                  <c:v>10.689655172413699</c:v>
                </c:pt>
                <c:pt idx="28485">
                  <c:v>7.9265695067264499</c:v>
                </c:pt>
                <c:pt idx="28486">
                  <c:v>7.4744186046511603</c:v>
                </c:pt>
                <c:pt idx="28487">
                  <c:v>7.7498619547211396</c:v>
                </c:pt>
                <c:pt idx="28488">
                  <c:v>14.6889226100151</c:v>
                </c:pt>
                <c:pt idx="28489">
                  <c:v>7.4532237673830597</c:v>
                </c:pt>
                <c:pt idx="28490">
                  <c:v>11.546255506607899</c:v>
                </c:pt>
                <c:pt idx="28491">
                  <c:v>4.1156010230179003</c:v>
                </c:pt>
                <c:pt idx="28492">
                  <c:v>7.7317073170731696</c:v>
                </c:pt>
                <c:pt idx="28493">
                  <c:v>6.7283304246654998</c:v>
                </c:pt>
                <c:pt idx="28494">
                  <c:v>11.0426512968299</c:v>
                </c:pt>
                <c:pt idx="28495">
                  <c:v>19.857142857142801</c:v>
                </c:pt>
                <c:pt idx="28496">
                  <c:v>-0.64705882352941102</c:v>
                </c:pt>
                <c:pt idx="28497">
                  <c:v>26.25</c:v>
                </c:pt>
                <c:pt idx="28498">
                  <c:v>-2.52941176470588</c:v>
                </c:pt>
                <c:pt idx="28499">
                  <c:v>3.21428571428571</c:v>
                </c:pt>
                <c:pt idx="28500">
                  <c:v>66.8333333333333</c:v>
                </c:pt>
                <c:pt idx="28501">
                  <c:v>20.928571428571399</c:v>
                </c:pt>
                <c:pt idx="28502">
                  <c:v>34.923076923076898</c:v>
                </c:pt>
                <c:pt idx="28503">
                  <c:v>-3.6</c:v>
                </c:pt>
                <c:pt idx="28504">
                  <c:v>4.1333333333333302</c:v>
                </c:pt>
                <c:pt idx="28505">
                  <c:v>0.71428571428571397</c:v>
                </c:pt>
                <c:pt idx="28506">
                  <c:v>9.6666666666666607</c:v>
                </c:pt>
                <c:pt idx="28507">
                  <c:v>46.6</c:v>
                </c:pt>
                <c:pt idx="28508">
                  <c:v>-5.2666666666666604</c:v>
                </c:pt>
                <c:pt idx="28509">
                  <c:v>1.35</c:v>
                </c:pt>
                <c:pt idx="28510">
                  <c:v>32</c:v>
                </c:pt>
                <c:pt idx="28511">
                  <c:v>-5.2307692307692299</c:v>
                </c:pt>
                <c:pt idx="28512">
                  <c:v>-0.66666666666666596</c:v>
                </c:pt>
                <c:pt idx="28513">
                  <c:v>11.4545454545454</c:v>
                </c:pt>
                <c:pt idx="28514">
                  <c:v>-3.88888888888888</c:v>
                </c:pt>
                <c:pt idx="28515">
                  <c:v>9.875</c:v>
                </c:pt>
                <c:pt idx="28516">
                  <c:v>8.0625</c:v>
                </c:pt>
                <c:pt idx="28517">
                  <c:v>-2.0833333333333299</c:v>
                </c:pt>
                <c:pt idx="28518">
                  <c:v>3.1538461538461502</c:v>
                </c:pt>
                <c:pt idx="28519">
                  <c:v>30.7777777777777</c:v>
                </c:pt>
                <c:pt idx="28520">
                  <c:v>9.25</c:v>
                </c:pt>
                <c:pt idx="28521">
                  <c:v>11.9230769230769</c:v>
                </c:pt>
                <c:pt idx="28522">
                  <c:v>-1.8181818181818099</c:v>
                </c:pt>
                <c:pt idx="28523">
                  <c:v>54.7777777777777</c:v>
                </c:pt>
                <c:pt idx="28524">
                  <c:v>22.090909090909001</c:v>
                </c:pt>
                <c:pt idx="28525">
                  <c:v>58.181818181818102</c:v>
                </c:pt>
                <c:pt idx="28526">
                  <c:v>-2.2222222222222201</c:v>
                </c:pt>
                <c:pt idx="28527">
                  <c:v>0.44444444444444398</c:v>
                </c:pt>
                <c:pt idx="28528">
                  <c:v>16.090909090909001</c:v>
                </c:pt>
                <c:pt idx="28529">
                  <c:v>-1</c:v>
                </c:pt>
                <c:pt idx="28530">
                  <c:v>20.4166666666666</c:v>
                </c:pt>
                <c:pt idx="28531">
                  <c:v>14</c:v>
                </c:pt>
                <c:pt idx="28532">
                  <c:v>7.6221198156682002</c:v>
                </c:pt>
                <c:pt idx="28533">
                  <c:v>5.3378151260504199</c:v>
                </c:pt>
                <c:pt idx="28534">
                  <c:v>2.6794117647058799</c:v>
                </c:pt>
                <c:pt idx="28535">
                  <c:v>1.6545454545454501</c:v>
                </c:pt>
                <c:pt idx="28536">
                  <c:v>2.2187981510015402</c:v>
                </c:pt>
                <c:pt idx="28537">
                  <c:v>4.3923865300146403</c:v>
                </c:pt>
                <c:pt idx="28538">
                  <c:v>3.56550580431177</c:v>
                </c:pt>
                <c:pt idx="28539">
                  <c:v>2.4546827794561898</c:v>
                </c:pt>
                <c:pt idx="28540">
                  <c:v>2.1467625899280498</c:v>
                </c:pt>
                <c:pt idx="28541">
                  <c:v>4.9400998336106401</c:v>
                </c:pt>
                <c:pt idx="28542">
                  <c:v>5.6944881889763703</c:v>
                </c:pt>
                <c:pt idx="28543">
                  <c:v>16.9636075949367</c:v>
                </c:pt>
                <c:pt idx="28544">
                  <c:v>23</c:v>
                </c:pt>
                <c:pt idx="28545">
                  <c:v>0.55399061032863794</c:v>
                </c:pt>
                <c:pt idx="28546">
                  <c:v>0.119760479041916</c:v>
                </c:pt>
                <c:pt idx="28547">
                  <c:v>0.39130434782608697</c:v>
                </c:pt>
                <c:pt idx="28548">
                  <c:v>-4.2055555555555504</c:v>
                </c:pt>
                <c:pt idx="28549">
                  <c:v>-4.5537634408602097</c:v>
                </c:pt>
                <c:pt idx="28550">
                  <c:v>-3.3523809523809498</c:v>
                </c:pt>
                <c:pt idx="28551">
                  <c:v>-0.92258064516129001</c:v>
                </c:pt>
                <c:pt idx="28552">
                  <c:v>-3.6229508196721301</c:v>
                </c:pt>
                <c:pt idx="28553">
                  <c:v>-2.6857142857142802</c:v>
                </c:pt>
                <c:pt idx="28554">
                  <c:v>-2.3841059602649</c:v>
                </c:pt>
                <c:pt idx="28555">
                  <c:v>2.0114285714285698</c:v>
                </c:pt>
                <c:pt idx="28556">
                  <c:v>7.4615384615384599</c:v>
                </c:pt>
                <c:pt idx="28557">
                  <c:v>0.74910394265232905</c:v>
                </c:pt>
                <c:pt idx="28558">
                  <c:v>-6.0787401574803104</c:v>
                </c:pt>
                <c:pt idx="28559">
                  <c:v>-6.1541218637992801</c:v>
                </c:pt>
                <c:pt idx="28560">
                  <c:v>-2.9148148148148101</c:v>
                </c:pt>
                <c:pt idx="28561">
                  <c:v>-4.0716845878136203</c:v>
                </c:pt>
                <c:pt idx="28562">
                  <c:v>-2.8766666666666598</c:v>
                </c:pt>
                <c:pt idx="28563">
                  <c:v>-0.94907407407407396</c:v>
                </c:pt>
                <c:pt idx="28564">
                  <c:v>-7.024</c:v>
                </c:pt>
                <c:pt idx="28565">
                  <c:v>-3.8892988929889301</c:v>
                </c:pt>
                <c:pt idx="28566">
                  <c:v>-7.0183486238532096</c:v>
                </c:pt>
                <c:pt idx="28567">
                  <c:v>2.9666666666666601</c:v>
                </c:pt>
                <c:pt idx="28568">
                  <c:v>3.8704453441295499</c:v>
                </c:pt>
                <c:pt idx="28569">
                  <c:v>4.8354838709677397</c:v>
                </c:pt>
                <c:pt idx="28570">
                  <c:v>6.7714285714285696</c:v>
                </c:pt>
                <c:pt idx="28571">
                  <c:v>8.6290322580645107</c:v>
                </c:pt>
                <c:pt idx="28572">
                  <c:v>9.6092715231787995</c:v>
                </c:pt>
                <c:pt idx="28573">
                  <c:v>13.1266233766233</c:v>
                </c:pt>
                <c:pt idx="28574">
                  <c:v>11.8743016759776</c:v>
                </c:pt>
                <c:pt idx="28575">
                  <c:v>16.056451612903199</c:v>
                </c:pt>
                <c:pt idx="28576">
                  <c:v>6.0997304582210203</c:v>
                </c:pt>
                <c:pt idx="28577">
                  <c:v>0.94428969359331405</c:v>
                </c:pt>
                <c:pt idx="28578">
                  <c:v>6.6989247311827897</c:v>
                </c:pt>
                <c:pt idx="28579">
                  <c:v>6.1176470588235201</c:v>
                </c:pt>
                <c:pt idx="28580">
                  <c:v>11.293800539083501</c:v>
                </c:pt>
                <c:pt idx="28581">
                  <c:v>74</c:v>
                </c:pt>
                <c:pt idx="28582">
                  <c:v>-7.6666666666666599</c:v>
                </c:pt>
                <c:pt idx="28583">
                  <c:v>8.8000000000000007</c:v>
                </c:pt>
                <c:pt idx="28584">
                  <c:v>-13.5</c:v>
                </c:pt>
                <c:pt idx="28585">
                  <c:v>57</c:v>
                </c:pt>
                <c:pt idx="28586">
                  <c:v>-4.75</c:v>
                </c:pt>
                <c:pt idx="28587">
                  <c:v>-3.4</c:v>
                </c:pt>
                <c:pt idx="28588">
                  <c:v>7.3070739549839203</c:v>
                </c:pt>
                <c:pt idx="28589">
                  <c:v>3.0404929577464701</c:v>
                </c:pt>
                <c:pt idx="28590">
                  <c:v>3.9700787401574802</c:v>
                </c:pt>
                <c:pt idx="28591">
                  <c:v>4.3881355932203299</c:v>
                </c:pt>
                <c:pt idx="28592">
                  <c:v>4.1658374792703103</c:v>
                </c:pt>
                <c:pt idx="28593">
                  <c:v>7.5307346326836502</c:v>
                </c:pt>
                <c:pt idx="28594">
                  <c:v>6.9821428571428497</c:v>
                </c:pt>
                <c:pt idx="28595">
                  <c:v>6.8234349919743096</c:v>
                </c:pt>
                <c:pt idx="28596">
                  <c:v>4.1757754800590803</c:v>
                </c:pt>
                <c:pt idx="28597">
                  <c:v>3.3799621928166301</c:v>
                </c:pt>
                <c:pt idx="28598">
                  <c:v>4.4966329966329903</c:v>
                </c:pt>
                <c:pt idx="28599">
                  <c:v>8.5482315112540199</c:v>
                </c:pt>
                <c:pt idx="28600">
                  <c:v>30</c:v>
                </c:pt>
                <c:pt idx="28601">
                  <c:v>5.8589243959469997</c:v>
                </c:pt>
                <c:pt idx="28602">
                  <c:v>3.3506600660066002</c:v>
                </c:pt>
                <c:pt idx="28603">
                  <c:v>2.8231245698554699</c:v>
                </c:pt>
                <c:pt idx="28604">
                  <c:v>1.84709260588657</c:v>
                </c:pt>
                <c:pt idx="28605">
                  <c:v>1.9902975420439799</c:v>
                </c:pt>
                <c:pt idx="28606">
                  <c:v>5.71161048689138</c:v>
                </c:pt>
                <c:pt idx="28607">
                  <c:v>5.1841929002009302</c:v>
                </c:pt>
                <c:pt idx="28608">
                  <c:v>3.4387397899649899</c:v>
                </c:pt>
                <c:pt idx="28609">
                  <c:v>0.90367775831873898</c:v>
                </c:pt>
                <c:pt idx="28610">
                  <c:v>1.57270233196159</c:v>
                </c:pt>
                <c:pt idx="28611">
                  <c:v>2.0042194092827001</c:v>
                </c:pt>
                <c:pt idx="28612">
                  <c:v>5.7604617604617596</c:v>
                </c:pt>
                <c:pt idx="28613">
                  <c:v>0.68421052631578905</c:v>
                </c:pt>
                <c:pt idx="28614">
                  <c:v>2.0714285714285698</c:v>
                </c:pt>
                <c:pt idx="28615">
                  <c:v>1.61290322580645</c:v>
                </c:pt>
                <c:pt idx="28616">
                  <c:v>-1.8333333333333299</c:v>
                </c:pt>
                <c:pt idx="28617">
                  <c:v>-4.4838709677419297</c:v>
                </c:pt>
                <c:pt idx="28618">
                  <c:v>7.3333333333333304</c:v>
                </c:pt>
                <c:pt idx="28619">
                  <c:v>7.6282051282051198</c:v>
                </c:pt>
                <c:pt idx="28620">
                  <c:v>17.168831168831101</c:v>
                </c:pt>
                <c:pt idx="28621">
                  <c:v>-3.1403508771929798</c:v>
                </c:pt>
                <c:pt idx="28622">
                  <c:v>-2.1803278688524501</c:v>
                </c:pt>
                <c:pt idx="28623">
                  <c:v>7.45</c:v>
                </c:pt>
                <c:pt idx="28624">
                  <c:v>29.4545454545454</c:v>
                </c:pt>
                <c:pt idx="28625">
                  <c:v>7.0210016155088804</c:v>
                </c:pt>
                <c:pt idx="28626">
                  <c:v>5.5567375886524797</c:v>
                </c:pt>
                <c:pt idx="28627">
                  <c:v>6.8419354838709596</c:v>
                </c:pt>
                <c:pt idx="28628">
                  <c:v>5.3904923599320798</c:v>
                </c:pt>
                <c:pt idx="28629">
                  <c:v>5.7698675496688701</c:v>
                </c:pt>
                <c:pt idx="28630">
                  <c:v>7.1746522411128204</c:v>
                </c:pt>
                <c:pt idx="28631">
                  <c:v>8.9097605893185996</c:v>
                </c:pt>
                <c:pt idx="28632">
                  <c:v>7.0969305331179298</c:v>
                </c:pt>
                <c:pt idx="28633">
                  <c:v>4.5948795180722799</c:v>
                </c:pt>
                <c:pt idx="28634">
                  <c:v>6.4257950530035304</c:v>
                </c:pt>
                <c:pt idx="28635">
                  <c:v>5.6384742951907096</c:v>
                </c:pt>
                <c:pt idx="28636">
                  <c:v>11.7277070063694</c:v>
                </c:pt>
                <c:pt idx="28637">
                  <c:v>8.2456140350877192</c:v>
                </c:pt>
                <c:pt idx="28638">
                  <c:v>22.279279279279201</c:v>
                </c:pt>
                <c:pt idx="28639">
                  <c:v>-0.59615384615384603</c:v>
                </c:pt>
                <c:pt idx="28640">
                  <c:v>-4.5789473684210504</c:v>
                </c:pt>
                <c:pt idx="28641">
                  <c:v>-0.70967741935483797</c:v>
                </c:pt>
                <c:pt idx="28642">
                  <c:v>-2.4905660377358401</c:v>
                </c:pt>
                <c:pt idx="28643">
                  <c:v>-2.14925373134328</c:v>
                </c:pt>
                <c:pt idx="28644">
                  <c:v>-2.06153846153846</c:v>
                </c:pt>
                <c:pt idx="28645">
                  <c:v>-1.6984126984126899</c:v>
                </c:pt>
                <c:pt idx="28646">
                  <c:v>17.7903225806451</c:v>
                </c:pt>
                <c:pt idx="28647">
                  <c:v>2.8235294117646998</c:v>
                </c:pt>
                <c:pt idx="28648">
                  <c:v>3.2135922330097002</c:v>
                </c:pt>
                <c:pt idx="28649">
                  <c:v>97</c:v>
                </c:pt>
                <c:pt idx="28650">
                  <c:v>9.6601307189542407</c:v>
                </c:pt>
                <c:pt idx="28651">
                  <c:v>6.9677419354838701</c:v>
                </c:pt>
                <c:pt idx="28652">
                  <c:v>8.35507246376811</c:v>
                </c:pt>
                <c:pt idx="28653">
                  <c:v>-0.47058823529411697</c:v>
                </c:pt>
                <c:pt idx="28654">
                  <c:v>32</c:v>
                </c:pt>
                <c:pt idx="28655">
                  <c:v>6.0756013745704402</c:v>
                </c:pt>
                <c:pt idx="28656">
                  <c:v>9.4980842911877392</c:v>
                </c:pt>
                <c:pt idx="28657">
                  <c:v>6.3113673805601298</c:v>
                </c:pt>
                <c:pt idx="28658">
                  <c:v>3.1595925297113698</c:v>
                </c:pt>
                <c:pt idx="28659">
                  <c:v>4.3683360258481398</c:v>
                </c:pt>
                <c:pt idx="28660">
                  <c:v>6.7328326180257498</c:v>
                </c:pt>
                <c:pt idx="28661">
                  <c:v>6.3898876404494303</c:v>
                </c:pt>
                <c:pt idx="28662">
                  <c:v>5.07112970711297</c:v>
                </c:pt>
                <c:pt idx="28663">
                  <c:v>3.2433862433862402</c:v>
                </c:pt>
                <c:pt idx="28664">
                  <c:v>3.73752711496746</c:v>
                </c:pt>
                <c:pt idx="28665">
                  <c:v>4.1626297577854601</c:v>
                </c:pt>
                <c:pt idx="28666">
                  <c:v>10.2894308943089</c:v>
                </c:pt>
                <c:pt idx="28667">
                  <c:v>8.1136363636363598</c:v>
                </c:pt>
                <c:pt idx="28668">
                  <c:v>5.2566037735849003</c:v>
                </c:pt>
                <c:pt idx="28669">
                  <c:v>4.0271646859083097</c:v>
                </c:pt>
                <c:pt idx="28670">
                  <c:v>3.9028268551236698</c:v>
                </c:pt>
                <c:pt idx="28671">
                  <c:v>4.1835664335664298</c:v>
                </c:pt>
                <c:pt idx="28672">
                  <c:v>8.3958333333333304</c:v>
                </c:pt>
                <c:pt idx="28673">
                  <c:v>10.0328820116054</c:v>
                </c:pt>
                <c:pt idx="28674">
                  <c:v>8.7195325542570892</c:v>
                </c:pt>
                <c:pt idx="28675">
                  <c:v>4.3875000000000002</c:v>
                </c:pt>
                <c:pt idx="28676">
                  <c:v>6.3351955307262502</c:v>
                </c:pt>
                <c:pt idx="28677">
                  <c:v>3.8824503311258201</c:v>
                </c:pt>
                <c:pt idx="28678">
                  <c:v>9.5791925465838492</c:v>
                </c:pt>
                <c:pt idx="28679">
                  <c:v>-4.5666666666666602</c:v>
                </c:pt>
                <c:pt idx="28680">
                  <c:v>2.5714285714285698</c:v>
                </c:pt>
                <c:pt idx="28681">
                  <c:v>-5.2903225806451601</c:v>
                </c:pt>
                <c:pt idx="28682">
                  <c:v>-11.774193548387</c:v>
                </c:pt>
                <c:pt idx="28683">
                  <c:v>11.3</c:v>
                </c:pt>
                <c:pt idx="28684">
                  <c:v>21.2372881355932</c:v>
                </c:pt>
                <c:pt idx="28685">
                  <c:v>1.5230769230769201</c:v>
                </c:pt>
                <c:pt idx="28686">
                  <c:v>3.7</c:v>
                </c:pt>
                <c:pt idx="28687">
                  <c:v>5.6115107913669</c:v>
                </c:pt>
                <c:pt idx="28688">
                  <c:v>0.32608695652173902</c:v>
                </c:pt>
                <c:pt idx="28689">
                  <c:v>-4.6086956521739104</c:v>
                </c:pt>
                <c:pt idx="28690">
                  <c:v>2.7692307692307598</c:v>
                </c:pt>
                <c:pt idx="28691">
                  <c:v>6.2012195121951201</c:v>
                </c:pt>
                <c:pt idx="28692">
                  <c:v>2.7695035460992901</c:v>
                </c:pt>
                <c:pt idx="28693">
                  <c:v>5.6464968152866204</c:v>
                </c:pt>
                <c:pt idx="28694">
                  <c:v>5.2847222222222197</c:v>
                </c:pt>
                <c:pt idx="28695">
                  <c:v>4.6271186440677896</c:v>
                </c:pt>
                <c:pt idx="28696">
                  <c:v>5.9375</c:v>
                </c:pt>
                <c:pt idx="28697">
                  <c:v>7.1181434599156104</c:v>
                </c:pt>
                <c:pt idx="28698">
                  <c:v>6.7288135593220302</c:v>
                </c:pt>
                <c:pt idx="28699">
                  <c:v>1.8230277185501</c:v>
                </c:pt>
                <c:pt idx="28700">
                  <c:v>3.77039274924471</c:v>
                </c:pt>
                <c:pt idx="28701">
                  <c:v>4.6404109589041003</c:v>
                </c:pt>
                <c:pt idx="28702">
                  <c:v>8.0034364261168296</c:v>
                </c:pt>
                <c:pt idx="28703">
                  <c:v>0.228978007761966</c:v>
                </c:pt>
                <c:pt idx="28704">
                  <c:v>-1.1869688385269099</c:v>
                </c:pt>
                <c:pt idx="28705">
                  <c:v>-0.96743063932448703</c:v>
                </c:pt>
                <c:pt idx="28706">
                  <c:v>-1.5764411027568901</c:v>
                </c:pt>
                <c:pt idx="28707">
                  <c:v>-0.14233576642335699</c:v>
                </c:pt>
                <c:pt idx="28708">
                  <c:v>1.8565217391304301</c:v>
                </c:pt>
                <c:pt idx="28709">
                  <c:v>1.7084967320261399</c:v>
                </c:pt>
                <c:pt idx="28710">
                  <c:v>0.94767441860465096</c:v>
                </c:pt>
                <c:pt idx="28711">
                  <c:v>-0.31301289566236801</c:v>
                </c:pt>
                <c:pt idx="28712">
                  <c:v>2.6629213483146001</c:v>
                </c:pt>
                <c:pt idx="28713">
                  <c:v>2.4117647058823501</c:v>
                </c:pt>
                <c:pt idx="28714">
                  <c:v>3.2980049875311699</c:v>
                </c:pt>
                <c:pt idx="28715">
                  <c:v>6.3703703703703702</c:v>
                </c:pt>
                <c:pt idx="28716">
                  <c:v>3.1290322580645098</c:v>
                </c:pt>
                <c:pt idx="28717">
                  <c:v>5.74193548387096</c:v>
                </c:pt>
                <c:pt idx="28718">
                  <c:v>13.375</c:v>
                </c:pt>
                <c:pt idx="28719">
                  <c:v>-7.43333333333333</c:v>
                </c:pt>
                <c:pt idx="28720">
                  <c:v>-0.83333333333333304</c:v>
                </c:pt>
                <c:pt idx="28721">
                  <c:v>7.0322580645161201</c:v>
                </c:pt>
                <c:pt idx="28722">
                  <c:v>4.0502918724741797</c:v>
                </c:pt>
                <c:pt idx="28723">
                  <c:v>0.71558245083207195</c:v>
                </c:pt>
                <c:pt idx="28724">
                  <c:v>1.1088031651829799</c:v>
                </c:pt>
                <c:pt idx="28725">
                  <c:v>0.24750499001995999</c:v>
                </c:pt>
                <c:pt idx="28726">
                  <c:v>-0.55289612254667297</c:v>
                </c:pt>
                <c:pt idx="28727">
                  <c:v>2.7943294329432899</c:v>
                </c:pt>
                <c:pt idx="28728">
                  <c:v>2.9573484069886899</c:v>
                </c:pt>
                <c:pt idx="28729">
                  <c:v>3.1626235399820302</c:v>
                </c:pt>
                <c:pt idx="28730">
                  <c:v>0.55806703039750505</c:v>
                </c:pt>
                <c:pt idx="28731">
                  <c:v>4.2459720730397397</c:v>
                </c:pt>
                <c:pt idx="28732">
                  <c:v>3.9921223354958202</c:v>
                </c:pt>
                <c:pt idx="28733">
                  <c:v>7.0515063168124303</c:v>
                </c:pt>
                <c:pt idx="28734">
                  <c:v>10.6602564102564</c:v>
                </c:pt>
                <c:pt idx="28735">
                  <c:v>13.127208480565301</c:v>
                </c:pt>
                <c:pt idx="28736">
                  <c:v>12.2225806451612</c:v>
                </c:pt>
                <c:pt idx="28737">
                  <c:v>8.2329192546583805</c:v>
                </c:pt>
                <c:pt idx="28738">
                  <c:v>15.022222222222201</c:v>
                </c:pt>
                <c:pt idx="28739">
                  <c:v>13.1491841491841</c:v>
                </c:pt>
                <c:pt idx="28740">
                  <c:v>7.04451038575667</c:v>
                </c:pt>
                <c:pt idx="28741">
                  <c:v>17.727482678983801</c:v>
                </c:pt>
                <c:pt idx="28742">
                  <c:v>10.0244444444444</c:v>
                </c:pt>
                <c:pt idx="28743">
                  <c:v>11.812101910828</c:v>
                </c:pt>
                <c:pt idx="28744">
                  <c:v>11.711484593837501</c:v>
                </c:pt>
                <c:pt idx="28745">
                  <c:v>13.3429319371727</c:v>
                </c:pt>
                <c:pt idx="28746">
                  <c:v>4.4782608695652097</c:v>
                </c:pt>
                <c:pt idx="28747">
                  <c:v>7.8387096774193497</c:v>
                </c:pt>
                <c:pt idx="28748">
                  <c:v>5.7333333333333298</c:v>
                </c:pt>
                <c:pt idx="28749">
                  <c:v>6.9032258064516103</c:v>
                </c:pt>
                <c:pt idx="28750">
                  <c:v>6.8064516129032198</c:v>
                </c:pt>
                <c:pt idx="28751">
                  <c:v>13.466666666666599</c:v>
                </c:pt>
                <c:pt idx="28752">
                  <c:v>2.5806451612903198</c:v>
                </c:pt>
                <c:pt idx="28753">
                  <c:v>13.066666666666601</c:v>
                </c:pt>
                <c:pt idx="28754">
                  <c:v>5.67741935483871</c:v>
                </c:pt>
                <c:pt idx="28755">
                  <c:v>3.8557902403495898</c:v>
                </c:pt>
                <c:pt idx="28756">
                  <c:v>0.60159362549800799</c:v>
                </c:pt>
                <c:pt idx="28757">
                  <c:v>1.47988904299583</c:v>
                </c:pt>
                <c:pt idx="28758">
                  <c:v>-1.6798212956068499</c:v>
                </c:pt>
                <c:pt idx="28759">
                  <c:v>-1.84358784284655</c:v>
                </c:pt>
                <c:pt idx="28760">
                  <c:v>1.65716096324461</c:v>
                </c:pt>
                <c:pt idx="28761">
                  <c:v>5.7846270928462697</c:v>
                </c:pt>
                <c:pt idx="28762">
                  <c:v>3.25102880658436</c:v>
                </c:pt>
                <c:pt idx="28763">
                  <c:v>0.57588075880758804</c:v>
                </c:pt>
                <c:pt idx="28764">
                  <c:v>-1.5220919747520201</c:v>
                </c:pt>
                <c:pt idx="28765">
                  <c:v>2.3425229741019198</c:v>
                </c:pt>
                <c:pt idx="28766">
                  <c:v>7.5359877488514497</c:v>
                </c:pt>
                <c:pt idx="28767">
                  <c:v>11.064516129032199</c:v>
                </c:pt>
                <c:pt idx="28768">
                  <c:v>25</c:v>
                </c:pt>
                <c:pt idx="28769">
                  <c:v>4.6451612903225801</c:v>
                </c:pt>
                <c:pt idx="28770">
                  <c:v>14.533333333333299</c:v>
                </c:pt>
                <c:pt idx="28771">
                  <c:v>12.4838709677419</c:v>
                </c:pt>
                <c:pt idx="28772">
                  <c:v>13.2</c:v>
                </c:pt>
                <c:pt idx="28773">
                  <c:v>10.0322580645161</c:v>
                </c:pt>
                <c:pt idx="28774">
                  <c:v>5.3387096774193497</c:v>
                </c:pt>
                <c:pt idx="28775">
                  <c:v>0.1</c:v>
                </c:pt>
                <c:pt idx="28776">
                  <c:v>4.0967741935483799</c:v>
                </c:pt>
                <c:pt idx="28777">
                  <c:v>7.7230769230769196</c:v>
                </c:pt>
                <c:pt idx="28778">
                  <c:v>5.63768115942029</c:v>
                </c:pt>
                <c:pt idx="28779">
                  <c:v>14.6666666666666</c:v>
                </c:pt>
                <c:pt idx="28780">
                  <c:v>1.75</c:v>
                </c:pt>
                <c:pt idx="28781">
                  <c:v>2.6666666666666599</c:v>
                </c:pt>
                <c:pt idx="28782">
                  <c:v>107</c:v>
                </c:pt>
                <c:pt idx="28783">
                  <c:v>7</c:v>
                </c:pt>
                <c:pt idx="28784">
                  <c:v>17</c:v>
                </c:pt>
                <c:pt idx="28785">
                  <c:v>18.25</c:v>
                </c:pt>
                <c:pt idx="28786">
                  <c:v>12.25</c:v>
                </c:pt>
                <c:pt idx="28787">
                  <c:v>-3.4</c:v>
                </c:pt>
                <c:pt idx="28788">
                  <c:v>10.4444444444444</c:v>
                </c:pt>
                <c:pt idx="28789">
                  <c:v>33.75</c:v>
                </c:pt>
                <c:pt idx="28790">
                  <c:v>21.3333333333333</c:v>
                </c:pt>
                <c:pt idx="28791">
                  <c:v>3.0161290322580601</c:v>
                </c:pt>
                <c:pt idx="28792">
                  <c:v>-2.83928571428571</c:v>
                </c:pt>
                <c:pt idx="28793">
                  <c:v>0.45161290322580599</c:v>
                </c:pt>
                <c:pt idx="28794">
                  <c:v>3.8</c:v>
                </c:pt>
                <c:pt idx="28795">
                  <c:v>-6.4516129032257993E-2</c:v>
                </c:pt>
                <c:pt idx="28796">
                  <c:v>-0.8</c:v>
                </c:pt>
                <c:pt idx="28797">
                  <c:v>4.2903225806451601</c:v>
                </c:pt>
                <c:pt idx="28798">
                  <c:v>-3.0535714285714199</c:v>
                </c:pt>
                <c:pt idx="28799">
                  <c:v>-1.54901960784313</c:v>
                </c:pt>
                <c:pt idx="28800">
                  <c:v>-3.4571428571428502</c:v>
                </c:pt>
                <c:pt idx="28801">
                  <c:v>-3.94285714285714</c:v>
                </c:pt>
                <c:pt idx="28802">
                  <c:v>2.38805970149253</c:v>
                </c:pt>
                <c:pt idx="28803">
                  <c:v>3.1111111111111098</c:v>
                </c:pt>
                <c:pt idx="28804">
                  <c:v>49.75</c:v>
                </c:pt>
                <c:pt idx="28805">
                  <c:v>26.7777777777777</c:v>
                </c:pt>
                <c:pt idx="28806">
                  <c:v>9</c:v>
                </c:pt>
                <c:pt idx="28807">
                  <c:v>22</c:v>
                </c:pt>
                <c:pt idx="28808">
                  <c:v>0.75</c:v>
                </c:pt>
                <c:pt idx="28809">
                  <c:v>-5.7777777777777697</c:v>
                </c:pt>
                <c:pt idx="28810">
                  <c:v>17.5555555555555</c:v>
                </c:pt>
                <c:pt idx="28811">
                  <c:v>40.1111111111111</c:v>
                </c:pt>
                <c:pt idx="28812">
                  <c:v>-4.0999999999999996</c:v>
                </c:pt>
                <c:pt idx="28813">
                  <c:v>19.7</c:v>
                </c:pt>
                <c:pt idx="28814">
                  <c:v>25</c:v>
                </c:pt>
                <c:pt idx="28815">
                  <c:v>8.7701923076922998</c:v>
                </c:pt>
                <c:pt idx="28816">
                  <c:v>4.8688699360341099</c:v>
                </c:pt>
                <c:pt idx="28817">
                  <c:v>2.6343072573044299</c:v>
                </c:pt>
                <c:pt idx="28818">
                  <c:v>-1.0168439716312001</c:v>
                </c:pt>
                <c:pt idx="28819">
                  <c:v>-0.60396039603960305</c:v>
                </c:pt>
                <c:pt idx="28820">
                  <c:v>2.0065837600585201</c:v>
                </c:pt>
                <c:pt idx="28821">
                  <c:v>0.10729613733905501</c:v>
                </c:pt>
                <c:pt idx="28822">
                  <c:v>-1.5200605601816799</c:v>
                </c:pt>
                <c:pt idx="28823">
                  <c:v>-2.9294320137693601</c:v>
                </c:pt>
                <c:pt idx="28824">
                  <c:v>-0.246402877697841</c:v>
                </c:pt>
                <c:pt idx="28825">
                  <c:v>1.8240963855421599</c:v>
                </c:pt>
                <c:pt idx="28826">
                  <c:v>12.2979094076655</c:v>
                </c:pt>
                <c:pt idx="28827">
                  <c:v>9.8000000000000007</c:v>
                </c:pt>
                <c:pt idx="28828">
                  <c:v>87.8</c:v>
                </c:pt>
                <c:pt idx="28829">
                  <c:v>30.8888888888888</c:v>
                </c:pt>
                <c:pt idx="28830">
                  <c:v>78</c:v>
                </c:pt>
                <c:pt idx="28831">
                  <c:v>8.6775000000000002</c:v>
                </c:pt>
                <c:pt idx="28832">
                  <c:v>3.6444444444444399</c:v>
                </c:pt>
                <c:pt idx="28833">
                  <c:v>11.4802494802494</c:v>
                </c:pt>
                <c:pt idx="28834">
                  <c:v>4.50420168067226</c:v>
                </c:pt>
                <c:pt idx="28835">
                  <c:v>5.1102514506769801</c:v>
                </c:pt>
                <c:pt idx="28836">
                  <c:v>10.280632411067099</c:v>
                </c:pt>
                <c:pt idx="28837">
                  <c:v>6.4282744282744204</c:v>
                </c:pt>
                <c:pt idx="28838">
                  <c:v>6.5810810810810798</c:v>
                </c:pt>
                <c:pt idx="28839">
                  <c:v>2.5664488017429101</c:v>
                </c:pt>
                <c:pt idx="28840">
                  <c:v>4.80054644808743</c:v>
                </c:pt>
                <c:pt idx="28841">
                  <c:v>4.0292792792792698</c:v>
                </c:pt>
                <c:pt idx="28842">
                  <c:v>12.9358407079646</c:v>
                </c:pt>
                <c:pt idx="28843">
                  <c:v>23</c:v>
                </c:pt>
                <c:pt idx="28844">
                  <c:v>28</c:v>
                </c:pt>
                <c:pt idx="28845">
                  <c:v>30.3333333333333</c:v>
                </c:pt>
                <c:pt idx="28846">
                  <c:v>72.8</c:v>
                </c:pt>
                <c:pt idx="28847">
                  <c:v>42</c:v>
                </c:pt>
                <c:pt idx="28848">
                  <c:v>50.5</c:v>
                </c:pt>
                <c:pt idx="28849">
                  <c:v>0</c:v>
                </c:pt>
                <c:pt idx="28850">
                  <c:v>-3</c:v>
                </c:pt>
                <c:pt idx="28851">
                  <c:v>-11</c:v>
                </c:pt>
                <c:pt idx="28852">
                  <c:v>-9</c:v>
                </c:pt>
                <c:pt idx="28853">
                  <c:v>9</c:v>
                </c:pt>
                <c:pt idx="28854">
                  <c:v>6.4864620938628104</c:v>
                </c:pt>
                <c:pt idx="28855">
                  <c:v>2.9175257731958699</c:v>
                </c:pt>
                <c:pt idx="28856">
                  <c:v>3.0424739195230899</c:v>
                </c:pt>
                <c:pt idx="28857">
                  <c:v>2.6048387096774102</c:v>
                </c:pt>
                <c:pt idx="28858">
                  <c:v>3.3373838456040001</c:v>
                </c:pt>
                <c:pt idx="28859">
                  <c:v>7.7823529411764696</c:v>
                </c:pt>
                <c:pt idx="28860">
                  <c:v>7.8405797101449197</c:v>
                </c:pt>
                <c:pt idx="28861">
                  <c:v>4.4567116759332803</c:v>
                </c:pt>
                <c:pt idx="28862">
                  <c:v>1.6045994065281799</c:v>
                </c:pt>
                <c:pt idx="28863">
                  <c:v>2.1653144016227102</c:v>
                </c:pt>
                <c:pt idx="28864">
                  <c:v>2.9147058823529401</c:v>
                </c:pt>
                <c:pt idx="28865">
                  <c:v>9.6854460093896702</c:v>
                </c:pt>
                <c:pt idx="28866">
                  <c:v>4.22265625</c:v>
                </c:pt>
                <c:pt idx="28867">
                  <c:v>5.8530020703933703</c:v>
                </c:pt>
                <c:pt idx="28868">
                  <c:v>5.4311926605504501</c:v>
                </c:pt>
                <c:pt idx="28869">
                  <c:v>6.0810810810810798</c:v>
                </c:pt>
                <c:pt idx="28870">
                  <c:v>7.09719934102141</c:v>
                </c:pt>
                <c:pt idx="28871">
                  <c:v>12.0512129380053</c:v>
                </c:pt>
                <c:pt idx="28872">
                  <c:v>8.2343234323432295</c:v>
                </c:pt>
                <c:pt idx="28873">
                  <c:v>5.7102941176470496</c:v>
                </c:pt>
                <c:pt idx="28874">
                  <c:v>1.5015384615384599</c:v>
                </c:pt>
                <c:pt idx="28875">
                  <c:v>6.7230769230769196</c:v>
                </c:pt>
                <c:pt idx="28876">
                  <c:v>4.1316270566727598</c:v>
                </c:pt>
                <c:pt idx="28877">
                  <c:v>10.4404332129963</c:v>
                </c:pt>
                <c:pt idx="28878">
                  <c:v>56</c:v>
                </c:pt>
                <c:pt idx="28879">
                  <c:v>67</c:v>
                </c:pt>
                <c:pt idx="28880">
                  <c:v>12.504424778761001</c:v>
                </c:pt>
                <c:pt idx="28881">
                  <c:v>16.6020408163265</c:v>
                </c:pt>
                <c:pt idx="28882">
                  <c:v>9.8812499999999996</c:v>
                </c:pt>
                <c:pt idx="28883">
                  <c:v>2.8698630136986298</c:v>
                </c:pt>
                <c:pt idx="28884">
                  <c:v>8.45744680851063</c:v>
                </c:pt>
                <c:pt idx="28885">
                  <c:v>10.788546255506599</c:v>
                </c:pt>
                <c:pt idx="28886">
                  <c:v>6.8760330578512399</c:v>
                </c:pt>
                <c:pt idx="28887">
                  <c:v>0.69832402234636803</c:v>
                </c:pt>
                <c:pt idx="28888">
                  <c:v>-0.452380952380952</c:v>
                </c:pt>
                <c:pt idx="28889">
                  <c:v>9.8421052631578902</c:v>
                </c:pt>
                <c:pt idx="28890">
                  <c:v>2.06451612903225</c:v>
                </c:pt>
                <c:pt idx="28891">
                  <c:v>18.557575757575702</c:v>
                </c:pt>
                <c:pt idx="28892">
                  <c:v>0.55555555555555503</c:v>
                </c:pt>
                <c:pt idx="28893">
                  <c:v>-0.625</c:v>
                </c:pt>
                <c:pt idx="28894">
                  <c:v>-4.4444444444444402</c:v>
                </c:pt>
                <c:pt idx="28895">
                  <c:v>-0.88888888888888795</c:v>
                </c:pt>
                <c:pt idx="28896">
                  <c:v>6.875</c:v>
                </c:pt>
                <c:pt idx="28897">
                  <c:v>22</c:v>
                </c:pt>
                <c:pt idx="28898">
                  <c:v>24.7777777777777</c:v>
                </c:pt>
                <c:pt idx="28899">
                  <c:v>-2.3333333333333299</c:v>
                </c:pt>
                <c:pt idx="28900">
                  <c:v>-5.75</c:v>
                </c:pt>
                <c:pt idx="28901">
                  <c:v>-2.88888888888888</c:v>
                </c:pt>
                <c:pt idx="28902">
                  <c:v>9.9</c:v>
                </c:pt>
                <c:pt idx="28903">
                  <c:v>6.1</c:v>
                </c:pt>
                <c:pt idx="28904">
                  <c:v>-4</c:v>
                </c:pt>
                <c:pt idx="28905">
                  <c:v>19</c:v>
                </c:pt>
                <c:pt idx="28906">
                  <c:v>19.428571428571399</c:v>
                </c:pt>
                <c:pt idx="28907">
                  <c:v>17</c:v>
                </c:pt>
                <c:pt idx="28908">
                  <c:v>8.25</c:v>
                </c:pt>
                <c:pt idx="28909">
                  <c:v>0</c:v>
                </c:pt>
                <c:pt idx="28910">
                  <c:v>12</c:v>
                </c:pt>
                <c:pt idx="28911">
                  <c:v>15.5</c:v>
                </c:pt>
                <c:pt idx="28912">
                  <c:v>2.8432304038004701</c:v>
                </c:pt>
                <c:pt idx="28913">
                  <c:v>-1.2609853528628401</c:v>
                </c:pt>
                <c:pt idx="28914">
                  <c:v>-1.7125890736342</c:v>
                </c:pt>
                <c:pt idx="28915">
                  <c:v>-3.5450121654501201</c:v>
                </c:pt>
                <c:pt idx="28916">
                  <c:v>-2.8410438908659499</c:v>
                </c:pt>
                <c:pt idx="28917">
                  <c:v>0.32385120350109398</c:v>
                </c:pt>
                <c:pt idx="28918">
                  <c:v>-0.83597883597883504</c:v>
                </c:pt>
                <c:pt idx="28919">
                  <c:v>-0.74251497005987999</c:v>
                </c:pt>
                <c:pt idx="28920">
                  <c:v>-2.3829531812725002</c:v>
                </c:pt>
                <c:pt idx="28921">
                  <c:v>-2.1221476510067099</c:v>
                </c:pt>
                <c:pt idx="28922">
                  <c:v>-2.5963777490297502</c:v>
                </c:pt>
                <c:pt idx="28923">
                  <c:v>7.7010192525481302E-2</c:v>
                </c:pt>
                <c:pt idx="28924">
                  <c:v>-0.50546448087431695</c:v>
                </c:pt>
                <c:pt idx="28925">
                  <c:v>-2.86175115207373</c:v>
                </c:pt>
                <c:pt idx="28926">
                  <c:v>-2.31571994715984</c:v>
                </c:pt>
                <c:pt idx="28927">
                  <c:v>-4.1398002853067002</c:v>
                </c:pt>
                <c:pt idx="28928">
                  <c:v>-3.7018030513176101</c:v>
                </c:pt>
                <c:pt idx="28929">
                  <c:v>-3.3077830188679198</c:v>
                </c:pt>
                <c:pt idx="28930">
                  <c:v>-2.3397524071526798</c:v>
                </c:pt>
                <c:pt idx="28931">
                  <c:v>-2.5551282051282</c:v>
                </c:pt>
                <c:pt idx="28932">
                  <c:v>-3.5682656826568202</c:v>
                </c:pt>
                <c:pt idx="28933">
                  <c:v>-2.25</c:v>
                </c:pt>
                <c:pt idx="28934">
                  <c:v>-0.86164383561643798</c:v>
                </c:pt>
                <c:pt idx="28935">
                  <c:v>2.5676392572944202</c:v>
                </c:pt>
                <c:pt idx="28936">
                  <c:v>12.338726513569901</c:v>
                </c:pt>
                <c:pt idx="28937">
                  <c:v>10.573212258796801</c:v>
                </c:pt>
                <c:pt idx="28938">
                  <c:v>11.931763575204201</c:v>
                </c:pt>
                <c:pt idx="28939">
                  <c:v>6.9706790123456699</c:v>
                </c:pt>
                <c:pt idx="28940">
                  <c:v>7.6591386554621801</c:v>
                </c:pt>
                <c:pt idx="28941">
                  <c:v>16.6530324400564</c:v>
                </c:pt>
                <c:pt idx="28942">
                  <c:v>13.9722724532851</c:v>
                </c:pt>
                <c:pt idx="28943">
                  <c:v>11.221983914209099</c:v>
                </c:pt>
                <c:pt idx="28944">
                  <c:v>7.3549760510909996</c:v>
                </c:pt>
                <c:pt idx="28945">
                  <c:v>7.6167701863354003</c:v>
                </c:pt>
                <c:pt idx="28946">
                  <c:v>7.3189557321225802</c:v>
                </c:pt>
                <c:pt idx="28947">
                  <c:v>11.6834369700395</c:v>
                </c:pt>
                <c:pt idx="28948">
                  <c:v>16.112903225806399</c:v>
                </c:pt>
                <c:pt idx="28949">
                  <c:v>19.026785714285701</c:v>
                </c:pt>
                <c:pt idx="28950">
                  <c:v>12.330645161290301</c:v>
                </c:pt>
                <c:pt idx="28951">
                  <c:v>3.8275862068965498</c:v>
                </c:pt>
                <c:pt idx="28952">
                  <c:v>9.2054794520547905</c:v>
                </c:pt>
                <c:pt idx="28953">
                  <c:v>9.3253968253968207</c:v>
                </c:pt>
                <c:pt idx="28954">
                  <c:v>16.264462809917301</c:v>
                </c:pt>
                <c:pt idx="28955">
                  <c:v>9.2258064516129004</c:v>
                </c:pt>
                <c:pt idx="28956">
                  <c:v>2.2542372881355899</c:v>
                </c:pt>
                <c:pt idx="28957">
                  <c:v>0.64227642276422703</c:v>
                </c:pt>
                <c:pt idx="28958">
                  <c:v>11.2173913043478</c:v>
                </c:pt>
                <c:pt idx="28959">
                  <c:v>12.466666666666599</c:v>
                </c:pt>
                <c:pt idx="28960">
                  <c:v>-5</c:v>
                </c:pt>
                <c:pt idx="28961">
                  <c:v>2.7226027397260202</c:v>
                </c:pt>
                <c:pt idx="28962">
                  <c:v>7.9779411764705799</c:v>
                </c:pt>
                <c:pt idx="28963">
                  <c:v>3.71</c:v>
                </c:pt>
                <c:pt idx="28964">
                  <c:v>5.5429553264604801</c:v>
                </c:pt>
                <c:pt idx="28965">
                  <c:v>7.8585858585858501</c:v>
                </c:pt>
                <c:pt idx="28966">
                  <c:v>9.4875776397515494</c:v>
                </c:pt>
                <c:pt idx="28967">
                  <c:v>19.467857142857099</c:v>
                </c:pt>
                <c:pt idx="28968">
                  <c:v>6.5157232704402501</c:v>
                </c:pt>
                <c:pt idx="28969">
                  <c:v>3.9516129032257998</c:v>
                </c:pt>
                <c:pt idx="28970">
                  <c:v>5.4512195121951201</c:v>
                </c:pt>
                <c:pt idx="28971">
                  <c:v>5.4363636363636303</c:v>
                </c:pt>
                <c:pt idx="28972">
                  <c:v>2.8662790697674398</c:v>
                </c:pt>
                <c:pt idx="28973">
                  <c:v>-5</c:v>
                </c:pt>
                <c:pt idx="28974">
                  <c:v>7.8744186046511597</c:v>
                </c:pt>
                <c:pt idx="28975">
                  <c:v>8.5018102824040493</c:v>
                </c:pt>
                <c:pt idx="28976">
                  <c:v>10.867030965391599</c:v>
                </c:pt>
                <c:pt idx="28977">
                  <c:v>8.5171568627450895</c:v>
                </c:pt>
                <c:pt idx="28978">
                  <c:v>7.21158536585365</c:v>
                </c:pt>
                <c:pt idx="28979">
                  <c:v>12.98</c:v>
                </c:pt>
                <c:pt idx="28980">
                  <c:v>12.705882352941099</c:v>
                </c:pt>
                <c:pt idx="28981">
                  <c:v>10.7122762148337</c:v>
                </c:pt>
                <c:pt idx="28982">
                  <c:v>7.1538944723617997</c:v>
                </c:pt>
                <c:pt idx="28983">
                  <c:v>2.9019908116385902</c:v>
                </c:pt>
                <c:pt idx="28984">
                  <c:v>3.8675450762829402</c:v>
                </c:pt>
                <c:pt idx="28985">
                  <c:v>8.9346314325451992</c:v>
                </c:pt>
                <c:pt idx="28986">
                  <c:v>3.6666666666666599</c:v>
                </c:pt>
                <c:pt idx="28987">
                  <c:v>5.6153846153846096</c:v>
                </c:pt>
                <c:pt idx="28988">
                  <c:v>-5</c:v>
                </c:pt>
                <c:pt idx="28989">
                  <c:v>5.875</c:v>
                </c:pt>
                <c:pt idx="28990">
                  <c:v>-5.8888888888888804</c:v>
                </c:pt>
                <c:pt idx="28991">
                  <c:v>6.6290322580645098</c:v>
                </c:pt>
                <c:pt idx="28992">
                  <c:v>8.1428571428571406</c:v>
                </c:pt>
                <c:pt idx="28993">
                  <c:v>5.4516129032257998</c:v>
                </c:pt>
                <c:pt idx="28994">
                  <c:v>1.5932203389830499</c:v>
                </c:pt>
                <c:pt idx="28995">
                  <c:v>-1.1774193548387</c:v>
                </c:pt>
                <c:pt idx="28996">
                  <c:v>7.68333333333333</c:v>
                </c:pt>
                <c:pt idx="28997">
                  <c:v>13.596774193548301</c:v>
                </c:pt>
                <c:pt idx="28998">
                  <c:v>24.645161290322498</c:v>
                </c:pt>
                <c:pt idx="28999">
                  <c:v>0.95</c:v>
                </c:pt>
                <c:pt idx="29000">
                  <c:v>2.6290322580645098</c:v>
                </c:pt>
                <c:pt idx="29001">
                  <c:v>7.5344827586206797</c:v>
                </c:pt>
                <c:pt idx="29002">
                  <c:v>2.0925925925925899</c:v>
                </c:pt>
                <c:pt idx="29003">
                  <c:v>6.5940959409594004</c:v>
                </c:pt>
                <c:pt idx="29004">
                  <c:v>7.6280991735537098</c:v>
                </c:pt>
                <c:pt idx="29005">
                  <c:v>8.61055276381909</c:v>
                </c:pt>
                <c:pt idx="29006">
                  <c:v>9.6939704209328692</c:v>
                </c:pt>
                <c:pt idx="29007">
                  <c:v>8.9434968017057503</c:v>
                </c:pt>
                <c:pt idx="29008">
                  <c:v>9.3690248565965497</c:v>
                </c:pt>
                <c:pt idx="29009">
                  <c:v>12.194139194139099</c:v>
                </c:pt>
                <c:pt idx="29010">
                  <c:v>9.1503198294242996</c:v>
                </c:pt>
                <c:pt idx="29011">
                  <c:v>5.4894046417759803</c:v>
                </c:pt>
                <c:pt idx="29012">
                  <c:v>7.2815013404825697</c:v>
                </c:pt>
                <c:pt idx="29013">
                  <c:v>4.2533333333333303</c:v>
                </c:pt>
                <c:pt idx="29014">
                  <c:v>10.2955145118733</c:v>
                </c:pt>
                <c:pt idx="29015">
                  <c:v>10.199999999999999</c:v>
                </c:pt>
                <c:pt idx="29016">
                  <c:v>2.9551724137930999</c:v>
                </c:pt>
                <c:pt idx="29017">
                  <c:v>3.7357466063348399</c:v>
                </c:pt>
                <c:pt idx="29018">
                  <c:v>5.1143317230273704</c:v>
                </c:pt>
                <c:pt idx="29019">
                  <c:v>4.5770547945205404</c:v>
                </c:pt>
                <c:pt idx="29020">
                  <c:v>3.4736401673640098</c:v>
                </c:pt>
                <c:pt idx="29021">
                  <c:v>7.8125937031484201</c:v>
                </c:pt>
                <c:pt idx="29022">
                  <c:v>7.7251838235294104</c:v>
                </c:pt>
                <c:pt idx="29023">
                  <c:v>3.8951406649616298</c:v>
                </c:pt>
                <c:pt idx="29024">
                  <c:v>3.0612076095947001</c:v>
                </c:pt>
                <c:pt idx="29025">
                  <c:v>2.2495107632093898</c:v>
                </c:pt>
                <c:pt idx="29026">
                  <c:v>0.29694727104532798</c:v>
                </c:pt>
                <c:pt idx="29027">
                  <c:v>9.4798245614035093</c:v>
                </c:pt>
                <c:pt idx="29028">
                  <c:v>-9</c:v>
                </c:pt>
                <c:pt idx="29029">
                  <c:v>-5.0833333333333304</c:v>
                </c:pt>
                <c:pt idx="29030">
                  <c:v>-3.5</c:v>
                </c:pt>
                <c:pt idx="29031">
                  <c:v>7.4615384615384599</c:v>
                </c:pt>
                <c:pt idx="29032">
                  <c:v>-10.9230769230769</c:v>
                </c:pt>
                <c:pt idx="29033">
                  <c:v>-10.076923076923</c:v>
                </c:pt>
                <c:pt idx="29034">
                  <c:v>-5.8461538461538396</c:v>
                </c:pt>
                <c:pt idx="29035">
                  <c:v>4.1330645161290303</c:v>
                </c:pt>
                <c:pt idx="29036">
                  <c:v>3.0936170212765899</c:v>
                </c:pt>
                <c:pt idx="29037">
                  <c:v>6.3258928571428497</c:v>
                </c:pt>
                <c:pt idx="29038">
                  <c:v>2.4096916299559399</c:v>
                </c:pt>
                <c:pt idx="29039">
                  <c:v>6.2564102564102502</c:v>
                </c:pt>
                <c:pt idx="29040">
                  <c:v>2.7628458498023698</c:v>
                </c:pt>
                <c:pt idx="29041">
                  <c:v>10.7923497267759</c:v>
                </c:pt>
                <c:pt idx="29042">
                  <c:v>2.3732718894009199</c:v>
                </c:pt>
                <c:pt idx="29043">
                  <c:v>3.88054607508532</c:v>
                </c:pt>
                <c:pt idx="29044">
                  <c:v>0.38655462184873901</c:v>
                </c:pt>
                <c:pt idx="29045">
                  <c:v>-0.11330049261083699</c:v>
                </c:pt>
                <c:pt idx="29046">
                  <c:v>4.5789473684210504</c:v>
                </c:pt>
                <c:pt idx="29047">
                  <c:v>22</c:v>
                </c:pt>
                <c:pt idx="29048">
                  <c:v>42.5555555555555</c:v>
                </c:pt>
                <c:pt idx="29049">
                  <c:v>62.25</c:v>
                </c:pt>
                <c:pt idx="29050">
                  <c:v>35.2222222222222</c:v>
                </c:pt>
                <c:pt idx="29051">
                  <c:v>26</c:v>
                </c:pt>
                <c:pt idx="29052">
                  <c:v>22</c:v>
                </c:pt>
                <c:pt idx="29053">
                  <c:v>15</c:v>
                </c:pt>
                <c:pt idx="29054">
                  <c:v>11.625</c:v>
                </c:pt>
                <c:pt idx="29055">
                  <c:v>-2.88888888888888</c:v>
                </c:pt>
                <c:pt idx="29056">
                  <c:v>12.8888888888888</c:v>
                </c:pt>
                <c:pt idx="29057">
                  <c:v>20.1111111111111</c:v>
                </c:pt>
                <c:pt idx="29058">
                  <c:v>0.25</c:v>
                </c:pt>
                <c:pt idx="29059">
                  <c:v>6.4444444444444402</c:v>
                </c:pt>
                <c:pt idx="29060">
                  <c:v>11.935483870967699</c:v>
                </c:pt>
                <c:pt idx="29061">
                  <c:v>-1.4583333333333299</c:v>
                </c:pt>
                <c:pt idx="29062">
                  <c:v>6.4375</c:v>
                </c:pt>
                <c:pt idx="29063">
                  <c:v>7.0769230769230704</c:v>
                </c:pt>
                <c:pt idx="29064">
                  <c:v>26.692307692307601</c:v>
                </c:pt>
                <c:pt idx="29065">
                  <c:v>4.6538461538461497</c:v>
                </c:pt>
                <c:pt idx="29066">
                  <c:v>-0.5</c:v>
                </c:pt>
                <c:pt idx="29067">
                  <c:v>5</c:v>
                </c:pt>
                <c:pt idx="29068">
                  <c:v>-4.7837837837837798</c:v>
                </c:pt>
                <c:pt idx="29069">
                  <c:v>1.21428571428571</c:v>
                </c:pt>
                <c:pt idx="29070">
                  <c:v>-3.6</c:v>
                </c:pt>
                <c:pt idx="29071">
                  <c:v>15.259259259259199</c:v>
                </c:pt>
                <c:pt idx="29072">
                  <c:v>101</c:v>
                </c:pt>
                <c:pt idx="29073">
                  <c:v>6.2875816993463998</c:v>
                </c:pt>
                <c:pt idx="29074">
                  <c:v>3.8451612903225798</c:v>
                </c:pt>
                <c:pt idx="29075">
                  <c:v>1.6733668341708501</c:v>
                </c:pt>
                <c:pt idx="29076">
                  <c:v>4.484375</c:v>
                </c:pt>
                <c:pt idx="29077">
                  <c:v>2.5154185022026398</c:v>
                </c:pt>
                <c:pt idx="29078">
                  <c:v>6.5860805860805796</c:v>
                </c:pt>
                <c:pt idx="29079">
                  <c:v>2</c:v>
                </c:pt>
                <c:pt idx="29080">
                  <c:v>7.0581818181818097</c:v>
                </c:pt>
                <c:pt idx="29081">
                  <c:v>5.5397489539748896</c:v>
                </c:pt>
                <c:pt idx="29082">
                  <c:v>-0.709523809523809</c:v>
                </c:pt>
                <c:pt idx="29083">
                  <c:v>4.34920634920634</c:v>
                </c:pt>
                <c:pt idx="29084">
                  <c:v>3.5090909090908999</c:v>
                </c:pt>
                <c:pt idx="29085">
                  <c:v>232</c:v>
                </c:pt>
                <c:pt idx="29086">
                  <c:v>2.9489795918367299</c:v>
                </c:pt>
                <c:pt idx="29087">
                  <c:v>1.6593406593406499</c:v>
                </c:pt>
                <c:pt idx="29088">
                  <c:v>1.78350515463917</c:v>
                </c:pt>
                <c:pt idx="29089">
                  <c:v>-0.188888888888888</c:v>
                </c:pt>
                <c:pt idx="29090">
                  <c:v>2.01449275362318</c:v>
                </c:pt>
                <c:pt idx="29091">
                  <c:v>1.5943396226415001</c:v>
                </c:pt>
                <c:pt idx="29092">
                  <c:v>-1.56603773584905</c:v>
                </c:pt>
                <c:pt idx="29093">
                  <c:v>-0.53594771241829997</c:v>
                </c:pt>
                <c:pt idx="29094">
                  <c:v>-3.2086330935251799</c:v>
                </c:pt>
                <c:pt idx="29095">
                  <c:v>2.9586206896551701</c:v>
                </c:pt>
                <c:pt idx="29096">
                  <c:v>-2.1594202898550701</c:v>
                </c:pt>
                <c:pt idx="29097">
                  <c:v>1.5190839694656399</c:v>
                </c:pt>
                <c:pt idx="29098">
                  <c:v>73</c:v>
                </c:pt>
                <c:pt idx="29099">
                  <c:v>15</c:v>
                </c:pt>
                <c:pt idx="29100">
                  <c:v>57</c:v>
                </c:pt>
                <c:pt idx="29101">
                  <c:v>49</c:v>
                </c:pt>
                <c:pt idx="29102">
                  <c:v>43</c:v>
                </c:pt>
                <c:pt idx="29103">
                  <c:v>5.2727272727272698</c:v>
                </c:pt>
                <c:pt idx="29104">
                  <c:v>56</c:v>
                </c:pt>
                <c:pt idx="29105">
                  <c:v>7.2307692307692299</c:v>
                </c:pt>
                <c:pt idx="29106">
                  <c:v>10.4</c:v>
                </c:pt>
                <c:pt idx="29107">
                  <c:v>20</c:v>
                </c:pt>
                <c:pt idx="29108">
                  <c:v>10.7468805704099</c:v>
                </c:pt>
                <c:pt idx="29109">
                  <c:v>4.66838487972508</c:v>
                </c:pt>
                <c:pt idx="29110">
                  <c:v>3.62544589774078</c:v>
                </c:pt>
                <c:pt idx="29111">
                  <c:v>2.5488810365135399</c:v>
                </c:pt>
                <c:pt idx="29112">
                  <c:v>1.93699731903485</c:v>
                </c:pt>
                <c:pt idx="29113">
                  <c:v>4.6880503144654</c:v>
                </c:pt>
                <c:pt idx="29114">
                  <c:v>5.2659846547314499</c:v>
                </c:pt>
                <c:pt idx="29115">
                  <c:v>6.1167883211678804</c:v>
                </c:pt>
                <c:pt idx="29116">
                  <c:v>5.31417624521072</c:v>
                </c:pt>
                <c:pt idx="29117">
                  <c:v>2.0823211875843399</c:v>
                </c:pt>
                <c:pt idx="29118">
                  <c:v>0.748987854251012</c:v>
                </c:pt>
                <c:pt idx="29119">
                  <c:v>8.2308802308802296</c:v>
                </c:pt>
                <c:pt idx="29120">
                  <c:v>6.5569620253164498</c:v>
                </c:pt>
                <c:pt idx="29121">
                  <c:v>0.135135135135135</c:v>
                </c:pt>
                <c:pt idx="29122">
                  <c:v>-1.8235294117647001</c:v>
                </c:pt>
                <c:pt idx="29123">
                  <c:v>-0.23170731707316999</c:v>
                </c:pt>
                <c:pt idx="29124">
                  <c:v>-3.3975903614457801</c:v>
                </c:pt>
                <c:pt idx="29125">
                  <c:v>-0.65384615384615297</c:v>
                </c:pt>
                <c:pt idx="29126">
                  <c:v>-2.2738095238095202</c:v>
                </c:pt>
                <c:pt idx="29127">
                  <c:v>-8</c:v>
                </c:pt>
                <c:pt idx="29128">
                  <c:v>10.3766233766233</c:v>
                </c:pt>
                <c:pt idx="29129">
                  <c:v>14.2708333333333</c:v>
                </c:pt>
                <c:pt idx="29130">
                  <c:v>5.1296296296296298</c:v>
                </c:pt>
                <c:pt idx="29131">
                  <c:v>7.1034482758620596</c:v>
                </c:pt>
                <c:pt idx="29132">
                  <c:v>9.6666666666666607</c:v>
                </c:pt>
                <c:pt idx="29133">
                  <c:v>13.1571428571428</c:v>
                </c:pt>
                <c:pt idx="29134">
                  <c:v>32.370370370370303</c:v>
                </c:pt>
                <c:pt idx="29135">
                  <c:v>17.5471698113207</c:v>
                </c:pt>
                <c:pt idx="29136">
                  <c:v>-5.2307692307692299</c:v>
                </c:pt>
                <c:pt idx="29137">
                  <c:v>-7.8076923076923004</c:v>
                </c:pt>
                <c:pt idx="29138">
                  <c:v>-0.42307692307692302</c:v>
                </c:pt>
                <c:pt idx="29139">
                  <c:v>34.037037037037003</c:v>
                </c:pt>
                <c:pt idx="29140">
                  <c:v>7.0441860465116202</c:v>
                </c:pt>
                <c:pt idx="29141">
                  <c:v>4.81120943952802</c:v>
                </c:pt>
                <c:pt idx="29142">
                  <c:v>2.5619242579324402</c:v>
                </c:pt>
                <c:pt idx="29143">
                  <c:v>0.99090909090909096</c:v>
                </c:pt>
                <c:pt idx="29144">
                  <c:v>3.01247165532879</c:v>
                </c:pt>
                <c:pt idx="29145">
                  <c:v>3.0443101711983802</c:v>
                </c:pt>
                <c:pt idx="29146">
                  <c:v>2.5969162995594699</c:v>
                </c:pt>
                <c:pt idx="29147">
                  <c:v>4.0351262349066896</c:v>
                </c:pt>
                <c:pt idx="29148">
                  <c:v>1.5970548862115099</c:v>
                </c:pt>
                <c:pt idx="29149">
                  <c:v>-1.0260021668472299</c:v>
                </c:pt>
                <c:pt idx="29150">
                  <c:v>-0.96192609182530797</c:v>
                </c:pt>
                <c:pt idx="29151">
                  <c:v>7.1761363636363598</c:v>
                </c:pt>
                <c:pt idx="29152">
                  <c:v>-4</c:v>
                </c:pt>
                <c:pt idx="29153">
                  <c:v>11.107819329771701</c:v>
                </c:pt>
                <c:pt idx="29154">
                  <c:v>10.7950738916256</c:v>
                </c:pt>
                <c:pt idx="29155">
                  <c:v>5.9533073929961002</c:v>
                </c:pt>
                <c:pt idx="29156">
                  <c:v>6.6605298607992802</c:v>
                </c:pt>
                <c:pt idx="29157">
                  <c:v>7.8879502000889197</c:v>
                </c:pt>
                <c:pt idx="29158">
                  <c:v>12.432421560740099</c:v>
                </c:pt>
                <c:pt idx="29159">
                  <c:v>7.6156982670744098</c:v>
                </c:pt>
                <c:pt idx="29160">
                  <c:v>7.5188804975566397</c:v>
                </c:pt>
                <c:pt idx="29161">
                  <c:v>3.12540192926045</c:v>
                </c:pt>
                <c:pt idx="29162">
                  <c:v>7.2389937106918198</c:v>
                </c:pt>
                <c:pt idx="29163">
                  <c:v>3.3352573352573298</c:v>
                </c:pt>
                <c:pt idx="29164">
                  <c:v>9.7355</c:v>
                </c:pt>
                <c:pt idx="29165">
                  <c:v>-4</c:v>
                </c:pt>
                <c:pt idx="29166">
                  <c:v>3.55555555555555</c:v>
                </c:pt>
                <c:pt idx="29167">
                  <c:v>0.75</c:v>
                </c:pt>
                <c:pt idx="29168">
                  <c:v>-0.77777777777777701</c:v>
                </c:pt>
                <c:pt idx="29169">
                  <c:v>21.5555555555555</c:v>
                </c:pt>
                <c:pt idx="29170">
                  <c:v>44</c:v>
                </c:pt>
                <c:pt idx="29171">
                  <c:v>53.2222222222222</c:v>
                </c:pt>
                <c:pt idx="29172">
                  <c:v>5.1111111111111098</c:v>
                </c:pt>
                <c:pt idx="29173">
                  <c:v>0.44444444444444398</c:v>
                </c:pt>
                <c:pt idx="29174">
                  <c:v>2.125</c:v>
                </c:pt>
                <c:pt idx="29175">
                  <c:v>30.75</c:v>
                </c:pt>
                <c:pt idx="29176">
                  <c:v>13</c:v>
                </c:pt>
                <c:pt idx="29177">
                  <c:v>8.8000000000000007</c:v>
                </c:pt>
                <c:pt idx="29178">
                  <c:v>10.934659090908999</c:v>
                </c:pt>
                <c:pt idx="29179">
                  <c:v>8.84745762711864</c:v>
                </c:pt>
                <c:pt idx="29180">
                  <c:v>4.5586206896551698</c:v>
                </c:pt>
                <c:pt idx="29181">
                  <c:v>8.8857142857142808</c:v>
                </c:pt>
                <c:pt idx="29182">
                  <c:v>8.8561643835616408</c:v>
                </c:pt>
                <c:pt idx="29183">
                  <c:v>6.6456876456876399</c:v>
                </c:pt>
                <c:pt idx="29184">
                  <c:v>6.2009569377990399</c:v>
                </c:pt>
                <c:pt idx="29185">
                  <c:v>4.2872117400419203</c:v>
                </c:pt>
                <c:pt idx="29186">
                  <c:v>2.3733905579399099</c:v>
                </c:pt>
                <c:pt idx="29187">
                  <c:v>8.0719424460431597</c:v>
                </c:pt>
                <c:pt idx="29188">
                  <c:v>2.0742705570291702</c:v>
                </c:pt>
                <c:pt idx="29189">
                  <c:v>13.612440191387501</c:v>
                </c:pt>
                <c:pt idx="29190">
                  <c:v>-2.8</c:v>
                </c:pt>
                <c:pt idx="29191">
                  <c:v>54.375</c:v>
                </c:pt>
                <c:pt idx="29192">
                  <c:v>2.2222222222222201</c:v>
                </c:pt>
                <c:pt idx="29193">
                  <c:v>21.3333333333333</c:v>
                </c:pt>
                <c:pt idx="29194">
                  <c:v>43.3333333333333</c:v>
                </c:pt>
                <c:pt idx="29195">
                  <c:v>19</c:v>
                </c:pt>
                <c:pt idx="29196">
                  <c:v>-7</c:v>
                </c:pt>
                <c:pt idx="29197">
                  <c:v>7.8888888888888804</c:v>
                </c:pt>
                <c:pt idx="29198">
                  <c:v>-4.6666666666666599</c:v>
                </c:pt>
                <c:pt idx="29199">
                  <c:v>12.75</c:v>
                </c:pt>
                <c:pt idx="29200">
                  <c:v>14.4</c:v>
                </c:pt>
                <c:pt idx="29201">
                  <c:v>4.93333333333333</c:v>
                </c:pt>
                <c:pt idx="29202">
                  <c:v>18.589494163424099</c:v>
                </c:pt>
                <c:pt idx="29203">
                  <c:v>11.2068965517241</c:v>
                </c:pt>
                <c:pt idx="29204">
                  <c:v>13.794392523364399</c:v>
                </c:pt>
                <c:pt idx="29205">
                  <c:v>12.9823529411764</c:v>
                </c:pt>
                <c:pt idx="29206">
                  <c:v>7.9692307692307596</c:v>
                </c:pt>
                <c:pt idx="29207">
                  <c:v>8.3965217391304297</c:v>
                </c:pt>
                <c:pt idx="29208">
                  <c:v>9.5860566448801698</c:v>
                </c:pt>
                <c:pt idx="29209">
                  <c:v>7.9537572254335203</c:v>
                </c:pt>
                <c:pt idx="29210">
                  <c:v>8.8802281368821294</c:v>
                </c:pt>
                <c:pt idx="29211">
                  <c:v>12.2557603686635</c:v>
                </c:pt>
                <c:pt idx="29212">
                  <c:v>9.2471655328798192</c:v>
                </c:pt>
                <c:pt idx="29213">
                  <c:v>13.534090909090899</c:v>
                </c:pt>
                <c:pt idx="29214">
                  <c:v>5.8180653427290201</c:v>
                </c:pt>
                <c:pt idx="29215">
                  <c:v>7.4059040590405898</c:v>
                </c:pt>
                <c:pt idx="29216">
                  <c:v>5.5284916201117298</c:v>
                </c:pt>
                <c:pt idx="29217">
                  <c:v>6.1729368932038797</c:v>
                </c:pt>
                <c:pt idx="29218">
                  <c:v>7.3010680907877097</c:v>
                </c:pt>
                <c:pt idx="29219">
                  <c:v>10.107682206172001</c:v>
                </c:pt>
                <c:pt idx="29220">
                  <c:v>9.4756335282650994</c:v>
                </c:pt>
                <c:pt idx="29221">
                  <c:v>5.53886348791639</c:v>
                </c:pt>
                <c:pt idx="29222">
                  <c:v>1.49469744229569</c:v>
                </c:pt>
                <c:pt idx="29223">
                  <c:v>3.7331081081080999</c:v>
                </c:pt>
                <c:pt idx="29224">
                  <c:v>2.9802924348378799</c:v>
                </c:pt>
                <c:pt idx="29225">
                  <c:v>9.2298025134649908</c:v>
                </c:pt>
                <c:pt idx="29226">
                  <c:v>3.1716937354988399</c:v>
                </c:pt>
                <c:pt idx="29227">
                  <c:v>0.893111638954869</c:v>
                </c:pt>
                <c:pt idx="29228">
                  <c:v>0.92139737991266302</c:v>
                </c:pt>
                <c:pt idx="29229">
                  <c:v>0.89386792452830099</c:v>
                </c:pt>
                <c:pt idx="29230">
                  <c:v>8.0228310502283104</c:v>
                </c:pt>
                <c:pt idx="29231">
                  <c:v>5.9680638722554802</c:v>
                </c:pt>
                <c:pt idx="29232">
                  <c:v>4.2857142857142803</c:v>
                </c:pt>
                <c:pt idx="29233">
                  <c:v>1.1965811965811901</c:v>
                </c:pt>
                <c:pt idx="29234">
                  <c:v>2.1426086956521702</c:v>
                </c:pt>
                <c:pt idx="29235">
                  <c:v>3.7057823129251699</c:v>
                </c:pt>
                <c:pt idx="29236">
                  <c:v>2.9565217391304299E-2</c:v>
                </c:pt>
                <c:pt idx="29237">
                  <c:v>3.8525519848771199</c:v>
                </c:pt>
                <c:pt idx="29238">
                  <c:v>48</c:v>
                </c:pt>
                <c:pt idx="29239">
                  <c:v>13.529411764705801</c:v>
                </c:pt>
                <c:pt idx="29240">
                  <c:v>9.1431556948798303</c:v>
                </c:pt>
                <c:pt idx="29241">
                  <c:v>8.9387755102040796</c:v>
                </c:pt>
                <c:pt idx="29242">
                  <c:v>7.0065913370998096</c:v>
                </c:pt>
                <c:pt idx="29243">
                  <c:v>5.8476454293628803</c:v>
                </c:pt>
                <c:pt idx="29244">
                  <c:v>8.5140186915887792</c:v>
                </c:pt>
                <c:pt idx="29245">
                  <c:v>7.9601990049751201</c:v>
                </c:pt>
                <c:pt idx="29246">
                  <c:v>8.9471326164874494</c:v>
                </c:pt>
                <c:pt idx="29247">
                  <c:v>5.6905393457117599</c:v>
                </c:pt>
                <c:pt idx="29248">
                  <c:v>3.6594871794871699</c:v>
                </c:pt>
                <c:pt idx="29249">
                  <c:v>2.2775551102204399</c:v>
                </c:pt>
                <c:pt idx="29250">
                  <c:v>6.9486692015209099</c:v>
                </c:pt>
                <c:pt idx="29251">
                  <c:v>16.6666666666666</c:v>
                </c:pt>
                <c:pt idx="29252">
                  <c:v>-5.6</c:v>
                </c:pt>
                <c:pt idx="29253">
                  <c:v>0.53846153846153799</c:v>
                </c:pt>
                <c:pt idx="29254">
                  <c:v>1.84615384615384</c:v>
                </c:pt>
                <c:pt idx="29255">
                  <c:v>7.1818181818181799</c:v>
                </c:pt>
                <c:pt idx="29256">
                  <c:v>8.3846153846153797</c:v>
                </c:pt>
                <c:pt idx="29257">
                  <c:v>19.538461538461501</c:v>
                </c:pt>
                <c:pt idx="29258">
                  <c:v>20.2</c:v>
                </c:pt>
                <c:pt idx="29259">
                  <c:v>16.3333333333333</c:v>
                </c:pt>
                <c:pt idx="29260">
                  <c:v>10.25</c:v>
                </c:pt>
                <c:pt idx="29261">
                  <c:v>7.5833333333333304</c:v>
                </c:pt>
                <c:pt idx="29262">
                  <c:v>20.875</c:v>
                </c:pt>
                <c:pt idx="29263">
                  <c:v>0</c:v>
                </c:pt>
                <c:pt idx="29264">
                  <c:v>3.8337236533957801</c:v>
                </c:pt>
                <c:pt idx="29265">
                  <c:v>2.21994884910485</c:v>
                </c:pt>
                <c:pt idx="29266">
                  <c:v>7.4941995359628697</c:v>
                </c:pt>
                <c:pt idx="29267">
                  <c:v>5.48</c:v>
                </c:pt>
                <c:pt idx="29268">
                  <c:v>4.4310722100656399</c:v>
                </c:pt>
                <c:pt idx="29269">
                  <c:v>5.3019801980198</c:v>
                </c:pt>
                <c:pt idx="29270">
                  <c:v>9.2749445676274895</c:v>
                </c:pt>
                <c:pt idx="29271">
                  <c:v>9.7695035460992905</c:v>
                </c:pt>
                <c:pt idx="29272">
                  <c:v>2.72102161100196</c:v>
                </c:pt>
                <c:pt idx="29273">
                  <c:v>1.10516252390057</c:v>
                </c:pt>
                <c:pt idx="29274">
                  <c:v>3.0251141552511398</c:v>
                </c:pt>
                <c:pt idx="29275">
                  <c:v>8.5792951541850204</c:v>
                </c:pt>
                <c:pt idx="29276">
                  <c:v>5.9349999999999996</c:v>
                </c:pt>
                <c:pt idx="29277">
                  <c:v>2.6684491978609599</c:v>
                </c:pt>
                <c:pt idx="29278">
                  <c:v>5.7235576923076898</c:v>
                </c:pt>
                <c:pt idx="29279">
                  <c:v>1.29824561403508</c:v>
                </c:pt>
                <c:pt idx="29280">
                  <c:v>3.6260869565217302</c:v>
                </c:pt>
                <c:pt idx="29281">
                  <c:v>9.0671462829736207</c:v>
                </c:pt>
                <c:pt idx="29282">
                  <c:v>5.5189003436426098</c:v>
                </c:pt>
                <c:pt idx="29283">
                  <c:v>1.5225988700564901</c:v>
                </c:pt>
                <c:pt idx="29284">
                  <c:v>-2.2731481481481399</c:v>
                </c:pt>
                <c:pt idx="29285">
                  <c:v>2.3660377358490501</c:v>
                </c:pt>
                <c:pt idx="29286">
                  <c:v>-1.1342756183745499</c:v>
                </c:pt>
                <c:pt idx="29287">
                  <c:v>6.2438162544169602</c:v>
                </c:pt>
                <c:pt idx="29288">
                  <c:v>9.7903225806451601</c:v>
                </c:pt>
                <c:pt idx="29289">
                  <c:v>20.6428571428571</c:v>
                </c:pt>
                <c:pt idx="29290">
                  <c:v>5.7868852459016296</c:v>
                </c:pt>
                <c:pt idx="29291">
                  <c:v>15.322033898305</c:v>
                </c:pt>
                <c:pt idx="29292">
                  <c:v>5.8709677419354804</c:v>
                </c:pt>
                <c:pt idx="29293">
                  <c:v>31.983333333333299</c:v>
                </c:pt>
                <c:pt idx="29294">
                  <c:v>5.3</c:v>
                </c:pt>
                <c:pt idx="29295">
                  <c:v>4.1290322580645098</c:v>
                </c:pt>
                <c:pt idx="29296">
                  <c:v>3.3728813559322002</c:v>
                </c:pt>
                <c:pt idx="29297">
                  <c:v>6.5161290322580596</c:v>
                </c:pt>
                <c:pt idx="29298">
                  <c:v>8.2705882352941096</c:v>
                </c:pt>
                <c:pt idx="29299">
                  <c:v>3.2749999999999999</c:v>
                </c:pt>
                <c:pt idx="29300">
                  <c:v>6.03680981595092</c:v>
                </c:pt>
                <c:pt idx="29301">
                  <c:v>3.14925373134328</c:v>
                </c:pt>
                <c:pt idx="29302">
                  <c:v>-0.5</c:v>
                </c:pt>
                <c:pt idx="29303">
                  <c:v>-1.5268817204301</c:v>
                </c:pt>
                <c:pt idx="29304">
                  <c:v>-4.9495798319327697</c:v>
                </c:pt>
                <c:pt idx="29305">
                  <c:v>0.49382716049382702</c:v>
                </c:pt>
                <c:pt idx="29306">
                  <c:v>3.7785234899328799</c:v>
                </c:pt>
                <c:pt idx="29307">
                  <c:v>4.26582278481012</c:v>
                </c:pt>
                <c:pt idx="29308">
                  <c:v>-1.8653846153846101</c:v>
                </c:pt>
                <c:pt idx="29309">
                  <c:v>1.0672268907563001</c:v>
                </c:pt>
                <c:pt idx="29310">
                  <c:v>-5.16</c:v>
                </c:pt>
                <c:pt idx="29311">
                  <c:v>9.9285714285714199</c:v>
                </c:pt>
                <c:pt idx="29312">
                  <c:v>7.71428571428571</c:v>
                </c:pt>
                <c:pt idx="29313">
                  <c:v>10.7685185185185</c:v>
                </c:pt>
                <c:pt idx="29314">
                  <c:v>3.9032258064516099</c:v>
                </c:pt>
                <c:pt idx="29315">
                  <c:v>1.25714285714285</c:v>
                </c:pt>
                <c:pt idx="29316">
                  <c:v>0.202380952380952</c:v>
                </c:pt>
                <c:pt idx="29317">
                  <c:v>5.8196721311475397</c:v>
                </c:pt>
                <c:pt idx="29318">
                  <c:v>2.9259259259259198</c:v>
                </c:pt>
                <c:pt idx="29319">
                  <c:v>8.0769230769230695</c:v>
                </c:pt>
                <c:pt idx="29320">
                  <c:v>7.1333333333333302</c:v>
                </c:pt>
                <c:pt idx="29321">
                  <c:v>3.4230769230769198</c:v>
                </c:pt>
                <c:pt idx="29322">
                  <c:v>3.81914893617021</c:v>
                </c:pt>
                <c:pt idx="29323">
                  <c:v>14.935483870967699</c:v>
                </c:pt>
                <c:pt idx="29324">
                  <c:v>10.407494145198999</c:v>
                </c:pt>
                <c:pt idx="29325">
                  <c:v>9.8324607329842895</c:v>
                </c:pt>
                <c:pt idx="29326">
                  <c:v>7.4886363636363598</c:v>
                </c:pt>
                <c:pt idx="29327">
                  <c:v>9.0668604651162799</c:v>
                </c:pt>
                <c:pt idx="29328">
                  <c:v>4.5878524945769996</c:v>
                </c:pt>
                <c:pt idx="29329">
                  <c:v>10.9733570159857</c:v>
                </c:pt>
                <c:pt idx="29330">
                  <c:v>7.1148648648648596</c:v>
                </c:pt>
                <c:pt idx="29331">
                  <c:v>8.0435571687840195</c:v>
                </c:pt>
                <c:pt idx="29332">
                  <c:v>5.5985401459853996</c:v>
                </c:pt>
                <c:pt idx="29333">
                  <c:v>3.2789256198347099</c:v>
                </c:pt>
                <c:pt idx="29334">
                  <c:v>4.0447470817120603</c:v>
                </c:pt>
                <c:pt idx="29335">
                  <c:v>9.1031390134529104</c:v>
                </c:pt>
                <c:pt idx="29336">
                  <c:v>11.549215406562</c:v>
                </c:pt>
                <c:pt idx="29337">
                  <c:v>13.573373676248099</c:v>
                </c:pt>
                <c:pt idx="29338">
                  <c:v>7.7133243606998603</c:v>
                </c:pt>
                <c:pt idx="29339">
                  <c:v>7.52858958068615</c:v>
                </c:pt>
                <c:pt idx="29340">
                  <c:v>9.3856613102595805</c:v>
                </c:pt>
                <c:pt idx="29341">
                  <c:v>9.4448529411764692</c:v>
                </c:pt>
                <c:pt idx="29342">
                  <c:v>13.7553017944535</c:v>
                </c:pt>
                <c:pt idx="29343">
                  <c:v>10.282578875171399</c:v>
                </c:pt>
                <c:pt idx="29344">
                  <c:v>5.9024745269286703</c:v>
                </c:pt>
                <c:pt idx="29345">
                  <c:v>11.164644714038101</c:v>
                </c:pt>
                <c:pt idx="29346">
                  <c:v>9.7006802721088405</c:v>
                </c:pt>
                <c:pt idx="29347">
                  <c:v>13.855305466237899</c:v>
                </c:pt>
                <c:pt idx="29348">
                  <c:v>7.6666666666666599</c:v>
                </c:pt>
                <c:pt idx="29349">
                  <c:v>8.3673469387755102</c:v>
                </c:pt>
                <c:pt idx="29350">
                  <c:v>3.0290933694181299</c:v>
                </c:pt>
                <c:pt idx="29351">
                  <c:v>4.3396624472573802</c:v>
                </c:pt>
                <c:pt idx="29352">
                  <c:v>4.4352112676056299</c:v>
                </c:pt>
                <c:pt idx="29353">
                  <c:v>6.14942528735632</c:v>
                </c:pt>
                <c:pt idx="29354">
                  <c:v>6.3954248366012996</c:v>
                </c:pt>
                <c:pt idx="29355">
                  <c:v>2.9282700421940899</c:v>
                </c:pt>
                <c:pt idx="29356">
                  <c:v>2.3410852713178198</c:v>
                </c:pt>
                <c:pt idx="29357">
                  <c:v>-0.69450714823175297</c:v>
                </c:pt>
                <c:pt idx="29358">
                  <c:v>4.1935246504782899</c:v>
                </c:pt>
                <c:pt idx="29359">
                  <c:v>6.4534534534534496</c:v>
                </c:pt>
                <c:pt idx="29360">
                  <c:v>15.109615384615299</c:v>
                </c:pt>
                <c:pt idx="29361">
                  <c:v>20.332622601279301</c:v>
                </c:pt>
                <c:pt idx="29362">
                  <c:v>21.518375241779498</c:v>
                </c:pt>
                <c:pt idx="29363">
                  <c:v>18.990176817288798</c:v>
                </c:pt>
                <c:pt idx="29364">
                  <c:v>18.493927125506001</c:v>
                </c:pt>
                <c:pt idx="29365">
                  <c:v>20.044014084507001</c:v>
                </c:pt>
                <c:pt idx="29366">
                  <c:v>22.551792828685201</c:v>
                </c:pt>
                <c:pt idx="29367">
                  <c:v>17.154621848739399</c:v>
                </c:pt>
                <c:pt idx="29368">
                  <c:v>10.7418831168831</c:v>
                </c:pt>
                <c:pt idx="29369">
                  <c:v>18.7575187969924</c:v>
                </c:pt>
                <c:pt idx="29370">
                  <c:v>15.5670498084291</c:v>
                </c:pt>
                <c:pt idx="29371">
                  <c:v>28.453333333333301</c:v>
                </c:pt>
                <c:pt idx="29372">
                  <c:v>21</c:v>
                </c:pt>
                <c:pt idx="29373">
                  <c:v>3.125</c:v>
                </c:pt>
                <c:pt idx="29374">
                  <c:v>58.1111111111111</c:v>
                </c:pt>
                <c:pt idx="29375">
                  <c:v>5.5</c:v>
                </c:pt>
                <c:pt idx="29376">
                  <c:v>109</c:v>
                </c:pt>
                <c:pt idx="29377">
                  <c:v>48</c:v>
                </c:pt>
                <c:pt idx="29378">
                  <c:v>13</c:v>
                </c:pt>
                <c:pt idx="29379">
                  <c:v>112</c:v>
                </c:pt>
                <c:pt idx="29380">
                  <c:v>24.8611111111111</c:v>
                </c:pt>
                <c:pt idx="29381">
                  <c:v>47.4444444444444</c:v>
                </c:pt>
                <c:pt idx="29382">
                  <c:v>-1.8571428571428501</c:v>
                </c:pt>
                <c:pt idx="29383">
                  <c:v>-2.3181818181818099</c:v>
                </c:pt>
                <c:pt idx="29384">
                  <c:v>3.7708333333333299</c:v>
                </c:pt>
                <c:pt idx="29385">
                  <c:v>-5.1333333333333302</c:v>
                </c:pt>
                <c:pt idx="29386">
                  <c:v>-15</c:v>
                </c:pt>
                <c:pt idx="29387">
                  <c:v>-7.3333333333333304</c:v>
                </c:pt>
                <c:pt idx="29388">
                  <c:v>-4.5999999999999996</c:v>
                </c:pt>
                <c:pt idx="29389">
                  <c:v>9.5749999999999993</c:v>
                </c:pt>
                <c:pt idx="29390">
                  <c:v>6.6030534351145</c:v>
                </c:pt>
                <c:pt idx="29391">
                  <c:v>18.8686327077748</c:v>
                </c:pt>
                <c:pt idx="29392">
                  <c:v>12.649651972157701</c:v>
                </c:pt>
                <c:pt idx="29393">
                  <c:v>12.0103626943005</c:v>
                </c:pt>
                <c:pt idx="29394">
                  <c:v>11.721784776902799</c:v>
                </c:pt>
                <c:pt idx="29395">
                  <c:v>17.224438902743099</c:v>
                </c:pt>
                <c:pt idx="29396">
                  <c:v>8.6416184971098193</c:v>
                </c:pt>
                <c:pt idx="29397">
                  <c:v>8.4821002386634792</c:v>
                </c:pt>
                <c:pt idx="29398">
                  <c:v>6.5066666666666597</c:v>
                </c:pt>
                <c:pt idx="29399">
                  <c:v>6.625</c:v>
                </c:pt>
                <c:pt idx="29400">
                  <c:v>5.0052083333333304</c:v>
                </c:pt>
                <c:pt idx="29401">
                  <c:v>15.1712158808933</c:v>
                </c:pt>
                <c:pt idx="29402">
                  <c:v>26.2</c:v>
                </c:pt>
                <c:pt idx="29403">
                  <c:v>13.5</c:v>
                </c:pt>
                <c:pt idx="29404">
                  <c:v>6.3846153846153797</c:v>
                </c:pt>
                <c:pt idx="29405">
                  <c:v>9.7777777777777697</c:v>
                </c:pt>
                <c:pt idx="29406">
                  <c:v>16.5</c:v>
                </c:pt>
                <c:pt idx="29407">
                  <c:v>9.8888888888888893</c:v>
                </c:pt>
                <c:pt idx="29408">
                  <c:v>20.8888888888888</c:v>
                </c:pt>
                <c:pt idx="29409">
                  <c:v>0.78571428571428503</c:v>
                </c:pt>
                <c:pt idx="29410">
                  <c:v>2.70588235294117</c:v>
                </c:pt>
                <c:pt idx="29411">
                  <c:v>10.294117647058799</c:v>
                </c:pt>
                <c:pt idx="29412">
                  <c:v>30.529411764705799</c:v>
                </c:pt>
                <c:pt idx="29413">
                  <c:v>-1</c:v>
                </c:pt>
                <c:pt idx="29414">
                  <c:v>26.9418604651162</c:v>
                </c:pt>
                <c:pt idx="29415">
                  <c:v>11.6184971098265</c:v>
                </c:pt>
                <c:pt idx="29416">
                  <c:v>4.5860215053763396</c:v>
                </c:pt>
                <c:pt idx="29417">
                  <c:v>8.8125</c:v>
                </c:pt>
                <c:pt idx="29418">
                  <c:v>6.64251207729468</c:v>
                </c:pt>
                <c:pt idx="29419">
                  <c:v>6.1945701357466003</c:v>
                </c:pt>
                <c:pt idx="29420">
                  <c:v>14.4619289340101</c:v>
                </c:pt>
                <c:pt idx="29421">
                  <c:v>25.0146341463414</c:v>
                </c:pt>
                <c:pt idx="29422">
                  <c:v>5.7964601769911503</c:v>
                </c:pt>
                <c:pt idx="29423">
                  <c:v>8.5870967741935402</c:v>
                </c:pt>
                <c:pt idx="29424">
                  <c:v>10.6081081081081</c:v>
                </c:pt>
                <c:pt idx="29425">
                  <c:v>18.3661971830985</c:v>
                </c:pt>
                <c:pt idx="29426">
                  <c:v>10.6598639455782</c:v>
                </c:pt>
                <c:pt idx="29427">
                  <c:v>5.41237113402061</c:v>
                </c:pt>
                <c:pt idx="29428">
                  <c:v>8.4832826747720294</c:v>
                </c:pt>
                <c:pt idx="29429">
                  <c:v>7.3306451612903203</c:v>
                </c:pt>
                <c:pt idx="29430">
                  <c:v>1.2995780590717201</c:v>
                </c:pt>
                <c:pt idx="29431">
                  <c:v>4.9382239382239304</c:v>
                </c:pt>
                <c:pt idx="29432">
                  <c:v>10.6538461538461</c:v>
                </c:pt>
                <c:pt idx="29433">
                  <c:v>2.07638888888888</c:v>
                </c:pt>
                <c:pt idx="29434">
                  <c:v>1.94845360824742</c:v>
                </c:pt>
                <c:pt idx="29435">
                  <c:v>9.0571428571428498</c:v>
                </c:pt>
                <c:pt idx="29436">
                  <c:v>5.0702479338842901</c:v>
                </c:pt>
                <c:pt idx="29437">
                  <c:v>12.246268656716399</c:v>
                </c:pt>
                <c:pt idx="29438">
                  <c:v>4.2247191011235898</c:v>
                </c:pt>
                <c:pt idx="29439">
                  <c:v>3.2641509433962201</c:v>
                </c:pt>
                <c:pt idx="29440">
                  <c:v>4.0285714285714196</c:v>
                </c:pt>
                <c:pt idx="29441">
                  <c:v>5.8963963963963897</c:v>
                </c:pt>
                <c:pt idx="29442">
                  <c:v>4.0076628352490404</c:v>
                </c:pt>
                <c:pt idx="29443">
                  <c:v>8.58203125</c:v>
                </c:pt>
                <c:pt idx="29444">
                  <c:v>12.339622641509401</c:v>
                </c:pt>
                <c:pt idx="29445">
                  <c:v>6.4644194756554301</c:v>
                </c:pt>
                <c:pt idx="29446">
                  <c:v>4.44881889763779</c:v>
                </c:pt>
                <c:pt idx="29447">
                  <c:v>-0.36466165413533802</c:v>
                </c:pt>
                <c:pt idx="29448">
                  <c:v>3.99616858237547</c:v>
                </c:pt>
                <c:pt idx="29449">
                  <c:v>8.0786516853932593</c:v>
                </c:pt>
                <c:pt idx="29450">
                  <c:v>3.6034482758620601</c:v>
                </c:pt>
                <c:pt idx="29451">
                  <c:v>11.4166666666666</c:v>
                </c:pt>
                <c:pt idx="29452">
                  <c:v>0.79569892473118198</c:v>
                </c:pt>
                <c:pt idx="29453">
                  <c:v>1.6226415094339599</c:v>
                </c:pt>
                <c:pt idx="29454">
                  <c:v>5.4733333333333301</c:v>
                </c:pt>
                <c:pt idx="29455">
                  <c:v>8.6439790575916202</c:v>
                </c:pt>
                <c:pt idx="29456">
                  <c:v>2.10112359550561</c:v>
                </c:pt>
                <c:pt idx="29457">
                  <c:v>2.1684210526315701</c:v>
                </c:pt>
                <c:pt idx="29458">
                  <c:v>6.2181818181818098</c:v>
                </c:pt>
                <c:pt idx="29459">
                  <c:v>7.9838709677419297</c:v>
                </c:pt>
                <c:pt idx="29460">
                  <c:v>2.5529411764705801</c:v>
                </c:pt>
                <c:pt idx="29461">
                  <c:v>9.7093023255813904</c:v>
                </c:pt>
                <c:pt idx="29462">
                  <c:v>0.25</c:v>
                </c:pt>
                <c:pt idx="29463">
                  <c:v>-0.28703703703703698</c:v>
                </c:pt>
                <c:pt idx="29464">
                  <c:v>-0.02</c:v>
                </c:pt>
                <c:pt idx="29465">
                  <c:v>-5.3783783783783701</c:v>
                </c:pt>
                <c:pt idx="29466">
                  <c:v>-2.3981481481481399</c:v>
                </c:pt>
                <c:pt idx="29467">
                  <c:v>-4.1388888888888804</c:v>
                </c:pt>
                <c:pt idx="29468">
                  <c:v>-2.2777777777777701</c:v>
                </c:pt>
                <c:pt idx="29469">
                  <c:v>0.37313432835820898</c:v>
                </c:pt>
                <c:pt idx="29470">
                  <c:v>-2.2280701754385901</c:v>
                </c:pt>
                <c:pt idx="29471">
                  <c:v>-2.75</c:v>
                </c:pt>
                <c:pt idx="29472">
                  <c:v>-2.3928571428571401</c:v>
                </c:pt>
                <c:pt idx="29473">
                  <c:v>-1</c:v>
                </c:pt>
                <c:pt idx="29474">
                  <c:v>138</c:v>
                </c:pt>
                <c:pt idx="29475">
                  <c:v>8.4830590513068707</c:v>
                </c:pt>
                <c:pt idx="29476">
                  <c:v>7.3378378378378297</c:v>
                </c:pt>
                <c:pt idx="29477">
                  <c:v>3.26592082616179</c:v>
                </c:pt>
                <c:pt idx="29478">
                  <c:v>2.6743159752868402</c:v>
                </c:pt>
                <c:pt idx="29479">
                  <c:v>0.85013623978201602</c:v>
                </c:pt>
                <c:pt idx="29480">
                  <c:v>6.1092498179169699</c:v>
                </c:pt>
                <c:pt idx="29481">
                  <c:v>6.6716681376875497</c:v>
                </c:pt>
                <c:pt idx="29482">
                  <c:v>5.5429272281275503</c:v>
                </c:pt>
                <c:pt idx="29483">
                  <c:v>2.98456260720411</c:v>
                </c:pt>
                <c:pt idx="29484">
                  <c:v>2.23461939520333</c:v>
                </c:pt>
                <c:pt idx="29485">
                  <c:v>3.0919786096256598</c:v>
                </c:pt>
                <c:pt idx="29486">
                  <c:v>11.111587982832599</c:v>
                </c:pt>
                <c:pt idx="29487">
                  <c:v>14.169189189189099</c:v>
                </c:pt>
                <c:pt idx="29488">
                  <c:v>10.3357461024498</c:v>
                </c:pt>
                <c:pt idx="29489">
                  <c:v>5.7103672710367199</c:v>
                </c:pt>
                <c:pt idx="29490">
                  <c:v>6.4187216909914397</c:v>
                </c:pt>
                <c:pt idx="29491">
                  <c:v>9.2996772706316193</c:v>
                </c:pt>
                <c:pt idx="29492">
                  <c:v>11.9216699801192</c:v>
                </c:pt>
                <c:pt idx="29493">
                  <c:v>9.7043678160919509</c:v>
                </c:pt>
                <c:pt idx="29494">
                  <c:v>10.0100544616673</c:v>
                </c:pt>
                <c:pt idx="29495">
                  <c:v>4.2725779967159196</c:v>
                </c:pt>
                <c:pt idx="29496">
                  <c:v>3.2819264069264</c:v>
                </c:pt>
                <c:pt idx="29497">
                  <c:v>6.29131255901794</c:v>
                </c:pt>
                <c:pt idx="29498">
                  <c:v>9.7071280991735502</c:v>
                </c:pt>
                <c:pt idx="29499">
                  <c:v>7.05555555555555</c:v>
                </c:pt>
                <c:pt idx="29500">
                  <c:v>4.2222222222222197</c:v>
                </c:pt>
                <c:pt idx="29501">
                  <c:v>26.793103448275801</c:v>
                </c:pt>
                <c:pt idx="29502">
                  <c:v>10.2777777777777</c:v>
                </c:pt>
                <c:pt idx="29503">
                  <c:v>9.6363636363636296</c:v>
                </c:pt>
                <c:pt idx="29504">
                  <c:v>13</c:v>
                </c:pt>
                <c:pt idx="29505">
                  <c:v>11.75</c:v>
                </c:pt>
                <c:pt idx="29506">
                  <c:v>56.6666666666666</c:v>
                </c:pt>
                <c:pt idx="29507">
                  <c:v>-4</c:v>
                </c:pt>
                <c:pt idx="29508">
                  <c:v>1</c:v>
                </c:pt>
                <c:pt idx="29509">
                  <c:v>5.2857142857142803</c:v>
                </c:pt>
                <c:pt idx="29510">
                  <c:v>37.733333333333299</c:v>
                </c:pt>
                <c:pt idx="29511">
                  <c:v>3.4285714285714199</c:v>
                </c:pt>
                <c:pt idx="29512">
                  <c:v>30.5</c:v>
                </c:pt>
                <c:pt idx="29513">
                  <c:v>15.464285714285699</c:v>
                </c:pt>
                <c:pt idx="29514">
                  <c:v>11.3880597014925</c:v>
                </c:pt>
                <c:pt idx="29515">
                  <c:v>7.5409836065573703</c:v>
                </c:pt>
                <c:pt idx="29516">
                  <c:v>0.65</c:v>
                </c:pt>
                <c:pt idx="29517">
                  <c:v>9.5806451612903203</c:v>
                </c:pt>
                <c:pt idx="29518">
                  <c:v>6.7321428571428497</c:v>
                </c:pt>
                <c:pt idx="29519">
                  <c:v>5.8048780487804796</c:v>
                </c:pt>
                <c:pt idx="29520">
                  <c:v>4.8</c:v>
                </c:pt>
                <c:pt idx="29521">
                  <c:v>28.545454545454501</c:v>
                </c:pt>
                <c:pt idx="29522">
                  <c:v>16.782608695652101</c:v>
                </c:pt>
                <c:pt idx="29523">
                  <c:v>-2.1428571428571401</c:v>
                </c:pt>
                <c:pt idx="29524">
                  <c:v>8.0370370370370292</c:v>
                </c:pt>
                <c:pt idx="29525">
                  <c:v>22.2222222222222</c:v>
                </c:pt>
                <c:pt idx="29526">
                  <c:v>11.952380952380899</c:v>
                </c:pt>
                <c:pt idx="29527">
                  <c:v>13.5</c:v>
                </c:pt>
                <c:pt idx="29528">
                  <c:v>25.045454545454501</c:v>
                </c:pt>
                <c:pt idx="29529">
                  <c:v>8</c:v>
                </c:pt>
                <c:pt idx="29530">
                  <c:v>41.384615384615302</c:v>
                </c:pt>
                <c:pt idx="29531">
                  <c:v>-0.38888888888888801</c:v>
                </c:pt>
                <c:pt idx="29532">
                  <c:v>14.08</c:v>
                </c:pt>
                <c:pt idx="29533">
                  <c:v>2.4594594594594499</c:v>
                </c:pt>
                <c:pt idx="29534">
                  <c:v>12.7740384615384</c:v>
                </c:pt>
                <c:pt idx="29535">
                  <c:v>9.9128440366972406</c:v>
                </c:pt>
                <c:pt idx="29536">
                  <c:v>8.2977099236641205</c:v>
                </c:pt>
                <c:pt idx="29537">
                  <c:v>5.8230088495575201</c:v>
                </c:pt>
                <c:pt idx="29538">
                  <c:v>-8.2222222222222197</c:v>
                </c:pt>
                <c:pt idx="29539">
                  <c:v>58.3333333333333</c:v>
                </c:pt>
                <c:pt idx="29540">
                  <c:v>-4.375</c:v>
                </c:pt>
                <c:pt idx="29541">
                  <c:v>-6.1111111111111098</c:v>
                </c:pt>
                <c:pt idx="29542">
                  <c:v>-3</c:v>
                </c:pt>
                <c:pt idx="29543">
                  <c:v>2.4022988505747098</c:v>
                </c:pt>
                <c:pt idx="29544">
                  <c:v>8.3414634146341395</c:v>
                </c:pt>
                <c:pt idx="29545">
                  <c:v>12.0322580645161</c:v>
                </c:pt>
                <c:pt idx="29546">
                  <c:v>17.566666666666599</c:v>
                </c:pt>
                <c:pt idx="29547">
                  <c:v>18.2777777777777</c:v>
                </c:pt>
                <c:pt idx="29548">
                  <c:v>18.899999999999999</c:v>
                </c:pt>
                <c:pt idx="29549">
                  <c:v>37.115384615384599</c:v>
                </c:pt>
                <c:pt idx="29550">
                  <c:v>21.115384615384599</c:v>
                </c:pt>
                <c:pt idx="29551">
                  <c:v>16.3333333333333</c:v>
                </c:pt>
                <c:pt idx="29552">
                  <c:v>10.76</c:v>
                </c:pt>
                <c:pt idx="29553">
                  <c:v>31.1428571428571</c:v>
                </c:pt>
                <c:pt idx="29554">
                  <c:v>5.76</c:v>
                </c:pt>
                <c:pt idx="29555">
                  <c:v>21.034482758620602</c:v>
                </c:pt>
                <c:pt idx="29556">
                  <c:v>24.714285714285701</c:v>
                </c:pt>
                <c:pt idx="29557">
                  <c:v>8.9176470588235297</c:v>
                </c:pt>
                <c:pt idx="29558">
                  <c:v>5.0779220779220697</c:v>
                </c:pt>
                <c:pt idx="29559">
                  <c:v>2.7078651685393198</c:v>
                </c:pt>
                <c:pt idx="29560">
                  <c:v>6.0434782608695601</c:v>
                </c:pt>
                <c:pt idx="29561">
                  <c:v>-2.9838709677419302</c:v>
                </c:pt>
                <c:pt idx="29562">
                  <c:v>2.95</c:v>
                </c:pt>
                <c:pt idx="29563">
                  <c:v>2.9677419354838701</c:v>
                </c:pt>
                <c:pt idx="29564">
                  <c:v>6.5542168674698704</c:v>
                </c:pt>
                <c:pt idx="29565">
                  <c:v>1.36666666666666</c:v>
                </c:pt>
                <c:pt idx="29566">
                  <c:v>5.67741935483871</c:v>
                </c:pt>
                <c:pt idx="29567">
                  <c:v>7.67777777777777</c:v>
                </c:pt>
                <c:pt idx="29568">
                  <c:v>7.9032258064516103</c:v>
                </c:pt>
                <c:pt idx="29569">
                  <c:v>3.1372549019607798</c:v>
                </c:pt>
                <c:pt idx="29570">
                  <c:v>6.9587628865979303</c:v>
                </c:pt>
                <c:pt idx="29571">
                  <c:v>8.3520000000000003</c:v>
                </c:pt>
                <c:pt idx="29572">
                  <c:v>7.4749999999999996</c:v>
                </c:pt>
                <c:pt idx="29573">
                  <c:v>10.1081081081081</c:v>
                </c:pt>
                <c:pt idx="29574">
                  <c:v>3.14</c:v>
                </c:pt>
                <c:pt idx="29575">
                  <c:v>14.7916666666666</c:v>
                </c:pt>
                <c:pt idx="29576">
                  <c:v>15.84</c:v>
                </c:pt>
                <c:pt idx="29577">
                  <c:v>-9.4</c:v>
                </c:pt>
                <c:pt idx="29578">
                  <c:v>-5.6470588235294104</c:v>
                </c:pt>
                <c:pt idx="29579">
                  <c:v>0.78333333333333299</c:v>
                </c:pt>
                <c:pt idx="29580">
                  <c:v>3.5694444444444402</c:v>
                </c:pt>
                <c:pt idx="29581">
                  <c:v>103</c:v>
                </c:pt>
                <c:pt idx="29582">
                  <c:v>47</c:v>
                </c:pt>
                <c:pt idx="29583">
                  <c:v>149</c:v>
                </c:pt>
                <c:pt idx="29584">
                  <c:v>-10</c:v>
                </c:pt>
                <c:pt idx="29585">
                  <c:v>8.6953831508805308</c:v>
                </c:pt>
                <c:pt idx="29586">
                  <c:v>7.2758446797781096</c:v>
                </c:pt>
                <c:pt idx="29587">
                  <c:v>8.62881720430107</c:v>
                </c:pt>
                <c:pt idx="29588">
                  <c:v>5.9927597955706897</c:v>
                </c:pt>
                <c:pt idx="29589">
                  <c:v>7.5265560165975103</c:v>
                </c:pt>
                <c:pt idx="29590">
                  <c:v>10.9217107647698</c:v>
                </c:pt>
                <c:pt idx="29591">
                  <c:v>11.3605042016806</c:v>
                </c:pt>
                <c:pt idx="29592">
                  <c:v>8.5842781557067198</c:v>
                </c:pt>
                <c:pt idx="29593">
                  <c:v>4.86295346280688</c:v>
                </c:pt>
                <c:pt idx="29594">
                  <c:v>2.4173369079535298</c:v>
                </c:pt>
                <c:pt idx="29595">
                  <c:v>4.0522292993630504</c:v>
                </c:pt>
                <c:pt idx="29596">
                  <c:v>7.8467347845401996</c:v>
                </c:pt>
                <c:pt idx="29597">
                  <c:v>5.5401785714285703</c:v>
                </c:pt>
                <c:pt idx="29598">
                  <c:v>3.93734335839599</c:v>
                </c:pt>
                <c:pt idx="29599">
                  <c:v>1.4504249291784701</c:v>
                </c:pt>
                <c:pt idx="29600">
                  <c:v>4.2208436724565699</c:v>
                </c:pt>
                <c:pt idx="29601">
                  <c:v>8.3506172839506103</c:v>
                </c:pt>
                <c:pt idx="29602">
                  <c:v>14.3958333333333</c:v>
                </c:pt>
                <c:pt idx="29603">
                  <c:v>12.2113289760348</c:v>
                </c:pt>
                <c:pt idx="29604">
                  <c:v>8.8391752577319593</c:v>
                </c:pt>
                <c:pt idx="29605">
                  <c:v>2.5098296199213599</c:v>
                </c:pt>
                <c:pt idx="29606">
                  <c:v>0.85065710872162403</c:v>
                </c:pt>
                <c:pt idx="29607">
                  <c:v>-9.8201936376210205E-2</c:v>
                </c:pt>
                <c:pt idx="29608">
                  <c:v>0.85253456221198098</c:v>
                </c:pt>
                <c:pt idx="29609">
                  <c:v>85</c:v>
                </c:pt>
                <c:pt idx="29610">
                  <c:v>7.8203592814371197</c:v>
                </c:pt>
                <c:pt idx="29611">
                  <c:v>11.7385620915032</c:v>
                </c:pt>
                <c:pt idx="29612">
                  <c:v>3.7630057803468202</c:v>
                </c:pt>
                <c:pt idx="29613">
                  <c:v>4.8435374149659802</c:v>
                </c:pt>
                <c:pt idx="29614">
                  <c:v>10.1294117647058</c:v>
                </c:pt>
                <c:pt idx="29615">
                  <c:v>8.8391608391608294</c:v>
                </c:pt>
                <c:pt idx="29616">
                  <c:v>12.7671232876712</c:v>
                </c:pt>
                <c:pt idx="29617">
                  <c:v>10.3478260869565</c:v>
                </c:pt>
                <c:pt idx="29618">
                  <c:v>0.907407407407407</c:v>
                </c:pt>
                <c:pt idx="29619">
                  <c:v>11.6315789473684</c:v>
                </c:pt>
                <c:pt idx="29620">
                  <c:v>-2.6203703703703698</c:v>
                </c:pt>
                <c:pt idx="29621">
                  <c:v>16.160919540229798</c:v>
                </c:pt>
                <c:pt idx="29622">
                  <c:v>9.9583333333333304</c:v>
                </c:pt>
                <c:pt idx="29623">
                  <c:v>5.6842105263157796</c:v>
                </c:pt>
                <c:pt idx="29624">
                  <c:v>3.7590361445783098</c:v>
                </c:pt>
                <c:pt idx="29625">
                  <c:v>11.9871794871794</c:v>
                </c:pt>
                <c:pt idx="29626">
                  <c:v>12.481012658227799</c:v>
                </c:pt>
                <c:pt idx="29627">
                  <c:v>22.75</c:v>
                </c:pt>
                <c:pt idx="29628">
                  <c:v>19.184210526315699</c:v>
                </c:pt>
                <c:pt idx="29629">
                  <c:v>13.580246913580201</c:v>
                </c:pt>
                <c:pt idx="29630">
                  <c:v>22.2054794520547</c:v>
                </c:pt>
                <c:pt idx="29631">
                  <c:v>22.55</c:v>
                </c:pt>
                <c:pt idx="29632">
                  <c:v>16.506849315068401</c:v>
                </c:pt>
                <c:pt idx="29633">
                  <c:v>17.986666666666601</c:v>
                </c:pt>
                <c:pt idx="29634">
                  <c:v>15.1111111111111</c:v>
                </c:pt>
                <c:pt idx="29635">
                  <c:v>6.3809523809523796</c:v>
                </c:pt>
                <c:pt idx="29636">
                  <c:v>9.98823529411764</c:v>
                </c:pt>
                <c:pt idx="29637">
                  <c:v>13.773809523809501</c:v>
                </c:pt>
                <c:pt idx="29638">
                  <c:v>8</c:v>
                </c:pt>
                <c:pt idx="29639">
                  <c:v>19.6753246753246</c:v>
                </c:pt>
                <c:pt idx="29640">
                  <c:v>3.45</c:v>
                </c:pt>
                <c:pt idx="29641">
                  <c:v>10.431372549019599</c:v>
                </c:pt>
                <c:pt idx="29642">
                  <c:v>16.959183673469301</c:v>
                </c:pt>
                <c:pt idx="29643">
                  <c:v>10.98</c:v>
                </c:pt>
                <c:pt idx="29644">
                  <c:v>4.5530546623794201</c:v>
                </c:pt>
                <c:pt idx="29645">
                  <c:v>5.1834532374100704</c:v>
                </c:pt>
                <c:pt idx="29646">
                  <c:v>10.9950819672131</c:v>
                </c:pt>
                <c:pt idx="29647">
                  <c:v>7.9393939393939297</c:v>
                </c:pt>
                <c:pt idx="29648">
                  <c:v>8.4509516837481602</c:v>
                </c:pt>
                <c:pt idx="29649">
                  <c:v>7.3260590500641802</c:v>
                </c:pt>
                <c:pt idx="29650">
                  <c:v>6.8194945848375399</c:v>
                </c:pt>
                <c:pt idx="29651">
                  <c:v>8.35048231511254</c:v>
                </c:pt>
                <c:pt idx="29652">
                  <c:v>3.0540540540540499</c:v>
                </c:pt>
                <c:pt idx="29653">
                  <c:v>8.1403162055335905</c:v>
                </c:pt>
                <c:pt idx="29654">
                  <c:v>1.98571428571428</c:v>
                </c:pt>
                <c:pt idx="29655">
                  <c:v>10.7215411558669</c:v>
                </c:pt>
                <c:pt idx="29656">
                  <c:v>7.3577464788732296</c:v>
                </c:pt>
                <c:pt idx="29657">
                  <c:v>9.6151685393258397</c:v>
                </c:pt>
                <c:pt idx="29658">
                  <c:v>8.6333907056798598</c:v>
                </c:pt>
                <c:pt idx="29659">
                  <c:v>3.1996161228406899</c:v>
                </c:pt>
                <c:pt idx="29660">
                  <c:v>5.7815699658703004</c:v>
                </c:pt>
                <c:pt idx="29661">
                  <c:v>7.2901459854014599</c:v>
                </c:pt>
                <c:pt idx="29662">
                  <c:v>6.1011235955056096</c:v>
                </c:pt>
                <c:pt idx="29663">
                  <c:v>5.4849137931034404</c:v>
                </c:pt>
                <c:pt idx="29664">
                  <c:v>3.3370253164556898</c:v>
                </c:pt>
                <c:pt idx="29665">
                  <c:v>9.5918367346938709</c:v>
                </c:pt>
                <c:pt idx="29666">
                  <c:v>7.6546906187624701</c:v>
                </c:pt>
                <c:pt idx="29667">
                  <c:v>14.355140186915801</c:v>
                </c:pt>
                <c:pt idx="29668">
                  <c:v>15.0568720379146</c:v>
                </c:pt>
                <c:pt idx="29669">
                  <c:v>14.182272159800201</c:v>
                </c:pt>
                <c:pt idx="29670">
                  <c:v>18.349276974416</c:v>
                </c:pt>
                <c:pt idx="29671">
                  <c:v>22.788934426229499</c:v>
                </c:pt>
                <c:pt idx="29672">
                  <c:v>24.1340782122905</c:v>
                </c:pt>
                <c:pt idx="29673">
                  <c:v>22.712287712287701</c:v>
                </c:pt>
                <c:pt idx="29674">
                  <c:v>22.438787878787799</c:v>
                </c:pt>
                <c:pt idx="29675">
                  <c:v>17.339682539682499</c:v>
                </c:pt>
                <c:pt idx="29676">
                  <c:v>7.9750996015936204</c:v>
                </c:pt>
                <c:pt idx="29677">
                  <c:v>15.294685990338101</c:v>
                </c:pt>
                <c:pt idx="29678">
                  <c:v>11.783638320774999</c:v>
                </c:pt>
                <c:pt idx="29679">
                  <c:v>22.536496350364899</c:v>
                </c:pt>
                <c:pt idx="29680">
                  <c:v>21.5</c:v>
                </c:pt>
                <c:pt idx="29681">
                  <c:v>-1.75</c:v>
                </c:pt>
                <c:pt idx="29682">
                  <c:v>1.4545454545454499</c:v>
                </c:pt>
                <c:pt idx="29683">
                  <c:v>100.2</c:v>
                </c:pt>
                <c:pt idx="29684">
                  <c:v>8.2552552552552498</c:v>
                </c:pt>
                <c:pt idx="29685">
                  <c:v>6.63087248322147</c:v>
                </c:pt>
                <c:pt idx="29686">
                  <c:v>15.9907407407407</c:v>
                </c:pt>
                <c:pt idx="29687">
                  <c:v>15.8209876543209</c:v>
                </c:pt>
                <c:pt idx="29688">
                  <c:v>15.7715231788079</c:v>
                </c:pt>
                <c:pt idx="29689">
                  <c:v>18.8</c:v>
                </c:pt>
                <c:pt idx="29690">
                  <c:v>14.975975975975899</c:v>
                </c:pt>
                <c:pt idx="29691">
                  <c:v>14.427792915531301</c:v>
                </c:pt>
                <c:pt idx="29692">
                  <c:v>5.4024691358024599</c:v>
                </c:pt>
                <c:pt idx="29693">
                  <c:v>10.3397590361445</c:v>
                </c:pt>
                <c:pt idx="29694">
                  <c:v>7.39549839228295</c:v>
                </c:pt>
                <c:pt idx="29695">
                  <c:v>13.3310344827586</c:v>
                </c:pt>
                <c:pt idx="29696">
                  <c:v>4.5999999999999996</c:v>
                </c:pt>
                <c:pt idx="29697">
                  <c:v>4.4394618834080699</c:v>
                </c:pt>
                <c:pt idx="29698">
                  <c:v>10.1674418604651</c:v>
                </c:pt>
                <c:pt idx="29699">
                  <c:v>7.3179723502304102</c:v>
                </c:pt>
                <c:pt idx="29700">
                  <c:v>5.3529411764705799</c:v>
                </c:pt>
                <c:pt idx="29701">
                  <c:v>8.7568627450980401</c:v>
                </c:pt>
                <c:pt idx="29702">
                  <c:v>14.3735632183908</c:v>
                </c:pt>
                <c:pt idx="29703">
                  <c:v>6.8295964125560502</c:v>
                </c:pt>
                <c:pt idx="29704">
                  <c:v>0.149193548387096</c:v>
                </c:pt>
                <c:pt idx="29705">
                  <c:v>-3.8461538461538401E-2</c:v>
                </c:pt>
                <c:pt idx="29706">
                  <c:v>1.5329341317365199</c:v>
                </c:pt>
                <c:pt idx="29707">
                  <c:v>9.31067961165048</c:v>
                </c:pt>
                <c:pt idx="29708">
                  <c:v>23.946640316205499</c:v>
                </c:pt>
                <c:pt idx="29709">
                  <c:v>14.955911823647201</c:v>
                </c:pt>
                <c:pt idx="29710">
                  <c:v>19.549920760697301</c:v>
                </c:pt>
                <c:pt idx="29711">
                  <c:v>10.786127167629999</c:v>
                </c:pt>
                <c:pt idx="29712">
                  <c:v>15.1206225680933</c:v>
                </c:pt>
                <c:pt idx="29713">
                  <c:v>19.278662420382101</c:v>
                </c:pt>
                <c:pt idx="29714">
                  <c:v>17.332390381895301</c:v>
                </c:pt>
                <c:pt idx="29715">
                  <c:v>14.209016393442599</c:v>
                </c:pt>
                <c:pt idx="29716">
                  <c:v>10.30547112462</c:v>
                </c:pt>
                <c:pt idx="29717">
                  <c:v>12.078488372093</c:v>
                </c:pt>
                <c:pt idx="29718">
                  <c:v>11.7208904109589</c:v>
                </c:pt>
                <c:pt idx="29719">
                  <c:v>14.1384297520661</c:v>
                </c:pt>
                <c:pt idx="29720">
                  <c:v>24.538461538461501</c:v>
                </c:pt>
                <c:pt idx="29721">
                  <c:v>52.6666666666666</c:v>
                </c:pt>
                <c:pt idx="29722">
                  <c:v>2.1538461538461502</c:v>
                </c:pt>
                <c:pt idx="29723">
                  <c:v>18.2</c:v>
                </c:pt>
                <c:pt idx="29724">
                  <c:v>19</c:v>
                </c:pt>
                <c:pt idx="29725">
                  <c:v>9.4545454545454497</c:v>
                </c:pt>
                <c:pt idx="29726">
                  <c:v>-4.3846153846153797</c:v>
                </c:pt>
                <c:pt idx="29727">
                  <c:v>9.5714285714285694</c:v>
                </c:pt>
                <c:pt idx="29728">
                  <c:v>6.75</c:v>
                </c:pt>
                <c:pt idx="29729">
                  <c:v>0.26724137931034397</c:v>
                </c:pt>
                <c:pt idx="29730">
                  <c:v>0.13207547169811301</c:v>
                </c:pt>
                <c:pt idx="29731">
                  <c:v>-0.182608695652173</c:v>
                </c:pt>
                <c:pt idx="29732">
                  <c:v>6.2111111111111104</c:v>
                </c:pt>
                <c:pt idx="29733">
                  <c:v>4.5760869565217304</c:v>
                </c:pt>
                <c:pt idx="29734">
                  <c:v>4.5</c:v>
                </c:pt>
                <c:pt idx="29735">
                  <c:v>6.1803278688524497</c:v>
                </c:pt>
                <c:pt idx="29736">
                  <c:v>2.32258064516129</c:v>
                </c:pt>
                <c:pt idx="29737">
                  <c:v>7.3409090909090899</c:v>
                </c:pt>
                <c:pt idx="29738">
                  <c:v>-0.62068965517241304</c:v>
                </c:pt>
                <c:pt idx="29739">
                  <c:v>4.8965517241379297</c:v>
                </c:pt>
                <c:pt idx="29740">
                  <c:v>4.2903225806451601</c:v>
                </c:pt>
                <c:pt idx="29741">
                  <c:v>115</c:v>
                </c:pt>
                <c:pt idx="29742">
                  <c:v>2.51482479784366</c:v>
                </c:pt>
                <c:pt idx="29743">
                  <c:v>5.21428571428571</c:v>
                </c:pt>
                <c:pt idx="29744">
                  <c:v>4.8113207547169798</c:v>
                </c:pt>
                <c:pt idx="29745">
                  <c:v>4.5714285714285703</c:v>
                </c:pt>
                <c:pt idx="29746">
                  <c:v>6.3976377952755898</c:v>
                </c:pt>
                <c:pt idx="29747">
                  <c:v>6.1316872427983498</c:v>
                </c:pt>
                <c:pt idx="29748">
                  <c:v>6.82258064516129</c:v>
                </c:pt>
                <c:pt idx="29749">
                  <c:v>5.4907407407407396</c:v>
                </c:pt>
                <c:pt idx="29750">
                  <c:v>5.3916666666666604</c:v>
                </c:pt>
                <c:pt idx="29751">
                  <c:v>0.33870967741935398</c:v>
                </c:pt>
                <c:pt idx="29752">
                  <c:v>1.0465116279069699</c:v>
                </c:pt>
                <c:pt idx="29753">
                  <c:v>2.4017094017093998</c:v>
                </c:pt>
                <c:pt idx="29754">
                  <c:v>-1.75</c:v>
                </c:pt>
                <c:pt idx="29755">
                  <c:v>-4.2307692307692299</c:v>
                </c:pt>
                <c:pt idx="29756">
                  <c:v>-4.1612903225806397</c:v>
                </c:pt>
                <c:pt idx="29757">
                  <c:v>-4.8333333333333304</c:v>
                </c:pt>
                <c:pt idx="29758">
                  <c:v>-0.32258064516128998</c:v>
                </c:pt>
                <c:pt idx="29759">
                  <c:v>-2.6666666666666599</c:v>
                </c:pt>
                <c:pt idx="29760">
                  <c:v>8.1018518518518494</c:v>
                </c:pt>
                <c:pt idx="29761">
                  <c:v>11.1180555555555</c:v>
                </c:pt>
                <c:pt idx="29762">
                  <c:v>10.2495543672014</c:v>
                </c:pt>
                <c:pt idx="29763">
                  <c:v>9.1426356589147293</c:v>
                </c:pt>
                <c:pt idx="29764">
                  <c:v>10.219672131147499</c:v>
                </c:pt>
                <c:pt idx="29765">
                  <c:v>18.585000000000001</c:v>
                </c:pt>
                <c:pt idx="29766">
                  <c:v>14.8206627680311</c:v>
                </c:pt>
                <c:pt idx="29767">
                  <c:v>11.973094170403501</c:v>
                </c:pt>
                <c:pt idx="29768">
                  <c:v>7.9428104575163401</c:v>
                </c:pt>
                <c:pt idx="29769">
                  <c:v>11.2586206896551</c:v>
                </c:pt>
                <c:pt idx="29770">
                  <c:v>14.4444444444444</c:v>
                </c:pt>
                <c:pt idx="29771">
                  <c:v>11.1111111111111</c:v>
                </c:pt>
                <c:pt idx="29772">
                  <c:v>7.3548387096774102</c:v>
                </c:pt>
                <c:pt idx="29773">
                  <c:v>6.1428571428571397</c:v>
                </c:pt>
                <c:pt idx="29774">
                  <c:v>-4.6666666666666599</c:v>
                </c:pt>
                <c:pt idx="29775">
                  <c:v>3.9803921568627398</c:v>
                </c:pt>
                <c:pt idx="29776">
                  <c:v>9.6885245901639294</c:v>
                </c:pt>
                <c:pt idx="29777">
                  <c:v>4.2278481012658196</c:v>
                </c:pt>
                <c:pt idx="29778">
                  <c:v>31.676470588235201</c:v>
                </c:pt>
                <c:pt idx="29779">
                  <c:v>24.821428571428498</c:v>
                </c:pt>
                <c:pt idx="29780">
                  <c:v>0.63636363636363602</c:v>
                </c:pt>
                <c:pt idx="29781">
                  <c:v>-2.3064516129032202</c:v>
                </c:pt>
                <c:pt idx="29782">
                  <c:v>4.6666666666666599</c:v>
                </c:pt>
                <c:pt idx="29783">
                  <c:v>5.5294117647058796</c:v>
                </c:pt>
                <c:pt idx="29784">
                  <c:v>-4.55555555555555</c:v>
                </c:pt>
                <c:pt idx="29785">
                  <c:v>5.625</c:v>
                </c:pt>
                <c:pt idx="29786">
                  <c:v>-10.1111111111111</c:v>
                </c:pt>
                <c:pt idx="29787">
                  <c:v>10</c:v>
                </c:pt>
                <c:pt idx="29788">
                  <c:v>35.375</c:v>
                </c:pt>
                <c:pt idx="29789">
                  <c:v>95.6666666666666</c:v>
                </c:pt>
                <c:pt idx="29790">
                  <c:v>54.2222222222222</c:v>
                </c:pt>
                <c:pt idx="29791">
                  <c:v>50.5555555555555</c:v>
                </c:pt>
                <c:pt idx="29792">
                  <c:v>-10.25</c:v>
                </c:pt>
                <c:pt idx="29793">
                  <c:v>14</c:v>
                </c:pt>
                <c:pt idx="29794">
                  <c:v>11.7272727272727</c:v>
                </c:pt>
                <c:pt idx="29795">
                  <c:v>0.90909090909090895</c:v>
                </c:pt>
                <c:pt idx="29796">
                  <c:v>36.5</c:v>
                </c:pt>
                <c:pt idx="29797">
                  <c:v>127</c:v>
                </c:pt>
                <c:pt idx="29798">
                  <c:v>88.6666666666666</c:v>
                </c:pt>
                <c:pt idx="29799">
                  <c:v>101.666666666666</c:v>
                </c:pt>
                <c:pt idx="29800">
                  <c:v>2.125</c:v>
                </c:pt>
                <c:pt idx="29801">
                  <c:v>42.25</c:v>
                </c:pt>
                <c:pt idx="29802">
                  <c:v>46.3333333333333</c:v>
                </c:pt>
                <c:pt idx="29803">
                  <c:v>44.5555555555555</c:v>
                </c:pt>
                <c:pt idx="29804">
                  <c:v>29.5555555555555</c:v>
                </c:pt>
                <c:pt idx="29805">
                  <c:v>21.75</c:v>
                </c:pt>
                <c:pt idx="29806">
                  <c:v>43.5555555555555</c:v>
                </c:pt>
                <c:pt idx="29807">
                  <c:v>45.8888888888888</c:v>
                </c:pt>
                <c:pt idx="29808">
                  <c:v>2.6666666666666599</c:v>
                </c:pt>
                <c:pt idx="29809">
                  <c:v>21.25</c:v>
                </c:pt>
                <c:pt idx="29810">
                  <c:v>16.090909090909001</c:v>
                </c:pt>
                <c:pt idx="29811">
                  <c:v>12.5555555555555</c:v>
                </c:pt>
                <c:pt idx="29812">
                  <c:v>-3.75</c:v>
                </c:pt>
                <c:pt idx="29813">
                  <c:v>-2.75</c:v>
                </c:pt>
                <c:pt idx="29814">
                  <c:v>9.0909090909090898E-2</c:v>
                </c:pt>
                <c:pt idx="29815">
                  <c:v>13.5</c:v>
                </c:pt>
                <c:pt idx="29816">
                  <c:v>8.9587542087542094</c:v>
                </c:pt>
                <c:pt idx="29817">
                  <c:v>5.5781968721251101</c:v>
                </c:pt>
                <c:pt idx="29818">
                  <c:v>6.1940119760479</c:v>
                </c:pt>
                <c:pt idx="29819">
                  <c:v>5.9745627980922098</c:v>
                </c:pt>
                <c:pt idx="29820">
                  <c:v>6.6449412656309201</c:v>
                </c:pt>
                <c:pt idx="29821">
                  <c:v>13.872840359364201</c:v>
                </c:pt>
                <c:pt idx="29822">
                  <c:v>11.7200163733115</c:v>
                </c:pt>
                <c:pt idx="29823">
                  <c:v>8.0183755972068997</c:v>
                </c:pt>
                <c:pt idx="29824">
                  <c:v>7.7000720980533499</c:v>
                </c:pt>
                <c:pt idx="29825">
                  <c:v>3.2361466325660699</c:v>
                </c:pt>
                <c:pt idx="29826">
                  <c:v>3.90729544538492</c:v>
                </c:pt>
                <c:pt idx="29827">
                  <c:v>9.4032059186189798</c:v>
                </c:pt>
                <c:pt idx="29828">
                  <c:v>131</c:v>
                </c:pt>
                <c:pt idx="29829">
                  <c:v>0</c:v>
                </c:pt>
                <c:pt idx="29830">
                  <c:v>100</c:v>
                </c:pt>
                <c:pt idx="29831">
                  <c:v>12</c:v>
                </c:pt>
                <c:pt idx="29832">
                  <c:v>13</c:v>
                </c:pt>
                <c:pt idx="29833">
                  <c:v>3.2048192771084301</c:v>
                </c:pt>
                <c:pt idx="29834">
                  <c:v>3.8839285714285698</c:v>
                </c:pt>
                <c:pt idx="29835">
                  <c:v>6.5213675213675204</c:v>
                </c:pt>
                <c:pt idx="29836">
                  <c:v>6.71428571428571</c:v>
                </c:pt>
                <c:pt idx="29837">
                  <c:v>0.76984126984126899</c:v>
                </c:pt>
                <c:pt idx="29838">
                  <c:v>8.32258064516129</c:v>
                </c:pt>
                <c:pt idx="29839">
                  <c:v>4.9677419354838701</c:v>
                </c:pt>
                <c:pt idx="29840">
                  <c:v>1.2777777777777699</c:v>
                </c:pt>
                <c:pt idx="29841">
                  <c:v>6.06451612903225</c:v>
                </c:pt>
                <c:pt idx="29842">
                  <c:v>3.0114942528735602</c:v>
                </c:pt>
                <c:pt idx="29843">
                  <c:v>12.714285714285699</c:v>
                </c:pt>
                <c:pt idx="29844">
                  <c:v>4.6130434782608596</c:v>
                </c:pt>
                <c:pt idx="29845">
                  <c:v>1.5700934579439201</c:v>
                </c:pt>
                <c:pt idx="29846">
                  <c:v>8.2996254681647894</c:v>
                </c:pt>
                <c:pt idx="29847">
                  <c:v>9.95617529880478</c:v>
                </c:pt>
                <c:pt idx="29848">
                  <c:v>13.1522633744855</c:v>
                </c:pt>
                <c:pt idx="29849">
                  <c:v>13.9559322033898</c:v>
                </c:pt>
                <c:pt idx="29850">
                  <c:v>12.524861878453001</c:v>
                </c:pt>
                <c:pt idx="29851">
                  <c:v>11.5432098765432</c:v>
                </c:pt>
                <c:pt idx="29852">
                  <c:v>11.7974137931034</c:v>
                </c:pt>
                <c:pt idx="29853">
                  <c:v>4.8990825688073398</c:v>
                </c:pt>
                <c:pt idx="29854">
                  <c:v>6.9656652360514997</c:v>
                </c:pt>
                <c:pt idx="29855">
                  <c:v>13.4291666666666</c:v>
                </c:pt>
                <c:pt idx="29856">
                  <c:v>18</c:v>
                </c:pt>
                <c:pt idx="29857">
                  <c:v>8.3377483443708602</c:v>
                </c:pt>
                <c:pt idx="29858">
                  <c:v>8.0144927536231805</c:v>
                </c:pt>
                <c:pt idx="29859">
                  <c:v>15.023121387283201</c:v>
                </c:pt>
                <c:pt idx="29860">
                  <c:v>7.1551724137930997</c:v>
                </c:pt>
                <c:pt idx="29861">
                  <c:v>5.81395348837209</c:v>
                </c:pt>
                <c:pt idx="29862">
                  <c:v>11.819148936170199</c:v>
                </c:pt>
                <c:pt idx="29863">
                  <c:v>13.464566929133801</c:v>
                </c:pt>
                <c:pt idx="29864">
                  <c:v>3.8703703703703698</c:v>
                </c:pt>
                <c:pt idx="29865">
                  <c:v>0.53254437869822402</c:v>
                </c:pt>
                <c:pt idx="29866">
                  <c:v>1.61946902654867</c:v>
                </c:pt>
                <c:pt idx="29867">
                  <c:v>5.36231884057971</c:v>
                </c:pt>
                <c:pt idx="29868">
                  <c:v>9.2460317460317398</c:v>
                </c:pt>
                <c:pt idx="29869">
                  <c:v>12.2587064676616</c:v>
                </c:pt>
                <c:pt idx="29870">
                  <c:v>26.237500000000001</c:v>
                </c:pt>
                <c:pt idx="29871">
                  <c:v>9.9482758620689609</c:v>
                </c:pt>
                <c:pt idx="29872">
                  <c:v>7.9466666666666601</c:v>
                </c:pt>
                <c:pt idx="29873">
                  <c:v>9.9957627118643995</c:v>
                </c:pt>
                <c:pt idx="29874">
                  <c:v>12.610619469026499</c:v>
                </c:pt>
                <c:pt idx="29875">
                  <c:v>9.0129870129870095</c:v>
                </c:pt>
                <c:pt idx="29876">
                  <c:v>8.6153846153846096</c:v>
                </c:pt>
                <c:pt idx="29877">
                  <c:v>4.0597609561752899</c:v>
                </c:pt>
                <c:pt idx="29878">
                  <c:v>4.9115646258503398</c:v>
                </c:pt>
                <c:pt idx="29879">
                  <c:v>7.5463917525773097</c:v>
                </c:pt>
                <c:pt idx="29880">
                  <c:v>6.0631578947368396</c:v>
                </c:pt>
                <c:pt idx="29881">
                  <c:v>2.42372881355932</c:v>
                </c:pt>
                <c:pt idx="29882">
                  <c:v>8.52</c:v>
                </c:pt>
                <c:pt idx="29883">
                  <c:v>-0.61016949152542299</c:v>
                </c:pt>
                <c:pt idx="29884">
                  <c:v>13.232558139534801</c:v>
                </c:pt>
                <c:pt idx="29885">
                  <c:v>15.1585365853658</c:v>
                </c:pt>
                <c:pt idx="29886">
                  <c:v>3.5925925925925899</c:v>
                </c:pt>
                <c:pt idx="29887">
                  <c:v>12.5662650602409</c:v>
                </c:pt>
                <c:pt idx="29888">
                  <c:v>8.9761904761904692</c:v>
                </c:pt>
                <c:pt idx="29889">
                  <c:v>11.647058823529401</c:v>
                </c:pt>
                <c:pt idx="29890">
                  <c:v>-1.42307692307692</c:v>
                </c:pt>
                <c:pt idx="29891">
                  <c:v>-0.77966101694915202</c:v>
                </c:pt>
                <c:pt idx="29892">
                  <c:v>16.919354838709602</c:v>
                </c:pt>
                <c:pt idx="29893">
                  <c:v>33.5</c:v>
                </c:pt>
                <c:pt idx="29894">
                  <c:v>15.2272727272727</c:v>
                </c:pt>
                <c:pt idx="29895">
                  <c:v>11</c:v>
                </c:pt>
                <c:pt idx="29896">
                  <c:v>26.935483870967701</c:v>
                </c:pt>
                <c:pt idx="29897">
                  <c:v>14.3116883116883</c:v>
                </c:pt>
                <c:pt idx="29898">
                  <c:v>18.122807017543799</c:v>
                </c:pt>
                <c:pt idx="29899">
                  <c:v>26.22</c:v>
                </c:pt>
                <c:pt idx="29900">
                  <c:v>28</c:v>
                </c:pt>
                <c:pt idx="29901">
                  <c:v>18.413793103448199</c:v>
                </c:pt>
                <c:pt idx="29902">
                  <c:v>9.1632653061224492</c:v>
                </c:pt>
                <c:pt idx="29903">
                  <c:v>13.1428571428571</c:v>
                </c:pt>
                <c:pt idx="29904">
                  <c:v>8.5064935064935003</c:v>
                </c:pt>
                <c:pt idx="29905">
                  <c:v>5.4736842105263097</c:v>
                </c:pt>
                <c:pt idx="29906">
                  <c:v>18.1428571428571</c:v>
                </c:pt>
                <c:pt idx="29907">
                  <c:v>4</c:v>
                </c:pt>
                <c:pt idx="29908">
                  <c:v>15.4444444444444</c:v>
                </c:pt>
                <c:pt idx="29909">
                  <c:v>6.7777777777777697</c:v>
                </c:pt>
                <c:pt idx="29910">
                  <c:v>5.8617157490396901</c:v>
                </c:pt>
                <c:pt idx="29911">
                  <c:v>6.2287308228730804</c:v>
                </c:pt>
                <c:pt idx="29912">
                  <c:v>5.8156209987195897</c:v>
                </c:pt>
                <c:pt idx="29913">
                  <c:v>12.321243523315999</c:v>
                </c:pt>
                <c:pt idx="29914">
                  <c:v>12.2815884476534</c:v>
                </c:pt>
                <c:pt idx="29915">
                  <c:v>10.610588235294101</c:v>
                </c:pt>
                <c:pt idx="29916">
                  <c:v>11.3471196454948</c:v>
                </c:pt>
                <c:pt idx="29917">
                  <c:v>8.2168199737187901</c:v>
                </c:pt>
                <c:pt idx="29918">
                  <c:v>4.3617747440272998</c:v>
                </c:pt>
                <c:pt idx="29919">
                  <c:v>7.79655712050078</c:v>
                </c:pt>
                <c:pt idx="29920">
                  <c:v>4.5131964809384097</c:v>
                </c:pt>
                <c:pt idx="29921">
                  <c:v>9.5809906291834004</c:v>
                </c:pt>
                <c:pt idx="29922">
                  <c:v>7.1558823529411697</c:v>
                </c:pt>
                <c:pt idx="29923">
                  <c:v>10.573863636363599</c:v>
                </c:pt>
                <c:pt idx="29924">
                  <c:v>5.2153846153846102</c:v>
                </c:pt>
                <c:pt idx="29925">
                  <c:v>3.7904411764705799</c:v>
                </c:pt>
                <c:pt idx="29926">
                  <c:v>9.3168498168498104</c:v>
                </c:pt>
                <c:pt idx="29927">
                  <c:v>8.0560578661844406</c:v>
                </c:pt>
                <c:pt idx="29928">
                  <c:v>5.82706766917293</c:v>
                </c:pt>
                <c:pt idx="29929">
                  <c:v>6.8618677042801499</c:v>
                </c:pt>
                <c:pt idx="29930">
                  <c:v>4.9473684210526301</c:v>
                </c:pt>
                <c:pt idx="29931">
                  <c:v>3.6578171091445402</c:v>
                </c:pt>
                <c:pt idx="29932">
                  <c:v>2.6135135135135101</c:v>
                </c:pt>
                <c:pt idx="29933">
                  <c:v>14.074074074074</c:v>
                </c:pt>
                <c:pt idx="29934">
                  <c:v>14.1590038314176</c:v>
                </c:pt>
                <c:pt idx="29935">
                  <c:v>14.958847736625501</c:v>
                </c:pt>
                <c:pt idx="29936">
                  <c:v>18.406408094435001</c:v>
                </c:pt>
                <c:pt idx="29937">
                  <c:v>14.012965964343501</c:v>
                </c:pt>
                <c:pt idx="29938">
                  <c:v>15.0601265822784</c:v>
                </c:pt>
                <c:pt idx="29939">
                  <c:v>18.787461773700301</c:v>
                </c:pt>
                <c:pt idx="29940">
                  <c:v>20.247038917089601</c:v>
                </c:pt>
                <c:pt idx="29941">
                  <c:v>14.7926470588235</c:v>
                </c:pt>
                <c:pt idx="29942">
                  <c:v>6.5231788079470201</c:v>
                </c:pt>
                <c:pt idx="29943">
                  <c:v>9.6524701873935204</c:v>
                </c:pt>
                <c:pt idx="29944">
                  <c:v>12.3541666666666</c:v>
                </c:pt>
                <c:pt idx="29945">
                  <c:v>20.5136778115501</c:v>
                </c:pt>
                <c:pt idx="29946">
                  <c:v>18.100000000000001</c:v>
                </c:pt>
                <c:pt idx="29947">
                  <c:v>84.625</c:v>
                </c:pt>
                <c:pt idx="29948">
                  <c:v>68.6666666666666</c:v>
                </c:pt>
                <c:pt idx="29949">
                  <c:v>38</c:v>
                </c:pt>
                <c:pt idx="29950">
                  <c:v>24.818181818181799</c:v>
                </c:pt>
                <c:pt idx="29951">
                  <c:v>-5.6</c:v>
                </c:pt>
                <c:pt idx="29952">
                  <c:v>4.2666666666666604</c:v>
                </c:pt>
                <c:pt idx="29953">
                  <c:v>39.272727272727202</c:v>
                </c:pt>
                <c:pt idx="29954">
                  <c:v>38.375</c:v>
                </c:pt>
                <c:pt idx="29955">
                  <c:v>29.1428571428571</c:v>
                </c:pt>
                <c:pt idx="29956">
                  <c:v>3.25</c:v>
                </c:pt>
                <c:pt idx="29957">
                  <c:v>36.818181818181799</c:v>
                </c:pt>
                <c:pt idx="29958">
                  <c:v>68</c:v>
                </c:pt>
                <c:pt idx="29959">
                  <c:v>2.8402777777777701</c:v>
                </c:pt>
                <c:pt idx="29960">
                  <c:v>4.0923076923076902</c:v>
                </c:pt>
                <c:pt idx="29961">
                  <c:v>7.4244186046511604</c:v>
                </c:pt>
                <c:pt idx="29962">
                  <c:v>7.6</c:v>
                </c:pt>
                <c:pt idx="29963">
                  <c:v>12.664516129032201</c:v>
                </c:pt>
                <c:pt idx="29964">
                  <c:v>16.711111111111101</c:v>
                </c:pt>
                <c:pt idx="29965">
                  <c:v>13.5322580645161</c:v>
                </c:pt>
                <c:pt idx="29966">
                  <c:v>6.5419354838709598</c:v>
                </c:pt>
                <c:pt idx="29967">
                  <c:v>3.3377483443708602</c:v>
                </c:pt>
                <c:pt idx="29968">
                  <c:v>2.6451612903225801</c:v>
                </c:pt>
                <c:pt idx="29969">
                  <c:v>3.0972222222222201</c:v>
                </c:pt>
                <c:pt idx="29970">
                  <c:v>3.86666666666666</c:v>
                </c:pt>
                <c:pt idx="29971">
                  <c:v>10.788888888888801</c:v>
                </c:pt>
                <c:pt idx="29972">
                  <c:v>8.0760869565217295</c:v>
                </c:pt>
                <c:pt idx="29973">
                  <c:v>10.3520710059171</c:v>
                </c:pt>
                <c:pt idx="29974">
                  <c:v>12.0911458333333</c:v>
                </c:pt>
                <c:pt idx="29975">
                  <c:v>12.4634760705289</c:v>
                </c:pt>
                <c:pt idx="29976">
                  <c:v>14.434782608695601</c:v>
                </c:pt>
                <c:pt idx="29977">
                  <c:v>20.147826086956499</c:v>
                </c:pt>
                <c:pt idx="29978">
                  <c:v>7.8791946308724796</c:v>
                </c:pt>
                <c:pt idx="29979">
                  <c:v>8.8268656716417908</c:v>
                </c:pt>
                <c:pt idx="29980">
                  <c:v>5.2173913043478199</c:v>
                </c:pt>
                <c:pt idx="29981">
                  <c:v>4.8371428571428501</c:v>
                </c:pt>
                <c:pt idx="29982">
                  <c:v>11.232804232804201</c:v>
                </c:pt>
                <c:pt idx="29983">
                  <c:v>7.6409691629955896</c:v>
                </c:pt>
                <c:pt idx="29984">
                  <c:v>4.9270072992700698</c:v>
                </c:pt>
                <c:pt idx="29985">
                  <c:v>5.8130841121495296</c:v>
                </c:pt>
                <c:pt idx="29986">
                  <c:v>5.3175675675675604</c:v>
                </c:pt>
                <c:pt idx="29987">
                  <c:v>4.6079136690647404</c:v>
                </c:pt>
                <c:pt idx="29988">
                  <c:v>5.9883381924198202</c:v>
                </c:pt>
                <c:pt idx="29989">
                  <c:v>11.2036199095022</c:v>
                </c:pt>
                <c:pt idx="29990">
                  <c:v>1.53284671532846</c:v>
                </c:pt>
                <c:pt idx="29991">
                  <c:v>2.6136724960254298</c:v>
                </c:pt>
                <c:pt idx="29992">
                  <c:v>2.0324786324786301</c:v>
                </c:pt>
                <c:pt idx="29993">
                  <c:v>0.142622950819672</c:v>
                </c:pt>
                <c:pt idx="29994">
                  <c:v>10.983136593591899</c:v>
                </c:pt>
                <c:pt idx="29995">
                  <c:v>52.857142857142797</c:v>
                </c:pt>
                <c:pt idx="29996">
                  <c:v>22.7777777777777</c:v>
                </c:pt>
                <c:pt idx="29997">
                  <c:v>3.75</c:v>
                </c:pt>
                <c:pt idx="29998">
                  <c:v>107</c:v>
                </c:pt>
                <c:pt idx="29999">
                  <c:v>15.797468354430301</c:v>
                </c:pt>
                <c:pt idx="30000">
                  <c:v>8.6666666666666607</c:v>
                </c:pt>
                <c:pt idx="30001">
                  <c:v>15.5904761904761</c:v>
                </c:pt>
                <c:pt idx="30002">
                  <c:v>22.351724137931001</c:v>
                </c:pt>
                <c:pt idx="30003">
                  <c:v>16.611428571428501</c:v>
                </c:pt>
                <c:pt idx="30004">
                  <c:v>24.097402597402599</c:v>
                </c:pt>
                <c:pt idx="30005">
                  <c:v>15.85</c:v>
                </c:pt>
                <c:pt idx="30006">
                  <c:v>18.623456790123399</c:v>
                </c:pt>
                <c:pt idx="30007">
                  <c:v>8.6666666666666607</c:v>
                </c:pt>
                <c:pt idx="30008">
                  <c:v>6.8370370370370299</c:v>
                </c:pt>
                <c:pt idx="30009">
                  <c:v>13.6428571428571</c:v>
                </c:pt>
                <c:pt idx="30010">
                  <c:v>8.6771653543307092</c:v>
                </c:pt>
                <c:pt idx="30011">
                  <c:v>1.5967741935483799</c:v>
                </c:pt>
                <c:pt idx="30012">
                  <c:v>-0.71929824561403499</c:v>
                </c:pt>
                <c:pt idx="30013">
                  <c:v>6.8148148148148104</c:v>
                </c:pt>
                <c:pt idx="30014">
                  <c:v>4.8888888888888804</c:v>
                </c:pt>
                <c:pt idx="30015">
                  <c:v>1.1612903225806399</c:v>
                </c:pt>
                <c:pt idx="30016">
                  <c:v>2.4750000000000001</c:v>
                </c:pt>
                <c:pt idx="30017">
                  <c:v>0.112903225806451</c:v>
                </c:pt>
                <c:pt idx="30018">
                  <c:v>-0.56944444444444398</c:v>
                </c:pt>
                <c:pt idx="30019">
                  <c:v>7.5671641791044699</c:v>
                </c:pt>
                <c:pt idx="30020">
                  <c:v>1.7464788732394301</c:v>
                </c:pt>
                <c:pt idx="30021">
                  <c:v>0.79411764705882304</c:v>
                </c:pt>
                <c:pt idx="30022">
                  <c:v>12.3098591549295</c:v>
                </c:pt>
                <c:pt idx="30023">
                  <c:v>7.8605442176870701</c:v>
                </c:pt>
                <c:pt idx="30024">
                  <c:v>2.0303030303030298</c:v>
                </c:pt>
                <c:pt idx="30025">
                  <c:v>5.6280487804878003</c:v>
                </c:pt>
                <c:pt idx="30026">
                  <c:v>5.8613861386138604</c:v>
                </c:pt>
                <c:pt idx="30027">
                  <c:v>7.2233676975945</c:v>
                </c:pt>
                <c:pt idx="30028">
                  <c:v>13.271641791044701</c:v>
                </c:pt>
                <c:pt idx="30029">
                  <c:v>6.8831168831168803</c:v>
                </c:pt>
                <c:pt idx="30030">
                  <c:v>7.09824561403508</c:v>
                </c:pt>
                <c:pt idx="30031">
                  <c:v>6.1575091575091498</c:v>
                </c:pt>
                <c:pt idx="30032">
                  <c:v>3.7695035460992901</c:v>
                </c:pt>
                <c:pt idx="30033">
                  <c:v>4.74657534246575</c:v>
                </c:pt>
                <c:pt idx="30034">
                  <c:v>8.8668831168831108</c:v>
                </c:pt>
                <c:pt idx="30035">
                  <c:v>0.86021505376343999</c:v>
                </c:pt>
                <c:pt idx="30036">
                  <c:v>-0.70370370370370305</c:v>
                </c:pt>
                <c:pt idx="30037">
                  <c:v>-0.26966292134831399</c:v>
                </c:pt>
                <c:pt idx="30038">
                  <c:v>5.9016393442622901</c:v>
                </c:pt>
                <c:pt idx="30039">
                  <c:v>-3</c:v>
                </c:pt>
                <c:pt idx="30040">
                  <c:v>-3.7666666666666599</c:v>
                </c:pt>
                <c:pt idx="30041">
                  <c:v>5.74193548387096</c:v>
                </c:pt>
                <c:pt idx="30042">
                  <c:v>-1.3529411764705801</c:v>
                </c:pt>
                <c:pt idx="30043">
                  <c:v>8.3461538461538396</c:v>
                </c:pt>
                <c:pt idx="30044">
                  <c:v>11.262895174708801</c:v>
                </c:pt>
                <c:pt idx="30045">
                  <c:v>10.281961471103299</c:v>
                </c:pt>
                <c:pt idx="30046">
                  <c:v>8.6507352941176396</c:v>
                </c:pt>
                <c:pt idx="30047">
                  <c:v>6.7254290171606801</c:v>
                </c:pt>
                <c:pt idx="30048">
                  <c:v>11.151162790697599</c:v>
                </c:pt>
                <c:pt idx="30049">
                  <c:v>18.549450549450501</c:v>
                </c:pt>
                <c:pt idx="30050">
                  <c:v>14.0016025641025</c:v>
                </c:pt>
                <c:pt idx="30051">
                  <c:v>13.2417437252311</c:v>
                </c:pt>
                <c:pt idx="30052">
                  <c:v>5.4426002766251704</c:v>
                </c:pt>
                <c:pt idx="30053">
                  <c:v>3.39652448657188</c:v>
                </c:pt>
                <c:pt idx="30054">
                  <c:v>7.2950819672131102</c:v>
                </c:pt>
                <c:pt idx="30055">
                  <c:v>15.210338680926901</c:v>
                </c:pt>
                <c:pt idx="30056">
                  <c:v>-9</c:v>
                </c:pt>
                <c:pt idx="30057">
                  <c:v>18.213333333333299</c:v>
                </c:pt>
                <c:pt idx="30058">
                  <c:v>16.162790697674399</c:v>
                </c:pt>
                <c:pt idx="30059">
                  <c:v>26.788235294117602</c:v>
                </c:pt>
                <c:pt idx="30060">
                  <c:v>13.0705882352941</c:v>
                </c:pt>
                <c:pt idx="30061">
                  <c:v>15.112359550561701</c:v>
                </c:pt>
                <c:pt idx="30062">
                  <c:v>15.823529411764699</c:v>
                </c:pt>
                <c:pt idx="30063">
                  <c:v>5.3820224719101102</c:v>
                </c:pt>
                <c:pt idx="30064">
                  <c:v>9.375</c:v>
                </c:pt>
                <c:pt idx="30065">
                  <c:v>5.1460674157303297</c:v>
                </c:pt>
                <c:pt idx="30066">
                  <c:v>1.4</c:v>
                </c:pt>
                <c:pt idx="30067">
                  <c:v>37.625</c:v>
                </c:pt>
                <c:pt idx="30068">
                  <c:v>2.88888888888888</c:v>
                </c:pt>
                <c:pt idx="30069">
                  <c:v>83</c:v>
                </c:pt>
                <c:pt idx="30070">
                  <c:v>5.6153846153846096</c:v>
                </c:pt>
                <c:pt idx="30071">
                  <c:v>79.615384615384599</c:v>
                </c:pt>
                <c:pt idx="30072">
                  <c:v>14.846153846153801</c:v>
                </c:pt>
                <c:pt idx="30073">
                  <c:v>-5.5833333333333304</c:v>
                </c:pt>
                <c:pt idx="30074">
                  <c:v>9.25</c:v>
                </c:pt>
                <c:pt idx="30075">
                  <c:v>0.45454545454545398</c:v>
                </c:pt>
                <c:pt idx="30076">
                  <c:v>-0.58333333333333304</c:v>
                </c:pt>
                <c:pt idx="30077">
                  <c:v>13.1</c:v>
                </c:pt>
                <c:pt idx="30078">
                  <c:v>-10</c:v>
                </c:pt>
                <c:pt idx="30079">
                  <c:v>13.1111111111111</c:v>
                </c:pt>
                <c:pt idx="30080">
                  <c:v>23.75</c:v>
                </c:pt>
                <c:pt idx="30081">
                  <c:v>16.923076923076898</c:v>
                </c:pt>
                <c:pt idx="30082">
                  <c:v>16.3333333333333</c:v>
                </c:pt>
                <c:pt idx="30083">
                  <c:v>24</c:v>
                </c:pt>
                <c:pt idx="30084">
                  <c:v>8.75</c:v>
                </c:pt>
                <c:pt idx="30085">
                  <c:v>29.5</c:v>
                </c:pt>
                <c:pt idx="30086">
                  <c:v>20.9166666666666</c:v>
                </c:pt>
                <c:pt idx="30087">
                  <c:v>40.8888888888888</c:v>
                </c:pt>
                <c:pt idx="30088">
                  <c:v>10.6428571428571</c:v>
                </c:pt>
                <c:pt idx="30089">
                  <c:v>5.2666666666666604</c:v>
                </c:pt>
                <c:pt idx="30090">
                  <c:v>25.1111111111111</c:v>
                </c:pt>
                <c:pt idx="30091">
                  <c:v>-6</c:v>
                </c:pt>
                <c:pt idx="30092">
                  <c:v>-0.66666666666666596</c:v>
                </c:pt>
                <c:pt idx="30093">
                  <c:v>0.32377049180327799</c:v>
                </c:pt>
                <c:pt idx="30094">
                  <c:v>4.0107913669064699</c:v>
                </c:pt>
                <c:pt idx="30095">
                  <c:v>4.4752066115702398</c:v>
                </c:pt>
                <c:pt idx="30096">
                  <c:v>30.6666666666666</c:v>
                </c:pt>
                <c:pt idx="30097">
                  <c:v>15.2</c:v>
                </c:pt>
                <c:pt idx="30098">
                  <c:v>19.1538461538461</c:v>
                </c:pt>
                <c:pt idx="30099">
                  <c:v>17.8</c:v>
                </c:pt>
                <c:pt idx="30100">
                  <c:v>38.4444444444444</c:v>
                </c:pt>
                <c:pt idx="30101">
                  <c:v>2.625</c:v>
                </c:pt>
                <c:pt idx="30102">
                  <c:v>98.6666666666666</c:v>
                </c:pt>
                <c:pt idx="30103">
                  <c:v>5.2222222222222197</c:v>
                </c:pt>
                <c:pt idx="30104">
                  <c:v>-2.3333333333333299</c:v>
                </c:pt>
                <c:pt idx="30105">
                  <c:v>4.75</c:v>
                </c:pt>
                <c:pt idx="30106">
                  <c:v>34</c:v>
                </c:pt>
                <c:pt idx="30107">
                  <c:v>2</c:v>
                </c:pt>
                <c:pt idx="30108">
                  <c:v>-6</c:v>
                </c:pt>
                <c:pt idx="30109">
                  <c:v>101</c:v>
                </c:pt>
                <c:pt idx="30110">
                  <c:v>4.2594810379241501</c:v>
                </c:pt>
                <c:pt idx="30111">
                  <c:v>1.57407407407407</c:v>
                </c:pt>
                <c:pt idx="30112">
                  <c:v>1.79125248508946</c:v>
                </c:pt>
                <c:pt idx="30113">
                  <c:v>1.26179245283018</c:v>
                </c:pt>
                <c:pt idx="30114">
                  <c:v>-0.42661448140900099</c:v>
                </c:pt>
                <c:pt idx="30115">
                  <c:v>5.6815440289505403</c:v>
                </c:pt>
                <c:pt idx="30116">
                  <c:v>4.87083333333333</c:v>
                </c:pt>
                <c:pt idx="30117">
                  <c:v>3.1512820512820499</c:v>
                </c:pt>
                <c:pt idx="30118">
                  <c:v>0.120115774240231</c:v>
                </c:pt>
                <c:pt idx="30119">
                  <c:v>0.72310756972111501</c:v>
                </c:pt>
                <c:pt idx="30120">
                  <c:v>6.8781038374717802</c:v>
                </c:pt>
                <c:pt idx="30121">
                  <c:v>8.2655038759689905</c:v>
                </c:pt>
                <c:pt idx="30122">
                  <c:v>27</c:v>
                </c:pt>
                <c:pt idx="30123">
                  <c:v>39</c:v>
                </c:pt>
                <c:pt idx="30124">
                  <c:v>12.8888888888888</c:v>
                </c:pt>
                <c:pt idx="30125">
                  <c:v>12.8888888888888</c:v>
                </c:pt>
                <c:pt idx="30126">
                  <c:v>21.2222222222222</c:v>
                </c:pt>
                <c:pt idx="30127">
                  <c:v>-2.25</c:v>
                </c:pt>
                <c:pt idx="30128">
                  <c:v>-5.4444444444444402</c:v>
                </c:pt>
                <c:pt idx="30129">
                  <c:v>-4.1111111111111098</c:v>
                </c:pt>
                <c:pt idx="30130">
                  <c:v>2.2222222222222201</c:v>
                </c:pt>
                <c:pt idx="30131">
                  <c:v>-3</c:v>
                </c:pt>
                <c:pt idx="30132">
                  <c:v>11.8888888888888</c:v>
                </c:pt>
                <c:pt idx="30133">
                  <c:v>2.1111111111111098</c:v>
                </c:pt>
                <c:pt idx="30134">
                  <c:v>0.69230769230769196</c:v>
                </c:pt>
                <c:pt idx="30135">
                  <c:v>7.8602150537634401</c:v>
                </c:pt>
                <c:pt idx="30136">
                  <c:v>0.269230769230769</c:v>
                </c:pt>
                <c:pt idx="30137">
                  <c:v>27.456521739130402</c:v>
                </c:pt>
                <c:pt idx="30138">
                  <c:v>12.1681415929203</c:v>
                </c:pt>
                <c:pt idx="30139">
                  <c:v>-0.60799999999999998</c:v>
                </c:pt>
                <c:pt idx="30140">
                  <c:v>4.20487804878048</c:v>
                </c:pt>
                <c:pt idx="30141">
                  <c:v>1.6639999999999999</c:v>
                </c:pt>
                <c:pt idx="30142">
                  <c:v>6.3951612903225801</c:v>
                </c:pt>
                <c:pt idx="30143">
                  <c:v>3.0393258426966199</c:v>
                </c:pt>
                <c:pt idx="30144">
                  <c:v>-1.9935483870967701</c:v>
                </c:pt>
                <c:pt idx="30145">
                  <c:v>-1.8760330578512301</c:v>
                </c:pt>
                <c:pt idx="30146">
                  <c:v>18.124223602484399</c:v>
                </c:pt>
                <c:pt idx="30147">
                  <c:v>3.8974358974358898</c:v>
                </c:pt>
                <c:pt idx="30148">
                  <c:v>0.92727272727272703</c:v>
                </c:pt>
                <c:pt idx="30149">
                  <c:v>-2.6333333333333302</c:v>
                </c:pt>
                <c:pt idx="30150">
                  <c:v>27.675675675675599</c:v>
                </c:pt>
                <c:pt idx="30151">
                  <c:v>0.512683578104138</c:v>
                </c:pt>
                <c:pt idx="30152">
                  <c:v>-5.7388809182209403E-3</c:v>
                </c:pt>
                <c:pt idx="30153">
                  <c:v>0.43380614657210398</c:v>
                </c:pt>
                <c:pt idx="30154">
                  <c:v>-2.4514563106796099</c:v>
                </c:pt>
                <c:pt idx="30155">
                  <c:v>-5.3065088757396399</c:v>
                </c:pt>
                <c:pt idx="30156">
                  <c:v>-2.14484978540772</c:v>
                </c:pt>
                <c:pt idx="30157">
                  <c:v>-0.17032258064516101</c:v>
                </c:pt>
                <c:pt idx="30158">
                  <c:v>-2.21896162528216</c:v>
                </c:pt>
                <c:pt idx="30159">
                  <c:v>-4.4374319912948801</c:v>
                </c:pt>
                <c:pt idx="30160">
                  <c:v>-4.3442408376963302</c:v>
                </c:pt>
                <c:pt idx="30161">
                  <c:v>-0.90350877192982404</c:v>
                </c:pt>
                <c:pt idx="30162">
                  <c:v>5.16446578631452</c:v>
                </c:pt>
                <c:pt idx="30163">
                  <c:v>7.8920000000000003</c:v>
                </c:pt>
                <c:pt idx="30164">
                  <c:v>8.703125</c:v>
                </c:pt>
                <c:pt idx="30165">
                  <c:v>10.9508196721311</c:v>
                </c:pt>
                <c:pt idx="30166">
                  <c:v>7.5175097276264502</c:v>
                </c:pt>
                <c:pt idx="30167">
                  <c:v>5.9190672153635102</c:v>
                </c:pt>
                <c:pt idx="30168">
                  <c:v>9.9485199485199391</c:v>
                </c:pt>
                <c:pt idx="30169">
                  <c:v>11.858600583090301</c:v>
                </c:pt>
                <c:pt idx="30170">
                  <c:v>9.6907894736842106</c:v>
                </c:pt>
                <c:pt idx="30171">
                  <c:v>4.9347553324968603</c:v>
                </c:pt>
                <c:pt idx="30172">
                  <c:v>5.7401894451962097</c:v>
                </c:pt>
                <c:pt idx="30173">
                  <c:v>4.7752043596730198</c:v>
                </c:pt>
                <c:pt idx="30174">
                  <c:v>10.968526466380499</c:v>
                </c:pt>
                <c:pt idx="30175">
                  <c:v>11.6666666666666</c:v>
                </c:pt>
                <c:pt idx="30176">
                  <c:v>-3.3571428571428501</c:v>
                </c:pt>
                <c:pt idx="30177">
                  <c:v>-0.58064516129032195</c:v>
                </c:pt>
                <c:pt idx="30178">
                  <c:v>10.5</c:v>
                </c:pt>
                <c:pt idx="30179">
                  <c:v>1.2258064516128999</c:v>
                </c:pt>
                <c:pt idx="30180">
                  <c:v>4.5875000000000004</c:v>
                </c:pt>
                <c:pt idx="30181">
                  <c:v>0.87096774193548299</c:v>
                </c:pt>
                <c:pt idx="30182">
                  <c:v>7.56451612903225</c:v>
                </c:pt>
                <c:pt idx="30183">
                  <c:v>-4.2222222222222197</c:v>
                </c:pt>
                <c:pt idx="30184">
                  <c:v>-2.1290322580645098</c:v>
                </c:pt>
                <c:pt idx="30185">
                  <c:v>-4.68965517241379</c:v>
                </c:pt>
                <c:pt idx="30186">
                  <c:v>-3.7096774193548301</c:v>
                </c:pt>
                <c:pt idx="30187">
                  <c:v>1.4</c:v>
                </c:pt>
                <c:pt idx="30188">
                  <c:v>9.375</c:v>
                </c:pt>
                <c:pt idx="30189">
                  <c:v>14.75</c:v>
                </c:pt>
                <c:pt idx="30190">
                  <c:v>-1.5</c:v>
                </c:pt>
                <c:pt idx="30191">
                  <c:v>4.2453333333333303</c:v>
                </c:pt>
                <c:pt idx="30192">
                  <c:v>7.5977961432506804</c:v>
                </c:pt>
                <c:pt idx="30193">
                  <c:v>1.5956989247311799</c:v>
                </c:pt>
                <c:pt idx="30194">
                  <c:v>2.99152542372881</c:v>
                </c:pt>
                <c:pt idx="30195">
                  <c:v>1.5981308411214901</c:v>
                </c:pt>
                <c:pt idx="30196">
                  <c:v>10.373333333333299</c:v>
                </c:pt>
                <c:pt idx="30197">
                  <c:v>14.0151515151515</c:v>
                </c:pt>
                <c:pt idx="30198">
                  <c:v>8.2096774193548292</c:v>
                </c:pt>
                <c:pt idx="30199">
                  <c:v>2.5733333333333301</c:v>
                </c:pt>
                <c:pt idx="30200">
                  <c:v>2.6516129032258</c:v>
                </c:pt>
                <c:pt idx="30201">
                  <c:v>0.10096153846153801</c:v>
                </c:pt>
                <c:pt idx="30202">
                  <c:v>14.0219435736677</c:v>
                </c:pt>
                <c:pt idx="30203">
                  <c:v>18.895890410958899</c:v>
                </c:pt>
                <c:pt idx="30204">
                  <c:v>13.877675840978499</c:v>
                </c:pt>
                <c:pt idx="30205">
                  <c:v>5.94751381215469</c:v>
                </c:pt>
                <c:pt idx="30206">
                  <c:v>5.6315789473684204</c:v>
                </c:pt>
                <c:pt idx="30207">
                  <c:v>25.846153846153801</c:v>
                </c:pt>
                <c:pt idx="30208">
                  <c:v>6.3269230769230704</c:v>
                </c:pt>
                <c:pt idx="30209">
                  <c:v>6.1219512195121899</c:v>
                </c:pt>
                <c:pt idx="30210">
                  <c:v>7.6666666666666599</c:v>
                </c:pt>
                <c:pt idx="30211">
                  <c:v>-15</c:v>
                </c:pt>
                <c:pt idx="30212">
                  <c:v>-2.2307692307692299</c:v>
                </c:pt>
                <c:pt idx="30213">
                  <c:v>16.681818181818102</c:v>
                </c:pt>
                <c:pt idx="30214">
                  <c:v>3.28070175438596</c:v>
                </c:pt>
                <c:pt idx="30215">
                  <c:v>-5</c:v>
                </c:pt>
                <c:pt idx="30216">
                  <c:v>9.7777777777777697</c:v>
                </c:pt>
                <c:pt idx="30217">
                  <c:v>47.2222222222222</c:v>
                </c:pt>
                <c:pt idx="30218">
                  <c:v>9.5333333333333297</c:v>
                </c:pt>
                <c:pt idx="30219">
                  <c:v>19.576923076922998</c:v>
                </c:pt>
                <c:pt idx="30220">
                  <c:v>-9</c:v>
                </c:pt>
                <c:pt idx="30221">
                  <c:v>1</c:v>
                </c:pt>
                <c:pt idx="30222">
                  <c:v>1.2173913043478199</c:v>
                </c:pt>
                <c:pt idx="30223">
                  <c:v>2.9534883720930201</c:v>
                </c:pt>
                <c:pt idx="30224">
                  <c:v>1.52380952380952</c:v>
                </c:pt>
                <c:pt idx="30225">
                  <c:v>10.9230769230769</c:v>
                </c:pt>
                <c:pt idx="30226">
                  <c:v>17.685483870967701</c:v>
                </c:pt>
                <c:pt idx="30227">
                  <c:v>13.075221238937999</c:v>
                </c:pt>
                <c:pt idx="30228">
                  <c:v>21.153225806451601</c:v>
                </c:pt>
                <c:pt idx="30229">
                  <c:v>7.3416666666666597</c:v>
                </c:pt>
                <c:pt idx="30230">
                  <c:v>9.2088353413654591</c:v>
                </c:pt>
                <c:pt idx="30231">
                  <c:v>17.048148148148101</c:v>
                </c:pt>
                <c:pt idx="30232">
                  <c:v>18.967741935483801</c:v>
                </c:pt>
                <c:pt idx="30233">
                  <c:v>17.697580645161199</c:v>
                </c:pt>
                <c:pt idx="30234">
                  <c:v>12.3138075313807</c:v>
                </c:pt>
                <c:pt idx="30235">
                  <c:v>2.4798387096774102</c:v>
                </c:pt>
                <c:pt idx="30236">
                  <c:v>4.7541666666666602</c:v>
                </c:pt>
                <c:pt idx="30237">
                  <c:v>17.139534883720899</c:v>
                </c:pt>
                <c:pt idx="30238">
                  <c:v>0</c:v>
                </c:pt>
                <c:pt idx="30239">
                  <c:v>-14</c:v>
                </c:pt>
                <c:pt idx="30240">
                  <c:v>-2.5</c:v>
                </c:pt>
                <c:pt idx="30241">
                  <c:v>-13</c:v>
                </c:pt>
                <c:pt idx="30242">
                  <c:v>3.54838709677419</c:v>
                </c:pt>
                <c:pt idx="30243">
                  <c:v>8.875</c:v>
                </c:pt>
                <c:pt idx="30244">
                  <c:v>16.9743589743589</c:v>
                </c:pt>
                <c:pt idx="30245">
                  <c:v>-5.2894736842105203</c:v>
                </c:pt>
                <c:pt idx="30246">
                  <c:v>7.48780487804878</c:v>
                </c:pt>
                <c:pt idx="30247">
                  <c:v>-12</c:v>
                </c:pt>
                <c:pt idx="30248">
                  <c:v>0.57499999999999996</c:v>
                </c:pt>
                <c:pt idx="30249">
                  <c:v>7.8098591549295699</c:v>
                </c:pt>
                <c:pt idx="30250">
                  <c:v>11.3134328358208</c:v>
                </c:pt>
                <c:pt idx="30251">
                  <c:v>3.9964912280701701</c:v>
                </c:pt>
                <c:pt idx="30252">
                  <c:v>-5</c:v>
                </c:pt>
                <c:pt idx="30253">
                  <c:v>18.920000000000002</c:v>
                </c:pt>
                <c:pt idx="30254">
                  <c:v>18</c:v>
                </c:pt>
                <c:pt idx="30255">
                  <c:v>5.1626139817629104</c:v>
                </c:pt>
                <c:pt idx="30256">
                  <c:v>4.1701782820097204</c:v>
                </c:pt>
                <c:pt idx="30257">
                  <c:v>1.2460431654676201</c:v>
                </c:pt>
                <c:pt idx="30258">
                  <c:v>0.33519553072625602</c:v>
                </c:pt>
                <c:pt idx="30259">
                  <c:v>-2.7986111111111098</c:v>
                </c:pt>
                <c:pt idx="30260">
                  <c:v>3.9467213114754101</c:v>
                </c:pt>
                <c:pt idx="30261">
                  <c:v>4.29972752043596</c:v>
                </c:pt>
                <c:pt idx="30262">
                  <c:v>0.47701149425287298</c:v>
                </c:pt>
                <c:pt idx="30263">
                  <c:v>-1.3509174311926599</c:v>
                </c:pt>
                <c:pt idx="30264">
                  <c:v>-0.54635761589403897</c:v>
                </c:pt>
                <c:pt idx="30265">
                  <c:v>-0.67634854771784203</c:v>
                </c:pt>
                <c:pt idx="30266">
                  <c:v>12.944550669216</c:v>
                </c:pt>
                <c:pt idx="30267">
                  <c:v>10.954054054054</c:v>
                </c:pt>
                <c:pt idx="30268">
                  <c:v>6.7515923566878904</c:v>
                </c:pt>
                <c:pt idx="30269">
                  <c:v>12.121739130434699</c:v>
                </c:pt>
                <c:pt idx="30270">
                  <c:v>-4.0750000000000002</c:v>
                </c:pt>
                <c:pt idx="30271">
                  <c:v>24.782608695652101</c:v>
                </c:pt>
                <c:pt idx="30272">
                  <c:v>26.5</c:v>
                </c:pt>
                <c:pt idx="30273">
                  <c:v>28.46</c:v>
                </c:pt>
                <c:pt idx="30274">
                  <c:v>21.4237288135593</c:v>
                </c:pt>
                <c:pt idx="30275">
                  <c:v>42.6</c:v>
                </c:pt>
                <c:pt idx="30276">
                  <c:v>32.033333333333303</c:v>
                </c:pt>
                <c:pt idx="30277">
                  <c:v>12.3333333333333</c:v>
                </c:pt>
                <c:pt idx="30278">
                  <c:v>34.058823529411697</c:v>
                </c:pt>
                <c:pt idx="30279">
                  <c:v>1.61904761904761</c:v>
                </c:pt>
                <c:pt idx="30280">
                  <c:v>0.92</c:v>
                </c:pt>
                <c:pt idx="30281">
                  <c:v>-13</c:v>
                </c:pt>
                <c:pt idx="30282">
                  <c:v>29.4</c:v>
                </c:pt>
                <c:pt idx="30283">
                  <c:v>2.82692307692307</c:v>
                </c:pt>
                <c:pt idx="30284">
                  <c:v>2.9254237288135498</c:v>
                </c:pt>
                <c:pt idx="30285">
                  <c:v>-2.1943573667711599E-2</c:v>
                </c:pt>
                <c:pt idx="30286">
                  <c:v>-3.4285714285714199</c:v>
                </c:pt>
                <c:pt idx="30287">
                  <c:v>-4.875</c:v>
                </c:pt>
                <c:pt idx="30288">
                  <c:v>1.02142857142857</c:v>
                </c:pt>
                <c:pt idx="30289">
                  <c:v>6.03125</c:v>
                </c:pt>
                <c:pt idx="30290">
                  <c:v>6.25</c:v>
                </c:pt>
                <c:pt idx="30291">
                  <c:v>16.7162162162162</c:v>
                </c:pt>
                <c:pt idx="30292">
                  <c:v>17.015151515151501</c:v>
                </c:pt>
                <c:pt idx="30293">
                  <c:v>21.983471074380098</c:v>
                </c:pt>
                <c:pt idx="30294">
                  <c:v>4.9191919191919196</c:v>
                </c:pt>
                <c:pt idx="30295">
                  <c:v>10.297297297297201</c:v>
                </c:pt>
                <c:pt idx="30296">
                  <c:v>13.8333333333333</c:v>
                </c:pt>
                <c:pt idx="30297">
                  <c:v>3.1428571428571401</c:v>
                </c:pt>
                <c:pt idx="30298">
                  <c:v>5.125</c:v>
                </c:pt>
                <c:pt idx="30299">
                  <c:v>2.5</c:v>
                </c:pt>
                <c:pt idx="30300">
                  <c:v>13.4</c:v>
                </c:pt>
                <c:pt idx="30301">
                  <c:v>1.546875</c:v>
                </c:pt>
                <c:pt idx="30302">
                  <c:v>1.25</c:v>
                </c:pt>
                <c:pt idx="30303">
                  <c:v>0.41791044776119401</c:v>
                </c:pt>
                <c:pt idx="30304">
                  <c:v>-15.4285714285714</c:v>
                </c:pt>
                <c:pt idx="30305">
                  <c:v>60.16</c:v>
                </c:pt>
                <c:pt idx="30306">
                  <c:v>14.1963470319634</c:v>
                </c:pt>
                <c:pt idx="30307">
                  <c:v>12.4080717488789</c:v>
                </c:pt>
                <c:pt idx="30308">
                  <c:v>14.8709677419354</c:v>
                </c:pt>
                <c:pt idx="30309">
                  <c:v>20.3928571428571</c:v>
                </c:pt>
                <c:pt idx="30310">
                  <c:v>30.913793103448199</c:v>
                </c:pt>
                <c:pt idx="30311">
                  <c:v>27.238095238095202</c:v>
                </c:pt>
                <c:pt idx="30312">
                  <c:v>29.5</c:v>
                </c:pt>
                <c:pt idx="30313">
                  <c:v>-9.7894736842105203</c:v>
                </c:pt>
                <c:pt idx="30314">
                  <c:v>4.3809523809523796</c:v>
                </c:pt>
                <c:pt idx="30315">
                  <c:v>9.6034482758620694</c:v>
                </c:pt>
                <c:pt idx="30316">
                  <c:v>-3.7884615384615299</c:v>
                </c:pt>
                <c:pt idx="30317">
                  <c:v>-0.41509433962264097</c:v>
                </c:pt>
                <c:pt idx="30318">
                  <c:v>38.354838709677402</c:v>
                </c:pt>
                <c:pt idx="30319">
                  <c:v>13.3333333333333</c:v>
                </c:pt>
                <c:pt idx="30320">
                  <c:v>-4.8125</c:v>
                </c:pt>
                <c:pt idx="30321">
                  <c:v>-0.30769230769230699</c:v>
                </c:pt>
                <c:pt idx="30322">
                  <c:v>8</c:v>
                </c:pt>
                <c:pt idx="30323">
                  <c:v>-1.0714285714285701</c:v>
                </c:pt>
                <c:pt idx="30324">
                  <c:v>2.2916666666666599</c:v>
                </c:pt>
                <c:pt idx="30325">
                  <c:v>1.2708333333333299</c:v>
                </c:pt>
                <c:pt idx="30326">
                  <c:v>18</c:v>
                </c:pt>
                <c:pt idx="30327">
                  <c:v>145</c:v>
                </c:pt>
                <c:pt idx="30328">
                  <c:v>12.625</c:v>
                </c:pt>
                <c:pt idx="30329">
                  <c:v>27.2222222222222</c:v>
                </c:pt>
                <c:pt idx="30330">
                  <c:v>43.25</c:v>
                </c:pt>
                <c:pt idx="30331">
                  <c:v>20.8888888888888</c:v>
                </c:pt>
                <c:pt idx="30332">
                  <c:v>17</c:v>
                </c:pt>
                <c:pt idx="30333">
                  <c:v>27.6666666666666</c:v>
                </c:pt>
                <c:pt idx="30334">
                  <c:v>-1.88888888888888</c:v>
                </c:pt>
                <c:pt idx="30335">
                  <c:v>9.25</c:v>
                </c:pt>
                <c:pt idx="30336">
                  <c:v>40.1111111111111</c:v>
                </c:pt>
                <c:pt idx="30337">
                  <c:v>87.3333333333333</c:v>
                </c:pt>
                <c:pt idx="30338">
                  <c:v>7</c:v>
                </c:pt>
                <c:pt idx="30339">
                  <c:v>-0.875</c:v>
                </c:pt>
                <c:pt idx="30340">
                  <c:v>28.6666666666666</c:v>
                </c:pt>
                <c:pt idx="30341">
                  <c:v>12</c:v>
                </c:pt>
                <c:pt idx="30342">
                  <c:v>16.8333333333333</c:v>
                </c:pt>
                <c:pt idx="30343">
                  <c:v>3.5874999999999999</c:v>
                </c:pt>
                <c:pt idx="30344">
                  <c:v>1.02150537634408</c:v>
                </c:pt>
                <c:pt idx="30345">
                  <c:v>-3.5730337078651599</c:v>
                </c:pt>
                <c:pt idx="30346">
                  <c:v>1.2258064516128999</c:v>
                </c:pt>
                <c:pt idx="30347">
                  <c:v>-0.47727272727272702</c:v>
                </c:pt>
                <c:pt idx="30348">
                  <c:v>13.2717391304347</c:v>
                </c:pt>
                <c:pt idx="30349">
                  <c:v>27</c:v>
                </c:pt>
                <c:pt idx="30350">
                  <c:v>-6.3258426966292101</c:v>
                </c:pt>
                <c:pt idx="30351">
                  <c:v>-3.875</c:v>
                </c:pt>
                <c:pt idx="30352">
                  <c:v>-3.2222222222222201</c:v>
                </c:pt>
                <c:pt idx="30353">
                  <c:v>5.7</c:v>
                </c:pt>
                <c:pt idx="30354">
                  <c:v>-8.6290322580645107</c:v>
                </c:pt>
                <c:pt idx="30355">
                  <c:v>-0.66666666666666596</c:v>
                </c:pt>
                <c:pt idx="30356">
                  <c:v>-1.0806451612903201</c:v>
                </c:pt>
                <c:pt idx="30357">
                  <c:v>-1.12903225806451</c:v>
                </c:pt>
                <c:pt idx="30358">
                  <c:v>-6.5333333333333297</c:v>
                </c:pt>
                <c:pt idx="30359">
                  <c:v>-7.9130434782608603</c:v>
                </c:pt>
                <c:pt idx="30360">
                  <c:v>-4.7053571428571397</c:v>
                </c:pt>
                <c:pt idx="30361">
                  <c:v>-6.4186046511627897</c:v>
                </c:pt>
                <c:pt idx="30362">
                  <c:v>15.4227129337539</c:v>
                </c:pt>
                <c:pt idx="30363">
                  <c:v>7.4166666666666599</c:v>
                </c:pt>
                <c:pt idx="30364">
                  <c:v>-0.765625</c:v>
                </c:pt>
                <c:pt idx="30365">
                  <c:v>-2.69354838709677</c:v>
                </c:pt>
                <c:pt idx="30366">
                  <c:v>1.65653495440729</c:v>
                </c:pt>
                <c:pt idx="30367">
                  <c:v>5.9645161290322504</c:v>
                </c:pt>
                <c:pt idx="30368">
                  <c:v>1.58227848101265</c:v>
                </c:pt>
                <c:pt idx="30369">
                  <c:v>-1.55</c:v>
                </c:pt>
                <c:pt idx="30370">
                  <c:v>-1.0941558441558401</c:v>
                </c:pt>
                <c:pt idx="30371">
                  <c:v>4.1159029649595604</c:v>
                </c:pt>
                <c:pt idx="30372">
                  <c:v>3.45277777777777</c:v>
                </c:pt>
                <c:pt idx="30373">
                  <c:v>3.7679999999999998</c:v>
                </c:pt>
                <c:pt idx="30374">
                  <c:v>108</c:v>
                </c:pt>
                <c:pt idx="30375">
                  <c:v>11</c:v>
                </c:pt>
                <c:pt idx="30376">
                  <c:v>43</c:v>
                </c:pt>
                <c:pt idx="30377">
                  <c:v>39</c:v>
                </c:pt>
                <c:pt idx="30378">
                  <c:v>4.3569553805774204</c:v>
                </c:pt>
                <c:pt idx="30379">
                  <c:v>0.38507462686567101</c:v>
                </c:pt>
                <c:pt idx="30380">
                  <c:v>0.233870967741935</c:v>
                </c:pt>
                <c:pt idx="30381">
                  <c:v>-0.33156498673739998</c:v>
                </c:pt>
                <c:pt idx="30382">
                  <c:v>-1.6479591836734599</c:v>
                </c:pt>
                <c:pt idx="30383">
                  <c:v>1.9758064516128999</c:v>
                </c:pt>
                <c:pt idx="30384">
                  <c:v>3.4154228855721298</c:v>
                </c:pt>
                <c:pt idx="30385">
                  <c:v>1.5334773218142499</c:v>
                </c:pt>
                <c:pt idx="30386">
                  <c:v>-1.1922290388548</c:v>
                </c:pt>
                <c:pt idx="30387">
                  <c:v>-0.88010204081632604</c:v>
                </c:pt>
                <c:pt idx="30388">
                  <c:v>1.2805194805194799</c:v>
                </c:pt>
                <c:pt idx="30389">
                  <c:v>10.6878048780487</c:v>
                </c:pt>
                <c:pt idx="30390">
                  <c:v>0</c:v>
                </c:pt>
                <c:pt idx="30391">
                  <c:v>26</c:v>
                </c:pt>
                <c:pt idx="30392">
                  <c:v>4</c:v>
                </c:pt>
                <c:pt idx="30393">
                  <c:v>5.4160000000000004</c:v>
                </c:pt>
                <c:pt idx="30394">
                  <c:v>7.6583333333333297</c:v>
                </c:pt>
                <c:pt idx="30395">
                  <c:v>-0.50714285714285701</c:v>
                </c:pt>
                <c:pt idx="30396">
                  <c:v>6.3181818181818103</c:v>
                </c:pt>
                <c:pt idx="30397">
                  <c:v>-1.78571428571428</c:v>
                </c:pt>
                <c:pt idx="30398">
                  <c:v>8.0109890109890092</c:v>
                </c:pt>
                <c:pt idx="30399">
                  <c:v>3.5350318471337498</c:v>
                </c:pt>
                <c:pt idx="30400">
                  <c:v>6.1806451612903199</c:v>
                </c:pt>
                <c:pt idx="30401">
                  <c:v>4.07633587786259</c:v>
                </c:pt>
                <c:pt idx="30402">
                  <c:v>-0.32608695652173902</c:v>
                </c:pt>
                <c:pt idx="30403">
                  <c:v>10.636904761904701</c:v>
                </c:pt>
                <c:pt idx="30404">
                  <c:v>16.1172413793103</c:v>
                </c:pt>
                <c:pt idx="30405">
                  <c:v>0.64558629776021004</c:v>
                </c:pt>
                <c:pt idx="30406">
                  <c:v>-0.75972222222222197</c:v>
                </c:pt>
                <c:pt idx="30407">
                  <c:v>-0.86250000000000004</c:v>
                </c:pt>
                <c:pt idx="30408">
                  <c:v>-2.7559449311639499</c:v>
                </c:pt>
                <c:pt idx="30409">
                  <c:v>-3.2076637824474599</c:v>
                </c:pt>
                <c:pt idx="30410">
                  <c:v>-3.2753164556962</c:v>
                </c:pt>
                <c:pt idx="30411">
                  <c:v>-2.6810344827586201</c:v>
                </c:pt>
                <c:pt idx="30412">
                  <c:v>-0.34298440979955402</c:v>
                </c:pt>
                <c:pt idx="30413">
                  <c:v>-2.9054945054945001</c:v>
                </c:pt>
                <c:pt idx="30414">
                  <c:v>-2.9986504723346799</c:v>
                </c:pt>
                <c:pt idx="30415">
                  <c:v>-1.8221941992433699</c:v>
                </c:pt>
                <c:pt idx="30416">
                  <c:v>3.4457364341085199</c:v>
                </c:pt>
                <c:pt idx="30417">
                  <c:v>5.4648829431438104</c:v>
                </c:pt>
                <c:pt idx="30418">
                  <c:v>4.0074074074074</c:v>
                </c:pt>
                <c:pt idx="30419">
                  <c:v>5.39087947882736</c:v>
                </c:pt>
                <c:pt idx="30420">
                  <c:v>3.0233333333333299</c:v>
                </c:pt>
                <c:pt idx="30421">
                  <c:v>2.23643410852713</c:v>
                </c:pt>
                <c:pt idx="30422">
                  <c:v>3.5851851851851801</c:v>
                </c:pt>
                <c:pt idx="30423">
                  <c:v>3.2949308755760298</c:v>
                </c:pt>
                <c:pt idx="30424">
                  <c:v>1.95020746887966</c:v>
                </c:pt>
                <c:pt idx="30425">
                  <c:v>-1.6865671641791</c:v>
                </c:pt>
                <c:pt idx="30426">
                  <c:v>1.2827225130890001</c:v>
                </c:pt>
                <c:pt idx="30427">
                  <c:v>0.32530120481927699</c:v>
                </c:pt>
                <c:pt idx="30428">
                  <c:v>3.12286689419795</c:v>
                </c:pt>
                <c:pt idx="30429">
                  <c:v>7.4363057324840698</c:v>
                </c:pt>
                <c:pt idx="30430">
                  <c:v>5.8404255319148897</c:v>
                </c:pt>
                <c:pt idx="30431">
                  <c:v>8.1741935483870893</c:v>
                </c:pt>
                <c:pt idx="30432">
                  <c:v>6.9235880398671004</c:v>
                </c:pt>
                <c:pt idx="30433">
                  <c:v>12.7129032258064</c:v>
                </c:pt>
                <c:pt idx="30434">
                  <c:v>4.9666666666666597</c:v>
                </c:pt>
                <c:pt idx="30435">
                  <c:v>7.8633093525179802</c:v>
                </c:pt>
                <c:pt idx="30436">
                  <c:v>9.4548387096774196</c:v>
                </c:pt>
                <c:pt idx="30437">
                  <c:v>7.3897280966767296</c:v>
                </c:pt>
                <c:pt idx="30438">
                  <c:v>2.1546762589927999</c:v>
                </c:pt>
                <c:pt idx="30439">
                  <c:v>0.68333333333333302</c:v>
                </c:pt>
                <c:pt idx="30440">
                  <c:v>4.9451612903225799</c:v>
                </c:pt>
                <c:pt idx="30441">
                  <c:v>-3.3529411764705799</c:v>
                </c:pt>
                <c:pt idx="30442">
                  <c:v>-0.80952380952380898</c:v>
                </c:pt>
                <c:pt idx="30443">
                  <c:v>4.1823529411764699</c:v>
                </c:pt>
                <c:pt idx="30444">
                  <c:v>-4.2590361445783103</c:v>
                </c:pt>
                <c:pt idx="30445">
                  <c:v>-4.5549132947976796</c:v>
                </c:pt>
                <c:pt idx="30446">
                  <c:v>-0.43055555555555503</c:v>
                </c:pt>
                <c:pt idx="30447">
                  <c:v>-3.1466666666666598</c:v>
                </c:pt>
                <c:pt idx="30448">
                  <c:v>-4.95049504950495E-2</c:v>
                </c:pt>
                <c:pt idx="30449">
                  <c:v>9.6527777777777697</c:v>
                </c:pt>
                <c:pt idx="30450">
                  <c:v>-0.52631578947368396</c:v>
                </c:pt>
                <c:pt idx="30451">
                  <c:v>-0.605504587155963</c:v>
                </c:pt>
                <c:pt idx="30452">
                  <c:v>-1.4135338345864601</c:v>
                </c:pt>
                <c:pt idx="30453">
                  <c:v>28.827586206896498</c:v>
                </c:pt>
                <c:pt idx="30454">
                  <c:v>-8.1153846153846096</c:v>
                </c:pt>
                <c:pt idx="30455">
                  <c:v>8.0967741935483808</c:v>
                </c:pt>
                <c:pt idx="30456">
                  <c:v>-3.5</c:v>
                </c:pt>
                <c:pt idx="30457">
                  <c:v>-0.225806451612903</c:v>
                </c:pt>
                <c:pt idx="30458">
                  <c:v>25.6</c:v>
                </c:pt>
                <c:pt idx="30459">
                  <c:v>15.9032258064516</c:v>
                </c:pt>
                <c:pt idx="30460">
                  <c:v>44.933333333333302</c:v>
                </c:pt>
                <c:pt idx="30461">
                  <c:v>0.25663716814159199</c:v>
                </c:pt>
                <c:pt idx="30462">
                  <c:v>2.6949152542372801</c:v>
                </c:pt>
                <c:pt idx="30463">
                  <c:v>2.75232198142414</c:v>
                </c:pt>
                <c:pt idx="30464">
                  <c:v>4.4440894568690004</c:v>
                </c:pt>
                <c:pt idx="30465">
                  <c:v>3.6</c:v>
                </c:pt>
                <c:pt idx="30466">
                  <c:v>4.1011560693641602</c:v>
                </c:pt>
                <c:pt idx="30467">
                  <c:v>1.1597222222222201</c:v>
                </c:pt>
                <c:pt idx="30468">
                  <c:v>2.6843750000000002</c:v>
                </c:pt>
                <c:pt idx="30469">
                  <c:v>-1.6838905775075901</c:v>
                </c:pt>
                <c:pt idx="30470">
                  <c:v>2.4350877192982399</c:v>
                </c:pt>
                <c:pt idx="30471">
                  <c:v>0.49511400651465798</c:v>
                </c:pt>
                <c:pt idx="30472">
                  <c:v>2.3407821229050199</c:v>
                </c:pt>
                <c:pt idx="30473">
                  <c:v>17.6731078904991</c:v>
                </c:pt>
                <c:pt idx="30474">
                  <c:v>14.980735551663701</c:v>
                </c:pt>
                <c:pt idx="30475">
                  <c:v>11.9287974683544</c:v>
                </c:pt>
                <c:pt idx="30476">
                  <c:v>14.058043117744599</c:v>
                </c:pt>
                <c:pt idx="30477">
                  <c:v>17.6373801916932</c:v>
                </c:pt>
                <c:pt idx="30478">
                  <c:v>20.532738095237999</c:v>
                </c:pt>
                <c:pt idx="30479">
                  <c:v>9.0244755244755197</c:v>
                </c:pt>
                <c:pt idx="30480">
                  <c:v>7.8691437802907904</c:v>
                </c:pt>
                <c:pt idx="30481">
                  <c:v>7.0357142857142803</c:v>
                </c:pt>
                <c:pt idx="30482">
                  <c:v>10.261595547309801</c:v>
                </c:pt>
                <c:pt idx="30483">
                  <c:v>7.5326278659611896</c:v>
                </c:pt>
                <c:pt idx="30484">
                  <c:v>18.076530612244898</c:v>
                </c:pt>
                <c:pt idx="30485">
                  <c:v>6</c:v>
                </c:pt>
                <c:pt idx="30486">
                  <c:v>-2.2307692307692299</c:v>
                </c:pt>
                <c:pt idx="30487">
                  <c:v>-0.69230769230769196</c:v>
                </c:pt>
                <c:pt idx="30488">
                  <c:v>10</c:v>
                </c:pt>
                <c:pt idx="30489">
                  <c:v>2</c:v>
                </c:pt>
                <c:pt idx="30490">
                  <c:v>6.4166666666666599</c:v>
                </c:pt>
                <c:pt idx="30491">
                  <c:v>-2.5</c:v>
                </c:pt>
                <c:pt idx="30492">
                  <c:v>-3.8333333333333299</c:v>
                </c:pt>
                <c:pt idx="30493">
                  <c:v>10.1633986928104</c:v>
                </c:pt>
                <c:pt idx="30494">
                  <c:v>7.1527272727272697</c:v>
                </c:pt>
                <c:pt idx="30495">
                  <c:v>13.404530744336499</c:v>
                </c:pt>
                <c:pt idx="30496">
                  <c:v>11.342192691029901</c:v>
                </c:pt>
                <c:pt idx="30497">
                  <c:v>7.8451612903225802</c:v>
                </c:pt>
                <c:pt idx="30498">
                  <c:v>13.7</c:v>
                </c:pt>
                <c:pt idx="30499">
                  <c:v>8.6917562724014292</c:v>
                </c:pt>
                <c:pt idx="30500">
                  <c:v>8.8483870967741893</c:v>
                </c:pt>
                <c:pt idx="30501">
                  <c:v>2.8409785932721698</c:v>
                </c:pt>
                <c:pt idx="30502">
                  <c:v>6.7741935483870899</c:v>
                </c:pt>
                <c:pt idx="30503">
                  <c:v>11.0912162162162</c:v>
                </c:pt>
                <c:pt idx="30504">
                  <c:v>12.754838709677401</c:v>
                </c:pt>
                <c:pt idx="30505">
                  <c:v>16</c:v>
                </c:pt>
                <c:pt idx="30506">
                  <c:v>13.862831858407</c:v>
                </c:pt>
                <c:pt idx="30507">
                  <c:v>15.3508064516129</c:v>
                </c:pt>
                <c:pt idx="30508">
                  <c:v>10.875</c:v>
                </c:pt>
                <c:pt idx="30509">
                  <c:v>10.4879032258064</c:v>
                </c:pt>
                <c:pt idx="30510">
                  <c:v>12.592592592592499</c:v>
                </c:pt>
                <c:pt idx="30511">
                  <c:v>20.2534562211981</c:v>
                </c:pt>
                <c:pt idx="30512">
                  <c:v>22.7903225806451</c:v>
                </c:pt>
                <c:pt idx="30513">
                  <c:v>10.3958333333333</c:v>
                </c:pt>
                <c:pt idx="30514">
                  <c:v>11.6385542168674</c:v>
                </c:pt>
                <c:pt idx="30515">
                  <c:v>16.5625</c:v>
                </c:pt>
                <c:pt idx="30516">
                  <c:v>17.3488372093023</c:v>
                </c:pt>
                <c:pt idx="30517">
                  <c:v>16.3943661971831</c:v>
                </c:pt>
                <c:pt idx="30518">
                  <c:v>6.6875</c:v>
                </c:pt>
                <c:pt idx="30519">
                  <c:v>28.8333333333333</c:v>
                </c:pt>
                <c:pt idx="30520">
                  <c:v>18.0833333333333</c:v>
                </c:pt>
                <c:pt idx="30521">
                  <c:v>1.00925925925925</c:v>
                </c:pt>
                <c:pt idx="30522">
                  <c:v>8.9362745098039191</c:v>
                </c:pt>
                <c:pt idx="30523">
                  <c:v>7.2949308755760303</c:v>
                </c:pt>
                <c:pt idx="30524">
                  <c:v>6.8612716763005697</c:v>
                </c:pt>
                <c:pt idx="30525">
                  <c:v>4.7</c:v>
                </c:pt>
                <c:pt idx="30526">
                  <c:v>14.2307692307692</c:v>
                </c:pt>
                <c:pt idx="30527">
                  <c:v>46.538461538461497</c:v>
                </c:pt>
                <c:pt idx="30528">
                  <c:v>18.433070866141701</c:v>
                </c:pt>
                <c:pt idx="30529">
                  <c:v>8.5274725274725203</c:v>
                </c:pt>
                <c:pt idx="30530">
                  <c:v>6.4225806451612897</c:v>
                </c:pt>
                <c:pt idx="30531">
                  <c:v>9.0423940149625892</c:v>
                </c:pt>
                <c:pt idx="30532">
                  <c:v>13.897660818713399</c:v>
                </c:pt>
                <c:pt idx="30533">
                  <c:v>8.27536231884058</c:v>
                </c:pt>
                <c:pt idx="30534">
                  <c:v>12.1028277634961</c:v>
                </c:pt>
                <c:pt idx="30535">
                  <c:v>7.5161290322580596</c:v>
                </c:pt>
                <c:pt idx="30536">
                  <c:v>12.975871313672901</c:v>
                </c:pt>
                <c:pt idx="30537">
                  <c:v>5.54590570719603</c:v>
                </c:pt>
                <c:pt idx="30538">
                  <c:v>8.4678571428571399</c:v>
                </c:pt>
                <c:pt idx="30539">
                  <c:v>5.9853372434017498</c:v>
                </c:pt>
                <c:pt idx="30540">
                  <c:v>6.4420485175202096</c:v>
                </c:pt>
                <c:pt idx="30541">
                  <c:v>-0.403248445959494</c:v>
                </c:pt>
                <c:pt idx="30542">
                  <c:v>0.98851843674100204</c:v>
                </c:pt>
                <c:pt idx="30543">
                  <c:v>-8.86026541764246E-2</c:v>
                </c:pt>
                <c:pt idx="30544">
                  <c:v>-0.99046483909415906</c:v>
                </c:pt>
                <c:pt idx="30545">
                  <c:v>-0.87081154367615698</c:v>
                </c:pt>
                <c:pt idx="30546">
                  <c:v>-0.14625850340136001</c:v>
                </c:pt>
                <c:pt idx="30547">
                  <c:v>0.17716115261472701</c:v>
                </c:pt>
                <c:pt idx="30548">
                  <c:v>0.12924382716049301</c:v>
                </c:pt>
                <c:pt idx="30549">
                  <c:v>-1.7408159497877</c:v>
                </c:pt>
                <c:pt idx="30550">
                  <c:v>-2.3217614165890001</c:v>
                </c:pt>
                <c:pt idx="30551">
                  <c:v>-1.37880710659898</c:v>
                </c:pt>
                <c:pt idx="30552">
                  <c:v>0.25575239258806698</c:v>
                </c:pt>
                <c:pt idx="30553">
                  <c:v>22.8105726872246</c:v>
                </c:pt>
                <c:pt idx="30554">
                  <c:v>20.595238095237999</c:v>
                </c:pt>
                <c:pt idx="30555">
                  <c:v>7.7783783783783704</c:v>
                </c:pt>
                <c:pt idx="30556">
                  <c:v>5.4417177914110404</c:v>
                </c:pt>
                <c:pt idx="30557">
                  <c:v>3.0730337078651599</c:v>
                </c:pt>
                <c:pt idx="30558">
                  <c:v>6.8067632850241502</c:v>
                </c:pt>
                <c:pt idx="30559">
                  <c:v>7.5668202764976904</c:v>
                </c:pt>
                <c:pt idx="30560">
                  <c:v>7.4516129032257998</c:v>
                </c:pt>
                <c:pt idx="30561">
                  <c:v>4.1487179487179402</c:v>
                </c:pt>
                <c:pt idx="30562">
                  <c:v>4.4114583333333304</c:v>
                </c:pt>
                <c:pt idx="30563">
                  <c:v>1.9052631578947301</c:v>
                </c:pt>
                <c:pt idx="30564">
                  <c:v>8.6503759398496207</c:v>
                </c:pt>
                <c:pt idx="30565">
                  <c:v>1.513671875E-2</c:v>
                </c:pt>
                <c:pt idx="30566">
                  <c:v>0.53022174535050004</c:v>
                </c:pt>
                <c:pt idx="30567">
                  <c:v>-0.105981278756147</c:v>
                </c:pt>
                <c:pt idx="30568">
                  <c:v>-1.2827419354838701</c:v>
                </c:pt>
                <c:pt idx="30569">
                  <c:v>-6.3843039551541502E-3</c:v>
                </c:pt>
                <c:pt idx="30570">
                  <c:v>-0.67809041205494003</c:v>
                </c:pt>
                <c:pt idx="30571">
                  <c:v>-0.432423957353402</c:v>
                </c:pt>
                <c:pt idx="30572">
                  <c:v>0.12542182227221499</c:v>
                </c:pt>
                <c:pt idx="30573">
                  <c:v>-2.1010872759330002</c:v>
                </c:pt>
                <c:pt idx="30574">
                  <c:v>-2.3073205655987099</c:v>
                </c:pt>
                <c:pt idx="30575">
                  <c:v>-1.6627346735338</c:v>
                </c:pt>
                <c:pt idx="30576">
                  <c:v>0.98281124497991901</c:v>
                </c:pt>
                <c:pt idx="30577">
                  <c:v>4.60752688172043</c:v>
                </c:pt>
                <c:pt idx="30578">
                  <c:v>4.2339181286549703</c:v>
                </c:pt>
                <c:pt idx="30579">
                  <c:v>3.8648293963254501</c:v>
                </c:pt>
                <c:pt idx="30580">
                  <c:v>2.5401360544217599</c:v>
                </c:pt>
                <c:pt idx="30581">
                  <c:v>1.6428571428571399</c:v>
                </c:pt>
                <c:pt idx="30582">
                  <c:v>4.9425427872860599</c:v>
                </c:pt>
                <c:pt idx="30583">
                  <c:v>2.8723098995695802</c:v>
                </c:pt>
                <c:pt idx="30584">
                  <c:v>2.4655396618985601</c:v>
                </c:pt>
                <c:pt idx="30585">
                  <c:v>2.5213154689403101</c:v>
                </c:pt>
                <c:pt idx="30586">
                  <c:v>1.5689655172413699</c:v>
                </c:pt>
                <c:pt idx="30587">
                  <c:v>2.7819650067294699</c:v>
                </c:pt>
                <c:pt idx="30588">
                  <c:v>4.6950904392764796</c:v>
                </c:pt>
                <c:pt idx="30589">
                  <c:v>6.9312544294826299</c:v>
                </c:pt>
                <c:pt idx="30590">
                  <c:v>7.4839138526987501</c:v>
                </c:pt>
                <c:pt idx="30591">
                  <c:v>8.5256641152633907</c:v>
                </c:pt>
                <c:pt idx="30592">
                  <c:v>7.0702652396463401</c:v>
                </c:pt>
                <c:pt idx="30593">
                  <c:v>6.6992204417496701</c:v>
                </c:pt>
                <c:pt idx="30594">
                  <c:v>7.5276807062718403</c:v>
                </c:pt>
                <c:pt idx="30595">
                  <c:v>7.54767274964117</c:v>
                </c:pt>
                <c:pt idx="30596">
                  <c:v>9.0495434233534002</c:v>
                </c:pt>
                <c:pt idx="30597">
                  <c:v>4.9742820402914703</c:v>
                </c:pt>
                <c:pt idx="30598">
                  <c:v>7.7781908302354399</c:v>
                </c:pt>
                <c:pt idx="30599">
                  <c:v>4.0991812865497002</c:v>
                </c:pt>
                <c:pt idx="30600">
                  <c:v>6.9865173200580699</c:v>
                </c:pt>
                <c:pt idx="30601">
                  <c:v>-1</c:v>
                </c:pt>
                <c:pt idx="30602">
                  <c:v>3.5333333333333301</c:v>
                </c:pt>
                <c:pt idx="30603">
                  <c:v>1.87096774193548</c:v>
                </c:pt>
                <c:pt idx="30604">
                  <c:v>8.4516129032258007</c:v>
                </c:pt>
                <c:pt idx="30605">
                  <c:v>13.133333333333301</c:v>
                </c:pt>
                <c:pt idx="30606">
                  <c:v>13.4838709677419</c:v>
                </c:pt>
                <c:pt idx="30607">
                  <c:v>9.8333333333333304</c:v>
                </c:pt>
                <c:pt idx="30608">
                  <c:v>4.5483870967741904</c:v>
                </c:pt>
                <c:pt idx="30609">
                  <c:v>-0.69413407821229001</c:v>
                </c:pt>
                <c:pt idx="30610">
                  <c:v>1.05596065796167</c:v>
                </c:pt>
                <c:pt idx="30611">
                  <c:v>-9.2011190550202002E-2</c:v>
                </c:pt>
                <c:pt idx="30612">
                  <c:v>-0.85593633262952695</c:v>
                </c:pt>
                <c:pt idx="30613">
                  <c:v>-9.3940817285110306E-2</c:v>
                </c:pt>
                <c:pt idx="30614">
                  <c:v>-8.5559375826500902E-2</c:v>
                </c:pt>
                <c:pt idx="30615">
                  <c:v>-0.10913105188456</c:v>
                </c:pt>
                <c:pt idx="30616">
                  <c:v>0.111333428612262</c:v>
                </c:pt>
                <c:pt idx="30617">
                  <c:v>-1.7223436816790501</c:v>
                </c:pt>
                <c:pt idx="30618">
                  <c:v>-2.2494829855235898</c:v>
                </c:pt>
                <c:pt idx="30619">
                  <c:v>-1.51518184851518</c:v>
                </c:pt>
                <c:pt idx="30620">
                  <c:v>0.50993809058325101</c:v>
                </c:pt>
                <c:pt idx="30621">
                  <c:v>8.6942675159235598</c:v>
                </c:pt>
                <c:pt idx="30622">
                  <c:v>9.0206896551724096</c:v>
                </c:pt>
                <c:pt idx="30623">
                  <c:v>5.44</c:v>
                </c:pt>
                <c:pt idx="30624">
                  <c:v>3.93</c:v>
                </c:pt>
                <c:pt idx="30625">
                  <c:v>13.9479166666666</c:v>
                </c:pt>
                <c:pt idx="30626">
                  <c:v>3.3592233009708701</c:v>
                </c:pt>
                <c:pt idx="30627">
                  <c:v>4.2924528301886697</c:v>
                </c:pt>
                <c:pt idx="30628">
                  <c:v>27.7261904761904</c:v>
                </c:pt>
                <c:pt idx="30629">
                  <c:v>17.755102040816301</c:v>
                </c:pt>
                <c:pt idx="30630">
                  <c:v>-3.7826086956521698</c:v>
                </c:pt>
                <c:pt idx="30631">
                  <c:v>5.4509803921568603</c:v>
                </c:pt>
                <c:pt idx="30632">
                  <c:v>7.2330827067669103</c:v>
                </c:pt>
                <c:pt idx="30633">
                  <c:v>8.6338383838383805</c:v>
                </c:pt>
                <c:pt idx="30634">
                  <c:v>8.56793478260869</c:v>
                </c:pt>
                <c:pt idx="30635">
                  <c:v>14.4927184466019</c:v>
                </c:pt>
                <c:pt idx="30636">
                  <c:v>5.6879606879606799</c:v>
                </c:pt>
                <c:pt idx="30637">
                  <c:v>6.4688221709006903</c:v>
                </c:pt>
                <c:pt idx="30638">
                  <c:v>7.1861804222648704</c:v>
                </c:pt>
                <c:pt idx="30639">
                  <c:v>4.1991786447638599</c:v>
                </c:pt>
                <c:pt idx="30640">
                  <c:v>7.12701612903225</c:v>
                </c:pt>
                <c:pt idx="30641">
                  <c:v>6.0489510489510403</c:v>
                </c:pt>
                <c:pt idx="30642">
                  <c:v>8.3433242506811993</c:v>
                </c:pt>
                <c:pt idx="30643">
                  <c:v>5.7175000000000002</c:v>
                </c:pt>
                <c:pt idx="30644">
                  <c:v>10.3961352657004</c:v>
                </c:pt>
                <c:pt idx="30645">
                  <c:v>-0.59737248840803703</c:v>
                </c:pt>
                <c:pt idx="30646">
                  <c:v>1.1866714871053201</c:v>
                </c:pt>
                <c:pt idx="30647">
                  <c:v>-0.22078633227466801</c:v>
                </c:pt>
                <c:pt idx="30648">
                  <c:v>-1.0844733242133999</c:v>
                </c:pt>
                <c:pt idx="30649">
                  <c:v>-5.3706169551708802E-2</c:v>
                </c:pt>
                <c:pt idx="30650">
                  <c:v>0.15457381503471801</c:v>
                </c:pt>
                <c:pt idx="30651">
                  <c:v>-0.24068633211893201</c:v>
                </c:pt>
                <c:pt idx="30652">
                  <c:v>0.15020097313306499</c:v>
                </c:pt>
                <c:pt idx="30653">
                  <c:v>-1.84736467959784</c:v>
                </c:pt>
                <c:pt idx="30654">
                  <c:v>-2.0585688820982901</c:v>
                </c:pt>
                <c:pt idx="30655">
                  <c:v>-1.3376966356642499</c:v>
                </c:pt>
                <c:pt idx="30656">
                  <c:v>0.27990135635018498</c:v>
                </c:pt>
                <c:pt idx="30657">
                  <c:v>7.7928176795580102</c:v>
                </c:pt>
                <c:pt idx="30658">
                  <c:v>9.7450331125827798</c:v>
                </c:pt>
                <c:pt idx="30659">
                  <c:v>8.9648093841642194</c:v>
                </c:pt>
                <c:pt idx="30660">
                  <c:v>9.3333333333333304</c:v>
                </c:pt>
                <c:pt idx="30661">
                  <c:v>7.8159340659340604</c:v>
                </c:pt>
                <c:pt idx="30662">
                  <c:v>14.841059602649</c:v>
                </c:pt>
                <c:pt idx="30663">
                  <c:v>7.2822580645161201</c:v>
                </c:pt>
                <c:pt idx="30664">
                  <c:v>10.513447432762799</c:v>
                </c:pt>
                <c:pt idx="30665">
                  <c:v>2.3829201101928299</c:v>
                </c:pt>
                <c:pt idx="30666">
                  <c:v>6.0379746835442996</c:v>
                </c:pt>
                <c:pt idx="30667">
                  <c:v>8.4277108433734895</c:v>
                </c:pt>
                <c:pt idx="30668">
                  <c:v>7.29528535980148</c:v>
                </c:pt>
                <c:pt idx="30669">
                  <c:v>5.6980519480519396</c:v>
                </c:pt>
                <c:pt idx="30670">
                  <c:v>7.42728904847396</c:v>
                </c:pt>
                <c:pt idx="30671">
                  <c:v>6.0784000000000002</c:v>
                </c:pt>
                <c:pt idx="30672">
                  <c:v>4.7600671140939497</c:v>
                </c:pt>
                <c:pt idx="30673">
                  <c:v>4.0032310177705899</c:v>
                </c:pt>
                <c:pt idx="30674">
                  <c:v>5.6026200873362404</c:v>
                </c:pt>
                <c:pt idx="30675">
                  <c:v>3.1481481481481399</c:v>
                </c:pt>
                <c:pt idx="30676">
                  <c:v>3.78482972136222</c:v>
                </c:pt>
                <c:pt idx="30677">
                  <c:v>5.7503949447077396</c:v>
                </c:pt>
                <c:pt idx="30678">
                  <c:v>3.4391534391534302</c:v>
                </c:pt>
                <c:pt idx="30679">
                  <c:v>3.0153061224489699</c:v>
                </c:pt>
                <c:pt idx="30680">
                  <c:v>7.6522388059701401</c:v>
                </c:pt>
                <c:pt idx="30681">
                  <c:v>8.0238095238095202</c:v>
                </c:pt>
                <c:pt idx="30682">
                  <c:v>4.9156118143459899</c:v>
                </c:pt>
                <c:pt idx="30683">
                  <c:v>6.6360824742268001</c:v>
                </c:pt>
                <c:pt idx="30684">
                  <c:v>7.8665077473182299</c:v>
                </c:pt>
                <c:pt idx="30685">
                  <c:v>3.4347826086956501</c:v>
                </c:pt>
                <c:pt idx="30686">
                  <c:v>3.2877516778523401</c:v>
                </c:pt>
                <c:pt idx="30687">
                  <c:v>5.4614624505928804</c:v>
                </c:pt>
                <c:pt idx="30688">
                  <c:v>6.7866149369544102</c:v>
                </c:pt>
                <c:pt idx="30689">
                  <c:v>7.1018518518518503</c:v>
                </c:pt>
                <c:pt idx="30690">
                  <c:v>5.7289603960396001</c:v>
                </c:pt>
                <c:pt idx="30691">
                  <c:v>4.86961722488038</c:v>
                </c:pt>
                <c:pt idx="30692">
                  <c:v>7.8644240570845998</c:v>
                </c:pt>
                <c:pt idx="30693">
                  <c:v>1.4576271186440599</c:v>
                </c:pt>
                <c:pt idx="30694">
                  <c:v>54.918367346938702</c:v>
                </c:pt>
                <c:pt idx="30695">
                  <c:v>30.115384615384599</c:v>
                </c:pt>
                <c:pt idx="30696">
                  <c:v>30.58</c:v>
                </c:pt>
                <c:pt idx="30697">
                  <c:v>14.818181818181801</c:v>
                </c:pt>
                <c:pt idx="30698">
                  <c:v>14.7246376811594</c:v>
                </c:pt>
                <c:pt idx="30699">
                  <c:v>29.013513513513502</c:v>
                </c:pt>
                <c:pt idx="30700">
                  <c:v>6.3846153846153797</c:v>
                </c:pt>
                <c:pt idx="30701">
                  <c:v>3</c:v>
                </c:pt>
                <c:pt idx="30702">
                  <c:v>8.4150943396226392</c:v>
                </c:pt>
                <c:pt idx="30703">
                  <c:v>5.0588235294117601</c:v>
                </c:pt>
                <c:pt idx="30704">
                  <c:v>5.6567164179104399</c:v>
                </c:pt>
                <c:pt idx="30705">
                  <c:v>8.3352941176470594</c:v>
                </c:pt>
                <c:pt idx="30706">
                  <c:v>6.8383620689655098</c:v>
                </c:pt>
                <c:pt idx="30707">
                  <c:v>5.7529182879377396</c:v>
                </c:pt>
                <c:pt idx="30708">
                  <c:v>7.5606361829025799</c:v>
                </c:pt>
                <c:pt idx="30709">
                  <c:v>4.40313111545988</c:v>
                </c:pt>
                <c:pt idx="30710">
                  <c:v>5.2021276595744599</c:v>
                </c:pt>
                <c:pt idx="30711">
                  <c:v>7.8407766990291199</c:v>
                </c:pt>
                <c:pt idx="30712">
                  <c:v>4.9696394686907004</c:v>
                </c:pt>
                <c:pt idx="30713">
                  <c:v>6.0696798493408597</c:v>
                </c:pt>
                <c:pt idx="30714">
                  <c:v>2.8504098360655701</c:v>
                </c:pt>
                <c:pt idx="30715">
                  <c:v>5.0352941176470498</c:v>
                </c:pt>
                <c:pt idx="30716">
                  <c:v>5.9981818181818101</c:v>
                </c:pt>
                <c:pt idx="30717">
                  <c:v>7.7770491803278601</c:v>
                </c:pt>
                <c:pt idx="30718">
                  <c:v>7.4115107913668998</c:v>
                </c:pt>
                <c:pt idx="30719">
                  <c:v>8.0721925133689805</c:v>
                </c:pt>
                <c:pt idx="30720">
                  <c:v>4.41785714285714</c:v>
                </c:pt>
                <c:pt idx="30721">
                  <c:v>2.54513888888888</c:v>
                </c:pt>
                <c:pt idx="30722">
                  <c:v>3.6891534391534302</c:v>
                </c:pt>
                <c:pt idx="30723">
                  <c:v>6.3298739807264601</c:v>
                </c:pt>
                <c:pt idx="30724">
                  <c:v>4.4321573948439603</c:v>
                </c:pt>
                <c:pt idx="30725">
                  <c:v>5.0084985835694003</c:v>
                </c:pt>
                <c:pt idx="30726">
                  <c:v>4.0911392405063198</c:v>
                </c:pt>
                <c:pt idx="30727">
                  <c:v>5.1052221356196403</c:v>
                </c:pt>
                <c:pt idx="30728">
                  <c:v>5.2940776038121102</c:v>
                </c:pt>
                <c:pt idx="30729">
                  <c:v>10.434534019439599</c:v>
                </c:pt>
                <c:pt idx="30730">
                  <c:v>11.252274105518399</c:v>
                </c:pt>
                <c:pt idx="30731">
                  <c:v>11.468277945619301</c:v>
                </c:pt>
                <c:pt idx="30732">
                  <c:v>11.7086368366285</c:v>
                </c:pt>
                <c:pt idx="30733">
                  <c:v>9.0879959308240004</c:v>
                </c:pt>
                <c:pt idx="30734">
                  <c:v>8.5944779982743693</c:v>
                </c:pt>
                <c:pt idx="30735">
                  <c:v>14.1522388059701</c:v>
                </c:pt>
                <c:pt idx="30736">
                  <c:v>12.427107591988801</c:v>
                </c:pt>
                <c:pt idx="30737">
                  <c:v>5.9913661757237104</c:v>
                </c:pt>
                <c:pt idx="30738">
                  <c:v>8.0150966183574806</c:v>
                </c:pt>
                <c:pt idx="30739">
                  <c:v>6.9642070484581398</c:v>
                </c:pt>
                <c:pt idx="30740">
                  <c:v>8.8512077294685998</c:v>
                </c:pt>
                <c:pt idx="30741">
                  <c:v>13.4021447721179</c:v>
                </c:pt>
                <c:pt idx="30742">
                  <c:v>6.8367952522255102</c:v>
                </c:pt>
                <c:pt idx="30743">
                  <c:v>11.663101604277999</c:v>
                </c:pt>
                <c:pt idx="30744">
                  <c:v>5.5263157894736796</c:v>
                </c:pt>
                <c:pt idx="30745">
                  <c:v>7.16</c:v>
                </c:pt>
                <c:pt idx="30746">
                  <c:v>6.5957446808510598</c:v>
                </c:pt>
                <c:pt idx="30747">
                  <c:v>10.870292887029199</c:v>
                </c:pt>
                <c:pt idx="30748">
                  <c:v>9.1516966067864196</c:v>
                </c:pt>
                <c:pt idx="30749">
                  <c:v>4.57466063348416</c:v>
                </c:pt>
                <c:pt idx="30750">
                  <c:v>6.93386243386243</c:v>
                </c:pt>
                <c:pt idx="30751">
                  <c:v>9.5394088669950694</c:v>
                </c:pt>
                <c:pt idx="30752">
                  <c:v>10.3600973236009</c:v>
                </c:pt>
                <c:pt idx="30753">
                  <c:v>-0.35483870967741898</c:v>
                </c:pt>
                <c:pt idx="30754">
                  <c:v>3.6418439716312001</c:v>
                </c:pt>
                <c:pt idx="30755">
                  <c:v>3.0354838709677399</c:v>
                </c:pt>
                <c:pt idx="30756">
                  <c:v>0.08</c:v>
                </c:pt>
                <c:pt idx="30757">
                  <c:v>1.5064516129032199</c:v>
                </c:pt>
                <c:pt idx="30758">
                  <c:v>0.41515151515151499</c:v>
                </c:pt>
                <c:pt idx="30759">
                  <c:v>1.95698924731182</c:v>
                </c:pt>
                <c:pt idx="30760">
                  <c:v>2.7231270358306099</c:v>
                </c:pt>
                <c:pt idx="30761">
                  <c:v>-0.35714285714285698</c:v>
                </c:pt>
                <c:pt idx="30762">
                  <c:v>-1.8207885304659499</c:v>
                </c:pt>
                <c:pt idx="30763">
                  <c:v>-0.23549488054607501</c:v>
                </c:pt>
                <c:pt idx="30764">
                  <c:v>0.19543973941368001</c:v>
                </c:pt>
                <c:pt idx="30765">
                  <c:v>16.535483870967699</c:v>
                </c:pt>
                <c:pt idx="30766">
                  <c:v>6.5567375886524797</c:v>
                </c:pt>
                <c:pt idx="30767">
                  <c:v>12.616129032258</c:v>
                </c:pt>
                <c:pt idx="30768">
                  <c:v>14.7466666666666</c:v>
                </c:pt>
                <c:pt idx="30769">
                  <c:v>5.38709677419354</c:v>
                </c:pt>
                <c:pt idx="30770">
                  <c:v>8.9878787878787794</c:v>
                </c:pt>
                <c:pt idx="30771">
                  <c:v>13.0537634408602</c:v>
                </c:pt>
                <c:pt idx="30772">
                  <c:v>14.3203883495145</c:v>
                </c:pt>
                <c:pt idx="30773">
                  <c:v>11.8384146341463</c:v>
                </c:pt>
                <c:pt idx="30774">
                  <c:v>8.0501792114695299</c:v>
                </c:pt>
                <c:pt idx="30775">
                  <c:v>8.8233333333333306</c:v>
                </c:pt>
                <c:pt idx="30776">
                  <c:v>17.174193548386999</c:v>
                </c:pt>
                <c:pt idx="30777">
                  <c:v>19.363636363636299</c:v>
                </c:pt>
                <c:pt idx="30778">
                  <c:v>7.8169014084506996</c:v>
                </c:pt>
                <c:pt idx="30779">
                  <c:v>4.7555555555555502</c:v>
                </c:pt>
                <c:pt idx="30780">
                  <c:v>-0.8</c:v>
                </c:pt>
                <c:pt idx="30781">
                  <c:v>-2.4534883720930201</c:v>
                </c:pt>
                <c:pt idx="30782">
                  <c:v>-4.9032258064516103</c:v>
                </c:pt>
                <c:pt idx="30783">
                  <c:v>4.9354838709677402</c:v>
                </c:pt>
                <c:pt idx="30784">
                  <c:v>-1.1499999999999999</c:v>
                </c:pt>
                <c:pt idx="30785">
                  <c:v>10.199999999999999</c:v>
                </c:pt>
                <c:pt idx="30786">
                  <c:v>-4.2</c:v>
                </c:pt>
                <c:pt idx="30787">
                  <c:v>3.42</c:v>
                </c:pt>
                <c:pt idx="30788">
                  <c:v>5.2788732394366198</c:v>
                </c:pt>
                <c:pt idx="30789">
                  <c:v>5.8757396449704098</c:v>
                </c:pt>
                <c:pt idx="30790">
                  <c:v>3.8885869565217299</c:v>
                </c:pt>
                <c:pt idx="30791">
                  <c:v>0.30903790087463501</c:v>
                </c:pt>
                <c:pt idx="30792">
                  <c:v>5.0287958115183198</c:v>
                </c:pt>
                <c:pt idx="30793">
                  <c:v>5.9138381201044297</c:v>
                </c:pt>
                <c:pt idx="30794">
                  <c:v>4.5376884422110502</c:v>
                </c:pt>
                <c:pt idx="30795">
                  <c:v>3.03255813953488</c:v>
                </c:pt>
                <c:pt idx="30796">
                  <c:v>1.57963446475195</c:v>
                </c:pt>
                <c:pt idx="30797">
                  <c:v>5.0144927536231796</c:v>
                </c:pt>
                <c:pt idx="30798">
                  <c:v>-0.99253731343283502</c:v>
                </c:pt>
                <c:pt idx="30799">
                  <c:v>11.714285714285699</c:v>
                </c:pt>
                <c:pt idx="30800">
                  <c:v>10.7653890824622</c:v>
                </c:pt>
                <c:pt idx="30801">
                  <c:v>9.5721649484536009</c:v>
                </c:pt>
                <c:pt idx="30802">
                  <c:v>13.616</c:v>
                </c:pt>
                <c:pt idx="30803">
                  <c:v>11.827262044653301</c:v>
                </c:pt>
                <c:pt idx="30804">
                  <c:v>13.2820809248554</c:v>
                </c:pt>
                <c:pt idx="30805">
                  <c:v>16.955461293743301</c:v>
                </c:pt>
                <c:pt idx="30806">
                  <c:v>16.794191919191899</c:v>
                </c:pt>
                <c:pt idx="30807">
                  <c:v>11.189220183486199</c:v>
                </c:pt>
                <c:pt idx="30808">
                  <c:v>7.23464912280701</c:v>
                </c:pt>
                <c:pt idx="30809">
                  <c:v>9.3132220795892096</c:v>
                </c:pt>
                <c:pt idx="30810">
                  <c:v>8.1990577149587693</c:v>
                </c:pt>
                <c:pt idx="30811">
                  <c:v>17.041950113378601</c:v>
                </c:pt>
                <c:pt idx="30812">
                  <c:v>7.9194510739856803</c:v>
                </c:pt>
                <c:pt idx="30813">
                  <c:v>6.4793713163064801</c:v>
                </c:pt>
                <c:pt idx="30814">
                  <c:v>9.9611338398597304</c:v>
                </c:pt>
                <c:pt idx="30815">
                  <c:v>10.7609713282621</c:v>
                </c:pt>
                <c:pt idx="30816">
                  <c:v>11.5152692948362</c:v>
                </c:pt>
                <c:pt idx="30817">
                  <c:v>14.3546291283161</c:v>
                </c:pt>
                <c:pt idx="30818">
                  <c:v>15.3440923896949</c:v>
                </c:pt>
                <c:pt idx="30819">
                  <c:v>9.4458036984352702</c:v>
                </c:pt>
                <c:pt idx="30820">
                  <c:v>6.2345035655512797</c:v>
                </c:pt>
                <c:pt idx="30821">
                  <c:v>5.5617838340043297</c:v>
                </c:pt>
                <c:pt idx="30822">
                  <c:v>6.3059028787438196</c:v>
                </c:pt>
                <c:pt idx="30823">
                  <c:v>10.7150426847218</c:v>
                </c:pt>
                <c:pt idx="30824">
                  <c:v>9.4650847457627094</c:v>
                </c:pt>
                <c:pt idx="30825">
                  <c:v>9.5343796711509707</c:v>
                </c:pt>
                <c:pt idx="30826">
                  <c:v>11.7173314993122</c:v>
                </c:pt>
                <c:pt idx="30827">
                  <c:v>13.026372059871701</c:v>
                </c:pt>
                <c:pt idx="30828">
                  <c:v>13.234628975265</c:v>
                </c:pt>
                <c:pt idx="30829">
                  <c:v>15.223521767381399</c:v>
                </c:pt>
                <c:pt idx="30830">
                  <c:v>14.279752704791299</c:v>
                </c:pt>
                <c:pt idx="30831">
                  <c:v>11.870563674321501</c:v>
                </c:pt>
                <c:pt idx="30832">
                  <c:v>8.6565789473684198</c:v>
                </c:pt>
                <c:pt idx="30833">
                  <c:v>9.2339593114240994</c:v>
                </c:pt>
                <c:pt idx="30834">
                  <c:v>9.4835243553008599</c:v>
                </c:pt>
                <c:pt idx="30835">
                  <c:v>14.1752793296089</c:v>
                </c:pt>
                <c:pt idx="30836">
                  <c:v>12.763537906137101</c:v>
                </c:pt>
                <c:pt idx="30837">
                  <c:v>9.6953907815631197</c:v>
                </c:pt>
                <c:pt idx="30838">
                  <c:v>15.9691780821917</c:v>
                </c:pt>
                <c:pt idx="30839">
                  <c:v>15.496466431095399</c:v>
                </c:pt>
                <c:pt idx="30840">
                  <c:v>17.2204861111111</c:v>
                </c:pt>
                <c:pt idx="30841">
                  <c:v>17.7254601226993</c:v>
                </c:pt>
                <c:pt idx="30842">
                  <c:v>19.0589318600368</c:v>
                </c:pt>
                <c:pt idx="30843">
                  <c:v>13.123478260869501</c:v>
                </c:pt>
                <c:pt idx="30844">
                  <c:v>8.0690846286701206</c:v>
                </c:pt>
                <c:pt idx="30845">
                  <c:v>12.398809523809501</c:v>
                </c:pt>
                <c:pt idx="30846">
                  <c:v>10.4268502581755</c:v>
                </c:pt>
                <c:pt idx="30847">
                  <c:v>16.483388704318902</c:v>
                </c:pt>
                <c:pt idx="30848">
                  <c:v>19.387096774193498</c:v>
                </c:pt>
                <c:pt idx="30849">
                  <c:v>2.1785714285714199</c:v>
                </c:pt>
                <c:pt idx="30850">
                  <c:v>5.07407407407407</c:v>
                </c:pt>
                <c:pt idx="30851">
                  <c:v>0.85897435897435803</c:v>
                </c:pt>
                <c:pt idx="30852">
                  <c:v>4.6288659793814402</c:v>
                </c:pt>
                <c:pt idx="30853">
                  <c:v>9.3902439024390194</c:v>
                </c:pt>
                <c:pt idx="30854">
                  <c:v>10.9638554216867</c:v>
                </c:pt>
                <c:pt idx="30855">
                  <c:v>2.4554455445544501</c:v>
                </c:pt>
                <c:pt idx="30856">
                  <c:v>1.3762376237623699</c:v>
                </c:pt>
                <c:pt idx="30857">
                  <c:v>4.8557692307692299</c:v>
                </c:pt>
                <c:pt idx="30858">
                  <c:v>9.4193548387096708</c:v>
                </c:pt>
                <c:pt idx="30859">
                  <c:v>28.324324324324301</c:v>
                </c:pt>
                <c:pt idx="30860">
                  <c:v>9.0952380952380896</c:v>
                </c:pt>
                <c:pt idx="30861">
                  <c:v>7.2751677852348902</c:v>
                </c:pt>
                <c:pt idx="30862">
                  <c:v>8.9028716216216193</c:v>
                </c:pt>
                <c:pt idx="30863">
                  <c:v>11.664317180616701</c:v>
                </c:pt>
                <c:pt idx="30864">
                  <c:v>13.9486956521739</c:v>
                </c:pt>
                <c:pt idx="30865">
                  <c:v>17.839299920445502</c:v>
                </c:pt>
                <c:pt idx="30866">
                  <c:v>16.943594646271499</c:v>
                </c:pt>
                <c:pt idx="30867">
                  <c:v>8.0679442508710792</c:v>
                </c:pt>
                <c:pt idx="30868">
                  <c:v>7.0168776371307997</c:v>
                </c:pt>
                <c:pt idx="30869">
                  <c:v>10.065827686350399</c:v>
                </c:pt>
                <c:pt idx="30870">
                  <c:v>8.78219533275713</c:v>
                </c:pt>
                <c:pt idx="30871">
                  <c:v>13.2600671140939</c:v>
                </c:pt>
                <c:pt idx="30872">
                  <c:v>16.950236966824601</c:v>
                </c:pt>
                <c:pt idx="30873">
                  <c:v>13.616966580976801</c:v>
                </c:pt>
                <c:pt idx="30874">
                  <c:v>13.685057471264299</c:v>
                </c:pt>
                <c:pt idx="30875">
                  <c:v>16.1279069767441</c:v>
                </c:pt>
                <c:pt idx="30876">
                  <c:v>23.970720720720699</c:v>
                </c:pt>
                <c:pt idx="30877">
                  <c:v>23.252049180327798</c:v>
                </c:pt>
                <c:pt idx="30878">
                  <c:v>21.616858237547799</c:v>
                </c:pt>
                <c:pt idx="30879">
                  <c:v>21.162831858406999</c:v>
                </c:pt>
                <c:pt idx="30880">
                  <c:v>13.868884540117399</c:v>
                </c:pt>
                <c:pt idx="30881">
                  <c:v>18.182186234817799</c:v>
                </c:pt>
                <c:pt idx="30882">
                  <c:v>11.1925465838509</c:v>
                </c:pt>
                <c:pt idx="30883">
                  <c:v>20.040404040403999</c:v>
                </c:pt>
                <c:pt idx="30884">
                  <c:v>11</c:v>
                </c:pt>
                <c:pt idx="30885">
                  <c:v>9.8571428571428505</c:v>
                </c:pt>
                <c:pt idx="30886">
                  <c:v>9.9754189944134009</c:v>
                </c:pt>
                <c:pt idx="30887">
                  <c:v>8.6795994993742092</c:v>
                </c:pt>
                <c:pt idx="30888">
                  <c:v>11.546723952738899</c:v>
                </c:pt>
                <c:pt idx="30889">
                  <c:v>11.9444444444444</c:v>
                </c:pt>
                <c:pt idx="30890">
                  <c:v>17.199009900990099</c:v>
                </c:pt>
                <c:pt idx="30891">
                  <c:v>20.826377295492399</c:v>
                </c:pt>
                <c:pt idx="30892">
                  <c:v>20.695266272189301</c:v>
                </c:pt>
                <c:pt idx="30893">
                  <c:v>14.247011952191199</c:v>
                </c:pt>
                <c:pt idx="30894">
                  <c:v>9.0125391849529706</c:v>
                </c:pt>
                <c:pt idx="30895">
                  <c:v>9.6597701149425195</c:v>
                </c:pt>
                <c:pt idx="30896">
                  <c:v>8.9247967479674699</c:v>
                </c:pt>
                <c:pt idx="30897">
                  <c:v>17.1382033563672</c:v>
                </c:pt>
                <c:pt idx="30898">
                  <c:v>11.596774193548301</c:v>
                </c:pt>
                <c:pt idx="30899">
                  <c:v>8.5180722891566205</c:v>
                </c:pt>
                <c:pt idx="30900">
                  <c:v>15.7973568281938</c:v>
                </c:pt>
                <c:pt idx="30901">
                  <c:v>17.6041666666666</c:v>
                </c:pt>
                <c:pt idx="30902">
                  <c:v>18.7258064516129</c:v>
                </c:pt>
                <c:pt idx="30903">
                  <c:v>24.044444444444402</c:v>
                </c:pt>
                <c:pt idx="30904">
                  <c:v>16.009216589861701</c:v>
                </c:pt>
                <c:pt idx="30905">
                  <c:v>11.4722222222222</c:v>
                </c:pt>
                <c:pt idx="30906">
                  <c:v>9.9917695473251005</c:v>
                </c:pt>
                <c:pt idx="30907">
                  <c:v>11.329365079364999</c:v>
                </c:pt>
                <c:pt idx="30908">
                  <c:v>8.2704918032786807</c:v>
                </c:pt>
                <c:pt idx="30909">
                  <c:v>17.257936507936499</c:v>
                </c:pt>
                <c:pt idx="30910">
                  <c:v>17.6838709677419</c:v>
                </c:pt>
                <c:pt idx="30911">
                  <c:v>8.8794326241134698</c:v>
                </c:pt>
                <c:pt idx="30912">
                  <c:v>14.7354838709677</c:v>
                </c:pt>
                <c:pt idx="30913">
                  <c:v>17.433734939758999</c:v>
                </c:pt>
                <c:pt idx="30914">
                  <c:v>15.3655913978494</c:v>
                </c:pt>
                <c:pt idx="30915">
                  <c:v>20.811111111111099</c:v>
                </c:pt>
                <c:pt idx="30916">
                  <c:v>16.979661016949098</c:v>
                </c:pt>
                <c:pt idx="30917">
                  <c:v>16.575342465753401</c:v>
                </c:pt>
                <c:pt idx="30918">
                  <c:v>9.0652173913043406</c:v>
                </c:pt>
                <c:pt idx="30919">
                  <c:v>15.258064516129</c:v>
                </c:pt>
                <c:pt idx="30920">
                  <c:v>10.816666666666601</c:v>
                </c:pt>
                <c:pt idx="30921">
                  <c:v>21.059139784946201</c:v>
                </c:pt>
                <c:pt idx="30922">
                  <c:v>-1</c:v>
                </c:pt>
                <c:pt idx="30923">
                  <c:v>6.5172413793103399</c:v>
                </c:pt>
                <c:pt idx="30924">
                  <c:v>13.648648648648599</c:v>
                </c:pt>
                <c:pt idx="30925">
                  <c:v>9.5</c:v>
                </c:pt>
                <c:pt idx="30926">
                  <c:v>7.8263943440691204</c:v>
                </c:pt>
                <c:pt idx="30927">
                  <c:v>7.9186147186147098</c:v>
                </c:pt>
                <c:pt idx="30928">
                  <c:v>9.8104776579352801</c:v>
                </c:pt>
                <c:pt idx="30929">
                  <c:v>11.618745035742601</c:v>
                </c:pt>
                <c:pt idx="30930">
                  <c:v>15.5074393108848</c:v>
                </c:pt>
                <c:pt idx="30931">
                  <c:v>17.294117647058801</c:v>
                </c:pt>
                <c:pt idx="30932">
                  <c:v>15.5602094240837</c:v>
                </c:pt>
                <c:pt idx="30933">
                  <c:v>11.61953125</c:v>
                </c:pt>
                <c:pt idx="30934">
                  <c:v>8.0059568131049801</c:v>
                </c:pt>
                <c:pt idx="30935">
                  <c:v>8.7676056338028108</c:v>
                </c:pt>
                <c:pt idx="30936">
                  <c:v>8.5276630883567304</c:v>
                </c:pt>
                <c:pt idx="30937">
                  <c:v>14.4380566801619</c:v>
                </c:pt>
                <c:pt idx="30938">
                  <c:v>7.88314436885865</c:v>
                </c:pt>
                <c:pt idx="30939">
                  <c:v>8.3467741935483808</c:v>
                </c:pt>
                <c:pt idx="30940">
                  <c:v>9.9890500147972698</c:v>
                </c:pt>
                <c:pt idx="30941">
                  <c:v>11.468404907975399</c:v>
                </c:pt>
                <c:pt idx="30942">
                  <c:v>14.465095057034199</c:v>
                </c:pt>
                <c:pt idx="30943">
                  <c:v>15.9712965555866</c:v>
                </c:pt>
                <c:pt idx="30944">
                  <c:v>15.278468085106301</c:v>
                </c:pt>
                <c:pt idx="30945">
                  <c:v>10.3143421452446</c:v>
                </c:pt>
                <c:pt idx="30946">
                  <c:v>7.6354437698756801</c:v>
                </c:pt>
                <c:pt idx="30947">
                  <c:v>8.8297503467406298</c:v>
                </c:pt>
                <c:pt idx="30948">
                  <c:v>7.5788688007961502</c:v>
                </c:pt>
                <c:pt idx="30949">
                  <c:v>11.842479018721701</c:v>
                </c:pt>
                <c:pt idx="30950">
                  <c:v>11.2643923240938</c:v>
                </c:pt>
                <c:pt idx="30951">
                  <c:v>10.053738317757</c:v>
                </c:pt>
                <c:pt idx="30952">
                  <c:v>14.843683083511699</c:v>
                </c:pt>
                <c:pt idx="30953">
                  <c:v>14.102222222222199</c:v>
                </c:pt>
                <c:pt idx="30954">
                  <c:v>16.324093816631098</c:v>
                </c:pt>
                <c:pt idx="30955">
                  <c:v>21.261437908496699</c:v>
                </c:pt>
                <c:pt idx="30956">
                  <c:v>18.536997885835</c:v>
                </c:pt>
                <c:pt idx="30957">
                  <c:v>12.7251908396946</c:v>
                </c:pt>
                <c:pt idx="30958">
                  <c:v>6.7109826589595301</c:v>
                </c:pt>
                <c:pt idx="30959">
                  <c:v>7.2048872180451102</c:v>
                </c:pt>
                <c:pt idx="30960">
                  <c:v>8.5859519408502702</c:v>
                </c:pt>
                <c:pt idx="30961">
                  <c:v>15.384751773049601</c:v>
                </c:pt>
                <c:pt idx="30962">
                  <c:v>9.7047163362952809</c:v>
                </c:pt>
                <c:pt idx="30963">
                  <c:v>7.6022641509433901</c:v>
                </c:pt>
                <c:pt idx="30964">
                  <c:v>10.6293845135671</c:v>
                </c:pt>
                <c:pt idx="30965">
                  <c:v>9.6119510439164806</c:v>
                </c:pt>
                <c:pt idx="30966">
                  <c:v>14.255763688760799</c:v>
                </c:pt>
                <c:pt idx="30967">
                  <c:v>14.998834498834499</c:v>
                </c:pt>
                <c:pt idx="30968">
                  <c:v>17.111923920994801</c:v>
                </c:pt>
                <c:pt idx="30969">
                  <c:v>10.502551020408101</c:v>
                </c:pt>
                <c:pt idx="30970">
                  <c:v>6.9702457956015502</c:v>
                </c:pt>
                <c:pt idx="30971">
                  <c:v>6.6770538243626003</c:v>
                </c:pt>
                <c:pt idx="30972">
                  <c:v>8.9057627118643996</c:v>
                </c:pt>
                <c:pt idx="30973">
                  <c:v>14.157894736842101</c:v>
                </c:pt>
                <c:pt idx="30974">
                  <c:v>6.9245082402977101</c:v>
                </c:pt>
                <c:pt idx="30975">
                  <c:v>10.1230769230769</c:v>
                </c:pt>
                <c:pt idx="30976">
                  <c:v>8.49490616621984</c:v>
                </c:pt>
                <c:pt idx="30977">
                  <c:v>10.6493135011441</c:v>
                </c:pt>
                <c:pt idx="30978">
                  <c:v>12.272313814667401</c:v>
                </c:pt>
                <c:pt idx="30979">
                  <c:v>12.1764057331863</c:v>
                </c:pt>
                <c:pt idx="30980">
                  <c:v>13.587535014005599</c:v>
                </c:pt>
                <c:pt idx="30981">
                  <c:v>10.533756491633</c:v>
                </c:pt>
                <c:pt idx="30982">
                  <c:v>8.8488258317025394</c:v>
                </c:pt>
                <c:pt idx="30983">
                  <c:v>6.4309053778080303</c:v>
                </c:pt>
                <c:pt idx="30984">
                  <c:v>6.5820468839336703</c:v>
                </c:pt>
                <c:pt idx="30985">
                  <c:v>11.8361204013377</c:v>
                </c:pt>
                <c:pt idx="30986">
                  <c:v>11.5702702702702</c:v>
                </c:pt>
                <c:pt idx="30987">
                  <c:v>14.6158536585365</c:v>
                </c:pt>
                <c:pt idx="30988">
                  <c:v>10.5849514563106</c:v>
                </c:pt>
                <c:pt idx="30989">
                  <c:v>14.360696517412901</c:v>
                </c:pt>
                <c:pt idx="30990">
                  <c:v>17.2397260273972</c:v>
                </c:pt>
                <c:pt idx="30991">
                  <c:v>21.276243093922599</c:v>
                </c:pt>
                <c:pt idx="30992">
                  <c:v>20.720763723150299</c:v>
                </c:pt>
                <c:pt idx="30993">
                  <c:v>11.822485207100501</c:v>
                </c:pt>
                <c:pt idx="30994">
                  <c:v>11.721881390592999</c:v>
                </c:pt>
                <c:pt idx="30995">
                  <c:v>12.7777777777777</c:v>
                </c:pt>
                <c:pt idx="30996">
                  <c:v>10.832589285714199</c:v>
                </c:pt>
                <c:pt idx="30997">
                  <c:v>15.403887688984801</c:v>
                </c:pt>
                <c:pt idx="30998">
                  <c:v>11.515330188679201</c:v>
                </c:pt>
                <c:pt idx="30999">
                  <c:v>8.2793733681462101</c:v>
                </c:pt>
                <c:pt idx="31000">
                  <c:v>10.9510489510489</c:v>
                </c:pt>
                <c:pt idx="31001">
                  <c:v>11.671132764920801</c:v>
                </c:pt>
                <c:pt idx="31002">
                  <c:v>14.283995186522199</c:v>
                </c:pt>
                <c:pt idx="31003">
                  <c:v>17.8700745473908</c:v>
                </c:pt>
                <c:pt idx="31004">
                  <c:v>18.203262233375099</c:v>
                </c:pt>
                <c:pt idx="31005">
                  <c:v>10.8478513356562</c:v>
                </c:pt>
                <c:pt idx="31006">
                  <c:v>7.8195067264573899</c:v>
                </c:pt>
                <c:pt idx="31007">
                  <c:v>11.3307291666666</c:v>
                </c:pt>
                <c:pt idx="31008">
                  <c:v>9.0957943925233593</c:v>
                </c:pt>
                <c:pt idx="31009">
                  <c:v>16.800448430493201</c:v>
                </c:pt>
                <c:pt idx="31010">
                  <c:v>16.9437340153452</c:v>
                </c:pt>
                <c:pt idx="31011">
                  <c:v>10.816155988857901</c:v>
                </c:pt>
                <c:pt idx="31012">
                  <c:v>16.916230366492101</c:v>
                </c:pt>
                <c:pt idx="31013">
                  <c:v>29.0864197530864</c:v>
                </c:pt>
                <c:pt idx="31014">
                  <c:v>30.026402640263999</c:v>
                </c:pt>
                <c:pt idx="31015">
                  <c:v>40.2583979328165</c:v>
                </c:pt>
                <c:pt idx="31016">
                  <c:v>33.219672131147497</c:v>
                </c:pt>
                <c:pt idx="31017">
                  <c:v>22.147632311977699</c:v>
                </c:pt>
                <c:pt idx="31018">
                  <c:v>14.778409090908999</c:v>
                </c:pt>
                <c:pt idx="31019">
                  <c:v>21.65</c:v>
                </c:pt>
                <c:pt idx="31020">
                  <c:v>16.438356164383499</c:v>
                </c:pt>
                <c:pt idx="31021">
                  <c:v>31.324742268041199</c:v>
                </c:pt>
                <c:pt idx="31022">
                  <c:v>15.231366459627299</c:v>
                </c:pt>
                <c:pt idx="31023">
                  <c:v>14.730569948186499</c:v>
                </c:pt>
                <c:pt idx="31024">
                  <c:v>13.7747747747747</c:v>
                </c:pt>
                <c:pt idx="31025">
                  <c:v>16.893376413570198</c:v>
                </c:pt>
                <c:pt idx="31026">
                  <c:v>18.034146341463401</c:v>
                </c:pt>
                <c:pt idx="31027">
                  <c:v>17.326440177252501</c:v>
                </c:pt>
                <c:pt idx="31028">
                  <c:v>18.119718309859099</c:v>
                </c:pt>
                <c:pt idx="31029">
                  <c:v>13.9760765550239</c:v>
                </c:pt>
                <c:pt idx="31030">
                  <c:v>11.829085457271299</c:v>
                </c:pt>
                <c:pt idx="31031">
                  <c:v>14.900884955752201</c:v>
                </c:pt>
                <c:pt idx="31032">
                  <c:v>10.471299093655499</c:v>
                </c:pt>
                <c:pt idx="31033">
                  <c:v>19.877697841726601</c:v>
                </c:pt>
                <c:pt idx="31034">
                  <c:v>57</c:v>
                </c:pt>
                <c:pt idx="31035">
                  <c:v>13.2222222222222</c:v>
                </c:pt>
                <c:pt idx="31036">
                  <c:v>8.51538461538461</c:v>
                </c:pt>
                <c:pt idx="31037">
                  <c:v>15.4624277456647</c:v>
                </c:pt>
                <c:pt idx="31038">
                  <c:v>9.9187499999999993</c:v>
                </c:pt>
                <c:pt idx="31039">
                  <c:v>15.2193548387096</c:v>
                </c:pt>
                <c:pt idx="31040">
                  <c:v>21.127777777777698</c:v>
                </c:pt>
                <c:pt idx="31041">
                  <c:v>15.3629032258064</c:v>
                </c:pt>
                <c:pt idx="31042">
                  <c:v>15.1847133757961</c:v>
                </c:pt>
                <c:pt idx="31043">
                  <c:v>11.226666666666601</c:v>
                </c:pt>
                <c:pt idx="31044">
                  <c:v>10.0709677419354</c:v>
                </c:pt>
                <c:pt idx="31045">
                  <c:v>10.2916666666666</c:v>
                </c:pt>
                <c:pt idx="31046">
                  <c:v>16.566666666666599</c:v>
                </c:pt>
                <c:pt idx="31047">
                  <c:v>79</c:v>
                </c:pt>
                <c:pt idx="31048">
                  <c:v>7.1534161490683204</c:v>
                </c:pt>
                <c:pt idx="31049">
                  <c:v>9.3673883626522301</c:v>
                </c:pt>
                <c:pt idx="31050">
                  <c:v>10.4045149481391</c:v>
                </c:pt>
                <c:pt idx="31051">
                  <c:v>12.0973734785393</c:v>
                </c:pt>
                <c:pt idx="31052">
                  <c:v>15.3754693366708</c:v>
                </c:pt>
                <c:pt idx="31053">
                  <c:v>17.236885698509099</c:v>
                </c:pt>
                <c:pt idx="31054">
                  <c:v>15.5449515905947</c:v>
                </c:pt>
                <c:pt idx="31055">
                  <c:v>11.674632352941099</c:v>
                </c:pt>
                <c:pt idx="31056">
                  <c:v>7.8928157589802996</c:v>
                </c:pt>
                <c:pt idx="31057">
                  <c:v>10.422494592645901</c:v>
                </c:pt>
                <c:pt idx="31058">
                  <c:v>9.0075290896646099</c:v>
                </c:pt>
                <c:pt idx="31059">
                  <c:v>15.5338245144005</c:v>
                </c:pt>
                <c:pt idx="31060">
                  <c:v>14.36</c:v>
                </c:pt>
                <c:pt idx="31061">
                  <c:v>11.8101851851851</c:v>
                </c:pt>
                <c:pt idx="31062">
                  <c:v>17.633540372670801</c:v>
                </c:pt>
                <c:pt idx="31063">
                  <c:v>16.212765957446798</c:v>
                </c:pt>
                <c:pt idx="31064">
                  <c:v>19.864306784660702</c:v>
                </c:pt>
                <c:pt idx="31065">
                  <c:v>22.182352941176401</c:v>
                </c:pt>
                <c:pt idx="31066">
                  <c:v>20.709039548022599</c:v>
                </c:pt>
                <c:pt idx="31067">
                  <c:v>14.2577319587628</c:v>
                </c:pt>
                <c:pt idx="31068">
                  <c:v>12.1212121212121</c:v>
                </c:pt>
                <c:pt idx="31069">
                  <c:v>12.514184397163101</c:v>
                </c:pt>
                <c:pt idx="31070">
                  <c:v>6.1730769230769198</c:v>
                </c:pt>
                <c:pt idx="31071">
                  <c:v>17.539823008849499</c:v>
                </c:pt>
                <c:pt idx="31072">
                  <c:v>11.082533589251399</c:v>
                </c:pt>
                <c:pt idx="31073">
                  <c:v>8.5277777777777697</c:v>
                </c:pt>
                <c:pt idx="31074">
                  <c:v>14.238834951456299</c:v>
                </c:pt>
                <c:pt idx="31075">
                  <c:v>13.715999999999999</c:v>
                </c:pt>
                <c:pt idx="31076">
                  <c:v>13.852207293666</c:v>
                </c:pt>
                <c:pt idx="31077">
                  <c:v>17.344045368620002</c:v>
                </c:pt>
                <c:pt idx="31078">
                  <c:v>19.2112676056338</c:v>
                </c:pt>
                <c:pt idx="31079">
                  <c:v>13.581907090464499</c:v>
                </c:pt>
                <c:pt idx="31080">
                  <c:v>11.3557046979865</c:v>
                </c:pt>
                <c:pt idx="31081">
                  <c:v>12.532894736842101</c:v>
                </c:pt>
                <c:pt idx="31082">
                  <c:v>11.517073170731701</c:v>
                </c:pt>
                <c:pt idx="31083">
                  <c:v>19.618266978922701</c:v>
                </c:pt>
                <c:pt idx="31084">
                  <c:v>13.368421052631501</c:v>
                </c:pt>
                <c:pt idx="31085">
                  <c:v>13.3481228668941</c:v>
                </c:pt>
                <c:pt idx="31086">
                  <c:v>13.4086021505376</c:v>
                </c:pt>
                <c:pt idx="31087">
                  <c:v>20.5608308605341</c:v>
                </c:pt>
                <c:pt idx="31088">
                  <c:v>18.488095238095202</c:v>
                </c:pt>
                <c:pt idx="31089">
                  <c:v>20.445682451253401</c:v>
                </c:pt>
                <c:pt idx="31090">
                  <c:v>21.490259740259699</c:v>
                </c:pt>
                <c:pt idx="31091">
                  <c:v>15.551136363636299</c:v>
                </c:pt>
                <c:pt idx="31092">
                  <c:v>10.0563002680965</c:v>
                </c:pt>
                <c:pt idx="31093">
                  <c:v>11.92</c:v>
                </c:pt>
                <c:pt idx="31094">
                  <c:v>11.8290155440414</c:v>
                </c:pt>
                <c:pt idx="31095">
                  <c:v>19.795566502463</c:v>
                </c:pt>
                <c:pt idx="31096">
                  <c:v>14.2178423236514</c:v>
                </c:pt>
                <c:pt idx="31097">
                  <c:v>15.5652173913043</c:v>
                </c:pt>
                <c:pt idx="31098">
                  <c:v>15.620331950207399</c:v>
                </c:pt>
                <c:pt idx="31099">
                  <c:v>15.3283261802575</c:v>
                </c:pt>
                <c:pt idx="31100">
                  <c:v>18.446502057613099</c:v>
                </c:pt>
                <c:pt idx="31101">
                  <c:v>18.1685185185185</c:v>
                </c:pt>
                <c:pt idx="31102">
                  <c:v>26.486175115207299</c:v>
                </c:pt>
                <c:pt idx="31103">
                  <c:v>14.9657258064516</c:v>
                </c:pt>
                <c:pt idx="31104">
                  <c:v>8.2523540489642109</c:v>
                </c:pt>
                <c:pt idx="31105">
                  <c:v>11.9630484988452</c:v>
                </c:pt>
                <c:pt idx="31106">
                  <c:v>10.3333333333333</c:v>
                </c:pt>
                <c:pt idx="31107">
                  <c:v>19.284536082474201</c:v>
                </c:pt>
                <c:pt idx="31108">
                  <c:v>9.40625</c:v>
                </c:pt>
                <c:pt idx="31109">
                  <c:v>8.6119658119658098</c:v>
                </c:pt>
                <c:pt idx="31110">
                  <c:v>8.6264285714285691</c:v>
                </c:pt>
                <c:pt idx="31111">
                  <c:v>11.151426481346</c:v>
                </c:pt>
                <c:pt idx="31112">
                  <c:v>13.7361918604651</c:v>
                </c:pt>
                <c:pt idx="31113">
                  <c:v>14.002587322121601</c:v>
                </c:pt>
                <c:pt idx="31114">
                  <c:v>13.8101851851851</c:v>
                </c:pt>
                <c:pt idx="31115">
                  <c:v>9.4432348367029508</c:v>
                </c:pt>
                <c:pt idx="31116">
                  <c:v>6.0396510705789002</c:v>
                </c:pt>
                <c:pt idx="31117">
                  <c:v>9.1803885291396803</c:v>
                </c:pt>
                <c:pt idx="31118">
                  <c:v>8.9320882852292005</c:v>
                </c:pt>
                <c:pt idx="31119">
                  <c:v>14.1433172302737</c:v>
                </c:pt>
                <c:pt idx="31120">
                  <c:v>13.744827586206799</c:v>
                </c:pt>
                <c:pt idx="31121">
                  <c:v>11.9238754325259</c:v>
                </c:pt>
                <c:pt idx="31122">
                  <c:v>13.2280955829109</c:v>
                </c:pt>
                <c:pt idx="31123">
                  <c:v>16.128474830954101</c:v>
                </c:pt>
                <c:pt idx="31124">
                  <c:v>17.5949367088607</c:v>
                </c:pt>
                <c:pt idx="31125">
                  <c:v>19.1490683229813</c:v>
                </c:pt>
                <c:pt idx="31126">
                  <c:v>17.9694779116465</c:v>
                </c:pt>
                <c:pt idx="31127">
                  <c:v>13.0778395552025</c:v>
                </c:pt>
                <c:pt idx="31128">
                  <c:v>9.8924050632911396</c:v>
                </c:pt>
                <c:pt idx="31129">
                  <c:v>12.161350844277599</c:v>
                </c:pt>
                <c:pt idx="31130">
                  <c:v>11.4103773584905</c:v>
                </c:pt>
                <c:pt idx="31131">
                  <c:v>18.3070044709388</c:v>
                </c:pt>
                <c:pt idx="31132">
                  <c:v>26</c:v>
                </c:pt>
                <c:pt idx="31133">
                  <c:v>9.5384615384615294</c:v>
                </c:pt>
                <c:pt idx="31134">
                  <c:v>20.966666666666601</c:v>
                </c:pt>
                <c:pt idx="31135">
                  <c:v>14.5147453083109</c:v>
                </c:pt>
                <c:pt idx="31136">
                  <c:v>15.126843657817099</c:v>
                </c:pt>
                <c:pt idx="31137">
                  <c:v>22.7</c:v>
                </c:pt>
                <c:pt idx="31138">
                  <c:v>18.790633608815401</c:v>
                </c:pt>
                <c:pt idx="31139">
                  <c:v>24.676886792452802</c:v>
                </c:pt>
                <c:pt idx="31140">
                  <c:v>31.877016129032199</c:v>
                </c:pt>
                <c:pt idx="31141">
                  <c:v>23.357142857142801</c:v>
                </c:pt>
                <c:pt idx="31142">
                  <c:v>18.180914512922399</c:v>
                </c:pt>
                <c:pt idx="31143">
                  <c:v>12.314583333333299</c:v>
                </c:pt>
                <c:pt idx="31144">
                  <c:v>15.3494949494949</c:v>
                </c:pt>
                <c:pt idx="31145">
                  <c:v>17.529670329670299</c:v>
                </c:pt>
                <c:pt idx="31146">
                  <c:v>24.898305084745701</c:v>
                </c:pt>
                <c:pt idx="31147">
                  <c:v>6.2634408602150504</c:v>
                </c:pt>
                <c:pt idx="31148">
                  <c:v>7.3609467455621296</c:v>
                </c:pt>
                <c:pt idx="31149">
                  <c:v>11.6290322580645</c:v>
                </c:pt>
                <c:pt idx="31150">
                  <c:v>11.1166666666666</c:v>
                </c:pt>
                <c:pt idx="31151">
                  <c:v>5.9408602150537604</c:v>
                </c:pt>
                <c:pt idx="31152">
                  <c:v>19.104761904761901</c:v>
                </c:pt>
                <c:pt idx="31153">
                  <c:v>26.064516129032199</c:v>
                </c:pt>
                <c:pt idx="31154">
                  <c:v>20.8010752688172</c:v>
                </c:pt>
                <c:pt idx="31155">
                  <c:v>14.261904761904701</c:v>
                </c:pt>
                <c:pt idx="31156">
                  <c:v>12.7419354838709</c:v>
                </c:pt>
                <c:pt idx="31157">
                  <c:v>5.1788079470198598</c:v>
                </c:pt>
                <c:pt idx="31158">
                  <c:v>10.3096774193548</c:v>
                </c:pt>
                <c:pt idx="31159">
                  <c:v>7.3017591339648096</c:v>
                </c:pt>
                <c:pt idx="31160">
                  <c:v>7.2156573116691201</c:v>
                </c:pt>
                <c:pt idx="31161">
                  <c:v>11.001342281879101</c:v>
                </c:pt>
                <c:pt idx="31162">
                  <c:v>11.702068965517199</c:v>
                </c:pt>
                <c:pt idx="31163">
                  <c:v>12.5783783783783</c:v>
                </c:pt>
                <c:pt idx="31164">
                  <c:v>16.612546125461201</c:v>
                </c:pt>
                <c:pt idx="31165">
                  <c:v>15.9153952843273</c:v>
                </c:pt>
                <c:pt idx="31166">
                  <c:v>8.4040920716112506</c:v>
                </c:pt>
                <c:pt idx="31167">
                  <c:v>6.4774436090225498</c:v>
                </c:pt>
                <c:pt idx="31168">
                  <c:v>7.9346049046321498</c:v>
                </c:pt>
                <c:pt idx="31169">
                  <c:v>6.6490514905148999</c:v>
                </c:pt>
                <c:pt idx="31170">
                  <c:v>13.4285714285714</c:v>
                </c:pt>
                <c:pt idx="31171">
                  <c:v>6.7587939698492399</c:v>
                </c:pt>
                <c:pt idx="31172">
                  <c:v>7.6955307262569796</c:v>
                </c:pt>
                <c:pt idx="31173">
                  <c:v>7.4886649874055404</c:v>
                </c:pt>
                <c:pt idx="31174">
                  <c:v>10.1675257731958</c:v>
                </c:pt>
                <c:pt idx="31175">
                  <c:v>14.9696969696969</c:v>
                </c:pt>
                <c:pt idx="31176">
                  <c:v>21.007281553397998</c:v>
                </c:pt>
                <c:pt idx="31177">
                  <c:v>17.3880952380952</c:v>
                </c:pt>
                <c:pt idx="31178">
                  <c:v>10.7505773672055</c:v>
                </c:pt>
                <c:pt idx="31179">
                  <c:v>6.9009661835748703</c:v>
                </c:pt>
                <c:pt idx="31180">
                  <c:v>7.9384965831435004</c:v>
                </c:pt>
                <c:pt idx="31181">
                  <c:v>5.94013303769401</c:v>
                </c:pt>
                <c:pt idx="31182">
                  <c:v>11.356371490280701</c:v>
                </c:pt>
                <c:pt idx="31183">
                  <c:v>11.083129584351999</c:v>
                </c:pt>
                <c:pt idx="31184">
                  <c:v>11.7871024734982</c:v>
                </c:pt>
                <c:pt idx="31185">
                  <c:v>12.3469985358711</c:v>
                </c:pt>
                <c:pt idx="31186">
                  <c:v>13.4559625876851</c:v>
                </c:pt>
                <c:pt idx="31187">
                  <c:v>15.683673469387699</c:v>
                </c:pt>
                <c:pt idx="31188">
                  <c:v>19.572323105823401</c:v>
                </c:pt>
                <c:pt idx="31189">
                  <c:v>18.7686622320768</c:v>
                </c:pt>
                <c:pt idx="31190">
                  <c:v>14.1303335919317</c:v>
                </c:pt>
                <c:pt idx="31191">
                  <c:v>11.7856560717196</c:v>
                </c:pt>
                <c:pt idx="31192">
                  <c:v>11.749306197964801</c:v>
                </c:pt>
                <c:pt idx="31193">
                  <c:v>10.865159781761401</c:v>
                </c:pt>
                <c:pt idx="31194">
                  <c:v>15.337020648967499</c:v>
                </c:pt>
                <c:pt idx="31195">
                  <c:v>9.9035294117646995</c:v>
                </c:pt>
                <c:pt idx="31196">
                  <c:v>9.3455128205128197</c:v>
                </c:pt>
                <c:pt idx="31197">
                  <c:v>10.144881889763701</c:v>
                </c:pt>
                <c:pt idx="31198">
                  <c:v>12.3298800436205</c:v>
                </c:pt>
                <c:pt idx="31199">
                  <c:v>13.9956592512208</c:v>
                </c:pt>
                <c:pt idx="31200">
                  <c:v>15.3164251207729</c:v>
                </c:pt>
                <c:pt idx="31201">
                  <c:v>14.3378607809847</c:v>
                </c:pt>
                <c:pt idx="31202">
                  <c:v>11.2828913156526</c:v>
                </c:pt>
                <c:pt idx="31203">
                  <c:v>8.92607594936708</c:v>
                </c:pt>
                <c:pt idx="31204">
                  <c:v>9.4200807847663004</c:v>
                </c:pt>
                <c:pt idx="31205">
                  <c:v>9.72815533980582</c:v>
                </c:pt>
                <c:pt idx="31206">
                  <c:v>14.3964435146443</c:v>
                </c:pt>
                <c:pt idx="31207">
                  <c:v>9.8919999999999995</c:v>
                </c:pt>
                <c:pt idx="31208">
                  <c:v>7.8898678414096901</c:v>
                </c:pt>
                <c:pt idx="31209">
                  <c:v>16.1428571428571</c:v>
                </c:pt>
                <c:pt idx="31210">
                  <c:v>17.984251968503902</c:v>
                </c:pt>
                <c:pt idx="31211">
                  <c:v>16.458646616541301</c:v>
                </c:pt>
                <c:pt idx="31212">
                  <c:v>28.4785992217898</c:v>
                </c:pt>
                <c:pt idx="31213">
                  <c:v>24.7786259541984</c:v>
                </c:pt>
                <c:pt idx="31214">
                  <c:v>14.591603053435099</c:v>
                </c:pt>
                <c:pt idx="31215">
                  <c:v>7.5755102040816302</c:v>
                </c:pt>
                <c:pt idx="31216">
                  <c:v>8.7103174603174605</c:v>
                </c:pt>
                <c:pt idx="31217">
                  <c:v>9.3696369636963599</c:v>
                </c:pt>
                <c:pt idx="31218">
                  <c:v>16.495207667731599</c:v>
                </c:pt>
                <c:pt idx="31219">
                  <c:v>-2.6666666666666599</c:v>
                </c:pt>
                <c:pt idx="31220">
                  <c:v>11.0833333333333</c:v>
                </c:pt>
                <c:pt idx="31221">
                  <c:v>36.366666666666603</c:v>
                </c:pt>
                <c:pt idx="31222">
                  <c:v>15.6451612903225</c:v>
                </c:pt>
                <c:pt idx="31223">
                  <c:v>23.9</c:v>
                </c:pt>
                <c:pt idx="31224">
                  <c:v>25.677419354838701</c:v>
                </c:pt>
                <c:pt idx="31225">
                  <c:v>11.5483870967741</c:v>
                </c:pt>
                <c:pt idx="31226">
                  <c:v>21.766666666666602</c:v>
                </c:pt>
                <c:pt idx="31227">
                  <c:v>7.7741935483870899</c:v>
                </c:pt>
                <c:pt idx="31228">
                  <c:v>6.43333333333333</c:v>
                </c:pt>
                <c:pt idx="31229">
                  <c:v>16.4838709677419</c:v>
                </c:pt>
                <c:pt idx="31230">
                  <c:v>7.4647244647244602</c:v>
                </c:pt>
                <c:pt idx="31231">
                  <c:v>7.7506754148977199</c:v>
                </c:pt>
                <c:pt idx="31232">
                  <c:v>9.5531690140844994</c:v>
                </c:pt>
                <c:pt idx="31233">
                  <c:v>11.3314326443335</c:v>
                </c:pt>
                <c:pt idx="31234">
                  <c:v>11.446323783224001</c:v>
                </c:pt>
                <c:pt idx="31235">
                  <c:v>14.2643114164213</c:v>
                </c:pt>
                <c:pt idx="31236">
                  <c:v>12.8153364632237</c:v>
                </c:pt>
                <c:pt idx="31237">
                  <c:v>8.9495412844036704</c:v>
                </c:pt>
                <c:pt idx="31238">
                  <c:v>5.9106107130672099</c:v>
                </c:pt>
                <c:pt idx="31239">
                  <c:v>7.4785686197404599</c:v>
                </c:pt>
                <c:pt idx="31240">
                  <c:v>7.3620426829268197</c:v>
                </c:pt>
                <c:pt idx="31241">
                  <c:v>12.4994388327721</c:v>
                </c:pt>
                <c:pt idx="31242">
                  <c:v>12.875</c:v>
                </c:pt>
                <c:pt idx="31243">
                  <c:v>9.9442307692307601</c:v>
                </c:pt>
                <c:pt idx="31244">
                  <c:v>13.4127806563039</c:v>
                </c:pt>
                <c:pt idx="31245">
                  <c:v>14.4188948306595</c:v>
                </c:pt>
                <c:pt idx="31246">
                  <c:v>19.0524475524475</c:v>
                </c:pt>
                <c:pt idx="31247">
                  <c:v>19.207373271889399</c:v>
                </c:pt>
                <c:pt idx="31248">
                  <c:v>21.564981949458399</c:v>
                </c:pt>
                <c:pt idx="31249">
                  <c:v>15.2118226600985</c:v>
                </c:pt>
                <c:pt idx="31250">
                  <c:v>10.135646687697101</c:v>
                </c:pt>
                <c:pt idx="31251">
                  <c:v>11.2303571428571</c:v>
                </c:pt>
                <c:pt idx="31252">
                  <c:v>9.8432956381260102</c:v>
                </c:pt>
                <c:pt idx="31253">
                  <c:v>18.832335329341301</c:v>
                </c:pt>
                <c:pt idx="31254">
                  <c:v>9.6209090909090893</c:v>
                </c:pt>
                <c:pt idx="31255">
                  <c:v>8.4099804305283694</c:v>
                </c:pt>
                <c:pt idx="31256">
                  <c:v>11.491510277033001</c:v>
                </c:pt>
                <c:pt idx="31257">
                  <c:v>13.054806828391699</c:v>
                </c:pt>
                <c:pt idx="31258">
                  <c:v>15.094372294372199</c:v>
                </c:pt>
                <c:pt idx="31259">
                  <c:v>16.389578163771699</c:v>
                </c:pt>
                <c:pt idx="31260">
                  <c:v>16.925298804780802</c:v>
                </c:pt>
                <c:pt idx="31261">
                  <c:v>10.2444836716681</c:v>
                </c:pt>
                <c:pt idx="31262">
                  <c:v>8.5224006762468303</c:v>
                </c:pt>
                <c:pt idx="31263">
                  <c:v>10.7598814229249</c:v>
                </c:pt>
                <c:pt idx="31264">
                  <c:v>9.4473942969518099</c:v>
                </c:pt>
                <c:pt idx="31265">
                  <c:v>14.3776493256262</c:v>
                </c:pt>
                <c:pt idx="31266">
                  <c:v>10.6451612903225</c:v>
                </c:pt>
                <c:pt idx="31267">
                  <c:v>19.857142857142801</c:v>
                </c:pt>
                <c:pt idx="31268">
                  <c:v>18.2777777777777</c:v>
                </c:pt>
                <c:pt idx="31269">
                  <c:v>15.1166666666666</c:v>
                </c:pt>
                <c:pt idx="31270">
                  <c:v>28.919354838709602</c:v>
                </c:pt>
                <c:pt idx="31271">
                  <c:v>26.952380952380899</c:v>
                </c:pt>
                <c:pt idx="31272">
                  <c:v>13.4179104477611</c:v>
                </c:pt>
                <c:pt idx="31273">
                  <c:v>14.4920634920634</c:v>
                </c:pt>
                <c:pt idx="31274">
                  <c:v>8.2833333333333297</c:v>
                </c:pt>
                <c:pt idx="31275">
                  <c:v>19.2903225806451</c:v>
                </c:pt>
                <c:pt idx="31276">
                  <c:v>9.4838709677419306</c:v>
                </c:pt>
                <c:pt idx="31277">
                  <c:v>17.46875</c:v>
                </c:pt>
                <c:pt idx="31278">
                  <c:v>3.07407407407407</c:v>
                </c:pt>
                <c:pt idx="31279">
                  <c:v>5.2083333333333304</c:v>
                </c:pt>
                <c:pt idx="31280">
                  <c:v>0.5</c:v>
                </c:pt>
                <c:pt idx="31281">
                  <c:v>4.3773584905660297</c:v>
                </c:pt>
                <c:pt idx="31282">
                  <c:v>2.2131147540983598</c:v>
                </c:pt>
                <c:pt idx="31283">
                  <c:v>20.060150375939799</c:v>
                </c:pt>
                <c:pt idx="31284">
                  <c:v>15.2064516129032</c:v>
                </c:pt>
                <c:pt idx="31285">
                  <c:v>10.9571428571428</c:v>
                </c:pt>
                <c:pt idx="31286">
                  <c:v>5.4</c:v>
                </c:pt>
                <c:pt idx="31287">
                  <c:v>8.32258064516129</c:v>
                </c:pt>
                <c:pt idx="31288">
                  <c:v>0</c:v>
                </c:pt>
                <c:pt idx="31289">
                  <c:v>1.2222222222222201</c:v>
                </c:pt>
                <c:pt idx="31290">
                  <c:v>22.642156862745001</c:v>
                </c:pt>
                <c:pt idx="31291">
                  <c:v>14.633879781420699</c:v>
                </c:pt>
                <c:pt idx="31292">
                  <c:v>27.870192307692299</c:v>
                </c:pt>
                <c:pt idx="31293">
                  <c:v>28.410810810810801</c:v>
                </c:pt>
                <c:pt idx="31294">
                  <c:v>32.034482758620598</c:v>
                </c:pt>
                <c:pt idx="31295">
                  <c:v>20.2573529411764</c:v>
                </c:pt>
                <c:pt idx="31296">
                  <c:v>20.302325581395301</c:v>
                </c:pt>
                <c:pt idx="31297">
                  <c:v>19.2912087912087</c:v>
                </c:pt>
                <c:pt idx="31298">
                  <c:v>18.2722772277227</c:v>
                </c:pt>
                <c:pt idx="31299">
                  <c:v>41.838709677419303</c:v>
                </c:pt>
                <c:pt idx="31300">
                  <c:v>20.795031055900601</c:v>
                </c:pt>
                <c:pt idx="31301">
                  <c:v>29.917647058823501</c:v>
                </c:pt>
                <c:pt idx="31302">
                  <c:v>11.315658657829299</c:v>
                </c:pt>
                <c:pt idx="31303">
                  <c:v>9.0716945996275609</c:v>
                </c:pt>
                <c:pt idx="31304">
                  <c:v>11.958804523424799</c:v>
                </c:pt>
                <c:pt idx="31305">
                  <c:v>11.514890282131599</c:v>
                </c:pt>
                <c:pt idx="31306">
                  <c:v>12.581954887218</c:v>
                </c:pt>
                <c:pt idx="31307">
                  <c:v>17.125621007806899</c:v>
                </c:pt>
                <c:pt idx="31308">
                  <c:v>17.1933609958506</c:v>
                </c:pt>
                <c:pt idx="31309">
                  <c:v>10.900793650793601</c:v>
                </c:pt>
                <c:pt idx="31310">
                  <c:v>8.4694686756542392</c:v>
                </c:pt>
                <c:pt idx="31311">
                  <c:v>11.8666666666666</c:v>
                </c:pt>
                <c:pt idx="31312">
                  <c:v>9.7450495049504902</c:v>
                </c:pt>
                <c:pt idx="31313">
                  <c:v>14.519490851233</c:v>
                </c:pt>
                <c:pt idx="31314">
                  <c:v>4.6623376623376602</c:v>
                </c:pt>
                <c:pt idx="31315">
                  <c:v>4.8759124087591204</c:v>
                </c:pt>
                <c:pt idx="31316">
                  <c:v>10.5935483870967</c:v>
                </c:pt>
                <c:pt idx="31317">
                  <c:v>8.4939024390243905</c:v>
                </c:pt>
                <c:pt idx="31318">
                  <c:v>15.0714285714285</c:v>
                </c:pt>
                <c:pt idx="31319">
                  <c:v>17.564245810055802</c:v>
                </c:pt>
                <c:pt idx="31320">
                  <c:v>14.4623655913978</c:v>
                </c:pt>
                <c:pt idx="31321">
                  <c:v>12.9247311827956</c:v>
                </c:pt>
                <c:pt idx="31322">
                  <c:v>2.6723163841807902</c:v>
                </c:pt>
                <c:pt idx="31323">
                  <c:v>11.7956989247311</c:v>
                </c:pt>
                <c:pt idx="31324">
                  <c:v>8.45365853658536</c:v>
                </c:pt>
                <c:pt idx="31325">
                  <c:v>17.7581395348837</c:v>
                </c:pt>
                <c:pt idx="31326">
                  <c:v>15.141935483870901</c:v>
                </c:pt>
                <c:pt idx="31327">
                  <c:v>13.7234042553191</c:v>
                </c:pt>
                <c:pt idx="31328">
                  <c:v>12.5548387096774</c:v>
                </c:pt>
                <c:pt idx="31329">
                  <c:v>12.906666666666601</c:v>
                </c:pt>
                <c:pt idx="31330">
                  <c:v>18.5612903225806</c:v>
                </c:pt>
                <c:pt idx="31331">
                  <c:v>29.606666666666602</c:v>
                </c:pt>
                <c:pt idx="31332">
                  <c:v>21.096774193548299</c:v>
                </c:pt>
                <c:pt idx="31333">
                  <c:v>15.248407643312101</c:v>
                </c:pt>
                <c:pt idx="31334">
                  <c:v>9.2715231788079393</c:v>
                </c:pt>
                <c:pt idx="31335">
                  <c:v>15.2193548387096</c:v>
                </c:pt>
                <c:pt idx="31336">
                  <c:v>13.617977528089799</c:v>
                </c:pt>
                <c:pt idx="31337">
                  <c:v>25.2150537634408</c:v>
                </c:pt>
                <c:pt idx="31338">
                  <c:v>-6</c:v>
                </c:pt>
                <c:pt idx="31339">
                  <c:v>13.8020304568527</c:v>
                </c:pt>
                <c:pt idx="31340">
                  <c:v>7.2320441988950197</c:v>
                </c:pt>
                <c:pt idx="31341">
                  <c:v>12.5064935064935</c:v>
                </c:pt>
                <c:pt idx="31342">
                  <c:v>14.0595238095238</c:v>
                </c:pt>
                <c:pt idx="31343">
                  <c:v>16.736654804270401</c:v>
                </c:pt>
                <c:pt idx="31344">
                  <c:v>20.927797833934999</c:v>
                </c:pt>
                <c:pt idx="31345">
                  <c:v>21.829268292682901</c:v>
                </c:pt>
                <c:pt idx="31346">
                  <c:v>17.391459074733</c:v>
                </c:pt>
                <c:pt idx="31347">
                  <c:v>10.8277153558052</c:v>
                </c:pt>
                <c:pt idx="31348">
                  <c:v>12.462633451957201</c:v>
                </c:pt>
                <c:pt idx="31349">
                  <c:v>11.9628378378378</c:v>
                </c:pt>
                <c:pt idx="31350">
                  <c:v>16.5047318611987</c:v>
                </c:pt>
                <c:pt idx="31351">
                  <c:v>15.6666666666666</c:v>
                </c:pt>
                <c:pt idx="31352">
                  <c:v>5.8</c:v>
                </c:pt>
                <c:pt idx="31353">
                  <c:v>25.75</c:v>
                </c:pt>
                <c:pt idx="31354">
                  <c:v>0.75</c:v>
                </c:pt>
                <c:pt idx="31355">
                  <c:v>24</c:v>
                </c:pt>
                <c:pt idx="31356">
                  <c:v>11.271356783919501</c:v>
                </c:pt>
                <c:pt idx="31357">
                  <c:v>10.5506445672191</c:v>
                </c:pt>
                <c:pt idx="31358">
                  <c:v>12.913680781758901</c:v>
                </c:pt>
                <c:pt idx="31359">
                  <c:v>13.990243902439</c:v>
                </c:pt>
                <c:pt idx="31360">
                  <c:v>14.012578616352201</c:v>
                </c:pt>
                <c:pt idx="31361">
                  <c:v>20.286931818181799</c:v>
                </c:pt>
                <c:pt idx="31362">
                  <c:v>16.530017152658601</c:v>
                </c:pt>
                <c:pt idx="31363">
                  <c:v>12.0286168521462</c:v>
                </c:pt>
                <c:pt idx="31364">
                  <c:v>9.7496159754224205</c:v>
                </c:pt>
                <c:pt idx="31365">
                  <c:v>10.430879712746799</c:v>
                </c:pt>
                <c:pt idx="31366">
                  <c:v>9.5783521809369905</c:v>
                </c:pt>
                <c:pt idx="31367">
                  <c:v>16.047021943573601</c:v>
                </c:pt>
                <c:pt idx="31368">
                  <c:v>8.4739960500329108</c:v>
                </c:pt>
                <c:pt idx="31369">
                  <c:v>8.3137398971344592</c:v>
                </c:pt>
                <c:pt idx="31370">
                  <c:v>12.046722907203099</c:v>
                </c:pt>
                <c:pt idx="31371">
                  <c:v>11.1158536585365</c:v>
                </c:pt>
                <c:pt idx="31372">
                  <c:v>15.062154696132501</c:v>
                </c:pt>
                <c:pt idx="31373">
                  <c:v>17.572258064516099</c:v>
                </c:pt>
                <c:pt idx="31374">
                  <c:v>18.151468315301301</c:v>
                </c:pt>
                <c:pt idx="31375">
                  <c:v>12.918353105373299</c:v>
                </c:pt>
                <c:pt idx="31376">
                  <c:v>7.3109354413702201</c:v>
                </c:pt>
                <c:pt idx="31377">
                  <c:v>10.662194159431699</c:v>
                </c:pt>
                <c:pt idx="31378">
                  <c:v>8.3646805455850597</c:v>
                </c:pt>
                <c:pt idx="31379">
                  <c:v>16.1299239806496</c:v>
                </c:pt>
                <c:pt idx="31380">
                  <c:v>4.5172413793103399</c:v>
                </c:pt>
                <c:pt idx="31381">
                  <c:v>2.0666666666666602</c:v>
                </c:pt>
                <c:pt idx="31382">
                  <c:v>7.5161290322580596</c:v>
                </c:pt>
                <c:pt idx="31383">
                  <c:v>31</c:v>
                </c:pt>
                <c:pt idx="31384">
                  <c:v>26.88</c:v>
                </c:pt>
                <c:pt idx="31385">
                  <c:v>23.162601626016201</c:v>
                </c:pt>
                <c:pt idx="31386">
                  <c:v>24.075342465753401</c:v>
                </c:pt>
                <c:pt idx="31387">
                  <c:v>12.856</c:v>
                </c:pt>
                <c:pt idx="31388">
                  <c:v>6.1851851851851798</c:v>
                </c:pt>
                <c:pt idx="31389">
                  <c:v>0.65384615384615297</c:v>
                </c:pt>
                <c:pt idx="31390">
                  <c:v>1.8928571428571399</c:v>
                </c:pt>
                <c:pt idx="31391">
                  <c:v>4.0370370370370301</c:v>
                </c:pt>
                <c:pt idx="31392">
                  <c:v>15.173913043478199</c:v>
                </c:pt>
                <c:pt idx="31393">
                  <c:v>7.8387096774193497</c:v>
                </c:pt>
                <c:pt idx="31394">
                  <c:v>9</c:v>
                </c:pt>
                <c:pt idx="31395">
                  <c:v>27.5483870967741</c:v>
                </c:pt>
                <c:pt idx="31396">
                  <c:v>13.6129032258064</c:v>
                </c:pt>
                <c:pt idx="31397">
                  <c:v>2.8333333333333299</c:v>
                </c:pt>
                <c:pt idx="31398">
                  <c:v>25.612903225806399</c:v>
                </c:pt>
                <c:pt idx="31399">
                  <c:v>15.6</c:v>
                </c:pt>
                <c:pt idx="31400">
                  <c:v>8.8064516129032206</c:v>
                </c:pt>
                <c:pt idx="31401">
                  <c:v>15.4615384615384</c:v>
                </c:pt>
                <c:pt idx="31402">
                  <c:v>15</c:v>
                </c:pt>
                <c:pt idx="31403">
                  <c:v>12.491228070175399</c:v>
                </c:pt>
                <c:pt idx="31404">
                  <c:v>16.181818181818102</c:v>
                </c:pt>
                <c:pt idx="31405">
                  <c:v>13.6666666666666</c:v>
                </c:pt>
                <c:pt idx="31406">
                  <c:v>11.020618556701001</c:v>
                </c:pt>
                <c:pt idx="31407">
                  <c:v>12.2</c:v>
                </c:pt>
                <c:pt idx="31408">
                  <c:v>12.955555555555501</c:v>
                </c:pt>
                <c:pt idx="31409">
                  <c:v>11.2777777777777</c:v>
                </c:pt>
                <c:pt idx="31410">
                  <c:v>14.9444444444444</c:v>
                </c:pt>
                <c:pt idx="31411">
                  <c:v>8.9375</c:v>
                </c:pt>
                <c:pt idx="31412">
                  <c:v>16.684210526315699</c:v>
                </c:pt>
                <c:pt idx="31413">
                  <c:v>11.4</c:v>
                </c:pt>
                <c:pt idx="31414">
                  <c:v>19.75</c:v>
                </c:pt>
                <c:pt idx="31415">
                  <c:v>11.5</c:v>
                </c:pt>
                <c:pt idx="31416">
                  <c:v>51.5</c:v>
                </c:pt>
                <c:pt idx="31417">
                  <c:v>29.375</c:v>
                </c:pt>
                <c:pt idx="31418">
                  <c:v>16.545454545454501</c:v>
                </c:pt>
                <c:pt idx="31419">
                  <c:v>10.3846153846153</c:v>
                </c:pt>
                <c:pt idx="31420">
                  <c:v>8.6999999999999993</c:v>
                </c:pt>
                <c:pt idx="31421">
                  <c:v>10.5</c:v>
                </c:pt>
                <c:pt idx="31422">
                  <c:v>3.1351351351351302</c:v>
                </c:pt>
                <c:pt idx="31423">
                  <c:v>16.511111111111099</c:v>
                </c:pt>
                <c:pt idx="31424">
                  <c:v>22.3333333333333</c:v>
                </c:pt>
                <c:pt idx="31425">
                  <c:v>15.3333333333333</c:v>
                </c:pt>
                <c:pt idx="31426">
                  <c:v>7.0483870967741904</c:v>
                </c:pt>
                <c:pt idx="31427">
                  <c:v>3.8757396449704098</c:v>
                </c:pt>
                <c:pt idx="31428">
                  <c:v>11.026881720430101</c:v>
                </c:pt>
                <c:pt idx="31429">
                  <c:v>6.11666666666666</c:v>
                </c:pt>
                <c:pt idx="31430">
                  <c:v>4.4677419354838701</c:v>
                </c:pt>
                <c:pt idx="31431">
                  <c:v>14.4149377593361</c:v>
                </c:pt>
                <c:pt idx="31432">
                  <c:v>10.651685393258401</c:v>
                </c:pt>
                <c:pt idx="31433">
                  <c:v>8.5630630630630602</c:v>
                </c:pt>
                <c:pt idx="31434">
                  <c:v>1.59340659340659</c:v>
                </c:pt>
                <c:pt idx="31435">
                  <c:v>7.1505376344086002</c:v>
                </c:pt>
                <c:pt idx="31436">
                  <c:v>5.2475728155339798</c:v>
                </c:pt>
                <c:pt idx="31437">
                  <c:v>10.3925233644859</c:v>
                </c:pt>
                <c:pt idx="31438">
                  <c:v>8.4504504504504503</c:v>
                </c:pt>
                <c:pt idx="31439">
                  <c:v>7.6729435084241802</c:v>
                </c:pt>
                <c:pt idx="31440">
                  <c:v>10.071492403932</c:v>
                </c:pt>
                <c:pt idx="31441">
                  <c:v>13.285191956124301</c:v>
                </c:pt>
                <c:pt idx="31442">
                  <c:v>14.5692582663092</c:v>
                </c:pt>
                <c:pt idx="31443">
                  <c:v>17.3277645186953</c:v>
                </c:pt>
                <c:pt idx="31444">
                  <c:v>15.616477272727201</c:v>
                </c:pt>
                <c:pt idx="31445">
                  <c:v>11.938704028021</c:v>
                </c:pt>
                <c:pt idx="31446">
                  <c:v>8.4069373942470396</c:v>
                </c:pt>
                <c:pt idx="31447">
                  <c:v>10.041216879293399</c:v>
                </c:pt>
                <c:pt idx="31448">
                  <c:v>8.3838652482269502</c:v>
                </c:pt>
                <c:pt idx="31449">
                  <c:v>15.2417962003454</c:v>
                </c:pt>
                <c:pt idx="31450">
                  <c:v>12.1093308199811</c:v>
                </c:pt>
                <c:pt idx="31451">
                  <c:v>11.2359667359667</c:v>
                </c:pt>
                <c:pt idx="31452">
                  <c:v>15.1676082862523</c:v>
                </c:pt>
                <c:pt idx="31453">
                  <c:v>15.4547263681592</c:v>
                </c:pt>
                <c:pt idx="31454">
                  <c:v>16.561284046692599</c:v>
                </c:pt>
                <c:pt idx="31455">
                  <c:v>19.4279437609841</c:v>
                </c:pt>
                <c:pt idx="31456">
                  <c:v>17.469904963041099</c:v>
                </c:pt>
                <c:pt idx="31457">
                  <c:v>13.5900990099009</c:v>
                </c:pt>
                <c:pt idx="31458">
                  <c:v>9.7095837366892503</c:v>
                </c:pt>
                <c:pt idx="31459">
                  <c:v>13.8338870431893</c:v>
                </c:pt>
                <c:pt idx="31460">
                  <c:v>11.5862403100775</c:v>
                </c:pt>
                <c:pt idx="31461">
                  <c:v>19.9907063197026</c:v>
                </c:pt>
                <c:pt idx="31462">
                  <c:v>9.7019650655021792</c:v>
                </c:pt>
                <c:pt idx="31463">
                  <c:v>6.9647630619683998</c:v>
                </c:pt>
                <c:pt idx="31464">
                  <c:v>10.760439560439499</c:v>
                </c:pt>
                <c:pt idx="31465">
                  <c:v>10.9219457013574</c:v>
                </c:pt>
                <c:pt idx="31466">
                  <c:v>12.143333333333301</c:v>
                </c:pt>
                <c:pt idx="31467">
                  <c:v>16.141981613891701</c:v>
                </c:pt>
                <c:pt idx="31468">
                  <c:v>16.466585662211401</c:v>
                </c:pt>
                <c:pt idx="31469">
                  <c:v>11.3065774804905</c:v>
                </c:pt>
                <c:pt idx="31470">
                  <c:v>7.3791267305644297</c:v>
                </c:pt>
                <c:pt idx="31471">
                  <c:v>9.3811369509043896</c:v>
                </c:pt>
                <c:pt idx="31472">
                  <c:v>7.1334867663981498</c:v>
                </c:pt>
                <c:pt idx="31473">
                  <c:v>13.0364238410596</c:v>
                </c:pt>
                <c:pt idx="31474">
                  <c:v>-1</c:v>
                </c:pt>
                <c:pt idx="31475">
                  <c:v>11.0714285714285</c:v>
                </c:pt>
                <c:pt idx="31476">
                  <c:v>16.5</c:v>
                </c:pt>
                <c:pt idx="31477">
                  <c:v>15.7870603015075</c:v>
                </c:pt>
                <c:pt idx="31478">
                  <c:v>10.821003963011799</c:v>
                </c:pt>
                <c:pt idx="31479">
                  <c:v>13.3059820010587</c:v>
                </c:pt>
                <c:pt idx="31480">
                  <c:v>10.543766578249301</c:v>
                </c:pt>
                <c:pt idx="31481">
                  <c:v>12.495859213250499</c:v>
                </c:pt>
                <c:pt idx="31482">
                  <c:v>18.190539345711699</c:v>
                </c:pt>
                <c:pt idx="31483">
                  <c:v>18.589784946236499</c:v>
                </c:pt>
                <c:pt idx="31484">
                  <c:v>17.8616658548465</c:v>
                </c:pt>
                <c:pt idx="31485">
                  <c:v>9.4754973313925195</c:v>
                </c:pt>
                <c:pt idx="31486">
                  <c:v>10.9244120940649</c:v>
                </c:pt>
                <c:pt idx="31487">
                  <c:v>9.9107438016528899</c:v>
                </c:pt>
                <c:pt idx="31488">
                  <c:v>13.0680981595092</c:v>
                </c:pt>
                <c:pt idx="31489">
                  <c:v>18</c:v>
                </c:pt>
                <c:pt idx="31490">
                  <c:v>13.1538461538461</c:v>
                </c:pt>
                <c:pt idx="31491">
                  <c:v>15.539473684210501</c:v>
                </c:pt>
                <c:pt idx="31492">
                  <c:v>11.943181818181801</c:v>
                </c:pt>
                <c:pt idx="31493">
                  <c:v>9.5272727272727202</c:v>
                </c:pt>
                <c:pt idx="31494">
                  <c:v>6.2232142857142803</c:v>
                </c:pt>
                <c:pt idx="31495">
                  <c:v>19.745283018867902</c:v>
                </c:pt>
                <c:pt idx="31496">
                  <c:v>21.7339449541284</c:v>
                </c:pt>
                <c:pt idx="31497">
                  <c:v>10.0714285714285</c:v>
                </c:pt>
                <c:pt idx="31498">
                  <c:v>10.4166666666666</c:v>
                </c:pt>
                <c:pt idx="31499">
                  <c:v>7.9130434782608603</c:v>
                </c:pt>
                <c:pt idx="31500">
                  <c:v>4.8165137614678901</c:v>
                </c:pt>
                <c:pt idx="31501">
                  <c:v>9.8807339449541196</c:v>
                </c:pt>
                <c:pt idx="31502">
                  <c:v>9.5925925925925899</c:v>
                </c:pt>
                <c:pt idx="31503">
                  <c:v>1.31372549019607</c:v>
                </c:pt>
                <c:pt idx="31504">
                  <c:v>3.41379310344827</c:v>
                </c:pt>
                <c:pt idx="31505">
                  <c:v>15.035714285714199</c:v>
                </c:pt>
                <c:pt idx="31506">
                  <c:v>5.71428571428571</c:v>
                </c:pt>
                <c:pt idx="31507">
                  <c:v>12.482142857142801</c:v>
                </c:pt>
                <c:pt idx="31508">
                  <c:v>10.545454545454501</c:v>
                </c:pt>
                <c:pt idx="31509">
                  <c:v>-6.2857142857142803</c:v>
                </c:pt>
                <c:pt idx="31510">
                  <c:v>-7.2857142857142803</c:v>
                </c:pt>
                <c:pt idx="31511">
                  <c:v>34.788461538461497</c:v>
                </c:pt>
                <c:pt idx="31512">
                  <c:v>28.590909090909001</c:v>
                </c:pt>
                <c:pt idx="31513">
                  <c:v>24.5625</c:v>
                </c:pt>
                <c:pt idx="31514">
                  <c:v>26.672413793103399</c:v>
                </c:pt>
                <c:pt idx="31515">
                  <c:v>37.140350877192901</c:v>
                </c:pt>
                <c:pt idx="31516">
                  <c:v>49.381818181818097</c:v>
                </c:pt>
                <c:pt idx="31517">
                  <c:v>45.618181818181803</c:v>
                </c:pt>
                <c:pt idx="31518">
                  <c:v>27.95</c:v>
                </c:pt>
                <c:pt idx="31519">
                  <c:v>11.1447368421052</c:v>
                </c:pt>
                <c:pt idx="31520">
                  <c:v>3.04819277108433</c:v>
                </c:pt>
                <c:pt idx="31521">
                  <c:v>18.6933333333333</c:v>
                </c:pt>
                <c:pt idx="31522">
                  <c:v>9.3235294117646994</c:v>
                </c:pt>
                <c:pt idx="31523">
                  <c:v>11.3371212121212</c:v>
                </c:pt>
                <c:pt idx="31524">
                  <c:v>17.2811244979919</c:v>
                </c:pt>
                <c:pt idx="31525">
                  <c:v>-0.24186046511627901</c:v>
                </c:pt>
                <c:pt idx="31526">
                  <c:v>7.3179190751445002</c:v>
                </c:pt>
                <c:pt idx="31527">
                  <c:v>3.1104294478527601</c:v>
                </c:pt>
                <c:pt idx="31528">
                  <c:v>7.44392523364486</c:v>
                </c:pt>
                <c:pt idx="31529">
                  <c:v>14.0824742268041</c:v>
                </c:pt>
                <c:pt idx="31530">
                  <c:v>3.5510204081632599</c:v>
                </c:pt>
                <c:pt idx="31531">
                  <c:v>0.63084112149532701</c:v>
                </c:pt>
                <c:pt idx="31532">
                  <c:v>8.8413597733710994</c:v>
                </c:pt>
                <c:pt idx="31533">
                  <c:v>11.356481481481399</c:v>
                </c:pt>
                <c:pt idx="31534">
                  <c:v>7.7396694214875996</c:v>
                </c:pt>
                <c:pt idx="31535">
                  <c:v>15.7864450127877</c:v>
                </c:pt>
                <c:pt idx="31536">
                  <c:v>19.395953757225399</c:v>
                </c:pt>
                <c:pt idx="31537">
                  <c:v>10.891129032258</c:v>
                </c:pt>
                <c:pt idx="31538">
                  <c:v>10.701117318435699</c:v>
                </c:pt>
                <c:pt idx="31539">
                  <c:v>8.2183588317107095</c:v>
                </c:pt>
                <c:pt idx="31540">
                  <c:v>9.9553219448094605</c:v>
                </c:pt>
                <c:pt idx="31541">
                  <c:v>16.258164852255</c:v>
                </c:pt>
                <c:pt idx="31542">
                  <c:v>15.012430939226499</c:v>
                </c:pt>
                <c:pt idx="31543">
                  <c:v>9.1795580110497195</c:v>
                </c:pt>
                <c:pt idx="31544">
                  <c:v>8.8888888888888893</c:v>
                </c:pt>
                <c:pt idx="31545">
                  <c:v>8.3184979137691197</c:v>
                </c:pt>
                <c:pt idx="31546">
                  <c:v>19.536523929470999</c:v>
                </c:pt>
                <c:pt idx="31547">
                  <c:v>12.9862542955326</c:v>
                </c:pt>
                <c:pt idx="31548">
                  <c:v>10.5980479148181</c:v>
                </c:pt>
                <c:pt idx="31549">
                  <c:v>8.5762711864406693</c:v>
                </c:pt>
                <c:pt idx="31550">
                  <c:v>6.3840579710144896</c:v>
                </c:pt>
                <c:pt idx="31551">
                  <c:v>4.3460388639760801</c:v>
                </c:pt>
                <c:pt idx="31552">
                  <c:v>7.5708529214237696</c:v>
                </c:pt>
                <c:pt idx="31553">
                  <c:v>11.9232613908872</c:v>
                </c:pt>
                <c:pt idx="31554">
                  <c:v>12.0773638968481</c:v>
                </c:pt>
                <c:pt idx="31555">
                  <c:v>1.03325223033252</c:v>
                </c:pt>
                <c:pt idx="31556">
                  <c:v>2.9435318275153999</c:v>
                </c:pt>
                <c:pt idx="31557">
                  <c:v>3.2322193658954501</c:v>
                </c:pt>
                <c:pt idx="31558">
                  <c:v>11.725321888411999</c:v>
                </c:pt>
                <c:pt idx="31559">
                  <c:v>9</c:v>
                </c:pt>
                <c:pt idx="31560">
                  <c:v>9.4341147938561001</c:v>
                </c:pt>
                <c:pt idx="31561">
                  <c:v>10.6149957877</c:v>
                </c:pt>
                <c:pt idx="31562">
                  <c:v>6.57578065498857</c:v>
                </c:pt>
                <c:pt idx="31563">
                  <c:v>9.0147630147630107</c:v>
                </c:pt>
                <c:pt idx="31564">
                  <c:v>13.128526645768</c:v>
                </c:pt>
                <c:pt idx="31565">
                  <c:v>15.522105263157799</c:v>
                </c:pt>
                <c:pt idx="31566">
                  <c:v>10.527706734867801</c:v>
                </c:pt>
                <c:pt idx="31567">
                  <c:v>13.357300073367499</c:v>
                </c:pt>
                <c:pt idx="31568">
                  <c:v>5.8127004490057699</c:v>
                </c:pt>
                <c:pt idx="31569">
                  <c:v>6.9203935599284403</c:v>
                </c:pt>
                <c:pt idx="31570">
                  <c:v>8.8057675996607294</c:v>
                </c:pt>
                <c:pt idx="31571">
                  <c:v>13.0010482180293</c:v>
                </c:pt>
                <c:pt idx="31572">
                  <c:v>13.436278342454999</c:v>
                </c:pt>
                <c:pt idx="31573">
                  <c:v>15.1302037201062</c:v>
                </c:pt>
                <c:pt idx="31574">
                  <c:v>11.414576802507799</c:v>
                </c:pt>
                <c:pt idx="31575">
                  <c:v>10.2512605042016</c:v>
                </c:pt>
                <c:pt idx="31576">
                  <c:v>10.842654028436</c:v>
                </c:pt>
                <c:pt idx="31577">
                  <c:v>10.2867513611615</c:v>
                </c:pt>
                <c:pt idx="31578">
                  <c:v>14.1824249165739</c:v>
                </c:pt>
                <c:pt idx="31579">
                  <c:v>12.507999999999999</c:v>
                </c:pt>
                <c:pt idx="31580">
                  <c:v>5.8820512820512798</c:v>
                </c:pt>
                <c:pt idx="31581">
                  <c:v>5.9116607773851504</c:v>
                </c:pt>
                <c:pt idx="31582">
                  <c:v>6.1068904593639504</c:v>
                </c:pt>
                <c:pt idx="31583">
                  <c:v>13.6758675078864</c:v>
                </c:pt>
                <c:pt idx="31584">
                  <c:v>8.2759562841530006</c:v>
                </c:pt>
                <c:pt idx="31585">
                  <c:v>8.8277945619335298</c:v>
                </c:pt>
                <c:pt idx="31586">
                  <c:v>5.7331536388140103</c:v>
                </c:pt>
                <c:pt idx="31587">
                  <c:v>0.64345403899721398</c:v>
                </c:pt>
                <c:pt idx="31588">
                  <c:v>0.193370165745856</c:v>
                </c:pt>
                <c:pt idx="31589">
                  <c:v>1.3860103626942999</c:v>
                </c:pt>
                <c:pt idx="31590">
                  <c:v>8.3870967741935407E-2</c:v>
                </c:pt>
                <c:pt idx="31591">
                  <c:v>1.4674220963172799</c:v>
                </c:pt>
                <c:pt idx="31592">
                  <c:v>1.04043126684636</c:v>
                </c:pt>
                <c:pt idx="31593">
                  <c:v>1.971875</c:v>
                </c:pt>
                <c:pt idx="31594">
                  <c:v>0.77134986225895297</c:v>
                </c:pt>
                <c:pt idx="31595">
                  <c:v>4.7805555555555497</c:v>
                </c:pt>
                <c:pt idx="31596">
                  <c:v>11.2193548387096</c:v>
                </c:pt>
                <c:pt idx="31597">
                  <c:v>10.868794326241099</c:v>
                </c:pt>
                <c:pt idx="31598">
                  <c:v>4.3032258064516098</c:v>
                </c:pt>
                <c:pt idx="31599">
                  <c:v>6.4633333333333303</c:v>
                </c:pt>
                <c:pt idx="31600">
                  <c:v>2.38187702265372</c:v>
                </c:pt>
                <c:pt idx="31601">
                  <c:v>5.9908536585365804</c:v>
                </c:pt>
                <c:pt idx="31602">
                  <c:v>8.5913978494623606</c:v>
                </c:pt>
                <c:pt idx="31603">
                  <c:v>3.3516129032258002</c:v>
                </c:pt>
                <c:pt idx="31604">
                  <c:v>1.3090909090909</c:v>
                </c:pt>
                <c:pt idx="31605">
                  <c:v>4.1541218637992801</c:v>
                </c:pt>
                <c:pt idx="31606">
                  <c:v>4.8729096989966498</c:v>
                </c:pt>
                <c:pt idx="31607">
                  <c:v>9.7443365695792803</c:v>
                </c:pt>
                <c:pt idx="31608">
                  <c:v>2.0781758957654701</c:v>
                </c:pt>
                <c:pt idx="31609">
                  <c:v>9.9035714285714196</c:v>
                </c:pt>
                <c:pt idx="31610">
                  <c:v>8.8709677419354804</c:v>
                </c:pt>
                <c:pt idx="31611">
                  <c:v>6.3333333333333304</c:v>
                </c:pt>
                <c:pt idx="31612">
                  <c:v>9.4919093851132601</c:v>
                </c:pt>
                <c:pt idx="31613">
                  <c:v>12.9545454545454</c:v>
                </c:pt>
                <c:pt idx="31614">
                  <c:v>10.229390681003499</c:v>
                </c:pt>
                <c:pt idx="31615">
                  <c:v>6.7938144329896897</c:v>
                </c:pt>
                <c:pt idx="31616">
                  <c:v>2.39333333333333</c:v>
                </c:pt>
                <c:pt idx="31617">
                  <c:v>4.9384615384615298</c:v>
                </c:pt>
                <c:pt idx="31618">
                  <c:v>5.10135135135135</c:v>
                </c:pt>
                <c:pt idx="31619">
                  <c:v>11.801302931596</c:v>
                </c:pt>
                <c:pt idx="31620">
                  <c:v>38</c:v>
                </c:pt>
                <c:pt idx="31621">
                  <c:v>6.0689655172413701</c:v>
                </c:pt>
                <c:pt idx="31622">
                  <c:v>2.4134615384615299</c:v>
                </c:pt>
                <c:pt idx="31623">
                  <c:v>4.4905660377358396</c:v>
                </c:pt>
                <c:pt idx="31624">
                  <c:v>3.4814814814814801</c:v>
                </c:pt>
                <c:pt idx="31625">
                  <c:v>10.3727272727272</c:v>
                </c:pt>
                <c:pt idx="31626">
                  <c:v>11.1142857142857</c:v>
                </c:pt>
                <c:pt idx="31627">
                  <c:v>7.1147540983606499</c:v>
                </c:pt>
                <c:pt idx="31628">
                  <c:v>1.5689655172413699</c:v>
                </c:pt>
                <c:pt idx="31629">
                  <c:v>0.76923076923076905</c:v>
                </c:pt>
                <c:pt idx="31630">
                  <c:v>9.8870967741935392</c:v>
                </c:pt>
                <c:pt idx="31631">
                  <c:v>7.3801652892561904</c:v>
                </c:pt>
                <c:pt idx="31632">
                  <c:v>11.320895522388</c:v>
                </c:pt>
                <c:pt idx="31633">
                  <c:v>-1.75</c:v>
                </c:pt>
                <c:pt idx="31634">
                  <c:v>-7</c:v>
                </c:pt>
                <c:pt idx="31635">
                  <c:v>3.3793532338308401</c:v>
                </c:pt>
                <c:pt idx="31636">
                  <c:v>4.7178789938817101</c:v>
                </c:pt>
                <c:pt idx="31637">
                  <c:v>4.6927306047648099</c:v>
                </c:pt>
                <c:pt idx="31638">
                  <c:v>6.3209481101857703</c:v>
                </c:pt>
                <c:pt idx="31639">
                  <c:v>9.0832290362953696</c:v>
                </c:pt>
                <c:pt idx="31640">
                  <c:v>9.4348785871964598</c:v>
                </c:pt>
                <c:pt idx="31641">
                  <c:v>7.43775933609958</c:v>
                </c:pt>
                <c:pt idx="31642">
                  <c:v>4.8726270667483096</c:v>
                </c:pt>
                <c:pt idx="31643">
                  <c:v>3.94968189705031</c:v>
                </c:pt>
                <c:pt idx="31644">
                  <c:v>4.7015250544662299</c:v>
                </c:pt>
                <c:pt idx="31645">
                  <c:v>4.3237508555783704</c:v>
                </c:pt>
                <c:pt idx="31646">
                  <c:v>8.4360348292029403</c:v>
                </c:pt>
                <c:pt idx="31647">
                  <c:v>3.27684210526315</c:v>
                </c:pt>
                <c:pt idx="31648">
                  <c:v>8.2161290322580598</c:v>
                </c:pt>
                <c:pt idx="31649">
                  <c:v>5.3987167736021897</c:v>
                </c:pt>
                <c:pt idx="31650">
                  <c:v>6.1024436090225498</c:v>
                </c:pt>
                <c:pt idx="31651">
                  <c:v>2.5456171735241502</c:v>
                </c:pt>
                <c:pt idx="31652">
                  <c:v>5.2486402486402399</c:v>
                </c:pt>
                <c:pt idx="31653">
                  <c:v>5.7900497512437799</c:v>
                </c:pt>
                <c:pt idx="31654">
                  <c:v>1.1959399823477399</c:v>
                </c:pt>
                <c:pt idx="31655">
                  <c:v>-0.24894514767932399</c:v>
                </c:pt>
                <c:pt idx="31656">
                  <c:v>2.0269396551724101</c:v>
                </c:pt>
                <c:pt idx="31657">
                  <c:v>-0.97383720930232498</c:v>
                </c:pt>
                <c:pt idx="31658">
                  <c:v>12.553251649387301</c:v>
                </c:pt>
                <c:pt idx="31659">
                  <c:v>36.754385964912203</c:v>
                </c:pt>
                <c:pt idx="31660">
                  <c:v>52.057692307692299</c:v>
                </c:pt>
                <c:pt idx="31661">
                  <c:v>21.064516129032199</c:v>
                </c:pt>
                <c:pt idx="31662">
                  <c:v>35.25</c:v>
                </c:pt>
                <c:pt idx="31663">
                  <c:v>23.571428571428498</c:v>
                </c:pt>
                <c:pt idx="31664">
                  <c:v>9.3333333333333304</c:v>
                </c:pt>
                <c:pt idx="31665">
                  <c:v>1.6666666666666601</c:v>
                </c:pt>
                <c:pt idx="31666">
                  <c:v>3.6319702602230399</c:v>
                </c:pt>
                <c:pt idx="31667">
                  <c:v>6.9047619047618998</c:v>
                </c:pt>
                <c:pt idx="31668">
                  <c:v>6.5156794425087101</c:v>
                </c:pt>
                <c:pt idx="31669">
                  <c:v>10.630036630036599</c:v>
                </c:pt>
                <c:pt idx="31670">
                  <c:v>8.0454545454545396</c:v>
                </c:pt>
                <c:pt idx="31671">
                  <c:v>6.5170068027210801</c:v>
                </c:pt>
                <c:pt idx="31672">
                  <c:v>6.0846560846560802</c:v>
                </c:pt>
                <c:pt idx="31673">
                  <c:v>4.0245901639344197</c:v>
                </c:pt>
                <c:pt idx="31674">
                  <c:v>7.2837370242214501</c:v>
                </c:pt>
                <c:pt idx="31675">
                  <c:v>5.0804020100502498</c:v>
                </c:pt>
                <c:pt idx="31676">
                  <c:v>3.0186915887850398</c:v>
                </c:pt>
                <c:pt idx="31677">
                  <c:v>8.0859728506787292</c:v>
                </c:pt>
                <c:pt idx="31678">
                  <c:v>7.4840909090908996</c:v>
                </c:pt>
                <c:pt idx="31679">
                  <c:v>7.1836033382425102</c:v>
                </c:pt>
                <c:pt idx="31680">
                  <c:v>6.8070103092783496</c:v>
                </c:pt>
                <c:pt idx="31681">
                  <c:v>5.7485077596498204</c:v>
                </c:pt>
                <c:pt idx="31682">
                  <c:v>7.0847919097627301</c:v>
                </c:pt>
                <c:pt idx="31683">
                  <c:v>11.856576576576501</c:v>
                </c:pt>
                <c:pt idx="31684">
                  <c:v>10.578515962036199</c:v>
                </c:pt>
                <c:pt idx="31685">
                  <c:v>8.5778546712802708</c:v>
                </c:pt>
                <c:pt idx="31686">
                  <c:v>4.4496469713861</c:v>
                </c:pt>
                <c:pt idx="31687">
                  <c:v>3.0351893095768299</c:v>
                </c:pt>
                <c:pt idx="31688">
                  <c:v>3.4578158458244102</c:v>
                </c:pt>
                <c:pt idx="31689">
                  <c:v>8.3532110091743093</c:v>
                </c:pt>
                <c:pt idx="31690">
                  <c:v>-4</c:v>
                </c:pt>
                <c:pt idx="31691">
                  <c:v>14</c:v>
                </c:pt>
                <c:pt idx="31692">
                  <c:v>0.5</c:v>
                </c:pt>
                <c:pt idx="31693">
                  <c:v>1.40350877192982</c:v>
                </c:pt>
                <c:pt idx="31694">
                  <c:v>5.81451612903225</c:v>
                </c:pt>
                <c:pt idx="31695">
                  <c:v>-0.33333333333333298</c:v>
                </c:pt>
                <c:pt idx="31696">
                  <c:v>0.19696969696969599</c:v>
                </c:pt>
                <c:pt idx="31697">
                  <c:v>5.8791666666666602</c:v>
                </c:pt>
                <c:pt idx="31698">
                  <c:v>3.1626016260162602</c:v>
                </c:pt>
                <c:pt idx="31699">
                  <c:v>5</c:v>
                </c:pt>
                <c:pt idx="31700">
                  <c:v>3.6101694915254199</c:v>
                </c:pt>
                <c:pt idx="31701">
                  <c:v>-3.30894308943089</c:v>
                </c:pt>
                <c:pt idx="31702">
                  <c:v>-3.3050847457627102</c:v>
                </c:pt>
                <c:pt idx="31703">
                  <c:v>0.95161290322580605</c:v>
                </c:pt>
                <c:pt idx="31704">
                  <c:v>13.188679245283</c:v>
                </c:pt>
                <c:pt idx="31705">
                  <c:v>13.1132075471698</c:v>
                </c:pt>
                <c:pt idx="31706">
                  <c:v>6.4262295081967196</c:v>
                </c:pt>
                <c:pt idx="31707">
                  <c:v>11.803030303030299</c:v>
                </c:pt>
                <c:pt idx="31708">
                  <c:v>9.3157894736842106</c:v>
                </c:pt>
                <c:pt idx="31709">
                  <c:v>10.3924050632911</c:v>
                </c:pt>
                <c:pt idx="31710">
                  <c:v>10.9585062240663</c:v>
                </c:pt>
                <c:pt idx="31711">
                  <c:v>8.1947565543071104</c:v>
                </c:pt>
                <c:pt idx="31712">
                  <c:v>2.7476340694006298</c:v>
                </c:pt>
                <c:pt idx="31713">
                  <c:v>0.66995073891625601</c:v>
                </c:pt>
                <c:pt idx="31714">
                  <c:v>8.3010752688172005</c:v>
                </c:pt>
                <c:pt idx="31715">
                  <c:v>3.5389221556886201</c:v>
                </c:pt>
                <c:pt idx="31716">
                  <c:v>0.786885245901639</c:v>
                </c:pt>
                <c:pt idx="31717">
                  <c:v>5.6923076923076898</c:v>
                </c:pt>
                <c:pt idx="31718">
                  <c:v>4.8275862068965498</c:v>
                </c:pt>
                <c:pt idx="31719">
                  <c:v>13.6964285714285</c:v>
                </c:pt>
                <c:pt idx="31720">
                  <c:v>11.6964285714285</c:v>
                </c:pt>
                <c:pt idx="31721">
                  <c:v>13.107142857142801</c:v>
                </c:pt>
                <c:pt idx="31722">
                  <c:v>16.2631578947368</c:v>
                </c:pt>
                <c:pt idx="31723">
                  <c:v>14.2280701754385</c:v>
                </c:pt>
                <c:pt idx="31724">
                  <c:v>7.86666666666666</c:v>
                </c:pt>
                <c:pt idx="31725">
                  <c:v>1.1818181818181801</c:v>
                </c:pt>
                <c:pt idx="31726">
                  <c:v>9.5476190476190403</c:v>
                </c:pt>
                <c:pt idx="31727">
                  <c:v>15.9839572192513</c:v>
                </c:pt>
                <c:pt idx="31728">
                  <c:v>5.54143646408839</c:v>
                </c:pt>
                <c:pt idx="31729">
                  <c:v>2.0248756218905402</c:v>
                </c:pt>
                <c:pt idx="31730">
                  <c:v>4.6127167630057802</c:v>
                </c:pt>
                <c:pt idx="31731">
                  <c:v>4.4971098265895897</c:v>
                </c:pt>
                <c:pt idx="31732">
                  <c:v>4.4943820224719104</c:v>
                </c:pt>
                <c:pt idx="31733">
                  <c:v>6.6436781609195403</c:v>
                </c:pt>
                <c:pt idx="31734">
                  <c:v>2.98529411764705</c:v>
                </c:pt>
                <c:pt idx="31735">
                  <c:v>2.1967213114754101</c:v>
                </c:pt>
                <c:pt idx="31736">
                  <c:v>-1.17948717948717</c:v>
                </c:pt>
                <c:pt idx="31737">
                  <c:v>1.4362416107382501</c:v>
                </c:pt>
                <c:pt idx="31738">
                  <c:v>0.34074074074074001</c:v>
                </c:pt>
                <c:pt idx="31739">
                  <c:v>9.0384615384615294</c:v>
                </c:pt>
                <c:pt idx="31740">
                  <c:v>6.02264150943396</c:v>
                </c:pt>
                <c:pt idx="31741">
                  <c:v>8.5709876543209802</c:v>
                </c:pt>
                <c:pt idx="31742">
                  <c:v>4.0126582278480996</c:v>
                </c:pt>
                <c:pt idx="31743">
                  <c:v>10.7920792079207</c:v>
                </c:pt>
                <c:pt idx="31744">
                  <c:v>12.520107238605799</c:v>
                </c:pt>
                <c:pt idx="31745">
                  <c:v>8.6857142857142797</c:v>
                </c:pt>
                <c:pt idx="31746">
                  <c:v>8.0977198697068395</c:v>
                </c:pt>
                <c:pt idx="31747">
                  <c:v>7.4873949579831898</c:v>
                </c:pt>
                <c:pt idx="31748">
                  <c:v>10.4579831932773</c:v>
                </c:pt>
                <c:pt idx="31749">
                  <c:v>5.6830769230769196</c:v>
                </c:pt>
                <c:pt idx="31750">
                  <c:v>8.7674418604651105</c:v>
                </c:pt>
                <c:pt idx="31751">
                  <c:v>1.7479564032697501</c:v>
                </c:pt>
                <c:pt idx="31752">
                  <c:v>4.9762658227848098</c:v>
                </c:pt>
                <c:pt idx="31753">
                  <c:v>0.76661742983751802</c:v>
                </c:pt>
                <c:pt idx="31754">
                  <c:v>5.2823343848580402</c:v>
                </c:pt>
                <c:pt idx="31755">
                  <c:v>10.5146831530139</c:v>
                </c:pt>
                <c:pt idx="31756">
                  <c:v>9.3119266055045795</c:v>
                </c:pt>
                <c:pt idx="31757">
                  <c:v>9.0049019607843093</c:v>
                </c:pt>
                <c:pt idx="31758">
                  <c:v>7.0182072829131599</c:v>
                </c:pt>
                <c:pt idx="31759">
                  <c:v>10.727513227513199</c:v>
                </c:pt>
                <c:pt idx="31760">
                  <c:v>6.2266435986159099</c:v>
                </c:pt>
                <c:pt idx="31761">
                  <c:v>4.1784565916398702</c:v>
                </c:pt>
                <c:pt idx="31762">
                  <c:v>11.3389830508474</c:v>
                </c:pt>
                <c:pt idx="31763">
                  <c:v>11.633333333333301</c:v>
                </c:pt>
                <c:pt idx="31764">
                  <c:v>8.6887755102040796</c:v>
                </c:pt>
                <c:pt idx="31765">
                  <c:v>4.83032490974729</c:v>
                </c:pt>
                <c:pt idx="31766">
                  <c:v>9.5663430420711908</c:v>
                </c:pt>
                <c:pt idx="31767">
                  <c:v>3.7972972972972898</c:v>
                </c:pt>
                <c:pt idx="31768">
                  <c:v>11.1593406593406</c:v>
                </c:pt>
                <c:pt idx="31769">
                  <c:v>8.1758620689655093</c:v>
                </c:pt>
                <c:pt idx="31770">
                  <c:v>6.4615384615384599</c:v>
                </c:pt>
                <c:pt idx="31771">
                  <c:v>2.1023622047243999</c:v>
                </c:pt>
                <c:pt idx="31772">
                  <c:v>4.14229249011857</c:v>
                </c:pt>
                <c:pt idx="31773">
                  <c:v>5.83908045977011</c:v>
                </c:pt>
                <c:pt idx="31774">
                  <c:v>4.0570342205323104</c:v>
                </c:pt>
                <c:pt idx="31775">
                  <c:v>17</c:v>
                </c:pt>
                <c:pt idx="31776">
                  <c:v>12.9314079422382</c:v>
                </c:pt>
                <c:pt idx="31777">
                  <c:v>12.1455223880597</c:v>
                </c:pt>
                <c:pt idx="31778">
                  <c:v>4.8278931750741796</c:v>
                </c:pt>
                <c:pt idx="31779">
                  <c:v>5.7647058823529402</c:v>
                </c:pt>
                <c:pt idx="31780">
                  <c:v>10.881458966565299</c:v>
                </c:pt>
                <c:pt idx="31781">
                  <c:v>16.764267990074401</c:v>
                </c:pt>
                <c:pt idx="31782">
                  <c:v>18.213114754098299</c:v>
                </c:pt>
                <c:pt idx="31783">
                  <c:v>11.890207715133499</c:v>
                </c:pt>
                <c:pt idx="31784">
                  <c:v>6.85798816568047</c:v>
                </c:pt>
                <c:pt idx="31785">
                  <c:v>0.89082969432314396</c:v>
                </c:pt>
                <c:pt idx="31786">
                  <c:v>8.2644628099173504E-3</c:v>
                </c:pt>
                <c:pt idx="31787">
                  <c:v>10.0900473933649</c:v>
                </c:pt>
                <c:pt idx="31788">
                  <c:v>2.1163954943679602</c:v>
                </c:pt>
                <c:pt idx="31789">
                  <c:v>3.3423913043478199</c:v>
                </c:pt>
                <c:pt idx="31790">
                  <c:v>5.1150550795593599</c:v>
                </c:pt>
                <c:pt idx="31791">
                  <c:v>4.4261437908496699</c:v>
                </c:pt>
                <c:pt idx="31792">
                  <c:v>2.70204603580562</c:v>
                </c:pt>
                <c:pt idx="31793">
                  <c:v>7.5290948275862002</c:v>
                </c:pt>
                <c:pt idx="31794">
                  <c:v>8.3508322663252201</c:v>
                </c:pt>
                <c:pt idx="31795">
                  <c:v>2.2814302191464799</c:v>
                </c:pt>
                <c:pt idx="31796">
                  <c:v>2.3995299647473498</c:v>
                </c:pt>
                <c:pt idx="31797">
                  <c:v>3.4129834254143598</c:v>
                </c:pt>
                <c:pt idx="31798">
                  <c:v>3.0193050193050102</c:v>
                </c:pt>
                <c:pt idx="31799">
                  <c:v>11.340991535671099</c:v>
                </c:pt>
                <c:pt idx="31800">
                  <c:v>3.6774193548387002</c:v>
                </c:pt>
                <c:pt idx="31801">
                  <c:v>-1.8947368421052599</c:v>
                </c:pt>
                <c:pt idx="31802">
                  <c:v>-4.1451612903225801</c:v>
                </c:pt>
                <c:pt idx="31803">
                  <c:v>1.2</c:v>
                </c:pt>
                <c:pt idx="31804">
                  <c:v>1.6417910447761099</c:v>
                </c:pt>
                <c:pt idx="31805">
                  <c:v>-2.9666666666666601</c:v>
                </c:pt>
                <c:pt idx="31806">
                  <c:v>3.2741935483870899</c:v>
                </c:pt>
                <c:pt idx="31807">
                  <c:v>3.5753424657534199</c:v>
                </c:pt>
                <c:pt idx="31808">
                  <c:v>-2.9166666666666599</c:v>
                </c:pt>
                <c:pt idx="31809">
                  <c:v>-1.8088235294117601</c:v>
                </c:pt>
                <c:pt idx="31810">
                  <c:v>11.6666666666666</c:v>
                </c:pt>
                <c:pt idx="31811">
                  <c:v>9.8219178082191707</c:v>
                </c:pt>
                <c:pt idx="31812">
                  <c:v>3.62878787878787</c:v>
                </c:pt>
                <c:pt idx="31813">
                  <c:v>0.19480519480519401</c:v>
                </c:pt>
                <c:pt idx="31814">
                  <c:v>8.5</c:v>
                </c:pt>
                <c:pt idx="31815">
                  <c:v>8.8235294117646994</c:v>
                </c:pt>
                <c:pt idx="31816">
                  <c:v>4.8217054263565799</c:v>
                </c:pt>
                <c:pt idx="31817">
                  <c:v>5.1807580174927104</c:v>
                </c:pt>
                <c:pt idx="31818">
                  <c:v>3.7445652173913002</c:v>
                </c:pt>
                <c:pt idx="31819">
                  <c:v>5.6059322033898296</c:v>
                </c:pt>
                <c:pt idx="31820">
                  <c:v>1.1714285714285699</c:v>
                </c:pt>
                <c:pt idx="31821">
                  <c:v>2.0260869565217301</c:v>
                </c:pt>
                <c:pt idx="31822">
                  <c:v>0.31313131313131298</c:v>
                </c:pt>
                <c:pt idx="31823">
                  <c:v>6.4509803921568603</c:v>
                </c:pt>
                <c:pt idx="31824">
                  <c:v>12.210227272727201</c:v>
                </c:pt>
                <c:pt idx="31825">
                  <c:v>15.5373406193078</c:v>
                </c:pt>
                <c:pt idx="31826">
                  <c:v>11.487421383647799</c:v>
                </c:pt>
                <c:pt idx="31827">
                  <c:v>9.6575144508670494</c:v>
                </c:pt>
                <c:pt idx="31828">
                  <c:v>14.1447721179624</c:v>
                </c:pt>
                <c:pt idx="31829">
                  <c:v>16.565476190476101</c:v>
                </c:pt>
                <c:pt idx="31830">
                  <c:v>15.3675958188153</c:v>
                </c:pt>
                <c:pt idx="31831">
                  <c:v>12.6839945280437</c:v>
                </c:pt>
                <c:pt idx="31832">
                  <c:v>3.9108669108669099</c:v>
                </c:pt>
                <c:pt idx="31833">
                  <c:v>4.3056027164685897</c:v>
                </c:pt>
                <c:pt idx="31834">
                  <c:v>6.3813953488372004</c:v>
                </c:pt>
                <c:pt idx="31835">
                  <c:v>15.7464566929133</c:v>
                </c:pt>
                <c:pt idx="31836">
                  <c:v>77</c:v>
                </c:pt>
                <c:pt idx="31837">
                  <c:v>27.464285714285701</c:v>
                </c:pt>
                <c:pt idx="31838">
                  <c:v>5.8064516129032198</c:v>
                </c:pt>
                <c:pt idx="31839">
                  <c:v>18.9870129870129</c:v>
                </c:pt>
                <c:pt idx="31840">
                  <c:v>15.714285714285699</c:v>
                </c:pt>
                <c:pt idx="31841">
                  <c:v>12.752688172042999</c:v>
                </c:pt>
                <c:pt idx="31842">
                  <c:v>12.5263157894736</c:v>
                </c:pt>
                <c:pt idx="31843">
                  <c:v>11.064516129032199</c:v>
                </c:pt>
                <c:pt idx="31844">
                  <c:v>0.10344827586206801</c:v>
                </c:pt>
                <c:pt idx="31845">
                  <c:v>15.6666666666666</c:v>
                </c:pt>
                <c:pt idx="31846">
                  <c:v>10.1666666666666</c:v>
                </c:pt>
                <c:pt idx="31847">
                  <c:v>-5.5106382978723403</c:v>
                </c:pt>
                <c:pt idx="31848">
                  <c:v>3.6111111111111098</c:v>
                </c:pt>
                <c:pt idx="31849">
                  <c:v>-6.7307692307692299</c:v>
                </c:pt>
                <c:pt idx="31850">
                  <c:v>-10</c:v>
                </c:pt>
                <c:pt idx="31851">
                  <c:v>18.5</c:v>
                </c:pt>
                <c:pt idx="31852">
                  <c:v>-3.0357142857142798</c:v>
                </c:pt>
                <c:pt idx="31853">
                  <c:v>10.909090909090899</c:v>
                </c:pt>
                <c:pt idx="31854">
                  <c:v>-3.9830508474576201</c:v>
                </c:pt>
                <c:pt idx="31855">
                  <c:v>-3</c:v>
                </c:pt>
                <c:pt idx="31856">
                  <c:v>9.0909090909090898E-2</c:v>
                </c:pt>
                <c:pt idx="31857">
                  <c:v>7.3283582089552199</c:v>
                </c:pt>
                <c:pt idx="31858">
                  <c:v>28.857142857142801</c:v>
                </c:pt>
                <c:pt idx="31859">
                  <c:v>-0.6875</c:v>
                </c:pt>
                <c:pt idx="31860">
                  <c:v>10</c:v>
                </c:pt>
                <c:pt idx="31861">
                  <c:v>29</c:v>
                </c:pt>
                <c:pt idx="31862">
                  <c:v>27.3333333333333</c:v>
                </c:pt>
                <c:pt idx="31863">
                  <c:v>8</c:v>
                </c:pt>
                <c:pt idx="31864">
                  <c:v>55</c:v>
                </c:pt>
                <c:pt idx="31865">
                  <c:v>16.375</c:v>
                </c:pt>
                <c:pt idx="31866">
                  <c:v>24.6666666666666</c:v>
                </c:pt>
                <c:pt idx="31867">
                  <c:v>2.5</c:v>
                </c:pt>
                <c:pt idx="31868">
                  <c:v>19.8</c:v>
                </c:pt>
                <c:pt idx="31869">
                  <c:v>-3.3636363636363602</c:v>
                </c:pt>
                <c:pt idx="31870">
                  <c:v>0.15384615384615299</c:v>
                </c:pt>
                <c:pt idx="31871">
                  <c:v>8.1538461538461497</c:v>
                </c:pt>
                <c:pt idx="31872">
                  <c:v>-0.25</c:v>
                </c:pt>
                <c:pt idx="31873">
                  <c:v>22.318181818181799</c:v>
                </c:pt>
                <c:pt idx="31874">
                  <c:v>54.727272727272698</c:v>
                </c:pt>
                <c:pt idx="31875">
                  <c:v>13.066666666666601</c:v>
                </c:pt>
                <c:pt idx="31876">
                  <c:v>25.5833333333333</c:v>
                </c:pt>
                <c:pt idx="31877">
                  <c:v>5.9285714285714199</c:v>
                </c:pt>
                <c:pt idx="31878">
                  <c:v>-0.30769230769230699</c:v>
                </c:pt>
                <c:pt idx="31879">
                  <c:v>75.727272727272705</c:v>
                </c:pt>
                <c:pt idx="31880">
                  <c:v>41.4</c:v>
                </c:pt>
                <c:pt idx="31881">
                  <c:v>13.1818181818181</c:v>
                </c:pt>
                <c:pt idx="31882">
                  <c:v>72.9375</c:v>
                </c:pt>
                <c:pt idx="31883">
                  <c:v>19.615384615384599</c:v>
                </c:pt>
                <c:pt idx="31884">
                  <c:v>25.764705882352899</c:v>
                </c:pt>
                <c:pt idx="31885">
                  <c:v>8.4545454545454497</c:v>
                </c:pt>
                <c:pt idx="31886">
                  <c:v>22.863636363636299</c:v>
                </c:pt>
                <c:pt idx="31887">
                  <c:v>1.9285714285714199</c:v>
                </c:pt>
                <c:pt idx="31888">
                  <c:v>23.9</c:v>
                </c:pt>
                <c:pt idx="31889">
                  <c:v>19</c:v>
                </c:pt>
                <c:pt idx="31890">
                  <c:v>14.9375</c:v>
                </c:pt>
                <c:pt idx="31891">
                  <c:v>8.3125</c:v>
                </c:pt>
                <c:pt idx="31892">
                  <c:v>45</c:v>
                </c:pt>
                <c:pt idx="31893">
                  <c:v>13.811111111111099</c:v>
                </c:pt>
                <c:pt idx="31894">
                  <c:v>3.7124999999999999</c:v>
                </c:pt>
                <c:pt idx="31895">
                  <c:v>-1.7954545454545401</c:v>
                </c:pt>
                <c:pt idx="31896">
                  <c:v>15.5930232558139</c:v>
                </c:pt>
                <c:pt idx="31897">
                  <c:v>2.9550561797752799</c:v>
                </c:pt>
                <c:pt idx="31898">
                  <c:v>17.2470588235294</c:v>
                </c:pt>
                <c:pt idx="31899">
                  <c:v>6.8214285714285703</c:v>
                </c:pt>
                <c:pt idx="31900">
                  <c:v>22.137931034482701</c:v>
                </c:pt>
                <c:pt idx="31901">
                  <c:v>2.3176470588235198</c:v>
                </c:pt>
                <c:pt idx="31902">
                  <c:v>2.5168539325842598</c:v>
                </c:pt>
                <c:pt idx="31903">
                  <c:v>10.7901234567901</c:v>
                </c:pt>
                <c:pt idx="31904">
                  <c:v>14.9647058823529</c:v>
                </c:pt>
                <c:pt idx="31905">
                  <c:v>1.1764705882352899</c:v>
                </c:pt>
                <c:pt idx="31906">
                  <c:v>21.6875</c:v>
                </c:pt>
                <c:pt idx="31907">
                  <c:v>25.8645161290322</c:v>
                </c:pt>
                <c:pt idx="31908">
                  <c:v>13.761290322580599</c:v>
                </c:pt>
                <c:pt idx="31909">
                  <c:v>5.4705882352941098</c:v>
                </c:pt>
                <c:pt idx="31910">
                  <c:v>2.6</c:v>
                </c:pt>
                <c:pt idx="31911">
                  <c:v>4.7169811320754702</c:v>
                </c:pt>
                <c:pt idx="31912">
                  <c:v>10.579487179487099</c:v>
                </c:pt>
                <c:pt idx="31913">
                  <c:v>2.79439252336448</c:v>
                </c:pt>
                <c:pt idx="31914">
                  <c:v>-0.36274509803921501</c:v>
                </c:pt>
                <c:pt idx="31915">
                  <c:v>6.5660377358490498</c:v>
                </c:pt>
                <c:pt idx="31916">
                  <c:v>8.3091787439613505</c:v>
                </c:pt>
                <c:pt idx="31917">
                  <c:v>10.0619047619047</c:v>
                </c:pt>
                <c:pt idx="31918">
                  <c:v>1.4053030303030301</c:v>
                </c:pt>
                <c:pt idx="31919">
                  <c:v>1.56031128404669</c:v>
                </c:pt>
                <c:pt idx="31920">
                  <c:v>0.56766917293232999</c:v>
                </c:pt>
                <c:pt idx="31921">
                  <c:v>6.44827586206896</c:v>
                </c:pt>
                <c:pt idx="31922">
                  <c:v>5.8378378378378297</c:v>
                </c:pt>
                <c:pt idx="31923">
                  <c:v>35</c:v>
                </c:pt>
                <c:pt idx="31924">
                  <c:v>-5.2368421052631504</c:v>
                </c:pt>
                <c:pt idx="31925">
                  <c:v>16.679245283018801</c:v>
                </c:pt>
                <c:pt idx="31926">
                  <c:v>46.26</c:v>
                </c:pt>
                <c:pt idx="31927">
                  <c:v>31.1698113207547</c:v>
                </c:pt>
                <c:pt idx="31928">
                  <c:v>8.6666666666666607</c:v>
                </c:pt>
                <c:pt idx="31929">
                  <c:v>-1.02</c:v>
                </c:pt>
                <c:pt idx="31930">
                  <c:v>-1.3518518518518501</c:v>
                </c:pt>
                <c:pt idx="31931">
                  <c:v>-7.5185185185185102</c:v>
                </c:pt>
                <c:pt idx="31932">
                  <c:v>10.938775510204</c:v>
                </c:pt>
                <c:pt idx="31933">
                  <c:v>-6</c:v>
                </c:pt>
                <c:pt idx="31934">
                  <c:v>3</c:v>
                </c:pt>
                <c:pt idx="31935">
                  <c:v>9.1153846153846096</c:v>
                </c:pt>
                <c:pt idx="31936">
                  <c:v>19.103448275862</c:v>
                </c:pt>
                <c:pt idx="31937">
                  <c:v>35.0322580645161</c:v>
                </c:pt>
                <c:pt idx="31938">
                  <c:v>21.7777777777777</c:v>
                </c:pt>
                <c:pt idx="31939">
                  <c:v>5.5689655172413701</c:v>
                </c:pt>
                <c:pt idx="31940">
                  <c:v>12.5217391304347</c:v>
                </c:pt>
                <c:pt idx="31941">
                  <c:v>0.65517241379310298</c:v>
                </c:pt>
                <c:pt idx="31942">
                  <c:v>23.75</c:v>
                </c:pt>
                <c:pt idx="31943">
                  <c:v>13.5142857142857</c:v>
                </c:pt>
                <c:pt idx="31944">
                  <c:v>6.4166666666666599</c:v>
                </c:pt>
                <c:pt idx="31945">
                  <c:v>15.267759562841499</c:v>
                </c:pt>
                <c:pt idx="31946">
                  <c:v>9.8133333333333308</c:v>
                </c:pt>
                <c:pt idx="31947">
                  <c:v>18.8645161290322</c:v>
                </c:pt>
                <c:pt idx="31948">
                  <c:v>24.7277777777777</c:v>
                </c:pt>
                <c:pt idx="31949">
                  <c:v>22.5573770491803</c:v>
                </c:pt>
                <c:pt idx="31950">
                  <c:v>25.4220779220779</c:v>
                </c:pt>
                <c:pt idx="31951">
                  <c:v>10.210227272727201</c:v>
                </c:pt>
                <c:pt idx="31952">
                  <c:v>8.4677419354838701</c:v>
                </c:pt>
                <c:pt idx="31953">
                  <c:v>6.1677852348993198</c:v>
                </c:pt>
                <c:pt idx="31954">
                  <c:v>15.3006535947712</c:v>
                </c:pt>
                <c:pt idx="31955">
                  <c:v>0</c:v>
                </c:pt>
                <c:pt idx="31956">
                  <c:v>13.040909090909</c:v>
                </c:pt>
                <c:pt idx="31957">
                  <c:v>10.595959595959499</c:v>
                </c:pt>
                <c:pt idx="31958">
                  <c:v>7.9039548022598796</c:v>
                </c:pt>
                <c:pt idx="31959">
                  <c:v>6.6355555555555501</c:v>
                </c:pt>
                <c:pt idx="31960">
                  <c:v>8.3375796178343897</c:v>
                </c:pt>
                <c:pt idx="31961">
                  <c:v>19.677215189873401</c:v>
                </c:pt>
                <c:pt idx="31962">
                  <c:v>14.064220183486199</c:v>
                </c:pt>
                <c:pt idx="31963">
                  <c:v>15.3793103448275</c:v>
                </c:pt>
                <c:pt idx="31964">
                  <c:v>8.7164179104477597</c:v>
                </c:pt>
                <c:pt idx="31965">
                  <c:v>7.3502994011976002</c:v>
                </c:pt>
                <c:pt idx="31966">
                  <c:v>7.7869565217391301</c:v>
                </c:pt>
                <c:pt idx="31967">
                  <c:v>10.1730769230769</c:v>
                </c:pt>
                <c:pt idx="31968">
                  <c:v>8.1052171378606808</c:v>
                </c:pt>
                <c:pt idx="31969">
                  <c:v>5.66698503661254</c:v>
                </c:pt>
                <c:pt idx="31970">
                  <c:v>7.1833191004839101</c:v>
                </c:pt>
                <c:pt idx="31971">
                  <c:v>6.21670560747663</c:v>
                </c:pt>
                <c:pt idx="31972">
                  <c:v>9.1558664002283692</c:v>
                </c:pt>
                <c:pt idx="31973">
                  <c:v>14.9449152542372</c:v>
                </c:pt>
                <c:pt idx="31974">
                  <c:v>17.2098558498156</c:v>
                </c:pt>
                <c:pt idx="31975">
                  <c:v>11.1055954088952</c:v>
                </c:pt>
                <c:pt idx="31976">
                  <c:v>5.1983110868973004</c:v>
                </c:pt>
                <c:pt idx="31977">
                  <c:v>4.4752509518864603</c:v>
                </c:pt>
                <c:pt idx="31978">
                  <c:v>5.0025023459493196</c:v>
                </c:pt>
                <c:pt idx="31979">
                  <c:v>8.5335601608413203</c:v>
                </c:pt>
                <c:pt idx="31980">
                  <c:v>9.5</c:v>
                </c:pt>
                <c:pt idx="31981">
                  <c:v>7.73992673992674</c:v>
                </c:pt>
                <c:pt idx="31982">
                  <c:v>11.922005571030599</c:v>
                </c:pt>
                <c:pt idx="31983">
                  <c:v>7.37860082304526</c:v>
                </c:pt>
                <c:pt idx="31984">
                  <c:v>13.3888888888888</c:v>
                </c:pt>
                <c:pt idx="31985">
                  <c:v>17.096363636363598</c:v>
                </c:pt>
                <c:pt idx="31986">
                  <c:v>18.817010309278299</c:v>
                </c:pt>
                <c:pt idx="31987">
                  <c:v>16.32</c:v>
                </c:pt>
                <c:pt idx="31988">
                  <c:v>7.9648351648351596</c:v>
                </c:pt>
                <c:pt idx="31989">
                  <c:v>2.4538258575197802</c:v>
                </c:pt>
                <c:pt idx="31990">
                  <c:v>6.7223476297968396</c:v>
                </c:pt>
                <c:pt idx="31991">
                  <c:v>9.75510204081632</c:v>
                </c:pt>
                <c:pt idx="31992">
                  <c:v>8.9055727554179498</c:v>
                </c:pt>
                <c:pt idx="31993">
                  <c:v>7.1013133208255104</c:v>
                </c:pt>
                <c:pt idx="31994">
                  <c:v>8.0717360114777605</c:v>
                </c:pt>
                <c:pt idx="31995">
                  <c:v>6.7275097783572297</c:v>
                </c:pt>
                <c:pt idx="31996">
                  <c:v>9.4280052840158497</c:v>
                </c:pt>
                <c:pt idx="31997">
                  <c:v>14.456300813008101</c:v>
                </c:pt>
                <c:pt idx="31998">
                  <c:v>12.412628487518299</c:v>
                </c:pt>
                <c:pt idx="31999">
                  <c:v>11.508974358974299</c:v>
                </c:pt>
                <c:pt idx="32000">
                  <c:v>5.8908122503328899</c:v>
                </c:pt>
                <c:pt idx="32001">
                  <c:v>4.1801652892561902</c:v>
                </c:pt>
                <c:pt idx="32002">
                  <c:v>2.4880382775119601</c:v>
                </c:pt>
                <c:pt idx="32003">
                  <c:v>5.2542372881355899</c:v>
                </c:pt>
                <c:pt idx="32004">
                  <c:v>15.1962616822429</c:v>
                </c:pt>
                <c:pt idx="32005">
                  <c:v>12.206976744186001</c:v>
                </c:pt>
                <c:pt idx="32006">
                  <c:v>10.8605577689243</c:v>
                </c:pt>
                <c:pt idx="32007">
                  <c:v>9.1459694989106701</c:v>
                </c:pt>
                <c:pt idx="32008">
                  <c:v>14.0418410041841</c:v>
                </c:pt>
                <c:pt idx="32009">
                  <c:v>14.6510721247563</c:v>
                </c:pt>
                <c:pt idx="32010">
                  <c:v>20.907407407407401</c:v>
                </c:pt>
                <c:pt idx="32011">
                  <c:v>14.347319347319299</c:v>
                </c:pt>
                <c:pt idx="32012">
                  <c:v>13.7518939393939</c:v>
                </c:pt>
                <c:pt idx="32013">
                  <c:v>7.2288888888888803</c:v>
                </c:pt>
                <c:pt idx="32014">
                  <c:v>10.9247311827956</c:v>
                </c:pt>
                <c:pt idx="32015">
                  <c:v>12.4035476718403</c:v>
                </c:pt>
                <c:pt idx="32016">
                  <c:v>8.2171401059220006</c:v>
                </c:pt>
                <c:pt idx="32017">
                  <c:v>7.1209327548806902</c:v>
                </c:pt>
                <c:pt idx="32018">
                  <c:v>10.763052208835299</c:v>
                </c:pt>
                <c:pt idx="32019">
                  <c:v>10.3114617940199</c:v>
                </c:pt>
                <c:pt idx="32020">
                  <c:v>11.097983870967701</c:v>
                </c:pt>
                <c:pt idx="32021">
                  <c:v>18.209483368718999</c:v>
                </c:pt>
                <c:pt idx="32022">
                  <c:v>19.500658183413702</c:v>
                </c:pt>
                <c:pt idx="32023">
                  <c:v>15.9939622641509</c:v>
                </c:pt>
                <c:pt idx="32024">
                  <c:v>7.6906015037593898</c:v>
                </c:pt>
                <c:pt idx="32025">
                  <c:v>7.8071161048689097</c:v>
                </c:pt>
                <c:pt idx="32026">
                  <c:v>4.04168596572487</c:v>
                </c:pt>
                <c:pt idx="32027">
                  <c:v>10.133425669436701</c:v>
                </c:pt>
                <c:pt idx="32028">
                  <c:v>13.9759450171821</c:v>
                </c:pt>
                <c:pt idx="32029">
                  <c:v>17.5647482014388</c:v>
                </c:pt>
                <c:pt idx="32030">
                  <c:v>11.672672672672601</c:v>
                </c:pt>
                <c:pt idx="32031">
                  <c:v>8.1269349845201209</c:v>
                </c:pt>
                <c:pt idx="32032">
                  <c:v>12.849840255590999</c:v>
                </c:pt>
                <c:pt idx="32033">
                  <c:v>23.687179487179399</c:v>
                </c:pt>
                <c:pt idx="32034">
                  <c:v>16.6256830601092</c:v>
                </c:pt>
                <c:pt idx="32035">
                  <c:v>13.705405405405401</c:v>
                </c:pt>
                <c:pt idx="32036">
                  <c:v>9.8898809523809508</c:v>
                </c:pt>
                <c:pt idx="32037">
                  <c:v>13.163434903046999</c:v>
                </c:pt>
                <c:pt idx="32038">
                  <c:v>7.7861842105263097</c:v>
                </c:pt>
                <c:pt idx="32039">
                  <c:v>12.4274509803921</c:v>
                </c:pt>
                <c:pt idx="32040">
                  <c:v>10.164383561643801</c:v>
                </c:pt>
                <c:pt idx="32041">
                  <c:v>10.213270142180001</c:v>
                </c:pt>
                <c:pt idx="32042">
                  <c:v>11.850909090908999</c:v>
                </c:pt>
                <c:pt idx="32043">
                  <c:v>8.55944055944056</c:v>
                </c:pt>
                <c:pt idx="32044">
                  <c:v>14.0700636942675</c:v>
                </c:pt>
                <c:pt idx="32045">
                  <c:v>17.4939209726443</c:v>
                </c:pt>
                <c:pt idx="32046">
                  <c:v>18.9845559845559</c:v>
                </c:pt>
                <c:pt idx="32047">
                  <c:v>17.756432246998202</c:v>
                </c:pt>
                <c:pt idx="32048">
                  <c:v>12.3223684210526</c:v>
                </c:pt>
                <c:pt idx="32049">
                  <c:v>4.2279151943462896</c:v>
                </c:pt>
                <c:pt idx="32050">
                  <c:v>8.49081364829396</c:v>
                </c:pt>
                <c:pt idx="32051">
                  <c:v>11.595477386934601</c:v>
                </c:pt>
                <c:pt idx="32052">
                  <c:v>15.7163588390501</c:v>
                </c:pt>
                <c:pt idx="32053">
                  <c:v>14.129080118694301</c:v>
                </c:pt>
                <c:pt idx="32054">
                  <c:v>13.9123783031988</c:v>
                </c:pt>
                <c:pt idx="32055">
                  <c:v>11.868383404864</c:v>
                </c:pt>
                <c:pt idx="32056">
                  <c:v>14.325874125874099</c:v>
                </c:pt>
                <c:pt idx="32057">
                  <c:v>20.3866995073891</c:v>
                </c:pt>
                <c:pt idx="32058">
                  <c:v>15.2531876138433</c:v>
                </c:pt>
                <c:pt idx="32059">
                  <c:v>19.884615384615302</c:v>
                </c:pt>
                <c:pt idx="32060">
                  <c:v>10.6800535475234</c:v>
                </c:pt>
                <c:pt idx="32061">
                  <c:v>10.8189134808853</c:v>
                </c:pt>
                <c:pt idx="32062">
                  <c:v>7.1771720613287897</c:v>
                </c:pt>
                <c:pt idx="32063">
                  <c:v>14.115873015872999</c:v>
                </c:pt>
                <c:pt idx="32064">
                  <c:v>7.8333333333333304</c:v>
                </c:pt>
                <c:pt idx="32065">
                  <c:v>228.5</c:v>
                </c:pt>
                <c:pt idx="32066">
                  <c:v>11.1396761133603</c:v>
                </c:pt>
                <c:pt idx="32067">
                  <c:v>12.8240165631469</c:v>
                </c:pt>
                <c:pt idx="32068">
                  <c:v>10.325508607198699</c:v>
                </c:pt>
                <c:pt idx="32069">
                  <c:v>8.4200913242009108</c:v>
                </c:pt>
                <c:pt idx="32070">
                  <c:v>12.944602272727201</c:v>
                </c:pt>
                <c:pt idx="32071">
                  <c:v>16.508287292817599</c:v>
                </c:pt>
                <c:pt idx="32072">
                  <c:v>16.695049504950401</c:v>
                </c:pt>
                <c:pt idx="32073">
                  <c:v>9.3799342105263097</c:v>
                </c:pt>
                <c:pt idx="32074">
                  <c:v>10.4981884057971</c:v>
                </c:pt>
                <c:pt idx="32075">
                  <c:v>8.1055555555555507</c:v>
                </c:pt>
                <c:pt idx="32076">
                  <c:v>8.9623893805309702</c:v>
                </c:pt>
                <c:pt idx="32077">
                  <c:v>7.8268041237113399</c:v>
                </c:pt>
                <c:pt idx="32078">
                  <c:v>-0.92592592592592504</c:v>
                </c:pt>
                <c:pt idx="32079">
                  <c:v>-5.8333333333333304</c:v>
                </c:pt>
                <c:pt idx="32080">
                  <c:v>-7.8846153846153797</c:v>
                </c:pt>
                <c:pt idx="32081">
                  <c:v>1.2307692307692299</c:v>
                </c:pt>
                <c:pt idx="32082">
                  <c:v>2.5185185185185102</c:v>
                </c:pt>
                <c:pt idx="32083">
                  <c:v>2.8</c:v>
                </c:pt>
                <c:pt idx="32084">
                  <c:v>40.2222222222222</c:v>
                </c:pt>
                <c:pt idx="32085">
                  <c:v>6.4074074074074003</c:v>
                </c:pt>
                <c:pt idx="32086">
                  <c:v>20.88</c:v>
                </c:pt>
                <c:pt idx="32087">
                  <c:v>3</c:v>
                </c:pt>
                <c:pt idx="32088">
                  <c:v>23.698113207547099</c:v>
                </c:pt>
                <c:pt idx="32089">
                  <c:v>-8</c:v>
                </c:pt>
                <c:pt idx="32090">
                  <c:v>11.491419656786199</c:v>
                </c:pt>
                <c:pt idx="32091">
                  <c:v>14.6313364055299</c:v>
                </c:pt>
                <c:pt idx="32092">
                  <c:v>11.016369047618999</c:v>
                </c:pt>
                <c:pt idx="32093">
                  <c:v>5.3844660194174701</c:v>
                </c:pt>
                <c:pt idx="32094">
                  <c:v>13.6844827586206</c:v>
                </c:pt>
                <c:pt idx="32095">
                  <c:v>17.1428571428571</c:v>
                </c:pt>
                <c:pt idx="32096">
                  <c:v>11.391732283464499</c:v>
                </c:pt>
                <c:pt idx="32097">
                  <c:v>10.7845394736842</c:v>
                </c:pt>
                <c:pt idx="32098">
                  <c:v>7.4059097978226998</c:v>
                </c:pt>
                <c:pt idx="32099">
                  <c:v>5.87222222222222</c:v>
                </c:pt>
                <c:pt idx="32100">
                  <c:v>9.0580645161290292</c:v>
                </c:pt>
                <c:pt idx="32101">
                  <c:v>10.5341959334565</c:v>
                </c:pt>
                <c:pt idx="32102">
                  <c:v>9.77734375</c:v>
                </c:pt>
                <c:pt idx="32103">
                  <c:v>7.1352154531946503</c:v>
                </c:pt>
                <c:pt idx="32104">
                  <c:v>6.3722481654436196</c:v>
                </c:pt>
                <c:pt idx="32105">
                  <c:v>7.2137457044673496</c:v>
                </c:pt>
                <c:pt idx="32106">
                  <c:v>11.892235609103</c:v>
                </c:pt>
                <c:pt idx="32107">
                  <c:v>16.387675070027999</c:v>
                </c:pt>
                <c:pt idx="32108">
                  <c:v>14.35987509758</c:v>
                </c:pt>
                <c:pt idx="32109">
                  <c:v>10.033442622950799</c:v>
                </c:pt>
                <c:pt idx="32110">
                  <c:v>6.9539748953974803</c:v>
                </c:pt>
                <c:pt idx="32111">
                  <c:v>5.7019305019304998</c:v>
                </c:pt>
                <c:pt idx="32112">
                  <c:v>6.8237677245104598</c:v>
                </c:pt>
                <c:pt idx="32113">
                  <c:v>7.9972714870395603</c:v>
                </c:pt>
                <c:pt idx="32114">
                  <c:v>13.3283582089552</c:v>
                </c:pt>
                <c:pt idx="32115">
                  <c:v>13.9833887043189</c:v>
                </c:pt>
                <c:pt idx="32116">
                  <c:v>7.2681992337164703</c:v>
                </c:pt>
                <c:pt idx="32117">
                  <c:v>5.0630630630630602</c:v>
                </c:pt>
                <c:pt idx="32118">
                  <c:v>15.0031948881789</c:v>
                </c:pt>
                <c:pt idx="32119">
                  <c:v>16.604336043360401</c:v>
                </c:pt>
                <c:pt idx="32120">
                  <c:v>14.8506944444444</c:v>
                </c:pt>
                <c:pt idx="32121">
                  <c:v>11.0335365853658</c:v>
                </c:pt>
                <c:pt idx="32122">
                  <c:v>4.7577197149643702</c:v>
                </c:pt>
                <c:pt idx="32123">
                  <c:v>7.0706214689265501</c:v>
                </c:pt>
                <c:pt idx="32124">
                  <c:v>8.2539682539682495</c:v>
                </c:pt>
                <c:pt idx="32125">
                  <c:v>9.9946524064171101</c:v>
                </c:pt>
                <c:pt idx="32126">
                  <c:v>21.758064516129</c:v>
                </c:pt>
                <c:pt idx="32127">
                  <c:v>11.5</c:v>
                </c:pt>
                <c:pt idx="32128">
                  <c:v>15.040650406504</c:v>
                </c:pt>
                <c:pt idx="32129">
                  <c:v>14.0075187969924</c:v>
                </c:pt>
                <c:pt idx="32130">
                  <c:v>25.6830985915492</c:v>
                </c:pt>
                <c:pt idx="32131">
                  <c:v>27.8526315789473</c:v>
                </c:pt>
                <c:pt idx="32132">
                  <c:v>19.822085889570499</c:v>
                </c:pt>
                <c:pt idx="32133">
                  <c:v>12.328125</c:v>
                </c:pt>
                <c:pt idx="32134">
                  <c:v>12.910714285714199</c:v>
                </c:pt>
                <c:pt idx="32135">
                  <c:v>7.8709677419354804</c:v>
                </c:pt>
                <c:pt idx="32136">
                  <c:v>0.70338983050847403</c:v>
                </c:pt>
                <c:pt idx="32137">
                  <c:v>22.5491803278688</c:v>
                </c:pt>
                <c:pt idx="32138">
                  <c:v>22.483146067415699</c:v>
                </c:pt>
                <c:pt idx="32139">
                  <c:v>8.9759036144578292</c:v>
                </c:pt>
                <c:pt idx="32140">
                  <c:v>12.6086956521739</c:v>
                </c:pt>
                <c:pt idx="32141">
                  <c:v>21.139534883720899</c:v>
                </c:pt>
                <c:pt idx="32142">
                  <c:v>16.7191011235955</c:v>
                </c:pt>
                <c:pt idx="32143">
                  <c:v>25.157303370786501</c:v>
                </c:pt>
                <c:pt idx="32144">
                  <c:v>18.588235294117599</c:v>
                </c:pt>
                <c:pt idx="32145">
                  <c:v>14.9670329670329</c:v>
                </c:pt>
                <c:pt idx="32146">
                  <c:v>16.2</c:v>
                </c:pt>
                <c:pt idx="32147">
                  <c:v>10.692307692307599</c:v>
                </c:pt>
                <c:pt idx="32148">
                  <c:v>7.3333333333333304</c:v>
                </c:pt>
                <c:pt idx="32149">
                  <c:v>11</c:v>
                </c:pt>
                <c:pt idx="32150">
                  <c:v>14.9461538461538</c:v>
                </c:pt>
                <c:pt idx="32151">
                  <c:v>9.4040816326530603</c:v>
                </c:pt>
                <c:pt idx="32152">
                  <c:v>8.7027863777089696</c:v>
                </c:pt>
                <c:pt idx="32153">
                  <c:v>5.1281249999999998</c:v>
                </c:pt>
                <c:pt idx="32154">
                  <c:v>15.059740259740201</c:v>
                </c:pt>
                <c:pt idx="32155">
                  <c:v>14.4865470852017</c:v>
                </c:pt>
                <c:pt idx="32156">
                  <c:v>15</c:v>
                </c:pt>
                <c:pt idx="32157">
                  <c:v>7.8901408450704196</c:v>
                </c:pt>
                <c:pt idx="32158">
                  <c:v>8.74</c:v>
                </c:pt>
                <c:pt idx="32159">
                  <c:v>6.5598194130925496</c:v>
                </c:pt>
                <c:pt idx="32160">
                  <c:v>8.5077605321507708</c:v>
                </c:pt>
                <c:pt idx="32161">
                  <c:v>11.045092838196201</c:v>
                </c:pt>
                <c:pt idx="32162">
                  <c:v>21.687050359712199</c:v>
                </c:pt>
                <c:pt idx="32163">
                  <c:v>15.0877862595419</c:v>
                </c:pt>
                <c:pt idx="32164">
                  <c:v>9.9968749999999993</c:v>
                </c:pt>
                <c:pt idx="32165">
                  <c:v>5.4493927125506003</c:v>
                </c:pt>
                <c:pt idx="32166">
                  <c:v>10.445812807881699</c:v>
                </c:pt>
                <c:pt idx="32167">
                  <c:v>16.808849557522102</c:v>
                </c:pt>
                <c:pt idx="32168">
                  <c:v>9.1653116531165306</c:v>
                </c:pt>
                <c:pt idx="32169">
                  <c:v>11.6351084812623</c:v>
                </c:pt>
                <c:pt idx="32170">
                  <c:v>10.1683168316831</c:v>
                </c:pt>
                <c:pt idx="32171">
                  <c:v>7.09384164222873</c:v>
                </c:pt>
                <c:pt idx="32172">
                  <c:v>7.4523076923076896</c:v>
                </c:pt>
                <c:pt idx="32173">
                  <c:v>8.0782312925169997</c:v>
                </c:pt>
                <c:pt idx="32174">
                  <c:v>0</c:v>
                </c:pt>
                <c:pt idx="32175">
                  <c:v>1170</c:v>
                </c:pt>
                <c:pt idx="32176">
                  <c:v>8.9889827396254098</c:v>
                </c:pt>
                <c:pt idx="32177">
                  <c:v>6.0960251869342699</c:v>
                </c:pt>
                <c:pt idx="32178">
                  <c:v>7.8618331053351502</c:v>
                </c:pt>
                <c:pt idx="32179">
                  <c:v>6.4954627949183301</c:v>
                </c:pt>
                <c:pt idx="32180">
                  <c:v>10.1568495456075</c:v>
                </c:pt>
                <c:pt idx="32181">
                  <c:v>16.2268786127167</c:v>
                </c:pt>
                <c:pt idx="32182">
                  <c:v>16.645293315143199</c:v>
                </c:pt>
                <c:pt idx="32183">
                  <c:v>11.4765865680837</c:v>
                </c:pt>
                <c:pt idx="32184">
                  <c:v>5.4382482671707599</c:v>
                </c:pt>
                <c:pt idx="32185">
                  <c:v>4.0765086206896504</c:v>
                </c:pt>
                <c:pt idx="32186">
                  <c:v>4.9727306686589401</c:v>
                </c:pt>
                <c:pt idx="32187">
                  <c:v>11.3136136849607</c:v>
                </c:pt>
                <c:pt idx="32188">
                  <c:v>8.4029038112522692</c:v>
                </c:pt>
                <c:pt idx="32189">
                  <c:v>8.0414161656646606</c:v>
                </c:pt>
                <c:pt idx="32190">
                  <c:v>7.7299054373522402</c:v>
                </c:pt>
                <c:pt idx="32191">
                  <c:v>11.4682868998221</c:v>
                </c:pt>
                <c:pt idx="32192">
                  <c:v>13.848451327433599</c:v>
                </c:pt>
                <c:pt idx="32193">
                  <c:v>18.490909090909</c:v>
                </c:pt>
                <c:pt idx="32194">
                  <c:v>16.861421021726301</c:v>
                </c:pt>
                <c:pt idx="32195">
                  <c:v>9.5255474452554694</c:v>
                </c:pt>
                <c:pt idx="32196">
                  <c:v>5.9796769150599198</c:v>
                </c:pt>
                <c:pt idx="32197">
                  <c:v>7.1600529100529098</c:v>
                </c:pt>
                <c:pt idx="32198">
                  <c:v>7.2690815006468297</c:v>
                </c:pt>
                <c:pt idx="32199">
                  <c:v>11.6874610106051</c:v>
                </c:pt>
                <c:pt idx="32200">
                  <c:v>11.501387604070301</c:v>
                </c:pt>
                <c:pt idx="32201">
                  <c:v>9.3670374115267894</c:v>
                </c:pt>
                <c:pt idx="32202">
                  <c:v>8.4030710172744705</c:v>
                </c:pt>
                <c:pt idx="32203">
                  <c:v>5.1300280636108502</c:v>
                </c:pt>
                <c:pt idx="32204">
                  <c:v>10.3871841155234</c:v>
                </c:pt>
                <c:pt idx="32205">
                  <c:v>13.0864505403158</c:v>
                </c:pt>
                <c:pt idx="32206">
                  <c:v>13.404844290657399</c:v>
                </c:pt>
                <c:pt idx="32207">
                  <c:v>10.2146389713155</c:v>
                </c:pt>
                <c:pt idx="32208">
                  <c:v>5.1980568011958104</c:v>
                </c:pt>
                <c:pt idx="32209">
                  <c:v>6.3808243727598501</c:v>
                </c:pt>
                <c:pt idx="32210">
                  <c:v>5.9002695417789699</c:v>
                </c:pt>
                <c:pt idx="32211">
                  <c:v>11.109433962264101</c:v>
                </c:pt>
                <c:pt idx="32212">
                  <c:v>-4.625</c:v>
                </c:pt>
                <c:pt idx="32213">
                  <c:v>7.75</c:v>
                </c:pt>
                <c:pt idx="32214">
                  <c:v>-5.7777777777777697</c:v>
                </c:pt>
                <c:pt idx="32215">
                  <c:v>-10</c:v>
                </c:pt>
                <c:pt idx="32216">
                  <c:v>17.176470588235201</c:v>
                </c:pt>
                <c:pt idx="32217">
                  <c:v>21.992401215805401</c:v>
                </c:pt>
                <c:pt idx="32218">
                  <c:v>20.492227979274599</c:v>
                </c:pt>
                <c:pt idx="32219">
                  <c:v>20.456467661691502</c:v>
                </c:pt>
                <c:pt idx="32220">
                  <c:v>24.124223602484399</c:v>
                </c:pt>
                <c:pt idx="32221">
                  <c:v>26.397759103641398</c:v>
                </c:pt>
                <c:pt idx="32222">
                  <c:v>24.631055900621099</c:v>
                </c:pt>
                <c:pt idx="32223">
                  <c:v>35.536011080332401</c:v>
                </c:pt>
                <c:pt idx="32224">
                  <c:v>23.918987341772102</c:v>
                </c:pt>
                <c:pt idx="32225">
                  <c:v>12.802071346375101</c:v>
                </c:pt>
                <c:pt idx="32226">
                  <c:v>13.9234899328859</c:v>
                </c:pt>
                <c:pt idx="32227">
                  <c:v>15.303523035230301</c:v>
                </c:pt>
                <c:pt idx="32228">
                  <c:v>19.949350649350599</c:v>
                </c:pt>
                <c:pt idx="32229">
                  <c:v>9.2057026476578407</c:v>
                </c:pt>
                <c:pt idx="32230">
                  <c:v>8.4877049180327795</c:v>
                </c:pt>
                <c:pt idx="32231">
                  <c:v>8.2935323383084505</c:v>
                </c:pt>
                <c:pt idx="32232">
                  <c:v>7.1953405017921099</c:v>
                </c:pt>
                <c:pt idx="32233">
                  <c:v>6.3713592233009697</c:v>
                </c:pt>
                <c:pt idx="32234">
                  <c:v>4.8449999999999998</c:v>
                </c:pt>
                <c:pt idx="32235">
                  <c:v>8.0705128205128194</c:v>
                </c:pt>
                <c:pt idx="32236">
                  <c:v>9.96969696969696</c:v>
                </c:pt>
                <c:pt idx="32237">
                  <c:v>4.39669421487603</c:v>
                </c:pt>
                <c:pt idx="32238">
                  <c:v>2.7189349112426</c:v>
                </c:pt>
                <c:pt idx="32239">
                  <c:v>2.1856823266219201</c:v>
                </c:pt>
                <c:pt idx="32240">
                  <c:v>11.985663082437201</c:v>
                </c:pt>
                <c:pt idx="32241">
                  <c:v>20.64</c:v>
                </c:pt>
                <c:pt idx="32242">
                  <c:v>39.285714285714199</c:v>
                </c:pt>
                <c:pt idx="32243">
                  <c:v>-0.85714285714285698</c:v>
                </c:pt>
                <c:pt idx="32244">
                  <c:v>28.463917525773098</c:v>
                </c:pt>
                <c:pt idx="32245">
                  <c:v>38.135135135135101</c:v>
                </c:pt>
                <c:pt idx="32246">
                  <c:v>6</c:v>
                </c:pt>
                <c:pt idx="32247">
                  <c:v>19.176470588235201</c:v>
                </c:pt>
                <c:pt idx="32248">
                  <c:v>31.5263157894736</c:v>
                </c:pt>
                <c:pt idx="32249">
                  <c:v>-3.3333333333333299</c:v>
                </c:pt>
                <c:pt idx="32250">
                  <c:v>14.3529411764705</c:v>
                </c:pt>
                <c:pt idx="32251">
                  <c:v>18.378048780487799</c:v>
                </c:pt>
                <c:pt idx="32252">
                  <c:v>9.9867549668874105</c:v>
                </c:pt>
                <c:pt idx="32253">
                  <c:v>18.978328173374599</c:v>
                </c:pt>
                <c:pt idx="32254">
                  <c:v>13.0555555555555</c:v>
                </c:pt>
                <c:pt idx="32255">
                  <c:v>15.2852664576802</c:v>
                </c:pt>
                <c:pt idx="32256">
                  <c:v>19.151685393258401</c:v>
                </c:pt>
                <c:pt idx="32257">
                  <c:v>22.289036544850401</c:v>
                </c:pt>
                <c:pt idx="32258">
                  <c:v>13.8314917127071</c:v>
                </c:pt>
                <c:pt idx="32259">
                  <c:v>10.4605597964376</c:v>
                </c:pt>
                <c:pt idx="32260">
                  <c:v>8.2443324937027693</c:v>
                </c:pt>
                <c:pt idx="32261">
                  <c:v>4.9901960784313699</c:v>
                </c:pt>
                <c:pt idx="32262">
                  <c:v>14.3232323232323</c:v>
                </c:pt>
                <c:pt idx="32263">
                  <c:v>10.974074074074</c:v>
                </c:pt>
                <c:pt idx="32264">
                  <c:v>7.3405797101449197</c:v>
                </c:pt>
                <c:pt idx="32265">
                  <c:v>13.0828402366863</c:v>
                </c:pt>
                <c:pt idx="32266">
                  <c:v>9.0391644908616193</c:v>
                </c:pt>
                <c:pt idx="32267">
                  <c:v>12.473551637279501</c:v>
                </c:pt>
                <c:pt idx="32268">
                  <c:v>14.2148936170212</c:v>
                </c:pt>
                <c:pt idx="32269">
                  <c:v>20.676012461059099</c:v>
                </c:pt>
                <c:pt idx="32270">
                  <c:v>9.6133909287256998</c:v>
                </c:pt>
                <c:pt idx="32271">
                  <c:v>13.120111731843499</c:v>
                </c:pt>
                <c:pt idx="32272">
                  <c:v>7.1918465227817698</c:v>
                </c:pt>
                <c:pt idx="32273">
                  <c:v>6.7707182320441897</c:v>
                </c:pt>
                <c:pt idx="32274">
                  <c:v>9.5777202072538792</c:v>
                </c:pt>
                <c:pt idx="32275">
                  <c:v>11.647058823529401</c:v>
                </c:pt>
                <c:pt idx="32276">
                  <c:v>-1.61904761904761</c:v>
                </c:pt>
                <c:pt idx="32277">
                  <c:v>-2.48</c:v>
                </c:pt>
                <c:pt idx="32278">
                  <c:v>-10.199999999999999</c:v>
                </c:pt>
                <c:pt idx="32279">
                  <c:v>26.533333333333299</c:v>
                </c:pt>
                <c:pt idx="32280">
                  <c:v>21.314285714285699</c:v>
                </c:pt>
                <c:pt idx="32281">
                  <c:v>10.2083333333333</c:v>
                </c:pt>
                <c:pt idx="32282">
                  <c:v>14.6456692913385</c:v>
                </c:pt>
                <c:pt idx="32283">
                  <c:v>12.114754098360599</c:v>
                </c:pt>
                <c:pt idx="32284">
                  <c:v>6.2056074766355103</c:v>
                </c:pt>
                <c:pt idx="32285">
                  <c:v>19.374384236453199</c:v>
                </c:pt>
                <c:pt idx="32286">
                  <c:v>17.2258064516129</c:v>
                </c:pt>
                <c:pt idx="32287">
                  <c:v>9.8390804597701091</c:v>
                </c:pt>
                <c:pt idx="32288">
                  <c:v>5.7666666666666604</c:v>
                </c:pt>
                <c:pt idx="32289">
                  <c:v>18.509803921568601</c:v>
                </c:pt>
                <c:pt idx="32290">
                  <c:v>29.943396226415</c:v>
                </c:pt>
                <c:pt idx="32291">
                  <c:v>38.456692913385801</c:v>
                </c:pt>
                <c:pt idx="32292">
                  <c:v>15.9097472924187</c:v>
                </c:pt>
                <c:pt idx="32293">
                  <c:v>10.044776119402901</c:v>
                </c:pt>
                <c:pt idx="32294">
                  <c:v>7.5608308605341197</c:v>
                </c:pt>
                <c:pt idx="32295">
                  <c:v>5.5261437908496696</c:v>
                </c:pt>
                <c:pt idx="32296">
                  <c:v>10.429878048780401</c:v>
                </c:pt>
                <c:pt idx="32297">
                  <c:v>16.910669975186099</c:v>
                </c:pt>
                <c:pt idx="32298">
                  <c:v>15.9428571428571</c:v>
                </c:pt>
                <c:pt idx="32299">
                  <c:v>13.727002967359001</c:v>
                </c:pt>
                <c:pt idx="32300">
                  <c:v>8.2881355932203302</c:v>
                </c:pt>
                <c:pt idx="32301">
                  <c:v>2.44921875</c:v>
                </c:pt>
                <c:pt idx="32302">
                  <c:v>4.3036437246963501</c:v>
                </c:pt>
                <c:pt idx="32303">
                  <c:v>12.191964285714199</c:v>
                </c:pt>
                <c:pt idx="32304">
                  <c:v>11.4306451612903</c:v>
                </c:pt>
                <c:pt idx="32305">
                  <c:v>9.00621118012422</c:v>
                </c:pt>
                <c:pt idx="32306">
                  <c:v>10.297383029341701</c:v>
                </c:pt>
                <c:pt idx="32307">
                  <c:v>9.0965058236272807</c:v>
                </c:pt>
                <c:pt idx="32308">
                  <c:v>14.2307692307692</c:v>
                </c:pt>
                <c:pt idx="32309">
                  <c:v>18.162881245944099</c:v>
                </c:pt>
                <c:pt idx="32310">
                  <c:v>18.682845188284499</c:v>
                </c:pt>
                <c:pt idx="32311">
                  <c:v>14.2486569455103</c:v>
                </c:pt>
                <c:pt idx="32312">
                  <c:v>7.9232067510548498</c:v>
                </c:pt>
                <c:pt idx="32313">
                  <c:v>9.20359281437125</c:v>
                </c:pt>
                <c:pt idx="32314">
                  <c:v>7.4380804953560302</c:v>
                </c:pt>
                <c:pt idx="32315">
                  <c:v>11.308376575240899</c:v>
                </c:pt>
                <c:pt idx="32316">
                  <c:v>-0.25</c:v>
                </c:pt>
                <c:pt idx="32317">
                  <c:v>9.9868421052631504</c:v>
                </c:pt>
                <c:pt idx="32318">
                  <c:v>9.0547945205479401</c:v>
                </c:pt>
                <c:pt idx="32319">
                  <c:v>8.9926829268292607</c:v>
                </c:pt>
                <c:pt idx="32320">
                  <c:v>5.9347826086956497</c:v>
                </c:pt>
                <c:pt idx="32321">
                  <c:v>11.133333333333301</c:v>
                </c:pt>
                <c:pt idx="32322">
                  <c:v>10.8407079646017</c:v>
                </c:pt>
                <c:pt idx="32323">
                  <c:v>13.7823529411764</c:v>
                </c:pt>
                <c:pt idx="32324">
                  <c:v>8.6787439613526498</c:v>
                </c:pt>
                <c:pt idx="32325">
                  <c:v>8.5447619047619003</c:v>
                </c:pt>
                <c:pt idx="32326">
                  <c:v>5.5978021978021903</c:v>
                </c:pt>
                <c:pt idx="32327">
                  <c:v>10.952083333333301</c:v>
                </c:pt>
                <c:pt idx="32328">
                  <c:v>11.859872611464899</c:v>
                </c:pt>
                <c:pt idx="32329">
                  <c:v>-1.25</c:v>
                </c:pt>
                <c:pt idx="32330">
                  <c:v>8.5</c:v>
                </c:pt>
                <c:pt idx="32331">
                  <c:v>9.8333333333333304</c:v>
                </c:pt>
                <c:pt idx="32332">
                  <c:v>19</c:v>
                </c:pt>
                <c:pt idx="32333">
                  <c:v>13.3342465753424</c:v>
                </c:pt>
                <c:pt idx="32334">
                  <c:v>8.41348973607038</c:v>
                </c:pt>
                <c:pt idx="32335">
                  <c:v>11.2888198757763</c:v>
                </c:pt>
                <c:pt idx="32336">
                  <c:v>7.0826446280991702</c:v>
                </c:pt>
                <c:pt idx="32337">
                  <c:v>13.960227272727201</c:v>
                </c:pt>
                <c:pt idx="32338">
                  <c:v>15.6171548117154</c:v>
                </c:pt>
                <c:pt idx="32339">
                  <c:v>13.9471264367816</c:v>
                </c:pt>
                <c:pt idx="32340">
                  <c:v>13.6030042918454</c:v>
                </c:pt>
                <c:pt idx="32341">
                  <c:v>9.4881266490765093</c:v>
                </c:pt>
                <c:pt idx="32342">
                  <c:v>7.4100227790432802</c:v>
                </c:pt>
                <c:pt idx="32343">
                  <c:v>3.9325000000000001</c:v>
                </c:pt>
                <c:pt idx="32344">
                  <c:v>5.4720194647201899</c:v>
                </c:pt>
                <c:pt idx="32345">
                  <c:v>12.0757575757575</c:v>
                </c:pt>
                <c:pt idx="32346">
                  <c:v>13.1057441253263</c:v>
                </c:pt>
                <c:pt idx="32347">
                  <c:v>12.132558139534799</c:v>
                </c:pt>
                <c:pt idx="32348">
                  <c:v>17.237797246558198</c:v>
                </c:pt>
                <c:pt idx="32349">
                  <c:v>18.4561101549053</c:v>
                </c:pt>
                <c:pt idx="32350">
                  <c:v>21.166838842975199</c:v>
                </c:pt>
                <c:pt idx="32351">
                  <c:v>19.5883777239709</c:v>
                </c:pt>
                <c:pt idx="32352">
                  <c:v>16.360432063672501</c:v>
                </c:pt>
                <c:pt idx="32353">
                  <c:v>10.6372824256035</c:v>
                </c:pt>
                <c:pt idx="32354">
                  <c:v>9.6334545454545406</c:v>
                </c:pt>
                <c:pt idx="32355">
                  <c:v>8.8602150537634401</c:v>
                </c:pt>
                <c:pt idx="32356">
                  <c:v>18.358153387937399</c:v>
                </c:pt>
                <c:pt idx="32357">
                  <c:v>12.4491844416562</c:v>
                </c:pt>
                <c:pt idx="32358">
                  <c:v>9.9378378378378294</c:v>
                </c:pt>
                <c:pt idx="32359">
                  <c:v>9.4671916010498691</c:v>
                </c:pt>
                <c:pt idx="32360">
                  <c:v>7.2652284263959297</c:v>
                </c:pt>
                <c:pt idx="32361">
                  <c:v>10.7426900584795</c:v>
                </c:pt>
                <c:pt idx="32362">
                  <c:v>16.3892694063926</c:v>
                </c:pt>
                <c:pt idx="32363">
                  <c:v>12.9439890710382</c:v>
                </c:pt>
                <c:pt idx="32364">
                  <c:v>12.2936893203883</c:v>
                </c:pt>
                <c:pt idx="32365">
                  <c:v>5.5356783919597898</c:v>
                </c:pt>
                <c:pt idx="32366">
                  <c:v>6.1056338028169002</c:v>
                </c:pt>
                <c:pt idx="32367">
                  <c:v>4.4945717732207404</c:v>
                </c:pt>
                <c:pt idx="32368">
                  <c:v>10.967921896792101</c:v>
                </c:pt>
                <c:pt idx="32369">
                  <c:v>8.9331804782181408</c:v>
                </c:pt>
                <c:pt idx="32370">
                  <c:v>6.8410499453153397</c:v>
                </c:pt>
                <c:pt idx="32371">
                  <c:v>8.3811114485271698</c:v>
                </c:pt>
                <c:pt idx="32372">
                  <c:v>6.85596582239853</c:v>
                </c:pt>
                <c:pt idx="32373">
                  <c:v>10.36021354313</c:v>
                </c:pt>
                <c:pt idx="32374">
                  <c:v>16.322139303482501</c:v>
                </c:pt>
                <c:pt idx="32375">
                  <c:v>13.9204445744369</c:v>
                </c:pt>
                <c:pt idx="32376">
                  <c:v>9.9692470837751799</c:v>
                </c:pt>
                <c:pt idx="32377">
                  <c:v>5.4269021739130396</c:v>
                </c:pt>
                <c:pt idx="32378">
                  <c:v>5.9996811224489797</c:v>
                </c:pt>
                <c:pt idx="32379">
                  <c:v>5.9469744229569503</c:v>
                </c:pt>
                <c:pt idx="32380">
                  <c:v>10.0860907759882</c:v>
                </c:pt>
                <c:pt idx="32381">
                  <c:v>16.8692152917505</c:v>
                </c:pt>
                <c:pt idx="32382">
                  <c:v>14.7780104712041</c:v>
                </c:pt>
                <c:pt idx="32383">
                  <c:v>14.8223404255319</c:v>
                </c:pt>
                <c:pt idx="32384">
                  <c:v>13.757954545454499</c:v>
                </c:pt>
                <c:pt idx="32385">
                  <c:v>18.424598930481199</c:v>
                </c:pt>
                <c:pt idx="32386">
                  <c:v>19.4565778159931</c:v>
                </c:pt>
                <c:pt idx="32387">
                  <c:v>17.508854781581999</c:v>
                </c:pt>
                <c:pt idx="32388">
                  <c:v>15.548548548548499</c:v>
                </c:pt>
                <c:pt idx="32389">
                  <c:v>15.084041548630699</c:v>
                </c:pt>
                <c:pt idx="32390">
                  <c:v>14.056109725685699</c:v>
                </c:pt>
                <c:pt idx="32391">
                  <c:v>13.7431421446384</c:v>
                </c:pt>
                <c:pt idx="32392">
                  <c:v>16.726176115802101</c:v>
                </c:pt>
                <c:pt idx="32393">
                  <c:v>12.253112033195</c:v>
                </c:pt>
                <c:pt idx="32394">
                  <c:v>5.8838383838383796</c:v>
                </c:pt>
                <c:pt idx="32395">
                  <c:v>4.6037735849056602</c:v>
                </c:pt>
                <c:pt idx="32396">
                  <c:v>4.2072072072072002</c:v>
                </c:pt>
                <c:pt idx="32397">
                  <c:v>2.1666666666666599</c:v>
                </c:pt>
                <c:pt idx="32398">
                  <c:v>9.4404761904761898</c:v>
                </c:pt>
                <c:pt idx="32399">
                  <c:v>15.004716981132001</c:v>
                </c:pt>
                <c:pt idx="32400">
                  <c:v>9.9780219780219692</c:v>
                </c:pt>
                <c:pt idx="32401">
                  <c:v>3.4214285714285699</c:v>
                </c:pt>
                <c:pt idx="32402">
                  <c:v>2.23602484472049</c:v>
                </c:pt>
                <c:pt idx="32403">
                  <c:v>1.7434554973821901</c:v>
                </c:pt>
                <c:pt idx="32404">
                  <c:v>13.188405797101399</c:v>
                </c:pt>
                <c:pt idx="32405">
                  <c:v>-9.6666666666666607</c:v>
                </c:pt>
                <c:pt idx="32406">
                  <c:v>-4.55555555555555</c:v>
                </c:pt>
                <c:pt idx="32407">
                  <c:v>-1.1111111111111101</c:v>
                </c:pt>
                <c:pt idx="32408">
                  <c:v>-7.3076923076923004</c:v>
                </c:pt>
                <c:pt idx="32409">
                  <c:v>27</c:v>
                </c:pt>
                <c:pt idx="32410">
                  <c:v>8.875</c:v>
                </c:pt>
                <c:pt idx="32411">
                  <c:v>14.5</c:v>
                </c:pt>
                <c:pt idx="32412">
                  <c:v>0.52173913043478204</c:v>
                </c:pt>
                <c:pt idx="32413">
                  <c:v>4.5652173913043397</c:v>
                </c:pt>
                <c:pt idx="32414">
                  <c:v>15.2173913043478</c:v>
                </c:pt>
                <c:pt idx="32415">
                  <c:v>8.9840255591054294</c:v>
                </c:pt>
                <c:pt idx="32416">
                  <c:v>10.3675496688741</c:v>
                </c:pt>
                <c:pt idx="32417">
                  <c:v>7.3382352941176396</c:v>
                </c:pt>
                <c:pt idx="32418">
                  <c:v>10.6083086053412</c:v>
                </c:pt>
                <c:pt idx="32419">
                  <c:v>15.769005847953199</c:v>
                </c:pt>
                <c:pt idx="32420">
                  <c:v>14.8666666666666</c:v>
                </c:pt>
                <c:pt idx="32421">
                  <c:v>10.783333333333299</c:v>
                </c:pt>
                <c:pt idx="32422">
                  <c:v>13.0341296928327</c:v>
                </c:pt>
                <c:pt idx="32423">
                  <c:v>6.8108108108108096</c:v>
                </c:pt>
                <c:pt idx="32424">
                  <c:v>14.626702997275199</c:v>
                </c:pt>
                <c:pt idx="32425">
                  <c:v>15.4883040935672</c:v>
                </c:pt>
                <c:pt idx="32426">
                  <c:v>7.3461934156378597</c:v>
                </c:pt>
                <c:pt idx="32427">
                  <c:v>8.6674069961132698</c:v>
                </c:pt>
                <c:pt idx="32428">
                  <c:v>9.44401168451801</c:v>
                </c:pt>
                <c:pt idx="32429">
                  <c:v>6.3946965833758203</c:v>
                </c:pt>
                <c:pt idx="32430">
                  <c:v>10.2646600934094</c:v>
                </c:pt>
                <c:pt idx="32431">
                  <c:v>16.565827686350399</c:v>
                </c:pt>
                <c:pt idx="32432">
                  <c:v>15.9756387403446</c:v>
                </c:pt>
                <c:pt idx="32433">
                  <c:v>14.384699453551899</c:v>
                </c:pt>
                <c:pt idx="32434">
                  <c:v>7.1410905002810496</c:v>
                </c:pt>
                <c:pt idx="32435">
                  <c:v>6.6602393617021196</c:v>
                </c:pt>
                <c:pt idx="32436">
                  <c:v>4.8442296759522403</c:v>
                </c:pt>
                <c:pt idx="32437">
                  <c:v>11.323372465314799</c:v>
                </c:pt>
                <c:pt idx="32438">
                  <c:v>5.3423423423423397</c:v>
                </c:pt>
                <c:pt idx="32439">
                  <c:v>3.8988764044943802</c:v>
                </c:pt>
                <c:pt idx="32440">
                  <c:v>10.207317073170699</c:v>
                </c:pt>
                <c:pt idx="32441">
                  <c:v>14.8974358974358</c:v>
                </c:pt>
                <c:pt idx="32442">
                  <c:v>15.25</c:v>
                </c:pt>
                <c:pt idx="32443">
                  <c:v>18.918032786885199</c:v>
                </c:pt>
                <c:pt idx="32444">
                  <c:v>9.25</c:v>
                </c:pt>
                <c:pt idx="32445">
                  <c:v>13.835443037974599</c:v>
                </c:pt>
                <c:pt idx="32446">
                  <c:v>24.524999999999999</c:v>
                </c:pt>
                <c:pt idx="32447">
                  <c:v>6.5</c:v>
                </c:pt>
                <c:pt idx="32448">
                  <c:v>-6.6666666666666599</c:v>
                </c:pt>
                <c:pt idx="32449">
                  <c:v>1</c:v>
                </c:pt>
                <c:pt idx="32450">
                  <c:v>8.2863849765258202</c:v>
                </c:pt>
                <c:pt idx="32451">
                  <c:v>5.2701030927834998</c:v>
                </c:pt>
                <c:pt idx="32452">
                  <c:v>6.3203703703703704</c:v>
                </c:pt>
                <c:pt idx="32453">
                  <c:v>8.4615384615384599</c:v>
                </c:pt>
                <c:pt idx="32454">
                  <c:v>9.9362101313320803</c:v>
                </c:pt>
                <c:pt idx="32455">
                  <c:v>13.5571428571428</c:v>
                </c:pt>
                <c:pt idx="32456">
                  <c:v>10.7419354838709</c:v>
                </c:pt>
                <c:pt idx="32457">
                  <c:v>9.2518181818181802</c:v>
                </c:pt>
                <c:pt idx="32458">
                  <c:v>6.6299342105263097</c:v>
                </c:pt>
                <c:pt idx="32459">
                  <c:v>6.5776805251641104</c:v>
                </c:pt>
                <c:pt idx="32460">
                  <c:v>6.3424507658643297</c:v>
                </c:pt>
                <c:pt idx="32461">
                  <c:v>9.5890410958904102</c:v>
                </c:pt>
                <c:pt idx="32462">
                  <c:v>9.3333333333333304</c:v>
                </c:pt>
                <c:pt idx="32463">
                  <c:v>-5.4285714285714199</c:v>
                </c:pt>
                <c:pt idx="32464">
                  <c:v>2.4</c:v>
                </c:pt>
                <c:pt idx="32465">
                  <c:v>4.4883720930232496</c:v>
                </c:pt>
                <c:pt idx="32466">
                  <c:v>-1.6590909090909001</c:v>
                </c:pt>
                <c:pt idx="32467">
                  <c:v>7.5476190476190403</c:v>
                </c:pt>
                <c:pt idx="32468">
                  <c:v>7.3461538461538396</c:v>
                </c:pt>
                <c:pt idx="32469">
                  <c:v>10.4285714285714</c:v>
                </c:pt>
                <c:pt idx="32470">
                  <c:v>13.4117647058823</c:v>
                </c:pt>
                <c:pt idx="32471">
                  <c:v>10.7222222222222</c:v>
                </c:pt>
                <c:pt idx="32472">
                  <c:v>9.0893854748603307</c:v>
                </c:pt>
                <c:pt idx="32473">
                  <c:v>14.6388888888888</c:v>
                </c:pt>
                <c:pt idx="32474">
                  <c:v>15.2797202797202</c:v>
                </c:pt>
                <c:pt idx="32475">
                  <c:v>6.7393939393939304</c:v>
                </c:pt>
                <c:pt idx="32476">
                  <c:v>10.126373626373599</c:v>
                </c:pt>
                <c:pt idx="32477">
                  <c:v>21.888412017167301</c:v>
                </c:pt>
                <c:pt idx="32478">
                  <c:v>8.3307086614173205</c:v>
                </c:pt>
                <c:pt idx="32479">
                  <c:v>8.6084656084656093</c:v>
                </c:pt>
                <c:pt idx="32480">
                  <c:v>9.9361702127659495</c:v>
                </c:pt>
                <c:pt idx="32481">
                  <c:v>2.4503311258278102</c:v>
                </c:pt>
                <c:pt idx="32482">
                  <c:v>4.5523255813953396</c:v>
                </c:pt>
                <c:pt idx="32483">
                  <c:v>11.34375</c:v>
                </c:pt>
                <c:pt idx="32484">
                  <c:v>4.3251461988304003</c:v>
                </c:pt>
                <c:pt idx="32485">
                  <c:v>6.1714285714285699</c:v>
                </c:pt>
                <c:pt idx="32486">
                  <c:v>7.3462783171521</c:v>
                </c:pt>
                <c:pt idx="32487">
                  <c:v>8.5370762711864394</c:v>
                </c:pt>
                <c:pt idx="32488">
                  <c:v>4.6960784313725403</c:v>
                </c:pt>
                <c:pt idx="32489">
                  <c:v>15.3211600429645</c:v>
                </c:pt>
                <c:pt idx="32490">
                  <c:v>14.298091042584399</c:v>
                </c:pt>
                <c:pt idx="32491">
                  <c:v>8.2160737812911702</c:v>
                </c:pt>
                <c:pt idx="32492">
                  <c:v>2.8411214953271</c:v>
                </c:pt>
                <c:pt idx="32493">
                  <c:v>6.3183279742765199</c:v>
                </c:pt>
                <c:pt idx="32494">
                  <c:v>4.4668674698795101</c:v>
                </c:pt>
                <c:pt idx="32495">
                  <c:v>9.1592105263157801</c:v>
                </c:pt>
                <c:pt idx="32496">
                  <c:v>-8</c:v>
                </c:pt>
                <c:pt idx="32497">
                  <c:v>-0.33333333333333298</c:v>
                </c:pt>
                <c:pt idx="32498">
                  <c:v>12.9482758620689</c:v>
                </c:pt>
                <c:pt idx="32499">
                  <c:v>3.6355555555555501</c:v>
                </c:pt>
                <c:pt idx="32500">
                  <c:v>8.2857142857142794</c:v>
                </c:pt>
                <c:pt idx="32501">
                  <c:v>13.043478260869501</c:v>
                </c:pt>
                <c:pt idx="32502">
                  <c:v>9.1689373297002703</c:v>
                </c:pt>
                <c:pt idx="32503">
                  <c:v>19.669278996865199</c:v>
                </c:pt>
                <c:pt idx="32504">
                  <c:v>12.589390962671899</c:v>
                </c:pt>
                <c:pt idx="32505">
                  <c:v>6.8682745825602902</c:v>
                </c:pt>
                <c:pt idx="32506">
                  <c:v>9.2925430210325004</c:v>
                </c:pt>
                <c:pt idx="32507">
                  <c:v>4.9165085388994303</c:v>
                </c:pt>
                <c:pt idx="32508">
                  <c:v>6.2659846547314499</c:v>
                </c:pt>
                <c:pt idx="32509">
                  <c:v>15.8726114649681</c:v>
                </c:pt>
                <c:pt idx="32510">
                  <c:v>9.4958677685950406</c:v>
                </c:pt>
                <c:pt idx="32511">
                  <c:v>6.6352941176470503</c:v>
                </c:pt>
                <c:pt idx="32512">
                  <c:v>8.6992084432717594</c:v>
                </c:pt>
                <c:pt idx="32513">
                  <c:v>7.0656934306569301</c:v>
                </c:pt>
                <c:pt idx="32514">
                  <c:v>15.6520618556701</c:v>
                </c:pt>
                <c:pt idx="32515">
                  <c:v>22.9121813031161</c:v>
                </c:pt>
                <c:pt idx="32516">
                  <c:v>21.712374581939699</c:v>
                </c:pt>
                <c:pt idx="32517">
                  <c:v>23.068840579710098</c:v>
                </c:pt>
                <c:pt idx="32518">
                  <c:v>9.6371681415929196</c:v>
                </c:pt>
                <c:pt idx="32519">
                  <c:v>6.4574132492113501</c:v>
                </c:pt>
                <c:pt idx="32520">
                  <c:v>3.33576642335766</c:v>
                </c:pt>
                <c:pt idx="32521">
                  <c:v>8.5273224043715796</c:v>
                </c:pt>
                <c:pt idx="32522">
                  <c:v>15.5436893203883</c:v>
                </c:pt>
                <c:pt idx="32523">
                  <c:v>8.75</c:v>
                </c:pt>
                <c:pt idx="32524">
                  <c:v>10.371794871794799</c:v>
                </c:pt>
                <c:pt idx="32525">
                  <c:v>14.9756097560975</c:v>
                </c:pt>
                <c:pt idx="32526">
                  <c:v>9.3720930232558093</c:v>
                </c:pt>
                <c:pt idx="32527">
                  <c:v>17.963963963963899</c:v>
                </c:pt>
                <c:pt idx="32528">
                  <c:v>16.246478873239401</c:v>
                </c:pt>
                <c:pt idx="32529">
                  <c:v>15.5028901734104</c:v>
                </c:pt>
                <c:pt idx="32530">
                  <c:v>9.0904255319148906</c:v>
                </c:pt>
                <c:pt idx="32531">
                  <c:v>10.783132530120399</c:v>
                </c:pt>
                <c:pt idx="32532">
                  <c:v>3.7338129496402801</c:v>
                </c:pt>
                <c:pt idx="32533">
                  <c:v>17.328671328671302</c:v>
                </c:pt>
                <c:pt idx="32534">
                  <c:v>22.765625</c:v>
                </c:pt>
                <c:pt idx="32535">
                  <c:v>10.218045112781899</c:v>
                </c:pt>
                <c:pt idx="32536">
                  <c:v>15.310344827586199</c:v>
                </c:pt>
                <c:pt idx="32537">
                  <c:v>6.0190476190476101</c:v>
                </c:pt>
                <c:pt idx="32538">
                  <c:v>37.102803738317697</c:v>
                </c:pt>
                <c:pt idx="32539">
                  <c:v>22.629213483146</c:v>
                </c:pt>
                <c:pt idx="32540">
                  <c:v>20.6989247311827</c:v>
                </c:pt>
                <c:pt idx="32541">
                  <c:v>21.123456790123399</c:v>
                </c:pt>
                <c:pt idx="32542">
                  <c:v>24.198717948717899</c:v>
                </c:pt>
                <c:pt idx="32543">
                  <c:v>7.2702702702702702</c:v>
                </c:pt>
                <c:pt idx="32544">
                  <c:v>10.0322580645161</c:v>
                </c:pt>
                <c:pt idx="32545">
                  <c:v>26</c:v>
                </c:pt>
                <c:pt idx="32546">
                  <c:v>9.2245862884160701</c:v>
                </c:pt>
                <c:pt idx="32547">
                  <c:v>7.38671875</c:v>
                </c:pt>
                <c:pt idx="32548">
                  <c:v>8.71107544141252</c:v>
                </c:pt>
                <c:pt idx="32549">
                  <c:v>6.9146608315098401</c:v>
                </c:pt>
                <c:pt idx="32550">
                  <c:v>10.193482688391001</c:v>
                </c:pt>
                <c:pt idx="32551">
                  <c:v>16.155911650064901</c:v>
                </c:pt>
                <c:pt idx="32552">
                  <c:v>17.311613242248999</c:v>
                </c:pt>
                <c:pt idx="32553">
                  <c:v>14.522269104547499</c:v>
                </c:pt>
                <c:pt idx="32554">
                  <c:v>5.4781990521327</c:v>
                </c:pt>
                <c:pt idx="32555">
                  <c:v>7.1870967741935399</c:v>
                </c:pt>
                <c:pt idx="32556">
                  <c:v>5.60482985729967</c:v>
                </c:pt>
                <c:pt idx="32557">
                  <c:v>8.8792605430387006</c:v>
                </c:pt>
                <c:pt idx="32558">
                  <c:v>12.882618510158</c:v>
                </c:pt>
                <c:pt idx="32559">
                  <c:v>11.760975609756001</c:v>
                </c:pt>
                <c:pt idx="32560">
                  <c:v>12.831663326653301</c:v>
                </c:pt>
                <c:pt idx="32561">
                  <c:v>10.77304964539</c:v>
                </c:pt>
                <c:pt idx="32562">
                  <c:v>15.744827586206799</c:v>
                </c:pt>
                <c:pt idx="32563">
                  <c:v>13.463375796178299</c:v>
                </c:pt>
                <c:pt idx="32564">
                  <c:v>16.063872255488999</c:v>
                </c:pt>
                <c:pt idx="32565">
                  <c:v>14.4338358458961</c:v>
                </c:pt>
                <c:pt idx="32566">
                  <c:v>6.1563517915309403</c:v>
                </c:pt>
                <c:pt idx="32567">
                  <c:v>5.0675241157556199</c:v>
                </c:pt>
                <c:pt idx="32568">
                  <c:v>6.9841269841269797</c:v>
                </c:pt>
                <c:pt idx="32569">
                  <c:v>13.041958041958001</c:v>
                </c:pt>
                <c:pt idx="32570">
                  <c:v>-1.6666666666666601</c:v>
                </c:pt>
                <c:pt idx="32571">
                  <c:v>12.133333333333301</c:v>
                </c:pt>
                <c:pt idx="32572">
                  <c:v>13.7962962962962</c:v>
                </c:pt>
                <c:pt idx="32573">
                  <c:v>48.584905660377302</c:v>
                </c:pt>
                <c:pt idx="32574">
                  <c:v>-2.5</c:v>
                </c:pt>
                <c:pt idx="32575">
                  <c:v>3.8333333333333299</c:v>
                </c:pt>
                <c:pt idx="32576">
                  <c:v>6.6818181818181799</c:v>
                </c:pt>
                <c:pt idx="32577">
                  <c:v>2.2888888888888799</c:v>
                </c:pt>
                <c:pt idx="32578">
                  <c:v>1.71428571428571</c:v>
                </c:pt>
                <c:pt idx="32579">
                  <c:v>50.8333333333333</c:v>
                </c:pt>
                <c:pt idx="32580">
                  <c:v>25.3888888888888</c:v>
                </c:pt>
                <c:pt idx="32581">
                  <c:v>16.156097560975599</c:v>
                </c:pt>
                <c:pt idx="32582">
                  <c:v>12.586826347305299</c:v>
                </c:pt>
                <c:pt idx="32583">
                  <c:v>14.302681992337099</c:v>
                </c:pt>
                <c:pt idx="32584">
                  <c:v>14.222972972972901</c:v>
                </c:pt>
                <c:pt idx="32585">
                  <c:v>20.535256410256402</c:v>
                </c:pt>
                <c:pt idx="32586">
                  <c:v>33.084548104956198</c:v>
                </c:pt>
                <c:pt idx="32587">
                  <c:v>26.708474576271101</c:v>
                </c:pt>
                <c:pt idx="32588">
                  <c:v>23.223926380368098</c:v>
                </c:pt>
                <c:pt idx="32589">
                  <c:v>16.033434650455899</c:v>
                </c:pt>
                <c:pt idx="32590">
                  <c:v>8.1039426523297493</c:v>
                </c:pt>
                <c:pt idx="32591">
                  <c:v>10.0033444816053</c:v>
                </c:pt>
                <c:pt idx="32592">
                  <c:v>13.2532467532467</c:v>
                </c:pt>
                <c:pt idx="32593">
                  <c:v>12.8023255813953</c:v>
                </c:pt>
                <c:pt idx="32594">
                  <c:v>12.2265625</c:v>
                </c:pt>
                <c:pt idx="32595">
                  <c:v>1.575</c:v>
                </c:pt>
                <c:pt idx="32596">
                  <c:v>7.8235294117647003</c:v>
                </c:pt>
                <c:pt idx="32597">
                  <c:v>11.614754098360599</c:v>
                </c:pt>
                <c:pt idx="32598">
                  <c:v>29.353448275862</c:v>
                </c:pt>
                <c:pt idx="32599">
                  <c:v>13.105263157894701</c:v>
                </c:pt>
                <c:pt idx="32600">
                  <c:v>30.01</c:v>
                </c:pt>
                <c:pt idx="32601">
                  <c:v>27.634146341463399</c:v>
                </c:pt>
                <c:pt idx="32602">
                  <c:v>-3</c:v>
                </c:pt>
                <c:pt idx="32603">
                  <c:v>50.5</c:v>
                </c:pt>
                <c:pt idx="32604">
                  <c:v>7.1428571428571397</c:v>
                </c:pt>
                <c:pt idx="32605">
                  <c:v>14.212885154061601</c:v>
                </c:pt>
                <c:pt idx="32606">
                  <c:v>15.498422712933699</c:v>
                </c:pt>
                <c:pt idx="32607">
                  <c:v>13.3372781065088</c:v>
                </c:pt>
                <c:pt idx="32608">
                  <c:v>13.668730650154799</c:v>
                </c:pt>
                <c:pt idx="32609">
                  <c:v>20.490963855421601</c:v>
                </c:pt>
                <c:pt idx="32610">
                  <c:v>24.641456582633001</c:v>
                </c:pt>
                <c:pt idx="32611">
                  <c:v>27.2360655737704</c:v>
                </c:pt>
                <c:pt idx="32612">
                  <c:v>19.6005917159763</c:v>
                </c:pt>
                <c:pt idx="32613">
                  <c:v>11.8377659574468</c:v>
                </c:pt>
                <c:pt idx="32614">
                  <c:v>8.7526881720430101</c:v>
                </c:pt>
                <c:pt idx="32615">
                  <c:v>5.0872274143302096</c:v>
                </c:pt>
                <c:pt idx="32616">
                  <c:v>16.818181818181799</c:v>
                </c:pt>
                <c:pt idx="32617">
                  <c:v>11.381125226860201</c:v>
                </c:pt>
                <c:pt idx="32618">
                  <c:v>9.3516483516483504</c:v>
                </c:pt>
                <c:pt idx="32619">
                  <c:v>6.8443804034582101</c:v>
                </c:pt>
                <c:pt idx="32620">
                  <c:v>5.5054054054053996</c:v>
                </c:pt>
                <c:pt idx="32621">
                  <c:v>13.5702702702702</c:v>
                </c:pt>
                <c:pt idx="32622">
                  <c:v>19.311750599520298</c:v>
                </c:pt>
                <c:pt idx="32623">
                  <c:v>11.706310679611599</c:v>
                </c:pt>
                <c:pt idx="32624">
                  <c:v>12.170854271356699</c:v>
                </c:pt>
                <c:pt idx="32625">
                  <c:v>10.7952586206896</c:v>
                </c:pt>
                <c:pt idx="32626">
                  <c:v>5.4225663716814099</c:v>
                </c:pt>
                <c:pt idx="32627">
                  <c:v>8.5535307517084203</c:v>
                </c:pt>
                <c:pt idx="32628">
                  <c:v>9.1596638655462108</c:v>
                </c:pt>
                <c:pt idx="32629">
                  <c:v>14.463636363636301</c:v>
                </c:pt>
                <c:pt idx="32630">
                  <c:v>24.533783783783701</c:v>
                </c:pt>
                <c:pt idx="32631">
                  <c:v>12.263440860215001</c:v>
                </c:pt>
                <c:pt idx="32632">
                  <c:v>13.0382165605095</c:v>
                </c:pt>
                <c:pt idx="32633">
                  <c:v>23.322580645161199</c:v>
                </c:pt>
                <c:pt idx="32634">
                  <c:v>15.995238095237999</c:v>
                </c:pt>
                <c:pt idx="32635">
                  <c:v>23.021505376343999</c:v>
                </c:pt>
                <c:pt idx="32636">
                  <c:v>16.671232876712299</c:v>
                </c:pt>
                <c:pt idx="32637">
                  <c:v>18.133333333333301</c:v>
                </c:pt>
                <c:pt idx="32638">
                  <c:v>16.217741935483801</c:v>
                </c:pt>
                <c:pt idx="32639">
                  <c:v>18.719298245613999</c:v>
                </c:pt>
                <c:pt idx="32640">
                  <c:v>21.173913043478201</c:v>
                </c:pt>
                <c:pt idx="32641">
                  <c:v>12.687969924812</c:v>
                </c:pt>
                <c:pt idx="32642">
                  <c:v>8.87677725118483</c:v>
                </c:pt>
                <c:pt idx="32643">
                  <c:v>7.1912568306010902</c:v>
                </c:pt>
                <c:pt idx="32644">
                  <c:v>7.4306784660766896</c:v>
                </c:pt>
                <c:pt idx="32645">
                  <c:v>10.3304347826086</c:v>
                </c:pt>
                <c:pt idx="32646">
                  <c:v>8.2534818941504096</c:v>
                </c:pt>
                <c:pt idx="32647">
                  <c:v>14.8085106382978</c:v>
                </c:pt>
                <c:pt idx="32648">
                  <c:v>13</c:v>
                </c:pt>
                <c:pt idx="32649">
                  <c:v>10.911963882618499</c:v>
                </c:pt>
                <c:pt idx="32650">
                  <c:v>5.12814645308924</c:v>
                </c:pt>
                <c:pt idx="32651">
                  <c:v>7.6933701657458498</c:v>
                </c:pt>
                <c:pt idx="32652">
                  <c:v>7.4150326797385597</c:v>
                </c:pt>
                <c:pt idx="32653">
                  <c:v>11.1440329218107</c:v>
                </c:pt>
                <c:pt idx="32654">
                  <c:v>11.678756476683899</c:v>
                </c:pt>
                <c:pt idx="32655">
                  <c:v>9.8534482758620694</c:v>
                </c:pt>
                <c:pt idx="32656">
                  <c:v>13.6866359447004</c:v>
                </c:pt>
                <c:pt idx="32657">
                  <c:v>16.841614906832199</c:v>
                </c:pt>
                <c:pt idx="32658">
                  <c:v>21.433497536945801</c:v>
                </c:pt>
                <c:pt idx="32659">
                  <c:v>17.872053872053801</c:v>
                </c:pt>
                <c:pt idx="32660">
                  <c:v>18.244712990936499</c:v>
                </c:pt>
                <c:pt idx="32661">
                  <c:v>13.883076923076899</c:v>
                </c:pt>
                <c:pt idx="32662">
                  <c:v>6.1752988047808701</c:v>
                </c:pt>
                <c:pt idx="32663">
                  <c:v>5.9845559845559801</c:v>
                </c:pt>
                <c:pt idx="32664">
                  <c:v>18</c:v>
                </c:pt>
                <c:pt idx="32665">
                  <c:v>8.8463329452852104</c:v>
                </c:pt>
                <c:pt idx="32666">
                  <c:v>3.6307471264367801</c:v>
                </c:pt>
                <c:pt idx="32667">
                  <c:v>6.2100238663484397</c:v>
                </c:pt>
                <c:pt idx="32668">
                  <c:v>3.72377158034528</c:v>
                </c:pt>
                <c:pt idx="32669">
                  <c:v>8.1545778834720508</c:v>
                </c:pt>
                <c:pt idx="32670">
                  <c:v>15.103381642512</c:v>
                </c:pt>
                <c:pt idx="32671">
                  <c:v>13.1859356376638</c:v>
                </c:pt>
                <c:pt idx="32672">
                  <c:v>8.68287526427061</c:v>
                </c:pt>
                <c:pt idx="32673">
                  <c:v>3.4417777777777698</c:v>
                </c:pt>
                <c:pt idx="32674">
                  <c:v>2.92834562697576</c:v>
                </c:pt>
                <c:pt idx="32675">
                  <c:v>3.3886639676113299</c:v>
                </c:pt>
                <c:pt idx="32676">
                  <c:v>5.0143712574850303</c:v>
                </c:pt>
                <c:pt idx="32677">
                  <c:v>13.924686192468601</c:v>
                </c:pt>
                <c:pt idx="32678">
                  <c:v>14.9761904761904</c:v>
                </c:pt>
                <c:pt idx="32679">
                  <c:v>14.183673469387699</c:v>
                </c:pt>
                <c:pt idx="32680">
                  <c:v>14.677655677655601</c:v>
                </c:pt>
                <c:pt idx="32681">
                  <c:v>16.090909090909001</c:v>
                </c:pt>
                <c:pt idx="32682">
                  <c:v>21.918987341772102</c:v>
                </c:pt>
                <c:pt idx="32683">
                  <c:v>23.349775784753302</c:v>
                </c:pt>
                <c:pt idx="32684">
                  <c:v>14.417682926829199</c:v>
                </c:pt>
                <c:pt idx="32685">
                  <c:v>11.192592592592501</c:v>
                </c:pt>
                <c:pt idx="32686">
                  <c:v>9.5271565495207593</c:v>
                </c:pt>
                <c:pt idx="32687">
                  <c:v>7.2211838006230504</c:v>
                </c:pt>
                <c:pt idx="32688">
                  <c:v>11.040697674418601</c:v>
                </c:pt>
                <c:pt idx="32689">
                  <c:v>14.591760299625401</c:v>
                </c:pt>
                <c:pt idx="32690">
                  <c:v>10.0829694323144</c:v>
                </c:pt>
                <c:pt idx="32691">
                  <c:v>7.9662447257383899</c:v>
                </c:pt>
                <c:pt idx="32692">
                  <c:v>3.3548387096774102</c:v>
                </c:pt>
                <c:pt idx="32693">
                  <c:v>11.2916666666666</c:v>
                </c:pt>
                <c:pt idx="32694">
                  <c:v>14.843220338983</c:v>
                </c:pt>
                <c:pt idx="32695">
                  <c:v>16.112426035502899</c:v>
                </c:pt>
                <c:pt idx="32696">
                  <c:v>16.6742081447963</c:v>
                </c:pt>
                <c:pt idx="32697">
                  <c:v>6.0114068441064603</c:v>
                </c:pt>
                <c:pt idx="32698">
                  <c:v>5.8930817610062798</c:v>
                </c:pt>
                <c:pt idx="32699">
                  <c:v>7.8142292490118503</c:v>
                </c:pt>
                <c:pt idx="32700">
                  <c:v>14.736842105263101</c:v>
                </c:pt>
                <c:pt idx="32701">
                  <c:v>15.363867684478301</c:v>
                </c:pt>
                <c:pt idx="32702">
                  <c:v>13.6518518518518</c:v>
                </c:pt>
                <c:pt idx="32703">
                  <c:v>10.925675675675601</c:v>
                </c:pt>
                <c:pt idx="32704">
                  <c:v>5.6793103448275799</c:v>
                </c:pt>
                <c:pt idx="32705">
                  <c:v>10.8511627906976</c:v>
                </c:pt>
                <c:pt idx="32706">
                  <c:v>18.2450331125827</c:v>
                </c:pt>
                <c:pt idx="32707">
                  <c:v>11.9241877256317</c:v>
                </c:pt>
                <c:pt idx="32708">
                  <c:v>9.5819477434679303</c:v>
                </c:pt>
                <c:pt idx="32709">
                  <c:v>3.2270642201834798</c:v>
                </c:pt>
                <c:pt idx="32710">
                  <c:v>5.1729559748427603</c:v>
                </c:pt>
                <c:pt idx="32711">
                  <c:v>10.010025062656601</c:v>
                </c:pt>
                <c:pt idx="32712">
                  <c:v>8.8235294117646994</c:v>
                </c:pt>
                <c:pt idx="32713">
                  <c:v>17.754385964912199</c:v>
                </c:pt>
                <c:pt idx="32714">
                  <c:v>17.4615384615384</c:v>
                </c:pt>
                <c:pt idx="32715">
                  <c:v>5.7115384615384599</c:v>
                </c:pt>
                <c:pt idx="32716">
                  <c:v>2.3829787234042499</c:v>
                </c:pt>
                <c:pt idx="32717">
                  <c:v>28</c:v>
                </c:pt>
                <c:pt idx="32718">
                  <c:v>44.2222222222222</c:v>
                </c:pt>
                <c:pt idx="32719">
                  <c:v>19.5555555555555</c:v>
                </c:pt>
                <c:pt idx="32720">
                  <c:v>41.318181818181799</c:v>
                </c:pt>
                <c:pt idx="32721">
                  <c:v>10.0468933177022</c:v>
                </c:pt>
                <c:pt idx="32722">
                  <c:v>6.2698412698412698</c:v>
                </c:pt>
                <c:pt idx="32723">
                  <c:v>6.3340659340659302</c:v>
                </c:pt>
                <c:pt idx="32724">
                  <c:v>6.9240780911062902</c:v>
                </c:pt>
                <c:pt idx="32725">
                  <c:v>10.9119170984455</c:v>
                </c:pt>
                <c:pt idx="32726">
                  <c:v>15.4471931493815</c:v>
                </c:pt>
                <c:pt idx="32727">
                  <c:v>15.548423423423399</c:v>
                </c:pt>
                <c:pt idx="32728">
                  <c:v>11.7130089374379</c:v>
                </c:pt>
                <c:pt idx="32729">
                  <c:v>3.8770325203252001</c:v>
                </c:pt>
                <c:pt idx="32730">
                  <c:v>5.2102137767220897</c:v>
                </c:pt>
                <c:pt idx="32731">
                  <c:v>3.50613154960981</c:v>
                </c:pt>
                <c:pt idx="32732">
                  <c:v>7.5737885462554999</c:v>
                </c:pt>
                <c:pt idx="32733">
                  <c:v>9.3268292682926806</c:v>
                </c:pt>
                <c:pt idx="32734">
                  <c:v>2.8669950738916201</c:v>
                </c:pt>
                <c:pt idx="32735">
                  <c:v>8.1148148148148103</c:v>
                </c:pt>
                <c:pt idx="32736">
                  <c:v>7.4119850187265897</c:v>
                </c:pt>
                <c:pt idx="32737">
                  <c:v>8.3636363636363598</c:v>
                </c:pt>
                <c:pt idx="32738">
                  <c:v>15.0182926829268</c:v>
                </c:pt>
                <c:pt idx="32739">
                  <c:v>15.6387434554973</c:v>
                </c:pt>
                <c:pt idx="32740">
                  <c:v>8.3934426229508201</c:v>
                </c:pt>
                <c:pt idx="32741">
                  <c:v>3.17808219178082</c:v>
                </c:pt>
                <c:pt idx="32742">
                  <c:v>3.2540983606557301</c:v>
                </c:pt>
                <c:pt idx="32743">
                  <c:v>7.5018726591760299</c:v>
                </c:pt>
                <c:pt idx="32744">
                  <c:v>5.12204724409448</c:v>
                </c:pt>
                <c:pt idx="32745">
                  <c:v>16.132315521628499</c:v>
                </c:pt>
                <c:pt idx="32746">
                  <c:v>15.8475750577367</c:v>
                </c:pt>
                <c:pt idx="32747">
                  <c:v>9.5991983967935806</c:v>
                </c:pt>
                <c:pt idx="32748">
                  <c:v>9.4543946932006602</c:v>
                </c:pt>
                <c:pt idx="32749">
                  <c:v>10.07250755287</c:v>
                </c:pt>
                <c:pt idx="32750">
                  <c:v>18.4763729246487</c:v>
                </c:pt>
                <c:pt idx="32751">
                  <c:v>13.2294117647058</c:v>
                </c:pt>
                <c:pt idx="32752">
                  <c:v>10.7193548387096</c:v>
                </c:pt>
                <c:pt idx="32753">
                  <c:v>11.088516746411401</c:v>
                </c:pt>
                <c:pt idx="32754">
                  <c:v>8.5625</c:v>
                </c:pt>
                <c:pt idx="32755">
                  <c:v>9.1901960784313701</c:v>
                </c:pt>
                <c:pt idx="32756">
                  <c:v>14.585677749360601</c:v>
                </c:pt>
                <c:pt idx="32757">
                  <c:v>37</c:v>
                </c:pt>
                <c:pt idx="32758">
                  <c:v>0</c:v>
                </c:pt>
                <c:pt idx="32759">
                  <c:v>30.765306122448902</c:v>
                </c:pt>
                <c:pt idx="32760">
                  <c:v>20.835294117646999</c:v>
                </c:pt>
                <c:pt idx="32761">
                  <c:v>37.127659574467998</c:v>
                </c:pt>
                <c:pt idx="32762">
                  <c:v>26.915966386554601</c:v>
                </c:pt>
                <c:pt idx="32763">
                  <c:v>32.669172932330802</c:v>
                </c:pt>
                <c:pt idx="32764">
                  <c:v>39.186666666666603</c:v>
                </c:pt>
                <c:pt idx="32765">
                  <c:v>27.130434782608599</c:v>
                </c:pt>
                <c:pt idx="32766">
                  <c:v>20.177419354838701</c:v>
                </c:pt>
                <c:pt idx="32767">
                  <c:v>28.766666666666602</c:v>
                </c:pt>
                <c:pt idx="32768">
                  <c:v>27.2419354838709</c:v>
                </c:pt>
                <c:pt idx="32769">
                  <c:v>16.520661157024701</c:v>
                </c:pt>
                <c:pt idx="32770">
                  <c:v>19.889705882352899</c:v>
                </c:pt>
                <c:pt idx="32771">
                  <c:v>9.7784577723378199</c:v>
                </c:pt>
                <c:pt idx="32772">
                  <c:v>6.7239944521497899</c:v>
                </c:pt>
                <c:pt idx="32773">
                  <c:v>7.7954790096878304</c:v>
                </c:pt>
                <c:pt idx="32774">
                  <c:v>5.77310924369747</c:v>
                </c:pt>
                <c:pt idx="32775">
                  <c:v>9.9070450097847296</c:v>
                </c:pt>
                <c:pt idx="32776">
                  <c:v>15.3742384682332</c:v>
                </c:pt>
                <c:pt idx="32777">
                  <c:v>15.3458870168483</c:v>
                </c:pt>
                <c:pt idx="32778">
                  <c:v>12.1382113821138</c:v>
                </c:pt>
                <c:pt idx="32779">
                  <c:v>6.7131367292225201</c:v>
                </c:pt>
                <c:pt idx="32780">
                  <c:v>5.2594142259414198</c:v>
                </c:pt>
                <c:pt idx="32781">
                  <c:v>3.9104016477857799</c:v>
                </c:pt>
                <c:pt idx="32782">
                  <c:v>10.651560926485301</c:v>
                </c:pt>
                <c:pt idx="32783">
                  <c:v>13.706073752711401</c:v>
                </c:pt>
                <c:pt idx="32784">
                  <c:v>10.3292778649921</c:v>
                </c:pt>
                <c:pt idx="32785">
                  <c:v>11.0867279894875</c:v>
                </c:pt>
                <c:pt idx="32786">
                  <c:v>9.2583306886702594</c:v>
                </c:pt>
                <c:pt idx="32787">
                  <c:v>12.2160566706021</c:v>
                </c:pt>
                <c:pt idx="32788">
                  <c:v>16.2234591365734</c:v>
                </c:pt>
                <c:pt idx="32789">
                  <c:v>15.740832049306601</c:v>
                </c:pt>
                <c:pt idx="32790">
                  <c:v>11.3701425775789</c:v>
                </c:pt>
                <c:pt idx="32791">
                  <c:v>6.8180784536668497</c:v>
                </c:pt>
                <c:pt idx="32792">
                  <c:v>8.1579794079794006</c:v>
                </c:pt>
                <c:pt idx="32793">
                  <c:v>7.82375851996105</c:v>
                </c:pt>
                <c:pt idx="32794">
                  <c:v>13.6771401090092</c:v>
                </c:pt>
                <c:pt idx="32795">
                  <c:v>11</c:v>
                </c:pt>
                <c:pt idx="32796">
                  <c:v>11.8965517241379</c:v>
                </c:pt>
                <c:pt idx="32797">
                  <c:v>8.1999999999999993</c:v>
                </c:pt>
                <c:pt idx="32798">
                  <c:v>30.471698113207498</c:v>
                </c:pt>
                <c:pt idx="32799">
                  <c:v>12.8363636363636</c:v>
                </c:pt>
                <c:pt idx="32800">
                  <c:v>3.1818181818181799</c:v>
                </c:pt>
                <c:pt idx="32801">
                  <c:v>31.235294117647001</c:v>
                </c:pt>
                <c:pt idx="32802">
                  <c:v>18.466666666666601</c:v>
                </c:pt>
                <c:pt idx="32803">
                  <c:v>3.6774193548387002</c:v>
                </c:pt>
                <c:pt idx="32804">
                  <c:v>10.3095238095238</c:v>
                </c:pt>
                <c:pt idx="32805">
                  <c:v>8.2962962962962905</c:v>
                </c:pt>
                <c:pt idx="32806">
                  <c:v>7.7995642701524996</c:v>
                </c:pt>
                <c:pt idx="32807">
                  <c:v>11.6428571428571</c:v>
                </c:pt>
                <c:pt idx="32808">
                  <c:v>1.86175115207373</c:v>
                </c:pt>
                <c:pt idx="32809">
                  <c:v>2.9010238907849799</c:v>
                </c:pt>
                <c:pt idx="32810">
                  <c:v>8.5091575091575091</c:v>
                </c:pt>
                <c:pt idx="32811">
                  <c:v>5.7562724014336899</c:v>
                </c:pt>
                <c:pt idx="32812">
                  <c:v>-0.18</c:v>
                </c:pt>
                <c:pt idx="32813">
                  <c:v>3.4573643410852699</c:v>
                </c:pt>
                <c:pt idx="32814">
                  <c:v>7.3414634146341404</c:v>
                </c:pt>
                <c:pt idx="32815">
                  <c:v>12.861182519280201</c:v>
                </c:pt>
                <c:pt idx="32816">
                  <c:v>5.4747474747474696</c:v>
                </c:pt>
                <c:pt idx="32817">
                  <c:v>5.9234972677595596</c:v>
                </c:pt>
                <c:pt idx="32818">
                  <c:v>8.5789473684210495</c:v>
                </c:pt>
                <c:pt idx="32819">
                  <c:v>7.17040358744394</c:v>
                </c:pt>
                <c:pt idx="32820">
                  <c:v>7.1653543307086602</c:v>
                </c:pt>
                <c:pt idx="32821">
                  <c:v>14.2331081081081</c:v>
                </c:pt>
                <c:pt idx="32822">
                  <c:v>19.016216216216201</c:v>
                </c:pt>
                <c:pt idx="32823">
                  <c:v>11.292372881355901</c:v>
                </c:pt>
                <c:pt idx="32824">
                  <c:v>4.6567796610169401</c:v>
                </c:pt>
                <c:pt idx="32825">
                  <c:v>6.0965909090909003</c:v>
                </c:pt>
                <c:pt idx="32826">
                  <c:v>5.4742268041237097</c:v>
                </c:pt>
                <c:pt idx="32827">
                  <c:v>7.0744680851063801</c:v>
                </c:pt>
                <c:pt idx="32828">
                  <c:v>16.5656565656565</c:v>
                </c:pt>
                <c:pt idx="32829">
                  <c:v>10.6894409937888</c:v>
                </c:pt>
                <c:pt idx="32830">
                  <c:v>6.8201754385964897</c:v>
                </c:pt>
                <c:pt idx="32831">
                  <c:v>13.519031141868499</c:v>
                </c:pt>
                <c:pt idx="32832">
                  <c:v>16.9419354838709</c:v>
                </c:pt>
                <c:pt idx="32833">
                  <c:v>26.531722054380602</c:v>
                </c:pt>
                <c:pt idx="32834">
                  <c:v>29.5197132616487</c:v>
                </c:pt>
                <c:pt idx="32835">
                  <c:v>18.719354838709599</c:v>
                </c:pt>
                <c:pt idx="32836">
                  <c:v>16.1914893617021</c:v>
                </c:pt>
                <c:pt idx="32837">
                  <c:v>9.9534050179211402</c:v>
                </c:pt>
                <c:pt idx="32838">
                  <c:v>10.8922558922558</c:v>
                </c:pt>
                <c:pt idx="32839">
                  <c:v>14.1353135313531</c:v>
                </c:pt>
                <c:pt idx="32840">
                  <c:v>15.3888888888888</c:v>
                </c:pt>
                <c:pt idx="32841">
                  <c:v>3.63829787234042</c:v>
                </c:pt>
                <c:pt idx="32842">
                  <c:v>12.9142857142857</c:v>
                </c:pt>
                <c:pt idx="32843">
                  <c:v>3.3653846153846101</c:v>
                </c:pt>
                <c:pt idx="32844">
                  <c:v>12.037037037037001</c:v>
                </c:pt>
                <c:pt idx="32845">
                  <c:v>15.9411764705882</c:v>
                </c:pt>
                <c:pt idx="32846">
                  <c:v>11.175438596491199</c:v>
                </c:pt>
                <c:pt idx="32847">
                  <c:v>8.9672131147540899</c:v>
                </c:pt>
                <c:pt idx="32848">
                  <c:v>8.7200000000000006</c:v>
                </c:pt>
                <c:pt idx="32849">
                  <c:v>5.2769230769230697</c:v>
                </c:pt>
                <c:pt idx="32850">
                  <c:v>4.5657894736842097</c:v>
                </c:pt>
                <c:pt idx="32851">
                  <c:v>14.7258064516129</c:v>
                </c:pt>
                <c:pt idx="32852">
                  <c:v>10.1490683229813</c:v>
                </c:pt>
                <c:pt idx="32853">
                  <c:v>16.692307692307601</c:v>
                </c:pt>
                <c:pt idx="32854">
                  <c:v>6.3448275862068897</c:v>
                </c:pt>
                <c:pt idx="32855">
                  <c:v>3.80368098159509</c:v>
                </c:pt>
                <c:pt idx="32856">
                  <c:v>4.3548387096774102</c:v>
                </c:pt>
                <c:pt idx="32857">
                  <c:v>8.2711864406779601</c:v>
                </c:pt>
                <c:pt idx="32858">
                  <c:v>13.1407407407407</c:v>
                </c:pt>
                <c:pt idx="32859">
                  <c:v>13.8823529411764</c:v>
                </c:pt>
                <c:pt idx="32860">
                  <c:v>-2.6666666666666599</c:v>
                </c:pt>
                <c:pt idx="32861">
                  <c:v>1.375</c:v>
                </c:pt>
                <c:pt idx="32862">
                  <c:v>7.9814814814814801</c:v>
                </c:pt>
                <c:pt idx="32863">
                  <c:v>20.5510204081632</c:v>
                </c:pt>
                <c:pt idx="32864">
                  <c:v>8.04897959183673</c:v>
                </c:pt>
                <c:pt idx="32865">
                  <c:v>12.9743589743589</c:v>
                </c:pt>
                <c:pt idx="32866">
                  <c:v>6.7171052631578902</c:v>
                </c:pt>
                <c:pt idx="32867">
                  <c:v>9.6044226044226004</c:v>
                </c:pt>
                <c:pt idx="32868">
                  <c:v>15</c:v>
                </c:pt>
                <c:pt idx="32869">
                  <c:v>23.322314049586701</c:v>
                </c:pt>
                <c:pt idx="32870">
                  <c:v>10.363636363636299</c:v>
                </c:pt>
                <c:pt idx="32871">
                  <c:v>11.9255813953488</c:v>
                </c:pt>
                <c:pt idx="32872">
                  <c:v>6.85</c:v>
                </c:pt>
                <c:pt idx="32873">
                  <c:v>7.6523076923076898</c:v>
                </c:pt>
                <c:pt idx="32874">
                  <c:v>11.785074626865599</c:v>
                </c:pt>
                <c:pt idx="32875">
                  <c:v>12.702265372168201</c:v>
                </c:pt>
                <c:pt idx="32876">
                  <c:v>5.8668699186991802</c:v>
                </c:pt>
                <c:pt idx="32877">
                  <c:v>5.7543478260869501</c:v>
                </c:pt>
                <c:pt idx="32878">
                  <c:v>7.8676748582230598</c:v>
                </c:pt>
                <c:pt idx="32879">
                  <c:v>6.4198396793587102</c:v>
                </c:pt>
                <c:pt idx="32880">
                  <c:v>9.2521823472356903</c:v>
                </c:pt>
                <c:pt idx="32881">
                  <c:v>14.5871388630009</c:v>
                </c:pt>
                <c:pt idx="32882">
                  <c:v>17.037652270210401</c:v>
                </c:pt>
                <c:pt idx="32883">
                  <c:v>13.188465499485</c:v>
                </c:pt>
                <c:pt idx="32884">
                  <c:v>5.7897384305835002</c:v>
                </c:pt>
                <c:pt idx="32885">
                  <c:v>5.6503067484662504</c:v>
                </c:pt>
                <c:pt idx="32886">
                  <c:v>4.60158910329171</c:v>
                </c:pt>
                <c:pt idx="32887">
                  <c:v>9.6272439281942894</c:v>
                </c:pt>
                <c:pt idx="32888">
                  <c:v>341</c:v>
                </c:pt>
                <c:pt idx="32889">
                  <c:v>33</c:v>
                </c:pt>
                <c:pt idx="32890">
                  <c:v>13.397058823529401</c:v>
                </c:pt>
                <c:pt idx="32891">
                  <c:v>29.314285714285699</c:v>
                </c:pt>
                <c:pt idx="32892">
                  <c:v>30.287356321838999</c:v>
                </c:pt>
                <c:pt idx="32893">
                  <c:v>25.1770833333333</c:v>
                </c:pt>
                <c:pt idx="32894">
                  <c:v>31.408163265306101</c:v>
                </c:pt>
                <c:pt idx="32895">
                  <c:v>38.3979591836734</c:v>
                </c:pt>
                <c:pt idx="32896">
                  <c:v>31.697368421052602</c:v>
                </c:pt>
                <c:pt idx="32897">
                  <c:v>29.4444444444444</c:v>
                </c:pt>
                <c:pt idx="32898">
                  <c:v>14.058823529411701</c:v>
                </c:pt>
                <c:pt idx="32899">
                  <c:v>25.056000000000001</c:v>
                </c:pt>
                <c:pt idx="32900">
                  <c:v>17.8829787234042</c:v>
                </c:pt>
                <c:pt idx="32901">
                  <c:v>26.9871794871794</c:v>
                </c:pt>
                <c:pt idx="32902">
                  <c:v>14.675824175824101</c:v>
                </c:pt>
                <c:pt idx="32903">
                  <c:v>16.126888217522598</c:v>
                </c:pt>
                <c:pt idx="32904">
                  <c:v>15.7450110864745</c:v>
                </c:pt>
                <c:pt idx="32905">
                  <c:v>6.8188405797101401</c:v>
                </c:pt>
                <c:pt idx="32906">
                  <c:v>16.281531531531499</c:v>
                </c:pt>
                <c:pt idx="32907">
                  <c:v>25.2</c:v>
                </c:pt>
                <c:pt idx="32908">
                  <c:v>18.399999999999999</c:v>
                </c:pt>
                <c:pt idx="32909">
                  <c:v>12.861804222648701</c:v>
                </c:pt>
                <c:pt idx="32910">
                  <c:v>9.9567198177676506</c:v>
                </c:pt>
                <c:pt idx="32911">
                  <c:v>9.9195979899497395</c:v>
                </c:pt>
                <c:pt idx="32912">
                  <c:v>8.3292079207920793</c:v>
                </c:pt>
                <c:pt idx="32913">
                  <c:v>13.6299559471365</c:v>
                </c:pt>
                <c:pt idx="32914">
                  <c:v>5.6666666666666599</c:v>
                </c:pt>
                <c:pt idx="32915">
                  <c:v>39.647058823529399</c:v>
                </c:pt>
                <c:pt idx="32916">
                  <c:v>14.545454545454501</c:v>
                </c:pt>
                <c:pt idx="32917">
                  <c:v>12.2105263157894</c:v>
                </c:pt>
                <c:pt idx="32918">
                  <c:v>10.3846153846153</c:v>
                </c:pt>
                <c:pt idx="32919">
                  <c:v>16.75</c:v>
                </c:pt>
                <c:pt idx="32920">
                  <c:v>1.7964601769911499</c:v>
                </c:pt>
                <c:pt idx="32921">
                  <c:v>7.2177419354838701</c:v>
                </c:pt>
                <c:pt idx="32922">
                  <c:v>3.1358024691358</c:v>
                </c:pt>
                <c:pt idx="32923">
                  <c:v>-1.51428571428571</c:v>
                </c:pt>
                <c:pt idx="32924">
                  <c:v>15.5714285714285</c:v>
                </c:pt>
                <c:pt idx="32925">
                  <c:v>4.4444444444444402</c:v>
                </c:pt>
                <c:pt idx="32926">
                  <c:v>9.3714285714285701</c:v>
                </c:pt>
                <c:pt idx="32927">
                  <c:v>12.529411764705801</c:v>
                </c:pt>
                <c:pt idx="32928">
                  <c:v>-5.1111111111111098</c:v>
                </c:pt>
                <c:pt idx="32929">
                  <c:v>-2.0574712643678099</c:v>
                </c:pt>
                <c:pt idx="32930">
                  <c:v>31.2169811320754</c:v>
                </c:pt>
                <c:pt idx="32931">
                  <c:v>11.2903225806451</c:v>
                </c:pt>
                <c:pt idx="32932">
                  <c:v>9.3214285714285694</c:v>
                </c:pt>
                <c:pt idx="32933">
                  <c:v>5.8709677419354804</c:v>
                </c:pt>
                <c:pt idx="32934">
                  <c:v>2.3571428571428501</c:v>
                </c:pt>
                <c:pt idx="32935">
                  <c:v>34.3333333333333</c:v>
                </c:pt>
                <c:pt idx="32936">
                  <c:v>15.705882352941099</c:v>
                </c:pt>
                <c:pt idx="32937">
                  <c:v>82.3333333333333</c:v>
                </c:pt>
                <c:pt idx="32938">
                  <c:v>0.82352941176470495</c:v>
                </c:pt>
                <c:pt idx="32939">
                  <c:v>-13.75</c:v>
                </c:pt>
                <c:pt idx="32940">
                  <c:v>10.5714285714285</c:v>
                </c:pt>
                <c:pt idx="32941">
                  <c:v>10.322580645161199</c:v>
                </c:pt>
                <c:pt idx="32942">
                  <c:v>44.3333333333333</c:v>
                </c:pt>
                <c:pt idx="32943">
                  <c:v>13.3673469387755</c:v>
                </c:pt>
                <c:pt idx="32944">
                  <c:v>12.2881355932203</c:v>
                </c:pt>
                <c:pt idx="32945">
                  <c:v>0.77333333333333298</c:v>
                </c:pt>
                <c:pt idx="32946">
                  <c:v>11.983333333333301</c:v>
                </c:pt>
                <c:pt idx="32947">
                  <c:v>19.973684210526301</c:v>
                </c:pt>
                <c:pt idx="32948">
                  <c:v>10.96</c:v>
                </c:pt>
                <c:pt idx="32949">
                  <c:v>-3.5409836065573699</c:v>
                </c:pt>
                <c:pt idx="32950">
                  <c:v>6.6724137931034404</c:v>
                </c:pt>
                <c:pt idx="32951">
                  <c:v>-3.6666666666666599</c:v>
                </c:pt>
                <c:pt idx="32952">
                  <c:v>5.7058823529411704</c:v>
                </c:pt>
                <c:pt idx="32953">
                  <c:v>10.15</c:v>
                </c:pt>
                <c:pt idx="32954">
                  <c:v>9.67741935483871</c:v>
                </c:pt>
                <c:pt idx="32955">
                  <c:v>14</c:v>
                </c:pt>
                <c:pt idx="32956">
                  <c:v>-2.0833333333333299</c:v>
                </c:pt>
                <c:pt idx="32957">
                  <c:v>34.8888888888888</c:v>
                </c:pt>
                <c:pt idx="32958">
                  <c:v>81.2222222222222</c:v>
                </c:pt>
                <c:pt idx="32959">
                  <c:v>17.214285714285701</c:v>
                </c:pt>
                <c:pt idx="32960">
                  <c:v>-0.66666666666666596</c:v>
                </c:pt>
                <c:pt idx="32961">
                  <c:v>9.4285714285714199</c:v>
                </c:pt>
                <c:pt idx="32962">
                  <c:v>0</c:v>
                </c:pt>
                <c:pt idx="32963">
                  <c:v>18.6875</c:v>
                </c:pt>
                <c:pt idx="32964">
                  <c:v>0.8</c:v>
                </c:pt>
                <c:pt idx="32965">
                  <c:v>-20.090909090909001</c:v>
                </c:pt>
                <c:pt idx="32966">
                  <c:v>0.66666666666666596</c:v>
                </c:pt>
                <c:pt idx="32967">
                  <c:v>19.181818181818102</c:v>
                </c:pt>
                <c:pt idx="32968">
                  <c:v>6.3333333333333304</c:v>
                </c:pt>
                <c:pt idx="32969">
                  <c:v>-4.6666666666666599</c:v>
                </c:pt>
                <c:pt idx="32970">
                  <c:v>7.0769230769230704</c:v>
                </c:pt>
                <c:pt idx="32971">
                  <c:v>16.230769230769202</c:v>
                </c:pt>
                <c:pt idx="32972">
                  <c:v>1.8</c:v>
                </c:pt>
                <c:pt idx="32973">
                  <c:v>0.16666666666666599</c:v>
                </c:pt>
                <c:pt idx="32974">
                  <c:v>15.545454545454501</c:v>
                </c:pt>
                <c:pt idx="32975">
                  <c:v>17.545454545454501</c:v>
                </c:pt>
                <c:pt idx="32976">
                  <c:v>16</c:v>
                </c:pt>
                <c:pt idx="32977">
                  <c:v>22.846153846153801</c:v>
                </c:pt>
                <c:pt idx="32978">
                  <c:v>17.4444444444444</c:v>
                </c:pt>
                <c:pt idx="32979">
                  <c:v>-6.6363636363636296</c:v>
                </c:pt>
                <c:pt idx="32980">
                  <c:v>3</c:v>
                </c:pt>
                <c:pt idx="32981">
                  <c:v>-2.5</c:v>
                </c:pt>
                <c:pt idx="32982">
                  <c:v>37.615384615384599</c:v>
                </c:pt>
                <c:pt idx="32983">
                  <c:v>32.4444444444444</c:v>
                </c:pt>
                <c:pt idx="32984">
                  <c:v>20.375</c:v>
                </c:pt>
                <c:pt idx="32985">
                  <c:v>4.3333333333333304</c:v>
                </c:pt>
                <c:pt idx="32986">
                  <c:v>38.4444444444444</c:v>
                </c:pt>
                <c:pt idx="32987">
                  <c:v>5.2</c:v>
                </c:pt>
                <c:pt idx="32988">
                  <c:v>6.5521774856203701</c:v>
                </c:pt>
                <c:pt idx="32989">
                  <c:v>6.1296464188576598</c:v>
                </c:pt>
                <c:pt idx="32990">
                  <c:v>8.5303265940901998</c:v>
                </c:pt>
                <c:pt idx="32991">
                  <c:v>6.7857142857142803</c:v>
                </c:pt>
                <c:pt idx="32992">
                  <c:v>6.5131056393963398</c:v>
                </c:pt>
                <c:pt idx="32993">
                  <c:v>11.935828877005299</c:v>
                </c:pt>
                <c:pt idx="32994">
                  <c:v>11.2557692307692</c:v>
                </c:pt>
                <c:pt idx="32995">
                  <c:v>6.6108751062022</c:v>
                </c:pt>
                <c:pt idx="32996">
                  <c:v>4.1055045871559601</c:v>
                </c:pt>
                <c:pt idx="32997">
                  <c:v>4.8615384615384603</c:v>
                </c:pt>
                <c:pt idx="32998">
                  <c:v>5.2114882506527396</c:v>
                </c:pt>
                <c:pt idx="32999">
                  <c:v>12.8095238095238</c:v>
                </c:pt>
                <c:pt idx="33000">
                  <c:v>11.9411764705882</c:v>
                </c:pt>
                <c:pt idx="33001">
                  <c:v>12.8</c:v>
                </c:pt>
                <c:pt idx="33002">
                  <c:v>9.1639344262295008</c:v>
                </c:pt>
                <c:pt idx="33003">
                  <c:v>10.714285714285699</c:v>
                </c:pt>
                <c:pt idx="33004">
                  <c:v>3.3333333333333299</c:v>
                </c:pt>
                <c:pt idx="33005">
                  <c:v>17.870967741935399</c:v>
                </c:pt>
                <c:pt idx="33006">
                  <c:v>23.8</c:v>
                </c:pt>
                <c:pt idx="33007">
                  <c:v>17.451612903225801</c:v>
                </c:pt>
                <c:pt idx="33008">
                  <c:v>10.1612903225806</c:v>
                </c:pt>
                <c:pt idx="33009">
                  <c:v>11.033333333333299</c:v>
                </c:pt>
                <c:pt idx="33010">
                  <c:v>4.8709677419354804</c:v>
                </c:pt>
                <c:pt idx="33011">
                  <c:v>-0.86666666666666603</c:v>
                </c:pt>
                <c:pt idx="33012">
                  <c:v>39</c:v>
                </c:pt>
                <c:pt idx="33013">
                  <c:v>4.3342391304347796</c:v>
                </c:pt>
                <c:pt idx="33014">
                  <c:v>5.0465116279069697</c:v>
                </c:pt>
                <c:pt idx="33015">
                  <c:v>5.4752342704149903</c:v>
                </c:pt>
                <c:pt idx="33016">
                  <c:v>6.4450784593437902</c:v>
                </c:pt>
                <c:pt idx="33017">
                  <c:v>3.92686170212765</c:v>
                </c:pt>
                <c:pt idx="33018">
                  <c:v>7.9287383177570003</c:v>
                </c:pt>
                <c:pt idx="33019">
                  <c:v>9.2288242730720604</c:v>
                </c:pt>
                <c:pt idx="33020">
                  <c:v>3.0178997613365102</c:v>
                </c:pt>
                <c:pt idx="33021">
                  <c:v>1.91782407407407</c:v>
                </c:pt>
                <c:pt idx="33022">
                  <c:v>2.9008152173913002</c:v>
                </c:pt>
                <c:pt idx="33023">
                  <c:v>2.7162673392181498</c:v>
                </c:pt>
                <c:pt idx="33024">
                  <c:v>9.56657963446475</c:v>
                </c:pt>
                <c:pt idx="33025">
                  <c:v>20.2222222222222</c:v>
                </c:pt>
                <c:pt idx="33026">
                  <c:v>5.4909090909090903</c:v>
                </c:pt>
                <c:pt idx="33027">
                  <c:v>4.8809234507897896</c:v>
                </c:pt>
                <c:pt idx="33028">
                  <c:v>7.7632135306553902</c:v>
                </c:pt>
                <c:pt idx="33029">
                  <c:v>4.0715859030837001</c:v>
                </c:pt>
                <c:pt idx="33030">
                  <c:v>4.5344644750795302</c:v>
                </c:pt>
                <c:pt idx="33031">
                  <c:v>9.6307829181494604</c:v>
                </c:pt>
                <c:pt idx="33032">
                  <c:v>8.5222222222222204</c:v>
                </c:pt>
                <c:pt idx="33033">
                  <c:v>3.6736318407960198</c:v>
                </c:pt>
                <c:pt idx="33034">
                  <c:v>1.0351758793969801</c:v>
                </c:pt>
                <c:pt idx="33035">
                  <c:v>2.05057471264367</c:v>
                </c:pt>
                <c:pt idx="33036">
                  <c:v>2.1861702127659499</c:v>
                </c:pt>
                <c:pt idx="33037">
                  <c:v>9.6473629782833505</c:v>
                </c:pt>
                <c:pt idx="33038">
                  <c:v>9</c:v>
                </c:pt>
                <c:pt idx="33039">
                  <c:v>14.125</c:v>
                </c:pt>
                <c:pt idx="33040">
                  <c:v>28.950495049504902</c:v>
                </c:pt>
                <c:pt idx="33041">
                  <c:v>23.060931899641499</c:v>
                </c:pt>
                <c:pt idx="33042">
                  <c:v>22.497890295358602</c:v>
                </c:pt>
                <c:pt idx="33043">
                  <c:v>8.7624999999999993</c:v>
                </c:pt>
                <c:pt idx="33044">
                  <c:v>9.5831702544031305</c:v>
                </c:pt>
                <c:pt idx="33045">
                  <c:v>10.284046692606999</c:v>
                </c:pt>
                <c:pt idx="33046">
                  <c:v>10.646859083191799</c:v>
                </c:pt>
                <c:pt idx="33047">
                  <c:v>5.3544303797468302</c:v>
                </c:pt>
                <c:pt idx="33048">
                  <c:v>33.7371428571428</c:v>
                </c:pt>
                <c:pt idx="33049">
                  <c:v>19.0553191489361</c:v>
                </c:pt>
                <c:pt idx="33050">
                  <c:v>16.591954022988499</c:v>
                </c:pt>
                <c:pt idx="33051">
                  <c:v>-8</c:v>
                </c:pt>
                <c:pt idx="33052">
                  <c:v>0.1</c:v>
                </c:pt>
                <c:pt idx="33053">
                  <c:v>27.778705636743201</c:v>
                </c:pt>
                <c:pt idx="33054">
                  <c:v>9.5318429945412007</c:v>
                </c:pt>
                <c:pt idx="33055">
                  <c:v>8.6612175873731605</c:v>
                </c:pt>
                <c:pt idx="33056">
                  <c:v>10.458406195353399</c:v>
                </c:pt>
                <c:pt idx="33057">
                  <c:v>10.9906707009581</c:v>
                </c:pt>
                <c:pt idx="33058">
                  <c:v>13.3482458205792</c:v>
                </c:pt>
                <c:pt idx="33059">
                  <c:v>18.706103678929701</c:v>
                </c:pt>
                <c:pt idx="33060">
                  <c:v>17.745957224830399</c:v>
                </c:pt>
                <c:pt idx="33061">
                  <c:v>10.559656453110399</c:v>
                </c:pt>
                <c:pt idx="33062">
                  <c:v>8.3791360294117592</c:v>
                </c:pt>
                <c:pt idx="33063">
                  <c:v>6.6861172566371598</c:v>
                </c:pt>
                <c:pt idx="33064">
                  <c:v>6.1943872296601397</c:v>
                </c:pt>
                <c:pt idx="33065">
                  <c:v>12.8977357551629</c:v>
                </c:pt>
                <c:pt idx="33066">
                  <c:v>8.21563682219419</c:v>
                </c:pt>
                <c:pt idx="33067">
                  <c:v>6.9074074074074003</c:v>
                </c:pt>
                <c:pt idx="33068">
                  <c:v>10.0427786499215</c:v>
                </c:pt>
                <c:pt idx="33069">
                  <c:v>8.0938223938223892</c:v>
                </c:pt>
                <c:pt idx="33070">
                  <c:v>8.8645060523233106</c:v>
                </c:pt>
                <c:pt idx="33071">
                  <c:v>11.216558206796799</c:v>
                </c:pt>
                <c:pt idx="33072">
                  <c:v>13.7681352914997</c:v>
                </c:pt>
                <c:pt idx="33073">
                  <c:v>10.4714690408741</c:v>
                </c:pt>
                <c:pt idx="33074">
                  <c:v>3.2860872808653401</c:v>
                </c:pt>
                <c:pt idx="33075">
                  <c:v>5.5855085508550797</c:v>
                </c:pt>
                <c:pt idx="33076">
                  <c:v>6.9415966386554597</c:v>
                </c:pt>
                <c:pt idx="33077">
                  <c:v>10.225369458128</c:v>
                </c:pt>
                <c:pt idx="33078">
                  <c:v>-0.30357142857142799</c:v>
                </c:pt>
                <c:pt idx="33079">
                  <c:v>6.6336633663366298</c:v>
                </c:pt>
                <c:pt idx="33080">
                  <c:v>5.3603603603603602</c:v>
                </c:pt>
                <c:pt idx="33081">
                  <c:v>9.9152542372881296</c:v>
                </c:pt>
                <c:pt idx="33082">
                  <c:v>3.1666666666666599</c:v>
                </c:pt>
                <c:pt idx="33083">
                  <c:v>9.1013513513513509</c:v>
                </c:pt>
                <c:pt idx="33084">
                  <c:v>9.8279569892473102</c:v>
                </c:pt>
                <c:pt idx="33085">
                  <c:v>3.1774193548387002</c:v>
                </c:pt>
                <c:pt idx="33086">
                  <c:v>2.5748031496062902</c:v>
                </c:pt>
                <c:pt idx="33087">
                  <c:v>9.734375</c:v>
                </c:pt>
                <c:pt idx="33088">
                  <c:v>3.10227272727272</c:v>
                </c:pt>
                <c:pt idx="33089">
                  <c:v>10.574712643678099</c:v>
                </c:pt>
                <c:pt idx="33090">
                  <c:v>-1.5</c:v>
                </c:pt>
                <c:pt idx="33091">
                  <c:v>11.4615384615384</c:v>
                </c:pt>
                <c:pt idx="33092">
                  <c:v>5.46428571428571</c:v>
                </c:pt>
                <c:pt idx="33093">
                  <c:v>2.9393939393939301</c:v>
                </c:pt>
                <c:pt idx="33094">
                  <c:v>0.82142857142857095</c:v>
                </c:pt>
                <c:pt idx="33095">
                  <c:v>9.3720930232558093</c:v>
                </c:pt>
                <c:pt idx="33096">
                  <c:v>7.4879227053140101</c:v>
                </c:pt>
                <c:pt idx="33097">
                  <c:v>9.2025862068965498</c:v>
                </c:pt>
                <c:pt idx="33098">
                  <c:v>5.9885931558935299</c:v>
                </c:pt>
                <c:pt idx="33099">
                  <c:v>14.9233576642335</c:v>
                </c:pt>
                <c:pt idx="33100">
                  <c:v>8.4578313253011999</c:v>
                </c:pt>
                <c:pt idx="33101">
                  <c:v>12.967592592592499</c:v>
                </c:pt>
                <c:pt idx="33102">
                  <c:v>5.7045454545454497</c:v>
                </c:pt>
                <c:pt idx="33103">
                  <c:v>0.87443946188340804</c:v>
                </c:pt>
                <c:pt idx="33104">
                  <c:v>5.62337662337662</c:v>
                </c:pt>
                <c:pt idx="33105">
                  <c:v>5.57587548638132</c:v>
                </c:pt>
                <c:pt idx="33106">
                  <c:v>14.968</c:v>
                </c:pt>
                <c:pt idx="33107">
                  <c:v>6.9993279569892399</c:v>
                </c:pt>
                <c:pt idx="33108">
                  <c:v>8.1907847372210192</c:v>
                </c:pt>
                <c:pt idx="33109">
                  <c:v>10.1673052362707</c:v>
                </c:pt>
                <c:pt idx="33110">
                  <c:v>7.6451822916666599</c:v>
                </c:pt>
                <c:pt idx="33111">
                  <c:v>6.8794369645042801</c:v>
                </c:pt>
                <c:pt idx="33112">
                  <c:v>11.433149171270699</c:v>
                </c:pt>
                <c:pt idx="33113">
                  <c:v>11.5852601156069</c:v>
                </c:pt>
                <c:pt idx="33114">
                  <c:v>6.35282898919262</c:v>
                </c:pt>
                <c:pt idx="33115">
                  <c:v>4.5864004990642497</c:v>
                </c:pt>
                <c:pt idx="33116">
                  <c:v>5.0389221556886197</c:v>
                </c:pt>
                <c:pt idx="33117">
                  <c:v>3.1659891598915899</c:v>
                </c:pt>
                <c:pt idx="33118">
                  <c:v>11.1490765171503</c:v>
                </c:pt>
                <c:pt idx="33119">
                  <c:v>9.3531720078482596</c:v>
                </c:pt>
                <c:pt idx="33120">
                  <c:v>8.2511013215858995</c:v>
                </c:pt>
                <c:pt idx="33121">
                  <c:v>12.195073235685699</c:v>
                </c:pt>
                <c:pt idx="33122">
                  <c:v>8.48</c:v>
                </c:pt>
                <c:pt idx="33123">
                  <c:v>9.7315573770491799</c:v>
                </c:pt>
                <c:pt idx="33124">
                  <c:v>15.564579808234599</c:v>
                </c:pt>
                <c:pt idx="33125">
                  <c:v>14.437810945273601</c:v>
                </c:pt>
                <c:pt idx="33126">
                  <c:v>7.8508322663252201</c:v>
                </c:pt>
                <c:pt idx="33127">
                  <c:v>5.8631713554987197</c:v>
                </c:pt>
                <c:pt idx="33128">
                  <c:v>5.5375494071146196</c:v>
                </c:pt>
                <c:pt idx="33129">
                  <c:v>5.3450754852623996</c:v>
                </c:pt>
                <c:pt idx="33130">
                  <c:v>13.219973009446599</c:v>
                </c:pt>
                <c:pt idx="33131">
                  <c:v>11.5208333333333</c:v>
                </c:pt>
                <c:pt idx="33132">
                  <c:v>7.1829268292682897</c:v>
                </c:pt>
                <c:pt idx="33133">
                  <c:v>9.3763440860215006</c:v>
                </c:pt>
                <c:pt idx="33134">
                  <c:v>6.2752293577981604</c:v>
                </c:pt>
                <c:pt idx="33135">
                  <c:v>27.268041237113401</c:v>
                </c:pt>
                <c:pt idx="33136">
                  <c:v>24.351648351648301</c:v>
                </c:pt>
                <c:pt idx="33137">
                  <c:v>18.3333333333333</c:v>
                </c:pt>
                <c:pt idx="33138">
                  <c:v>12.5471698113207</c:v>
                </c:pt>
                <c:pt idx="33139">
                  <c:v>9.5500000000000007</c:v>
                </c:pt>
                <c:pt idx="33140">
                  <c:v>14.135999999999999</c:v>
                </c:pt>
                <c:pt idx="33141">
                  <c:v>8.0431654676258901</c:v>
                </c:pt>
                <c:pt idx="33142">
                  <c:v>28.8378378378378</c:v>
                </c:pt>
                <c:pt idx="33143">
                  <c:v>10.383551114527201</c:v>
                </c:pt>
                <c:pt idx="33144">
                  <c:v>6.8638956805215896</c:v>
                </c:pt>
                <c:pt idx="33145">
                  <c:v>9.3767409470752092</c:v>
                </c:pt>
                <c:pt idx="33146">
                  <c:v>11.581506849315</c:v>
                </c:pt>
                <c:pt idx="33147">
                  <c:v>14.155346334902401</c:v>
                </c:pt>
                <c:pt idx="33148">
                  <c:v>18.485436893203801</c:v>
                </c:pt>
                <c:pt idx="33149">
                  <c:v>19.485676215856</c:v>
                </c:pt>
                <c:pt idx="33150">
                  <c:v>13.235550031075199</c:v>
                </c:pt>
                <c:pt idx="33151">
                  <c:v>9.9643564356435608</c:v>
                </c:pt>
                <c:pt idx="33152">
                  <c:v>8.1275941583397309</c:v>
                </c:pt>
                <c:pt idx="33153">
                  <c:v>7.0122324159021403</c:v>
                </c:pt>
                <c:pt idx="33154">
                  <c:v>11.507834757834701</c:v>
                </c:pt>
                <c:pt idx="33155">
                  <c:v>32</c:v>
                </c:pt>
                <c:pt idx="33156">
                  <c:v>35.75</c:v>
                </c:pt>
                <c:pt idx="33157">
                  <c:v>18.8</c:v>
                </c:pt>
                <c:pt idx="33158">
                  <c:v>-5.3333333333333304</c:v>
                </c:pt>
                <c:pt idx="33159">
                  <c:v>5.7173553719008199</c:v>
                </c:pt>
                <c:pt idx="33160">
                  <c:v>6.4757709251101296</c:v>
                </c:pt>
                <c:pt idx="33161">
                  <c:v>7.4350850077279702</c:v>
                </c:pt>
                <c:pt idx="33162">
                  <c:v>4.2200328407224896</c:v>
                </c:pt>
                <c:pt idx="33163">
                  <c:v>3.4264036418816302</c:v>
                </c:pt>
                <c:pt idx="33164">
                  <c:v>7.7655367231638399</c:v>
                </c:pt>
                <c:pt idx="33165">
                  <c:v>10.219983207388699</c:v>
                </c:pt>
                <c:pt idx="33166">
                  <c:v>5.0312989045383398</c:v>
                </c:pt>
                <c:pt idx="33167">
                  <c:v>0.33758439609902402</c:v>
                </c:pt>
                <c:pt idx="33168">
                  <c:v>2.5569506726457401</c:v>
                </c:pt>
                <c:pt idx="33169">
                  <c:v>1.73889392565729</c:v>
                </c:pt>
                <c:pt idx="33170">
                  <c:v>8.6654611211573194</c:v>
                </c:pt>
                <c:pt idx="33171">
                  <c:v>5.2879146919431204</c:v>
                </c:pt>
                <c:pt idx="33172">
                  <c:v>5.9843260188087699</c:v>
                </c:pt>
                <c:pt idx="33173">
                  <c:v>7.4963544587773399</c:v>
                </c:pt>
                <c:pt idx="33174">
                  <c:v>6.2283222165212901</c:v>
                </c:pt>
                <c:pt idx="33175">
                  <c:v>6.1697827185447096</c:v>
                </c:pt>
                <c:pt idx="33176">
                  <c:v>10.3817745803357</c:v>
                </c:pt>
                <c:pt idx="33177">
                  <c:v>13.1671957671957</c:v>
                </c:pt>
                <c:pt idx="33178">
                  <c:v>6.0234948604992598</c:v>
                </c:pt>
                <c:pt idx="33179">
                  <c:v>4.1675025075225598</c:v>
                </c:pt>
                <c:pt idx="33180">
                  <c:v>4.3311688311688297</c:v>
                </c:pt>
                <c:pt idx="33181">
                  <c:v>3.0647405029427501</c:v>
                </c:pt>
                <c:pt idx="33182">
                  <c:v>9.6003440366972406</c:v>
                </c:pt>
                <c:pt idx="33183">
                  <c:v>8.5297356828193802</c:v>
                </c:pt>
                <c:pt idx="33184">
                  <c:v>5.4781065088757304</c:v>
                </c:pt>
                <c:pt idx="33185">
                  <c:v>8.3604278074866301</c:v>
                </c:pt>
                <c:pt idx="33186">
                  <c:v>6.9363256784968597</c:v>
                </c:pt>
                <c:pt idx="33187">
                  <c:v>8.0047846889952101</c:v>
                </c:pt>
                <c:pt idx="33188">
                  <c:v>12.943760984182701</c:v>
                </c:pt>
                <c:pt idx="33189">
                  <c:v>14.971458773784301</c:v>
                </c:pt>
                <c:pt idx="33190">
                  <c:v>11.2557692307692</c:v>
                </c:pt>
                <c:pt idx="33191">
                  <c:v>4.9589934762348502</c:v>
                </c:pt>
                <c:pt idx="33192">
                  <c:v>6.0840140023337197</c:v>
                </c:pt>
                <c:pt idx="33193">
                  <c:v>6.4070138150903198</c:v>
                </c:pt>
                <c:pt idx="33194">
                  <c:v>10.1744680851063</c:v>
                </c:pt>
                <c:pt idx="33195">
                  <c:v>10.9310344827586</c:v>
                </c:pt>
                <c:pt idx="33196">
                  <c:v>-1.2916666666666601</c:v>
                </c:pt>
                <c:pt idx="33197">
                  <c:v>8.4230769230769198</c:v>
                </c:pt>
                <c:pt idx="33198">
                  <c:v>-2.6</c:v>
                </c:pt>
                <c:pt idx="33199">
                  <c:v>-1.25</c:v>
                </c:pt>
                <c:pt idx="33200">
                  <c:v>4.2105263157894699</c:v>
                </c:pt>
                <c:pt idx="33201">
                  <c:v>5.2777777777777697</c:v>
                </c:pt>
                <c:pt idx="33202">
                  <c:v>-3.3333333333333299</c:v>
                </c:pt>
                <c:pt idx="33203">
                  <c:v>9.6060606060606002</c:v>
                </c:pt>
                <c:pt idx="33204">
                  <c:v>6.81446540880503</c:v>
                </c:pt>
                <c:pt idx="33205">
                  <c:v>6.0973782771535499</c:v>
                </c:pt>
                <c:pt idx="33206">
                  <c:v>9.6810344827586192</c:v>
                </c:pt>
                <c:pt idx="33207">
                  <c:v>7.9285714285714199</c:v>
                </c:pt>
                <c:pt idx="33208">
                  <c:v>5.6363636363636296</c:v>
                </c:pt>
                <c:pt idx="33209">
                  <c:v>9.9527186761229292</c:v>
                </c:pt>
                <c:pt idx="33210">
                  <c:v>11.378698224852</c:v>
                </c:pt>
                <c:pt idx="33211">
                  <c:v>6.1028277634961396</c:v>
                </c:pt>
                <c:pt idx="33212">
                  <c:v>1.14035087719298</c:v>
                </c:pt>
                <c:pt idx="33213">
                  <c:v>5.1354166666666599</c:v>
                </c:pt>
                <c:pt idx="33214">
                  <c:v>0.29479768786127097</c:v>
                </c:pt>
                <c:pt idx="33215">
                  <c:v>9.8175000000000008</c:v>
                </c:pt>
                <c:pt idx="33216">
                  <c:v>22.375</c:v>
                </c:pt>
                <c:pt idx="33217">
                  <c:v>6</c:v>
                </c:pt>
                <c:pt idx="33218">
                  <c:v>1.80645161290322</c:v>
                </c:pt>
                <c:pt idx="33219">
                  <c:v>15.7666666666666</c:v>
                </c:pt>
                <c:pt idx="33220">
                  <c:v>-1.9032258064516101</c:v>
                </c:pt>
                <c:pt idx="33221">
                  <c:v>-1.1666666666666601</c:v>
                </c:pt>
                <c:pt idx="33222">
                  <c:v>10.193548387096699</c:v>
                </c:pt>
                <c:pt idx="33223">
                  <c:v>6.8585657370517898</c:v>
                </c:pt>
                <c:pt idx="33224">
                  <c:v>8.3108695652173896</c:v>
                </c:pt>
                <c:pt idx="33225">
                  <c:v>10.4797297297297</c:v>
                </c:pt>
                <c:pt idx="33226">
                  <c:v>7.8539325842696597</c:v>
                </c:pt>
                <c:pt idx="33227">
                  <c:v>7.1685823754789197</c:v>
                </c:pt>
                <c:pt idx="33228">
                  <c:v>10.1548064918851</c:v>
                </c:pt>
                <c:pt idx="33229">
                  <c:v>7.7685512367491096</c:v>
                </c:pt>
                <c:pt idx="33230">
                  <c:v>6.0226244343891402</c:v>
                </c:pt>
                <c:pt idx="33231">
                  <c:v>3.05</c:v>
                </c:pt>
                <c:pt idx="33232">
                  <c:v>7.6720720720720701</c:v>
                </c:pt>
                <c:pt idx="33233">
                  <c:v>5.1314475873544003</c:v>
                </c:pt>
                <c:pt idx="33234">
                  <c:v>16.853974121996298</c:v>
                </c:pt>
                <c:pt idx="33235">
                  <c:v>15.855555555555499</c:v>
                </c:pt>
                <c:pt idx="33236">
                  <c:v>7.8170731707316996</c:v>
                </c:pt>
                <c:pt idx="33237">
                  <c:v>25.9545454545454</c:v>
                </c:pt>
                <c:pt idx="33238">
                  <c:v>11.2698412698412</c:v>
                </c:pt>
                <c:pt idx="33239">
                  <c:v>11.9361702127659</c:v>
                </c:pt>
                <c:pt idx="33240">
                  <c:v>17.085106382978701</c:v>
                </c:pt>
                <c:pt idx="33241">
                  <c:v>12.6129032258064</c:v>
                </c:pt>
                <c:pt idx="33242">
                  <c:v>4.96428571428571</c:v>
                </c:pt>
                <c:pt idx="33243">
                  <c:v>3.1538461538461502</c:v>
                </c:pt>
                <c:pt idx="33244">
                  <c:v>9.1445783132530103</c:v>
                </c:pt>
                <c:pt idx="33245">
                  <c:v>5.3291139240506302</c:v>
                </c:pt>
                <c:pt idx="33246">
                  <c:v>7.3058823529411701</c:v>
                </c:pt>
                <c:pt idx="33247">
                  <c:v>5.6956246036778602</c:v>
                </c:pt>
                <c:pt idx="33248">
                  <c:v>6.6205698401667803</c:v>
                </c:pt>
                <c:pt idx="33249">
                  <c:v>8.5093833780160804</c:v>
                </c:pt>
                <c:pt idx="33250">
                  <c:v>7.1155209071580403</c:v>
                </c:pt>
                <c:pt idx="33251">
                  <c:v>7.5064599483204102</c:v>
                </c:pt>
                <c:pt idx="33252">
                  <c:v>9.7380952380952301</c:v>
                </c:pt>
                <c:pt idx="33253">
                  <c:v>11.182307692307599</c:v>
                </c:pt>
                <c:pt idx="33254">
                  <c:v>8.9584728734092405</c:v>
                </c:pt>
                <c:pt idx="33255">
                  <c:v>3.99123356293049</c:v>
                </c:pt>
                <c:pt idx="33256">
                  <c:v>4.5275919732441396</c:v>
                </c:pt>
                <c:pt idx="33257">
                  <c:v>5.3285302593659898</c:v>
                </c:pt>
                <c:pt idx="33258">
                  <c:v>9.5463347164591905</c:v>
                </c:pt>
                <c:pt idx="33259">
                  <c:v>1.95897435897435</c:v>
                </c:pt>
                <c:pt idx="33260">
                  <c:v>2.5223097112860802</c:v>
                </c:pt>
                <c:pt idx="33261">
                  <c:v>3.2573363431151199</c:v>
                </c:pt>
                <c:pt idx="33262">
                  <c:v>5.6650602409638502</c:v>
                </c:pt>
                <c:pt idx="33263">
                  <c:v>2.4419642857142798</c:v>
                </c:pt>
                <c:pt idx="33264">
                  <c:v>6.6168032786885203</c:v>
                </c:pt>
                <c:pt idx="33265">
                  <c:v>3.61213235294117</c:v>
                </c:pt>
                <c:pt idx="33266">
                  <c:v>3.2819148936170199</c:v>
                </c:pt>
                <c:pt idx="33267">
                  <c:v>1.6130841121495301</c:v>
                </c:pt>
                <c:pt idx="33268">
                  <c:v>0.51478260869565196</c:v>
                </c:pt>
                <c:pt idx="33269">
                  <c:v>1.0481481481481401</c:v>
                </c:pt>
                <c:pt idx="33270">
                  <c:v>4.6759061833688698</c:v>
                </c:pt>
                <c:pt idx="33271">
                  <c:v>5.8252284114353001</c:v>
                </c:pt>
                <c:pt idx="33272">
                  <c:v>6.5864040660736896</c:v>
                </c:pt>
                <c:pt idx="33273">
                  <c:v>6.78257142857142</c:v>
                </c:pt>
                <c:pt idx="33274">
                  <c:v>5.2102966841186698</c:v>
                </c:pt>
                <c:pt idx="33275">
                  <c:v>5.7729745204695098</c:v>
                </c:pt>
                <c:pt idx="33276">
                  <c:v>9.6830912863070502</c:v>
                </c:pt>
                <c:pt idx="33277">
                  <c:v>10.410719949254601</c:v>
                </c:pt>
                <c:pt idx="33278">
                  <c:v>6.1769911504424702</c:v>
                </c:pt>
                <c:pt idx="33279">
                  <c:v>3.71828200056513</c:v>
                </c:pt>
                <c:pt idx="33280">
                  <c:v>3.8993220338982999</c:v>
                </c:pt>
                <c:pt idx="33281">
                  <c:v>3.2205466540999002</c:v>
                </c:pt>
                <c:pt idx="33282">
                  <c:v>7.33859702399028</c:v>
                </c:pt>
                <c:pt idx="33283">
                  <c:v>7.5640718562874198</c:v>
                </c:pt>
                <c:pt idx="33284">
                  <c:v>6.63367609254498</c:v>
                </c:pt>
                <c:pt idx="33285">
                  <c:v>8.8903553299492302</c:v>
                </c:pt>
                <c:pt idx="33286">
                  <c:v>8.375</c:v>
                </c:pt>
                <c:pt idx="33287">
                  <c:v>7.0897297297297301</c:v>
                </c:pt>
                <c:pt idx="33288">
                  <c:v>10.404356060606</c:v>
                </c:pt>
                <c:pt idx="33289">
                  <c:v>8.9725343320848907</c:v>
                </c:pt>
                <c:pt idx="33290">
                  <c:v>5.5954692556634296</c:v>
                </c:pt>
                <c:pt idx="33291">
                  <c:v>1.7626418988648</c:v>
                </c:pt>
                <c:pt idx="33292">
                  <c:v>3.8209500609013398</c:v>
                </c:pt>
                <c:pt idx="33293">
                  <c:v>4.8420479302832202</c:v>
                </c:pt>
                <c:pt idx="33294">
                  <c:v>7.6817702845100104</c:v>
                </c:pt>
                <c:pt idx="33295">
                  <c:v>9.2991765782250599</c:v>
                </c:pt>
                <c:pt idx="33296">
                  <c:v>9.1371134020618499</c:v>
                </c:pt>
                <c:pt idx="33297">
                  <c:v>9.8097014925373092</c:v>
                </c:pt>
                <c:pt idx="33298">
                  <c:v>7.09641025641025</c:v>
                </c:pt>
                <c:pt idx="33299">
                  <c:v>10.229022704837099</c:v>
                </c:pt>
                <c:pt idx="33300">
                  <c:v>14.5472756410256</c:v>
                </c:pt>
                <c:pt idx="33301">
                  <c:v>11.2564356435643</c:v>
                </c:pt>
                <c:pt idx="33302">
                  <c:v>9.0702554744525496</c:v>
                </c:pt>
                <c:pt idx="33303">
                  <c:v>4.4844167408726596</c:v>
                </c:pt>
                <c:pt idx="33304">
                  <c:v>6.9110122358175703</c:v>
                </c:pt>
                <c:pt idx="33305">
                  <c:v>3.99892473118279</c:v>
                </c:pt>
                <c:pt idx="33306">
                  <c:v>13.7640342530922</c:v>
                </c:pt>
                <c:pt idx="33307">
                  <c:v>7.1283963771976504</c:v>
                </c:pt>
                <c:pt idx="33308">
                  <c:v>6.7530253025302498</c:v>
                </c:pt>
                <c:pt idx="33309">
                  <c:v>8.2175883952855795</c:v>
                </c:pt>
                <c:pt idx="33310">
                  <c:v>5.8753694581280698</c:v>
                </c:pt>
                <c:pt idx="33311">
                  <c:v>6.3703876693134003</c:v>
                </c:pt>
                <c:pt idx="33312">
                  <c:v>10.584965831434999</c:v>
                </c:pt>
                <c:pt idx="33313">
                  <c:v>11.485986547085201</c:v>
                </c:pt>
                <c:pt idx="33314">
                  <c:v>5.9926326129665997</c:v>
                </c:pt>
                <c:pt idx="33315">
                  <c:v>3.8371084337349299</c:v>
                </c:pt>
                <c:pt idx="33316">
                  <c:v>4.8116812227074197</c:v>
                </c:pt>
                <c:pt idx="33317">
                  <c:v>4.3474827245804502</c:v>
                </c:pt>
                <c:pt idx="33318">
                  <c:v>10.624626121635</c:v>
                </c:pt>
                <c:pt idx="33319">
                  <c:v>6.0578778135048204</c:v>
                </c:pt>
                <c:pt idx="33320">
                  <c:v>4.28368794326241</c:v>
                </c:pt>
                <c:pt idx="33321">
                  <c:v>6.0716510903426704</c:v>
                </c:pt>
                <c:pt idx="33322">
                  <c:v>6.9449838187702202</c:v>
                </c:pt>
                <c:pt idx="33323">
                  <c:v>4.2916666666666599</c:v>
                </c:pt>
                <c:pt idx="33324">
                  <c:v>6.9344262295081904</c:v>
                </c:pt>
                <c:pt idx="33325">
                  <c:v>9.20491803278688</c:v>
                </c:pt>
                <c:pt idx="33326">
                  <c:v>7.6501766784452299</c:v>
                </c:pt>
                <c:pt idx="33327">
                  <c:v>0.71895424836601296</c:v>
                </c:pt>
                <c:pt idx="33328">
                  <c:v>4.4396887159532996</c:v>
                </c:pt>
                <c:pt idx="33329">
                  <c:v>4.1821428571428498</c:v>
                </c:pt>
                <c:pt idx="33330">
                  <c:v>9.6666666666666607</c:v>
                </c:pt>
                <c:pt idx="33331">
                  <c:v>8.1687999999999992</c:v>
                </c:pt>
                <c:pt idx="33332">
                  <c:v>8.3588640275387203</c:v>
                </c:pt>
                <c:pt idx="33333">
                  <c:v>10.166153846153801</c:v>
                </c:pt>
                <c:pt idx="33334">
                  <c:v>10.5220472440944</c:v>
                </c:pt>
                <c:pt idx="33335">
                  <c:v>8.9606741573033695</c:v>
                </c:pt>
                <c:pt idx="33336">
                  <c:v>10.075940383250501</c:v>
                </c:pt>
                <c:pt idx="33337">
                  <c:v>10.541630901287499</c:v>
                </c:pt>
                <c:pt idx="33338">
                  <c:v>7.93657331136738</c:v>
                </c:pt>
                <c:pt idx="33339">
                  <c:v>5.5211492418196304</c:v>
                </c:pt>
                <c:pt idx="33340">
                  <c:v>5.0175925925925897</c:v>
                </c:pt>
                <c:pt idx="33341">
                  <c:v>3.7852916314454701</c:v>
                </c:pt>
                <c:pt idx="33342">
                  <c:v>10.8843351548269</c:v>
                </c:pt>
                <c:pt idx="33343">
                  <c:v>7.1264546159813804</c:v>
                </c:pt>
                <c:pt idx="33344">
                  <c:v>7.0584694754944097</c:v>
                </c:pt>
                <c:pt idx="33345">
                  <c:v>10.7397504456327</c:v>
                </c:pt>
                <c:pt idx="33346">
                  <c:v>7.8894324853228897</c:v>
                </c:pt>
                <c:pt idx="33347">
                  <c:v>8.2027649769585196</c:v>
                </c:pt>
                <c:pt idx="33348">
                  <c:v>12.2822925577416</c:v>
                </c:pt>
                <c:pt idx="33349">
                  <c:v>13.5305305305305</c:v>
                </c:pt>
                <c:pt idx="33350">
                  <c:v>6.4773960216998097</c:v>
                </c:pt>
                <c:pt idx="33351">
                  <c:v>4.3737214791502703</c:v>
                </c:pt>
                <c:pt idx="33352">
                  <c:v>4.8463302752293496</c:v>
                </c:pt>
                <c:pt idx="33353">
                  <c:v>4.17545541706615</c:v>
                </c:pt>
                <c:pt idx="33354">
                  <c:v>10.2827906976744</c:v>
                </c:pt>
                <c:pt idx="33355">
                  <c:v>5.8011363636363598</c:v>
                </c:pt>
                <c:pt idx="33356">
                  <c:v>5.7743902439024302</c:v>
                </c:pt>
                <c:pt idx="33357">
                  <c:v>15.0860215053763</c:v>
                </c:pt>
                <c:pt idx="33358">
                  <c:v>7.7093023255813904</c:v>
                </c:pt>
                <c:pt idx="33359">
                  <c:v>7.7028571428571402</c:v>
                </c:pt>
                <c:pt idx="33360">
                  <c:v>13.314516129032199</c:v>
                </c:pt>
                <c:pt idx="33361">
                  <c:v>22.065789473684202</c:v>
                </c:pt>
                <c:pt idx="33362">
                  <c:v>6.8199052132701397</c:v>
                </c:pt>
                <c:pt idx="33363">
                  <c:v>4.3266331658291399</c:v>
                </c:pt>
                <c:pt idx="33364">
                  <c:v>3.0114942528735602</c:v>
                </c:pt>
                <c:pt idx="33365">
                  <c:v>11.889655172413701</c:v>
                </c:pt>
                <c:pt idx="33366">
                  <c:v>15.0980392156862</c:v>
                </c:pt>
                <c:pt idx="33367">
                  <c:v>6.3950421940928202</c:v>
                </c:pt>
                <c:pt idx="33368">
                  <c:v>5.2103778905809301</c:v>
                </c:pt>
                <c:pt idx="33369">
                  <c:v>7.2805970149253696</c:v>
                </c:pt>
                <c:pt idx="33370">
                  <c:v>7.2712712712712699</c:v>
                </c:pt>
                <c:pt idx="33371">
                  <c:v>9.0273906775588593</c:v>
                </c:pt>
                <c:pt idx="33372">
                  <c:v>13.2108932461873</c:v>
                </c:pt>
                <c:pt idx="33373">
                  <c:v>15.1213097155126</c:v>
                </c:pt>
                <c:pt idx="33374">
                  <c:v>9.9103707179727802</c:v>
                </c:pt>
                <c:pt idx="33375">
                  <c:v>4.0444139194139197</c:v>
                </c:pt>
                <c:pt idx="33376">
                  <c:v>4.9221200648999401</c:v>
                </c:pt>
                <c:pt idx="33377">
                  <c:v>5.6559193954659897</c:v>
                </c:pt>
                <c:pt idx="33378">
                  <c:v>9.4280363830925609</c:v>
                </c:pt>
                <c:pt idx="33379">
                  <c:v>10.8422058422058</c:v>
                </c:pt>
                <c:pt idx="33380">
                  <c:v>7.8266428783823896</c:v>
                </c:pt>
                <c:pt idx="33381">
                  <c:v>10.9339013684482</c:v>
                </c:pt>
                <c:pt idx="33382">
                  <c:v>10.8798765085602</c:v>
                </c:pt>
                <c:pt idx="33383">
                  <c:v>11.8482905982905</c:v>
                </c:pt>
                <c:pt idx="33384">
                  <c:v>15.7306653572305</c:v>
                </c:pt>
                <c:pt idx="33385">
                  <c:v>14.4348434004474</c:v>
                </c:pt>
                <c:pt idx="33386">
                  <c:v>11.3574954533645</c:v>
                </c:pt>
                <c:pt idx="33387">
                  <c:v>5.3290289256198298</c:v>
                </c:pt>
                <c:pt idx="33388">
                  <c:v>5.7597579425113397</c:v>
                </c:pt>
                <c:pt idx="33389">
                  <c:v>8.0978843441466797</c:v>
                </c:pt>
                <c:pt idx="33390">
                  <c:v>13.598759048603901</c:v>
                </c:pt>
                <c:pt idx="33391">
                  <c:v>8.6998259139517504</c:v>
                </c:pt>
                <c:pt idx="33392">
                  <c:v>8.0219418540866698</c:v>
                </c:pt>
                <c:pt idx="33393">
                  <c:v>8.9260969976905304</c:v>
                </c:pt>
                <c:pt idx="33394">
                  <c:v>9.8763808521830594</c:v>
                </c:pt>
                <c:pt idx="33395">
                  <c:v>12.9715197643014</c:v>
                </c:pt>
                <c:pt idx="33396">
                  <c:v>15.670517662741601</c:v>
                </c:pt>
                <c:pt idx="33397">
                  <c:v>16.076224129227601</c:v>
                </c:pt>
                <c:pt idx="33398">
                  <c:v>11.681977150851001</c:v>
                </c:pt>
                <c:pt idx="33399">
                  <c:v>8.3212765957446795</c:v>
                </c:pt>
                <c:pt idx="33400">
                  <c:v>8.9242590559824304</c:v>
                </c:pt>
                <c:pt idx="33401">
                  <c:v>7.2216417910447701</c:v>
                </c:pt>
                <c:pt idx="33402">
                  <c:v>10.86725</c:v>
                </c:pt>
                <c:pt idx="33403">
                  <c:v>11.648148148148101</c:v>
                </c:pt>
                <c:pt idx="33404">
                  <c:v>5.74</c:v>
                </c:pt>
                <c:pt idx="33405">
                  <c:v>8.9824561403508696</c:v>
                </c:pt>
                <c:pt idx="33406">
                  <c:v>11.714285714285699</c:v>
                </c:pt>
                <c:pt idx="33407">
                  <c:v>5.0416666666666599</c:v>
                </c:pt>
                <c:pt idx="33408">
                  <c:v>16.209677419354801</c:v>
                </c:pt>
                <c:pt idx="33409">
                  <c:v>4.8548387096774102</c:v>
                </c:pt>
                <c:pt idx="33410">
                  <c:v>3.3518518518518499</c:v>
                </c:pt>
                <c:pt idx="33411">
                  <c:v>1</c:v>
                </c:pt>
                <c:pt idx="33412">
                  <c:v>-1.1071428571428501</c:v>
                </c:pt>
                <c:pt idx="33413">
                  <c:v>1.43859649122807</c:v>
                </c:pt>
                <c:pt idx="33414">
                  <c:v>9.5260323159784495</c:v>
                </c:pt>
                <c:pt idx="33415">
                  <c:v>11.4565217391304</c:v>
                </c:pt>
                <c:pt idx="33416">
                  <c:v>12.427549194991</c:v>
                </c:pt>
                <c:pt idx="33417">
                  <c:v>11.705078125</c:v>
                </c:pt>
                <c:pt idx="33418">
                  <c:v>13.2178423236514</c:v>
                </c:pt>
                <c:pt idx="33419">
                  <c:v>17.610364683301299</c:v>
                </c:pt>
                <c:pt idx="33420">
                  <c:v>15.9020979020979</c:v>
                </c:pt>
                <c:pt idx="33421">
                  <c:v>11.463576158940301</c:v>
                </c:pt>
                <c:pt idx="33422">
                  <c:v>6.5856031128404604</c:v>
                </c:pt>
                <c:pt idx="33423">
                  <c:v>6.1050119331742199</c:v>
                </c:pt>
                <c:pt idx="33424">
                  <c:v>6.5968992248061999</c:v>
                </c:pt>
                <c:pt idx="33425">
                  <c:v>12.3220973782771</c:v>
                </c:pt>
                <c:pt idx="33426">
                  <c:v>10.351627003399701</c:v>
                </c:pt>
                <c:pt idx="33427">
                  <c:v>11.211507725093201</c:v>
                </c:pt>
                <c:pt idx="33428">
                  <c:v>8.9646464646464601</c:v>
                </c:pt>
                <c:pt idx="33429">
                  <c:v>9.4497487437185903</c:v>
                </c:pt>
                <c:pt idx="33430">
                  <c:v>9.1776880363452804</c:v>
                </c:pt>
                <c:pt idx="33431">
                  <c:v>13.4581655480984</c:v>
                </c:pt>
                <c:pt idx="33432">
                  <c:v>11.1428571428571</c:v>
                </c:pt>
                <c:pt idx="33433">
                  <c:v>9.9970902036857403</c:v>
                </c:pt>
                <c:pt idx="33434">
                  <c:v>6.2452303396928803</c:v>
                </c:pt>
                <c:pt idx="33435">
                  <c:v>6.2903066271018702</c:v>
                </c:pt>
                <c:pt idx="33436">
                  <c:v>7.1089258698941</c:v>
                </c:pt>
                <c:pt idx="33437">
                  <c:v>11.9705434230573</c:v>
                </c:pt>
                <c:pt idx="33438">
                  <c:v>3.8662420382165599</c:v>
                </c:pt>
                <c:pt idx="33439">
                  <c:v>6.2847682119205297</c:v>
                </c:pt>
                <c:pt idx="33440">
                  <c:v>10.832599118942699</c:v>
                </c:pt>
                <c:pt idx="33441">
                  <c:v>2.72413793103448</c:v>
                </c:pt>
                <c:pt idx="33442">
                  <c:v>5.8851063829787202</c:v>
                </c:pt>
                <c:pt idx="33443">
                  <c:v>8.9732824427480899</c:v>
                </c:pt>
                <c:pt idx="33444">
                  <c:v>8.6519999999999992</c:v>
                </c:pt>
                <c:pt idx="33445">
                  <c:v>4.0681818181818103</c:v>
                </c:pt>
                <c:pt idx="33446">
                  <c:v>1.63703703703703</c:v>
                </c:pt>
                <c:pt idx="33447">
                  <c:v>35.8174904942965</c:v>
                </c:pt>
                <c:pt idx="33448">
                  <c:v>1.83410138248847</c:v>
                </c:pt>
                <c:pt idx="33449">
                  <c:v>16.244239631336399</c:v>
                </c:pt>
                <c:pt idx="33450">
                  <c:v>5.23870967741935</c:v>
                </c:pt>
                <c:pt idx="33451">
                  <c:v>8.1205673758865196</c:v>
                </c:pt>
                <c:pt idx="33452">
                  <c:v>7.7905405405405403</c:v>
                </c:pt>
                <c:pt idx="33453">
                  <c:v>5.0967741935483799</c:v>
                </c:pt>
                <c:pt idx="33454">
                  <c:v>12.9285714285714</c:v>
                </c:pt>
                <c:pt idx="33455">
                  <c:v>10.0142857142857</c:v>
                </c:pt>
                <c:pt idx="33456">
                  <c:v>7.3333333333333304</c:v>
                </c:pt>
                <c:pt idx="33457">
                  <c:v>0</c:v>
                </c:pt>
                <c:pt idx="33458">
                  <c:v>18.926666666666598</c:v>
                </c:pt>
                <c:pt idx="33459">
                  <c:v>8.5490454246214593</c:v>
                </c:pt>
                <c:pt idx="33460">
                  <c:v>8.7742402315484807</c:v>
                </c:pt>
                <c:pt idx="33461">
                  <c:v>8.5760661998726899</c:v>
                </c:pt>
                <c:pt idx="33462">
                  <c:v>8.3514099783080198</c:v>
                </c:pt>
                <c:pt idx="33463">
                  <c:v>9.7315010570824505</c:v>
                </c:pt>
                <c:pt idx="33464">
                  <c:v>12.713770294648199</c:v>
                </c:pt>
                <c:pt idx="33465">
                  <c:v>11.6163294797687</c:v>
                </c:pt>
                <c:pt idx="33466">
                  <c:v>8.2368082368082298</c:v>
                </c:pt>
                <c:pt idx="33467">
                  <c:v>4.6176664469347397</c:v>
                </c:pt>
                <c:pt idx="33468">
                  <c:v>7.0992676973148896</c:v>
                </c:pt>
                <c:pt idx="33469">
                  <c:v>4.5544340302811799</c:v>
                </c:pt>
                <c:pt idx="33470">
                  <c:v>11.5054495912806</c:v>
                </c:pt>
                <c:pt idx="33471">
                  <c:v>16.039170506912399</c:v>
                </c:pt>
                <c:pt idx="33472">
                  <c:v>13.1029982363315</c:v>
                </c:pt>
                <c:pt idx="33473">
                  <c:v>15.8519093449239</c:v>
                </c:pt>
                <c:pt idx="33474">
                  <c:v>17.328682673588499</c:v>
                </c:pt>
                <c:pt idx="33475">
                  <c:v>17.289416172338399</c:v>
                </c:pt>
                <c:pt idx="33476">
                  <c:v>19.704075774971201</c:v>
                </c:pt>
                <c:pt idx="33477">
                  <c:v>24.015630427231599</c:v>
                </c:pt>
                <c:pt idx="33478">
                  <c:v>17.275754746342901</c:v>
                </c:pt>
                <c:pt idx="33479">
                  <c:v>10.314459665144501</c:v>
                </c:pt>
                <c:pt idx="33480">
                  <c:v>9.7184128089105393</c:v>
                </c:pt>
                <c:pt idx="33481">
                  <c:v>11.7218419415059</c:v>
                </c:pt>
                <c:pt idx="33482">
                  <c:v>17.8148705599036</c:v>
                </c:pt>
                <c:pt idx="33483">
                  <c:v>8.2524999999999995</c:v>
                </c:pt>
                <c:pt idx="33484">
                  <c:v>6.7981029810298104</c:v>
                </c:pt>
                <c:pt idx="33485">
                  <c:v>10.736358062538301</c:v>
                </c:pt>
                <c:pt idx="33486">
                  <c:v>10.1265175718849</c:v>
                </c:pt>
                <c:pt idx="33487">
                  <c:v>10.8480050664977</c:v>
                </c:pt>
                <c:pt idx="33488">
                  <c:v>13.4368932038834</c:v>
                </c:pt>
                <c:pt idx="33489">
                  <c:v>13.292841648590001</c:v>
                </c:pt>
                <c:pt idx="33490">
                  <c:v>10.665993265993199</c:v>
                </c:pt>
                <c:pt idx="33491">
                  <c:v>6.1884538818845298</c:v>
                </c:pt>
                <c:pt idx="33492">
                  <c:v>7.4495952906548899</c:v>
                </c:pt>
                <c:pt idx="33493">
                  <c:v>6.9531859557867302</c:v>
                </c:pt>
                <c:pt idx="33494">
                  <c:v>13.9849124924562</c:v>
                </c:pt>
                <c:pt idx="33495">
                  <c:v>9.1327433628318495</c:v>
                </c:pt>
                <c:pt idx="33496">
                  <c:v>9.7878787878787801</c:v>
                </c:pt>
                <c:pt idx="33497">
                  <c:v>8.2562499999999996</c:v>
                </c:pt>
                <c:pt idx="33498">
                  <c:v>1.49655172413793</c:v>
                </c:pt>
                <c:pt idx="33499">
                  <c:v>7.7446808510638299</c:v>
                </c:pt>
                <c:pt idx="33500">
                  <c:v>4.1973684210526301</c:v>
                </c:pt>
                <c:pt idx="33501">
                  <c:v>2.1333333333333302</c:v>
                </c:pt>
                <c:pt idx="33502">
                  <c:v>0.61325966850828695</c:v>
                </c:pt>
                <c:pt idx="33503">
                  <c:v>-0.398809523809523</c:v>
                </c:pt>
                <c:pt idx="33504">
                  <c:v>1.6411764705882299</c:v>
                </c:pt>
                <c:pt idx="33505">
                  <c:v>-1.0320512820512799</c:v>
                </c:pt>
                <c:pt idx="33506">
                  <c:v>11.048484848484801</c:v>
                </c:pt>
                <c:pt idx="33507">
                  <c:v>5.4278350515463902</c:v>
                </c:pt>
                <c:pt idx="33508">
                  <c:v>7.2739602169981898</c:v>
                </c:pt>
                <c:pt idx="33509">
                  <c:v>7.3866020984664997</c:v>
                </c:pt>
                <c:pt idx="33510">
                  <c:v>7.79213002566296</c:v>
                </c:pt>
                <c:pt idx="33511">
                  <c:v>6.8451882845188203</c:v>
                </c:pt>
                <c:pt idx="33512">
                  <c:v>10.249625187406201</c:v>
                </c:pt>
                <c:pt idx="33513">
                  <c:v>8.8079044117646994</c:v>
                </c:pt>
                <c:pt idx="33514">
                  <c:v>7.2881500426257402</c:v>
                </c:pt>
                <c:pt idx="33515">
                  <c:v>4.1141439205955299</c:v>
                </c:pt>
                <c:pt idx="33516">
                  <c:v>4.3610567514677099</c:v>
                </c:pt>
                <c:pt idx="33517">
                  <c:v>2.3166666666666602</c:v>
                </c:pt>
                <c:pt idx="33518">
                  <c:v>10.9156414762741</c:v>
                </c:pt>
                <c:pt idx="33519">
                  <c:v>4.6972477064220097</c:v>
                </c:pt>
                <c:pt idx="33520">
                  <c:v>3.7990430622009499</c:v>
                </c:pt>
                <c:pt idx="33521">
                  <c:v>4.2554585152838396</c:v>
                </c:pt>
                <c:pt idx="33522">
                  <c:v>2.3835294117646999</c:v>
                </c:pt>
                <c:pt idx="33523">
                  <c:v>5.0113895216400897</c:v>
                </c:pt>
                <c:pt idx="33524">
                  <c:v>7.0140000000000002</c:v>
                </c:pt>
                <c:pt idx="33525">
                  <c:v>4.9735915492957696</c:v>
                </c:pt>
                <c:pt idx="33526">
                  <c:v>3.3464163822525599</c:v>
                </c:pt>
                <c:pt idx="33527">
                  <c:v>0.72869565217391297</c:v>
                </c:pt>
                <c:pt idx="33528">
                  <c:v>3.8790459965928399</c:v>
                </c:pt>
                <c:pt idx="33529">
                  <c:v>3.7135416666666599</c:v>
                </c:pt>
                <c:pt idx="33530">
                  <c:v>9.3606870229007608</c:v>
                </c:pt>
                <c:pt idx="33531">
                  <c:v>7.2346938775510203</c:v>
                </c:pt>
                <c:pt idx="33532">
                  <c:v>6.75</c:v>
                </c:pt>
                <c:pt idx="33533">
                  <c:v>12.154929577464699</c:v>
                </c:pt>
                <c:pt idx="33534">
                  <c:v>9.46875</c:v>
                </c:pt>
                <c:pt idx="33535">
                  <c:v>8.7361809045226106</c:v>
                </c:pt>
                <c:pt idx="33536">
                  <c:v>14.3370535714285</c:v>
                </c:pt>
                <c:pt idx="33537">
                  <c:v>11.8861111111111</c:v>
                </c:pt>
                <c:pt idx="33538">
                  <c:v>8.7257683215129997</c:v>
                </c:pt>
                <c:pt idx="33539">
                  <c:v>3.6682242990654199</c:v>
                </c:pt>
                <c:pt idx="33540">
                  <c:v>4.8605341246290799</c:v>
                </c:pt>
                <c:pt idx="33541">
                  <c:v>4.5065274151435997</c:v>
                </c:pt>
                <c:pt idx="33542">
                  <c:v>10.909090909090899</c:v>
                </c:pt>
                <c:pt idx="33543">
                  <c:v>4.3764705882352901</c:v>
                </c:pt>
                <c:pt idx="33544">
                  <c:v>6.8355555555555503</c:v>
                </c:pt>
                <c:pt idx="33545">
                  <c:v>9.2477064220183394</c:v>
                </c:pt>
                <c:pt idx="33546">
                  <c:v>6.9</c:v>
                </c:pt>
                <c:pt idx="33547">
                  <c:v>5.0135746606334797</c:v>
                </c:pt>
                <c:pt idx="33548">
                  <c:v>6.5803921568627404</c:v>
                </c:pt>
                <c:pt idx="33549">
                  <c:v>16.172413793103399</c:v>
                </c:pt>
                <c:pt idx="33550">
                  <c:v>3.9821428571428501</c:v>
                </c:pt>
                <c:pt idx="33551">
                  <c:v>2.1480000000000001</c:v>
                </c:pt>
                <c:pt idx="33552">
                  <c:v>2.89230769230769</c:v>
                </c:pt>
                <c:pt idx="33553">
                  <c:v>3.2574850299401099</c:v>
                </c:pt>
                <c:pt idx="33554">
                  <c:v>11.2705314009661</c:v>
                </c:pt>
                <c:pt idx="33555">
                  <c:v>11.0547045951859</c:v>
                </c:pt>
                <c:pt idx="33556">
                  <c:v>8.3917274939172692</c:v>
                </c:pt>
                <c:pt idx="33557">
                  <c:v>13.464953271028</c:v>
                </c:pt>
                <c:pt idx="33558">
                  <c:v>8.3496659242761595</c:v>
                </c:pt>
                <c:pt idx="33559">
                  <c:v>6.6762075134168102</c:v>
                </c:pt>
                <c:pt idx="33560">
                  <c:v>11.9577259475218</c:v>
                </c:pt>
                <c:pt idx="33561">
                  <c:v>11.610278372591001</c:v>
                </c:pt>
                <c:pt idx="33562">
                  <c:v>6.3469750889679704</c:v>
                </c:pt>
                <c:pt idx="33563">
                  <c:v>2.77602523659306</c:v>
                </c:pt>
                <c:pt idx="33564">
                  <c:v>5.4133790737564302</c:v>
                </c:pt>
                <c:pt idx="33565">
                  <c:v>6.6156351791530899</c:v>
                </c:pt>
                <c:pt idx="33566">
                  <c:v>10.545454545454501</c:v>
                </c:pt>
                <c:pt idx="33567">
                  <c:v>2.5</c:v>
                </c:pt>
                <c:pt idx="33568">
                  <c:v>1.34146341463414</c:v>
                </c:pt>
                <c:pt idx="33569">
                  <c:v>10.115942028985501</c:v>
                </c:pt>
                <c:pt idx="33570">
                  <c:v>-2.5</c:v>
                </c:pt>
                <c:pt idx="33571">
                  <c:v>26.533333333333299</c:v>
                </c:pt>
                <c:pt idx="33572">
                  <c:v>8.1573033707865097</c:v>
                </c:pt>
                <c:pt idx="33573">
                  <c:v>17.054545454545401</c:v>
                </c:pt>
                <c:pt idx="33574">
                  <c:v>3.6666666666666599</c:v>
                </c:pt>
                <c:pt idx="33575">
                  <c:v>14.214285714285699</c:v>
                </c:pt>
                <c:pt idx="33576">
                  <c:v>2.7444089456868999</c:v>
                </c:pt>
                <c:pt idx="33577">
                  <c:v>3.6790540540540499</c:v>
                </c:pt>
                <c:pt idx="33578">
                  <c:v>4.76971608832807</c:v>
                </c:pt>
                <c:pt idx="33579">
                  <c:v>2.38095238095238</c:v>
                </c:pt>
                <c:pt idx="33580">
                  <c:v>29.363636363636299</c:v>
                </c:pt>
                <c:pt idx="33581">
                  <c:v>8.1702127659574408</c:v>
                </c:pt>
                <c:pt idx="33582">
                  <c:v>10.702127659574399</c:v>
                </c:pt>
                <c:pt idx="33583">
                  <c:v>-5.5</c:v>
                </c:pt>
                <c:pt idx="33584">
                  <c:v>13.8716216216216</c:v>
                </c:pt>
                <c:pt idx="33585">
                  <c:v>20.939726027397199</c:v>
                </c:pt>
                <c:pt idx="33586">
                  <c:v>21.919354838709602</c:v>
                </c:pt>
                <c:pt idx="33587">
                  <c:v>16.8643216080402</c:v>
                </c:pt>
                <c:pt idx="33588">
                  <c:v>19.3040935672514</c:v>
                </c:pt>
                <c:pt idx="33589">
                  <c:v>12.9797101449275</c:v>
                </c:pt>
                <c:pt idx="33590">
                  <c:v>17.5589743589743</c:v>
                </c:pt>
                <c:pt idx="33591">
                  <c:v>18.782991202346</c:v>
                </c:pt>
                <c:pt idx="33592">
                  <c:v>16.489247311827899</c:v>
                </c:pt>
                <c:pt idx="33593">
                  <c:v>14.226368159203901</c:v>
                </c:pt>
                <c:pt idx="33594">
                  <c:v>19.7419354838709</c:v>
                </c:pt>
                <c:pt idx="33595">
                  <c:v>18.322580645161199</c:v>
                </c:pt>
                <c:pt idx="33596">
                  <c:v>20.762803234501298</c:v>
                </c:pt>
                <c:pt idx="33597">
                  <c:v>5.04802259887005</c:v>
                </c:pt>
                <c:pt idx="33598">
                  <c:v>6.8643067846607604</c:v>
                </c:pt>
                <c:pt idx="33599">
                  <c:v>6.88043478260869</c:v>
                </c:pt>
                <c:pt idx="33600">
                  <c:v>4.8717201166180697</c:v>
                </c:pt>
                <c:pt idx="33601">
                  <c:v>6.44881889763779</c:v>
                </c:pt>
                <c:pt idx="33602">
                  <c:v>10.4285714285714</c:v>
                </c:pt>
                <c:pt idx="33603">
                  <c:v>10.5527638190954</c:v>
                </c:pt>
                <c:pt idx="33604">
                  <c:v>7.7772621809744704</c:v>
                </c:pt>
                <c:pt idx="33605">
                  <c:v>2.7911227154046898</c:v>
                </c:pt>
                <c:pt idx="33606">
                  <c:v>3.6280193236714902</c:v>
                </c:pt>
                <c:pt idx="33607">
                  <c:v>2.2910447761194002</c:v>
                </c:pt>
                <c:pt idx="33608">
                  <c:v>8.9742388758782194</c:v>
                </c:pt>
                <c:pt idx="33609">
                  <c:v>5.3733055265901903</c:v>
                </c:pt>
                <c:pt idx="33610">
                  <c:v>6.7090517241379297</c:v>
                </c:pt>
                <c:pt idx="33611">
                  <c:v>8.7497708524289592</c:v>
                </c:pt>
                <c:pt idx="33612">
                  <c:v>5.9220657276995299</c:v>
                </c:pt>
                <c:pt idx="33613">
                  <c:v>5.0437890974083999</c:v>
                </c:pt>
                <c:pt idx="33614">
                  <c:v>9.6285936285936202</c:v>
                </c:pt>
                <c:pt idx="33615">
                  <c:v>9.0717131474103496</c:v>
                </c:pt>
                <c:pt idx="33616">
                  <c:v>5.6857899382171198</c:v>
                </c:pt>
                <c:pt idx="33617">
                  <c:v>1.57672849915682</c:v>
                </c:pt>
                <c:pt idx="33618">
                  <c:v>5.2778378378378301</c:v>
                </c:pt>
                <c:pt idx="33619">
                  <c:v>2.5779283639883799</c:v>
                </c:pt>
                <c:pt idx="33620">
                  <c:v>11.502840909090899</c:v>
                </c:pt>
                <c:pt idx="33621">
                  <c:v>5.8029925187032401</c:v>
                </c:pt>
                <c:pt idx="33622">
                  <c:v>8.4646739130434696</c:v>
                </c:pt>
                <c:pt idx="33623">
                  <c:v>8.6941031941031905</c:v>
                </c:pt>
                <c:pt idx="33624">
                  <c:v>7.24535809018567</c:v>
                </c:pt>
                <c:pt idx="33625">
                  <c:v>5.7002583979328101</c:v>
                </c:pt>
                <c:pt idx="33626">
                  <c:v>10.935064935064901</c:v>
                </c:pt>
                <c:pt idx="33627">
                  <c:v>9.1314432989690708</c:v>
                </c:pt>
                <c:pt idx="33628">
                  <c:v>4.7641618497109803</c:v>
                </c:pt>
                <c:pt idx="33629">
                  <c:v>4.7171361502347402</c:v>
                </c:pt>
                <c:pt idx="33630">
                  <c:v>4.3383977900552404</c:v>
                </c:pt>
                <c:pt idx="33631">
                  <c:v>4.9947916666666599</c:v>
                </c:pt>
                <c:pt idx="33632">
                  <c:v>12.5773955773955</c:v>
                </c:pt>
                <c:pt idx="33633">
                  <c:v>10.2747081712062</c:v>
                </c:pt>
                <c:pt idx="33634">
                  <c:v>6.7896995708154497</c:v>
                </c:pt>
                <c:pt idx="33635">
                  <c:v>9.8335866261398106</c:v>
                </c:pt>
                <c:pt idx="33636">
                  <c:v>8.7252321981424092</c:v>
                </c:pt>
                <c:pt idx="33637">
                  <c:v>11.186902133922001</c:v>
                </c:pt>
                <c:pt idx="33638">
                  <c:v>15.923376623376599</c:v>
                </c:pt>
                <c:pt idx="33639">
                  <c:v>16.221770917952799</c:v>
                </c:pt>
                <c:pt idx="33640">
                  <c:v>13.002930402930399</c:v>
                </c:pt>
                <c:pt idx="33641">
                  <c:v>5.6671862821512002</c:v>
                </c:pt>
                <c:pt idx="33642">
                  <c:v>6.2670501232538998</c:v>
                </c:pt>
                <c:pt idx="33643">
                  <c:v>6.7318181818181797</c:v>
                </c:pt>
                <c:pt idx="33644">
                  <c:v>11.900647948164099</c:v>
                </c:pt>
                <c:pt idx="33645">
                  <c:v>7.0742659758203796</c:v>
                </c:pt>
                <c:pt idx="33646">
                  <c:v>6.5069380203515204</c:v>
                </c:pt>
                <c:pt idx="33647">
                  <c:v>9.8847117794486206</c:v>
                </c:pt>
                <c:pt idx="33648">
                  <c:v>7.4559193954659904</c:v>
                </c:pt>
                <c:pt idx="33649">
                  <c:v>6.3157446808510596</c:v>
                </c:pt>
                <c:pt idx="33650">
                  <c:v>12.4293272864701</c:v>
                </c:pt>
                <c:pt idx="33651">
                  <c:v>11.413926499032801</c:v>
                </c:pt>
                <c:pt idx="33652">
                  <c:v>7.0257289879931299</c:v>
                </c:pt>
                <c:pt idx="33653">
                  <c:v>4.2191558441558401</c:v>
                </c:pt>
                <c:pt idx="33654">
                  <c:v>2.726</c:v>
                </c:pt>
                <c:pt idx="33655">
                  <c:v>4.2678088367899001</c:v>
                </c:pt>
                <c:pt idx="33656">
                  <c:v>11.7233273056057</c:v>
                </c:pt>
                <c:pt idx="33657">
                  <c:v>28.785714285714199</c:v>
                </c:pt>
                <c:pt idx="33658">
                  <c:v>8.1538461538461497</c:v>
                </c:pt>
                <c:pt idx="33659">
                  <c:v>2.2307692307692299</c:v>
                </c:pt>
                <c:pt idx="33660">
                  <c:v>8.1745762711864405</c:v>
                </c:pt>
                <c:pt idx="33661">
                  <c:v>6.4306640625</c:v>
                </c:pt>
                <c:pt idx="33662">
                  <c:v>7.4215938303341904</c:v>
                </c:pt>
                <c:pt idx="33663">
                  <c:v>8.85378590078329</c:v>
                </c:pt>
                <c:pt idx="33664">
                  <c:v>7.7047086991220999</c:v>
                </c:pt>
                <c:pt idx="33665">
                  <c:v>11.3575017946877</c:v>
                </c:pt>
                <c:pt idx="33666">
                  <c:v>12.6580952380952</c:v>
                </c:pt>
                <c:pt idx="33667">
                  <c:v>5.3053435114503804</c:v>
                </c:pt>
                <c:pt idx="33668">
                  <c:v>3.3720164609053498</c:v>
                </c:pt>
                <c:pt idx="33669">
                  <c:v>3.6603970741901701</c:v>
                </c:pt>
                <c:pt idx="33670">
                  <c:v>3.62669071235347</c:v>
                </c:pt>
                <c:pt idx="33671">
                  <c:v>10.422512234910201</c:v>
                </c:pt>
                <c:pt idx="33672">
                  <c:v>-0.24489795918367299</c:v>
                </c:pt>
                <c:pt idx="33673">
                  <c:v>0.93333333333333302</c:v>
                </c:pt>
                <c:pt idx="33674">
                  <c:v>1.46938775510204</c:v>
                </c:pt>
                <c:pt idx="33675">
                  <c:v>-4.625</c:v>
                </c:pt>
                <c:pt idx="33676">
                  <c:v>2.0967741935483799</c:v>
                </c:pt>
                <c:pt idx="33677">
                  <c:v>4.8</c:v>
                </c:pt>
                <c:pt idx="33678">
                  <c:v>-2.2258064516128999</c:v>
                </c:pt>
                <c:pt idx="33679">
                  <c:v>0.25</c:v>
                </c:pt>
                <c:pt idx="33680">
                  <c:v>-0.75</c:v>
                </c:pt>
                <c:pt idx="33681">
                  <c:v>6.2105263157894699</c:v>
                </c:pt>
                <c:pt idx="33682">
                  <c:v>-2.2678571428571401</c:v>
                </c:pt>
                <c:pt idx="33683">
                  <c:v>7.2280701754385897</c:v>
                </c:pt>
                <c:pt idx="33684">
                  <c:v>14.3823529411764</c:v>
                </c:pt>
                <c:pt idx="33685">
                  <c:v>11.4285714285714</c:v>
                </c:pt>
                <c:pt idx="33686">
                  <c:v>2.8918918918918899</c:v>
                </c:pt>
                <c:pt idx="33687">
                  <c:v>3.5</c:v>
                </c:pt>
                <c:pt idx="33688">
                  <c:v>16.518518518518501</c:v>
                </c:pt>
                <c:pt idx="33689">
                  <c:v>18.125</c:v>
                </c:pt>
                <c:pt idx="33690">
                  <c:v>18.068493150684901</c:v>
                </c:pt>
                <c:pt idx="33691">
                  <c:v>-0.8</c:v>
                </c:pt>
                <c:pt idx="33692">
                  <c:v>17.728571428571399</c:v>
                </c:pt>
                <c:pt idx="33693">
                  <c:v>6.3492307692307604</c:v>
                </c:pt>
                <c:pt idx="33694">
                  <c:v>4.7744052502050804</c:v>
                </c:pt>
                <c:pt idx="33695">
                  <c:v>6.33842627960275</c:v>
                </c:pt>
                <c:pt idx="33696">
                  <c:v>4.4659182036888501</c:v>
                </c:pt>
                <c:pt idx="33697">
                  <c:v>5.36979969183359</c:v>
                </c:pt>
                <c:pt idx="33698">
                  <c:v>10.6627140974967</c:v>
                </c:pt>
                <c:pt idx="33699">
                  <c:v>10.7538461538461</c:v>
                </c:pt>
                <c:pt idx="33700">
                  <c:v>5.7691780821917797</c:v>
                </c:pt>
                <c:pt idx="33701">
                  <c:v>2.3023578363384098</c:v>
                </c:pt>
                <c:pt idx="33702">
                  <c:v>3.3380503144653999</c:v>
                </c:pt>
                <c:pt idx="33703">
                  <c:v>2.7936624907884999</c:v>
                </c:pt>
                <c:pt idx="33704">
                  <c:v>8.3074626865671597</c:v>
                </c:pt>
                <c:pt idx="33705">
                  <c:v>8.7379310344827594</c:v>
                </c:pt>
                <c:pt idx="33706">
                  <c:v>9.6871569703622296</c:v>
                </c:pt>
                <c:pt idx="33707">
                  <c:v>10.4280193236714</c:v>
                </c:pt>
                <c:pt idx="33708">
                  <c:v>8.1289989680082506</c:v>
                </c:pt>
                <c:pt idx="33709">
                  <c:v>7.7097625329815296</c:v>
                </c:pt>
                <c:pt idx="33710">
                  <c:v>13.069022185702501</c:v>
                </c:pt>
                <c:pt idx="33711">
                  <c:v>14.6475869809203</c:v>
                </c:pt>
                <c:pt idx="33712">
                  <c:v>8.6593301435406698</c:v>
                </c:pt>
                <c:pt idx="33713">
                  <c:v>3.44434706397896</c:v>
                </c:pt>
                <c:pt idx="33714">
                  <c:v>4.6689655172413698</c:v>
                </c:pt>
                <c:pt idx="33715">
                  <c:v>5.1076458752515004</c:v>
                </c:pt>
                <c:pt idx="33716">
                  <c:v>11.2697368421052</c:v>
                </c:pt>
                <c:pt idx="33717">
                  <c:v>12.5652173913043</c:v>
                </c:pt>
                <c:pt idx="33718">
                  <c:v>0.60714285714285698</c:v>
                </c:pt>
                <c:pt idx="33719">
                  <c:v>2.2857142857142798</c:v>
                </c:pt>
                <c:pt idx="33720">
                  <c:v>6.625</c:v>
                </c:pt>
                <c:pt idx="33721">
                  <c:v>9.3010752688172005</c:v>
                </c:pt>
                <c:pt idx="33722">
                  <c:v>12</c:v>
                </c:pt>
                <c:pt idx="33723">
                  <c:v>17.2258064516129</c:v>
                </c:pt>
                <c:pt idx="33724">
                  <c:v>12.3815789473684</c:v>
                </c:pt>
                <c:pt idx="33725">
                  <c:v>7.6206896551724101</c:v>
                </c:pt>
                <c:pt idx="33726">
                  <c:v>-2.9193548387096699</c:v>
                </c:pt>
                <c:pt idx="33727">
                  <c:v>0.68644067796610098</c:v>
                </c:pt>
                <c:pt idx="33728">
                  <c:v>5.8279569892473102</c:v>
                </c:pt>
                <c:pt idx="33729">
                  <c:v>11.469446738232801</c:v>
                </c:pt>
                <c:pt idx="33730">
                  <c:v>8.3653406492912605</c:v>
                </c:pt>
                <c:pt idx="33731">
                  <c:v>9.5703912868091905</c:v>
                </c:pt>
                <c:pt idx="33732">
                  <c:v>9.2197346600331596</c:v>
                </c:pt>
                <c:pt idx="33733">
                  <c:v>11.469395866454599</c:v>
                </c:pt>
                <c:pt idx="33734">
                  <c:v>15.846153846153801</c:v>
                </c:pt>
                <c:pt idx="33735">
                  <c:v>14.706198145436799</c:v>
                </c:pt>
                <c:pt idx="33736">
                  <c:v>11.8496207050423</c:v>
                </c:pt>
                <c:pt idx="33737">
                  <c:v>5.9866558835422499</c:v>
                </c:pt>
                <c:pt idx="33738">
                  <c:v>6.5612431444241297</c:v>
                </c:pt>
                <c:pt idx="33739">
                  <c:v>6.6531492666091401</c:v>
                </c:pt>
                <c:pt idx="33740">
                  <c:v>12.601636520241099</c:v>
                </c:pt>
                <c:pt idx="33741">
                  <c:v>13.4022140221402</c:v>
                </c:pt>
                <c:pt idx="33742">
                  <c:v>10.8167841127482</c:v>
                </c:pt>
                <c:pt idx="33743">
                  <c:v>12.645879732739401</c:v>
                </c:pt>
                <c:pt idx="33744">
                  <c:v>14.0200836820083</c:v>
                </c:pt>
                <c:pt idx="33745">
                  <c:v>15.083967529173</c:v>
                </c:pt>
                <c:pt idx="33746">
                  <c:v>17.7237696335078</c:v>
                </c:pt>
                <c:pt idx="33747">
                  <c:v>17.534900455744701</c:v>
                </c:pt>
                <c:pt idx="33748">
                  <c:v>13.7887000459347</c:v>
                </c:pt>
                <c:pt idx="33749">
                  <c:v>8.0449913000248507</c:v>
                </c:pt>
                <c:pt idx="33750">
                  <c:v>8.6118143459915597</c:v>
                </c:pt>
                <c:pt idx="33751">
                  <c:v>8.4858310626703002</c:v>
                </c:pt>
                <c:pt idx="33752">
                  <c:v>14.4877747591998</c:v>
                </c:pt>
                <c:pt idx="33753">
                  <c:v>7.36</c:v>
                </c:pt>
                <c:pt idx="33754">
                  <c:v>5.9470517448856803</c:v>
                </c:pt>
                <c:pt idx="33755">
                  <c:v>8.5390455531453302</c:v>
                </c:pt>
                <c:pt idx="33756">
                  <c:v>5.2268623024830703</c:v>
                </c:pt>
                <c:pt idx="33757">
                  <c:v>6.2902542372881296</c:v>
                </c:pt>
                <c:pt idx="33758">
                  <c:v>9.9590948651000808</c:v>
                </c:pt>
                <c:pt idx="33759">
                  <c:v>9.6969026548672499</c:v>
                </c:pt>
                <c:pt idx="33760">
                  <c:v>4.6635426429240798</c:v>
                </c:pt>
                <c:pt idx="33761">
                  <c:v>2.1566054243219499</c:v>
                </c:pt>
                <c:pt idx="33762">
                  <c:v>5.5148110316649603</c:v>
                </c:pt>
                <c:pt idx="33763">
                  <c:v>2.03849855630413</c:v>
                </c:pt>
                <c:pt idx="33764">
                  <c:v>8.6954365079365008</c:v>
                </c:pt>
                <c:pt idx="33765">
                  <c:v>4.45594405594405</c:v>
                </c:pt>
                <c:pt idx="33766">
                  <c:v>5.8222222222222202</c:v>
                </c:pt>
                <c:pt idx="33767">
                  <c:v>4.6639999999999997</c:v>
                </c:pt>
                <c:pt idx="33768">
                  <c:v>5.68358208955223</c:v>
                </c:pt>
                <c:pt idx="33769">
                  <c:v>3.6045918367346901</c:v>
                </c:pt>
                <c:pt idx="33770">
                  <c:v>10.368735083532201</c:v>
                </c:pt>
                <c:pt idx="33771">
                  <c:v>6.5708333333333302</c:v>
                </c:pt>
                <c:pt idx="33772">
                  <c:v>2.6522309711286001</c:v>
                </c:pt>
                <c:pt idx="33773">
                  <c:v>0.81280193236714904</c:v>
                </c:pt>
                <c:pt idx="33774">
                  <c:v>0.66314398943196795</c:v>
                </c:pt>
                <c:pt idx="33775">
                  <c:v>0.59520807061790604</c:v>
                </c:pt>
                <c:pt idx="33776">
                  <c:v>10.9222373806275</c:v>
                </c:pt>
                <c:pt idx="33777">
                  <c:v>7.1574585635359096</c:v>
                </c:pt>
                <c:pt idx="33778">
                  <c:v>6.1932515337423304</c:v>
                </c:pt>
                <c:pt idx="33779">
                  <c:v>10.6387434554973</c:v>
                </c:pt>
                <c:pt idx="33780">
                  <c:v>6.8815028901734099</c:v>
                </c:pt>
                <c:pt idx="33781">
                  <c:v>7.6525198938991998</c:v>
                </c:pt>
                <c:pt idx="33782">
                  <c:v>13.8896882494004</c:v>
                </c:pt>
                <c:pt idx="33783">
                  <c:v>12.312883435582799</c:v>
                </c:pt>
                <c:pt idx="33784">
                  <c:v>6.1684210526315697</c:v>
                </c:pt>
                <c:pt idx="33785">
                  <c:v>2.6423357664233502</c:v>
                </c:pt>
                <c:pt idx="33786">
                  <c:v>5.4622641509433896</c:v>
                </c:pt>
                <c:pt idx="33787">
                  <c:v>2.33134328358208</c:v>
                </c:pt>
                <c:pt idx="33788">
                  <c:v>11.7675070028011</c:v>
                </c:pt>
                <c:pt idx="33789">
                  <c:v>5.7410228509249102</c:v>
                </c:pt>
                <c:pt idx="33790">
                  <c:v>6.0998345284059496</c:v>
                </c:pt>
                <c:pt idx="33791">
                  <c:v>9.1757093081134897</c:v>
                </c:pt>
                <c:pt idx="33792">
                  <c:v>6.2685435841905797</c:v>
                </c:pt>
                <c:pt idx="33793">
                  <c:v>5.8644593895499204</c:v>
                </c:pt>
                <c:pt idx="33794">
                  <c:v>10.9238187078109</c:v>
                </c:pt>
                <c:pt idx="33795">
                  <c:v>10.0800956365809</c:v>
                </c:pt>
                <c:pt idx="33796">
                  <c:v>6.7572866984631599</c:v>
                </c:pt>
                <c:pt idx="33797">
                  <c:v>5.49335863377609</c:v>
                </c:pt>
                <c:pt idx="33798">
                  <c:v>4.7203339296362499</c:v>
                </c:pt>
                <c:pt idx="33799">
                  <c:v>3.10444316214656</c:v>
                </c:pt>
                <c:pt idx="33800">
                  <c:v>7.5327380952380896</c:v>
                </c:pt>
                <c:pt idx="33801">
                  <c:v>15.6134105960264</c:v>
                </c:pt>
                <c:pt idx="33802">
                  <c:v>14.3234899328859</c:v>
                </c:pt>
                <c:pt idx="33803">
                  <c:v>17.616493194555598</c:v>
                </c:pt>
                <c:pt idx="33804">
                  <c:v>18.9423156159868</c:v>
                </c:pt>
                <c:pt idx="33805">
                  <c:v>17.7145765472312</c:v>
                </c:pt>
                <c:pt idx="33806">
                  <c:v>20.859603144889501</c:v>
                </c:pt>
                <c:pt idx="33807">
                  <c:v>24.992390331244401</c:v>
                </c:pt>
                <c:pt idx="33808">
                  <c:v>18.550810597073902</c:v>
                </c:pt>
                <c:pt idx="33809">
                  <c:v>11.3394077448747</c:v>
                </c:pt>
                <c:pt idx="33810">
                  <c:v>13.645017793594301</c:v>
                </c:pt>
                <c:pt idx="33811">
                  <c:v>14.104237288135501</c:v>
                </c:pt>
                <c:pt idx="33812">
                  <c:v>16.378469301934398</c:v>
                </c:pt>
                <c:pt idx="33813">
                  <c:v>7.50764279967819</c:v>
                </c:pt>
                <c:pt idx="33814">
                  <c:v>6.9486301369863002</c:v>
                </c:pt>
                <c:pt idx="33815">
                  <c:v>6.1604278074866299</c:v>
                </c:pt>
                <c:pt idx="33816">
                  <c:v>5.8004622496147897</c:v>
                </c:pt>
                <c:pt idx="33817">
                  <c:v>6.6859562455892698</c:v>
                </c:pt>
                <c:pt idx="33818">
                  <c:v>12.5970515970515</c:v>
                </c:pt>
                <c:pt idx="33819">
                  <c:v>11.8375950241879</c:v>
                </c:pt>
                <c:pt idx="33820">
                  <c:v>5.8801571709233702</c:v>
                </c:pt>
                <c:pt idx="33821">
                  <c:v>3.7696369636963598</c:v>
                </c:pt>
                <c:pt idx="33822">
                  <c:v>3.8725961538461502</c:v>
                </c:pt>
                <c:pt idx="33823">
                  <c:v>3.6143465909090899</c:v>
                </c:pt>
                <c:pt idx="33824">
                  <c:v>9.1754122938530696</c:v>
                </c:pt>
                <c:pt idx="33825">
                  <c:v>2.7832009080590199</c:v>
                </c:pt>
                <c:pt idx="33826">
                  <c:v>4.0650000000000004</c:v>
                </c:pt>
                <c:pt idx="33827">
                  <c:v>6.3922222222222196</c:v>
                </c:pt>
                <c:pt idx="33828">
                  <c:v>4.4064293915040098</c:v>
                </c:pt>
                <c:pt idx="33829">
                  <c:v>4.0181611804767297</c:v>
                </c:pt>
                <c:pt idx="33830">
                  <c:v>8.3502487562188996</c:v>
                </c:pt>
                <c:pt idx="33831">
                  <c:v>8.3935643564356397</c:v>
                </c:pt>
                <c:pt idx="33832">
                  <c:v>4.00428265524625</c:v>
                </c:pt>
                <c:pt idx="33833">
                  <c:v>0.287046632124352</c:v>
                </c:pt>
                <c:pt idx="33834">
                  <c:v>1.25839793281653</c:v>
                </c:pt>
                <c:pt idx="33835">
                  <c:v>2.8998835855646101</c:v>
                </c:pt>
                <c:pt idx="33836">
                  <c:v>10.113636363636299</c:v>
                </c:pt>
                <c:pt idx="33837">
                  <c:v>5.9248940036341597</c:v>
                </c:pt>
                <c:pt idx="33838">
                  <c:v>6.7237256135934498</c:v>
                </c:pt>
                <c:pt idx="33839">
                  <c:v>6.1716785128485503</c:v>
                </c:pt>
                <c:pt idx="33840">
                  <c:v>5.5865724381625403</c:v>
                </c:pt>
                <c:pt idx="33841">
                  <c:v>6.1238615664845097</c:v>
                </c:pt>
                <c:pt idx="33842">
                  <c:v>12.4540318438623</c:v>
                </c:pt>
                <c:pt idx="33843">
                  <c:v>9.4135693215339202</c:v>
                </c:pt>
                <c:pt idx="33844">
                  <c:v>5.1318435754189897</c:v>
                </c:pt>
                <c:pt idx="33845">
                  <c:v>2.9665178571428501</c:v>
                </c:pt>
                <c:pt idx="33846">
                  <c:v>3.9703095388502798</c:v>
                </c:pt>
                <c:pt idx="33847">
                  <c:v>3.6210392902408102</c:v>
                </c:pt>
                <c:pt idx="33848">
                  <c:v>10.3670012547051</c:v>
                </c:pt>
                <c:pt idx="33849">
                  <c:v>9.2907725321888393</c:v>
                </c:pt>
                <c:pt idx="33850">
                  <c:v>9.6207100591715893</c:v>
                </c:pt>
                <c:pt idx="33851">
                  <c:v>12.0027100271002</c:v>
                </c:pt>
                <c:pt idx="33852">
                  <c:v>8.4023503077784003</c:v>
                </c:pt>
                <c:pt idx="33853">
                  <c:v>8.7146490335706996</c:v>
                </c:pt>
                <c:pt idx="33854">
                  <c:v>13.7592835299257</c:v>
                </c:pt>
                <c:pt idx="33855">
                  <c:v>15.4836829836829</c:v>
                </c:pt>
                <c:pt idx="33856">
                  <c:v>9.0823589222165708</c:v>
                </c:pt>
                <c:pt idx="33857">
                  <c:v>5.00804020100502</c:v>
                </c:pt>
                <c:pt idx="33858">
                  <c:v>6.4310126582278402</c:v>
                </c:pt>
                <c:pt idx="33859">
                  <c:v>5.4114184814596804</c:v>
                </c:pt>
                <c:pt idx="33860">
                  <c:v>12.891859774212699</c:v>
                </c:pt>
                <c:pt idx="33861">
                  <c:v>8.8100793280447895</c:v>
                </c:pt>
                <c:pt idx="33862">
                  <c:v>7.5298804780876498</c:v>
                </c:pt>
                <c:pt idx="33863">
                  <c:v>9.3378897906877398</c:v>
                </c:pt>
                <c:pt idx="33864">
                  <c:v>11.7293488824101</c:v>
                </c:pt>
                <c:pt idx="33865">
                  <c:v>10.6230514879546</c:v>
                </c:pt>
                <c:pt idx="33866">
                  <c:v>15.873657069187701</c:v>
                </c:pt>
                <c:pt idx="33867">
                  <c:v>16.016674606955601</c:v>
                </c:pt>
                <c:pt idx="33868">
                  <c:v>12.0068931560807</c:v>
                </c:pt>
                <c:pt idx="33869">
                  <c:v>8.3994652406417103</c:v>
                </c:pt>
                <c:pt idx="33870">
                  <c:v>5.7290427257977203</c:v>
                </c:pt>
                <c:pt idx="33871">
                  <c:v>6.3341487279843403</c:v>
                </c:pt>
                <c:pt idx="33872">
                  <c:v>13.402933563416701</c:v>
                </c:pt>
                <c:pt idx="33873">
                  <c:v>5.3770174306003797</c:v>
                </c:pt>
                <c:pt idx="33874">
                  <c:v>5.5144671841919504</c:v>
                </c:pt>
                <c:pt idx="33875">
                  <c:v>7.6001221001220998</c:v>
                </c:pt>
                <c:pt idx="33876">
                  <c:v>5.4041878172588804</c:v>
                </c:pt>
                <c:pt idx="33877">
                  <c:v>5.9697802197802199</c:v>
                </c:pt>
                <c:pt idx="33878">
                  <c:v>8.6752273943285108</c:v>
                </c:pt>
                <c:pt idx="33879">
                  <c:v>12.416349809885901</c:v>
                </c:pt>
                <c:pt idx="33880">
                  <c:v>5.5872388481084103</c:v>
                </c:pt>
                <c:pt idx="33881">
                  <c:v>2.7427184466019399</c:v>
                </c:pt>
                <c:pt idx="33882">
                  <c:v>3.57613168724279</c:v>
                </c:pt>
                <c:pt idx="33883">
                  <c:v>4.1246753246753203</c:v>
                </c:pt>
                <c:pt idx="33884">
                  <c:v>7.6795655125593996</c:v>
                </c:pt>
                <c:pt idx="33885">
                  <c:v>7.3980815347721798</c:v>
                </c:pt>
                <c:pt idx="33886">
                  <c:v>6.6684107259646801</c:v>
                </c:pt>
                <c:pt idx="33887">
                  <c:v>7.2262195121951196</c:v>
                </c:pt>
                <c:pt idx="33888">
                  <c:v>6.9980353634577597</c:v>
                </c:pt>
                <c:pt idx="33889">
                  <c:v>7.9805539186800196</c:v>
                </c:pt>
                <c:pt idx="33890">
                  <c:v>12.622968580715</c:v>
                </c:pt>
                <c:pt idx="33891">
                  <c:v>14.1991626794258</c:v>
                </c:pt>
                <c:pt idx="33892">
                  <c:v>8.8434677904876509</c:v>
                </c:pt>
                <c:pt idx="33893">
                  <c:v>4.8204370939161203</c:v>
                </c:pt>
                <c:pt idx="33894">
                  <c:v>5.6061667834618003</c:v>
                </c:pt>
                <c:pt idx="33895">
                  <c:v>5.0795454545454497</c:v>
                </c:pt>
                <c:pt idx="33896">
                  <c:v>11.0005834305717</c:v>
                </c:pt>
                <c:pt idx="33897">
                  <c:v>7.1227041813208203</c:v>
                </c:pt>
                <c:pt idx="33898">
                  <c:v>5.0981308411214901</c:v>
                </c:pt>
                <c:pt idx="33899">
                  <c:v>8.16692426584234</c:v>
                </c:pt>
                <c:pt idx="33900">
                  <c:v>7.3987068965517198</c:v>
                </c:pt>
                <c:pt idx="33901">
                  <c:v>8.8780588967233491</c:v>
                </c:pt>
                <c:pt idx="33902">
                  <c:v>12.8430458430458</c:v>
                </c:pt>
                <c:pt idx="33903">
                  <c:v>15.0620975160993</c:v>
                </c:pt>
                <c:pt idx="33904">
                  <c:v>9.03821102909248</c:v>
                </c:pt>
                <c:pt idx="33905">
                  <c:v>4.4372197309416999</c:v>
                </c:pt>
                <c:pt idx="33906">
                  <c:v>6.2782995551161598</c:v>
                </c:pt>
                <c:pt idx="33907">
                  <c:v>4.6096069868995597</c:v>
                </c:pt>
                <c:pt idx="33908">
                  <c:v>9.3807721423164203</c:v>
                </c:pt>
                <c:pt idx="33909">
                  <c:v>7.1243523316062101</c:v>
                </c:pt>
                <c:pt idx="33910">
                  <c:v>6.01592718998862</c:v>
                </c:pt>
                <c:pt idx="33911">
                  <c:v>10.4549138804457</c:v>
                </c:pt>
                <c:pt idx="33912">
                  <c:v>9.9181916038751297</c:v>
                </c:pt>
                <c:pt idx="33913">
                  <c:v>6.6343207354443301</c:v>
                </c:pt>
                <c:pt idx="33914">
                  <c:v>14.747031963470301</c:v>
                </c:pt>
                <c:pt idx="33915">
                  <c:v>17.808429118773901</c:v>
                </c:pt>
                <c:pt idx="33916">
                  <c:v>8.0521276595744595</c:v>
                </c:pt>
                <c:pt idx="33917">
                  <c:v>5.2887323943661899</c:v>
                </c:pt>
                <c:pt idx="33918">
                  <c:v>4.2284595300261101</c:v>
                </c:pt>
                <c:pt idx="33919">
                  <c:v>3.4364454443194599</c:v>
                </c:pt>
                <c:pt idx="33920">
                  <c:v>11.767467248908201</c:v>
                </c:pt>
                <c:pt idx="33921">
                  <c:v>5.0578703703703702</c:v>
                </c:pt>
                <c:pt idx="33922">
                  <c:v>2.5083932853716999</c:v>
                </c:pt>
                <c:pt idx="33923">
                  <c:v>4.4704684317718897</c:v>
                </c:pt>
                <c:pt idx="33924">
                  <c:v>4.0257425742574204</c:v>
                </c:pt>
                <c:pt idx="33925">
                  <c:v>3.40143369175627</c:v>
                </c:pt>
                <c:pt idx="33926">
                  <c:v>8.9341142020497806</c:v>
                </c:pt>
                <c:pt idx="33927">
                  <c:v>5.5719063545150496</c:v>
                </c:pt>
                <c:pt idx="33928">
                  <c:v>4.4321372854914198</c:v>
                </c:pt>
                <c:pt idx="33929">
                  <c:v>1.86324786324786</c:v>
                </c:pt>
                <c:pt idx="33930">
                  <c:v>1.7535460992907801</c:v>
                </c:pt>
                <c:pt idx="33931">
                  <c:v>2.1881918819188102</c:v>
                </c:pt>
                <c:pt idx="33932">
                  <c:v>7.5483234714003897</c:v>
                </c:pt>
                <c:pt idx="33933">
                  <c:v>5.8826219512195097</c:v>
                </c:pt>
                <c:pt idx="33934">
                  <c:v>8.3742971887550208</c:v>
                </c:pt>
                <c:pt idx="33935">
                  <c:v>7.0022388059701397</c:v>
                </c:pt>
                <c:pt idx="33936">
                  <c:v>6.3343173431734296</c:v>
                </c:pt>
                <c:pt idx="33937">
                  <c:v>5.0013157894736802</c:v>
                </c:pt>
                <c:pt idx="33938">
                  <c:v>9.3401565322095106</c:v>
                </c:pt>
                <c:pt idx="33939">
                  <c:v>8.9368968077208599</c:v>
                </c:pt>
                <c:pt idx="33940">
                  <c:v>4.1987829614604397</c:v>
                </c:pt>
                <c:pt idx="33941">
                  <c:v>2.5245130960375999</c:v>
                </c:pt>
                <c:pt idx="33942">
                  <c:v>3.4161988773055301</c:v>
                </c:pt>
                <c:pt idx="33943">
                  <c:v>2.69465081723625</c:v>
                </c:pt>
                <c:pt idx="33944">
                  <c:v>7.1423330887747598</c:v>
                </c:pt>
                <c:pt idx="33945">
                  <c:v>0.66666666666666596</c:v>
                </c:pt>
                <c:pt idx="33946">
                  <c:v>-4.5</c:v>
                </c:pt>
                <c:pt idx="33947">
                  <c:v>10.0875521143537</c:v>
                </c:pt>
                <c:pt idx="33948">
                  <c:v>9.1413515189088592</c:v>
                </c:pt>
                <c:pt idx="33949">
                  <c:v>9.1188775510204003</c:v>
                </c:pt>
                <c:pt idx="33950">
                  <c:v>10.1082352941176</c:v>
                </c:pt>
                <c:pt idx="33951">
                  <c:v>9.67940199335548</c:v>
                </c:pt>
                <c:pt idx="33952">
                  <c:v>12.6317810849735</c:v>
                </c:pt>
                <c:pt idx="33953">
                  <c:v>13.7826603325415</c:v>
                </c:pt>
                <c:pt idx="33954">
                  <c:v>8.4492605813360502</c:v>
                </c:pt>
                <c:pt idx="33955">
                  <c:v>2.9978947368420998</c:v>
                </c:pt>
                <c:pt idx="33956">
                  <c:v>4.1644417475728099</c:v>
                </c:pt>
                <c:pt idx="33957">
                  <c:v>4.5159386068476897</c:v>
                </c:pt>
                <c:pt idx="33958">
                  <c:v>15.1906158357771</c:v>
                </c:pt>
                <c:pt idx="33959">
                  <c:v>6.4049586776859497</c:v>
                </c:pt>
                <c:pt idx="33960">
                  <c:v>6.4338643942200804</c:v>
                </c:pt>
                <c:pt idx="33961">
                  <c:v>8.6194029850746201</c:v>
                </c:pt>
                <c:pt idx="33962">
                  <c:v>8.4259584945480093</c:v>
                </c:pt>
                <c:pt idx="33963">
                  <c:v>8.63043478260869</c:v>
                </c:pt>
                <c:pt idx="33964">
                  <c:v>14.733333333333301</c:v>
                </c:pt>
                <c:pt idx="33965">
                  <c:v>12.573552425665101</c:v>
                </c:pt>
                <c:pt idx="33966">
                  <c:v>8.5985221674876797</c:v>
                </c:pt>
                <c:pt idx="33967">
                  <c:v>4.2629251700680202</c:v>
                </c:pt>
                <c:pt idx="33968">
                  <c:v>5.1515151515151496</c:v>
                </c:pt>
                <c:pt idx="33969">
                  <c:v>4.6409893992932796</c:v>
                </c:pt>
                <c:pt idx="33970">
                  <c:v>8.2541229385307293</c:v>
                </c:pt>
                <c:pt idx="33971">
                  <c:v>4.0170648464163801</c:v>
                </c:pt>
                <c:pt idx="33972">
                  <c:v>6.1821428571428498</c:v>
                </c:pt>
                <c:pt idx="33973">
                  <c:v>4.2862068965517199</c:v>
                </c:pt>
                <c:pt idx="33974">
                  <c:v>-2.53125</c:v>
                </c:pt>
                <c:pt idx="33975">
                  <c:v>0.4375</c:v>
                </c:pt>
                <c:pt idx="33976">
                  <c:v>1.7435897435897401</c:v>
                </c:pt>
                <c:pt idx="33977">
                  <c:v>2.1563981042654001</c:v>
                </c:pt>
                <c:pt idx="33978">
                  <c:v>1.93607305936073</c:v>
                </c:pt>
                <c:pt idx="33979">
                  <c:v>-0.48</c:v>
                </c:pt>
                <c:pt idx="33980">
                  <c:v>-3.2</c:v>
                </c:pt>
                <c:pt idx="33981">
                  <c:v>12.8965517241379</c:v>
                </c:pt>
                <c:pt idx="33982">
                  <c:v>-1</c:v>
                </c:pt>
                <c:pt idx="33983">
                  <c:v>9.6181818181818102</c:v>
                </c:pt>
                <c:pt idx="33984">
                  <c:v>9.9435483870967705</c:v>
                </c:pt>
                <c:pt idx="33985">
                  <c:v>12.383333333333301</c:v>
                </c:pt>
                <c:pt idx="33986">
                  <c:v>7.1290322580645098</c:v>
                </c:pt>
                <c:pt idx="33987">
                  <c:v>14.8870967741935</c:v>
                </c:pt>
                <c:pt idx="33988">
                  <c:v>10.991228070175399</c:v>
                </c:pt>
                <c:pt idx="33989">
                  <c:v>0.30701754385964902</c:v>
                </c:pt>
                <c:pt idx="33990">
                  <c:v>-0.78787878787878696</c:v>
                </c:pt>
                <c:pt idx="33991">
                  <c:v>7.2255912674348002</c:v>
                </c:pt>
                <c:pt idx="33992">
                  <c:v>7.9177377892030796</c:v>
                </c:pt>
                <c:pt idx="33993">
                  <c:v>8.2396956246036694</c:v>
                </c:pt>
                <c:pt idx="33994">
                  <c:v>5.7584985835694003</c:v>
                </c:pt>
                <c:pt idx="33995">
                  <c:v>6.8568665377176004</c:v>
                </c:pt>
                <c:pt idx="33996">
                  <c:v>12.2939828080229</c:v>
                </c:pt>
                <c:pt idx="33997">
                  <c:v>11.751408450704201</c:v>
                </c:pt>
                <c:pt idx="33998">
                  <c:v>6.1727716727716704</c:v>
                </c:pt>
                <c:pt idx="33999">
                  <c:v>3.9762036524626398</c:v>
                </c:pt>
                <c:pt idx="34000">
                  <c:v>4.3487261146496801</c:v>
                </c:pt>
                <c:pt idx="34001">
                  <c:v>4.4090909090909003</c:v>
                </c:pt>
                <c:pt idx="34002">
                  <c:v>11.305676855895101</c:v>
                </c:pt>
                <c:pt idx="34003">
                  <c:v>7.2234715390020998</c:v>
                </c:pt>
                <c:pt idx="34004">
                  <c:v>7.7699849170437396</c:v>
                </c:pt>
                <c:pt idx="34005">
                  <c:v>10.2069892473118</c:v>
                </c:pt>
                <c:pt idx="34006">
                  <c:v>7.8317200297840603</c:v>
                </c:pt>
                <c:pt idx="34007">
                  <c:v>6.0763305322128804</c:v>
                </c:pt>
                <c:pt idx="34008">
                  <c:v>12.3491461100569</c:v>
                </c:pt>
                <c:pt idx="34009">
                  <c:v>13.8943948009748</c:v>
                </c:pt>
                <c:pt idx="34010">
                  <c:v>6.0921828908554501</c:v>
                </c:pt>
                <c:pt idx="34011">
                  <c:v>3.0944940476190399</c:v>
                </c:pt>
                <c:pt idx="34012">
                  <c:v>4.1429816913687798</c:v>
                </c:pt>
                <c:pt idx="34013">
                  <c:v>3.0971107544141199</c:v>
                </c:pt>
                <c:pt idx="34014">
                  <c:v>9.3943881527669504</c:v>
                </c:pt>
                <c:pt idx="34015">
                  <c:v>9.8448275862068897</c:v>
                </c:pt>
                <c:pt idx="34016">
                  <c:v>9.5989717223650306</c:v>
                </c:pt>
                <c:pt idx="34017">
                  <c:v>7.4957805907172999</c:v>
                </c:pt>
                <c:pt idx="34018">
                  <c:v>11.506302521008401</c:v>
                </c:pt>
                <c:pt idx="34019">
                  <c:v>10.813996316758701</c:v>
                </c:pt>
                <c:pt idx="34020">
                  <c:v>9.2206349206349199</c:v>
                </c:pt>
                <c:pt idx="34021">
                  <c:v>18.191964285714199</c:v>
                </c:pt>
                <c:pt idx="34022">
                  <c:v>10.893058161350799</c:v>
                </c:pt>
                <c:pt idx="34023">
                  <c:v>4.2905660377358403</c:v>
                </c:pt>
                <c:pt idx="34024">
                  <c:v>7.7410256410256402</c:v>
                </c:pt>
                <c:pt idx="34025">
                  <c:v>6.2266666666666604</c:v>
                </c:pt>
                <c:pt idx="34026">
                  <c:v>14.181415929203499</c:v>
                </c:pt>
                <c:pt idx="34027">
                  <c:v>12.4787451693566</c:v>
                </c:pt>
                <c:pt idx="34028">
                  <c:v>10.7671266633809</c:v>
                </c:pt>
                <c:pt idx="34029">
                  <c:v>12.9092290988056</c:v>
                </c:pt>
                <c:pt idx="34030">
                  <c:v>14.028175313059</c:v>
                </c:pt>
                <c:pt idx="34031">
                  <c:v>16.3925735136295</c:v>
                </c:pt>
                <c:pt idx="34032">
                  <c:v>20.039099526066298</c:v>
                </c:pt>
                <c:pt idx="34033">
                  <c:v>17.735776277724199</c:v>
                </c:pt>
                <c:pt idx="34034">
                  <c:v>12.706241815800899</c:v>
                </c:pt>
                <c:pt idx="34035">
                  <c:v>7.5587913291000604</c:v>
                </c:pt>
                <c:pt idx="34036">
                  <c:v>8.5519464418546995</c:v>
                </c:pt>
                <c:pt idx="34037">
                  <c:v>9.3774155995343396</c:v>
                </c:pt>
                <c:pt idx="34038">
                  <c:v>14.8440495674538</c:v>
                </c:pt>
                <c:pt idx="34039">
                  <c:v>7.1371158392434904</c:v>
                </c:pt>
                <c:pt idx="34040">
                  <c:v>7.9375</c:v>
                </c:pt>
                <c:pt idx="34041">
                  <c:v>13.2421052631578</c:v>
                </c:pt>
                <c:pt idx="34042">
                  <c:v>11.7983870967741</c:v>
                </c:pt>
                <c:pt idx="34043">
                  <c:v>11.950934579439201</c:v>
                </c:pt>
                <c:pt idx="34044">
                  <c:v>12.133333333333301</c:v>
                </c:pt>
                <c:pt idx="34045">
                  <c:v>14.6655737704918</c:v>
                </c:pt>
                <c:pt idx="34046">
                  <c:v>14.921875</c:v>
                </c:pt>
                <c:pt idx="34047">
                  <c:v>4.3369565217391299</c:v>
                </c:pt>
                <c:pt idx="34048">
                  <c:v>5.27433628318584</c:v>
                </c:pt>
                <c:pt idx="34049">
                  <c:v>6.9791122715404699</c:v>
                </c:pt>
                <c:pt idx="34050">
                  <c:v>13.238554216867399</c:v>
                </c:pt>
                <c:pt idx="34051">
                  <c:v>6.60798816568047</c:v>
                </c:pt>
                <c:pt idx="34052">
                  <c:v>7.1545454545454499</c:v>
                </c:pt>
                <c:pt idx="34053">
                  <c:v>8.8737864077669908</c:v>
                </c:pt>
                <c:pt idx="34054">
                  <c:v>7.5038639876352304</c:v>
                </c:pt>
                <c:pt idx="34055">
                  <c:v>9.3449920508743993</c:v>
                </c:pt>
                <c:pt idx="34056">
                  <c:v>9.6288659793814393</c:v>
                </c:pt>
                <c:pt idx="34057">
                  <c:v>11.4185463659147</c:v>
                </c:pt>
                <c:pt idx="34058">
                  <c:v>5.00218340611353</c:v>
                </c:pt>
                <c:pt idx="34059">
                  <c:v>3.5454545454545401</c:v>
                </c:pt>
                <c:pt idx="34060">
                  <c:v>2.2258064516128999</c:v>
                </c:pt>
                <c:pt idx="34061">
                  <c:v>4.2536687631027199</c:v>
                </c:pt>
                <c:pt idx="34062">
                  <c:v>13.098003629763999</c:v>
                </c:pt>
                <c:pt idx="34063">
                  <c:v>11.270270270270199</c:v>
                </c:pt>
                <c:pt idx="34064">
                  <c:v>9.1785714285714199</c:v>
                </c:pt>
                <c:pt idx="34065">
                  <c:v>11.483715319662201</c:v>
                </c:pt>
                <c:pt idx="34066">
                  <c:v>10.426251691474899</c:v>
                </c:pt>
                <c:pt idx="34067">
                  <c:v>11.7660292463442</c:v>
                </c:pt>
                <c:pt idx="34068">
                  <c:v>13.5731261425959</c:v>
                </c:pt>
                <c:pt idx="34069">
                  <c:v>17.908277404921702</c:v>
                </c:pt>
                <c:pt idx="34070">
                  <c:v>12.3302845528455</c:v>
                </c:pt>
                <c:pt idx="34071">
                  <c:v>7.9660493827160401</c:v>
                </c:pt>
                <c:pt idx="34072">
                  <c:v>7.6810966810966796</c:v>
                </c:pt>
                <c:pt idx="34073">
                  <c:v>8.0892388451443509</c:v>
                </c:pt>
                <c:pt idx="34074">
                  <c:v>12.994432071269401</c:v>
                </c:pt>
                <c:pt idx="34075">
                  <c:v>11.741054001301199</c:v>
                </c:pt>
                <c:pt idx="34076">
                  <c:v>9.7130136986301299</c:v>
                </c:pt>
                <c:pt idx="34077">
                  <c:v>9.8819571865443407</c:v>
                </c:pt>
                <c:pt idx="34078">
                  <c:v>7.9723650385604099</c:v>
                </c:pt>
                <c:pt idx="34079">
                  <c:v>10.9614525139664</c:v>
                </c:pt>
                <c:pt idx="34080">
                  <c:v>14.5634158665992</c:v>
                </c:pt>
                <c:pt idx="34081">
                  <c:v>17.516489988221402</c:v>
                </c:pt>
                <c:pt idx="34082">
                  <c:v>12.577548806941399</c:v>
                </c:pt>
                <c:pt idx="34083">
                  <c:v>8.0713128038897892</c:v>
                </c:pt>
                <c:pt idx="34084">
                  <c:v>7.8584283143371296</c:v>
                </c:pt>
                <c:pt idx="34085">
                  <c:v>7.6724759615384599</c:v>
                </c:pt>
                <c:pt idx="34086">
                  <c:v>13.6246987951807</c:v>
                </c:pt>
                <c:pt idx="34087">
                  <c:v>7.5872848612574604</c:v>
                </c:pt>
                <c:pt idx="34088">
                  <c:v>4.5459770114942497</c:v>
                </c:pt>
                <c:pt idx="34089">
                  <c:v>5.2253567872552198</c:v>
                </c:pt>
                <c:pt idx="34090">
                  <c:v>5.7875877355005496</c:v>
                </c:pt>
                <c:pt idx="34091">
                  <c:v>6.2749469214437301</c:v>
                </c:pt>
                <c:pt idx="34092">
                  <c:v>8.1826143366850399</c:v>
                </c:pt>
                <c:pt idx="34093">
                  <c:v>11.880875202593099</c:v>
                </c:pt>
                <c:pt idx="34094">
                  <c:v>6.59037037037037</c:v>
                </c:pt>
                <c:pt idx="34095">
                  <c:v>3.8039639639639602</c:v>
                </c:pt>
                <c:pt idx="34096">
                  <c:v>5.6861836562763202</c:v>
                </c:pt>
                <c:pt idx="34097">
                  <c:v>4.67622641509434</c:v>
                </c:pt>
                <c:pt idx="34098">
                  <c:v>8.2192762450734502</c:v>
                </c:pt>
                <c:pt idx="34099">
                  <c:v>0.44444444444444398</c:v>
                </c:pt>
                <c:pt idx="34100">
                  <c:v>-2.96428571428571</c:v>
                </c:pt>
                <c:pt idx="34101">
                  <c:v>2.2931034482758599</c:v>
                </c:pt>
                <c:pt idx="34102">
                  <c:v>9.34375</c:v>
                </c:pt>
                <c:pt idx="34103">
                  <c:v>19.766666666666602</c:v>
                </c:pt>
                <c:pt idx="34104">
                  <c:v>20.3</c:v>
                </c:pt>
                <c:pt idx="34105">
                  <c:v>4.1612903225806397</c:v>
                </c:pt>
                <c:pt idx="34106">
                  <c:v>0.32258064516128998</c:v>
                </c:pt>
                <c:pt idx="34107">
                  <c:v>0.266666666666666</c:v>
                </c:pt>
                <c:pt idx="34108">
                  <c:v>3.9032258064516099</c:v>
                </c:pt>
                <c:pt idx="34109">
                  <c:v>-0.53333333333333299</c:v>
                </c:pt>
                <c:pt idx="34110">
                  <c:v>1.8571428571428501</c:v>
                </c:pt>
                <c:pt idx="34111">
                  <c:v>5.6947162426614399</c:v>
                </c:pt>
                <c:pt idx="34112">
                  <c:v>6.9757639620653302</c:v>
                </c:pt>
                <c:pt idx="34113">
                  <c:v>8.3003913894324803</c:v>
                </c:pt>
                <c:pt idx="34114">
                  <c:v>4.4079915878023099</c:v>
                </c:pt>
                <c:pt idx="34115">
                  <c:v>7.3257713248638803</c:v>
                </c:pt>
                <c:pt idx="34116">
                  <c:v>10.078318219291001</c:v>
                </c:pt>
                <c:pt idx="34117">
                  <c:v>13.1331828442437</c:v>
                </c:pt>
                <c:pt idx="34118">
                  <c:v>7.32706766917293</c:v>
                </c:pt>
                <c:pt idx="34119">
                  <c:v>2.5500910746812302</c:v>
                </c:pt>
                <c:pt idx="34120">
                  <c:v>4.8903954802259797</c:v>
                </c:pt>
                <c:pt idx="34121">
                  <c:v>2.8438818565400799</c:v>
                </c:pt>
                <c:pt idx="34122">
                  <c:v>10.482794577685</c:v>
                </c:pt>
                <c:pt idx="34123">
                  <c:v>8.4097682119205306</c:v>
                </c:pt>
                <c:pt idx="34124">
                  <c:v>6.3567615658362904</c:v>
                </c:pt>
                <c:pt idx="34125">
                  <c:v>8.3106575963718807</c:v>
                </c:pt>
                <c:pt idx="34126">
                  <c:v>7.6133633633633604</c:v>
                </c:pt>
                <c:pt idx="34127">
                  <c:v>5.96960926193921</c:v>
                </c:pt>
                <c:pt idx="34128">
                  <c:v>10.8221092757306</c:v>
                </c:pt>
                <c:pt idx="34129">
                  <c:v>9.4984756097560901</c:v>
                </c:pt>
                <c:pt idx="34130">
                  <c:v>7.52</c:v>
                </c:pt>
                <c:pt idx="34131">
                  <c:v>4.8949124270225104</c:v>
                </c:pt>
                <c:pt idx="34132">
                  <c:v>6.5752051048313502</c:v>
                </c:pt>
                <c:pt idx="34133">
                  <c:v>3.5283687943262398</c:v>
                </c:pt>
                <c:pt idx="34134">
                  <c:v>11.2384428223844</c:v>
                </c:pt>
                <c:pt idx="34135">
                  <c:v>11.621700879765299</c:v>
                </c:pt>
                <c:pt idx="34136">
                  <c:v>14.075949367088599</c:v>
                </c:pt>
                <c:pt idx="34137">
                  <c:v>11.272251308900501</c:v>
                </c:pt>
                <c:pt idx="34138">
                  <c:v>3.3233082706766899</c:v>
                </c:pt>
                <c:pt idx="34139">
                  <c:v>7.6136363636363598</c:v>
                </c:pt>
                <c:pt idx="34140">
                  <c:v>-6.5</c:v>
                </c:pt>
                <c:pt idx="34141">
                  <c:v>16</c:v>
                </c:pt>
                <c:pt idx="34142">
                  <c:v>4.6184971098265803</c:v>
                </c:pt>
                <c:pt idx="34143">
                  <c:v>13.881215469613201</c:v>
                </c:pt>
                <c:pt idx="34144">
                  <c:v>1.5079365079364999</c:v>
                </c:pt>
                <c:pt idx="34145">
                  <c:v>5.5</c:v>
                </c:pt>
                <c:pt idx="34146">
                  <c:v>1.13513513513513</c:v>
                </c:pt>
                <c:pt idx="34147">
                  <c:v>8.5402184707050601</c:v>
                </c:pt>
                <c:pt idx="34148">
                  <c:v>7.024</c:v>
                </c:pt>
                <c:pt idx="34149">
                  <c:v>9.31337325349301</c:v>
                </c:pt>
                <c:pt idx="34150">
                  <c:v>9.4331550802139006</c:v>
                </c:pt>
                <c:pt idx="34151">
                  <c:v>5.0280561122244398</c:v>
                </c:pt>
                <c:pt idx="34152">
                  <c:v>11.1932093775262</c:v>
                </c:pt>
                <c:pt idx="34153">
                  <c:v>13.5290640394088</c:v>
                </c:pt>
                <c:pt idx="34154">
                  <c:v>8.7718360071301191</c:v>
                </c:pt>
                <c:pt idx="34155">
                  <c:v>3.7254174397031501</c:v>
                </c:pt>
                <c:pt idx="34156">
                  <c:v>4.2252559726962398</c:v>
                </c:pt>
                <c:pt idx="34157">
                  <c:v>4.5849889624723996</c:v>
                </c:pt>
                <c:pt idx="34158">
                  <c:v>11.6200204290091</c:v>
                </c:pt>
                <c:pt idx="34159">
                  <c:v>6.4731404958677601</c:v>
                </c:pt>
                <c:pt idx="34160">
                  <c:v>9.8565121412803496</c:v>
                </c:pt>
                <c:pt idx="34161">
                  <c:v>11.364150943396201</c:v>
                </c:pt>
                <c:pt idx="34162">
                  <c:v>9.0480427046263294</c:v>
                </c:pt>
                <c:pt idx="34163">
                  <c:v>7.4470588235294102</c:v>
                </c:pt>
                <c:pt idx="34164">
                  <c:v>15.8586956521739</c:v>
                </c:pt>
                <c:pt idx="34165">
                  <c:v>18.660753880266</c:v>
                </c:pt>
                <c:pt idx="34166">
                  <c:v>10.8249097472924</c:v>
                </c:pt>
                <c:pt idx="34167">
                  <c:v>5.44648318042813</c:v>
                </c:pt>
                <c:pt idx="34168">
                  <c:v>6.1495495495495396</c:v>
                </c:pt>
                <c:pt idx="34169">
                  <c:v>4.4965277777777697</c:v>
                </c:pt>
                <c:pt idx="34170">
                  <c:v>13.976534296028801</c:v>
                </c:pt>
                <c:pt idx="34171">
                  <c:v>7.2413793103448203</c:v>
                </c:pt>
                <c:pt idx="34172">
                  <c:v>8.5576923076922995</c:v>
                </c:pt>
                <c:pt idx="34173">
                  <c:v>5.5343511450381602</c:v>
                </c:pt>
                <c:pt idx="34174">
                  <c:v>-0.45833333333333298</c:v>
                </c:pt>
                <c:pt idx="34175">
                  <c:v>3.4838709677419302</c:v>
                </c:pt>
                <c:pt idx="34176">
                  <c:v>9.8205128205128194</c:v>
                </c:pt>
                <c:pt idx="34177">
                  <c:v>15.853846153846099</c:v>
                </c:pt>
                <c:pt idx="34178">
                  <c:v>6.8425196850393704</c:v>
                </c:pt>
                <c:pt idx="34179">
                  <c:v>5.7567567567567499</c:v>
                </c:pt>
                <c:pt idx="34180">
                  <c:v>2.375</c:v>
                </c:pt>
                <c:pt idx="34181">
                  <c:v>10.1</c:v>
                </c:pt>
                <c:pt idx="34182">
                  <c:v>13.1538461538461</c:v>
                </c:pt>
                <c:pt idx="34183">
                  <c:v>6.5558780841799704</c:v>
                </c:pt>
                <c:pt idx="34184">
                  <c:v>7.7338582677165304</c:v>
                </c:pt>
                <c:pt idx="34185">
                  <c:v>8.3835294117646999</c:v>
                </c:pt>
                <c:pt idx="34186">
                  <c:v>8.8301043219075996</c:v>
                </c:pt>
                <c:pt idx="34187">
                  <c:v>8.8373205741626801</c:v>
                </c:pt>
                <c:pt idx="34188">
                  <c:v>11.834094368340899</c:v>
                </c:pt>
                <c:pt idx="34189">
                  <c:v>16.13671875</c:v>
                </c:pt>
                <c:pt idx="34190">
                  <c:v>9.4123314065510595</c:v>
                </c:pt>
                <c:pt idx="34191">
                  <c:v>7.3911205073995703</c:v>
                </c:pt>
                <c:pt idx="34192">
                  <c:v>8.3577075098814202</c:v>
                </c:pt>
                <c:pt idx="34193">
                  <c:v>7.1101694915254203</c:v>
                </c:pt>
                <c:pt idx="34194">
                  <c:v>12.258644536652801</c:v>
                </c:pt>
                <c:pt idx="34195">
                  <c:v>-4</c:v>
                </c:pt>
                <c:pt idx="34196">
                  <c:v>10.0877598152424</c:v>
                </c:pt>
                <c:pt idx="34197">
                  <c:v>6.6863237139272202</c:v>
                </c:pt>
                <c:pt idx="34198">
                  <c:v>9.5128908392759097</c:v>
                </c:pt>
                <c:pt idx="34199">
                  <c:v>11.227376861397399</c:v>
                </c:pt>
                <c:pt idx="34200">
                  <c:v>9.6218767351471399</c:v>
                </c:pt>
                <c:pt idx="34201">
                  <c:v>13.8911845730027</c:v>
                </c:pt>
                <c:pt idx="34202">
                  <c:v>16.0258166491043</c:v>
                </c:pt>
                <c:pt idx="34203">
                  <c:v>10.539979757085</c:v>
                </c:pt>
                <c:pt idx="34204">
                  <c:v>6.3812949640287702</c:v>
                </c:pt>
                <c:pt idx="34205">
                  <c:v>6.2085216268560304</c:v>
                </c:pt>
                <c:pt idx="34206">
                  <c:v>6.2827256425582698</c:v>
                </c:pt>
                <c:pt idx="34207">
                  <c:v>13.5854045478582</c:v>
                </c:pt>
                <c:pt idx="34208">
                  <c:v>9.3042959427207599</c:v>
                </c:pt>
                <c:pt idx="34209">
                  <c:v>7.0878348704435599</c:v>
                </c:pt>
                <c:pt idx="34210">
                  <c:v>8.9101796407185603</c:v>
                </c:pt>
                <c:pt idx="34211">
                  <c:v>8.6441176470588204</c:v>
                </c:pt>
                <c:pt idx="34212">
                  <c:v>9.4421768707483</c:v>
                </c:pt>
                <c:pt idx="34213">
                  <c:v>13.3553048995417</c:v>
                </c:pt>
                <c:pt idx="34214">
                  <c:v>14.982728842832399</c:v>
                </c:pt>
                <c:pt idx="34215">
                  <c:v>9.8973756365060694</c:v>
                </c:pt>
                <c:pt idx="34216">
                  <c:v>4.56782449725777</c:v>
                </c:pt>
                <c:pt idx="34217">
                  <c:v>5.6925373134328296</c:v>
                </c:pt>
                <c:pt idx="34218">
                  <c:v>5.9030206677265502</c:v>
                </c:pt>
                <c:pt idx="34219">
                  <c:v>11.1337630942788</c:v>
                </c:pt>
                <c:pt idx="34220">
                  <c:v>8.24822695035461</c:v>
                </c:pt>
                <c:pt idx="34221">
                  <c:v>7.5916230366492101</c:v>
                </c:pt>
                <c:pt idx="34222">
                  <c:v>12.274900398406301</c:v>
                </c:pt>
                <c:pt idx="34223">
                  <c:v>8.6642468239564394</c:v>
                </c:pt>
                <c:pt idx="34224">
                  <c:v>6.4778761061946897</c:v>
                </c:pt>
                <c:pt idx="34225">
                  <c:v>11.067175572519</c:v>
                </c:pt>
                <c:pt idx="34226">
                  <c:v>8.9235955056179694</c:v>
                </c:pt>
                <c:pt idx="34227">
                  <c:v>3.8345323741007098</c:v>
                </c:pt>
                <c:pt idx="34228">
                  <c:v>3.9749552772808499</c:v>
                </c:pt>
                <c:pt idx="34229">
                  <c:v>4.2239819004524799</c:v>
                </c:pt>
                <c:pt idx="34230">
                  <c:v>2.6108597285067798</c:v>
                </c:pt>
                <c:pt idx="34231">
                  <c:v>12.9712746858168</c:v>
                </c:pt>
                <c:pt idx="34232">
                  <c:v>6.9507692307692297</c:v>
                </c:pt>
                <c:pt idx="34233">
                  <c:v>8.8425460636515893</c:v>
                </c:pt>
                <c:pt idx="34234">
                  <c:v>8.8163558106169297</c:v>
                </c:pt>
                <c:pt idx="34235">
                  <c:v>6.8172804532577898</c:v>
                </c:pt>
                <c:pt idx="34236">
                  <c:v>7.6671052631578904</c:v>
                </c:pt>
                <c:pt idx="34237">
                  <c:v>11.143684820393901</c:v>
                </c:pt>
                <c:pt idx="34238">
                  <c:v>11.1261101243339</c:v>
                </c:pt>
                <c:pt idx="34239">
                  <c:v>5.0218878248973997</c:v>
                </c:pt>
                <c:pt idx="34240">
                  <c:v>3.5042372881355899</c:v>
                </c:pt>
                <c:pt idx="34241">
                  <c:v>3.4260355029585798</c:v>
                </c:pt>
                <c:pt idx="34242">
                  <c:v>3.6730769230769198</c:v>
                </c:pt>
                <c:pt idx="34243">
                  <c:v>11.092838196286401</c:v>
                </c:pt>
                <c:pt idx="34244">
                  <c:v>10.717488789237599</c:v>
                </c:pt>
                <c:pt idx="34245">
                  <c:v>9.3788416075650094</c:v>
                </c:pt>
                <c:pt idx="34246">
                  <c:v>11.882527147087799</c:v>
                </c:pt>
                <c:pt idx="34247">
                  <c:v>10.165118679050501</c:v>
                </c:pt>
                <c:pt idx="34248">
                  <c:v>12.733152419719501</c:v>
                </c:pt>
                <c:pt idx="34249">
                  <c:v>14.100187617260699</c:v>
                </c:pt>
                <c:pt idx="34250">
                  <c:v>15.292767431788601</c:v>
                </c:pt>
                <c:pt idx="34251">
                  <c:v>11.981443298968999</c:v>
                </c:pt>
                <c:pt idx="34252">
                  <c:v>7.2547770700636898</c:v>
                </c:pt>
                <c:pt idx="34253">
                  <c:v>7.40047114252061</c:v>
                </c:pt>
                <c:pt idx="34254">
                  <c:v>8.9091903719912402</c:v>
                </c:pt>
                <c:pt idx="34255">
                  <c:v>14.1248220218319</c:v>
                </c:pt>
                <c:pt idx="34256">
                  <c:v>18.214599122457098</c:v>
                </c:pt>
                <c:pt idx="34257">
                  <c:v>16.940681717574101</c:v>
                </c:pt>
                <c:pt idx="34258">
                  <c:v>17.448674878685999</c:v>
                </c:pt>
                <c:pt idx="34259">
                  <c:v>15.765356734070901</c:v>
                </c:pt>
                <c:pt idx="34260">
                  <c:v>18.073401162790699</c:v>
                </c:pt>
                <c:pt idx="34261">
                  <c:v>20.355756791720498</c:v>
                </c:pt>
                <c:pt idx="34262">
                  <c:v>20.0062522986392</c:v>
                </c:pt>
                <c:pt idx="34263">
                  <c:v>18.179296346413999</c:v>
                </c:pt>
                <c:pt idx="34264">
                  <c:v>10.7317236753856</c:v>
                </c:pt>
                <c:pt idx="34265">
                  <c:v>16.212212589521201</c:v>
                </c:pt>
                <c:pt idx="34266">
                  <c:v>13.5559174809989</c:v>
                </c:pt>
                <c:pt idx="34267">
                  <c:v>21.640511579675</c:v>
                </c:pt>
                <c:pt idx="34268">
                  <c:v>-3.7741935483870899</c:v>
                </c:pt>
                <c:pt idx="34269">
                  <c:v>5.2678571428571397</c:v>
                </c:pt>
                <c:pt idx="34270">
                  <c:v>2.6031746031746001</c:v>
                </c:pt>
                <c:pt idx="34271">
                  <c:v>6.5</c:v>
                </c:pt>
                <c:pt idx="34272">
                  <c:v>-1.75806451612903</c:v>
                </c:pt>
                <c:pt idx="34273">
                  <c:v>1.1785714285714199</c:v>
                </c:pt>
                <c:pt idx="34274">
                  <c:v>1.9756097560975601</c:v>
                </c:pt>
                <c:pt idx="34275">
                  <c:v>2</c:v>
                </c:pt>
                <c:pt idx="34276">
                  <c:v>2.8260869565217299</c:v>
                </c:pt>
                <c:pt idx="34277">
                  <c:v>-0.81355932203389802</c:v>
                </c:pt>
                <c:pt idx="34278">
                  <c:v>-0.52173913043478204</c:v>
                </c:pt>
                <c:pt idx="34279">
                  <c:v>1.9666666666666599</c:v>
                </c:pt>
                <c:pt idx="34280">
                  <c:v>6.7880000000000003</c:v>
                </c:pt>
                <c:pt idx="34281">
                  <c:v>9.2849223946784907</c:v>
                </c:pt>
                <c:pt idx="34282">
                  <c:v>7.4288499025341102</c:v>
                </c:pt>
                <c:pt idx="34283">
                  <c:v>9.1796714579055401</c:v>
                </c:pt>
                <c:pt idx="34284">
                  <c:v>9.9859550561797708</c:v>
                </c:pt>
                <c:pt idx="34285">
                  <c:v>13.262531860662699</c:v>
                </c:pt>
                <c:pt idx="34286">
                  <c:v>14.0036934441366</c:v>
                </c:pt>
                <c:pt idx="34287">
                  <c:v>8.8699115044247794</c:v>
                </c:pt>
                <c:pt idx="34288">
                  <c:v>6.1951871657754003</c:v>
                </c:pt>
                <c:pt idx="34289">
                  <c:v>4.4703632887189197</c:v>
                </c:pt>
                <c:pt idx="34290">
                  <c:v>3.5147058823529398</c:v>
                </c:pt>
                <c:pt idx="34291">
                  <c:v>12.3781990521327</c:v>
                </c:pt>
                <c:pt idx="34292">
                  <c:v>7.4243027888446198</c:v>
                </c:pt>
                <c:pt idx="34293">
                  <c:v>6.3</c:v>
                </c:pt>
                <c:pt idx="34294">
                  <c:v>9.26266416510318</c:v>
                </c:pt>
                <c:pt idx="34295">
                  <c:v>7.8993839835728901</c:v>
                </c:pt>
                <c:pt idx="34296">
                  <c:v>9.5402930402930401</c:v>
                </c:pt>
                <c:pt idx="34297">
                  <c:v>14.0763473053892</c:v>
                </c:pt>
                <c:pt idx="34298">
                  <c:v>12.53515625</c:v>
                </c:pt>
                <c:pt idx="34299">
                  <c:v>8.49066213921901</c:v>
                </c:pt>
                <c:pt idx="34300">
                  <c:v>4.9910044977511197</c:v>
                </c:pt>
                <c:pt idx="34301">
                  <c:v>6.61372549019607</c:v>
                </c:pt>
                <c:pt idx="34302">
                  <c:v>6.7365684575389899</c:v>
                </c:pt>
                <c:pt idx="34303">
                  <c:v>10.4459203036053</c:v>
                </c:pt>
                <c:pt idx="34304">
                  <c:v>9.8538135593220293</c:v>
                </c:pt>
                <c:pt idx="34305">
                  <c:v>6.2609756097560902</c:v>
                </c:pt>
                <c:pt idx="34306">
                  <c:v>7.17938931297709</c:v>
                </c:pt>
                <c:pt idx="34307">
                  <c:v>8.2810945273631802</c:v>
                </c:pt>
                <c:pt idx="34308">
                  <c:v>7.1839378238341904</c:v>
                </c:pt>
                <c:pt idx="34309">
                  <c:v>13.3596986817325</c:v>
                </c:pt>
                <c:pt idx="34310">
                  <c:v>14.976095617529801</c:v>
                </c:pt>
                <c:pt idx="34311">
                  <c:v>10.4327628361858</c:v>
                </c:pt>
                <c:pt idx="34312">
                  <c:v>4.0390070921985801</c:v>
                </c:pt>
                <c:pt idx="34313">
                  <c:v>8.8282828282828198</c:v>
                </c:pt>
                <c:pt idx="34314">
                  <c:v>7.6475</c:v>
                </c:pt>
                <c:pt idx="34315">
                  <c:v>14.9865125240847</c:v>
                </c:pt>
                <c:pt idx="34316">
                  <c:v>10.120879120879099</c:v>
                </c:pt>
                <c:pt idx="34317">
                  <c:v>7.9196629213483103</c:v>
                </c:pt>
                <c:pt idx="34318">
                  <c:v>8.6652968036529607</c:v>
                </c:pt>
                <c:pt idx="34319">
                  <c:v>7.85647879140034</c:v>
                </c:pt>
                <c:pt idx="34320">
                  <c:v>9.7392857142857103</c:v>
                </c:pt>
                <c:pt idx="34321">
                  <c:v>11.4021352313167</c:v>
                </c:pt>
                <c:pt idx="34322">
                  <c:v>11.6129032258064</c:v>
                </c:pt>
                <c:pt idx="34323">
                  <c:v>7.7908992416034604</c:v>
                </c:pt>
                <c:pt idx="34324">
                  <c:v>5.2364161849710902</c:v>
                </c:pt>
                <c:pt idx="34325">
                  <c:v>6.2380310182063301</c:v>
                </c:pt>
                <c:pt idx="34326">
                  <c:v>4.1104140526976103</c:v>
                </c:pt>
                <c:pt idx="34327">
                  <c:v>14.8249336870026</c:v>
                </c:pt>
                <c:pt idx="34328">
                  <c:v>9.6779411764705792</c:v>
                </c:pt>
                <c:pt idx="34329">
                  <c:v>7.2096505823627197</c:v>
                </c:pt>
                <c:pt idx="34330">
                  <c:v>9.9682539682539595</c:v>
                </c:pt>
                <c:pt idx="34331">
                  <c:v>10.9497847919655</c:v>
                </c:pt>
                <c:pt idx="34332">
                  <c:v>11.705590062111799</c:v>
                </c:pt>
                <c:pt idx="34333">
                  <c:v>14.551282051282</c:v>
                </c:pt>
                <c:pt idx="34334">
                  <c:v>17.239598278335698</c:v>
                </c:pt>
                <c:pt idx="34335">
                  <c:v>10.234817813765099</c:v>
                </c:pt>
                <c:pt idx="34336">
                  <c:v>7.2506702412868602</c:v>
                </c:pt>
                <c:pt idx="34337">
                  <c:v>4.3385416666666599</c:v>
                </c:pt>
                <c:pt idx="34338">
                  <c:v>7.1458625525946697</c:v>
                </c:pt>
                <c:pt idx="34339">
                  <c:v>12.607703281027099</c:v>
                </c:pt>
                <c:pt idx="34340">
                  <c:v>6.9135802469135799</c:v>
                </c:pt>
                <c:pt idx="34341">
                  <c:v>4.3743061062648598</c:v>
                </c:pt>
                <c:pt idx="34342">
                  <c:v>5.7163020465772698</c:v>
                </c:pt>
                <c:pt idx="34343">
                  <c:v>8.3343239227340202</c:v>
                </c:pt>
                <c:pt idx="34344">
                  <c:v>9.16642857142857</c:v>
                </c:pt>
                <c:pt idx="34345">
                  <c:v>11.522988505747101</c:v>
                </c:pt>
                <c:pt idx="34346">
                  <c:v>13.571964017991</c:v>
                </c:pt>
                <c:pt idx="34347">
                  <c:v>9.2066115702479294</c:v>
                </c:pt>
                <c:pt idx="34348">
                  <c:v>4.5716244002741604</c:v>
                </c:pt>
                <c:pt idx="34349">
                  <c:v>4.8489666136724896</c:v>
                </c:pt>
                <c:pt idx="34350">
                  <c:v>5.6340167046317298</c:v>
                </c:pt>
                <c:pt idx="34351">
                  <c:v>11.1840721262208</c:v>
                </c:pt>
                <c:pt idx="34352">
                  <c:v>6.5161744022503498</c:v>
                </c:pt>
                <c:pt idx="34353">
                  <c:v>7.6953125</c:v>
                </c:pt>
                <c:pt idx="34354">
                  <c:v>7.4465753424657501</c:v>
                </c:pt>
                <c:pt idx="34355">
                  <c:v>3.9919463087248301</c:v>
                </c:pt>
                <c:pt idx="34356">
                  <c:v>5.0897908979089701</c:v>
                </c:pt>
                <c:pt idx="34357">
                  <c:v>8.9034907597535895</c:v>
                </c:pt>
                <c:pt idx="34358">
                  <c:v>7.4207573632538502</c:v>
                </c:pt>
                <c:pt idx="34359">
                  <c:v>4.5574912891985999</c:v>
                </c:pt>
                <c:pt idx="34360">
                  <c:v>3.19677419354838</c:v>
                </c:pt>
                <c:pt idx="34361">
                  <c:v>3.77265238879736</c:v>
                </c:pt>
                <c:pt idx="34362">
                  <c:v>2.9497716894977102</c:v>
                </c:pt>
                <c:pt idx="34363">
                  <c:v>7.8183041722745603</c:v>
                </c:pt>
                <c:pt idx="34364">
                  <c:v>22</c:v>
                </c:pt>
                <c:pt idx="34365">
                  <c:v>46.3333333333333</c:v>
                </c:pt>
                <c:pt idx="34366">
                  <c:v>6.5</c:v>
                </c:pt>
                <c:pt idx="34367">
                  <c:v>-2.3333333333333299</c:v>
                </c:pt>
                <c:pt idx="34368">
                  <c:v>3.8260869565217299</c:v>
                </c:pt>
                <c:pt idx="34369">
                  <c:v>5.5263157894736796</c:v>
                </c:pt>
                <c:pt idx="34370">
                  <c:v>8.3928571428571406</c:v>
                </c:pt>
                <c:pt idx="34371">
                  <c:v>13.6</c:v>
                </c:pt>
                <c:pt idx="34372">
                  <c:v>7.1601351351351301</c:v>
                </c:pt>
                <c:pt idx="34373">
                  <c:v>6.1565471836137498</c:v>
                </c:pt>
                <c:pt idx="34374">
                  <c:v>8.5572327044025105</c:v>
                </c:pt>
                <c:pt idx="34375">
                  <c:v>9.0993421052631493</c:v>
                </c:pt>
                <c:pt idx="34376">
                  <c:v>8.7181418706842404</c:v>
                </c:pt>
                <c:pt idx="34377">
                  <c:v>13.3747810858143</c:v>
                </c:pt>
                <c:pt idx="34378">
                  <c:v>13.2916666666666</c:v>
                </c:pt>
                <c:pt idx="34379">
                  <c:v>9.6327608982826902</c:v>
                </c:pt>
                <c:pt idx="34380">
                  <c:v>4.8483804272915201</c:v>
                </c:pt>
                <c:pt idx="34381">
                  <c:v>5.5986290936785901</c:v>
                </c:pt>
                <c:pt idx="34382">
                  <c:v>5.0794176042355996</c:v>
                </c:pt>
                <c:pt idx="34383">
                  <c:v>10.513905683192201</c:v>
                </c:pt>
                <c:pt idx="34384">
                  <c:v>6.2800397219463697</c:v>
                </c:pt>
                <c:pt idx="34385">
                  <c:v>5.8079064587973201</c:v>
                </c:pt>
                <c:pt idx="34386">
                  <c:v>8.1761811023622002</c:v>
                </c:pt>
                <c:pt idx="34387">
                  <c:v>7.2492869366799697</c:v>
                </c:pt>
                <c:pt idx="34388">
                  <c:v>6.4292980671414002</c:v>
                </c:pt>
                <c:pt idx="34389">
                  <c:v>10.730342498794</c:v>
                </c:pt>
                <c:pt idx="34390">
                  <c:v>11.314285714285701</c:v>
                </c:pt>
                <c:pt idx="34391">
                  <c:v>5.76949826130154</c:v>
                </c:pt>
                <c:pt idx="34392">
                  <c:v>3.9580661075480998</c:v>
                </c:pt>
                <c:pt idx="34393">
                  <c:v>5.9898325358851601</c:v>
                </c:pt>
                <c:pt idx="34394">
                  <c:v>2.95881383855024</c:v>
                </c:pt>
                <c:pt idx="34395">
                  <c:v>9.4016574585635304</c:v>
                </c:pt>
                <c:pt idx="34396">
                  <c:v>7.6357856494096197</c:v>
                </c:pt>
                <c:pt idx="34397">
                  <c:v>7.4452759588400301</c:v>
                </c:pt>
                <c:pt idx="34398">
                  <c:v>9.3955954323001603</c:v>
                </c:pt>
                <c:pt idx="34399">
                  <c:v>7.5180388529139597</c:v>
                </c:pt>
                <c:pt idx="34400">
                  <c:v>9.2384341637010596</c:v>
                </c:pt>
                <c:pt idx="34401">
                  <c:v>14.3772175536881</c:v>
                </c:pt>
                <c:pt idx="34402">
                  <c:v>12.968936678614</c:v>
                </c:pt>
                <c:pt idx="34403">
                  <c:v>8.2124079915877992</c:v>
                </c:pt>
                <c:pt idx="34404">
                  <c:v>4.9109195402298802</c:v>
                </c:pt>
                <c:pt idx="34405">
                  <c:v>4.2497589199614199</c:v>
                </c:pt>
                <c:pt idx="34406">
                  <c:v>3.38167938931297</c:v>
                </c:pt>
                <c:pt idx="34407">
                  <c:v>13.633654688869401</c:v>
                </c:pt>
                <c:pt idx="34408">
                  <c:v>5.87786259541984</c:v>
                </c:pt>
                <c:pt idx="34409">
                  <c:v>1.3680000000000001</c:v>
                </c:pt>
                <c:pt idx="34410">
                  <c:v>4.1937984496123999</c:v>
                </c:pt>
                <c:pt idx="34411">
                  <c:v>2.6341463414634099</c:v>
                </c:pt>
                <c:pt idx="34412">
                  <c:v>9.0608695652173896</c:v>
                </c:pt>
                <c:pt idx="34413">
                  <c:v>17.721476510067099</c:v>
                </c:pt>
                <c:pt idx="34414">
                  <c:v>4.1703470031545704</c:v>
                </c:pt>
                <c:pt idx="34415">
                  <c:v>3.6153846153846101</c:v>
                </c:pt>
                <c:pt idx="34416">
                  <c:v>-0.84488448844884401</c:v>
                </c:pt>
                <c:pt idx="34417">
                  <c:v>3.6144578313252997E-2</c:v>
                </c:pt>
                <c:pt idx="34418">
                  <c:v>-0.124579124579124</c:v>
                </c:pt>
                <c:pt idx="34419">
                  <c:v>5.6327272727272701</c:v>
                </c:pt>
                <c:pt idx="34420">
                  <c:v>6.2781546811397497</c:v>
                </c:pt>
                <c:pt idx="34421">
                  <c:v>7.9278642149929199</c:v>
                </c:pt>
                <c:pt idx="34422">
                  <c:v>8.9423312883435493</c:v>
                </c:pt>
                <c:pt idx="34423">
                  <c:v>9.9530864197530793</c:v>
                </c:pt>
                <c:pt idx="34424">
                  <c:v>7.3977142857142804</c:v>
                </c:pt>
                <c:pt idx="34425">
                  <c:v>12.9488229273285</c:v>
                </c:pt>
                <c:pt idx="34426">
                  <c:v>12.5387365911799</c:v>
                </c:pt>
                <c:pt idx="34427">
                  <c:v>6.0575692963752603</c:v>
                </c:pt>
                <c:pt idx="34428">
                  <c:v>4.0920502092050199</c:v>
                </c:pt>
                <c:pt idx="34429">
                  <c:v>5.23507917174177</c:v>
                </c:pt>
                <c:pt idx="34430">
                  <c:v>2.6215909090909002</c:v>
                </c:pt>
                <c:pt idx="34431">
                  <c:v>12.4399117971334</c:v>
                </c:pt>
                <c:pt idx="34432">
                  <c:v>8.7651006711409298</c:v>
                </c:pt>
                <c:pt idx="34433">
                  <c:v>9.6969696969696901</c:v>
                </c:pt>
                <c:pt idx="34434">
                  <c:v>10.3295128939828</c:v>
                </c:pt>
                <c:pt idx="34435">
                  <c:v>10.7503671071953</c:v>
                </c:pt>
                <c:pt idx="34436">
                  <c:v>8.6417910447761201</c:v>
                </c:pt>
                <c:pt idx="34437">
                  <c:v>11.6411214953271</c:v>
                </c:pt>
                <c:pt idx="34438">
                  <c:v>11.4178498985801</c:v>
                </c:pt>
                <c:pt idx="34439">
                  <c:v>7.4416575790621504</c:v>
                </c:pt>
                <c:pt idx="34440">
                  <c:v>6.8200270635994498</c:v>
                </c:pt>
                <c:pt idx="34441">
                  <c:v>5.53006329113924</c:v>
                </c:pt>
                <c:pt idx="34442">
                  <c:v>3.1789638932496</c:v>
                </c:pt>
                <c:pt idx="34443">
                  <c:v>12.3324937027707</c:v>
                </c:pt>
                <c:pt idx="34444">
                  <c:v>8.8953488372092995</c:v>
                </c:pt>
                <c:pt idx="34445">
                  <c:v>7.1976744186046497</c:v>
                </c:pt>
                <c:pt idx="34446">
                  <c:v>8.6070381231671504</c:v>
                </c:pt>
                <c:pt idx="34447">
                  <c:v>7.7505263157894699</c:v>
                </c:pt>
                <c:pt idx="34448">
                  <c:v>7.2034239677744196</c:v>
                </c:pt>
                <c:pt idx="34449">
                  <c:v>13.147614761476101</c:v>
                </c:pt>
                <c:pt idx="34450">
                  <c:v>11.977375565610799</c:v>
                </c:pt>
                <c:pt idx="34451">
                  <c:v>7.90134994807892</c:v>
                </c:pt>
                <c:pt idx="34452">
                  <c:v>2.32163187855787</c:v>
                </c:pt>
                <c:pt idx="34453">
                  <c:v>6.2081447963800898</c:v>
                </c:pt>
                <c:pt idx="34454">
                  <c:v>3.4419831223628599</c:v>
                </c:pt>
                <c:pt idx="34455">
                  <c:v>10.6426966292134</c:v>
                </c:pt>
                <c:pt idx="34456">
                  <c:v>8.1170763260025804</c:v>
                </c:pt>
                <c:pt idx="34457">
                  <c:v>6.6019971469329501</c:v>
                </c:pt>
                <c:pt idx="34458">
                  <c:v>10.431641791044701</c:v>
                </c:pt>
                <c:pt idx="34459">
                  <c:v>8.1667744020685191</c:v>
                </c:pt>
                <c:pt idx="34460">
                  <c:v>7.1266624445851798</c:v>
                </c:pt>
                <c:pt idx="34461">
                  <c:v>13.445110977804401</c:v>
                </c:pt>
                <c:pt idx="34462">
                  <c:v>12.8528072837632</c:v>
                </c:pt>
                <c:pt idx="34463">
                  <c:v>7.3503355704697899</c:v>
                </c:pt>
                <c:pt idx="34464">
                  <c:v>6.4807103490508204</c:v>
                </c:pt>
                <c:pt idx="34465">
                  <c:v>2.7672790901137301</c:v>
                </c:pt>
                <c:pt idx="34466">
                  <c:v>4.4385577630610697</c:v>
                </c:pt>
                <c:pt idx="34467">
                  <c:v>6.5853829936753296</c:v>
                </c:pt>
                <c:pt idx="34468">
                  <c:v>11.1111111111111</c:v>
                </c:pt>
                <c:pt idx="34469">
                  <c:v>2</c:v>
                </c:pt>
                <c:pt idx="34470">
                  <c:v>24.615384615384599</c:v>
                </c:pt>
                <c:pt idx="34471">
                  <c:v>8.6666666666666607</c:v>
                </c:pt>
                <c:pt idx="34472">
                  <c:v>11.6</c:v>
                </c:pt>
                <c:pt idx="34473">
                  <c:v>60.2222222222222</c:v>
                </c:pt>
                <c:pt idx="34474">
                  <c:v>68.8888888888888</c:v>
                </c:pt>
                <c:pt idx="34475">
                  <c:v>20</c:v>
                </c:pt>
                <c:pt idx="34476">
                  <c:v>1.125</c:v>
                </c:pt>
                <c:pt idx="34477">
                  <c:v>43</c:v>
                </c:pt>
                <c:pt idx="34478">
                  <c:v>8.6999999999999993</c:v>
                </c:pt>
                <c:pt idx="34479">
                  <c:v>1.9</c:v>
                </c:pt>
                <c:pt idx="34480">
                  <c:v>7.8670520231213796</c:v>
                </c:pt>
                <c:pt idx="34481">
                  <c:v>5.9290322580645096</c:v>
                </c:pt>
                <c:pt idx="34482">
                  <c:v>1.0520231213872799</c:v>
                </c:pt>
                <c:pt idx="34483">
                  <c:v>4.2480620155038702</c:v>
                </c:pt>
                <c:pt idx="34484">
                  <c:v>12.3518518518518</c:v>
                </c:pt>
                <c:pt idx="34485">
                  <c:v>10.935294117647</c:v>
                </c:pt>
                <c:pt idx="34486">
                  <c:v>5.2033898305084696</c:v>
                </c:pt>
                <c:pt idx="34487">
                  <c:v>2.2544378698224801</c:v>
                </c:pt>
                <c:pt idx="34488">
                  <c:v>0.40853658536585302</c:v>
                </c:pt>
                <c:pt idx="34489">
                  <c:v>4.4508670520231197</c:v>
                </c:pt>
                <c:pt idx="34490">
                  <c:v>7.6081871345029199</c:v>
                </c:pt>
                <c:pt idx="34491">
                  <c:v>11.372881355932201</c:v>
                </c:pt>
                <c:pt idx="34492">
                  <c:v>181</c:v>
                </c:pt>
                <c:pt idx="34493">
                  <c:v>5.03452115812917</c:v>
                </c:pt>
                <c:pt idx="34494">
                  <c:v>3.91335740072202</c:v>
                </c:pt>
                <c:pt idx="34495">
                  <c:v>2.6169154228855702</c:v>
                </c:pt>
                <c:pt idx="34496">
                  <c:v>2.2219850586979701</c:v>
                </c:pt>
                <c:pt idx="34497">
                  <c:v>6.7806925498426001</c:v>
                </c:pt>
                <c:pt idx="34498">
                  <c:v>9.4277597402597397</c:v>
                </c:pt>
                <c:pt idx="34499">
                  <c:v>8.9411206077872691</c:v>
                </c:pt>
                <c:pt idx="34500">
                  <c:v>3.6111580726965302</c:v>
                </c:pt>
                <c:pt idx="34501">
                  <c:v>2.46579194001874</c:v>
                </c:pt>
                <c:pt idx="34502">
                  <c:v>3.3416485900216899</c:v>
                </c:pt>
                <c:pt idx="34503">
                  <c:v>3.5827263267429701</c:v>
                </c:pt>
                <c:pt idx="34504">
                  <c:v>8.1490872210953302</c:v>
                </c:pt>
                <c:pt idx="34505">
                  <c:v>4.3535447761194002</c:v>
                </c:pt>
                <c:pt idx="34506">
                  <c:v>2.79439252336448</c:v>
                </c:pt>
                <c:pt idx="34507">
                  <c:v>3.3806390977443601</c:v>
                </c:pt>
                <c:pt idx="34508">
                  <c:v>6.2175648702594799</c:v>
                </c:pt>
                <c:pt idx="34509">
                  <c:v>11.5203171456888</c:v>
                </c:pt>
                <c:pt idx="34510">
                  <c:v>9.6130952380952301</c:v>
                </c:pt>
                <c:pt idx="34511">
                  <c:v>8.9540598290598297</c:v>
                </c:pt>
                <c:pt idx="34512">
                  <c:v>6.6362807657246998</c:v>
                </c:pt>
                <c:pt idx="34513">
                  <c:v>7.7906574394463597</c:v>
                </c:pt>
                <c:pt idx="34514">
                  <c:v>7.0765911542610498</c:v>
                </c:pt>
                <c:pt idx="34515">
                  <c:v>8.7281153450051399</c:v>
                </c:pt>
                <c:pt idx="34516">
                  <c:v>9.5498960498960503</c:v>
                </c:pt>
                <c:pt idx="34517">
                  <c:v>13.935483870967699</c:v>
                </c:pt>
                <c:pt idx="34518">
                  <c:v>12.607142857142801</c:v>
                </c:pt>
                <c:pt idx="34519">
                  <c:v>2.1290322580645098</c:v>
                </c:pt>
                <c:pt idx="34520">
                  <c:v>-5.4</c:v>
                </c:pt>
                <c:pt idx="34521">
                  <c:v>-0.32258064516128998</c:v>
                </c:pt>
                <c:pt idx="34522">
                  <c:v>5.7285714285714198</c:v>
                </c:pt>
                <c:pt idx="34523">
                  <c:v>7.5301204819277103</c:v>
                </c:pt>
                <c:pt idx="34524">
                  <c:v>5.5652173913043397</c:v>
                </c:pt>
                <c:pt idx="34525">
                  <c:v>-0.87878787878787801</c:v>
                </c:pt>
                <c:pt idx="34526">
                  <c:v>2.32258064516129</c:v>
                </c:pt>
                <c:pt idx="34527">
                  <c:v>-2</c:v>
                </c:pt>
                <c:pt idx="34528">
                  <c:v>59</c:v>
                </c:pt>
                <c:pt idx="34529">
                  <c:v>88</c:v>
                </c:pt>
                <c:pt idx="34530">
                  <c:v>3.75788576300085</c:v>
                </c:pt>
                <c:pt idx="34531">
                  <c:v>5.7671232876712297</c:v>
                </c:pt>
                <c:pt idx="34532">
                  <c:v>5.44723618090452</c:v>
                </c:pt>
                <c:pt idx="34533">
                  <c:v>6.78618968386023</c:v>
                </c:pt>
                <c:pt idx="34534">
                  <c:v>8.9429530201342207</c:v>
                </c:pt>
                <c:pt idx="34535">
                  <c:v>8.2773234200743495</c:v>
                </c:pt>
                <c:pt idx="34536">
                  <c:v>9.2057942057942004</c:v>
                </c:pt>
                <c:pt idx="34537">
                  <c:v>4.0763226366001701</c:v>
                </c:pt>
                <c:pt idx="34538">
                  <c:v>4.8285024154589298</c:v>
                </c:pt>
                <c:pt idx="34539">
                  <c:v>4.0327706057596799</c:v>
                </c:pt>
                <c:pt idx="34540">
                  <c:v>2.9162210338680898</c:v>
                </c:pt>
                <c:pt idx="34541">
                  <c:v>10.144846796657299</c:v>
                </c:pt>
                <c:pt idx="34542">
                  <c:v>11.664634146341401</c:v>
                </c:pt>
                <c:pt idx="34543">
                  <c:v>4.6040268456375797</c:v>
                </c:pt>
                <c:pt idx="34544">
                  <c:v>6.0060975609755998</c:v>
                </c:pt>
                <c:pt idx="34545">
                  <c:v>11.691823899371</c:v>
                </c:pt>
                <c:pt idx="34546">
                  <c:v>5.6402439024390203</c:v>
                </c:pt>
                <c:pt idx="34547">
                  <c:v>10.5</c:v>
                </c:pt>
                <c:pt idx="34548">
                  <c:v>10.244999999999999</c:v>
                </c:pt>
                <c:pt idx="34549">
                  <c:v>3.1071428571428501</c:v>
                </c:pt>
                <c:pt idx="34550">
                  <c:v>1.2962962962962901</c:v>
                </c:pt>
                <c:pt idx="34551">
                  <c:v>4.5567010309278304</c:v>
                </c:pt>
                <c:pt idx="34552">
                  <c:v>3.8586387434554901</c:v>
                </c:pt>
                <c:pt idx="34553">
                  <c:v>11.610256410256399</c:v>
                </c:pt>
                <c:pt idx="34554">
                  <c:v>6.2131147540983598</c:v>
                </c:pt>
                <c:pt idx="34555">
                  <c:v>7.7818181818181804</c:v>
                </c:pt>
                <c:pt idx="34556">
                  <c:v>-4.40625</c:v>
                </c:pt>
                <c:pt idx="34557">
                  <c:v>-2.2999999999999998</c:v>
                </c:pt>
                <c:pt idx="34558">
                  <c:v>0.72580645161290303</c:v>
                </c:pt>
                <c:pt idx="34559">
                  <c:v>-0.86764705882352899</c:v>
                </c:pt>
                <c:pt idx="34560">
                  <c:v>-0.84285714285714197</c:v>
                </c:pt>
                <c:pt idx="34561">
                  <c:v>2.09375</c:v>
                </c:pt>
                <c:pt idx="34562">
                  <c:v>-6.5689655172413701</c:v>
                </c:pt>
                <c:pt idx="34563">
                  <c:v>-1.4838709677419299</c:v>
                </c:pt>
                <c:pt idx="34564">
                  <c:v>-0.23214285714285701</c:v>
                </c:pt>
                <c:pt idx="34565">
                  <c:v>13.1</c:v>
                </c:pt>
                <c:pt idx="34566">
                  <c:v>-4</c:v>
                </c:pt>
                <c:pt idx="34567">
                  <c:v>-8</c:v>
                </c:pt>
                <c:pt idx="34568">
                  <c:v>-7.8</c:v>
                </c:pt>
                <c:pt idx="34569">
                  <c:v>-3.75</c:v>
                </c:pt>
                <c:pt idx="34570">
                  <c:v>9.6242424242424196</c:v>
                </c:pt>
                <c:pt idx="34571">
                  <c:v>3.8187919463087199</c:v>
                </c:pt>
                <c:pt idx="34572">
                  <c:v>8.0467836257309902</c:v>
                </c:pt>
                <c:pt idx="34573">
                  <c:v>9.8333333333333304</c:v>
                </c:pt>
                <c:pt idx="34574">
                  <c:v>14.8859649122807</c:v>
                </c:pt>
                <c:pt idx="34575">
                  <c:v>17.4556213017751</c:v>
                </c:pt>
                <c:pt idx="34576">
                  <c:v>7.3163841807909602</c:v>
                </c:pt>
                <c:pt idx="34577">
                  <c:v>7.8092485549132897</c:v>
                </c:pt>
                <c:pt idx="34578">
                  <c:v>4.0838323353293404</c:v>
                </c:pt>
                <c:pt idx="34579">
                  <c:v>5.4090909090909003</c:v>
                </c:pt>
                <c:pt idx="34580">
                  <c:v>3.5672514619882998</c:v>
                </c:pt>
                <c:pt idx="34581">
                  <c:v>12.983146067415699</c:v>
                </c:pt>
                <c:pt idx="34582">
                  <c:v>10.6077348066298</c:v>
                </c:pt>
                <c:pt idx="34583">
                  <c:v>5.1118012422360204</c:v>
                </c:pt>
                <c:pt idx="34584">
                  <c:v>4.9032258064516103</c:v>
                </c:pt>
                <c:pt idx="34585">
                  <c:v>3.8226600985221602</c:v>
                </c:pt>
                <c:pt idx="34586">
                  <c:v>6.6092436974789903</c:v>
                </c:pt>
                <c:pt idx="34587">
                  <c:v>9.6329966329966297</c:v>
                </c:pt>
                <c:pt idx="34588">
                  <c:v>10.9836956521739</c:v>
                </c:pt>
                <c:pt idx="34589">
                  <c:v>6.9099526066350698</c:v>
                </c:pt>
                <c:pt idx="34590">
                  <c:v>-0.46037735849056599</c:v>
                </c:pt>
                <c:pt idx="34591">
                  <c:v>-0.45378151260504201</c:v>
                </c:pt>
                <c:pt idx="34592">
                  <c:v>1.11046511627906</c:v>
                </c:pt>
                <c:pt idx="34593">
                  <c:v>10.530487804878</c:v>
                </c:pt>
                <c:pt idx="34594">
                  <c:v>1484</c:v>
                </c:pt>
                <c:pt idx="34595">
                  <c:v>28</c:v>
                </c:pt>
                <c:pt idx="34596">
                  <c:v>4.2566539923954299</c:v>
                </c:pt>
                <c:pt idx="34597">
                  <c:v>5.3720930232558102</c:v>
                </c:pt>
                <c:pt idx="34598">
                  <c:v>1.6319999999999999</c:v>
                </c:pt>
                <c:pt idx="34599">
                  <c:v>0.10828025477707</c:v>
                </c:pt>
                <c:pt idx="34600">
                  <c:v>3.2504258943781901</c:v>
                </c:pt>
                <c:pt idx="34601">
                  <c:v>3.5483333333333298</c:v>
                </c:pt>
                <c:pt idx="34602">
                  <c:v>3.91587301587301</c:v>
                </c:pt>
                <c:pt idx="34603">
                  <c:v>2.9753761969904202</c:v>
                </c:pt>
                <c:pt idx="34604">
                  <c:v>-0.17039106145251301</c:v>
                </c:pt>
                <c:pt idx="34605">
                  <c:v>-0.532407407407407</c:v>
                </c:pt>
                <c:pt idx="34606">
                  <c:v>4.6183574879227001</c:v>
                </c:pt>
                <c:pt idx="34607">
                  <c:v>6.7512274959083403</c:v>
                </c:pt>
                <c:pt idx="34608">
                  <c:v>11.378067100650901</c:v>
                </c:pt>
                <c:pt idx="34609">
                  <c:v>10.4740044247787</c:v>
                </c:pt>
                <c:pt idx="34610">
                  <c:v>9.3559670781893001</c:v>
                </c:pt>
                <c:pt idx="34611">
                  <c:v>10.0703771849126</c:v>
                </c:pt>
                <c:pt idx="34612">
                  <c:v>13.1866197183098</c:v>
                </c:pt>
                <c:pt idx="34613">
                  <c:v>15.119094878920199</c:v>
                </c:pt>
                <c:pt idx="34614">
                  <c:v>7.0837905236907703</c:v>
                </c:pt>
                <c:pt idx="34615">
                  <c:v>7.8746701846965701</c:v>
                </c:pt>
                <c:pt idx="34616">
                  <c:v>3.72474747474747</c:v>
                </c:pt>
                <c:pt idx="34617">
                  <c:v>7.8827930174563496</c:v>
                </c:pt>
                <c:pt idx="34618">
                  <c:v>6.6959689169499699</c:v>
                </c:pt>
                <c:pt idx="34619">
                  <c:v>13.878291107799299</c:v>
                </c:pt>
                <c:pt idx="34620">
                  <c:v>3.2583333333333302</c:v>
                </c:pt>
                <c:pt idx="34621">
                  <c:v>0.407407407407407</c:v>
                </c:pt>
                <c:pt idx="34622">
                  <c:v>2.56451612903225</c:v>
                </c:pt>
                <c:pt idx="34623">
                  <c:v>2.14388489208633</c:v>
                </c:pt>
                <c:pt idx="34624">
                  <c:v>3.8387096774193501</c:v>
                </c:pt>
                <c:pt idx="34625">
                  <c:v>4.2133333333333303</c:v>
                </c:pt>
                <c:pt idx="34626">
                  <c:v>8.5548387096774192</c:v>
                </c:pt>
                <c:pt idx="34627">
                  <c:v>4.0580645161290301</c:v>
                </c:pt>
                <c:pt idx="34628">
                  <c:v>-0.34466019417475702</c:v>
                </c:pt>
                <c:pt idx="34629">
                  <c:v>6.4516129032257993E-2</c:v>
                </c:pt>
                <c:pt idx="34630">
                  <c:v>5.4945054945054901</c:v>
                </c:pt>
                <c:pt idx="34631">
                  <c:v>13.946236559139701</c:v>
                </c:pt>
                <c:pt idx="34632">
                  <c:v>-6.8461538461538396</c:v>
                </c:pt>
                <c:pt idx="34633">
                  <c:v>-0.483870967741935</c:v>
                </c:pt>
                <c:pt idx="34634">
                  <c:v>-0.53333333333333299</c:v>
                </c:pt>
                <c:pt idx="34635">
                  <c:v>8.6046511627906899</c:v>
                </c:pt>
                <c:pt idx="34636">
                  <c:v>2.6666666666666599</c:v>
                </c:pt>
                <c:pt idx="34637">
                  <c:v>-4.4677419354838701</c:v>
                </c:pt>
                <c:pt idx="34638">
                  <c:v>5.1290322580645098</c:v>
                </c:pt>
                <c:pt idx="34639">
                  <c:v>-3.4468085106382902</c:v>
                </c:pt>
                <c:pt idx="34640">
                  <c:v>23.451612903225801</c:v>
                </c:pt>
                <c:pt idx="34641">
                  <c:v>4.2727272727272698</c:v>
                </c:pt>
                <c:pt idx="34642">
                  <c:v>23.258064516129</c:v>
                </c:pt>
                <c:pt idx="34643">
                  <c:v>-5.2</c:v>
                </c:pt>
                <c:pt idx="34644">
                  <c:v>17.8888888888888</c:v>
                </c:pt>
                <c:pt idx="34645">
                  <c:v>-2.375</c:v>
                </c:pt>
                <c:pt idx="34646">
                  <c:v>-11</c:v>
                </c:pt>
                <c:pt idx="34647">
                  <c:v>7.1810344827586201</c:v>
                </c:pt>
                <c:pt idx="34648">
                  <c:v>1.03883495145631</c:v>
                </c:pt>
                <c:pt idx="34649">
                  <c:v>5.7739130434782604</c:v>
                </c:pt>
                <c:pt idx="34650">
                  <c:v>3.4041095890410902</c:v>
                </c:pt>
                <c:pt idx="34651">
                  <c:v>4.8505747126436702</c:v>
                </c:pt>
                <c:pt idx="34652">
                  <c:v>6.1257485029940097</c:v>
                </c:pt>
                <c:pt idx="34653">
                  <c:v>11.360465116279</c:v>
                </c:pt>
                <c:pt idx="34654">
                  <c:v>7.8333333333333304</c:v>
                </c:pt>
                <c:pt idx="34655">
                  <c:v>7.6</c:v>
                </c:pt>
                <c:pt idx="34656">
                  <c:v>1.09883720930232</c:v>
                </c:pt>
                <c:pt idx="34657">
                  <c:v>2.4733727810650801</c:v>
                </c:pt>
                <c:pt idx="34658">
                  <c:v>5.1569767441860401</c:v>
                </c:pt>
                <c:pt idx="34659">
                  <c:v>295</c:v>
                </c:pt>
                <c:pt idx="34660">
                  <c:v>4.8888888888888804</c:v>
                </c:pt>
                <c:pt idx="34661">
                  <c:v>0</c:v>
                </c:pt>
                <c:pt idx="34662">
                  <c:v>35.692307692307601</c:v>
                </c:pt>
                <c:pt idx="34663">
                  <c:v>0.2</c:v>
                </c:pt>
                <c:pt idx="34664">
                  <c:v>23.4166666666666</c:v>
                </c:pt>
                <c:pt idx="34665">
                  <c:v>47.294117647058798</c:v>
                </c:pt>
                <c:pt idx="34666">
                  <c:v>41.6666666666666</c:v>
                </c:pt>
                <c:pt idx="34667">
                  <c:v>46.923076923076898</c:v>
                </c:pt>
                <c:pt idx="34668">
                  <c:v>0.125</c:v>
                </c:pt>
                <c:pt idx="34669">
                  <c:v>59.5</c:v>
                </c:pt>
                <c:pt idx="34670">
                  <c:v>14.3846153846153</c:v>
                </c:pt>
                <c:pt idx="34671">
                  <c:v>43</c:v>
                </c:pt>
                <c:pt idx="34672">
                  <c:v>104</c:v>
                </c:pt>
                <c:pt idx="34673">
                  <c:v>0</c:v>
                </c:pt>
                <c:pt idx="34674">
                  <c:v>7.5764705882352903</c:v>
                </c:pt>
                <c:pt idx="34675">
                  <c:v>3.5803183791606301</c:v>
                </c:pt>
                <c:pt idx="34676">
                  <c:v>4.3578104138851801</c:v>
                </c:pt>
                <c:pt idx="34677">
                  <c:v>4.3916876574307304</c:v>
                </c:pt>
                <c:pt idx="34678">
                  <c:v>1.1164144353899801</c:v>
                </c:pt>
                <c:pt idx="34679">
                  <c:v>5.2100840336134402</c:v>
                </c:pt>
                <c:pt idx="34680">
                  <c:v>3.56632064590542</c:v>
                </c:pt>
                <c:pt idx="34681">
                  <c:v>2.5363070539419001</c:v>
                </c:pt>
                <c:pt idx="34682">
                  <c:v>1.6260162601626001E-2</c:v>
                </c:pt>
                <c:pt idx="34683">
                  <c:v>2.03667136812411</c:v>
                </c:pt>
                <c:pt idx="34684">
                  <c:v>3.2483130904183501</c:v>
                </c:pt>
                <c:pt idx="34685">
                  <c:v>14.1751336898395</c:v>
                </c:pt>
                <c:pt idx="34686">
                  <c:v>18</c:v>
                </c:pt>
                <c:pt idx="34687">
                  <c:v>5.75</c:v>
                </c:pt>
                <c:pt idx="34688">
                  <c:v>13.2222222222222</c:v>
                </c:pt>
                <c:pt idx="34689">
                  <c:v>7.3333333333333304</c:v>
                </c:pt>
                <c:pt idx="34690">
                  <c:v>18.625</c:v>
                </c:pt>
                <c:pt idx="34691">
                  <c:v>8.4444444444444393</c:v>
                </c:pt>
                <c:pt idx="34692">
                  <c:v>1.6666666666666601</c:v>
                </c:pt>
                <c:pt idx="34693">
                  <c:v>-3.1111111111111098</c:v>
                </c:pt>
                <c:pt idx="34694">
                  <c:v>9</c:v>
                </c:pt>
                <c:pt idx="34695">
                  <c:v>-3.7777777777777701</c:v>
                </c:pt>
                <c:pt idx="34696">
                  <c:v>5.2</c:v>
                </c:pt>
                <c:pt idx="34697">
                  <c:v>17.272727272727199</c:v>
                </c:pt>
                <c:pt idx="34698">
                  <c:v>4.8571428571428497</c:v>
                </c:pt>
                <c:pt idx="34699">
                  <c:v>0.11111111111111099</c:v>
                </c:pt>
                <c:pt idx="34700">
                  <c:v>27.375</c:v>
                </c:pt>
                <c:pt idx="34701">
                  <c:v>12.806451612903199</c:v>
                </c:pt>
                <c:pt idx="34702">
                  <c:v>9.7857142857142794</c:v>
                </c:pt>
                <c:pt idx="34703">
                  <c:v>1.8387096774193501</c:v>
                </c:pt>
                <c:pt idx="34704">
                  <c:v>-6</c:v>
                </c:pt>
                <c:pt idx="34705">
                  <c:v>7.2941176470588198</c:v>
                </c:pt>
                <c:pt idx="34706">
                  <c:v>-2.4583333333333299</c:v>
                </c:pt>
                <c:pt idx="34707">
                  <c:v>7.5789473684210504</c:v>
                </c:pt>
                <c:pt idx="34708">
                  <c:v>27.1428571428571</c:v>
                </c:pt>
                <c:pt idx="34709">
                  <c:v>37.7777777777777</c:v>
                </c:pt>
                <c:pt idx="34710">
                  <c:v>56</c:v>
                </c:pt>
                <c:pt idx="34711">
                  <c:v>97</c:v>
                </c:pt>
                <c:pt idx="34712">
                  <c:v>7</c:v>
                </c:pt>
                <c:pt idx="34713">
                  <c:v>1.3571428571428501</c:v>
                </c:pt>
                <c:pt idx="34714">
                  <c:v>0.25</c:v>
                </c:pt>
                <c:pt idx="34715">
                  <c:v>-4</c:v>
                </c:pt>
                <c:pt idx="34716">
                  <c:v>-3.57692307692307</c:v>
                </c:pt>
                <c:pt idx="34717">
                  <c:v>-5.2692307692307603</c:v>
                </c:pt>
                <c:pt idx="34718">
                  <c:v>-4.7647058823529402</c:v>
                </c:pt>
                <c:pt idx="34719">
                  <c:v>28.1875</c:v>
                </c:pt>
                <c:pt idx="34720">
                  <c:v>5.38709677419354</c:v>
                </c:pt>
                <c:pt idx="34721">
                  <c:v>10.483333333333301</c:v>
                </c:pt>
                <c:pt idx="34722">
                  <c:v>8.4354838709677402</c:v>
                </c:pt>
                <c:pt idx="34723">
                  <c:v>-3.84375</c:v>
                </c:pt>
                <c:pt idx="34724">
                  <c:v>-1.1481481481481399</c:v>
                </c:pt>
                <c:pt idx="34725">
                  <c:v>2.5062500000000001</c:v>
                </c:pt>
                <c:pt idx="34726">
                  <c:v>-0.48</c:v>
                </c:pt>
                <c:pt idx="34727">
                  <c:v>-1.8076923076922999</c:v>
                </c:pt>
                <c:pt idx="34728">
                  <c:v>-4.1423017107309397</c:v>
                </c:pt>
                <c:pt idx="34729">
                  <c:v>-1.89969372128637</c:v>
                </c:pt>
                <c:pt idx="34730">
                  <c:v>-3.8450789793438598</c:v>
                </c:pt>
                <c:pt idx="34731">
                  <c:v>-0.46280991735537103</c:v>
                </c:pt>
                <c:pt idx="34732">
                  <c:v>-2.71527341294783</c:v>
                </c:pt>
                <c:pt idx="34733">
                  <c:v>-2.7001329787234001</c:v>
                </c:pt>
                <c:pt idx="34734">
                  <c:v>-4.3474178403755799</c:v>
                </c:pt>
                <c:pt idx="34735">
                  <c:v>-1.4216417910447701</c:v>
                </c:pt>
                <c:pt idx="34736">
                  <c:v>6.1107619795758001</c:v>
                </c:pt>
                <c:pt idx="34737">
                  <c:v>-3.54838709677419</c:v>
                </c:pt>
                <c:pt idx="34738">
                  <c:v>15.7407407407407</c:v>
                </c:pt>
                <c:pt idx="34739">
                  <c:v>3.1612903225806401</c:v>
                </c:pt>
                <c:pt idx="34740">
                  <c:v>-2</c:v>
                </c:pt>
                <c:pt idx="34741">
                  <c:v>1.9677419354838701</c:v>
                </c:pt>
                <c:pt idx="34742">
                  <c:v>10.1</c:v>
                </c:pt>
                <c:pt idx="34743">
                  <c:v>23.096774193548299</c:v>
                </c:pt>
                <c:pt idx="34744">
                  <c:v>7.0322580645161201</c:v>
                </c:pt>
                <c:pt idx="34745">
                  <c:v>0.4</c:v>
                </c:pt>
                <c:pt idx="34746">
                  <c:v>8.7096774193548292</c:v>
                </c:pt>
                <c:pt idx="34747">
                  <c:v>5.5</c:v>
                </c:pt>
                <c:pt idx="34748">
                  <c:v>15.7419354838709</c:v>
                </c:pt>
                <c:pt idx="34749">
                  <c:v>-2</c:v>
                </c:pt>
                <c:pt idx="34750">
                  <c:v>-4.3076923076923004</c:v>
                </c:pt>
                <c:pt idx="34751">
                  <c:v>11.076923076923</c:v>
                </c:pt>
                <c:pt idx="34752">
                  <c:v>1.21428571428571</c:v>
                </c:pt>
                <c:pt idx="34753">
                  <c:v>32.076923076923002</c:v>
                </c:pt>
                <c:pt idx="34754">
                  <c:v>9.8461538461538396</c:v>
                </c:pt>
                <c:pt idx="34755">
                  <c:v>-6.5</c:v>
                </c:pt>
                <c:pt idx="34756">
                  <c:v>85.4</c:v>
                </c:pt>
                <c:pt idx="34757">
                  <c:v>48.818181818181799</c:v>
                </c:pt>
                <c:pt idx="34758">
                  <c:v>53</c:v>
                </c:pt>
                <c:pt idx="34759">
                  <c:v>7.3846153846153797</c:v>
                </c:pt>
                <c:pt idx="34760">
                  <c:v>22.076923076922998</c:v>
                </c:pt>
                <c:pt idx="34761">
                  <c:v>23.5</c:v>
                </c:pt>
                <c:pt idx="34762">
                  <c:v>18.558823529411701</c:v>
                </c:pt>
                <c:pt idx="34763">
                  <c:v>14.864864864864799</c:v>
                </c:pt>
                <c:pt idx="34764">
                  <c:v>14</c:v>
                </c:pt>
                <c:pt idx="34765">
                  <c:v>5.71875</c:v>
                </c:pt>
                <c:pt idx="34766">
                  <c:v>6.8125</c:v>
                </c:pt>
                <c:pt idx="34767">
                  <c:v>22.294117647058801</c:v>
                </c:pt>
                <c:pt idx="34768">
                  <c:v>-4</c:v>
                </c:pt>
                <c:pt idx="34769">
                  <c:v>-5.6923076923076898</c:v>
                </c:pt>
                <c:pt idx="34770">
                  <c:v>8.5384615384615294</c:v>
                </c:pt>
                <c:pt idx="34771">
                  <c:v>30.5</c:v>
                </c:pt>
                <c:pt idx="34772">
                  <c:v>49.769230769230703</c:v>
                </c:pt>
                <c:pt idx="34773">
                  <c:v>40</c:v>
                </c:pt>
                <c:pt idx="34774">
                  <c:v>10.4285714285714</c:v>
                </c:pt>
                <c:pt idx="34775">
                  <c:v>8.8461538461538396</c:v>
                </c:pt>
                <c:pt idx="34776">
                  <c:v>-1.3846153846153799</c:v>
                </c:pt>
                <c:pt idx="34777">
                  <c:v>29.9722222222222</c:v>
                </c:pt>
                <c:pt idx="34778">
                  <c:v>29.3333333333333</c:v>
                </c:pt>
                <c:pt idx="34779">
                  <c:v>26.459459459459399</c:v>
                </c:pt>
                <c:pt idx="34780">
                  <c:v>12.9117647058823</c:v>
                </c:pt>
                <c:pt idx="34781">
                  <c:v>-4.1538461538461497</c:v>
                </c:pt>
                <c:pt idx="34782">
                  <c:v>-0.38461538461538403</c:v>
                </c:pt>
                <c:pt idx="34783">
                  <c:v>-2.5</c:v>
                </c:pt>
                <c:pt idx="34784">
                  <c:v>48.681818181818102</c:v>
                </c:pt>
                <c:pt idx="34785">
                  <c:v>3.4285714285714199</c:v>
                </c:pt>
                <c:pt idx="34786">
                  <c:v>-3.5</c:v>
                </c:pt>
                <c:pt idx="34787">
                  <c:v>6.2758620689655098</c:v>
                </c:pt>
                <c:pt idx="34788">
                  <c:v>6.875</c:v>
                </c:pt>
                <c:pt idx="34789">
                  <c:v>83.8888888888888</c:v>
                </c:pt>
                <c:pt idx="34790">
                  <c:v>12.375</c:v>
                </c:pt>
                <c:pt idx="34791">
                  <c:v>12.6666666666666</c:v>
                </c:pt>
                <c:pt idx="34792">
                  <c:v>26.8888888888888</c:v>
                </c:pt>
                <c:pt idx="34793">
                  <c:v>36.307692307692299</c:v>
                </c:pt>
                <c:pt idx="34794">
                  <c:v>15.1538461538461</c:v>
                </c:pt>
                <c:pt idx="34795">
                  <c:v>2.8571428571428501</c:v>
                </c:pt>
                <c:pt idx="34796">
                  <c:v>20.346153846153801</c:v>
                </c:pt>
                <c:pt idx="34797">
                  <c:v>3.6153846153846101</c:v>
                </c:pt>
                <c:pt idx="34798">
                  <c:v>-1.26086956521739</c:v>
                </c:pt>
                <c:pt idx="34799">
                  <c:v>4.25</c:v>
                </c:pt>
                <c:pt idx="34800">
                  <c:v>11.2</c:v>
                </c:pt>
                <c:pt idx="34801">
                  <c:v>29.4444444444444</c:v>
                </c:pt>
                <c:pt idx="34802">
                  <c:v>36.6666666666666</c:v>
                </c:pt>
                <c:pt idx="34803">
                  <c:v>-4.1111111111111098</c:v>
                </c:pt>
                <c:pt idx="34804">
                  <c:v>-8.25</c:v>
                </c:pt>
                <c:pt idx="34805">
                  <c:v>11.4</c:v>
                </c:pt>
                <c:pt idx="34806">
                  <c:v>29.75</c:v>
                </c:pt>
                <c:pt idx="34807">
                  <c:v>-0.5</c:v>
                </c:pt>
                <c:pt idx="34808">
                  <c:v>-4.4000000000000004</c:v>
                </c:pt>
                <c:pt idx="34809">
                  <c:v>27.5</c:v>
                </c:pt>
                <c:pt idx="34810">
                  <c:v>-1.25</c:v>
                </c:pt>
                <c:pt idx="34811">
                  <c:v>9.8333333333333304</c:v>
                </c:pt>
                <c:pt idx="34812">
                  <c:v>2.2857142857142798</c:v>
                </c:pt>
                <c:pt idx="34813">
                  <c:v>60.411764705882298</c:v>
                </c:pt>
                <c:pt idx="34814">
                  <c:v>22.875</c:v>
                </c:pt>
                <c:pt idx="34815">
                  <c:v>26.2222222222222</c:v>
                </c:pt>
                <c:pt idx="34816">
                  <c:v>0.625</c:v>
                </c:pt>
                <c:pt idx="34817">
                  <c:v>-6.6</c:v>
                </c:pt>
                <c:pt idx="34818">
                  <c:v>16.5</c:v>
                </c:pt>
                <c:pt idx="34819">
                  <c:v>-3.75</c:v>
                </c:pt>
                <c:pt idx="34820">
                  <c:v>-4.0714285714285703</c:v>
                </c:pt>
                <c:pt idx="34821">
                  <c:v>2.5833333333333299</c:v>
                </c:pt>
                <c:pt idx="34822">
                  <c:v>5.4375</c:v>
                </c:pt>
                <c:pt idx="34823">
                  <c:v>1.5714285714285701</c:v>
                </c:pt>
                <c:pt idx="34824">
                  <c:v>15.9166666666666</c:v>
                </c:pt>
                <c:pt idx="34825">
                  <c:v>9.0323834196891095</c:v>
                </c:pt>
                <c:pt idx="34826">
                  <c:v>8.9268461007591409</c:v>
                </c:pt>
                <c:pt idx="34827">
                  <c:v>11.861646234676</c:v>
                </c:pt>
                <c:pt idx="34828">
                  <c:v>7.6919223544145199</c:v>
                </c:pt>
                <c:pt idx="34829">
                  <c:v>7.1050632911392402</c:v>
                </c:pt>
                <c:pt idx="34830">
                  <c:v>14.0406218655967</c:v>
                </c:pt>
                <c:pt idx="34831">
                  <c:v>14.2929419113054</c:v>
                </c:pt>
                <c:pt idx="34832">
                  <c:v>10.018867924528299</c:v>
                </c:pt>
                <c:pt idx="34833">
                  <c:v>6.7685030606566503</c:v>
                </c:pt>
                <c:pt idx="34834">
                  <c:v>5.4440654843110501</c:v>
                </c:pt>
                <c:pt idx="34835">
                  <c:v>3.75247524752475</c:v>
                </c:pt>
                <c:pt idx="34836">
                  <c:v>7.5851648351648304</c:v>
                </c:pt>
                <c:pt idx="34837">
                  <c:v>2.37622789783889</c:v>
                </c:pt>
                <c:pt idx="34838">
                  <c:v>0.80507497116493598</c:v>
                </c:pt>
                <c:pt idx="34839">
                  <c:v>2.71461988304093</c:v>
                </c:pt>
                <c:pt idx="34840">
                  <c:v>1.1246973365617401</c:v>
                </c:pt>
                <c:pt idx="34841">
                  <c:v>4.3427027027026996</c:v>
                </c:pt>
                <c:pt idx="34842">
                  <c:v>4.5447298494242601</c:v>
                </c:pt>
                <c:pt idx="34843">
                  <c:v>8.2883172561629106</c:v>
                </c:pt>
                <c:pt idx="34844">
                  <c:v>3.9935543278084702</c:v>
                </c:pt>
                <c:pt idx="34845">
                  <c:v>1.82043795620437</c:v>
                </c:pt>
                <c:pt idx="34846">
                  <c:v>2.5552845528455199</c:v>
                </c:pt>
                <c:pt idx="34847">
                  <c:v>2.5777591973244101</c:v>
                </c:pt>
                <c:pt idx="34848">
                  <c:v>2.82721575649059</c:v>
                </c:pt>
                <c:pt idx="34849">
                  <c:v>13.75</c:v>
                </c:pt>
                <c:pt idx="34850">
                  <c:v>9.5454545454545396</c:v>
                </c:pt>
                <c:pt idx="34851">
                  <c:v>0.4</c:v>
                </c:pt>
                <c:pt idx="34852">
                  <c:v>-2.6666666666666599</c:v>
                </c:pt>
                <c:pt idx="34853">
                  <c:v>-3.75</c:v>
                </c:pt>
                <c:pt idx="34854">
                  <c:v>2.2222222222222201</c:v>
                </c:pt>
                <c:pt idx="34855">
                  <c:v>6.8064516129032198</c:v>
                </c:pt>
                <c:pt idx="34856">
                  <c:v>-0.37931034482758602</c:v>
                </c:pt>
                <c:pt idx="34857">
                  <c:v>-3</c:v>
                </c:pt>
                <c:pt idx="34858">
                  <c:v>5.4285714285714199</c:v>
                </c:pt>
                <c:pt idx="34859">
                  <c:v>-3.75</c:v>
                </c:pt>
                <c:pt idx="34860">
                  <c:v>-2.5</c:v>
                </c:pt>
                <c:pt idx="34861">
                  <c:v>1.6</c:v>
                </c:pt>
                <c:pt idx="34862">
                  <c:v>-4.25</c:v>
                </c:pt>
                <c:pt idx="34863">
                  <c:v>42</c:v>
                </c:pt>
                <c:pt idx="34864">
                  <c:v>32</c:v>
                </c:pt>
                <c:pt idx="34865">
                  <c:v>0</c:v>
                </c:pt>
                <c:pt idx="34866">
                  <c:v>-0.75</c:v>
                </c:pt>
                <c:pt idx="34867">
                  <c:v>2.6507936507936498</c:v>
                </c:pt>
                <c:pt idx="34868">
                  <c:v>4.7884615384615303</c:v>
                </c:pt>
                <c:pt idx="34869">
                  <c:v>2.1578947368421</c:v>
                </c:pt>
                <c:pt idx="34870">
                  <c:v>17.394230769230699</c:v>
                </c:pt>
                <c:pt idx="34871">
                  <c:v>12.607142857142801</c:v>
                </c:pt>
                <c:pt idx="34872">
                  <c:v>21.982456140350799</c:v>
                </c:pt>
                <c:pt idx="34873">
                  <c:v>21.7013574660633</c:v>
                </c:pt>
                <c:pt idx="34874">
                  <c:v>18.059090909090902</c:v>
                </c:pt>
                <c:pt idx="34875">
                  <c:v>6.7014925373134302</c:v>
                </c:pt>
                <c:pt idx="34876">
                  <c:v>8.6239316239316199</c:v>
                </c:pt>
                <c:pt idx="34877">
                  <c:v>16.824074074074002</c:v>
                </c:pt>
                <c:pt idx="34878">
                  <c:v>9.3762376237623695</c:v>
                </c:pt>
                <c:pt idx="34879">
                  <c:v>100</c:v>
                </c:pt>
                <c:pt idx="34880">
                  <c:v>83</c:v>
                </c:pt>
                <c:pt idx="34881">
                  <c:v>-1.5161290322580601</c:v>
                </c:pt>
                <c:pt idx="34882">
                  <c:v>0.65517241379310298</c:v>
                </c:pt>
                <c:pt idx="34883">
                  <c:v>16.758064516129</c:v>
                </c:pt>
                <c:pt idx="34884">
                  <c:v>-1.8333333333333299</c:v>
                </c:pt>
                <c:pt idx="34885">
                  <c:v>9.6</c:v>
                </c:pt>
                <c:pt idx="34886">
                  <c:v>22.76</c:v>
                </c:pt>
                <c:pt idx="34887">
                  <c:v>12.838709677419301</c:v>
                </c:pt>
                <c:pt idx="34888">
                  <c:v>10.792682926829199</c:v>
                </c:pt>
                <c:pt idx="34889">
                  <c:v>5.7833333333333297</c:v>
                </c:pt>
                <c:pt idx="34890">
                  <c:v>-2.2580645161290298</c:v>
                </c:pt>
                <c:pt idx="34891">
                  <c:v>13.2203389830508</c:v>
                </c:pt>
                <c:pt idx="34892">
                  <c:v>3.61666666666666</c:v>
                </c:pt>
                <c:pt idx="34893">
                  <c:v>8.5</c:v>
                </c:pt>
                <c:pt idx="34894">
                  <c:v>7.2962962962962896</c:v>
                </c:pt>
                <c:pt idx="34895">
                  <c:v>10.272727272727201</c:v>
                </c:pt>
                <c:pt idx="34896">
                  <c:v>6.9340659340659299</c:v>
                </c:pt>
                <c:pt idx="34897">
                  <c:v>6.6413043478260798</c:v>
                </c:pt>
                <c:pt idx="34898">
                  <c:v>20.584905660377299</c:v>
                </c:pt>
                <c:pt idx="34899">
                  <c:v>21.674418604651098</c:v>
                </c:pt>
                <c:pt idx="34900">
                  <c:v>20.975000000000001</c:v>
                </c:pt>
                <c:pt idx="34901">
                  <c:v>12.8</c:v>
                </c:pt>
                <c:pt idx="34902">
                  <c:v>-2.1290322580645098</c:v>
                </c:pt>
                <c:pt idx="34903">
                  <c:v>7.5333333333333297</c:v>
                </c:pt>
                <c:pt idx="34904">
                  <c:v>14.517241379310301</c:v>
                </c:pt>
                <c:pt idx="34905">
                  <c:v>10.6666666666666</c:v>
                </c:pt>
                <c:pt idx="34906">
                  <c:v>44.176470588235297</c:v>
                </c:pt>
                <c:pt idx="34907">
                  <c:v>10</c:v>
                </c:pt>
                <c:pt idx="34908">
                  <c:v>4.12</c:v>
                </c:pt>
                <c:pt idx="34909">
                  <c:v>28.5</c:v>
                </c:pt>
                <c:pt idx="34910">
                  <c:v>3.1764705882352899</c:v>
                </c:pt>
                <c:pt idx="34911">
                  <c:v>-3.9433962264150901</c:v>
                </c:pt>
                <c:pt idx="34912">
                  <c:v>7.55555555555555</c:v>
                </c:pt>
                <c:pt idx="34913">
                  <c:v>0.4</c:v>
                </c:pt>
                <c:pt idx="34914">
                  <c:v>6.8148148148148104</c:v>
                </c:pt>
                <c:pt idx="34915">
                  <c:v>20.396226415094301</c:v>
                </c:pt>
                <c:pt idx="34916">
                  <c:v>13.557692307692299</c:v>
                </c:pt>
                <c:pt idx="34917">
                  <c:v>4.0754716981132004</c:v>
                </c:pt>
                <c:pt idx="34918">
                  <c:v>2.5094339622641502</c:v>
                </c:pt>
                <c:pt idx="34919">
                  <c:v>25.2</c:v>
                </c:pt>
                <c:pt idx="34920">
                  <c:v>23.6137566137566</c:v>
                </c:pt>
                <c:pt idx="34921">
                  <c:v>6.2559523809523796</c:v>
                </c:pt>
                <c:pt idx="34922">
                  <c:v>5.06451612903225</c:v>
                </c:pt>
                <c:pt idx="34923">
                  <c:v>6.3296089385474801</c:v>
                </c:pt>
                <c:pt idx="34924">
                  <c:v>2.36046511627907</c:v>
                </c:pt>
                <c:pt idx="34925">
                  <c:v>5.5333333333333297</c:v>
                </c:pt>
                <c:pt idx="34926">
                  <c:v>4.9839572192513302</c:v>
                </c:pt>
                <c:pt idx="34927">
                  <c:v>5.2204301075268802</c:v>
                </c:pt>
                <c:pt idx="34928">
                  <c:v>-6.6666666666666596E-2</c:v>
                </c:pt>
                <c:pt idx="34929">
                  <c:v>7.6612903225806397</c:v>
                </c:pt>
                <c:pt idx="34930">
                  <c:v>6.0944444444444397</c:v>
                </c:pt>
                <c:pt idx="34931">
                  <c:v>16.506976744186002</c:v>
                </c:pt>
                <c:pt idx="34932">
                  <c:v>10.297709923664099</c:v>
                </c:pt>
                <c:pt idx="34933">
                  <c:v>-2.0625</c:v>
                </c:pt>
                <c:pt idx="34934">
                  <c:v>2.0761904761904701</c:v>
                </c:pt>
                <c:pt idx="34935">
                  <c:v>-1.7115384615384599</c:v>
                </c:pt>
                <c:pt idx="34936">
                  <c:v>2.1226415094339601</c:v>
                </c:pt>
                <c:pt idx="34937">
                  <c:v>-4.9215686274509798</c:v>
                </c:pt>
                <c:pt idx="34938">
                  <c:v>-3.9065420560747599</c:v>
                </c:pt>
                <c:pt idx="34939">
                  <c:v>1.0849056603773499</c:v>
                </c:pt>
                <c:pt idx="34940">
                  <c:v>9.6116504854368898</c:v>
                </c:pt>
                <c:pt idx="34941">
                  <c:v>0.11214953271028</c:v>
                </c:pt>
                <c:pt idx="34942">
                  <c:v>10.63</c:v>
                </c:pt>
                <c:pt idx="34943">
                  <c:v>5.8090909090908998</c:v>
                </c:pt>
                <c:pt idx="34944">
                  <c:v>161</c:v>
                </c:pt>
                <c:pt idx="34945">
                  <c:v>7.7343208320201704</c:v>
                </c:pt>
                <c:pt idx="34946">
                  <c:v>5.0287572749058498</c:v>
                </c:pt>
                <c:pt idx="34947">
                  <c:v>4.6578710644677601</c:v>
                </c:pt>
                <c:pt idx="34948">
                  <c:v>6.88012326656394</c:v>
                </c:pt>
                <c:pt idx="34949">
                  <c:v>5.8902219556088697</c:v>
                </c:pt>
                <c:pt idx="34950">
                  <c:v>10.7925886430285</c:v>
                </c:pt>
                <c:pt idx="34951">
                  <c:v>9.9308375634517692</c:v>
                </c:pt>
                <c:pt idx="34952">
                  <c:v>6.6119746689694798</c:v>
                </c:pt>
                <c:pt idx="34953">
                  <c:v>4.5595137121854599</c:v>
                </c:pt>
                <c:pt idx="34954">
                  <c:v>2.01905684754521</c:v>
                </c:pt>
                <c:pt idx="34955">
                  <c:v>3.99163827810467</c:v>
                </c:pt>
                <c:pt idx="34956">
                  <c:v>5.9768009768009698</c:v>
                </c:pt>
                <c:pt idx="34957">
                  <c:v>0.30769230769230699</c:v>
                </c:pt>
                <c:pt idx="34958">
                  <c:v>-6</c:v>
                </c:pt>
                <c:pt idx="34959">
                  <c:v>-4.3333333333333304</c:v>
                </c:pt>
                <c:pt idx="34960">
                  <c:v>28.684210526315699</c:v>
                </c:pt>
                <c:pt idx="34961">
                  <c:v>8.4347826086956506</c:v>
                </c:pt>
                <c:pt idx="34962">
                  <c:v>20.84</c:v>
                </c:pt>
                <c:pt idx="34963">
                  <c:v>-2.2592592592592502</c:v>
                </c:pt>
                <c:pt idx="34964">
                  <c:v>-6</c:v>
                </c:pt>
                <c:pt idx="34965">
                  <c:v>8.3076923076922995</c:v>
                </c:pt>
                <c:pt idx="34966">
                  <c:v>-0.66666666666666596</c:v>
                </c:pt>
                <c:pt idx="34967">
                  <c:v>2.5882352941176401</c:v>
                </c:pt>
                <c:pt idx="34968">
                  <c:v>-3.21428571428571</c:v>
                </c:pt>
                <c:pt idx="34969">
                  <c:v>-0.44444444444444398</c:v>
                </c:pt>
                <c:pt idx="34970">
                  <c:v>55.875</c:v>
                </c:pt>
                <c:pt idx="34971">
                  <c:v>47.3</c:v>
                </c:pt>
                <c:pt idx="34972">
                  <c:v>24</c:v>
                </c:pt>
                <c:pt idx="34973">
                  <c:v>3.5714285714285698</c:v>
                </c:pt>
                <c:pt idx="34974">
                  <c:v>8.5833333333333304</c:v>
                </c:pt>
                <c:pt idx="34975">
                  <c:v>-1.42307692307692</c:v>
                </c:pt>
                <c:pt idx="34976">
                  <c:v>-5.75</c:v>
                </c:pt>
                <c:pt idx="34977">
                  <c:v>0.69230769230769196</c:v>
                </c:pt>
                <c:pt idx="34978">
                  <c:v>-6.8235294117647003</c:v>
                </c:pt>
                <c:pt idx="34979">
                  <c:v>7.7493188010899097</c:v>
                </c:pt>
                <c:pt idx="34980">
                  <c:v>6.4593023255813904</c:v>
                </c:pt>
                <c:pt idx="34981">
                  <c:v>5.2185089974293</c:v>
                </c:pt>
                <c:pt idx="34982">
                  <c:v>11.6990654205607</c:v>
                </c:pt>
                <c:pt idx="34983">
                  <c:v>12.8667917448405</c:v>
                </c:pt>
                <c:pt idx="34984">
                  <c:v>12.9705882352941</c:v>
                </c:pt>
                <c:pt idx="34985">
                  <c:v>15.0621242484969</c:v>
                </c:pt>
                <c:pt idx="34986">
                  <c:v>10.7078039927404</c:v>
                </c:pt>
                <c:pt idx="34987">
                  <c:v>11.4621848739495</c:v>
                </c:pt>
                <c:pt idx="34988">
                  <c:v>11.195652173913</c:v>
                </c:pt>
                <c:pt idx="34989">
                  <c:v>9.6974789915966308</c:v>
                </c:pt>
                <c:pt idx="34990">
                  <c:v>9.3000000000000007</c:v>
                </c:pt>
                <c:pt idx="34991">
                  <c:v>5.2580645161290303</c:v>
                </c:pt>
                <c:pt idx="34992">
                  <c:v>6.2061994609164399</c:v>
                </c:pt>
                <c:pt idx="34993">
                  <c:v>8.0107632093933407</c:v>
                </c:pt>
                <c:pt idx="34994">
                  <c:v>5.8318840579710098</c:v>
                </c:pt>
                <c:pt idx="34995">
                  <c:v>10.818618042226401</c:v>
                </c:pt>
                <c:pt idx="34996">
                  <c:v>12.4965517241379</c:v>
                </c:pt>
                <c:pt idx="34997">
                  <c:v>12.1007345225603</c:v>
                </c:pt>
                <c:pt idx="34998">
                  <c:v>10.697211155378399</c:v>
                </c:pt>
                <c:pt idx="34999">
                  <c:v>5.8903688524590097</c:v>
                </c:pt>
                <c:pt idx="35000">
                  <c:v>4.4321428571428498</c:v>
                </c:pt>
                <c:pt idx="35001">
                  <c:v>5.1277890466531399</c:v>
                </c:pt>
                <c:pt idx="35002">
                  <c:v>8.6248775710088097</c:v>
                </c:pt>
                <c:pt idx="35003">
                  <c:v>-5.25</c:v>
                </c:pt>
                <c:pt idx="35004">
                  <c:v>5.875</c:v>
                </c:pt>
                <c:pt idx="35005">
                  <c:v>-4.7777777777777697</c:v>
                </c:pt>
                <c:pt idx="35006">
                  <c:v>-4.1111111111111098</c:v>
                </c:pt>
                <c:pt idx="35007">
                  <c:v>-6.1111111111111098</c:v>
                </c:pt>
                <c:pt idx="35008">
                  <c:v>3.875</c:v>
                </c:pt>
                <c:pt idx="35009">
                  <c:v>-2.1111111111111098</c:v>
                </c:pt>
                <c:pt idx="35010">
                  <c:v>-4.125</c:v>
                </c:pt>
                <c:pt idx="35011">
                  <c:v>8.1900452488687705</c:v>
                </c:pt>
                <c:pt idx="35012">
                  <c:v>10.367647058823501</c:v>
                </c:pt>
                <c:pt idx="35013">
                  <c:v>6.8217391304347803</c:v>
                </c:pt>
                <c:pt idx="35014">
                  <c:v>10.1853035143769</c:v>
                </c:pt>
                <c:pt idx="35015">
                  <c:v>1.4964285714285701</c:v>
                </c:pt>
                <c:pt idx="35016">
                  <c:v>5.0032786885245901</c:v>
                </c:pt>
                <c:pt idx="35017">
                  <c:v>8.05586592178771</c:v>
                </c:pt>
                <c:pt idx="35018">
                  <c:v>5.96086956521739</c:v>
                </c:pt>
                <c:pt idx="35019">
                  <c:v>0.18867924528301799</c:v>
                </c:pt>
                <c:pt idx="35020">
                  <c:v>1.28292682926829</c:v>
                </c:pt>
                <c:pt idx="35021">
                  <c:v>4.7063829787233997</c:v>
                </c:pt>
                <c:pt idx="35022">
                  <c:v>8.1151832460732898</c:v>
                </c:pt>
                <c:pt idx="35023">
                  <c:v>2.5291666666666601</c:v>
                </c:pt>
                <c:pt idx="35024">
                  <c:v>4.4252607184241004</c:v>
                </c:pt>
                <c:pt idx="35025">
                  <c:v>1.3212765957446799</c:v>
                </c:pt>
                <c:pt idx="35026">
                  <c:v>2.1146067415730299</c:v>
                </c:pt>
                <c:pt idx="35027">
                  <c:v>4.5185185185185102</c:v>
                </c:pt>
                <c:pt idx="35028">
                  <c:v>3.4592680047225501</c:v>
                </c:pt>
                <c:pt idx="35029">
                  <c:v>5.2519788918205803</c:v>
                </c:pt>
                <c:pt idx="35030">
                  <c:v>2.9415274463007099</c:v>
                </c:pt>
                <c:pt idx="35031">
                  <c:v>0.84869739478957895</c:v>
                </c:pt>
                <c:pt idx="35032">
                  <c:v>2.3112078346028202</c:v>
                </c:pt>
                <c:pt idx="35033">
                  <c:v>0.92849035187287099</c:v>
                </c:pt>
                <c:pt idx="35034">
                  <c:v>2.0210526315789399</c:v>
                </c:pt>
                <c:pt idx="35035">
                  <c:v>17.384615384615302</c:v>
                </c:pt>
                <c:pt idx="35036">
                  <c:v>6.3684210526315699</c:v>
                </c:pt>
                <c:pt idx="35037">
                  <c:v>2.25</c:v>
                </c:pt>
                <c:pt idx="35038">
                  <c:v>2.9347826086956501</c:v>
                </c:pt>
                <c:pt idx="35039">
                  <c:v>6.1171171171171101</c:v>
                </c:pt>
                <c:pt idx="35040">
                  <c:v>14.495652173912999</c:v>
                </c:pt>
                <c:pt idx="35041">
                  <c:v>11.339285714285699</c:v>
                </c:pt>
                <c:pt idx="35042">
                  <c:v>7.8582677165354298</c:v>
                </c:pt>
                <c:pt idx="35043">
                  <c:v>6.8285714285714203</c:v>
                </c:pt>
                <c:pt idx="35044">
                  <c:v>-2</c:v>
                </c:pt>
                <c:pt idx="35045">
                  <c:v>14.6170212765957</c:v>
                </c:pt>
                <c:pt idx="35046">
                  <c:v>9.5288461538461497</c:v>
                </c:pt>
                <c:pt idx="35047">
                  <c:v>3.8021978021977998</c:v>
                </c:pt>
                <c:pt idx="35048">
                  <c:v>11.861386138613801</c:v>
                </c:pt>
                <c:pt idx="35049">
                  <c:v>15.9918699186991</c:v>
                </c:pt>
                <c:pt idx="35050">
                  <c:v>12.061538461538399</c:v>
                </c:pt>
                <c:pt idx="35051">
                  <c:v>16.733333333333299</c:v>
                </c:pt>
                <c:pt idx="35052">
                  <c:v>14.489510489510399</c:v>
                </c:pt>
                <c:pt idx="35053">
                  <c:v>6.9782608695652097</c:v>
                </c:pt>
                <c:pt idx="35054">
                  <c:v>1.9242424242424201</c:v>
                </c:pt>
                <c:pt idx="35055">
                  <c:v>4.4817518248175103</c:v>
                </c:pt>
                <c:pt idx="35056">
                  <c:v>8.3653846153846096</c:v>
                </c:pt>
                <c:pt idx="35057">
                  <c:v>17.358823529411701</c:v>
                </c:pt>
                <c:pt idx="35058">
                  <c:v>7.1368209255533097</c:v>
                </c:pt>
                <c:pt idx="35059">
                  <c:v>3.4279379157427901</c:v>
                </c:pt>
                <c:pt idx="35060">
                  <c:v>3.3429158110882899</c:v>
                </c:pt>
                <c:pt idx="35061">
                  <c:v>3.25918367346938</c:v>
                </c:pt>
                <c:pt idx="35062">
                  <c:v>7.1666666666666599</c:v>
                </c:pt>
                <c:pt idx="35063">
                  <c:v>8.15625</c:v>
                </c:pt>
                <c:pt idx="35064">
                  <c:v>7.1938579654510502</c:v>
                </c:pt>
                <c:pt idx="35065">
                  <c:v>8.5367231638418009</c:v>
                </c:pt>
                <c:pt idx="35066">
                  <c:v>1.9070146818923299</c:v>
                </c:pt>
                <c:pt idx="35067">
                  <c:v>5.8247663551401798</c:v>
                </c:pt>
                <c:pt idx="35068">
                  <c:v>4.5048355899419699</c:v>
                </c:pt>
                <c:pt idx="35069">
                  <c:v>4.6526717557251898</c:v>
                </c:pt>
                <c:pt idx="35070">
                  <c:v>9.5271218889597904</c:v>
                </c:pt>
                <c:pt idx="35071">
                  <c:v>7.10928961748633</c:v>
                </c:pt>
                <c:pt idx="35072">
                  <c:v>8.4048751486325806</c:v>
                </c:pt>
                <c:pt idx="35073">
                  <c:v>6.91929824561403</c:v>
                </c:pt>
                <c:pt idx="35074">
                  <c:v>9.0542635658914694</c:v>
                </c:pt>
                <c:pt idx="35075">
                  <c:v>11.6114649681528</c:v>
                </c:pt>
                <c:pt idx="35076">
                  <c:v>10.365212193664</c:v>
                </c:pt>
                <c:pt idx="35077">
                  <c:v>6.0429025423728797</c:v>
                </c:pt>
                <c:pt idx="35078">
                  <c:v>5.8401639344262204</c:v>
                </c:pt>
                <c:pt idx="35079">
                  <c:v>6.2725225225225198</c:v>
                </c:pt>
                <c:pt idx="35080">
                  <c:v>5.5138028169014</c:v>
                </c:pt>
                <c:pt idx="35081">
                  <c:v>9.1983333333333306</c:v>
                </c:pt>
                <c:pt idx="35082">
                  <c:v>6.8227586206896502</c:v>
                </c:pt>
                <c:pt idx="35083">
                  <c:v>7.7527593818984499</c:v>
                </c:pt>
                <c:pt idx="35084">
                  <c:v>5.7233902759526902</c:v>
                </c:pt>
                <c:pt idx="35085">
                  <c:v>6.1798905608755099</c:v>
                </c:pt>
                <c:pt idx="35086">
                  <c:v>10.909634551494999</c:v>
                </c:pt>
                <c:pt idx="35087">
                  <c:v>11.6897832817337</c:v>
                </c:pt>
                <c:pt idx="35088">
                  <c:v>8.9331352154531896</c:v>
                </c:pt>
                <c:pt idx="35089">
                  <c:v>8.0145791915175604</c:v>
                </c:pt>
                <c:pt idx="35090">
                  <c:v>5.5686528497409302</c:v>
                </c:pt>
                <c:pt idx="35091">
                  <c:v>5.5876598946576301</c:v>
                </c:pt>
                <c:pt idx="35092">
                  <c:v>5.1707492795389003</c:v>
                </c:pt>
                <c:pt idx="35093">
                  <c:v>7.2600574712643597</c:v>
                </c:pt>
                <c:pt idx="35094">
                  <c:v>7.1529656607700298</c:v>
                </c:pt>
                <c:pt idx="35095">
                  <c:v>5.3389830508474496</c:v>
                </c:pt>
                <c:pt idx="35096">
                  <c:v>4.3643279797125896</c:v>
                </c:pt>
                <c:pt idx="35097">
                  <c:v>4.4541406945681201</c:v>
                </c:pt>
                <c:pt idx="35098">
                  <c:v>3.9775784753363199</c:v>
                </c:pt>
                <c:pt idx="35099">
                  <c:v>8.9816293929712394</c:v>
                </c:pt>
                <c:pt idx="35100">
                  <c:v>12.4133858267716</c:v>
                </c:pt>
                <c:pt idx="35101">
                  <c:v>7.2401785714285696</c:v>
                </c:pt>
                <c:pt idx="35102">
                  <c:v>2.1267361111111098</c:v>
                </c:pt>
                <c:pt idx="35103">
                  <c:v>3.5631691648822201</c:v>
                </c:pt>
                <c:pt idx="35104">
                  <c:v>2.84432234432234</c:v>
                </c:pt>
                <c:pt idx="35105">
                  <c:v>6.6219739292364901</c:v>
                </c:pt>
                <c:pt idx="35106">
                  <c:v>129</c:v>
                </c:pt>
                <c:pt idx="35107">
                  <c:v>18.909774436090199</c:v>
                </c:pt>
                <c:pt idx="35108">
                  <c:v>18.421052631578899</c:v>
                </c:pt>
                <c:pt idx="35109">
                  <c:v>20.7863924050632</c:v>
                </c:pt>
                <c:pt idx="35110">
                  <c:v>26.226748654880801</c:v>
                </c:pt>
                <c:pt idx="35111">
                  <c:v>28.402662229617299</c:v>
                </c:pt>
                <c:pt idx="35112">
                  <c:v>27.477157360406</c:v>
                </c:pt>
                <c:pt idx="35113">
                  <c:v>27.272968197879798</c:v>
                </c:pt>
                <c:pt idx="35114">
                  <c:v>20.573017049666401</c:v>
                </c:pt>
                <c:pt idx="35115">
                  <c:v>12.428473648186101</c:v>
                </c:pt>
                <c:pt idx="35116">
                  <c:v>16.868532654792102</c:v>
                </c:pt>
                <c:pt idx="35117">
                  <c:v>15.5455950540958</c:v>
                </c:pt>
                <c:pt idx="35118">
                  <c:v>25.649468892261002</c:v>
                </c:pt>
                <c:pt idx="35119">
                  <c:v>6.1772486772486701</c:v>
                </c:pt>
                <c:pt idx="35120">
                  <c:v>3.7531806615776002</c:v>
                </c:pt>
                <c:pt idx="35121">
                  <c:v>5.0938123752494997</c:v>
                </c:pt>
                <c:pt idx="35122">
                  <c:v>5.3727959697732999</c:v>
                </c:pt>
                <c:pt idx="35123">
                  <c:v>6.99293286219081</c:v>
                </c:pt>
                <c:pt idx="35124">
                  <c:v>6.6411149825783902</c:v>
                </c:pt>
                <c:pt idx="35125">
                  <c:v>5.5034965034964998</c:v>
                </c:pt>
                <c:pt idx="35126">
                  <c:v>4.2732558139534804</c:v>
                </c:pt>
                <c:pt idx="35127">
                  <c:v>-1.89622641509433</c:v>
                </c:pt>
                <c:pt idx="35128">
                  <c:v>6.2336448598130803</c:v>
                </c:pt>
                <c:pt idx="35129">
                  <c:v>4.6619718309859097</c:v>
                </c:pt>
                <c:pt idx="35130">
                  <c:v>6.6283422459893</c:v>
                </c:pt>
                <c:pt idx="35131">
                  <c:v>7.0080645161290303</c:v>
                </c:pt>
                <c:pt idx="35132">
                  <c:v>3.9444444444444402</c:v>
                </c:pt>
                <c:pt idx="35133">
                  <c:v>7.1490683229813596</c:v>
                </c:pt>
                <c:pt idx="35134">
                  <c:v>9.7854984894259793</c:v>
                </c:pt>
                <c:pt idx="35135">
                  <c:v>10.230088495575201</c:v>
                </c:pt>
                <c:pt idx="35136">
                  <c:v>16.717647058823498</c:v>
                </c:pt>
                <c:pt idx="35137">
                  <c:v>10.473087818696801</c:v>
                </c:pt>
                <c:pt idx="35138">
                  <c:v>5.8983050847457603</c:v>
                </c:pt>
                <c:pt idx="35139">
                  <c:v>2.42750929368029</c:v>
                </c:pt>
                <c:pt idx="35140">
                  <c:v>3.6048951048951001</c:v>
                </c:pt>
                <c:pt idx="35141">
                  <c:v>4.6612377850162803</c:v>
                </c:pt>
                <c:pt idx="35142">
                  <c:v>8.9525222551928696</c:v>
                </c:pt>
                <c:pt idx="35143">
                  <c:v>11.797583081570901</c:v>
                </c:pt>
                <c:pt idx="35144">
                  <c:v>17.468085106382901</c:v>
                </c:pt>
                <c:pt idx="35145">
                  <c:v>11.632911392404999</c:v>
                </c:pt>
                <c:pt idx="35146">
                  <c:v>5.2177650429799396</c:v>
                </c:pt>
                <c:pt idx="35147">
                  <c:v>11.0284974093264</c:v>
                </c:pt>
                <c:pt idx="35148">
                  <c:v>13.2117903930131</c:v>
                </c:pt>
                <c:pt idx="35149">
                  <c:v>14.840236686390501</c:v>
                </c:pt>
                <c:pt idx="35150">
                  <c:v>6.3977011494252798</c:v>
                </c:pt>
                <c:pt idx="35151">
                  <c:v>9.1835564053537198</c:v>
                </c:pt>
                <c:pt idx="35152">
                  <c:v>1.8933649289099499</c:v>
                </c:pt>
                <c:pt idx="35153">
                  <c:v>7.88657407407407</c:v>
                </c:pt>
                <c:pt idx="35154">
                  <c:v>11.8565488565488</c:v>
                </c:pt>
                <c:pt idx="35155">
                  <c:v>8.0308370044052797</c:v>
                </c:pt>
                <c:pt idx="35156">
                  <c:v>9.0091556459816893</c:v>
                </c:pt>
                <c:pt idx="35157">
                  <c:v>9.2656391659111499</c:v>
                </c:pt>
                <c:pt idx="35158">
                  <c:v>10.8122605363984</c:v>
                </c:pt>
                <c:pt idx="35159">
                  <c:v>8.8769657724329303</c:v>
                </c:pt>
                <c:pt idx="35160">
                  <c:v>12.8737458193979</c:v>
                </c:pt>
                <c:pt idx="35161">
                  <c:v>12.097014925373101</c:v>
                </c:pt>
                <c:pt idx="35162">
                  <c:v>8.8628954937679705</c:v>
                </c:pt>
                <c:pt idx="35163">
                  <c:v>2.5516941789748002</c:v>
                </c:pt>
                <c:pt idx="35164">
                  <c:v>6.1919302071973803</c:v>
                </c:pt>
                <c:pt idx="35165">
                  <c:v>5.3495145631067897</c:v>
                </c:pt>
                <c:pt idx="35166">
                  <c:v>12.457216940363001</c:v>
                </c:pt>
                <c:pt idx="35167">
                  <c:v>-2.5</c:v>
                </c:pt>
                <c:pt idx="35168">
                  <c:v>8.1282051282051206</c:v>
                </c:pt>
                <c:pt idx="35169">
                  <c:v>6.8333333333333304</c:v>
                </c:pt>
                <c:pt idx="35170">
                  <c:v>2.7906976744185998</c:v>
                </c:pt>
                <c:pt idx="35171">
                  <c:v>1.34146341463414</c:v>
                </c:pt>
                <c:pt idx="35172">
                  <c:v>14.9268292682926</c:v>
                </c:pt>
                <c:pt idx="35173">
                  <c:v>10.2558139534883</c:v>
                </c:pt>
                <c:pt idx="35174">
                  <c:v>1.86363636363636</c:v>
                </c:pt>
                <c:pt idx="35175">
                  <c:v>13.68</c:v>
                </c:pt>
                <c:pt idx="35176">
                  <c:v>18.4444444444444</c:v>
                </c:pt>
                <c:pt idx="35177">
                  <c:v>23.818181818181799</c:v>
                </c:pt>
                <c:pt idx="35178">
                  <c:v>23.8888888888888</c:v>
                </c:pt>
                <c:pt idx="35179">
                  <c:v>18.899999999999999</c:v>
                </c:pt>
                <c:pt idx="35180">
                  <c:v>11.867857142857099</c:v>
                </c:pt>
                <c:pt idx="35181">
                  <c:v>10.3043478260869</c:v>
                </c:pt>
                <c:pt idx="35182">
                  <c:v>12.9247311827956</c:v>
                </c:pt>
                <c:pt idx="35183">
                  <c:v>12.555851063829699</c:v>
                </c:pt>
                <c:pt idx="35184">
                  <c:v>15.8436018957345</c:v>
                </c:pt>
                <c:pt idx="35185">
                  <c:v>15.682978723404201</c:v>
                </c:pt>
                <c:pt idx="35186">
                  <c:v>11.2206703910614</c:v>
                </c:pt>
                <c:pt idx="35187">
                  <c:v>10.992857142857099</c:v>
                </c:pt>
                <c:pt idx="35188">
                  <c:v>10.129973474801</c:v>
                </c:pt>
                <c:pt idx="35189">
                  <c:v>5.03488372093023</c:v>
                </c:pt>
                <c:pt idx="35190">
                  <c:v>5.8409090909090899</c:v>
                </c:pt>
                <c:pt idx="35191">
                  <c:v>16.142424242424202</c:v>
                </c:pt>
                <c:pt idx="35192">
                  <c:v>6.6623563218390798</c:v>
                </c:pt>
                <c:pt idx="35193">
                  <c:v>5.1335453100158901</c:v>
                </c:pt>
                <c:pt idx="35194">
                  <c:v>6.6022155085599197</c:v>
                </c:pt>
                <c:pt idx="35195">
                  <c:v>9.07258064516129</c:v>
                </c:pt>
                <c:pt idx="35196">
                  <c:v>7.6967808930425701</c:v>
                </c:pt>
                <c:pt idx="35197">
                  <c:v>8.4</c:v>
                </c:pt>
                <c:pt idx="35198">
                  <c:v>10.5016685205784</c:v>
                </c:pt>
                <c:pt idx="35199">
                  <c:v>6.8826638477801199</c:v>
                </c:pt>
                <c:pt idx="35200">
                  <c:v>4.9403620873269398</c:v>
                </c:pt>
                <c:pt idx="35201">
                  <c:v>4.9833333333333298</c:v>
                </c:pt>
                <c:pt idx="35202">
                  <c:v>5.1683309557774599</c:v>
                </c:pt>
                <c:pt idx="35203">
                  <c:v>8.8873435326842802</c:v>
                </c:pt>
                <c:pt idx="35204">
                  <c:v>7.4775413711583898</c:v>
                </c:pt>
                <c:pt idx="35205">
                  <c:v>5.7407407407407396</c:v>
                </c:pt>
                <c:pt idx="35206">
                  <c:v>12.572016460905299</c:v>
                </c:pt>
                <c:pt idx="35207">
                  <c:v>6.7746478873239404</c:v>
                </c:pt>
                <c:pt idx="35208">
                  <c:v>5.8061420345489401</c:v>
                </c:pt>
                <c:pt idx="35209">
                  <c:v>6.1388012618296504</c:v>
                </c:pt>
                <c:pt idx="35210">
                  <c:v>11.699675324675299</c:v>
                </c:pt>
                <c:pt idx="35211">
                  <c:v>6.5</c:v>
                </c:pt>
                <c:pt idx="35212">
                  <c:v>2.86666666666666</c:v>
                </c:pt>
                <c:pt idx="35213">
                  <c:v>2.4543726235741401</c:v>
                </c:pt>
                <c:pt idx="35214">
                  <c:v>8.6170212765957395</c:v>
                </c:pt>
                <c:pt idx="35215">
                  <c:v>8.9927667269439393</c:v>
                </c:pt>
                <c:pt idx="35216">
                  <c:v>10.001555209953301</c:v>
                </c:pt>
                <c:pt idx="35217">
                  <c:v>10.2733333333333</c:v>
                </c:pt>
                <c:pt idx="35218">
                  <c:v>9.2731343283582</c:v>
                </c:pt>
                <c:pt idx="35219">
                  <c:v>12.0376266280752</c:v>
                </c:pt>
                <c:pt idx="35220">
                  <c:v>11.6077586206896</c:v>
                </c:pt>
                <c:pt idx="35221">
                  <c:v>11.9720394736842</c:v>
                </c:pt>
                <c:pt idx="35222">
                  <c:v>14.267241379310301</c:v>
                </c:pt>
                <c:pt idx="35223">
                  <c:v>9.7437185929648198</c:v>
                </c:pt>
                <c:pt idx="35224">
                  <c:v>6.7944444444444398</c:v>
                </c:pt>
                <c:pt idx="35225">
                  <c:v>8.1294117647058801</c:v>
                </c:pt>
                <c:pt idx="35226">
                  <c:v>9.0837988826815597</c:v>
                </c:pt>
                <c:pt idx="35227">
                  <c:v>10.1733576642335</c:v>
                </c:pt>
                <c:pt idx="35228">
                  <c:v>6.7756183745582996</c:v>
                </c:pt>
                <c:pt idx="35229">
                  <c:v>5.9313725490196001</c:v>
                </c:pt>
                <c:pt idx="35230">
                  <c:v>8.1466905187835401</c:v>
                </c:pt>
                <c:pt idx="35231">
                  <c:v>8.0900900900900901</c:v>
                </c:pt>
                <c:pt idx="35232">
                  <c:v>8.6730434782608601</c:v>
                </c:pt>
                <c:pt idx="35233">
                  <c:v>8.2885245901639308</c:v>
                </c:pt>
                <c:pt idx="35234">
                  <c:v>7.9289940828402301</c:v>
                </c:pt>
                <c:pt idx="35235">
                  <c:v>7.4134275618374499</c:v>
                </c:pt>
                <c:pt idx="35236">
                  <c:v>5.3406779661016897</c:v>
                </c:pt>
                <c:pt idx="35237">
                  <c:v>3.0193423597678901</c:v>
                </c:pt>
                <c:pt idx="35238">
                  <c:v>5.1405693950177902</c:v>
                </c:pt>
                <c:pt idx="35239">
                  <c:v>10.0257289879931</c:v>
                </c:pt>
                <c:pt idx="35240">
                  <c:v>5.6485900216919704</c:v>
                </c:pt>
                <c:pt idx="35241">
                  <c:v>5.5219696969696903</c:v>
                </c:pt>
                <c:pt idx="35242">
                  <c:v>7.2345679012345601</c:v>
                </c:pt>
                <c:pt idx="35243">
                  <c:v>5.8934993084370602</c:v>
                </c:pt>
                <c:pt idx="35244">
                  <c:v>4.1101511879049601</c:v>
                </c:pt>
                <c:pt idx="35245">
                  <c:v>7.3975749840459404</c:v>
                </c:pt>
                <c:pt idx="35246">
                  <c:v>10.027149321266901</c:v>
                </c:pt>
                <c:pt idx="35247">
                  <c:v>7.3315217391304301</c:v>
                </c:pt>
                <c:pt idx="35248">
                  <c:v>2.1913461538461498</c:v>
                </c:pt>
                <c:pt idx="35249">
                  <c:v>2.48320158102766</c:v>
                </c:pt>
                <c:pt idx="35250">
                  <c:v>3.4734758511480601</c:v>
                </c:pt>
                <c:pt idx="35251">
                  <c:v>7.5287878787878704</c:v>
                </c:pt>
                <c:pt idx="35252">
                  <c:v>6.55412844036697</c:v>
                </c:pt>
                <c:pt idx="35253">
                  <c:v>4.0181451612903203</c:v>
                </c:pt>
                <c:pt idx="35254">
                  <c:v>4.4822934232714999</c:v>
                </c:pt>
                <c:pt idx="35255">
                  <c:v>3.8313856427378901</c:v>
                </c:pt>
                <c:pt idx="35256">
                  <c:v>9.8266452648475102</c:v>
                </c:pt>
                <c:pt idx="35257">
                  <c:v>12.009762900976201</c:v>
                </c:pt>
                <c:pt idx="35258">
                  <c:v>10.0811881188118</c:v>
                </c:pt>
                <c:pt idx="35259">
                  <c:v>8.6204013377926394</c:v>
                </c:pt>
                <c:pt idx="35260">
                  <c:v>3.9156626506024002</c:v>
                </c:pt>
                <c:pt idx="35261">
                  <c:v>5.275390625</c:v>
                </c:pt>
                <c:pt idx="35262">
                  <c:v>2.7379454926624698</c:v>
                </c:pt>
                <c:pt idx="35263">
                  <c:v>8.04872881355932</c:v>
                </c:pt>
                <c:pt idx="35264">
                  <c:v>0.30769230769230699</c:v>
                </c:pt>
                <c:pt idx="35265">
                  <c:v>4.75</c:v>
                </c:pt>
                <c:pt idx="35266">
                  <c:v>1.8301886792452799</c:v>
                </c:pt>
                <c:pt idx="35267">
                  <c:v>5.3817427385892103</c:v>
                </c:pt>
                <c:pt idx="35268">
                  <c:v>5.9029126213592198</c:v>
                </c:pt>
                <c:pt idx="35269">
                  <c:v>13.066964285714199</c:v>
                </c:pt>
                <c:pt idx="35270">
                  <c:v>12.580310880829</c:v>
                </c:pt>
                <c:pt idx="35271">
                  <c:v>9.3963133640552901</c:v>
                </c:pt>
                <c:pt idx="35272">
                  <c:v>1.64968152866242</c:v>
                </c:pt>
                <c:pt idx="35273">
                  <c:v>1.81208053691275</c:v>
                </c:pt>
                <c:pt idx="35274">
                  <c:v>1.9646464646464601</c:v>
                </c:pt>
                <c:pt idx="35275">
                  <c:v>7.9626168224298999</c:v>
                </c:pt>
                <c:pt idx="35276">
                  <c:v>12.7043478260869</c:v>
                </c:pt>
                <c:pt idx="35277">
                  <c:v>14.6832151300236</c:v>
                </c:pt>
                <c:pt idx="35278">
                  <c:v>7.74193548387096</c:v>
                </c:pt>
                <c:pt idx="35279">
                  <c:v>8.0803782505910107</c:v>
                </c:pt>
                <c:pt idx="35280">
                  <c:v>11.6740196078431</c:v>
                </c:pt>
                <c:pt idx="35281">
                  <c:v>11.404444444444399</c:v>
                </c:pt>
                <c:pt idx="35282">
                  <c:v>8.9588235294117595</c:v>
                </c:pt>
                <c:pt idx="35283">
                  <c:v>11.1929824561403</c:v>
                </c:pt>
                <c:pt idx="35284">
                  <c:v>5.1116504854368898</c:v>
                </c:pt>
                <c:pt idx="35285">
                  <c:v>5.9933774834436999</c:v>
                </c:pt>
                <c:pt idx="35286">
                  <c:v>3.46321525885558</c:v>
                </c:pt>
                <c:pt idx="35287">
                  <c:v>12.3223684210526</c:v>
                </c:pt>
                <c:pt idx="35288">
                  <c:v>5.1183673469387703</c:v>
                </c:pt>
                <c:pt idx="35289">
                  <c:v>3.5043103448275801</c:v>
                </c:pt>
                <c:pt idx="35290">
                  <c:v>7.6744186046511604</c:v>
                </c:pt>
                <c:pt idx="35291">
                  <c:v>1.9919678714859399</c:v>
                </c:pt>
                <c:pt idx="35292">
                  <c:v>2.6456692913385802</c:v>
                </c:pt>
                <c:pt idx="35293">
                  <c:v>2.6690140845070398</c:v>
                </c:pt>
                <c:pt idx="35294">
                  <c:v>5.8559999999999999</c:v>
                </c:pt>
                <c:pt idx="35295">
                  <c:v>-0.80924855491329395</c:v>
                </c:pt>
                <c:pt idx="35296">
                  <c:v>-1.71875</c:v>
                </c:pt>
                <c:pt idx="35297">
                  <c:v>-2.9886363636363602</c:v>
                </c:pt>
                <c:pt idx="35298">
                  <c:v>2.8141592920353902</c:v>
                </c:pt>
                <c:pt idx="35299">
                  <c:v>5.0434782608695601</c:v>
                </c:pt>
                <c:pt idx="35300">
                  <c:v>5.8929001203369404</c:v>
                </c:pt>
                <c:pt idx="35301">
                  <c:v>8.4847001223990208</c:v>
                </c:pt>
                <c:pt idx="35302">
                  <c:v>5.1714568880079197</c:v>
                </c:pt>
                <c:pt idx="35303">
                  <c:v>7.4619516562220198</c:v>
                </c:pt>
                <c:pt idx="35304">
                  <c:v>4.0590828924162201</c:v>
                </c:pt>
                <c:pt idx="35305">
                  <c:v>8.5593625498007899</c:v>
                </c:pt>
                <c:pt idx="35306">
                  <c:v>10.3206865401987</c:v>
                </c:pt>
                <c:pt idx="35307">
                  <c:v>7.5073086844367998</c:v>
                </c:pt>
                <c:pt idx="35308">
                  <c:v>2.69384215091066</c:v>
                </c:pt>
                <c:pt idx="35309">
                  <c:v>3.3174273858921102</c:v>
                </c:pt>
                <c:pt idx="35310">
                  <c:v>4.7162447257383899</c:v>
                </c:pt>
                <c:pt idx="35311">
                  <c:v>6.6783812566560101</c:v>
                </c:pt>
                <c:pt idx="35312">
                  <c:v>28.1111111111111</c:v>
                </c:pt>
                <c:pt idx="35313">
                  <c:v>12.8666666666666</c:v>
                </c:pt>
                <c:pt idx="35314">
                  <c:v>-1.57894736842105</c:v>
                </c:pt>
                <c:pt idx="35315">
                  <c:v>3.5833333333333299</c:v>
                </c:pt>
                <c:pt idx="35316">
                  <c:v>11.5</c:v>
                </c:pt>
                <c:pt idx="35317">
                  <c:v>1.9</c:v>
                </c:pt>
                <c:pt idx="35318">
                  <c:v>-2.8333333333333299</c:v>
                </c:pt>
                <c:pt idx="35319">
                  <c:v>-4</c:v>
                </c:pt>
                <c:pt idx="35320">
                  <c:v>-3.25</c:v>
                </c:pt>
                <c:pt idx="35321">
                  <c:v>100</c:v>
                </c:pt>
                <c:pt idx="35322">
                  <c:v>1</c:v>
                </c:pt>
                <c:pt idx="35323">
                  <c:v>10.875</c:v>
                </c:pt>
                <c:pt idx="35324">
                  <c:v>63.2222222222222</c:v>
                </c:pt>
                <c:pt idx="35325">
                  <c:v>5.125</c:v>
                </c:pt>
                <c:pt idx="35326">
                  <c:v>-5.3333333333333304</c:v>
                </c:pt>
                <c:pt idx="35327">
                  <c:v>8.6666666666666607</c:v>
                </c:pt>
                <c:pt idx="35328">
                  <c:v>-3</c:v>
                </c:pt>
                <c:pt idx="35329">
                  <c:v>4.6470588235294104</c:v>
                </c:pt>
                <c:pt idx="35330">
                  <c:v>0.80645161290322498</c:v>
                </c:pt>
                <c:pt idx="35331">
                  <c:v>5.93333333333333</c:v>
                </c:pt>
                <c:pt idx="35332">
                  <c:v>19.7419354838709</c:v>
                </c:pt>
                <c:pt idx="35333">
                  <c:v>12.689655172413699</c:v>
                </c:pt>
                <c:pt idx="35334">
                  <c:v>16.785714285714199</c:v>
                </c:pt>
                <c:pt idx="35335">
                  <c:v>46</c:v>
                </c:pt>
                <c:pt idx="35336">
                  <c:v>13.9142857142857</c:v>
                </c:pt>
                <c:pt idx="35337">
                  <c:v>12.7659778952426</c:v>
                </c:pt>
                <c:pt idx="35338">
                  <c:v>9.2836072482090106</c:v>
                </c:pt>
                <c:pt idx="35339">
                  <c:v>9.7739410681399601</c:v>
                </c:pt>
                <c:pt idx="35340">
                  <c:v>10.9468556244464</c:v>
                </c:pt>
                <c:pt idx="35341">
                  <c:v>17.197109594540301</c:v>
                </c:pt>
                <c:pt idx="35342">
                  <c:v>13.118274788795</c:v>
                </c:pt>
                <c:pt idx="35343">
                  <c:v>12.229549248747899</c:v>
                </c:pt>
                <c:pt idx="35344">
                  <c:v>5.9012892828364203</c:v>
                </c:pt>
                <c:pt idx="35345">
                  <c:v>7.6073529411764698</c:v>
                </c:pt>
                <c:pt idx="35346">
                  <c:v>9.6100094428706306</c:v>
                </c:pt>
                <c:pt idx="35347">
                  <c:v>12.605188679245201</c:v>
                </c:pt>
                <c:pt idx="35348">
                  <c:v>26.2777777777777</c:v>
                </c:pt>
                <c:pt idx="35349">
                  <c:v>18.7</c:v>
                </c:pt>
                <c:pt idx="35350">
                  <c:v>11.1666666666666</c:v>
                </c:pt>
                <c:pt idx="35351">
                  <c:v>31.84</c:v>
                </c:pt>
                <c:pt idx="35352">
                  <c:v>17.3888888888888</c:v>
                </c:pt>
                <c:pt idx="35353">
                  <c:v>-2.1851851851851798</c:v>
                </c:pt>
                <c:pt idx="35354">
                  <c:v>12.8214285714285</c:v>
                </c:pt>
                <c:pt idx="35355">
                  <c:v>12.4444444444444</c:v>
                </c:pt>
                <c:pt idx="35356">
                  <c:v>-2.07692307692307</c:v>
                </c:pt>
                <c:pt idx="35357">
                  <c:v>2.2258064516128999</c:v>
                </c:pt>
                <c:pt idx="35358">
                  <c:v>37.520000000000003</c:v>
                </c:pt>
                <c:pt idx="35359">
                  <c:v>-2.84615384615384</c:v>
                </c:pt>
                <c:pt idx="35360">
                  <c:v>3.66</c:v>
                </c:pt>
                <c:pt idx="35361">
                  <c:v>8.3558282208588892</c:v>
                </c:pt>
                <c:pt idx="35362">
                  <c:v>1.77058823529411</c:v>
                </c:pt>
                <c:pt idx="35363">
                  <c:v>8.1117021276595693</c:v>
                </c:pt>
                <c:pt idx="35364">
                  <c:v>9.7940074906366998</c:v>
                </c:pt>
                <c:pt idx="35365">
                  <c:v>6.1191709844559501</c:v>
                </c:pt>
                <c:pt idx="35366">
                  <c:v>8.2459893048128308</c:v>
                </c:pt>
                <c:pt idx="35367">
                  <c:v>5.6822429906542</c:v>
                </c:pt>
                <c:pt idx="35368">
                  <c:v>7.2796610169491496</c:v>
                </c:pt>
                <c:pt idx="35369">
                  <c:v>4.3524904214559301</c:v>
                </c:pt>
                <c:pt idx="35370">
                  <c:v>1.4422310756972101</c:v>
                </c:pt>
                <c:pt idx="35371">
                  <c:v>1.8925619834710701</c:v>
                </c:pt>
                <c:pt idx="35372">
                  <c:v>9.5464813205907895</c:v>
                </c:pt>
                <c:pt idx="35373">
                  <c:v>5.0353817504655396</c:v>
                </c:pt>
                <c:pt idx="35374">
                  <c:v>4.8928833455612599</c:v>
                </c:pt>
                <c:pt idx="35375">
                  <c:v>2.1090163934426198</c:v>
                </c:pt>
                <c:pt idx="35376">
                  <c:v>3.99369582348305</c:v>
                </c:pt>
                <c:pt idx="35377">
                  <c:v>6.5759717314487602</c:v>
                </c:pt>
                <c:pt idx="35378">
                  <c:v>8.2307060755336607</c:v>
                </c:pt>
                <c:pt idx="35379">
                  <c:v>4.2854528819762097</c:v>
                </c:pt>
                <c:pt idx="35380">
                  <c:v>3.1490031479538301</c:v>
                </c:pt>
                <c:pt idx="35381">
                  <c:v>4.5647442872687698</c:v>
                </c:pt>
                <c:pt idx="35382">
                  <c:v>3.0557308096740199</c:v>
                </c:pt>
                <c:pt idx="35383">
                  <c:v>7.6748526522593297</c:v>
                </c:pt>
                <c:pt idx="35384">
                  <c:v>9.2258064516129004</c:v>
                </c:pt>
                <c:pt idx="35385">
                  <c:v>13.035714285714199</c:v>
                </c:pt>
                <c:pt idx="35386">
                  <c:v>45.371428571428503</c:v>
                </c:pt>
                <c:pt idx="35387">
                  <c:v>14.8214285714285</c:v>
                </c:pt>
                <c:pt idx="35388">
                  <c:v>-2</c:v>
                </c:pt>
                <c:pt idx="35389">
                  <c:v>29.9</c:v>
                </c:pt>
                <c:pt idx="35390">
                  <c:v>13.935483870967699</c:v>
                </c:pt>
                <c:pt idx="35391">
                  <c:v>31.7916666666666</c:v>
                </c:pt>
                <c:pt idx="35392">
                  <c:v>-2.4545454545454501</c:v>
                </c:pt>
                <c:pt idx="35393">
                  <c:v>25.133333333333301</c:v>
                </c:pt>
                <c:pt idx="35394">
                  <c:v>0.74074074074074003</c:v>
                </c:pt>
                <c:pt idx="35395">
                  <c:v>-3.1923076923076898</c:v>
                </c:pt>
                <c:pt idx="35396">
                  <c:v>-2.5</c:v>
                </c:pt>
                <c:pt idx="35397">
                  <c:v>3.4455958549222698</c:v>
                </c:pt>
                <c:pt idx="35398">
                  <c:v>3.89247311827957</c:v>
                </c:pt>
                <c:pt idx="35399">
                  <c:v>4.7725118483412299</c:v>
                </c:pt>
                <c:pt idx="35400">
                  <c:v>1.268156424581</c:v>
                </c:pt>
                <c:pt idx="35401">
                  <c:v>8.1986301369862993</c:v>
                </c:pt>
                <c:pt idx="35402">
                  <c:v>14.241379310344801</c:v>
                </c:pt>
                <c:pt idx="35403">
                  <c:v>10.016949152542299</c:v>
                </c:pt>
                <c:pt idx="35404">
                  <c:v>11.716577540106901</c:v>
                </c:pt>
                <c:pt idx="35405">
                  <c:v>1.5019607843137199</c:v>
                </c:pt>
                <c:pt idx="35406">
                  <c:v>4.8295454545454497</c:v>
                </c:pt>
                <c:pt idx="35407">
                  <c:v>14.4513274336283</c:v>
                </c:pt>
                <c:pt idx="35408">
                  <c:v>9.9095238095238098</c:v>
                </c:pt>
                <c:pt idx="35409">
                  <c:v>6.1716867469879499</c:v>
                </c:pt>
                <c:pt idx="35410">
                  <c:v>5.7814569536423797</c:v>
                </c:pt>
                <c:pt idx="35411">
                  <c:v>6.3083623693379698</c:v>
                </c:pt>
                <c:pt idx="35412">
                  <c:v>3.4368098159509199</c:v>
                </c:pt>
                <c:pt idx="35413">
                  <c:v>4.6635514018691504</c:v>
                </c:pt>
                <c:pt idx="35414">
                  <c:v>4.64190193164933</c:v>
                </c:pt>
                <c:pt idx="35415">
                  <c:v>4.9357142857142797</c:v>
                </c:pt>
                <c:pt idx="35416">
                  <c:v>3.2853982300884899</c:v>
                </c:pt>
                <c:pt idx="35417">
                  <c:v>-0.48245614035087703</c:v>
                </c:pt>
                <c:pt idx="35418">
                  <c:v>4.8695652173913002</c:v>
                </c:pt>
                <c:pt idx="35419">
                  <c:v>3.7187910643889599</c:v>
                </c:pt>
                <c:pt idx="35420">
                  <c:v>6.0844390832328097</c:v>
                </c:pt>
                <c:pt idx="35421">
                  <c:v>10.117647058823501</c:v>
                </c:pt>
                <c:pt idx="35422">
                  <c:v>14.4193548387096</c:v>
                </c:pt>
                <c:pt idx="35423">
                  <c:v>5.6744186046511604</c:v>
                </c:pt>
                <c:pt idx="35424">
                  <c:v>3.8333333333333299</c:v>
                </c:pt>
                <c:pt idx="35425">
                  <c:v>9.8888888888888893</c:v>
                </c:pt>
                <c:pt idx="35426">
                  <c:v>15.8888888888888</c:v>
                </c:pt>
                <c:pt idx="35427">
                  <c:v>24.6666666666666</c:v>
                </c:pt>
                <c:pt idx="35428">
                  <c:v>23</c:v>
                </c:pt>
                <c:pt idx="35429">
                  <c:v>13</c:v>
                </c:pt>
                <c:pt idx="35430">
                  <c:v>19.2222222222222</c:v>
                </c:pt>
                <c:pt idx="35431">
                  <c:v>40.1111111111111</c:v>
                </c:pt>
                <c:pt idx="35432">
                  <c:v>8.9090909090908994</c:v>
                </c:pt>
                <c:pt idx="35433">
                  <c:v>12.25</c:v>
                </c:pt>
                <c:pt idx="35434">
                  <c:v>1.1428571428571399</c:v>
                </c:pt>
                <c:pt idx="35435">
                  <c:v>2</c:v>
                </c:pt>
                <c:pt idx="35436">
                  <c:v>-10.6451612903225</c:v>
                </c:pt>
                <c:pt idx="35437">
                  <c:v>-6.3928571428571397</c:v>
                </c:pt>
                <c:pt idx="35438">
                  <c:v>-3.6451612903225801</c:v>
                </c:pt>
                <c:pt idx="35439">
                  <c:v>2.5333333333333301</c:v>
                </c:pt>
                <c:pt idx="35440">
                  <c:v>6.9807692307692299</c:v>
                </c:pt>
                <c:pt idx="35441">
                  <c:v>5.0958904109588996</c:v>
                </c:pt>
                <c:pt idx="35442">
                  <c:v>5.4239130434782599</c:v>
                </c:pt>
                <c:pt idx="35443">
                  <c:v>4.6666666666666599</c:v>
                </c:pt>
                <c:pt idx="35444">
                  <c:v>-1.11494252873563</c:v>
                </c:pt>
                <c:pt idx="35445">
                  <c:v>8.6292134831460601</c:v>
                </c:pt>
                <c:pt idx="35446">
                  <c:v>8.7764705882352896</c:v>
                </c:pt>
                <c:pt idx="35447">
                  <c:v>4.2584269662921299</c:v>
                </c:pt>
                <c:pt idx="35448">
                  <c:v>-0.55555555555555503</c:v>
                </c:pt>
                <c:pt idx="35449">
                  <c:v>71.5</c:v>
                </c:pt>
                <c:pt idx="35450">
                  <c:v>19.828571428571401</c:v>
                </c:pt>
                <c:pt idx="35451">
                  <c:v>24.375</c:v>
                </c:pt>
                <c:pt idx="35452">
                  <c:v>29</c:v>
                </c:pt>
                <c:pt idx="35453">
                  <c:v>55.090909090909001</c:v>
                </c:pt>
                <c:pt idx="35454">
                  <c:v>42.095238095238003</c:v>
                </c:pt>
                <c:pt idx="35455">
                  <c:v>1.25</c:v>
                </c:pt>
                <c:pt idx="35456">
                  <c:v>-5.6666666666666599</c:v>
                </c:pt>
                <c:pt idx="35457">
                  <c:v>29.25</c:v>
                </c:pt>
                <c:pt idx="35458">
                  <c:v>5.1666666666666599</c:v>
                </c:pt>
                <c:pt idx="35459">
                  <c:v>72.076923076922995</c:v>
                </c:pt>
                <c:pt idx="35460">
                  <c:v>4.5287356321839001</c:v>
                </c:pt>
                <c:pt idx="35461">
                  <c:v>5.6564417177914104</c:v>
                </c:pt>
                <c:pt idx="35462">
                  <c:v>11.7107843137254</c:v>
                </c:pt>
                <c:pt idx="35463">
                  <c:v>3.7277227722772199</c:v>
                </c:pt>
                <c:pt idx="35464">
                  <c:v>8.6971153846153797</c:v>
                </c:pt>
                <c:pt idx="35465">
                  <c:v>10.1724137931034</c:v>
                </c:pt>
                <c:pt idx="35466">
                  <c:v>6.0809523809523798</c:v>
                </c:pt>
                <c:pt idx="35467">
                  <c:v>6.9695652173912999</c:v>
                </c:pt>
                <c:pt idx="35468">
                  <c:v>4.6769911504424702</c:v>
                </c:pt>
                <c:pt idx="35469">
                  <c:v>7.6932773109243699</c:v>
                </c:pt>
                <c:pt idx="35470">
                  <c:v>12.898230088495501</c:v>
                </c:pt>
                <c:pt idx="35471">
                  <c:v>15.733905579399099</c:v>
                </c:pt>
                <c:pt idx="35472">
                  <c:v>12.6144578313253</c:v>
                </c:pt>
                <c:pt idx="35473">
                  <c:v>2.3875000000000002</c:v>
                </c:pt>
                <c:pt idx="35474">
                  <c:v>2.0268817204301</c:v>
                </c:pt>
                <c:pt idx="35475">
                  <c:v>0.28977272727272702</c:v>
                </c:pt>
                <c:pt idx="35476">
                  <c:v>1.0824175824175799</c:v>
                </c:pt>
                <c:pt idx="35477">
                  <c:v>2.9900662251655601</c:v>
                </c:pt>
                <c:pt idx="35478">
                  <c:v>1.16423357664233</c:v>
                </c:pt>
                <c:pt idx="35479">
                  <c:v>4.5280528052805202</c:v>
                </c:pt>
                <c:pt idx="35480">
                  <c:v>-2.3904382470119501E-2</c:v>
                </c:pt>
                <c:pt idx="35481">
                  <c:v>2.0152284263959301</c:v>
                </c:pt>
                <c:pt idx="35482">
                  <c:v>2.10958904109589</c:v>
                </c:pt>
                <c:pt idx="35483">
                  <c:v>6.9900990099009901</c:v>
                </c:pt>
                <c:pt idx="35484">
                  <c:v>2.3142857142857101</c:v>
                </c:pt>
                <c:pt idx="35485">
                  <c:v>-1.8076923076922999</c:v>
                </c:pt>
                <c:pt idx="35486">
                  <c:v>-2</c:v>
                </c:pt>
                <c:pt idx="35487">
                  <c:v>2.46534653465346</c:v>
                </c:pt>
                <c:pt idx="35488">
                  <c:v>8.86666666666666</c:v>
                </c:pt>
                <c:pt idx="35489">
                  <c:v>36.7777777777777</c:v>
                </c:pt>
                <c:pt idx="35490">
                  <c:v>64.75</c:v>
                </c:pt>
                <c:pt idx="35491">
                  <c:v>0.5</c:v>
                </c:pt>
                <c:pt idx="35492">
                  <c:v>5.625</c:v>
                </c:pt>
                <c:pt idx="35493">
                  <c:v>-0.84722222222222199</c:v>
                </c:pt>
                <c:pt idx="35494">
                  <c:v>-0.45652173913043398</c:v>
                </c:pt>
                <c:pt idx="35495">
                  <c:v>3.1153846153846101</c:v>
                </c:pt>
                <c:pt idx="35496">
                  <c:v>15.38</c:v>
                </c:pt>
                <c:pt idx="35497">
                  <c:v>4.55555555555555</c:v>
                </c:pt>
                <c:pt idx="35498">
                  <c:v>10.465116279069701</c:v>
                </c:pt>
                <c:pt idx="35499">
                  <c:v>6.2777777777777697</c:v>
                </c:pt>
                <c:pt idx="35500">
                  <c:v>3.5</c:v>
                </c:pt>
                <c:pt idx="35501">
                  <c:v>-4.3076923076923004</c:v>
                </c:pt>
                <c:pt idx="35502">
                  <c:v>-2.375</c:v>
                </c:pt>
                <c:pt idx="35503">
                  <c:v>0</c:v>
                </c:pt>
                <c:pt idx="35504">
                  <c:v>5.8944658944658901</c:v>
                </c:pt>
                <c:pt idx="35505">
                  <c:v>4.7482614742698104</c:v>
                </c:pt>
                <c:pt idx="35506">
                  <c:v>6.8690944881889697</c:v>
                </c:pt>
                <c:pt idx="35507">
                  <c:v>5.0505836575875396</c:v>
                </c:pt>
                <c:pt idx="35508">
                  <c:v>5.3524096385542101</c:v>
                </c:pt>
                <c:pt idx="35509">
                  <c:v>6.8119429590017804</c:v>
                </c:pt>
                <c:pt idx="35510">
                  <c:v>6.6228260869565201</c:v>
                </c:pt>
                <c:pt idx="35511">
                  <c:v>3.8303797468354399</c:v>
                </c:pt>
                <c:pt idx="35512">
                  <c:v>1.7832647462277001E-2</c:v>
                </c:pt>
                <c:pt idx="35513">
                  <c:v>3.07007299270072</c:v>
                </c:pt>
                <c:pt idx="35514">
                  <c:v>2.5571095571095501</c:v>
                </c:pt>
                <c:pt idx="35515">
                  <c:v>6.8407281001137603</c:v>
                </c:pt>
                <c:pt idx="35516">
                  <c:v>14.5</c:v>
                </c:pt>
                <c:pt idx="35517">
                  <c:v>-8</c:v>
                </c:pt>
                <c:pt idx="35518">
                  <c:v>30.615384615384599</c:v>
                </c:pt>
                <c:pt idx="35519">
                  <c:v>18.615384615384599</c:v>
                </c:pt>
                <c:pt idx="35520">
                  <c:v>53.428571428571402</c:v>
                </c:pt>
                <c:pt idx="35521">
                  <c:v>29.1538461538461</c:v>
                </c:pt>
                <c:pt idx="35522">
                  <c:v>3.3846153846153801</c:v>
                </c:pt>
                <c:pt idx="35523">
                  <c:v>2.3846153846153801</c:v>
                </c:pt>
                <c:pt idx="35524">
                  <c:v>2.1666666666666599</c:v>
                </c:pt>
                <c:pt idx="35525">
                  <c:v>8.75</c:v>
                </c:pt>
                <c:pt idx="35526">
                  <c:v>61.5</c:v>
                </c:pt>
                <c:pt idx="35527">
                  <c:v>9.5</c:v>
                </c:pt>
                <c:pt idx="35528">
                  <c:v>-3.84615384615384</c:v>
                </c:pt>
                <c:pt idx="35529">
                  <c:v>1.2307692307692299</c:v>
                </c:pt>
                <c:pt idx="35530">
                  <c:v>41.3333333333333</c:v>
                </c:pt>
                <c:pt idx="35531">
                  <c:v>-6.6666666666666599</c:v>
                </c:pt>
                <c:pt idx="35532">
                  <c:v>5.7291666666666599</c:v>
                </c:pt>
                <c:pt idx="35533">
                  <c:v>1.55</c:v>
                </c:pt>
                <c:pt idx="35534">
                  <c:v>-6.5476190476190403</c:v>
                </c:pt>
                <c:pt idx="35535">
                  <c:v>-5.2765957446808498</c:v>
                </c:pt>
                <c:pt idx="35536">
                  <c:v>-7.93333333333333</c:v>
                </c:pt>
                <c:pt idx="35537">
                  <c:v>-1.73170731707317</c:v>
                </c:pt>
                <c:pt idx="35538">
                  <c:v>23.239130434782599</c:v>
                </c:pt>
                <c:pt idx="35539">
                  <c:v>0.27906976744186002</c:v>
                </c:pt>
                <c:pt idx="35540">
                  <c:v>-8.6744186046511604</c:v>
                </c:pt>
                <c:pt idx="35541">
                  <c:v>-9.2608695652173907</c:v>
                </c:pt>
                <c:pt idx="35542">
                  <c:v>8.7560975609756095</c:v>
                </c:pt>
                <c:pt idx="35543">
                  <c:v>14.25</c:v>
                </c:pt>
                <c:pt idx="35544">
                  <c:v>19.4943820224719</c:v>
                </c:pt>
                <c:pt idx="35545">
                  <c:v>20.7397260273972</c:v>
                </c:pt>
                <c:pt idx="35546">
                  <c:v>1.2741935483870901</c:v>
                </c:pt>
                <c:pt idx="35547">
                  <c:v>-1.1499999999999999</c:v>
                </c:pt>
                <c:pt idx="35548">
                  <c:v>7.6451612903225801</c:v>
                </c:pt>
                <c:pt idx="35549">
                  <c:v>25.383333333333301</c:v>
                </c:pt>
                <c:pt idx="35550">
                  <c:v>1.4193548387096699</c:v>
                </c:pt>
                <c:pt idx="35551">
                  <c:v>1.24193548387096</c:v>
                </c:pt>
                <c:pt idx="35552">
                  <c:v>2.75</c:v>
                </c:pt>
                <c:pt idx="35553">
                  <c:v>-2.0175438596491202</c:v>
                </c:pt>
                <c:pt idx="35554">
                  <c:v>9.3125</c:v>
                </c:pt>
                <c:pt idx="35555">
                  <c:v>1.1034482758620601</c:v>
                </c:pt>
                <c:pt idx="35556">
                  <c:v>8.1256830601092904</c:v>
                </c:pt>
                <c:pt idx="35557">
                  <c:v>5.8644067796610102</c:v>
                </c:pt>
                <c:pt idx="35558">
                  <c:v>0.107476635514018</c:v>
                </c:pt>
                <c:pt idx="35559">
                  <c:v>-0.78260869565217395</c:v>
                </c:pt>
                <c:pt idx="35560">
                  <c:v>4.3990384615384599</c:v>
                </c:pt>
                <c:pt idx="35561">
                  <c:v>1.33185840707964</c:v>
                </c:pt>
                <c:pt idx="35562">
                  <c:v>11.863636363636299</c:v>
                </c:pt>
                <c:pt idx="35563">
                  <c:v>3.66527196652719</c:v>
                </c:pt>
                <c:pt idx="35564">
                  <c:v>-4.9000000000000004</c:v>
                </c:pt>
                <c:pt idx="35565">
                  <c:v>-3.9761904761904701</c:v>
                </c:pt>
                <c:pt idx="35566">
                  <c:v>5.23529411764705</c:v>
                </c:pt>
                <c:pt idx="35567">
                  <c:v>7.9781659388646204</c:v>
                </c:pt>
                <c:pt idx="35568">
                  <c:v>0.92181069958847695</c:v>
                </c:pt>
                <c:pt idx="35569">
                  <c:v>2.1120689655172402</c:v>
                </c:pt>
                <c:pt idx="35570">
                  <c:v>3.5601503759398399</c:v>
                </c:pt>
                <c:pt idx="35571">
                  <c:v>-1.16793893129771</c:v>
                </c:pt>
                <c:pt idx="35572">
                  <c:v>-0.96153846153846101</c:v>
                </c:pt>
                <c:pt idx="35573">
                  <c:v>2.23684210526315</c:v>
                </c:pt>
                <c:pt idx="35574">
                  <c:v>-1.36666666666666</c:v>
                </c:pt>
                <c:pt idx="35575">
                  <c:v>-1.8075117370892</c:v>
                </c:pt>
                <c:pt idx="35576">
                  <c:v>-0.15566037735849</c:v>
                </c:pt>
                <c:pt idx="35577">
                  <c:v>4.14838709677419</c:v>
                </c:pt>
                <c:pt idx="35578">
                  <c:v>3.79428571428571</c:v>
                </c:pt>
                <c:pt idx="35579">
                  <c:v>3.6810810810810799</c:v>
                </c:pt>
                <c:pt idx="35580">
                  <c:v>-2.0655737704917998</c:v>
                </c:pt>
                <c:pt idx="35581">
                  <c:v>-6.5454545454545396</c:v>
                </c:pt>
                <c:pt idx="35582">
                  <c:v>-5.2580645161290303</c:v>
                </c:pt>
                <c:pt idx="35583">
                  <c:v>-5.36666666666666</c:v>
                </c:pt>
                <c:pt idx="35584">
                  <c:v>-4.7096774193548301</c:v>
                </c:pt>
                <c:pt idx="35585">
                  <c:v>-5.5</c:v>
                </c:pt>
                <c:pt idx="35586">
                  <c:v>-5.1935483870967696</c:v>
                </c:pt>
                <c:pt idx="35587">
                  <c:v>-5.2903225806451601</c:v>
                </c:pt>
                <c:pt idx="35588">
                  <c:v>-5.4651162790697603</c:v>
                </c:pt>
                <c:pt idx="35589">
                  <c:v>-5.2258064516129004</c:v>
                </c:pt>
                <c:pt idx="35590">
                  <c:v>-2.9666666666666601</c:v>
                </c:pt>
                <c:pt idx="35591">
                  <c:v>-5.2903225806451601</c:v>
                </c:pt>
                <c:pt idx="35592">
                  <c:v>-10</c:v>
                </c:pt>
                <c:pt idx="35593">
                  <c:v>13.1008403361344</c:v>
                </c:pt>
                <c:pt idx="35594">
                  <c:v>13.1960352422907</c:v>
                </c:pt>
                <c:pt idx="35595">
                  <c:v>9.46216768916155</c:v>
                </c:pt>
                <c:pt idx="35596">
                  <c:v>4.9535864978902904</c:v>
                </c:pt>
                <c:pt idx="35597">
                  <c:v>5.5980392156862697</c:v>
                </c:pt>
                <c:pt idx="35598">
                  <c:v>7.4408817635270497</c:v>
                </c:pt>
                <c:pt idx="35599">
                  <c:v>5.89161554192229</c:v>
                </c:pt>
                <c:pt idx="35600">
                  <c:v>0.340816326530612</c:v>
                </c:pt>
                <c:pt idx="35601">
                  <c:v>4.9257028112449799</c:v>
                </c:pt>
                <c:pt idx="35602">
                  <c:v>7.4196078431372499</c:v>
                </c:pt>
                <c:pt idx="35603">
                  <c:v>9.3507462686567102</c:v>
                </c:pt>
                <c:pt idx="35604">
                  <c:v>22.180769230769201</c:v>
                </c:pt>
                <c:pt idx="35605">
                  <c:v>0.183673469387755</c:v>
                </c:pt>
                <c:pt idx="35606">
                  <c:v>15.8222222222222</c:v>
                </c:pt>
                <c:pt idx="35607">
                  <c:v>-0.06</c:v>
                </c:pt>
                <c:pt idx="35608">
                  <c:v>-5.90625</c:v>
                </c:pt>
                <c:pt idx="35609">
                  <c:v>-6.74193548387096</c:v>
                </c:pt>
                <c:pt idx="35610">
                  <c:v>3.0333333333333301</c:v>
                </c:pt>
                <c:pt idx="35611">
                  <c:v>-5.67741935483871</c:v>
                </c:pt>
                <c:pt idx="35612">
                  <c:v>0.93181818181818099</c:v>
                </c:pt>
                <c:pt idx="35613">
                  <c:v>4.5535714285714199</c:v>
                </c:pt>
                <c:pt idx="35614">
                  <c:v>10.140350877192899</c:v>
                </c:pt>
                <c:pt idx="35615">
                  <c:v>13.982142857142801</c:v>
                </c:pt>
                <c:pt idx="35616">
                  <c:v>14.175438596491199</c:v>
                </c:pt>
                <c:pt idx="35617">
                  <c:v>8.8824833702882398</c:v>
                </c:pt>
                <c:pt idx="35618">
                  <c:v>11.0595238095238</c:v>
                </c:pt>
                <c:pt idx="35619">
                  <c:v>4.2284569138276504</c:v>
                </c:pt>
                <c:pt idx="35620">
                  <c:v>0.73124999999999996</c:v>
                </c:pt>
                <c:pt idx="35621">
                  <c:v>-0.27835051546391698</c:v>
                </c:pt>
                <c:pt idx="35622">
                  <c:v>4.0450819672131102</c:v>
                </c:pt>
                <c:pt idx="35623">
                  <c:v>1.4949494949494899</c:v>
                </c:pt>
                <c:pt idx="35624">
                  <c:v>5.76720647773279</c:v>
                </c:pt>
                <c:pt idx="35625">
                  <c:v>1.10430839002267</c:v>
                </c:pt>
                <c:pt idx="35626">
                  <c:v>-2.9554140127388502</c:v>
                </c:pt>
                <c:pt idx="35627">
                  <c:v>1.3740000000000001</c:v>
                </c:pt>
                <c:pt idx="35628">
                  <c:v>14.899209486166001</c:v>
                </c:pt>
                <c:pt idx="35629">
                  <c:v>0.46153846153846101</c:v>
                </c:pt>
                <c:pt idx="35630">
                  <c:v>18.117647058823501</c:v>
                </c:pt>
                <c:pt idx="35631">
                  <c:v>19.6111111111111</c:v>
                </c:pt>
                <c:pt idx="35632">
                  <c:v>31.705882352941099</c:v>
                </c:pt>
                <c:pt idx="35633">
                  <c:v>21.857142857142801</c:v>
                </c:pt>
                <c:pt idx="35634">
                  <c:v>6.4868238557558904</c:v>
                </c:pt>
                <c:pt idx="35635">
                  <c:v>5.1186311787072203</c:v>
                </c:pt>
                <c:pt idx="35636">
                  <c:v>5.7637795275590502</c:v>
                </c:pt>
                <c:pt idx="35637">
                  <c:v>5.5380507343124101</c:v>
                </c:pt>
                <c:pt idx="35638">
                  <c:v>6.1016077170417997</c:v>
                </c:pt>
                <c:pt idx="35639">
                  <c:v>9.6436448055716699</c:v>
                </c:pt>
                <c:pt idx="35640">
                  <c:v>12.838732394366099</c:v>
                </c:pt>
                <c:pt idx="35641">
                  <c:v>10.981000633312201</c:v>
                </c:pt>
                <c:pt idx="35642">
                  <c:v>5.0717703349282299</c:v>
                </c:pt>
                <c:pt idx="35643">
                  <c:v>5.2714285714285696</c:v>
                </c:pt>
                <c:pt idx="35644">
                  <c:v>5.2333333333333298</c:v>
                </c:pt>
                <c:pt idx="35645">
                  <c:v>8.9248476641841492</c:v>
                </c:pt>
                <c:pt idx="35646">
                  <c:v>-5.7</c:v>
                </c:pt>
                <c:pt idx="35647">
                  <c:v>-4.1428571428571397</c:v>
                </c:pt>
                <c:pt idx="35648">
                  <c:v>-4.25</c:v>
                </c:pt>
                <c:pt idx="35649">
                  <c:v>-7.6666666666666599</c:v>
                </c:pt>
                <c:pt idx="35650">
                  <c:v>8.7742382271468102</c:v>
                </c:pt>
                <c:pt idx="35651">
                  <c:v>6.1274787535410704</c:v>
                </c:pt>
                <c:pt idx="35652">
                  <c:v>9.8253333333333295</c:v>
                </c:pt>
                <c:pt idx="35653">
                  <c:v>4.8573573573573503</c:v>
                </c:pt>
                <c:pt idx="35654">
                  <c:v>5.91143317230273</c:v>
                </c:pt>
                <c:pt idx="35655">
                  <c:v>8.8784530386740297</c:v>
                </c:pt>
                <c:pt idx="35656">
                  <c:v>8.5833333333333304</c:v>
                </c:pt>
                <c:pt idx="35657">
                  <c:v>7.8209606986899498</c:v>
                </c:pt>
                <c:pt idx="35658">
                  <c:v>3.0977130977130898</c:v>
                </c:pt>
                <c:pt idx="35659">
                  <c:v>6.3152173913043397</c:v>
                </c:pt>
                <c:pt idx="35660">
                  <c:v>9.0933125972006206</c:v>
                </c:pt>
                <c:pt idx="35661">
                  <c:v>13.271532846715299</c:v>
                </c:pt>
                <c:pt idx="35662">
                  <c:v>-4</c:v>
                </c:pt>
                <c:pt idx="35663">
                  <c:v>10.7627118644067</c:v>
                </c:pt>
                <c:pt idx="35664">
                  <c:v>2.7692307692307598</c:v>
                </c:pt>
                <c:pt idx="35665">
                  <c:v>11.586206896551699</c:v>
                </c:pt>
                <c:pt idx="35666">
                  <c:v>6.0357142857142803</c:v>
                </c:pt>
                <c:pt idx="35667">
                  <c:v>4.25</c:v>
                </c:pt>
                <c:pt idx="35668">
                  <c:v>9.1666666666666607</c:v>
                </c:pt>
                <c:pt idx="35669">
                  <c:v>6.6129032258064502</c:v>
                </c:pt>
                <c:pt idx="35670">
                  <c:v>10.9032258064516</c:v>
                </c:pt>
                <c:pt idx="35671">
                  <c:v>0.133333333333333</c:v>
                </c:pt>
                <c:pt idx="35672">
                  <c:v>7.5483870967741904</c:v>
                </c:pt>
                <c:pt idx="35673">
                  <c:v>11.1111111111111</c:v>
                </c:pt>
                <c:pt idx="35674">
                  <c:v>6.4838709677419297</c:v>
                </c:pt>
                <c:pt idx="35675">
                  <c:v>9.6400351185250202</c:v>
                </c:pt>
                <c:pt idx="35676">
                  <c:v>8.6053130929791202</c:v>
                </c:pt>
                <c:pt idx="35677">
                  <c:v>11.616481774960301</c:v>
                </c:pt>
                <c:pt idx="35678">
                  <c:v>8.7072617246596007</c:v>
                </c:pt>
                <c:pt idx="35679">
                  <c:v>9.2339008142116903</c:v>
                </c:pt>
                <c:pt idx="35680">
                  <c:v>9.9771167048054892</c:v>
                </c:pt>
                <c:pt idx="35681">
                  <c:v>16.815028901734099</c:v>
                </c:pt>
                <c:pt idx="35682">
                  <c:v>14.2635135135135</c:v>
                </c:pt>
                <c:pt idx="35683">
                  <c:v>7.5775100401606403</c:v>
                </c:pt>
                <c:pt idx="35684">
                  <c:v>9.2990844354018307</c:v>
                </c:pt>
                <c:pt idx="35685">
                  <c:v>10.1417458945548</c:v>
                </c:pt>
                <c:pt idx="35686">
                  <c:v>13.5940594059405</c:v>
                </c:pt>
                <c:pt idx="35687">
                  <c:v>5.5367847411444098</c:v>
                </c:pt>
                <c:pt idx="35688">
                  <c:v>2.8301886792452802</c:v>
                </c:pt>
                <c:pt idx="35689">
                  <c:v>4.4142857142857101</c:v>
                </c:pt>
                <c:pt idx="35690">
                  <c:v>8.3702623906705504</c:v>
                </c:pt>
                <c:pt idx="35691">
                  <c:v>6.6045340050377801</c:v>
                </c:pt>
                <c:pt idx="35692">
                  <c:v>9.6017316017316006</c:v>
                </c:pt>
                <c:pt idx="35693">
                  <c:v>6.8723404255319096</c:v>
                </c:pt>
                <c:pt idx="35694">
                  <c:v>9.36666666666666</c:v>
                </c:pt>
                <c:pt idx="35695">
                  <c:v>2.6680942184154102</c:v>
                </c:pt>
                <c:pt idx="35696">
                  <c:v>4.2110091743119202</c:v>
                </c:pt>
                <c:pt idx="35697">
                  <c:v>4.8013245033112497</c:v>
                </c:pt>
                <c:pt idx="35698">
                  <c:v>7.5436241610738204</c:v>
                </c:pt>
                <c:pt idx="35699">
                  <c:v>40.741935483870897</c:v>
                </c:pt>
                <c:pt idx="35700">
                  <c:v>55.310344827586199</c:v>
                </c:pt>
                <c:pt idx="35701">
                  <c:v>25.4444444444444</c:v>
                </c:pt>
                <c:pt idx="35702">
                  <c:v>7.5</c:v>
                </c:pt>
                <c:pt idx="35703">
                  <c:v>2.16</c:v>
                </c:pt>
                <c:pt idx="35704">
                  <c:v>19.195652173913</c:v>
                </c:pt>
                <c:pt idx="35705">
                  <c:v>25</c:v>
                </c:pt>
                <c:pt idx="35706">
                  <c:v>-4.8461538461538396</c:v>
                </c:pt>
                <c:pt idx="35707">
                  <c:v>0.94117647058823495</c:v>
                </c:pt>
                <c:pt idx="35708">
                  <c:v>25.7777777777777</c:v>
                </c:pt>
                <c:pt idx="35709">
                  <c:v>444</c:v>
                </c:pt>
                <c:pt idx="35710">
                  <c:v>7.6111111111111098</c:v>
                </c:pt>
                <c:pt idx="35711">
                  <c:v>4.8125</c:v>
                </c:pt>
                <c:pt idx="35712">
                  <c:v>-5.6666666666666599</c:v>
                </c:pt>
                <c:pt idx="35713">
                  <c:v>21.75</c:v>
                </c:pt>
                <c:pt idx="35714">
                  <c:v>-0.70588235294117596</c:v>
                </c:pt>
                <c:pt idx="35715">
                  <c:v>18.6111111111111</c:v>
                </c:pt>
                <c:pt idx="35716">
                  <c:v>1.1666666666666601</c:v>
                </c:pt>
                <c:pt idx="35717">
                  <c:v>15.875</c:v>
                </c:pt>
                <c:pt idx="35718">
                  <c:v>69.5555555555555</c:v>
                </c:pt>
                <c:pt idx="35719">
                  <c:v>65.866666666666603</c:v>
                </c:pt>
                <c:pt idx="35720">
                  <c:v>15.307692307692299</c:v>
                </c:pt>
                <c:pt idx="35721">
                  <c:v>35.615384615384599</c:v>
                </c:pt>
                <c:pt idx="35722">
                  <c:v>12.8333333333333</c:v>
                </c:pt>
                <c:pt idx="35723">
                  <c:v>21.173913043478201</c:v>
                </c:pt>
                <c:pt idx="35724">
                  <c:v>18.935483870967701</c:v>
                </c:pt>
                <c:pt idx="35725">
                  <c:v>34.1666666666666</c:v>
                </c:pt>
                <c:pt idx="35726">
                  <c:v>16.100000000000001</c:v>
                </c:pt>
                <c:pt idx="35727">
                  <c:v>3.6774193548387002</c:v>
                </c:pt>
                <c:pt idx="35728">
                  <c:v>43.3</c:v>
                </c:pt>
                <c:pt idx="35729">
                  <c:v>5.9285714285714199</c:v>
                </c:pt>
                <c:pt idx="35730">
                  <c:v>13.3213811420982</c:v>
                </c:pt>
                <c:pt idx="35731">
                  <c:v>9.9480692410119804</c:v>
                </c:pt>
                <c:pt idx="35732">
                  <c:v>8.9894859813084107</c:v>
                </c:pt>
                <c:pt idx="35733">
                  <c:v>9.23790849673202</c:v>
                </c:pt>
                <c:pt idx="35734">
                  <c:v>9.5660377358490507</c:v>
                </c:pt>
                <c:pt idx="35735">
                  <c:v>11.7953667953667</c:v>
                </c:pt>
                <c:pt idx="35736">
                  <c:v>14.5162337662337</c:v>
                </c:pt>
                <c:pt idx="35737">
                  <c:v>15.9104938271604</c:v>
                </c:pt>
                <c:pt idx="35738">
                  <c:v>8.8108108108108105</c:v>
                </c:pt>
                <c:pt idx="35739">
                  <c:v>14.757785467128</c:v>
                </c:pt>
                <c:pt idx="35740">
                  <c:v>12.626573426573399</c:v>
                </c:pt>
                <c:pt idx="35741">
                  <c:v>16.5</c:v>
                </c:pt>
                <c:pt idx="35742">
                  <c:v>13.7846153846153</c:v>
                </c:pt>
                <c:pt idx="35743">
                  <c:v>3.4959349593495901</c:v>
                </c:pt>
                <c:pt idx="35744">
                  <c:v>5.5422222222222199</c:v>
                </c:pt>
                <c:pt idx="35745">
                  <c:v>4.0629921259842501</c:v>
                </c:pt>
                <c:pt idx="35746">
                  <c:v>-1.3125</c:v>
                </c:pt>
                <c:pt idx="35747">
                  <c:v>36.259259259259203</c:v>
                </c:pt>
                <c:pt idx="35748">
                  <c:v>6.5945945945945903</c:v>
                </c:pt>
                <c:pt idx="35749">
                  <c:v>23.6444444444444</c:v>
                </c:pt>
                <c:pt idx="35750">
                  <c:v>5.6521739130434696</c:v>
                </c:pt>
                <c:pt idx="35751">
                  <c:v>28.806451612903199</c:v>
                </c:pt>
                <c:pt idx="35752">
                  <c:v>49.733333333333299</c:v>
                </c:pt>
                <c:pt idx="35753">
                  <c:v>31.870967741935399</c:v>
                </c:pt>
                <c:pt idx="35754">
                  <c:v>16.727272727272702</c:v>
                </c:pt>
                <c:pt idx="35755">
                  <c:v>10.3359683794466</c:v>
                </c:pt>
                <c:pt idx="35756">
                  <c:v>8.8779069767441801</c:v>
                </c:pt>
                <c:pt idx="35757">
                  <c:v>8.8868194842406805</c:v>
                </c:pt>
                <c:pt idx="35758">
                  <c:v>8.7831858407079597</c:v>
                </c:pt>
                <c:pt idx="35759">
                  <c:v>9.9631901840490702</c:v>
                </c:pt>
                <c:pt idx="35760">
                  <c:v>9.0985155195681493</c:v>
                </c:pt>
                <c:pt idx="35761">
                  <c:v>16.398026315789402</c:v>
                </c:pt>
                <c:pt idx="35762">
                  <c:v>10.7404580152671</c:v>
                </c:pt>
                <c:pt idx="35763">
                  <c:v>5.8502109704641301</c:v>
                </c:pt>
                <c:pt idx="35764">
                  <c:v>8.8033980582524194</c:v>
                </c:pt>
                <c:pt idx="35765">
                  <c:v>9.0434782608695592</c:v>
                </c:pt>
                <c:pt idx="35766">
                  <c:v>10.0055970149253</c:v>
                </c:pt>
                <c:pt idx="35767">
                  <c:v>19.5</c:v>
                </c:pt>
                <c:pt idx="35768">
                  <c:v>14.845272206303701</c:v>
                </c:pt>
                <c:pt idx="35769">
                  <c:v>18.559766763848302</c:v>
                </c:pt>
                <c:pt idx="35770">
                  <c:v>7.6591478696741797</c:v>
                </c:pt>
                <c:pt idx="35771">
                  <c:v>9.0570175438596401</c:v>
                </c:pt>
                <c:pt idx="35772">
                  <c:v>4.9721627408993498</c:v>
                </c:pt>
                <c:pt idx="35773">
                  <c:v>2.3835294117646999</c:v>
                </c:pt>
                <c:pt idx="35774">
                  <c:v>5.0529100529100504</c:v>
                </c:pt>
                <c:pt idx="35775">
                  <c:v>3.20547945205479</c:v>
                </c:pt>
                <c:pt idx="35776">
                  <c:v>1.70419847328244</c:v>
                </c:pt>
                <c:pt idx="35777">
                  <c:v>10.719901719901699</c:v>
                </c:pt>
                <c:pt idx="35778">
                  <c:v>11.249448123620301</c:v>
                </c:pt>
                <c:pt idx="35779">
                  <c:v>18.741071428571399</c:v>
                </c:pt>
                <c:pt idx="35780">
                  <c:v>-1.06354720065386</c:v>
                </c:pt>
                <c:pt idx="35781">
                  <c:v>0.47142214221422102</c:v>
                </c:pt>
                <c:pt idx="35782">
                  <c:v>-0.53775834658187605</c:v>
                </c:pt>
                <c:pt idx="35783">
                  <c:v>-1.8008894279361201</c:v>
                </c:pt>
                <c:pt idx="35784">
                  <c:v>-0.89015973180832098</c:v>
                </c:pt>
                <c:pt idx="35785">
                  <c:v>-0.484352256186317</c:v>
                </c:pt>
                <c:pt idx="35786">
                  <c:v>0.25480349344978098</c:v>
                </c:pt>
                <c:pt idx="35787">
                  <c:v>-0.66725943489428896</c:v>
                </c:pt>
                <c:pt idx="35788">
                  <c:v>-2.9116147308781799</c:v>
                </c:pt>
                <c:pt idx="35789">
                  <c:v>-2.6397824030274299</c:v>
                </c:pt>
                <c:pt idx="35790">
                  <c:v>-2.0550556983718899</c:v>
                </c:pt>
                <c:pt idx="35791">
                  <c:v>0.13525773195876201</c:v>
                </c:pt>
                <c:pt idx="35792">
                  <c:v>-3.2258064516128997E-2</c:v>
                </c:pt>
                <c:pt idx="35793">
                  <c:v>-3.5517241379310298</c:v>
                </c:pt>
                <c:pt idx="35794">
                  <c:v>-5.8709677419354804</c:v>
                </c:pt>
                <c:pt idx="35795">
                  <c:v>-6.0666666666666602</c:v>
                </c:pt>
                <c:pt idx="35796">
                  <c:v>-7.4838709677419297</c:v>
                </c:pt>
                <c:pt idx="35797">
                  <c:v>-6</c:v>
                </c:pt>
                <c:pt idx="35798">
                  <c:v>-6.5806451612903203</c:v>
                </c:pt>
                <c:pt idx="35799">
                  <c:v>-6.8709677419354804</c:v>
                </c:pt>
                <c:pt idx="35800">
                  <c:v>-0.66666666666666596</c:v>
                </c:pt>
                <c:pt idx="35801">
                  <c:v>-10</c:v>
                </c:pt>
                <c:pt idx="35802">
                  <c:v>16.4197530864197</c:v>
                </c:pt>
                <c:pt idx="35803">
                  <c:v>-3.4013605442176797E-2</c:v>
                </c:pt>
                <c:pt idx="35804">
                  <c:v>7.8255813953488298</c:v>
                </c:pt>
                <c:pt idx="35805">
                  <c:v>7.8448275862068897</c:v>
                </c:pt>
                <c:pt idx="35806">
                  <c:v>3.9120879120879102</c:v>
                </c:pt>
                <c:pt idx="35807">
                  <c:v>16.581300813008099</c:v>
                </c:pt>
                <c:pt idx="35808">
                  <c:v>5.3271889400921602</c:v>
                </c:pt>
                <c:pt idx="35809">
                  <c:v>3.8956521739130401</c:v>
                </c:pt>
                <c:pt idx="35810">
                  <c:v>4.4108108108108102</c:v>
                </c:pt>
                <c:pt idx="35811">
                  <c:v>4.0368421052631502</c:v>
                </c:pt>
                <c:pt idx="35812">
                  <c:v>2.3316062176165802</c:v>
                </c:pt>
                <c:pt idx="35813">
                  <c:v>5.55605381165919</c:v>
                </c:pt>
                <c:pt idx="35814">
                  <c:v>-2.4879032258064502</c:v>
                </c:pt>
                <c:pt idx="35815">
                  <c:v>0.57206208425720595</c:v>
                </c:pt>
                <c:pt idx="35816">
                  <c:v>-1.28046421663442</c:v>
                </c:pt>
                <c:pt idx="35817">
                  <c:v>-3.6313725490195998</c:v>
                </c:pt>
                <c:pt idx="35818">
                  <c:v>-3.0683111954459199</c:v>
                </c:pt>
                <c:pt idx="35819">
                  <c:v>-2.9685185185185099</c:v>
                </c:pt>
                <c:pt idx="35820">
                  <c:v>-3.86693548387096</c:v>
                </c:pt>
                <c:pt idx="35821">
                  <c:v>-3.24288425047438</c:v>
                </c:pt>
                <c:pt idx="35822">
                  <c:v>-4.9074074074074003</c:v>
                </c:pt>
                <c:pt idx="35823">
                  <c:v>-4.41818181818181</c:v>
                </c:pt>
                <c:pt idx="35824">
                  <c:v>-3.9490196078431299</c:v>
                </c:pt>
                <c:pt idx="35825">
                  <c:v>-1.04364326375711</c:v>
                </c:pt>
                <c:pt idx="35826">
                  <c:v>4</c:v>
                </c:pt>
                <c:pt idx="35827">
                  <c:v>-1</c:v>
                </c:pt>
                <c:pt idx="35828">
                  <c:v>9.4</c:v>
                </c:pt>
                <c:pt idx="35829">
                  <c:v>9.5</c:v>
                </c:pt>
                <c:pt idx="35830">
                  <c:v>-9.5</c:v>
                </c:pt>
                <c:pt idx="35831">
                  <c:v>17.266666666666602</c:v>
                </c:pt>
                <c:pt idx="35832">
                  <c:v>12.5</c:v>
                </c:pt>
                <c:pt idx="35833">
                  <c:v>-6.125</c:v>
                </c:pt>
                <c:pt idx="35834">
                  <c:v>-1.75</c:v>
                </c:pt>
                <c:pt idx="35835">
                  <c:v>-10.199999999999999</c:v>
                </c:pt>
                <c:pt idx="35836">
                  <c:v>0</c:v>
                </c:pt>
                <c:pt idx="35837">
                  <c:v>1.6</c:v>
                </c:pt>
                <c:pt idx="35838">
                  <c:v>0.69754768392370503</c:v>
                </c:pt>
                <c:pt idx="35839">
                  <c:v>-2.2254335260115599</c:v>
                </c:pt>
                <c:pt idx="35840">
                  <c:v>-2.4282115869017602</c:v>
                </c:pt>
                <c:pt idx="35841">
                  <c:v>-5.6742857142857099</c:v>
                </c:pt>
                <c:pt idx="35842">
                  <c:v>-4.6793002915451796</c:v>
                </c:pt>
                <c:pt idx="35843">
                  <c:v>-1.4279379157427901</c:v>
                </c:pt>
                <c:pt idx="35844">
                  <c:v>-2.21146953405017</c:v>
                </c:pt>
                <c:pt idx="35845">
                  <c:v>-2.9371584699453499</c:v>
                </c:pt>
                <c:pt idx="35846">
                  <c:v>-4.7716346153846096</c:v>
                </c:pt>
                <c:pt idx="35847">
                  <c:v>-5.4844961240309997</c:v>
                </c:pt>
                <c:pt idx="35848">
                  <c:v>-1.8070175438596401</c:v>
                </c:pt>
                <c:pt idx="35849">
                  <c:v>0.41580756013745701</c:v>
                </c:pt>
                <c:pt idx="35850">
                  <c:v>17.442105263157799</c:v>
                </c:pt>
                <c:pt idx="35851">
                  <c:v>11.0714285714285</c:v>
                </c:pt>
                <c:pt idx="35852">
                  <c:v>5.9772727272727204</c:v>
                </c:pt>
                <c:pt idx="35853">
                  <c:v>0.4</c:v>
                </c:pt>
                <c:pt idx="35854">
                  <c:v>-5</c:v>
                </c:pt>
                <c:pt idx="35855">
                  <c:v>2.3734939759036102</c:v>
                </c:pt>
                <c:pt idx="35856">
                  <c:v>12.7107438016528</c:v>
                </c:pt>
                <c:pt idx="35857">
                  <c:v>10.636363636363599</c:v>
                </c:pt>
                <c:pt idx="35858">
                  <c:v>-0.60714285714285698</c:v>
                </c:pt>
                <c:pt idx="35859">
                  <c:v>30.322580645161199</c:v>
                </c:pt>
                <c:pt idx="35860">
                  <c:v>10.508344030808701</c:v>
                </c:pt>
                <c:pt idx="35861">
                  <c:v>11.8311170212765</c:v>
                </c:pt>
                <c:pt idx="35862">
                  <c:v>1.18274111675126</c:v>
                </c:pt>
                <c:pt idx="35863">
                  <c:v>2.8585271317829402</c:v>
                </c:pt>
                <c:pt idx="35864">
                  <c:v>1.9585666293393</c:v>
                </c:pt>
                <c:pt idx="35865">
                  <c:v>5.05083655083655</c:v>
                </c:pt>
                <c:pt idx="35866">
                  <c:v>5.9424561403508704</c:v>
                </c:pt>
                <c:pt idx="35867">
                  <c:v>3.6307692307692299</c:v>
                </c:pt>
                <c:pt idx="35868">
                  <c:v>2.0260663507109</c:v>
                </c:pt>
                <c:pt idx="35869">
                  <c:v>4.5634266886326103</c:v>
                </c:pt>
                <c:pt idx="35870">
                  <c:v>3.6183673469387698</c:v>
                </c:pt>
                <c:pt idx="35871">
                  <c:v>13.291993720565101</c:v>
                </c:pt>
                <c:pt idx="35872">
                  <c:v>9.8264705882352903</c:v>
                </c:pt>
                <c:pt idx="35873">
                  <c:v>12.375415282392</c:v>
                </c:pt>
                <c:pt idx="35874">
                  <c:v>7.6334310850439797</c:v>
                </c:pt>
                <c:pt idx="35875">
                  <c:v>-2.8769230769230698</c:v>
                </c:pt>
                <c:pt idx="35876">
                  <c:v>33.193548387096698</c:v>
                </c:pt>
                <c:pt idx="35877">
                  <c:v>23.513297872340399</c:v>
                </c:pt>
                <c:pt idx="35878">
                  <c:v>6.48820754716981</c:v>
                </c:pt>
                <c:pt idx="35879">
                  <c:v>5.3964757709251101</c:v>
                </c:pt>
                <c:pt idx="35880">
                  <c:v>3.7832957110609402</c:v>
                </c:pt>
                <c:pt idx="35881">
                  <c:v>11.8888888888888</c:v>
                </c:pt>
                <c:pt idx="35882">
                  <c:v>-6.4137931034482696</c:v>
                </c:pt>
                <c:pt idx="35883">
                  <c:v>34.358407079646</c:v>
                </c:pt>
                <c:pt idx="35884">
                  <c:v>33.314285714285703</c:v>
                </c:pt>
                <c:pt idx="35885">
                  <c:v>40.2808988764044</c:v>
                </c:pt>
                <c:pt idx="35886">
                  <c:v>23.4871794871794</c:v>
                </c:pt>
                <c:pt idx="35887">
                  <c:v>68.933333333333294</c:v>
                </c:pt>
                <c:pt idx="35888">
                  <c:v>49.0520833333333</c:v>
                </c:pt>
                <c:pt idx="35889">
                  <c:v>-2.25</c:v>
                </c:pt>
                <c:pt idx="35890">
                  <c:v>20.75</c:v>
                </c:pt>
                <c:pt idx="35891">
                  <c:v>2.1666666666666599</c:v>
                </c:pt>
                <c:pt idx="35892">
                  <c:v>22.52</c:v>
                </c:pt>
                <c:pt idx="35893">
                  <c:v>11.147058823529401</c:v>
                </c:pt>
                <c:pt idx="35894">
                  <c:v>18.821428571428498</c:v>
                </c:pt>
                <c:pt idx="35895">
                  <c:v>-1.5945945945945901</c:v>
                </c:pt>
                <c:pt idx="35896">
                  <c:v>3.8333333333333299</c:v>
                </c:pt>
                <c:pt idx="35897">
                  <c:v>20.88</c:v>
                </c:pt>
                <c:pt idx="35898">
                  <c:v>9.3333333333333304</c:v>
                </c:pt>
                <c:pt idx="35899">
                  <c:v>6.0131578947368398</c:v>
                </c:pt>
                <c:pt idx="35900">
                  <c:v>21.8</c:v>
                </c:pt>
                <c:pt idx="35901">
                  <c:v>53.142857142857103</c:v>
                </c:pt>
                <c:pt idx="35902">
                  <c:v>74.384615384615302</c:v>
                </c:pt>
                <c:pt idx="35903">
                  <c:v>28.4545454545454</c:v>
                </c:pt>
                <c:pt idx="35904">
                  <c:v>26</c:v>
                </c:pt>
                <c:pt idx="35905">
                  <c:v>117.928571428571</c:v>
                </c:pt>
                <c:pt idx="35906">
                  <c:v>22.952076677316199</c:v>
                </c:pt>
                <c:pt idx="35907">
                  <c:v>16.922480620155</c:v>
                </c:pt>
                <c:pt idx="35908">
                  <c:v>11.4773869346733</c:v>
                </c:pt>
                <c:pt idx="35909">
                  <c:v>-5.9411764705882302</c:v>
                </c:pt>
                <c:pt idx="35910">
                  <c:v>-10</c:v>
                </c:pt>
                <c:pt idx="35911">
                  <c:v>-1.0670731707317</c:v>
                </c:pt>
                <c:pt idx="35912">
                  <c:v>3.3306451612903198</c:v>
                </c:pt>
                <c:pt idx="35913">
                  <c:v>4.2694444444444404</c:v>
                </c:pt>
                <c:pt idx="35914">
                  <c:v>1.5820895522388001</c:v>
                </c:pt>
                <c:pt idx="35915">
                  <c:v>32.234615384615303</c:v>
                </c:pt>
                <c:pt idx="35916">
                  <c:v>15.769230769230701</c:v>
                </c:pt>
                <c:pt idx="35917">
                  <c:v>9.0540540540540508</c:v>
                </c:pt>
                <c:pt idx="35918">
                  <c:v>1.4912280701754299</c:v>
                </c:pt>
                <c:pt idx="35919">
                  <c:v>-10</c:v>
                </c:pt>
                <c:pt idx="35920">
                  <c:v>-8.5</c:v>
                </c:pt>
                <c:pt idx="35921">
                  <c:v>2.0344827586206802</c:v>
                </c:pt>
                <c:pt idx="35922">
                  <c:v>-2</c:v>
                </c:pt>
                <c:pt idx="35923">
                  <c:v>0.93006993006993</c:v>
                </c:pt>
                <c:pt idx="35924">
                  <c:v>8.4893617021276597</c:v>
                </c:pt>
                <c:pt idx="35925">
                  <c:v>44.738636363636303</c:v>
                </c:pt>
                <c:pt idx="35926">
                  <c:v>18.752403846153801</c:v>
                </c:pt>
                <c:pt idx="35927">
                  <c:v>28.096256684491902</c:v>
                </c:pt>
                <c:pt idx="35928">
                  <c:v>11.0096618357487</c:v>
                </c:pt>
                <c:pt idx="35929">
                  <c:v>7.8974358974358898</c:v>
                </c:pt>
                <c:pt idx="35930">
                  <c:v>13.6189427312775</c:v>
                </c:pt>
                <c:pt idx="35931">
                  <c:v>11.8460038986354</c:v>
                </c:pt>
                <c:pt idx="35932">
                  <c:v>14.5565862708719</c:v>
                </c:pt>
                <c:pt idx="35933">
                  <c:v>11.494908350305399</c:v>
                </c:pt>
                <c:pt idx="35934">
                  <c:v>2.1538461538461502</c:v>
                </c:pt>
                <c:pt idx="35935">
                  <c:v>38.867768595041298</c:v>
                </c:pt>
                <c:pt idx="35936">
                  <c:v>-7.8867924528301803</c:v>
                </c:pt>
                <c:pt idx="35937">
                  <c:v>-4.7580645161290303</c:v>
                </c:pt>
                <c:pt idx="35938">
                  <c:v>2.5121951219512102</c:v>
                </c:pt>
                <c:pt idx="35939">
                  <c:v>49.655172413793103</c:v>
                </c:pt>
                <c:pt idx="35940">
                  <c:v>91.55</c:v>
                </c:pt>
                <c:pt idx="35941">
                  <c:v>3.4545454545454501</c:v>
                </c:pt>
                <c:pt idx="35942">
                  <c:v>29</c:v>
                </c:pt>
                <c:pt idx="35943">
                  <c:v>-1.1111111111111101</c:v>
                </c:pt>
                <c:pt idx="35944">
                  <c:v>3.125</c:v>
                </c:pt>
                <c:pt idx="35945">
                  <c:v>30.2083333333333</c:v>
                </c:pt>
                <c:pt idx="35946">
                  <c:v>20.558659217877</c:v>
                </c:pt>
                <c:pt idx="35947">
                  <c:v>25.503184713375699</c:v>
                </c:pt>
                <c:pt idx="35948">
                  <c:v>22.8130841121495</c:v>
                </c:pt>
                <c:pt idx="35949">
                  <c:v>-2.6153846153846101</c:v>
                </c:pt>
                <c:pt idx="35950">
                  <c:v>21.5833333333333</c:v>
                </c:pt>
                <c:pt idx="35951">
                  <c:v>17.969026548672499</c:v>
                </c:pt>
                <c:pt idx="35952">
                  <c:v>21.608888888888799</c:v>
                </c:pt>
                <c:pt idx="35953">
                  <c:v>23.439024390243901</c:v>
                </c:pt>
                <c:pt idx="35954">
                  <c:v>45.465517241379303</c:v>
                </c:pt>
                <c:pt idx="35955">
                  <c:v>9.1617795753286106</c:v>
                </c:pt>
                <c:pt idx="35956">
                  <c:v>5.8554347826086897</c:v>
                </c:pt>
                <c:pt idx="35957">
                  <c:v>-0.26315789473684198</c:v>
                </c:pt>
                <c:pt idx="35958">
                  <c:v>-1.2625298329355601</c:v>
                </c:pt>
                <c:pt idx="35959">
                  <c:v>-3.09619952494061</c:v>
                </c:pt>
                <c:pt idx="35960">
                  <c:v>-1.21990950226244</c:v>
                </c:pt>
                <c:pt idx="35961">
                  <c:v>0.99495459132189701</c:v>
                </c:pt>
                <c:pt idx="35962">
                  <c:v>0.88204225352112597</c:v>
                </c:pt>
                <c:pt idx="35963">
                  <c:v>1.06486486486486</c:v>
                </c:pt>
                <c:pt idx="35964">
                  <c:v>-1.97935483870967</c:v>
                </c:pt>
                <c:pt idx="35965">
                  <c:v>0.44576719576719498</c:v>
                </c:pt>
                <c:pt idx="35966">
                  <c:v>9.9363207547169807</c:v>
                </c:pt>
                <c:pt idx="35967">
                  <c:v>7.2234141791044699</c:v>
                </c:pt>
                <c:pt idx="35968">
                  <c:v>6.34050179211469</c:v>
                </c:pt>
                <c:pt idx="35969">
                  <c:v>7.8408582923558301</c:v>
                </c:pt>
                <c:pt idx="35970">
                  <c:v>8.3938960419647106</c:v>
                </c:pt>
                <c:pt idx="35971">
                  <c:v>7.3715872281351196</c:v>
                </c:pt>
                <c:pt idx="35972">
                  <c:v>13.8841046277666</c:v>
                </c:pt>
                <c:pt idx="35973">
                  <c:v>14.754237288135499</c:v>
                </c:pt>
                <c:pt idx="35974">
                  <c:v>8.8468430034129693</c:v>
                </c:pt>
                <c:pt idx="35975">
                  <c:v>8.0954773869346699</c:v>
                </c:pt>
                <c:pt idx="35976">
                  <c:v>3.0163265306122402</c:v>
                </c:pt>
                <c:pt idx="35977">
                  <c:v>5.3920111472364098</c:v>
                </c:pt>
                <c:pt idx="35978">
                  <c:v>10.671685284118499</c:v>
                </c:pt>
                <c:pt idx="35979">
                  <c:v>14</c:v>
                </c:pt>
                <c:pt idx="35980">
                  <c:v>6.0245098039215597</c:v>
                </c:pt>
                <c:pt idx="35981">
                  <c:v>4.8938547486033501</c:v>
                </c:pt>
                <c:pt idx="35982">
                  <c:v>7.6607929515418496</c:v>
                </c:pt>
                <c:pt idx="35983">
                  <c:v>8.2077922077922008</c:v>
                </c:pt>
                <c:pt idx="35984">
                  <c:v>12.5347826086956</c:v>
                </c:pt>
                <c:pt idx="35985">
                  <c:v>12.4683098591549</c:v>
                </c:pt>
                <c:pt idx="35986">
                  <c:v>11.988636363636299</c:v>
                </c:pt>
                <c:pt idx="35987">
                  <c:v>15.533333333333299</c:v>
                </c:pt>
                <c:pt idx="35988">
                  <c:v>8.0403587443946094</c:v>
                </c:pt>
                <c:pt idx="35989">
                  <c:v>4.9322033898304998</c:v>
                </c:pt>
                <c:pt idx="35990">
                  <c:v>7.8125</c:v>
                </c:pt>
                <c:pt idx="35991">
                  <c:v>17.668711656441701</c:v>
                </c:pt>
                <c:pt idx="35992">
                  <c:v>11.586206896551699</c:v>
                </c:pt>
                <c:pt idx="35993">
                  <c:v>10.5263157894736</c:v>
                </c:pt>
                <c:pt idx="35994">
                  <c:v>6.2183908045976999</c:v>
                </c:pt>
                <c:pt idx="35995">
                  <c:v>18.8488372093023</c:v>
                </c:pt>
                <c:pt idx="35996">
                  <c:v>12.516853932584199</c:v>
                </c:pt>
                <c:pt idx="35997">
                  <c:v>12.2454545454545</c:v>
                </c:pt>
                <c:pt idx="35998">
                  <c:v>12.7008547008547</c:v>
                </c:pt>
                <c:pt idx="35999">
                  <c:v>6.1008403361344499</c:v>
                </c:pt>
                <c:pt idx="36000">
                  <c:v>5.1296296296296298</c:v>
                </c:pt>
                <c:pt idx="36001">
                  <c:v>9.7006802721088405</c:v>
                </c:pt>
                <c:pt idx="36002">
                  <c:v>7.2347826086956504</c:v>
                </c:pt>
                <c:pt idx="36003">
                  <c:v>27.4424778761061</c:v>
                </c:pt>
                <c:pt idx="36004">
                  <c:v>8.3365384615384599</c:v>
                </c:pt>
                <c:pt idx="36005">
                  <c:v>0.29213483146067398</c:v>
                </c:pt>
                <c:pt idx="36006">
                  <c:v>9.5238095238095205E-2</c:v>
                </c:pt>
                <c:pt idx="36007">
                  <c:v>6.91588785046729</c:v>
                </c:pt>
                <c:pt idx="36008">
                  <c:v>15.622641509433899</c:v>
                </c:pt>
                <c:pt idx="36009">
                  <c:v>18.619402985074601</c:v>
                </c:pt>
                <c:pt idx="36010">
                  <c:v>10.9518072289156</c:v>
                </c:pt>
                <c:pt idx="36011">
                  <c:v>9.6999999999999993</c:v>
                </c:pt>
                <c:pt idx="36012">
                  <c:v>1.4656488549618301</c:v>
                </c:pt>
                <c:pt idx="36013">
                  <c:v>6.6987951807228896</c:v>
                </c:pt>
                <c:pt idx="36014">
                  <c:v>6.4903846153846096</c:v>
                </c:pt>
                <c:pt idx="36015">
                  <c:v>1.93877551020408</c:v>
                </c:pt>
                <c:pt idx="36016">
                  <c:v>12.2</c:v>
                </c:pt>
                <c:pt idx="36017">
                  <c:v>6.6666666666666599</c:v>
                </c:pt>
                <c:pt idx="36018">
                  <c:v>25.8888888888888</c:v>
                </c:pt>
                <c:pt idx="36019">
                  <c:v>5.0418006430868099</c:v>
                </c:pt>
                <c:pt idx="36020">
                  <c:v>7.8291814946619196</c:v>
                </c:pt>
                <c:pt idx="36021">
                  <c:v>9.7247132429614105</c:v>
                </c:pt>
                <c:pt idx="36022">
                  <c:v>9.5504246284501004</c:v>
                </c:pt>
                <c:pt idx="36023">
                  <c:v>11.0532637075718</c:v>
                </c:pt>
                <c:pt idx="36024">
                  <c:v>9.6440269749518297</c:v>
                </c:pt>
                <c:pt idx="36025">
                  <c:v>10.2191950464396</c:v>
                </c:pt>
                <c:pt idx="36026">
                  <c:v>7.4097664543524404</c:v>
                </c:pt>
                <c:pt idx="36027">
                  <c:v>7.4960822722820701</c:v>
                </c:pt>
                <c:pt idx="36028">
                  <c:v>5.8228643216080398</c:v>
                </c:pt>
                <c:pt idx="36029">
                  <c:v>6.0821839080459696</c:v>
                </c:pt>
                <c:pt idx="36030">
                  <c:v>11.2178492239467</c:v>
                </c:pt>
                <c:pt idx="36031">
                  <c:v>5.3545454545454501</c:v>
                </c:pt>
                <c:pt idx="36032">
                  <c:v>2.4285714285714199</c:v>
                </c:pt>
                <c:pt idx="36033">
                  <c:v>2.6666666666666599</c:v>
                </c:pt>
                <c:pt idx="36034">
                  <c:v>1.9629629629629599</c:v>
                </c:pt>
                <c:pt idx="36035">
                  <c:v>9.5625</c:v>
                </c:pt>
                <c:pt idx="36036">
                  <c:v>8.0510948905109494</c:v>
                </c:pt>
                <c:pt idx="36037">
                  <c:v>6.9649122807017498</c:v>
                </c:pt>
                <c:pt idx="36038">
                  <c:v>5.5841584158415802</c:v>
                </c:pt>
                <c:pt idx="36039">
                  <c:v>0.48235294117646998</c:v>
                </c:pt>
                <c:pt idx="36040">
                  <c:v>2.6129032258064502</c:v>
                </c:pt>
                <c:pt idx="36041">
                  <c:v>4.6792452830188598</c:v>
                </c:pt>
                <c:pt idx="36042">
                  <c:v>12.576923076923</c:v>
                </c:pt>
                <c:pt idx="36043">
                  <c:v>-9</c:v>
                </c:pt>
                <c:pt idx="36044">
                  <c:v>6.8111753371868904</c:v>
                </c:pt>
                <c:pt idx="36045">
                  <c:v>5.5</c:v>
                </c:pt>
                <c:pt idx="36046">
                  <c:v>9.1859099804305195</c:v>
                </c:pt>
                <c:pt idx="36047">
                  <c:v>10.48</c:v>
                </c:pt>
                <c:pt idx="36048">
                  <c:v>6.3545279383429598</c:v>
                </c:pt>
                <c:pt idx="36049">
                  <c:v>8.6408317580340199</c:v>
                </c:pt>
                <c:pt idx="36050">
                  <c:v>12.9802259887005</c:v>
                </c:pt>
                <c:pt idx="36051">
                  <c:v>9.1557177615571703</c:v>
                </c:pt>
                <c:pt idx="36052">
                  <c:v>2.84409799554565</c:v>
                </c:pt>
                <c:pt idx="36053">
                  <c:v>4.97049180327868</c:v>
                </c:pt>
                <c:pt idx="36054">
                  <c:v>5.7712895377128897</c:v>
                </c:pt>
                <c:pt idx="36055">
                  <c:v>9.1361502347417805</c:v>
                </c:pt>
                <c:pt idx="36056">
                  <c:v>3.68494208494208</c:v>
                </c:pt>
                <c:pt idx="36057">
                  <c:v>2.9852579852579799</c:v>
                </c:pt>
                <c:pt idx="36058">
                  <c:v>5.93893129770992</c:v>
                </c:pt>
                <c:pt idx="36059">
                  <c:v>3.3413461538461502</c:v>
                </c:pt>
                <c:pt idx="36060">
                  <c:v>8.8982266769468001</c:v>
                </c:pt>
                <c:pt idx="36061">
                  <c:v>10.1973684210526</c:v>
                </c:pt>
                <c:pt idx="36062">
                  <c:v>10.3619810633648</c:v>
                </c:pt>
                <c:pt idx="36063">
                  <c:v>4.1852861035422304</c:v>
                </c:pt>
                <c:pt idx="36064">
                  <c:v>0.91204986149584399</c:v>
                </c:pt>
                <c:pt idx="36065">
                  <c:v>4.4740566037735796</c:v>
                </c:pt>
                <c:pt idx="36066">
                  <c:v>1.74082232011747</c:v>
                </c:pt>
                <c:pt idx="36067">
                  <c:v>7.6065573770491799</c:v>
                </c:pt>
                <c:pt idx="36068">
                  <c:v>8.3763440860215006</c:v>
                </c:pt>
                <c:pt idx="36069">
                  <c:v>6.3964497041420101</c:v>
                </c:pt>
                <c:pt idx="36070">
                  <c:v>8.7419354838709609</c:v>
                </c:pt>
                <c:pt idx="36071">
                  <c:v>10.422222222222199</c:v>
                </c:pt>
                <c:pt idx="36072">
                  <c:v>11.559139784946201</c:v>
                </c:pt>
                <c:pt idx="36073">
                  <c:v>17.032085561497301</c:v>
                </c:pt>
                <c:pt idx="36074">
                  <c:v>20.258064516129</c:v>
                </c:pt>
                <c:pt idx="36075">
                  <c:v>9.1925925925925895</c:v>
                </c:pt>
                <c:pt idx="36076">
                  <c:v>6.8807947019867504</c:v>
                </c:pt>
                <c:pt idx="36077">
                  <c:v>8.7637795275590502</c:v>
                </c:pt>
                <c:pt idx="36078">
                  <c:v>7.3788819875776399</c:v>
                </c:pt>
                <c:pt idx="36079">
                  <c:v>12.8493975903614</c:v>
                </c:pt>
                <c:pt idx="36080">
                  <c:v>6.9610389610389598</c:v>
                </c:pt>
                <c:pt idx="36081">
                  <c:v>5.5699481865284897</c:v>
                </c:pt>
                <c:pt idx="36082">
                  <c:v>11.216666666666599</c:v>
                </c:pt>
                <c:pt idx="36083">
                  <c:v>8.3413654618473903</c:v>
                </c:pt>
                <c:pt idx="36084">
                  <c:v>9.3115384615384595</c:v>
                </c:pt>
                <c:pt idx="36085">
                  <c:v>12.4570446735395</c:v>
                </c:pt>
                <c:pt idx="36086">
                  <c:v>9.7897727272727195</c:v>
                </c:pt>
                <c:pt idx="36087">
                  <c:v>6.1574074074074003</c:v>
                </c:pt>
                <c:pt idx="36088">
                  <c:v>1.95934959349593</c:v>
                </c:pt>
                <c:pt idx="36089">
                  <c:v>5.5227272727272698</c:v>
                </c:pt>
                <c:pt idx="36090">
                  <c:v>6.5733333333333297</c:v>
                </c:pt>
                <c:pt idx="36091">
                  <c:v>14.3160173160173</c:v>
                </c:pt>
                <c:pt idx="36092">
                  <c:v>2.3104477611940299</c:v>
                </c:pt>
                <c:pt idx="36093">
                  <c:v>1.11464968152866</c:v>
                </c:pt>
                <c:pt idx="36094">
                  <c:v>3.93734335839599</c:v>
                </c:pt>
                <c:pt idx="36095">
                  <c:v>4.1479452054794503</c:v>
                </c:pt>
                <c:pt idx="36096">
                  <c:v>3.5184210526315698</c:v>
                </c:pt>
                <c:pt idx="36097">
                  <c:v>12.093821510297399</c:v>
                </c:pt>
                <c:pt idx="36098">
                  <c:v>4.0617283950617198</c:v>
                </c:pt>
                <c:pt idx="36099">
                  <c:v>5.3807947019867504</c:v>
                </c:pt>
                <c:pt idx="36100">
                  <c:v>2.2161458333333299</c:v>
                </c:pt>
                <c:pt idx="36101">
                  <c:v>-0.38766519823788498</c:v>
                </c:pt>
                <c:pt idx="36102">
                  <c:v>2</c:v>
                </c:pt>
                <c:pt idx="36103">
                  <c:v>5.8819875776397499</c:v>
                </c:pt>
                <c:pt idx="36104">
                  <c:v>18.156626506024001</c:v>
                </c:pt>
                <c:pt idx="36105">
                  <c:v>16.319018404907901</c:v>
                </c:pt>
                <c:pt idx="36106">
                  <c:v>6.6077348066298303</c:v>
                </c:pt>
                <c:pt idx="36107">
                  <c:v>2.9414893617021201</c:v>
                </c:pt>
                <c:pt idx="36108">
                  <c:v>10.867256637168101</c:v>
                </c:pt>
                <c:pt idx="36109">
                  <c:v>17.147321428571399</c:v>
                </c:pt>
                <c:pt idx="36110">
                  <c:v>6.2622950819672099</c:v>
                </c:pt>
                <c:pt idx="36111">
                  <c:v>8.8565400843881807</c:v>
                </c:pt>
                <c:pt idx="36112">
                  <c:v>5.1914893617021196</c:v>
                </c:pt>
                <c:pt idx="36113">
                  <c:v>7.8653061224489704</c:v>
                </c:pt>
                <c:pt idx="36114">
                  <c:v>6.0405405405405403</c:v>
                </c:pt>
                <c:pt idx="36115">
                  <c:v>13.618421052631501</c:v>
                </c:pt>
                <c:pt idx="36116">
                  <c:v>-2</c:v>
                </c:pt>
                <c:pt idx="36117">
                  <c:v>97</c:v>
                </c:pt>
                <c:pt idx="36118">
                  <c:v>5.0080256821829803</c:v>
                </c:pt>
                <c:pt idx="36119">
                  <c:v>3.5801321262539698</c:v>
                </c:pt>
                <c:pt idx="36120">
                  <c:v>4.4207808304069403</c:v>
                </c:pt>
                <c:pt idx="36121">
                  <c:v>4.5138683040440402</c:v>
                </c:pt>
                <c:pt idx="36122">
                  <c:v>4.80987654320987</c:v>
                </c:pt>
                <c:pt idx="36123">
                  <c:v>10.570252679938701</c:v>
                </c:pt>
                <c:pt idx="36124">
                  <c:v>10.681515499425901</c:v>
                </c:pt>
                <c:pt idx="36125">
                  <c:v>7.5369447903694402</c:v>
                </c:pt>
                <c:pt idx="36126">
                  <c:v>3.3041692339289299</c:v>
                </c:pt>
                <c:pt idx="36127">
                  <c:v>1.98159655831739</c:v>
                </c:pt>
                <c:pt idx="36128">
                  <c:v>2.68301544050862</c:v>
                </c:pt>
                <c:pt idx="36129">
                  <c:v>5.5050301810865099</c:v>
                </c:pt>
                <c:pt idx="36130">
                  <c:v>36</c:v>
                </c:pt>
                <c:pt idx="36131">
                  <c:v>11.6666666666666</c:v>
                </c:pt>
                <c:pt idx="36132">
                  <c:v>12.25</c:v>
                </c:pt>
                <c:pt idx="36133">
                  <c:v>23.2222222222222</c:v>
                </c:pt>
                <c:pt idx="36134">
                  <c:v>20.9166666666666</c:v>
                </c:pt>
                <c:pt idx="36135">
                  <c:v>2.4615384615384599</c:v>
                </c:pt>
                <c:pt idx="36136">
                  <c:v>4.0769230769230704</c:v>
                </c:pt>
                <c:pt idx="36137">
                  <c:v>7.5</c:v>
                </c:pt>
                <c:pt idx="36138">
                  <c:v>6.9934210526315699</c:v>
                </c:pt>
                <c:pt idx="36139">
                  <c:v>4.7518248175182398</c:v>
                </c:pt>
                <c:pt idx="36140">
                  <c:v>6.7647058823529402</c:v>
                </c:pt>
                <c:pt idx="36141">
                  <c:v>4.5675675675675604</c:v>
                </c:pt>
                <c:pt idx="36142">
                  <c:v>7.8079470198675498</c:v>
                </c:pt>
                <c:pt idx="36143">
                  <c:v>19.233333333333299</c:v>
                </c:pt>
                <c:pt idx="36144">
                  <c:v>12.9247311827956</c:v>
                </c:pt>
                <c:pt idx="36145">
                  <c:v>6.2338709677419297</c:v>
                </c:pt>
                <c:pt idx="36146">
                  <c:v>0.63333333333333297</c:v>
                </c:pt>
                <c:pt idx="36147">
                  <c:v>-1.12903225806451</c:v>
                </c:pt>
                <c:pt idx="36148">
                  <c:v>2.125</c:v>
                </c:pt>
                <c:pt idx="36149">
                  <c:v>4.2016129032257998</c:v>
                </c:pt>
                <c:pt idx="36150">
                  <c:v>19</c:v>
                </c:pt>
                <c:pt idx="36151">
                  <c:v>4.875</c:v>
                </c:pt>
                <c:pt idx="36152">
                  <c:v>41</c:v>
                </c:pt>
                <c:pt idx="36153">
                  <c:v>21</c:v>
                </c:pt>
                <c:pt idx="36154">
                  <c:v>14.2222222222222</c:v>
                </c:pt>
                <c:pt idx="36155">
                  <c:v>32.75</c:v>
                </c:pt>
                <c:pt idx="36156">
                  <c:v>52.8888888888888</c:v>
                </c:pt>
                <c:pt idx="36157">
                  <c:v>6</c:v>
                </c:pt>
                <c:pt idx="36158">
                  <c:v>8.1282051282051206</c:v>
                </c:pt>
                <c:pt idx="36159">
                  <c:v>5.3744619799139102</c:v>
                </c:pt>
                <c:pt idx="36160">
                  <c:v>6.0975103734439804</c:v>
                </c:pt>
                <c:pt idx="36161">
                  <c:v>6.3541666666666599</c:v>
                </c:pt>
                <c:pt idx="36162">
                  <c:v>8.2801175318315305</c:v>
                </c:pt>
                <c:pt idx="36163">
                  <c:v>9.3228417266186998</c:v>
                </c:pt>
                <c:pt idx="36164">
                  <c:v>9.8942731277532996</c:v>
                </c:pt>
                <c:pt idx="36165">
                  <c:v>7.2276830491474398</c:v>
                </c:pt>
                <c:pt idx="36166">
                  <c:v>3.1288167938931299</c:v>
                </c:pt>
                <c:pt idx="36167">
                  <c:v>5.3195402298850496</c:v>
                </c:pt>
                <c:pt idx="36168">
                  <c:v>6.9685681024447002</c:v>
                </c:pt>
                <c:pt idx="36169">
                  <c:v>9.4506387921022004</c:v>
                </c:pt>
                <c:pt idx="36170">
                  <c:v>12.5390625</c:v>
                </c:pt>
                <c:pt idx="36171">
                  <c:v>11.122153209109699</c:v>
                </c:pt>
                <c:pt idx="36172">
                  <c:v>10.1039426523297</c:v>
                </c:pt>
                <c:pt idx="36173">
                  <c:v>8.7281021897810191</c:v>
                </c:pt>
                <c:pt idx="36174">
                  <c:v>12.758037225042299</c:v>
                </c:pt>
                <c:pt idx="36175">
                  <c:v>15.2</c:v>
                </c:pt>
                <c:pt idx="36176">
                  <c:v>15.3689655172413</c:v>
                </c:pt>
                <c:pt idx="36177">
                  <c:v>13.457231726283</c:v>
                </c:pt>
                <c:pt idx="36178">
                  <c:v>6.8316993464052196</c:v>
                </c:pt>
                <c:pt idx="36179">
                  <c:v>7.4361158432708603</c:v>
                </c:pt>
                <c:pt idx="36180">
                  <c:v>6.9770867430441896</c:v>
                </c:pt>
                <c:pt idx="36181">
                  <c:v>12.3270547945205</c:v>
                </c:pt>
                <c:pt idx="36182">
                  <c:v>15.5</c:v>
                </c:pt>
                <c:pt idx="36183">
                  <c:v>-5.75</c:v>
                </c:pt>
                <c:pt idx="36184">
                  <c:v>29.8888888888888</c:v>
                </c:pt>
                <c:pt idx="36185">
                  <c:v>-0.5</c:v>
                </c:pt>
                <c:pt idx="36186">
                  <c:v>6.3090000000000002</c:v>
                </c:pt>
                <c:pt idx="36187">
                  <c:v>4.6382070437566698</c:v>
                </c:pt>
                <c:pt idx="36188">
                  <c:v>7.3183453237410001</c:v>
                </c:pt>
                <c:pt idx="36189">
                  <c:v>8.1348623853210995</c:v>
                </c:pt>
                <c:pt idx="36190">
                  <c:v>11.1549053356282</c:v>
                </c:pt>
                <c:pt idx="36191">
                  <c:v>13.5318818040435</c:v>
                </c:pt>
                <c:pt idx="36192">
                  <c:v>11.1944186046511</c:v>
                </c:pt>
                <c:pt idx="36193">
                  <c:v>8.4174664107485597</c:v>
                </c:pt>
                <c:pt idx="36194">
                  <c:v>4.2709410548086799</c:v>
                </c:pt>
                <c:pt idx="36195">
                  <c:v>5.5469988674971598</c:v>
                </c:pt>
                <c:pt idx="36196">
                  <c:v>6.0030030030030002</c:v>
                </c:pt>
                <c:pt idx="36197">
                  <c:v>10.0028735632183</c:v>
                </c:pt>
                <c:pt idx="36198">
                  <c:v>12.95</c:v>
                </c:pt>
                <c:pt idx="36199">
                  <c:v>9.8000000000000007</c:v>
                </c:pt>
                <c:pt idx="36200">
                  <c:v>-1.31313131313131</c:v>
                </c:pt>
                <c:pt idx="36201">
                  <c:v>3.57777777777777</c:v>
                </c:pt>
                <c:pt idx="36202">
                  <c:v>14.6666666666666</c:v>
                </c:pt>
                <c:pt idx="36203">
                  <c:v>13.692307692307599</c:v>
                </c:pt>
                <c:pt idx="36204">
                  <c:v>7.7948717948717903</c:v>
                </c:pt>
                <c:pt idx="36205">
                  <c:v>-3.0588235294117601</c:v>
                </c:pt>
                <c:pt idx="36206">
                  <c:v>-8</c:v>
                </c:pt>
                <c:pt idx="36207">
                  <c:v>-6.3333333333333304</c:v>
                </c:pt>
                <c:pt idx="36208">
                  <c:v>19.8125</c:v>
                </c:pt>
                <c:pt idx="36209">
                  <c:v>1.0977443609022499</c:v>
                </c:pt>
                <c:pt idx="36210">
                  <c:v>0.78152173913043399</c:v>
                </c:pt>
                <c:pt idx="36211">
                  <c:v>0.37887596899224801</c:v>
                </c:pt>
                <c:pt idx="36212">
                  <c:v>-0.12602040816326501</c:v>
                </c:pt>
                <c:pt idx="36213">
                  <c:v>1.8901265822784801</c:v>
                </c:pt>
                <c:pt idx="36214">
                  <c:v>4.6076372315035803</c:v>
                </c:pt>
                <c:pt idx="36215">
                  <c:v>3.5995370370370301</c:v>
                </c:pt>
                <c:pt idx="36216">
                  <c:v>3.0244523688232299</c:v>
                </c:pt>
                <c:pt idx="36217">
                  <c:v>-0.76294146105466798</c:v>
                </c:pt>
                <c:pt idx="36218">
                  <c:v>-0.61825264329437901</c:v>
                </c:pt>
                <c:pt idx="36219">
                  <c:v>0.84599044078597896</c:v>
                </c:pt>
                <c:pt idx="36220">
                  <c:v>0.74688796680497904</c:v>
                </c:pt>
                <c:pt idx="36221">
                  <c:v>8.9921259842519596</c:v>
                </c:pt>
                <c:pt idx="36222">
                  <c:v>0.628571428571428</c:v>
                </c:pt>
                <c:pt idx="36223">
                  <c:v>7.0531914893616996</c:v>
                </c:pt>
                <c:pt idx="36224">
                  <c:v>12.775</c:v>
                </c:pt>
                <c:pt idx="36225">
                  <c:v>2.7454545454545398</c:v>
                </c:pt>
                <c:pt idx="36226">
                  <c:v>14.193181818181801</c:v>
                </c:pt>
                <c:pt idx="36227">
                  <c:v>9.3216080402009993</c:v>
                </c:pt>
                <c:pt idx="36228">
                  <c:v>9.3855421686746894</c:v>
                </c:pt>
                <c:pt idx="36229">
                  <c:v>1.4913294797687799</c:v>
                </c:pt>
                <c:pt idx="36230">
                  <c:v>2.4222222222222198</c:v>
                </c:pt>
                <c:pt idx="36231">
                  <c:v>4.6486486486486402</c:v>
                </c:pt>
                <c:pt idx="36232">
                  <c:v>11.3252032520325</c:v>
                </c:pt>
                <c:pt idx="36233">
                  <c:v>5.6153846153846096</c:v>
                </c:pt>
                <c:pt idx="36234">
                  <c:v>13.105263157894701</c:v>
                </c:pt>
                <c:pt idx="36235">
                  <c:v>9.625</c:v>
                </c:pt>
                <c:pt idx="36236">
                  <c:v>25.529411764705799</c:v>
                </c:pt>
                <c:pt idx="36237">
                  <c:v>25.684210526315699</c:v>
                </c:pt>
                <c:pt idx="36238">
                  <c:v>18.75</c:v>
                </c:pt>
                <c:pt idx="36239">
                  <c:v>2</c:v>
                </c:pt>
                <c:pt idx="36240">
                  <c:v>12</c:v>
                </c:pt>
                <c:pt idx="36241">
                  <c:v>-1.3333333333333299</c:v>
                </c:pt>
                <c:pt idx="36242">
                  <c:v>-0.66666666666666596</c:v>
                </c:pt>
                <c:pt idx="36243">
                  <c:v>4.0426439232409299</c:v>
                </c:pt>
                <c:pt idx="36244">
                  <c:v>4.9669811320754702</c:v>
                </c:pt>
                <c:pt idx="36245">
                  <c:v>3.5588235294117601</c:v>
                </c:pt>
                <c:pt idx="36246">
                  <c:v>4.2238193018480397</c:v>
                </c:pt>
                <c:pt idx="36247">
                  <c:v>3.7356746765249502</c:v>
                </c:pt>
                <c:pt idx="36248">
                  <c:v>8.4787644787644698</c:v>
                </c:pt>
                <c:pt idx="36249">
                  <c:v>11.909691629955899</c:v>
                </c:pt>
                <c:pt idx="36250">
                  <c:v>9.9135802469135808</c:v>
                </c:pt>
                <c:pt idx="36251">
                  <c:v>1.42242990654205</c:v>
                </c:pt>
                <c:pt idx="36252">
                  <c:v>-0.81004366812227002</c:v>
                </c:pt>
                <c:pt idx="36253">
                  <c:v>1.1492007104795701</c:v>
                </c:pt>
                <c:pt idx="36254">
                  <c:v>6.1235194585448296</c:v>
                </c:pt>
                <c:pt idx="36255">
                  <c:v>5.8341013824884698</c:v>
                </c:pt>
                <c:pt idx="36256">
                  <c:v>1.0724637681159399</c:v>
                </c:pt>
                <c:pt idx="36257">
                  <c:v>5.1204819277108404</c:v>
                </c:pt>
                <c:pt idx="36258">
                  <c:v>4.4396887159532996</c:v>
                </c:pt>
                <c:pt idx="36259">
                  <c:v>6.4792452830188596</c:v>
                </c:pt>
                <c:pt idx="36260">
                  <c:v>6.0516129032258004</c:v>
                </c:pt>
                <c:pt idx="36261">
                  <c:v>7.6578947368421</c:v>
                </c:pt>
                <c:pt idx="36262">
                  <c:v>7.6767676767676702</c:v>
                </c:pt>
                <c:pt idx="36263">
                  <c:v>2.3551724137930998</c:v>
                </c:pt>
                <c:pt idx="36264">
                  <c:v>4.8013468013468001</c:v>
                </c:pt>
                <c:pt idx="36265">
                  <c:v>10.2711267605633</c:v>
                </c:pt>
                <c:pt idx="36266">
                  <c:v>5.5413793103448201</c:v>
                </c:pt>
                <c:pt idx="36267">
                  <c:v>7.3975678203928901</c:v>
                </c:pt>
                <c:pt idx="36268">
                  <c:v>4.9271457085828301</c:v>
                </c:pt>
                <c:pt idx="36269">
                  <c:v>9.9288256227758005</c:v>
                </c:pt>
                <c:pt idx="36270">
                  <c:v>9.2952295229522903</c:v>
                </c:pt>
                <c:pt idx="36271">
                  <c:v>11.175000000000001</c:v>
                </c:pt>
                <c:pt idx="36272">
                  <c:v>17.9098746081504</c:v>
                </c:pt>
                <c:pt idx="36273">
                  <c:v>21.269598470363199</c:v>
                </c:pt>
                <c:pt idx="36274">
                  <c:v>15.0940677966101</c:v>
                </c:pt>
                <c:pt idx="36275">
                  <c:v>7.4770346494762201</c:v>
                </c:pt>
                <c:pt idx="36276">
                  <c:v>4.1014634146341402</c:v>
                </c:pt>
                <c:pt idx="36277">
                  <c:v>6.4349477682811003</c:v>
                </c:pt>
                <c:pt idx="36278">
                  <c:v>9.4602272727272698</c:v>
                </c:pt>
                <c:pt idx="36279">
                  <c:v>15.6653225806451</c:v>
                </c:pt>
                <c:pt idx="36280">
                  <c:v>18.530769230769199</c:v>
                </c:pt>
                <c:pt idx="36281">
                  <c:v>6.2485029940119698</c:v>
                </c:pt>
                <c:pt idx="36282">
                  <c:v>5.5875000000000004</c:v>
                </c:pt>
                <c:pt idx="36283">
                  <c:v>7.29139072847682</c:v>
                </c:pt>
                <c:pt idx="36284">
                  <c:v>9.8255451713395594</c:v>
                </c:pt>
                <c:pt idx="36285">
                  <c:v>7.7561983471074303</c:v>
                </c:pt>
                <c:pt idx="36286">
                  <c:v>7.6044303797468302</c:v>
                </c:pt>
                <c:pt idx="36287">
                  <c:v>2.6666666666666599</c:v>
                </c:pt>
                <c:pt idx="36288">
                  <c:v>5.0351758793969799</c:v>
                </c:pt>
                <c:pt idx="36289">
                  <c:v>7.5040322580645098</c:v>
                </c:pt>
                <c:pt idx="36290">
                  <c:v>4.6856187290969897</c:v>
                </c:pt>
                <c:pt idx="36291">
                  <c:v>17.939782823297101</c:v>
                </c:pt>
                <c:pt idx="36292">
                  <c:v>17.416576964477901</c:v>
                </c:pt>
                <c:pt idx="36293">
                  <c:v>21.130560928433201</c:v>
                </c:pt>
                <c:pt idx="36294">
                  <c:v>21.0779861796643</c:v>
                </c:pt>
                <c:pt idx="36295">
                  <c:v>20.379468377635199</c:v>
                </c:pt>
                <c:pt idx="36296">
                  <c:v>21.370546318289701</c:v>
                </c:pt>
                <c:pt idx="36297">
                  <c:v>17.275456919060002</c:v>
                </c:pt>
                <c:pt idx="36298">
                  <c:v>16.373725934314798</c:v>
                </c:pt>
                <c:pt idx="36299">
                  <c:v>11.913604766633499</c:v>
                </c:pt>
                <c:pt idx="36300">
                  <c:v>15.855123674911599</c:v>
                </c:pt>
                <c:pt idx="36301">
                  <c:v>13.550709939148</c:v>
                </c:pt>
                <c:pt idx="36302">
                  <c:v>23.967229394240299</c:v>
                </c:pt>
                <c:pt idx="36303">
                  <c:v>7.0707635009310899</c:v>
                </c:pt>
                <c:pt idx="36304">
                  <c:v>7.22134387351778</c:v>
                </c:pt>
                <c:pt idx="36305">
                  <c:v>7.1076642335766396</c:v>
                </c:pt>
                <c:pt idx="36306">
                  <c:v>8.4986522911051203</c:v>
                </c:pt>
                <c:pt idx="36307">
                  <c:v>8.5449688334817395</c:v>
                </c:pt>
                <c:pt idx="36308">
                  <c:v>9.9905982905982906</c:v>
                </c:pt>
                <c:pt idx="36309">
                  <c:v>8.5217391304347796</c:v>
                </c:pt>
                <c:pt idx="36310">
                  <c:v>7.5691439322671599</c:v>
                </c:pt>
                <c:pt idx="36311">
                  <c:v>4.5812115891132503</c:v>
                </c:pt>
                <c:pt idx="36312">
                  <c:v>5.0032537960954402</c:v>
                </c:pt>
                <c:pt idx="36313">
                  <c:v>5.3215984776403404</c:v>
                </c:pt>
                <c:pt idx="36314">
                  <c:v>10.6688014638609</c:v>
                </c:pt>
                <c:pt idx="36315">
                  <c:v>83</c:v>
                </c:pt>
                <c:pt idx="36316">
                  <c:v>-10</c:v>
                </c:pt>
                <c:pt idx="36317">
                  <c:v>-5.25</c:v>
                </c:pt>
                <c:pt idx="36318">
                  <c:v>-2.2857142857142798</c:v>
                </c:pt>
                <c:pt idx="36319">
                  <c:v>7.5384615384615303</c:v>
                </c:pt>
                <c:pt idx="36320">
                  <c:v>-9.2307692307692299</c:v>
                </c:pt>
                <c:pt idx="36321">
                  <c:v>-8.2307692307692299</c:v>
                </c:pt>
                <c:pt idx="36322">
                  <c:v>-1.4615384615384599</c:v>
                </c:pt>
                <c:pt idx="36323">
                  <c:v>9.2857142857142794</c:v>
                </c:pt>
                <c:pt idx="36324">
                  <c:v>6.5153583617747399</c:v>
                </c:pt>
                <c:pt idx="36325">
                  <c:v>7.2955145118733498</c:v>
                </c:pt>
                <c:pt idx="36326">
                  <c:v>8.6863905325443795</c:v>
                </c:pt>
                <c:pt idx="36327">
                  <c:v>16.7685459940652</c:v>
                </c:pt>
                <c:pt idx="36328">
                  <c:v>20.1158192090395</c:v>
                </c:pt>
                <c:pt idx="36329">
                  <c:v>15.736842105263101</c:v>
                </c:pt>
                <c:pt idx="36330">
                  <c:v>8.8034188034188006</c:v>
                </c:pt>
                <c:pt idx="36331">
                  <c:v>6.28494623655914</c:v>
                </c:pt>
                <c:pt idx="36332">
                  <c:v>5.1323076923076902</c:v>
                </c:pt>
                <c:pt idx="36333">
                  <c:v>6.4005305039787697</c:v>
                </c:pt>
                <c:pt idx="36334">
                  <c:v>12.395465994962199</c:v>
                </c:pt>
                <c:pt idx="36335">
                  <c:v>13.4720194647201</c:v>
                </c:pt>
                <c:pt idx="36336">
                  <c:v>10.4102564102564</c:v>
                </c:pt>
                <c:pt idx="36337">
                  <c:v>7.7853982300884903</c:v>
                </c:pt>
                <c:pt idx="36338">
                  <c:v>4.80871670702179</c:v>
                </c:pt>
                <c:pt idx="36339">
                  <c:v>15.7888349514563</c:v>
                </c:pt>
                <c:pt idx="36340">
                  <c:v>15.862068965517199</c:v>
                </c:pt>
                <c:pt idx="36341">
                  <c:v>14.807017543859599</c:v>
                </c:pt>
                <c:pt idx="36342">
                  <c:v>11.165137614678899</c:v>
                </c:pt>
                <c:pt idx="36343">
                  <c:v>5.2657743785850801</c:v>
                </c:pt>
                <c:pt idx="36344">
                  <c:v>3.2021505376344002</c:v>
                </c:pt>
                <c:pt idx="36345">
                  <c:v>2.4535637149028</c:v>
                </c:pt>
                <c:pt idx="36346">
                  <c:v>7.7182203389830502</c:v>
                </c:pt>
                <c:pt idx="36347">
                  <c:v>7.2524950099800396</c:v>
                </c:pt>
                <c:pt idx="36348">
                  <c:v>5.9370078740157401</c:v>
                </c:pt>
                <c:pt idx="36349">
                  <c:v>9.7756729810568199</c:v>
                </c:pt>
                <c:pt idx="36350">
                  <c:v>6.0390544707091403</c:v>
                </c:pt>
                <c:pt idx="36351">
                  <c:v>9.0416289592760108</c:v>
                </c:pt>
                <c:pt idx="36352">
                  <c:v>11.692047377326499</c:v>
                </c:pt>
                <c:pt idx="36353">
                  <c:v>11.6947976878612</c:v>
                </c:pt>
                <c:pt idx="36354">
                  <c:v>8.8111332007952292</c:v>
                </c:pt>
                <c:pt idx="36355">
                  <c:v>2.1783783783783699</c:v>
                </c:pt>
                <c:pt idx="36356">
                  <c:v>3.6884057971014399</c:v>
                </c:pt>
                <c:pt idx="36357">
                  <c:v>5.2768595041322301</c:v>
                </c:pt>
                <c:pt idx="36358">
                  <c:v>11.5681601525262</c:v>
                </c:pt>
                <c:pt idx="36359">
                  <c:v>3.6666666666666599</c:v>
                </c:pt>
                <c:pt idx="36360">
                  <c:v>11.25</c:v>
                </c:pt>
                <c:pt idx="36361">
                  <c:v>15.395348837209299</c:v>
                </c:pt>
                <c:pt idx="36362">
                  <c:v>20.780487804878</c:v>
                </c:pt>
                <c:pt idx="36363">
                  <c:v>26.560975609756099</c:v>
                </c:pt>
                <c:pt idx="36364">
                  <c:v>10.4418604651162</c:v>
                </c:pt>
                <c:pt idx="36365">
                  <c:v>4.8636363636363598</c:v>
                </c:pt>
                <c:pt idx="36366">
                  <c:v>21.68</c:v>
                </c:pt>
                <c:pt idx="36367">
                  <c:v>20.3333333333333</c:v>
                </c:pt>
                <c:pt idx="36368">
                  <c:v>31.363636363636299</c:v>
                </c:pt>
                <c:pt idx="36369">
                  <c:v>37.1111111111111</c:v>
                </c:pt>
                <c:pt idx="36370">
                  <c:v>18.399999999999999</c:v>
                </c:pt>
                <c:pt idx="36371">
                  <c:v>16.650057937427501</c:v>
                </c:pt>
                <c:pt idx="36372">
                  <c:v>14.6435294117647</c:v>
                </c:pt>
                <c:pt idx="36373">
                  <c:v>13.0508149568552</c:v>
                </c:pt>
                <c:pt idx="36374">
                  <c:v>16.782480314960601</c:v>
                </c:pt>
                <c:pt idx="36375">
                  <c:v>16.009680542110299</c:v>
                </c:pt>
                <c:pt idx="36376">
                  <c:v>19.531506849315001</c:v>
                </c:pt>
                <c:pt idx="36377">
                  <c:v>18.2927597061909</c:v>
                </c:pt>
                <c:pt idx="36378">
                  <c:v>15.9714013346043</c:v>
                </c:pt>
                <c:pt idx="36379">
                  <c:v>7.9557692307692296</c:v>
                </c:pt>
                <c:pt idx="36380">
                  <c:v>8.0174482006543002</c:v>
                </c:pt>
                <c:pt idx="36381">
                  <c:v>6.9411764705882302</c:v>
                </c:pt>
                <c:pt idx="36382">
                  <c:v>13.488910318225599</c:v>
                </c:pt>
                <c:pt idx="36383">
                  <c:v>3.3798449612403099</c:v>
                </c:pt>
                <c:pt idx="36384">
                  <c:v>2.80530973451327</c:v>
                </c:pt>
                <c:pt idx="36385">
                  <c:v>13.688741721854299</c:v>
                </c:pt>
                <c:pt idx="36386">
                  <c:v>8.1</c:v>
                </c:pt>
                <c:pt idx="36387">
                  <c:v>8.8054298642533908</c:v>
                </c:pt>
                <c:pt idx="36388">
                  <c:v>9.8178438661709997</c:v>
                </c:pt>
                <c:pt idx="36389">
                  <c:v>6.99549549549549</c:v>
                </c:pt>
                <c:pt idx="36390">
                  <c:v>10.2215189873417</c:v>
                </c:pt>
                <c:pt idx="36391">
                  <c:v>8.0526315789473593</c:v>
                </c:pt>
                <c:pt idx="36392">
                  <c:v>11.020979020979</c:v>
                </c:pt>
                <c:pt idx="36393">
                  <c:v>7.5642857142857096</c:v>
                </c:pt>
                <c:pt idx="36394">
                  <c:v>7.9507042253521103</c:v>
                </c:pt>
                <c:pt idx="36395">
                  <c:v>8</c:v>
                </c:pt>
                <c:pt idx="36396">
                  <c:v>11</c:v>
                </c:pt>
                <c:pt idx="36397">
                  <c:v>43</c:v>
                </c:pt>
                <c:pt idx="36398">
                  <c:v>4.625</c:v>
                </c:pt>
                <c:pt idx="36399">
                  <c:v>57</c:v>
                </c:pt>
                <c:pt idx="36400">
                  <c:v>10.6331168831168</c:v>
                </c:pt>
                <c:pt idx="36401">
                  <c:v>15.9971428571428</c:v>
                </c:pt>
                <c:pt idx="36402">
                  <c:v>10.6464379947229</c:v>
                </c:pt>
                <c:pt idx="36403">
                  <c:v>15.639498432601799</c:v>
                </c:pt>
                <c:pt idx="36404">
                  <c:v>17.0458452722063</c:v>
                </c:pt>
                <c:pt idx="36405">
                  <c:v>14.167138810198299</c:v>
                </c:pt>
                <c:pt idx="36406">
                  <c:v>18.6057441253263</c:v>
                </c:pt>
                <c:pt idx="36407">
                  <c:v>19.6916890080428</c:v>
                </c:pt>
                <c:pt idx="36408">
                  <c:v>6.4112149532710196</c:v>
                </c:pt>
                <c:pt idx="36409">
                  <c:v>9.1457489878542493</c:v>
                </c:pt>
                <c:pt idx="36410">
                  <c:v>11.7244094488188</c:v>
                </c:pt>
                <c:pt idx="36411">
                  <c:v>10.887372013651801</c:v>
                </c:pt>
                <c:pt idx="36412">
                  <c:v>17.600000000000001</c:v>
                </c:pt>
                <c:pt idx="36413">
                  <c:v>-2.1111111111111098</c:v>
                </c:pt>
                <c:pt idx="36414">
                  <c:v>-8</c:v>
                </c:pt>
                <c:pt idx="36415">
                  <c:v>0</c:v>
                </c:pt>
                <c:pt idx="36416">
                  <c:v>6.8709677419354804</c:v>
                </c:pt>
                <c:pt idx="36417">
                  <c:v>10.248226950354599</c:v>
                </c:pt>
                <c:pt idx="36418">
                  <c:v>5.4064516129032203</c:v>
                </c:pt>
                <c:pt idx="36419">
                  <c:v>4.7597402597402496</c:v>
                </c:pt>
                <c:pt idx="36420">
                  <c:v>8.8481012658227804</c:v>
                </c:pt>
                <c:pt idx="36421">
                  <c:v>5.0109890109890101</c:v>
                </c:pt>
                <c:pt idx="36422">
                  <c:v>9.5549738219895293</c:v>
                </c:pt>
                <c:pt idx="36423">
                  <c:v>7.8983957219251302</c:v>
                </c:pt>
                <c:pt idx="36424">
                  <c:v>4.3</c:v>
                </c:pt>
                <c:pt idx="36425">
                  <c:v>7.8655913978494603</c:v>
                </c:pt>
                <c:pt idx="36426">
                  <c:v>5</c:v>
                </c:pt>
                <c:pt idx="36427">
                  <c:v>10.8989361702127</c:v>
                </c:pt>
                <c:pt idx="36428">
                  <c:v>1.01632653061224</c:v>
                </c:pt>
                <c:pt idx="36429">
                  <c:v>5.15350877192982</c:v>
                </c:pt>
                <c:pt idx="36430">
                  <c:v>3.7397260273972601</c:v>
                </c:pt>
                <c:pt idx="36431">
                  <c:v>3.2443609022556301</c:v>
                </c:pt>
                <c:pt idx="36432">
                  <c:v>10.444029850746199</c:v>
                </c:pt>
                <c:pt idx="36433">
                  <c:v>9.5392156862745097</c:v>
                </c:pt>
                <c:pt idx="36434">
                  <c:v>6.6229508196721296</c:v>
                </c:pt>
                <c:pt idx="36435">
                  <c:v>5.6666666666666599</c:v>
                </c:pt>
                <c:pt idx="36436">
                  <c:v>4.5766871165644103</c:v>
                </c:pt>
                <c:pt idx="36437">
                  <c:v>3</c:v>
                </c:pt>
                <c:pt idx="36438">
                  <c:v>1.5269230769230699</c:v>
                </c:pt>
                <c:pt idx="36439">
                  <c:v>6.1702898550724603</c:v>
                </c:pt>
                <c:pt idx="36440">
                  <c:v>4.5129770992366396</c:v>
                </c:pt>
                <c:pt idx="36441">
                  <c:v>4.4148397976391198</c:v>
                </c:pt>
                <c:pt idx="36442">
                  <c:v>4.0031897926634699</c:v>
                </c:pt>
                <c:pt idx="36443">
                  <c:v>6.0029498525073697</c:v>
                </c:pt>
                <c:pt idx="36444">
                  <c:v>9.516</c:v>
                </c:pt>
                <c:pt idx="36445">
                  <c:v>8.4208588957055195</c:v>
                </c:pt>
                <c:pt idx="36446">
                  <c:v>9.1002994011975993</c:v>
                </c:pt>
                <c:pt idx="36447">
                  <c:v>4.5749674054758804</c:v>
                </c:pt>
                <c:pt idx="36448">
                  <c:v>0.92112299465240599</c:v>
                </c:pt>
                <c:pt idx="36449">
                  <c:v>1.7777777777777699</c:v>
                </c:pt>
                <c:pt idx="36450">
                  <c:v>1.2633228840125299</c:v>
                </c:pt>
                <c:pt idx="36451">
                  <c:v>6.9228687415426204</c:v>
                </c:pt>
                <c:pt idx="36452">
                  <c:v>8.1999999999999993</c:v>
                </c:pt>
                <c:pt idx="36453">
                  <c:v>-1</c:v>
                </c:pt>
                <c:pt idx="36454">
                  <c:v>-8</c:v>
                </c:pt>
                <c:pt idx="36455">
                  <c:v>37.3125</c:v>
                </c:pt>
                <c:pt idx="36456">
                  <c:v>7.3333333333333304</c:v>
                </c:pt>
                <c:pt idx="36457">
                  <c:v>14.016393442622901</c:v>
                </c:pt>
                <c:pt idx="36458">
                  <c:v>14.528735632183899</c:v>
                </c:pt>
                <c:pt idx="36459">
                  <c:v>10.311475409836</c:v>
                </c:pt>
                <c:pt idx="36460">
                  <c:v>16.404761904761902</c:v>
                </c:pt>
                <c:pt idx="36461">
                  <c:v>13.731958762886499</c:v>
                </c:pt>
                <c:pt idx="36462">
                  <c:v>25.070707070707002</c:v>
                </c:pt>
                <c:pt idx="36463">
                  <c:v>18.576923076922998</c:v>
                </c:pt>
                <c:pt idx="36464">
                  <c:v>6.7586206896551699</c:v>
                </c:pt>
                <c:pt idx="36465">
                  <c:v>10.021428571428499</c:v>
                </c:pt>
                <c:pt idx="36466">
                  <c:v>7.8655462184873901</c:v>
                </c:pt>
                <c:pt idx="36467">
                  <c:v>10.998920086392999</c:v>
                </c:pt>
                <c:pt idx="36468">
                  <c:v>7.4424083769633498</c:v>
                </c:pt>
                <c:pt idx="36469">
                  <c:v>5.08414634146341</c:v>
                </c:pt>
                <c:pt idx="36470">
                  <c:v>11.341511285574001</c:v>
                </c:pt>
                <c:pt idx="36471">
                  <c:v>14.1196754563894</c:v>
                </c:pt>
                <c:pt idx="36472">
                  <c:v>18.804174950298201</c:v>
                </c:pt>
                <c:pt idx="36473">
                  <c:v>13.130551816958199</c:v>
                </c:pt>
                <c:pt idx="36474">
                  <c:v>10.289322617680799</c:v>
                </c:pt>
                <c:pt idx="36475">
                  <c:v>3.4873271889400899</c:v>
                </c:pt>
                <c:pt idx="36476">
                  <c:v>5.9337142857142799</c:v>
                </c:pt>
                <c:pt idx="36477">
                  <c:v>7.2967157417893498</c:v>
                </c:pt>
                <c:pt idx="36478">
                  <c:v>5.0129870129870104</c:v>
                </c:pt>
                <c:pt idx="36479">
                  <c:v>7.4532374100719396</c:v>
                </c:pt>
                <c:pt idx="36480">
                  <c:v>7.0474452554744502</c:v>
                </c:pt>
                <c:pt idx="36481">
                  <c:v>7.8338658146964804</c:v>
                </c:pt>
                <c:pt idx="36482">
                  <c:v>6.05762711864406</c:v>
                </c:pt>
                <c:pt idx="36483">
                  <c:v>8.3174061433447104</c:v>
                </c:pt>
                <c:pt idx="36484">
                  <c:v>5.046875</c:v>
                </c:pt>
                <c:pt idx="36485">
                  <c:v>9.9626168224299008</c:v>
                </c:pt>
                <c:pt idx="36486">
                  <c:v>7.50378787878787</c:v>
                </c:pt>
                <c:pt idx="36487">
                  <c:v>3.0304054054053999</c:v>
                </c:pt>
                <c:pt idx="36488">
                  <c:v>5.4883720930232496</c:v>
                </c:pt>
                <c:pt idx="36489">
                  <c:v>4.5911111111111103</c:v>
                </c:pt>
                <c:pt idx="36490">
                  <c:v>8.8965517241379306</c:v>
                </c:pt>
                <c:pt idx="36491">
                  <c:v>4.5015723270440198</c:v>
                </c:pt>
                <c:pt idx="36492">
                  <c:v>5.5646258503401302</c:v>
                </c:pt>
                <c:pt idx="36493">
                  <c:v>1.2899408284023599</c:v>
                </c:pt>
                <c:pt idx="36494">
                  <c:v>5.5803571428571397</c:v>
                </c:pt>
                <c:pt idx="36495">
                  <c:v>4.4458874458874398</c:v>
                </c:pt>
                <c:pt idx="36496">
                  <c:v>8.61937244201909</c:v>
                </c:pt>
                <c:pt idx="36497">
                  <c:v>6.98876404494382</c:v>
                </c:pt>
                <c:pt idx="36498">
                  <c:v>6.3842195540308699</c:v>
                </c:pt>
                <c:pt idx="36499">
                  <c:v>0.25502318392581103</c:v>
                </c:pt>
                <c:pt idx="36500">
                  <c:v>3.40783410138248</c:v>
                </c:pt>
                <c:pt idx="36501">
                  <c:v>1.51893939393939</c:v>
                </c:pt>
                <c:pt idx="36502">
                  <c:v>5.0678260869565204</c:v>
                </c:pt>
                <c:pt idx="36503">
                  <c:v>13</c:v>
                </c:pt>
                <c:pt idx="36504">
                  <c:v>6</c:v>
                </c:pt>
                <c:pt idx="36505">
                  <c:v>34.1111111111111</c:v>
                </c:pt>
                <c:pt idx="36506">
                  <c:v>10.199999999999999</c:v>
                </c:pt>
                <c:pt idx="36507">
                  <c:v>14.090909090908999</c:v>
                </c:pt>
                <c:pt idx="36508">
                  <c:v>35.5</c:v>
                </c:pt>
                <c:pt idx="36509">
                  <c:v>11.363636363636299</c:v>
                </c:pt>
                <c:pt idx="36510">
                  <c:v>29.615384615384599</c:v>
                </c:pt>
                <c:pt idx="36511">
                  <c:v>42</c:v>
                </c:pt>
                <c:pt idx="36512">
                  <c:v>13.636363636363599</c:v>
                </c:pt>
                <c:pt idx="36513">
                  <c:v>6.375</c:v>
                </c:pt>
                <c:pt idx="36514">
                  <c:v>-3.6666666666666599</c:v>
                </c:pt>
                <c:pt idx="36515">
                  <c:v>34.3333333333333</c:v>
                </c:pt>
                <c:pt idx="36516">
                  <c:v>1</c:v>
                </c:pt>
                <c:pt idx="36517">
                  <c:v>31</c:v>
                </c:pt>
                <c:pt idx="36518">
                  <c:v>3.07692307692307</c:v>
                </c:pt>
                <c:pt idx="36519">
                  <c:v>43.5555555555555</c:v>
                </c:pt>
                <c:pt idx="36520">
                  <c:v>1</c:v>
                </c:pt>
                <c:pt idx="36521">
                  <c:v>6.2857142857142803</c:v>
                </c:pt>
                <c:pt idx="36522">
                  <c:v>36.6666666666666</c:v>
                </c:pt>
                <c:pt idx="36523">
                  <c:v>-5.5</c:v>
                </c:pt>
                <c:pt idx="36524">
                  <c:v>19.8705882352941</c:v>
                </c:pt>
                <c:pt idx="36525">
                  <c:v>11.2597402597402</c:v>
                </c:pt>
                <c:pt idx="36526">
                  <c:v>18.1294117647058</c:v>
                </c:pt>
                <c:pt idx="36527">
                  <c:v>3.9767441860465098</c:v>
                </c:pt>
                <c:pt idx="36528">
                  <c:v>4.9056603773584904</c:v>
                </c:pt>
                <c:pt idx="36529">
                  <c:v>6.9</c:v>
                </c:pt>
                <c:pt idx="36530">
                  <c:v>13.3978494623655</c:v>
                </c:pt>
                <c:pt idx="36531">
                  <c:v>14.6048387096774</c:v>
                </c:pt>
                <c:pt idx="36532">
                  <c:v>5.4871794871794801</c:v>
                </c:pt>
                <c:pt idx="36533">
                  <c:v>7.1898734177215102</c:v>
                </c:pt>
                <c:pt idx="36534">
                  <c:v>6.6547619047618998</c:v>
                </c:pt>
                <c:pt idx="36535">
                  <c:v>9.9784946236559104</c:v>
                </c:pt>
                <c:pt idx="36536">
                  <c:v>0.225806451612903</c:v>
                </c:pt>
                <c:pt idx="36537">
                  <c:v>-2.1</c:v>
                </c:pt>
                <c:pt idx="36538">
                  <c:v>36.1111111111111</c:v>
                </c:pt>
                <c:pt idx="36539">
                  <c:v>9.1538461538461497</c:v>
                </c:pt>
                <c:pt idx="36540">
                  <c:v>34</c:v>
                </c:pt>
                <c:pt idx="36541">
                  <c:v>13.6666666666666</c:v>
                </c:pt>
                <c:pt idx="36542">
                  <c:v>0.77777777777777701</c:v>
                </c:pt>
                <c:pt idx="36543">
                  <c:v>11</c:v>
                </c:pt>
                <c:pt idx="36544">
                  <c:v>5.1258278145695302</c:v>
                </c:pt>
                <c:pt idx="36545">
                  <c:v>5.2042253521126698</c:v>
                </c:pt>
                <c:pt idx="36546">
                  <c:v>6.8621794871794801</c:v>
                </c:pt>
                <c:pt idx="36547">
                  <c:v>4.6414473684210504</c:v>
                </c:pt>
                <c:pt idx="36548">
                  <c:v>4.3935483870967698</c:v>
                </c:pt>
                <c:pt idx="36549">
                  <c:v>4.85128205128205</c:v>
                </c:pt>
                <c:pt idx="36550">
                  <c:v>7.32618025751073</c:v>
                </c:pt>
                <c:pt idx="36551">
                  <c:v>6.2956204379561997</c:v>
                </c:pt>
                <c:pt idx="36552">
                  <c:v>3.5425867507886402</c:v>
                </c:pt>
                <c:pt idx="36553">
                  <c:v>4.5374999999999996</c:v>
                </c:pt>
                <c:pt idx="36554">
                  <c:v>5.9726027397260202</c:v>
                </c:pt>
                <c:pt idx="36555">
                  <c:v>7.9775784753363199</c:v>
                </c:pt>
                <c:pt idx="36556">
                  <c:v>3.3</c:v>
                </c:pt>
                <c:pt idx="36557">
                  <c:v>-6.8461538461538396</c:v>
                </c:pt>
                <c:pt idx="36558">
                  <c:v>4.25</c:v>
                </c:pt>
                <c:pt idx="36559">
                  <c:v>24.071428571428498</c:v>
                </c:pt>
                <c:pt idx="36560">
                  <c:v>44.307692307692299</c:v>
                </c:pt>
                <c:pt idx="36561">
                  <c:v>15.1538461538461</c:v>
                </c:pt>
                <c:pt idx="36562">
                  <c:v>47.230769230769198</c:v>
                </c:pt>
                <c:pt idx="36563">
                  <c:v>1.6153846153846101</c:v>
                </c:pt>
                <c:pt idx="36564">
                  <c:v>-0.69230769230769196</c:v>
                </c:pt>
                <c:pt idx="36565">
                  <c:v>15.900900900900901</c:v>
                </c:pt>
                <c:pt idx="36566">
                  <c:v>16.510204081632601</c:v>
                </c:pt>
                <c:pt idx="36567">
                  <c:v>10.729323308270599</c:v>
                </c:pt>
                <c:pt idx="36568">
                  <c:v>14.547945205479399</c:v>
                </c:pt>
                <c:pt idx="36569">
                  <c:v>12.8426966292134</c:v>
                </c:pt>
                <c:pt idx="36570">
                  <c:v>13.811111111111099</c:v>
                </c:pt>
                <c:pt idx="36571">
                  <c:v>27.860215053763401</c:v>
                </c:pt>
                <c:pt idx="36572">
                  <c:v>16.602150537634401</c:v>
                </c:pt>
                <c:pt idx="36573">
                  <c:v>10.1960784313725</c:v>
                </c:pt>
                <c:pt idx="36574">
                  <c:v>8.2151162790697594</c:v>
                </c:pt>
                <c:pt idx="36575">
                  <c:v>10.4755244755244</c:v>
                </c:pt>
                <c:pt idx="36576">
                  <c:v>13.8666666666666</c:v>
                </c:pt>
                <c:pt idx="36577">
                  <c:v>12.2186046511627</c:v>
                </c:pt>
                <c:pt idx="36578">
                  <c:v>11.3503184713375</c:v>
                </c:pt>
                <c:pt idx="36579">
                  <c:v>14.406698564593301</c:v>
                </c:pt>
                <c:pt idx="36580">
                  <c:v>11.6170212765957</c:v>
                </c:pt>
                <c:pt idx="36581">
                  <c:v>3.3893805309734502</c:v>
                </c:pt>
                <c:pt idx="36582">
                  <c:v>5.6882352941176402</c:v>
                </c:pt>
                <c:pt idx="36583">
                  <c:v>7</c:v>
                </c:pt>
                <c:pt idx="36584">
                  <c:v>7.7727272727272698</c:v>
                </c:pt>
                <c:pt idx="36585">
                  <c:v>14.516129032258</c:v>
                </c:pt>
                <c:pt idx="36586">
                  <c:v>4.5999999999999996</c:v>
                </c:pt>
                <c:pt idx="36587">
                  <c:v>9.2072072072071993</c:v>
                </c:pt>
                <c:pt idx="36588">
                  <c:v>10.2564102564102</c:v>
                </c:pt>
                <c:pt idx="36589">
                  <c:v>9.8048780487804805</c:v>
                </c:pt>
                <c:pt idx="36590">
                  <c:v>10.1290322580645</c:v>
                </c:pt>
                <c:pt idx="36591">
                  <c:v>4.3370786516853901</c:v>
                </c:pt>
                <c:pt idx="36592">
                  <c:v>3.2580645161290298</c:v>
                </c:pt>
                <c:pt idx="36593">
                  <c:v>3.65</c:v>
                </c:pt>
                <c:pt idx="36594">
                  <c:v>20.7258064516129</c:v>
                </c:pt>
                <c:pt idx="36595">
                  <c:v>16.079757975797499</c:v>
                </c:pt>
                <c:pt idx="36596">
                  <c:v>12.410596026489999</c:v>
                </c:pt>
                <c:pt idx="36597">
                  <c:v>10.660516605166</c:v>
                </c:pt>
                <c:pt idx="36598">
                  <c:v>10.6824078879086</c:v>
                </c:pt>
                <c:pt idx="36599">
                  <c:v>12.9452261306532</c:v>
                </c:pt>
                <c:pt idx="36600">
                  <c:v>18.793453204241501</c:v>
                </c:pt>
                <c:pt idx="36601">
                  <c:v>22.631047315257799</c:v>
                </c:pt>
                <c:pt idx="36602">
                  <c:v>17.477152477152401</c:v>
                </c:pt>
                <c:pt idx="36603">
                  <c:v>7.8046688899475898</c:v>
                </c:pt>
                <c:pt idx="36604">
                  <c:v>7.5160932297447198</c:v>
                </c:pt>
                <c:pt idx="36605">
                  <c:v>7.1563146997929596</c:v>
                </c:pt>
                <c:pt idx="36606">
                  <c:v>10.9727034120734</c:v>
                </c:pt>
                <c:pt idx="36607">
                  <c:v>16.735800344234001</c:v>
                </c:pt>
                <c:pt idx="36608">
                  <c:v>14.419626168224299</c:v>
                </c:pt>
                <c:pt idx="36609">
                  <c:v>13.395636363636299</c:v>
                </c:pt>
                <c:pt idx="36610">
                  <c:v>13.7450199203187</c:v>
                </c:pt>
                <c:pt idx="36611">
                  <c:v>15.0395569620253</c:v>
                </c:pt>
                <c:pt idx="36612">
                  <c:v>16.8333333333333</c:v>
                </c:pt>
                <c:pt idx="36613">
                  <c:v>24.5487012987013</c:v>
                </c:pt>
                <c:pt idx="36614">
                  <c:v>17.119613670133699</c:v>
                </c:pt>
                <c:pt idx="36615">
                  <c:v>6.9546783625730901</c:v>
                </c:pt>
                <c:pt idx="36616">
                  <c:v>6.8375478927203002</c:v>
                </c:pt>
                <c:pt idx="36617">
                  <c:v>8.9816147082334101</c:v>
                </c:pt>
                <c:pt idx="36618">
                  <c:v>13.274343122102</c:v>
                </c:pt>
                <c:pt idx="36619">
                  <c:v>9.5882352941176396</c:v>
                </c:pt>
                <c:pt idx="36620">
                  <c:v>11.3214285714285</c:v>
                </c:pt>
                <c:pt idx="36621">
                  <c:v>17.258064516129</c:v>
                </c:pt>
                <c:pt idx="36622">
                  <c:v>9.1636363636363605</c:v>
                </c:pt>
                <c:pt idx="36623">
                  <c:v>14.867256637168101</c:v>
                </c:pt>
                <c:pt idx="36624">
                  <c:v>9.0608695652173896</c:v>
                </c:pt>
                <c:pt idx="36625">
                  <c:v>12.4916666666666</c:v>
                </c:pt>
                <c:pt idx="36626">
                  <c:v>10.495798319327699</c:v>
                </c:pt>
                <c:pt idx="36627">
                  <c:v>-0.80303030303030298</c:v>
                </c:pt>
                <c:pt idx="36628">
                  <c:v>-1.43333333333333</c:v>
                </c:pt>
                <c:pt idx="36629">
                  <c:v>3.3555555555555499</c:v>
                </c:pt>
                <c:pt idx="36630">
                  <c:v>10.2129032258064</c:v>
                </c:pt>
                <c:pt idx="36631">
                  <c:v>9.1401273885350296</c:v>
                </c:pt>
                <c:pt idx="36632">
                  <c:v>10.876344086021501</c:v>
                </c:pt>
                <c:pt idx="36633">
                  <c:v>8.8846153846153797</c:v>
                </c:pt>
                <c:pt idx="36634">
                  <c:v>10</c:v>
                </c:pt>
                <c:pt idx="36635">
                  <c:v>10.662650602409601</c:v>
                </c:pt>
                <c:pt idx="36636">
                  <c:v>16.388571428571399</c:v>
                </c:pt>
                <c:pt idx="36637">
                  <c:v>13.751412429378499</c:v>
                </c:pt>
                <c:pt idx="36638">
                  <c:v>0.287128712871287</c:v>
                </c:pt>
                <c:pt idx="36639">
                  <c:v>4.0357142857142803</c:v>
                </c:pt>
                <c:pt idx="36640">
                  <c:v>9.4819277108433706</c:v>
                </c:pt>
                <c:pt idx="36641">
                  <c:v>11.1803278688524</c:v>
                </c:pt>
                <c:pt idx="36642">
                  <c:v>7</c:v>
                </c:pt>
                <c:pt idx="36643">
                  <c:v>11.511363636363599</c:v>
                </c:pt>
                <c:pt idx="36644">
                  <c:v>10.284375000000001</c:v>
                </c:pt>
                <c:pt idx="36645">
                  <c:v>8.4342105263157894</c:v>
                </c:pt>
                <c:pt idx="36646">
                  <c:v>7.8832891246684298</c:v>
                </c:pt>
                <c:pt idx="36647">
                  <c:v>16.984478935698402</c:v>
                </c:pt>
                <c:pt idx="36648">
                  <c:v>16.1656441717791</c:v>
                </c:pt>
                <c:pt idx="36649">
                  <c:v>19.747203579418301</c:v>
                </c:pt>
                <c:pt idx="36650">
                  <c:v>21.014675052410901</c:v>
                </c:pt>
                <c:pt idx="36651">
                  <c:v>11.071167883211601</c:v>
                </c:pt>
                <c:pt idx="36652">
                  <c:v>10.152905198776701</c:v>
                </c:pt>
                <c:pt idx="36653">
                  <c:v>4.48067632850241</c:v>
                </c:pt>
                <c:pt idx="36654">
                  <c:v>13.785185185185099</c:v>
                </c:pt>
                <c:pt idx="36655">
                  <c:v>12.767817618415201</c:v>
                </c:pt>
                <c:pt idx="36656">
                  <c:v>11.955034680698301</c:v>
                </c:pt>
                <c:pt idx="36657">
                  <c:v>13.814332247556999</c:v>
                </c:pt>
                <c:pt idx="36658">
                  <c:v>14.183851487363</c:v>
                </c:pt>
                <c:pt idx="36659">
                  <c:v>14.492527754056299</c:v>
                </c:pt>
                <c:pt idx="36660">
                  <c:v>16.5367774150182</c:v>
                </c:pt>
                <c:pt idx="36661">
                  <c:v>19.3626932034723</c:v>
                </c:pt>
                <c:pt idx="36662">
                  <c:v>15.2887045813586</c:v>
                </c:pt>
                <c:pt idx="36663">
                  <c:v>8.0058877644894206</c:v>
                </c:pt>
                <c:pt idx="36664">
                  <c:v>9.4190453907346701</c:v>
                </c:pt>
                <c:pt idx="36665">
                  <c:v>5.9669708822251097</c:v>
                </c:pt>
                <c:pt idx="36666">
                  <c:v>14.576043068640599</c:v>
                </c:pt>
                <c:pt idx="36667">
                  <c:v>5.5227272727272698</c:v>
                </c:pt>
                <c:pt idx="36668">
                  <c:v>6.3698630136986303</c:v>
                </c:pt>
                <c:pt idx="36669">
                  <c:v>7.7515527950310501</c:v>
                </c:pt>
                <c:pt idx="36670">
                  <c:v>8.0730088495575192</c:v>
                </c:pt>
                <c:pt idx="36671">
                  <c:v>6.0020964360587001</c:v>
                </c:pt>
                <c:pt idx="36672">
                  <c:v>8.9630225080385806</c:v>
                </c:pt>
                <c:pt idx="36673">
                  <c:v>16.660142348754398</c:v>
                </c:pt>
                <c:pt idx="36674">
                  <c:v>12.327639751552701</c:v>
                </c:pt>
                <c:pt idx="36675">
                  <c:v>1.7627118644067701</c:v>
                </c:pt>
                <c:pt idx="36676">
                  <c:v>2.1505376344085999E-2</c:v>
                </c:pt>
                <c:pt idx="36677">
                  <c:v>1.4506024096385499</c:v>
                </c:pt>
                <c:pt idx="36678">
                  <c:v>8.5339130434782593</c:v>
                </c:pt>
                <c:pt idx="36679">
                  <c:v>9.9644039735099295</c:v>
                </c:pt>
                <c:pt idx="36680">
                  <c:v>12.8743016759776</c:v>
                </c:pt>
                <c:pt idx="36681">
                  <c:v>12.828435266084099</c:v>
                </c:pt>
                <c:pt idx="36682">
                  <c:v>11.2340604026845</c:v>
                </c:pt>
                <c:pt idx="36683">
                  <c:v>9.3280231716147703</c:v>
                </c:pt>
                <c:pt idx="36684">
                  <c:v>12.645074224021499</c:v>
                </c:pt>
                <c:pt idx="36685">
                  <c:v>15.4760784313725</c:v>
                </c:pt>
                <c:pt idx="36686">
                  <c:v>14.5616535994297</c:v>
                </c:pt>
                <c:pt idx="36687">
                  <c:v>4.5654088050314403</c:v>
                </c:pt>
                <c:pt idx="36688">
                  <c:v>6.1874469889736998</c:v>
                </c:pt>
                <c:pt idx="36689">
                  <c:v>3.6345347862531399</c:v>
                </c:pt>
                <c:pt idx="36690">
                  <c:v>15.136363636363599</c:v>
                </c:pt>
                <c:pt idx="36691">
                  <c:v>12.588761174968001</c:v>
                </c:pt>
                <c:pt idx="36692">
                  <c:v>12.501353790613701</c:v>
                </c:pt>
                <c:pt idx="36693">
                  <c:v>12.304828150572799</c:v>
                </c:pt>
                <c:pt idx="36694">
                  <c:v>11.564081294068799</c:v>
                </c:pt>
                <c:pt idx="36695">
                  <c:v>10.667010663914599</c:v>
                </c:pt>
                <c:pt idx="36696">
                  <c:v>15.154581410678899</c:v>
                </c:pt>
                <c:pt idx="36697">
                  <c:v>19.143835616438299</c:v>
                </c:pt>
                <c:pt idx="36698">
                  <c:v>14.7783115991763</c:v>
                </c:pt>
                <c:pt idx="36699">
                  <c:v>6.4637122671804699</c:v>
                </c:pt>
                <c:pt idx="36700">
                  <c:v>6.1558061821219701</c:v>
                </c:pt>
                <c:pt idx="36701">
                  <c:v>5.90678318768206</c:v>
                </c:pt>
                <c:pt idx="36702">
                  <c:v>14.552250803858501</c:v>
                </c:pt>
                <c:pt idx="36703">
                  <c:v>9.1262939958592106</c:v>
                </c:pt>
                <c:pt idx="36704">
                  <c:v>9.4224719101123604</c:v>
                </c:pt>
                <c:pt idx="36705">
                  <c:v>9.1707317073170707</c:v>
                </c:pt>
                <c:pt idx="36706">
                  <c:v>11.2299578059071</c:v>
                </c:pt>
                <c:pt idx="36707">
                  <c:v>9.8179916317991598</c:v>
                </c:pt>
                <c:pt idx="36708">
                  <c:v>17.3121597096188</c:v>
                </c:pt>
                <c:pt idx="36709">
                  <c:v>20.689411764705799</c:v>
                </c:pt>
                <c:pt idx="36710">
                  <c:v>16.20703125</c:v>
                </c:pt>
                <c:pt idx="36711">
                  <c:v>6.2041884816753896</c:v>
                </c:pt>
                <c:pt idx="36712">
                  <c:v>4.6277915632754301</c:v>
                </c:pt>
                <c:pt idx="36713">
                  <c:v>4.5435244161358801</c:v>
                </c:pt>
                <c:pt idx="36714">
                  <c:v>12.1653061224489</c:v>
                </c:pt>
                <c:pt idx="36715">
                  <c:v>17.055776892430199</c:v>
                </c:pt>
                <c:pt idx="36716">
                  <c:v>14.461215932914</c:v>
                </c:pt>
                <c:pt idx="36717">
                  <c:v>10.9553903345724</c:v>
                </c:pt>
                <c:pt idx="36718">
                  <c:v>8.9429097605893109</c:v>
                </c:pt>
                <c:pt idx="36719">
                  <c:v>10.5223300970873</c:v>
                </c:pt>
                <c:pt idx="36720">
                  <c:v>11.971137521222399</c:v>
                </c:pt>
                <c:pt idx="36721">
                  <c:v>15.171628721541101</c:v>
                </c:pt>
                <c:pt idx="36722">
                  <c:v>13.575085324232001</c:v>
                </c:pt>
                <c:pt idx="36723">
                  <c:v>5.5719489981784998</c:v>
                </c:pt>
                <c:pt idx="36724">
                  <c:v>4.9668246445497601</c:v>
                </c:pt>
                <c:pt idx="36725">
                  <c:v>4.9310344827586201</c:v>
                </c:pt>
                <c:pt idx="36726">
                  <c:v>13.4701492537313</c:v>
                </c:pt>
                <c:pt idx="36727">
                  <c:v>7.1301369863013697</c:v>
                </c:pt>
                <c:pt idx="36728">
                  <c:v>7.9004739336492804</c:v>
                </c:pt>
                <c:pt idx="36729">
                  <c:v>8.8554621848739501</c:v>
                </c:pt>
                <c:pt idx="36730">
                  <c:v>13.1259842519685</c:v>
                </c:pt>
                <c:pt idx="36731">
                  <c:v>7.5089408528197996</c:v>
                </c:pt>
                <c:pt idx="36732">
                  <c:v>9.0115606936416093</c:v>
                </c:pt>
                <c:pt idx="36733">
                  <c:v>14.210242587601</c:v>
                </c:pt>
                <c:pt idx="36734">
                  <c:v>7.4016172506738496</c:v>
                </c:pt>
                <c:pt idx="36735">
                  <c:v>3.15625</c:v>
                </c:pt>
                <c:pt idx="36736">
                  <c:v>3.1297071129707099</c:v>
                </c:pt>
                <c:pt idx="36737">
                  <c:v>3.8039215686274499</c:v>
                </c:pt>
                <c:pt idx="36738">
                  <c:v>7.9341692789968601</c:v>
                </c:pt>
                <c:pt idx="36739">
                  <c:v>8.4498141263940507</c:v>
                </c:pt>
                <c:pt idx="36740">
                  <c:v>6.7955465587044497</c:v>
                </c:pt>
                <c:pt idx="36741">
                  <c:v>6.5634057971014403</c:v>
                </c:pt>
                <c:pt idx="36742">
                  <c:v>8.2109634551494999</c:v>
                </c:pt>
                <c:pt idx="36743">
                  <c:v>14.7902208201892</c:v>
                </c:pt>
                <c:pt idx="36744">
                  <c:v>13.7013574660633</c:v>
                </c:pt>
                <c:pt idx="36745">
                  <c:v>15.5834862385321</c:v>
                </c:pt>
                <c:pt idx="36746">
                  <c:v>16.755336617405501</c:v>
                </c:pt>
                <c:pt idx="36747">
                  <c:v>5.4956896551724101</c:v>
                </c:pt>
                <c:pt idx="36748">
                  <c:v>3.35181236673774</c:v>
                </c:pt>
                <c:pt idx="36749">
                  <c:v>3.3636363636363602</c:v>
                </c:pt>
                <c:pt idx="36750">
                  <c:v>10.1609195402298</c:v>
                </c:pt>
                <c:pt idx="36751">
                  <c:v>10.530679156908599</c:v>
                </c:pt>
                <c:pt idx="36752">
                  <c:v>10.2060453400503</c:v>
                </c:pt>
                <c:pt idx="36753">
                  <c:v>10.316930022573301</c:v>
                </c:pt>
                <c:pt idx="36754">
                  <c:v>10.125759700794699</c:v>
                </c:pt>
                <c:pt idx="36755">
                  <c:v>8.5804920155373292</c:v>
                </c:pt>
                <c:pt idx="36756">
                  <c:v>13.161939991779599</c:v>
                </c:pt>
                <c:pt idx="36757">
                  <c:v>15.5058934464875</c:v>
                </c:pt>
                <c:pt idx="36758">
                  <c:v>14.1051953628166</c:v>
                </c:pt>
                <c:pt idx="36759">
                  <c:v>6.0261011419249497</c:v>
                </c:pt>
                <c:pt idx="36760">
                  <c:v>6.2516462841015903</c:v>
                </c:pt>
                <c:pt idx="36761">
                  <c:v>4.68177737881508</c:v>
                </c:pt>
                <c:pt idx="36762">
                  <c:v>11.654229934924</c:v>
                </c:pt>
                <c:pt idx="36763">
                  <c:v>12.790645879732701</c:v>
                </c:pt>
                <c:pt idx="36764">
                  <c:v>12.7027027027027</c:v>
                </c:pt>
                <c:pt idx="36765">
                  <c:v>8.7444933920704795</c:v>
                </c:pt>
                <c:pt idx="36766">
                  <c:v>10.576017130620899</c:v>
                </c:pt>
                <c:pt idx="36767">
                  <c:v>14.204968944099299</c:v>
                </c:pt>
                <c:pt idx="36768">
                  <c:v>18.350574712643599</c:v>
                </c:pt>
                <c:pt idx="36769">
                  <c:v>20.4172335600907</c:v>
                </c:pt>
                <c:pt idx="36770">
                  <c:v>14.4446640316205</c:v>
                </c:pt>
                <c:pt idx="36771">
                  <c:v>13.9920318725099</c:v>
                </c:pt>
                <c:pt idx="36772">
                  <c:v>6.3640167364016698</c:v>
                </c:pt>
                <c:pt idx="36773">
                  <c:v>4.6564551422319402</c:v>
                </c:pt>
                <c:pt idx="36774">
                  <c:v>11.803879310344801</c:v>
                </c:pt>
                <c:pt idx="36775">
                  <c:v>12.9026369168357</c:v>
                </c:pt>
                <c:pt idx="36776">
                  <c:v>11.067114093959701</c:v>
                </c:pt>
                <c:pt idx="36777">
                  <c:v>12.454000000000001</c:v>
                </c:pt>
                <c:pt idx="36778">
                  <c:v>12.9832089552238</c:v>
                </c:pt>
                <c:pt idx="36779">
                  <c:v>20.141560798547999</c:v>
                </c:pt>
                <c:pt idx="36780">
                  <c:v>20.630434782608599</c:v>
                </c:pt>
                <c:pt idx="36781">
                  <c:v>25.1881188118811</c:v>
                </c:pt>
                <c:pt idx="36782">
                  <c:v>20.731462925851702</c:v>
                </c:pt>
                <c:pt idx="36783">
                  <c:v>12.301587301587301</c:v>
                </c:pt>
                <c:pt idx="36784">
                  <c:v>12.5323529411764</c:v>
                </c:pt>
                <c:pt idx="36785">
                  <c:v>7.0695443645083902</c:v>
                </c:pt>
                <c:pt idx="36786">
                  <c:v>14.877314814814801</c:v>
                </c:pt>
                <c:pt idx="36787">
                  <c:v>-0.32183908045977</c:v>
                </c:pt>
                <c:pt idx="36788">
                  <c:v>8.0352941176470498</c:v>
                </c:pt>
                <c:pt idx="36789">
                  <c:v>5.9354838709677402</c:v>
                </c:pt>
                <c:pt idx="36790">
                  <c:v>7.1444444444444404</c:v>
                </c:pt>
                <c:pt idx="36791">
                  <c:v>8.6344086021505309</c:v>
                </c:pt>
                <c:pt idx="36792">
                  <c:v>9.6</c:v>
                </c:pt>
                <c:pt idx="36793">
                  <c:v>12.602150537634399</c:v>
                </c:pt>
                <c:pt idx="36794">
                  <c:v>7.9784946236559096</c:v>
                </c:pt>
                <c:pt idx="36795">
                  <c:v>-2.67777777777777</c:v>
                </c:pt>
                <c:pt idx="36796">
                  <c:v>-2.84946236559139</c:v>
                </c:pt>
                <c:pt idx="36797">
                  <c:v>0.422222222222222</c:v>
                </c:pt>
                <c:pt idx="36798">
                  <c:v>6.6989247311827897</c:v>
                </c:pt>
                <c:pt idx="36799">
                  <c:v>11.568646543330001</c:v>
                </c:pt>
                <c:pt idx="36800">
                  <c:v>8.5207785376117808</c:v>
                </c:pt>
                <c:pt idx="36801">
                  <c:v>8.9202306583373296</c:v>
                </c:pt>
                <c:pt idx="36802">
                  <c:v>10.0371367061356</c:v>
                </c:pt>
                <c:pt idx="36803">
                  <c:v>14.4794661190965</c:v>
                </c:pt>
                <c:pt idx="36804">
                  <c:v>13.448543689320299</c:v>
                </c:pt>
                <c:pt idx="36805">
                  <c:v>16.2093901780895</c:v>
                </c:pt>
                <c:pt idx="36806">
                  <c:v>14.279172821270301</c:v>
                </c:pt>
                <c:pt idx="36807">
                  <c:v>6.9477611940298498</c:v>
                </c:pt>
                <c:pt idx="36808">
                  <c:v>7.6996845425867502</c:v>
                </c:pt>
                <c:pt idx="36809">
                  <c:v>3.7207107162687301</c:v>
                </c:pt>
                <c:pt idx="36810">
                  <c:v>11.795951859956199</c:v>
                </c:pt>
                <c:pt idx="36811">
                  <c:v>12.711286089238801</c:v>
                </c:pt>
                <c:pt idx="36812">
                  <c:v>15.9857142857142</c:v>
                </c:pt>
                <c:pt idx="36813">
                  <c:v>13.2898734177215</c:v>
                </c:pt>
                <c:pt idx="36814">
                  <c:v>13.078226857887801</c:v>
                </c:pt>
                <c:pt idx="36815">
                  <c:v>10.6355498721227</c:v>
                </c:pt>
                <c:pt idx="36816">
                  <c:v>20.4315217391304</c:v>
                </c:pt>
                <c:pt idx="36817">
                  <c:v>25.9638949671772</c:v>
                </c:pt>
                <c:pt idx="36818">
                  <c:v>20.183476394849698</c:v>
                </c:pt>
                <c:pt idx="36819">
                  <c:v>8.7397563676633396</c:v>
                </c:pt>
                <c:pt idx="36820">
                  <c:v>8.40625</c:v>
                </c:pt>
                <c:pt idx="36821">
                  <c:v>4.18627450980392</c:v>
                </c:pt>
                <c:pt idx="36822">
                  <c:v>16.198087431693899</c:v>
                </c:pt>
                <c:pt idx="36823">
                  <c:v>13.9958932238193</c:v>
                </c:pt>
                <c:pt idx="36824">
                  <c:v>17.631455399061</c:v>
                </c:pt>
                <c:pt idx="36825">
                  <c:v>16.660215053763402</c:v>
                </c:pt>
                <c:pt idx="36826">
                  <c:v>12.857740585774</c:v>
                </c:pt>
                <c:pt idx="36827">
                  <c:v>14.667355371900801</c:v>
                </c:pt>
                <c:pt idx="36828">
                  <c:v>32.064318529862099</c:v>
                </c:pt>
                <c:pt idx="36829">
                  <c:v>21.2715231788079</c:v>
                </c:pt>
                <c:pt idx="36830">
                  <c:v>19.863221884498401</c:v>
                </c:pt>
                <c:pt idx="36831">
                  <c:v>11.4267053701015</c:v>
                </c:pt>
                <c:pt idx="36832">
                  <c:v>9.8251879699248104</c:v>
                </c:pt>
                <c:pt idx="36833">
                  <c:v>7.3059701492537297</c:v>
                </c:pt>
                <c:pt idx="36834">
                  <c:v>10.9982728842832</c:v>
                </c:pt>
                <c:pt idx="36835">
                  <c:v>16.064220183486199</c:v>
                </c:pt>
                <c:pt idx="36836">
                  <c:v>16.4950166112956</c:v>
                </c:pt>
                <c:pt idx="36837">
                  <c:v>14.6983240223463</c:v>
                </c:pt>
                <c:pt idx="36838">
                  <c:v>13.700296735905001</c:v>
                </c:pt>
                <c:pt idx="36839">
                  <c:v>15.981586402266201</c:v>
                </c:pt>
                <c:pt idx="36840">
                  <c:v>21.249022164276401</c:v>
                </c:pt>
                <c:pt idx="36841">
                  <c:v>29.163323782234901</c:v>
                </c:pt>
                <c:pt idx="36842">
                  <c:v>22.2258064516129</c:v>
                </c:pt>
                <c:pt idx="36843">
                  <c:v>7.4354194407456697</c:v>
                </c:pt>
                <c:pt idx="36844">
                  <c:v>6.8591549295774596</c:v>
                </c:pt>
                <c:pt idx="36845">
                  <c:v>5.6295025728987902</c:v>
                </c:pt>
                <c:pt idx="36846">
                  <c:v>16.262560777957798</c:v>
                </c:pt>
                <c:pt idx="36847">
                  <c:v>25.616129032258002</c:v>
                </c:pt>
                <c:pt idx="36848">
                  <c:v>25.1737588652482</c:v>
                </c:pt>
                <c:pt idx="36849">
                  <c:v>29.9482200647249</c:v>
                </c:pt>
                <c:pt idx="36850">
                  <c:v>17.36</c:v>
                </c:pt>
                <c:pt idx="36851">
                  <c:v>47.147435897435898</c:v>
                </c:pt>
                <c:pt idx="36852">
                  <c:v>14.392757660167099</c:v>
                </c:pt>
                <c:pt idx="36853">
                  <c:v>14.364503311258201</c:v>
                </c:pt>
                <c:pt idx="36854">
                  <c:v>12.578389352582899</c:v>
                </c:pt>
                <c:pt idx="36855">
                  <c:v>12.6795634920634</c:v>
                </c:pt>
                <c:pt idx="36856">
                  <c:v>11.7473588892242</c:v>
                </c:pt>
                <c:pt idx="36857">
                  <c:v>15.749219858156</c:v>
                </c:pt>
                <c:pt idx="36858">
                  <c:v>23.2362313820575</c:v>
                </c:pt>
                <c:pt idx="36859">
                  <c:v>20.031240428790198</c:v>
                </c:pt>
                <c:pt idx="36860">
                  <c:v>8.1602174608250699</c:v>
                </c:pt>
                <c:pt idx="36861">
                  <c:v>8.8740331491712698</c:v>
                </c:pt>
                <c:pt idx="36862">
                  <c:v>6.3084246970571201</c:v>
                </c:pt>
                <c:pt idx="36863">
                  <c:v>15.438172043010701</c:v>
                </c:pt>
                <c:pt idx="36864">
                  <c:v>43.348017621145303</c:v>
                </c:pt>
                <c:pt idx="36865">
                  <c:v>30.9345238095238</c:v>
                </c:pt>
                <c:pt idx="36866">
                  <c:v>11.4032258064516</c:v>
                </c:pt>
                <c:pt idx="36867">
                  <c:v>-3.8447204968944</c:v>
                </c:pt>
                <c:pt idx="36868">
                  <c:v>5.78089887640449</c:v>
                </c:pt>
                <c:pt idx="36869">
                  <c:v>11.6165048543689</c:v>
                </c:pt>
                <c:pt idx="36870">
                  <c:v>0.12442396313364</c:v>
                </c:pt>
                <c:pt idx="36871">
                  <c:v>0.91244239631336399</c:v>
                </c:pt>
                <c:pt idx="36872">
                  <c:v>-3.0456852791878101E-2</c:v>
                </c:pt>
                <c:pt idx="36873">
                  <c:v>-3.0631578947368401</c:v>
                </c:pt>
                <c:pt idx="36874">
                  <c:v>7.4894736842105196</c:v>
                </c:pt>
                <c:pt idx="36875">
                  <c:v>14.8308270676691</c:v>
                </c:pt>
                <c:pt idx="36876">
                  <c:v>13.8757763975155</c:v>
                </c:pt>
                <c:pt idx="36877">
                  <c:v>10.134703196346999</c:v>
                </c:pt>
                <c:pt idx="36878">
                  <c:v>13.4771784232365</c:v>
                </c:pt>
                <c:pt idx="36879">
                  <c:v>10.238709677419299</c:v>
                </c:pt>
                <c:pt idx="36880">
                  <c:v>13.0164271047227</c:v>
                </c:pt>
                <c:pt idx="36881">
                  <c:v>18.622222222222199</c:v>
                </c:pt>
                <c:pt idx="36882">
                  <c:v>20.292626728110498</c:v>
                </c:pt>
                <c:pt idx="36883">
                  <c:v>21.820564516129</c:v>
                </c:pt>
                <c:pt idx="36884">
                  <c:v>9.8210922787193908</c:v>
                </c:pt>
                <c:pt idx="36885">
                  <c:v>11.5322580645161</c:v>
                </c:pt>
                <c:pt idx="36886">
                  <c:v>8.6738660907127407</c:v>
                </c:pt>
                <c:pt idx="36887">
                  <c:v>15.2685950413223</c:v>
                </c:pt>
                <c:pt idx="36888">
                  <c:v>-4.4117647058823497</c:v>
                </c:pt>
                <c:pt idx="36889">
                  <c:v>9.1750000000000007</c:v>
                </c:pt>
                <c:pt idx="36890">
                  <c:v>8.4322580645161196</c:v>
                </c:pt>
                <c:pt idx="36891">
                  <c:v>4.1354838709677404</c:v>
                </c:pt>
                <c:pt idx="36892">
                  <c:v>3.5098039215686199</c:v>
                </c:pt>
                <c:pt idx="36893">
                  <c:v>-9.6</c:v>
                </c:pt>
                <c:pt idx="36894">
                  <c:v>10.8967193195625</c:v>
                </c:pt>
                <c:pt idx="36895">
                  <c:v>13.4092689295039</c:v>
                </c:pt>
                <c:pt idx="36896">
                  <c:v>12.684088269454101</c:v>
                </c:pt>
                <c:pt idx="36897">
                  <c:v>15.979374999999999</c:v>
                </c:pt>
                <c:pt idx="36898">
                  <c:v>15.343713956170699</c:v>
                </c:pt>
                <c:pt idx="36899">
                  <c:v>18.561076604554799</c:v>
                </c:pt>
                <c:pt idx="36900">
                  <c:v>21.251063829787199</c:v>
                </c:pt>
                <c:pt idx="36901">
                  <c:v>17.617009132420002</c:v>
                </c:pt>
                <c:pt idx="36902">
                  <c:v>9.5672546857772804</c:v>
                </c:pt>
                <c:pt idx="36903">
                  <c:v>8.4889053254437794</c:v>
                </c:pt>
                <c:pt idx="36904">
                  <c:v>7.8195912614517198</c:v>
                </c:pt>
                <c:pt idx="36905">
                  <c:v>18.487591240875901</c:v>
                </c:pt>
                <c:pt idx="36906">
                  <c:v>27.6666666666666</c:v>
                </c:pt>
                <c:pt idx="36907">
                  <c:v>12.7678571428571</c:v>
                </c:pt>
                <c:pt idx="36908">
                  <c:v>12.2419354838709</c:v>
                </c:pt>
                <c:pt idx="36909">
                  <c:v>27.7191011235955</c:v>
                </c:pt>
                <c:pt idx="36910">
                  <c:v>28.9247311827957</c:v>
                </c:pt>
                <c:pt idx="36911">
                  <c:v>47.426470588235297</c:v>
                </c:pt>
                <c:pt idx="36912">
                  <c:v>37.596774193548299</c:v>
                </c:pt>
                <c:pt idx="36913">
                  <c:v>29.636363636363601</c:v>
                </c:pt>
                <c:pt idx="36914">
                  <c:v>9.2415730337078603</c:v>
                </c:pt>
                <c:pt idx="36915">
                  <c:v>6.1451612903225801</c:v>
                </c:pt>
                <c:pt idx="36916">
                  <c:v>9.8644067796610102</c:v>
                </c:pt>
                <c:pt idx="36917">
                  <c:v>22.3978494623655</c:v>
                </c:pt>
                <c:pt idx="36918">
                  <c:v>8.6330935251798504</c:v>
                </c:pt>
                <c:pt idx="36919">
                  <c:v>6.6614173228346401</c:v>
                </c:pt>
                <c:pt idx="36920">
                  <c:v>10.1827956989247</c:v>
                </c:pt>
                <c:pt idx="36921">
                  <c:v>8.5055865921787692</c:v>
                </c:pt>
                <c:pt idx="36922">
                  <c:v>14.0567375886524</c:v>
                </c:pt>
                <c:pt idx="36923">
                  <c:v>17.6223175965665</c:v>
                </c:pt>
                <c:pt idx="36924">
                  <c:v>12.7074626865671</c:v>
                </c:pt>
                <c:pt idx="36925">
                  <c:v>16.817955112219401</c:v>
                </c:pt>
                <c:pt idx="36926">
                  <c:v>8.4351145038167896</c:v>
                </c:pt>
                <c:pt idx="36927">
                  <c:v>6.9446064139941601</c:v>
                </c:pt>
                <c:pt idx="36928">
                  <c:v>6.3892045454545396</c:v>
                </c:pt>
                <c:pt idx="36929">
                  <c:v>13.7613293051359</c:v>
                </c:pt>
                <c:pt idx="36930">
                  <c:v>29.538461538461501</c:v>
                </c:pt>
                <c:pt idx="36931">
                  <c:v>4.5454545454545396</c:v>
                </c:pt>
                <c:pt idx="36932">
                  <c:v>33.846153846153797</c:v>
                </c:pt>
                <c:pt idx="36933">
                  <c:v>42.5</c:v>
                </c:pt>
                <c:pt idx="36934">
                  <c:v>12.702923976608099</c:v>
                </c:pt>
                <c:pt idx="36935">
                  <c:v>14</c:v>
                </c:pt>
                <c:pt idx="36936">
                  <c:v>13.5014381591562</c:v>
                </c:pt>
                <c:pt idx="36937">
                  <c:v>15.1300492610837</c:v>
                </c:pt>
                <c:pt idx="36938">
                  <c:v>13.3465634075508</c:v>
                </c:pt>
                <c:pt idx="36939">
                  <c:v>19.388127853881201</c:v>
                </c:pt>
                <c:pt idx="36940">
                  <c:v>26.8755230125523</c:v>
                </c:pt>
                <c:pt idx="36941">
                  <c:v>18.072312083729699</c:v>
                </c:pt>
                <c:pt idx="36942">
                  <c:v>7.40327237728585</c:v>
                </c:pt>
                <c:pt idx="36943">
                  <c:v>6.3928170594837201</c:v>
                </c:pt>
                <c:pt idx="36944">
                  <c:v>8.2319749216300906</c:v>
                </c:pt>
                <c:pt idx="36945">
                  <c:v>16.296187683284401</c:v>
                </c:pt>
                <c:pt idx="36946">
                  <c:v>11.531600898299599</c:v>
                </c:pt>
                <c:pt idx="36947">
                  <c:v>9.2473271560940802</c:v>
                </c:pt>
                <c:pt idx="36948">
                  <c:v>7.3780487804878003</c:v>
                </c:pt>
                <c:pt idx="36949">
                  <c:v>9.1615815691158105</c:v>
                </c:pt>
                <c:pt idx="36950">
                  <c:v>8.8527110117383998</c:v>
                </c:pt>
                <c:pt idx="36951">
                  <c:v>11.9925025853154</c:v>
                </c:pt>
                <c:pt idx="36952">
                  <c:v>16.805226374962</c:v>
                </c:pt>
                <c:pt idx="36953">
                  <c:v>13.4636488340192</c:v>
                </c:pt>
                <c:pt idx="36954">
                  <c:v>4.2415104591143704</c:v>
                </c:pt>
                <c:pt idx="36955">
                  <c:v>4.6860174781522996</c:v>
                </c:pt>
                <c:pt idx="36956">
                  <c:v>3.2011494252873498</c:v>
                </c:pt>
                <c:pt idx="36957">
                  <c:v>8.5135042735042692</c:v>
                </c:pt>
                <c:pt idx="36958">
                  <c:v>8.7941303876976296</c:v>
                </c:pt>
                <c:pt idx="36959">
                  <c:v>7.4357041921808698</c:v>
                </c:pt>
                <c:pt idx="36960">
                  <c:v>7.9806088407005804</c:v>
                </c:pt>
                <c:pt idx="36961">
                  <c:v>7.5964874705504304</c:v>
                </c:pt>
                <c:pt idx="36962">
                  <c:v>9.27154319058039</c:v>
                </c:pt>
                <c:pt idx="36963">
                  <c:v>11.304179191311899</c:v>
                </c:pt>
                <c:pt idx="36964">
                  <c:v>14.506239054290701</c:v>
                </c:pt>
                <c:pt idx="36965">
                  <c:v>11.263770133227201</c:v>
                </c:pt>
                <c:pt idx="36966">
                  <c:v>4.6489161635157803</c:v>
                </c:pt>
                <c:pt idx="36967">
                  <c:v>4.6985609139843998</c:v>
                </c:pt>
                <c:pt idx="36968">
                  <c:v>4.2412891986062702</c:v>
                </c:pt>
                <c:pt idx="36969">
                  <c:v>7.8056287551386099</c:v>
                </c:pt>
                <c:pt idx="36970">
                  <c:v>71</c:v>
                </c:pt>
                <c:pt idx="36971">
                  <c:v>11.798400000000001</c:v>
                </c:pt>
                <c:pt idx="36972">
                  <c:v>12.4777183600713</c:v>
                </c:pt>
                <c:pt idx="36973">
                  <c:v>9.6469622331691305</c:v>
                </c:pt>
                <c:pt idx="36974">
                  <c:v>9.8470948012232409</c:v>
                </c:pt>
                <c:pt idx="36975">
                  <c:v>6.7296072507552802</c:v>
                </c:pt>
                <c:pt idx="36976">
                  <c:v>11.5657708628005</c:v>
                </c:pt>
                <c:pt idx="36977">
                  <c:v>17.7268041237113</c:v>
                </c:pt>
                <c:pt idx="36978">
                  <c:v>16.837712519319901</c:v>
                </c:pt>
                <c:pt idx="36979">
                  <c:v>4.4370139968895801</c:v>
                </c:pt>
                <c:pt idx="36980">
                  <c:v>4.5673469387755103</c:v>
                </c:pt>
                <c:pt idx="36981">
                  <c:v>4.3206896551724103</c:v>
                </c:pt>
                <c:pt idx="36982">
                  <c:v>12.4089403973509</c:v>
                </c:pt>
                <c:pt idx="36983">
                  <c:v>-10</c:v>
                </c:pt>
                <c:pt idx="36984">
                  <c:v>4.5333333333333297</c:v>
                </c:pt>
                <c:pt idx="36985">
                  <c:v>13.3870967741935</c:v>
                </c:pt>
                <c:pt idx="36986">
                  <c:v>12.1290322580645</c:v>
                </c:pt>
                <c:pt idx="36987">
                  <c:v>16.103448275862</c:v>
                </c:pt>
                <c:pt idx="36988">
                  <c:v>22.2258064516129</c:v>
                </c:pt>
                <c:pt idx="36989">
                  <c:v>28.8</c:v>
                </c:pt>
                <c:pt idx="36990">
                  <c:v>29.4086021505376</c:v>
                </c:pt>
                <c:pt idx="36991">
                  <c:v>33.144444444444403</c:v>
                </c:pt>
                <c:pt idx="36992">
                  <c:v>30.3655913978494</c:v>
                </c:pt>
                <c:pt idx="36993">
                  <c:v>28.2173913043478</c:v>
                </c:pt>
                <c:pt idx="36994">
                  <c:v>11.5888888888888</c:v>
                </c:pt>
                <c:pt idx="36995">
                  <c:v>11.2903225806451</c:v>
                </c:pt>
                <c:pt idx="36996">
                  <c:v>6.3793103448275801</c:v>
                </c:pt>
                <c:pt idx="36997">
                  <c:v>27.818181818181799</c:v>
                </c:pt>
                <c:pt idx="36998">
                  <c:v>13.175694771549599</c:v>
                </c:pt>
                <c:pt idx="36999">
                  <c:v>12.9859675036927</c:v>
                </c:pt>
                <c:pt idx="37000">
                  <c:v>11.437102400984999</c:v>
                </c:pt>
                <c:pt idx="37001">
                  <c:v>12.1902645502645</c:v>
                </c:pt>
                <c:pt idx="37002">
                  <c:v>10.9483097055616</c:v>
                </c:pt>
                <c:pt idx="37003">
                  <c:v>14.703799482792901</c:v>
                </c:pt>
                <c:pt idx="37004">
                  <c:v>23.827952029520201</c:v>
                </c:pt>
                <c:pt idx="37005">
                  <c:v>19.040929658576701</c:v>
                </c:pt>
                <c:pt idx="37006">
                  <c:v>6.3778719607405696</c:v>
                </c:pt>
                <c:pt idx="37007">
                  <c:v>6.4910829671749797</c:v>
                </c:pt>
                <c:pt idx="37008">
                  <c:v>6.0254135698873101</c:v>
                </c:pt>
                <c:pt idx="37009">
                  <c:v>13.787410150294001</c:v>
                </c:pt>
                <c:pt idx="37010">
                  <c:v>14</c:v>
                </c:pt>
                <c:pt idx="37011">
                  <c:v>-5</c:v>
                </c:pt>
                <c:pt idx="37012">
                  <c:v>72.3333333333333</c:v>
                </c:pt>
                <c:pt idx="37013">
                  <c:v>47.645161290322498</c:v>
                </c:pt>
                <c:pt idx="37014">
                  <c:v>32.225806451612897</c:v>
                </c:pt>
                <c:pt idx="37015">
                  <c:v>20.5555555555555</c:v>
                </c:pt>
                <c:pt idx="37016">
                  <c:v>-1.3333333333333299</c:v>
                </c:pt>
                <c:pt idx="37017">
                  <c:v>12.6658072832742</c:v>
                </c:pt>
                <c:pt idx="37018">
                  <c:v>11.433037300177601</c:v>
                </c:pt>
                <c:pt idx="37019">
                  <c:v>9.7736030828516292</c:v>
                </c:pt>
                <c:pt idx="37020">
                  <c:v>9.6735509660226509</c:v>
                </c:pt>
                <c:pt idx="37021">
                  <c:v>10.208604954367599</c:v>
                </c:pt>
                <c:pt idx="37022">
                  <c:v>11.546188340807101</c:v>
                </c:pt>
                <c:pt idx="37023">
                  <c:v>17.6008020415603</c:v>
                </c:pt>
                <c:pt idx="37024">
                  <c:v>14.1167464114832</c:v>
                </c:pt>
                <c:pt idx="37025">
                  <c:v>7.5806550352004898</c:v>
                </c:pt>
                <c:pt idx="37026">
                  <c:v>6.4770380918476302</c:v>
                </c:pt>
                <c:pt idx="37027">
                  <c:v>5.9037881327522603</c:v>
                </c:pt>
                <c:pt idx="37028">
                  <c:v>12.0150140756959</c:v>
                </c:pt>
                <c:pt idx="37029">
                  <c:v>81.6666666666666</c:v>
                </c:pt>
                <c:pt idx="37030">
                  <c:v>10.7666666666666</c:v>
                </c:pt>
                <c:pt idx="37031">
                  <c:v>14.8333333333333</c:v>
                </c:pt>
                <c:pt idx="37032">
                  <c:v>24.967741935483801</c:v>
                </c:pt>
                <c:pt idx="37033">
                  <c:v>28.3333333333333</c:v>
                </c:pt>
                <c:pt idx="37034">
                  <c:v>13.6129032258064</c:v>
                </c:pt>
                <c:pt idx="37035">
                  <c:v>11.774193548387</c:v>
                </c:pt>
                <c:pt idx="37036">
                  <c:v>11.466666666666599</c:v>
                </c:pt>
                <c:pt idx="37037">
                  <c:v>8</c:v>
                </c:pt>
                <c:pt idx="37038">
                  <c:v>16</c:v>
                </c:pt>
                <c:pt idx="37039">
                  <c:v>15.2635327635327</c:v>
                </c:pt>
                <c:pt idx="37040">
                  <c:v>15.5608628659476</c:v>
                </c:pt>
                <c:pt idx="37041">
                  <c:v>12.645550527903399</c:v>
                </c:pt>
                <c:pt idx="37042">
                  <c:v>14.530670470756</c:v>
                </c:pt>
                <c:pt idx="37043">
                  <c:v>14.912303664921399</c:v>
                </c:pt>
                <c:pt idx="37044">
                  <c:v>18.471973094170401</c:v>
                </c:pt>
                <c:pt idx="37045">
                  <c:v>28.637971698113201</c:v>
                </c:pt>
                <c:pt idx="37046">
                  <c:v>20.941242937853101</c:v>
                </c:pt>
                <c:pt idx="37047">
                  <c:v>8.8297067171239298</c:v>
                </c:pt>
                <c:pt idx="37048">
                  <c:v>8.2572421784472692</c:v>
                </c:pt>
                <c:pt idx="37049">
                  <c:v>8.7110849056603694</c:v>
                </c:pt>
                <c:pt idx="37050">
                  <c:v>11.436069986541</c:v>
                </c:pt>
                <c:pt idx="37051">
                  <c:v>10.831527093596</c:v>
                </c:pt>
                <c:pt idx="37052">
                  <c:v>12.1413662239089</c:v>
                </c:pt>
                <c:pt idx="37053">
                  <c:v>10.9766081871345</c:v>
                </c:pt>
                <c:pt idx="37054">
                  <c:v>13.9955555555555</c:v>
                </c:pt>
                <c:pt idx="37055">
                  <c:v>12.443771626297501</c:v>
                </c:pt>
                <c:pt idx="37056">
                  <c:v>13.9450139794967</c:v>
                </c:pt>
                <c:pt idx="37057">
                  <c:v>19.3464566929133</c:v>
                </c:pt>
                <c:pt idx="37058">
                  <c:v>14.5501583949313</c:v>
                </c:pt>
                <c:pt idx="37059">
                  <c:v>4.9254054054054004</c:v>
                </c:pt>
                <c:pt idx="37060">
                  <c:v>5.48803329864724</c:v>
                </c:pt>
                <c:pt idx="37061">
                  <c:v>3.0300272975432199</c:v>
                </c:pt>
                <c:pt idx="37062">
                  <c:v>13.1782006920415</c:v>
                </c:pt>
                <c:pt idx="37063">
                  <c:v>10.3125</c:v>
                </c:pt>
                <c:pt idx="37064">
                  <c:v>12.4333333333333</c:v>
                </c:pt>
                <c:pt idx="37065">
                  <c:v>10.056291390728401</c:v>
                </c:pt>
                <c:pt idx="37066">
                  <c:v>8.0497076023391791</c:v>
                </c:pt>
                <c:pt idx="37067">
                  <c:v>-1.73863636363636</c:v>
                </c:pt>
                <c:pt idx="37068">
                  <c:v>-0.23611111111111099</c:v>
                </c:pt>
                <c:pt idx="37069">
                  <c:v>12.9278996865203</c:v>
                </c:pt>
                <c:pt idx="37070">
                  <c:v>14.244755244755201</c:v>
                </c:pt>
                <c:pt idx="37071">
                  <c:v>16.674922600619102</c:v>
                </c:pt>
                <c:pt idx="37072">
                  <c:v>14.2238372093023</c:v>
                </c:pt>
                <c:pt idx="37073">
                  <c:v>18.454301075268798</c:v>
                </c:pt>
                <c:pt idx="37074">
                  <c:v>21.2488038277511</c:v>
                </c:pt>
                <c:pt idx="37075">
                  <c:v>27.0510752688172</c:v>
                </c:pt>
                <c:pt idx="37076">
                  <c:v>23.4579207920792</c:v>
                </c:pt>
                <c:pt idx="37077">
                  <c:v>7.1553610503282199</c:v>
                </c:pt>
                <c:pt idx="37078">
                  <c:v>8.4007352941176396</c:v>
                </c:pt>
                <c:pt idx="37079">
                  <c:v>6.1620795107033599</c:v>
                </c:pt>
                <c:pt idx="37080">
                  <c:v>16.936962750716301</c:v>
                </c:pt>
                <c:pt idx="37081">
                  <c:v>4.1538461538461497</c:v>
                </c:pt>
                <c:pt idx="37082">
                  <c:v>2.9354838709677402</c:v>
                </c:pt>
                <c:pt idx="37083">
                  <c:v>17.3</c:v>
                </c:pt>
                <c:pt idx="37084">
                  <c:v>7.74193548387096</c:v>
                </c:pt>
                <c:pt idx="37085">
                  <c:v>16.509508196721299</c:v>
                </c:pt>
                <c:pt idx="37086">
                  <c:v>18.3577648766328</c:v>
                </c:pt>
                <c:pt idx="37087">
                  <c:v>17.8991430454845</c:v>
                </c:pt>
                <c:pt idx="37088">
                  <c:v>21.235947712418302</c:v>
                </c:pt>
                <c:pt idx="37089">
                  <c:v>21.6207616066771</c:v>
                </c:pt>
                <c:pt idx="37090">
                  <c:v>24.632482826300201</c:v>
                </c:pt>
                <c:pt idx="37091">
                  <c:v>24.457824639289601</c:v>
                </c:pt>
                <c:pt idx="37092">
                  <c:v>21.993357179356099</c:v>
                </c:pt>
                <c:pt idx="37093">
                  <c:v>11.8954545454545</c:v>
                </c:pt>
                <c:pt idx="37094">
                  <c:v>9.8183041722745603</c:v>
                </c:pt>
                <c:pt idx="37095">
                  <c:v>9.8250166333998603</c:v>
                </c:pt>
                <c:pt idx="37096">
                  <c:v>20.782034346103</c:v>
                </c:pt>
                <c:pt idx="37097">
                  <c:v>8.9558011049723696</c:v>
                </c:pt>
                <c:pt idx="37098">
                  <c:v>17.647761194029801</c:v>
                </c:pt>
                <c:pt idx="37099">
                  <c:v>10.3548387096774</c:v>
                </c:pt>
                <c:pt idx="37100">
                  <c:v>11.6995192307692</c:v>
                </c:pt>
                <c:pt idx="37101">
                  <c:v>21.5511982570806</c:v>
                </c:pt>
                <c:pt idx="37102">
                  <c:v>17.9006622516556</c:v>
                </c:pt>
                <c:pt idx="37103">
                  <c:v>14.820441988950201</c:v>
                </c:pt>
                <c:pt idx="37104">
                  <c:v>16.540816326530599</c:v>
                </c:pt>
                <c:pt idx="37105">
                  <c:v>7.3333333333333304</c:v>
                </c:pt>
                <c:pt idx="37106">
                  <c:v>8.0374639769452401</c:v>
                </c:pt>
                <c:pt idx="37107">
                  <c:v>6.9824999999999999</c:v>
                </c:pt>
                <c:pt idx="37108">
                  <c:v>13.491189427312699</c:v>
                </c:pt>
                <c:pt idx="37109">
                  <c:v>36.8333333333333</c:v>
                </c:pt>
                <c:pt idx="37110">
                  <c:v>11.3</c:v>
                </c:pt>
                <c:pt idx="37111">
                  <c:v>20.774193548387</c:v>
                </c:pt>
                <c:pt idx="37112">
                  <c:v>22.2903225806451</c:v>
                </c:pt>
                <c:pt idx="37113">
                  <c:v>25.9</c:v>
                </c:pt>
                <c:pt idx="37114">
                  <c:v>1.9032258064516101</c:v>
                </c:pt>
                <c:pt idx="37115">
                  <c:v>17.100000000000001</c:v>
                </c:pt>
                <c:pt idx="37116">
                  <c:v>11.064516129032199</c:v>
                </c:pt>
                <c:pt idx="37117">
                  <c:v>14.6433021806853</c:v>
                </c:pt>
                <c:pt idx="37118">
                  <c:v>11.546969696969599</c:v>
                </c:pt>
                <c:pt idx="37119">
                  <c:v>12.470081967213099</c:v>
                </c:pt>
                <c:pt idx="37120">
                  <c:v>10.0907840440165</c:v>
                </c:pt>
                <c:pt idx="37121">
                  <c:v>8.0664780763790596</c:v>
                </c:pt>
                <c:pt idx="37122">
                  <c:v>14.892627057981301</c:v>
                </c:pt>
                <c:pt idx="37123">
                  <c:v>18.7839783978397</c:v>
                </c:pt>
                <c:pt idx="37124">
                  <c:v>18.199036918137999</c:v>
                </c:pt>
                <c:pt idx="37125">
                  <c:v>7.1189532117367103</c:v>
                </c:pt>
                <c:pt idx="37126">
                  <c:v>9.1728971962616797</c:v>
                </c:pt>
                <c:pt idx="37127">
                  <c:v>8.6824769433465008</c:v>
                </c:pt>
                <c:pt idx="37128">
                  <c:v>18.1454928835002</c:v>
                </c:pt>
                <c:pt idx="37129">
                  <c:v>15.326568265682599</c:v>
                </c:pt>
                <c:pt idx="37130">
                  <c:v>14.376344086021501</c:v>
                </c:pt>
                <c:pt idx="37131">
                  <c:v>15.5210084033613</c:v>
                </c:pt>
                <c:pt idx="37132">
                  <c:v>15.787009063444099</c:v>
                </c:pt>
                <c:pt idx="37133">
                  <c:v>12.398340248962599</c:v>
                </c:pt>
                <c:pt idx="37134">
                  <c:v>20.481737413622898</c:v>
                </c:pt>
                <c:pt idx="37135">
                  <c:v>20.0149572649572</c:v>
                </c:pt>
                <c:pt idx="37136">
                  <c:v>22.640243902439</c:v>
                </c:pt>
                <c:pt idx="37137">
                  <c:v>9.0975609756097509</c:v>
                </c:pt>
                <c:pt idx="37138">
                  <c:v>8.9832214765100602</c:v>
                </c:pt>
                <c:pt idx="37139">
                  <c:v>8.4407345575959898</c:v>
                </c:pt>
                <c:pt idx="37140">
                  <c:v>16.547652916073901</c:v>
                </c:pt>
                <c:pt idx="37141">
                  <c:v>12.6020761245674</c:v>
                </c:pt>
                <c:pt idx="37142">
                  <c:v>14.7385892116182</c:v>
                </c:pt>
                <c:pt idx="37143">
                  <c:v>10.4103773584905</c:v>
                </c:pt>
                <c:pt idx="37144">
                  <c:v>9.9337539432176598</c:v>
                </c:pt>
                <c:pt idx="37145">
                  <c:v>12.3374083129584</c:v>
                </c:pt>
                <c:pt idx="37146">
                  <c:v>19.8055555555555</c:v>
                </c:pt>
                <c:pt idx="37147">
                  <c:v>24.298892988929801</c:v>
                </c:pt>
                <c:pt idx="37148">
                  <c:v>19.2618181818181</c:v>
                </c:pt>
                <c:pt idx="37149">
                  <c:v>9.8413461538461497</c:v>
                </c:pt>
                <c:pt idx="37150">
                  <c:v>8.3622047244094393</c:v>
                </c:pt>
                <c:pt idx="37151">
                  <c:v>9.2307692307692299</c:v>
                </c:pt>
                <c:pt idx="37152">
                  <c:v>11.2136752136752</c:v>
                </c:pt>
                <c:pt idx="37153">
                  <c:v>11.236149972020099</c:v>
                </c:pt>
                <c:pt idx="37154">
                  <c:v>9.9015817223198592</c:v>
                </c:pt>
                <c:pt idx="37155">
                  <c:v>8.5515610217596905</c:v>
                </c:pt>
                <c:pt idx="37156">
                  <c:v>8.8487394957983199</c:v>
                </c:pt>
                <c:pt idx="37157">
                  <c:v>8.7620000000000005</c:v>
                </c:pt>
                <c:pt idx="37158">
                  <c:v>11.6542056074766</c:v>
                </c:pt>
                <c:pt idx="37159">
                  <c:v>17.6277654867256</c:v>
                </c:pt>
                <c:pt idx="37160">
                  <c:v>14.019938650306701</c:v>
                </c:pt>
                <c:pt idx="37161">
                  <c:v>6.6334405144694504</c:v>
                </c:pt>
                <c:pt idx="37162">
                  <c:v>7.0693641618497098</c:v>
                </c:pt>
                <c:pt idx="37163">
                  <c:v>4.8052716514254898</c:v>
                </c:pt>
                <c:pt idx="37164">
                  <c:v>9.9729307652264403</c:v>
                </c:pt>
                <c:pt idx="37165">
                  <c:v>10.8316831683168</c:v>
                </c:pt>
                <c:pt idx="37166">
                  <c:v>8.0387878787878702</c:v>
                </c:pt>
                <c:pt idx="37167">
                  <c:v>9.0612716763005707</c:v>
                </c:pt>
                <c:pt idx="37168">
                  <c:v>9.7612456747404792</c:v>
                </c:pt>
                <c:pt idx="37169">
                  <c:v>14.539598732840499</c:v>
                </c:pt>
                <c:pt idx="37170">
                  <c:v>18.944395410414799</c:v>
                </c:pt>
                <c:pt idx="37171">
                  <c:v>18.514450867051998</c:v>
                </c:pt>
                <c:pt idx="37172">
                  <c:v>14.767487684729</c:v>
                </c:pt>
                <c:pt idx="37173">
                  <c:v>8.5769230769230695</c:v>
                </c:pt>
                <c:pt idx="37174">
                  <c:v>7.29456193353474</c:v>
                </c:pt>
                <c:pt idx="37175">
                  <c:v>6.6605019815059396</c:v>
                </c:pt>
                <c:pt idx="37176">
                  <c:v>13.044098573281399</c:v>
                </c:pt>
                <c:pt idx="37177">
                  <c:v>6.9868852459016297</c:v>
                </c:pt>
                <c:pt idx="37178">
                  <c:v>10.905797101449201</c:v>
                </c:pt>
                <c:pt idx="37179">
                  <c:v>10.306451612903199</c:v>
                </c:pt>
                <c:pt idx="37180">
                  <c:v>12.123333333333299</c:v>
                </c:pt>
                <c:pt idx="37181">
                  <c:v>7.0967741935483799</c:v>
                </c:pt>
                <c:pt idx="37182">
                  <c:v>16.130177514792798</c:v>
                </c:pt>
                <c:pt idx="37183">
                  <c:v>27.788530465949801</c:v>
                </c:pt>
                <c:pt idx="37184">
                  <c:v>21.9937106918239</c:v>
                </c:pt>
                <c:pt idx="37185">
                  <c:v>4.2705479452054798</c:v>
                </c:pt>
                <c:pt idx="37186">
                  <c:v>2.3640167364016702</c:v>
                </c:pt>
                <c:pt idx="37187">
                  <c:v>3.3535714285714202</c:v>
                </c:pt>
                <c:pt idx="37188">
                  <c:v>15.0516129032258</c:v>
                </c:pt>
                <c:pt idx="37189">
                  <c:v>14.3039215686274</c:v>
                </c:pt>
                <c:pt idx="37190">
                  <c:v>11.3366336633663</c:v>
                </c:pt>
                <c:pt idx="37191">
                  <c:v>7.6140350877192899</c:v>
                </c:pt>
                <c:pt idx="37192">
                  <c:v>4.47272727272727</c:v>
                </c:pt>
                <c:pt idx="37193">
                  <c:v>74.599999999999994</c:v>
                </c:pt>
                <c:pt idx="37194">
                  <c:v>-3.4615384615384599</c:v>
                </c:pt>
                <c:pt idx="37195">
                  <c:v>1.53968253968253</c:v>
                </c:pt>
                <c:pt idx="37196">
                  <c:v>16.864864864864799</c:v>
                </c:pt>
                <c:pt idx="37197">
                  <c:v>11.516129032258</c:v>
                </c:pt>
                <c:pt idx="37198">
                  <c:v>0.42857142857142799</c:v>
                </c:pt>
                <c:pt idx="37199">
                  <c:v>-0.83870967741935398</c:v>
                </c:pt>
                <c:pt idx="37200">
                  <c:v>9.5667600373482706</c:v>
                </c:pt>
                <c:pt idx="37201">
                  <c:v>12.815925542916199</c:v>
                </c:pt>
                <c:pt idx="37202">
                  <c:v>13.573813708260101</c:v>
                </c:pt>
                <c:pt idx="37203">
                  <c:v>13.0224390243902</c:v>
                </c:pt>
                <c:pt idx="37204">
                  <c:v>9.9550724637681096</c:v>
                </c:pt>
                <c:pt idx="37205">
                  <c:v>15.642480211081701</c:v>
                </c:pt>
                <c:pt idx="37206">
                  <c:v>18.175684702738799</c:v>
                </c:pt>
                <c:pt idx="37207">
                  <c:v>16.210880195599</c:v>
                </c:pt>
                <c:pt idx="37208">
                  <c:v>4.2842323651452201</c:v>
                </c:pt>
                <c:pt idx="37209">
                  <c:v>5.8229475766567704</c:v>
                </c:pt>
                <c:pt idx="37210">
                  <c:v>5.0804710500490602</c:v>
                </c:pt>
                <c:pt idx="37211">
                  <c:v>15.064327485380099</c:v>
                </c:pt>
                <c:pt idx="37212">
                  <c:v>12.613657195233699</c:v>
                </c:pt>
                <c:pt idx="37213">
                  <c:v>12.2405378486055</c:v>
                </c:pt>
                <c:pt idx="37214">
                  <c:v>12.2847623278542</c:v>
                </c:pt>
                <c:pt idx="37215">
                  <c:v>10.068524440383699</c:v>
                </c:pt>
                <c:pt idx="37216">
                  <c:v>13.1025427261358</c:v>
                </c:pt>
                <c:pt idx="37217">
                  <c:v>16.302117263843598</c:v>
                </c:pt>
                <c:pt idx="37218">
                  <c:v>17.027162977867199</c:v>
                </c:pt>
                <c:pt idx="37219">
                  <c:v>14.317303158887301</c:v>
                </c:pt>
                <c:pt idx="37220">
                  <c:v>6.5912854030501</c:v>
                </c:pt>
                <c:pt idx="37221">
                  <c:v>6.0096262740656803</c:v>
                </c:pt>
                <c:pt idx="37222">
                  <c:v>5.2265625</c:v>
                </c:pt>
                <c:pt idx="37223">
                  <c:v>14.847991865785399</c:v>
                </c:pt>
                <c:pt idx="37224">
                  <c:v>8.4641025641025607</c:v>
                </c:pt>
                <c:pt idx="37225">
                  <c:v>10.765042979942599</c:v>
                </c:pt>
                <c:pt idx="37226">
                  <c:v>12.1609498680738</c:v>
                </c:pt>
                <c:pt idx="37227">
                  <c:v>11.3564356435643</c:v>
                </c:pt>
                <c:pt idx="37228">
                  <c:v>11.864734299516901</c:v>
                </c:pt>
                <c:pt idx="37229">
                  <c:v>15.1168831168831</c:v>
                </c:pt>
                <c:pt idx="37230">
                  <c:v>14.0886699507389</c:v>
                </c:pt>
                <c:pt idx="37231">
                  <c:v>10.6760925449871</c:v>
                </c:pt>
                <c:pt idx="37232">
                  <c:v>4.5801801801801796</c:v>
                </c:pt>
                <c:pt idx="37233">
                  <c:v>8.6421052631578892</c:v>
                </c:pt>
                <c:pt idx="37234">
                  <c:v>3.7640750670241201</c:v>
                </c:pt>
                <c:pt idx="37235">
                  <c:v>15.0282776349614</c:v>
                </c:pt>
                <c:pt idx="37236">
                  <c:v>22.769230769230699</c:v>
                </c:pt>
                <c:pt idx="37237">
                  <c:v>23.161764705882302</c:v>
                </c:pt>
                <c:pt idx="37238">
                  <c:v>18.068181818181799</c:v>
                </c:pt>
                <c:pt idx="37239">
                  <c:v>11.1168831168831</c:v>
                </c:pt>
                <c:pt idx="37240">
                  <c:v>17.623188405797102</c:v>
                </c:pt>
                <c:pt idx="37241">
                  <c:v>18.854545454545399</c:v>
                </c:pt>
                <c:pt idx="37242">
                  <c:v>16.451612903225801</c:v>
                </c:pt>
                <c:pt idx="37243">
                  <c:v>19.590551181102299</c:v>
                </c:pt>
                <c:pt idx="37244">
                  <c:v>9.7325581395348806</c:v>
                </c:pt>
                <c:pt idx="37245">
                  <c:v>9</c:v>
                </c:pt>
                <c:pt idx="37246">
                  <c:v>11.4941176470588</c:v>
                </c:pt>
                <c:pt idx="37247">
                  <c:v>18.6407766990291</c:v>
                </c:pt>
                <c:pt idx="37248">
                  <c:v>11.634532374100701</c:v>
                </c:pt>
                <c:pt idx="37249">
                  <c:v>12.974874371859199</c:v>
                </c:pt>
                <c:pt idx="37250">
                  <c:v>11.150415721844199</c:v>
                </c:pt>
                <c:pt idx="37251">
                  <c:v>14.0647648419429</c:v>
                </c:pt>
                <c:pt idx="37252">
                  <c:v>9.9361837906828292</c:v>
                </c:pt>
                <c:pt idx="37253">
                  <c:v>14.2797507788161</c:v>
                </c:pt>
                <c:pt idx="37254">
                  <c:v>19.594023323615101</c:v>
                </c:pt>
                <c:pt idx="37255">
                  <c:v>15.563930013458901</c:v>
                </c:pt>
                <c:pt idx="37256">
                  <c:v>5.0692167577413398</c:v>
                </c:pt>
                <c:pt idx="37257">
                  <c:v>5.2768974145120904</c:v>
                </c:pt>
                <c:pt idx="37258">
                  <c:v>4.7706283118849298</c:v>
                </c:pt>
                <c:pt idx="37259">
                  <c:v>14.1089406461307</c:v>
                </c:pt>
                <c:pt idx="37260">
                  <c:v>12.870866141732201</c:v>
                </c:pt>
                <c:pt idx="37261">
                  <c:v>12.5191740412979</c:v>
                </c:pt>
                <c:pt idx="37262">
                  <c:v>11.2110705596107</c:v>
                </c:pt>
                <c:pt idx="37263">
                  <c:v>9.2014775016789798</c:v>
                </c:pt>
                <c:pt idx="37264">
                  <c:v>5.3617021276595702</c:v>
                </c:pt>
                <c:pt idx="37265">
                  <c:v>12.4613661814109</c:v>
                </c:pt>
                <c:pt idx="37266">
                  <c:v>15.998597475455799</c:v>
                </c:pt>
                <c:pt idx="37267">
                  <c:v>16.843554443053801</c:v>
                </c:pt>
                <c:pt idx="37268">
                  <c:v>6.7299077733860297</c:v>
                </c:pt>
                <c:pt idx="37269">
                  <c:v>8.6781954887217996</c:v>
                </c:pt>
                <c:pt idx="37270">
                  <c:v>5.1666666666666599</c:v>
                </c:pt>
                <c:pt idx="37271">
                  <c:v>14.7897362794012</c:v>
                </c:pt>
                <c:pt idx="37272">
                  <c:v>12.902912621359199</c:v>
                </c:pt>
                <c:pt idx="37273">
                  <c:v>10.1184640522875</c:v>
                </c:pt>
                <c:pt idx="37274">
                  <c:v>8.3284722222222207</c:v>
                </c:pt>
                <c:pt idx="37275">
                  <c:v>8.4547325102880606</c:v>
                </c:pt>
                <c:pt idx="37276">
                  <c:v>8.8767471410419301</c:v>
                </c:pt>
                <c:pt idx="37277">
                  <c:v>12.1719576719576</c:v>
                </c:pt>
                <c:pt idx="37278">
                  <c:v>14.296650717703301</c:v>
                </c:pt>
                <c:pt idx="37279">
                  <c:v>13.7597613882863</c:v>
                </c:pt>
                <c:pt idx="37280">
                  <c:v>5.3097857556456196</c:v>
                </c:pt>
                <c:pt idx="37281">
                  <c:v>5.4392396469789501</c:v>
                </c:pt>
                <c:pt idx="37282">
                  <c:v>4.5944669365722</c:v>
                </c:pt>
                <c:pt idx="37283">
                  <c:v>11.882888744306999</c:v>
                </c:pt>
                <c:pt idx="37284">
                  <c:v>34.1275167785234</c:v>
                </c:pt>
                <c:pt idx="37285">
                  <c:v>6.36231884057971</c:v>
                </c:pt>
                <c:pt idx="37286">
                  <c:v>9.6025641025641004</c:v>
                </c:pt>
                <c:pt idx="37287">
                  <c:v>15.3106382978723</c:v>
                </c:pt>
                <c:pt idx="37288">
                  <c:v>25.190082644628099</c:v>
                </c:pt>
                <c:pt idx="37289">
                  <c:v>30.992592592592501</c:v>
                </c:pt>
                <c:pt idx="37290">
                  <c:v>52.930875576036797</c:v>
                </c:pt>
                <c:pt idx="37291">
                  <c:v>31.865853658536501</c:v>
                </c:pt>
                <c:pt idx="37292">
                  <c:v>18.2053231939163</c:v>
                </c:pt>
                <c:pt idx="37293">
                  <c:v>11.6666666666666</c:v>
                </c:pt>
                <c:pt idx="37294">
                  <c:v>8.8282442748091601</c:v>
                </c:pt>
                <c:pt idx="37295">
                  <c:v>18.843049327354201</c:v>
                </c:pt>
                <c:pt idx="37296">
                  <c:v>13.1856677524429</c:v>
                </c:pt>
                <c:pt idx="37297">
                  <c:v>7.5759493670886</c:v>
                </c:pt>
                <c:pt idx="37298">
                  <c:v>7.35</c:v>
                </c:pt>
                <c:pt idx="37299">
                  <c:v>7.14054054054054</c:v>
                </c:pt>
                <c:pt idx="37300">
                  <c:v>6.7657894736842099</c:v>
                </c:pt>
                <c:pt idx="37301">
                  <c:v>7.7541436464088296</c:v>
                </c:pt>
                <c:pt idx="37302">
                  <c:v>14.912466843501299</c:v>
                </c:pt>
                <c:pt idx="37303">
                  <c:v>10.5824468085106</c:v>
                </c:pt>
                <c:pt idx="37304">
                  <c:v>3.69613259668508</c:v>
                </c:pt>
                <c:pt idx="37305">
                  <c:v>2.9193548387096699</c:v>
                </c:pt>
                <c:pt idx="37306">
                  <c:v>2.5505617977527999</c:v>
                </c:pt>
                <c:pt idx="37307">
                  <c:v>8.7702702702702702</c:v>
                </c:pt>
                <c:pt idx="37308">
                  <c:v>-5.6666666666666599</c:v>
                </c:pt>
                <c:pt idx="37309">
                  <c:v>-1.5</c:v>
                </c:pt>
                <c:pt idx="37310">
                  <c:v>26.772727272727199</c:v>
                </c:pt>
                <c:pt idx="37311">
                  <c:v>29.6875</c:v>
                </c:pt>
                <c:pt idx="37312">
                  <c:v>-4.3333333333333304</c:v>
                </c:pt>
                <c:pt idx="37313">
                  <c:v>14.467302452316</c:v>
                </c:pt>
                <c:pt idx="37314">
                  <c:v>13.153566229985399</c:v>
                </c:pt>
                <c:pt idx="37315">
                  <c:v>10.046497584540999</c:v>
                </c:pt>
                <c:pt idx="37316">
                  <c:v>11.122242098986201</c:v>
                </c:pt>
                <c:pt idx="37317">
                  <c:v>9.1444212721584908</c:v>
                </c:pt>
                <c:pt idx="37318">
                  <c:v>14.608856088560801</c:v>
                </c:pt>
                <c:pt idx="37319">
                  <c:v>18.964206805125901</c:v>
                </c:pt>
                <c:pt idx="37320">
                  <c:v>15.910786699107801</c:v>
                </c:pt>
                <c:pt idx="37321">
                  <c:v>7.2157918349035404</c:v>
                </c:pt>
                <c:pt idx="37322">
                  <c:v>5.3328008519701804</c:v>
                </c:pt>
                <c:pt idx="37323">
                  <c:v>5.0708478513356496</c:v>
                </c:pt>
                <c:pt idx="37324">
                  <c:v>11.1606186793575</c:v>
                </c:pt>
                <c:pt idx="37325">
                  <c:v>12.059154929577399</c:v>
                </c:pt>
                <c:pt idx="37326">
                  <c:v>11.7109865851587</c:v>
                </c:pt>
                <c:pt idx="37327">
                  <c:v>11.303117433414</c:v>
                </c:pt>
                <c:pt idx="37328">
                  <c:v>10.9815188693896</c:v>
                </c:pt>
                <c:pt idx="37329">
                  <c:v>12.9259643916913</c:v>
                </c:pt>
                <c:pt idx="37330">
                  <c:v>15.7726272352132</c:v>
                </c:pt>
                <c:pt idx="37331">
                  <c:v>16.736312146003701</c:v>
                </c:pt>
                <c:pt idx="37332">
                  <c:v>13.2856529824059</c:v>
                </c:pt>
                <c:pt idx="37333">
                  <c:v>5.9873631002527299</c:v>
                </c:pt>
                <c:pt idx="37334">
                  <c:v>9.1937181122448894</c:v>
                </c:pt>
                <c:pt idx="37335">
                  <c:v>7.8762536395988301</c:v>
                </c:pt>
                <c:pt idx="37336">
                  <c:v>12.2026679524268</c:v>
                </c:pt>
                <c:pt idx="37337">
                  <c:v>11.7706422018348</c:v>
                </c:pt>
                <c:pt idx="37338">
                  <c:v>8.7560975609756095</c:v>
                </c:pt>
                <c:pt idx="37339">
                  <c:v>10.1570881226053</c:v>
                </c:pt>
                <c:pt idx="37340">
                  <c:v>11.5972696245733</c:v>
                </c:pt>
                <c:pt idx="37341">
                  <c:v>10.5903225806451</c:v>
                </c:pt>
                <c:pt idx="37342">
                  <c:v>14.2691218130311</c:v>
                </c:pt>
                <c:pt idx="37343">
                  <c:v>24.611940298507399</c:v>
                </c:pt>
                <c:pt idx="37344">
                  <c:v>22.596774193548299</c:v>
                </c:pt>
                <c:pt idx="37345">
                  <c:v>8.2415584415584409</c:v>
                </c:pt>
                <c:pt idx="37346">
                  <c:v>5.2803738317756999</c:v>
                </c:pt>
                <c:pt idx="37347">
                  <c:v>3.1011904761904701</c:v>
                </c:pt>
                <c:pt idx="37348">
                  <c:v>10.402898550724601</c:v>
                </c:pt>
                <c:pt idx="37349">
                  <c:v>12.573823529411699</c:v>
                </c:pt>
                <c:pt idx="37350">
                  <c:v>12.2978790756568</c:v>
                </c:pt>
                <c:pt idx="37351">
                  <c:v>10.418212478920699</c:v>
                </c:pt>
                <c:pt idx="37352">
                  <c:v>8.3319838056680098</c:v>
                </c:pt>
                <c:pt idx="37353">
                  <c:v>6.6418355184743696</c:v>
                </c:pt>
                <c:pt idx="37354">
                  <c:v>14.107442214884401</c:v>
                </c:pt>
                <c:pt idx="37355">
                  <c:v>20.0453659894238</c:v>
                </c:pt>
                <c:pt idx="37356">
                  <c:v>16.950671487603302</c:v>
                </c:pt>
                <c:pt idx="37357">
                  <c:v>5.7409414155096501</c:v>
                </c:pt>
                <c:pt idx="37358">
                  <c:v>6.5432977461447202</c:v>
                </c:pt>
                <c:pt idx="37359">
                  <c:v>5.49667332002661</c:v>
                </c:pt>
                <c:pt idx="37360">
                  <c:v>12.7706013363028</c:v>
                </c:pt>
                <c:pt idx="37361">
                  <c:v>11.3231146535867</c:v>
                </c:pt>
                <c:pt idx="37362">
                  <c:v>9.9142108709888603</c:v>
                </c:pt>
                <c:pt idx="37363">
                  <c:v>9.6850574712643596</c:v>
                </c:pt>
                <c:pt idx="37364">
                  <c:v>8.7105911330049199</c:v>
                </c:pt>
                <c:pt idx="37365">
                  <c:v>8.0818783865141395</c:v>
                </c:pt>
                <c:pt idx="37366">
                  <c:v>13.3145205479452</c:v>
                </c:pt>
                <c:pt idx="37367">
                  <c:v>16.173968253968201</c:v>
                </c:pt>
                <c:pt idx="37368">
                  <c:v>12.8215313759355</c:v>
                </c:pt>
                <c:pt idx="37369">
                  <c:v>5.9440476190476099</c:v>
                </c:pt>
                <c:pt idx="37370">
                  <c:v>6.3154889364739404</c:v>
                </c:pt>
                <c:pt idx="37371">
                  <c:v>4.8700602813127896</c:v>
                </c:pt>
                <c:pt idx="37372">
                  <c:v>10.2311926605504</c:v>
                </c:pt>
                <c:pt idx="37373">
                  <c:v>15.4920634920634</c:v>
                </c:pt>
                <c:pt idx="37374">
                  <c:v>16.5625</c:v>
                </c:pt>
                <c:pt idx="37375">
                  <c:v>16.7630331753554</c:v>
                </c:pt>
                <c:pt idx="37376">
                  <c:v>15.626050420167999</c:v>
                </c:pt>
                <c:pt idx="37377">
                  <c:v>10.9172661870503</c:v>
                </c:pt>
                <c:pt idx="37378">
                  <c:v>20.096969696969602</c:v>
                </c:pt>
                <c:pt idx="37379">
                  <c:v>28.2974910394265</c:v>
                </c:pt>
                <c:pt idx="37380">
                  <c:v>25.678456591639801</c:v>
                </c:pt>
                <c:pt idx="37381">
                  <c:v>9.3980263157894708</c:v>
                </c:pt>
                <c:pt idx="37382">
                  <c:v>7.2983193277310896</c:v>
                </c:pt>
                <c:pt idx="37383">
                  <c:v>6.8820754716981103</c:v>
                </c:pt>
                <c:pt idx="37384">
                  <c:v>19.903100775193799</c:v>
                </c:pt>
                <c:pt idx="37385">
                  <c:v>-7</c:v>
                </c:pt>
                <c:pt idx="37386">
                  <c:v>-1.4166666666666601</c:v>
                </c:pt>
                <c:pt idx="37387">
                  <c:v>-3.3913043478260798</c:v>
                </c:pt>
                <c:pt idx="37388">
                  <c:v>-1.9565217391304299</c:v>
                </c:pt>
                <c:pt idx="37389">
                  <c:v>-0.24444444444444399</c:v>
                </c:pt>
                <c:pt idx="37390">
                  <c:v>7.4298245614034997</c:v>
                </c:pt>
                <c:pt idx="37391">
                  <c:v>10.234375</c:v>
                </c:pt>
                <c:pt idx="37392">
                  <c:v>7.8707753479125202</c:v>
                </c:pt>
                <c:pt idx="37393">
                  <c:v>6.0458333333333298</c:v>
                </c:pt>
                <c:pt idx="37394">
                  <c:v>2.6315789473684199</c:v>
                </c:pt>
                <c:pt idx="37395">
                  <c:v>1.8612716763005701</c:v>
                </c:pt>
                <c:pt idx="37396">
                  <c:v>5.3799283154121804</c:v>
                </c:pt>
                <c:pt idx="37397">
                  <c:v>10.3193548387096</c:v>
                </c:pt>
                <c:pt idx="37398">
                  <c:v>0.936708860759493</c:v>
                </c:pt>
                <c:pt idx="37399">
                  <c:v>2.8237288135593199</c:v>
                </c:pt>
                <c:pt idx="37400">
                  <c:v>2.1506172839506101</c:v>
                </c:pt>
                <c:pt idx="37401">
                  <c:v>7.6399082568807302</c:v>
                </c:pt>
                <c:pt idx="37402">
                  <c:v>18.2173913043478</c:v>
                </c:pt>
                <c:pt idx="37403">
                  <c:v>14.288461538461499</c:v>
                </c:pt>
                <c:pt idx="37404">
                  <c:v>4.5652173913043397</c:v>
                </c:pt>
                <c:pt idx="37405">
                  <c:v>10.4553571428571</c:v>
                </c:pt>
                <c:pt idx="37406">
                  <c:v>18.807017543859601</c:v>
                </c:pt>
                <c:pt idx="37407">
                  <c:v>17.1275167785234</c:v>
                </c:pt>
                <c:pt idx="37408">
                  <c:v>17.416107382550301</c:v>
                </c:pt>
                <c:pt idx="37409">
                  <c:v>18.016574585635301</c:v>
                </c:pt>
                <c:pt idx="37410">
                  <c:v>5.2802547770700601</c:v>
                </c:pt>
                <c:pt idx="37411">
                  <c:v>3.9139784946236502</c:v>
                </c:pt>
                <c:pt idx="37412">
                  <c:v>3.6451612903225801</c:v>
                </c:pt>
                <c:pt idx="37413">
                  <c:v>18.559139784946201</c:v>
                </c:pt>
                <c:pt idx="37414">
                  <c:v>17.081081081080999</c:v>
                </c:pt>
                <c:pt idx="37415">
                  <c:v>13.842639593908601</c:v>
                </c:pt>
                <c:pt idx="37416">
                  <c:v>7.4785407725321802</c:v>
                </c:pt>
                <c:pt idx="37417">
                  <c:v>6.5449999999999999</c:v>
                </c:pt>
                <c:pt idx="37418">
                  <c:v>2.8367875647668299</c:v>
                </c:pt>
                <c:pt idx="37419">
                  <c:v>9.9847494553376901</c:v>
                </c:pt>
                <c:pt idx="37420">
                  <c:v>10.959459459459399</c:v>
                </c:pt>
                <c:pt idx="37421">
                  <c:v>8.8140703517587902</c:v>
                </c:pt>
                <c:pt idx="37422">
                  <c:v>-0.69230769230769196</c:v>
                </c:pt>
                <c:pt idx="37423">
                  <c:v>1.03669724770642</c:v>
                </c:pt>
                <c:pt idx="37424">
                  <c:v>5.43</c:v>
                </c:pt>
                <c:pt idx="37425">
                  <c:v>9.4716981132075393</c:v>
                </c:pt>
                <c:pt idx="37426">
                  <c:v>10.0868852459016</c:v>
                </c:pt>
                <c:pt idx="37427">
                  <c:v>12.8429223744292</c:v>
                </c:pt>
                <c:pt idx="37428">
                  <c:v>11.760105448154601</c:v>
                </c:pt>
                <c:pt idx="37429">
                  <c:v>13.41</c:v>
                </c:pt>
                <c:pt idx="37430">
                  <c:v>12.8948126801152</c:v>
                </c:pt>
                <c:pt idx="37431">
                  <c:v>14.875</c:v>
                </c:pt>
                <c:pt idx="37432">
                  <c:v>17.501183898973899</c:v>
                </c:pt>
                <c:pt idx="37433">
                  <c:v>13.858918128654899</c:v>
                </c:pt>
                <c:pt idx="37434">
                  <c:v>5.6549479166666599</c:v>
                </c:pt>
                <c:pt idx="37435">
                  <c:v>6.2919708029196997</c:v>
                </c:pt>
                <c:pt idx="37436">
                  <c:v>3.2700170357751199</c:v>
                </c:pt>
                <c:pt idx="37437">
                  <c:v>13.3970707892595</c:v>
                </c:pt>
                <c:pt idx="37438">
                  <c:v>14.4634581105169</c:v>
                </c:pt>
                <c:pt idx="37439">
                  <c:v>13.7871542428504</c:v>
                </c:pt>
                <c:pt idx="37440">
                  <c:v>13.094027441485</c:v>
                </c:pt>
                <c:pt idx="37441">
                  <c:v>14.2008316008316</c:v>
                </c:pt>
                <c:pt idx="37442">
                  <c:v>13.342857142857101</c:v>
                </c:pt>
                <c:pt idx="37443">
                  <c:v>18.269181856718902</c:v>
                </c:pt>
                <c:pt idx="37444">
                  <c:v>21.6017830609212</c:v>
                </c:pt>
                <c:pt idx="37445">
                  <c:v>18.066278549037101</c:v>
                </c:pt>
                <c:pt idx="37446">
                  <c:v>7.6240749876664999</c:v>
                </c:pt>
                <c:pt idx="37447">
                  <c:v>7.9126157407407396</c:v>
                </c:pt>
                <c:pt idx="37448">
                  <c:v>4.4783191774698201</c:v>
                </c:pt>
                <c:pt idx="37449">
                  <c:v>14.1073401736385</c:v>
                </c:pt>
                <c:pt idx="37450">
                  <c:v>12.064516129032199</c:v>
                </c:pt>
                <c:pt idx="37451">
                  <c:v>12.107142857142801</c:v>
                </c:pt>
                <c:pt idx="37452">
                  <c:v>16</c:v>
                </c:pt>
                <c:pt idx="37453">
                  <c:v>38.866666666666603</c:v>
                </c:pt>
                <c:pt idx="37454">
                  <c:v>14.25</c:v>
                </c:pt>
                <c:pt idx="37455">
                  <c:v>11.7407407407407</c:v>
                </c:pt>
                <c:pt idx="37456">
                  <c:v>6.3333333333333304</c:v>
                </c:pt>
                <c:pt idx="37457">
                  <c:v>8.0645161290322491</c:v>
                </c:pt>
                <c:pt idx="37458">
                  <c:v>9.8070739549839203</c:v>
                </c:pt>
                <c:pt idx="37459">
                  <c:v>9.4943502824858701</c:v>
                </c:pt>
                <c:pt idx="37460">
                  <c:v>7.86133333333333</c:v>
                </c:pt>
                <c:pt idx="37461">
                  <c:v>10.428947368420999</c:v>
                </c:pt>
                <c:pt idx="37462">
                  <c:v>7.7891891891891802</c:v>
                </c:pt>
                <c:pt idx="37463">
                  <c:v>13.458139534883699</c:v>
                </c:pt>
                <c:pt idx="37464">
                  <c:v>11.212527964205799</c:v>
                </c:pt>
                <c:pt idx="37465">
                  <c:v>9.9922879177377801</c:v>
                </c:pt>
                <c:pt idx="37466">
                  <c:v>1.0491803278688501</c:v>
                </c:pt>
                <c:pt idx="37467">
                  <c:v>5.93708609271523</c:v>
                </c:pt>
                <c:pt idx="37468">
                  <c:v>3.2896551724137901</c:v>
                </c:pt>
                <c:pt idx="37469">
                  <c:v>13.713355048859899</c:v>
                </c:pt>
                <c:pt idx="37470">
                  <c:v>11.122807017543799</c:v>
                </c:pt>
                <c:pt idx="37471">
                  <c:v>32.019047619047598</c:v>
                </c:pt>
                <c:pt idx="37472">
                  <c:v>26.4086956521739</c:v>
                </c:pt>
                <c:pt idx="37473">
                  <c:v>-3.0982142857142798</c:v>
                </c:pt>
                <c:pt idx="37474">
                  <c:v>2.5178571428571401</c:v>
                </c:pt>
                <c:pt idx="37475">
                  <c:v>3.5488721804511201</c:v>
                </c:pt>
                <c:pt idx="37476">
                  <c:v>10.3424657534246</c:v>
                </c:pt>
                <c:pt idx="37477">
                  <c:v>16.876712328767098</c:v>
                </c:pt>
                <c:pt idx="37478">
                  <c:v>4.4295774647887303</c:v>
                </c:pt>
                <c:pt idx="37479">
                  <c:v>11.5646258503401</c:v>
                </c:pt>
                <c:pt idx="37480">
                  <c:v>12.5714285714285</c:v>
                </c:pt>
                <c:pt idx="37481">
                  <c:v>16.1020408163265</c:v>
                </c:pt>
                <c:pt idx="37482">
                  <c:v>6.8564356435643496</c:v>
                </c:pt>
                <c:pt idx="37483">
                  <c:v>0.29032258064516098</c:v>
                </c:pt>
                <c:pt idx="37484">
                  <c:v>-4.8048780487804796</c:v>
                </c:pt>
                <c:pt idx="37485">
                  <c:v>-5.1370558375634499</c:v>
                </c:pt>
                <c:pt idx="37486">
                  <c:v>-4.8457711442785998</c:v>
                </c:pt>
                <c:pt idx="37487">
                  <c:v>8.7907949790794895</c:v>
                </c:pt>
                <c:pt idx="37488">
                  <c:v>7.5797665369649803</c:v>
                </c:pt>
                <c:pt idx="37489">
                  <c:v>3.3125</c:v>
                </c:pt>
                <c:pt idx="37490">
                  <c:v>-8.1451612903225801</c:v>
                </c:pt>
                <c:pt idx="37491">
                  <c:v>-3.1356589147286802</c:v>
                </c:pt>
                <c:pt idx="37492">
                  <c:v>-0.12109375</c:v>
                </c:pt>
                <c:pt idx="37493">
                  <c:v>7.0622568093385203</c:v>
                </c:pt>
                <c:pt idx="37494">
                  <c:v>12.245412844036601</c:v>
                </c:pt>
                <c:pt idx="37495">
                  <c:v>4.9517326732673199</c:v>
                </c:pt>
                <c:pt idx="37496">
                  <c:v>6.8818897637795198</c:v>
                </c:pt>
                <c:pt idx="37497">
                  <c:v>0.125</c:v>
                </c:pt>
                <c:pt idx="37498">
                  <c:v>1.7907761529808699</c:v>
                </c:pt>
                <c:pt idx="37499">
                  <c:v>1.32497911445279</c:v>
                </c:pt>
                <c:pt idx="37500">
                  <c:v>1.40018656716417</c:v>
                </c:pt>
                <c:pt idx="37501">
                  <c:v>5.7534602076124504</c:v>
                </c:pt>
                <c:pt idx="37502">
                  <c:v>6.9726315789473601</c:v>
                </c:pt>
                <c:pt idx="37503">
                  <c:v>1.0687500000000001</c:v>
                </c:pt>
                <c:pt idx="37504">
                  <c:v>5.8946107784431101</c:v>
                </c:pt>
                <c:pt idx="37505">
                  <c:v>6.4221698113207504</c:v>
                </c:pt>
                <c:pt idx="37506">
                  <c:v>344</c:v>
                </c:pt>
                <c:pt idx="37507">
                  <c:v>-1.2991803278688501</c:v>
                </c:pt>
                <c:pt idx="37508">
                  <c:v>-0.47841726618704999</c:v>
                </c:pt>
                <c:pt idx="37509">
                  <c:v>0.57438016528925595</c:v>
                </c:pt>
                <c:pt idx="37510">
                  <c:v>4.1966666666666601</c:v>
                </c:pt>
                <c:pt idx="37511">
                  <c:v>-1.8503649635036401</c:v>
                </c:pt>
                <c:pt idx="37512">
                  <c:v>-0.24503311258278099</c:v>
                </c:pt>
                <c:pt idx="37513">
                  <c:v>-2.8517241379310301</c:v>
                </c:pt>
                <c:pt idx="37514">
                  <c:v>-6.3853820598006603</c:v>
                </c:pt>
                <c:pt idx="37515">
                  <c:v>-3.9088050314465401</c:v>
                </c:pt>
                <c:pt idx="37516">
                  <c:v>-5.3053435114503804</c:v>
                </c:pt>
                <c:pt idx="37517">
                  <c:v>-5.0067114093959697</c:v>
                </c:pt>
                <c:pt idx="37518">
                  <c:v>-1.1293375394321701</c:v>
                </c:pt>
                <c:pt idx="37519">
                  <c:v>-2.0566037735849001</c:v>
                </c:pt>
                <c:pt idx="37520">
                  <c:v>1.42105263157894</c:v>
                </c:pt>
                <c:pt idx="37521">
                  <c:v>7.1672354948805399</c:v>
                </c:pt>
                <c:pt idx="37522">
                  <c:v>9.5419354838709598</c:v>
                </c:pt>
                <c:pt idx="37523">
                  <c:v>9.63829787234042</c:v>
                </c:pt>
                <c:pt idx="37524">
                  <c:v>9.9069767441860392</c:v>
                </c:pt>
                <c:pt idx="37525">
                  <c:v>0.12903225806451599</c:v>
                </c:pt>
                <c:pt idx="37526">
                  <c:v>1.4645161290322499</c:v>
                </c:pt>
                <c:pt idx="37527">
                  <c:v>3.1727272727272702</c:v>
                </c:pt>
                <c:pt idx="37528">
                  <c:v>4.9892473118279499</c:v>
                </c:pt>
                <c:pt idx="37529">
                  <c:v>4.2967741935483801</c:v>
                </c:pt>
                <c:pt idx="37530">
                  <c:v>4.2454545454545398</c:v>
                </c:pt>
                <c:pt idx="37531">
                  <c:v>3.83928571428571</c:v>
                </c:pt>
                <c:pt idx="37532">
                  <c:v>11.4671280276816</c:v>
                </c:pt>
                <c:pt idx="37533">
                  <c:v>12.875420875420801</c:v>
                </c:pt>
                <c:pt idx="37534">
                  <c:v>1.91839557399723</c:v>
                </c:pt>
                <c:pt idx="37535">
                  <c:v>-2.1955223880596999</c:v>
                </c:pt>
                <c:pt idx="37536">
                  <c:v>3.3152909336941798</c:v>
                </c:pt>
                <c:pt idx="37537">
                  <c:v>-1.68326417704011</c:v>
                </c:pt>
                <c:pt idx="37538">
                  <c:v>-3.2416452442159298</c:v>
                </c:pt>
                <c:pt idx="37539">
                  <c:v>-0.97479954180985096</c:v>
                </c:pt>
                <c:pt idx="37540">
                  <c:v>1.39093851132686</c:v>
                </c:pt>
                <c:pt idx="37541">
                  <c:v>4.4392133492252599</c:v>
                </c:pt>
                <c:pt idx="37542">
                  <c:v>5.2725709372312899</c:v>
                </c:pt>
                <c:pt idx="37543">
                  <c:v>-1.31409395973154</c:v>
                </c:pt>
                <c:pt idx="37544">
                  <c:v>3.3171745152354499</c:v>
                </c:pt>
                <c:pt idx="37545">
                  <c:v>6.0957004160887598</c:v>
                </c:pt>
                <c:pt idx="37546">
                  <c:v>5.1514657980456002</c:v>
                </c:pt>
                <c:pt idx="37547">
                  <c:v>-3.1362007168458699</c:v>
                </c:pt>
                <c:pt idx="37548">
                  <c:v>1.3120915032679701</c:v>
                </c:pt>
                <c:pt idx="37549">
                  <c:v>-3.0950764006791101</c:v>
                </c:pt>
                <c:pt idx="37550">
                  <c:v>1.1038961038960999</c:v>
                </c:pt>
                <c:pt idx="37551">
                  <c:v>-2.3409836065573701</c:v>
                </c:pt>
                <c:pt idx="37552">
                  <c:v>-2.50247524752475</c:v>
                </c:pt>
                <c:pt idx="37553">
                  <c:v>-2.3554083885209698</c:v>
                </c:pt>
                <c:pt idx="37554">
                  <c:v>-1.3661784287616501</c:v>
                </c:pt>
                <c:pt idx="37555">
                  <c:v>-0.83941605839416</c:v>
                </c:pt>
                <c:pt idx="37556">
                  <c:v>3.99297012302284</c:v>
                </c:pt>
                <c:pt idx="37557">
                  <c:v>3.08290155440414</c:v>
                </c:pt>
                <c:pt idx="37558">
                  <c:v>58.8888888888888</c:v>
                </c:pt>
                <c:pt idx="37559">
                  <c:v>9.4285714285714199</c:v>
                </c:pt>
                <c:pt idx="37560">
                  <c:v>8.3333333333333304</c:v>
                </c:pt>
                <c:pt idx="37561">
                  <c:v>2.9217081850533799</c:v>
                </c:pt>
                <c:pt idx="37562">
                  <c:v>6.5096774193548299</c:v>
                </c:pt>
                <c:pt idx="37563">
                  <c:v>6.0633333333333299</c:v>
                </c:pt>
                <c:pt idx="37564">
                  <c:v>2.8802588996763698</c:v>
                </c:pt>
                <c:pt idx="37565">
                  <c:v>4.6212121212121202</c:v>
                </c:pt>
                <c:pt idx="37566">
                  <c:v>1.9426523297491001</c:v>
                </c:pt>
                <c:pt idx="37567">
                  <c:v>2.2258064516128999</c:v>
                </c:pt>
                <c:pt idx="37568">
                  <c:v>3.0696969696969698</c:v>
                </c:pt>
                <c:pt idx="37569">
                  <c:v>2.8243727598566299</c:v>
                </c:pt>
                <c:pt idx="37570">
                  <c:v>4.6423611111111098</c:v>
                </c:pt>
                <c:pt idx="37571">
                  <c:v>4.7181208053691197</c:v>
                </c:pt>
                <c:pt idx="37572">
                  <c:v>-2.2954545454545401</c:v>
                </c:pt>
                <c:pt idx="37573">
                  <c:v>-6.875</c:v>
                </c:pt>
                <c:pt idx="37574">
                  <c:v>-0.72727272727272696</c:v>
                </c:pt>
                <c:pt idx="37575">
                  <c:v>5.21428571428571</c:v>
                </c:pt>
                <c:pt idx="37576">
                  <c:v>8.3090909090908998</c:v>
                </c:pt>
                <c:pt idx="37577">
                  <c:v>2.6825396825396801</c:v>
                </c:pt>
                <c:pt idx="37578">
                  <c:v>-2.25</c:v>
                </c:pt>
                <c:pt idx="37579">
                  <c:v>28</c:v>
                </c:pt>
                <c:pt idx="37580">
                  <c:v>6.3333333333333304</c:v>
                </c:pt>
                <c:pt idx="37581">
                  <c:v>-6</c:v>
                </c:pt>
                <c:pt idx="37582">
                  <c:v>2.5</c:v>
                </c:pt>
                <c:pt idx="37583">
                  <c:v>10.4705882352941</c:v>
                </c:pt>
                <c:pt idx="37584">
                  <c:v>5.3375000000000004</c:v>
                </c:pt>
                <c:pt idx="37585">
                  <c:v>21.7534246575342</c:v>
                </c:pt>
                <c:pt idx="37586">
                  <c:v>10.187969924812</c:v>
                </c:pt>
                <c:pt idx="37587">
                  <c:v>13.025316455696199</c:v>
                </c:pt>
                <c:pt idx="37588">
                  <c:v>2.76056338028169</c:v>
                </c:pt>
                <c:pt idx="37589">
                  <c:v>-2.45192307692307</c:v>
                </c:pt>
                <c:pt idx="37590">
                  <c:v>10.059405940594001</c:v>
                </c:pt>
                <c:pt idx="37591">
                  <c:v>-1.21348314606741</c:v>
                </c:pt>
                <c:pt idx="37592">
                  <c:v>-1.9666666666666599</c:v>
                </c:pt>
                <c:pt idx="37593">
                  <c:v>2.0149253731343202</c:v>
                </c:pt>
                <c:pt idx="37594">
                  <c:v>-3.5735294117646998</c:v>
                </c:pt>
                <c:pt idx="37595">
                  <c:v>-1.3361344537815101</c:v>
                </c:pt>
                <c:pt idx="37596">
                  <c:v>4.4000000000000004</c:v>
                </c:pt>
                <c:pt idx="37597">
                  <c:v>119.888888888888</c:v>
                </c:pt>
                <c:pt idx="37598">
                  <c:v>13.318181818181801</c:v>
                </c:pt>
                <c:pt idx="37599">
                  <c:v>21.5</c:v>
                </c:pt>
                <c:pt idx="37600">
                  <c:v>9.1698113207547092</c:v>
                </c:pt>
                <c:pt idx="37601">
                  <c:v>7.7258064516129004</c:v>
                </c:pt>
                <c:pt idx="37602">
                  <c:v>22.780487804878</c:v>
                </c:pt>
                <c:pt idx="37603">
                  <c:v>6.0851063829787204</c:v>
                </c:pt>
                <c:pt idx="37604">
                  <c:v>9.3704717436805599E-2</c:v>
                </c:pt>
                <c:pt idx="37605">
                  <c:v>0.94210339943342702</c:v>
                </c:pt>
                <c:pt idx="37606">
                  <c:v>0.108265241986172</c:v>
                </c:pt>
                <c:pt idx="37607">
                  <c:v>-1.62010548186031</c:v>
                </c:pt>
                <c:pt idx="37608">
                  <c:v>-0.71646623496762196</c:v>
                </c:pt>
                <c:pt idx="37609">
                  <c:v>-1.58305888552232</c:v>
                </c:pt>
                <c:pt idx="37610">
                  <c:v>-1.4955260721999299</c:v>
                </c:pt>
                <c:pt idx="37611">
                  <c:v>-1.0991872158699501</c:v>
                </c:pt>
                <c:pt idx="37612">
                  <c:v>-2.9322841466936098</c:v>
                </c:pt>
                <c:pt idx="37613">
                  <c:v>-2.3995397415471702</c:v>
                </c:pt>
                <c:pt idx="37614">
                  <c:v>-2.04075907590759</c:v>
                </c:pt>
                <c:pt idx="37615">
                  <c:v>0.30822027134876201</c:v>
                </c:pt>
                <c:pt idx="37616">
                  <c:v>-12</c:v>
                </c:pt>
                <c:pt idx="37617">
                  <c:v>10.5679374389051</c:v>
                </c:pt>
                <c:pt idx="37618">
                  <c:v>9.2985365853658504</c:v>
                </c:pt>
                <c:pt idx="37619">
                  <c:v>11.040488922841799</c:v>
                </c:pt>
                <c:pt idx="37620">
                  <c:v>9.7715596330275201</c:v>
                </c:pt>
                <c:pt idx="37621">
                  <c:v>8.3660308810172506</c:v>
                </c:pt>
                <c:pt idx="37622">
                  <c:v>10.774237288135501</c:v>
                </c:pt>
                <c:pt idx="37623">
                  <c:v>9.5863836017569497</c:v>
                </c:pt>
                <c:pt idx="37624">
                  <c:v>9.6303583977512304</c:v>
                </c:pt>
                <c:pt idx="37625">
                  <c:v>3.6815693430656902</c:v>
                </c:pt>
                <c:pt idx="37626">
                  <c:v>6.7720207253886002</c:v>
                </c:pt>
                <c:pt idx="37627">
                  <c:v>2.56663275686673</c:v>
                </c:pt>
                <c:pt idx="37628">
                  <c:v>8.4566801619433196</c:v>
                </c:pt>
                <c:pt idx="37629">
                  <c:v>2.2580645161290298</c:v>
                </c:pt>
                <c:pt idx="37630">
                  <c:v>0.214285714285714</c:v>
                </c:pt>
                <c:pt idx="37631">
                  <c:v>-0.2</c:v>
                </c:pt>
                <c:pt idx="37632">
                  <c:v>-1.20547945205479</c:v>
                </c:pt>
                <c:pt idx="37633">
                  <c:v>-3.6621621621621601</c:v>
                </c:pt>
                <c:pt idx="37634">
                  <c:v>-4.9594594594594597</c:v>
                </c:pt>
                <c:pt idx="37635">
                  <c:v>-5.1733333333333302</c:v>
                </c:pt>
                <c:pt idx="37636">
                  <c:v>-4.32</c:v>
                </c:pt>
                <c:pt idx="37637">
                  <c:v>-8.4324324324324298</c:v>
                </c:pt>
                <c:pt idx="37638">
                  <c:v>-5.9594594594594597</c:v>
                </c:pt>
                <c:pt idx="37639">
                  <c:v>-6.4383561643835598</c:v>
                </c:pt>
                <c:pt idx="37640">
                  <c:v>-3.23684210526315</c:v>
                </c:pt>
                <c:pt idx="37641">
                  <c:v>11.4170854271356</c:v>
                </c:pt>
                <c:pt idx="37642">
                  <c:v>13.032786885245899</c:v>
                </c:pt>
                <c:pt idx="37643">
                  <c:v>4.5917431192660496</c:v>
                </c:pt>
                <c:pt idx="37644">
                  <c:v>-1.19444444444444</c:v>
                </c:pt>
                <c:pt idx="37645">
                  <c:v>2.7293577981651298</c:v>
                </c:pt>
                <c:pt idx="37646">
                  <c:v>-1.52713178294573</c:v>
                </c:pt>
                <c:pt idx="37647">
                  <c:v>-1.84959349593495</c:v>
                </c:pt>
                <c:pt idx="37648">
                  <c:v>-1.0040160642570199</c:v>
                </c:pt>
                <c:pt idx="37649">
                  <c:v>-4.5789473684210504</c:v>
                </c:pt>
                <c:pt idx="37650">
                  <c:v>0.63483146067415697</c:v>
                </c:pt>
                <c:pt idx="37651">
                  <c:v>6.1488372093023198</c:v>
                </c:pt>
                <c:pt idx="37652">
                  <c:v>7.2838427947598197</c:v>
                </c:pt>
                <c:pt idx="37653">
                  <c:v>-1.41237113402061</c:v>
                </c:pt>
                <c:pt idx="37654">
                  <c:v>0.52124645892351196</c:v>
                </c:pt>
                <c:pt idx="37655">
                  <c:v>-1.1080050825921199</c:v>
                </c:pt>
                <c:pt idx="37656">
                  <c:v>-3.4361979166666599</c:v>
                </c:pt>
                <c:pt idx="37657">
                  <c:v>-2.3416770963704598</c:v>
                </c:pt>
                <c:pt idx="37658">
                  <c:v>-2.1779005524861801</c:v>
                </c:pt>
                <c:pt idx="37659">
                  <c:v>-2.0023894862604501</c:v>
                </c:pt>
                <c:pt idx="37660">
                  <c:v>-1.9412455934195001</c:v>
                </c:pt>
                <c:pt idx="37661">
                  <c:v>-3.2436548223350199</c:v>
                </c:pt>
                <c:pt idx="37662">
                  <c:v>-2.6334310850439802</c:v>
                </c:pt>
                <c:pt idx="37663">
                  <c:v>-3.5402777777777699</c:v>
                </c:pt>
                <c:pt idx="37664">
                  <c:v>-1.6276881720430101</c:v>
                </c:pt>
                <c:pt idx="37665">
                  <c:v>6.9615384615384599</c:v>
                </c:pt>
                <c:pt idx="37666">
                  <c:v>4.7391304347826004</c:v>
                </c:pt>
                <c:pt idx="37667">
                  <c:v>15.193548387096699</c:v>
                </c:pt>
                <c:pt idx="37668">
                  <c:v>25.09375</c:v>
                </c:pt>
                <c:pt idx="37669">
                  <c:v>-1.22727272727272</c:v>
                </c:pt>
                <c:pt idx="37670">
                  <c:v>5.3793103448275801</c:v>
                </c:pt>
                <c:pt idx="37671">
                  <c:v>5.3548387096774102</c:v>
                </c:pt>
                <c:pt idx="37672">
                  <c:v>0.94736842105263097</c:v>
                </c:pt>
                <c:pt idx="37673">
                  <c:v>-6.75</c:v>
                </c:pt>
                <c:pt idx="37674">
                  <c:v>4.9000000000000004</c:v>
                </c:pt>
                <c:pt idx="37675">
                  <c:v>8.625</c:v>
                </c:pt>
                <c:pt idx="37676">
                  <c:v>7.6153846153846096</c:v>
                </c:pt>
                <c:pt idx="37677">
                  <c:v>2.01442307692307</c:v>
                </c:pt>
                <c:pt idx="37678">
                  <c:v>5.7526315789473603</c:v>
                </c:pt>
                <c:pt idx="37679">
                  <c:v>6.2705314009661803</c:v>
                </c:pt>
                <c:pt idx="37680">
                  <c:v>0.64462809917355302</c:v>
                </c:pt>
                <c:pt idx="37681">
                  <c:v>1.07692307692307</c:v>
                </c:pt>
                <c:pt idx="37682">
                  <c:v>-9.4705882352941106</c:v>
                </c:pt>
                <c:pt idx="37683">
                  <c:v>-16</c:v>
                </c:pt>
                <c:pt idx="37684">
                  <c:v>-10</c:v>
                </c:pt>
                <c:pt idx="37685">
                  <c:v>4.0772946859903296</c:v>
                </c:pt>
                <c:pt idx="37686">
                  <c:v>0.15</c:v>
                </c:pt>
                <c:pt idx="37687">
                  <c:v>-6.0579710144927503</c:v>
                </c:pt>
                <c:pt idx="37688">
                  <c:v>-4.6538461538461497</c:v>
                </c:pt>
                <c:pt idx="37689">
                  <c:v>-1.7669616519174001</c:v>
                </c:pt>
                <c:pt idx="37690">
                  <c:v>-8.5397489539748896</c:v>
                </c:pt>
                <c:pt idx="37691">
                  <c:v>-7.2949152542372797</c:v>
                </c:pt>
                <c:pt idx="37692">
                  <c:v>-8.3393939393939398</c:v>
                </c:pt>
                <c:pt idx="37693">
                  <c:v>-10.5376344086021</c:v>
                </c:pt>
                <c:pt idx="37694">
                  <c:v>-0.107913669064748</c:v>
                </c:pt>
                <c:pt idx="37695">
                  <c:v>-10.244999999999999</c:v>
                </c:pt>
                <c:pt idx="37696">
                  <c:v>-7.4474708171206201</c:v>
                </c:pt>
                <c:pt idx="37697">
                  <c:v>-5.7543859649122799</c:v>
                </c:pt>
                <c:pt idx="37698">
                  <c:v>-7.7122641509433896</c:v>
                </c:pt>
                <c:pt idx="37699">
                  <c:v>-1</c:v>
                </c:pt>
                <c:pt idx="37700">
                  <c:v>19.0277777777777</c:v>
                </c:pt>
                <c:pt idx="37701">
                  <c:v>13.4339622641509</c:v>
                </c:pt>
                <c:pt idx="37702">
                  <c:v>-3.86274509803921</c:v>
                </c:pt>
                <c:pt idx="37703">
                  <c:v>3.1</c:v>
                </c:pt>
                <c:pt idx="37704">
                  <c:v>-7.4473684210526301</c:v>
                </c:pt>
                <c:pt idx="37705">
                  <c:v>-0.38750000000000001</c:v>
                </c:pt>
                <c:pt idx="37706">
                  <c:v>-10.1216216216216</c:v>
                </c:pt>
                <c:pt idx="37707">
                  <c:v>-8.9811320754716899</c:v>
                </c:pt>
                <c:pt idx="37708">
                  <c:v>-3.0588235294117601</c:v>
                </c:pt>
                <c:pt idx="37709">
                  <c:v>-1.6271186440677901</c:v>
                </c:pt>
                <c:pt idx="37710">
                  <c:v>1.3934426229508099</c:v>
                </c:pt>
                <c:pt idx="37711">
                  <c:v>8.1752921535893108</c:v>
                </c:pt>
                <c:pt idx="37712">
                  <c:v>6.8324225865209396</c:v>
                </c:pt>
                <c:pt idx="37713">
                  <c:v>14.943365695792799</c:v>
                </c:pt>
                <c:pt idx="37714">
                  <c:v>2.28060263653484</c:v>
                </c:pt>
                <c:pt idx="37715">
                  <c:v>-0.392578125</c:v>
                </c:pt>
                <c:pt idx="37716">
                  <c:v>1.25595238095238</c:v>
                </c:pt>
                <c:pt idx="37717">
                  <c:v>3.4164859002169199</c:v>
                </c:pt>
                <c:pt idx="37718">
                  <c:v>1.3229166666666601</c:v>
                </c:pt>
                <c:pt idx="37719">
                  <c:v>-1.1546134663341601</c:v>
                </c:pt>
                <c:pt idx="37720">
                  <c:v>1.31627906976744</c:v>
                </c:pt>
                <c:pt idx="37721">
                  <c:v>0.42173112338858099</c:v>
                </c:pt>
                <c:pt idx="37722">
                  <c:v>4.2869127516778498</c:v>
                </c:pt>
                <c:pt idx="37723">
                  <c:v>12.0494011976047</c:v>
                </c:pt>
                <c:pt idx="37724">
                  <c:v>13.935170178282</c:v>
                </c:pt>
                <c:pt idx="37725">
                  <c:v>17.623357664233499</c:v>
                </c:pt>
                <c:pt idx="37726">
                  <c:v>8.0466165413533801</c:v>
                </c:pt>
                <c:pt idx="37727">
                  <c:v>3.08249158249158</c:v>
                </c:pt>
                <c:pt idx="37728">
                  <c:v>12.076056338028099</c:v>
                </c:pt>
                <c:pt idx="37729">
                  <c:v>4.4484374999999998</c:v>
                </c:pt>
                <c:pt idx="37730">
                  <c:v>15.4507042253521</c:v>
                </c:pt>
                <c:pt idx="37731">
                  <c:v>2.00455580865603</c:v>
                </c:pt>
                <c:pt idx="37732">
                  <c:v>13.7651515151515</c:v>
                </c:pt>
                <c:pt idx="37733">
                  <c:v>12.9332247557003</c:v>
                </c:pt>
                <c:pt idx="37734">
                  <c:v>14.3318112633181</c:v>
                </c:pt>
                <c:pt idx="37735">
                  <c:v>6.2086956521739101</c:v>
                </c:pt>
                <c:pt idx="37736">
                  <c:v>4.9807692307692299</c:v>
                </c:pt>
                <c:pt idx="37737">
                  <c:v>4.64238410596026</c:v>
                </c:pt>
                <c:pt idx="37738">
                  <c:v>-1.5</c:v>
                </c:pt>
                <c:pt idx="37739">
                  <c:v>-1.6206896551724099</c:v>
                </c:pt>
                <c:pt idx="37740">
                  <c:v>-3.7692307692307598</c:v>
                </c:pt>
                <c:pt idx="37741">
                  <c:v>-4.8043478260869499</c:v>
                </c:pt>
                <c:pt idx="37742">
                  <c:v>-4.0839160839160797</c:v>
                </c:pt>
                <c:pt idx="37743">
                  <c:v>-5.8479999999999999</c:v>
                </c:pt>
                <c:pt idx="37744">
                  <c:v>-0.2421875</c:v>
                </c:pt>
                <c:pt idx="37745">
                  <c:v>-1.6417910447761099</c:v>
                </c:pt>
                <c:pt idx="37746">
                  <c:v>3.5467625899280502</c:v>
                </c:pt>
                <c:pt idx="37747">
                  <c:v>-16.2</c:v>
                </c:pt>
                <c:pt idx="37748">
                  <c:v>0.65562913907284703</c:v>
                </c:pt>
                <c:pt idx="37749">
                  <c:v>-4.5072992700729904</c:v>
                </c:pt>
                <c:pt idx="37750">
                  <c:v>4.2259136212624497</c:v>
                </c:pt>
                <c:pt idx="37751">
                  <c:v>0.98969072164948402</c:v>
                </c:pt>
                <c:pt idx="37752">
                  <c:v>-4.72425249169435</c:v>
                </c:pt>
                <c:pt idx="37753">
                  <c:v>-2.4353312302839099</c:v>
                </c:pt>
                <c:pt idx="37754">
                  <c:v>-3.3498098859315499</c:v>
                </c:pt>
                <c:pt idx="37755">
                  <c:v>-1.4899328859060399</c:v>
                </c:pt>
                <c:pt idx="37756">
                  <c:v>-7.7468354430379698</c:v>
                </c:pt>
                <c:pt idx="37757">
                  <c:v>-3.1879699248120299</c:v>
                </c:pt>
                <c:pt idx="37758">
                  <c:v>0.57543859649122797</c:v>
                </c:pt>
                <c:pt idx="37759">
                  <c:v>2.0724137931034399</c:v>
                </c:pt>
                <c:pt idx="37760">
                  <c:v>-0.28387096774193499</c:v>
                </c:pt>
                <c:pt idx="37761">
                  <c:v>-4.4030732860520096</c:v>
                </c:pt>
                <c:pt idx="37762">
                  <c:v>0.48279569892473101</c:v>
                </c:pt>
                <c:pt idx="37763">
                  <c:v>-4.3222222222222202</c:v>
                </c:pt>
                <c:pt idx="37764">
                  <c:v>-3.5256410256410202</c:v>
                </c:pt>
                <c:pt idx="37765">
                  <c:v>-3.8219988172678798</c:v>
                </c:pt>
                <c:pt idx="37766">
                  <c:v>1.38430851063829</c:v>
                </c:pt>
                <c:pt idx="37767">
                  <c:v>2.1940483570985698</c:v>
                </c:pt>
                <c:pt idx="37768">
                  <c:v>2.9685106382978699</c:v>
                </c:pt>
                <c:pt idx="37769">
                  <c:v>-1.5531660692951E-2</c:v>
                </c:pt>
                <c:pt idx="37770">
                  <c:v>2.0045146726862302</c:v>
                </c:pt>
                <c:pt idx="37771">
                  <c:v>2.7108433734939701</c:v>
                </c:pt>
                <c:pt idx="37772">
                  <c:v>4.2870967741935404</c:v>
                </c:pt>
                <c:pt idx="37773">
                  <c:v>0.92198581560283599</c:v>
                </c:pt>
                <c:pt idx="37774">
                  <c:v>3.3129032258064499</c:v>
                </c:pt>
                <c:pt idx="37775">
                  <c:v>1.12666666666666</c:v>
                </c:pt>
                <c:pt idx="37776">
                  <c:v>-0.8</c:v>
                </c:pt>
                <c:pt idx="37777">
                  <c:v>1.71515151515151</c:v>
                </c:pt>
                <c:pt idx="37778">
                  <c:v>-0.59498207885304599</c:v>
                </c:pt>
                <c:pt idx="37779">
                  <c:v>1.7064516129032199</c:v>
                </c:pt>
                <c:pt idx="37780">
                  <c:v>-1.0757575757575699</c:v>
                </c:pt>
                <c:pt idx="37781">
                  <c:v>3.2473118279569801</c:v>
                </c:pt>
                <c:pt idx="37782">
                  <c:v>6.1342281879194598</c:v>
                </c:pt>
                <c:pt idx="37783">
                  <c:v>2.6176470588235201</c:v>
                </c:pt>
                <c:pt idx="37784">
                  <c:v>12.1274509803921</c:v>
                </c:pt>
                <c:pt idx="37785">
                  <c:v>0.27304964539006998</c:v>
                </c:pt>
                <c:pt idx="37786">
                  <c:v>7.4064516129032203</c:v>
                </c:pt>
                <c:pt idx="37787">
                  <c:v>-0.7</c:v>
                </c:pt>
                <c:pt idx="37788">
                  <c:v>1.5129032258064501</c:v>
                </c:pt>
                <c:pt idx="37789">
                  <c:v>8.3939393939393891</c:v>
                </c:pt>
                <c:pt idx="37790">
                  <c:v>1.18996415770609</c:v>
                </c:pt>
                <c:pt idx="37791">
                  <c:v>8.7411003236245897</c:v>
                </c:pt>
                <c:pt idx="37792">
                  <c:v>11.2848484848484</c:v>
                </c:pt>
                <c:pt idx="37793">
                  <c:v>7.83154121863799</c:v>
                </c:pt>
                <c:pt idx="37794">
                  <c:v>4.0761245674740403</c:v>
                </c:pt>
                <c:pt idx="37795">
                  <c:v>6.4882943143812701</c:v>
                </c:pt>
                <c:pt idx="37796">
                  <c:v>6.75</c:v>
                </c:pt>
                <c:pt idx="37797">
                  <c:v>-9</c:v>
                </c:pt>
                <c:pt idx="37798">
                  <c:v>28.5</c:v>
                </c:pt>
                <c:pt idx="37799">
                  <c:v>2.25</c:v>
                </c:pt>
                <c:pt idx="37800">
                  <c:v>36.7777777777777</c:v>
                </c:pt>
                <c:pt idx="37801">
                  <c:v>34</c:v>
                </c:pt>
                <c:pt idx="37802">
                  <c:v>25</c:v>
                </c:pt>
                <c:pt idx="37803">
                  <c:v>-9</c:v>
                </c:pt>
                <c:pt idx="37804">
                  <c:v>10.347718865598001</c:v>
                </c:pt>
                <c:pt idx="37805">
                  <c:v>11.5344603381014</c:v>
                </c:pt>
                <c:pt idx="37806">
                  <c:v>0.69649805447470803</c:v>
                </c:pt>
                <c:pt idx="37807">
                  <c:v>2.2565947242206201</c:v>
                </c:pt>
                <c:pt idx="37808">
                  <c:v>2.2588888888888801</c:v>
                </c:pt>
                <c:pt idx="37809">
                  <c:v>3.8294314381270902</c:v>
                </c:pt>
                <c:pt idx="37810">
                  <c:v>0.43345111896348598</c:v>
                </c:pt>
                <c:pt idx="37811">
                  <c:v>2.0406212664277099</c:v>
                </c:pt>
                <c:pt idx="37812">
                  <c:v>1.0957810718358001</c:v>
                </c:pt>
                <c:pt idx="37813">
                  <c:v>-0.56446540880503104</c:v>
                </c:pt>
                <c:pt idx="37814">
                  <c:v>2.89528193325661</c:v>
                </c:pt>
                <c:pt idx="37815">
                  <c:v>9.5737898465171192</c:v>
                </c:pt>
                <c:pt idx="37816">
                  <c:v>0</c:v>
                </c:pt>
                <c:pt idx="37817">
                  <c:v>10.435294117647</c:v>
                </c:pt>
                <c:pt idx="37818">
                  <c:v>8.00836820083682</c:v>
                </c:pt>
                <c:pt idx="37819">
                  <c:v>2.5466666666666602</c:v>
                </c:pt>
                <c:pt idx="37820">
                  <c:v>4.5569948186528499</c:v>
                </c:pt>
                <c:pt idx="37821">
                  <c:v>2.8928571428571401</c:v>
                </c:pt>
                <c:pt idx="37822">
                  <c:v>3.2326283987915398</c:v>
                </c:pt>
                <c:pt idx="37823">
                  <c:v>7.0213414634146298</c:v>
                </c:pt>
                <c:pt idx="37824">
                  <c:v>3.2250000000000001</c:v>
                </c:pt>
                <c:pt idx="37825">
                  <c:v>-0.15488215488215401</c:v>
                </c:pt>
                <c:pt idx="37826">
                  <c:v>0.15547703180212</c:v>
                </c:pt>
                <c:pt idx="37827">
                  <c:v>2.8273381294964</c:v>
                </c:pt>
                <c:pt idx="37828">
                  <c:v>10.016326530612201</c:v>
                </c:pt>
                <c:pt idx="37829">
                  <c:v>13.7918410041841</c:v>
                </c:pt>
                <c:pt idx="37830">
                  <c:v>12.028421052631501</c:v>
                </c:pt>
                <c:pt idx="37831">
                  <c:v>10.644545454545399</c:v>
                </c:pt>
                <c:pt idx="37832">
                  <c:v>7.5921843687374704</c:v>
                </c:pt>
                <c:pt idx="37833">
                  <c:v>14.286885245901599</c:v>
                </c:pt>
                <c:pt idx="37834">
                  <c:v>11.7206863679694</c:v>
                </c:pt>
                <c:pt idx="37835">
                  <c:v>9.1040669856459306</c:v>
                </c:pt>
                <c:pt idx="37836">
                  <c:v>12.319387755101999</c:v>
                </c:pt>
                <c:pt idx="37837">
                  <c:v>2.3651685393258401</c:v>
                </c:pt>
                <c:pt idx="37838">
                  <c:v>6.8417945690672903</c:v>
                </c:pt>
                <c:pt idx="37839">
                  <c:v>7.7901678657074296</c:v>
                </c:pt>
                <c:pt idx="37840">
                  <c:v>14.2565379825653</c:v>
                </c:pt>
                <c:pt idx="37841">
                  <c:v>44</c:v>
                </c:pt>
                <c:pt idx="37842">
                  <c:v>13</c:v>
                </c:pt>
                <c:pt idx="37843">
                  <c:v>78</c:v>
                </c:pt>
                <c:pt idx="37844">
                  <c:v>-46</c:v>
                </c:pt>
                <c:pt idx="37845">
                  <c:v>4.0086956521739099</c:v>
                </c:pt>
                <c:pt idx="37846">
                  <c:v>-0.24183006535947699</c:v>
                </c:pt>
                <c:pt idx="37847">
                  <c:v>3.6597633136094601</c:v>
                </c:pt>
                <c:pt idx="37848">
                  <c:v>5.4876543209876498</c:v>
                </c:pt>
                <c:pt idx="37849">
                  <c:v>3.7359050445103801</c:v>
                </c:pt>
                <c:pt idx="37850">
                  <c:v>9.4189602446483107</c:v>
                </c:pt>
                <c:pt idx="37851">
                  <c:v>8.0838323353293404</c:v>
                </c:pt>
                <c:pt idx="37852">
                  <c:v>6.7248520710059099</c:v>
                </c:pt>
                <c:pt idx="37853">
                  <c:v>5.7661538461538404</c:v>
                </c:pt>
                <c:pt idx="37854">
                  <c:v>10.5</c:v>
                </c:pt>
                <c:pt idx="37855">
                  <c:v>3.7665782493368698</c:v>
                </c:pt>
                <c:pt idx="37856">
                  <c:v>11.637755102040799</c:v>
                </c:pt>
                <c:pt idx="37857">
                  <c:v>10.734693877551001</c:v>
                </c:pt>
                <c:pt idx="37858">
                  <c:v>9.1777408637873705</c:v>
                </c:pt>
                <c:pt idx="37859">
                  <c:v>11.182002706359899</c:v>
                </c:pt>
                <c:pt idx="37860">
                  <c:v>10.2001356852103</c:v>
                </c:pt>
                <c:pt idx="37861">
                  <c:v>11.285714285714199</c:v>
                </c:pt>
                <c:pt idx="37862">
                  <c:v>13.934346504559199</c:v>
                </c:pt>
                <c:pt idx="37863">
                  <c:v>13.0496613995485</c:v>
                </c:pt>
                <c:pt idx="37864">
                  <c:v>12.0780939774983</c:v>
                </c:pt>
                <c:pt idx="37865">
                  <c:v>7.5394242803504303</c:v>
                </c:pt>
                <c:pt idx="37866">
                  <c:v>10.461838006230501</c:v>
                </c:pt>
                <c:pt idx="37867">
                  <c:v>7.2534351145038096</c:v>
                </c:pt>
                <c:pt idx="37868">
                  <c:v>15.264816204051</c:v>
                </c:pt>
                <c:pt idx="37869">
                  <c:v>17.569306930692999</c:v>
                </c:pt>
                <c:pt idx="37870">
                  <c:v>13.273631840796</c:v>
                </c:pt>
                <c:pt idx="37871">
                  <c:v>19.7777777777777</c:v>
                </c:pt>
                <c:pt idx="37872">
                  <c:v>21.744274809160299</c:v>
                </c:pt>
                <c:pt idx="37873">
                  <c:v>18.677419354838701</c:v>
                </c:pt>
                <c:pt idx="37874">
                  <c:v>24.5888888888888</c:v>
                </c:pt>
                <c:pt idx="37875">
                  <c:v>25.4377880184331</c:v>
                </c:pt>
                <c:pt idx="37876">
                  <c:v>22.036290322580601</c:v>
                </c:pt>
                <c:pt idx="37877">
                  <c:v>17.422222222222199</c:v>
                </c:pt>
                <c:pt idx="37878">
                  <c:v>15.595041322314</c:v>
                </c:pt>
                <c:pt idx="37879">
                  <c:v>15.6359832635983</c:v>
                </c:pt>
                <c:pt idx="37880">
                  <c:v>25.542510121457401</c:v>
                </c:pt>
                <c:pt idx="37881">
                  <c:v>9.4903225806451594</c:v>
                </c:pt>
                <c:pt idx="37882">
                  <c:v>7.3971631205673702</c:v>
                </c:pt>
                <c:pt idx="37883">
                  <c:v>10.0612903225806</c:v>
                </c:pt>
                <c:pt idx="37884">
                  <c:v>10.293333333333299</c:v>
                </c:pt>
                <c:pt idx="37885">
                  <c:v>7.1548387096774198</c:v>
                </c:pt>
                <c:pt idx="37886">
                  <c:v>10.0151515151515</c:v>
                </c:pt>
                <c:pt idx="37887">
                  <c:v>11.6487455197132</c:v>
                </c:pt>
                <c:pt idx="37888">
                  <c:v>6.9225806451612897</c:v>
                </c:pt>
                <c:pt idx="37889">
                  <c:v>7.45757575757575</c:v>
                </c:pt>
                <c:pt idx="37890">
                  <c:v>6.8458781362007102</c:v>
                </c:pt>
                <c:pt idx="37891">
                  <c:v>8.3566666666666602</c:v>
                </c:pt>
                <c:pt idx="37892">
                  <c:v>11.824999999999999</c:v>
                </c:pt>
                <c:pt idx="37893">
                  <c:v>-2.7538461538461498</c:v>
                </c:pt>
                <c:pt idx="37894">
                  <c:v>-1.2083333333333299</c:v>
                </c:pt>
                <c:pt idx="37895">
                  <c:v>0.90566037735849003</c:v>
                </c:pt>
                <c:pt idx="37896">
                  <c:v>-3.5098039215686199</c:v>
                </c:pt>
                <c:pt idx="37897">
                  <c:v>-1.4905660377358401</c:v>
                </c:pt>
                <c:pt idx="37898">
                  <c:v>-2.6842105263157801</c:v>
                </c:pt>
                <c:pt idx="37899">
                  <c:v>8.8461538461538396</c:v>
                </c:pt>
                <c:pt idx="37900">
                  <c:v>3</c:v>
                </c:pt>
                <c:pt idx="37901">
                  <c:v>-11.5</c:v>
                </c:pt>
                <c:pt idx="37902">
                  <c:v>-2.71428571428571</c:v>
                </c:pt>
                <c:pt idx="37903">
                  <c:v>0.45454545454545398</c:v>
                </c:pt>
                <c:pt idx="37904">
                  <c:v>7.0270270270270201</c:v>
                </c:pt>
                <c:pt idx="37905">
                  <c:v>6.6596170334381197</c:v>
                </c:pt>
                <c:pt idx="37906">
                  <c:v>5.5414695679596297</c:v>
                </c:pt>
                <c:pt idx="37907">
                  <c:v>7.2886680988184702</c:v>
                </c:pt>
                <c:pt idx="37908">
                  <c:v>6.6291538676347299</c:v>
                </c:pt>
                <c:pt idx="37909">
                  <c:v>6.1418495297805604</c:v>
                </c:pt>
                <c:pt idx="37910">
                  <c:v>8.6390031454149501</c:v>
                </c:pt>
                <c:pt idx="37911">
                  <c:v>11.661551339285699</c:v>
                </c:pt>
                <c:pt idx="37912">
                  <c:v>7.9597107438016499</c:v>
                </c:pt>
                <c:pt idx="37913">
                  <c:v>4.4775641025641004</c:v>
                </c:pt>
                <c:pt idx="37914">
                  <c:v>5.9184645558980096</c:v>
                </c:pt>
                <c:pt idx="37915">
                  <c:v>4.2000557258289204</c:v>
                </c:pt>
                <c:pt idx="37916">
                  <c:v>6.6310025273799402</c:v>
                </c:pt>
                <c:pt idx="37917">
                  <c:v>-6</c:v>
                </c:pt>
                <c:pt idx="37918">
                  <c:v>-8.75</c:v>
                </c:pt>
                <c:pt idx="37919">
                  <c:v>2.2222222222222201</c:v>
                </c:pt>
                <c:pt idx="37920">
                  <c:v>-2.3333333333333299</c:v>
                </c:pt>
                <c:pt idx="37921">
                  <c:v>-4.2222222222222197</c:v>
                </c:pt>
                <c:pt idx="37922">
                  <c:v>-7.375</c:v>
                </c:pt>
                <c:pt idx="37923">
                  <c:v>5</c:v>
                </c:pt>
                <c:pt idx="37924">
                  <c:v>-7.6666666666666599</c:v>
                </c:pt>
                <c:pt idx="37925">
                  <c:v>-9.375</c:v>
                </c:pt>
                <c:pt idx="37926">
                  <c:v>-9.4444444444444393</c:v>
                </c:pt>
                <c:pt idx="37927">
                  <c:v>-5.2</c:v>
                </c:pt>
                <c:pt idx="37928">
                  <c:v>1.3333333333333299</c:v>
                </c:pt>
                <c:pt idx="37929">
                  <c:v>13.199427480916</c:v>
                </c:pt>
                <c:pt idx="37930">
                  <c:v>9.9455709711846296</c:v>
                </c:pt>
                <c:pt idx="37931">
                  <c:v>11.597315436241599</c:v>
                </c:pt>
                <c:pt idx="37932">
                  <c:v>10.177467597208301</c:v>
                </c:pt>
                <c:pt idx="37933">
                  <c:v>12.031161473087799</c:v>
                </c:pt>
                <c:pt idx="37934">
                  <c:v>12.6934763181411</c:v>
                </c:pt>
                <c:pt idx="37935">
                  <c:v>14.595854922279701</c:v>
                </c:pt>
                <c:pt idx="37936">
                  <c:v>11.9344106463878</c:v>
                </c:pt>
                <c:pt idx="37937">
                  <c:v>8.1779816513761396</c:v>
                </c:pt>
                <c:pt idx="37938">
                  <c:v>10.206577595066801</c:v>
                </c:pt>
                <c:pt idx="37939">
                  <c:v>10.903162055335899</c:v>
                </c:pt>
                <c:pt idx="37940">
                  <c:v>16.6444652908067</c:v>
                </c:pt>
                <c:pt idx="37941">
                  <c:v>-6.2307692307692299</c:v>
                </c:pt>
                <c:pt idx="37942">
                  <c:v>27.25</c:v>
                </c:pt>
                <c:pt idx="37943">
                  <c:v>14.769230769230701</c:v>
                </c:pt>
                <c:pt idx="37944">
                  <c:v>19.846153846153801</c:v>
                </c:pt>
                <c:pt idx="37945">
                  <c:v>25.692307692307601</c:v>
                </c:pt>
                <c:pt idx="37946">
                  <c:v>71.615384615384599</c:v>
                </c:pt>
                <c:pt idx="37947">
                  <c:v>41.692307692307601</c:v>
                </c:pt>
                <c:pt idx="37948">
                  <c:v>-2.1428571428571401</c:v>
                </c:pt>
                <c:pt idx="37949">
                  <c:v>5.1111111111111098</c:v>
                </c:pt>
                <c:pt idx="37950">
                  <c:v>18.1538461538461</c:v>
                </c:pt>
                <c:pt idx="37951">
                  <c:v>31.923076923076898</c:v>
                </c:pt>
                <c:pt idx="37952">
                  <c:v>0.46153846153846101</c:v>
                </c:pt>
                <c:pt idx="37953">
                  <c:v>19.769911504424702</c:v>
                </c:pt>
                <c:pt idx="37954">
                  <c:v>14.1491228070175</c:v>
                </c:pt>
                <c:pt idx="37955">
                  <c:v>14.723880597014899</c:v>
                </c:pt>
                <c:pt idx="37956">
                  <c:v>18.145270270270199</c:v>
                </c:pt>
                <c:pt idx="37957">
                  <c:v>14.6372549019607</c:v>
                </c:pt>
                <c:pt idx="37958">
                  <c:v>25.671732522796301</c:v>
                </c:pt>
                <c:pt idx="37959">
                  <c:v>25.025089605734699</c:v>
                </c:pt>
                <c:pt idx="37960">
                  <c:v>20.525806451612901</c:v>
                </c:pt>
                <c:pt idx="37961">
                  <c:v>15.4084084084084</c:v>
                </c:pt>
                <c:pt idx="37962">
                  <c:v>14.5528169014084</c:v>
                </c:pt>
                <c:pt idx="37963">
                  <c:v>17.085889570552101</c:v>
                </c:pt>
                <c:pt idx="37964">
                  <c:v>23.339622641509401</c:v>
                </c:pt>
                <c:pt idx="37965">
                  <c:v>13.8503184713375</c:v>
                </c:pt>
                <c:pt idx="37966">
                  <c:v>13.8496503496503</c:v>
                </c:pt>
                <c:pt idx="37967">
                  <c:v>14.897106109324699</c:v>
                </c:pt>
                <c:pt idx="37968">
                  <c:v>11.6833333333333</c:v>
                </c:pt>
                <c:pt idx="37969">
                  <c:v>10.1225806451612</c:v>
                </c:pt>
                <c:pt idx="37970">
                  <c:v>20.9609609609609</c:v>
                </c:pt>
                <c:pt idx="37971">
                  <c:v>19.422535211267601</c:v>
                </c:pt>
                <c:pt idx="37972">
                  <c:v>19.713826366559399</c:v>
                </c:pt>
                <c:pt idx="37973">
                  <c:v>9.5304878048780495</c:v>
                </c:pt>
                <c:pt idx="37974">
                  <c:v>10.8279569892473</c:v>
                </c:pt>
                <c:pt idx="37975">
                  <c:v>16.358552631578899</c:v>
                </c:pt>
                <c:pt idx="37976">
                  <c:v>23.178461538461502</c:v>
                </c:pt>
                <c:pt idx="37977">
                  <c:v>4.6666666666666599</c:v>
                </c:pt>
                <c:pt idx="37978">
                  <c:v>9.625</c:v>
                </c:pt>
                <c:pt idx="37979">
                  <c:v>7.6666666666666599</c:v>
                </c:pt>
                <c:pt idx="37980">
                  <c:v>37.6666666666666</c:v>
                </c:pt>
                <c:pt idx="37981">
                  <c:v>-2.875</c:v>
                </c:pt>
                <c:pt idx="37982">
                  <c:v>43.1111111111111</c:v>
                </c:pt>
                <c:pt idx="37983">
                  <c:v>57.6666666666666</c:v>
                </c:pt>
                <c:pt idx="37984">
                  <c:v>3</c:v>
                </c:pt>
                <c:pt idx="37985">
                  <c:v>-5.25</c:v>
                </c:pt>
                <c:pt idx="37986">
                  <c:v>13.2222222222222</c:v>
                </c:pt>
                <c:pt idx="37987">
                  <c:v>2.6666666666666599</c:v>
                </c:pt>
                <c:pt idx="37988">
                  <c:v>-0.82352941176470495</c:v>
                </c:pt>
                <c:pt idx="37989">
                  <c:v>2.5</c:v>
                </c:pt>
                <c:pt idx="37990">
                  <c:v>-3.5625</c:v>
                </c:pt>
                <c:pt idx="37991">
                  <c:v>-3.0476190476190399</c:v>
                </c:pt>
                <c:pt idx="37992">
                  <c:v>-7.7222222222222197</c:v>
                </c:pt>
                <c:pt idx="37993">
                  <c:v>0.76923076923076905</c:v>
                </c:pt>
                <c:pt idx="37994">
                  <c:v>-0.64285714285714202</c:v>
                </c:pt>
                <c:pt idx="37995">
                  <c:v>-6.3</c:v>
                </c:pt>
                <c:pt idx="37996">
                  <c:v>-0.11111111111111099</c:v>
                </c:pt>
                <c:pt idx="37997">
                  <c:v>-5.8823529411764701</c:v>
                </c:pt>
                <c:pt idx="37998">
                  <c:v>8.71428571428571</c:v>
                </c:pt>
                <c:pt idx="37999">
                  <c:v>11.375</c:v>
                </c:pt>
                <c:pt idx="38000">
                  <c:v>-1.1200000000000001</c:v>
                </c:pt>
                <c:pt idx="38001">
                  <c:v>-1.2375886524822599</c:v>
                </c:pt>
                <c:pt idx="38002">
                  <c:v>-0.405204460966542</c:v>
                </c:pt>
                <c:pt idx="38003">
                  <c:v>-0.54820936639118401</c:v>
                </c:pt>
                <c:pt idx="38004">
                  <c:v>-2.88947368421052</c:v>
                </c:pt>
                <c:pt idx="38005">
                  <c:v>-3.2021857923497201</c:v>
                </c:pt>
                <c:pt idx="38006">
                  <c:v>-2.1085271317829402</c:v>
                </c:pt>
                <c:pt idx="38007">
                  <c:v>4.0104712041884802</c:v>
                </c:pt>
                <c:pt idx="38008">
                  <c:v>-2.6244541484716102</c:v>
                </c:pt>
                <c:pt idx="38009">
                  <c:v>3.2678571428571401</c:v>
                </c:pt>
                <c:pt idx="38010">
                  <c:v>-4.9549549549549501E-2</c:v>
                </c:pt>
                <c:pt idx="38011">
                  <c:v>0.31868131868131799</c:v>
                </c:pt>
                <c:pt idx="38012">
                  <c:v>1.5035714285714199</c:v>
                </c:pt>
                <c:pt idx="38013">
                  <c:v>1.55555555555555</c:v>
                </c:pt>
                <c:pt idx="38014">
                  <c:v>2.125</c:v>
                </c:pt>
                <c:pt idx="38015">
                  <c:v>7.8888888888888804</c:v>
                </c:pt>
                <c:pt idx="38016">
                  <c:v>8.55555555555555</c:v>
                </c:pt>
                <c:pt idx="38017">
                  <c:v>0.22222222222222199</c:v>
                </c:pt>
                <c:pt idx="38018">
                  <c:v>19.25</c:v>
                </c:pt>
                <c:pt idx="38019">
                  <c:v>17.5555555555555</c:v>
                </c:pt>
                <c:pt idx="38020">
                  <c:v>6.55555555555555</c:v>
                </c:pt>
                <c:pt idx="38021">
                  <c:v>2.88888888888888</c:v>
                </c:pt>
                <c:pt idx="38022">
                  <c:v>-4.75</c:v>
                </c:pt>
                <c:pt idx="38023">
                  <c:v>-6.7</c:v>
                </c:pt>
                <c:pt idx="38024">
                  <c:v>0.55555555555555503</c:v>
                </c:pt>
                <c:pt idx="38025">
                  <c:v>-11</c:v>
                </c:pt>
                <c:pt idx="38026">
                  <c:v>13.4213917525773</c:v>
                </c:pt>
                <c:pt idx="38027">
                  <c:v>9.1528189910979201</c:v>
                </c:pt>
                <c:pt idx="38028">
                  <c:v>10.194925028835</c:v>
                </c:pt>
                <c:pt idx="38029">
                  <c:v>11.414466130884</c:v>
                </c:pt>
                <c:pt idx="38030">
                  <c:v>10.046858359957399</c:v>
                </c:pt>
                <c:pt idx="38031">
                  <c:v>16.727097396335498</c:v>
                </c:pt>
                <c:pt idx="38032">
                  <c:v>14.5881696428571</c:v>
                </c:pt>
                <c:pt idx="38033">
                  <c:v>12.0928270042194</c:v>
                </c:pt>
                <c:pt idx="38034">
                  <c:v>6.5130784708249498</c:v>
                </c:pt>
                <c:pt idx="38035">
                  <c:v>10.5559360730593</c:v>
                </c:pt>
                <c:pt idx="38036">
                  <c:v>9.9721254355400699</c:v>
                </c:pt>
                <c:pt idx="38037">
                  <c:v>19.051569506726398</c:v>
                </c:pt>
                <c:pt idx="38038">
                  <c:v>12.4308426073131</c:v>
                </c:pt>
                <c:pt idx="38039">
                  <c:v>10.745166959578199</c:v>
                </c:pt>
                <c:pt idx="38040">
                  <c:v>10.858505564387899</c:v>
                </c:pt>
                <c:pt idx="38041">
                  <c:v>12.0929054054054</c:v>
                </c:pt>
                <c:pt idx="38042">
                  <c:v>12.988215488215401</c:v>
                </c:pt>
                <c:pt idx="38043">
                  <c:v>16.414414414414399</c:v>
                </c:pt>
                <c:pt idx="38044">
                  <c:v>17.112478031634399</c:v>
                </c:pt>
                <c:pt idx="38045">
                  <c:v>12.552547770700601</c:v>
                </c:pt>
                <c:pt idx="38046">
                  <c:v>7.2549019607843102</c:v>
                </c:pt>
                <c:pt idx="38047">
                  <c:v>10.4045936395759</c:v>
                </c:pt>
                <c:pt idx="38048">
                  <c:v>7.8382838283828304</c:v>
                </c:pt>
                <c:pt idx="38049">
                  <c:v>16.5322580645161</c:v>
                </c:pt>
                <c:pt idx="38050">
                  <c:v>10.6121673003802</c:v>
                </c:pt>
                <c:pt idx="38051">
                  <c:v>14.916317991631701</c:v>
                </c:pt>
                <c:pt idx="38052">
                  <c:v>14.139825218476901</c:v>
                </c:pt>
                <c:pt idx="38053">
                  <c:v>8.3836477987421301</c:v>
                </c:pt>
                <c:pt idx="38054">
                  <c:v>12.110278372591001</c:v>
                </c:pt>
                <c:pt idx="38055">
                  <c:v>14.8693467336683</c:v>
                </c:pt>
                <c:pt idx="38056">
                  <c:v>15.715166461159001</c:v>
                </c:pt>
                <c:pt idx="38057">
                  <c:v>14.1510067114093</c:v>
                </c:pt>
                <c:pt idx="38058">
                  <c:v>9.5957240038872698</c:v>
                </c:pt>
                <c:pt idx="38059">
                  <c:v>11.0100200400801</c:v>
                </c:pt>
                <c:pt idx="38060">
                  <c:v>5.6560509554140097</c:v>
                </c:pt>
                <c:pt idx="38061">
                  <c:v>11.337398373983699</c:v>
                </c:pt>
                <c:pt idx="38062">
                  <c:v>11.9766081871345</c:v>
                </c:pt>
                <c:pt idx="38063">
                  <c:v>13.7959183673469</c:v>
                </c:pt>
                <c:pt idx="38064">
                  <c:v>11.597315436241599</c:v>
                </c:pt>
                <c:pt idx="38065">
                  <c:v>11.176961602671099</c:v>
                </c:pt>
                <c:pt idx="38066">
                  <c:v>10.402936378466499</c:v>
                </c:pt>
                <c:pt idx="38067">
                  <c:v>11.631097560975601</c:v>
                </c:pt>
                <c:pt idx="38068">
                  <c:v>15.283636363636299</c:v>
                </c:pt>
                <c:pt idx="38069">
                  <c:v>14.168284789644</c:v>
                </c:pt>
                <c:pt idx="38070">
                  <c:v>6.8675078864353303</c:v>
                </c:pt>
                <c:pt idx="38071">
                  <c:v>10.511711711711699</c:v>
                </c:pt>
                <c:pt idx="38072">
                  <c:v>12.2071005917159</c:v>
                </c:pt>
                <c:pt idx="38073">
                  <c:v>20.015625</c:v>
                </c:pt>
                <c:pt idx="38074">
                  <c:v>9.3178484107579393</c:v>
                </c:pt>
                <c:pt idx="38075">
                  <c:v>6.8566076294277902</c:v>
                </c:pt>
                <c:pt idx="38076">
                  <c:v>8.5804939043451007</c:v>
                </c:pt>
                <c:pt idx="38077">
                  <c:v>9.3324976496396097</c:v>
                </c:pt>
                <c:pt idx="38078">
                  <c:v>8.1617291414752096</c:v>
                </c:pt>
                <c:pt idx="38079">
                  <c:v>10.0202777777777</c:v>
                </c:pt>
                <c:pt idx="38080">
                  <c:v>12.3108474576271</c:v>
                </c:pt>
                <c:pt idx="38081">
                  <c:v>10.2546827794561</c:v>
                </c:pt>
                <c:pt idx="38082">
                  <c:v>6.5265866209262402</c:v>
                </c:pt>
                <c:pt idx="38083">
                  <c:v>7.0135520684735999</c:v>
                </c:pt>
                <c:pt idx="38084">
                  <c:v>6.2086258776328904</c:v>
                </c:pt>
                <c:pt idx="38085">
                  <c:v>13.3135152696556</c:v>
                </c:pt>
                <c:pt idx="38086">
                  <c:v>11.2697132616487</c:v>
                </c:pt>
                <c:pt idx="38087">
                  <c:v>10.5670910871694</c:v>
                </c:pt>
                <c:pt idx="38088">
                  <c:v>12.0538047655649</c:v>
                </c:pt>
                <c:pt idx="38089">
                  <c:v>12.4002838892831</c:v>
                </c:pt>
                <c:pt idx="38090">
                  <c:v>12.3247753530166</c:v>
                </c:pt>
                <c:pt idx="38091">
                  <c:v>18.246980676328501</c:v>
                </c:pt>
                <c:pt idx="38092">
                  <c:v>20.4521981856245</c:v>
                </c:pt>
                <c:pt idx="38093">
                  <c:v>16.546047860768599</c:v>
                </c:pt>
                <c:pt idx="38094">
                  <c:v>9.5781600598354508</c:v>
                </c:pt>
                <c:pt idx="38095">
                  <c:v>11.481076534903201</c:v>
                </c:pt>
                <c:pt idx="38096">
                  <c:v>8.1024349286313999</c:v>
                </c:pt>
                <c:pt idx="38097">
                  <c:v>12.9286898839137</c:v>
                </c:pt>
                <c:pt idx="38098">
                  <c:v>1.55555555555555</c:v>
                </c:pt>
                <c:pt idx="38099">
                  <c:v>-1.5</c:v>
                </c:pt>
                <c:pt idx="38100">
                  <c:v>-7.1111111111111098</c:v>
                </c:pt>
                <c:pt idx="38101">
                  <c:v>-3.1111111111111098</c:v>
                </c:pt>
                <c:pt idx="38102">
                  <c:v>41.2222222222222</c:v>
                </c:pt>
                <c:pt idx="38103">
                  <c:v>37.25</c:v>
                </c:pt>
                <c:pt idx="38104">
                  <c:v>60.3333333333333</c:v>
                </c:pt>
                <c:pt idx="38105">
                  <c:v>-3.4444444444444402</c:v>
                </c:pt>
                <c:pt idx="38106">
                  <c:v>8.55555555555555</c:v>
                </c:pt>
                <c:pt idx="38107">
                  <c:v>1.875</c:v>
                </c:pt>
                <c:pt idx="38108">
                  <c:v>-8.8000000000000007</c:v>
                </c:pt>
                <c:pt idx="38109">
                  <c:v>4.0666666666666602</c:v>
                </c:pt>
                <c:pt idx="38110">
                  <c:v>9.67741935483871</c:v>
                </c:pt>
                <c:pt idx="38111">
                  <c:v>7.5172413793103399</c:v>
                </c:pt>
                <c:pt idx="38112">
                  <c:v>9.6129032258064502</c:v>
                </c:pt>
                <c:pt idx="38113">
                  <c:v>0.46666666666666601</c:v>
                </c:pt>
                <c:pt idx="38114">
                  <c:v>14.967741935483801</c:v>
                </c:pt>
                <c:pt idx="38115">
                  <c:v>12.8333333333333</c:v>
                </c:pt>
                <c:pt idx="38116">
                  <c:v>12.935483870967699</c:v>
                </c:pt>
                <c:pt idx="38117">
                  <c:v>2.3548387096774102</c:v>
                </c:pt>
                <c:pt idx="38118">
                  <c:v>1.1666666666666601</c:v>
                </c:pt>
                <c:pt idx="38119">
                  <c:v>1.9545454545454499</c:v>
                </c:pt>
                <c:pt idx="38120">
                  <c:v>21</c:v>
                </c:pt>
                <c:pt idx="38121">
                  <c:v>20.516129032258</c:v>
                </c:pt>
                <c:pt idx="38122">
                  <c:v>-7.55555555555555</c:v>
                </c:pt>
                <c:pt idx="38123">
                  <c:v>-7.8333333333333304</c:v>
                </c:pt>
                <c:pt idx="38124">
                  <c:v>-1.9473684210526301</c:v>
                </c:pt>
                <c:pt idx="38125">
                  <c:v>-8.2222222222222197</c:v>
                </c:pt>
                <c:pt idx="38126">
                  <c:v>-3</c:v>
                </c:pt>
                <c:pt idx="38127">
                  <c:v>3.1</c:v>
                </c:pt>
                <c:pt idx="38128">
                  <c:v>-8.4444444444444393</c:v>
                </c:pt>
                <c:pt idx="38129">
                  <c:v>-2.52941176470588</c:v>
                </c:pt>
                <c:pt idx="38130">
                  <c:v>-2.7</c:v>
                </c:pt>
                <c:pt idx="38131">
                  <c:v>0.81818181818181801</c:v>
                </c:pt>
                <c:pt idx="38132">
                  <c:v>1.2222222222222201</c:v>
                </c:pt>
                <c:pt idx="38133">
                  <c:v>9.1818181818181799</c:v>
                </c:pt>
                <c:pt idx="38134">
                  <c:v>7.4162790697674401</c:v>
                </c:pt>
                <c:pt idx="38135">
                  <c:v>6.1515151515151496</c:v>
                </c:pt>
                <c:pt idx="38136">
                  <c:v>8.5970561177552902</c:v>
                </c:pt>
                <c:pt idx="38137">
                  <c:v>7.3258728737690202</c:v>
                </c:pt>
                <c:pt idx="38138">
                  <c:v>7.2885273972602702</c:v>
                </c:pt>
                <c:pt idx="38139">
                  <c:v>16.015833333333301</c:v>
                </c:pt>
                <c:pt idx="38140">
                  <c:v>16.197080291970799</c:v>
                </c:pt>
                <c:pt idx="38141">
                  <c:v>11.2311411992263</c:v>
                </c:pt>
                <c:pt idx="38142">
                  <c:v>6.2071547420964999</c:v>
                </c:pt>
                <c:pt idx="38143">
                  <c:v>6.7053854276663101</c:v>
                </c:pt>
                <c:pt idx="38144">
                  <c:v>5.8512658227848098</c:v>
                </c:pt>
                <c:pt idx="38145">
                  <c:v>10.759453781512599</c:v>
                </c:pt>
                <c:pt idx="38146">
                  <c:v>1.9201680672268899</c:v>
                </c:pt>
                <c:pt idx="38147">
                  <c:v>1.85842026825633</c:v>
                </c:pt>
                <c:pt idx="38148">
                  <c:v>2.8306878306878298</c:v>
                </c:pt>
                <c:pt idx="38149">
                  <c:v>1.8921703296703201</c:v>
                </c:pt>
                <c:pt idx="38150">
                  <c:v>3.4099868593955298</c:v>
                </c:pt>
                <c:pt idx="38151">
                  <c:v>6.2957317073170698</c:v>
                </c:pt>
                <c:pt idx="38152">
                  <c:v>5.0703918722786598</c:v>
                </c:pt>
                <c:pt idx="38153">
                  <c:v>3.9124331550802101</c:v>
                </c:pt>
                <c:pt idx="38154">
                  <c:v>0.65984147952443795</c:v>
                </c:pt>
                <c:pt idx="38155">
                  <c:v>1.80854430379746</c:v>
                </c:pt>
                <c:pt idx="38156">
                  <c:v>0.66091522880720099</c:v>
                </c:pt>
                <c:pt idx="38157">
                  <c:v>3.6831999999999998</c:v>
                </c:pt>
                <c:pt idx="38158">
                  <c:v>15.2517482517482</c:v>
                </c:pt>
                <c:pt idx="38159">
                  <c:v>11.6148282097649</c:v>
                </c:pt>
                <c:pt idx="38160">
                  <c:v>10.6229749631811</c:v>
                </c:pt>
                <c:pt idx="38161">
                  <c:v>10.645112781954801</c:v>
                </c:pt>
                <c:pt idx="38162">
                  <c:v>10.4329446064139</c:v>
                </c:pt>
                <c:pt idx="38163">
                  <c:v>13.8385826771653</c:v>
                </c:pt>
                <c:pt idx="38164">
                  <c:v>16.954407294832802</c:v>
                </c:pt>
                <c:pt idx="38165">
                  <c:v>15.7959770114942</c:v>
                </c:pt>
                <c:pt idx="38166">
                  <c:v>11.054127198917399</c:v>
                </c:pt>
                <c:pt idx="38167">
                  <c:v>10.7507645259938</c:v>
                </c:pt>
                <c:pt idx="38168">
                  <c:v>11.358630952380899</c:v>
                </c:pt>
                <c:pt idx="38169">
                  <c:v>15.8253731343283</c:v>
                </c:pt>
                <c:pt idx="38170">
                  <c:v>-2.1285714285714201</c:v>
                </c:pt>
                <c:pt idx="38171">
                  <c:v>0.53333333333333299</c:v>
                </c:pt>
                <c:pt idx="38172">
                  <c:v>-1</c:v>
                </c:pt>
                <c:pt idx="38173">
                  <c:v>4.1585365853658498</c:v>
                </c:pt>
                <c:pt idx="38174">
                  <c:v>4.7386363636363598</c:v>
                </c:pt>
                <c:pt idx="38175">
                  <c:v>9.4534883720930196</c:v>
                </c:pt>
                <c:pt idx="38176">
                  <c:v>20.355555555555501</c:v>
                </c:pt>
                <c:pt idx="38177">
                  <c:v>23.738636363636299</c:v>
                </c:pt>
                <c:pt idx="38178">
                  <c:v>12.744186046511601</c:v>
                </c:pt>
                <c:pt idx="38179">
                  <c:v>16.6086956521739</c:v>
                </c:pt>
                <c:pt idx="38180">
                  <c:v>0.86516853932584203</c:v>
                </c:pt>
                <c:pt idx="38181">
                  <c:v>26.1648351648351</c:v>
                </c:pt>
                <c:pt idx="38182">
                  <c:v>81</c:v>
                </c:pt>
                <c:pt idx="38183">
                  <c:v>5.8699360341151303</c:v>
                </c:pt>
                <c:pt idx="38184">
                  <c:v>8.8633093525179802</c:v>
                </c:pt>
                <c:pt idx="38185">
                  <c:v>3.92244897959183</c:v>
                </c:pt>
                <c:pt idx="38186">
                  <c:v>5.6346153846153797</c:v>
                </c:pt>
                <c:pt idx="38187">
                  <c:v>8.2065637065636992</c:v>
                </c:pt>
                <c:pt idx="38188">
                  <c:v>7.6632996632996599</c:v>
                </c:pt>
                <c:pt idx="38189">
                  <c:v>10.716386554621799</c:v>
                </c:pt>
                <c:pt idx="38190">
                  <c:v>10.6496212121212</c:v>
                </c:pt>
                <c:pt idx="38191">
                  <c:v>6.3034351145038103</c:v>
                </c:pt>
                <c:pt idx="38192">
                  <c:v>5.3211206896551699</c:v>
                </c:pt>
                <c:pt idx="38193">
                  <c:v>2.1748971193415598</c:v>
                </c:pt>
                <c:pt idx="38194">
                  <c:v>7.1753653444676404</c:v>
                </c:pt>
                <c:pt idx="38195">
                  <c:v>11.142241379310301</c:v>
                </c:pt>
                <c:pt idx="38196">
                  <c:v>8</c:v>
                </c:pt>
                <c:pt idx="38197">
                  <c:v>11.302052785923699</c:v>
                </c:pt>
                <c:pt idx="38198">
                  <c:v>12.073732718894</c:v>
                </c:pt>
                <c:pt idx="38199">
                  <c:v>13.8002980625931</c:v>
                </c:pt>
                <c:pt idx="38200">
                  <c:v>17.0531107738998</c:v>
                </c:pt>
                <c:pt idx="38201">
                  <c:v>15.464391691394599</c:v>
                </c:pt>
                <c:pt idx="38202">
                  <c:v>13.8992248062015</c:v>
                </c:pt>
                <c:pt idx="38203">
                  <c:v>8.0768000000000004</c:v>
                </c:pt>
                <c:pt idx="38204">
                  <c:v>7.9475177304964504</c:v>
                </c:pt>
                <c:pt idx="38205">
                  <c:v>6.9077340569877803</c:v>
                </c:pt>
                <c:pt idx="38206">
                  <c:v>14.9798742138364</c:v>
                </c:pt>
                <c:pt idx="38207">
                  <c:v>2.8149350649350602</c:v>
                </c:pt>
                <c:pt idx="38208">
                  <c:v>0.20212765957446799</c:v>
                </c:pt>
                <c:pt idx="38209">
                  <c:v>2.4110032362459499</c:v>
                </c:pt>
                <c:pt idx="38210">
                  <c:v>4.1505016722408001</c:v>
                </c:pt>
                <c:pt idx="38211">
                  <c:v>4.7016393442622899</c:v>
                </c:pt>
                <c:pt idx="38212">
                  <c:v>9.5</c:v>
                </c:pt>
                <c:pt idx="38213">
                  <c:v>10.236162361623601</c:v>
                </c:pt>
                <c:pt idx="38214">
                  <c:v>10.139158576051701</c:v>
                </c:pt>
                <c:pt idx="38215">
                  <c:v>4.2578616352201202</c:v>
                </c:pt>
                <c:pt idx="38216">
                  <c:v>0.86642599277978305</c:v>
                </c:pt>
                <c:pt idx="38217">
                  <c:v>2.5266903914590699</c:v>
                </c:pt>
                <c:pt idx="38218">
                  <c:v>1.2617449664429501</c:v>
                </c:pt>
                <c:pt idx="38219">
                  <c:v>8.5415807560137402</c:v>
                </c:pt>
                <c:pt idx="38220">
                  <c:v>6.8295702840495203</c:v>
                </c:pt>
                <c:pt idx="38221">
                  <c:v>8.7489434966348405</c:v>
                </c:pt>
                <c:pt idx="38222">
                  <c:v>7.5060945880058503</c:v>
                </c:pt>
                <c:pt idx="38223">
                  <c:v>8.3838511275823997</c:v>
                </c:pt>
                <c:pt idx="38224">
                  <c:v>12.5720121028744</c:v>
                </c:pt>
                <c:pt idx="38225">
                  <c:v>12.823463478423299</c:v>
                </c:pt>
                <c:pt idx="38226">
                  <c:v>9.8641034139874009</c:v>
                </c:pt>
                <c:pt idx="38227">
                  <c:v>4.6904105392156801</c:v>
                </c:pt>
                <c:pt idx="38228">
                  <c:v>5.9269539810080296</c:v>
                </c:pt>
                <c:pt idx="38229">
                  <c:v>4.7750900669068397</c:v>
                </c:pt>
                <c:pt idx="38230">
                  <c:v>10.754261363636299</c:v>
                </c:pt>
                <c:pt idx="38231">
                  <c:v>5.93995749202975</c:v>
                </c:pt>
                <c:pt idx="38232">
                  <c:v>6.5409979573971402</c:v>
                </c:pt>
                <c:pt idx="38233">
                  <c:v>6.4925568033429002</c:v>
                </c:pt>
                <c:pt idx="38234">
                  <c:v>9.7182244279018395</c:v>
                </c:pt>
                <c:pt idx="38235">
                  <c:v>10.4443864229765</c:v>
                </c:pt>
                <c:pt idx="38236">
                  <c:v>12.986782023551999</c:v>
                </c:pt>
                <c:pt idx="38237">
                  <c:v>13.6374100719424</c:v>
                </c:pt>
                <c:pt idx="38238">
                  <c:v>11.623633524206101</c:v>
                </c:pt>
                <c:pt idx="38239">
                  <c:v>8.2492603550295804</c:v>
                </c:pt>
                <c:pt idx="38240">
                  <c:v>9.4008941877794303</c:v>
                </c:pt>
                <c:pt idx="38241">
                  <c:v>6.0683736634777699</c:v>
                </c:pt>
                <c:pt idx="38242">
                  <c:v>9.0556927297668004</c:v>
                </c:pt>
                <c:pt idx="38243">
                  <c:v>15.4624277456647</c:v>
                </c:pt>
                <c:pt idx="38244">
                  <c:v>10.15625</c:v>
                </c:pt>
                <c:pt idx="38245">
                  <c:v>8.9608938547485995</c:v>
                </c:pt>
                <c:pt idx="38246">
                  <c:v>13.6918604651162</c:v>
                </c:pt>
                <c:pt idx="38247">
                  <c:v>18.6723163841807</c:v>
                </c:pt>
                <c:pt idx="38248">
                  <c:v>15.719298245614</c:v>
                </c:pt>
                <c:pt idx="38249">
                  <c:v>15.6741573033707</c:v>
                </c:pt>
                <c:pt idx="38250">
                  <c:v>11.8777777777777</c:v>
                </c:pt>
                <c:pt idx="38251">
                  <c:v>5.1117318435754102</c:v>
                </c:pt>
                <c:pt idx="38252">
                  <c:v>5.0098039215686203</c:v>
                </c:pt>
                <c:pt idx="38253">
                  <c:v>8.6363636363636296</c:v>
                </c:pt>
                <c:pt idx="38254">
                  <c:v>16.067632850241498</c:v>
                </c:pt>
                <c:pt idx="38255">
                  <c:v>5.6965853658536503</c:v>
                </c:pt>
                <c:pt idx="38256">
                  <c:v>6.4965222043873698</c:v>
                </c:pt>
                <c:pt idx="38257">
                  <c:v>7.3579854809437304</c:v>
                </c:pt>
                <c:pt idx="38258">
                  <c:v>6.7131417804992903</c:v>
                </c:pt>
                <c:pt idx="38259">
                  <c:v>5.1476168440536698</c:v>
                </c:pt>
                <c:pt idx="38260">
                  <c:v>8.3068783068782999</c:v>
                </c:pt>
                <c:pt idx="38261">
                  <c:v>8.8671045982819603</c:v>
                </c:pt>
                <c:pt idx="38262">
                  <c:v>8.4924207625172201</c:v>
                </c:pt>
                <c:pt idx="38263">
                  <c:v>1.4831951113051001</c:v>
                </c:pt>
                <c:pt idx="38264">
                  <c:v>3.4221331997996902</c:v>
                </c:pt>
                <c:pt idx="38265">
                  <c:v>4.7967006307617597</c:v>
                </c:pt>
                <c:pt idx="38266">
                  <c:v>7.2721579961464302</c:v>
                </c:pt>
                <c:pt idx="38267">
                  <c:v>11.239648682559499</c:v>
                </c:pt>
                <c:pt idx="38268">
                  <c:v>10.522088353413601</c:v>
                </c:pt>
                <c:pt idx="38269">
                  <c:v>13.883273164861601</c:v>
                </c:pt>
                <c:pt idx="38270">
                  <c:v>11.531531531531501</c:v>
                </c:pt>
                <c:pt idx="38271">
                  <c:v>13.0594184576485</c:v>
                </c:pt>
                <c:pt idx="38272">
                  <c:v>15.466515323495999</c:v>
                </c:pt>
                <c:pt idx="38273">
                  <c:v>19.1616022099447</c:v>
                </c:pt>
                <c:pt idx="38274">
                  <c:v>14.977584059775801</c:v>
                </c:pt>
                <c:pt idx="38275">
                  <c:v>9.3167053364269101</c:v>
                </c:pt>
                <c:pt idx="38276">
                  <c:v>10.6946778711484</c:v>
                </c:pt>
                <c:pt idx="38277">
                  <c:v>10.5512649800266</c:v>
                </c:pt>
                <c:pt idx="38278">
                  <c:v>16.641092327698299</c:v>
                </c:pt>
                <c:pt idx="38279">
                  <c:v>18.8888888888888</c:v>
                </c:pt>
                <c:pt idx="38280">
                  <c:v>11.625</c:v>
                </c:pt>
                <c:pt idx="38281">
                  <c:v>34.1111111111111</c:v>
                </c:pt>
                <c:pt idx="38282">
                  <c:v>13.3333333333333</c:v>
                </c:pt>
                <c:pt idx="38283">
                  <c:v>21.363636363636299</c:v>
                </c:pt>
                <c:pt idx="38284">
                  <c:v>10.307692307692299</c:v>
                </c:pt>
                <c:pt idx="38285">
                  <c:v>6.6666666666666599</c:v>
                </c:pt>
                <c:pt idx="38286">
                  <c:v>-1.3333333333333299</c:v>
                </c:pt>
                <c:pt idx="38287">
                  <c:v>1.75</c:v>
                </c:pt>
                <c:pt idx="38288">
                  <c:v>3.1111111111111098</c:v>
                </c:pt>
                <c:pt idx="38289">
                  <c:v>11.5</c:v>
                </c:pt>
                <c:pt idx="38290">
                  <c:v>-3</c:v>
                </c:pt>
                <c:pt idx="38291">
                  <c:v>7.6226777706598297</c:v>
                </c:pt>
                <c:pt idx="38292">
                  <c:v>9.0338294993234101</c:v>
                </c:pt>
                <c:pt idx="38293">
                  <c:v>12.5541795665634</c:v>
                </c:pt>
                <c:pt idx="38294">
                  <c:v>11.8463735008566</c:v>
                </c:pt>
                <c:pt idx="38295">
                  <c:v>11.3482972136222</c:v>
                </c:pt>
                <c:pt idx="38296">
                  <c:v>13.9803625377643</c:v>
                </c:pt>
                <c:pt idx="38297">
                  <c:v>16.601201201201199</c:v>
                </c:pt>
                <c:pt idx="38298">
                  <c:v>15.068896655017401</c:v>
                </c:pt>
                <c:pt idx="38299">
                  <c:v>5.7794508414526096</c:v>
                </c:pt>
                <c:pt idx="38300">
                  <c:v>8.2560912389839292</c:v>
                </c:pt>
                <c:pt idx="38301">
                  <c:v>8.2698320787492694</c:v>
                </c:pt>
                <c:pt idx="38302">
                  <c:v>13.433654558932499</c:v>
                </c:pt>
                <c:pt idx="38303">
                  <c:v>-5.2222222222222197</c:v>
                </c:pt>
                <c:pt idx="38304">
                  <c:v>-7.9473684210526301</c:v>
                </c:pt>
                <c:pt idx="38305">
                  <c:v>-3.1818181818181799</c:v>
                </c:pt>
                <c:pt idx="38306">
                  <c:v>-7.5263157894736796</c:v>
                </c:pt>
                <c:pt idx="38307">
                  <c:v>-6.3333333333333304</c:v>
                </c:pt>
                <c:pt idx="38308">
                  <c:v>1.55555555555555</c:v>
                </c:pt>
                <c:pt idx="38309">
                  <c:v>-6.7777777777777697</c:v>
                </c:pt>
                <c:pt idx="38310">
                  <c:v>-0.44444444444444398</c:v>
                </c:pt>
                <c:pt idx="38311">
                  <c:v>-4.375</c:v>
                </c:pt>
                <c:pt idx="38312">
                  <c:v>-7.1818181818181799</c:v>
                </c:pt>
                <c:pt idx="38313">
                  <c:v>14.8</c:v>
                </c:pt>
                <c:pt idx="38314">
                  <c:v>8.6111111111111107</c:v>
                </c:pt>
                <c:pt idx="38315">
                  <c:v>8.4425483503981802</c:v>
                </c:pt>
                <c:pt idx="38316">
                  <c:v>5.29084158415841</c:v>
                </c:pt>
                <c:pt idx="38317">
                  <c:v>4.2502844141069396</c:v>
                </c:pt>
                <c:pt idx="38318">
                  <c:v>5.2669845053635198</c:v>
                </c:pt>
                <c:pt idx="38319">
                  <c:v>4.9273356401384003</c:v>
                </c:pt>
                <c:pt idx="38320">
                  <c:v>8.6802383316782503</c:v>
                </c:pt>
                <c:pt idx="38321">
                  <c:v>9.9048913043478208</c:v>
                </c:pt>
                <c:pt idx="38322">
                  <c:v>8.6655405405405403</c:v>
                </c:pt>
                <c:pt idx="38323">
                  <c:v>4.4219308700834299</c:v>
                </c:pt>
                <c:pt idx="38324">
                  <c:v>6.0939130434782598</c:v>
                </c:pt>
                <c:pt idx="38325">
                  <c:v>6.1175637393767701</c:v>
                </c:pt>
                <c:pt idx="38326">
                  <c:v>10.3446866485013</c:v>
                </c:pt>
                <c:pt idx="38327">
                  <c:v>-1.44444444444444</c:v>
                </c:pt>
                <c:pt idx="38328">
                  <c:v>20.2222222222222</c:v>
                </c:pt>
                <c:pt idx="38329">
                  <c:v>1.55555555555555</c:v>
                </c:pt>
                <c:pt idx="38330">
                  <c:v>38.1111111111111</c:v>
                </c:pt>
                <c:pt idx="38331">
                  <c:v>56.6666666666666</c:v>
                </c:pt>
                <c:pt idx="38332">
                  <c:v>6</c:v>
                </c:pt>
                <c:pt idx="38333">
                  <c:v>-3.88888888888888</c:v>
                </c:pt>
                <c:pt idx="38334">
                  <c:v>-6.2222222222222197</c:v>
                </c:pt>
                <c:pt idx="38335">
                  <c:v>-8.8888888888888893</c:v>
                </c:pt>
                <c:pt idx="38336">
                  <c:v>6.5</c:v>
                </c:pt>
                <c:pt idx="38337">
                  <c:v>4.5999999999999996</c:v>
                </c:pt>
                <c:pt idx="38338">
                  <c:v>-9.3333333333333304</c:v>
                </c:pt>
                <c:pt idx="38339">
                  <c:v>13.1173633440514</c:v>
                </c:pt>
                <c:pt idx="38340">
                  <c:v>14.8268876611418</c:v>
                </c:pt>
                <c:pt idx="38341">
                  <c:v>18.612903225806399</c:v>
                </c:pt>
                <c:pt idx="38342">
                  <c:v>17.644781144781099</c:v>
                </c:pt>
                <c:pt idx="38343">
                  <c:v>17.038709677419298</c:v>
                </c:pt>
                <c:pt idx="38344">
                  <c:v>22.042857142857098</c:v>
                </c:pt>
                <c:pt idx="38345">
                  <c:v>23.6146010186757</c:v>
                </c:pt>
                <c:pt idx="38346">
                  <c:v>19.488599348534201</c:v>
                </c:pt>
                <c:pt idx="38347">
                  <c:v>13.0058651026392</c:v>
                </c:pt>
                <c:pt idx="38348">
                  <c:v>12.3915966386554</c:v>
                </c:pt>
                <c:pt idx="38349">
                  <c:v>11.754934210526301</c:v>
                </c:pt>
                <c:pt idx="38350">
                  <c:v>19.146622734761099</c:v>
                </c:pt>
                <c:pt idx="38351">
                  <c:v>18.5913978494623</c:v>
                </c:pt>
                <c:pt idx="38352">
                  <c:v>11</c:v>
                </c:pt>
                <c:pt idx="38353">
                  <c:v>5.6559139784946204</c:v>
                </c:pt>
                <c:pt idx="38354">
                  <c:v>12.4788732394366</c:v>
                </c:pt>
                <c:pt idx="38355">
                  <c:v>19.661290322580601</c:v>
                </c:pt>
                <c:pt idx="38356">
                  <c:v>28.7</c:v>
                </c:pt>
                <c:pt idx="38357">
                  <c:v>43.5483870967741</c:v>
                </c:pt>
                <c:pt idx="38358">
                  <c:v>27.433734939758999</c:v>
                </c:pt>
                <c:pt idx="38359">
                  <c:v>16.955555555555499</c:v>
                </c:pt>
                <c:pt idx="38360">
                  <c:v>25.043010752688101</c:v>
                </c:pt>
                <c:pt idx="38361">
                  <c:v>9.5111111111111093</c:v>
                </c:pt>
                <c:pt idx="38362">
                  <c:v>22.9247311827957</c:v>
                </c:pt>
                <c:pt idx="38363">
                  <c:v>-4.1666666666666599</c:v>
                </c:pt>
                <c:pt idx="38364">
                  <c:v>14.2105263157894</c:v>
                </c:pt>
                <c:pt idx="38365">
                  <c:v>0.30769230769230699</c:v>
                </c:pt>
                <c:pt idx="38366">
                  <c:v>-6.6111111111111098</c:v>
                </c:pt>
                <c:pt idx="38367">
                  <c:v>-1.52380952380952</c:v>
                </c:pt>
                <c:pt idx="38368">
                  <c:v>1.2258064516128999</c:v>
                </c:pt>
                <c:pt idx="38369">
                  <c:v>11.25</c:v>
                </c:pt>
                <c:pt idx="38370">
                  <c:v>3.8125</c:v>
                </c:pt>
                <c:pt idx="38371">
                  <c:v>11.269230769230701</c:v>
                </c:pt>
                <c:pt idx="38372">
                  <c:v>8.7307692307692299</c:v>
                </c:pt>
                <c:pt idx="38373">
                  <c:v>-3.46875</c:v>
                </c:pt>
                <c:pt idx="38374">
                  <c:v>1.8928571428571399</c:v>
                </c:pt>
                <c:pt idx="38375">
                  <c:v>11.638126009693</c:v>
                </c:pt>
                <c:pt idx="38376">
                  <c:v>9.5035460992907801</c:v>
                </c:pt>
                <c:pt idx="38377">
                  <c:v>10.595161290322499</c:v>
                </c:pt>
                <c:pt idx="38378">
                  <c:v>12.7657045840407</c:v>
                </c:pt>
                <c:pt idx="38379">
                  <c:v>15.2231404958677</c:v>
                </c:pt>
                <c:pt idx="38380">
                  <c:v>15.6414219474497</c:v>
                </c:pt>
                <c:pt idx="38381">
                  <c:v>18.3922651933701</c:v>
                </c:pt>
                <c:pt idx="38382">
                  <c:v>16.262057877813501</c:v>
                </c:pt>
                <c:pt idx="38383">
                  <c:v>9.9066265060240895</c:v>
                </c:pt>
                <c:pt idx="38384">
                  <c:v>10.314487632508801</c:v>
                </c:pt>
                <c:pt idx="38385">
                  <c:v>9.5350000000000001</c:v>
                </c:pt>
                <c:pt idx="38386">
                  <c:v>17.547923322683701</c:v>
                </c:pt>
                <c:pt idx="38387">
                  <c:v>-0.55555555555555503</c:v>
                </c:pt>
                <c:pt idx="38388">
                  <c:v>8.875</c:v>
                </c:pt>
                <c:pt idx="38389">
                  <c:v>0.33333333333333298</c:v>
                </c:pt>
                <c:pt idx="38390">
                  <c:v>-11</c:v>
                </c:pt>
                <c:pt idx="38391">
                  <c:v>13.545454545454501</c:v>
                </c:pt>
                <c:pt idx="38392">
                  <c:v>-1.625</c:v>
                </c:pt>
                <c:pt idx="38393">
                  <c:v>-7.3333333333333304</c:v>
                </c:pt>
                <c:pt idx="38394">
                  <c:v>-3.88888888888888</c:v>
                </c:pt>
                <c:pt idx="38395">
                  <c:v>0.88888888888888795</c:v>
                </c:pt>
                <c:pt idx="38396">
                  <c:v>-3.8</c:v>
                </c:pt>
                <c:pt idx="38397">
                  <c:v>1</c:v>
                </c:pt>
                <c:pt idx="38398">
                  <c:v>-5.7777777777777697</c:v>
                </c:pt>
                <c:pt idx="38399">
                  <c:v>-1.7777777777777699</c:v>
                </c:pt>
                <c:pt idx="38400">
                  <c:v>-2.375</c:v>
                </c:pt>
                <c:pt idx="38401">
                  <c:v>-5.4444444444444402</c:v>
                </c:pt>
                <c:pt idx="38402">
                  <c:v>-1.55555555555555</c:v>
                </c:pt>
                <c:pt idx="38403">
                  <c:v>7.75</c:v>
                </c:pt>
                <c:pt idx="38404">
                  <c:v>12.3333333333333</c:v>
                </c:pt>
                <c:pt idx="38405">
                  <c:v>21.6666666666666</c:v>
                </c:pt>
                <c:pt idx="38406">
                  <c:v>5.2222222222222197</c:v>
                </c:pt>
                <c:pt idx="38407">
                  <c:v>-7.375</c:v>
                </c:pt>
                <c:pt idx="38408">
                  <c:v>-5</c:v>
                </c:pt>
                <c:pt idx="38409">
                  <c:v>-4.5999999999999996</c:v>
                </c:pt>
                <c:pt idx="38410">
                  <c:v>4.5999999999999996</c:v>
                </c:pt>
                <c:pt idx="38411">
                  <c:v>-7.9</c:v>
                </c:pt>
                <c:pt idx="38412">
                  <c:v>1.5</c:v>
                </c:pt>
                <c:pt idx="38413">
                  <c:v>-7.55555555555555</c:v>
                </c:pt>
                <c:pt idx="38414">
                  <c:v>19.3333333333333</c:v>
                </c:pt>
                <c:pt idx="38415">
                  <c:v>-5.55555555555555</c:v>
                </c:pt>
                <c:pt idx="38416">
                  <c:v>-10.625</c:v>
                </c:pt>
                <c:pt idx="38417">
                  <c:v>-9.1111111111111107</c:v>
                </c:pt>
                <c:pt idx="38418">
                  <c:v>-6</c:v>
                </c:pt>
                <c:pt idx="38419">
                  <c:v>-4.7777777777777697</c:v>
                </c:pt>
                <c:pt idx="38420">
                  <c:v>1.5</c:v>
                </c:pt>
                <c:pt idx="38421">
                  <c:v>-7.4</c:v>
                </c:pt>
                <c:pt idx="38422">
                  <c:v>-5.8</c:v>
                </c:pt>
                <c:pt idx="38423">
                  <c:v>3.88888888888888</c:v>
                </c:pt>
                <c:pt idx="38424">
                  <c:v>2.75</c:v>
                </c:pt>
                <c:pt idx="38425">
                  <c:v>-3.5384615384615299</c:v>
                </c:pt>
                <c:pt idx="38426">
                  <c:v>-1.88888888888888</c:v>
                </c:pt>
                <c:pt idx="38427">
                  <c:v>12.625</c:v>
                </c:pt>
                <c:pt idx="38428">
                  <c:v>10.3333333333333</c:v>
                </c:pt>
                <c:pt idx="38429">
                  <c:v>13.4444444444444</c:v>
                </c:pt>
                <c:pt idx="38430">
                  <c:v>-4.0714285714285703</c:v>
                </c:pt>
                <c:pt idx="38431">
                  <c:v>-6.7058823529411704</c:v>
                </c:pt>
                <c:pt idx="38432">
                  <c:v>-4.3529411764705799</c:v>
                </c:pt>
                <c:pt idx="38433">
                  <c:v>-4.3529411764705799</c:v>
                </c:pt>
                <c:pt idx="38434">
                  <c:v>-4.4000000000000004</c:v>
                </c:pt>
                <c:pt idx="38435">
                  <c:v>26</c:v>
                </c:pt>
                <c:pt idx="38436">
                  <c:v>-0.77777777777777701</c:v>
                </c:pt>
                <c:pt idx="38437">
                  <c:v>9.375</c:v>
                </c:pt>
                <c:pt idx="38438">
                  <c:v>-0.33333333333333298</c:v>
                </c:pt>
                <c:pt idx="38439">
                  <c:v>28.7777777777777</c:v>
                </c:pt>
                <c:pt idx="38440">
                  <c:v>10.3333333333333</c:v>
                </c:pt>
                <c:pt idx="38441">
                  <c:v>1.2222222222222201</c:v>
                </c:pt>
                <c:pt idx="38442">
                  <c:v>13.4444444444444</c:v>
                </c:pt>
                <c:pt idx="38443">
                  <c:v>-4.75</c:v>
                </c:pt>
                <c:pt idx="38444">
                  <c:v>-3.7777777777777701</c:v>
                </c:pt>
                <c:pt idx="38445">
                  <c:v>-7.6666666666666599</c:v>
                </c:pt>
                <c:pt idx="38446">
                  <c:v>0.77777777777777701</c:v>
                </c:pt>
                <c:pt idx="38447">
                  <c:v>0.875</c:v>
                </c:pt>
                <c:pt idx="38448">
                  <c:v>15.3333333333333</c:v>
                </c:pt>
                <c:pt idx="38449">
                  <c:v>-6.8888888888888804</c:v>
                </c:pt>
                <c:pt idx="38450">
                  <c:v>-4.0769230769230704</c:v>
                </c:pt>
                <c:pt idx="38451">
                  <c:v>12.767473118279501</c:v>
                </c:pt>
                <c:pt idx="38452">
                  <c:v>10.657393850658799</c:v>
                </c:pt>
                <c:pt idx="38453">
                  <c:v>16.5583224115334</c:v>
                </c:pt>
                <c:pt idx="38454">
                  <c:v>10.6666666666666</c:v>
                </c:pt>
                <c:pt idx="38455">
                  <c:v>8.8941798941798904</c:v>
                </c:pt>
                <c:pt idx="38456">
                  <c:v>8.4474327628361792</c:v>
                </c:pt>
                <c:pt idx="38457">
                  <c:v>17.312769010042999</c:v>
                </c:pt>
                <c:pt idx="38458">
                  <c:v>10.0364109232769</c:v>
                </c:pt>
                <c:pt idx="38459">
                  <c:v>9.7135862913096602</c:v>
                </c:pt>
                <c:pt idx="38460">
                  <c:v>11.088023088023</c:v>
                </c:pt>
                <c:pt idx="38461">
                  <c:v>10.4357239512855</c:v>
                </c:pt>
                <c:pt idx="38462">
                  <c:v>10.320413436692499</c:v>
                </c:pt>
                <c:pt idx="38463">
                  <c:v>12.02109375</c:v>
                </c:pt>
                <c:pt idx="38464">
                  <c:v>9.60497000856898</c:v>
                </c:pt>
                <c:pt idx="38465">
                  <c:v>11.7063492063492</c:v>
                </c:pt>
                <c:pt idx="38466">
                  <c:v>11.7217327459618</c:v>
                </c:pt>
                <c:pt idx="38467">
                  <c:v>11.6383601756954</c:v>
                </c:pt>
                <c:pt idx="38468">
                  <c:v>14.4500978473581</c:v>
                </c:pt>
                <c:pt idx="38469">
                  <c:v>15.036575875486299</c:v>
                </c:pt>
                <c:pt idx="38470">
                  <c:v>13.539968652037601</c:v>
                </c:pt>
                <c:pt idx="38471">
                  <c:v>9.5068493150684894</c:v>
                </c:pt>
                <c:pt idx="38472">
                  <c:v>10.381040892193299</c:v>
                </c:pt>
                <c:pt idx="38473">
                  <c:v>9.2190395956192006</c:v>
                </c:pt>
                <c:pt idx="38474">
                  <c:v>16.012106537530201</c:v>
                </c:pt>
                <c:pt idx="38475">
                  <c:v>5.2227784730913598</c:v>
                </c:pt>
                <c:pt idx="38476">
                  <c:v>6.8496732026143698</c:v>
                </c:pt>
                <c:pt idx="38477">
                  <c:v>5.5613382899628201</c:v>
                </c:pt>
                <c:pt idx="38478">
                  <c:v>6.48</c:v>
                </c:pt>
                <c:pt idx="38479">
                  <c:v>6.7959641255605296</c:v>
                </c:pt>
                <c:pt idx="38480">
                  <c:v>13.2046605876393</c:v>
                </c:pt>
                <c:pt idx="38481">
                  <c:v>17.138713745271101</c:v>
                </c:pt>
                <c:pt idx="38482">
                  <c:v>10.057971014492701</c:v>
                </c:pt>
                <c:pt idx="38483">
                  <c:v>4.9343137254901901</c:v>
                </c:pt>
                <c:pt idx="38484">
                  <c:v>4.0648584905660297</c:v>
                </c:pt>
                <c:pt idx="38485">
                  <c:v>3.4045618247298899</c:v>
                </c:pt>
                <c:pt idx="38486">
                  <c:v>8.5810055865921697</c:v>
                </c:pt>
                <c:pt idx="38487">
                  <c:v>5.4891080969995798</c:v>
                </c:pt>
                <c:pt idx="38488">
                  <c:v>5.5991810737033596</c:v>
                </c:pt>
                <c:pt idx="38489">
                  <c:v>6.1305758313057499</c:v>
                </c:pt>
                <c:pt idx="38490">
                  <c:v>5.9979313198179502</c:v>
                </c:pt>
                <c:pt idx="38491">
                  <c:v>6.2355502771179703</c:v>
                </c:pt>
                <c:pt idx="38492">
                  <c:v>12.2718214428059</c:v>
                </c:pt>
                <c:pt idx="38493">
                  <c:v>12.770243902439001</c:v>
                </c:pt>
                <c:pt idx="38494">
                  <c:v>9.2173524150268307</c:v>
                </c:pt>
                <c:pt idx="38495">
                  <c:v>2.8487293263412599</c:v>
                </c:pt>
                <c:pt idx="38496">
                  <c:v>4.5806010928961696</c:v>
                </c:pt>
                <c:pt idx="38497">
                  <c:v>3.6530874785591698</c:v>
                </c:pt>
                <c:pt idx="38498">
                  <c:v>7.6669516887558702</c:v>
                </c:pt>
                <c:pt idx="38499">
                  <c:v>18.152439024390201</c:v>
                </c:pt>
                <c:pt idx="38500">
                  <c:v>14.120805369127501</c:v>
                </c:pt>
                <c:pt idx="38501">
                  <c:v>19.085365853658502</c:v>
                </c:pt>
                <c:pt idx="38502">
                  <c:v>16.295597484276701</c:v>
                </c:pt>
                <c:pt idx="38503">
                  <c:v>11.219512195121901</c:v>
                </c:pt>
                <c:pt idx="38504">
                  <c:v>12.584210526315699</c:v>
                </c:pt>
                <c:pt idx="38505">
                  <c:v>13.244999999999999</c:v>
                </c:pt>
                <c:pt idx="38506">
                  <c:v>20.0969387755102</c:v>
                </c:pt>
                <c:pt idx="38507">
                  <c:v>11.8783068783068</c:v>
                </c:pt>
                <c:pt idx="38508">
                  <c:v>10.6443298969072</c:v>
                </c:pt>
                <c:pt idx="38509">
                  <c:v>8.3664921465968494</c:v>
                </c:pt>
                <c:pt idx="38510">
                  <c:v>13.9179487179487</c:v>
                </c:pt>
                <c:pt idx="38511">
                  <c:v>6.1111111111111098</c:v>
                </c:pt>
                <c:pt idx="38512">
                  <c:v>0.75</c:v>
                </c:pt>
                <c:pt idx="38513">
                  <c:v>12.1111111111111</c:v>
                </c:pt>
                <c:pt idx="38514">
                  <c:v>4</c:v>
                </c:pt>
                <c:pt idx="38515">
                  <c:v>15.25</c:v>
                </c:pt>
                <c:pt idx="38516">
                  <c:v>1.88888888888888</c:v>
                </c:pt>
                <c:pt idx="38517">
                  <c:v>3.55555555555555</c:v>
                </c:pt>
                <c:pt idx="38518">
                  <c:v>-5.2222222222222197</c:v>
                </c:pt>
                <c:pt idx="38519">
                  <c:v>6.1666666666666599</c:v>
                </c:pt>
                <c:pt idx="38520">
                  <c:v>-4.2222222222222197</c:v>
                </c:pt>
                <c:pt idx="38521">
                  <c:v>-1.1000000000000001</c:v>
                </c:pt>
                <c:pt idx="38522">
                  <c:v>-1.27272727272727</c:v>
                </c:pt>
                <c:pt idx="38523">
                  <c:v>10.4482758620689</c:v>
                </c:pt>
                <c:pt idx="38524">
                  <c:v>8.0732484076433106</c:v>
                </c:pt>
                <c:pt idx="38525">
                  <c:v>11.8508064516129</c:v>
                </c:pt>
                <c:pt idx="38526">
                  <c:v>12.4485887096774</c:v>
                </c:pt>
                <c:pt idx="38527">
                  <c:v>15.7055150884495</c:v>
                </c:pt>
                <c:pt idx="38528">
                  <c:v>16.7323809523809</c:v>
                </c:pt>
                <c:pt idx="38529">
                  <c:v>20.001112347052199</c:v>
                </c:pt>
                <c:pt idx="38530">
                  <c:v>17.026567481402701</c:v>
                </c:pt>
                <c:pt idx="38531">
                  <c:v>12.185501066098</c:v>
                </c:pt>
                <c:pt idx="38532">
                  <c:v>10.537724550898201</c:v>
                </c:pt>
                <c:pt idx="38533">
                  <c:v>10.808908045977001</c:v>
                </c:pt>
                <c:pt idx="38534">
                  <c:v>17.390209790209699</c:v>
                </c:pt>
                <c:pt idx="38535">
                  <c:v>12.016949152542299</c:v>
                </c:pt>
                <c:pt idx="38536">
                  <c:v>11.9615384615384</c:v>
                </c:pt>
                <c:pt idx="38537">
                  <c:v>17.637931034482701</c:v>
                </c:pt>
                <c:pt idx="38538">
                  <c:v>21.357142857142801</c:v>
                </c:pt>
                <c:pt idx="38539">
                  <c:v>6.8333333333333304</c:v>
                </c:pt>
                <c:pt idx="38540">
                  <c:v>11.2666666666666</c:v>
                </c:pt>
                <c:pt idx="38541">
                  <c:v>14.8548387096774</c:v>
                </c:pt>
                <c:pt idx="38542">
                  <c:v>11.951612903225801</c:v>
                </c:pt>
                <c:pt idx="38543">
                  <c:v>9.6555555555555497</c:v>
                </c:pt>
                <c:pt idx="38544">
                  <c:v>18.387096774193498</c:v>
                </c:pt>
                <c:pt idx="38545">
                  <c:v>3.13888888888888</c:v>
                </c:pt>
                <c:pt idx="38546">
                  <c:v>11.4838709677419</c:v>
                </c:pt>
                <c:pt idx="38547">
                  <c:v>13.418604651162701</c:v>
                </c:pt>
                <c:pt idx="38548">
                  <c:v>10.646017699114999</c:v>
                </c:pt>
                <c:pt idx="38549">
                  <c:v>12.768211920529801</c:v>
                </c:pt>
                <c:pt idx="38550">
                  <c:v>15.055</c:v>
                </c:pt>
                <c:pt idx="38551">
                  <c:v>10.656108597285</c:v>
                </c:pt>
                <c:pt idx="38552">
                  <c:v>20.6962962962962</c:v>
                </c:pt>
                <c:pt idx="38553">
                  <c:v>26.9279279279279</c:v>
                </c:pt>
                <c:pt idx="38554">
                  <c:v>20.872611464968099</c:v>
                </c:pt>
                <c:pt idx="38555">
                  <c:v>10.611842105263101</c:v>
                </c:pt>
                <c:pt idx="38556">
                  <c:v>21.538461538461501</c:v>
                </c:pt>
                <c:pt idx="38557">
                  <c:v>13.1666666666666</c:v>
                </c:pt>
                <c:pt idx="38558">
                  <c:v>20.091549295774598</c:v>
                </c:pt>
                <c:pt idx="38559">
                  <c:v>11.1960218158485</c:v>
                </c:pt>
                <c:pt idx="38560">
                  <c:v>9.9907341411261505</c:v>
                </c:pt>
                <c:pt idx="38561">
                  <c:v>8.5443750000000005</c:v>
                </c:pt>
                <c:pt idx="38562">
                  <c:v>11.9912718204488</c:v>
                </c:pt>
                <c:pt idx="38563">
                  <c:v>11.4706375838926</c:v>
                </c:pt>
                <c:pt idx="38564">
                  <c:v>15.0989152892561</c:v>
                </c:pt>
                <c:pt idx="38565">
                  <c:v>18.103343465045501</c:v>
                </c:pt>
                <c:pt idx="38566">
                  <c:v>13.943225452550699</c:v>
                </c:pt>
                <c:pt idx="38567">
                  <c:v>6.8525658430627203</c:v>
                </c:pt>
                <c:pt idx="38568">
                  <c:v>8.2578734019332707</c:v>
                </c:pt>
                <c:pt idx="38569">
                  <c:v>6.4645030425963403</c:v>
                </c:pt>
                <c:pt idx="38570">
                  <c:v>8.9767203012666901</c:v>
                </c:pt>
                <c:pt idx="38571">
                  <c:v>8.5537040967947302</c:v>
                </c:pt>
                <c:pt idx="38572">
                  <c:v>7.9188372093023203</c:v>
                </c:pt>
                <c:pt idx="38573">
                  <c:v>8.7407290681794301</c:v>
                </c:pt>
                <c:pt idx="38574">
                  <c:v>8.4409150043365102</c:v>
                </c:pt>
                <c:pt idx="38575">
                  <c:v>9.4849156118143405</c:v>
                </c:pt>
                <c:pt idx="38576">
                  <c:v>11.623485370899401</c:v>
                </c:pt>
                <c:pt idx="38577">
                  <c:v>12.705449017773599</c:v>
                </c:pt>
                <c:pt idx="38578">
                  <c:v>10.303014660334499</c:v>
                </c:pt>
                <c:pt idx="38579">
                  <c:v>5.8704354618238597</c:v>
                </c:pt>
                <c:pt idx="38580">
                  <c:v>6.9089153889835302</c:v>
                </c:pt>
                <c:pt idx="38581">
                  <c:v>5.4249697236595802</c:v>
                </c:pt>
                <c:pt idx="38582">
                  <c:v>10.4242457248665</c:v>
                </c:pt>
                <c:pt idx="38583">
                  <c:v>13.1025641025641</c:v>
                </c:pt>
                <c:pt idx="38584">
                  <c:v>10.776595744680799</c:v>
                </c:pt>
                <c:pt idx="38585">
                  <c:v>10.4419354838709</c:v>
                </c:pt>
                <c:pt idx="38586">
                  <c:v>12.157894736842101</c:v>
                </c:pt>
                <c:pt idx="38587">
                  <c:v>16.246006389776301</c:v>
                </c:pt>
                <c:pt idx="38588">
                  <c:v>15.727544910179599</c:v>
                </c:pt>
                <c:pt idx="38589">
                  <c:v>20.764084507042199</c:v>
                </c:pt>
                <c:pt idx="38590">
                  <c:v>12.487261146496801</c:v>
                </c:pt>
                <c:pt idx="38591">
                  <c:v>8.4491017964071808</c:v>
                </c:pt>
                <c:pt idx="38592">
                  <c:v>8.5123674911660707</c:v>
                </c:pt>
                <c:pt idx="38593">
                  <c:v>11.375816993463999</c:v>
                </c:pt>
                <c:pt idx="38594">
                  <c:v>18.2061538461538</c:v>
                </c:pt>
                <c:pt idx="38595">
                  <c:v>17.266666666666602</c:v>
                </c:pt>
                <c:pt idx="38596">
                  <c:v>23.419354838709602</c:v>
                </c:pt>
                <c:pt idx="38597">
                  <c:v>41.6666666666666</c:v>
                </c:pt>
                <c:pt idx="38598">
                  <c:v>15.7419354838709</c:v>
                </c:pt>
                <c:pt idx="38599">
                  <c:v>29.193548387096701</c:v>
                </c:pt>
                <c:pt idx="38600">
                  <c:v>2.4</c:v>
                </c:pt>
                <c:pt idx="38601">
                  <c:v>2.1612903225806401</c:v>
                </c:pt>
                <c:pt idx="38602">
                  <c:v>-8</c:v>
                </c:pt>
                <c:pt idx="38603">
                  <c:v>-4</c:v>
                </c:pt>
                <c:pt idx="38604">
                  <c:v>10.3656658968437</c:v>
                </c:pt>
                <c:pt idx="38605">
                  <c:v>10.7376362112321</c:v>
                </c:pt>
                <c:pt idx="38606">
                  <c:v>8.7039819684447792</c:v>
                </c:pt>
                <c:pt idx="38607">
                  <c:v>5.02021772939346</c:v>
                </c:pt>
                <c:pt idx="38608">
                  <c:v>7.14398280802292</c:v>
                </c:pt>
                <c:pt idx="38609">
                  <c:v>10.0422919508867</c:v>
                </c:pt>
                <c:pt idx="38610">
                  <c:v>13.337715694330299</c:v>
                </c:pt>
                <c:pt idx="38611">
                  <c:v>13.806167400881</c:v>
                </c:pt>
                <c:pt idx="38612">
                  <c:v>6.7946877243359598</c:v>
                </c:pt>
                <c:pt idx="38613">
                  <c:v>7.3459500378501099</c:v>
                </c:pt>
                <c:pt idx="38614">
                  <c:v>6.8315467075038203</c:v>
                </c:pt>
                <c:pt idx="38615">
                  <c:v>9.2765517241379296</c:v>
                </c:pt>
                <c:pt idx="38616">
                  <c:v>12.625806451612901</c:v>
                </c:pt>
                <c:pt idx="38617">
                  <c:v>12.0248226950354</c:v>
                </c:pt>
                <c:pt idx="38618">
                  <c:v>11.851612903225799</c:v>
                </c:pt>
                <c:pt idx="38619">
                  <c:v>10.0366666666666</c:v>
                </c:pt>
                <c:pt idx="38620">
                  <c:v>5.7935483870967701</c:v>
                </c:pt>
                <c:pt idx="38621">
                  <c:v>14.6876876876876</c:v>
                </c:pt>
                <c:pt idx="38622">
                  <c:v>16.416961130741999</c:v>
                </c:pt>
                <c:pt idx="38623">
                  <c:v>13.3910256410256</c:v>
                </c:pt>
                <c:pt idx="38624">
                  <c:v>6.6606060606060602</c:v>
                </c:pt>
                <c:pt idx="38625">
                  <c:v>12.1469534050179</c:v>
                </c:pt>
                <c:pt idx="38626">
                  <c:v>9.68</c:v>
                </c:pt>
                <c:pt idx="38627">
                  <c:v>14.5064516129032</c:v>
                </c:pt>
                <c:pt idx="38628">
                  <c:v>-0.66666666666666596</c:v>
                </c:pt>
                <c:pt idx="38629">
                  <c:v>12.125</c:v>
                </c:pt>
                <c:pt idx="38630">
                  <c:v>-7.3333333333333304</c:v>
                </c:pt>
                <c:pt idx="38631">
                  <c:v>-5.55555555555555</c:v>
                </c:pt>
                <c:pt idx="38632">
                  <c:v>10.6666666666666</c:v>
                </c:pt>
                <c:pt idx="38633">
                  <c:v>28</c:v>
                </c:pt>
                <c:pt idx="38634">
                  <c:v>14.7777777777777</c:v>
                </c:pt>
                <c:pt idx="38635">
                  <c:v>-0.88888888888888795</c:v>
                </c:pt>
                <c:pt idx="38636">
                  <c:v>-0.18181818181818099</c:v>
                </c:pt>
                <c:pt idx="38637">
                  <c:v>3.875</c:v>
                </c:pt>
                <c:pt idx="38638">
                  <c:v>8</c:v>
                </c:pt>
                <c:pt idx="38639">
                  <c:v>-5.6666666666666599</c:v>
                </c:pt>
                <c:pt idx="38640">
                  <c:v>13.522598870056401</c:v>
                </c:pt>
                <c:pt idx="38641">
                  <c:v>11.461059190031101</c:v>
                </c:pt>
                <c:pt idx="38642">
                  <c:v>11.598984771573599</c:v>
                </c:pt>
                <c:pt idx="38643">
                  <c:v>11.3054830287206</c:v>
                </c:pt>
                <c:pt idx="38644">
                  <c:v>14.678947368420999</c:v>
                </c:pt>
                <c:pt idx="38645">
                  <c:v>17.229268292682899</c:v>
                </c:pt>
                <c:pt idx="38646">
                  <c:v>17.859890109890099</c:v>
                </c:pt>
                <c:pt idx="38647">
                  <c:v>13.386768447837101</c:v>
                </c:pt>
                <c:pt idx="38648">
                  <c:v>9.0628019323671491</c:v>
                </c:pt>
                <c:pt idx="38649">
                  <c:v>9.2373333333333303</c:v>
                </c:pt>
                <c:pt idx="38650">
                  <c:v>6.8525798525798498</c:v>
                </c:pt>
                <c:pt idx="38651">
                  <c:v>15.0623556581986</c:v>
                </c:pt>
                <c:pt idx="38652">
                  <c:v>10.422649888971099</c:v>
                </c:pt>
                <c:pt idx="38653">
                  <c:v>10.480263157894701</c:v>
                </c:pt>
                <c:pt idx="38654">
                  <c:v>9.9461206896551708</c:v>
                </c:pt>
                <c:pt idx="38655">
                  <c:v>10.936834094368299</c:v>
                </c:pt>
                <c:pt idx="38656">
                  <c:v>13.184131736526901</c:v>
                </c:pt>
                <c:pt idx="38657">
                  <c:v>13.0151306740027</c:v>
                </c:pt>
                <c:pt idx="38658">
                  <c:v>12.4243156199677</c:v>
                </c:pt>
                <c:pt idx="38659">
                  <c:v>12.601351351351299</c:v>
                </c:pt>
                <c:pt idx="38660">
                  <c:v>9.1515151515151505</c:v>
                </c:pt>
                <c:pt idx="38661">
                  <c:v>8.0101351351351298</c:v>
                </c:pt>
                <c:pt idx="38662">
                  <c:v>9.2880952380952309</c:v>
                </c:pt>
                <c:pt idx="38663">
                  <c:v>16.4775193798449</c:v>
                </c:pt>
                <c:pt idx="38664">
                  <c:v>16.032810271041299</c:v>
                </c:pt>
                <c:pt idx="38665">
                  <c:v>12.6518987341772</c:v>
                </c:pt>
                <c:pt idx="38666">
                  <c:v>14.240049751243699</c:v>
                </c:pt>
                <c:pt idx="38667">
                  <c:v>11.065</c:v>
                </c:pt>
                <c:pt idx="38668">
                  <c:v>10.6468446601941</c:v>
                </c:pt>
                <c:pt idx="38669">
                  <c:v>17.011815252416699</c:v>
                </c:pt>
                <c:pt idx="38670">
                  <c:v>16.647940074906298</c:v>
                </c:pt>
                <c:pt idx="38671">
                  <c:v>13.341830822711399</c:v>
                </c:pt>
                <c:pt idx="38672">
                  <c:v>11.6891252955082</c:v>
                </c:pt>
                <c:pt idx="38673">
                  <c:v>11.6054333764553</c:v>
                </c:pt>
                <c:pt idx="38674">
                  <c:v>10.6137566137566</c:v>
                </c:pt>
                <c:pt idx="38675">
                  <c:v>18.453727506426699</c:v>
                </c:pt>
                <c:pt idx="38676">
                  <c:v>11.5028646981048</c:v>
                </c:pt>
                <c:pt idx="38677">
                  <c:v>10.2461614660723</c:v>
                </c:pt>
                <c:pt idx="38678">
                  <c:v>10.7530726256983</c:v>
                </c:pt>
                <c:pt idx="38679">
                  <c:v>11.129650092081</c:v>
                </c:pt>
                <c:pt idx="38680">
                  <c:v>11.8412870571221</c:v>
                </c:pt>
                <c:pt idx="38681">
                  <c:v>14.8128752501667</c:v>
                </c:pt>
                <c:pt idx="38682">
                  <c:v>13.5106897942718</c:v>
                </c:pt>
                <c:pt idx="38683">
                  <c:v>11.935953420669501</c:v>
                </c:pt>
                <c:pt idx="38684">
                  <c:v>7.7280610475199403</c:v>
                </c:pt>
                <c:pt idx="38685">
                  <c:v>10.7473267326732</c:v>
                </c:pt>
                <c:pt idx="38686">
                  <c:v>8.5397166165736298</c:v>
                </c:pt>
                <c:pt idx="38687">
                  <c:v>16.237590156979198</c:v>
                </c:pt>
                <c:pt idx="38688">
                  <c:v>4.1589403973509897</c:v>
                </c:pt>
                <c:pt idx="38689">
                  <c:v>4.5</c:v>
                </c:pt>
                <c:pt idx="38690">
                  <c:v>1.17204301075268</c:v>
                </c:pt>
                <c:pt idx="38691">
                  <c:v>6.0380434782608603</c:v>
                </c:pt>
                <c:pt idx="38692">
                  <c:v>-1.0625</c:v>
                </c:pt>
                <c:pt idx="38693">
                  <c:v>6.6954436450839303</c:v>
                </c:pt>
                <c:pt idx="38694">
                  <c:v>6.53488372093023</c:v>
                </c:pt>
                <c:pt idx="38695">
                  <c:v>4.0261096605744102</c:v>
                </c:pt>
                <c:pt idx="38696">
                  <c:v>-2.21173469387755</c:v>
                </c:pt>
                <c:pt idx="38697">
                  <c:v>2.0846905537459199</c:v>
                </c:pt>
                <c:pt idx="38698">
                  <c:v>1.3684210526315701</c:v>
                </c:pt>
                <c:pt idx="38699">
                  <c:v>3.12794612794612</c:v>
                </c:pt>
                <c:pt idx="38700">
                  <c:v>15.2222222222222</c:v>
                </c:pt>
                <c:pt idx="38701">
                  <c:v>5.2631578947368397E-2</c:v>
                </c:pt>
                <c:pt idx="38702">
                  <c:v>1.5909090909090899</c:v>
                </c:pt>
                <c:pt idx="38703">
                  <c:v>4.3636363636363598</c:v>
                </c:pt>
                <c:pt idx="38704">
                  <c:v>4.0333333333333297</c:v>
                </c:pt>
                <c:pt idx="38705">
                  <c:v>18.911764705882302</c:v>
                </c:pt>
                <c:pt idx="38706">
                  <c:v>14.9428571428571</c:v>
                </c:pt>
                <c:pt idx="38707">
                  <c:v>-2.5</c:v>
                </c:pt>
                <c:pt idx="38708">
                  <c:v>-4.4210526315789398</c:v>
                </c:pt>
                <c:pt idx="38709">
                  <c:v>-1.3529411764705801</c:v>
                </c:pt>
                <c:pt idx="38710">
                  <c:v>-0.20833333333333301</c:v>
                </c:pt>
                <c:pt idx="38711">
                  <c:v>-5.7826086956521703</c:v>
                </c:pt>
                <c:pt idx="38712">
                  <c:v>1.7777777777777699</c:v>
                </c:pt>
                <c:pt idx="38713">
                  <c:v>8.875</c:v>
                </c:pt>
                <c:pt idx="38714">
                  <c:v>-8.55555555555555</c:v>
                </c:pt>
                <c:pt idx="38715">
                  <c:v>19.1111111111111</c:v>
                </c:pt>
                <c:pt idx="38716">
                  <c:v>7.55555555555555</c:v>
                </c:pt>
                <c:pt idx="38717">
                  <c:v>20.3</c:v>
                </c:pt>
                <c:pt idx="38718">
                  <c:v>23.4615384615384</c:v>
                </c:pt>
                <c:pt idx="38719">
                  <c:v>19.3333333333333</c:v>
                </c:pt>
                <c:pt idx="38720">
                  <c:v>11.1111111111111</c:v>
                </c:pt>
                <c:pt idx="38721">
                  <c:v>0.875</c:v>
                </c:pt>
                <c:pt idx="38722">
                  <c:v>25.818181818181799</c:v>
                </c:pt>
                <c:pt idx="38723">
                  <c:v>32.727272727272698</c:v>
                </c:pt>
                <c:pt idx="38724">
                  <c:v>33.5</c:v>
                </c:pt>
                <c:pt idx="38725">
                  <c:v>18.28</c:v>
                </c:pt>
                <c:pt idx="38726">
                  <c:v>12.2380952380952</c:v>
                </c:pt>
                <c:pt idx="38727">
                  <c:v>14.3978494623655</c:v>
                </c:pt>
                <c:pt idx="38728">
                  <c:v>15.2612612612612</c:v>
                </c:pt>
                <c:pt idx="38729">
                  <c:v>12.088709677419301</c:v>
                </c:pt>
                <c:pt idx="38730">
                  <c:v>11.1945945945945</c:v>
                </c:pt>
                <c:pt idx="38731">
                  <c:v>14.8560606060606</c:v>
                </c:pt>
                <c:pt idx="38732">
                  <c:v>13.211864406779601</c:v>
                </c:pt>
                <c:pt idx="38733">
                  <c:v>8.93333333333333</c:v>
                </c:pt>
                <c:pt idx="38734">
                  <c:v>9.9193548387096708</c:v>
                </c:pt>
                <c:pt idx="38735">
                  <c:v>11.370786516853901</c:v>
                </c:pt>
                <c:pt idx="38736">
                  <c:v>17.989361702127599</c:v>
                </c:pt>
                <c:pt idx="38737">
                  <c:v>6.6495575221238896</c:v>
                </c:pt>
                <c:pt idx="38738">
                  <c:v>6.8179133858267704</c:v>
                </c:pt>
                <c:pt idx="38739">
                  <c:v>10.716845878136199</c:v>
                </c:pt>
                <c:pt idx="38740">
                  <c:v>7.3049713193116599</c:v>
                </c:pt>
                <c:pt idx="38741">
                  <c:v>6.9000951474785897</c:v>
                </c:pt>
                <c:pt idx="38742">
                  <c:v>14.39009009009</c:v>
                </c:pt>
                <c:pt idx="38743">
                  <c:v>10.820459290187801</c:v>
                </c:pt>
                <c:pt idx="38744">
                  <c:v>9.4674835061262907</c:v>
                </c:pt>
                <c:pt idx="38745">
                  <c:v>9.4564198687910004</c:v>
                </c:pt>
                <c:pt idx="38746">
                  <c:v>9.3434343434343408</c:v>
                </c:pt>
                <c:pt idx="38747">
                  <c:v>10.994459833795</c:v>
                </c:pt>
                <c:pt idx="38748">
                  <c:v>8.3571428571428505</c:v>
                </c:pt>
                <c:pt idx="38749">
                  <c:v>11.186188811188799</c:v>
                </c:pt>
                <c:pt idx="38750">
                  <c:v>7.1700483091787399</c:v>
                </c:pt>
                <c:pt idx="38751">
                  <c:v>7.77713338856669</c:v>
                </c:pt>
                <c:pt idx="38752">
                  <c:v>7.9903930131004302</c:v>
                </c:pt>
                <c:pt idx="38753">
                  <c:v>7.59461805555555</c:v>
                </c:pt>
                <c:pt idx="38754">
                  <c:v>12.764829030006901</c:v>
                </c:pt>
                <c:pt idx="38755">
                  <c:v>16.121428571428499</c:v>
                </c:pt>
                <c:pt idx="38756">
                  <c:v>10.9110350727117</c:v>
                </c:pt>
                <c:pt idx="38757">
                  <c:v>6.2621359223300903</c:v>
                </c:pt>
                <c:pt idx="38758">
                  <c:v>8.3269754768392303</c:v>
                </c:pt>
                <c:pt idx="38759">
                  <c:v>8.0416000000000007</c:v>
                </c:pt>
                <c:pt idx="38760">
                  <c:v>15.548031496062899</c:v>
                </c:pt>
                <c:pt idx="38761">
                  <c:v>-7.6666666666666599</c:v>
                </c:pt>
                <c:pt idx="38762">
                  <c:v>0</c:v>
                </c:pt>
                <c:pt idx="38763">
                  <c:v>1.2222222222222201</c:v>
                </c:pt>
                <c:pt idx="38764">
                  <c:v>-6.3333333333333304</c:v>
                </c:pt>
                <c:pt idx="38765">
                  <c:v>15.3333333333333</c:v>
                </c:pt>
                <c:pt idx="38766">
                  <c:v>-5.125</c:v>
                </c:pt>
                <c:pt idx="38767">
                  <c:v>-5.1111111111111098</c:v>
                </c:pt>
                <c:pt idx="38768">
                  <c:v>-5.8888888888888804</c:v>
                </c:pt>
                <c:pt idx="38769">
                  <c:v>-6.8888888888888804</c:v>
                </c:pt>
                <c:pt idx="38770">
                  <c:v>-7.75</c:v>
                </c:pt>
                <c:pt idx="38771">
                  <c:v>-6.6</c:v>
                </c:pt>
                <c:pt idx="38772">
                  <c:v>-1.6666666666666601</c:v>
                </c:pt>
                <c:pt idx="38773">
                  <c:v>-5.1111111111111098</c:v>
                </c:pt>
                <c:pt idx="38774">
                  <c:v>20.3</c:v>
                </c:pt>
                <c:pt idx="38775">
                  <c:v>-1.73684210526315</c:v>
                </c:pt>
                <c:pt idx="38776">
                  <c:v>7.875</c:v>
                </c:pt>
                <c:pt idx="38777">
                  <c:v>14.2307692307692</c:v>
                </c:pt>
                <c:pt idx="38778">
                  <c:v>16.692307692307601</c:v>
                </c:pt>
                <c:pt idx="38779">
                  <c:v>21.230769230769202</c:v>
                </c:pt>
                <c:pt idx="38780">
                  <c:v>15.545454545454501</c:v>
                </c:pt>
                <c:pt idx="38781">
                  <c:v>-5.875</c:v>
                </c:pt>
                <c:pt idx="38782">
                  <c:v>26.5555555555555</c:v>
                </c:pt>
                <c:pt idx="38783">
                  <c:v>18.3333333333333</c:v>
                </c:pt>
                <c:pt idx="38784">
                  <c:v>-7.2307692307692299</c:v>
                </c:pt>
                <c:pt idx="38785">
                  <c:v>-3.2222222222222201</c:v>
                </c:pt>
                <c:pt idx="38786">
                  <c:v>12.75</c:v>
                </c:pt>
                <c:pt idx="38787">
                  <c:v>24</c:v>
                </c:pt>
                <c:pt idx="38788">
                  <c:v>14.3333333333333</c:v>
                </c:pt>
                <c:pt idx="38789">
                  <c:v>4.125</c:v>
                </c:pt>
                <c:pt idx="38790">
                  <c:v>-2.2222222222222201</c:v>
                </c:pt>
                <c:pt idx="38791">
                  <c:v>1.7777777777777699</c:v>
                </c:pt>
                <c:pt idx="38792">
                  <c:v>-1.1111111111111101</c:v>
                </c:pt>
                <c:pt idx="38793">
                  <c:v>9.75</c:v>
                </c:pt>
                <c:pt idx="38794">
                  <c:v>19.7777777777777</c:v>
                </c:pt>
                <c:pt idx="38795">
                  <c:v>0.63636363636363602</c:v>
                </c:pt>
                <c:pt idx="38796">
                  <c:v>2.875</c:v>
                </c:pt>
                <c:pt idx="38797">
                  <c:v>11.615384615384601</c:v>
                </c:pt>
                <c:pt idx="38798">
                  <c:v>-2.9090909090908998</c:v>
                </c:pt>
                <c:pt idx="38799">
                  <c:v>22</c:v>
                </c:pt>
                <c:pt idx="38800">
                  <c:v>2.6923076923076898</c:v>
                </c:pt>
                <c:pt idx="38801">
                  <c:v>-1.4285714285714199</c:v>
                </c:pt>
                <c:pt idx="38802">
                  <c:v>22.5</c:v>
                </c:pt>
                <c:pt idx="38803">
                  <c:v>2.5</c:v>
                </c:pt>
                <c:pt idx="38804">
                  <c:v>1.5714285714285701</c:v>
                </c:pt>
                <c:pt idx="38805">
                  <c:v>12.24</c:v>
                </c:pt>
                <c:pt idx="38806">
                  <c:v>-2.7037037037037002</c:v>
                </c:pt>
                <c:pt idx="38807">
                  <c:v>8.08</c:v>
                </c:pt>
                <c:pt idx="38808">
                  <c:v>4.84</c:v>
                </c:pt>
                <c:pt idx="38809">
                  <c:v>-7.4444444444444402</c:v>
                </c:pt>
                <c:pt idx="38810">
                  <c:v>-4.25</c:v>
                </c:pt>
                <c:pt idx="38811">
                  <c:v>-5.3333333333333304</c:v>
                </c:pt>
                <c:pt idx="38812">
                  <c:v>-4</c:v>
                </c:pt>
                <c:pt idx="38813">
                  <c:v>-7.25</c:v>
                </c:pt>
                <c:pt idx="38814">
                  <c:v>4.8888888888888804</c:v>
                </c:pt>
                <c:pt idx="38815">
                  <c:v>-12.4444444444444</c:v>
                </c:pt>
                <c:pt idx="38816">
                  <c:v>-6.55555555555555</c:v>
                </c:pt>
                <c:pt idx="38817">
                  <c:v>-6</c:v>
                </c:pt>
                <c:pt idx="38818">
                  <c:v>-5.6666666666666599</c:v>
                </c:pt>
                <c:pt idx="38819">
                  <c:v>-4.55555555555555</c:v>
                </c:pt>
                <c:pt idx="38820">
                  <c:v>-5.3076923076923004</c:v>
                </c:pt>
                <c:pt idx="38821">
                  <c:v>7.45183714001986</c:v>
                </c:pt>
                <c:pt idx="38822">
                  <c:v>5.9371035940803303</c:v>
                </c:pt>
                <c:pt idx="38823">
                  <c:v>5.8653523489932802</c:v>
                </c:pt>
                <c:pt idx="38824">
                  <c:v>6.0093240093239997</c:v>
                </c:pt>
                <c:pt idx="38825">
                  <c:v>6.0451092117758698</c:v>
                </c:pt>
                <c:pt idx="38826">
                  <c:v>12.121767748001799</c:v>
                </c:pt>
                <c:pt idx="38827">
                  <c:v>7.3370535714285703</c:v>
                </c:pt>
                <c:pt idx="38828">
                  <c:v>9.4671679197994898</c:v>
                </c:pt>
                <c:pt idx="38829">
                  <c:v>2.0587690883850001</c:v>
                </c:pt>
                <c:pt idx="38830">
                  <c:v>2.8039714867617098</c:v>
                </c:pt>
                <c:pt idx="38831">
                  <c:v>3.9159021406727801</c:v>
                </c:pt>
                <c:pt idx="38832">
                  <c:v>6.41614906832298</c:v>
                </c:pt>
                <c:pt idx="38833">
                  <c:v>15.2165898617511</c:v>
                </c:pt>
                <c:pt idx="38834">
                  <c:v>11.050488599348499</c:v>
                </c:pt>
                <c:pt idx="38835">
                  <c:v>11.4539106145251</c:v>
                </c:pt>
                <c:pt idx="38836">
                  <c:v>13.040520984081001</c:v>
                </c:pt>
                <c:pt idx="38837">
                  <c:v>15.305516265912299</c:v>
                </c:pt>
                <c:pt idx="38838">
                  <c:v>16.8442953020134</c:v>
                </c:pt>
                <c:pt idx="38839">
                  <c:v>16.272161741835099</c:v>
                </c:pt>
                <c:pt idx="38840">
                  <c:v>16.359486447931499</c:v>
                </c:pt>
                <c:pt idx="38841">
                  <c:v>9.2196132596685008</c:v>
                </c:pt>
                <c:pt idx="38842">
                  <c:v>9.8395638629283493</c:v>
                </c:pt>
                <c:pt idx="38843">
                  <c:v>11.7195994277539</c:v>
                </c:pt>
                <c:pt idx="38844">
                  <c:v>20.261772853185501</c:v>
                </c:pt>
                <c:pt idx="38845">
                  <c:v>12.9569478473923</c:v>
                </c:pt>
                <c:pt idx="38846">
                  <c:v>10.494921874999999</c:v>
                </c:pt>
                <c:pt idx="38847">
                  <c:v>12.10258224266</c:v>
                </c:pt>
                <c:pt idx="38848">
                  <c:v>11.102091456930101</c:v>
                </c:pt>
                <c:pt idx="38849">
                  <c:v>11.4206617150573</c:v>
                </c:pt>
                <c:pt idx="38850">
                  <c:v>14.962789243276999</c:v>
                </c:pt>
                <c:pt idx="38851">
                  <c:v>16.833882180753701</c:v>
                </c:pt>
                <c:pt idx="38852">
                  <c:v>12.8033613445378</c:v>
                </c:pt>
                <c:pt idx="38853">
                  <c:v>8.5792838874680299</c:v>
                </c:pt>
                <c:pt idx="38854">
                  <c:v>8.4619970193740599</c:v>
                </c:pt>
                <c:pt idx="38855">
                  <c:v>9.0351758793969807</c:v>
                </c:pt>
                <c:pt idx="38856">
                  <c:v>14.0017642907551</c:v>
                </c:pt>
                <c:pt idx="38857">
                  <c:v>0</c:v>
                </c:pt>
                <c:pt idx="38858">
                  <c:v>8.8888888888888893</c:v>
                </c:pt>
                <c:pt idx="38859">
                  <c:v>-2.0588235294117601</c:v>
                </c:pt>
                <c:pt idx="38860">
                  <c:v>-2.3529411764705799</c:v>
                </c:pt>
                <c:pt idx="38861">
                  <c:v>-3.4117647058823501</c:v>
                </c:pt>
                <c:pt idx="38862">
                  <c:v>93.9444444444444</c:v>
                </c:pt>
                <c:pt idx="38863">
                  <c:v>-0.5</c:v>
                </c:pt>
                <c:pt idx="38864">
                  <c:v>86.7777777777777</c:v>
                </c:pt>
                <c:pt idx="38865">
                  <c:v>11.176470588235199</c:v>
                </c:pt>
                <c:pt idx="38866">
                  <c:v>1.375</c:v>
                </c:pt>
                <c:pt idx="38867">
                  <c:v>30.8333333333333</c:v>
                </c:pt>
                <c:pt idx="38868">
                  <c:v>0.11764705882352899</c:v>
                </c:pt>
                <c:pt idx="38869">
                  <c:v>22.764705882352899</c:v>
                </c:pt>
                <c:pt idx="38870">
                  <c:v>11.5910714285714</c:v>
                </c:pt>
                <c:pt idx="38871">
                  <c:v>11.504990019959999</c:v>
                </c:pt>
                <c:pt idx="38872">
                  <c:v>11.5731922398589</c:v>
                </c:pt>
                <c:pt idx="38873">
                  <c:v>11.52</c:v>
                </c:pt>
                <c:pt idx="38874">
                  <c:v>14.2369838420107</c:v>
                </c:pt>
                <c:pt idx="38875">
                  <c:v>19.923966942148699</c:v>
                </c:pt>
                <c:pt idx="38876">
                  <c:v>18.443775100401599</c:v>
                </c:pt>
                <c:pt idx="38877">
                  <c:v>15.117850953206201</c:v>
                </c:pt>
                <c:pt idx="38878">
                  <c:v>10.9647651006711</c:v>
                </c:pt>
                <c:pt idx="38879">
                  <c:v>10.7508896797153</c:v>
                </c:pt>
                <c:pt idx="38880">
                  <c:v>8.6987740805604208</c:v>
                </c:pt>
                <c:pt idx="38881">
                  <c:v>16.271356783919501</c:v>
                </c:pt>
                <c:pt idx="38882">
                  <c:v>10.745682888539999</c:v>
                </c:pt>
                <c:pt idx="38883">
                  <c:v>8.4761904761904692</c:v>
                </c:pt>
                <c:pt idx="38884">
                  <c:v>10.703256936067501</c:v>
                </c:pt>
                <c:pt idx="38885">
                  <c:v>11.013698630136901</c:v>
                </c:pt>
                <c:pt idx="38886">
                  <c:v>13.1318435754189</c:v>
                </c:pt>
                <c:pt idx="38887">
                  <c:v>17.228452751817201</c:v>
                </c:pt>
                <c:pt idx="38888">
                  <c:v>18.786419753086399</c:v>
                </c:pt>
                <c:pt idx="38889">
                  <c:v>15.5406593406593</c:v>
                </c:pt>
                <c:pt idx="38890">
                  <c:v>9.1107660455486492</c:v>
                </c:pt>
                <c:pt idx="38891">
                  <c:v>10.514388489208599</c:v>
                </c:pt>
                <c:pt idx="38892">
                  <c:v>7.54968944099378</c:v>
                </c:pt>
                <c:pt idx="38893">
                  <c:v>18.683001531393501</c:v>
                </c:pt>
                <c:pt idx="38894">
                  <c:v>12.3323847467273</c:v>
                </c:pt>
                <c:pt idx="38895">
                  <c:v>8.9638095238095197</c:v>
                </c:pt>
                <c:pt idx="38896">
                  <c:v>10.442285714285701</c:v>
                </c:pt>
                <c:pt idx="38897">
                  <c:v>11.746153846153801</c:v>
                </c:pt>
                <c:pt idx="38898">
                  <c:v>12.0896551724137</c:v>
                </c:pt>
                <c:pt idx="38899">
                  <c:v>14.6858337689492</c:v>
                </c:pt>
                <c:pt idx="38900">
                  <c:v>16.715245130960302</c:v>
                </c:pt>
                <c:pt idx="38901">
                  <c:v>13.0081018518518</c:v>
                </c:pt>
                <c:pt idx="38902">
                  <c:v>7.0157397691500503</c:v>
                </c:pt>
                <c:pt idx="38903">
                  <c:v>10.215605749486601</c:v>
                </c:pt>
                <c:pt idx="38904">
                  <c:v>7.4913899138991296</c:v>
                </c:pt>
                <c:pt idx="38905">
                  <c:v>15.9833531510107</c:v>
                </c:pt>
                <c:pt idx="38906">
                  <c:v>7.9573459715639796</c:v>
                </c:pt>
                <c:pt idx="38907">
                  <c:v>11.2728174603174</c:v>
                </c:pt>
                <c:pt idx="38908">
                  <c:v>9.1029983342587393</c:v>
                </c:pt>
                <c:pt idx="38909">
                  <c:v>8.34236522720858</c:v>
                </c:pt>
                <c:pt idx="38910">
                  <c:v>8.9863307424283008</c:v>
                </c:pt>
                <c:pt idx="38911">
                  <c:v>15.091923485653499</c:v>
                </c:pt>
                <c:pt idx="38912">
                  <c:v>13.359047619047599</c:v>
                </c:pt>
                <c:pt idx="38913">
                  <c:v>10.448616600790499</c:v>
                </c:pt>
                <c:pt idx="38914">
                  <c:v>4.7672499999999998</c:v>
                </c:pt>
                <c:pt idx="38915">
                  <c:v>6.1884272997032603</c:v>
                </c:pt>
                <c:pt idx="38916">
                  <c:v>7.0387837418554096</c:v>
                </c:pt>
                <c:pt idx="38917">
                  <c:v>9.2952282869893494</c:v>
                </c:pt>
                <c:pt idx="38918">
                  <c:v>11.6666666666666</c:v>
                </c:pt>
                <c:pt idx="38919">
                  <c:v>3.4285714285714199</c:v>
                </c:pt>
                <c:pt idx="38920">
                  <c:v>20.2777777777777</c:v>
                </c:pt>
                <c:pt idx="38921">
                  <c:v>15.0697674418604</c:v>
                </c:pt>
                <c:pt idx="38922">
                  <c:v>18.620689655172399</c:v>
                </c:pt>
                <c:pt idx="38923">
                  <c:v>22.878378378378301</c:v>
                </c:pt>
                <c:pt idx="38924">
                  <c:v>18.576086956521699</c:v>
                </c:pt>
                <c:pt idx="38925">
                  <c:v>12.128205128205099</c:v>
                </c:pt>
                <c:pt idx="38926">
                  <c:v>17.357142857142801</c:v>
                </c:pt>
                <c:pt idx="38927">
                  <c:v>19.633802816901401</c:v>
                </c:pt>
                <c:pt idx="38928">
                  <c:v>-0.86363636363636298</c:v>
                </c:pt>
                <c:pt idx="38929">
                  <c:v>-1.9090909090909001</c:v>
                </c:pt>
                <c:pt idx="38930">
                  <c:v>6.0562440419446997</c:v>
                </c:pt>
                <c:pt idx="38931">
                  <c:v>5.3910221741481799</c:v>
                </c:pt>
                <c:pt idx="38932">
                  <c:v>6.6517699115044202</c:v>
                </c:pt>
                <c:pt idx="38933">
                  <c:v>5.4928416485900202</c:v>
                </c:pt>
                <c:pt idx="38934">
                  <c:v>6.6124999999999998</c:v>
                </c:pt>
                <c:pt idx="38935">
                  <c:v>7.3206286836935099</c:v>
                </c:pt>
                <c:pt idx="38936">
                  <c:v>9.2282608695652097</c:v>
                </c:pt>
                <c:pt idx="38937">
                  <c:v>6.76742197520307</c:v>
                </c:pt>
                <c:pt idx="38938">
                  <c:v>2.0580177276390001</c:v>
                </c:pt>
                <c:pt idx="38939">
                  <c:v>2.1774047186932801</c:v>
                </c:pt>
                <c:pt idx="38940">
                  <c:v>4.5629228687415404</c:v>
                </c:pt>
                <c:pt idx="38941">
                  <c:v>10.4172214824678</c:v>
                </c:pt>
                <c:pt idx="38942">
                  <c:v>7.0561364887176596</c:v>
                </c:pt>
                <c:pt idx="38943">
                  <c:v>6.34289200732153</c:v>
                </c:pt>
                <c:pt idx="38944">
                  <c:v>9.6713513513513494</c:v>
                </c:pt>
                <c:pt idx="38945">
                  <c:v>6.1100917431192601</c:v>
                </c:pt>
                <c:pt idx="38946">
                  <c:v>6.1879659211927498</c:v>
                </c:pt>
                <c:pt idx="38947">
                  <c:v>11.018975332068299</c:v>
                </c:pt>
                <c:pt idx="38948">
                  <c:v>11.9867183176535</c:v>
                </c:pt>
                <c:pt idx="38949">
                  <c:v>9.0051786639047098</c:v>
                </c:pt>
                <c:pt idx="38950">
                  <c:v>5.4017094017094003</c:v>
                </c:pt>
                <c:pt idx="38951">
                  <c:v>5.0304347826086904</c:v>
                </c:pt>
                <c:pt idx="38952">
                  <c:v>4.7466174661746603</c:v>
                </c:pt>
                <c:pt idx="38953">
                  <c:v>11.013953488372</c:v>
                </c:pt>
                <c:pt idx="38954">
                  <c:v>7.1744031830238697</c:v>
                </c:pt>
                <c:pt idx="38955">
                  <c:v>5.8738444806960297</c:v>
                </c:pt>
                <c:pt idx="38956">
                  <c:v>7.22506518904824</c:v>
                </c:pt>
                <c:pt idx="38957">
                  <c:v>6.6509047456469697</c:v>
                </c:pt>
                <c:pt idx="38958">
                  <c:v>6.3108445777111397</c:v>
                </c:pt>
                <c:pt idx="38959">
                  <c:v>8.7124643767811598</c:v>
                </c:pt>
                <c:pt idx="38960">
                  <c:v>10.4269039418293</c:v>
                </c:pt>
                <c:pt idx="38961">
                  <c:v>7.68825224614341</c:v>
                </c:pt>
                <c:pt idx="38962">
                  <c:v>3.9694209499023998</c:v>
                </c:pt>
                <c:pt idx="38963">
                  <c:v>6.9261025029797301</c:v>
                </c:pt>
                <c:pt idx="38964">
                  <c:v>4.3387927861611999</c:v>
                </c:pt>
                <c:pt idx="38965">
                  <c:v>7.94717930291052</c:v>
                </c:pt>
                <c:pt idx="38966">
                  <c:v>-6.1111111111111098</c:v>
                </c:pt>
                <c:pt idx="38967">
                  <c:v>-6.375</c:v>
                </c:pt>
                <c:pt idx="38968">
                  <c:v>-8.7777777777777697</c:v>
                </c:pt>
                <c:pt idx="38969">
                  <c:v>-3.3333333333333299</c:v>
                </c:pt>
                <c:pt idx="38970">
                  <c:v>-2</c:v>
                </c:pt>
                <c:pt idx="38971">
                  <c:v>7.6153846153846096</c:v>
                </c:pt>
                <c:pt idx="38972">
                  <c:v>-5.4615384615384599</c:v>
                </c:pt>
                <c:pt idx="38973">
                  <c:v>-5.5714285714285703</c:v>
                </c:pt>
                <c:pt idx="38974">
                  <c:v>-0.16666666666666599</c:v>
                </c:pt>
                <c:pt idx="38975">
                  <c:v>-5.1428571428571397</c:v>
                </c:pt>
                <c:pt idx="38976">
                  <c:v>-1.7777777777777699</c:v>
                </c:pt>
                <c:pt idx="38977">
                  <c:v>-5.5454545454545396</c:v>
                </c:pt>
                <c:pt idx="38978">
                  <c:v>11.4124386252045</c:v>
                </c:pt>
                <c:pt idx="38979">
                  <c:v>6.2191011235955003</c:v>
                </c:pt>
                <c:pt idx="38980">
                  <c:v>10.2297111416781</c:v>
                </c:pt>
                <c:pt idx="38981">
                  <c:v>9.9393530997304502</c:v>
                </c:pt>
                <c:pt idx="38982">
                  <c:v>8.2642276422764205</c:v>
                </c:pt>
                <c:pt idx="38983">
                  <c:v>11.284313725490099</c:v>
                </c:pt>
                <c:pt idx="38984">
                  <c:v>15.768707482993101</c:v>
                </c:pt>
                <c:pt idx="38985">
                  <c:v>11.7794871794871</c:v>
                </c:pt>
                <c:pt idx="38986">
                  <c:v>7.04784688995215</c:v>
                </c:pt>
                <c:pt idx="38987">
                  <c:v>8.1221864951768392</c:v>
                </c:pt>
                <c:pt idx="38988">
                  <c:v>8.0433482810164403</c:v>
                </c:pt>
                <c:pt idx="38989">
                  <c:v>14.550810014727499</c:v>
                </c:pt>
                <c:pt idx="38990">
                  <c:v>17.7777777777777</c:v>
                </c:pt>
                <c:pt idx="38991">
                  <c:v>34.125</c:v>
                </c:pt>
                <c:pt idx="38992">
                  <c:v>0.11111111111111099</c:v>
                </c:pt>
                <c:pt idx="38993">
                  <c:v>20.4444444444444</c:v>
                </c:pt>
                <c:pt idx="38994">
                  <c:v>6</c:v>
                </c:pt>
                <c:pt idx="38995">
                  <c:v>30.692307692307601</c:v>
                </c:pt>
                <c:pt idx="38996">
                  <c:v>17</c:v>
                </c:pt>
                <c:pt idx="38997">
                  <c:v>5.4545454545454497</c:v>
                </c:pt>
                <c:pt idx="38998">
                  <c:v>0.75</c:v>
                </c:pt>
                <c:pt idx="38999">
                  <c:v>-1.44444444444444</c:v>
                </c:pt>
                <c:pt idx="39000">
                  <c:v>26.5833333333333</c:v>
                </c:pt>
                <c:pt idx="39001">
                  <c:v>-3.52941176470588</c:v>
                </c:pt>
                <c:pt idx="39002">
                  <c:v>2.0251937984496098</c:v>
                </c:pt>
                <c:pt idx="39003">
                  <c:v>5.9347368421052602</c:v>
                </c:pt>
                <c:pt idx="39004">
                  <c:v>5.82163187855787</c:v>
                </c:pt>
                <c:pt idx="39005">
                  <c:v>2.6913827655310598</c:v>
                </c:pt>
                <c:pt idx="39006">
                  <c:v>-0.41025641025641002</c:v>
                </c:pt>
                <c:pt idx="39007">
                  <c:v>-0.577380952380952</c:v>
                </c:pt>
                <c:pt idx="39008">
                  <c:v>3.0567567567567502</c:v>
                </c:pt>
                <c:pt idx="39009">
                  <c:v>2.1889400921658901</c:v>
                </c:pt>
                <c:pt idx="39010">
                  <c:v>1.7155756207674899</c:v>
                </c:pt>
                <c:pt idx="39011">
                  <c:v>9.8277945619335298</c:v>
                </c:pt>
                <c:pt idx="39012">
                  <c:v>7.5693069306930596</c:v>
                </c:pt>
                <c:pt idx="39013">
                  <c:v>10.3813953488372</c:v>
                </c:pt>
                <c:pt idx="39014">
                  <c:v>16.928571428571399</c:v>
                </c:pt>
                <c:pt idx="39015">
                  <c:v>15.567567567567499</c:v>
                </c:pt>
                <c:pt idx="39016">
                  <c:v>9.2983870967741904</c:v>
                </c:pt>
                <c:pt idx="39017">
                  <c:v>8.43333333333333</c:v>
                </c:pt>
                <c:pt idx="39018">
                  <c:v>12.806451612903199</c:v>
                </c:pt>
                <c:pt idx="39019">
                  <c:v>21.5133333333333</c:v>
                </c:pt>
                <c:pt idx="39020">
                  <c:v>15.6129032258064</c:v>
                </c:pt>
                <c:pt idx="39021">
                  <c:v>21.217741935483801</c:v>
                </c:pt>
                <c:pt idx="39022">
                  <c:v>12.2550335570469</c:v>
                </c:pt>
                <c:pt idx="39023">
                  <c:v>11.8279569892473</c:v>
                </c:pt>
                <c:pt idx="39024">
                  <c:v>10.733333333333301</c:v>
                </c:pt>
                <c:pt idx="39025">
                  <c:v>22.354838709677399</c:v>
                </c:pt>
                <c:pt idx="39026">
                  <c:v>-6.2222222222222197</c:v>
                </c:pt>
                <c:pt idx="39027">
                  <c:v>20.875</c:v>
                </c:pt>
                <c:pt idx="39028">
                  <c:v>17.1111111111111</c:v>
                </c:pt>
                <c:pt idx="39029">
                  <c:v>-2</c:v>
                </c:pt>
                <c:pt idx="39030">
                  <c:v>27.2222222222222</c:v>
                </c:pt>
                <c:pt idx="39031">
                  <c:v>5.25</c:v>
                </c:pt>
                <c:pt idx="39032">
                  <c:v>-4.7777777777777697</c:v>
                </c:pt>
                <c:pt idx="39033">
                  <c:v>-2.6666666666666599</c:v>
                </c:pt>
                <c:pt idx="39034">
                  <c:v>24.1111111111111</c:v>
                </c:pt>
                <c:pt idx="39035">
                  <c:v>-0.875</c:v>
                </c:pt>
                <c:pt idx="39036">
                  <c:v>-7.2</c:v>
                </c:pt>
                <c:pt idx="39037">
                  <c:v>15.466666666666599</c:v>
                </c:pt>
                <c:pt idx="39038">
                  <c:v>11.994350282485801</c:v>
                </c:pt>
                <c:pt idx="39039">
                  <c:v>12.1677419354838</c:v>
                </c:pt>
                <c:pt idx="39040">
                  <c:v>13.5145118733509</c:v>
                </c:pt>
                <c:pt idx="39041">
                  <c:v>12.902964959568701</c:v>
                </c:pt>
                <c:pt idx="39042">
                  <c:v>13.1269430051813</c:v>
                </c:pt>
                <c:pt idx="39043">
                  <c:v>16.335555555555501</c:v>
                </c:pt>
                <c:pt idx="39044">
                  <c:v>15.890243902439</c:v>
                </c:pt>
                <c:pt idx="39045">
                  <c:v>17.1911764705882</c:v>
                </c:pt>
                <c:pt idx="39046">
                  <c:v>9.5931818181818098</c:v>
                </c:pt>
                <c:pt idx="39047">
                  <c:v>13.2507042253521</c:v>
                </c:pt>
                <c:pt idx="39048">
                  <c:v>11.675900277008299</c:v>
                </c:pt>
                <c:pt idx="39049">
                  <c:v>19.481182795698899</c:v>
                </c:pt>
                <c:pt idx="39050">
                  <c:v>-6.3333333333333304</c:v>
                </c:pt>
                <c:pt idx="39051">
                  <c:v>-3.25</c:v>
                </c:pt>
                <c:pt idx="39052">
                  <c:v>-1.3333333333333299</c:v>
                </c:pt>
                <c:pt idx="39053">
                  <c:v>-5.55555555555555</c:v>
                </c:pt>
                <c:pt idx="39054">
                  <c:v>4</c:v>
                </c:pt>
                <c:pt idx="39055">
                  <c:v>1.125</c:v>
                </c:pt>
                <c:pt idx="39056">
                  <c:v>28.6666666666666</c:v>
                </c:pt>
                <c:pt idx="39057">
                  <c:v>-1.3333333333333299</c:v>
                </c:pt>
                <c:pt idx="39058">
                  <c:v>-7.6666666666666599</c:v>
                </c:pt>
                <c:pt idx="39059">
                  <c:v>-6.875</c:v>
                </c:pt>
                <c:pt idx="39060">
                  <c:v>-4.5999999999999996</c:v>
                </c:pt>
                <c:pt idx="39061">
                  <c:v>-7.4444444444444402</c:v>
                </c:pt>
                <c:pt idx="39062">
                  <c:v>9.8440273037542596</c:v>
                </c:pt>
                <c:pt idx="39063">
                  <c:v>9.6178558087411208</c:v>
                </c:pt>
                <c:pt idx="39064">
                  <c:v>9.6183780248528397</c:v>
                </c:pt>
                <c:pt idx="39065">
                  <c:v>9.6868421052631497</c:v>
                </c:pt>
                <c:pt idx="39066">
                  <c:v>9.7934886690073402</c:v>
                </c:pt>
                <c:pt idx="39067">
                  <c:v>12.3340206185567</c:v>
                </c:pt>
                <c:pt idx="39068">
                  <c:v>13.5375132088763</c:v>
                </c:pt>
                <c:pt idx="39069">
                  <c:v>10.6678868552412</c:v>
                </c:pt>
                <c:pt idx="39070">
                  <c:v>7.5311793214862597</c:v>
                </c:pt>
                <c:pt idx="39071">
                  <c:v>8.4143473147785102</c:v>
                </c:pt>
                <c:pt idx="39072">
                  <c:v>7.90782735918068</c:v>
                </c:pt>
                <c:pt idx="39073">
                  <c:v>15.864053672316301</c:v>
                </c:pt>
                <c:pt idx="39074">
                  <c:v>26</c:v>
                </c:pt>
                <c:pt idx="39075">
                  <c:v>24.1111111111111</c:v>
                </c:pt>
                <c:pt idx="39076">
                  <c:v>10.4336561109657</c:v>
                </c:pt>
                <c:pt idx="39077">
                  <c:v>10.19375</c:v>
                </c:pt>
                <c:pt idx="39078">
                  <c:v>9.5694705724267592</c:v>
                </c:pt>
                <c:pt idx="39079">
                  <c:v>9.3225554106910007</c:v>
                </c:pt>
                <c:pt idx="39080">
                  <c:v>9.1758326878388807</c:v>
                </c:pt>
                <c:pt idx="39081">
                  <c:v>11.4496870486278</c:v>
                </c:pt>
                <c:pt idx="39082">
                  <c:v>13.771726862302399</c:v>
                </c:pt>
                <c:pt idx="39083">
                  <c:v>10.517688979383999</c:v>
                </c:pt>
                <c:pt idx="39084">
                  <c:v>6.4552845528455203</c:v>
                </c:pt>
                <c:pt idx="39085">
                  <c:v>8.1393586005830905</c:v>
                </c:pt>
                <c:pt idx="39086">
                  <c:v>6.9137548530227297</c:v>
                </c:pt>
                <c:pt idx="39087">
                  <c:v>13.5691431670282</c:v>
                </c:pt>
                <c:pt idx="39088">
                  <c:v>12.2744939271255</c:v>
                </c:pt>
                <c:pt idx="39089">
                  <c:v>10.0623885918003</c:v>
                </c:pt>
                <c:pt idx="39090">
                  <c:v>11.4835868694955</c:v>
                </c:pt>
                <c:pt idx="39091">
                  <c:v>10.7725358045492</c:v>
                </c:pt>
                <c:pt idx="39092">
                  <c:v>11.2174629324546</c:v>
                </c:pt>
                <c:pt idx="39093">
                  <c:v>13.157624633431</c:v>
                </c:pt>
                <c:pt idx="39094">
                  <c:v>13.083548664944001</c:v>
                </c:pt>
                <c:pt idx="39095">
                  <c:v>12.2999210734017</c:v>
                </c:pt>
                <c:pt idx="39096">
                  <c:v>8.9816793893129692</c:v>
                </c:pt>
                <c:pt idx="39097">
                  <c:v>8.5225066195939903</c:v>
                </c:pt>
                <c:pt idx="39098">
                  <c:v>9.30865224625623</c:v>
                </c:pt>
                <c:pt idx="39099">
                  <c:v>15.949797570850199</c:v>
                </c:pt>
                <c:pt idx="39100">
                  <c:v>35.677419354838698</c:v>
                </c:pt>
                <c:pt idx="39101">
                  <c:v>7.9285714285714199</c:v>
                </c:pt>
                <c:pt idx="39102">
                  <c:v>2.7037037037037002</c:v>
                </c:pt>
                <c:pt idx="39103">
                  <c:v>8.4230769230769198</c:v>
                </c:pt>
                <c:pt idx="39104">
                  <c:v>3.68</c:v>
                </c:pt>
                <c:pt idx="39105">
                  <c:v>-10</c:v>
                </c:pt>
                <c:pt idx="39106">
                  <c:v>-1.1111111111111101</c:v>
                </c:pt>
                <c:pt idx="39107">
                  <c:v>-3.125</c:v>
                </c:pt>
                <c:pt idx="39108">
                  <c:v>-5.55555555555555</c:v>
                </c:pt>
                <c:pt idx="39109">
                  <c:v>-4.6666666666666599</c:v>
                </c:pt>
                <c:pt idx="39110">
                  <c:v>-4.2222222222222197</c:v>
                </c:pt>
                <c:pt idx="39111">
                  <c:v>0.5</c:v>
                </c:pt>
                <c:pt idx="39112">
                  <c:v>-1.55555555555555</c:v>
                </c:pt>
                <c:pt idx="39113">
                  <c:v>1.3333333333333299</c:v>
                </c:pt>
                <c:pt idx="39114">
                  <c:v>-8.8888888888888893</c:v>
                </c:pt>
                <c:pt idx="39115">
                  <c:v>-3.55555555555555</c:v>
                </c:pt>
                <c:pt idx="39116">
                  <c:v>-5.4444444444444402</c:v>
                </c:pt>
                <c:pt idx="39117">
                  <c:v>7.6666666666666599</c:v>
                </c:pt>
                <c:pt idx="39118">
                  <c:v>22.3888888888888</c:v>
                </c:pt>
                <c:pt idx="39119">
                  <c:v>14.2105263157894</c:v>
                </c:pt>
                <c:pt idx="39120">
                  <c:v>17.5510204081632</c:v>
                </c:pt>
                <c:pt idx="39121">
                  <c:v>6.3541666666666599</c:v>
                </c:pt>
                <c:pt idx="39122">
                  <c:v>6.1960784313725403</c:v>
                </c:pt>
                <c:pt idx="39123">
                  <c:v>22.22</c:v>
                </c:pt>
                <c:pt idx="39124">
                  <c:v>10.7924528301886</c:v>
                </c:pt>
                <c:pt idx="39125">
                  <c:v>9.6274509803921493</c:v>
                </c:pt>
                <c:pt idx="39126">
                  <c:v>5.1489361702127603</c:v>
                </c:pt>
                <c:pt idx="39127">
                  <c:v>11.4791666666666</c:v>
                </c:pt>
                <c:pt idx="39128">
                  <c:v>4.2127659574468002</c:v>
                </c:pt>
                <c:pt idx="39129">
                  <c:v>-1.76086956521739</c:v>
                </c:pt>
                <c:pt idx="39130">
                  <c:v>16.0534591194968</c:v>
                </c:pt>
                <c:pt idx="39131">
                  <c:v>10.0413793103448</c:v>
                </c:pt>
                <c:pt idx="39132">
                  <c:v>16.285266457680201</c:v>
                </c:pt>
                <c:pt idx="39133">
                  <c:v>19.627831715210299</c:v>
                </c:pt>
                <c:pt idx="39134">
                  <c:v>17.2056074766355</c:v>
                </c:pt>
                <c:pt idx="39135">
                  <c:v>19.8785310734463</c:v>
                </c:pt>
                <c:pt idx="39136">
                  <c:v>21.5935483870967</c:v>
                </c:pt>
                <c:pt idx="39137">
                  <c:v>18.813455657492302</c:v>
                </c:pt>
                <c:pt idx="39138">
                  <c:v>14.4483775811209</c:v>
                </c:pt>
                <c:pt idx="39139">
                  <c:v>13.0627177700348</c:v>
                </c:pt>
                <c:pt idx="39140">
                  <c:v>14.8709677419354</c:v>
                </c:pt>
                <c:pt idx="39141">
                  <c:v>22.664576802507799</c:v>
                </c:pt>
                <c:pt idx="39142">
                  <c:v>5.7077803799115197</c:v>
                </c:pt>
                <c:pt idx="39143">
                  <c:v>3.49158249158249</c:v>
                </c:pt>
                <c:pt idx="39144">
                  <c:v>6.17485582468281</c:v>
                </c:pt>
                <c:pt idx="39145">
                  <c:v>4.3900134952766496</c:v>
                </c:pt>
                <c:pt idx="39146">
                  <c:v>2.2978631556227</c:v>
                </c:pt>
                <c:pt idx="39147">
                  <c:v>4.7541876892028201</c:v>
                </c:pt>
                <c:pt idx="39148">
                  <c:v>6.5206801470588198</c:v>
                </c:pt>
                <c:pt idx="39149">
                  <c:v>6.5185577942735904</c:v>
                </c:pt>
                <c:pt idx="39150">
                  <c:v>3.6673003802281299</c:v>
                </c:pt>
                <c:pt idx="39151">
                  <c:v>4.2088044262689399</c:v>
                </c:pt>
                <c:pt idx="39152">
                  <c:v>2.8898529766208698</c:v>
                </c:pt>
                <c:pt idx="39153">
                  <c:v>6.7711965607833697</c:v>
                </c:pt>
                <c:pt idx="39154">
                  <c:v>16.276685393258401</c:v>
                </c:pt>
                <c:pt idx="39155">
                  <c:v>16.3408659651543</c:v>
                </c:pt>
                <c:pt idx="39156">
                  <c:v>16.183217859892199</c:v>
                </c:pt>
                <c:pt idx="39157">
                  <c:v>13.7062440870387</c:v>
                </c:pt>
                <c:pt idx="39158">
                  <c:v>16.982115792664398</c:v>
                </c:pt>
                <c:pt idx="39159">
                  <c:v>18.6144510302003</c:v>
                </c:pt>
                <c:pt idx="39160">
                  <c:v>18.054690035702599</c:v>
                </c:pt>
                <c:pt idx="39161">
                  <c:v>19.718931969890601</c:v>
                </c:pt>
                <c:pt idx="39162">
                  <c:v>10.661684592820199</c:v>
                </c:pt>
                <c:pt idx="39163">
                  <c:v>14.3677777777777</c:v>
                </c:pt>
                <c:pt idx="39164">
                  <c:v>12.0288216560509</c:v>
                </c:pt>
                <c:pt idx="39165">
                  <c:v>20.3034891375905</c:v>
                </c:pt>
                <c:pt idx="39166">
                  <c:v>-4.1111111111111098</c:v>
                </c:pt>
                <c:pt idx="39167">
                  <c:v>-5.75</c:v>
                </c:pt>
                <c:pt idx="39168">
                  <c:v>6.55555555555555</c:v>
                </c:pt>
                <c:pt idx="39169">
                  <c:v>-1</c:v>
                </c:pt>
                <c:pt idx="39170">
                  <c:v>0.54545454545454497</c:v>
                </c:pt>
                <c:pt idx="39171">
                  <c:v>26.307692307692299</c:v>
                </c:pt>
                <c:pt idx="39172">
                  <c:v>15.538461538461499</c:v>
                </c:pt>
                <c:pt idx="39173">
                  <c:v>-6.6363636363636296</c:v>
                </c:pt>
                <c:pt idx="39174">
                  <c:v>-9.375</c:v>
                </c:pt>
                <c:pt idx="39175">
                  <c:v>23.1111111111111</c:v>
                </c:pt>
                <c:pt idx="39176">
                  <c:v>5.4444444444444402</c:v>
                </c:pt>
                <c:pt idx="39177">
                  <c:v>-5.9090909090909003</c:v>
                </c:pt>
                <c:pt idx="39178">
                  <c:v>-2.4444444444444402</c:v>
                </c:pt>
                <c:pt idx="39179">
                  <c:v>19.75</c:v>
                </c:pt>
                <c:pt idx="39180">
                  <c:v>22.8888888888888</c:v>
                </c:pt>
                <c:pt idx="39181">
                  <c:v>2.2222222222222201</c:v>
                </c:pt>
                <c:pt idx="39182">
                  <c:v>-1.4545454545454499</c:v>
                </c:pt>
                <c:pt idx="39183">
                  <c:v>15.615384615384601</c:v>
                </c:pt>
                <c:pt idx="39184">
                  <c:v>0.53846153846153799</c:v>
                </c:pt>
                <c:pt idx="39185">
                  <c:v>-5.0999999999999996</c:v>
                </c:pt>
                <c:pt idx="39186">
                  <c:v>1.875</c:v>
                </c:pt>
                <c:pt idx="39187">
                  <c:v>-1.6666666666666601</c:v>
                </c:pt>
                <c:pt idx="39188">
                  <c:v>14.2222222222222</c:v>
                </c:pt>
                <c:pt idx="39189">
                  <c:v>-1.25</c:v>
                </c:pt>
                <c:pt idx="39190">
                  <c:v>10.4654226125137</c:v>
                </c:pt>
                <c:pt idx="39191">
                  <c:v>7.4649232046492298</c:v>
                </c:pt>
                <c:pt idx="39192">
                  <c:v>8.8560663149962302</c:v>
                </c:pt>
                <c:pt idx="39193">
                  <c:v>9.6051617873651693</c:v>
                </c:pt>
                <c:pt idx="39194">
                  <c:v>10.637014700339201</c:v>
                </c:pt>
                <c:pt idx="39195">
                  <c:v>12.724955752212299</c:v>
                </c:pt>
                <c:pt idx="39196">
                  <c:v>14.2966527196652</c:v>
                </c:pt>
                <c:pt idx="39197">
                  <c:v>11.649496080626999</c:v>
                </c:pt>
                <c:pt idx="39198">
                  <c:v>5.7035367545076197</c:v>
                </c:pt>
                <c:pt idx="39199">
                  <c:v>8.5594583157003807</c:v>
                </c:pt>
                <c:pt idx="39200">
                  <c:v>5.9976851851851798</c:v>
                </c:pt>
                <c:pt idx="39201">
                  <c:v>13.9794128860083</c:v>
                </c:pt>
                <c:pt idx="39202">
                  <c:v>8.9416098226466492</c:v>
                </c:pt>
                <c:pt idx="39203">
                  <c:v>7.4962473731612098</c:v>
                </c:pt>
                <c:pt idx="39204">
                  <c:v>8.0353639648941595</c:v>
                </c:pt>
                <c:pt idx="39205">
                  <c:v>8.8277133825079002</c:v>
                </c:pt>
                <c:pt idx="39206">
                  <c:v>7.4644194756554301</c:v>
                </c:pt>
                <c:pt idx="39207">
                  <c:v>11.269389739849199</c:v>
                </c:pt>
                <c:pt idx="39208">
                  <c:v>11.2547575199508</c:v>
                </c:pt>
                <c:pt idx="39209">
                  <c:v>9.5694444444444393</c:v>
                </c:pt>
                <c:pt idx="39210">
                  <c:v>5.0233785822021098</c:v>
                </c:pt>
                <c:pt idx="39211">
                  <c:v>6.9791538933169797</c:v>
                </c:pt>
                <c:pt idx="39212">
                  <c:v>4.9856136230182004</c:v>
                </c:pt>
                <c:pt idx="39213">
                  <c:v>11.455128205128201</c:v>
                </c:pt>
                <c:pt idx="39214">
                  <c:v>11.2546738678853</c:v>
                </c:pt>
                <c:pt idx="39215">
                  <c:v>8.1252302025782601</c:v>
                </c:pt>
                <c:pt idx="39216">
                  <c:v>9.0348886086591005</c:v>
                </c:pt>
                <c:pt idx="39217">
                  <c:v>9.9692906574394407</c:v>
                </c:pt>
                <c:pt idx="39218">
                  <c:v>11.6410901467505</c:v>
                </c:pt>
                <c:pt idx="39219">
                  <c:v>14.616395978344899</c:v>
                </c:pt>
                <c:pt idx="39220">
                  <c:v>16.655251141552501</c:v>
                </c:pt>
                <c:pt idx="39221">
                  <c:v>11.1611179613645</c:v>
                </c:pt>
                <c:pt idx="39222">
                  <c:v>7.1561181434599099</c:v>
                </c:pt>
                <c:pt idx="39223">
                  <c:v>9.0272684532204899</c:v>
                </c:pt>
                <c:pt idx="39224">
                  <c:v>6.6553356282271903</c:v>
                </c:pt>
                <c:pt idx="39225">
                  <c:v>14.400085947571901</c:v>
                </c:pt>
                <c:pt idx="39226">
                  <c:v>-7</c:v>
                </c:pt>
                <c:pt idx="39227">
                  <c:v>-2.5833333333333299</c:v>
                </c:pt>
                <c:pt idx="39228">
                  <c:v>4.4615384615384599</c:v>
                </c:pt>
                <c:pt idx="39229">
                  <c:v>-5.1538461538461497</c:v>
                </c:pt>
                <c:pt idx="39230">
                  <c:v>1.5384615384615301</c:v>
                </c:pt>
                <c:pt idx="39231">
                  <c:v>13.615384615384601</c:v>
                </c:pt>
                <c:pt idx="39232">
                  <c:v>8.1538461538461497</c:v>
                </c:pt>
                <c:pt idx="39233">
                  <c:v>4.9285714285714199</c:v>
                </c:pt>
                <c:pt idx="39234">
                  <c:v>16</c:v>
                </c:pt>
                <c:pt idx="39235">
                  <c:v>11.176470588235199</c:v>
                </c:pt>
                <c:pt idx="39236">
                  <c:v>-0.70588235294117596</c:v>
                </c:pt>
                <c:pt idx="39237">
                  <c:v>3.38888888888888</c:v>
                </c:pt>
                <c:pt idx="39238">
                  <c:v>7.1816390858943997</c:v>
                </c:pt>
                <c:pt idx="39239">
                  <c:v>5.8709099058717999</c:v>
                </c:pt>
                <c:pt idx="39240">
                  <c:v>7.2785331685208003</c:v>
                </c:pt>
                <c:pt idx="39241">
                  <c:v>6.4320166320166301</c:v>
                </c:pt>
                <c:pt idx="39242">
                  <c:v>8.1342574257425699</c:v>
                </c:pt>
                <c:pt idx="39243">
                  <c:v>8.5001883239171292</c:v>
                </c:pt>
                <c:pt idx="39244">
                  <c:v>8.7657540199913004</c:v>
                </c:pt>
                <c:pt idx="39245">
                  <c:v>7.1777513855898603</c:v>
                </c:pt>
                <c:pt idx="39246">
                  <c:v>4.2054695933789104</c:v>
                </c:pt>
                <c:pt idx="39247">
                  <c:v>7.3719085394306996</c:v>
                </c:pt>
                <c:pt idx="39248">
                  <c:v>5.0583262890955201</c:v>
                </c:pt>
                <c:pt idx="39249">
                  <c:v>10.6115906288532</c:v>
                </c:pt>
                <c:pt idx="39250">
                  <c:v>12.000931966449199</c:v>
                </c:pt>
                <c:pt idx="39251">
                  <c:v>8.5269271383315708</c:v>
                </c:pt>
                <c:pt idx="39252">
                  <c:v>11.736306729264401</c:v>
                </c:pt>
                <c:pt idx="39253">
                  <c:v>12.2549019607843</c:v>
                </c:pt>
                <c:pt idx="39254">
                  <c:v>11.499636891793701</c:v>
                </c:pt>
                <c:pt idx="39255">
                  <c:v>14.7006849315068</c:v>
                </c:pt>
                <c:pt idx="39256">
                  <c:v>14.5892282958199</c:v>
                </c:pt>
                <c:pt idx="39257">
                  <c:v>13.9815770081061</c:v>
                </c:pt>
                <c:pt idx="39258">
                  <c:v>9.2690426275331905</c:v>
                </c:pt>
                <c:pt idx="39259">
                  <c:v>9.5113160100586693</c:v>
                </c:pt>
                <c:pt idx="39260">
                  <c:v>9.9306197964847307</c:v>
                </c:pt>
                <c:pt idx="39261">
                  <c:v>17.488479262672801</c:v>
                </c:pt>
                <c:pt idx="39262">
                  <c:v>13.9778156996587</c:v>
                </c:pt>
                <c:pt idx="39263">
                  <c:v>10.3828125</c:v>
                </c:pt>
                <c:pt idx="39264">
                  <c:v>11.967897271268001</c:v>
                </c:pt>
                <c:pt idx="39265">
                  <c:v>15.1080669710806</c:v>
                </c:pt>
                <c:pt idx="39266">
                  <c:v>11.706140350877099</c:v>
                </c:pt>
                <c:pt idx="39267">
                  <c:v>14.940620782726</c:v>
                </c:pt>
                <c:pt idx="39268">
                  <c:v>20.03125</c:v>
                </c:pt>
                <c:pt idx="39269">
                  <c:v>15.861356932153299</c:v>
                </c:pt>
                <c:pt idx="39270">
                  <c:v>10.6706231454005</c:v>
                </c:pt>
                <c:pt idx="39271">
                  <c:v>12.7286585365853</c:v>
                </c:pt>
                <c:pt idx="39272">
                  <c:v>11.1448412698412</c:v>
                </c:pt>
                <c:pt idx="39273">
                  <c:v>16.917647058823501</c:v>
                </c:pt>
                <c:pt idx="39274">
                  <c:v>14.8850931677018</c:v>
                </c:pt>
                <c:pt idx="39275">
                  <c:v>10.836734693877499</c:v>
                </c:pt>
                <c:pt idx="39276">
                  <c:v>12.854489164086599</c:v>
                </c:pt>
                <c:pt idx="39277">
                  <c:v>14.417197452229299</c:v>
                </c:pt>
                <c:pt idx="39278">
                  <c:v>13.633540372670801</c:v>
                </c:pt>
                <c:pt idx="39279">
                  <c:v>14.132183908045899</c:v>
                </c:pt>
                <c:pt idx="39280">
                  <c:v>18.138408304498199</c:v>
                </c:pt>
                <c:pt idx="39281">
                  <c:v>14</c:v>
                </c:pt>
                <c:pt idx="39282">
                  <c:v>9.6445783132530103</c:v>
                </c:pt>
                <c:pt idx="39283">
                  <c:v>11.132404181184601</c:v>
                </c:pt>
                <c:pt idx="39284">
                  <c:v>11.764331210190999</c:v>
                </c:pt>
                <c:pt idx="39285">
                  <c:v>20.033536585365798</c:v>
                </c:pt>
                <c:pt idx="39286">
                  <c:v>12.2808163265306</c:v>
                </c:pt>
                <c:pt idx="39287">
                  <c:v>9.33274179236912</c:v>
                </c:pt>
                <c:pt idx="39288">
                  <c:v>10.503501945525199</c:v>
                </c:pt>
                <c:pt idx="39289">
                  <c:v>9.9473251028806509</c:v>
                </c:pt>
                <c:pt idx="39290">
                  <c:v>10.552631578947301</c:v>
                </c:pt>
                <c:pt idx="39291">
                  <c:v>12.8027628549501</c:v>
                </c:pt>
                <c:pt idx="39292">
                  <c:v>14.163323782234899</c:v>
                </c:pt>
                <c:pt idx="39293">
                  <c:v>11.8008196721311</c:v>
                </c:pt>
                <c:pt idx="39294">
                  <c:v>9.3980213089802103</c:v>
                </c:pt>
                <c:pt idx="39295">
                  <c:v>10.5974264705882</c:v>
                </c:pt>
                <c:pt idx="39296">
                  <c:v>8.9387923904052897</c:v>
                </c:pt>
                <c:pt idx="39297">
                  <c:v>17.335725677830901</c:v>
                </c:pt>
                <c:pt idx="39298">
                  <c:v>-2.1111111111111098</c:v>
                </c:pt>
                <c:pt idx="39299">
                  <c:v>7.125</c:v>
                </c:pt>
                <c:pt idx="39300">
                  <c:v>0</c:v>
                </c:pt>
                <c:pt idx="39301">
                  <c:v>-5.55555555555555</c:v>
                </c:pt>
                <c:pt idx="39302">
                  <c:v>-2.625</c:v>
                </c:pt>
                <c:pt idx="39303">
                  <c:v>-3.3636363636363602</c:v>
                </c:pt>
                <c:pt idx="39304">
                  <c:v>7.5</c:v>
                </c:pt>
                <c:pt idx="39305">
                  <c:v>1.55555555555555</c:v>
                </c:pt>
                <c:pt idx="39306">
                  <c:v>2</c:v>
                </c:pt>
                <c:pt idx="39307">
                  <c:v>1.44444444444444</c:v>
                </c:pt>
                <c:pt idx="39308">
                  <c:v>12.4444444444444</c:v>
                </c:pt>
                <c:pt idx="39309">
                  <c:v>5.2727272727272698</c:v>
                </c:pt>
                <c:pt idx="39310">
                  <c:v>2.55555555555555</c:v>
                </c:pt>
                <c:pt idx="39311">
                  <c:v>-1.125</c:v>
                </c:pt>
                <c:pt idx="39312">
                  <c:v>-3</c:v>
                </c:pt>
                <c:pt idx="39313">
                  <c:v>-3.7777777777777701</c:v>
                </c:pt>
                <c:pt idx="39314">
                  <c:v>18.6666666666666</c:v>
                </c:pt>
                <c:pt idx="39315">
                  <c:v>82.75</c:v>
                </c:pt>
                <c:pt idx="39316">
                  <c:v>58.4444444444444</c:v>
                </c:pt>
                <c:pt idx="39317">
                  <c:v>22.3333333333333</c:v>
                </c:pt>
                <c:pt idx="39318">
                  <c:v>-1.3333333333333299</c:v>
                </c:pt>
                <c:pt idx="39319">
                  <c:v>-1.5</c:v>
                </c:pt>
                <c:pt idx="39320">
                  <c:v>-4.8</c:v>
                </c:pt>
                <c:pt idx="39321">
                  <c:v>11.3333333333333</c:v>
                </c:pt>
                <c:pt idx="39322">
                  <c:v>2.8979591836734602</c:v>
                </c:pt>
                <c:pt idx="39323">
                  <c:v>-1.52272727272727</c:v>
                </c:pt>
                <c:pt idx="39324">
                  <c:v>9.875</c:v>
                </c:pt>
                <c:pt idx="39325">
                  <c:v>3.2946564885496099</c:v>
                </c:pt>
                <c:pt idx="39326">
                  <c:v>4.0874316939890702</c:v>
                </c:pt>
                <c:pt idx="39327">
                  <c:v>5.1013268998793704</c:v>
                </c:pt>
                <c:pt idx="39328">
                  <c:v>9.0291036088474907</c:v>
                </c:pt>
                <c:pt idx="39329">
                  <c:v>5.9005305039787697</c:v>
                </c:pt>
                <c:pt idx="39330">
                  <c:v>8.7144578313252996</c:v>
                </c:pt>
                <c:pt idx="39331">
                  <c:v>5.8899755501222497</c:v>
                </c:pt>
                <c:pt idx="39332">
                  <c:v>6.8593925759280001</c:v>
                </c:pt>
                <c:pt idx="39333">
                  <c:v>3.41808510638297</c:v>
                </c:pt>
                <c:pt idx="39334">
                  <c:v>2.2595419847328202</c:v>
                </c:pt>
                <c:pt idx="39335">
                  <c:v>2.3156654888103598</c:v>
                </c:pt>
                <c:pt idx="39336">
                  <c:v>8.8864795918367303</c:v>
                </c:pt>
                <c:pt idx="39337">
                  <c:v>9.5335384615384609</c:v>
                </c:pt>
                <c:pt idx="39338">
                  <c:v>8.50739247311828</c:v>
                </c:pt>
                <c:pt idx="39339">
                  <c:v>11.5561926605504</c:v>
                </c:pt>
                <c:pt idx="39340">
                  <c:v>8.5279701651571607</c:v>
                </c:pt>
                <c:pt idx="39341">
                  <c:v>10.3860535624052</c:v>
                </c:pt>
                <c:pt idx="39342">
                  <c:v>10.1092254134029</c:v>
                </c:pt>
                <c:pt idx="39343">
                  <c:v>10.591745677635201</c:v>
                </c:pt>
                <c:pt idx="39344">
                  <c:v>10.111776447105701</c:v>
                </c:pt>
                <c:pt idx="39345">
                  <c:v>5.3135975915704901</c:v>
                </c:pt>
                <c:pt idx="39346">
                  <c:v>7.9476502082093896</c:v>
                </c:pt>
                <c:pt idx="39347">
                  <c:v>7.19055944055944</c:v>
                </c:pt>
                <c:pt idx="39348">
                  <c:v>16.067274800456101</c:v>
                </c:pt>
                <c:pt idx="39349">
                  <c:v>20.7916666666666</c:v>
                </c:pt>
                <c:pt idx="39350">
                  <c:v>12.806451612903199</c:v>
                </c:pt>
                <c:pt idx="39351">
                  <c:v>14.1290322580645</c:v>
                </c:pt>
                <c:pt idx="39352">
                  <c:v>-0.2</c:v>
                </c:pt>
                <c:pt idx="39353">
                  <c:v>17.838709677419299</c:v>
                </c:pt>
                <c:pt idx="39354">
                  <c:v>0.33333333333333298</c:v>
                </c:pt>
                <c:pt idx="39355">
                  <c:v>-2.3548387096774102</c:v>
                </c:pt>
                <c:pt idx="39356">
                  <c:v>3.1311475409836</c:v>
                </c:pt>
                <c:pt idx="39357">
                  <c:v>-0.79207920792079201</c:v>
                </c:pt>
                <c:pt idx="39358">
                  <c:v>2.8652482269503499</c:v>
                </c:pt>
                <c:pt idx="39359">
                  <c:v>0.71511627906976705</c:v>
                </c:pt>
                <c:pt idx="39360">
                  <c:v>0.233333333333333</c:v>
                </c:pt>
                <c:pt idx="39361">
                  <c:v>3.21</c:v>
                </c:pt>
                <c:pt idx="39362">
                  <c:v>4.1009174311926602</c:v>
                </c:pt>
                <c:pt idx="39363">
                  <c:v>1.17884914463452</c:v>
                </c:pt>
                <c:pt idx="39364">
                  <c:v>-1.0115606936416099</c:v>
                </c:pt>
                <c:pt idx="39365">
                  <c:v>-1.4344827586206801</c:v>
                </c:pt>
                <c:pt idx="39366">
                  <c:v>-0.13725490196078399</c:v>
                </c:pt>
                <c:pt idx="39367">
                  <c:v>6.3407821229050203</c:v>
                </c:pt>
                <c:pt idx="39368">
                  <c:v>9.2023622047244</c:v>
                </c:pt>
                <c:pt idx="39369">
                  <c:v>10.592192691029901</c:v>
                </c:pt>
                <c:pt idx="39370">
                  <c:v>7.5423728813559299</c:v>
                </c:pt>
                <c:pt idx="39371">
                  <c:v>4.9796747967479602</c:v>
                </c:pt>
                <c:pt idx="39372">
                  <c:v>16.379310344827498</c:v>
                </c:pt>
                <c:pt idx="39373">
                  <c:v>9.9638554216867394</c:v>
                </c:pt>
                <c:pt idx="39374">
                  <c:v>9.7419354838709609</c:v>
                </c:pt>
                <c:pt idx="39375">
                  <c:v>7.84754990925589</c:v>
                </c:pt>
                <c:pt idx="39376">
                  <c:v>2.3425925925925899</c:v>
                </c:pt>
                <c:pt idx="39377">
                  <c:v>5.3868613138686099</c:v>
                </c:pt>
                <c:pt idx="39378">
                  <c:v>0.214285714285714</c:v>
                </c:pt>
                <c:pt idx="39379">
                  <c:v>27.441043083900201</c:v>
                </c:pt>
                <c:pt idx="39380">
                  <c:v>10.197022563386801</c:v>
                </c:pt>
                <c:pt idx="39381">
                  <c:v>9.9001021972406704</c:v>
                </c:pt>
                <c:pt idx="39382">
                  <c:v>10.6068904593639</c:v>
                </c:pt>
                <c:pt idx="39383">
                  <c:v>9.1054150022192601</c:v>
                </c:pt>
                <c:pt idx="39384">
                  <c:v>8.9674074074073999</c:v>
                </c:pt>
                <c:pt idx="39385">
                  <c:v>10.7256357898644</c:v>
                </c:pt>
                <c:pt idx="39386">
                  <c:v>10.4515258459622</c:v>
                </c:pt>
                <c:pt idx="39387">
                  <c:v>10.4452568789686</c:v>
                </c:pt>
                <c:pt idx="39388">
                  <c:v>5.6880843445394804</c:v>
                </c:pt>
                <c:pt idx="39389">
                  <c:v>7.0736353077816396</c:v>
                </c:pt>
                <c:pt idx="39390">
                  <c:v>7.0058743786714803</c:v>
                </c:pt>
                <c:pt idx="39391">
                  <c:v>13.1322026527505</c:v>
                </c:pt>
                <c:pt idx="39392">
                  <c:v>5.0795811518324596</c:v>
                </c:pt>
                <c:pt idx="39393">
                  <c:v>8.4868199663488504</c:v>
                </c:pt>
                <c:pt idx="39394">
                  <c:v>8.6376623376623307</c:v>
                </c:pt>
                <c:pt idx="39395">
                  <c:v>6.2075045207956601</c:v>
                </c:pt>
                <c:pt idx="39396">
                  <c:v>8.2787851314596494</c:v>
                </c:pt>
                <c:pt idx="39397">
                  <c:v>9.4799672935404704</c:v>
                </c:pt>
                <c:pt idx="39398">
                  <c:v>10.211770381090201</c:v>
                </c:pt>
                <c:pt idx="39399">
                  <c:v>9.3502202643171799</c:v>
                </c:pt>
                <c:pt idx="39400">
                  <c:v>3.78942731277533</c:v>
                </c:pt>
                <c:pt idx="39401">
                  <c:v>6.3001422475106601</c:v>
                </c:pt>
                <c:pt idx="39402">
                  <c:v>6.6090555014605599</c:v>
                </c:pt>
                <c:pt idx="39403">
                  <c:v>10.1952153110047</c:v>
                </c:pt>
                <c:pt idx="39404">
                  <c:v>0.60606060606060597</c:v>
                </c:pt>
                <c:pt idx="39405">
                  <c:v>-2.4264705882352899</c:v>
                </c:pt>
                <c:pt idx="39406">
                  <c:v>4.4204545454545396</c:v>
                </c:pt>
                <c:pt idx="39407">
                  <c:v>-1.03488372093023</c:v>
                </c:pt>
                <c:pt idx="39408">
                  <c:v>0.25842696629213402</c:v>
                </c:pt>
                <c:pt idx="39409">
                  <c:v>8.7720588235294095</c:v>
                </c:pt>
                <c:pt idx="39410">
                  <c:v>10.96</c:v>
                </c:pt>
                <c:pt idx="39411">
                  <c:v>6.6090225563909701</c:v>
                </c:pt>
                <c:pt idx="39412">
                  <c:v>-0.133333333333333</c:v>
                </c:pt>
                <c:pt idx="39413">
                  <c:v>4.7606837606837598</c:v>
                </c:pt>
                <c:pt idx="39414">
                  <c:v>4.4909090909090903</c:v>
                </c:pt>
                <c:pt idx="39415">
                  <c:v>6.4220183486238502</c:v>
                </c:pt>
                <c:pt idx="39416">
                  <c:v>2.92011019283746</c:v>
                </c:pt>
                <c:pt idx="39417">
                  <c:v>1.89306358381502</c:v>
                </c:pt>
                <c:pt idx="39418">
                  <c:v>2.24937655860349</c:v>
                </c:pt>
                <c:pt idx="39419">
                  <c:v>2.2293333333333298</c:v>
                </c:pt>
                <c:pt idx="39420">
                  <c:v>0.58933333333333304</c:v>
                </c:pt>
                <c:pt idx="39421">
                  <c:v>3.2312925170067999</c:v>
                </c:pt>
                <c:pt idx="39422">
                  <c:v>0.121580547112462</c:v>
                </c:pt>
                <c:pt idx="39423">
                  <c:v>2.54619565217391</c:v>
                </c:pt>
                <c:pt idx="39424">
                  <c:v>2.04485488126649</c:v>
                </c:pt>
                <c:pt idx="39425">
                  <c:v>3.8454545454545399</c:v>
                </c:pt>
                <c:pt idx="39426">
                  <c:v>3.5360824742268</c:v>
                </c:pt>
                <c:pt idx="39427">
                  <c:v>6.6677740863787296</c:v>
                </c:pt>
                <c:pt idx="39428">
                  <c:v>-8.3333333333333304</c:v>
                </c:pt>
                <c:pt idx="39429">
                  <c:v>27.714285714285701</c:v>
                </c:pt>
                <c:pt idx="39430">
                  <c:v>-0.88888888888888795</c:v>
                </c:pt>
                <c:pt idx="39431">
                  <c:v>-9</c:v>
                </c:pt>
                <c:pt idx="39432">
                  <c:v>22.5555555555555</c:v>
                </c:pt>
                <c:pt idx="39433">
                  <c:v>26.25</c:v>
                </c:pt>
                <c:pt idx="39434">
                  <c:v>6.7647058823529402</c:v>
                </c:pt>
                <c:pt idx="39435">
                  <c:v>-0.76923076923076905</c:v>
                </c:pt>
                <c:pt idx="39436">
                  <c:v>-3.9285714285714199</c:v>
                </c:pt>
                <c:pt idx="39437">
                  <c:v>25.933333333333302</c:v>
                </c:pt>
                <c:pt idx="39438">
                  <c:v>7.6111111111111098</c:v>
                </c:pt>
                <c:pt idx="39439">
                  <c:v>-3.3333333333333299</c:v>
                </c:pt>
                <c:pt idx="39440">
                  <c:v>-3.2222222222222201</c:v>
                </c:pt>
                <c:pt idx="39441">
                  <c:v>45.5</c:v>
                </c:pt>
                <c:pt idx="39442">
                  <c:v>1.4</c:v>
                </c:pt>
                <c:pt idx="39443">
                  <c:v>16.615384615384599</c:v>
                </c:pt>
                <c:pt idx="39444">
                  <c:v>10.057283142389499</c:v>
                </c:pt>
                <c:pt idx="39445">
                  <c:v>9.2380106571936</c:v>
                </c:pt>
                <c:pt idx="39446">
                  <c:v>11.1937172774869</c:v>
                </c:pt>
                <c:pt idx="39447">
                  <c:v>10.063829787234001</c:v>
                </c:pt>
                <c:pt idx="39448">
                  <c:v>9.0792151162790695</c:v>
                </c:pt>
                <c:pt idx="39449">
                  <c:v>10.5223214285714</c:v>
                </c:pt>
                <c:pt idx="39450">
                  <c:v>10.0982935153583</c:v>
                </c:pt>
                <c:pt idx="39451">
                  <c:v>11.913101604277999</c:v>
                </c:pt>
                <c:pt idx="39452">
                  <c:v>6.4853556485355597</c:v>
                </c:pt>
                <c:pt idx="39453">
                  <c:v>8.2511144130757792</c:v>
                </c:pt>
                <c:pt idx="39454">
                  <c:v>6.7212389380530899</c:v>
                </c:pt>
                <c:pt idx="39455">
                  <c:v>11.549607423269</c:v>
                </c:pt>
                <c:pt idx="39456">
                  <c:v>9.2092257001647404</c:v>
                </c:pt>
                <c:pt idx="39457">
                  <c:v>10.9937369519832</c:v>
                </c:pt>
                <c:pt idx="39458">
                  <c:v>9.2336283185840706</c:v>
                </c:pt>
                <c:pt idx="39459">
                  <c:v>8.0257731958762797</c:v>
                </c:pt>
                <c:pt idx="39460">
                  <c:v>5.6384742951907096</c:v>
                </c:pt>
                <c:pt idx="39461">
                  <c:v>7.4638242894056797</c:v>
                </c:pt>
                <c:pt idx="39462">
                  <c:v>11.2456747404844</c:v>
                </c:pt>
                <c:pt idx="39463">
                  <c:v>10.789085545722701</c:v>
                </c:pt>
                <c:pt idx="39464">
                  <c:v>2.6385372714486599</c:v>
                </c:pt>
                <c:pt idx="39465">
                  <c:v>4.4052795031055902</c:v>
                </c:pt>
                <c:pt idx="39466">
                  <c:v>3.6721804511278102</c:v>
                </c:pt>
                <c:pt idx="39467">
                  <c:v>14.280397022332499</c:v>
                </c:pt>
                <c:pt idx="39468">
                  <c:v>5.4130693069306899</c:v>
                </c:pt>
                <c:pt idx="39469">
                  <c:v>6.62755972696245</c:v>
                </c:pt>
                <c:pt idx="39470">
                  <c:v>7.1447787610619402</c:v>
                </c:pt>
                <c:pt idx="39471">
                  <c:v>7.0564137004701104</c:v>
                </c:pt>
                <c:pt idx="39472">
                  <c:v>7.3411940298507403</c:v>
                </c:pt>
                <c:pt idx="39473">
                  <c:v>13.8170505692348</c:v>
                </c:pt>
                <c:pt idx="39474">
                  <c:v>11.811550151975601</c:v>
                </c:pt>
                <c:pt idx="39475">
                  <c:v>10.4801576872536</c:v>
                </c:pt>
                <c:pt idx="39476">
                  <c:v>5.7574647887323902</c:v>
                </c:pt>
                <c:pt idx="39477">
                  <c:v>6.6444444444444404</c:v>
                </c:pt>
                <c:pt idx="39478">
                  <c:v>4.0731043862631697</c:v>
                </c:pt>
                <c:pt idx="39479">
                  <c:v>7.7744867048131896</c:v>
                </c:pt>
                <c:pt idx="39480">
                  <c:v>29.9411764705882</c:v>
                </c:pt>
                <c:pt idx="39481">
                  <c:v>24.9574468085106</c:v>
                </c:pt>
                <c:pt idx="39482">
                  <c:v>30.210526315789402</c:v>
                </c:pt>
                <c:pt idx="39483">
                  <c:v>21.732142857142801</c:v>
                </c:pt>
                <c:pt idx="39484">
                  <c:v>45.9016393442622</c:v>
                </c:pt>
                <c:pt idx="39485">
                  <c:v>28.76</c:v>
                </c:pt>
                <c:pt idx="39486">
                  <c:v>24.161290322580601</c:v>
                </c:pt>
                <c:pt idx="39487">
                  <c:v>33.258064516128997</c:v>
                </c:pt>
                <c:pt idx="39488">
                  <c:v>22.949367088607499</c:v>
                </c:pt>
                <c:pt idx="39489">
                  <c:v>22.356164383561602</c:v>
                </c:pt>
                <c:pt idx="39490">
                  <c:v>17.681159420289799</c:v>
                </c:pt>
                <c:pt idx="39491">
                  <c:v>56.512820512820497</c:v>
                </c:pt>
                <c:pt idx="39492">
                  <c:v>8.5601023017902804</c:v>
                </c:pt>
                <c:pt idx="39493">
                  <c:v>6.6620879120879097</c:v>
                </c:pt>
                <c:pt idx="39494">
                  <c:v>8.7455156950672599</c:v>
                </c:pt>
                <c:pt idx="39495">
                  <c:v>8.7574021012416399</c:v>
                </c:pt>
                <c:pt idx="39496">
                  <c:v>9.8580968280467403</c:v>
                </c:pt>
                <c:pt idx="39497">
                  <c:v>14.316463805253001</c:v>
                </c:pt>
                <c:pt idx="39498">
                  <c:v>12.694178334561499</c:v>
                </c:pt>
                <c:pt idx="39499">
                  <c:v>11.5127688172043</c:v>
                </c:pt>
                <c:pt idx="39500">
                  <c:v>6.5259938837920402</c:v>
                </c:pt>
                <c:pt idx="39501">
                  <c:v>6.8291079812206501</c:v>
                </c:pt>
                <c:pt idx="39502">
                  <c:v>6.5</c:v>
                </c:pt>
                <c:pt idx="39503">
                  <c:v>10.6129032258064</c:v>
                </c:pt>
                <c:pt idx="39504">
                  <c:v>2.84615384615384</c:v>
                </c:pt>
                <c:pt idx="39505">
                  <c:v>7.2173913043478199</c:v>
                </c:pt>
                <c:pt idx="39506">
                  <c:v>3.5</c:v>
                </c:pt>
                <c:pt idx="39507">
                  <c:v>10.6666666666666</c:v>
                </c:pt>
                <c:pt idx="39508">
                  <c:v>2.82638888888888</c:v>
                </c:pt>
                <c:pt idx="39509">
                  <c:v>6.4520547945205404</c:v>
                </c:pt>
                <c:pt idx="39510">
                  <c:v>3.73263888888888</c:v>
                </c:pt>
                <c:pt idx="39511">
                  <c:v>1.125</c:v>
                </c:pt>
                <c:pt idx="39512">
                  <c:v>7.5128205128205101</c:v>
                </c:pt>
                <c:pt idx="39513">
                  <c:v>-3.6551724137931001</c:v>
                </c:pt>
                <c:pt idx="39514">
                  <c:v>16.7932960893854</c:v>
                </c:pt>
                <c:pt idx="39515">
                  <c:v>-3</c:v>
                </c:pt>
                <c:pt idx="39516">
                  <c:v>-4.5</c:v>
                </c:pt>
                <c:pt idx="39517">
                  <c:v>-8</c:v>
                </c:pt>
                <c:pt idx="39518">
                  <c:v>-4.75</c:v>
                </c:pt>
                <c:pt idx="39519">
                  <c:v>3.37314540059347</c:v>
                </c:pt>
                <c:pt idx="39520">
                  <c:v>4.1649402390438199</c:v>
                </c:pt>
                <c:pt idx="39521">
                  <c:v>5.6931407942238197</c:v>
                </c:pt>
                <c:pt idx="39522">
                  <c:v>3.7605512489233401</c:v>
                </c:pt>
                <c:pt idx="39523">
                  <c:v>2.5998160073597001</c:v>
                </c:pt>
                <c:pt idx="39524">
                  <c:v>4.7922480620155001</c:v>
                </c:pt>
                <c:pt idx="39525">
                  <c:v>3.2373225152129801</c:v>
                </c:pt>
                <c:pt idx="39526">
                  <c:v>3.08489795918367</c:v>
                </c:pt>
                <c:pt idx="39527">
                  <c:v>1.57153846153846</c:v>
                </c:pt>
                <c:pt idx="39528">
                  <c:v>6.3748701973001003</c:v>
                </c:pt>
                <c:pt idx="39529">
                  <c:v>4.2768817204301</c:v>
                </c:pt>
                <c:pt idx="39530">
                  <c:v>7.1551418439716299</c:v>
                </c:pt>
                <c:pt idx="39531">
                  <c:v>8.2355769230769198</c:v>
                </c:pt>
                <c:pt idx="39532">
                  <c:v>7.5709156193895799</c:v>
                </c:pt>
                <c:pt idx="39533">
                  <c:v>10.776470588235201</c:v>
                </c:pt>
                <c:pt idx="39534">
                  <c:v>9.5219298245614006</c:v>
                </c:pt>
                <c:pt idx="39535">
                  <c:v>10.088308457711401</c:v>
                </c:pt>
                <c:pt idx="39536">
                  <c:v>14.0684161199625</c:v>
                </c:pt>
                <c:pt idx="39537">
                  <c:v>11.532206969376899</c:v>
                </c:pt>
                <c:pt idx="39538">
                  <c:v>11.9849246231155</c:v>
                </c:pt>
                <c:pt idx="39539">
                  <c:v>5.5775147928994002</c:v>
                </c:pt>
                <c:pt idx="39540">
                  <c:v>6.9422535211267604</c:v>
                </c:pt>
                <c:pt idx="39541">
                  <c:v>5.1202185792349697</c:v>
                </c:pt>
                <c:pt idx="39542">
                  <c:v>15.0643985419198</c:v>
                </c:pt>
                <c:pt idx="39543">
                  <c:v>3.6023468057366301</c:v>
                </c:pt>
                <c:pt idx="39544">
                  <c:v>5.5415472779369601</c:v>
                </c:pt>
                <c:pt idx="39545">
                  <c:v>5.13997477931904</c:v>
                </c:pt>
                <c:pt idx="39546">
                  <c:v>5.1772639691714799</c:v>
                </c:pt>
                <c:pt idx="39547">
                  <c:v>4.8123114061557004</c:v>
                </c:pt>
                <c:pt idx="39548">
                  <c:v>8.9285714285714199</c:v>
                </c:pt>
                <c:pt idx="39549">
                  <c:v>9.5536799459824397</c:v>
                </c:pt>
                <c:pt idx="39550">
                  <c:v>7.4012232415902099</c:v>
                </c:pt>
                <c:pt idx="39551">
                  <c:v>4.3103448275862002</c:v>
                </c:pt>
                <c:pt idx="39552">
                  <c:v>6.2820512820512802</c:v>
                </c:pt>
                <c:pt idx="39553">
                  <c:v>4.6371280724450097</c:v>
                </c:pt>
                <c:pt idx="39554">
                  <c:v>7.8076681332495204</c:v>
                </c:pt>
                <c:pt idx="39555">
                  <c:v>6.1879432624113404</c:v>
                </c:pt>
                <c:pt idx="39556">
                  <c:v>5.6138211382113798</c:v>
                </c:pt>
                <c:pt idx="39557">
                  <c:v>10.022653721682801</c:v>
                </c:pt>
                <c:pt idx="39558">
                  <c:v>6.4870967741935397</c:v>
                </c:pt>
                <c:pt idx="39559">
                  <c:v>9.0526315789473593</c:v>
                </c:pt>
                <c:pt idx="39560">
                  <c:v>7.7314578005114996</c:v>
                </c:pt>
                <c:pt idx="39561">
                  <c:v>8.7520435967302408</c:v>
                </c:pt>
                <c:pt idx="39562">
                  <c:v>10.5132275132275</c:v>
                </c:pt>
                <c:pt idx="39563">
                  <c:v>3.2507288629737601</c:v>
                </c:pt>
                <c:pt idx="39564">
                  <c:v>4.5122615803814696</c:v>
                </c:pt>
                <c:pt idx="39565">
                  <c:v>6.3878627968337698</c:v>
                </c:pt>
                <c:pt idx="39566">
                  <c:v>11.5390625</c:v>
                </c:pt>
                <c:pt idx="39567">
                  <c:v>8.80416666666666</c:v>
                </c:pt>
                <c:pt idx="39568">
                  <c:v>7.2933947772657399</c:v>
                </c:pt>
                <c:pt idx="39569">
                  <c:v>8.3776881720430101</c:v>
                </c:pt>
                <c:pt idx="39570">
                  <c:v>3.2614285714285698</c:v>
                </c:pt>
                <c:pt idx="39571">
                  <c:v>1.9120111731843501</c:v>
                </c:pt>
                <c:pt idx="39572">
                  <c:v>9.6182857142857099</c:v>
                </c:pt>
                <c:pt idx="39573">
                  <c:v>7.54043126684636</c:v>
                </c:pt>
                <c:pt idx="39574">
                  <c:v>9.9478787878787802</c:v>
                </c:pt>
                <c:pt idx="39575">
                  <c:v>6.1670616113744003</c:v>
                </c:pt>
                <c:pt idx="39576">
                  <c:v>6.4933333333333296</c:v>
                </c:pt>
                <c:pt idx="39577">
                  <c:v>6.8147632311977704</c:v>
                </c:pt>
                <c:pt idx="39578">
                  <c:v>10.9404600811907</c:v>
                </c:pt>
                <c:pt idx="39579">
                  <c:v>6.3435114503816701</c:v>
                </c:pt>
                <c:pt idx="39580">
                  <c:v>8.6416184971098193</c:v>
                </c:pt>
                <c:pt idx="39581">
                  <c:v>7.6482558139534804</c:v>
                </c:pt>
                <c:pt idx="39582">
                  <c:v>7.7050473186119799</c:v>
                </c:pt>
                <c:pt idx="39583">
                  <c:v>8.4038748137108801</c:v>
                </c:pt>
                <c:pt idx="39584">
                  <c:v>11.5638166047087</c:v>
                </c:pt>
                <c:pt idx="39585">
                  <c:v>13.450867052023099</c:v>
                </c:pt>
                <c:pt idx="39586">
                  <c:v>9.7782051282051192</c:v>
                </c:pt>
                <c:pt idx="39587">
                  <c:v>1.3496688741721801</c:v>
                </c:pt>
                <c:pt idx="39588">
                  <c:v>5.0034129692832696</c:v>
                </c:pt>
                <c:pt idx="39589">
                  <c:v>8.5491803278688501</c:v>
                </c:pt>
                <c:pt idx="39590">
                  <c:v>13.010889292196</c:v>
                </c:pt>
                <c:pt idx="39591">
                  <c:v>11.6062717770034</c:v>
                </c:pt>
                <c:pt idx="39592">
                  <c:v>9.88774193548387</c:v>
                </c:pt>
                <c:pt idx="39593">
                  <c:v>15.594877764842799</c:v>
                </c:pt>
                <c:pt idx="39594">
                  <c:v>13.023837902264599</c:v>
                </c:pt>
                <c:pt idx="39595">
                  <c:v>13.230508474576199</c:v>
                </c:pt>
                <c:pt idx="39596">
                  <c:v>11.6016746411483</c:v>
                </c:pt>
                <c:pt idx="39597">
                  <c:v>13.9182242990654</c:v>
                </c:pt>
                <c:pt idx="39598">
                  <c:v>11.640787949014999</c:v>
                </c:pt>
                <c:pt idx="39599">
                  <c:v>5.5332527206771402</c:v>
                </c:pt>
                <c:pt idx="39600">
                  <c:v>8.1010309278350494</c:v>
                </c:pt>
                <c:pt idx="39601">
                  <c:v>7.7461240310077502</c:v>
                </c:pt>
                <c:pt idx="39602">
                  <c:v>13.7474081055607</c:v>
                </c:pt>
                <c:pt idx="39603">
                  <c:v>2.3333333333333299</c:v>
                </c:pt>
                <c:pt idx="39604">
                  <c:v>2.8986486486486398</c:v>
                </c:pt>
                <c:pt idx="39605">
                  <c:v>5.7035330261136696</c:v>
                </c:pt>
                <c:pt idx="39606">
                  <c:v>3.4034536891679701</c:v>
                </c:pt>
                <c:pt idx="39607">
                  <c:v>3.0894660894660801</c:v>
                </c:pt>
                <c:pt idx="39608">
                  <c:v>6.0243902439024302</c:v>
                </c:pt>
                <c:pt idx="39609">
                  <c:v>5.0617110799438896</c:v>
                </c:pt>
                <c:pt idx="39610">
                  <c:v>6.7956989247311803</c:v>
                </c:pt>
                <c:pt idx="39611">
                  <c:v>2.1014686248331098</c:v>
                </c:pt>
                <c:pt idx="39612">
                  <c:v>1.9242636746143</c:v>
                </c:pt>
                <c:pt idx="39613">
                  <c:v>3.07485875706214</c:v>
                </c:pt>
                <c:pt idx="39614">
                  <c:v>6.7986486486486397</c:v>
                </c:pt>
                <c:pt idx="39615">
                  <c:v>8.9457028112449795</c:v>
                </c:pt>
                <c:pt idx="39616">
                  <c:v>8.9519163763066203</c:v>
                </c:pt>
                <c:pt idx="39617">
                  <c:v>10.1464920204757</c:v>
                </c:pt>
                <c:pt idx="39618">
                  <c:v>10.4079555966697</c:v>
                </c:pt>
                <c:pt idx="39619">
                  <c:v>12.2708700764256</c:v>
                </c:pt>
                <c:pt idx="39620">
                  <c:v>13.62829421791</c:v>
                </c:pt>
                <c:pt idx="39621">
                  <c:v>12.3173595683909</c:v>
                </c:pt>
                <c:pt idx="39622">
                  <c:v>10.959926626216999</c:v>
                </c:pt>
                <c:pt idx="39623">
                  <c:v>5.4530009747945902</c:v>
                </c:pt>
                <c:pt idx="39624">
                  <c:v>7.8281068524970898</c:v>
                </c:pt>
                <c:pt idx="39625">
                  <c:v>7.3598326359832598</c:v>
                </c:pt>
                <c:pt idx="39626">
                  <c:v>14.363451299718101</c:v>
                </c:pt>
                <c:pt idx="39627">
                  <c:v>6.2920783788310102</c:v>
                </c:pt>
                <c:pt idx="39628">
                  <c:v>6.8154184215345097</c:v>
                </c:pt>
                <c:pt idx="39629">
                  <c:v>8.6484568410628793</c:v>
                </c:pt>
                <c:pt idx="39630">
                  <c:v>9.1249372804816797</c:v>
                </c:pt>
                <c:pt idx="39631">
                  <c:v>8.8794075028175801</c:v>
                </c:pt>
                <c:pt idx="39632">
                  <c:v>12.1760207762227</c:v>
                </c:pt>
                <c:pt idx="39633">
                  <c:v>11.5357020254033</c:v>
                </c:pt>
                <c:pt idx="39634">
                  <c:v>9.3643662189285095</c:v>
                </c:pt>
                <c:pt idx="39635">
                  <c:v>4.8411764705882296</c:v>
                </c:pt>
                <c:pt idx="39636">
                  <c:v>6.3283121597096104</c:v>
                </c:pt>
                <c:pt idx="39637">
                  <c:v>5.6700798333911804</c:v>
                </c:pt>
                <c:pt idx="39638">
                  <c:v>10.1036400404448</c:v>
                </c:pt>
                <c:pt idx="39639">
                  <c:v>-4.3333333333333304</c:v>
                </c:pt>
                <c:pt idx="39640">
                  <c:v>34.428571428571402</c:v>
                </c:pt>
                <c:pt idx="39641">
                  <c:v>3.1</c:v>
                </c:pt>
                <c:pt idx="39642">
                  <c:v>-4</c:v>
                </c:pt>
                <c:pt idx="39643">
                  <c:v>-2.8571428571428501</c:v>
                </c:pt>
                <c:pt idx="39644">
                  <c:v>1.6666666666666601</c:v>
                </c:pt>
                <c:pt idx="39645">
                  <c:v>-7</c:v>
                </c:pt>
                <c:pt idx="39646">
                  <c:v>9.7472594397076708</c:v>
                </c:pt>
                <c:pt idx="39647">
                  <c:v>9.7743451981195406</c:v>
                </c:pt>
                <c:pt idx="39648">
                  <c:v>10.424958768554101</c:v>
                </c:pt>
                <c:pt idx="39649">
                  <c:v>7.9959607616849304</c:v>
                </c:pt>
                <c:pt idx="39650">
                  <c:v>7.9109400769653604</c:v>
                </c:pt>
                <c:pt idx="39651">
                  <c:v>9.3408093612871692</c:v>
                </c:pt>
                <c:pt idx="39652">
                  <c:v>10.8396017699115</c:v>
                </c:pt>
                <c:pt idx="39653">
                  <c:v>11.2305358948432</c:v>
                </c:pt>
                <c:pt idx="39654">
                  <c:v>4.1956856702619403</c:v>
                </c:pt>
                <c:pt idx="39655">
                  <c:v>7.0602409638554198</c:v>
                </c:pt>
                <c:pt idx="39656">
                  <c:v>7.0904584882280002</c:v>
                </c:pt>
                <c:pt idx="39657">
                  <c:v>11.4575667655786</c:v>
                </c:pt>
                <c:pt idx="39658">
                  <c:v>12.4</c:v>
                </c:pt>
                <c:pt idx="39659">
                  <c:v>9.7588652482269502</c:v>
                </c:pt>
                <c:pt idx="39660">
                  <c:v>13.521035598705501</c:v>
                </c:pt>
                <c:pt idx="39661">
                  <c:v>1.40625</c:v>
                </c:pt>
                <c:pt idx="39662">
                  <c:v>-3.5</c:v>
                </c:pt>
                <c:pt idx="39663">
                  <c:v>29.4</c:v>
                </c:pt>
                <c:pt idx="39664">
                  <c:v>30.3333333333333</c:v>
                </c:pt>
                <c:pt idx="39665">
                  <c:v>24.480769230769202</c:v>
                </c:pt>
                <c:pt idx="39666">
                  <c:v>9.9571567672833492</c:v>
                </c:pt>
                <c:pt idx="39667">
                  <c:v>10.0525751072961</c:v>
                </c:pt>
                <c:pt idx="39668">
                  <c:v>12.619004524886799</c:v>
                </c:pt>
                <c:pt idx="39669">
                  <c:v>10.036269430051799</c:v>
                </c:pt>
                <c:pt idx="39670">
                  <c:v>10.319376026272501</c:v>
                </c:pt>
                <c:pt idx="39671">
                  <c:v>12.8876177658142</c:v>
                </c:pt>
                <c:pt idx="39672">
                  <c:v>14.1489741302408</c:v>
                </c:pt>
                <c:pt idx="39673">
                  <c:v>14.2338842975206</c:v>
                </c:pt>
                <c:pt idx="39674">
                  <c:v>8.7001703577512703</c:v>
                </c:pt>
                <c:pt idx="39675">
                  <c:v>11.570175438596401</c:v>
                </c:pt>
                <c:pt idx="39676">
                  <c:v>9.0463054187192107</c:v>
                </c:pt>
                <c:pt idx="39677">
                  <c:v>17.9455909943714</c:v>
                </c:pt>
                <c:pt idx="39678">
                  <c:v>6.05577689243027</c:v>
                </c:pt>
                <c:pt idx="39679">
                  <c:v>8.1315789473684195</c:v>
                </c:pt>
                <c:pt idx="39680">
                  <c:v>5.66023166023166</c:v>
                </c:pt>
                <c:pt idx="39681">
                  <c:v>3.5582329317268999</c:v>
                </c:pt>
                <c:pt idx="39682">
                  <c:v>5.52734375</c:v>
                </c:pt>
                <c:pt idx="39683">
                  <c:v>3.7312138728323698</c:v>
                </c:pt>
                <c:pt idx="39684">
                  <c:v>6.9448818897637796</c:v>
                </c:pt>
                <c:pt idx="39685">
                  <c:v>4.0664893617021196</c:v>
                </c:pt>
                <c:pt idx="39686">
                  <c:v>1.1194029850746201</c:v>
                </c:pt>
                <c:pt idx="39687">
                  <c:v>3.54885057471264</c:v>
                </c:pt>
                <c:pt idx="39688">
                  <c:v>4.9096774193548303</c:v>
                </c:pt>
                <c:pt idx="39689">
                  <c:v>8.86075949367088</c:v>
                </c:pt>
                <c:pt idx="39690">
                  <c:v>10.8733552631578</c:v>
                </c:pt>
                <c:pt idx="39691">
                  <c:v>10.127239488117</c:v>
                </c:pt>
                <c:pt idx="39692">
                  <c:v>15.394886363636299</c:v>
                </c:pt>
                <c:pt idx="39693">
                  <c:v>15.9389067524115</c:v>
                </c:pt>
                <c:pt idx="39694">
                  <c:v>13.303978779840801</c:v>
                </c:pt>
                <c:pt idx="39695">
                  <c:v>18.0626213592233</c:v>
                </c:pt>
                <c:pt idx="39696">
                  <c:v>20.6990291262135</c:v>
                </c:pt>
                <c:pt idx="39697">
                  <c:v>16.758707723372002</c:v>
                </c:pt>
                <c:pt idx="39698">
                  <c:v>7.8371089536138001</c:v>
                </c:pt>
                <c:pt idx="39699">
                  <c:v>10.492289787605401</c:v>
                </c:pt>
                <c:pt idx="39700">
                  <c:v>11.558179723502301</c:v>
                </c:pt>
                <c:pt idx="39701">
                  <c:v>16.6381936887921</c:v>
                </c:pt>
                <c:pt idx="39702">
                  <c:v>35.625</c:v>
                </c:pt>
                <c:pt idx="39703">
                  <c:v>16.375</c:v>
                </c:pt>
                <c:pt idx="39704">
                  <c:v>-4.75</c:v>
                </c:pt>
                <c:pt idx="39705">
                  <c:v>7.7599841834717198</c:v>
                </c:pt>
                <c:pt idx="39706">
                  <c:v>6.8869073510221801</c:v>
                </c:pt>
                <c:pt idx="39707">
                  <c:v>6.7077589602205503</c:v>
                </c:pt>
                <c:pt idx="39708">
                  <c:v>3.63716475095785</c:v>
                </c:pt>
                <c:pt idx="39709">
                  <c:v>5.2914478619654899</c:v>
                </c:pt>
                <c:pt idx="39710">
                  <c:v>7.6030747728860897</c:v>
                </c:pt>
                <c:pt idx="39711">
                  <c:v>6.9049079754601204</c:v>
                </c:pt>
                <c:pt idx="39712">
                  <c:v>7.0610399397136296</c:v>
                </c:pt>
                <c:pt idx="39713">
                  <c:v>2.5227429359062699</c:v>
                </c:pt>
                <c:pt idx="39714">
                  <c:v>4.8037918871252199</c:v>
                </c:pt>
                <c:pt idx="39715">
                  <c:v>4.5094415427882604</c:v>
                </c:pt>
                <c:pt idx="39716">
                  <c:v>11.268045417680399</c:v>
                </c:pt>
                <c:pt idx="39717">
                  <c:v>-0.33333333333333298</c:v>
                </c:pt>
                <c:pt idx="39718">
                  <c:v>1.8529411764705801</c:v>
                </c:pt>
                <c:pt idx="39719">
                  <c:v>5.5660377358490498</c:v>
                </c:pt>
                <c:pt idx="39720">
                  <c:v>4.3913043478260798</c:v>
                </c:pt>
                <c:pt idx="39721">
                  <c:v>-7</c:v>
                </c:pt>
                <c:pt idx="39722">
                  <c:v>8.625</c:v>
                </c:pt>
                <c:pt idx="39723">
                  <c:v>-2.75</c:v>
                </c:pt>
                <c:pt idx="39724">
                  <c:v>-8.4</c:v>
                </c:pt>
                <c:pt idx="39725">
                  <c:v>12.5</c:v>
                </c:pt>
                <c:pt idx="39726">
                  <c:v>31.75</c:v>
                </c:pt>
                <c:pt idx="39727">
                  <c:v>-5</c:v>
                </c:pt>
                <c:pt idx="39728">
                  <c:v>11.827190827190799</c:v>
                </c:pt>
                <c:pt idx="39729">
                  <c:v>13.0712353471596</c:v>
                </c:pt>
                <c:pt idx="39730">
                  <c:v>13.921411387329499</c:v>
                </c:pt>
                <c:pt idx="39731">
                  <c:v>11.053119730185401</c:v>
                </c:pt>
                <c:pt idx="39732">
                  <c:v>9.5747446610956306</c:v>
                </c:pt>
                <c:pt idx="39733">
                  <c:v>14.1116236162361</c:v>
                </c:pt>
                <c:pt idx="39734">
                  <c:v>13.707061068702201</c:v>
                </c:pt>
                <c:pt idx="39735">
                  <c:v>15.601128880526799</c:v>
                </c:pt>
                <c:pt idx="39736">
                  <c:v>5.3903462749213</c:v>
                </c:pt>
                <c:pt idx="39737">
                  <c:v>8.7110187110187098</c:v>
                </c:pt>
                <c:pt idx="39738">
                  <c:v>7.2825719120135304</c:v>
                </c:pt>
                <c:pt idx="39739">
                  <c:v>14.5254648342764</c:v>
                </c:pt>
                <c:pt idx="39740">
                  <c:v>8.375</c:v>
                </c:pt>
                <c:pt idx="39741">
                  <c:v>-9</c:v>
                </c:pt>
                <c:pt idx="39742">
                  <c:v>-4.5</c:v>
                </c:pt>
                <c:pt idx="39743">
                  <c:v>20.632478632478598</c:v>
                </c:pt>
                <c:pt idx="39744">
                  <c:v>32.774774774774698</c:v>
                </c:pt>
                <c:pt idx="39745">
                  <c:v>14.49</c:v>
                </c:pt>
                <c:pt idx="39746">
                  <c:v>13.945945945945899</c:v>
                </c:pt>
                <c:pt idx="39747">
                  <c:v>4.32258064516129</c:v>
                </c:pt>
                <c:pt idx="39748">
                  <c:v>9.4901960784313708</c:v>
                </c:pt>
                <c:pt idx="39749">
                  <c:v>9.4393939393939394</c:v>
                </c:pt>
                <c:pt idx="39750">
                  <c:v>14.796875</c:v>
                </c:pt>
                <c:pt idx="39751">
                  <c:v>5.765625</c:v>
                </c:pt>
                <c:pt idx="39752">
                  <c:v>11.4285714285714</c:v>
                </c:pt>
                <c:pt idx="39753">
                  <c:v>17.5647058823529</c:v>
                </c:pt>
                <c:pt idx="39754">
                  <c:v>16.4158415841584</c:v>
                </c:pt>
                <c:pt idx="39755">
                  <c:v>22</c:v>
                </c:pt>
                <c:pt idx="39756">
                  <c:v>20</c:v>
                </c:pt>
                <c:pt idx="39757">
                  <c:v>25.3333333333333</c:v>
                </c:pt>
                <c:pt idx="39758">
                  <c:v>3.75</c:v>
                </c:pt>
                <c:pt idx="39759">
                  <c:v>0</c:v>
                </c:pt>
                <c:pt idx="39760">
                  <c:v>9.12878787878787</c:v>
                </c:pt>
                <c:pt idx="39761">
                  <c:v>8.5619834710743792</c:v>
                </c:pt>
                <c:pt idx="39762">
                  <c:v>5.9292929292929202</c:v>
                </c:pt>
                <c:pt idx="39763">
                  <c:v>14.527027027027</c:v>
                </c:pt>
                <c:pt idx="39764">
                  <c:v>11.3363249881908</c:v>
                </c:pt>
                <c:pt idx="39765">
                  <c:v>11.885546978972499</c:v>
                </c:pt>
                <c:pt idx="39766">
                  <c:v>11.208642808912799</c:v>
                </c:pt>
                <c:pt idx="39767">
                  <c:v>10.6420269642026</c:v>
                </c:pt>
                <c:pt idx="39768">
                  <c:v>11.7010398613518</c:v>
                </c:pt>
                <c:pt idx="39769">
                  <c:v>15.6222631094756</c:v>
                </c:pt>
                <c:pt idx="39770">
                  <c:v>15.2075394386396</c:v>
                </c:pt>
                <c:pt idx="39771">
                  <c:v>12.4673659673659</c:v>
                </c:pt>
                <c:pt idx="39772">
                  <c:v>7.52110563531176</c:v>
                </c:pt>
                <c:pt idx="39773">
                  <c:v>10.271262087775799</c:v>
                </c:pt>
                <c:pt idx="39774">
                  <c:v>8.0968801313628909</c:v>
                </c:pt>
                <c:pt idx="39775">
                  <c:v>13.090607505701801</c:v>
                </c:pt>
                <c:pt idx="39776">
                  <c:v>14.5065637065637</c:v>
                </c:pt>
                <c:pt idx="39777">
                  <c:v>13.893356643356601</c:v>
                </c:pt>
                <c:pt idx="39778">
                  <c:v>15.2734545454545</c:v>
                </c:pt>
                <c:pt idx="39779">
                  <c:v>14.0464419475655</c:v>
                </c:pt>
                <c:pt idx="39780">
                  <c:v>14.899482631189899</c:v>
                </c:pt>
                <c:pt idx="39781">
                  <c:v>15.6240549828178</c:v>
                </c:pt>
                <c:pt idx="39782">
                  <c:v>15.1982414068745</c:v>
                </c:pt>
                <c:pt idx="39783">
                  <c:v>13.95</c:v>
                </c:pt>
                <c:pt idx="39784">
                  <c:v>12.2851531814611</c:v>
                </c:pt>
                <c:pt idx="39785">
                  <c:v>14.2511499540018</c:v>
                </c:pt>
                <c:pt idx="39786">
                  <c:v>12.5576470588235</c:v>
                </c:pt>
                <c:pt idx="39787">
                  <c:v>20.343609022556301</c:v>
                </c:pt>
                <c:pt idx="39788">
                  <c:v>5.6835611870623497</c:v>
                </c:pt>
                <c:pt idx="39789">
                  <c:v>4.8240775251584003</c:v>
                </c:pt>
                <c:pt idx="39790">
                  <c:v>7.6351904312244203</c:v>
                </c:pt>
                <c:pt idx="39791">
                  <c:v>5.7312579415501901</c:v>
                </c:pt>
                <c:pt idx="39792">
                  <c:v>6.2045454545454497</c:v>
                </c:pt>
                <c:pt idx="39793">
                  <c:v>11.545689878332899</c:v>
                </c:pt>
                <c:pt idx="39794">
                  <c:v>10.8756838905775</c:v>
                </c:pt>
                <c:pt idx="39795">
                  <c:v>10.042983915696</c:v>
                </c:pt>
                <c:pt idx="39796">
                  <c:v>5.11967779056386</c:v>
                </c:pt>
                <c:pt idx="39797">
                  <c:v>4.7731373204142997</c:v>
                </c:pt>
                <c:pt idx="39798">
                  <c:v>4.8469553891240604</c:v>
                </c:pt>
                <c:pt idx="39799">
                  <c:v>8.8407350689127107</c:v>
                </c:pt>
                <c:pt idx="39800">
                  <c:v>9.8886032562125106</c:v>
                </c:pt>
                <c:pt idx="39801">
                  <c:v>8.8383870967741895</c:v>
                </c:pt>
                <c:pt idx="39802">
                  <c:v>9.4137149334088903</c:v>
                </c:pt>
                <c:pt idx="39803">
                  <c:v>8.3801980198019805</c:v>
                </c:pt>
                <c:pt idx="39804">
                  <c:v>9.6429663608562599</c:v>
                </c:pt>
                <c:pt idx="39805">
                  <c:v>15.6059082338152</c:v>
                </c:pt>
                <c:pt idx="39806">
                  <c:v>12.277560975609701</c:v>
                </c:pt>
                <c:pt idx="39807">
                  <c:v>11.6114206128133</c:v>
                </c:pt>
                <c:pt idx="39808">
                  <c:v>4.8476572287647199</c:v>
                </c:pt>
                <c:pt idx="39809">
                  <c:v>7.4126309827244397</c:v>
                </c:pt>
                <c:pt idx="39810">
                  <c:v>7.3235374897006302</c:v>
                </c:pt>
                <c:pt idx="39811">
                  <c:v>12.550559006211101</c:v>
                </c:pt>
                <c:pt idx="39812">
                  <c:v>8.2950819672131093</c:v>
                </c:pt>
                <c:pt idx="39813">
                  <c:v>18.7678571428571</c:v>
                </c:pt>
                <c:pt idx="39814">
                  <c:v>15</c:v>
                </c:pt>
                <c:pt idx="39815">
                  <c:v>3.1666666666666599</c:v>
                </c:pt>
                <c:pt idx="39816">
                  <c:v>9.4516129032258007</c:v>
                </c:pt>
                <c:pt idx="39817">
                  <c:v>29.8823529411764</c:v>
                </c:pt>
                <c:pt idx="39818">
                  <c:v>26.4428571428571</c:v>
                </c:pt>
                <c:pt idx="39819">
                  <c:v>17.546875</c:v>
                </c:pt>
                <c:pt idx="39820">
                  <c:v>10.293103448275801</c:v>
                </c:pt>
                <c:pt idx="39821">
                  <c:v>10.5737704918032</c:v>
                </c:pt>
                <c:pt idx="39822">
                  <c:v>1.6491228070175401</c:v>
                </c:pt>
                <c:pt idx="39823">
                  <c:v>16.533333333333299</c:v>
                </c:pt>
                <c:pt idx="39824">
                  <c:v>5.8571428571428497</c:v>
                </c:pt>
                <c:pt idx="39825">
                  <c:v>-7.3333333333333304</c:v>
                </c:pt>
                <c:pt idx="39826">
                  <c:v>23</c:v>
                </c:pt>
                <c:pt idx="39827">
                  <c:v>11.7054631828978</c:v>
                </c:pt>
                <c:pt idx="39828">
                  <c:v>9.6349206349206291</c:v>
                </c:pt>
                <c:pt idx="39829">
                  <c:v>7.6872427983539096</c:v>
                </c:pt>
                <c:pt idx="39830">
                  <c:v>7.3199195171026101</c:v>
                </c:pt>
                <c:pt idx="39831">
                  <c:v>7.2552783109404899</c:v>
                </c:pt>
                <c:pt idx="39832">
                  <c:v>13.5829383886255</c:v>
                </c:pt>
                <c:pt idx="39833">
                  <c:v>14.320907617504</c:v>
                </c:pt>
                <c:pt idx="39834">
                  <c:v>11.3322580645161</c:v>
                </c:pt>
                <c:pt idx="39835">
                  <c:v>5.6703703703703701</c:v>
                </c:pt>
                <c:pt idx="39836">
                  <c:v>6.0609523809523802</c:v>
                </c:pt>
                <c:pt idx="39837">
                  <c:v>7.9034749034749003</c:v>
                </c:pt>
                <c:pt idx="39838">
                  <c:v>12.6684881602914</c:v>
                </c:pt>
                <c:pt idx="39839">
                  <c:v>0.50205761316872399</c:v>
                </c:pt>
                <c:pt idx="39840">
                  <c:v>1.8068669527896899</c:v>
                </c:pt>
                <c:pt idx="39841">
                  <c:v>6.7781954887218001</c:v>
                </c:pt>
                <c:pt idx="39842">
                  <c:v>1.6381322957198401</c:v>
                </c:pt>
                <c:pt idx="39843">
                  <c:v>0.13235294117647001</c:v>
                </c:pt>
                <c:pt idx="39844">
                  <c:v>5.7234848484848397</c:v>
                </c:pt>
                <c:pt idx="39845">
                  <c:v>3.2733333333333299</c:v>
                </c:pt>
                <c:pt idx="39846">
                  <c:v>4.1462264150943398</c:v>
                </c:pt>
                <c:pt idx="39847">
                  <c:v>-0.33490566037735803</c:v>
                </c:pt>
                <c:pt idx="39848">
                  <c:v>3.6516129032258</c:v>
                </c:pt>
                <c:pt idx="39849">
                  <c:v>7.3028571428571398</c:v>
                </c:pt>
                <c:pt idx="39850">
                  <c:v>7.1783783783783699</c:v>
                </c:pt>
                <c:pt idx="39851">
                  <c:v>10.5185185185185</c:v>
                </c:pt>
                <c:pt idx="39852">
                  <c:v>7.2448979591836702</c:v>
                </c:pt>
                <c:pt idx="39853">
                  <c:v>13.8197674418604</c:v>
                </c:pt>
                <c:pt idx="39854">
                  <c:v>8.3333333333333304</c:v>
                </c:pt>
                <c:pt idx="39855">
                  <c:v>6.5494505494505404</c:v>
                </c:pt>
                <c:pt idx="39856">
                  <c:v>19</c:v>
                </c:pt>
                <c:pt idx="39857">
                  <c:v>11.5852534562211</c:v>
                </c:pt>
                <c:pt idx="39858">
                  <c:v>11.2260869565217</c:v>
                </c:pt>
                <c:pt idx="39859">
                  <c:v>7.5513513513513502</c:v>
                </c:pt>
                <c:pt idx="39860">
                  <c:v>9.1736842105263108</c:v>
                </c:pt>
                <c:pt idx="39861">
                  <c:v>10.8186528497409</c:v>
                </c:pt>
                <c:pt idx="39862">
                  <c:v>13.0762331838565</c:v>
                </c:pt>
                <c:pt idx="39863">
                  <c:v>0.6875</c:v>
                </c:pt>
                <c:pt idx="39864">
                  <c:v>0.72832369942196495</c:v>
                </c:pt>
                <c:pt idx="39865">
                  <c:v>2.1410579345088099</c:v>
                </c:pt>
                <c:pt idx="39866">
                  <c:v>-0.57714285714285696</c:v>
                </c:pt>
                <c:pt idx="39867">
                  <c:v>-1.3002915451895001</c:v>
                </c:pt>
                <c:pt idx="39868">
                  <c:v>1.3082039911308201</c:v>
                </c:pt>
                <c:pt idx="39869">
                  <c:v>-1.1792114695340501</c:v>
                </c:pt>
                <c:pt idx="39870">
                  <c:v>-1.2622950819672101</c:v>
                </c:pt>
                <c:pt idx="39871">
                  <c:v>-0.23557692307692299</c:v>
                </c:pt>
                <c:pt idx="39872">
                  <c:v>1.1046511627906901</c:v>
                </c:pt>
                <c:pt idx="39873">
                  <c:v>3.8133802816901401</c:v>
                </c:pt>
                <c:pt idx="39874">
                  <c:v>4.3470790378006798</c:v>
                </c:pt>
                <c:pt idx="39875">
                  <c:v>13.817891373801899</c:v>
                </c:pt>
                <c:pt idx="39876">
                  <c:v>10.6108949416342</c:v>
                </c:pt>
                <c:pt idx="39877">
                  <c:v>3.9597989949748702</c:v>
                </c:pt>
                <c:pt idx="39878">
                  <c:v>-4.4117647058823497</c:v>
                </c:pt>
                <c:pt idx="39879">
                  <c:v>-6.5</c:v>
                </c:pt>
                <c:pt idx="39880">
                  <c:v>6.9476744186046497</c:v>
                </c:pt>
                <c:pt idx="39881">
                  <c:v>11.3909574468085</c:v>
                </c:pt>
                <c:pt idx="39882">
                  <c:v>12.096317280453199</c:v>
                </c:pt>
                <c:pt idx="39883">
                  <c:v>-2.4354838709677402</c:v>
                </c:pt>
                <c:pt idx="39884">
                  <c:v>18.75</c:v>
                </c:pt>
                <c:pt idx="39885">
                  <c:v>7.5442036836403004</c:v>
                </c:pt>
                <c:pt idx="39886">
                  <c:v>8.67141679425273</c:v>
                </c:pt>
                <c:pt idx="39887">
                  <c:v>9.7950375312760602</c:v>
                </c:pt>
                <c:pt idx="39888">
                  <c:v>11.0445825742149</c:v>
                </c:pt>
                <c:pt idx="39889">
                  <c:v>10.9888506825049</c:v>
                </c:pt>
                <c:pt idx="39890">
                  <c:v>13.7389363354037</c:v>
                </c:pt>
                <c:pt idx="39891">
                  <c:v>16.022107912881602</c:v>
                </c:pt>
                <c:pt idx="39892">
                  <c:v>12.7169980119284</c:v>
                </c:pt>
                <c:pt idx="39893">
                  <c:v>5.4693069306930697</c:v>
                </c:pt>
                <c:pt idx="39894">
                  <c:v>6.8759621728612199</c:v>
                </c:pt>
                <c:pt idx="39895">
                  <c:v>5.8446115288220497</c:v>
                </c:pt>
                <c:pt idx="39896">
                  <c:v>10.230339447606999</c:v>
                </c:pt>
                <c:pt idx="39897">
                  <c:v>7.4091796875</c:v>
                </c:pt>
                <c:pt idx="39898">
                  <c:v>9.1902439024390201</c:v>
                </c:pt>
                <c:pt idx="39899">
                  <c:v>8.4407944996180202</c:v>
                </c:pt>
                <c:pt idx="39900">
                  <c:v>6.9394495412844002</c:v>
                </c:pt>
                <c:pt idx="39901">
                  <c:v>8.1126248864668398</c:v>
                </c:pt>
                <c:pt idx="39902">
                  <c:v>11.046811397557599</c:v>
                </c:pt>
                <c:pt idx="39903">
                  <c:v>10.923809523809499</c:v>
                </c:pt>
                <c:pt idx="39904">
                  <c:v>10.8780658724597</c:v>
                </c:pt>
                <c:pt idx="39905">
                  <c:v>6.7105022831050203</c:v>
                </c:pt>
                <c:pt idx="39906">
                  <c:v>8.1212435233160605</c:v>
                </c:pt>
                <c:pt idx="39907">
                  <c:v>7.0946083418107797</c:v>
                </c:pt>
                <c:pt idx="39908">
                  <c:v>11.780566801619401</c:v>
                </c:pt>
                <c:pt idx="39909">
                  <c:v>8.5222727753676804</c:v>
                </c:pt>
                <c:pt idx="39910">
                  <c:v>8.2035059205943792</c:v>
                </c:pt>
                <c:pt idx="39911">
                  <c:v>9.4271293375394301</c:v>
                </c:pt>
                <c:pt idx="39912">
                  <c:v>9.3585907859078592</c:v>
                </c:pt>
                <c:pt idx="39913">
                  <c:v>8.7138935810810807</c:v>
                </c:pt>
                <c:pt idx="39914">
                  <c:v>10.885326033825301</c:v>
                </c:pt>
                <c:pt idx="39915">
                  <c:v>11.009449370041899</c:v>
                </c:pt>
                <c:pt idx="39916">
                  <c:v>9.5222256441843705</c:v>
                </c:pt>
                <c:pt idx="39917">
                  <c:v>6.4406186168660602</c:v>
                </c:pt>
                <c:pt idx="39918">
                  <c:v>7.3945099818511704</c:v>
                </c:pt>
                <c:pt idx="39919">
                  <c:v>6.6326823347677299</c:v>
                </c:pt>
                <c:pt idx="39920">
                  <c:v>12.53119895459</c:v>
                </c:pt>
                <c:pt idx="39921">
                  <c:v>-12</c:v>
                </c:pt>
                <c:pt idx="39922">
                  <c:v>8.7957746478873204</c:v>
                </c:pt>
                <c:pt idx="39923">
                  <c:v>7.6994047619047601</c:v>
                </c:pt>
                <c:pt idx="39924">
                  <c:v>11.487784330244301</c:v>
                </c:pt>
                <c:pt idx="39925">
                  <c:v>9.7962962962962905</c:v>
                </c:pt>
                <c:pt idx="39926">
                  <c:v>9.1758876961189095</c:v>
                </c:pt>
                <c:pt idx="39927">
                  <c:v>10.558877364246401</c:v>
                </c:pt>
                <c:pt idx="39928">
                  <c:v>9.0542372881355906</c:v>
                </c:pt>
                <c:pt idx="39929">
                  <c:v>8.5997349237905905</c:v>
                </c:pt>
                <c:pt idx="39930">
                  <c:v>7.92648287385129</c:v>
                </c:pt>
                <c:pt idx="39931">
                  <c:v>9.4017257909875305</c:v>
                </c:pt>
                <c:pt idx="39932">
                  <c:v>7.7921604375569702</c:v>
                </c:pt>
                <c:pt idx="39933">
                  <c:v>11.2842025699168</c:v>
                </c:pt>
                <c:pt idx="39934">
                  <c:v>-4.25</c:v>
                </c:pt>
                <c:pt idx="39935">
                  <c:v>-2.875</c:v>
                </c:pt>
                <c:pt idx="39936">
                  <c:v>-4.5</c:v>
                </c:pt>
                <c:pt idx="39937">
                  <c:v>125</c:v>
                </c:pt>
                <c:pt idx="39938">
                  <c:v>12.808158765159799</c:v>
                </c:pt>
                <c:pt idx="39939">
                  <c:v>14.2292441140024</c:v>
                </c:pt>
                <c:pt idx="39940">
                  <c:v>15.9132706374085</c:v>
                </c:pt>
                <c:pt idx="39941">
                  <c:v>13.9695740365111</c:v>
                </c:pt>
                <c:pt idx="39942">
                  <c:v>12.827245804540899</c:v>
                </c:pt>
                <c:pt idx="39943">
                  <c:v>15.5695473251028</c:v>
                </c:pt>
                <c:pt idx="39944">
                  <c:v>16.7763915547024</c:v>
                </c:pt>
                <c:pt idx="39945">
                  <c:v>14.0899280575539</c:v>
                </c:pt>
                <c:pt idx="39946">
                  <c:v>10.1587443946188</c:v>
                </c:pt>
                <c:pt idx="39947">
                  <c:v>11.642570281124399</c:v>
                </c:pt>
                <c:pt idx="39948">
                  <c:v>11.1787072243346</c:v>
                </c:pt>
                <c:pt idx="39949">
                  <c:v>20.7084905660377</c:v>
                </c:pt>
                <c:pt idx="39950">
                  <c:v>6.1356356356356301</c:v>
                </c:pt>
                <c:pt idx="39951">
                  <c:v>6.5584201865057601</c:v>
                </c:pt>
                <c:pt idx="39952">
                  <c:v>9.1394910461828403</c:v>
                </c:pt>
                <c:pt idx="39953">
                  <c:v>7.0519417475728101</c:v>
                </c:pt>
                <c:pt idx="39954">
                  <c:v>7.0486767485822304</c:v>
                </c:pt>
                <c:pt idx="39955">
                  <c:v>11.2745833333333</c:v>
                </c:pt>
                <c:pt idx="39956">
                  <c:v>10.3382846190704</c:v>
                </c:pt>
                <c:pt idx="39957">
                  <c:v>8.9869585468095003</c:v>
                </c:pt>
                <c:pt idx="39958">
                  <c:v>3.4595588235294099</c:v>
                </c:pt>
                <c:pt idx="39959">
                  <c:v>4.7962435970404096</c:v>
                </c:pt>
                <c:pt idx="39960">
                  <c:v>5.4327708219923698</c:v>
                </c:pt>
                <c:pt idx="39961">
                  <c:v>10.5236329935125</c:v>
                </c:pt>
                <c:pt idx="39962">
                  <c:v>13.3191906005221</c:v>
                </c:pt>
                <c:pt idx="39963">
                  <c:v>11.992548435171299</c:v>
                </c:pt>
                <c:pt idx="39964">
                  <c:v>13.587767584097801</c:v>
                </c:pt>
                <c:pt idx="39965">
                  <c:v>13.4669811320754</c:v>
                </c:pt>
                <c:pt idx="39966">
                  <c:v>14.9335959482273</c:v>
                </c:pt>
                <c:pt idx="39967">
                  <c:v>15.220829315332599</c:v>
                </c:pt>
                <c:pt idx="39968">
                  <c:v>12.8763005780346</c:v>
                </c:pt>
                <c:pt idx="39969">
                  <c:v>12.593649085037599</c:v>
                </c:pt>
                <c:pt idx="39970">
                  <c:v>8.7463961558996193</c:v>
                </c:pt>
                <c:pt idx="39971">
                  <c:v>12.4397031539888</c:v>
                </c:pt>
                <c:pt idx="39972">
                  <c:v>10.145952109464</c:v>
                </c:pt>
                <c:pt idx="39973">
                  <c:v>16.011154489682099</c:v>
                </c:pt>
                <c:pt idx="39974">
                  <c:v>4.9355509355509302</c:v>
                </c:pt>
                <c:pt idx="39975">
                  <c:v>4.3325581395348802</c:v>
                </c:pt>
                <c:pt idx="39976">
                  <c:v>4.4244306418219397</c:v>
                </c:pt>
                <c:pt idx="39977">
                  <c:v>7.5503211991434602</c:v>
                </c:pt>
                <c:pt idx="39978">
                  <c:v>9.15</c:v>
                </c:pt>
                <c:pt idx="39979">
                  <c:v>7.1003460207612399</c:v>
                </c:pt>
                <c:pt idx="39980">
                  <c:v>10.359728506787301</c:v>
                </c:pt>
                <c:pt idx="39981">
                  <c:v>3.99075785582255</c:v>
                </c:pt>
                <c:pt idx="39982">
                  <c:v>0.83568904593639504</c:v>
                </c:pt>
                <c:pt idx="39983">
                  <c:v>3.6758620689655102</c:v>
                </c:pt>
                <c:pt idx="39984">
                  <c:v>4.3177966101694896</c:v>
                </c:pt>
                <c:pt idx="39985">
                  <c:v>7.0891304347826001</c:v>
                </c:pt>
                <c:pt idx="39986">
                  <c:v>-14</c:v>
                </c:pt>
                <c:pt idx="39987">
                  <c:v>61.428571428571402</c:v>
                </c:pt>
                <c:pt idx="39988">
                  <c:v>6.8888888888888804</c:v>
                </c:pt>
                <c:pt idx="39989">
                  <c:v>-4.5</c:v>
                </c:pt>
                <c:pt idx="39990">
                  <c:v>5.5750000000000002</c:v>
                </c:pt>
                <c:pt idx="39991">
                  <c:v>4.2368421052631504</c:v>
                </c:pt>
                <c:pt idx="39992">
                  <c:v>6.5217391304347797E-2</c:v>
                </c:pt>
                <c:pt idx="39993">
                  <c:v>7.8045977011494196</c:v>
                </c:pt>
                <c:pt idx="39994">
                  <c:v>19.682242990654199</c:v>
                </c:pt>
                <c:pt idx="39995">
                  <c:v>6.4427480916030504</c:v>
                </c:pt>
                <c:pt idx="39996">
                  <c:v>11.198529411764699</c:v>
                </c:pt>
                <c:pt idx="39997">
                  <c:v>13.867647058823501</c:v>
                </c:pt>
                <c:pt idx="39998">
                  <c:v>-0.65625</c:v>
                </c:pt>
                <c:pt idx="39999">
                  <c:v>3.7846153846153801</c:v>
                </c:pt>
                <c:pt idx="40000">
                  <c:v>15.2424242424242</c:v>
                </c:pt>
                <c:pt idx="40001">
                  <c:v>6.6209150326797301</c:v>
                </c:pt>
                <c:pt idx="40002">
                  <c:v>5.5053550178500599</c:v>
                </c:pt>
                <c:pt idx="40003">
                  <c:v>6.5576923076923004</c:v>
                </c:pt>
                <c:pt idx="40004">
                  <c:v>9.7412779302234398</c:v>
                </c:pt>
                <c:pt idx="40005">
                  <c:v>9.4745694833800496</c:v>
                </c:pt>
                <c:pt idx="40006">
                  <c:v>7.0295585412667903</c:v>
                </c:pt>
                <c:pt idx="40007">
                  <c:v>12.2155898876404</c:v>
                </c:pt>
                <c:pt idx="40008">
                  <c:v>10.100791336942899</c:v>
                </c:pt>
                <c:pt idx="40009">
                  <c:v>10.6248552682362</c:v>
                </c:pt>
                <c:pt idx="40010">
                  <c:v>6.33577832110839</c:v>
                </c:pt>
                <c:pt idx="40011">
                  <c:v>7.2540640966093797</c:v>
                </c:pt>
                <c:pt idx="40012">
                  <c:v>7.7604611443210896</c:v>
                </c:pt>
                <c:pt idx="40013">
                  <c:v>10.966108297623601</c:v>
                </c:pt>
                <c:pt idx="40014">
                  <c:v>8.4267015706806205</c:v>
                </c:pt>
                <c:pt idx="40015">
                  <c:v>8.5901639344262293</c:v>
                </c:pt>
                <c:pt idx="40016">
                  <c:v>11.2403628117913</c:v>
                </c:pt>
                <c:pt idx="40017">
                  <c:v>13.477375565610799</c:v>
                </c:pt>
                <c:pt idx="40018">
                  <c:v>11.125252525252501</c:v>
                </c:pt>
                <c:pt idx="40019">
                  <c:v>11.750390015600599</c:v>
                </c:pt>
                <c:pt idx="40020">
                  <c:v>12.432481751824801</c:v>
                </c:pt>
                <c:pt idx="40021">
                  <c:v>13.2081712062256</c:v>
                </c:pt>
                <c:pt idx="40022">
                  <c:v>4.3887733887733802</c:v>
                </c:pt>
                <c:pt idx="40023">
                  <c:v>7.2947368421052596</c:v>
                </c:pt>
                <c:pt idx="40024">
                  <c:v>6.8755555555555503</c:v>
                </c:pt>
                <c:pt idx="40025">
                  <c:v>14.4168564920273</c:v>
                </c:pt>
                <c:pt idx="40026">
                  <c:v>7.2580645161290303</c:v>
                </c:pt>
                <c:pt idx="40027">
                  <c:v>3.96592946802151</c:v>
                </c:pt>
                <c:pt idx="40028">
                  <c:v>4.5094709340300403</c:v>
                </c:pt>
                <c:pt idx="40029">
                  <c:v>5.2974087161366299</c:v>
                </c:pt>
                <c:pt idx="40030">
                  <c:v>3.3526946107784399</c:v>
                </c:pt>
                <c:pt idx="40031">
                  <c:v>4.2860451650260503</c:v>
                </c:pt>
                <c:pt idx="40032">
                  <c:v>4.1179270227392903</c:v>
                </c:pt>
                <c:pt idx="40033">
                  <c:v>4.9953856295319703</c:v>
                </c:pt>
                <c:pt idx="40034">
                  <c:v>5.6861609727851699</c:v>
                </c:pt>
                <c:pt idx="40035">
                  <c:v>3.06072004298764</c:v>
                </c:pt>
                <c:pt idx="40036">
                  <c:v>4.4867437117606999</c:v>
                </c:pt>
                <c:pt idx="40037">
                  <c:v>3.9850552306692602</c:v>
                </c:pt>
                <c:pt idx="40038">
                  <c:v>8.8466494845360799</c:v>
                </c:pt>
                <c:pt idx="40039">
                  <c:v>-3.5</c:v>
                </c:pt>
                <c:pt idx="40040">
                  <c:v>12</c:v>
                </c:pt>
                <c:pt idx="40041">
                  <c:v>1.8</c:v>
                </c:pt>
                <c:pt idx="40042">
                  <c:v>1.75</c:v>
                </c:pt>
                <c:pt idx="40043">
                  <c:v>4.3250000000000002</c:v>
                </c:pt>
                <c:pt idx="40044">
                  <c:v>-3.1282051282051202</c:v>
                </c:pt>
                <c:pt idx="40045">
                  <c:v>17.8</c:v>
                </c:pt>
                <c:pt idx="40046">
                  <c:v>9.3864734299516908</c:v>
                </c:pt>
                <c:pt idx="40047">
                  <c:v>9.6022044088176308</c:v>
                </c:pt>
                <c:pt idx="40048">
                  <c:v>8.8671811535337106</c:v>
                </c:pt>
                <c:pt idx="40049">
                  <c:v>7.6334710743801599</c:v>
                </c:pt>
                <c:pt idx="40050">
                  <c:v>7.6733197556008097</c:v>
                </c:pt>
                <c:pt idx="40051">
                  <c:v>9.2261471230881202</c:v>
                </c:pt>
                <c:pt idx="40052">
                  <c:v>9.8128872366790496</c:v>
                </c:pt>
                <c:pt idx="40053">
                  <c:v>9.0042291426374401</c:v>
                </c:pt>
                <c:pt idx="40054">
                  <c:v>3.2120848339335701</c:v>
                </c:pt>
                <c:pt idx="40055">
                  <c:v>5.45616377392078</c:v>
                </c:pt>
                <c:pt idx="40056">
                  <c:v>5.5814682184422502</c:v>
                </c:pt>
                <c:pt idx="40057">
                  <c:v>11.182722749886899</c:v>
                </c:pt>
                <c:pt idx="40058">
                  <c:v>9.2630350194552502</c:v>
                </c:pt>
                <c:pt idx="40059">
                  <c:v>10.7471910112359</c:v>
                </c:pt>
                <c:pt idx="40060">
                  <c:v>10.3764309764309</c:v>
                </c:pt>
                <c:pt idx="40061">
                  <c:v>11.669896193771599</c:v>
                </c:pt>
                <c:pt idx="40062">
                  <c:v>10.595190380761499</c:v>
                </c:pt>
                <c:pt idx="40063">
                  <c:v>12.465971796443799</c:v>
                </c:pt>
                <c:pt idx="40064">
                  <c:v>10.920446615491899</c:v>
                </c:pt>
                <c:pt idx="40065">
                  <c:v>9.9724832214765105</c:v>
                </c:pt>
                <c:pt idx="40066">
                  <c:v>5.3507625272331101</c:v>
                </c:pt>
                <c:pt idx="40067">
                  <c:v>7.2379623168178604</c:v>
                </c:pt>
                <c:pt idx="40068">
                  <c:v>9.2682763246143498</c:v>
                </c:pt>
                <c:pt idx="40069">
                  <c:v>11.7501618122977</c:v>
                </c:pt>
                <c:pt idx="40070">
                  <c:v>11.822429906542</c:v>
                </c:pt>
                <c:pt idx="40071">
                  <c:v>5.9565217391304301</c:v>
                </c:pt>
                <c:pt idx="40072">
                  <c:v>7.3921568627450904</c:v>
                </c:pt>
                <c:pt idx="40073">
                  <c:v>-5.2</c:v>
                </c:pt>
                <c:pt idx="40074">
                  <c:v>31.75</c:v>
                </c:pt>
                <c:pt idx="40075">
                  <c:v>7.5</c:v>
                </c:pt>
                <c:pt idx="40076">
                  <c:v>4</c:v>
                </c:pt>
                <c:pt idx="40077">
                  <c:v>8.4285714285714199</c:v>
                </c:pt>
                <c:pt idx="40078">
                  <c:v>10.0194194603434</c:v>
                </c:pt>
                <c:pt idx="40079">
                  <c:v>9.6964002716776001</c:v>
                </c:pt>
                <c:pt idx="40080">
                  <c:v>10.8801619433198</c:v>
                </c:pt>
                <c:pt idx="40081">
                  <c:v>10.823827887152399</c:v>
                </c:pt>
                <c:pt idx="40082">
                  <c:v>12.2103475829005</c:v>
                </c:pt>
                <c:pt idx="40083">
                  <c:v>13.3602996254681</c:v>
                </c:pt>
                <c:pt idx="40084">
                  <c:v>12.6796740994854</c:v>
                </c:pt>
                <c:pt idx="40085">
                  <c:v>11.2023968042609</c:v>
                </c:pt>
                <c:pt idx="40086">
                  <c:v>7.0804896142433202</c:v>
                </c:pt>
                <c:pt idx="40087">
                  <c:v>9.1317340067339998</c:v>
                </c:pt>
                <c:pt idx="40088">
                  <c:v>8.2475372039404693</c:v>
                </c:pt>
                <c:pt idx="40089">
                  <c:v>15.002680412371101</c:v>
                </c:pt>
                <c:pt idx="40090">
                  <c:v>-3.55555555555555</c:v>
                </c:pt>
                <c:pt idx="40091">
                  <c:v>4.375</c:v>
                </c:pt>
                <c:pt idx="40092">
                  <c:v>-6.5</c:v>
                </c:pt>
                <c:pt idx="40093">
                  <c:v>9.2162162162162105</c:v>
                </c:pt>
                <c:pt idx="40094">
                  <c:v>7.70572498662386</c:v>
                </c:pt>
                <c:pt idx="40095">
                  <c:v>8.8284625158830998</c:v>
                </c:pt>
                <c:pt idx="40096">
                  <c:v>9.5711782742006104</c:v>
                </c:pt>
                <c:pt idx="40097">
                  <c:v>8.3239195549850198</c:v>
                </c:pt>
                <c:pt idx="40098">
                  <c:v>12.8965517241379</c:v>
                </c:pt>
                <c:pt idx="40099">
                  <c:v>11.000695410292</c:v>
                </c:pt>
                <c:pt idx="40100">
                  <c:v>9.9619811649808092</c:v>
                </c:pt>
                <c:pt idx="40101">
                  <c:v>4.9163398692810398</c:v>
                </c:pt>
                <c:pt idx="40102">
                  <c:v>7.7697115384615296</c:v>
                </c:pt>
                <c:pt idx="40103">
                  <c:v>5.5175396444017197</c:v>
                </c:pt>
                <c:pt idx="40104">
                  <c:v>10.1354812061131</c:v>
                </c:pt>
                <c:pt idx="40105">
                  <c:v>9.1778741865509694</c:v>
                </c:pt>
                <c:pt idx="40106">
                  <c:v>12.929648241205999</c:v>
                </c:pt>
                <c:pt idx="40107">
                  <c:v>9.2625570776255692</c:v>
                </c:pt>
                <c:pt idx="40108">
                  <c:v>4.8409961685823699</c:v>
                </c:pt>
                <c:pt idx="40109">
                  <c:v>6.2242833052276501</c:v>
                </c:pt>
                <c:pt idx="40110">
                  <c:v>11.656652360515</c:v>
                </c:pt>
                <c:pt idx="40111">
                  <c:v>8.2367941712203994</c:v>
                </c:pt>
                <c:pt idx="40112">
                  <c:v>7.8582089552238799</c:v>
                </c:pt>
                <c:pt idx="40113">
                  <c:v>3.41986455981941</c:v>
                </c:pt>
                <c:pt idx="40114">
                  <c:v>6.7843137254901897</c:v>
                </c:pt>
                <c:pt idx="40115">
                  <c:v>3.7386091127098302</c:v>
                </c:pt>
                <c:pt idx="40116">
                  <c:v>14.2421711899791</c:v>
                </c:pt>
                <c:pt idx="40117">
                  <c:v>0.77419354838709598</c:v>
                </c:pt>
                <c:pt idx="40118">
                  <c:v>4.46428571428571</c:v>
                </c:pt>
                <c:pt idx="40119">
                  <c:v>14.1612903225806</c:v>
                </c:pt>
                <c:pt idx="40120">
                  <c:v>-6</c:v>
                </c:pt>
                <c:pt idx="40121">
                  <c:v>42</c:v>
                </c:pt>
                <c:pt idx="40122">
                  <c:v>13.620915032679701</c:v>
                </c:pt>
                <c:pt idx="40123">
                  <c:v>11.317204301075201</c:v>
                </c:pt>
                <c:pt idx="40124">
                  <c:v>14.254237288135499</c:v>
                </c:pt>
                <c:pt idx="40125">
                  <c:v>4.4328358208955203</c:v>
                </c:pt>
                <c:pt idx="40126">
                  <c:v>4.1129032258064502</c:v>
                </c:pt>
                <c:pt idx="40127">
                  <c:v>2.1206896551724101</c:v>
                </c:pt>
                <c:pt idx="40128">
                  <c:v>7.3333333333333304</c:v>
                </c:pt>
                <c:pt idx="40129">
                  <c:v>6.5102364704015203</c:v>
                </c:pt>
                <c:pt idx="40130">
                  <c:v>7.3669993117687502</c:v>
                </c:pt>
                <c:pt idx="40131">
                  <c:v>9.2312321347976507</c:v>
                </c:pt>
                <c:pt idx="40132">
                  <c:v>8.7537335722819591</c:v>
                </c:pt>
                <c:pt idx="40133">
                  <c:v>10.1626051018953</c:v>
                </c:pt>
                <c:pt idx="40134">
                  <c:v>14.450833020167799</c:v>
                </c:pt>
                <c:pt idx="40135">
                  <c:v>11.3542516016307</c:v>
                </c:pt>
                <c:pt idx="40136">
                  <c:v>10.6507101525512</c:v>
                </c:pt>
                <c:pt idx="40137">
                  <c:v>5.72953830010493</c:v>
                </c:pt>
                <c:pt idx="40138">
                  <c:v>7.4261704681872702</c:v>
                </c:pt>
                <c:pt idx="40139">
                  <c:v>7.0083794702977702</c:v>
                </c:pt>
                <c:pt idx="40140">
                  <c:v>11.0286477660679</c:v>
                </c:pt>
                <c:pt idx="40141">
                  <c:v>1.36170212765957</c:v>
                </c:pt>
                <c:pt idx="40142">
                  <c:v>2.4545454545454501</c:v>
                </c:pt>
                <c:pt idx="40143">
                  <c:v>-2.62</c:v>
                </c:pt>
                <c:pt idx="40144">
                  <c:v>-0.6</c:v>
                </c:pt>
                <c:pt idx="40145">
                  <c:v>-1.48936170212765</c:v>
                </c:pt>
                <c:pt idx="40146">
                  <c:v>-2.1640625</c:v>
                </c:pt>
                <c:pt idx="40147">
                  <c:v>0.56880733944954098</c:v>
                </c:pt>
                <c:pt idx="40148">
                  <c:v>-2.65420560747663</c:v>
                </c:pt>
                <c:pt idx="40149">
                  <c:v>-1.1071428571428501</c:v>
                </c:pt>
                <c:pt idx="40150">
                  <c:v>-2.4216867469879499</c:v>
                </c:pt>
                <c:pt idx="40151">
                  <c:v>7.0588235294117604E-2</c:v>
                </c:pt>
                <c:pt idx="40152">
                  <c:v>-3.92</c:v>
                </c:pt>
                <c:pt idx="40153">
                  <c:v>3.25</c:v>
                </c:pt>
                <c:pt idx="40154">
                  <c:v>2.4583333333333299</c:v>
                </c:pt>
                <c:pt idx="40155">
                  <c:v>-1.6666666666666601</c:v>
                </c:pt>
                <c:pt idx="40156">
                  <c:v>-2.5142857142857098</c:v>
                </c:pt>
                <c:pt idx="40157">
                  <c:v>-4.1333333333333302</c:v>
                </c:pt>
                <c:pt idx="40158">
                  <c:v>-1.54838709677419</c:v>
                </c:pt>
                <c:pt idx="40159">
                  <c:v>21.5555555555555</c:v>
                </c:pt>
                <c:pt idx="40160">
                  <c:v>-1.2962962962962901</c:v>
                </c:pt>
                <c:pt idx="40161">
                  <c:v>13.979591836734601</c:v>
                </c:pt>
                <c:pt idx="40162">
                  <c:v>3.9844033369604599</c:v>
                </c:pt>
                <c:pt idx="40163">
                  <c:v>3.8764634638675801</c:v>
                </c:pt>
                <c:pt idx="40164">
                  <c:v>5.13041993854557</c:v>
                </c:pt>
                <c:pt idx="40165">
                  <c:v>3.3140350877192901</c:v>
                </c:pt>
                <c:pt idx="40166">
                  <c:v>4.5079787234042499</c:v>
                </c:pt>
                <c:pt idx="40167">
                  <c:v>4.4173006480698698</c:v>
                </c:pt>
                <c:pt idx="40168">
                  <c:v>3.70241455001567</c:v>
                </c:pt>
                <c:pt idx="40169">
                  <c:v>4.8255093002657201</c:v>
                </c:pt>
                <c:pt idx="40170">
                  <c:v>0.51741861793260902</c:v>
                </c:pt>
                <c:pt idx="40171">
                  <c:v>1.1739848134697899</c:v>
                </c:pt>
                <c:pt idx="40172">
                  <c:v>1.7800643086816701</c:v>
                </c:pt>
                <c:pt idx="40173">
                  <c:v>6.0425943852855699</c:v>
                </c:pt>
                <c:pt idx="40174">
                  <c:v>4.0789622109419001</c:v>
                </c:pt>
                <c:pt idx="40175">
                  <c:v>5.3270911360798996</c:v>
                </c:pt>
                <c:pt idx="40176">
                  <c:v>6.0244150559511702</c:v>
                </c:pt>
                <c:pt idx="40177">
                  <c:v>4.67450980392156</c:v>
                </c:pt>
                <c:pt idx="40178">
                  <c:v>4.6683168316831596</c:v>
                </c:pt>
                <c:pt idx="40179">
                  <c:v>9.9885386819484197</c:v>
                </c:pt>
                <c:pt idx="40180">
                  <c:v>8.3374760994263806</c:v>
                </c:pt>
                <c:pt idx="40181">
                  <c:v>8.0270742358078593</c:v>
                </c:pt>
                <c:pt idx="40182">
                  <c:v>3.3124147339699799</c:v>
                </c:pt>
                <c:pt idx="40183">
                  <c:v>3.6882007474639602</c:v>
                </c:pt>
                <c:pt idx="40184">
                  <c:v>4.39543147208121</c:v>
                </c:pt>
                <c:pt idx="40185">
                  <c:v>8.7623666343355904</c:v>
                </c:pt>
                <c:pt idx="40186">
                  <c:v>9.5026677899466403</c:v>
                </c:pt>
                <c:pt idx="40187">
                  <c:v>8.2982048901268897</c:v>
                </c:pt>
                <c:pt idx="40188">
                  <c:v>8.9777564190580801</c:v>
                </c:pt>
                <c:pt idx="40189">
                  <c:v>7.1290414470872996</c:v>
                </c:pt>
                <c:pt idx="40190">
                  <c:v>7.0684855233853003</c:v>
                </c:pt>
                <c:pt idx="40191">
                  <c:v>9.2718213925327895</c:v>
                </c:pt>
                <c:pt idx="40192">
                  <c:v>10.0139904610492</c:v>
                </c:pt>
                <c:pt idx="40193">
                  <c:v>9.4467451425329703</c:v>
                </c:pt>
                <c:pt idx="40194">
                  <c:v>5.6363386097728796</c:v>
                </c:pt>
                <c:pt idx="40195">
                  <c:v>7.2679032258064504</c:v>
                </c:pt>
                <c:pt idx="40196">
                  <c:v>6.7459549372448198</c:v>
                </c:pt>
                <c:pt idx="40197">
                  <c:v>11.832631120150999</c:v>
                </c:pt>
                <c:pt idx="40198">
                  <c:v>8.4246987951807206</c:v>
                </c:pt>
                <c:pt idx="40199">
                  <c:v>5.8432055749128899</c:v>
                </c:pt>
                <c:pt idx="40200">
                  <c:v>5.7244582043343604</c:v>
                </c:pt>
                <c:pt idx="40201">
                  <c:v>8.4412698412698397</c:v>
                </c:pt>
                <c:pt idx="40202">
                  <c:v>6.6950146627565896</c:v>
                </c:pt>
                <c:pt idx="40203">
                  <c:v>11.253926701570601</c:v>
                </c:pt>
                <c:pt idx="40204">
                  <c:v>12.08</c:v>
                </c:pt>
                <c:pt idx="40205">
                  <c:v>14.9746835443037</c:v>
                </c:pt>
                <c:pt idx="40206">
                  <c:v>7.5075757575757498</c:v>
                </c:pt>
                <c:pt idx="40207">
                  <c:v>9.5855072463768103</c:v>
                </c:pt>
                <c:pt idx="40208">
                  <c:v>6.2045454545454497</c:v>
                </c:pt>
                <c:pt idx="40209">
                  <c:v>11.386842105263099</c:v>
                </c:pt>
                <c:pt idx="40210">
                  <c:v>23</c:v>
                </c:pt>
                <c:pt idx="40211">
                  <c:v>0.16</c:v>
                </c:pt>
                <c:pt idx="40212">
                  <c:v>-3.9629629629629601</c:v>
                </c:pt>
                <c:pt idx="40213">
                  <c:v>3.6538461538461502</c:v>
                </c:pt>
                <c:pt idx="40214">
                  <c:v>11.322580645161199</c:v>
                </c:pt>
                <c:pt idx="40215">
                  <c:v>26.571428571428498</c:v>
                </c:pt>
                <c:pt idx="40216">
                  <c:v>23.7777777777777</c:v>
                </c:pt>
                <c:pt idx="40217">
                  <c:v>1</c:v>
                </c:pt>
                <c:pt idx="40218">
                  <c:v>5.6521116678596997</c:v>
                </c:pt>
                <c:pt idx="40219">
                  <c:v>7.6515978176149604</c:v>
                </c:pt>
                <c:pt idx="40220">
                  <c:v>7.65456989247311</c:v>
                </c:pt>
                <c:pt idx="40221">
                  <c:v>3.5517241379310298</c:v>
                </c:pt>
                <c:pt idx="40222">
                  <c:v>3.1222641509433902</c:v>
                </c:pt>
                <c:pt idx="40223">
                  <c:v>6.6978756884342996</c:v>
                </c:pt>
                <c:pt idx="40224">
                  <c:v>6.8449197860962503</c:v>
                </c:pt>
                <c:pt idx="40225">
                  <c:v>7.06255749770009</c:v>
                </c:pt>
                <c:pt idx="40226">
                  <c:v>2.3000838222967301</c:v>
                </c:pt>
                <c:pt idx="40227">
                  <c:v>8.1643243243243209</c:v>
                </c:pt>
                <c:pt idx="40228">
                  <c:v>4.9029649595687301</c:v>
                </c:pt>
                <c:pt idx="40229">
                  <c:v>10.235035211267601</c:v>
                </c:pt>
                <c:pt idx="40230">
                  <c:v>39.7777777777777</c:v>
                </c:pt>
                <c:pt idx="40231">
                  <c:v>-0.6</c:v>
                </c:pt>
                <c:pt idx="40232">
                  <c:v>35.6666666666666</c:v>
                </c:pt>
                <c:pt idx="40233">
                  <c:v>19.6666666666666</c:v>
                </c:pt>
                <c:pt idx="40234">
                  <c:v>65.75</c:v>
                </c:pt>
                <c:pt idx="40235">
                  <c:v>20.5</c:v>
                </c:pt>
                <c:pt idx="40236">
                  <c:v>8.3333333333333304</c:v>
                </c:pt>
                <c:pt idx="40237">
                  <c:v>3.7777777777777701</c:v>
                </c:pt>
                <c:pt idx="40238">
                  <c:v>-5.5</c:v>
                </c:pt>
                <c:pt idx="40239">
                  <c:v>3.2222222222222201</c:v>
                </c:pt>
                <c:pt idx="40240">
                  <c:v>5.8888888888888804</c:v>
                </c:pt>
                <c:pt idx="40241">
                  <c:v>-4.8</c:v>
                </c:pt>
                <c:pt idx="40242">
                  <c:v>3.36752136752136</c:v>
                </c:pt>
                <c:pt idx="40243">
                  <c:v>11.4128440366972</c:v>
                </c:pt>
                <c:pt idx="40244">
                  <c:v>5.0806451612903203</c:v>
                </c:pt>
                <c:pt idx="40245">
                  <c:v>5.1056338028169002</c:v>
                </c:pt>
                <c:pt idx="40246">
                  <c:v>3.3636363636363602</c:v>
                </c:pt>
                <c:pt idx="40247">
                  <c:v>6.39393939393939</c:v>
                </c:pt>
                <c:pt idx="40248">
                  <c:v>3.36866359447004</c:v>
                </c:pt>
                <c:pt idx="40249">
                  <c:v>3.4700460829492998</c:v>
                </c:pt>
                <c:pt idx="40250">
                  <c:v>-2.6595744680851002E-2</c:v>
                </c:pt>
                <c:pt idx="40251">
                  <c:v>5.2432432432432403</c:v>
                </c:pt>
                <c:pt idx="40252">
                  <c:v>3.3444444444444401</c:v>
                </c:pt>
                <c:pt idx="40253">
                  <c:v>9.4838709677419306</c:v>
                </c:pt>
                <c:pt idx="40254">
                  <c:v>10.574999999999999</c:v>
                </c:pt>
                <c:pt idx="40255">
                  <c:v>10.1204819277108</c:v>
                </c:pt>
                <c:pt idx="40256">
                  <c:v>11.7129032258064</c:v>
                </c:pt>
                <c:pt idx="40257">
                  <c:v>9.2795180722891502</c:v>
                </c:pt>
                <c:pt idx="40258">
                  <c:v>8.3211206896551708</c:v>
                </c:pt>
                <c:pt idx="40259">
                  <c:v>10.503367003367</c:v>
                </c:pt>
                <c:pt idx="40260">
                  <c:v>9.6039279869067098</c:v>
                </c:pt>
                <c:pt idx="40261">
                  <c:v>10.836974789915899</c:v>
                </c:pt>
                <c:pt idx="40262">
                  <c:v>2.4372093023255799</c:v>
                </c:pt>
                <c:pt idx="40263">
                  <c:v>4.078125</c:v>
                </c:pt>
                <c:pt idx="40264">
                  <c:v>5.2850241545893697</c:v>
                </c:pt>
                <c:pt idx="40265">
                  <c:v>9.9759615384615294</c:v>
                </c:pt>
                <c:pt idx="40266">
                  <c:v>7.0592550790067703</c:v>
                </c:pt>
                <c:pt idx="40267">
                  <c:v>6.7512690355329896</c:v>
                </c:pt>
                <c:pt idx="40268">
                  <c:v>9.4103720405862408</c:v>
                </c:pt>
                <c:pt idx="40269">
                  <c:v>7.0674217907227597</c:v>
                </c:pt>
                <c:pt idx="40270">
                  <c:v>7.2241653418123999</c:v>
                </c:pt>
                <c:pt idx="40271">
                  <c:v>8.5686800894854507</c:v>
                </c:pt>
                <c:pt idx="40272">
                  <c:v>10.5186421814134</c:v>
                </c:pt>
                <c:pt idx="40273">
                  <c:v>8.7577639751552798</c:v>
                </c:pt>
                <c:pt idx="40274">
                  <c:v>4.1485198193677801</c:v>
                </c:pt>
                <c:pt idx="40275">
                  <c:v>4.21629058888277</c:v>
                </c:pt>
                <c:pt idx="40276">
                  <c:v>5.9463986599664898</c:v>
                </c:pt>
                <c:pt idx="40277">
                  <c:v>11.831958762886501</c:v>
                </c:pt>
                <c:pt idx="40278">
                  <c:v>15.36</c:v>
                </c:pt>
                <c:pt idx="40279">
                  <c:v>2.625</c:v>
                </c:pt>
                <c:pt idx="40280">
                  <c:v>-1.4814814814814801</c:v>
                </c:pt>
                <c:pt idx="40281">
                  <c:v>0.38461538461538403</c:v>
                </c:pt>
                <c:pt idx="40282">
                  <c:v>-1</c:v>
                </c:pt>
                <c:pt idx="40283">
                  <c:v>-1.6923076923076901</c:v>
                </c:pt>
                <c:pt idx="40284">
                  <c:v>3.5</c:v>
                </c:pt>
                <c:pt idx="40285">
                  <c:v>-2.625</c:v>
                </c:pt>
                <c:pt idx="40286">
                  <c:v>10.647058823529401</c:v>
                </c:pt>
                <c:pt idx="40287">
                  <c:v>-1.7777777777777699</c:v>
                </c:pt>
                <c:pt idx="40288">
                  <c:v>8.55555555555555</c:v>
                </c:pt>
                <c:pt idx="40289">
                  <c:v>-0.53594771241829997</c:v>
                </c:pt>
                <c:pt idx="40290">
                  <c:v>1.0208333333333299</c:v>
                </c:pt>
                <c:pt idx="40291">
                  <c:v>1.8846153846153799</c:v>
                </c:pt>
                <c:pt idx="40292">
                  <c:v>-0.39444444444444399</c:v>
                </c:pt>
                <c:pt idx="40293">
                  <c:v>2.5215053763440798</c:v>
                </c:pt>
                <c:pt idx="40294">
                  <c:v>4.6523809523809501</c:v>
                </c:pt>
                <c:pt idx="40295">
                  <c:v>3.8967741935483802</c:v>
                </c:pt>
                <c:pt idx="40296">
                  <c:v>1.0967741935483799</c:v>
                </c:pt>
                <c:pt idx="40297">
                  <c:v>2.1428571428571401</c:v>
                </c:pt>
                <c:pt idx="40298">
                  <c:v>1.63225806451612</c:v>
                </c:pt>
                <c:pt idx="40299">
                  <c:v>0.81528662420382103</c:v>
                </c:pt>
                <c:pt idx="40300">
                  <c:v>6.7683615819209004</c:v>
                </c:pt>
                <c:pt idx="40301">
                  <c:v>5.2083772788910601</c:v>
                </c:pt>
                <c:pt idx="40302">
                  <c:v>5.3536821705426298</c:v>
                </c:pt>
                <c:pt idx="40303">
                  <c:v>5.5750614073110798</c:v>
                </c:pt>
                <c:pt idx="40304">
                  <c:v>3.1017760617760599</c:v>
                </c:pt>
                <c:pt idx="40305">
                  <c:v>2.38682252922422</c:v>
                </c:pt>
                <c:pt idx="40306">
                  <c:v>4.3917175831636097</c:v>
                </c:pt>
                <c:pt idx="40307">
                  <c:v>5.6079584775086504</c:v>
                </c:pt>
                <c:pt idx="40308">
                  <c:v>4.5011965300628098</c:v>
                </c:pt>
                <c:pt idx="40309">
                  <c:v>1.5537987966979101</c:v>
                </c:pt>
                <c:pt idx="40310">
                  <c:v>4.1261070465922201</c:v>
                </c:pt>
                <c:pt idx="40311">
                  <c:v>4.3630806845965697</c:v>
                </c:pt>
                <c:pt idx="40312">
                  <c:v>8.4418996295048796</c:v>
                </c:pt>
                <c:pt idx="40313">
                  <c:v>9.8742949234488293</c:v>
                </c:pt>
                <c:pt idx="40314">
                  <c:v>9.9595070422535201</c:v>
                </c:pt>
                <c:pt idx="40315">
                  <c:v>9.5444361463778904</c:v>
                </c:pt>
                <c:pt idx="40316">
                  <c:v>6.0368421052631502</c:v>
                </c:pt>
                <c:pt idx="40317">
                  <c:v>9.6612784717119702</c:v>
                </c:pt>
                <c:pt idx="40318">
                  <c:v>10.3223086900129</c:v>
                </c:pt>
                <c:pt idx="40319">
                  <c:v>10.5149371069182</c:v>
                </c:pt>
                <c:pt idx="40320">
                  <c:v>9.8321377331420301</c:v>
                </c:pt>
                <c:pt idx="40321">
                  <c:v>6.3460992907801401</c:v>
                </c:pt>
                <c:pt idx="40322">
                  <c:v>7.8447528187337303</c:v>
                </c:pt>
                <c:pt idx="40323">
                  <c:v>8.2968980797636593</c:v>
                </c:pt>
                <c:pt idx="40324">
                  <c:v>13.960055096418699</c:v>
                </c:pt>
                <c:pt idx="40325">
                  <c:v>3.37164612037708</c:v>
                </c:pt>
                <c:pt idx="40326">
                  <c:v>3.5586370839936601</c:v>
                </c:pt>
                <c:pt idx="40327">
                  <c:v>4.1692477876106198</c:v>
                </c:pt>
                <c:pt idx="40328">
                  <c:v>2.7108910891089102</c:v>
                </c:pt>
                <c:pt idx="40329">
                  <c:v>4.1535222052067304</c:v>
                </c:pt>
                <c:pt idx="40330">
                  <c:v>3.7446735395188999</c:v>
                </c:pt>
                <c:pt idx="40331">
                  <c:v>3.48456932289267</c:v>
                </c:pt>
                <c:pt idx="40332">
                  <c:v>4.2586738627602099</c:v>
                </c:pt>
                <c:pt idx="40333">
                  <c:v>1.1783988957902001</c:v>
                </c:pt>
                <c:pt idx="40334">
                  <c:v>3.5562324273664401</c:v>
                </c:pt>
                <c:pt idx="40335">
                  <c:v>3.0351027397260202</c:v>
                </c:pt>
                <c:pt idx="40336">
                  <c:v>6.0593184686579704</c:v>
                </c:pt>
                <c:pt idx="40337">
                  <c:v>3.5650433622414899</c:v>
                </c:pt>
                <c:pt idx="40338">
                  <c:v>4.4275256222547501</c:v>
                </c:pt>
                <c:pt idx="40339">
                  <c:v>6.1930988719309799</c:v>
                </c:pt>
                <c:pt idx="40340">
                  <c:v>5.1154668567355603</c:v>
                </c:pt>
                <c:pt idx="40341">
                  <c:v>5.7260468417317201</c:v>
                </c:pt>
                <c:pt idx="40342">
                  <c:v>4.4105131414267804</c:v>
                </c:pt>
                <c:pt idx="40343">
                  <c:v>3.9959612277867498</c:v>
                </c:pt>
                <c:pt idx="40344">
                  <c:v>5.8152554233729798</c:v>
                </c:pt>
                <c:pt idx="40345">
                  <c:v>3.0182802979011498</c:v>
                </c:pt>
                <c:pt idx="40346">
                  <c:v>6.1158536585365804</c:v>
                </c:pt>
                <c:pt idx="40347">
                  <c:v>3.93009565857247</c:v>
                </c:pt>
                <c:pt idx="40348">
                  <c:v>7.25534950071326</c:v>
                </c:pt>
                <c:pt idx="40349">
                  <c:v>4</c:v>
                </c:pt>
                <c:pt idx="40350">
                  <c:v>5.20101504440819</c:v>
                </c:pt>
                <c:pt idx="40351">
                  <c:v>5.1563745019920297</c:v>
                </c:pt>
                <c:pt idx="40352">
                  <c:v>5.2374530556503904</c:v>
                </c:pt>
                <c:pt idx="40353">
                  <c:v>4.3226443019240204</c:v>
                </c:pt>
                <c:pt idx="40354">
                  <c:v>3.3713314797652099</c:v>
                </c:pt>
                <c:pt idx="40355">
                  <c:v>4.6014614952220301</c:v>
                </c:pt>
                <c:pt idx="40356">
                  <c:v>4.7656495753381503</c:v>
                </c:pt>
                <c:pt idx="40357">
                  <c:v>5.5454281145515303</c:v>
                </c:pt>
                <c:pt idx="40358">
                  <c:v>1.17978349912229</c:v>
                </c:pt>
                <c:pt idx="40359">
                  <c:v>2.0256707519046002</c:v>
                </c:pt>
                <c:pt idx="40360">
                  <c:v>3.4150460593654</c:v>
                </c:pt>
                <c:pt idx="40361">
                  <c:v>6.1894415209641798</c:v>
                </c:pt>
                <c:pt idx="40362">
                  <c:v>15.1866451448475</c:v>
                </c:pt>
                <c:pt idx="40363">
                  <c:v>15.1827054638328</c:v>
                </c:pt>
                <c:pt idx="40364">
                  <c:v>17.529688132847301</c:v>
                </c:pt>
                <c:pt idx="40365">
                  <c:v>14.2972348328518</c:v>
                </c:pt>
                <c:pt idx="40366">
                  <c:v>16.524083218651299</c:v>
                </c:pt>
                <c:pt idx="40367">
                  <c:v>17.761978934876101</c:v>
                </c:pt>
                <c:pt idx="40368">
                  <c:v>17.5586107091172</c:v>
                </c:pt>
                <c:pt idx="40369">
                  <c:v>17.4563798219584</c:v>
                </c:pt>
                <c:pt idx="40370">
                  <c:v>10.075967583124999</c:v>
                </c:pt>
                <c:pt idx="40371">
                  <c:v>13.5389365351629</c:v>
                </c:pt>
                <c:pt idx="40372">
                  <c:v>12.178100373289</c:v>
                </c:pt>
                <c:pt idx="40373">
                  <c:v>18.5127988510602</c:v>
                </c:pt>
                <c:pt idx="40374">
                  <c:v>-8</c:v>
                </c:pt>
                <c:pt idx="40375">
                  <c:v>40.75</c:v>
                </c:pt>
                <c:pt idx="40376">
                  <c:v>-9.1111111111111107</c:v>
                </c:pt>
                <c:pt idx="40377">
                  <c:v>-9.125</c:v>
                </c:pt>
                <c:pt idx="40378">
                  <c:v>14</c:v>
                </c:pt>
                <c:pt idx="40379">
                  <c:v>13.25</c:v>
                </c:pt>
                <c:pt idx="40380">
                  <c:v>-8.3571428571428505</c:v>
                </c:pt>
                <c:pt idx="40381">
                  <c:v>-5.6</c:v>
                </c:pt>
                <c:pt idx="40382">
                  <c:v>-7.6666666666666599</c:v>
                </c:pt>
                <c:pt idx="40383">
                  <c:v>-1.44444444444444</c:v>
                </c:pt>
                <c:pt idx="40384">
                  <c:v>12.8888888888888</c:v>
                </c:pt>
                <c:pt idx="40385">
                  <c:v>-4.5384615384615303</c:v>
                </c:pt>
                <c:pt idx="40386">
                  <c:v>0.94405594405594395</c:v>
                </c:pt>
                <c:pt idx="40387">
                  <c:v>7.8560606060606002</c:v>
                </c:pt>
                <c:pt idx="40388">
                  <c:v>11.065476190476099</c:v>
                </c:pt>
                <c:pt idx="40389">
                  <c:v>3.1768707482993199</c:v>
                </c:pt>
                <c:pt idx="40390">
                  <c:v>8.36551724137931</c:v>
                </c:pt>
                <c:pt idx="40391">
                  <c:v>6.2335329341317296</c:v>
                </c:pt>
                <c:pt idx="40392">
                  <c:v>2.8389830508474501</c:v>
                </c:pt>
                <c:pt idx="40393">
                  <c:v>3.9659863945578202</c:v>
                </c:pt>
                <c:pt idx="40394">
                  <c:v>6.7831325301204801</c:v>
                </c:pt>
                <c:pt idx="40395">
                  <c:v>7.7207207207207196</c:v>
                </c:pt>
                <c:pt idx="40396">
                  <c:v>3.8859649122806998</c:v>
                </c:pt>
                <c:pt idx="40397">
                  <c:v>8.9473684210526301</c:v>
                </c:pt>
                <c:pt idx="40398">
                  <c:v>7.5877551020408101</c:v>
                </c:pt>
                <c:pt idx="40399">
                  <c:v>6.97776879547291</c:v>
                </c:pt>
                <c:pt idx="40400">
                  <c:v>7.9232168850072702</c:v>
                </c:pt>
                <c:pt idx="40401">
                  <c:v>8.41405820977484</c:v>
                </c:pt>
                <c:pt idx="40402">
                  <c:v>8.9518304431599205</c:v>
                </c:pt>
                <c:pt idx="40403">
                  <c:v>10.031123358729101</c:v>
                </c:pt>
                <c:pt idx="40404">
                  <c:v>10.800343905235</c:v>
                </c:pt>
                <c:pt idx="40405">
                  <c:v>8.2088652482269495</c:v>
                </c:pt>
                <c:pt idx="40406">
                  <c:v>4.6997773591368297</c:v>
                </c:pt>
                <c:pt idx="40407">
                  <c:v>5.5320041972717702</c:v>
                </c:pt>
                <c:pt idx="40408">
                  <c:v>6.1749305831019399</c:v>
                </c:pt>
                <c:pt idx="40409">
                  <c:v>12.303090332805001</c:v>
                </c:pt>
                <c:pt idx="40410">
                  <c:v>13.058823529411701</c:v>
                </c:pt>
                <c:pt idx="40411">
                  <c:v>8.1136363636363598</c:v>
                </c:pt>
                <c:pt idx="40412">
                  <c:v>10.0652173913043</c:v>
                </c:pt>
                <c:pt idx="40413">
                  <c:v>7.3333333333333304</c:v>
                </c:pt>
                <c:pt idx="40414">
                  <c:v>8.8888888888888795E-2</c:v>
                </c:pt>
                <c:pt idx="40415">
                  <c:v>3.9259259259259198</c:v>
                </c:pt>
                <c:pt idx="40416">
                  <c:v>8.8478260869565197</c:v>
                </c:pt>
                <c:pt idx="40417">
                  <c:v>3.7674418604651101</c:v>
                </c:pt>
                <c:pt idx="40418">
                  <c:v>-2.1666666666666599</c:v>
                </c:pt>
                <c:pt idx="40419">
                  <c:v>8.3000000000000007</c:v>
                </c:pt>
                <c:pt idx="40420">
                  <c:v>8.1999999999999993</c:v>
                </c:pt>
                <c:pt idx="40421">
                  <c:v>2.2258064516128999</c:v>
                </c:pt>
                <c:pt idx="40422">
                  <c:v>9.72306703790961</c:v>
                </c:pt>
                <c:pt idx="40423">
                  <c:v>8.5343228200371009</c:v>
                </c:pt>
                <c:pt idx="40424">
                  <c:v>8.8078052874527906</c:v>
                </c:pt>
                <c:pt idx="40425">
                  <c:v>7.4700045105999102</c:v>
                </c:pt>
                <c:pt idx="40426">
                  <c:v>7.0966451899577798</c:v>
                </c:pt>
                <c:pt idx="40427">
                  <c:v>9.2685036202735294</c:v>
                </c:pt>
                <c:pt idx="40428">
                  <c:v>10.008674698795099</c:v>
                </c:pt>
                <c:pt idx="40429">
                  <c:v>9.7685738684884704</c:v>
                </c:pt>
                <c:pt idx="40430">
                  <c:v>4.8975287601193003</c:v>
                </c:pt>
                <c:pt idx="40431">
                  <c:v>4.7437934458788398</c:v>
                </c:pt>
                <c:pt idx="40432">
                  <c:v>6.4394586894586796</c:v>
                </c:pt>
                <c:pt idx="40433">
                  <c:v>13.3068334077713</c:v>
                </c:pt>
                <c:pt idx="40434">
                  <c:v>9.5049165332723504</c:v>
                </c:pt>
                <c:pt idx="40435">
                  <c:v>9.1364854984157908</c:v>
                </c:pt>
                <c:pt idx="40436">
                  <c:v>9.5830073880921294</c:v>
                </c:pt>
                <c:pt idx="40437">
                  <c:v>7.53179070252241</c:v>
                </c:pt>
                <c:pt idx="40438">
                  <c:v>8.8753535353535309</c:v>
                </c:pt>
                <c:pt idx="40439">
                  <c:v>10.927234530175699</c:v>
                </c:pt>
                <c:pt idx="40440">
                  <c:v>11.7520117044623</c:v>
                </c:pt>
                <c:pt idx="40441">
                  <c:v>9.81599659646883</c:v>
                </c:pt>
                <c:pt idx="40442">
                  <c:v>6.1305954825461999</c:v>
                </c:pt>
                <c:pt idx="40443">
                  <c:v>7.2879350348027803</c:v>
                </c:pt>
                <c:pt idx="40444">
                  <c:v>7.2444742129939703</c:v>
                </c:pt>
                <c:pt idx="40445">
                  <c:v>12.515929406371701</c:v>
                </c:pt>
                <c:pt idx="40446">
                  <c:v>0.34454912516823599</c:v>
                </c:pt>
                <c:pt idx="40447">
                  <c:v>2.2687224669603498</c:v>
                </c:pt>
                <c:pt idx="40448">
                  <c:v>2.9760319573901399</c:v>
                </c:pt>
                <c:pt idx="40449">
                  <c:v>0.419310344827586</c:v>
                </c:pt>
                <c:pt idx="40450">
                  <c:v>0.77405247813411004</c:v>
                </c:pt>
                <c:pt idx="40451">
                  <c:v>1.27238805970149</c:v>
                </c:pt>
                <c:pt idx="40452">
                  <c:v>3.4470989761092099</c:v>
                </c:pt>
                <c:pt idx="40453">
                  <c:v>2.02133712660028</c:v>
                </c:pt>
                <c:pt idx="40454">
                  <c:v>0.39867549668874103</c:v>
                </c:pt>
                <c:pt idx="40455">
                  <c:v>1.4855595667870001</c:v>
                </c:pt>
                <c:pt idx="40456">
                  <c:v>3.2512077294685899</c:v>
                </c:pt>
                <c:pt idx="40457">
                  <c:v>5.5952380952380896</c:v>
                </c:pt>
                <c:pt idx="40458">
                  <c:v>-4</c:v>
                </c:pt>
                <c:pt idx="40459">
                  <c:v>0</c:v>
                </c:pt>
                <c:pt idx="40460">
                  <c:v>8.3767885532591393</c:v>
                </c:pt>
                <c:pt idx="40461">
                  <c:v>10.1165048543689</c:v>
                </c:pt>
                <c:pt idx="40462">
                  <c:v>10.9462934947049</c:v>
                </c:pt>
                <c:pt idx="40463">
                  <c:v>10.429452582883499</c:v>
                </c:pt>
                <c:pt idx="40464">
                  <c:v>14.2515549412577</c:v>
                </c:pt>
                <c:pt idx="40465">
                  <c:v>13.5412899336949</c:v>
                </c:pt>
                <c:pt idx="40466">
                  <c:v>13.1039145907473</c:v>
                </c:pt>
                <c:pt idx="40467">
                  <c:v>14.2588932806324</c:v>
                </c:pt>
                <c:pt idx="40468">
                  <c:v>8.5069582504970107</c:v>
                </c:pt>
                <c:pt idx="40469">
                  <c:v>8.29665427509293</c:v>
                </c:pt>
                <c:pt idx="40470">
                  <c:v>7.7628156082631898</c:v>
                </c:pt>
                <c:pt idx="40471">
                  <c:v>12.2088323353293</c:v>
                </c:pt>
                <c:pt idx="40472">
                  <c:v>16.307692307692299</c:v>
                </c:pt>
                <c:pt idx="40473">
                  <c:v>22.9166666666666</c:v>
                </c:pt>
                <c:pt idx="40474">
                  <c:v>32.5625</c:v>
                </c:pt>
                <c:pt idx="40475">
                  <c:v>-13</c:v>
                </c:pt>
                <c:pt idx="40476">
                  <c:v>12.3</c:v>
                </c:pt>
                <c:pt idx="40477">
                  <c:v>0.68421052631578905</c:v>
                </c:pt>
                <c:pt idx="40478">
                  <c:v>0.64285714285714202</c:v>
                </c:pt>
                <c:pt idx="40479">
                  <c:v>20.5</c:v>
                </c:pt>
                <c:pt idx="40480">
                  <c:v>32.734693877551003</c:v>
                </c:pt>
                <c:pt idx="40481">
                  <c:v>7</c:v>
                </c:pt>
                <c:pt idx="40482">
                  <c:v>4.8384146341463401</c:v>
                </c:pt>
                <c:pt idx="40483">
                  <c:v>9.8943894389438896</c:v>
                </c:pt>
                <c:pt idx="40484">
                  <c:v>13.559888579387099</c:v>
                </c:pt>
                <c:pt idx="40485">
                  <c:v>9.1407766990291197</c:v>
                </c:pt>
                <c:pt idx="40486">
                  <c:v>7.9297820823244498</c:v>
                </c:pt>
                <c:pt idx="40487">
                  <c:v>14.0045977011494</c:v>
                </c:pt>
                <c:pt idx="40488">
                  <c:v>10.397619047618999</c:v>
                </c:pt>
                <c:pt idx="40489">
                  <c:v>12.1443965517241</c:v>
                </c:pt>
                <c:pt idx="40490">
                  <c:v>4.72752808988764</c:v>
                </c:pt>
                <c:pt idx="40491">
                  <c:v>7.4088050314465397</c:v>
                </c:pt>
                <c:pt idx="40492">
                  <c:v>7.9354838709677402</c:v>
                </c:pt>
                <c:pt idx="40493">
                  <c:v>10.481012658227799</c:v>
                </c:pt>
                <c:pt idx="40494">
                  <c:v>6.0454545454545396</c:v>
                </c:pt>
                <c:pt idx="40495">
                  <c:v>4.7976190476190403</c:v>
                </c:pt>
                <c:pt idx="40496">
                  <c:v>9.8510638297872308</c:v>
                </c:pt>
                <c:pt idx="40497">
                  <c:v>3.0117647058823498</c:v>
                </c:pt>
                <c:pt idx="40498">
                  <c:v>1.31460674157303</c:v>
                </c:pt>
                <c:pt idx="40499">
                  <c:v>13.1103448275862</c:v>
                </c:pt>
                <c:pt idx="40500">
                  <c:v>6.5</c:v>
                </c:pt>
                <c:pt idx="40501">
                  <c:v>5.2672413793103399</c:v>
                </c:pt>
                <c:pt idx="40502">
                  <c:v>0.88800000000000001</c:v>
                </c:pt>
                <c:pt idx="40503">
                  <c:v>3.3692307692307599</c:v>
                </c:pt>
                <c:pt idx="40504">
                  <c:v>6.37755102040816</c:v>
                </c:pt>
                <c:pt idx="40505">
                  <c:v>10.2608695652173</c:v>
                </c:pt>
                <c:pt idx="40506">
                  <c:v>9.8305586385497499</c:v>
                </c:pt>
                <c:pt idx="40507">
                  <c:v>9.0704950495049506</c:v>
                </c:pt>
                <c:pt idx="40508">
                  <c:v>9.7806176783812493</c:v>
                </c:pt>
                <c:pt idx="40509">
                  <c:v>7.8186626369474803</c:v>
                </c:pt>
                <c:pt idx="40510">
                  <c:v>7.8396718866517503</c:v>
                </c:pt>
                <c:pt idx="40511">
                  <c:v>9.7252173913043407</c:v>
                </c:pt>
                <c:pt idx="40512">
                  <c:v>11.6780851998243</c:v>
                </c:pt>
                <c:pt idx="40513">
                  <c:v>9.3159135559921395</c:v>
                </c:pt>
                <c:pt idx="40514">
                  <c:v>5.4247032640949504</c:v>
                </c:pt>
                <c:pt idx="40515">
                  <c:v>8.3249238799478</c:v>
                </c:pt>
                <c:pt idx="40516">
                  <c:v>7.1616954474097296</c:v>
                </c:pt>
                <c:pt idx="40517">
                  <c:v>14.837935174069599</c:v>
                </c:pt>
                <c:pt idx="40518">
                  <c:v>44.393442622950801</c:v>
                </c:pt>
                <c:pt idx="40519">
                  <c:v>13.160714285714199</c:v>
                </c:pt>
                <c:pt idx="40520">
                  <c:v>7.6290322580645098</c:v>
                </c:pt>
                <c:pt idx="40521">
                  <c:v>4.0277777777777697</c:v>
                </c:pt>
                <c:pt idx="40522">
                  <c:v>16.774193548387</c:v>
                </c:pt>
                <c:pt idx="40523">
                  <c:v>13.868421052631501</c:v>
                </c:pt>
                <c:pt idx="40524">
                  <c:v>5.5641025641025603</c:v>
                </c:pt>
                <c:pt idx="40525">
                  <c:v>0</c:v>
                </c:pt>
                <c:pt idx="40526">
                  <c:v>7.3</c:v>
                </c:pt>
                <c:pt idx="40527">
                  <c:v>9.9677419354838701</c:v>
                </c:pt>
                <c:pt idx="40528">
                  <c:v>10.9310344827586</c:v>
                </c:pt>
                <c:pt idx="40529">
                  <c:v>18.903225806451601</c:v>
                </c:pt>
                <c:pt idx="40530">
                  <c:v>4.0323529411764696</c:v>
                </c:pt>
                <c:pt idx="40531">
                  <c:v>4.6006493506493502</c:v>
                </c:pt>
                <c:pt idx="40532">
                  <c:v>6.1973293768545998</c:v>
                </c:pt>
                <c:pt idx="40533">
                  <c:v>2.5336617405582902</c:v>
                </c:pt>
                <c:pt idx="40534">
                  <c:v>2.0916530278232401</c:v>
                </c:pt>
                <c:pt idx="40535">
                  <c:v>4.2826704545454497</c:v>
                </c:pt>
                <c:pt idx="40536">
                  <c:v>4.5946547884187003</c:v>
                </c:pt>
                <c:pt idx="40537">
                  <c:v>4.4384748700173304</c:v>
                </c:pt>
                <c:pt idx="40538">
                  <c:v>2.3777089783281702</c:v>
                </c:pt>
                <c:pt idx="40539">
                  <c:v>4.53996101364522</c:v>
                </c:pt>
                <c:pt idx="40540">
                  <c:v>4.7525423728813498</c:v>
                </c:pt>
                <c:pt idx="40541">
                  <c:v>8.8134328358208904</c:v>
                </c:pt>
                <c:pt idx="40542">
                  <c:v>2.6290322580645098</c:v>
                </c:pt>
                <c:pt idx="40543">
                  <c:v>3.78761061946902</c:v>
                </c:pt>
                <c:pt idx="40544">
                  <c:v>1.9516129032258001</c:v>
                </c:pt>
                <c:pt idx="40545">
                  <c:v>2.625</c:v>
                </c:pt>
                <c:pt idx="40546">
                  <c:v>1.63709677419354</c:v>
                </c:pt>
                <c:pt idx="40547">
                  <c:v>3.0066666666666602</c:v>
                </c:pt>
                <c:pt idx="40548">
                  <c:v>4.0322580645161201</c:v>
                </c:pt>
                <c:pt idx="40549">
                  <c:v>-0.625</c:v>
                </c:pt>
                <c:pt idx="40550">
                  <c:v>-1.3583333333333301</c:v>
                </c:pt>
                <c:pt idx="40551">
                  <c:v>-0.66129032258064502</c:v>
                </c:pt>
                <c:pt idx="40552">
                  <c:v>2.1428571428571401</c:v>
                </c:pt>
                <c:pt idx="40553">
                  <c:v>3.4623655913978402</c:v>
                </c:pt>
                <c:pt idx="40554">
                  <c:v>34</c:v>
                </c:pt>
                <c:pt idx="40555">
                  <c:v>2.4769647696476902</c:v>
                </c:pt>
                <c:pt idx="40556">
                  <c:v>4.77683615819209</c:v>
                </c:pt>
                <c:pt idx="40557">
                  <c:v>3.9716981132075402</c:v>
                </c:pt>
                <c:pt idx="40558">
                  <c:v>7.71531100478468</c:v>
                </c:pt>
                <c:pt idx="40559">
                  <c:v>5.1118721461187198</c:v>
                </c:pt>
                <c:pt idx="40560">
                  <c:v>8.7626373626373599</c:v>
                </c:pt>
                <c:pt idx="40561">
                  <c:v>8.7337110481586393</c:v>
                </c:pt>
                <c:pt idx="40562">
                  <c:v>7.2626262626262603</c:v>
                </c:pt>
                <c:pt idx="40563">
                  <c:v>6.3894230769230704</c:v>
                </c:pt>
                <c:pt idx="40564">
                  <c:v>1.9909090909090901</c:v>
                </c:pt>
                <c:pt idx="40565">
                  <c:v>3.4219512195121902</c:v>
                </c:pt>
                <c:pt idx="40566">
                  <c:v>7.1558139534883702</c:v>
                </c:pt>
                <c:pt idx="40567">
                  <c:v>3.69570552147239</c:v>
                </c:pt>
                <c:pt idx="40568">
                  <c:v>5.9535192563081001</c:v>
                </c:pt>
                <c:pt idx="40569">
                  <c:v>6.4528749259039699</c:v>
                </c:pt>
                <c:pt idx="40570">
                  <c:v>8.5852904820766298</c:v>
                </c:pt>
                <c:pt idx="40571">
                  <c:v>11.9758812615955</c:v>
                </c:pt>
                <c:pt idx="40572">
                  <c:v>10.8172588832487</c:v>
                </c:pt>
                <c:pt idx="40573">
                  <c:v>9.2686261107313701</c:v>
                </c:pt>
                <c:pt idx="40574">
                  <c:v>6.8138686131386796</c:v>
                </c:pt>
                <c:pt idx="40575">
                  <c:v>2.8612550374208401</c:v>
                </c:pt>
                <c:pt idx="40576">
                  <c:v>5.0545454545454502</c:v>
                </c:pt>
                <c:pt idx="40577">
                  <c:v>4.8209752839011299</c:v>
                </c:pt>
                <c:pt idx="40578">
                  <c:v>8.6060806345009908</c:v>
                </c:pt>
                <c:pt idx="40579">
                  <c:v>7.1601307189542398</c:v>
                </c:pt>
                <c:pt idx="40580">
                  <c:v>6.2709923664122096</c:v>
                </c:pt>
                <c:pt idx="40581">
                  <c:v>7.1465798045602602</c:v>
                </c:pt>
                <c:pt idx="40582">
                  <c:v>1.8575197889182</c:v>
                </c:pt>
                <c:pt idx="40583">
                  <c:v>4.3323262839879098</c:v>
                </c:pt>
                <c:pt idx="40584">
                  <c:v>4.0855263157894699</c:v>
                </c:pt>
                <c:pt idx="40585">
                  <c:v>9.8616504854368898</c:v>
                </c:pt>
                <c:pt idx="40586">
                  <c:v>3.5143540669856401</c:v>
                </c:pt>
                <c:pt idx="40587">
                  <c:v>4.3682719546742197</c:v>
                </c:pt>
                <c:pt idx="40588">
                  <c:v>6.6913946587537003</c:v>
                </c:pt>
                <c:pt idx="40589">
                  <c:v>8.8457142857142799</c:v>
                </c:pt>
                <c:pt idx="40590">
                  <c:v>16.081794195250598</c:v>
                </c:pt>
                <c:pt idx="40591">
                  <c:v>6.7387448840381996</c:v>
                </c:pt>
                <c:pt idx="40592">
                  <c:v>9.1641359363702097</c:v>
                </c:pt>
                <c:pt idx="40593">
                  <c:v>8.1702557200538308</c:v>
                </c:pt>
                <c:pt idx="40594">
                  <c:v>9.8824604141291097</c:v>
                </c:pt>
                <c:pt idx="40595">
                  <c:v>10.774971297359301</c:v>
                </c:pt>
                <c:pt idx="40596">
                  <c:v>11.2632468996617</c:v>
                </c:pt>
                <c:pt idx="40597">
                  <c:v>11.7647951441578</c:v>
                </c:pt>
                <c:pt idx="40598">
                  <c:v>8.2259114583333304</c:v>
                </c:pt>
                <c:pt idx="40599">
                  <c:v>6.677734375</c:v>
                </c:pt>
                <c:pt idx="40600">
                  <c:v>9.4558938329430102</c:v>
                </c:pt>
                <c:pt idx="40601">
                  <c:v>5.3755364806866899</c:v>
                </c:pt>
                <c:pt idx="40602">
                  <c:v>12.7847826086956</c:v>
                </c:pt>
                <c:pt idx="40603">
                  <c:v>-1.6785714285714199</c:v>
                </c:pt>
                <c:pt idx="40604">
                  <c:v>-0.79166666666666596</c:v>
                </c:pt>
                <c:pt idx="40605">
                  <c:v>-3.6666666666666599</c:v>
                </c:pt>
                <c:pt idx="40606">
                  <c:v>17.25</c:v>
                </c:pt>
                <c:pt idx="40607">
                  <c:v>11.4615384615384</c:v>
                </c:pt>
                <c:pt idx="40608">
                  <c:v>28.066666666666599</c:v>
                </c:pt>
                <c:pt idx="40609">
                  <c:v>4.5874285714285703</c:v>
                </c:pt>
                <c:pt idx="40610">
                  <c:v>5.7184115523465699</c:v>
                </c:pt>
                <c:pt idx="40611">
                  <c:v>4.42516268980477</c:v>
                </c:pt>
                <c:pt idx="40612">
                  <c:v>2.4146892655367198</c:v>
                </c:pt>
                <c:pt idx="40613">
                  <c:v>6.2887473460721797</c:v>
                </c:pt>
                <c:pt idx="40614">
                  <c:v>6.1818973020017403</c:v>
                </c:pt>
                <c:pt idx="40615">
                  <c:v>7.9612831858407</c:v>
                </c:pt>
                <c:pt idx="40616">
                  <c:v>0.44413145539906101</c:v>
                </c:pt>
                <c:pt idx="40617">
                  <c:v>1.668416447944</c:v>
                </c:pt>
                <c:pt idx="40618">
                  <c:v>3.1041879468845699</c:v>
                </c:pt>
                <c:pt idx="40619">
                  <c:v>1.35260115606936</c:v>
                </c:pt>
                <c:pt idx="40620">
                  <c:v>9.2203557312252897</c:v>
                </c:pt>
                <c:pt idx="40621">
                  <c:v>7.5160256410256396</c:v>
                </c:pt>
                <c:pt idx="40622">
                  <c:v>8.0496453900709195</c:v>
                </c:pt>
                <c:pt idx="40623">
                  <c:v>7.9067524115755603</c:v>
                </c:pt>
                <c:pt idx="40624">
                  <c:v>8.3947368421052602</c:v>
                </c:pt>
                <c:pt idx="40625">
                  <c:v>12.9680511182108</c:v>
                </c:pt>
                <c:pt idx="40626">
                  <c:v>10.4730538922155</c:v>
                </c:pt>
                <c:pt idx="40627">
                  <c:v>9.4049295774647792</c:v>
                </c:pt>
                <c:pt idx="40628">
                  <c:v>7.3280254777070004</c:v>
                </c:pt>
                <c:pt idx="40629">
                  <c:v>8.5449101796407092</c:v>
                </c:pt>
                <c:pt idx="40630">
                  <c:v>8.7985865724381593</c:v>
                </c:pt>
                <c:pt idx="40631">
                  <c:v>8.2941176470588207</c:v>
                </c:pt>
                <c:pt idx="40632">
                  <c:v>14.7046153846153</c:v>
                </c:pt>
                <c:pt idx="40633">
                  <c:v>-7.0175438596491196E-2</c:v>
                </c:pt>
                <c:pt idx="40634">
                  <c:v>0.8</c:v>
                </c:pt>
                <c:pt idx="40635">
                  <c:v>2.04838709677419</c:v>
                </c:pt>
                <c:pt idx="40636">
                  <c:v>-0.13684210526315699</c:v>
                </c:pt>
                <c:pt idx="40637">
                  <c:v>3.1118881118881099</c:v>
                </c:pt>
                <c:pt idx="40638">
                  <c:v>2.2260273972602702</c:v>
                </c:pt>
                <c:pt idx="40639">
                  <c:v>2.3310810810810798</c:v>
                </c:pt>
                <c:pt idx="40640">
                  <c:v>-0.79865771812080499</c:v>
                </c:pt>
                <c:pt idx="40641">
                  <c:v>-2.9040404040404</c:v>
                </c:pt>
                <c:pt idx="40642">
                  <c:v>-2.2954545454545401</c:v>
                </c:pt>
                <c:pt idx="40643">
                  <c:v>2.0142857142857098</c:v>
                </c:pt>
                <c:pt idx="40644">
                  <c:v>12.5694444444444</c:v>
                </c:pt>
                <c:pt idx="40645">
                  <c:v>0</c:v>
                </c:pt>
                <c:pt idx="40646">
                  <c:v>10.8823529411764</c:v>
                </c:pt>
                <c:pt idx="40647">
                  <c:v>9.2289156626505999</c:v>
                </c:pt>
                <c:pt idx="40648">
                  <c:v>0.63440860215053696</c:v>
                </c:pt>
                <c:pt idx="40649">
                  <c:v>4.0999999999999996</c:v>
                </c:pt>
                <c:pt idx="40650">
                  <c:v>5.2741935483870899</c:v>
                </c:pt>
                <c:pt idx="40651">
                  <c:v>0.233333333333333</c:v>
                </c:pt>
                <c:pt idx="40652">
                  <c:v>3.4677419354838701</c:v>
                </c:pt>
                <c:pt idx="40653">
                  <c:v>-1.93548387096774</c:v>
                </c:pt>
                <c:pt idx="40654">
                  <c:v>8.4827586206896495</c:v>
                </c:pt>
                <c:pt idx="40655">
                  <c:v>-2.4838709677419302</c:v>
                </c:pt>
                <c:pt idx="40656">
                  <c:v>3.8448275862068901</c:v>
                </c:pt>
                <c:pt idx="40657">
                  <c:v>5.2967032967032903</c:v>
                </c:pt>
                <c:pt idx="40658">
                  <c:v>134</c:v>
                </c:pt>
                <c:pt idx="40659">
                  <c:v>32</c:v>
                </c:pt>
                <c:pt idx="40660">
                  <c:v>9.2258064516129004</c:v>
                </c:pt>
                <c:pt idx="40661">
                  <c:v>10.7522123893805</c:v>
                </c:pt>
                <c:pt idx="40662">
                  <c:v>15.758064516129</c:v>
                </c:pt>
                <c:pt idx="40663">
                  <c:v>23.415094339622598</c:v>
                </c:pt>
                <c:pt idx="40664">
                  <c:v>4.2777777777777697</c:v>
                </c:pt>
                <c:pt idx="40665">
                  <c:v>11.090909090908999</c:v>
                </c:pt>
                <c:pt idx="40666">
                  <c:v>16.0471698113207</c:v>
                </c:pt>
                <c:pt idx="40667">
                  <c:v>14.598130841121399</c:v>
                </c:pt>
                <c:pt idx="40668">
                  <c:v>2.6419753086419702</c:v>
                </c:pt>
                <c:pt idx="40669">
                  <c:v>-1.625</c:v>
                </c:pt>
                <c:pt idx="40670">
                  <c:v>-0.95</c:v>
                </c:pt>
                <c:pt idx="40671">
                  <c:v>10.482142857142801</c:v>
                </c:pt>
                <c:pt idx="40672">
                  <c:v>3.1333333333333302</c:v>
                </c:pt>
                <c:pt idx="40673">
                  <c:v>9.9032258064516103</c:v>
                </c:pt>
                <c:pt idx="40674">
                  <c:v>30.633333333333301</c:v>
                </c:pt>
                <c:pt idx="40675">
                  <c:v>0.45161290322580599</c:v>
                </c:pt>
                <c:pt idx="40676">
                  <c:v>14.1612903225806</c:v>
                </c:pt>
                <c:pt idx="40677">
                  <c:v>-6.1333333333333302</c:v>
                </c:pt>
                <c:pt idx="40678">
                  <c:v>-8.7741935483870908</c:v>
                </c:pt>
                <c:pt idx="40679">
                  <c:v>-10.7272727272727</c:v>
                </c:pt>
                <c:pt idx="40680">
                  <c:v>4.3709677419354804</c:v>
                </c:pt>
                <c:pt idx="40681">
                  <c:v>7.3628318584070698</c:v>
                </c:pt>
                <c:pt idx="40682">
                  <c:v>9.7903225806451601</c:v>
                </c:pt>
                <c:pt idx="40683">
                  <c:v>7.85</c:v>
                </c:pt>
                <c:pt idx="40684">
                  <c:v>6.49193548387096</c:v>
                </c:pt>
                <c:pt idx="40685">
                  <c:v>5.25</c:v>
                </c:pt>
                <c:pt idx="40686">
                  <c:v>2.49193548387096</c:v>
                </c:pt>
                <c:pt idx="40687">
                  <c:v>12.8790322580645</c:v>
                </c:pt>
                <c:pt idx="40688">
                  <c:v>-1.6161616161616099</c:v>
                </c:pt>
                <c:pt idx="40689">
                  <c:v>3.75</c:v>
                </c:pt>
                <c:pt idx="40690">
                  <c:v>-4.1891891891891797</c:v>
                </c:pt>
                <c:pt idx="40691">
                  <c:v>-1.79661016949152</c:v>
                </c:pt>
                <c:pt idx="40692">
                  <c:v>7.7777777777777697</c:v>
                </c:pt>
                <c:pt idx="40693">
                  <c:v>8.21875</c:v>
                </c:pt>
                <c:pt idx="40694">
                  <c:v>-1.5454545454545401</c:v>
                </c:pt>
                <c:pt idx="40695">
                  <c:v>-0.717741935483871</c:v>
                </c:pt>
                <c:pt idx="40696">
                  <c:v>1.0833333333333299</c:v>
                </c:pt>
                <c:pt idx="40697">
                  <c:v>1.0887096774193501</c:v>
                </c:pt>
                <c:pt idx="40698">
                  <c:v>9.7258064516129004</c:v>
                </c:pt>
                <c:pt idx="40699">
                  <c:v>2.6483516483516398</c:v>
                </c:pt>
                <c:pt idx="40700">
                  <c:v>-6.4269662921348303</c:v>
                </c:pt>
                <c:pt idx="40701">
                  <c:v>-5.9090909090909003</c:v>
                </c:pt>
                <c:pt idx="40702">
                  <c:v>-1.8</c:v>
                </c:pt>
                <c:pt idx="40703">
                  <c:v>25.266666666666602</c:v>
                </c:pt>
                <c:pt idx="40704">
                  <c:v>25.354838709677399</c:v>
                </c:pt>
                <c:pt idx="40705">
                  <c:v>23.387096774193498</c:v>
                </c:pt>
                <c:pt idx="40706">
                  <c:v>0.1</c:v>
                </c:pt>
                <c:pt idx="40707">
                  <c:v>-1.12903225806451</c:v>
                </c:pt>
                <c:pt idx="40708">
                  <c:v>-3.63636363636363</c:v>
                </c:pt>
                <c:pt idx="40709">
                  <c:v>3.8448275862068901</c:v>
                </c:pt>
                <c:pt idx="40710">
                  <c:v>-3.34615384615384</c:v>
                </c:pt>
                <c:pt idx="40711">
                  <c:v>12.3559322033898</c:v>
                </c:pt>
                <c:pt idx="40712">
                  <c:v>-5.75</c:v>
                </c:pt>
                <c:pt idx="40713">
                  <c:v>16.076923076922998</c:v>
                </c:pt>
                <c:pt idx="40714">
                  <c:v>7.0175438596491196E-2</c:v>
                </c:pt>
                <c:pt idx="40715">
                  <c:v>-3.6818181818181799</c:v>
                </c:pt>
                <c:pt idx="40716">
                  <c:v>-2.9836065573770401</c:v>
                </c:pt>
                <c:pt idx="40717">
                  <c:v>21.8923076923076</c:v>
                </c:pt>
                <c:pt idx="40718">
                  <c:v>26.702702702702702</c:v>
                </c:pt>
                <c:pt idx="40719">
                  <c:v>-5.8536585365853604</c:v>
                </c:pt>
                <c:pt idx="40720">
                  <c:v>5.4545454545454501E-2</c:v>
                </c:pt>
                <c:pt idx="40721">
                  <c:v>8.3829787234042499</c:v>
                </c:pt>
                <c:pt idx="40722">
                  <c:v>5.1923076923076898</c:v>
                </c:pt>
                <c:pt idx="40723">
                  <c:v>-5.0392156862745097</c:v>
                </c:pt>
                <c:pt idx="40724">
                  <c:v>-7.9259259259259203</c:v>
                </c:pt>
                <c:pt idx="40725">
                  <c:v>-2.4509803921568598</c:v>
                </c:pt>
                <c:pt idx="40726">
                  <c:v>-3.57692307692307</c:v>
                </c:pt>
                <c:pt idx="40727">
                  <c:v>-4.05555555555555</c:v>
                </c:pt>
                <c:pt idx="40728">
                  <c:v>-6.9</c:v>
                </c:pt>
                <c:pt idx="40729">
                  <c:v>-6.7407407407407396</c:v>
                </c:pt>
                <c:pt idx="40730">
                  <c:v>-7.2641509433962197</c:v>
                </c:pt>
                <c:pt idx="40731">
                  <c:v>-3.84313725490196</c:v>
                </c:pt>
                <c:pt idx="40732">
                  <c:v>9.4</c:v>
                </c:pt>
                <c:pt idx="40733">
                  <c:v>9.1153846153846096</c:v>
                </c:pt>
                <c:pt idx="40734">
                  <c:v>4</c:v>
                </c:pt>
                <c:pt idx="40735">
                  <c:v>2.81481481481481</c:v>
                </c:pt>
                <c:pt idx="40736">
                  <c:v>17.72</c:v>
                </c:pt>
                <c:pt idx="40737">
                  <c:v>7.55555555555555</c:v>
                </c:pt>
                <c:pt idx="40738">
                  <c:v>3.88888888888888</c:v>
                </c:pt>
                <c:pt idx="40739">
                  <c:v>-5.4</c:v>
                </c:pt>
                <c:pt idx="40740">
                  <c:v>-5.1851851851851798</c:v>
                </c:pt>
                <c:pt idx="40741">
                  <c:v>-7.9629629629629601</c:v>
                </c:pt>
                <c:pt idx="40742">
                  <c:v>1.0384615384615301</c:v>
                </c:pt>
                <c:pt idx="40743">
                  <c:v>17.157894736842099</c:v>
                </c:pt>
                <c:pt idx="40744">
                  <c:v>-3.9259259259259198</c:v>
                </c:pt>
                <c:pt idx="40745">
                  <c:v>11.68</c:v>
                </c:pt>
                <c:pt idx="40746">
                  <c:v>12.148148148148101</c:v>
                </c:pt>
                <c:pt idx="40747">
                  <c:v>-6.5769230769230704</c:v>
                </c:pt>
                <c:pt idx="40748">
                  <c:v>-8.8000000000000007</c:v>
                </c:pt>
                <c:pt idx="40749">
                  <c:v>-6.0370370370370301</c:v>
                </c:pt>
                <c:pt idx="40750">
                  <c:v>-7.8</c:v>
                </c:pt>
                <c:pt idx="40751">
                  <c:v>7.3333333333333304</c:v>
                </c:pt>
                <c:pt idx="40752">
                  <c:v>-5.5</c:v>
                </c:pt>
                <c:pt idx="40753">
                  <c:v>119.833333333333</c:v>
                </c:pt>
                <c:pt idx="40754">
                  <c:v>8.4202020202020194</c:v>
                </c:pt>
                <c:pt idx="40755">
                  <c:v>6.5224839400428198</c:v>
                </c:pt>
                <c:pt idx="40756">
                  <c:v>2.5370741482965902</c:v>
                </c:pt>
                <c:pt idx="40757">
                  <c:v>9.4145833333333293</c:v>
                </c:pt>
                <c:pt idx="40758">
                  <c:v>10.6558317399617</c:v>
                </c:pt>
                <c:pt idx="40759">
                  <c:v>3.9908759124087498</c:v>
                </c:pt>
                <c:pt idx="40760">
                  <c:v>13.6692913385826</c:v>
                </c:pt>
                <c:pt idx="40761">
                  <c:v>4.1032786885245898</c:v>
                </c:pt>
                <c:pt idx="40762">
                  <c:v>2.1093990755007699</c:v>
                </c:pt>
                <c:pt idx="40763">
                  <c:v>2.4470802919708001</c:v>
                </c:pt>
                <c:pt idx="40764">
                  <c:v>4.6695205479451998</c:v>
                </c:pt>
                <c:pt idx="40765">
                  <c:v>9.04283360790774</c:v>
                </c:pt>
                <c:pt idx="40766">
                  <c:v>1.2606232294617501</c:v>
                </c:pt>
                <c:pt idx="40767">
                  <c:v>5.0370370370370302E-2</c:v>
                </c:pt>
                <c:pt idx="40768">
                  <c:v>0.79787234042553101</c:v>
                </c:pt>
                <c:pt idx="40769">
                  <c:v>2.23731343283582</c:v>
                </c:pt>
                <c:pt idx="40770">
                  <c:v>0.48596938775510201</c:v>
                </c:pt>
                <c:pt idx="40771">
                  <c:v>3.9022646007151298</c:v>
                </c:pt>
                <c:pt idx="40772">
                  <c:v>1.88194444444444</c:v>
                </c:pt>
                <c:pt idx="40773">
                  <c:v>-0.2832674571805</c:v>
                </c:pt>
                <c:pt idx="40774">
                  <c:v>-0.49698431845597102</c:v>
                </c:pt>
                <c:pt idx="40775">
                  <c:v>-3.3553500660501898</c:v>
                </c:pt>
                <c:pt idx="40776">
                  <c:v>-0.92686002522068101</c:v>
                </c:pt>
                <c:pt idx="40777">
                  <c:v>5.3396226415094299</c:v>
                </c:pt>
                <c:pt idx="40778">
                  <c:v>68</c:v>
                </c:pt>
                <c:pt idx="40779">
                  <c:v>15.25</c:v>
                </c:pt>
                <c:pt idx="40780">
                  <c:v>36.6666666666666</c:v>
                </c:pt>
                <c:pt idx="40781">
                  <c:v>15.1111111111111</c:v>
                </c:pt>
                <c:pt idx="40782">
                  <c:v>100.5</c:v>
                </c:pt>
                <c:pt idx="40783">
                  <c:v>22.727272727272702</c:v>
                </c:pt>
                <c:pt idx="40784">
                  <c:v>11.6666666666666</c:v>
                </c:pt>
                <c:pt idx="40785">
                  <c:v>-9.75</c:v>
                </c:pt>
                <c:pt idx="40786">
                  <c:v>17.875</c:v>
                </c:pt>
                <c:pt idx="40787">
                  <c:v>40.200000000000003</c:v>
                </c:pt>
                <c:pt idx="40788">
                  <c:v>46.4444444444444</c:v>
                </c:pt>
                <c:pt idx="40789">
                  <c:v>13.466666666666599</c:v>
                </c:pt>
                <c:pt idx="40790">
                  <c:v>61.1666666666666</c:v>
                </c:pt>
                <c:pt idx="40791">
                  <c:v>55</c:v>
                </c:pt>
                <c:pt idx="40792">
                  <c:v>72</c:v>
                </c:pt>
                <c:pt idx="40793">
                  <c:v>10.4444444444444</c:v>
                </c:pt>
                <c:pt idx="40794">
                  <c:v>50.2222222222222</c:v>
                </c:pt>
                <c:pt idx="40795">
                  <c:v>37</c:v>
                </c:pt>
                <c:pt idx="40796">
                  <c:v>13</c:v>
                </c:pt>
                <c:pt idx="40797">
                  <c:v>12.3333333333333</c:v>
                </c:pt>
                <c:pt idx="40798">
                  <c:v>9.375</c:v>
                </c:pt>
                <c:pt idx="40799">
                  <c:v>10.7777777777777</c:v>
                </c:pt>
                <c:pt idx="40800">
                  <c:v>33.3333333333333</c:v>
                </c:pt>
                <c:pt idx="40801">
                  <c:v>2.5</c:v>
                </c:pt>
                <c:pt idx="40802">
                  <c:v>26.75</c:v>
                </c:pt>
                <c:pt idx="40803">
                  <c:v>-11</c:v>
                </c:pt>
                <c:pt idx="40804">
                  <c:v>12</c:v>
                </c:pt>
                <c:pt idx="40805">
                  <c:v>-8.8888888888888893</c:v>
                </c:pt>
                <c:pt idx="40806">
                  <c:v>-7.5</c:v>
                </c:pt>
                <c:pt idx="40807">
                  <c:v>-0.41666666666666602</c:v>
                </c:pt>
                <c:pt idx="40808">
                  <c:v>23.95</c:v>
                </c:pt>
                <c:pt idx="40809">
                  <c:v>19.5</c:v>
                </c:pt>
                <c:pt idx="40810">
                  <c:v>22.258064516129</c:v>
                </c:pt>
                <c:pt idx="40811">
                  <c:v>11.785714285714199</c:v>
                </c:pt>
                <c:pt idx="40812">
                  <c:v>-6</c:v>
                </c:pt>
                <c:pt idx="40813">
                  <c:v>-5.3333333333333304</c:v>
                </c:pt>
                <c:pt idx="40814">
                  <c:v>23.3</c:v>
                </c:pt>
                <c:pt idx="40815">
                  <c:v>3.1538461538461502</c:v>
                </c:pt>
                <c:pt idx="40816">
                  <c:v>9.7619047619047592</c:v>
                </c:pt>
                <c:pt idx="40817">
                  <c:v>12</c:v>
                </c:pt>
                <c:pt idx="40818">
                  <c:v>9</c:v>
                </c:pt>
                <c:pt idx="40819">
                  <c:v>6.3529411764705799</c:v>
                </c:pt>
                <c:pt idx="40820">
                  <c:v>58.411764705882298</c:v>
                </c:pt>
                <c:pt idx="40821">
                  <c:v>-2.2000000000000002</c:v>
                </c:pt>
                <c:pt idx="40822">
                  <c:v>2.75</c:v>
                </c:pt>
                <c:pt idx="40823">
                  <c:v>2.2666666666666599</c:v>
                </c:pt>
                <c:pt idx="40824">
                  <c:v>5.5</c:v>
                </c:pt>
                <c:pt idx="40825">
                  <c:v>38.214285714285701</c:v>
                </c:pt>
                <c:pt idx="40826">
                  <c:v>2.7777777777777701</c:v>
                </c:pt>
                <c:pt idx="40827">
                  <c:v>21.294117647058801</c:v>
                </c:pt>
                <c:pt idx="40828">
                  <c:v>36.066666666666599</c:v>
                </c:pt>
                <c:pt idx="40829">
                  <c:v>9.3333333333333304</c:v>
                </c:pt>
                <c:pt idx="40830">
                  <c:v>18.411764705882302</c:v>
                </c:pt>
                <c:pt idx="40831">
                  <c:v>36.049999999999997</c:v>
                </c:pt>
                <c:pt idx="40832">
                  <c:v>39.380952380952301</c:v>
                </c:pt>
                <c:pt idx="40833">
                  <c:v>21.615384615384599</c:v>
                </c:pt>
                <c:pt idx="40834">
                  <c:v>39.4444444444444</c:v>
                </c:pt>
                <c:pt idx="40835">
                  <c:v>0.4</c:v>
                </c:pt>
                <c:pt idx="40836">
                  <c:v>-5.7272727272727204</c:v>
                </c:pt>
                <c:pt idx="40837">
                  <c:v>24.2</c:v>
                </c:pt>
                <c:pt idx="40838">
                  <c:v>-7</c:v>
                </c:pt>
                <c:pt idx="40839">
                  <c:v>19.0833333333333</c:v>
                </c:pt>
                <c:pt idx="40840">
                  <c:v>-1.0909090909090899</c:v>
                </c:pt>
                <c:pt idx="40841">
                  <c:v>-4.8</c:v>
                </c:pt>
                <c:pt idx="40842">
                  <c:v>15.133333333333301</c:v>
                </c:pt>
                <c:pt idx="40843">
                  <c:v>45.7777777777777</c:v>
                </c:pt>
                <c:pt idx="40844">
                  <c:v>-1.4166666666666601</c:v>
                </c:pt>
                <c:pt idx="40845">
                  <c:v>1</c:v>
                </c:pt>
                <c:pt idx="40846">
                  <c:v>3.2222222222222201</c:v>
                </c:pt>
                <c:pt idx="40847">
                  <c:v>33.875</c:v>
                </c:pt>
                <c:pt idx="40848">
                  <c:v>15.7777777777777</c:v>
                </c:pt>
                <c:pt idx="40849">
                  <c:v>4.8461538461538396</c:v>
                </c:pt>
                <c:pt idx="40850">
                  <c:v>5.8181818181818103</c:v>
                </c:pt>
                <c:pt idx="40851">
                  <c:v>5.5555555555555497E-2</c:v>
                </c:pt>
                <c:pt idx="40852">
                  <c:v>10.9411764705882</c:v>
                </c:pt>
                <c:pt idx="40853">
                  <c:v>83.3333333333333</c:v>
                </c:pt>
                <c:pt idx="40854">
                  <c:v>23.470588235294102</c:v>
                </c:pt>
                <c:pt idx="40855">
                  <c:v>48.307692307692299</c:v>
                </c:pt>
                <c:pt idx="40856">
                  <c:v>25.125</c:v>
                </c:pt>
                <c:pt idx="40857">
                  <c:v>23.1538461538461</c:v>
                </c:pt>
                <c:pt idx="40858">
                  <c:v>2.8333333333333299</c:v>
                </c:pt>
                <c:pt idx="40859">
                  <c:v>18.733333333333299</c:v>
                </c:pt>
                <c:pt idx="40860">
                  <c:v>-2.4</c:v>
                </c:pt>
                <c:pt idx="40861">
                  <c:v>8.4444444444444393</c:v>
                </c:pt>
                <c:pt idx="40862">
                  <c:v>31.3333333333333</c:v>
                </c:pt>
                <c:pt idx="40863">
                  <c:v>0.44444444444444398</c:v>
                </c:pt>
                <c:pt idx="40864">
                  <c:v>11.875</c:v>
                </c:pt>
                <c:pt idx="40865">
                  <c:v>-2.2222222222222201</c:v>
                </c:pt>
                <c:pt idx="40866">
                  <c:v>-5</c:v>
                </c:pt>
                <c:pt idx="40867">
                  <c:v>10.1738906088751</c:v>
                </c:pt>
                <c:pt idx="40868">
                  <c:v>10.6458449525934</c:v>
                </c:pt>
                <c:pt idx="40869">
                  <c:v>10.9819444444444</c:v>
                </c:pt>
                <c:pt idx="40870">
                  <c:v>7.6038086391082196</c:v>
                </c:pt>
                <c:pt idx="40871">
                  <c:v>7.5755968169761196</c:v>
                </c:pt>
                <c:pt idx="40872">
                  <c:v>14.1023622047244</c:v>
                </c:pt>
                <c:pt idx="40873">
                  <c:v>13.2564753682072</c:v>
                </c:pt>
                <c:pt idx="40874">
                  <c:v>8.2262068965517194</c:v>
                </c:pt>
                <c:pt idx="40875">
                  <c:v>5.12070484581497</c:v>
                </c:pt>
                <c:pt idx="40876">
                  <c:v>6.28594080338266</c:v>
                </c:pt>
                <c:pt idx="40877">
                  <c:v>5.6871508379888196</c:v>
                </c:pt>
                <c:pt idx="40878">
                  <c:v>10.2386248736097</c:v>
                </c:pt>
                <c:pt idx="40879">
                  <c:v>4.86666666666666</c:v>
                </c:pt>
                <c:pt idx="40880">
                  <c:v>10.795454545454501</c:v>
                </c:pt>
                <c:pt idx="40881">
                  <c:v>6.2550335570469802</c:v>
                </c:pt>
                <c:pt idx="40882">
                  <c:v>6.125</c:v>
                </c:pt>
                <c:pt idx="40883">
                  <c:v>11.926553672316301</c:v>
                </c:pt>
                <c:pt idx="40884">
                  <c:v>14.8356164383561</c:v>
                </c:pt>
                <c:pt idx="40885">
                  <c:v>15.9583333333333</c:v>
                </c:pt>
                <c:pt idx="40886">
                  <c:v>8.8503401360544203</c:v>
                </c:pt>
                <c:pt idx="40887">
                  <c:v>4.13043478260869</c:v>
                </c:pt>
                <c:pt idx="40888">
                  <c:v>-1.2026143790849599</c:v>
                </c:pt>
                <c:pt idx="40889">
                  <c:v>2.56779661016949</c:v>
                </c:pt>
                <c:pt idx="40890">
                  <c:v>6.3535353535353503</c:v>
                </c:pt>
                <c:pt idx="40891">
                  <c:v>12</c:v>
                </c:pt>
                <c:pt idx="40892">
                  <c:v>4.29139072847682</c:v>
                </c:pt>
                <c:pt idx="40893">
                  <c:v>4.5602409638554198</c:v>
                </c:pt>
                <c:pt idx="40894">
                  <c:v>4.4803921568627398</c:v>
                </c:pt>
                <c:pt idx="40895">
                  <c:v>2.9205298013244998</c:v>
                </c:pt>
                <c:pt idx="40896">
                  <c:v>3.5182481751824799</c:v>
                </c:pt>
                <c:pt idx="40897">
                  <c:v>1.52380952380952</c:v>
                </c:pt>
                <c:pt idx="40898">
                  <c:v>-1.1153846153846101</c:v>
                </c:pt>
                <c:pt idx="40899">
                  <c:v>-2.3628318584070702</c:v>
                </c:pt>
                <c:pt idx="40900">
                  <c:v>1.2291666666666601</c:v>
                </c:pt>
                <c:pt idx="40901">
                  <c:v>2.4821428571428501</c:v>
                </c:pt>
                <c:pt idx="40902">
                  <c:v>-6.13043478260869</c:v>
                </c:pt>
                <c:pt idx="40903">
                  <c:v>0.54545454545454497</c:v>
                </c:pt>
                <c:pt idx="40904">
                  <c:v>1.6451612903225801</c:v>
                </c:pt>
                <c:pt idx="40905">
                  <c:v>1.3370786516853901</c:v>
                </c:pt>
                <c:pt idx="40906">
                  <c:v>-0.10377358490565999</c:v>
                </c:pt>
                <c:pt idx="40907">
                  <c:v>5.4134615384615303</c:v>
                </c:pt>
                <c:pt idx="40908">
                  <c:v>-0.12745098039215599</c:v>
                </c:pt>
                <c:pt idx="40909">
                  <c:v>6.1176470588235201</c:v>
                </c:pt>
                <c:pt idx="40910">
                  <c:v>0.97938144329896903</c:v>
                </c:pt>
                <c:pt idx="40911">
                  <c:v>2.94871794871794</c:v>
                </c:pt>
                <c:pt idx="40912">
                  <c:v>-3.4</c:v>
                </c:pt>
                <c:pt idx="40913">
                  <c:v>7.5949367088607597E-2</c:v>
                </c:pt>
                <c:pt idx="40914">
                  <c:v>-0.88659793814432897</c:v>
                </c:pt>
                <c:pt idx="40915">
                  <c:v>4.4578313253011999</c:v>
                </c:pt>
                <c:pt idx="40916">
                  <c:v>6.6537396121883603</c:v>
                </c:pt>
                <c:pt idx="40917">
                  <c:v>10.3655913978494</c:v>
                </c:pt>
                <c:pt idx="40918">
                  <c:v>8.9388038942976298</c:v>
                </c:pt>
                <c:pt idx="40919">
                  <c:v>8.0346820809248491</c:v>
                </c:pt>
                <c:pt idx="40920">
                  <c:v>6.4488304093567201</c:v>
                </c:pt>
                <c:pt idx="40921">
                  <c:v>9.6347941567064996</c:v>
                </c:pt>
                <c:pt idx="40922">
                  <c:v>11.8</c:v>
                </c:pt>
                <c:pt idx="40923">
                  <c:v>3.8683834048640899</c:v>
                </c:pt>
                <c:pt idx="40924">
                  <c:v>2.6583769633507801</c:v>
                </c:pt>
                <c:pt idx="40925">
                  <c:v>4.5653775322283598</c:v>
                </c:pt>
                <c:pt idx="40926">
                  <c:v>2.6824104234527599</c:v>
                </c:pt>
                <c:pt idx="40927">
                  <c:v>9.5990259740259702</c:v>
                </c:pt>
                <c:pt idx="40928">
                  <c:v>8.4455958549222796</c:v>
                </c:pt>
                <c:pt idx="40929">
                  <c:v>11.397905759162301</c:v>
                </c:pt>
                <c:pt idx="40930">
                  <c:v>3.37302977232924</c:v>
                </c:pt>
                <c:pt idx="40931">
                  <c:v>4.2434210526315699</c:v>
                </c:pt>
                <c:pt idx="40932">
                  <c:v>5.3344651952461799</c:v>
                </c:pt>
                <c:pt idx="40933">
                  <c:v>11.459497206703899</c:v>
                </c:pt>
                <c:pt idx="40934">
                  <c:v>10.6488413547237</c:v>
                </c:pt>
                <c:pt idx="40935">
                  <c:v>5.6298003072196598</c:v>
                </c:pt>
                <c:pt idx="40936">
                  <c:v>2.31192660550458</c:v>
                </c:pt>
                <c:pt idx="40937">
                  <c:v>3.1080432172869101</c:v>
                </c:pt>
                <c:pt idx="40938">
                  <c:v>4.8898809523809499</c:v>
                </c:pt>
                <c:pt idx="40939">
                  <c:v>10.8031088082901</c:v>
                </c:pt>
                <c:pt idx="40940">
                  <c:v>42.780487804878</c:v>
                </c:pt>
                <c:pt idx="40941">
                  <c:v>56.230769230769198</c:v>
                </c:pt>
                <c:pt idx="40942">
                  <c:v>44.75</c:v>
                </c:pt>
                <c:pt idx="40943">
                  <c:v>57.973684210526301</c:v>
                </c:pt>
                <c:pt idx="40944">
                  <c:v>60.322033898305001</c:v>
                </c:pt>
                <c:pt idx="40945">
                  <c:v>74.586956521739097</c:v>
                </c:pt>
                <c:pt idx="40946">
                  <c:v>73.010989010988993</c:v>
                </c:pt>
                <c:pt idx="40947">
                  <c:v>27.673913043478201</c:v>
                </c:pt>
                <c:pt idx="40948">
                  <c:v>40.776119402985003</c:v>
                </c:pt>
                <c:pt idx="40949">
                  <c:v>36.558823529411697</c:v>
                </c:pt>
                <c:pt idx="40950">
                  <c:v>36.431034482758598</c:v>
                </c:pt>
                <c:pt idx="40951">
                  <c:v>55.615384615384599</c:v>
                </c:pt>
                <c:pt idx="40952">
                  <c:v>34</c:v>
                </c:pt>
                <c:pt idx="40953">
                  <c:v>25.107142857142801</c:v>
                </c:pt>
                <c:pt idx="40954">
                  <c:v>31.09375</c:v>
                </c:pt>
                <c:pt idx="40955">
                  <c:v>18.425000000000001</c:v>
                </c:pt>
                <c:pt idx="40956">
                  <c:v>3.4615384615384599</c:v>
                </c:pt>
                <c:pt idx="40957">
                  <c:v>-5</c:v>
                </c:pt>
                <c:pt idx="40958">
                  <c:v>7.8333333333333304</c:v>
                </c:pt>
                <c:pt idx="40959">
                  <c:v>3.8333333333333299</c:v>
                </c:pt>
                <c:pt idx="40960">
                  <c:v>39.4</c:v>
                </c:pt>
                <c:pt idx="40961">
                  <c:v>24.1111111111111</c:v>
                </c:pt>
                <c:pt idx="40962">
                  <c:v>5.0909090909090899</c:v>
                </c:pt>
                <c:pt idx="40963">
                  <c:v>5.78125</c:v>
                </c:pt>
                <c:pt idx="40964">
                  <c:v>7.5405405405405403</c:v>
                </c:pt>
                <c:pt idx="40965">
                  <c:v>0</c:v>
                </c:pt>
                <c:pt idx="40966">
                  <c:v>2</c:v>
                </c:pt>
                <c:pt idx="40967">
                  <c:v>4.2520775623268596</c:v>
                </c:pt>
                <c:pt idx="40968">
                  <c:v>2.9534161490683202</c:v>
                </c:pt>
                <c:pt idx="40969">
                  <c:v>8.5418848167539192</c:v>
                </c:pt>
                <c:pt idx="40970">
                  <c:v>9.4479768786127103</c:v>
                </c:pt>
                <c:pt idx="40971">
                  <c:v>8.88063660477453</c:v>
                </c:pt>
                <c:pt idx="40972">
                  <c:v>13.8157894736842</c:v>
                </c:pt>
                <c:pt idx="40973">
                  <c:v>10.107361963190099</c:v>
                </c:pt>
                <c:pt idx="40974">
                  <c:v>3.6981627296587898</c:v>
                </c:pt>
                <c:pt idx="40975">
                  <c:v>1.9805352798053499</c:v>
                </c:pt>
                <c:pt idx="40976">
                  <c:v>5.8643533123028302</c:v>
                </c:pt>
                <c:pt idx="40977">
                  <c:v>3.5508982035928098</c:v>
                </c:pt>
                <c:pt idx="40978">
                  <c:v>10.638418079096001</c:v>
                </c:pt>
                <c:pt idx="40979">
                  <c:v>42</c:v>
                </c:pt>
                <c:pt idx="40980">
                  <c:v>4.8156028368794299</c:v>
                </c:pt>
                <c:pt idx="40981">
                  <c:v>7.86666666666666</c:v>
                </c:pt>
                <c:pt idx="40982">
                  <c:v>-1.07339449541284</c:v>
                </c:pt>
                <c:pt idx="40983">
                  <c:v>7.5189873417721502</c:v>
                </c:pt>
                <c:pt idx="40984">
                  <c:v>8.7087378640776691</c:v>
                </c:pt>
                <c:pt idx="40985">
                  <c:v>9.8142857142857096</c:v>
                </c:pt>
                <c:pt idx="40986">
                  <c:v>5.1632653061224403</c:v>
                </c:pt>
                <c:pt idx="40987">
                  <c:v>8.8857142857142808</c:v>
                </c:pt>
                <c:pt idx="40988">
                  <c:v>6.5891472868217003</c:v>
                </c:pt>
                <c:pt idx="40989">
                  <c:v>0.83783783783783705</c:v>
                </c:pt>
                <c:pt idx="40990">
                  <c:v>15.4393939393939</c:v>
                </c:pt>
                <c:pt idx="40991">
                  <c:v>3.8372093023255802</c:v>
                </c:pt>
                <c:pt idx="40992">
                  <c:v>-0.57894736842105199</c:v>
                </c:pt>
                <c:pt idx="40993">
                  <c:v>3.44</c:v>
                </c:pt>
                <c:pt idx="40994">
                  <c:v>-1.3333333333333299</c:v>
                </c:pt>
                <c:pt idx="40995">
                  <c:v>-1.046875</c:v>
                </c:pt>
                <c:pt idx="40996">
                  <c:v>1.6056338028168999</c:v>
                </c:pt>
                <c:pt idx="40997">
                  <c:v>-0.289719626168224</c:v>
                </c:pt>
                <c:pt idx="40998">
                  <c:v>3.25</c:v>
                </c:pt>
                <c:pt idx="40999">
                  <c:v>-0.38888888888888801</c:v>
                </c:pt>
                <c:pt idx="41000">
                  <c:v>-1.0277777777777699</c:v>
                </c:pt>
                <c:pt idx="41001">
                  <c:v>-1.5833333333333299</c:v>
                </c:pt>
                <c:pt idx="41002">
                  <c:v>2.7105263157894699</c:v>
                </c:pt>
                <c:pt idx="41003">
                  <c:v>10.6744186046511</c:v>
                </c:pt>
                <c:pt idx="41004">
                  <c:v>0.61538461538461497</c:v>
                </c:pt>
                <c:pt idx="41005">
                  <c:v>1.02941176470588</c:v>
                </c:pt>
                <c:pt idx="41006">
                  <c:v>11.088709677419301</c:v>
                </c:pt>
                <c:pt idx="41007">
                  <c:v>-0.43220338983050799</c:v>
                </c:pt>
                <c:pt idx="41008">
                  <c:v>5.7235772357723498</c:v>
                </c:pt>
                <c:pt idx="41009">
                  <c:v>1.1666666666666601</c:v>
                </c:pt>
                <c:pt idx="41010">
                  <c:v>2.6915887850467199</c:v>
                </c:pt>
                <c:pt idx="41011">
                  <c:v>4.5999999999999996</c:v>
                </c:pt>
                <c:pt idx="41012">
                  <c:v>1.0403225806451599</c:v>
                </c:pt>
                <c:pt idx="41013">
                  <c:v>5.1612903225806397</c:v>
                </c:pt>
                <c:pt idx="41014">
                  <c:v>4.3898305084745699</c:v>
                </c:pt>
                <c:pt idx="41015">
                  <c:v>8.3278688524590105</c:v>
                </c:pt>
                <c:pt idx="41016">
                  <c:v>11.0121951219512</c:v>
                </c:pt>
                <c:pt idx="41017">
                  <c:v>0.52830188679245205</c:v>
                </c:pt>
                <c:pt idx="41018">
                  <c:v>7.9571428571428502</c:v>
                </c:pt>
                <c:pt idx="41019">
                  <c:v>11.6703296703296</c:v>
                </c:pt>
                <c:pt idx="41020">
                  <c:v>-1.19101123595505</c:v>
                </c:pt>
                <c:pt idx="41021">
                  <c:v>6.1165048543689302</c:v>
                </c:pt>
                <c:pt idx="41022">
                  <c:v>8.6488549618320594</c:v>
                </c:pt>
                <c:pt idx="41023">
                  <c:v>1.90441176470588</c:v>
                </c:pt>
                <c:pt idx="41024">
                  <c:v>-1.97841726618705</c:v>
                </c:pt>
                <c:pt idx="41025">
                  <c:v>-0.23976608187134499</c:v>
                </c:pt>
                <c:pt idx="41026">
                  <c:v>4.48529411764705</c:v>
                </c:pt>
                <c:pt idx="41027">
                  <c:v>6.1838235294117601</c:v>
                </c:pt>
                <c:pt idx="41028">
                  <c:v>16.399999999999999</c:v>
                </c:pt>
                <c:pt idx="41029">
                  <c:v>57.5</c:v>
                </c:pt>
                <c:pt idx="41030">
                  <c:v>2.2222222222222201</c:v>
                </c:pt>
                <c:pt idx="41031">
                  <c:v>6.55555555555555</c:v>
                </c:pt>
                <c:pt idx="41032">
                  <c:v>-3.4</c:v>
                </c:pt>
                <c:pt idx="41033">
                  <c:v>7.98755186721991</c:v>
                </c:pt>
                <c:pt idx="41034">
                  <c:v>9.6128472222222197</c:v>
                </c:pt>
                <c:pt idx="41035">
                  <c:v>8.4263803680981599</c:v>
                </c:pt>
                <c:pt idx="41036">
                  <c:v>8.7108974358974294</c:v>
                </c:pt>
                <c:pt idx="41037">
                  <c:v>12.6807039597737</c:v>
                </c:pt>
                <c:pt idx="41038">
                  <c:v>14.815686274509799</c:v>
                </c:pt>
                <c:pt idx="41039">
                  <c:v>11.439059158945099</c:v>
                </c:pt>
                <c:pt idx="41040">
                  <c:v>12.027422303473401</c:v>
                </c:pt>
                <c:pt idx="41041">
                  <c:v>3.4021804966686799</c:v>
                </c:pt>
                <c:pt idx="41042">
                  <c:v>7.3246921581334998</c:v>
                </c:pt>
                <c:pt idx="41043">
                  <c:v>7.7355371900826402</c:v>
                </c:pt>
                <c:pt idx="41044">
                  <c:v>9.9604031677465805</c:v>
                </c:pt>
                <c:pt idx="41045">
                  <c:v>19.368421052631501</c:v>
                </c:pt>
                <c:pt idx="41046">
                  <c:v>45.25</c:v>
                </c:pt>
                <c:pt idx="41047">
                  <c:v>2.1111111111111098</c:v>
                </c:pt>
                <c:pt idx="41048">
                  <c:v>-3.5333333333333301</c:v>
                </c:pt>
                <c:pt idx="41049">
                  <c:v>11.4117647058823</c:v>
                </c:pt>
                <c:pt idx="41050">
                  <c:v>12.636363636363599</c:v>
                </c:pt>
                <c:pt idx="41051">
                  <c:v>57.260869565217298</c:v>
                </c:pt>
                <c:pt idx="41052">
                  <c:v>16.0833333333333</c:v>
                </c:pt>
                <c:pt idx="41053">
                  <c:v>2</c:v>
                </c:pt>
                <c:pt idx="41054">
                  <c:v>1</c:v>
                </c:pt>
                <c:pt idx="41055">
                  <c:v>3.6923076923076898</c:v>
                </c:pt>
                <c:pt idx="41056">
                  <c:v>-1.0714285714285701</c:v>
                </c:pt>
                <c:pt idx="41057">
                  <c:v>-2.4</c:v>
                </c:pt>
                <c:pt idx="41058">
                  <c:v>38.4</c:v>
                </c:pt>
                <c:pt idx="41059">
                  <c:v>-0.30769230769230699</c:v>
                </c:pt>
                <c:pt idx="41060">
                  <c:v>7.3</c:v>
                </c:pt>
                <c:pt idx="41061">
                  <c:v>24.076923076922998</c:v>
                </c:pt>
                <c:pt idx="41062">
                  <c:v>35.470588235294102</c:v>
                </c:pt>
                <c:pt idx="41063">
                  <c:v>11.4444444444444</c:v>
                </c:pt>
                <c:pt idx="41064">
                  <c:v>16.25</c:v>
                </c:pt>
                <c:pt idx="41065">
                  <c:v>31.3</c:v>
                </c:pt>
                <c:pt idx="41066">
                  <c:v>-8.6428571428571406</c:v>
                </c:pt>
                <c:pt idx="41067">
                  <c:v>10.75</c:v>
                </c:pt>
                <c:pt idx="41068">
                  <c:v>-4.0833333333333304</c:v>
                </c:pt>
                <c:pt idx="41069">
                  <c:v>0.25</c:v>
                </c:pt>
                <c:pt idx="41070">
                  <c:v>41.125</c:v>
                </c:pt>
                <c:pt idx="41071">
                  <c:v>11.6666666666666</c:v>
                </c:pt>
                <c:pt idx="41072">
                  <c:v>-12.6666666666666</c:v>
                </c:pt>
                <c:pt idx="41073">
                  <c:v>-12.5</c:v>
                </c:pt>
                <c:pt idx="41074">
                  <c:v>1.73684210526315</c:v>
                </c:pt>
                <c:pt idx="41075">
                  <c:v>-3.4090909090908998</c:v>
                </c:pt>
                <c:pt idx="41076">
                  <c:v>32.193548387096698</c:v>
                </c:pt>
                <c:pt idx="41077">
                  <c:v>0.92592592592592504</c:v>
                </c:pt>
                <c:pt idx="41078">
                  <c:v>30</c:v>
                </c:pt>
                <c:pt idx="41079">
                  <c:v>15.9615384615384</c:v>
                </c:pt>
                <c:pt idx="41080">
                  <c:v>41.884615384615302</c:v>
                </c:pt>
                <c:pt idx="41081">
                  <c:v>-5.65</c:v>
                </c:pt>
                <c:pt idx="41082">
                  <c:v>30.4615384615384</c:v>
                </c:pt>
                <c:pt idx="41083">
                  <c:v>-0.25</c:v>
                </c:pt>
                <c:pt idx="41084">
                  <c:v>7.4444444444444402</c:v>
                </c:pt>
                <c:pt idx="41085">
                  <c:v>0.59090909090909005</c:v>
                </c:pt>
                <c:pt idx="41086">
                  <c:v>135</c:v>
                </c:pt>
                <c:pt idx="41087">
                  <c:v>92</c:v>
                </c:pt>
                <c:pt idx="41088">
                  <c:v>13.4285714285714</c:v>
                </c:pt>
                <c:pt idx="41089">
                  <c:v>2.4444444444444402</c:v>
                </c:pt>
                <c:pt idx="41090">
                  <c:v>5.5</c:v>
                </c:pt>
                <c:pt idx="41091">
                  <c:v>131</c:v>
                </c:pt>
                <c:pt idx="41092">
                  <c:v>10.808247422680401</c:v>
                </c:pt>
                <c:pt idx="41093">
                  <c:v>9.3800229621125109</c:v>
                </c:pt>
                <c:pt idx="41094">
                  <c:v>12.2426141450313</c:v>
                </c:pt>
                <c:pt idx="41095">
                  <c:v>11.588957055214699</c:v>
                </c:pt>
                <c:pt idx="41096">
                  <c:v>12.627294493216199</c:v>
                </c:pt>
                <c:pt idx="41097">
                  <c:v>15.3807776962582</c:v>
                </c:pt>
                <c:pt idx="41098">
                  <c:v>18.232642019837598</c:v>
                </c:pt>
                <c:pt idx="41099">
                  <c:v>10.9091666666666</c:v>
                </c:pt>
                <c:pt idx="41100">
                  <c:v>6.0392320534223698</c:v>
                </c:pt>
                <c:pt idx="41101">
                  <c:v>6.3408071748878898</c:v>
                </c:pt>
                <c:pt idx="41102">
                  <c:v>5.3087308730873</c:v>
                </c:pt>
                <c:pt idx="41103">
                  <c:v>14.7667304015296</c:v>
                </c:pt>
                <c:pt idx="41104">
                  <c:v>1</c:v>
                </c:pt>
                <c:pt idx="41105">
                  <c:v>106</c:v>
                </c:pt>
                <c:pt idx="41106">
                  <c:v>3.0967741935483799</c:v>
                </c:pt>
                <c:pt idx="41107">
                  <c:v>3.96428571428571</c:v>
                </c:pt>
                <c:pt idx="41108">
                  <c:v>4.8709677419354804</c:v>
                </c:pt>
                <c:pt idx="41109">
                  <c:v>11.6666666666666</c:v>
                </c:pt>
                <c:pt idx="41110">
                  <c:v>20.2903225806451</c:v>
                </c:pt>
                <c:pt idx="41111">
                  <c:v>19.6666666666666</c:v>
                </c:pt>
                <c:pt idx="41112">
                  <c:v>16.076923076922998</c:v>
                </c:pt>
                <c:pt idx="41113">
                  <c:v>15.066666666666601</c:v>
                </c:pt>
                <c:pt idx="41114">
                  <c:v>12.147058823529401</c:v>
                </c:pt>
                <c:pt idx="41115">
                  <c:v>11.105263157894701</c:v>
                </c:pt>
                <c:pt idx="41116">
                  <c:v>12.1</c:v>
                </c:pt>
                <c:pt idx="41117">
                  <c:v>3.4885004599816001</c:v>
                </c:pt>
                <c:pt idx="41118">
                  <c:v>6.5954045954045899</c:v>
                </c:pt>
                <c:pt idx="41119">
                  <c:v>5.9676573426573398</c:v>
                </c:pt>
                <c:pt idx="41120">
                  <c:v>8.0821256038647302</c:v>
                </c:pt>
                <c:pt idx="41121">
                  <c:v>8.9883608147429594</c:v>
                </c:pt>
                <c:pt idx="41122">
                  <c:v>5.5443510737628303</c:v>
                </c:pt>
                <c:pt idx="41123">
                  <c:v>8.6240266963292491</c:v>
                </c:pt>
                <c:pt idx="41124">
                  <c:v>5.1045816733067699</c:v>
                </c:pt>
                <c:pt idx="41125">
                  <c:v>3.4348623853211002</c:v>
                </c:pt>
                <c:pt idx="41126">
                  <c:v>5.0881696428571397</c:v>
                </c:pt>
                <c:pt idx="41127">
                  <c:v>3.68150346191889</c:v>
                </c:pt>
                <c:pt idx="41128">
                  <c:v>10.2506861848124</c:v>
                </c:pt>
                <c:pt idx="41129">
                  <c:v>5.2196185286103498</c:v>
                </c:pt>
                <c:pt idx="41130">
                  <c:v>4.2749311294765802</c:v>
                </c:pt>
                <c:pt idx="41131">
                  <c:v>6.6023916292974496</c:v>
                </c:pt>
                <c:pt idx="41132">
                  <c:v>5.7034632034632002</c:v>
                </c:pt>
                <c:pt idx="41133">
                  <c:v>5.34886128364389</c:v>
                </c:pt>
                <c:pt idx="41134">
                  <c:v>9.1895893027698108</c:v>
                </c:pt>
                <c:pt idx="41135">
                  <c:v>7.3317422434367501</c:v>
                </c:pt>
                <c:pt idx="41136">
                  <c:v>1.4249336870026501</c:v>
                </c:pt>
                <c:pt idx="41137">
                  <c:v>1.9268408551068801</c:v>
                </c:pt>
                <c:pt idx="41138">
                  <c:v>3.3520286396181298</c:v>
                </c:pt>
                <c:pt idx="41139">
                  <c:v>3.4212348528563101</c:v>
                </c:pt>
                <c:pt idx="41140">
                  <c:v>7.9037433155080201</c:v>
                </c:pt>
                <c:pt idx="41141">
                  <c:v>73</c:v>
                </c:pt>
                <c:pt idx="41142">
                  <c:v>21.6666666666666</c:v>
                </c:pt>
                <c:pt idx="41143">
                  <c:v>6.3333333333333304</c:v>
                </c:pt>
                <c:pt idx="41144">
                  <c:v>23.3333333333333</c:v>
                </c:pt>
                <c:pt idx="41145">
                  <c:v>8.0909090909090899</c:v>
                </c:pt>
                <c:pt idx="41146">
                  <c:v>11.2045454545454</c:v>
                </c:pt>
                <c:pt idx="41147">
                  <c:v>8.0066225165562894</c:v>
                </c:pt>
                <c:pt idx="41148">
                  <c:v>9.2054794520547905</c:v>
                </c:pt>
                <c:pt idx="41149">
                  <c:v>4.9463087248322104</c:v>
                </c:pt>
                <c:pt idx="41150">
                  <c:v>13.441747572815499</c:v>
                </c:pt>
                <c:pt idx="41151">
                  <c:v>8.8505747126436702</c:v>
                </c:pt>
                <c:pt idx="41152">
                  <c:v>-0.64444444444444404</c:v>
                </c:pt>
                <c:pt idx="41153">
                  <c:v>4.0487804878048701</c:v>
                </c:pt>
                <c:pt idx="41154">
                  <c:v>9.2982456140350802</c:v>
                </c:pt>
                <c:pt idx="41155">
                  <c:v>4.3409090909090899</c:v>
                </c:pt>
                <c:pt idx="41156">
                  <c:v>7.7039999999999997</c:v>
                </c:pt>
                <c:pt idx="41157">
                  <c:v>1.32258064516129</c:v>
                </c:pt>
                <c:pt idx="41158">
                  <c:v>5.8936170212765902</c:v>
                </c:pt>
                <c:pt idx="41159">
                  <c:v>6.8541666666666599</c:v>
                </c:pt>
                <c:pt idx="41160">
                  <c:v>-1.3333333333333299</c:v>
                </c:pt>
                <c:pt idx="41161">
                  <c:v>6.8214285714285703</c:v>
                </c:pt>
                <c:pt idx="41162">
                  <c:v>9.0123268522048505</c:v>
                </c:pt>
                <c:pt idx="41163">
                  <c:v>9.82241569928137</c:v>
                </c:pt>
                <c:pt idx="41164">
                  <c:v>11.2453109575518</c:v>
                </c:pt>
                <c:pt idx="41165">
                  <c:v>10.645639834881299</c:v>
                </c:pt>
                <c:pt idx="41166">
                  <c:v>12.9487884086934</c:v>
                </c:pt>
                <c:pt idx="41167">
                  <c:v>16.4217718587145</c:v>
                </c:pt>
                <c:pt idx="41168">
                  <c:v>21.595439189189101</c:v>
                </c:pt>
                <c:pt idx="41169">
                  <c:v>15.0787604115629</c:v>
                </c:pt>
                <c:pt idx="41170">
                  <c:v>7.4746290090952598</c:v>
                </c:pt>
                <c:pt idx="41171">
                  <c:v>6.6839248434237897</c:v>
                </c:pt>
                <c:pt idx="41172">
                  <c:v>6.8235524256650999</c:v>
                </c:pt>
                <c:pt idx="41173">
                  <c:v>10.9106916645553</c:v>
                </c:pt>
                <c:pt idx="41174">
                  <c:v>-5.3333333333333304</c:v>
                </c:pt>
                <c:pt idx="41175">
                  <c:v>3.6857142857142802</c:v>
                </c:pt>
                <c:pt idx="41176">
                  <c:v>15.4761904761904</c:v>
                </c:pt>
                <c:pt idx="41177">
                  <c:v>17.409090909090899</c:v>
                </c:pt>
                <c:pt idx="41178">
                  <c:v>9.5454545454545396</c:v>
                </c:pt>
                <c:pt idx="41179">
                  <c:v>-0.60526315789473595</c:v>
                </c:pt>
                <c:pt idx="41180">
                  <c:v>-10</c:v>
                </c:pt>
                <c:pt idx="41181">
                  <c:v>-1</c:v>
                </c:pt>
                <c:pt idx="41182">
                  <c:v>9.2456140350877192</c:v>
                </c:pt>
                <c:pt idx="41183">
                  <c:v>9.2831858407079597</c:v>
                </c:pt>
                <c:pt idx="41184">
                  <c:v>21.398809523809501</c:v>
                </c:pt>
                <c:pt idx="41185">
                  <c:v>12.591666666666599</c:v>
                </c:pt>
                <c:pt idx="41186">
                  <c:v>10.3595041322314</c:v>
                </c:pt>
                <c:pt idx="41187">
                  <c:v>18.137339055793898</c:v>
                </c:pt>
                <c:pt idx="41188">
                  <c:v>16.381147540983601</c:v>
                </c:pt>
                <c:pt idx="41189">
                  <c:v>15.457746478873201</c:v>
                </c:pt>
                <c:pt idx="41190">
                  <c:v>7.5660377358490498</c:v>
                </c:pt>
                <c:pt idx="41191">
                  <c:v>10</c:v>
                </c:pt>
                <c:pt idx="41192">
                  <c:v>13.943661971830901</c:v>
                </c:pt>
                <c:pt idx="41193">
                  <c:v>21.0757575757575</c:v>
                </c:pt>
                <c:pt idx="41194">
                  <c:v>22</c:v>
                </c:pt>
                <c:pt idx="41195">
                  <c:v>19.2</c:v>
                </c:pt>
                <c:pt idx="41196">
                  <c:v>24.739393939393899</c:v>
                </c:pt>
                <c:pt idx="41197">
                  <c:v>23.929663608562599</c:v>
                </c:pt>
                <c:pt idx="41198">
                  <c:v>17.227665706051798</c:v>
                </c:pt>
                <c:pt idx="41199">
                  <c:v>32.020905923344898</c:v>
                </c:pt>
                <c:pt idx="41200">
                  <c:v>30.085910652920901</c:v>
                </c:pt>
                <c:pt idx="41201">
                  <c:v>23.440894568689998</c:v>
                </c:pt>
                <c:pt idx="41202">
                  <c:v>16.0130208333333</c:v>
                </c:pt>
                <c:pt idx="41203">
                  <c:v>31.078125</c:v>
                </c:pt>
                <c:pt idx="41204">
                  <c:v>12.150326797385601</c:v>
                </c:pt>
                <c:pt idx="41205">
                  <c:v>15.8093645484949</c:v>
                </c:pt>
                <c:pt idx="41206">
                  <c:v>9.7151548672566292</c:v>
                </c:pt>
                <c:pt idx="41207">
                  <c:v>8.5948434622467698</c:v>
                </c:pt>
                <c:pt idx="41208">
                  <c:v>9.796875</c:v>
                </c:pt>
                <c:pt idx="41209">
                  <c:v>8.4558165548098394</c:v>
                </c:pt>
                <c:pt idx="41210">
                  <c:v>10.9691558441558</c:v>
                </c:pt>
                <c:pt idx="41211">
                  <c:v>13.474371859296401</c:v>
                </c:pt>
                <c:pt idx="41212">
                  <c:v>17.8402399127589</c:v>
                </c:pt>
                <c:pt idx="41213">
                  <c:v>12.3588205897051</c:v>
                </c:pt>
                <c:pt idx="41214">
                  <c:v>4.32409972299169</c:v>
                </c:pt>
                <c:pt idx="41215">
                  <c:v>8.44276348966212</c:v>
                </c:pt>
                <c:pt idx="41216">
                  <c:v>7.9177704194260397</c:v>
                </c:pt>
                <c:pt idx="41217">
                  <c:v>12.057408419901501</c:v>
                </c:pt>
                <c:pt idx="41218">
                  <c:v>3.6462045216349699</c:v>
                </c:pt>
                <c:pt idx="41219">
                  <c:v>5.2485296335394303</c:v>
                </c:pt>
                <c:pt idx="41220">
                  <c:v>4.8420765027322403</c:v>
                </c:pt>
                <c:pt idx="41221">
                  <c:v>4.7030406365444701</c:v>
                </c:pt>
                <c:pt idx="41222">
                  <c:v>5.0184559030712803</c:v>
                </c:pt>
                <c:pt idx="41223">
                  <c:v>6.5367826421877</c:v>
                </c:pt>
                <c:pt idx="41224">
                  <c:v>7.7106952852687503</c:v>
                </c:pt>
                <c:pt idx="41225">
                  <c:v>3.7482025164769301</c:v>
                </c:pt>
                <c:pt idx="41226">
                  <c:v>1.9297851425361601</c:v>
                </c:pt>
                <c:pt idx="41227">
                  <c:v>4.0690304898937901</c:v>
                </c:pt>
                <c:pt idx="41228">
                  <c:v>3.3483320403413499</c:v>
                </c:pt>
                <c:pt idx="41229">
                  <c:v>3.8629680454812698</c:v>
                </c:pt>
                <c:pt idx="41230">
                  <c:v>11.2222222222222</c:v>
                </c:pt>
                <c:pt idx="41231">
                  <c:v>12.8666666666666</c:v>
                </c:pt>
                <c:pt idx="41232">
                  <c:v>15.011904761904701</c:v>
                </c:pt>
                <c:pt idx="41233">
                  <c:v>6.0806451612903203</c:v>
                </c:pt>
                <c:pt idx="41234">
                  <c:v>18.471337579617799</c:v>
                </c:pt>
                <c:pt idx="41235">
                  <c:v>10.2098765432098</c:v>
                </c:pt>
                <c:pt idx="41236">
                  <c:v>23.729281767955801</c:v>
                </c:pt>
                <c:pt idx="41237">
                  <c:v>16.8187134502923</c:v>
                </c:pt>
                <c:pt idx="41238">
                  <c:v>14.327777777777699</c:v>
                </c:pt>
                <c:pt idx="41239">
                  <c:v>5.0197368421052602</c:v>
                </c:pt>
                <c:pt idx="41240">
                  <c:v>27.658227848101198</c:v>
                </c:pt>
                <c:pt idx="41241">
                  <c:v>19.6753246753246</c:v>
                </c:pt>
                <c:pt idx="41242">
                  <c:v>15.787610619469</c:v>
                </c:pt>
                <c:pt idx="41243">
                  <c:v>7.265625</c:v>
                </c:pt>
                <c:pt idx="41244">
                  <c:v>24.087272727272701</c:v>
                </c:pt>
                <c:pt idx="41245">
                  <c:v>17.452229299363001</c:v>
                </c:pt>
                <c:pt idx="41246">
                  <c:v>13.8881355932203</c:v>
                </c:pt>
                <c:pt idx="41247">
                  <c:v>18.161825726141</c:v>
                </c:pt>
                <c:pt idx="41248">
                  <c:v>19.8125</c:v>
                </c:pt>
                <c:pt idx="41249">
                  <c:v>14.929447852760701</c:v>
                </c:pt>
                <c:pt idx="41250">
                  <c:v>11.089887640449399</c:v>
                </c:pt>
                <c:pt idx="41251">
                  <c:v>9.3583061889250807</c:v>
                </c:pt>
                <c:pt idx="41252">
                  <c:v>13.6088435374149</c:v>
                </c:pt>
                <c:pt idx="41253">
                  <c:v>13.778656126482201</c:v>
                </c:pt>
                <c:pt idx="41254">
                  <c:v>12.046263345195699</c:v>
                </c:pt>
                <c:pt idx="41255">
                  <c:v>13.8333333333333</c:v>
                </c:pt>
                <c:pt idx="41256">
                  <c:v>16.903225806451601</c:v>
                </c:pt>
                <c:pt idx="41257">
                  <c:v>14.8333333333333</c:v>
                </c:pt>
                <c:pt idx="41258">
                  <c:v>14.6</c:v>
                </c:pt>
                <c:pt idx="41259">
                  <c:v>15.9268292682926</c:v>
                </c:pt>
                <c:pt idx="41260">
                  <c:v>20.544802867383499</c:v>
                </c:pt>
                <c:pt idx="41261">
                  <c:v>22.452574525745199</c:v>
                </c:pt>
                <c:pt idx="41262">
                  <c:v>9.7725225225225198</c:v>
                </c:pt>
                <c:pt idx="41263">
                  <c:v>13.985663082437201</c:v>
                </c:pt>
                <c:pt idx="41264">
                  <c:v>8.3910614525139593</c:v>
                </c:pt>
                <c:pt idx="41265">
                  <c:v>13.8086253369272</c:v>
                </c:pt>
                <c:pt idx="41266">
                  <c:v>6.7777777777777697</c:v>
                </c:pt>
                <c:pt idx="41267">
                  <c:v>2.9545454545454501</c:v>
                </c:pt>
                <c:pt idx="41268">
                  <c:v>23.4761904761904</c:v>
                </c:pt>
                <c:pt idx="41269">
                  <c:v>-4.8</c:v>
                </c:pt>
                <c:pt idx="41270">
                  <c:v>22.453201970443299</c:v>
                </c:pt>
                <c:pt idx="41271">
                  <c:v>22.8082901554404</c:v>
                </c:pt>
                <c:pt idx="41272">
                  <c:v>21.020920502092</c:v>
                </c:pt>
                <c:pt idx="41273">
                  <c:v>19.447115384615302</c:v>
                </c:pt>
                <c:pt idx="41274">
                  <c:v>20.004291845493501</c:v>
                </c:pt>
                <c:pt idx="41275">
                  <c:v>34.592436974789898</c:v>
                </c:pt>
                <c:pt idx="41276">
                  <c:v>25.017543859649098</c:v>
                </c:pt>
                <c:pt idx="41277">
                  <c:v>15.545454545454501</c:v>
                </c:pt>
                <c:pt idx="41278">
                  <c:v>14.790243902439</c:v>
                </c:pt>
                <c:pt idx="41279">
                  <c:v>13.4444444444444</c:v>
                </c:pt>
                <c:pt idx="41280">
                  <c:v>24.5324675324675</c:v>
                </c:pt>
                <c:pt idx="41281">
                  <c:v>23.0071942446043</c:v>
                </c:pt>
                <c:pt idx="41282">
                  <c:v>10.0659574468085</c:v>
                </c:pt>
                <c:pt idx="41283">
                  <c:v>6.2610722610722602</c:v>
                </c:pt>
                <c:pt idx="41284">
                  <c:v>12.299603174603099</c:v>
                </c:pt>
                <c:pt idx="41285">
                  <c:v>12.8841698841698</c:v>
                </c:pt>
                <c:pt idx="41286">
                  <c:v>19.668989547038301</c:v>
                </c:pt>
                <c:pt idx="41287">
                  <c:v>25.436728395061699</c:v>
                </c:pt>
                <c:pt idx="41288">
                  <c:v>31.549603174603099</c:v>
                </c:pt>
                <c:pt idx="41289">
                  <c:v>21.089445438282599</c:v>
                </c:pt>
                <c:pt idx="41290">
                  <c:v>10.508833922261401</c:v>
                </c:pt>
                <c:pt idx="41291">
                  <c:v>10.0840909090909</c:v>
                </c:pt>
                <c:pt idx="41292">
                  <c:v>14.7114427860696</c:v>
                </c:pt>
                <c:pt idx="41293">
                  <c:v>15.545023696682399</c:v>
                </c:pt>
                <c:pt idx="41294">
                  <c:v>53.75</c:v>
                </c:pt>
                <c:pt idx="41295">
                  <c:v>17.838709677419299</c:v>
                </c:pt>
                <c:pt idx="41296">
                  <c:v>21.925925925925899</c:v>
                </c:pt>
                <c:pt idx="41297">
                  <c:v>6.7</c:v>
                </c:pt>
                <c:pt idx="41298">
                  <c:v>49.5</c:v>
                </c:pt>
                <c:pt idx="41299">
                  <c:v>8.3809523809523796</c:v>
                </c:pt>
                <c:pt idx="41300">
                  <c:v>24.052631578947299</c:v>
                </c:pt>
                <c:pt idx="41301">
                  <c:v>28.25</c:v>
                </c:pt>
                <c:pt idx="41302">
                  <c:v>11.527027027027</c:v>
                </c:pt>
                <c:pt idx="41303">
                  <c:v>11.049751243780999</c:v>
                </c:pt>
                <c:pt idx="41304">
                  <c:v>21.507772020725302</c:v>
                </c:pt>
                <c:pt idx="41305">
                  <c:v>14.703448275862</c:v>
                </c:pt>
                <c:pt idx="41306">
                  <c:v>14.8698224852071</c:v>
                </c:pt>
                <c:pt idx="41307">
                  <c:v>9.6947368421052609</c:v>
                </c:pt>
                <c:pt idx="41308">
                  <c:v>10.588235294117601</c:v>
                </c:pt>
                <c:pt idx="41309">
                  <c:v>22.291338582677099</c:v>
                </c:pt>
                <c:pt idx="41310">
                  <c:v>14.9482758620689</c:v>
                </c:pt>
                <c:pt idx="41311">
                  <c:v>19.347560975609699</c:v>
                </c:pt>
                <c:pt idx="41312">
                  <c:v>10.266457680250699</c:v>
                </c:pt>
                <c:pt idx="41313">
                  <c:v>11.793478260869501</c:v>
                </c:pt>
                <c:pt idx="41314">
                  <c:v>13.4496644295302</c:v>
                </c:pt>
                <c:pt idx="41315">
                  <c:v>13.5269709543568</c:v>
                </c:pt>
                <c:pt idx="41316">
                  <c:v>14.290249433106499</c:v>
                </c:pt>
                <c:pt idx="41317">
                  <c:v>21.6837209302325</c:v>
                </c:pt>
                <c:pt idx="41318">
                  <c:v>20.806706114398398</c:v>
                </c:pt>
                <c:pt idx="41319">
                  <c:v>17.7572016460905</c:v>
                </c:pt>
                <c:pt idx="41320">
                  <c:v>7.9600886917959999</c:v>
                </c:pt>
                <c:pt idx="41321">
                  <c:v>18.144329896907202</c:v>
                </c:pt>
                <c:pt idx="41322">
                  <c:v>15.179894179894101</c:v>
                </c:pt>
                <c:pt idx="41323">
                  <c:v>12.846153846153801</c:v>
                </c:pt>
                <c:pt idx="41324">
                  <c:v>-5.75</c:v>
                </c:pt>
                <c:pt idx="41325">
                  <c:v>9.02240512117055</c:v>
                </c:pt>
                <c:pt idx="41326">
                  <c:v>7.9031488549618301</c:v>
                </c:pt>
                <c:pt idx="41327">
                  <c:v>11.9676891615541</c:v>
                </c:pt>
                <c:pt idx="41328">
                  <c:v>11.327111111111099</c:v>
                </c:pt>
                <c:pt idx="41329">
                  <c:v>9.9054219323277604</c:v>
                </c:pt>
                <c:pt idx="41330">
                  <c:v>13.222180309317199</c:v>
                </c:pt>
                <c:pt idx="41331">
                  <c:v>18.191300280636099</c:v>
                </c:pt>
                <c:pt idx="41332">
                  <c:v>13.2875203915171</c:v>
                </c:pt>
                <c:pt idx="41333">
                  <c:v>7.1214915797914999</c:v>
                </c:pt>
                <c:pt idx="41334">
                  <c:v>8.0567705909725404</c:v>
                </c:pt>
                <c:pt idx="41335">
                  <c:v>6.4430660168365002</c:v>
                </c:pt>
                <c:pt idx="41336">
                  <c:v>10.1142490372272</c:v>
                </c:pt>
                <c:pt idx="41337">
                  <c:v>5.1906757464641098</c:v>
                </c:pt>
                <c:pt idx="41338">
                  <c:v>5.3791536495313803</c:v>
                </c:pt>
                <c:pt idx="41339">
                  <c:v>5.5080061983470996</c:v>
                </c:pt>
                <c:pt idx="41340">
                  <c:v>5.7886698139405697</c:v>
                </c:pt>
                <c:pt idx="41341">
                  <c:v>6.7871001573151499</c:v>
                </c:pt>
                <c:pt idx="41342">
                  <c:v>9.24975961538461</c:v>
                </c:pt>
                <c:pt idx="41343">
                  <c:v>12.812941508900799</c:v>
                </c:pt>
                <c:pt idx="41344">
                  <c:v>9.2554601226993807</c:v>
                </c:pt>
                <c:pt idx="41345">
                  <c:v>2.58406219630709</c:v>
                </c:pt>
                <c:pt idx="41346">
                  <c:v>4.27562937970412</c:v>
                </c:pt>
                <c:pt idx="41347">
                  <c:v>3.6167132334264598</c:v>
                </c:pt>
                <c:pt idx="41348">
                  <c:v>6.44338198288877</c:v>
                </c:pt>
                <c:pt idx="41349">
                  <c:v>10.5106245975531</c:v>
                </c:pt>
                <c:pt idx="41350">
                  <c:v>8.8094262295081904</c:v>
                </c:pt>
                <c:pt idx="41351">
                  <c:v>9.2197514715500297</c:v>
                </c:pt>
                <c:pt idx="41352">
                  <c:v>8.3417385534173807</c:v>
                </c:pt>
                <c:pt idx="41353">
                  <c:v>7.7105606258148596</c:v>
                </c:pt>
                <c:pt idx="41354">
                  <c:v>13.2723455308938</c:v>
                </c:pt>
                <c:pt idx="41355">
                  <c:v>12.421985815602801</c:v>
                </c:pt>
                <c:pt idx="41356">
                  <c:v>10.197498354180301</c:v>
                </c:pt>
                <c:pt idx="41357">
                  <c:v>5.8111319574734202</c:v>
                </c:pt>
                <c:pt idx="41358">
                  <c:v>6.69148119723714</c:v>
                </c:pt>
                <c:pt idx="41359">
                  <c:v>6.5797430083144297</c:v>
                </c:pt>
                <c:pt idx="41360">
                  <c:v>7.52424242424242</c:v>
                </c:pt>
                <c:pt idx="41361">
                  <c:v>6.8679245283018799</c:v>
                </c:pt>
                <c:pt idx="41362">
                  <c:v>10.041237113402</c:v>
                </c:pt>
                <c:pt idx="41363">
                  <c:v>12.6037735849056</c:v>
                </c:pt>
                <c:pt idx="41364">
                  <c:v>13.4758064516129</c:v>
                </c:pt>
                <c:pt idx="41365">
                  <c:v>14.4962406015037</c:v>
                </c:pt>
                <c:pt idx="41366">
                  <c:v>16.583941605839399</c:v>
                </c:pt>
                <c:pt idx="41367">
                  <c:v>19.05</c:v>
                </c:pt>
                <c:pt idx="41368">
                  <c:v>14.3831775700934</c:v>
                </c:pt>
                <c:pt idx="41369">
                  <c:v>4.5426356589147199</c:v>
                </c:pt>
                <c:pt idx="41370">
                  <c:v>5.7848101265822702</c:v>
                </c:pt>
                <c:pt idx="41371">
                  <c:v>5.7184466019417401</c:v>
                </c:pt>
                <c:pt idx="41372">
                  <c:v>9.1359223300970793</c:v>
                </c:pt>
                <c:pt idx="41373">
                  <c:v>9.6925329428989695</c:v>
                </c:pt>
                <c:pt idx="41374">
                  <c:v>6.1421800947867302</c:v>
                </c:pt>
                <c:pt idx="41375">
                  <c:v>9.5494071146245005</c:v>
                </c:pt>
                <c:pt idx="41376">
                  <c:v>11.487465181058401</c:v>
                </c:pt>
                <c:pt idx="41377">
                  <c:v>10.566852367688</c:v>
                </c:pt>
                <c:pt idx="41378">
                  <c:v>13.1538461538461</c:v>
                </c:pt>
                <c:pt idx="41379">
                  <c:v>20.420401854714001</c:v>
                </c:pt>
                <c:pt idx="41380">
                  <c:v>17.955671447196799</c:v>
                </c:pt>
                <c:pt idx="41381">
                  <c:v>6.5377245508981998</c:v>
                </c:pt>
                <c:pt idx="41382">
                  <c:v>8.3879173290937992</c:v>
                </c:pt>
                <c:pt idx="41383">
                  <c:v>7.2978723404255303</c:v>
                </c:pt>
                <c:pt idx="41384">
                  <c:v>12.136186770428001</c:v>
                </c:pt>
                <c:pt idx="41385">
                  <c:v>7.2201735357917496</c:v>
                </c:pt>
                <c:pt idx="41386">
                  <c:v>11.969375736160099</c:v>
                </c:pt>
                <c:pt idx="41387">
                  <c:v>11.2673796791443</c:v>
                </c:pt>
                <c:pt idx="41388">
                  <c:v>11.537037037037001</c:v>
                </c:pt>
                <c:pt idx="41389">
                  <c:v>15.403628117913801</c:v>
                </c:pt>
                <c:pt idx="41390">
                  <c:v>14.345348837209301</c:v>
                </c:pt>
                <c:pt idx="41391">
                  <c:v>15.537162162162099</c:v>
                </c:pt>
                <c:pt idx="41392">
                  <c:v>11.8757192174913</c:v>
                </c:pt>
                <c:pt idx="41393">
                  <c:v>6.8905529953917002</c:v>
                </c:pt>
                <c:pt idx="41394">
                  <c:v>5.9547461368653396</c:v>
                </c:pt>
                <c:pt idx="41395">
                  <c:v>9.9521912350597592</c:v>
                </c:pt>
                <c:pt idx="41396">
                  <c:v>11.977626459143901</c:v>
                </c:pt>
                <c:pt idx="41397">
                  <c:v>15.082802547770701</c:v>
                </c:pt>
                <c:pt idx="41398">
                  <c:v>15.8630136986301</c:v>
                </c:pt>
                <c:pt idx="41399">
                  <c:v>14.37558685446</c:v>
                </c:pt>
                <c:pt idx="41400">
                  <c:v>7.4760147601476001</c:v>
                </c:pt>
                <c:pt idx="41401">
                  <c:v>11.620437956204301</c:v>
                </c:pt>
                <c:pt idx="41402">
                  <c:v>17.294930875576</c:v>
                </c:pt>
                <c:pt idx="41403">
                  <c:v>16.558052434456901</c:v>
                </c:pt>
                <c:pt idx="41404">
                  <c:v>12.4836363636363</c:v>
                </c:pt>
                <c:pt idx="41405">
                  <c:v>3.8430232558139501</c:v>
                </c:pt>
                <c:pt idx="41406">
                  <c:v>13.9096385542168</c:v>
                </c:pt>
                <c:pt idx="41407">
                  <c:v>21.927631578947299</c:v>
                </c:pt>
                <c:pt idx="41408">
                  <c:v>13.5065789473684</c:v>
                </c:pt>
                <c:pt idx="41409">
                  <c:v>0.95989717223650295</c:v>
                </c:pt>
                <c:pt idx="41410">
                  <c:v>2.14402660526989</c:v>
                </c:pt>
                <c:pt idx="41411">
                  <c:v>2.3481088894242301</c:v>
                </c:pt>
                <c:pt idx="41412">
                  <c:v>2.5374657704754702</c:v>
                </c:pt>
                <c:pt idx="41413">
                  <c:v>4.1761504205838698</c:v>
                </c:pt>
                <c:pt idx="41414">
                  <c:v>6.4730743012951599</c:v>
                </c:pt>
                <c:pt idx="41415">
                  <c:v>6.2613348352576699</c:v>
                </c:pt>
                <c:pt idx="41416">
                  <c:v>4.7622751579970801</c:v>
                </c:pt>
                <c:pt idx="41417">
                  <c:v>1.1562209842154101</c:v>
                </c:pt>
                <c:pt idx="41418">
                  <c:v>2.1480758505298301</c:v>
                </c:pt>
                <c:pt idx="41419">
                  <c:v>1.31851206044754</c:v>
                </c:pt>
                <c:pt idx="41420">
                  <c:v>3.9834888729361002</c:v>
                </c:pt>
                <c:pt idx="41421">
                  <c:v>10.9488469601677</c:v>
                </c:pt>
                <c:pt idx="41422">
                  <c:v>12.1693404634581</c:v>
                </c:pt>
                <c:pt idx="41423">
                  <c:v>11.8661919040479</c:v>
                </c:pt>
                <c:pt idx="41424">
                  <c:v>10.0799379123011</c:v>
                </c:pt>
                <c:pt idx="41425">
                  <c:v>13.608376193974999</c:v>
                </c:pt>
                <c:pt idx="41426">
                  <c:v>15.350832266325201</c:v>
                </c:pt>
                <c:pt idx="41427">
                  <c:v>19.155292479108599</c:v>
                </c:pt>
                <c:pt idx="41428">
                  <c:v>14.5160557898151</c:v>
                </c:pt>
                <c:pt idx="41429">
                  <c:v>7.5834459459459396</c:v>
                </c:pt>
                <c:pt idx="41430">
                  <c:v>7.5777945619335298</c:v>
                </c:pt>
                <c:pt idx="41431">
                  <c:v>7.4713500784929296</c:v>
                </c:pt>
                <c:pt idx="41432">
                  <c:v>12.0152727272727</c:v>
                </c:pt>
                <c:pt idx="41433">
                  <c:v>4.8675982946470802</c:v>
                </c:pt>
                <c:pt idx="41434">
                  <c:v>5.5184611412341802</c:v>
                </c:pt>
                <c:pt idx="41435">
                  <c:v>4.3618160651920803</c:v>
                </c:pt>
                <c:pt idx="41436">
                  <c:v>5.3134508572808503</c:v>
                </c:pt>
                <c:pt idx="41437">
                  <c:v>6.9065727699530504</c:v>
                </c:pt>
                <c:pt idx="41438">
                  <c:v>9.9699738903394195</c:v>
                </c:pt>
                <c:pt idx="41439">
                  <c:v>10.436023877498</c:v>
                </c:pt>
                <c:pt idx="41440">
                  <c:v>10.4733535024435</c:v>
                </c:pt>
                <c:pt idx="41441">
                  <c:v>2.8501003792103501</c:v>
                </c:pt>
                <c:pt idx="41442">
                  <c:v>5.49695525549377</c:v>
                </c:pt>
                <c:pt idx="41443">
                  <c:v>4.7267237040764902</c:v>
                </c:pt>
                <c:pt idx="41444">
                  <c:v>6.7333333333333298</c:v>
                </c:pt>
                <c:pt idx="41445">
                  <c:v>14.278481012658199</c:v>
                </c:pt>
                <c:pt idx="41446">
                  <c:v>15.514705882352899</c:v>
                </c:pt>
                <c:pt idx="41447">
                  <c:v>9.8874999999999993</c:v>
                </c:pt>
                <c:pt idx="41448">
                  <c:v>22.8227848101265</c:v>
                </c:pt>
                <c:pt idx="41449">
                  <c:v>14.2710280373831</c:v>
                </c:pt>
                <c:pt idx="41450">
                  <c:v>22.774999999999999</c:v>
                </c:pt>
                <c:pt idx="41451">
                  <c:v>26.450704225352101</c:v>
                </c:pt>
                <c:pt idx="41452">
                  <c:v>17.683544303797401</c:v>
                </c:pt>
                <c:pt idx="41453">
                  <c:v>9.5</c:v>
                </c:pt>
                <c:pt idx="41454">
                  <c:v>13.0422535211267</c:v>
                </c:pt>
                <c:pt idx="41455">
                  <c:v>15.779069767441801</c:v>
                </c:pt>
                <c:pt idx="41456">
                  <c:v>20.2916666666666</c:v>
                </c:pt>
                <c:pt idx="41457">
                  <c:v>8.1288970395598596</c:v>
                </c:pt>
                <c:pt idx="41458">
                  <c:v>10.7869180234218</c:v>
                </c:pt>
                <c:pt idx="41459">
                  <c:v>8.4780500255232205</c:v>
                </c:pt>
                <c:pt idx="41460">
                  <c:v>7.9394099051633296</c:v>
                </c:pt>
                <c:pt idx="41461">
                  <c:v>8.7061869013719893</c:v>
                </c:pt>
                <c:pt idx="41462">
                  <c:v>11.7579298831385</c:v>
                </c:pt>
                <c:pt idx="41463">
                  <c:v>16.095513748190999</c:v>
                </c:pt>
                <c:pt idx="41464">
                  <c:v>12.183422870299299</c:v>
                </c:pt>
                <c:pt idx="41465">
                  <c:v>4.9459663231967799</c:v>
                </c:pt>
                <c:pt idx="41466">
                  <c:v>4.8901882487164796</c:v>
                </c:pt>
                <c:pt idx="41467">
                  <c:v>4.7298722931704598</c:v>
                </c:pt>
                <c:pt idx="41468">
                  <c:v>8.0650517147523093</c:v>
                </c:pt>
                <c:pt idx="41469">
                  <c:v>0.57894736842105199</c:v>
                </c:pt>
                <c:pt idx="41470">
                  <c:v>3</c:v>
                </c:pt>
                <c:pt idx="41471">
                  <c:v>11.823529411764699</c:v>
                </c:pt>
                <c:pt idx="41472">
                  <c:v>-8.6666666666666607</c:v>
                </c:pt>
                <c:pt idx="41473">
                  <c:v>-1.55555555555555</c:v>
                </c:pt>
                <c:pt idx="41474">
                  <c:v>34.1666666666666</c:v>
                </c:pt>
                <c:pt idx="41475">
                  <c:v>-6</c:v>
                </c:pt>
                <c:pt idx="41476">
                  <c:v>6.5</c:v>
                </c:pt>
                <c:pt idx="41477">
                  <c:v>-2.8</c:v>
                </c:pt>
                <c:pt idx="41478">
                  <c:v>14</c:v>
                </c:pt>
                <c:pt idx="41479">
                  <c:v>2</c:v>
                </c:pt>
                <c:pt idx="41480">
                  <c:v>-5.75</c:v>
                </c:pt>
                <c:pt idx="41481">
                  <c:v>-5.5</c:v>
                </c:pt>
                <c:pt idx="41482">
                  <c:v>4.3846153846153797</c:v>
                </c:pt>
                <c:pt idx="41483">
                  <c:v>15.1133560745211</c:v>
                </c:pt>
                <c:pt idx="41484">
                  <c:v>16.1793849658314</c:v>
                </c:pt>
                <c:pt idx="41485">
                  <c:v>16.128514056224901</c:v>
                </c:pt>
                <c:pt idx="41486">
                  <c:v>13.913603434397601</c:v>
                </c:pt>
                <c:pt idx="41487">
                  <c:v>13.148612593383101</c:v>
                </c:pt>
                <c:pt idx="41488">
                  <c:v>16.9742692980264</c:v>
                </c:pt>
                <c:pt idx="41489">
                  <c:v>21.344018317115001</c:v>
                </c:pt>
                <c:pt idx="41490">
                  <c:v>18.630797290255298</c:v>
                </c:pt>
                <c:pt idx="41491">
                  <c:v>6.53355066558</c:v>
                </c:pt>
                <c:pt idx="41492">
                  <c:v>10.0473653049141</c:v>
                </c:pt>
                <c:pt idx="41493">
                  <c:v>10.1466366450886</c:v>
                </c:pt>
                <c:pt idx="41494">
                  <c:v>14.0570295065707</c:v>
                </c:pt>
                <c:pt idx="41495">
                  <c:v>8.1538461538461497</c:v>
                </c:pt>
                <c:pt idx="41496">
                  <c:v>-4.2222222222222197</c:v>
                </c:pt>
                <c:pt idx="41497">
                  <c:v>17.401162790697601</c:v>
                </c:pt>
                <c:pt idx="41498">
                  <c:v>14.276836158191999</c:v>
                </c:pt>
                <c:pt idx="41499">
                  <c:v>19.5322580645161</c:v>
                </c:pt>
                <c:pt idx="41500">
                  <c:v>18.55</c:v>
                </c:pt>
                <c:pt idx="41501">
                  <c:v>18.853260869565201</c:v>
                </c:pt>
                <c:pt idx="41502">
                  <c:v>24.632558139534801</c:v>
                </c:pt>
                <c:pt idx="41503">
                  <c:v>16.7268041237113</c:v>
                </c:pt>
                <c:pt idx="41504">
                  <c:v>21.843137254901901</c:v>
                </c:pt>
                <c:pt idx="41505">
                  <c:v>13.9910714285714</c:v>
                </c:pt>
                <c:pt idx="41506">
                  <c:v>14.6538461538461</c:v>
                </c:pt>
                <c:pt idx="41507">
                  <c:v>25.02</c:v>
                </c:pt>
                <c:pt idx="41508">
                  <c:v>24.043478260869499</c:v>
                </c:pt>
                <c:pt idx="41509">
                  <c:v>25.338582677165299</c:v>
                </c:pt>
                <c:pt idx="41510">
                  <c:v>18.898203592814301</c:v>
                </c:pt>
                <c:pt idx="41511">
                  <c:v>19.793977812995202</c:v>
                </c:pt>
                <c:pt idx="41512">
                  <c:v>12.4768339768339</c:v>
                </c:pt>
                <c:pt idx="41513">
                  <c:v>11.976744186046499</c:v>
                </c:pt>
                <c:pt idx="41514">
                  <c:v>18.726072607260701</c:v>
                </c:pt>
                <c:pt idx="41515">
                  <c:v>20.467647058823498</c:v>
                </c:pt>
                <c:pt idx="41516">
                  <c:v>18.389280677009801</c:v>
                </c:pt>
                <c:pt idx="41517">
                  <c:v>11.321212121212101</c:v>
                </c:pt>
                <c:pt idx="41518">
                  <c:v>12.2823871906841</c:v>
                </c:pt>
                <c:pt idx="41519">
                  <c:v>12.3865979381443</c:v>
                </c:pt>
                <c:pt idx="41520">
                  <c:v>14.9876033057851</c:v>
                </c:pt>
                <c:pt idx="41521">
                  <c:v>14.3125</c:v>
                </c:pt>
                <c:pt idx="41522">
                  <c:v>9.4925373134328304</c:v>
                </c:pt>
                <c:pt idx="41523">
                  <c:v>17.475247524752401</c:v>
                </c:pt>
                <c:pt idx="41524">
                  <c:v>17.6714285714285</c:v>
                </c:pt>
                <c:pt idx="41525">
                  <c:v>34.064705882352897</c:v>
                </c:pt>
                <c:pt idx="41526">
                  <c:v>35.588235294117602</c:v>
                </c:pt>
                <c:pt idx="41527">
                  <c:v>16.474074074074</c:v>
                </c:pt>
                <c:pt idx="41528">
                  <c:v>19.591463414634099</c:v>
                </c:pt>
                <c:pt idx="41529">
                  <c:v>9.4968152866241997</c:v>
                </c:pt>
                <c:pt idx="41530">
                  <c:v>11.3153846153846</c:v>
                </c:pt>
                <c:pt idx="41531">
                  <c:v>14.9363636363636</c:v>
                </c:pt>
                <c:pt idx="41532">
                  <c:v>11.0826446280991</c:v>
                </c:pt>
                <c:pt idx="41533">
                  <c:v>9.8333333333333304</c:v>
                </c:pt>
                <c:pt idx="41534">
                  <c:v>6</c:v>
                </c:pt>
                <c:pt idx="41535">
                  <c:v>18</c:v>
                </c:pt>
                <c:pt idx="41536">
                  <c:v>8</c:v>
                </c:pt>
                <c:pt idx="41537">
                  <c:v>10.9783783783783</c:v>
                </c:pt>
                <c:pt idx="41538">
                  <c:v>10.7863501483679</c:v>
                </c:pt>
                <c:pt idx="41539">
                  <c:v>12.0567567567567</c:v>
                </c:pt>
                <c:pt idx="41540">
                  <c:v>10.8519553072625</c:v>
                </c:pt>
                <c:pt idx="41541">
                  <c:v>18.621686746987901</c:v>
                </c:pt>
                <c:pt idx="41542">
                  <c:v>17.935483870967701</c:v>
                </c:pt>
                <c:pt idx="41543">
                  <c:v>20.8050193050193</c:v>
                </c:pt>
                <c:pt idx="41544">
                  <c:v>15.906560636182901</c:v>
                </c:pt>
                <c:pt idx="41545">
                  <c:v>7.2083333333333304</c:v>
                </c:pt>
                <c:pt idx="41546">
                  <c:v>7.7636363636363601</c:v>
                </c:pt>
                <c:pt idx="41547">
                  <c:v>11.1541850220264</c:v>
                </c:pt>
                <c:pt idx="41548">
                  <c:v>14.791044776119399</c:v>
                </c:pt>
                <c:pt idx="41549">
                  <c:v>12.959446092977201</c:v>
                </c:pt>
                <c:pt idx="41550">
                  <c:v>14.096573208722701</c:v>
                </c:pt>
                <c:pt idx="41551">
                  <c:v>13.694355697550501</c:v>
                </c:pt>
                <c:pt idx="41552">
                  <c:v>11.9490373725934</c:v>
                </c:pt>
                <c:pt idx="41553">
                  <c:v>15.7422790202342</c:v>
                </c:pt>
                <c:pt idx="41554">
                  <c:v>17.464316423043801</c:v>
                </c:pt>
                <c:pt idx="41555">
                  <c:v>15.9504716981132</c:v>
                </c:pt>
                <c:pt idx="41556">
                  <c:v>17.417999999999999</c:v>
                </c:pt>
                <c:pt idx="41557">
                  <c:v>11.5112781954887</c:v>
                </c:pt>
                <c:pt idx="41558">
                  <c:v>12.212454212454199</c:v>
                </c:pt>
                <c:pt idx="41559">
                  <c:v>12.1148325358851</c:v>
                </c:pt>
                <c:pt idx="41560">
                  <c:v>13.711962833914001</c:v>
                </c:pt>
                <c:pt idx="41561">
                  <c:v>6.5392320534223698</c:v>
                </c:pt>
                <c:pt idx="41562">
                  <c:v>8.8570139828597192</c:v>
                </c:pt>
                <c:pt idx="41563">
                  <c:v>9.1361256544502591</c:v>
                </c:pt>
                <c:pt idx="41564">
                  <c:v>9.0642620232172408</c:v>
                </c:pt>
                <c:pt idx="41565">
                  <c:v>8.8811475409835996</c:v>
                </c:pt>
                <c:pt idx="41566">
                  <c:v>13.024217585692901</c:v>
                </c:pt>
                <c:pt idx="41567">
                  <c:v>17.1788256227758</c:v>
                </c:pt>
                <c:pt idx="41568">
                  <c:v>13.8027722772277</c:v>
                </c:pt>
                <c:pt idx="41569">
                  <c:v>4.6807044410413399</c:v>
                </c:pt>
                <c:pt idx="41570">
                  <c:v>7.2069580731489697</c:v>
                </c:pt>
                <c:pt idx="41571">
                  <c:v>6.9094017094017097</c:v>
                </c:pt>
                <c:pt idx="41572">
                  <c:v>9.2969080897924599</c:v>
                </c:pt>
                <c:pt idx="41573">
                  <c:v>15.8888888888888</c:v>
                </c:pt>
                <c:pt idx="41574">
                  <c:v>16.75</c:v>
                </c:pt>
                <c:pt idx="41575">
                  <c:v>5.0526315789473601</c:v>
                </c:pt>
                <c:pt idx="41576">
                  <c:v>8.1538461538461497</c:v>
                </c:pt>
                <c:pt idx="41577">
                  <c:v>6.4867256637168103</c:v>
                </c:pt>
                <c:pt idx="41578">
                  <c:v>21.209302325581302</c:v>
                </c:pt>
                <c:pt idx="41579">
                  <c:v>17.327354260089599</c:v>
                </c:pt>
                <c:pt idx="41580">
                  <c:v>14.2385321100917</c:v>
                </c:pt>
                <c:pt idx="41581">
                  <c:v>3.6315789473684199</c:v>
                </c:pt>
                <c:pt idx="41582">
                  <c:v>9.4871794871794801</c:v>
                </c:pt>
                <c:pt idx="41583">
                  <c:v>17.0277777777777</c:v>
                </c:pt>
                <c:pt idx="41584">
                  <c:v>13.84</c:v>
                </c:pt>
                <c:pt idx="41585">
                  <c:v>8.7655279503105596</c:v>
                </c:pt>
                <c:pt idx="41586">
                  <c:v>8.4925124792013307</c:v>
                </c:pt>
                <c:pt idx="41587">
                  <c:v>10.068554396423201</c:v>
                </c:pt>
                <c:pt idx="41588">
                  <c:v>10.7890961262553</c:v>
                </c:pt>
                <c:pt idx="41589">
                  <c:v>13.104734576757499</c:v>
                </c:pt>
                <c:pt idx="41590">
                  <c:v>14.074074074074</c:v>
                </c:pt>
                <c:pt idx="41591">
                  <c:v>16.805405405405399</c:v>
                </c:pt>
                <c:pt idx="41592">
                  <c:v>13.486910994764299</c:v>
                </c:pt>
                <c:pt idx="41593">
                  <c:v>5.7907949790794904</c:v>
                </c:pt>
                <c:pt idx="41594">
                  <c:v>7.0117647058823502</c:v>
                </c:pt>
                <c:pt idx="41595">
                  <c:v>8.2236842105263097</c:v>
                </c:pt>
                <c:pt idx="41596">
                  <c:v>11.248658318425701</c:v>
                </c:pt>
                <c:pt idx="41597">
                  <c:v>15.794117647058799</c:v>
                </c:pt>
                <c:pt idx="41598">
                  <c:v>13.8097982708933</c:v>
                </c:pt>
                <c:pt idx="41599">
                  <c:v>11.5392670157068</c:v>
                </c:pt>
                <c:pt idx="41600">
                  <c:v>15.8125</c:v>
                </c:pt>
                <c:pt idx="41601">
                  <c:v>18.9312320916905</c:v>
                </c:pt>
                <c:pt idx="41602">
                  <c:v>13.346590909090899</c:v>
                </c:pt>
                <c:pt idx="41603">
                  <c:v>14.193211488250601</c:v>
                </c:pt>
                <c:pt idx="41604">
                  <c:v>15.882037533511999</c:v>
                </c:pt>
                <c:pt idx="41605">
                  <c:v>6.1799065420560702</c:v>
                </c:pt>
                <c:pt idx="41606">
                  <c:v>8.4493927125505994</c:v>
                </c:pt>
                <c:pt idx="41607">
                  <c:v>7.0745098039215604</c:v>
                </c:pt>
                <c:pt idx="41608">
                  <c:v>11.6219931271477</c:v>
                </c:pt>
                <c:pt idx="41609">
                  <c:v>65</c:v>
                </c:pt>
                <c:pt idx="41610">
                  <c:v>36</c:v>
                </c:pt>
                <c:pt idx="41611">
                  <c:v>-6</c:v>
                </c:pt>
                <c:pt idx="41612">
                  <c:v>19.2535211267605</c:v>
                </c:pt>
                <c:pt idx="41613">
                  <c:v>26.674074074073999</c:v>
                </c:pt>
                <c:pt idx="41614">
                  <c:v>19.2830188679245</c:v>
                </c:pt>
                <c:pt idx="41615">
                  <c:v>17.7948717948717</c:v>
                </c:pt>
                <c:pt idx="41616">
                  <c:v>11.1274509803921</c:v>
                </c:pt>
                <c:pt idx="41617">
                  <c:v>19.0138888888888</c:v>
                </c:pt>
                <c:pt idx="41618">
                  <c:v>57.067961165048501</c:v>
                </c:pt>
                <c:pt idx="41619">
                  <c:v>30.192660550458701</c:v>
                </c:pt>
                <c:pt idx="41620">
                  <c:v>40.433070866141698</c:v>
                </c:pt>
                <c:pt idx="41621">
                  <c:v>9.9594594594594597</c:v>
                </c:pt>
                <c:pt idx="41622">
                  <c:v>34.283582089552198</c:v>
                </c:pt>
                <c:pt idx="41623">
                  <c:v>6.85</c:v>
                </c:pt>
                <c:pt idx="41624">
                  <c:v>20.692307692307601</c:v>
                </c:pt>
                <c:pt idx="41625">
                  <c:v>27.375</c:v>
                </c:pt>
                <c:pt idx="41626">
                  <c:v>52.875</c:v>
                </c:pt>
                <c:pt idx="41627">
                  <c:v>6.9666666666666597</c:v>
                </c:pt>
                <c:pt idx="41628">
                  <c:v>18.870967741935399</c:v>
                </c:pt>
                <c:pt idx="41629">
                  <c:v>13</c:v>
                </c:pt>
                <c:pt idx="41630">
                  <c:v>19.793103448275801</c:v>
                </c:pt>
                <c:pt idx="41631">
                  <c:v>29.2903225806451</c:v>
                </c:pt>
                <c:pt idx="41632">
                  <c:v>-0.96666666666666601</c:v>
                </c:pt>
                <c:pt idx="41633">
                  <c:v>16.258064516129</c:v>
                </c:pt>
                <c:pt idx="41634">
                  <c:v>24.533333333333299</c:v>
                </c:pt>
                <c:pt idx="41635">
                  <c:v>6.8571428571428497</c:v>
                </c:pt>
                <c:pt idx="41636">
                  <c:v>17.428571428571399</c:v>
                </c:pt>
                <c:pt idx="41637">
                  <c:v>19.4838709677419</c:v>
                </c:pt>
                <c:pt idx="41638">
                  <c:v>10.6451612903225</c:v>
                </c:pt>
                <c:pt idx="41639">
                  <c:v>14.7241379310344</c:v>
                </c:pt>
                <c:pt idx="41640">
                  <c:v>7</c:v>
                </c:pt>
                <c:pt idx="41641">
                  <c:v>23.8</c:v>
                </c:pt>
                <c:pt idx="41642">
                  <c:v>18.037037037036999</c:v>
                </c:pt>
                <c:pt idx="41643">
                  <c:v>2</c:v>
                </c:pt>
                <c:pt idx="41644">
                  <c:v>13.5787321063394</c:v>
                </c:pt>
                <c:pt idx="41645">
                  <c:v>14.5072463768115</c:v>
                </c:pt>
                <c:pt idx="41646">
                  <c:v>18.220825852782699</c:v>
                </c:pt>
                <c:pt idx="41647">
                  <c:v>15.668468468468401</c:v>
                </c:pt>
                <c:pt idx="41648">
                  <c:v>15.398981324278401</c:v>
                </c:pt>
                <c:pt idx="41649">
                  <c:v>20.687619047618998</c:v>
                </c:pt>
                <c:pt idx="41650">
                  <c:v>26.432017543859601</c:v>
                </c:pt>
                <c:pt idx="41651">
                  <c:v>22.710472279260699</c:v>
                </c:pt>
                <c:pt idx="41652">
                  <c:v>9.6766917293233004</c:v>
                </c:pt>
                <c:pt idx="41653">
                  <c:v>12.914700544464599</c:v>
                </c:pt>
                <c:pt idx="41654">
                  <c:v>14.011090573012901</c:v>
                </c:pt>
                <c:pt idx="41655">
                  <c:v>14.6855575868372</c:v>
                </c:pt>
                <c:pt idx="41656">
                  <c:v>12.528378378378299</c:v>
                </c:pt>
                <c:pt idx="41657">
                  <c:v>13.657614678899</c:v>
                </c:pt>
                <c:pt idx="41658">
                  <c:v>13.610126582278401</c:v>
                </c:pt>
                <c:pt idx="41659">
                  <c:v>10.3251714005876</c:v>
                </c:pt>
                <c:pt idx="41660">
                  <c:v>9.3901203293223503</c:v>
                </c:pt>
                <c:pt idx="41661">
                  <c:v>15.0973005043013</c:v>
                </c:pt>
                <c:pt idx="41662">
                  <c:v>21.8694017094017</c:v>
                </c:pt>
                <c:pt idx="41663">
                  <c:v>14.9931421446384</c:v>
                </c:pt>
                <c:pt idx="41664">
                  <c:v>4.8445304256067496</c:v>
                </c:pt>
                <c:pt idx="41665">
                  <c:v>7.5187739463601497</c:v>
                </c:pt>
                <c:pt idx="41666">
                  <c:v>7.3520260492040501</c:v>
                </c:pt>
                <c:pt idx="41667">
                  <c:v>12.9684082624544</c:v>
                </c:pt>
                <c:pt idx="41668">
                  <c:v>15.3622812702527</c:v>
                </c:pt>
                <c:pt idx="41669">
                  <c:v>16.066286528866701</c:v>
                </c:pt>
                <c:pt idx="41670">
                  <c:v>17.873792659368899</c:v>
                </c:pt>
                <c:pt idx="41671">
                  <c:v>17.846958796599001</c:v>
                </c:pt>
                <c:pt idx="41672">
                  <c:v>20.694614443084401</c:v>
                </c:pt>
                <c:pt idx="41673">
                  <c:v>21.628219484882401</c:v>
                </c:pt>
                <c:pt idx="41674">
                  <c:v>25.172765446910599</c:v>
                </c:pt>
                <c:pt idx="41675">
                  <c:v>21.305169538632502</c:v>
                </c:pt>
                <c:pt idx="41676">
                  <c:v>13.6862640299305</c:v>
                </c:pt>
                <c:pt idx="41677">
                  <c:v>13.4153567110036</c:v>
                </c:pt>
                <c:pt idx="41678">
                  <c:v>14.682501503307201</c:v>
                </c:pt>
                <c:pt idx="41679">
                  <c:v>18.865585168018502</c:v>
                </c:pt>
                <c:pt idx="41680">
                  <c:v>9.5753676470588207</c:v>
                </c:pt>
                <c:pt idx="41681">
                  <c:v>7.3877551020408099</c:v>
                </c:pt>
                <c:pt idx="41682">
                  <c:v>10.080586080586</c:v>
                </c:pt>
                <c:pt idx="41683">
                  <c:v>7.4011090573012899</c:v>
                </c:pt>
                <c:pt idx="41684">
                  <c:v>7.9382940108892903</c:v>
                </c:pt>
                <c:pt idx="41685">
                  <c:v>10.872340425531901</c:v>
                </c:pt>
                <c:pt idx="41686">
                  <c:v>14.162426614481401</c:v>
                </c:pt>
                <c:pt idx="41687">
                  <c:v>10.466666666666599</c:v>
                </c:pt>
                <c:pt idx="41688">
                  <c:v>3.82692307692307</c:v>
                </c:pt>
                <c:pt idx="41689">
                  <c:v>6.7196819085486998</c:v>
                </c:pt>
                <c:pt idx="41690">
                  <c:v>7.4509803921568603</c:v>
                </c:pt>
                <c:pt idx="41691">
                  <c:v>9.1461538461538403</c:v>
                </c:pt>
                <c:pt idx="41692">
                  <c:v>15.264705882352899</c:v>
                </c:pt>
                <c:pt idx="41693">
                  <c:v>13.795774647887299</c:v>
                </c:pt>
                <c:pt idx="41694">
                  <c:v>14.3560606060606</c:v>
                </c:pt>
                <c:pt idx="41695">
                  <c:v>14.8333333333333</c:v>
                </c:pt>
                <c:pt idx="41696">
                  <c:v>5.2258064516129004</c:v>
                </c:pt>
                <c:pt idx="41697">
                  <c:v>16.958677685950398</c:v>
                </c:pt>
                <c:pt idx="41698">
                  <c:v>22.5061728395061</c:v>
                </c:pt>
                <c:pt idx="41699">
                  <c:v>13.6233766233766</c:v>
                </c:pt>
                <c:pt idx="41700">
                  <c:v>4.9411764705882302</c:v>
                </c:pt>
                <c:pt idx="41701">
                  <c:v>15.825396825396799</c:v>
                </c:pt>
                <c:pt idx="41702">
                  <c:v>9.0192307692307701</c:v>
                </c:pt>
                <c:pt idx="41703">
                  <c:v>14.3333333333333</c:v>
                </c:pt>
                <c:pt idx="41704">
                  <c:v>9.3776899429073293</c:v>
                </c:pt>
                <c:pt idx="41705">
                  <c:v>10.226347305389201</c:v>
                </c:pt>
                <c:pt idx="41706">
                  <c:v>9.0935297885970492</c:v>
                </c:pt>
                <c:pt idx="41707">
                  <c:v>7.9582685904550496</c:v>
                </c:pt>
                <c:pt idx="41708">
                  <c:v>9.5397954646509504</c:v>
                </c:pt>
                <c:pt idx="41709">
                  <c:v>12.2089297158726</c:v>
                </c:pt>
                <c:pt idx="41710">
                  <c:v>13.473721930243601</c:v>
                </c:pt>
                <c:pt idx="41711">
                  <c:v>10.7471418964357</c:v>
                </c:pt>
                <c:pt idx="41712">
                  <c:v>5.7441751000235302</c:v>
                </c:pt>
                <c:pt idx="41713">
                  <c:v>4.51202046035805</c:v>
                </c:pt>
                <c:pt idx="41714">
                  <c:v>5.9135249764373201</c:v>
                </c:pt>
                <c:pt idx="41715">
                  <c:v>9.7750772399588008</c:v>
                </c:pt>
                <c:pt idx="41716">
                  <c:v>9.5800970873786397</c:v>
                </c:pt>
                <c:pt idx="41717">
                  <c:v>10.727112676056301</c:v>
                </c:pt>
                <c:pt idx="41718">
                  <c:v>10.2014446227929</c:v>
                </c:pt>
                <c:pt idx="41719">
                  <c:v>13.420560747663499</c:v>
                </c:pt>
                <c:pt idx="41720">
                  <c:v>16.695024077046501</c:v>
                </c:pt>
                <c:pt idx="41721">
                  <c:v>20.519546027742699</c:v>
                </c:pt>
                <c:pt idx="41722">
                  <c:v>20.1070287539936</c:v>
                </c:pt>
                <c:pt idx="41723">
                  <c:v>16.925503355704699</c:v>
                </c:pt>
                <c:pt idx="41724">
                  <c:v>9.0894366197183096</c:v>
                </c:pt>
                <c:pt idx="41725">
                  <c:v>7.8607395751376803</c:v>
                </c:pt>
                <c:pt idx="41726">
                  <c:v>11.1079672375279</c:v>
                </c:pt>
                <c:pt idx="41727">
                  <c:v>14.4128373450036</c:v>
                </c:pt>
                <c:pt idx="41728">
                  <c:v>18.982758620689602</c:v>
                </c:pt>
                <c:pt idx="41729">
                  <c:v>15.247126436781601</c:v>
                </c:pt>
                <c:pt idx="41730">
                  <c:v>9.4883720930232496</c:v>
                </c:pt>
                <c:pt idx="41731">
                  <c:v>18.162500000000001</c:v>
                </c:pt>
                <c:pt idx="41732">
                  <c:v>14.7901234567901</c:v>
                </c:pt>
                <c:pt idx="41733">
                  <c:v>20.326241134751701</c:v>
                </c:pt>
                <c:pt idx="41734">
                  <c:v>26.915422885572099</c:v>
                </c:pt>
                <c:pt idx="41735">
                  <c:v>17.748837209302302</c:v>
                </c:pt>
                <c:pt idx="41736">
                  <c:v>12.856481481481399</c:v>
                </c:pt>
                <c:pt idx="41737">
                  <c:v>10.051428571428501</c:v>
                </c:pt>
                <c:pt idx="41738">
                  <c:v>16.121693121693099</c:v>
                </c:pt>
                <c:pt idx="41739">
                  <c:v>23.2264150943396</c:v>
                </c:pt>
                <c:pt idx="41740">
                  <c:v>9.0677896466721393</c:v>
                </c:pt>
                <c:pt idx="41741">
                  <c:v>12.1929046563192</c:v>
                </c:pt>
                <c:pt idx="41742">
                  <c:v>9.2152199762187799</c:v>
                </c:pt>
                <c:pt idx="41743">
                  <c:v>8.4274841437632109</c:v>
                </c:pt>
                <c:pt idx="41744">
                  <c:v>9.3113320079522808</c:v>
                </c:pt>
                <c:pt idx="41745">
                  <c:v>12.7423008849557</c:v>
                </c:pt>
                <c:pt idx="41746">
                  <c:v>16.993662290629199</c:v>
                </c:pt>
                <c:pt idx="41747">
                  <c:v>12.1484375</c:v>
                </c:pt>
                <c:pt idx="41748">
                  <c:v>3.71423032183016</c:v>
                </c:pt>
                <c:pt idx="41749">
                  <c:v>4.4909465020576098</c:v>
                </c:pt>
                <c:pt idx="41750">
                  <c:v>4.7711726384364797</c:v>
                </c:pt>
                <c:pt idx="41751">
                  <c:v>10.220325203251999</c:v>
                </c:pt>
                <c:pt idx="41752">
                  <c:v>9.4503205128205092</c:v>
                </c:pt>
                <c:pt idx="41753">
                  <c:v>14.579908675799</c:v>
                </c:pt>
                <c:pt idx="41754">
                  <c:v>11.759708737864001</c:v>
                </c:pt>
                <c:pt idx="41755">
                  <c:v>7.54623044096728</c:v>
                </c:pt>
                <c:pt idx="41756">
                  <c:v>6.99241274658573</c:v>
                </c:pt>
                <c:pt idx="41757">
                  <c:v>12.9608108108108</c:v>
                </c:pt>
                <c:pt idx="41758">
                  <c:v>16.296500920810299</c:v>
                </c:pt>
                <c:pt idx="41759">
                  <c:v>9.4036697247706407</c:v>
                </c:pt>
                <c:pt idx="41760">
                  <c:v>3.9492635024549898</c:v>
                </c:pt>
                <c:pt idx="41761">
                  <c:v>4.0668841761827004</c:v>
                </c:pt>
                <c:pt idx="41762">
                  <c:v>6.0832072617246498</c:v>
                </c:pt>
                <c:pt idx="41763">
                  <c:v>9.7315068493150694</c:v>
                </c:pt>
                <c:pt idx="41764">
                  <c:v>-4.3076923076923004</c:v>
                </c:pt>
                <c:pt idx="41765">
                  <c:v>13.1666666666666</c:v>
                </c:pt>
                <c:pt idx="41766">
                  <c:v>5.4615384615384599</c:v>
                </c:pt>
                <c:pt idx="41767">
                  <c:v>-15</c:v>
                </c:pt>
                <c:pt idx="41768">
                  <c:v>7.55555555555555</c:v>
                </c:pt>
                <c:pt idx="41769">
                  <c:v>-1.3214285714285701</c:v>
                </c:pt>
                <c:pt idx="41770">
                  <c:v>-1.22727272727272</c:v>
                </c:pt>
                <c:pt idx="41771">
                  <c:v>17.159090909090899</c:v>
                </c:pt>
                <c:pt idx="41772">
                  <c:v>-12.3333333333333</c:v>
                </c:pt>
                <c:pt idx="41773">
                  <c:v>10.3870967741935</c:v>
                </c:pt>
                <c:pt idx="41774">
                  <c:v>10.7566371681415</c:v>
                </c:pt>
                <c:pt idx="41775">
                  <c:v>15.752000000000001</c:v>
                </c:pt>
                <c:pt idx="41776">
                  <c:v>12.896428571428499</c:v>
                </c:pt>
                <c:pt idx="41777">
                  <c:v>11.612068965517199</c:v>
                </c:pt>
                <c:pt idx="41778">
                  <c:v>15.823529411764699</c:v>
                </c:pt>
                <c:pt idx="41779">
                  <c:v>15.2893890675241</c:v>
                </c:pt>
                <c:pt idx="41780">
                  <c:v>15.104761904761901</c:v>
                </c:pt>
                <c:pt idx="41781">
                  <c:v>7.3658536585365804</c:v>
                </c:pt>
                <c:pt idx="41782">
                  <c:v>14.568548387096699</c:v>
                </c:pt>
                <c:pt idx="41783">
                  <c:v>9.2874999999999996</c:v>
                </c:pt>
                <c:pt idx="41784">
                  <c:v>10.068548387096699</c:v>
                </c:pt>
                <c:pt idx="41785">
                  <c:v>28.490909090909</c:v>
                </c:pt>
                <c:pt idx="41786">
                  <c:v>23.362745098039198</c:v>
                </c:pt>
                <c:pt idx="41787">
                  <c:v>37.857142857142797</c:v>
                </c:pt>
                <c:pt idx="41788">
                  <c:v>42.072164948453597</c:v>
                </c:pt>
                <c:pt idx="41789">
                  <c:v>21.9541984732824</c:v>
                </c:pt>
                <c:pt idx="41790">
                  <c:v>25.460431654676199</c:v>
                </c:pt>
                <c:pt idx="41791">
                  <c:v>22.701863354037201</c:v>
                </c:pt>
                <c:pt idx="41792">
                  <c:v>22.269938650306699</c:v>
                </c:pt>
                <c:pt idx="41793">
                  <c:v>13.0046296296296</c:v>
                </c:pt>
                <c:pt idx="41794">
                  <c:v>22.8883495145631</c:v>
                </c:pt>
                <c:pt idx="41795">
                  <c:v>23.147651006711399</c:v>
                </c:pt>
                <c:pt idx="41796">
                  <c:v>21.58</c:v>
                </c:pt>
                <c:pt idx="41797">
                  <c:v>8.26501678895659</c:v>
                </c:pt>
                <c:pt idx="41798">
                  <c:v>9.5218712832033798</c:v>
                </c:pt>
                <c:pt idx="41799">
                  <c:v>7.6929722157366296</c:v>
                </c:pt>
                <c:pt idx="41800">
                  <c:v>9.4867419875489905</c:v>
                </c:pt>
                <c:pt idx="41801">
                  <c:v>13.1308894760017</c:v>
                </c:pt>
                <c:pt idx="41802">
                  <c:v>16.5676110106489</c:v>
                </c:pt>
                <c:pt idx="41803">
                  <c:v>16.097749907783101</c:v>
                </c:pt>
                <c:pt idx="41804">
                  <c:v>14.4907102664826</c:v>
                </c:pt>
                <c:pt idx="41805">
                  <c:v>6.1276041666666599</c:v>
                </c:pt>
                <c:pt idx="41806">
                  <c:v>7.1822940902745396</c:v>
                </c:pt>
                <c:pt idx="41807">
                  <c:v>8.1002428026361404</c:v>
                </c:pt>
                <c:pt idx="41808">
                  <c:v>9.5412672725009298</c:v>
                </c:pt>
                <c:pt idx="41809">
                  <c:v>11.0522875816993</c:v>
                </c:pt>
                <c:pt idx="41810">
                  <c:v>21.230263157894701</c:v>
                </c:pt>
                <c:pt idx="41811">
                  <c:v>16.587006960556799</c:v>
                </c:pt>
                <c:pt idx="41812">
                  <c:v>13.134020618556701</c:v>
                </c:pt>
                <c:pt idx="41813">
                  <c:v>11.3296903460837</c:v>
                </c:pt>
                <c:pt idx="41814">
                  <c:v>14.923694779116399</c:v>
                </c:pt>
                <c:pt idx="41815">
                  <c:v>14.298947368421</c:v>
                </c:pt>
                <c:pt idx="41816">
                  <c:v>15.056451612903199</c:v>
                </c:pt>
                <c:pt idx="41817">
                  <c:v>7.8302583025830197</c:v>
                </c:pt>
                <c:pt idx="41818">
                  <c:v>10.654970760233899</c:v>
                </c:pt>
                <c:pt idx="41819">
                  <c:v>14.0047732696897</c:v>
                </c:pt>
                <c:pt idx="41820">
                  <c:v>15.0921052631578</c:v>
                </c:pt>
                <c:pt idx="41821">
                  <c:v>14.976090604026799</c:v>
                </c:pt>
                <c:pt idx="41822">
                  <c:v>14.732265446224201</c:v>
                </c:pt>
                <c:pt idx="41823">
                  <c:v>14.4038772213247</c:v>
                </c:pt>
                <c:pt idx="41824">
                  <c:v>11.752935862691899</c:v>
                </c:pt>
                <c:pt idx="41825">
                  <c:v>10.487842731505401</c:v>
                </c:pt>
                <c:pt idx="41826">
                  <c:v>13.9169533169533</c:v>
                </c:pt>
                <c:pt idx="41827">
                  <c:v>17.9611923509561</c:v>
                </c:pt>
                <c:pt idx="41828">
                  <c:v>13.3977213878819</c:v>
                </c:pt>
                <c:pt idx="41829">
                  <c:v>5.1872576177285303</c:v>
                </c:pt>
                <c:pt idx="41830">
                  <c:v>7.4573991031390099</c:v>
                </c:pt>
                <c:pt idx="41831">
                  <c:v>8.2725947521865795</c:v>
                </c:pt>
                <c:pt idx="41832">
                  <c:v>12.852988691437799</c:v>
                </c:pt>
                <c:pt idx="41833">
                  <c:v>6.0765765765765698</c:v>
                </c:pt>
                <c:pt idx="41834">
                  <c:v>6.6666666666666599</c:v>
                </c:pt>
                <c:pt idx="41835">
                  <c:v>12.0466321243523</c:v>
                </c:pt>
                <c:pt idx="41836">
                  <c:v>11.3908045977011</c:v>
                </c:pt>
                <c:pt idx="41837">
                  <c:v>19.044444444444402</c:v>
                </c:pt>
                <c:pt idx="41838">
                  <c:v>20.725000000000001</c:v>
                </c:pt>
                <c:pt idx="41839">
                  <c:v>25.991869918699098</c:v>
                </c:pt>
                <c:pt idx="41840">
                  <c:v>16.677419354838701</c:v>
                </c:pt>
                <c:pt idx="41841">
                  <c:v>7.0606060606060597</c:v>
                </c:pt>
                <c:pt idx="41842">
                  <c:v>12.540983606557299</c:v>
                </c:pt>
                <c:pt idx="41843">
                  <c:v>7.6839080459770104</c:v>
                </c:pt>
                <c:pt idx="41844">
                  <c:v>9.7329545454545396</c:v>
                </c:pt>
                <c:pt idx="41845">
                  <c:v>-0.20533333333333301</c:v>
                </c:pt>
                <c:pt idx="41846">
                  <c:v>1.6264705882352899</c:v>
                </c:pt>
                <c:pt idx="41847">
                  <c:v>-2.4054794520547902</c:v>
                </c:pt>
                <c:pt idx="41848">
                  <c:v>4.4924731182795696</c:v>
                </c:pt>
                <c:pt idx="41849">
                  <c:v>2.80987202925045</c:v>
                </c:pt>
                <c:pt idx="41850">
                  <c:v>4.2180746561886</c:v>
                </c:pt>
                <c:pt idx="41851">
                  <c:v>7.3302107728337198</c:v>
                </c:pt>
                <c:pt idx="41852">
                  <c:v>4.1651583710407198</c:v>
                </c:pt>
                <c:pt idx="41853">
                  <c:v>0.33906633906633898</c:v>
                </c:pt>
                <c:pt idx="41854">
                  <c:v>0.578431372549019</c:v>
                </c:pt>
                <c:pt idx="41855">
                  <c:v>1.93734335839599</c:v>
                </c:pt>
                <c:pt idx="41856">
                  <c:v>4.9900744416873399</c:v>
                </c:pt>
                <c:pt idx="41857">
                  <c:v>-5.5</c:v>
                </c:pt>
                <c:pt idx="41858">
                  <c:v>1.8571428571428501</c:v>
                </c:pt>
                <c:pt idx="41859">
                  <c:v>6</c:v>
                </c:pt>
                <c:pt idx="41860">
                  <c:v>3</c:v>
                </c:pt>
                <c:pt idx="41861">
                  <c:v>-1.5</c:v>
                </c:pt>
                <c:pt idx="41862">
                  <c:v>1.5</c:v>
                </c:pt>
                <c:pt idx="41863">
                  <c:v>-6</c:v>
                </c:pt>
                <c:pt idx="41864">
                  <c:v>14.003225806451599</c:v>
                </c:pt>
                <c:pt idx="41865">
                  <c:v>11.625850340135999</c:v>
                </c:pt>
                <c:pt idx="41866">
                  <c:v>11.7020348837209</c:v>
                </c:pt>
                <c:pt idx="41867">
                  <c:v>14.5729646697388</c:v>
                </c:pt>
                <c:pt idx="41868">
                  <c:v>13.580937972768499</c:v>
                </c:pt>
                <c:pt idx="41869">
                  <c:v>16.766116941529202</c:v>
                </c:pt>
                <c:pt idx="41870">
                  <c:v>19.747368421052599</c:v>
                </c:pt>
                <c:pt idx="41871">
                  <c:v>21.686274509803901</c:v>
                </c:pt>
                <c:pt idx="41872">
                  <c:v>10.577485380116901</c:v>
                </c:pt>
                <c:pt idx="41873">
                  <c:v>10.278873239436599</c:v>
                </c:pt>
                <c:pt idx="41874">
                  <c:v>10.7935843793584</c:v>
                </c:pt>
                <c:pt idx="41875">
                  <c:v>11.424761904761899</c:v>
                </c:pt>
                <c:pt idx="41876">
                  <c:v>23.744680851063801</c:v>
                </c:pt>
                <c:pt idx="41877">
                  <c:v>16.065789473684202</c:v>
                </c:pt>
                <c:pt idx="41878">
                  <c:v>21.990740740740701</c:v>
                </c:pt>
                <c:pt idx="41879">
                  <c:v>10.280254777070001</c:v>
                </c:pt>
                <c:pt idx="41880">
                  <c:v>15.174698795180699</c:v>
                </c:pt>
                <c:pt idx="41881">
                  <c:v>13.0201005025125</c:v>
                </c:pt>
                <c:pt idx="41882">
                  <c:v>18.233668341708501</c:v>
                </c:pt>
                <c:pt idx="41883">
                  <c:v>14.554245283018799</c:v>
                </c:pt>
                <c:pt idx="41884">
                  <c:v>19.7952755905511</c:v>
                </c:pt>
                <c:pt idx="41885">
                  <c:v>9.8661710037174704</c:v>
                </c:pt>
                <c:pt idx="41886">
                  <c:v>8.0174418604651105</c:v>
                </c:pt>
                <c:pt idx="41887">
                  <c:v>9.7730061349693198</c:v>
                </c:pt>
                <c:pt idx="41888">
                  <c:v>8.7105847520355297</c:v>
                </c:pt>
                <c:pt idx="41889">
                  <c:v>8.15633859862292</c:v>
                </c:pt>
                <c:pt idx="41890">
                  <c:v>8.5072833211944605</c:v>
                </c:pt>
                <c:pt idx="41891">
                  <c:v>7.8855555555555501</c:v>
                </c:pt>
                <c:pt idx="41892">
                  <c:v>8.6862891207153492</c:v>
                </c:pt>
                <c:pt idx="41893">
                  <c:v>11.181409813407001</c:v>
                </c:pt>
                <c:pt idx="41894">
                  <c:v>13.8095238095238</c:v>
                </c:pt>
                <c:pt idx="41895">
                  <c:v>10.0487718049127</c:v>
                </c:pt>
                <c:pt idx="41896">
                  <c:v>3.2045529528208498</c:v>
                </c:pt>
                <c:pt idx="41897">
                  <c:v>5.6386666666666603</c:v>
                </c:pt>
                <c:pt idx="41898">
                  <c:v>5.2263157894736798</c:v>
                </c:pt>
                <c:pt idx="41899">
                  <c:v>8.5065761561306701</c:v>
                </c:pt>
                <c:pt idx="41900">
                  <c:v>20.655944055944001</c:v>
                </c:pt>
                <c:pt idx="41901">
                  <c:v>15.25</c:v>
                </c:pt>
                <c:pt idx="41902">
                  <c:v>18.299089726918002</c:v>
                </c:pt>
                <c:pt idx="41903">
                  <c:v>19.001169590643201</c:v>
                </c:pt>
                <c:pt idx="41904">
                  <c:v>19.3709869203329</c:v>
                </c:pt>
                <c:pt idx="41905">
                  <c:v>18.883087400680999</c:v>
                </c:pt>
                <c:pt idx="41906">
                  <c:v>22.328512396694201</c:v>
                </c:pt>
                <c:pt idx="41907">
                  <c:v>15.8072519083969</c:v>
                </c:pt>
                <c:pt idx="41908">
                  <c:v>11.923787528868299</c:v>
                </c:pt>
                <c:pt idx="41909">
                  <c:v>14.7266811279826</c:v>
                </c:pt>
                <c:pt idx="41910">
                  <c:v>13.482946793997201</c:v>
                </c:pt>
                <c:pt idx="41911">
                  <c:v>16.7025411061285</c:v>
                </c:pt>
                <c:pt idx="41912">
                  <c:v>3.55555555555555</c:v>
                </c:pt>
                <c:pt idx="41913">
                  <c:v>6.7391304347826004</c:v>
                </c:pt>
                <c:pt idx="41914">
                  <c:v>4.0769230769230704</c:v>
                </c:pt>
                <c:pt idx="41915">
                  <c:v>9.125</c:v>
                </c:pt>
                <c:pt idx="41916">
                  <c:v>10.459016393442599</c:v>
                </c:pt>
                <c:pt idx="41917">
                  <c:v>5.05</c:v>
                </c:pt>
                <c:pt idx="41918">
                  <c:v>2.70491803278688</c:v>
                </c:pt>
                <c:pt idx="41919">
                  <c:v>7.24193548387096</c:v>
                </c:pt>
                <c:pt idx="41920">
                  <c:v>3.46875</c:v>
                </c:pt>
                <c:pt idx="41921">
                  <c:v>7.4838709677419297</c:v>
                </c:pt>
                <c:pt idx="41922">
                  <c:v>9.6999999999999993</c:v>
                </c:pt>
                <c:pt idx="41923">
                  <c:v>6.3478260869565197</c:v>
                </c:pt>
                <c:pt idx="41924">
                  <c:v>22.358288770053399</c:v>
                </c:pt>
                <c:pt idx="41925">
                  <c:v>21.2349726775956</c:v>
                </c:pt>
                <c:pt idx="41926">
                  <c:v>14.578947368421</c:v>
                </c:pt>
                <c:pt idx="41927">
                  <c:v>11.709844559585401</c:v>
                </c:pt>
                <c:pt idx="41928">
                  <c:v>15.9915611814346</c:v>
                </c:pt>
                <c:pt idx="41929">
                  <c:v>12.0572916666666</c:v>
                </c:pt>
                <c:pt idx="41930">
                  <c:v>25.510526315789399</c:v>
                </c:pt>
                <c:pt idx="41931">
                  <c:v>13.389344262294999</c:v>
                </c:pt>
                <c:pt idx="41932">
                  <c:v>14.9618055555555</c:v>
                </c:pt>
                <c:pt idx="41933">
                  <c:v>13.236363636363601</c:v>
                </c:pt>
                <c:pt idx="41934">
                  <c:v>13.4925373134328</c:v>
                </c:pt>
                <c:pt idx="41935">
                  <c:v>17.561702127659501</c:v>
                </c:pt>
                <c:pt idx="41936">
                  <c:v>13.0196463654223</c:v>
                </c:pt>
                <c:pt idx="41937">
                  <c:v>16.197278911564599</c:v>
                </c:pt>
                <c:pt idx="41938">
                  <c:v>10.4986149584487</c:v>
                </c:pt>
                <c:pt idx="41939">
                  <c:v>9.0460122699386503</c:v>
                </c:pt>
                <c:pt idx="41940">
                  <c:v>6.5707865168539303</c:v>
                </c:pt>
                <c:pt idx="41941">
                  <c:v>13.6866359447004</c:v>
                </c:pt>
                <c:pt idx="41942">
                  <c:v>19.978947368421</c:v>
                </c:pt>
                <c:pt idx="41943">
                  <c:v>16.4927234927234</c:v>
                </c:pt>
                <c:pt idx="41944">
                  <c:v>4.3959390862944101</c:v>
                </c:pt>
                <c:pt idx="41945">
                  <c:v>6.0467532467532399</c:v>
                </c:pt>
                <c:pt idx="41946">
                  <c:v>6.1582914572864302</c:v>
                </c:pt>
                <c:pt idx="41947">
                  <c:v>13.3196159122085</c:v>
                </c:pt>
                <c:pt idx="41948">
                  <c:v>11.5</c:v>
                </c:pt>
                <c:pt idx="41949">
                  <c:v>75.5</c:v>
                </c:pt>
                <c:pt idx="41950">
                  <c:v>13.776119402985</c:v>
                </c:pt>
                <c:pt idx="41951">
                  <c:v>15.1132075471698</c:v>
                </c:pt>
                <c:pt idx="41952">
                  <c:v>11.135048231511201</c:v>
                </c:pt>
                <c:pt idx="41953">
                  <c:v>10.8372781065088</c:v>
                </c:pt>
                <c:pt idx="41954">
                  <c:v>15.2031662269129</c:v>
                </c:pt>
                <c:pt idx="41955">
                  <c:v>16.601648351648301</c:v>
                </c:pt>
                <c:pt idx="41956">
                  <c:v>22.038116591928201</c:v>
                </c:pt>
                <c:pt idx="41957">
                  <c:v>21.528761061946899</c:v>
                </c:pt>
                <c:pt idx="41958">
                  <c:v>9.1529680365296802</c:v>
                </c:pt>
                <c:pt idx="41959">
                  <c:v>13.7815789473684</c:v>
                </c:pt>
                <c:pt idx="41960">
                  <c:v>11.9913294797687</c:v>
                </c:pt>
                <c:pt idx="41961">
                  <c:v>10.84520123839</c:v>
                </c:pt>
                <c:pt idx="41962">
                  <c:v>-2</c:v>
                </c:pt>
                <c:pt idx="41963">
                  <c:v>9.5</c:v>
                </c:pt>
                <c:pt idx="41964">
                  <c:v>60.6666666666666</c:v>
                </c:pt>
                <c:pt idx="41965">
                  <c:v>30.75</c:v>
                </c:pt>
                <c:pt idx="41966">
                  <c:v>9.4232558139534799</c:v>
                </c:pt>
                <c:pt idx="41967">
                  <c:v>7.2775510204081604</c:v>
                </c:pt>
                <c:pt idx="41968">
                  <c:v>16.5122807017543</c:v>
                </c:pt>
                <c:pt idx="41969">
                  <c:v>8.2348484848484809</c:v>
                </c:pt>
                <c:pt idx="41970">
                  <c:v>8.8522012578616298</c:v>
                </c:pt>
                <c:pt idx="41971">
                  <c:v>17.271875000000001</c:v>
                </c:pt>
                <c:pt idx="41972">
                  <c:v>18.431818181818102</c:v>
                </c:pt>
                <c:pt idx="41973">
                  <c:v>10.088737201365101</c:v>
                </c:pt>
                <c:pt idx="41974">
                  <c:v>9.3757961783439399</c:v>
                </c:pt>
                <c:pt idx="41975">
                  <c:v>12.651757188498401</c:v>
                </c:pt>
                <c:pt idx="41976">
                  <c:v>13.7787610619469</c:v>
                </c:pt>
                <c:pt idx="41977">
                  <c:v>15.5703971119133</c:v>
                </c:pt>
                <c:pt idx="41978">
                  <c:v>11</c:v>
                </c:pt>
                <c:pt idx="41979">
                  <c:v>6.25</c:v>
                </c:pt>
                <c:pt idx="41980">
                  <c:v>40</c:v>
                </c:pt>
                <c:pt idx="41981">
                  <c:v>16.3333333333333</c:v>
                </c:pt>
                <c:pt idx="41982">
                  <c:v>-2</c:v>
                </c:pt>
                <c:pt idx="41983">
                  <c:v>15.75</c:v>
                </c:pt>
                <c:pt idx="41984">
                  <c:v>-5</c:v>
                </c:pt>
                <c:pt idx="41985">
                  <c:v>22.237623762376199</c:v>
                </c:pt>
                <c:pt idx="41986">
                  <c:v>17.120171673819701</c:v>
                </c:pt>
                <c:pt idx="41987">
                  <c:v>16.062893081761001</c:v>
                </c:pt>
                <c:pt idx="41988">
                  <c:v>10.587999999999999</c:v>
                </c:pt>
                <c:pt idx="41989">
                  <c:v>7.9024390243902403</c:v>
                </c:pt>
                <c:pt idx="41990">
                  <c:v>11.568181818181801</c:v>
                </c:pt>
                <c:pt idx="41991">
                  <c:v>11.6144578313253</c:v>
                </c:pt>
                <c:pt idx="41992">
                  <c:v>11.053061224489699</c:v>
                </c:pt>
                <c:pt idx="41993">
                  <c:v>8.33</c:v>
                </c:pt>
                <c:pt idx="41994">
                  <c:v>10.115384615384601</c:v>
                </c:pt>
                <c:pt idx="41995">
                  <c:v>9.2716763005780294</c:v>
                </c:pt>
                <c:pt idx="41996">
                  <c:v>19.480916030534299</c:v>
                </c:pt>
                <c:pt idx="41997">
                  <c:v>10.691758598312701</c:v>
                </c:pt>
                <c:pt idx="41998">
                  <c:v>8.2228335625859703</c:v>
                </c:pt>
                <c:pt idx="41999">
                  <c:v>9.6044957472660997</c:v>
                </c:pt>
                <c:pt idx="42000">
                  <c:v>7.1168427594779304</c:v>
                </c:pt>
                <c:pt idx="42001">
                  <c:v>11.205590062111799</c:v>
                </c:pt>
                <c:pt idx="42002">
                  <c:v>11.619442797866</c:v>
                </c:pt>
                <c:pt idx="42003">
                  <c:v>12.657627118643999</c:v>
                </c:pt>
                <c:pt idx="42004">
                  <c:v>12.6580724370779</c:v>
                </c:pt>
                <c:pt idx="42005">
                  <c:v>5.4851720047449497</c:v>
                </c:pt>
                <c:pt idx="42006">
                  <c:v>6.9863989637305703</c:v>
                </c:pt>
                <c:pt idx="42007">
                  <c:v>7.3971071663379302</c:v>
                </c:pt>
                <c:pt idx="42008">
                  <c:v>10.3624595469255</c:v>
                </c:pt>
                <c:pt idx="42009">
                  <c:v>-0.66666666666666596</c:v>
                </c:pt>
                <c:pt idx="42010">
                  <c:v>-8</c:v>
                </c:pt>
                <c:pt idx="42011">
                  <c:v>-6.6666666666666599</c:v>
                </c:pt>
                <c:pt idx="42012">
                  <c:v>10.260355029585799</c:v>
                </c:pt>
                <c:pt idx="42013">
                  <c:v>10.081250000000001</c:v>
                </c:pt>
                <c:pt idx="42014">
                  <c:v>17.996453900709199</c:v>
                </c:pt>
                <c:pt idx="42015">
                  <c:v>18.439461883408001</c:v>
                </c:pt>
                <c:pt idx="42016">
                  <c:v>16.192</c:v>
                </c:pt>
                <c:pt idx="42017">
                  <c:v>16.545023696682399</c:v>
                </c:pt>
                <c:pt idx="42018">
                  <c:v>27.603238866396701</c:v>
                </c:pt>
                <c:pt idx="42019">
                  <c:v>14.735294117646999</c:v>
                </c:pt>
                <c:pt idx="42020">
                  <c:v>14.5121951219512</c:v>
                </c:pt>
                <c:pt idx="42021">
                  <c:v>12.589225589225499</c:v>
                </c:pt>
                <c:pt idx="42022">
                  <c:v>11.9545454545454</c:v>
                </c:pt>
                <c:pt idx="42023">
                  <c:v>21.684563758389199</c:v>
                </c:pt>
                <c:pt idx="42024">
                  <c:v>11.514756348661599</c:v>
                </c:pt>
                <c:pt idx="42025">
                  <c:v>16.003654970760198</c:v>
                </c:pt>
                <c:pt idx="42026">
                  <c:v>15.7897727272727</c:v>
                </c:pt>
                <c:pt idx="42027">
                  <c:v>10.125172890732999</c:v>
                </c:pt>
                <c:pt idx="42028">
                  <c:v>11.781101291638301</c:v>
                </c:pt>
                <c:pt idx="42029">
                  <c:v>15.8171182266009</c:v>
                </c:pt>
                <c:pt idx="42030">
                  <c:v>20.468042609853502</c:v>
                </c:pt>
                <c:pt idx="42031">
                  <c:v>14.5125689760882</c:v>
                </c:pt>
                <c:pt idx="42032">
                  <c:v>5.3184996821360402</c:v>
                </c:pt>
                <c:pt idx="42033">
                  <c:v>6.7680660701995796</c:v>
                </c:pt>
                <c:pt idx="42034">
                  <c:v>5.4286723163841799</c:v>
                </c:pt>
                <c:pt idx="42035">
                  <c:v>12.1116594694632</c:v>
                </c:pt>
                <c:pt idx="42036">
                  <c:v>16.5619047619047</c:v>
                </c:pt>
                <c:pt idx="42037">
                  <c:v>9.2696629213483099</c:v>
                </c:pt>
                <c:pt idx="42038">
                  <c:v>17.404255319148898</c:v>
                </c:pt>
                <c:pt idx="42039">
                  <c:v>-4.7692307692307603</c:v>
                </c:pt>
                <c:pt idx="42040">
                  <c:v>11.40625</c:v>
                </c:pt>
                <c:pt idx="42041">
                  <c:v>13.5816993464052</c:v>
                </c:pt>
                <c:pt idx="42042">
                  <c:v>14.612440191387501</c:v>
                </c:pt>
                <c:pt idx="42043">
                  <c:v>15.241706161137399</c:v>
                </c:pt>
                <c:pt idx="42044">
                  <c:v>18.9766355140186</c:v>
                </c:pt>
                <c:pt idx="42045">
                  <c:v>19.582159624413102</c:v>
                </c:pt>
                <c:pt idx="42046">
                  <c:v>18.8301886792452</c:v>
                </c:pt>
                <c:pt idx="42047">
                  <c:v>13.0046948356807</c:v>
                </c:pt>
                <c:pt idx="42048">
                  <c:v>3.4147465437787998</c:v>
                </c:pt>
                <c:pt idx="42049">
                  <c:v>9.5828220858895694</c:v>
                </c:pt>
                <c:pt idx="42050">
                  <c:v>8.9444444444444393</c:v>
                </c:pt>
                <c:pt idx="42051">
                  <c:v>8.625</c:v>
                </c:pt>
                <c:pt idx="42052">
                  <c:v>6.9301397205588797</c:v>
                </c:pt>
                <c:pt idx="42053">
                  <c:v>7.0355648535564796</c:v>
                </c:pt>
                <c:pt idx="42054">
                  <c:v>5.3775700934579396</c:v>
                </c:pt>
                <c:pt idx="42055">
                  <c:v>9.1014492753623095</c:v>
                </c:pt>
                <c:pt idx="42056">
                  <c:v>9.1408199643493706</c:v>
                </c:pt>
                <c:pt idx="42057">
                  <c:v>8.7274193548387</c:v>
                </c:pt>
                <c:pt idx="42058">
                  <c:v>13.8292181069958</c:v>
                </c:pt>
                <c:pt idx="42059">
                  <c:v>9.3380035026269699</c:v>
                </c:pt>
                <c:pt idx="42060">
                  <c:v>2.7084690553745898</c:v>
                </c:pt>
                <c:pt idx="42061">
                  <c:v>8</c:v>
                </c:pt>
                <c:pt idx="42062">
                  <c:v>5.9879518072289102</c:v>
                </c:pt>
                <c:pt idx="42063">
                  <c:v>5.05</c:v>
                </c:pt>
                <c:pt idx="42064">
                  <c:v>2.47727272727272</c:v>
                </c:pt>
                <c:pt idx="42065">
                  <c:v>8.78095238095238</c:v>
                </c:pt>
                <c:pt idx="42066">
                  <c:v>10.109677419354799</c:v>
                </c:pt>
                <c:pt idx="42067">
                  <c:v>12.664804469273699</c:v>
                </c:pt>
                <c:pt idx="42068">
                  <c:v>9.2608695652173907</c:v>
                </c:pt>
                <c:pt idx="42069">
                  <c:v>10.0436137071651</c:v>
                </c:pt>
                <c:pt idx="42070">
                  <c:v>5.5611510791366898</c:v>
                </c:pt>
                <c:pt idx="42071">
                  <c:v>8.8000000000000007</c:v>
                </c:pt>
                <c:pt idx="42072">
                  <c:v>2.5915032679738501</c:v>
                </c:pt>
                <c:pt idx="42073">
                  <c:v>0.41691842900302101</c:v>
                </c:pt>
                <c:pt idx="42074">
                  <c:v>7.4040632054176001</c:v>
                </c:pt>
                <c:pt idx="42075">
                  <c:v>3.9676724137931001</c:v>
                </c:pt>
                <c:pt idx="42076">
                  <c:v>6.7592190889370896</c:v>
                </c:pt>
                <c:pt idx="42077">
                  <c:v>3.73463687150837</c:v>
                </c:pt>
                <c:pt idx="42078">
                  <c:v>3.1054421768707399</c:v>
                </c:pt>
                <c:pt idx="42079">
                  <c:v>5.6457680250783699</c:v>
                </c:pt>
                <c:pt idx="42080">
                  <c:v>10.216524216524199</c:v>
                </c:pt>
                <c:pt idx="42081">
                  <c:v>11.0758122743682</c:v>
                </c:pt>
                <c:pt idx="42082">
                  <c:v>10.329457364341</c:v>
                </c:pt>
                <c:pt idx="42083">
                  <c:v>15.2152777777777</c:v>
                </c:pt>
                <c:pt idx="42084">
                  <c:v>9.7272727272727195</c:v>
                </c:pt>
                <c:pt idx="42085">
                  <c:v>7.1824104234527599</c:v>
                </c:pt>
                <c:pt idx="42086">
                  <c:v>10.5854922279792</c:v>
                </c:pt>
                <c:pt idx="42087">
                  <c:v>11.274193548387</c:v>
                </c:pt>
                <c:pt idx="42088">
                  <c:v>11.178885630498501</c:v>
                </c:pt>
                <c:pt idx="42089">
                  <c:v>4.6490765171503901</c:v>
                </c:pt>
                <c:pt idx="42090">
                  <c:v>7.0617760617760599</c:v>
                </c:pt>
                <c:pt idx="42091">
                  <c:v>7.6315789473684204</c:v>
                </c:pt>
                <c:pt idx="42092">
                  <c:v>16.261589403973499</c:v>
                </c:pt>
                <c:pt idx="42093">
                  <c:v>24</c:v>
                </c:pt>
                <c:pt idx="42094">
                  <c:v>175</c:v>
                </c:pt>
                <c:pt idx="42095">
                  <c:v>16.5</c:v>
                </c:pt>
                <c:pt idx="42096">
                  <c:v>-1.2222222222222201</c:v>
                </c:pt>
                <c:pt idx="42097">
                  <c:v>3.3125</c:v>
                </c:pt>
                <c:pt idx="42098">
                  <c:v>1.23529411764705</c:v>
                </c:pt>
                <c:pt idx="42099">
                  <c:v>0.78947368421052599</c:v>
                </c:pt>
                <c:pt idx="42100">
                  <c:v>3.4516129032257998</c:v>
                </c:pt>
                <c:pt idx="42101">
                  <c:v>10.906976744186</c:v>
                </c:pt>
                <c:pt idx="42102">
                  <c:v>10.4166666666666</c:v>
                </c:pt>
                <c:pt idx="42103">
                  <c:v>-0.5625</c:v>
                </c:pt>
                <c:pt idx="42104">
                  <c:v>2.1052631578947301</c:v>
                </c:pt>
                <c:pt idx="42105">
                  <c:v>-0.63157894736842102</c:v>
                </c:pt>
                <c:pt idx="42106">
                  <c:v>6.5</c:v>
                </c:pt>
                <c:pt idx="42107">
                  <c:v>-0.148148148148148</c:v>
                </c:pt>
                <c:pt idx="42108">
                  <c:v>-31</c:v>
                </c:pt>
                <c:pt idx="42109">
                  <c:v>9.7438016528925608</c:v>
                </c:pt>
                <c:pt idx="42110">
                  <c:v>9.6272727272727199</c:v>
                </c:pt>
                <c:pt idx="42111">
                  <c:v>11.730434782608601</c:v>
                </c:pt>
                <c:pt idx="42112">
                  <c:v>12.5565217391304</c:v>
                </c:pt>
                <c:pt idx="42113">
                  <c:v>7.8046875</c:v>
                </c:pt>
                <c:pt idx="42114">
                  <c:v>12.1570247933884</c:v>
                </c:pt>
                <c:pt idx="42115">
                  <c:v>15.224</c:v>
                </c:pt>
                <c:pt idx="42116">
                  <c:v>15.201612903225801</c:v>
                </c:pt>
                <c:pt idx="42117">
                  <c:v>2.7847222222222201</c:v>
                </c:pt>
                <c:pt idx="42118">
                  <c:v>6.6021505376344001</c:v>
                </c:pt>
                <c:pt idx="42119">
                  <c:v>3.2857142857142798</c:v>
                </c:pt>
                <c:pt idx="42120">
                  <c:v>7.1290322580645098</c:v>
                </c:pt>
                <c:pt idx="42121">
                  <c:v>6</c:v>
                </c:pt>
                <c:pt idx="42122">
                  <c:v>1.7333333333333301</c:v>
                </c:pt>
                <c:pt idx="42123">
                  <c:v>11.096774193548301</c:v>
                </c:pt>
                <c:pt idx="42124">
                  <c:v>9.0967741935483808</c:v>
                </c:pt>
                <c:pt idx="42125">
                  <c:v>9.1</c:v>
                </c:pt>
                <c:pt idx="42126">
                  <c:v>10.967741935483801</c:v>
                </c:pt>
                <c:pt idx="42127">
                  <c:v>4.5666666666666602</c:v>
                </c:pt>
                <c:pt idx="42128">
                  <c:v>2.0322580645161201</c:v>
                </c:pt>
                <c:pt idx="42129">
                  <c:v>5.2282157676348504</c:v>
                </c:pt>
                <c:pt idx="42130">
                  <c:v>6.64646464646464</c:v>
                </c:pt>
                <c:pt idx="42131">
                  <c:v>7.11320754716981</c:v>
                </c:pt>
                <c:pt idx="42132">
                  <c:v>7.3393665158371002</c:v>
                </c:pt>
                <c:pt idx="42133">
                  <c:v>2.79513888888888</c:v>
                </c:pt>
                <c:pt idx="42134">
                  <c:v>10.273809523809501</c:v>
                </c:pt>
                <c:pt idx="42135">
                  <c:v>10.213270142180001</c:v>
                </c:pt>
                <c:pt idx="42136">
                  <c:v>10.2234432234432</c:v>
                </c:pt>
                <c:pt idx="42137">
                  <c:v>4.6881720430107503</c:v>
                </c:pt>
                <c:pt idx="42138">
                  <c:v>4.0559006211180098</c:v>
                </c:pt>
                <c:pt idx="42139">
                  <c:v>3.0732984293193701</c:v>
                </c:pt>
                <c:pt idx="42140">
                  <c:v>12.5072463768115</c:v>
                </c:pt>
                <c:pt idx="42141">
                  <c:v>12.082670906200301</c:v>
                </c:pt>
                <c:pt idx="42142">
                  <c:v>12.946524064171101</c:v>
                </c:pt>
                <c:pt idx="42143">
                  <c:v>15.062193126022899</c:v>
                </c:pt>
                <c:pt idx="42144">
                  <c:v>12.1990811638591</c:v>
                </c:pt>
                <c:pt idx="42145">
                  <c:v>12.814307458143</c:v>
                </c:pt>
                <c:pt idx="42146">
                  <c:v>15.853900709219801</c:v>
                </c:pt>
                <c:pt idx="42147">
                  <c:v>17.738831615120201</c:v>
                </c:pt>
                <c:pt idx="42148">
                  <c:v>17.523219814241401</c:v>
                </c:pt>
                <c:pt idx="42149">
                  <c:v>8.8558139534883704</c:v>
                </c:pt>
                <c:pt idx="42150">
                  <c:v>9.9448979591836704</c:v>
                </c:pt>
                <c:pt idx="42151">
                  <c:v>7.4273356401384003</c:v>
                </c:pt>
                <c:pt idx="42152">
                  <c:v>16.369028006589701</c:v>
                </c:pt>
                <c:pt idx="42153">
                  <c:v>9.9268668206312505</c:v>
                </c:pt>
                <c:pt idx="42154">
                  <c:v>10.678960603520499</c:v>
                </c:pt>
                <c:pt idx="42155">
                  <c:v>8.4466165413533805</c:v>
                </c:pt>
                <c:pt idx="42156">
                  <c:v>2.7610894941634201</c:v>
                </c:pt>
                <c:pt idx="42157">
                  <c:v>5.9605451936872296</c:v>
                </c:pt>
                <c:pt idx="42158">
                  <c:v>6.7293796864348998</c:v>
                </c:pt>
                <c:pt idx="42159">
                  <c:v>9.4387838948233291</c:v>
                </c:pt>
                <c:pt idx="42160">
                  <c:v>10.8824393828067</c:v>
                </c:pt>
                <c:pt idx="42161">
                  <c:v>5.9417685118619596</c:v>
                </c:pt>
                <c:pt idx="42162">
                  <c:v>5.9379727685325197</c:v>
                </c:pt>
                <c:pt idx="42163">
                  <c:v>5.9235474006116204</c:v>
                </c:pt>
                <c:pt idx="42164">
                  <c:v>9.1441379310344804</c:v>
                </c:pt>
                <c:pt idx="42165">
                  <c:v>116</c:v>
                </c:pt>
                <c:pt idx="42166">
                  <c:v>7.1272584446190104</c:v>
                </c:pt>
                <c:pt idx="42167">
                  <c:v>6.8837209302325499</c:v>
                </c:pt>
                <c:pt idx="42168">
                  <c:v>6.5265210608424304</c:v>
                </c:pt>
                <c:pt idx="42169">
                  <c:v>4.5469879518072203</c:v>
                </c:pt>
                <c:pt idx="42170">
                  <c:v>2.7638680659670101</c:v>
                </c:pt>
                <c:pt idx="42171">
                  <c:v>5.7842211732973698</c:v>
                </c:pt>
                <c:pt idx="42172">
                  <c:v>6.0785609397944196</c:v>
                </c:pt>
                <c:pt idx="42173">
                  <c:v>5.9399054692775097</c:v>
                </c:pt>
                <c:pt idx="42174">
                  <c:v>3.6476462196861599</c:v>
                </c:pt>
                <c:pt idx="42175">
                  <c:v>3.2492138364779799</c:v>
                </c:pt>
                <c:pt idx="42176">
                  <c:v>4.3009118541033402</c:v>
                </c:pt>
                <c:pt idx="42177">
                  <c:v>6.6236881559220304</c:v>
                </c:pt>
                <c:pt idx="42178">
                  <c:v>7.94871794871794</c:v>
                </c:pt>
                <c:pt idx="42179">
                  <c:v>8.6902654867256608</c:v>
                </c:pt>
                <c:pt idx="42180">
                  <c:v>11.330645161290301</c:v>
                </c:pt>
                <c:pt idx="42181">
                  <c:v>10.418032786885201</c:v>
                </c:pt>
                <c:pt idx="42182">
                  <c:v>15.435483870967699</c:v>
                </c:pt>
                <c:pt idx="42183">
                  <c:v>13.2928571428571</c:v>
                </c:pt>
                <c:pt idx="42184">
                  <c:v>5.0161290322580596</c:v>
                </c:pt>
                <c:pt idx="42185">
                  <c:v>7.2903225806451601</c:v>
                </c:pt>
                <c:pt idx="42186">
                  <c:v>1.49166666666666</c:v>
                </c:pt>
                <c:pt idx="42187">
                  <c:v>9.0161290322580605</c:v>
                </c:pt>
                <c:pt idx="42188">
                  <c:v>9.74444444444444</c:v>
                </c:pt>
                <c:pt idx="42189">
                  <c:v>13</c:v>
                </c:pt>
                <c:pt idx="42190">
                  <c:v>8.47982062780269</c:v>
                </c:pt>
                <c:pt idx="42191">
                  <c:v>6.4884080370942803</c:v>
                </c:pt>
                <c:pt idx="42192">
                  <c:v>6.7456492637215497</c:v>
                </c:pt>
                <c:pt idx="42193">
                  <c:v>3.4068027210884302</c:v>
                </c:pt>
                <c:pt idx="42194">
                  <c:v>3.5579617834394899</c:v>
                </c:pt>
                <c:pt idx="42195">
                  <c:v>4.9313621964097099</c:v>
                </c:pt>
                <c:pt idx="42196">
                  <c:v>6.7424749163879598</c:v>
                </c:pt>
                <c:pt idx="42197">
                  <c:v>5.4595701125895602</c:v>
                </c:pt>
                <c:pt idx="42198">
                  <c:v>3.5840597758405899</c:v>
                </c:pt>
                <c:pt idx="42199">
                  <c:v>3.5553822152886099</c:v>
                </c:pt>
                <c:pt idx="42200">
                  <c:v>4.6487730061349604</c:v>
                </c:pt>
                <c:pt idx="42201">
                  <c:v>8.6628242074927897</c:v>
                </c:pt>
                <c:pt idx="42202">
                  <c:v>0.48367593712212797</c:v>
                </c:pt>
                <c:pt idx="42203">
                  <c:v>1.0284167794316601</c:v>
                </c:pt>
                <c:pt idx="42204">
                  <c:v>-1.3240291262135899</c:v>
                </c:pt>
                <c:pt idx="42205">
                  <c:v>-1.96265060240963</c:v>
                </c:pt>
                <c:pt idx="42206">
                  <c:v>0.15455594002306799</c:v>
                </c:pt>
                <c:pt idx="42207">
                  <c:v>0.213842975206611</c:v>
                </c:pt>
                <c:pt idx="42208">
                  <c:v>0.41159830268741099</c:v>
                </c:pt>
                <c:pt idx="42209">
                  <c:v>1.5058548009367601</c:v>
                </c:pt>
                <c:pt idx="42210">
                  <c:v>-1.4798619102416499</c:v>
                </c:pt>
                <c:pt idx="42211">
                  <c:v>0.95069337442218704</c:v>
                </c:pt>
                <c:pt idx="42212">
                  <c:v>-0.58475689881734505</c:v>
                </c:pt>
                <c:pt idx="42213">
                  <c:v>0.48067010309278302</c:v>
                </c:pt>
                <c:pt idx="42214">
                  <c:v>1.11290322580645</c:v>
                </c:pt>
                <c:pt idx="42215">
                  <c:v>17.647058823529399</c:v>
                </c:pt>
                <c:pt idx="42216">
                  <c:v>6.2741935483870899</c:v>
                </c:pt>
                <c:pt idx="42217">
                  <c:v>0.38333333333333303</c:v>
                </c:pt>
                <c:pt idx="42218">
                  <c:v>4.1290322580645098</c:v>
                </c:pt>
                <c:pt idx="42219">
                  <c:v>4.45</c:v>
                </c:pt>
                <c:pt idx="42220">
                  <c:v>4.67741935483871</c:v>
                </c:pt>
                <c:pt idx="42221">
                  <c:v>11.8734177215189</c:v>
                </c:pt>
                <c:pt idx="42222">
                  <c:v>2.81111111111111</c:v>
                </c:pt>
                <c:pt idx="42223">
                  <c:v>7.1290322580645098</c:v>
                </c:pt>
                <c:pt idx="42224">
                  <c:v>-2.3444444444444401</c:v>
                </c:pt>
                <c:pt idx="42225">
                  <c:v>1.3333333333333299</c:v>
                </c:pt>
                <c:pt idx="42226">
                  <c:v>5.0539165818921603</c:v>
                </c:pt>
                <c:pt idx="42227">
                  <c:v>4.2024471635150098</c:v>
                </c:pt>
                <c:pt idx="42228">
                  <c:v>4.4287169042769801</c:v>
                </c:pt>
                <c:pt idx="42229">
                  <c:v>1.2775510204081599</c:v>
                </c:pt>
                <c:pt idx="42230">
                  <c:v>1.4521739130434701</c:v>
                </c:pt>
                <c:pt idx="42231">
                  <c:v>4.0997798972853996</c:v>
                </c:pt>
                <c:pt idx="42232">
                  <c:v>3.7894736842105199</c:v>
                </c:pt>
                <c:pt idx="42233">
                  <c:v>2.1379044684129398</c:v>
                </c:pt>
                <c:pt idx="42234">
                  <c:v>1.9830938292476701</c:v>
                </c:pt>
                <c:pt idx="42235">
                  <c:v>2.8441835645677598</c:v>
                </c:pt>
                <c:pt idx="42236">
                  <c:v>3.55911602209944</c:v>
                </c:pt>
                <c:pt idx="42237">
                  <c:v>6.7822410147991503</c:v>
                </c:pt>
                <c:pt idx="42238">
                  <c:v>17.037653239929899</c:v>
                </c:pt>
                <c:pt idx="42239">
                  <c:v>15.665377176015401</c:v>
                </c:pt>
                <c:pt idx="42240">
                  <c:v>14.8875326939843</c:v>
                </c:pt>
                <c:pt idx="42241">
                  <c:v>11.8260481712756</c:v>
                </c:pt>
                <c:pt idx="42242">
                  <c:v>11.33738317757</c:v>
                </c:pt>
                <c:pt idx="42243">
                  <c:v>13.047867711053</c:v>
                </c:pt>
                <c:pt idx="42244">
                  <c:v>12.476847290640301</c:v>
                </c:pt>
                <c:pt idx="42245">
                  <c:v>16.1116031886625</c:v>
                </c:pt>
                <c:pt idx="42246">
                  <c:v>6.0298913043478199</c:v>
                </c:pt>
                <c:pt idx="42247">
                  <c:v>8.2885624344176208</c:v>
                </c:pt>
                <c:pt idx="42248">
                  <c:v>9.4534412955465594</c:v>
                </c:pt>
                <c:pt idx="42249">
                  <c:v>13.951171875</c:v>
                </c:pt>
                <c:pt idx="42250">
                  <c:v>6.9794721407624598</c:v>
                </c:pt>
                <c:pt idx="42251">
                  <c:v>9.6655052264808301</c:v>
                </c:pt>
                <c:pt idx="42252">
                  <c:v>7.9451612903225799</c:v>
                </c:pt>
                <c:pt idx="42253">
                  <c:v>4.18333333333333</c:v>
                </c:pt>
                <c:pt idx="42254">
                  <c:v>3.4164222873900201</c:v>
                </c:pt>
                <c:pt idx="42255">
                  <c:v>5.2446483180428096</c:v>
                </c:pt>
                <c:pt idx="42256">
                  <c:v>5.8724035608308602</c:v>
                </c:pt>
                <c:pt idx="42257">
                  <c:v>6.3452380952380896</c:v>
                </c:pt>
                <c:pt idx="42258">
                  <c:v>-0.97687861271676302</c:v>
                </c:pt>
                <c:pt idx="42259">
                  <c:v>-1.88709677419354</c:v>
                </c:pt>
                <c:pt idx="42260">
                  <c:v>0.160919540229885</c:v>
                </c:pt>
                <c:pt idx="42261">
                  <c:v>6.9256505576208101</c:v>
                </c:pt>
                <c:pt idx="42262">
                  <c:v>5.3937529578797898</c:v>
                </c:pt>
                <c:pt idx="42263">
                  <c:v>5.0393374741200798</c:v>
                </c:pt>
                <c:pt idx="42264">
                  <c:v>4.5600379686758403</c:v>
                </c:pt>
                <c:pt idx="42265">
                  <c:v>1.1812865497075999</c:v>
                </c:pt>
                <c:pt idx="42266">
                  <c:v>1.0510805500982301</c:v>
                </c:pt>
                <c:pt idx="42267">
                  <c:v>4.1931869116987901</c:v>
                </c:pt>
                <c:pt idx="42268">
                  <c:v>4.3640424343941904</c:v>
                </c:pt>
                <c:pt idx="42269">
                  <c:v>4.1297560975609704</c:v>
                </c:pt>
                <c:pt idx="42270">
                  <c:v>1.6787372330547801</c:v>
                </c:pt>
                <c:pt idx="42271">
                  <c:v>1.5242290748898599</c:v>
                </c:pt>
                <c:pt idx="42272">
                  <c:v>2.39054197662061</c:v>
                </c:pt>
                <c:pt idx="42273">
                  <c:v>8.4626865671641696</c:v>
                </c:pt>
                <c:pt idx="42274">
                  <c:v>7.6111908177905301</c:v>
                </c:pt>
                <c:pt idx="42275">
                  <c:v>6.2034161490683202</c:v>
                </c:pt>
                <c:pt idx="42276">
                  <c:v>6.9985935302391002</c:v>
                </c:pt>
                <c:pt idx="42277">
                  <c:v>3.8471615720523999</c:v>
                </c:pt>
                <c:pt idx="42278">
                  <c:v>1.65279583875162</c:v>
                </c:pt>
                <c:pt idx="42279">
                  <c:v>4.1986928104575103</c:v>
                </c:pt>
                <c:pt idx="42280">
                  <c:v>7.0986132511556201</c:v>
                </c:pt>
                <c:pt idx="42281">
                  <c:v>5.4496124031007698</c:v>
                </c:pt>
                <c:pt idx="42282">
                  <c:v>2.6373239436619702</c:v>
                </c:pt>
                <c:pt idx="42283">
                  <c:v>3.0733333333333301</c:v>
                </c:pt>
                <c:pt idx="42284">
                  <c:v>2.7139240506329099</c:v>
                </c:pt>
                <c:pt idx="42285">
                  <c:v>6.0158730158730096</c:v>
                </c:pt>
                <c:pt idx="42286">
                  <c:v>7.8589743589743497</c:v>
                </c:pt>
                <c:pt idx="42287">
                  <c:v>4.6875</c:v>
                </c:pt>
                <c:pt idx="42288">
                  <c:v>-0.14285714285714199</c:v>
                </c:pt>
                <c:pt idx="42289">
                  <c:v>-2.5384615384615299</c:v>
                </c:pt>
                <c:pt idx="42290">
                  <c:v>5.9701492537313397E-2</c:v>
                </c:pt>
                <c:pt idx="42291">
                  <c:v>-3.4375</c:v>
                </c:pt>
                <c:pt idx="42292">
                  <c:v>5.3508771929824501</c:v>
                </c:pt>
                <c:pt idx="42293">
                  <c:v>3.96428571428571</c:v>
                </c:pt>
                <c:pt idx="42294">
                  <c:v>4.9767441860465098</c:v>
                </c:pt>
                <c:pt idx="42295">
                  <c:v>-0.660377358490566</c:v>
                </c:pt>
                <c:pt idx="42296">
                  <c:v>-2.5178571428571401</c:v>
                </c:pt>
                <c:pt idx="42297">
                  <c:v>-2.96428571428571</c:v>
                </c:pt>
                <c:pt idx="42298">
                  <c:v>129.42857142857099</c:v>
                </c:pt>
                <c:pt idx="42299">
                  <c:v>41.25</c:v>
                </c:pt>
                <c:pt idx="42300">
                  <c:v>18.684210526315699</c:v>
                </c:pt>
                <c:pt idx="42301">
                  <c:v>0</c:v>
                </c:pt>
                <c:pt idx="42302">
                  <c:v>43.8823529411764</c:v>
                </c:pt>
                <c:pt idx="42303">
                  <c:v>-0.90871697516215699</c:v>
                </c:pt>
                <c:pt idx="42304">
                  <c:v>0.85333794534762997</c:v>
                </c:pt>
                <c:pt idx="42305">
                  <c:v>-0.19737673830594099</c:v>
                </c:pt>
                <c:pt idx="42306">
                  <c:v>-1.8347352795645699</c:v>
                </c:pt>
                <c:pt idx="42307">
                  <c:v>-0.61695023056129705</c:v>
                </c:pt>
                <c:pt idx="42308">
                  <c:v>-1.1554689599570001</c:v>
                </c:pt>
                <c:pt idx="42309">
                  <c:v>-0.27061445399554201</c:v>
                </c:pt>
                <c:pt idx="42310">
                  <c:v>-0.18447726614537999</c:v>
                </c:pt>
                <c:pt idx="42311">
                  <c:v>-2.3496067665825699</c:v>
                </c:pt>
                <c:pt idx="42312">
                  <c:v>-2.2997907551835599</c:v>
                </c:pt>
                <c:pt idx="42313">
                  <c:v>-2.2624747134187402</c:v>
                </c:pt>
                <c:pt idx="42314">
                  <c:v>0.114201086062201</c:v>
                </c:pt>
                <c:pt idx="42315">
                  <c:v>4.4838709677419297</c:v>
                </c:pt>
                <c:pt idx="42316">
                  <c:v>3.71428571428571</c:v>
                </c:pt>
                <c:pt idx="42317">
                  <c:v>1.38333333333333</c:v>
                </c:pt>
                <c:pt idx="42318">
                  <c:v>2.41095890410958</c:v>
                </c:pt>
                <c:pt idx="42319">
                  <c:v>0.56756756756756699</c:v>
                </c:pt>
                <c:pt idx="42320">
                  <c:v>1.7432432432432401</c:v>
                </c:pt>
                <c:pt idx="42321">
                  <c:v>-1.45333333333333</c:v>
                </c:pt>
                <c:pt idx="42322">
                  <c:v>-1.04</c:v>
                </c:pt>
                <c:pt idx="42323">
                  <c:v>-1.2027027027027</c:v>
                </c:pt>
                <c:pt idx="42324">
                  <c:v>4.5540540540540499</c:v>
                </c:pt>
                <c:pt idx="42325">
                  <c:v>-0.98630136986301298</c:v>
                </c:pt>
                <c:pt idx="42326">
                  <c:v>3.0657894736842102</c:v>
                </c:pt>
                <c:pt idx="42327">
                  <c:v>9.8609154929577407</c:v>
                </c:pt>
                <c:pt idx="42328">
                  <c:v>3.52532274081429</c:v>
                </c:pt>
                <c:pt idx="42329">
                  <c:v>7.8155012636899697</c:v>
                </c:pt>
                <c:pt idx="42330">
                  <c:v>10.1180616740088</c:v>
                </c:pt>
                <c:pt idx="42331">
                  <c:v>3.6732673267326699</c:v>
                </c:pt>
                <c:pt idx="42332">
                  <c:v>7.0805369127516702</c:v>
                </c:pt>
                <c:pt idx="42333">
                  <c:v>6.3437288135593199</c:v>
                </c:pt>
                <c:pt idx="42334">
                  <c:v>11.3249336870026</c:v>
                </c:pt>
                <c:pt idx="42335">
                  <c:v>7.6200836820083602</c:v>
                </c:pt>
                <c:pt idx="42336">
                  <c:v>5.8216682646212803</c:v>
                </c:pt>
                <c:pt idx="42337">
                  <c:v>5.5697356426617999</c:v>
                </c:pt>
                <c:pt idx="42338">
                  <c:v>6</c:v>
                </c:pt>
                <c:pt idx="42339">
                  <c:v>6.0869565217391299</c:v>
                </c:pt>
                <c:pt idx="42340">
                  <c:v>3.3365384615384599</c:v>
                </c:pt>
                <c:pt idx="42341">
                  <c:v>7.3515625</c:v>
                </c:pt>
                <c:pt idx="42342">
                  <c:v>-0.78417266187050305</c:v>
                </c:pt>
                <c:pt idx="42343">
                  <c:v>-1.9142857142857099</c:v>
                </c:pt>
                <c:pt idx="42344">
                  <c:v>3.4882629107981198</c:v>
                </c:pt>
                <c:pt idx="42345">
                  <c:v>6.0279069767441804</c:v>
                </c:pt>
                <c:pt idx="42346">
                  <c:v>1.6869918699186901</c:v>
                </c:pt>
                <c:pt idx="42347">
                  <c:v>2.9036144578313201</c:v>
                </c:pt>
                <c:pt idx="42348">
                  <c:v>3.2767295597484201</c:v>
                </c:pt>
                <c:pt idx="42349">
                  <c:v>0.91304347826086896</c:v>
                </c:pt>
                <c:pt idx="42350">
                  <c:v>1.67664670658682</c:v>
                </c:pt>
                <c:pt idx="42351">
                  <c:v>-1.5256257449344399</c:v>
                </c:pt>
                <c:pt idx="42352">
                  <c:v>1.85826771653543</c:v>
                </c:pt>
                <c:pt idx="42353">
                  <c:v>-0.237825594563986</c:v>
                </c:pt>
                <c:pt idx="42354">
                  <c:v>-2.6308571428571401</c:v>
                </c:pt>
                <c:pt idx="42355">
                  <c:v>-1.8115299334811501</c:v>
                </c:pt>
                <c:pt idx="42356">
                  <c:v>-2.3470522803114502</c:v>
                </c:pt>
                <c:pt idx="42357">
                  <c:v>-1.7004608294930801</c:v>
                </c:pt>
                <c:pt idx="42358">
                  <c:v>-0.87208008898776401</c:v>
                </c:pt>
                <c:pt idx="42359">
                  <c:v>-1.6061643835616399</c:v>
                </c:pt>
                <c:pt idx="42360">
                  <c:v>-1.7694994179278201</c:v>
                </c:pt>
                <c:pt idx="42361">
                  <c:v>-2.13043478260869</c:v>
                </c:pt>
                <c:pt idx="42362">
                  <c:v>-1.2066298342541399</c:v>
                </c:pt>
                <c:pt idx="42363">
                  <c:v>-1.25471698113207</c:v>
                </c:pt>
                <c:pt idx="42364">
                  <c:v>-1.2395833333333299</c:v>
                </c:pt>
                <c:pt idx="42365">
                  <c:v>-0.284482758620689</c:v>
                </c:pt>
                <c:pt idx="42366">
                  <c:v>-7.74193548387096</c:v>
                </c:pt>
                <c:pt idx="42367">
                  <c:v>9.8947368421052602</c:v>
                </c:pt>
                <c:pt idx="42368">
                  <c:v>-3.74166666666666</c:v>
                </c:pt>
                <c:pt idx="42369">
                  <c:v>-1.13768115942028</c:v>
                </c:pt>
                <c:pt idx="42370">
                  <c:v>-2.3818181818181801</c:v>
                </c:pt>
                <c:pt idx="42371">
                  <c:v>-6.0085470085469996</c:v>
                </c:pt>
                <c:pt idx="42372">
                  <c:v>-3.26433121019108</c:v>
                </c:pt>
                <c:pt idx="42373">
                  <c:v>-5.5039370078740104</c:v>
                </c:pt>
                <c:pt idx="42374">
                  <c:v>-3.3177570093457902</c:v>
                </c:pt>
                <c:pt idx="42375">
                  <c:v>-2.9187817258883202</c:v>
                </c:pt>
                <c:pt idx="42376">
                  <c:v>-5.5561959654178601</c:v>
                </c:pt>
                <c:pt idx="42377">
                  <c:v>-4.4672619047618998</c:v>
                </c:pt>
                <c:pt idx="42378">
                  <c:v>-6.4017094017094003</c:v>
                </c:pt>
                <c:pt idx="42379">
                  <c:v>-2.7354085603112801</c:v>
                </c:pt>
                <c:pt idx="42380">
                  <c:v>-6.5079365079364999</c:v>
                </c:pt>
                <c:pt idx="42381">
                  <c:v>-7.5444444444444398</c:v>
                </c:pt>
                <c:pt idx="42382">
                  <c:v>2.8059701492537301</c:v>
                </c:pt>
                <c:pt idx="42383">
                  <c:v>2.2459016393442601</c:v>
                </c:pt>
                <c:pt idx="42384">
                  <c:v>1.6521739130434701</c:v>
                </c:pt>
                <c:pt idx="42385">
                  <c:v>-2.6901408450704198</c:v>
                </c:pt>
                <c:pt idx="42386">
                  <c:v>-7.1935483870967696</c:v>
                </c:pt>
                <c:pt idx="42387">
                  <c:v>0.30538922155688603</c:v>
                </c:pt>
                <c:pt idx="42388">
                  <c:v>-0.35483870967741898</c:v>
                </c:pt>
                <c:pt idx="42389">
                  <c:v>-3.3647058823529399</c:v>
                </c:pt>
                <c:pt idx="42390">
                  <c:v>-1.3557692307692299</c:v>
                </c:pt>
                <c:pt idx="42391">
                  <c:v>-2.2095238095237999</c:v>
                </c:pt>
                <c:pt idx="42392">
                  <c:v>0.233333333333333</c:v>
                </c:pt>
                <c:pt idx="42393">
                  <c:v>4.7415730337078603</c:v>
                </c:pt>
                <c:pt idx="42394">
                  <c:v>0.21161825726141001</c:v>
                </c:pt>
                <c:pt idx="42395">
                  <c:v>2.0633484162895899</c:v>
                </c:pt>
                <c:pt idx="42396">
                  <c:v>7.1156186612576002</c:v>
                </c:pt>
                <c:pt idx="42397">
                  <c:v>1.1685144124168501</c:v>
                </c:pt>
                <c:pt idx="42398">
                  <c:v>-3.2939814814814801</c:v>
                </c:pt>
                <c:pt idx="42399">
                  <c:v>-3.0700934579439201</c:v>
                </c:pt>
                <c:pt idx="42400">
                  <c:v>-0.21784776902887101</c:v>
                </c:pt>
                <c:pt idx="42401">
                  <c:v>-2.25814536340852</c:v>
                </c:pt>
                <c:pt idx="42402">
                  <c:v>-2.7963446475195801</c:v>
                </c:pt>
                <c:pt idx="42403">
                  <c:v>-0.82058047493403696</c:v>
                </c:pt>
                <c:pt idx="42404">
                  <c:v>-0.21900826446280899</c:v>
                </c:pt>
                <c:pt idx="42405">
                  <c:v>1.2375249500998</c:v>
                </c:pt>
                <c:pt idx="42406">
                  <c:v>12.665753424657501</c:v>
                </c:pt>
                <c:pt idx="42407">
                  <c:v>12.121874999999999</c:v>
                </c:pt>
                <c:pt idx="42408">
                  <c:v>13.3824362606232</c:v>
                </c:pt>
                <c:pt idx="42409">
                  <c:v>10.4718100890207</c:v>
                </c:pt>
                <c:pt idx="42410">
                  <c:v>9.1788856304985291</c:v>
                </c:pt>
                <c:pt idx="42411">
                  <c:v>7.8425357873210597</c:v>
                </c:pt>
                <c:pt idx="42412">
                  <c:v>13.536866359447</c:v>
                </c:pt>
                <c:pt idx="42413">
                  <c:v>9.625</c:v>
                </c:pt>
                <c:pt idx="42414">
                  <c:v>10.5108695652173</c:v>
                </c:pt>
                <c:pt idx="42415">
                  <c:v>5.14393939393939</c:v>
                </c:pt>
                <c:pt idx="42416">
                  <c:v>4.0920245398772996</c:v>
                </c:pt>
                <c:pt idx="42417">
                  <c:v>11.564766839378199</c:v>
                </c:pt>
                <c:pt idx="42418">
                  <c:v>6.8646616541353298</c:v>
                </c:pt>
                <c:pt idx="42419">
                  <c:v>3.8032786885245899</c:v>
                </c:pt>
                <c:pt idx="42420">
                  <c:v>0.53896103896103897</c:v>
                </c:pt>
                <c:pt idx="42421">
                  <c:v>1.1988304093567199</c:v>
                </c:pt>
                <c:pt idx="42422">
                  <c:v>-3.6463414634146298</c:v>
                </c:pt>
                <c:pt idx="42423">
                  <c:v>-2.9707602339181198</c:v>
                </c:pt>
                <c:pt idx="42424">
                  <c:v>-1.6357615894039701</c:v>
                </c:pt>
                <c:pt idx="42425">
                  <c:v>0.91874999999999996</c:v>
                </c:pt>
                <c:pt idx="42426">
                  <c:v>-3.77241379310344</c:v>
                </c:pt>
                <c:pt idx="42427">
                  <c:v>-1.0397350993377401</c:v>
                </c:pt>
                <c:pt idx="42428">
                  <c:v>6.29139072847682</c:v>
                </c:pt>
                <c:pt idx="42429">
                  <c:v>3.7290322580645099</c:v>
                </c:pt>
                <c:pt idx="42430">
                  <c:v>7.8478691774033598</c:v>
                </c:pt>
                <c:pt idx="42431">
                  <c:v>6.1371398078975403</c:v>
                </c:pt>
                <c:pt idx="42432">
                  <c:v>8.1601085481682496</c:v>
                </c:pt>
                <c:pt idx="42433">
                  <c:v>7.56059874456784</c:v>
                </c:pt>
                <c:pt idx="42434">
                  <c:v>6.6755368814192302</c:v>
                </c:pt>
                <c:pt idx="42435">
                  <c:v>12.713990066225101</c:v>
                </c:pt>
                <c:pt idx="42436">
                  <c:v>11.4055837563451</c:v>
                </c:pt>
                <c:pt idx="42437">
                  <c:v>7.1025641025641004</c:v>
                </c:pt>
                <c:pt idx="42438">
                  <c:v>4.5603130755064401</c:v>
                </c:pt>
                <c:pt idx="42439">
                  <c:v>2.9632352941176401</c:v>
                </c:pt>
                <c:pt idx="42440">
                  <c:v>4.5083798882681503</c:v>
                </c:pt>
                <c:pt idx="42441">
                  <c:v>9.3431890179514205</c:v>
                </c:pt>
                <c:pt idx="42442">
                  <c:v>6.6192660550458697</c:v>
                </c:pt>
                <c:pt idx="42443">
                  <c:v>2.14507772020725</c:v>
                </c:pt>
                <c:pt idx="42444">
                  <c:v>5.8571428571428497</c:v>
                </c:pt>
                <c:pt idx="42445">
                  <c:v>8.14761904761904</c:v>
                </c:pt>
                <c:pt idx="42446">
                  <c:v>12.1612903225806</c:v>
                </c:pt>
                <c:pt idx="42447">
                  <c:v>17.904166666666601</c:v>
                </c:pt>
                <c:pt idx="42448">
                  <c:v>26.5322580645161</c:v>
                </c:pt>
                <c:pt idx="42449">
                  <c:v>10.912442396313301</c:v>
                </c:pt>
                <c:pt idx="42450">
                  <c:v>7.12083333333333</c:v>
                </c:pt>
                <c:pt idx="42451">
                  <c:v>4.0053763440860202</c:v>
                </c:pt>
                <c:pt idx="42452">
                  <c:v>6.7303921568627398</c:v>
                </c:pt>
                <c:pt idx="42453">
                  <c:v>11.1084905660377</c:v>
                </c:pt>
                <c:pt idx="42454">
                  <c:v>3.2235294117647002</c:v>
                </c:pt>
                <c:pt idx="42455">
                  <c:v>3.9312499999999999</c:v>
                </c:pt>
                <c:pt idx="42456">
                  <c:v>4.3587786259541899</c:v>
                </c:pt>
                <c:pt idx="42457">
                  <c:v>2.6643835616438301</c:v>
                </c:pt>
                <c:pt idx="42458">
                  <c:v>2.75595238095238</c:v>
                </c:pt>
                <c:pt idx="42459">
                  <c:v>3.7164502164502098</c:v>
                </c:pt>
                <c:pt idx="42460">
                  <c:v>1.6735395189003399</c:v>
                </c:pt>
                <c:pt idx="42461">
                  <c:v>2.0317460317460299</c:v>
                </c:pt>
                <c:pt idx="42462">
                  <c:v>-1.4121863799283101</c:v>
                </c:pt>
                <c:pt idx="42463">
                  <c:v>0.15517241379310301</c:v>
                </c:pt>
                <c:pt idx="42464">
                  <c:v>1.83508771929824</c:v>
                </c:pt>
                <c:pt idx="42465">
                  <c:v>4.2880658436213901</c:v>
                </c:pt>
                <c:pt idx="42466">
                  <c:v>15</c:v>
                </c:pt>
                <c:pt idx="42467">
                  <c:v>-0.66666666666666596</c:v>
                </c:pt>
                <c:pt idx="42468">
                  <c:v>-2.75</c:v>
                </c:pt>
                <c:pt idx="42469">
                  <c:v>-3</c:v>
                </c:pt>
                <c:pt idx="42470">
                  <c:v>-10</c:v>
                </c:pt>
                <c:pt idx="42471">
                  <c:v>7.9664723032069897</c:v>
                </c:pt>
                <c:pt idx="42472">
                  <c:v>7.42402545743834</c:v>
                </c:pt>
                <c:pt idx="42473">
                  <c:v>7.8227758007117396</c:v>
                </c:pt>
                <c:pt idx="42474">
                  <c:v>8.0431034482758594</c:v>
                </c:pt>
                <c:pt idx="42475">
                  <c:v>10.771609276176999</c:v>
                </c:pt>
                <c:pt idx="42476">
                  <c:v>12.6215673141326</c:v>
                </c:pt>
                <c:pt idx="42477">
                  <c:v>10.5258693808312</c:v>
                </c:pt>
                <c:pt idx="42478">
                  <c:v>8.2124814264487291</c:v>
                </c:pt>
                <c:pt idx="42479">
                  <c:v>5.4409937888198696</c:v>
                </c:pt>
                <c:pt idx="42480">
                  <c:v>6.3347713546160396</c:v>
                </c:pt>
                <c:pt idx="42481">
                  <c:v>4.9242174629324502</c:v>
                </c:pt>
                <c:pt idx="42482">
                  <c:v>9.3276972624798695</c:v>
                </c:pt>
                <c:pt idx="42483">
                  <c:v>-1.96428571428571</c:v>
                </c:pt>
                <c:pt idx="42484">
                  <c:v>-2.6129032258064502</c:v>
                </c:pt>
                <c:pt idx="42485">
                  <c:v>1.36666666666666</c:v>
                </c:pt>
                <c:pt idx="42486">
                  <c:v>2.19354838709677</c:v>
                </c:pt>
                <c:pt idx="42487">
                  <c:v>-2.1612903225806401</c:v>
                </c:pt>
                <c:pt idx="42488">
                  <c:v>5.8</c:v>
                </c:pt>
                <c:pt idx="42489">
                  <c:v>-1.93548387096774</c:v>
                </c:pt>
                <c:pt idx="42490">
                  <c:v>-1.4</c:v>
                </c:pt>
                <c:pt idx="42491">
                  <c:v>-2.44827586206896</c:v>
                </c:pt>
                <c:pt idx="42492">
                  <c:v>9.4470588235294102</c:v>
                </c:pt>
                <c:pt idx="42493">
                  <c:v>9</c:v>
                </c:pt>
                <c:pt idx="42494">
                  <c:v>8.2007168458781301</c:v>
                </c:pt>
                <c:pt idx="42495">
                  <c:v>12.8019925280199</c:v>
                </c:pt>
                <c:pt idx="42496">
                  <c:v>11.882133995037201</c:v>
                </c:pt>
                <c:pt idx="42497">
                  <c:v>15.703470031545701</c:v>
                </c:pt>
                <c:pt idx="42498">
                  <c:v>11.010568031704</c:v>
                </c:pt>
                <c:pt idx="42499">
                  <c:v>10.2742927429274</c:v>
                </c:pt>
                <c:pt idx="42500">
                  <c:v>5.2048611111111098</c:v>
                </c:pt>
                <c:pt idx="42501">
                  <c:v>6.1112781954887199</c:v>
                </c:pt>
                <c:pt idx="42502">
                  <c:v>8.3730886850152899</c:v>
                </c:pt>
                <c:pt idx="42503">
                  <c:v>14.9424083769633</c:v>
                </c:pt>
                <c:pt idx="42504">
                  <c:v>8.6932938856015696</c:v>
                </c:pt>
                <c:pt idx="42505">
                  <c:v>7.4869909502262404</c:v>
                </c:pt>
                <c:pt idx="42506">
                  <c:v>7.3231801755291599</c:v>
                </c:pt>
                <c:pt idx="42507">
                  <c:v>9.3285198555956601</c:v>
                </c:pt>
                <c:pt idx="42508">
                  <c:v>14.7809747504404</c:v>
                </c:pt>
                <c:pt idx="42509">
                  <c:v>14.8486707566462</c:v>
                </c:pt>
                <c:pt idx="42510">
                  <c:v>14.213857428381001</c:v>
                </c:pt>
                <c:pt idx="42511">
                  <c:v>9.9238095238095205</c:v>
                </c:pt>
                <c:pt idx="42512">
                  <c:v>9.5201974865350092</c:v>
                </c:pt>
                <c:pt idx="42513">
                  <c:v>8.0772104607721005</c:v>
                </c:pt>
                <c:pt idx="42514">
                  <c:v>7.17861142217245</c:v>
                </c:pt>
                <c:pt idx="42515">
                  <c:v>9.7678474114441407</c:v>
                </c:pt>
                <c:pt idx="42516">
                  <c:v>10.213592233009701</c:v>
                </c:pt>
                <c:pt idx="42517">
                  <c:v>9.4695121951219505</c:v>
                </c:pt>
                <c:pt idx="42518">
                  <c:v>8.0805084745762699</c:v>
                </c:pt>
                <c:pt idx="42519">
                  <c:v>5.3515625</c:v>
                </c:pt>
                <c:pt idx="42520">
                  <c:v>9.5588235294117592</c:v>
                </c:pt>
                <c:pt idx="42521">
                  <c:v>12.8619047619047</c:v>
                </c:pt>
                <c:pt idx="42522">
                  <c:v>11.8084112149532</c:v>
                </c:pt>
                <c:pt idx="42523">
                  <c:v>8.7008196721311393</c:v>
                </c:pt>
                <c:pt idx="42524">
                  <c:v>2.7408637873754098</c:v>
                </c:pt>
                <c:pt idx="42525">
                  <c:v>2.3652173913043399</c:v>
                </c:pt>
                <c:pt idx="42526">
                  <c:v>5.93333333333333</c:v>
                </c:pt>
                <c:pt idx="42527">
                  <c:v>5.93303571428571</c:v>
                </c:pt>
                <c:pt idx="42528">
                  <c:v>4.6761904761904702</c:v>
                </c:pt>
                <c:pt idx="42529">
                  <c:v>2.51546391752577</c:v>
                </c:pt>
                <c:pt idx="42530">
                  <c:v>2.9065420560747599</c:v>
                </c:pt>
                <c:pt idx="42531">
                  <c:v>5.1923076923076898</c:v>
                </c:pt>
                <c:pt idx="42532">
                  <c:v>11.769230769230701</c:v>
                </c:pt>
                <c:pt idx="42533">
                  <c:v>1.41379310344827</c:v>
                </c:pt>
                <c:pt idx="42534">
                  <c:v>7.7666666666666604</c:v>
                </c:pt>
                <c:pt idx="42535">
                  <c:v>-2.1827956989247301</c:v>
                </c:pt>
                <c:pt idx="42536">
                  <c:v>-2.8</c:v>
                </c:pt>
                <c:pt idx="42537">
                  <c:v>-1.0192307692307601</c:v>
                </c:pt>
                <c:pt idx="42538">
                  <c:v>0.96103896103896103</c:v>
                </c:pt>
                <c:pt idx="42539">
                  <c:v>9.0361445783132499</c:v>
                </c:pt>
                <c:pt idx="42540">
                  <c:v>1</c:v>
                </c:pt>
                <c:pt idx="42541">
                  <c:v>2.8602150537634401</c:v>
                </c:pt>
                <c:pt idx="42542">
                  <c:v>4.7278106508875704</c:v>
                </c:pt>
                <c:pt idx="42543">
                  <c:v>7.9892473118279499</c:v>
                </c:pt>
                <c:pt idx="42544">
                  <c:v>5.7555555555555502</c:v>
                </c:pt>
                <c:pt idx="42545">
                  <c:v>9.10752688172043</c:v>
                </c:pt>
                <c:pt idx="42546">
                  <c:v>11.952380952380899</c:v>
                </c:pt>
                <c:pt idx="42547">
                  <c:v>11.9032258064516</c:v>
                </c:pt>
                <c:pt idx="42548">
                  <c:v>4.6559139784946204</c:v>
                </c:pt>
                <c:pt idx="42549">
                  <c:v>5.1095238095238003</c:v>
                </c:pt>
                <c:pt idx="42550">
                  <c:v>7.3612903225806399</c:v>
                </c:pt>
                <c:pt idx="42551">
                  <c:v>5.8874172185430398</c:v>
                </c:pt>
                <c:pt idx="42552">
                  <c:v>8.3806451612903192</c:v>
                </c:pt>
                <c:pt idx="42553">
                  <c:v>7.6642913697545501</c:v>
                </c:pt>
                <c:pt idx="42554">
                  <c:v>7.7884780739466803</c:v>
                </c:pt>
                <c:pt idx="42555">
                  <c:v>7.16039907904835</c:v>
                </c:pt>
                <c:pt idx="42556">
                  <c:v>5.8696993060909701</c:v>
                </c:pt>
                <c:pt idx="42557">
                  <c:v>10.72393961179</c:v>
                </c:pt>
                <c:pt idx="42558">
                  <c:v>14.827736318407901</c:v>
                </c:pt>
                <c:pt idx="42559">
                  <c:v>15.565670604586501</c:v>
                </c:pt>
                <c:pt idx="42560">
                  <c:v>7.0781865965834401</c:v>
                </c:pt>
                <c:pt idx="42561">
                  <c:v>3.7924653007270299</c:v>
                </c:pt>
                <c:pt idx="42562">
                  <c:v>4.4739374498797098</c:v>
                </c:pt>
                <c:pt idx="42563">
                  <c:v>4.5706134094151203</c:v>
                </c:pt>
                <c:pt idx="42564">
                  <c:v>13.8260547742413</c:v>
                </c:pt>
                <c:pt idx="42565">
                  <c:v>12.4258064516129</c:v>
                </c:pt>
                <c:pt idx="42566">
                  <c:v>8.1418439716312001</c:v>
                </c:pt>
                <c:pt idx="42567">
                  <c:v>10.429032258064501</c:v>
                </c:pt>
                <c:pt idx="42568">
                  <c:v>11.386666666666599</c:v>
                </c:pt>
                <c:pt idx="42569">
                  <c:v>10.2516129032258</c:v>
                </c:pt>
                <c:pt idx="42570">
                  <c:v>18.807807807807801</c:v>
                </c:pt>
                <c:pt idx="42571">
                  <c:v>15.982332155477</c:v>
                </c:pt>
                <c:pt idx="42572">
                  <c:v>9.2275641025641004</c:v>
                </c:pt>
                <c:pt idx="42573">
                  <c:v>5.2696969696969598</c:v>
                </c:pt>
                <c:pt idx="42574">
                  <c:v>5.7598566308243697</c:v>
                </c:pt>
                <c:pt idx="42575">
                  <c:v>7.6533333333333298</c:v>
                </c:pt>
                <c:pt idx="42576">
                  <c:v>13.6</c:v>
                </c:pt>
                <c:pt idx="42577">
                  <c:v>1</c:v>
                </c:pt>
                <c:pt idx="42578">
                  <c:v>3</c:v>
                </c:pt>
                <c:pt idx="42579">
                  <c:v>-2.5</c:v>
                </c:pt>
                <c:pt idx="42580">
                  <c:v>7.0370370370370301</c:v>
                </c:pt>
                <c:pt idx="42581">
                  <c:v>6.4583333333333304</c:v>
                </c:pt>
                <c:pt idx="42582">
                  <c:v>63.4166666666666</c:v>
                </c:pt>
                <c:pt idx="42583">
                  <c:v>8.2068965517241299</c:v>
                </c:pt>
                <c:pt idx="42584">
                  <c:v>6.3548387096774102</c:v>
                </c:pt>
                <c:pt idx="42585">
                  <c:v>22.4</c:v>
                </c:pt>
                <c:pt idx="42586">
                  <c:v>15.533333333333299</c:v>
                </c:pt>
                <c:pt idx="42587">
                  <c:v>13.774193548387</c:v>
                </c:pt>
                <c:pt idx="42588">
                  <c:v>8.8333333333333304</c:v>
                </c:pt>
                <c:pt idx="42589">
                  <c:v>19.870967741935399</c:v>
                </c:pt>
                <c:pt idx="42590">
                  <c:v>-2.5333333333333301</c:v>
                </c:pt>
                <c:pt idx="42591">
                  <c:v>0.37037037037037002</c:v>
                </c:pt>
                <c:pt idx="42592">
                  <c:v>11.5714285714285</c:v>
                </c:pt>
                <c:pt idx="42593">
                  <c:v>1.1428571428571399</c:v>
                </c:pt>
                <c:pt idx="42594">
                  <c:v>-4.21428571428571</c:v>
                </c:pt>
                <c:pt idx="42595">
                  <c:v>36</c:v>
                </c:pt>
                <c:pt idx="42596">
                  <c:v>3.88888888888888</c:v>
                </c:pt>
                <c:pt idx="42597">
                  <c:v>3.4080717488789198</c:v>
                </c:pt>
                <c:pt idx="42598">
                  <c:v>5.2448979591836702</c:v>
                </c:pt>
                <c:pt idx="42599">
                  <c:v>5.5391705069124404</c:v>
                </c:pt>
                <c:pt idx="42600">
                  <c:v>2.2476190476190401</c:v>
                </c:pt>
                <c:pt idx="42601">
                  <c:v>4.6175115207373203</c:v>
                </c:pt>
                <c:pt idx="42602">
                  <c:v>13.7458333333333</c:v>
                </c:pt>
                <c:pt idx="42603">
                  <c:v>8.4892473118279508</c:v>
                </c:pt>
                <c:pt idx="42604">
                  <c:v>5.5576036866359404</c:v>
                </c:pt>
                <c:pt idx="42605">
                  <c:v>5</c:v>
                </c:pt>
                <c:pt idx="42606">
                  <c:v>5.21505376344086</c:v>
                </c:pt>
                <c:pt idx="42607">
                  <c:v>5.0892018779342703</c:v>
                </c:pt>
                <c:pt idx="42608">
                  <c:v>10.9082568807339</c:v>
                </c:pt>
                <c:pt idx="42609">
                  <c:v>2.81739130434782</c:v>
                </c:pt>
                <c:pt idx="42610">
                  <c:v>2.2958801498127301</c:v>
                </c:pt>
                <c:pt idx="42611">
                  <c:v>5.06460674157303</c:v>
                </c:pt>
                <c:pt idx="42612">
                  <c:v>6.44827586206896</c:v>
                </c:pt>
                <c:pt idx="42613">
                  <c:v>3.1198979591836702</c:v>
                </c:pt>
                <c:pt idx="42614">
                  <c:v>6.1082251082251</c:v>
                </c:pt>
                <c:pt idx="42615">
                  <c:v>4.1892857142857096</c:v>
                </c:pt>
                <c:pt idx="42616">
                  <c:v>0.81553398058252402</c:v>
                </c:pt>
                <c:pt idx="42617">
                  <c:v>2.70588235294117</c:v>
                </c:pt>
                <c:pt idx="42618">
                  <c:v>-2.57471264367816</c:v>
                </c:pt>
                <c:pt idx="42619">
                  <c:v>2.81640625</c:v>
                </c:pt>
                <c:pt idx="42620">
                  <c:v>6.5441176470588198</c:v>
                </c:pt>
                <c:pt idx="42621">
                  <c:v>9.68965517241379</c:v>
                </c:pt>
                <c:pt idx="42622">
                  <c:v>-5</c:v>
                </c:pt>
                <c:pt idx="42623">
                  <c:v>8</c:v>
                </c:pt>
                <c:pt idx="42624">
                  <c:v>12.5572519083969</c:v>
                </c:pt>
                <c:pt idx="42625">
                  <c:v>12.4820095044127</c:v>
                </c:pt>
                <c:pt idx="42626">
                  <c:v>8.6263800116211495</c:v>
                </c:pt>
                <c:pt idx="42627">
                  <c:v>11.1168478260869</c:v>
                </c:pt>
                <c:pt idx="42628">
                  <c:v>15.6377708978328</c:v>
                </c:pt>
                <c:pt idx="42629">
                  <c:v>17.179543459174699</c:v>
                </c:pt>
                <c:pt idx="42630">
                  <c:v>13.658962795941299</c:v>
                </c:pt>
                <c:pt idx="42631">
                  <c:v>11.968906720160399</c:v>
                </c:pt>
                <c:pt idx="42632">
                  <c:v>4.7106699751861001</c:v>
                </c:pt>
                <c:pt idx="42633">
                  <c:v>7.6953719976567001</c:v>
                </c:pt>
                <c:pt idx="42634">
                  <c:v>6.6981132075471699</c:v>
                </c:pt>
                <c:pt idx="42635">
                  <c:v>14.089199029126201</c:v>
                </c:pt>
                <c:pt idx="42636">
                  <c:v>4.8117647058823501</c:v>
                </c:pt>
                <c:pt idx="42637">
                  <c:v>1.4778761061946899</c:v>
                </c:pt>
                <c:pt idx="42638">
                  <c:v>3.375</c:v>
                </c:pt>
                <c:pt idx="42639">
                  <c:v>5.8555555555555499</c:v>
                </c:pt>
                <c:pt idx="42640">
                  <c:v>6.6487455197132599</c:v>
                </c:pt>
                <c:pt idx="42641">
                  <c:v>5.2266666666666604</c:v>
                </c:pt>
                <c:pt idx="42642">
                  <c:v>7.2459677419354804</c:v>
                </c:pt>
                <c:pt idx="42643">
                  <c:v>2.9006849315068401</c:v>
                </c:pt>
                <c:pt idx="42644">
                  <c:v>5.2391304347826004</c:v>
                </c:pt>
                <c:pt idx="42645">
                  <c:v>2.5454545454545401</c:v>
                </c:pt>
                <c:pt idx="42646">
                  <c:v>3.5234899328859002</c:v>
                </c:pt>
                <c:pt idx="42647">
                  <c:v>6.5342019543973899</c:v>
                </c:pt>
                <c:pt idx="42648">
                  <c:v>84</c:v>
                </c:pt>
                <c:pt idx="42649">
                  <c:v>88.3333333333333</c:v>
                </c:pt>
                <c:pt idx="42650">
                  <c:v>26.8888888888888</c:v>
                </c:pt>
                <c:pt idx="42651">
                  <c:v>-0.625</c:v>
                </c:pt>
                <c:pt idx="42652">
                  <c:v>11.363636363636299</c:v>
                </c:pt>
                <c:pt idx="42653">
                  <c:v>29.7777777777777</c:v>
                </c:pt>
                <c:pt idx="42654">
                  <c:v>32.1</c:v>
                </c:pt>
                <c:pt idx="42655">
                  <c:v>53.785714285714199</c:v>
                </c:pt>
                <c:pt idx="42656">
                  <c:v>63</c:v>
                </c:pt>
                <c:pt idx="42657">
                  <c:v>0.25</c:v>
                </c:pt>
                <c:pt idx="42658">
                  <c:v>37.125</c:v>
                </c:pt>
                <c:pt idx="42659">
                  <c:v>40.700000000000003</c:v>
                </c:pt>
                <c:pt idx="42660">
                  <c:v>2.0909090909090899</c:v>
                </c:pt>
                <c:pt idx="42661">
                  <c:v>3.28297362110311</c:v>
                </c:pt>
                <c:pt idx="42662">
                  <c:v>4.8177083333333304</c:v>
                </c:pt>
                <c:pt idx="42663">
                  <c:v>5.8348837209302298</c:v>
                </c:pt>
                <c:pt idx="42664">
                  <c:v>7.57281553398058</c:v>
                </c:pt>
                <c:pt idx="42665">
                  <c:v>8.7429906542056006</c:v>
                </c:pt>
                <c:pt idx="42666">
                  <c:v>11.1135857461024</c:v>
                </c:pt>
                <c:pt idx="42667">
                  <c:v>10.5380116959064</c:v>
                </c:pt>
                <c:pt idx="42668">
                  <c:v>7.2324999999999999</c:v>
                </c:pt>
                <c:pt idx="42669">
                  <c:v>3.6412037037037002</c:v>
                </c:pt>
                <c:pt idx="42670">
                  <c:v>5.6686567164179102</c:v>
                </c:pt>
                <c:pt idx="42671">
                  <c:v>5.9895833333333304</c:v>
                </c:pt>
                <c:pt idx="42672">
                  <c:v>8.1713554987212191</c:v>
                </c:pt>
                <c:pt idx="42673">
                  <c:v>-2</c:v>
                </c:pt>
                <c:pt idx="42674">
                  <c:v>11</c:v>
                </c:pt>
                <c:pt idx="42675">
                  <c:v>179</c:v>
                </c:pt>
                <c:pt idx="42676">
                  <c:v>8.5766129032258007</c:v>
                </c:pt>
                <c:pt idx="42677">
                  <c:v>13.706666666666599</c:v>
                </c:pt>
                <c:pt idx="42678">
                  <c:v>3.5604838709677402</c:v>
                </c:pt>
                <c:pt idx="42679">
                  <c:v>0.62916666666666599</c:v>
                </c:pt>
                <c:pt idx="42680">
                  <c:v>4.6854838709677402</c:v>
                </c:pt>
                <c:pt idx="42681">
                  <c:v>3.5122950819672099</c:v>
                </c:pt>
                <c:pt idx="42682">
                  <c:v>-0.94021739130434701</c:v>
                </c:pt>
                <c:pt idx="42683">
                  <c:v>1.7834101382488401</c:v>
                </c:pt>
                <c:pt idx="42684">
                  <c:v>9.29850746268656</c:v>
                </c:pt>
                <c:pt idx="42685">
                  <c:v>6.7222222222222197</c:v>
                </c:pt>
                <c:pt idx="42686">
                  <c:v>6.7640449438202204</c:v>
                </c:pt>
                <c:pt idx="42687">
                  <c:v>18.2258064516129</c:v>
                </c:pt>
                <c:pt idx="42688">
                  <c:v>18.2282958199356</c:v>
                </c:pt>
                <c:pt idx="42689">
                  <c:v>16.6737588652482</c:v>
                </c:pt>
                <c:pt idx="42690">
                  <c:v>11.361290322580601</c:v>
                </c:pt>
                <c:pt idx="42691">
                  <c:v>8.5814814814814806</c:v>
                </c:pt>
                <c:pt idx="42692">
                  <c:v>11.3333333333333</c:v>
                </c:pt>
                <c:pt idx="42693">
                  <c:v>10.3223684210526</c:v>
                </c:pt>
                <c:pt idx="42694">
                  <c:v>19.172043010752599</c:v>
                </c:pt>
                <c:pt idx="42695">
                  <c:v>15.4112903225806</c:v>
                </c:pt>
                <c:pt idx="42696">
                  <c:v>13.5233333333333</c:v>
                </c:pt>
                <c:pt idx="42697">
                  <c:v>7.4247311827956901</c:v>
                </c:pt>
                <c:pt idx="42698">
                  <c:v>8.5531914893616996</c:v>
                </c:pt>
                <c:pt idx="42699">
                  <c:v>19.334677419354801</c:v>
                </c:pt>
                <c:pt idx="42700">
                  <c:v>-0.52777777777777701</c:v>
                </c:pt>
                <c:pt idx="42701">
                  <c:v>4</c:v>
                </c:pt>
                <c:pt idx="42702">
                  <c:v>13.858407079646</c:v>
                </c:pt>
                <c:pt idx="42703">
                  <c:v>-1.29807692307692</c:v>
                </c:pt>
                <c:pt idx="42704">
                  <c:v>6.1238095238095198</c:v>
                </c:pt>
                <c:pt idx="42705">
                  <c:v>15.7218045112781</c:v>
                </c:pt>
                <c:pt idx="42706">
                  <c:v>0.72413793103448199</c:v>
                </c:pt>
                <c:pt idx="42707">
                  <c:v>3.6818181818181799</c:v>
                </c:pt>
                <c:pt idx="42708">
                  <c:v>-1.8130081300812999</c:v>
                </c:pt>
                <c:pt idx="42709">
                  <c:v>6.6746031746031704</c:v>
                </c:pt>
                <c:pt idx="42710">
                  <c:v>-4.2372881355932202E-2</c:v>
                </c:pt>
                <c:pt idx="42711">
                  <c:v>11.8384615384615</c:v>
                </c:pt>
                <c:pt idx="42712">
                  <c:v>63</c:v>
                </c:pt>
                <c:pt idx="42713">
                  <c:v>6.7516778523489904</c:v>
                </c:pt>
                <c:pt idx="42714">
                  <c:v>7.1997041420118304</c:v>
                </c:pt>
                <c:pt idx="42715">
                  <c:v>4.6383812010443801</c:v>
                </c:pt>
                <c:pt idx="42716">
                  <c:v>4.1482517482517398</c:v>
                </c:pt>
                <c:pt idx="42717">
                  <c:v>5.43804034582132</c:v>
                </c:pt>
                <c:pt idx="42718">
                  <c:v>5.8626974483596497</c:v>
                </c:pt>
                <c:pt idx="42719">
                  <c:v>6.3820689655172398</c:v>
                </c:pt>
                <c:pt idx="42720">
                  <c:v>7.5616766467065801</c:v>
                </c:pt>
                <c:pt idx="42721">
                  <c:v>3.4710947109471002</c:v>
                </c:pt>
                <c:pt idx="42722">
                  <c:v>5.0490797546012196</c:v>
                </c:pt>
                <c:pt idx="42723">
                  <c:v>1.2334337349397499</c:v>
                </c:pt>
                <c:pt idx="42724">
                  <c:v>19.6267496111975</c:v>
                </c:pt>
                <c:pt idx="42725">
                  <c:v>-6.25</c:v>
                </c:pt>
                <c:pt idx="42726">
                  <c:v>-8</c:v>
                </c:pt>
                <c:pt idx="42727">
                  <c:v>51</c:v>
                </c:pt>
                <c:pt idx="42728">
                  <c:v>13.8095238095238</c:v>
                </c:pt>
                <c:pt idx="42729">
                  <c:v>-10</c:v>
                </c:pt>
                <c:pt idx="42730">
                  <c:v>11.560794044665</c:v>
                </c:pt>
                <c:pt idx="42731">
                  <c:v>4.1994301994301901</c:v>
                </c:pt>
                <c:pt idx="42732">
                  <c:v>5.8298969072164901</c:v>
                </c:pt>
                <c:pt idx="42733">
                  <c:v>4.9583333333333304</c:v>
                </c:pt>
                <c:pt idx="42734">
                  <c:v>0.83928571428571397</c:v>
                </c:pt>
                <c:pt idx="42735">
                  <c:v>5.7734693877551004</c:v>
                </c:pt>
                <c:pt idx="42736">
                  <c:v>1.9603960396039599</c:v>
                </c:pt>
                <c:pt idx="42737">
                  <c:v>2.9520697167755898</c:v>
                </c:pt>
                <c:pt idx="42738">
                  <c:v>1.7566225165562901</c:v>
                </c:pt>
                <c:pt idx="42739">
                  <c:v>1.9347442680775999</c:v>
                </c:pt>
                <c:pt idx="42740">
                  <c:v>4.6989436619718301</c:v>
                </c:pt>
                <c:pt idx="42741">
                  <c:v>16.6138211382113</c:v>
                </c:pt>
                <c:pt idx="42742">
                  <c:v>8.5820045558086502</c:v>
                </c:pt>
                <c:pt idx="42743">
                  <c:v>12.64</c:v>
                </c:pt>
                <c:pt idx="42744">
                  <c:v>9.45409181636726</c:v>
                </c:pt>
                <c:pt idx="42745">
                  <c:v>8.0198952879581107</c:v>
                </c:pt>
                <c:pt idx="42746">
                  <c:v>11.5305927342256</c:v>
                </c:pt>
                <c:pt idx="42747">
                  <c:v>15.432384341637</c:v>
                </c:pt>
                <c:pt idx="42748">
                  <c:v>7.2163355408388501</c:v>
                </c:pt>
                <c:pt idx="42749">
                  <c:v>8.9127450980392098</c:v>
                </c:pt>
                <c:pt idx="42750">
                  <c:v>4.5678391959798903</c:v>
                </c:pt>
                <c:pt idx="42751">
                  <c:v>6.2441717791410998</c:v>
                </c:pt>
                <c:pt idx="42752">
                  <c:v>7.3867069486404802</c:v>
                </c:pt>
                <c:pt idx="42753">
                  <c:v>12.4460431654676</c:v>
                </c:pt>
                <c:pt idx="42754">
                  <c:v>30</c:v>
                </c:pt>
                <c:pt idx="42755">
                  <c:v>-7.9629629629629601</c:v>
                </c:pt>
                <c:pt idx="42756">
                  <c:v>-4.4193548387096699</c:v>
                </c:pt>
                <c:pt idx="42757">
                  <c:v>-4.1176470588235201</c:v>
                </c:pt>
                <c:pt idx="42758">
                  <c:v>6.2883597883597799</c:v>
                </c:pt>
                <c:pt idx="42759">
                  <c:v>4.6819923371647496</c:v>
                </c:pt>
                <c:pt idx="42760">
                  <c:v>10.0241587575496</c:v>
                </c:pt>
                <c:pt idx="42761">
                  <c:v>10.0340017436791</c:v>
                </c:pt>
                <c:pt idx="42762">
                  <c:v>7.7793273174733297</c:v>
                </c:pt>
                <c:pt idx="42763">
                  <c:v>9.9174311926605494</c:v>
                </c:pt>
                <c:pt idx="42764">
                  <c:v>9.1328600405679499</c:v>
                </c:pt>
                <c:pt idx="42765">
                  <c:v>6.2896790980052</c:v>
                </c:pt>
                <c:pt idx="42766">
                  <c:v>5.5041186161449698</c:v>
                </c:pt>
                <c:pt idx="42767">
                  <c:v>2.5987460815047001</c:v>
                </c:pt>
                <c:pt idx="42768">
                  <c:v>2.3828514456630101</c:v>
                </c:pt>
                <c:pt idx="42769">
                  <c:v>11.4882772680937</c:v>
                </c:pt>
                <c:pt idx="42770">
                  <c:v>86</c:v>
                </c:pt>
                <c:pt idx="42771">
                  <c:v>3.8125714285714198</c:v>
                </c:pt>
                <c:pt idx="42772">
                  <c:v>2.7925</c:v>
                </c:pt>
                <c:pt idx="42773">
                  <c:v>5.1655555555555503</c:v>
                </c:pt>
                <c:pt idx="42774">
                  <c:v>2.0045924225028702</c:v>
                </c:pt>
                <c:pt idx="42775">
                  <c:v>1.8683314415437</c:v>
                </c:pt>
                <c:pt idx="42776">
                  <c:v>8.0059760956175303</c:v>
                </c:pt>
                <c:pt idx="42777">
                  <c:v>5.6654275092936803</c:v>
                </c:pt>
                <c:pt idx="42778">
                  <c:v>-0.375</c:v>
                </c:pt>
                <c:pt idx="42779">
                  <c:v>1.1424116424116399</c:v>
                </c:pt>
                <c:pt idx="42780">
                  <c:v>-0.68774193548387097</c:v>
                </c:pt>
                <c:pt idx="42781">
                  <c:v>0.65697674418604601</c:v>
                </c:pt>
                <c:pt idx="42782">
                  <c:v>13.831638418079001</c:v>
                </c:pt>
                <c:pt idx="42783">
                  <c:v>3</c:v>
                </c:pt>
                <c:pt idx="42784">
                  <c:v>12.75</c:v>
                </c:pt>
                <c:pt idx="42785">
                  <c:v>-5.8888888888888804</c:v>
                </c:pt>
                <c:pt idx="42786">
                  <c:v>-1.88888888888888</c:v>
                </c:pt>
                <c:pt idx="42787">
                  <c:v>25.3333333333333</c:v>
                </c:pt>
                <c:pt idx="42788">
                  <c:v>47.875</c:v>
                </c:pt>
                <c:pt idx="42789">
                  <c:v>78.1111111111111</c:v>
                </c:pt>
                <c:pt idx="42790">
                  <c:v>8.8888888888888893</c:v>
                </c:pt>
                <c:pt idx="42791">
                  <c:v>47.818181818181799</c:v>
                </c:pt>
                <c:pt idx="42792">
                  <c:v>6.5</c:v>
                </c:pt>
                <c:pt idx="42793">
                  <c:v>22.8</c:v>
                </c:pt>
                <c:pt idx="42794">
                  <c:v>56.5555555555555</c:v>
                </c:pt>
                <c:pt idx="42795">
                  <c:v>0.66666666666666596</c:v>
                </c:pt>
                <c:pt idx="42796">
                  <c:v>5.4285714285714199</c:v>
                </c:pt>
                <c:pt idx="42797">
                  <c:v>-3.40625</c:v>
                </c:pt>
                <c:pt idx="42798">
                  <c:v>-1.13333333333333</c:v>
                </c:pt>
                <c:pt idx="42799">
                  <c:v>0.12903225806451599</c:v>
                </c:pt>
                <c:pt idx="42800">
                  <c:v>7.2244897959183598</c:v>
                </c:pt>
                <c:pt idx="42801">
                  <c:v>3.9105691056910499</c:v>
                </c:pt>
                <c:pt idx="42802">
                  <c:v>8.2436974789915904</c:v>
                </c:pt>
                <c:pt idx="42803">
                  <c:v>-2.0754716981132</c:v>
                </c:pt>
                <c:pt idx="42804">
                  <c:v>-3.8867924528301798</c:v>
                </c:pt>
                <c:pt idx="42805">
                  <c:v>-2.80555555555555</c:v>
                </c:pt>
                <c:pt idx="42806">
                  <c:v>6.3636363636363598</c:v>
                </c:pt>
                <c:pt idx="42807">
                  <c:v>4.5159235668789801</c:v>
                </c:pt>
                <c:pt idx="42808">
                  <c:v>4.3306613226452901</c:v>
                </c:pt>
                <c:pt idx="42809">
                  <c:v>1.12480974124809</c:v>
                </c:pt>
                <c:pt idx="42810">
                  <c:v>0.386996904024767</c:v>
                </c:pt>
                <c:pt idx="42811">
                  <c:v>1.4835616438356101</c:v>
                </c:pt>
                <c:pt idx="42812">
                  <c:v>1.5733137829912001</c:v>
                </c:pt>
                <c:pt idx="42813">
                  <c:v>-0.81438848920863305</c:v>
                </c:pt>
                <c:pt idx="42814">
                  <c:v>-0.35921052631578898</c:v>
                </c:pt>
                <c:pt idx="42815">
                  <c:v>-2.4301886792452798</c:v>
                </c:pt>
                <c:pt idx="42816">
                  <c:v>3.1096654275092899</c:v>
                </c:pt>
                <c:pt idx="42817">
                  <c:v>-1.628664495114E-2</c:v>
                </c:pt>
                <c:pt idx="42818">
                  <c:v>8.6562009419152197</c:v>
                </c:pt>
                <c:pt idx="42819">
                  <c:v>14.085020242914901</c:v>
                </c:pt>
                <c:pt idx="42820">
                  <c:v>10.178947368420999</c:v>
                </c:pt>
                <c:pt idx="42821">
                  <c:v>11.603100775193701</c:v>
                </c:pt>
                <c:pt idx="42822">
                  <c:v>6.0250391236306697</c:v>
                </c:pt>
                <c:pt idx="42823">
                  <c:v>4.4147812971342297</c:v>
                </c:pt>
                <c:pt idx="42824">
                  <c:v>12.955223880597</c:v>
                </c:pt>
                <c:pt idx="42825">
                  <c:v>4.7460732984293097</c:v>
                </c:pt>
                <c:pt idx="42826">
                  <c:v>10.9509283819628</c:v>
                </c:pt>
                <c:pt idx="42827">
                  <c:v>3.4018205461638402</c:v>
                </c:pt>
                <c:pt idx="42828">
                  <c:v>7.8864541832669302</c:v>
                </c:pt>
                <c:pt idx="42829">
                  <c:v>-7.8231292517006806E-2</c:v>
                </c:pt>
                <c:pt idx="42830">
                  <c:v>9.9363957597173105</c:v>
                </c:pt>
                <c:pt idx="42831">
                  <c:v>8.0161290322580605</c:v>
                </c:pt>
                <c:pt idx="42832">
                  <c:v>4.8245614035087696</c:v>
                </c:pt>
                <c:pt idx="42833">
                  <c:v>15.4032258064516</c:v>
                </c:pt>
                <c:pt idx="42834">
                  <c:v>15.3333333333333</c:v>
                </c:pt>
                <c:pt idx="42835">
                  <c:v>12.311111111111099</c:v>
                </c:pt>
                <c:pt idx="42836">
                  <c:v>18.2916666666666</c:v>
                </c:pt>
                <c:pt idx="42837">
                  <c:v>29.42</c:v>
                </c:pt>
                <c:pt idx="42838">
                  <c:v>14.507042253521099</c:v>
                </c:pt>
                <c:pt idx="42839">
                  <c:v>20.033333333333299</c:v>
                </c:pt>
                <c:pt idx="42840">
                  <c:v>13.6451612903225</c:v>
                </c:pt>
                <c:pt idx="42841">
                  <c:v>17.2</c:v>
                </c:pt>
                <c:pt idx="42842">
                  <c:v>5.6612903225806397</c:v>
                </c:pt>
                <c:pt idx="42843">
                  <c:v>174</c:v>
                </c:pt>
                <c:pt idx="42844">
                  <c:v>-11.3333333333333</c:v>
                </c:pt>
                <c:pt idx="42845">
                  <c:v>-10.076923076923</c:v>
                </c:pt>
                <c:pt idx="42846">
                  <c:v>-8.5384615384615294</c:v>
                </c:pt>
                <c:pt idx="42847">
                  <c:v>-5.7692307692307603</c:v>
                </c:pt>
                <c:pt idx="42848">
                  <c:v>21.1428571428571</c:v>
                </c:pt>
                <c:pt idx="42849">
                  <c:v>49.692307692307601</c:v>
                </c:pt>
                <c:pt idx="42850">
                  <c:v>16.399999999999999</c:v>
                </c:pt>
                <c:pt idx="42851">
                  <c:v>-0.60869565217391297</c:v>
                </c:pt>
                <c:pt idx="42852">
                  <c:v>17.565217391304301</c:v>
                </c:pt>
                <c:pt idx="42853">
                  <c:v>-9</c:v>
                </c:pt>
                <c:pt idx="42854">
                  <c:v>0</c:v>
                </c:pt>
                <c:pt idx="42855">
                  <c:v>18.161290322580601</c:v>
                </c:pt>
                <c:pt idx="42856">
                  <c:v>13.523809523809501</c:v>
                </c:pt>
                <c:pt idx="42857">
                  <c:v>12.451612903225801</c:v>
                </c:pt>
                <c:pt idx="42858">
                  <c:v>15.2258064516129</c:v>
                </c:pt>
                <c:pt idx="42859">
                  <c:v>11.7586206896551</c:v>
                </c:pt>
                <c:pt idx="42860">
                  <c:v>2.8333333333333299</c:v>
                </c:pt>
                <c:pt idx="42861">
                  <c:v>22.925925925925899</c:v>
                </c:pt>
                <c:pt idx="42862">
                  <c:v>14.064516129032199</c:v>
                </c:pt>
                <c:pt idx="42863">
                  <c:v>37.533333333333303</c:v>
                </c:pt>
                <c:pt idx="42864">
                  <c:v>35.161290322580598</c:v>
                </c:pt>
                <c:pt idx="42865">
                  <c:v>30.233333333333299</c:v>
                </c:pt>
                <c:pt idx="42866">
                  <c:v>12.233333333333301</c:v>
                </c:pt>
                <c:pt idx="42867">
                  <c:v>38.193548387096698</c:v>
                </c:pt>
                <c:pt idx="42868">
                  <c:v>41.966666666666598</c:v>
                </c:pt>
                <c:pt idx="42869">
                  <c:v>32.709677419354797</c:v>
                </c:pt>
                <c:pt idx="42870">
                  <c:v>-6.3333333333333304</c:v>
                </c:pt>
                <c:pt idx="42871">
                  <c:v>16.714285714285701</c:v>
                </c:pt>
                <c:pt idx="42872">
                  <c:v>6.4186046511627897</c:v>
                </c:pt>
                <c:pt idx="42873">
                  <c:v>-6.4038461538461497</c:v>
                </c:pt>
                <c:pt idx="42874">
                  <c:v>4.0784313725490096</c:v>
                </c:pt>
                <c:pt idx="42875">
                  <c:v>-1.3396226415094299</c:v>
                </c:pt>
                <c:pt idx="42876">
                  <c:v>-4</c:v>
                </c:pt>
                <c:pt idx="42877">
                  <c:v>3.7857142857142798</c:v>
                </c:pt>
                <c:pt idx="42878">
                  <c:v>40.4444444444444</c:v>
                </c:pt>
                <c:pt idx="42879">
                  <c:v>34.423076923076898</c:v>
                </c:pt>
                <c:pt idx="42880">
                  <c:v>12.451612903225801</c:v>
                </c:pt>
                <c:pt idx="42881">
                  <c:v>62.2</c:v>
                </c:pt>
                <c:pt idx="42882">
                  <c:v>31.44</c:v>
                </c:pt>
                <c:pt idx="42883">
                  <c:v>19.3333333333333</c:v>
                </c:pt>
                <c:pt idx="42884">
                  <c:v>0</c:v>
                </c:pt>
                <c:pt idx="42885">
                  <c:v>9.5</c:v>
                </c:pt>
                <c:pt idx="42886">
                  <c:v>-9</c:v>
                </c:pt>
                <c:pt idx="42887">
                  <c:v>3.52591170825335</c:v>
                </c:pt>
                <c:pt idx="42888">
                  <c:v>0.60960334029227503</c:v>
                </c:pt>
                <c:pt idx="42889">
                  <c:v>-2.1145454545454498</c:v>
                </c:pt>
                <c:pt idx="42890">
                  <c:v>-3.9215328467153201</c:v>
                </c:pt>
                <c:pt idx="42891">
                  <c:v>-5.0822898032200303</c:v>
                </c:pt>
                <c:pt idx="42892">
                  <c:v>-2.8685015290519802</c:v>
                </c:pt>
                <c:pt idx="42893">
                  <c:v>-2.3660714285714199</c:v>
                </c:pt>
                <c:pt idx="42894">
                  <c:v>-2.54656488549618</c:v>
                </c:pt>
                <c:pt idx="42895">
                  <c:v>-3.9254457050243099</c:v>
                </c:pt>
                <c:pt idx="42896">
                  <c:v>-5.0900735294117601</c:v>
                </c:pt>
                <c:pt idx="42897">
                  <c:v>-1.8671454219030501</c:v>
                </c:pt>
                <c:pt idx="42898">
                  <c:v>3.7106164383561602</c:v>
                </c:pt>
                <c:pt idx="42899">
                  <c:v>3.7829457364341001</c:v>
                </c:pt>
                <c:pt idx="42900">
                  <c:v>6.2735042735042699</c:v>
                </c:pt>
                <c:pt idx="42901">
                  <c:v>7.4924242424242404</c:v>
                </c:pt>
                <c:pt idx="42902">
                  <c:v>7.1524390243902403</c:v>
                </c:pt>
                <c:pt idx="42903">
                  <c:v>8.9</c:v>
                </c:pt>
                <c:pt idx="42904">
                  <c:v>6.6067415730337</c:v>
                </c:pt>
                <c:pt idx="42905">
                  <c:v>13.1202185792349</c:v>
                </c:pt>
                <c:pt idx="42906">
                  <c:v>10.292134831460601</c:v>
                </c:pt>
                <c:pt idx="42907">
                  <c:v>9.0132158590308293</c:v>
                </c:pt>
                <c:pt idx="42908">
                  <c:v>6.3291139240506302</c:v>
                </c:pt>
                <c:pt idx="42909">
                  <c:v>5.3684210526315699</c:v>
                </c:pt>
                <c:pt idx="42910">
                  <c:v>10.857142857142801</c:v>
                </c:pt>
                <c:pt idx="42911">
                  <c:v>12.255319148936101</c:v>
                </c:pt>
                <c:pt idx="42912">
                  <c:v>24.625</c:v>
                </c:pt>
                <c:pt idx="42913">
                  <c:v>4.3555555555555499</c:v>
                </c:pt>
                <c:pt idx="42914">
                  <c:v>5.4090909090909003</c:v>
                </c:pt>
                <c:pt idx="42915">
                  <c:v>28.373983739837399</c:v>
                </c:pt>
                <c:pt idx="42916">
                  <c:v>19.985294117647001</c:v>
                </c:pt>
                <c:pt idx="42917">
                  <c:v>16.489130434782599</c:v>
                </c:pt>
                <c:pt idx="42918">
                  <c:v>20.6</c:v>
                </c:pt>
                <c:pt idx="42919">
                  <c:v>17.589928057553902</c:v>
                </c:pt>
                <c:pt idx="42920">
                  <c:v>3.3472222222222201</c:v>
                </c:pt>
                <c:pt idx="42921">
                  <c:v>10.1525423728813</c:v>
                </c:pt>
                <c:pt idx="42922">
                  <c:v>-4.2162162162162096</c:v>
                </c:pt>
                <c:pt idx="42923">
                  <c:v>87</c:v>
                </c:pt>
                <c:pt idx="42924">
                  <c:v>0.55645161290322498</c:v>
                </c:pt>
                <c:pt idx="42925">
                  <c:v>1.2654867256637099</c:v>
                </c:pt>
                <c:pt idx="42926">
                  <c:v>3.5403225806451601</c:v>
                </c:pt>
                <c:pt idx="42927">
                  <c:v>1.2749999999999999</c:v>
                </c:pt>
                <c:pt idx="42928">
                  <c:v>-0.95161290322580605</c:v>
                </c:pt>
                <c:pt idx="42929">
                  <c:v>1.1000000000000001</c:v>
                </c:pt>
                <c:pt idx="42930">
                  <c:v>6.1935483870967696</c:v>
                </c:pt>
                <c:pt idx="42931">
                  <c:v>0.59615384615384603</c:v>
                </c:pt>
                <c:pt idx="42932">
                  <c:v>-1.6666666666666601</c:v>
                </c:pt>
                <c:pt idx="42933">
                  <c:v>-2.6129032258064502</c:v>
                </c:pt>
                <c:pt idx="42934">
                  <c:v>-0.76666666666666605</c:v>
                </c:pt>
                <c:pt idx="42935">
                  <c:v>2.8913043478260798</c:v>
                </c:pt>
                <c:pt idx="42936">
                  <c:v>-1.5161290322580601</c:v>
                </c:pt>
                <c:pt idx="42937">
                  <c:v>-2.21428571428571</c:v>
                </c:pt>
                <c:pt idx="42938">
                  <c:v>-1.88888888888888</c:v>
                </c:pt>
                <c:pt idx="42939">
                  <c:v>-2.9230769230769198</c:v>
                </c:pt>
                <c:pt idx="42940">
                  <c:v>-2.1428571428571401</c:v>
                </c:pt>
                <c:pt idx="42941">
                  <c:v>3.3938379102478198</c:v>
                </c:pt>
                <c:pt idx="42942">
                  <c:v>5.90876176683562</c:v>
                </c:pt>
                <c:pt idx="42943">
                  <c:v>5.2976190476190403</c:v>
                </c:pt>
                <c:pt idx="42944">
                  <c:v>6.4384033035099701</c:v>
                </c:pt>
                <c:pt idx="42945">
                  <c:v>9.1545209176788092</c:v>
                </c:pt>
                <c:pt idx="42946">
                  <c:v>11.4601339013998</c:v>
                </c:pt>
                <c:pt idx="42947">
                  <c:v>9.8990276738967804</c:v>
                </c:pt>
                <c:pt idx="42948">
                  <c:v>6.6781002638522402</c:v>
                </c:pt>
                <c:pt idx="42949">
                  <c:v>5.3965952080706101</c:v>
                </c:pt>
                <c:pt idx="42950">
                  <c:v>4.5238450074515599</c:v>
                </c:pt>
                <c:pt idx="42951">
                  <c:v>4.6574746008708203</c:v>
                </c:pt>
                <c:pt idx="42952">
                  <c:v>8.7679715302491097</c:v>
                </c:pt>
                <c:pt idx="42953">
                  <c:v>1.8548895899053599</c:v>
                </c:pt>
                <c:pt idx="42954">
                  <c:v>3.6254295532645999</c:v>
                </c:pt>
                <c:pt idx="42955">
                  <c:v>4.9393063583814998</c:v>
                </c:pt>
                <c:pt idx="42956">
                  <c:v>4.2834302325581399</c:v>
                </c:pt>
                <c:pt idx="42957">
                  <c:v>3.72931276297335</c:v>
                </c:pt>
                <c:pt idx="42958">
                  <c:v>8.5544959128065301</c:v>
                </c:pt>
                <c:pt idx="42959">
                  <c:v>4.2282608695652097</c:v>
                </c:pt>
                <c:pt idx="42960">
                  <c:v>2.26507713884993</c:v>
                </c:pt>
                <c:pt idx="42961">
                  <c:v>-0.31629392971246001</c:v>
                </c:pt>
                <c:pt idx="42962">
                  <c:v>2.2009419152276202</c:v>
                </c:pt>
                <c:pt idx="42963">
                  <c:v>3.48</c:v>
                </c:pt>
                <c:pt idx="42964">
                  <c:v>10.394389438943801</c:v>
                </c:pt>
                <c:pt idx="42965">
                  <c:v>7.39502999143102</c:v>
                </c:pt>
                <c:pt idx="42966">
                  <c:v>8.6685446009389597</c:v>
                </c:pt>
                <c:pt idx="42967">
                  <c:v>8.7896522476675099</c:v>
                </c:pt>
                <c:pt idx="42968">
                  <c:v>9.6371951219512102</c:v>
                </c:pt>
                <c:pt idx="42969">
                  <c:v>8.5134575569358102</c:v>
                </c:pt>
                <c:pt idx="42970">
                  <c:v>12.758226997985201</c:v>
                </c:pt>
                <c:pt idx="42971">
                  <c:v>16.087561374795399</c:v>
                </c:pt>
                <c:pt idx="42972">
                  <c:v>8.3978873239436602</c:v>
                </c:pt>
                <c:pt idx="42973">
                  <c:v>9.3467492260061906</c:v>
                </c:pt>
                <c:pt idx="42974">
                  <c:v>13.533277169334401</c:v>
                </c:pt>
                <c:pt idx="42975">
                  <c:v>8.1337792642140396</c:v>
                </c:pt>
                <c:pt idx="42976">
                  <c:v>16.297037630104001</c:v>
                </c:pt>
                <c:pt idx="42977">
                  <c:v>4.56233062330623</c:v>
                </c:pt>
                <c:pt idx="42978">
                  <c:v>5.6083086053412403</c:v>
                </c:pt>
                <c:pt idx="42979">
                  <c:v>7.6106666666666598</c:v>
                </c:pt>
                <c:pt idx="42980">
                  <c:v>6.8310626702997199</c:v>
                </c:pt>
                <c:pt idx="42981">
                  <c:v>10.9235924932975</c:v>
                </c:pt>
                <c:pt idx="42982">
                  <c:v>14.377750611246899</c:v>
                </c:pt>
                <c:pt idx="42983">
                  <c:v>9.0302613480054994</c:v>
                </c:pt>
                <c:pt idx="42984">
                  <c:v>5.6131479140328597</c:v>
                </c:pt>
                <c:pt idx="42985">
                  <c:v>3.2750611246943699</c:v>
                </c:pt>
                <c:pt idx="42986">
                  <c:v>6.2098930481283396</c:v>
                </c:pt>
                <c:pt idx="42987">
                  <c:v>4.5564625850340104</c:v>
                </c:pt>
                <c:pt idx="42988">
                  <c:v>8.9668874172185404</c:v>
                </c:pt>
                <c:pt idx="42989">
                  <c:v>5.4208611279563303</c:v>
                </c:pt>
                <c:pt idx="42990">
                  <c:v>6.3259773013871303</c:v>
                </c:pt>
                <c:pt idx="42991">
                  <c:v>4.2595628415300499</c:v>
                </c:pt>
                <c:pt idx="42992">
                  <c:v>4.5120801414260399</c:v>
                </c:pt>
                <c:pt idx="42993">
                  <c:v>6.3307086614173196</c:v>
                </c:pt>
                <c:pt idx="42994">
                  <c:v>10.673857216229999</c:v>
                </c:pt>
                <c:pt idx="42995">
                  <c:v>6.0053128689492299</c:v>
                </c:pt>
                <c:pt idx="42996">
                  <c:v>3.0805819809736898</c:v>
                </c:pt>
                <c:pt idx="42997">
                  <c:v>0.38702460850111797</c:v>
                </c:pt>
                <c:pt idx="42998">
                  <c:v>4.0706624605678199</c:v>
                </c:pt>
                <c:pt idx="42999">
                  <c:v>1.66413181242078</c:v>
                </c:pt>
                <c:pt idx="43000">
                  <c:v>9.9599248591108296</c:v>
                </c:pt>
                <c:pt idx="43001">
                  <c:v>7.1025641025641004</c:v>
                </c:pt>
                <c:pt idx="43002">
                  <c:v>5.0716510903426704</c:v>
                </c:pt>
                <c:pt idx="43003">
                  <c:v>8.2106598984771502</c:v>
                </c:pt>
                <c:pt idx="43004">
                  <c:v>8.4255874673629201</c:v>
                </c:pt>
                <c:pt idx="43005">
                  <c:v>11.440944881889701</c:v>
                </c:pt>
                <c:pt idx="43006">
                  <c:v>10.641463414634099</c:v>
                </c:pt>
                <c:pt idx="43007">
                  <c:v>8.8264462809917301</c:v>
                </c:pt>
                <c:pt idx="43008">
                  <c:v>3.6564885496183201</c:v>
                </c:pt>
                <c:pt idx="43009">
                  <c:v>1.53734939759036</c:v>
                </c:pt>
                <c:pt idx="43010">
                  <c:v>7.8453333333333299</c:v>
                </c:pt>
                <c:pt idx="43011">
                  <c:v>7.4191176470588198</c:v>
                </c:pt>
                <c:pt idx="43012">
                  <c:v>12.144186046511599</c:v>
                </c:pt>
                <c:pt idx="43013">
                  <c:v>5.2</c:v>
                </c:pt>
                <c:pt idx="43014">
                  <c:v>9.7195121951219505</c:v>
                </c:pt>
                <c:pt idx="43015">
                  <c:v>4.3763440860214997</c:v>
                </c:pt>
                <c:pt idx="43016">
                  <c:v>-2.2727272727272698</c:v>
                </c:pt>
                <c:pt idx="43017">
                  <c:v>-3.0967741935483799</c:v>
                </c:pt>
                <c:pt idx="43018">
                  <c:v>20</c:v>
                </c:pt>
                <c:pt idx="43019">
                  <c:v>6.7741935483870899</c:v>
                </c:pt>
                <c:pt idx="43020">
                  <c:v>26.258064516129</c:v>
                </c:pt>
                <c:pt idx="43021">
                  <c:v>22.7</c:v>
                </c:pt>
                <c:pt idx="43022">
                  <c:v>3.2982456140350802</c:v>
                </c:pt>
                <c:pt idx="43023">
                  <c:v>13.2711864406779</c:v>
                </c:pt>
                <c:pt idx="43024">
                  <c:v>7.9193548387096699</c:v>
                </c:pt>
                <c:pt idx="43025">
                  <c:v>-5.3333333333333304</c:v>
                </c:pt>
                <c:pt idx="43026">
                  <c:v>3.6666666666666599</c:v>
                </c:pt>
                <c:pt idx="43027">
                  <c:v>1.6666666666666601</c:v>
                </c:pt>
                <c:pt idx="43028">
                  <c:v>-9.0909090909090898E-2</c:v>
                </c:pt>
                <c:pt idx="43029">
                  <c:v>101</c:v>
                </c:pt>
                <c:pt idx="43030">
                  <c:v>8.5233644859813005</c:v>
                </c:pt>
                <c:pt idx="43031">
                  <c:v>6.1111111111111098</c:v>
                </c:pt>
                <c:pt idx="43032">
                  <c:v>-1.57988980716253</c:v>
                </c:pt>
                <c:pt idx="43033">
                  <c:v>1.9794437726723</c:v>
                </c:pt>
                <c:pt idx="43034">
                  <c:v>-0.22179974651457501</c:v>
                </c:pt>
                <c:pt idx="43035">
                  <c:v>1.3593406593406501</c:v>
                </c:pt>
                <c:pt idx="43036">
                  <c:v>2.9680319680319598</c:v>
                </c:pt>
                <c:pt idx="43037">
                  <c:v>0.73473473473473405</c:v>
                </c:pt>
                <c:pt idx="43038">
                  <c:v>0.18847209515096</c:v>
                </c:pt>
                <c:pt idx="43039">
                  <c:v>-1.49571428571428</c:v>
                </c:pt>
                <c:pt idx="43040">
                  <c:v>0.48977505112474401</c:v>
                </c:pt>
                <c:pt idx="43041">
                  <c:v>12.8824786324786</c:v>
                </c:pt>
                <c:pt idx="43042">
                  <c:v>-4.6666666666666599</c:v>
                </c:pt>
                <c:pt idx="43043">
                  <c:v>-6</c:v>
                </c:pt>
                <c:pt idx="43044">
                  <c:v>-4.5</c:v>
                </c:pt>
                <c:pt idx="43045">
                  <c:v>5.8523489932885902</c:v>
                </c:pt>
                <c:pt idx="43046">
                  <c:v>7.1636363636363596</c:v>
                </c:pt>
                <c:pt idx="43047">
                  <c:v>2.7191780821917799</c:v>
                </c:pt>
                <c:pt idx="43048">
                  <c:v>-1.56115107913669</c:v>
                </c:pt>
                <c:pt idx="43049">
                  <c:v>4.0603448275862002</c:v>
                </c:pt>
                <c:pt idx="43050">
                  <c:v>3.3867403314917102</c:v>
                </c:pt>
                <c:pt idx="43051">
                  <c:v>0.71186440677966101</c:v>
                </c:pt>
                <c:pt idx="43052">
                  <c:v>2.6514285714285699</c:v>
                </c:pt>
                <c:pt idx="43053">
                  <c:v>3.90625</c:v>
                </c:pt>
                <c:pt idx="43054">
                  <c:v>5.4216867469879499</c:v>
                </c:pt>
                <c:pt idx="43055">
                  <c:v>-4.0059523809523796</c:v>
                </c:pt>
                <c:pt idx="43056">
                  <c:v>10.830769230769199</c:v>
                </c:pt>
                <c:pt idx="43057">
                  <c:v>9.2936170212765905</c:v>
                </c:pt>
                <c:pt idx="43058">
                  <c:v>8.8016241299303903</c:v>
                </c:pt>
                <c:pt idx="43059">
                  <c:v>8.0532915360501498</c:v>
                </c:pt>
                <c:pt idx="43060">
                  <c:v>5.9842436974789903</c:v>
                </c:pt>
                <c:pt idx="43061">
                  <c:v>8.4449021627188401</c:v>
                </c:pt>
                <c:pt idx="43062">
                  <c:v>13.510476190476099</c:v>
                </c:pt>
                <c:pt idx="43063">
                  <c:v>9.3594994311717805</c:v>
                </c:pt>
                <c:pt idx="43064">
                  <c:v>11.417258883248699</c:v>
                </c:pt>
                <c:pt idx="43065">
                  <c:v>2.3587628865979302</c:v>
                </c:pt>
                <c:pt idx="43066">
                  <c:v>9.1454326923076898</c:v>
                </c:pt>
                <c:pt idx="43067">
                  <c:v>6.8400926998841198</c:v>
                </c:pt>
                <c:pt idx="43068">
                  <c:v>12.190260475651099</c:v>
                </c:pt>
                <c:pt idx="43069">
                  <c:v>9.7606557377049104</c:v>
                </c:pt>
                <c:pt idx="43070">
                  <c:v>6.7739463601532499</c:v>
                </c:pt>
                <c:pt idx="43071">
                  <c:v>7.6869009584664498</c:v>
                </c:pt>
                <c:pt idx="43072">
                  <c:v>6.7295597484276701</c:v>
                </c:pt>
                <c:pt idx="43073">
                  <c:v>12.6140845070422</c:v>
                </c:pt>
                <c:pt idx="43074">
                  <c:v>13.2853403141361</c:v>
                </c:pt>
                <c:pt idx="43075">
                  <c:v>14.111445783132501</c:v>
                </c:pt>
                <c:pt idx="43076">
                  <c:v>10.612637362637299</c:v>
                </c:pt>
                <c:pt idx="43077">
                  <c:v>5.5382716049382701</c:v>
                </c:pt>
                <c:pt idx="43078">
                  <c:v>5.3573770491803199</c:v>
                </c:pt>
                <c:pt idx="43079">
                  <c:v>5.0803571428571397</c:v>
                </c:pt>
                <c:pt idx="43080">
                  <c:v>14.9329446064139</c:v>
                </c:pt>
                <c:pt idx="43081">
                  <c:v>7.1333976213436197</c:v>
                </c:pt>
                <c:pt idx="43082">
                  <c:v>5.2585057874430001</c:v>
                </c:pt>
                <c:pt idx="43083">
                  <c:v>4.0924344112263498</c:v>
                </c:pt>
                <c:pt idx="43084">
                  <c:v>4.7913646391427598</c:v>
                </c:pt>
                <c:pt idx="43085">
                  <c:v>6.6612951357803603</c:v>
                </c:pt>
                <c:pt idx="43086">
                  <c:v>8.6741455778763292</c:v>
                </c:pt>
                <c:pt idx="43087">
                  <c:v>8.8388493659140099</c:v>
                </c:pt>
                <c:pt idx="43088">
                  <c:v>6.1621389762653704</c:v>
                </c:pt>
                <c:pt idx="43089">
                  <c:v>3.3271322266742902</c:v>
                </c:pt>
                <c:pt idx="43090">
                  <c:v>3.4491904925938601</c:v>
                </c:pt>
                <c:pt idx="43091">
                  <c:v>2.95744680851063</c:v>
                </c:pt>
                <c:pt idx="43092">
                  <c:v>8.3489483747609903</c:v>
                </c:pt>
                <c:pt idx="43093">
                  <c:v>3.5161290322580601</c:v>
                </c:pt>
                <c:pt idx="43094">
                  <c:v>5.3214285714285703</c:v>
                </c:pt>
                <c:pt idx="43095">
                  <c:v>5.5</c:v>
                </c:pt>
                <c:pt idx="43096">
                  <c:v>9.5762711864406693</c:v>
                </c:pt>
                <c:pt idx="43097">
                  <c:v>20.238095238095202</c:v>
                </c:pt>
                <c:pt idx="43098">
                  <c:v>14.483333333333301</c:v>
                </c:pt>
                <c:pt idx="43099">
                  <c:v>12.806451612903199</c:v>
                </c:pt>
                <c:pt idx="43100">
                  <c:v>4.1864406779661003</c:v>
                </c:pt>
                <c:pt idx="43101">
                  <c:v>-1.8181818181818101E-2</c:v>
                </c:pt>
                <c:pt idx="43102">
                  <c:v>1.37096774193548</c:v>
                </c:pt>
                <c:pt idx="43103">
                  <c:v>3.4666666666666601</c:v>
                </c:pt>
                <c:pt idx="43104">
                  <c:v>7.1935483870967696</c:v>
                </c:pt>
                <c:pt idx="43105">
                  <c:v>1.88888888888888</c:v>
                </c:pt>
                <c:pt idx="43106">
                  <c:v>5.25</c:v>
                </c:pt>
                <c:pt idx="43107">
                  <c:v>-2</c:v>
                </c:pt>
                <c:pt idx="43108">
                  <c:v>140</c:v>
                </c:pt>
                <c:pt idx="43109">
                  <c:v>15.285714285714199</c:v>
                </c:pt>
                <c:pt idx="43110">
                  <c:v>-6.4444444444444402</c:v>
                </c:pt>
                <c:pt idx="43111">
                  <c:v>5.8374558303886896</c:v>
                </c:pt>
                <c:pt idx="43112">
                  <c:v>4.3722721437740697</c:v>
                </c:pt>
                <c:pt idx="43113">
                  <c:v>6.2413407821228999</c:v>
                </c:pt>
                <c:pt idx="43114">
                  <c:v>5.4436619718309798</c:v>
                </c:pt>
                <c:pt idx="43115">
                  <c:v>8.0856643356643296</c:v>
                </c:pt>
                <c:pt idx="43116">
                  <c:v>6.7173396674584298</c:v>
                </c:pt>
                <c:pt idx="43117">
                  <c:v>8.7045454545454497</c:v>
                </c:pt>
                <c:pt idx="43118">
                  <c:v>6.6057441253263702</c:v>
                </c:pt>
                <c:pt idx="43119">
                  <c:v>3.9329940627650499</c:v>
                </c:pt>
                <c:pt idx="43120">
                  <c:v>5.28783382789317</c:v>
                </c:pt>
                <c:pt idx="43121">
                  <c:v>5.6258741258741196</c:v>
                </c:pt>
                <c:pt idx="43122">
                  <c:v>10.010356731875699</c:v>
                </c:pt>
                <c:pt idx="43123">
                  <c:v>10.7038327526132</c:v>
                </c:pt>
                <c:pt idx="43124">
                  <c:v>4.4863813229571896</c:v>
                </c:pt>
                <c:pt idx="43125">
                  <c:v>13.2730769230769</c:v>
                </c:pt>
                <c:pt idx="43126">
                  <c:v>14.525477707006299</c:v>
                </c:pt>
                <c:pt idx="43127">
                  <c:v>16.5744680851063</c:v>
                </c:pt>
                <c:pt idx="43128">
                  <c:v>23.631043256997401</c:v>
                </c:pt>
                <c:pt idx="43129">
                  <c:v>18.318518518518498</c:v>
                </c:pt>
                <c:pt idx="43130">
                  <c:v>13.172839506172799</c:v>
                </c:pt>
                <c:pt idx="43131">
                  <c:v>7.5913978494623597</c:v>
                </c:pt>
                <c:pt idx="43132">
                  <c:v>11.5429292929292</c:v>
                </c:pt>
                <c:pt idx="43133">
                  <c:v>6.35890410958904</c:v>
                </c:pt>
                <c:pt idx="43134">
                  <c:v>17.008379888268099</c:v>
                </c:pt>
                <c:pt idx="43135">
                  <c:v>7.8613376835236499</c:v>
                </c:pt>
                <c:pt idx="43136">
                  <c:v>8.6085271317829406</c:v>
                </c:pt>
                <c:pt idx="43137">
                  <c:v>7.8875912408759099</c:v>
                </c:pt>
                <c:pt idx="43138">
                  <c:v>7.2088607594936702</c:v>
                </c:pt>
                <c:pt idx="43139">
                  <c:v>11.8709302325581</c:v>
                </c:pt>
                <c:pt idx="43140">
                  <c:v>13.5717234262125</c:v>
                </c:pt>
                <c:pt idx="43141">
                  <c:v>14.5824175824175</c:v>
                </c:pt>
                <c:pt idx="43142">
                  <c:v>11.0595505617977</c:v>
                </c:pt>
                <c:pt idx="43143">
                  <c:v>7.3180327868852402</c:v>
                </c:pt>
                <c:pt idx="43144">
                  <c:v>5.9769820971867</c:v>
                </c:pt>
                <c:pt idx="43145">
                  <c:v>6.28120713305898</c:v>
                </c:pt>
                <c:pt idx="43146">
                  <c:v>9.9400798934753603</c:v>
                </c:pt>
                <c:pt idx="43147">
                  <c:v>5.5845213849287099</c:v>
                </c:pt>
                <c:pt idx="43148">
                  <c:v>8.5564853556485296</c:v>
                </c:pt>
                <c:pt idx="43149">
                  <c:v>8.5143953934740804</c:v>
                </c:pt>
                <c:pt idx="43150">
                  <c:v>4.9056603773584904</c:v>
                </c:pt>
                <c:pt idx="43151">
                  <c:v>3.1178781925343801</c:v>
                </c:pt>
                <c:pt idx="43152">
                  <c:v>6.2374581939799301</c:v>
                </c:pt>
                <c:pt idx="43153">
                  <c:v>5.0987341772151797</c:v>
                </c:pt>
                <c:pt idx="43154">
                  <c:v>3.0615079365079301</c:v>
                </c:pt>
                <c:pt idx="43155">
                  <c:v>1.1252336448598099</c:v>
                </c:pt>
                <c:pt idx="43156">
                  <c:v>7.1428571428571397</c:v>
                </c:pt>
                <c:pt idx="43157">
                  <c:v>2.5850340136054402</c:v>
                </c:pt>
                <c:pt idx="43158">
                  <c:v>12.898230088495501</c:v>
                </c:pt>
                <c:pt idx="43159">
                  <c:v>2.1432748538011599</c:v>
                </c:pt>
                <c:pt idx="43160">
                  <c:v>2.6034297963558402</c:v>
                </c:pt>
                <c:pt idx="43161">
                  <c:v>-0.98666666666666603</c:v>
                </c:pt>
                <c:pt idx="43162">
                  <c:v>-0.126470588235294</c:v>
                </c:pt>
                <c:pt idx="43163">
                  <c:v>2.3804834377797599</c:v>
                </c:pt>
                <c:pt idx="43164">
                  <c:v>4.3875838926174398</c:v>
                </c:pt>
                <c:pt idx="43165">
                  <c:v>2.9154078549848901</c:v>
                </c:pt>
                <c:pt idx="43166">
                  <c:v>0.75967596759675904</c:v>
                </c:pt>
                <c:pt idx="43167">
                  <c:v>-2.1991228070175399</c:v>
                </c:pt>
                <c:pt idx="43168">
                  <c:v>4.5584045584045503E-2</c:v>
                </c:pt>
                <c:pt idx="43169">
                  <c:v>-0.26033834586466098</c:v>
                </c:pt>
                <c:pt idx="43170">
                  <c:v>3.7434456928838902</c:v>
                </c:pt>
                <c:pt idx="43171">
                  <c:v>-12</c:v>
                </c:pt>
                <c:pt idx="43172">
                  <c:v>4.53023255813953</c:v>
                </c:pt>
                <c:pt idx="43173">
                  <c:v>1.9494949494949401</c:v>
                </c:pt>
                <c:pt idx="43174">
                  <c:v>0.72897196261682196</c:v>
                </c:pt>
                <c:pt idx="43175">
                  <c:v>4.7570621468926504</c:v>
                </c:pt>
                <c:pt idx="43176">
                  <c:v>2.7573964497041401</c:v>
                </c:pt>
                <c:pt idx="43177">
                  <c:v>12.6925795053003</c:v>
                </c:pt>
                <c:pt idx="43178">
                  <c:v>3.6476510067114001</c:v>
                </c:pt>
                <c:pt idx="43179">
                  <c:v>7.7859327217125296</c:v>
                </c:pt>
                <c:pt idx="43180">
                  <c:v>1.48466257668711</c:v>
                </c:pt>
                <c:pt idx="43181">
                  <c:v>4.2292358803986696</c:v>
                </c:pt>
                <c:pt idx="43182">
                  <c:v>1.34782608695652</c:v>
                </c:pt>
                <c:pt idx="43183">
                  <c:v>10.892156862745001</c:v>
                </c:pt>
                <c:pt idx="43184">
                  <c:v>8.4007682458386608</c:v>
                </c:pt>
                <c:pt idx="43185">
                  <c:v>7.8818860877684402</c:v>
                </c:pt>
                <c:pt idx="43186">
                  <c:v>8.6057609630266505</c:v>
                </c:pt>
                <c:pt idx="43187">
                  <c:v>9.3579920739762201</c:v>
                </c:pt>
                <c:pt idx="43188">
                  <c:v>11.409206081081001</c:v>
                </c:pt>
                <c:pt idx="43189">
                  <c:v>14.637319828593601</c:v>
                </c:pt>
                <c:pt idx="43190">
                  <c:v>13.088780487804801</c:v>
                </c:pt>
                <c:pt idx="43191">
                  <c:v>9.80316645271715</c:v>
                </c:pt>
                <c:pt idx="43192">
                  <c:v>6.2096177558569599</c:v>
                </c:pt>
                <c:pt idx="43193">
                  <c:v>6.8439885496183201</c:v>
                </c:pt>
                <c:pt idx="43194">
                  <c:v>7.0137961726746703</c:v>
                </c:pt>
                <c:pt idx="43195">
                  <c:v>13.6361279170267</c:v>
                </c:pt>
                <c:pt idx="43196">
                  <c:v>4.5818815331010398</c:v>
                </c:pt>
                <c:pt idx="43197">
                  <c:v>2.05190311418685</c:v>
                </c:pt>
                <c:pt idx="43198">
                  <c:v>3.67901234567901</c:v>
                </c:pt>
                <c:pt idx="43199">
                  <c:v>6.58928571428571</c:v>
                </c:pt>
                <c:pt idx="43200">
                  <c:v>8.5616438356164295</c:v>
                </c:pt>
                <c:pt idx="43201">
                  <c:v>7.4171270718231996</c:v>
                </c:pt>
                <c:pt idx="43202">
                  <c:v>10.306451612903199</c:v>
                </c:pt>
                <c:pt idx="43203">
                  <c:v>7.0906801007556597</c:v>
                </c:pt>
                <c:pt idx="43204">
                  <c:v>4.1058201058200998</c:v>
                </c:pt>
                <c:pt idx="43205">
                  <c:v>5.55583756345177</c:v>
                </c:pt>
                <c:pt idx="43206">
                  <c:v>4.2668539325842696</c:v>
                </c:pt>
                <c:pt idx="43207">
                  <c:v>9.1388101983002805</c:v>
                </c:pt>
                <c:pt idx="43208">
                  <c:v>7.3463492063492</c:v>
                </c:pt>
                <c:pt idx="43209">
                  <c:v>6.5787671232876699</c:v>
                </c:pt>
                <c:pt idx="43210">
                  <c:v>9.1840796019900495</c:v>
                </c:pt>
                <c:pt idx="43211">
                  <c:v>8.1851731952087992</c:v>
                </c:pt>
                <c:pt idx="43212">
                  <c:v>10.2346130408287</c:v>
                </c:pt>
                <c:pt idx="43213">
                  <c:v>12.932082452431199</c:v>
                </c:pt>
                <c:pt idx="43214">
                  <c:v>12.0312298776561</c:v>
                </c:pt>
                <c:pt idx="43215">
                  <c:v>10.0628733997155</c:v>
                </c:pt>
                <c:pt idx="43216">
                  <c:v>6.7841129255466299</c:v>
                </c:pt>
                <c:pt idx="43217">
                  <c:v>6.0658955485453898</c:v>
                </c:pt>
                <c:pt idx="43218">
                  <c:v>3.5525238744883998</c:v>
                </c:pt>
                <c:pt idx="43219">
                  <c:v>11.145344943067601</c:v>
                </c:pt>
                <c:pt idx="43220">
                  <c:v>6.0489008524001697</c:v>
                </c:pt>
                <c:pt idx="43221">
                  <c:v>5.5474346563407497</c:v>
                </c:pt>
                <c:pt idx="43222">
                  <c:v>4.2047038327526103</c:v>
                </c:pt>
                <c:pt idx="43223">
                  <c:v>6.1494565217391299</c:v>
                </c:pt>
                <c:pt idx="43224">
                  <c:v>11.7775847089487</c:v>
                </c:pt>
                <c:pt idx="43225">
                  <c:v>11.363525588951999</c:v>
                </c:pt>
                <c:pt idx="43226">
                  <c:v>10.529584352078199</c:v>
                </c:pt>
                <c:pt idx="43227">
                  <c:v>7.2864099158919799</c:v>
                </c:pt>
                <c:pt idx="43228">
                  <c:v>5.1012815212897804</c:v>
                </c:pt>
                <c:pt idx="43229">
                  <c:v>7.6017699115044204</c:v>
                </c:pt>
                <c:pt idx="43230">
                  <c:v>5.3926579925650504</c:v>
                </c:pt>
                <c:pt idx="43231">
                  <c:v>8.5515610217596905</c:v>
                </c:pt>
                <c:pt idx="43232">
                  <c:v>79</c:v>
                </c:pt>
                <c:pt idx="43233">
                  <c:v>-8</c:v>
                </c:pt>
                <c:pt idx="43234">
                  <c:v>200</c:v>
                </c:pt>
                <c:pt idx="43235">
                  <c:v>5.3069207622868602</c:v>
                </c:pt>
                <c:pt idx="43236">
                  <c:v>11.520879120879099</c:v>
                </c:pt>
                <c:pt idx="43237">
                  <c:v>5.9810298102981001</c:v>
                </c:pt>
                <c:pt idx="43238">
                  <c:v>5.2230215827338098</c:v>
                </c:pt>
                <c:pt idx="43239">
                  <c:v>5.5700164744645697</c:v>
                </c:pt>
                <c:pt idx="43240">
                  <c:v>6.1472291149710498</c:v>
                </c:pt>
                <c:pt idx="43241">
                  <c:v>7.3478260869565197</c:v>
                </c:pt>
                <c:pt idx="43242">
                  <c:v>4.4350816852966402</c:v>
                </c:pt>
                <c:pt idx="43243">
                  <c:v>0.33228346456692898</c:v>
                </c:pt>
                <c:pt idx="43244">
                  <c:v>3.1542239685658102</c:v>
                </c:pt>
                <c:pt idx="43245">
                  <c:v>4.9041560644614002</c:v>
                </c:pt>
                <c:pt idx="43246">
                  <c:v>9.7260273972602693</c:v>
                </c:pt>
                <c:pt idx="43247">
                  <c:v>18.785412262156399</c:v>
                </c:pt>
                <c:pt idx="43248">
                  <c:v>16.4258373205741</c:v>
                </c:pt>
                <c:pt idx="43249">
                  <c:v>19.581932773109202</c:v>
                </c:pt>
                <c:pt idx="43250">
                  <c:v>19.846069868995599</c:v>
                </c:pt>
                <c:pt idx="43251">
                  <c:v>22.327380952380899</c:v>
                </c:pt>
                <c:pt idx="43252">
                  <c:v>20.594138543516799</c:v>
                </c:pt>
                <c:pt idx="43253">
                  <c:v>20.037712895377101</c:v>
                </c:pt>
                <c:pt idx="43254">
                  <c:v>14.463738508682299</c:v>
                </c:pt>
                <c:pt idx="43255">
                  <c:v>11.6345580933465</c:v>
                </c:pt>
                <c:pt idx="43256">
                  <c:v>14.7879581151832</c:v>
                </c:pt>
                <c:pt idx="43257">
                  <c:v>10.467576791808799</c:v>
                </c:pt>
                <c:pt idx="43258">
                  <c:v>24.218292682926801</c:v>
                </c:pt>
                <c:pt idx="43259">
                  <c:v>9.3636363636363598</c:v>
                </c:pt>
                <c:pt idx="43260">
                  <c:v>9.1328903654484996</c:v>
                </c:pt>
                <c:pt idx="43261">
                  <c:v>8.2823275862068897</c:v>
                </c:pt>
                <c:pt idx="43262">
                  <c:v>8.1007957559681696</c:v>
                </c:pt>
                <c:pt idx="43263">
                  <c:v>7.4793650793650697</c:v>
                </c:pt>
                <c:pt idx="43264">
                  <c:v>12.284866468842701</c:v>
                </c:pt>
                <c:pt idx="43265">
                  <c:v>9.4910394265232902</c:v>
                </c:pt>
                <c:pt idx="43266">
                  <c:v>7.7329842931937103</c:v>
                </c:pt>
                <c:pt idx="43267">
                  <c:v>4.32</c:v>
                </c:pt>
                <c:pt idx="43268">
                  <c:v>10.657534246575301</c:v>
                </c:pt>
                <c:pt idx="43269">
                  <c:v>4.6129032258064502</c:v>
                </c:pt>
                <c:pt idx="43270">
                  <c:v>13.2186666666666</c:v>
                </c:pt>
                <c:pt idx="43271">
                  <c:v>5.77061855670103</c:v>
                </c:pt>
                <c:pt idx="43272">
                  <c:v>5.6321839080459704</c:v>
                </c:pt>
                <c:pt idx="43273">
                  <c:v>9.6050632911392402</c:v>
                </c:pt>
                <c:pt idx="43274">
                  <c:v>9.5372750642673498</c:v>
                </c:pt>
                <c:pt idx="43275">
                  <c:v>12.804147465437699</c:v>
                </c:pt>
                <c:pt idx="43276">
                  <c:v>11.448529411764699</c:v>
                </c:pt>
                <c:pt idx="43277">
                  <c:v>10.6666666666666</c:v>
                </c:pt>
                <c:pt idx="43278">
                  <c:v>7.1635944700460801</c:v>
                </c:pt>
                <c:pt idx="43279">
                  <c:v>3.7173913043478199</c:v>
                </c:pt>
                <c:pt idx="43280">
                  <c:v>3.5102505694760802</c:v>
                </c:pt>
                <c:pt idx="43281">
                  <c:v>5.0859030837004404</c:v>
                </c:pt>
                <c:pt idx="43282">
                  <c:v>8.8736616702355402</c:v>
                </c:pt>
                <c:pt idx="43283">
                  <c:v>6.6754385964912197</c:v>
                </c:pt>
                <c:pt idx="43284">
                  <c:v>5.47810218978102</c:v>
                </c:pt>
                <c:pt idx="43285">
                  <c:v>4.3149606299212602</c:v>
                </c:pt>
                <c:pt idx="43286">
                  <c:v>8.5538922155688599</c:v>
                </c:pt>
                <c:pt idx="43287">
                  <c:v>8.7878787878787801</c:v>
                </c:pt>
                <c:pt idx="43288">
                  <c:v>12.1160092807424</c:v>
                </c:pt>
                <c:pt idx="43289">
                  <c:v>8.0426356589147208</c:v>
                </c:pt>
                <c:pt idx="43290">
                  <c:v>7.8543417366946704</c:v>
                </c:pt>
                <c:pt idx="43291">
                  <c:v>5.5785123966942098</c:v>
                </c:pt>
                <c:pt idx="43292">
                  <c:v>1.65384615384615</c:v>
                </c:pt>
                <c:pt idx="43293">
                  <c:v>5.3391959798994897</c:v>
                </c:pt>
                <c:pt idx="43294">
                  <c:v>5.1767810026385197</c:v>
                </c:pt>
                <c:pt idx="43295">
                  <c:v>5.9469453376205701</c:v>
                </c:pt>
                <c:pt idx="43296">
                  <c:v>6.0861045130641296</c:v>
                </c:pt>
                <c:pt idx="43297">
                  <c:v>6.0972294824882303</c:v>
                </c:pt>
                <c:pt idx="43298">
                  <c:v>3.7057190449750101</c:v>
                </c:pt>
                <c:pt idx="43299">
                  <c:v>5.65929648241206</c:v>
                </c:pt>
                <c:pt idx="43300">
                  <c:v>9.16595012897678</c:v>
                </c:pt>
                <c:pt idx="43301">
                  <c:v>7.5867136978248002</c:v>
                </c:pt>
                <c:pt idx="43302">
                  <c:v>4.0759363776295503</c:v>
                </c:pt>
                <c:pt idx="43303">
                  <c:v>7.1721311475409803E-3</c:v>
                </c:pt>
                <c:pt idx="43304">
                  <c:v>1.7016181229773399</c:v>
                </c:pt>
                <c:pt idx="43305">
                  <c:v>1.6397515527950299</c:v>
                </c:pt>
                <c:pt idx="43306">
                  <c:v>8.8055067369654303</c:v>
                </c:pt>
                <c:pt idx="43307">
                  <c:v>9.3128390596745003</c:v>
                </c:pt>
                <c:pt idx="43308">
                  <c:v>9.0244399185336004</c:v>
                </c:pt>
                <c:pt idx="43309">
                  <c:v>9.6530249110320199</c:v>
                </c:pt>
                <c:pt idx="43310">
                  <c:v>10.4108108108108</c:v>
                </c:pt>
                <c:pt idx="43311">
                  <c:v>15.4693520140105</c:v>
                </c:pt>
                <c:pt idx="43312">
                  <c:v>15.3163934426229</c:v>
                </c:pt>
                <c:pt idx="43313">
                  <c:v>12.992141453831</c:v>
                </c:pt>
                <c:pt idx="43314">
                  <c:v>11.555166374781001</c:v>
                </c:pt>
                <c:pt idx="43315">
                  <c:v>7.2222222222222197</c:v>
                </c:pt>
                <c:pt idx="43316">
                  <c:v>8.9902534113060408</c:v>
                </c:pt>
                <c:pt idx="43317">
                  <c:v>8.3974820143884799</c:v>
                </c:pt>
                <c:pt idx="43318">
                  <c:v>12.2069565217391</c:v>
                </c:pt>
                <c:pt idx="43319">
                  <c:v>18</c:v>
                </c:pt>
                <c:pt idx="43320">
                  <c:v>-11.2222222222222</c:v>
                </c:pt>
                <c:pt idx="43321">
                  <c:v>-11</c:v>
                </c:pt>
                <c:pt idx="43322">
                  <c:v>7.3548387096774102</c:v>
                </c:pt>
                <c:pt idx="43323">
                  <c:v>3.43333333333333</c:v>
                </c:pt>
                <c:pt idx="43324">
                  <c:v>3.0327868852458999</c:v>
                </c:pt>
                <c:pt idx="43325">
                  <c:v>11.8333333333333</c:v>
                </c:pt>
                <c:pt idx="43326">
                  <c:v>18.451612903225801</c:v>
                </c:pt>
                <c:pt idx="43327">
                  <c:v>23.376811594202898</c:v>
                </c:pt>
                <c:pt idx="43328">
                  <c:v>15.758064516129</c:v>
                </c:pt>
                <c:pt idx="43329">
                  <c:v>8.5483870967741904</c:v>
                </c:pt>
                <c:pt idx="43330">
                  <c:v>1.75555555555555</c:v>
                </c:pt>
                <c:pt idx="43331">
                  <c:v>3.38709677419354</c:v>
                </c:pt>
                <c:pt idx="43332">
                  <c:v>3.68965517241379</c:v>
                </c:pt>
                <c:pt idx="43333">
                  <c:v>17.818181818181799</c:v>
                </c:pt>
                <c:pt idx="43334">
                  <c:v>8.2746530314097804</c:v>
                </c:pt>
                <c:pt idx="43335">
                  <c:v>7.4128664495113998</c:v>
                </c:pt>
                <c:pt idx="43336">
                  <c:v>9.4192390524048797</c:v>
                </c:pt>
                <c:pt idx="43337">
                  <c:v>6.7171102661596898</c:v>
                </c:pt>
                <c:pt idx="43338">
                  <c:v>8.6937547027840392</c:v>
                </c:pt>
                <c:pt idx="43339">
                  <c:v>9.0365517241379294</c:v>
                </c:pt>
                <c:pt idx="43340">
                  <c:v>11.179693795326299</c:v>
                </c:pt>
                <c:pt idx="43341">
                  <c:v>6.9457422758100904</c:v>
                </c:pt>
                <c:pt idx="43342">
                  <c:v>4.2470414201183404</c:v>
                </c:pt>
                <c:pt idx="43343">
                  <c:v>6.4627749576988096</c:v>
                </c:pt>
                <c:pt idx="43344">
                  <c:v>5.3471667996807604</c:v>
                </c:pt>
                <c:pt idx="43345">
                  <c:v>12.1006191950464</c:v>
                </c:pt>
                <c:pt idx="43346">
                  <c:v>12.860262008733599</c:v>
                </c:pt>
                <c:pt idx="43347">
                  <c:v>13.8506172839506</c:v>
                </c:pt>
                <c:pt idx="43348">
                  <c:v>8.3155694879832804</c:v>
                </c:pt>
                <c:pt idx="43349">
                  <c:v>10.2367886178861</c:v>
                </c:pt>
                <c:pt idx="43350">
                  <c:v>13.915758176412201</c:v>
                </c:pt>
                <c:pt idx="43351">
                  <c:v>13.786127167629999</c:v>
                </c:pt>
                <c:pt idx="43352">
                  <c:v>11.687199230028799</c:v>
                </c:pt>
                <c:pt idx="43353">
                  <c:v>8.53315168029064</c:v>
                </c:pt>
                <c:pt idx="43354">
                  <c:v>4.3942394239423903</c:v>
                </c:pt>
                <c:pt idx="43355">
                  <c:v>7.5070850202429096</c:v>
                </c:pt>
                <c:pt idx="43356">
                  <c:v>8.1666666666666607</c:v>
                </c:pt>
                <c:pt idx="43357">
                  <c:v>13.634146341463399</c:v>
                </c:pt>
                <c:pt idx="43358">
                  <c:v>20.677824267782398</c:v>
                </c:pt>
                <c:pt idx="43359">
                  <c:v>17.342995169082101</c:v>
                </c:pt>
                <c:pt idx="43360">
                  <c:v>18.594594594594501</c:v>
                </c:pt>
                <c:pt idx="43361">
                  <c:v>12.5909909909909</c:v>
                </c:pt>
                <c:pt idx="43362">
                  <c:v>15.1341256366723</c:v>
                </c:pt>
                <c:pt idx="43363">
                  <c:v>15.8821292775665</c:v>
                </c:pt>
                <c:pt idx="43364">
                  <c:v>16.661572052401699</c:v>
                </c:pt>
                <c:pt idx="43365">
                  <c:v>23.722792607802798</c:v>
                </c:pt>
                <c:pt idx="43366">
                  <c:v>7.7834274952918996</c:v>
                </c:pt>
                <c:pt idx="43367">
                  <c:v>14.4195298372513</c:v>
                </c:pt>
                <c:pt idx="43368">
                  <c:v>15.881261595547301</c:v>
                </c:pt>
                <c:pt idx="43369">
                  <c:v>16.263736263736199</c:v>
                </c:pt>
                <c:pt idx="43370">
                  <c:v>42</c:v>
                </c:pt>
                <c:pt idx="43371">
                  <c:v>8.4215246636771308</c:v>
                </c:pt>
                <c:pt idx="43372">
                  <c:v>6.8688524590163897</c:v>
                </c:pt>
                <c:pt idx="43373">
                  <c:v>9.0774710596616206</c:v>
                </c:pt>
                <c:pt idx="43374">
                  <c:v>6.7037392138063199</c:v>
                </c:pt>
                <c:pt idx="43375">
                  <c:v>9.8376237623762304</c:v>
                </c:pt>
                <c:pt idx="43376">
                  <c:v>12.234734337827099</c:v>
                </c:pt>
                <c:pt idx="43377">
                  <c:v>12.6773618538324</c:v>
                </c:pt>
                <c:pt idx="43378">
                  <c:v>7.8414634146341404</c:v>
                </c:pt>
                <c:pt idx="43379">
                  <c:v>6.2090322580645099</c:v>
                </c:pt>
                <c:pt idx="43380">
                  <c:v>7.3842592592592498</c:v>
                </c:pt>
                <c:pt idx="43381">
                  <c:v>5.2509363295880096</c:v>
                </c:pt>
                <c:pt idx="43382">
                  <c:v>10.9762752075919</c:v>
                </c:pt>
                <c:pt idx="43383">
                  <c:v>8.9860279441117701</c:v>
                </c:pt>
                <c:pt idx="43384">
                  <c:v>7.1989730423619998</c:v>
                </c:pt>
                <c:pt idx="43385">
                  <c:v>7.4090738657667696</c:v>
                </c:pt>
                <c:pt idx="43386">
                  <c:v>8.2005451713395594</c:v>
                </c:pt>
                <c:pt idx="43387">
                  <c:v>12.8937452901281</c:v>
                </c:pt>
                <c:pt idx="43388">
                  <c:v>14.558863791923301</c:v>
                </c:pt>
                <c:pt idx="43389">
                  <c:v>10.9618573797678</c:v>
                </c:pt>
                <c:pt idx="43390">
                  <c:v>8.6507995537374391</c:v>
                </c:pt>
                <c:pt idx="43391">
                  <c:v>6.5099431818181799</c:v>
                </c:pt>
                <c:pt idx="43392">
                  <c:v>6.2238993710691801</c:v>
                </c:pt>
                <c:pt idx="43393">
                  <c:v>6.3971999999999998</c:v>
                </c:pt>
                <c:pt idx="43394">
                  <c:v>11.948808128174999</c:v>
                </c:pt>
                <c:pt idx="43395">
                  <c:v>6.5460317460317397</c:v>
                </c:pt>
                <c:pt idx="43396">
                  <c:v>3.6121673003802202</c:v>
                </c:pt>
                <c:pt idx="43397">
                  <c:v>1.69067796610169</c:v>
                </c:pt>
                <c:pt idx="43398">
                  <c:v>0.78378378378378299</c:v>
                </c:pt>
                <c:pt idx="43399">
                  <c:v>2.0736842105263098</c:v>
                </c:pt>
                <c:pt idx="43400">
                  <c:v>8.6408839779005504</c:v>
                </c:pt>
                <c:pt idx="43401">
                  <c:v>11.2057416267942</c:v>
                </c:pt>
                <c:pt idx="43402">
                  <c:v>2.2464285714285701</c:v>
                </c:pt>
                <c:pt idx="43403">
                  <c:v>-3.2702702702702702</c:v>
                </c:pt>
                <c:pt idx="43404">
                  <c:v>-7.0796460176991094E-2</c:v>
                </c:pt>
                <c:pt idx="43405">
                  <c:v>-0.98969072164948402</c:v>
                </c:pt>
                <c:pt idx="43406">
                  <c:v>9.6533864541832592</c:v>
                </c:pt>
                <c:pt idx="43407">
                  <c:v>3.13888888888888</c:v>
                </c:pt>
                <c:pt idx="43408">
                  <c:v>-2.6714285714285699</c:v>
                </c:pt>
                <c:pt idx="43409">
                  <c:v>1.7130434782608599</c:v>
                </c:pt>
                <c:pt idx="43410">
                  <c:v>-2.7558139534883699</c:v>
                </c:pt>
                <c:pt idx="43411">
                  <c:v>0.82954545454545403</c:v>
                </c:pt>
                <c:pt idx="43412">
                  <c:v>1.06756756756756</c:v>
                </c:pt>
                <c:pt idx="43413">
                  <c:v>2.4933333333333301</c:v>
                </c:pt>
                <c:pt idx="43414">
                  <c:v>3.38888888888888</c:v>
                </c:pt>
                <c:pt idx="43415">
                  <c:v>8.6808510638297793</c:v>
                </c:pt>
                <c:pt idx="43416">
                  <c:v>-2.5102040816326499</c:v>
                </c:pt>
                <c:pt idx="43417">
                  <c:v>-3.1960784313725399</c:v>
                </c:pt>
                <c:pt idx="43418">
                  <c:v>4.9189189189189104</c:v>
                </c:pt>
                <c:pt idx="43419">
                  <c:v>7.4347826086956497</c:v>
                </c:pt>
                <c:pt idx="43420">
                  <c:v>7.4957264957264904</c:v>
                </c:pt>
                <c:pt idx="43421">
                  <c:v>5.5483870967741904</c:v>
                </c:pt>
                <c:pt idx="43422">
                  <c:v>9.7562380038387708</c:v>
                </c:pt>
                <c:pt idx="43423">
                  <c:v>11.4665427509293</c:v>
                </c:pt>
                <c:pt idx="43424">
                  <c:v>14.7957516339869</c:v>
                </c:pt>
                <c:pt idx="43425">
                  <c:v>9.22310756972111</c:v>
                </c:pt>
                <c:pt idx="43426">
                  <c:v>7.0161579892279997</c:v>
                </c:pt>
                <c:pt idx="43427">
                  <c:v>4.5394990366088601</c:v>
                </c:pt>
                <c:pt idx="43428">
                  <c:v>6.4682835820895503</c:v>
                </c:pt>
                <c:pt idx="43429">
                  <c:v>6.0347107438016501</c:v>
                </c:pt>
                <c:pt idx="43430">
                  <c:v>11.810897435897401</c:v>
                </c:pt>
                <c:pt idx="43431">
                  <c:v>6.5869056897895497</c:v>
                </c:pt>
                <c:pt idx="43432">
                  <c:v>8.2612612612612608</c:v>
                </c:pt>
                <c:pt idx="43433">
                  <c:v>4.7967948717948703</c:v>
                </c:pt>
                <c:pt idx="43434">
                  <c:v>5.4956413449564101</c:v>
                </c:pt>
                <c:pt idx="43435">
                  <c:v>4.8150991682661504</c:v>
                </c:pt>
                <c:pt idx="43436">
                  <c:v>10.5182443151771</c:v>
                </c:pt>
                <c:pt idx="43437">
                  <c:v>7.4484330484330403</c:v>
                </c:pt>
                <c:pt idx="43438">
                  <c:v>5.0455543358946198</c:v>
                </c:pt>
                <c:pt idx="43439">
                  <c:v>1.1697530864197501</c:v>
                </c:pt>
                <c:pt idx="43440">
                  <c:v>3.8203434610303799</c:v>
                </c:pt>
                <c:pt idx="43441">
                  <c:v>3.0450845335003098</c:v>
                </c:pt>
                <c:pt idx="43442">
                  <c:v>9.3105084745762703</c:v>
                </c:pt>
                <c:pt idx="43443">
                  <c:v>5.4550264550264496</c:v>
                </c:pt>
                <c:pt idx="43444">
                  <c:v>4.1597633136094601</c:v>
                </c:pt>
                <c:pt idx="43445">
                  <c:v>5.9637305699481802</c:v>
                </c:pt>
                <c:pt idx="43446">
                  <c:v>6.3723404255319096</c:v>
                </c:pt>
                <c:pt idx="43447">
                  <c:v>9.0969387755101998</c:v>
                </c:pt>
                <c:pt idx="43448">
                  <c:v>11.9135135135135</c:v>
                </c:pt>
                <c:pt idx="43449">
                  <c:v>8.8167539267015709</c:v>
                </c:pt>
                <c:pt idx="43450">
                  <c:v>4.5652173913043397</c:v>
                </c:pt>
                <c:pt idx="43451">
                  <c:v>2.23837209302325</c:v>
                </c:pt>
                <c:pt idx="43452">
                  <c:v>3.5511363636363602</c:v>
                </c:pt>
                <c:pt idx="43453">
                  <c:v>1.75336322869955</c:v>
                </c:pt>
                <c:pt idx="43454">
                  <c:v>4.6317991631799096</c:v>
                </c:pt>
                <c:pt idx="43455">
                  <c:v>45.428571428571402</c:v>
                </c:pt>
                <c:pt idx="43456">
                  <c:v>8.7777777777777697</c:v>
                </c:pt>
                <c:pt idx="43457">
                  <c:v>88.25</c:v>
                </c:pt>
                <c:pt idx="43458">
                  <c:v>12.861244019138701</c:v>
                </c:pt>
                <c:pt idx="43459">
                  <c:v>5.5197740112994298</c:v>
                </c:pt>
                <c:pt idx="43460">
                  <c:v>11.113744075829301</c:v>
                </c:pt>
                <c:pt idx="43461">
                  <c:v>9.7386363636363598</c:v>
                </c:pt>
                <c:pt idx="43462">
                  <c:v>10.7</c:v>
                </c:pt>
                <c:pt idx="43463">
                  <c:v>13.6108695652173</c:v>
                </c:pt>
                <c:pt idx="43464">
                  <c:v>13.7948717948717</c:v>
                </c:pt>
                <c:pt idx="43465">
                  <c:v>7.0564971751412404</c:v>
                </c:pt>
                <c:pt idx="43466">
                  <c:v>4.4246153846153797</c:v>
                </c:pt>
                <c:pt idx="43467">
                  <c:v>10.432727272727201</c:v>
                </c:pt>
                <c:pt idx="43468">
                  <c:v>5.9639344262294998</c:v>
                </c:pt>
                <c:pt idx="43469">
                  <c:v>12.726114649681501</c:v>
                </c:pt>
                <c:pt idx="43470">
                  <c:v>6.7626582278480996</c:v>
                </c:pt>
                <c:pt idx="43471">
                  <c:v>6.2269503546099196</c:v>
                </c:pt>
                <c:pt idx="43472">
                  <c:v>8.9836601307189508</c:v>
                </c:pt>
                <c:pt idx="43473">
                  <c:v>7.6621160409556301</c:v>
                </c:pt>
                <c:pt idx="43474">
                  <c:v>11.8929765886287</c:v>
                </c:pt>
                <c:pt idx="43475">
                  <c:v>8.5925925925925899</c:v>
                </c:pt>
                <c:pt idx="43476">
                  <c:v>14.7436974789915</c:v>
                </c:pt>
                <c:pt idx="43477">
                  <c:v>9.0681818181818095</c:v>
                </c:pt>
                <c:pt idx="43478">
                  <c:v>5.0471380471380396</c:v>
                </c:pt>
                <c:pt idx="43479">
                  <c:v>7.9784946236559096</c:v>
                </c:pt>
                <c:pt idx="43480">
                  <c:v>4.6890756302521002</c:v>
                </c:pt>
                <c:pt idx="43481">
                  <c:v>11.016393442622901</c:v>
                </c:pt>
                <c:pt idx="43482">
                  <c:v>76</c:v>
                </c:pt>
                <c:pt idx="43483">
                  <c:v>2</c:v>
                </c:pt>
                <c:pt idx="43484">
                  <c:v>15</c:v>
                </c:pt>
                <c:pt idx="43485">
                  <c:v>10.5867439333574</c:v>
                </c:pt>
                <c:pt idx="43486">
                  <c:v>10.8433451118963</c:v>
                </c:pt>
                <c:pt idx="43487">
                  <c:v>5.3294922578321904</c:v>
                </c:pt>
                <c:pt idx="43488">
                  <c:v>10.702815432742399</c:v>
                </c:pt>
                <c:pt idx="43489">
                  <c:v>10.9202733485193</c:v>
                </c:pt>
                <c:pt idx="43490">
                  <c:v>16.349773071104298</c:v>
                </c:pt>
                <c:pt idx="43491">
                  <c:v>12.0082304526748</c:v>
                </c:pt>
                <c:pt idx="43492">
                  <c:v>9.7579193064354701</c:v>
                </c:pt>
                <c:pt idx="43493">
                  <c:v>3.0285532994923798</c:v>
                </c:pt>
                <c:pt idx="43494">
                  <c:v>5.4459904796777696</c:v>
                </c:pt>
                <c:pt idx="43495">
                  <c:v>4.6561085972850602</c:v>
                </c:pt>
                <c:pt idx="43496">
                  <c:v>9.8228076506676292</c:v>
                </c:pt>
                <c:pt idx="43497">
                  <c:v>11.602409638554199</c:v>
                </c:pt>
                <c:pt idx="43498">
                  <c:v>11.1903225806451</c:v>
                </c:pt>
                <c:pt idx="43499">
                  <c:v>13.065753424657499</c:v>
                </c:pt>
                <c:pt idx="43500">
                  <c:v>11.153203342618299</c:v>
                </c:pt>
                <c:pt idx="43501">
                  <c:v>15.4919354838709</c:v>
                </c:pt>
                <c:pt idx="43502">
                  <c:v>10.258974358974299</c:v>
                </c:pt>
                <c:pt idx="43503">
                  <c:v>9.9824561403508696</c:v>
                </c:pt>
                <c:pt idx="43504">
                  <c:v>7.8038147138964504</c:v>
                </c:pt>
                <c:pt idx="43505">
                  <c:v>5.3064066852367597</c:v>
                </c:pt>
                <c:pt idx="43506">
                  <c:v>7.64569536423841</c:v>
                </c:pt>
                <c:pt idx="43507">
                  <c:v>10.2045454545454</c:v>
                </c:pt>
                <c:pt idx="43508">
                  <c:v>14</c:v>
                </c:pt>
                <c:pt idx="43509">
                  <c:v>-5.4444444444444402</c:v>
                </c:pt>
                <c:pt idx="43510">
                  <c:v>3.4444444444444402</c:v>
                </c:pt>
                <c:pt idx="43511">
                  <c:v>17</c:v>
                </c:pt>
                <c:pt idx="43512">
                  <c:v>4.375</c:v>
                </c:pt>
                <c:pt idx="43513">
                  <c:v>-3.25</c:v>
                </c:pt>
                <c:pt idx="43514">
                  <c:v>-2.6666666666666599</c:v>
                </c:pt>
                <c:pt idx="43515">
                  <c:v>7.8888888888888804</c:v>
                </c:pt>
                <c:pt idx="43516">
                  <c:v>0</c:v>
                </c:pt>
                <c:pt idx="43517">
                  <c:v>-3.875</c:v>
                </c:pt>
                <c:pt idx="43518">
                  <c:v>-5.4444444444444402</c:v>
                </c:pt>
                <c:pt idx="43519">
                  <c:v>-1.55555555555555</c:v>
                </c:pt>
                <c:pt idx="43520">
                  <c:v>43.5555555555555</c:v>
                </c:pt>
                <c:pt idx="43521">
                  <c:v>3.45588235294117</c:v>
                </c:pt>
                <c:pt idx="43522">
                  <c:v>4.9295774647887303</c:v>
                </c:pt>
                <c:pt idx="43523">
                  <c:v>-0.73118279569892397</c:v>
                </c:pt>
                <c:pt idx="43524">
                  <c:v>2.5691056910569099</c:v>
                </c:pt>
                <c:pt idx="43525">
                  <c:v>6.46428571428571</c:v>
                </c:pt>
                <c:pt idx="43526">
                  <c:v>10.3522727272727</c:v>
                </c:pt>
                <c:pt idx="43527">
                  <c:v>11.084269662921299</c:v>
                </c:pt>
                <c:pt idx="43528">
                  <c:v>6.0055865921787701</c:v>
                </c:pt>
                <c:pt idx="43529">
                  <c:v>7.8208092485549097</c:v>
                </c:pt>
                <c:pt idx="43530">
                  <c:v>4.6130952380952301</c:v>
                </c:pt>
                <c:pt idx="43531">
                  <c:v>17.808333333333302</c:v>
                </c:pt>
                <c:pt idx="43532">
                  <c:v>2.0980392156862702</c:v>
                </c:pt>
                <c:pt idx="43533">
                  <c:v>6.6982954545454501</c:v>
                </c:pt>
                <c:pt idx="43534">
                  <c:v>5.24513381995133</c:v>
                </c:pt>
                <c:pt idx="43535">
                  <c:v>4.4037001897533203</c:v>
                </c:pt>
                <c:pt idx="43536">
                  <c:v>3.0049126637554502</c:v>
                </c:pt>
                <c:pt idx="43537">
                  <c:v>6.4879551820728203</c:v>
                </c:pt>
                <c:pt idx="43538">
                  <c:v>5.8113207547169798</c:v>
                </c:pt>
                <c:pt idx="43539">
                  <c:v>4.87934186471663</c:v>
                </c:pt>
                <c:pt idx="43540">
                  <c:v>4.6219442865264302</c:v>
                </c:pt>
                <c:pt idx="43541">
                  <c:v>1.44553314121037</c:v>
                </c:pt>
                <c:pt idx="43542">
                  <c:v>4.5110132158590304</c:v>
                </c:pt>
                <c:pt idx="43543">
                  <c:v>1.90844654459539</c:v>
                </c:pt>
                <c:pt idx="43544">
                  <c:v>6.0795847750865004</c:v>
                </c:pt>
                <c:pt idx="43545">
                  <c:v>38</c:v>
                </c:pt>
                <c:pt idx="43546">
                  <c:v>-3.5</c:v>
                </c:pt>
                <c:pt idx="43547">
                  <c:v>9.125</c:v>
                </c:pt>
                <c:pt idx="43548">
                  <c:v>7.5</c:v>
                </c:pt>
                <c:pt idx="43549">
                  <c:v>12.4444444444444</c:v>
                </c:pt>
                <c:pt idx="43550">
                  <c:v>-8.1111111111111107</c:v>
                </c:pt>
                <c:pt idx="43551">
                  <c:v>7.75</c:v>
                </c:pt>
                <c:pt idx="43552">
                  <c:v>44.7777777777777</c:v>
                </c:pt>
                <c:pt idx="43553">
                  <c:v>89.5</c:v>
                </c:pt>
                <c:pt idx="43554">
                  <c:v>-8.5</c:v>
                </c:pt>
                <c:pt idx="43555">
                  <c:v>48.625</c:v>
                </c:pt>
                <c:pt idx="43556">
                  <c:v>-6.5714285714285703</c:v>
                </c:pt>
                <c:pt idx="43557">
                  <c:v>-1.3333333333333299</c:v>
                </c:pt>
                <c:pt idx="43558">
                  <c:v>-2.71428571428571</c:v>
                </c:pt>
                <c:pt idx="43559">
                  <c:v>-7.69230769230769E-2</c:v>
                </c:pt>
                <c:pt idx="43560">
                  <c:v>6.6</c:v>
                </c:pt>
                <c:pt idx="43561">
                  <c:v>5.3529411764705799</c:v>
                </c:pt>
                <c:pt idx="43562">
                  <c:v>47</c:v>
                </c:pt>
                <c:pt idx="43563">
                  <c:v>2.2121212121212102</c:v>
                </c:pt>
                <c:pt idx="43564">
                  <c:v>7.9318181818181799</c:v>
                </c:pt>
                <c:pt idx="43565">
                  <c:v>0.27906976744186002</c:v>
                </c:pt>
                <c:pt idx="43566">
                  <c:v>8.58536585365853</c:v>
                </c:pt>
                <c:pt idx="43567">
                  <c:v>9</c:v>
                </c:pt>
                <c:pt idx="43568">
                  <c:v>1.3404255319148899</c:v>
                </c:pt>
                <c:pt idx="43569">
                  <c:v>-1.22448979591836</c:v>
                </c:pt>
                <c:pt idx="43570">
                  <c:v>6.9047619047618998</c:v>
                </c:pt>
                <c:pt idx="43571">
                  <c:v>9.6750000000000007</c:v>
                </c:pt>
                <c:pt idx="43572">
                  <c:v>8.9253731343283498</c:v>
                </c:pt>
                <c:pt idx="43573">
                  <c:v>10.323529411764699</c:v>
                </c:pt>
                <c:pt idx="43574">
                  <c:v>9.3769230769230703</c:v>
                </c:pt>
                <c:pt idx="43575">
                  <c:v>1.1875</c:v>
                </c:pt>
                <c:pt idx="43576">
                  <c:v>8.9523809523809508</c:v>
                </c:pt>
                <c:pt idx="43577">
                  <c:v>2.7096774193548301</c:v>
                </c:pt>
                <c:pt idx="43578">
                  <c:v>5.4242424242424203</c:v>
                </c:pt>
                <c:pt idx="43579">
                  <c:v>13.5</c:v>
                </c:pt>
                <c:pt idx="43580">
                  <c:v>21.076923076922998</c:v>
                </c:pt>
                <c:pt idx="43581">
                  <c:v>10.119999999999999</c:v>
                </c:pt>
                <c:pt idx="43582">
                  <c:v>5.1879518072289104</c:v>
                </c:pt>
                <c:pt idx="43583">
                  <c:v>6.7395104895104803</c:v>
                </c:pt>
                <c:pt idx="43584">
                  <c:v>6.9588336192109699</c:v>
                </c:pt>
                <c:pt idx="43585">
                  <c:v>10.4271685761047</c:v>
                </c:pt>
                <c:pt idx="43586">
                  <c:v>9.8936484490398797</c:v>
                </c:pt>
                <c:pt idx="43587">
                  <c:v>9.9516407599309105</c:v>
                </c:pt>
                <c:pt idx="43588">
                  <c:v>7.6024844720496896</c:v>
                </c:pt>
                <c:pt idx="43589">
                  <c:v>6.1354679802955596</c:v>
                </c:pt>
                <c:pt idx="43590">
                  <c:v>5.4405940594059397</c:v>
                </c:pt>
                <c:pt idx="43591">
                  <c:v>6.4666666666666597</c:v>
                </c:pt>
                <c:pt idx="43592">
                  <c:v>10.681640625</c:v>
                </c:pt>
                <c:pt idx="43593">
                  <c:v>1</c:v>
                </c:pt>
                <c:pt idx="43594">
                  <c:v>1.9821428571428501</c:v>
                </c:pt>
                <c:pt idx="43595">
                  <c:v>7.17741935483871</c:v>
                </c:pt>
                <c:pt idx="43596">
                  <c:v>3.86666666666666</c:v>
                </c:pt>
                <c:pt idx="43597">
                  <c:v>2.9677419354838701</c:v>
                </c:pt>
                <c:pt idx="43598">
                  <c:v>16.966666666666601</c:v>
                </c:pt>
                <c:pt idx="43599">
                  <c:v>12.507936507936501</c:v>
                </c:pt>
                <c:pt idx="43600">
                  <c:v>6.4677419354838701</c:v>
                </c:pt>
                <c:pt idx="43601">
                  <c:v>6.3</c:v>
                </c:pt>
                <c:pt idx="43602">
                  <c:v>6.8548387096774102</c:v>
                </c:pt>
                <c:pt idx="43603">
                  <c:v>5.8571428571428497</c:v>
                </c:pt>
                <c:pt idx="43604">
                  <c:v>8.93333333333333</c:v>
                </c:pt>
                <c:pt idx="43605">
                  <c:v>3.6875</c:v>
                </c:pt>
                <c:pt idx="43606">
                  <c:v>-2.3649635036496299</c:v>
                </c:pt>
                <c:pt idx="43607">
                  <c:v>1.9162011173184299</c:v>
                </c:pt>
                <c:pt idx="43608">
                  <c:v>4.5067024128686297</c:v>
                </c:pt>
                <c:pt idx="43609">
                  <c:v>6.0881057268722403</c:v>
                </c:pt>
                <c:pt idx="43610">
                  <c:v>4.8821752265861003</c:v>
                </c:pt>
                <c:pt idx="43611">
                  <c:v>4.3200612557427203</c:v>
                </c:pt>
                <c:pt idx="43612">
                  <c:v>5.0292307692307601</c:v>
                </c:pt>
                <c:pt idx="43613">
                  <c:v>4.2022058823529402</c:v>
                </c:pt>
                <c:pt idx="43614">
                  <c:v>1.8864097363083101</c:v>
                </c:pt>
                <c:pt idx="43615">
                  <c:v>4.1411530815109296</c:v>
                </c:pt>
                <c:pt idx="43616">
                  <c:v>10.1371115173674</c:v>
                </c:pt>
                <c:pt idx="43617">
                  <c:v>20.2222222222222</c:v>
                </c:pt>
                <c:pt idx="43618">
                  <c:v>-2.25</c:v>
                </c:pt>
                <c:pt idx="43619">
                  <c:v>13.4444444444444</c:v>
                </c:pt>
                <c:pt idx="43620">
                  <c:v>0.33333333333333298</c:v>
                </c:pt>
                <c:pt idx="43621">
                  <c:v>38.8888888888888</c:v>
                </c:pt>
                <c:pt idx="43622">
                  <c:v>-2.625</c:v>
                </c:pt>
                <c:pt idx="43623">
                  <c:v>27.1111111111111</c:v>
                </c:pt>
                <c:pt idx="43624">
                  <c:v>14</c:v>
                </c:pt>
                <c:pt idx="43625">
                  <c:v>67</c:v>
                </c:pt>
                <c:pt idx="43626">
                  <c:v>30.8888888888888</c:v>
                </c:pt>
                <c:pt idx="43627">
                  <c:v>17.746606334841601</c:v>
                </c:pt>
                <c:pt idx="43628">
                  <c:v>8.9259259259259203</c:v>
                </c:pt>
                <c:pt idx="43629">
                  <c:v>17.0833333333333</c:v>
                </c:pt>
                <c:pt idx="43630">
                  <c:v>10.5263157894736</c:v>
                </c:pt>
                <c:pt idx="43631">
                  <c:v>16.107899807321701</c:v>
                </c:pt>
                <c:pt idx="43632">
                  <c:v>9.9484193011647193</c:v>
                </c:pt>
                <c:pt idx="43633">
                  <c:v>8.3522267206477707</c:v>
                </c:pt>
                <c:pt idx="43634">
                  <c:v>11.9258010118043</c:v>
                </c:pt>
                <c:pt idx="43635">
                  <c:v>6.99838969404186</c:v>
                </c:pt>
                <c:pt idx="43636">
                  <c:v>10.4285714285714</c:v>
                </c:pt>
                <c:pt idx="43637">
                  <c:v>12.898230088495501</c:v>
                </c:pt>
                <c:pt idx="43638">
                  <c:v>16.6373134328358</c:v>
                </c:pt>
                <c:pt idx="43639">
                  <c:v>6.6924219910846903</c:v>
                </c:pt>
                <c:pt idx="43640">
                  <c:v>3.1947194719471899</c:v>
                </c:pt>
                <c:pt idx="43641">
                  <c:v>2.3085399449035799</c:v>
                </c:pt>
                <c:pt idx="43642">
                  <c:v>2.99079754601226</c:v>
                </c:pt>
                <c:pt idx="43643">
                  <c:v>1.65615615615615</c:v>
                </c:pt>
                <c:pt idx="43644">
                  <c:v>3.9729729729729701</c:v>
                </c:pt>
                <c:pt idx="43645">
                  <c:v>3.1822827938671199</c:v>
                </c:pt>
                <c:pt idx="43646">
                  <c:v>3.1978171896316501</c:v>
                </c:pt>
                <c:pt idx="43647">
                  <c:v>1.72684458398744</c:v>
                </c:pt>
                <c:pt idx="43648">
                  <c:v>1.9137614678899</c:v>
                </c:pt>
                <c:pt idx="43649">
                  <c:v>4.1095461658841899</c:v>
                </c:pt>
                <c:pt idx="43650">
                  <c:v>11.2362804878048</c:v>
                </c:pt>
                <c:pt idx="43651">
                  <c:v>4.55555555555555</c:v>
                </c:pt>
                <c:pt idx="43652">
                  <c:v>5.3448275862068897</c:v>
                </c:pt>
                <c:pt idx="43653">
                  <c:v>2.6129032258064502</c:v>
                </c:pt>
                <c:pt idx="43654">
                  <c:v>6.2333333333333298</c:v>
                </c:pt>
                <c:pt idx="43655">
                  <c:v>2.87096774193548</c:v>
                </c:pt>
                <c:pt idx="43656">
                  <c:v>8.0333333333333297</c:v>
                </c:pt>
                <c:pt idx="43657">
                  <c:v>8.2580645161290303</c:v>
                </c:pt>
                <c:pt idx="43658">
                  <c:v>-6.4516129032257993E-2</c:v>
                </c:pt>
                <c:pt idx="43659">
                  <c:v>2.4666666666666601</c:v>
                </c:pt>
                <c:pt idx="43660">
                  <c:v>-1.2258064516128999</c:v>
                </c:pt>
                <c:pt idx="43661">
                  <c:v>4.2380952380952301</c:v>
                </c:pt>
                <c:pt idx="43662">
                  <c:v>8.9692307692307693</c:v>
                </c:pt>
                <c:pt idx="43663">
                  <c:v>7.2051905920518999</c:v>
                </c:pt>
                <c:pt idx="43664">
                  <c:v>4.78299379982285</c:v>
                </c:pt>
                <c:pt idx="43665">
                  <c:v>5.1869085173501501</c:v>
                </c:pt>
                <c:pt idx="43666">
                  <c:v>6.08624898291293</c:v>
                </c:pt>
                <c:pt idx="43667">
                  <c:v>10.1745776347546</c:v>
                </c:pt>
                <c:pt idx="43668">
                  <c:v>8.5461876832844492</c:v>
                </c:pt>
                <c:pt idx="43669">
                  <c:v>8.6925157799819601</c:v>
                </c:pt>
                <c:pt idx="43670">
                  <c:v>6.8147268408550996</c:v>
                </c:pt>
                <c:pt idx="43671">
                  <c:v>5.3054298642533899</c:v>
                </c:pt>
                <c:pt idx="43672">
                  <c:v>5.6338155515370696</c:v>
                </c:pt>
                <c:pt idx="43673">
                  <c:v>3.3142361111111098</c:v>
                </c:pt>
                <c:pt idx="43674">
                  <c:v>9.7938144329896897</c:v>
                </c:pt>
                <c:pt idx="43675">
                  <c:v>8.6148325358851601</c:v>
                </c:pt>
                <c:pt idx="43676">
                  <c:v>8.1194379391100693</c:v>
                </c:pt>
                <c:pt idx="43677">
                  <c:v>8.4888535031847105</c:v>
                </c:pt>
                <c:pt idx="43678">
                  <c:v>8.6023688663282503</c:v>
                </c:pt>
                <c:pt idx="43679">
                  <c:v>10.7495741056218</c:v>
                </c:pt>
                <c:pt idx="43680">
                  <c:v>13.960546282245801</c:v>
                </c:pt>
                <c:pt idx="43681">
                  <c:v>11.476363636363599</c:v>
                </c:pt>
                <c:pt idx="43682">
                  <c:v>8.3317757009345801</c:v>
                </c:pt>
                <c:pt idx="43683">
                  <c:v>10.3626666666666</c:v>
                </c:pt>
                <c:pt idx="43684">
                  <c:v>10.229390681003499</c:v>
                </c:pt>
                <c:pt idx="43685">
                  <c:v>8.2467866323907408</c:v>
                </c:pt>
                <c:pt idx="43686">
                  <c:v>12.0837209302325</c:v>
                </c:pt>
                <c:pt idx="43687">
                  <c:v>3.4</c:v>
                </c:pt>
                <c:pt idx="43688">
                  <c:v>-0.25</c:v>
                </c:pt>
                <c:pt idx="43689">
                  <c:v>5.0909090909090899</c:v>
                </c:pt>
                <c:pt idx="43690">
                  <c:v>2.25</c:v>
                </c:pt>
                <c:pt idx="43691">
                  <c:v>11.307692307692299</c:v>
                </c:pt>
                <c:pt idx="43692">
                  <c:v>8.1875</c:v>
                </c:pt>
                <c:pt idx="43693">
                  <c:v>-7.1666666666666599</c:v>
                </c:pt>
                <c:pt idx="43694">
                  <c:v>9.25</c:v>
                </c:pt>
                <c:pt idx="43695">
                  <c:v>-5.6666666666666599</c:v>
                </c:pt>
                <c:pt idx="43696">
                  <c:v>-7.3333333333333304</c:v>
                </c:pt>
                <c:pt idx="43697">
                  <c:v>10.6666666666666</c:v>
                </c:pt>
                <c:pt idx="43698">
                  <c:v>67</c:v>
                </c:pt>
                <c:pt idx="43699">
                  <c:v>0</c:v>
                </c:pt>
                <c:pt idx="43700">
                  <c:v>1.1496062992125899</c:v>
                </c:pt>
                <c:pt idx="43701">
                  <c:v>4.6186440677966099</c:v>
                </c:pt>
                <c:pt idx="43702">
                  <c:v>3.6722689075630202</c:v>
                </c:pt>
                <c:pt idx="43703">
                  <c:v>1.9438202247191001</c:v>
                </c:pt>
                <c:pt idx="43704">
                  <c:v>1.5333333333333301</c:v>
                </c:pt>
                <c:pt idx="43705">
                  <c:v>6.3705583756345101</c:v>
                </c:pt>
                <c:pt idx="43706">
                  <c:v>4.0967741935483799</c:v>
                </c:pt>
                <c:pt idx="43707">
                  <c:v>6.9242424242424203</c:v>
                </c:pt>
                <c:pt idx="43708">
                  <c:v>-0.67961165048543604</c:v>
                </c:pt>
                <c:pt idx="43709">
                  <c:v>-2.5657894736842102</c:v>
                </c:pt>
                <c:pt idx="43710">
                  <c:v>1.5161290322580601</c:v>
                </c:pt>
                <c:pt idx="43711">
                  <c:v>3.38167938931297</c:v>
                </c:pt>
                <c:pt idx="43712">
                  <c:v>8.2307692307692299</c:v>
                </c:pt>
                <c:pt idx="43713">
                  <c:v>5.7051282051282</c:v>
                </c:pt>
                <c:pt idx="43714">
                  <c:v>8.7043010752688108</c:v>
                </c:pt>
                <c:pt idx="43715">
                  <c:v>12.0152284263959</c:v>
                </c:pt>
                <c:pt idx="43716">
                  <c:v>12.9265306122448</c:v>
                </c:pt>
                <c:pt idx="43717">
                  <c:v>15.9425287356321</c:v>
                </c:pt>
                <c:pt idx="43718">
                  <c:v>12.7679738562091</c:v>
                </c:pt>
                <c:pt idx="43719">
                  <c:v>13.857142857142801</c:v>
                </c:pt>
                <c:pt idx="43720">
                  <c:v>7.1904761904761898</c:v>
                </c:pt>
                <c:pt idx="43721">
                  <c:v>6.5652173913043397</c:v>
                </c:pt>
                <c:pt idx="43722">
                  <c:v>5.79</c:v>
                </c:pt>
                <c:pt idx="43723">
                  <c:v>13.348623853211</c:v>
                </c:pt>
                <c:pt idx="43724">
                  <c:v>10.681355932203299</c:v>
                </c:pt>
                <c:pt idx="43725">
                  <c:v>10.6</c:v>
                </c:pt>
                <c:pt idx="43726">
                  <c:v>10.3096774193548</c:v>
                </c:pt>
                <c:pt idx="43727">
                  <c:v>5.2137931034482703</c:v>
                </c:pt>
                <c:pt idx="43728">
                  <c:v>9.0906040268456305</c:v>
                </c:pt>
                <c:pt idx="43729">
                  <c:v>18.373287671232799</c:v>
                </c:pt>
                <c:pt idx="43730">
                  <c:v>17.745762711864401</c:v>
                </c:pt>
                <c:pt idx="43731">
                  <c:v>16.324232081911202</c:v>
                </c:pt>
                <c:pt idx="43732">
                  <c:v>3.2267657992565</c:v>
                </c:pt>
                <c:pt idx="43733">
                  <c:v>1.06451612903225</c:v>
                </c:pt>
                <c:pt idx="43734">
                  <c:v>2.2649253731343202</c:v>
                </c:pt>
                <c:pt idx="43735">
                  <c:v>8.0433212996389898</c:v>
                </c:pt>
                <c:pt idx="43736">
                  <c:v>8.7406568516421199</c:v>
                </c:pt>
                <c:pt idx="43737">
                  <c:v>6.7649717514124204</c:v>
                </c:pt>
                <c:pt idx="43738">
                  <c:v>12.3046421663442</c:v>
                </c:pt>
                <c:pt idx="43739">
                  <c:v>10.020316027088001</c:v>
                </c:pt>
                <c:pt idx="43740">
                  <c:v>12.045454545454501</c:v>
                </c:pt>
                <c:pt idx="43741">
                  <c:v>15.9383116883116</c:v>
                </c:pt>
                <c:pt idx="43742">
                  <c:v>17.061099796333998</c:v>
                </c:pt>
                <c:pt idx="43743">
                  <c:v>11.878734622144099</c:v>
                </c:pt>
                <c:pt idx="43744">
                  <c:v>4.67453625632377</c:v>
                </c:pt>
                <c:pt idx="43745">
                  <c:v>6.6686746987951802</c:v>
                </c:pt>
                <c:pt idx="43746">
                  <c:v>5.7864721485411099</c:v>
                </c:pt>
                <c:pt idx="43747">
                  <c:v>11.7310924369747</c:v>
                </c:pt>
                <c:pt idx="43748">
                  <c:v>5.9840369393139801</c:v>
                </c:pt>
                <c:pt idx="43749">
                  <c:v>4.4310344827586201</c:v>
                </c:pt>
                <c:pt idx="43750">
                  <c:v>6.35245178368839</c:v>
                </c:pt>
                <c:pt idx="43751">
                  <c:v>6.0112672322375396</c:v>
                </c:pt>
                <c:pt idx="43752">
                  <c:v>5.5100531845894398</c:v>
                </c:pt>
                <c:pt idx="43753">
                  <c:v>11.568924111431301</c:v>
                </c:pt>
                <c:pt idx="43754">
                  <c:v>12.2986938423998</c:v>
                </c:pt>
                <c:pt idx="43755">
                  <c:v>9.4433852891923191</c:v>
                </c:pt>
                <c:pt idx="43756">
                  <c:v>3.2738006462838598</c:v>
                </c:pt>
                <c:pt idx="43757">
                  <c:v>1.9044558071585</c:v>
                </c:pt>
                <c:pt idx="43758">
                  <c:v>2.51407307171853</c:v>
                </c:pt>
                <c:pt idx="43759">
                  <c:v>5.9696169088507203</c:v>
                </c:pt>
                <c:pt idx="43760">
                  <c:v>11.3354838709677</c:v>
                </c:pt>
                <c:pt idx="43761">
                  <c:v>7.4657933042212496</c:v>
                </c:pt>
                <c:pt idx="43762">
                  <c:v>9.2424242424242404</c:v>
                </c:pt>
                <c:pt idx="43763">
                  <c:v>8.8008565310492504</c:v>
                </c:pt>
                <c:pt idx="43764">
                  <c:v>6.5714285714285703</c:v>
                </c:pt>
                <c:pt idx="43765">
                  <c:v>12.079090909090899</c:v>
                </c:pt>
                <c:pt idx="43766">
                  <c:v>15.947540983606499</c:v>
                </c:pt>
                <c:pt idx="43767">
                  <c:v>10.406947890818801</c:v>
                </c:pt>
                <c:pt idx="43768">
                  <c:v>4.3352272727272698</c:v>
                </c:pt>
                <c:pt idx="43769">
                  <c:v>4.7156398104265396</c:v>
                </c:pt>
                <c:pt idx="43770">
                  <c:v>7.6093189964157704</c:v>
                </c:pt>
                <c:pt idx="43771">
                  <c:v>10.9131428571428</c:v>
                </c:pt>
                <c:pt idx="43772">
                  <c:v>1.8</c:v>
                </c:pt>
                <c:pt idx="43773">
                  <c:v>8.625</c:v>
                </c:pt>
                <c:pt idx="43774">
                  <c:v>5.4814814814814801</c:v>
                </c:pt>
                <c:pt idx="43775">
                  <c:v>11.2307692307692</c:v>
                </c:pt>
                <c:pt idx="43776">
                  <c:v>3.8064516129032202</c:v>
                </c:pt>
                <c:pt idx="43777">
                  <c:v>4.4166666666666599</c:v>
                </c:pt>
                <c:pt idx="43778">
                  <c:v>6</c:v>
                </c:pt>
                <c:pt idx="43779">
                  <c:v>0.83333333333333304</c:v>
                </c:pt>
                <c:pt idx="43780">
                  <c:v>-1.8382352941176401</c:v>
                </c:pt>
                <c:pt idx="43781">
                  <c:v>-3.64</c:v>
                </c:pt>
                <c:pt idx="43782">
                  <c:v>5.9473684210526301</c:v>
                </c:pt>
                <c:pt idx="43783">
                  <c:v>7.0508474576271096</c:v>
                </c:pt>
                <c:pt idx="43784">
                  <c:v>11.240942028985501</c:v>
                </c:pt>
                <c:pt idx="43785">
                  <c:v>9.9020116807267993</c:v>
                </c:pt>
                <c:pt idx="43786">
                  <c:v>11.7708095781071</c:v>
                </c:pt>
                <c:pt idx="43787">
                  <c:v>10.4383313180169</c:v>
                </c:pt>
                <c:pt idx="43788">
                  <c:v>10.349491322561301</c:v>
                </c:pt>
                <c:pt idx="43789">
                  <c:v>16.176948051947999</c:v>
                </c:pt>
                <c:pt idx="43790">
                  <c:v>19.331333333333301</c:v>
                </c:pt>
                <c:pt idx="43791">
                  <c:v>16.0019267822736</c:v>
                </c:pt>
                <c:pt idx="43792">
                  <c:v>7.3938714499252596</c:v>
                </c:pt>
                <c:pt idx="43793">
                  <c:v>6.2723609991941904</c:v>
                </c:pt>
                <c:pt idx="43794">
                  <c:v>8.4588452088452009</c:v>
                </c:pt>
                <c:pt idx="43795">
                  <c:v>14.9152449091909</c:v>
                </c:pt>
                <c:pt idx="43796">
                  <c:v>7.1142857142857103</c:v>
                </c:pt>
                <c:pt idx="43797">
                  <c:v>7.2732049036777502</c:v>
                </c:pt>
                <c:pt idx="43798">
                  <c:v>8.5850234009360307</c:v>
                </c:pt>
                <c:pt idx="43799">
                  <c:v>7.2106109324758796</c:v>
                </c:pt>
                <c:pt idx="43800">
                  <c:v>7.7255520504731798</c:v>
                </c:pt>
                <c:pt idx="43801">
                  <c:v>12.7529411764705</c:v>
                </c:pt>
                <c:pt idx="43802">
                  <c:v>15.219895287958099</c:v>
                </c:pt>
                <c:pt idx="43803">
                  <c:v>8.0841750841750795</c:v>
                </c:pt>
                <c:pt idx="43804">
                  <c:v>4.5930047694753497</c:v>
                </c:pt>
                <c:pt idx="43805">
                  <c:v>5.30922242314647</c:v>
                </c:pt>
                <c:pt idx="43806">
                  <c:v>5.5461912479740603</c:v>
                </c:pt>
                <c:pt idx="43807">
                  <c:v>9.8086419753086407</c:v>
                </c:pt>
                <c:pt idx="43808">
                  <c:v>-3</c:v>
                </c:pt>
                <c:pt idx="43809">
                  <c:v>3.5625</c:v>
                </c:pt>
                <c:pt idx="43810">
                  <c:v>11.636363636363599</c:v>
                </c:pt>
                <c:pt idx="43811">
                  <c:v>1.1111111111111101</c:v>
                </c:pt>
                <c:pt idx="43812">
                  <c:v>-2.0588235294117601</c:v>
                </c:pt>
                <c:pt idx="43813">
                  <c:v>7.5909090909090899</c:v>
                </c:pt>
                <c:pt idx="43814">
                  <c:v>23.692307692307601</c:v>
                </c:pt>
                <c:pt idx="43815">
                  <c:v>6.71428571428571</c:v>
                </c:pt>
                <c:pt idx="43816">
                  <c:v>-0.84615384615384603</c:v>
                </c:pt>
                <c:pt idx="43817">
                  <c:v>-2</c:v>
                </c:pt>
                <c:pt idx="43818">
                  <c:v>-2.3333333333333299</c:v>
                </c:pt>
                <c:pt idx="43819">
                  <c:v>3.5625</c:v>
                </c:pt>
                <c:pt idx="43820">
                  <c:v>4.7766990291262097</c:v>
                </c:pt>
                <c:pt idx="43821">
                  <c:v>6.2282608695652097</c:v>
                </c:pt>
                <c:pt idx="43822">
                  <c:v>9.98</c:v>
                </c:pt>
                <c:pt idx="43823">
                  <c:v>1.6666666666666601</c:v>
                </c:pt>
                <c:pt idx="43824">
                  <c:v>4.4494382022471903</c:v>
                </c:pt>
                <c:pt idx="43825">
                  <c:v>6.9591836734693802</c:v>
                </c:pt>
                <c:pt idx="43826">
                  <c:v>12.125</c:v>
                </c:pt>
                <c:pt idx="43827">
                  <c:v>8.6923076923076898</c:v>
                </c:pt>
                <c:pt idx="43828">
                  <c:v>-0.6</c:v>
                </c:pt>
                <c:pt idx="43829">
                  <c:v>3.21428571428571</c:v>
                </c:pt>
                <c:pt idx="43830">
                  <c:v>6.35</c:v>
                </c:pt>
                <c:pt idx="43831">
                  <c:v>5.0210526315789403</c:v>
                </c:pt>
                <c:pt idx="43832">
                  <c:v>8.36316181953765</c:v>
                </c:pt>
                <c:pt idx="43833">
                  <c:v>5.5758998435054696</c:v>
                </c:pt>
                <c:pt idx="43834">
                  <c:v>10.344387755102</c:v>
                </c:pt>
                <c:pt idx="43835">
                  <c:v>7.9803921568627398</c:v>
                </c:pt>
                <c:pt idx="43836">
                  <c:v>9.0474055092889092</c:v>
                </c:pt>
                <c:pt idx="43837">
                  <c:v>13.8103651354534</c:v>
                </c:pt>
                <c:pt idx="43838">
                  <c:v>16.274147727272702</c:v>
                </c:pt>
                <c:pt idx="43839">
                  <c:v>10.016746411483201</c:v>
                </c:pt>
                <c:pt idx="43840">
                  <c:v>4.85761865112406</c:v>
                </c:pt>
                <c:pt idx="43841">
                  <c:v>6.4977000919963199</c:v>
                </c:pt>
                <c:pt idx="43842">
                  <c:v>6.2161290322580598</c:v>
                </c:pt>
                <c:pt idx="43843">
                  <c:v>9.80933852140077</c:v>
                </c:pt>
                <c:pt idx="43844">
                  <c:v>13.0990065090784</c:v>
                </c:pt>
                <c:pt idx="43845">
                  <c:v>10.662333219295199</c:v>
                </c:pt>
                <c:pt idx="43846">
                  <c:v>13.8433263031033</c:v>
                </c:pt>
                <c:pt idx="43847">
                  <c:v>11.386830015313899</c:v>
                </c:pt>
                <c:pt idx="43848">
                  <c:v>11.871887405268801</c:v>
                </c:pt>
                <c:pt idx="43849">
                  <c:v>17.687671232876699</c:v>
                </c:pt>
                <c:pt idx="43850">
                  <c:v>21.909482758620602</c:v>
                </c:pt>
                <c:pt idx="43851">
                  <c:v>18.1430088495575</c:v>
                </c:pt>
                <c:pt idx="43852">
                  <c:v>9.0918940609951804</c:v>
                </c:pt>
                <c:pt idx="43853">
                  <c:v>9.4706355591311304</c:v>
                </c:pt>
                <c:pt idx="43854">
                  <c:v>6.63752151462994</c:v>
                </c:pt>
                <c:pt idx="43855">
                  <c:v>12.6148929370405</c:v>
                </c:pt>
                <c:pt idx="43856">
                  <c:v>13.9312977099236</c:v>
                </c:pt>
                <c:pt idx="43857">
                  <c:v>14.6606498194945</c:v>
                </c:pt>
                <c:pt idx="43858">
                  <c:v>14.338709677419301</c:v>
                </c:pt>
                <c:pt idx="43859">
                  <c:v>13.9563758389261</c:v>
                </c:pt>
                <c:pt idx="43860">
                  <c:v>7.2653927813163399</c:v>
                </c:pt>
                <c:pt idx="43861">
                  <c:v>13.385432473444601</c:v>
                </c:pt>
                <c:pt idx="43862">
                  <c:v>18.528673835125399</c:v>
                </c:pt>
                <c:pt idx="43863">
                  <c:v>13.637969094922701</c:v>
                </c:pt>
                <c:pt idx="43864">
                  <c:v>1.8224299065420499</c:v>
                </c:pt>
                <c:pt idx="43865">
                  <c:v>4.9830508474576201</c:v>
                </c:pt>
                <c:pt idx="43866">
                  <c:v>5.6292134831460601</c:v>
                </c:pt>
                <c:pt idx="43867">
                  <c:v>15.4943052391799</c:v>
                </c:pt>
                <c:pt idx="43868">
                  <c:v>10.4112903225806</c:v>
                </c:pt>
                <c:pt idx="43869">
                  <c:v>16.876106194690198</c:v>
                </c:pt>
                <c:pt idx="43870">
                  <c:v>17.959677419354801</c:v>
                </c:pt>
                <c:pt idx="43871">
                  <c:v>14.034188034188</c:v>
                </c:pt>
                <c:pt idx="43872">
                  <c:v>8.4554455445544505</c:v>
                </c:pt>
                <c:pt idx="43873">
                  <c:v>9.1755725190839694</c:v>
                </c:pt>
                <c:pt idx="43874">
                  <c:v>21.494623655913902</c:v>
                </c:pt>
                <c:pt idx="43875">
                  <c:v>28.0731707317073</c:v>
                </c:pt>
                <c:pt idx="43876">
                  <c:v>3.2954545454545401</c:v>
                </c:pt>
                <c:pt idx="43877">
                  <c:v>7.0444444444444398</c:v>
                </c:pt>
                <c:pt idx="43878">
                  <c:v>8.5888888888888797</c:v>
                </c:pt>
                <c:pt idx="43879">
                  <c:v>7.2025316455696196</c:v>
                </c:pt>
                <c:pt idx="43880">
                  <c:v>12.822015725518201</c:v>
                </c:pt>
                <c:pt idx="43881">
                  <c:v>9.6331994645247594</c:v>
                </c:pt>
                <c:pt idx="43882">
                  <c:v>11.3149457802923</c:v>
                </c:pt>
                <c:pt idx="43883">
                  <c:v>10.1596173212487</c:v>
                </c:pt>
                <c:pt idx="43884">
                  <c:v>8.8569711538461497</c:v>
                </c:pt>
                <c:pt idx="43885">
                  <c:v>17.0921479558728</c:v>
                </c:pt>
                <c:pt idx="43886">
                  <c:v>17.324409448818798</c:v>
                </c:pt>
                <c:pt idx="43887">
                  <c:v>14.761148904005999</c:v>
                </c:pt>
                <c:pt idx="43888">
                  <c:v>8.0998336106489095</c:v>
                </c:pt>
                <c:pt idx="43889">
                  <c:v>8.9570731707317002</c:v>
                </c:pt>
                <c:pt idx="43890">
                  <c:v>8.7601593625497998</c:v>
                </c:pt>
                <c:pt idx="43891">
                  <c:v>13.804511278195401</c:v>
                </c:pt>
                <c:pt idx="43892">
                  <c:v>8.3833992094861607</c:v>
                </c:pt>
                <c:pt idx="43893">
                  <c:v>6.2536120504149997</c:v>
                </c:pt>
                <c:pt idx="43894">
                  <c:v>8.9143384290985708</c:v>
                </c:pt>
                <c:pt idx="43895">
                  <c:v>9.6411010154997303</c:v>
                </c:pt>
                <c:pt idx="43896">
                  <c:v>10.3779361309052</c:v>
                </c:pt>
                <c:pt idx="43897">
                  <c:v>14.8680745341614</c:v>
                </c:pt>
                <c:pt idx="43898">
                  <c:v>16.975557592422799</c:v>
                </c:pt>
                <c:pt idx="43899">
                  <c:v>13.706346796234399</c:v>
                </c:pt>
                <c:pt idx="43900">
                  <c:v>5.64729645742697</c:v>
                </c:pt>
                <c:pt idx="43901">
                  <c:v>6.2133685800604201</c:v>
                </c:pt>
                <c:pt idx="43902">
                  <c:v>5.8040865384615303</c:v>
                </c:pt>
                <c:pt idx="43903">
                  <c:v>11.1691197691197</c:v>
                </c:pt>
                <c:pt idx="43904">
                  <c:v>9.5962343096234299</c:v>
                </c:pt>
                <c:pt idx="43905">
                  <c:v>3.9931034482758601</c:v>
                </c:pt>
                <c:pt idx="43906">
                  <c:v>10.3834586466165</c:v>
                </c:pt>
                <c:pt idx="43907">
                  <c:v>6.1034482758620596</c:v>
                </c:pt>
                <c:pt idx="43908">
                  <c:v>4.7034482758620602</c:v>
                </c:pt>
                <c:pt idx="43909">
                  <c:v>14.8084210526315</c:v>
                </c:pt>
                <c:pt idx="43910">
                  <c:v>17.059139784946201</c:v>
                </c:pt>
                <c:pt idx="43911">
                  <c:v>8.6189258312020396</c:v>
                </c:pt>
                <c:pt idx="43912">
                  <c:v>2.0837696335078499</c:v>
                </c:pt>
                <c:pt idx="43913">
                  <c:v>2.4040114613180501</c:v>
                </c:pt>
                <c:pt idx="43914">
                  <c:v>3.8074398249452899</c:v>
                </c:pt>
                <c:pt idx="43915">
                  <c:v>7.27698574338085</c:v>
                </c:pt>
                <c:pt idx="43916">
                  <c:v>7.0769230769230704</c:v>
                </c:pt>
                <c:pt idx="43917">
                  <c:v>6.9166666666666599</c:v>
                </c:pt>
                <c:pt idx="43918">
                  <c:v>24.076923076922998</c:v>
                </c:pt>
                <c:pt idx="43919">
                  <c:v>-7</c:v>
                </c:pt>
                <c:pt idx="43920">
                  <c:v>11.285714285714199</c:v>
                </c:pt>
                <c:pt idx="43921">
                  <c:v>9.6711618257261396</c:v>
                </c:pt>
                <c:pt idx="43922">
                  <c:v>7.7298969072164896</c:v>
                </c:pt>
                <c:pt idx="43923">
                  <c:v>9.5051060487038495</c:v>
                </c:pt>
                <c:pt idx="43924">
                  <c:v>7.1445783132530103</c:v>
                </c:pt>
                <c:pt idx="43925">
                  <c:v>4.1646932185145298</c:v>
                </c:pt>
                <c:pt idx="43926">
                  <c:v>10.353293413173599</c:v>
                </c:pt>
                <c:pt idx="43927">
                  <c:v>9.3511111111111092</c:v>
                </c:pt>
                <c:pt idx="43928">
                  <c:v>10.576795580110399</c:v>
                </c:pt>
                <c:pt idx="43929">
                  <c:v>6.8045112781954797</c:v>
                </c:pt>
                <c:pt idx="43930">
                  <c:v>5.71134020618556</c:v>
                </c:pt>
                <c:pt idx="43931">
                  <c:v>5.4300341296928298</c:v>
                </c:pt>
                <c:pt idx="43932">
                  <c:v>9.9550239234449691</c:v>
                </c:pt>
                <c:pt idx="43933">
                  <c:v>6.0125435540069603</c:v>
                </c:pt>
                <c:pt idx="43934">
                  <c:v>3.9689863842662598</c:v>
                </c:pt>
                <c:pt idx="43935">
                  <c:v>4.5612968591691896</c:v>
                </c:pt>
                <c:pt idx="43936">
                  <c:v>4.8335644937586597</c:v>
                </c:pt>
                <c:pt idx="43937">
                  <c:v>4.9052352551358496</c:v>
                </c:pt>
                <c:pt idx="43938">
                  <c:v>9.1788486416558808</c:v>
                </c:pt>
                <c:pt idx="43939">
                  <c:v>11.718368902439</c:v>
                </c:pt>
                <c:pt idx="43940">
                  <c:v>9.6023884791007994</c:v>
                </c:pt>
                <c:pt idx="43941">
                  <c:v>3.5919601565279198</c:v>
                </c:pt>
                <c:pt idx="43942">
                  <c:v>3.9902987970508299</c:v>
                </c:pt>
                <c:pt idx="43943">
                  <c:v>2.95278184480234</c:v>
                </c:pt>
                <c:pt idx="43944">
                  <c:v>5.4817543859649103</c:v>
                </c:pt>
                <c:pt idx="43945">
                  <c:v>9.2464494569757694</c:v>
                </c:pt>
                <c:pt idx="43946">
                  <c:v>9.1501294219154392</c:v>
                </c:pt>
                <c:pt idx="43947">
                  <c:v>10.6961206896551</c:v>
                </c:pt>
                <c:pt idx="43948">
                  <c:v>8.3427876823338707</c:v>
                </c:pt>
                <c:pt idx="43949">
                  <c:v>9.0625</c:v>
                </c:pt>
                <c:pt idx="43950">
                  <c:v>14.136258660508</c:v>
                </c:pt>
                <c:pt idx="43951">
                  <c:v>14.9112318840579</c:v>
                </c:pt>
                <c:pt idx="43952">
                  <c:v>9.3720207253885999</c:v>
                </c:pt>
                <c:pt idx="43953">
                  <c:v>3.2828054298642502</c:v>
                </c:pt>
                <c:pt idx="43954">
                  <c:v>6.8015873015872996</c:v>
                </c:pt>
                <c:pt idx="43955">
                  <c:v>5.96654275092936</c:v>
                </c:pt>
                <c:pt idx="43956">
                  <c:v>11.254782608695599</c:v>
                </c:pt>
                <c:pt idx="43957">
                  <c:v>23.101449275362299</c:v>
                </c:pt>
                <c:pt idx="43958">
                  <c:v>14.783333333333299</c:v>
                </c:pt>
                <c:pt idx="43959">
                  <c:v>7.38709677419354</c:v>
                </c:pt>
                <c:pt idx="43960">
                  <c:v>10</c:v>
                </c:pt>
                <c:pt idx="43961">
                  <c:v>17.133333333333301</c:v>
                </c:pt>
                <c:pt idx="43962">
                  <c:v>37.9166666666666</c:v>
                </c:pt>
                <c:pt idx="43963">
                  <c:v>33.5833333333333</c:v>
                </c:pt>
                <c:pt idx="43964">
                  <c:v>28.163265306122401</c:v>
                </c:pt>
                <c:pt idx="43965">
                  <c:v>8.9302325581395294</c:v>
                </c:pt>
                <c:pt idx="43966">
                  <c:v>2.9019607843137201</c:v>
                </c:pt>
                <c:pt idx="43967">
                  <c:v>7.1071428571428497</c:v>
                </c:pt>
                <c:pt idx="43968">
                  <c:v>10.2173913043478</c:v>
                </c:pt>
                <c:pt idx="43969">
                  <c:v>4.3333333333333304</c:v>
                </c:pt>
                <c:pt idx="43970">
                  <c:v>8.5</c:v>
                </c:pt>
                <c:pt idx="43971">
                  <c:v>4.4444444444444402</c:v>
                </c:pt>
                <c:pt idx="43972">
                  <c:v>-7</c:v>
                </c:pt>
                <c:pt idx="43973">
                  <c:v>-1.25</c:v>
                </c:pt>
                <c:pt idx="43974">
                  <c:v>-1</c:v>
                </c:pt>
                <c:pt idx="43975">
                  <c:v>5.55555555555555</c:v>
                </c:pt>
                <c:pt idx="43976">
                  <c:v>3.4871794871794801</c:v>
                </c:pt>
                <c:pt idx="43977">
                  <c:v>5</c:v>
                </c:pt>
                <c:pt idx="43978">
                  <c:v>7.7317073170731696</c:v>
                </c:pt>
                <c:pt idx="43979">
                  <c:v>0.84090909090909005</c:v>
                </c:pt>
                <c:pt idx="43980">
                  <c:v>3.9361702127659499</c:v>
                </c:pt>
                <c:pt idx="43981">
                  <c:v>-1.11363636363636</c:v>
                </c:pt>
                <c:pt idx="43982">
                  <c:v>9.0370370370370292</c:v>
                </c:pt>
                <c:pt idx="43983">
                  <c:v>4.2051282051282</c:v>
                </c:pt>
                <c:pt idx="43984">
                  <c:v>-0.23076923076923</c:v>
                </c:pt>
                <c:pt idx="43985">
                  <c:v>0.96153846153846101</c:v>
                </c:pt>
                <c:pt idx="43986">
                  <c:v>2.0263157894736801</c:v>
                </c:pt>
                <c:pt idx="43987">
                  <c:v>6.7317073170731696</c:v>
                </c:pt>
                <c:pt idx="43988">
                  <c:v>8.3667781493868407</c:v>
                </c:pt>
                <c:pt idx="43989">
                  <c:v>6.4274285714285702</c:v>
                </c:pt>
                <c:pt idx="43990">
                  <c:v>7.0942164179104399</c:v>
                </c:pt>
                <c:pt idx="43991">
                  <c:v>5.7470525187566901</c:v>
                </c:pt>
                <c:pt idx="43992">
                  <c:v>7.8423423423423397</c:v>
                </c:pt>
                <c:pt idx="43993">
                  <c:v>9.8379828326180192</c:v>
                </c:pt>
                <c:pt idx="43994">
                  <c:v>14.2059553349875</c:v>
                </c:pt>
                <c:pt idx="43995">
                  <c:v>10.6925837320574</c:v>
                </c:pt>
                <c:pt idx="43996">
                  <c:v>2.0689655172413701</c:v>
                </c:pt>
                <c:pt idx="43997">
                  <c:v>1.81705809641532</c:v>
                </c:pt>
                <c:pt idx="43998">
                  <c:v>3.8102016607354598</c:v>
                </c:pt>
                <c:pt idx="43999">
                  <c:v>7.6141304347826004</c:v>
                </c:pt>
                <c:pt idx="44000">
                  <c:v>10.1225961538461</c:v>
                </c:pt>
                <c:pt idx="44001">
                  <c:v>4.3693931398416801</c:v>
                </c:pt>
                <c:pt idx="44002">
                  <c:v>5.9020044543429799</c:v>
                </c:pt>
                <c:pt idx="44003">
                  <c:v>5.86560364464692</c:v>
                </c:pt>
                <c:pt idx="44004">
                  <c:v>7.2041763341067204</c:v>
                </c:pt>
                <c:pt idx="44005">
                  <c:v>14.498746867167901</c:v>
                </c:pt>
                <c:pt idx="44006">
                  <c:v>17.729064039408801</c:v>
                </c:pt>
                <c:pt idx="44007">
                  <c:v>10.239690721649399</c:v>
                </c:pt>
                <c:pt idx="44008">
                  <c:v>3.27868852459016</c:v>
                </c:pt>
                <c:pt idx="44009">
                  <c:v>4.8352144469525902</c:v>
                </c:pt>
                <c:pt idx="44010">
                  <c:v>5.7490196078431302</c:v>
                </c:pt>
                <c:pt idx="44011">
                  <c:v>8.9807321772639597</c:v>
                </c:pt>
                <c:pt idx="44012">
                  <c:v>9.53125</c:v>
                </c:pt>
                <c:pt idx="44013">
                  <c:v>5.5265306122448896</c:v>
                </c:pt>
                <c:pt idx="44014">
                  <c:v>12.3938461538461</c:v>
                </c:pt>
                <c:pt idx="44015">
                  <c:v>13.768060836501901</c:v>
                </c:pt>
                <c:pt idx="44016">
                  <c:v>11.115207373271801</c:v>
                </c:pt>
                <c:pt idx="44017">
                  <c:v>20.5183946488294</c:v>
                </c:pt>
                <c:pt idx="44018">
                  <c:v>25.910891089108901</c:v>
                </c:pt>
                <c:pt idx="44019">
                  <c:v>15.589958158995801</c:v>
                </c:pt>
                <c:pt idx="44020">
                  <c:v>2.7091633466135399</c:v>
                </c:pt>
                <c:pt idx="44021">
                  <c:v>3.4637681159420199</c:v>
                </c:pt>
                <c:pt idx="44022">
                  <c:v>6.1220657276995301</c:v>
                </c:pt>
                <c:pt idx="44023">
                  <c:v>7.25</c:v>
                </c:pt>
                <c:pt idx="44024">
                  <c:v>7.6496815286624198</c:v>
                </c:pt>
                <c:pt idx="44025">
                  <c:v>6.4140952380952303</c:v>
                </c:pt>
                <c:pt idx="44026">
                  <c:v>8.3945509586276401</c:v>
                </c:pt>
                <c:pt idx="44027">
                  <c:v>6.3682493657122103</c:v>
                </c:pt>
                <c:pt idx="44028">
                  <c:v>5.8943506969919204</c:v>
                </c:pt>
                <c:pt idx="44029">
                  <c:v>12.3314646110721</c:v>
                </c:pt>
                <c:pt idx="44030">
                  <c:v>14.3522773075372</c:v>
                </c:pt>
                <c:pt idx="44031">
                  <c:v>11.716473664549801</c:v>
                </c:pt>
                <c:pt idx="44032">
                  <c:v>3.1352918438345498</c:v>
                </c:pt>
                <c:pt idx="44033">
                  <c:v>2.7981277981277901</c:v>
                </c:pt>
                <c:pt idx="44034">
                  <c:v>4.4382917119073397</c:v>
                </c:pt>
                <c:pt idx="44035">
                  <c:v>8.5584981562185707</c:v>
                </c:pt>
                <c:pt idx="44036">
                  <c:v>9.2973076923076903</c:v>
                </c:pt>
                <c:pt idx="44037">
                  <c:v>7.5088513791683802</c:v>
                </c:pt>
                <c:pt idx="44038">
                  <c:v>10.5516304347826</c:v>
                </c:pt>
                <c:pt idx="44039">
                  <c:v>8.1676852559205493</c:v>
                </c:pt>
                <c:pt idx="44040">
                  <c:v>10.044504643962799</c:v>
                </c:pt>
                <c:pt idx="44041">
                  <c:v>14.9215893108298</c:v>
                </c:pt>
                <c:pt idx="44042">
                  <c:v>14.629766297662901</c:v>
                </c:pt>
                <c:pt idx="44043">
                  <c:v>11.841218925421</c:v>
                </c:pt>
                <c:pt idx="44044">
                  <c:v>5.9995650282731603</c:v>
                </c:pt>
                <c:pt idx="44045">
                  <c:v>4.8321201091901704</c:v>
                </c:pt>
                <c:pt idx="44046">
                  <c:v>6.1924029727497896</c:v>
                </c:pt>
                <c:pt idx="44047">
                  <c:v>10.3335782512858</c:v>
                </c:pt>
                <c:pt idx="44048">
                  <c:v>8.1738741425588994</c:v>
                </c:pt>
                <c:pt idx="44049">
                  <c:v>7.9119579500657</c:v>
                </c:pt>
                <c:pt idx="44050">
                  <c:v>9.2008113590263694</c:v>
                </c:pt>
                <c:pt idx="44051">
                  <c:v>8.4635083226632499</c:v>
                </c:pt>
                <c:pt idx="44052">
                  <c:v>10.0993234932349</c:v>
                </c:pt>
                <c:pt idx="44053">
                  <c:v>16.219889502762399</c:v>
                </c:pt>
                <c:pt idx="44054">
                  <c:v>17.081256069925502</c:v>
                </c:pt>
                <c:pt idx="44055">
                  <c:v>14.2040939193257</c:v>
                </c:pt>
                <c:pt idx="44056">
                  <c:v>8.9987782529016496</c:v>
                </c:pt>
                <c:pt idx="44057">
                  <c:v>6.6464682681964797</c:v>
                </c:pt>
                <c:pt idx="44058">
                  <c:v>5.9863606121091104</c:v>
                </c:pt>
                <c:pt idx="44059">
                  <c:v>9.1108083560399606</c:v>
                </c:pt>
                <c:pt idx="44060">
                  <c:v>16.351351351351301</c:v>
                </c:pt>
                <c:pt idx="44061">
                  <c:v>7.71875</c:v>
                </c:pt>
                <c:pt idx="44062">
                  <c:v>9.71428571428571</c:v>
                </c:pt>
                <c:pt idx="44063">
                  <c:v>6.7931034482758603</c:v>
                </c:pt>
                <c:pt idx="44064">
                  <c:v>7.1333333333333302</c:v>
                </c:pt>
                <c:pt idx="44065">
                  <c:v>5.1666666666666599</c:v>
                </c:pt>
                <c:pt idx="44066">
                  <c:v>12.5714285714285</c:v>
                </c:pt>
                <c:pt idx="44067">
                  <c:v>20.076923076922998</c:v>
                </c:pt>
                <c:pt idx="44068">
                  <c:v>-0.59090909090909005</c:v>
                </c:pt>
                <c:pt idx="44069">
                  <c:v>10.75</c:v>
                </c:pt>
                <c:pt idx="44070">
                  <c:v>-0.72727272727272696</c:v>
                </c:pt>
                <c:pt idx="44071">
                  <c:v>18.279069767441801</c:v>
                </c:pt>
                <c:pt idx="44072">
                  <c:v>6.8873450995118199</c:v>
                </c:pt>
                <c:pt idx="44073">
                  <c:v>7.7336804164997996</c:v>
                </c:pt>
                <c:pt idx="44074">
                  <c:v>7.9319233311302</c:v>
                </c:pt>
                <c:pt idx="44075">
                  <c:v>6.7454755487100497</c:v>
                </c:pt>
                <c:pt idx="44076">
                  <c:v>5.1197874080130799</c:v>
                </c:pt>
                <c:pt idx="44077">
                  <c:v>10.0092867756315</c:v>
                </c:pt>
                <c:pt idx="44078">
                  <c:v>10.213566739606099</c:v>
                </c:pt>
                <c:pt idx="44079">
                  <c:v>8.7409983633387895</c:v>
                </c:pt>
                <c:pt idx="44080">
                  <c:v>1.9712569712569701</c:v>
                </c:pt>
                <c:pt idx="44081">
                  <c:v>1.552217453505</c:v>
                </c:pt>
                <c:pt idx="44082">
                  <c:v>3.5703517587939699</c:v>
                </c:pt>
                <c:pt idx="44083">
                  <c:v>6.6883886255924097</c:v>
                </c:pt>
                <c:pt idx="44084">
                  <c:v>10.0232558139534</c:v>
                </c:pt>
                <c:pt idx="44085">
                  <c:v>8.6491228070175392</c:v>
                </c:pt>
                <c:pt idx="44086">
                  <c:v>10.6370967741935</c:v>
                </c:pt>
                <c:pt idx="44087">
                  <c:v>10.975</c:v>
                </c:pt>
                <c:pt idx="44088">
                  <c:v>14.563380281690099</c:v>
                </c:pt>
                <c:pt idx="44089">
                  <c:v>10.545833333333301</c:v>
                </c:pt>
                <c:pt idx="44090">
                  <c:v>8.8951612903225801</c:v>
                </c:pt>
                <c:pt idx="44091">
                  <c:v>10.688172043010701</c:v>
                </c:pt>
                <c:pt idx="44092">
                  <c:v>4.6111111111111098</c:v>
                </c:pt>
                <c:pt idx="44093">
                  <c:v>3.0752688172043001</c:v>
                </c:pt>
                <c:pt idx="44094">
                  <c:v>5.2171052631578902</c:v>
                </c:pt>
                <c:pt idx="44095">
                  <c:v>7.2792207792207702</c:v>
                </c:pt>
                <c:pt idx="44096">
                  <c:v>16.640310077519299</c:v>
                </c:pt>
                <c:pt idx="44097">
                  <c:v>15.369012147604799</c:v>
                </c:pt>
                <c:pt idx="44098">
                  <c:v>18.4551886792452</c:v>
                </c:pt>
                <c:pt idx="44099">
                  <c:v>19.3741021548284</c:v>
                </c:pt>
                <c:pt idx="44100">
                  <c:v>18.6787865268793</c:v>
                </c:pt>
                <c:pt idx="44101">
                  <c:v>23.4401307723743</c:v>
                </c:pt>
                <c:pt idx="44102">
                  <c:v>27.265370705244099</c:v>
                </c:pt>
                <c:pt idx="44103">
                  <c:v>21.638906282613199</c:v>
                </c:pt>
                <c:pt idx="44104">
                  <c:v>11.0154247745609</c:v>
                </c:pt>
                <c:pt idx="44105">
                  <c:v>10.816223067173601</c:v>
                </c:pt>
                <c:pt idx="44106">
                  <c:v>12.5589954535613</c:v>
                </c:pt>
                <c:pt idx="44107">
                  <c:v>21.573099415204599</c:v>
                </c:pt>
                <c:pt idx="44108">
                  <c:v>8.6971830985915499</c:v>
                </c:pt>
                <c:pt idx="44109">
                  <c:v>3.3333333333333299</c:v>
                </c:pt>
                <c:pt idx="44110">
                  <c:v>6.0638297872340399</c:v>
                </c:pt>
                <c:pt idx="44111">
                  <c:v>0.49635036496350299</c:v>
                </c:pt>
                <c:pt idx="44112">
                  <c:v>0.23611111111111099</c:v>
                </c:pt>
                <c:pt idx="44113">
                  <c:v>2.1019108280254701</c:v>
                </c:pt>
                <c:pt idx="44114">
                  <c:v>1.27956989247311</c:v>
                </c:pt>
                <c:pt idx="44115">
                  <c:v>2.63559322033898</c:v>
                </c:pt>
                <c:pt idx="44116">
                  <c:v>0.55102040816326503</c:v>
                </c:pt>
                <c:pt idx="44117">
                  <c:v>1.94174757281553E-2</c:v>
                </c:pt>
                <c:pt idx="44118">
                  <c:v>2.41379310344827</c:v>
                </c:pt>
                <c:pt idx="44119">
                  <c:v>9.5112781954887193</c:v>
                </c:pt>
                <c:pt idx="44120">
                  <c:v>8.4422310756972099</c:v>
                </c:pt>
                <c:pt idx="44121">
                  <c:v>5.5289079229122002</c:v>
                </c:pt>
                <c:pt idx="44122">
                  <c:v>9.4239450441609396</c:v>
                </c:pt>
                <c:pt idx="44123">
                  <c:v>9.1903807615230395</c:v>
                </c:pt>
                <c:pt idx="44124">
                  <c:v>11.733063700707699</c:v>
                </c:pt>
                <c:pt idx="44125">
                  <c:v>12.8557939914163</c:v>
                </c:pt>
                <c:pt idx="44126">
                  <c:v>17.616480162767001</c:v>
                </c:pt>
                <c:pt idx="44127">
                  <c:v>13.2373358348968</c:v>
                </c:pt>
                <c:pt idx="44128">
                  <c:v>5.0832587287376896</c:v>
                </c:pt>
                <c:pt idx="44129">
                  <c:v>5.7393736017897004</c:v>
                </c:pt>
                <c:pt idx="44130">
                  <c:v>5.7705583756345096</c:v>
                </c:pt>
                <c:pt idx="44131">
                  <c:v>10.2641878669275</c:v>
                </c:pt>
                <c:pt idx="44132">
                  <c:v>8.0198412698412707</c:v>
                </c:pt>
                <c:pt idx="44133">
                  <c:v>8.6739130434782599</c:v>
                </c:pt>
                <c:pt idx="44134">
                  <c:v>8.3223443223443194</c:v>
                </c:pt>
                <c:pt idx="44135">
                  <c:v>12.587234042553099</c:v>
                </c:pt>
                <c:pt idx="44136">
                  <c:v>11.133640552995301</c:v>
                </c:pt>
                <c:pt idx="44137">
                  <c:v>18.477366255143998</c:v>
                </c:pt>
                <c:pt idx="44138">
                  <c:v>27.633507853403099</c:v>
                </c:pt>
                <c:pt idx="44139">
                  <c:v>18.713592233009699</c:v>
                </c:pt>
                <c:pt idx="44140">
                  <c:v>6.8409090909090899</c:v>
                </c:pt>
                <c:pt idx="44141">
                  <c:v>9.6172839506172796</c:v>
                </c:pt>
                <c:pt idx="44142">
                  <c:v>7.0516431924882603</c:v>
                </c:pt>
                <c:pt idx="44143">
                  <c:v>11.8565217391304</c:v>
                </c:pt>
                <c:pt idx="44144">
                  <c:v>10</c:v>
                </c:pt>
                <c:pt idx="44145">
                  <c:v>6.88356164383561</c:v>
                </c:pt>
                <c:pt idx="44146">
                  <c:v>12.2171253822629</c:v>
                </c:pt>
                <c:pt idx="44147">
                  <c:v>11.5587044534412</c:v>
                </c:pt>
                <c:pt idx="44148">
                  <c:v>4.4194915254237204</c:v>
                </c:pt>
                <c:pt idx="44149">
                  <c:v>14.6138996138996</c:v>
                </c:pt>
                <c:pt idx="44150">
                  <c:v>15.975961538461499</c:v>
                </c:pt>
                <c:pt idx="44151">
                  <c:v>12.027586206896499</c:v>
                </c:pt>
                <c:pt idx="44152">
                  <c:v>8.3505154639175192</c:v>
                </c:pt>
                <c:pt idx="44153">
                  <c:v>4.5214285714285696</c:v>
                </c:pt>
                <c:pt idx="44154">
                  <c:v>11.282157676348501</c:v>
                </c:pt>
                <c:pt idx="44155">
                  <c:v>14.5280898876404</c:v>
                </c:pt>
                <c:pt idx="44156">
                  <c:v>19</c:v>
                </c:pt>
                <c:pt idx="44157">
                  <c:v>29</c:v>
                </c:pt>
                <c:pt idx="44158">
                  <c:v>-6.4615384615384599</c:v>
                </c:pt>
                <c:pt idx="44159">
                  <c:v>13.2</c:v>
                </c:pt>
                <c:pt idx="44160">
                  <c:v>2.75</c:v>
                </c:pt>
                <c:pt idx="44161">
                  <c:v>13.272727272727201</c:v>
                </c:pt>
                <c:pt idx="44162">
                  <c:v>-4.8461538461538396</c:v>
                </c:pt>
                <c:pt idx="44163">
                  <c:v>5.2857142857142803</c:v>
                </c:pt>
                <c:pt idx="44164">
                  <c:v>-2.6785714285714199</c:v>
                </c:pt>
                <c:pt idx="44165">
                  <c:v>2.38709677419354</c:v>
                </c:pt>
                <c:pt idx="44166">
                  <c:v>1.42105263157894</c:v>
                </c:pt>
                <c:pt idx="44167">
                  <c:v>17.950617283950599</c:v>
                </c:pt>
                <c:pt idx="44168">
                  <c:v>9.1333333333333293</c:v>
                </c:pt>
                <c:pt idx="44169">
                  <c:v>6.21505376344086</c:v>
                </c:pt>
                <c:pt idx="44170">
                  <c:v>8.35</c:v>
                </c:pt>
                <c:pt idx="44171">
                  <c:v>9.2903225806451601</c:v>
                </c:pt>
                <c:pt idx="44172">
                  <c:v>4.9861111111111098</c:v>
                </c:pt>
                <c:pt idx="44173">
                  <c:v>4.6417910447761104</c:v>
                </c:pt>
                <c:pt idx="44174">
                  <c:v>8.5070422535211208</c:v>
                </c:pt>
                <c:pt idx="44175">
                  <c:v>2.48529411764705</c:v>
                </c:pt>
                <c:pt idx="44176">
                  <c:v>6.4507042253521103</c:v>
                </c:pt>
                <c:pt idx="44177">
                  <c:v>9.0940032414910803</c:v>
                </c:pt>
                <c:pt idx="44178">
                  <c:v>7.1283607979184698</c:v>
                </c:pt>
                <c:pt idx="44179">
                  <c:v>10.8210372534696</c:v>
                </c:pt>
                <c:pt idx="44180">
                  <c:v>8.8771384136858398</c:v>
                </c:pt>
                <c:pt idx="44181">
                  <c:v>10.751166407465</c:v>
                </c:pt>
                <c:pt idx="44182">
                  <c:v>12.7866915422885</c:v>
                </c:pt>
                <c:pt idx="44183">
                  <c:v>15.6178623718887</c:v>
                </c:pt>
                <c:pt idx="44184">
                  <c:v>12.2691717791411</c:v>
                </c:pt>
                <c:pt idx="44185">
                  <c:v>5.4786806114239699</c:v>
                </c:pt>
                <c:pt idx="44186">
                  <c:v>5.9318181818181799</c:v>
                </c:pt>
                <c:pt idx="44187">
                  <c:v>6.1831530139103501</c:v>
                </c:pt>
                <c:pt idx="44188">
                  <c:v>10.9933774834437</c:v>
                </c:pt>
                <c:pt idx="44189">
                  <c:v>17.057609630266501</c:v>
                </c:pt>
                <c:pt idx="44190">
                  <c:v>10.5452127659574</c:v>
                </c:pt>
                <c:pt idx="44191">
                  <c:v>13.6574287913779</c:v>
                </c:pt>
                <c:pt idx="44192">
                  <c:v>10.715780998389601</c:v>
                </c:pt>
                <c:pt idx="44193">
                  <c:v>8.2615844544095598</c:v>
                </c:pt>
                <c:pt idx="44194">
                  <c:v>12.510080645161199</c:v>
                </c:pt>
                <c:pt idx="44195">
                  <c:v>16.906549520766699</c:v>
                </c:pt>
                <c:pt idx="44196">
                  <c:v>15.9784946236559</c:v>
                </c:pt>
                <c:pt idx="44197">
                  <c:v>6.6173139158575998</c:v>
                </c:pt>
                <c:pt idx="44198">
                  <c:v>7.2032854209445496</c:v>
                </c:pt>
                <c:pt idx="44199">
                  <c:v>5.97172236503856</c:v>
                </c:pt>
                <c:pt idx="44200">
                  <c:v>11.480719794344401</c:v>
                </c:pt>
                <c:pt idx="44201">
                  <c:v>1.9193548387096699</c:v>
                </c:pt>
                <c:pt idx="44202">
                  <c:v>-1.4912280701754299</c:v>
                </c:pt>
                <c:pt idx="44203">
                  <c:v>7.56451612903225</c:v>
                </c:pt>
                <c:pt idx="44204">
                  <c:v>1.8</c:v>
                </c:pt>
                <c:pt idx="44205">
                  <c:v>3.2835820895522301</c:v>
                </c:pt>
                <c:pt idx="44206">
                  <c:v>7.4833333333333298</c:v>
                </c:pt>
                <c:pt idx="44207">
                  <c:v>6.2580645161290303</c:v>
                </c:pt>
                <c:pt idx="44208">
                  <c:v>8.9726027397260193</c:v>
                </c:pt>
                <c:pt idx="44209">
                  <c:v>-0.66666666666666596</c:v>
                </c:pt>
                <c:pt idx="44210">
                  <c:v>8.7647058823529402</c:v>
                </c:pt>
                <c:pt idx="44211">
                  <c:v>4.1944444444444402</c:v>
                </c:pt>
                <c:pt idx="44212">
                  <c:v>9.7671232876712306</c:v>
                </c:pt>
                <c:pt idx="44213">
                  <c:v>8.9747942386831205</c:v>
                </c:pt>
                <c:pt idx="44214">
                  <c:v>8.1352549889135197</c:v>
                </c:pt>
                <c:pt idx="44215">
                  <c:v>9.8136253041362504</c:v>
                </c:pt>
                <c:pt idx="44216">
                  <c:v>7.2752808988764004</c:v>
                </c:pt>
                <c:pt idx="44217">
                  <c:v>11.0832033281331</c:v>
                </c:pt>
                <c:pt idx="44218">
                  <c:v>16.827602905569002</c:v>
                </c:pt>
                <c:pt idx="44219">
                  <c:v>19.4946428571428</c:v>
                </c:pt>
                <c:pt idx="44220">
                  <c:v>14.769858541893299</c:v>
                </c:pt>
                <c:pt idx="44221">
                  <c:v>7.1836393989983298</c:v>
                </c:pt>
                <c:pt idx="44222">
                  <c:v>5.1366954213669498</c:v>
                </c:pt>
                <c:pt idx="44223">
                  <c:v>4.87407827566647</c:v>
                </c:pt>
                <c:pt idx="44224">
                  <c:v>7.6616782469267699</c:v>
                </c:pt>
                <c:pt idx="44225">
                  <c:v>1.4516129032258001</c:v>
                </c:pt>
                <c:pt idx="44226">
                  <c:v>-5.8928571428571397</c:v>
                </c:pt>
                <c:pt idx="44227">
                  <c:v>-2.2258064516128999</c:v>
                </c:pt>
                <c:pt idx="44228">
                  <c:v>-0.96428571428571397</c:v>
                </c:pt>
                <c:pt idx="44229">
                  <c:v>9.8888888888888893</c:v>
                </c:pt>
                <c:pt idx="44230">
                  <c:v>10.588235294117601</c:v>
                </c:pt>
                <c:pt idx="44231">
                  <c:v>29.5555555555555</c:v>
                </c:pt>
                <c:pt idx="44232">
                  <c:v>1.8235294117647001</c:v>
                </c:pt>
                <c:pt idx="44233">
                  <c:v>-2.25</c:v>
                </c:pt>
                <c:pt idx="44234">
                  <c:v>-2.71428571428571</c:v>
                </c:pt>
                <c:pt idx="44235">
                  <c:v>-1.5806451612903201</c:v>
                </c:pt>
                <c:pt idx="44236">
                  <c:v>8.2163416898792896</c:v>
                </c:pt>
                <c:pt idx="44237">
                  <c:v>5.89841427155599</c:v>
                </c:pt>
                <c:pt idx="44238">
                  <c:v>9.5244215938303292</c:v>
                </c:pt>
                <c:pt idx="44239">
                  <c:v>8.8564500484965993</c:v>
                </c:pt>
                <c:pt idx="44240">
                  <c:v>9.3805060918462893</c:v>
                </c:pt>
                <c:pt idx="44241">
                  <c:v>16.120103314679199</c:v>
                </c:pt>
                <c:pt idx="44242">
                  <c:v>17.441904761904699</c:v>
                </c:pt>
                <c:pt idx="44243">
                  <c:v>11.278543307086601</c:v>
                </c:pt>
                <c:pt idx="44244">
                  <c:v>6.2586851950828404</c:v>
                </c:pt>
                <c:pt idx="44245">
                  <c:v>3.5610543302850899</c:v>
                </c:pt>
                <c:pt idx="44246">
                  <c:v>6.3224549439844102</c:v>
                </c:pt>
                <c:pt idx="44247">
                  <c:v>10.138805328749401</c:v>
                </c:pt>
                <c:pt idx="44248">
                  <c:v>-1</c:v>
                </c:pt>
                <c:pt idx="44249">
                  <c:v>-5</c:v>
                </c:pt>
                <c:pt idx="44250">
                  <c:v>9.6</c:v>
                </c:pt>
                <c:pt idx="44251">
                  <c:v>9.25</c:v>
                </c:pt>
                <c:pt idx="44252">
                  <c:v>52.9444444444444</c:v>
                </c:pt>
                <c:pt idx="44253">
                  <c:v>38.8965517241379</c:v>
                </c:pt>
                <c:pt idx="44254">
                  <c:v>34.675675675675599</c:v>
                </c:pt>
                <c:pt idx="44255">
                  <c:v>17.323529411764699</c:v>
                </c:pt>
                <c:pt idx="44256">
                  <c:v>10.9230769230769</c:v>
                </c:pt>
                <c:pt idx="44257">
                  <c:v>23.615384615384599</c:v>
                </c:pt>
                <c:pt idx="44258">
                  <c:v>9.1818181818181799</c:v>
                </c:pt>
                <c:pt idx="44259">
                  <c:v>6.4090909090909003</c:v>
                </c:pt>
                <c:pt idx="44260">
                  <c:v>4.6190476190476097</c:v>
                </c:pt>
                <c:pt idx="44261">
                  <c:v>-1.2666666666666599</c:v>
                </c:pt>
                <c:pt idx="44262">
                  <c:v>10.689655172413699</c:v>
                </c:pt>
                <c:pt idx="44263">
                  <c:v>13.78125</c:v>
                </c:pt>
                <c:pt idx="44264">
                  <c:v>8.78886478669558</c:v>
                </c:pt>
                <c:pt idx="44265">
                  <c:v>6.1854655563966601</c:v>
                </c:pt>
                <c:pt idx="44266">
                  <c:v>9.5092936802973895</c:v>
                </c:pt>
                <c:pt idx="44267">
                  <c:v>9.3305497564370192</c:v>
                </c:pt>
                <c:pt idx="44268">
                  <c:v>7.8434343434343399</c:v>
                </c:pt>
                <c:pt idx="44269">
                  <c:v>12.166028097062499</c:v>
                </c:pt>
                <c:pt idx="44270">
                  <c:v>13.735849056603699</c:v>
                </c:pt>
                <c:pt idx="44271">
                  <c:v>11.1296464188576</c:v>
                </c:pt>
                <c:pt idx="44272">
                  <c:v>4.2636625119846601</c:v>
                </c:pt>
                <c:pt idx="44273">
                  <c:v>4.0954724409448797</c:v>
                </c:pt>
                <c:pt idx="44274">
                  <c:v>5.8196202531645502</c:v>
                </c:pt>
                <c:pt idx="44275">
                  <c:v>9.71969696969696</c:v>
                </c:pt>
                <c:pt idx="44276">
                  <c:v>11.113157894736799</c:v>
                </c:pt>
                <c:pt idx="44277">
                  <c:v>10.034188034188</c:v>
                </c:pt>
                <c:pt idx="44278">
                  <c:v>14.457746478873201</c:v>
                </c:pt>
                <c:pt idx="44279">
                  <c:v>12.0581132075471</c:v>
                </c:pt>
                <c:pt idx="44280">
                  <c:v>16.321270310191998</c:v>
                </c:pt>
                <c:pt idx="44281">
                  <c:v>16.624330527926499</c:v>
                </c:pt>
                <c:pt idx="44282">
                  <c:v>20.655769230769199</c:v>
                </c:pt>
                <c:pt idx="44283">
                  <c:v>16.852891156462501</c:v>
                </c:pt>
                <c:pt idx="44284">
                  <c:v>8.6904570970328692</c:v>
                </c:pt>
                <c:pt idx="44285">
                  <c:v>10.225050916496899</c:v>
                </c:pt>
                <c:pt idx="44286">
                  <c:v>8.9628027681660907</c:v>
                </c:pt>
                <c:pt idx="44287">
                  <c:v>14.0980066445182</c:v>
                </c:pt>
                <c:pt idx="44288">
                  <c:v>8.8010752688172005</c:v>
                </c:pt>
                <c:pt idx="44289">
                  <c:v>8.0414201183431899</c:v>
                </c:pt>
                <c:pt idx="44290">
                  <c:v>13.5376344086021</c:v>
                </c:pt>
                <c:pt idx="44291">
                  <c:v>14.2</c:v>
                </c:pt>
                <c:pt idx="44292">
                  <c:v>14.610810810810801</c:v>
                </c:pt>
                <c:pt idx="44293">
                  <c:v>12.834224598930399</c:v>
                </c:pt>
                <c:pt idx="44294">
                  <c:v>10.717741935483801</c:v>
                </c:pt>
                <c:pt idx="44295">
                  <c:v>8.4370370370370296</c:v>
                </c:pt>
                <c:pt idx="44296">
                  <c:v>4.4768211920529799</c:v>
                </c:pt>
                <c:pt idx="44297">
                  <c:v>9.5433070866141705</c:v>
                </c:pt>
                <c:pt idx="44298">
                  <c:v>3.4906832298136599</c:v>
                </c:pt>
                <c:pt idx="44299">
                  <c:v>11.3012048192771</c:v>
                </c:pt>
                <c:pt idx="44300">
                  <c:v>15.5786384976525</c:v>
                </c:pt>
                <c:pt idx="44301">
                  <c:v>12.9664528860384</c:v>
                </c:pt>
                <c:pt idx="44302">
                  <c:v>16.301580784233199</c:v>
                </c:pt>
                <c:pt idx="44303">
                  <c:v>18.185913705583701</c:v>
                </c:pt>
                <c:pt idx="44304">
                  <c:v>18.684773123909199</c:v>
                </c:pt>
                <c:pt idx="44305">
                  <c:v>19.408338320367001</c:v>
                </c:pt>
                <c:pt idx="44306">
                  <c:v>29.7913685668128</c:v>
                </c:pt>
                <c:pt idx="44307">
                  <c:v>22.492589543021801</c:v>
                </c:pt>
                <c:pt idx="44308">
                  <c:v>9.6336677814938607</c:v>
                </c:pt>
                <c:pt idx="44309">
                  <c:v>9.9330912863070502</c:v>
                </c:pt>
                <c:pt idx="44310">
                  <c:v>8.1197791646663404</c:v>
                </c:pt>
                <c:pt idx="44311">
                  <c:v>15.508729812308999</c:v>
                </c:pt>
                <c:pt idx="44312">
                  <c:v>7.7336182336182304</c:v>
                </c:pt>
                <c:pt idx="44313">
                  <c:v>5.4730158730158696</c:v>
                </c:pt>
                <c:pt idx="44314">
                  <c:v>10.603233830845699</c:v>
                </c:pt>
                <c:pt idx="44315">
                  <c:v>6.7750000000000004</c:v>
                </c:pt>
                <c:pt idx="44316">
                  <c:v>7.8500604594921404</c:v>
                </c:pt>
                <c:pt idx="44317">
                  <c:v>13.7589189189189</c:v>
                </c:pt>
                <c:pt idx="44318">
                  <c:v>15.968474148802001</c:v>
                </c:pt>
                <c:pt idx="44319">
                  <c:v>12.4369942196531</c:v>
                </c:pt>
                <c:pt idx="44320">
                  <c:v>6.2458432304037999</c:v>
                </c:pt>
                <c:pt idx="44321">
                  <c:v>7.0439844760672701</c:v>
                </c:pt>
                <c:pt idx="44322">
                  <c:v>6.2324037184594898</c:v>
                </c:pt>
                <c:pt idx="44323">
                  <c:v>7.2624839948783597</c:v>
                </c:pt>
                <c:pt idx="44324">
                  <c:v>9.9290000000000003</c:v>
                </c:pt>
                <c:pt idx="44325">
                  <c:v>7.4906900328586996</c:v>
                </c:pt>
                <c:pt idx="44326">
                  <c:v>9.6904985888993398</c:v>
                </c:pt>
                <c:pt idx="44327">
                  <c:v>7.6404275996112698</c:v>
                </c:pt>
                <c:pt idx="44328">
                  <c:v>9.0707881075979202</c:v>
                </c:pt>
                <c:pt idx="44329">
                  <c:v>16.147575250836098</c:v>
                </c:pt>
                <c:pt idx="44330">
                  <c:v>16.194630872483199</c:v>
                </c:pt>
                <c:pt idx="44331">
                  <c:v>12.025974025974</c:v>
                </c:pt>
                <c:pt idx="44332">
                  <c:v>7.5388655462184797</c:v>
                </c:pt>
                <c:pt idx="44333">
                  <c:v>6.5438496583143504</c:v>
                </c:pt>
                <c:pt idx="44334">
                  <c:v>7.1387377584330798</c:v>
                </c:pt>
                <c:pt idx="44335">
                  <c:v>10.7079069767441</c:v>
                </c:pt>
                <c:pt idx="44336">
                  <c:v>6.1290322580645098</c:v>
                </c:pt>
                <c:pt idx="44337">
                  <c:v>11.8035714285714</c:v>
                </c:pt>
                <c:pt idx="44338">
                  <c:v>10.8548387096774</c:v>
                </c:pt>
                <c:pt idx="44339">
                  <c:v>5.3250000000000002</c:v>
                </c:pt>
                <c:pt idx="44340">
                  <c:v>14.1382113821138</c:v>
                </c:pt>
                <c:pt idx="44341">
                  <c:v>20.2083333333333</c:v>
                </c:pt>
                <c:pt idx="44342">
                  <c:v>22.75</c:v>
                </c:pt>
                <c:pt idx="44343">
                  <c:v>27.161290322580601</c:v>
                </c:pt>
                <c:pt idx="44344">
                  <c:v>2.3877551020408099</c:v>
                </c:pt>
                <c:pt idx="44345">
                  <c:v>5.2962962962962896</c:v>
                </c:pt>
                <c:pt idx="44346">
                  <c:v>7.75</c:v>
                </c:pt>
                <c:pt idx="44347">
                  <c:v>13.542372881355901</c:v>
                </c:pt>
                <c:pt idx="44348">
                  <c:v>0.31578947368421001</c:v>
                </c:pt>
                <c:pt idx="44349">
                  <c:v>5.0199999999999996</c:v>
                </c:pt>
                <c:pt idx="44350">
                  <c:v>2.5303030303030298</c:v>
                </c:pt>
                <c:pt idx="44351">
                  <c:v>0.4375</c:v>
                </c:pt>
                <c:pt idx="44352">
                  <c:v>2.6285714285714201</c:v>
                </c:pt>
                <c:pt idx="44353">
                  <c:v>-0.34579439252336402</c:v>
                </c:pt>
                <c:pt idx="44354">
                  <c:v>1.2708333333333299</c:v>
                </c:pt>
                <c:pt idx="44355">
                  <c:v>0.203703703703703</c:v>
                </c:pt>
                <c:pt idx="44356">
                  <c:v>-0.72222222222222199</c:v>
                </c:pt>
                <c:pt idx="44357">
                  <c:v>0.69444444444444398</c:v>
                </c:pt>
                <c:pt idx="44358">
                  <c:v>0.157894736842105</c:v>
                </c:pt>
                <c:pt idx="44359">
                  <c:v>1.6046511627906901</c:v>
                </c:pt>
                <c:pt idx="44360">
                  <c:v>19.6666666666666</c:v>
                </c:pt>
                <c:pt idx="44361">
                  <c:v>3.6666666666666599</c:v>
                </c:pt>
                <c:pt idx="44362">
                  <c:v>16</c:v>
                </c:pt>
                <c:pt idx="44363">
                  <c:v>15.5018549747048</c:v>
                </c:pt>
                <c:pt idx="44364">
                  <c:v>15.392293577981601</c:v>
                </c:pt>
                <c:pt idx="44365">
                  <c:v>16.750870528648299</c:v>
                </c:pt>
                <c:pt idx="44366">
                  <c:v>14.444734268014299</c:v>
                </c:pt>
                <c:pt idx="44367">
                  <c:v>15.109177215189799</c:v>
                </c:pt>
                <c:pt idx="44368">
                  <c:v>19.274962962962899</c:v>
                </c:pt>
                <c:pt idx="44369">
                  <c:v>24.1147933037239</c:v>
                </c:pt>
                <c:pt idx="44370">
                  <c:v>19.333749220212098</c:v>
                </c:pt>
                <c:pt idx="44371">
                  <c:v>8.2601969057665201</c:v>
                </c:pt>
                <c:pt idx="44372">
                  <c:v>8.9996170049789299</c:v>
                </c:pt>
                <c:pt idx="44373">
                  <c:v>9.5106690777576794</c:v>
                </c:pt>
                <c:pt idx="44374">
                  <c:v>13.793974437005399</c:v>
                </c:pt>
                <c:pt idx="44375">
                  <c:v>11.857142857142801</c:v>
                </c:pt>
                <c:pt idx="44376">
                  <c:v>0.6</c:v>
                </c:pt>
                <c:pt idx="44377">
                  <c:v>0.35714285714285698</c:v>
                </c:pt>
                <c:pt idx="44378">
                  <c:v>41</c:v>
                </c:pt>
                <c:pt idx="44379">
                  <c:v>5.8888888888888804</c:v>
                </c:pt>
                <c:pt idx="44380">
                  <c:v>9.0213723284589395</c:v>
                </c:pt>
                <c:pt idx="44381">
                  <c:v>7.9421487603305696</c:v>
                </c:pt>
                <c:pt idx="44382">
                  <c:v>10.390527256478901</c:v>
                </c:pt>
                <c:pt idx="44383">
                  <c:v>8.0276981852912996</c:v>
                </c:pt>
                <c:pt idx="44384">
                  <c:v>11.618290258449299</c:v>
                </c:pt>
                <c:pt idx="44385">
                  <c:v>13.9793814432989</c:v>
                </c:pt>
                <c:pt idx="44386">
                  <c:v>12.883140053523601</c:v>
                </c:pt>
                <c:pt idx="44387">
                  <c:v>12.101995565410199</c:v>
                </c:pt>
                <c:pt idx="44388">
                  <c:v>5.7344559585492201</c:v>
                </c:pt>
                <c:pt idx="44389">
                  <c:v>4.7901234567901199</c:v>
                </c:pt>
                <c:pt idx="44390">
                  <c:v>7.5580524344569202</c:v>
                </c:pt>
                <c:pt idx="44391">
                  <c:v>10.197879858657201</c:v>
                </c:pt>
                <c:pt idx="44392">
                  <c:v>0.36363636363636298</c:v>
                </c:pt>
                <c:pt idx="44393">
                  <c:v>4.1658031088082899</c:v>
                </c:pt>
                <c:pt idx="44394">
                  <c:v>0.99530516431924798</c:v>
                </c:pt>
                <c:pt idx="44395">
                  <c:v>-2.3296703296703298</c:v>
                </c:pt>
                <c:pt idx="44396">
                  <c:v>4.7874999999999996</c:v>
                </c:pt>
                <c:pt idx="44397">
                  <c:v>-1.85281385281385</c:v>
                </c:pt>
                <c:pt idx="44398">
                  <c:v>0.86619718309859095</c:v>
                </c:pt>
                <c:pt idx="44399">
                  <c:v>5.59770114942528</c:v>
                </c:pt>
                <c:pt idx="44400">
                  <c:v>-0.86826347305389195</c:v>
                </c:pt>
                <c:pt idx="44401">
                  <c:v>0.165289256198347</c:v>
                </c:pt>
                <c:pt idx="44402">
                  <c:v>2.0730337078651599</c:v>
                </c:pt>
                <c:pt idx="44403">
                  <c:v>0.182857142857142</c:v>
                </c:pt>
                <c:pt idx="44404">
                  <c:v>10.0831939799331</c:v>
                </c:pt>
                <c:pt idx="44405">
                  <c:v>7.1480978260869499</c:v>
                </c:pt>
                <c:pt idx="44406">
                  <c:v>9.9959002391527108</c:v>
                </c:pt>
                <c:pt idx="44407">
                  <c:v>9.0333704115684093</c:v>
                </c:pt>
                <c:pt idx="44408">
                  <c:v>10.571710786250399</c:v>
                </c:pt>
                <c:pt idx="44409">
                  <c:v>14.3772127454135</c:v>
                </c:pt>
                <c:pt idx="44410">
                  <c:v>14.566846986089599</c:v>
                </c:pt>
                <c:pt idx="44411">
                  <c:v>13.1555014210312</c:v>
                </c:pt>
                <c:pt idx="44412">
                  <c:v>4.9435626102292698</c:v>
                </c:pt>
                <c:pt idx="44413">
                  <c:v>5.5287234042553104</c:v>
                </c:pt>
                <c:pt idx="44414">
                  <c:v>5.8023207625362598</c:v>
                </c:pt>
                <c:pt idx="44415">
                  <c:v>11.3317647058823</c:v>
                </c:pt>
                <c:pt idx="44416">
                  <c:v>7.0158478605388197</c:v>
                </c:pt>
                <c:pt idx="44417">
                  <c:v>7.1161616161616097</c:v>
                </c:pt>
                <c:pt idx="44418">
                  <c:v>8.5810276679841895</c:v>
                </c:pt>
                <c:pt idx="44419">
                  <c:v>6.9640179910044901</c:v>
                </c:pt>
                <c:pt idx="44420">
                  <c:v>6.4274691358024603</c:v>
                </c:pt>
                <c:pt idx="44421">
                  <c:v>9.0054794520547894</c:v>
                </c:pt>
                <c:pt idx="44422">
                  <c:v>15.010489510489499</c:v>
                </c:pt>
                <c:pt idx="44423">
                  <c:v>8.5851851851851801</c:v>
                </c:pt>
                <c:pt idx="44424">
                  <c:v>2.7944199706314201</c:v>
                </c:pt>
                <c:pt idx="44425">
                  <c:v>4.5241935483870899</c:v>
                </c:pt>
                <c:pt idx="44426">
                  <c:v>4.5740432612312798</c:v>
                </c:pt>
                <c:pt idx="44427">
                  <c:v>9.5936000000000003</c:v>
                </c:pt>
                <c:pt idx="44428">
                  <c:v>10.1084656084656</c:v>
                </c:pt>
                <c:pt idx="44429">
                  <c:v>7.3223767383059402</c:v>
                </c:pt>
                <c:pt idx="44430">
                  <c:v>11.741803278688501</c:v>
                </c:pt>
                <c:pt idx="44431">
                  <c:v>13.260348583877899</c:v>
                </c:pt>
                <c:pt idx="44432">
                  <c:v>13.0257104194857</c:v>
                </c:pt>
                <c:pt idx="44433">
                  <c:v>13.596072931276201</c:v>
                </c:pt>
                <c:pt idx="44434">
                  <c:v>13.509259259259199</c:v>
                </c:pt>
                <c:pt idx="44435">
                  <c:v>13.327893175074101</c:v>
                </c:pt>
                <c:pt idx="44436">
                  <c:v>8.6069930069929992</c:v>
                </c:pt>
                <c:pt idx="44437">
                  <c:v>6.5519287833827802</c:v>
                </c:pt>
                <c:pt idx="44438">
                  <c:v>7.3318965517241299</c:v>
                </c:pt>
                <c:pt idx="44439">
                  <c:v>12.7206085753803</c:v>
                </c:pt>
                <c:pt idx="44440">
                  <c:v>13.626860119047601</c:v>
                </c:pt>
                <c:pt idx="44441">
                  <c:v>6.4576202118989396</c:v>
                </c:pt>
                <c:pt idx="44442">
                  <c:v>9.3607253086419693</c:v>
                </c:pt>
                <c:pt idx="44443">
                  <c:v>8.7235246564268394</c:v>
                </c:pt>
                <c:pt idx="44444">
                  <c:v>11.9910191331511</c:v>
                </c:pt>
                <c:pt idx="44445">
                  <c:v>18.1765562431743</c:v>
                </c:pt>
                <c:pt idx="44446">
                  <c:v>19.5789025946405</c:v>
                </c:pt>
                <c:pt idx="44447">
                  <c:v>16.6212121212121</c:v>
                </c:pt>
                <c:pt idx="44448">
                  <c:v>8.97101967799642</c:v>
                </c:pt>
                <c:pt idx="44449">
                  <c:v>5.5332265812650103</c:v>
                </c:pt>
                <c:pt idx="44450">
                  <c:v>5.4208897485493202</c:v>
                </c:pt>
                <c:pt idx="44451">
                  <c:v>10.078545454545401</c:v>
                </c:pt>
                <c:pt idx="44452">
                  <c:v>9.7896965419901196</c:v>
                </c:pt>
                <c:pt idx="44453">
                  <c:v>6.4684684684684601</c:v>
                </c:pt>
                <c:pt idx="44454">
                  <c:v>10.468933177022199</c:v>
                </c:pt>
                <c:pt idx="44455">
                  <c:v>8.1452817379497606</c:v>
                </c:pt>
                <c:pt idx="44456">
                  <c:v>8.6943765281173597</c:v>
                </c:pt>
                <c:pt idx="44457">
                  <c:v>13.5309352517985</c:v>
                </c:pt>
                <c:pt idx="44458">
                  <c:v>12.7773144286905</c:v>
                </c:pt>
                <c:pt idx="44459">
                  <c:v>11.4258589511754</c:v>
                </c:pt>
                <c:pt idx="44460">
                  <c:v>5.7151394422310702</c:v>
                </c:pt>
                <c:pt idx="44461">
                  <c:v>3.4852135815991199</c:v>
                </c:pt>
                <c:pt idx="44462">
                  <c:v>4.3230125523012504</c:v>
                </c:pt>
                <c:pt idx="44463">
                  <c:v>9.6514788169464403</c:v>
                </c:pt>
                <c:pt idx="44464">
                  <c:v>0.175438596491228</c:v>
                </c:pt>
                <c:pt idx="44465">
                  <c:v>-3.375</c:v>
                </c:pt>
                <c:pt idx="44466">
                  <c:v>-3.9038461538461502</c:v>
                </c:pt>
                <c:pt idx="44467">
                  <c:v>-2.1346153846153801</c:v>
                </c:pt>
                <c:pt idx="44468">
                  <c:v>5.0943396226415096</c:v>
                </c:pt>
                <c:pt idx="44469">
                  <c:v>4.5735294117647003</c:v>
                </c:pt>
                <c:pt idx="44470">
                  <c:v>-0.80555555555555503</c:v>
                </c:pt>
                <c:pt idx="44471">
                  <c:v>6.58536585365853</c:v>
                </c:pt>
                <c:pt idx="44472">
                  <c:v>-2.0370370370370301</c:v>
                </c:pt>
                <c:pt idx="44473">
                  <c:v>-0.57575757575757502</c:v>
                </c:pt>
                <c:pt idx="44474">
                  <c:v>-4.7254901960784297</c:v>
                </c:pt>
                <c:pt idx="44475">
                  <c:v>-0.320754716981132</c:v>
                </c:pt>
                <c:pt idx="44476">
                  <c:v>11.421052631578901</c:v>
                </c:pt>
                <c:pt idx="44477">
                  <c:v>15.4444444444444</c:v>
                </c:pt>
                <c:pt idx="44478">
                  <c:v>7.0750000000000002</c:v>
                </c:pt>
                <c:pt idx="44479">
                  <c:v>3.2941176470588198</c:v>
                </c:pt>
                <c:pt idx="44480">
                  <c:v>0</c:v>
                </c:pt>
                <c:pt idx="44481">
                  <c:v>-1.55555555555555</c:v>
                </c:pt>
                <c:pt idx="44482">
                  <c:v>37.1111111111111</c:v>
                </c:pt>
                <c:pt idx="44483">
                  <c:v>9.6</c:v>
                </c:pt>
                <c:pt idx="44484">
                  <c:v>-2.2000000000000002</c:v>
                </c:pt>
                <c:pt idx="44485">
                  <c:v>6.59375</c:v>
                </c:pt>
                <c:pt idx="44486">
                  <c:v>28.108108108108102</c:v>
                </c:pt>
                <c:pt idx="44487">
                  <c:v>6.5057408419901499</c:v>
                </c:pt>
                <c:pt idx="44488">
                  <c:v>6.3494809688581304</c:v>
                </c:pt>
                <c:pt idx="44489">
                  <c:v>5.5306319343945898</c:v>
                </c:pt>
                <c:pt idx="44490">
                  <c:v>6.0982352941176403</c:v>
                </c:pt>
                <c:pt idx="44491">
                  <c:v>4.5780590717299496</c:v>
                </c:pt>
                <c:pt idx="44492">
                  <c:v>8.2987442167878296</c:v>
                </c:pt>
                <c:pt idx="44493">
                  <c:v>9.5650767987065404</c:v>
                </c:pt>
                <c:pt idx="44494">
                  <c:v>6.8573757131214297</c:v>
                </c:pt>
                <c:pt idx="44495">
                  <c:v>0.79366602687140098</c:v>
                </c:pt>
                <c:pt idx="44496">
                  <c:v>1.6484295845997901</c:v>
                </c:pt>
                <c:pt idx="44497">
                  <c:v>1.4900068917987499</c:v>
                </c:pt>
                <c:pt idx="44498">
                  <c:v>7.4879781420764999</c:v>
                </c:pt>
                <c:pt idx="44499">
                  <c:v>8.5806974858069704</c:v>
                </c:pt>
                <c:pt idx="44500">
                  <c:v>6.2329246935201397</c:v>
                </c:pt>
                <c:pt idx="44501">
                  <c:v>8.5151291512915108</c:v>
                </c:pt>
                <c:pt idx="44502">
                  <c:v>8.1011070110701109</c:v>
                </c:pt>
                <c:pt idx="44503">
                  <c:v>8.6695217701641596</c:v>
                </c:pt>
                <c:pt idx="44504">
                  <c:v>13.248226950354599</c:v>
                </c:pt>
                <c:pt idx="44505">
                  <c:v>14.3127413127413</c:v>
                </c:pt>
                <c:pt idx="44506">
                  <c:v>11.4772727272727</c:v>
                </c:pt>
                <c:pt idx="44507">
                  <c:v>5.6847079037800601</c:v>
                </c:pt>
                <c:pt idx="44508">
                  <c:v>4.36372180451127</c:v>
                </c:pt>
                <c:pt idx="44509">
                  <c:v>5.3871753246753196</c:v>
                </c:pt>
                <c:pt idx="44510">
                  <c:v>12.1841692789968</c:v>
                </c:pt>
                <c:pt idx="44511">
                  <c:v>-4.6666666666666599</c:v>
                </c:pt>
                <c:pt idx="44512">
                  <c:v>-3.4444444444444402</c:v>
                </c:pt>
                <c:pt idx="44513">
                  <c:v>17</c:v>
                </c:pt>
                <c:pt idx="44514">
                  <c:v>15.25</c:v>
                </c:pt>
                <c:pt idx="44515">
                  <c:v>27.8</c:v>
                </c:pt>
                <c:pt idx="44516">
                  <c:v>42.631578947368403</c:v>
                </c:pt>
                <c:pt idx="44517">
                  <c:v>7.0967741935483799</c:v>
                </c:pt>
                <c:pt idx="44518">
                  <c:v>6.6</c:v>
                </c:pt>
                <c:pt idx="44519">
                  <c:v>13.9032258064516</c:v>
                </c:pt>
                <c:pt idx="44520">
                  <c:v>7.9310344827586201</c:v>
                </c:pt>
                <c:pt idx="44521">
                  <c:v>36.464285714285701</c:v>
                </c:pt>
                <c:pt idx="44522">
                  <c:v>3</c:v>
                </c:pt>
                <c:pt idx="44523">
                  <c:v>10.133333333333301</c:v>
                </c:pt>
                <c:pt idx="44524">
                  <c:v>10.530612244897901</c:v>
                </c:pt>
                <c:pt idx="44525">
                  <c:v>5.6</c:v>
                </c:pt>
                <c:pt idx="44526">
                  <c:v>19.88</c:v>
                </c:pt>
                <c:pt idx="44527">
                  <c:v>42.230769230769198</c:v>
                </c:pt>
                <c:pt idx="44528">
                  <c:v>66.3333333333333</c:v>
                </c:pt>
                <c:pt idx="44529">
                  <c:v>26.6666666666666</c:v>
                </c:pt>
                <c:pt idx="44530">
                  <c:v>-12</c:v>
                </c:pt>
                <c:pt idx="44531">
                  <c:v>3.1034482758620601</c:v>
                </c:pt>
                <c:pt idx="44532">
                  <c:v>8.78125</c:v>
                </c:pt>
                <c:pt idx="44533">
                  <c:v>25.814814814814799</c:v>
                </c:pt>
                <c:pt idx="44534">
                  <c:v>13.5</c:v>
                </c:pt>
                <c:pt idx="44535">
                  <c:v>9.0902255639097707</c:v>
                </c:pt>
                <c:pt idx="44536">
                  <c:v>2.7611940298507398</c:v>
                </c:pt>
                <c:pt idx="44537">
                  <c:v>5.1428571428571397</c:v>
                </c:pt>
                <c:pt idx="44538">
                  <c:v>16.9649122807017</c:v>
                </c:pt>
                <c:pt idx="44539">
                  <c:v>21.328244274809101</c:v>
                </c:pt>
                <c:pt idx="44540">
                  <c:v>12.702127659574399</c:v>
                </c:pt>
                <c:pt idx="44541">
                  <c:v>14.615384615384601</c:v>
                </c:pt>
                <c:pt idx="44542">
                  <c:v>15.7222222222222</c:v>
                </c:pt>
                <c:pt idx="44543">
                  <c:v>2.1967213114754101</c:v>
                </c:pt>
                <c:pt idx="44544">
                  <c:v>24.935064935064901</c:v>
                </c:pt>
                <c:pt idx="44545">
                  <c:v>22.4</c:v>
                </c:pt>
                <c:pt idx="44546">
                  <c:v>9.4</c:v>
                </c:pt>
                <c:pt idx="44547">
                  <c:v>41.580645161290299</c:v>
                </c:pt>
                <c:pt idx="44548">
                  <c:v>10.714285714285699</c:v>
                </c:pt>
                <c:pt idx="44549">
                  <c:v>10.0344827586206</c:v>
                </c:pt>
                <c:pt idx="44550">
                  <c:v>9.6045130641330108</c:v>
                </c:pt>
                <c:pt idx="44551">
                  <c:v>9.5010713192531302</c:v>
                </c:pt>
                <c:pt idx="44552">
                  <c:v>10.4574069447914</c:v>
                </c:pt>
                <c:pt idx="44553">
                  <c:v>10.4027342637425</c:v>
                </c:pt>
                <c:pt idx="44554">
                  <c:v>11.776796589524899</c:v>
                </c:pt>
                <c:pt idx="44555">
                  <c:v>18.418300653594699</c:v>
                </c:pt>
                <c:pt idx="44556">
                  <c:v>17.336345381526101</c:v>
                </c:pt>
                <c:pt idx="44557">
                  <c:v>14.449485199485199</c:v>
                </c:pt>
                <c:pt idx="44558">
                  <c:v>7.7085561497326198</c:v>
                </c:pt>
                <c:pt idx="44559">
                  <c:v>5.7221647707686998</c:v>
                </c:pt>
                <c:pt idx="44560">
                  <c:v>4.6540372670807404</c:v>
                </c:pt>
                <c:pt idx="44561">
                  <c:v>8.3962478681068795</c:v>
                </c:pt>
                <c:pt idx="44562">
                  <c:v>11.087982832618</c:v>
                </c:pt>
                <c:pt idx="44563">
                  <c:v>10.1556603773584</c:v>
                </c:pt>
                <c:pt idx="44564">
                  <c:v>10.7623762376237</c:v>
                </c:pt>
                <c:pt idx="44565">
                  <c:v>7.20209059233449</c:v>
                </c:pt>
                <c:pt idx="44566">
                  <c:v>6.3595505617977501</c:v>
                </c:pt>
                <c:pt idx="44567">
                  <c:v>17.864436619718301</c:v>
                </c:pt>
                <c:pt idx="44568">
                  <c:v>16.191441441441398</c:v>
                </c:pt>
                <c:pt idx="44569">
                  <c:v>12.398</c:v>
                </c:pt>
                <c:pt idx="44570">
                  <c:v>7.2386363636363598</c:v>
                </c:pt>
                <c:pt idx="44571">
                  <c:v>6.93969849246231</c:v>
                </c:pt>
                <c:pt idx="44572">
                  <c:v>7.3833333333333302</c:v>
                </c:pt>
                <c:pt idx="44573">
                  <c:v>15.023809523809501</c:v>
                </c:pt>
                <c:pt idx="44574">
                  <c:v>14.451612903225801</c:v>
                </c:pt>
                <c:pt idx="44575">
                  <c:v>10.77304964539</c:v>
                </c:pt>
                <c:pt idx="44576">
                  <c:v>9.9032258064516103</c:v>
                </c:pt>
                <c:pt idx="44577">
                  <c:v>10.24</c:v>
                </c:pt>
                <c:pt idx="44578">
                  <c:v>10.8</c:v>
                </c:pt>
                <c:pt idx="44579">
                  <c:v>13.08</c:v>
                </c:pt>
                <c:pt idx="44580">
                  <c:v>11.4322580645161</c:v>
                </c:pt>
                <c:pt idx="44581">
                  <c:v>12.412903225806399</c:v>
                </c:pt>
                <c:pt idx="44582">
                  <c:v>7.6266666666666598</c:v>
                </c:pt>
                <c:pt idx="44583">
                  <c:v>0.53548387096774197</c:v>
                </c:pt>
                <c:pt idx="44584">
                  <c:v>2.5028901734104001</c:v>
                </c:pt>
                <c:pt idx="44585">
                  <c:v>8.2795698924731091</c:v>
                </c:pt>
                <c:pt idx="44586">
                  <c:v>7.2903225806451601</c:v>
                </c:pt>
                <c:pt idx="44587">
                  <c:v>-2.1785714285714199</c:v>
                </c:pt>
                <c:pt idx="44588">
                  <c:v>13.1290322580645</c:v>
                </c:pt>
                <c:pt idx="44589">
                  <c:v>5.3928571428571397</c:v>
                </c:pt>
                <c:pt idx="44590">
                  <c:v>14.9230769230769</c:v>
                </c:pt>
                <c:pt idx="44591">
                  <c:v>25.4615384615384</c:v>
                </c:pt>
                <c:pt idx="44592">
                  <c:v>-1.6153846153846101</c:v>
                </c:pt>
                <c:pt idx="44593">
                  <c:v>3.6428571428571401</c:v>
                </c:pt>
                <c:pt idx="44594">
                  <c:v>-5</c:v>
                </c:pt>
                <c:pt idx="44595">
                  <c:v>-0.28571428571428498</c:v>
                </c:pt>
                <c:pt idx="44596">
                  <c:v>11.258064516129</c:v>
                </c:pt>
                <c:pt idx="44597">
                  <c:v>-5.2580645161290303</c:v>
                </c:pt>
                <c:pt idx="44598">
                  <c:v>-1.78571428571428</c:v>
                </c:pt>
                <c:pt idx="44599">
                  <c:v>1.87234042553191</c:v>
                </c:pt>
                <c:pt idx="44600">
                  <c:v>0.33333333333333298</c:v>
                </c:pt>
                <c:pt idx="44601">
                  <c:v>9.3709677419354804</c:v>
                </c:pt>
                <c:pt idx="44602">
                  <c:v>15</c:v>
                </c:pt>
                <c:pt idx="44603">
                  <c:v>6.4516129032257998</c:v>
                </c:pt>
                <c:pt idx="44604">
                  <c:v>6.8387096774193497</c:v>
                </c:pt>
                <c:pt idx="44605">
                  <c:v>6.3</c:v>
                </c:pt>
                <c:pt idx="44606">
                  <c:v>0.95161290322580605</c:v>
                </c:pt>
                <c:pt idx="44607">
                  <c:v>-2.3833333333333302</c:v>
                </c:pt>
                <c:pt idx="44608">
                  <c:v>4.2258064516129004</c:v>
                </c:pt>
                <c:pt idx="44609">
                  <c:v>4.8839285714285703</c:v>
                </c:pt>
                <c:pt idx="44610">
                  <c:v>5.4245283018867898</c:v>
                </c:pt>
                <c:pt idx="44611">
                  <c:v>8.4554455445544505</c:v>
                </c:pt>
                <c:pt idx="44612">
                  <c:v>6.6666666666666596E-2</c:v>
                </c:pt>
                <c:pt idx="44613">
                  <c:v>6.8279569892473102</c:v>
                </c:pt>
                <c:pt idx="44614">
                  <c:v>7</c:v>
                </c:pt>
                <c:pt idx="44615">
                  <c:v>16.935483870967701</c:v>
                </c:pt>
                <c:pt idx="44616">
                  <c:v>4.7096774193548301</c:v>
                </c:pt>
                <c:pt idx="44617">
                  <c:v>6.6060606060606002</c:v>
                </c:pt>
                <c:pt idx="44618">
                  <c:v>1.8333333333333299</c:v>
                </c:pt>
                <c:pt idx="44619">
                  <c:v>1.0697674418604599</c:v>
                </c:pt>
                <c:pt idx="44620">
                  <c:v>8.4838709677419306</c:v>
                </c:pt>
                <c:pt idx="44621">
                  <c:v>10.6665913200723</c:v>
                </c:pt>
                <c:pt idx="44622">
                  <c:v>9.5030113225728705</c:v>
                </c:pt>
                <c:pt idx="44623">
                  <c:v>12.320216823930901</c:v>
                </c:pt>
                <c:pt idx="44624">
                  <c:v>10.107036880033901</c:v>
                </c:pt>
                <c:pt idx="44625">
                  <c:v>10.4284452296819</c:v>
                </c:pt>
                <c:pt idx="44626">
                  <c:v>13.9704312114989</c:v>
                </c:pt>
                <c:pt idx="44627">
                  <c:v>15.9169719169719</c:v>
                </c:pt>
                <c:pt idx="44628">
                  <c:v>12.3635947861879</c:v>
                </c:pt>
                <c:pt idx="44629">
                  <c:v>6.92104648446624</c:v>
                </c:pt>
                <c:pt idx="44630">
                  <c:v>6.81496598639455</c:v>
                </c:pt>
                <c:pt idx="44631">
                  <c:v>5.8601906491148403</c:v>
                </c:pt>
                <c:pt idx="44632">
                  <c:v>12.5036860364267</c:v>
                </c:pt>
                <c:pt idx="44633">
                  <c:v>7.4489082969432303</c:v>
                </c:pt>
                <c:pt idx="44634">
                  <c:v>5.1107899807321697</c:v>
                </c:pt>
                <c:pt idx="44635">
                  <c:v>6.3367799113737</c:v>
                </c:pt>
                <c:pt idx="44636">
                  <c:v>5.4728546409807297</c:v>
                </c:pt>
                <c:pt idx="44637">
                  <c:v>5.9841688654353504</c:v>
                </c:pt>
                <c:pt idx="44638">
                  <c:v>11.286384976525801</c:v>
                </c:pt>
                <c:pt idx="44639">
                  <c:v>15.625352112676</c:v>
                </c:pt>
                <c:pt idx="44640">
                  <c:v>12.3347022587269</c:v>
                </c:pt>
                <c:pt idx="44641">
                  <c:v>7.1260387811634303</c:v>
                </c:pt>
                <c:pt idx="44642">
                  <c:v>4.8294762484774596</c:v>
                </c:pt>
                <c:pt idx="44643">
                  <c:v>6.3457172342621204</c:v>
                </c:pt>
                <c:pt idx="44644">
                  <c:v>6.0662701784197104</c:v>
                </c:pt>
                <c:pt idx="44645">
                  <c:v>8.1658767772511798</c:v>
                </c:pt>
                <c:pt idx="44646">
                  <c:v>7.6559999999999997</c:v>
                </c:pt>
                <c:pt idx="44647">
                  <c:v>8.8620689655172402</c:v>
                </c:pt>
                <c:pt idx="44648">
                  <c:v>7.3102791878172502</c:v>
                </c:pt>
                <c:pt idx="44649">
                  <c:v>9.5745819397993301</c:v>
                </c:pt>
                <c:pt idx="44650">
                  <c:v>16.248989023685699</c:v>
                </c:pt>
                <c:pt idx="44651">
                  <c:v>18.5586440677966</c:v>
                </c:pt>
                <c:pt idx="44652">
                  <c:v>13.2914608327452</c:v>
                </c:pt>
                <c:pt idx="44653">
                  <c:v>5.7108868060562301</c:v>
                </c:pt>
                <c:pt idx="44654">
                  <c:v>7.8854166666666599</c:v>
                </c:pt>
                <c:pt idx="44655">
                  <c:v>5.1677105080027799</c:v>
                </c:pt>
                <c:pt idx="44656">
                  <c:v>10.081934184016101</c:v>
                </c:pt>
                <c:pt idx="44657">
                  <c:v>16.316753926701502</c:v>
                </c:pt>
                <c:pt idx="44658">
                  <c:v>11.793594306049799</c:v>
                </c:pt>
                <c:pt idx="44659">
                  <c:v>12.9</c:v>
                </c:pt>
                <c:pt idx="44660">
                  <c:v>12.0233333333333</c:v>
                </c:pt>
                <c:pt idx="44661">
                  <c:v>6.33434650455927</c:v>
                </c:pt>
                <c:pt idx="44662">
                  <c:v>19.4547283702213</c:v>
                </c:pt>
                <c:pt idx="44663">
                  <c:v>25.850775193798398</c:v>
                </c:pt>
                <c:pt idx="44664">
                  <c:v>22.527577937649799</c:v>
                </c:pt>
                <c:pt idx="44665">
                  <c:v>5.7023411371237396</c:v>
                </c:pt>
                <c:pt idx="44666">
                  <c:v>3.60536398467432</c:v>
                </c:pt>
                <c:pt idx="44667">
                  <c:v>5.0868167202572296</c:v>
                </c:pt>
                <c:pt idx="44668">
                  <c:v>15.426991150442401</c:v>
                </c:pt>
                <c:pt idx="44669">
                  <c:v>-3.2727272727272698</c:v>
                </c:pt>
                <c:pt idx="44670">
                  <c:v>12.7430806257521</c:v>
                </c:pt>
                <c:pt idx="44671">
                  <c:v>11.067088607594901</c:v>
                </c:pt>
                <c:pt idx="44672">
                  <c:v>13.9242658423493</c:v>
                </c:pt>
                <c:pt idx="44673">
                  <c:v>11.732106339468301</c:v>
                </c:pt>
                <c:pt idx="44674">
                  <c:v>14.209979209979201</c:v>
                </c:pt>
                <c:pt idx="44675">
                  <c:v>16.098214285714199</c:v>
                </c:pt>
                <c:pt idx="44676">
                  <c:v>19.020698576972801</c:v>
                </c:pt>
                <c:pt idx="44677">
                  <c:v>15.0133672819859</c:v>
                </c:pt>
                <c:pt idx="44678">
                  <c:v>8.0145118733509193</c:v>
                </c:pt>
                <c:pt idx="44679">
                  <c:v>8.2299779573842695</c:v>
                </c:pt>
                <c:pt idx="44680">
                  <c:v>9.6439299123904796</c:v>
                </c:pt>
                <c:pt idx="44681">
                  <c:v>15.562244301578</c:v>
                </c:pt>
                <c:pt idx="44682">
                  <c:v>6.12</c:v>
                </c:pt>
                <c:pt idx="44683">
                  <c:v>19.71</c:v>
                </c:pt>
                <c:pt idx="44684">
                  <c:v>8.4379562043795602</c:v>
                </c:pt>
                <c:pt idx="44685">
                  <c:v>9.1048387096774199</c:v>
                </c:pt>
                <c:pt idx="44686">
                  <c:v>6.3918918918918903</c:v>
                </c:pt>
                <c:pt idx="44687">
                  <c:v>11.2638888888888</c:v>
                </c:pt>
                <c:pt idx="44688">
                  <c:v>4.7555555555555502</c:v>
                </c:pt>
                <c:pt idx="44689">
                  <c:v>15.6065573770491</c:v>
                </c:pt>
                <c:pt idx="44690">
                  <c:v>0.891891891891891</c:v>
                </c:pt>
                <c:pt idx="44691">
                  <c:v>18.600000000000001</c:v>
                </c:pt>
                <c:pt idx="44692">
                  <c:v>2.2043010752688099</c:v>
                </c:pt>
                <c:pt idx="44693">
                  <c:v>11.401869158878499</c:v>
                </c:pt>
                <c:pt idx="44694">
                  <c:v>9.3105436573311309</c:v>
                </c:pt>
                <c:pt idx="44695">
                  <c:v>5.4694793536804296</c:v>
                </c:pt>
                <c:pt idx="44696">
                  <c:v>8.8964285714285705</c:v>
                </c:pt>
                <c:pt idx="44697">
                  <c:v>7.9811178247734098</c:v>
                </c:pt>
                <c:pt idx="44698">
                  <c:v>7.6240249609984403</c:v>
                </c:pt>
                <c:pt idx="44699">
                  <c:v>10.525651144435599</c:v>
                </c:pt>
                <c:pt idx="44700">
                  <c:v>13.641819941916699</c:v>
                </c:pt>
                <c:pt idx="44701">
                  <c:v>11.9543795620437</c:v>
                </c:pt>
                <c:pt idx="44702">
                  <c:v>4.7906976744185998</c:v>
                </c:pt>
                <c:pt idx="44703">
                  <c:v>7.7335562987736903</c:v>
                </c:pt>
                <c:pt idx="44704">
                  <c:v>7.6140651801029096</c:v>
                </c:pt>
                <c:pt idx="44705">
                  <c:v>10.3393700787401</c:v>
                </c:pt>
                <c:pt idx="44706">
                  <c:v>8.5854483925549907</c:v>
                </c:pt>
                <c:pt idx="44707">
                  <c:v>9.3399280575539496</c:v>
                </c:pt>
                <c:pt idx="44708">
                  <c:v>12.5927051671732</c:v>
                </c:pt>
                <c:pt idx="44709">
                  <c:v>7.8296178343948997</c:v>
                </c:pt>
                <c:pt idx="44710">
                  <c:v>9.0076569678407292</c:v>
                </c:pt>
                <c:pt idx="44711">
                  <c:v>16.021520803443298</c:v>
                </c:pt>
                <c:pt idx="44712">
                  <c:v>17.125220458553699</c:v>
                </c:pt>
                <c:pt idx="44713">
                  <c:v>16.0318471337579</c:v>
                </c:pt>
                <c:pt idx="44714">
                  <c:v>5.7293577981651298</c:v>
                </c:pt>
                <c:pt idx="44715">
                  <c:v>5.5557491289198602</c:v>
                </c:pt>
                <c:pt idx="44716">
                  <c:v>6.8525121555915698</c:v>
                </c:pt>
                <c:pt idx="44717">
                  <c:v>10.7596899224806</c:v>
                </c:pt>
                <c:pt idx="44718">
                  <c:v>7.8223350253807098</c:v>
                </c:pt>
                <c:pt idx="44719">
                  <c:v>4.8282828282828198</c:v>
                </c:pt>
                <c:pt idx="44720">
                  <c:v>10.759259259259199</c:v>
                </c:pt>
                <c:pt idx="44721">
                  <c:v>6.0376940133037698</c:v>
                </c:pt>
                <c:pt idx="44722">
                  <c:v>5.5522388059701404</c:v>
                </c:pt>
                <c:pt idx="44723">
                  <c:v>13.9783653846153</c:v>
                </c:pt>
                <c:pt idx="44724">
                  <c:v>13.392473118279501</c:v>
                </c:pt>
                <c:pt idx="44725">
                  <c:v>9.0487179487179397</c:v>
                </c:pt>
                <c:pt idx="44726">
                  <c:v>2.4718826405867902</c:v>
                </c:pt>
                <c:pt idx="44727">
                  <c:v>2.2999999999999998</c:v>
                </c:pt>
                <c:pt idx="44728">
                  <c:v>6.2286501377410399</c:v>
                </c:pt>
                <c:pt idx="44729">
                  <c:v>10.275147928994</c:v>
                </c:pt>
                <c:pt idx="44730">
                  <c:v>11.0328542094455</c:v>
                </c:pt>
                <c:pt idx="44731">
                  <c:v>8.87053571428571</c:v>
                </c:pt>
                <c:pt idx="44732">
                  <c:v>14.268145161290301</c:v>
                </c:pt>
                <c:pt idx="44733">
                  <c:v>9.3881856540084296</c:v>
                </c:pt>
                <c:pt idx="44734">
                  <c:v>12.6800847457627</c:v>
                </c:pt>
                <c:pt idx="44735">
                  <c:v>12.8951890034364</c:v>
                </c:pt>
                <c:pt idx="44736">
                  <c:v>12.363128491620101</c:v>
                </c:pt>
                <c:pt idx="44737">
                  <c:v>8.2883295194507998</c:v>
                </c:pt>
                <c:pt idx="44738">
                  <c:v>5.0691699604742997</c:v>
                </c:pt>
                <c:pt idx="44739">
                  <c:v>10.0610465116279</c:v>
                </c:pt>
                <c:pt idx="44740">
                  <c:v>5.7211267605633802</c:v>
                </c:pt>
                <c:pt idx="44741">
                  <c:v>12.131506849315</c:v>
                </c:pt>
                <c:pt idx="44742">
                  <c:v>11.8611987381703</c:v>
                </c:pt>
                <c:pt idx="44743">
                  <c:v>4.2783505154639103</c:v>
                </c:pt>
                <c:pt idx="44744">
                  <c:v>5.2149532710280297</c:v>
                </c:pt>
                <c:pt idx="44745">
                  <c:v>6.4545454545454497</c:v>
                </c:pt>
                <c:pt idx="44746">
                  <c:v>4.7167832167832104</c:v>
                </c:pt>
                <c:pt idx="44747">
                  <c:v>13.533333333333299</c:v>
                </c:pt>
                <c:pt idx="44748">
                  <c:v>11.7396825396825</c:v>
                </c:pt>
                <c:pt idx="44749">
                  <c:v>7.6146496815286602</c:v>
                </c:pt>
                <c:pt idx="44750">
                  <c:v>3.95547945205479</c:v>
                </c:pt>
                <c:pt idx="44751">
                  <c:v>2.4433656957928802</c:v>
                </c:pt>
                <c:pt idx="44752">
                  <c:v>7.3125</c:v>
                </c:pt>
                <c:pt idx="44753">
                  <c:v>8.8767123287671197</c:v>
                </c:pt>
                <c:pt idx="44754">
                  <c:v>11.6498599439775</c:v>
                </c:pt>
                <c:pt idx="44755">
                  <c:v>8.42767295597484</c:v>
                </c:pt>
                <c:pt idx="44756">
                  <c:v>10.255905511810999</c:v>
                </c:pt>
                <c:pt idx="44757">
                  <c:v>10.617216117216101</c:v>
                </c:pt>
                <c:pt idx="44758">
                  <c:v>9.1384615384615309</c:v>
                </c:pt>
                <c:pt idx="44759">
                  <c:v>11.7914691943127</c:v>
                </c:pt>
                <c:pt idx="44760">
                  <c:v>16.084388185653999</c:v>
                </c:pt>
                <c:pt idx="44761">
                  <c:v>11.0282485875706</c:v>
                </c:pt>
                <c:pt idx="44762">
                  <c:v>5.9971509971509898</c:v>
                </c:pt>
                <c:pt idx="44763">
                  <c:v>3.68055555555555</c:v>
                </c:pt>
                <c:pt idx="44764">
                  <c:v>8.9704301075268802</c:v>
                </c:pt>
                <c:pt idx="44765">
                  <c:v>15.501333333333299</c:v>
                </c:pt>
                <c:pt idx="44766">
                  <c:v>5.9214501510573996</c:v>
                </c:pt>
                <c:pt idx="44767">
                  <c:v>8.8899676375404493</c:v>
                </c:pt>
                <c:pt idx="44768">
                  <c:v>13.0402298850574</c:v>
                </c:pt>
                <c:pt idx="44769">
                  <c:v>11.863354037266999</c:v>
                </c:pt>
                <c:pt idx="44770">
                  <c:v>11.117834394904399</c:v>
                </c:pt>
                <c:pt idx="44771">
                  <c:v>12.947643979057499</c:v>
                </c:pt>
                <c:pt idx="44772">
                  <c:v>11.600583090379001</c:v>
                </c:pt>
                <c:pt idx="44773">
                  <c:v>7.9393939393939297</c:v>
                </c:pt>
                <c:pt idx="44774">
                  <c:v>5.7297297297297298</c:v>
                </c:pt>
                <c:pt idx="44775">
                  <c:v>3.5319767441860401</c:v>
                </c:pt>
                <c:pt idx="44776">
                  <c:v>3.7652173913043399</c:v>
                </c:pt>
                <c:pt idx="44777">
                  <c:v>8.9215686274509807</c:v>
                </c:pt>
                <c:pt idx="44778">
                  <c:v>2.06878306878306</c:v>
                </c:pt>
                <c:pt idx="44779">
                  <c:v>1.02747252747252</c:v>
                </c:pt>
                <c:pt idx="44780">
                  <c:v>1.04901960784313</c:v>
                </c:pt>
                <c:pt idx="44781">
                  <c:v>3.3885017421602699</c:v>
                </c:pt>
                <c:pt idx="44782">
                  <c:v>1.9713261648745499</c:v>
                </c:pt>
                <c:pt idx="44783">
                  <c:v>6.2131979695431401</c:v>
                </c:pt>
                <c:pt idx="44784">
                  <c:v>7.7152899824252996</c:v>
                </c:pt>
                <c:pt idx="44785">
                  <c:v>5.9366438356164304</c:v>
                </c:pt>
                <c:pt idx="44786">
                  <c:v>-0.721804511278195</c:v>
                </c:pt>
                <c:pt idx="44787">
                  <c:v>-1.18465227817745</c:v>
                </c:pt>
                <c:pt idx="44788">
                  <c:v>1.5534188034187999</c:v>
                </c:pt>
                <c:pt idx="44789">
                  <c:v>2.8275862068965498</c:v>
                </c:pt>
                <c:pt idx="44790">
                  <c:v>16.573134328358201</c:v>
                </c:pt>
                <c:pt idx="44791">
                  <c:v>8.8650000000000002</c:v>
                </c:pt>
                <c:pt idx="44792">
                  <c:v>12.146981627296499</c:v>
                </c:pt>
                <c:pt idx="44793">
                  <c:v>12.051470588235199</c:v>
                </c:pt>
                <c:pt idx="44794">
                  <c:v>11.392811296533999</c:v>
                </c:pt>
                <c:pt idx="44795">
                  <c:v>19.7419354838709</c:v>
                </c:pt>
                <c:pt idx="44796">
                  <c:v>19.677499999999998</c:v>
                </c:pt>
                <c:pt idx="44797">
                  <c:v>14.063371356147</c:v>
                </c:pt>
                <c:pt idx="44798">
                  <c:v>7.1027190332326198</c:v>
                </c:pt>
                <c:pt idx="44799">
                  <c:v>7.8733031674208096</c:v>
                </c:pt>
                <c:pt idx="44800">
                  <c:v>9.3760932944606399</c:v>
                </c:pt>
                <c:pt idx="44801">
                  <c:v>8.7930622009569301</c:v>
                </c:pt>
                <c:pt idx="44802">
                  <c:v>-6.0769230769230704</c:v>
                </c:pt>
                <c:pt idx="44803">
                  <c:v>10.0833333333333</c:v>
                </c:pt>
                <c:pt idx="44804">
                  <c:v>-3.3571428571428501</c:v>
                </c:pt>
                <c:pt idx="44805">
                  <c:v>2.6666666666666599</c:v>
                </c:pt>
                <c:pt idx="44806">
                  <c:v>2.2000000000000002</c:v>
                </c:pt>
                <c:pt idx="44807">
                  <c:v>1.3076923076922999</c:v>
                </c:pt>
                <c:pt idx="44808">
                  <c:v>-1.4615384615384599</c:v>
                </c:pt>
                <c:pt idx="44809">
                  <c:v>8.6999999999999993</c:v>
                </c:pt>
                <c:pt idx="44810">
                  <c:v>20.193548387096701</c:v>
                </c:pt>
                <c:pt idx="44811">
                  <c:v>10.2258064516129</c:v>
                </c:pt>
                <c:pt idx="44812">
                  <c:v>9.2666666666666604</c:v>
                </c:pt>
                <c:pt idx="44813">
                  <c:v>15.709677419354801</c:v>
                </c:pt>
                <c:pt idx="44814">
                  <c:v>7.8965517241379297</c:v>
                </c:pt>
                <c:pt idx="44815">
                  <c:v>16.7586206896551</c:v>
                </c:pt>
                <c:pt idx="44816">
                  <c:v>13.4692499111269</c:v>
                </c:pt>
                <c:pt idx="44817">
                  <c:v>11.6577721304531</c:v>
                </c:pt>
                <c:pt idx="44818">
                  <c:v>11.217298830201999</c:v>
                </c:pt>
                <c:pt idx="44819">
                  <c:v>8.0713281799016094</c:v>
                </c:pt>
                <c:pt idx="44820">
                  <c:v>9.5392190152801302</c:v>
                </c:pt>
                <c:pt idx="44821">
                  <c:v>14.413921360254999</c:v>
                </c:pt>
                <c:pt idx="44822">
                  <c:v>16.757777106614299</c:v>
                </c:pt>
                <c:pt idx="44823">
                  <c:v>15.6636178861788</c:v>
                </c:pt>
                <c:pt idx="44824">
                  <c:v>6.6233453670276701</c:v>
                </c:pt>
                <c:pt idx="44825">
                  <c:v>6.9643485915492898</c:v>
                </c:pt>
                <c:pt idx="44826">
                  <c:v>7.1806497679400199</c:v>
                </c:pt>
                <c:pt idx="44827">
                  <c:v>14.6400606980273</c:v>
                </c:pt>
                <c:pt idx="44828">
                  <c:v>7.0467532467532399</c:v>
                </c:pt>
                <c:pt idx="44829">
                  <c:v>4.50767085076708</c:v>
                </c:pt>
                <c:pt idx="44830">
                  <c:v>6.6020881670533598</c:v>
                </c:pt>
                <c:pt idx="44831">
                  <c:v>6.1586715867158599</c:v>
                </c:pt>
                <c:pt idx="44832">
                  <c:v>4.9240963855421596</c:v>
                </c:pt>
                <c:pt idx="44833">
                  <c:v>9.5197740112994307</c:v>
                </c:pt>
                <c:pt idx="44834">
                  <c:v>14.0535031847133</c:v>
                </c:pt>
                <c:pt idx="44835">
                  <c:v>11.1416666666666</c:v>
                </c:pt>
                <c:pt idx="44836">
                  <c:v>2.8230865746549498</c:v>
                </c:pt>
                <c:pt idx="44837">
                  <c:v>1.6029411764705801</c:v>
                </c:pt>
                <c:pt idx="44838">
                  <c:v>3.5405063291139198</c:v>
                </c:pt>
                <c:pt idx="44839">
                  <c:v>5.1513002364066196</c:v>
                </c:pt>
                <c:pt idx="44840">
                  <c:v>4.6153846153846096</c:v>
                </c:pt>
                <c:pt idx="44841">
                  <c:v>13.566666666666601</c:v>
                </c:pt>
                <c:pt idx="44842">
                  <c:v>36.161290322580598</c:v>
                </c:pt>
                <c:pt idx="44843">
                  <c:v>7.5483870967741904</c:v>
                </c:pt>
                <c:pt idx="44844">
                  <c:v>0.76666666666666605</c:v>
                </c:pt>
                <c:pt idx="44845">
                  <c:v>4.8709677419354804</c:v>
                </c:pt>
                <c:pt idx="44846">
                  <c:v>8.2333333333333307</c:v>
                </c:pt>
                <c:pt idx="44847">
                  <c:v>14.096774193548301</c:v>
                </c:pt>
                <c:pt idx="44848">
                  <c:v>8.4327195467422094</c:v>
                </c:pt>
                <c:pt idx="44849">
                  <c:v>8.1212797619047592</c:v>
                </c:pt>
                <c:pt idx="44850">
                  <c:v>9.0472027972027895</c:v>
                </c:pt>
                <c:pt idx="44851">
                  <c:v>7.6718446601941697</c:v>
                </c:pt>
                <c:pt idx="44852">
                  <c:v>8.2566949706074393</c:v>
                </c:pt>
                <c:pt idx="44853">
                  <c:v>14.3206650831353</c:v>
                </c:pt>
                <c:pt idx="44854">
                  <c:v>14.688302425106899</c:v>
                </c:pt>
                <c:pt idx="44855">
                  <c:v>11.3276627218934</c:v>
                </c:pt>
                <c:pt idx="44856">
                  <c:v>5.6410635155096003</c:v>
                </c:pt>
                <c:pt idx="44857">
                  <c:v>5.98168498168498</c:v>
                </c:pt>
                <c:pt idx="44858">
                  <c:v>6.7268152408339299</c:v>
                </c:pt>
                <c:pt idx="44859">
                  <c:v>11.1640248104755</c:v>
                </c:pt>
                <c:pt idx="44860">
                  <c:v>3.1</c:v>
                </c:pt>
                <c:pt idx="44861">
                  <c:v>8.0769230769230695</c:v>
                </c:pt>
                <c:pt idx="44862">
                  <c:v>11.746081504702101</c:v>
                </c:pt>
                <c:pt idx="44863">
                  <c:v>11.3665594855305</c:v>
                </c:pt>
                <c:pt idx="44864">
                  <c:v>17.126344086021501</c:v>
                </c:pt>
                <c:pt idx="44865">
                  <c:v>13.779456193353401</c:v>
                </c:pt>
                <c:pt idx="44866">
                  <c:v>7.1193548387096701</c:v>
                </c:pt>
                <c:pt idx="44867">
                  <c:v>13.684782608695601</c:v>
                </c:pt>
                <c:pt idx="44868">
                  <c:v>18.744868035190599</c:v>
                </c:pt>
                <c:pt idx="44869">
                  <c:v>15.234999999999999</c:v>
                </c:pt>
                <c:pt idx="44870">
                  <c:v>5.5777126099706704</c:v>
                </c:pt>
                <c:pt idx="44871">
                  <c:v>9.4265232974910393</c:v>
                </c:pt>
                <c:pt idx="44872">
                  <c:v>7.0374999999999996</c:v>
                </c:pt>
                <c:pt idx="44873">
                  <c:v>12.5532544378698</c:v>
                </c:pt>
                <c:pt idx="44874">
                  <c:v>18.651351351351298</c:v>
                </c:pt>
                <c:pt idx="44875">
                  <c:v>16.192411924119199</c:v>
                </c:pt>
                <c:pt idx="44876">
                  <c:v>20.356989247311802</c:v>
                </c:pt>
                <c:pt idx="44877">
                  <c:v>12.1862527716186</c:v>
                </c:pt>
                <c:pt idx="44878">
                  <c:v>10.632653061224399</c:v>
                </c:pt>
                <c:pt idx="44879">
                  <c:v>19.2406947890818</c:v>
                </c:pt>
                <c:pt idx="44880">
                  <c:v>20.858064516129001</c:v>
                </c:pt>
                <c:pt idx="44881">
                  <c:v>21.5511811023622</c:v>
                </c:pt>
                <c:pt idx="44882">
                  <c:v>10.866295264623901</c:v>
                </c:pt>
                <c:pt idx="44883">
                  <c:v>9.2309941520467795</c:v>
                </c:pt>
                <c:pt idx="44884">
                  <c:v>6.8997289972899702</c:v>
                </c:pt>
                <c:pt idx="44885">
                  <c:v>18.5754475703324</c:v>
                </c:pt>
                <c:pt idx="44886">
                  <c:v>23.598393574297098</c:v>
                </c:pt>
                <c:pt idx="44887">
                  <c:v>38.951020408163203</c:v>
                </c:pt>
                <c:pt idx="44888">
                  <c:v>24.107011070110701</c:v>
                </c:pt>
                <c:pt idx="44889">
                  <c:v>9.0844444444444399</c:v>
                </c:pt>
                <c:pt idx="44890">
                  <c:v>15.716867469879499</c:v>
                </c:pt>
                <c:pt idx="44891">
                  <c:v>30.6196319018404</c:v>
                </c:pt>
                <c:pt idx="44892">
                  <c:v>26.2832369942196</c:v>
                </c:pt>
                <c:pt idx="44893">
                  <c:v>20.028735632183899</c:v>
                </c:pt>
                <c:pt idx="44894">
                  <c:v>18.313725490195999</c:v>
                </c:pt>
                <c:pt idx="44895">
                  <c:v>16.816091954022902</c:v>
                </c:pt>
                <c:pt idx="44896">
                  <c:v>18.491596638655398</c:v>
                </c:pt>
                <c:pt idx="44897">
                  <c:v>22.410071942445999</c:v>
                </c:pt>
                <c:pt idx="44898">
                  <c:v>7.1</c:v>
                </c:pt>
                <c:pt idx="44899">
                  <c:v>3.1428571428571401</c:v>
                </c:pt>
                <c:pt idx="44900">
                  <c:v>23.6875</c:v>
                </c:pt>
                <c:pt idx="44901">
                  <c:v>57.1111111111111</c:v>
                </c:pt>
                <c:pt idx="44902">
                  <c:v>57.909090909090899</c:v>
                </c:pt>
                <c:pt idx="44903">
                  <c:v>61.6</c:v>
                </c:pt>
                <c:pt idx="44904">
                  <c:v>10.1428571428571</c:v>
                </c:pt>
                <c:pt idx="44905">
                  <c:v>-5.75</c:v>
                </c:pt>
                <c:pt idx="44906">
                  <c:v>1.12676056338028</c:v>
                </c:pt>
                <c:pt idx="44907">
                  <c:v>1.2741935483870901</c:v>
                </c:pt>
                <c:pt idx="44908">
                  <c:v>-0.71052631578947301</c:v>
                </c:pt>
                <c:pt idx="44909">
                  <c:v>-3.36065573770491</c:v>
                </c:pt>
                <c:pt idx="44910">
                  <c:v>2.0985915492957701</c:v>
                </c:pt>
                <c:pt idx="44911">
                  <c:v>4.6296296296296197E-2</c:v>
                </c:pt>
                <c:pt idx="44912">
                  <c:v>6.38709677419354</c:v>
                </c:pt>
                <c:pt idx="44913">
                  <c:v>0.840425531914893</c:v>
                </c:pt>
                <c:pt idx="44914">
                  <c:v>2.0379746835443</c:v>
                </c:pt>
                <c:pt idx="44915">
                  <c:v>2.3508771929824501</c:v>
                </c:pt>
                <c:pt idx="44916">
                  <c:v>-1.1604938271604901</c:v>
                </c:pt>
                <c:pt idx="44917">
                  <c:v>11.4333333333333</c:v>
                </c:pt>
                <c:pt idx="44918">
                  <c:v>74</c:v>
                </c:pt>
                <c:pt idx="44919">
                  <c:v>9.79116835326586</c:v>
                </c:pt>
                <c:pt idx="44920">
                  <c:v>10.1713426853707</c:v>
                </c:pt>
                <c:pt idx="44921">
                  <c:v>9.8094820017559208</c:v>
                </c:pt>
                <c:pt idx="44922">
                  <c:v>7.9905982905982897</c:v>
                </c:pt>
                <c:pt idx="44923">
                  <c:v>6.0134115674769397</c:v>
                </c:pt>
                <c:pt idx="44924">
                  <c:v>12.794139194139101</c:v>
                </c:pt>
                <c:pt idx="44925">
                  <c:v>13.791780821917801</c:v>
                </c:pt>
                <c:pt idx="44926">
                  <c:v>10.082148499210099</c:v>
                </c:pt>
                <c:pt idx="44927">
                  <c:v>7.3859202714164498</c:v>
                </c:pt>
                <c:pt idx="44928">
                  <c:v>3.9929292929292899</c:v>
                </c:pt>
                <c:pt idx="44929">
                  <c:v>5.482421875</c:v>
                </c:pt>
                <c:pt idx="44930">
                  <c:v>12.224708171206199</c:v>
                </c:pt>
                <c:pt idx="44931">
                  <c:v>123</c:v>
                </c:pt>
                <c:pt idx="44932">
                  <c:v>4.8703703703703702</c:v>
                </c:pt>
                <c:pt idx="44933">
                  <c:v>1.52282768777614</c:v>
                </c:pt>
                <c:pt idx="44934">
                  <c:v>1.12109375</c:v>
                </c:pt>
                <c:pt idx="44935">
                  <c:v>-2.40642458100558</c:v>
                </c:pt>
                <c:pt idx="44936">
                  <c:v>1.4401041666666601</c:v>
                </c:pt>
                <c:pt idx="44937">
                  <c:v>4.3451910408432104</c:v>
                </c:pt>
                <c:pt idx="44938">
                  <c:v>2.0797448165869201</c:v>
                </c:pt>
                <c:pt idx="44939">
                  <c:v>5.69740634005763</c:v>
                </c:pt>
                <c:pt idx="44940">
                  <c:v>-1.1490765171503901</c:v>
                </c:pt>
                <c:pt idx="44941">
                  <c:v>1.04970760233918</c:v>
                </c:pt>
                <c:pt idx="44942">
                  <c:v>0.98221092757306205</c:v>
                </c:pt>
                <c:pt idx="44943">
                  <c:v>1.2807486631016001</c:v>
                </c:pt>
                <c:pt idx="44944">
                  <c:v>3.7946428571428501</c:v>
                </c:pt>
                <c:pt idx="44945">
                  <c:v>-2.3333333333333299</c:v>
                </c:pt>
                <c:pt idx="44946">
                  <c:v>3.3109756097560901</c:v>
                </c:pt>
                <c:pt idx="44947">
                  <c:v>7.27956989247311</c:v>
                </c:pt>
                <c:pt idx="44948">
                  <c:v>2.5023041474654302</c:v>
                </c:pt>
                <c:pt idx="44949">
                  <c:v>-8.3832335329341298E-2</c:v>
                </c:pt>
                <c:pt idx="44950">
                  <c:v>3.5432098765432101</c:v>
                </c:pt>
                <c:pt idx="44951">
                  <c:v>7.6524822695035404</c:v>
                </c:pt>
                <c:pt idx="44952">
                  <c:v>0.60330578512396604</c:v>
                </c:pt>
                <c:pt idx="44953">
                  <c:v>2.7090909090909001</c:v>
                </c:pt>
                <c:pt idx="44954">
                  <c:v>0.76271186440677896</c:v>
                </c:pt>
                <c:pt idx="44955">
                  <c:v>11.08</c:v>
                </c:pt>
                <c:pt idx="44956">
                  <c:v>36.4</c:v>
                </c:pt>
                <c:pt idx="44957">
                  <c:v>12</c:v>
                </c:pt>
                <c:pt idx="44958">
                  <c:v>25.256410256410199</c:v>
                </c:pt>
                <c:pt idx="44959">
                  <c:v>2.8085106382978702</c:v>
                </c:pt>
                <c:pt idx="44960">
                  <c:v>2.5098039215686199</c:v>
                </c:pt>
                <c:pt idx="44961">
                  <c:v>16.8965517241379</c:v>
                </c:pt>
                <c:pt idx="44962">
                  <c:v>6.83928571428571</c:v>
                </c:pt>
                <c:pt idx="44963">
                  <c:v>-0.25454545454545402</c:v>
                </c:pt>
                <c:pt idx="44964">
                  <c:v>0.54285714285714204</c:v>
                </c:pt>
                <c:pt idx="44965">
                  <c:v>7.7666666666666604</c:v>
                </c:pt>
                <c:pt idx="44966">
                  <c:v>8.2176470588235198</c:v>
                </c:pt>
                <c:pt idx="44967">
                  <c:v>7.9136842105263101</c:v>
                </c:pt>
                <c:pt idx="44968">
                  <c:v>4.67615658362989</c:v>
                </c:pt>
                <c:pt idx="44969">
                  <c:v>4.1749571183533396</c:v>
                </c:pt>
                <c:pt idx="44970">
                  <c:v>7.1551724137930997</c:v>
                </c:pt>
                <c:pt idx="44971">
                  <c:v>10.9943181818181</c:v>
                </c:pt>
                <c:pt idx="44972">
                  <c:v>9.6910039113428894</c:v>
                </c:pt>
                <c:pt idx="44973">
                  <c:v>7.8397590361445699</c:v>
                </c:pt>
                <c:pt idx="44974">
                  <c:v>4.3205128205128203</c:v>
                </c:pt>
                <c:pt idx="44975">
                  <c:v>2.2074882995319798</c:v>
                </c:pt>
                <c:pt idx="44976">
                  <c:v>4.0768245838668298</c:v>
                </c:pt>
                <c:pt idx="44977">
                  <c:v>11.6894409937888</c:v>
                </c:pt>
                <c:pt idx="44978">
                  <c:v>38.3333333333333</c:v>
                </c:pt>
                <c:pt idx="44979">
                  <c:v>2.3333333333333299</c:v>
                </c:pt>
                <c:pt idx="44980">
                  <c:v>-4.7333333333333298</c:v>
                </c:pt>
                <c:pt idx="44981">
                  <c:v>12.3333333333333</c:v>
                </c:pt>
                <c:pt idx="44982">
                  <c:v>10.1538461538461</c:v>
                </c:pt>
                <c:pt idx="44983">
                  <c:v>13.9166666666666</c:v>
                </c:pt>
                <c:pt idx="44984">
                  <c:v>5.5769230769230704</c:v>
                </c:pt>
                <c:pt idx="44985">
                  <c:v>-0.269230769230769</c:v>
                </c:pt>
                <c:pt idx="44986">
                  <c:v>-3</c:v>
                </c:pt>
                <c:pt idx="44987">
                  <c:v>3.8636363636363602</c:v>
                </c:pt>
                <c:pt idx="44988">
                  <c:v>3.75</c:v>
                </c:pt>
                <c:pt idx="44989">
                  <c:v>759</c:v>
                </c:pt>
                <c:pt idx="44990">
                  <c:v>3.2636363636363601</c:v>
                </c:pt>
                <c:pt idx="44991">
                  <c:v>-4.8222222222222202</c:v>
                </c:pt>
                <c:pt idx="44992">
                  <c:v>0.69879518072289104</c:v>
                </c:pt>
                <c:pt idx="44993">
                  <c:v>13.4102564102564</c:v>
                </c:pt>
                <c:pt idx="44994">
                  <c:v>3.1142857142857099</c:v>
                </c:pt>
                <c:pt idx="44995">
                  <c:v>16.183333333333302</c:v>
                </c:pt>
                <c:pt idx="44996">
                  <c:v>0.84375</c:v>
                </c:pt>
                <c:pt idx="44997">
                  <c:v>3.0759493670886</c:v>
                </c:pt>
                <c:pt idx="44998">
                  <c:v>8.6666666666666607</c:v>
                </c:pt>
                <c:pt idx="44999">
                  <c:v>-5</c:v>
                </c:pt>
                <c:pt idx="45000">
                  <c:v>-7.3333333333333304</c:v>
                </c:pt>
                <c:pt idx="45001">
                  <c:v>-10.5</c:v>
                </c:pt>
                <c:pt idx="45002">
                  <c:v>2</c:v>
                </c:pt>
                <c:pt idx="45003">
                  <c:v>-0.74641148325358797</c:v>
                </c:pt>
                <c:pt idx="45004">
                  <c:v>5.4818652849740896</c:v>
                </c:pt>
                <c:pt idx="45005">
                  <c:v>0.17370892018779299</c:v>
                </c:pt>
                <c:pt idx="45006">
                  <c:v>-4.3846153846153797</c:v>
                </c:pt>
                <c:pt idx="45007">
                  <c:v>2.5750000000000002</c:v>
                </c:pt>
                <c:pt idx="45008">
                  <c:v>-2.4372294372294299</c:v>
                </c:pt>
                <c:pt idx="45009">
                  <c:v>3.4788732394366102</c:v>
                </c:pt>
                <c:pt idx="45010">
                  <c:v>8.1034482758620694</c:v>
                </c:pt>
                <c:pt idx="45011">
                  <c:v>-3.0357142857142798</c:v>
                </c:pt>
                <c:pt idx="45012">
                  <c:v>-0.52066115702479299</c:v>
                </c:pt>
                <c:pt idx="45013">
                  <c:v>-1.5337078651685301</c:v>
                </c:pt>
                <c:pt idx="45014">
                  <c:v>-0.39428571428571402</c:v>
                </c:pt>
                <c:pt idx="45015">
                  <c:v>-5.0909090909090899</c:v>
                </c:pt>
                <c:pt idx="45016">
                  <c:v>-3.5882352941176401</c:v>
                </c:pt>
                <c:pt idx="45017">
                  <c:v>10.125</c:v>
                </c:pt>
                <c:pt idx="45018">
                  <c:v>-2.06451612903225</c:v>
                </c:pt>
                <c:pt idx="45019">
                  <c:v>5.25</c:v>
                </c:pt>
                <c:pt idx="45020">
                  <c:v>18.967741935483801</c:v>
                </c:pt>
                <c:pt idx="45021">
                  <c:v>-1.8260869565217299</c:v>
                </c:pt>
                <c:pt idx="45022">
                  <c:v>16.590909090909001</c:v>
                </c:pt>
                <c:pt idx="45023">
                  <c:v>7.07407407407407</c:v>
                </c:pt>
                <c:pt idx="45024">
                  <c:v>9.125</c:v>
                </c:pt>
                <c:pt idx="45025">
                  <c:v>39.4444444444444</c:v>
                </c:pt>
                <c:pt idx="45026">
                  <c:v>29.2</c:v>
                </c:pt>
                <c:pt idx="45027">
                  <c:v>12.9166666666666</c:v>
                </c:pt>
                <c:pt idx="45028">
                  <c:v>10.1111111111111</c:v>
                </c:pt>
                <c:pt idx="45029">
                  <c:v>92.4444444444444</c:v>
                </c:pt>
                <c:pt idx="45030">
                  <c:v>1.5</c:v>
                </c:pt>
                <c:pt idx="45031">
                  <c:v>10.3924566768603</c:v>
                </c:pt>
                <c:pt idx="45032">
                  <c:v>9.7312169312169292</c:v>
                </c:pt>
                <c:pt idx="45033">
                  <c:v>6.0638111888111803</c:v>
                </c:pt>
                <c:pt idx="45034">
                  <c:v>7.5123595505617899</c:v>
                </c:pt>
                <c:pt idx="45035">
                  <c:v>13.9563974267333</c:v>
                </c:pt>
                <c:pt idx="45036">
                  <c:v>14.5774834437086</c:v>
                </c:pt>
                <c:pt idx="45037">
                  <c:v>15.133658536585299</c:v>
                </c:pt>
                <c:pt idx="45038">
                  <c:v>11.7990506329113</c:v>
                </c:pt>
                <c:pt idx="45039">
                  <c:v>6.5596546310832</c:v>
                </c:pt>
                <c:pt idx="45040">
                  <c:v>5.5661881977671399</c:v>
                </c:pt>
                <c:pt idx="45041">
                  <c:v>7.6591099916036898</c:v>
                </c:pt>
                <c:pt idx="45042">
                  <c:v>7.2485604606525902</c:v>
                </c:pt>
                <c:pt idx="45043">
                  <c:v>29.125</c:v>
                </c:pt>
                <c:pt idx="45044">
                  <c:v>10.6</c:v>
                </c:pt>
                <c:pt idx="45045">
                  <c:v>13.3846153846153</c:v>
                </c:pt>
                <c:pt idx="45046">
                  <c:v>-0.66666666666666596</c:v>
                </c:pt>
                <c:pt idx="45047">
                  <c:v>-8.1111111111111107</c:v>
                </c:pt>
                <c:pt idx="45048">
                  <c:v>-2.375</c:v>
                </c:pt>
                <c:pt idx="45049">
                  <c:v>8</c:v>
                </c:pt>
                <c:pt idx="45050">
                  <c:v>6.1111111111111098</c:v>
                </c:pt>
                <c:pt idx="45051">
                  <c:v>15</c:v>
                </c:pt>
                <c:pt idx="45052">
                  <c:v>2.875</c:v>
                </c:pt>
                <c:pt idx="45053">
                  <c:v>1.44444444444444</c:v>
                </c:pt>
                <c:pt idx="45054">
                  <c:v>10.7</c:v>
                </c:pt>
                <c:pt idx="45055">
                  <c:v>12</c:v>
                </c:pt>
                <c:pt idx="45056">
                  <c:v>-8</c:v>
                </c:pt>
                <c:pt idx="45057">
                  <c:v>5.6923076923076898</c:v>
                </c:pt>
                <c:pt idx="45058">
                  <c:v>13</c:v>
                </c:pt>
                <c:pt idx="45059">
                  <c:v>16</c:v>
                </c:pt>
                <c:pt idx="45060">
                  <c:v>34.538461538461497</c:v>
                </c:pt>
                <c:pt idx="45061">
                  <c:v>27.076923076922998</c:v>
                </c:pt>
                <c:pt idx="45062">
                  <c:v>55.214285714285701</c:v>
                </c:pt>
                <c:pt idx="45063">
                  <c:v>1</c:v>
                </c:pt>
                <c:pt idx="45064">
                  <c:v>4</c:v>
                </c:pt>
                <c:pt idx="45065">
                  <c:v>10.8333333333333</c:v>
                </c:pt>
                <c:pt idx="45066">
                  <c:v>18.4444444444444</c:v>
                </c:pt>
                <c:pt idx="45067">
                  <c:v>0.33333333333333298</c:v>
                </c:pt>
                <c:pt idx="45068">
                  <c:v>12.2222222222222</c:v>
                </c:pt>
                <c:pt idx="45069">
                  <c:v>47</c:v>
                </c:pt>
                <c:pt idx="45070">
                  <c:v>9.0588235294117592</c:v>
                </c:pt>
                <c:pt idx="45071">
                  <c:v>17.9411764705882</c:v>
                </c:pt>
                <c:pt idx="45072">
                  <c:v>34.454545454545404</c:v>
                </c:pt>
                <c:pt idx="45073">
                  <c:v>12.15</c:v>
                </c:pt>
                <c:pt idx="45074">
                  <c:v>29</c:v>
                </c:pt>
                <c:pt idx="45075">
                  <c:v>26.5</c:v>
                </c:pt>
                <c:pt idx="45076">
                  <c:v>62.409090909090899</c:v>
                </c:pt>
                <c:pt idx="45077">
                  <c:v>10.9333333333333</c:v>
                </c:pt>
                <c:pt idx="45078">
                  <c:v>27.571428571428498</c:v>
                </c:pt>
                <c:pt idx="45079">
                  <c:v>34</c:v>
                </c:pt>
                <c:pt idx="45080">
                  <c:v>5.0526315789473601</c:v>
                </c:pt>
                <c:pt idx="45081">
                  <c:v>22.3333333333333</c:v>
                </c:pt>
                <c:pt idx="45082">
                  <c:v>12.5298507462686</c:v>
                </c:pt>
                <c:pt idx="45083">
                  <c:v>10.581780538302199</c:v>
                </c:pt>
                <c:pt idx="45084">
                  <c:v>9.3074380165289199</c:v>
                </c:pt>
                <c:pt idx="45085">
                  <c:v>12.6089850249584</c:v>
                </c:pt>
                <c:pt idx="45086">
                  <c:v>15.7651888341543</c:v>
                </c:pt>
                <c:pt idx="45087">
                  <c:v>19.4114114114114</c:v>
                </c:pt>
                <c:pt idx="45088">
                  <c:v>18.0265486725663</c:v>
                </c:pt>
                <c:pt idx="45089">
                  <c:v>14.9328</c:v>
                </c:pt>
                <c:pt idx="45090">
                  <c:v>10.407975460122699</c:v>
                </c:pt>
                <c:pt idx="45091">
                  <c:v>10.105924596050199</c:v>
                </c:pt>
                <c:pt idx="45092">
                  <c:v>10.7253289473684</c:v>
                </c:pt>
                <c:pt idx="45093">
                  <c:v>20.098726114649601</c:v>
                </c:pt>
                <c:pt idx="45094">
                  <c:v>14.9221854304635</c:v>
                </c:pt>
                <c:pt idx="45095">
                  <c:v>10.6306306306306</c:v>
                </c:pt>
                <c:pt idx="45096">
                  <c:v>13.089141004862199</c:v>
                </c:pt>
                <c:pt idx="45097">
                  <c:v>14.097478991596599</c:v>
                </c:pt>
                <c:pt idx="45098">
                  <c:v>18.0247933884297</c:v>
                </c:pt>
                <c:pt idx="45099">
                  <c:v>21.887878787878702</c:v>
                </c:pt>
                <c:pt idx="45100">
                  <c:v>22.420863309352502</c:v>
                </c:pt>
                <c:pt idx="45101">
                  <c:v>19.416531604538001</c:v>
                </c:pt>
                <c:pt idx="45102">
                  <c:v>12.5053598774885</c:v>
                </c:pt>
                <c:pt idx="45103">
                  <c:v>11.5656934306569</c:v>
                </c:pt>
                <c:pt idx="45104">
                  <c:v>10.1066666666666</c:v>
                </c:pt>
                <c:pt idx="45105">
                  <c:v>19.4019448946515</c:v>
                </c:pt>
                <c:pt idx="45106">
                  <c:v>8.2318532305237895</c:v>
                </c:pt>
                <c:pt idx="45107">
                  <c:v>5.8706051873198799</c:v>
                </c:pt>
                <c:pt idx="45108">
                  <c:v>6.9092295957284504</c:v>
                </c:pt>
                <c:pt idx="45109">
                  <c:v>7.5452222789984598</c:v>
                </c:pt>
                <c:pt idx="45110">
                  <c:v>10.304295074011099</c:v>
                </c:pt>
                <c:pt idx="45111">
                  <c:v>14.8058631921824</c:v>
                </c:pt>
                <c:pt idx="45112">
                  <c:v>13.2516971279373</c:v>
                </c:pt>
                <c:pt idx="45113">
                  <c:v>8.9568764568764507</c:v>
                </c:pt>
                <c:pt idx="45114">
                  <c:v>5.1497894970086397</c:v>
                </c:pt>
                <c:pt idx="45115">
                  <c:v>5.0604145601617798</c:v>
                </c:pt>
                <c:pt idx="45116">
                  <c:v>5.1717994400610801</c:v>
                </c:pt>
                <c:pt idx="45117">
                  <c:v>9.9363801609971407</c:v>
                </c:pt>
                <c:pt idx="45118">
                  <c:v>13.9763912310286</c:v>
                </c:pt>
                <c:pt idx="45119">
                  <c:v>11.167953667953601</c:v>
                </c:pt>
                <c:pt idx="45120">
                  <c:v>9.8438761776581405</c:v>
                </c:pt>
                <c:pt idx="45121">
                  <c:v>9.2043701799485795</c:v>
                </c:pt>
                <c:pt idx="45122">
                  <c:v>16.090330788804</c:v>
                </c:pt>
                <c:pt idx="45123">
                  <c:v>19.909090909090899</c:v>
                </c:pt>
                <c:pt idx="45124">
                  <c:v>16.4374120956399</c:v>
                </c:pt>
                <c:pt idx="45125">
                  <c:v>18.3813229571984</c:v>
                </c:pt>
                <c:pt idx="45126">
                  <c:v>11.844106463878299</c:v>
                </c:pt>
                <c:pt idx="45127">
                  <c:v>10.3776223776223</c:v>
                </c:pt>
                <c:pt idx="45128">
                  <c:v>12.481382978723399</c:v>
                </c:pt>
                <c:pt idx="45129">
                  <c:v>17.072864321608002</c:v>
                </c:pt>
                <c:pt idx="45130">
                  <c:v>17.2833078101071</c:v>
                </c:pt>
                <c:pt idx="45131">
                  <c:v>10.269230769230701</c:v>
                </c:pt>
                <c:pt idx="45132">
                  <c:v>13.2933130699088</c:v>
                </c:pt>
                <c:pt idx="45133">
                  <c:v>12.242261103633901</c:v>
                </c:pt>
                <c:pt idx="45134">
                  <c:v>15.214709371293001</c:v>
                </c:pt>
                <c:pt idx="45135">
                  <c:v>18.1210256410256</c:v>
                </c:pt>
                <c:pt idx="45136">
                  <c:v>18.7215496368038</c:v>
                </c:pt>
                <c:pt idx="45137">
                  <c:v>17.196292257360899</c:v>
                </c:pt>
                <c:pt idx="45138">
                  <c:v>9.1506276150627599</c:v>
                </c:pt>
                <c:pt idx="45139">
                  <c:v>10.231149567367099</c:v>
                </c:pt>
                <c:pt idx="45140">
                  <c:v>10.19795221843</c:v>
                </c:pt>
                <c:pt idx="45141">
                  <c:v>19.9538968166849</c:v>
                </c:pt>
                <c:pt idx="45142">
                  <c:v>13.840630472854601</c:v>
                </c:pt>
                <c:pt idx="45143">
                  <c:v>9.6158415841584102</c:v>
                </c:pt>
                <c:pt idx="45144">
                  <c:v>12.255102040816301</c:v>
                </c:pt>
                <c:pt idx="45145">
                  <c:v>11.5572916666666</c:v>
                </c:pt>
                <c:pt idx="45146">
                  <c:v>14.6689189189189</c:v>
                </c:pt>
                <c:pt idx="45147">
                  <c:v>21.470948012232402</c:v>
                </c:pt>
                <c:pt idx="45148">
                  <c:v>20.472826086956498</c:v>
                </c:pt>
                <c:pt idx="45149">
                  <c:v>17.558631921824102</c:v>
                </c:pt>
                <c:pt idx="45150">
                  <c:v>10.783359497645201</c:v>
                </c:pt>
                <c:pt idx="45151">
                  <c:v>10.1254612546125</c:v>
                </c:pt>
                <c:pt idx="45152">
                  <c:v>11.554794520547899</c:v>
                </c:pt>
                <c:pt idx="45153">
                  <c:v>18.7644151565074</c:v>
                </c:pt>
                <c:pt idx="45154">
                  <c:v>32.967741935483801</c:v>
                </c:pt>
                <c:pt idx="45155">
                  <c:v>31.285714285714199</c:v>
                </c:pt>
                <c:pt idx="45156">
                  <c:v>10.259259259259199</c:v>
                </c:pt>
                <c:pt idx="45157">
                  <c:v>9.8974358974358907</c:v>
                </c:pt>
                <c:pt idx="45158">
                  <c:v>8.9583333333333304</c:v>
                </c:pt>
                <c:pt idx="45159">
                  <c:v>10.4153846153846</c:v>
                </c:pt>
                <c:pt idx="45160">
                  <c:v>14.5913978494623</c:v>
                </c:pt>
                <c:pt idx="45161">
                  <c:v>9.8288288288288292</c:v>
                </c:pt>
                <c:pt idx="45162">
                  <c:v>2.9837398373983701</c:v>
                </c:pt>
                <c:pt idx="45163">
                  <c:v>3.9430894308942999</c:v>
                </c:pt>
                <c:pt idx="45164">
                  <c:v>9.0879120879120805</c:v>
                </c:pt>
                <c:pt idx="45165">
                  <c:v>27.285714285714199</c:v>
                </c:pt>
                <c:pt idx="45166">
                  <c:v>11.2492146596858</c:v>
                </c:pt>
                <c:pt idx="45167">
                  <c:v>8.2436578171091401</c:v>
                </c:pt>
                <c:pt idx="45168">
                  <c:v>9.0680238331678193</c:v>
                </c:pt>
                <c:pt idx="45169">
                  <c:v>9.6392251815980607</c:v>
                </c:pt>
                <c:pt idx="45170">
                  <c:v>12.344572748267799</c:v>
                </c:pt>
                <c:pt idx="45171">
                  <c:v>16.1103097157403</c:v>
                </c:pt>
                <c:pt idx="45172">
                  <c:v>14.5906040268456</c:v>
                </c:pt>
                <c:pt idx="45173">
                  <c:v>12.5086455331412</c:v>
                </c:pt>
                <c:pt idx="45174">
                  <c:v>8.1909005628517804</c:v>
                </c:pt>
                <c:pt idx="45175">
                  <c:v>8.0920547945205392</c:v>
                </c:pt>
                <c:pt idx="45176">
                  <c:v>8.7068702290076292</c:v>
                </c:pt>
                <c:pt idx="45177">
                  <c:v>14.7604373757455</c:v>
                </c:pt>
                <c:pt idx="45178">
                  <c:v>16.9838709677419</c:v>
                </c:pt>
                <c:pt idx="45179">
                  <c:v>14.2129032258064</c:v>
                </c:pt>
                <c:pt idx="45180">
                  <c:v>9.8615384615384603</c:v>
                </c:pt>
                <c:pt idx="45181">
                  <c:v>1.25</c:v>
                </c:pt>
                <c:pt idx="45182">
                  <c:v>14.596630327056401</c:v>
                </c:pt>
                <c:pt idx="45183">
                  <c:v>10.288061336254099</c:v>
                </c:pt>
                <c:pt idx="45184">
                  <c:v>11.3820224719101</c:v>
                </c:pt>
                <c:pt idx="45185">
                  <c:v>12.062335381913901</c:v>
                </c:pt>
                <c:pt idx="45186">
                  <c:v>18.093823299452598</c:v>
                </c:pt>
                <c:pt idx="45187">
                  <c:v>19.304885590599799</c:v>
                </c:pt>
                <c:pt idx="45188">
                  <c:v>19.504720406681098</c:v>
                </c:pt>
                <c:pt idx="45189">
                  <c:v>15.841866493843099</c:v>
                </c:pt>
                <c:pt idx="45190">
                  <c:v>11.053283767038399</c:v>
                </c:pt>
                <c:pt idx="45191">
                  <c:v>12.4201807228915</c:v>
                </c:pt>
                <c:pt idx="45192">
                  <c:v>10.2453560371517</c:v>
                </c:pt>
                <c:pt idx="45193">
                  <c:v>14.53125</c:v>
                </c:pt>
                <c:pt idx="45194">
                  <c:v>14.0047732696897</c:v>
                </c:pt>
                <c:pt idx="45195">
                  <c:v>10.5230978260869</c:v>
                </c:pt>
                <c:pt idx="45196">
                  <c:v>11.1744040150564</c:v>
                </c:pt>
                <c:pt idx="45197">
                  <c:v>12.64343786295</c:v>
                </c:pt>
                <c:pt idx="45198">
                  <c:v>14.6536082474226</c:v>
                </c:pt>
                <c:pt idx="45199">
                  <c:v>18.918284789644002</c:v>
                </c:pt>
                <c:pt idx="45200">
                  <c:v>18.364750235626701</c:v>
                </c:pt>
                <c:pt idx="45201">
                  <c:v>15.447249774571601</c:v>
                </c:pt>
                <c:pt idx="45202">
                  <c:v>9.05694564279551</c:v>
                </c:pt>
                <c:pt idx="45203">
                  <c:v>9.2748962655601606</c:v>
                </c:pt>
                <c:pt idx="45204">
                  <c:v>10.213640922768301</c:v>
                </c:pt>
                <c:pt idx="45205">
                  <c:v>18.950690335305701</c:v>
                </c:pt>
                <c:pt idx="45206">
                  <c:v>7.8846153846153797</c:v>
                </c:pt>
                <c:pt idx="45207">
                  <c:v>12.857142857142801</c:v>
                </c:pt>
                <c:pt idx="45208">
                  <c:v>12.328231292517</c:v>
                </c:pt>
                <c:pt idx="45209">
                  <c:v>8.2274459974587</c:v>
                </c:pt>
                <c:pt idx="45210">
                  <c:v>9.2532366649404398</c:v>
                </c:pt>
                <c:pt idx="45211">
                  <c:v>10.238070539419001</c:v>
                </c:pt>
                <c:pt idx="45212">
                  <c:v>16.128269617706199</c:v>
                </c:pt>
                <c:pt idx="45213">
                  <c:v>21.102895322939801</c:v>
                </c:pt>
                <c:pt idx="45214">
                  <c:v>21.858129649309198</c:v>
                </c:pt>
                <c:pt idx="45215">
                  <c:v>14.586520076481801</c:v>
                </c:pt>
                <c:pt idx="45216">
                  <c:v>9.5633287608596191</c:v>
                </c:pt>
                <c:pt idx="45217">
                  <c:v>8.0497326203208495</c:v>
                </c:pt>
                <c:pt idx="45218">
                  <c:v>9.5375754251234195</c:v>
                </c:pt>
                <c:pt idx="45219">
                  <c:v>16.1956639566395</c:v>
                </c:pt>
                <c:pt idx="45220">
                  <c:v>4.8644067796610102</c:v>
                </c:pt>
                <c:pt idx="45221">
                  <c:v>8.7884615384615294</c:v>
                </c:pt>
                <c:pt idx="45222">
                  <c:v>19.836065573770401</c:v>
                </c:pt>
                <c:pt idx="45223">
                  <c:v>17.105263157894701</c:v>
                </c:pt>
                <c:pt idx="45224">
                  <c:v>16.793103448275801</c:v>
                </c:pt>
                <c:pt idx="45225">
                  <c:v>29.927272727272701</c:v>
                </c:pt>
                <c:pt idx="45226">
                  <c:v>18.362068965517199</c:v>
                </c:pt>
                <c:pt idx="45227">
                  <c:v>16.103092783505101</c:v>
                </c:pt>
                <c:pt idx="45228">
                  <c:v>10.741379310344801</c:v>
                </c:pt>
                <c:pt idx="45229">
                  <c:v>10.739837398373901</c:v>
                </c:pt>
                <c:pt idx="45230">
                  <c:v>15.4444444444444</c:v>
                </c:pt>
                <c:pt idx="45231">
                  <c:v>11.016129032258</c:v>
                </c:pt>
                <c:pt idx="45232">
                  <c:v>11.6156862745098</c:v>
                </c:pt>
                <c:pt idx="45233">
                  <c:v>5.8288288288288204</c:v>
                </c:pt>
                <c:pt idx="45234">
                  <c:v>11.545023696682399</c:v>
                </c:pt>
                <c:pt idx="45235">
                  <c:v>13.427672955974799</c:v>
                </c:pt>
                <c:pt idx="45236">
                  <c:v>15.510080645161199</c:v>
                </c:pt>
                <c:pt idx="45237">
                  <c:v>18.712707182320401</c:v>
                </c:pt>
                <c:pt idx="45238">
                  <c:v>16.140229885057401</c:v>
                </c:pt>
                <c:pt idx="45239">
                  <c:v>12.4213709677419</c:v>
                </c:pt>
                <c:pt idx="45240">
                  <c:v>7.8189473684210498</c:v>
                </c:pt>
                <c:pt idx="45241">
                  <c:v>8.9262295081967196</c:v>
                </c:pt>
                <c:pt idx="45242">
                  <c:v>10.6088154269972</c:v>
                </c:pt>
                <c:pt idx="45243">
                  <c:v>14.2295081967213</c:v>
                </c:pt>
                <c:pt idx="45244">
                  <c:v>10.258023914411501</c:v>
                </c:pt>
                <c:pt idx="45245">
                  <c:v>8.1968011126564608</c:v>
                </c:pt>
                <c:pt idx="45246">
                  <c:v>9.8663967611336005</c:v>
                </c:pt>
                <c:pt idx="45247">
                  <c:v>9.6191562143671607</c:v>
                </c:pt>
                <c:pt idx="45248">
                  <c:v>13.017108167770401</c:v>
                </c:pt>
                <c:pt idx="45249">
                  <c:v>15.9392635102821</c:v>
                </c:pt>
                <c:pt idx="45250">
                  <c:v>16.835632183908</c:v>
                </c:pt>
                <c:pt idx="45251">
                  <c:v>13.5439531166755</c:v>
                </c:pt>
                <c:pt idx="45252">
                  <c:v>8.4839211618257195</c:v>
                </c:pt>
                <c:pt idx="45253">
                  <c:v>8.3978426395939092</c:v>
                </c:pt>
                <c:pt idx="45254">
                  <c:v>8.56038338658146</c:v>
                </c:pt>
                <c:pt idx="45255">
                  <c:v>15.32375</c:v>
                </c:pt>
                <c:pt idx="45256">
                  <c:v>12.3367697594501</c:v>
                </c:pt>
                <c:pt idx="45257">
                  <c:v>8.3115384615384595</c:v>
                </c:pt>
                <c:pt idx="45258">
                  <c:v>9.7762711864406704</c:v>
                </c:pt>
                <c:pt idx="45259">
                  <c:v>12.7975077881619</c:v>
                </c:pt>
                <c:pt idx="45260">
                  <c:v>14.9776536312849</c:v>
                </c:pt>
                <c:pt idx="45261">
                  <c:v>23.761904761904699</c:v>
                </c:pt>
                <c:pt idx="45262">
                  <c:v>20.370967741935399</c:v>
                </c:pt>
                <c:pt idx="45263">
                  <c:v>14.645502645502599</c:v>
                </c:pt>
                <c:pt idx="45264">
                  <c:v>7.5195530726256896</c:v>
                </c:pt>
                <c:pt idx="45265">
                  <c:v>9.3211488250652703</c:v>
                </c:pt>
                <c:pt idx="45266">
                  <c:v>6.9677419354838701</c:v>
                </c:pt>
                <c:pt idx="45267">
                  <c:v>17.8141361256544</c:v>
                </c:pt>
                <c:pt idx="45268">
                  <c:v>11.4322949777495</c:v>
                </c:pt>
                <c:pt idx="45269">
                  <c:v>7.9804058782365201</c:v>
                </c:pt>
                <c:pt idx="45270">
                  <c:v>9.5147727272727192</c:v>
                </c:pt>
                <c:pt idx="45271">
                  <c:v>8.9972191323692901</c:v>
                </c:pt>
                <c:pt idx="45272">
                  <c:v>12.007004310344801</c:v>
                </c:pt>
                <c:pt idx="45273">
                  <c:v>15.7742857142857</c:v>
                </c:pt>
                <c:pt idx="45274">
                  <c:v>14.7946224256292</c:v>
                </c:pt>
                <c:pt idx="45275">
                  <c:v>10.9043303121852</c:v>
                </c:pt>
                <c:pt idx="45276">
                  <c:v>7.7915465898174796</c:v>
                </c:pt>
                <c:pt idx="45277">
                  <c:v>8.5152714932126692</c:v>
                </c:pt>
                <c:pt idx="45278">
                  <c:v>7.3521215959467998</c:v>
                </c:pt>
                <c:pt idx="45279">
                  <c:v>15.288930581613499</c:v>
                </c:pt>
                <c:pt idx="45280">
                  <c:v>7.5714285714285703</c:v>
                </c:pt>
                <c:pt idx="45281">
                  <c:v>4.2290076335877798</c:v>
                </c:pt>
                <c:pt idx="45282">
                  <c:v>8.1438356164383503</c:v>
                </c:pt>
                <c:pt idx="45283">
                  <c:v>11.0780141843971</c:v>
                </c:pt>
                <c:pt idx="45284">
                  <c:v>12.3673469387755</c:v>
                </c:pt>
                <c:pt idx="45285">
                  <c:v>12.3992673992674</c:v>
                </c:pt>
                <c:pt idx="45286">
                  <c:v>11.472789115646201</c:v>
                </c:pt>
                <c:pt idx="45287">
                  <c:v>11.618243243243199</c:v>
                </c:pt>
                <c:pt idx="45288">
                  <c:v>7.4</c:v>
                </c:pt>
                <c:pt idx="45289">
                  <c:v>6.3505154639175201</c:v>
                </c:pt>
                <c:pt idx="45290">
                  <c:v>7.3118279569892399</c:v>
                </c:pt>
                <c:pt idx="45291">
                  <c:v>10.5978647686832</c:v>
                </c:pt>
                <c:pt idx="45292">
                  <c:v>9.9329896907216497</c:v>
                </c:pt>
                <c:pt idx="45293">
                  <c:v>6.5563480741797404</c:v>
                </c:pt>
                <c:pt idx="45294">
                  <c:v>8.7037516170763194</c:v>
                </c:pt>
                <c:pt idx="45295">
                  <c:v>10.532808398950101</c:v>
                </c:pt>
                <c:pt idx="45296">
                  <c:v>14.9861982434127</c:v>
                </c:pt>
                <c:pt idx="45297">
                  <c:v>16.460176991150401</c:v>
                </c:pt>
                <c:pt idx="45298">
                  <c:v>17.588452088452001</c:v>
                </c:pt>
                <c:pt idx="45299">
                  <c:v>11.801190476190399</c:v>
                </c:pt>
                <c:pt idx="45300">
                  <c:v>7.7273853779429897</c:v>
                </c:pt>
                <c:pt idx="45301">
                  <c:v>7.0085470085469996</c:v>
                </c:pt>
                <c:pt idx="45302">
                  <c:v>10.102833158447</c:v>
                </c:pt>
                <c:pt idx="45303">
                  <c:v>13.009202453987699</c:v>
                </c:pt>
                <c:pt idx="45304">
                  <c:v>2.7191011235954998</c:v>
                </c:pt>
                <c:pt idx="45305">
                  <c:v>0.25</c:v>
                </c:pt>
                <c:pt idx="45306">
                  <c:v>7.5730337078651599</c:v>
                </c:pt>
                <c:pt idx="45307">
                  <c:v>4.7101449275362297</c:v>
                </c:pt>
                <c:pt idx="45308">
                  <c:v>8.2584269662921308</c:v>
                </c:pt>
                <c:pt idx="45309">
                  <c:v>18.569892473118198</c:v>
                </c:pt>
                <c:pt idx="45310">
                  <c:v>16.931818181818102</c:v>
                </c:pt>
                <c:pt idx="45311">
                  <c:v>6.4382022471910103</c:v>
                </c:pt>
                <c:pt idx="45312">
                  <c:v>4.1162790697674403</c:v>
                </c:pt>
                <c:pt idx="45313">
                  <c:v>3.6931818181818099</c:v>
                </c:pt>
                <c:pt idx="45314">
                  <c:v>4.9310344827586201</c:v>
                </c:pt>
                <c:pt idx="45315">
                  <c:v>8.8426966292134797</c:v>
                </c:pt>
                <c:pt idx="45316">
                  <c:v>6.5654101995565401</c:v>
                </c:pt>
                <c:pt idx="45317">
                  <c:v>4.6151035322777103</c:v>
                </c:pt>
                <c:pt idx="45318">
                  <c:v>7.2942502818489201</c:v>
                </c:pt>
                <c:pt idx="45319">
                  <c:v>9.7667057444314107</c:v>
                </c:pt>
                <c:pt idx="45320">
                  <c:v>9.9404494382022399</c:v>
                </c:pt>
                <c:pt idx="45321">
                  <c:v>16.692397660818699</c:v>
                </c:pt>
                <c:pt idx="45322">
                  <c:v>17.072644721906901</c:v>
                </c:pt>
                <c:pt idx="45323">
                  <c:v>12.919052319842001</c:v>
                </c:pt>
                <c:pt idx="45324">
                  <c:v>7.2208293153326899</c:v>
                </c:pt>
                <c:pt idx="45325">
                  <c:v>6.5669835782195296</c:v>
                </c:pt>
                <c:pt idx="45326">
                  <c:v>6.7345215759849903</c:v>
                </c:pt>
                <c:pt idx="45327">
                  <c:v>11.5914076782449</c:v>
                </c:pt>
                <c:pt idx="45328">
                  <c:v>12.624541513837899</c:v>
                </c:pt>
                <c:pt idx="45329">
                  <c:v>10.1480384900074</c:v>
                </c:pt>
                <c:pt idx="45330">
                  <c:v>10.883186397984799</c:v>
                </c:pt>
                <c:pt idx="45331">
                  <c:v>8.9443561208267095</c:v>
                </c:pt>
                <c:pt idx="45332">
                  <c:v>13.286795881284</c:v>
                </c:pt>
                <c:pt idx="45333">
                  <c:v>14.9497460572039</c:v>
                </c:pt>
                <c:pt idx="45334">
                  <c:v>15.429702970297001</c:v>
                </c:pt>
                <c:pt idx="45335">
                  <c:v>11.633498686898101</c:v>
                </c:pt>
                <c:pt idx="45336">
                  <c:v>7.8437943765975504</c:v>
                </c:pt>
                <c:pt idx="45337">
                  <c:v>8.04117009750812</c:v>
                </c:pt>
                <c:pt idx="45338">
                  <c:v>7.6679066621575904</c:v>
                </c:pt>
                <c:pt idx="45339">
                  <c:v>15.730333441243101</c:v>
                </c:pt>
                <c:pt idx="45340">
                  <c:v>14.794117647058799</c:v>
                </c:pt>
                <c:pt idx="45341">
                  <c:v>11.082568807339401</c:v>
                </c:pt>
                <c:pt idx="45342">
                  <c:v>16.764227642276399</c:v>
                </c:pt>
                <c:pt idx="45343">
                  <c:v>12.7277227722772</c:v>
                </c:pt>
                <c:pt idx="45344">
                  <c:v>21</c:v>
                </c:pt>
                <c:pt idx="45345">
                  <c:v>35.105555555555497</c:v>
                </c:pt>
                <c:pt idx="45346">
                  <c:v>22.5483870967741</c:v>
                </c:pt>
                <c:pt idx="45347">
                  <c:v>19.158192090395399</c:v>
                </c:pt>
                <c:pt idx="45348">
                  <c:v>10.6294117647058</c:v>
                </c:pt>
                <c:pt idx="45349">
                  <c:v>10.4100418410041</c:v>
                </c:pt>
                <c:pt idx="45350">
                  <c:v>10.083700440528601</c:v>
                </c:pt>
                <c:pt idx="45351">
                  <c:v>20.120833333333302</c:v>
                </c:pt>
                <c:pt idx="45352">
                  <c:v>11.549469964664301</c:v>
                </c:pt>
                <c:pt idx="45353">
                  <c:v>8.9620192307692292</c:v>
                </c:pt>
                <c:pt idx="45354">
                  <c:v>10.3993584603047</c:v>
                </c:pt>
                <c:pt idx="45355">
                  <c:v>8.9470311832550191</c:v>
                </c:pt>
                <c:pt idx="45356">
                  <c:v>11.158676283411101</c:v>
                </c:pt>
                <c:pt idx="45357">
                  <c:v>16.380702462656402</c:v>
                </c:pt>
                <c:pt idx="45358">
                  <c:v>14.9213174748398</c:v>
                </c:pt>
                <c:pt idx="45359">
                  <c:v>11.818105263157801</c:v>
                </c:pt>
                <c:pt idx="45360">
                  <c:v>6.5306122448979496</c:v>
                </c:pt>
                <c:pt idx="45361">
                  <c:v>7.5987535953978904</c:v>
                </c:pt>
                <c:pt idx="45362">
                  <c:v>8.2140686061658705</c:v>
                </c:pt>
                <c:pt idx="45363">
                  <c:v>15.571806167400799</c:v>
                </c:pt>
                <c:pt idx="45364">
                  <c:v>3.1428571428571401</c:v>
                </c:pt>
                <c:pt idx="45365">
                  <c:v>5</c:v>
                </c:pt>
                <c:pt idx="45366">
                  <c:v>18.1666666666666</c:v>
                </c:pt>
                <c:pt idx="45367">
                  <c:v>15</c:v>
                </c:pt>
                <c:pt idx="45368">
                  <c:v>13.9896373056994</c:v>
                </c:pt>
                <c:pt idx="45369">
                  <c:v>12.343453510436399</c:v>
                </c:pt>
                <c:pt idx="45370">
                  <c:v>16.588576158940398</c:v>
                </c:pt>
                <c:pt idx="45371">
                  <c:v>24.7906626506024</c:v>
                </c:pt>
                <c:pt idx="45372">
                  <c:v>23.899638989169599</c:v>
                </c:pt>
                <c:pt idx="45373">
                  <c:v>29.4075049374588</c:v>
                </c:pt>
                <c:pt idx="45374">
                  <c:v>30.5973813420621</c:v>
                </c:pt>
                <c:pt idx="45375">
                  <c:v>23.129148629148599</c:v>
                </c:pt>
                <c:pt idx="45376">
                  <c:v>16.416792738275301</c:v>
                </c:pt>
                <c:pt idx="45377">
                  <c:v>15.1929190751445</c:v>
                </c:pt>
                <c:pt idx="45378">
                  <c:v>15.554634513941201</c:v>
                </c:pt>
                <c:pt idx="45379">
                  <c:v>25.1238164603059</c:v>
                </c:pt>
                <c:pt idx="45380">
                  <c:v>13.4986276303751</c:v>
                </c:pt>
                <c:pt idx="45381">
                  <c:v>12.300692383778401</c:v>
                </c:pt>
                <c:pt idx="45382">
                  <c:v>12.8312622629169</c:v>
                </c:pt>
                <c:pt idx="45383">
                  <c:v>11.7522255192878</c:v>
                </c:pt>
                <c:pt idx="45384">
                  <c:v>13.713028169014001</c:v>
                </c:pt>
                <c:pt idx="45385">
                  <c:v>17.805065234075201</c:v>
                </c:pt>
                <c:pt idx="45386">
                  <c:v>16.5689497716894</c:v>
                </c:pt>
                <c:pt idx="45387">
                  <c:v>14.379065040650399</c:v>
                </c:pt>
                <c:pt idx="45388">
                  <c:v>8.0033222591362101</c:v>
                </c:pt>
                <c:pt idx="45389">
                  <c:v>11.008557457212699</c:v>
                </c:pt>
                <c:pt idx="45390">
                  <c:v>10.5276518585675</c:v>
                </c:pt>
                <c:pt idx="45391">
                  <c:v>19.653611836379401</c:v>
                </c:pt>
                <c:pt idx="45392">
                  <c:v>6.12429378531073</c:v>
                </c:pt>
                <c:pt idx="45393">
                  <c:v>5.0251572327043998</c:v>
                </c:pt>
                <c:pt idx="45394">
                  <c:v>5.7401129943502802</c:v>
                </c:pt>
                <c:pt idx="45395">
                  <c:v>8.875</c:v>
                </c:pt>
                <c:pt idx="45396">
                  <c:v>10.524528301886701</c:v>
                </c:pt>
                <c:pt idx="45397">
                  <c:v>14.8670212765957</c:v>
                </c:pt>
                <c:pt idx="45398">
                  <c:v>16.073863636363601</c:v>
                </c:pt>
                <c:pt idx="45399">
                  <c:v>9.2865168539325804</c:v>
                </c:pt>
                <c:pt idx="45400">
                  <c:v>3.2529411764705798</c:v>
                </c:pt>
                <c:pt idx="45401">
                  <c:v>4.0112994350282403</c:v>
                </c:pt>
                <c:pt idx="45402">
                  <c:v>3.4578313253011999</c:v>
                </c:pt>
                <c:pt idx="45403">
                  <c:v>12.390532544378599</c:v>
                </c:pt>
                <c:pt idx="45404">
                  <c:v>21.856209150326698</c:v>
                </c:pt>
                <c:pt idx="45405">
                  <c:v>17.0322580645161</c:v>
                </c:pt>
                <c:pt idx="45406">
                  <c:v>11.4420289855072</c:v>
                </c:pt>
                <c:pt idx="45407">
                  <c:v>2.125</c:v>
                </c:pt>
                <c:pt idx="45408">
                  <c:v>9.0393258426966199</c:v>
                </c:pt>
                <c:pt idx="45409">
                  <c:v>4.1383647798742098</c:v>
                </c:pt>
                <c:pt idx="45410">
                  <c:v>8.3885714285714208</c:v>
                </c:pt>
                <c:pt idx="45411">
                  <c:v>14.4162895927601</c:v>
                </c:pt>
                <c:pt idx="45412">
                  <c:v>12.3716475095785</c:v>
                </c:pt>
                <c:pt idx="45413">
                  <c:v>14.8054474708171</c:v>
                </c:pt>
                <c:pt idx="45414">
                  <c:v>17.513207547169799</c:v>
                </c:pt>
                <c:pt idx="45415">
                  <c:v>11.481203007518699</c:v>
                </c:pt>
                <c:pt idx="45416">
                  <c:v>8.1732283464566908</c:v>
                </c:pt>
                <c:pt idx="45417">
                  <c:v>5.0037593984962401</c:v>
                </c:pt>
                <c:pt idx="45418">
                  <c:v>7.3371647509578501</c:v>
                </c:pt>
                <c:pt idx="45419">
                  <c:v>15.958801498127301</c:v>
                </c:pt>
                <c:pt idx="45420">
                  <c:v>14.881756756756699</c:v>
                </c:pt>
                <c:pt idx="45421">
                  <c:v>6.6742424242424203</c:v>
                </c:pt>
                <c:pt idx="45422">
                  <c:v>7.90519877675841</c:v>
                </c:pt>
                <c:pt idx="45423">
                  <c:v>8.1788079470198607</c:v>
                </c:pt>
                <c:pt idx="45424">
                  <c:v>15.806896551724099</c:v>
                </c:pt>
                <c:pt idx="45425">
                  <c:v>17.6238805970149</c:v>
                </c:pt>
                <c:pt idx="45426">
                  <c:v>13.935064935064901</c:v>
                </c:pt>
                <c:pt idx="45427">
                  <c:v>16.8</c:v>
                </c:pt>
                <c:pt idx="45428">
                  <c:v>13.6593406593406</c:v>
                </c:pt>
                <c:pt idx="45429">
                  <c:v>12.609929078014099</c:v>
                </c:pt>
                <c:pt idx="45430">
                  <c:v>6.6301369863013697</c:v>
                </c:pt>
                <c:pt idx="45431">
                  <c:v>16.3366013071895</c:v>
                </c:pt>
                <c:pt idx="45432">
                  <c:v>14.0261932479627</c:v>
                </c:pt>
                <c:pt idx="45433">
                  <c:v>10.1288461538461</c:v>
                </c:pt>
                <c:pt idx="45434">
                  <c:v>11.398952879581101</c:v>
                </c:pt>
                <c:pt idx="45435">
                  <c:v>10.365207995678</c:v>
                </c:pt>
                <c:pt idx="45436">
                  <c:v>13</c:v>
                </c:pt>
                <c:pt idx="45437">
                  <c:v>16.600486618004801</c:v>
                </c:pt>
                <c:pt idx="45438">
                  <c:v>16.694191343963499</c:v>
                </c:pt>
                <c:pt idx="45439">
                  <c:v>15.0166753517457</c:v>
                </c:pt>
                <c:pt idx="45440">
                  <c:v>9.8567057623661398</c:v>
                </c:pt>
                <c:pt idx="45441">
                  <c:v>10.7319050376375</c:v>
                </c:pt>
                <c:pt idx="45442">
                  <c:v>10.6160520607375</c:v>
                </c:pt>
                <c:pt idx="45443">
                  <c:v>17.809873949579799</c:v>
                </c:pt>
                <c:pt idx="45444">
                  <c:v>13.453345900094201</c:v>
                </c:pt>
                <c:pt idx="45445">
                  <c:v>9.4281249999999996</c:v>
                </c:pt>
                <c:pt idx="45446">
                  <c:v>10.5375347544022</c:v>
                </c:pt>
                <c:pt idx="45447">
                  <c:v>11.5916988416988</c:v>
                </c:pt>
                <c:pt idx="45448">
                  <c:v>14.544423440453601</c:v>
                </c:pt>
                <c:pt idx="45449">
                  <c:v>17.022997620935701</c:v>
                </c:pt>
                <c:pt idx="45450">
                  <c:v>18.28141783029</c:v>
                </c:pt>
                <c:pt idx="45451">
                  <c:v>15.046575342465699</c:v>
                </c:pt>
                <c:pt idx="45452">
                  <c:v>9.8755186721991706</c:v>
                </c:pt>
                <c:pt idx="45453">
                  <c:v>9.6857142857142797</c:v>
                </c:pt>
                <c:pt idx="45454">
                  <c:v>8.0264900662251595</c:v>
                </c:pt>
                <c:pt idx="45455">
                  <c:v>17.076352067868498</c:v>
                </c:pt>
                <c:pt idx="45456">
                  <c:v>22.3734939759036</c:v>
                </c:pt>
                <c:pt idx="45457">
                  <c:v>10.6912751677852</c:v>
                </c:pt>
                <c:pt idx="45458">
                  <c:v>10.2397660818713</c:v>
                </c:pt>
                <c:pt idx="45459">
                  <c:v>9.4242424242424203</c:v>
                </c:pt>
                <c:pt idx="45460">
                  <c:v>15.254385964912199</c:v>
                </c:pt>
                <c:pt idx="45461">
                  <c:v>25.288235294117602</c:v>
                </c:pt>
                <c:pt idx="45462">
                  <c:v>17.045197740112901</c:v>
                </c:pt>
                <c:pt idx="45463">
                  <c:v>13.8908045977011</c:v>
                </c:pt>
                <c:pt idx="45464">
                  <c:v>9.6347305389221507</c:v>
                </c:pt>
                <c:pt idx="45465">
                  <c:v>5.9602272727272698</c:v>
                </c:pt>
                <c:pt idx="45466">
                  <c:v>8.0588235294117592</c:v>
                </c:pt>
                <c:pt idx="45467">
                  <c:v>19.747191011235898</c:v>
                </c:pt>
                <c:pt idx="45468">
                  <c:v>83.2</c:v>
                </c:pt>
                <c:pt idx="45469">
                  <c:v>45.125</c:v>
                </c:pt>
                <c:pt idx="45470">
                  <c:v>17.2222222222222</c:v>
                </c:pt>
                <c:pt idx="45471">
                  <c:v>35</c:v>
                </c:pt>
                <c:pt idx="45472">
                  <c:v>35.857142857142797</c:v>
                </c:pt>
                <c:pt idx="45473">
                  <c:v>26.923076923076898</c:v>
                </c:pt>
                <c:pt idx="45474">
                  <c:v>15.3214285714285</c:v>
                </c:pt>
                <c:pt idx="45475">
                  <c:v>32.653846153846096</c:v>
                </c:pt>
                <c:pt idx="45476">
                  <c:v>16.269230769230699</c:v>
                </c:pt>
                <c:pt idx="45477">
                  <c:v>4.3478260869565202E-2</c:v>
                </c:pt>
                <c:pt idx="45478">
                  <c:v>15.6666666666666</c:v>
                </c:pt>
                <c:pt idx="45479">
                  <c:v>36.3333333333333</c:v>
                </c:pt>
                <c:pt idx="45480">
                  <c:v>11.641929499072299</c:v>
                </c:pt>
                <c:pt idx="45481">
                  <c:v>9.4666666666666597</c:v>
                </c:pt>
                <c:pt idx="45482">
                  <c:v>10.7554806070826</c:v>
                </c:pt>
                <c:pt idx="45483">
                  <c:v>11.6377295492487</c:v>
                </c:pt>
                <c:pt idx="45484">
                  <c:v>16.558631921824102</c:v>
                </c:pt>
                <c:pt idx="45485">
                  <c:v>18.4165497896213</c:v>
                </c:pt>
                <c:pt idx="45486">
                  <c:v>18.470119521912299</c:v>
                </c:pt>
                <c:pt idx="45487">
                  <c:v>14.339622641509401</c:v>
                </c:pt>
                <c:pt idx="45488">
                  <c:v>9.3953846153846108</c:v>
                </c:pt>
                <c:pt idx="45489">
                  <c:v>10.7400793650793</c:v>
                </c:pt>
                <c:pt idx="45490">
                  <c:v>7.1831578947368397</c:v>
                </c:pt>
                <c:pt idx="45491">
                  <c:v>15.6446808510638</c:v>
                </c:pt>
                <c:pt idx="45492">
                  <c:v>11.452316076294199</c:v>
                </c:pt>
                <c:pt idx="45493">
                  <c:v>6.0314465408805003</c:v>
                </c:pt>
                <c:pt idx="45494">
                  <c:v>9.2085714285714193</c:v>
                </c:pt>
                <c:pt idx="45495">
                  <c:v>10.3294460641399</c:v>
                </c:pt>
                <c:pt idx="45496">
                  <c:v>18.645569620253099</c:v>
                </c:pt>
                <c:pt idx="45497">
                  <c:v>18.2662337662337</c:v>
                </c:pt>
                <c:pt idx="45498">
                  <c:v>13.7521367521367</c:v>
                </c:pt>
                <c:pt idx="45499">
                  <c:v>13.648571428571399</c:v>
                </c:pt>
                <c:pt idx="45500">
                  <c:v>6.98888888888888</c:v>
                </c:pt>
                <c:pt idx="45501">
                  <c:v>10.4956140350877</c:v>
                </c:pt>
                <c:pt idx="45502">
                  <c:v>7.5860927152317803</c:v>
                </c:pt>
                <c:pt idx="45503">
                  <c:v>13.1423841059602</c:v>
                </c:pt>
                <c:pt idx="45504">
                  <c:v>15.1929824561403</c:v>
                </c:pt>
                <c:pt idx="45505">
                  <c:v>6.7407407407407396</c:v>
                </c:pt>
                <c:pt idx="45506">
                  <c:v>14.559183673469301</c:v>
                </c:pt>
                <c:pt idx="45507">
                  <c:v>13.70703125</c:v>
                </c:pt>
                <c:pt idx="45508">
                  <c:v>15.781609195402201</c:v>
                </c:pt>
                <c:pt idx="45509">
                  <c:v>24.793103448275801</c:v>
                </c:pt>
                <c:pt idx="45510">
                  <c:v>19.619318181818102</c:v>
                </c:pt>
                <c:pt idx="45511">
                  <c:v>16.520547945205401</c:v>
                </c:pt>
                <c:pt idx="45512">
                  <c:v>9.65234375</c:v>
                </c:pt>
                <c:pt idx="45513">
                  <c:v>8.8295454545454497</c:v>
                </c:pt>
                <c:pt idx="45514">
                  <c:v>9.0176991150442394</c:v>
                </c:pt>
                <c:pt idx="45515">
                  <c:v>17.437229437229401</c:v>
                </c:pt>
                <c:pt idx="45516">
                  <c:v>19.006451612903199</c:v>
                </c:pt>
                <c:pt idx="45517">
                  <c:v>11.446808510638199</c:v>
                </c:pt>
                <c:pt idx="45518">
                  <c:v>9.0451612903225804</c:v>
                </c:pt>
                <c:pt idx="45519">
                  <c:v>12.363636363636299</c:v>
                </c:pt>
                <c:pt idx="45520">
                  <c:v>10.734177215189799</c:v>
                </c:pt>
                <c:pt idx="45521">
                  <c:v>22.109289617486301</c:v>
                </c:pt>
                <c:pt idx="45522">
                  <c:v>23.7277486910994</c:v>
                </c:pt>
                <c:pt idx="45523">
                  <c:v>12.475935828877001</c:v>
                </c:pt>
                <c:pt idx="45524">
                  <c:v>7.3519553072625596</c:v>
                </c:pt>
                <c:pt idx="45525">
                  <c:v>6.8817204301075199</c:v>
                </c:pt>
                <c:pt idx="45526">
                  <c:v>8.2307692307692299</c:v>
                </c:pt>
                <c:pt idx="45527">
                  <c:v>12.9946808510638</c:v>
                </c:pt>
                <c:pt idx="45528">
                  <c:v>14.3399122807017</c:v>
                </c:pt>
                <c:pt idx="45529">
                  <c:v>8.8417690417690409</c:v>
                </c:pt>
                <c:pt idx="45530">
                  <c:v>10.543631637578899</c:v>
                </c:pt>
                <c:pt idx="45531">
                  <c:v>9.5997072813757693</c:v>
                </c:pt>
                <c:pt idx="45532">
                  <c:v>12.660404624277399</c:v>
                </c:pt>
                <c:pt idx="45533">
                  <c:v>16.3274659581534</c:v>
                </c:pt>
                <c:pt idx="45534">
                  <c:v>15.618357487922699</c:v>
                </c:pt>
                <c:pt idx="45535">
                  <c:v>14.4202531645569</c:v>
                </c:pt>
                <c:pt idx="45536">
                  <c:v>8.2568647897115</c:v>
                </c:pt>
                <c:pt idx="45537">
                  <c:v>9.0781065088757398</c:v>
                </c:pt>
                <c:pt idx="45538">
                  <c:v>9.0858000858000807</c:v>
                </c:pt>
                <c:pt idx="45539">
                  <c:v>16.029907329401802</c:v>
                </c:pt>
                <c:pt idx="45540">
                  <c:v>16.4859201047806</c:v>
                </c:pt>
                <c:pt idx="45541">
                  <c:v>11.209701492537301</c:v>
                </c:pt>
                <c:pt idx="45542">
                  <c:v>12.133333333333301</c:v>
                </c:pt>
                <c:pt idx="45543">
                  <c:v>13.005924170616099</c:v>
                </c:pt>
                <c:pt idx="45544">
                  <c:v>15.7891770011273</c:v>
                </c:pt>
                <c:pt idx="45545">
                  <c:v>18.345666991236602</c:v>
                </c:pt>
                <c:pt idx="45546">
                  <c:v>19.035942028985499</c:v>
                </c:pt>
                <c:pt idx="45547">
                  <c:v>16.911653116531099</c:v>
                </c:pt>
                <c:pt idx="45548">
                  <c:v>10.799576943416101</c:v>
                </c:pt>
                <c:pt idx="45549">
                  <c:v>11.910549043800099</c:v>
                </c:pt>
                <c:pt idx="45550">
                  <c:v>10.7816618911174</c:v>
                </c:pt>
                <c:pt idx="45551">
                  <c:v>19.713882618510102</c:v>
                </c:pt>
                <c:pt idx="45552">
                  <c:v>19.2368591823491</c:v>
                </c:pt>
                <c:pt idx="45553">
                  <c:v>18.101211689237299</c:v>
                </c:pt>
                <c:pt idx="45554">
                  <c:v>21.674135723431402</c:v>
                </c:pt>
                <c:pt idx="45555">
                  <c:v>20.7189757058437</c:v>
                </c:pt>
                <c:pt idx="45556">
                  <c:v>23.065886699507299</c:v>
                </c:pt>
                <c:pt idx="45557">
                  <c:v>23.076966292134799</c:v>
                </c:pt>
                <c:pt idx="45558">
                  <c:v>25.450390859891701</c:v>
                </c:pt>
                <c:pt idx="45559">
                  <c:v>21.194180190263001</c:v>
                </c:pt>
                <c:pt idx="45560">
                  <c:v>14.7404621171413</c:v>
                </c:pt>
                <c:pt idx="45561">
                  <c:v>14.324863883847501</c:v>
                </c:pt>
                <c:pt idx="45562">
                  <c:v>16.187123947051699</c:v>
                </c:pt>
                <c:pt idx="45563">
                  <c:v>21.692039511911599</c:v>
                </c:pt>
                <c:pt idx="45564">
                  <c:v>16.4080717488789</c:v>
                </c:pt>
                <c:pt idx="45565">
                  <c:v>12.3622448979591</c:v>
                </c:pt>
                <c:pt idx="45566">
                  <c:v>18.248847926267199</c:v>
                </c:pt>
                <c:pt idx="45567">
                  <c:v>17.9190476190476</c:v>
                </c:pt>
                <c:pt idx="45568">
                  <c:v>21.281105990783399</c:v>
                </c:pt>
                <c:pt idx="45569">
                  <c:v>27.891666666666602</c:v>
                </c:pt>
                <c:pt idx="45570">
                  <c:v>23.274193548387</c:v>
                </c:pt>
                <c:pt idx="45571">
                  <c:v>21.211981566820199</c:v>
                </c:pt>
                <c:pt idx="45572">
                  <c:v>12.316666666666601</c:v>
                </c:pt>
                <c:pt idx="45573">
                  <c:v>11.709677419354801</c:v>
                </c:pt>
                <c:pt idx="45574">
                  <c:v>12.056338028169</c:v>
                </c:pt>
                <c:pt idx="45575">
                  <c:v>18.564220183486199</c:v>
                </c:pt>
                <c:pt idx="45576">
                  <c:v>10.6329872204472</c:v>
                </c:pt>
                <c:pt idx="45577">
                  <c:v>8.1095360824742198</c:v>
                </c:pt>
                <c:pt idx="45578">
                  <c:v>10.0776444111027</c:v>
                </c:pt>
                <c:pt idx="45579">
                  <c:v>8.9751841799146899</c:v>
                </c:pt>
                <c:pt idx="45580">
                  <c:v>13.579302587176601</c:v>
                </c:pt>
                <c:pt idx="45581">
                  <c:v>16.904240766073801</c:v>
                </c:pt>
                <c:pt idx="45582">
                  <c:v>14.4711221122112</c:v>
                </c:pt>
                <c:pt idx="45583">
                  <c:v>13.8653136531365</c:v>
                </c:pt>
                <c:pt idx="45584">
                  <c:v>8.6697183098591495</c:v>
                </c:pt>
                <c:pt idx="45585">
                  <c:v>9.4703177257524995</c:v>
                </c:pt>
                <c:pt idx="45586">
                  <c:v>9.30228823765556</c:v>
                </c:pt>
                <c:pt idx="45587">
                  <c:v>15.3567799921844</c:v>
                </c:pt>
                <c:pt idx="45588">
                  <c:v>9.9790444258172606</c:v>
                </c:pt>
                <c:pt idx="45589">
                  <c:v>7.9723856948845597</c:v>
                </c:pt>
                <c:pt idx="45590">
                  <c:v>9.1866257250085201</c:v>
                </c:pt>
                <c:pt idx="45591">
                  <c:v>7.6122222222222202</c:v>
                </c:pt>
                <c:pt idx="45592">
                  <c:v>10.3810276679841</c:v>
                </c:pt>
                <c:pt idx="45593">
                  <c:v>13.7709335899903</c:v>
                </c:pt>
                <c:pt idx="45594">
                  <c:v>14.0331534309946</c:v>
                </c:pt>
                <c:pt idx="45595">
                  <c:v>12.236385639370701</c:v>
                </c:pt>
                <c:pt idx="45596">
                  <c:v>6.7826660800703902</c:v>
                </c:pt>
                <c:pt idx="45597">
                  <c:v>9.4170616113744003</c:v>
                </c:pt>
                <c:pt idx="45598">
                  <c:v>7.18658892128279</c:v>
                </c:pt>
                <c:pt idx="45599">
                  <c:v>14.191112858828101</c:v>
                </c:pt>
                <c:pt idx="45600">
                  <c:v>-4.7272727272727204</c:v>
                </c:pt>
                <c:pt idx="45601">
                  <c:v>-5.9411764705882302</c:v>
                </c:pt>
                <c:pt idx="45602">
                  <c:v>-7.0625</c:v>
                </c:pt>
                <c:pt idx="45603">
                  <c:v>14.5</c:v>
                </c:pt>
                <c:pt idx="45604">
                  <c:v>6.4410646387832697</c:v>
                </c:pt>
                <c:pt idx="45605">
                  <c:v>11.1525423728813</c:v>
                </c:pt>
                <c:pt idx="45606">
                  <c:v>15.392226148409801</c:v>
                </c:pt>
                <c:pt idx="45607">
                  <c:v>18.125</c:v>
                </c:pt>
                <c:pt idx="45608">
                  <c:v>20.487544483985701</c:v>
                </c:pt>
                <c:pt idx="45609">
                  <c:v>22.5381944444444</c:v>
                </c:pt>
                <c:pt idx="45610">
                  <c:v>15.1834319526627</c:v>
                </c:pt>
                <c:pt idx="45611">
                  <c:v>11.2120343839541</c:v>
                </c:pt>
                <c:pt idx="45612">
                  <c:v>8.5623268698060908</c:v>
                </c:pt>
                <c:pt idx="45613">
                  <c:v>11.180790960451899</c:v>
                </c:pt>
                <c:pt idx="45614">
                  <c:v>19.2154255319148</c:v>
                </c:pt>
                <c:pt idx="45615">
                  <c:v>12.4825268817204</c:v>
                </c:pt>
                <c:pt idx="45616">
                  <c:v>12.1227272727272</c:v>
                </c:pt>
                <c:pt idx="45617">
                  <c:v>11.896103896103799</c:v>
                </c:pt>
                <c:pt idx="45618">
                  <c:v>10.679808841099099</c:v>
                </c:pt>
                <c:pt idx="45619">
                  <c:v>14.990595611285199</c:v>
                </c:pt>
                <c:pt idx="45620">
                  <c:v>17.541516245487301</c:v>
                </c:pt>
                <c:pt idx="45621">
                  <c:v>19.416204217535999</c:v>
                </c:pt>
                <c:pt idx="45622">
                  <c:v>16.7379518072289</c:v>
                </c:pt>
                <c:pt idx="45623">
                  <c:v>10.8187192118226</c:v>
                </c:pt>
                <c:pt idx="45624">
                  <c:v>9.5911799761620902</c:v>
                </c:pt>
                <c:pt idx="45625">
                  <c:v>8.0091220068414994</c:v>
                </c:pt>
                <c:pt idx="45626">
                  <c:v>17.251977401129899</c:v>
                </c:pt>
                <c:pt idx="45627">
                  <c:v>11.001237113402</c:v>
                </c:pt>
                <c:pt idx="45628">
                  <c:v>10.5561594202898</c:v>
                </c:pt>
                <c:pt idx="45629">
                  <c:v>9.9249291784702507</c:v>
                </c:pt>
                <c:pt idx="45630">
                  <c:v>10.116364979682301</c:v>
                </c:pt>
                <c:pt idx="45631">
                  <c:v>12.7508833922261</c:v>
                </c:pt>
                <c:pt idx="45632">
                  <c:v>17.344816586921802</c:v>
                </c:pt>
                <c:pt idx="45633">
                  <c:v>15.8042915279319</c:v>
                </c:pt>
                <c:pt idx="45634">
                  <c:v>13.158429248476599</c:v>
                </c:pt>
                <c:pt idx="45635">
                  <c:v>7.2582043343653204</c:v>
                </c:pt>
                <c:pt idx="45636">
                  <c:v>8.13527851458886</c:v>
                </c:pt>
                <c:pt idx="45637">
                  <c:v>6.4780178837555802</c:v>
                </c:pt>
                <c:pt idx="45638">
                  <c:v>15.828073993471101</c:v>
                </c:pt>
                <c:pt idx="45639">
                  <c:v>15.0978886756238</c:v>
                </c:pt>
                <c:pt idx="45640">
                  <c:v>10.911205073995699</c:v>
                </c:pt>
                <c:pt idx="45641">
                  <c:v>9.4414261460101798</c:v>
                </c:pt>
                <c:pt idx="45642">
                  <c:v>11.5377777777777</c:v>
                </c:pt>
                <c:pt idx="45643">
                  <c:v>14.6790450928381</c:v>
                </c:pt>
                <c:pt idx="45644">
                  <c:v>15.442988204456</c:v>
                </c:pt>
                <c:pt idx="45645">
                  <c:v>16.132637853949301</c:v>
                </c:pt>
                <c:pt idx="45646">
                  <c:v>9.9473684210526301</c:v>
                </c:pt>
                <c:pt idx="45647">
                  <c:v>8.2028169014084504</c:v>
                </c:pt>
                <c:pt idx="45648">
                  <c:v>7.96875</c:v>
                </c:pt>
                <c:pt idx="45649">
                  <c:v>11.294832826747699</c:v>
                </c:pt>
                <c:pt idx="45650">
                  <c:v>15.644578313253</c:v>
                </c:pt>
                <c:pt idx="45651">
                  <c:v>16.3024316109422</c:v>
                </c:pt>
                <c:pt idx="45652">
                  <c:v>15.0017513134851</c:v>
                </c:pt>
                <c:pt idx="45653">
                  <c:v>13.7670454545454</c:v>
                </c:pt>
                <c:pt idx="45654">
                  <c:v>15.146800501882</c:v>
                </c:pt>
                <c:pt idx="45655">
                  <c:v>19.316027088036101</c:v>
                </c:pt>
                <c:pt idx="45656">
                  <c:v>22.157154673283699</c:v>
                </c:pt>
                <c:pt idx="45657">
                  <c:v>21.637415621986499</c:v>
                </c:pt>
                <c:pt idx="45658">
                  <c:v>20.000877192982401</c:v>
                </c:pt>
                <c:pt idx="45659">
                  <c:v>12.235447437011199</c:v>
                </c:pt>
                <c:pt idx="45660">
                  <c:v>12.5840336134453</c:v>
                </c:pt>
                <c:pt idx="45661">
                  <c:v>13.6</c:v>
                </c:pt>
                <c:pt idx="45662">
                  <c:v>20.3645484949832</c:v>
                </c:pt>
                <c:pt idx="45663">
                  <c:v>10.2879581151832</c:v>
                </c:pt>
                <c:pt idx="45664">
                  <c:v>8.7926829268292597</c:v>
                </c:pt>
                <c:pt idx="45665">
                  <c:v>7.82666666666666</c:v>
                </c:pt>
                <c:pt idx="45666">
                  <c:v>9.4482758620689609</c:v>
                </c:pt>
                <c:pt idx="45667">
                  <c:v>10.546218487394899</c:v>
                </c:pt>
                <c:pt idx="45668">
                  <c:v>15.6850393700787</c:v>
                </c:pt>
                <c:pt idx="45669">
                  <c:v>11.7651515151515</c:v>
                </c:pt>
                <c:pt idx="45670">
                  <c:v>10.256704980842899</c:v>
                </c:pt>
                <c:pt idx="45671">
                  <c:v>7.8412698412698401</c:v>
                </c:pt>
                <c:pt idx="45672">
                  <c:v>4.8566037735848999</c:v>
                </c:pt>
                <c:pt idx="45673">
                  <c:v>4.2927756653992297</c:v>
                </c:pt>
                <c:pt idx="45674">
                  <c:v>10.9316546762589</c:v>
                </c:pt>
                <c:pt idx="45675">
                  <c:v>11.340206185567</c:v>
                </c:pt>
                <c:pt idx="45676">
                  <c:v>9.0456273764258501</c:v>
                </c:pt>
                <c:pt idx="45677">
                  <c:v>9.9237726098191192</c:v>
                </c:pt>
                <c:pt idx="45678">
                  <c:v>10.1781155015197</c:v>
                </c:pt>
                <c:pt idx="45679">
                  <c:v>13.698899826288301</c:v>
                </c:pt>
                <c:pt idx="45680">
                  <c:v>18.824867724867701</c:v>
                </c:pt>
                <c:pt idx="45681">
                  <c:v>16.523212045169299</c:v>
                </c:pt>
                <c:pt idx="45682">
                  <c:v>12.131875000000001</c:v>
                </c:pt>
                <c:pt idx="45683">
                  <c:v>7.4668304668304604</c:v>
                </c:pt>
                <c:pt idx="45684">
                  <c:v>7.9078212290502696</c:v>
                </c:pt>
                <c:pt idx="45685">
                  <c:v>6.5654843110504704</c:v>
                </c:pt>
                <c:pt idx="45686">
                  <c:v>14.976775049767699</c:v>
                </c:pt>
                <c:pt idx="45687">
                  <c:v>14.443548387096699</c:v>
                </c:pt>
                <c:pt idx="45688">
                  <c:v>11.831858407079601</c:v>
                </c:pt>
                <c:pt idx="45689">
                  <c:v>13.6804511278195</c:v>
                </c:pt>
                <c:pt idx="45690">
                  <c:v>10.790076335877799</c:v>
                </c:pt>
                <c:pt idx="45691">
                  <c:v>12.516981132075401</c:v>
                </c:pt>
                <c:pt idx="45692">
                  <c:v>21.525252525252501</c:v>
                </c:pt>
                <c:pt idx="45693">
                  <c:v>26.3508064516129</c:v>
                </c:pt>
                <c:pt idx="45694">
                  <c:v>18.433691756272399</c:v>
                </c:pt>
                <c:pt idx="45695">
                  <c:v>11.100371747211801</c:v>
                </c:pt>
                <c:pt idx="45696">
                  <c:v>12.5017921146953</c:v>
                </c:pt>
                <c:pt idx="45697">
                  <c:v>10.8518518518518</c:v>
                </c:pt>
                <c:pt idx="45698">
                  <c:v>16.756272401433598</c:v>
                </c:pt>
                <c:pt idx="45699">
                  <c:v>16.6428571428571</c:v>
                </c:pt>
                <c:pt idx="45700">
                  <c:v>10.021978021978001</c:v>
                </c:pt>
                <c:pt idx="45701">
                  <c:v>10.778656126482201</c:v>
                </c:pt>
                <c:pt idx="45702">
                  <c:v>12.561467889908201</c:v>
                </c:pt>
                <c:pt idx="45703">
                  <c:v>16.544388609715199</c:v>
                </c:pt>
                <c:pt idx="45704">
                  <c:v>23.291066282420701</c:v>
                </c:pt>
                <c:pt idx="45705">
                  <c:v>22.147899159663801</c:v>
                </c:pt>
                <c:pt idx="45706">
                  <c:v>20.084507042253499</c:v>
                </c:pt>
                <c:pt idx="45707">
                  <c:v>8.1837672281776399</c:v>
                </c:pt>
                <c:pt idx="45708">
                  <c:v>10.985655737704899</c:v>
                </c:pt>
                <c:pt idx="45709">
                  <c:v>13.671875</c:v>
                </c:pt>
                <c:pt idx="45710">
                  <c:v>25.379844961240298</c:v>
                </c:pt>
                <c:pt idx="45711">
                  <c:v>-5</c:v>
                </c:pt>
                <c:pt idx="45712">
                  <c:v>10.586956521739101</c:v>
                </c:pt>
                <c:pt idx="45713">
                  <c:v>15.117647058823501</c:v>
                </c:pt>
                <c:pt idx="45714">
                  <c:v>-3</c:v>
                </c:pt>
                <c:pt idx="45715">
                  <c:v>15</c:v>
                </c:pt>
                <c:pt idx="45716">
                  <c:v>12.907692307692299</c:v>
                </c:pt>
                <c:pt idx="45717">
                  <c:v>6.2248520710059099</c:v>
                </c:pt>
                <c:pt idx="45718">
                  <c:v>12.5354969574036</c:v>
                </c:pt>
                <c:pt idx="45719">
                  <c:v>13.145557655954599</c:v>
                </c:pt>
                <c:pt idx="45720">
                  <c:v>15.350352112675999</c:v>
                </c:pt>
                <c:pt idx="45721">
                  <c:v>20.934314835786999</c:v>
                </c:pt>
                <c:pt idx="45722">
                  <c:v>19.590909090909001</c:v>
                </c:pt>
                <c:pt idx="45723">
                  <c:v>16.390052356020899</c:v>
                </c:pt>
                <c:pt idx="45724">
                  <c:v>9.6747720364741596</c:v>
                </c:pt>
                <c:pt idx="45725">
                  <c:v>11.8438661710037</c:v>
                </c:pt>
                <c:pt idx="45726">
                  <c:v>12.8337129840546</c:v>
                </c:pt>
                <c:pt idx="45727">
                  <c:v>18.270270270270199</c:v>
                </c:pt>
                <c:pt idx="45728">
                  <c:v>14.1561579257513</c:v>
                </c:pt>
                <c:pt idx="45729">
                  <c:v>10.972850678733</c:v>
                </c:pt>
                <c:pt idx="45730">
                  <c:v>13.950883002207499</c:v>
                </c:pt>
                <c:pt idx="45731">
                  <c:v>14.106986899563299</c:v>
                </c:pt>
                <c:pt idx="45732">
                  <c:v>18.539915966386499</c:v>
                </c:pt>
                <c:pt idx="45733">
                  <c:v>21.304914744232601</c:v>
                </c:pt>
                <c:pt idx="45734">
                  <c:v>19.7699699699699</c:v>
                </c:pt>
                <c:pt idx="45735">
                  <c:v>16.241734417344102</c:v>
                </c:pt>
                <c:pt idx="45736">
                  <c:v>13.154129405576001</c:v>
                </c:pt>
                <c:pt idx="45737">
                  <c:v>14.0509554140127</c:v>
                </c:pt>
                <c:pt idx="45738">
                  <c:v>12.6989117291414</c:v>
                </c:pt>
                <c:pt idx="45739">
                  <c:v>21.154309825195899</c:v>
                </c:pt>
                <c:pt idx="45740">
                  <c:v>15.051948051947999</c:v>
                </c:pt>
                <c:pt idx="45741">
                  <c:v>11.3245563823697</c:v>
                </c:pt>
                <c:pt idx="45742">
                  <c:v>10.760398613518101</c:v>
                </c:pt>
                <c:pt idx="45743">
                  <c:v>10.1686481726111</c:v>
                </c:pt>
                <c:pt idx="45744">
                  <c:v>14.196923076922999</c:v>
                </c:pt>
                <c:pt idx="45745">
                  <c:v>15.884383088869701</c:v>
                </c:pt>
                <c:pt idx="45746">
                  <c:v>17.406411582213</c:v>
                </c:pt>
                <c:pt idx="45747">
                  <c:v>14.655807365438999</c:v>
                </c:pt>
                <c:pt idx="45748">
                  <c:v>9.8061733999092109</c:v>
                </c:pt>
                <c:pt idx="45749">
                  <c:v>11.840820854132</c:v>
                </c:pt>
                <c:pt idx="45750">
                  <c:v>9.9851458885941593</c:v>
                </c:pt>
                <c:pt idx="45751">
                  <c:v>16.2081841432225</c:v>
                </c:pt>
                <c:pt idx="45752">
                  <c:v>9.5470459518599498</c:v>
                </c:pt>
                <c:pt idx="45753">
                  <c:v>7.5474391267842096</c:v>
                </c:pt>
                <c:pt idx="45754">
                  <c:v>9.5484320557491298</c:v>
                </c:pt>
                <c:pt idx="45755">
                  <c:v>9.7591240875912408</c:v>
                </c:pt>
                <c:pt idx="45756">
                  <c:v>13.1905648665425</c:v>
                </c:pt>
                <c:pt idx="45757">
                  <c:v>16.386877828054299</c:v>
                </c:pt>
                <c:pt idx="45758">
                  <c:v>16.475476839237</c:v>
                </c:pt>
                <c:pt idx="45759">
                  <c:v>13.1399152029073</c:v>
                </c:pt>
                <c:pt idx="45760">
                  <c:v>7.8667432510051603</c:v>
                </c:pt>
                <c:pt idx="45761">
                  <c:v>7.6161202185792298</c:v>
                </c:pt>
                <c:pt idx="45762">
                  <c:v>8.4595611285266408</c:v>
                </c:pt>
                <c:pt idx="45763">
                  <c:v>15.497261107729701</c:v>
                </c:pt>
                <c:pt idx="45764">
                  <c:v>2.2000000000000002</c:v>
                </c:pt>
                <c:pt idx="45765">
                  <c:v>11.285714285714199</c:v>
                </c:pt>
                <c:pt idx="45766">
                  <c:v>6.1764705882352899</c:v>
                </c:pt>
                <c:pt idx="45767">
                  <c:v>12</c:v>
                </c:pt>
                <c:pt idx="45768">
                  <c:v>2.4444444444444402</c:v>
                </c:pt>
                <c:pt idx="45769">
                  <c:v>6.3684210526315699</c:v>
                </c:pt>
                <c:pt idx="45770">
                  <c:v>3.1666666666666599</c:v>
                </c:pt>
                <c:pt idx="45771">
                  <c:v>7.6666666666666599</c:v>
                </c:pt>
                <c:pt idx="45772">
                  <c:v>7</c:v>
                </c:pt>
                <c:pt idx="45773">
                  <c:v>12.749329758713101</c:v>
                </c:pt>
                <c:pt idx="45774">
                  <c:v>10.1489361702127</c:v>
                </c:pt>
                <c:pt idx="45775">
                  <c:v>11.6326002587322</c:v>
                </c:pt>
                <c:pt idx="45776">
                  <c:v>11.420306965761499</c:v>
                </c:pt>
                <c:pt idx="45777">
                  <c:v>13.116648992576801</c:v>
                </c:pt>
                <c:pt idx="45778">
                  <c:v>17.505914467697899</c:v>
                </c:pt>
                <c:pt idx="45779">
                  <c:v>18.7203107658157</c:v>
                </c:pt>
                <c:pt idx="45780">
                  <c:v>16.220725388601</c:v>
                </c:pt>
                <c:pt idx="45781">
                  <c:v>9.2738461538461507</c:v>
                </c:pt>
                <c:pt idx="45782">
                  <c:v>9.0803897685749</c:v>
                </c:pt>
                <c:pt idx="45783">
                  <c:v>7.8566513761467798</c:v>
                </c:pt>
                <c:pt idx="45784">
                  <c:v>15.9360269360269</c:v>
                </c:pt>
                <c:pt idx="45785">
                  <c:v>9.1538461538461497</c:v>
                </c:pt>
                <c:pt idx="45786">
                  <c:v>13.647058823529401</c:v>
                </c:pt>
                <c:pt idx="45787">
                  <c:v>-1.1111111111111101</c:v>
                </c:pt>
                <c:pt idx="45788">
                  <c:v>6.6</c:v>
                </c:pt>
                <c:pt idx="45789">
                  <c:v>34.75</c:v>
                </c:pt>
                <c:pt idx="45790">
                  <c:v>-6</c:v>
                </c:pt>
                <c:pt idx="45791">
                  <c:v>14.867749419953499</c:v>
                </c:pt>
                <c:pt idx="45792">
                  <c:v>7.37532467532467</c:v>
                </c:pt>
                <c:pt idx="45793">
                  <c:v>8.7056818181818105</c:v>
                </c:pt>
                <c:pt idx="45794">
                  <c:v>10.614052953156801</c:v>
                </c:pt>
                <c:pt idx="45795">
                  <c:v>12.6651904340124</c:v>
                </c:pt>
                <c:pt idx="45796">
                  <c:v>19.054741711642201</c:v>
                </c:pt>
                <c:pt idx="45797">
                  <c:v>16.341530054644799</c:v>
                </c:pt>
                <c:pt idx="45798">
                  <c:v>14.4011799410029</c:v>
                </c:pt>
                <c:pt idx="45799">
                  <c:v>9.2770562770562695</c:v>
                </c:pt>
                <c:pt idx="45800">
                  <c:v>9.9937421777221491</c:v>
                </c:pt>
                <c:pt idx="45801">
                  <c:v>9.3227917121046797</c:v>
                </c:pt>
                <c:pt idx="45802">
                  <c:v>17.622291021671799</c:v>
                </c:pt>
                <c:pt idx="45803">
                  <c:v>11.1635220125786</c:v>
                </c:pt>
                <c:pt idx="45804">
                  <c:v>8.8163265306122405</c:v>
                </c:pt>
                <c:pt idx="45805">
                  <c:v>12.321167883211601</c:v>
                </c:pt>
                <c:pt idx="45806">
                  <c:v>13.5605536332179</c:v>
                </c:pt>
                <c:pt idx="45807">
                  <c:v>13.9657534246575</c:v>
                </c:pt>
                <c:pt idx="45808">
                  <c:v>18.3947368421052</c:v>
                </c:pt>
                <c:pt idx="45809">
                  <c:v>13.202657807308899</c:v>
                </c:pt>
                <c:pt idx="45810">
                  <c:v>13.261006289308099</c:v>
                </c:pt>
                <c:pt idx="45811">
                  <c:v>8.3700305810397495</c:v>
                </c:pt>
                <c:pt idx="45812">
                  <c:v>8.8807339449541196</c:v>
                </c:pt>
                <c:pt idx="45813">
                  <c:v>5.4538461538461496</c:v>
                </c:pt>
                <c:pt idx="45814">
                  <c:v>14.991735537189999</c:v>
                </c:pt>
                <c:pt idx="45815">
                  <c:v>21.603448275862</c:v>
                </c:pt>
                <c:pt idx="45816">
                  <c:v>19.644230769230699</c:v>
                </c:pt>
                <c:pt idx="45817">
                  <c:v>14.6806722689075</c:v>
                </c:pt>
                <c:pt idx="45818">
                  <c:v>15.8356164383561</c:v>
                </c:pt>
                <c:pt idx="45819">
                  <c:v>23.662857142857099</c:v>
                </c:pt>
                <c:pt idx="45820">
                  <c:v>33.424418604651102</c:v>
                </c:pt>
                <c:pt idx="45821">
                  <c:v>25.6404494382022</c:v>
                </c:pt>
                <c:pt idx="45822">
                  <c:v>29.616279069767401</c:v>
                </c:pt>
                <c:pt idx="45823">
                  <c:v>10.385542168674601</c:v>
                </c:pt>
                <c:pt idx="45824">
                  <c:v>14.313953488372</c:v>
                </c:pt>
                <c:pt idx="45825">
                  <c:v>23.5982905982906</c:v>
                </c:pt>
                <c:pt idx="45826">
                  <c:v>31.4838709677419</c:v>
                </c:pt>
                <c:pt idx="45827">
                  <c:v>10.7446236559139</c:v>
                </c:pt>
                <c:pt idx="45828">
                  <c:v>7.9878682842287603</c:v>
                </c:pt>
                <c:pt idx="45829">
                  <c:v>9.4975819451907508</c:v>
                </c:pt>
                <c:pt idx="45830">
                  <c:v>8.0626185958254197</c:v>
                </c:pt>
                <c:pt idx="45831">
                  <c:v>11.3339011925042</c:v>
                </c:pt>
                <c:pt idx="45832">
                  <c:v>13.164673413063401</c:v>
                </c:pt>
                <c:pt idx="45833">
                  <c:v>13.8421052631578</c:v>
                </c:pt>
                <c:pt idx="45834">
                  <c:v>11.182382133995</c:v>
                </c:pt>
                <c:pt idx="45835">
                  <c:v>8.7024456521739104</c:v>
                </c:pt>
                <c:pt idx="45836">
                  <c:v>10.371428571428501</c:v>
                </c:pt>
                <c:pt idx="45837">
                  <c:v>9.2885211995863504</c:v>
                </c:pt>
                <c:pt idx="45838">
                  <c:v>11.301601423487501</c:v>
                </c:pt>
                <c:pt idx="45839">
                  <c:v>17.9882100750267</c:v>
                </c:pt>
                <c:pt idx="45840">
                  <c:v>13.462600690448699</c:v>
                </c:pt>
                <c:pt idx="45841">
                  <c:v>11.5432525951557</c:v>
                </c:pt>
                <c:pt idx="45842">
                  <c:v>11.5186794092093</c:v>
                </c:pt>
                <c:pt idx="45843">
                  <c:v>15.086367485182</c:v>
                </c:pt>
                <c:pt idx="45844">
                  <c:v>20.777269260106699</c:v>
                </c:pt>
                <c:pt idx="45845">
                  <c:v>17.060469314079398</c:v>
                </c:pt>
                <c:pt idx="45846">
                  <c:v>16.9549549549549</c:v>
                </c:pt>
                <c:pt idx="45847">
                  <c:v>11.6910953506698</c:v>
                </c:pt>
                <c:pt idx="45848">
                  <c:v>11.1348205625606</c:v>
                </c:pt>
                <c:pt idx="45849">
                  <c:v>11.6274509803921</c:v>
                </c:pt>
                <c:pt idx="45850">
                  <c:v>20.5</c:v>
                </c:pt>
                <c:pt idx="45851">
                  <c:v>13.978609625668399</c:v>
                </c:pt>
                <c:pt idx="45852">
                  <c:v>10.609375</c:v>
                </c:pt>
                <c:pt idx="45853">
                  <c:v>12.574918566775199</c:v>
                </c:pt>
                <c:pt idx="45854">
                  <c:v>8.3191850594227503</c:v>
                </c:pt>
                <c:pt idx="45855">
                  <c:v>13.926870748299301</c:v>
                </c:pt>
                <c:pt idx="45856">
                  <c:v>17.889328063241098</c:v>
                </c:pt>
                <c:pt idx="45857">
                  <c:v>17.5486725663716</c:v>
                </c:pt>
                <c:pt idx="45858">
                  <c:v>13.764430577222999</c:v>
                </c:pt>
                <c:pt idx="45859">
                  <c:v>8.9009584664536696</c:v>
                </c:pt>
                <c:pt idx="45860">
                  <c:v>7.7227356746765201</c:v>
                </c:pt>
                <c:pt idx="45861">
                  <c:v>10.807958477508601</c:v>
                </c:pt>
                <c:pt idx="45862">
                  <c:v>16.221311475409799</c:v>
                </c:pt>
                <c:pt idx="45863">
                  <c:v>9.9911851126346694</c:v>
                </c:pt>
                <c:pt idx="45864">
                  <c:v>8.5839653304441992</c:v>
                </c:pt>
                <c:pt idx="45865">
                  <c:v>9.0365093499554696</c:v>
                </c:pt>
                <c:pt idx="45866">
                  <c:v>12.1714285714285</c:v>
                </c:pt>
                <c:pt idx="45867">
                  <c:v>14.507972665147999</c:v>
                </c:pt>
                <c:pt idx="45868">
                  <c:v>18.641909814323601</c:v>
                </c:pt>
                <c:pt idx="45869">
                  <c:v>17.620879120879099</c:v>
                </c:pt>
                <c:pt idx="45870">
                  <c:v>12.9801678108314</c:v>
                </c:pt>
                <c:pt idx="45871">
                  <c:v>7.4552967693463499</c:v>
                </c:pt>
                <c:pt idx="45872">
                  <c:v>9.6390845070422504</c:v>
                </c:pt>
                <c:pt idx="45873">
                  <c:v>8.5092322643342992</c:v>
                </c:pt>
                <c:pt idx="45874">
                  <c:v>14.827884615384599</c:v>
                </c:pt>
                <c:pt idx="45875">
                  <c:v>17.881625441696102</c:v>
                </c:pt>
                <c:pt idx="45876">
                  <c:v>14.4114173228346</c:v>
                </c:pt>
                <c:pt idx="45877">
                  <c:v>13.568181818181801</c:v>
                </c:pt>
                <c:pt idx="45878">
                  <c:v>12.463443396226401</c:v>
                </c:pt>
                <c:pt idx="45879">
                  <c:v>18.9350372736954</c:v>
                </c:pt>
                <c:pt idx="45880">
                  <c:v>20.8041389504804</c:v>
                </c:pt>
                <c:pt idx="45881">
                  <c:v>19.267441860465102</c:v>
                </c:pt>
                <c:pt idx="45882">
                  <c:v>17.4668483197093</c:v>
                </c:pt>
                <c:pt idx="45883">
                  <c:v>12.934850051706301</c:v>
                </c:pt>
                <c:pt idx="45884">
                  <c:v>12.2031662269129</c:v>
                </c:pt>
                <c:pt idx="45885">
                  <c:v>12.3811802232854</c:v>
                </c:pt>
                <c:pt idx="45886">
                  <c:v>21.813664596273199</c:v>
                </c:pt>
                <c:pt idx="45887">
                  <c:v>25.026521060842398</c:v>
                </c:pt>
                <c:pt idx="45888">
                  <c:v>20.271247739602099</c:v>
                </c:pt>
                <c:pt idx="45889">
                  <c:v>19.308035714285701</c:v>
                </c:pt>
                <c:pt idx="45890">
                  <c:v>20.728763040238402</c:v>
                </c:pt>
                <c:pt idx="45891">
                  <c:v>25.197496522948502</c:v>
                </c:pt>
                <c:pt idx="45892">
                  <c:v>28.620146904512001</c:v>
                </c:pt>
                <c:pt idx="45893">
                  <c:v>27.2530413625304</c:v>
                </c:pt>
                <c:pt idx="45894">
                  <c:v>25.047991071428498</c:v>
                </c:pt>
                <c:pt idx="45895">
                  <c:v>13.690476190476099</c:v>
                </c:pt>
                <c:pt idx="45896">
                  <c:v>21.363143631436301</c:v>
                </c:pt>
                <c:pt idx="45897">
                  <c:v>18.888111888111801</c:v>
                </c:pt>
                <c:pt idx="45898">
                  <c:v>29.378378378378301</c:v>
                </c:pt>
                <c:pt idx="45899">
                  <c:v>13.392739273927299</c:v>
                </c:pt>
                <c:pt idx="45900">
                  <c:v>8.26181818181818</c:v>
                </c:pt>
                <c:pt idx="45901">
                  <c:v>11.5974025974025</c:v>
                </c:pt>
                <c:pt idx="45902">
                  <c:v>12.5158227848101</c:v>
                </c:pt>
                <c:pt idx="45903">
                  <c:v>21.434540389972099</c:v>
                </c:pt>
                <c:pt idx="45904">
                  <c:v>16.0571428571428</c:v>
                </c:pt>
                <c:pt idx="45905">
                  <c:v>16.023809523809501</c:v>
                </c:pt>
                <c:pt idx="45906">
                  <c:v>11.800604229607201</c:v>
                </c:pt>
                <c:pt idx="45907">
                  <c:v>10.547112462006</c:v>
                </c:pt>
                <c:pt idx="45908">
                  <c:v>11.2474916387959</c:v>
                </c:pt>
                <c:pt idx="45909">
                  <c:v>10.047619047618999</c:v>
                </c:pt>
                <c:pt idx="45910">
                  <c:v>16.871874999999999</c:v>
                </c:pt>
                <c:pt idx="45911">
                  <c:v>17.2</c:v>
                </c:pt>
                <c:pt idx="45912">
                  <c:v>22.25</c:v>
                </c:pt>
                <c:pt idx="45913">
                  <c:v>5.75</c:v>
                </c:pt>
                <c:pt idx="45914">
                  <c:v>17.7777777777777</c:v>
                </c:pt>
                <c:pt idx="45915">
                  <c:v>1.625</c:v>
                </c:pt>
                <c:pt idx="45916">
                  <c:v>11.5</c:v>
                </c:pt>
                <c:pt idx="45917">
                  <c:v>14.75</c:v>
                </c:pt>
                <c:pt idx="45918">
                  <c:v>16.8</c:v>
                </c:pt>
                <c:pt idx="45919">
                  <c:v>6.8529411764705799</c:v>
                </c:pt>
                <c:pt idx="45920">
                  <c:v>20.12</c:v>
                </c:pt>
                <c:pt idx="45921">
                  <c:v>15.789473684210501</c:v>
                </c:pt>
                <c:pt idx="45922">
                  <c:v>21.790697674418599</c:v>
                </c:pt>
                <c:pt idx="45923">
                  <c:v>17.9525267993874</c:v>
                </c:pt>
                <c:pt idx="45924">
                  <c:v>14.8267973856209</c:v>
                </c:pt>
                <c:pt idx="45925">
                  <c:v>13.3485804416403</c:v>
                </c:pt>
                <c:pt idx="45926">
                  <c:v>11.5233333333333</c:v>
                </c:pt>
                <c:pt idx="45927">
                  <c:v>14.7168284789644</c:v>
                </c:pt>
                <c:pt idx="45928">
                  <c:v>22.464337700145499</c:v>
                </c:pt>
                <c:pt idx="45929">
                  <c:v>19.151960784313701</c:v>
                </c:pt>
                <c:pt idx="45930">
                  <c:v>16.080536912751601</c:v>
                </c:pt>
                <c:pt idx="45931">
                  <c:v>11.412413793103401</c:v>
                </c:pt>
                <c:pt idx="45932">
                  <c:v>11.512578616352201</c:v>
                </c:pt>
                <c:pt idx="45933">
                  <c:v>10.651360544217599</c:v>
                </c:pt>
                <c:pt idx="45934">
                  <c:v>21.9394904458598</c:v>
                </c:pt>
                <c:pt idx="45935">
                  <c:v>13.9368770764119</c:v>
                </c:pt>
                <c:pt idx="45936">
                  <c:v>6.9239130434782599</c:v>
                </c:pt>
                <c:pt idx="45937">
                  <c:v>11.412903225806399</c:v>
                </c:pt>
                <c:pt idx="45938">
                  <c:v>8.4950166112956804</c:v>
                </c:pt>
                <c:pt idx="45939">
                  <c:v>10.041935483870899</c:v>
                </c:pt>
                <c:pt idx="45940">
                  <c:v>21.3066132264529</c:v>
                </c:pt>
                <c:pt idx="45941">
                  <c:v>19.784140969162902</c:v>
                </c:pt>
                <c:pt idx="45942">
                  <c:v>14.3560975609756</c:v>
                </c:pt>
                <c:pt idx="45943">
                  <c:v>10.858310626702901</c:v>
                </c:pt>
                <c:pt idx="45944">
                  <c:v>8.2806451612903196</c:v>
                </c:pt>
                <c:pt idx="45945">
                  <c:v>10.3482428115015</c:v>
                </c:pt>
                <c:pt idx="45946">
                  <c:v>17.6603773584905</c:v>
                </c:pt>
                <c:pt idx="45947">
                  <c:v>7.63448275862069</c:v>
                </c:pt>
                <c:pt idx="45948">
                  <c:v>7.8421052631578902</c:v>
                </c:pt>
                <c:pt idx="45949">
                  <c:v>6.63698630136986</c:v>
                </c:pt>
                <c:pt idx="45950">
                  <c:v>8.36666666666666</c:v>
                </c:pt>
                <c:pt idx="45951">
                  <c:v>6.8645161290322498</c:v>
                </c:pt>
                <c:pt idx="45952">
                  <c:v>10.4362745098039</c:v>
                </c:pt>
                <c:pt idx="45953">
                  <c:v>13.939226519337</c:v>
                </c:pt>
                <c:pt idx="45954">
                  <c:v>11.958762886597899</c:v>
                </c:pt>
                <c:pt idx="45955">
                  <c:v>8.5505617977528097</c:v>
                </c:pt>
                <c:pt idx="45956">
                  <c:v>9.4677419354838701</c:v>
                </c:pt>
                <c:pt idx="45957">
                  <c:v>9.0893854748603307</c:v>
                </c:pt>
                <c:pt idx="45958">
                  <c:v>17.692307692307601</c:v>
                </c:pt>
                <c:pt idx="45959">
                  <c:v>0.87387387387387305</c:v>
                </c:pt>
                <c:pt idx="45960">
                  <c:v>0.76744186046511598</c:v>
                </c:pt>
                <c:pt idx="45961">
                  <c:v>6.1572580645161201</c:v>
                </c:pt>
                <c:pt idx="45962">
                  <c:v>3.4874999999999998</c:v>
                </c:pt>
                <c:pt idx="45963">
                  <c:v>0.59649122807017496</c:v>
                </c:pt>
                <c:pt idx="45964">
                  <c:v>3.1806167400880998</c:v>
                </c:pt>
                <c:pt idx="45965">
                  <c:v>8.5424836601307099</c:v>
                </c:pt>
                <c:pt idx="45966">
                  <c:v>2.4817518248175099</c:v>
                </c:pt>
                <c:pt idx="45967">
                  <c:v>-1.5</c:v>
                </c:pt>
                <c:pt idx="45968">
                  <c:v>-1.9666666666666599</c:v>
                </c:pt>
                <c:pt idx="45969">
                  <c:v>-1.5197368421052599</c:v>
                </c:pt>
                <c:pt idx="45970">
                  <c:v>2.0177514792899398</c:v>
                </c:pt>
                <c:pt idx="45971">
                  <c:v>11.249048625792801</c:v>
                </c:pt>
                <c:pt idx="45972">
                  <c:v>8.4138576779026195</c:v>
                </c:pt>
                <c:pt idx="45973">
                  <c:v>10.4674532139951</c:v>
                </c:pt>
                <c:pt idx="45974">
                  <c:v>10.7133443163097</c:v>
                </c:pt>
                <c:pt idx="45975">
                  <c:v>14.383528461849</c:v>
                </c:pt>
                <c:pt idx="45976">
                  <c:v>19.959414990859202</c:v>
                </c:pt>
                <c:pt idx="45977">
                  <c:v>16.729669347631798</c:v>
                </c:pt>
                <c:pt idx="45978">
                  <c:v>14.392025266482401</c:v>
                </c:pt>
                <c:pt idx="45979">
                  <c:v>8.9160447761193993</c:v>
                </c:pt>
                <c:pt idx="45980">
                  <c:v>8.4151967435549508</c:v>
                </c:pt>
                <c:pt idx="45981">
                  <c:v>8.7919049714034294</c:v>
                </c:pt>
                <c:pt idx="45982">
                  <c:v>14.415272415272399</c:v>
                </c:pt>
                <c:pt idx="45983">
                  <c:v>11.5949166004765</c:v>
                </c:pt>
                <c:pt idx="45984">
                  <c:v>8.0154109589041092</c:v>
                </c:pt>
                <c:pt idx="45985">
                  <c:v>10.563211845102501</c:v>
                </c:pt>
                <c:pt idx="45986">
                  <c:v>9.7993975903614405</c:v>
                </c:pt>
                <c:pt idx="45987">
                  <c:v>10.778</c:v>
                </c:pt>
                <c:pt idx="45988">
                  <c:v>14.5962469733656</c:v>
                </c:pt>
                <c:pt idx="45989">
                  <c:v>14.461427541456301</c:v>
                </c:pt>
                <c:pt idx="45990">
                  <c:v>13.151246983105301</c:v>
                </c:pt>
                <c:pt idx="45991">
                  <c:v>7.5022542831379599</c:v>
                </c:pt>
                <c:pt idx="45992">
                  <c:v>9.9943019943019902</c:v>
                </c:pt>
                <c:pt idx="45993">
                  <c:v>10.669093851132599</c:v>
                </c:pt>
                <c:pt idx="45994">
                  <c:v>16.713632901751701</c:v>
                </c:pt>
                <c:pt idx="45995">
                  <c:v>42.34375</c:v>
                </c:pt>
                <c:pt idx="45996">
                  <c:v>37.580645161290299</c:v>
                </c:pt>
                <c:pt idx="45997">
                  <c:v>17.594594594594501</c:v>
                </c:pt>
                <c:pt idx="45998">
                  <c:v>12.288461538461499</c:v>
                </c:pt>
                <c:pt idx="45999">
                  <c:v>24.827586206896498</c:v>
                </c:pt>
                <c:pt idx="46000">
                  <c:v>22.436363636363598</c:v>
                </c:pt>
                <c:pt idx="46001">
                  <c:v>10.7586206896551</c:v>
                </c:pt>
                <c:pt idx="46002">
                  <c:v>16.578947368421002</c:v>
                </c:pt>
                <c:pt idx="46003">
                  <c:v>20.108108108108102</c:v>
                </c:pt>
                <c:pt idx="46004">
                  <c:v>33</c:v>
                </c:pt>
                <c:pt idx="46005">
                  <c:v>15.736842105263101</c:v>
                </c:pt>
                <c:pt idx="46006">
                  <c:v>37.4444444444444</c:v>
                </c:pt>
                <c:pt idx="46007">
                  <c:v>16.892473118279501</c:v>
                </c:pt>
                <c:pt idx="46008">
                  <c:v>7.6470588235294104</c:v>
                </c:pt>
                <c:pt idx="46009">
                  <c:v>7.9892473118279499</c:v>
                </c:pt>
                <c:pt idx="46010">
                  <c:v>15.090909090908999</c:v>
                </c:pt>
                <c:pt idx="46011">
                  <c:v>10.4731182795698</c:v>
                </c:pt>
                <c:pt idx="46012">
                  <c:v>25.0555555555555</c:v>
                </c:pt>
                <c:pt idx="46013">
                  <c:v>20.258064516129</c:v>
                </c:pt>
                <c:pt idx="46014">
                  <c:v>17.946236559139699</c:v>
                </c:pt>
                <c:pt idx="46015">
                  <c:v>10.6111111111111</c:v>
                </c:pt>
                <c:pt idx="46016">
                  <c:v>10.860215053763399</c:v>
                </c:pt>
                <c:pt idx="46017">
                  <c:v>13.577777777777699</c:v>
                </c:pt>
                <c:pt idx="46018">
                  <c:v>24.4086021505376</c:v>
                </c:pt>
                <c:pt idx="46019">
                  <c:v>15.894871794871699</c:v>
                </c:pt>
                <c:pt idx="46020">
                  <c:v>12.4547677261613</c:v>
                </c:pt>
                <c:pt idx="46021">
                  <c:v>11.8359788359788</c:v>
                </c:pt>
                <c:pt idx="46022">
                  <c:v>9.0141592920353908</c:v>
                </c:pt>
                <c:pt idx="46023">
                  <c:v>15.183486238532099</c:v>
                </c:pt>
                <c:pt idx="46024">
                  <c:v>18.461666666666599</c:v>
                </c:pt>
                <c:pt idx="46025">
                  <c:v>19.668699186991802</c:v>
                </c:pt>
                <c:pt idx="46026">
                  <c:v>20.070093457943901</c:v>
                </c:pt>
                <c:pt idx="46027">
                  <c:v>11.743243243243199</c:v>
                </c:pt>
                <c:pt idx="46028">
                  <c:v>11.331269349845201</c:v>
                </c:pt>
                <c:pt idx="46029">
                  <c:v>9.0118343195266206</c:v>
                </c:pt>
                <c:pt idx="46030">
                  <c:v>20.256484149855901</c:v>
                </c:pt>
                <c:pt idx="46031">
                  <c:v>-7.1428571428571397</c:v>
                </c:pt>
                <c:pt idx="46032">
                  <c:v>-7.6428571428571397</c:v>
                </c:pt>
                <c:pt idx="46033">
                  <c:v>-1</c:v>
                </c:pt>
                <c:pt idx="46034">
                  <c:v>0</c:v>
                </c:pt>
                <c:pt idx="46035">
                  <c:v>6.5454545454545396</c:v>
                </c:pt>
                <c:pt idx="46036">
                  <c:v>5.0093896713615003</c:v>
                </c:pt>
                <c:pt idx="46037">
                  <c:v>7.2838983050847403</c:v>
                </c:pt>
                <c:pt idx="46038">
                  <c:v>5.8193832599118904</c:v>
                </c:pt>
                <c:pt idx="46039">
                  <c:v>13.283842794759799</c:v>
                </c:pt>
                <c:pt idx="46040">
                  <c:v>10.9035714285714</c:v>
                </c:pt>
                <c:pt idx="46041">
                  <c:v>9.1445086705202296</c:v>
                </c:pt>
                <c:pt idx="46042">
                  <c:v>9.1125541125541094</c:v>
                </c:pt>
                <c:pt idx="46043">
                  <c:v>2.57761732851985</c:v>
                </c:pt>
                <c:pt idx="46044">
                  <c:v>6.8907563025209999</c:v>
                </c:pt>
                <c:pt idx="46045">
                  <c:v>7.1569767441860401</c:v>
                </c:pt>
                <c:pt idx="46046">
                  <c:v>7.0168539325842696</c:v>
                </c:pt>
                <c:pt idx="46047">
                  <c:v>16.2191780821917</c:v>
                </c:pt>
                <c:pt idx="46048">
                  <c:v>12.714285714285699</c:v>
                </c:pt>
                <c:pt idx="46049">
                  <c:v>19.836734693877499</c:v>
                </c:pt>
                <c:pt idx="46050">
                  <c:v>14.75</c:v>
                </c:pt>
                <c:pt idx="46051">
                  <c:v>19.088435374149601</c:v>
                </c:pt>
                <c:pt idx="46052">
                  <c:v>14.5123966942148</c:v>
                </c:pt>
                <c:pt idx="46053">
                  <c:v>17.016129032258</c:v>
                </c:pt>
                <c:pt idx="46054">
                  <c:v>7.6854838709677402</c:v>
                </c:pt>
                <c:pt idx="46055">
                  <c:v>5.7083333333333304</c:v>
                </c:pt>
                <c:pt idx="46056">
                  <c:v>5.6935483870967696</c:v>
                </c:pt>
                <c:pt idx="46057">
                  <c:v>11.3209876543209</c:v>
                </c:pt>
                <c:pt idx="46058">
                  <c:v>21.5706214689265</c:v>
                </c:pt>
                <c:pt idx="46059">
                  <c:v>63.193548387096698</c:v>
                </c:pt>
                <c:pt idx="46060">
                  <c:v>23.964285714285701</c:v>
                </c:pt>
                <c:pt idx="46061">
                  <c:v>26.838709677419299</c:v>
                </c:pt>
                <c:pt idx="46062">
                  <c:v>16.8333333333333</c:v>
                </c:pt>
                <c:pt idx="46063">
                  <c:v>72.612903225806406</c:v>
                </c:pt>
                <c:pt idx="46064">
                  <c:v>58.033898305084698</c:v>
                </c:pt>
                <c:pt idx="46065">
                  <c:v>44.754098360655703</c:v>
                </c:pt>
                <c:pt idx="46066">
                  <c:v>44.661290322580598</c:v>
                </c:pt>
                <c:pt idx="46067">
                  <c:v>19.516666666666602</c:v>
                </c:pt>
                <c:pt idx="46068">
                  <c:v>29.2903225806451</c:v>
                </c:pt>
                <c:pt idx="46069">
                  <c:v>21.2881355932203</c:v>
                </c:pt>
                <c:pt idx="46070">
                  <c:v>43.258064516128997</c:v>
                </c:pt>
                <c:pt idx="46071">
                  <c:v>3.8203592814371201</c:v>
                </c:pt>
                <c:pt idx="46072">
                  <c:v>1.01298701298701</c:v>
                </c:pt>
                <c:pt idx="46073">
                  <c:v>20.230769230769202</c:v>
                </c:pt>
                <c:pt idx="46074">
                  <c:v>14.865030674846601</c:v>
                </c:pt>
                <c:pt idx="46075">
                  <c:v>16.143712574850198</c:v>
                </c:pt>
                <c:pt idx="46076">
                  <c:v>18.042682926829201</c:v>
                </c:pt>
                <c:pt idx="46077">
                  <c:v>12.0833333333333</c:v>
                </c:pt>
                <c:pt idx="46078">
                  <c:v>23.285714285714199</c:v>
                </c:pt>
                <c:pt idx="46079">
                  <c:v>-2.84146341463414</c:v>
                </c:pt>
                <c:pt idx="46080">
                  <c:v>1.44311377245508</c:v>
                </c:pt>
                <c:pt idx="46081">
                  <c:v>9.4594594594594597</c:v>
                </c:pt>
                <c:pt idx="46082">
                  <c:v>12.2537313432835</c:v>
                </c:pt>
                <c:pt idx="46083">
                  <c:v>8.5</c:v>
                </c:pt>
                <c:pt idx="46084">
                  <c:v>5.28</c:v>
                </c:pt>
                <c:pt idx="46085">
                  <c:v>-0.42592592592592499</c:v>
                </c:pt>
                <c:pt idx="46086">
                  <c:v>5.6206896551724101</c:v>
                </c:pt>
                <c:pt idx="46087">
                  <c:v>4.1451612903225801</c:v>
                </c:pt>
                <c:pt idx="46088">
                  <c:v>1.3333333333333299</c:v>
                </c:pt>
                <c:pt idx="46089">
                  <c:v>-0.12903225806451599</c:v>
                </c:pt>
                <c:pt idx="46090">
                  <c:v>1.3548387096774099</c:v>
                </c:pt>
                <c:pt idx="46091">
                  <c:v>1</c:v>
                </c:pt>
                <c:pt idx="46092">
                  <c:v>-3.4590163934426199</c:v>
                </c:pt>
                <c:pt idx="46093">
                  <c:v>1.05172413793103</c:v>
                </c:pt>
                <c:pt idx="46094">
                  <c:v>10.2068965517241</c:v>
                </c:pt>
                <c:pt idx="46095">
                  <c:v>5.7301587301587302</c:v>
                </c:pt>
                <c:pt idx="46096">
                  <c:v>1.8695652173913</c:v>
                </c:pt>
                <c:pt idx="46097">
                  <c:v>3.3736263736263701</c:v>
                </c:pt>
                <c:pt idx="46098">
                  <c:v>-1.0588235294117601</c:v>
                </c:pt>
                <c:pt idx="46099">
                  <c:v>-3.2045454545454501</c:v>
                </c:pt>
                <c:pt idx="46100">
                  <c:v>-0.61176470588235299</c:v>
                </c:pt>
                <c:pt idx="46101">
                  <c:v>0.929824561403508</c:v>
                </c:pt>
                <c:pt idx="46102">
                  <c:v>4.90078003120124</c:v>
                </c:pt>
                <c:pt idx="46103">
                  <c:v>5.0342396777441998</c:v>
                </c:pt>
                <c:pt idx="46104">
                  <c:v>6.2764058315977298</c:v>
                </c:pt>
                <c:pt idx="46105">
                  <c:v>7.1753168376584098</c:v>
                </c:pt>
                <c:pt idx="46106">
                  <c:v>7.8530360809621502</c:v>
                </c:pt>
                <c:pt idx="46107">
                  <c:v>12.195462938538601</c:v>
                </c:pt>
                <c:pt idx="46108">
                  <c:v>12.905550146056401</c:v>
                </c:pt>
                <c:pt idx="46109">
                  <c:v>8.7040932347924898</c:v>
                </c:pt>
                <c:pt idx="46110">
                  <c:v>4.9034017138405597</c:v>
                </c:pt>
                <c:pt idx="46111">
                  <c:v>2.2541784925890802</c:v>
                </c:pt>
                <c:pt idx="46112">
                  <c:v>3.6591115140525798</c:v>
                </c:pt>
                <c:pt idx="46113">
                  <c:v>6.5409263959390804</c:v>
                </c:pt>
                <c:pt idx="46114">
                  <c:v>-6.6666666666666599</c:v>
                </c:pt>
                <c:pt idx="46115">
                  <c:v>6.0669642857142803</c:v>
                </c:pt>
                <c:pt idx="46116">
                  <c:v>2.6632124352331599</c:v>
                </c:pt>
                <c:pt idx="46117">
                  <c:v>4.0710900473933602</c:v>
                </c:pt>
                <c:pt idx="46118">
                  <c:v>8.6127450980392108</c:v>
                </c:pt>
                <c:pt idx="46119">
                  <c:v>2.6097560975609699</c:v>
                </c:pt>
                <c:pt idx="46120">
                  <c:v>11.1316872427983</c:v>
                </c:pt>
                <c:pt idx="46121">
                  <c:v>4.89669421487603</c:v>
                </c:pt>
                <c:pt idx="46122">
                  <c:v>3.0590405904059002</c:v>
                </c:pt>
                <c:pt idx="46123">
                  <c:v>8.7807017543859605</c:v>
                </c:pt>
                <c:pt idx="46124">
                  <c:v>1.2</c:v>
                </c:pt>
                <c:pt idx="46125">
                  <c:v>2.4166666666666599</c:v>
                </c:pt>
                <c:pt idx="46126">
                  <c:v>5.1474358974358898</c:v>
                </c:pt>
                <c:pt idx="46127">
                  <c:v>71.5</c:v>
                </c:pt>
                <c:pt idx="46128">
                  <c:v>21.7777777777777</c:v>
                </c:pt>
                <c:pt idx="46129">
                  <c:v>30.3</c:v>
                </c:pt>
                <c:pt idx="46130">
                  <c:v>3.3678160919540199</c:v>
                </c:pt>
                <c:pt idx="46131">
                  <c:v>6.4121212121212103</c:v>
                </c:pt>
                <c:pt idx="46132">
                  <c:v>5.2666666666666604</c:v>
                </c:pt>
                <c:pt idx="46133">
                  <c:v>1.8016877637130799</c:v>
                </c:pt>
                <c:pt idx="46134">
                  <c:v>1.69516728624535</c:v>
                </c:pt>
                <c:pt idx="46135">
                  <c:v>5.5951661631419896</c:v>
                </c:pt>
                <c:pt idx="46136">
                  <c:v>7.76518218623481</c:v>
                </c:pt>
                <c:pt idx="46137">
                  <c:v>4.88582677165354</c:v>
                </c:pt>
                <c:pt idx="46138">
                  <c:v>3.39882697947214</c:v>
                </c:pt>
                <c:pt idx="46139">
                  <c:v>0.699421965317919</c:v>
                </c:pt>
                <c:pt idx="46140">
                  <c:v>-0.71875</c:v>
                </c:pt>
                <c:pt idx="46141">
                  <c:v>2.4699646643109499</c:v>
                </c:pt>
                <c:pt idx="46142">
                  <c:v>3.19018404907975</c:v>
                </c:pt>
                <c:pt idx="46143">
                  <c:v>4.86666666666666</c:v>
                </c:pt>
                <c:pt idx="46144">
                  <c:v>4.30944625407166</c:v>
                </c:pt>
                <c:pt idx="46145">
                  <c:v>2.0135593220338901</c:v>
                </c:pt>
                <c:pt idx="46146">
                  <c:v>1.09034267912772</c:v>
                </c:pt>
                <c:pt idx="46147">
                  <c:v>8.3576642335766405</c:v>
                </c:pt>
                <c:pt idx="46148">
                  <c:v>6.2516129032257997</c:v>
                </c:pt>
                <c:pt idx="46149">
                  <c:v>3.6227544910179601</c:v>
                </c:pt>
                <c:pt idx="46150">
                  <c:v>1.5119047619047601</c:v>
                </c:pt>
                <c:pt idx="46151">
                  <c:v>-0.82</c:v>
                </c:pt>
                <c:pt idx="46152">
                  <c:v>1.86238532110091</c:v>
                </c:pt>
                <c:pt idx="46153">
                  <c:v>5.7677419354838699</c:v>
                </c:pt>
                <c:pt idx="46154">
                  <c:v>23.88</c:v>
                </c:pt>
                <c:pt idx="46155">
                  <c:v>0.95454545454545403</c:v>
                </c:pt>
                <c:pt idx="46156">
                  <c:v>8.7894736842105203</c:v>
                </c:pt>
                <c:pt idx="46157">
                  <c:v>16.3406593406593</c:v>
                </c:pt>
                <c:pt idx="46158">
                  <c:v>22.590909090909001</c:v>
                </c:pt>
                <c:pt idx="46159">
                  <c:v>30.153061224489701</c:v>
                </c:pt>
                <c:pt idx="46160">
                  <c:v>20.038461538461501</c:v>
                </c:pt>
                <c:pt idx="46161">
                  <c:v>27.606741573033698</c:v>
                </c:pt>
                <c:pt idx="46162">
                  <c:v>9.3095238095238102</c:v>
                </c:pt>
                <c:pt idx="46163">
                  <c:v>6.7758620689655098</c:v>
                </c:pt>
                <c:pt idx="46164">
                  <c:v>4.6759259259259203</c:v>
                </c:pt>
                <c:pt idx="46165">
                  <c:v>9.48888888888888</c:v>
                </c:pt>
                <c:pt idx="46166">
                  <c:v>2.5925925925925899</c:v>
                </c:pt>
                <c:pt idx="46167">
                  <c:v>9.4256198347107407</c:v>
                </c:pt>
                <c:pt idx="46168">
                  <c:v>4.0933333333333302</c:v>
                </c:pt>
                <c:pt idx="46169">
                  <c:v>1.1980830670926499</c:v>
                </c:pt>
                <c:pt idx="46170">
                  <c:v>3.5329153605015602</c:v>
                </c:pt>
                <c:pt idx="46171">
                  <c:v>5.2923497267759503</c:v>
                </c:pt>
                <c:pt idx="46172">
                  <c:v>6.4261603375527399</c:v>
                </c:pt>
                <c:pt idx="46173">
                  <c:v>1.57947019867549</c:v>
                </c:pt>
                <c:pt idx="46174">
                  <c:v>2.9552238805970101</c:v>
                </c:pt>
                <c:pt idx="46175">
                  <c:v>0.65116279069767402</c:v>
                </c:pt>
                <c:pt idx="46176">
                  <c:v>1.5972222222222201</c:v>
                </c:pt>
                <c:pt idx="46177">
                  <c:v>4.8045454545454502</c:v>
                </c:pt>
                <c:pt idx="46178">
                  <c:v>7.5584415584415501</c:v>
                </c:pt>
                <c:pt idx="46179">
                  <c:v>8.5470852017937204</c:v>
                </c:pt>
                <c:pt idx="46180">
                  <c:v>7.6824817518248096</c:v>
                </c:pt>
                <c:pt idx="46181">
                  <c:v>10.124513618677</c:v>
                </c:pt>
                <c:pt idx="46182">
                  <c:v>13.7018867924528</c:v>
                </c:pt>
                <c:pt idx="46183">
                  <c:v>17.7586206896551</c:v>
                </c:pt>
                <c:pt idx="46184">
                  <c:v>16.604072398189999</c:v>
                </c:pt>
                <c:pt idx="46185">
                  <c:v>8.8571428571428505</c:v>
                </c:pt>
                <c:pt idx="46186">
                  <c:v>4.9850000000000003</c:v>
                </c:pt>
                <c:pt idx="46187">
                  <c:v>3.9536423841059598</c:v>
                </c:pt>
                <c:pt idx="46188">
                  <c:v>6.9079365079365003</c:v>
                </c:pt>
                <c:pt idx="46189">
                  <c:v>18.9761904761904</c:v>
                </c:pt>
                <c:pt idx="46190">
                  <c:v>-1.6842105263157801</c:v>
                </c:pt>
                <c:pt idx="46191">
                  <c:v>0.17307692307692299</c:v>
                </c:pt>
                <c:pt idx="46192">
                  <c:v>-1.72413793103448</c:v>
                </c:pt>
                <c:pt idx="46193">
                  <c:v>-2.9411764705882302</c:v>
                </c:pt>
                <c:pt idx="46194">
                  <c:v>3.4516129032257998</c:v>
                </c:pt>
                <c:pt idx="46195">
                  <c:v>6.6333333333333302</c:v>
                </c:pt>
                <c:pt idx="46196">
                  <c:v>7.4666666666666597</c:v>
                </c:pt>
                <c:pt idx="46197">
                  <c:v>7.3</c:v>
                </c:pt>
                <c:pt idx="46198">
                  <c:v>-0.96666666666666601</c:v>
                </c:pt>
                <c:pt idx="46199">
                  <c:v>4.8344370860927102</c:v>
                </c:pt>
                <c:pt idx="46200">
                  <c:v>6.1045751633986898</c:v>
                </c:pt>
                <c:pt idx="46201">
                  <c:v>10.361842105263101</c:v>
                </c:pt>
                <c:pt idx="46202">
                  <c:v>4.6500000000000004</c:v>
                </c:pt>
                <c:pt idx="46203">
                  <c:v>1.7542372881355901</c:v>
                </c:pt>
                <c:pt idx="46204">
                  <c:v>8.5897435897435894</c:v>
                </c:pt>
                <c:pt idx="46205">
                  <c:v>2.8135593220338899</c:v>
                </c:pt>
                <c:pt idx="46206">
                  <c:v>4.3305785123966896</c:v>
                </c:pt>
                <c:pt idx="46207">
                  <c:v>1.2380952380952299</c:v>
                </c:pt>
                <c:pt idx="46208">
                  <c:v>-0.17241379310344801</c:v>
                </c:pt>
                <c:pt idx="46209">
                  <c:v>5.43333333333333</c:v>
                </c:pt>
                <c:pt idx="46210">
                  <c:v>3.1797752808988702</c:v>
                </c:pt>
                <c:pt idx="46211">
                  <c:v>2.0307692307692302</c:v>
                </c:pt>
                <c:pt idx="46212">
                  <c:v>1.74193548387096</c:v>
                </c:pt>
                <c:pt idx="46213">
                  <c:v>-0.2</c:v>
                </c:pt>
                <c:pt idx="46214">
                  <c:v>0.225806451612903</c:v>
                </c:pt>
                <c:pt idx="46215">
                  <c:v>-0.51515151515151503</c:v>
                </c:pt>
                <c:pt idx="46216">
                  <c:v>5.4666666666666597</c:v>
                </c:pt>
                <c:pt idx="46217">
                  <c:v>1</c:v>
                </c:pt>
                <c:pt idx="46218">
                  <c:v>5.86666666666666</c:v>
                </c:pt>
                <c:pt idx="46219">
                  <c:v>3.5714285714285698E-2</c:v>
                </c:pt>
                <c:pt idx="46220">
                  <c:v>1.5806451612903201</c:v>
                </c:pt>
                <c:pt idx="46221">
                  <c:v>2.3092783505154602</c:v>
                </c:pt>
                <c:pt idx="46222">
                  <c:v>5.91351351351351</c:v>
                </c:pt>
                <c:pt idx="46223">
                  <c:v>0.81355932203389802</c:v>
                </c:pt>
                <c:pt idx="46224">
                  <c:v>6.1257485029940097</c:v>
                </c:pt>
                <c:pt idx="46225">
                  <c:v>2.9911111111111102</c:v>
                </c:pt>
                <c:pt idx="46226">
                  <c:v>6.2009345794392496</c:v>
                </c:pt>
                <c:pt idx="46227">
                  <c:v>11.961325966850801</c:v>
                </c:pt>
                <c:pt idx="46228">
                  <c:v>-8.7719298245614002E-2</c:v>
                </c:pt>
                <c:pt idx="46229">
                  <c:v>2.65</c:v>
                </c:pt>
                <c:pt idx="46230">
                  <c:v>2.30215827338129</c:v>
                </c:pt>
                <c:pt idx="46231">
                  <c:v>0.37634408602150499</c:v>
                </c:pt>
                <c:pt idx="46232">
                  <c:v>5.1488095238095202</c:v>
                </c:pt>
                <c:pt idx="46233">
                  <c:v>4.1683168316831596</c:v>
                </c:pt>
                <c:pt idx="46234">
                  <c:v>4.1024355300859598</c:v>
                </c:pt>
                <c:pt idx="46235">
                  <c:v>4.4213161659513496</c:v>
                </c:pt>
                <c:pt idx="46236">
                  <c:v>4.3013698630136901</c:v>
                </c:pt>
                <c:pt idx="46237">
                  <c:v>7.17257525083612</c:v>
                </c:pt>
                <c:pt idx="46238">
                  <c:v>8.2754491017964007</c:v>
                </c:pt>
                <c:pt idx="46239">
                  <c:v>7.7164416203335904</c:v>
                </c:pt>
                <c:pt idx="46240">
                  <c:v>5.4745649263721496</c:v>
                </c:pt>
                <c:pt idx="46241">
                  <c:v>2.0659195781147002</c:v>
                </c:pt>
                <c:pt idx="46242">
                  <c:v>2.8878299120234598</c:v>
                </c:pt>
                <c:pt idx="46243">
                  <c:v>0.45652173913043398</c:v>
                </c:pt>
                <c:pt idx="46244">
                  <c:v>7.1160583941605804</c:v>
                </c:pt>
                <c:pt idx="46245">
                  <c:v>2.4640883977900501</c:v>
                </c:pt>
                <c:pt idx="46246">
                  <c:v>5.4152046783625698</c:v>
                </c:pt>
                <c:pt idx="46247">
                  <c:v>3.6038961038960999</c:v>
                </c:pt>
                <c:pt idx="46248">
                  <c:v>2.9729729729729701</c:v>
                </c:pt>
                <c:pt idx="46249">
                  <c:v>-1.27272727272727</c:v>
                </c:pt>
                <c:pt idx="46250">
                  <c:v>4.5952380952380896</c:v>
                </c:pt>
                <c:pt idx="46251">
                  <c:v>6.5723270440251502</c:v>
                </c:pt>
                <c:pt idx="46252">
                  <c:v>5.1666666666666599</c:v>
                </c:pt>
                <c:pt idx="46253">
                  <c:v>1.0190476190476101</c:v>
                </c:pt>
                <c:pt idx="46254">
                  <c:v>-1.0508474576271101</c:v>
                </c:pt>
                <c:pt idx="46255">
                  <c:v>2.4572864321607999</c:v>
                </c:pt>
                <c:pt idx="46256">
                  <c:v>4.5212121212121197</c:v>
                </c:pt>
                <c:pt idx="46257">
                  <c:v>119</c:v>
                </c:pt>
                <c:pt idx="46258">
                  <c:v>9.5</c:v>
                </c:pt>
                <c:pt idx="46259">
                  <c:v>7.6129032258064502</c:v>
                </c:pt>
                <c:pt idx="46260">
                  <c:v>1.06493506493506</c:v>
                </c:pt>
                <c:pt idx="46261">
                  <c:v>2.125</c:v>
                </c:pt>
                <c:pt idx="46262">
                  <c:v>3.4384615384615298</c:v>
                </c:pt>
                <c:pt idx="46263">
                  <c:v>4.5177304964538996</c:v>
                </c:pt>
                <c:pt idx="46264">
                  <c:v>1.6827586206896501</c:v>
                </c:pt>
                <c:pt idx="46265">
                  <c:v>-1.30088495575221</c:v>
                </c:pt>
                <c:pt idx="46266">
                  <c:v>0.91304347826086896</c:v>
                </c:pt>
                <c:pt idx="46267">
                  <c:v>3.4712643678160902</c:v>
                </c:pt>
                <c:pt idx="46268">
                  <c:v>6.2696629213483099</c:v>
                </c:pt>
                <c:pt idx="46269">
                  <c:v>5.3852813852813801</c:v>
                </c:pt>
                <c:pt idx="46270">
                  <c:v>0.62149532710280297</c:v>
                </c:pt>
                <c:pt idx="46271">
                  <c:v>-8.8888888888888795E-2</c:v>
                </c:pt>
                <c:pt idx="46272">
                  <c:v>2.8859649122806998</c:v>
                </c:pt>
                <c:pt idx="46273">
                  <c:v>4.8425925925925899</c:v>
                </c:pt>
                <c:pt idx="46274">
                  <c:v>8.0892018779342703</c:v>
                </c:pt>
                <c:pt idx="46275">
                  <c:v>10.5397727272727</c:v>
                </c:pt>
                <c:pt idx="46276">
                  <c:v>4.8851351351351298</c:v>
                </c:pt>
                <c:pt idx="46277">
                  <c:v>6.94871794871794</c:v>
                </c:pt>
                <c:pt idx="46278">
                  <c:v>6.1531914893617001</c:v>
                </c:pt>
                <c:pt idx="46279">
                  <c:v>2.625</c:v>
                </c:pt>
                <c:pt idx="46280">
                  <c:v>10.0788177339901</c:v>
                </c:pt>
                <c:pt idx="46281">
                  <c:v>7.2481751824817504</c:v>
                </c:pt>
                <c:pt idx="46282">
                  <c:v>4.8040000000000003</c:v>
                </c:pt>
                <c:pt idx="46283">
                  <c:v>7.6402877697841696</c:v>
                </c:pt>
                <c:pt idx="46284">
                  <c:v>7.2693602693602601</c:v>
                </c:pt>
                <c:pt idx="46285">
                  <c:v>12.4807692307692</c:v>
                </c:pt>
                <c:pt idx="46286">
                  <c:v>13.074675324675299</c:v>
                </c:pt>
                <c:pt idx="46287">
                  <c:v>13.580808080808</c:v>
                </c:pt>
                <c:pt idx="46288">
                  <c:v>8.5875000000000004</c:v>
                </c:pt>
                <c:pt idx="46289">
                  <c:v>5.1276595744680797</c:v>
                </c:pt>
                <c:pt idx="46290">
                  <c:v>4.3894389438943797</c:v>
                </c:pt>
                <c:pt idx="46291">
                  <c:v>5.5856777493606096</c:v>
                </c:pt>
                <c:pt idx="46292">
                  <c:v>7.99004975124378</c:v>
                </c:pt>
                <c:pt idx="46293">
                  <c:v>2.5575620767494298</c:v>
                </c:pt>
                <c:pt idx="46294">
                  <c:v>2.82564102564102</c:v>
                </c:pt>
                <c:pt idx="46295">
                  <c:v>4.1712962962962896</c:v>
                </c:pt>
                <c:pt idx="46296">
                  <c:v>6.4256198347107398</c:v>
                </c:pt>
                <c:pt idx="46297">
                  <c:v>6.6408730158730096</c:v>
                </c:pt>
                <c:pt idx="46298">
                  <c:v>11.7975567190226</c:v>
                </c:pt>
                <c:pt idx="46299">
                  <c:v>9.7463414634146304</c:v>
                </c:pt>
                <c:pt idx="46300">
                  <c:v>8.0038535645471995</c:v>
                </c:pt>
                <c:pt idx="46301">
                  <c:v>2.5492424242424199</c:v>
                </c:pt>
                <c:pt idx="46302">
                  <c:v>2.96683673469387</c:v>
                </c:pt>
                <c:pt idx="46303">
                  <c:v>2.45287356321839</c:v>
                </c:pt>
                <c:pt idx="46304">
                  <c:v>3.3729729729729701</c:v>
                </c:pt>
                <c:pt idx="46305">
                  <c:v>5.95</c:v>
                </c:pt>
                <c:pt idx="46306">
                  <c:v>11.244604316546701</c:v>
                </c:pt>
                <c:pt idx="46307">
                  <c:v>7.7947658402203803</c:v>
                </c:pt>
                <c:pt idx="46308">
                  <c:v>7.9123376623376602</c:v>
                </c:pt>
                <c:pt idx="46309">
                  <c:v>7.0081699346405202</c:v>
                </c:pt>
                <c:pt idx="46310">
                  <c:v>12.648907103825101</c:v>
                </c:pt>
                <c:pt idx="46311">
                  <c:v>9.6150159744408903</c:v>
                </c:pt>
                <c:pt idx="46312">
                  <c:v>6.2237960339943301</c:v>
                </c:pt>
                <c:pt idx="46313">
                  <c:v>5.6686131386861298</c:v>
                </c:pt>
                <c:pt idx="46314">
                  <c:v>6.9948542024013696</c:v>
                </c:pt>
                <c:pt idx="46315">
                  <c:v>5.8455538221528798</c:v>
                </c:pt>
                <c:pt idx="46316">
                  <c:v>11.842356687898</c:v>
                </c:pt>
                <c:pt idx="46317">
                  <c:v>5.7822931785195903</c:v>
                </c:pt>
                <c:pt idx="46318">
                  <c:v>3.8171428571428501</c:v>
                </c:pt>
                <c:pt idx="46319">
                  <c:v>6.53261648745519</c:v>
                </c:pt>
                <c:pt idx="46320">
                  <c:v>9.5338541666666607</c:v>
                </c:pt>
                <c:pt idx="46321">
                  <c:v>11.514488087572399</c:v>
                </c:pt>
                <c:pt idx="46322">
                  <c:v>12.203350664355799</c:v>
                </c:pt>
                <c:pt idx="46323">
                  <c:v>13.8260233918128</c:v>
                </c:pt>
                <c:pt idx="46324">
                  <c:v>10.221864951768399</c:v>
                </c:pt>
                <c:pt idx="46325">
                  <c:v>5.7149532710280297</c:v>
                </c:pt>
                <c:pt idx="46326">
                  <c:v>4.2710210210210198</c:v>
                </c:pt>
                <c:pt idx="46327">
                  <c:v>4.5676429567642902</c:v>
                </c:pt>
                <c:pt idx="46328">
                  <c:v>10.6538987688098</c:v>
                </c:pt>
                <c:pt idx="46329">
                  <c:v>3.4977777777777699</c:v>
                </c:pt>
                <c:pt idx="46330">
                  <c:v>6.7437185929648198</c:v>
                </c:pt>
                <c:pt idx="46331">
                  <c:v>4.7798165137614603</c:v>
                </c:pt>
                <c:pt idx="46332">
                  <c:v>1.66990291262135</c:v>
                </c:pt>
                <c:pt idx="46333">
                  <c:v>3.7868020304568502</c:v>
                </c:pt>
                <c:pt idx="46334">
                  <c:v>11.2581818181818</c:v>
                </c:pt>
                <c:pt idx="46335">
                  <c:v>3.0822784810126498</c:v>
                </c:pt>
                <c:pt idx="46336">
                  <c:v>5.7542372881355899</c:v>
                </c:pt>
                <c:pt idx="46337">
                  <c:v>2.64638783269961</c:v>
                </c:pt>
                <c:pt idx="46338">
                  <c:v>-0.75903614457831303</c:v>
                </c:pt>
                <c:pt idx="46339">
                  <c:v>1.94090909090909</c:v>
                </c:pt>
                <c:pt idx="46340">
                  <c:v>4.4449339207048402</c:v>
                </c:pt>
                <c:pt idx="46341">
                  <c:v>5.8664921465968503</c:v>
                </c:pt>
                <c:pt idx="46342">
                  <c:v>5.5179340028694401</c:v>
                </c:pt>
                <c:pt idx="46343">
                  <c:v>4.1343669250645902</c:v>
                </c:pt>
                <c:pt idx="46344">
                  <c:v>7.2098765432098704</c:v>
                </c:pt>
                <c:pt idx="46345">
                  <c:v>5.0957446808510598</c:v>
                </c:pt>
                <c:pt idx="46346">
                  <c:v>8.5870818915801603</c:v>
                </c:pt>
                <c:pt idx="46347">
                  <c:v>8.9320388349514506</c:v>
                </c:pt>
                <c:pt idx="46348">
                  <c:v>6.2784019975031198</c:v>
                </c:pt>
                <c:pt idx="46349">
                  <c:v>1.14440433212996</c:v>
                </c:pt>
                <c:pt idx="46350">
                  <c:v>2.4691558441558401</c:v>
                </c:pt>
                <c:pt idx="46351">
                  <c:v>2.98326359832636</c:v>
                </c:pt>
                <c:pt idx="46352">
                  <c:v>8.4761146496815201</c:v>
                </c:pt>
                <c:pt idx="46353">
                  <c:v>-3.4249999999999998</c:v>
                </c:pt>
                <c:pt idx="46354">
                  <c:v>2.6078431372548998</c:v>
                </c:pt>
                <c:pt idx="46355">
                  <c:v>4.0337078651685303</c:v>
                </c:pt>
                <c:pt idx="46356">
                  <c:v>10.453488372093</c:v>
                </c:pt>
                <c:pt idx="46357">
                  <c:v>1.72413793103448</c:v>
                </c:pt>
                <c:pt idx="46358">
                  <c:v>4.2633928571428497</c:v>
                </c:pt>
                <c:pt idx="46359">
                  <c:v>6.5</c:v>
                </c:pt>
                <c:pt idx="46360">
                  <c:v>-1.60645161290322</c:v>
                </c:pt>
                <c:pt idx="46361">
                  <c:v>-1.3360655737704901</c:v>
                </c:pt>
                <c:pt idx="46362">
                  <c:v>-0.35087719298245601</c:v>
                </c:pt>
                <c:pt idx="46363">
                  <c:v>-1.0714285714285701</c:v>
                </c:pt>
                <c:pt idx="46364">
                  <c:v>6.4122807017543799</c:v>
                </c:pt>
                <c:pt idx="46365">
                  <c:v>0.80303030303030298</c:v>
                </c:pt>
                <c:pt idx="46366">
                  <c:v>-1.89393939393939</c:v>
                </c:pt>
                <c:pt idx="46367">
                  <c:v>2.2619047619047601</c:v>
                </c:pt>
                <c:pt idx="46368">
                  <c:v>0.109090909090909</c:v>
                </c:pt>
                <c:pt idx="46369">
                  <c:v>0.80681818181818099</c:v>
                </c:pt>
                <c:pt idx="46370">
                  <c:v>4.1612903225806397</c:v>
                </c:pt>
                <c:pt idx="46371">
                  <c:v>7.5655737704917998</c:v>
                </c:pt>
                <c:pt idx="46372">
                  <c:v>6.4275362318840497</c:v>
                </c:pt>
                <c:pt idx="46373">
                  <c:v>3.0333333333333301</c:v>
                </c:pt>
                <c:pt idx="46374">
                  <c:v>6.3333333333333304</c:v>
                </c:pt>
                <c:pt idx="46375">
                  <c:v>20.189048239895602</c:v>
                </c:pt>
                <c:pt idx="46376">
                  <c:v>23.545325779036801</c:v>
                </c:pt>
                <c:pt idx="46377">
                  <c:v>23.1493055555555</c:v>
                </c:pt>
                <c:pt idx="46378">
                  <c:v>26.4340991535671</c:v>
                </c:pt>
                <c:pt idx="46379">
                  <c:v>28.264742785445399</c:v>
                </c:pt>
                <c:pt idx="46380">
                  <c:v>22.118451025056899</c:v>
                </c:pt>
                <c:pt idx="46381">
                  <c:v>26.812841530054602</c:v>
                </c:pt>
                <c:pt idx="46382">
                  <c:v>14.328395061728299</c:v>
                </c:pt>
                <c:pt idx="46383">
                  <c:v>10.406976744186</c:v>
                </c:pt>
                <c:pt idx="46384">
                  <c:v>18.4339622641509</c:v>
                </c:pt>
                <c:pt idx="46385">
                  <c:v>17.1254801536491</c:v>
                </c:pt>
                <c:pt idx="46386">
                  <c:v>29.344055944055899</c:v>
                </c:pt>
                <c:pt idx="46387">
                  <c:v>5.16279069767441</c:v>
                </c:pt>
                <c:pt idx="46388">
                  <c:v>6.2210526315789396</c:v>
                </c:pt>
                <c:pt idx="46389">
                  <c:v>9.1044176706827304</c:v>
                </c:pt>
                <c:pt idx="46390">
                  <c:v>2.8689655172413699</c:v>
                </c:pt>
                <c:pt idx="46391">
                  <c:v>5.9328358208955203</c:v>
                </c:pt>
                <c:pt idx="46392">
                  <c:v>5.6722222222222198</c:v>
                </c:pt>
                <c:pt idx="46393">
                  <c:v>7.140625</c:v>
                </c:pt>
                <c:pt idx="46394">
                  <c:v>3.8053691275167698</c:v>
                </c:pt>
                <c:pt idx="46395">
                  <c:v>-0.84516129032258003</c:v>
                </c:pt>
                <c:pt idx="46396">
                  <c:v>-0.55445544554455395</c:v>
                </c:pt>
                <c:pt idx="46397">
                  <c:v>3.27642276422764</c:v>
                </c:pt>
                <c:pt idx="46398">
                  <c:v>15.119565217391299</c:v>
                </c:pt>
                <c:pt idx="46399">
                  <c:v>4.3514851485148496</c:v>
                </c:pt>
                <c:pt idx="46400">
                  <c:v>0.934782608695652</c:v>
                </c:pt>
                <c:pt idx="46401">
                  <c:v>-7.3333333333333304</c:v>
                </c:pt>
                <c:pt idx="46402">
                  <c:v>0.53278688524590101</c:v>
                </c:pt>
                <c:pt idx="46403">
                  <c:v>-1.5878378378378299</c:v>
                </c:pt>
                <c:pt idx="46404">
                  <c:v>4.0612244897959098</c:v>
                </c:pt>
                <c:pt idx="46405">
                  <c:v>3.4646464646464601</c:v>
                </c:pt>
                <c:pt idx="46406">
                  <c:v>6.1333333333333302</c:v>
                </c:pt>
                <c:pt idx="46407">
                  <c:v>3.4255319148936101</c:v>
                </c:pt>
                <c:pt idx="46408">
                  <c:v>1.8135593220338899</c:v>
                </c:pt>
                <c:pt idx="46409">
                  <c:v>4.6010362694300504</c:v>
                </c:pt>
                <c:pt idx="46410">
                  <c:v>6.56084656084656</c:v>
                </c:pt>
                <c:pt idx="46411">
                  <c:v>4.08</c:v>
                </c:pt>
                <c:pt idx="46412">
                  <c:v>3.9021276595744601</c:v>
                </c:pt>
                <c:pt idx="46413">
                  <c:v>2.63228699551569</c:v>
                </c:pt>
                <c:pt idx="46414">
                  <c:v>4.1885964912280702</c:v>
                </c:pt>
                <c:pt idx="46415">
                  <c:v>5.2606837606837598</c:v>
                </c:pt>
                <c:pt idx="46416">
                  <c:v>8.00790513833992</c:v>
                </c:pt>
                <c:pt idx="46417">
                  <c:v>3.21875</c:v>
                </c:pt>
                <c:pt idx="46418">
                  <c:v>3.4532019704433399</c:v>
                </c:pt>
                <c:pt idx="46419">
                  <c:v>2.97586206896551</c:v>
                </c:pt>
                <c:pt idx="46420">
                  <c:v>-2.3025210084033598</c:v>
                </c:pt>
                <c:pt idx="46421">
                  <c:v>0.25247524752475198</c:v>
                </c:pt>
                <c:pt idx="46422">
                  <c:v>4.5817307692307603</c:v>
                </c:pt>
                <c:pt idx="46423">
                  <c:v>9.4827586206896495</c:v>
                </c:pt>
                <c:pt idx="46424">
                  <c:v>9.3661971830985902</c:v>
                </c:pt>
                <c:pt idx="46425">
                  <c:v>-0.29032258064516098</c:v>
                </c:pt>
                <c:pt idx="46426">
                  <c:v>6.3687500000000004</c:v>
                </c:pt>
                <c:pt idx="46427">
                  <c:v>7.3691275167785202</c:v>
                </c:pt>
                <c:pt idx="46428">
                  <c:v>11.191588785046701</c:v>
                </c:pt>
                <c:pt idx="46429">
                  <c:v>3.8898305084745699</c:v>
                </c:pt>
                <c:pt idx="46430">
                  <c:v>4.1344537815126001</c:v>
                </c:pt>
                <c:pt idx="46431">
                  <c:v>4.0181818181818096</c:v>
                </c:pt>
                <c:pt idx="46432">
                  <c:v>4.3770491803278597</c:v>
                </c:pt>
                <c:pt idx="46433">
                  <c:v>5.9583333333333304</c:v>
                </c:pt>
                <c:pt idx="46434">
                  <c:v>7.8372093023255802</c:v>
                </c:pt>
                <c:pt idx="46435">
                  <c:v>4.1120689655172402</c:v>
                </c:pt>
                <c:pt idx="46436">
                  <c:v>-0.314285714285714</c:v>
                </c:pt>
                <c:pt idx="46437">
                  <c:v>1.86206896551724</c:v>
                </c:pt>
                <c:pt idx="46438">
                  <c:v>1.9777777777777701</c:v>
                </c:pt>
                <c:pt idx="46439">
                  <c:v>4.4367816091953998</c:v>
                </c:pt>
                <c:pt idx="46440">
                  <c:v>3.48888888888888</c:v>
                </c:pt>
                <c:pt idx="46441">
                  <c:v>9.65573770491803</c:v>
                </c:pt>
                <c:pt idx="46442">
                  <c:v>0.62903225806451601</c:v>
                </c:pt>
                <c:pt idx="46443">
                  <c:v>-0.92222222222222205</c:v>
                </c:pt>
                <c:pt idx="46444">
                  <c:v>1.03571428571428</c:v>
                </c:pt>
                <c:pt idx="46445">
                  <c:v>5.0344827586206797</c:v>
                </c:pt>
                <c:pt idx="46446">
                  <c:v>3.32258064516129</c:v>
                </c:pt>
                <c:pt idx="46447">
                  <c:v>0.50537634408602095</c:v>
                </c:pt>
                <c:pt idx="46448">
                  <c:v>0.51851851851851805</c:v>
                </c:pt>
                <c:pt idx="46449">
                  <c:v>0.40449438202247101</c:v>
                </c:pt>
                <c:pt idx="46450">
                  <c:v>2.9508196721311402</c:v>
                </c:pt>
                <c:pt idx="46451">
                  <c:v>-3.5384615384615299</c:v>
                </c:pt>
                <c:pt idx="46452">
                  <c:v>9.3333333333333304</c:v>
                </c:pt>
                <c:pt idx="46453">
                  <c:v>5.5161290322580596</c:v>
                </c:pt>
                <c:pt idx="46454">
                  <c:v>-2.70588235294117</c:v>
                </c:pt>
                <c:pt idx="46455">
                  <c:v>7.3928571428571397</c:v>
                </c:pt>
                <c:pt idx="46456">
                  <c:v>-1.3214285714285701</c:v>
                </c:pt>
                <c:pt idx="46457">
                  <c:v>0.225806451612903</c:v>
                </c:pt>
                <c:pt idx="46458">
                  <c:v>8.4</c:v>
                </c:pt>
                <c:pt idx="46459">
                  <c:v>1.4838709677419299</c:v>
                </c:pt>
                <c:pt idx="46460">
                  <c:v>10.2222222222222</c:v>
                </c:pt>
                <c:pt idx="46461">
                  <c:v>11.709677419354801</c:v>
                </c:pt>
                <c:pt idx="46462">
                  <c:v>1.9677419354838701</c:v>
                </c:pt>
                <c:pt idx="46463">
                  <c:v>-1.30555555555555</c:v>
                </c:pt>
                <c:pt idx="46464">
                  <c:v>-3.4516129032257998</c:v>
                </c:pt>
                <c:pt idx="46465">
                  <c:v>-3.13793103448275</c:v>
                </c:pt>
                <c:pt idx="46466">
                  <c:v>3.0967741935483799</c:v>
                </c:pt>
                <c:pt idx="46467">
                  <c:v>3.0677290836653301</c:v>
                </c:pt>
                <c:pt idx="46468">
                  <c:v>4.7610619469026503</c:v>
                </c:pt>
                <c:pt idx="46469">
                  <c:v>5.1196911196911197</c:v>
                </c:pt>
                <c:pt idx="46470">
                  <c:v>7.94881889763779</c:v>
                </c:pt>
                <c:pt idx="46471">
                  <c:v>10.840304182509501</c:v>
                </c:pt>
                <c:pt idx="46472">
                  <c:v>12.124513618677</c:v>
                </c:pt>
                <c:pt idx="46473">
                  <c:v>14.996183206106799</c:v>
                </c:pt>
                <c:pt idx="46474">
                  <c:v>4.5916030534351098</c:v>
                </c:pt>
                <c:pt idx="46475">
                  <c:v>4.54471544715447</c:v>
                </c:pt>
                <c:pt idx="46476">
                  <c:v>3.9087301587301502</c:v>
                </c:pt>
                <c:pt idx="46477">
                  <c:v>6.78666666666666</c:v>
                </c:pt>
                <c:pt idx="46478">
                  <c:v>10.7738853503184</c:v>
                </c:pt>
                <c:pt idx="46479">
                  <c:v>2.8426573426573398</c:v>
                </c:pt>
                <c:pt idx="46480">
                  <c:v>2.2738589211618199</c:v>
                </c:pt>
                <c:pt idx="46481">
                  <c:v>4.6027397260273899</c:v>
                </c:pt>
                <c:pt idx="46482">
                  <c:v>2.54724409448818</c:v>
                </c:pt>
                <c:pt idx="46483">
                  <c:v>6.5155038759689896</c:v>
                </c:pt>
                <c:pt idx="46484">
                  <c:v>9.0029154518950403</c:v>
                </c:pt>
                <c:pt idx="46485">
                  <c:v>4.4347826086956497</c:v>
                </c:pt>
                <c:pt idx="46486">
                  <c:v>4.3248945147679301</c:v>
                </c:pt>
                <c:pt idx="46487">
                  <c:v>1.77857142857142</c:v>
                </c:pt>
                <c:pt idx="46488">
                  <c:v>2.8434782608695599</c:v>
                </c:pt>
                <c:pt idx="46489">
                  <c:v>2.1116751269035499</c:v>
                </c:pt>
                <c:pt idx="46490">
                  <c:v>6.2561576354679804</c:v>
                </c:pt>
                <c:pt idx="46491">
                  <c:v>8.6666666666666607</c:v>
                </c:pt>
                <c:pt idx="46492">
                  <c:v>-3.1785714285714199</c:v>
                </c:pt>
                <c:pt idx="46493">
                  <c:v>6.7209302325581399</c:v>
                </c:pt>
                <c:pt idx="46494">
                  <c:v>12.930232558139499</c:v>
                </c:pt>
                <c:pt idx="46495">
                  <c:v>11.068181818181801</c:v>
                </c:pt>
                <c:pt idx="46496">
                  <c:v>19.731707317073099</c:v>
                </c:pt>
                <c:pt idx="46497">
                  <c:v>4.3461538461538396</c:v>
                </c:pt>
                <c:pt idx="46498">
                  <c:v>8.6071428571428505</c:v>
                </c:pt>
                <c:pt idx="46499">
                  <c:v>17.176470588235201</c:v>
                </c:pt>
                <c:pt idx="46500">
                  <c:v>15.6666666666666</c:v>
                </c:pt>
                <c:pt idx="46501">
                  <c:v>3.1557161629434902</c:v>
                </c:pt>
                <c:pt idx="46502">
                  <c:v>6.1074733096085403</c:v>
                </c:pt>
                <c:pt idx="46503">
                  <c:v>8.18557336621455</c:v>
                </c:pt>
                <c:pt idx="46504">
                  <c:v>5.7590361445783103</c:v>
                </c:pt>
                <c:pt idx="46505">
                  <c:v>7.16961852861035</c:v>
                </c:pt>
                <c:pt idx="46506">
                  <c:v>10.632368703108201</c:v>
                </c:pt>
                <c:pt idx="46507">
                  <c:v>10.929404145077701</c:v>
                </c:pt>
                <c:pt idx="46508">
                  <c:v>4.8594808126410802</c:v>
                </c:pt>
                <c:pt idx="46509">
                  <c:v>1.75841795831106</c:v>
                </c:pt>
                <c:pt idx="46510">
                  <c:v>1.59726962457337</c:v>
                </c:pt>
                <c:pt idx="46511">
                  <c:v>1.9186571981923799</c:v>
                </c:pt>
                <c:pt idx="46512">
                  <c:v>7.7227456258411804</c:v>
                </c:pt>
                <c:pt idx="46513">
                  <c:v>3.5449438202247099</c:v>
                </c:pt>
                <c:pt idx="46514">
                  <c:v>2.9875776397515499</c:v>
                </c:pt>
                <c:pt idx="46515">
                  <c:v>1.1236559139784901</c:v>
                </c:pt>
                <c:pt idx="46516">
                  <c:v>3.0935960591132998</c:v>
                </c:pt>
                <c:pt idx="46517">
                  <c:v>2.8277310924369701</c:v>
                </c:pt>
                <c:pt idx="46518">
                  <c:v>4.1717171717171704</c:v>
                </c:pt>
                <c:pt idx="46519">
                  <c:v>6.4619565217391299</c:v>
                </c:pt>
                <c:pt idx="46520">
                  <c:v>7.3886255924170596</c:v>
                </c:pt>
                <c:pt idx="46521">
                  <c:v>1.88721804511278</c:v>
                </c:pt>
                <c:pt idx="46522">
                  <c:v>0.33613445378151202</c:v>
                </c:pt>
                <c:pt idx="46523">
                  <c:v>1.60233918128654</c:v>
                </c:pt>
                <c:pt idx="46524">
                  <c:v>3.9512195121951201</c:v>
                </c:pt>
                <c:pt idx="46525">
                  <c:v>5.0524017467248896</c:v>
                </c:pt>
                <c:pt idx="46526">
                  <c:v>6.1709401709401703</c:v>
                </c:pt>
                <c:pt idx="46527">
                  <c:v>2.10984848484848</c:v>
                </c:pt>
                <c:pt idx="46528">
                  <c:v>5.6652542372881296</c:v>
                </c:pt>
                <c:pt idx="46529">
                  <c:v>3.4555555555555499</c:v>
                </c:pt>
                <c:pt idx="46530">
                  <c:v>7.9771689497716798</c:v>
                </c:pt>
                <c:pt idx="46531">
                  <c:v>10.0567685589519</c:v>
                </c:pt>
                <c:pt idx="46532">
                  <c:v>3.4756097560975601</c:v>
                </c:pt>
                <c:pt idx="46533">
                  <c:v>0.24522292993630501</c:v>
                </c:pt>
                <c:pt idx="46534">
                  <c:v>1.0821917808219099</c:v>
                </c:pt>
                <c:pt idx="46535">
                  <c:v>3.9456066945606598</c:v>
                </c:pt>
                <c:pt idx="46536">
                  <c:v>1.97033898305084</c:v>
                </c:pt>
                <c:pt idx="46537">
                  <c:v>5.2732732732732703</c:v>
                </c:pt>
                <c:pt idx="46538">
                  <c:v>4.4715189873417698</c:v>
                </c:pt>
                <c:pt idx="46539">
                  <c:v>3.4987531172069799</c:v>
                </c:pt>
                <c:pt idx="46540">
                  <c:v>3.9972677595628401</c:v>
                </c:pt>
                <c:pt idx="46541">
                  <c:v>2.8578947368421002</c:v>
                </c:pt>
                <c:pt idx="46542">
                  <c:v>8.0963302752293504</c:v>
                </c:pt>
                <c:pt idx="46543">
                  <c:v>3.8962962962962902</c:v>
                </c:pt>
                <c:pt idx="46544">
                  <c:v>5.5</c:v>
                </c:pt>
                <c:pt idx="46545">
                  <c:v>3.73264781491002</c:v>
                </c:pt>
                <c:pt idx="46546">
                  <c:v>4.1321585903083697</c:v>
                </c:pt>
                <c:pt idx="46547">
                  <c:v>2.6677018633540301</c:v>
                </c:pt>
                <c:pt idx="46548">
                  <c:v>4.6149068322981304</c:v>
                </c:pt>
                <c:pt idx="46549">
                  <c:v>1.6502057613168699</c:v>
                </c:pt>
                <c:pt idx="46550">
                  <c:v>8.4385964912280702</c:v>
                </c:pt>
                <c:pt idx="46551">
                  <c:v>4.7517006802720996</c:v>
                </c:pt>
                <c:pt idx="46552">
                  <c:v>3.4774436090225498</c:v>
                </c:pt>
                <c:pt idx="46553">
                  <c:v>7.52416356877323</c:v>
                </c:pt>
                <c:pt idx="46554">
                  <c:v>6.50753768844221</c:v>
                </c:pt>
                <c:pt idx="46555">
                  <c:v>5.2868852459016296</c:v>
                </c:pt>
                <c:pt idx="46556">
                  <c:v>3.20253164556962</c:v>
                </c:pt>
                <c:pt idx="46557">
                  <c:v>0.40243902439024298</c:v>
                </c:pt>
                <c:pt idx="46558">
                  <c:v>7.1280000000000001</c:v>
                </c:pt>
                <c:pt idx="46559">
                  <c:v>1.9045801526717501</c:v>
                </c:pt>
                <c:pt idx="46560">
                  <c:v>10.050909090909</c:v>
                </c:pt>
                <c:pt idx="46561">
                  <c:v>-8</c:v>
                </c:pt>
                <c:pt idx="46562">
                  <c:v>-5</c:v>
                </c:pt>
                <c:pt idx="46563">
                  <c:v>3</c:v>
                </c:pt>
                <c:pt idx="46564">
                  <c:v>7.4761904761904701</c:v>
                </c:pt>
                <c:pt idx="46565">
                  <c:v>-0.77419354838709598</c:v>
                </c:pt>
                <c:pt idx="46566">
                  <c:v>0.483870967741935</c:v>
                </c:pt>
                <c:pt idx="46567">
                  <c:v>15.2</c:v>
                </c:pt>
                <c:pt idx="46568">
                  <c:v>3.2903225806451601</c:v>
                </c:pt>
                <c:pt idx="46569">
                  <c:v>7.3135313531353097</c:v>
                </c:pt>
                <c:pt idx="46570">
                  <c:v>8.0666666666666593</c:v>
                </c:pt>
                <c:pt idx="46571">
                  <c:v>8.1631016042780704</c:v>
                </c:pt>
                <c:pt idx="46572">
                  <c:v>7.6273972602739697</c:v>
                </c:pt>
                <c:pt idx="46573">
                  <c:v>9.6216216216216193</c:v>
                </c:pt>
                <c:pt idx="46574">
                  <c:v>9.0047846889952101</c:v>
                </c:pt>
                <c:pt idx="46575">
                  <c:v>11.963333333333299</c:v>
                </c:pt>
                <c:pt idx="46576">
                  <c:v>4.4330708661417297</c:v>
                </c:pt>
                <c:pt idx="46577">
                  <c:v>1.54683544303797</c:v>
                </c:pt>
                <c:pt idx="46578">
                  <c:v>2.3114754098360599</c:v>
                </c:pt>
                <c:pt idx="46579">
                  <c:v>4.8852459016393404</c:v>
                </c:pt>
                <c:pt idx="46580">
                  <c:v>3.2390572390572299</c:v>
                </c:pt>
                <c:pt idx="46581">
                  <c:v>6.4883268482490202</c:v>
                </c:pt>
                <c:pt idx="46582">
                  <c:v>7.9454148471615698</c:v>
                </c:pt>
                <c:pt idx="46583">
                  <c:v>4.6634241245136101</c:v>
                </c:pt>
                <c:pt idx="46584">
                  <c:v>6.9837728194726099</c:v>
                </c:pt>
                <c:pt idx="46585">
                  <c:v>6.1924603174603101</c:v>
                </c:pt>
                <c:pt idx="46586">
                  <c:v>7.6584564860426898</c:v>
                </c:pt>
                <c:pt idx="46587">
                  <c:v>13.863945578231201</c:v>
                </c:pt>
                <c:pt idx="46588">
                  <c:v>6.1685185185185096</c:v>
                </c:pt>
                <c:pt idx="46589">
                  <c:v>3.5456140350877101</c:v>
                </c:pt>
                <c:pt idx="46590">
                  <c:v>2.94226327944572</c:v>
                </c:pt>
                <c:pt idx="46591">
                  <c:v>3.9936034115138499</c:v>
                </c:pt>
                <c:pt idx="46592">
                  <c:v>6.4567099567099504</c:v>
                </c:pt>
                <c:pt idx="46593">
                  <c:v>4.4210526315789398</c:v>
                </c:pt>
                <c:pt idx="46594">
                  <c:v>5.5454545454545396</c:v>
                </c:pt>
                <c:pt idx="46595">
                  <c:v>2.4677419354838701</c:v>
                </c:pt>
                <c:pt idx="46596">
                  <c:v>2.875</c:v>
                </c:pt>
                <c:pt idx="46597">
                  <c:v>6.3636363636363598</c:v>
                </c:pt>
                <c:pt idx="46598">
                  <c:v>3.3287671232876699</c:v>
                </c:pt>
                <c:pt idx="46599">
                  <c:v>5.5067567567567499</c:v>
                </c:pt>
                <c:pt idx="46600">
                  <c:v>1.1409395973154299</c:v>
                </c:pt>
                <c:pt idx="46601">
                  <c:v>-0.95454545454545403</c:v>
                </c:pt>
                <c:pt idx="46602">
                  <c:v>-2.6477272727272698</c:v>
                </c:pt>
                <c:pt idx="46603">
                  <c:v>1.1785714285714199</c:v>
                </c:pt>
                <c:pt idx="46604">
                  <c:v>6.0416666666666599</c:v>
                </c:pt>
                <c:pt idx="46605">
                  <c:v>1.51515151515151</c:v>
                </c:pt>
                <c:pt idx="46606">
                  <c:v>3.6960784313725399</c:v>
                </c:pt>
                <c:pt idx="46607">
                  <c:v>0.104838709677419</c:v>
                </c:pt>
                <c:pt idx="46608">
                  <c:v>3.6554621848739401</c:v>
                </c:pt>
                <c:pt idx="46609">
                  <c:v>6.9032258064516103</c:v>
                </c:pt>
                <c:pt idx="46610">
                  <c:v>0.79</c:v>
                </c:pt>
                <c:pt idx="46611">
                  <c:v>1.75</c:v>
                </c:pt>
                <c:pt idx="46612">
                  <c:v>0.62608695652173896</c:v>
                </c:pt>
                <c:pt idx="46613">
                  <c:v>2.4E-2</c:v>
                </c:pt>
                <c:pt idx="46614">
                  <c:v>5.5</c:v>
                </c:pt>
                <c:pt idx="46615">
                  <c:v>-1.6610169491525399</c:v>
                </c:pt>
                <c:pt idx="46616">
                  <c:v>1.2622950819672101</c:v>
                </c:pt>
                <c:pt idx="46617">
                  <c:v>6.1515151515151496</c:v>
                </c:pt>
                <c:pt idx="46618">
                  <c:v>10.0833333333333</c:v>
                </c:pt>
                <c:pt idx="46619">
                  <c:v>4.2715231788079402</c:v>
                </c:pt>
                <c:pt idx="46620">
                  <c:v>7.8493150684931496</c:v>
                </c:pt>
                <c:pt idx="46621">
                  <c:v>-0.72483221476509996</c:v>
                </c:pt>
                <c:pt idx="46622">
                  <c:v>7.6310679611650398</c:v>
                </c:pt>
                <c:pt idx="46623">
                  <c:v>7.4597701149425202</c:v>
                </c:pt>
                <c:pt idx="46624">
                  <c:v>-1.51685393258426</c:v>
                </c:pt>
                <c:pt idx="46625">
                  <c:v>2.2804878048780401</c:v>
                </c:pt>
                <c:pt idx="46626">
                  <c:v>1.6842105263157801</c:v>
                </c:pt>
                <c:pt idx="46627">
                  <c:v>-0.88059701492537301</c:v>
                </c:pt>
                <c:pt idx="46628">
                  <c:v>6.36</c:v>
                </c:pt>
                <c:pt idx="46629">
                  <c:v>12.6420664206642</c:v>
                </c:pt>
                <c:pt idx="46630">
                  <c:v>11.4928425357873</c:v>
                </c:pt>
                <c:pt idx="46631">
                  <c:v>9.2523020257826794</c:v>
                </c:pt>
                <c:pt idx="46632">
                  <c:v>14.7810760667903</c:v>
                </c:pt>
                <c:pt idx="46633">
                  <c:v>10.154545454545399</c:v>
                </c:pt>
                <c:pt idx="46634">
                  <c:v>17.639817629179301</c:v>
                </c:pt>
                <c:pt idx="46635">
                  <c:v>14.6328125</c:v>
                </c:pt>
                <c:pt idx="46636">
                  <c:v>11.0112721417069</c:v>
                </c:pt>
                <c:pt idx="46637">
                  <c:v>4.3242375601926097</c:v>
                </c:pt>
                <c:pt idx="46638">
                  <c:v>7.5573440643863101</c:v>
                </c:pt>
                <c:pt idx="46639">
                  <c:v>7.3059033989266497</c:v>
                </c:pt>
                <c:pt idx="46640">
                  <c:v>11.151051625239001</c:v>
                </c:pt>
                <c:pt idx="46641">
                  <c:v>4.1976744186046497</c:v>
                </c:pt>
                <c:pt idx="46642">
                  <c:v>4.4264150943396201</c:v>
                </c:pt>
                <c:pt idx="46643">
                  <c:v>5.6918767507002803</c:v>
                </c:pt>
                <c:pt idx="46644">
                  <c:v>4.5482954545454497</c:v>
                </c:pt>
                <c:pt idx="46645">
                  <c:v>4.4732824427480899</c:v>
                </c:pt>
                <c:pt idx="46646">
                  <c:v>8.4285714285714199</c:v>
                </c:pt>
                <c:pt idx="46647">
                  <c:v>5.6476868327402103</c:v>
                </c:pt>
                <c:pt idx="46648">
                  <c:v>3.04516129032258</c:v>
                </c:pt>
                <c:pt idx="46649">
                  <c:v>2.4656084656084598</c:v>
                </c:pt>
                <c:pt idx="46650">
                  <c:v>5.3872832369942198</c:v>
                </c:pt>
                <c:pt idx="46651">
                  <c:v>0.70325203252032498</c:v>
                </c:pt>
                <c:pt idx="46652">
                  <c:v>8.9558823529411704</c:v>
                </c:pt>
                <c:pt idx="46653">
                  <c:v>11.045454545454501</c:v>
                </c:pt>
                <c:pt idx="46654">
                  <c:v>9.6337579617834397</c:v>
                </c:pt>
                <c:pt idx="46655">
                  <c:v>4.5964285714285698</c:v>
                </c:pt>
                <c:pt idx="46656">
                  <c:v>6.1207547169811303</c:v>
                </c:pt>
                <c:pt idx="46657">
                  <c:v>9.2206896551724107</c:v>
                </c:pt>
                <c:pt idx="46658">
                  <c:v>11.5746478873239</c:v>
                </c:pt>
                <c:pt idx="46659">
                  <c:v>13.3924418604651</c:v>
                </c:pt>
                <c:pt idx="46660">
                  <c:v>17.365384615384599</c:v>
                </c:pt>
                <c:pt idx="46661">
                  <c:v>5.0604982206405698</c:v>
                </c:pt>
                <c:pt idx="46662">
                  <c:v>2.42138364779874</c:v>
                </c:pt>
                <c:pt idx="46663">
                  <c:v>3.6260869565217302</c:v>
                </c:pt>
                <c:pt idx="46664">
                  <c:v>-0.98576512455515997</c:v>
                </c:pt>
                <c:pt idx="46665">
                  <c:v>4.9518072289156603</c:v>
                </c:pt>
                <c:pt idx="46666">
                  <c:v>4.2563291139240498</c:v>
                </c:pt>
                <c:pt idx="46667">
                  <c:v>4.3720538720538702</c:v>
                </c:pt>
                <c:pt idx="46668">
                  <c:v>6.4413702239789199</c:v>
                </c:pt>
                <c:pt idx="46669">
                  <c:v>6.4549549549549496</c:v>
                </c:pt>
                <c:pt idx="46670">
                  <c:v>6.0462249614791901</c:v>
                </c:pt>
                <c:pt idx="46671">
                  <c:v>10.002739726027301</c:v>
                </c:pt>
                <c:pt idx="46672">
                  <c:v>13.4318181818181</c:v>
                </c:pt>
                <c:pt idx="46673">
                  <c:v>8.6083086053412394</c:v>
                </c:pt>
                <c:pt idx="46674">
                  <c:v>4.9544787077826697</c:v>
                </c:pt>
                <c:pt idx="46675">
                  <c:v>4.1411290322580596</c:v>
                </c:pt>
                <c:pt idx="46676">
                  <c:v>3.5996677740863698</c:v>
                </c:pt>
                <c:pt idx="46677">
                  <c:v>8.8782051282051206</c:v>
                </c:pt>
                <c:pt idx="46678">
                  <c:v>9.8817567567567508</c:v>
                </c:pt>
                <c:pt idx="46679">
                  <c:v>4.85114503816793</c:v>
                </c:pt>
                <c:pt idx="46680">
                  <c:v>6.3220338983050803</c:v>
                </c:pt>
                <c:pt idx="46681">
                  <c:v>8.3180212014134192</c:v>
                </c:pt>
                <c:pt idx="46682">
                  <c:v>12.8159722222222</c:v>
                </c:pt>
                <c:pt idx="46683">
                  <c:v>16.863799283154101</c:v>
                </c:pt>
                <c:pt idx="46684">
                  <c:v>15.7569444444444</c:v>
                </c:pt>
                <c:pt idx="46685">
                  <c:v>8.5976331360946698</c:v>
                </c:pt>
                <c:pt idx="46686">
                  <c:v>4.0431034482758603</c:v>
                </c:pt>
                <c:pt idx="46687">
                  <c:v>6.2138888888888797</c:v>
                </c:pt>
                <c:pt idx="46688">
                  <c:v>5.7971830985915496</c:v>
                </c:pt>
                <c:pt idx="46689">
                  <c:v>10.270777479892701</c:v>
                </c:pt>
                <c:pt idx="46690">
                  <c:v>10.016129032258</c:v>
                </c:pt>
                <c:pt idx="46691">
                  <c:v>11.9871794871794</c:v>
                </c:pt>
                <c:pt idx="46692">
                  <c:v>6.2826086956521703</c:v>
                </c:pt>
                <c:pt idx="46693">
                  <c:v>13.136094674556199</c:v>
                </c:pt>
                <c:pt idx="46694">
                  <c:v>0.8125</c:v>
                </c:pt>
                <c:pt idx="46695">
                  <c:v>5.6838235294117601</c:v>
                </c:pt>
                <c:pt idx="46696">
                  <c:v>5.9797297297297298</c:v>
                </c:pt>
                <c:pt idx="46697">
                  <c:v>3.4429530201342202</c:v>
                </c:pt>
                <c:pt idx="46698">
                  <c:v>3.2731958762886499</c:v>
                </c:pt>
                <c:pt idx="46699">
                  <c:v>11.2643678160919</c:v>
                </c:pt>
                <c:pt idx="46700">
                  <c:v>2.4071428571428499</c:v>
                </c:pt>
                <c:pt idx="46701">
                  <c:v>6.5347222222222197</c:v>
                </c:pt>
                <c:pt idx="46702">
                  <c:v>-0.39015151515151503</c:v>
                </c:pt>
                <c:pt idx="46703">
                  <c:v>3.2845188284518798</c:v>
                </c:pt>
                <c:pt idx="46704">
                  <c:v>0.76717557251908397</c:v>
                </c:pt>
                <c:pt idx="46705">
                  <c:v>2.62719298245614</c:v>
                </c:pt>
                <c:pt idx="46706">
                  <c:v>4.1347826086956498</c:v>
                </c:pt>
                <c:pt idx="46707">
                  <c:v>2.7079207920792001</c:v>
                </c:pt>
                <c:pt idx="46708">
                  <c:v>6.2</c:v>
                </c:pt>
                <c:pt idx="46709">
                  <c:v>1.35057471264367</c:v>
                </c:pt>
                <c:pt idx="46710">
                  <c:v>-1.59607843137254</c:v>
                </c:pt>
                <c:pt idx="46711">
                  <c:v>-1.4912280701754299</c:v>
                </c:pt>
                <c:pt idx="46712">
                  <c:v>-0.45714285714285702</c:v>
                </c:pt>
                <c:pt idx="46713">
                  <c:v>3.96226415094339</c:v>
                </c:pt>
                <c:pt idx="46714">
                  <c:v>7.0776470588235298</c:v>
                </c:pt>
                <c:pt idx="46715">
                  <c:v>7.7789473684210497</c:v>
                </c:pt>
                <c:pt idx="46716">
                  <c:v>5.4260485651214099</c:v>
                </c:pt>
                <c:pt idx="46717">
                  <c:v>10.3285302593659</c:v>
                </c:pt>
                <c:pt idx="46718">
                  <c:v>3.5073313782991198</c:v>
                </c:pt>
                <c:pt idx="46719">
                  <c:v>8.2691358024691297</c:v>
                </c:pt>
                <c:pt idx="46720">
                  <c:v>15.1133333333333</c:v>
                </c:pt>
                <c:pt idx="46721">
                  <c:v>5.9159420289854996</c:v>
                </c:pt>
                <c:pt idx="46722">
                  <c:v>2.6361111111111102</c:v>
                </c:pt>
                <c:pt idx="46723">
                  <c:v>1.62681159420289</c:v>
                </c:pt>
                <c:pt idx="46724">
                  <c:v>2.8691860465116199</c:v>
                </c:pt>
                <c:pt idx="46725">
                  <c:v>8.4392764857881097</c:v>
                </c:pt>
                <c:pt idx="46726">
                  <c:v>3.65102639296187</c:v>
                </c:pt>
                <c:pt idx="46727">
                  <c:v>3.51582278481012</c:v>
                </c:pt>
                <c:pt idx="46728">
                  <c:v>2.9628482972136201</c:v>
                </c:pt>
                <c:pt idx="46729">
                  <c:v>4.3076923076923004</c:v>
                </c:pt>
                <c:pt idx="46730">
                  <c:v>4.3782991202346002</c:v>
                </c:pt>
                <c:pt idx="46731">
                  <c:v>6.83027522935779</c:v>
                </c:pt>
                <c:pt idx="46732">
                  <c:v>4.4040816326530603</c:v>
                </c:pt>
                <c:pt idx="46733">
                  <c:v>4.3229813664596204</c:v>
                </c:pt>
                <c:pt idx="46734">
                  <c:v>1.7006802721088401</c:v>
                </c:pt>
                <c:pt idx="46735">
                  <c:v>0.53571428571428503</c:v>
                </c:pt>
                <c:pt idx="46736">
                  <c:v>3.9572368421052602</c:v>
                </c:pt>
                <c:pt idx="46737">
                  <c:v>2.7959183673469301</c:v>
                </c:pt>
                <c:pt idx="46738">
                  <c:v>3.0606060606060601</c:v>
                </c:pt>
                <c:pt idx="46739">
                  <c:v>4.0147058823529402</c:v>
                </c:pt>
                <c:pt idx="46740">
                  <c:v>4.4084507042253502</c:v>
                </c:pt>
                <c:pt idx="46741">
                  <c:v>-0.73913043478260798</c:v>
                </c:pt>
                <c:pt idx="46742">
                  <c:v>2.8333333333333299</c:v>
                </c:pt>
                <c:pt idx="46743">
                  <c:v>7.8461538461538396</c:v>
                </c:pt>
                <c:pt idx="46744">
                  <c:v>5.9473684210526301</c:v>
                </c:pt>
                <c:pt idx="46745">
                  <c:v>4.3661971830985902</c:v>
                </c:pt>
                <c:pt idx="46746">
                  <c:v>2.3189655172413701</c:v>
                </c:pt>
                <c:pt idx="46747">
                  <c:v>-6.6666666666666596E-2</c:v>
                </c:pt>
                <c:pt idx="46748">
                  <c:v>2.76136363636363</c:v>
                </c:pt>
                <c:pt idx="46749">
                  <c:v>7.7258064516129004</c:v>
                </c:pt>
                <c:pt idx="46750">
                  <c:v>2.5</c:v>
                </c:pt>
                <c:pt idx="46751">
                  <c:v>-0.70408163265306101</c:v>
                </c:pt>
                <c:pt idx="46752">
                  <c:v>0.71428571428571397</c:v>
                </c:pt>
                <c:pt idx="46753">
                  <c:v>4.8823529411764701</c:v>
                </c:pt>
                <c:pt idx="46754">
                  <c:v>10.1075268817204</c:v>
                </c:pt>
                <c:pt idx="46755">
                  <c:v>-0.88157894736842102</c:v>
                </c:pt>
                <c:pt idx="46756">
                  <c:v>-3.36065573770491</c:v>
                </c:pt>
                <c:pt idx="46757">
                  <c:v>1.9838709677419299</c:v>
                </c:pt>
                <c:pt idx="46758">
                  <c:v>-3.7</c:v>
                </c:pt>
                <c:pt idx="46759">
                  <c:v>-2.1612903225806401</c:v>
                </c:pt>
                <c:pt idx="46760">
                  <c:v>5.3103448275862002</c:v>
                </c:pt>
                <c:pt idx="46761">
                  <c:v>14.542372881355901</c:v>
                </c:pt>
                <c:pt idx="46762">
                  <c:v>3.5985401459854001</c:v>
                </c:pt>
                <c:pt idx="46763">
                  <c:v>4.0650406504065</c:v>
                </c:pt>
                <c:pt idx="46764">
                  <c:v>3.7518248175182398</c:v>
                </c:pt>
                <c:pt idx="46765">
                  <c:v>1.92248062015503</c:v>
                </c:pt>
                <c:pt idx="46766">
                  <c:v>1.45882352941176</c:v>
                </c:pt>
                <c:pt idx="46767">
                  <c:v>6.1410256410256396</c:v>
                </c:pt>
                <c:pt idx="46768">
                  <c:v>5.3315217391304301</c:v>
                </c:pt>
                <c:pt idx="46769">
                  <c:v>4.21518987341772</c:v>
                </c:pt>
                <c:pt idx="46770">
                  <c:v>-1.46428571428571</c:v>
                </c:pt>
                <c:pt idx="46771">
                  <c:v>1.3448275862068899</c:v>
                </c:pt>
                <c:pt idx="46772">
                  <c:v>0.5625</c:v>
                </c:pt>
                <c:pt idx="46773">
                  <c:v>4.4761904761904701</c:v>
                </c:pt>
                <c:pt idx="46774">
                  <c:v>9.3870967741935392</c:v>
                </c:pt>
                <c:pt idx="46775">
                  <c:v>1.43243243243243</c:v>
                </c:pt>
                <c:pt idx="46776">
                  <c:v>1.82113821138211</c:v>
                </c:pt>
                <c:pt idx="46777">
                  <c:v>1.3409090909090899</c:v>
                </c:pt>
                <c:pt idx="46778">
                  <c:v>7.2580645161290303</c:v>
                </c:pt>
                <c:pt idx="46779">
                  <c:v>8.4772727272727195</c:v>
                </c:pt>
                <c:pt idx="46780">
                  <c:v>9.3333333333333304</c:v>
                </c:pt>
                <c:pt idx="46781">
                  <c:v>10.781609195402201</c:v>
                </c:pt>
                <c:pt idx="46782">
                  <c:v>6.6782608695652099</c:v>
                </c:pt>
                <c:pt idx="46783">
                  <c:v>6.1428571428571397</c:v>
                </c:pt>
                <c:pt idx="46784">
                  <c:v>-0.58620689655172398</c:v>
                </c:pt>
                <c:pt idx="46785">
                  <c:v>12.966666666666599</c:v>
                </c:pt>
                <c:pt idx="46786">
                  <c:v>3.6290868094701199</c:v>
                </c:pt>
                <c:pt idx="46787">
                  <c:v>5.5517241379310303</c:v>
                </c:pt>
                <c:pt idx="46788">
                  <c:v>5.6914357682619601</c:v>
                </c:pt>
                <c:pt idx="46789">
                  <c:v>7.2053191489361703</c:v>
                </c:pt>
                <c:pt idx="46790">
                  <c:v>3.6274921301154199</c:v>
                </c:pt>
                <c:pt idx="46791">
                  <c:v>7.2072164948453601</c:v>
                </c:pt>
                <c:pt idx="46792">
                  <c:v>8.6397435897435901</c:v>
                </c:pt>
                <c:pt idx="46793">
                  <c:v>6.0249716231555004</c:v>
                </c:pt>
                <c:pt idx="46794">
                  <c:v>1.78453608247422</c:v>
                </c:pt>
                <c:pt idx="46795">
                  <c:v>2.05304212168486</c:v>
                </c:pt>
                <c:pt idx="46796">
                  <c:v>3.5870165745856299</c:v>
                </c:pt>
                <c:pt idx="46797">
                  <c:v>6.9123989218328799</c:v>
                </c:pt>
                <c:pt idx="46798">
                  <c:v>4.8219895287958101</c:v>
                </c:pt>
                <c:pt idx="46799">
                  <c:v>4.2611275964391604</c:v>
                </c:pt>
                <c:pt idx="46800">
                  <c:v>4.0648648648648598</c:v>
                </c:pt>
                <c:pt idx="46801">
                  <c:v>7.4742857142857098</c:v>
                </c:pt>
                <c:pt idx="46802">
                  <c:v>6.6404109589041003</c:v>
                </c:pt>
                <c:pt idx="46803">
                  <c:v>6.9748603351955296</c:v>
                </c:pt>
                <c:pt idx="46804">
                  <c:v>5.8701754385964904</c:v>
                </c:pt>
                <c:pt idx="46805">
                  <c:v>4.1320224719101102</c:v>
                </c:pt>
                <c:pt idx="46806">
                  <c:v>1.66206896551724</c:v>
                </c:pt>
                <c:pt idx="46807">
                  <c:v>-0.89820359281437101</c:v>
                </c:pt>
                <c:pt idx="46808">
                  <c:v>-0.625</c:v>
                </c:pt>
                <c:pt idx="46809">
                  <c:v>5.7071428571428502</c:v>
                </c:pt>
                <c:pt idx="46810">
                  <c:v>26</c:v>
                </c:pt>
                <c:pt idx="46811">
                  <c:v>40.6666666666666</c:v>
                </c:pt>
                <c:pt idx="46812">
                  <c:v>7.125</c:v>
                </c:pt>
                <c:pt idx="46813">
                  <c:v>18.714285714285701</c:v>
                </c:pt>
                <c:pt idx="46814">
                  <c:v>261</c:v>
                </c:pt>
                <c:pt idx="46815">
                  <c:v>5.1855345911949602</c:v>
                </c:pt>
                <c:pt idx="46816">
                  <c:v>7.0263157894736796</c:v>
                </c:pt>
                <c:pt idx="46817">
                  <c:v>4.2406249999999996</c:v>
                </c:pt>
                <c:pt idx="46818">
                  <c:v>4.2123287671232799</c:v>
                </c:pt>
                <c:pt idx="46819">
                  <c:v>3.7361111111111098</c:v>
                </c:pt>
                <c:pt idx="46820">
                  <c:v>7.8161559888579299</c:v>
                </c:pt>
                <c:pt idx="46821">
                  <c:v>11.6884615384615</c:v>
                </c:pt>
                <c:pt idx="46822">
                  <c:v>6.29779411764705</c:v>
                </c:pt>
                <c:pt idx="46823">
                  <c:v>2.3609625668449099</c:v>
                </c:pt>
                <c:pt idx="46824">
                  <c:v>1.16161616161616</c:v>
                </c:pt>
                <c:pt idx="46825">
                  <c:v>1.6070038910505799</c:v>
                </c:pt>
                <c:pt idx="46826">
                  <c:v>6.6051660516605102</c:v>
                </c:pt>
                <c:pt idx="46827">
                  <c:v>2.6780626780626702</c:v>
                </c:pt>
                <c:pt idx="46828">
                  <c:v>4.4172413793103402</c:v>
                </c:pt>
                <c:pt idx="46829">
                  <c:v>3.4871794871794801</c:v>
                </c:pt>
                <c:pt idx="46830">
                  <c:v>4.2631578947368398</c:v>
                </c:pt>
                <c:pt idx="46831">
                  <c:v>4.5983379501385002</c:v>
                </c:pt>
                <c:pt idx="46832">
                  <c:v>8.7810945273631802</c:v>
                </c:pt>
                <c:pt idx="46833">
                  <c:v>5.5127118644067696</c:v>
                </c:pt>
                <c:pt idx="46834">
                  <c:v>3.2331288343558202</c:v>
                </c:pt>
                <c:pt idx="46835">
                  <c:v>1.99430199430199</c:v>
                </c:pt>
                <c:pt idx="46836">
                  <c:v>5.3771929824561404</c:v>
                </c:pt>
                <c:pt idx="46837">
                  <c:v>2.63018867924528</c:v>
                </c:pt>
                <c:pt idx="46838">
                  <c:v>5.532</c:v>
                </c:pt>
                <c:pt idx="46839">
                  <c:v>12.5847789591494</c:v>
                </c:pt>
                <c:pt idx="46840">
                  <c:v>10.8163141993957</c:v>
                </c:pt>
                <c:pt idx="46841">
                  <c:v>8.8168865435356203</c:v>
                </c:pt>
                <c:pt idx="46842">
                  <c:v>10.0626315789473</c:v>
                </c:pt>
                <c:pt idx="46843">
                  <c:v>15.2181274900398</c:v>
                </c:pt>
                <c:pt idx="46844">
                  <c:v>14.8526176858776</c:v>
                </c:pt>
                <c:pt idx="46845">
                  <c:v>11.1477069684335</c:v>
                </c:pt>
                <c:pt idx="46846">
                  <c:v>9.6572295247724895</c:v>
                </c:pt>
                <c:pt idx="46847">
                  <c:v>4.0179176755447896</c:v>
                </c:pt>
                <c:pt idx="46848">
                  <c:v>6.3817567567567499</c:v>
                </c:pt>
                <c:pt idx="46849">
                  <c:v>6.2549778761061896</c:v>
                </c:pt>
                <c:pt idx="46850">
                  <c:v>13.1406155703077</c:v>
                </c:pt>
                <c:pt idx="46851">
                  <c:v>-2.6666666666666599</c:v>
                </c:pt>
                <c:pt idx="46852">
                  <c:v>3.19354838709677</c:v>
                </c:pt>
                <c:pt idx="46853">
                  <c:v>10.0714285714285</c:v>
                </c:pt>
                <c:pt idx="46854">
                  <c:v>6.4838709677419297</c:v>
                </c:pt>
                <c:pt idx="46855">
                  <c:v>-1.4</c:v>
                </c:pt>
                <c:pt idx="46856">
                  <c:v>10.2666666666666</c:v>
                </c:pt>
                <c:pt idx="46857">
                  <c:v>-0.95604395604395598</c:v>
                </c:pt>
                <c:pt idx="46858">
                  <c:v>3.3592814371257398</c:v>
                </c:pt>
                <c:pt idx="46859">
                  <c:v>1.6236559139784901</c:v>
                </c:pt>
                <c:pt idx="46860">
                  <c:v>3.67630057803468</c:v>
                </c:pt>
                <c:pt idx="46861">
                  <c:v>4</c:v>
                </c:pt>
                <c:pt idx="46862">
                  <c:v>11.292134831460601</c:v>
                </c:pt>
                <c:pt idx="46863">
                  <c:v>0.44565217391304301</c:v>
                </c:pt>
                <c:pt idx="46864">
                  <c:v>3.31460674157303</c:v>
                </c:pt>
                <c:pt idx="46865">
                  <c:v>0.96666666666666601</c:v>
                </c:pt>
                <c:pt idx="46866">
                  <c:v>-2.4886363636363602</c:v>
                </c:pt>
                <c:pt idx="46867">
                  <c:v>6.5376344086021501</c:v>
                </c:pt>
                <c:pt idx="46868">
                  <c:v>10.1189024390243</c:v>
                </c:pt>
                <c:pt idx="46869">
                  <c:v>11.7854671280276</c:v>
                </c:pt>
                <c:pt idx="46870">
                  <c:v>6.6295081967213099</c:v>
                </c:pt>
                <c:pt idx="46871">
                  <c:v>12.2841726618705</c:v>
                </c:pt>
                <c:pt idx="46872">
                  <c:v>11.8661087866108</c:v>
                </c:pt>
                <c:pt idx="46873">
                  <c:v>15.447949526813799</c:v>
                </c:pt>
                <c:pt idx="46874">
                  <c:v>15.814655172413699</c:v>
                </c:pt>
                <c:pt idx="46875">
                  <c:v>9.3086816720257204</c:v>
                </c:pt>
                <c:pt idx="46876">
                  <c:v>6.8409090909090899</c:v>
                </c:pt>
                <c:pt idx="46877">
                  <c:v>7.5598290598290596</c:v>
                </c:pt>
                <c:pt idx="46878">
                  <c:v>7.5042372881355899</c:v>
                </c:pt>
                <c:pt idx="46879">
                  <c:v>12.3854545454545</c:v>
                </c:pt>
                <c:pt idx="46880">
                  <c:v>5.9790697674418603</c:v>
                </c:pt>
                <c:pt idx="46881">
                  <c:v>6.2486772486772404</c:v>
                </c:pt>
                <c:pt idx="46882">
                  <c:v>6.0517647058823503</c:v>
                </c:pt>
                <c:pt idx="46883">
                  <c:v>5.8481012658227796</c:v>
                </c:pt>
                <c:pt idx="46884">
                  <c:v>5.2205438066465204</c:v>
                </c:pt>
                <c:pt idx="46885">
                  <c:v>8.3757062146892594</c:v>
                </c:pt>
                <c:pt idx="46886">
                  <c:v>8.2932098765432105</c:v>
                </c:pt>
                <c:pt idx="46887">
                  <c:v>7.0279329608938497</c:v>
                </c:pt>
                <c:pt idx="46888">
                  <c:v>2.9130434782608599</c:v>
                </c:pt>
                <c:pt idx="46889">
                  <c:v>2.4930875576036802</c:v>
                </c:pt>
                <c:pt idx="46890">
                  <c:v>6.0423728813559299</c:v>
                </c:pt>
                <c:pt idx="46891">
                  <c:v>8.13149847094801</c:v>
                </c:pt>
                <c:pt idx="46892">
                  <c:v>4.75</c:v>
                </c:pt>
                <c:pt idx="46893">
                  <c:v>21.125</c:v>
                </c:pt>
                <c:pt idx="46894">
                  <c:v>-2.2000000000000002</c:v>
                </c:pt>
                <c:pt idx="46895">
                  <c:v>35.1111111111111</c:v>
                </c:pt>
                <c:pt idx="46896">
                  <c:v>13</c:v>
                </c:pt>
                <c:pt idx="46897">
                  <c:v>53.5555555555555</c:v>
                </c:pt>
                <c:pt idx="46898">
                  <c:v>22</c:v>
                </c:pt>
                <c:pt idx="46899">
                  <c:v>121.5</c:v>
                </c:pt>
                <c:pt idx="46900">
                  <c:v>-1.5</c:v>
                </c:pt>
                <c:pt idx="46901">
                  <c:v>7.125</c:v>
                </c:pt>
                <c:pt idx="46902">
                  <c:v>45.7</c:v>
                </c:pt>
                <c:pt idx="46903">
                  <c:v>-3.88888888888888</c:v>
                </c:pt>
                <c:pt idx="46904">
                  <c:v>8.0909090909090899</c:v>
                </c:pt>
                <c:pt idx="46905">
                  <c:v>8.7258883248730896</c:v>
                </c:pt>
                <c:pt idx="46906">
                  <c:v>4.0980392156862697</c:v>
                </c:pt>
                <c:pt idx="46907">
                  <c:v>3.96601941747572</c:v>
                </c:pt>
                <c:pt idx="46908">
                  <c:v>5.2433628318584002</c:v>
                </c:pt>
                <c:pt idx="46909">
                  <c:v>9.4512635379061294</c:v>
                </c:pt>
                <c:pt idx="46910">
                  <c:v>10.4493392070484</c:v>
                </c:pt>
                <c:pt idx="46911">
                  <c:v>5.4926470588235201</c:v>
                </c:pt>
                <c:pt idx="46912">
                  <c:v>1.86601307189542</c:v>
                </c:pt>
                <c:pt idx="46913">
                  <c:v>0.219858156028368</c:v>
                </c:pt>
                <c:pt idx="46914">
                  <c:v>2.8450000000000002</c:v>
                </c:pt>
                <c:pt idx="46915">
                  <c:v>8.8439306358381504</c:v>
                </c:pt>
                <c:pt idx="46916">
                  <c:v>1.5403225806451599</c:v>
                </c:pt>
                <c:pt idx="46917">
                  <c:v>3.2758620689655098</c:v>
                </c:pt>
                <c:pt idx="46918">
                  <c:v>6</c:v>
                </c:pt>
                <c:pt idx="46919">
                  <c:v>8.55555555555555</c:v>
                </c:pt>
                <c:pt idx="46920">
                  <c:v>3.9064748201438801</c:v>
                </c:pt>
                <c:pt idx="46921">
                  <c:v>9.3723958333333304</c:v>
                </c:pt>
                <c:pt idx="46922">
                  <c:v>6.8720379146919397</c:v>
                </c:pt>
                <c:pt idx="46923">
                  <c:v>6.1371841155234597</c:v>
                </c:pt>
                <c:pt idx="46924">
                  <c:v>2.5819209039548001</c:v>
                </c:pt>
                <c:pt idx="46925">
                  <c:v>-0.62222222222222201</c:v>
                </c:pt>
                <c:pt idx="46926">
                  <c:v>3.10671936758893</c:v>
                </c:pt>
                <c:pt idx="46927">
                  <c:v>3.3984063745019899</c:v>
                </c:pt>
                <c:pt idx="46928">
                  <c:v>2.7562500000000001</c:v>
                </c:pt>
                <c:pt idx="46929">
                  <c:v>5.7833935018050502</c:v>
                </c:pt>
                <c:pt idx="46930">
                  <c:v>3.6875</c:v>
                </c:pt>
                <c:pt idx="46931">
                  <c:v>1.2537313432835799</c:v>
                </c:pt>
                <c:pt idx="46932">
                  <c:v>8.1570881226053604</c:v>
                </c:pt>
                <c:pt idx="46933">
                  <c:v>9.3772241992882499</c:v>
                </c:pt>
                <c:pt idx="46934">
                  <c:v>13.610328638497601</c:v>
                </c:pt>
                <c:pt idx="46935">
                  <c:v>4.0140350877192903</c:v>
                </c:pt>
                <c:pt idx="46936">
                  <c:v>3.2961038961038902</c:v>
                </c:pt>
                <c:pt idx="46937">
                  <c:v>5.3290043290043201</c:v>
                </c:pt>
                <c:pt idx="46938">
                  <c:v>0.81521739130434701</c:v>
                </c:pt>
                <c:pt idx="46939">
                  <c:v>7.8758865248226897</c:v>
                </c:pt>
                <c:pt idx="46940">
                  <c:v>-5.3333333333333304</c:v>
                </c:pt>
                <c:pt idx="46941">
                  <c:v>-2.2000000000000002</c:v>
                </c:pt>
                <c:pt idx="46942">
                  <c:v>5.6388888888888804</c:v>
                </c:pt>
                <c:pt idx="46943">
                  <c:v>4.5806451612903203</c:v>
                </c:pt>
                <c:pt idx="46944">
                  <c:v>1.8</c:v>
                </c:pt>
                <c:pt idx="46945">
                  <c:v>5</c:v>
                </c:pt>
                <c:pt idx="46946">
                  <c:v>35.75</c:v>
                </c:pt>
                <c:pt idx="46947">
                  <c:v>22.566666666666599</c:v>
                </c:pt>
                <c:pt idx="46948">
                  <c:v>9.9622641509433905</c:v>
                </c:pt>
                <c:pt idx="46949">
                  <c:v>11.684210526315701</c:v>
                </c:pt>
                <c:pt idx="46950">
                  <c:v>1.5365853658536499</c:v>
                </c:pt>
                <c:pt idx="46951">
                  <c:v>-3.2666666666666599</c:v>
                </c:pt>
                <c:pt idx="46952">
                  <c:v>0.57894736842105199</c:v>
                </c:pt>
                <c:pt idx="46953">
                  <c:v>2.6</c:v>
                </c:pt>
                <c:pt idx="46954">
                  <c:v>1.56505576208178</c:v>
                </c:pt>
                <c:pt idx="46955">
                  <c:v>1.5288888888888801</c:v>
                </c:pt>
                <c:pt idx="46956">
                  <c:v>4.1793721973094096</c:v>
                </c:pt>
                <c:pt idx="46957">
                  <c:v>1.52747252747252</c:v>
                </c:pt>
                <c:pt idx="46958">
                  <c:v>5.8178694158075599</c:v>
                </c:pt>
                <c:pt idx="46959">
                  <c:v>10.8546255506607</c:v>
                </c:pt>
                <c:pt idx="46960">
                  <c:v>8.7216828478964405</c:v>
                </c:pt>
                <c:pt idx="46961">
                  <c:v>7.9652406417112296</c:v>
                </c:pt>
                <c:pt idx="46962">
                  <c:v>1.3487297921478001</c:v>
                </c:pt>
                <c:pt idx="46963">
                  <c:v>3.5387205387205301</c:v>
                </c:pt>
                <c:pt idx="46964">
                  <c:v>1.9534883720930201</c:v>
                </c:pt>
                <c:pt idx="46965">
                  <c:v>7.6635514018691504</c:v>
                </c:pt>
                <c:pt idx="46966">
                  <c:v>0.26470588235294101</c:v>
                </c:pt>
                <c:pt idx="46967">
                  <c:v>-3.5333333333333301</c:v>
                </c:pt>
                <c:pt idx="46968">
                  <c:v>0</c:v>
                </c:pt>
                <c:pt idx="46969">
                  <c:v>-1.5</c:v>
                </c:pt>
                <c:pt idx="46970">
                  <c:v>2.3243243243243201</c:v>
                </c:pt>
                <c:pt idx="46971">
                  <c:v>0.30208333333333298</c:v>
                </c:pt>
                <c:pt idx="46972">
                  <c:v>-0.22727272727272699</c:v>
                </c:pt>
                <c:pt idx="46973">
                  <c:v>-0.47422680412371099</c:v>
                </c:pt>
                <c:pt idx="46974">
                  <c:v>3.0137931034482701</c:v>
                </c:pt>
                <c:pt idx="46975">
                  <c:v>0.767295597484276</c:v>
                </c:pt>
                <c:pt idx="46976">
                  <c:v>4.8499999999999996</c:v>
                </c:pt>
                <c:pt idx="46977">
                  <c:v>-1.07692307692307</c:v>
                </c:pt>
                <c:pt idx="46978">
                  <c:v>9.1525423728813493</c:v>
                </c:pt>
                <c:pt idx="46979">
                  <c:v>0.45121951219512102</c:v>
                </c:pt>
                <c:pt idx="46980">
                  <c:v>5.35245901639344</c:v>
                </c:pt>
                <c:pt idx="46981">
                  <c:v>1.6065573770491799</c:v>
                </c:pt>
                <c:pt idx="46982">
                  <c:v>12.357142857142801</c:v>
                </c:pt>
                <c:pt idx="46983">
                  <c:v>13.5277777777777</c:v>
                </c:pt>
                <c:pt idx="46984">
                  <c:v>4.9183673469387701</c:v>
                </c:pt>
                <c:pt idx="46985">
                  <c:v>4.6470588235294104</c:v>
                </c:pt>
                <c:pt idx="46986">
                  <c:v>10.136986301369801</c:v>
                </c:pt>
                <c:pt idx="46987">
                  <c:v>10.4285714285714</c:v>
                </c:pt>
                <c:pt idx="46988">
                  <c:v>12.6818181818181</c:v>
                </c:pt>
                <c:pt idx="46989">
                  <c:v>5.5454545454545396</c:v>
                </c:pt>
                <c:pt idx="46990">
                  <c:v>-0.69747899159663795</c:v>
                </c:pt>
                <c:pt idx="46991">
                  <c:v>6.4516129032257993E-2</c:v>
                </c:pt>
                <c:pt idx="46992">
                  <c:v>2.7101449275362302</c:v>
                </c:pt>
                <c:pt idx="46993">
                  <c:v>6.5833333333333304</c:v>
                </c:pt>
                <c:pt idx="46994">
                  <c:v>0.11111111111111099</c:v>
                </c:pt>
                <c:pt idx="46995">
                  <c:v>8.75</c:v>
                </c:pt>
                <c:pt idx="46996">
                  <c:v>25.545454545454501</c:v>
                </c:pt>
                <c:pt idx="46997">
                  <c:v>54.7777777777777</c:v>
                </c:pt>
                <c:pt idx="46998">
                  <c:v>39.9</c:v>
                </c:pt>
                <c:pt idx="46999">
                  <c:v>85.307692307692307</c:v>
                </c:pt>
                <c:pt idx="47000">
                  <c:v>26.538461538461501</c:v>
                </c:pt>
                <c:pt idx="47001">
                  <c:v>11</c:v>
                </c:pt>
                <c:pt idx="47002">
                  <c:v>37.125</c:v>
                </c:pt>
                <c:pt idx="47003">
                  <c:v>4.7272727272727204</c:v>
                </c:pt>
                <c:pt idx="47004">
                  <c:v>36.1</c:v>
                </c:pt>
                <c:pt idx="47005">
                  <c:v>21.7777777777777</c:v>
                </c:pt>
                <c:pt idx="47006">
                  <c:v>26.5</c:v>
                </c:pt>
                <c:pt idx="47007">
                  <c:v>20.684210526315699</c:v>
                </c:pt>
                <c:pt idx="47008">
                  <c:v>11.2272727272727</c:v>
                </c:pt>
                <c:pt idx="47009">
                  <c:v>11.531914893617</c:v>
                </c:pt>
                <c:pt idx="47010">
                  <c:v>16.090909090909001</c:v>
                </c:pt>
                <c:pt idx="47011">
                  <c:v>21.052631578947299</c:v>
                </c:pt>
                <c:pt idx="47012">
                  <c:v>11.563218390804501</c:v>
                </c:pt>
                <c:pt idx="47013">
                  <c:v>15.027397260273901</c:v>
                </c:pt>
                <c:pt idx="47014">
                  <c:v>10.078947368421</c:v>
                </c:pt>
                <c:pt idx="47015">
                  <c:v>3.2</c:v>
                </c:pt>
                <c:pt idx="47016">
                  <c:v>10.95</c:v>
                </c:pt>
                <c:pt idx="47017">
                  <c:v>2.1129032258064502</c:v>
                </c:pt>
                <c:pt idx="47018">
                  <c:v>6.7929292929292897</c:v>
                </c:pt>
                <c:pt idx="47019">
                  <c:v>2.46350364963503</c:v>
                </c:pt>
                <c:pt idx="47020">
                  <c:v>3.0327868852458999</c:v>
                </c:pt>
                <c:pt idx="47021">
                  <c:v>5.6862068965517203</c:v>
                </c:pt>
                <c:pt idx="47022">
                  <c:v>4.4624277456647397</c:v>
                </c:pt>
                <c:pt idx="47023">
                  <c:v>2.5021097046413501</c:v>
                </c:pt>
                <c:pt idx="47024">
                  <c:v>2.68339768339768</c:v>
                </c:pt>
                <c:pt idx="47025">
                  <c:v>1.9251497005988001</c:v>
                </c:pt>
                <c:pt idx="47026">
                  <c:v>-0.62162162162162105</c:v>
                </c:pt>
                <c:pt idx="47027">
                  <c:v>0.57851239669421395</c:v>
                </c:pt>
                <c:pt idx="47028">
                  <c:v>7.8375000000000004</c:v>
                </c:pt>
                <c:pt idx="47029">
                  <c:v>3.2247838616714599</c:v>
                </c:pt>
                <c:pt idx="47030">
                  <c:v>2.8817891373801898</c:v>
                </c:pt>
                <c:pt idx="47031">
                  <c:v>3.9234567901234501</c:v>
                </c:pt>
                <c:pt idx="47032">
                  <c:v>1.89340101522842</c:v>
                </c:pt>
                <c:pt idx="47033">
                  <c:v>2.5945273631840702</c:v>
                </c:pt>
                <c:pt idx="47034">
                  <c:v>3.2016985138004199</c:v>
                </c:pt>
                <c:pt idx="47035">
                  <c:v>3.8169934640522798</c:v>
                </c:pt>
                <c:pt idx="47036">
                  <c:v>2.54475703324808</c:v>
                </c:pt>
                <c:pt idx="47037">
                  <c:v>1.08080808080808</c:v>
                </c:pt>
                <c:pt idx="47038">
                  <c:v>1.74008810572687</c:v>
                </c:pt>
                <c:pt idx="47039">
                  <c:v>1.7239057239057201</c:v>
                </c:pt>
                <c:pt idx="47040">
                  <c:v>8.9626865671641696</c:v>
                </c:pt>
                <c:pt idx="47041">
                  <c:v>8.0666666666666593</c:v>
                </c:pt>
                <c:pt idx="47042">
                  <c:v>4</c:v>
                </c:pt>
                <c:pt idx="47043">
                  <c:v>7.8235294117647003</c:v>
                </c:pt>
                <c:pt idx="47044">
                  <c:v>-3.1666666666666599</c:v>
                </c:pt>
                <c:pt idx="47045">
                  <c:v>4.0210526315789403</c:v>
                </c:pt>
                <c:pt idx="47046">
                  <c:v>4.0286885245901596</c:v>
                </c:pt>
                <c:pt idx="47047">
                  <c:v>4.6338582677165299</c:v>
                </c:pt>
                <c:pt idx="47048">
                  <c:v>5.2819383259911898</c:v>
                </c:pt>
                <c:pt idx="47049">
                  <c:v>1.0334448160535099</c:v>
                </c:pt>
                <c:pt idx="47050">
                  <c:v>7.6160220994475099</c:v>
                </c:pt>
                <c:pt idx="47051">
                  <c:v>8.0218340611353707</c:v>
                </c:pt>
                <c:pt idx="47052">
                  <c:v>4.5840455840455796</c:v>
                </c:pt>
                <c:pt idx="47053">
                  <c:v>2.2206235011990398</c:v>
                </c:pt>
                <c:pt idx="47054">
                  <c:v>3.9279999999999999</c:v>
                </c:pt>
                <c:pt idx="47055">
                  <c:v>2.67575757575757</c:v>
                </c:pt>
                <c:pt idx="47056">
                  <c:v>8.1074918566775196</c:v>
                </c:pt>
                <c:pt idx="47057">
                  <c:v>0.8</c:v>
                </c:pt>
                <c:pt idx="47058">
                  <c:v>0.15</c:v>
                </c:pt>
                <c:pt idx="47059">
                  <c:v>9.7929936305732408</c:v>
                </c:pt>
                <c:pt idx="47060">
                  <c:v>5.1770833333333304</c:v>
                </c:pt>
                <c:pt idx="47061">
                  <c:v>4.7757575757575701</c:v>
                </c:pt>
                <c:pt idx="47062">
                  <c:v>1.16013071895424</c:v>
                </c:pt>
                <c:pt idx="47063">
                  <c:v>3.02479338842975</c:v>
                </c:pt>
                <c:pt idx="47064">
                  <c:v>7.95017793594306</c:v>
                </c:pt>
                <c:pt idx="47065">
                  <c:v>4.6822916666666599</c:v>
                </c:pt>
                <c:pt idx="47066">
                  <c:v>0.87404580152671696</c:v>
                </c:pt>
                <c:pt idx="47067">
                  <c:v>-0.42955326460481003</c:v>
                </c:pt>
                <c:pt idx="47068">
                  <c:v>-1.256</c:v>
                </c:pt>
                <c:pt idx="47069">
                  <c:v>4.915</c:v>
                </c:pt>
                <c:pt idx="47070">
                  <c:v>3.0788177339901401</c:v>
                </c:pt>
                <c:pt idx="47071">
                  <c:v>-2</c:v>
                </c:pt>
                <c:pt idx="47072">
                  <c:v>7.875</c:v>
                </c:pt>
                <c:pt idx="47073">
                  <c:v>3.7425149700598799</c:v>
                </c:pt>
                <c:pt idx="47074">
                  <c:v>6.5081081081081003</c:v>
                </c:pt>
                <c:pt idx="47075">
                  <c:v>0.32191780821917798</c:v>
                </c:pt>
                <c:pt idx="47076">
                  <c:v>6.6442953020134201</c:v>
                </c:pt>
                <c:pt idx="47077">
                  <c:v>5.7651006711409396</c:v>
                </c:pt>
                <c:pt idx="47078">
                  <c:v>4.6280991735537098</c:v>
                </c:pt>
                <c:pt idx="47079">
                  <c:v>5.6992481203007497</c:v>
                </c:pt>
                <c:pt idx="47080">
                  <c:v>-1.5384615384615301</c:v>
                </c:pt>
                <c:pt idx="47081">
                  <c:v>9.2333333333333307</c:v>
                </c:pt>
                <c:pt idx="47082">
                  <c:v>0.86324786324786296</c:v>
                </c:pt>
                <c:pt idx="47083">
                  <c:v>2.5806451612903198</c:v>
                </c:pt>
                <c:pt idx="47084">
                  <c:v>7.7769784172661804</c:v>
                </c:pt>
                <c:pt idx="47085">
                  <c:v>6.17274939172749</c:v>
                </c:pt>
                <c:pt idx="47086">
                  <c:v>6.4140969162995596</c:v>
                </c:pt>
                <c:pt idx="47087">
                  <c:v>6.5258620689655098</c:v>
                </c:pt>
                <c:pt idx="47088">
                  <c:v>10.6818181818181</c:v>
                </c:pt>
                <c:pt idx="47089">
                  <c:v>11.2767441860465</c:v>
                </c:pt>
                <c:pt idx="47090">
                  <c:v>13.226973684210501</c:v>
                </c:pt>
                <c:pt idx="47091">
                  <c:v>4.4126984126984103</c:v>
                </c:pt>
                <c:pt idx="47092">
                  <c:v>1.6721311475409799</c:v>
                </c:pt>
                <c:pt idx="47093">
                  <c:v>4.4478527607361897</c:v>
                </c:pt>
                <c:pt idx="47094">
                  <c:v>3.5037593984962401</c:v>
                </c:pt>
                <c:pt idx="47095">
                  <c:v>8.9835294117646995</c:v>
                </c:pt>
                <c:pt idx="47096">
                  <c:v>3.6451612903225801</c:v>
                </c:pt>
                <c:pt idx="47097">
                  <c:v>4.5207547169811297</c:v>
                </c:pt>
                <c:pt idx="47098">
                  <c:v>4.2619047619047601</c:v>
                </c:pt>
                <c:pt idx="47099">
                  <c:v>6.0204778156996497</c:v>
                </c:pt>
                <c:pt idx="47100">
                  <c:v>3.6434108527131701</c:v>
                </c:pt>
                <c:pt idx="47101">
                  <c:v>4.8301369863013699</c:v>
                </c:pt>
                <c:pt idx="47102">
                  <c:v>2.8503649635036399</c:v>
                </c:pt>
                <c:pt idx="47103">
                  <c:v>1.3206896551724101</c:v>
                </c:pt>
                <c:pt idx="47104">
                  <c:v>0.82692307692307598</c:v>
                </c:pt>
                <c:pt idx="47105">
                  <c:v>3</c:v>
                </c:pt>
                <c:pt idx="47106">
                  <c:v>-0.52791878172588802</c:v>
                </c:pt>
                <c:pt idx="47107">
                  <c:v>6.0931174089068803</c:v>
                </c:pt>
                <c:pt idx="47108">
                  <c:v>2</c:v>
                </c:pt>
                <c:pt idx="47109">
                  <c:v>6.32684824902723</c:v>
                </c:pt>
                <c:pt idx="47110">
                  <c:v>5.6336206896551699</c:v>
                </c:pt>
                <c:pt idx="47111">
                  <c:v>2.8</c:v>
                </c:pt>
                <c:pt idx="47112">
                  <c:v>4.5019607843137202</c:v>
                </c:pt>
                <c:pt idx="47113">
                  <c:v>5.6153846153846096</c:v>
                </c:pt>
                <c:pt idx="47114">
                  <c:v>10.325342465753399</c:v>
                </c:pt>
                <c:pt idx="47115">
                  <c:v>6.9782608695652097</c:v>
                </c:pt>
                <c:pt idx="47116">
                  <c:v>2.3276595744680799</c:v>
                </c:pt>
                <c:pt idx="47117">
                  <c:v>-0.157676348547717</c:v>
                </c:pt>
                <c:pt idx="47118">
                  <c:v>3.4032258064516099</c:v>
                </c:pt>
                <c:pt idx="47119">
                  <c:v>6.2617449664429499</c:v>
                </c:pt>
                <c:pt idx="47120">
                  <c:v>6.4941860465116203</c:v>
                </c:pt>
                <c:pt idx="47121">
                  <c:v>3.9367088607594898</c:v>
                </c:pt>
                <c:pt idx="47122">
                  <c:v>7.6363636363636296</c:v>
                </c:pt>
                <c:pt idx="47123">
                  <c:v>1.67338709677419</c:v>
                </c:pt>
                <c:pt idx="47124">
                  <c:v>3.9285714285714199</c:v>
                </c:pt>
                <c:pt idx="47125">
                  <c:v>5.546875</c:v>
                </c:pt>
                <c:pt idx="47126">
                  <c:v>4.1901840490797504</c:v>
                </c:pt>
                <c:pt idx="47127">
                  <c:v>7.8118811881188099</c:v>
                </c:pt>
                <c:pt idx="47128">
                  <c:v>1.3909774436090201</c:v>
                </c:pt>
                <c:pt idx="47129">
                  <c:v>1.54612546125461</c:v>
                </c:pt>
                <c:pt idx="47130">
                  <c:v>7.7311827956989196</c:v>
                </c:pt>
                <c:pt idx="47131">
                  <c:v>2.1700680272108799</c:v>
                </c:pt>
                <c:pt idx="47132">
                  <c:v>-0.176829268292682</c:v>
                </c:pt>
                <c:pt idx="47133">
                  <c:v>4.5512048192770997</c:v>
                </c:pt>
                <c:pt idx="47134">
                  <c:v>3.1151315789473601</c:v>
                </c:pt>
                <c:pt idx="47135">
                  <c:v>4.2040229885057396</c:v>
                </c:pt>
                <c:pt idx="47136">
                  <c:v>6.6696969696969699</c:v>
                </c:pt>
                <c:pt idx="47137">
                  <c:v>3.18618618618618</c:v>
                </c:pt>
                <c:pt idx="47138">
                  <c:v>8.7684210526315791</c:v>
                </c:pt>
                <c:pt idx="47139">
                  <c:v>5.9341085271317802</c:v>
                </c:pt>
                <c:pt idx="47140">
                  <c:v>3.40119760479041</c:v>
                </c:pt>
                <c:pt idx="47141">
                  <c:v>6.1078431372548998</c:v>
                </c:pt>
                <c:pt idx="47142">
                  <c:v>-0.45876288659793801</c:v>
                </c:pt>
                <c:pt idx="47143">
                  <c:v>-1.8088888888888801</c:v>
                </c:pt>
                <c:pt idx="47144">
                  <c:v>6.9192825112107599</c:v>
                </c:pt>
                <c:pt idx="47145">
                  <c:v>6.4565217391304301</c:v>
                </c:pt>
                <c:pt idx="47146">
                  <c:v>5.5333333333333297</c:v>
                </c:pt>
                <c:pt idx="47147">
                  <c:v>2.5517241379310298</c:v>
                </c:pt>
                <c:pt idx="47148">
                  <c:v>-3.57407407407407</c:v>
                </c:pt>
                <c:pt idx="47149">
                  <c:v>9.1403508771929793</c:v>
                </c:pt>
                <c:pt idx="47150">
                  <c:v>5.71186440677966</c:v>
                </c:pt>
                <c:pt idx="47151">
                  <c:v>10.4</c:v>
                </c:pt>
                <c:pt idx="47152">
                  <c:v>-0.76785714285714202</c:v>
                </c:pt>
                <c:pt idx="47153">
                  <c:v>0.31578947368421001</c:v>
                </c:pt>
                <c:pt idx="47154">
                  <c:v>1.2962962962962901</c:v>
                </c:pt>
                <c:pt idx="47155">
                  <c:v>-2.7727272727272698</c:v>
                </c:pt>
                <c:pt idx="47156">
                  <c:v>394</c:v>
                </c:pt>
                <c:pt idx="47157">
                  <c:v>23</c:v>
                </c:pt>
                <c:pt idx="47158">
                  <c:v>4.2877280265339897</c:v>
                </c:pt>
                <c:pt idx="47159">
                  <c:v>7.8369763205828704</c:v>
                </c:pt>
                <c:pt idx="47160">
                  <c:v>4.4430072756669299</c:v>
                </c:pt>
                <c:pt idx="47161">
                  <c:v>6.5151515151515103</c:v>
                </c:pt>
                <c:pt idx="47162">
                  <c:v>7.8602316602316602</c:v>
                </c:pt>
                <c:pt idx="47163">
                  <c:v>10.712805329385599</c:v>
                </c:pt>
                <c:pt idx="47164">
                  <c:v>13.732804232804201</c:v>
                </c:pt>
                <c:pt idx="47165">
                  <c:v>10.789554531489999</c:v>
                </c:pt>
                <c:pt idx="47166">
                  <c:v>11.783420463032099</c:v>
                </c:pt>
                <c:pt idx="47167">
                  <c:v>5.70409051348999</c:v>
                </c:pt>
                <c:pt idx="47168">
                  <c:v>4.0570440795159897</c:v>
                </c:pt>
                <c:pt idx="47169">
                  <c:v>9.4213381555153699</c:v>
                </c:pt>
                <c:pt idx="47170">
                  <c:v>3.2356115107913599</c:v>
                </c:pt>
                <c:pt idx="47171">
                  <c:v>2.30522875816993</c:v>
                </c:pt>
                <c:pt idx="47172">
                  <c:v>3.20914634146341</c:v>
                </c:pt>
                <c:pt idx="47173">
                  <c:v>2.3715596330275202</c:v>
                </c:pt>
                <c:pt idx="47174">
                  <c:v>3.9941072480848501</c:v>
                </c:pt>
                <c:pt idx="47175">
                  <c:v>7.4929577464788704</c:v>
                </c:pt>
                <c:pt idx="47176">
                  <c:v>6.3355223880597</c:v>
                </c:pt>
                <c:pt idx="47177">
                  <c:v>2.5234939759036101</c:v>
                </c:pt>
                <c:pt idx="47178">
                  <c:v>1.91011235955056</c:v>
                </c:pt>
                <c:pt idx="47179">
                  <c:v>1.4589473684210501</c:v>
                </c:pt>
                <c:pt idx="47180">
                  <c:v>-0.38068181818181801</c:v>
                </c:pt>
                <c:pt idx="47181">
                  <c:v>7.0780885780885701</c:v>
                </c:pt>
                <c:pt idx="47182">
                  <c:v>17.6111111111111</c:v>
                </c:pt>
                <c:pt idx="47183">
                  <c:v>6.4736842105263097</c:v>
                </c:pt>
                <c:pt idx="47184">
                  <c:v>5.2272727272727204</c:v>
                </c:pt>
                <c:pt idx="47185">
                  <c:v>46.181818181818102</c:v>
                </c:pt>
                <c:pt idx="47186">
                  <c:v>17.133333333333301</c:v>
                </c:pt>
                <c:pt idx="47187">
                  <c:v>20.294117647058801</c:v>
                </c:pt>
                <c:pt idx="47188">
                  <c:v>36.657142857142802</c:v>
                </c:pt>
                <c:pt idx="47189">
                  <c:v>5.7692307692307603</c:v>
                </c:pt>
                <c:pt idx="47190">
                  <c:v>5.2631578947368397E-2</c:v>
                </c:pt>
                <c:pt idx="47191">
                  <c:v>15.529411764705801</c:v>
                </c:pt>
                <c:pt idx="47192">
                  <c:v>20</c:v>
                </c:pt>
                <c:pt idx="47193">
                  <c:v>-2.3043478260869499</c:v>
                </c:pt>
                <c:pt idx="47194">
                  <c:v>-20</c:v>
                </c:pt>
                <c:pt idx="47195">
                  <c:v>74.428571428571402</c:v>
                </c:pt>
                <c:pt idx="47196">
                  <c:v>10.7777777777777</c:v>
                </c:pt>
                <c:pt idx="47197">
                  <c:v>-0.5</c:v>
                </c:pt>
                <c:pt idx="47198">
                  <c:v>7.5873015873015799</c:v>
                </c:pt>
                <c:pt idx="47199">
                  <c:v>7.02597402597402</c:v>
                </c:pt>
                <c:pt idx="47200">
                  <c:v>3.3114754098360599</c:v>
                </c:pt>
                <c:pt idx="47201">
                  <c:v>6.9171597633135997</c:v>
                </c:pt>
                <c:pt idx="47202">
                  <c:v>-0.41071428571428498</c:v>
                </c:pt>
                <c:pt idx="47203">
                  <c:v>6.8613138686131299</c:v>
                </c:pt>
                <c:pt idx="47204">
                  <c:v>6.9729729729729701</c:v>
                </c:pt>
                <c:pt idx="47205">
                  <c:v>1.97986577181208</c:v>
                </c:pt>
                <c:pt idx="47206">
                  <c:v>-0.78350515463917503</c:v>
                </c:pt>
                <c:pt idx="47207">
                  <c:v>0.44827586206896503</c:v>
                </c:pt>
                <c:pt idx="47208">
                  <c:v>0.7</c:v>
                </c:pt>
                <c:pt idx="47209">
                  <c:v>4.2569444444444402</c:v>
                </c:pt>
                <c:pt idx="47210">
                  <c:v>13.4</c:v>
                </c:pt>
                <c:pt idx="47211">
                  <c:v>-2</c:v>
                </c:pt>
                <c:pt idx="47212">
                  <c:v>48.8125</c:v>
                </c:pt>
                <c:pt idx="47213">
                  <c:v>30.7222222222222</c:v>
                </c:pt>
                <c:pt idx="47214">
                  <c:v>8.1428571428571406</c:v>
                </c:pt>
                <c:pt idx="47215">
                  <c:v>31.5555555555555</c:v>
                </c:pt>
                <c:pt idx="47216">
                  <c:v>6.75</c:v>
                </c:pt>
                <c:pt idx="47217">
                  <c:v>59</c:v>
                </c:pt>
                <c:pt idx="47218">
                  <c:v>71</c:v>
                </c:pt>
                <c:pt idx="47219">
                  <c:v>176</c:v>
                </c:pt>
                <c:pt idx="47220">
                  <c:v>98</c:v>
                </c:pt>
                <c:pt idx="47221">
                  <c:v>-5.5</c:v>
                </c:pt>
                <c:pt idx="47222">
                  <c:v>7.55555555555555</c:v>
                </c:pt>
                <c:pt idx="47223">
                  <c:v>0</c:v>
                </c:pt>
                <c:pt idx="47224">
                  <c:v>103.5</c:v>
                </c:pt>
                <c:pt idx="47225">
                  <c:v>39</c:v>
                </c:pt>
                <c:pt idx="47226">
                  <c:v>5</c:v>
                </c:pt>
                <c:pt idx="47227">
                  <c:v>5.6370757180156597</c:v>
                </c:pt>
                <c:pt idx="47228">
                  <c:v>-0.88629737609329395</c:v>
                </c:pt>
                <c:pt idx="47229">
                  <c:v>-0.78176795580110403</c:v>
                </c:pt>
                <c:pt idx="47230">
                  <c:v>1.1517615176151701</c:v>
                </c:pt>
                <c:pt idx="47231">
                  <c:v>3.10165975103734</c:v>
                </c:pt>
                <c:pt idx="47232">
                  <c:v>8.2436090225563898</c:v>
                </c:pt>
                <c:pt idx="47233">
                  <c:v>4.0825242718446599</c:v>
                </c:pt>
                <c:pt idx="47234">
                  <c:v>5.2514970059880204</c:v>
                </c:pt>
                <c:pt idx="47235">
                  <c:v>3.0550918196994901</c:v>
                </c:pt>
                <c:pt idx="47236">
                  <c:v>5.3401869158878501</c:v>
                </c:pt>
                <c:pt idx="47237">
                  <c:v>4.8564920273348502</c:v>
                </c:pt>
                <c:pt idx="47238">
                  <c:v>16.981288981288898</c:v>
                </c:pt>
                <c:pt idx="47239">
                  <c:v>0</c:v>
                </c:pt>
                <c:pt idx="47240">
                  <c:v>9.3333333333333304</c:v>
                </c:pt>
                <c:pt idx="47241">
                  <c:v>32.625</c:v>
                </c:pt>
                <c:pt idx="47242">
                  <c:v>8.3333333333333304</c:v>
                </c:pt>
                <c:pt idx="47243">
                  <c:v>68</c:v>
                </c:pt>
                <c:pt idx="47244">
                  <c:v>49.5555555555555</c:v>
                </c:pt>
                <c:pt idx="47245">
                  <c:v>22.2</c:v>
                </c:pt>
                <c:pt idx="47246">
                  <c:v>37.307692307692299</c:v>
                </c:pt>
                <c:pt idx="47247">
                  <c:v>34.6666666666666</c:v>
                </c:pt>
                <c:pt idx="47248">
                  <c:v>39.8888888888888</c:v>
                </c:pt>
                <c:pt idx="47249">
                  <c:v>3.75</c:v>
                </c:pt>
                <c:pt idx="47250">
                  <c:v>25.818181818181799</c:v>
                </c:pt>
                <c:pt idx="47251">
                  <c:v>56.272727272727202</c:v>
                </c:pt>
                <c:pt idx="47252">
                  <c:v>4.8</c:v>
                </c:pt>
                <c:pt idx="47253">
                  <c:v>12.289473684210501</c:v>
                </c:pt>
                <c:pt idx="47254">
                  <c:v>4.6739130434782599</c:v>
                </c:pt>
                <c:pt idx="47255">
                  <c:v>20.528735632183899</c:v>
                </c:pt>
                <c:pt idx="47256">
                  <c:v>12.6728971962616</c:v>
                </c:pt>
                <c:pt idx="47257">
                  <c:v>12.9312977099236</c:v>
                </c:pt>
                <c:pt idx="47258">
                  <c:v>11.1029411764705</c:v>
                </c:pt>
                <c:pt idx="47259">
                  <c:v>19.875</c:v>
                </c:pt>
                <c:pt idx="47260">
                  <c:v>6.3359375</c:v>
                </c:pt>
                <c:pt idx="47261">
                  <c:v>8.7328244274809101</c:v>
                </c:pt>
                <c:pt idx="47262">
                  <c:v>22.488549618320601</c:v>
                </c:pt>
                <c:pt idx="47263">
                  <c:v>9.0921052631578902</c:v>
                </c:pt>
                <c:pt idx="47264">
                  <c:v>59</c:v>
                </c:pt>
                <c:pt idx="47265">
                  <c:v>5.1901408450704203</c:v>
                </c:pt>
                <c:pt idx="47266">
                  <c:v>1.6</c:v>
                </c:pt>
                <c:pt idx="47267">
                  <c:v>-0.77941176470588203</c:v>
                </c:pt>
                <c:pt idx="47268">
                  <c:v>-3.21649484536082</c:v>
                </c:pt>
                <c:pt idx="47269">
                  <c:v>0.818652849740932</c:v>
                </c:pt>
                <c:pt idx="47270">
                  <c:v>-1.6263736263736199</c:v>
                </c:pt>
                <c:pt idx="47271">
                  <c:v>-1.6864864864864799</c:v>
                </c:pt>
                <c:pt idx="47272">
                  <c:v>0.69892473118279497</c:v>
                </c:pt>
                <c:pt idx="47273">
                  <c:v>-2.6742424242424199</c:v>
                </c:pt>
                <c:pt idx="47274">
                  <c:v>-2.3548387096774102</c:v>
                </c:pt>
                <c:pt idx="47275">
                  <c:v>3.5882352941176401</c:v>
                </c:pt>
                <c:pt idx="47276">
                  <c:v>4.3539325842696597</c:v>
                </c:pt>
                <c:pt idx="47277">
                  <c:v>5.67741935483871</c:v>
                </c:pt>
                <c:pt idx="47278">
                  <c:v>3.1785714285714199</c:v>
                </c:pt>
                <c:pt idx="47279">
                  <c:v>-1.4193548387096699</c:v>
                </c:pt>
                <c:pt idx="47280">
                  <c:v>3.7333333333333298</c:v>
                </c:pt>
                <c:pt idx="47281">
                  <c:v>3.3548387096774102</c:v>
                </c:pt>
                <c:pt idx="47282">
                  <c:v>13.6271186440677</c:v>
                </c:pt>
                <c:pt idx="47283">
                  <c:v>2.8064516129032202</c:v>
                </c:pt>
                <c:pt idx="47284">
                  <c:v>8.67741935483871</c:v>
                </c:pt>
                <c:pt idx="47285">
                  <c:v>2.85</c:v>
                </c:pt>
                <c:pt idx="47286">
                  <c:v>1.1774193548387</c:v>
                </c:pt>
                <c:pt idx="47287">
                  <c:v>6.5714285714285703</c:v>
                </c:pt>
                <c:pt idx="47288">
                  <c:v>6.50819672131147</c:v>
                </c:pt>
                <c:pt idx="47289">
                  <c:v>68</c:v>
                </c:pt>
                <c:pt idx="47290">
                  <c:v>29.678571428571399</c:v>
                </c:pt>
                <c:pt idx="47291">
                  <c:v>-5.6428571428571397</c:v>
                </c:pt>
                <c:pt idx="47292">
                  <c:v>-3.9285714285714199</c:v>
                </c:pt>
                <c:pt idx="47293">
                  <c:v>-3.28</c:v>
                </c:pt>
                <c:pt idx="47294">
                  <c:v>-6</c:v>
                </c:pt>
                <c:pt idx="47295">
                  <c:v>11.3958333333333</c:v>
                </c:pt>
                <c:pt idx="47296">
                  <c:v>14.0181818181818</c:v>
                </c:pt>
                <c:pt idx="47297">
                  <c:v>0</c:v>
                </c:pt>
                <c:pt idx="47298">
                  <c:v>-2.6666666666666599</c:v>
                </c:pt>
                <c:pt idx="47299">
                  <c:v>6.5333333333333297</c:v>
                </c:pt>
                <c:pt idx="47300">
                  <c:v>0.77419354838709598</c:v>
                </c:pt>
                <c:pt idx="47301">
                  <c:v>22.7393021724818</c:v>
                </c:pt>
                <c:pt idx="47302">
                  <c:v>20.180972818311801</c:v>
                </c:pt>
                <c:pt idx="47303">
                  <c:v>18.8002544529262</c:v>
                </c:pt>
                <c:pt idx="47304">
                  <c:v>15.8813333333333</c:v>
                </c:pt>
                <c:pt idx="47305">
                  <c:v>19.549259497746299</c:v>
                </c:pt>
                <c:pt idx="47306">
                  <c:v>21.649945474372899</c:v>
                </c:pt>
                <c:pt idx="47307">
                  <c:v>18.355463347164498</c:v>
                </c:pt>
                <c:pt idx="47308">
                  <c:v>25.986735870818901</c:v>
                </c:pt>
                <c:pt idx="47309">
                  <c:v>16.244596131968098</c:v>
                </c:pt>
                <c:pt idx="47310">
                  <c:v>17.4135883905013</c:v>
                </c:pt>
                <c:pt idx="47311">
                  <c:v>18.538461538461501</c:v>
                </c:pt>
                <c:pt idx="47312">
                  <c:v>26.926302414231198</c:v>
                </c:pt>
                <c:pt idx="47313">
                  <c:v>4.62782608695652</c:v>
                </c:pt>
                <c:pt idx="47314">
                  <c:v>-1.9217221135029301</c:v>
                </c:pt>
                <c:pt idx="47315">
                  <c:v>-3.41864716636197</c:v>
                </c:pt>
                <c:pt idx="47316">
                  <c:v>-4.2391681109185404</c:v>
                </c:pt>
                <c:pt idx="47317">
                  <c:v>-2.7343485617597199</c:v>
                </c:pt>
                <c:pt idx="47318">
                  <c:v>-1.7530487804878001</c:v>
                </c:pt>
                <c:pt idx="47319">
                  <c:v>-4.0587121212121202</c:v>
                </c:pt>
                <c:pt idx="47320">
                  <c:v>-2.7504159733777001</c:v>
                </c:pt>
                <c:pt idx="47321">
                  <c:v>-3.3377703826955001</c:v>
                </c:pt>
                <c:pt idx="47322">
                  <c:v>-2.6918367346938701</c:v>
                </c:pt>
                <c:pt idx="47323">
                  <c:v>-1.6276803118908301</c:v>
                </c:pt>
                <c:pt idx="47324">
                  <c:v>12.6129032258064</c:v>
                </c:pt>
                <c:pt idx="47325">
                  <c:v>11.1005368472425</c:v>
                </c:pt>
                <c:pt idx="47326">
                  <c:v>7.6092925026399101</c:v>
                </c:pt>
                <c:pt idx="47327">
                  <c:v>9.9637987776210597</c:v>
                </c:pt>
                <c:pt idx="47328">
                  <c:v>8.4959427207637201</c:v>
                </c:pt>
                <c:pt idx="47329">
                  <c:v>11.032126696832499</c:v>
                </c:pt>
                <c:pt idx="47330">
                  <c:v>14.590606816292601</c:v>
                </c:pt>
                <c:pt idx="47331">
                  <c:v>10.4919309961046</c:v>
                </c:pt>
                <c:pt idx="47332">
                  <c:v>10.684356252884101</c:v>
                </c:pt>
                <c:pt idx="47333">
                  <c:v>6.2091141396933498</c:v>
                </c:pt>
                <c:pt idx="47334">
                  <c:v>6.5607476635513997</c:v>
                </c:pt>
                <c:pt idx="47335">
                  <c:v>7.1281052118850399</c:v>
                </c:pt>
                <c:pt idx="47336">
                  <c:v>10.4054455445544</c:v>
                </c:pt>
                <c:pt idx="47337">
                  <c:v>12.7258064516129</c:v>
                </c:pt>
                <c:pt idx="47338">
                  <c:v>15.214285714285699</c:v>
                </c:pt>
                <c:pt idx="47339">
                  <c:v>13.2258064516129</c:v>
                </c:pt>
                <c:pt idx="47340">
                  <c:v>6.5813953488371997</c:v>
                </c:pt>
                <c:pt idx="47341">
                  <c:v>8.375</c:v>
                </c:pt>
                <c:pt idx="47342">
                  <c:v>30.2439024390243</c:v>
                </c:pt>
                <c:pt idx="47343">
                  <c:v>21.341772151898699</c:v>
                </c:pt>
                <c:pt idx="47344">
                  <c:v>12.675675675675601</c:v>
                </c:pt>
                <c:pt idx="47345">
                  <c:v>15.363636363636299</c:v>
                </c:pt>
                <c:pt idx="47346">
                  <c:v>-2.5714285714285698</c:v>
                </c:pt>
                <c:pt idx="47347">
                  <c:v>11.4</c:v>
                </c:pt>
                <c:pt idx="47348">
                  <c:v>2.2608695652173898</c:v>
                </c:pt>
                <c:pt idx="47349">
                  <c:v>-11.1851851851851</c:v>
                </c:pt>
                <c:pt idx="47350">
                  <c:v>-5.2083333333333304</c:v>
                </c:pt>
                <c:pt idx="47351">
                  <c:v>5.3703703703703702</c:v>
                </c:pt>
                <c:pt idx="47352">
                  <c:v>19.32</c:v>
                </c:pt>
                <c:pt idx="47353">
                  <c:v>-6.6956521739130404</c:v>
                </c:pt>
                <c:pt idx="47354">
                  <c:v>5.2627865961199296</c:v>
                </c:pt>
                <c:pt idx="47355">
                  <c:v>4.6715596330275204</c:v>
                </c:pt>
                <c:pt idx="47356">
                  <c:v>8.6999999999999993</c:v>
                </c:pt>
                <c:pt idx="47357">
                  <c:v>8.6487341772151893</c:v>
                </c:pt>
                <c:pt idx="47358">
                  <c:v>9.5877616747181893</c:v>
                </c:pt>
                <c:pt idx="47359">
                  <c:v>11.039348710990501</c:v>
                </c:pt>
                <c:pt idx="47360">
                  <c:v>9.6903973509933703</c:v>
                </c:pt>
                <c:pt idx="47361">
                  <c:v>7.3323741007194201</c:v>
                </c:pt>
                <c:pt idx="47362">
                  <c:v>2.5863509749303599</c:v>
                </c:pt>
                <c:pt idx="47363">
                  <c:v>0.91114701130856202</c:v>
                </c:pt>
                <c:pt idx="47364">
                  <c:v>4.5913978494623597</c:v>
                </c:pt>
                <c:pt idx="47365">
                  <c:v>10.9779086892488</c:v>
                </c:pt>
                <c:pt idx="47366">
                  <c:v>1.34848484848484</c:v>
                </c:pt>
                <c:pt idx="47367">
                  <c:v>0.22689075630252101</c:v>
                </c:pt>
                <c:pt idx="47368">
                  <c:v>3.4980988593155802</c:v>
                </c:pt>
                <c:pt idx="47369">
                  <c:v>7.2982456140350802</c:v>
                </c:pt>
                <c:pt idx="47370">
                  <c:v>2.8268398268398198</c:v>
                </c:pt>
                <c:pt idx="47371">
                  <c:v>4.7772277227722704</c:v>
                </c:pt>
                <c:pt idx="47372">
                  <c:v>8.29142857142857</c:v>
                </c:pt>
                <c:pt idx="47373">
                  <c:v>2.4022988505747098</c:v>
                </c:pt>
                <c:pt idx="47374">
                  <c:v>-0.81568627450980302</c:v>
                </c:pt>
                <c:pt idx="47375">
                  <c:v>0.75862068965517204</c:v>
                </c:pt>
                <c:pt idx="47376">
                  <c:v>3.6357142857142799</c:v>
                </c:pt>
                <c:pt idx="47377">
                  <c:v>8.9433962264150892</c:v>
                </c:pt>
                <c:pt idx="47378">
                  <c:v>-7</c:v>
                </c:pt>
                <c:pt idx="47379">
                  <c:v>7.8322033898305001</c:v>
                </c:pt>
                <c:pt idx="47380">
                  <c:v>8.9046728971962601</c:v>
                </c:pt>
                <c:pt idx="47381">
                  <c:v>4.4572864321608003</c:v>
                </c:pt>
                <c:pt idx="47382">
                  <c:v>4.3256955810147302</c:v>
                </c:pt>
                <c:pt idx="47383">
                  <c:v>10.1852367688022</c:v>
                </c:pt>
                <c:pt idx="47384">
                  <c:v>6.5710723192019902</c:v>
                </c:pt>
                <c:pt idx="47385">
                  <c:v>8.0239234449760701</c:v>
                </c:pt>
                <c:pt idx="47386">
                  <c:v>5.7536813922355998</c:v>
                </c:pt>
                <c:pt idx="47387">
                  <c:v>4.03422982885085</c:v>
                </c:pt>
                <c:pt idx="47388">
                  <c:v>3.7799174690508899</c:v>
                </c:pt>
                <c:pt idx="47389">
                  <c:v>3.0402144772117898</c:v>
                </c:pt>
                <c:pt idx="47390">
                  <c:v>10.1056803170409</c:v>
                </c:pt>
                <c:pt idx="47391">
                  <c:v>13</c:v>
                </c:pt>
                <c:pt idx="47392">
                  <c:v>11</c:v>
                </c:pt>
                <c:pt idx="47393">
                  <c:v>8.0304878048780495</c:v>
                </c:pt>
                <c:pt idx="47394">
                  <c:v>13.053691275167701</c:v>
                </c:pt>
                <c:pt idx="47395">
                  <c:v>7.6576576576576496</c:v>
                </c:pt>
                <c:pt idx="47396">
                  <c:v>6.3800539083557899</c:v>
                </c:pt>
                <c:pt idx="47397">
                  <c:v>12.099236641221299</c:v>
                </c:pt>
                <c:pt idx="47398">
                  <c:v>13.615384615384601</c:v>
                </c:pt>
                <c:pt idx="47399">
                  <c:v>10.2015503875969</c:v>
                </c:pt>
                <c:pt idx="47400">
                  <c:v>9.3471502590673499</c:v>
                </c:pt>
                <c:pt idx="47401">
                  <c:v>4.8501529051987697</c:v>
                </c:pt>
                <c:pt idx="47402">
                  <c:v>3.5235294117647</c:v>
                </c:pt>
                <c:pt idx="47403">
                  <c:v>7.48257372654155</c:v>
                </c:pt>
                <c:pt idx="47404">
                  <c:v>7.9289215686274499</c:v>
                </c:pt>
                <c:pt idx="47405">
                  <c:v>9.5635179153094398</c:v>
                </c:pt>
                <c:pt idx="47406">
                  <c:v>14.3666666666666</c:v>
                </c:pt>
                <c:pt idx="47407">
                  <c:v>6.0941558441558401</c:v>
                </c:pt>
                <c:pt idx="47408">
                  <c:v>4.7401812688821696</c:v>
                </c:pt>
                <c:pt idx="47409">
                  <c:v>3.625</c:v>
                </c:pt>
                <c:pt idx="47410">
                  <c:v>5.73529411764705</c:v>
                </c:pt>
                <c:pt idx="47411">
                  <c:v>10.9237288135593</c:v>
                </c:pt>
                <c:pt idx="47412">
                  <c:v>7.3734939759036102</c:v>
                </c:pt>
                <c:pt idx="47413">
                  <c:v>8.2990654205607406</c:v>
                </c:pt>
                <c:pt idx="47414">
                  <c:v>5.3631578947368403</c:v>
                </c:pt>
                <c:pt idx="47415">
                  <c:v>4.8</c:v>
                </c:pt>
                <c:pt idx="47416">
                  <c:v>6.3018867924528301</c:v>
                </c:pt>
                <c:pt idx="47417">
                  <c:v>24</c:v>
                </c:pt>
                <c:pt idx="47418">
                  <c:v>-4</c:v>
                </c:pt>
                <c:pt idx="47419">
                  <c:v>6.3117890382626598</c:v>
                </c:pt>
                <c:pt idx="47420">
                  <c:v>5.4501408450704201</c:v>
                </c:pt>
                <c:pt idx="47421">
                  <c:v>5.3714001986097299</c:v>
                </c:pt>
                <c:pt idx="47422">
                  <c:v>4.4438775510203996</c:v>
                </c:pt>
                <c:pt idx="47423">
                  <c:v>6.1295358649788998</c:v>
                </c:pt>
                <c:pt idx="47424">
                  <c:v>9.0238095238095202</c:v>
                </c:pt>
                <c:pt idx="47425">
                  <c:v>10.302010489510399</c:v>
                </c:pt>
                <c:pt idx="47426">
                  <c:v>10.4395243952439</c:v>
                </c:pt>
                <c:pt idx="47427">
                  <c:v>5.4639461172741601</c:v>
                </c:pt>
                <c:pt idx="47428">
                  <c:v>5.0240038406144896</c:v>
                </c:pt>
                <c:pt idx="47429">
                  <c:v>4.2315533980582503</c:v>
                </c:pt>
                <c:pt idx="47430">
                  <c:v>9.7709038182696908</c:v>
                </c:pt>
                <c:pt idx="47431">
                  <c:v>4.1596091205211696</c:v>
                </c:pt>
                <c:pt idx="47432">
                  <c:v>3.19354838709677</c:v>
                </c:pt>
                <c:pt idx="47433">
                  <c:v>1.7722222222222199</c:v>
                </c:pt>
                <c:pt idx="47434">
                  <c:v>-0.92397660818713401</c:v>
                </c:pt>
                <c:pt idx="47435">
                  <c:v>0.24477611940298499</c:v>
                </c:pt>
                <c:pt idx="47436">
                  <c:v>2.28976034858387</c:v>
                </c:pt>
                <c:pt idx="47437">
                  <c:v>3.9728813559321998</c:v>
                </c:pt>
                <c:pt idx="47438">
                  <c:v>1.7620320855614899</c:v>
                </c:pt>
                <c:pt idx="47439">
                  <c:v>0.134146341463414</c:v>
                </c:pt>
                <c:pt idx="47440">
                  <c:v>2.7737556561085901</c:v>
                </c:pt>
                <c:pt idx="47441">
                  <c:v>-0.424137931034482</c:v>
                </c:pt>
                <c:pt idx="47442">
                  <c:v>3.2833333333333301</c:v>
                </c:pt>
                <c:pt idx="47443">
                  <c:v>1.7540983606557301</c:v>
                </c:pt>
                <c:pt idx="47444">
                  <c:v>3.9937888198757698</c:v>
                </c:pt>
                <c:pt idx="47445">
                  <c:v>4.9345238095238004</c:v>
                </c:pt>
                <c:pt idx="47446">
                  <c:v>-2.37558685446009</c:v>
                </c:pt>
                <c:pt idx="47447">
                  <c:v>3.61578947368421</c:v>
                </c:pt>
                <c:pt idx="47448">
                  <c:v>8.3909090909090907</c:v>
                </c:pt>
                <c:pt idx="47449">
                  <c:v>4.18965517241379</c:v>
                </c:pt>
                <c:pt idx="47450">
                  <c:v>4.5369458128078799</c:v>
                </c:pt>
                <c:pt idx="47451">
                  <c:v>-0.39</c:v>
                </c:pt>
                <c:pt idx="47452">
                  <c:v>5.2980132450331098E-2</c:v>
                </c:pt>
                <c:pt idx="47453">
                  <c:v>4.0552763819095397</c:v>
                </c:pt>
                <c:pt idx="47454">
                  <c:v>0.30412371134020599</c:v>
                </c:pt>
                <c:pt idx="47455">
                  <c:v>1.125</c:v>
                </c:pt>
                <c:pt idx="47456">
                  <c:v>8.3018867924528301</c:v>
                </c:pt>
                <c:pt idx="47457">
                  <c:v>11.0096153846153</c:v>
                </c:pt>
                <c:pt idx="47458">
                  <c:v>6.6695652173913</c:v>
                </c:pt>
                <c:pt idx="47459">
                  <c:v>2.63636363636363</c:v>
                </c:pt>
                <c:pt idx="47460">
                  <c:v>-4.13043478260869</c:v>
                </c:pt>
                <c:pt idx="47461">
                  <c:v>0.58426966292134797</c:v>
                </c:pt>
                <c:pt idx="47462">
                  <c:v>2.0549450549450499</c:v>
                </c:pt>
                <c:pt idx="47463">
                  <c:v>-0.27956989247311798</c:v>
                </c:pt>
                <c:pt idx="47464">
                  <c:v>-3.4942528735632101</c:v>
                </c:pt>
                <c:pt idx="47465">
                  <c:v>0.31818181818181801</c:v>
                </c:pt>
                <c:pt idx="47466">
                  <c:v>0.421686746987951</c:v>
                </c:pt>
                <c:pt idx="47467">
                  <c:v>-5.2317073170731696</c:v>
                </c:pt>
                <c:pt idx="47468">
                  <c:v>1.6774193548387</c:v>
                </c:pt>
                <c:pt idx="47469">
                  <c:v>-8.7719298245614002E-2</c:v>
                </c:pt>
                <c:pt idx="47470">
                  <c:v>5.06451612903225</c:v>
                </c:pt>
                <c:pt idx="47471">
                  <c:v>0.86666666666666603</c:v>
                </c:pt>
                <c:pt idx="47472">
                  <c:v>-0.56451612903225801</c:v>
                </c:pt>
                <c:pt idx="47473">
                  <c:v>4.93333333333333</c:v>
                </c:pt>
                <c:pt idx="47474">
                  <c:v>2.2258064516128999</c:v>
                </c:pt>
                <c:pt idx="47475">
                  <c:v>5.5967741935483799</c:v>
                </c:pt>
                <c:pt idx="47476">
                  <c:v>3.5666666666666602</c:v>
                </c:pt>
                <c:pt idx="47477">
                  <c:v>8.4673913043478208</c:v>
                </c:pt>
                <c:pt idx="47478">
                  <c:v>3.1612903225806401</c:v>
                </c:pt>
                <c:pt idx="47479">
                  <c:v>7.2096774193548301</c:v>
                </c:pt>
                <c:pt idx="47480">
                  <c:v>7.3378684807256196</c:v>
                </c:pt>
                <c:pt idx="47481">
                  <c:v>11.095490716180301</c:v>
                </c:pt>
                <c:pt idx="47482">
                  <c:v>5.2641975308641902</c:v>
                </c:pt>
                <c:pt idx="47483">
                  <c:v>4.9489361702127601</c:v>
                </c:pt>
                <c:pt idx="47484">
                  <c:v>7.5019230769230703</c:v>
                </c:pt>
                <c:pt idx="47485">
                  <c:v>6.6598130841121499</c:v>
                </c:pt>
                <c:pt idx="47486">
                  <c:v>9.1865671641791007</c:v>
                </c:pt>
                <c:pt idx="47487">
                  <c:v>4.0906801007556597</c:v>
                </c:pt>
                <c:pt idx="47488">
                  <c:v>1.1212624584717601</c:v>
                </c:pt>
                <c:pt idx="47489">
                  <c:v>1.2494529540481401</c:v>
                </c:pt>
                <c:pt idx="47490">
                  <c:v>3.9604651162790598</c:v>
                </c:pt>
                <c:pt idx="47491">
                  <c:v>10.417322834645599</c:v>
                </c:pt>
                <c:pt idx="47492">
                  <c:v>13.566978193146401</c:v>
                </c:pt>
                <c:pt idx="47493">
                  <c:v>16.7160714285714</c:v>
                </c:pt>
                <c:pt idx="47494">
                  <c:v>20.818532818532798</c:v>
                </c:pt>
                <c:pt idx="47495">
                  <c:v>16.944869831546701</c:v>
                </c:pt>
                <c:pt idx="47496">
                  <c:v>14.420792079207899</c:v>
                </c:pt>
                <c:pt idx="47497">
                  <c:v>16.247536945812801</c:v>
                </c:pt>
                <c:pt idx="47498">
                  <c:v>14.715827338129399</c:v>
                </c:pt>
                <c:pt idx="47499">
                  <c:v>12.2632978723404</c:v>
                </c:pt>
                <c:pt idx="47500">
                  <c:v>13.9611780455153</c:v>
                </c:pt>
                <c:pt idx="47501">
                  <c:v>12.2017543859649</c:v>
                </c:pt>
                <c:pt idx="47502">
                  <c:v>13.151360544217599</c:v>
                </c:pt>
                <c:pt idx="47503">
                  <c:v>18.710332103321001</c:v>
                </c:pt>
                <c:pt idx="47504">
                  <c:v>4.0581395348837201</c:v>
                </c:pt>
                <c:pt idx="47505">
                  <c:v>1.32222222222222</c:v>
                </c:pt>
                <c:pt idx="47506">
                  <c:v>3.5673076923076898</c:v>
                </c:pt>
                <c:pt idx="47507">
                  <c:v>0.17567567567567499</c:v>
                </c:pt>
                <c:pt idx="47508">
                  <c:v>-0.36363636363636298</c:v>
                </c:pt>
                <c:pt idx="47509">
                  <c:v>5.7037037037036997</c:v>
                </c:pt>
                <c:pt idx="47510">
                  <c:v>4.7741935483870899</c:v>
                </c:pt>
                <c:pt idx="47511">
                  <c:v>7.29142857142857</c:v>
                </c:pt>
                <c:pt idx="47512">
                  <c:v>3.52112676056338</c:v>
                </c:pt>
                <c:pt idx="47513">
                  <c:v>8.1907894736842106</c:v>
                </c:pt>
                <c:pt idx="47514">
                  <c:v>2.13253012048192</c:v>
                </c:pt>
                <c:pt idx="47515">
                  <c:v>6.6648351648351598</c:v>
                </c:pt>
                <c:pt idx="47516">
                  <c:v>17.329059829059801</c:v>
                </c:pt>
                <c:pt idx="47517">
                  <c:v>10.8582677165354</c:v>
                </c:pt>
                <c:pt idx="47518">
                  <c:v>12.9206349206349</c:v>
                </c:pt>
                <c:pt idx="47519">
                  <c:v>9.4878048780487791</c:v>
                </c:pt>
                <c:pt idx="47520">
                  <c:v>2.4172185430463502</c:v>
                </c:pt>
                <c:pt idx="47521">
                  <c:v>5.7861271676300499</c:v>
                </c:pt>
                <c:pt idx="47522">
                  <c:v>10.5471698113207</c:v>
                </c:pt>
                <c:pt idx="47523">
                  <c:v>10.33</c:v>
                </c:pt>
                <c:pt idx="47524">
                  <c:v>4.8690476190476097</c:v>
                </c:pt>
                <c:pt idx="47525">
                  <c:v>6.5483870967741904</c:v>
                </c:pt>
                <c:pt idx="47526">
                  <c:v>0.55454545454545401</c:v>
                </c:pt>
                <c:pt idx="47527">
                  <c:v>1.9274193548387</c:v>
                </c:pt>
                <c:pt idx="47528">
                  <c:v>5.6270270270270197</c:v>
                </c:pt>
                <c:pt idx="47529">
                  <c:v>3.9090909090908998</c:v>
                </c:pt>
                <c:pt idx="47530">
                  <c:v>9.3898305084745708</c:v>
                </c:pt>
                <c:pt idx="47531">
                  <c:v>5.6302521008403303</c:v>
                </c:pt>
                <c:pt idx="47532">
                  <c:v>6.6451612903225801</c:v>
                </c:pt>
                <c:pt idx="47533">
                  <c:v>1.61797752808988</c:v>
                </c:pt>
                <c:pt idx="47534">
                  <c:v>3.2043010752688099</c:v>
                </c:pt>
                <c:pt idx="47535">
                  <c:v>17.579881656804702</c:v>
                </c:pt>
                <c:pt idx="47536">
                  <c:v>23.615384615384599</c:v>
                </c:pt>
                <c:pt idx="47537">
                  <c:v>10.1450381679389</c:v>
                </c:pt>
                <c:pt idx="47538">
                  <c:v>11.0224719101123</c:v>
                </c:pt>
                <c:pt idx="47539">
                  <c:v>-4.3157894736842097</c:v>
                </c:pt>
                <c:pt idx="47540">
                  <c:v>2.13793103448275</c:v>
                </c:pt>
                <c:pt idx="47541">
                  <c:v>-0.1</c:v>
                </c:pt>
                <c:pt idx="47542">
                  <c:v>1.2207792207792201</c:v>
                </c:pt>
                <c:pt idx="47543">
                  <c:v>-5.0833333333333304</c:v>
                </c:pt>
                <c:pt idx="47544">
                  <c:v>-5.8888888888888804</c:v>
                </c:pt>
                <c:pt idx="47545">
                  <c:v>-3.7592592592592502</c:v>
                </c:pt>
                <c:pt idx="47546">
                  <c:v>-4.5111111111111102</c:v>
                </c:pt>
                <c:pt idx="47547">
                  <c:v>7.32407407407407</c:v>
                </c:pt>
                <c:pt idx="47548">
                  <c:v>6.8556962025316404</c:v>
                </c:pt>
                <c:pt idx="47549">
                  <c:v>8.1746192893401002</c:v>
                </c:pt>
                <c:pt idx="47550">
                  <c:v>5.8600867678958704</c:v>
                </c:pt>
                <c:pt idx="47551">
                  <c:v>4.7888283378746497</c:v>
                </c:pt>
                <c:pt idx="47552">
                  <c:v>7.1818181818181799</c:v>
                </c:pt>
                <c:pt idx="47553">
                  <c:v>7.1784386617100298</c:v>
                </c:pt>
                <c:pt idx="47554">
                  <c:v>9.3397341211225999</c:v>
                </c:pt>
                <c:pt idx="47555">
                  <c:v>4.5634588563458802</c:v>
                </c:pt>
                <c:pt idx="47556">
                  <c:v>6.3476968796433804</c:v>
                </c:pt>
                <c:pt idx="47557">
                  <c:v>5.2938659058487803</c:v>
                </c:pt>
                <c:pt idx="47558">
                  <c:v>10.1487039563437</c:v>
                </c:pt>
                <c:pt idx="47559">
                  <c:v>7.6522911051212903</c:v>
                </c:pt>
                <c:pt idx="47560">
                  <c:v>4.8748091603053396</c:v>
                </c:pt>
                <c:pt idx="47561">
                  <c:v>6.4338138925294803</c:v>
                </c:pt>
                <c:pt idx="47562">
                  <c:v>3.97846889952153</c:v>
                </c:pt>
                <c:pt idx="47563">
                  <c:v>7.06</c:v>
                </c:pt>
                <c:pt idx="47564">
                  <c:v>6.6494096276112602</c:v>
                </c:pt>
                <c:pt idx="47565">
                  <c:v>6.4556541019955596</c:v>
                </c:pt>
                <c:pt idx="47566">
                  <c:v>7.8503538928210297</c:v>
                </c:pt>
                <c:pt idx="47567">
                  <c:v>3.1022044088176299</c:v>
                </c:pt>
                <c:pt idx="47568">
                  <c:v>4.8108433734939702</c:v>
                </c:pt>
                <c:pt idx="47569">
                  <c:v>3.4652223489167602</c:v>
                </c:pt>
                <c:pt idx="47570">
                  <c:v>6.6489241223102997</c:v>
                </c:pt>
                <c:pt idx="47571">
                  <c:v>16.966751918158501</c:v>
                </c:pt>
                <c:pt idx="47572">
                  <c:v>11.2980501392757</c:v>
                </c:pt>
                <c:pt idx="47573">
                  <c:v>12.8359788359788</c:v>
                </c:pt>
                <c:pt idx="47574">
                  <c:v>3.75</c:v>
                </c:pt>
                <c:pt idx="47575">
                  <c:v>7.2206235011990403</c:v>
                </c:pt>
                <c:pt idx="47576">
                  <c:v>12.1710037174721</c:v>
                </c:pt>
                <c:pt idx="47577">
                  <c:v>16.2849915682967</c:v>
                </c:pt>
                <c:pt idx="47578">
                  <c:v>15.125611745513799</c:v>
                </c:pt>
                <c:pt idx="47579">
                  <c:v>6.00488599348534</c:v>
                </c:pt>
                <c:pt idx="47580">
                  <c:v>12.055096418732701</c:v>
                </c:pt>
                <c:pt idx="47581">
                  <c:v>6.1440677966101598</c:v>
                </c:pt>
                <c:pt idx="47582">
                  <c:v>14.580281690140801</c:v>
                </c:pt>
                <c:pt idx="47583">
                  <c:v>6.8661654135338299</c:v>
                </c:pt>
                <c:pt idx="47584">
                  <c:v>5.96945337620578</c:v>
                </c:pt>
                <c:pt idx="47585">
                  <c:v>8.1957446808510603</c:v>
                </c:pt>
                <c:pt idx="47586">
                  <c:v>10.3301886792452</c:v>
                </c:pt>
                <c:pt idx="47587">
                  <c:v>9.3721739130434791</c:v>
                </c:pt>
                <c:pt idx="47588">
                  <c:v>9.1661931818181799</c:v>
                </c:pt>
                <c:pt idx="47589">
                  <c:v>8.6441860465116207</c:v>
                </c:pt>
                <c:pt idx="47590">
                  <c:v>8.8344827586206893</c:v>
                </c:pt>
                <c:pt idx="47591">
                  <c:v>8.4598930481283396</c:v>
                </c:pt>
                <c:pt idx="47592">
                  <c:v>5.6130653266331603</c:v>
                </c:pt>
                <c:pt idx="47593">
                  <c:v>5.35067114093959</c:v>
                </c:pt>
                <c:pt idx="47594">
                  <c:v>7.0050933786078096</c:v>
                </c:pt>
                <c:pt idx="47595">
                  <c:v>5.5138888888888804</c:v>
                </c:pt>
                <c:pt idx="47596">
                  <c:v>8.9189189189189193</c:v>
                </c:pt>
                <c:pt idx="47597">
                  <c:v>5.27956989247311</c:v>
                </c:pt>
                <c:pt idx="47598">
                  <c:v>4.7333333333333298</c:v>
                </c:pt>
                <c:pt idx="47599">
                  <c:v>10.677419354838699</c:v>
                </c:pt>
                <c:pt idx="47600">
                  <c:v>7.5666666666666602</c:v>
                </c:pt>
                <c:pt idx="47601">
                  <c:v>10</c:v>
                </c:pt>
                <c:pt idx="47602">
                  <c:v>10.322580645161199</c:v>
                </c:pt>
                <c:pt idx="47603">
                  <c:v>3.18333333333333</c:v>
                </c:pt>
                <c:pt idx="47604">
                  <c:v>7.40625</c:v>
                </c:pt>
                <c:pt idx="47605">
                  <c:v>4.8166666666666602</c:v>
                </c:pt>
                <c:pt idx="47606">
                  <c:v>15.1451612903225</c:v>
                </c:pt>
                <c:pt idx="47607">
                  <c:v>3</c:v>
                </c:pt>
                <c:pt idx="47608">
                  <c:v>7.6838407494145198</c:v>
                </c:pt>
                <c:pt idx="47609">
                  <c:v>5.5184331797235</c:v>
                </c:pt>
                <c:pt idx="47610">
                  <c:v>6.2900763358778597</c:v>
                </c:pt>
                <c:pt idx="47611">
                  <c:v>3.7611275964391599</c:v>
                </c:pt>
                <c:pt idx="47612">
                  <c:v>3.03193277310924</c:v>
                </c:pt>
                <c:pt idx="47613">
                  <c:v>3.9845857418111699</c:v>
                </c:pt>
                <c:pt idx="47614">
                  <c:v>5.9253731343283498</c:v>
                </c:pt>
                <c:pt idx="47615">
                  <c:v>6.6821705426356504</c:v>
                </c:pt>
                <c:pt idx="47616">
                  <c:v>3.1064425770308102</c:v>
                </c:pt>
                <c:pt idx="47617">
                  <c:v>5.1789137380191601</c:v>
                </c:pt>
                <c:pt idx="47618">
                  <c:v>3.4262734584450398</c:v>
                </c:pt>
                <c:pt idx="47619">
                  <c:v>9.6064356435643496</c:v>
                </c:pt>
                <c:pt idx="47620">
                  <c:v>10.0599726509083</c:v>
                </c:pt>
                <c:pt idx="47621">
                  <c:v>7.00989057239057</c:v>
                </c:pt>
                <c:pt idx="47622">
                  <c:v>8.4886426592797708</c:v>
                </c:pt>
                <c:pt idx="47623">
                  <c:v>9.7658843732112199</c:v>
                </c:pt>
                <c:pt idx="47624">
                  <c:v>9.5006465915388798</c:v>
                </c:pt>
                <c:pt idx="47625">
                  <c:v>13.708096590908999</c:v>
                </c:pt>
                <c:pt idx="47626">
                  <c:v>14.2768267223382</c:v>
                </c:pt>
                <c:pt idx="47627">
                  <c:v>11.7212457011845</c:v>
                </c:pt>
                <c:pt idx="47628">
                  <c:v>5.4713483146067396</c:v>
                </c:pt>
                <c:pt idx="47629">
                  <c:v>4.36835016835016</c:v>
                </c:pt>
                <c:pt idx="47630">
                  <c:v>4.8950798990748501</c:v>
                </c:pt>
                <c:pt idx="47631">
                  <c:v>9.5958291956305803</c:v>
                </c:pt>
                <c:pt idx="47632">
                  <c:v>3.7310344827586199</c:v>
                </c:pt>
                <c:pt idx="47633">
                  <c:v>1.4754098360655701</c:v>
                </c:pt>
                <c:pt idx="47634">
                  <c:v>5.6405228758169903</c:v>
                </c:pt>
                <c:pt idx="47635">
                  <c:v>2.43708609271523</c:v>
                </c:pt>
                <c:pt idx="47636">
                  <c:v>6.2770270270270201</c:v>
                </c:pt>
                <c:pt idx="47637">
                  <c:v>11.805970149253699</c:v>
                </c:pt>
                <c:pt idx="47638">
                  <c:v>21.514492753623099</c:v>
                </c:pt>
                <c:pt idx="47639">
                  <c:v>15.661538461538401</c:v>
                </c:pt>
                <c:pt idx="47640">
                  <c:v>16.5412844036697</c:v>
                </c:pt>
                <c:pt idx="47641">
                  <c:v>6.5984848484848397</c:v>
                </c:pt>
                <c:pt idx="47642">
                  <c:v>5.6821705426356504</c:v>
                </c:pt>
                <c:pt idx="47643">
                  <c:v>8.9398496240601499</c:v>
                </c:pt>
                <c:pt idx="47644">
                  <c:v>8.6739130434782599</c:v>
                </c:pt>
                <c:pt idx="47645">
                  <c:v>11.6130952380952</c:v>
                </c:pt>
                <c:pt idx="47646">
                  <c:v>10.970509383377999</c:v>
                </c:pt>
                <c:pt idx="47647">
                  <c:v>7.7373737373737299</c:v>
                </c:pt>
                <c:pt idx="47648">
                  <c:v>11.047619047618999</c:v>
                </c:pt>
                <c:pt idx="47649">
                  <c:v>19.690544412607402</c:v>
                </c:pt>
                <c:pt idx="47650">
                  <c:v>21.862190812720801</c:v>
                </c:pt>
                <c:pt idx="47651">
                  <c:v>19.219672131147501</c:v>
                </c:pt>
                <c:pt idx="47652">
                  <c:v>10.565359477124099</c:v>
                </c:pt>
                <c:pt idx="47653">
                  <c:v>5.9962686567164099</c:v>
                </c:pt>
                <c:pt idx="47654">
                  <c:v>7.2229299363057304</c:v>
                </c:pt>
                <c:pt idx="47655">
                  <c:v>12.521857923497199</c:v>
                </c:pt>
                <c:pt idx="47656">
                  <c:v>3.1715817694369899</c:v>
                </c:pt>
                <c:pt idx="47657">
                  <c:v>6.0119760479041897</c:v>
                </c:pt>
                <c:pt idx="47658">
                  <c:v>4.3278688524590097</c:v>
                </c:pt>
                <c:pt idx="47659">
                  <c:v>5.0839506172839499</c:v>
                </c:pt>
                <c:pt idx="47660">
                  <c:v>7.8360655737704903</c:v>
                </c:pt>
                <c:pt idx="47661">
                  <c:v>9.8641188959660298</c:v>
                </c:pt>
                <c:pt idx="47662">
                  <c:v>12.983379501385</c:v>
                </c:pt>
                <c:pt idx="47663">
                  <c:v>7.8401015228426303</c:v>
                </c:pt>
                <c:pt idx="47664">
                  <c:v>2.5510204081632599</c:v>
                </c:pt>
                <c:pt idx="47665">
                  <c:v>0.15183246073298401</c:v>
                </c:pt>
                <c:pt idx="47666">
                  <c:v>0.80107526881720403</c:v>
                </c:pt>
                <c:pt idx="47667">
                  <c:v>5.4295774647887303</c:v>
                </c:pt>
                <c:pt idx="47668">
                  <c:v>5.6254295532645999</c:v>
                </c:pt>
                <c:pt idx="47669">
                  <c:v>4.7121212121212102</c:v>
                </c:pt>
                <c:pt idx="47670">
                  <c:v>7.1111111111111098</c:v>
                </c:pt>
                <c:pt idx="47671">
                  <c:v>8.6834170854271306</c:v>
                </c:pt>
                <c:pt idx="47672">
                  <c:v>9.4854070660522201</c:v>
                </c:pt>
                <c:pt idx="47673">
                  <c:v>12.5367156208277</c:v>
                </c:pt>
                <c:pt idx="47674">
                  <c:v>12.3981308411214</c:v>
                </c:pt>
                <c:pt idx="47675">
                  <c:v>7.6322378716744899</c:v>
                </c:pt>
                <c:pt idx="47676">
                  <c:v>1.7681365576102399</c:v>
                </c:pt>
                <c:pt idx="47677">
                  <c:v>3.12323943661971</c:v>
                </c:pt>
                <c:pt idx="47678">
                  <c:v>2.9626334519572901</c:v>
                </c:pt>
                <c:pt idx="47679">
                  <c:v>6.4553264604810998</c:v>
                </c:pt>
                <c:pt idx="47680">
                  <c:v>13.7182765151515</c:v>
                </c:pt>
                <c:pt idx="47681">
                  <c:v>9.9458896982310101</c:v>
                </c:pt>
                <c:pt idx="47682">
                  <c:v>12.941788925698001</c:v>
                </c:pt>
                <c:pt idx="47683">
                  <c:v>12.231898238747499</c:v>
                </c:pt>
                <c:pt idx="47684">
                  <c:v>16.772187944945401</c:v>
                </c:pt>
                <c:pt idx="47685">
                  <c:v>19.612888888888801</c:v>
                </c:pt>
                <c:pt idx="47686">
                  <c:v>20.5926906779661</c:v>
                </c:pt>
                <c:pt idx="47687">
                  <c:v>19.731213872832299</c:v>
                </c:pt>
                <c:pt idx="47688">
                  <c:v>12.5209125475285</c:v>
                </c:pt>
                <c:pt idx="47689">
                  <c:v>9.7658666666666605</c:v>
                </c:pt>
                <c:pt idx="47690">
                  <c:v>7.5300546448087404</c:v>
                </c:pt>
                <c:pt idx="47691">
                  <c:v>11.686588235294099</c:v>
                </c:pt>
                <c:pt idx="47692">
                  <c:v>14.869565217391299</c:v>
                </c:pt>
                <c:pt idx="47693">
                  <c:v>35.8333333333333</c:v>
                </c:pt>
                <c:pt idx="47694">
                  <c:v>-5.8461538461538396</c:v>
                </c:pt>
                <c:pt idx="47695">
                  <c:v>-7.6666666666666599</c:v>
                </c:pt>
                <c:pt idx="47696">
                  <c:v>6.2608695652173898</c:v>
                </c:pt>
                <c:pt idx="47697">
                  <c:v>8.7862513426423199</c:v>
                </c:pt>
                <c:pt idx="47698">
                  <c:v>5.0690072639225097</c:v>
                </c:pt>
                <c:pt idx="47699">
                  <c:v>6.8985976267529603</c:v>
                </c:pt>
                <c:pt idx="47700">
                  <c:v>5.6986006458557501</c:v>
                </c:pt>
                <c:pt idx="47701">
                  <c:v>6.8227459016393404</c:v>
                </c:pt>
                <c:pt idx="47702">
                  <c:v>11.7614165890027</c:v>
                </c:pt>
                <c:pt idx="47703">
                  <c:v>17.669756662804101</c:v>
                </c:pt>
                <c:pt idx="47704">
                  <c:v>12.584305408271399</c:v>
                </c:pt>
                <c:pt idx="47705">
                  <c:v>5.6064757160647503</c:v>
                </c:pt>
                <c:pt idx="47706">
                  <c:v>2.8758915834522099</c:v>
                </c:pt>
                <c:pt idx="47707">
                  <c:v>3.57382953181272</c:v>
                </c:pt>
                <c:pt idx="47708">
                  <c:v>8.7874345549738209</c:v>
                </c:pt>
                <c:pt idx="47709">
                  <c:v>3.3333333333333299</c:v>
                </c:pt>
                <c:pt idx="47710">
                  <c:v>5.5076923076922997</c:v>
                </c:pt>
                <c:pt idx="47711">
                  <c:v>3.6232558139534801</c:v>
                </c:pt>
                <c:pt idx="47712">
                  <c:v>8.0394088669950694</c:v>
                </c:pt>
                <c:pt idx="47713">
                  <c:v>8.2326203208556095</c:v>
                </c:pt>
                <c:pt idx="47714">
                  <c:v>11.160857908847101</c:v>
                </c:pt>
                <c:pt idx="47715">
                  <c:v>10.793548387096701</c:v>
                </c:pt>
                <c:pt idx="47716">
                  <c:v>8.5420560747663501</c:v>
                </c:pt>
                <c:pt idx="47717">
                  <c:v>3.2105263157894699</c:v>
                </c:pt>
                <c:pt idx="47718">
                  <c:v>0.448630136986301</c:v>
                </c:pt>
                <c:pt idx="47719">
                  <c:v>4.6997084548104899</c:v>
                </c:pt>
                <c:pt idx="47720">
                  <c:v>3.09513274336283</c:v>
                </c:pt>
                <c:pt idx="47721">
                  <c:v>6.53488372093023</c:v>
                </c:pt>
                <c:pt idx="47722">
                  <c:v>7.2828507795100199</c:v>
                </c:pt>
                <c:pt idx="47723">
                  <c:v>4.5785714285714203</c:v>
                </c:pt>
                <c:pt idx="47724">
                  <c:v>6.4676409185803703</c:v>
                </c:pt>
                <c:pt idx="47725">
                  <c:v>8.2028985507246297</c:v>
                </c:pt>
                <c:pt idx="47726">
                  <c:v>8.6143667296786397</c:v>
                </c:pt>
                <c:pt idx="47727">
                  <c:v>8.46015424164524</c:v>
                </c:pt>
                <c:pt idx="47728">
                  <c:v>8.8713318284424307</c:v>
                </c:pt>
                <c:pt idx="47729">
                  <c:v>4.4615384615384599</c:v>
                </c:pt>
                <c:pt idx="47730">
                  <c:v>1.7431421446383999</c:v>
                </c:pt>
                <c:pt idx="47731">
                  <c:v>-0.96288209606986896</c:v>
                </c:pt>
                <c:pt idx="47732">
                  <c:v>7.4760914760914696</c:v>
                </c:pt>
                <c:pt idx="47733">
                  <c:v>5.3</c:v>
                </c:pt>
                <c:pt idx="47734">
                  <c:v>5.8910003585514499</c:v>
                </c:pt>
                <c:pt idx="47735">
                  <c:v>6.2647058823529402</c:v>
                </c:pt>
                <c:pt idx="47736">
                  <c:v>6.8680675163623803</c:v>
                </c:pt>
                <c:pt idx="47737">
                  <c:v>7.9709127382146399</c:v>
                </c:pt>
                <c:pt idx="47738">
                  <c:v>11.1798701298701</c:v>
                </c:pt>
                <c:pt idx="47739">
                  <c:v>11.284822473663599</c:v>
                </c:pt>
                <c:pt idx="47740">
                  <c:v>10.0300384212364</c:v>
                </c:pt>
                <c:pt idx="47741">
                  <c:v>4.6114247758219804</c:v>
                </c:pt>
                <c:pt idx="47742">
                  <c:v>2.3314895298301002</c:v>
                </c:pt>
                <c:pt idx="47743">
                  <c:v>4.2286640259272597</c:v>
                </c:pt>
                <c:pt idx="47744">
                  <c:v>6.3597972972972903</c:v>
                </c:pt>
                <c:pt idx="47745">
                  <c:v>4.4058823529411697</c:v>
                </c:pt>
                <c:pt idx="47746">
                  <c:v>6.8129032258064504</c:v>
                </c:pt>
                <c:pt idx="47747">
                  <c:v>6.4163424124513604</c:v>
                </c:pt>
                <c:pt idx="47748">
                  <c:v>6.9041394335511903</c:v>
                </c:pt>
                <c:pt idx="47749">
                  <c:v>8.6829787234042506</c:v>
                </c:pt>
                <c:pt idx="47750">
                  <c:v>12.0196078431372</c:v>
                </c:pt>
                <c:pt idx="47751">
                  <c:v>13.446384039900201</c:v>
                </c:pt>
                <c:pt idx="47752">
                  <c:v>9.5161290322580605</c:v>
                </c:pt>
                <c:pt idx="47753">
                  <c:v>3.0082815734989601</c:v>
                </c:pt>
                <c:pt idx="47754">
                  <c:v>3.8619854721549598</c:v>
                </c:pt>
                <c:pt idx="47755">
                  <c:v>3.0196506550218301</c:v>
                </c:pt>
                <c:pt idx="47756">
                  <c:v>6.3975903614457801</c:v>
                </c:pt>
                <c:pt idx="47757">
                  <c:v>5.5190082644628102</c:v>
                </c:pt>
                <c:pt idx="47758">
                  <c:v>5.72811918063314</c:v>
                </c:pt>
                <c:pt idx="47759">
                  <c:v>6.6406779661016904</c:v>
                </c:pt>
                <c:pt idx="47760">
                  <c:v>6.6798418972332003</c:v>
                </c:pt>
                <c:pt idx="47761">
                  <c:v>6.2485207100591698</c:v>
                </c:pt>
                <c:pt idx="47762">
                  <c:v>7.3575949367088596</c:v>
                </c:pt>
                <c:pt idx="47763">
                  <c:v>11.852652259332</c:v>
                </c:pt>
                <c:pt idx="47764">
                  <c:v>8.8758389261744899</c:v>
                </c:pt>
                <c:pt idx="47765">
                  <c:v>1.85299145299145</c:v>
                </c:pt>
                <c:pt idx="47766">
                  <c:v>0.71900826446280997</c:v>
                </c:pt>
                <c:pt idx="47767">
                  <c:v>1.6077738515900999</c:v>
                </c:pt>
                <c:pt idx="47768">
                  <c:v>5.5140740740740704</c:v>
                </c:pt>
                <c:pt idx="47769">
                  <c:v>8.7266758811333798</c:v>
                </c:pt>
                <c:pt idx="47770">
                  <c:v>7.6949410422213704</c:v>
                </c:pt>
                <c:pt idx="47771">
                  <c:v>9.0220537560303207</c:v>
                </c:pt>
                <c:pt idx="47772">
                  <c:v>8.1441208993733802</c:v>
                </c:pt>
                <c:pt idx="47773">
                  <c:v>9.7850971922246206</c:v>
                </c:pt>
                <c:pt idx="47774">
                  <c:v>15.659006421088201</c:v>
                </c:pt>
                <c:pt idx="47775">
                  <c:v>16.0180216259511</c:v>
                </c:pt>
                <c:pt idx="47776">
                  <c:v>14.845142439737</c:v>
                </c:pt>
                <c:pt idx="47777">
                  <c:v>7.9347982708933698</c:v>
                </c:pt>
                <c:pt idx="47778">
                  <c:v>4.6326699834162497</c:v>
                </c:pt>
                <c:pt idx="47779">
                  <c:v>4.7254464285714199</c:v>
                </c:pt>
                <c:pt idx="47780">
                  <c:v>8.7401875651267797</c:v>
                </c:pt>
                <c:pt idx="47781">
                  <c:v>13.334210526315699</c:v>
                </c:pt>
                <c:pt idx="47782">
                  <c:v>10.463106796116501</c:v>
                </c:pt>
                <c:pt idx="47783">
                  <c:v>11.754295532645999</c:v>
                </c:pt>
                <c:pt idx="47784">
                  <c:v>12.386869871043301</c:v>
                </c:pt>
                <c:pt idx="47785">
                  <c:v>12.968481375358101</c:v>
                </c:pt>
                <c:pt idx="47786">
                  <c:v>19.339920948616601</c:v>
                </c:pt>
                <c:pt idx="47787">
                  <c:v>18.12</c:v>
                </c:pt>
                <c:pt idx="47788">
                  <c:v>17.122507122507098</c:v>
                </c:pt>
                <c:pt idx="47789">
                  <c:v>9.19965576592082</c:v>
                </c:pt>
                <c:pt idx="47790">
                  <c:v>8.8112874779541404</c:v>
                </c:pt>
                <c:pt idx="47791">
                  <c:v>7.5765379113018598</c:v>
                </c:pt>
                <c:pt idx="47792">
                  <c:v>13.427705627705601</c:v>
                </c:pt>
                <c:pt idx="47793">
                  <c:v>11.6642879304995</c:v>
                </c:pt>
                <c:pt idx="47794">
                  <c:v>8.9675324675324593</c:v>
                </c:pt>
                <c:pt idx="47795">
                  <c:v>12.835556934533001</c:v>
                </c:pt>
                <c:pt idx="47796">
                  <c:v>12.3721672518353</c:v>
                </c:pt>
                <c:pt idx="47797">
                  <c:v>14.740215716486899</c:v>
                </c:pt>
                <c:pt idx="47798">
                  <c:v>19.660180075515498</c:v>
                </c:pt>
                <c:pt idx="47799">
                  <c:v>19.707550392893701</c:v>
                </c:pt>
                <c:pt idx="47800">
                  <c:v>18.098626716604201</c:v>
                </c:pt>
                <c:pt idx="47801">
                  <c:v>10.303505535055301</c:v>
                </c:pt>
                <c:pt idx="47802">
                  <c:v>8.1820440028388894</c:v>
                </c:pt>
                <c:pt idx="47803">
                  <c:v>8.6417517286796102</c:v>
                </c:pt>
                <c:pt idx="47804">
                  <c:v>11.1048088779284</c:v>
                </c:pt>
                <c:pt idx="47805">
                  <c:v>11.082025677603401</c:v>
                </c:pt>
                <c:pt idx="47806">
                  <c:v>8.5982636148381992</c:v>
                </c:pt>
                <c:pt idx="47807">
                  <c:v>7.8490066225165496</c:v>
                </c:pt>
                <c:pt idx="47808">
                  <c:v>10.2446633825944</c:v>
                </c:pt>
                <c:pt idx="47809">
                  <c:v>7.7287716405605904</c:v>
                </c:pt>
                <c:pt idx="47810">
                  <c:v>11.046714172604901</c:v>
                </c:pt>
                <c:pt idx="47811">
                  <c:v>14.630149812734</c:v>
                </c:pt>
                <c:pt idx="47812">
                  <c:v>9.80944055944056</c:v>
                </c:pt>
                <c:pt idx="47813">
                  <c:v>3.9649464459591002</c:v>
                </c:pt>
                <c:pt idx="47814">
                  <c:v>3.1368653421633499</c:v>
                </c:pt>
                <c:pt idx="47815">
                  <c:v>5.6854034451495901</c:v>
                </c:pt>
                <c:pt idx="47816">
                  <c:v>8.0432835820895505</c:v>
                </c:pt>
                <c:pt idx="47817">
                  <c:v>5.7818791946308696</c:v>
                </c:pt>
                <c:pt idx="47818">
                  <c:v>5.8643410852713096</c:v>
                </c:pt>
                <c:pt idx="47819">
                  <c:v>8.4710144927536195</c:v>
                </c:pt>
                <c:pt idx="47820">
                  <c:v>-0.41935483870967699</c:v>
                </c:pt>
                <c:pt idx="47821">
                  <c:v>27.6666666666666</c:v>
                </c:pt>
                <c:pt idx="47822">
                  <c:v>20.6</c:v>
                </c:pt>
                <c:pt idx="47823">
                  <c:v>3.6666666666666599</c:v>
                </c:pt>
                <c:pt idx="47824">
                  <c:v>9.6457142857142806</c:v>
                </c:pt>
                <c:pt idx="47825">
                  <c:v>15.967968750000001</c:v>
                </c:pt>
                <c:pt idx="47826">
                  <c:v>12.8028411536805</c:v>
                </c:pt>
                <c:pt idx="47827">
                  <c:v>15.785133565621299</c:v>
                </c:pt>
                <c:pt idx="47828">
                  <c:v>16.283832335329301</c:v>
                </c:pt>
                <c:pt idx="47829">
                  <c:v>15.3901030927835</c:v>
                </c:pt>
                <c:pt idx="47830">
                  <c:v>19.202976436543999</c:v>
                </c:pt>
                <c:pt idx="47831">
                  <c:v>21.375626880641899</c:v>
                </c:pt>
                <c:pt idx="47832">
                  <c:v>18.374887892376599</c:v>
                </c:pt>
                <c:pt idx="47833">
                  <c:v>10.1033697632058</c:v>
                </c:pt>
                <c:pt idx="47834">
                  <c:v>8.6123711340206093</c:v>
                </c:pt>
                <c:pt idx="47835">
                  <c:v>10.831724716743601</c:v>
                </c:pt>
                <c:pt idx="47836">
                  <c:v>17.728218966846502</c:v>
                </c:pt>
                <c:pt idx="47837">
                  <c:v>8.7893864013267001E-2</c:v>
                </c:pt>
                <c:pt idx="47838">
                  <c:v>1.9962406015037499</c:v>
                </c:pt>
                <c:pt idx="47839">
                  <c:v>0.23172905525846699</c:v>
                </c:pt>
                <c:pt idx="47840">
                  <c:v>1.4022556390977401</c:v>
                </c:pt>
                <c:pt idx="47841">
                  <c:v>1.6501976284584901</c:v>
                </c:pt>
                <c:pt idx="47842">
                  <c:v>6.2653061224489797</c:v>
                </c:pt>
                <c:pt idx="47843">
                  <c:v>3.56389452332657</c:v>
                </c:pt>
                <c:pt idx="47844">
                  <c:v>2.1362725450901801</c:v>
                </c:pt>
                <c:pt idx="47845">
                  <c:v>-2.46268656716417</c:v>
                </c:pt>
                <c:pt idx="47846">
                  <c:v>-2.4957983193277302</c:v>
                </c:pt>
                <c:pt idx="47847">
                  <c:v>-0.40066777963272099</c:v>
                </c:pt>
                <c:pt idx="47848">
                  <c:v>1.9546061415220199</c:v>
                </c:pt>
                <c:pt idx="47849">
                  <c:v>-5</c:v>
                </c:pt>
                <c:pt idx="47850">
                  <c:v>1.8698630136986301</c:v>
                </c:pt>
                <c:pt idx="47851">
                  <c:v>4.6433823529411704</c:v>
                </c:pt>
                <c:pt idx="47852">
                  <c:v>3.36666666666666</c:v>
                </c:pt>
                <c:pt idx="47853">
                  <c:v>5.5034246575342403</c:v>
                </c:pt>
                <c:pt idx="47854">
                  <c:v>8.8956228956228909</c:v>
                </c:pt>
                <c:pt idx="47855">
                  <c:v>10.679127725856601</c:v>
                </c:pt>
                <c:pt idx="47856">
                  <c:v>15.6049822064056</c:v>
                </c:pt>
                <c:pt idx="47857">
                  <c:v>8.8683385579937308</c:v>
                </c:pt>
                <c:pt idx="47858">
                  <c:v>8.0645161290322495E-2</c:v>
                </c:pt>
                <c:pt idx="47859">
                  <c:v>2.48780487804878</c:v>
                </c:pt>
                <c:pt idx="47860">
                  <c:v>0.30909090909090903</c:v>
                </c:pt>
                <c:pt idx="47861">
                  <c:v>3.03488372093023</c:v>
                </c:pt>
                <c:pt idx="47862">
                  <c:v>25.615384615384599</c:v>
                </c:pt>
                <c:pt idx="47863">
                  <c:v>6.7634408602150504</c:v>
                </c:pt>
                <c:pt idx="47864">
                  <c:v>6.9196428571428497</c:v>
                </c:pt>
                <c:pt idx="47865">
                  <c:v>2.7412398921832799</c:v>
                </c:pt>
                <c:pt idx="47866">
                  <c:v>7.61029411764705</c:v>
                </c:pt>
                <c:pt idx="47867">
                  <c:v>11.1732283464566</c:v>
                </c:pt>
                <c:pt idx="47868">
                  <c:v>14.769547325102801</c:v>
                </c:pt>
                <c:pt idx="47869">
                  <c:v>17.258064516129</c:v>
                </c:pt>
                <c:pt idx="47870">
                  <c:v>13.3271889400921</c:v>
                </c:pt>
                <c:pt idx="47871">
                  <c:v>4.6416666666666604</c:v>
                </c:pt>
                <c:pt idx="47872">
                  <c:v>2.55080213903743</c:v>
                </c:pt>
                <c:pt idx="47873">
                  <c:v>1.8798449612403101</c:v>
                </c:pt>
                <c:pt idx="47874">
                  <c:v>4.0256410256410202</c:v>
                </c:pt>
                <c:pt idx="47875">
                  <c:v>12.4444444444444</c:v>
                </c:pt>
                <c:pt idx="47876">
                  <c:v>0.69230769230769196</c:v>
                </c:pt>
                <c:pt idx="47877">
                  <c:v>8.9680365296803597</c:v>
                </c:pt>
                <c:pt idx="47878">
                  <c:v>6.3850855745721198</c:v>
                </c:pt>
                <c:pt idx="47879">
                  <c:v>11.345572354211599</c:v>
                </c:pt>
                <c:pt idx="47880">
                  <c:v>8.5015940488841597</c:v>
                </c:pt>
                <c:pt idx="47881">
                  <c:v>7.2030567685589499</c:v>
                </c:pt>
                <c:pt idx="47882">
                  <c:v>13.2625139043381</c:v>
                </c:pt>
                <c:pt idx="47883">
                  <c:v>14.747813411078701</c:v>
                </c:pt>
                <c:pt idx="47884">
                  <c:v>11.987870619945999</c:v>
                </c:pt>
                <c:pt idx="47885">
                  <c:v>6.7538940809968802</c:v>
                </c:pt>
                <c:pt idx="47886">
                  <c:v>2.0546623794212202</c:v>
                </c:pt>
                <c:pt idx="47887">
                  <c:v>5.4129129129129101</c:v>
                </c:pt>
                <c:pt idx="47888">
                  <c:v>9.9298941798941804</c:v>
                </c:pt>
                <c:pt idx="47889">
                  <c:v>8.9836001561889791</c:v>
                </c:pt>
                <c:pt idx="47890">
                  <c:v>6.0105842506350502</c:v>
                </c:pt>
                <c:pt idx="47891">
                  <c:v>7.2047305157037602</c:v>
                </c:pt>
                <c:pt idx="47892">
                  <c:v>7.6288303841173901</c:v>
                </c:pt>
                <c:pt idx="47893">
                  <c:v>9.6106268161062598</c:v>
                </c:pt>
                <c:pt idx="47894">
                  <c:v>14.413136416634201</c:v>
                </c:pt>
                <c:pt idx="47895">
                  <c:v>15.077276908923601</c:v>
                </c:pt>
                <c:pt idx="47896">
                  <c:v>11.2406764960971</c:v>
                </c:pt>
                <c:pt idx="47897">
                  <c:v>7.0125560538116503</c:v>
                </c:pt>
                <c:pt idx="47898">
                  <c:v>5.9347826086956497</c:v>
                </c:pt>
                <c:pt idx="47899">
                  <c:v>5.0065559440559397</c:v>
                </c:pt>
                <c:pt idx="47900">
                  <c:v>10.2465857359635</c:v>
                </c:pt>
                <c:pt idx="47901">
                  <c:v>3.4326086956521702</c:v>
                </c:pt>
                <c:pt idx="47902">
                  <c:v>5.5082742316784801</c:v>
                </c:pt>
                <c:pt idx="47903">
                  <c:v>5.4798387096774102</c:v>
                </c:pt>
                <c:pt idx="47904">
                  <c:v>7.3475177304964499</c:v>
                </c:pt>
                <c:pt idx="47905">
                  <c:v>6.4792176039119802</c:v>
                </c:pt>
                <c:pt idx="47906">
                  <c:v>8.3902439024390194</c:v>
                </c:pt>
                <c:pt idx="47907">
                  <c:v>5.1294117647058801</c:v>
                </c:pt>
                <c:pt idx="47908">
                  <c:v>4.5789473684210504</c:v>
                </c:pt>
                <c:pt idx="47909">
                  <c:v>2.01941747572815</c:v>
                </c:pt>
                <c:pt idx="47910">
                  <c:v>1.53465346534653</c:v>
                </c:pt>
                <c:pt idx="47911">
                  <c:v>1.2240437158469899</c:v>
                </c:pt>
                <c:pt idx="47912">
                  <c:v>7.0438596491228003</c:v>
                </c:pt>
                <c:pt idx="47913">
                  <c:v>59.4838709677419</c:v>
                </c:pt>
                <c:pt idx="47914">
                  <c:v>35.321428571428498</c:v>
                </c:pt>
                <c:pt idx="47915">
                  <c:v>18.037037037036999</c:v>
                </c:pt>
                <c:pt idx="47916">
                  <c:v>4.6666666666666599</c:v>
                </c:pt>
                <c:pt idx="47917">
                  <c:v>4.4489795918367303</c:v>
                </c:pt>
                <c:pt idx="47918">
                  <c:v>9</c:v>
                </c:pt>
                <c:pt idx="47919">
                  <c:v>24.2258064516129</c:v>
                </c:pt>
                <c:pt idx="47920">
                  <c:v>5.8320610687022896</c:v>
                </c:pt>
                <c:pt idx="47921">
                  <c:v>5.3794266441821197</c:v>
                </c:pt>
                <c:pt idx="47922">
                  <c:v>4.0813397129186599</c:v>
                </c:pt>
                <c:pt idx="47923">
                  <c:v>4.8200589970501397</c:v>
                </c:pt>
                <c:pt idx="47924">
                  <c:v>8.8840000000000003</c:v>
                </c:pt>
                <c:pt idx="47925">
                  <c:v>8.1963190184048997</c:v>
                </c:pt>
                <c:pt idx="47926">
                  <c:v>9.8413173652694592</c:v>
                </c:pt>
                <c:pt idx="47927">
                  <c:v>6.0612777053454998</c:v>
                </c:pt>
                <c:pt idx="47928">
                  <c:v>2.2286096256684398</c:v>
                </c:pt>
                <c:pt idx="47929">
                  <c:v>1.7842465753424599</c:v>
                </c:pt>
                <c:pt idx="47930">
                  <c:v>0.73197492163009403</c:v>
                </c:pt>
                <c:pt idx="47931">
                  <c:v>8.8281461434370705</c:v>
                </c:pt>
                <c:pt idx="47932">
                  <c:v>17.453694740238699</c:v>
                </c:pt>
                <c:pt idx="47933">
                  <c:v>14.1928267045454</c:v>
                </c:pt>
                <c:pt idx="47934">
                  <c:v>15.3528846153846</c:v>
                </c:pt>
                <c:pt idx="47935">
                  <c:v>18.661446184605101</c:v>
                </c:pt>
                <c:pt idx="47936">
                  <c:v>21.741777922500798</c:v>
                </c:pt>
                <c:pt idx="47937">
                  <c:v>22.962286740496801</c:v>
                </c:pt>
                <c:pt idx="47938">
                  <c:v>29.935225618631701</c:v>
                </c:pt>
                <c:pt idx="47939">
                  <c:v>23.486460656259901</c:v>
                </c:pt>
                <c:pt idx="47940">
                  <c:v>15.4190388735843</c:v>
                </c:pt>
                <c:pt idx="47941">
                  <c:v>12.288564303526799</c:v>
                </c:pt>
                <c:pt idx="47942">
                  <c:v>9.7522658610271904</c:v>
                </c:pt>
                <c:pt idx="47943">
                  <c:v>16.6924280350438</c:v>
                </c:pt>
                <c:pt idx="47944">
                  <c:v>11.2404951370468</c:v>
                </c:pt>
                <c:pt idx="47945">
                  <c:v>8.5320197044334893</c:v>
                </c:pt>
                <c:pt idx="47946">
                  <c:v>13.088630259623899</c:v>
                </c:pt>
                <c:pt idx="47947">
                  <c:v>11.877629063097499</c:v>
                </c:pt>
                <c:pt idx="47948">
                  <c:v>11.9192015209125</c:v>
                </c:pt>
                <c:pt idx="47949">
                  <c:v>13.611010830324901</c:v>
                </c:pt>
                <c:pt idx="47950">
                  <c:v>15.6986444212721</c:v>
                </c:pt>
                <c:pt idx="47951">
                  <c:v>13.0566037735849</c:v>
                </c:pt>
                <c:pt idx="47952">
                  <c:v>9.1392523364485907</c:v>
                </c:pt>
                <c:pt idx="47953">
                  <c:v>7.2558139534883699</c:v>
                </c:pt>
                <c:pt idx="47954">
                  <c:v>7.1532779316712798</c:v>
                </c:pt>
                <c:pt idx="47955">
                  <c:v>9.7712585034013593</c:v>
                </c:pt>
                <c:pt idx="47956">
                  <c:v>14.4119746233148</c:v>
                </c:pt>
                <c:pt idx="47957">
                  <c:v>11.5989515072083</c:v>
                </c:pt>
                <c:pt idx="47958">
                  <c:v>16.652565609087301</c:v>
                </c:pt>
                <c:pt idx="47959">
                  <c:v>14.3317326930772</c:v>
                </c:pt>
                <c:pt idx="47960">
                  <c:v>14.7969289827255</c:v>
                </c:pt>
                <c:pt idx="47961">
                  <c:v>19.377457865168498</c:v>
                </c:pt>
                <c:pt idx="47962">
                  <c:v>21.127030403998301</c:v>
                </c:pt>
                <c:pt idx="47963">
                  <c:v>19.028901734104</c:v>
                </c:pt>
                <c:pt idx="47964">
                  <c:v>12.687729311047599</c:v>
                </c:pt>
                <c:pt idx="47965">
                  <c:v>9.6756505576208092</c:v>
                </c:pt>
                <c:pt idx="47966">
                  <c:v>10.600085543199301</c:v>
                </c:pt>
                <c:pt idx="47967">
                  <c:v>14.748344370860901</c:v>
                </c:pt>
                <c:pt idx="47968">
                  <c:v>14.593079281646901</c:v>
                </c:pt>
                <c:pt idx="47969">
                  <c:v>13.4778866841979</c:v>
                </c:pt>
                <c:pt idx="47970">
                  <c:v>14.6985513421389</c:v>
                </c:pt>
                <c:pt idx="47971">
                  <c:v>15.4280336581045</c:v>
                </c:pt>
                <c:pt idx="47972">
                  <c:v>16.3731972487242</c:v>
                </c:pt>
                <c:pt idx="47973">
                  <c:v>18.701088116065701</c:v>
                </c:pt>
                <c:pt idx="47974">
                  <c:v>22.860687022900699</c:v>
                </c:pt>
                <c:pt idx="47975">
                  <c:v>17.930232558139501</c:v>
                </c:pt>
                <c:pt idx="47976">
                  <c:v>10.1295860771401</c:v>
                </c:pt>
                <c:pt idx="47977">
                  <c:v>9.2817369093231097</c:v>
                </c:pt>
                <c:pt idx="47978">
                  <c:v>9.9319359397079605</c:v>
                </c:pt>
                <c:pt idx="47979">
                  <c:v>12.5284920798189</c:v>
                </c:pt>
                <c:pt idx="47980">
                  <c:v>11.6944444444444</c:v>
                </c:pt>
                <c:pt idx="47981">
                  <c:v>6.5352112676056304</c:v>
                </c:pt>
                <c:pt idx="47982">
                  <c:v>6.7413793103448203</c:v>
                </c:pt>
                <c:pt idx="47983">
                  <c:v>8.3411764705882305</c:v>
                </c:pt>
                <c:pt idx="47984">
                  <c:v>4.0574712643678099</c:v>
                </c:pt>
                <c:pt idx="47985">
                  <c:v>14.9466666666666</c:v>
                </c:pt>
                <c:pt idx="47986">
                  <c:v>24.578947368421002</c:v>
                </c:pt>
                <c:pt idx="47987">
                  <c:v>17.871428571428499</c:v>
                </c:pt>
                <c:pt idx="47988">
                  <c:v>2.8510638297872299</c:v>
                </c:pt>
                <c:pt idx="47989">
                  <c:v>2</c:v>
                </c:pt>
                <c:pt idx="47990">
                  <c:v>7.58</c:v>
                </c:pt>
                <c:pt idx="47991">
                  <c:v>4.4133333333333304</c:v>
                </c:pt>
                <c:pt idx="47992">
                  <c:v>10.013025679196099</c:v>
                </c:pt>
                <c:pt idx="47993">
                  <c:v>6.6870415647921702</c:v>
                </c:pt>
                <c:pt idx="47994">
                  <c:v>10.563310450038101</c:v>
                </c:pt>
                <c:pt idx="47995">
                  <c:v>10.122039341629799</c:v>
                </c:pt>
                <c:pt idx="47996">
                  <c:v>11.062866067942201</c:v>
                </c:pt>
                <c:pt idx="47997">
                  <c:v>15.108925318761299</c:v>
                </c:pt>
                <c:pt idx="47998">
                  <c:v>16.3560187154402</c:v>
                </c:pt>
                <c:pt idx="47999">
                  <c:v>16.440145985401401</c:v>
                </c:pt>
                <c:pt idx="48000">
                  <c:v>9.2785714285714196</c:v>
                </c:pt>
                <c:pt idx="48001">
                  <c:v>6.88145774929915</c:v>
                </c:pt>
                <c:pt idx="48002">
                  <c:v>6.4446594427244497</c:v>
                </c:pt>
                <c:pt idx="48003">
                  <c:v>10.455769930833601</c:v>
                </c:pt>
                <c:pt idx="48004">
                  <c:v>5.12</c:v>
                </c:pt>
                <c:pt idx="48005">
                  <c:v>4.3289473684210504</c:v>
                </c:pt>
                <c:pt idx="48006">
                  <c:v>4.6092715231788004</c:v>
                </c:pt>
                <c:pt idx="48007">
                  <c:v>3.3678160919540199</c:v>
                </c:pt>
                <c:pt idx="48008">
                  <c:v>4.3020527859237498</c:v>
                </c:pt>
                <c:pt idx="48009">
                  <c:v>6.6134663341645803</c:v>
                </c:pt>
                <c:pt idx="48010">
                  <c:v>11.7926421404682</c:v>
                </c:pt>
                <c:pt idx="48011">
                  <c:v>5.2643678160919496</c:v>
                </c:pt>
                <c:pt idx="48012">
                  <c:v>0.313888888888888</c:v>
                </c:pt>
                <c:pt idx="48013">
                  <c:v>1.73550724637681</c:v>
                </c:pt>
                <c:pt idx="48014">
                  <c:v>1.9708454810495599</c:v>
                </c:pt>
                <c:pt idx="48015">
                  <c:v>7.08290155440414</c:v>
                </c:pt>
                <c:pt idx="48016">
                  <c:v>10.838709677419301</c:v>
                </c:pt>
                <c:pt idx="48017">
                  <c:v>32.464285714285701</c:v>
                </c:pt>
                <c:pt idx="48018">
                  <c:v>-6.6129032258064502</c:v>
                </c:pt>
                <c:pt idx="48019">
                  <c:v>0.85714285714285698</c:v>
                </c:pt>
                <c:pt idx="48020">
                  <c:v>-1.3333333333333299</c:v>
                </c:pt>
                <c:pt idx="48021">
                  <c:v>13.066666666666601</c:v>
                </c:pt>
                <c:pt idx="48022">
                  <c:v>28.516129032258</c:v>
                </c:pt>
                <c:pt idx="48023">
                  <c:v>14.352880658436201</c:v>
                </c:pt>
                <c:pt idx="48024">
                  <c:v>8.0880773361976299</c:v>
                </c:pt>
                <c:pt idx="48025">
                  <c:v>8.2832699619771795</c:v>
                </c:pt>
                <c:pt idx="48026">
                  <c:v>5.9747807017543799</c:v>
                </c:pt>
                <c:pt idx="48027">
                  <c:v>10.5466847090663</c:v>
                </c:pt>
                <c:pt idx="48028">
                  <c:v>14.0538922155688</c:v>
                </c:pt>
                <c:pt idx="48029">
                  <c:v>11.639586410635101</c:v>
                </c:pt>
                <c:pt idx="48030">
                  <c:v>12.1351351351351</c:v>
                </c:pt>
                <c:pt idx="48031">
                  <c:v>5.0881934566145004</c:v>
                </c:pt>
                <c:pt idx="48032">
                  <c:v>4.0065252854812297</c:v>
                </c:pt>
                <c:pt idx="48033">
                  <c:v>5.4339339339339299</c:v>
                </c:pt>
                <c:pt idx="48034">
                  <c:v>11.238033635187501</c:v>
                </c:pt>
                <c:pt idx="48035">
                  <c:v>7.7177322074788899</c:v>
                </c:pt>
                <c:pt idx="48036">
                  <c:v>4.9116517285531298</c:v>
                </c:pt>
                <c:pt idx="48037">
                  <c:v>8.3217768147345605</c:v>
                </c:pt>
                <c:pt idx="48038">
                  <c:v>8.8890052356020899</c:v>
                </c:pt>
                <c:pt idx="48039">
                  <c:v>9.3261508325171398</c:v>
                </c:pt>
                <c:pt idx="48040">
                  <c:v>14.423518164435899</c:v>
                </c:pt>
                <c:pt idx="48041">
                  <c:v>17.215005599104099</c:v>
                </c:pt>
                <c:pt idx="48042">
                  <c:v>11.7222808870116</c:v>
                </c:pt>
                <c:pt idx="48043">
                  <c:v>6.2623490669593798</c:v>
                </c:pt>
                <c:pt idx="48044">
                  <c:v>5.5926860025220604</c:v>
                </c:pt>
                <c:pt idx="48045">
                  <c:v>4.5795586527293803</c:v>
                </c:pt>
                <c:pt idx="48046">
                  <c:v>7.0719178082191698</c:v>
                </c:pt>
                <c:pt idx="48047">
                  <c:v>-6</c:v>
                </c:pt>
                <c:pt idx="48048">
                  <c:v>3</c:v>
                </c:pt>
                <c:pt idx="48049">
                  <c:v>-1.4516129032258001</c:v>
                </c:pt>
                <c:pt idx="48050">
                  <c:v>-6.8214285714285703</c:v>
                </c:pt>
                <c:pt idx="48051">
                  <c:v>-5.4838709677419297</c:v>
                </c:pt>
                <c:pt idx="48052">
                  <c:v>0.4</c:v>
                </c:pt>
                <c:pt idx="48053">
                  <c:v>5.2903225806451601</c:v>
                </c:pt>
                <c:pt idx="48054">
                  <c:v>3.86666666666666</c:v>
                </c:pt>
                <c:pt idx="48055">
                  <c:v>-0.70967741935483797</c:v>
                </c:pt>
                <c:pt idx="48056">
                  <c:v>16.05</c:v>
                </c:pt>
                <c:pt idx="48057">
                  <c:v>2</c:v>
                </c:pt>
                <c:pt idx="48058">
                  <c:v>13.747026399767901</c:v>
                </c:pt>
                <c:pt idx="48059">
                  <c:v>11.527725856697799</c:v>
                </c:pt>
                <c:pt idx="48060">
                  <c:v>13.5261859062242</c:v>
                </c:pt>
                <c:pt idx="48061">
                  <c:v>14.092361312808499</c:v>
                </c:pt>
                <c:pt idx="48062">
                  <c:v>14.769050410316501</c:v>
                </c:pt>
                <c:pt idx="48063">
                  <c:v>20.402064812159399</c:v>
                </c:pt>
                <c:pt idx="48064">
                  <c:v>17.5588628762541</c:v>
                </c:pt>
                <c:pt idx="48065">
                  <c:v>17.618351477449401</c:v>
                </c:pt>
                <c:pt idx="48066">
                  <c:v>12.5918236984988</c:v>
                </c:pt>
                <c:pt idx="48067">
                  <c:v>9.1917332407085794</c:v>
                </c:pt>
                <c:pt idx="48068">
                  <c:v>9.8309859154929509</c:v>
                </c:pt>
                <c:pt idx="48069">
                  <c:v>12.3366336633663</c:v>
                </c:pt>
                <c:pt idx="48070">
                  <c:v>6.6997690531177803</c:v>
                </c:pt>
                <c:pt idx="48071">
                  <c:v>7.6709183673469301</c:v>
                </c:pt>
                <c:pt idx="48072">
                  <c:v>6.9543478260869502</c:v>
                </c:pt>
                <c:pt idx="48073">
                  <c:v>8.4764044943820203</c:v>
                </c:pt>
                <c:pt idx="48074">
                  <c:v>11.9733656174334</c:v>
                </c:pt>
                <c:pt idx="48075">
                  <c:v>11.4240506329113</c:v>
                </c:pt>
                <c:pt idx="48076">
                  <c:v>13.3655913978494</c:v>
                </c:pt>
                <c:pt idx="48077">
                  <c:v>9.8179723502304093</c:v>
                </c:pt>
                <c:pt idx="48078">
                  <c:v>4.2733333333333299</c:v>
                </c:pt>
                <c:pt idx="48079">
                  <c:v>0.632911392405063</c:v>
                </c:pt>
                <c:pt idx="48080">
                  <c:v>2.4390243902439002</c:v>
                </c:pt>
                <c:pt idx="48081">
                  <c:v>6.0301724137930997</c:v>
                </c:pt>
                <c:pt idx="48082">
                  <c:v>-4</c:v>
                </c:pt>
                <c:pt idx="48083">
                  <c:v>13.475132786093599</c:v>
                </c:pt>
                <c:pt idx="48084">
                  <c:v>8.7267591165896192</c:v>
                </c:pt>
                <c:pt idx="48085">
                  <c:v>10.1084715374271</c:v>
                </c:pt>
                <c:pt idx="48086">
                  <c:v>9.7213265776140005</c:v>
                </c:pt>
                <c:pt idx="48087">
                  <c:v>12.658583899127001</c:v>
                </c:pt>
                <c:pt idx="48088">
                  <c:v>15.027894002789401</c:v>
                </c:pt>
                <c:pt idx="48089">
                  <c:v>18.040540540540501</c:v>
                </c:pt>
                <c:pt idx="48090">
                  <c:v>14.6577350859453</c:v>
                </c:pt>
                <c:pt idx="48091">
                  <c:v>6.5242518059855499</c:v>
                </c:pt>
                <c:pt idx="48092">
                  <c:v>5.998224852071</c:v>
                </c:pt>
                <c:pt idx="48093">
                  <c:v>6.4052493438320202</c:v>
                </c:pt>
                <c:pt idx="48094">
                  <c:v>11.4990636704119</c:v>
                </c:pt>
                <c:pt idx="48095">
                  <c:v>11.294014084506999</c:v>
                </c:pt>
                <c:pt idx="48096">
                  <c:v>7.1120000000000001</c:v>
                </c:pt>
                <c:pt idx="48097">
                  <c:v>11.3920863309352</c:v>
                </c:pt>
                <c:pt idx="48098">
                  <c:v>13.44921875</c:v>
                </c:pt>
                <c:pt idx="48099">
                  <c:v>10.3548387096774</c:v>
                </c:pt>
                <c:pt idx="48100">
                  <c:v>15.7938342967244</c:v>
                </c:pt>
                <c:pt idx="48101">
                  <c:v>18.739872068230198</c:v>
                </c:pt>
                <c:pt idx="48102">
                  <c:v>16.5856573705179</c:v>
                </c:pt>
                <c:pt idx="48103">
                  <c:v>8.1642857142857093</c:v>
                </c:pt>
                <c:pt idx="48104">
                  <c:v>9.2390852390852398</c:v>
                </c:pt>
                <c:pt idx="48105">
                  <c:v>8.6971428571428504</c:v>
                </c:pt>
                <c:pt idx="48106">
                  <c:v>10.6045801526717</c:v>
                </c:pt>
                <c:pt idx="48107">
                  <c:v>6.0723860589812304</c:v>
                </c:pt>
                <c:pt idx="48108">
                  <c:v>2.6393442622950798</c:v>
                </c:pt>
                <c:pt idx="48109">
                  <c:v>3.3498759305210899</c:v>
                </c:pt>
                <c:pt idx="48110">
                  <c:v>4.1333333333333302</c:v>
                </c:pt>
                <c:pt idx="48111">
                  <c:v>7.89434889434889</c:v>
                </c:pt>
                <c:pt idx="48112">
                  <c:v>8.7775175644028103</c:v>
                </c:pt>
                <c:pt idx="48113">
                  <c:v>13.374193548387</c:v>
                </c:pt>
                <c:pt idx="48114">
                  <c:v>6.2553763440860202</c:v>
                </c:pt>
                <c:pt idx="48115">
                  <c:v>2.1871794871794799</c:v>
                </c:pt>
                <c:pt idx="48116">
                  <c:v>0.81524926686217003</c:v>
                </c:pt>
                <c:pt idx="48117">
                  <c:v>2.8606811145510802</c:v>
                </c:pt>
                <c:pt idx="48118">
                  <c:v>6.1935483870967696</c:v>
                </c:pt>
                <c:pt idx="48119">
                  <c:v>3.8060836501901099</c:v>
                </c:pt>
                <c:pt idx="48120">
                  <c:v>3.15271966527196</c:v>
                </c:pt>
                <c:pt idx="48121">
                  <c:v>4.1247216035634704</c:v>
                </c:pt>
                <c:pt idx="48122">
                  <c:v>6.88622754491018</c:v>
                </c:pt>
                <c:pt idx="48123">
                  <c:v>7.3273453093812302</c:v>
                </c:pt>
                <c:pt idx="48124">
                  <c:v>10.7604501607717</c:v>
                </c:pt>
                <c:pt idx="48125">
                  <c:v>11.083650190114</c:v>
                </c:pt>
                <c:pt idx="48126">
                  <c:v>8.2526315789473692</c:v>
                </c:pt>
                <c:pt idx="48127">
                  <c:v>0.36174636174636099</c:v>
                </c:pt>
                <c:pt idx="48128">
                  <c:v>1.41308793456032</c:v>
                </c:pt>
                <c:pt idx="48129">
                  <c:v>1.3706004140786701</c:v>
                </c:pt>
                <c:pt idx="48130">
                  <c:v>4.22718446601941</c:v>
                </c:pt>
                <c:pt idx="48131">
                  <c:v>30.580645161290299</c:v>
                </c:pt>
                <c:pt idx="48132">
                  <c:v>26.607142857142801</c:v>
                </c:pt>
                <c:pt idx="48133">
                  <c:v>-1.4193548387096699</c:v>
                </c:pt>
                <c:pt idx="48134">
                  <c:v>2.2857142857142798</c:v>
                </c:pt>
                <c:pt idx="48135">
                  <c:v>1.2222222222222201</c:v>
                </c:pt>
                <c:pt idx="48136">
                  <c:v>6.8</c:v>
                </c:pt>
                <c:pt idx="48137">
                  <c:v>5.5227272727272698</c:v>
                </c:pt>
                <c:pt idx="48138">
                  <c:v>9.0147835269271308</c:v>
                </c:pt>
                <c:pt idx="48139">
                  <c:v>6.7154663518299804</c:v>
                </c:pt>
                <c:pt idx="48140">
                  <c:v>8.4892241379310303</c:v>
                </c:pt>
                <c:pt idx="48141">
                  <c:v>6.1935840707964598</c:v>
                </c:pt>
                <c:pt idx="48142">
                  <c:v>10.5305466237942</c:v>
                </c:pt>
                <c:pt idx="48143">
                  <c:v>14.211693548387</c:v>
                </c:pt>
                <c:pt idx="48144">
                  <c:v>14.2448036951501</c:v>
                </c:pt>
                <c:pt idx="48145">
                  <c:v>13.614483493077699</c:v>
                </c:pt>
                <c:pt idx="48146">
                  <c:v>5.8300312825860203</c:v>
                </c:pt>
                <c:pt idx="48147">
                  <c:v>5.6254728877679696</c:v>
                </c:pt>
                <c:pt idx="48148">
                  <c:v>3.9550561797752799</c:v>
                </c:pt>
                <c:pt idx="48149">
                  <c:v>7.8779761904761898</c:v>
                </c:pt>
                <c:pt idx="48150">
                  <c:v>4.6732283464566899</c:v>
                </c:pt>
                <c:pt idx="48151">
                  <c:v>7.0039370078740104</c:v>
                </c:pt>
                <c:pt idx="48152">
                  <c:v>6.2724014336917504</c:v>
                </c:pt>
                <c:pt idx="48153">
                  <c:v>9.4768518518518494</c:v>
                </c:pt>
                <c:pt idx="48154">
                  <c:v>15.0691244239631</c:v>
                </c:pt>
                <c:pt idx="48155">
                  <c:v>16.097826086956498</c:v>
                </c:pt>
                <c:pt idx="48156">
                  <c:v>22.170506912442299</c:v>
                </c:pt>
                <c:pt idx="48157">
                  <c:v>9.5039370078740095</c:v>
                </c:pt>
                <c:pt idx="48158">
                  <c:v>3.7174721189590998</c:v>
                </c:pt>
                <c:pt idx="48159">
                  <c:v>2.2627118644067798</c:v>
                </c:pt>
                <c:pt idx="48160">
                  <c:v>2.9931034482758601</c:v>
                </c:pt>
                <c:pt idx="48161">
                  <c:v>7.6</c:v>
                </c:pt>
                <c:pt idx="48162">
                  <c:v>-1</c:v>
                </c:pt>
                <c:pt idx="48163">
                  <c:v>-0.7</c:v>
                </c:pt>
                <c:pt idx="48164">
                  <c:v>8.2727272727272698</c:v>
                </c:pt>
                <c:pt idx="48165">
                  <c:v>12.4731182795698</c:v>
                </c:pt>
                <c:pt idx="48166">
                  <c:v>7.2358490566037696</c:v>
                </c:pt>
                <c:pt idx="48167">
                  <c:v>38</c:v>
                </c:pt>
                <c:pt idx="48168">
                  <c:v>2.2222222222222201</c:v>
                </c:pt>
                <c:pt idx="48169">
                  <c:v>-3.13636363636363</c:v>
                </c:pt>
                <c:pt idx="48170">
                  <c:v>-0.52173913043478204</c:v>
                </c:pt>
                <c:pt idx="48171">
                  <c:v>0</c:v>
                </c:pt>
                <c:pt idx="48172">
                  <c:v>16.807692307692299</c:v>
                </c:pt>
                <c:pt idx="48173">
                  <c:v>7.5743589743589697</c:v>
                </c:pt>
                <c:pt idx="48174">
                  <c:v>8.37222222222222</c:v>
                </c:pt>
                <c:pt idx="48175">
                  <c:v>8.6266666666666598</c:v>
                </c:pt>
                <c:pt idx="48176">
                  <c:v>5.8464566929133799</c:v>
                </c:pt>
                <c:pt idx="48177">
                  <c:v>9.5729166666666607</c:v>
                </c:pt>
                <c:pt idx="48178">
                  <c:v>17.5678391959799</c:v>
                </c:pt>
                <c:pt idx="48179">
                  <c:v>12.294930875576</c:v>
                </c:pt>
                <c:pt idx="48180">
                  <c:v>15.8164251207729</c:v>
                </c:pt>
                <c:pt idx="48181">
                  <c:v>1.44886363636363</c:v>
                </c:pt>
                <c:pt idx="48182">
                  <c:v>8.4507042253521097E-2</c:v>
                </c:pt>
                <c:pt idx="48183">
                  <c:v>7.9438775510203996</c:v>
                </c:pt>
                <c:pt idx="48184">
                  <c:v>6.1867219917012397</c:v>
                </c:pt>
                <c:pt idx="48185">
                  <c:v>14.2337662337662</c:v>
                </c:pt>
                <c:pt idx="48186">
                  <c:v>3.8133333333333299</c:v>
                </c:pt>
                <c:pt idx="48187">
                  <c:v>13.327731092436901</c:v>
                </c:pt>
                <c:pt idx="48188">
                  <c:v>8.4955752212389299</c:v>
                </c:pt>
                <c:pt idx="48189">
                  <c:v>18.252252252252202</c:v>
                </c:pt>
                <c:pt idx="48190">
                  <c:v>19.679611650485398</c:v>
                </c:pt>
                <c:pt idx="48191">
                  <c:v>26.8971962616822</c:v>
                </c:pt>
                <c:pt idx="48192">
                  <c:v>33.634615384615302</c:v>
                </c:pt>
                <c:pt idx="48193">
                  <c:v>20.865979381443299</c:v>
                </c:pt>
                <c:pt idx="48194">
                  <c:v>7.1372549019607803</c:v>
                </c:pt>
                <c:pt idx="48195">
                  <c:v>2.78301886792452</c:v>
                </c:pt>
                <c:pt idx="48196">
                  <c:v>11.4414414414414</c:v>
                </c:pt>
                <c:pt idx="48197">
                  <c:v>19.580645161290299</c:v>
                </c:pt>
                <c:pt idx="48198">
                  <c:v>19.1428571428571</c:v>
                </c:pt>
                <c:pt idx="48199">
                  <c:v>13.7419354838709</c:v>
                </c:pt>
                <c:pt idx="48200">
                  <c:v>11.8</c:v>
                </c:pt>
                <c:pt idx="48201">
                  <c:v>14.8709677419354</c:v>
                </c:pt>
                <c:pt idx="48202">
                  <c:v>4.9259259259259203</c:v>
                </c:pt>
                <c:pt idx="48203">
                  <c:v>10.40625</c:v>
                </c:pt>
                <c:pt idx="48204">
                  <c:v>5</c:v>
                </c:pt>
                <c:pt idx="48205">
                  <c:v>-6.5333333333333297</c:v>
                </c:pt>
                <c:pt idx="48206">
                  <c:v>-5.1935483870967696</c:v>
                </c:pt>
                <c:pt idx="48207">
                  <c:v>-1.1666666666666601</c:v>
                </c:pt>
                <c:pt idx="48208">
                  <c:v>8.7333333333333307</c:v>
                </c:pt>
                <c:pt idx="48209">
                  <c:v>4.5337243401759499</c:v>
                </c:pt>
                <c:pt idx="48210">
                  <c:v>6.1387096774193504</c:v>
                </c:pt>
                <c:pt idx="48211">
                  <c:v>4.8035190615835699</c:v>
                </c:pt>
                <c:pt idx="48212">
                  <c:v>6.0696721311475397</c:v>
                </c:pt>
                <c:pt idx="48213">
                  <c:v>6.9336283185840699</c:v>
                </c:pt>
                <c:pt idx="48214">
                  <c:v>6.2833333333333297</c:v>
                </c:pt>
                <c:pt idx="48215">
                  <c:v>5.93010752688172</c:v>
                </c:pt>
                <c:pt idx="48216">
                  <c:v>3.8064516129032202</c:v>
                </c:pt>
                <c:pt idx="48217">
                  <c:v>0.5</c:v>
                </c:pt>
                <c:pt idx="48218">
                  <c:v>-1.5053763440860199</c:v>
                </c:pt>
                <c:pt idx="48219">
                  <c:v>1.3872340425531899</c:v>
                </c:pt>
                <c:pt idx="48220">
                  <c:v>7.06191950464396</c:v>
                </c:pt>
                <c:pt idx="48221">
                  <c:v>9.8619631901840492</c:v>
                </c:pt>
                <c:pt idx="48222">
                  <c:v>8.7730496453900706</c:v>
                </c:pt>
                <c:pt idx="48223">
                  <c:v>14.2645161290322</c:v>
                </c:pt>
                <c:pt idx="48224">
                  <c:v>8.8172757475082992</c:v>
                </c:pt>
                <c:pt idx="48225">
                  <c:v>14.771986970684001</c:v>
                </c:pt>
                <c:pt idx="48226">
                  <c:v>12.140350877192899</c:v>
                </c:pt>
                <c:pt idx="48227">
                  <c:v>17.431372549019599</c:v>
                </c:pt>
                <c:pt idx="48228">
                  <c:v>14.592592592592499</c:v>
                </c:pt>
                <c:pt idx="48229">
                  <c:v>12.238993710691799</c:v>
                </c:pt>
                <c:pt idx="48230">
                  <c:v>10.1788321167883</c:v>
                </c:pt>
                <c:pt idx="48231">
                  <c:v>11.862416107382501</c:v>
                </c:pt>
                <c:pt idx="48232">
                  <c:v>10.953551912568299</c:v>
                </c:pt>
                <c:pt idx="48233">
                  <c:v>19.4228624535316</c:v>
                </c:pt>
                <c:pt idx="48234">
                  <c:v>14.268951194184799</c:v>
                </c:pt>
                <c:pt idx="48235">
                  <c:v>21.4257142857142</c:v>
                </c:pt>
                <c:pt idx="48236">
                  <c:v>15.572134387351699</c:v>
                </c:pt>
                <c:pt idx="48237">
                  <c:v>18.304597701149401</c:v>
                </c:pt>
                <c:pt idx="48238">
                  <c:v>21.673740053050398</c:v>
                </c:pt>
                <c:pt idx="48239">
                  <c:v>20.212614445574701</c:v>
                </c:pt>
                <c:pt idx="48240">
                  <c:v>18.877358490565999</c:v>
                </c:pt>
                <c:pt idx="48241">
                  <c:v>12.341666666666599</c:v>
                </c:pt>
                <c:pt idx="48242">
                  <c:v>13.6796628029504</c:v>
                </c:pt>
                <c:pt idx="48243">
                  <c:v>12.707080504364599</c:v>
                </c:pt>
                <c:pt idx="48244">
                  <c:v>19.645626690712302</c:v>
                </c:pt>
                <c:pt idx="48245">
                  <c:v>11.955526199911899</c:v>
                </c:pt>
                <c:pt idx="48246">
                  <c:v>9.0117130307466997</c:v>
                </c:pt>
                <c:pt idx="48247">
                  <c:v>11.839946500222901</c:v>
                </c:pt>
                <c:pt idx="48248">
                  <c:v>10.4291079812206</c:v>
                </c:pt>
                <c:pt idx="48249">
                  <c:v>13.0767160161507</c:v>
                </c:pt>
                <c:pt idx="48250">
                  <c:v>17.5953639690931</c:v>
                </c:pt>
                <c:pt idx="48251">
                  <c:v>19.1983630235917</c:v>
                </c:pt>
                <c:pt idx="48252">
                  <c:v>18.005062126092898</c:v>
                </c:pt>
                <c:pt idx="48253">
                  <c:v>11.9919886899151</c:v>
                </c:pt>
                <c:pt idx="48254">
                  <c:v>9.5789473684210495</c:v>
                </c:pt>
                <c:pt idx="48255">
                  <c:v>9.2781358453148197</c:v>
                </c:pt>
                <c:pt idx="48256">
                  <c:v>14.324422292705</c:v>
                </c:pt>
                <c:pt idx="48257">
                  <c:v>14.285714285714199</c:v>
                </c:pt>
                <c:pt idx="48258">
                  <c:v>6.6631578947368402</c:v>
                </c:pt>
                <c:pt idx="48259">
                  <c:v>6.0729927007299196</c:v>
                </c:pt>
                <c:pt idx="48260">
                  <c:v>6.2459016393442601</c:v>
                </c:pt>
                <c:pt idx="48261">
                  <c:v>12.08</c:v>
                </c:pt>
                <c:pt idx="48262">
                  <c:v>11.75</c:v>
                </c:pt>
                <c:pt idx="48263">
                  <c:v>16.3333333333333</c:v>
                </c:pt>
                <c:pt idx="48264">
                  <c:v>6.3</c:v>
                </c:pt>
                <c:pt idx="48265">
                  <c:v>16.8</c:v>
                </c:pt>
                <c:pt idx="48266">
                  <c:v>-3.5</c:v>
                </c:pt>
                <c:pt idx="48267">
                  <c:v>12.75</c:v>
                </c:pt>
                <c:pt idx="48268">
                  <c:v>11.5644090305444</c:v>
                </c:pt>
                <c:pt idx="48269">
                  <c:v>9.7735849056603694</c:v>
                </c:pt>
                <c:pt idx="48270">
                  <c:v>13.475</c:v>
                </c:pt>
                <c:pt idx="48271">
                  <c:v>10.551118210862599</c:v>
                </c:pt>
                <c:pt idx="48272">
                  <c:v>12.171653543307</c:v>
                </c:pt>
                <c:pt idx="48273">
                  <c:v>22.917647058823501</c:v>
                </c:pt>
                <c:pt idx="48274">
                  <c:v>20.7029360967184</c:v>
                </c:pt>
                <c:pt idx="48275">
                  <c:v>22.561855670103</c:v>
                </c:pt>
                <c:pt idx="48276">
                  <c:v>14.138947368421</c:v>
                </c:pt>
                <c:pt idx="48277">
                  <c:v>7.0417754569190603</c:v>
                </c:pt>
                <c:pt idx="48278">
                  <c:v>8.0598591549295708</c:v>
                </c:pt>
                <c:pt idx="48279">
                  <c:v>10.780821917808201</c:v>
                </c:pt>
                <c:pt idx="48280">
                  <c:v>12.393041237113399</c:v>
                </c:pt>
                <c:pt idx="48281">
                  <c:v>7.7338709677419297</c:v>
                </c:pt>
                <c:pt idx="48282">
                  <c:v>9.5567129629629601</c:v>
                </c:pt>
                <c:pt idx="48283">
                  <c:v>8.9015990159901595</c:v>
                </c:pt>
                <c:pt idx="48284">
                  <c:v>11.2100840336134</c:v>
                </c:pt>
                <c:pt idx="48285">
                  <c:v>19.660831509846801</c:v>
                </c:pt>
                <c:pt idx="48286">
                  <c:v>19.110967741935401</c:v>
                </c:pt>
                <c:pt idx="48287">
                  <c:v>14.350681536555101</c:v>
                </c:pt>
                <c:pt idx="48288">
                  <c:v>15.9486111111111</c:v>
                </c:pt>
                <c:pt idx="48289">
                  <c:v>8.1153284671532795</c:v>
                </c:pt>
                <c:pt idx="48290">
                  <c:v>9.8247011952191201</c:v>
                </c:pt>
                <c:pt idx="48291">
                  <c:v>14.189090909090901</c:v>
                </c:pt>
                <c:pt idx="48292">
                  <c:v>7.7058823529411704</c:v>
                </c:pt>
                <c:pt idx="48293">
                  <c:v>3.4377777777777698</c:v>
                </c:pt>
                <c:pt idx="48294">
                  <c:v>6.6859999999999999</c:v>
                </c:pt>
                <c:pt idx="48295">
                  <c:v>5.4830508474576201</c:v>
                </c:pt>
                <c:pt idx="48296">
                  <c:v>6.4650205761316801</c:v>
                </c:pt>
                <c:pt idx="48297">
                  <c:v>21.193840579710098</c:v>
                </c:pt>
                <c:pt idx="48298">
                  <c:v>14.4331896551724</c:v>
                </c:pt>
                <c:pt idx="48299">
                  <c:v>13.378260869565199</c:v>
                </c:pt>
                <c:pt idx="48300">
                  <c:v>5.5638888888888802</c:v>
                </c:pt>
                <c:pt idx="48301">
                  <c:v>3.5202492211837999</c:v>
                </c:pt>
                <c:pt idx="48302">
                  <c:v>5.9669030732860504</c:v>
                </c:pt>
                <c:pt idx="48303">
                  <c:v>10.3846153846153</c:v>
                </c:pt>
                <c:pt idx="48304">
                  <c:v>5.2324966974900899</c:v>
                </c:pt>
                <c:pt idx="48305">
                  <c:v>6.5743440233236097</c:v>
                </c:pt>
                <c:pt idx="48306">
                  <c:v>6.5391527599486503</c:v>
                </c:pt>
                <c:pt idx="48307">
                  <c:v>5.21428571428571</c:v>
                </c:pt>
                <c:pt idx="48308">
                  <c:v>6.2179675994108896</c:v>
                </c:pt>
                <c:pt idx="48309">
                  <c:v>8.4992967651195492</c:v>
                </c:pt>
                <c:pt idx="48310">
                  <c:v>6.75255972696245</c:v>
                </c:pt>
                <c:pt idx="48311">
                  <c:v>4.43055555555555</c:v>
                </c:pt>
                <c:pt idx="48312">
                  <c:v>3.1246334310850399</c:v>
                </c:pt>
                <c:pt idx="48313">
                  <c:v>1.8436213991769499</c:v>
                </c:pt>
                <c:pt idx="48314">
                  <c:v>2.1923076923076898</c:v>
                </c:pt>
                <c:pt idx="48315">
                  <c:v>6.2338593974174996</c:v>
                </c:pt>
                <c:pt idx="48316">
                  <c:v>6.8715789473684197</c:v>
                </c:pt>
                <c:pt idx="48317">
                  <c:v>4.6479532163742601</c:v>
                </c:pt>
                <c:pt idx="48318">
                  <c:v>8.4380305602716401</c:v>
                </c:pt>
                <c:pt idx="48319">
                  <c:v>6.2099940511600202</c:v>
                </c:pt>
                <c:pt idx="48320">
                  <c:v>9.1747404844290603</c:v>
                </c:pt>
                <c:pt idx="48321">
                  <c:v>12.721864951768399</c:v>
                </c:pt>
                <c:pt idx="48322">
                  <c:v>14.918073796122499</c:v>
                </c:pt>
                <c:pt idx="48323">
                  <c:v>11.515859766277099</c:v>
                </c:pt>
                <c:pt idx="48324">
                  <c:v>6.1169375983219698</c:v>
                </c:pt>
                <c:pt idx="48325">
                  <c:v>5.2769679300291497</c:v>
                </c:pt>
                <c:pt idx="48326">
                  <c:v>3.0206746463547298</c:v>
                </c:pt>
                <c:pt idx="48327">
                  <c:v>6.7204081632652999</c:v>
                </c:pt>
                <c:pt idx="48328">
                  <c:v>23.285714285714199</c:v>
                </c:pt>
                <c:pt idx="48329">
                  <c:v>14.9166666666666</c:v>
                </c:pt>
                <c:pt idx="48330">
                  <c:v>7.5384615384615303</c:v>
                </c:pt>
                <c:pt idx="48331">
                  <c:v>5.6666666666666599</c:v>
                </c:pt>
                <c:pt idx="48332">
                  <c:v>13.466666666666599</c:v>
                </c:pt>
                <c:pt idx="48333">
                  <c:v>-5.5</c:v>
                </c:pt>
                <c:pt idx="48334">
                  <c:v>11.692307692307599</c:v>
                </c:pt>
                <c:pt idx="48335">
                  <c:v>7.1219512195121899</c:v>
                </c:pt>
                <c:pt idx="48336">
                  <c:v>6.4</c:v>
                </c:pt>
                <c:pt idx="48337">
                  <c:v>4.6451612903225801</c:v>
                </c:pt>
                <c:pt idx="48338">
                  <c:v>10.5555555555555</c:v>
                </c:pt>
                <c:pt idx="48339">
                  <c:v>14.846153846153801</c:v>
                </c:pt>
                <c:pt idx="48340">
                  <c:v>61.65625</c:v>
                </c:pt>
                <c:pt idx="48341">
                  <c:v>29.1714285714285</c:v>
                </c:pt>
                <c:pt idx="48342">
                  <c:v>45.705882352941103</c:v>
                </c:pt>
                <c:pt idx="48343">
                  <c:v>9.7200000000000006</c:v>
                </c:pt>
                <c:pt idx="48344">
                  <c:v>5.3703703703703702</c:v>
                </c:pt>
                <c:pt idx="48345">
                  <c:v>12.0625</c:v>
                </c:pt>
                <c:pt idx="48346">
                  <c:v>11.5128205128205</c:v>
                </c:pt>
                <c:pt idx="48347">
                  <c:v>2.9274193548387002</c:v>
                </c:pt>
                <c:pt idx="48348">
                  <c:v>14.212389380530899</c:v>
                </c:pt>
                <c:pt idx="48349">
                  <c:v>4.7258064516129004</c:v>
                </c:pt>
                <c:pt idx="48350">
                  <c:v>13.6</c:v>
                </c:pt>
                <c:pt idx="48351">
                  <c:v>8.1129032258064502</c:v>
                </c:pt>
                <c:pt idx="48352">
                  <c:v>22.488888888888798</c:v>
                </c:pt>
                <c:pt idx="48353">
                  <c:v>16.4838709677419</c:v>
                </c:pt>
                <c:pt idx="48354">
                  <c:v>15.7419354838709</c:v>
                </c:pt>
                <c:pt idx="48355">
                  <c:v>2.3833333333333302</c:v>
                </c:pt>
                <c:pt idx="48356">
                  <c:v>-0.61290322580645096</c:v>
                </c:pt>
                <c:pt idx="48357">
                  <c:v>0.32941176470588202</c:v>
                </c:pt>
                <c:pt idx="48358">
                  <c:v>8.2885906040268402</c:v>
                </c:pt>
                <c:pt idx="48359">
                  <c:v>33</c:v>
                </c:pt>
                <c:pt idx="48360">
                  <c:v>7.0887348353552797</c:v>
                </c:pt>
                <c:pt idx="48361">
                  <c:v>5.5264950794852297</c:v>
                </c:pt>
                <c:pt idx="48362">
                  <c:v>6.6156985871271496</c:v>
                </c:pt>
                <c:pt idx="48363">
                  <c:v>5.8697492673396203</c:v>
                </c:pt>
                <c:pt idx="48364">
                  <c:v>4.4617834394904401</c:v>
                </c:pt>
                <c:pt idx="48365">
                  <c:v>10.002552467385099</c:v>
                </c:pt>
                <c:pt idx="48366">
                  <c:v>9.9528723770209808</c:v>
                </c:pt>
                <c:pt idx="48367">
                  <c:v>6.3375191424196</c:v>
                </c:pt>
                <c:pt idx="48368">
                  <c:v>3.1442831215970899</c:v>
                </c:pt>
                <c:pt idx="48369">
                  <c:v>1.97245762711864</c:v>
                </c:pt>
                <c:pt idx="48370">
                  <c:v>2.3715828552142999</c:v>
                </c:pt>
                <c:pt idx="48371">
                  <c:v>6.9196704428424303</c:v>
                </c:pt>
                <c:pt idx="48372">
                  <c:v>6.6582278481012596</c:v>
                </c:pt>
                <c:pt idx="48373">
                  <c:v>6.7368421052631504</c:v>
                </c:pt>
                <c:pt idx="48374">
                  <c:v>2.3214285714285698</c:v>
                </c:pt>
                <c:pt idx="48375">
                  <c:v>0.65853658536585302</c:v>
                </c:pt>
                <c:pt idx="48376">
                  <c:v>2.62650602409638</c:v>
                </c:pt>
                <c:pt idx="48377">
                  <c:v>6.2560975609755998</c:v>
                </c:pt>
                <c:pt idx="48378">
                  <c:v>3.23529411764705</c:v>
                </c:pt>
                <c:pt idx="48379">
                  <c:v>6.3373493975903603</c:v>
                </c:pt>
                <c:pt idx="48380">
                  <c:v>1.15853658536585</c:v>
                </c:pt>
                <c:pt idx="48381">
                  <c:v>4</c:v>
                </c:pt>
                <c:pt idx="48382">
                  <c:v>0.6</c:v>
                </c:pt>
                <c:pt idx="48383">
                  <c:v>8.8461538461538396</c:v>
                </c:pt>
                <c:pt idx="48384">
                  <c:v>18.230769230769202</c:v>
                </c:pt>
                <c:pt idx="48385">
                  <c:v>9.3846153846153797</c:v>
                </c:pt>
                <c:pt idx="48386">
                  <c:v>2.9285714285714199</c:v>
                </c:pt>
                <c:pt idx="48387">
                  <c:v>9.4615384615384599</c:v>
                </c:pt>
                <c:pt idx="48388">
                  <c:v>-0.76923076923076905</c:v>
                </c:pt>
                <c:pt idx="48389">
                  <c:v>4.8333333333333304</c:v>
                </c:pt>
                <c:pt idx="48390">
                  <c:v>1</c:v>
                </c:pt>
                <c:pt idx="48391">
                  <c:v>4</c:v>
                </c:pt>
                <c:pt idx="48392">
                  <c:v>0.77777777777777701</c:v>
                </c:pt>
                <c:pt idx="48393">
                  <c:v>-15</c:v>
                </c:pt>
                <c:pt idx="48394">
                  <c:v>22.6666666666666</c:v>
                </c:pt>
                <c:pt idx="48395">
                  <c:v>25</c:v>
                </c:pt>
                <c:pt idx="48396">
                  <c:v>-3.9047619047619002</c:v>
                </c:pt>
                <c:pt idx="48397">
                  <c:v>-2.1052631578947301</c:v>
                </c:pt>
                <c:pt idx="48398">
                  <c:v>10.6666666666666</c:v>
                </c:pt>
                <c:pt idx="48399">
                  <c:v>0.50359712230215803</c:v>
                </c:pt>
                <c:pt idx="48400">
                  <c:v>0.3515625</c:v>
                </c:pt>
                <c:pt idx="48401">
                  <c:v>0.59859154929577396</c:v>
                </c:pt>
                <c:pt idx="48402">
                  <c:v>2.9565217391304301</c:v>
                </c:pt>
                <c:pt idx="48403">
                  <c:v>3.04285714285714</c:v>
                </c:pt>
                <c:pt idx="48404">
                  <c:v>4.0072463768115902</c:v>
                </c:pt>
                <c:pt idx="48405">
                  <c:v>4.3262411347517702</c:v>
                </c:pt>
                <c:pt idx="48406">
                  <c:v>3.2846715328467102</c:v>
                </c:pt>
                <c:pt idx="48407">
                  <c:v>0.120772946859903</c:v>
                </c:pt>
                <c:pt idx="48408">
                  <c:v>0.65517241379310298</c:v>
                </c:pt>
                <c:pt idx="48409">
                  <c:v>7.1328125</c:v>
                </c:pt>
                <c:pt idx="48410">
                  <c:v>10.992125984251899</c:v>
                </c:pt>
                <c:pt idx="48411">
                  <c:v>10.7047619047619</c:v>
                </c:pt>
                <c:pt idx="48412">
                  <c:v>11.281310211946</c:v>
                </c:pt>
                <c:pt idx="48413">
                  <c:v>8.7448789571694601</c:v>
                </c:pt>
                <c:pt idx="48414">
                  <c:v>9.7730956239870306</c:v>
                </c:pt>
                <c:pt idx="48415">
                  <c:v>9.7719780219780201</c:v>
                </c:pt>
                <c:pt idx="48416">
                  <c:v>14.5475687103594</c:v>
                </c:pt>
                <c:pt idx="48417">
                  <c:v>15.911554921540599</c:v>
                </c:pt>
                <c:pt idx="48418">
                  <c:v>15.571587125416199</c:v>
                </c:pt>
                <c:pt idx="48419">
                  <c:v>8.6514161220043508</c:v>
                </c:pt>
                <c:pt idx="48420">
                  <c:v>7.2725030826140502</c:v>
                </c:pt>
                <c:pt idx="48421">
                  <c:v>7.4749620637329199</c:v>
                </c:pt>
                <c:pt idx="48422">
                  <c:v>13.811697574893</c:v>
                </c:pt>
                <c:pt idx="48423">
                  <c:v>8.7595375722543292</c:v>
                </c:pt>
                <c:pt idx="48424">
                  <c:v>5.3307593307593297</c:v>
                </c:pt>
                <c:pt idx="48425">
                  <c:v>4.0738327904451603</c:v>
                </c:pt>
                <c:pt idx="48426">
                  <c:v>6.1802120141342698</c:v>
                </c:pt>
                <c:pt idx="48427">
                  <c:v>8.6036519871106307</c:v>
                </c:pt>
                <c:pt idx="48428">
                  <c:v>10.495590828924099</c:v>
                </c:pt>
                <c:pt idx="48429">
                  <c:v>11.4184971098265</c:v>
                </c:pt>
                <c:pt idx="48430">
                  <c:v>8.8920233463034997</c:v>
                </c:pt>
                <c:pt idx="48431">
                  <c:v>4.4270833333333304</c:v>
                </c:pt>
                <c:pt idx="48432">
                  <c:v>2.27934782608695</c:v>
                </c:pt>
                <c:pt idx="48433">
                  <c:v>3.0482374768088998</c:v>
                </c:pt>
                <c:pt idx="48434">
                  <c:v>9.6849684968496792</c:v>
                </c:pt>
                <c:pt idx="48435">
                  <c:v>2.4397905759162302</c:v>
                </c:pt>
                <c:pt idx="48436">
                  <c:v>6.3763440860214997</c:v>
                </c:pt>
                <c:pt idx="48437">
                  <c:v>0.71823204419889497</c:v>
                </c:pt>
                <c:pt idx="48438">
                  <c:v>-1.7485380116959</c:v>
                </c:pt>
                <c:pt idx="48439">
                  <c:v>3.24175824175824</c:v>
                </c:pt>
                <c:pt idx="48440">
                  <c:v>6.0905923344947697</c:v>
                </c:pt>
                <c:pt idx="48441">
                  <c:v>13.858333333333301</c:v>
                </c:pt>
                <c:pt idx="48442">
                  <c:v>2.6861313868613101</c:v>
                </c:pt>
                <c:pt idx="48443">
                  <c:v>-0.90990990990990905</c:v>
                </c:pt>
                <c:pt idx="48444">
                  <c:v>0.64912280701754299</c:v>
                </c:pt>
                <c:pt idx="48445">
                  <c:v>2.1181818181818102</c:v>
                </c:pt>
                <c:pt idx="48446">
                  <c:v>4.7207207207207196</c:v>
                </c:pt>
                <c:pt idx="48447">
                  <c:v>6.5594479830148602</c:v>
                </c:pt>
                <c:pt idx="48448">
                  <c:v>4.6817180616740002</c:v>
                </c:pt>
                <c:pt idx="48449">
                  <c:v>7.1890303623898104</c:v>
                </c:pt>
                <c:pt idx="48450">
                  <c:v>5.8483033932135697</c:v>
                </c:pt>
                <c:pt idx="48451">
                  <c:v>4.4651162790697603</c:v>
                </c:pt>
                <c:pt idx="48452">
                  <c:v>9.9141755062680801</c:v>
                </c:pt>
                <c:pt idx="48453">
                  <c:v>9.7318295739348297</c:v>
                </c:pt>
                <c:pt idx="48454">
                  <c:v>7.3195201744820002</c:v>
                </c:pt>
                <c:pt idx="48455">
                  <c:v>-0.27356557377049101</c:v>
                </c:pt>
                <c:pt idx="48456">
                  <c:v>1.30453879941434</c:v>
                </c:pt>
                <c:pt idx="48457">
                  <c:v>-0.143727161997563</c:v>
                </c:pt>
                <c:pt idx="48458">
                  <c:v>8.2025974025973998</c:v>
                </c:pt>
                <c:pt idx="48459">
                  <c:v>5.4545454545454497</c:v>
                </c:pt>
                <c:pt idx="48460">
                  <c:v>11.401515151515101</c:v>
                </c:pt>
                <c:pt idx="48461">
                  <c:v>5.72</c:v>
                </c:pt>
                <c:pt idx="48462">
                  <c:v>14.657534246575301</c:v>
                </c:pt>
                <c:pt idx="48463">
                  <c:v>4.9863013698630096</c:v>
                </c:pt>
                <c:pt idx="48464">
                  <c:v>8.8472222222222197</c:v>
                </c:pt>
                <c:pt idx="48465">
                  <c:v>14.3422818791946</c:v>
                </c:pt>
                <c:pt idx="48466">
                  <c:v>7.5616438356164304</c:v>
                </c:pt>
                <c:pt idx="48467">
                  <c:v>1.9178082191780801</c:v>
                </c:pt>
                <c:pt idx="48468">
                  <c:v>10.715083798882601</c:v>
                </c:pt>
                <c:pt idx="48469">
                  <c:v>13.261627906976701</c:v>
                </c:pt>
                <c:pt idx="48470">
                  <c:v>7.67455621301775</c:v>
                </c:pt>
                <c:pt idx="48471">
                  <c:v>6.41095890410958</c:v>
                </c:pt>
                <c:pt idx="48472">
                  <c:v>2.25</c:v>
                </c:pt>
                <c:pt idx="48473">
                  <c:v>1.8867924528301799E-2</c:v>
                </c:pt>
                <c:pt idx="48474">
                  <c:v>-1.15384615384615</c:v>
                </c:pt>
                <c:pt idx="48475">
                  <c:v>3.9607843137254899</c:v>
                </c:pt>
                <c:pt idx="48476">
                  <c:v>2.8333333333333299</c:v>
                </c:pt>
                <c:pt idx="48477">
                  <c:v>5.4444444444444402</c:v>
                </c:pt>
                <c:pt idx="48478">
                  <c:v>-0.1</c:v>
                </c:pt>
                <c:pt idx="48479">
                  <c:v>2.9347826086956501</c:v>
                </c:pt>
                <c:pt idx="48480">
                  <c:v>-2.0666666666666602</c:v>
                </c:pt>
                <c:pt idx="48481">
                  <c:v>5.2307692307692299</c:v>
                </c:pt>
                <c:pt idx="48482">
                  <c:v>137</c:v>
                </c:pt>
                <c:pt idx="48483">
                  <c:v>8.6538461538461497</c:v>
                </c:pt>
                <c:pt idx="48484">
                  <c:v>8.3231292517006796</c:v>
                </c:pt>
                <c:pt idx="48485">
                  <c:v>4.1458885941644503</c:v>
                </c:pt>
                <c:pt idx="48486">
                  <c:v>5.5</c:v>
                </c:pt>
                <c:pt idx="48487">
                  <c:v>3.7286821705426298</c:v>
                </c:pt>
                <c:pt idx="48488">
                  <c:v>10.002392344497601</c:v>
                </c:pt>
                <c:pt idx="48489">
                  <c:v>9.7302052785923703</c:v>
                </c:pt>
                <c:pt idx="48490">
                  <c:v>6.3604060913705496</c:v>
                </c:pt>
                <c:pt idx="48491">
                  <c:v>0.86620926243567697</c:v>
                </c:pt>
                <c:pt idx="48492">
                  <c:v>3.9121951219512101</c:v>
                </c:pt>
                <c:pt idx="48493">
                  <c:v>-0.58024691358024605</c:v>
                </c:pt>
                <c:pt idx="48494">
                  <c:v>8.9058295964125502</c:v>
                </c:pt>
                <c:pt idx="48495">
                  <c:v>11.784946236559099</c:v>
                </c:pt>
                <c:pt idx="48496">
                  <c:v>6.8117647058823501</c:v>
                </c:pt>
                <c:pt idx="48497">
                  <c:v>5.2463768115942004</c:v>
                </c:pt>
                <c:pt idx="48498">
                  <c:v>11.746987951807199</c:v>
                </c:pt>
                <c:pt idx="48499">
                  <c:v>9.10752688172043</c:v>
                </c:pt>
                <c:pt idx="48500">
                  <c:v>22.0888888888888</c:v>
                </c:pt>
                <c:pt idx="48501">
                  <c:v>16.688172043010699</c:v>
                </c:pt>
                <c:pt idx="48502">
                  <c:v>15.1505376344086</c:v>
                </c:pt>
                <c:pt idx="48503">
                  <c:v>4.8131868131868103</c:v>
                </c:pt>
                <c:pt idx="48504">
                  <c:v>2.21505376344086</c:v>
                </c:pt>
                <c:pt idx="48505">
                  <c:v>3.6555555555555501</c:v>
                </c:pt>
                <c:pt idx="48506">
                  <c:v>13.806451612903199</c:v>
                </c:pt>
                <c:pt idx="48507">
                  <c:v>7.4893617021276597</c:v>
                </c:pt>
                <c:pt idx="48508">
                  <c:v>-2.7954545454545401</c:v>
                </c:pt>
                <c:pt idx="48509">
                  <c:v>-1.96226415094339</c:v>
                </c:pt>
                <c:pt idx="48510">
                  <c:v>-2.57692307692307</c:v>
                </c:pt>
                <c:pt idx="48511">
                  <c:v>0.80392156862745101</c:v>
                </c:pt>
                <c:pt idx="48512">
                  <c:v>-0.70833333333333304</c:v>
                </c:pt>
                <c:pt idx="48513">
                  <c:v>1.3265306122448901</c:v>
                </c:pt>
                <c:pt idx="48514">
                  <c:v>2.1063829787234001</c:v>
                </c:pt>
                <c:pt idx="48515">
                  <c:v>-0.34782608695652101</c:v>
                </c:pt>
                <c:pt idx="48516">
                  <c:v>3.6720779220779201</c:v>
                </c:pt>
                <c:pt idx="48517">
                  <c:v>0.51042944785276001</c:v>
                </c:pt>
                <c:pt idx="48518">
                  <c:v>3.8852657004830902</c:v>
                </c:pt>
                <c:pt idx="48519">
                  <c:v>2.6730310262529802</c:v>
                </c:pt>
                <c:pt idx="48520">
                  <c:v>3.8120805369127502</c:v>
                </c:pt>
                <c:pt idx="48521">
                  <c:v>9.5884003741814698</c:v>
                </c:pt>
                <c:pt idx="48522">
                  <c:v>11.0522388059701</c:v>
                </c:pt>
                <c:pt idx="48523">
                  <c:v>7.3665024630541804</c:v>
                </c:pt>
                <c:pt idx="48524">
                  <c:v>1.9150579150579099</c:v>
                </c:pt>
                <c:pt idx="48525">
                  <c:v>0.93948717948717897</c:v>
                </c:pt>
                <c:pt idx="48526">
                  <c:v>2.4142076502732199</c:v>
                </c:pt>
                <c:pt idx="48527">
                  <c:v>5.5300601202404804</c:v>
                </c:pt>
                <c:pt idx="48528">
                  <c:v>11.9467860906217</c:v>
                </c:pt>
                <c:pt idx="48529">
                  <c:v>9.8126450116009192</c:v>
                </c:pt>
                <c:pt idx="48530">
                  <c:v>10.1616368286445</c:v>
                </c:pt>
                <c:pt idx="48531">
                  <c:v>6.82049947970863</c:v>
                </c:pt>
                <c:pt idx="48532">
                  <c:v>8.2304797742238893</c:v>
                </c:pt>
                <c:pt idx="48533">
                  <c:v>10.5611065235342</c:v>
                </c:pt>
                <c:pt idx="48534">
                  <c:v>7.4804253262445597</c:v>
                </c:pt>
                <c:pt idx="48535">
                  <c:v>6.7205817540766803</c:v>
                </c:pt>
                <c:pt idx="48536">
                  <c:v>4.3094190140844999</c:v>
                </c:pt>
                <c:pt idx="48537">
                  <c:v>4.5510312004230498</c:v>
                </c:pt>
                <c:pt idx="48538">
                  <c:v>4.7460236018471003</c:v>
                </c:pt>
                <c:pt idx="48539">
                  <c:v>12.8380462724935</c:v>
                </c:pt>
                <c:pt idx="48540">
                  <c:v>14.406137184115501</c:v>
                </c:pt>
                <c:pt idx="48541">
                  <c:v>14.204193254329899</c:v>
                </c:pt>
                <c:pt idx="48542">
                  <c:v>11.623548922056299</c:v>
                </c:pt>
                <c:pt idx="48543">
                  <c:v>10.7262423714036</c:v>
                </c:pt>
                <c:pt idx="48544">
                  <c:v>10.599496221662401</c:v>
                </c:pt>
                <c:pt idx="48545">
                  <c:v>14.2395672333848</c:v>
                </c:pt>
                <c:pt idx="48546">
                  <c:v>14.257167680278</c:v>
                </c:pt>
                <c:pt idx="48547">
                  <c:v>14.0143084260731</c:v>
                </c:pt>
                <c:pt idx="48548">
                  <c:v>10.933697347893901</c:v>
                </c:pt>
                <c:pt idx="48549">
                  <c:v>6.4325744308231103</c:v>
                </c:pt>
                <c:pt idx="48550">
                  <c:v>6.6015761821365997</c:v>
                </c:pt>
                <c:pt idx="48551">
                  <c:v>9.4126126126126106</c:v>
                </c:pt>
                <c:pt idx="48552">
                  <c:v>7.3451776649746101</c:v>
                </c:pt>
                <c:pt idx="48553">
                  <c:v>3.5381355932203302</c:v>
                </c:pt>
                <c:pt idx="48554">
                  <c:v>1.7645051194539201</c:v>
                </c:pt>
                <c:pt idx="48555">
                  <c:v>0.86524822695035397</c:v>
                </c:pt>
                <c:pt idx="48556">
                  <c:v>1.8953488372092999</c:v>
                </c:pt>
                <c:pt idx="48557">
                  <c:v>4.5962145110410004</c:v>
                </c:pt>
                <c:pt idx="48558">
                  <c:v>7.935960591133</c:v>
                </c:pt>
                <c:pt idx="48559">
                  <c:v>4.3498098859315499</c:v>
                </c:pt>
                <c:pt idx="48560">
                  <c:v>0.97590361445783103</c:v>
                </c:pt>
                <c:pt idx="48561">
                  <c:v>-1.3529411764705801</c:v>
                </c:pt>
                <c:pt idx="48562">
                  <c:v>4.8479532163742602</c:v>
                </c:pt>
                <c:pt idx="48563">
                  <c:v>7.1984732824427402</c:v>
                </c:pt>
                <c:pt idx="48564">
                  <c:v>9.7955182072829103</c:v>
                </c:pt>
                <c:pt idx="48565">
                  <c:v>9.3532110091743093</c:v>
                </c:pt>
                <c:pt idx="48566">
                  <c:v>5.8520408163265296</c:v>
                </c:pt>
                <c:pt idx="48567">
                  <c:v>3.4571240105540899</c:v>
                </c:pt>
                <c:pt idx="48568">
                  <c:v>3.34319162045594</c:v>
                </c:pt>
                <c:pt idx="48569">
                  <c:v>6.2593444508338099</c:v>
                </c:pt>
                <c:pt idx="48570">
                  <c:v>7.6907605279698297</c:v>
                </c:pt>
                <c:pt idx="48571">
                  <c:v>9.0534482758620598</c:v>
                </c:pt>
                <c:pt idx="48572">
                  <c:v>3.5135970333745301</c:v>
                </c:pt>
                <c:pt idx="48573">
                  <c:v>3.6762536873156302</c:v>
                </c:pt>
                <c:pt idx="48574">
                  <c:v>5.0842032011134304</c:v>
                </c:pt>
                <c:pt idx="48575">
                  <c:v>10.6425017768301</c:v>
                </c:pt>
                <c:pt idx="48576">
                  <c:v>22.260626398210199</c:v>
                </c:pt>
                <c:pt idx="48577">
                  <c:v>21.9690976514215</c:v>
                </c:pt>
                <c:pt idx="48578">
                  <c:v>20.6619565217391</c:v>
                </c:pt>
                <c:pt idx="48579">
                  <c:v>22.663031624863599</c:v>
                </c:pt>
                <c:pt idx="48580">
                  <c:v>23.487567567567499</c:v>
                </c:pt>
                <c:pt idx="48581">
                  <c:v>23.7345794392523</c:v>
                </c:pt>
                <c:pt idx="48582">
                  <c:v>24.671706263498901</c:v>
                </c:pt>
                <c:pt idx="48583">
                  <c:v>20.415399239543699</c:v>
                </c:pt>
                <c:pt idx="48584">
                  <c:v>11.392626728110599</c:v>
                </c:pt>
                <c:pt idx="48585">
                  <c:v>18.7948051948051</c:v>
                </c:pt>
                <c:pt idx="48586">
                  <c:v>15.055229142185601</c:v>
                </c:pt>
                <c:pt idx="48587">
                  <c:v>25.879618593563698</c:v>
                </c:pt>
                <c:pt idx="48588">
                  <c:v>7.8174157303370704</c:v>
                </c:pt>
                <c:pt idx="48589">
                  <c:v>7.4555873925501404</c:v>
                </c:pt>
                <c:pt idx="48590">
                  <c:v>7.4760914760914696</c:v>
                </c:pt>
                <c:pt idx="48591">
                  <c:v>4.9745762711864403</c:v>
                </c:pt>
                <c:pt idx="48592">
                  <c:v>2.8277511961722399</c:v>
                </c:pt>
                <c:pt idx="48593">
                  <c:v>4.1851851851851798</c:v>
                </c:pt>
                <c:pt idx="48594">
                  <c:v>4.3062500000000004</c:v>
                </c:pt>
                <c:pt idx="48595">
                  <c:v>2.3658536585365799</c:v>
                </c:pt>
                <c:pt idx="48596">
                  <c:v>-1.71875</c:v>
                </c:pt>
                <c:pt idx="48597">
                  <c:v>-0.43010752688171999</c:v>
                </c:pt>
                <c:pt idx="48598">
                  <c:v>2.7824427480915999</c:v>
                </c:pt>
                <c:pt idx="48599">
                  <c:v>9.1172638436481996</c:v>
                </c:pt>
                <c:pt idx="48600">
                  <c:v>5.7948717948717903</c:v>
                </c:pt>
                <c:pt idx="48601">
                  <c:v>3.3866666666666601</c:v>
                </c:pt>
                <c:pt idx="48602">
                  <c:v>1.4166666666666601</c:v>
                </c:pt>
                <c:pt idx="48603">
                  <c:v>7.3902439024390203</c:v>
                </c:pt>
                <c:pt idx="48604">
                  <c:v>0.74390243902439002</c:v>
                </c:pt>
                <c:pt idx="48605">
                  <c:v>14.207317073170699</c:v>
                </c:pt>
                <c:pt idx="48606">
                  <c:v>2.0833333333333299</c:v>
                </c:pt>
                <c:pt idx="48607">
                  <c:v>1.3394495412844001</c:v>
                </c:pt>
                <c:pt idx="48608">
                  <c:v>2.1682242990654199</c:v>
                </c:pt>
                <c:pt idx="48609">
                  <c:v>88</c:v>
                </c:pt>
                <c:pt idx="48610">
                  <c:v>8.4683544303797404</c:v>
                </c:pt>
                <c:pt idx="48611">
                  <c:v>7.4594594594594597</c:v>
                </c:pt>
                <c:pt idx="48612">
                  <c:v>2.1882352941176402</c:v>
                </c:pt>
                <c:pt idx="48613">
                  <c:v>2.8658536585365799</c:v>
                </c:pt>
                <c:pt idx="48614">
                  <c:v>5.5421686746987904</c:v>
                </c:pt>
                <c:pt idx="48615">
                  <c:v>6.8589743589743497</c:v>
                </c:pt>
                <c:pt idx="48616">
                  <c:v>0.34523809523809501</c:v>
                </c:pt>
                <c:pt idx="48617">
                  <c:v>7.1759259259259203</c:v>
                </c:pt>
                <c:pt idx="48618">
                  <c:v>4.07</c:v>
                </c:pt>
                <c:pt idx="48619">
                  <c:v>2.5765765765765698</c:v>
                </c:pt>
                <c:pt idx="48620">
                  <c:v>1.62037037037037</c:v>
                </c:pt>
                <c:pt idx="48621">
                  <c:v>9.2592592592592501E-3</c:v>
                </c:pt>
                <c:pt idx="48622">
                  <c:v>2.2962962962962901</c:v>
                </c:pt>
                <c:pt idx="48623">
                  <c:v>4.14925373134328</c:v>
                </c:pt>
                <c:pt idx="48624">
                  <c:v>6.8771929824561404</c:v>
                </c:pt>
                <c:pt idx="48625">
                  <c:v>0.44642857142857101</c:v>
                </c:pt>
                <c:pt idx="48626">
                  <c:v>6.3214285714285703</c:v>
                </c:pt>
                <c:pt idx="48627">
                  <c:v>1.125</c:v>
                </c:pt>
                <c:pt idx="48628">
                  <c:v>6.1333333333333302</c:v>
                </c:pt>
                <c:pt idx="48629">
                  <c:v>8.0645161290322491</c:v>
                </c:pt>
                <c:pt idx="48630">
                  <c:v>4.2</c:v>
                </c:pt>
                <c:pt idx="48631">
                  <c:v>6.67741935483871</c:v>
                </c:pt>
                <c:pt idx="48632">
                  <c:v>1.5806451612903201</c:v>
                </c:pt>
                <c:pt idx="48633">
                  <c:v>2.7333333333333298</c:v>
                </c:pt>
                <c:pt idx="48634">
                  <c:v>-0.90322580645161199</c:v>
                </c:pt>
                <c:pt idx="48635">
                  <c:v>15.6666666666666</c:v>
                </c:pt>
                <c:pt idx="48636">
                  <c:v>4.67741935483871</c:v>
                </c:pt>
                <c:pt idx="48637">
                  <c:v>7.17916666666666</c:v>
                </c:pt>
                <c:pt idx="48638">
                  <c:v>8.21714285714285</c:v>
                </c:pt>
                <c:pt idx="48639">
                  <c:v>9.0849342770475197</c:v>
                </c:pt>
                <c:pt idx="48640">
                  <c:v>7.3989247311827899</c:v>
                </c:pt>
                <c:pt idx="48641">
                  <c:v>7.46523517382413</c:v>
                </c:pt>
                <c:pt idx="48642">
                  <c:v>8.5282846715328393</c:v>
                </c:pt>
                <c:pt idx="48643">
                  <c:v>8.8053435114503795</c:v>
                </c:pt>
                <c:pt idx="48644">
                  <c:v>7.6331923890063402</c:v>
                </c:pt>
                <c:pt idx="48645">
                  <c:v>1.6968781470292</c:v>
                </c:pt>
                <c:pt idx="48646">
                  <c:v>6.6758530183726998</c:v>
                </c:pt>
                <c:pt idx="48647">
                  <c:v>1.46772366930917</c:v>
                </c:pt>
                <c:pt idx="48648">
                  <c:v>11.5530973451327</c:v>
                </c:pt>
                <c:pt idx="48649">
                  <c:v>9.4878048780487791</c:v>
                </c:pt>
                <c:pt idx="48650">
                  <c:v>4.0431034482758603</c:v>
                </c:pt>
                <c:pt idx="48651">
                  <c:v>10.503875968992199</c:v>
                </c:pt>
                <c:pt idx="48652">
                  <c:v>3.9879518072289102</c:v>
                </c:pt>
                <c:pt idx="48653">
                  <c:v>5.4330708661417297</c:v>
                </c:pt>
                <c:pt idx="48654">
                  <c:v>9.2992957746478808</c:v>
                </c:pt>
                <c:pt idx="48655">
                  <c:v>3.8629032258064502</c:v>
                </c:pt>
                <c:pt idx="48656">
                  <c:v>4.1213872832369898</c:v>
                </c:pt>
                <c:pt idx="48657">
                  <c:v>1.9583333333333299</c:v>
                </c:pt>
                <c:pt idx="48658">
                  <c:v>-2.6477272727272698</c:v>
                </c:pt>
                <c:pt idx="48659">
                  <c:v>10.3805309734513</c:v>
                </c:pt>
                <c:pt idx="48660">
                  <c:v>19.771929824561401</c:v>
                </c:pt>
                <c:pt idx="48661">
                  <c:v>12</c:v>
                </c:pt>
                <c:pt idx="48662">
                  <c:v>25.7777777777777</c:v>
                </c:pt>
                <c:pt idx="48663">
                  <c:v>-6</c:v>
                </c:pt>
                <c:pt idx="48664">
                  <c:v>11</c:v>
                </c:pt>
                <c:pt idx="48665">
                  <c:v>4.0333333333333297</c:v>
                </c:pt>
                <c:pt idx="48666">
                  <c:v>19.233333333333299</c:v>
                </c:pt>
                <c:pt idx="48667">
                  <c:v>6.8688524590163897</c:v>
                </c:pt>
                <c:pt idx="48668">
                  <c:v>21.8</c:v>
                </c:pt>
                <c:pt idx="48669">
                  <c:v>7.4590163934426199</c:v>
                </c:pt>
                <c:pt idx="48670">
                  <c:v>5.3064516129032198</c:v>
                </c:pt>
                <c:pt idx="48671">
                  <c:v>3.86666666666666</c:v>
                </c:pt>
                <c:pt idx="48672">
                  <c:v>0.86666666666666603</c:v>
                </c:pt>
                <c:pt idx="48673">
                  <c:v>-4.2580645161290303</c:v>
                </c:pt>
                <c:pt idx="48674">
                  <c:v>8.6409366869037196</c:v>
                </c:pt>
                <c:pt idx="48675">
                  <c:v>5.7050912584053703</c:v>
                </c:pt>
                <c:pt idx="48676">
                  <c:v>7.6691358024691301</c:v>
                </c:pt>
                <c:pt idx="48677">
                  <c:v>5.1615986099044298</c:v>
                </c:pt>
                <c:pt idx="48678">
                  <c:v>5.6895652173912996</c:v>
                </c:pt>
                <c:pt idx="48679">
                  <c:v>6.0797202797202798</c:v>
                </c:pt>
                <c:pt idx="48680">
                  <c:v>8.0866845397676492</c:v>
                </c:pt>
                <c:pt idx="48681">
                  <c:v>6.6737830913748901</c:v>
                </c:pt>
                <c:pt idx="48682">
                  <c:v>3.2369584438549901</c:v>
                </c:pt>
                <c:pt idx="48683">
                  <c:v>4.0766456266907101</c:v>
                </c:pt>
                <c:pt idx="48684">
                  <c:v>3.90822784810126</c:v>
                </c:pt>
                <c:pt idx="48685">
                  <c:v>11.5077881619937</c:v>
                </c:pt>
                <c:pt idx="48686">
                  <c:v>7.1145833333333304</c:v>
                </c:pt>
                <c:pt idx="48687">
                  <c:v>7.4141689373297002</c:v>
                </c:pt>
                <c:pt idx="48688">
                  <c:v>10.323462414578501</c:v>
                </c:pt>
                <c:pt idx="48689">
                  <c:v>8.1842696629213396</c:v>
                </c:pt>
                <c:pt idx="48690">
                  <c:v>5.2363636363636301</c:v>
                </c:pt>
                <c:pt idx="48691">
                  <c:v>8.2071651090342606</c:v>
                </c:pt>
                <c:pt idx="48692">
                  <c:v>11.326047358834201</c:v>
                </c:pt>
                <c:pt idx="48693">
                  <c:v>8.0797665369649803</c:v>
                </c:pt>
                <c:pt idx="48694">
                  <c:v>1.7045454545454499</c:v>
                </c:pt>
                <c:pt idx="48695">
                  <c:v>4.8210526315789402</c:v>
                </c:pt>
                <c:pt idx="48696">
                  <c:v>5.4567627494456703</c:v>
                </c:pt>
                <c:pt idx="48697">
                  <c:v>13.9269406392694</c:v>
                </c:pt>
                <c:pt idx="48698">
                  <c:v>11.239059967585</c:v>
                </c:pt>
                <c:pt idx="48699">
                  <c:v>13.369718309859101</c:v>
                </c:pt>
                <c:pt idx="48700">
                  <c:v>12.486639676113301</c:v>
                </c:pt>
                <c:pt idx="48701">
                  <c:v>14.6376811594202</c:v>
                </c:pt>
                <c:pt idx="48702">
                  <c:v>15.518784972022299</c:v>
                </c:pt>
                <c:pt idx="48703">
                  <c:v>15.940100882723801</c:v>
                </c:pt>
                <c:pt idx="48704">
                  <c:v>17.595523581135001</c:v>
                </c:pt>
                <c:pt idx="48705">
                  <c:v>15.6394648829431</c:v>
                </c:pt>
                <c:pt idx="48706">
                  <c:v>8.3059071729957807</c:v>
                </c:pt>
                <c:pt idx="48707">
                  <c:v>7.2319749216300897</c:v>
                </c:pt>
                <c:pt idx="48708">
                  <c:v>11.3097542814594</c:v>
                </c:pt>
                <c:pt idx="48709">
                  <c:v>15.8121827411167</c:v>
                </c:pt>
                <c:pt idx="48710">
                  <c:v>6.7832699619771804</c:v>
                </c:pt>
                <c:pt idx="48711">
                  <c:v>4.4893162393162296</c:v>
                </c:pt>
                <c:pt idx="48712">
                  <c:v>7.74582560296846</c:v>
                </c:pt>
                <c:pt idx="48713">
                  <c:v>6.0819366852886398</c:v>
                </c:pt>
                <c:pt idx="48714">
                  <c:v>9.8378870673952594</c:v>
                </c:pt>
                <c:pt idx="48715">
                  <c:v>10.25</c:v>
                </c:pt>
                <c:pt idx="48716">
                  <c:v>9.7647058823529402</c:v>
                </c:pt>
                <c:pt idx="48717">
                  <c:v>8.3219424460431597</c:v>
                </c:pt>
                <c:pt idx="48718">
                  <c:v>5.2701149425287301</c:v>
                </c:pt>
                <c:pt idx="48719">
                  <c:v>5.1473880597014903</c:v>
                </c:pt>
                <c:pt idx="48720">
                  <c:v>5.13884297520661</c:v>
                </c:pt>
                <c:pt idx="48721">
                  <c:v>8.9389067524115706</c:v>
                </c:pt>
                <c:pt idx="48722">
                  <c:v>9.4015580736543907</c:v>
                </c:pt>
                <c:pt idx="48723">
                  <c:v>7.1649253731343201</c:v>
                </c:pt>
                <c:pt idx="48724">
                  <c:v>7.2112346401404297</c:v>
                </c:pt>
                <c:pt idx="48725">
                  <c:v>5.81948228882833</c:v>
                </c:pt>
                <c:pt idx="48726">
                  <c:v>5.6245928338762203</c:v>
                </c:pt>
                <c:pt idx="48727">
                  <c:v>9.6982078853046598</c:v>
                </c:pt>
                <c:pt idx="48728">
                  <c:v>10.9150707743547</c:v>
                </c:pt>
                <c:pt idx="48729">
                  <c:v>8.9332732191163196</c:v>
                </c:pt>
                <c:pt idx="48730">
                  <c:v>2.9521912350597601</c:v>
                </c:pt>
                <c:pt idx="48731">
                  <c:v>3.8313253012048101</c:v>
                </c:pt>
                <c:pt idx="48732">
                  <c:v>2.7431192660550399</c:v>
                </c:pt>
                <c:pt idx="48733">
                  <c:v>9.7591706539074892</c:v>
                </c:pt>
                <c:pt idx="48734">
                  <c:v>8.7214076246334304</c:v>
                </c:pt>
                <c:pt idx="48735">
                  <c:v>3.6867088607594898</c:v>
                </c:pt>
                <c:pt idx="48736">
                  <c:v>1.7185430463576099</c:v>
                </c:pt>
                <c:pt idx="48737">
                  <c:v>2.5917721518987298</c:v>
                </c:pt>
                <c:pt idx="48738">
                  <c:v>4.21019108280254</c:v>
                </c:pt>
                <c:pt idx="48739">
                  <c:v>6.6799065420560702</c:v>
                </c:pt>
                <c:pt idx="48740">
                  <c:v>9.8215767634854707</c:v>
                </c:pt>
                <c:pt idx="48741">
                  <c:v>4.8526645768024999</c:v>
                </c:pt>
                <c:pt idx="48742">
                  <c:v>2.3405797101449202</c:v>
                </c:pt>
                <c:pt idx="48743">
                  <c:v>1.5701357466063299</c:v>
                </c:pt>
                <c:pt idx="48744">
                  <c:v>0.67449664429530198</c:v>
                </c:pt>
                <c:pt idx="48745">
                  <c:v>4.6203389830508401</c:v>
                </c:pt>
                <c:pt idx="48746">
                  <c:v>-3.38709677419354</c:v>
                </c:pt>
                <c:pt idx="48747">
                  <c:v>-0.17857142857142799</c:v>
                </c:pt>
                <c:pt idx="48748">
                  <c:v>-1.3548387096774099</c:v>
                </c:pt>
                <c:pt idx="48749">
                  <c:v>2.1428571428571401</c:v>
                </c:pt>
                <c:pt idx="48750">
                  <c:v>-1.5185185185185099</c:v>
                </c:pt>
                <c:pt idx="48751">
                  <c:v>-2.1333333333333302</c:v>
                </c:pt>
                <c:pt idx="48752">
                  <c:v>13.9032258064516</c:v>
                </c:pt>
                <c:pt idx="48753">
                  <c:v>20.612903225806399</c:v>
                </c:pt>
                <c:pt idx="48754">
                  <c:v>18.696428571428498</c:v>
                </c:pt>
                <c:pt idx="48755">
                  <c:v>12.9375</c:v>
                </c:pt>
                <c:pt idx="48756">
                  <c:v>5.43333333333333</c:v>
                </c:pt>
                <c:pt idx="48757">
                  <c:v>19.3333333333333</c:v>
                </c:pt>
                <c:pt idx="48758">
                  <c:v>-3.1333333333333302</c:v>
                </c:pt>
                <c:pt idx="48759">
                  <c:v>0.73333333333333295</c:v>
                </c:pt>
                <c:pt idx="48760">
                  <c:v>39.322580645161203</c:v>
                </c:pt>
                <c:pt idx="48761">
                  <c:v>5.7962962962962896</c:v>
                </c:pt>
                <c:pt idx="48762">
                  <c:v>2.04</c:v>
                </c:pt>
                <c:pt idx="48763">
                  <c:v>1.41441441441441</c:v>
                </c:pt>
                <c:pt idx="48764">
                  <c:v>7.8981481481481399</c:v>
                </c:pt>
                <c:pt idx="48765">
                  <c:v>2.6111111111111098</c:v>
                </c:pt>
                <c:pt idx="48766">
                  <c:v>4.1111111111111098</c:v>
                </c:pt>
                <c:pt idx="48767">
                  <c:v>-0.67567567567567499</c:v>
                </c:pt>
                <c:pt idx="48768">
                  <c:v>0.69724770642201805</c:v>
                </c:pt>
                <c:pt idx="48769">
                  <c:v>-0.71296296296296202</c:v>
                </c:pt>
                <c:pt idx="48770">
                  <c:v>9.7317073170731696</c:v>
                </c:pt>
                <c:pt idx="48771">
                  <c:v>24.553571428571399</c:v>
                </c:pt>
                <c:pt idx="48772">
                  <c:v>9.1868943239501597</c:v>
                </c:pt>
                <c:pt idx="48773">
                  <c:v>6.1211089494163398</c:v>
                </c:pt>
                <c:pt idx="48774">
                  <c:v>5.7347699958557801</c:v>
                </c:pt>
                <c:pt idx="48775">
                  <c:v>6.1771329579904704</c:v>
                </c:pt>
                <c:pt idx="48776">
                  <c:v>3.86475735879077</c:v>
                </c:pt>
                <c:pt idx="48777">
                  <c:v>8.6003424657534193</c:v>
                </c:pt>
                <c:pt idx="48778">
                  <c:v>7.5269922879177296</c:v>
                </c:pt>
                <c:pt idx="48779">
                  <c:v>5.9318013343217197</c:v>
                </c:pt>
                <c:pt idx="48780">
                  <c:v>1.37477670596641</c:v>
                </c:pt>
                <c:pt idx="48781">
                  <c:v>1.1696669666966599</c:v>
                </c:pt>
                <c:pt idx="48782">
                  <c:v>2.5312634756360501</c:v>
                </c:pt>
                <c:pt idx="48783">
                  <c:v>10.736074270556999</c:v>
                </c:pt>
                <c:pt idx="48784">
                  <c:v>7.7610619469026503</c:v>
                </c:pt>
                <c:pt idx="48785">
                  <c:v>5.1696428571428497</c:v>
                </c:pt>
                <c:pt idx="48786">
                  <c:v>9.7651006711409298</c:v>
                </c:pt>
                <c:pt idx="48787">
                  <c:v>6.2133333333333303</c:v>
                </c:pt>
                <c:pt idx="48788">
                  <c:v>9.1688311688311597</c:v>
                </c:pt>
                <c:pt idx="48789">
                  <c:v>17.223880597014901</c:v>
                </c:pt>
                <c:pt idx="48790">
                  <c:v>18.282051282051199</c:v>
                </c:pt>
                <c:pt idx="48791">
                  <c:v>4.3421052631578902</c:v>
                </c:pt>
                <c:pt idx="48792">
                  <c:v>1.3428571428571401</c:v>
                </c:pt>
                <c:pt idx="48793">
                  <c:v>0.55555555555555503</c:v>
                </c:pt>
                <c:pt idx="48794">
                  <c:v>4.7558139534883699</c:v>
                </c:pt>
                <c:pt idx="48795">
                  <c:v>5.7741935483870899</c:v>
                </c:pt>
                <c:pt idx="48796">
                  <c:v>10.535294117647</c:v>
                </c:pt>
                <c:pt idx="48797">
                  <c:v>7.8309178743961301</c:v>
                </c:pt>
                <c:pt idx="48798">
                  <c:v>6.5190839694656404</c:v>
                </c:pt>
                <c:pt idx="48799">
                  <c:v>1.12204724409448</c:v>
                </c:pt>
                <c:pt idx="48800">
                  <c:v>4.5287356321839001</c:v>
                </c:pt>
                <c:pt idx="48801">
                  <c:v>12.4768683274021</c:v>
                </c:pt>
                <c:pt idx="48802">
                  <c:v>6.6220930232558102</c:v>
                </c:pt>
                <c:pt idx="48803">
                  <c:v>3.33478260869565</c:v>
                </c:pt>
                <c:pt idx="48804">
                  <c:v>1.9141414141414099</c:v>
                </c:pt>
                <c:pt idx="48805">
                  <c:v>-0.96590909090909005</c:v>
                </c:pt>
                <c:pt idx="48806">
                  <c:v>2.6120689655172402</c:v>
                </c:pt>
                <c:pt idx="48807">
                  <c:v>20.606837606837601</c:v>
                </c:pt>
                <c:pt idx="48808">
                  <c:v>14.8978193146417</c:v>
                </c:pt>
                <c:pt idx="48809">
                  <c:v>11.6896667788623</c:v>
                </c:pt>
                <c:pt idx="48810">
                  <c:v>10.566208710903201</c:v>
                </c:pt>
                <c:pt idx="48811">
                  <c:v>9.1438543247344395</c:v>
                </c:pt>
                <c:pt idx="48812">
                  <c:v>9.8172231985940197</c:v>
                </c:pt>
                <c:pt idx="48813">
                  <c:v>11.9271858307562</c:v>
                </c:pt>
                <c:pt idx="48814">
                  <c:v>7.9604666234607899</c:v>
                </c:pt>
                <c:pt idx="48815">
                  <c:v>10.4816784869976</c:v>
                </c:pt>
                <c:pt idx="48816">
                  <c:v>3.78918473785341</c:v>
                </c:pt>
                <c:pt idx="48817">
                  <c:v>5.8977272727272698</c:v>
                </c:pt>
                <c:pt idx="48818">
                  <c:v>7.5645320197044299</c:v>
                </c:pt>
                <c:pt idx="48819">
                  <c:v>14.004308916141801</c:v>
                </c:pt>
                <c:pt idx="48820">
                  <c:v>-7.1904761904761898</c:v>
                </c:pt>
                <c:pt idx="48821">
                  <c:v>-5.1612903225806397</c:v>
                </c:pt>
                <c:pt idx="48822">
                  <c:v>-5.5098039215686203</c:v>
                </c:pt>
                <c:pt idx="48823">
                  <c:v>0</c:v>
                </c:pt>
                <c:pt idx="48824">
                  <c:v>5</c:v>
                </c:pt>
                <c:pt idx="48825">
                  <c:v>-0.22222222222222199</c:v>
                </c:pt>
                <c:pt idx="48826">
                  <c:v>40.5555555555555</c:v>
                </c:pt>
                <c:pt idx="48827">
                  <c:v>28.3333333333333</c:v>
                </c:pt>
                <c:pt idx="48828">
                  <c:v>24.1111111111111</c:v>
                </c:pt>
                <c:pt idx="48829">
                  <c:v>105.125</c:v>
                </c:pt>
                <c:pt idx="48830">
                  <c:v>5</c:v>
                </c:pt>
                <c:pt idx="48831">
                  <c:v>15</c:v>
                </c:pt>
                <c:pt idx="48832">
                  <c:v>-3.6</c:v>
                </c:pt>
                <c:pt idx="48833">
                  <c:v>16.233644859813001</c:v>
                </c:pt>
                <c:pt idx="48834">
                  <c:v>7.78125</c:v>
                </c:pt>
                <c:pt idx="48835">
                  <c:v>9.1618497109826595</c:v>
                </c:pt>
                <c:pt idx="48836">
                  <c:v>16.545454545454501</c:v>
                </c:pt>
                <c:pt idx="48837">
                  <c:v>15.767676767676701</c:v>
                </c:pt>
                <c:pt idx="48838">
                  <c:v>18.321428571428498</c:v>
                </c:pt>
                <c:pt idx="48839">
                  <c:v>14.24375</c:v>
                </c:pt>
                <c:pt idx="48840">
                  <c:v>13.8531468531468</c:v>
                </c:pt>
                <c:pt idx="48841">
                  <c:v>10.6274509803921</c:v>
                </c:pt>
                <c:pt idx="48842">
                  <c:v>8.4375</c:v>
                </c:pt>
                <c:pt idx="48843">
                  <c:v>11.2222222222222</c:v>
                </c:pt>
                <c:pt idx="48844">
                  <c:v>32.388059701492502</c:v>
                </c:pt>
                <c:pt idx="48845">
                  <c:v>8.9754281459419207</c:v>
                </c:pt>
                <c:pt idx="48846">
                  <c:v>5.3687451886066198</c:v>
                </c:pt>
                <c:pt idx="48847">
                  <c:v>4.0997757847533602</c:v>
                </c:pt>
                <c:pt idx="48848">
                  <c:v>3.38687061822817</c:v>
                </c:pt>
                <c:pt idx="48849">
                  <c:v>2.3800841514726501</c:v>
                </c:pt>
                <c:pt idx="48850">
                  <c:v>4.7126269956458602</c:v>
                </c:pt>
                <c:pt idx="48851">
                  <c:v>3.8</c:v>
                </c:pt>
                <c:pt idx="48852">
                  <c:v>2.7062761506276098</c:v>
                </c:pt>
                <c:pt idx="48853">
                  <c:v>3.2309043020193098</c:v>
                </c:pt>
                <c:pt idx="48854">
                  <c:v>5.3277826468010501</c:v>
                </c:pt>
                <c:pt idx="48855">
                  <c:v>2.8937007874015701</c:v>
                </c:pt>
                <c:pt idx="48856">
                  <c:v>8.3166051660516604</c:v>
                </c:pt>
                <c:pt idx="48857">
                  <c:v>3.3333333333333299</c:v>
                </c:pt>
                <c:pt idx="48858">
                  <c:v>1.29411764705882</c:v>
                </c:pt>
                <c:pt idx="48859">
                  <c:v>27</c:v>
                </c:pt>
                <c:pt idx="48860">
                  <c:v>14.9444444444444</c:v>
                </c:pt>
                <c:pt idx="48861">
                  <c:v>2</c:v>
                </c:pt>
                <c:pt idx="48862">
                  <c:v>56.625</c:v>
                </c:pt>
                <c:pt idx="48863">
                  <c:v>8.4444444444444393</c:v>
                </c:pt>
                <c:pt idx="48864">
                  <c:v>-5.6666666666666599</c:v>
                </c:pt>
                <c:pt idx="48865">
                  <c:v>4.1111111111111098</c:v>
                </c:pt>
                <c:pt idx="48866">
                  <c:v>-0.625</c:v>
                </c:pt>
                <c:pt idx="48867">
                  <c:v>1.7894736842105201</c:v>
                </c:pt>
                <c:pt idx="48868">
                  <c:v>-1</c:v>
                </c:pt>
                <c:pt idx="48869">
                  <c:v>7.2422907488986699</c:v>
                </c:pt>
                <c:pt idx="48870">
                  <c:v>7.93719806763285</c:v>
                </c:pt>
                <c:pt idx="48871">
                  <c:v>2.8127659574467998</c:v>
                </c:pt>
                <c:pt idx="48872">
                  <c:v>2.4605263157894699</c:v>
                </c:pt>
                <c:pt idx="48873">
                  <c:v>2.9617021276595699</c:v>
                </c:pt>
                <c:pt idx="48874">
                  <c:v>5.03488372093023</c:v>
                </c:pt>
                <c:pt idx="48875">
                  <c:v>9.9452054794520492</c:v>
                </c:pt>
                <c:pt idx="48876">
                  <c:v>3.8755364806866899</c:v>
                </c:pt>
                <c:pt idx="48877">
                  <c:v>1.5129032258064501</c:v>
                </c:pt>
                <c:pt idx="48878">
                  <c:v>-2.7311827956989201</c:v>
                </c:pt>
                <c:pt idx="48879">
                  <c:v>-0.40336134453781503</c:v>
                </c:pt>
                <c:pt idx="48880">
                  <c:v>11.5204678362573</c:v>
                </c:pt>
                <c:pt idx="48881">
                  <c:v>4.5</c:v>
                </c:pt>
                <c:pt idx="48882">
                  <c:v>12.5</c:v>
                </c:pt>
                <c:pt idx="48883">
                  <c:v>16.1666666666666</c:v>
                </c:pt>
                <c:pt idx="48884">
                  <c:v>23.5</c:v>
                </c:pt>
                <c:pt idx="48885">
                  <c:v>11.692307692307599</c:v>
                </c:pt>
                <c:pt idx="48886">
                  <c:v>10.307692307692299</c:v>
                </c:pt>
                <c:pt idx="48887">
                  <c:v>7.6153846153846096</c:v>
                </c:pt>
                <c:pt idx="48888">
                  <c:v>41.5</c:v>
                </c:pt>
                <c:pt idx="48889">
                  <c:v>6.9580419580419504</c:v>
                </c:pt>
                <c:pt idx="48890">
                  <c:v>5.4422535211267604</c:v>
                </c:pt>
                <c:pt idx="48891">
                  <c:v>6.0048262548262503</c:v>
                </c:pt>
                <c:pt idx="48892">
                  <c:v>4.6490250696378803</c:v>
                </c:pt>
                <c:pt idx="48893">
                  <c:v>3.36676217765043</c:v>
                </c:pt>
                <c:pt idx="48894">
                  <c:v>0.94805194805194803</c:v>
                </c:pt>
                <c:pt idx="48895">
                  <c:v>-0.41134751773049599</c:v>
                </c:pt>
                <c:pt idx="48896">
                  <c:v>5.3662790697674403</c:v>
                </c:pt>
                <c:pt idx="48897">
                  <c:v>-1.31168831168831</c:v>
                </c:pt>
                <c:pt idx="48898">
                  <c:v>3.4670658682634699</c:v>
                </c:pt>
                <c:pt idx="48899">
                  <c:v>3.2379310344827501</c:v>
                </c:pt>
                <c:pt idx="48900">
                  <c:v>10.0110497237569</c:v>
                </c:pt>
                <c:pt idx="48901">
                  <c:v>-0.87096774193548299</c:v>
                </c:pt>
                <c:pt idx="48902">
                  <c:v>-2.4285714285714199</c:v>
                </c:pt>
                <c:pt idx="48903">
                  <c:v>2.32258064516129</c:v>
                </c:pt>
                <c:pt idx="48904">
                  <c:v>-1.11363636363636</c:v>
                </c:pt>
                <c:pt idx="48905">
                  <c:v>4.2941176470588198</c:v>
                </c:pt>
                <c:pt idx="48906">
                  <c:v>9.2252747252747191</c:v>
                </c:pt>
                <c:pt idx="48907">
                  <c:v>7.94871794871794</c:v>
                </c:pt>
                <c:pt idx="48908">
                  <c:v>5.7575757575757498</c:v>
                </c:pt>
                <c:pt idx="48909">
                  <c:v>0.21590909090909</c:v>
                </c:pt>
                <c:pt idx="48910">
                  <c:v>7.7954545454545396</c:v>
                </c:pt>
                <c:pt idx="48911">
                  <c:v>6.6904761904761898</c:v>
                </c:pt>
                <c:pt idx="48912">
                  <c:v>3.375</c:v>
                </c:pt>
                <c:pt idx="48913">
                  <c:v>7.6163141993957701</c:v>
                </c:pt>
                <c:pt idx="48914">
                  <c:v>4.0976430976430898</c:v>
                </c:pt>
                <c:pt idx="48915">
                  <c:v>5.7396121883656503</c:v>
                </c:pt>
                <c:pt idx="48916">
                  <c:v>7.6</c:v>
                </c:pt>
                <c:pt idx="48917">
                  <c:v>6.9698492462311501</c:v>
                </c:pt>
                <c:pt idx="48918">
                  <c:v>4.5193798449612403</c:v>
                </c:pt>
                <c:pt idx="48919">
                  <c:v>6.0810810810810798</c:v>
                </c:pt>
                <c:pt idx="48920">
                  <c:v>5.1571906354515002</c:v>
                </c:pt>
                <c:pt idx="48921">
                  <c:v>2.2072649572649499</c:v>
                </c:pt>
                <c:pt idx="48922">
                  <c:v>2.17777777777777</c:v>
                </c:pt>
                <c:pt idx="48923">
                  <c:v>9.8540669856459306</c:v>
                </c:pt>
                <c:pt idx="48924">
                  <c:v>10.6372093023255</c:v>
                </c:pt>
                <c:pt idx="48925">
                  <c:v>38</c:v>
                </c:pt>
                <c:pt idx="48926">
                  <c:v>-4.2222222222222197</c:v>
                </c:pt>
                <c:pt idx="48927">
                  <c:v>19.2222222222222</c:v>
                </c:pt>
                <c:pt idx="48928">
                  <c:v>-4.75</c:v>
                </c:pt>
                <c:pt idx="48929">
                  <c:v>33</c:v>
                </c:pt>
                <c:pt idx="48930">
                  <c:v>47</c:v>
                </c:pt>
                <c:pt idx="48931">
                  <c:v>41.5</c:v>
                </c:pt>
                <c:pt idx="48932">
                  <c:v>27.25</c:v>
                </c:pt>
                <c:pt idx="48933">
                  <c:v>13.6666666666666</c:v>
                </c:pt>
                <c:pt idx="48934">
                  <c:v>6.6</c:v>
                </c:pt>
                <c:pt idx="48935">
                  <c:v>22.7717842323651</c:v>
                </c:pt>
                <c:pt idx="48936">
                  <c:v>17.209523809523802</c:v>
                </c:pt>
                <c:pt idx="48937">
                  <c:v>18.040740740740699</c:v>
                </c:pt>
                <c:pt idx="48938">
                  <c:v>11.657718120805299</c:v>
                </c:pt>
                <c:pt idx="48939">
                  <c:v>11.3529411764705</c:v>
                </c:pt>
                <c:pt idx="48940">
                  <c:v>19.7294938917975</c:v>
                </c:pt>
                <c:pt idx="48941">
                  <c:v>23.03</c:v>
                </c:pt>
                <c:pt idx="48942">
                  <c:v>14.6395348837209</c:v>
                </c:pt>
                <c:pt idx="48943">
                  <c:v>4.0065359477124103</c:v>
                </c:pt>
                <c:pt idx="48944">
                  <c:v>13.310344827586199</c:v>
                </c:pt>
                <c:pt idx="48945">
                  <c:v>10.103703703703699</c:v>
                </c:pt>
                <c:pt idx="48946">
                  <c:v>21.594095940959399</c:v>
                </c:pt>
                <c:pt idx="48947">
                  <c:v>28.315789473684202</c:v>
                </c:pt>
                <c:pt idx="48948">
                  <c:v>15</c:v>
                </c:pt>
                <c:pt idx="48949">
                  <c:v>10.1290322580645</c:v>
                </c:pt>
                <c:pt idx="48950">
                  <c:v>11.1724137931034</c:v>
                </c:pt>
                <c:pt idx="48951">
                  <c:v>15.068965517241301</c:v>
                </c:pt>
                <c:pt idx="48952">
                  <c:v>7.8070175438596401</c:v>
                </c:pt>
                <c:pt idx="48953">
                  <c:v>10.451612903225801</c:v>
                </c:pt>
                <c:pt idx="48954">
                  <c:v>12.9322033898305</c:v>
                </c:pt>
                <c:pt idx="48955">
                  <c:v>-1.9523809523809501</c:v>
                </c:pt>
                <c:pt idx="48956">
                  <c:v>3.88</c:v>
                </c:pt>
                <c:pt idx="48957">
                  <c:v>6.3478260869565197</c:v>
                </c:pt>
                <c:pt idx="48958">
                  <c:v>13.7222222222222</c:v>
                </c:pt>
                <c:pt idx="48959">
                  <c:v>4.6612903225806397</c:v>
                </c:pt>
                <c:pt idx="48960">
                  <c:v>1.7894736842105201</c:v>
                </c:pt>
                <c:pt idx="48961">
                  <c:v>5.1451612903225801</c:v>
                </c:pt>
                <c:pt idx="48962">
                  <c:v>-1.2619047619047601</c:v>
                </c:pt>
                <c:pt idx="48963">
                  <c:v>10.272727272727201</c:v>
                </c:pt>
                <c:pt idx="48964">
                  <c:v>-4.9230769230769198</c:v>
                </c:pt>
                <c:pt idx="48965">
                  <c:v>-6.75</c:v>
                </c:pt>
                <c:pt idx="48966">
                  <c:v>-6</c:v>
                </c:pt>
                <c:pt idx="48967">
                  <c:v>-6.5</c:v>
                </c:pt>
                <c:pt idx="48968">
                  <c:v>29.8</c:v>
                </c:pt>
                <c:pt idx="48969">
                  <c:v>-2.1071428571428501</c:v>
                </c:pt>
                <c:pt idx="48970">
                  <c:v>0.41935483870967699</c:v>
                </c:pt>
                <c:pt idx="48971">
                  <c:v>8.3458646616541294</c:v>
                </c:pt>
                <c:pt idx="48972">
                  <c:v>4.3136456211812604</c:v>
                </c:pt>
                <c:pt idx="48973">
                  <c:v>8.32129963898916</c:v>
                </c:pt>
                <c:pt idx="48974">
                  <c:v>2.5047801147227502</c:v>
                </c:pt>
                <c:pt idx="48975">
                  <c:v>5.4938917975567101</c:v>
                </c:pt>
                <c:pt idx="48976">
                  <c:v>8.1520119225037195</c:v>
                </c:pt>
                <c:pt idx="48977">
                  <c:v>10.163025210083999</c:v>
                </c:pt>
                <c:pt idx="48978">
                  <c:v>7.1069692058346803</c:v>
                </c:pt>
                <c:pt idx="48979">
                  <c:v>4.8742138364779803</c:v>
                </c:pt>
                <c:pt idx="48980">
                  <c:v>3.82892057026476</c:v>
                </c:pt>
                <c:pt idx="48981">
                  <c:v>3.9385171790235001</c:v>
                </c:pt>
                <c:pt idx="48982">
                  <c:v>9.9655172413793096</c:v>
                </c:pt>
                <c:pt idx="48983">
                  <c:v>9.8516020236087698</c:v>
                </c:pt>
                <c:pt idx="48984">
                  <c:v>4.5158597662771198</c:v>
                </c:pt>
                <c:pt idx="48985">
                  <c:v>6.3484676503972697</c:v>
                </c:pt>
                <c:pt idx="48986">
                  <c:v>6.1293103448275801</c:v>
                </c:pt>
                <c:pt idx="48987">
                  <c:v>2.5885714285714201</c:v>
                </c:pt>
                <c:pt idx="48988">
                  <c:v>7.7772194304857596</c:v>
                </c:pt>
                <c:pt idx="48989">
                  <c:v>12.9127789046653</c:v>
                </c:pt>
                <c:pt idx="48990">
                  <c:v>6.9602977667493704</c:v>
                </c:pt>
                <c:pt idx="48991">
                  <c:v>2.4861538461538402</c:v>
                </c:pt>
                <c:pt idx="48992">
                  <c:v>5.0625</c:v>
                </c:pt>
                <c:pt idx="48993">
                  <c:v>3.9563636363636299</c:v>
                </c:pt>
                <c:pt idx="48994">
                  <c:v>8.8359375</c:v>
                </c:pt>
                <c:pt idx="48995">
                  <c:v>-4.5</c:v>
                </c:pt>
                <c:pt idx="48996">
                  <c:v>47.5</c:v>
                </c:pt>
                <c:pt idx="48997">
                  <c:v>75.692307692307693</c:v>
                </c:pt>
                <c:pt idx="48998">
                  <c:v>20.692307692307601</c:v>
                </c:pt>
                <c:pt idx="48999">
                  <c:v>-5</c:v>
                </c:pt>
                <c:pt idx="49000">
                  <c:v>1.7333333333333301</c:v>
                </c:pt>
                <c:pt idx="49001">
                  <c:v>-2.0909090909090899</c:v>
                </c:pt>
                <c:pt idx="49002">
                  <c:v>17.181818181818102</c:v>
                </c:pt>
                <c:pt idx="49003">
                  <c:v>6.2586558044806502</c:v>
                </c:pt>
                <c:pt idx="49004">
                  <c:v>11.004123711340201</c:v>
                </c:pt>
                <c:pt idx="49005">
                  <c:v>3.43493761140819</c:v>
                </c:pt>
                <c:pt idx="49006">
                  <c:v>4.6938775510203996</c:v>
                </c:pt>
                <c:pt idx="49007">
                  <c:v>6.6122082585278203</c:v>
                </c:pt>
                <c:pt idx="49008">
                  <c:v>11.0149750415973</c:v>
                </c:pt>
                <c:pt idx="49009">
                  <c:v>7.4326530612244897</c:v>
                </c:pt>
                <c:pt idx="49010">
                  <c:v>9.3621621621621607</c:v>
                </c:pt>
                <c:pt idx="49011">
                  <c:v>1.10093457943925</c:v>
                </c:pt>
                <c:pt idx="49012">
                  <c:v>5.31941923774954</c:v>
                </c:pt>
                <c:pt idx="49013">
                  <c:v>3.8387096774193501</c:v>
                </c:pt>
                <c:pt idx="49014">
                  <c:v>6.8846153846153797</c:v>
                </c:pt>
                <c:pt idx="49015">
                  <c:v>8.6442006269592397</c:v>
                </c:pt>
                <c:pt idx="49016">
                  <c:v>7.2828618968386003</c:v>
                </c:pt>
                <c:pt idx="49017">
                  <c:v>7.0664087685364203</c:v>
                </c:pt>
                <c:pt idx="49018">
                  <c:v>7.5407098121085596</c:v>
                </c:pt>
                <c:pt idx="49019">
                  <c:v>4.5731973780043704</c:v>
                </c:pt>
                <c:pt idx="49020">
                  <c:v>14.810511756569801</c:v>
                </c:pt>
                <c:pt idx="49021">
                  <c:v>11.770588235294101</c:v>
                </c:pt>
                <c:pt idx="49022">
                  <c:v>9.3226788432267806</c:v>
                </c:pt>
                <c:pt idx="49023">
                  <c:v>9.01832669322709</c:v>
                </c:pt>
                <c:pt idx="49024">
                  <c:v>4.6001863932898397</c:v>
                </c:pt>
                <c:pt idx="49025">
                  <c:v>5.6986863711001599</c:v>
                </c:pt>
                <c:pt idx="49026">
                  <c:v>8.0554235946159896</c:v>
                </c:pt>
                <c:pt idx="49027">
                  <c:v>14.376811594202801</c:v>
                </c:pt>
                <c:pt idx="49028">
                  <c:v>1.24285714285714</c:v>
                </c:pt>
                <c:pt idx="49029">
                  <c:v>7.0967741935483799</c:v>
                </c:pt>
                <c:pt idx="49030">
                  <c:v>8.5967741935483808</c:v>
                </c:pt>
                <c:pt idx="49031">
                  <c:v>-2.32258064516129</c:v>
                </c:pt>
                <c:pt idx="49032">
                  <c:v>10.5833333333333</c:v>
                </c:pt>
                <c:pt idx="49033">
                  <c:v>5.4032258064516103</c:v>
                </c:pt>
                <c:pt idx="49034">
                  <c:v>7.9452054794520501</c:v>
                </c:pt>
                <c:pt idx="49035">
                  <c:v>8.43333333333333</c:v>
                </c:pt>
                <c:pt idx="49036">
                  <c:v>3.52173913043478</c:v>
                </c:pt>
                <c:pt idx="49037">
                  <c:v>8.8275862068965498</c:v>
                </c:pt>
                <c:pt idx="49038">
                  <c:v>8.0930232558139501</c:v>
                </c:pt>
                <c:pt idx="49039">
                  <c:v>11.788413098236701</c:v>
                </c:pt>
                <c:pt idx="49040">
                  <c:v>10.599236641221299</c:v>
                </c:pt>
                <c:pt idx="49041">
                  <c:v>12.5380794701986</c:v>
                </c:pt>
                <c:pt idx="49042">
                  <c:v>9.0715502555366196</c:v>
                </c:pt>
                <c:pt idx="49043">
                  <c:v>8.4681372549019596</c:v>
                </c:pt>
                <c:pt idx="49044">
                  <c:v>11.2172619047619</c:v>
                </c:pt>
                <c:pt idx="49045">
                  <c:v>10.512455516014199</c:v>
                </c:pt>
                <c:pt idx="49046">
                  <c:v>10.172330097087301</c:v>
                </c:pt>
                <c:pt idx="49047">
                  <c:v>6.8536770280515498</c:v>
                </c:pt>
                <c:pt idx="49048">
                  <c:v>6.8673218673218601</c:v>
                </c:pt>
                <c:pt idx="49049">
                  <c:v>7.1536174430128803</c:v>
                </c:pt>
                <c:pt idx="49050">
                  <c:v>14.3128371089536</c:v>
                </c:pt>
                <c:pt idx="49051">
                  <c:v>4.7777777777777697</c:v>
                </c:pt>
                <c:pt idx="49052">
                  <c:v>-1.5</c:v>
                </c:pt>
                <c:pt idx="49053">
                  <c:v>-10.4444444444444</c:v>
                </c:pt>
                <c:pt idx="49054">
                  <c:v>2.5</c:v>
                </c:pt>
                <c:pt idx="49055">
                  <c:v>22.1111111111111</c:v>
                </c:pt>
                <c:pt idx="49056">
                  <c:v>-0.77777777777777701</c:v>
                </c:pt>
                <c:pt idx="49057">
                  <c:v>15.875</c:v>
                </c:pt>
                <c:pt idx="49058">
                  <c:v>11.6666666666666</c:v>
                </c:pt>
                <c:pt idx="49059">
                  <c:v>-6.8</c:v>
                </c:pt>
                <c:pt idx="49060">
                  <c:v>-2.2222222222222201</c:v>
                </c:pt>
                <c:pt idx="49061">
                  <c:v>34.3333333333333</c:v>
                </c:pt>
                <c:pt idx="49062">
                  <c:v>30.5555555555555</c:v>
                </c:pt>
                <c:pt idx="49063">
                  <c:v>18.448504983388698</c:v>
                </c:pt>
                <c:pt idx="49064">
                  <c:v>15.544483985765099</c:v>
                </c:pt>
                <c:pt idx="49065">
                  <c:v>6.4344023323615103</c:v>
                </c:pt>
                <c:pt idx="49066">
                  <c:v>5.0348258706467597</c:v>
                </c:pt>
                <c:pt idx="49067">
                  <c:v>7.7824267782426704</c:v>
                </c:pt>
                <c:pt idx="49068">
                  <c:v>11.1267942583732</c:v>
                </c:pt>
                <c:pt idx="49069">
                  <c:v>5.4347826086956497</c:v>
                </c:pt>
                <c:pt idx="49070">
                  <c:v>5.8102893890675196</c:v>
                </c:pt>
                <c:pt idx="49071">
                  <c:v>6.7978723404255303</c:v>
                </c:pt>
                <c:pt idx="49072">
                  <c:v>6.9254901960784299</c:v>
                </c:pt>
                <c:pt idx="49073">
                  <c:v>3.2179487179487101</c:v>
                </c:pt>
                <c:pt idx="49074">
                  <c:v>15.057347670250801</c:v>
                </c:pt>
                <c:pt idx="49075">
                  <c:v>12.7832167832167</c:v>
                </c:pt>
                <c:pt idx="49076">
                  <c:v>11.256214149139501</c:v>
                </c:pt>
                <c:pt idx="49077">
                  <c:v>11.965517241379301</c:v>
                </c:pt>
                <c:pt idx="49078">
                  <c:v>8.0448275862068908</c:v>
                </c:pt>
                <c:pt idx="49079">
                  <c:v>9.97508896797153</c:v>
                </c:pt>
                <c:pt idx="49080">
                  <c:v>10.167999999999999</c:v>
                </c:pt>
                <c:pt idx="49081">
                  <c:v>11.356472795497099</c:v>
                </c:pt>
                <c:pt idx="49082">
                  <c:v>8.1030405405405403</c:v>
                </c:pt>
                <c:pt idx="49083">
                  <c:v>7.9045307443365598</c:v>
                </c:pt>
                <c:pt idx="49084">
                  <c:v>7.5519713261648702</c:v>
                </c:pt>
                <c:pt idx="49085">
                  <c:v>5.8061749571183503</c:v>
                </c:pt>
                <c:pt idx="49086">
                  <c:v>9.7745098039215694</c:v>
                </c:pt>
                <c:pt idx="49087">
                  <c:v>11.080597014925299</c:v>
                </c:pt>
                <c:pt idx="49088">
                  <c:v>8.1191222570532897</c:v>
                </c:pt>
                <c:pt idx="49089">
                  <c:v>4.8480243161094201</c:v>
                </c:pt>
                <c:pt idx="49090">
                  <c:v>6.6265060240963805E-2</c:v>
                </c:pt>
                <c:pt idx="49091">
                  <c:v>6.3278688524590097</c:v>
                </c:pt>
                <c:pt idx="49092">
                  <c:v>8.8507194244604293</c:v>
                </c:pt>
                <c:pt idx="49093">
                  <c:v>10.254672897196199</c:v>
                </c:pt>
                <c:pt idx="49094">
                  <c:v>7.7890625</c:v>
                </c:pt>
                <c:pt idx="49095">
                  <c:v>0.67225325884543696</c:v>
                </c:pt>
                <c:pt idx="49096">
                  <c:v>2.00218340611353</c:v>
                </c:pt>
                <c:pt idx="49097">
                  <c:v>2.3853211009174302</c:v>
                </c:pt>
                <c:pt idx="49098">
                  <c:v>15.462287104622799</c:v>
                </c:pt>
                <c:pt idx="49099">
                  <c:v>-3.7</c:v>
                </c:pt>
                <c:pt idx="49100">
                  <c:v>25.125</c:v>
                </c:pt>
                <c:pt idx="49101">
                  <c:v>-3.55555555555555</c:v>
                </c:pt>
                <c:pt idx="49102">
                  <c:v>4.6666666666666599</c:v>
                </c:pt>
                <c:pt idx="49103">
                  <c:v>16.4444444444444</c:v>
                </c:pt>
                <c:pt idx="49104">
                  <c:v>15.5</c:v>
                </c:pt>
                <c:pt idx="49105">
                  <c:v>4.55555555555555</c:v>
                </c:pt>
                <c:pt idx="49106">
                  <c:v>-0.88888888888888795</c:v>
                </c:pt>
                <c:pt idx="49107">
                  <c:v>24.6666666666666</c:v>
                </c:pt>
                <c:pt idx="49108">
                  <c:v>-11.75</c:v>
                </c:pt>
                <c:pt idx="49109">
                  <c:v>-1.4</c:v>
                </c:pt>
                <c:pt idx="49110">
                  <c:v>-5.4444444444444402</c:v>
                </c:pt>
                <c:pt idx="49111">
                  <c:v>0.68421052631578905</c:v>
                </c:pt>
                <c:pt idx="49112">
                  <c:v>-0.64583333333333304</c:v>
                </c:pt>
                <c:pt idx="49113">
                  <c:v>-1.07692307692307</c:v>
                </c:pt>
                <c:pt idx="49114">
                  <c:v>1.17307692307692</c:v>
                </c:pt>
                <c:pt idx="49115">
                  <c:v>3.3018867924528301</c:v>
                </c:pt>
                <c:pt idx="49116">
                  <c:v>6.3676470588235201</c:v>
                </c:pt>
                <c:pt idx="49117">
                  <c:v>-0.52777777777777701</c:v>
                </c:pt>
                <c:pt idx="49118">
                  <c:v>7.48780487804878</c:v>
                </c:pt>
                <c:pt idx="49119">
                  <c:v>-5.1111111111111098</c:v>
                </c:pt>
                <c:pt idx="49120">
                  <c:v>-2.5151515151515098</c:v>
                </c:pt>
                <c:pt idx="49121">
                  <c:v>-7.0980392156862697</c:v>
                </c:pt>
                <c:pt idx="49122">
                  <c:v>1.8679245283018799</c:v>
                </c:pt>
                <c:pt idx="49123">
                  <c:v>1.89393939393939</c:v>
                </c:pt>
                <c:pt idx="49124">
                  <c:v>9.9264705882352899</c:v>
                </c:pt>
                <c:pt idx="49125">
                  <c:v>1.1408450704225299</c:v>
                </c:pt>
                <c:pt idx="49126">
                  <c:v>-8.7719298245614002E-2</c:v>
                </c:pt>
                <c:pt idx="49127">
                  <c:v>1.8264462809917299</c:v>
                </c:pt>
                <c:pt idx="49128">
                  <c:v>14.532051282051199</c:v>
                </c:pt>
                <c:pt idx="49129">
                  <c:v>0.66666666666666596</c:v>
                </c:pt>
                <c:pt idx="49130">
                  <c:v>1.76056338028169</c:v>
                </c:pt>
                <c:pt idx="49131">
                  <c:v>1.8220338983050799</c:v>
                </c:pt>
                <c:pt idx="49132">
                  <c:v>0.93333333333333302</c:v>
                </c:pt>
                <c:pt idx="49133">
                  <c:v>1.5340909090909001</c:v>
                </c:pt>
                <c:pt idx="49134">
                  <c:v>4.1451612903225801</c:v>
                </c:pt>
                <c:pt idx="49135">
                  <c:v>12.5714285714285</c:v>
                </c:pt>
                <c:pt idx="49136">
                  <c:v>1.875</c:v>
                </c:pt>
                <c:pt idx="49137">
                  <c:v>-0.54696132596684999</c:v>
                </c:pt>
                <c:pt idx="49138">
                  <c:v>-2.01136363636363</c:v>
                </c:pt>
                <c:pt idx="49139">
                  <c:v>3.7037037037037002</c:v>
                </c:pt>
                <c:pt idx="49140">
                  <c:v>3.8805970149253701</c:v>
                </c:pt>
                <c:pt idx="49141">
                  <c:v>3.11320754716981</c:v>
                </c:pt>
                <c:pt idx="49142">
                  <c:v>2.20588235294117E-2</c:v>
                </c:pt>
                <c:pt idx="49143">
                  <c:v>-0.60106382978723405</c:v>
                </c:pt>
                <c:pt idx="49144">
                  <c:v>-3.4584980237154102</c:v>
                </c:pt>
                <c:pt idx="49145">
                  <c:v>8.3138297872340399</c:v>
                </c:pt>
                <c:pt idx="49146">
                  <c:v>13.8368794326241</c:v>
                </c:pt>
                <c:pt idx="49147">
                  <c:v>11.386448250186101</c:v>
                </c:pt>
                <c:pt idx="49148">
                  <c:v>8.9828150572831404</c:v>
                </c:pt>
                <c:pt idx="49149">
                  <c:v>9.1922261484098904</c:v>
                </c:pt>
                <c:pt idx="49150">
                  <c:v>8.8469575906576505</c:v>
                </c:pt>
                <c:pt idx="49151">
                  <c:v>8.1772151898734098</c:v>
                </c:pt>
                <c:pt idx="49152">
                  <c:v>12.770472205618599</c:v>
                </c:pt>
                <c:pt idx="49153">
                  <c:v>6.9336734693877498</c:v>
                </c:pt>
                <c:pt idx="49154">
                  <c:v>8.1562974203338392</c:v>
                </c:pt>
                <c:pt idx="49155">
                  <c:v>3.2596084118926698</c:v>
                </c:pt>
                <c:pt idx="49156">
                  <c:v>4.6780758556891699</c:v>
                </c:pt>
                <c:pt idx="49157">
                  <c:v>5.7693677649154003</c:v>
                </c:pt>
                <c:pt idx="49158">
                  <c:v>12.9048800661703</c:v>
                </c:pt>
                <c:pt idx="49159">
                  <c:v>10.7777777777777</c:v>
                </c:pt>
                <c:pt idx="49160">
                  <c:v>5.375</c:v>
                </c:pt>
                <c:pt idx="49161">
                  <c:v>-3.88888888888888</c:v>
                </c:pt>
                <c:pt idx="49162">
                  <c:v>11.6</c:v>
                </c:pt>
                <c:pt idx="49163">
                  <c:v>6.5</c:v>
                </c:pt>
                <c:pt idx="49164">
                  <c:v>21.2222222222222</c:v>
                </c:pt>
                <c:pt idx="49165">
                  <c:v>10.3333333333333</c:v>
                </c:pt>
                <c:pt idx="49166">
                  <c:v>1.25</c:v>
                </c:pt>
                <c:pt idx="49167">
                  <c:v>-9.625</c:v>
                </c:pt>
                <c:pt idx="49168">
                  <c:v>3.7777777777777701</c:v>
                </c:pt>
                <c:pt idx="49169">
                  <c:v>-3.55555555555555</c:v>
                </c:pt>
                <c:pt idx="49170">
                  <c:v>-5.2222222222222197</c:v>
                </c:pt>
                <c:pt idx="49171">
                  <c:v>-4.5</c:v>
                </c:pt>
                <c:pt idx="49172">
                  <c:v>2.55555555555555</c:v>
                </c:pt>
                <c:pt idx="49173">
                  <c:v>-1.625</c:v>
                </c:pt>
                <c:pt idx="49174">
                  <c:v>-11.6666666666666</c:v>
                </c:pt>
                <c:pt idx="49175">
                  <c:v>3.4444444444444402</c:v>
                </c:pt>
                <c:pt idx="49176">
                  <c:v>-4.5</c:v>
                </c:pt>
                <c:pt idx="49177">
                  <c:v>-4.4444444444444402</c:v>
                </c:pt>
                <c:pt idx="49178">
                  <c:v>-2</c:v>
                </c:pt>
                <c:pt idx="49179">
                  <c:v>-7.3333333333333304</c:v>
                </c:pt>
                <c:pt idx="49180">
                  <c:v>0</c:v>
                </c:pt>
                <c:pt idx="49181">
                  <c:v>-4.5714285714285703</c:v>
                </c:pt>
                <c:pt idx="49182">
                  <c:v>7.1428571428571397</c:v>
                </c:pt>
                <c:pt idx="49183">
                  <c:v>-5.3888888888888804</c:v>
                </c:pt>
                <c:pt idx="49184">
                  <c:v>5.3529411764705799</c:v>
                </c:pt>
                <c:pt idx="49185">
                  <c:v>-6.5</c:v>
                </c:pt>
                <c:pt idx="49186">
                  <c:v>6.9</c:v>
                </c:pt>
                <c:pt idx="49187">
                  <c:v>48.875</c:v>
                </c:pt>
                <c:pt idx="49188">
                  <c:v>13.4545454545454</c:v>
                </c:pt>
                <c:pt idx="49189">
                  <c:v>68.5555555555555</c:v>
                </c:pt>
                <c:pt idx="49190">
                  <c:v>32.5555555555555</c:v>
                </c:pt>
                <c:pt idx="49191">
                  <c:v>26.25</c:v>
                </c:pt>
                <c:pt idx="49192">
                  <c:v>58.4444444444444</c:v>
                </c:pt>
                <c:pt idx="49193">
                  <c:v>18.5</c:v>
                </c:pt>
                <c:pt idx="49194">
                  <c:v>-5</c:v>
                </c:pt>
                <c:pt idx="49195">
                  <c:v>88.7777777777777</c:v>
                </c:pt>
                <c:pt idx="49196">
                  <c:v>9.1666666666666607</c:v>
                </c:pt>
                <c:pt idx="49197">
                  <c:v>13.537181996086099</c:v>
                </c:pt>
                <c:pt idx="49198">
                  <c:v>10.8965517241379</c:v>
                </c:pt>
                <c:pt idx="49199">
                  <c:v>11.019455252918201</c:v>
                </c:pt>
                <c:pt idx="49200">
                  <c:v>10.1683168316831</c:v>
                </c:pt>
                <c:pt idx="49201">
                  <c:v>9.7417475728155303</c:v>
                </c:pt>
                <c:pt idx="49202">
                  <c:v>14.0652892561983</c:v>
                </c:pt>
                <c:pt idx="49203">
                  <c:v>14.906976744186</c:v>
                </c:pt>
                <c:pt idx="49204">
                  <c:v>10.125797629899701</c:v>
                </c:pt>
                <c:pt idx="49205">
                  <c:v>8.8679611650485395</c:v>
                </c:pt>
                <c:pt idx="49206">
                  <c:v>12.9969135802469</c:v>
                </c:pt>
                <c:pt idx="49207">
                  <c:v>10.9969939879759</c:v>
                </c:pt>
                <c:pt idx="49208">
                  <c:v>12.194817658349301</c:v>
                </c:pt>
                <c:pt idx="49209">
                  <c:v>4.5596465390279803</c:v>
                </c:pt>
                <c:pt idx="49210">
                  <c:v>5.0628834355828198</c:v>
                </c:pt>
                <c:pt idx="49211">
                  <c:v>6.8483146067415701</c:v>
                </c:pt>
                <c:pt idx="49212">
                  <c:v>8.5175953079178797</c:v>
                </c:pt>
                <c:pt idx="49213">
                  <c:v>7.6296809986130301</c:v>
                </c:pt>
                <c:pt idx="49214">
                  <c:v>11.1002865329512</c:v>
                </c:pt>
                <c:pt idx="49215">
                  <c:v>15.654061624649801</c:v>
                </c:pt>
                <c:pt idx="49216">
                  <c:v>9.1870604781997098</c:v>
                </c:pt>
                <c:pt idx="49217">
                  <c:v>3.9140211640211602</c:v>
                </c:pt>
                <c:pt idx="49218">
                  <c:v>3.9984779299847699</c:v>
                </c:pt>
                <c:pt idx="49219">
                  <c:v>11.271428571428499</c:v>
                </c:pt>
                <c:pt idx="49220">
                  <c:v>7.7997138769670897</c:v>
                </c:pt>
                <c:pt idx="49221">
                  <c:v>2.05080831408775</c:v>
                </c:pt>
                <c:pt idx="49222">
                  <c:v>0.24278846153846101</c:v>
                </c:pt>
                <c:pt idx="49223">
                  <c:v>3.0570264765784101</c:v>
                </c:pt>
                <c:pt idx="49224">
                  <c:v>2.3518886679920401</c:v>
                </c:pt>
                <c:pt idx="49225">
                  <c:v>2.35906642728904</c:v>
                </c:pt>
                <c:pt idx="49226">
                  <c:v>5.6310395314787698</c:v>
                </c:pt>
                <c:pt idx="49227">
                  <c:v>3.0384615384615299</c:v>
                </c:pt>
                <c:pt idx="49228">
                  <c:v>-0.45327102803738301</c:v>
                </c:pt>
                <c:pt idx="49229">
                  <c:v>0.34529914529914502</c:v>
                </c:pt>
                <c:pt idx="49230">
                  <c:v>-1.5709219858156001</c:v>
                </c:pt>
                <c:pt idx="49231">
                  <c:v>3.03690036900369</c:v>
                </c:pt>
                <c:pt idx="49232">
                  <c:v>6.6929133858267704</c:v>
                </c:pt>
                <c:pt idx="49233">
                  <c:v>4.8163265306122396</c:v>
                </c:pt>
                <c:pt idx="49234">
                  <c:v>0.96938775510204001</c:v>
                </c:pt>
                <c:pt idx="49235">
                  <c:v>8.6428571428571406</c:v>
                </c:pt>
                <c:pt idx="49236">
                  <c:v>10.035294117647</c:v>
                </c:pt>
                <c:pt idx="49237">
                  <c:v>4.6413043478260798</c:v>
                </c:pt>
                <c:pt idx="49238">
                  <c:v>3.7051282051282</c:v>
                </c:pt>
                <c:pt idx="49239">
                  <c:v>14.672131147540901</c:v>
                </c:pt>
                <c:pt idx="49240">
                  <c:v>2.4838709677419302</c:v>
                </c:pt>
                <c:pt idx="49241">
                  <c:v>4.36666666666666</c:v>
                </c:pt>
                <c:pt idx="49242">
                  <c:v>-2.1774193548387002</c:v>
                </c:pt>
                <c:pt idx="49243">
                  <c:v>1.9310344827586201</c:v>
                </c:pt>
                <c:pt idx="49244">
                  <c:v>8.1694915254237195</c:v>
                </c:pt>
                <c:pt idx="49245">
                  <c:v>-6</c:v>
                </c:pt>
                <c:pt idx="49246">
                  <c:v>23.1666666666666</c:v>
                </c:pt>
                <c:pt idx="49247">
                  <c:v>-3</c:v>
                </c:pt>
                <c:pt idx="49248">
                  <c:v>19.117647058823501</c:v>
                </c:pt>
                <c:pt idx="49249">
                  <c:v>11.1612903225806</c:v>
                </c:pt>
                <c:pt idx="49250">
                  <c:v>10.596774193548301</c:v>
                </c:pt>
                <c:pt idx="49251">
                  <c:v>2.28070175438596</c:v>
                </c:pt>
                <c:pt idx="49252">
                  <c:v>12.467741935483801</c:v>
                </c:pt>
                <c:pt idx="49253">
                  <c:v>5</c:v>
                </c:pt>
                <c:pt idx="49254">
                  <c:v>10.966666666666599</c:v>
                </c:pt>
                <c:pt idx="49255">
                  <c:v>8.0983606557377001</c:v>
                </c:pt>
                <c:pt idx="49256">
                  <c:v>22.1795774647887</c:v>
                </c:pt>
                <c:pt idx="49257">
                  <c:v>11.034375000000001</c:v>
                </c:pt>
                <c:pt idx="49258">
                  <c:v>12.612612612612599</c:v>
                </c:pt>
                <c:pt idx="49259">
                  <c:v>24.987500000000001</c:v>
                </c:pt>
                <c:pt idx="49260">
                  <c:v>2.8113207547169798</c:v>
                </c:pt>
                <c:pt idx="49261">
                  <c:v>16.1041666666666</c:v>
                </c:pt>
                <c:pt idx="49262">
                  <c:v>3.20754716981132</c:v>
                </c:pt>
                <c:pt idx="49263">
                  <c:v>22.05</c:v>
                </c:pt>
                <c:pt idx="49264">
                  <c:v>6.7307692307692299</c:v>
                </c:pt>
                <c:pt idx="49265">
                  <c:v>9.2571976967370393</c:v>
                </c:pt>
                <c:pt idx="49266">
                  <c:v>10.3827032625582</c:v>
                </c:pt>
                <c:pt idx="49267">
                  <c:v>11.4719049794426</c:v>
                </c:pt>
                <c:pt idx="49268">
                  <c:v>7.0223084384093104</c:v>
                </c:pt>
                <c:pt idx="49269">
                  <c:v>11.1898101898101</c:v>
                </c:pt>
                <c:pt idx="49270">
                  <c:v>16.650101832993801</c:v>
                </c:pt>
                <c:pt idx="49271">
                  <c:v>13.676262387918801</c:v>
                </c:pt>
                <c:pt idx="49272">
                  <c:v>11.3461370580532</c:v>
                </c:pt>
                <c:pt idx="49273">
                  <c:v>7.2079796264855602</c:v>
                </c:pt>
                <c:pt idx="49274">
                  <c:v>6.8106103822019399</c:v>
                </c:pt>
                <c:pt idx="49275">
                  <c:v>6.4254143646408801</c:v>
                </c:pt>
                <c:pt idx="49276">
                  <c:v>10.561549779303499</c:v>
                </c:pt>
                <c:pt idx="49277">
                  <c:v>7.7739130434782604</c:v>
                </c:pt>
                <c:pt idx="49278">
                  <c:v>13.8709677419354</c:v>
                </c:pt>
                <c:pt idx="49279">
                  <c:v>1.3118279569892399</c:v>
                </c:pt>
                <c:pt idx="49280">
                  <c:v>9.3628318584070804</c:v>
                </c:pt>
                <c:pt idx="49281">
                  <c:v>12.3541666666666</c:v>
                </c:pt>
                <c:pt idx="49282">
                  <c:v>23.177570093457899</c:v>
                </c:pt>
                <c:pt idx="49283">
                  <c:v>22.230088495575199</c:v>
                </c:pt>
                <c:pt idx="49284">
                  <c:v>15.6315789473684</c:v>
                </c:pt>
                <c:pt idx="49285">
                  <c:v>10.1851851851851</c:v>
                </c:pt>
                <c:pt idx="49286">
                  <c:v>10.409090909090899</c:v>
                </c:pt>
                <c:pt idx="49287">
                  <c:v>20.8</c:v>
                </c:pt>
                <c:pt idx="49288">
                  <c:v>16.0571428571428</c:v>
                </c:pt>
                <c:pt idx="49289">
                  <c:v>8.6052948255114305</c:v>
                </c:pt>
                <c:pt idx="49290">
                  <c:v>8.7375000000000007</c:v>
                </c:pt>
                <c:pt idx="49291">
                  <c:v>9.9463806970509392</c:v>
                </c:pt>
                <c:pt idx="49292">
                  <c:v>10.0242857142857</c:v>
                </c:pt>
                <c:pt idx="49293">
                  <c:v>6.8157894736842097</c:v>
                </c:pt>
                <c:pt idx="49294">
                  <c:v>10.8521739130434</c:v>
                </c:pt>
                <c:pt idx="49295">
                  <c:v>16.399999999999999</c:v>
                </c:pt>
                <c:pt idx="49296">
                  <c:v>8.14502923976608</c:v>
                </c:pt>
                <c:pt idx="49297">
                  <c:v>6.2483731019522697</c:v>
                </c:pt>
                <c:pt idx="49298">
                  <c:v>7.7039106145251397</c:v>
                </c:pt>
                <c:pt idx="49299">
                  <c:v>2.2131979695431401</c:v>
                </c:pt>
                <c:pt idx="49300">
                  <c:v>9.87918660287081</c:v>
                </c:pt>
                <c:pt idx="49301">
                  <c:v>-4</c:v>
                </c:pt>
                <c:pt idx="49302">
                  <c:v>16</c:v>
                </c:pt>
                <c:pt idx="49303">
                  <c:v>85.5</c:v>
                </c:pt>
                <c:pt idx="49304">
                  <c:v>3.91469916222391</c:v>
                </c:pt>
                <c:pt idx="49305">
                  <c:v>6.0851405622489896</c:v>
                </c:pt>
                <c:pt idx="49306">
                  <c:v>4.4765100671140896</c:v>
                </c:pt>
                <c:pt idx="49307">
                  <c:v>4.4534711964549398</c:v>
                </c:pt>
                <c:pt idx="49308">
                  <c:v>4.2967105263157803</c:v>
                </c:pt>
                <c:pt idx="49309">
                  <c:v>7.8554216867469799</c:v>
                </c:pt>
                <c:pt idx="49310">
                  <c:v>7.1983655274888498</c:v>
                </c:pt>
                <c:pt idx="49311">
                  <c:v>2.1275303643724599</c:v>
                </c:pt>
                <c:pt idx="49312">
                  <c:v>2.1188717259905898</c:v>
                </c:pt>
                <c:pt idx="49313">
                  <c:v>2.16773675762439</c:v>
                </c:pt>
                <c:pt idx="49314">
                  <c:v>1.33011869436201</c:v>
                </c:pt>
                <c:pt idx="49315">
                  <c:v>8.4482758620689609</c:v>
                </c:pt>
                <c:pt idx="49316">
                  <c:v>1.10583941605839</c:v>
                </c:pt>
                <c:pt idx="49317">
                  <c:v>2.8699186991869898</c:v>
                </c:pt>
                <c:pt idx="49318">
                  <c:v>2.9963503649634999</c:v>
                </c:pt>
                <c:pt idx="49319">
                  <c:v>4.4980694980694897</c:v>
                </c:pt>
                <c:pt idx="49320">
                  <c:v>2.4470588235294102</c:v>
                </c:pt>
                <c:pt idx="49321">
                  <c:v>9.7898089171974494</c:v>
                </c:pt>
                <c:pt idx="49322">
                  <c:v>5.5978260869565197</c:v>
                </c:pt>
                <c:pt idx="49323">
                  <c:v>6.9746835443037902</c:v>
                </c:pt>
                <c:pt idx="49324">
                  <c:v>-0.80519480519480502</c:v>
                </c:pt>
                <c:pt idx="49325">
                  <c:v>2.41379310344827</c:v>
                </c:pt>
                <c:pt idx="49326">
                  <c:v>1.3883928571428501</c:v>
                </c:pt>
                <c:pt idx="49327">
                  <c:v>5.1125541125541103</c:v>
                </c:pt>
                <c:pt idx="49328">
                  <c:v>8.96428571428571</c:v>
                </c:pt>
                <c:pt idx="49329">
                  <c:v>10.561538461538399</c:v>
                </c:pt>
                <c:pt idx="49330">
                  <c:v>7.6834532374100704</c:v>
                </c:pt>
                <c:pt idx="49331">
                  <c:v>10.8701298701298</c:v>
                </c:pt>
                <c:pt idx="49332">
                  <c:v>19.512195121951201</c:v>
                </c:pt>
                <c:pt idx="49333">
                  <c:v>12.3170731707317</c:v>
                </c:pt>
                <c:pt idx="49334">
                  <c:v>1.8606060606060599</c:v>
                </c:pt>
                <c:pt idx="49335">
                  <c:v>5.2275449101796401</c:v>
                </c:pt>
                <c:pt idx="49336">
                  <c:v>11.776119402985</c:v>
                </c:pt>
                <c:pt idx="49337">
                  <c:v>10.7664233576642</c:v>
                </c:pt>
                <c:pt idx="49338">
                  <c:v>0.72794117647058798</c:v>
                </c:pt>
                <c:pt idx="49339">
                  <c:v>1.19444444444444</c:v>
                </c:pt>
                <c:pt idx="49340">
                  <c:v>15.676136363636299</c:v>
                </c:pt>
                <c:pt idx="49341">
                  <c:v>13.4285714285714</c:v>
                </c:pt>
                <c:pt idx="49342">
                  <c:v>11.581690140845</c:v>
                </c:pt>
                <c:pt idx="49343">
                  <c:v>7.4227994227994198</c:v>
                </c:pt>
                <c:pt idx="49344">
                  <c:v>12.200284090908999</c:v>
                </c:pt>
                <c:pt idx="49345">
                  <c:v>14.0562248995983</c:v>
                </c:pt>
                <c:pt idx="49346">
                  <c:v>19.4930693069306</c:v>
                </c:pt>
                <c:pt idx="49347">
                  <c:v>19.9465408805031</c:v>
                </c:pt>
                <c:pt idx="49348">
                  <c:v>13.881690140845</c:v>
                </c:pt>
                <c:pt idx="49349">
                  <c:v>14.507692307692301</c:v>
                </c:pt>
                <c:pt idx="49350">
                  <c:v>8.1443661971830892</c:v>
                </c:pt>
                <c:pt idx="49351">
                  <c:v>16.569256756756701</c:v>
                </c:pt>
                <c:pt idx="49352">
                  <c:v>2.6923076923076898</c:v>
                </c:pt>
                <c:pt idx="49353">
                  <c:v>22.4</c:v>
                </c:pt>
                <c:pt idx="49354">
                  <c:v>1.77272727272727</c:v>
                </c:pt>
                <c:pt idx="49355">
                  <c:v>-0.83333333333333304</c:v>
                </c:pt>
                <c:pt idx="49356">
                  <c:v>22.3333333333333</c:v>
                </c:pt>
                <c:pt idx="49357">
                  <c:v>6</c:v>
                </c:pt>
                <c:pt idx="49358">
                  <c:v>7.1111111111111098</c:v>
                </c:pt>
                <c:pt idx="49359">
                  <c:v>-6.6666666666666599</c:v>
                </c:pt>
                <c:pt idx="49360">
                  <c:v>-9.4444444444444393</c:v>
                </c:pt>
                <c:pt idx="49361">
                  <c:v>13.125</c:v>
                </c:pt>
                <c:pt idx="49362">
                  <c:v>2</c:v>
                </c:pt>
                <c:pt idx="49363">
                  <c:v>0.86666666666666603</c:v>
                </c:pt>
                <c:pt idx="49364">
                  <c:v>14.603686635944699</c:v>
                </c:pt>
                <c:pt idx="49365">
                  <c:v>14.417475728155299</c:v>
                </c:pt>
                <c:pt idx="49366">
                  <c:v>7.0728476821191997</c:v>
                </c:pt>
                <c:pt idx="49367">
                  <c:v>2.6336283185840701</c:v>
                </c:pt>
                <c:pt idx="49368">
                  <c:v>0.212643678160919</c:v>
                </c:pt>
                <c:pt idx="49369">
                  <c:v>5.0372750642673498</c:v>
                </c:pt>
                <c:pt idx="49370">
                  <c:v>6.3724137931034397</c:v>
                </c:pt>
                <c:pt idx="49371">
                  <c:v>5.0101651842439603</c:v>
                </c:pt>
                <c:pt idx="49372">
                  <c:v>0.743554952510176</c:v>
                </c:pt>
                <c:pt idx="49373">
                  <c:v>1.9654289372599201</c:v>
                </c:pt>
                <c:pt idx="49374">
                  <c:v>13.211404728789899</c:v>
                </c:pt>
                <c:pt idx="49375">
                  <c:v>17.247159090909001</c:v>
                </c:pt>
                <c:pt idx="49376">
                  <c:v>23</c:v>
                </c:pt>
                <c:pt idx="49377">
                  <c:v>106</c:v>
                </c:pt>
                <c:pt idx="49378">
                  <c:v>9.6666666666666607</c:v>
                </c:pt>
                <c:pt idx="49379">
                  <c:v>14.9</c:v>
                </c:pt>
                <c:pt idx="49380">
                  <c:v>4.6315789473684204</c:v>
                </c:pt>
                <c:pt idx="49381">
                  <c:v>11.823529411764699</c:v>
                </c:pt>
                <c:pt idx="49382">
                  <c:v>18</c:v>
                </c:pt>
                <c:pt idx="49383">
                  <c:v>22.307692307692299</c:v>
                </c:pt>
                <c:pt idx="49384">
                  <c:v>33.846153846153797</c:v>
                </c:pt>
                <c:pt idx="49385">
                  <c:v>17.090909090909001</c:v>
                </c:pt>
                <c:pt idx="49386">
                  <c:v>-2.25</c:v>
                </c:pt>
                <c:pt idx="49387">
                  <c:v>26.5555555555555</c:v>
                </c:pt>
                <c:pt idx="49388">
                  <c:v>48</c:v>
                </c:pt>
                <c:pt idx="49389">
                  <c:v>11.615384615384601</c:v>
                </c:pt>
                <c:pt idx="49390">
                  <c:v>10.137931034482699</c:v>
                </c:pt>
                <c:pt idx="49391">
                  <c:v>8.6465390279823193</c:v>
                </c:pt>
                <c:pt idx="49392">
                  <c:v>7.4183813443072699</c:v>
                </c:pt>
                <c:pt idx="49393">
                  <c:v>3.9976387249114498</c:v>
                </c:pt>
                <c:pt idx="49394">
                  <c:v>1.3596176821983199</c:v>
                </c:pt>
                <c:pt idx="49395">
                  <c:v>6.0048262548262503</c:v>
                </c:pt>
                <c:pt idx="49396">
                  <c:v>3.4632258064516099</c:v>
                </c:pt>
                <c:pt idx="49397">
                  <c:v>2.5923970432946102</c:v>
                </c:pt>
                <c:pt idx="49398">
                  <c:v>0.88425302826379504</c:v>
                </c:pt>
                <c:pt idx="49399">
                  <c:v>3.3450292397660801</c:v>
                </c:pt>
                <c:pt idx="49400">
                  <c:v>8.2967032967032903</c:v>
                </c:pt>
                <c:pt idx="49401">
                  <c:v>11.382830626450099</c:v>
                </c:pt>
                <c:pt idx="49402">
                  <c:v>-4.1785714285714199</c:v>
                </c:pt>
                <c:pt idx="49403">
                  <c:v>-1.1875</c:v>
                </c:pt>
                <c:pt idx="49404">
                  <c:v>-2.7321428571428501</c:v>
                </c:pt>
                <c:pt idx="49405">
                  <c:v>-3.9827586206896499</c:v>
                </c:pt>
                <c:pt idx="49406">
                  <c:v>-0.72222222222222199</c:v>
                </c:pt>
                <c:pt idx="49407">
                  <c:v>-4</c:v>
                </c:pt>
                <c:pt idx="49408">
                  <c:v>74</c:v>
                </c:pt>
                <c:pt idx="49409">
                  <c:v>20.448453608247402</c:v>
                </c:pt>
                <c:pt idx="49410">
                  <c:v>20.779005524861802</c:v>
                </c:pt>
                <c:pt idx="49411">
                  <c:v>12.158914728682101</c:v>
                </c:pt>
                <c:pt idx="49412">
                  <c:v>7.9484126984126897</c:v>
                </c:pt>
                <c:pt idx="49413">
                  <c:v>0.86274509803921495</c:v>
                </c:pt>
                <c:pt idx="49414">
                  <c:v>12.780487804878</c:v>
                </c:pt>
                <c:pt idx="49415">
                  <c:v>3.93862815884476</c:v>
                </c:pt>
                <c:pt idx="49416">
                  <c:v>9.3396946564885504</c:v>
                </c:pt>
                <c:pt idx="49417">
                  <c:v>12.7990867579908</c:v>
                </c:pt>
                <c:pt idx="49418">
                  <c:v>6.83</c:v>
                </c:pt>
                <c:pt idx="49419">
                  <c:v>10.2369942196531</c:v>
                </c:pt>
                <c:pt idx="49420">
                  <c:v>31.913978494623599</c:v>
                </c:pt>
                <c:pt idx="49421">
                  <c:v>0</c:v>
                </c:pt>
                <c:pt idx="49422">
                  <c:v>3.67948717948717</c:v>
                </c:pt>
                <c:pt idx="49423">
                  <c:v>7.2916666666666599</c:v>
                </c:pt>
                <c:pt idx="49424">
                  <c:v>3.0185185185185102</c:v>
                </c:pt>
                <c:pt idx="49425">
                  <c:v>8.93333333333333</c:v>
                </c:pt>
                <c:pt idx="49426">
                  <c:v>8.5384615384615294</c:v>
                </c:pt>
                <c:pt idx="49427">
                  <c:v>-1.14492753623188</c:v>
                </c:pt>
                <c:pt idx="49428">
                  <c:v>-3.5384615384615299</c:v>
                </c:pt>
                <c:pt idx="49429">
                  <c:v>3.0384615384615299</c:v>
                </c:pt>
                <c:pt idx="49430">
                  <c:v>-4.8974358974358898</c:v>
                </c:pt>
                <c:pt idx="49431">
                  <c:v>-3.3846153846153801</c:v>
                </c:pt>
                <c:pt idx="49432">
                  <c:v>1.90384615384615</c:v>
                </c:pt>
                <c:pt idx="49433">
                  <c:v>9.7222222222222197</c:v>
                </c:pt>
                <c:pt idx="49434">
                  <c:v>10.096774193548301</c:v>
                </c:pt>
                <c:pt idx="49435">
                  <c:v>12.6785714285714</c:v>
                </c:pt>
                <c:pt idx="49436">
                  <c:v>3.6451612903225801</c:v>
                </c:pt>
                <c:pt idx="49437">
                  <c:v>2.2285714285714202</c:v>
                </c:pt>
                <c:pt idx="49438">
                  <c:v>1.6551724137931001</c:v>
                </c:pt>
                <c:pt idx="49439">
                  <c:v>1.63333333333333</c:v>
                </c:pt>
                <c:pt idx="49440">
                  <c:v>-6.5333333333333297</c:v>
                </c:pt>
                <c:pt idx="49441">
                  <c:v>23.806451612903199</c:v>
                </c:pt>
                <c:pt idx="49442">
                  <c:v>49.290322580645103</c:v>
                </c:pt>
                <c:pt idx="49443">
                  <c:v>41.785714285714199</c:v>
                </c:pt>
                <c:pt idx="49444">
                  <c:v>23.354838709677399</c:v>
                </c:pt>
                <c:pt idx="49445">
                  <c:v>-5.7333333333333298</c:v>
                </c:pt>
                <c:pt idx="49446">
                  <c:v>1.63934426229508E-2</c:v>
                </c:pt>
                <c:pt idx="49447">
                  <c:v>8.35</c:v>
                </c:pt>
                <c:pt idx="49448">
                  <c:v>5.8032786885245899</c:v>
                </c:pt>
                <c:pt idx="49449">
                  <c:v>-1.86440677966101</c:v>
                </c:pt>
                <c:pt idx="49450">
                  <c:v>5.35</c:v>
                </c:pt>
                <c:pt idx="49451">
                  <c:v>-4.9682539682539604</c:v>
                </c:pt>
                <c:pt idx="49452">
                  <c:v>6.24444444444444</c:v>
                </c:pt>
                <c:pt idx="49453">
                  <c:v>6.83544303797468</c:v>
                </c:pt>
                <c:pt idx="49454">
                  <c:v>15.316742081447901</c:v>
                </c:pt>
                <c:pt idx="49455">
                  <c:v>11.949152542372801</c:v>
                </c:pt>
                <c:pt idx="49456">
                  <c:v>6.5119047619047601</c:v>
                </c:pt>
                <c:pt idx="49457">
                  <c:v>8.5405405405405403</c:v>
                </c:pt>
                <c:pt idx="49458">
                  <c:v>3.8217391304347799</c:v>
                </c:pt>
                <c:pt idx="49459">
                  <c:v>12.287671232876701</c:v>
                </c:pt>
                <c:pt idx="49460">
                  <c:v>10.0337078651685</c:v>
                </c:pt>
                <c:pt idx="49461">
                  <c:v>7.8043478260869499</c:v>
                </c:pt>
                <c:pt idx="49462">
                  <c:v>2.1856287425149699</c:v>
                </c:pt>
                <c:pt idx="49463">
                  <c:v>2.0434782608695601</c:v>
                </c:pt>
                <c:pt idx="49464">
                  <c:v>10.393700787401499</c:v>
                </c:pt>
                <c:pt idx="49465">
                  <c:v>20.635555555555499</c:v>
                </c:pt>
                <c:pt idx="49466">
                  <c:v>11.9230769230769</c:v>
                </c:pt>
                <c:pt idx="49467">
                  <c:v>6.4166666666666599</c:v>
                </c:pt>
                <c:pt idx="49468">
                  <c:v>10.592592592592499</c:v>
                </c:pt>
                <c:pt idx="49469">
                  <c:v>7.1176470588235201</c:v>
                </c:pt>
                <c:pt idx="49470">
                  <c:v>0.49122807017543801</c:v>
                </c:pt>
                <c:pt idx="49471">
                  <c:v>6.9186046511627897</c:v>
                </c:pt>
                <c:pt idx="49472">
                  <c:v>0.53846153846153799</c:v>
                </c:pt>
                <c:pt idx="49473">
                  <c:v>6.5757575757575699</c:v>
                </c:pt>
                <c:pt idx="49474">
                  <c:v>4.1923076923076898</c:v>
                </c:pt>
                <c:pt idx="49475">
                  <c:v>-2.57692307692307</c:v>
                </c:pt>
                <c:pt idx="49476">
                  <c:v>-1.3846153846153799</c:v>
                </c:pt>
                <c:pt idx="49477">
                  <c:v>15.5185185185185</c:v>
                </c:pt>
                <c:pt idx="49478">
                  <c:v>0.786885245901639</c:v>
                </c:pt>
                <c:pt idx="49479">
                  <c:v>-0.186746987951807</c:v>
                </c:pt>
                <c:pt idx="49480">
                  <c:v>3.3387096774193501</c:v>
                </c:pt>
                <c:pt idx="49481">
                  <c:v>1.2666666666666599</c:v>
                </c:pt>
                <c:pt idx="49482">
                  <c:v>3.51351351351351</c:v>
                </c:pt>
                <c:pt idx="49483">
                  <c:v>5.0303030303030303</c:v>
                </c:pt>
                <c:pt idx="49484">
                  <c:v>0.41860465116279</c:v>
                </c:pt>
                <c:pt idx="49485">
                  <c:v>-1.1863354037267</c:v>
                </c:pt>
                <c:pt idx="49486">
                  <c:v>1.44444444444444</c:v>
                </c:pt>
                <c:pt idx="49487">
                  <c:v>2.5921787709497202</c:v>
                </c:pt>
                <c:pt idx="49488">
                  <c:v>5.375</c:v>
                </c:pt>
                <c:pt idx="49489">
                  <c:v>15.455813953488301</c:v>
                </c:pt>
                <c:pt idx="49490">
                  <c:v>3.2222222222222201</c:v>
                </c:pt>
                <c:pt idx="49491">
                  <c:v>21.25</c:v>
                </c:pt>
                <c:pt idx="49492">
                  <c:v>33.1111111111111</c:v>
                </c:pt>
                <c:pt idx="49493">
                  <c:v>27.4444444444444</c:v>
                </c:pt>
                <c:pt idx="49494">
                  <c:v>18.125</c:v>
                </c:pt>
                <c:pt idx="49495">
                  <c:v>10.8888888888888</c:v>
                </c:pt>
                <c:pt idx="49496">
                  <c:v>40.2222222222222</c:v>
                </c:pt>
                <c:pt idx="49497">
                  <c:v>34</c:v>
                </c:pt>
                <c:pt idx="49498">
                  <c:v>10.125</c:v>
                </c:pt>
                <c:pt idx="49499">
                  <c:v>20.7777777777777</c:v>
                </c:pt>
                <c:pt idx="49500">
                  <c:v>-1.36363636363636</c:v>
                </c:pt>
                <c:pt idx="49501">
                  <c:v>-0.125</c:v>
                </c:pt>
                <c:pt idx="49502">
                  <c:v>3.7212918660287002</c:v>
                </c:pt>
                <c:pt idx="49503">
                  <c:v>4.8406270411495704</c:v>
                </c:pt>
                <c:pt idx="49504">
                  <c:v>5.4469964664310897</c:v>
                </c:pt>
                <c:pt idx="49505">
                  <c:v>2.4284002396644699</c:v>
                </c:pt>
                <c:pt idx="49506">
                  <c:v>3.80463768115942</c:v>
                </c:pt>
                <c:pt idx="49507">
                  <c:v>3.9026969857218399</c:v>
                </c:pt>
                <c:pt idx="49508">
                  <c:v>4.3671720500988798</c:v>
                </c:pt>
                <c:pt idx="49509">
                  <c:v>6.2009264620729496</c:v>
                </c:pt>
                <c:pt idx="49510">
                  <c:v>6.0789473684210504</c:v>
                </c:pt>
                <c:pt idx="49511">
                  <c:v>5.1128484024473098</c:v>
                </c:pt>
                <c:pt idx="49512">
                  <c:v>2.58479532163742</c:v>
                </c:pt>
                <c:pt idx="49513">
                  <c:v>6.3556701030927796</c:v>
                </c:pt>
                <c:pt idx="49514">
                  <c:v>50</c:v>
                </c:pt>
                <c:pt idx="49515">
                  <c:v>1.3851540616246401</c:v>
                </c:pt>
                <c:pt idx="49516">
                  <c:v>4.8828250401284103</c:v>
                </c:pt>
                <c:pt idx="49517">
                  <c:v>0.74964838255977495</c:v>
                </c:pt>
                <c:pt idx="49518">
                  <c:v>-0.77159590043923798</c:v>
                </c:pt>
                <c:pt idx="49519">
                  <c:v>0.29587482219061101</c:v>
                </c:pt>
                <c:pt idx="49520">
                  <c:v>2.1909340659340599</c:v>
                </c:pt>
                <c:pt idx="49521">
                  <c:v>2.7488299531981202</c:v>
                </c:pt>
                <c:pt idx="49522">
                  <c:v>4.1931137724550798</c:v>
                </c:pt>
                <c:pt idx="49523">
                  <c:v>3.0151515151515098</c:v>
                </c:pt>
                <c:pt idx="49524">
                  <c:v>5.0856672158154801</c:v>
                </c:pt>
                <c:pt idx="49525">
                  <c:v>1.0270270270270201</c:v>
                </c:pt>
                <c:pt idx="49526">
                  <c:v>1.8074712643678099</c:v>
                </c:pt>
                <c:pt idx="49527">
                  <c:v>10.8333333333333</c:v>
                </c:pt>
                <c:pt idx="49528">
                  <c:v>-1.1000000000000001</c:v>
                </c:pt>
                <c:pt idx="49529">
                  <c:v>10.580645161290301</c:v>
                </c:pt>
                <c:pt idx="49530">
                  <c:v>25.322580645161199</c:v>
                </c:pt>
                <c:pt idx="49531">
                  <c:v>11.033333333333299</c:v>
                </c:pt>
                <c:pt idx="49532">
                  <c:v>21.903225806451601</c:v>
                </c:pt>
                <c:pt idx="49533">
                  <c:v>-6.8</c:v>
                </c:pt>
                <c:pt idx="49534">
                  <c:v>2.0967741935483799</c:v>
                </c:pt>
                <c:pt idx="49535">
                  <c:v>13.1806949806949</c:v>
                </c:pt>
                <c:pt idx="49536">
                  <c:v>14.2408637873754</c:v>
                </c:pt>
                <c:pt idx="49537">
                  <c:v>12.6281560826319</c:v>
                </c:pt>
                <c:pt idx="49538">
                  <c:v>10.796354992075999</c:v>
                </c:pt>
                <c:pt idx="49539">
                  <c:v>14.272515527950301</c:v>
                </c:pt>
                <c:pt idx="49540">
                  <c:v>16.7165991902834</c:v>
                </c:pt>
                <c:pt idx="49541">
                  <c:v>20.046167247386698</c:v>
                </c:pt>
                <c:pt idx="49542">
                  <c:v>23.411368735976001</c:v>
                </c:pt>
                <c:pt idx="49543">
                  <c:v>16.965991316931898</c:v>
                </c:pt>
                <c:pt idx="49544">
                  <c:v>14.751160631383399</c:v>
                </c:pt>
                <c:pt idx="49545">
                  <c:v>14.164089347079001</c:v>
                </c:pt>
                <c:pt idx="49546">
                  <c:v>14.6342512908777</c:v>
                </c:pt>
                <c:pt idx="49547">
                  <c:v>9.9684908789386402</c:v>
                </c:pt>
                <c:pt idx="49548">
                  <c:v>5.72120200333889</c:v>
                </c:pt>
                <c:pt idx="49549">
                  <c:v>3.3161764705882302</c:v>
                </c:pt>
                <c:pt idx="49550">
                  <c:v>4.9007633587786197</c:v>
                </c:pt>
                <c:pt idx="49551">
                  <c:v>2.2220609579100099</c:v>
                </c:pt>
                <c:pt idx="49552">
                  <c:v>13.371040723981899</c:v>
                </c:pt>
                <c:pt idx="49553">
                  <c:v>4.7556325823223498</c:v>
                </c:pt>
                <c:pt idx="49554">
                  <c:v>3.7614678899082499</c:v>
                </c:pt>
                <c:pt idx="49555">
                  <c:v>2.4090909090908998</c:v>
                </c:pt>
                <c:pt idx="49556">
                  <c:v>1.7062228654124401</c:v>
                </c:pt>
                <c:pt idx="49557">
                  <c:v>5.4729927007299199</c:v>
                </c:pt>
                <c:pt idx="49558">
                  <c:v>13.3744</c:v>
                </c:pt>
                <c:pt idx="49559">
                  <c:v>-9.5</c:v>
                </c:pt>
                <c:pt idx="49560">
                  <c:v>3</c:v>
                </c:pt>
                <c:pt idx="49561">
                  <c:v>-10.5</c:v>
                </c:pt>
                <c:pt idx="49562">
                  <c:v>-2</c:v>
                </c:pt>
                <c:pt idx="49563">
                  <c:v>14.565445026178001</c:v>
                </c:pt>
                <c:pt idx="49564">
                  <c:v>6.6626506024096299</c:v>
                </c:pt>
                <c:pt idx="49565">
                  <c:v>13.712871287128699</c:v>
                </c:pt>
                <c:pt idx="49566">
                  <c:v>14.339181286549699</c:v>
                </c:pt>
                <c:pt idx="49567">
                  <c:v>6.4624277456647397</c:v>
                </c:pt>
                <c:pt idx="49568">
                  <c:v>18.212871287128699</c:v>
                </c:pt>
                <c:pt idx="49569">
                  <c:v>17.324675324675301</c:v>
                </c:pt>
                <c:pt idx="49570">
                  <c:v>10.7371428571428</c:v>
                </c:pt>
                <c:pt idx="49571">
                  <c:v>0.51111111111111096</c:v>
                </c:pt>
                <c:pt idx="49572">
                  <c:v>4.2795031055900603</c:v>
                </c:pt>
                <c:pt idx="49573">
                  <c:v>2.9707602339181198</c:v>
                </c:pt>
                <c:pt idx="49574">
                  <c:v>15.8858695652173</c:v>
                </c:pt>
                <c:pt idx="49575">
                  <c:v>5.1451612903225801</c:v>
                </c:pt>
                <c:pt idx="49576">
                  <c:v>13.5714285714285</c:v>
                </c:pt>
                <c:pt idx="49577">
                  <c:v>4.2580645161290303</c:v>
                </c:pt>
                <c:pt idx="49578">
                  <c:v>7.5333333333333297</c:v>
                </c:pt>
                <c:pt idx="49579">
                  <c:v>5.0322580645161201</c:v>
                </c:pt>
                <c:pt idx="49580">
                  <c:v>13.6166666666666</c:v>
                </c:pt>
                <c:pt idx="49581">
                  <c:v>5.9193548387096699</c:v>
                </c:pt>
                <c:pt idx="49582">
                  <c:v>13.390625</c:v>
                </c:pt>
                <c:pt idx="49583">
                  <c:v>5.11666666666666</c:v>
                </c:pt>
                <c:pt idx="49584">
                  <c:v>6.2258064516129004</c:v>
                </c:pt>
                <c:pt idx="49585">
                  <c:v>4.9827586206896504</c:v>
                </c:pt>
                <c:pt idx="49586">
                  <c:v>8.2363636363636292</c:v>
                </c:pt>
                <c:pt idx="49587">
                  <c:v>3.11811023622047</c:v>
                </c:pt>
                <c:pt idx="49588">
                  <c:v>-1.0865384615384599</c:v>
                </c:pt>
                <c:pt idx="49589">
                  <c:v>0.58695652173913004</c:v>
                </c:pt>
                <c:pt idx="49590">
                  <c:v>-3.2802547770700601</c:v>
                </c:pt>
                <c:pt idx="49591">
                  <c:v>8.6666666666666607</c:v>
                </c:pt>
                <c:pt idx="49592">
                  <c:v>8.8815789473684195</c:v>
                </c:pt>
                <c:pt idx="49593">
                  <c:v>17.068493150684901</c:v>
                </c:pt>
                <c:pt idx="49594">
                  <c:v>0.38961038961038902</c:v>
                </c:pt>
                <c:pt idx="49595">
                  <c:v>2.9173553719008201</c:v>
                </c:pt>
                <c:pt idx="49596">
                  <c:v>-3.1603773584905599</c:v>
                </c:pt>
                <c:pt idx="49597">
                  <c:v>-3.8278688524590101</c:v>
                </c:pt>
                <c:pt idx="49598">
                  <c:v>3.2386363636363602</c:v>
                </c:pt>
                <c:pt idx="49599">
                  <c:v>58</c:v>
                </c:pt>
                <c:pt idx="49600">
                  <c:v>7.9928571428571402</c:v>
                </c:pt>
                <c:pt idx="49601">
                  <c:v>-1.90291262135922</c:v>
                </c:pt>
                <c:pt idx="49602">
                  <c:v>5.4653465346534604</c:v>
                </c:pt>
                <c:pt idx="49603">
                  <c:v>3.8541666666666599</c:v>
                </c:pt>
                <c:pt idx="49604">
                  <c:v>18.655555555555502</c:v>
                </c:pt>
                <c:pt idx="49605">
                  <c:v>12.987804878048699</c:v>
                </c:pt>
                <c:pt idx="49606">
                  <c:v>5.4177215189873396</c:v>
                </c:pt>
                <c:pt idx="49607">
                  <c:v>9.6279069767441801</c:v>
                </c:pt>
                <c:pt idx="49608">
                  <c:v>2.7374999999999998</c:v>
                </c:pt>
                <c:pt idx="49609">
                  <c:v>-4</c:v>
                </c:pt>
                <c:pt idx="49610">
                  <c:v>11.0921052631578</c:v>
                </c:pt>
                <c:pt idx="49611">
                  <c:v>13.4925373134328</c:v>
                </c:pt>
                <c:pt idx="49612">
                  <c:v>11.3013513513513</c:v>
                </c:pt>
                <c:pt idx="49613">
                  <c:v>9.9662921348314608</c:v>
                </c:pt>
                <c:pt idx="49614">
                  <c:v>6.8319018404907901</c:v>
                </c:pt>
                <c:pt idx="49615">
                  <c:v>5.5978128797083802</c:v>
                </c:pt>
                <c:pt idx="49616">
                  <c:v>8.8312570781426896</c:v>
                </c:pt>
                <c:pt idx="49617">
                  <c:v>11.1097046413502</c:v>
                </c:pt>
                <c:pt idx="49618">
                  <c:v>8.2914572864321592</c:v>
                </c:pt>
                <c:pt idx="49619">
                  <c:v>4.0461215932914003</c:v>
                </c:pt>
                <c:pt idx="49620">
                  <c:v>3.76122448979591</c:v>
                </c:pt>
                <c:pt idx="49621">
                  <c:v>4.5082547169811296</c:v>
                </c:pt>
                <c:pt idx="49622">
                  <c:v>6.2421524663677097</c:v>
                </c:pt>
                <c:pt idx="49623">
                  <c:v>15.586585365853599</c:v>
                </c:pt>
                <c:pt idx="49624">
                  <c:v>7.6464088397790002</c:v>
                </c:pt>
                <c:pt idx="49625">
                  <c:v>9.8458149779735606</c:v>
                </c:pt>
                <c:pt idx="49626">
                  <c:v>4.6666666666666599</c:v>
                </c:pt>
                <c:pt idx="49627">
                  <c:v>8.9647218453188593</c:v>
                </c:pt>
                <c:pt idx="49628">
                  <c:v>7.2204928664072598</c:v>
                </c:pt>
                <c:pt idx="49629">
                  <c:v>9.3980699638118192</c:v>
                </c:pt>
                <c:pt idx="49630">
                  <c:v>10.3871951219512</c:v>
                </c:pt>
                <c:pt idx="49631">
                  <c:v>8.8588410104011892</c:v>
                </c:pt>
                <c:pt idx="49632">
                  <c:v>4.4478260869565203</c:v>
                </c:pt>
                <c:pt idx="49633">
                  <c:v>10.484848484848399</c:v>
                </c:pt>
                <c:pt idx="49634">
                  <c:v>3.7585089141004802</c:v>
                </c:pt>
                <c:pt idx="49635">
                  <c:v>8.1474654377880107</c:v>
                </c:pt>
                <c:pt idx="49636">
                  <c:v>5.4663414634146301</c:v>
                </c:pt>
                <c:pt idx="49637">
                  <c:v>7.02840352595494</c:v>
                </c:pt>
                <c:pt idx="49638">
                  <c:v>2.9638047138047101</c:v>
                </c:pt>
                <c:pt idx="49639">
                  <c:v>4.5119047619047601</c:v>
                </c:pt>
                <c:pt idx="49640">
                  <c:v>2.12962962962962</c:v>
                </c:pt>
                <c:pt idx="49641">
                  <c:v>8.5757575757575708</c:v>
                </c:pt>
                <c:pt idx="49642">
                  <c:v>5.93645484949832</c:v>
                </c:pt>
                <c:pt idx="49643">
                  <c:v>7.1937363437727599</c:v>
                </c:pt>
                <c:pt idx="49644">
                  <c:v>1.12928022361984</c:v>
                </c:pt>
                <c:pt idx="49645">
                  <c:v>0.10101010101010099</c:v>
                </c:pt>
                <c:pt idx="49646">
                  <c:v>1.53906866614048</c:v>
                </c:pt>
                <c:pt idx="49647">
                  <c:v>7.95576036866359</c:v>
                </c:pt>
                <c:pt idx="49648">
                  <c:v>17.684931506849299</c:v>
                </c:pt>
                <c:pt idx="49649">
                  <c:v>19.14</c:v>
                </c:pt>
                <c:pt idx="49650">
                  <c:v>26.082802547770701</c:v>
                </c:pt>
                <c:pt idx="49651">
                  <c:v>24.942122186495101</c:v>
                </c:pt>
                <c:pt idx="49652">
                  <c:v>32.400576368876003</c:v>
                </c:pt>
                <c:pt idx="49653">
                  <c:v>23.8863049095607</c:v>
                </c:pt>
                <c:pt idx="49654">
                  <c:v>21.4957020057306</c:v>
                </c:pt>
                <c:pt idx="49655">
                  <c:v>16.239690721649399</c:v>
                </c:pt>
                <c:pt idx="49656">
                  <c:v>9.2107843137254903</c:v>
                </c:pt>
                <c:pt idx="49657">
                  <c:v>16.972677595628401</c:v>
                </c:pt>
                <c:pt idx="49658">
                  <c:v>23.926470588235201</c:v>
                </c:pt>
                <c:pt idx="49659">
                  <c:v>21.055393586005799</c:v>
                </c:pt>
                <c:pt idx="49660">
                  <c:v>-4</c:v>
                </c:pt>
                <c:pt idx="49661">
                  <c:v>-0.75</c:v>
                </c:pt>
                <c:pt idx="49662">
                  <c:v>-9</c:v>
                </c:pt>
                <c:pt idx="49663">
                  <c:v>-2.25</c:v>
                </c:pt>
                <c:pt idx="49664">
                  <c:v>-14</c:v>
                </c:pt>
                <c:pt idx="49665">
                  <c:v>11.3846153846153</c:v>
                </c:pt>
                <c:pt idx="49666">
                  <c:v>-4.5454545454545396</c:v>
                </c:pt>
                <c:pt idx="49667">
                  <c:v>18.307692307692299</c:v>
                </c:pt>
                <c:pt idx="49668">
                  <c:v>37.384615384615302</c:v>
                </c:pt>
                <c:pt idx="49669">
                  <c:v>30</c:v>
                </c:pt>
                <c:pt idx="49670">
                  <c:v>31</c:v>
                </c:pt>
                <c:pt idx="49671">
                  <c:v>32.071428571428498</c:v>
                </c:pt>
                <c:pt idx="49672">
                  <c:v>17.3333333333333</c:v>
                </c:pt>
                <c:pt idx="49673">
                  <c:v>20.04</c:v>
                </c:pt>
                <c:pt idx="49674">
                  <c:v>-0.88888888888888795</c:v>
                </c:pt>
                <c:pt idx="49675">
                  <c:v>10.88</c:v>
                </c:pt>
                <c:pt idx="49676">
                  <c:v>5.08</c:v>
                </c:pt>
                <c:pt idx="49677">
                  <c:v>0</c:v>
                </c:pt>
                <c:pt idx="49678">
                  <c:v>-6.5</c:v>
                </c:pt>
                <c:pt idx="49679">
                  <c:v>7.7329545454545396</c:v>
                </c:pt>
                <c:pt idx="49680">
                  <c:v>13.953216374268999</c:v>
                </c:pt>
                <c:pt idx="49681">
                  <c:v>14.7384615384615</c:v>
                </c:pt>
                <c:pt idx="49682">
                  <c:v>17.209876543209798</c:v>
                </c:pt>
                <c:pt idx="49683">
                  <c:v>33.987499999999997</c:v>
                </c:pt>
                <c:pt idx="49684">
                  <c:v>6.65</c:v>
                </c:pt>
                <c:pt idx="49685">
                  <c:v>12.8883248730964</c:v>
                </c:pt>
                <c:pt idx="49686">
                  <c:v>21.206572769952999</c:v>
                </c:pt>
                <c:pt idx="49687">
                  <c:v>5.4114832535885098</c:v>
                </c:pt>
                <c:pt idx="49688">
                  <c:v>10.554054054053999</c:v>
                </c:pt>
                <c:pt idx="49689">
                  <c:v>6.7248677248677202</c:v>
                </c:pt>
                <c:pt idx="49690">
                  <c:v>18.320754716981099</c:v>
                </c:pt>
                <c:pt idx="49691">
                  <c:v>10.8421052631578</c:v>
                </c:pt>
                <c:pt idx="49692">
                  <c:v>14.0555555555555</c:v>
                </c:pt>
                <c:pt idx="49693">
                  <c:v>12.475</c:v>
                </c:pt>
                <c:pt idx="49694">
                  <c:v>-1.8823529411764699</c:v>
                </c:pt>
                <c:pt idx="49695">
                  <c:v>-7.125</c:v>
                </c:pt>
                <c:pt idx="49696">
                  <c:v>20.7777777777777</c:v>
                </c:pt>
                <c:pt idx="49697">
                  <c:v>33</c:v>
                </c:pt>
                <c:pt idx="49698">
                  <c:v>12.2</c:v>
                </c:pt>
                <c:pt idx="49699">
                  <c:v>-3.4</c:v>
                </c:pt>
                <c:pt idx="49700">
                  <c:v>9.625</c:v>
                </c:pt>
                <c:pt idx="49701">
                  <c:v>30.351351351351301</c:v>
                </c:pt>
                <c:pt idx="49702">
                  <c:v>6.17741935483871</c:v>
                </c:pt>
                <c:pt idx="49703">
                  <c:v>7.0405405405405403</c:v>
                </c:pt>
                <c:pt idx="49704">
                  <c:v>2.7822580645161201</c:v>
                </c:pt>
                <c:pt idx="49705">
                  <c:v>-2.5795454545454501</c:v>
                </c:pt>
                <c:pt idx="49706">
                  <c:v>4.2608695652173898</c:v>
                </c:pt>
                <c:pt idx="49707">
                  <c:v>2.4715909090908998</c:v>
                </c:pt>
                <c:pt idx="49708">
                  <c:v>0</c:v>
                </c:pt>
                <c:pt idx="49709">
                  <c:v>3.7586206896551699</c:v>
                </c:pt>
                <c:pt idx="49710">
                  <c:v>2.4521739130434699</c:v>
                </c:pt>
                <c:pt idx="49711">
                  <c:v>-0.91071428571428503</c:v>
                </c:pt>
                <c:pt idx="49712">
                  <c:v>2.6206896551724101</c:v>
                </c:pt>
                <c:pt idx="49713">
                  <c:v>14.316666666666601</c:v>
                </c:pt>
                <c:pt idx="49714">
                  <c:v>1.8611111111111101</c:v>
                </c:pt>
                <c:pt idx="49715">
                  <c:v>-2.86</c:v>
                </c:pt>
                <c:pt idx="49716">
                  <c:v>-2.3783783783783701</c:v>
                </c:pt>
                <c:pt idx="49717">
                  <c:v>-1.8518518518518501</c:v>
                </c:pt>
                <c:pt idx="49718">
                  <c:v>-3.99074074074074</c:v>
                </c:pt>
                <c:pt idx="49719">
                  <c:v>1.90825688073394</c:v>
                </c:pt>
                <c:pt idx="49720">
                  <c:v>-3.0900900900900901</c:v>
                </c:pt>
                <c:pt idx="49721">
                  <c:v>-3.8165137614678901</c:v>
                </c:pt>
                <c:pt idx="49722">
                  <c:v>-2.7685185185185102</c:v>
                </c:pt>
                <c:pt idx="49723">
                  <c:v>2.32926829268292</c:v>
                </c:pt>
                <c:pt idx="49724">
                  <c:v>7.8070175438596401</c:v>
                </c:pt>
                <c:pt idx="49725">
                  <c:v>3.23855890944498</c:v>
                </c:pt>
                <c:pt idx="49726">
                  <c:v>4.5154419595314099</c:v>
                </c:pt>
                <c:pt idx="49727">
                  <c:v>4.6913696060037502</c:v>
                </c:pt>
                <c:pt idx="49728">
                  <c:v>2.6009049773755599</c:v>
                </c:pt>
                <c:pt idx="49729">
                  <c:v>0.99196428571428497</c:v>
                </c:pt>
                <c:pt idx="49730">
                  <c:v>6.7520476545048398</c:v>
                </c:pt>
                <c:pt idx="49731">
                  <c:v>5.2396972245584497</c:v>
                </c:pt>
                <c:pt idx="49732">
                  <c:v>5.0186190845616698</c:v>
                </c:pt>
                <c:pt idx="49733">
                  <c:v>1.075</c:v>
                </c:pt>
                <c:pt idx="49734">
                  <c:v>0.98792943361188401</c:v>
                </c:pt>
                <c:pt idx="49735">
                  <c:v>1.16071428571428</c:v>
                </c:pt>
                <c:pt idx="49736">
                  <c:v>5.6321608040201001</c:v>
                </c:pt>
                <c:pt idx="49737">
                  <c:v>11.1319444444444</c:v>
                </c:pt>
                <c:pt idx="49738">
                  <c:v>9.5120813904196702</c:v>
                </c:pt>
                <c:pt idx="49739">
                  <c:v>5.8726182074805902</c:v>
                </c:pt>
                <c:pt idx="49740">
                  <c:v>6.6705012325390296</c:v>
                </c:pt>
                <c:pt idx="49741">
                  <c:v>8.07189045264359</c:v>
                </c:pt>
                <c:pt idx="49742">
                  <c:v>12.498336660013299</c:v>
                </c:pt>
                <c:pt idx="49743">
                  <c:v>8.2489013184178894</c:v>
                </c:pt>
                <c:pt idx="49744">
                  <c:v>10.0749914000688</c:v>
                </c:pt>
                <c:pt idx="49745">
                  <c:v>1.9633363886342801</c:v>
                </c:pt>
                <c:pt idx="49746">
                  <c:v>3.2667220606564098</c:v>
                </c:pt>
                <c:pt idx="49747">
                  <c:v>4.6101177496729102</c:v>
                </c:pt>
                <c:pt idx="49748">
                  <c:v>10.5635359116022</c:v>
                </c:pt>
                <c:pt idx="49749">
                  <c:v>16.399999999999999</c:v>
                </c:pt>
                <c:pt idx="49750">
                  <c:v>23.2173913043478</c:v>
                </c:pt>
                <c:pt idx="49751">
                  <c:v>19.0138888888888</c:v>
                </c:pt>
                <c:pt idx="49752">
                  <c:v>10.7397260273972</c:v>
                </c:pt>
                <c:pt idx="49753">
                  <c:v>13.64</c:v>
                </c:pt>
                <c:pt idx="49754">
                  <c:v>11.643835616438301</c:v>
                </c:pt>
                <c:pt idx="49755">
                  <c:v>2.8125</c:v>
                </c:pt>
                <c:pt idx="49756">
                  <c:v>1.94827586206896</c:v>
                </c:pt>
                <c:pt idx="49757">
                  <c:v>12.8709677419354</c:v>
                </c:pt>
                <c:pt idx="49758">
                  <c:v>20</c:v>
                </c:pt>
                <c:pt idx="49759">
                  <c:v>0.55555555555555503</c:v>
                </c:pt>
                <c:pt idx="49760">
                  <c:v>-4</c:v>
                </c:pt>
                <c:pt idx="49761">
                  <c:v>-10</c:v>
                </c:pt>
                <c:pt idx="49762">
                  <c:v>10</c:v>
                </c:pt>
                <c:pt idx="49763">
                  <c:v>1</c:v>
                </c:pt>
                <c:pt idx="49764">
                  <c:v>0</c:v>
                </c:pt>
                <c:pt idx="49765">
                  <c:v>0.58333333333333304</c:v>
                </c:pt>
                <c:pt idx="49766">
                  <c:v>15.5483870967741</c:v>
                </c:pt>
                <c:pt idx="49767">
                  <c:v>27.096774193548299</c:v>
                </c:pt>
                <c:pt idx="49768">
                  <c:v>1.31578947368421</c:v>
                </c:pt>
                <c:pt idx="49769">
                  <c:v>-1.06451612903225</c:v>
                </c:pt>
                <c:pt idx="49770">
                  <c:v>23.433333333333302</c:v>
                </c:pt>
                <c:pt idx="49771">
                  <c:v>3.3548387096774102</c:v>
                </c:pt>
                <c:pt idx="49772">
                  <c:v>4.94392523364486</c:v>
                </c:pt>
                <c:pt idx="49773">
                  <c:v>1.19</c:v>
                </c:pt>
                <c:pt idx="49774">
                  <c:v>2.3304347826086902</c:v>
                </c:pt>
                <c:pt idx="49775">
                  <c:v>-2.12962962962962</c:v>
                </c:pt>
                <c:pt idx="49776">
                  <c:v>-2.1953125</c:v>
                </c:pt>
                <c:pt idx="49777">
                  <c:v>-0.544303797468354</c:v>
                </c:pt>
                <c:pt idx="49778">
                  <c:v>8.5256410256410202</c:v>
                </c:pt>
                <c:pt idx="49779">
                  <c:v>6.4060606060606</c:v>
                </c:pt>
                <c:pt idx="49780">
                  <c:v>-3.9352517985611501</c:v>
                </c:pt>
                <c:pt idx="49781">
                  <c:v>3.3051948051947999</c:v>
                </c:pt>
                <c:pt idx="49782">
                  <c:v>-0.628571428571428</c:v>
                </c:pt>
                <c:pt idx="49783">
                  <c:v>5.8041958041957997</c:v>
                </c:pt>
                <c:pt idx="49784">
                  <c:v>-0.9</c:v>
                </c:pt>
                <c:pt idx="49785">
                  <c:v>4.54901960784313</c:v>
                </c:pt>
                <c:pt idx="49786">
                  <c:v>6.4210526315789398</c:v>
                </c:pt>
                <c:pt idx="49787">
                  <c:v>14.4871794871794</c:v>
                </c:pt>
                <c:pt idx="49788">
                  <c:v>-5.5161290322580596</c:v>
                </c:pt>
                <c:pt idx="49789">
                  <c:v>-2.84375</c:v>
                </c:pt>
                <c:pt idx="49790">
                  <c:v>-1.2666666666666599</c:v>
                </c:pt>
                <c:pt idx="49791">
                  <c:v>-3.5666666666666602</c:v>
                </c:pt>
                <c:pt idx="49792">
                  <c:v>-5</c:v>
                </c:pt>
                <c:pt idx="49793">
                  <c:v>6</c:v>
                </c:pt>
                <c:pt idx="49794">
                  <c:v>20.933333333333302</c:v>
                </c:pt>
                <c:pt idx="49795">
                  <c:v>20.967741935483801</c:v>
                </c:pt>
                <c:pt idx="49796">
                  <c:v>13.7666666666666</c:v>
                </c:pt>
                <c:pt idx="49797">
                  <c:v>2</c:v>
                </c:pt>
                <c:pt idx="49798">
                  <c:v>-0.75</c:v>
                </c:pt>
                <c:pt idx="49799">
                  <c:v>6.3333333333333304</c:v>
                </c:pt>
                <c:pt idx="49800">
                  <c:v>10</c:v>
                </c:pt>
                <c:pt idx="49801">
                  <c:v>-0.61538461538461497</c:v>
                </c:pt>
                <c:pt idx="49802">
                  <c:v>10.5</c:v>
                </c:pt>
                <c:pt idx="49803">
                  <c:v>5.1111111111111098</c:v>
                </c:pt>
                <c:pt idx="49804">
                  <c:v>-1</c:v>
                </c:pt>
                <c:pt idx="49805">
                  <c:v>-1.1764705882352899</c:v>
                </c:pt>
                <c:pt idx="49806">
                  <c:v>51.4</c:v>
                </c:pt>
                <c:pt idx="49807">
                  <c:v>1</c:v>
                </c:pt>
                <c:pt idx="49808">
                  <c:v>24</c:v>
                </c:pt>
                <c:pt idx="49809">
                  <c:v>1.1666666666666601</c:v>
                </c:pt>
                <c:pt idx="49810">
                  <c:v>9.7272727272727195</c:v>
                </c:pt>
                <c:pt idx="49811">
                  <c:v>151</c:v>
                </c:pt>
                <c:pt idx="49812">
                  <c:v>188</c:v>
                </c:pt>
                <c:pt idx="49813">
                  <c:v>47</c:v>
                </c:pt>
                <c:pt idx="49814">
                  <c:v>14</c:v>
                </c:pt>
                <c:pt idx="49815">
                  <c:v>8.8988269794721404</c:v>
                </c:pt>
                <c:pt idx="49816">
                  <c:v>9.3206521739130395</c:v>
                </c:pt>
                <c:pt idx="49817">
                  <c:v>0.93113342898134799</c:v>
                </c:pt>
                <c:pt idx="49818">
                  <c:v>2.2516233766233702</c:v>
                </c:pt>
                <c:pt idx="49819">
                  <c:v>3.51747463359639</c:v>
                </c:pt>
                <c:pt idx="49820">
                  <c:v>7.2321568627450903</c:v>
                </c:pt>
                <c:pt idx="49821">
                  <c:v>8.4990671641791007</c:v>
                </c:pt>
                <c:pt idx="49822">
                  <c:v>4.9435736677115898</c:v>
                </c:pt>
                <c:pt idx="49823">
                  <c:v>1.69243156199677</c:v>
                </c:pt>
                <c:pt idx="49824">
                  <c:v>2.7290470723306499</c:v>
                </c:pt>
                <c:pt idx="49825">
                  <c:v>3.7064083457526</c:v>
                </c:pt>
                <c:pt idx="49826">
                  <c:v>10.6680988184747</c:v>
                </c:pt>
                <c:pt idx="49827">
                  <c:v>45.0833333333333</c:v>
                </c:pt>
                <c:pt idx="49828">
                  <c:v>12.1</c:v>
                </c:pt>
                <c:pt idx="49829">
                  <c:v>26.4838709677419</c:v>
                </c:pt>
                <c:pt idx="49830">
                  <c:v>10.5</c:v>
                </c:pt>
                <c:pt idx="49831">
                  <c:v>12.193548387096699</c:v>
                </c:pt>
                <c:pt idx="49832">
                  <c:v>0.46666666666666601</c:v>
                </c:pt>
                <c:pt idx="49833">
                  <c:v>19.258064516129</c:v>
                </c:pt>
                <c:pt idx="49834">
                  <c:v>16</c:v>
                </c:pt>
                <c:pt idx="49835">
                  <c:v>-4</c:v>
                </c:pt>
                <c:pt idx="49836">
                  <c:v>14</c:v>
                </c:pt>
                <c:pt idx="49837">
                  <c:v>23.4444444444444</c:v>
                </c:pt>
                <c:pt idx="49838">
                  <c:v>3.375</c:v>
                </c:pt>
                <c:pt idx="49839">
                  <c:v>9.1111111111111107</c:v>
                </c:pt>
                <c:pt idx="49840">
                  <c:v>6.55555555555555</c:v>
                </c:pt>
                <c:pt idx="49841">
                  <c:v>-1.75</c:v>
                </c:pt>
                <c:pt idx="49842">
                  <c:v>10.1111111111111</c:v>
                </c:pt>
                <c:pt idx="49843">
                  <c:v>-5</c:v>
                </c:pt>
                <c:pt idx="49844">
                  <c:v>-4</c:v>
                </c:pt>
                <c:pt idx="49845">
                  <c:v>0.5</c:v>
                </c:pt>
                <c:pt idx="49846">
                  <c:v>-1.7777777777777699</c:v>
                </c:pt>
                <c:pt idx="49847">
                  <c:v>-2.88888888888888</c:v>
                </c:pt>
                <c:pt idx="49848">
                  <c:v>19.846153846153801</c:v>
                </c:pt>
                <c:pt idx="49849">
                  <c:v>5.2</c:v>
                </c:pt>
                <c:pt idx="49850">
                  <c:v>5.09375</c:v>
                </c:pt>
                <c:pt idx="49851">
                  <c:v>5.2249999999999996</c:v>
                </c:pt>
                <c:pt idx="49852">
                  <c:v>2.1282051282051202</c:v>
                </c:pt>
                <c:pt idx="49853">
                  <c:v>12.6</c:v>
                </c:pt>
                <c:pt idx="49854">
                  <c:v>10.1428571428571</c:v>
                </c:pt>
                <c:pt idx="49855">
                  <c:v>1.45801526717557</c:v>
                </c:pt>
                <c:pt idx="49856">
                  <c:v>1.5833333333333299</c:v>
                </c:pt>
                <c:pt idx="49857">
                  <c:v>4.4142857142857101</c:v>
                </c:pt>
                <c:pt idx="49858">
                  <c:v>1.16236162361623</c:v>
                </c:pt>
                <c:pt idx="49859">
                  <c:v>2.9419525065963001</c:v>
                </c:pt>
                <c:pt idx="49860">
                  <c:v>5.0377358490565998</c:v>
                </c:pt>
                <c:pt idx="49861">
                  <c:v>5.9506726457399104</c:v>
                </c:pt>
                <c:pt idx="49862">
                  <c:v>1.1725146198830401</c:v>
                </c:pt>
                <c:pt idx="49863">
                  <c:v>-3.3355263157894699</c:v>
                </c:pt>
                <c:pt idx="49864">
                  <c:v>17.098684210526301</c:v>
                </c:pt>
                <c:pt idx="49865">
                  <c:v>9.0313901345291399</c:v>
                </c:pt>
                <c:pt idx="49866">
                  <c:v>158.75</c:v>
                </c:pt>
                <c:pt idx="49867">
                  <c:v>9.8333333333333304</c:v>
                </c:pt>
                <c:pt idx="49868">
                  <c:v>14.307692307692299</c:v>
                </c:pt>
                <c:pt idx="49869">
                  <c:v>38.727272727272698</c:v>
                </c:pt>
                <c:pt idx="49870">
                  <c:v>67</c:v>
                </c:pt>
                <c:pt idx="49871">
                  <c:v>22.40625</c:v>
                </c:pt>
                <c:pt idx="49872">
                  <c:v>18.665615141955801</c:v>
                </c:pt>
                <c:pt idx="49873">
                  <c:v>12.547540983606501</c:v>
                </c:pt>
                <c:pt idx="49874">
                  <c:v>13.586956521739101</c:v>
                </c:pt>
                <c:pt idx="49875">
                  <c:v>14.0322580645161</c:v>
                </c:pt>
                <c:pt idx="49876">
                  <c:v>8.8275862068965498</c:v>
                </c:pt>
                <c:pt idx="49877">
                  <c:v>4.4423076923076898</c:v>
                </c:pt>
                <c:pt idx="49878">
                  <c:v>3.4074074074073999</c:v>
                </c:pt>
                <c:pt idx="49879">
                  <c:v>2.1475409836065502</c:v>
                </c:pt>
                <c:pt idx="49880">
                  <c:v>-1.1914893617021201</c:v>
                </c:pt>
                <c:pt idx="49881">
                  <c:v>6.38709677419354</c:v>
                </c:pt>
                <c:pt idx="49882">
                  <c:v>-5.6451612903225801</c:v>
                </c:pt>
                <c:pt idx="49883">
                  <c:v>-8.8000000000000007</c:v>
                </c:pt>
                <c:pt idx="49884">
                  <c:v>5.4615384615384599</c:v>
                </c:pt>
                <c:pt idx="49885">
                  <c:v>19.8823529411764</c:v>
                </c:pt>
                <c:pt idx="49886">
                  <c:v>25.480701754385901</c:v>
                </c:pt>
                <c:pt idx="49887">
                  <c:v>27.923076923076898</c:v>
                </c:pt>
                <c:pt idx="49888">
                  <c:v>16.697247706422001</c:v>
                </c:pt>
                <c:pt idx="49889">
                  <c:v>20.3888888888888</c:v>
                </c:pt>
                <c:pt idx="49890">
                  <c:v>-7.3333333333333304</c:v>
                </c:pt>
                <c:pt idx="49891">
                  <c:v>4.1481132075471701</c:v>
                </c:pt>
                <c:pt idx="49892">
                  <c:v>1.5102249488752499</c:v>
                </c:pt>
                <c:pt idx="49893">
                  <c:v>-2.19948630136986</c:v>
                </c:pt>
                <c:pt idx="49894">
                  <c:v>-2.6760563380281601</c:v>
                </c:pt>
                <c:pt idx="49895">
                  <c:v>-3.5895795246800701</c:v>
                </c:pt>
                <c:pt idx="49896">
                  <c:v>-1.9783449342613999</c:v>
                </c:pt>
                <c:pt idx="49897">
                  <c:v>0.51851851851851805</c:v>
                </c:pt>
                <c:pt idx="49898">
                  <c:v>1.9798705966930199</c:v>
                </c:pt>
                <c:pt idx="49899">
                  <c:v>-0.63092463092463003</c:v>
                </c:pt>
                <c:pt idx="49900">
                  <c:v>-0.23931623931623899</c:v>
                </c:pt>
                <c:pt idx="49901">
                  <c:v>1.11434302908726</c:v>
                </c:pt>
                <c:pt idx="49902">
                  <c:v>8.26371511068335</c:v>
                </c:pt>
                <c:pt idx="49903">
                  <c:v>9.4819277108433706</c:v>
                </c:pt>
                <c:pt idx="49904">
                  <c:v>6.0066666666666597</c:v>
                </c:pt>
                <c:pt idx="49905">
                  <c:v>4.1382113821138198</c:v>
                </c:pt>
                <c:pt idx="49906">
                  <c:v>2.4563492063491998</c:v>
                </c:pt>
                <c:pt idx="49907">
                  <c:v>1.0788732394366101</c:v>
                </c:pt>
                <c:pt idx="49908">
                  <c:v>15.5615866388308</c:v>
                </c:pt>
                <c:pt idx="49909">
                  <c:v>9.09375</c:v>
                </c:pt>
                <c:pt idx="49910">
                  <c:v>4.5085836909871198</c:v>
                </c:pt>
                <c:pt idx="49911">
                  <c:v>2.0666666666666602</c:v>
                </c:pt>
                <c:pt idx="49912">
                  <c:v>3.7217847769028798</c:v>
                </c:pt>
                <c:pt idx="49913">
                  <c:v>2.1613924050632898</c:v>
                </c:pt>
                <c:pt idx="49914">
                  <c:v>7.7929936305732399</c:v>
                </c:pt>
                <c:pt idx="49915">
                  <c:v>3.5940860215053698</c:v>
                </c:pt>
                <c:pt idx="49916">
                  <c:v>5.8343195266272101</c:v>
                </c:pt>
                <c:pt idx="49917">
                  <c:v>2.0971563981042598</c:v>
                </c:pt>
                <c:pt idx="49918">
                  <c:v>0.92619047619047601</c:v>
                </c:pt>
                <c:pt idx="49919">
                  <c:v>1.8822170900692801</c:v>
                </c:pt>
                <c:pt idx="49920">
                  <c:v>3.5714285714285698</c:v>
                </c:pt>
                <c:pt idx="49921">
                  <c:v>2.87731481481481</c:v>
                </c:pt>
                <c:pt idx="49922">
                  <c:v>0.34331797235022998</c:v>
                </c:pt>
                <c:pt idx="49923">
                  <c:v>1.3995215311004701</c:v>
                </c:pt>
                <c:pt idx="49924">
                  <c:v>1.48466257668711</c:v>
                </c:pt>
                <c:pt idx="49925">
                  <c:v>2.1198257080610001</c:v>
                </c:pt>
                <c:pt idx="49926">
                  <c:v>20.3479262672811</c:v>
                </c:pt>
                <c:pt idx="49927">
                  <c:v>0.36</c:v>
                </c:pt>
                <c:pt idx="49928">
                  <c:v>21</c:v>
                </c:pt>
                <c:pt idx="49929">
                  <c:v>24.3095238095238</c:v>
                </c:pt>
                <c:pt idx="49930">
                  <c:v>17.368421052631501</c:v>
                </c:pt>
                <c:pt idx="49931">
                  <c:v>30.526881720430101</c:v>
                </c:pt>
                <c:pt idx="49932">
                  <c:v>25.522988505747101</c:v>
                </c:pt>
                <c:pt idx="49933">
                  <c:v>12.672222222222199</c:v>
                </c:pt>
                <c:pt idx="49934">
                  <c:v>14.0538116591928</c:v>
                </c:pt>
                <c:pt idx="49935">
                  <c:v>10.3456221198156</c:v>
                </c:pt>
                <c:pt idx="49936">
                  <c:v>10.601351351351299</c:v>
                </c:pt>
                <c:pt idx="49937">
                  <c:v>13.4645161290322</c:v>
                </c:pt>
                <c:pt idx="49938">
                  <c:v>18.739999999999998</c:v>
                </c:pt>
                <c:pt idx="49939">
                  <c:v>1.41379310344827</c:v>
                </c:pt>
                <c:pt idx="49940">
                  <c:v>2.8333333333333299</c:v>
                </c:pt>
                <c:pt idx="49941">
                  <c:v>-0.24137931034482701</c:v>
                </c:pt>
                <c:pt idx="49942">
                  <c:v>1.53061224489795</c:v>
                </c:pt>
                <c:pt idx="49943">
                  <c:v>3.7894736842105199</c:v>
                </c:pt>
                <c:pt idx="49944">
                  <c:v>4.4736842105263097</c:v>
                </c:pt>
                <c:pt idx="49945">
                  <c:v>3.71875</c:v>
                </c:pt>
                <c:pt idx="49946">
                  <c:v>-0.75</c:v>
                </c:pt>
                <c:pt idx="49947">
                  <c:v>3.8333333333333299</c:v>
                </c:pt>
                <c:pt idx="49948">
                  <c:v>16.4482758620689</c:v>
                </c:pt>
                <c:pt idx="49949">
                  <c:v>1</c:v>
                </c:pt>
                <c:pt idx="49950">
                  <c:v>14.270516717325201</c:v>
                </c:pt>
                <c:pt idx="49951">
                  <c:v>9.0258064516128993</c:v>
                </c:pt>
                <c:pt idx="49952">
                  <c:v>13.8623481781376</c:v>
                </c:pt>
                <c:pt idx="49953">
                  <c:v>8.4468085106382897</c:v>
                </c:pt>
                <c:pt idx="49954">
                  <c:v>10.7590822179732</c:v>
                </c:pt>
                <c:pt idx="49955">
                  <c:v>12.200431034482699</c:v>
                </c:pt>
                <c:pt idx="49956">
                  <c:v>10.356456776947701</c:v>
                </c:pt>
                <c:pt idx="49957">
                  <c:v>9.4528688524590105</c:v>
                </c:pt>
                <c:pt idx="49958">
                  <c:v>6.7283763277693396</c:v>
                </c:pt>
                <c:pt idx="49959">
                  <c:v>5.5039682539682504</c:v>
                </c:pt>
                <c:pt idx="49960">
                  <c:v>8.6645768025078294</c:v>
                </c:pt>
                <c:pt idx="49961">
                  <c:v>9.7168674698795101</c:v>
                </c:pt>
                <c:pt idx="49962">
                  <c:v>11.080645161290301</c:v>
                </c:pt>
                <c:pt idx="49963">
                  <c:v>-1.6785714285714199</c:v>
                </c:pt>
                <c:pt idx="49964">
                  <c:v>2.3548387096774102</c:v>
                </c:pt>
                <c:pt idx="49965">
                  <c:v>2.5</c:v>
                </c:pt>
                <c:pt idx="49966">
                  <c:v>-0.25806451612903197</c:v>
                </c:pt>
                <c:pt idx="49967">
                  <c:v>4.4166666666666599</c:v>
                </c:pt>
                <c:pt idx="49968">
                  <c:v>0.51612903225806395</c:v>
                </c:pt>
                <c:pt idx="49969">
                  <c:v>-3.04838709677419</c:v>
                </c:pt>
                <c:pt idx="49970">
                  <c:v>-3.4418604651162701</c:v>
                </c:pt>
                <c:pt idx="49971">
                  <c:v>-1.9193548387096699</c:v>
                </c:pt>
                <c:pt idx="49972">
                  <c:v>-2.4166666666666599</c:v>
                </c:pt>
                <c:pt idx="49973">
                  <c:v>0.70967741935483797</c:v>
                </c:pt>
                <c:pt idx="49974">
                  <c:v>10.966666666666599</c:v>
                </c:pt>
                <c:pt idx="49975">
                  <c:v>3.9444444444444402</c:v>
                </c:pt>
                <c:pt idx="49976">
                  <c:v>2.9545454545454501</c:v>
                </c:pt>
                <c:pt idx="49977">
                  <c:v>49.84</c:v>
                </c:pt>
                <c:pt idx="49978">
                  <c:v>7.7022646536412003</c:v>
                </c:pt>
                <c:pt idx="49979">
                  <c:v>5.7721426838146002</c:v>
                </c:pt>
                <c:pt idx="49980">
                  <c:v>4.9849817635700404</c:v>
                </c:pt>
                <c:pt idx="49981">
                  <c:v>4.0663207759981903</c:v>
                </c:pt>
                <c:pt idx="49982">
                  <c:v>3.84188777729447</c:v>
                </c:pt>
                <c:pt idx="49983">
                  <c:v>7.27620368535763</c:v>
                </c:pt>
                <c:pt idx="49984">
                  <c:v>8.6001940805434192</c:v>
                </c:pt>
                <c:pt idx="49985">
                  <c:v>6.76539777587681</c:v>
                </c:pt>
                <c:pt idx="49986">
                  <c:v>3.5693920335429699</c:v>
                </c:pt>
                <c:pt idx="49987">
                  <c:v>2.5007422068283001</c:v>
                </c:pt>
                <c:pt idx="49988">
                  <c:v>3.1390060947022902</c:v>
                </c:pt>
                <c:pt idx="49989">
                  <c:v>8.3387023593466392</c:v>
                </c:pt>
                <c:pt idx="49990">
                  <c:v>5.0985915492957696</c:v>
                </c:pt>
                <c:pt idx="49991">
                  <c:v>6.8286384976525802</c:v>
                </c:pt>
                <c:pt idx="49992">
                  <c:v>2.3042553191489299</c:v>
                </c:pt>
                <c:pt idx="49993">
                  <c:v>6.2478184991273897</c:v>
                </c:pt>
                <c:pt idx="49994">
                  <c:v>4.0430711610486796</c:v>
                </c:pt>
                <c:pt idx="49995">
                  <c:v>7.8264705882352903</c:v>
                </c:pt>
                <c:pt idx="49996">
                  <c:v>8.4075187969924805</c:v>
                </c:pt>
                <c:pt idx="49997">
                  <c:v>3.3737864077669899</c:v>
                </c:pt>
                <c:pt idx="49998">
                  <c:v>0.67671893848009601</c:v>
                </c:pt>
                <c:pt idx="49999">
                  <c:v>3.2106782106782101</c:v>
                </c:pt>
                <c:pt idx="50000">
                  <c:v>4.3403614457831301</c:v>
                </c:pt>
                <c:pt idx="50001">
                  <c:v>7.7986348122866804</c:v>
                </c:pt>
                <c:pt idx="50002">
                  <c:v>12.42</c:v>
                </c:pt>
                <c:pt idx="50003">
                  <c:v>14.5930232558139</c:v>
                </c:pt>
                <c:pt idx="50004">
                  <c:v>6.9581749049429602</c:v>
                </c:pt>
                <c:pt idx="50005">
                  <c:v>5.2561983471074303</c:v>
                </c:pt>
                <c:pt idx="50006">
                  <c:v>3.0446194225721701</c:v>
                </c:pt>
                <c:pt idx="50007">
                  <c:v>6.4927184466019403</c:v>
                </c:pt>
                <c:pt idx="50008">
                  <c:v>4.7494252873563196</c:v>
                </c:pt>
                <c:pt idx="50009">
                  <c:v>5.4697986577181199</c:v>
                </c:pt>
                <c:pt idx="50010">
                  <c:v>4.8740359897172203</c:v>
                </c:pt>
                <c:pt idx="50011">
                  <c:v>4.48017621145374</c:v>
                </c:pt>
                <c:pt idx="50012">
                  <c:v>5.3953488372093004</c:v>
                </c:pt>
                <c:pt idx="50013">
                  <c:v>15.4884615384615</c:v>
                </c:pt>
                <c:pt idx="50014">
                  <c:v>-0.4</c:v>
                </c:pt>
                <c:pt idx="50015">
                  <c:v>18.762499999999999</c:v>
                </c:pt>
                <c:pt idx="50016">
                  <c:v>5.3741935483870904</c:v>
                </c:pt>
                <c:pt idx="50017">
                  <c:v>1.69911504424778</c:v>
                </c:pt>
                <c:pt idx="50018">
                  <c:v>4.09154929577464</c:v>
                </c:pt>
                <c:pt idx="50019">
                  <c:v>6</c:v>
                </c:pt>
                <c:pt idx="50020">
                  <c:v>3.8961038961038899</c:v>
                </c:pt>
                <c:pt idx="50021">
                  <c:v>10.5502958579881</c:v>
                </c:pt>
                <c:pt idx="50022">
                  <c:v>3.4350000000000001</c:v>
                </c:pt>
                <c:pt idx="50023">
                  <c:v>-0.420408163265306</c:v>
                </c:pt>
                <c:pt idx="50024">
                  <c:v>7.1854304635761501</c:v>
                </c:pt>
                <c:pt idx="50025">
                  <c:v>1.4090909090909001</c:v>
                </c:pt>
                <c:pt idx="50026">
                  <c:v>21.497005988023901</c:v>
                </c:pt>
                <c:pt idx="50027">
                  <c:v>10.1717948717948</c:v>
                </c:pt>
                <c:pt idx="50028">
                  <c:v>6.2895442359249296</c:v>
                </c:pt>
                <c:pt idx="50029">
                  <c:v>5.5178147268408502</c:v>
                </c:pt>
                <c:pt idx="50030">
                  <c:v>6.8412408759124004</c:v>
                </c:pt>
                <c:pt idx="50031">
                  <c:v>4.3066104078762297</c:v>
                </c:pt>
                <c:pt idx="50032">
                  <c:v>6.9049338146811001</c:v>
                </c:pt>
                <c:pt idx="50033">
                  <c:v>8.5798657718120808</c:v>
                </c:pt>
                <c:pt idx="50034">
                  <c:v>7.7130434782608699</c:v>
                </c:pt>
                <c:pt idx="50035">
                  <c:v>4.2698019801980198</c:v>
                </c:pt>
                <c:pt idx="50036">
                  <c:v>2.4336283185840699</c:v>
                </c:pt>
                <c:pt idx="50037">
                  <c:v>4.1901681759378997</c:v>
                </c:pt>
                <c:pt idx="50038">
                  <c:v>9.6488812392426802</c:v>
                </c:pt>
                <c:pt idx="50039">
                  <c:v>-1.5</c:v>
                </c:pt>
                <c:pt idx="50040">
                  <c:v>3.2083333333333299</c:v>
                </c:pt>
                <c:pt idx="50041">
                  <c:v>9.8148148148148096</c:v>
                </c:pt>
                <c:pt idx="50042">
                  <c:v>6.1803278688524497</c:v>
                </c:pt>
                <c:pt idx="50043">
                  <c:v>9.2535211267605604</c:v>
                </c:pt>
                <c:pt idx="50044">
                  <c:v>9.2580645161290303</c:v>
                </c:pt>
                <c:pt idx="50045">
                  <c:v>18.75</c:v>
                </c:pt>
                <c:pt idx="50046">
                  <c:v>9.3709677419354804</c:v>
                </c:pt>
                <c:pt idx="50047">
                  <c:v>12.886363636363599</c:v>
                </c:pt>
                <c:pt idx="50048">
                  <c:v>-2.3137254901960702</c:v>
                </c:pt>
                <c:pt idx="50049">
                  <c:v>-2.7857142857142798</c:v>
                </c:pt>
                <c:pt idx="50050">
                  <c:v>5.7857142857142803</c:v>
                </c:pt>
                <c:pt idx="50051">
                  <c:v>3.62738853503184</c:v>
                </c:pt>
                <c:pt idx="50052">
                  <c:v>4.0759999999999996</c:v>
                </c:pt>
                <c:pt idx="50053">
                  <c:v>4.3599033816425097</c:v>
                </c:pt>
                <c:pt idx="50054">
                  <c:v>4.93120393120393</c:v>
                </c:pt>
                <c:pt idx="50055">
                  <c:v>3.6521739130434701</c:v>
                </c:pt>
                <c:pt idx="50056">
                  <c:v>8.2098408104196796</c:v>
                </c:pt>
                <c:pt idx="50057">
                  <c:v>6.4646017699114999</c:v>
                </c:pt>
                <c:pt idx="50058">
                  <c:v>5.6189024390243896</c:v>
                </c:pt>
                <c:pt idx="50059">
                  <c:v>2.49882352941176</c:v>
                </c:pt>
                <c:pt idx="50060">
                  <c:v>0.52525252525252497</c:v>
                </c:pt>
                <c:pt idx="50061">
                  <c:v>2.9516129032257998</c:v>
                </c:pt>
                <c:pt idx="50062">
                  <c:v>8.03764705882352</c:v>
                </c:pt>
                <c:pt idx="50063">
                  <c:v>7.7900656044985901</c:v>
                </c:pt>
                <c:pt idx="50064">
                  <c:v>7.9737354085603096</c:v>
                </c:pt>
                <c:pt idx="50065">
                  <c:v>4.8659611992945297</c:v>
                </c:pt>
                <c:pt idx="50066">
                  <c:v>3.7592295345104301</c:v>
                </c:pt>
                <c:pt idx="50067">
                  <c:v>3.7109077040427101</c:v>
                </c:pt>
                <c:pt idx="50068">
                  <c:v>9.1200555170020792</c:v>
                </c:pt>
                <c:pt idx="50069">
                  <c:v>6.8022969647251799</c:v>
                </c:pt>
                <c:pt idx="50070">
                  <c:v>3.4760885082084201</c:v>
                </c:pt>
                <c:pt idx="50071">
                  <c:v>1.43582704186684</c:v>
                </c:pt>
                <c:pt idx="50072">
                  <c:v>2.7805840568271498</c:v>
                </c:pt>
                <c:pt idx="50073">
                  <c:v>2.9935691318327899</c:v>
                </c:pt>
                <c:pt idx="50074">
                  <c:v>11.3107789142407</c:v>
                </c:pt>
                <c:pt idx="50075">
                  <c:v>6.0564516129032198</c:v>
                </c:pt>
                <c:pt idx="50076">
                  <c:v>1.5384615384615301</c:v>
                </c:pt>
                <c:pt idx="50077">
                  <c:v>0.115839243498817</c:v>
                </c:pt>
                <c:pt idx="50078">
                  <c:v>5.53809523809523</c:v>
                </c:pt>
                <c:pt idx="50079">
                  <c:v>5.6512702078521899</c:v>
                </c:pt>
                <c:pt idx="50080">
                  <c:v>3.5800865800865802</c:v>
                </c:pt>
                <c:pt idx="50081">
                  <c:v>4.87968441814595</c:v>
                </c:pt>
                <c:pt idx="50082">
                  <c:v>7.02928870292887</c:v>
                </c:pt>
                <c:pt idx="50083">
                  <c:v>0.75771971496436996</c:v>
                </c:pt>
                <c:pt idx="50084">
                  <c:v>-1.24367816091954</c:v>
                </c:pt>
                <c:pt idx="50085">
                  <c:v>2.1469879518072199</c:v>
                </c:pt>
                <c:pt idx="50086">
                  <c:v>9.2627906976744097</c:v>
                </c:pt>
                <c:pt idx="50087">
                  <c:v>11.726315789473601</c:v>
                </c:pt>
                <c:pt idx="50088">
                  <c:v>4.5303030303030303</c:v>
                </c:pt>
                <c:pt idx="50089">
                  <c:v>7.5438596491228003</c:v>
                </c:pt>
                <c:pt idx="50090">
                  <c:v>12.639705882352899</c:v>
                </c:pt>
                <c:pt idx="50091">
                  <c:v>1.7261904761904701</c:v>
                </c:pt>
                <c:pt idx="50092">
                  <c:v>4.8176100628930802</c:v>
                </c:pt>
                <c:pt idx="50093">
                  <c:v>4.91536050156739</c:v>
                </c:pt>
                <c:pt idx="50094">
                  <c:v>3.2279411764705799</c:v>
                </c:pt>
                <c:pt idx="50095">
                  <c:v>1.88757396449704</c:v>
                </c:pt>
                <c:pt idx="50096">
                  <c:v>-0.30813953488371998</c:v>
                </c:pt>
                <c:pt idx="50097">
                  <c:v>3.0779220779220702</c:v>
                </c:pt>
                <c:pt idx="50098">
                  <c:v>6.3504273504273501</c:v>
                </c:pt>
                <c:pt idx="50099">
                  <c:v>10.132620320855599</c:v>
                </c:pt>
                <c:pt idx="50100">
                  <c:v>9.4623529411764693</c:v>
                </c:pt>
                <c:pt idx="50101">
                  <c:v>6.5958646616541303</c:v>
                </c:pt>
                <c:pt idx="50102">
                  <c:v>4.9225490196078399</c:v>
                </c:pt>
                <c:pt idx="50103">
                  <c:v>4.9438914027149297</c:v>
                </c:pt>
                <c:pt idx="50104">
                  <c:v>6.9075369075369002</c:v>
                </c:pt>
                <c:pt idx="50105">
                  <c:v>7.5222419928825603</c:v>
                </c:pt>
                <c:pt idx="50106">
                  <c:v>5.6663778162911598</c:v>
                </c:pt>
                <c:pt idx="50107">
                  <c:v>4.8529980657640204</c:v>
                </c:pt>
                <c:pt idx="50108">
                  <c:v>5.8073148974130202</c:v>
                </c:pt>
                <c:pt idx="50109">
                  <c:v>6.4750227066303303</c:v>
                </c:pt>
                <c:pt idx="50110">
                  <c:v>15.0742913000977</c:v>
                </c:pt>
                <c:pt idx="50111">
                  <c:v>6.6420765027322402</c:v>
                </c:pt>
                <c:pt idx="50112">
                  <c:v>5.5576323987538903</c:v>
                </c:pt>
                <c:pt idx="50113">
                  <c:v>4.3536895674300196</c:v>
                </c:pt>
                <c:pt idx="50114">
                  <c:v>6.6684073107049597</c:v>
                </c:pt>
                <c:pt idx="50115">
                  <c:v>5.3277909738717302</c:v>
                </c:pt>
                <c:pt idx="50116">
                  <c:v>9.8143525741029602</c:v>
                </c:pt>
                <c:pt idx="50117">
                  <c:v>6.4913194444444402</c:v>
                </c:pt>
                <c:pt idx="50118">
                  <c:v>4.2551834130781501</c:v>
                </c:pt>
                <c:pt idx="50119">
                  <c:v>3.0678733031674201</c:v>
                </c:pt>
                <c:pt idx="50120">
                  <c:v>2.0697115384615299</c:v>
                </c:pt>
                <c:pt idx="50121">
                  <c:v>4.8766066838046198</c:v>
                </c:pt>
                <c:pt idx="50122">
                  <c:v>12.792105263157801</c:v>
                </c:pt>
                <c:pt idx="50123">
                  <c:v>6.3678242381289802</c:v>
                </c:pt>
                <c:pt idx="50124">
                  <c:v>6.6316579144786196</c:v>
                </c:pt>
                <c:pt idx="50125">
                  <c:v>5.3184840425531901</c:v>
                </c:pt>
                <c:pt idx="50126">
                  <c:v>6.7992073976221903</c:v>
                </c:pt>
                <c:pt idx="50127">
                  <c:v>7.6899942163099997</c:v>
                </c:pt>
                <c:pt idx="50128">
                  <c:v>13.2175551965535</c:v>
                </c:pt>
                <c:pt idx="50129">
                  <c:v>10.579878048780399</c:v>
                </c:pt>
                <c:pt idx="50130">
                  <c:v>9.5242771412984109</c:v>
                </c:pt>
                <c:pt idx="50131">
                  <c:v>6.1540632054176001</c:v>
                </c:pt>
                <c:pt idx="50132">
                  <c:v>6.7364953886693</c:v>
                </c:pt>
                <c:pt idx="50133">
                  <c:v>5.6601141407736204</c:v>
                </c:pt>
                <c:pt idx="50134">
                  <c:v>6.0099317194289199</c:v>
                </c:pt>
                <c:pt idx="50135">
                  <c:v>12.790625</c:v>
                </c:pt>
                <c:pt idx="50136">
                  <c:v>8.1103448275862</c:v>
                </c:pt>
                <c:pt idx="50137">
                  <c:v>4.21383647798742</c:v>
                </c:pt>
                <c:pt idx="50138">
                  <c:v>5.7611464968152797</c:v>
                </c:pt>
                <c:pt idx="50139">
                  <c:v>2.8718750000000002</c:v>
                </c:pt>
                <c:pt idx="50140">
                  <c:v>6.4267515923566796</c:v>
                </c:pt>
                <c:pt idx="50141">
                  <c:v>8.1540540540540505</c:v>
                </c:pt>
                <c:pt idx="50142">
                  <c:v>2.8632478632478602</c:v>
                </c:pt>
                <c:pt idx="50143">
                  <c:v>5.96428571428571</c:v>
                </c:pt>
                <c:pt idx="50144">
                  <c:v>-0.56300268096514705</c:v>
                </c:pt>
                <c:pt idx="50145">
                  <c:v>7.0963172804532499</c:v>
                </c:pt>
                <c:pt idx="50146">
                  <c:v>12.8505434782608</c:v>
                </c:pt>
                <c:pt idx="50147">
                  <c:v>106.28571428571399</c:v>
                </c:pt>
                <c:pt idx="50148">
                  <c:v>0.38461538461538403</c:v>
                </c:pt>
                <c:pt idx="50149">
                  <c:v>0.82499999999999996</c:v>
                </c:pt>
                <c:pt idx="50150">
                  <c:v>15.974025974025899</c:v>
                </c:pt>
                <c:pt idx="50151">
                  <c:v>9.5779220779220697</c:v>
                </c:pt>
                <c:pt idx="50152">
                  <c:v>9.2822580645161299</c:v>
                </c:pt>
                <c:pt idx="50153">
                  <c:v>14.208074534161399</c:v>
                </c:pt>
                <c:pt idx="50154">
                  <c:v>12.4040404040404</c:v>
                </c:pt>
                <c:pt idx="50155">
                  <c:v>4.5531914893616996</c:v>
                </c:pt>
                <c:pt idx="50156">
                  <c:v>8.0322580645161299</c:v>
                </c:pt>
                <c:pt idx="50157">
                  <c:v>5.9425287356321803</c:v>
                </c:pt>
                <c:pt idx="50158">
                  <c:v>12.0537634408602</c:v>
                </c:pt>
                <c:pt idx="50159">
                  <c:v>7.05231866825208</c:v>
                </c:pt>
                <c:pt idx="50160">
                  <c:v>5.7968952134540697</c:v>
                </c:pt>
                <c:pt idx="50161">
                  <c:v>7.9124168514412396</c:v>
                </c:pt>
                <c:pt idx="50162">
                  <c:v>7.3085317460317398</c:v>
                </c:pt>
                <c:pt idx="50163">
                  <c:v>7.2966507177033497</c:v>
                </c:pt>
                <c:pt idx="50164">
                  <c:v>12.4554163596168</c:v>
                </c:pt>
                <c:pt idx="50165">
                  <c:v>12.211864406779601</c:v>
                </c:pt>
                <c:pt idx="50166">
                  <c:v>9.7824207492795292</c:v>
                </c:pt>
                <c:pt idx="50167">
                  <c:v>2.7248226950354599</c:v>
                </c:pt>
                <c:pt idx="50168">
                  <c:v>2.7716346153846101</c:v>
                </c:pt>
                <c:pt idx="50169">
                  <c:v>3.9545454545454501</c:v>
                </c:pt>
                <c:pt idx="50170">
                  <c:v>8.5896076352067805</c:v>
                </c:pt>
                <c:pt idx="50171">
                  <c:v>6.9605263157894699</c:v>
                </c:pt>
                <c:pt idx="50172">
                  <c:v>5.4497487437185903</c:v>
                </c:pt>
                <c:pt idx="50173">
                  <c:v>2.5436105476673401</c:v>
                </c:pt>
                <c:pt idx="50174">
                  <c:v>2.0675324675324598</c:v>
                </c:pt>
                <c:pt idx="50175">
                  <c:v>3.1815920398009898</c:v>
                </c:pt>
                <c:pt idx="50176">
                  <c:v>6.74840357598978</c:v>
                </c:pt>
                <c:pt idx="50177">
                  <c:v>8.2200247218788594</c:v>
                </c:pt>
                <c:pt idx="50178">
                  <c:v>5.3874709976798103</c:v>
                </c:pt>
                <c:pt idx="50179">
                  <c:v>1.8742331288343499</c:v>
                </c:pt>
                <c:pt idx="50180">
                  <c:v>2.9931350114416402</c:v>
                </c:pt>
                <c:pt idx="50181">
                  <c:v>3.0720000000000001</c:v>
                </c:pt>
                <c:pt idx="50182">
                  <c:v>20.9247311827957</c:v>
                </c:pt>
                <c:pt idx="50183">
                  <c:v>7.3333333333333304</c:v>
                </c:pt>
                <c:pt idx="50184">
                  <c:v>9.25</c:v>
                </c:pt>
                <c:pt idx="50185">
                  <c:v>-3.25</c:v>
                </c:pt>
                <c:pt idx="50186">
                  <c:v>-9</c:v>
                </c:pt>
                <c:pt idx="50187">
                  <c:v>5.2222222222222197</c:v>
                </c:pt>
                <c:pt idx="50188">
                  <c:v>17</c:v>
                </c:pt>
                <c:pt idx="50189">
                  <c:v>20</c:v>
                </c:pt>
                <c:pt idx="50190">
                  <c:v>10.066037735848999</c:v>
                </c:pt>
                <c:pt idx="50191">
                  <c:v>6.4567901234567904</c:v>
                </c:pt>
                <c:pt idx="50192">
                  <c:v>4.2676399026763896</c:v>
                </c:pt>
                <c:pt idx="50193">
                  <c:v>4.59148936170212</c:v>
                </c:pt>
                <c:pt idx="50194">
                  <c:v>5.1116279069767403</c:v>
                </c:pt>
                <c:pt idx="50195">
                  <c:v>7.5025906735751198</c:v>
                </c:pt>
                <c:pt idx="50196">
                  <c:v>4.8294036061026304</c:v>
                </c:pt>
                <c:pt idx="50197">
                  <c:v>5.1296296296296298</c:v>
                </c:pt>
                <c:pt idx="50198">
                  <c:v>3.3361963190183999</c:v>
                </c:pt>
                <c:pt idx="50199">
                  <c:v>0.58296622613803195</c:v>
                </c:pt>
                <c:pt idx="50200">
                  <c:v>0.20033388981635999</c:v>
                </c:pt>
                <c:pt idx="50201">
                  <c:v>12.926870748299301</c:v>
                </c:pt>
                <c:pt idx="50202">
                  <c:v>10.258064516129</c:v>
                </c:pt>
                <c:pt idx="50203">
                  <c:v>-2.1428571428571401</c:v>
                </c:pt>
                <c:pt idx="50204">
                  <c:v>29.451612903225801</c:v>
                </c:pt>
                <c:pt idx="50205">
                  <c:v>-0.3</c:v>
                </c:pt>
                <c:pt idx="50206">
                  <c:v>4.5333333333333297</c:v>
                </c:pt>
                <c:pt idx="50207">
                  <c:v>-2.5</c:v>
                </c:pt>
                <c:pt idx="50208">
                  <c:v>4.86666666666666</c:v>
                </c:pt>
                <c:pt idx="50209">
                  <c:v>-1.3548387096774099</c:v>
                </c:pt>
                <c:pt idx="50210">
                  <c:v>0.266666666666666</c:v>
                </c:pt>
                <c:pt idx="50211">
                  <c:v>-5.6451612903225801</c:v>
                </c:pt>
                <c:pt idx="50212">
                  <c:v>10.339285714285699</c:v>
                </c:pt>
                <c:pt idx="50213">
                  <c:v>4.0806451612903203</c:v>
                </c:pt>
                <c:pt idx="50214">
                  <c:v>11.5448577680525</c:v>
                </c:pt>
                <c:pt idx="50215">
                  <c:v>9.0732807215332496</c:v>
                </c:pt>
                <c:pt idx="50216">
                  <c:v>7.1919096895578498</c:v>
                </c:pt>
                <c:pt idx="50217">
                  <c:v>7.1798029556650196</c:v>
                </c:pt>
                <c:pt idx="50218">
                  <c:v>5.9641965029142296</c:v>
                </c:pt>
                <c:pt idx="50219">
                  <c:v>11.143873517786499</c:v>
                </c:pt>
                <c:pt idx="50220">
                  <c:v>8.3210576015108497</c:v>
                </c:pt>
                <c:pt idx="50221">
                  <c:v>7.1821895424836599</c:v>
                </c:pt>
                <c:pt idx="50222">
                  <c:v>3.3421269579554802</c:v>
                </c:pt>
                <c:pt idx="50223">
                  <c:v>5.3888888888888804</c:v>
                </c:pt>
                <c:pt idx="50224">
                  <c:v>4.3603960396039598</c:v>
                </c:pt>
                <c:pt idx="50225">
                  <c:v>11.9741200828157</c:v>
                </c:pt>
                <c:pt idx="50226">
                  <c:v>4.5815115552779497</c:v>
                </c:pt>
                <c:pt idx="50227">
                  <c:v>2.55328947368421</c:v>
                </c:pt>
                <c:pt idx="50228">
                  <c:v>2.71091811414392</c:v>
                </c:pt>
                <c:pt idx="50229">
                  <c:v>1.7353809805079701</c:v>
                </c:pt>
                <c:pt idx="50230">
                  <c:v>1.5198598130841099</c:v>
                </c:pt>
                <c:pt idx="50231">
                  <c:v>4.6056491037479601</c:v>
                </c:pt>
                <c:pt idx="50232">
                  <c:v>6.8116480793060701</c:v>
                </c:pt>
                <c:pt idx="50233">
                  <c:v>2.3389830508474501</c:v>
                </c:pt>
                <c:pt idx="50234">
                  <c:v>0.46728462377317298</c:v>
                </c:pt>
                <c:pt idx="50235">
                  <c:v>2.1787610619468998</c:v>
                </c:pt>
                <c:pt idx="50236">
                  <c:v>1.50917176209005</c:v>
                </c:pt>
                <c:pt idx="50237">
                  <c:v>5.84699769053117</c:v>
                </c:pt>
                <c:pt idx="50238">
                  <c:v>7.1910828025477702</c:v>
                </c:pt>
                <c:pt idx="50239">
                  <c:v>8.3715498938428805</c:v>
                </c:pt>
                <c:pt idx="50240">
                  <c:v>7.8117839607201303</c:v>
                </c:pt>
                <c:pt idx="50241">
                  <c:v>5.78125</c:v>
                </c:pt>
                <c:pt idx="50242">
                  <c:v>6.4869325997248897</c:v>
                </c:pt>
                <c:pt idx="50243">
                  <c:v>7.2027397260273904</c:v>
                </c:pt>
                <c:pt idx="50244">
                  <c:v>7.7897810218978103</c:v>
                </c:pt>
                <c:pt idx="50245">
                  <c:v>6.9387755102040796</c:v>
                </c:pt>
                <c:pt idx="50246">
                  <c:v>0.81944444444444398</c:v>
                </c:pt>
                <c:pt idx="50247">
                  <c:v>3.1165191740412901</c:v>
                </c:pt>
                <c:pt idx="50248">
                  <c:v>2.2241653418123999</c:v>
                </c:pt>
                <c:pt idx="50249">
                  <c:v>10.361054766734201</c:v>
                </c:pt>
                <c:pt idx="50250">
                  <c:v>22.580645161290299</c:v>
                </c:pt>
                <c:pt idx="50251">
                  <c:v>3.0869565217391299</c:v>
                </c:pt>
                <c:pt idx="50252">
                  <c:v>1.54838709677419</c:v>
                </c:pt>
                <c:pt idx="50253">
                  <c:v>-2.65</c:v>
                </c:pt>
                <c:pt idx="50254">
                  <c:v>3.1774193548387002</c:v>
                </c:pt>
                <c:pt idx="50255">
                  <c:v>1.4242424242424201</c:v>
                </c:pt>
                <c:pt idx="50256">
                  <c:v>2.8571428571428501</c:v>
                </c:pt>
                <c:pt idx="50257">
                  <c:v>22.4</c:v>
                </c:pt>
                <c:pt idx="50258">
                  <c:v>5.6290322580645098</c:v>
                </c:pt>
                <c:pt idx="50259">
                  <c:v>6.2987012987012898</c:v>
                </c:pt>
                <c:pt idx="50260">
                  <c:v>3.8144329896907201</c:v>
                </c:pt>
                <c:pt idx="50261">
                  <c:v>3.43</c:v>
                </c:pt>
                <c:pt idx="50262">
                  <c:v>4.1214953271028003</c:v>
                </c:pt>
                <c:pt idx="50263">
                  <c:v>10.0722222222222</c:v>
                </c:pt>
                <c:pt idx="50264">
                  <c:v>7.1604938271604901</c:v>
                </c:pt>
                <c:pt idx="50265">
                  <c:v>9.2439024390243905</c:v>
                </c:pt>
                <c:pt idx="50266">
                  <c:v>4.5048543689320297</c:v>
                </c:pt>
                <c:pt idx="50267">
                  <c:v>5.27956989247311</c:v>
                </c:pt>
                <c:pt idx="50268">
                  <c:v>4.9770114942528698</c:v>
                </c:pt>
                <c:pt idx="50269">
                  <c:v>18.870967741935399</c:v>
                </c:pt>
                <c:pt idx="50270">
                  <c:v>16.074074074074002</c:v>
                </c:pt>
                <c:pt idx="50271">
                  <c:v>0.45161290322580599</c:v>
                </c:pt>
                <c:pt idx="50272">
                  <c:v>9.4705882352941106</c:v>
                </c:pt>
                <c:pt idx="50273">
                  <c:v>9.7364253393665106</c:v>
                </c:pt>
                <c:pt idx="50274">
                  <c:v>9.0374999999999996</c:v>
                </c:pt>
                <c:pt idx="50275">
                  <c:v>5.6168421052631503</c:v>
                </c:pt>
                <c:pt idx="50276">
                  <c:v>5.7985757884028404</c:v>
                </c:pt>
                <c:pt idx="50277">
                  <c:v>4.6024785510009503</c:v>
                </c:pt>
                <c:pt idx="50278">
                  <c:v>9.85819521178637</c:v>
                </c:pt>
                <c:pt idx="50279">
                  <c:v>8.6607970342910097</c:v>
                </c:pt>
                <c:pt idx="50280">
                  <c:v>6.7625215889464503</c:v>
                </c:pt>
                <c:pt idx="50281">
                  <c:v>3.2257336343115099</c:v>
                </c:pt>
                <c:pt idx="50282">
                  <c:v>2.00452488687782</c:v>
                </c:pt>
                <c:pt idx="50283">
                  <c:v>3.2502979737783</c:v>
                </c:pt>
                <c:pt idx="50284">
                  <c:v>9.5165198237885402</c:v>
                </c:pt>
                <c:pt idx="50285">
                  <c:v>1</c:v>
                </c:pt>
                <c:pt idx="50286">
                  <c:v>15.5126582278481</c:v>
                </c:pt>
                <c:pt idx="50287">
                  <c:v>4.5990566037735796</c:v>
                </c:pt>
                <c:pt idx="50288">
                  <c:v>2.1638418079095998</c:v>
                </c:pt>
                <c:pt idx="50289">
                  <c:v>2.8953488372092999</c:v>
                </c:pt>
                <c:pt idx="50290">
                  <c:v>3.6952380952380901</c:v>
                </c:pt>
                <c:pt idx="50291">
                  <c:v>5.7150259067357503</c:v>
                </c:pt>
                <c:pt idx="50292">
                  <c:v>2.5099999999999998</c:v>
                </c:pt>
                <c:pt idx="50293">
                  <c:v>-0.93413173652694603</c:v>
                </c:pt>
                <c:pt idx="50294">
                  <c:v>-1.0891089108910801</c:v>
                </c:pt>
                <c:pt idx="50295">
                  <c:v>0.06</c:v>
                </c:pt>
                <c:pt idx="50296">
                  <c:v>13.5109489051094</c:v>
                </c:pt>
                <c:pt idx="50297">
                  <c:v>-3.3333333333333299</c:v>
                </c:pt>
                <c:pt idx="50298">
                  <c:v>1.2</c:v>
                </c:pt>
                <c:pt idx="50299">
                  <c:v>-2</c:v>
                </c:pt>
                <c:pt idx="50300">
                  <c:v>9.6730360934182595</c:v>
                </c:pt>
                <c:pt idx="50301">
                  <c:v>5.14251207729468</c:v>
                </c:pt>
                <c:pt idx="50302">
                  <c:v>4.3518164435946396</c:v>
                </c:pt>
                <c:pt idx="50303">
                  <c:v>3.2634315424609999</c:v>
                </c:pt>
                <c:pt idx="50304">
                  <c:v>5.0019723865877701</c:v>
                </c:pt>
                <c:pt idx="50305">
                  <c:v>4.7075163398692803</c:v>
                </c:pt>
                <c:pt idx="50306">
                  <c:v>7.4283489096573199</c:v>
                </c:pt>
                <c:pt idx="50307">
                  <c:v>3.59580419580419</c:v>
                </c:pt>
                <c:pt idx="50308">
                  <c:v>1.5906432748538</c:v>
                </c:pt>
                <c:pt idx="50309">
                  <c:v>2.4021543985637299</c:v>
                </c:pt>
                <c:pt idx="50310">
                  <c:v>2.89554794520547</c:v>
                </c:pt>
                <c:pt idx="50311">
                  <c:v>6.6949458483754496</c:v>
                </c:pt>
                <c:pt idx="50312">
                  <c:v>7.1814014407334597</c:v>
                </c:pt>
                <c:pt idx="50313">
                  <c:v>5.0928362573099397</c:v>
                </c:pt>
                <c:pt idx="50314">
                  <c:v>5.0094398993077398</c:v>
                </c:pt>
                <c:pt idx="50315">
                  <c:v>3.6851168511685102</c:v>
                </c:pt>
                <c:pt idx="50316">
                  <c:v>4.1548456957227904</c:v>
                </c:pt>
                <c:pt idx="50317">
                  <c:v>9.9208561473369805</c:v>
                </c:pt>
                <c:pt idx="50318">
                  <c:v>9.8399044205495798</c:v>
                </c:pt>
                <c:pt idx="50319">
                  <c:v>7.9462654486834996</c:v>
                </c:pt>
                <c:pt idx="50320">
                  <c:v>3.0121278941565599</c:v>
                </c:pt>
                <c:pt idx="50321">
                  <c:v>2.1101485148514798</c:v>
                </c:pt>
                <c:pt idx="50322">
                  <c:v>3.7722222222222199</c:v>
                </c:pt>
                <c:pt idx="50323">
                  <c:v>6.5501639344262204</c:v>
                </c:pt>
                <c:pt idx="50324">
                  <c:v>8.4160212436379709</c:v>
                </c:pt>
                <c:pt idx="50325">
                  <c:v>8.0453136179346494</c:v>
                </c:pt>
                <c:pt idx="50326">
                  <c:v>8.2809198259788594</c:v>
                </c:pt>
                <c:pt idx="50327">
                  <c:v>6.0683723930337496</c:v>
                </c:pt>
                <c:pt idx="50328">
                  <c:v>6.3935931442562701</c:v>
                </c:pt>
                <c:pt idx="50329">
                  <c:v>11.071955071954999</c:v>
                </c:pt>
                <c:pt idx="50330">
                  <c:v>10.840621168778</c:v>
                </c:pt>
                <c:pt idx="50331">
                  <c:v>7.0199195906432701</c:v>
                </c:pt>
                <c:pt idx="50332">
                  <c:v>3.1663113006396499</c:v>
                </c:pt>
                <c:pt idx="50333">
                  <c:v>4.3650340434878103</c:v>
                </c:pt>
                <c:pt idx="50334">
                  <c:v>5.4085087909702603</c:v>
                </c:pt>
                <c:pt idx="50335">
                  <c:v>11.3936261843238</c:v>
                </c:pt>
                <c:pt idx="50336">
                  <c:v>8.7636068237205507</c:v>
                </c:pt>
                <c:pt idx="50337">
                  <c:v>8.40565639510341</c:v>
                </c:pt>
                <c:pt idx="50338">
                  <c:v>7.2216437337300103</c:v>
                </c:pt>
                <c:pt idx="50339">
                  <c:v>7.5686433793663603</c:v>
                </c:pt>
                <c:pt idx="50340">
                  <c:v>7.4171388101983</c:v>
                </c:pt>
                <c:pt idx="50341">
                  <c:v>11.4975053456878</c:v>
                </c:pt>
                <c:pt idx="50342">
                  <c:v>11.3095714857829</c:v>
                </c:pt>
                <c:pt idx="50343">
                  <c:v>11.4266910420475</c:v>
                </c:pt>
                <c:pt idx="50344">
                  <c:v>5.0742282344779701</c:v>
                </c:pt>
                <c:pt idx="50345">
                  <c:v>4.0879765395894401</c:v>
                </c:pt>
                <c:pt idx="50346">
                  <c:v>4.9473247615097398</c:v>
                </c:pt>
                <c:pt idx="50347">
                  <c:v>10.3119765494137</c:v>
                </c:pt>
                <c:pt idx="50348">
                  <c:v>3.75652173913043</c:v>
                </c:pt>
                <c:pt idx="50349">
                  <c:v>4.4368932038834901</c:v>
                </c:pt>
                <c:pt idx="50350">
                  <c:v>-2.1048387096774102</c:v>
                </c:pt>
                <c:pt idx="50351">
                  <c:v>0.21212121212121199</c:v>
                </c:pt>
                <c:pt idx="50352">
                  <c:v>-2.5416666666666599</c:v>
                </c:pt>
                <c:pt idx="50353">
                  <c:v>4.4382716049382704</c:v>
                </c:pt>
                <c:pt idx="50354">
                  <c:v>0.5</c:v>
                </c:pt>
                <c:pt idx="50355">
                  <c:v>-2.1176470588235201</c:v>
                </c:pt>
                <c:pt idx="50356">
                  <c:v>-2.4371859296482401</c:v>
                </c:pt>
                <c:pt idx="50357">
                  <c:v>-1.3679245283018799</c:v>
                </c:pt>
                <c:pt idx="50358">
                  <c:v>-0.91978609625668395</c:v>
                </c:pt>
                <c:pt idx="50359">
                  <c:v>5.66115702479338</c:v>
                </c:pt>
                <c:pt idx="50360">
                  <c:v>5.52890528905289</c:v>
                </c:pt>
                <c:pt idx="50361">
                  <c:v>3.9021879021879</c:v>
                </c:pt>
                <c:pt idx="50362">
                  <c:v>6.6107986501687197</c:v>
                </c:pt>
                <c:pt idx="50363">
                  <c:v>2.5042194092827001</c:v>
                </c:pt>
                <c:pt idx="50364">
                  <c:v>6.0299102691924196</c:v>
                </c:pt>
                <c:pt idx="50365">
                  <c:v>10.5628691983122</c:v>
                </c:pt>
                <c:pt idx="50366">
                  <c:v>8.0626223091976499</c:v>
                </c:pt>
                <c:pt idx="50367">
                  <c:v>7.2979297929792901</c:v>
                </c:pt>
                <c:pt idx="50368">
                  <c:v>2.3211554800339802</c:v>
                </c:pt>
                <c:pt idx="50369">
                  <c:v>4.1979927007299196</c:v>
                </c:pt>
                <c:pt idx="50370">
                  <c:v>5.7639405204460896</c:v>
                </c:pt>
                <c:pt idx="50371">
                  <c:v>10.8321884200196</c:v>
                </c:pt>
                <c:pt idx="50372">
                  <c:v>10.785604900459401</c:v>
                </c:pt>
                <c:pt idx="50373">
                  <c:v>13.5301886792452</c:v>
                </c:pt>
                <c:pt idx="50374">
                  <c:v>5.8527827648114901</c:v>
                </c:pt>
                <c:pt idx="50375">
                  <c:v>9.6580406654343793</c:v>
                </c:pt>
                <c:pt idx="50376">
                  <c:v>7.2783882783882703</c:v>
                </c:pt>
                <c:pt idx="50377">
                  <c:v>8.9827373612823607</c:v>
                </c:pt>
                <c:pt idx="50378">
                  <c:v>7.5153631284916198</c:v>
                </c:pt>
                <c:pt idx="50379">
                  <c:v>7.3789625360230504</c:v>
                </c:pt>
                <c:pt idx="50380">
                  <c:v>3.5576923076922999</c:v>
                </c:pt>
                <c:pt idx="50381">
                  <c:v>3.6071428571428501</c:v>
                </c:pt>
                <c:pt idx="50382">
                  <c:v>3.2134251290877698</c:v>
                </c:pt>
                <c:pt idx="50383">
                  <c:v>7.88492706645056</c:v>
                </c:pt>
                <c:pt idx="50384">
                  <c:v>6.60023041474654</c:v>
                </c:pt>
                <c:pt idx="50385">
                  <c:v>6.0857142857142801</c:v>
                </c:pt>
                <c:pt idx="50386">
                  <c:v>3.4185528756957302</c:v>
                </c:pt>
                <c:pt idx="50387">
                  <c:v>3.5449101796407101</c:v>
                </c:pt>
                <c:pt idx="50388">
                  <c:v>3.0379061371841098</c:v>
                </c:pt>
                <c:pt idx="50389">
                  <c:v>7.2690253671561997</c:v>
                </c:pt>
                <c:pt idx="50390">
                  <c:v>7.2732463295269101</c:v>
                </c:pt>
                <c:pt idx="50391">
                  <c:v>6.3043637697103003</c:v>
                </c:pt>
                <c:pt idx="50392">
                  <c:v>1.7636938202247101</c:v>
                </c:pt>
                <c:pt idx="50393">
                  <c:v>0.72112917023096601</c:v>
                </c:pt>
                <c:pt idx="50394">
                  <c:v>2.7415637860082298</c:v>
                </c:pt>
                <c:pt idx="50395">
                  <c:v>8.1076861489191305</c:v>
                </c:pt>
                <c:pt idx="50396">
                  <c:v>6.5333333333333297</c:v>
                </c:pt>
                <c:pt idx="50397">
                  <c:v>6.5333333333333297</c:v>
                </c:pt>
                <c:pt idx="50398">
                  <c:v>-0.32051282051281998</c:v>
                </c:pt>
                <c:pt idx="50399">
                  <c:v>-5.6</c:v>
                </c:pt>
                <c:pt idx="50400">
                  <c:v>48.272727272727202</c:v>
                </c:pt>
                <c:pt idx="50401">
                  <c:v>19.920114122681799</c:v>
                </c:pt>
                <c:pt idx="50402">
                  <c:v>17.908948194662401</c:v>
                </c:pt>
                <c:pt idx="50403">
                  <c:v>19.562878787878699</c:v>
                </c:pt>
                <c:pt idx="50404">
                  <c:v>22.162921348314601</c:v>
                </c:pt>
                <c:pt idx="50405">
                  <c:v>21.814402810304401</c:v>
                </c:pt>
                <c:pt idx="50406">
                  <c:v>22.6156382477626</c:v>
                </c:pt>
                <c:pt idx="50407">
                  <c:v>27.219800747198001</c:v>
                </c:pt>
                <c:pt idx="50408">
                  <c:v>18.514568444200101</c:v>
                </c:pt>
                <c:pt idx="50409">
                  <c:v>12.041461006910099</c:v>
                </c:pt>
                <c:pt idx="50410">
                  <c:v>13.699478865083901</c:v>
                </c:pt>
                <c:pt idx="50411">
                  <c:v>15.0186125211505</c:v>
                </c:pt>
                <c:pt idx="50412">
                  <c:v>21.765682656826499</c:v>
                </c:pt>
                <c:pt idx="50413">
                  <c:v>6.58955223880597</c:v>
                </c:pt>
                <c:pt idx="50414">
                  <c:v>14.154175588865</c:v>
                </c:pt>
                <c:pt idx="50415">
                  <c:v>11.9925373134328</c:v>
                </c:pt>
                <c:pt idx="50416">
                  <c:v>15.335106382978701</c:v>
                </c:pt>
                <c:pt idx="50417">
                  <c:v>2.3669724770642202</c:v>
                </c:pt>
                <c:pt idx="50418">
                  <c:v>10.912425149700599</c:v>
                </c:pt>
                <c:pt idx="50419">
                  <c:v>9.1162407254740305</c:v>
                </c:pt>
                <c:pt idx="50420">
                  <c:v>7.2742155525238701</c:v>
                </c:pt>
                <c:pt idx="50421">
                  <c:v>4.3563305534495802</c:v>
                </c:pt>
                <c:pt idx="50422">
                  <c:v>6.8751824817518203</c:v>
                </c:pt>
                <c:pt idx="50423">
                  <c:v>6.6894409937888097</c:v>
                </c:pt>
                <c:pt idx="50424">
                  <c:v>6.8138801261829602</c:v>
                </c:pt>
                <c:pt idx="50425">
                  <c:v>6.6429051782111603</c:v>
                </c:pt>
                <c:pt idx="50426">
                  <c:v>2.8116927260367</c:v>
                </c:pt>
                <c:pt idx="50427">
                  <c:v>3.4128943758573298</c:v>
                </c:pt>
                <c:pt idx="50428">
                  <c:v>4.6367614879649803</c:v>
                </c:pt>
                <c:pt idx="50429">
                  <c:v>13.2635327635327</c:v>
                </c:pt>
                <c:pt idx="50430">
                  <c:v>8.2289156626505999</c:v>
                </c:pt>
                <c:pt idx="50431">
                  <c:v>9.6621621621621596</c:v>
                </c:pt>
                <c:pt idx="50432">
                  <c:v>7.5833333333333304</c:v>
                </c:pt>
                <c:pt idx="50433">
                  <c:v>6.109375</c:v>
                </c:pt>
                <c:pt idx="50434">
                  <c:v>2.4680851063829699</c:v>
                </c:pt>
                <c:pt idx="50435">
                  <c:v>2.00335570469798</c:v>
                </c:pt>
                <c:pt idx="50436">
                  <c:v>8.7055655296229801</c:v>
                </c:pt>
                <c:pt idx="50437">
                  <c:v>5.4973262032085497</c:v>
                </c:pt>
                <c:pt idx="50438">
                  <c:v>-0.26160337552742602</c:v>
                </c:pt>
                <c:pt idx="50439">
                  <c:v>-0.17647058823529399</c:v>
                </c:pt>
                <c:pt idx="50440">
                  <c:v>7.0687022900763301</c:v>
                </c:pt>
                <c:pt idx="50441">
                  <c:v>17.007874015748001</c:v>
                </c:pt>
                <c:pt idx="50442">
                  <c:v>7.3542600896860897</c:v>
                </c:pt>
                <c:pt idx="50443">
                  <c:v>6.1643132220795804</c:v>
                </c:pt>
                <c:pt idx="50444">
                  <c:v>5.81065088757396</c:v>
                </c:pt>
                <c:pt idx="50445">
                  <c:v>2.5166297117516598</c:v>
                </c:pt>
                <c:pt idx="50446">
                  <c:v>1.05743243243243</c:v>
                </c:pt>
                <c:pt idx="50447">
                  <c:v>4.2951807228915602</c:v>
                </c:pt>
                <c:pt idx="50448">
                  <c:v>4.3414634146341404</c:v>
                </c:pt>
                <c:pt idx="50449">
                  <c:v>1.7401315789473599</c:v>
                </c:pt>
                <c:pt idx="50450">
                  <c:v>0.398876404494382</c:v>
                </c:pt>
                <c:pt idx="50451">
                  <c:v>0.74793388429751995</c:v>
                </c:pt>
                <c:pt idx="50452">
                  <c:v>2.7465564738291999</c:v>
                </c:pt>
                <c:pt idx="50453">
                  <c:v>10.4381625441696</c:v>
                </c:pt>
                <c:pt idx="50454">
                  <c:v>8.8756476683937802</c:v>
                </c:pt>
                <c:pt idx="50455">
                  <c:v>3.7772727272727198</c:v>
                </c:pt>
                <c:pt idx="50456">
                  <c:v>-0.25495750708215298</c:v>
                </c:pt>
                <c:pt idx="50457">
                  <c:v>0.623417721518987</c:v>
                </c:pt>
                <c:pt idx="50458">
                  <c:v>2.98263027295285</c:v>
                </c:pt>
                <c:pt idx="50459">
                  <c:v>4.7029177718832802</c:v>
                </c:pt>
                <c:pt idx="50460">
                  <c:v>3.9903147699757802</c:v>
                </c:pt>
                <c:pt idx="50461">
                  <c:v>3.44392523364486</c:v>
                </c:pt>
                <c:pt idx="50462">
                  <c:v>1.1393939393939301</c:v>
                </c:pt>
                <c:pt idx="50463">
                  <c:v>3.63754045307443</c:v>
                </c:pt>
                <c:pt idx="50464">
                  <c:v>-0.20940170940170899</c:v>
                </c:pt>
                <c:pt idx="50465">
                  <c:v>12.1036585365853</c:v>
                </c:pt>
                <c:pt idx="50466">
                  <c:v>9.8938931297709907</c:v>
                </c:pt>
                <c:pt idx="50467">
                  <c:v>8.9690966719492806</c:v>
                </c:pt>
                <c:pt idx="50468">
                  <c:v>6.1928571428571404</c:v>
                </c:pt>
                <c:pt idx="50469">
                  <c:v>7.9337016574585597</c:v>
                </c:pt>
                <c:pt idx="50470">
                  <c:v>5.7431578947368402</c:v>
                </c:pt>
                <c:pt idx="50471">
                  <c:v>9.0978593272171207</c:v>
                </c:pt>
                <c:pt idx="50472">
                  <c:v>6.9047619047618998</c:v>
                </c:pt>
                <c:pt idx="50473">
                  <c:v>5.0777000777000696</c:v>
                </c:pt>
                <c:pt idx="50474">
                  <c:v>2.3560490045941802</c:v>
                </c:pt>
                <c:pt idx="50475">
                  <c:v>3.5616071428571399</c:v>
                </c:pt>
                <c:pt idx="50476">
                  <c:v>4.6702127659574399</c:v>
                </c:pt>
                <c:pt idx="50477">
                  <c:v>8.9382716049382704</c:v>
                </c:pt>
                <c:pt idx="50478">
                  <c:v>12.2844036697247</c:v>
                </c:pt>
                <c:pt idx="50479">
                  <c:v>8.6428571428571406</c:v>
                </c:pt>
                <c:pt idx="50480">
                  <c:v>4.95628415300546</c:v>
                </c:pt>
                <c:pt idx="50481">
                  <c:v>2.2682926829268202</c:v>
                </c:pt>
                <c:pt idx="50482">
                  <c:v>11.248847926267199</c:v>
                </c:pt>
                <c:pt idx="50483">
                  <c:v>8.2683982683982595</c:v>
                </c:pt>
                <c:pt idx="50484">
                  <c:v>12.6846153846153</c:v>
                </c:pt>
                <c:pt idx="50485">
                  <c:v>4.76394849785407</c:v>
                </c:pt>
                <c:pt idx="50486">
                  <c:v>3.42948717948717</c:v>
                </c:pt>
                <c:pt idx="50487">
                  <c:v>3.11038961038961</c:v>
                </c:pt>
                <c:pt idx="50488">
                  <c:v>9.43055555555555</c:v>
                </c:pt>
                <c:pt idx="50489">
                  <c:v>17.190140845070399</c:v>
                </c:pt>
                <c:pt idx="50490">
                  <c:v>7.5532646048109902</c:v>
                </c:pt>
                <c:pt idx="50491">
                  <c:v>7.3486590038314104</c:v>
                </c:pt>
                <c:pt idx="50492">
                  <c:v>5.0594059405940497</c:v>
                </c:pt>
                <c:pt idx="50493">
                  <c:v>6.1728813559322004</c:v>
                </c:pt>
                <c:pt idx="50494">
                  <c:v>4.9870759289175997</c:v>
                </c:pt>
                <c:pt idx="50495">
                  <c:v>8.3229613733905499</c:v>
                </c:pt>
                <c:pt idx="50496">
                  <c:v>9.0393258426966199</c:v>
                </c:pt>
                <c:pt idx="50497">
                  <c:v>6.6956066945606603</c:v>
                </c:pt>
                <c:pt idx="50498">
                  <c:v>1.6984126984126899</c:v>
                </c:pt>
                <c:pt idx="50499">
                  <c:v>4.4924078091106203</c:v>
                </c:pt>
                <c:pt idx="50500">
                  <c:v>4.5820379965457603</c:v>
                </c:pt>
                <c:pt idx="50501">
                  <c:v>11.695439739413599</c:v>
                </c:pt>
                <c:pt idx="50502">
                  <c:v>9.0846153846153808</c:v>
                </c:pt>
                <c:pt idx="50503">
                  <c:v>10.802771855010601</c:v>
                </c:pt>
                <c:pt idx="50504">
                  <c:v>5.1872060206961397</c:v>
                </c:pt>
                <c:pt idx="50505">
                  <c:v>1.73114463176574</c:v>
                </c:pt>
                <c:pt idx="50506">
                  <c:v>3.49587458745874</c:v>
                </c:pt>
                <c:pt idx="50507">
                  <c:v>6.7331871345029199</c:v>
                </c:pt>
                <c:pt idx="50508">
                  <c:v>5.7808219178082103</c:v>
                </c:pt>
                <c:pt idx="50509">
                  <c:v>2.1781652767247901</c:v>
                </c:pt>
                <c:pt idx="50510">
                  <c:v>6.6322136089577904E-2</c:v>
                </c:pt>
                <c:pt idx="50511">
                  <c:v>2.3390441839495</c:v>
                </c:pt>
                <c:pt idx="50512">
                  <c:v>3.5477145148356</c:v>
                </c:pt>
                <c:pt idx="50513">
                  <c:v>11.515230635335</c:v>
                </c:pt>
                <c:pt idx="50514">
                  <c:v>9.4304556354915992</c:v>
                </c:pt>
                <c:pt idx="50515">
                  <c:v>6.2978723404255303</c:v>
                </c:pt>
                <c:pt idx="50516">
                  <c:v>3.5563751317175898</c:v>
                </c:pt>
                <c:pt idx="50517">
                  <c:v>5.0352020860495399</c:v>
                </c:pt>
                <c:pt idx="50518">
                  <c:v>5.2090464547677202</c:v>
                </c:pt>
                <c:pt idx="50519">
                  <c:v>8.3598326359832598</c:v>
                </c:pt>
                <c:pt idx="50520">
                  <c:v>6.29574468085106</c:v>
                </c:pt>
                <c:pt idx="50521">
                  <c:v>8.3796498905907999</c:v>
                </c:pt>
                <c:pt idx="50522">
                  <c:v>1.5807291666666601</c:v>
                </c:pt>
                <c:pt idx="50523">
                  <c:v>2.7631862217438101</c:v>
                </c:pt>
                <c:pt idx="50524">
                  <c:v>3.0089485458612901</c:v>
                </c:pt>
                <c:pt idx="50525">
                  <c:v>10.732868757259</c:v>
                </c:pt>
                <c:pt idx="50526">
                  <c:v>9.6043851286939894</c:v>
                </c:pt>
                <c:pt idx="50527">
                  <c:v>6.3690596562183996</c:v>
                </c:pt>
                <c:pt idx="50528">
                  <c:v>4.1344262295081897</c:v>
                </c:pt>
                <c:pt idx="50529">
                  <c:v>5.06323777403035</c:v>
                </c:pt>
                <c:pt idx="50530">
                  <c:v>4.4259102455546104</c:v>
                </c:pt>
                <c:pt idx="50531">
                  <c:v>9.0182072829131599</c:v>
                </c:pt>
                <c:pt idx="50532">
                  <c:v>7.4204851752021499</c:v>
                </c:pt>
                <c:pt idx="50533">
                  <c:v>6.3618739903069397</c:v>
                </c:pt>
                <c:pt idx="50534">
                  <c:v>1.86790780141843</c:v>
                </c:pt>
                <c:pt idx="50535">
                  <c:v>2.1331987891019102</c:v>
                </c:pt>
                <c:pt idx="50536">
                  <c:v>3.67184265010351</c:v>
                </c:pt>
                <c:pt idx="50537">
                  <c:v>12.754219409282699</c:v>
                </c:pt>
                <c:pt idx="50538">
                  <c:v>2.1851851851851798</c:v>
                </c:pt>
                <c:pt idx="50539">
                  <c:v>3.7037037037037E-2</c:v>
                </c:pt>
                <c:pt idx="50540">
                  <c:v>-2.0322580645161201</c:v>
                </c:pt>
                <c:pt idx="50541">
                  <c:v>2.6</c:v>
                </c:pt>
                <c:pt idx="50542">
                  <c:v>2.87096774193548</c:v>
                </c:pt>
                <c:pt idx="50543">
                  <c:v>23.5</c:v>
                </c:pt>
                <c:pt idx="50544">
                  <c:v>17</c:v>
                </c:pt>
                <c:pt idx="50545">
                  <c:v>11.782051282051199</c:v>
                </c:pt>
                <c:pt idx="50546">
                  <c:v>12.0217391304347</c:v>
                </c:pt>
                <c:pt idx="50547">
                  <c:v>13.719298245614</c:v>
                </c:pt>
                <c:pt idx="50548">
                  <c:v>12.92</c:v>
                </c:pt>
                <c:pt idx="50549">
                  <c:v>10.712195121951201</c:v>
                </c:pt>
                <c:pt idx="50550">
                  <c:v>5.7171314741035797</c:v>
                </c:pt>
                <c:pt idx="50551">
                  <c:v>11.2862903225806</c:v>
                </c:pt>
                <c:pt idx="50552">
                  <c:v>6.31460674157303</c:v>
                </c:pt>
                <c:pt idx="50553">
                  <c:v>4.14838709677419</c:v>
                </c:pt>
                <c:pt idx="50554">
                  <c:v>8.0495867768595009</c:v>
                </c:pt>
                <c:pt idx="50555">
                  <c:v>12.0754716981132</c:v>
                </c:pt>
                <c:pt idx="50556">
                  <c:v>3.28125</c:v>
                </c:pt>
                <c:pt idx="50557">
                  <c:v>1.25</c:v>
                </c:pt>
                <c:pt idx="50558">
                  <c:v>-0.80597014925373101</c:v>
                </c:pt>
                <c:pt idx="50559">
                  <c:v>-2.2857142857142798</c:v>
                </c:pt>
                <c:pt idx="50560">
                  <c:v>9.92</c:v>
                </c:pt>
                <c:pt idx="50561">
                  <c:v>7.9462025316455698</c:v>
                </c:pt>
                <c:pt idx="50562">
                  <c:v>4.4791666666666599</c:v>
                </c:pt>
                <c:pt idx="50563">
                  <c:v>0.96250000000000002</c:v>
                </c:pt>
                <c:pt idx="50564">
                  <c:v>0.66451612903225799</c:v>
                </c:pt>
                <c:pt idx="50565">
                  <c:v>1.8571428571428501</c:v>
                </c:pt>
                <c:pt idx="50566">
                  <c:v>3.1419354838709599</c:v>
                </c:pt>
                <c:pt idx="50567">
                  <c:v>0.560126582278481</c:v>
                </c:pt>
                <c:pt idx="50568">
                  <c:v>-0.77812499999999996</c:v>
                </c:pt>
                <c:pt idx="50569">
                  <c:v>-1.8181818181818099</c:v>
                </c:pt>
                <c:pt idx="50570">
                  <c:v>-0.82526881720430101</c:v>
                </c:pt>
                <c:pt idx="50571">
                  <c:v>0.84122562674094703</c:v>
                </c:pt>
                <c:pt idx="50572">
                  <c:v>4.2266666666666604</c:v>
                </c:pt>
                <c:pt idx="50573">
                  <c:v>11</c:v>
                </c:pt>
                <c:pt idx="50574">
                  <c:v>8.0333333333333297</c:v>
                </c:pt>
                <c:pt idx="50575">
                  <c:v>5.8714285714285701</c:v>
                </c:pt>
                <c:pt idx="50576">
                  <c:v>3.3030303030303001</c:v>
                </c:pt>
                <c:pt idx="50577">
                  <c:v>3.7425149700598799</c:v>
                </c:pt>
                <c:pt idx="50578">
                  <c:v>7.0108695652173898</c:v>
                </c:pt>
                <c:pt idx="50579">
                  <c:v>11.2243589743589</c:v>
                </c:pt>
                <c:pt idx="50580">
                  <c:v>15.8193548387096</c:v>
                </c:pt>
                <c:pt idx="50581">
                  <c:v>6.8320610687022896</c:v>
                </c:pt>
                <c:pt idx="50582">
                  <c:v>8.6864864864864799</c:v>
                </c:pt>
                <c:pt idx="50583">
                  <c:v>9.3452380952380896</c:v>
                </c:pt>
                <c:pt idx="50584">
                  <c:v>20.5208333333333</c:v>
                </c:pt>
                <c:pt idx="50585">
                  <c:v>6.6305732484076403</c:v>
                </c:pt>
                <c:pt idx="50586">
                  <c:v>9.8275862068965498</c:v>
                </c:pt>
                <c:pt idx="50587">
                  <c:v>5.0933333333333302</c:v>
                </c:pt>
                <c:pt idx="50588">
                  <c:v>4.1399999999999997</c:v>
                </c:pt>
                <c:pt idx="50589">
                  <c:v>12.03125</c:v>
                </c:pt>
                <c:pt idx="50590">
                  <c:v>5.9411764705882302</c:v>
                </c:pt>
                <c:pt idx="50591">
                  <c:v>5.9056603773584904</c:v>
                </c:pt>
                <c:pt idx="50592">
                  <c:v>12.0813953488372</c:v>
                </c:pt>
                <c:pt idx="50593">
                  <c:v>1.875</c:v>
                </c:pt>
                <c:pt idx="50594">
                  <c:v>2.6521739130434701</c:v>
                </c:pt>
                <c:pt idx="50595">
                  <c:v>3.5825242718446599</c:v>
                </c:pt>
                <c:pt idx="50596">
                  <c:v>5.9242424242424203</c:v>
                </c:pt>
                <c:pt idx="50597">
                  <c:v>20.403508771929801</c:v>
                </c:pt>
                <c:pt idx="50598">
                  <c:v>10.865384615384601</c:v>
                </c:pt>
                <c:pt idx="50599">
                  <c:v>9.7580645161290303</c:v>
                </c:pt>
                <c:pt idx="50600">
                  <c:v>-1.40625</c:v>
                </c:pt>
                <c:pt idx="50601">
                  <c:v>3.38095238095238</c:v>
                </c:pt>
                <c:pt idx="50602">
                  <c:v>14.347517730496399</c:v>
                </c:pt>
                <c:pt idx="50603">
                  <c:v>10.8738317757009</c:v>
                </c:pt>
                <c:pt idx="50604">
                  <c:v>8.7443609022556394</c:v>
                </c:pt>
                <c:pt idx="50605">
                  <c:v>10.2272727272727</c:v>
                </c:pt>
                <c:pt idx="50606">
                  <c:v>11.2454308093994</c:v>
                </c:pt>
                <c:pt idx="50607">
                  <c:v>15.296354992075999</c:v>
                </c:pt>
                <c:pt idx="50608">
                  <c:v>13.4598540145985</c:v>
                </c:pt>
                <c:pt idx="50609">
                  <c:v>9.8112522686025407</c:v>
                </c:pt>
                <c:pt idx="50610">
                  <c:v>3.66236162361623</c:v>
                </c:pt>
                <c:pt idx="50611">
                  <c:v>6.9373848987108602</c:v>
                </c:pt>
                <c:pt idx="50612">
                  <c:v>9.4632352941176396</c:v>
                </c:pt>
                <c:pt idx="50613">
                  <c:v>18.3806451612903</c:v>
                </c:pt>
                <c:pt idx="50614">
                  <c:v>9.0992949471210292</c:v>
                </c:pt>
                <c:pt idx="50615">
                  <c:v>8.2993239090350297</c:v>
                </c:pt>
                <c:pt idx="50616">
                  <c:v>7.7433903576982797</c:v>
                </c:pt>
                <c:pt idx="50617">
                  <c:v>7.0063291139240498</c:v>
                </c:pt>
                <c:pt idx="50618">
                  <c:v>7.5206384149697296</c:v>
                </c:pt>
                <c:pt idx="50619">
                  <c:v>12.2688274547187</c:v>
                </c:pt>
                <c:pt idx="50620">
                  <c:v>11.568246716162101</c:v>
                </c:pt>
                <c:pt idx="50621">
                  <c:v>9.6755921730175007</c:v>
                </c:pt>
                <c:pt idx="50622">
                  <c:v>3.6873343932167399</c:v>
                </c:pt>
                <c:pt idx="50623">
                  <c:v>5.7480181200453</c:v>
                </c:pt>
                <c:pt idx="50624">
                  <c:v>5.2291428571428504</c:v>
                </c:pt>
                <c:pt idx="50625">
                  <c:v>12.6886363636363</c:v>
                </c:pt>
                <c:pt idx="50626">
                  <c:v>8.70809792843691</c:v>
                </c:pt>
                <c:pt idx="50627">
                  <c:v>5.7635658914728598</c:v>
                </c:pt>
                <c:pt idx="50628">
                  <c:v>3.1008</c:v>
                </c:pt>
                <c:pt idx="50629">
                  <c:v>1.66454689984101</c:v>
                </c:pt>
                <c:pt idx="50630">
                  <c:v>2.90443686006825</c:v>
                </c:pt>
                <c:pt idx="50631">
                  <c:v>6.4156928213689399</c:v>
                </c:pt>
                <c:pt idx="50632">
                  <c:v>4.0777777777777704</c:v>
                </c:pt>
                <c:pt idx="50633">
                  <c:v>3.4336525307797499</c:v>
                </c:pt>
                <c:pt idx="50634">
                  <c:v>0.14525139664804401</c:v>
                </c:pt>
                <c:pt idx="50635">
                  <c:v>0.83975346687211005</c:v>
                </c:pt>
                <c:pt idx="50636">
                  <c:v>2.37096774193548</c:v>
                </c:pt>
                <c:pt idx="50637">
                  <c:v>10.4</c:v>
                </c:pt>
                <c:pt idx="50638">
                  <c:v>3.4193548387096699</c:v>
                </c:pt>
                <c:pt idx="50639">
                  <c:v>3.71428571428571</c:v>
                </c:pt>
                <c:pt idx="50640">
                  <c:v>-1.7096774193548301</c:v>
                </c:pt>
                <c:pt idx="50641">
                  <c:v>-2.5</c:v>
                </c:pt>
                <c:pt idx="50642">
                  <c:v>6.1176470588235201</c:v>
                </c:pt>
                <c:pt idx="50643">
                  <c:v>15.0833333333333</c:v>
                </c:pt>
                <c:pt idx="50644">
                  <c:v>4.0526315789473601</c:v>
                </c:pt>
                <c:pt idx="50645">
                  <c:v>9.2857142857142794</c:v>
                </c:pt>
                <c:pt idx="50646">
                  <c:v>4.3668639053254399</c:v>
                </c:pt>
                <c:pt idx="50647">
                  <c:v>4.1290322580645098</c:v>
                </c:pt>
                <c:pt idx="50648">
                  <c:v>4.1061452513966401</c:v>
                </c:pt>
                <c:pt idx="50649">
                  <c:v>-1.1569767441860399</c:v>
                </c:pt>
                <c:pt idx="50650">
                  <c:v>5.5111111111111102</c:v>
                </c:pt>
                <c:pt idx="50651">
                  <c:v>0.71505376344086002</c:v>
                </c:pt>
                <c:pt idx="50652">
                  <c:v>4.71505376344086</c:v>
                </c:pt>
                <c:pt idx="50653">
                  <c:v>-1.4555555555555499</c:v>
                </c:pt>
                <c:pt idx="50654">
                  <c:v>2.1236559139784901</c:v>
                </c:pt>
                <c:pt idx="50655">
                  <c:v>6.43333333333333</c:v>
                </c:pt>
                <c:pt idx="50656">
                  <c:v>6.1203703703703702</c:v>
                </c:pt>
                <c:pt idx="50657">
                  <c:v>8.9879356568364592</c:v>
                </c:pt>
                <c:pt idx="50658">
                  <c:v>8.3279569892473102</c:v>
                </c:pt>
                <c:pt idx="50659">
                  <c:v>6.4803312629399503</c:v>
                </c:pt>
                <c:pt idx="50660">
                  <c:v>5.6563088512241002</c:v>
                </c:pt>
                <c:pt idx="50661">
                  <c:v>4.4848222029488198</c:v>
                </c:pt>
                <c:pt idx="50662">
                  <c:v>9.1109298531810694</c:v>
                </c:pt>
                <c:pt idx="50663">
                  <c:v>5.5695305580159404</c:v>
                </c:pt>
                <c:pt idx="50664">
                  <c:v>6.3220486111111098</c:v>
                </c:pt>
                <c:pt idx="50665">
                  <c:v>1.8273381294964</c:v>
                </c:pt>
                <c:pt idx="50666">
                  <c:v>1.5236523652365199</c:v>
                </c:pt>
                <c:pt idx="50667">
                  <c:v>2.8736730360934102</c:v>
                </c:pt>
                <c:pt idx="50668">
                  <c:v>9.5403726708074501</c:v>
                </c:pt>
                <c:pt idx="50669">
                  <c:v>9.9672131147540899</c:v>
                </c:pt>
                <c:pt idx="50670">
                  <c:v>6.9322033898304998</c:v>
                </c:pt>
                <c:pt idx="50671">
                  <c:v>1.78504672897196</c:v>
                </c:pt>
                <c:pt idx="50672">
                  <c:v>1.3043478260869501</c:v>
                </c:pt>
                <c:pt idx="50673">
                  <c:v>2.9663461538461502</c:v>
                </c:pt>
                <c:pt idx="50674">
                  <c:v>4.8893805309734502</c:v>
                </c:pt>
                <c:pt idx="50675">
                  <c:v>2.4876033057851199</c:v>
                </c:pt>
                <c:pt idx="50676">
                  <c:v>3.1046025104602499</c:v>
                </c:pt>
                <c:pt idx="50677">
                  <c:v>-1.52857142857142</c:v>
                </c:pt>
                <c:pt idx="50678">
                  <c:v>1.1666666666666601</c:v>
                </c:pt>
                <c:pt idx="50679">
                  <c:v>0.55882352941176405</c:v>
                </c:pt>
                <c:pt idx="50680">
                  <c:v>7.9347826086956497</c:v>
                </c:pt>
                <c:pt idx="50681">
                  <c:v>5.8957871396895696</c:v>
                </c:pt>
                <c:pt idx="50682">
                  <c:v>4.5833333333333304</c:v>
                </c:pt>
                <c:pt idx="50683">
                  <c:v>4.5739999999999998</c:v>
                </c:pt>
                <c:pt idx="50684">
                  <c:v>1.6195426195426099</c:v>
                </c:pt>
                <c:pt idx="50685">
                  <c:v>0.82268041237113398</c:v>
                </c:pt>
                <c:pt idx="50686">
                  <c:v>3.4414784394250502</c:v>
                </c:pt>
                <c:pt idx="50687">
                  <c:v>2.8424242424242401</c:v>
                </c:pt>
                <c:pt idx="50688">
                  <c:v>0.77327935222671995</c:v>
                </c:pt>
                <c:pt idx="50689">
                  <c:v>0.365079365079365</c:v>
                </c:pt>
                <c:pt idx="50690">
                  <c:v>-0.44585987261146498</c:v>
                </c:pt>
                <c:pt idx="50691">
                  <c:v>0.57085828343313305</c:v>
                </c:pt>
                <c:pt idx="50692">
                  <c:v>9.0454545454545396</c:v>
                </c:pt>
                <c:pt idx="50693">
                  <c:v>1.6923076923076901</c:v>
                </c:pt>
                <c:pt idx="50694">
                  <c:v>15.058823529411701</c:v>
                </c:pt>
                <c:pt idx="50695">
                  <c:v>21.8333333333333</c:v>
                </c:pt>
                <c:pt idx="50696">
                  <c:v>61.5</c:v>
                </c:pt>
                <c:pt idx="50697">
                  <c:v>2.2820512820512802</c:v>
                </c:pt>
                <c:pt idx="50698">
                  <c:v>6.1052631578947301</c:v>
                </c:pt>
                <c:pt idx="50699">
                  <c:v>-1.70175438596491</c:v>
                </c:pt>
                <c:pt idx="50700">
                  <c:v>-5</c:v>
                </c:pt>
                <c:pt idx="50701">
                  <c:v>10.564516129032199</c:v>
                </c:pt>
                <c:pt idx="50702">
                  <c:v>7.9216417910447703</c:v>
                </c:pt>
                <c:pt idx="50703">
                  <c:v>7.3297872340425503</c:v>
                </c:pt>
                <c:pt idx="50704">
                  <c:v>-2.2093023255813899</c:v>
                </c:pt>
                <c:pt idx="50705">
                  <c:v>9.3636363636363598</c:v>
                </c:pt>
                <c:pt idx="50706">
                  <c:v>12.117647058823501</c:v>
                </c:pt>
                <c:pt idx="50707">
                  <c:v>1.3333333333333299</c:v>
                </c:pt>
                <c:pt idx="50708">
                  <c:v>5.54285714285714</c:v>
                </c:pt>
                <c:pt idx="50709">
                  <c:v>6.7727272727272698</c:v>
                </c:pt>
                <c:pt idx="50710">
                  <c:v>17.95</c:v>
                </c:pt>
                <c:pt idx="50711">
                  <c:v>6.7228915662650603</c:v>
                </c:pt>
                <c:pt idx="50712">
                  <c:v>3.0721649484536</c:v>
                </c:pt>
                <c:pt idx="50713">
                  <c:v>8.7373737373737299</c:v>
                </c:pt>
                <c:pt idx="50714">
                  <c:v>6.1923076923076898</c:v>
                </c:pt>
                <c:pt idx="50715">
                  <c:v>2.9942528735632101</c:v>
                </c:pt>
                <c:pt idx="50716">
                  <c:v>2.3571428571428501</c:v>
                </c:pt>
                <c:pt idx="50717">
                  <c:v>9.05833333333333</c:v>
                </c:pt>
                <c:pt idx="50718">
                  <c:v>10.954022988505701</c:v>
                </c:pt>
                <c:pt idx="50719">
                  <c:v>10.0809968847352</c:v>
                </c:pt>
                <c:pt idx="50720">
                  <c:v>10.543939393939301</c:v>
                </c:pt>
                <c:pt idx="50721">
                  <c:v>13.0272988505747</c:v>
                </c:pt>
                <c:pt idx="50722">
                  <c:v>13.9041994750656</c:v>
                </c:pt>
                <c:pt idx="50723">
                  <c:v>14</c:v>
                </c:pt>
                <c:pt idx="50724">
                  <c:v>22.170068027210799</c:v>
                </c:pt>
                <c:pt idx="50725">
                  <c:v>13.1865921787709</c:v>
                </c:pt>
                <c:pt idx="50726">
                  <c:v>6.7457466918714504</c:v>
                </c:pt>
                <c:pt idx="50727">
                  <c:v>5.8779069767441801</c:v>
                </c:pt>
                <c:pt idx="50728">
                  <c:v>4.2841854934601598</c:v>
                </c:pt>
                <c:pt idx="50729">
                  <c:v>11.229465449804399</c:v>
                </c:pt>
                <c:pt idx="50730">
                  <c:v>9.5075187969924801</c:v>
                </c:pt>
                <c:pt idx="50731">
                  <c:v>5.9094650205761301</c:v>
                </c:pt>
                <c:pt idx="50732">
                  <c:v>1.41311475409836</c:v>
                </c:pt>
                <c:pt idx="50733">
                  <c:v>3.1413881748071901</c:v>
                </c:pt>
                <c:pt idx="50734">
                  <c:v>4.9417040358744302</c:v>
                </c:pt>
                <c:pt idx="50735">
                  <c:v>5.2666666666666604</c:v>
                </c:pt>
                <c:pt idx="50736">
                  <c:v>2.9733727810650801</c:v>
                </c:pt>
                <c:pt idx="50737">
                  <c:v>3.4611528822055102</c:v>
                </c:pt>
                <c:pt idx="50738">
                  <c:v>-1.23050847457627</c:v>
                </c:pt>
                <c:pt idx="50739">
                  <c:v>-0.12631578947368399</c:v>
                </c:pt>
                <c:pt idx="50740">
                  <c:v>3.7333333333333298</c:v>
                </c:pt>
                <c:pt idx="50741">
                  <c:v>3.4453441295546501</c:v>
                </c:pt>
                <c:pt idx="50742">
                  <c:v>9.8288690476190403</c:v>
                </c:pt>
                <c:pt idx="50743">
                  <c:v>7.8770448548812597</c:v>
                </c:pt>
                <c:pt idx="50744">
                  <c:v>6.57124895222129</c:v>
                </c:pt>
                <c:pt idx="50745">
                  <c:v>4.9920745920745899</c:v>
                </c:pt>
                <c:pt idx="50746">
                  <c:v>4.6752136752136702</c:v>
                </c:pt>
                <c:pt idx="50747">
                  <c:v>7.3863849765258198</c:v>
                </c:pt>
                <c:pt idx="50748">
                  <c:v>7.7141261864879898</c:v>
                </c:pt>
                <c:pt idx="50749">
                  <c:v>6.6728456913827596</c:v>
                </c:pt>
                <c:pt idx="50750">
                  <c:v>1.84359093012494</c:v>
                </c:pt>
                <c:pt idx="50751">
                  <c:v>3.0910015251652201</c:v>
                </c:pt>
                <c:pt idx="50752">
                  <c:v>3.19959266802443</c:v>
                </c:pt>
                <c:pt idx="50753">
                  <c:v>8.0946714950853593</c:v>
                </c:pt>
                <c:pt idx="50754">
                  <c:v>10.6590799031476</c:v>
                </c:pt>
                <c:pt idx="50755">
                  <c:v>9.1827259111332999</c:v>
                </c:pt>
                <c:pt idx="50756">
                  <c:v>6.3094660194174699</c:v>
                </c:pt>
                <c:pt idx="50757">
                  <c:v>7.0086956521739099</c:v>
                </c:pt>
                <c:pt idx="50758">
                  <c:v>6.4701098007319997</c:v>
                </c:pt>
                <c:pt idx="50759">
                  <c:v>8.1774954627949104</c:v>
                </c:pt>
                <c:pt idx="50760">
                  <c:v>9.7465951300041205</c:v>
                </c:pt>
                <c:pt idx="50761">
                  <c:v>7.1164041490587699</c:v>
                </c:pt>
                <c:pt idx="50762">
                  <c:v>2.78708901363271</c:v>
                </c:pt>
                <c:pt idx="50763">
                  <c:v>4.6465095598043504</c:v>
                </c:pt>
                <c:pt idx="50764">
                  <c:v>5.0245755138516497</c:v>
                </c:pt>
                <c:pt idx="50765">
                  <c:v>11.4658834161771</c:v>
                </c:pt>
                <c:pt idx="50766">
                  <c:v>14.753086419753</c:v>
                </c:pt>
                <c:pt idx="50767">
                  <c:v>11.018867924528299</c:v>
                </c:pt>
                <c:pt idx="50768">
                  <c:v>11.8194444444444</c:v>
                </c:pt>
                <c:pt idx="50769">
                  <c:v>16.6373626373626</c:v>
                </c:pt>
                <c:pt idx="50770">
                  <c:v>11.422222222222199</c:v>
                </c:pt>
                <c:pt idx="50771">
                  <c:v>5.1359223300970802</c:v>
                </c:pt>
                <c:pt idx="50772">
                  <c:v>17.409090909090899</c:v>
                </c:pt>
                <c:pt idx="50773">
                  <c:v>10.6</c:v>
                </c:pt>
                <c:pt idx="50774">
                  <c:v>4.5602836879432598</c:v>
                </c:pt>
                <c:pt idx="50775">
                  <c:v>3.5344827586206802</c:v>
                </c:pt>
                <c:pt idx="50776">
                  <c:v>29.347826086956498</c:v>
                </c:pt>
                <c:pt idx="50777">
                  <c:v>7.9318181818181799</c:v>
                </c:pt>
                <c:pt idx="50778">
                  <c:v>10.918283120099</c:v>
                </c:pt>
                <c:pt idx="50779">
                  <c:v>10.772163120567299</c:v>
                </c:pt>
                <c:pt idx="50780">
                  <c:v>11.197628458498</c:v>
                </c:pt>
                <c:pt idx="50781">
                  <c:v>9.5795694385816805</c:v>
                </c:pt>
                <c:pt idx="50782">
                  <c:v>10.551847437425501</c:v>
                </c:pt>
                <c:pt idx="50783">
                  <c:v>13.657011656658399</c:v>
                </c:pt>
                <c:pt idx="50784">
                  <c:v>16.278532608695599</c:v>
                </c:pt>
                <c:pt idx="50785">
                  <c:v>10.794381584081099</c:v>
                </c:pt>
                <c:pt idx="50786">
                  <c:v>5.6368932038834902</c:v>
                </c:pt>
                <c:pt idx="50787">
                  <c:v>6.9419514203375803</c:v>
                </c:pt>
                <c:pt idx="50788">
                  <c:v>8.2687296416938096</c:v>
                </c:pt>
                <c:pt idx="50789">
                  <c:v>12.693181818181801</c:v>
                </c:pt>
                <c:pt idx="50790">
                  <c:v>10.733333333333301</c:v>
                </c:pt>
                <c:pt idx="50791">
                  <c:v>-5</c:v>
                </c:pt>
                <c:pt idx="50792">
                  <c:v>7.2995049504950398</c:v>
                </c:pt>
                <c:pt idx="50793">
                  <c:v>6.4729344729344698</c:v>
                </c:pt>
                <c:pt idx="50794">
                  <c:v>6.3170103092783503</c:v>
                </c:pt>
                <c:pt idx="50795">
                  <c:v>3.20276497695852</c:v>
                </c:pt>
                <c:pt idx="50796">
                  <c:v>1.21607142857142</c:v>
                </c:pt>
                <c:pt idx="50797">
                  <c:v>3.9487704918032702</c:v>
                </c:pt>
                <c:pt idx="50798">
                  <c:v>2.4098765432098701</c:v>
                </c:pt>
                <c:pt idx="50799">
                  <c:v>2.3195652173912999</c:v>
                </c:pt>
                <c:pt idx="50800">
                  <c:v>1.52727272727272</c:v>
                </c:pt>
                <c:pt idx="50801">
                  <c:v>0.42932862190812698</c:v>
                </c:pt>
                <c:pt idx="50802">
                  <c:v>2.8380281690140801</c:v>
                </c:pt>
                <c:pt idx="50803">
                  <c:v>9.4323770491803192</c:v>
                </c:pt>
                <c:pt idx="50804">
                  <c:v>5.6532769556025304</c:v>
                </c:pt>
                <c:pt idx="50805">
                  <c:v>4.9318637274548998</c:v>
                </c:pt>
                <c:pt idx="50806">
                  <c:v>2.67732115677321</c:v>
                </c:pt>
                <c:pt idx="50807">
                  <c:v>2.96124031007751</c:v>
                </c:pt>
                <c:pt idx="50808">
                  <c:v>4.6489071038251302</c:v>
                </c:pt>
                <c:pt idx="50809">
                  <c:v>4.6011730205278596</c:v>
                </c:pt>
                <c:pt idx="50810">
                  <c:v>2.8362068965517202</c:v>
                </c:pt>
                <c:pt idx="50811">
                  <c:v>1.91469816272965</c:v>
                </c:pt>
                <c:pt idx="50812">
                  <c:v>-5.3315994798439501E-2</c:v>
                </c:pt>
                <c:pt idx="50813">
                  <c:v>1.0994152046783601</c:v>
                </c:pt>
                <c:pt idx="50814">
                  <c:v>0.12969283276450499</c:v>
                </c:pt>
                <c:pt idx="50815">
                  <c:v>8.1019417475728108</c:v>
                </c:pt>
                <c:pt idx="50816">
                  <c:v>6.2384615384615296</c:v>
                </c:pt>
                <c:pt idx="50817">
                  <c:v>9.9238095238095205</c:v>
                </c:pt>
                <c:pt idx="50818">
                  <c:v>2.9724137931034398</c:v>
                </c:pt>
                <c:pt idx="50819">
                  <c:v>2.0902777777777701</c:v>
                </c:pt>
                <c:pt idx="50820">
                  <c:v>3.07894736842105</c:v>
                </c:pt>
                <c:pt idx="50821">
                  <c:v>9.7207792207792192</c:v>
                </c:pt>
                <c:pt idx="50822">
                  <c:v>12.7653631284916</c:v>
                </c:pt>
                <c:pt idx="50823">
                  <c:v>6.4772727272727204</c:v>
                </c:pt>
                <c:pt idx="50824">
                  <c:v>-2.9170984455958502</c:v>
                </c:pt>
                <c:pt idx="50825">
                  <c:v>2.40963855421686E-2</c:v>
                </c:pt>
                <c:pt idx="50826">
                  <c:v>-0.5</c:v>
                </c:pt>
                <c:pt idx="50827">
                  <c:v>9.6</c:v>
                </c:pt>
                <c:pt idx="50828">
                  <c:v>7.2599693251533699</c:v>
                </c:pt>
                <c:pt idx="50829">
                  <c:v>5.6791979949874598</c:v>
                </c:pt>
                <c:pt idx="50830">
                  <c:v>5.0253671562082696</c:v>
                </c:pt>
                <c:pt idx="50831">
                  <c:v>4.4747409326424803</c:v>
                </c:pt>
                <c:pt idx="50832">
                  <c:v>3.1484575835475499</c:v>
                </c:pt>
                <c:pt idx="50833">
                  <c:v>8.1824254881808791</c:v>
                </c:pt>
                <c:pt idx="50834">
                  <c:v>7.8944134078212196</c:v>
                </c:pt>
                <c:pt idx="50835">
                  <c:v>4.6281981491562298</c:v>
                </c:pt>
                <c:pt idx="50836">
                  <c:v>1.83970406905055</c:v>
                </c:pt>
                <c:pt idx="50837">
                  <c:v>3.1111111111111098</c:v>
                </c:pt>
                <c:pt idx="50838">
                  <c:v>2.8086574654956</c:v>
                </c:pt>
                <c:pt idx="50839">
                  <c:v>10.8792866941015</c:v>
                </c:pt>
                <c:pt idx="50840">
                  <c:v>7.7026286966045996</c:v>
                </c:pt>
                <c:pt idx="50841">
                  <c:v>7.7557603686635899</c:v>
                </c:pt>
                <c:pt idx="50842">
                  <c:v>7.3577627772420398</c:v>
                </c:pt>
                <c:pt idx="50843">
                  <c:v>5.15439010017678</c:v>
                </c:pt>
                <c:pt idx="50844">
                  <c:v>4.4068868587491199</c:v>
                </c:pt>
                <c:pt idx="50845">
                  <c:v>6.6210317460317398</c:v>
                </c:pt>
                <c:pt idx="50846">
                  <c:v>8.0226171243941806</c:v>
                </c:pt>
                <c:pt idx="50847">
                  <c:v>6.2826797385620896</c:v>
                </c:pt>
                <c:pt idx="50848">
                  <c:v>2.1967370441458698</c:v>
                </c:pt>
                <c:pt idx="50849">
                  <c:v>2.1648129423660198</c:v>
                </c:pt>
                <c:pt idx="50850">
                  <c:v>2.9173553719008201</c:v>
                </c:pt>
                <c:pt idx="50851">
                  <c:v>8.23186033824331</c:v>
                </c:pt>
                <c:pt idx="50852">
                  <c:v>5.7096774193548301</c:v>
                </c:pt>
                <c:pt idx="50853">
                  <c:v>7.6071428571428497</c:v>
                </c:pt>
                <c:pt idx="50854">
                  <c:v>4.8709677419354804</c:v>
                </c:pt>
                <c:pt idx="50855">
                  <c:v>-0.375</c:v>
                </c:pt>
                <c:pt idx="50856">
                  <c:v>6.1428571428571397</c:v>
                </c:pt>
                <c:pt idx="50857">
                  <c:v>3.46428571428571</c:v>
                </c:pt>
                <c:pt idx="50858">
                  <c:v>9.5733774286895397</c:v>
                </c:pt>
                <c:pt idx="50859">
                  <c:v>8.6965831435079703</c:v>
                </c:pt>
                <c:pt idx="50860">
                  <c:v>9.2302608695652104</c:v>
                </c:pt>
                <c:pt idx="50861">
                  <c:v>8.7301013024602003</c:v>
                </c:pt>
                <c:pt idx="50862">
                  <c:v>8.8525573192239797</c:v>
                </c:pt>
                <c:pt idx="50863">
                  <c:v>12.278672985781901</c:v>
                </c:pt>
                <c:pt idx="50864">
                  <c:v>10.206021037359401</c:v>
                </c:pt>
                <c:pt idx="50865">
                  <c:v>9.6658807679353291</c:v>
                </c:pt>
                <c:pt idx="50866">
                  <c:v>6.0552280484020997</c:v>
                </c:pt>
                <c:pt idx="50867">
                  <c:v>7.1260820474219004</c:v>
                </c:pt>
                <c:pt idx="50868">
                  <c:v>6.3099522585383703</c:v>
                </c:pt>
                <c:pt idx="50869">
                  <c:v>12.940622737146899</c:v>
                </c:pt>
                <c:pt idx="50870">
                  <c:v>7.8342480790340199</c:v>
                </c:pt>
                <c:pt idx="50871">
                  <c:v>8.9951219512195095</c:v>
                </c:pt>
                <c:pt idx="50872">
                  <c:v>5.97310513447432</c:v>
                </c:pt>
                <c:pt idx="50873">
                  <c:v>3.96312364425162</c:v>
                </c:pt>
                <c:pt idx="50874">
                  <c:v>2.38709677419354</c:v>
                </c:pt>
                <c:pt idx="50875">
                  <c:v>7.1668351870576297</c:v>
                </c:pt>
                <c:pt idx="50876">
                  <c:v>7.3584447144592904</c:v>
                </c:pt>
                <c:pt idx="50877">
                  <c:v>7.1095132743362797</c:v>
                </c:pt>
                <c:pt idx="50878">
                  <c:v>2.74193548387096</c:v>
                </c:pt>
                <c:pt idx="50879">
                  <c:v>2.4671875000000001</c:v>
                </c:pt>
                <c:pt idx="50880">
                  <c:v>4.0137551581843098</c:v>
                </c:pt>
                <c:pt idx="50881">
                  <c:v>7.9571045576407498</c:v>
                </c:pt>
                <c:pt idx="50882">
                  <c:v>5.2672858617131002</c:v>
                </c:pt>
                <c:pt idx="50883">
                  <c:v>5.3680257510729597</c:v>
                </c:pt>
                <c:pt idx="50884">
                  <c:v>2.72528517110266</c:v>
                </c:pt>
                <c:pt idx="50885">
                  <c:v>3.3278508771929798</c:v>
                </c:pt>
                <c:pt idx="50886">
                  <c:v>2.8403247631934998</c:v>
                </c:pt>
                <c:pt idx="50887">
                  <c:v>5.5538277511961702</c:v>
                </c:pt>
                <c:pt idx="50888">
                  <c:v>3.3958641063515498</c:v>
                </c:pt>
                <c:pt idx="50889">
                  <c:v>4.3826322930800501</c:v>
                </c:pt>
                <c:pt idx="50890">
                  <c:v>-1.2695035460992901</c:v>
                </c:pt>
                <c:pt idx="50891">
                  <c:v>1.5749185667752399</c:v>
                </c:pt>
                <c:pt idx="50892">
                  <c:v>2.3003003003003002</c:v>
                </c:pt>
                <c:pt idx="50893">
                  <c:v>9.6541935483870898</c:v>
                </c:pt>
                <c:pt idx="50894">
                  <c:v>6.5083596927247997</c:v>
                </c:pt>
                <c:pt idx="50895">
                  <c:v>6.0197115384615296</c:v>
                </c:pt>
                <c:pt idx="50896">
                  <c:v>4.8063855914858697</c:v>
                </c:pt>
                <c:pt idx="50897">
                  <c:v>3.1966652415562198</c:v>
                </c:pt>
                <c:pt idx="50898">
                  <c:v>2.9023912191297501</c:v>
                </c:pt>
                <c:pt idx="50899">
                  <c:v>7.1806736985369097</c:v>
                </c:pt>
                <c:pt idx="50900">
                  <c:v>8.1614959626009291</c:v>
                </c:pt>
                <c:pt idx="50901">
                  <c:v>5.8119249171880698</c:v>
                </c:pt>
                <c:pt idx="50902">
                  <c:v>2.4470918009810698</c:v>
                </c:pt>
                <c:pt idx="50903">
                  <c:v>1.75463172164482</c:v>
                </c:pt>
                <c:pt idx="50904">
                  <c:v>2.5742320819112599</c:v>
                </c:pt>
                <c:pt idx="50905">
                  <c:v>9.4973753280839901</c:v>
                </c:pt>
                <c:pt idx="50906">
                  <c:v>11.855491329479699</c:v>
                </c:pt>
                <c:pt idx="50907">
                  <c:v>8.1478873239436602</c:v>
                </c:pt>
                <c:pt idx="50908">
                  <c:v>-0.66666666666666596</c:v>
                </c:pt>
                <c:pt idx="50909">
                  <c:v>2.0511363636363602</c:v>
                </c:pt>
                <c:pt idx="50910">
                  <c:v>7.25966850828729</c:v>
                </c:pt>
                <c:pt idx="50911">
                  <c:v>5.6467661691542199</c:v>
                </c:pt>
                <c:pt idx="50912">
                  <c:v>4.7298578199052104</c:v>
                </c:pt>
                <c:pt idx="50913">
                  <c:v>0.90421455938697304</c:v>
                </c:pt>
                <c:pt idx="50914">
                  <c:v>-1.71518987341772</c:v>
                </c:pt>
                <c:pt idx="50915">
                  <c:v>-2.0640000000000001</c:v>
                </c:pt>
                <c:pt idx="50916">
                  <c:v>1.85340314136125</c:v>
                </c:pt>
                <c:pt idx="50917">
                  <c:v>9.4082840236686298</c:v>
                </c:pt>
                <c:pt idx="50918">
                  <c:v>8.1503448275861992</c:v>
                </c:pt>
                <c:pt idx="50919">
                  <c:v>5.5808823529411704</c:v>
                </c:pt>
                <c:pt idx="50920">
                  <c:v>6.5584594222833497</c:v>
                </c:pt>
                <c:pt idx="50921">
                  <c:v>3.9693757361601798</c:v>
                </c:pt>
                <c:pt idx="50922">
                  <c:v>4.8399044205495798</c:v>
                </c:pt>
                <c:pt idx="50923">
                  <c:v>9.2538759689922401</c:v>
                </c:pt>
                <c:pt idx="50924">
                  <c:v>4.8440721649484502</c:v>
                </c:pt>
                <c:pt idx="50925">
                  <c:v>3.55238095238095</c:v>
                </c:pt>
                <c:pt idx="50926">
                  <c:v>3.54155495978552</c:v>
                </c:pt>
                <c:pt idx="50927">
                  <c:v>2.7707602339181201</c:v>
                </c:pt>
                <c:pt idx="50928">
                  <c:v>7.1074481074481</c:v>
                </c:pt>
                <c:pt idx="50929">
                  <c:v>11.040556199304699</c:v>
                </c:pt>
                <c:pt idx="50930">
                  <c:v>14.709677419354801</c:v>
                </c:pt>
                <c:pt idx="50931">
                  <c:v>0.5</c:v>
                </c:pt>
                <c:pt idx="50932">
                  <c:v>5.3387096774193497</c:v>
                </c:pt>
                <c:pt idx="50933">
                  <c:v>13.1166666666666</c:v>
                </c:pt>
                <c:pt idx="50934">
                  <c:v>3.27868852459016</c:v>
                </c:pt>
                <c:pt idx="50935">
                  <c:v>2.5333333333333301</c:v>
                </c:pt>
                <c:pt idx="50936">
                  <c:v>11.672131147540901</c:v>
                </c:pt>
                <c:pt idx="50937">
                  <c:v>11.9322033898305</c:v>
                </c:pt>
                <c:pt idx="50938">
                  <c:v>11.15</c:v>
                </c:pt>
                <c:pt idx="50939">
                  <c:v>-1.53968253968253</c:v>
                </c:pt>
                <c:pt idx="50940">
                  <c:v>-1.1666666666666601</c:v>
                </c:pt>
                <c:pt idx="50941">
                  <c:v>20.227848101265799</c:v>
                </c:pt>
                <c:pt idx="50942">
                  <c:v>6.1769743101807801</c:v>
                </c:pt>
                <c:pt idx="50943">
                  <c:v>5.2802874743326402</c:v>
                </c:pt>
                <c:pt idx="50944">
                  <c:v>6.3415326395458802</c:v>
                </c:pt>
                <c:pt idx="50945">
                  <c:v>4.0102040816326499</c:v>
                </c:pt>
                <c:pt idx="50946">
                  <c:v>2.67622571692876</c:v>
                </c:pt>
                <c:pt idx="50947">
                  <c:v>7.6359550561797702</c:v>
                </c:pt>
                <c:pt idx="50948">
                  <c:v>7.2838983050847403</c:v>
                </c:pt>
                <c:pt idx="50949">
                  <c:v>5.80904130943102</c:v>
                </c:pt>
                <c:pt idx="50950">
                  <c:v>1.4403815580286099</c:v>
                </c:pt>
                <c:pt idx="50951">
                  <c:v>1.1988950276243</c:v>
                </c:pt>
                <c:pt idx="50952">
                  <c:v>3.0037071362372498</c:v>
                </c:pt>
                <c:pt idx="50953">
                  <c:v>8.7112462006078992</c:v>
                </c:pt>
                <c:pt idx="50954">
                  <c:v>9.3378378378378297</c:v>
                </c:pt>
                <c:pt idx="50955">
                  <c:v>4.5648854961831997</c:v>
                </c:pt>
                <c:pt idx="50956">
                  <c:v>3.3093922651933698</c:v>
                </c:pt>
                <c:pt idx="50957">
                  <c:v>13.739336492890899</c:v>
                </c:pt>
                <c:pt idx="50958">
                  <c:v>7.3985239852398497</c:v>
                </c:pt>
                <c:pt idx="50959">
                  <c:v>7.2342105263157803</c:v>
                </c:pt>
                <c:pt idx="50960">
                  <c:v>6.625</c:v>
                </c:pt>
                <c:pt idx="50961">
                  <c:v>8.1730337078651694</c:v>
                </c:pt>
                <c:pt idx="50962">
                  <c:v>1.39882697947214</c:v>
                </c:pt>
                <c:pt idx="50963">
                  <c:v>3.5894039735099299</c:v>
                </c:pt>
                <c:pt idx="50964">
                  <c:v>5.7350993377483404</c:v>
                </c:pt>
                <c:pt idx="50965">
                  <c:v>11.2678571428571</c:v>
                </c:pt>
                <c:pt idx="50966">
                  <c:v>8.5021834061135309</c:v>
                </c:pt>
                <c:pt idx="50967">
                  <c:v>6.3291139240506302</c:v>
                </c:pt>
                <c:pt idx="50968">
                  <c:v>4.6852941176470502</c:v>
                </c:pt>
                <c:pt idx="50969">
                  <c:v>7.0706319702602203</c:v>
                </c:pt>
                <c:pt idx="50970">
                  <c:v>1.8502024291497901</c:v>
                </c:pt>
                <c:pt idx="50971">
                  <c:v>-0.38378378378378297</c:v>
                </c:pt>
                <c:pt idx="50972">
                  <c:v>1.1793103448275799</c:v>
                </c:pt>
                <c:pt idx="50973">
                  <c:v>2.0324675324675301</c:v>
                </c:pt>
                <c:pt idx="50974">
                  <c:v>4.7936507936507899</c:v>
                </c:pt>
                <c:pt idx="50975">
                  <c:v>3.7619047619047601</c:v>
                </c:pt>
                <c:pt idx="50976">
                  <c:v>6.7124183006535896</c:v>
                </c:pt>
                <c:pt idx="50977">
                  <c:v>10.8381294964028</c:v>
                </c:pt>
                <c:pt idx="50978">
                  <c:v>-2.6666666666666599</c:v>
                </c:pt>
                <c:pt idx="50979">
                  <c:v>-4</c:v>
                </c:pt>
                <c:pt idx="50980">
                  <c:v>-4.1666666666666599</c:v>
                </c:pt>
                <c:pt idx="50981">
                  <c:v>33.071428571428498</c:v>
                </c:pt>
                <c:pt idx="50982">
                  <c:v>-1.8333333333333299</c:v>
                </c:pt>
                <c:pt idx="50983">
                  <c:v>10.9285714285714</c:v>
                </c:pt>
                <c:pt idx="50984">
                  <c:v>70</c:v>
                </c:pt>
                <c:pt idx="50985">
                  <c:v>-4.4000000000000004</c:v>
                </c:pt>
                <c:pt idx="50986">
                  <c:v>-4.5</c:v>
                </c:pt>
                <c:pt idx="50987">
                  <c:v>15.5</c:v>
                </c:pt>
                <c:pt idx="50988">
                  <c:v>0.11764705882352899</c:v>
                </c:pt>
                <c:pt idx="50989">
                  <c:v>5.3548387096774102</c:v>
                </c:pt>
                <c:pt idx="50990">
                  <c:v>1.86666666666666</c:v>
                </c:pt>
                <c:pt idx="50991">
                  <c:v>6.5483870967741904</c:v>
                </c:pt>
                <c:pt idx="50992">
                  <c:v>4.1724137931034404</c:v>
                </c:pt>
                <c:pt idx="50993">
                  <c:v>2.1428571428571401</c:v>
                </c:pt>
                <c:pt idx="50994">
                  <c:v>11.480712166172101</c:v>
                </c:pt>
                <c:pt idx="50995">
                  <c:v>7.0218749999999996</c:v>
                </c:pt>
                <c:pt idx="50996">
                  <c:v>7.5116279069767398</c:v>
                </c:pt>
                <c:pt idx="50997">
                  <c:v>6.1086956521739104</c:v>
                </c:pt>
                <c:pt idx="50998">
                  <c:v>8.0892018779342703</c:v>
                </c:pt>
                <c:pt idx="50999">
                  <c:v>8.2613390928725696</c:v>
                </c:pt>
                <c:pt idx="51000">
                  <c:v>11.712927756653899</c:v>
                </c:pt>
                <c:pt idx="51001">
                  <c:v>10.080971659918999</c:v>
                </c:pt>
                <c:pt idx="51002">
                  <c:v>2.0848765432098699</c:v>
                </c:pt>
                <c:pt idx="51003">
                  <c:v>3.5630712979890302</c:v>
                </c:pt>
                <c:pt idx="51004">
                  <c:v>4.7296819787985802</c:v>
                </c:pt>
                <c:pt idx="51005">
                  <c:v>14.8781925343811</c:v>
                </c:pt>
                <c:pt idx="51006">
                  <c:v>9.8418514946962397</c:v>
                </c:pt>
                <c:pt idx="51007">
                  <c:v>5.7727272727272698</c:v>
                </c:pt>
                <c:pt idx="51008">
                  <c:v>4.3761384335154796</c:v>
                </c:pt>
                <c:pt idx="51009">
                  <c:v>3.6637168141592902</c:v>
                </c:pt>
                <c:pt idx="51010">
                  <c:v>4.8957983193277297</c:v>
                </c:pt>
                <c:pt idx="51011">
                  <c:v>10.526554404144999</c:v>
                </c:pt>
                <c:pt idx="51012">
                  <c:v>7.63220088626292</c:v>
                </c:pt>
                <c:pt idx="51013">
                  <c:v>6.5451633568225498</c:v>
                </c:pt>
                <c:pt idx="51014">
                  <c:v>2.5850591715976301</c:v>
                </c:pt>
                <c:pt idx="51015">
                  <c:v>2.9928635147190001</c:v>
                </c:pt>
                <c:pt idx="51016">
                  <c:v>4.5473399458971997</c:v>
                </c:pt>
                <c:pt idx="51017">
                  <c:v>10.574561403508699</c:v>
                </c:pt>
                <c:pt idx="51018">
                  <c:v>9.4492699363534207</c:v>
                </c:pt>
                <c:pt idx="51019">
                  <c:v>11.165180381029501</c:v>
                </c:pt>
                <c:pt idx="51020">
                  <c:v>8.1488389102212402</c:v>
                </c:pt>
                <c:pt idx="51021">
                  <c:v>8.1069137562366294</c:v>
                </c:pt>
                <c:pt idx="51022">
                  <c:v>10.670445074179</c:v>
                </c:pt>
                <c:pt idx="51023">
                  <c:v>15.612845138055199</c:v>
                </c:pt>
                <c:pt idx="51024">
                  <c:v>12.0713893465129</c:v>
                </c:pt>
                <c:pt idx="51025">
                  <c:v>12.057411612066099</c:v>
                </c:pt>
                <c:pt idx="51026">
                  <c:v>5.6834133173365302</c:v>
                </c:pt>
                <c:pt idx="51027">
                  <c:v>6.2979890310786102</c:v>
                </c:pt>
                <c:pt idx="51028">
                  <c:v>7.0980745006298296</c:v>
                </c:pt>
                <c:pt idx="51029">
                  <c:v>11.282552342971</c:v>
                </c:pt>
                <c:pt idx="51030">
                  <c:v>28.25</c:v>
                </c:pt>
                <c:pt idx="51031">
                  <c:v>-3</c:v>
                </c:pt>
                <c:pt idx="51032">
                  <c:v>26.576923076922998</c:v>
                </c:pt>
                <c:pt idx="51033">
                  <c:v>11.5</c:v>
                </c:pt>
                <c:pt idx="51034">
                  <c:v>18.193548387096701</c:v>
                </c:pt>
                <c:pt idx="51035">
                  <c:v>15.63</c:v>
                </c:pt>
                <c:pt idx="51036">
                  <c:v>27.895348837209301</c:v>
                </c:pt>
                <c:pt idx="51037">
                  <c:v>19.6428571428571</c:v>
                </c:pt>
                <c:pt idx="51038">
                  <c:v>27.8091603053435</c:v>
                </c:pt>
                <c:pt idx="51039">
                  <c:v>13.1612903225806</c:v>
                </c:pt>
                <c:pt idx="51040">
                  <c:v>2.2745098039215601</c:v>
                </c:pt>
                <c:pt idx="51041">
                  <c:v>17.02</c:v>
                </c:pt>
                <c:pt idx="51042">
                  <c:v>13.6129032258064</c:v>
                </c:pt>
                <c:pt idx="51043">
                  <c:v>0.63333333333333297</c:v>
                </c:pt>
                <c:pt idx="51044">
                  <c:v>7.7428571428571402</c:v>
                </c:pt>
                <c:pt idx="51045">
                  <c:v>7.55555555555555</c:v>
                </c:pt>
                <c:pt idx="51046">
                  <c:v>2.93333333333333</c:v>
                </c:pt>
                <c:pt idx="51047">
                  <c:v>11.4442105263157</c:v>
                </c:pt>
                <c:pt idx="51048">
                  <c:v>8.0057736720554207</c:v>
                </c:pt>
                <c:pt idx="51049">
                  <c:v>6.7246963562752997</c:v>
                </c:pt>
                <c:pt idx="51050">
                  <c:v>6.9650468883205399</c:v>
                </c:pt>
                <c:pt idx="51051">
                  <c:v>5.1625412541254097</c:v>
                </c:pt>
                <c:pt idx="51052">
                  <c:v>8.1111111111111107</c:v>
                </c:pt>
                <c:pt idx="51053">
                  <c:v>8.52933753943217</c:v>
                </c:pt>
                <c:pt idx="51054">
                  <c:v>7.28457283343577</c:v>
                </c:pt>
                <c:pt idx="51055">
                  <c:v>3.2551169590643201</c:v>
                </c:pt>
                <c:pt idx="51056">
                  <c:v>5.5580558055805502</c:v>
                </c:pt>
                <c:pt idx="51057">
                  <c:v>5.4487594390506997</c:v>
                </c:pt>
                <c:pt idx="51058">
                  <c:v>10.453654188948301</c:v>
                </c:pt>
                <c:pt idx="51059">
                  <c:v>8.7732154137713199</c:v>
                </c:pt>
                <c:pt idx="51060">
                  <c:v>8.8979447200566906</c:v>
                </c:pt>
                <c:pt idx="51061">
                  <c:v>7.9125500667556699</c:v>
                </c:pt>
                <c:pt idx="51062">
                  <c:v>5.4036182158452899</c:v>
                </c:pt>
                <c:pt idx="51063">
                  <c:v>5.49870129870129</c:v>
                </c:pt>
                <c:pt idx="51064">
                  <c:v>11.1036294173829</c:v>
                </c:pt>
                <c:pt idx="51065">
                  <c:v>11.392349190779701</c:v>
                </c:pt>
                <c:pt idx="51066">
                  <c:v>9.5966801256168601</c:v>
                </c:pt>
                <c:pt idx="51067">
                  <c:v>2.7514546965918498</c:v>
                </c:pt>
                <c:pt idx="51068">
                  <c:v>3.41352278294953</c:v>
                </c:pt>
                <c:pt idx="51069">
                  <c:v>4.5785639958376603</c:v>
                </c:pt>
                <c:pt idx="51070">
                  <c:v>9.8625907990314694</c:v>
                </c:pt>
                <c:pt idx="51071">
                  <c:v>8.6403483309143692</c:v>
                </c:pt>
                <c:pt idx="51072">
                  <c:v>7.0060024009603801</c:v>
                </c:pt>
                <c:pt idx="51073">
                  <c:v>4.6980526918671197</c:v>
                </c:pt>
                <c:pt idx="51074">
                  <c:v>2.5410958904109502</c:v>
                </c:pt>
                <c:pt idx="51075">
                  <c:v>3.51103265666372</c:v>
                </c:pt>
                <c:pt idx="51076">
                  <c:v>6.7002710027100196</c:v>
                </c:pt>
                <c:pt idx="51077">
                  <c:v>8.3143042491080106</c:v>
                </c:pt>
                <c:pt idx="51078">
                  <c:v>6.4246329038058096</c:v>
                </c:pt>
                <c:pt idx="51079">
                  <c:v>2.9350845410628001</c:v>
                </c:pt>
                <c:pt idx="51080">
                  <c:v>4.4218169537318399</c:v>
                </c:pt>
                <c:pt idx="51081">
                  <c:v>4.4760536398467403</c:v>
                </c:pt>
                <c:pt idx="51082">
                  <c:v>8.09190120620333</c:v>
                </c:pt>
                <c:pt idx="51083">
                  <c:v>12.8429752066115</c:v>
                </c:pt>
                <c:pt idx="51084">
                  <c:v>2.63551401869158</c:v>
                </c:pt>
                <c:pt idx="51085">
                  <c:v>7.4513274336283102</c:v>
                </c:pt>
                <c:pt idx="51086">
                  <c:v>5.7434210526315699</c:v>
                </c:pt>
                <c:pt idx="51087">
                  <c:v>5.9083969465648796</c:v>
                </c:pt>
                <c:pt idx="51088">
                  <c:v>11.278481012658199</c:v>
                </c:pt>
                <c:pt idx="51089">
                  <c:v>4.5979899497487402</c:v>
                </c:pt>
                <c:pt idx="51090">
                  <c:v>1.92592592592592</c:v>
                </c:pt>
                <c:pt idx="51091">
                  <c:v>0.29927007299269998</c:v>
                </c:pt>
                <c:pt idx="51092">
                  <c:v>0.91549295774647799</c:v>
                </c:pt>
                <c:pt idx="51093">
                  <c:v>13.6</c:v>
                </c:pt>
                <c:pt idx="51094">
                  <c:v>14.096774193548301</c:v>
                </c:pt>
                <c:pt idx="51095">
                  <c:v>-3</c:v>
                </c:pt>
                <c:pt idx="51096">
                  <c:v>12.5704989154013</c:v>
                </c:pt>
                <c:pt idx="51097">
                  <c:v>8.6326034063260302</c:v>
                </c:pt>
                <c:pt idx="51098">
                  <c:v>4.93542074363992</c:v>
                </c:pt>
                <c:pt idx="51099">
                  <c:v>7.3351254480286698</c:v>
                </c:pt>
                <c:pt idx="51100">
                  <c:v>4.9634369287020101</c:v>
                </c:pt>
                <c:pt idx="51101">
                  <c:v>6.6864864864864799</c:v>
                </c:pt>
                <c:pt idx="51102">
                  <c:v>7.0304635761589402</c:v>
                </c:pt>
                <c:pt idx="51103">
                  <c:v>4.3573264781491003</c:v>
                </c:pt>
                <c:pt idx="51104">
                  <c:v>3.17596566523605</c:v>
                </c:pt>
                <c:pt idx="51105">
                  <c:v>7.2536115569823396</c:v>
                </c:pt>
                <c:pt idx="51106">
                  <c:v>6.2207999999999997</c:v>
                </c:pt>
                <c:pt idx="51107">
                  <c:v>10.407407407407399</c:v>
                </c:pt>
                <c:pt idx="51108">
                  <c:v>1.0909090909090899</c:v>
                </c:pt>
                <c:pt idx="51109">
                  <c:v>-0.90322580645161199</c:v>
                </c:pt>
                <c:pt idx="51110">
                  <c:v>6.23529411764705</c:v>
                </c:pt>
                <c:pt idx="51111">
                  <c:v>7.9933774834436999</c:v>
                </c:pt>
                <c:pt idx="51112">
                  <c:v>7.7916666666666599</c:v>
                </c:pt>
                <c:pt idx="51113">
                  <c:v>5.6730769230769198</c:v>
                </c:pt>
                <c:pt idx="51114">
                  <c:v>6.4228855721393003</c:v>
                </c:pt>
                <c:pt idx="51115">
                  <c:v>10.2849740932642</c:v>
                </c:pt>
                <c:pt idx="51116">
                  <c:v>11.979768786127099</c:v>
                </c:pt>
                <c:pt idx="51117">
                  <c:v>12.193029490616601</c:v>
                </c:pt>
                <c:pt idx="51118">
                  <c:v>8.9862637362637301</c:v>
                </c:pt>
                <c:pt idx="51119">
                  <c:v>11.294685990338101</c:v>
                </c:pt>
                <c:pt idx="51120">
                  <c:v>3.3111888111888099</c:v>
                </c:pt>
                <c:pt idx="51121">
                  <c:v>4.3888888888888804</c:v>
                </c:pt>
                <c:pt idx="51122">
                  <c:v>10.9700598802395</c:v>
                </c:pt>
                <c:pt idx="51123">
                  <c:v>4.6540284360189501</c:v>
                </c:pt>
                <c:pt idx="51124">
                  <c:v>4.0100502512562803</c:v>
                </c:pt>
                <c:pt idx="51125">
                  <c:v>3.8</c:v>
                </c:pt>
                <c:pt idx="51126">
                  <c:v>2.8930817610062798</c:v>
                </c:pt>
                <c:pt idx="51127">
                  <c:v>1.51515151515151E-2</c:v>
                </c:pt>
                <c:pt idx="51128">
                  <c:v>-2</c:v>
                </c:pt>
                <c:pt idx="51129">
                  <c:v>2.53488372093023</c:v>
                </c:pt>
                <c:pt idx="51130">
                  <c:v>102</c:v>
                </c:pt>
                <c:pt idx="51131">
                  <c:v>19.5217391304347</c:v>
                </c:pt>
                <c:pt idx="51132">
                  <c:v>13.2</c:v>
                </c:pt>
                <c:pt idx="51133">
                  <c:v>18.046511627906899</c:v>
                </c:pt>
                <c:pt idx="51134">
                  <c:v>11.693548387096699</c:v>
                </c:pt>
                <c:pt idx="51135">
                  <c:v>4.8695652173913002</c:v>
                </c:pt>
                <c:pt idx="51136">
                  <c:v>8.32</c:v>
                </c:pt>
                <c:pt idx="51137">
                  <c:v>9.9024390243902403</c:v>
                </c:pt>
                <c:pt idx="51138">
                  <c:v>-2.5</c:v>
                </c:pt>
                <c:pt idx="51139">
                  <c:v>37</c:v>
                </c:pt>
                <c:pt idx="51140">
                  <c:v>1.44444444444444</c:v>
                </c:pt>
                <c:pt idx="51141">
                  <c:v>8.7372593431483505</c:v>
                </c:pt>
                <c:pt idx="51142">
                  <c:v>6.04511278195488</c:v>
                </c:pt>
                <c:pt idx="51143">
                  <c:v>4.8304568527918699</c:v>
                </c:pt>
                <c:pt idx="51144">
                  <c:v>3.5204359673024501</c:v>
                </c:pt>
                <c:pt idx="51145">
                  <c:v>4.6291390728476802</c:v>
                </c:pt>
                <c:pt idx="51146">
                  <c:v>7.59987317691819</c:v>
                </c:pt>
                <c:pt idx="51147">
                  <c:v>7.0410646387832703</c:v>
                </c:pt>
                <c:pt idx="51148">
                  <c:v>5.3536316947909004</c:v>
                </c:pt>
                <c:pt idx="51149">
                  <c:v>1.3089267803410201</c:v>
                </c:pt>
                <c:pt idx="51150">
                  <c:v>2.07007007007007</c:v>
                </c:pt>
                <c:pt idx="51151">
                  <c:v>2.7600411946446899</c:v>
                </c:pt>
                <c:pt idx="51152">
                  <c:v>11.4208984375</c:v>
                </c:pt>
                <c:pt idx="51153">
                  <c:v>9.8000000000000007</c:v>
                </c:pt>
                <c:pt idx="51154">
                  <c:v>10.93</c:v>
                </c:pt>
                <c:pt idx="51155">
                  <c:v>8.0891891891891898</c:v>
                </c:pt>
                <c:pt idx="51156">
                  <c:v>7.0783898305084696</c:v>
                </c:pt>
                <c:pt idx="51157">
                  <c:v>4.4012738853503102</c:v>
                </c:pt>
                <c:pt idx="51158">
                  <c:v>11.747088186356001</c:v>
                </c:pt>
                <c:pt idx="51159">
                  <c:v>12.376666666666599</c:v>
                </c:pt>
                <c:pt idx="51160">
                  <c:v>9.4369747899159595</c:v>
                </c:pt>
                <c:pt idx="51161">
                  <c:v>4.3931203931203902</c:v>
                </c:pt>
                <c:pt idx="51162">
                  <c:v>8.2686915887850407</c:v>
                </c:pt>
                <c:pt idx="51163">
                  <c:v>4.6329670329670298</c:v>
                </c:pt>
                <c:pt idx="51164">
                  <c:v>11.7893401015228</c:v>
                </c:pt>
                <c:pt idx="51165">
                  <c:v>10.2443324937027</c:v>
                </c:pt>
                <c:pt idx="51166">
                  <c:v>4.2356321839080397</c:v>
                </c:pt>
                <c:pt idx="51167">
                  <c:v>3.09946236559139</c:v>
                </c:pt>
                <c:pt idx="51168">
                  <c:v>7.3527777777777699</c:v>
                </c:pt>
                <c:pt idx="51169">
                  <c:v>8.2048517520215594</c:v>
                </c:pt>
                <c:pt idx="51170">
                  <c:v>8.1277777777777693</c:v>
                </c:pt>
                <c:pt idx="51171">
                  <c:v>13.6846361185983</c:v>
                </c:pt>
                <c:pt idx="51172">
                  <c:v>4.9381720430107503</c:v>
                </c:pt>
                <c:pt idx="51173">
                  <c:v>3.7611111111111102</c:v>
                </c:pt>
                <c:pt idx="51174">
                  <c:v>3.4005376344085998</c:v>
                </c:pt>
                <c:pt idx="51175">
                  <c:v>3.8192090395480198</c:v>
                </c:pt>
                <c:pt idx="51176">
                  <c:v>15.821138211382101</c:v>
                </c:pt>
                <c:pt idx="51177">
                  <c:v>22.323353293413099</c:v>
                </c:pt>
                <c:pt idx="51178">
                  <c:v>36.274509803921497</c:v>
                </c:pt>
                <c:pt idx="51179">
                  <c:v>25.6404494382022</c:v>
                </c:pt>
                <c:pt idx="51180">
                  <c:v>24.871794871794801</c:v>
                </c:pt>
                <c:pt idx="51181">
                  <c:v>21.364928909952599</c:v>
                </c:pt>
                <c:pt idx="51182">
                  <c:v>22.7911111111111</c:v>
                </c:pt>
                <c:pt idx="51183">
                  <c:v>35.519417475728098</c:v>
                </c:pt>
                <c:pt idx="51184">
                  <c:v>23.732718894009199</c:v>
                </c:pt>
                <c:pt idx="51185">
                  <c:v>18.978260869565201</c:v>
                </c:pt>
                <c:pt idx="51186">
                  <c:v>24.213114754098299</c:v>
                </c:pt>
                <c:pt idx="51187">
                  <c:v>21.801169590643202</c:v>
                </c:pt>
                <c:pt idx="51188">
                  <c:v>15.2135416666666</c:v>
                </c:pt>
                <c:pt idx="51189">
                  <c:v>1.3714285714285701</c:v>
                </c:pt>
                <c:pt idx="51190">
                  <c:v>-1.56</c:v>
                </c:pt>
                <c:pt idx="51191">
                  <c:v>1.0322580645161199</c:v>
                </c:pt>
                <c:pt idx="51192">
                  <c:v>-3.2666666666666599</c:v>
                </c:pt>
                <c:pt idx="51193">
                  <c:v>-1.4242424242424201</c:v>
                </c:pt>
                <c:pt idx="51194">
                  <c:v>-1.6153846153846101</c:v>
                </c:pt>
                <c:pt idx="51195">
                  <c:v>-3.16</c:v>
                </c:pt>
                <c:pt idx="51196">
                  <c:v>2.1509433962264102</c:v>
                </c:pt>
                <c:pt idx="51197">
                  <c:v>-5.2058823529411704</c:v>
                </c:pt>
                <c:pt idx="51198">
                  <c:v>2.2580645161290298</c:v>
                </c:pt>
                <c:pt idx="51199">
                  <c:v>-1.9666666666666599</c:v>
                </c:pt>
                <c:pt idx="51200">
                  <c:v>2.9753086419753001</c:v>
                </c:pt>
                <c:pt idx="51201">
                  <c:v>11.303030303030299</c:v>
                </c:pt>
                <c:pt idx="51202">
                  <c:v>14.0754716981132</c:v>
                </c:pt>
                <c:pt idx="51203">
                  <c:v>4.5675675675675604</c:v>
                </c:pt>
                <c:pt idx="51204">
                  <c:v>12.2337662337662</c:v>
                </c:pt>
                <c:pt idx="51205">
                  <c:v>11.228260869565201</c:v>
                </c:pt>
                <c:pt idx="51206">
                  <c:v>14.790419161676599</c:v>
                </c:pt>
                <c:pt idx="51207">
                  <c:v>15.9723756906077</c:v>
                </c:pt>
                <c:pt idx="51208">
                  <c:v>22.981707317073099</c:v>
                </c:pt>
                <c:pt idx="51209">
                  <c:v>22.3205128205128</c:v>
                </c:pt>
                <c:pt idx="51210">
                  <c:v>4.3382352941176396</c:v>
                </c:pt>
                <c:pt idx="51211">
                  <c:v>3.5192307692307598</c:v>
                </c:pt>
                <c:pt idx="51212">
                  <c:v>8.92</c:v>
                </c:pt>
                <c:pt idx="51213">
                  <c:v>11.581875993640599</c:v>
                </c:pt>
                <c:pt idx="51214">
                  <c:v>8.7245409015025004</c:v>
                </c:pt>
                <c:pt idx="51215">
                  <c:v>4.9852289512555297</c:v>
                </c:pt>
                <c:pt idx="51216">
                  <c:v>6.7280108254397799</c:v>
                </c:pt>
                <c:pt idx="51217">
                  <c:v>6.6156299840510302</c:v>
                </c:pt>
                <c:pt idx="51218">
                  <c:v>6.3895631067961096</c:v>
                </c:pt>
                <c:pt idx="51219">
                  <c:v>7.8582995951417001</c:v>
                </c:pt>
                <c:pt idx="51220">
                  <c:v>5.7176913425344997</c:v>
                </c:pt>
                <c:pt idx="51221">
                  <c:v>3.3751617076325999</c:v>
                </c:pt>
                <c:pt idx="51222">
                  <c:v>3.8485675306957701</c:v>
                </c:pt>
                <c:pt idx="51223">
                  <c:v>5.8140556368960397</c:v>
                </c:pt>
                <c:pt idx="51224">
                  <c:v>14.2342519685039</c:v>
                </c:pt>
                <c:pt idx="51225">
                  <c:v>8.8267405063291093</c:v>
                </c:pt>
                <c:pt idx="51226">
                  <c:v>6.3142857142857096</c:v>
                </c:pt>
                <c:pt idx="51227">
                  <c:v>6.1859193438140796</c:v>
                </c:pt>
                <c:pt idx="51228">
                  <c:v>2.69004739336492</c:v>
                </c:pt>
                <c:pt idx="51229">
                  <c:v>1.39739413680781</c:v>
                </c:pt>
                <c:pt idx="51230">
                  <c:v>3.8120300751879701</c:v>
                </c:pt>
                <c:pt idx="51231">
                  <c:v>5.84946236559139</c:v>
                </c:pt>
                <c:pt idx="51232">
                  <c:v>2.3516129032258002</c:v>
                </c:pt>
                <c:pt idx="51233">
                  <c:v>1.1700288184437999</c:v>
                </c:pt>
                <c:pt idx="51234">
                  <c:v>0.67647058823529405</c:v>
                </c:pt>
                <c:pt idx="51235">
                  <c:v>2.3407290015847799</c:v>
                </c:pt>
                <c:pt idx="51236">
                  <c:v>7.8565264293419599</c:v>
                </c:pt>
                <c:pt idx="51237">
                  <c:v>10.3767605633802</c:v>
                </c:pt>
                <c:pt idx="51238">
                  <c:v>7.5455635491606703</c:v>
                </c:pt>
                <c:pt idx="51239">
                  <c:v>4.2453151618398604</c:v>
                </c:pt>
                <c:pt idx="51240">
                  <c:v>3.8807947019867499</c:v>
                </c:pt>
                <c:pt idx="51241">
                  <c:v>3.44780487804878</c:v>
                </c:pt>
                <c:pt idx="51242">
                  <c:v>6.8714859437750997</c:v>
                </c:pt>
                <c:pt idx="51243">
                  <c:v>9.0421422300263394</c:v>
                </c:pt>
                <c:pt idx="51244">
                  <c:v>8.6120612061206092</c:v>
                </c:pt>
                <c:pt idx="51245">
                  <c:v>2.82448537378114</c:v>
                </c:pt>
                <c:pt idx="51246">
                  <c:v>2.6403508771929798</c:v>
                </c:pt>
                <c:pt idx="51247">
                  <c:v>3.1030444964871098</c:v>
                </c:pt>
                <c:pt idx="51248">
                  <c:v>6.9297658862876199</c:v>
                </c:pt>
                <c:pt idx="51249">
                  <c:v>15.9444444444444</c:v>
                </c:pt>
                <c:pt idx="51250">
                  <c:v>25.1420454545454</c:v>
                </c:pt>
                <c:pt idx="51251">
                  <c:v>7.3316582914572797</c:v>
                </c:pt>
                <c:pt idx="51252">
                  <c:v>8.1261261261261204</c:v>
                </c:pt>
                <c:pt idx="51253">
                  <c:v>7.4761904761904701</c:v>
                </c:pt>
                <c:pt idx="51254">
                  <c:v>10.993527508090599</c:v>
                </c:pt>
                <c:pt idx="51255">
                  <c:v>6.6635071090047298</c:v>
                </c:pt>
                <c:pt idx="51256">
                  <c:v>6.9710743801652804</c:v>
                </c:pt>
                <c:pt idx="51257">
                  <c:v>5.4585798816568003</c:v>
                </c:pt>
                <c:pt idx="51258">
                  <c:v>5.8717948717948696</c:v>
                </c:pt>
                <c:pt idx="51259">
                  <c:v>5.8071428571428498</c:v>
                </c:pt>
                <c:pt idx="51260">
                  <c:v>10.905817174515199</c:v>
                </c:pt>
                <c:pt idx="51261">
                  <c:v>1.3333333333333299</c:v>
                </c:pt>
                <c:pt idx="51262">
                  <c:v>6.55555555555555</c:v>
                </c:pt>
                <c:pt idx="51263">
                  <c:v>-7.69230769230769E-2</c:v>
                </c:pt>
                <c:pt idx="51264">
                  <c:v>-0.5</c:v>
                </c:pt>
                <c:pt idx="51265">
                  <c:v>32.4</c:v>
                </c:pt>
                <c:pt idx="51266">
                  <c:v>-3.75</c:v>
                </c:pt>
                <c:pt idx="51267">
                  <c:v>5.5</c:v>
                </c:pt>
                <c:pt idx="51268">
                  <c:v>7</c:v>
                </c:pt>
                <c:pt idx="51269">
                  <c:v>8.7174887892376596</c:v>
                </c:pt>
                <c:pt idx="51270">
                  <c:v>5.4126213592232997</c:v>
                </c:pt>
                <c:pt idx="51271">
                  <c:v>6.07424593967517</c:v>
                </c:pt>
                <c:pt idx="51272">
                  <c:v>6.0203045685279104</c:v>
                </c:pt>
                <c:pt idx="51273">
                  <c:v>6.5905245346869696</c:v>
                </c:pt>
                <c:pt idx="51274">
                  <c:v>8.8068535825545098</c:v>
                </c:pt>
                <c:pt idx="51275">
                  <c:v>3.2818671454218999</c:v>
                </c:pt>
                <c:pt idx="51276">
                  <c:v>2.6079295154184998</c:v>
                </c:pt>
                <c:pt idx="51277">
                  <c:v>3.09873417721519</c:v>
                </c:pt>
                <c:pt idx="51278">
                  <c:v>3.7756232686980602</c:v>
                </c:pt>
                <c:pt idx="51279">
                  <c:v>16.4522968197879</c:v>
                </c:pt>
                <c:pt idx="51280">
                  <c:v>7.0542986425339302</c:v>
                </c:pt>
                <c:pt idx="51281">
                  <c:v>7.1882352941176402</c:v>
                </c:pt>
                <c:pt idx="51282">
                  <c:v>4.2342342342342301</c:v>
                </c:pt>
                <c:pt idx="51283">
                  <c:v>4.4845814977973504</c:v>
                </c:pt>
                <c:pt idx="51284">
                  <c:v>4.5472972972972903</c:v>
                </c:pt>
                <c:pt idx="51285">
                  <c:v>6.6589403973509897</c:v>
                </c:pt>
                <c:pt idx="51286">
                  <c:v>5.86416184971098</c:v>
                </c:pt>
                <c:pt idx="51287">
                  <c:v>3.9825072886297299</c:v>
                </c:pt>
                <c:pt idx="51288">
                  <c:v>6.8036363636363602</c:v>
                </c:pt>
                <c:pt idx="51289">
                  <c:v>3.23529411764705</c:v>
                </c:pt>
                <c:pt idx="51290">
                  <c:v>6.3502109704641301</c:v>
                </c:pt>
                <c:pt idx="51291">
                  <c:v>8.9087719298245602</c:v>
                </c:pt>
                <c:pt idx="51292">
                  <c:v>7.5594013096351702</c:v>
                </c:pt>
                <c:pt idx="51293">
                  <c:v>6.7552301255230098</c:v>
                </c:pt>
                <c:pt idx="51294">
                  <c:v>5.5805142083897099</c:v>
                </c:pt>
                <c:pt idx="51295">
                  <c:v>4.2568181818181801</c:v>
                </c:pt>
                <c:pt idx="51296">
                  <c:v>4.4729105417891599</c:v>
                </c:pt>
                <c:pt idx="51297">
                  <c:v>7.8978224455611299</c:v>
                </c:pt>
                <c:pt idx="51298">
                  <c:v>6.7106366755623297</c:v>
                </c:pt>
                <c:pt idx="51299">
                  <c:v>7.0915789473684203</c:v>
                </c:pt>
                <c:pt idx="51300">
                  <c:v>2.9896678966789598</c:v>
                </c:pt>
                <c:pt idx="51301">
                  <c:v>3.1884512085944401</c:v>
                </c:pt>
                <c:pt idx="51302">
                  <c:v>3.34979610330765</c:v>
                </c:pt>
                <c:pt idx="51303">
                  <c:v>7.90585241730279</c:v>
                </c:pt>
                <c:pt idx="51304">
                  <c:v>16.9630665920537</c:v>
                </c:pt>
                <c:pt idx="51305">
                  <c:v>16.292279411764699</c:v>
                </c:pt>
                <c:pt idx="51306">
                  <c:v>16.1092783505154</c:v>
                </c:pt>
                <c:pt idx="51307">
                  <c:v>13.184351554126399</c:v>
                </c:pt>
                <c:pt idx="51308">
                  <c:v>14.105126877265601</c:v>
                </c:pt>
                <c:pt idx="51309">
                  <c:v>16.209658421672501</c:v>
                </c:pt>
                <c:pt idx="51310">
                  <c:v>12.624839948783601</c:v>
                </c:pt>
                <c:pt idx="51311">
                  <c:v>13.604633497911101</c:v>
                </c:pt>
                <c:pt idx="51312">
                  <c:v>5.8264532434709304</c:v>
                </c:pt>
                <c:pt idx="51313">
                  <c:v>10.669738118331701</c:v>
                </c:pt>
                <c:pt idx="51314">
                  <c:v>10.2623535404992</c:v>
                </c:pt>
                <c:pt idx="51315">
                  <c:v>16.596570852244</c:v>
                </c:pt>
                <c:pt idx="51316">
                  <c:v>-0.55555555555555503</c:v>
                </c:pt>
                <c:pt idx="51317">
                  <c:v>8.1111111111111107</c:v>
                </c:pt>
                <c:pt idx="51318">
                  <c:v>-0.74193548387096697</c:v>
                </c:pt>
                <c:pt idx="51319">
                  <c:v>-4.1666666666666599</c:v>
                </c:pt>
                <c:pt idx="51320">
                  <c:v>-4</c:v>
                </c:pt>
                <c:pt idx="51321">
                  <c:v>6.2745098039215597</c:v>
                </c:pt>
                <c:pt idx="51322">
                  <c:v>1.8</c:v>
                </c:pt>
                <c:pt idx="51323">
                  <c:v>2.8125</c:v>
                </c:pt>
                <c:pt idx="51324">
                  <c:v>-5.7241379310344804</c:v>
                </c:pt>
                <c:pt idx="51325">
                  <c:v>-4.9000000000000004</c:v>
                </c:pt>
                <c:pt idx="51326">
                  <c:v>11.467605633802799</c:v>
                </c:pt>
                <c:pt idx="51327">
                  <c:v>9.4551083591331206</c:v>
                </c:pt>
                <c:pt idx="51328">
                  <c:v>7.4723756906077297</c:v>
                </c:pt>
                <c:pt idx="51329">
                  <c:v>6.83414634146341</c:v>
                </c:pt>
                <c:pt idx="51330">
                  <c:v>3.98738738738738</c:v>
                </c:pt>
                <c:pt idx="51331">
                  <c:v>10.214071856287401</c:v>
                </c:pt>
                <c:pt idx="51332">
                  <c:v>7.2093425605536297</c:v>
                </c:pt>
                <c:pt idx="51333">
                  <c:v>5.4642289348171698</c:v>
                </c:pt>
                <c:pt idx="51334">
                  <c:v>2.2540453074433602</c:v>
                </c:pt>
                <c:pt idx="51335">
                  <c:v>2.9404096834264402</c:v>
                </c:pt>
                <c:pt idx="51336">
                  <c:v>5.6724470134874698</c:v>
                </c:pt>
                <c:pt idx="51337">
                  <c:v>14.6677215189873</c:v>
                </c:pt>
                <c:pt idx="51338">
                  <c:v>7.4166666666666599</c:v>
                </c:pt>
                <c:pt idx="51339">
                  <c:v>7.6612903225806397</c:v>
                </c:pt>
                <c:pt idx="51340">
                  <c:v>3.6375000000000002</c:v>
                </c:pt>
                <c:pt idx="51341">
                  <c:v>5.6578947368421</c:v>
                </c:pt>
                <c:pt idx="51342">
                  <c:v>5.4</c:v>
                </c:pt>
                <c:pt idx="51343">
                  <c:v>6.5357142857142803</c:v>
                </c:pt>
                <c:pt idx="51344">
                  <c:v>9.0672097759674095</c:v>
                </c:pt>
                <c:pt idx="51345">
                  <c:v>7.3600299401197598</c:v>
                </c:pt>
                <c:pt idx="51346">
                  <c:v>4.9620481927710802</c:v>
                </c:pt>
                <c:pt idx="51347">
                  <c:v>4.4195183776932803</c:v>
                </c:pt>
                <c:pt idx="51348">
                  <c:v>3.8752282410225098</c:v>
                </c:pt>
                <c:pt idx="51349">
                  <c:v>6.4861265260821304</c:v>
                </c:pt>
                <c:pt idx="51350">
                  <c:v>5.9811565951916803</c:v>
                </c:pt>
                <c:pt idx="51351">
                  <c:v>4.5319273579379002</c:v>
                </c:pt>
                <c:pt idx="51352">
                  <c:v>2.2010804321728599</c:v>
                </c:pt>
                <c:pt idx="51353">
                  <c:v>2.37373004354136</c:v>
                </c:pt>
                <c:pt idx="51354">
                  <c:v>4.0608930987821301</c:v>
                </c:pt>
                <c:pt idx="51355">
                  <c:v>8.6945551128817993</c:v>
                </c:pt>
                <c:pt idx="51356">
                  <c:v>12.8635170603674</c:v>
                </c:pt>
                <c:pt idx="51357">
                  <c:v>10.467492260061899</c:v>
                </c:pt>
                <c:pt idx="51358">
                  <c:v>8.1397849462365599</c:v>
                </c:pt>
                <c:pt idx="51359">
                  <c:v>7.5557986870897098</c:v>
                </c:pt>
                <c:pt idx="51360">
                  <c:v>5.23010380622837</c:v>
                </c:pt>
                <c:pt idx="51361">
                  <c:v>11.627965043695299</c:v>
                </c:pt>
                <c:pt idx="51362">
                  <c:v>9.4450127877237797</c:v>
                </c:pt>
                <c:pt idx="51363">
                  <c:v>7.9120433017591303</c:v>
                </c:pt>
                <c:pt idx="51364">
                  <c:v>3.6750392464678101</c:v>
                </c:pt>
                <c:pt idx="51365">
                  <c:v>4.4637681159420204</c:v>
                </c:pt>
                <c:pt idx="51366">
                  <c:v>5.2838827838827802</c:v>
                </c:pt>
                <c:pt idx="51367">
                  <c:v>11.7365145228215</c:v>
                </c:pt>
                <c:pt idx="51368">
                  <c:v>6.4695652173912999</c:v>
                </c:pt>
                <c:pt idx="51369">
                  <c:v>2.0997304582210199</c:v>
                </c:pt>
                <c:pt idx="51370">
                  <c:v>2.0118906064209199</c:v>
                </c:pt>
                <c:pt idx="51371">
                  <c:v>2.16998827667057</c:v>
                </c:pt>
                <c:pt idx="51372">
                  <c:v>2.11731207289293</c:v>
                </c:pt>
                <c:pt idx="51373">
                  <c:v>3.4029227557411201</c:v>
                </c:pt>
                <c:pt idx="51374">
                  <c:v>4.3734177215189796</c:v>
                </c:pt>
                <c:pt idx="51375">
                  <c:v>3.7743764172335599</c:v>
                </c:pt>
                <c:pt idx="51376">
                  <c:v>-0.204176334106728</c:v>
                </c:pt>
                <c:pt idx="51377">
                  <c:v>1.7385204081632599</c:v>
                </c:pt>
                <c:pt idx="51378">
                  <c:v>1.79084967320261</c:v>
                </c:pt>
                <c:pt idx="51379">
                  <c:v>5.55324675324675</c:v>
                </c:pt>
                <c:pt idx="51380">
                  <c:v>8.1253315649867304</c:v>
                </c:pt>
                <c:pt idx="51381">
                  <c:v>6.3087919942816297</c:v>
                </c:pt>
                <c:pt idx="51382">
                  <c:v>7.4046376811594197</c:v>
                </c:pt>
                <c:pt idx="51383">
                  <c:v>6.3763945977686403</c:v>
                </c:pt>
                <c:pt idx="51384">
                  <c:v>5.6519114688128704</c:v>
                </c:pt>
                <c:pt idx="51385">
                  <c:v>9.64171354392038</c:v>
                </c:pt>
                <c:pt idx="51386">
                  <c:v>8.5989743589743597</c:v>
                </c:pt>
                <c:pt idx="51387">
                  <c:v>7.1283247783481096</c:v>
                </c:pt>
                <c:pt idx="51388">
                  <c:v>2.6256410256410199</c:v>
                </c:pt>
                <c:pt idx="51389">
                  <c:v>2.8987531172069798</c:v>
                </c:pt>
                <c:pt idx="51390">
                  <c:v>3.9983002832861101</c:v>
                </c:pt>
                <c:pt idx="51391">
                  <c:v>10.631038647342899</c:v>
                </c:pt>
                <c:pt idx="51392">
                  <c:v>11.375</c:v>
                </c:pt>
                <c:pt idx="51393">
                  <c:v>-4</c:v>
                </c:pt>
                <c:pt idx="51394">
                  <c:v>3.6914893617021201</c:v>
                </c:pt>
                <c:pt idx="51395">
                  <c:v>23.8</c:v>
                </c:pt>
                <c:pt idx="51396">
                  <c:v>-8.6956521739130405E-2</c:v>
                </c:pt>
                <c:pt idx="51397">
                  <c:v>2.3214285714285698</c:v>
                </c:pt>
                <c:pt idx="51398">
                  <c:v>-6</c:v>
                </c:pt>
                <c:pt idx="51399">
                  <c:v>-2</c:v>
                </c:pt>
                <c:pt idx="51400">
                  <c:v>9.3333333333333304</c:v>
                </c:pt>
                <c:pt idx="51401">
                  <c:v>8.09375</c:v>
                </c:pt>
                <c:pt idx="51402">
                  <c:v>13.7818181818181</c:v>
                </c:pt>
                <c:pt idx="51403">
                  <c:v>13.063829787234001</c:v>
                </c:pt>
                <c:pt idx="51404">
                  <c:v>11.615384615384601</c:v>
                </c:pt>
                <c:pt idx="51405">
                  <c:v>8.4675324675324593</c:v>
                </c:pt>
                <c:pt idx="51406">
                  <c:v>10.012987012987001</c:v>
                </c:pt>
                <c:pt idx="51407">
                  <c:v>8.49411764705882</c:v>
                </c:pt>
                <c:pt idx="51408">
                  <c:v>1.51123595505617</c:v>
                </c:pt>
                <c:pt idx="51409">
                  <c:v>7.38709677419354</c:v>
                </c:pt>
                <c:pt idx="51410">
                  <c:v>12.247787610619399</c:v>
                </c:pt>
                <c:pt idx="51411">
                  <c:v>7.3411764705882296</c:v>
                </c:pt>
                <c:pt idx="51412">
                  <c:v>6.5753176043557104</c:v>
                </c:pt>
                <c:pt idx="51413">
                  <c:v>6.1234294161123399</c:v>
                </c:pt>
                <c:pt idx="51414">
                  <c:v>4.1192266380236298</c:v>
                </c:pt>
                <c:pt idx="51415">
                  <c:v>0.54677419354838697</c:v>
                </c:pt>
                <c:pt idx="51416">
                  <c:v>5.2033383915022702</c:v>
                </c:pt>
                <c:pt idx="51417">
                  <c:v>5.21660649819494</c:v>
                </c:pt>
                <c:pt idx="51418">
                  <c:v>4.5814332247556999</c:v>
                </c:pt>
                <c:pt idx="51419">
                  <c:v>1.51833333333333</c:v>
                </c:pt>
                <c:pt idx="51420">
                  <c:v>2.3584905660377302</c:v>
                </c:pt>
                <c:pt idx="51421">
                  <c:v>3.7776456599286501</c:v>
                </c:pt>
                <c:pt idx="51422">
                  <c:v>10.449541284403599</c:v>
                </c:pt>
                <c:pt idx="51423">
                  <c:v>130.666666666666</c:v>
                </c:pt>
                <c:pt idx="51424">
                  <c:v>16.727272727272702</c:v>
                </c:pt>
                <c:pt idx="51425">
                  <c:v>12.577777777777699</c:v>
                </c:pt>
                <c:pt idx="51426">
                  <c:v>33.269230769230703</c:v>
                </c:pt>
                <c:pt idx="51427">
                  <c:v>35.1111111111111</c:v>
                </c:pt>
                <c:pt idx="51428">
                  <c:v>19.737704918032701</c:v>
                </c:pt>
                <c:pt idx="51429">
                  <c:v>1.63934426229508</c:v>
                </c:pt>
                <c:pt idx="51430">
                  <c:v>6.1111111111111098</c:v>
                </c:pt>
                <c:pt idx="51431">
                  <c:v>33.045454545454497</c:v>
                </c:pt>
                <c:pt idx="51432">
                  <c:v>18.307692307692299</c:v>
                </c:pt>
                <c:pt idx="51433">
                  <c:v>10.1532567049808</c:v>
                </c:pt>
                <c:pt idx="51434">
                  <c:v>6.8157894736842097</c:v>
                </c:pt>
                <c:pt idx="51435">
                  <c:v>6.6312292358803901</c:v>
                </c:pt>
                <c:pt idx="51436">
                  <c:v>3.7725752508361201</c:v>
                </c:pt>
                <c:pt idx="51437">
                  <c:v>4.2290640394088603</c:v>
                </c:pt>
                <c:pt idx="51438">
                  <c:v>7.1214421252371896</c:v>
                </c:pt>
                <c:pt idx="51439">
                  <c:v>9.0154867256637097</c:v>
                </c:pt>
                <c:pt idx="51440">
                  <c:v>8.4460580912863001</c:v>
                </c:pt>
                <c:pt idx="51441">
                  <c:v>0.96853146853146799</c:v>
                </c:pt>
                <c:pt idx="51442">
                  <c:v>4.7485207100591698</c:v>
                </c:pt>
                <c:pt idx="51443">
                  <c:v>3.2155844155844102</c:v>
                </c:pt>
                <c:pt idx="51444">
                  <c:v>11.2564102564102</c:v>
                </c:pt>
                <c:pt idx="51445">
                  <c:v>6.1990521327014196</c:v>
                </c:pt>
                <c:pt idx="51446">
                  <c:v>2.8609022556390902</c:v>
                </c:pt>
                <c:pt idx="51447">
                  <c:v>5.3254593175852998</c:v>
                </c:pt>
                <c:pt idx="51448">
                  <c:v>0.78135048231511195</c:v>
                </c:pt>
                <c:pt idx="51449">
                  <c:v>1.50322580645161</c:v>
                </c:pt>
                <c:pt idx="51450">
                  <c:v>6.0833333333333304</c:v>
                </c:pt>
                <c:pt idx="51451">
                  <c:v>5.3010752688171996</c:v>
                </c:pt>
                <c:pt idx="51452">
                  <c:v>3.44827586206896</c:v>
                </c:pt>
                <c:pt idx="51453">
                  <c:v>-0.17204301075268799</c:v>
                </c:pt>
                <c:pt idx="51454">
                  <c:v>-0.31612903225806399</c:v>
                </c:pt>
                <c:pt idx="51455">
                  <c:v>3.4861660079051302</c:v>
                </c:pt>
                <c:pt idx="51456">
                  <c:v>7.2651933701657399</c:v>
                </c:pt>
                <c:pt idx="51457">
                  <c:v>3.8448275862068901</c:v>
                </c:pt>
                <c:pt idx="51458">
                  <c:v>4.96428571428571</c:v>
                </c:pt>
                <c:pt idx="51459">
                  <c:v>-2.9032258064516099</c:v>
                </c:pt>
                <c:pt idx="51460">
                  <c:v>-1.43333333333333</c:v>
                </c:pt>
                <c:pt idx="51461">
                  <c:v>-0.48780487804877998</c:v>
                </c:pt>
                <c:pt idx="51462">
                  <c:v>8.7818181818181795</c:v>
                </c:pt>
                <c:pt idx="51463">
                  <c:v>7.3166666666666602</c:v>
                </c:pt>
                <c:pt idx="51464">
                  <c:v>3.2297872340425502</c:v>
                </c:pt>
                <c:pt idx="51465">
                  <c:v>-0.63254593175853002</c:v>
                </c:pt>
                <c:pt idx="51466">
                  <c:v>-0.16666666666666599</c:v>
                </c:pt>
                <c:pt idx="51467">
                  <c:v>0.305084745762711</c:v>
                </c:pt>
                <c:pt idx="51468">
                  <c:v>6.6041666666666599</c:v>
                </c:pt>
                <c:pt idx="51469">
                  <c:v>4.8595041322314003</c:v>
                </c:pt>
                <c:pt idx="51470">
                  <c:v>9.4343434343434307</c:v>
                </c:pt>
                <c:pt idx="51471">
                  <c:v>3</c:v>
                </c:pt>
                <c:pt idx="51472">
                  <c:v>1.0222222222222199</c:v>
                </c:pt>
                <c:pt idx="51473">
                  <c:v>4.8279569892473102</c:v>
                </c:pt>
                <c:pt idx="51474">
                  <c:v>6.3771929824561404</c:v>
                </c:pt>
                <c:pt idx="51475">
                  <c:v>9.1652892561983403</c:v>
                </c:pt>
                <c:pt idx="51476">
                  <c:v>11.771428571428499</c:v>
                </c:pt>
                <c:pt idx="51477">
                  <c:v>8.7647058823529402</c:v>
                </c:pt>
                <c:pt idx="51478">
                  <c:v>1.4666666666666599</c:v>
                </c:pt>
                <c:pt idx="51479">
                  <c:v>-0.27058823529411702</c:v>
                </c:pt>
                <c:pt idx="51480">
                  <c:v>4.1780821917808204</c:v>
                </c:pt>
                <c:pt idx="51481">
                  <c:v>6.49166666666666</c:v>
                </c:pt>
                <c:pt idx="51482">
                  <c:v>4.0833333333333304</c:v>
                </c:pt>
                <c:pt idx="51483">
                  <c:v>3.53504672897196</c:v>
                </c:pt>
                <c:pt idx="51484">
                  <c:v>2.8439897698209702</c:v>
                </c:pt>
                <c:pt idx="51485">
                  <c:v>2.92512077294686</c:v>
                </c:pt>
                <c:pt idx="51486">
                  <c:v>7.2097457627118597</c:v>
                </c:pt>
                <c:pt idx="51487">
                  <c:v>7.3819444444444402</c:v>
                </c:pt>
                <c:pt idx="51488">
                  <c:v>3.8436293436293401</c:v>
                </c:pt>
                <c:pt idx="51489">
                  <c:v>3.3090909090909002</c:v>
                </c:pt>
                <c:pt idx="51490">
                  <c:v>1.0233160621761599</c:v>
                </c:pt>
                <c:pt idx="51491">
                  <c:v>0.86413043478260798</c:v>
                </c:pt>
                <c:pt idx="51492">
                  <c:v>9.96142433234421</c:v>
                </c:pt>
                <c:pt idx="51493">
                  <c:v>62.727272727272698</c:v>
                </c:pt>
                <c:pt idx="51494">
                  <c:v>-6.2941176470588198</c:v>
                </c:pt>
                <c:pt idx="51495">
                  <c:v>-3.9444444444444402</c:v>
                </c:pt>
                <c:pt idx="51496">
                  <c:v>21</c:v>
                </c:pt>
                <c:pt idx="51497">
                  <c:v>9.4444444444444393</c:v>
                </c:pt>
                <c:pt idx="51498">
                  <c:v>7.8571428571428497</c:v>
                </c:pt>
                <c:pt idx="51499">
                  <c:v>-5</c:v>
                </c:pt>
                <c:pt idx="51500">
                  <c:v>47</c:v>
                </c:pt>
                <c:pt idx="51501">
                  <c:v>6.92493667971448</c:v>
                </c:pt>
                <c:pt idx="51502">
                  <c:v>3.8727673109860499</c:v>
                </c:pt>
                <c:pt idx="51503">
                  <c:v>6.16780968709815</c:v>
                </c:pt>
                <c:pt idx="51504">
                  <c:v>6.4371478110099698</c:v>
                </c:pt>
                <c:pt idx="51505">
                  <c:v>5.8259236067626796</c:v>
                </c:pt>
                <c:pt idx="51506">
                  <c:v>9.4181280788177304</c:v>
                </c:pt>
                <c:pt idx="51507">
                  <c:v>11.933928991300199</c:v>
                </c:pt>
                <c:pt idx="51508">
                  <c:v>8.1820686731665901</c:v>
                </c:pt>
                <c:pt idx="51509">
                  <c:v>3.39967340273525</c:v>
                </c:pt>
                <c:pt idx="51510">
                  <c:v>2.2981017108038402</c:v>
                </c:pt>
                <c:pt idx="51511">
                  <c:v>4.7621802002224696</c:v>
                </c:pt>
                <c:pt idx="51512">
                  <c:v>6.1524431434361597</c:v>
                </c:pt>
                <c:pt idx="51513">
                  <c:v>7.0201005025125598</c:v>
                </c:pt>
                <c:pt idx="51514">
                  <c:v>5.67777777777777</c:v>
                </c:pt>
                <c:pt idx="51515">
                  <c:v>6.8122065727699503</c:v>
                </c:pt>
                <c:pt idx="51516">
                  <c:v>9.5384615384615294</c:v>
                </c:pt>
                <c:pt idx="51517">
                  <c:v>12.190045248868699</c:v>
                </c:pt>
                <c:pt idx="51518">
                  <c:v>18.285046728971899</c:v>
                </c:pt>
                <c:pt idx="51519">
                  <c:v>16.0316742081447</c:v>
                </c:pt>
                <c:pt idx="51520">
                  <c:v>7.8844444444444397</c:v>
                </c:pt>
                <c:pt idx="51521">
                  <c:v>4.7752293577981604</c:v>
                </c:pt>
                <c:pt idx="51522">
                  <c:v>4.4568965517241299</c:v>
                </c:pt>
                <c:pt idx="51523">
                  <c:v>10.4321428571428</c:v>
                </c:pt>
                <c:pt idx="51524">
                  <c:v>10.734042553191401</c:v>
                </c:pt>
                <c:pt idx="51525">
                  <c:v>7.31525423728813</c:v>
                </c:pt>
                <c:pt idx="51526">
                  <c:v>6.8695652173913002</c:v>
                </c:pt>
                <c:pt idx="51527">
                  <c:v>9.78125</c:v>
                </c:pt>
                <c:pt idx="51528">
                  <c:v>9</c:v>
                </c:pt>
                <c:pt idx="51529">
                  <c:v>9.2123287671232799</c:v>
                </c:pt>
                <c:pt idx="51530">
                  <c:v>7.9722222222222197</c:v>
                </c:pt>
                <c:pt idx="51531">
                  <c:v>8.6574585635359096</c:v>
                </c:pt>
                <c:pt idx="51532">
                  <c:v>6.9656652360514997</c:v>
                </c:pt>
                <c:pt idx="51533">
                  <c:v>2.88122605363984</c:v>
                </c:pt>
                <c:pt idx="51534">
                  <c:v>7.9746835443037902</c:v>
                </c:pt>
                <c:pt idx="51535">
                  <c:v>6.0909090909090899</c:v>
                </c:pt>
                <c:pt idx="51536">
                  <c:v>10.6116071428571</c:v>
                </c:pt>
                <c:pt idx="51537">
                  <c:v>6.1275964391691398</c:v>
                </c:pt>
                <c:pt idx="51538">
                  <c:v>4.7602523659305902</c:v>
                </c:pt>
                <c:pt idx="51539">
                  <c:v>7.3041044776119399</c:v>
                </c:pt>
                <c:pt idx="51540">
                  <c:v>6.9792746113989601</c:v>
                </c:pt>
                <c:pt idx="51541">
                  <c:v>11.377013963480101</c:v>
                </c:pt>
                <c:pt idx="51542">
                  <c:v>12.9551020408163</c:v>
                </c:pt>
                <c:pt idx="51543">
                  <c:v>10.453012048192701</c:v>
                </c:pt>
                <c:pt idx="51544">
                  <c:v>9.9678217821782091</c:v>
                </c:pt>
                <c:pt idx="51545">
                  <c:v>4.1401515151515103</c:v>
                </c:pt>
                <c:pt idx="51546">
                  <c:v>7.7289002557544704</c:v>
                </c:pt>
                <c:pt idx="51547">
                  <c:v>6.7327981651376101</c:v>
                </c:pt>
                <c:pt idx="51548">
                  <c:v>12.681465038845699</c:v>
                </c:pt>
                <c:pt idx="51549">
                  <c:v>7.8174807197943403</c:v>
                </c:pt>
                <c:pt idx="51550">
                  <c:v>15.4797843665768</c:v>
                </c:pt>
                <c:pt idx="51551">
                  <c:v>7.7908653846153797</c:v>
                </c:pt>
                <c:pt idx="51552">
                  <c:v>12.849624060150299</c:v>
                </c:pt>
                <c:pt idx="51553">
                  <c:v>16.7586206896551</c:v>
                </c:pt>
                <c:pt idx="51554">
                  <c:v>16.5941320293398</c:v>
                </c:pt>
                <c:pt idx="51555">
                  <c:v>16.774294670846299</c:v>
                </c:pt>
                <c:pt idx="51556">
                  <c:v>16.5366568914956</c:v>
                </c:pt>
                <c:pt idx="51557">
                  <c:v>7.4469914040114604</c:v>
                </c:pt>
                <c:pt idx="51558">
                  <c:v>11.101298701298701</c:v>
                </c:pt>
                <c:pt idx="51559">
                  <c:v>5.5571095571095501</c:v>
                </c:pt>
                <c:pt idx="51560">
                  <c:v>13.631188118811799</c:v>
                </c:pt>
                <c:pt idx="51561">
                  <c:v>5.4622222222222199</c:v>
                </c:pt>
                <c:pt idx="51562">
                  <c:v>6.6671755725190804</c:v>
                </c:pt>
                <c:pt idx="51563">
                  <c:v>8.0272727272727202</c:v>
                </c:pt>
                <c:pt idx="51564">
                  <c:v>10.006952491309301</c:v>
                </c:pt>
                <c:pt idx="51565">
                  <c:v>9.3732718894009199</c:v>
                </c:pt>
                <c:pt idx="51566">
                  <c:v>10.513207547169801</c:v>
                </c:pt>
                <c:pt idx="51567">
                  <c:v>12.664383561643801</c:v>
                </c:pt>
                <c:pt idx="51568">
                  <c:v>9.1028037383177498</c:v>
                </c:pt>
                <c:pt idx="51569">
                  <c:v>5.6986842105263102</c:v>
                </c:pt>
                <c:pt idx="51570">
                  <c:v>4.9591598599766602</c:v>
                </c:pt>
                <c:pt idx="51571">
                  <c:v>6.2256473489519104</c:v>
                </c:pt>
                <c:pt idx="51572">
                  <c:v>8.7949940405244291</c:v>
                </c:pt>
                <c:pt idx="51573">
                  <c:v>-2.875</c:v>
                </c:pt>
                <c:pt idx="51574">
                  <c:v>8.3888888888888893</c:v>
                </c:pt>
                <c:pt idx="51575">
                  <c:v>21.321428571428498</c:v>
                </c:pt>
                <c:pt idx="51576">
                  <c:v>3.21</c:v>
                </c:pt>
                <c:pt idx="51577">
                  <c:v>9.1379310344827491</c:v>
                </c:pt>
                <c:pt idx="51578">
                  <c:v>16.960784313725402</c:v>
                </c:pt>
                <c:pt idx="51579">
                  <c:v>6.43333333333333</c:v>
                </c:pt>
                <c:pt idx="51580">
                  <c:v>5.1470588235294104</c:v>
                </c:pt>
                <c:pt idx="51581">
                  <c:v>1.1551724137931001</c:v>
                </c:pt>
                <c:pt idx="51582">
                  <c:v>0.36</c:v>
                </c:pt>
                <c:pt idx="51583">
                  <c:v>1.51219512195121</c:v>
                </c:pt>
                <c:pt idx="51584">
                  <c:v>2.6065573770491799</c:v>
                </c:pt>
                <c:pt idx="51585">
                  <c:v>4.7467576791808801</c:v>
                </c:pt>
                <c:pt idx="51586">
                  <c:v>3.71058475203552</c:v>
                </c:pt>
                <c:pt idx="51587">
                  <c:v>2.8167330677290798</c:v>
                </c:pt>
                <c:pt idx="51588">
                  <c:v>2.6703601108033199</c:v>
                </c:pt>
                <c:pt idx="51589">
                  <c:v>2.8469055374592802</c:v>
                </c:pt>
                <c:pt idx="51590">
                  <c:v>2.6331025802391399</c:v>
                </c:pt>
                <c:pt idx="51591">
                  <c:v>3.42540620384047</c:v>
                </c:pt>
                <c:pt idx="51592">
                  <c:v>1.4504076086956501</c:v>
                </c:pt>
                <c:pt idx="51593">
                  <c:v>0.16110019646365401</c:v>
                </c:pt>
                <c:pt idx="51594">
                  <c:v>1.9590106007067101</c:v>
                </c:pt>
                <c:pt idx="51595">
                  <c:v>1.4791666666666601</c:v>
                </c:pt>
                <c:pt idx="51596">
                  <c:v>4.3035714285714199</c:v>
                </c:pt>
                <c:pt idx="51597">
                  <c:v>-3</c:v>
                </c:pt>
                <c:pt idx="51598">
                  <c:v>-3.6666666666666599</c:v>
                </c:pt>
                <c:pt idx="51599">
                  <c:v>22</c:v>
                </c:pt>
                <c:pt idx="51600">
                  <c:v>23.6666666666666</c:v>
                </c:pt>
                <c:pt idx="51601">
                  <c:v>5.2307692307692299</c:v>
                </c:pt>
                <c:pt idx="51602">
                  <c:v>13.8</c:v>
                </c:pt>
                <c:pt idx="51603">
                  <c:v>11.8214285714285</c:v>
                </c:pt>
                <c:pt idx="51604">
                  <c:v>14.115384615384601</c:v>
                </c:pt>
                <c:pt idx="51605">
                  <c:v>13.4545454545454</c:v>
                </c:pt>
                <c:pt idx="51606">
                  <c:v>5.5714285714285703</c:v>
                </c:pt>
                <c:pt idx="51607">
                  <c:v>6.3333333333333304</c:v>
                </c:pt>
                <c:pt idx="51608">
                  <c:v>11</c:v>
                </c:pt>
                <c:pt idx="51609">
                  <c:v>0.84</c:v>
                </c:pt>
                <c:pt idx="51610">
                  <c:v>5.6666666666666599</c:v>
                </c:pt>
                <c:pt idx="51611">
                  <c:v>-1.53846153846153E-2</c:v>
                </c:pt>
                <c:pt idx="51612">
                  <c:v>8.8275862068965498</c:v>
                </c:pt>
                <c:pt idx="51613">
                  <c:v>7.88</c:v>
                </c:pt>
                <c:pt idx="51614">
                  <c:v>13.806451612903199</c:v>
                </c:pt>
                <c:pt idx="51615">
                  <c:v>10.810457516339801</c:v>
                </c:pt>
                <c:pt idx="51616">
                  <c:v>2.9064748201438801</c:v>
                </c:pt>
                <c:pt idx="51617">
                  <c:v>-2.92</c:v>
                </c:pt>
                <c:pt idx="51618">
                  <c:v>4.3076923076923004</c:v>
                </c:pt>
                <c:pt idx="51619">
                  <c:v>10.344827586206801</c:v>
                </c:pt>
                <c:pt idx="51620">
                  <c:v>9.1190476190476097</c:v>
                </c:pt>
                <c:pt idx="51621">
                  <c:v>9.9542168674698797</c:v>
                </c:pt>
                <c:pt idx="51622">
                  <c:v>7.8434237995824603</c:v>
                </c:pt>
                <c:pt idx="51623">
                  <c:v>9.8463726884779508</c:v>
                </c:pt>
                <c:pt idx="51624">
                  <c:v>10.5363457760314</c:v>
                </c:pt>
                <c:pt idx="51625">
                  <c:v>11.9780701754385</c:v>
                </c:pt>
                <c:pt idx="51626">
                  <c:v>14.1785234899328</c:v>
                </c:pt>
                <c:pt idx="51627">
                  <c:v>14.5890191897654</c:v>
                </c:pt>
                <c:pt idx="51628">
                  <c:v>10.903400689994999</c:v>
                </c:pt>
                <c:pt idx="51629">
                  <c:v>4.4280871670702098</c:v>
                </c:pt>
                <c:pt idx="51630">
                  <c:v>6.7567123287671196</c:v>
                </c:pt>
                <c:pt idx="51631">
                  <c:v>5.9654295882053798</c:v>
                </c:pt>
                <c:pt idx="51632">
                  <c:v>12.7781079742446</c:v>
                </c:pt>
                <c:pt idx="51633">
                  <c:v>7.4489361702127601</c:v>
                </c:pt>
                <c:pt idx="51634">
                  <c:v>7.2303921568627398</c:v>
                </c:pt>
                <c:pt idx="51635">
                  <c:v>8.0066815144766093</c:v>
                </c:pt>
                <c:pt idx="51636">
                  <c:v>8.8322981366459601</c:v>
                </c:pt>
                <c:pt idx="51637">
                  <c:v>8.7391304347826093</c:v>
                </c:pt>
                <c:pt idx="51638">
                  <c:v>11.4389140271493</c:v>
                </c:pt>
                <c:pt idx="51639">
                  <c:v>14.804147465437699</c:v>
                </c:pt>
                <c:pt idx="51640">
                  <c:v>5.6708333333333298</c:v>
                </c:pt>
                <c:pt idx="51641">
                  <c:v>4.3780487804878003</c:v>
                </c:pt>
                <c:pt idx="51642">
                  <c:v>3.3627639155470201</c:v>
                </c:pt>
                <c:pt idx="51643">
                  <c:v>7.4471544715447102</c:v>
                </c:pt>
                <c:pt idx="51644">
                  <c:v>11.6687370600414</c:v>
                </c:pt>
                <c:pt idx="51645">
                  <c:v>7.1738816738816702</c:v>
                </c:pt>
                <c:pt idx="51646">
                  <c:v>5.6518126888217504</c:v>
                </c:pt>
                <c:pt idx="51647">
                  <c:v>7.0810448760884102</c:v>
                </c:pt>
                <c:pt idx="51648">
                  <c:v>8.3601423487544402</c:v>
                </c:pt>
                <c:pt idx="51649">
                  <c:v>10.4030470914127</c:v>
                </c:pt>
                <c:pt idx="51650">
                  <c:v>9.7922735908802991</c:v>
                </c:pt>
                <c:pt idx="51651">
                  <c:v>9.1746411483253496</c:v>
                </c:pt>
                <c:pt idx="51652">
                  <c:v>5.9524163568773201</c:v>
                </c:pt>
                <c:pt idx="51653">
                  <c:v>3.7225656877897899</c:v>
                </c:pt>
                <c:pt idx="51654">
                  <c:v>4.7025561580170399</c:v>
                </c:pt>
                <c:pt idx="51655">
                  <c:v>4.9271667880553496</c:v>
                </c:pt>
                <c:pt idx="51656">
                  <c:v>11.030746705710101</c:v>
                </c:pt>
                <c:pt idx="51657">
                  <c:v>7.04154302670623</c:v>
                </c:pt>
                <c:pt idx="51658">
                  <c:v>5.0080472103004201</c:v>
                </c:pt>
                <c:pt idx="51659">
                  <c:v>7.1999036608863198</c:v>
                </c:pt>
                <c:pt idx="51660">
                  <c:v>12.394117647058801</c:v>
                </c:pt>
                <c:pt idx="51661">
                  <c:v>12.1553352219074</c:v>
                </c:pt>
                <c:pt idx="51662">
                  <c:v>12.206457480673</c:v>
                </c:pt>
                <c:pt idx="51663">
                  <c:v>9.35921817221341</c:v>
                </c:pt>
                <c:pt idx="51664">
                  <c:v>8.2991202346041</c:v>
                </c:pt>
                <c:pt idx="51665">
                  <c:v>7.9941096511101</c:v>
                </c:pt>
                <c:pt idx="51666">
                  <c:v>6.7278911564625803</c:v>
                </c:pt>
                <c:pt idx="51667">
                  <c:v>4.6334355828220799</c:v>
                </c:pt>
                <c:pt idx="51668">
                  <c:v>6.5567765567765504</c:v>
                </c:pt>
                <c:pt idx="51669">
                  <c:v>5.79576107899807</c:v>
                </c:pt>
                <c:pt idx="51670">
                  <c:v>11.0255474452554</c:v>
                </c:pt>
                <c:pt idx="51671">
                  <c:v>10.7383720930232</c:v>
                </c:pt>
                <c:pt idx="51672">
                  <c:v>6.9867452135493302</c:v>
                </c:pt>
                <c:pt idx="51673">
                  <c:v>7.6113416320885197</c:v>
                </c:pt>
                <c:pt idx="51674">
                  <c:v>7.07490144546649</c:v>
                </c:pt>
                <c:pt idx="51675">
                  <c:v>6.0393939393939302</c:v>
                </c:pt>
                <c:pt idx="51676">
                  <c:v>4.9986486486486399</c:v>
                </c:pt>
                <c:pt idx="51677">
                  <c:v>1.79228486646884</c:v>
                </c:pt>
                <c:pt idx="51678">
                  <c:v>3.5524781341107801</c:v>
                </c:pt>
                <c:pt idx="51679">
                  <c:v>6.5487256371814002</c:v>
                </c:pt>
                <c:pt idx="51680">
                  <c:v>4.4499178981937604</c:v>
                </c:pt>
                <c:pt idx="51681">
                  <c:v>11.9536321483771</c:v>
                </c:pt>
                <c:pt idx="51682">
                  <c:v>13.9252336448598</c:v>
                </c:pt>
                <c:pt idx="51683">
                  <c:v>16.927444794952599</c:v>
                </c:pt>
                <c:pt idx="51684">
                  <c:v>17.3092037228541</c:v>
                </c:pt>
                <c:pt idx="51685">
                  <c:v>19.115627822944798</c:v>
                </c:pt>
                <c:pt idx="51686">
                  <c:v>19.436170212765902</c:v>
                </c:pt>
                <c:pt idx="51687">
                  <c:v>19.307152875175301</c:v>
                </c:pt>
                <c:pt idx="51688">
                  <c:v>13.977513227513199</c:v>
                </c:pt>
                <c:pt idx="51689">
                  <c:v>6.6533700137551497</c:v>
                </c:pt>
                <c:pt idx="51690">
                  <c:v>10.560728744939199</c:v>
                </c:pt>
                <c:pt idx="51691">
                  <c:v>12.287726358148801</c:v>
                </c:pt>
                <c:pt idx="51692">
                  <c:v>20.320601851851801</c:v>
                </c:pt>
                <c:pt idx="51693">
                  <c:v>10.322580645161199</c:v>
                </c:pt>
                <c:pt idx="51694">
                  <c:v>2.0357142857142798</c:v>
                </c:pt>
                <c:pt idx="51695">
                  <c:v>8.6296296296296298</c:v>
                </c:pt>
                <c:pt idx="51696">
                  <c:v>6.18333333333333</c:v>
                </c:pt>
                <c:pt idx="51697">
                  <c:v>4.4516129032257998</c:v>
                </c:pt>
                <c:pt idx="51698">
                  <c:v>6.2162162162162096</c:v>
                </c:pt>
                <c:pt idx="51699">
                  <c:v>4.1290322580645098</c:v>
                </c:pt>
                <c:pt idx="51700">
                  <c:v>4.4516129032257998</c:v>
                </c:pt>
                <c:pt idx="51701">
                  <c:v>2.1</c:v>
                </c:pt>
                <c:pt idx="51702">
                  <c:v>0.35483870967741898</c:v>
                </c:pt>
                <c:pt idx="51703">
                  <c:v>6.1666666666666599</c:v>
                </c:pt>
                <c:pt idx="51704">
                  <c:v>16.870967741935399</c:v>
                </c:pt>
                <c:pt idx="51705">
                  <c:v>8.9197247706421994</c:v>
                </c:pt>
                <c:pt idx="51706">
                  <c:v>8.5037128712871208</c:v>
                </c:pt>
                <c:pt idx="51707">
                  <c:v>11.898617511520699</c:v>
                </c:pt>
                <c:pt idx="51708">
                  <c:v>14.9714285714285</c:v>
                </c:pt>
                <c:pt idx="51709">
                  <c:v>16.070021881837999</c:v>
                </c:pt>
                <c:pt idx="51710">
                  <c:v>19.338394793926199</c:v>
                </c:pt>
                <c:pt idx="51711">
                  <c:v>13.0825242718446</c:v>
                </c:pt>
                <c:pt idx="51712">
                  <c:v>12.407462686567101</c:v>
                </c:pt>
                <c:pt idx="51713">
                  <c:v>7.4230769230769198</c:v>
                </c:pt>
                <c:pt idx="51714">
                  <c:v>6.6281833616298798</c:v>
                </c:pt>
                <c:pt idx="51715">
                  <c:v>8.0565167243367899</c:v>
                </c:pt>
                <c:pt idx="51716">
                  <c:v>17.997816593886402</c:v>
                </c:pt>
                <c:pt idx="51717">
                  <c:v>255</c:v>
                </c:pt>
                <c:pt idx="51718">
                  <c:v>50</c:v>
                </c:pt>
                <c:pt idx="51719">
                  <c:v>7.0125874125874104</c:v>
                </c:pt>
                <c:pt idx="51720">
                  <c:v>7.0686086623227196</c:v>
                </c:pt>
                <c:pt idx="51721">
                  <c:v>9.0263991552270308</c:v>
                </c:pt>
                <c:pt idx="51722">
                  <c:v>11.309889325240899</c:v>
                </c:pt>
                <c:pt idx="51723">
                  <c:v>12.4758596734977</c:v>
                </c:pt>
                <c:pt idx="51724">
                  <c:v>13.1022135416666</c:v>
                </c:pt>
                <c:pt idx="51725">
                  <c:v>12.378177551818499</c:v>
                </c:pt>
                <c:pt idx="51726">
                  <c:v>7.71604503870513</c:v>
                </c:pt>
                <c:pt idx="51727">
                  <c:v>4.4432744565217304</c:v>
                </c:pt>
                <c:pt idx="51728">
                  <c:v>5.1042486231313902</c:v>
                </c:pt>
                <c:pt idx="51729">
                  <c:v>6.1320683111954404</c:v>
                </c:pt>
                <c:pt idx="51730">
                  <c:v>10.8760268857356</c:v>
                </c:pt>
                <c:pt idx="51731">
                  <c:v>2.8647887323943602</c:v>
                </c:pt>
                <c:pt idx="51732">
                  <c:v>3.4380165289256199</c:v>
                </c:pt>
                <c:pt idx="51733">
                  <c:v>1.3724137931034399</c:v>
                </c:pt>
                <c:pt idx="51734">
                  <c:v>8.0192307692307701</c:v>
                </c:pt>
                <c:pt idx="51735">
                  <c:v>12.3262260127931</c:v>
                </c:pt>
                <c:pt idx="51736">
                  <c:v>14.9347319347319</c:v>
                </c:pt>
                <c:pt idx="51737">
                  <c:v>13.688946015424101</c:v>
                </c:pt>
                <c:pt idx="51738">
                  <c:v>12.757255936675399</c:v>
                </c:pt>
                <c:pt idx="51739">
                  <c:v>2.8956834532374098</c:v>
                </c:pt>
                <c:pt idx="51740">
                  <c:v>13.9942528735632</c:v>
                </c:pt>
                <c:pt idx="51741">
                  <c:v>4.8406113537117896</c:v>
                </c:pt>
                <c:pt idx="51742">
                  <c:v>10.1685393258426</c:v>
                </c:pt>
                <c:pt idx="51743">
                  <c:v>2.9734136830911</c:v>
                </c:pt>
                <c:pt idx="51744">
                  <c:v>4.1074141048824497</c:v>
                </c:pt>
                <c:pt idx="51745">
                  <c:v>6.0069352708058101</c:v>
                </c:pt>
                <c:pt idx="51746">
                  <c:v>5.8130165289256199</c:v>
                </c:pt>
                <c:pt idx="51747">
                  <c:v>7.1021897810218899</c:v>
                </c:pt>
                <c:pt idx="51748">
                  <c:v>8.3449575871819004</c:v>
                </c:pt>
                <c:pt idx="51749">
                  <c:v>7.3473520249221096</c:v>
                </c:pt>
                <c:pt idx="51750">
                  <c:v>2.6192821956368699</c:v>
                </c:pt>
                <c:pt idx="51751">
                  <c:v>1.65499831706496</c:v>
                </c:pt>
                <c:pt idx="51752">
                  <c:v>2.7420091324200899</c:v>
                </c:pt>
                <c:pt idx="51753">
                  <c:v>2.4695440306299998</c:v>
                </c:pt>
                <c:pt idx="51754">
                  <c:v>4.1615413115968796</c:v>
                </c:pt>
                <c:pt idx="51755">
                  <c:v>32.5555555555555</c:v>
                </c:pt>
                <c:pt idx="51756">
                  <c:v>24</c:v>
                </c:pt>
                <c:pt idx="51757">
                  <c:v>5.0526315789473601</c:v>
                </c:pt>
                <c:pt idx="51758">
                  <c:v>8.5</c:v>
                </c:pt>
                <c:pt idx="51759">
                  <c:v>6</c:v>
                </c:pt>
                <c:pt idx="51760">
                  <c:v>6.9</c:v>
                </c:pt>
                <c:pt idx="51761">
                  <c:v>-1.5</c:v>
                </c:pt>
                <c:pt idx="51762">
                  <c:v>-0.2</c:v>
                </c:pt>
                <c:pt idx="51763">
                  <c:v>-1.5</c:v>
                </c:pt>
                <c:pt idx="51764">
                  <c:v>24.6666666666666</c:v>
                </c:pt>
                <c:pt idx="51765">
                  <c:v>-4.3333333333333304</c:v>
                </c:pt>
                <c:pt idx="51766">
                  <c:v>9.2222222222222197</c:v>
                </c:pt>
                <c:pt idx="51767">
                  <c:v>13.25</c:v>
                </c:pt>
                <c:pt idx="51768">
                  <c:v>-4.3333333333333304</c:v>
                </c:pt>
                <c:pt idx="51769">
                  <c:v>4.8</c:v>
                </c:pt>
                <c:pt idx="51770">
                  <c:v>8.4117647058823497</c:v>
                </c:pt>
                <c:pt idx="51771">
                  <c:v>19.4444444444444</c:v>
                </c:pt>
                <c:pt idx="51772">
                  <c:v>10.9931372549019</c:v>
                </c:pt>
                <c:pt idx="51773">
                  <c:v>9.9060721062618597</c:v>
                </c:pt>
                <c:pt idx="51774">
                  <c:v>9.1850921273031805</c:v>
                </c:pt>
                <c:pt idx="51775">
                  <c:v>13.1055900621118</c:v>
                </c:pt>
                <c:pt idx="51776">
                  <c:v>10.096187175043299</c:v>
                </c:pt>
                <c:pt idx="51777">
                  <c:v>9.1864564007421095</c:v>
                </c:pt>
                <c:pt idx="51778">
                  <c:v>17.989876265466801</c:v>
                </c:pt>
                <c:pt idx="51779">
                  <c:v>14.0876451953537</c:v>
                </c:pt>
                <c:pt idx="51780">
                  <c:v>3.7238403451995601</c:v>
                </c:pt>
                <c:pt idx="51781">
                  <c:v>5.5484880083420203</c:v>
                </c:pt>
                <c:pt idx="51782">
                  <c:v>4.7098821396192196</c:v>
                </c:pt>
                <c:pt idx="51783">
                  <c:v>13.536332179930699</c:v>
                </c:pt>
                <c:pt idx="51784">
                  <c:v>8.0184615384615299</c:v>
                </c:pt>
                <c:pt idx="51785">
                  <c:v>5.2564935064935003</c:v>
                </c:pt>
                <c:pt idx="51786">
                  <c:v>6.7891061452513899</c:v>
                </c:pt>
                <c:pt idx="51787">
                  <c:v>8.6468885672937699</c:v>
                </c:pt>
                <c:pt idx="51788">
                  <c:v>10.8340425531914</c:v>
                </c:pt>
                <c:pt idx="51789">
                  <c:v>13.422252010723801</c:v>
                </c:pt>
                <c:pt idx="51790">
                  <c:v>12.6905132192846</c:v>
                </c:pt>
                <c:pt idx="51791">
                  <c:v>9.6799431009957306</c:v>
                </c:pt>
                <c:pt idx="51792">
                  <c:v>6.5459610027855097</c:v>
                </c:pt>
                <c:pt idx="51793">
                  <c:v>4.6900311526479701</c:v>
                </c:pt>
                <c:pt idx="51794">
                  <c:v>6.5014367816091898</c:v>
                </c:pt>
                <c:pt idx="51795">
                  <c:v>10.0597014925373</c:v>
                </c:pt>
                <c:pt idx="51796">
                  <c:v>9.0943837753510106</c:v>
                </c:pt>
                <c:pt idx="51797">
                  <c:v>8.2926045016077108</c:v>
                </c:pt>
                <c:pt idx="51798">
                  <c:v>11.538720538720501</c:v>
                </c:pt>
                <c:pt idx="51799">
                  <c:v>10.6636678200692</c:v>
                </c:pt>
                <c:pt idx="51800">
                  <c:v>13.181878747501599</c:v>
                </c:pt>
                <c:pt idx="51801">
                  <c:v>13.3341523341523</c:v>
                </c:pt>
                <c:pt idx="51802">
                  <c:v>13.6329378925331</c:v>
                </c:pt>
                <c:pt idx="51803">
                  <c:v>8.7669576897246397</c:v>
                </c:pt>
                <c:pt idx="51804">
                  <c:v>3.7956204379562002</c:v>
                </c:pt>
                <c:pt idx="51805">
                  <c:v>5.2215988779803597</c:v>
                </c:pt>
                <c:pt idx="51806">
                  <c:v>7.5091401489505696</c:v>
                </c:pt>
                <c:pt idx="51807">
                  <c:v>10.468279921517301</c:v>
                </c:pt>
                <c:pt idx="51808">
                  <c:v>-7</c:v>
                </c:pt>
                <c:pt idx="51809">
                  <c:v>10.1111111111111</c:v>
                </c:pt>
                <c:pt idx="51810">
                  <c:v>-6</c:v>
                </c:pt>
                <c:pt idx="51811">
                  <c:v>-11</c:v>
                </c:pt>
                <c:pt idx="51812">
                  <c:v>60</c:v>
                </c:pt>
                <c:pt idx="51813">
                  <c:v>39</c:v>
                </c:pt>
                <c:pt idx="51814">
                  <c:v>9.0674157303370695</c:v>
                </c:pt>
                <c:pt idx="51815">
                  <c:v>9.7079510703363905</c:v>
                </c:pt>
                <c:pt idx="51816">
                  <c:v>14.7286063569682</c:v>
                </c:pt>
                <c:pt idx="51817">
                  <c:v>11.1942857142857</c:v>
                </c:pt>
                <c:pt idx="51818">
                  <c:v>10.140909090909</c:v>
                </c:pt>
                <c:pt idx="51819">
                  <c:v>12.393487109904999</c:v>
                </c:pt>
                <c:pt idx="51820">
                  <c:v>18.802583025830199</c:v>
                </c:pt>
                <c:pt idx="51821">
                  <c:v>9.7646153846153805</c:v>
                </c:pt>
                <c:pt idx="51822">
                  <c:v>8.23941368078175</c:v>
                </c:pt>
                <c:pt idx="51823">
                  <c:v>6.74673202614379</c:v>
                </c:pt>
                <c:pt idx="51824">
                  <c:v>8.4209726443768993</c:v>
                </c:pt>
                <c:pt idx="51825">
                  <c:v>7.9228650137740999</c:v>
                </c:pt>
                <c:pt idx="51826">
                  <c:v>5.5291005291005204</c:v>
                </c:pt>
                <c:pt idx="51827">
                  <c:v>6.9289940828402301</c:v>
                </c:pt>
                <c:pt idx="51828">
                  <c:v>12.481865284974001</c:v>
                </c:pt>
                <c:pt idx="51829">
                  <c:v>12.7659574468085</c:v>
                </c:pt>
                <c:pt idx="51830">
                  <c:v>9.8061224489795897</c:v>
                </c:pt>
                <c:pt idx="51831">
                  <c:v>16.729729729729701</c:v>
                </c:pt>
                <c:pt idx="51832">
                  <c:v>14.204188481675301</c:v>
                </c:pt>
                <c:pt idx="51833">
                  <c:v>6.6956521739130404</c:v>
                </c:pt>
                <c:pt idx="51834">
                  <c:v>1.6860465116279</c:v>
                </c:pt>
                <c:pt idx="51835">
                  <c:v>6.0340909090909003</c:v>
                </c:pt>
                <c:pt idx="51836">
                  <c:v>4.7399103139013397</c:v>
                </c:pt>
                <c:pt idx="51837">
                  <c:v>11.665271966527101</c:v>
                </c:pt>
                <c:pt idx="51838">
                  <c:v>9.17998385794996</c:v>
                </c:pt>
                <c:pt idx="51839">
                  <c:v>8.2275501307759296</c:v>
                </c:pt>
                <c:pt idx="51840">
                  <c:v>10.464338781575</c:v>
                </c:pt>
                <c:pt idx="51841">
                  <c:v>12.371700879765299</c:v>
                </c:pt>
                <c:pt idx="51842">
                  <c:v>15.8710134656272</c:v>
                </c:pt>
                <c:pt idx="51843">
                  <c:v>13.4215938303341</c:v>
                </c:pt>
                <c:pt idx="51844">
                  <c:v>14.2338461538461</c:v>
                </c:pt>
                <c:pt idx="51845">
                  <c:v>10.73322147651</c:v>
                </c:pt>
                <c:pt idx="51846">
                  <c:v>6.7994880546075001</c:v>
                </c:pt>
                <c:pt idx="51847">
                  <c:v>7.0714285714285703</c:v>
                </c:pt>
                <c:pt idx="51848">
                  <c:v>5.9053833605220198</c:v>
                </c:pt>
                <c:pt idx="51849">
                  <c:v>14.0023492560689</c:v>
                </c:pt>
                <c:pt idx="51850">
                  <c:v>13.4631782945736</c:v>
                </c:pt>
                <c:pt idx="51851">
                  <c:v>8.5760171306209791</c:v>
                </c:pt>
                <c:pt idx="51852">
                  <c:v>10.9350427350427</c:v>
                </c:pt>
                <c:pt idx="51853">
                  <c:v>12.089020771513299</c:v>
                </c:pt>
                <c:pt idx="51854">
                  <c:v>10.605053191489301</c:v>
                </c:pt>
                <c:pt idx="51855">
                  <c:v>11.9738219895287</c:v>
                </c:pt>
                <c:pt idx="51856">
                  <c:v>9.4113263785394903</c:v>
                </c:pt>
                <c:pt idx="51857">
                  <c:v>8.1032531824610992</c:v>
                </c:pt>
                <c:pt idx="51858">
                  <c:v>5.3108298171589299</c:v>
                </c:pt>
                <c:pt idx="51859">
                  <c:v>5.3244005641748897</c:v>
                </c:pt>
                <c:pt idx="51860">
                  <c:v>9.1221020092735703</c:v>
                </c:pt>
                <c:pt idx="51861">
                  <c:v>12.079268292682899</c:v>
                </c:pt>
                <c:pt idx="51862">
                  <c:v>3.2657894736842099</c:v>
                </c:pt>
                <c:pt idx="51863">
                  <c:v>2.7833827893174998</c:v>
                </c:pt>
                <c:pt idx="51864">
                  <c:v>2.7189189189189098</c:v>
                </c:pt>
                <c:pt idx="51865">
                  <c:v>3.81481481481481</c:v>
                </c:pt>
                <c:pt idx="51866">
                  <c:v>1.6678082191780801</c:v>
                </c:pt>
                <c:pt idx="51867">
                  <c:v>1.69747899159663</c:v>
                </c:pt>
                <c:pt idx="51868">
                  <c:v>4.8767605633802802</c:v>
                </c:pt>
                <c:pt idx="51869">
                  <c:v>3.41736694677871</c:v>
                </c:pt>
                <c:pt idx="51870">
                  <c:v>-1.23041474654377</c:v>
                </c:pt>
                <c:pt idx="51871">
                  <c:v>-1.2380952380952299</c:v>
                </c:pt>
                <c:pt idx="51872">
                  <c:v>-0.895043731778425</c:v>
                </c:pt>
                <c:pt idx="51873">
                  <c:v>4.5070422535211199</c:v>
                </c:pt>
                <c:pt idx="51874">
                  <c:v>2.64216867469879</c:v>
                </c:pt>
                <c:pt idx="51875">
                  <c:v>2.8205128205128198</c:v>
                </c:pt>
                <c:pt idx="51876">
                  <c:v>5.6912242686890497</c:v>
                </c:pt>
                <c:pt idx="51877">
                  <c:v>4.4528301886792399</c:v>
                </c:pt>
                <c:pt idx="51878">
                  <c:v>5.9862879529872597</c:v>
                </c:pt>
                <c:pt idx="51879">
                  <c:v>8.6242829827915806</c:v>
                </c:pt>
                <c:pt idx="51880">
                  <c:v>8.4277715565509492</c:v>
                </c:pt>
                <c:pt idx="51881">
                  <c:v>4.86680761099365</c:v>
                </c:pt>
                <c:pt idx="51882">
                  <c:v>3.74395604395604</c:v>
                </c:pt>
                <c:pt idx="51883">
                  <c:v>1.4464060529634299</c:v>
                </c:pt>
                <c:pt idx="51884">
                  <c:v>2.73170731707317</c:v>
                </c:pt>
                <c:pt idx="51885">
                  <c:v>3.6556442417331798</c:v>
                </c:pt>
                <c:pt idx="51886">
                  <c:v>12.9823008849557</c:v>
                </c:pt>
                <c:pt idx="51887">
                  <c:v>4.0714285714285703</c:v>
                </c:pt>
                <c:pt idx="51888">
                  <c:v>7.6418918918918903</c:v>
                </c:pt>
                <c:pt idx="51889">
                  <c:v>9.7200000000000006</c:v>
                </c:pt>
                <c:pt idx="51890">
                  <c:v>6.7077922077921999</c:v>
                </c:pt>
                <c:pt idx="51891">
                  <c:v>6.38805970149253</c:v>
                </c:pt>
                <c:pt idx="51892">
                  <c:v>2.1282051282051202</c:v>
                </c:pt>
                <c:pt idx="51893">
                  <c:v>6.7631578947368398</c:v>
                </c:pt>
                <c:pt idx="51894">
                  <c:v>2.6285714285714201</c:v>
                </c:pt>
                <c:pt idx="51895">
                  <c:v>5.05555555555555</c:v>
                </c:pt>
                <c:pt idx="51896">
                  <c:v>-3.4883720930232502E-2</c:v>
                </c:pt>
                <c:pt idx="51897">
                  <c:v>4.0860215053763396</c:v>
                </c:pt>
                <c:pt idx="51898">
                  <c:v>11.5176991150442</c:v>
                </c:pt>
                <c:pt idx="51899">
                  <c:v>11.5084745762711</c:v>
                </c:pt>
                <c:pt idx="51900">
                  <c:v>12.510324483775801</c:v>
                </c:pt>
                <c:pt idx="51901">
                  <c:v>14.6446886446886</c:v>
                </c:pt>
                <c:pt idx="51902">
                  <c:v>15.088709677419301</c:v>
                </c:pt>
                <c:pt idx="51903">
                  <c:v>15.8085106382978</c:v>
                </c:pt>
                <c:pt idx="51904">
                  <c:v>8.2137931034482694</c:v>
                </c:pt>
                <c:pt idx="51905">
                  <c:v>14.5974025974025</c:v>
                </c:pt>
                <c:pt idx="51906">
                  <c:v>4.9718875502008002</c:v>
                </c:pt>
                <c:pt idx="51907">
                  <c:v>4.8015873015872996</c:v>
                </c:pt>
                <c:pt idx="51908">
                  <c:v>13.611842105263101</c:v>
                </c:pt>
                <c:pt idx="51909">
                  <c:v>10.2401433691756</c:v>
                </c:pt>
                <c:pt idx="51910">
                  <c:v>9.78494623655914</c:v>
                </c:pt>
                <c:pt idx="51911">
                  <c:v>9.1058823529411708</c:v>
                </c:pt>
                <c:pt idx="51912">
                  <c:v>18.354838709677399</c:v>
                </c:pt>
                <c:pt idx="51913">
                  <c:v>18.912087912087902</c:v>
                </c:pt>
                <c:pt idx="51914">
                  <c:v>13.4159292035398</c:v>
                </c:pt>
                <c:pt idx="51915">
                  <c:v>18.060344827586199</c:v>
                </c:pt>
                <c:pt idx="51916">
                  <c:v>24.4758064516129</c:v>
                </c:pt>
                <c:pt idx="51917">
                  <c:v>12.033057851239599</c:v>
                </c:pt>
                <c:pt idx="51918">
                  <c:v>8.3793103448275801</c:v>
                </c:pt>
                <c:pt idx="51919">
                  <c:v>7.6129032258064502</c:v>
                </c:pt>
                <c:pt idx="51920">
                  <c:v>8.8249999999999993</c:v>
                </c:pt>
                <c:pt idx="51921">
                  <c:v>13.467741935483801</c:v>
                </c:pt>
                <c:pt idx="51922">
                  <c:v>8.3431542461005197</c:v>
                </c:pt>
                <c:pt idx="51923">
                  <c:v>12.5095194922937</c:v>
                </c:pt>
                <c:pt idx="51924">
                  <c:v>7.2126729788783601</c:v>
                </c:pt>
                <c:pt idx="51925">
                  <c:v>12.859688195991</c:v>
                </c:pt>
                <c:pt idx="51926">
                  <c:v>13.2436974789915</c:v>
                </c:pt>
                <c:pt idx="51927">
                  <c:v>13.046550290939299</c:v>
                </c:pt>
                <c:pt idx="51928">
                  <c:v>11.268442622950801</c:v>
                </c:pt>
                <c:pt idx="51929">
                  <c:v>10.5911885245901</c:v>
                </c:pt>
                <c:pt idx="51930">
                  <c:v>5.9790337283500401</c:v>
                </c:pt>
                <c:pt idx="51931">
                  <c:v>5.0095320623916804</c:v>
                </c:pt>
                <c:pt idx="51932">
                  <c:v>6.3183333333333298</c:v>
                </c:pt>
                <c:pt idx="51933">
                  <c:v>10.827619980411299</c:v>
                </c:pt>
                <c:pt idx="51934">
                  <c:v>5.3595113438045301</c:v>
                </c:pt>
                <c:pt idx="51935">
                  <c:v>4.3574297188755002</c:v>
                </c:pt>
                <c:pt idx="51936">
                  <c:v>4.7121464226289502</c:v>
                </c:pt>
                <c:pt idx="51937">
                  <c:v>7.9288824383163998</c:v>
                </c:pt>
                <c:pt idx="51938">
                  <c:v>6.5972027972027902</c:v>
                </c:pt>
                <c:pt idx="51939">
                  <c:v>5.96723868954758</c:v>
                </c:pt>
                <c:pt idx="51940">
                  <c:v>8.3539445628997804</c:v>
                </c:pt>
                <c:pt idx="51941">
                  <c:v>3.7762645914396802</c:v>
                </c:pt>
                <c:pt idx="51942">
                  <c:v>3.0145719489981699</c:v>
                </c:pt>
                <c:pt idx="51943">
                  <c:v>2.9610655737704898</c:v>
                </c:pt>
                <c:pt idx="51944">
                  <c:v>5.6103896103896096</c:v>
                </c:pt>
                <c:pt idx="51945">
                  <c:v>6.8353140916808099</c:v>
                </c:pt>
                <c:pt idx="51946">
                  <c:v>12.6107594936708</c:v>
                </c:pt>
                <c:pt idx="51947">
                  <c:v>10.924342105263101</c:v>
                </c:pt>
                <c:pt idx="51948">
                  <c:v>11.518703241895199</c:v>
                </c:pt>
                <c:pt idx="51949">
                  <c:v>13.8347578347578</c:v>
                </c:pt>
                <c:pt idx="51950">
                  <c:v>12.539944903581199</c:v>
                </c:pt>
                <c:pt idx="51951">
                  <c:v>15.5451895043731</c:v>
                </c:pt>
                <c:pt idx="51952">
                  <c:v>17.524647887323901</c:v>
                </c:pt>
                <c:pt idx="51953">
                  <c:v>10.855305466237899</c:v>
                </c:pt>
                <c:pt idx="51954">
                  <c:v>5.41818181818181</c:v>
                </c:pt>
                <c:pt idx="51955">
                  <c:v>12.37</c:v>
                </c:pt>
                <c:pt idx="51956">
                  <c:v>8.7678571428571406</c:v>
                </c:pt>
                <c:pt idx="51957">
                  <c:v>15.841359773371099</c:v>
                </c:pt>
                <c:pt idx="51958">
                  <c:v>-8.375</c:v>
                </c:pt>
                <c:pt idx="51959">
                  <c:v>-0.75</c:v>
                </c:pt>
                <c:pt idx="51960">
                  <c:v>2</c:v>
                </c:pt>
                <c:pt idx="51961">
                  <c:v>-10.5555555555555</c:v>
                </c:pt>
                <c:pt idx="51962">
                  <c:v>-9.5</c:v>
                </c:pt>
                <c:pt idx="51963">
                  <c:v>-2.2307692307692299</c:v>
                </c:pt>
                <c:pt idx="51964">
                  <c:v>8.4166666666666607</c:v>
                </c:pt>
                <c:pt idx="51965">
                  <c:v>11.2666666666666</c:v>
                </c:pt>
                <c:pt idx="51966">
                  <c:v>2.0526315789473601</c:v>
                </c:pt>
                <c:pt idx="51967">
                  <c:v>26.823529411764699</c:v>
                </c:pt>
                <c:pt idx="51968">
                  <c:v>19.75</c:v>
                </c:pt>
                <c:pt idx="51969">
                  <c:v>22.5263157894736</c:v>
                </c:pt>
                <c:pt idx="51970">
                  <c:v>13.4166666666666</c:v>
                </c:pt>
                <c:pt idx="51971">
                  <c:v>-0.25</c:v>
                </c:pt>
                <c:pt idx="51972">
                  <c:v>-2.2222222222222201</c:v>
                </c:pt>
                <c:pt idx="51973">
                  <c:v>-4.6666666666666599</c:v>
                </c:pt>
                <c:pt idx="51974">
                  <c:v>-3.6</c:v>
                </c:pt>
                <c:pt idx="51975">
                  <c:v>9.3846153846153797</c:v>
                </c:pt>
                <c:pt idx="51976">
                  <c:v>9.9166666666666607</c:v>
                </c:pt>
                <c:pt idx="51977">
                  <c:v>-11</c:v>
                </c:pt>
                <c:pt idx="51978">
                  <c:v>-7.25</c:v>
                </c:pt>
                <c:pt idx="51979">
                  <c:v>-6.3846153846153797</c:v>
                </c:pt>
                <c:pt idx="51980">
                  <c:v>2.07692307692307</c:v>
                </c:pt>
                <c:pt idx="51981">
                  <c:v>14.2307692307692</c:v>
                </c:pt>
                <c:pt idx="51982">
                  <c:v>20.411764705882302</c:v>
                </c:pt>
                <c:pt idx="51983">
                  <c:v>16.6111111111111</c:v>
                </c:pt>
                <c:pt idx="51984">
                  <c:v>37.807692307692299</c:v>
                </c:pt>
                <c:pt idx="51985">
                  <c:v>13.060606060606</c:v>
                </c:pt>
                <c:pt idx="51986">
                  <c:v>7.1142857142857103</c:v>
                </c:pt>
                <c:pt idx="51987">
                  <c:v>11.4444444444444</c:v>
                </c:pt>
                <c:pt idx="51988">
                  <c:v>17.133333333333301</c:v>
                </c:pt>
                <c:pt idx="51989">
                  <c:v>9.68</c:v>
                </c:pt>
                <c:pt idx="51990">
                  <c:v>19.2</c:v>
                </c:pt>
                <c:pt idx="51991">
                  <c:v>16.931034482758601</c:v>
                </c:pt>
                <c:pt idx="51992">
                  <c:v>14.6428571428571</c:v>
                </c:pt>
                <c:pt idx="51993">
                  <c:v>7.3306451612903203</c:v>
                </c:pt>
                <c:pt idx="51994">
                  <c:v>4.8672566371681398</c:v>
                </c:pt>
                <c:pt idx="51995">
                  <c:v>12.0152671755725</c:v>
                </c:pt>
                <c:pt idx="51996">
                  <c:v>17.2569444444444</c:v>
                </c:pt>
                <c:pt idx="51997">
                  <c:v>17.735483870967698</c:v>
                </c:pt>
                <c:pt idx="51998">
                  <c:v>12.2533333333333</c:v>
                </c:pt>
                <c:pt idx="51999">
                  <c:v>15.664516129032201</c:v>
                </c:pt>
                <c:pt idx="52000">
                  <c:v>14.368421052631501</c:v>
                </c:pt>
                <c:pt idx="52001">
                  <c:v>2.2758620689655098</c:v>
                </c:pt>
                <c:pt idx="52002">
                  <c:v>3.9806451612903202</c:v>
                </c:pt>
                <c:pt idx="52003">
                  <c:v>9.3933333333333309</c:v>
                </c:pt>
                <c:pt idx="52004">
                  <c:v>12.6387096774193</c:v>
                </c:pt>
                <c:pt idx="52005">
                  <c:v>6.2818181818181804</c:v>
                </c:pt>
                <c:pt idx="52006">
                  <c:v>2.11881188118811</c:v>
                </c:pt>
                <c:pt idx="52007">
                  <c:v>9.2410714285714199</c:v>
                </c:pt>
                <c:pt idx="52008">
                  <c:v>8.4634146341463392</c:v>
                </c:pt>
                <c:pt idx="52009">
                  <c:v>11.840909090908999</c:v>
                </c:pt>
                <c:pt idx="52010">
                  <c:v>11.545454545454501</c:v>
                </c:pt>
                <c:pt idx="52011">
                  <c:v>6.13043478260869</c:v>
                </c:pt>
                <c:pt idx="52012">
                  <c:v>10.0373134328358</c:v>
                </c:pt>
                <c:pt idx="52013">
                  <c:v>4.6875</c:v>
                </c:pt>
                <c:pt idx="52014">
                  <c:v>6.5479452054794498</c:v>
                </c:pt>
                <c:pt idx="52015">
                  <c:v>7.4313725490196001</c:v>
                </c:pt>
                <c:pt idx="52016">
                  <c:v>10.0251572327044</c:v>
                </c:pt>
                <c:pt idx="52017">
                  <c:v>-1.9596774193548301</c:v>
                </c:pt>
                <c:pt idx="52018">
                  <c:v>2.7401574803149602</c:v>
                </c:pt>
                <c:pt idx="52019">
                  <c:v>1.5658914728682101</c:v>
                </c:pt>
                <c:pt idx="52020">
                  <c:v>2.5</c:v>
                </c:pt>
                <c:pt idx="52021">
                  <c:v>6.7903225806451601</c:v>
                </c:pt>
                <c:pt idx="52022">
                  <c:v>5.5539568345323698</c:v>
                </c:pt>
                <c:pt idx="52023">
                  <c:v>1.67096774193548</c:v>
                </c:pt>
                <c:pt idx="52024">
                  <c:v>2.1870967741935399</c:v>
                </c:pt>
                <c:pt idx="52025">
                  <c:v>-5.2533333333333303</c:v>
                </c:pt>
                <c:pt idx="52026">
                  <c:v>-4.2278481012658196</c:v>
                </c:pt>
                <c:pt idx="52027">
                  <c:v>2.41333333333333</c:v>
                </c:pt>
                <c:pt idx="52028">
                  <c:v>5.6129032258064502</c:v>
                </c:pt>
                <c:pt idx="52029">
                  <c:v>-0.33333333333333298</c:v>
                </c:pt>
                <c:pt idx="52030">
                  <c:v>21</c:v>
                </c:pt>
                <c:pt idx="52031">
                  <c:v>50.8888888888888</c:v>
                </c:pt>
                <c:pt idx="52032">
                  <c:v>4.8</c:v>
                </c:pt>
                <c:pt idx="52033">
                  <c:v>-4</c:v>
                </c:pt>
                <c:pt idx="52034">
                  <c:v>11.8686440677966</c:v>
                </c:pt>
                <c:pt idx="52035">
                  <c:v>17.592274678111501</c:v>
                </c:pt>
                <c:pt idx="52036">
                  <c:v>19.205387205387201</c:v>
                </c:pt>
                <c:pt idx="52037">
                  <c:v>14.793220338983</c:v>
                </c:pt>
                <c:pt idx="52038">
                  <c:v>19.8888888888888</c:v>
                </c:pt>
                <c:pt idx="52039">
                  <c:v>11.964980544747</c:v>
                </c:pt>
                <c:pt idx="52040">
                  <c:v>12.0648648648648</c:v>
                </c:pt>
                <c:pt idx="52041">
                  <c:v>11.480952380952299</c:v>
                </c:pt>
                <c:pt idx="52042">
                  <c:v>6.5324074074074003</c:v>
                </c:pt>
                <c:pt idx="52043">
                  <c:v>12.0596026490066</c:v>
                </c:pt>
                <c:pt idx="52044">
                  <c:v>17.362416107382501</c:v>
                </c:pt>
                <c:pt idx="52045">
                  <c:v>19.767918088737201</c:v>
                </c:pt>
                <c:pt idx="52046">
                  <c:v>8</c:v>
                </c:pt>
                <c:pt idx="52047">
                  <c:v>1.25</c:v>
                </c:pt>
                <c:pt idx="52048">
                  <c:v>7.5</c:v>
                </c:pt>
                <c:pt idx="52049">
                  <c:v>4.4000000000000004</c:v>
                </c:pt>
                <c:pt idx="52050">
                  <c:v>-2</c:v>
                </c:pt>
                <c:pt idx="52051">
                  <c:v>2.7617449664429499</c:v>
                </c:pt>
                <c:pt idx="52052">
                  <c:v>2.2707581227436799</c:v>
                </c:pt>
                <c:pt idx="52053">
                  <c:v>1.93851132686084</c:v>
                </c:pt>
                <c:pt idx="52054">
                  <c:v>3.2818791946308701</c:v>
                </c:pt>
                <c:pt idx="52055">
                  <c:v>1.8354838709677399</c:v>
                </c:pt>
                <c:pt idx="52056">
                  <c:v>7.7784615384615297</c:v>
                </c:pt>
                <c:pt idx="52057">
                  <c:v>9.2109090909090892</c:v>
                </c:pt>
                <c:pt idx="52058">
                  <c:v>1.2516556291390699</c:v>
                </c:pt>
                <c:pt idx="52059">
                  <c:v>0.32398753894080901</c:v>
                </c:pt>
                <c:pt idx="52060">
                  <c:v>1.1870503597122299</c:v>
                </c:pt>
                <c:pt idx="52061">
                  <c:v>6.2517985611510696</c:v>
                </c:pt>
                <c:pt idx="52062">
                  <c:v>5.1315789473684204</c:v>
                </c:pt>
                <c:pt idx="52063">
                  <c:v>19.3333333333333</c:v>
                </c:pt>
                <c:pt idx="52064">
                  <c:v>22.6</c:v>
                </c:pt>
                <c:pt idx="52065">
                  <c:v>3.75</c:v>
                </c:pt>
                <c:pt idx="52066">
                  <c:v>5</c:v>
                </c:pt>
                <c:pt idx="52067">
                  <c:v>30</c:v>
                </c:pt>
                <c:pt idx="52068">
                  <c:v>5</c:v>
                </c:pt>
                <c:pt idx="52069">
                  <c:v>-4</c:v>
                </c:pt>
                <c:pt idx="52070">
                  <c:v>15.6296296296296</c:v>
                </c:pt>
                <c:pt idx="52071">
                  <c:v>4.38709677419354</c:v>
                </c:pt>
                <c:pt idx="52072">
                  <c:v>5.1513647642679903</c:v>
                </c:pt>
                <c:pt idx="52073">
                  <c:v>7.3074866310160402</c:v>
                </c:pt>
                <c:pt idx="52074">
                  <c:v>8.8823529411764692</c:v>
                </c:pt>
                <c:pt idx="52075">
                  <c:v>6.9225000000000003</c:v>
                </c:pt>
                <c:pt idx="52076">
                  <c:v>10.0591016548463</c:v>
                </c:pt>
                <c:pt idx="52077">
                  <c:v>12.0757575757575</c:v>
                </c:pt>
                <c:pt idx="52078">
                  <c:v>11.6844660194174</c:v>
                </c:pt>
                <c:pt idx="52079">
                  <c:v>6.4527777777777704</c:v>
                </c:pt>
                <c:pt idx="52080">
                  <c:v>5.5044510385756604</c:v>
                </c:pt>
                <c:pt idx="52081">
                  <c:v>8.2284866468842708</c:v>
                </c:pt>
                <c:pt idx="52082">
                  <c:v>6.3975308641975301</c:v>
                </c:pt>
                <c:pt idx="52083">
                  <c:v>9.8479262672810997</c:v>
                </c:pt>
                <c:pt idx="52084">
                  <c:v>8.8156250000000007</c:v>
                </c:pt>
                <c:pt idx="52085">
                  <c:v>9.0855491329479694</c:v>
                </c:pt>
                <c:pt idx="52086">
                  <c:v>9.2924791086350904</c:v>
                </c:pt>
                <c:pt idx="52087">
                  <c:v>10.158793969849199</c:v>
                </c:pt>
                <c:pt idx="52088">
                  <c:v>12.3047120418848</c:v>
                </c:pt>
                <c:pt idx="52089">
                  <c:v>12.9792694965449</c:v>
                </c:pt>
                <c:pt idx="52090">
                  <c:v>10.3704994192799</c:v>
                </c:pt>
                <c:pt idx="52091">
                  <c:v>9.4281045751633901</c:v>
                </c:pt>
                <c:pt idx="52092">
                  <c:v>6.0940170940170901</c:v>
                </c:pt>
                <c:pt idx="52093">
                  <c:v>8.3373934226552908</c:v>
                </c:pt>
                <c:pt idx="52094">
                  <c:v>6.6441207075962501</c:v>
                </c:pt>
                <c:pt idx="52095">
                  <c:v>11.735632183908001</c:v>
                </c:pt>
                <c:pt idx="52096">
                  <c:v>47.5</c:v>
                </c:pt>
                <c:pt idx="52097">
                  <c:v>44.1111111111111</c:v>
                </c:pt>
                <c:pt idx="52098">
                  <c:v>10.3333333333333</c:v>
                </c:pt>
                <c:pt idx="52099">
                  <c:v>-2.55555555555555</c:v>
                </c:pt>
                <c:pt idx="52100">
                  <c:v>-2.75</c:v>
                </c:pt>
                <c:pt idx="52101">
                  <c:v>0</c:v>
                </c:pt>
                <c:pt idx="52102">
                  <c:v>-1</c:v>
                </c:pt>
                <c:pt idx="52103">
                  <c:v>1.6666666666666601</c:v>
                </c:pt>
                <c:pt idx="52104">
                  <c:v>20</c:v>
                </c:pt>
                <c:pt idx="52105">
                  <c:v>-1.55555555555555</c:v>
                </c:pt>
                <c:pt idx="52106">
                  <c:v>13.5555555555555</c:v>
                </c:pt>
                <c:pt idx="52107">
                  <c:v>54.75</c:v>
                </c:pt>
                <c:pt idx="52108">
                  <c:v>39.6666666666666</c:v>
                </c:pt>
                <c:pt idx="52109">
                  <c:v>37.6</c:v>
                </c:pt>
                <c:pt idx="52110">
                  <c:v>11.75</c:v>
                </c:pt>
                <c:pt idx="52111">
                  <c:v>15.3333333333333</c:v>
                </c:pt>
                <c:pt idx="52112">
                  <c:v>53.1111111111111</c:v>
                </c:pt>
                <c:pt idx="52113">
                  <c:v>4.2727272727272698</c:v>
                </c:pt>
                <c:pt idx="52114">
                  <c:v>134</c:v>
                </c:pt>
                <c:pt idx="52115">
                  <c:v>19.434782608695599</c:v>
                </c:pt>
                <c:pt idx="52116">
                  <c:v>6.71875</c:v>
                </c:pt>
                <c:pt idx="52117">
                  <c:v>21.221311475409799</c:v>
                </c:pt>
                <c:pt idx="52118">
                  <c:v>16</c:v>
                </c:pt>
                <c:pt idx="52119">
                  <c:v>10.7435897435897</c:v>
                </c:pt>
                <c:pt idx="52120">
                  <c:v>-14</c:v>
                </c:pt>
                <c:pt idx="52121">
                  <c:v>0.5</c:v>
                </c:pt>
                <c:pt idx="52122">
                  <c:v>0.4</c:v>
                </c:pt>
                <c:pt idx="52123">
                  <c:v>-0.8</c:v>
                </c:pt>
                <c:pt idx="52124">
                  <c:v>4.4047619047618998</c:v>
                </c:pt>
                <c:pt idx="52125">
                  <c:v>7.55272305909617</c:v>
                </c:pt>
                <c:pt idx="52126">
                  <c:v>4.4425120772946798</c:v>
                </c:pt>
                <c:pt idx="52127">
                  <c:v>3.7166361974405802</c:v>
                </c:pt>
                <c:pt idx="52128">
                  <c:v>2.5215517241379302</c:v>
                </c:pt>
                <c:pt idx="52129">
                  <c:v>8.3860215053763394</c:v>
                </c:pt>
                <c:pt idx="52130">
                  <c:v>5.1296296296296298</c:v>
                </c:pt>
                <c:pt idx="52131">
                  <c:v>6.7468030690537004</c:v>
                </c:pt>
                <c:pt idx="52132">
                  <c:v>1.54947613504074</c:v>
                </c:pt>
                <c:pt idx="52133">
                  <c:v>0.24505928853754899</c:v>
                </c:pt>
                <c:pt idx="52134">
                  <c:v>-1.66323907455012</c:v>
                </c:pt>
                <c:pt idx="52135">
                  <c:v>10.7282442748091</c:v>
                </c:pt>
                <c:pt idx="52136">
                  <c:v>11.746794871794799</c:v>
                </c:pt>
                <c:pt idx="52137">
                  <c:v>10.132404181184601</c:v>
                </c:pt>
                <c:pt idx="52138">
                  <c:v>12.5474006116207</c:v>
                </c:pt>
                <c:pt idx="52139">
                  <c:v>5.7166666666666597</c:v>
                </c:pt>
                <c:pt idx="52140">
                  <c:v>0.19354838709677399</c:v>
                </c:pt>
                <c:pt idx="52141">
                  <c:v>4.74045801526717</c:v>
                </c:pt>
                <c:pt idx="52142">
                  <c:v>7.3401639344262204</c:v>
                </c:pt>
                <c:pt idx="52143">
                  <c:v>6.9097744360902196</c:v>
                </c:pt>
                <c:pt idx="52144">
                  <c:v>26.329268292682901</c:v>
                </c:pt>
                <c:pt idx="52145">
                  <c:v>4.9722222222222197</c:v>
                </c:pt>
                <c:pt idx="52146">
                  <c:v>-8.0606060606060606</c:v>
                </c:pt>
                <c:pt idx="52147">
                  <c:v>16.072115384615302</c:v>
                </c:pt>
                <c:pt idx="52148">
                  <c:v>9.8333333333333304</c:v>
                </c:pt>
                <c:pt idx="52149">
                  <c:v>21.875</c:v>
                </c:pt>
                <c:pt idx="52150">
                  <c:v>24.154929577464699</c:v>
                </c:pt>
                <c:pt idx="52151">
                  <c:v>-7.3333333333333304</c:v>
                </c:pt>
                <c:pt idx="52152">
                  <c:v>18.146341463414601</c:v>
                </c:pt>
                <c:pt idx="52153">
                  <c:v>22</c:v>
                </c:pt>
                <c:pt idx="52154">
                  <c:v>-31</c:v>
                </c:pt>
                <c:pt idx="52155">
                  <c:v>1.53242320819112</c:v>
                </c:pt>
                <c:pt idx="52156">
                  <c:v>3.8857142857142799</c:v>
                </c:pt>
                <c:pt idx="52157">
                  <c:v>0.472413793103448</c:v>
                </c:pt>
                <c:pt idx="52158">
                  <c:v>-3.84375</c:v>
                </c:pt>
                <c:pt idx="52159">
                  <c:v>-1.8125</c:v>
                </c:pt>
                <c:pt idx="52160">
                  <c:v>1.9166666666666601</c:v>
                </c:pt>
                <c:pt idx="52161">
                  <c:v>3.9241706161137402</c:v>
                </c:pt>
                <c:pt idx="52162">
                  <c:v>1.13698630136986</c:v>
                </c:pt>
                <c:pt idx="52163">
                  <c:v>0.34459459459459402</c:v>
                </c:pt>
                <c:pt idx="52164">
                  <c:v>-3</c:v>
                </c:pt>
                <c:pt idx="52165">
                  <c:v>13.5379310344827</c:v>
                </c:pt>
                <c:pt idx="52166">
                  <c:v>12.5233644859813</c:v>
                </c:pt>
                <c:pt idx="52167">
                  <c:v>5.4782608695652097</c:v>
                </c:pt>
                <c:pt idx="52168">
                  <c:v>7.9117647058823497</c:v>
                </c:pt>
                <c:pt idx="52169">
                  <c:v>-2.8</c:v>
                </c:pt>
                <c:pt idx="52170">
                  <c:v>17.5</c:v>
                </c:pt>
                <c:pt idx="52171">
                  <c:v>-3.75</c:v>
                </c:pt>
                <c:pt idx="52172">
                  <c:v>-7.6666666666666599</c:v>
                </c:pt>
                <c:pt idx="52173">
                  <c:v>19</c:v>
                </c:pt>
                <c:pt idx="52174">
                  <c:v>19.2539682539682</c:v>
                </c:pt>
                <c:pt idx="52175">
                  <c:v>0</c:v>
                </c:pt>
                <c:pt idx="52176">
                  <c:v>1.3076923076922999</c:v>
                </c:pt>
                <c:pt idx="52177">
                  <c:v>17.1666666666666</c:v>
                </c:pt>
                <c:pt idx="52178">
                  <c:v>6.6923076923076898</c:v>
                </c:pt>
                <c:pt idx="52179">
                  <c:v>-5</c:v>
                </c:pt>
                <c:pt idx="52180">
                  <c:v>3.5</c:v>
                </c:pt>
                <c:pt idx="52181">
                  <c:v>16.929411764705801</c:v>
                </c:pt>
                <c:pt idx="52182">
                  <c:v>22.1069958847736</c:v>
                </c:pt>
                <c:pt idx="52183">
                  <c:v>20.803636363636301</c:v>
                </c:pt>
                <c:pt idx="52184">
                  <c:v>3.25714285714285</c:v>
                </c:pt>
                <c:pt idx="52185">
                  <c:v>8.5714285714285694</c:v>
                </c:pt>
                <c:pt idx="52186">
                  <c:v>16.5</c:v>
                </c:pt>
                <c:pt idx="52187">
                  <c:v>-8.2857142857142794</c:v>
                </c:pt>
                <c:pt idx="52188">
                  <c:v>0</c:v>
                </c:pt>
                <c:pt idx="52189">
                  <c:v>30.119402985074601</c:v>
                </c:pt>
                <c:pt idx="52190">
                  <c:v>11.0217391304347</c:v>
                </c:pt>
                <c:pt idx="52191">
                  <c:v>12.6938775510204</c:v>
                </c:pt>
                <c:pt idx="52192">
                  <c:v>-5.8771929824561404</c:v>
                </c:pt>
                <c:pt idx="52193">
                  <c:v>-3.8333333333333299</c:v>
                </c:pt>
                <c:pt idx="52194">
                  <c:v>-8.3333333333333304</c:v>
                </c:pt>
                <c:pt idx="52195">
                  <c:v>-3.0322580645161201</c:v>
                </c:pt>
                <c:pt idx="52196">
                  <c:v>-2.6451612903225801</c:v>
                </c:pt>
                <c:pt idx="52197">
                  <c:v>-8.75</c:v>
                </c:pt>
                <c:pt idx="52198">
                  <c:v>13.577777777777699</c:v>
                </c:pt>
                <c:pt idx="52199">
                  <c:v>16.844444444444399</c:v>
                </c:pt>
                <c:pt idx="52200">
                  <c:v>9.125</c:v>
                </c:pt>
                <c:pt idx="52201">
                  <c:v>18.5</c:v>
                </c:pt>
                <c:pt idx="52202">
                  <c:v>-12</c:v>
                </c:pt>
                <c:pt idx="52203">
                  <c:v>19.588235294117599</c:v>
                </c:pt>
                <c:pt idx="52204">
                  <c:v>1.9275362318840501</c:v>
                </c:pt>
                <c:pt idx="52205">
                  <c:v>6.3214285714285703</c:v>
                </c:pt>
                <c:pt idx="52206">
                  <c:v>-0.64285714285714202</c:v>
                </c:pt>
                <c:pt idx="52207">
                  <c:v>1.51219512195121</c:v>
                </c:pt>
                <c:pt idx="52208">
                  <c:v>0.32258064516128998</c:v>
                </c:pt>
                <c:pt idx="52209">
                  <c:v>-1.2096774193548301</c:v>
                </c:pt>
                <c:pt idx="52210">
                  <c:v>-8.25</c:v>
                </c:pt>
                <c:pt idx="52211">
                  <c:v>37.225806451612897</c:v>
                </c:pt>
                <c:pt idx="52212">
                  <c:v>-3.8</c:v>
                </c:pt>
                <c:pt idx="52213">
                  <c:v>10.125</c:v>
                </c:pt>
                <c:pt idx="52214">
                  <c:v>14.6290322580645</c:v>
                </c:pt>
                <c:pt idx="52215">
                  <c:v>25.8823529411764</c:v>
                </c:pt>
                <c:pt idx="52216">
                  <c:v>3.5</c:v>
                </c:pt>
                <c:pt idx="52217">
                  <c:v>6</c:v>
                </c:pt>
                <c:pt idx="52218">
                  <c:v>3.6666666666666599</c:v>
                </c:pt>
                <c:pt idx="52219">
                  <c:v>22.925000000000001</c:v>
                </c:pt>
                <c:pt idx="52220">
                  <c:v>5.2051282051282</c:v>
                </c:pt>
                <c:pt idx="52221">
                  <c:v>-7.8333333333333304</c:v>
                </c:pt>
                <c:pt idx="52222">
                  <c:v>22.9166666666666</c:v>
                </c:pt>
                <c:pt idx="52223">
                  <c:v>30.6458333333333</c:v>
                </c:pt>
                <c:pt idx="52224">
                  <c:v>31.291390728476799</c:v>
                </c:pt>
                <c:pt idx="52225">
                  <c:v>28.345029239765999</c:v>
                </c:pt>
                <c:pt idx="52226">
                  <c:v>14.8068181818181</c:v>
                </c:pt>
                <c:pt idx="52227">
                  <c:v>21.3888888888888</c:v>
                </c:pt>
                <c:pt idx="52228">
                  <c:v>0.92857142857142805</c:v>
                </c:pt>
                <c:pt idx="52229">
                  <c:v>7.4772727272727204</c:v>
                </c:pt>
                <c:pt idx="52230">
                  <c:v>28.545454545454501</c:v>
                </c:pt>
                <c:pt idx="52231">
                  <c:v>-7.3333333333333304</c:v>
                </c:pt>
                <c:pt idx="52232">
                  <c:v>-3.5192307692307598</c:v>
                </c:pt>
                <c:pt idx="52233">
                  <c:v>-0.33333333333333298</c:v>
                </c:pt>
                <c:pt idx="52234">
                  <c:v>-3.9074074074073999</c:v>
                </c:pt>
                <c:pt idx="52235">
                  <c:v>-4.3846153846153797</c:v>
                </c:pt>
                <c:pt idx="52236">
                  <c:v>-5.1153846153846096</c:v>
                </c:pt>
                <c:pt idx="52237">
                  <c:v>-2.7164179104477602</c:v>
                </c:pt>
                <c:pt idx="52238">
                  <c:v>-5.3548387096774102</c:v>
                </c:pt>
                <c:pt idx="52239">
                  <c:v>-5.06451612903225</c:v>
                </c:pt>
                <c:pt idx="52240">
                  <c:v>-5.5333333333333297</c:v>
                </c:pt>
                <c:pt idx="52241">
                  <c:v>-5.0980392156862697</c:v>
                </c:pt>
                <c:pt idx="52242">
                  <c:v>0.25925925925925902</c:v>
                </c:pt>
                <c:pt idx="52243">
                  <c:v>23.7777777777777</c:v>
                </c:pt>
                <c:pt idx="52244">
                  <c:v>-4.125</c:v>
                </c:pt>
                <c:pt idx="52245">
                  <c:v>3.0714285714285698</c:v>
                </c:pt>
                <c:pt idx="52246">
                  <c:v>-2</c:v>
                </c:pt>
                <c:pt idx="52247">
                  <c:v>15.136363636363599</c:v>
                </c:pt>
                <c:pt idx="52248">
                  <c:v>2.625</c:v>
                </c:pt>
                <c:pt idx="52249">
                  <c:v>69.7777777777777</c:v>
                </c:pt>
                <c:pt idx="52250">
                  <c:v>7.3467741935483799</c:v>
                </c:pt>
                <c:pt idx="52251">
                  <c:v>16.327433628318499</c:v>
                </c:pt>
                <c:pt idx="52252">
                  <c:v>15.3629032258064</c:v>
                </c:pt>
                <c:pt idx="52253">
                  <c:v>18.605042016806699</c:v>
                </c:pt>
                <c:pt idx="52254">
                  <c:v>13.4112903225806</c:v>
                </c:pt>
                <c:pt idx="52255">
                  <c:v>22.733333333333299</c:v>
                </c:pt>
                <c:pt idx="52256">
                  <c:v>33.588709677419303</c:v>
                </c:pt>
                <c:pt idx="52257">
                  <c:v>27.072580645161199</c:v>
                </c:pt>
                <c:pt idx="52258">
                  <c:v>7.24166666666666</c:v>
                </c:pt>
                <c:pt idx="52259">
                  <c:v>20.645161290322498</c:v>
                </c:pt>
                <c:pt idx="52260">
                  <c:v>10.383333333333301</c:v>
                </c:pt>
                <c:pt idx="52261">
                  <c:v>13.1532258064516</c:v>
                </c:pt>
                <c:pt idx="52262">
                  <c:v>6.8455821635012297</c:v>
                </c:pt>
                <c:pt idx="52263">
                  <c:v>7.6608695652173902</c:v>
                </c:pt>
                <c:pt idx="52264">
                  <c:v>10.136842105263099</c:v>
                </c:pt>
                <c:pt idx="52265">
                  <c:v>9.1378874130297199</c:v>
                </c:pt>
                <c:pt idx="52266">
                  <c:v>6.7987767584097796</c:v>
                </c:pt>
                <c:pt idx="52267">
                  <c:v>11.7421790722761</c:v>
                </c:pt>
                <c:pt idx="52268">
                  <c:v>10.008626410086199</c:v>
                </c:pt>
                <c:pt idx="52269">
                  <c:v>7.2029325513196403</c:v>
                </c:pt>
                <c:pt idx="52270">
                  <c:v>4.4526748971193397</c:v>
                </c:pt>
                <c:pt idx="52271">
                  <c:v>3.4293825408090801</c:v>
                </c:pt>
                <c:pt idx="52272">
                  <c:v>4.49131693198263</c:v>
                </c:pt>
                <c:pt idx="52273">
                  <c:v>8.0755957271980208</c:v>
                </c:pt>
                <c:pt idx="52274">
                  <c:v>-1.78571428571428</c:v>
                </c:pt>
                <c:pt idx="52275">
                  <c:v>9.3333333333333304</c:v>
                </c:pt>
                <c:pt idx="52276">
                  <c:v>7.4150943396226401</c:v>
                </c:pt>
                <c:pt idx="52277">
                  <c:v>20.983606557377001</c:v>
                </c:pt>
                <c:pt idx="52278">
                  <c:v>7.6578947368421</c:v>
                </c:pt>
                <c:pt idx="52279">
                  <c:v>19.72</c:v>
                </c:pt>
                <c:pt idx="52280">
                  <c:v>0.85714285714285698</c:v>
                </c:pt>
                <c:pt idx="52281">
                  <c:v>2.8867924528301798</c:v>
                </c:pt>
                <c:pt idx="52282">
                  <c:v>-9.1666666666666607</c:v>
                </c:pt>
                <c:pt idx="52283">
                  <c:v>29.181818181818102</c:v>
                </c:pt>
                <c:pt idx="52284">
                  <c:v>5.6153846153846096</c:v>
                </c:pt>
                <c:pt idx="52285">
                  <c:v>0.72727272727272696</c:v>
                </c:pt>
                <c:pt idx="52286">
                  <c:v>-12</c:v>
                </c:pt>
                <c:pt idx="52287">
                  <c:v>2.2857142857142798</c:v>
                </c:pt>
                <c:pt idx="52288">
                  <c:v>10.4444444444444</c:v>
                </c:pt>
                <c:pt idx="52289">
                  <c:v>2.88888888888888</c:v>
                </c:pt>
                <c:pt idx="52290">
                  <c:v>-0.66666666666666596</c:v>
                </c:pt>
                <c:pt idx="52291">
                  <c:v>-0.875</c:v>
                </c:pt>
                <c:pt idx="52292">
                  <c:v>9.7983870967741904</c:v>
                </c:pt>
                <c:pt idx="52293">
                  <c:v>7.6106194690265401</c:v>
                </c:pt>
                <c:pt idx="52294">
                  <c:v>8.0161290322580605</c:v>
                </c:pt>
                <c:pt idx="52295">
                  <c:v>6.2109375</c:v>
                </c:pt>
                <c:pt idx="52296">
                  <c:v>8.4929577464788704</c:v>
                </c:pt>
                <c:pt idx="52297">
                  <c:v>19.203821656050899</c:v>
                </c:pt>
                <c:pt idx="52298">
                  <c:v>12.927272727272699</c:v>
                </c:pt>
                <c:pt idx="52299">
                  <c:v>12.5185185185185</c:v>
                </c:pt>
                <c:pt idx="52300">
                  <c:v>-0.63114754098360604</c:v>
                </c:pt>
                <c:pt idx="52301">
                  <c:v>2.3790322580645098</c:v>
                </c:pt>
                <c:pt idx="52302">
                  <c:v>3.65</c:v>
                </c:pt>
                <c:pt idx="52303">
                  <c:v>9.92741935483871</c:v>
                </c:pt>
                <c:pt idx="52304">
                  <c:v>-0.11111111111111099</c:v>
                </c:pt>
                <c:pt idx="52305">
                  <c:v>27.507936507936499</c:v>
                </c:pt>
                <c:pt idx="52306">
                  <c:v>-1.8681318681318599</c:v>
                </c:pt>
                <c:pt idx="52307">
                  <c:v>18.310077519379799</c:v>
                </c:pt>
                <c:pt idx="52308">
                  <c:v>22.656716417910399</c:v>
                </c:pt>
                <c:pt idx="52309">
                  <c:v>14.241134751773</c:v>
                </c:pt>
                <c:pt idx="52310">
                  <c:v>21.584507042253499</c:v>
                </c:pt>
                <c:pt idx="52311">
                  <c:v>18.949152542372801</c:v>
                </c:pt>
                <c:pt idx="52312">
                  <c:v>8.9827586206896495</c:v>
                </c:pt>
                <c:pt idx="52313">
                  <c:v>-3.80555555555555</c:v>
                </c:pt>
                <c:pt idx="52314">
                  <c:v>-6.2222222222222197</c:v>
                </c:pt>
                <c:pt idx="52315">
                  <c:v>94</c:v>
                </c:pt>
                <c:pt idx="52316">
                  <c:v>0.75</c:v>
                </c:pt>
                <c:pt idx="52317">
                  <c:v>9.2903225806451601</c:v>
                </c:pt>
                <c:pt idx="52318">
                  <c:v>15.4</c:v>
                </c:pt>
                <c:pt idx="52319">
                  <c:v>10.3548387096774</c:v>
                </c:pt>
                <c:pt idx="52320">
                  <c:v>4.4193548387096699</c:v>
                </c:pt>
                <c:pt idx="52321">
                  <c:v>-6</c:v>
                </c:pt>
                <c:pt idx="52322">
                  <c:v>12.590909090908999</c:v>
                </c:pt>
                <c:pt idx="52323">
                  <c:v>-12.4</c:v>
                </c:pt>
                <c:pt idx="52324">
                  <c:v>23.857142857142801</c:v>
                </c:pt>
                <c:pt idx="52325">
                  <c:v>12.5555555555555</c:v>
                </c:pt>
                <c:pt idx="52326">
                  <c:v>14.1111111111111</c:v>
                </c:pt>
                <c:pt idx="52327">
                  <c:v>5.5714285714285703</c:v>
                </c:pt>
                <c:pt idx="52328">
                  <c:v>1.09523809523809</c:v>
                </c:pt>
                <c:pt idx="52329">
                  <c:v>2.2987012987012898</c:v>
                </c:pt>
                <c:pt idx="52330">
                  <c:v>3.6693548387096699</c:v>
                </c:pt>
                <c:pt idx="52331">
                  <c:v>5.3798449612403099</c:v>
                </c:pt>
                <c:pt idx="52332">
                  <c:v>0.24812030075187899</c:v>
                </c:pt>
                <c:pt idx="52333">
                  <c:v>9.75</c:v>
                </c:pt>
                <c:pt idx="52334">
                  <c:v>12.2708333333333</c:v>
                </c:pt>
                <c:pt idx="52335">
                  <c:v>-1.2359550561797701</c:v>
                </c:pt>
                <c:pt idx="52336">
                  <c:v>1.1818181818181801</c:v>
                </c:pt>
                <c:pt idx="52337">
                  <c:v>-0.84254807692307598</c:v>
                </c:pt>
                <c:pt idx="52338">
                  <c:v>0.38239339752407098</c:v>
                </c:pt>
                <c:pt idx="52339">
                  <c:v>-0.42531356898517603</c:v>
                </c:pt>
                <c:pt idx="52340">
                  <c:v>1.0384615384615301</c:v>
                </c:pt>
                <c:pt idx="52341">
                  <c:v>4.5625744934445702</c:v>
                </c:pt>
                <c:pt idx="52342">
                  <c:v>5.3765093304061402</c:v>
                </c:pt>
                <c:pt idx="52343">
                  <c:v>5.1547344110854496</c:v>
                </c:pt>
                <c:pt idx="52344">
                  <c:v>3.2251256281407001</c:v>
                </c:pt>
                <c:pt idx="52345">
                  <c:v>-0.24618320610687</c:v>
                </c:pt>
                <c:pt idx="52346">
                  <c:v>-1.8693586698337199</c:v>
                </c:pt>
                <c:pt idx="52347">
                  <c:v>-2.0423076923076899</c:v>
                </c:pt>
                <c:pt idx="52348">
                  <c:v>-5.8823529411764698E-2</c:v>
                </c:pt>
                <c:pt idx="52349">
                  <c:v>-9.8333333333333304</c:v>
                </c:pt>
                <c:pt idx="52350">
                  <c:v>72.117647058823493</c:v>
                </c:pt>
                <c:pt idx="52351">
                  <c:v>4.1764705882352899</c:v>
                </c:pt>
                <c:pt idx="52352">
                  <c:v>-6.7222222222222197</c:v>
                </c:pt>
                <c:pt idx="52353">
                  <c:v>7.2941176470588198</c:v>
                </c:pt>
                <c:pt idx="52354">
                  <c:v>5</c:v>
                </c:pt>
                <c:pt idx="52355">
                  <c:v>0.42857142857142799</c:v>
                </c:pt>
                <c:pt idx="52356">
                  <c:v>-4.4615384615384599</c:v>
                </c:pt>
                <c:pt idx="52357">
                  <c:v>-6</c:v>
                </c:pt>
                <c:pt idx="52358">
                  <c:v>30.2</c:v>
                </c:pt>
                <c:pt idx="52359">
                  <c:v>20.181818181818102</c:v>
                </c:pt>
                <c:pt idx="52360">
                  <c:v>10.7435897435897</c:v>
                </c:pt>
                <c:pt idx="52361">
                  <c:v>-0.41025641025641002</c:v>
                </c:pt>
                <c:pt idx="52362">
                  <c:v>4.55555555555555</c:v>
                </c:pt>
                <c:pt idx="52363">
                  <c:v>0.5</c:v>
                </c:pt>
                <c:pt idx="52364">
                  <c:v>-4.7777777777777697</c:v>
                </c:pt>
                <c:pt idx="52365">
                  <c:v>-3.5833333333333299</c:v>
                </c:pt>
                <c:pt idx="52366">
                  <c:v>28.538461538461501</c:v>
                </c:pt>
                <c:pt idx="52367">
                  <c:v>26.8888888888888</c:v>
                </c:pt>
                <c:pt idx="52368">
                  <c:v>54.764705882352899</c:v>
                </c:pt>
                <c:pt idx="52369">
                  <c:v>-8.1</c:v>
                </c:pt>
                <c:pt idx="52370">
                  <c:v>1.5</c:v>
                </c:pt>
                <c:pt idx="52371">
                  <c:v>24.75</c:v>
                </c:pt>
                <c:pt idx="52372">
                  <c:v>10.285714285714199</c:v>
                </c:pt>
                <c:pt idx="52373">
                  <c:v>-2.2222222222222201</c:v>
                </c:pt>
                <c:pt idx="52374">
                  <c:v>-8.7777777777777697</c:v>
                </c:pt>
                <c:pt idx="52375">
                  <c:v>-6</c:v>
                </c:pt>
                <c:pt idx="52376">
                  <c:v>119.5</c:v>
                </c:pt>
                <c:pt idx="52377">
                  <c:v>6</c:v>
                </c:pt>
                <c:pt idx="52378">
                  <c:v>-3.88888888888888</c:v>
                </c:pt>
                <c:pt idx="52379">
                  <c:v>-7.68965517241379</c:v>
                </c:pt>
                <c:pt idx="52380">
                  <c:v>8.67741935483871</c:v>
                </c:pt>
                <c:pt idx="52381">
                  <c:v>6.5333333333333297</c:v>
                </c:pt>
                <c:pt idx="52382">
                  <c:v>-2.06451612903225</c:v>
                </c:pt>
                <c:pt idx="52383">
                  <c:v>4.0322580645161201</c:v>
                </c:pt>
                <c:pt idx="52384">
                  <c:v>-6.1666666666666599</c:v>
                </c:pt>
                <c:pt idx="52385">
                  <c:v>-7.67741935483871</c:v>
                </c:pt>
                <c:pt idx="52386">
                  <c:v>-4.68965517241379</c:v>
                </c:pt>
                <c:pt idx="52387">
                  <c:v>-2.9354838709677402</c:v>
                </c:pt>
                <c:pt idx="52388">
                  <c:v>-2</c:v>
                </c:pt>
                <c:pt idx="52389">
                  <c:v>20</c:v>
                </c:pt>
                <c:pt idx="52390">
                  <c:v>-3.4444444444444402</c:v>
                </c:pt>
                <c:pt idx="52391">
                  <c:v>5.4444444444444402</c:v>
                </c:pt>
                <c:pt idx="52392">
                  <c:v>5.55555555555555</c:v>
                </c:pt>
                <c:pt idx="52393">
                  <c:v>6.4444444444444402</c:v>
                </c:pt>
                <c:pt idx="52394">
                  <c:v>-13</c:v>
                </c:pt>
                <c:pt idx="52395">
                  <c:v>-0.66666666666666596</c:v>
                </c:pt>
                <c:pt idx="52396">
                  <c:v>4.6274509803921502</c:v>
                </c:pt>
                <c:pt idx="52397">
                  <c:v>10.435294117647</c:v>
                </c:pt>
                <c:pt idx="52398">
                  <c:v>11.5813953488372</c:v>
                </c:pt>
                <c:pt idx="52399">
                  <c:v>5.6477272727272698</c:v>
                </c:pt>
                <c:pt idx="52400">
                  <c:v>8.0919540229884994</c:v>
                </c:pt>
                <c:pt idx="52401">
                  <c:v>11.344827586206801</c:v>
                </c:pt>
                <c:pt idx="52402">
                  <c:v>32.132075471698101</c:v>
                </c:pt>
                <c:pt idx="52403">
                  <c:v>-5.3333333333333304</c:v>
                </c:pt>
                <c:pt idx="52404">
                  <c:v>11.0322580645161</c:v>
                </c:pt>
                <c:pt idx="52405">
                  <c:v>19.425000000000001</c:v>
                </c:pt>
                <c:pt idx="52406">
                  <c:v>14.4150943396226</c:v>
                </c:pt>
                <c:pt idx="52407">
                  <c:v>5.85</c:v>
                </c:pt>
                <c:pt idx="52408">
                  <c:v>2.1423487544483901</c:v>
                </c:pt>
                <c:pt idx="52409">
                  <c:v>8.1450980392156804</c:v>
                </c:pt>
                <c:pt idx="52410">
                  <c:v>5.9222614840989403</c:v>
                </c:pt>
                <c:pt idx="52411">
                  <c:v>7.3661971830985902</c:v>
                </c:pt>
                <c:pt idx="52412">
                  <c:v>0.60606060606060597</c:v>
                </c:pt>
                <c:pt idx="52413">
                  <c:v>10.483394833948299</c:v>
                </c:pt>
                <c:pt idx="52414">
                  <c:v>-3.2250000000000001</c:v>
                </c:pt>
                <c:pt idx="52415">
                  <c:v>18.3032258064516</c:v>
                </c:pt>
                <c:pt idx="52416">
                  <c:v>17.8169014084507</c:v>
                </c:pt>
                <c:pt idx="52417">
                  <c:v>17.2849740932642</c:v>
                </c:pt>
                <c:pt idx="52418">
                  <c:v>21.21875</c:v>
                </c:pt>
                <c:pt idx="52419">
                  <c:v>28.130434782608599</c:v>
                </c:pt>
                <c:pt idx="52420">
                  <c:v>30.705882352941099</c:v>
                </c:pt>
                <c:pt idx="52421">
                  <c:v>34.435114503816699</c:v>
                </c:pt>
                <c:pt idx="52422">
                  <c:v>30.534136546184701</c:v>
                </c:pt>
                <c:pt idx="52423">
                  <c:v>20.532894736842099</c:v>
                </c:pt>
                <c:pt idx="52424">
                  <c:v>19.159420289854999</c:v>
                </c:pt>
                <c:pt idx="52425">
                  <c:v>27.448598130841098</c:v>
                </c:pt>
                <c:pt idx="52426">
                  <c:v>19.318965517241299</c:v>
                </c:pt>
                <c:pt idx="52427">
                  <c:v>8.3306451612903203</c:v>
                </c:pt>
                <c:pt idx="52428">
                  <c:v>16.681415929203499</c:v>
                </c:pt>
                <c:pt idx="52429">
                  <c:v>5.4435483870967696</c:v>
                </c:pt>
                <c:pt idx="52430">
                  <c:v>14.955555555555501</c:v>
                </c:pt>
                <c:pt idx="52431">
                  <c:v>10.56875</c:v>
                </c:pt>
                <c:pt idx="52432">
                  <c:v>8.1428571428571406</c:v>
                </c:pt>
                <c:pt idx="52433">
                  <c:v>1.0628930817610001</c:v>
                </c:pt>
                <c:pt idx="52434">
                  <c:v>7.8125</c:v>
                </c:pt>
                <c:pt idx="52435">
                  <c:v>4.9857142857142804</c:v>
                </c:pt>
                <c:pt idx="52436">
                  <c:v>1.8029197080291901</c:v>
                </c:pt>
                <c:pt idx="52437">
                  <c:v>9.4961240310077493</c:v>
                </c:pt>
                <c:pt idx="52438">
                  <c:v>19.75</c:v>
                </c:pt>
                <c:pt idx="52439">
                  <c:v>-1.375</c:v>
                </c:pt>
                <c:pt idx="52440">
                  <c:v>0.875</c:v>
                </c:pt>
                <c:pt idx="52441">
                  <c:v>4</c:v>
                </c:pt>
                <c:pt idx="52442">
                  <c:v>21.857142857142801</c:v>
                </c:pt>
                <c:pt idx="52443">
                  <c:v>-0.11111111111111099</c:v>
                </c:pt>
                <c:pt idx="52444">
                  <c:v>-5.75</c:v>
                </c:pt>
                <c:pt idx="52445">
                  <c:v>17.571428571428498</c:v>
                </c:pt>
                <c:pt idx="52446">
                  <c:v>1.625</c:v>
                </c:pt>
                <c:pt idx="52447">
                  <c:v>15.4705882352941</c:v>
                </c:pt>
                <c:pt idx="52448">
                  <c:v>11.4444444444444</c:v>
                </c:pt>
                <c:pt idx="52449">
                  <c:v>0</c:v>
                </c:pt>
                <c:pt idx="52450">
                  <c:v>16.5</c:v>
                </c:pt>
                <c:pt idx="52451">
                  <c:v>-0.25925925925925902</c:v>
                </c:pt>
                <c:pt idx="52452">
                  <c:v>7</c:v>
                </c:pt>
                <c:pt idx="52453">
                  <c:v>7.3728813559321997</c:v>
                </c:pt>
                <c:pt idx="52454">
                  <c:v>-1.72</c:v>
                </c:pt>
                <c:pt idx="52455">
                  <c:v>10.8</c:v>
                </c:pt>
                <c:pt idx="52456">
                  <c:v>9.7368421052631504</c:v>
                </c:pt>
                <c:pt idx="52457">
                  <c:v>11.373333333333299</c:v>
                </c:pt>
                <c:pt idx="52458">
                  <c:v>-4.65573770491803</c:v>
                </c:pt>
                <c:pt idx="52459">
                  <c:v>-2.63793103448275</c:v>
                </c:pt>
                <c:pt idx="52460">
                  <c:v>-7.93333333333333</c:v>
                </c:pt>
                <c:pt idx="52461">
                  <c:v>6.75</c:v>
                </c:pt>
                <c:pt idx="52462">
                  <c:v>100.777777777777</c:v>
                </c:pt>
                <c:pt idx="52463">
                  <c:v>50</c:v>
                </c:pt>
                <c:pt idx="52464">
                  <c:v>7.6666666666666599</c:v>
                </c:pt>
                <c:pt idx="52465">
                  <c:v>12.7777777777777</c:v>
                </c:pt>
                <c:pt idx="52466">
                  <c:v>-3</c:v>
                </c:pt>
                <c:pt idx="52467">
                  <c:v>4.8333333333333304</c:v>
                </c:pt>
                <c:pt idx="52468">
                  <c:v>26.75</c:v>
                </c:pt>
                <c:pt idx="52469">
                  <c:v>1.7222222222222201</c:v>
                </c:pt>
                <c:pt idx="52470">
                  <c:v>44.533333333333303</c:v>
                </c:pt>
                <c:pt idx="52471">
                  <c:v>5.3846153846153797</c:v>
                </c:pt>
                <c:pt idx="52472">
                  <c:v>20.769230769230699</c:v>
                </c:pt>
                <c:pt idx="52473">
                  <c:v>30.571428571428498</c:v>
                </c:pt>
                <c:pt idx="52474">
                  <c:v>3</c:v>
                </c:pt>
                <c:pt idx="52475">
                  <c:v>2.1458333333333299</c:v>
                </c:pt>
                <c:pt idx="52476">
                  <c:v>1.9908256880733901</c:v>
                </c:pt>
                <c:pt idx="52477">
                  <c:v>7.25806451612903E-2</c:v>
                </c:pt>
                <c:pt idx="52478">
                  <c:v>4.2166666666666597</c:v>
                </c:pt>
                <c:pt idx="52479">
                  <c:v>4.6129032258064502</c:v>
                </c:pt>
                <c:pt idx="52480">
                  <c:v>12.459677419354801</c:v>
                </c:pt>
                <c:pt idx="52481">
                  <c:v>5.0879120879120796</c:v>
                </c:pt>
                <c:pt idx="52482">
                  <c:v>-3.79775280898876</c:v>
                </c:pt>
                <c:pt idx="52483">
                  <c:v>0.36363636363636298</c:v>
                </c:pt>
                <c:pt idx="52484">
                  <c:v>-2.9166666666666599</c:v>
                </c:pt>
                <c:pt idx="52485">
                  <c:v>3.3</c:v>
                </c:pt>
                <c:pt idx="52486">
                  <c:v>6.2</c:v>
                </c:pt>
                <c:pt idx="52487">
                  <c:v>9.1612903225806406</c:v>
                </c:pt>
                <c:pt idx="52488">
                  <c:v>17.428571428571399</c:v>
                </c:pt>
                <c:pt idx="52489">
                  <c:v>-8.05555555555555</c:v>
                </c:pt>
                <c:pt idx="52490">
                  <c:v>-7.6666666666666599</c:v>
                </c:pt>
                <c:pt idx="52491">
                  <c:v>65.8</c:v>
                </c:pt>
                <c:pt idx="52492">
                  <c:v>39.375</c:v>
                </c:pt>
                <c:pt idx="52493">
                  <c:v>19.1111111111111</c:v>
                </c:pt>
                <c:pt idx="52494">
                  <c:v>7.2222222222222197</c:v>
                </c:pt>
                <c:pt idx="52495">
                  <c:v>-5.2</c:v>
                </c:pt>
                <c:pt idx="52496">
                  <c:v>6.5587044534412904</c:v>
                </c:pt>
                <c:pt idx="52497">
                  <c:v>5.4247787610619396</c:v>
                </c:pt>
                <c:pt idx="52498">
                  <c:v>12</c:v>
                </c:pt>
                <c:pt idx="52499">
                  <c:v>11.9214285714285</c:v>
                </c:pt>
                <c:pt idx="52500">
                  <c:v>9.8764367816091898</c:v>
                </c:pt>
                <c:pt idx="52501">
                  <c:v>9.7777777777777697</c:v>
                </c:pt>
                <c:pt idx="52502">
                  <c:v>14.025723472668799</c:v>
                </c:pt>
                <c:pt idx="52503">
                  <c:v>12.450793650793599</c:v>
                </c:pt>
                <c:pt idx="52504">
                  <c:v>4.5121951219512102</c:v>
                </c:pt>
                <c:pt idx="52505">
                  <c:v>5.7782258064516103</c:v>
                </c:pt>
                <c:pt idx="52506">
                  <c:v>8.2874999999999996</c:v>
                </c:pt>
                <c:pt idx="52507">
                  <c:v>7.2177419354838701</c:v>
                </c:pt>
                <c:pt idx="52508">
                  <c:v>49</c:v>
                </c:pt>
                <c:pt idx="52509">
                  <c:v>16.5555555555555</c:v>
                </c:pt>
                <c:pt idx="52510">
                  <c:v>-2</c:v>
                </c:pt>
                <c:pt idx="52511">
                  <c:v>19.6666666666666</c:v>
                </c:pt>
                <c:pt idx="52512">
                  <c:v>-0.44444444444444398</c:v>
                </c:pt>
                <c:pt idx="52513">
                  <c:v>12.125</c:v>
                </c:pt>
                <c:pt idx="52514">
                  <c:v>35.3333333333333</c:v>
                </c:pt>
                <c:pt idx="52515">
                  <c:v>32.799999999999997</c:v>
                </c:pt>
                <c:pt idx="52516">
                  <c:v>11.25</c:v>
                </c:pt>
                <c:pt idx="52517">
                  <c:v>10.8888888888888</c:v>
                </c:pt>
                <c:pt idx="52518">
                  <c:v>93.2222222222222</c:v>
                </c:pt>
                <c:pt idx="52519">
                  <c:v>-7</c:v>
                </c:pt>
                <c:pt idx="52520">
                  <c:v>15.6666666666666</c:v>
                </c:pt>
                <c:pt idx="52521">
                  <c:v>-2</c:v>
                </c:pt>
                <c:pt idx="52522">
                  <c:v>14</c:v>
                </c:pt>
                <c:pt idx="52523">
                  <c:v>30.071428571428498</c:v>
                </c:pt>
                <c:pt idx="52524">
                  <c:v>8.3333333333333301E-2</c:v>
                </c:pt>
                <c:pt idx="52525">
                  <c:v>6</c:v>
                </c:pt>
                <c:pt idx="52526">
                  <c:v>67.846153846153797</c:v>
                </c:pt>
                <c:pt idx="52527">
                  <c:v>2.2000000000000002</c:v>
                </c:pt>
                <c:pt idx="52528">
                  <c:v>-6.875</c:v>
                </c:pt>
                <c:pt idx="52529">
                  <c:v>13.5</c:v>
                </c:pt>
                <c:pt idx="52530">
                  <c:v>7.7857142857142803</c:v>
                </c:pt>
                <c:pt idx="52531">
                  <c:v>15.2136752136752</c:v>
                </c:pt>
                <c:pt idx="52532">
                  <c:v>10.8677685950413</c:v>
                </c:pt>
                <c:pt idx="52533">
                  <c:v>7.7803030303030303</c:v>
                </c:pt>
                <c:pt idx="52534">
                  <c:v>14.342857142857101</c:v>
                </c:pt>
                <c:pt idx="52535">
                  <c:v>8.8344370860927093</c:v>
                </c:pt>
                <c:pt idx="52536">
                  <c:v>15.7482014388489</c:v>
                </c:pt>
                <c:pt idx="52537">
                  <c:v>7.3833333333333302</c:v>
                </c:pt>
                <c:pt idx="52538">
                  <c:v>3.8951612903225801</c:v>
                </c:pt>
                <c:pt idx="52539">
                  <c:v>-4.6857142857142797</c:v>
                </c:pt>
                <c:pt idx="52540">
                  <c:v>5.85</c:v>
                </c:pt>
                <c:pt idx="52541">
                  <c:v>14.5111111111111</c:v>
                </c:pt>
                <c:pt idx="52542">
                  <c:v>8.6428571428571406</c:v>
                </c:pt>
                <c:pt idx="52543">
                  <c:v>5.5319148936170199</c:v>
                </c:pt>
                <c:pt idx="52544">
                  <c:v>7.5306122448979496</c:v>
                </c:pt>
                <c:pt idx="52545">
                  <c:v>-7.3529411764705799</c:v>
                </c:pt>
                <c:pt idx="52546">
                  <c:v>2.3333333333333299</c:v>
                </c:pt>
                <c:pt idx="52547">
                  <c:v>-8</c:v>
                </c:pt>
                <c:pt idx="52548">
                  <c:v>0.8</c:v>
                </c:pt>
                <c:pt idx="52549">
                  <c:v>1.9545454545454499</c:v>
                </c:pt>
                <c:pt idx="52550">
                  <c:v>2.25</c:v>
                </c:pt>
                <c:pt idx="52551">
                  <c:v>7.0425531914893602</c:v>
                </c:pt>
                <c:pt idx="52552">
                  <c:v>14.909090909090899</c:v>
                </c:pt>
                <c:pt idx="52553">
                  <c:v>19.635714285714201</c:v>
                </c:pt>
                <c:pt idx="52554">
                  <c:v>9.0408163265306101</c:v>
                </c:pt>
                <c:pt idx="52555">
                  <c:v>18.967532467532401</c:v>
                </c:pt>
                <c:pt idx="52556">
                  <c:v>9.8955223880596996</c:v>
                </c:pt>
                <c:pt idx="52557">
                  <c:v>1.96875</c:v>
                </c:pt>
                <c:pt idx="52558">
                  <c:v>6.25</c:v>
                </c:pt>
                <c:pt idx="52559">
                  <c:v>-2.2258064516128999</c:v>
                </c:pt>
                <c:pt idx="52560">
                  <c:v>-6.9</c:v>
                </c:pt>
                <c:pt idx="52561">
                  <c:v>15.4375</c:v>
                </c:pt>
                <c:pt idx="52562">
                  <c:v>20.92</c:v>
                </c:pt>
                <c:pt idx="52563">
                  <c:v>7.5487804878048701</c:v>
                </c:pt>
                <c:pt idx="52564">
                  <c:v>2.5119047619047601</c:v>
                </c:pt>
                <c:pt idx="52565">
                  <c:v>2.2105263157894699</c:v>
                </c:pt>
                <c:pt idx="52566">
                  <c:v>-1.5833333333333299</c:v>
                </c:pt>
                <c:pt idx="52567">
                  <c:v>20.953488372092998</c:v>
                </c:pt>
                <c:pt idx="52568">
                  <c:v>-8.6</c:v>
                </c:pt>
                <c:pt idx="52569">
                  <c:v>61.3333333333333</c:v>
                </c:pt>
                <c:pt idx="52570">
                  <c:v>40.75</c:v>
                </c:pt>
                <c:pt idx="52571">
                  <c:v>-4.8888888888888804</c:v>
                </c:pt>
                <c:pt idx="52572">
                  <c:v>-17</c:v>
                </c:pt>
                <c:pt idx="52573">
                  <c:v>0.5</c:v>
                </c:pt>
                <c:pt idx="52574">
                  <c:v>14.1875</c:v>
                </c:pt>
                <c:pt idx="52575">
                  <c:v>24.1666666666666</c:v>
                </c:pt>
                <c:pt idx="52576">
                  <c:v>24.4166666666666</c:v>
                </c:pt>
                <c:pt idx="52577">
                  <c:v>3.3846153846153801</c:v>
                </c:pt>
                <c:pt idx="52578">
                  <c:v>19.625</c:v>
                </c:pt>
                <c:pt idx="52579">
                  <c:v>60.5</c:v>
                </c:pt>
                <c:pt idx="52580">
                  <c:v>-5.25</c:v>
                </c:pt>
                <c:pt idx="52581">
                  <c:v>13.875</c:v>
                </c:pt>
                <c:pt idx="52582">
                  <c:v>45.1666666666666</c:v>
                </c:pt>
                <c:pt idx="52583">
                  <c:v>16.600000000000001</c:v>
                </c:pt>
                <c:pt idx="52584">
                  <c:v>10</c:v>
                </c:pt>
                <c:pt idx="52585">
                  <c:v>5.5</c:v>
                </c:pt>
                <c:pt idx="52586">
                  <c:v>0.35294117647058798</c:v>
                </c:pt>
                <c:pt idx="52587">
                  <c:v>-7.5</c:v>
                </c:pt>
                <c:pt idx="52588">
                  <c:v>-10.375</c:v>
                </c:pt>
                <c:pt idx="52589">
                  <c:v>46.6666666666666</c:v>
                </c:pt>
                <c:pt idx="52590">
                  <c:v>18.785714285714199</c:v>
                </c:pt>
                <c:pt idx="52591">
                  <c:v>1.1111111111111101</c:v>
                </c:pt>
                <c:pt idx="52592">
                  <c:v>-7.8888888888888804</c:v>
                </c:pt>
                <c:pt idx="52593">
                  <c:v>2.625</c:v>
                </c:pt>
                <c:pt idx="52594">
                  <c:v>24.6666666666666</c:v>
                </c:pt>
                <c:pt idx="52595">
                  <c:v>7.4444444444444402</c:v>
                </c:pt>
                <c:pt idx="52596">
                  <c:v>34.058823529411697</c:v>
                </c:pt>
                <c:pt idx="52597">
                  <c:v>12.8333333333333</c:v>
                </c:pt>
                <c:pt idx="52598">
                  <c:v>12.705882352941099</c:v>
                </c:pt>
                <c:pt idx="52599">
                  <c:v>5.6153846153846096</c:v>
                </c:pt>
                <c:pt idx="52600">
                  <c:v>-0.66666666666666596</c:v>
                </c:pt>
                <c:pt idx="52601">
                  <c:v>8.6393884892086295</c:v>
                </c:pt>
                <c:pt idx="52602">
                  <c:v>8.3486777668952001</c:v>
                </c:pt>
                <c:pt idx="52603">
                  <c:v>8.3752181500872602</c:v>
                </c:pt>
                <c:pt idx="52604">
                  <c:v>9.9244186046511604</c:v>
                </c:pt>
                <c:pt idx="52605">
                  <c:v>8.4351701782820001</c:v>
                </c:pt>
                <c:pt idx="52606">
                  <c:v>14.376852505292799</c:v>
                </c:pt>
                <c:pt idx="52607">
                  <c:v>15.913838120104399</c:v>
                </c:pt>
                <c:pt idx="52608">
                  <c:v>11.3573667711598</c:v>
                </c:pt>
                <c:pt idx="52609">
                  <c:v>9.7407407407407405</c:v>
                </c:pt>
                <c:pt idx="52610">
                  <c:v>6.7100591715976297</c:v>
                </c:pt>
                <c:pt idx="52611">
                  <c:v>6.7323187108325797</c:v>
                </c:pt>
                <c:pt idx="52612">
                  <c:v>11.3939393939393</c:v>
                </c:pt>
                <c:pt idx="52613">
                  <c:v>7.8957345971563901</c:v>
                </c:pt>
                <c:pt idx="52614">
                  <c:v>11.9368421052631</c:v>
                </c:pt>
                <c:pt idx="52615">
                  <c:v>9.3809523809523796</c:v>
                </c:pt>
                <c:pt idx="52616">
                  <c:v>5.1046511627906899</c:v>
                </c:pt>
                <c:pt idx="52617">
                  <c:v>10.28</c:v>
                </c:pt>
                <c:pt idx="52618">
                  <c:v>16.865306122448899</c:v>
                </c:pt>
                <c:pt idx="52619">
                  <c:v>13.731182795698899</c:v>
                </c:pt>
                <c:pt idx="52620">
                  <c:v>7.19617224880382</c:v>
                </c:pt>
                <c:pt idx="52621">
                  <c:v>8.1472392638036801</c:v>
                </c:pt>
                <c:pt idx="52622">
                  <c:v>2.4539007092198499</c:v>
                </c:pt>
                <c:pt idx="52623">
                  <c:v>12.0694444444444</c:v>
                </c:pt>
                <c:pt idx="52624">
                  <c:v>9.5055555555555493</c:v>
                </c:pt>
                <c:pt idx="52625">
                  <c:v>10.992000000000001</c:v>
                </c:pt>
                <c:pt idx="52626">
                  <c:v>6.2631578947368398</c:v>
                </c:pt>
                <c:pt idx="52627">
                  <c:v>8.3598673300165807</c:v>
                </c:pt>
                <c:pt idx="52628">
                  <c:v>8.4985207100591698</c:v>
                </c:pt>
                <c:pt idx="52629">
                  <c:v>9.3807785888077806</c:v>
                </c:pt>
                <c:pt idx="52630">
                  <c:v>13.0832443970117</c:v>
                </c:pt>
                <c:pt idx="52631">
                  <c:v>11.781609195402201</c:v>
                </c:pt>
                <c:pt idx="52632">
                  <c:v>11.798850574712599</c:v>
                </c:pt>
                <c:pt idx="52633">
                  <c:v>8.8132118451025008</c:v>
                </c:pt>
                <c:pt idx="52634">
                  <c:v>7.5750670241286802</c:v>
                </c:pt>
                <c:pt idx="52635">
                  <c:v>11.3421383647798</c:v>
                </c:pt>
                <c:pt idx="52636">
                  <c:v>17.8895631067961</c:v>
                </c:pt>
                <c:pt idx="52637">
                  <c:v>10.0210526315789</c:v>
                </c:pt>
                <c:pt idx="52638">
                  <c:v>10.2470588235294</c:v>
                </c:pt>
                <c:pt idx="52639">
                  <c:v>8.1182795698924703</c:v>
                </c:pt>
                <c:pt idx="52640">
                  <c:v>6.6666666666666599</c:v>
                </c:pt>
                <c:pt idx="52641">
                  <c:v>7.9494949494949498</c:v>
                </c:pt>
                <c:pt idx="52642">
                  <c:v>16.387096774193498</c:v>
                </c:pt>
                <c:pt idx="52643">
                  <c:v>15.0143540669856</c:v>
                </c:pt>
                <c:pt idx="52644">
                  <c:v>18.473372781064999</c:v>
                </c:pt>
                <c:pt idx="52645">
                  <c:v>10.867256637168101</c:v>
                </c:pt>
                <c:pt idx="52646">
                  <c:v>12.9652173913043</c:v>
                </c:pt>
                <c:pt idx="52647">
                  <c:v>11.1570247933884</c:v>
                </c:pt>
                <c:pt idx="52648">
                  <c:v>12.4488188976377</c:v>
                </c:pt>
                <c:pt idx="52649">
                  <c:v>8.8728522336769693</c:v>
                </c:pt>
                <c:pt idx="52650">
                  <c:v>7.8320610687022896</c:v>
                </c:pt>
                <c:pt idx="52651">
                  <c:v>8.0759075907590692</c:v>
                </c:pt>
                <c:pt idx="52652">
                  <c:v>5.0618556701030899</c:v>
                </c:pt>
                <c:pt idx="52653">
                  <c:v>5.0429447852760703</c:v>
                </c:pt>
                <c:pt idx="52654">
                  <c:v>13.4518072289156</c:v>
                </c:pt>
                <c:pt idx="52655">
                  <c:v>8.2544802867383495</c:v>
                </c:pt>
                <c:pt idx="52656">
                  <c:v>8.5259740259740209</c:v>
                </c:pt>
                <c:pt idx="52657">
                  <c:v>6.6012269938650299</c:v>
                </c:pt>
                <c:pt idx="52658">
                  <c:v>6.4280442804428004</c:v>
                </c:pt>
                <c:pt idx="52659">
                  <c:v>9.4867549668874105</c:v>
                </c:pt>
                <c:pt idx="52660">
                  <c:v>13.5191082802547</c:v>
                </c:pt>
                <c:pt idx="52661">
                  <c:v>2.07692307692307</c:v>
                </c:pt>
                <c:pt idx="52662">
                  <c:v>-1.5</c:v>
                </c:pt>
                <c:pt idx="52663">
                  <c:v>55.230769230769198</c:v>
                </c:pt>
                <c:pt idx="52664">
                  <c:v>11.307692307692299</c:v>
                </c:pt>
                <c:pt idx="52665">
                  <c:v>18.384615384615302</c:v>
                </c:pt>
                <c:pt idx="52666">
                  <c:v>11.538461538461499</c:v>
                </c:pt>
                <c:pt idx="52667">
                  <c:v>1.7692307692307601</c:v>
                </c:pt>
                <c:pt idx="52668">
                  <c:v>-2.21428571428571</c:v>
                </c:pt>
                <c:pt idx="52669">
                  <c:v>2.07692307692307</c:v>
                </c:pt>
                <c:pt idx="52670">
                  <c:v>23.384615384615302</c:v>
                </c:pt>
                <c:pt idx="52671">
                  <c:v>-0.6</c:v>
                </c:pt>
                <c:pt idx="52672">
                  <c:v>0.92857142857142805</c:v>
                </c:pt>
                <c:pt idx="52673">
                  <c:v>3.3571428571428501</c:v>
                </c:pt>
                <c:pt idx="52674">
                  <c:v>5.75</c:v>
                </c:pt>
                <c:pt idx="52675">
                  <c:v>4.1666666666666599</c:v>
                </c:pt>
                <c:pt idx="52676">
                  <c:v>-4.375</c:v>
                </c:pt>
                <c:pt idx="52677">
                  <c:v>1.8125</c:v>
                </c:pt>
                <c:pt idx="52678">
                  <c:v>7.3</c:v>
                </c:pt>
                <c:pt idx="52679">
                  <c:v>9.7727272727272698</c:v>
                </c:pt>
                <c:pt idx="52680">
                  <c:v>6.3181818181818103</c:v>
                </c:pt>
                <c:pt idx="52681">
                  <c:v>7.4285714285714199</c:v>
                </c:pt>
                <c:pt idx="52682">
                  <c:v>11.4285714285714</c:v>
                </c:pt>
                <c:pt idx="52683">
                  <c:v>-0.42105263157894701</c:v>
                </c:pt>
                <c:pt idx="52684">
                  <c:v>22.473684210526301</c:v>
                </c:pt>
                <c:pt idx="52685">
                  <c:v>11.019230769230701</c:v>
                </c:pt>
                <c:pt idx="52686">
                  <c:v>9.3529411764705799</c:v>
                </c:pt>
                <c:pt idx="52687">
                  <c:v>9.7956989247311803</c:v>
                </c:pt>
                <c:pt idx="52688">
                  <c:v>15.188888888888799</c:v>
                </c:pt>
                <c:pt idx="52689">
                  <c:v>11.698529411764699</c:v>
                </c:pt>
                <c:pt idx="52690">
                  <c:v>16.717647058823498</c:v>
                </c:pt>
                <c:pt idx="52691">
                  <c:v>9.8066298342541405</c:v>
                </c:pt>
                <c:pt idx="52692">
                  <c:v>9.0815217391304301</c:v>
                </c:pt>
                <c:pt idx="52693">
                  <c:v>5.3285714285714203</c:v>
                </c:pt>
                <c:pt idx="52694">
                  <c:v>11.6493506493506</c:v>
                </c:pt>
                <c:pt idx="52695">
                  <c:v>7.81102362204724</c:v>
                </c:pt>
                <c:pt idx="52696">
                  <c:v>8.56</c:v>
                </c:pt>
                <c:pt idx="52697">
                  <c:v>8.5140961857379693</c:v>
                </c:pt>
                <c:pt idx="52698">
                  <c:v>9.8726937269372694</c:v>
                </c:pt>
                <c:pt idx="52699">
                  <c:v>10.239864864864799</c:v>
                </c:pt>
                <c:pt idx="52700">
                  <c:v>10.229681978798499</c:v>
                </c:pt>
                <c:pt idx="52701">
                  <c:v>10.1252173913043</c:v>
                </c:pt>
                <c:pt idx="52702">
                  <c:v>15.0665634674922</c:v>
                </c:pt>
                <c:pt idx="52703">
                  <c:v>13.5582255083179</c:v>
                </c:pt>
                <c:pt idx="52704">
                  <c:v>12.2802653399668</c:v>
                </c:pt>
                <c:pt idx="52705">
                  <c:v>7.9951612903225797</c:v>
                </c:pt>
                <c:pt idx="52706">
                  <c:v>9.6978967495219806</c:v>
                </c:pt>
                <c:pt idx="52707">
                  <c:v>9.8382838283828296</c:v>
                </c:pt>
                <c:pt idx="52708">
                  <c:v>16.990551181102301</c:v>
                </c:pt>
                <c:pt idx="52709">
                  <c:v>19.020408163265301</c:v>
                </c:pt>
                <c:pt idx="52710">
                  <c:v>4.9148936170212698</c:v>
                </c:pt>
                <c:pt idx="52711">
                  <c:v>7.5769230769230704</c:v>
                </c:pt>
                <c:pt idx="52712">
                  <c:v>6.2758620689655098</c:v>
                </c:pt>
                <c:pt idx="52713">
                  <c:v>2.1030927835051498</c:v>
                </c:pt>
                <c:pt idx="52714">
                  <c:v>22.343629343629299</c:v>
                </c:pt>
                <c:pt idx="52715">
                  <c:v>19.431372549019599</c:v>
                </c:pt>
                <c:pt idx="52716">
                  <c:v>17.402402402402402</c:v>
                </c:pt>
                <c:pt idx="52717">
                  <c:v>8.80575539568345</c:v>
                </c:pt>
                <c:pt idx="52718">
                  <c:v>-4.04</c:v>
                </c:pt>
                <c:pt idx="52719">
                  <c:v>14</c:v>
                </c:pt>
                <c:pt idx="52720">
                  <c:v>7.54133697135061</c:v>
                </c:pt>
                <c:pt idx="52721">
                  <c:v>6.64388489208633</c:v>
                </c:pt>
                <c:pt idx="52722">
                  <c:v>7.63706053396775</c:v>
                </c:pt>
                <c:pt idx="52723">
                  <c:v>7.6763429191535497</c:v>
                </c:pt>
                <c:pt idx="52724">
                  <c:v>7.7096946973754603</c:v>
                </c:pt>
                <c:pt idx="52725">
                  <c:v>9.6749564784879301</c:v>
                </c:pt>
                <c:pt idx="52726">
                  <c:v>7.9587073608617596</c:v>
                </c:pt>
                <c:pt idx="52727">
                  <c:v>8.0307486631015994</c:v>
                </c:pt>
                <c:pt idx="52728">
                  <c:v>5.83401015228426</c:v>
                </c:pt>
                <c:pt idx="52729">
                  <c:v>7.3425499231950804</c:v>
                </c:pt>
                <c:pt idx="52730">
                  <c:v>7.1963292547274698</c:v>
                </c:pt>
                <c:pt idx="52731">
                  <c:v>11.9200545702592</c:v>
                </c:pt>
                <c:pt idx="52732">
                  <c:v>9.2231404958677601</c:v>
                </c:pt>
                <c:pt idx="52733">
                  <c:v>9.6283185840707901</c:v>
                </c:pt>
                <c:pt idx="52734">
                  <c:v>6.2</c:v>
                </c:pt>
                <c:pt idx="52735">
                  <c:v>3.8913043478260798</c:v>
                </c:pt>
                <c:pt idx="52736">
                  <c:v>12.895061728395</c:v>
                </c:pt>
                <c:pt idx="52737">
                  <c:v>16.1575091575091</c:v>
                </c:pt>
                <c:pt idx="52738">
                  <c:v>14.3633333333333</c:v>
                </c:pt>
                <c:pt idx="52739">
                  <c:v>11.9375</c:v>
                </c:pt>
                <c:pt idx="52740">
                  <c:v>13.2185792349726</c:v>
                </c:pt>
                <c:pt idx="52741">
                  <c:v>10.4623655913978</c:v>
                </c:pt>
                <c:pt idx="52742">
                  <c:v>10.389261744966401</c:v>
                </c:pt>
                <c:pt idx="52743">
                  <c:v>12.6907894736842</c:v>
                </c:pt>
                <c:pt idx="52744">
                  <c:v>22</c:v>
                </c:pt>
                <c:pt idx="52745">
                  <c:v>17.318840579710098</c:v>
                </c:pt>
                <c:pt idx="52746">
                  <c:v>20.985507246376802</c:v>
                </c:pt>
                <c:pt idx="52747">
                  <c:v>9.7956989247311803</c:v>
                </c:pt>
                <c:pt idx="52748">
                  <c:v>10.9</c:v>
                </c:pt>
                <c:pt idx="52749">
                  <c:v>11.0322580645161</c:v>
                </c:pt>
                <c:pt idx="52750">
                  <c:v>12.244444444444399</c:v>
                </c:pt>
                <c:pt idx="52751">
                  <c:v>7.8172043010752601</c:v>
                </c:pt>
                <c:pt idx="52752">
                  <c:v>10.887931034482699</c:v>
                </c:pt>
                <c:pt idx="52753">
                  <c:v>10.008333333333301</c:v>
                </c:pt>
                <c:pt idx="52754">
                  <c:v>10.25</c:v>
                </c:pt>
                <c:pt idx="52755">
                  <c:v>22.219298245613999</c:v>
                </c:pt>
                <c:pt idx="52756">
                  <c:v>19.594339622641499</c:v>
                </c:pt>
                <c:pt idx="52757">
                  <c:v>13.2027027027027</c:v>
                </c:pt>
                <c:pt idx="52758">
                  <c:v>9.0295566502463007</c:v>
                </c:pt>
                <c:pt idx="52759">
                  <c:v>12.4493392070484</c:v>
                </c:pt>
                <c:pt idx="52760">
                  <c:v>7.8523206751054797</c:v>
                </c:pt>
                <c:pt idx="52761">
                  <c:v>9.7319999999999993</c:v>
                </c:pt>
                <c:pt idx="52762">
                  <c:v>9.7951807228915602</c:v>
                </c:pt>
                <c:pt idx="52763">
                  <c:v>15.66015625</c:v>
                </c:pt>
                <c:pt idx="52764">
                  <c:v>7.9612403100775104</c:v>
                </c:pt>
                <c:pt idx="52765">
                  <c:v>4.7714285714285696</c:v>
                </c:pt>
                <c:pt idx="52766">
                  <c:v>9.7677165354330704</c:v>
                </c:pt>
                <c:pt idx="52767">
                  <c:v>8.2375478927203005</c:v>
                </c:pt>
                <c:pt idx="52768">
                  <c:v>17.391472868217001</c:v>
                </c:pt>
                <c:pt idx="52769">
                  <c:v>9.9604885057471204</c:v>
                </c:pt>
                <c:pt idx="52770">
                  <c:v>7.6682653876898401</c:v>
                </c:pt>
                <c:pt idx="52771">
                  <c:v>9.7288857345635193</c:v>
                </c:pt>
                <c:pt idx="52772">
                  <c:v>8.9571322985957096</c:v>
                </c:pt>
                <c:pt idx="52773">
                  <c:v>9.2551381998582496</c:v>
                </c:pt>
                <c:pt idx="52774">
                  <c:v>12.6725775807473</c:v>
                </c:pt>
                <c:pt idx="52775">
                  <c:v>11.333859510655</c:v>
                </c:pt>
                <c:pt idx="52776">
                  <c:v>9.9657582110412299</c:v>
                </c:pt>
                <c:pt idx="52777">
                  <c:v>8.7091525423728804</c:v>
                </c:pt>
                <c:pt idx="52778">
                  <c:v>7.6145748987854196</c:v>
                </c:pt>
                <c:pt idx="52779">
                  <c:v>8.1872659176029892</c:v>
                </c:pt>
                <c:pt idx="52780">
                  <c:v>12.3526850507982</c:v>
                </c:pt>
                <c:pt idx="52781">
                  <c:v>21.596774193548299</c:v>
                </c:pt>
                <c:pt idx="52782">
                  <c:v>25.137931034482701</c:v>
                </c:pt>
                <c:pt idx="52783">
                  <c:v>22.129032258064498</c:v>
                </c:pt>
                <c:pt idx="52784">
                  <c:v>22.8727272727272</c:v>
                </c:pt>
                <c:pt idx="52785">
                  <c:v>8.4</c:v>
                </c:pt>
                <c:pt idx="52786">
                  <c:v>19</c:v>
                </c:pt>
                <c:pt idx="52787">
                  <c:v>10.7717391304347</c:v>
                </c:pt>
                <c:pt idx="52788">
                  <c:v>14.9028571428571</c:v>
                </c:pt>
                <c:pt idx="52789">
                  <c:v>14.071999999999999</c:v>
                </c:pt>
                <c:pt idx="52790">
                  <c:v>13.064516129032199</c:v>
                </c:pt>
                <c:pt idx="52791">
                  <c:v>13.75</c:v>
                </c:pt>
                <c:pt idx="52792">
                  <c:v>14.9193548387096</c:v>
                </c:pt>
                <c:pt idx="52793">
                  <c:v>8</c:v>
                </c:pt>
                <c:pt idx="52794">
                  <c:v>13.184210526315701</c:v>
                </c:pt>
                <c:pt idx="52795">
                  <c:v>7.68333333333333</c:v>
                </c:pt>
                <c:pt idx="52796">
                  <c:v>0.46774193548387</c:v>
                </c:pt>
                <c:pt idx="52797">
                  <c:v>22.096774193548299</c:v>
                </c:pt>
                <c:pt idx="52798">
                  <c:v>0.58181818181818101</c:v>
                </c:pt>
                <c:pt idx="52799">
                  <c:v>7.0576923076923004</c:v>
                </c:pt>
                <c:pt idx="52800">
                  <c:v>3.4166666666666599</c:v>
                </c:pt>
                <c:pt idx="52801">
                  <c:v>88.6666666666666</c:v>
                </c:pt>
                <c:pt idx="52802">
                  <c:v>-6.375</c:v>
                </c:pt>
                <c:pt idx="52803">
                  <c:v>23.818181818181799</c:v>
                </c:pt>
                <c:pt idx="52804">
                  <c:v>6.8888888888888804</c:v>
                </c:pt>
                <c:pt idx="52805">
                  <c:v>2.55555555555555</c:v>
                </c:pt>
                <c:pt idx="52806">
                  <c:v>8</c:v>
                </c:pt>
                <c:pt idx="52807">
                  <c:v>11.785714285714199</c:v>
                </c:pt>
                <c:pt idx="52808">
                  <c:v>43.307692307692299</c:v>
                </c:pt>
                <c:pt idx="52809">
                  <c:v>20.636363636363601</c:v>
                </c:pt>
                <c:pt idx="52810">
                  <c:v>9.5</c:v>
                </c:pt>
                <c:pt idx="52811">
                  <c:v>13.769230769230701</c:v>
                </c:pt>
                <c:pt idx="52812">
                  <c:v>11.75</c:v>
                </c:pt>
                <c:pt idx="52813">
                  <c:v>11.086956521739101</c:v>
                </c:pt>
                <c:pt idx="52814">
                  <c:v>17</c:v>
                </c:pt>
                <c:pt idx="52815">
                  <c:v>24.5263157894736</c:v>
                </c:pt>
                <c:pt idx="52816">
                  <c:v>40.741935483870897</c:v>
                </c:pt>
                <c:pt idx="52817">
                  <c:v>33.755555555555503</c:v>
                </c:pt>
                <c:pt idx="52818">
                  <c:v>27.233333333333299</c:v>
                </c:pt>
                <c:pt idx="52819">
                  <c:v>25.387096774193498</c:v>
                </c:pt>
                <c:pt idx="52820">
                  <c:v>23.588235294117599</c:v>
                </c:pt>
                <c:pt idx="52821">
                  <c:v>34.5</c:v>
                </c:pt>
                <c:pt idx="52822">
                  <c:v>16.5</c:v>
                </c:pt>
                <c:pt idx="52823">
                  <c:v>44.375</c:v>
                </c:pt>
                <c:pt idx="52824">
                  <c:v>-3.625</c:v>
                </c:pt>
                <c:pt idx="52825">
                  <c:v>59</c:v>
                </c:pt>
                <c:pt idx="52826">
                  <c:v>77.5</c:v>
                </c:pt>
                <c:pt idx="52827">
                  <c:v>106</c:v>
                </c:pt>
                <c:pt idx="52828">
                  <c:v>11.066666666666601</c:v>
                </c:pt>
                <c:pt idx="52829">
                  <c:v>11.732558139534801</c:v>
                </c:pt>
                <c:pt idx="52830">
                  <c:v>11.9001782531194</c:v>
                </c:pt>
                <c:pt idx="52831">
                  <c:v>11.330868761552599</c:v>
                </c:pt>
                <c:pt idx="52832">
                  <c:v>13.3788150807899</c:v>
                </c:pt>
                <c:pt idx="52833">
                  <c:v>14.2275641025641</c:v>
                </c:pt>
                <c:pt idx="52834">
                  <c:v>15.8259187620889</c:v>
                </c:pt>
                <c:pt idx="52835">
                  <c:v>12.6863406408094</c:v>
                </c:pt>
                <c:pt idx="52836">
                  <c:v>7.7300319488817797</c:v>
                </c:pt>
                <c:pt idx="52837">
                  <c:v>8.2040816326530592</c:v>
                </c:pt>
                <c:pt idx="52838">
                  <c:v>11.2257001647446</c:v>
                </c:pt>
                <c:pt idx="52839">
                  <c:v>18.8149847094801</c:v>
                </c:pt>
                <c:pt idx="52840">
                  <c:v>3.4202531645569598</c:v>
                </c:pt>
                <c:pt idx="52841">
                  <c:v>2.7302452316076198</c:v>
                </c:pt>
                <c:pt idx="52842">
                  <c:v>6.0946601941747502</c:v>
                </c:pt>
                <c:pt idx="52843">
                  <c:v>3.1081081081080999</c:v>
                </c:pt>
                <c:pt idx="52844">
                  <c:v>3.27251732101616</c:v>
                </c:pt>
                <c:pt idx="52845">
                  <c:v>8.7915057915057897</c:v>
                </c:pt>
                <c:pt idx="52846">
                  <c:v>-1.8829568788501001</c:v>
                </c:pt>
                <c:pt idx="52847">
                  <c:v>-0.136546184738955</c:v>
                </c:pt>
                <c:pt idx="52848">
                  <c:v>1.7604651162790601</c:v>
                </c:pt>
                <c:pt idx="52849">
                  <c:v>5.3852459016393404</c:v>
                </c:pt>
                <c:pt idx="52850">
                  <c:v>0.56608478802992501</c:v>
                </c:pt>
                <c:pt idx="52851">
                  <c:v>10.243961352656999</c:v>
                </c:pt>
                <c:pt idx="52852">
                  <c:v>9.6265270506108198</c:v>
                </c:pt>
                <c:pt idx="52853">
                  <c:v>9.9370078740157393</c:v>
                </c:pt>
                <c:pt idx="52854">
                  <c:v>9.0403508771929797</c:v>
                </c:pt>
                <c:pt idx="52855">
                  <c:v>9.6715328467153192</c:v>
                </c:pt>
                <c:pt idx="52856">
                  <c:v>9.5189189189189101</c:v>
                </c:pt>
                <c:pt idx="52857">
                  <c:v>15.8896</c:v>
                </c:pt>
                <c:pt idx="52858">
                  <c:v>14.4533582089552</c:v>
                </c:pt>
                <c:pt idx="52859">
                  <c:v>11.275747508305599</c:v>
                </c:pt>
                <c:pt idx="52860">
                  <c:v>7.6598425196850304</c:v>
                </c:pt>
                <c:pt idx="52861">
                  <c:v>9.8306595365418801</c:v>
                </c:pt>
                <c:pt idx="52862">
                  <c:v>11.427652733118901</c:v>
                </c:pt>
                <c:pt idx="52863">
                  <c:v>11.9327354260089</c:v>
                </c:pt>
                <c:pt idx="52864">
                  <c:v>3.46534653465346</c:v>
                </c:pt>
                <c:pt idx="52865">
                  <c:v>-4.2941176470588198</c:v>
                </c:pt>
                <c:pt idx="52866">
                  <c:v>0.987179487179487</c:v>
                </c:pt>
                <c:pt idx="52867">
                  <c:v>6.4634146341463401</c:v>
                </c:pt>
                <c:pt idx="52868">
                  <c:v>4.08</c:v>
                </c:pt>
                <c:pt idx="52869">
                  <c:v>9.2579185520362</c:v>
                </c:pt>
                <c:pt idx="52870">
                  <c:v>8.6338028169013992</c:v>
                </c:pt>
                <c:pt idx="52871">
                  <c:v>15.3063583815028</c:v>
                </c:pt>
                <c:pt idx="52872">
                  <c:v>4.9197860962566802</c:v>
                </c:pt>
                <c:pt idx="52873">
                  <c:v>7.8915662650602396</c:v>
                </c:pt>
                <c:pt idx="52874">
                  <c:v>2.0714285714285698</c:v>
                </c:pt>
                <c:pt idx="52875">
                  <c:v>11.027972027972</c:v>
                </c:pt>
                <c:pt idx="52876">
                  <c:v>15.7454545454545</c:v>
                </c:pt>
                <c:pt idx="52877">
                  <c:v>17.556451612903199</c:v>
                </c:pt>
                <c:pt idx="52878">
                  <c:v>14.9916666666666</c:v>
                </c:pt>
                <c:pt idx="52879">
                  <c:v>8.4112903225806406</c:v>
                </c:pt>
                <c:pt idx="52880">
                  <c:v>23.879032258064498</c:v>
                </c:pt>
                <c:pt idx="52881">
                  <c:v>17.6929824561403</c:v>
                </c:pt>
                <c:pt idx="52882">
                  <c:v>6.2807017543859596</c:v>
                </c:pt>
                <c:pt idx="52883">
                  <c:v>4.3636363636363598</c:v>
                </c:pt>
                <c:pt idx="52884">
                  <c:v>26</c:v>
                </c:pt>
                <c:pt idx="52885">
                  <c:v>36.7777777777777</c:v>
                </c:pt>
                <c:pt idx="52886">
                  <c:v>58.1111111111111</c:v>
                </c:pt>
                <c:pt idx="52887">
                  <c:v>77</c:v>
                </c:pt>
                <c:pt idx="52888">
                  <c:v>10.235294117646999</c:v>
                </c:pt>
                <c:pt idx="52889">
                  <c:v>18.064516129032199</c:v>
                </c:pt>
                <c:pt idx="52890">
                  <c:v>8.2666666666666604</c:v>
                </c:pt>
                <c:pt idx="52891">
                  <c:v>27.806451612903199</c:v>
                </c:pt>
                <c:pt idx="52892">
                  <c:v>7.1034482758620596</c:v>
                </c:pt>
                <c:pt idx="52893">
                  <c:v>7.2857142857142803</c:v>
                </c:pt>
                <c:pt idx="52894">
                  <c:v>12.313479623824399</c:v>
                </c:pt>
                <c:pt idx="52895">
                  <c:v>14.8090277777777</c:v>
                </c:pt>
                <c:pt idx="52896">
                  <c:v>11.077160493827099</c:v>
                </c:pt>
                <c:pt idx="52897">
                  <c:v>8.8859649122807003</c:v>
                </c:pt>
                <c:pt idx="52898">
                  <c:v>12.018867924528299</c:v>
                </c:pt>
                <c:pt idx="52899">
                  <c:v>16.3317422434367</c:v>
                </c:pt>
                <c:pt idx="52900">
                  <c:v>17.75</c:v>
                </c:pt>
                <c:pt idx="52901">
                  <c:v>11.771712158808899</c:v>
                </c:pt>
                <c:pt idx="52902">
                  <c:v>6.3590308370043997</c:v>
                </c:pt>
                <c:pt idx="52903">
                  <c:v>8.6691176470588207</c:v>
                </c:pt>
                <c:pt idx="52904">
                  <c:v>3.8878787878787802</c:v>
                </c:pt>
                <c:pt idx="52905">
                  <c:v>12.484240687679</c:v>
                </c:pt>
                <c:pt idx="52906">
                  <c:v>-4.8955223880596996</c:v>
                </c:pt>
                <c:pt idx="52907">
                  <c:v>-3.70718232044198</c:v>
                </c:pt>
                <c:pt idx="52908">
                  <c:v>-3.9357798165137599</c:v>
                </c:pt>
                <c:pt idx="52909">
                  <c:v>-7.4325581395348799</c:v>
                </c:pt>
                <c:pt idx="52910">
                  <c:v>-2.9908256880733899</c:v>
                </c:pt>
                <c:pt idx="52911">
                  <c:v>-1.6860465116279</c:v>
                </c:pt>
                <c:pt idx="52912">
                  <c:v>0.71544715447154394</c:v>
                </c:pt>
                <c:pt idx="52913">
                  <c:v>-3.8959999999999999</c:v>
                </c:pt>
                <c:pt idx="52914">
                  <c:v>-5.1560693641618496</c:v>
                </c:pt>
                <c:pt idx="52915">
                  <c:v>-2.3785310734463199</c:v>
                </c:pt>
                <c:pt idx="52916">
                  <c:v>1.55607476635514</c:v>
                </c:pt>
                <c:pt idx="52917">
                  <c:v>-2.6681222707423502</c:v>
                </c:pt>
                <c:pt idx="52918">
                  <c:v>9.6874340021119298</c:v>
                </c:pt>
                <c:pt idx="52919">
                  <c:v>7.6150234741784004</c:v>
                </c:pt>
                <c:pt idx="52920">
                  <c:v>9.4340949033391901</c:v>
                </c:pt>
                <c:pt idx="52921">
                  <c:v>8.8199152542372801</c:v>
                </c:pt>
                <c:pt idx="52922">
                  <c:v>9.3408026755852802</c:v>
                </c:pt>
                <c:pt idx="52923">
                  <c:v>11.6759201497192</c:v>
                </c:pt>
                <c:pt idx="52924">
                  <c:v>12.409288824383101</c:v>
                </c:pt>
                <c:pt idx="52925">
                  <c:v>9.6706706706706704</c:v>
                </c:pt>
                <c:pt idx="52926">
                  <c:v>7.0431061806656103</c:v>
                </c:pt>
                <c:pt idx="52927">
                  <c:v>7.5057174474363704</c:v>
                </c:pt>
                <c:pt idx="52928">
                  <c:v>8.1458110516933999</c:v>
                </c:pt>
                <c:pt idx="52929">
                  <c:v>12.4826983572177</c:v>
                </c:pt>
                <c:pt idx="52930">
                  <c:v>8.0988336402701009</c:v>
                </c:pt>
                <c:pt idx="52931">
                  <c:v>8.0742921857304601</c:v>
                </c:pt>
                <c:pt idx="52932">
                  <c:v>10.492021813774899</c:v>
                </c:pt>
                <c:pt idx="52933">
                  <c:v>8.7816045380875192</c:v>
                </c:pt>
                <c:pt idx="52934">
                  <c:v>9.6425438596491198</c:v>
                </c:pt>
                <c:pt idx="52935">
                  <c:v>11.0416197975253</c:v>
                </c:pt>
                <c:pt idx="52936">
                  <c:v>11.3858369098712</c:v>
                </c:pt>
                <c:pt idx="52937">
                  <c:v>10.5358433162198</c:v>
                </c:pt>
                <c:pt idx="52938">
                  <c:v>6.5946597441127297</c:v>
                </c:pt>
                <c:pt idx="52939">
                  <c:v>7.9892812105926803</c:v>
                </c:pt>
                <c:pt idx="52940">
                  <c:v>8.1078246276484105</c:v>
                </c:pt>
                <c:pt idx="52941">
                  <c:v>13.0688300950806</c:v>
                </c:pt>
                <c:pt idx="52942">
                  <c:v>4.6591086786551896</c:v>
                </c:pt>
                <c:pt idx="52943">
                  <c:v>6.4085836909871201</c:v>
                </c:pt>
                <c:pt idx="52944">
                  <c:v>5.2608359133126896</c:v>
                </c:pt>
                <c:pt idx="52945">
                  <c:v>3.5648</c:v>
                </c:pt>
                <c:pt idx="52946">
                  <c:v>2.4594192107222601</c:v>
                </c:pt>
                <c:pt idx="52947">
                  <c:v>4.8584905660377302</c:v>
                </c:pt>
                <c:pt idx="52948">
                  <c:v>5.0837004405286299</c:v>
                </c:pt>
                <c:pt idx="52949">
                  <c:v>5.2283411685695098</c:v>
                </c:pt>
                <c:pt idx="52950">
                  <c:v>2.6538461538461502</c:v>
                </c:pt>
                <c:pt idx="52951">
                  <c:v>3.7896794370602001</c:v>
                </c:pt>
                <c:pt idx="52952">
                  <c:v>3.2349809885931502</c:v>
                </c:pt>
                <c:pt idx="52953">
                  <c:v>7.7357784431137704</c:v>
                </c:pt>
                <c:pt idx="52954">
                  <c:v>-2.37719298245614</c:v>
                </c:pt>
                <c:pt idx="52955">
                  <c:v>-4.5619047619047599</c:v>
                </c:pt>
                <c:pt idx="52956">
                  <c:v>-3.6875</c:v>
                </c:pt>
                <c:pt idx="52957">
                  <c:v>-6.8201438848920803</c:v>
                </c:pt>
                <c:pt idx="52958">
                  <c:v>-3.6071428571428501</c:v>
                </c:pt>
                <c:pt idx="52959">
                  <c:v>3.4928909952606602</c:v>
                </c:pt>
                <c:pt idx="52960">
                  <c:v>1.34579439252336</c:v>
                </c:pt>
                <c:pt idx="52961">
                  <c:v>-0.68699186991869898</c:v>
                </c:pt>
                <c:pt idx="52962">
                  <c:v>-1.5535714285714199</c:v>
                </c:pt>
                <c:pt idx="52963">
                  <c:v>5.4905660377358396</c:v>
                </c:pt>
                <c:pt idx="52964">
                  <c:v>-1.9813664596273199</c:v>
                </c:pt>
                <c:pt idx="52965">
                  <c:v>-1.92215568862275</c:v>
                </c:pt>
                <c:pt idx="52966">
                  <c:v>11.1961722488038</c:v>
                </c:pt>
                <c:pt idx="52967">
                  <c:v>5.1920903954802196</c:v>
                </c:pt>
                <c:pt idx="52968">
                  <c:v>11.6966824644549</c:v>
                </c:pt>
                <c:pt idx="52969">
                  <c:v>7.8257575757575699</c:v>
                </c:pt>
                <c:pt idx="52970">
                  <c:v>11.6548672566371</c:v>
                </c:pt>
                <c:pt idx="52971">
                  <c:v>11.795652173913</c:v>
                </c:pt>
                <c:pt idx="52972">
                  <c:v>10.75</c:v>
                </c:pt>
                <c:pt idx="52973">
                  <c:v>10.784702549575</c:v>
                </c:pt>
                <c:pt idx="52974">
                  <c:v>5.6184615384615304</c:v>
                </c:pt>
                <c:pt idx="52975">
                  <c:v>6.6181818181818102</c:v>
                </c:pt>
                <c:pt idx="52976">
                  <c:v>12.072131147540899</c:v>
                </c:pt>
                <c:pt idx="52977">
                  <c:v>13.503184713375701</c:v>
                </c:pt>
                <c:pt idx="52978">
                  <c:v>28.6666666666666</c:v>
                </c:pt>
                <c:pt idx="52979">
                  <c:v>6.5</c:v>
                </c:pt>
                <c:pt idx="52980">
                  <c:v>12</c:v>
                </c:pt>
                <c:pt idx="52981">
                  <c:v>21.8947368421052</c:v>
                </c:pt>
                <c:pt idx="52982">
                  <c:v>10.7419354838709</c:v>
                </c:pt>
                <c:pt idx="52983">
                  <c:v>9.1666666666666607</c:v>
                </c:pt>
                <c:pt idx="52984">
                  <c:v>20.129032258064498</c:v>
                </c:pt>
                <c:pt idx="52985">
                  <c:v>7.4137931034482696</c:v>
                </c:pt>
                <c:pt idx="52986">
                  <c:v>5.21428571428571</c:v>
                </c:pt>
                <c:pt idx="52987">
                  <c:v>9.1119515885022597</c:v>
                </c:pt>
                <c:pt idx="52988">
                  <c:v>6.2821869488536102</c:v>
                </c:pt>
                <c:pt idx="52989">
                  <c:v>10.9507735583684</c:v>
                </c:pt>
                <c:pt idx="52990">
                  <c:v>9.0369458128078808</c:v>
                </c:pt>
                <c:pt idx="52991">
                  <c:v>9.5530726256983201</c:v>
                </c:pt>
                <c:pt idx="52992">
                  <c:v>11.5095753538717</c:v>
                </c:pt>
                <c:pt idx="52993">
                  <c:v>10.3336566440349</c:v>
                </c:pt>
                <c:pt idx="52994">
                  <c:v>9.2072953736654792</c:v>
                </c:pt>
                <c:pt idx="52995">
                  <c:v>7.1484098939929304</c:v>
                </c:pt>
                <c:pt idx="52996">
                  <c:v>7.3850996852046098</c:v>
                </c:pt>
                <c:pt idx="52997">
                  <c:v>8.3767123287671197</c:v>
                </c:pt>
                <c:pt idx="52998">
                  <c:v>12.5</c:v>
                </c:pt>
                <c:pt idx="52999">
                  <c:v>-1</c:v>
                </c:pt>
                <c:pt idx="53000">
                  <c:v>19.7777777777777</c:v>
                </c:pt>
                <c:pt idx="53001">
                  <c:v>3.125</c:v>
                </c:pt>
                <c:pt idx="53002">
                  <c:v>11</c:v>
                </c:pt>
                <c:pt idx="53003">
                  <c:v>113</c:v>
                </c:pt>
                <c:pt idx="53004">
                  <c:v>157.25</c:v>
                </c:pt>
                <c:pt idx="53005">
                  <c:v>6.25</c:v>
                </c:pt>
                <c:pt idx="53006">
                  <c:v>15.1538461538461</c:v>
                </c:pt>
                <c:pt idx="53007">
                  <c:v>12.4545454545454</c:v>
                </c:pt>
                <c:pt idx="53008">
                  <c:v>9</c:v>
                </c:pt>
                <c:pt idx="53009">
                  <c:v>45.352941176470502</c:v>
                </c:pt>
                <c:pt idx="53010">
                  <c:v>23.967741935483801</c:v>
                </c:pt>
                <c:pt idx="53011">
                  <c:v>3.3333333333333298E-2</c:v>
                </c:pt>
                <c:pt idx="53012">
                  <c:v>5.6451612903225801</c:v>
                </c:pt>
                <c:pt idx="53013">
                  <c:v>5.4137931034482696</c:v>
                </c:pt>
                <c:pt idx="53014">
                  <c:v>7.6071428571428497</c:v>
                </c:pt>
                <c:pt idx="53015">
                  <c:v>18.634408602150501</c:v>
                </c:pt>
                <c:pt idx="53016">
                  <c:v>12.858823529411699</c:v>
                </c:pt>
                <c:pt idx="53017">
                  <c:v>14.688172043010701</c:v>
                </c:pt>
                <c:pt idx="53018">
                  <c:v>10.802197802197799</c:v>
                </c:pt>
                <c:pt idx="53019">
                  <c:v>14.3035714285714</c:v>
                </c:pt>
                <c:pt idx="53020">
                  <c:v>17.3965517241379</c:v>
                </c:pt>
                <c:pt idx="53021">
                  <c:v>19.717741935483801</c:v>
                </c:pt>
                <c:pt idx="53022">
                  <c:v>11.8595041322314</c:v>
                </c:pt>
                <c:pt idx="53023">
                  <c:v>7.9655172413793096</c:v>
                </c:pt>
                <c:pt idx="53024">
                  <c:v>5.88709677419354</c:v>
                </c:pt>
                <c:pt idx="53025">
                  <c:v>12.6</c:v>
                </c:pt>
                <c:pt idx="53026">
                  <c:v>15.3548387096774</c:v>
                </c:pt>
                <c:pt idx="53027">
                  <c:v>-1.21342925659472</c:v>
                </c:pt>
                <c:pt idx="53028">
                  <c:v>-1.8652291105121199</c:v>
                </c:pt>
                <c:pt idx="53029">
                  <c:v>-2.28018223234624</c:v>
                </c:pt>
                <c:pt idx="53030">
                  <c:v>-4.7941176470588198</c:v>
                </c:pt>
                <c:pt idx="53031">
                  <c:v>-2.2653508771929798</c:v>
                </c:pt>
                <c:pt idx="53032">
                  <c:v>-2.2014925373134302</c:v>
                </c:pt>
                <c:pt idx="53033">
                  <c:v>-3.3236514522821499</c:v>
                </c:pt>
                <c:pt idx="53034">
                  <c:v>-0.61895551257253301</c:v>
                </c:pt>
                <c:pt idx="53035">
                  <c:v>-2.7745535714285698</c:v>
                </c:pt>
                <c:pt idx="53036">
                  <c:v>1.1428571428571399</c:v>
                </c:pt>
                <c:pt idx="53037">
                  <c:v>-2.8110403397027599</c:v>
                </c:pt>
                <c:pt idx="53038">
                  <c:v>2.9023904382470098</c:v>
                </c:pt>
                <c:pt idx="53039">
                  <c:v>8.1680143755615404</c:v>
                </c:pt>
                <c:pt idx="53040">
                  <c:v>7.1009401286491798</c:v>
                </c:pt>
                <c:pt idx="53041">
                  <c:v>8.5080238422741807</c:v>
                </c:pt>
                <c:pt idx="53042">
                  <c:v>9.5087476979742096</c:v>
                </c:pt>
                <c:pt idx="53043">
                  <c:v>10.204657411553899</c:v>
                </c:pt>
                <c:pt idx="53044">
                  <c:v>11.7106347897774</c:v>
                </c:pt>
                <c:pt idx="53045">
                  <c:v>11.4052841475573</c:v>
                </c:pt>
                <c:pt idx="53046">
                  <c:v>8.9451382694023192</c:v>
                </c:pt>
                <c:pt idx="53047">
                  <c:v>6.4525093322272902</c:v>
                </c:pt>
                <c:pt idx="53048">
                  <c:v>7.9850984566258596</c:v>
                </c:pt>
                <c:pt idx="53049">
                  <c:v>8.6842850401132594</c:v>
                </c:pt>
                <c:pt idx="53050">
                  <c:v>13.4291609353507</c:v>
                </c:pt>
                <c:pt idx="53051">
                  <c:v>0.35483870967741898</c:v>
                </c:pt>
                <c:pt idx="53052">
                  <c:v>12.9473684210526</c:v>
                </c:pt>
                <c:pt idx="53053">
                  <c:v>14.016129032258</c:v>
                </c:pt>
                <c:pt idx="53054">
                  <c:v>8.6582278481012604</c:v>
                </c:pt>
                <c:pt idx="53055">
                  <c:v>12.8793103448275</c:v>
                </c:pt>
                <c:pt idx="53056">
                  <c:v>12.5</c:v>
                </c:pt>
                <c:pt idx="53057">
                  <c:v>5.4354838709677402</c:v>
                </c:pt>
                <c:pt idx="53058">
                  <c:v>5.2113821138211298</c:v>
                </c:pt>
                <c:pt idx="53059">
                  <c:v>4.0180180180180098</c:v>
                </c:pt>
                <c:pt idx="53060">
                  <c:v>11.7798165137614</c:v>
                </c:pt>
                <c:pt idx="53061">
                  <c:v>4.6666666666666599</c:v>
                </c:pt>
                <c:pt idx="53062">
                  <c:v>7.3548387096774102</c:v>
                </c:pt>
                <c:pt idx="53063">
                  <c:v>8.7484472049689401</c:v>
                </c:pt>
                <c:pt idx="53064">
                  <c:v>8.9076607387140907</c:v>
                </c:pt>
                <c:pt idx="53065">
                  <c:v>10.4880239520958</c:v>
                </c:pt>
                <c:pt idx="53066">
                  <c:v>10.9530284301606</c:v>
                </c:pt>
                <c:pt idx="53067">
                  <c:v>10.525841346153801</c:v>
                </c:pt>
                <c:pt idx="53068">
                  <c:v>12.322860238353099</c:v>
                </c:pt>
                <c:pt idx="53069">
                  <c:v>12.6550161812297</c:v>
                </c:pt>
                <c:pt idx="53070">
                  <c:v>11.1448355452971</c:v>
                </c:pt>
                <c:pt idx="53071">
                  <c:v>7.1091797935904397</c:v>
                </c:pt>
                <c:pt idx="53072">
                  <c:v>8.1493506493506498</c:v>
                </c:pt>
                <c:pt idx="53073">
                  <c:v>8.2947178871548601</c:v>
                </c:pt>
                <c:pt idx="53074">
                  <c:v>14.358217592592499</c:v>
                </c:pt>
                <c:pt idx="53075">
                  <c:v>6.4355012576356403</c:v>
                </c:pt>
                <c:pt idx="53076">
                  <c:v>4.4578217821782102</c:v>
                </c:pt>
                <c:pt idx="53077">
                  <c:v>5.4798761609907096</c:v>
                </c:pt>
                <c:pt idx="53078">
                  <c:v>5.4481558803061896</c:v>
                </c:pt>
                <c:pt idx="53079">
                  <c:v>5.3394998287084601</c:v>
                </c:pt>
                <c:pt idx="53080">
                  <c:v>7.6671924290220801</c:v>
                </c:pt>
                <c:pt idx="53081">
                  <c:v>7.3329420970266002</c:v>
                </c:pt>
                <c:pt idx="53082">
                  <c:v>6.6195804195804104</c:v>
                </c:pt>
                <c:pt idx="53083">
                  <c:v>3.6570945945945899</c:v>
                </c:pt>
                <c:pt idx="53084">
                  <c:v>6.3090319967598196</c:v>
                </c:pt>
                <c:pt idx="53085">
                  <c:v>5.6577205882352901</c:v>
                </c:pt>
                <c:pt idx="53086">
                  <c:v>9.6708507670850707</c:v>
                </c:pt>
                <c:pt idx="53087">
                  <c:v>-10</c:v>
                </c:pt>
                <c:pt idx="53088">
                  <c:v>8.0412371134020599</c:v>
                </c:pt>
                <c:pt idx="53089">
                  <c:v>6.9010791366906403</c:v>
                </c:pt>
                <c:pt idx="53090">
                  <c:v>8.75</c:v>
                </c:pt>
                <c:pt idx="53091">
                  <c:v>7.1819727891156404</c:v>
                </c:pt>
                <c:pt idx="53092">
                  <c:v>7.3831282952548296</c:v>
                </c:pt>
                <c:pt idx="53093">
                  <c:v>9.1003086419752997</c:v>
                </c:pt>
                <c:pt idx="53094">
                  <c:v>9.71020408163265</c:v>
                </c:pt>
                <c:pt idx="53095">
                  <c:v>9.8127147766322995</c:v>
                </c:pt>
                <c:pt idx="53096">
                  <c:v>5.3296703296703196</c:v>
                </c:pt>
                <c:pt idx="53097">
                  <c:v>5.4448897795591096</c:v>
                </c:pt>
                <c:pt idx="53098">
                  <c:v>6.3121387283236903</c:v>
                </c:pt>
                <c:pt idx="53099">
                  <c:v>14.0833333333333</c:v>
                </c:pt>
                <c:pt idx="53100">
                  <c:v>8.0251286709052305</c:v>
                </c:pt>
                <c:pt idx="53101">
                  <c:v>7.8516683184671203</c:v>
                </c:pt>
                <c:pt idx="53102">
                  <c:v>8.9756507136859707</c:v>
                </c:pt>
                <c:pt idx="53103">
                  <c:v>8.5457395269307401</c:v>
                </c:pt>
                <c:pt idx="53104">
                  <c:v>8.9227311042427608</c:v>
                </c:pt>
                <c:pt idx="53105">
                  <c:v>10.5257864878803</c:v>
                </c:pt>
                <c:pt idx="53106">
                  <c:v>9.9774482545566805</c:v>
                </c:pt>
                <c:pt idx="53107">
                  <c:v>9.6573447159258095</c:v>
                </c:pt>
                <c:pt idx="53108">
                  <c:v>7.0771850170260997</c:v>
                </c:pt>
                <c:pt idx="53109">
                  <c:v>8.1503733876442599</c:v>
                </c:pt>
                <c:pt idx="53110">
                  <c:v>8.3381205120199802</c:v>
                </c:pt>
                <c:pt idx="53111">
                  <c:v>13.7648665048543</c:v>
                </c:pt>
                <c:pt idx="53112">
                  <c:v>1.4166666666666601</c:v>
                </c:pt>
                <c:pt idx="53113">
                  <c:v>25.7419354838709</c:v>
                </c:pt>
                <c:pt idx="53114">
                  <c:v>1.1666666666666601</c:v>
                </c:pt>
                <c:pt idx="53115">
                  <c:v>4</c:v>
                </c:pt>
                <c:pt idx="53116">
                  <c:v>0.83333333333333304</c:v>
                </c:pt>
                <c:pt idx="53117">
                  <c:v>2.0322580645161201</c:v>
                </c:pt>
                <c:pt idx="53118">
                  <c:v>6.8454420836189103</c:v>
                </c:pt>
                <c:pt idx="53119">
                  <c:v>6.2090242961820197</c:v>
                </c:pt>
                <c:pt idx="53120">
                  <c:v>6.3777853959547404</c:v>
                </c:pt>
                <c:pt idx="53121">
                  <c:v>5.9107449364915796</c:v>
                </c:pt>
                <c:pt idx="53122">
                  <c:v>7.4065648358790996</c:v>
                </c:pt>
                <c:pt idx="53123">
                  <c:v>8.5760837940064008</c:v>
                </c:pt>
                <c:pt idx="53124">
                  <c:v>8.4081494057724893</c:v>
                </c:pt>
                <c:pt idx="53125">
                  <c:v>9.0812043795620401</c:v>
                </c:pt>
                <c:pt idx="53126">
                  <c:v>3.7589033352176302</c:v>
                </c:pt>
                <c:pt idx="53127">
                  <c:v>6.1735335195530698</c:v>
                </c:pt>
                <c:pt idx="53128">
                  <c:v>6.9395029431000603</c:v>
                </c:pt>
                <c:pt idx="53129">
                  <c:v>10.697674418604599</c:v>
                </c:pt>
                <c:pt idx="53130">
                  <c:v>6.1843906891830196</c:v>
                </c:pt>
                <c:pt idx="53131">
                  <c:v>5.4203256043413903</c:v>
                </c:pt>
                <c:pt idx="53132">
                  <c:v>5.6026785714285703</c:v>
                </c:pt>
                <c:pt idx="53133">
                  <c:v>4.5372585096596101</c:v>
                </c:pt>
                <c:pt idx="53134">
                  <c:v>3.8628076572470298</c:v>
                </c:pt>
                <c:pt idx="53135">
                  <c:v>6.47539650264335</c:v>
                </c:pt>
                <c:pt idx="53136">
                  <c:v>5.03195673549655</c:v>
                </c:pt>
                <c:pt idx="53137">
                  <c:v>5.6013834846519597</c:v>
                </c:pt>
                <c:pt idx="53138">
                  <c:v>2.3000428632661798</c:v>
                </c:pt>
                <c:pt idx="53139">
                  <c:v>3.6522427440633201</c:v>
                </c:pt>
                <c:pt idx="53140">
                  <c:v>5.5135542168674698</c:v>
                </c:pt>
                <c:pt idx="53141">
                  <c:v>11.6336872586872</c:v>
                </c:pt>
                <c:pt idx="53142">
                  <c:v>6.5673505798394203</c:v>
                </c:pt>
                <c:pt idx="53143">
                  <c:v>6.7105651105651098</c:v>
                </c:pt>
                <c:pt idx="53144">
                  <c:v>7.7132224168125996</c:v>
                </c:pt>
                <c:pt idx="53145">
                  <c:v>6.4364044943820202</c:v>
                </c:pt>
                <c:pt idx="53146">
                  <c:v>6.5892226148409803</c:v>
                </c:pt>
                <c:pt idx="53147">
                  <c:v>7.5236746256576197</c:v>
                </c:pt>
                <c:pt idx="53148">
                  <c:v>7.6925659472422003</c:v>
                </c:pt>
                <c:pt idx="53149">
                  <c:v>7.2125054656755498</c:v>
                </c:pt>
                <c:pt idx="53150">
                  <c:v>4.27493713327745</c:v>
                </c:pt>
                <c:pt idx="53151">
                  <c:v>5.2112537018756102</c:v>
                </c:pt>
                <c:pt idx="53152">
                  <c:v>6.13835616438356</c:v>
                </c:pt>
                <c:pt idx="53153">
                  <c:v>11.4233183856502</c:v>
                </c:pt>
                <c:pt idx="53154">
                  <c:v>3.6779661016949099</c:v>
                </c:pt>
                <c:pt idx="53155">
                  <c:v>-0.40625</c:v>
                </c:pt>
                <c:pt idx="53156">
                  <c:v>3.41379310344827</c:v>
                </c:pt>
                <c:pt idx="53157">
                  <c:v>4.5333333333333297</c:v>
                </c:pt>
                <c:pt idx="53158">
                  <c:v>1.7903225806451599</c:v>
                </c:pt>
                <c:pt idx="53159">
                  <c:v>8.6976744186046506</c:v>
                </c:pt>
                <c:pt idx="53160">
                  <c:v>10.4408602150537</c:v>
                </c:pt>
                <c:pt idx="53161">
                  <c:v>6.6881720430107503</c:v>
                </c:pt>
                <c:pt idx="53162">
                  <c:v>2.07777777777777</c:v>
                </c:pt>
                <c:pt idx="53163">
                  <c:v>4.5053763440860202</c:v>
                </c:pt>
                <c:pt idx="53164">
                  <c:v>8.6444444444444404</c:v>
                </c:pt>
                <c:pt idx="53165">
                  <c:v>8.8602150537634401</c:v>
                </c:pt>
                <c:pt idx="53166">
                  <c:v>1.75</c:v>
                </c:pt>
                <c:pt idx="53167">
                  <c:v>-2</c:v>
                </c:pt>
                <c:pt idx="53168">
                  <c:v>51</c:v>
                </c:pt>
                <c:pt idx="53169">
                  <c:v>9.75</c:v>
                </c:pt>
                <c:pt idx="53170">
                  <c:v>-1</c:v>
                </c:pt>
                <c:pt idx="53171">
                  <c:v>-6</c:v>
                </c:pt>
                <c:pt idx="53172">
                  <c:v>-1.5</c:v>
                </c:pt>
                <c:pt idx="53173">
                  <c:v>14.705882352941099</c:v>
                </c:pt>
                <c:pt idx="53174">
                  <c:v>24.35</c:v>
                </c:pt>
                <c:pt idx="53175">
                  <c:v>-0.22222222222222199</c:v>
                </c:pt>
                <c:pt idx="53176">
                  <c:v>-4.625</c:v>
                </c:pt>
                <c:pt idx="53177">
                  <c:v>17.7777777777777</c:v>
                </c:pt>
                <c:pt idx="53178">
                  <c:v>1.44444444444444</c:v>
                </c:pt>
                <c:pt idx="53179">
                  <c:v>38.25</c:v>
                </c:pt>
                <c:pt idx="53180">
                  <c:v>27.5555555555555</c:v>
                </c:pt>
                <c:pt idx="53181">
                  <c:v>51.1111111111111</c:v>
                </c:pt>
                <c:pt idx="53182">
                  <c:v>31.8888888888888</c:v>
                </c:pt>
                <c:pt idx="53183">
                  <c:v>31.25</c:v>
                </c:pt>
                <c:pt idx="53184">
                  <c:v>25.1111111111111</c:v>
                </c:pt>
                <c:pt idx="53185">
                  <c:v>10.7</c:v>
                </c:pt>
                <c:pt idx="53186">
                  <c:v>19.6666666666666</c:v>
                </c:pt>
                <c:pt idx="53187">
                  <c:v>3</c:v>
                </c:pt>
                <c:pt idx="53188">
                  <c:v>4.1111111111111098</c:v>
                </c:pt>
                <c:pt idx="53189">
                  <c:v>19.125</c:v>
                </c:pt>
                <c:pt idx="53190">
                  <c:v>-2.5</c:v>
                </c:pt>
                <c:pt idx="53191">
                  <c:v>6.7191780821917799</c:v>
                </c:pt>
                <c:pt idx="53192">
                  <c:v>13.7121212121212</c:v>
                </c:pt>
                <c:pt idx="53193">
                  <c:v>8.2043795620437905</c:v>
                </c:pt>
                <c:pt idx="53194">
                  <c:v>-0.483870967741935</c:v>
                </c:pt>
                <c:pt idx="53195">
                  <c:v>-1.6666666666666601</c:v>
                </c:pt>
                <c:pt idx="53196">
                  <c:v>3.75</c:v>
                </c:pt>
                <c:pt idx="53197">
                  <c:v>0.61538461538461497</c:v>
                </c:pt>
                <c:pt idx="53198">
                  <c:v>5.86666666666666</c:v>
                </c:pt>
                <c:pt idx="53199">
                  <c:v>38.0833333333333</c:v>
                </c:pt>
                <c:pt idx="53200">
                  <c:v>8.0172413793103399</c:v>
                </c:pt>
                <c:pt idx="53201">
                  <c:v>7.6818181818181799</c:v>
                </c:pt>
                <c:pt idx="53202">
                  <c:v>8.8018867924528301</c:v>
                </c:pt>
                <c:pt idx="53203">
                  <c:v>6.0824742268041199</c:v>
                </c:pt>
                <c:pt idx="53204">
                  <c:v>11.7264150943396</c:v>
                </c:pt>
                <c:pt idx="53205">
                  <c:v>-1.75</c:v>
                </c:pt>
                <c:pt idx="53206">
                  <c:v>0.30841121495327101</c:v>
                </c:pt>
                <c:pt idx="53207">
                  <c:v>7.2960000000000003</c:v>
                </c:pt>
                <c:pt idx="53208">
                  <c:v>1.92</c:v>
                </c:pt>
                <c:pt idx="53209">
                  <c:v>8.7464114832535795</c:v>
                </c:pt>
                <c:pt idx="53210">
                  <c:v>1.6590909090909001</c:v>
                </c:pt>
                <c:pt idx="53211">
                  <c:v>8.9198473282442698</c:v>
                </c:pt>
                <c:pt idx="53212">
                  <c:v>3.7954545454545401</c:v>
                </c:pt>
                <c:pt idx="53213">
                  <c:v>21.315555555555498</c:v>
                </c:pt>
                <c:pt idx="53214">
                  <c:v>-2.5730337078651599</c:v>
                </c:pt>
                <c:pt idx="53215">
                  <c:v>-0.16923076923076899</c:v>
                </c:pt>
                <c:pt idx="53216">
                  <c:v>-0.625</c:v>
                </c:pt>
                <c:pt idx="53217">
                  <c:v>22.9402985074626</c:v>
                </c:pt>
                <c:pt idx="53218">
                  <c:v>18.911764705882302</c:v>
                </c:pt>
                <c:pt idx="53219">
                  <c:v>-0.625</c:v>
                </c:pt>
                <c:pt idx="53220">
                  <c:v>17.194285714285702</c:v>
                </c:pt>
                <c:pt idx="53221">
                  <c:v>15.846625766871099</c:v>
                </c:pt>
                <c:pt idx="53222">
                  <c:v>9.2318840579710102</c:v>
                </c:pt>
                <c:pt idx="53223">
                  <c:v>4.4427083333333304</c:v>
                </c:pt>
                <c:pt idx="53224">
                  <c:v>9.9842519685039299</c:v>
                </c:pt>
                <c:pt idx="53225">
                  <c:v>8.6353467561521207</c:v>
                </c:pt>
                <c:pt idx="53226">
                  <c:v>2.4249422632794402</c:v>
                </c:pt>
                <c:pt idx="53227">
                  <c:v>5.7437810945273604</c:v>
                </c:pt>
                <c:pt idx="53228">
                  <c:v>11.985119047618999</c:v>
                </c:pt>
                <c:pt idx="53229">
                  <c:v>17.519298245613999</c:v>
                </c:pt>
                <c:pt idx="53230">
                  <c:v>8.1125401929260406</c:v>
                </c:pt>
                <c:pt idx="53231">
                  <c:v>15.8787061994609</c:v>
                </c:pt>
                <c:pt idx="53232">
                  <c:v>-0.53156866999349095</c:v>
                </c:pt>
                <c:pt idx="53233">
                  <c:v>1.70956274440099</c:v>
                </c:pt>
                <c:pt idx="53234">
                  <c:v>9.8640189941722398E-2</c:v>
                </c:pt>
                <c:pt idx="53235">
                  <c:v>-1.27223659057685</c:v>
                </c:pt>
                <c:pt idx="53236">
                  <c:v>1.75073859284385E-2</c:v>
                </c:pt>
                <c:pt idx="53237">
                  <c:v>-4.1181736794986497E-2</c:v>
                </c:pt>
                <c:pt idx="53238">
                  <c:v>0.37813557344533799</c:v>
                </c:pt>
                <c:pt idx="53239">
                  <c:v>0.323989501312335</c:v>
                </c:pt>
                <c:pt idx="53240">
                  <c:v>-2.0570540459239899</c:v>
                </c:pt>
                <c:pt idx="53241">
                  <c:v>-2.0332280480101002</c:v>
                </c:pt>
                <c:pt idx="53242">
                  <c:v>-1.48162057585068</c:v>
                </c:pt>
                <c:pt idx="53243">
                  <c:v>0.45449494388265299</c:v>
                </c:pt>
                <c:pt idx="53244">
                  <c:v>-1.8971774193548301</c:v>
                </c:pt>
                <c:pt idx="53245">
                  <c:v>-0.66518847006651804</c:v>
                </c:pt>
                <c:pt idx="53246">
                  <c:v>-1.33011583011583</c:v>
                </c:pt>
                <c:pt idx="53247">
                  <c:v>-2.7490196078431302</c:v>
                </c:pt>
                <c:pt idx="53248">
                  <c:v>-3.1043643263757099</c:v>
                </c:pt>
                <c:pt idx="53249">
                  <c:v>-1.18888888888888</c:v>
                </c:pt>
                <c:pt idx="53250">
                  <c:v>-1.63709677419354</c:v>
                </c:pt>
                <c:pt idx="53251">
                  <c:v>-2.4535104364326301</c:v>
                </c:pt>
                <c:pt idx="53252">
                  <c:v>-4.0850277264325303</c:v>
                </c:pt>
                <c:pt idx="53253">
                  <c:v>-4.44758064516129</c:v>
                </c:pt>
                <c:pt idx="53254">
                  <c:v>-3.7588235294117598</c:v>
                </c:pt>
                <c:pt idx="53255">
                  <c:v>-1.03605313092979</c:v>
                </c:pt>
                <c:pt idx="53256">
                  <c:v>2.17875</c:v>
                </c:pt>
                <c:pt idx="53257">
                  <c:v>2.49175824175824</c:v>
                </c:pt>
                <c:pt idx="53258">
                  <c:v>-8.9570552147239205E-2</c:v>
                </c:pt>
                <c:pt idx="53259">
                  <c:v>-2.7845161290322502</c:v>
                </c:pt>
                <c:pt idx="53260">
                  <c:v>-1.3506329113924</c:v>
                </c:pt>
                <c:pt idx="53261">
                  <c:v>-0.73661670235545995</c:v>
                </c:pt>
                <c:pt idx="53262">
                  <c:v>-5.7603686635944701E-2</c:v>
                </c:pt>
                <c:pt idx="53263">
                  <c:v>-1.2047244094488101</c:v>
                </c:pt>
                <c:pt idx="53264">
                  <c:v>-2.1394472361808998</c:v>
                </c:pt>
                <c:pt idx="53265">
                  <c:v>-1.3607503607503599</c:v>
                </c:pt>
                <c:pt idx="53266">
                  <c:v>-2.7380952380952301</c:v>
                </c:pt>
                <c:pt idx="53267">
                  <c:v>0.28668478260869501</c:v>
                </c:pt>
                <c:pt idx="53268">
                  <c:v>-4.1666666666666599</c:v>
                </c:pt>
                <c:pt idx="53269">
                  <c:v>-5.25</c:v>
                </c:pt>
                <c:pt idx="53270">
                  <c:v>1.88888888888888</c:v>
                </c:pt>
                <c:pt idx="53271">
                  <c:v>-1.4117647058823499</c:v>
                </c:pt>
                <c:pt idx="53272">
                  <c:v>-6.05555555555555</c:v>
                </c:pt>
                <c:pt idx="53273">
                  <c:v>-4.5384615384615303</c:v>
                </c:pt>
                <c:pt idx="53274">
                  <c:v>7.1111111111111098</c:v>
                </c:pt>
                <c:pt idx="53275">
                  <c:v>1.1111111111111101</c:v>
                </c:pt>
                <c:pt idx="53276">
                  <c:v>5.7777777777777697</c:v>
                </c:pt>
                <c:pt idx="53277">
                  <c:v>-2.0588235294117601</c:v>
                </c:pt>
                <c:pt idx="53278">
                  <c:v>-1.5</c:v>
                </c:pt>
                <c:pt idx="53279">
                  <c:v>-1.38888888888888</c:v>
                </c:pt>
                <c:pt idx="53280">
                  <c:v>10.231884057971</c:v>
                </c:pt>
                <c:pt idx="53281">
                  <c:v>7.1162292447777098</c:v>
                </c:pt>
                <c:pt idx="53282">
                  <c:v>13.176818950930601</c:v>
                </c:pt>
                <c:pt idx="53283">
                  <c:v>9.2308366184844495</c:v>
                </c:pt>
                <c:pt idx="53284">
                  <c:v>5.3250641573994804</c:v>
                </c:pt>
                <c:pt idx="53285">
                  <c:v>8.3087359364659097</c:v>
                </c:pt>
                <c:pt idx="53286">
                  <c:v>8.62282533054975</c:v>
                </c:pt>
                <c:pt idx="53287">
                  <c:v>9.3780104712041794</c:v>
                </c:pt>
                <c:pt idx="53288">
                  <c:v>5.3482999128160396</c:v>
                </c:pt>
                <c:pt idx="53289">
                  <c:v>5.7233429394812596</c:v>
                </c:pt>
                <c:pt idx="53290">
                  <c:v>5.1691494473810602</c:v>
                </c:pt>
                <c:pt idx="53291">
                  <c:v>8.0730499380932699</c:v>
                </c:pt>
                <c:pt idx="53292">
                  <c:v>0.82122905027932902</c:v>
                </c:pt>
                <c:pt idx="53293">
                  <c:v>3.5709876543209802</c:v>
                </c:pt>
                <c:pt idx="53294">
                  <c:v>0.39460154241645201</c:v>
                </c:pt>
                <c:pt idx="53295">
                  <c:v>-2.5461538461538402</c:v>
                </c:pt>
                <c:pt idx="53296">
                  <c:v>4.2183622828784101E-2</c:v>
                </c:pt>
                <c:pt idx="53297">
                  <c:v>-0.146341463414634</c:v>
                </c:pt>
                <c:pt idx="53298">
                  <c:v>0.17741935483870899</c:v>
                </c:pt>
                <c:pt idx="53299">
                  <c:v>0.64267990074441605</c:v>
                </c:pt>
                <c:pt idx="53300">
                  <c:v>-0.92297476759628105</c:v>
                </c:pt>
                <c:pt idx="53301">
                  <c:v>-0.159347553324968</c:v>
                </c:pt>
                <c:pt idx="53302">
                  <c:v>-1.4637146371463701</c:v>
                </c:pt>
                <c:pt idx="53303">
                  <c:v>0.39218009478672899</c:v>
                </c:pt>
                <c:pt idx="53304">
                  <c:v>7.1947115384615303</c:v>
                </c:pt>
                <c:pt idx="53305">
                  <c:v>7.08086253369272</c:v>
                </c:pt>
                <c:pt idx="53306">
                  <c:v>9.5545454545454493</c:v>
                </c:pt>
                <c:pt idx="53307">
                  <c:v>3.2031602708803599</c:v>
                </c:pt>
                <c:pt idx="53308">
                  <c:v>3.1010989010988999</c:v>
                </c:pt>
                <c:pt idx="53309">
                  <c:v>0.97773654916511998</c:v>
                </c:pt>
                <c:pt idx="53310">
                  <c:v>3.5652173913043401</c:v>
                </c:pt>
                <c:pt idx="53311">
                  <c:v>3.2655038759689901</c:v>
                </c:pt>
                <c:pt idx="53312">
                  <c:v>8.7248322147651006E-2</c:v>
                </c:pt>
                <c:pt idx="53313">
                  <c:v>3.38675213675213</c:v>
                </c:pt>
                <c:pt idx="53314">
                  <c:v>1.9171974522292901</c:v>
                </c:pt>
                <c:pt idx="53315">
                  <c:v>5.8007968127489997</c:v>
                </c:pt>
                <c:pt idx="53316">
                  <c:v>43</c:v>
                </c:pt>
                <c:pt idx="53317">
                  <c:v>21.428571428571399</c:v>
                </c:pt>
                <c:pt idx="53318">
                  <c:v>22.943396226415</c:v>
                </c:pt>
                <c:pt idx="53319">
                  <c:v>9.9024390243902403</c:v>
                </c:pt>
                <c:pt idx="53320">
                  <c:v>35.487179487179397</c:v>
                </c:pt>
                <c:pt idx="53321">
                  <c:v>10.9565217391304</c:v>
                </c:pt>
                <c:pt idx="53322">
                  <c:v>4.2580645161290303</c:v>
                </c:pt>
                <c:pt idx="53323">
                  <c:v>20.3661971830985</c:v>
                </c:pt>
                <c:pt idx="53324">
                  <c:v>-0.57142857142857095</c:v>
                </c:pt>
                <c:pt idx="53325">
                  <c:v>13.8095238095238</c:v>
                </c:pt>
                <c:pt idx="53326">
                  <c:v>14.095238095238001</c:v>
                </c:pt>
                <c:pt idx="53327">
                  <c:v>21.9278350515463</c:v>
                </c:pt>
                <c:pt idx="53328">
                  <c:v>2.9563699825479901</c:v>
                </c:pt>
                <c:pt idx="53329">
                  <c:v>3.0944123314065499</c:v>
                </c:pt>
                <c:pt idx="53330">
                  <c:v>4.6500829187396304</c:v>
                </c:pt>
                <c:pt idx="53331">
                  <c:v>1.0530973451327399</c:v>
                </c:pt>
                <c:pt idx="53332">
                  <c:v>0.27307692307692299</c:v>
                </c:pt>
                <c:pt idx="53333">
                  <c:v>3.2374100719424398E-2</c:v>
                </c:pt>
                <c:pt idx="53334">
                  <c:v>-2</c:v>
                </c:pt>
                <c:pt idx="53335">
                  <c:v>0.76635514018691497</c:v>
                </c:pt>
                <c:pt idx="53336">
                  <c:v>-2.10420475319926</c:v>
                </c:pt>
                <c:pt idx="53337">
                  <c:v>3.9267734553775702</c:v>
                </c:pt>
                <c:pt idx="53338">
                  <c:v>-1.75540765391014</c:v>
                </c:pt>
                <c:pt idx="53339">
                  <c:v>2.5539906103286301</c:v>
                </c:pt>
                <c:pt idx="53340">
                  <c:v>0.394495412844036</c:v>
                </c:pt>
                <c:pt idx="53341">
                  <c:v>-2.9203296703296702</c:v>
                </c:pt>
                <c:pt idx="53342">
                  <c:v>-0.39851024208566099</c:v>
                </c:pt>
                <c:pt idx="53343">
                  <c:v>-4.1809744779582303</c:v>
                </c:pt>
                <c:pt idx="53344">
                  <c:v>-5.1962421711899696</c:v>
                </c:pt>
                <c:pt idx="53345">
                  <c:v>-1.0714285714285701</c:v>
                </c:pt>
                <c:pt idx="53346">
                  <c:v>-3.3375680580762199</c:v>
                </c:pt>
                <c:pt idx="53347">
                  <c:v>-1.9278557114228401</c:v>
                </c:pt>
                <c:pt idx="53348">
                  <c:v>-5.3641025641025601</c:v>
                </c:pt>
                <c:pt idx="53349">
                  <c:v>-5.0535714285714199</c:v>
                </c:pt>
                <c:pt idx="53350">
                  <c:v>-5.9362244897959098</c:v>
                </c:pt>
                <c:pt idx="53351">
                  <c:v>-0.2119341563786</c:v>
                </c:pt>
                <c:pt idx="53352">
                  <c:v>4.3346303501945496</c:v>
                </c:pt>
                <c:pt idx="53353">
                  <c:v>8.7692307692307701</c:v>
                </c:pt>
                <c:pt idx="53354">
                  <c:v>3.15234375</c:v>
                </c:pt>
                <c:pt idx="53355">
                  <c:v>4.8000000000000001E-2</c:v>
                </c:pt>
                <c:pt idx="53356">
                  <c:v>-0.30147058823529399</c:v>
                </c:pt>
                <c:pt idx="53357">
                  <c:v>-0.45979899497487398</c:v>
                </c:pt>
                <c:pt idx="53358">
                  <c:v>2.1705426356589101</c:v>
                </c:pt>
                <c:pt idx="53359">
                  <c:v>4.1185567010309203</c:v>
                </c:pt>
                <c:pt idx="53360">
                  <c:v>5.9121621621621596</c:v>
                </c:pt>
                <c:pt idx="53361">
                  <c:v>4.9910979228486596</c:v>
                </c:pt>
                <c:pt idx="53362">
                  <c:v>2.24193548387096</c:v>
                </c:pt>
                <c:pt idx="53363">
                  <c:v>5.0532915360501498</c:v>
                </c:pt>
                <c:pt idx="53364">
                  <c:v>9.2088353413654591</c:v>
                </c:pt>
                <c:pt idx="53365">
                  <c:v>8.9080841638981099</c:v>
                </c:pt>
                <c:pt idx="53366">
                  <c:v>9.6769999999999996</c:v>
                </c:pt>
                <c:pt idx="53367">
                  <c:v>3.4800817160367701</c:v>
                </c:pt>
                <c:pt idx="53368">
                  <c:v>4.10928961748633</c:v>
                </c:pt>
                <c:pt idx="53369">
                  <c:v>3.3365384615384599</c:v>
                </c:pt>
                <c:pt idx="53370">
                  <c:v>2.78705882352941</c:v>
                </c:pt>
                <c:pt idx="53371">
                  <c:v>5.4522502744237098</c:v>
                </c:pt>
                <c:pt idx="53372">
                  <c:v>3.19819819819819</c:v>
                </c:pt>
                <c:pt idx="53373">
                  <c:v>5.70996216897856</c:v>
                </c:pt>
                <c:pt idx="53374">
                  <c:v>5.2990654205607397</c:v>
                </c:pt>
                <c:pt idx="53375">
                  <c:v>6.0086538461538401</c:v>
                </c:pt>
                <c:pt idx="53376">
                  <c:v>9.3077679449360797</c:v>
                </c:pt>
                <c:pt idx="53377">
                  <c:v>9.7175974710221293</c:v>
                </c:pt>
                <c:pt idx="53378">
                  <c:v>9.00590717299578</c:v>
                </c:pt>
                <c:pt idx="53379">
                  <c:v>10.1936720997123</c:v>
                </c:pt>
                <c:pt idx="53380">
                  <c:v>6.5013824884792601</c:v>
                </c:pt>
                <c:pt idx="53381">
                  <c:v>11.455589586523701</c:v>
                </c:pt>
                <c:pt idx="53382">
                  <c:v>7.19857594936708</c:v>
                </c:pt>
                <c:pt idx="53383">
                  <c:v>8.6200156372165697</c:v>
                </c:pt>
                <c:pt idx="53384">
                  <c:v>1.88433515482695</c:v>
                </c:pt>
                <c:pt idx="53385">
                  <c:v>9.7327935222671993</c:v>
                </c:pt>
                <c:pt idx="53386">
                  <c:v>4.86422200198216</c:v>
                </c:pt>
                <c:pt idx="53387">
                  <c:v>6.8425324675324601</c:v>
                </c:pt>
                <c:pt idx="53388">
                  <c:v>9.7906976744186007</c:v>
                </c:pt>
                <c:pt idx="53389">
                  <c:v>4.5042735042734998</c:v>
                </c:pt>
                <c:pt idx="53390">
                  <c:v>4.4855072463768098</c:v>
                </c:pt>
                <c:pt idx="53391">
                  <c:v>5.29116945107398</c:v>
                </c:pt>
                <c:pt idx="53392">
                  <c:v>2.2704545454545402</c:v>
                </c:pt>
                <c:pt idx="53393">
                  <c:v>6.4170212765957402</c:v>
                </c:pt>
                <c:pt idx="53394">
                  <c:v>4.4576659038901596</c:v>
                </c:pt>
                <c:pt idx="53395">
                  <c:v>8.1691973969631206</c:v>
                </c:pt>
                <c:pt idx="53396">
                  <c:v>5.0322580645161201</c:v>
                </c:pt>
                <c:pt idx="53397">
                  <c:v>7.8680089485458602</c:v>
                </c:pt>
                <c:pt idx="53398">
                  <c:v>4.9403973509933703</c:v>
                </c:pt>
                <c:pt idx="53399">
                  <c:v>6.9230769230769198</c:v>
                </c:pt>
                <c:pt idx="53400">
                  <c:v>13.5375</c:v>
                </c:pt>
                <c:pt idx="53401">
                  <c:v>13.561643835616399</c:v>
                </c:pt>
                <c:pt idx="53402">
                  <c:v>5.0370370370370301</c:v>
                </c:pt>
                <c:pt idx="53403">
                  <c:v>-1.40625</c:v>
                </c:pt>
                <c:pt idx="53404">
                  <c:v>0.54838709677419295</c:v>
                </c:pt>
                <c:pt idx="53405">
                  <c:v>2.3333333333333299</c:v>
                </c:pt>
                <c:pt idx="53406">
                  <c:v>0.225806451612903</c:v>
                </c:pt>
                <c:pt idx="53407">
                  <c:v>3.7096774193548301</c:v>
                </c:pt>
                <c:pt idx="53408">
                  <c:v>-3</c:v>
                </c:pt>
                <c:pt idx="53409">
                  <c:v>-1.42105263157894</c:v>
                </c:pt>
                <c:pt idx="53410">
                  <c:v>-3.6866359447004601E-2</c:v>
                </c:pt>
                <c:pt idx="53411">
                  <c:v>-1.34848484848484</c:v>
                </c:pt>
                <c:pt idx="53412">
                  <c:v>4.0806451612903203</c:v>
                </c:pt>
                <c:pt idx="53413">
                  <c:v>-0.170833333333333</c:v>
                </c:pt>
                <c:pt idx="53414">
                  <c:v>-0.89112903225806395</c:v>
                </c:pt>
                <c:pt idx="53415">
                  <c:v>-0.81560283687943202</c:v>
                </c:pt>
                <c:pt idx="53416">
                  <c:v>-4.5173913043478198</c:v>
                </c:pt>
                <c:pt idx="53417">
                  <c:v>-1.94274809160305</c:v>
                </c:pt>
                <c:pt idx="53418">
                  <c:v>-2.0396825396825302</c:v>
                </c:pt>
                <c:pt idx="53419">
                  <c:v>0.79770992366412197</c:v>
                </c:pt>
                <c:pt idx="53420">
                  <c:v>-2.4564315352696999</c:v>
                </c:pt>
                <c:pt idx="53421">
                  <c:v>-1.37096774193548</c:v>
                </c:pt>
                <c:pt idx="53422">
                  <c:v>3.1818181818181799</c:v>
                </c:pt>
                <c:pt idx="53423">
                  <c:v>7.6666666666666599</c:v>
                </c:pt>
                <c:pt idx="53424">
                  <c:v>1.125</c:v>
                </c:pt>
                <c:pt idx="53425">
                  <c:v>0.3</c:v>
                </c:pt>
                <c:pt idx="53426">
                  <c:v>2.42</c:v>
                </c:pt>
                <c:pt idx="53427">
                  <c:v>1.2903225806451599</c:v>
                </c:pt>
                <c:pt idx="53428">
                  <c:v>20.322580645161199</c:v>
                </c:pt>
                <c:pt idx="53429">
                  <c:v>36.6</c:v>
                </c:pt>
                <c:pt idx="53430">
                  <c:v>3.6</c:v>
                </c:pt>
                <c:pt idx="53431">
                  <c:v>23.75</c:v>
                </c:pt>
                <c:pt idx="53432">
                  <c:v>0.94444444444444398</c:v>
                </c:pt>
                <c:pt idx="53433">
                  <c:v>-1.75</c:v>
                </c:pt>
                <c:pt idx="53434">
                  <c:v>33</c:v>
                </c:pt>
                <c:pt idx="53435">
                  <c:v>7.3333333333333304</c:v>
                </c:pt>
                <c:pt idx="53436">
                  <c:v>19.1111111111111</c:v>
                </c:pt>
                <c:pt idx="53437">
                  <c:v>-11</c:v>
                </c:pt>
                <c:pt idx="53438">
                  <c:v>-0.66666666666666596</c:v>
                </c:pt>
                <c:pt idx="53439">
                  <c:v>0</c:v>
                </c:pt>
                <c:pt idx="53440">
                  <c:v>18.8</c:v>
                </c:pt>
                <c:pt idx="53441">
                  <c:v>0.88888888888888795</c:v>
                </c:pt>
                <c:pt idx="53442">
                  <c:v>56.75</c:v>
                </c:pt>
                <c:pt idx="53443">
                  <c:v>26.7777777777777</c:v>
                </c:pt>
                <c:pt idx="53444">
                  <c:v>31.625</c:v>
                </c:pt>
                <c:pt idx="53445">
                  <c:v>-5.75</c:v>
                </c:pt>
                <c:pt idx="53446">
                  <c:v>3.3333333333333299</c:v>
                </c:pt>
                <c:pt idx="53447">
                  <c:v>19.75</c:v>
                </c:pt>
                <c:pt idx="53448">
                  <c:v>1.25</c:v>
                </c:pt>
                <c:pt idx="53449">
                  <c:v>8.6666666666666607</c:v>
                </c:pt>
                <c:pt idx="53450">
                  <c:v>7.4285714285714199</c:v>
                </c:pt>
                <c:pt idx="53451">
                  <c:v>4</c:v>
                </c:pt>
                <c:pt idx="53452">
                  <c:v>386</c:v>
                </c:pt>
                <c:pt idx="53453">
                  <c:v>9.1056751467710306</c:v>
                </c:pt>
                <c:pt idx="53454">
                  <c:v>5.8974180041870197</c:v>
                </c:pt>
                <c:pt idx="53455">
                  <c:v>8.7004981320049808</c:v>
                </c:pt>
                <c:pt idx="53456">
                  <c:v>8.0787649653434102</c:v>
                </c:pt>
                <c:pt idx="53457">
                  <c:v>8.1735735735735702</c:v>
                </c:pt>
                <c:pt idx="53458">
                  <c:v>11.0996543778801</c:v>
                </c:pt>
                <c:pt idx="53459">
                  <c:v>7.0285714285714196</c:v>
                </c:pt>
                <c:pt idx="53460">
                  <c:v>6.9936562860438203</c:v>
                </c:pt>
                <c:pt idx="53461">
                  <c:v>4.76552462526766</c:v>
                </c:pt>
                <c:pt idx="53462">
                  <c:v>1.4679020516214401</c:v>
                </c:pt>
                <c:pt idx="53463">
                  <c:v>3.5059786028949</c:v>
                </c:pt>
                <c:pt idx="53464">
                  <c:v>10.0136138613861</c:v>
                </c:pt>
                <c:pt idx="53465">
                  <c:v>14.75</c:v>
                </c:pt>
                <c:pt idx="53466">
                  <c:v>4.375</c:v>
                </c:pt>
                <c:pt idx="53467">
                  <c:v>21.3</c:v>
                </c:pt>
                <c:pt idx="53468">
                  <c:v>4.41311475409836</c:v>
                </c:pt>
                <c:pt idx="53469">
                  <c:v>5.1340579710144896</c:v>
                </c:pt>
                <c:pt idx="53470">
                  <c:v>2.2032258064516101</c:v>
                </c:pt>
                <c:pt idx="53471">
                  <c:v>2.6933333333333298</c:v>
                </c:pt>
                <c:pt idx="53472">
                  <c:v>7.73548387096774</c:v>
                </c:pt>
                <c:pt idx="53473">
                  <c:v>10.239393939393899</c:v>
                </c:pt>
                <c:pt idx="53474">
                  <c:v>6.4336917562723999</c:v>
                </c:pt>
                <c:pt idx="53475">
                  <c:v>9.9612903225806395</c:v>
                </c:pt>
                <c:pt idx="53476">
                  <c:v>7.8060606060606004</c:v>
                </c:pt>
                <c:pt idx="53477">
                  <c:v>10.2186379928315</c:v>
                </c:pt>
                <c:pt idx="53478">
                  <c:v>5.59485530546623</c:v>
                </c:pt>
                <c:pt idx="53479">
                  <c:v>11.711180124223601</c:v>
                </c:pt>
                <c:pt idx="53480">
                  <c:v>0</c:v>
                </c:pt>
                <c:pt idx="53481">
                  <c:v>3.72727272727272</c:v>
                </c:pt>
                <c:pt idx="53482">
                  <c:v>3.4</c:v>
                </c:pt>
                <c:pt idx="53483">
                  <c:v>10.869565217391299</c:v>
                </c:pt>
                <c:pt idx="53484">
                  <c:v>3.8461538461538401E-2</c:v>
                </c:pt>
                <c:pt idx="53485">
                  <c:v>-3.4230769230769198</c:v>
                </c:pt>
                <c:pt idx="53486">
                  <c:v>10.64</c:v>
                </c:pt>
                <c:pt idx="53487">
                  <c:v>-5.5925925925925899</c:v>
                </c:pt>
                <c:pt idx="53488">
                  <c:v>-3.75</c:v>
                </c:pt>
                <c:pt idx="53489">
                  <c:v>-7.25</c:v>
                </c:pt>
                <c:pt idx="53490">
                  <c:v>30.181818181818102</c:v>
                </c:pt>
                <c:pt idx="53491">
                  <c:v>-0.33333333333333298</c:v>
                </c:pt>
                <c:pt idx="53492">
                  <c:v>26</c:v>
                </c:pt>
                <c:pt idx="53493">
                  <c:v>23.177419354838701</c:v>
                </c:pt>
                <c:pt idx="53494">
                  <c:v>14.6964285714285</c:v>
                </c:pt>
                <c:pt idx="53495">
                  <c:v>-1.5806451612903201</c:v>
                </c:pt>
                <c:pt idx="53496">
                  <c:v>2.86666666666666</c:v>
                </c:pt>
                <c:pt idx="53497">
                  <c:v>-1.7741935483870901</c:v>
                </c:pt>
                <c:pt idx="53498">
                  <c:v>16.433333333333302</c:v>
                </c:pt>
                <c:pt idx="53499">
                  <c:v>4.2258064516129004</c:v>
                </c:pt>
                <c:pt idx="53500">
                  <c:v>-2.68055555555555</c:v>
                </c:pt>
                <c:pt idx="53501">
                  <c:v>0.67058823529411704</c:v>
                </c:pt>
                <c:pt idx="53502">
                  <c:v>-0.125</c:v>
                </c:pt>
                <c:pt idx="53503">
                  <c:v>7.84883720930232</c:v>
                </c:pt>
                <c:pt idx="53504">
                  <c:v>16.847826086956498</c:v>
                </c:pt>
                <c:pt idx="53505">
                  <c:v>-4</c:v>
                </c:pt>
                <c:pt idx="53506">
                  <c:v>13.2280701754385</c:v>
                </c:pt>
                <c:pt idx="53507">
                  <c:v>3.0192307692307598</c:v>
                </c:pt>
                <c:pt idx="53508">
                  <c:v>1.05172413793103</c:v>
                </c:pt>
                <c:pt idx="53509">
                  <c:v>0.54385964912280704</c:v>
                </c:pt>
                <c:pt idx="53510">
                  <c:v>0</c:v>
                </c:pt>
                <c:pt idx="53511">
                  <c:v>3</c:v>
                </c:pt>
                <c:pt idx="53512">
                  <c:v>3</c:v>
                </c:pt>
                <c:pt idx="53513">
                  <c:v>-0.29032258064516098</c:v>
                </c:pt>
                <c:pt idx="53514">
                  <c:v>2.36</c:v>
                </c:pt>
                <c:pt idx="53515">
                  <c:v>10.823529411764699</c:v>
                </c:pt>
                <c:pt idx="53516">
                  <c:v>5.4975083056478402</c:v>
                </c:pt>
                <c:pt idx="53517">
                  <c:v>6.5813743218806504</c:v>
                </c:pt>
                <c:pt idx="53518">
                  <c:v>7.49837398373983</c:v>
                </c:pt>
                <c:pt idx="53519">
                  <c:v>8.7140410958904102</c:v>
                </c:pt>
                <c:pt idx="53520">
                  <c:v>10.539898132427799</c:v>
                </c:pt>
                <c:pt idx="53521">
                  <c:v>11.776461295418599</c:v>
                </c:pt>
                <c:pt idx="53522">
                  <c:v>9.8629191321498997</c:v>
                </c:pt>
                <c:pt idx="53523">
                  <c:v>8.5034662045060596</c:v>
                </c:pt>
                <c:pt idx="53524">
                  <c:v>5.1631321370309902</c:v>
                </c:pt>
                <c:pt idx="53525">
                  <c:v>6.2666666666666604</c:v>
                </c:pt>
                <c:pt idx="53526">
                  <c:v>4.26169064748201</c:v>
                </c:pt>
                <c:pt idx="53527">
                  <c:v>8.6818580192813304</c:v>
                </c:pt>
                <c:pt idx="53528">
                  <c:v>0</c:v>
                </c:pt>
                <c:pt idx="53529">
                  <c:v>1.7741935483870901</c:v>
                </c:pt>
                <c:pt idx="53530">
                  <c:v>6.2248828735033799</c:v>
                </c:pt>
                <c:pt idx="53531">
                  <c:v>6.0753348214285703</c:v>
                </c:pt>
                <c:pt idx="53532">
                  <c:v>5.5115800308800802</c:v>
                </c:pt>
                <c:pt idx="53533">
                  <c:v>5.8068244358833203</c:v>
                </c:pt>
                <c:pt idx="53534">
                  <c:v>9.3794527620030905</c:v>
                </c:pt>
                <c:pt idx="53535">
                  <c:v>8.6030237580993507</c:v>
                </c:pt>
                <c:pt idx="53536">
                  <c:v>10.8513779527559</c:v>
                </c:pt>
                <c:pt idx="53537">
                  <c:v>5.5968517708788799</c:v>
                </c:pt>
                <c:pt idx="53538">
                  <c:v>3.9868588384908801</c:v>
                </c:pt>
                <c:pt idx="53539">
                  <c:v>4.1297792137856701</c:v>
                </c:pt>
                <c:pt idx="53540">
                  <c:v>4.5132881709223502</c:v>
                </c:pt>
                <c:pt idx="53541">
                  <c:v>9.7459989674754706</c:v>
                </c:pt>
                <c:pt idx="53542">
                  <c:v>4.2714681440443201</c:v>
                </c:pt>
                <c:pt idx="53543">
                  <c:v>4.2851303014818596</c:v>
                </c:pt>
                <c:pt idx="53544">
                  <c:v>2.85098406747891</c:v>
                </c:pt>
                <c:pt idx="53545">
                  <c:v>5.2984929508993597</c:v>
                </c:pt>
                <c:pt idx="53546">
                  <c:v>9.0512820512820493</c:v>
                </c:pt>
                <c:pt idx="53547">
                  <c:v>11.0657395701643</c:v>
                </c:pt>
                <c:pt idx="53548">
                  <c:v>9.4178957718780705</c:v>
                </c:pt>
                <c:pt idx="53549">
                  <c:v>6.0637254901960702</c:v>
                </c:pt>
                <c:pt idx="53550">
                  <c:v>3.02776626605884</c:v>
                </c:pt>
                <c:pt idx="53551">
                  <c:v>3.0690316395014299</c:v>
                </c:pt>
                <c:pt idx="53552">
                  <c:v>4.1181395348837198</c:v>
                </c:pt>
                <c:pt idx="53553">
                  <c:v>6.54968795007201</c:v>
                </c:pt>
                <c:pt idx="53554">
                  <c:v>-8</c:v>
                </c:pt>
                <c:pt idx="53555">
                  <c:v>7.7443820224719104</c:v>
                </c:pt>
                <c:pt idx="53556">
                  <c:v>3.8921282798833801</c:v>
                </c:pt>
                <c:pt idx="53557">
                  <c:v>4.9376443418013798</c:v>
                </c:pt>
                <c:pt idx="53558">
                  <c:v>7.1046025104602499</c:v>
                </c:pt>
                <c:pt idx="53559">
                  <c:v>5.9048507462686501</c:v>
                </c:pt>
                <c:pt idx="53560">
                  <c:v>8.7012089810017201</c:v>
                </c:pt>
                <c:pt idx="53561">
                  <c:v>9.2385321100917395</c:v>
                </c:pt>
                <c:pt idx="53562">
                  <c:v>11.275659824046899</c:v>
                </c:pt>
                <c:pt idx="53563">
                  <c:v>5.0919540229885003</c:v>
                </c:pt>
                <c:pt idx="53564">
                  <c:v>8.8257372654155493</c:v>
                </c:pt>
                <c:pt idx="53565">
                  <c:v>7.0422535211267601</c:v>
                </c:pt>
                <c:pt idx="53566">
                  <c:v>11.445578231292499</c:v>
                </c:pt>
                <c:pt idx="53567">
                  <c:v>3.2529411764705798</c:v>
                </c:pt>
                <c:pt idx="53568">
                  <c:v>5.0205479452054798</c:v>
                </c:pt>
                <c:pt idx="53569">
                  <c:v>-6.13496932515337E-2</c:v>
                </c:pt>
                <c:pt idx="53570">
                  <c:v>0.93010752688172005</c:v>
                </c:pt>
                <c:pt idx="53571">
                  <c:v>1.33920704845814</c:v>
                </c:pt>
                <c:pt idx="53572">
                  <c:v>1.8037037037037</c:v>
                </c:pt>
                <c:pt idx="53573">
                  <c:v>2.3696682464454898E-2</c:v>
                </c:pt>
                <c:pt idx="53574">
                  <c:v>4.3305084745762699</c:v>
                </c:pt>
                <c:pt idx="53575">
                  <c:v>1.8214285714285701</c:v>
                </c:pt>
                <c:pt idx="53576">
                  <c:v>-2.7953488372092998</c:v>
                </c:pt>
                <c:pt idx="53577">
                  <c:v>-1.58590308370044</c:v>
                </c:pt>
                <c:pt idx="53578">
                  <c:v>6.20091324200913</c:v>
                </c:pt>
                <c:pt idx="53579">
                  <c:v>34.5</c:v>
                </c:pt>
                <c:pt idx="53580">
                  <c:v>-5</c:v>
                </c:pt>
                <c:pt idx="53581">
                  <c:v>5.2230281051677201</c:v>
                </c:pt>
                <c:pt idx="53582">
                  <c:v>4.7929342492639799</c:v>
                </c:pt>
                <c:pt idx="53583">
                  <c:v>7.3145665773011599</c:v>
                </c:pt>
                <c:pt idx="53584">
                  <c:v>6.9803220035778102</c:v>
                </c:pt>
                <c:pt idx="53585">
                  <c:v>10.7682403433476</c:v>
                </c:pt>
                <c:pt idx="53586">
                  <c:v>13.9942857142857</c:v>
                </c:pt>
                <c:pt idx="53587">
                  <c:v>12.025540275049099</c:v>
                </c:pt>
                <c:pt idx="53588">
                  <c:v>6.97440423654015</c:v>
                </c:pt>
                <c:pt idx="53589">
                  <c:v>4.3000852514919004</c:v>
                </c:pt>
                <c:pt idx="53590">
                  <c:v>5.31115459882583</c:v>
                </c:pt>
                <c:pt idx="53591">
                  <c:v>5.1511627906976702</c:v>
                </c:pt>
                <c:pt idx="53592">
                  <c:v>11.2711864406779</c:v>
                </c:pt>
                <c:pt idx="53593">
                  <c:v>9.0866141732283392</c:v>
                </c:pt>
                <c:pt idx="53594">
                  <c:v>-0.67241379310344795</c:v>
                </c:pt>
                <c:pt idx="53595">
                  <c:v>3.3265306122448899</c:v>
                </c:pt>
                <c:pt idx="53596">
                  <c:v>5.6161616161616097</c:v>
                </c:pt>
                <c:pt idx="53597">
                  <c:v>11.736842105263101</c:v>
                </c:pt>
                <c:pt idx="53598">
                  <c:v>12.469565217391301</c:v>
                </c:pt>
                <c:pt idx="53599">
                  <c:v>1.5846153846153801</c:v>
                </c:pt>
                <c:pt idx="53600">
                  <c:v>5.6913580246913504</c:v>
                </c:pt>
                <c:pt idx="53601">
                  <c:v>3.6766169154228798</c:v>
                </c:pt>
                <c:pt idx="53602">
                  <c:v>-1.1988950276243</c:v>
                </c:pt>
                <c:pt idx="53603">
                  <c:v>4.6226415094339597</c:v>
                </c:pt>
                <c:pt idx="53604">
                  <c:v>15.9668508287292</c:v>
                </c:pt>
                <c:pt idx="53605">
                  <c:v>2.91417910447761</c:v>
                </c:pt>
                <c:pt idx="53606">
                  <c:v>4.8898416886543501</c:v>
                </c:pt>
                <c:pt idx="53607">
                  <c:v>5.0490257699559997</c:v>
                </c:pt>
                <c:pt idx="53608">
                  <c:v>5.2554539057002101</c:v>
                </c:pt>
                <c:pt idx="53609">
                  <c:v>8.1244239631336406</c:v>
                </c:pt>
                <c:pt idx="53610">
                  <c:v>12.5608108108108</c:v>
                </c:pt>
                <c:pt idx="53611">
                  <c:v>11.292172739541099</c:v>
                </c:pt>
                <c:pt idx="53612">
                  <c:v>5.1198795180722803</c:v>
                </c:pt>
                <c:pt idx="53613">
                  <c:v>2.0140213123948398</c:v>
                </c:pt>
                <c:pt idx="53614">
                  <c:v>3.2671394799054299</c:v>
                </c:pt>
                <c:pt idx="53615">
                  <c:v>2.2521246458923501</c:v>
                </c:pt>
                <c:pt idx="53616">
                  <c:v>11.581624905087301</c:v>
                </c:pt>
                <c:pt idx="53617">
                  <c:v>5.2839285714285698</c:v>
                </c:pt>
                <c:pt idx="53618">
                  <c:v>5.7786561264822103</c:v>
                </c:pt>
                <c:pt idx="53619">
                  <c:v>9.2663139329805997</c:v>
                </c:pt>
                <c:pt idx="53620">
                  <c:v>10.3690909090909</c:v>
                </c:pt>
                <c:pt idx="53621">
                  <c:v>13.5595026642984</c:v>
                </c:pt>
                <c:pt idx="53622">
                  <c:v>13.6347107438016</c:v>
                </c:pt>
                <c:pt idx="53623">
                  <c:v>13.735470941883699</c:v>
                </c:pt>
                <c:pt idx="53624">
                  <c:v>6.0826161790017199</c:v>
                </c:pt>
                <c:pt idx="53625">
                  <c:v>4.3228476821191997</c:v>
                </c:pt>
                <c:pt idx="53626">
                  <c:v>4.9042553191489304</c:v>
                </c:pt>
                <c:pt idx="53627">
                  <c:v>5.7452006980802697</c:v>
                </c:pt>
                <c:pt idx="53628">
                  <c:v>13.552587646076701</c:v>
                </c:pt>
                <c:pt idx="53629">
                  <c:v>7.8915401301518404</c:v>
                </c:pt>
                <c:pt idx="53630">
                  <c:v>12.027638190954701</c:v>
                </c:pt>
                <c:pt idx="53631">
                  <c:v>10.0251716247139</c:v>
                </c:pt>
                <c:pt idx="53632">
                  <c:v>8.5589941972920691</c:v>
                </c:pt>
                <c:pt idx="53633">
                  <c:v>13.5716694772344</c:v>
                </c:pt>
                <c:pt idx="53634">
                  <c:v>13.290830945558699</c:v>
                </c:pt>
                <c:pt idx="53635">
                  <c:v>10.655737704918</c:v>
                </c:pt>
                <c:pt idx="53636">
                  <c:v>11.8566108007448</c:v>
                </c:pt>
                <c:pt idx="53637">
                  <c:v>1.88662131519274</c:v>
                </c:pt>
                <c:pt idx="53638">
                  <c:v>4.9411764705882302</c:v>
                </c:pt>
                <c:pt idx="53639">
                  <c:v>4.40533980582524</c:v>
                </c:pt>
                <c:pt idx="53640">
                  <c:v>14.093945720250501</c:v>
                </c:pt>
                <c:pt idx="53641">
                  <c:v>5.3850931677018599</c:v>
                </c:pt>
                <c:pt idx="53642">
                  <c:v>3.65602836879432</c:v>
                </c:pt>
                <c:pt idx="53643">
                  <c:v>3.3049180327868801</c:v>
                </c:pt>
                <c:pt idx="53644">
                  <c:v>4.0945945945945903</c:v>
                </c:pt>
                <c:pt idx="53645">
                  <c:v>7.0033003300330003</c:v>
                </c:pt>
                <c:pt idx="53646">
                  <c:v>5.0056980056980001</c:v>
                </c:pt>
                <c:pt idx="53647">
                  <c:v>7.1171548117154799</c:v>
                </c:pt>
                <c:pt idx="53648">
                  <c:v>4.5227272727272698</c:v>
                </c:pt>
                <c:pt idx="53649">
                  <c:v>3.2457912457912399</c:v>
                </c:pt>
                <c:pt idx="53650">
                  <c:v>6.0161290322580596</c:v>
                </c:pt>
                <c:pt idx="53651">
                  <c:v>3.5531914893617</c:v>
                </c:pt>
                <c:pt idx="53652">
                  <c:v>6.2798353909465003</c:v>
                </c:pt>
                <c:pt idx="53653">
                  <c:v>0.83333333333333304</c:v>
                </c:pt>
                <c:pt idx="53654">
                  <c:v>7.2258064516129004</c:v>
                </c:pt>
                <c:pt idx="53655">
                  <c:v>16.938775510204</c:v>
                </c:pt>
                <c:pt idx="53656">
                  <c:v>13.9714285714285</c:v>
                </c:pt>
                <c:pt idx="53657">
                  <c:v>34.28</c:v>
                </c:pt>
                <c:pt idx="53658">
                  <c:v>2.07692307692307</c:v>
                </c:pt>
                <c:pt idx="53659">
                  <c:v>10.814814814814801</c:v>
                </c:pt>
                <c:pt idx="53660">
                  <c:v>32.6</c:v>
                </c:pt>
                <c:pt idx="53661">
                  <c:v>1</c:v>
                </c:pt>
                <c:pt idx="53662">
                  <c:v>9.6551724137930997</c:v>
                </c:pt>
                <c:pt idx="53663">
                  <c:v>17.375</c:v>
                </c:pt>
                <c:pt idx="53664">
                  <c:v>5.2473684210526299</c:v>
                </c:pt>
                <c:pt idx="53665">
                  <c:v>5.8292682926829196</c:v>
                </c:pt>
                <c:pt idx="53666">
                  <c:v>11.6844444444444</c:v>
                </c:pt>
                <c:pt idx="53667">
                  <c:v>15.512931034482699</c:v>
                </c:pt>
                <c:pt idx="53668">
                  <c:v>24.6066945606694</c:v>
                </c:pt>
                <c:pt idx="53669">
                  <c:v>14.259842519685</c:v>
                </c:pt>
                <c:pt idx="53670">
                  <c:v>10.875</c:v>
                </c:pt>
                <c:pt idx="53671">
                  <c:v>10.927203065134099</c:v>
                </c:pt>
                <c:pt idx="53672">
                  <c:v>4.3412698412698401</c:v>
                </c:pt>
                <c:pt idx="53673">
                  <c:v>7.3646616541353298</c:v>
                </c:pt>
                <c:pt idx="53674">
                  <c:v>6.8129770992366403</c:v>
                </c:pt>
                <c:pt idx="53675">
                  <c:v>12.2086330935251</c:v>
                </c:pt>
                <c:pt idx="53676">
                  <c:v>3.6223776223776198</c:v>
                </c:pt>
                <c:pt idx="53677">
                  <c:v>4.55</c:v>
                </c:pt>
                <c:pt idx="53678">
                  <c:v>5.5206896551724096</c:v>
                </c:pt>
                <c:pt idx="53679">
                  <c:v>3.31111111111111</c:v>
                </c:pt>
                <c:pt idx="53680">
                  <c:v>5.8233082706766899</c:v>
                </c:pt>
                <c:pt idx="53681">
                  <c:v>11.766272189349101</c:v>
                </c:pt>
                <c:pt idx="53682">
                  <c:v>5.0042194092827001</c:v>
                </c:pt>
                <c:pt idx="53683">
                  <c:v>6.9462809917355299</c:v>
                </c:pt>
                <c:pt idx="53684">
                  <c:v>1.4085714285714199</c:v>
                </c:pt>
                <c:pt idx="53685">
                  <c:v>2.3013698630136901</c:v>
                </c:pt>
                <c:pt idx="53686">
                  <c:v>0.56410256410256399</c:v>
                </c:pt>
                <c:pt idx="53687">
                  <c:v>11.681451612903199</c:v>
                </c:pt>
                <c:pt idx="53688">
                  <c:v>-11</c:v>
                </c:pt>
                <c:pt idx="53689">
                  <c:v>-2</c:v>
                </c:pt>
                <c:pt idx="53690">
                  <c:v>7.7032085561497299</c:v>
                </c:pt>
                <c:pt idx="53691">
                  <c:v>3.9176829268292601</c:v>
                </c:pt>
                <c:pt idx="53692">
                  <c:v>5.2350119904076697</c:v>
                </c:pt>
                <c:pt idx="53693">
                  <c:v>1.6082949308755701</c:v>
                </c:pt>
                <c:pt idx="53694">
                  <c:v>5.4654788418708202</c:v>
                </c:pt>
                <c:pt idx="53695">
                  <c:v>6.5123456790123404</c:v>
                </c:pt>
                <c:pt idx="53696">
                  <c:v>7.3382352941176396</c:v>
                </c:pt>
                <c:pt idx="53697">
                  <c:v>3.1762452107279602</c:v>
                </c:pt>
                <c:pt idx="53698">
                  <c:v>4.4776119402984999E-3</c:v>
                </c:pt>
                <c:pt idx="53699">
                  <c:v>-0.96494156928213604</c:v>
                </c:pt>
                <c:pt idx="53700">
                  <c:v>3.3773265651438198</c:v>
                </c:pt>
                <c:pt idx="53701">
                  <c:v>8.5641509433962195</c:v>
                </c:pt>
                <c:pt idx="53702">
                  <c:v>10.794419970631401</c:v>
                </c:pt>
                <c:pt idx="53703">
                  <c:v>13.2992537313432</c:v>
                </c:pt>
                <c:pt idx="53704">
                  <c:v>8.0051249199231194</c:v>
                </c:pt>
                <c:pt idx="53705">
                  <c:v>9.32029478458049</c:v>
                </c:pt>
                <c:pt idx="53706">
                  <c:v>14.2331118493909</c:v>
                </c:pt>
                <c:pt idx="53707">
                  <c:v>14.972003929273001</c:v>
                </c:pt>
                <c:pt idx="53708">
                  <c:v>10.5110041265474</c:v>
                </c:pt>
                <c:pt idx="53709">
                  <c:v>9.7017142857142797</c:v>
                </c:pt>
                <c:pt idx="53710">
                  <c:v>3.0005012531328301</c:v>
                </c:pt>
                <c:pt idx="53711">
                  <c:v>7.91004962779156</c:v>
                </c:pt>
                <c:pt idx="53712">
                  <c:v>9.9371827411167502</c:v>
                </c:pt>
                <c:pt idx="53713">
                  <c:v>15.870668316831599</c:v>
                </c:pt>
                <c:pt idx="53714">
                  <c:v>14.829787234042501</c:v>
                </c:pt>
                <c:pt idx="53715">
                  <c:v>3.94827586206896</c:v>
                </c:pt>
                <c:pt idx="53716">
                  <c:v>7.4516129032257998</c:v>
                </c:pt>
                <c:pt idx="53717">
                  <c:v>3.9666666666666601</c:v>
                </c:pt>
                <c:pt idx="53718">
                  <c:v>1.61290322580645</c:v>
                </c:pt>
                <c:pt idx="53719">
                  <c:v>0.107142857142857</c:v>
                </c:pt>
                <c:pt idx="53720">
                  <c:v>3.6666666666666599</c:v>
                </c:pt>
                <c:pt idx="53721">
                  <c:v>8.4262295081967196</c:v>
                </c:pt>
                <c:pt idx="53722">
                  <c:v>9.8085501858735995</c:v>
                </c:pt>
                <c:pt idx="53723">
                  <c:v>6.5400981996726602</c:v>
                </c:pt>
                <c:pt idx="53724">
                  <c:v>7.1650485436893199</c:v>
                </c:pt>
                <c:pt idx="53725">
                  <c:v>9.3343749999999996</c:v>
                </c:pt>
                <c:pt idx="53726">
                  <c:v>13.976845151953601</c:v>
                </c:pt>
                <c:pt idx="53727">
                  <c:v>14.466101694915199</c:v>
                </c:pt>
                <c:pt idx="53728">
                  <c:v>10.566358024691301</c:v>
                </c:pt>
                <c:pt idx="53729">
                  <c:v>8.8311111111111096</c:v>
                </c:pt>
                <c:pt idx="53730">
                  <c:v>7.9558573853989802</c:v>
                </c:pt>
                <c:pt idx="53731">
                  <c:v>8.91573926868044</c:v>
                </c:pt>
                <c:pt idx="53732">
                  <c:v>13.521148036253701</c:v>
                </c:pt>
                <c:pt idx="53733">
                  <c:v>-7.8461538461538396</c:v>
                </c:pt>
                <c:pt idx="53734">
                  <c:v>19.470588235294102</c:v>
                </c:pt>
                <c:pt idx="53735">
                  <c:v>52.6666666666666</c:v>
                </c:pt>
                <c:pt idx="53736">
                  <c:v>67.176470588235205</c:v>
                </c:pt>
                <c:pt idx="53737">
                  <c:v>5.5714285714285703</c:v>
                </c:pt>
                <c:pt idx="53738">
                  <c:v>-7.5454545454545396</c:v>
                </c:pt>
                <c:pt idx="53739">
                  <c:v>11.3529411764705</c:v>
                </c:pt>
                <c:pt idx="53740">
                  <c:v>8.6999999999999993</c:v>
                </c:pt>
                <c:pt idx="53741">
                  <c:v>40.5</c:v>
                </c:pt>
                <c:pt idx="53742">
                  <c:v>8.6705882352941099</c:v>
                </c:pt>
                <c:pt idx="53743">
                  <c:v>14.175438596491199</c:v>
                </c:pt>
                <c:pt idx="53744">
                  <c:v>-3.4516129032257998</c:v>
                </c:pt>
                <c:pt idx="53745">
                  <c:v>-3.2666666666666599</c:v>
                </c:pt>
                <c:pt idx="53746">
                  <c:v>-4.1935483870967696</c:v>
                </c:pt>
                <c:pt idx="53747">
                  <c:v>8.7666666666666604</c:v>
                </c:pt>
                <c:pt idx="53748">
                  <c:v>1.19354838709677</c:v>
                </c:pt>
                <c:pt idx="53749">
                  <c:v>5.6704545454545396</c:v>
                </c:pt>
                <c:pt idx="53750">
                  <c:v>1.4833333333333301</c:v>
                </c:pt>
                <c:pt idx="53751">
                  <c:v>1.61290322580645</c:v>
                </c:pt>
                <c:pt idx="53752">
                  <c:v>4.2666666666666604</c:v>
                </c:pt>
                <c:pt idx="53753">
                  <c:v>6.1518987341772098</c:v>
                </c:pt>
                <c:pt idx="53754">
                  <c:v>20.25</c:v>
                </c:pt>
                <c:pt idx="53755">
                  <c:v>33</c:v>
                </c:pt>
                <c:pt idx="53756">
                  <c:v>43.6666666666666</c:v>
                </c:pt>
                <c:pt idx="53757">
                  <c:v>-1.3846153846153799</c:v>
                </c:pt>
                <c:pt idx="53758">
                  <c:v>23.529411764705799</c:v>
                </c:pt>
                <c:pt idx="53759">
                  <c:v>58.058823529411697</c:v>
                </c:pt>
                <c:pt idx="53760">
                  <c:v>40.285714285714199</c:v>
                </c:pt>
                <c:pt idx="53761">
                  <c:v>5.875</c:v>
                </c:pt>
                <c:pt idx="53762">
                  <c:v>14.5</c:v>
                </c:pt>
                <c:pt idx="53763">
                  <c:v>3.4647887323943598</c:v>
                </c:pt>
                <c:pt idx="53764">
                  <c:v>4.1151832460732898</c:v>
                </c:pt>
                <c:pt idx="53765">
                  <c:v>2.3564814814814801</c:v>
                </c:pt>
                <c:pt idx="53766">
                  <c:v>0.49275362318840499</c:v>
                </c:pt>
                <c:pt idx="53767">
                  <c:v>9.6435185185185102</c:v>
                </c:pt>
                <c:pt idx="53768">
                  <c:v>10.8619047619047</c:v>
                </c:pt>
                <c:pt idx="53769">
                  <c:v>2.6774193548387002</c:v>
                </c:pt>
                <c:pt idx="53770">
                  <c:v>0.56621004566209998</c:v>
                </c:pt>
                <c:pt idx="53771">
                  <c:v>-0.125</c:v>
                </c:pt>
                <c:pt idx="53772">
                  <c:v>3.1048387096774102</c:v>
                </c:pt>
                <c:pt idx="53773">
                  <c:v>6.0248962655601597</c:v>
                </c:pt>
                <c:pt idx="53774">
                  <c:v>10.443548387096699</c:v>
                </c:pt>
                <c:pt idx="53775">
                  <c:v>1.61904761904761</c:v>
                </c:pt>
                <c:pt idx="53776">
                  <c:v>0.133004926108374</c:v>
                </c:pt>
                <c:pt idx="53777">
                  <c:v>1.89586776859504</c:v>
                </c:pt>
                <c:pt idx="53778">
                  <c:v>2.0659536541889398</c:v>
                </c:pt>
                <c:pt idx="53779">
                  <c:v>1.6025641025640999E-3</c:v>
                </c:pt>
                <c:pt idx="53780">
                  <c:v>4.0316055625790099</c:v>
                </c:pt>
                <c:pt idx="53781">
                  <c:v>4.6113360323886603</c:v>
                </c:pt>
                <c:pt idx="53782">
                  <c:v>4.6859395532194403</c:v>
                </c:pt>
                <c:pt idx="53783">
                  <c:v>5.1651785714285703</c:v>
                </c:pt>
                <c:pt idx="53784">
                  <c:v>0.38290598290598199</c:v>
                </c:pt>
                <c:pt idx="53785">
                  <c:v>4.66</c:v>
                </c:pt>
                <c:pt idx="53786">
                  <c:v>9.3929146537842101</c:v>
                </c:pt>
                <c:pt idx="53787">
                  <c:v>4.8258196721311402</c:v>
                </c:pt>
                <c:pt idx="53788">
                  <c:v>7.2204545454545404</c:v>
                </c:pt>
                <c:pt idx="53789">
                  <c:v>8.0862745098039195</c:v>
                </c:pt>
                <c:pt idx="53790">
                  <c:v>7.6846307385229498</c:v>
                </c:pt>
                <c:pt idx="53791">
                  <c:v>9.4152046783625707</c:v>
                </c:pt>
                <c:pt idx="53792">
                  <c:v>9.0504201680672196</c:v>
                </c:pt>
                <c:pt idx="53793">
                  <c:v>13.400406504065</c:v>
                </c:pt>
                <c:pt idx="53794">
                  <c:v>4.4884955752212301</c:v>
                </c:pt>
                <c:pt idx="53795">
                  <c:v>1.8231292517006801</c:v>
                </c:pt>
                <c:pt idx="53796">
                  <c:v>3.1335952848722899</c:v>
                </c:pt>
                <c:pt idx="53797">
                  <c:v>4.1530815109343902</c:v>
                </c:pt>
                <c:pt idx="53798">
                  <c:v>6.8213592233009699</c:v>
                </c:pt>
                <c:pt idx="53799">
                  <c:v>49</c:v>
                </c:pt>
                <c:pt idx="53800">
                  <c:v>6.0833333333333304</c:v>
                </c:pt>
                <c:pt idx="53801">
                  <c:v>27.157894736842099</c:v>
                </c:pt>
                <c:pt idx="53802">
                  <c:v>21.227272727272702</c:v>
                </c:pt>
                <c:pt idx="53803">
                  <c:v>24.2</c:v>
                </c:pt>
                <c:pt idx="53804">
                  <c:v>9.2222222222222197</c:v>
                </c:pt>
                <c:pt idx="53805">
                  <c:v>-6.1</c:v>
                </c:pt>
                <c:pt idx="53806">
                  <c:v>-5.3</c:v>
                </c:pt>
                <c:pt idx="53807">
                  <c:v>11.3333333333333</c:v>
                </c:pt>
                <c:pt idx="53808">
                  <c:v>11.0347222222222</c:v>
                </c:pt>
                <c:pt idx="53809">
                  <c:v>9.6899159663865504</c:v>
                </c:pt>
                <c:pt idx="53810">
                  <c:v>6.7108969607116302</c:v>
                </c:pt>
                <c:pt idx="53811">
                  <c:v>8.0066079295154093</c:v>
                </c:pt>
                <c:pt idx="53812">
                  <c:v>5.1889367816091898</c:v>
                </c:pt>
                <c:pt idx="53813">
                  <c:v>10.861275476659999</c:v>
                </c:pt>
                <c:pt idx="53814">
                  <c:v>7.2069785884218804</c:v>
                </c:pt>
                <c:pt idx="53815">
                  <c:v>6.47907324364723</c:v>
                </c:pt>
                <c:pt idx="53816">
                  <c:v>5.7525399129172703</c:v>
                </c:pt>
                <c:pt idx="53817">
                  <c:v>3.52911392405063</c:v>
                </c:pt>
                <c:pt idx="53818">
                  <c:v>4.3998428908091096</c:v>
                </c:pt>
                <c:pt idx="53819">
                  <c:v>11.3340823970037</c:v>
                </c:pt>
                <c:pt idx="53820">
                  <c:v>-7.2857142857142803</c:v>
                </c:pt>
                <c:pt idx="53821">
                  <c:v>5.375</c:v>
                </c:pt>
                <c:pt idx="53822">
                  <c:v>36.375</c:v>
                </c:pt>
                <c:pt idx="53823">
                  <c:v>20.2222222222222</c:v>
                </c:pt>
                <c:pt idx="53824">
                  <c:v>-9.3333333333333304</c:v>
                </c:pt>
                <c:pt idx="53825">
                  <c:v>2.875</c:v>
                </c:pt>
                <c:pt idx="53826">
                  <c:v>17.1111111111111</c:v>
                </c:pt>
                <c:pt idx="53827">
                  <c:v>-5</c:v>
                </c:pt>
                <c:pt idx="53828">
                  <c:v>6.7777777777777697</c:v>
                </c:pt>
                <c:pt idx="53829">
                  <c:v>12.125</c:v>
                </c:pt>
                <c:pt idx="53830">
                  <c:v>26</c:v>
                </c:pt>
                <c:pt idx="53831">
                  <c:v>-4</c:v>
                </c:pt>
                <c:pt idx="53832">
                  <c:v>17.2</c:v>
                </c:pt>
                <c:pt idx="53833">
                  <c:v>91.8888888888888</c:v>
                </c:pt>
                <c:pt idx="53834">
                  <c:v>-2.125</c:v>
                </c:pt>
                <c:pt idx="53835">
                  <c:v>8</c:v>
                </c:pt>
                <c:pt idx="53836">
                  <c:v>2.2222222222222201</c:v>
                </c:pt>
                <c:pt idx="53837">
                  <c:v>12.3333333333333</c:v>
                </c:pt>
                <c:pt idx="53838">
                  <c:v>13.625</c:v>
                </c:pt>
                <c:pt idx="53839">
                  <c:v>23</c:v>
                </c:pt>
                <c:pt idx="53840">
                  <c:v>5</c:v>
                </c:pt>
                <c:pt idx="53841">
                  <c:v>6.9270072992700698</c:v>
                </c:pt>
                <c:pt idx="53842">
                  <c:v>4.6136363636363598</c:v>
                </c:pt>
                <c:pt idx="53843">
                  <c:v>2.5960264900662202</c:v>
                </c:pt>
                <c:pt idx="53844">
                  <c:v>2.3114754098360599</c:v>
                </c:pt>
                <c:pt idx="53845">
                  <c:v>7.2763157894736796</c:v>
                </c:pt>
                <c:pt idx="53846">
                  <c:v>9.14</c:v>
                </c:pt>
                <c:pt idx="53847">
                  <c:v>6.3790849673202601</c:v>
                </c:pt>
                <c:pt idx="53848">
                  <c:v>3.7828947368421</c:v>
                </c:pt>
                <c:pt idx="53849">
                  <c:v>-1.4270833333333299</c:v>
                </c:pt>
                <c:pt idx="53850">
                  <c:v>6.8357487922705298</c:v>
                </c:pt>
                <c:pt idx="53851">
                  <c:v>6.4595959595959496</c:v>
                </c:pt>
                <c:pt idx="53852">
                  <c:v>7.078125</c:v>
                </c:pt>
                <c:pt idx="53853">
                  <c:v>5.0575539568345302</c:v>
                </c:pt>
                <c:pt idx="53854">
                  <c:v>2.82258064516129</c:v>
                </c:pt>
                <c:pt idx="53855">
                  <c:v>-4.2535211267605604</c:v>
                </c:pt>
                <c:pt idx="53856">
                  <c:v>-1.1592920353982299</c:v>
                </c:pt>
                <c:pt idx="53857">
                  <c:v>3.9699248120300701</c:v>
                </c:pt>
                <c:pt idx="53858">
                  <c:v>8.7862068965517199</c:v>
                </c:pt>
                <c:pt idx="53859">
                  <c:v>2.3214285714285698</c:v>
                </c:pt>
                <c:pt idx="53860">
                  <c:v>2.28235294117647</c:v>
                </c:pt>
                <c:pt idx="53861">
                  <c:v>-6.0071942446043103</c:v>
                </c:pt>
                <c:pt idx="53862">
                  <c:v>-0.61290322580645096</c:v>
                </c:pt>
                <c:pt idx="53863">
                  <c:v>-4.87</c:v>
                </c:pt>
                <c:pt idx="53864">
                  <c:v>9.375</c:v>
                </c:pt>
                <c:pt idx="53865">
                  <c:v>8.3786407766990294</c:v>
                </c:pt>
                <c:pt idx="53866">
                  <c:v>4.1505376344086002</c:v>
                </c:pt>
                <c:pt idx="53867">
                  <c:v>8.3888888888888893</c:v>
                </c:pt>
                <c:pt idx="53868">
                  <c:v>5.7980769230769198</c:v>
                </c:pt>
                <c:pt idx="53869">
                  <c:v>20.5643564356435</c:v>
                </c:pt>
                <c:pt idx="53870">
                  <c:v>22.684782608695599</c:v>
                </c:pt>
                <c:pt idx="53871">
                  <c:v>24.430107526881699</c:v>
                </c:pt>
                <c:pt idx="53872">
                  <c:v>13.1810344827586</c:v>
                </c:pt>
                <c:pt idx="53873">
                  <c:v>9.8264462809917301</c:v>
                </c:pt>
                <c:pt idx="53874">
                  <c:v>6.3951612903225801</c:v>
                </c:pt>
                <c:pt idx="53875">
                  <c:v>7.9136690647482002</c:v>
                </c:pt>
                <c:pt idx="53876">
                  <c:v>14.973333333333301</c:v>
                </c:pt>
                <c:pt idx="53877">
                  <c:v>4.2906976744185998</c:v>
                </c:pt>
                <c:pt idx="53878">
                  <c:v>2.1153846153846101</c:v>
                </c:pt>
                <c:pt idx="53879">
                  <c:v>13.5363636363636</c:v>
                </c:pt>
                <c:pt idx="53880">
                  <c:v>18.603448275862</c:v>
                </c:pt>
                <c:pt idx="53881">
                  <c:v>7.9579831932773102</c:v>
                </c:pt>
                <c:pt idx="53882">
                  <c:v>5</c:v>
                </c:pt>
                <c:pt idx="53883">
                  <c:v>4.5739130434782602</c:v>
                </c:pt>
                <c:pt idx="53884">
                  <c:v>4.0163934426229497</c:v>
                </c:pt>
                <c:pt idx="53885">
                  <c:v>0.84210526315789402</c:v>
                </c:pt>
                <c:pt idx="53886">
                  <c:v>6.0508474576271096</c:v>
                </c:pt>
                <c:pt idx="53887">
                  <c:v>4.5438596491228003</c:v>
                </c:pt>
                <c:pt idx="53888">
                  <c:v>9.8648648648648596</c:v>
                </c:pt>
                <c:pt idx="53889">
                  <c:v>7.5986038394415303</c:v>
                </c:pt>
                <c:pt idx="53890">
                  <c:v>6.7417094815506697</c:v>
                </c:pt>
                <c:pt idx="53891">
                  <c:v>5.9676096760967603</c:v>
                </c:pt>
                <c:pt idx="53892">
                  <c:v>5.33129904097646</c:v>
                </c:pt>
                <c:pt idx="53893">
                  <c:v>6.6225247524752398</c:v>
                </c:pt>
                <c:pt idx="53894">
                  <c:v>11.507262996941799</c:v>
                </c:pt>
                <c:pt idx="53895">
                  <c:v>10.168909512760999</c:v>
                </c:pt>
                <c:pt idx="53896">
                  <c:v>6.0616269515201298</c:v>
                </c:pt>
                <c:pt idx="53897">
                  <c:v>3.0557451649601801</c:v>
                </c:pt>
                <c:pt idx="53898">
                  <c:v>3.4966216216216202</c:v>
                </c:pt>
                <c:pt idx="53899">
                  <c:v>3.84231989125509</c:v>
                </c:pt>
                <c:pt idx="53900">
                  <c:v>11.6836346336822</c:v>
                </c:pt>
                <c:pt idx="53901">
                  <c:v>4.7612380250552597</c:v>
                </c:pt>
                <c:pt idx="53902">
                  <c:v>2.6402586903799499</c:v>
                </c:pt>
                <c:pt idx="53903">
                  <c:v>4.5529583637691697</c:v>
                </c:pt>
                <c:pt idx="53904">
                  <c:v>6.1749019607843101</c:v>
                </c:pt>
                <c:pt idx="53905">
                  <c:v>7.1011904761904701</c:v>
                </c:pt>
                <c:pt idx="53906">
                  <c:v>10.689655172413699</c:v>
                </c:pt>
                <c:pt idx="53907">
                  <c:v>9.7310098302055401</c:v>
                </c:pt>
                <c:pt idx="53908">
                  <c:v>6.7847389558232898</c:v>
                </c:pt>
                <c:pt idx="53909">
                  <c:v>4.9622238061297201</c:v>
                </c:pt>
                <c:pt idx="53910">
                  <c:v>3.2047781569965799</c:v>
                </c:pt>
                <c:pt idx="53911">
                  <c:v>3.2653721682847898</c:v>
                </c:pt>
                <c:pt idx="53912">
                  <c:v>6.7782357790601804</c:v>
                </c:pt>
                <c:pt idx="53913">
                  <c:v>45</c:v>
                </c:pt>
                <c:pt idx="53914">
                  <c:v>8.75386996904024</c:v>
                </c:pt>
                <c:pt idx="53915">
                  <c:v>12.839160839160799</c:v>
                </c:pt>
                <c:pt idx="53916">
                  <c:v>4.3193798449612402</c:v>
                </c:pt>
                <c:pt idx="53917">
                  <c:v>1.87544483985765</c:v>
                </c:pt>
                <c:pt idx="53918">
                  <c:v>5.51490514905149</c:v>
                </c:pt>
                <c:pt idx="53919">
                  <c:v>10.6679636835278</c:v>
                </c:pt>
                <c:pt idx="53920">
                  <c:v>9.1914285714285704</c:v>
                </c:pt>
                <c:pt idx="53921">
                  <c:v>5.7036048064085403</c:v>
                </c:pt>
                <c:pt idx="53922">
                  <c:v>0.81107099879663003</c:v>
                </c:pt>
                <c:pt idx="53923">
                  <c:v>1.4549295774647799</c:v>
                </c:pt>
                <c:pt idx="53924">
                  <c:v>3.66482758620689</c:v>
                </c:pt>
                <c:pt idx="53925">
                  <c:v>8.9582132564841501</c:v>
                </c:pt>
                <c:pt idx="53926">
                  <c:v>21.938086303939901</c:v>
                </c:pt>
                <c:pt idx="53927">
                  <c:v>18.0096899224806</c:v>
                </c:pt>
                <c:pt idx="53928">
                  <c:v>21.887278582930701</c:v>
                </c:pt>
                <c:pt idx="53929">
                  <c:v>20.524137931034399</c:v>
                </c:pt>
                <c:pt idx="53930">
                  <c:v>22.610032362459499</c:v>
                </c:pt>
                <c:pt idx="53931">
                  <c:v>22.8648275862068</c:v>
                </c:pt>
                <c:pt idx="53932">
                  <c:v>19.485165794066301</c:v>
                </c:pt>
                <c:pt idx="53933">
                  <c:v>15.9071856287425</c:v>
                </c:pt>
                <c:pt idx="53934">
                  <c:v>11.922425952045099</c:v>
                </c:pt>
                <c:pt idx="53935">
                  <c:v>18.5980392156862</c:v>
                </c:pt>
                <c:pt idx="53936">
                  <c:v>13.582450832072601</c:v>
                </c:pt>
                <c:pt idx="53937">
                  <c:v>23.581709145427201</c:v>
                </c:pt>
                <c:pt idx="53938">
                  <c:v>32</c:v>
                </c:pt>
                <c:pt idx="53939">
                  <c:v>73</c:v>
                </c:pt>
                <c:pt idx="53940">
                  <c:v>7.1612903225806397</c:v>
                </c:pt>
                <c:pt idx="53941">
                  <c:v>4.5714285714285703</c:v>
                </c:pt>
                <c:pt idx="53942">
                  <c:v>1.6481481481481399</c:v>
                </c:pt>
                <c:pt idx="53943">
                  <c:v>3.2166666666666601</c:v>
                </c:pt>
                <c:pt idx="53944">
                  <c:v>11.451612903225801</c:v>
                </c:pt>
                <c:pt idx="53945">
                  <c:v>7.6984126984126897</c:v>
                </c:pt>
                <c:pt idx="53946">
                  <c:v>4.7761194029850698</c:v>
                </c:pt>
                <c:pt idx="53947">
                  <c:v>2.5396825396825302</c:v>
                </c:pt>
                <c:pt idx="53948">
                  <c:v>5.45</c:v>
                </c:pt>
                <c:pt idx="53949">
                  <c:v>6.88709677419354</c:v>
                </c:pt>
                <c:pt idx="53950">
                  <c:v>10.6833333333333</c:v>
                </c:pt>
                <c:pt idx="53951">
                  <c:v>8.6935483870967705</c:v>
                </c:pt>
                <c:pt idx="53952">
                  <c:v>5.4402877697841703</c:v>
                </c:pt>
                <c:pt idx="53953">
                  <c:v>6.6828329484218596</c:v>
                </c:pt>
                <c:pt idx="53954">
                  <c:v>6.2144790257104097</c:v>
                </c:pt>
                <c:pt idx="53955">
                  <c:v>4.6978470675575297</c:v>
                </c:pt>
                <c:pt idx="53956">
                  <c:v>6.0916609235010304</c:v>
                </c:pt>
                <c:pt idx="53957">
                  <c:v>8.5667506297229199</c:v>
                </c:pt>
                <c:pt idx="53958">
                  <c:v>7.9519071310116001</c:v>
                </c:pt>
                <c:pt idx="53959">
                  <c:v>2.6938472942920599</c:v>
                </c:pt>
                <c:pt idx="53960">
                  <c:v>2.2477810650887502</c:v>
                </c:pt>
                <c:pt idx="53961">
                  <c:v>3.6478873239436602</c:v>
                </c:pt>
                <c:pt idx="53962">
                  <c:v>2.2170731707317</c:v>
                </c:pt>
                <c:pt idx="53963">
                  <c:v>10.636363636363599</c:v>
                </c:pt>
                <c:pt idx="53964">
                  <c:v>7.3364632237871596</c:v>
                </c:pt>
                <c:pt idx="53965">
                  <c:v>4.3937282229965096</c:v>
                </c:pt>
                <c:pt idx="53966">
                  <c:v>4.0282902829028204</c:v>
                </c:pt>
                <c:pt idx="53967">
                  <c:v>6.9055299539170498</c:v>
                </c:pt>
                <c:pt idx="53968">
                  <c:v>7.7468785471055597</c:v>
                </c:pt>
                <c:pt idx="53969">
                  <c:v>8.8581856100104197</c:v>
                </c:pt>
                <c:pt idx="53970">
                  <c:v>9.2012345679012295</c:v>
                </c:pt>
                <c:pt idx="53971">
                  <c:v>7.6688668866886598</c:v>
                </c:pt>
                <c:pt idx="53972">
                  <c:v>5.3158995815899504</c:v>
                </c:pt>
                <c:pt idx="53973">
                  <c:v>5.2990314769975697</c:v>
                </c:pt>
                <c:pt idx="53974">
                  <c:v>4.0535987748851401</c:v>
                </c:pt>
                <c:pt idx="53975">
                  <c:v>10.21482602118</c:v>
                </c:pt>
                <c:pt idx="53976">
                  <c:v>-3.2580645161290298</c:v>
                </c:pt>
                <c:pt idx="53977">
                  <c:v>-2.2857142857142798</c:v>
                </c:pt>
                <c:pt idx="53978">
                  <c:v>2.3548387096774102</c:v>
                </c:pt>
                <c:pt idx="53979">
                  <c:v>-6</c:v>
                </c:pt>
                <c:pt idx="53980">
                  <c:v>14.6666666666666</c:v>
                </c:pt>
                <c:pt idx="53981">
                  <c:v>6.2171052631578902</c:v>
                </c:pt>
                <c:pt idx="53982">
                  <c:v>11.080645161290301</c:v>
                </c:pt>
                <c:pt idx="53983">
                  <c:v>10.075630252100799</c:v>
                </c:pt>
                <c:pt idx="53984">
                  <c:v>-0.52238805970149205</c:v>
                </c:pt>
                <c:pt idx="53985">
                  <c:v>1.54838709677419</c:v>
                </c:pt>
                <c:pt idx="53986">
                  <c:v>5.5084745762711798</c:v>
                </c:pt>
                <c:pt idx="53987">
                  <c:v>6.9661016949152499</c:v>
                </c:pt>
                <c:pt idx="53988">
                  <c:v>8.3211009174311901</c:v>
                </c:pt>
                <c:pt idx="53989">
                  <c:v>19.5490196078431</c:v>
                </c:pt>
                <c:pt idx="53990">
                  <c:v>17.6144578313253</c:v>
                </c:pt>
                <c:pt idx="53991">
                  <c:v>11.0625</c:v>
                </c:pt>
                <c:pt idx="53992">
                  <c:v>11.365671641791</c:v>
                </c:pt>
                <c:pt idx="53993">
                  <c:v>21.528985507246301</c:v>
                </c:pt>
                <c:pt idx="53994">
                  <c:v>12.055900621118001</c:v>
                </c:pt>
                <c:pt idx="53995">
                  <c:v>12.8780487804878</c:v>
                </c:pt>
                <c:pt idx="53996">
                  <c:v>6.9953703703703702</c:v>
                </c:pt>
                <c:pt idx="53997">
                  <c:v>5.7821782178217802</c:v>
                </c:pt>
                <c:pt idx="53998">
                  <c:v>7.3774834437086003</c:v>
                </c:pt>
                <c:pt idx="53999">
                  <c:v>7.9210526315789398</c:v>
                </c:pt>
                <c:pt idx="54000">
                  <c:v>21</c:v>
                </c:pt>
                <c:pt idx="54001">
                  <c:v>31</c:v>
                </c:pt>
                <c:pt idx="54002">
                  <c:v>27</c:v>
                </c:pt>
                <c:pt idx="54003">
                  <c:v>11.3209876543209</c:v>
                </c:pt>
                <c:pt idx="54004">
                  <c:v>12.0714285714285</c:v>
                </c:pt>
                <c:pt idx="54005">
                  <c:v>6.3157894736842097</c:v>
                </c:pt>
                <c:pt idx="54006">
                  <c:v>-2.5373134328358198</c:v>
                </c:pt>
                <c:pt idx="54007">
                  <c:v>-2.4285714285714199</c:v>
                </c:pt>
                <c:pt idx="54008">
                  <c:v>17.734513274336202</c:v>
                </c:pt>
                <c:pt idx="54009">
                  <c:v>9.8939393939393891</c:v>
                </c:pt>
                <c:pt idx="54010">
                  <c:v>17.404255319148898</c:v>
                </c:pt>
                <c:pt idx="54011">
                  <c:v>27.384615384615302</c:v>
                </c:pt>
                <c:pt idx="54012">
                  <c:v>12.3888888888888</c:v>
                </c:pt>
                <c:pt idx="54013">
                  <c:v>4.8032786885245899</c:v>
                </c:pt>
                <c:pt idx="54014">
                  <c:v>18.883116883116799</c:v>
                </c:pt>
                <c:pt idx="54015">
                  <c:v>6.3085476025017302</c:v>
                </c:pt>
                <c:pt idx="54016">
                  <c:v>5.2461300309597503</c:v>
                </c:pt>
                <c:pt idx="54017">
                  <c:v>7.0812379110251404</c:v>
                </c:pt>
                <c:pt idx="54018">
                  <c:v>6.14434250764526</c:v>
                </c:pt>
                <c:pt idx="54019">
                  <c:v>8.7632963179427197</c:v>
                </c:pt>
                <c:pt idx="54020">
                  <c:v>9.6439153439153404</c:v>
                </c:pt>
                <c:pt idx="54021">
                  <c:v>8.2605147520401694</c:v>
                </c:pt>
                <c:pt idx="54022">
                  <c:v>6.90625</c:v>
                </c:pt>
                <c:pt idx="54023">
                  <c:v>4.8007402837754398</c:v>
                </c:pt>
                <c:pt idx="54024">
                  <c:v>5.4591194968553403</c:v>
                </c:pt>
                <c:pt idx="54025">
                  <c:v>4.7269577269577203</c:v>
                </c:pt>
                <c:pt idx="54026">
                  <c:v>10.8506363027461</c:v>
                </c:pt>
                <c:pt idx="54027">
                  <c:v>0.72957746478873198</c:v>
                </c:pt>
                <c:pt idx="54028">
                  <c:v>2.2233676975945</c:v>
                </c:pt>
                <c:pt idx="54029">
                  <c:v>-4.1666666666666602E-2</c:v>
                </c:pt>
                <c:pt idx="54030">
                  <c:v>-0.68235294117647005</c:v>
                </c:pt>
                <c:pt idx="54031">
                  <c:v>4.3047091412742304</c:v>
                </c:pt>
                <c:pt idx="54032">
                  <c:v>5.3975</c:v>
                </c:pt>
                <c:pt idx="54033">
                  <c:v>2.8813559322033799</c:v>
                </c:pt>
                <c:pt idx="54034">
                  <c:v>0.55692307692307697</c:v>
                </c:pt>
                <c:pt idx="54035">
                  <c:v>-1.1396011396011301</c:v>
                </c:pt>
                <c:pt idx="54036">
                  <c:v>1.2456140350877101</c:v>
                </c:pt>
                <c:pt idx="54037">
                  <c:v>-1.81509433962264</c:v>
                </c:pt>
                <c:pt idx="54038">
                  <c:v>10.296610169491499</c:v>
                </c:pt>
                <c:pt idx="54039">
                  <c:v>-0.25806451612903197</c:v>
                </c:pt>
                <c:pt idx="54040">
                  <c:v>-5.3571428571428497</c:v>
                </c:pt>
                <c:pt idx="54041">
                  <c:v>-6.0967741935483799</c:v>
                </c:pt>
                <c:pt idx="54042">
                  <c:v>-5</c:v>
                </c:pt>
                <c:pt idx="54043">
                  <c:v>-4.1935483870967696</c:v>
                </c:pt>
                <c:pt idx="54044">
                  <c:v>-1.1000000000000001</c:v>
                </c:pt>
                <c:pt idx="54045">
                  <c:v>-4.38709677419354</c:v>
                </c:pt>
                <c:pt idx="54046">
                  <c:v>2.9047619047619002</c:v>
                </c:pt>
                <c:pt idx="54047">
                  <c:v>-1.75</c:v>
                </c:pt>
                <c:pt idx="54048">
                  <c:v>7.8</c:v>
                </c:pt>
                <c:pt idx="54049">
                  <c:v>6.2378640776698999</c:v>
                </c:pt>
                <c:pt idx="54050">
                  <c:v>5.7595419847328202</c:v>
                </c:pt>
                <c:pt idx="54051">
                  <c:v>2.8470588235294101</c:v>
                </c:pt>
                <c:pt idx="54052">
                  <c:v>4.0115384615384597</c:v>
                </c:pt>
                <c:pt idx="54053">
                  <c:v>11.5460992907801</c:v>
                </c:pt>
                <c:pt idx="54054">
                  <c:v>8.0231213872832292</c:v>
                </c:pt>
                <c:pt idx="54055">
                  <c:v>1.3187772925764101</c:v>
                </c:pt>
                <c:pt idx="54056">
                  <c:v>2.19</c:v>
                </c:pt>
                <c:pt idx="54057">
                  <c:v>-3.2159090909090899</c:v>
                </c:pt>
                <c:pt idx="54058">
                  <c:v>4</c:v>
                </c:pt>
                <c:pt idx="54059">
                  <c:v>20.538461538461501</c:v>
                </c:pt>
                <c:pt idx="54060">
                  <c:v>8.9286422200198192</c:v>
                </c:pt>
                <c:pt idx="54061">
                  <c:v>10.0341151385927</c:v>
                </c:pt>
                <c:pt idx="54062">
                  <c:v>2.0822429906541999</c:v>
                </c:pt>
                <c:pt idx="54063">
                  <c:v>2.97272727272727</c:v>
                </c:pt>
                <c:pt idx="54064">
                  <c:v>4.5226890756302502</c:v>
                </c:pt>
                <c:pt idx="54065">
                  <c:v>8.2560000000000002</c:v>
                </c:pt>
                <c:pt idx="54066">
                  <c:v>4.5007407407407403</c:v>
                </c:pt>
                <c:pt idx="54067">
                  <c:v>4.3428381962864702</c:v>
                </c:pt>
                <c:pt idx="54068">
                  <c:v>2.3651979088872199</c:v>
                </c:pt>
                <c:pt idx="54069">
                  <c:v>0.58118899733806495</c:v>
                </c:pt>
                <c:pt idx="54070">
                  <c:v>2.70265486725663</c:v>
                </c:pt>
                <c:pt idx="54071">
                  <c:v>9.3548102383053795</c:v>
                </c:pt>
                <c:pt idx="54072">
                  <c:v>12.432518115942001</c:v>
                </c:pt>
                <c:pt idx="54073">
                  <c:v>10.5333998005982</c:v>
                </c:pt>
                <c:pt idx="54074">
                  <c:v>6.7872240488492199</c:v>
                </c:pt>
                <c:pt idx="54075">
                  <c:v>7.2766743648960697</c:v>
                </c:pt>
                <c:pt idx="54076">
                  <c:v>12.516805061289</c:v>
                </c:pt>
                <c:pt idx="54077">
                  <c:v>16.160687593422999</c:v>
                </c:pt>
                <c:pt idx="54078">
                  <c:v>10.318120198825101</c:v>
                </c:pt>
                <c:pt idx="54079">
                  <c:v>10.314606741573</c:v>
                </c:pt>
                <c:pt idx="54080">
                  <c:v>3.0616287600880399</c:v>
                </c:pt>
                <c:pt idx="54081">
                  <c:v>6.5641277641277602</c:v>
                </c:pt>
                <c:pt idx="54082">
                  <c:v>6.0319504053409601</c:v>
                </c:pt>
                <c:pt idx="54083">
                  <c:v>11.8598218471636</c:v>
                </c:pt>
                <c:pt idx="54084">
                  <c:v>8.1935483870967705</c:v>
                </c:pt>
                <c:pt idx="54085">
                  <c:v>-5.7249999999999996</c:v>
                </c:pt>
                <c:pt idx="54086">
                  <c:v>-0.19047619047618999</c:v>
                </c:pt>
                <c:pt idx="54087">
                  <c:v>-7.7540983606557301</c:v>
                </c:pt>
                <c:pt idx="54088">
                  <c:v>-5.96703296703296</c:v>
                </c:pt>
                <c:pt idx="54089">
                  <c:v>-3.7</c:v>
                </c:pt>
                <c:pt idx="54090">
                  <c:v>-6.4946236559139701</c:v>
                </c:pt>
                <c:pt idx="54091">
                  <c:v>0.81609195402298795</c:v>
                </c:pt>
                <c:pt idx="54092">
                  <c:v>22.433333333333302</c:v>
                </c:pt>
                <c:pt idx="54093">
                  <c:v>-3.0967741935483799</c:v>
                </c:pt>
                <c:pt idx="54094">
                  <c:v>-6.3823529411764701</c:v>
                </c:pt>
                <c:pt idx="54095">
                  <c:v>-2.9032258064516099</c:v>
                </c:pt>
                <c:pt idx="54096">
                  <c:v>1</c:v>
                </c:pt>
                <c:pt idx="54097">
                  <c:v>-2.625</c:v>
                </c:pt>
                <c:pt idx="54098">
                  <c:v>-14.2222222222222</c:v>
                </c:pt>
                <c:pt idx="54099">
                  <c:v>62</c:v>
                </c:pt>
                <c:pt idx="54100">
                  <c:v>-5.4</c:v>
                </c:pt>
                <c:pt idx="54101">
                  <c:v>-3.55555555555555</c:v>
                </c:pt>
                <c:pt idx="54102">
                  <c:v>14.307692307692299</c:v>
                </c:pt>
                <c:pt idx="54103">
                  <c:v>11.926470588235199</c:v>
                </c:pt>
                <c:pt idx="54104">
                  <c:v>10.0958904109589</c:v>
                </c:pt>
                <c:pt idx="54105">
                  <c:v>10.563380281690099</c:v>
                </c:pt>
                <c:pt idx="54106">
                  <c:v>10.794520547945201</c:v>
                </c:pt>
                <c:pt idx="54107">
                  <c:v>4.9558823529411704</c:v>
                </c:pt>
                <c:pt idx="54108">
                  <c:v>1.47887323943661</c:v>
                </c:pt>
                <c:pt idx="54109">
                  <c:v>-0.101694915254237</c:v>
                </c:pt>
                <c:pt idx="54110">
                  <c:v>2.0491803278688501</c:v>
                </c:pt>
                <c:pt idx="54111">
                  <c:v>4.1783114992721897</c:v>
                </c:pt>
                <c:pt idx="54112">
                  <c:v>2.98259493670886</c:v>
                </c:pt>
                <c:pt idx="54113">
                  <c:v>1.0816195372750601</c:v>
                </c:pt>
                <c:pt idx="54114">
                  <c:v>1.6125804145818401</c:v>
                </c:pt>
                <c:pt idx="54115">
                  <c:v>2.4332603938730801</c:v>
                </c:pt>
                <c:pt idx="54116">
                  <c:v>5.5680345572354204</c:v>
                </c:pt>
                <c:pt idx="54117">
                  <c:v>5.7423822714681396</c:v>
                </c:pt>
                <c:pt idx="54118">
                  <c:v>1.9139344262294999</c:v>
                </c:pt>
                <c:pt idx="54119">
                  <c:v>0.26470588235294101</c:v>
                </c:pt>
                <c:pt idx="54120">
                  <c:v>2.7651282051282</c:v>
                </c:pt>
                <c:pt idx="54121">
                  <c:v>1.9356677524429899</c:v>
                </c:pt>
                <c:pt idx="54122">
                  <c:v>5.6741486068111398</c:v>
                </c:pt>
                <c:pt idx="54123">
                  <c:v>-4.7777777777777697</c:v>
                </c:pt>
                <c:pt idx="54124">
                  <c:v>0</c:v>
                </c:pt>
                <c:pt idx="54125">
                  <c:v>8.8888888888888893</c:v>
                </c:pt>
                <c:pt idx="54126">
                  <c:v>6</c:v>
                </c:pt>
                <c:pt idx="54127">
                  <c:v>-1</c:v>
                </c:pt>
                <c:pt idx="54128">
                  <c:v>49.2222222222222</c:v>
                </c:pt>
                <c:pt idx="54129">
                  <c:v>4.625</c:v>
                </c:pt>
                <c:pt idx="54130">
                  <c:v>-7.5</c:v>
                </c:pt>
                <c:pt idx="54131">
                  <c:v>1.88888888888888</c:v>
                </c:pt>
                <c:pt idx="54132">
                  <c:v>24.857142857142801</c:v>
                </c:pt>
                <c:pt idx="54133">
                  <c:v>7</c:v>
                </c:pt>
                <c:pt idx="54134">
                  <c:v>-5.7777777777777697</c:v>
                </c:pt>
                <c:pt idx="54135">
                  <c:v>8.875</c:v>
                </c:pt>
                <c:pt idx="54136">
                  <c:v>-3.6666666666666599</c:v>
                </c:pt>
                <c:pt idx="54137">
                  <c:v>-12</c:v>
                </c:pt>
                <c:pt idx="54138">
                  <c:v>-1.07692307692307</c:v>
                </c:pt>
                <c:pt idx="54139">
                  <c:v>12.529411764705801</c:v>
                </c:pt>
                <c:pt idx="54140">
                  <c:v>-3.0967741935483799</c:v>
                </c:pt>
                <c:pt idx="54141">
                  <c:v>-5.4285714285714199</c:v>
                </c:pt>
                <c:pt idx="54142">
                  <c:v>-10.451612903225801</c:v>
                </c:pt>
                <c:pt idx="54143">
                  <c:v>-10.033333333333299</c:v>
                </c:pt>
                <c:pt idx="54144">
                  <c:v>8.2258064516129004</c:v>
                </c:pt>
                <c:pt idx="54145">
                  <c:v>3.3333333333333298E-2</c:v>
                </c:pt>
                <c:pt idx="54146">
                  <c:v>7.06451612903225</c:v>
                </c:pt>
                <c:pt idx="54147">
                  <c:v>-3.2285714285714202</c:v>
                </c:pt>
                <c:pt idx="54148">
                  <c:v>0.66101694915254205</c:v>
                </c:pt>
                <c:pt idx="54149">
                  <c:v>-1.5161290322580601</c:v>
                </c:pt>
                <c:pt idx="54150">
                  <c:v>-6.1666666666666599</c:v>
                </c:pt>
                <c:pt idx="54151">
                  <c:v>-6.4032258064516103</c:v>
                </c:pt>
                <c:pt idx="54152">
                  <c:v>-8.55555555555555</c:v>
                </c:pt>
                <c:pt idx="54153">
                  <c:v>6.9230769230769198</c:v>
                </c:pt>
                <c:pt idx="54154">
                  <c:v>2.55555555555555</c:v>
                </c:pt>
                <c:pt idx="54155">
                  <c:v>-16.75</c:v>
                </c:pt>
                <c:pt idx="54156">
                  <c:v>2.3032258064516098</c:v>
                </c:pt>
                <c:pt idx="54157">
                  <c:v>-2.95744680851063</c:v>
                </c:pt>
                <c:pt idx="54158">
                  <c:v>2.3096774193548302</c:v>
                </c:pt>
                <c:pt idx="54159">
                  <c:v>-0.72847682119205204</c:v>
                </c:pt>
                <c:pt idx="54160">
                  <c:v>0.316455696202531</c:v>
                </c:pt>
                <c:pt idx="54161">
                  <c:v>1.5333333333333301</c:v>
                </c:pt>
                <c:pt idx="54162">
                  <c:v>-0.21290322580645099</c:v>
                </c:pt>
                <c:pt idx="54163">
                  <c:v>2.0580645161290301</c:v>
                </c:pt>
                <c:pt idx="54164">
                  <c:v>-2.48</c:v>
                </c:pt>
                <c:pt idx="54165">
                  <c:v>0.42857142857142799</c:v>
                </c:pt>
                <c:pt idx="54166">
                  <c:v>3.8735632183908</c:v>
                </c:pt>
                <c:pt idx="54167">
                  <c:v>8.0376344086021501</c:v>
                </c:pt>
                <c:pt idx="54168">
                  <c:v>5.55555555555555</c:v>
                </c:pt>
                <c:pt idx="54169">
                  <c:v>67.625</c:v>
                </c:pt>
                <c:pt idx="54170">
                  <c:v>28.6666666666666</c:v>
                </c:pt>
                <c:pt idx="54171">
                  <c:v>36.5555555555555</c:v>
                </c:pt>
                <c:pt idx="54172">
                  <c:v>144.625</c:v>
                </c:pt>
                <c:pt idx="54173">
                  <c:v>49.2222222222222</c:v>
                </c:pt>
                <c:pt idx="54174">
                  <c:v>26.5555555555555</c:v>
                </c:pt>
                <c:pt idx="54175">
                  <c:v>2.75</c:v>
                </c:pt>
                <c:pt idx="54176">
                  <c:v>91.875</c:v>
                </c:pt>
                <c:pt idx="54177">
                  <c:v>0.77777777777777701</c:v>
                </c:pt>
                <c:pt idx="54178">
                  <c:v>18.8888888888888</c:v>
                </c:pt>
                <c:pt idx="54179">
                  <c:v>28.096774193548299</c:v>
                </c:pt>
                <c:pt idx="54180">
                  <c:v>-2.8035714285714199</c:v>
                </c:pt>
                <c:pt idx="54181">
                  <c:v>19.7258064516129</c:v>
                </c:pt>
                <c:pt idx="54182">
                  <c:v>19.066666666666599</c:v>
                </c:pt>
                <c:pt idx="54183">
                  <c:v>16.043478260869499</c:v>
                </c:pt>
                <c:pt idx="54184">
                  <c:v>9.7083333333333304</c:v>
                </c:pt>
                <c:pt idx="54185">
                  <c:v>12.1216216216216</c:v>
                </c:pt>
                <c:pt idx="54186">
                  <c:v>15.618421052631501</c:v>
                </c:pt>
                <c:pt idx="54187">
                  <c:v>-1.9587628865979301</c:v>
                </c:pt>
                <c:pt idx="54188">
                  <c:v>-2.4766355140186902</c:v>
                </c:pt>
                <c:pt idx="54189">
                  <c:v>10.6770833333333</c:v>
                </c:pt>
                <c:pt idx="54190">
                  <c:v>10.3118279569892</c:v>
                </c:pt>
                <c:pt idx="54191">
                  <c:v>5.0788954635108396</c:v>
                </c:pt>
                <c:pt idx="54192">
                  <c:v>5.4098360655737698</c:v>
                </c:pt>
                <c:pt idx="54193">
                  <c:v>2.5225225225225198</c:v>
                </c:pt>
                <c:pt idx="54194">
                  <c:v>0.36920222634508298</c:v>
                </c:pt>
                <c:pt idx="54195">
                  <c:v>-1.49259259259259</c:v>
                </c:pt>
                <c:pt idx="54196">
                  <c:v>2.07601351351351</c:v>
                </c:pt>
                <c:pt idx="54197">
                  <c:v>3.4492753623188399</c:v>
                </c:pt>
                <c:pt idx="54198">
                  <c:v>2.9181034482758599</c:v>
                </c:pt>
                <c:pt idx="54199">
                  <c:v>4.8458149779735601E-2</c:v>
                </c:pt>
                <c:pt idx="54200">
                  <c:v>-1.1752988047808699</c:v>
                </c:pt>
                <c:pt idx="54201">
                  <c:v>2.98</c:v>
                </c:pt>
                <c:pt idx="54202">
                  <c:v>6.9458483754512601</c:v>
                </c:pt>
                <c:pt idx="54203">
                  <c:v>6.7480620155038702</c:v>
                </c:pt>
                <c:pt idx="54204">
                  <c:v>5.8138222849083201</c:v>
                </c:pt>
                <c:pt idx="54205">
                  <c:v>5.7476744186046496</c:v>
                </c:pt>
                <c:pt idx="54206">
                  <c:v>5.4499411071849204</c:v>
                </c:pt>
                <c:pt idx="54207">
                  <c:v>9.34375</c:v>
                </c:pt>
                <c:pt idx="54208">
                  <c:v>10.550693703308401</c:v>
                </c:pt>
                <c:pt idx="54209">
                  <c:v>6.9897959183673404</c:v>
                </c:pt>
                <c:pt idx="54210">
                  <c:v>6.1112398609501701</c:v>
                </c:pt>
                <c:pt idx="54211">
                  <c:v>4.1406593406593402</c:v>
                </c:pt>
                <c:pt idx="54212">
                  <c:v>4.0921895006401998</c:v>
                </c:pt>
                <c:pt idx="54213">
                  <c:v>4.4132334581772703</c:v>
                </c:pt>
                <c:pt idx="54214">
                  <c:v>9.7775119617224799</c:v>
                </c:pt>
                <c:pt idx="54215">
                  <c:v>-1.75</c:v>
                </c:pt>
                <c:pt idx="54216">
                  <c:v>-3</c:v>
                </c:pt>
                <c:pt idx="54217">
                  <c:v>57</c:v>
                </c:pt>
                <c:pt idx="54218">
                  <c:v>70.75</c:v>
                </c:pt>
                <c:pt idx="54219">
                  <c:v>0</c:v>
                </c:pt>
                <c:pt idx="54220">
                  <c:v>-0.48722316865417298</c:v>
                </c:pt>
                <c:pt idx="54221">
                  <c:v>1.44036697247706</c:v>
                </c:pt>
                <c:pt idx="54222">
                  <c:v>7.65339966832504</c:v>
                </c:pt>
                <c:pt idx="54223">
                  <c:v>-3.3706896551724101</c:v>
                </c:pt>
                <c:pt idx="54224">
                  <c:v>-2.4536256323777401</c:v>
                </c:pt>
                <c:pt idx="54225">
                  <c:v>2.0297805642633202</c:v>
                </c:pt>
                <c:pt idx="54226">
                  <c:v>1.21455223880597</c:v>
                </c:pt>
                <c:pt idx="54227">
                  <c:v>5.1019736842105203</c:v>
                </c:pt>
                <c:pt idx="54228">
                  <c:v>1.25588697017268</c:v>
                </c:pt>
                <c:pt idx="54229">
                  <c:v>0.92149532710280302</c:v>
                </c:pt>
                <c:pt idx="54230">
                  <c:v>3.6876122082585199</c:v>
                </c:pt>
                <c:pt idx="54231">
                  <c:v>5.59330985915493</c:v>
                </c:pt>
                <c:pt idx="54232">
                  <c:v>-10</c:v>
                </c:pt>
                <c:pt idx="54233">
                  <c:v>1.0355029585798801</c:v>
                </c:pt>
                <c:pt idx="54234">
                  <c:v>8.1082802547770694</c:v>
                </c:pt>
                <c:pt idx="54235">
                  <c:v>10.9190751445086</c:v>
                </c:pt>
                <c:pt idx="54236">
                  <c:v>1.78235294117647</c:v>
                </c:pt>
                <c:pt idx="54237">
                  <c:v>-0.123595505617977</c:v>
                </c:pt>
                <c:pt idx="54238">
                  <c:v>1.1144278606965099</c:v>
                </c:pt>
                <c:pt idx="54239">
                  <c:v>5.6474820143884896</c:v>
                </c:pt>
                <c:pt idx="54240">
                  <c:v>3.89937106918239</c:v>
                </c:pt>
                <c:pt idx="54241">
                  <c:v>3.6107784431137699</c:v>
                </c:pt>
                <c:pt idx="54242">
                  <c:v>9.6173913043478194</c:v>
                </c:pt>
                <c:pt idx="54243">
                  <c:v>6.73722627737226</c:v>
                </c:pt>
                <c:pt idx="54244">
                  <c:v>7.0575539568345302</c:v>
                </c:pt>
                <c:pt idx="54245">
                  <c:v>7.0074626865671599</c:v>
                </c:pt>
                <c:pt idx="54246">
                  <c:v>10.1929824561403</c:v>
                </c:pt>
                <c:pt idx="54247">
                  <c:v>3.56451612903225</c:v>
                </c:pt>
                <c:pt idx="54248">
                  <c:v>1.375</c:v>
                </c:pt>
                <c:pt idx="54249">
                  <c:v>-1.3161290322580601</c:v>
                </c:pt>
                <c:pt idx="54250">
                  <c:v>1.0103092783505101</c:v>
                </c:pt>
                <c:pt idx="54251">
                  <c:v>5.35099337748344</c:v>
                </c:pt>
                <c:pt idx="54252">
                  <c:v>1.0903614457831301</c:v>
                </c:pt>
                <c:pt idx="54253">
                  <c:v>0.90243902439024304</c:v>
                </c:pt>
                <c:pt idx="54254">
                  <c:v>1.7096774193548301</c:v>
                </c:pt>
                <c:pt idx="54255">
                  <c:v>1.3902439024390201</c:v>
                </c:pt>
                <c:pt idx="54256">
                  <c:v>6.8857142857142799</c:v>
                </c:pt>
                <c:pt idx="54257">
                  <c:v>16.615384615384599</c:v>
                </c:pt>
                <c:pt idx="54258">
                  <c:v>1.5</c:v>
                </c:pt>
                <c:pt idx="54259">
                  <c:v>4.9230769230769198</c:v>
                </c:pt>
                <c:pt idx="54260">
                  <c:v>49.625</c:v>
                </c:pt>
                <c:pt idx="54261">
                  <c:v>-1.1764705882352899</c:v>
                </c:pt>
                <c:pt idx="54262">
                  <c:v>-2.55555555555555</c:v>
                </c:pt>
                <c:pt idx="54263">
                  <c:v>-5.0588235294117601</c:v>
                </c:pt>
                <c:pt idx="54264">
                  <c:v>6.1666666666666599</c:v>
                </c:pt>
                <c:pt idx="54265">
                  <c:v>12.529411764705801</c:v>
                </c:pt>
                <c:pt idx="54266">
                  <c:v>21</c:v>
                </c:pt>
                <c:pt idx="54267">
                  <c:v>4.5599999999999996</c:v>
                </c:pt>
                <c:pt idx="54268">
                  <c:v>4.9545454545454497</c:v>
                </c:pt>
                <c:pt idx="54269">
                  <c:v>5.0178571428571397</c:v>
                </c:pt>
                <c:pt idx="54270">
                  <c:v>2.2083333333333299</c:v>
                </c:pt>
                <c:pt idx="54271">
                  <c:v>5.0952380952380896</c:v>
                </c:pt>
                <c:pt idx="54272">
                  <c:v>2.0666666666666602</c:v>
                </c:pt>
                <c:pt idx="54273">
                  <c:v>6.1290322580645098</c:v>
                </c:pt>
                <c:pt idx="54274">
                  <c:v>3.86666666666666</c:v>
                </c:pt>
                <c:pt idx="54275">
                  <c:v>3.7741935483870899</c:v>
                </c:pt>
                <c:pt idx="54276">
                  <c:v>6.4838709677419297</c:v>
                </c:pt>
                <c:pt idx="54277">
                  <c:v>10.466666666666599</c:v>
                </c:pt>
                <c:pt idx="54278">
                  <c:v>1.1000000000000001</c:v>
                </c:pt>
                <c:pt idx="54279">
                  <c:v>8.67741935483871</c:v>
                </c:pt>
                <c:pt idx="54280">
                  <c:v>167</c:v>
                </c:pt>
                <c:pt idx="54281">
                  <c:v>33</c:v>
                </c:pt>
                <c:pt idx="54282">
                  <c:v>7.5416666666666599</c:v>
                </c:pt>
                <c:pt idx="54283">
                  <c:v>8.0357142857142794</c:v>
                </c:pt>
                <c:pt idx="54284">
                  <c:v>6.3442622950819603</c:v>
                </c:pt>
                <c:pt idx="54285">
                  <c:v>9.9166666666666607</c:v>
                </c:pt>
                <c:pt idx="54286">
                  <c:v>7.9677419354838701</c:v>
                </c:pt>
                <c:pt idx="54287">
                  <c:v>5.61666666666666</c:v>
                </c:pt>
                <c:pt idx="54288">
                  <c:v>6.4838709677419297</c:v>
                </c:pt>
                <c:pt idx="54289">
                  <c:v>4.8548387096774102</c:v>
                </c:pt>
                <c:pt idx="54290">
                  <c:v>3.7</c:v>
                </c:pt>
                <c:pt idx="54291">
                  <c:v>2.9838709677419302</c:v>
                </c:pt>
                <c:pt idx="54292">
                  <c:v>7.1333333333333302</c:v>
                </c:pt>
                <c:pt idx="54293">
                  <c:v>9.5322580645161299</c:v>
                </c:pt>
                <c:pt idx="54294">
                  <c:v>5.7667536988685804</c:v>
                </c:pt>
                <c:pt idx="54295">
                  <c:v>5.0425120772946803</c:v>
                </c:pt>
                <c:pt idx="54296">
                  <c:v>6.8186484174508104</c:v>
                </c:pt>
                <c:pt idx="54297">
                  <c:v>5.7881136950904297</c:v>
                </c:pt>
                <c:pt idx="54298">
                  <c:v>6.20117351215423</c:v>
                </c:pt>
                <c:pt idx="54299">
                  <c:v>7.8605135322692501</c:v>
                </c:pt>
                <c:pt idx="54300">
                  <c:v>10.7068516912402</c:v>
                </c:pt>
                <c:pt idx="54301">
                  <c:v>7.9893778452200301</c:v>
                </c:pt>
                <c:pt idx="54302">
                  <c:v>2.9483146067415702</c:v>
                </c:pt>
                <c:pt idx="54303">
                  <c:v>5.28836424957841</c:v>
                </c:pt>
                <c:pt idx="54304">
                  <c:v>5.8192675159235598</c:v>
                </c:pt>
                <c:pt idx="54305">
                  <c:v>7.3176751592356597</c:v>
                </c:pt>
                <c:pt idx="54306">
                  <c:v>6.8798076923076898</c:v>
                </c:pt>
                <c:pt idx="54307">
                  <c:v>5.5069686411149803</c:v>
                </c:pt>
                <c:pt idx="54308">
                  <c:v>4.4903175832687801</c:v>
                </c:pt>
                <c:pt idx="54309">
                  <c:v>9.8726708074534102</c:v>
                </c:pt>
                <c:pt idx="54310">
                  <c:v>8.5077605321507708</c:v>
                </c:pt>
                <c:pt idx="54311">
                  <c:v>10.221926910299</c:v>
                </c:pt>
                <c:pt idx="54312">
                  <c:v>7.9931766489764904</c:v>
                </c:pt>
                <c:pt idx="54313">
                  <c:v>5.2979902979902898</c:v>
                </c:pt>
                <c:pt idx="54314">
                  <c:v>8.8302263648468706</c:v>
                </c:pt>
                <c:pt idx="54315">
                  <c:v>5.0310509554140097</c:v>
                </c:pt>
                <c:pt idx="54316">
                  <c:v>4.5732087227414304</c:v>
                </c:pt>
                <c:pt idx="54317">
                  <c:v>9.2390468870099909</c:v>
                </c:pt>
                <c:pt idx="54318">
                  <c:v>0.885572139303482</c:v>
                </c:pt>
                <c:pt idx="54319">
                  <c:v>2.8071979434447298</c:v>
                </c:pt>
                <c:pt idx="54320">
                  <c:v>1.34810126582278</c:v>
                </c:pt>
                <c:pt idx="54321">
                  <c:v>4.1069182389937096</c:v>
                </c:pt>
                <c:pt idx="54322">
                  <c:v>2.82994454713493</c:v>
                </c:pt>
                <c:pt idx="54323">
                  <c:v>0.21656050955414</c:v>
                </c:pt>
                <c:pt idx="54324">
                  <c:v>5.3452115812917498</c:v>
                </c:pt>
                <c:pt idx="54325">
                  <c:v>2.7992495309568399</c:v>
                </c:pt>
                <c:pt idx="54326">
                  <c:v>-0.64015151515151503</c:v>
                </c:pt>
                <c:pt idx="54327">
                  <c:v>-0.15938303341902299</c:v>
                </c:pt>
                <c:pt idx="54328">
                  <c:v>-1.82926829268292</c:v>
                </c:pt>
                <c:pt idx="54329">
                  <c:v>3.5917030567685502</c:v>
                </c:pt>
                <c:pt idx="54330">
                  <c:v>1.92307692307692</c:v>
                </c:pt>
                <c:pt idx="54331">
                  <c:v>-2.9354838709677402</c:v>
                </c:pt>
                <c:pt idx="54332">
                  <c:v>9.6666666666666607</c:v>
                </c:pt>
                <c:pt idx="54333">
                  <c:v>10.7419354838709</c:v>
                </c:pt>
                <c:pt idx="54334">
                  <c:v>6.3270547945205404</c:v>
                </c:pt>
                <c:pt idx="54335">
                  <c:v>6.1818181818181799</c:v>
                </c:pt>
                <c:pt idx="54336">
                  <c:v>7.8621082621082596</c:v>
                </c:pt>
                <c:pt idx="54337">
                  <c:v>7.2952268709487296</c:v>
                </c:pt>
                <c:pt idx="54338">
                  <c:v>7.703214695752</c:v>
                </c:pt>
                <c:pt idx="54339">
                  <c:v>8.6438213914849396</c:v>
                </c:pt>
                <c:pt idx="54340">
                  <c:v>9.18</c:v>
                </c:pt>
                <c:pt idx="54341">
                  <c:v>8.00345224395857</c:v>
                </c:pt>
                <c:pt idx="54342">
                  <c:v>5.5669619593538302</c:v>
                </c:pt>
                <c:pt idx="54343">
                  <c:v>8.8487738419618491</c:v>
                </c:pt>
                <c:pt idx="54344">
                  <c:v>5.8676021964612497</c:v>
                </c:pt>
                <c:pt idx="54345">
                  <c:v>12.420023696682399</c:v>
                </c:pt>
                <c:pt idx="54346">
                  <c:v>25</c:v>
                </c:pt>
                <c:pt idx="54347">
                  <c:v>21</c:v>
                </c:pt>
                <c:pt idx="54348">
                  <c:v>63</c:v>
                </c:pt>
                <c:pt idx="54349">
                  <c:v>1.4</c:v>
                </c:pt>
                <c:pt idx="54350">
                  <c:v>47.4</c:v>
                </c:pt>
                <c:pt idx="54351">
                  <c:v>17.096774193548299</c:v>
                </c:pt>
                <c:pt idx="54352">
                  <c:v>18.266666666666602</c:v>
                </c:pt>
                <c:pt idx="54353">
                  <c:v>14.9310344827586</c:v>
                </c:pt>
                <c:pt idx="54354">
                  <c:v>9.0322580645161299</c:v>
                </c:pt>
                <c:pt idx="54355">
                  <c:v>4.7787610619469003</c:v>
                </c:pt>
                <c:pt idx="54356">
                  <c:v>6.1804511278195404</c:v>
                </c:pt>
                <c:pt idx="54357">
                  <c:v>9.17938931297709</c:v>
                </c:pt>
                <c:pt idx="54358">
                  <c:v>9.1698113207547092</c:v>
                </c:pt>
                <c:pt idx="54359">
                  <c:v>6.0336700336700302</c:v>
                </c:pt>
                <c:pt idx="54360">
                  <c:v>7.4354838709677402</c:v>
                </c:pt>
                <c:pt idx="54361">
                  <c:v>3.9677419354838701</c:v>
                </c:pt>
                <c:pt idx="54362">
                  <c:v>3.5629629629629598</c:v>
                </c:pt>
                <c:pt idx="54363">
                  <c:v>4.4623655913978402</c:v>
                </c:pt>
                <c:pt idx="54364">
                  <c:v>4.1185185185185098</c:v>
                </c:pt>
                <c:pt idx="54365">
                  <c:v>6.4874551971326104</c:v>
                </c:pt>
                <c:pt idx="54366">
                  <c:v>9.01485148514851</c:v>
                </c:pt>
                <c:pt idx="54367">
                  <c:v>7.5982142857142803</c:v>
                </c:pt>
                <c:pt idx="54368">
                  <c:v>9.1340064249655804</c:v>
                </c:pt>
                <c:pt idx="54369">
                  <c:v>8.9388888888888793</c:v>
                </c:pt>
                <c:pt idx="54370">
                  <c:v>8.9296980621901696</c:v>
                </c:pt>
                <c:pt idx="54371">
                  <c:v>10.342398022249601</c:v>
                </c:pt>
                <c:pt idx="54372">
                  <c:v>9.6282435129740502</c:v>
                </c:pt>
                <c:pt idx="54373">
                  <c:v>7.8855098389982103</c:v>
                </c:pt>
                <c:pt idx="54374">
                  <c:v>5.7815230961298303</c:v>
                </c:pt>
                <c:pt idx="54375">
                  <c:v>8.4816000000000003</c:v>
                </c:pt>
                <c:pt idx="54376">
                  <c:v>7.7952606635070998</c:v>
                </c:pt>
                <c:pt idx="54377">
                  <c:v>12.988553113553101</c:v>
                </c:pt>
                <c:pt idx="54378">
                  <c:v>10.6296296296296</c:v>
                </c:pt>
                <c:pt idx="54379">
                  <c:v>75.761904761904702</c:v>
                </c:pt>
                <c:pt idx="54380">
                  <c:v>3.7140186915887798</c:v>
                </c:pt>
                <c:pt idx="54381">
                  <c:v>-1.19715447154471</c:v>
                </c:pt>
                <c:pt idx="54382">
                  <c:v>-2.3304498269896099</c:v>
                </c:pt>
                <c:pt idx="54383">
                  <c:v>-1.9353146853146801</c:v>
                </c:pt>
                <c:pt idx="54384">
                  <c:v>-1.5510835913312599</c:v>
                </c:pt>
                <c:pt idx="54385">
                  <c:v>3.70588235294117</c:v>
                </c:pt>
                <c:pt idx="54386">
                  <c:v>-1.6368330464716001</c:v>
                </c:pt>
                <c:pt idx="54387">
                  <c:v>-0.183406113537117</c:v>
                </c:pt>
                <c:pt idx="54388">
                  <c:v>-3.9857369255150501</c:v>
                </c:pt>
                <c:pt idx="54389">
                  <c:v>-0.64596273291925399</c:v>
                </c:pt>
                <c:pt idx="54390">
                  <c:v>0.92610837438423599</c:v>
                </c:pt>
                <c:pt idx="54391">
                  <c:v>7.5396039603960396</c:v>
                </c:pt>
                <c:pt idx="54392">
                  <c:v>4.7825015403573596</c:v>
                </c:pt>
                <c:pt idx="54393">
                  <c:v>3.7673469387755101</c:v>
                </c:pt>
                <c:pt idx="54394">
                  <c:v>3.9938071365378902</c:v>
                </c:pt>
                <c:pt idx="54395">
                  <c:v>3.4410587873191698</c:v>
                </c:pt>
                <c:pt idx="54396">
                  <c:v>3.58252140537348</c:v>
                </c:pt>
                <c:pt idx="54397">
                  <c:v>5.3707895445971401</c:v>
                </c:pt>
                <c:pt idx="54398">
                  <c:v>6.0417771883289104</c:v>
                </c:pt>
                <c:pt idx="54399">
                  <c:v>5.7507462686567097</c:v>
                </c:pt>
                <c:pt idx="54400">
                  <c:v>2.6308492201039799</c:v>
                </c:pt>
                <c:pt idx="54401">
                  <c:v>5.0021111893033003</c:v>
                </c:pt>
                <c:pt idx="54402">
                  <c:v>3.81911812037335</c:v>
                </c:pt>
                <c:pt idx="54403">
                  <c:v>6.8578066914498104</c:v>
                </c:pt>
                <c:pt idx="54404">
                  <c:v>55</c:v>
                </c:pt>
                <c:pt idx="54405">
                  <c:v>85</c:v>
                </c:pt>
                <c:pt idx="54406">
                  <c:v>88</c:v>
                </c:pt>
                <c:pt idx="54407">
                  <c:v>3.84615384615384</c:v>
                </c:pt>
                <c:pt idx="54408">
                  <c:v>2.6071428571428501</c:v>
                </c:pt>
                <c:pt idx="54409">
                  <c:v>-2</c:v>
                </c:pt>
                <c:pt idx="54410">
                  <c:v>-5.05555555555555</c:v>
                </c:pt>
                <c:pt idx="54411">
                  <c:v>-1.75</c:v>
                </c:pt>
                <c:pt idx="54412">
                  <c:v>2.2777777777777701</c:v>
                </c:pt>
                <c:pt idx="54413">
                  <c:v>9.5</c:v>
                </c:pt>
                <c:pt idx="54414">
                  <c:v>-1.1428571428571399</c:v>
                </c:pt>
                <c:pt idx="54415">
                  <c:v>15.9166666666666</c:v>
                </c:pt>
                <c:pt idx="54416">
                  <c:v>6.9285714285714199</c:v>
                </c:pt>
                <c:pt idx="54417">
                  <c:v>29.307692307692299</c:v>
                </c:pt>
                <c:pt idx="54418">
                  <c:v>20.1538461538461</c:v>
                </c:pt>
                <c:pt idx="54419">
                  <c:v>21.625</c:v>
                </c:pt>
                <c:pt idx="54420">
                  <c:v>10.5</c:v>
                </c:pt>
                <c:pt idx="54421">
                  <c:v>4.4074074074074003</c:v>
                </c:pt>
                <c:pt idx="54422">
                  <c:v>2.6224350205198301</c:v>
                </c:pt>
                <c:pt idx="54423">
                  <c:v>0.59192825112107605</c:v>
                </c:pt>
                <c:pt idx="54424">
                  <c:v>0.47906403940886699</c:v>
                </c:pt>
                <c:pt idx="54425">
                  <c:v>-1.98692033293697</c:v>
                </c:pt>
                <c:pt idx="54426">
                  <c:v>-2.5418604651162702</c:v>
                </c:pt>
                <c:pt idx="54427">
                  <c:v>-9.1586794462193796E-2</c:v>
                </c:pt>
                <c:pt idx="54428">
                  <c:v>-0.373417721518987</c:v>
                </c:pt>
                <c:pt idx="54429">
                  <c:v>1.88036117381489</c:v>
                </c:pt>
                <c:pt idx="54430">
                  <c:v>-2.7050739957716701</c:v>
                </c:pt>
                <c:pt idx="54431">
                  <c:v>-1.80880503144654</c:v>
                </c:pt>
                <c:pt idx="54432">
                  <c:v>7.1072319201994999E-2</c:v>
                </c:pt>
                <c:pt idx="54433">
                  <c:v>1.6956521739130399</c:v>
                </c:pt>
                <c:pt idx="54434">
                  <c:v>18.545342381246101</c:v>
                </c:pt>
                <c:pt idx="54435">
                  <c:v>15.037037037037001</c:v>
                </c:pt>
                <c:pt idx="54436">
                  <c:v>20.357512953367799</c:v>
                </c:pt>
                <c:pt idx="54437">
                  <c:v>14.940520446096601</c:v>
                </c:pt>
                <c:pt idx="54438">
                  <c:v>23.300879765395798</c:v>
                </c:pt>
                <c:pt idx="54439">
                  <c:v>18.0075669383003</c:v>
                </c:pt>
                <c:pt idx="54440">
                  <c:v>20.3854304635761</c:v>
                </c:pt>
                <c:pt idx="54441">
                  <c:v>27.293020457280299</c:v>
                </c:pt>
                <c:pt idx="54442">
                  <c:v>12.774927113702599</c:v>
                </c:pt>
                <c:pt idx="54443">
                  <c:v>16.167771883289099</c:v>
                </c:pt>
                <c:pt idx="54444">
                  <c:v>13.3870146403564</c:v>
                </c:pt>
                <c:pt idx="54445">
                  <c:v>19.0698576972833</c:v>
                </c:pt>
                <c:pt idx="54446">
                  <c:v>7.7094691535150597</c:v>
                </c:pt>
                <c:pt idx="54447">
                  <c:v>7.8014297061159601</c:v>
                </c:pt>
                <c:pt idx="54448">
                  <c:v>7.3686054660126103</c:v>
                </c:pt>
                <c:pt idx="54449">
                  <c:v>6.2766689607708104</c:v>
                </c:pt>
                <c:pt idx="54450">
                  <c:v>6.9387075283144499</c:v>
                </c:pt>
                <c:pt idx="54451">
                  <c:v>9.9311475409836003</c:v>
                </c:pt>
                <c:pt idx="54452">
                  <c:v>10.0597255851493</c:v>
                </c:pt>
                <c:pt idx="54453">
                  <c:v>7.5828488372093004</c:v>
                </c:pt>
                <c:pt idx="54454">
                  <c:v>5.4692359702501596</c:v>
                </c:pt>
                <c:pt idx="54455">
                  <c:v>6.1613431613431597</c:v>
                </c:pt>
                <c:pt idx="54456">
                  <c:v>6.4534534534534496</c:v>
                </c:pt>
                <c:pt idx="54457">
                  <c:v>11.7746686303387</c:v>
                </c:pt>
                <c:pt idx="54458">
                  <c:v>1.53474903474903</c:v>
                </c:pt>
                <c:pt idx="54459">
                  <c:v>-0.78673469387755102</c:v>
                </c:pt>
                <c:pt idx="54460">
                  <c:v>-3.8826049700085599</c:v>
                </c:pt>
                <c:pt idx="54461">
                  <c:v>-3.4547187797902699</c:v>
                </c:pt>
                <c:pt idx="54462">
                  <c:v>-2.4835907335907299</c:v>
                </c:pt>
                <c:pt idx="54463">
                  <c:v>-0.39052287581699302</c:v>
                </c:pt>
                <c:pt idx="54464">
                  <c:v>-2.3997995991983898</c:v>
                </c:pt>
                <c:pt idx="54465">
                  <c:v>-2.3294223826714799</c:v>
                </c:pt>
                <c:pt idx="54466">
                  <c:v>-2.3533697632058201</c:v>
                </c:pt>
                <c:pt idx="54467">
                  <c:v>-3.0638792102206698</c:v>
                </c:pt>
                <c:pt idx="54468">
                  <c:v>-2.1717921527041302</c:v>
                </c:pt>
                <c:pt idx="54469">
                  <c:v>4.1394871794871797</c:v>
                </c:pt>
                <c:pt idx="54470">
                  <c:v>6.8455882352941098</c:v>
                </c:pt>
                <c:pt idx="54471">
                  <c:v>7.4121791645697002</c:v>
                </c:pt>
                <c:pt idx="54472">
                  <c:v>7.4405756731662001</c:v>
                </c:pt>
                <c:pt idx="54473">
                  <c:v>7.90951711204875</c:v>
                </c:pt>
                <c:pt idx="54474">
                  <c:v>8.55863636363636</c:v>
                </c:pt>
                <c:pt idx="54475">
                  <c:v>10.3604896580835</c:v>
                </c:pt>
                <c:pt idx="54476">
                  <c:v>9.6343589743589693</c:v>
                </c:pt>
                <c:pt idx="54477">
                  <c:v>8.7300326950023308</c:v>
                </c:pt>
                <c:pt idx="54478">
                  <c:v>5.6509267431597499</c:v>
                </c:pt>
                <c:pt idx="54479">
                  <c:v>8.3847826086956498</c:v>
                </c:pt>
                <c:pt idx="54480">
                  <c:v>6.7727272727272698</c:v>
                </c:pt>
                <c:pt idx="54481">
                  <c:v>12.0621088107847</c:v>
                </c:pt>
                <c:pt idx="54482">
                  <c:v>14.5889212827988</c:v>
                </c:pt>
                <c:pt idx="54483">
                  <c:v>16.866764275256202</c:v>
                </c:pt>
                <c:pt idx="54484">
                  <c:v>11.6743002544529</c:v>
                </c:pt>
                <c:pt idx="54485">
                  <c:v>10.9802712700369</c:v>
                </c:pt>
                <c:pt idx="54486">
                  <c:v>15.2867557715674</c:v>
                </c:pt>
                <c:pt idx="54487">
                  <c:v>18.941297631307901</c:v>
                </c:pt>
                <c:pt idx="54488">
                  <c:v>15.754237288135499</c:v>
                </c:pt>
                <c:pt idx="54489">
                  <c:v>12.0747782002534</c:v>
                </c:pt>
                <c:pt idx="54490">
                  <c:v>7.7233782129742901</c:v>
                </c:pt>
                <c:pt idx="54491">
                  <c:v>4.8774583963691303</c:v>
                </c:pt>
                <c:pt idx="54492">
                  <c:v>7.6140350877192899</c:v>
                </c:pt>
                <c:pt idx="54493">
                  <c:v>12.0809443507588</c:v>
                </c:pt>
                <c:pt idx="54494">
                  <c:v>16.935251798561101</c:v>
                </c:pt>
                <c:pt idx="54495">
                  <c:v>15.203608247422601</c:v>
                </c:pt>
                <c:pt idx="54496">
                  <c:v>10.5095541401273</c:v>
                </c:pt>
                <c:pt idx="54497">
                  <c:v>13.810861423220899</c:v>
                </c:pt>
                <c:pt idx="54498">
                  <c:v>13.3852295409181</c:v>
                </c:pt>
                <c:pt idx="54499">
                  <c:v>18.222764227642202</c:v>
                </c:pt>
                <c:pt idx="54500">
                  <c:v>20.2841918294849</c:v>
                </c:pt>
                <c:pt idx="54501">
                  <c:v>12.6846153846153</c:v>
                </c:pt>
                <c:pt idx="54502">
                  <c:v>8.6428571428571406</c:v>
                </c:pt>
                <c:pt idx="54503">
                  <c:v>9.2771084337349397</c:v>
                </c:pt>
                <c:pt idx="54504">
                  <c:v>9.6055846422338504</c:v>
                </c:pt>
                <c:pt idx="54505">
                  <c:v>17.428571428571399</c:v>
                </c:pt>
                <c:pt idx="54506">
                  <c:v>3.5806451612903198</c:v>
                </c:pt>
                <c:pt idx="54507">
                  <c:v>20.387096774193498</c:v>
                </c:pt>
                <c:pt idx="54508">
                  <c:v>13.5888888888888</c:v>
                </c:pt>
                <c:pt idx="54509">
                  <c:v>7.7096774193548301</c:v>
                </c:pt>
                <c:pt idx="54510">
                  <c:v>15.634408602150501</c:v>
                </c:pt>
                <c:pt idx="54511">
                  <c:v>18.934782608695599</c:v>
                </c:pt>
                <c:pt idx="54512">
                  <c:v>8.0645161290322491</c:v>
                </c:pt>
                <c:pt idx="54513">
                  <c:v>3.36666666666666</c:v>
                </c:pt>
                <c:pt idx="54514">
                  <c:v>-9.5</c:v>
                </c:pt>
                <c:pt idx="54515">
                  <c:v>9</c:v>
                </c:pt>
                <c:pt idx="54516">
                  <c:v>15.8594815825375</c:v>
                </c:pt>
                <c:pt idx="54517">
                  <c:v>12.0624133148405</c:v>
                </c:pt>
                <c:pt idx="54518">
                  <c:v>10.4509554140127</c:v>
                </c:pt>
                <c:pt idx="54519">
                  <c:v>11.5</c:v>
                </c:pt>
                <c:pt idx="54520">
                  <c:v>14.029411764705801</c:v>
                </c:pt>
                <c:pt idx="54521">
                  <c:v>21.826615969581699</c:v>
                </c:pt>
                <c:pt idx="54522">
                  <c:v>19.977984758679</c:v>
                </c:pt>
                <c:pt idx="54523">
                  <c:v>19.156320119670902</c:v>
                </c:pt>
                <c:pt idx="54524">
                  <c:v>7.8652849740932602</c:v>
                </c:pt>
                <c:pt idx="54525">
                  <c:v>9.5666666666666593</c:v>
                </c:pt>
                <c:pt idx="54526">
                  <c:v>9.5348133198789107</c:v>
                </c:pt>
                <c:pt idx="54527">
                  <c:v>14.712568306010899</c:v>
                </c:pt>
                <c:pt idx="54528">
                  <c:v>18.7715517241379</c:v>
                </c:pt>
                <c:pt idx="54529">
                  <c:v>16.182692307692299</c:v>
                </c:pt>
                <c:pt idx="54530">
                  <c:v>6.3362445414847102</c:v>
                </c:pt>
                <c:pt idx="54531">
                  <c:v>8.2727272727272698</c:v>
                </c:pt>
                <c:pt idx="54532">
                  <c:v>10.6057971014492</c:v>
                </c:pt>
                <c:pt idx="54533">
                  <c:v>16.309309309309299</c:v>
                </c:pt>
                <c:pt idx="54534">
                  <c:v>10.6268221574344</c:v>
                </c:pt>
                <c:pt idx="54535">
                  <c:v>12.718840579710101</c:v>
                </c:pt>
                <c:pt idx="54536">
                  <c:v>4.5818181818181802</c:v>
                </c:pt>
                <c:pt idx="54537">
                  <c:v>6.2745664739884397</c:v>
                </c:pt>
                <c:pt idx="54538">
                  <c:v>8.5227963525835797</c:v>
                </c:pt>
                <c:pt idx="54539">
                  <c:v>11.0820189274447</c:v>
                </c:pt>
                <c:pt idx="54540">
                  <c:v>15.6282722513089</c:v>
                </c:pt>
                <c:pt idx="54541">
                  <c:v>5.2053571428571397</c:v>
                </c:pt>
                <c:pt idx="54542">
                  <c:v>10.0750670241286</c:v>
                </c:pt>
                <c:pt idx="54543">
                  <c:v>2.2590799031476898</c:v>
                </c:pt>
                <c:pt idx="54544">
                  <c:v>12.3326612903225</c:v>
                </c:pt>
                <c:pt idx="54545">
                  <c:v>16.1252699784017</c:v>
                </c:pt>
                <c:pt idx="54546">
                  <c:v>11.8850056369785</c:v>
                </c:pt>
                <c:pt idx="54547">
                  <c:v>12.335972850678701</c:v>
                </c:pt>
                <c:pt idx="54548">
                  <c:v>5.0749128919860604</c:v>
                </c:pt>
                <c:pt idx="54549">
                  <c:v>3.3526170798898001</c:v>
                </c:pt>
                <c:pt idx="54550">
                  <c:v>7.3237822349570196</c:v>
                </c:pt>
                <c:pt idx="54551">
                  <c:v>14.0494186046511</c:v>
                </c:pt>
                <c:pt idx="54552">
                  <c:v>21.5393939393939</c:v>
                </c:pt>
                <c:pt idx="54553">
                  <c:v>10.713333333333299</c:v>
                </c:pt>
                <c:pt idx="54554">
                  <c:v>7.8271604938271597</c:v>
                </c:pt>
                <c:pt idx="54555">
                  <c:v>7.4779874213836397</c:v>
                </c:pt>
                <c:pt idx="54556">
                  <c:v>9.5785123966942098</c:v>
                </c:pt>
                <c:pt idx="54557">
                  <c:v>17.386138613861299</c:v>
                </c:pt>
                <c:pt idx="54558">
                  <c:v>13.140186915887799</c:v>
                </c:pt>
                <c:pt idx="54559">
                  <c:v>9.9906542056074699</c:v>
                </c:pt>
                <c:pt idx="54560">
                  <c:v>3.7029702970297</c:v>
                </c:pt>
                <c:pt idx="54561">
                  <c:v>6.1018518518518503</c:v>
                </c:pt>
                <c:pt idx="54562">
                  <c:v>3.0317460317460299</c:v>
                </c:pt>
                <c:pt idx="54563">
                  <c:v>13.5030674846625</c:v>
                </c:pt>
                <c:pt idx="54564">
                  <c:v>19.0370051635111</c:v>
                </c:pt>
                <c:pt idx="54565">
                  <c:v>18.381625441696102</c:v>
                </c:pt>
                <c:pt idx="54566">
                  <c:v>16.708832335329301</c:v>
                </c:pt>
                <c:pt idx="54567">
                  <c:v>6.6127167630057802</c:v>
                </c:pt>
                <c:pt idx="54568">
                  <c:v>25.40234375</c:v>
                </c:pt>
                <c:pt idx="54569">
                  <c:v>26.069620253164501</c:v>
                </c:pt>
                <c:pt idx="54570">
                  <c:v>21.623003194888099</c:v>
                </c:pt>
                <c:pt idx="54571">
                  <c:v>11.0180995475113</c:v>
                </c:pt>
                <c:pt idx="54572">
                  <c:v>6.35</c:v>
                </c:pt>
                <c:pt idx="54573">
                  <c:v>-3</c:v>
                </c:pt>
                <c:pt idx="54574">
                  <c:v>31.202304737515998</c:v>
                </c:pt>
                <c:pt idx="54575">
                  <c:v>12.688548241659101</c:v>
                </c:pt>
                <c:pt idx="54576">
                  <c:v>13.2438559725662</c:v>
                </c:pt>
                <c:pt idx="54577">
                  <c:v>11.581132075471601</c:v>
                </c:pt>
                <c:pt idx="54578">
                  <c:v>11.992232688811701</c:v>
                </c:pt>
                <c:pt idx="54579">
                  <c:v>13.0441339895221</c:v>
                </c:pt>
                <c:pt idx="54580">
                  <c:v>21.516906044284799</c:v>
                </c:pt>
                <c:pt idx="54581">
                  <c:v>19.2113636363636</c:v>
                </c:pt>
                <c:pt idx="54582">
                  <c:v>15.5029239766081</c:v>
                </c:pt>
                <c:pt idx="54583">
                  <c:v>9.2932956741489505</c:v>
                </c:pt>
                <c:pt idx="54584">
                  <c:v>7.2361655031499996</c:v>
                </c:pt>
                <c:pt idx="54585">
                  <c:v>9.2320745300282798</c:v>
                </c:pt>
                <c:pt idx="54586">
                  <c:v>13.368777876895599</c:v>
                </c:pt>
                <c:pt idx="54587">
                  <c:v>10.8041415012942</c:v>
                </c:pt>
                <c:pt idx="54588">
                  <c:v>13.7356020942408</c:v>
                </c:pt>
                <c:pt idx="54589">
                  <c:v>9.9575971731448707</c:v>
                </c:pt>
                <c:pt idx="54590">
                  <c:v>9.0634071810542398</c:v>
                </c:pt>
                <c:pt idx="54591">
                  <c:v>9.2180505415162397</c:v>
                </c:pt>
                <c:pt idx="54592">
                  <c:v>14.430799220272901</c:v>
                </c:pt>
                <c:pt idx="54593">
                  <c:v>12.205128205128201</c:v>
                </c:pt>
                <c:pt idx="54594">
                  <c:v>12.318247126436701</c:v>
                </c:pt>
                <c:pt idx="54595">
                  <c:v>5.3568548387096699</c:v>
                </c:pt>
                <c:pt idx="54596">
                  <c:v>7.6262135922330101</c:v>
                </c:pt>
                <c:pt idx="54597">
                  <c:v>6.9059205190592001</c:v>
                </c:pt>
                <c:pt idx="54598">
                  <c:v>16.167276051188299</c:v>
                </c:pt>
                <c:pt idx="54599">
                  <c:v>13.830420711974099</c:v>
                </c:pt>
                <c:pt idx="54600">
                  <c:v>14.2111888111888</c:v>
                </c:pt>
                <c:pt idx="54601">
                  <c:v>14.659104477611899</c:v>
                </c:pt>
                <c:pt idx="54602">
                  <c:v>8.5300171526586599</c:v>
                </c:pt>
                <c:pt idx="54603">
                  <c:v>13.6187050359712</c:v>
                </c:pt>
                <c:pt idx="54604">
                  <c:v>16.480396787907399</c:v>
                </c:pt>
                <c:pt idx="54605">
                  <c:v>16.529702970296999</c:v>
                </c:pt>
                <c:pt idx="54606">
                  <c:v>13.893280632411001</c:v>
                </c:pt>
                <c:pt idx="54607">
                  <c:v>7.4246509388541098</c:v>
                </c:pt>
                <c:pt idx="54608">
                  <c:v>8.5350492880613302</c:v>
                </c:pt>
                <c:pt idx="54609">
                  <c:v>11.2462809917355</c:v>
                </c:pt>
                <c:pt idx="54610">
                  <c:v>15.247038917089601</c:v>
                </c:pt>
                <c:pt idx="54611">
                  <c:v>21.597046413502099</c:v>
                </c:pt>
                <c:pt idx="54612">
                  <c:v>13.2535211267605</c:v>
                </c:pt>
                <c:pt idx="54613">
                  <c:v>11.4080944350758</c:v>
                </c:pt>
                <c:pt idx="54614">
                  <c:v>7.8521462639109698</c:v>
                </c:pt>
                <c:pt idx="54615">
                  <c:v>14.7109004739336</c:v>
                </c:pt>
                <c:pt idx="54616">
                  <c:v>18.289024390243899</c:v>
                </c:pt>
                <c:pt idx="54617">
                  <c:v>14.544117647058799</c:v>
                </c:pt>
                <c:pt idx="54618">
                  <c:v>14.966584158415801</c:v>
                </c:pt>
                <c:pt idx="54619">
                  <c:v>7.4987775061124697</c:v>
                </c:pt>
                <c:pt idx="54620">
                  <c:v>9.6972704714640194</c:v>
                </c:pt>
                <c:pt idx="54621">
                  <c:v>10.0587002096436</c:v>
                </c:pt>
                <c:pt idx="54622">
                  <c:v>18.241106719367501</c:v>
                </c:pt>
                <c:pt idx="54623">
                  <c:v>16.915217391304299</c:v>
                </c:pt>
                <c:pt idx="54624">
                  <c:v>18.117136659435999</c:v>
                </c:pt>
                <c:pt idx="54625">
                  <c:v>16.464216634429398</c:v>
                </c:pt>
                <c:pt idx="54626">
                  <c:v>12.722935779816501</c:v>
                </c:pt>
                <c:pt idx="54627">
                  <c:v>15.9298831385642</c:v>
                </c:pt>
                <c:pt idx="54628">
                  <c:v>23.249695493300798</c:v>
                </c:pt>
                <c:pt idx="54629">
                  <c:v>17.612903225806399</c:v>
                </c:pt>
                <c:pt idx="54630">
                  <c:v>15.7357723577235</c:v>
                </c:pt>
                <c:pt idx="54631">
                  <c:v>8.7870619946091608</c:v>
                </c:pt>
                <c:pt idx="54632">
                  <c:v>8.9942028985507196</c:v>
                </c:pt>
                <c:pt idx="54633">
                  <c:v>7.2102728731942198</c:v>
                </c:pt>
                <c:pt idx="54634">
                  <c:v>17.947169811320698</c:v>
                </c:pt>
                <c:pt idx="54635">
                  <c:v>10.2174969623329</c:v>
                </c:pt>
                <c:pt idx="54636">
                  <c:v>12.024234693877499</c:v>
                </c:pt>
                <c:pt idx="54637">
                  <c:v>6.69473684210526</c:v>
                </c:pt>
                <c:pt idx="54638">
                  <c:v>5.4937629937629904</c:v>
                </c:pt>
                <c:pt idx="54639">
                  <c:v>6.90471414242728</c:v>
                </c:pt>
                <c:pt idx="54640">
                  <c:v>12.101068999028101</c:v>
                </c:pt>
                <c:pt idx="54641">
                  <c:v>7.7473118279569801</c:v>
                </c:pt>
                <c:pt idx="54642">
                  <c:v>8.7909836065573703</c:v>
                </c:pt>
                <c:pt idx="54643">
                  <c:v>2.3128007699711199</c:v>
                </c:pt>
                <c:pt idx="54644">
                  <c:v>2.6652421652421601</c:v>
                </c:pt>
                <c:pt idx="54645">
                  <c:v>2.9368686868686802</c:v>
                </c:pt>
                <c:pt idx="54646">
                  <c:v>9.0206659012629107</c:v>
                </c:pt>
                <c:pt idx="54647">
                  <c:v>13.543764988009499</c:v>
                </c:pt>
                <c:pt idx="54648">
                  <c:v>9.9908854166666607</c:v>
                </c:pt>
                <c:pt idx="54649">
                  <c:v>9.0005730659025698</c:v>
                </c:pt>
                <c:pt idx="54650">
                  <c:v>10.295232936077999</c:v>
                </c:pt>
                <c:pt idx="54651">
                  <c:v>12.3473994111874</c:v>
                </c:pt>
                <c:pt idx="54652">
                  <c:v>19.162218515429501</c:v>
                </c:pt>
                <c:pt idx="54653">
                  <c:v>16.823737373737298</c:v>
                </c:pt>
                <c:pt idx="54654">
                  <c:v>16.234929078014101</c:v>
                </c:pt>
                <c:pt idx="54655">
                  <c:v>6.2295444493586896</c:v>
                </c:pt>
                <c:pt idx="54656">
                  <c:v>7.1675475687103596</c:v>
                </c:pt>
                <c:pt idx="54657">
                  <c:v>8.6268958543983807</c:v>
                </c:pt>
                <c:pt idx="54658">
                  <c:v>11.146397694524399</c:v>
                </c:pt>
                <c:pt idx="54659">
                  <c:v>8.9661016949152508</c:v>
                </c:pt>
                <c:pt idx="54660">
                  <c:v>10.689189189189101</c:v>
                </c:pt>
                <c:pt idx="54661">
                  <c:v>7.875</c:v>
                </c:pt>
                <c:pt idx="54662">
                  <c:v>6.5396825396825298</c:v>
                </c:pt>
                <c:pt idx="54663">
                  <c:v>6.1186440677966099</c:v>
                </c:pt>
                <c:pt idx="54664">
                  <c:v>-7</c:v>
                </c:pt>
                <c:pt idx="54665">
                  <c:v>16.136417556346299</c:v>
                </c:pt>
                <c:pt idx="54666">
                  <c:v>16.558569667077599</c:v>
                </c:pt>
                <c:pt idx="54667">
                  <c:v>13.8012684989429</c:v>
                </c:pt>
                <c:pt idx="54668">
                  <c:v>10.046357615893999</c:v>
                </c:pt>
                <c:pt idx="54669">
                  <c:v>16.445336008024</c:v>
                </c:pt>
                <c:pt idx="54670">
                  <c:v>19.269598470363199</c:v>
                </c:pt>
                <c:pt idx="54671">
                  <c:v>17.6594036697247</c:v>
                </c:pt>
                <c:pt idx="54672">
                  <c:v>16.0112130479102</c:v>
                </c:pt>
                <c:pt idx="54673">
                  <c:v>8.7118644067796591</c:v>
                </c:pt>
                <c:pt idx="54674">
                  <c:v>7.2647374062164998</c:v>
                </c:pt>
                <c:pt idx="54675">
                  <c:v>8.9403141361256502</c:v>
                </c:pt>
                <c:pt idx="54676">
                  <c:v>15.3567447045707</c:v>
                </c:pt>
                <c:pt idx="54677">
                  <c:v>17.71875</c:v>
                </c:pt>
                <c:pt idx="54678">
                  <c:v>16.4329501915708</c:v>
                </c:pt>
                <c:pt idx="54679">
                  <c:v>18.122881355932201</c:v>
                </c:pt>
                <c:pt idx="54680">
                  <c:v>14.8</c:v>
                </c:pt>
                <c:pt idx="54681">
                  <c:v>13.1056338028169</c:v>
                </c:pt>
                <c:pt idx="54682">
                  <c:v>15.102189781021799</c:v>
                </c:pt>
                <c:pt idx="54683">
                  <c:v>10.034090909090899</c:v>
                </c:pt>
                <c:pt idx="54684">
                  <c:v>10.75</c:v>
                </c:pt>
                <c:pt idx="54685">
                  <c:v>6.7814207650273204</c:v>
                </c:pt>
                <c:pt idx="54686">
                  <c:v>17.0889830508474</c:v>
                </c:pt>
                <c:pt idx="54687">
                  <c:v>8.1153846153846096</c:v>
                </c:pt>
                <c:pt idx="54688">
                  <c:v>12.814814814814801</c:v>
                </c:pt>
                <c:pt idx="54689">
                  <c:v>6.7081545064377597</c:v>
                </c:pt>
                <c:pt idx="54690">
                  <c:v>4.7075471698113196</c:v>
                </c:pt>
                <c:pt idx="54691">
                  <c:v>5.4179894179894097</c:v>
                </c:pt>
                <c:pt idx="54692">
                  <c:v>11.4890109890109</c:v>
                </c:pt>
                <c:pt idx="54693">
                  <c:v>13.568273092369401</c:v>
                </c:pt>
                <c:pt idx="54694">
                  <c:v>12.577825159914701</c:v>
                </c:pt>
                <c:pt idx="54695">
                  <c:v>8.1939799331103593</c:v>
                </c:pt>
                <c:pt idx="54696">
                  <c:v>6.6039783001808301</c:v>
                </c:pt>
                <c:pt idx="54697">
                  <c:v>7.4845735027223199</c:v>
                </c:pt>
                <c:pt idx="54698">
                  <c:v>8.3715341959334495</c:v>
                </c:pt>
                <c:pt idx="54699">
                  <c:v>9.5652173913043406</c:v>
                </c:pt>
                <c:pt idx="54700">
                  <c:v>9.2282398452611201</c:v>
                </c:pt>
                <c:pt idx="54701">
                  <c:v>3.8907849829351502</c:v>
                </c:pt>
                <c:pt idx="54702">
                  <c:v>6.6790697674418604</c:v>
                </c:pt>
                <c:pt idx="54703">
                  <c:v>5.6478342749529098</c:v>
                </c:pt>
                <c:pt idx="54704">
                  <c:v>8.1633027522935695</c:v>
                </c:pt>
                <c:pt idx="54705">
                  <c:v>17.211248285322299</c:v>
                </c:pt>
                <c:pt idx="54706">
                  <c:v>15.4857142857142</c:v>
                </c:pt>
                <c:pt idx="54707">
                  <c:v>11.5371482769522</c:v>
                </c:pt>
                <c:pt idx="54708">
                  <c:v>11.723183391003399</c:v>
                </c:pt>
                <c:pt idx="54709">
                  <c:v>12.6902628434886</c:v>
                </c:pt>
                <c:pt idx="54710">
                  <c:v>18.392964275974901</c:v>
                </c:pt>
                <c:pt idx="54711">
                  <c:v>15.097036795831899</c:v>
                </c:pt>
                <c:pt idx="54712">
                  <c:v>14.697946377638299</c:v>
                </c:pt>
                <c:pt idx="54713">
                  <c:v>7.7832741186116401</c:v>
                </c:pt>
                <c:pt idx="54714">
                  <c:v>8.4293611793611802</c:v>
                </c:pt>
                <c:pt idx="54715">
                  <c:v>8.3797546012269901</c:v>
                </c:pt>
                <c:pt idx="54716">
                  <c:v>14.8540759178593</c:v>
                </c:pt>
                <c:pt idx="54717">
                  <c:v>24.909756097560901</c:v>
                </c:pt>
                <c:pt idx="54718">
                  <c:v>17.431999999999999</c:v>
                </c:pt>
                <c:pt idx="54719">
                  <c:v>13.175771971496401</c:v>
                </c:pt>
                <c:pt idx="54720">
                  <c:v>9.1286407766990294</c:v>
                </c:pt>
                <c:pt idx="54721">
                  <c:v>16.117521367521299</c:v>
                </c:pt>
                <c:pt idx="54722">
                  <c:v>17.760314341846701</c:v>
                </c:pt>
                <c:pt idx="54723">
                  <c:v>16.339622641509401</c:v>
                </c:pt>
                <c:pt idx="54724">
                  <c:v>14.412671232876701</c:v>
                </c:pt>
                <c:pt idx="54725">
                  <c:v>8.1132686084142396</c:v>
                </c:pt>
                <c:pt idx="54726">
                  <c:v>7.9740259740259702</c:v>
                </c:pt>
                <c:pt idx="54727">
                  <c:v>9.6696832579185497</c:v>
                </c:pt>
                <c:pt idx="54728">
                  <c:v>19.167322834645599</c:v>
                </c:pt>
                <c:pt idx="54729">
                  <c:v>11.1891111569395</c:v>
                </c:pt>
                <c:pt idx="54730">
                  <c:v>11.8020716054942</c:v>
                </c:pt>
                <c:pt idx="54731">
                  <c:v>11.0897731641676</c:v>
                </c:pt>
                <c:pt idx="54732">
                  <c:v>11.514467697907101</c:v>
                </c:pt>
                <c:pt idx="54733">
                  <c:v>15.0325960419091</c:v>
                </c:pt>
                <c:pt idx="54734">
                  <c:v>20.4066964930004</c:v>
                </c:pt>
                <c:pt idx="54735">
                  <c:v>18.5673898750821</c:v>
                </c:pt>
                <c:pt idx="54736">
                  <c:v>16.269808235469</c:v>
                </c:pt>
                <c:pt idx="54737">
                  <c:v>10.7982598436808</c:v>
                </c:pt>
                <c:pt idx="54738">
                  <c:v>10.554829838432401</c:v>
                </c:pt>
                <c:pt idx="54739">
                  <c:v>8.16233309908643</c:v>
                </c:pt>
                <c:pt idx="54740">
                  <c:v>11.687733071638799</c:v>
                </c:pt>
                <c:pt idx="54741">
                  <c:v>-3.2</c:v>
                </c:pt>
                <c:pt idx="54742">
                  <c:v>34.714285714285701</c:v>
                </c:pt>
                <c:pt idx="54743">
                  <c:v>15.7254901960784</c:v>
                </c:pt>
                <c:pt idx="54744">
                  <c:v>18.874384236453199</c:v>
                </c:pt>
                <c:pt idx="54745">
                  <c:v>14.1796008869179</c:v>
                </c:pt>
                <c:pt idx="54746">
                  <c:v>13.584745762711799</c:v>
                </c:pt>
                <c:pt idx="54747">
                  <c:v>14.150943396226401</c:v>
                </c:pt>
                <c:pt idx="54748">
                  <c:v>17.951847704367299</c:v>
                </c:pt>
                <c:pt idx="54749">
                  <c:v>14.7791798107255</c:v>
                </c:pt>
                <c:pt idx="54750">
                  <c:v>13.608272506082701</c:v>
                </c:pt>
                <c:pt idx="54751">
                  <c:v>8.6973684210526301</c:v>
                </c:pt>
                <c:pt idx="54752">
                  <c:v>7.7544426494345702</c:v>
                </c:pt>
                <c:pt idx="54753">
                  <c:v>8.5996441281138694</c:v>
                </c:pt>
                <c:pt idx="54754">
                  <c:v>14.049919484702</c:v>
                </c:pt>
                <c:pt idx="54755">
                  <c:v>15.3186246418338</c:v>
                </c:pt>
                <c:pt idx="54756">
                  <c:v>14.5623154164205</c:v>
                </c:pt>
                <c:pt idx="54757">
                  <c:v>10.5612708018154</c:v>
                </c:pt>
                <c:pt idx="54758">
                  <c:v>10.968202764976899</c:v>
                </c:pt>
                <c:pt idx="54759">
                  <c:v>12.364938895912299</c:v>
                </c:pt>
                <c:pt idx="54760">
                  <c:v>17.0508888114325</c:v>
                </c:pt>
                <c:pt idx="54761">
                  <c:v>14.565795303500201</c:v>
                </c:pt>
                <c:pt idx="54762">
                  <c:v>12.9246763436641</c:v>
                </c:pt>
                <c:pt idx="54763">
                  <c:v>7.2911877394636004</c:v>
                </c:pt>
                <c:pt idx="54764">
                  <c:v>7.7157846715328402</c:v>
                </c:pt>
                <c:pt idx="54765">
                  <c:v>5.5866290018832299</c:v>
                </c:pt>
                <c:pt idx="54766">
                  <c:v>13.163476461458799</c:v>
                </c:pt>
                <c:pt idx="54767">
                  <c:v>12.6549330689142</c:v>
                </c:pt>
                <c:pt idx="54768">
                  <c:v>13.845415778251599</c:v>
                </c:pt>
                <c:pt idx="54769">
                  <c:v>11.3145123658422</c:v>
                </c:pt>
                <c:pt idx="54770">
                  <c:v>9.7470210815765306</c:v>
                </c:pt>
                <c:pt idx="54771">
                  <c:v>12.787977254264799</c:v>
                </c:pt>
                <c:pt idx="54772">
                  <c:v>15.145627515550601</c:v>
                </c:pt>
                <c:pt idx="54773">
                  <c:v>15.996877787689501</c:v>
                </c:pt>
                <c:pt idx="54774">
                  <c:v>13.0837901331245</c:v>
                </c:pt>
                <c:pt idx="54775">
                  <c:v>6.3784659704717299</c:v>
                </c:pt>
                <c:pt idx="54776">
                  <c:v>6.3693998309382902</c:v>
                </c:pt>
                <c:pt idx="54777">
                  <c:v>7.1099787685774896</c:v>
                </c:pt>
                <c:pt idx="54778">
                  <c:v>12.75</c:v>
                </c:pt>
                <c:pt idx="54779">
                  <c:v>12.757575757575699</c:v>
                </c:pt>
                <c:pt idx="54780">
                  <c:v>18.017793594305999</c:v>
                </c:pt>
                <c:pt idx="54781">
                  <c:v>8.9446064139941601</c:v>
                </c:pt>
                <c:pt idx="54782">
                  <c:v>7.6593406593406597</c:v>
                </c:pt>
                <c:pt idx="54783">
                  <c:v>8.8899082568807302</c:v>
                </c:pt>
                <c:pt idx="54784">
                  <c:v>16.620396600566501</c:v>
                </c:pt>
                <c:pt idx="54785">
                  <c:v>15.8886597938144</c:v>
                </c:pt>
                <c:pt idx="54786">
                  <c:v>14.111349036402499</c:v>
                </c:pt>
                <c:pt idx="54787">
                  <c:v>5.7624633431085002</c:v>
                </c:pt>
                <c:pt idx="54788">
                  <c:v>6.0494505494505404</c:v>
                </c:pt>
                <c:pt idx="54789">
                  <c:v>0.56756756756756699</c:v>
                </c:pt>
                <c:pt idx="54790">
                  <c:v>17.865116279069699</c:v>
                </c:pt>
                <c:pt idx="54791">
                  <c:v>21.603423680456402</c:v>
                </c:pt>
                <c:pt idx="54792">
                  <c:v>24.064516129032199</c:v>
                </c:pt>
                <c:pt idx="54793">
                  <c:v>20.141078838174199</c:v>
                </c:pt>
                <c:pt idx="54794">
                  <c:v>17.443502824858701</c:v>
                </c:pt>
                <c:pt idx="54795">
                  <c:v>20.548746518105801</c:v>
                </c:pt>
                <c:pt idx="54796">
                  <c:v>35.714285714285701</c:v>
                </c:pt>
                <c:pt idx="54797">
                  <c:v>26.662207357859501</c:v>
                </c:pt>
                <c:pt idx="54798">
                  <c:v>24.6117478510028</c:v>
                </c:pt>
                <c:pt idx="54799">
                  <c:v>14.901881720430101</c:v>
                </c:pt>
                <c:pt idx="54800">
                  <c:v>20.768566493954999</c:v>
                </c:pt>
                <c:pt idx="54801">
                  <c:v>14.404530744336499</c:v>
                </c:pt>
                <c:pt idx="54802">
                  <c:v>24.620355411954701</c:v>
                </c:pt>
                <c:pt idx="54803">
                  <c:v>15.087804878048701</c:v>
                </c:pt>
                <c:pt idx="54804">
                  <c:v>16.133004926108299</c:v>
                </c:pt>
                <c:pt idx="54805">
                  <c:v>14.8</c:v>
                </c:pt>
                <c:pt idx="54806">
                  <c:v>9.9378407851690298</c:v>
                </c:pt>
                <c:pt idx="54807">
                  <c:v>10.969181721572699</c:v>
                </c:pt>
                <c:pt idx="54808">
                  <c:v>12.5898778359511</c:v>
                </c:pt>
                <c:pt idx="54809">
                  <c:v>11.589285714285699</c:v>
                </c:pt>
                <c:pt idx="54810">
                  <c:v>13.668615984405401</c:v>
                </c:pt>
                <c:pt idx="54811">
                  <c:v>6.40634291377601</c:v>
                </c:pt>
                <c:pt idx="54812">
                  <c:v>9.7244785949506003</c:v>
                </c:pt>
                <c:pt idx="54813">
                  <c:v>8.0326576576576496</c:v>
                </c:pt>
                <c:pt idx="54814">
                  <c:v>14.225961538461499</c:v>
                </c:pt>
                <c:pt idx="54815">
                  <c:v>10.9230769230769</c:v>
                </c:pt>
                <c:pt idx="54816">
                  <c:v>4.5833333333333304</c:v>
                </c:pt>
                <c:pt idx="54817">
                  <c:v>-1.8846153846153799</c:v>
                </c:pt>
                <c:pt idx="54818">
                  <c:v>1.3846153846153799</c:v>
                </c:pt>
                <c:pt idx="54819">
                  <c:v>3.4444444444444402</c:v>
                </c:pt>
                <c:pt idx="54820">
                  <c:v>10.039999999999999</c:v>
                </c:pt>
                <c:pt idx="54821">
                  <c:v>2.1851851851851798</c:v>
                </c:pt>
                <c:pt idx="54822">
                  <c:v>9.0370370370370292</c:v>
                </c:pt>
                <c:pt idx="54823">
                  <c:v>4.5599999999999996</c:v>
                </c:pt>
                <c:pt idx="54824">
                  <c:v>6.3703703703703702</c:v>
                </c:pt>
                <c:pt idx="54825">
                  <c:v>5.1481481481481399</c:v>
                </c:pt>
                <c:pt idx="54826">
                  <c:v>8.2941176470588207</c:v>
                </c:pt>
                <c:pt idx="54827">
                  <c:v>11.378238341968901</c:v>
                </c:pt>
                <c:pt idx="54828">
                  <c:v>8.31460674157303</c:v>
                </c:pt>
                <c:pt idx="54829">
                  <c:v>5.7028301886792399</c:v>
                </c:pt>
                <c:pt idx="54830">
                  <c:v>7.4493927125506003</c:v>
                </c:pt>
                <c:pt idx="54831">
                  <c:v>7.3125</c:v>
                </c:pt>
                <c:pt idx="54832">
                  <c:v>8.4317789291882494</c:v>
                </c:pt>
                <c:pt idx="54833">
                  <c:v>11.0521920668058</c:v>
                </c:pt>
                <c:pt idx="54834">
                  <c:v>12.3940520446096</c:v>
                </c:pt>
                <c:pt idx="54835">
                  <c:v>5.5495798319327703</c:v>
                </c:pt>
                <c:pt idx="54836">
                  <c:v>5.1820128479657299</c:v>
                </c:pt>
                <c:pt idx="54837">
                  <c:v>4.6047008547008499</c:v>
                </c:pt>
                <c:pt idx="54838">
                  <c:v>14.9184549356223</c:v>
                </c:pt>
                <c:pt idx="54839">
                  <c:v>22.397619047618999</c:v>
                </c:pt>
                <c:pt idx="54840">
                  <c:v>15.1277173913043</c:v>
                </c:pt>
                <c:pt idx="54841">
                  <c:v>10.8680555555555</c:v>
                </c:pt>
                <c:pt idx="54842">
                  <c:v>14.0875</c:v>
                </c:pt>
                <c:pt idx="54843">
                  <c:v>15.535645472061599</c:v>
                </c:pt>
                <c:pt idx="54844">
                  <c:v>24.847826086956498</c:v>
                </c:pt>
                <c:pt idx="54845">
                  <c:v>16.929389312977101</c:v>
                </c:pt>
                <c:pt idx="54846">
                  <c:v>20.9353741496598</c:v>
                </c:pt>
                <c:pt idx="54847">
                  <c:v>7.5220458553791802</c:v>
                </c:pt>
                <c:pt idx="54848">
                  <c:v>11.300509337860699</c:v>
                </c:pt>
                <c:pt idx="54849">
                  <c:v>11.1127012522361</c:v>
                </c:pt>
                <c:pt idx="54850">
                  <c:v>15.1657657657657</c:v>
                </c:pt>
                <c:pt idx="54851">
                  <c:v>14.434586466165401</c:v>
                </c:pt>
                <c:pt idx="54852">
                  <c:v>17.348437499999999</c:v>
                </c:pt>
                <c:pt idx="54853">
                  <c:v>14.5658042744656</c:v>
                </c:pt>
                <c:pt idx="54854">
                  <c:v>11.4659832246039</c:v>
                </c:pt>
                <c:pt idx="54855">
                  <c:v>13.4482758620689</c:v>
                </c:pt>
                <c:pt idx="54856">
                  <c:v>14.901310043668101</c:v>
                </c:pt>
                <c:pt idx="54857">
                  <c:v>15.4434250764526</c:v>
                </c:pt>
                <c:pt idx="54858">
                  <c:v>13.126126126126101</c:v>
                </c:pt>
                <c:pt idx="54859">
                  <c:v>9.4826883910386908</c:v>
                </c:pt>
                <c:pt idx="54860">
                  <c:v>10.084745762711799</c:v>
                </c:pt>
                <c:pt idx="54861">
                  <c:v>8.1920000000000002</c:v>
                </c:pt>
                <c:pt idx="54862">
                  <c:v>15.2201492537313</c:v>
                </c:pt>
                <c:pt idx="54863">
                  <c:v>13.4824427480916</c:v>
                </c:pt>
                <c:pt idx="54864">
                  <c:v>11.8241881298992</c:v>
                </c:pt>
                <c:pt idx="54865">
                  <c:v>9.0756676557863507</c:v>
                </c:pt>
                <c:pt idx="54866">
                  <c:v>6.9045477261369301</c:v>
                </c:pt>
                <c:pt idx="54867">
                  <c:v>8.8619164619164597</c:v>
                </c:pt>
                <c:pt idx="54868">
                  <c:v>11.9635867091488</c:v>
                </c:pt>
                <c:pt idx="54869">
                  <c:v>10.408216328653101</c:v>
                </c:pt>
                <c:pt idx="54870">
                  <c:v>11.576850094876599</c:v>
                </c:pt>
                <c:pt idx="54871">
                  <c:v>3.9516746411483199</c:v>
                </c:pt>
                <c:pt idx="54872">
                  <c:v>5.79130966952264</c:v>
                </c:pt>
                <c:pt idx="54873">
                  <c:v>5.9173419773095599</c:v>
                </c:pt>
                <c:pt idx="54874">
                  <c:v>11.7511904761904</c:v>
                </c:pt>
                <c:pt idx="54875">
                  <c:v>41.967741935483801</c:v>
                </c:pt>
                <c:pt idx="54876">
                  <c:v>24.607142857142801</c:v>
                </c:pt>
                <c:pt idx="54877">
                  <c:v>12.9032258064516</c:v>
                </c:pt>
                <c:pt idx="54878">
                  <c:v>-2.36666666666666</c:v>
                </c:pt>
                <c:pt idx="54879">
                  <c:v>52.806451612903203</c:v>
                </c:pt>
                <c:pt idx="54880">
                  <c:v>56.533333333333303</c:v>
                </c:pt>
                <c:pt idx="54881">
                  <c:v>26.806451612903199</c:v>
                </c:pt>
                <c:pt idx="54882">
                  <c:v>84.0322580645161</c:v>
                </c:pt>
                <c:pt idx="54883">
                  <c:v>19.533333333333299</c:v>
                </c:pt>
                <c:pt idx="54884">
                  <c:v>21.258064516129</c:v>
                </c:pt>
                <c:pt idx="54885">
                  <c:v>15.8360655737704</c:v>
                </c:pt>
                <c:pt idx="54886">
                  <c:v>7.8548387096774102</c:v>
                </c:pt>
                <c:pt idx="54887">
                  <c:v>16.764675984752198</c:v>
                </c:pt>
                <c:pt idx="54888">
                  <c:v>17.082002706359901</c:v>
                </c:pt>
                <c:pt idx="54889">
                  <c:v>12.322216245293101</c:v>
                </c:pt>
                <c:pt idx="54890">
                  <c:v>11.4262990455991</c:v>
                </c:pt>
                <c:pt idx="54891">
                  <c:v>16.296534653465301</c:v>
                </c:pt>
                <c:pt idx="54892">
                  <c:v>18.8220415537488</c:v>
                </c:pt>
                <c:pt idx="54893">
                  <c:v>15.413896457765601</c:v>
                </c:pt>
                <c:pt idx="54894">
                  <c:v>14.0227613806903</c:v>
                </c:pt>
                <c:pt idx="54895">
                  <c:v>7.8304093567251396</c:v>
                </c:pt>
                <c:pt idx="54896">
                  <c:v>8.5248951781970597</c:v>
                </c:pt>
                <c:pt idx="54897">
                  <c:v>8.1052497451579999</c:v>
                </c:pt>
                <c:pt idx="54898">
                  <c:v>15.7778332501248</c:v>
                </c:pt>
                <c:pt idx="54899">
                  <c:v>8.1730434782608601</c:v>
                </c:pt>
                <c:pt idx="54900">
                  <c:v>9.4020569241808101</c:v>
                </c:pt>
                <c:pt idx="54901">
                  <c:v>7.2844864632574096</c:v>
                </c:pt>
                <c:pt idx="54902">
                  <c:v>7.8569260784738697</c:v>
                </c:pt>
                <c:pt idx="54903">
                  <c:v>10.5105605199025</c:v>
                </c:pt>
                <c:pt idx="54904">
                  <c:v>14.004683402023201</c:v>
                </c:pt>
                <c:pt idx="54905">
                  <c:v>12.337653320990499</c:v>
                </c:pt>
                <c:pt idx="54906">
                  <c:v>9.9254132231404899</c:v>
                </c:pt>
                <c:pt idx="54907">
                  <c:v>4.07569082899479</c:v>
                </c:pt>
                <c:pt idx="54908">
                  <c:v>5.51585423568386</c:v>
                </c:pt>
                <c:pt idx="54909">
                  <c:v>5.0996555683122802</c:v>
                </c:pt>
                <c:pt idx="54910">
                  <c:v>9.9798115746971696</c:v>
                </c:pt>
                <c:pt idx="54911">
                  <c:v>16.356084108927899</c:v>
                </c:pt>
                <c:pt idx="54912">
                  <c:v>14.6370851370851</c:v>
                </c:pt>
                <c:pt idx="54913">
                  <c:v>9.1977750309023492</c:v>
                </c:pt>
                <c:pt idx="54914">
                  <c:v>11.399745385105</c:v>
                </c:pt>
                <c:pt idx="54915">
                  <c:v>13.2884378843788</c:v>
                </c:pt>
                <c:pt idx="54916">
                  <c:v>17.085538626035799</c:v>
                </c:pt>
                <c:pt idx="54917">
                  <c:v>13.8199018920812</c:v>
                </c:pt>
                <c:pt idx="54918">
                  <c:v>12.506804733727799</c:v>
                </c:pt>
                <c:pt idx="54919">
                  <c:v>5.9096615720523999</c:v>
                </c:pt>
                <c:pt idx="54920">
                  <c:v>7.1094326955354097</c:v>
                </c:pt>
                <c:pt idx="54921">
                  <c:v>6.1030960740504296</c:v>
                </c:pt>
                <c:pt idx="54922">
                  <c:v>13.1220087630603</c:v>
                </c:pt>
                <c:pt idx="54923">
                  <c:v>20.332214765100598</c:v>
                </c:pt>
                <c:pt idx="54924">
                  <c:v>13.427036705460999</c:v>
                </c:pt>
                <c:pt idx="54925">
                  <c:v>7.18160190325138</c:v>
                </c:pt>
                <c:pt idx="54926">
                  <c:v>9.9525291828793705</c:v>
                </c:pt>
                <c:pt idx="54927">
                  <c:v>12.7012102874432</c:v>
                </c:pt>
                <c:pt idx="54928">
                  <c:v>16.577397260273901</c:v>
                </c:pt>
                <c:pt idx="54929">
                  <c:v>11.391266375545801</c:v>
                </c:pt>
                <c:pt idx="54930">
                  <c:v>11.409711684370199</c:v>
                </c:pt>
                <c:pt idx="54931">
                  <c:v>3.8582565556342998</c:v>
                </c:pt>
                <c:pt idx="54932">
                  <c:v>5.4200680272108803</c:v>
                </c:pt>
                <c:pt idx="54933">
                  <c:v>7.4436507936507903</c:v>
                </c:pt>
                <c:pt idx="54934">
                  <c:v>13.597014925373101</c:v>
                </c:pt>
                <c:pt idx="54935">
                  <c:v>12.4797570850202</c:v>
                </c:pt>
                <c:pt idx="54936">
                  <c:v>16.070329670329599</c:v>
                </c:pt>
                <c:pt idx="54937">
                  <c:v>6.6858168761220798</c:v>
                </c:pt>
                <c:pt idx="54938">
                  <c:v>4.6210720887245804</c:v>
                </c:pt>
                <c:pt idx="54939">
                  <c:v>6.17953321364452</c:v>
                </c:pt>
                <c:pt idx="54940">
                  <c:v>13.653418124006301</c:v>
                </c:pt>
                <c:pt idx="54941">
                  <c:v>11.700772200772199</c:v>
                </c:pt>
                <c:pt idx="54942">
                  <c:v>16.567986230636802</c:v>
                </c:pt>
                <c:pt idx="54943">
                  <c:v>9.1286764705882302</c:v>
                </c:pt>
                <c:pt idx="54944">
                  <c:v>7.2580645161290303</c:v>
                </c:pt>
                <c:pt idx="54945">
                  <c:v>10.586915887850401</c:v>
                </c:pt>
                <c:pt idx="54946">
                  <c:v>9.6083032490974691</c:v>
                </c:pt>
                <c:pt idx="54947">
                  <c:v>22.2</c:v>
                </c:pt>
                <c:pt idx="54948">
                  <c:v>31.2173913043478</c:v>
                </c:pt>
                <c:pt idx="54949">
                  <c:v>10.6666666666666</c:v>
                </c:pt>
                <c:pt idx="54950">
                  <c:v>18.903864278981999</c:v>
                </c:pt>
                <c:pt idx="54951">
                  <c:v>17.556565656565599</c:v>
                </c:pt>
                <c:pt idx="54952">
                  <c:v>13.6516754850088</c:v>
                </c:pt>
                <c:pt idx="54953">
                  <c:v>10.8634651600753</c:v>
                </c:pt>
                <c:pt idx="54954">
                  <c:v>16.423857868020299</c:v>
                </c:pt>
                <c:pt idx="54955">
                  <c:v>20.164444444444399</c:v>
                </c:pt>
                <c:pt idx="54956">
                  <c:v>19.899422918384101</c:v>
                </c:pt>
                <c:pt idx="54957">
                  <c:v>18.1870286576168</c:v>
                </c:pt>
                <c:pt idx="54958">
                  <c:v>9.7900976290097592</c:v>
                </c:pt>
                <c:pt idx="54959">
                  <c:v>12.1286496350364</c:v>
                </c:pt>
                <c:pt idx="54960">
                  <c:v>11.712988192552199</c:v>
                </c:pt>
                <c:pt idx="54961">
                  <c:v>19.116094986807301</c:v>
                </c:pt>
                <c:pt idx="54962">
                  <c:v>28.631868131868099</c:v>
                </c:pt>
                <c:pt idx="54963">
                  <c:v>19.452513966480399</c:v>
                </c:pt>
                <c:pt idx="54964">
                  <c:v>12.4937238493723</c:v>
                </c:pt>
                <c:pt idx="54965">
                  <c:v>10.003448275862</c:v>
                </c:pt>
                <c:pt idx="54966">
                  <c:v>16.816326530612201</c:v>
                </c:pt>
                <c:pt idx="54967">
                  <c:v>20.832653061224399</c:v>
                </c:pt>
                <c:pt idx="54968">
                  <c:v>12.4256198347107</c:v>
                </c:pt>
                <c:pt idx="54969">
                  <c:v>14.592727272727201</c:v>
                </c:pt>
                <c:pt idx="54970">
                  <c:v>8.3617021276595693</c:v>
                </c:pt>
                <c:pt idx="54971">
                  <c:v>7.5319148936170199</c:v>
                </c:pt>
                <c:pt idx="54972">
                  <c:v>11.979522184300301</c:v>
                </c:pt>
                <c:pt idx="54973">
                  <c:v>8.8158844765342899</c:v>
                </c:pt>
                <c:pt idx="54974">
                  <c:v>16.250497017892599</c:v>
                </c:pt>
                <c:pt idx="54975">
                  <c:v>15.954148471615699</c:v>
                </c:pt>
                <c:pt idx="54976">
                  <c:v>14.7658349328214</c:v>
                </c:pt>
                <c:pt idx="54977">
                  <c:v>15.6775300171526</c:v>
                </c:pt>
                <c:pt idx="54978">
                  <c:v>16.5133858267716</c:v>
                </c:pt>
                <c:pt idx="54979">
                  <c:v>20.556135770234899</c:v>
                </c:pt>
                <c:pt idx="54980">
                  <c:v>14.2269372693726</c:v>
                </c:pt>
                <c:pt idx="54981">
                  <c:v>13.872868217054201</c:v>
                </c:pt>
                <c:pt idx="54982">
                  <c:v>6.0881834215167503</c:v>
                </c:pt>
                <c:pt idx="54983">
                  <c:v>9.4529914529914496</c:v>
                </c:pt>
                <c:pt idx="54984">
                  <c:v>5.5755813953488298</c:v>
                </c:pt>
                <c:pt idx="54985">
                  <c:v>19.1227722772277</c:v>
                </c:pt>
                <c:pt idx="54986">
                  <c:v>12.661651504548599</c:v>
                </c:pt>
                <c:pt idx="54987">
                  <c:v>12.1648582429121</c:v>
                </c:pt>
                <c:pt idx="54988">
                  <c:v>7.2913787924301596</c:v>
                </c:pt>
                <c:pt idx="54989">
                  <c:v>8.5010906824555903</c:v>
                </c:pt>
                <c:pt idx="54990">
                  <c:v>11.6107482185273</c:v>
                </c:pt>
                <c:pt idx="54991">
                  <c:v>16.255574136008899</c:v>
                </c:pt>
                <c:pt idx="54992">
                  <c:v>11.7835982658959</c:v>
                </c:pt>
                <c:pt idx="54993">
                  <c:v>11.587984141506499</c:v>
                </c:pt>
                <c:pt idx="54994">
                  <c:v>6.6568736141906797</c:v>
                </c:pt>
                <c:pt idx="54995">
                  <c:v>8.07010676156583</c:v>
                </c:pt>
                <c:pt idx="54996">
                  <c:v>8.1932858596134199</c:v>
                </c:pt>
                <c:pt idx="54997">
                  <c:v>13.5388418079096</c:v>
                </c:pt>
                <c:pt idx="54998">
                  <c:v>14.5255102040816</c:v>
                </c:pt>
                <c:pt idx="54999">
                  <c:v>11.8673835125448</c:v>
                </c:pt>
                <c:pt idx="55000">
                  <c:v>9.3787299158377895</c:v>
                </c:pt>
                <c:pt idx="55001">
                  <c:v>9.15562403697996</c:v>
                </c:pt>
                <c:pt idx="55002">
                  <c:v>8.7766037735849007</c:v>
                </c:pt>
                <c:pt idx="55003">
                  <c:v>13.241258741258701</c:v>
                </c:pt>
                <c:pt idx="55004">
                  <c:v>12.448630136986299</c:v>
                </c:pt>
                <c:pt idx="55005">
                  <c:v>11.477325134511901</c:v>
                </c:pt>
                <c:pt idx="55006">
                  <c:v>2.76671511627907</c:v>
                </c:pt>
                <c:pt idx="55007">
                  <c:v>6.2310756972111498</c:v>
                </c:pt>
                <c:pt idx="55008">
                  <c:v>5.2602979842243602</c:v>
                </c:pt>
                <c:pt idx="55009">
                  <c:v>12.7821782178217</c:v>
                </c:pt>
                <c:pt idx="55010">
                  <c:v>7.2235294117646998</c:v>
                </c:pt>
                <c:pt idx="55011">
                  <c:v>4.1677419354838703</c:v>
                </c:pt>
                <c:pt idx="55012">
                  <c:v>4.5919540229885003</c:v>
                </c:pt>
                <c:pt idx="55013">
                  <c:v>3.63095238095238</c:v>
                </c:pt>
                <c:pt idx="55014">
                  <c:v>4.7294117647058798</c:v>
                </c:pt>
                <c:pt idx="55015">
                  <c:v>6.9090909090909003</c:v>
                </c:pt>
                <c:pt idx="55016">
                  <c:v>14.6664495114006</c:v>
                </c:pt>
                <c:pt idx="55017">
                  <c:v>14.851360318513599</c:v>
                </c:pt>
                <c:pt idx="55018">
                  <c:v>9.4271665642286404</c:v>
                </c:pt>
                <c:pt idx="55019">
                  <c:v>9.0040322580645107</c:v>
                </c:pt>
                <c:pt idx="55020">
                  <c:v>11.7320954907161</c:v>
                </c:pt>
                <c:pt idx="55021">
                  <c:v>14.0273913043478</c:v>
                </c:pt>
                <c:pt idx="55022">
                  <c:v>12.922611850060401</c:v>
                </c:pt>
                <c:pt idx="55023">
                  <c:v>11.206471494606999</c:v>
                </c:pt>
                <c:pt idx="55024">
                  <c:v>6.21133736929003</c:v>
                </c:pt>
                <c:pt idx="55025">
                  <c:v>6.2984126984126902</c:v>
                </c:pt>
                <c:pt idx="55026">
                  <c:v>4.9415094339622598</c:v>
                </c:pt>
                <c:pt idx="55027">
                  <c:v>11.2735542560103</c:v>
                </c:pt>
                <c:pt idx="55028">
                  <c:v>10.6859688195991</c:v>
                </c:pt>
                <c:pt idx="55029">
                  <c:v>10.047619047618999</c:v>
                </c:pt>
                <c:pt idx="55030">
                  <c:v>2.7887029288702898</c:v>
                </c:pt>
                <c:pt idx="55031">
                  <c:v>5.1070707070707</c:v>
                </c:pt>
                <c:pt idx="55032">
                  <c:v>8.4086242299794591</c:v>
                </c:pt>
                <c:pt idx="55033">
                  <c:v>9.6292134831460601</c:v>
                </c:pt>
                <c:pt idx="55034">
                  <c:v>4.2926267281105899</c:v>
                </c:pt>
                <c:pt idx="55035">
                  <c:v>3.81287726358148</c:v>
                </c:pt>
                <c:pt idx="55036">
                  <c:v>2.8050847457627102</c:v>
                </c:pt>
                <c:pt idx="55037">
                  <c:v>3.3087557603686601</c:v>
                </c:pt>
                <c:pt idx="55038">
                  <c:v>4.8694690265486704</c:v>
                </c:pt>
                <c:pt idx="55039">
                  <c:v>6.5939086294416196</c:v>
                </c:pt>
                <c:pt idx="55040">
                  <c:v>10.1312734082397</c:v>
                </c:pt>
                <c:pt idx="55041">
                  <c:v>8.4625394321766496</c:v>
                </c:pt>
                <c:pt idx="55042">
                  <c:v>7.8859060402684502</c:v>
                </c:pt>
                <c:pt idx="55043">
                  <c:v>8.6907950500084699</c:v>
                </c:pt>
                <c:pt idx="55044">
                  <c:v>11.379705144291</c:v>
                </c:pt>
                <c:pt idx="55045">
                  <c:v>17.084812912692499</c:v>
                </c:pt>
                <c:pt idx="55046">
                  <c:v>15.4623427255006</c:v>
                </c:pt>
                <c:pt idx="55047">
                  <c:v>13.024006359300399</c:v>
                </c:pt>
                <c:pt idx="55048">
                  <c:v>6.9874868083823296</c:v>
                </c:pt>
                <c:pt idx="55049">
                  <c:v>5.91439970982952</c:v>
                </c:pt>
                <c:pt idx="55050">
                  <c:v>6.4342587742273398</c:v>
                </c:pt>
                <c:pt idx="55051">
                  <c:v>9.4828683767084794</c:v>
                </c:pt>
                <c:pt idx="55052">
                  <c:v>13.7937980986871</c:v>
                </c:pt>
                <c:pt idx="55053">
                  <c:v>14.017254128666499</c:v>
                </c:pt>
                <c:pt idx="55054">
                  <c:v>12.7963318404777</c:v>
                </c:pt>
                <c:pt idx="55055">
                  <c:v>10.4634743875278</c:v>
                </c:pt>
                <c:pt idx="55056">
                  <c:v>13.6594355518112</c:v>
                </c:pt>
                <c:pt idx="55057">
                  <c:v>20.0121268656716</c:v>
                </c:pt>
                <c:pt idx="55058">
                  <c:v>18.746481922493999</c:v>
                </c:pt>
                <c:pt idx="55059">
                  <c:v>15.700039108329999</c:v>
                </c:pt>
                <c:pt idx="55060">
                  <c:v>8.7228531579995998</c:v>
                </c:pt>
                <c:pt idx="55061">
                  <c:v>9.2299245024021896</c:v>
                </c:pt>
                <c:pt idx="55062">
                  <c:v>8.8860379103097493</c:v>
                </c:pt>
                <c:pt idx="55063">
                  <c:v>14.692222222222201</c:v>
                </c:pt>
                <c:pt idx="55064">
                  <c:v>12.9321629452872</c:v>
                </c:pt>
                <c:pt idx="55065">
                  <c:v>11.457966226138</c:v>
                </c:pt>
                <c:pt idx="55066">
                  <c:v>11.2254098360655</c:v>
                </c:pt>
                <c:pt idx="55067">
                  <c:v>12.144627425403501</c:v>
                </c:pt>
                <c:pt idx="55068">
                  <c:v>14.0847509578544</c:v>
                </c:pt>
                <c:pt idx="55069">
                  <c:v>18.6625554323725</c:v>
                </c:pt>
                <c:pt idx="55070">
                  <c:v>16.6998697916666</c:v>
                </c:pt>
                <c:pt idx="55071">
                  <c:v>15.637551379917699</c:v>
                </c:pt>
                <c:pt idx="55072">
                  <c:v>9.97265400115141</c:v>
                </c:pt>
                <c:pt idx="55073">
                  <c:v>10.081334013952601</c:v>
                </c:pt>
                <c:pt idx="55074">
                  <c:v>8.7536764705882302</c:v>
                </c:pt>
                <c:pt idx="55075">
                  <c:v>13.367995961635501</c:v>
                </c:pt>
                <c:pt idx="55076">
                  <c:v>10.9254327563249</c:v>
                </c:pt>
                <c:pt idx="55077">
                  <c:v>10.440177252584901</c:v>
                </c:pt>
                <c:pt idx="55078">
                  <c:v>6.5397039030955497</c:v>
                </c:pt>
                <c:pt idx="55079">
                  <c:v>6.4791666666666599</c:v>
                </c:pt>
                <c:pt idx="55080">
                  <c:v>8.6227951153324192</c:v>
                </c:pt>
                <c:pt idx="55081">
                  <c:v>14.8881506090808</c:v>
                </c:pt>
                <c:pt idx="55082">
                  <c:v>12.319711538461499</c:v>
                </c:pt>
                <c:pt idx="55083">
                  <c:v>14.1310734463276</c:v>
                </c:pt>
                <c:pt idx="55084">
                  <c:v>4.7012542759407001</c:v>
                </c:pt>
                <c:pt idx="55085">
                  <c:v>5.91206313416009</c:v>
                </c:pt>
                <c:pt idx="55086">
                  <c:v>9.6599190283400809</c:v>
                </c:pt>
                <c:pt idx="55087">
                  <c:v>12.2307692307692</c:v>
                </c:pt>
                <c:pt idx="55088">
                  <c:v>13.6357243319268</c:v>
                </c:pt>
                <c:pt idx="55089">
                  <c:v>12.7516699410609</c:v>
                </c:pt>
                <c:pt idx="55090">
                  <c:v>8.8271186440677898</c:v>
                </c:pt>
                <c:pt idx="55091">
                  <c:v>8.1033274956217092</c:v>
                </c:pt>
                <c:pt idx="55092">
                  <c:v>10.3377437325905</c:v>
                </c:pt>
                <c:pt idx="55093">
                  <c:v>13.684919210053801</c:v>
                </c:pt>
                <c:pt idx="55094">
                  <c:v>11.965029469548099</c:v>
                </c:pt>
                <c:pt idx="55095">
                  <c:v>11.242962466487899</c:v>
                </c:pt>
                <c:pt idx="55096">
                  <c:v>4.4872785829307498</c:v>
                </c:pt>
                <c:pt idx="55097">
                  <c:v>6.6524148851939797</c:v>
                </c:pt>
                <c:pt idx="55098">
                  <c:v>6.2543415340086801</c:v>
                </c:pt>
                <c:pt idx="55099">
                  <c:v>13.5297176820208</c:v>
                </c:pt>
                <c:pt idx="55100">
                  <c:v>15.2862212943632</c:v>
                </c:pt>
                <c:pt idx="55101">
                  <c:v>12.045616535994199</c:v>
                </c:pt>
                <c:pt idx="55102">
                  <c:v>9.6895969613842503</c:v>
                </c:pt>
                <c:pt idx="55103">
                  <c:v>10.042399639152</c:v>
                </c:pt>
                <c:pt idx="55104">
                  <c:v>12.5341761302764</c:v>
                </c:pt>
                <c:pt idx="55105">
                  <c:v>16.0404715127701</c:v>
                </c:pt>
                <c:pt idx="55106">
                  <c:v>15.4613240418118</c:v>
                </c:pt>
                <c:pt idx="55107">
                  <c:v>13.61458756603</c:v>
                </c:pt>
                <c:pt idx="55108">
                  <c:v>6.9889754799467703</c:v>
                </c:pt>
                <c:pt idx="55109">
                  <c:v>7.6904332129963899</c:v>
                </c:pt>
                <c:pt idx="55110">
                  <c:v>7.7135238907849804</c:v>
                </c:pt>
                <c:pt idx="55111">
                  <c:v>13.335790884718399</c:v>
                </c:pt>
                <c:pt idx="55112">
                  <c:v>10.7991803278688</c:v>
                </c:pt>
                <c:pt idx="55113">
                  <c:v>7.8329571106094802</c:v>
                </c:pt>
                <c:pt idx="55114">
                  <c:v>6.1324863883847502</c:v>
                </c:pt>
                <c:pt idx="55115">
                  <c:v>1.8700564971751401</c:v>
                </c:pt>
                <c:pt idx="55116">
                  <c:v>9.21129326047358</c:v>
                </c:pt>
                <c:pt idx="55117">
                  <c:v>15.7787162162162</c:v>
                </c:pt>
                <c:pt idx="55118">
                  <c:v>10.5917525773195</c:v>
                </c:pt>
                <c:pt idx="55119">
                  <c:v>12.2145454545454</c:v>
                </c:pt>
                <c:pt idx="55120">
                  <c:v>1.4943181818181801</c:v>
                </c:pt>
                <c:pt idx="55121">
                  <c:v>6.5545454545454502</c:v>
                </c:pt>
                <c:pt idx="55122">
                  <c:v>4.3078393881453101</c:v>
                </c:pt>
                <c:pt idx="55123">
                  <c:v>10.375</c:v>
                </c:pt>
                <c:pt idx="55124">
                  <c:v>14.836206896551699</c:v>
                </c:pt>
                <c:pt idx="55125">
                  <c:v>26.0518292682926</c:v>
                </c:pt>
                <c:pt idx="55126">
                  <c:v>14.328125</c:v>
                </c:pt>
                <c:pt idx="55127">
                  <c:v>8.2857142857142794</c:v>
                </c:pt>
                <c:pt idx="55128">
                  <c:v>21.1410256410256</c:v>
                </c:pt>
                <c:pt idx="55129">
                  <c:v>11.409523809523799</c:v>
                </c:pt>
                <c:pt idx="55130">
                  <c:v>20.1968503937007</c:v>
                </c:pt>
                <c:pt idx="55131">
                  <c:v>5.6011904761904701</c:v>
                </c:pt>
                <c:pt idx="55132">
                  <c:v>7.5041322314049497</c:v>
                </c:pt>
                <c:pt idx="55133">
                  <c:v>17.3193277310924</c:v>
                </c:pt>
                <c:pt idx="55134">
                  <c:v>19.189189189189101</c:v>
                </c:pt>
                <c:pt idx="55135">
                  <c:v>8.50420168067226</c:v>
                </c:pt>
                <c:pt idx="55136">
                  <c:v>15.957627118644</c:v>
                </c:pt>
                <c:pt idx="55137">
                  <c:v>11.5225225225225</c:v>
                </c:pt>
                <c:pt idx="55138">
                  <c:v>20.0840336134453</c:v>
                </c:pt>
                <c:pt idx="55139">
                  <c:v>5.7964601769911503</c:v>
                </c:pt>
                <c:pt idx="55140">
                  <c:v>4.4285714285714199</c:v>
                </c:pt>
                <c:pt idx="55141">
                  <c:v>16.271719038817</c:v>
                </c:pt>
                <c:pt idx="55142">
                  <c:v>17.150743099787601</c:v>
                </c:pt>
                <c:pt idx="55143">
                  <c:v>11.481481481481399</c:v>
                </c:pt>
                <c:pt idx="55144">
                  <c:v>10.9543230016313</c:v>
                </c:pt>
                <c:pt idx="55145">
                  <c:v>14.628787878787801</c:v>
                </c:pt>
                <c:pt idx="55146">
                  <c:v>22.125151883353499</c:v>
                </c:pt>
                <c:pt idx="55147">
                  <c:v>18.200642054574601</c:v>
                </c:pt>
                <c:pt idx="55148">
                  <c:v>17.056000000000001</c:v>
                </c:pt>
                <c:pt idx="55149">
                  <c:v>7.04751131221719</c:v>
                </c:pt>
                <c:pt idx="55150">
                  <c:v>8.2931596091205204</c:v>
                </c:pt>
                <c:pt idx="55151">
                  <c:v>8.8684931506849303</c:v>
                </c:pt>
                <c:pt idx="55152">
                  <c:v>19.423529411764701</c:v>
                </c:pt>
                <c:pt idx="55153">
                  <c:v>11.229885057471201</c:v>
                </c:pt>
                <c:pt idx="55154">
                  <c:v>9.0576923076922995</c:v>
                </c:pt>
                <c:pt idx="55155">
                  <c:v>5.2022471910112298</c:v>
                </c:pt>
                <c:pt idx="55156">
                  <c:v>3.0240963855421601</c:v>
                </c:pt>
                <c:pt idx="55157">
                  <c:v>4.5087719298245599</c:v>
                </c:pt>
                <c:pt idx="55158">
                  <c:v>12.223214285714199</c:v>
                </c:pt>
                <c:pt idx="55159">
                  <c:v>13.918103448275801</c:v>
                </c:pt>
                <c:pt idx="55160">
                  <c:v>12.4309623430962</c:v>
                </c:pt>
                <c:pt idx="55161">
                  <c:v>10.491228070175399</c:v>
                </c:pt>
                <c:pt idx="55162">
                  <c:v>11.4</c:v>
                </c:pt>
                <c:pt idx="55163">
                  <c:v>5.1785714285714199</c:v>
                </c:pt>
                <c:pt idx="55164">
                  <c:v>11.770491803278601</c:v>
                </c:pt>
                <c:pt idx="55165">
                  <c:v>12.2018604651162</c:v>
                </c:pt>
                <c:pt idx="55166">
                  <c:v>9.8565488565488497</c:v>
                </c:pt>
                <c:pt idx="55167">
                  <c:v>7.0545454545454502</c:v>
                </c:pt>
                <c:pt idx="55168">
                  <c:v>6.23348017621145</c:v>
                </c:pt>
                <c:pt idx="55169">
                  <c:v>8.6865046102263204</c:v>
                </c:pt>
                <c:pt idx="55170">
                  <c:v>11.719824433065099</c:v>
                </c:pt>
                <c:pt idx="55171">
                  <c:v>10.7946963216424</c:v>
                </c:pt>
                <c:pt idx="55172">
                  <c:v>7.2791435368754902</c:v>
                </c:pt>
                <c:pt idx="55173">
                  <c:v>2.6829268292682902</c:v>
                </c:pt>
                <c:pt idx="55174">
                  <c:v>4.08547888774459</c:v>
                </c:pt>
                <c:pt idx="55175">
                  <c:v>2.72156862745098</c:v>
                </c:pt>
                <c:pt idx="55176">
                  <c:v>8.2534818941504096</c:v>
                </c:pt>
                <c:pt idx="55177">
                  <c:v>17.7788844621513</c:v>
                </c:pt>
                <c:pt idx="55178">
                  <c:v>18.210513682189099</c:v>
                </c:pt>
                <c:pt idx="55179">
                  <c:v>18.379587404994499</c:v>
                </c:pt>
                <c:pt idx="55180">
                  <c:v>21.9461621621621</c:v>
                </c:pt>
                <c:pt idx="55181">
                  <c:v>24.380952380952301</c:v>
                </c:pt>
                <c:pt idx="55182">
                  <c:v>26.460984182776802</c:v>
                </c:pt>
                <c:pt idx="55183">
                  <c:v>28.138907321388999</c:v>
                </c:pt>
                <c:pt idx="55184">
                  <c:v>20.840571428571401</c:v>
                </c:pt>
                <c:pt idx="55185">
                  <c:v>11.1896869244935</c:v>
                </c:pt>
                <c:pt idx="55186">
                  <c:v>13.9184646831705</c:v>
                </c:pt>
                <c:pt idx="55187">
                  <c:v>12.638695652173899</c:v>
                </c:pt>
                <c:pt idx="55188">
                  <c:v>21.416800550837699</c:v>
                </c:pt>
                <c:pt idx="55189">
                  <c:v>7</c:v>
                </c:pt>
                <c:pt idx="55190">
                  <c:v>-0.57692307692307598</c:v>
                </c:pt>
                <c:pt idx="55191">
                  <c:v>-4.4516129032257998</c:v>
                </c:pt>
                <c:pt idx="55192">
                  <c:v>1.3</c:v>
                </c:pt>
                <c:pt idx="55193">
                  <c:v>2</c:v>
                </c:pt>
                <c:pt idx="55194">
                  <c:v>5.4615384615384599</c:v>
                </c:pt>
                <c:pt idx="55195">
                  <c:v>7.3333333333333304</c:v>
                </c:pt>
                <c:pt idx="55196">
                  <c:v>13.5714285714285</c:v>
                </c:pt>
                <c:pt idx="55197">
                  <c:v>-3.4</c:v>
                </c:pt>
                <c:pt idx="55198">
                  <c:v>-4.25</c:v>
                </c:pt>
                <c:pt idx="55199">
                  <c:v>-6.0909090909090899</c:v>
                </c:pt>
                <c:pt idx="55200">
                  <c:v>5.8181818181818103</c:v>
                </c:pt>
                <c:pt idx="55201">
                  <c:v>29.360544217687</c:v>
                </c:pt>
                <c:pt idx="55202">
                  <c:v>21.661290322580601</c:v>
                </c:pt>
                <c:pt idx="55203">
                  <c:v>30.450450450450401</c:v>
                </c:pt>
                <c:pt idx="55204">
                  <c:v>16.225231646471801</c:v>
                </c:pt>
                <c:pt idx="55205">
                  <c:v>13.969026548672501</c:v>
                </c:pt>
                <c:pt idx="55206">
                  <c:v>10.519893899204201</c:v>
                </c:pt>
                <c:pt idx="55207">
                  <c:v>8.8321263989466701</c:v>
                </c:pt>
                <c:pt idx="55208">
                  <c:v>10.801404853128901</c:v>
                </c:pt>
                <c:pt idx="55209">
                  <c:v>15.792265193370101</c:v>
                </c:pt>
                <c:pt idx="55210">
                  <c:v>12.7896965419901</c:v>
                </c:pt>
                <c:pt idx="55211">
                  <c:v>11.329362715902301</c:v>
                </c:pt>
                <c:pt idx="55212">
                  <c:v>4.4036363636363598</c:v>
                </c:pt>
                <c:pt idx="55213">
                  <c:v>6.2677740863787301</c:v>
                </c:pt>
                <c:pt idx="55214">
                  <c:v>7.75261096605744</c:v>
                </c:pt>
                <c:pt idx="55215">
                  <c:v>12.4406424581005</c:v>
                </c:pt>
                <c:pt idx="55216">
                  <c:v>17.3043478260869</c:v>
                </c:pt>
                <c:pt idx="55217">
                  <c:v>8.7096774193548292</c:v>
                </c:pt>
                <c:pt idx="55218">
                  <c:v>17.322580645161199</c:v>
                </c:pt>
                <c:pt idx="55219">
                  <c:v>16.5</c:v>
                </c:pt>
                <c:pt idx="55220">
                  <c:v>26.76</c:v>
                </c:pt>
                <c:pt idx="55221">
                  <c:v>4.75</c:v>
                </c:pt>
                <c:pt idx="55222">
                  <c:v>7.8235294117647003</c:v>
                </c:pt>
                <c:pt idx="55223">
                  <c:v>4.75</c:v>
                </c:pt>
                <c:pt idx="55224">
                  <c:v>9.7066666666666599</c:v>
                </c:pt>
                <c:pt idx="55225">
                  <c:v>12.7183544303797</c:v>
                </c:pt>
                <c:pt idx="55226">
                  <c:v>11.1620795107033</c:v>
                </c:pt>
                <c:pt idx="55227">
                  <c:v>3.4528301886792399</c:v>
                </c:pt>
                <c:pt idx="55228">
                  <c:v>-4.5833333333333304</c:v>
                </c:pt>
                <c:pt idx="55229">
                  <c:v>12.0285714285714</c:v>
                </c:pt>
                <c:pt idx="55230">
                  <c:v>12.296432318992601</c:v>
                </c:pt>
                <c:pt idx="55231">
                  <c:v>12.5772230889235</c:v>
                </c:pt>
                <c:pt idx="55232">
                  <c:v>10.4709703613479</c:v>
                </c:pt>
                <c:pt idx="55233">
                  <c:v>9.7303679297089491</c:v>
                </c:pt>
                <c:pt idx="55234">
                  <c:v>11.373088685015199</c:v>
                </c:pt>
                <c:pt idx="55235">
                  <c:v>15.301517067003701</c:v>
                </c:pt>
                <c:pt idx="55236">
                  <c:v>15.7204460966542</c:v>
                </c:pt>
                <c:pt idx="55237">
                  <c:v>14.592319054652799</c:v>
                </c:pt>
                <c:pt idx="55238">
                  <c:v>5.9058823529411697</c:v>
                </c:pt>
                <c:pt idx="55239">
                  <c:v>6.9956445993031302</c:v>
                </c:pt>
                <c:pt idx="55240">
                  <c:v>7.4720538720538698</c:v>
                </c:pt>
                <c:pt idx="55241">
                  <c:v>12.363945578231201</c:v>
                </c:pt>
                <c:pt idx="55242">
                  <c:v>21.493690851735</c:v>
                </c:pt>
                <c:pt idx="55243">
                  <c:v>11.4420401854714</c:v>
                </c:pt>
                <c:pt idx="55244">
                  <c:v>6.70557717250324</c:v>
                </c:pt>
                <c:pt idx="55245">
                  <c:v>7.8590909090908996</c:v>
                </c:pt>
                <c:pt idx="55246">
                  <c:v>5.5304347826086904</c:v>
                </c:pt>
                <c:pt idx="55247">
                  <c:v>11.1861074705111</c:v>
                </c:pt>
                <c:pt idx="55248">
                  <c:v>9.9329113924050603</c:v>
                </c:pt>
                <c:pt idx="55249">
                  <c:v>10.920537897310499</c:v>
                </c:pt>
                <c:pt idx="55250">
                  <c:v>3.7400228050170998</c:v>
                </c:pt>
                <c:pt idx="55251">
                  <c:v>10.0777279521674</c:v>
                </c:pt>
                <c:pt idx="55252">
                  <c:v>8.3682008368200798</c:v>
                </c:pt>
                <c:pt idx="55253">
                  <c:v>12.8284518828451</c:v>
                </c:pt>
                <c:pt idx="55254">
                  <c:v>31.48</c:v>
                </c:pt>
                <c:pt idx="55255">
                  <c:v>37.357142857142797</c:v>
                </c:pt>
                <c:pt idx="55256">
                  <c:v>13.135593220338899</c:v>
                </c:pt>
                <c:pt idx="55257">
                  <c:v>24.821428571428498</c:v>
                </c:pt>
                <c:pt idx="55258">
                  <c:v>17.140350877192901</c:v>
                </c:pt>
                <c:pt idx="55259">
                  <c:v>35.375</c:v>
                </c:pt>
                <c:pt idx="55260">
                  <c:v>5.4821428571428497</c:v>
                </c:pt>
                <c:pt idx="55261">
                  <c:v>25.660714285714199</c:v>
                </c:pt>
                <c:pt idx="55262">
                  <c:v>-4.6666666666666599</c:v>
                </c:pt>
                <c:pt idx="55263">
                  <c:v>15.115457413249199</c:v>
                </c:pt>
                <c:pt idx="55264">
                  <c:v>17.771272974812799</c:v>
                </c:pt>
                <c:pt idx="55265">
                  <c:v>11.2752659574468</c:v>
                </c:pt>
                <c:pt idx="55266">
                  <c:v>9.6656751933372895</c:v>
                </c:pt>
                <c:pt idx="55267">
                  <c:v>11.5316159250585</c:v>
                </c:pt>
                <c:pt idx="55268">
                  <c:v>16.113636363636299</c:v>
                </c:pt>
                <c:pt idx="55269">
                  <c:v>14.2992700729927</c:v>
                </c:pt>
                <c:pt idx="55270">
                  <c:v>13.354006586169</c:v>
                </c:pt>
                <c:pt idx="55271">
                  <c:v>6.2868047982551802</c:v>
                </c:pt>
                <c:pt idx="55272">
                  <c:v>7.1281905842314197</c:v>
                </c:pt>
                <c:pt idx="55273">
                  <c:v>9.8431372549019596</c:v>
                </c:pt>
                <c:pt idx="55274">
                  <c:v>16.225554889022099</c:v>
                </c:pt>
                <c:pt idx="55275">
                  <c:v>14.2601769911504</c:v>
                </c:pt>
                <c:pt idx="55276">
                  <c:v>9.8733542319749201</c:v>
                </c:pt>
                <c:pt idx="55277">
                  <c:v>7.8262331838565</c:v>
                </c:pt>
                <c:pt idx="55278">
                  <c:v>6.2354651162790597</c:v>
                </c:pt>
                <c:pt idx="55279">
                  <c:v>9.5350635008282705</c:v>
                </c:pt>
                <c:pt idx="55280">
                  <c:v>12.3628542510121</c:v>
                </c:pt>
                <c:pt idx="55281">
                  <c:v>10.601518026565399</c:v>
                </c:pt>
                <c:pt idx="55282">
                  <c:v>12.2971334068357</c:v>
                </c:pt>
                <c:pt idx="55283">
                  <c:v>4.3517382413087899</c:v>
                </c:pt>
                <c:pt idx="55284">
                  <c:v>7.2498512790005902</c:v>
                </c:pt>
                <c:pt idx="55285">
                  <c:v>6.7364746945898704</c:v>
                </c:pt>
                <c:pt idx="55286">
                  <c:v>10.6495677233429</c:v>
                </c:pt>
                <c:pt idx="55287">
                  <c:v>11.677419354838699</c:v>
                </c:pt>
                <c:pt idx="55288">
                  <c:v>10.035714285714199</c:v>
                </c:pt>
                <c:pt idx="55289">
                  <c:v>2.2903225806451601</c:v>
                </c:pt>
                <c:pt idx="55290">
                  <c:v>6.86666666666666</c:v>
                </c:pt>
                <c:pt idx="55291">
                  <c:v>14.9333333333333</c:v>
                </c:pt>
                <c:pt idx="55292">
                  <c:v>20.983333333333299</c:v>
                </c:pt>
                <c:pt idx="55293">
                  <c:v>18.234375</c:v>
                </c:pt>
                <c:pt idx="55294">
                  <c:v>23.9718309859154</c:v>
                </c:pt>
                <c:pt idx="55295">
                  <c:v>14.7841726618705</c:v>
                </c:pt>
                <c:pt idx="55296">
                  <c:v>15.769230769230701</c:v>
                </c:pt>
                <c:pt idx="55297">
                  <c:v>12.867647058823501</c:v>
                </c:pt>
                <c:pt idx="55298">
                  <c:v>8.8360655737704903</c:v>
                </c:pt>
                <c:pt idx="55299">
                  <c:v>28</c:v>
                </c:pt>
                <c:pt idx="55300">
                  <c:v>59</c:v>
                </c:pt>
                <c:pt idx="55301">
                  <c:v>14.6390101892285</c:v>
                </c:pt>
                <c:pt idx="55302">
                  <c:v>12.283743842364499</c:v>
                </c:pt>
                <c:pt idx="55303">
                  <c:v>8.7051448335495003</c:v>
                </c:pt>
                <c:pt idx="55304">
                  <c:v>9.2241689128481497</c:v>
                </c:pt>
                <c:pt idx="55305">
                  <c:v>9.6392348754448403</c:v>
                </c:pt>
                <c:pt idx="55306">
                  <c:v>15.813279678068399</c:v>
                </c:pt>
                <c:pt idx="55307">
                  <c:v>11.004591836734599</c:v>
                </c:pt>
                <c:pt idx="55308">
                  <c:v>9.9124833407374506</c:v>
                </c:pt>
                <c:pt idx="55309">
                  <c:v>4.7354476114010398</c:v>
                </c:pt>
                <c:pt idx="55310">
                  <c:v>6.5768858800773602</c:v>
                </c:pt>
                <c:pt idx="55311">
                  <c:v>5.5655934646804397</c:v>
                </c:pt>
                <c:pt idx="55312">
                  <c:v>13.0352289884247</c:v>
                </c:pt>
                <c:pt idx="55313">
                  <c:v>13.6661506707946</c:v>
                </c:pt>
                <c:pt idx="55314">
                  <c:v>14.116748499727199</c:v>
                </c:pt>
                <c:pt idx="55315">
                  <c:v>10.3116518483855</c:v>
                </c:pt>
                <c:pt idx="55316">
                  <c:v>8.9138194798572101</c:v>
                </c:pt>
                <c:pt idx="55317">
                  <c:v>9.0288184438040293</c:v>
                </c:pt>
                <c:pt idx="55318">
                  <c:v>13.280168776371299</c:v>
                </c:pt>
                <c:pt idx="55319">
                  <c:v>11.0692041522491</c:v>
                </c:pt>
                <c:pt idx="55320">
                  <c:v>10.7222719141323</c:v>
                </c:pt>
                <c:pt idx="55321">
                  <c:v>5.1090909090908996</c:v>
                </c:pt>
                <c:pt idx="55322">
                  <c:v>5.3653421633554004</c:v>
                </c:pt>
                <c:pt idx="55323">
                  <c:v>6.8523809523809502</c:v>
                </c:pt>
                <c:pt idx="55324">
                  <c:v>11.523544303797401</c:v>
                </c:pt>
                <c:pt idx="55325">
                  <c:v>18.231818181818099</c:v>
                </c:pt>
                <c:pt idx="55326">
                  <c:v>21.488372093023202</c:v>
                </c:pt>
                <c:pt idx="55327">
                  <c:v>12.542704626334499</c:v>
                </c:pt>
                <c:pt idx="55328">
                  <c:v>13.061933534743201</c:v>
                </c:pt>
                <c:pt idx="55329">
                  <c:v>13.2013536379018</c:v>
                </c:pt>
                <c:pt idx="55330">
                  <c:v>17.3359375</c:v>
                </c:pt>
                <c:pt idx="55331">
                  <c:v>18.597806215722098</c:v>
                </c:pt>
                <c:pt idx="55332">
                  <c:v>15.0103703703703</c:v>
                </c:pt>
                <c:pt idx="55333">
                  <c:v>12.101612903225799</c:v>
                </c:pt>
                <c:pt idx="55334">
                  <c:v>16.174496644295299</c:v>
                </c:pt>
                <c:pt idx="55335">
                  <c:v>12.0697674418604</c:v>
                </c:pt>
                <c:pt idx="55336">
                  <c:v>18.261569416498901</c:v>
                </c:pt>
                <c:pt idx="55337">
                  <c:v>16.964726631393201</c:v>
                </c:pt>
                <c:pt idx="55338">
                  <c:v>15.9338103756708</c:v>
                </c:pt>
                <c:pt idx="55339">
                  <c:v>10.256931608133</c:v>
                </c:pt>
                <c:pt idx="55340">
                  <c:v>8.2028526148969796</c:v>
                </c:pt>
                <c:pt idx="55341">
                  <c:v>12.033724340175899</c:v>
                </c:pt>
                <c:pt idx="55342">
                  <c:v>16.8120879120879</c:v>
                </c:pt>
                <c:pt idx="55343">
                  <c:v>12.391053391053299</c:v>
                </c:pt>
                <c:pt idx="55344">
                  <c:v>11.138961038961</c:v>
                </c:pt>
                <c:pt idx="55345">
                  <c:v>8.4681440443213294</c:v>
                </c:pt>
                <c:pt idx="55346">
                  <c:v>4.45483359746434</c:v>
                </c:pt>
                <c:pt idx="55347">
                  <c:v>6.0300353356890399</c:v>
                </c:pt>
                <c:pt idx="55348">
                  <c:v>12.468208092485501</c:v>
                </c:pt>
                <c:pt idx="55349">
                  <c:v>257</c:v>
                </c:pt>
                <c:pt idx="55350">
                  <c:v>7.0256410256410202</c:v>
                </c:pt>
                <c:pt idx="55351">
                  <c:v>10.290909090909</c:v>
                </c:pt>
                <c:pt idx="55352">
                  <c:v>8.1</c:v>
                </c:pt>
                <c:pt idx="55353">
                  <c:v>41.5555555555555</c:v>
                </c:pt>
                <c:pt idx="55354">
                  <c:v>17.375</c:v>
                </c:pt>
                <c:pt idx="55355">
                  <c:v>16.72</c:v>
                </c:pt>
                <c:pt idx="55356">
                  <c:v>4</c:v>
                </c:pt>
                <c:pt idx="55357">
                  <c:v>14.9</c:v>
                </c:pt>
                <c:pt idx="55358">
                  <c:v>16.716894977168899</c:v>
                </c:pt>
                <c:pt idx="55359">
                  <c:v>13.385650224215199</c:v>
                </c:pt>
                <c:pt idx="55360">
                  <c:v>9.9556451612903203</c:v>
                </c:pt>
                <c:pt idx="55361">
                  <c:v>11.9285714285714</c:v>
                </c:pt>
                <c:pt idx="55362">
                  <c:v>14.1206896551724</c:v>
                </c:pt>
                <c:pt idx="55363">
                  <c:v>22.2424242424242</c:v>
                </c:pt>
                <c:pt idx="55364">
                  <c:v>24.2541254125412</c:v>
                </c:pt>
                <c:pt idx="55365">
                  <c:v>14.832844574779999</c:v>
                </c:pt>
                <c:pt idx="55366">
                  <c:v>15.628242074927901</c:v>
                </c:pt>
                <c:pt idx="55367">
                  <c:v>10.804945054945</c:v>
                </c:pt>
                <c:pt idx="55368">
                  <c:v>18.2958057395143</c:v>
                </c:pt>
                <c:pt idx="55369">
                  <c:v>23.4247311827957</c:v>
                </c:pt>
                <c:pt idx="55370">
                  <c:v>16.704156479217598</c:v>
                </c:pt>
                <c:pt idx="55371">
                  <c:v>11.330578512396601</c:v>
                </c:pt>
                <c:pt idx="55372">
                  <c:v>19.4290220820189</c:v>
                </c:pt>
                <c:pt idx="55373">
                  <c:v>14.7297297297297</c:v>
                </c:pt>
                <c:pt idx="55374">
                  <c:v>22.143564356435601</c:v>
                </c:pt>
                <c:pt idx="55375">
                  <c:v>10.891129032258</c:v>
                </c:pt>
                <c:pt idx="55376">
                  <c:v>9.2948609941027804</c:v>
                </c:pt>
                <c:pt idx="55377">
                  <c:v>6.2135258358662604</c:v>
                </c:pt>
                <c:pt idx="55378">
                  <c:v>7.5494163424124503</c:v>
                </c:pt>
                <c:pt idx="55379">
                  <c:v>9.5520751761942009</c:v>
                </c:pt>
                <c:pt idx="55380">
                  <c:v>13.688421052631501</c:v>
                </c:pt>
                <c:pt idx="55381">
                  <c:v>10.717576791808799</c:v>
                </c:pt>
                <c:pt idx="55382">
                  <c:v>11.1085043988269</c:v>
                </c:pt>
                <c:pt idx="55383">
                  <c:v>5.5623393316195298</c:v>
                </c:pt>
                <c:pt idx="55384">
                  <c:v>4.6236559139784896</c:v>
                </c:pt>
                <c:pt idx="55385">
                  <c:v>7.6191687871077098</c:v>
                </c:pt>
                <c:pt idx="55386">
                  <c:v>12.7363445378151</c:v>
                </c:pt>
                <c:pt idx="55387">
                  <c:v>6.6666666666666599</c:v>
                </c:pt>
                <c:pt idx="55388">
                  <c:v>-4.4444444444444402</c:v>
                </c:pt>
                <c:pt idx="55389">
                  <c:v>17.089743589743499</c:v>
                </c:pt>
                <c:pt idx="55390">
                  <c:v>15.916058394160499</c:v>
                </c:pt>
                <c:pt idx="55391">
                  <c:v>9.765625</c:v>
                </c:pt>
                <c:pt idx="55392">
                  <c:v>10.1239316239316</c:v>
                </c:pt>
                <c:pt idx="55393">
                  <c:v>13.297730307076099</c:v>
                </c:pt>
                <c:pt idx="55394">
                  <c:v>17.8708189158016</c:v>
                </c:pt>
                <c:pt idx="55395">
                  <c:v>14.6574394463667</c:v>
                </c:pt>
                <c:pt idx="55396">
                  <c:v>16.043656207366901</c:v>
                </c:pt>
                <c:pt idx="55397">
                  <c:v>6.9763681592039797</c:v>
                </c:pt>
                <c:pt idx="55398">
                  <c:v>6.0587188612099601</c:v>
                </c:pt>
                <c:pt idx="55399">
                  <c:v>7.5850746268656701</c:v>
                </c:pt>
                <c:pt idx="55400">
                  <c:v>16.065449010654401</c:v>
                </c:pt>
                <c:pt idx="55401">
                  <c:v>13.580011897679899</c:v>
                </c:pt>
                <c:pt idx="55402">
                  <c:v>10.6122448979591</c:v>
                </c:pt>
                <c:pt idx="55403">
                  <c:v>11.522070844686599</c:v>
                </c:pt>
                <c:pt idx="55404">
                  <c:v>9.7591116173120707</c:v>
                </c:pt>
                <c:pt idx="55405">
                  <c:v>13.3472295514511</c:v>
                </c:pt>
                <c:pt idx="55406">
                  <c:v>21.127532228360899</c:v>
                </c:pt>
                <c:pt idx="55407">
                  <c:v>19.179744017807401</c:v>
                </c:pt>
                <c:pt idx="55408">
                  <c:v>16.110834990059601</c:v>
                </c:pt>
                <c:pt idx="55409">
                  <c:v>8.3383715260848295</c:v>
                </c:pt>
                <c:pt idx="55410">
                  <c:v>8.8859701492537297</c:v>
                </c:pt>
                <c:pt idx="55411">
                  <c:v>8.3591348890153601</c:v>
                </c:pt>
                <c:pt idx="55412">
                  <c:v>13.6732729331823</c:v>
                </c:pt>
                <c:pt idx="55413">
                  <c:v>13.961906987613901</c:v>
                </c:pt>
                <c:pt idx="55414">
                  <c:v>14.160939868620501</c:v>
                </c:pt>
                <c:pt idx="55415">
                  <c:v>12.797785160575801</c:v>
                </c:pt>
                <c:pt idx="55416">
                  <c:v>13.344265952699599</c:v>
                </c:pt>
                <c:pt idx="55417">
                  <c:v>16.5958360163125</c:v>
                </c:pt>
                <c:pt idx="55418">
                  <c:v>20.2301079568172</c:v>
                </c:pt>
                <c:pt idx="55419">
                  <c:v>19.6791483113069</c:v>
                </c:pt>
                <c:pt idx="55420">
                  <c:v>16.500996236440098</c:v>
                </c:pt>
                <c:pt idx="55421">
                  <c:v>8.7381760579316499</c:v>
                </c:pt>
                <c:pt idx="55422">
                  <c:v>10.2631711620872</c:v>
                </c:pt>
                <c:pt idx="55423">
                  <c:v>9.2250596658711199</c:v>
                </c:pt>
                <c:pt idx="55424">
                  <c:v>17.098788886250201</c:v>
                </c:pt>
                <c:pt idx="55425">
                  <c:v>15.7082917082917</c:v>
                </c:pt>
                <c:pt idx="55426">
                  <c:v>14.4162575013638</c:v>
                </c:pt>
                <c:pt idx="55427">
                  <c:v>9.9113660062565092</c:v>
                </c:pt>
                <c:pt idx="55428">
                  <c:v>9.7315282239559409</c:v>
                </c:pt>
                <c:pt idx="55429">
                  <c:v>11.7425614489003</c:v>
                </c:pt>
                <c:pt idx="55430">
                  <c:v>16.487504958349799</c:v>
                </c:pt>
                <c:pt idx="55431">
                  <c:v>11.9319085487077</c:v>
                </c:pt>
                <c:pt idx="55432">
                  <c:v>14.3743455497382</c:v>
                </c:pt>
                <c:pt idx="55433">
                  <c:v>6.3369028006589696</c:v>
                </c:pt>
                <c:pt idx="55434">
                  <c:v>9.3751229105211404</c:v>
                </c:pt>
                <c:pt idx="55435">
                  <c:v>8.2754607177497501</c:v>
                </c:pt>
                <c:pt idx="55436">
                  <c:v>16.813533834586401</c:v>
                </c:pt>
                <c:pt idx="55437">
                  <c:v>-0.16129032258064499</c:v>
                </c:pt>
                <c:pt idx="55438">
                  <c:v>-3.44827586206896</c:v>
                </c:pt>
                <c:pt idx="55439">
                  <c:v>0.66129032258064502</c:v>
                </c:pt>
                <c:pt idx="55440">
                  <c:v>-4.4000000000000004</c:v>
                </c:pt>
                <c:pt idx="55441">
                  <c:v>-0.2</c:v>
                </c:pt>
                <c:pt idx="55442">
                  <c:v>10.84</c:v>
                </c:pt>
                <c:pt idx="55443">
                  <c:v>5.2258064516129004</c:v>
                </c:pt>
                <c:pt idx="55444">
                  <c:v>9.1585365853658498</c:v>
                </c:pt>
                <c:pt idx="55445">
                  <c:v>1.4833333333333301</c:v>
                </c:pt>
                <c:pt idx="55446">
                  <c:v>-1.6774193548387</c:v>
                </c:pt>
                <c:pt idx="55447">
                  <c:v>8.1186440677966107</c:v>
                </c:pt>
                <c:pt idx="55448">
                  <c:v>1.56666666666666</c:v>
                </c:pt>
                <c:pt idx="55449">
                  <c:v>12.9235955056179</c:v>
                </c:pt>
                <c:pt idx="55450">
                  <c:v>11.793248945147599</c:v>
                </c:pt>
                <c:pt idx="55451">
                  <c:v>8.9941102229701304</c:v>
                </c:pt>
                <c:pt idx="55452">
                  <c:v>8.3182932810201002</c:v>
                </c:pt>
                <c:pt idx="55453">
                  <c:v>9.5753554502369607</c:v>
                </c:pt>
                <c:pt idx="55454">
                  <c:v>14.361693382655099</c:v>
                </c:pt>
                <c:pt idx="55455">
                  <c:v>13.3759328358208</c:v>
                </c:pt>
                <c:pt idx="55456">
                  <c:v>11.9236081139404</c:v>
                </c:pt>
                <c:pt idx="55457">
                  <c:v>7.1194151096669298</c:v>
                </c:pt>
                <c:pt idx="55458">
                  <c:v>5.8489795918367298</c:v>
                </c:pt>
                <c:pt idx="55459">
                  <c:v>6.7157844539818701</c:v>
                </c:pt>
                <c:pt idx="55460">
                  <c:v>10.533759124087499</c:v>
                </c:pt>
                <c:pt idx="55461">
                  <c:v>8.4347826086956506</c:v>
                </c:pt>
                <c:pt idx="55462">
                  <c:v>36.838709677419303</c:v>
                </c:pt>
                <c:pt idx="55463">
                  <c:v>43.033333333333303</c:v>
                </c:pt>
                <c:pt idx="55464">
                  <c:v>23.129032258064498</c:v>
                </c:pt>
                <c:pt idx="55465">
                  <c:v>43.129032258064498</c:v>
                </c:pt>
                <c:pt idx="55466">
                  <c:v>58.7777777777777</c:v>
                </c:pt>
                <c:pt idx="55467">
                  <c:v>19.428571428571399</c:v>
                </c:pt>
                <c:pt idx="55468">
                  <c:v>17.314148681055102</c:v>
                </c:pt>
                <c:pt idx="55469">
                  <c:v>23.271999999999998</c:v>
                </c:pt>
                <c:pt idx="55470">
                  <c:v>11.1331719128329</c:v>
                </c:pt>
                <c:pt idx="55471">
                  <c:v>10.307692307692299</c:v>
                </c:pt>
                <c:pt idx="55472">
                  <c:v>26.654232424677101</c:v>
                </c:pt>
                <c:pt idx="55473">
                  <c:v>16.703753351206402</c:v>
                </c:pt>
                <c:pt idx="55474">
                  <c:v>15.6980891719745</c:v>
                </c:pt>
                <c:pt idx="55475">
                  <c:v>14.528233151183899</c:v>
                </c:pt>
                <c:pt idx="55476">
                  <c:v>1.51351351351351</c:v>
                </c:pt>
                <c:pt idx="55477">
                  <c:v>26.131147540983601</c:v>
                </c:pt>
                <c:pt idx="55478">
                  <c:v>12.701219512195101</c:v>
                </c:pt>
                <c:pt idx="55479">
                  <c:v>15.927272727272699</c:v>
                </c:pt>
                <c:pt idx="55480">
                  <c:v>5.4395604395604398</c:v>
                </c:pt>
                <c:pt idx="55481">
                  <c:v>6.2645502645502598</c:v>
                </c:pt>
                <c:pt idx="55482">
                  <c:v>11.524229074889799</c:v>
                </c:pt>
                <c:pt idx="55483">
                  <c:v>13.8217391304347</c:v>
                </c:pt>
                <c:pt idx="55484">
                  <c:v>17.8779527559055</c:v>
                </c:pt>
                <c:pt idx="55485">
                  <c:v>10.3429752066115</c:v>
                </c:pt>
                <c:pt idx="55486">
                  <c:v>6.5502645502645498</c:v>
                </c:pt>
                <c:pt idx="55487">
                  <c:v>12.760162601626</c:v>
                </c:pt>
                <c:pt idx="55488">
                  <c:v>10.9424778761061</c:v>
                </c:pt>
                <c:pt idx="55489">
                  <c:v>9.7192982456140307</c:v>
                </c:pt>
                <c:pt idx="55490">
                  <c:v>13.4868004223864</c:v>
                </c:pt>
                <c:pt idx="55491">
                  <c:v>9.2956204379562006</c:v>
                </c:pt>
                <c:pt idx="55492">
                  <c:v>9.2199762187871492</c:v>
                </c:pt>
                <c:pt idx="55493">
                  <c:v>8.5283203125</c:v>
                </c:pt>
                <c:pt idx="55494">
                  <c:v>12.183127572016399</c:v>
                </c:pt>
                <c:pt idx="55495">
                  <c:v>14.219289340101501</c:v>
                </c:pt>
                <c:pt idx="55496">
                  <c:v>12.235372340425499</c:v>
                </c:pt>
                <c:pt idx="55497">
                  <c:v>9.0235426008968602</c:v>
                </c:pt>
                <c:pt idx="55498">
                  <c:v>4.58961303462321</c:v>
                </c:pt>
                <c:pt idx="55499">
                  <c:v>4.9113355780022401</c:v>
                </c:pt>
                <c:pt idx="55500">
                  <c:v>5.6194968553459104</c:v>
                </c:pt>
                <c:pt idx="55501">
                  <c:v>9.48216106014271</c:v>
                </c:pt>
                <c:pt idx="55502">
                  <c:v>15.4826229508196</c:v>
                </c:pt>
                <c:pt idx="55503">
                  <c:v>17.002894356005701</c:v>
                </c:pt>
                <c:pt idx="55504">
                  <c:v>15.163050624588999</c:v>
                </c:pt>
                <c:pt idx="55505">
                  <c:v>17.1079136690647</c:v>
                </c:pt>
                <c:pt idx="55506">
                  <c:v>22.515420805018199</c:v>
                </c:pt>
                <c:pt idx="55507">
                  <c:v>24.408649173955201</c:v>
                </c:pt>
                <c:pt idx="55508">
                  <c:v>26.293122270742298</c:v>
                </c:pt>
                <c:pt idx="55509">
                  <c:v>21.762839879154001</c:v>
                </c:pt>
                <c:pt idx="55510">
                  <c:v>12.1070717131474</c:v>
                </c:pt>
                <c:pt idx="55511">
                  <c:v>13.057239057239</c:v>
                </c:pt>
                <c:pt idx="55512">
                  <c:v>9.5724782899131604</c:v>
                </c:pt>
                <c:pt idx="55513">
                  <c:v>22.756756756756701</c:v>
                </c:pt>
                <c:pt idx="55514">
                  <c:v>18.961458333333301</c:v>
                </c:pt>
                <c:pt idx="55515">
                  <c:v>13.7865404837013</c:v>
                </c:pt>
                <c:pt idx="55516">
                  <c:v>13.5994550408719</c:v>
                </c:pt>
                <c:pt idx="55517">
                  <c:v>8.6616465863453804</c:v>
                </c:pt>
                <c:pt idx="55518">
                  <c:v>14.3575819672131</c:v>
                </c:pt>
                <c:pt idx="55519">
                  <c:v>14.1375358166189</c:v>
                </c:pt>
                <c:pt idx="55520">
                  <c:v>13.838516746411401</c:v>
                </c:pt>
                <c:pt idx="55521">
                  <c:v>13.2844036697247</c:v>
                </c:pt>
                <c:pt idx="55522">
                  <c:v>4.1917680074836197</c:v>
                </c:pt>
                <c:pt idx="55523">
                  <c:v>7.8110979929161699</c:v>
                </c:pt>
                <c:pt idx="55524">
                  <c:v>8.7535885167464098</c:v>
                </c:pt>
                <c:pt idx="55525">
                  <c:v>15.066002490660001</c:v>
                </c:pt>
                <c:pt idx="55526">
                  <c:v>6</c:v>
                </c:pt>
                <c:pt idx="55527">
                  <c:v>11.673630895853099</c:v>
                </c:pt>
                <c:pt idx="55528">
                  <c:v>11.8636968085106</c:v>
                </c:pt>
                <c:pt idx="55529">
                  <c:v>11.1982207395051</c:v>
                </c:pt>
                <c:pt idx="55530">
                  <c:v>11.2700170357751</c:v>
                </c:pt>
                <c:pt idx="55531">
                  <c:v>13.877117504705501</c:v>
                </c:pt>
                <c:pt idx="55532">
                  <c:v>18.345629510825901</c:v>
                </c:pt>
                <c:pt idx="55533">
                  <c:v>16.478233034571002</c:v>
                </c:pt>
                <c:pt idx="55534">
                  <c:v>15.3128364975913</c:v>
                </c:pt>
                <c:pt idx="55535">
                  <c:v>7.9480421686746903</c:v>
                </c:pt>
                <c:pt idx="55536">
                  <c:v>7.8680889423076898</c:v>
                </c:pt>
                <c:pt idx="55537">
                  <c:v>7.8846746839346196</c:v>
                </c:pt>
                <c:pt idx="55538">
                  <c:v>12.694501718213001</c:v>
                </c:pt>
                <c:pt idx="55539">
                  <c:v>13.906090113880101</c:v>
                </c:pt>
                <c:pt idx="55540">
                  <c:v>13.958065667380399</c:v>
                </c:pt>
                <c:pt idx="55541">
                  <c:v>12.158568563936401</c:v>
                </c:pt>
                <c:pt idx="55542">
                  <c:v>11.6784235546695</c:v>
                </c:pt>
                <c:pt idx="55543">
                  <c:v>15.232004672214901</c:v>
                </c:pt>
                <c:pt idx="55544">
                  <c:v>18.6363754045307</c:v>
                </c:pt>
                <c:pt idx="55545">
                  <c:v>18.916791829378099</c:v>
                </c:pt>
                <c:pt idx="55546">
                  <c:v>17.134059945503999</c:v>
                </c:pt>
                <c:pt idx="55547">
                  <c:v>10.010557661071999</c:v>
                </c:pt>
                <c:pt idx="55548">
                  <c:v>11.516852195423599</c:v>
                </c:pt>
                <c:pt idx="55549">
                  <c:v>9.9425073609174</c:v>
                </c:pt>
                <c:pt idx="55550">
                  <c:v>16.0451612903225</c:v>
                </c:pt>
                <c:pt idx="55551">
                  <c:v>5.04</c:v>
                </c:pt>
                <c:pt idx="55552">
                  <c:v>24.3666666666666</c:v>
                </c:pt>
                <c:pt idx="55553">
                  <c:v>26.677419354838701</c:v>
                </c:pt>
                <c:pt idx="55554">
                  <c:v>20.580645161290299</c:v>
                </c:pt>
                <c:pt idx="55555">
                  <c:v>0.233333333333333</c:v>
                </c:pt>
                <c:pt idx="55556">
                  <c:v>2.9677419354838701</c:v>
                </c:pt>
                <c:pt idx="55557">
                  <c:v>-1.36363636363636</c:v>
                </c:pt>
                <c:pt idx="55558">
                  <c:v>14.5053941908713</c:v>
                </c:pt>
                <c:pt idx="55559">
                  <c:v>14.5855777584708</c:v>
                </c:pt>
                <c:pt idx="55560">
                  <c:v>10.013036809815899</c:v>
                </c:pt>
                <c:pt idx="55561">
                  <c:v>8.9974391805377696</c:v>
                </c:pt>
                <c:pt idx="55562">
                  <c:v>11.0445979899497</c:v>
                </c:pt>
                <c:pt idx="55563">
                  <c:v>14.1282913165266</c:v>
                </c:pt>
                <c:pt idx="55564">
                  <c:v>11.475748930099799</c:v>
                </c:pt>
                <c:pt idx="55565">
                  <c:v>10.579524680073099</c:v>
                </c:pt>
                <c:pt idx="55566">
                  <c:v>4.3668280871670699</c:v>
                </c:pt>
                <c:pt idx="55567">
                  <c:v>5.7903958468526904</c:v>
                </c:pt>
                <c:pt idx="55568">
                  <c:v>7.1436426116838403</c:v>
                </c:pt>
                <c:pt idx="55569">
                  <c:v>13.7660649819494</c:v>
                </c:pt>
                <c:pt idx="55570">
                  <c:v>-10</c:v>
                </c:pt>
                <c:pt idx="55571">
                  <c:v>14.302919246808999</c:v>
                </c:pt>
                <c:pt idx="55572">
                  <c:v>14.4399462004034</c:v>
                </c:pt>
                <c:pt idx="55573">
                  <c:v>13.860434730965601</c:v>
                </c:pt>
                <c:pt idx="55574">
                  <c:v>14.197255775771</c:v>
                </c:pt>
                <c:pt idx="55575">
                  <c:v>17.6732429099876</c:v>
                </c:pt>
                <c:pt idx="55576">
                  <c:v>19.741095053938501</c:v>
                </c:pt>
                <c:pt idx="55577">
                  <c:v>19.9096998263458</c:v>
                </c:pt>
                <c:pt idx="55578">
                  <c:v>18.492915414340899</c:v>
                </c:pt>
                <c:pt idx="55579">
                  <c:v>10.0699208443271</c:v>
                </c:pt>
                <c:pt idx="55580">
                  <c:v>10.578928823114801</c:v>
                </c:pt>
                <c:pt idx="55581">
                  <c:v>12.157888604055</c:v>
                </c:pt>
                <c:pt idx="55582">
                  <c:v>14.5557931815322</c:v>
                </c:pt>
                <c:pt idx="55583">
                  <c:v>11.0508474576271</c:v>
                </c:pt>
                <c:pt idx="55584">
                  <c:v>9.5663716814159301</c:v>
                </c:pt>
                <c:pt idx="55585">
                  <c:v>10.2903225806451</c:v>
                </c:pt>
                <c:pt idx="55586">
                  <c:v>11.6416666666666</c:v>
                </c:pt>
                <c:pt idx="55587">
                  <c:v>17.701612903225801</c:v>
                </c:pt>
                <c:pt idx="55588">
                  <c:v>24.1714285714285</c:v>
                </c:pt>
                <c:pt idx="55589">
                  <c:v>9.0806451612903203</c:v>
                </c:pt>
                <c:pt idx="55590">
                  <c:v>10.9247311827956</c:v>
                </c:pt>
                <c:pt idx="55591">
                  <c:v>1.8416666666666599</c:v>
                </c:pt>
                <c:pt idx="55592">
                  <c:v>12</c:v>
                </c:pt>
                <c:pt idx="55593">
                  <c:v>10.6555555555555</c:v>
                </c:pt>
                <c:pt idx="55594">
                  <c:v>21.913978494623599</c:v>
                </c:pt>
                <c:pt idx="55595">
                  <c:v>16.275334608030501</c:v>
                </c:pt>
                <c:pt idx="55596">
                  <c:v>13.8739837398373</c:v>
                </c:pt>
                <c:pt idx="55597">
                  <c:v>9.52275379229871</c:v>
                </c:pt>
                <c:pt idx="55598">
                  <c:v>11.166937669376599</c:v>
                </c:pt>
                <c:pt idx="55599">
                  <c:v>12.922796035472</c:v>
                </c:pt>
                <c:pt idx="55600">
                  <c:v>15.1248900615655</c:v>
                </c:pt>
                <c:pt idx="55601">
                  <c:v>13.9861910241657</c:v>
                </c:pt>
                <c:pt idx="55602">
                  <c:v>12.857654889912901</c:v>
                </c:pt>
                <c:pt idx="55603">
                  <c:v>5.7640337804272201</c:v>
                </c:pt>
                <c:pt idx="55604">
                  <c:v>7.6764189584552298</c:v>
                </c:pt>
                <c:pt idx="55605">
                  <c:v>8.7517006802720996</c:v>
                </c:pt>
                <c:pt idx="55606">
                  <c:v>13.7095790115924</c:v>
                </c:pt>
                <c:pt idx="55607">
                  <c:v>15.7821670428893</c:v>
                </c:pt>
                <c:pt idx="55608">
                  <c:v>17.284523809523801</c:v>
                </c:pt>
                <c:pt idx="55609">
                  <c:v>12.064220183486199</c:v>
                </c:pt>
                <c:pt idx="55610">
                  <c:v>11.402748414376299</c:v>
                </c:pt>
                <c:pt idx="55611">
                  <c:v>12.312865497076</c:v>
                </c:pt>
                <c:pt idx="55612">
                  <c:v>17.380492091388401</c:v>
                </c:pt>
                <c:pt idx="55613">
                  <c:v>13.4395248380129</c:v>
                </c:pt>
                <c:pt idx="55614">
                  <c:v>13.9592628516003</c:v>
                </c:pt>
                <c:pt idx="55615">
                  <c:v>7.3189134808853096</c:v>
                </c:pt>
                <c:pt idx="55616">
                  <c:v>7.7303921568627398</c:v>
                </c:pt>
                <c:pt idx="55617">
                  <c:v>6.7096114519427399</c:v>
                </c:pt>
                <c:pt idx="55618">
                  <c:v>15.089552238805901</c:v>
                </c:pt>
                <c:pt idx="55619">
                  <c:v>16.886639676113301</c:v>
                </c:pt>
                <c:pt idx="55620">
                  <c:v>10.3214285714285</c:v>
                </c:pt>
                <c:pt idx="55621">
                  <c:v>8.0232198142414806</c:v>
                </c:pt>
                <c:pt idx="55622">
                  <c:v>9.3840125391849494</c:v>
                </c:pt>
                <c:pt idx="55623">
                  <c:v>7.6772247360482604</c:v>
                </c:pt>
                <c:pt idx="55624">
                  <c:v>11.691994572591501</c:v>
                </c:pt>
                <c:pt idx="55625">
                  <c:v>8.0667539267015709</c:v>
                </c:pt>
                <c:pt idx="55626">
                  <c:v>9.2201591511936307</c:v>
                </c:pt>
                <c:pt idx="55627">
                  <c:v>3.0611183355006499</c:v>
                </c:pt>
                <c:pt idx="55628">
                  <c:v>7.0338645418326697</c:v>
                </c:pt>
                <c:pt idx="55629">
                  <c:v>3.9948979591836702</c:v>
                </c:pt>
                <c:pt idx="55630">
                  <c:v>9.3409893992932798</c:v>
                </c:pt>
                <c:pt idx="55631">
                  <c:v>0.64285714285714202</c:v>
                </c:pt>
                <c:pt idx="55632">
                  <c:v>25.838709677419299</c:v>
                </c:pt>
                <c:pt idx="55633">
                  <c:v>22.9</c:v>
                </c:pt>
                <c:pt idx="55634">
                  <c:v>13.3870967741935</c:v>
                </c:pt>
                <c:pt idx="55635">
                  <c:v>29.161290322580601</c:v>
                </c:pt>
                <c:pt idx="55636">
                  <c:v>17.1666666666666</c:v>
                </c:pt>
                <c:pt idx="55637">
                  <c:v>21.387096774193498</c:v>
                </c:pt>
                <c:pt idx="55638">
                  <c:v>12.3</c:v>
                </c:pt>
                <c:pt idx="55639">
                  <c:v>14.838709677419301</c:v>
                </c:pt>
                <c:pt idx="55640">
                  <c:v>10.6652452025586</c:v>
                </c:pt>
                <c:pt idx="55641">
                  <c:v>8.2804171494785592</c:v>
                </c:pt>
                <c:pt idx="55642">
                  <c:v>7.2319749216300897</c:v>
                </c:pt>
                <c:pt idx="55643">
                  <c:v>7.3214285714285703</c:v>
                </c:pt>
                <c:pt idx="55644">
                  <c:v>7.6491769547325097</c:v>
                </c:pt>
                <c:pt idx="55645">
                  <c:v>12.2504761904761</c:v>
                </c:pt>
                <c:pt idx="55646">
                  <c:v>10.655290102388999</c:v>
                </c:pt>
                <c:pt idx="55647">
                  <c:v>13.9674465920651</c:v>
                </c:pt>
                <c:pt idx="55648">
                  <c:v>4.8677685950413201</c:v>
                </c:pt>
                <c:pt idx="55649">
                  <c:v>7.5625</c:v>
                </c:pt>
                <c:pt idx="55650">
                  <c:v>8.4582366589327105</c:v>
                </c:pt>
                <c:pt idx="55651">
                  <c:v>13.348022598869999</c:v>
                </c:pt>
                <c:pt idx="55652">
                  <c:v>13.769395781194101</c:v>
                </c:pt>
                <c:pt idx="55653">
                  <c:v>11.5888364779874</c:v>
                </c:pt>
                <c:pt idx="55654">
                  <c:v>10.4036256011838</c:v>
                </c:pt>
                <c:pt idx="55655">
                  <c:v>11.728859979458999</c:v>
                </c:pt>
                <c:pt idx="55656">
                  <c:v>12.849609375</c:v>
                </c:pt>
                <c:pt idx="55657">
                  <c:v>17.979723773141298</c:v>
                </c:pt>
                <c:pt idx="55658">
                  <c:v>16.316315205327399</c:v>
                </c:pt>
                <c:pt idx="55659">
                  <c:v>14.0261479591836</c:v>
                </c:pt>
                <c:pt idx="55660">
                  <c:v>6.7535254445125599</c:v>
                </c:pt>
                <c:pt idx="55661">
                  <c:v>8.4367982614994492</c:v>
                </c:pt>
                <c:pt idx="55662">
                  <c:v>7.4467796610169401</c:v>
                </c:pt>
                <c:pt idx="55663">
                  <c:v>13.542270958613299</c:v>
                </c:pt>
                <c:pt idx="55664">
                  <c:v>12.0889021479713</c:v>
                </c:pt>
                <c:pt idx="55665">
                  <c:v>13.046262254901899</c:v>
                </c:pt>
                <c:pt idx="55666">
                  <c:v>11.8372906773306</c:v>
                </c:pt>
                <c:pt idx="55667">
                  <c:v>9.7136739937196594</c:v>
                </c:pt>
                <c:pt idx="55668">
                  <c:v>11.498621745788601</c:v>
                </c:pt>
                <c:pt idx="55669">
                  <c:v>15.6602911789894</c:v>
                </c:pt>
                <c:pt idx="55670">
                  <c:v>15.097087378640699</c:v>
                </c:pt>
                <c:pt idx="55671">
                  <c:v>13.5533354817918</c:v>
                </c:pt>
                <c:pt idx="55672">
                  <c:v>8.1857905270180105</c:v>
                </c:pt>
                <c:pt idx="55673">
                  <c:v>8.4441398217957495</c:v>
                </c:pt>
                <c:pt idx="55674">
                  <c:v>8.6924744502942008</c:v>
                </c:pt>
                <c:pt idx="55675">
                  <c:v>13.260832625318599</c:v>
                </c:pt>
                <c:pt idx="55676">
                  <c:v>13.987780040733099</c:v>
                </c:pt>
                <c:pt idx="55677">
                  <c:v>13.4397463002114</c:v>
                </c:pt>
                <c:pt idx="55678">
                  <c:v>7.7768090671316399</c:v>
                </c:pt>
                <c:pt idx="55679">
                  <c:v>10.1160179640718</c:v>
                </c:pt>
                <c:pt idx="55680">
                  <c:v>13.2260371959942</c:v>
                </c:pt>
                <c:pt idx="55681">
                  <c:v>17.7675496688741</c:v>
                </c:pt>
                <c:pt idx="55682">
                  <c:v>18.8536585365853</c:v>
                </c:pt>
                <c:pt idx="55683">
                  <c:v>15.7389240506329</c:v>
                </c:pt>
                <c:pt idx="55684">
                  <c:v>8.5337519623233895</c:v>
                </c:pt>
                <c:pt idx="55685">
                  <c:v>7.0039904229848302</c:v>
                </c:pt>
                <c:pt idx="55686">
                  <c:v>7.9428090832632403</c:v>
                </c:pt>
                <c:pt idx="55687">
                  <c:v>13.949427480916</c:v>
                </c:pt>
                <c:pt idx="55688">
                  <c:v>57.225806451612897</c:v>
                </c:pt>
                <c:pt idx="55689">
                  <c:v>12.214285714285699</c:v>
                </c:pt>
                <c:pt idx="55690">
                  <c:v>16.806451612903199</c:v>
                </c:pt>
                <c:pt idx="55691">
                  <c:v>9.1333333333333293</c:v>
                </c:pt>
                <c:pt idx="55692">
                  <c:v>14.6451612903225</c:v>
                </c:pt>
                <c:pt idx="55693">
                  <c:v>22</c:v>
                </c:pt>
                <c:pt idx="55694">
                  <c:v>56.887096774193502</c:v>
                </c:pt>
                <c:pt idx="55695">
                  <c:v>43.629032258064498</c:v>
                </c:pt>
                <c:pt idx="55696">
                  <c:v>13.3666666666666</c:v>
                </c:pt>
                <c:pt idx="55697">
                  <c:v>17.080645161290299</c:v>
                </c:pt>
                <c:pt idx="55698">
                  <c:v>13.5254237288135</c:v>
                </c:pt>
                <c:pt idx="55699">
                  <c:v>25.338709677419299</c:v>
                </c:pt>
                <c:pt idx="55700">
                  <c:v>13.2060470324748</c:v>
                </c:pt>
                <c:pt idx="55701">
                  <c:v>13.2280597014925</c:v>
                </c:pt>
                <c:pt idx="55702">
                  <c:v>10.684098185699</c:v>
                </c:pt>
                <c:pt idx="55703">
                  <c:v>8.5208550573513993</c:v>
                </c:pt>
                <c:pt idx="55704">
                  <c:v>11.2881688757977</c:v>
                </c:pt>
                <c:pt idx="55705">
                  <c:v>14.1574318381706</c:v>
                </c:pt>
                <c:pt idx="55706">
                  <c:v>12.1142344497607</c:v>
                </c:pt>
                <c:pt idx="55707">
                  <c:v>11.4158366533864</c:v>
                </c:pt>
                <c:pt idx="55708">
                  <c:v>5.7315936626281401</c:v>
                </c:pt>
                <c:pt idx="55709">
                  <c:v>6.6098630136986296</c:v>
                </c:pt>
                <c:pt idx="55710">
                  <c:v>6.88273265196342</c:v>
                </c:pt>
                <c:pt idx="55711">
                  <c:v>13.885354141656601</c:v>
                </c:pt>
                <c:pt idx="55712">
                  <c:v>12.9451219512195</c:v>
                </c:pt>
                <c:pt idx="55713">
                  <c:v>19.2323232323232</c:v>
                </c:pt>
                <c:pt idx="55714">
                  <c:v>7.2642642642642601</c:v>
                </c:pt>
                <c:pt idx="55715">
                  <c:v>8.8870967741935392</c:v>
                </c:pt>
                <c:pt idx="55716">
                  <c:v>11.0178117048346</c:v>
                </c:pt>
                <c:pt idx="55717">
                  <c:v>19.3990384615384</c:v>
                </c:pt>
                <c:pt idx="55718">
                  <c:v>16.232558139534799</c:v>
                </c:pt>
                <c:pt idx="55719">
                  <c:v>13.0961038961038</c:v>
                </c:pt>
                <c:pt idx="55720">
                  <c:v>5.0458715596330199</c:v>
                </c:pt>
                <c:pt idx="55721">
                  <c:v>5.3929618768328398</c:v>
                </c:pt>
                <c:pt idx="55722">
                  <c:v>6.2593582887700503</c:v>
                </c:pt>
                <c:pt idx="55723">
                  <c:v>7.9901960784313699</c:v>
                </c:pt>
                <c:pt idx="55724">
                  <c:v>17.953086419752999</c:v>
                </c:pt>
                <c:pt idx="55725">
                  <c:v>15.9534246575342</c:v>
                </c:pt>
                <c:pt idx="55726">
                  <c:v>17.436692506459899</c:v>
                </c:pt>
                <c:pt idx="55727">
                  <c:v>8.6746506986027896</c:v>
                </c:pt>
                <c:pt idx="55728">
                  <c:v>14.355072463768099</c:v>
                </c:pt>
                <c:pt idx="55729">
                  <c:v>20.035120147874299</c:v>
                </c:pt>
                <c:pt idx="55730">
                  <c:v>18.614262560777899</c:v>
                </c:pt>
                <c:pt idx="55731">
                  <c:v>17.792663476874001</c:v>
                </c:pt>
                <c:pt idx="55732">
                  <c:v>7.25</c:v>
                </c:pt>
                <c:pt idx="55733">
                  <c:v>9.7549857549857499</c:v>
                </c:pt>
                <c:pt idx="55734">
                  <c:v>6.9460227272727204</c:v>
                </c:pt>
                <c:pt idx="55735">
                  <c:v>17.656509695290801</c:v>
                </c:pt>
                <c:pt idx="55736">
                  <c:v>16.683482271547899</c:v>
                </c:pt>
                <c:pt idx="55737">
                  <c:v>12.9928527035425</c:v>
                </c:pt>
                <c:pt idx="55738">
                  <c:v>13.3107329124348</c:v>
                </c:pt>
                <c:pt idx="55739">
                  <c:v>12.083017768715401</c:v>
                </c:pt>
                <c:pt idx="55740">
                  <c:v>15.5315341742446</c:v>
                </c:pt>
                <c:pt idx="55741">
                  <c:v>20.2396646429603</c:v>
                </c:pt>
                <c:pt idx="55742">
                  <c:v>18.017379679144302</c:v>
                </c:pt>
                <c:pt idx="55743">
                  <c:v>16.9467418546365</c:v>
                </c:pt>
                <c:pt idx="55744">
                  <c:v>11.734928229665</c:v>
                </c:pt>
                <c:pt idx="55745">
                  <c:v>9.7513888888888793</c:v>
                </c:pt>
                <c:pt idx="55746">
                  <c:v>12.523340743093</c:v>
                </c:pt>
                <c:pt idx="55747">
                  <c:v>16.176968670618098</c:v>
                </c:pt>
                <c:pt idx="55748">
                  <c:v>15.4943820224719</c:v>
                </c:pt>
                <c:pt idx="55749">
                  <c:v>12.6765498652291</c:v>
                </c:pt>
                <c:pt idx="55750">
                  <c:v>10.0038045068773</c:v>
                </c:pt>
                <c:pt idx="55751">
                  <c:v>9.2831562974203301</c:v>
                </c:pt>
                <c:pt idx="55752">
                  <c:v>10.039789350497299</c:v>
                </c:pt>
                <c:pt idx="55753">
                  <c:v>14.4868051656372</c:v>
                </c:pt>
                <c:pt idx="55754">
                  <c:v>11.289371354504199</c:v>
                </c:pt>
                <c:pt idx="55755">
                  <c:v>12.4348596750369</c:v>
                </c:pt>
                <c:pt idx="55756">
                  <c:v>5.1772639691714799</c:v>
                </c:pt>
                <c:pt idx="55757">
                  <c:v>7.9677527712462197</c:v>
                </c:pt>
                <c:pt idx="55758">
                  <c:v>7.6387520525451498</c:v>
                </c:pt>
                <c:pt idx="55759">
                  <c:v>14.705686730961</c:v>
                </c:pt>
                <c:pt idx="55760">
                  <c:v>6.3849287169042697</c:v>
                </c:pt>
                <c:pt idx="55761">
                  <c:v>8.6412371134020596</c:v>
                </c:pt>
                <c:pt idx="55762">
                  <c:v>6.1229946524064101</c:v>
                </c:pt>
                <c:pt idx="55763">
                  <c:v>5.8018518518518496</c:v>
                </c:pt>
                <c:pt idx="55764">
                  <c:v>6.9694244604316502</c:v>
                </c:pt>
                <c:pt idx="55765">
                  <c:v>9.8369384359401</c:v>
                </c:pt>
                <c:pt idx="55766">
                  <c:v>8.5836734693877492</c:v>
                </c:pt>
                <c:pt idx="55767">
                  <c:v>8.2942238267148003</c:v>
                </c:pt>
                <c:pt idx="55768">
                  <c:v>1.5289719626168199</c:v>
                </c:pt>
                <c:pt idx="55769">
                  <c:v>6.9148550724637596</c:v>
                </c:pt>
                <c:pt idx="55770">
                  <c:v>5.5313092979127099</c:v>
                </c:pt>
                <c:pt idx="55771">
                  <c:v>9.8372943327239408</c:v>
                </c:pt>
                <c:pt idx="55772">
                  <c:v>12.7076923076923</c:v>
                </c:pt>
                <c:pt idx="55773">
                  <c:v>10.6789915966386</c:v>
                </c:pt>
                <c:pt idx="55774">
                  <c:v>9.2561403508771907</c:v>
                </c:pt>
                <c:pt idx="55775">
                  <c:v>8.1384323640960794</c:v>
                </c:pt>
                <c:pt idx="55776">
                  <c:v>9.3142467620995202</c:v>
                </c:pt>
                <c:pt idx="55777">
                  <c:v>13.2490589711417</c:v>
                </c:pt>
                <c:pt idx="55778">
                  <c:v>9.7209737827715301</c:v>
                </c:pt>
                <c:pt idx="55779">
                  <c:v>9.0808881839809601</c:v>
                </c:pt>
                <c:pt idx="55780">
                  <c:v>4.1171428571428503</c:v>
                </c:pt>
                <c:pt idx="55781">
                  <c:v>6.5066413662239002</c:v>
                </c:pt>
                <c:pt idx="55782">
                  <c:v>5.5098406747891202</c:v>
                </c:pt>
                <c:pt idx="55783">
                  <c:v>10.125748502994</c:v>
                </c:pt>
                <c:pt idx="55784">
                  <c:v>18.05</c:v>
                </c:pt>
                <c:pt idx="55785">
                  <c:v>24.946153846153798</c:v>
                </c:pt>
                <c:pt idx="55786">
                  <c:v>17.8992805755395</c:v>
                </c:pt>
                <c:pt idx="55787">
                  <c:v>16.5612903225806</c:v>
                </c:pt>
                <c:pt idx="55788">
                  <c:v>28.475609756097501</c:v>
                </c:pt>
                <c:pt idx="55789">
                  <c:v>28.9018404907975</c:v>
                </c:pt>
                <c:pt idx="55790">
                  <c:v>14.6204819277108</c:v>
                </c:pt>
                <c:pt idx="55791">
                  <c:v>32.293413173652603</c:v>
                </c:pt>
                <c:pt idx="55792">
                  <c:v>15.4060150375939</c:v>
                </c:pt>
                <c:pt idx="55793">
                  <c:v>14.405797101449201</c:v>
                </c:pt>
                <c:pt idx="55794">
                  <c:v>10.955882352941099</c:v>
                </c:pt>
                <c:pt idx="55795">
                  <c:v>19.370629370629299</c:v>
                </c:pt>
                <c:pt idx="55796">
                  <c:v>23.463636363636301</c:v>
                </c:pt>
                <c:pt idx="55797">
                  <c:v>22.694915254237198</c:v>
                </c:pt>
                <c:pt idx="55798">
                  <c:v>12.414141414141399</c:v>
                </c:pt>
                <c:pt idx="55799">
                  <c:v>24.905263157894701</c:v>
                </c:pt>
                <c:pt idx="55800">
                  <c:v>24.6086956521739</c:v>
                </c:pt>
                <c:pt idx="55801">
                  <c:v>25.167808219177999</c:v>
                </c:pt>
                <c:pt idx="55802">
                  <c:v>18.567669172932298</c:v>
                </c:pt>
                <c:pt idx="55803">
                  <c:v>22.667870036101</c:v>
                </c:pt>
                <c:pt idx="55804">
                  <c:v>12.787425149700599</c:v>
                </c:pt>
                <c:pt idx="55805">
                  <c:v>16.365217391304299</c:v>
                </c:pt>
                <c:pt idx="55806">
                  <c:v>6.8976377952755898</c:v>
                </c:pt>
                <c:pt idx="55807">
                  <c:v>32.822222222222202</c:v>
                </c:pt>
                <c:pt idx="55808">
                  <c:v>13.546181172291201</c:v>
                </c:pt>
                <c:pt idx="55809">
                  <c:v>11.9015452538631</c:v>
                </c:pt>
                <c:pt idx="55810">
                  <c:v>8.3476833272528204</c:v>
                </c:pt>
                <c:pt idx="55811">
                  <c:v>8.8331960461284993</c:v>
                </c:pt>
                <c:pt idx="55812">
                  <c:v>9.0941807044410403</c:v>
                </c:pt>
                <c:pt idx="55813">
                  <c:v>14.9065420560747</c:v>
                </c:pt>
                <c:pt idx="55814">
                  <c:v>11.5421836228287</c:v>
                </c:pt>
                <c:pt idx="55815">
                  <c:v>11.512092534174499</c:v>
                </c:pt>
                <c:pt idx="55816">
                  <c:v>4.9653213751868401</c:v>
                </c:pt>
                <c:pt idx="55817">
                  <c:v>8.0462307371928308</c:v>
                </c:pt>
                <c:pt idx="55818">
                  <c:v>7.3292415607189803</c:v>
                </c:pt>
                <c:pt idx="55819">
                  <c:v>12.241425389754999</c:v>
                </c:pt>
                <c:pt idx="55820">
                  <c:v>16.16796875</c:v>
                </c:pt>
                <c:pt idx="55821">
                  <c:v>11.256329113924</c:v>
                </c:pt>
                <c:pt idx="55822">
                  <c:v>10.1875</c:v>
                </c:pt>
                <c:pt idx="55823">
                  <c:v>16.0217391304347</c:v>
                </c:pt>
                <c:pt idx="55824">
                  <c:v>11.5763274336283</c:v>
                </c:pt>
                <c:pt idx="55825">
                  <c:v>12.9060217176702</c:v>
                </c:pt>
                <c:pt idx="55826">
                  <c:v>11.3141783029001</c:v>
                </c:pt>
                <c:pt idx="55827">
                  <c:v>11.0392258510454</c:v>
                </c:pt>
                <c:pt idx="55828">
                  <c:v>12.655756391467101</c:v>
                </c:pt>
                <c:pt idx="55829">
                  <c:v>18.795921405180099</c:v>
                </c:pt>
                <c:pt idx="55830">
                  <c:v>15.308535076868701</c:v>
                </c:pt>
                <c:pt idx="55831">
                  <c:v>14.3500158881474</c:v>
                </c:pt>
                <c:pt idx="55832">
                  <c:v>7.1285005834305704</c:v>
                </c:pt>
                <c:pt idx="55833">
                  <c:v>7.8576092871394803</c:v>
                </c:pt>
                <c:pt idx="55834">
                  <c:v>8.9925293489861193</c:v>
                </c:pt>
                <c:pt idx="55835">
                  <c:v>13.659628543499499</c:v>
                </c:pt>
                <c:pt idx="55836">
                  <c:v>11.448644207066501</c:v>
                </c:pt>
                <c:pt idx="55837">
                  <c:v>11.1794019933554</c:v>
                </c:pt>
                <c:pt idx="55838">
                  <c:v>8.2486522911051203</c:v>
                </c:pt>
                <c:pt idx="55839">
                  <c:v>10.7</c:v>
                </c:pt>
                <c:pt idx="55840">
                  <c:v>13.0728346456692</c:v>
                </c:pt>
                <c:pt idx="55841">
                  <c:v>18.3293029871977</c:v>
                </c:pt>
                <c:pt idx="55842">
                  <c:v>17.029516994633202</c:v>
                </c:pt>
                <c:pt idx="55843">
                  <c:v>15.077186963979401</c:v>
                </c:pt>
                <c:pt idx="55844">
                  <c:v>6.7713546160483098</c:v>
                </c:pt>
                <c:pt idx="55845">
                  <c:v>9</c:v>
                </c:pt>
                <c:pt idx="55846">
                  <c:v>7.8533026113671198</c:v>
                </c:pt>
                <c:pt idx="55847">
                  <c:v>11.270491803278601</c:v>
                </c:pt>
                <c:pt idx="55848">
                  <c:v>13.980392156862701</c:v>
                </c:pt>
                <c:pt idx="55849">
                  <c:v>16.716049382716001</c:v>
                </c:pt>
                <c:pt idx="55850">
                  <c:v>13.3563636363636</c:v>
                </c:pt>
                <c:pt idx="55851">
                  <c:v>5</c:v>
                </c:pt>
                <c:pt idx="55852">
                  <c:v>11.857142857142801</c:v>
                </c:pt>
                <c:pt idx="55853">
                  <c:v>16.125</c:v>
                </c:pt>
                <c:pt idx="55854">
                  <c:v>0.57142857142857095</c:v>
                </c:pt>
                <c:pt idx="55855">
                  <c:v>0</c:v>
                </c:pt>
                <c:pt idx="55856">
                  <c:v>20.5555555555555</c:v>
                </c:pt>
                <c:pt idx="55857">
                  <c:v>6.8727272727272704</c:v>
                </c:pt>
                <c:pt idx="55858">
                  <c:v>9.3076923076922995</c:v>
                </c:pt>
                <c:pt idx="55859">
                  <c:v>4.3140495867768598</c:v>
                </c:pt>
                <c:pt idx="55860">
                  <c:v>11.984848484848399</c:v>
                </c:pt>
                <c:pt idx="55861">
                  <c:v>12.285714285714199</c:v>
                </c:pt>
                <c:pt idx="55862">
                  <c:v>10.754966887417201</c:v>
                </c:pt>
                <c:pt idx="55863">
                  <c:v>14.5251798561151</c:v>
                </c:pt>
                <c:pt idx="55864">
                  <c:v>-0.125</c:v>
                </c:pt>
                <c:pt idx="55865">
                  <c:v>0.69354838709677402</c:v>
                </c:pt>
                <c:pt idx="55866">
                  <c:v>-5.2285714285714198</c:v>
                </c:pt>
                <c:pt idx="55867">
                  <c:v>20.322580645161199</c:v>
                </c:pt>
                <c:pt idx="55868">
                  <c:v>21.771929824561401</c:v>
                </c:pt>
                <c:pt idx="55869">
                  <c:v>24.322580645161199</c:v>
                </c:pt>
                <c:pt idx="55870">
                  <c:v>15.177215189873399</c:v>
                </c:pt>
                <c:pt idx="55871">
                  <c:v>11.862068965517199</c:v>
                </c:pt>
                <c:pt idx="55872">
                  <c:v>25.191666666666599</c:v>
                </c:pt>
                <c:pt idx="55873">
                  <c:v>9.8870967741935392</c:v>
                </c:pt>
                <c:pt idx="55874">
                  <c:v>14.258064516129</c:v>
                </c:pt>
                <c:pt idx="55875">
                  <c:v>3.4054054054053999</c:v>
                </c:pt>
                <c:pt idx="55876">
                  <c:v>1.31192660550458</c:v>
                </c:pt>
                <c:pt idx="55877">
                  <c:v>10.3333333333333</c:v>
                </c:pt>
                <c:pt idx="55878">
                  <c:v>29.612903225806399</c:v>
                </c:pt>
                <c:pt idx="55879">
                  <c:v>23.4177215189873</c:v>
                </c:pt>
                <c:pt idx="55880">
                  <c:v>8.7931034482758594</c:v>
                </c:pt>
                <c:pt idx="55881">
                  <c:v>15.357142857142801</c:v>
                </c:pt>
                <c:pt idx="55882">
                  <c:v>12.3561643835616</c:v>
                </c:pt>
                <c:pt idx="55883">
                  <c:v>22.0491803278688</c:v>
                </c:pt>
                <c:pt idx="55884">
                  <c:v>15.644628099173501</c:v>
                </c:pt>
                <c:pt idx="55885">
                  <c:v>10.177419354838699</c:v>
                </c:pt>
                <c:pt idx="55886">
                  <c:v>7.3333333333333304</c:v>
                </c:pt>
                <c:pt idx="55887">
                  <c:v>4.6666666666666599</c:v>
                </c:pt>
                <c:pt idx="55888">
                  <c:v>16.096774193548299</c:v>
                </c:pt>
                <c:pt idx="55889">
                  <c:v>11.243243243243199</c:v>
                </c:pt>
                <c:pt idx="55890">
                  <c:v>23.718181818181801</c:v>
                </c:pt>
                <c:pt idx="55891">
                  <c:v>15.8481595092024</c:v>
                </c:pt>
                <c:pt idx="55892">
                  <c:v>15.958872810357899</c:v>
                </c:pt>
                <c:pt idx="55893">
                  <c:v>10.9034267912772</c:v>
                </c:pt>
                <c:pt idx="55894">
                  <c:v>10.3129290617848</c:v>
                </c:pt>
                <c:pt idx="55895">
                  <c:v>12.675645959318301</c:v>
                </c:pt>
                <c:pt idx="55896">
                  <c:v>17.0330848089468</c:v>
                </c:pt>
                <c:pt idx="55897">
                  <c:v>13.9328903654485</c:v>
                </c:pt>
                <c:pt idx="55898">
                  <c:v>14.700734048560101</c:v>
                </c:pt>
                <c:pt idx="55899">
                  <c:v>5.5467733866933404</c:v>
                </c:pt>
                <c:pt idx="55900">
                  <c:v>6.7621091354996903</c:v>
                </c:pt>
                <c:pt idx="55901">
                  <c:v>8.9367245657568208</c:v>
                </c:pt>
                <c:pt idx="55902">
                  <c:v>15.63625</c:v>
                </c:pt>
                <c:pt idx="55903">
                  <c:v>14.205298013245001</c:v>
                </c:pt>
                <c:pt idx="55904">
                  <c:v>12.2706803720019</c:v>
                </c:pt>
                <c:pt idx="55905">
                  <c:v>10.720204841713199</c:v>
                </c:pt>
                <c:pt idx="55906">
                  <c:v>7.9310344827586201</c:v>
                </c:pt>
                <c:pt idx="55907">
                  <c:v>9.9984139571768402</c:v>
                </c:pt>
                <c:pt idx="55908">
                  <c:v>16.438361266294201</c:v>
                </c:pt>
                <c:pt idx="55909">
                  <c:v>13.047555555555499</c:v>
                </c:pt>
                <c:pt idx="55910">
                  <c:v>13.7661321861556</c:v>
                </c:pt>
                <c:pt idx="55911">
                  <c:v>4.9364620938628097</c:v>
                </c:pt>
                <c:pt idx="55912">
                  <c:v>6.5043227665706</c:v>
                </c:pt>
                <c:pt idx="55913">
                  <c:v>6.0548076923076897</c:v>
                </c:pt>
                <c:pt idx="55914">
                  <c:v>13.850705507510201</c:v>
                </c:pt>
                <c:pt idx="55915">
                  <c:v>19.8888888888888</c:v>
                </c:pt>
                <c:pt idx="55916">
                  <c:v>51.952380952380899</c:v>
                </c:pt>
                <c:pt idx="55917">
                  <c:v>17.391796322489299</c:v>
                </c:pt>
                <c:pt idx="55918">
                  <c:v>15.4799405646359</c:v>
                </c:pt>
                <c:pt idx="55919">
                  <c:v>11.773030707610101</c:v>
                </c:pt>
                <c:pt idx="55920">
                  <c:v>10.5475841874084</c:v>
                </c:pt>
                <c:pt idx="55921">
                  <c:v>13.302777777777701</c:v>
                </c:pt>
                <c:pt idx="55922">
                  <c:v>20.2533452274754</c:v>
                </c:pt>
                <c:pt idx="55923">
                  <c:v>19.430630630630599</c:v>
                </c:pt>
                <c:pt idx="55924">
                  <c:v>13.738693467336599</c:v>
                </c:pt>
                <c:pt idx="55925">
                  <c:v>6.4713831478537296</c:v>
                </c:pt>
                <c:pt idx="55926">
                  <c:v>12.078341013824801</c:v>
                </c:pt>
                <c:pt idx="55927">
                  <c:v>7.2440846824408398</c:v>
                </c:pt>
                <c:pt idx="55928">
                  <c:v>18.428198433420299</c:v>
                </c:pt>
                <c:pt idx="55929">
                  <c:v>9.9014373716632402</c:v>
                </c:pt>
                <c:pt idx="55930">
                  <c:v>8.6854166666666597</c:v>
                </c:pt>
                <c:pt idx="55931">
                  <c:v>6.1254545454545397</c:v>
                </c:pt>
                <c:pt idx="55932">
                  <c:v>5.8314606741572996</c:v>
                </c:pt>
                <c:pt idx="55933">
                  <c:v>9.4408014571948993</c:v>
                </c:pt>
                <c:pt idx="55934">
                  <c:v>13.907094594594501</c:v>
                </c:pt>
                <c:pt idx="55935">
                  <c:v>9.3628865979381395</c:v>
                </c:pt>
                <c:pt idx="55936">
                  <c:v>10.998185117967299</c:v>
                </c:pt>
                <c:pt idx="55937">
                  <c:v>2.9530075187969902</c:v>
                </c:pt>
                <c:pt idx="55938">
                  <c:v>4.7686703096539098</c:v>
                </c:pt>
                <c:pt idx="55939">
                  <c:v>5.2182163187855704</c:v>
                </c:pt>
                <c:pt idx="55940">
                  <c:v>11.0979667282809</c:v>
                </c:pt>
                <c:pt idx="55941">
                  <c:v>8.8815612382234193</c:v>
                </c:pt>
                <c:pt idx="55942">
                  <c:v>9.0790754257907498</c:v>
                </c:pt>
                <c:pt idx="55943">
                  <c:v>9.2454044117646994</c:v>
                </c:pt>
                <c:pt idx="55944">
                  <c:v>7.5725552050473102</c:v>
                </c:pt>
                <c:pt idx="55945">
                  <c:v>12.737843551797001</c:v>
                </c:pt>
                <c:pt idx="55946">
                  <c:v>8.7910863509749309</c:v>
                </c:pt>
                <c:pt idx="55947">
                  <c:v>5.2105263157894699</c:v>
                </c:pt>
                <c:pt idx="55948">
                  <c:v>5.7350746268656696</c:v>
                </c:pt>
                <c:pt idx="55949">
                  <c:v>2.9536679536679502</c:v>
                </c:pt>
                <c:pt idx="55950">
                  <c:v>6.5135869565217304</c:v>
                </c:pt>
                <c:pt idx="55951">
                  <c:v>7.4324324324324298</c:v>
                </c:pt>
                <c:pt idx="55952">
                  <c:v>12.0062656641604</c:v>
                </c:pt>
                <c:pt idx="55953">
                  <c:v>13.519230769230701</c:v>
                </c:pt>
                <c:pt idx="55954">
                  <c:v>11.3919753086419</c:v>
                </c:pt>
                <c:pt idx="55955">
                  <c:v>10.5865885416666</c:v>
                </c:pt>
                <c:pt idx="55956">
                  <c:v>10.397727272727201</c:v>
                </c:pt>
                <c:pt idx="55957">
                  <c:v>15.203240058910101</c:v>
                </c:pt>
                <c:pt idx="55958">
                  <c:v>21.330037082818201</c:v>
                </c:pt>
                <c:pt idx="55959">
                  <c:v>17.428110599078298</c:v>
                </c:pt>
                <c:pt idx="55960">
                  <c:v>14.6318009278785</c:v>
                </c:pt>
                <c:pt idx="55961">
                  <c:v>9.9068021201413394</c:v>
                </c:pt>
                <c:pt idx="55962">
                  <c:v>9.6585122316525194</c:v>
                </c:pt>
                <c:pt idx="55963">
                  <c:v>9.1149358226371007</c:v>
                </c:pt>
                <c:pt idx="55964">
                  <c:v>13.5151515151515</c:v>
                </c:pt>
                <c:pt idx="55965">
                  <c:v>40.307692307692299</c:v>
                </c:pt>
                <c:pt idx="55966">
                  <c:v>-0.58333333333333304</c:v>
                </c:pt>
                <c:pt idx="55967">
                  <c:v>5.2307692307692299</c:v>
                </c:pt>
                <c:pt idx="55968">
                  <c:v>0.88888888888888795</c:v>
                </c:pt>
                <c:pt idx="55969">
                  <c:v>22.6</c:v>
                </c:pt>
                <c:pt idx="55970">
                  <c:v>14.3</c:v>
                </c:pt>
                <c:pt idx="55971">
                  <c:v>10.6469253460403</c:v>
                </c:pt>
                <c:pt idx="55972">
                  <c:v>9.27620430888404</c:v>
                </c:pt>
                <c:pt idx="55973">
                  <c:v>10.1246364769422</c:v>
                </c:pt>
                <c:pt idx="55974">
                  <c:v>9.9564496059726206</c:v>
                </c:pt>
                <c:pt idx="55975">
                  <c:v>13.462461851475</c:v>
                </c:pt>
                <c:pt idx="55976">
                  <c:v>17.5439399487367</c:v>
                </c:pt>
                <c:pt idx="55977">
                  <c:v>16.6969832402234</c:v>
                </c:pt>
                <c:pt idx="55978">
                  <c:v>14.4802371541501</c:v>
                </c:pt>
                <c:pt idx="55979">
                  <c:v>9.1318339733040705</c:v>
                </c:pt>
                <c:pt idx="55980">
                  <c:v>7.43693693693693</c:v>
                </c:pt>
                <c:pt idx="55981">
                  <c:v>8.1677447175506597</c:v>
                </c:pt>
                <c:pt idx="55982">
                  <c:v>11.494701986754899</c:v>
                </c:pt>
                <c:pt idx="55983">
                  <c:v>10.680688336519999</c:v>
                </c:pt>
                <c:pt idx="55984">
                  <c:v>9.9419734151329209</c:v>
                </c:pt>
                <c:pt idx="55985">
                  <c:v>9.1072575465639005</c:v>
                </c:pt>
                <c:pt idx="55986">
                  <c:v>8.0422093584177503</c:v>
                </c:pt>
                <c:pt idx="55987">
                  <c:v>9.1358499639336301</c:v>
                </c:pt>
                <c:pt idx="55988">
                  <c:v>12.5482414448669</c:v>
                </c:pt>
                <c:pt idx="55989">
                  <c:v>13.072197962154201</c:v>
                </c:pt>
                <c:pt idx="55990">
                  <c:v>11.0102335345053</c:v>
                </c:pt>
                <c:pt idx="55991">
                  <c:v>7.1308118525656399</c:v>
                </c:pt>
                <c:pt idx="55992">
                  <c:v>7.7314689112136801</c:v>
                </c:pt>
                <c:pt idx="55993">
                  <c:v>6.8523985239852401</c:v>
                </c:pt>
                <c:pt idx="55994">
                  <c:v>11.2574443141852</c:v>
                </c:pt>
                <c:pt idx="55995">
                  <c:v>13.488301886792399</c:v>
                </c:pt>
                <c:pt idx="55996">
                  <c:v>9.6095317725752505</c:v>
                </c:pt>
                <c:pt idx="55997">
                  <c:v>9.4037788663400903</c:v>
                </c:pt>
                <c:pt idx="55998">
                  <c:v>8.4445318646734808</c:v>
                </c:pt>
                <c:pt idx="55999">
                  <c:v>9.6481481481481399</c:v>
                </c:pt>
                <c:pt idx="56000">
                  <c:v>12.7027863777089</c:v>
                </c:pt>
                <c:pt idx="56001">
                  <c:v>11.9709821428571</c:v>
                </c:pt>
                <c:pt idx="56002">
                  <c:v>10.1925587467362</c:v>
                </c:pt>
                <c:pt idx="56003">
                  <c:v>5.3082980012113801</c:v>
                </c:pt>
                <c:pt idx="56004">
                  <c:v>7.5381097560975601</c:v>
                </c:pt>
                <c:pt idx="56005">
                  <c:v>5.5099573257467904</c:v>
                </c:pt>
                <c:pt idx="56006">
                  <c:v>13.288534548215599</c:v>
                </c:pt>
                <c:pt idx="56007">
                  <c:v>11.1984548527281</c:v>
                </c:pt>
                <c:pt idx="56008">
                  <c:v>11.656015976035899</c:v>
                </c:pt>
                <c:pt idx="56009">
                  <c:v>9.8681522748375095</c:v>
                </c:pt>
                <c:pt idx="56010">
                  <c:v>9.5164459632635605</c:v>
                </c:pt>
                <c:pt idx="56011">
                  <c:v>11.3046332046332</c:v>
                </c:pt>
                <c:pt idx="56012">
                  <c:v>15.287671232876701</c:v>
                </c:pt>
                <c:pt idx="56013">
                  <c:v>13.537593984962401</c:v>
                </c:pt>
                <c:pt idx="56014">
                  <c:v>13.261744966442899</c:v>
                </c:pt>
                <c:pt idx="56015">
                  <c:v>5.6340014847809901</c:v>
                </c:pt>
                <c:pt idx="56016">
                  <c:v>5.2746641963872101</c:v>
                </c:pt>
                <c:pt idx="56017">
                  <c:v>6.1396648044692697</c:v>
                </c:pt>
                <c:pt idx="56018">
                  <c:v>11.4709733740724</c:v>
                </c:pt>
                <c:pt idx="56019">
                  <c:v>29.972602739726</c:v>
                </c:pt>
                <c:pt idx="56020">
                  <c:v>16.5930232558139</c:v>
                </c:pt>
                <c:pt idx="56021">
                  <c:v>8.23828125</c:v>
                </c:pt>
                <c:pt idx="56022">
                  <c:v>7.5682656826568202</c:v>
                </c:pt>
                <c:pt idx="56023">
                  <c:v>5.6928104575163401</c:v>
                </c:pt>
                <c:pt idx="56024">
                  <c:v>12.0676470588235</c:v>
                </c:pt>
                <c:pt idx="56025">
                  <c:v>10.1484098939929</c:v>
                </c:pt>
                <c:pt idx="56026">
                  <c:v>6.4122448979591802</c:v>
                </c:pt>
                <c:pt idx="56027">
                  <c:v>12.1139240506329</c:v>
                </c:pt>
                <c:pt idx="56028">
                  <c:v>19.7659574468085</c:v>
                </c:pt>
                <c:pt idx="56029">
                  <c:v>2.6721311475409801</c:v>
                </c:pt>
                <c:pt idx="56030">
                  <c:v>11.0065789473684</c:v>
                </c:pt>
                <c:pt idx="56031">
                  <c:v>12.304147465437699</c:v>
                </c:pt>
                <c:pt idx="56032">
                  <c:v>11.0344234079173</c:v>
                </c:pt>
                <c:pt idx="56033">
                  <c:v>11.1321695760598</c:v>
                </c:pt>
                <c:pt idx="56034">
                  <c:v>4.91588785046729</c:v>
                </c:pt>
                <c:pt idx="56035">
                  <c:v>6.8662613981762899</c:v>
                </c:pt>
                <c:pt idx="56036">
                  <c:v>2.9874999999999998</c:v>
                </c:pt>
                <c:pt idx="56037">
                  <c:v>3.5333333333333301</c:v>
                </c:pt>
                <c:pt idx="56038">
                  <c:v>2.2134831460674098</c:v>
                </c:pt>
                <c:pt idx="56039">
                  <c:v>8.7303370786516794</c:v>
                </c:pt>
                <c:pt idx="56040">
                  <c:v>4.5475000000000003</c:v>
                </c:pt>
                <c:pt idx="56041">
                  <c:v>8.6024590163934391</c:v>
                </c:pt>
                <c:pt idx="56042">
                  <c:v>11.9166666666666</c:v>
                </c:pt>
                <c:pt idx="56043">
                  <c:v>9.0898876404494295</c:v>
                </c:pt>
                <c:pt idx="56044">
                  <c:v>10.0286806883365</c:v>
                </c:pt>
                <c:pt idx="56045">
                  <c:v>10.261595547309801</c:v>
                </c:pt>
                <c:pt idx="56046">
                  <c:v>13.387478849407699</c:v>
                </c:pt>
                <c:pt idx="56047">
                  <c:v>19.678674351584998</c:v>
                </c:pt>
                <c:pt idx="56048">
                  <c:v>21.2</c:v>
                </c:pt>
                <c:pt idx="56049">
                  <c:v>16.741350906095501</c:v>
                </c:pt>
                <c:pt idx="56050">
                  <c:v>7.2560000000000002</c:v>
                </c:pt>
                <c:pt idx="56051">
                  <c:v>9.1167883211678795</c:v>
                </c:pt>
                <c:pt idx="56052">
                  <c:v>7.7138047138047101</c:v>
                </c:pt>
                <c:pt idx="56053">
                  <c:v>13.5547024952015</c:v>
                </c:pt>
                <c:pt idx="56054">
                  <c:v>10.836283185840699</c:v>
                </c:pt>
                <c:pt idx="56055">
                  <c:v>13.662337662337601</c:v>
                </c:pt>
                <c:pt idx="56056">
                  <c:v>13.0757575757575</c:v>
                </c:pt>
                <c:pt idx="56057">
                  <c:v>7.6</c:v>
                </c:pt>
                <c:pt idx="56058">
                  <c:v>11.4430379746835</c:v>
                </c:pt>
                <c:pt idx="56059">
                  <c:v>18.873401534526799</c:v>
                </c:pt>
                <c:pt idx="56060">
                  <c:v>18.571618037135199</c:v>
                </c:pt>
                <c:pt idx="56061">
                  <c:v>16.141695702671299</c:v>
                </c:pt>
                <c:pt idx="56062">
                  <c:v>9.0045523520485506</c:v>
                </c:pt>
                <c:pt idx="56063">
                  <c:v>9.9074074074073994</c:v>
                </c:pt>
                <c:pt idx="56064">
                  <c:v>6.8306878306878298</c:v>
                </c:pt>
                <c:pt idx="56065">
                  <c:v>14.4354485776805</c:v>
                </c:pt>
                <c:pt idx="56066">
                  <c:v>14.103092783505099</c:v>
                </c:pt>
                <c:pt idx="56067">
                  <c:v>15.2337662337662</c:v>
                </c:pt>
                <c:pt idx="56068">
                  <c:v>8.8602150537634401</c:v>
                </c:pt>
                <c:pt idx="56069">
                  <c:v>6.0159574468085104</c:v>
                </c:pt>
                <c:pt idx="56070">
                  <c:v>12.446064139941599</c:v>
                </c:pt>
                <c:pt idx="56071">
                  <c:v>15.995475113122099</c:v>
                </c:pt>
                <c:pt idx="56072">
                  <c:v>12.3433874709976</c:v>
                </c:pt>
                <c:pt idx="56073">
                  <c:v>12.464406779660999</c:v>
                </c:pt>
                <c:pt idx="56074">
                  <c:v>4.7065573770491804</c:v>
                </c:pt>
                <c:pt idx="56075">
                  <c:v>5.6131578947368403</c:v>
                </c:pt>
                <c:pt idx="56076">
                  <c:v>6.3305084745762699</c:v>
                </c:pt>
                <c:pt idx="56077">
                  <c:v>11.1171548117154</c:v>
                </c:pt>
                <c:pt idx="56078">
                  <c:v>14.1273885350318</c:v>
                </c:pt>
                <c:pt idx="56079">
                  <c:v>11.8676122931442</c:v>
                </c:pt>
                <c:pt idx="56080">
                  <c:v>11.397879464285699</c:v>
                </c:pt>
                <c:pt idx="56081">
                  <c:v>10.3862571577303</c:v>
                </c:pt>
                <c:pt idx="56082">
                  <c:v>13.8279980888676</c:v>
                </c:pt>
                <c:pt idx="56083">
                  <c:v>18.98322147651</c:v>
                </c:pt>
                <c:pt idx="56084">
                  <c:v>15.973811833171601</c:v>
                </c:pt>
                <c:pt idx="56085">
                  <c:v>13.991710296684101</c:v>
                </c:pt>
                <c:pt idx="56086">
                  <c:v>6.5234441602727999</c:v>
                </c:pt>
                <c:pt idx="56087">
                  <c:v>6.7154681841696799</c:v>
                </c:pt>
                <c:pt idx="56088">
                  <c:v>7.3735294117647001</c:v>
                </c:pt>
                <c:pt idx="56089">
                  <c:v>12.1239163691993</c:v>
                </c:pt>
                <c:pt idx="56090">
                  <c:v>13.3254281949934</c:v>
                </c:pt>
                <c:pt idx="56091">
                  <c:v>13.0620938628158</c:v>
                </c:pt>
                <c:pt idx="56092">
                  <c:v>9.7884002549394502</c:v>
                </c:pt>
                <c:pt idx="56093">
                  <c:v>10.0238772029562</c:v>
                </c:pt>
                <c:pt idx="56094">
                  <c:v>13.719393282773501</c:v>
                </c:pt>
                <c:pt idx="56095">
                  <c:v>15.6057142857142</c:v>
                </c:pt>
                <c:pt idx="56096">
                  <c:v>13.899077590884399</c:v>
                </c:pt>
                <c:pt idx="56097">
                  <c:v>13.8813229571984</c:v>
                </c:pt>
                <c:pt idx="56098">
                  <c:v>6.5390781563126197</c:v>
                </c:pt>
                <c:pt idx="56099">
                  <c:v>7.5615034168564899</c:v>
                </c:pt>
                <c:pt idx="56100">
                  <c:v>9.3943814154511003</c:v>
                </c:pt>
                <c:pt idx="56101">
                  <c:v>12.922345483359701</c:v>
                </c:pt>
                <c:pt idx="56102">
                  <c:v>14.8068181818181</c:v>
                </c:pt>
                <c:pt idx="56103">
                  <c:v>14.4474708171206</c:v>
                </c:pt>
                <c:pt idx="56104">
                  <c:v>10.8785942492012</c:v>
                </c:pt>
                <c:pt idx="56105">
                  <c:v>14.390243902439</c:v>
                </c:pt>
                <c:pt idx="56106">
                  <c:v>12.238993710691799</c:v>
                </c:pt>
                <c:pt idx="56107">
                  <c:v>19.1670103092783</c:v>
                </c:pt>
                <c:pt idx="56108">
                  <c:v>22.067391304347801</c:v>
                </c:pt>
                <c:pt idx="56109">
                  <c:v>16.981818181818099</c:v>
                </c:pt>
                <c:pt idx="56110">
                  <c:v>7.9553571428571397</c:v>
                </c:pt>
                <c:pt idx="56111">
                  <c:v>8.6639999999999997</c:v>
                </c:pt>
                <c:pt idx="56112">
                  <c:v>9.4360189573459703</c:v>
                </c:pt>
                <c:pt idx="56113">
                  <c:v>17.021276595744599</c:v>
                </c:pt>
                <c:pt idx="56114">
                  <c:v>21.122994652406401</c:v>
                </c:pt>
                <c:pt idx="56115">
                  <c:v>16.456090651558</c:v>
                </c:pt>
                <c:pt idx="56116">
                  <c:v>17.268656716417901</c:v>
                </c:pt>
                <c:pt idx="56117">
                  <c:v>9.1804511278195395</c:v>
                </c:pt>
                <c:pt idx="56118">
                  <c:v>15.780821917808201</c:v>
                </c:pt>
                <c:pt idx="56119">
                  <c:v>13.4306722689075</c:v>
                </c:pt>
                <c:pt idx="56120">
                  <c:v>17.32</c:v>
                </c:pt>
                <c:pt idx="56121">
                  <c:v>12.32722513089</c:v>
                </c:pt>
                <c:pt idx="56122">
                  <c:v>7.5251141552511402</c:v>
                </c:pt>
                <c:pt idx="56123">
                  <c:v>8.1501210653753002</c:v>
                </c:pt>
                <c:pt idx="56124">
                  <c:v>6.1018957345971501</c:v>
                </c:pt>
                <c:pt idx="56125">
                  <c:v>13.203473945409399</c:v>
                </c:pt>
                <c:pt idx="56126">
                  <c:v>13.629530201342201</c:v>
                </c:pt>
                <c:pt idx="56127">
                  <c:v>13.076815642458101</c:v>
                </c:pt>
                <c:pt idx="56128">
                  <c:v>10.984080188679201</c:v>
                </c:pt>
                <c:pt idx="56129">
                  <c:v>10.345433919455401</c:v>
                </c:pt>
                <c:pt idx="56130">
                  <c:v>12.468667719852499</c:v>
                </c:pt>
                <c:pt idx="56131">
                  <c:v>18.1335723890632</c:v>
                </c:pt>
                <c:pt idx="56132">
                  <c:v>13.38358556461</c:v>
                </c:pt>
                <c:pt idx="56133">
                  <c:v>13.57541625857</c:v>
                </c:pt>
                <c:pt idx="56134">
                  <c:v>6.1157998037291401</c:v>
                </c:pt>
                <c:pt idx="56135">
                  <c:v>7.6071428571428497</c:v>
                </c:pt>
                <c:pt idx="56136">
                  <c:v>8.9016486640136403</c:v>
                </c:pt>
                <c:pt idx="56137">
                  <c:v>15.738267148014399</c:v>
                </c:pt>
                <c:pt idx="56138">
                  <c:v>14.4362606232294</c:v>
                </c:pt>
                <c:pt idx="56139">
                  <c:v>14.5724962630792</c:v>
                </c:pt>
                <c:pt idx="56140">
                  <c:v>8.7480662983425397</c:v>
                </c:pt>
                <c:pt idx="56141">
                  <c:v>7.7766069546891403</c:v>
                </c:pt>
                <c:pt idx="56142">
                  <c:v>7.5975975975975896</c:v>
                </c:pt>
                <c:pt idx="56143">
                  <c:v>13.1167747914735</c:v>
                </c:pt>
                <c:pt idx="56144">
                  <c:v>10.3804824561403</c:v>
                </c:pt>
                <c:pt idx="56145">
                  <c:v>10.105424769703101</c:v>
                </c:pt>
                <c:pt idx="56146">
                  <c:v>3.9890710382513599</c:v>
                </c:pt>
                <c:pt idx="56147">
                  <c:v>6.0278940027893997</c:v>
                </c:pt>
                <c:pt idx="56148">
                  <c:v>5.0990873533246397</c:v>
                </c:pt>
                <c:pt idx="56149">
                  <c:v>9.54724409448818</c:v>
                </c:pt>
                <c:pt idx="56150">
                  <c:v>10.4579552329098</c:v>
                </c:pt>
                <c:pt idx="56151">
                  <c:v>14.015186915887799</c:v>
                </c:pt>
                <c:pt idx="56152">
                  <c:v>8.6078083407275905</c:v>
                </c:pt>
                <c:pt idx="56153">
                  <c:v>7.0355965721819302</c:v>
                </c:pt>
                <c:pt idx="56154">
                  <c:v>7.4444444444444402</c:v>
                </c:pt>
                <c:pt idx="56155">
                  <c:v>9.9505494505494507</c:v>
                </c:pt>
                <c:pt idx="56156">
                  <c:v>8.8237288135593204</c:v>
                </c:pt>
                <c:pt idx="56157">
                  <c:v>12.841049382715999</c:v>
                </c:pt>
                <c:pt idx="56158">
                  <c:v>5.5247208931419403</c:v>
                </c:pt>
                <c:pt idx="56159">
                  <c:v>8.0021953896816598</c:v>
                </c:pt>
                <c:pt idx="56160">
                  <c:v>6.7881157154026504</c:v>
                </c:pt>
                <c:pt idx="56161">
                  <c:v>10.1009588268471</c:v>
                </c:pt>
                <c:pt idx="56162">
                  <c:v>14.650730411686499</c:v>
                </c:pt>
                <c:pt idx="56163">
                  <c:v>11.0978157644824</c:v>
                </c:pt>
                <c:pt idx="56164">
                  <c:v>9.9075190993164401</c:v>
                </c:pt>
                <c:pt idx="56165">
                  <c:v>10.338430583500999</c:v>
                </c:pt>
                <c:pt idx="56166">
                  <c:v>13.247430529120599</c:v>
                </c:pt>
                <c:pt idx="56167">
                  <c:v>17.465124077800098</c:v>
                </c:pt>
                <c:pt idx="56168">
                  <c:v>15.497062279670899</c:v>
                </c:pt>
                <c:pt idx="56169">
                  <c:v>14.325284090908999</c:v>
                </c:pt>
                <c:pt idx="56170">
                  <c:v>7.7414634146341399</c:v>
                </c:pt>
                <c:pt idx="56171">
                  <c:v>8.3384094754653102</c:v>
                </c:pt>
                <c:pt idx="56172">
                  <c:v>9.00285714285714</c:v>
                </c:pt>
                <c:pt idx="56173">
                  <c:v>12.1151940545004</c:v>
                </c:pt>
                <c:pt idx="56174">
                  <c:v>15.7258509659613</c:v>
                </c:pt>
                <c:pt idx="56175">
                  <c:v>17.616684266103402</c:v>
                </c:pt>
                <c:pt idx="56176">
                  <c:v>14.147357723577199</c:v>
                </c:pt>
                <c:pt idx="56177">
                  <c:v>14.076502732240399</c:v>
                </c:pt>
                <c:pt idx="56178">
                  <c:v>14.582914572864301</c:v>
                </c:pt>
                <c:pt idx="56179">
                  <c:v>20.684743311641299</c:v>
                </c:pt>
                <c:pt idx="56180">
                  <c:v>18.226724137931001</c:v>
                </c:pt>
                <c:pt idx="56181">
                  <c:v>16.952418715305299</c:v>
                </c:pt>
                <c:pt idx="56182">
                  <c:v>8.0539923954372608</c:v>
                </c:pt>
                <c:pt idx="56183">
                  <c:v>9.4074074074073994</c:v>
                </c:pt>
                <c:pt idx="56184">
                  <c:v>8.5280498664291997</c:v>
                </c:pt>
                <c:pt idx="56185">
                  <c:v>16.846823324630101</c:v>
                </c:pt>
                <c:pt idx="56186">
                  <c:v>21.9757009345794</c:v>
                </c:pt>
                <c:pt idx="56187">
                  <c:v>23.152573529411701</c:v>
                </c:pt>
                <c:pt idx="56188">
                  <c:v>15.3577127659574</c:v>
                </c:pt>
                <c:pt idx="56189">
                  <c:v>12.451690821255999</c:v>
                </c:pt>
                <c:pt idx="56190">
                  <c:v>13.6592674805771</c:v>
                </c:pt>
                <c:pt idx="56191">
                  <c:v>19.124616956077599</c:v>
                </c:pt>
                <c:pt idx="56192">
                  <c:v>17.235939643346999</c:v>
                </c:pt>
                <c:pt idx="56193">
                  <c:v>14.218335343787601</c:v>
                </c:pt>
                <c:pt idx="56194">
                  <c:v>8.7139334155363706</c:v>
                </c:pt>
                <c:pt idx="56195">
                  <c:v>9.9470827679782907</c:v>
                </c:pt>
                <c:pt idx="56196">
                  <c:v>10.874285714285699</c:v>
                </c:pt>
                <c:pt idx="56197">
                  <c:v>17.9410852713178</c:v>
                </c:pt>
                <c:pt idx="56198">
                  <c:v>16.431906614785898</c:v>
                </c:pt>
                <c:pt idx="56199">
                  <c:v>12.716639209225701</c:v>
                </c:pt>
                <c:pt idx="56200">
                  <c:v>11.063244047618999</c:v>
                </c:pt>
                <c:pt idx="56201">
                  <c:v>9.2447495961227695</c:v>
                </c:pt>
                <c:pt idx="56202">
                  <c:v>11.12202609363</c:v>
                </c:pt>
                <c:pt idx="56203">
                  <c:v>16.529603122966801</c:v>
                </c:pt>
                <c:pt idx="56204">
                  <c:v>15.839809674861201</c:v>
                </c:pt>
                <c:pt idx="56205">
                  <c:v>16.134615384615302</c:v>
                </c:pt>
                <c:pt idx="56206">
                  <c:v>8.6352459016393404</c:v>
                </c:pt>
                <c:pt idx="56207">
                  <c:v>9.1915513474144195</c:v>
                </c:pt>
                <c:pt idx="56208">
                  <c:v>8.1843283582089494</c:v>
                </c:pt>
                <c:pt idx="56209">
                  <c:v>13.011976047904099</c:v>
                </c:pt>
                <c:pt idx="56210">
                  <c:v>18.917391304347799</c:v>
                </c:pt>
                <c:pt idx="56211">
                  <c:v>21.2454545454545</c:v>
                </c:pt>
                <c:pt idx="56212">
                  <c:v>13.7298387096774</c:v>
                </c:pt>
                <c:pt idx="56213">
                  <c:v>10.275</c:v>
                </c:pt>
                <c:pt idx="56214">
                  <c:v>11.9756097560975</c:v>
                </c:pt>
                <c:pt idx="56215">
                  <c:v>21.553030303030301</c:v>
                </c:pt>
                <c:pt idx="56216">
                  <c:v>15.4797047970479</c:v>
                </c:pt>
                <c:pt idx="56217">
                  <c:v>15.4825174825174</c:v>
                </c:pt>
                <c:pt idx="56218">
                  <c:v>9.0616438356164295</c:v>
                </c:pt>
                <c:pt idx="56219">
                  <c:v>10.4654255319148</c:v>
                </c:pt>
                <c:pt idx="56220">
                  <c:v>12.0180505415162</c:v>
                </c:pt>
                <c:pt idx="56221">
                  <c:v>7.8362369337979096</c:v>
                </c:pt>
                <c:pt idx="56222">
                  <c:v>13.003603603603599</c:v>
                </c:pt>
                <c:pt idx="56223">
                  <c:v>14.5657036346691</c:v>
                </c:pt>
                <c:pt idx="56224">
                  <c:v>10.3279883381924</c:v>
                </c:pt>
                <c:pt idx="56225">
                  <c:v>12.0652173913043</c:v>
                </c:pt>
                <c:pt idx="56226">
                  <c:v>9.8802045288531701</c:v>
                </c:pt>
                <c:pt idx="56227">
                  <c:v>16.350140056022401</c:v>
                </c:pt>
                <c:pt idx="56228">
                  <c:v>13.9447047797563</c:v>
                </c:pt>
                <c:pt idx="56229">
                  <c:v>15.098333333333301</c:v>
                </c:pt>
                <c:pt idx="56230">
                  <c:v>6.0580945003872904</c:v>
                </c:pt>
                <c:pt idx="56231">
                  <c:v>8.33914053426248</c:v>
                </c:pt>
                <c:pt idx="56232">
                  <c:v>7.3415094339622602</c:v>
                </c:pt>
                <c:pt idx="56233">
                  <c:v>12.198</c:v>
                </c:pt>
                <c:pt idx="56234">
                  <c:v>11.221120000000001</c:v>
                </c:pt>
                <c:pt idx="56235">
                  <c:v>11.283892128279801</c:v>
                </c:pt>
                <c:pt idx="56236">
                  <c:v>8.8868374032161999</c:v>
                </c:pt>
                <c:pt idx="56237">
                  <c:v>10.117035457211401</c:v>
                </c:pt>
                <c:pt idx="56238">
                  <c:v>12.6468489892984</c:v>
                </c:pt>
                <c:pt idx="56239">
                  <c:v>16.319191514908901</c:v>
                </c:pt>
                <c:pt idx="56240">
                  <c:v>14.018215356237</c:v>
                </c:pt>
                <c:pt idx="56241">
                  <c:v>14.0198537095088</c:v>
                </c:pt>
                <c:pt idx="56242">
                  <c:v>7.0115813855548499</c:v>
                </c:pt>
                <c:pt idx="56243">
                  <c:v>8.6358201195736903</c:v>
                </c:pt>
                <c:pt idx="56244">
                  <c:v>8.5260808926080802</c:v>
                </c:pt>
                <c:pt idx="56245">
                  <c:v>13.214806808970501</c:v>
                </c:pt>
                <c:pt idx="56246">
                  <c:v>19.0034535686876</c:v>
                </c:pt>
                <c:pt idx="56247">
                  <c:v>17.885277246653899</c:v>
                </c:pt>
                <c:pt idx="56248">
                  <c:v>17.309440236467701</c:v>
                </c:pt>
                <c:pt idx="56249">
                  <c:v>15.967800618519099</c:v>
                </c:pt>
                <c:pt idx="56250">
                  <c:v>18.414363726625801</c:v>
                </c:pt>
                <c:pt idx="56251">
                  <c:v>21.242062941910401</c:v>
                </c:pt>
                <c:pt idx="56252">
                  <c:v>22.097129884870998</c:v>
                </c:pt>
                <c:pt idx="56253">
                  <c:v>19.910034602076099</c:v>
                </c:pt>
                <c:pt idx="56254">
                  <c:v>13.080947384200201</c:v>
                </c:pt>
                <c:pt idx="56255">
                  <c:v>14.8862809917355</c:v>
                </c:pt>
                <c:pt idx="56256">
                  <c:v>15.045641025641</c:v>
                </c:pt>
                <c:pt idx="56257">
                  <c:v>20.557013806033702</c:v>
                </c:pt>
                <c:pt idx="56258">
                  <c:v>15.4935714285714</c:v>
                </c:pt>
                <c:pt idx="56259">
                  <c:v>12.7200886262924</c:v>
                </c:pt>
                <c:pt idx="56260">
                  <c:v>9.6329824561403505</c:v>
                </c:pt>
                <c:pt idx="56261">
                  <c:v>9.5862552594670394</c:v>
                </c:pt>
                <c:pt idx="56262">
                  <c:v>11.1635514018691</c:v>
                </c:pt>
                <c:pt idx="56263">
                  <c:v>15.6920492721164</c:v>
                </c:pt>
                <c:pt idx="56264">
                  <c:v>11.651331719128301</c:v>
                </c:pt>
                <c:pt idx="56265">
                  <c:v>10.733905579399099</c:v>
                </c:pt>
                <c:pt idx="56266">
                  <c:v>4.9484259879437298</c:v>
                </c:pt>
                <c:pt idx="56267">
                  <c:v>6.7651646447140301</c:v>
                </c:pt>
                <c:pt idx="56268">
                  <c:v>6.4896496815286602</c:v>
                </c:pt>
                <c:pt idx="56269">
                  <c:v>15.340796019900401</c:v>
                </c:pt>
                <c:pt idx="56270">
                  <c:v>10.6666666666666</c:v>
                </c:pt>
                <c:pt idx="56271">
                  <c:v>46.037037037037003</c:v>
                </c:pt>
                <c:pt idx="56272">
                  <c:v>40.230769230769198</c:v>
                </c:pt>
                <c:pt idx="56273">
                  <c:v>11.6042884990253</c:v>
                </c:pt>
                <c:pt idx="56274">
                  <c:v>12.2207505518763</c:v>
                </c:pt>
                <c:pt idx="56275">
                  <c:v>10.210896309314499</c:v>
                </c:pt>
                <c:pt idx="56276">
                  <c:v>12.354134165366601</c:v>
                </c:pt>
                <c:pt idx="56277">
                  <c:v>12.9248956884561</c:v>
                </c:pt>
                <c:pt idx="56278">
                  <c:v>14.940449438202201</c:v>
                </c:pt>
                <c:pt idx="56279">
                  <c:v>14.9236545682102</c:v>
                </c:pt>
                <c:pt idx="56280">
                  <c:v>13.1928143712574</c:v>
                </c:pt>
                <c:pt idx="56281">
                  <c:v>8.5825503355704704</c:v>
                </c:pt>
                <c:pt idx="56282">
                  <c:v>9.2747252747252702</c:v>
                </c:pt>
                <c:pt idx="56283">
                  <c:v>8.8685446009389608</c:v>
                </c:pt>
                <c:pt idx="56284">
                  <c:v>13.789625360230501</c:v>
                </c:pt>
                <c:pt idx="56285">
                  <c:v>12.963659147869601</c:v>
                </c:pt>
                <c:pt idx="56286">
                  <c:v>9.4672364672364608</c:v>
                </c:pt>
                <c:pt idx="56287">
                  <c:v>8.9330855018587307</c:v>
                </c:pt>
                <c:pt idx="56288">
                  <c:v>5.6420612813370399</c:v>
                </c:pt>
                <c:pt idx="56289">
                  <c:v>4.7670043415340002</c:v>
                </c:pt>
                <c:pt idx="56290">
                  <c:v>7.8204768583450202</c:v>
                </c:pt>
                <c:pt idx="56291">
                  <c:v>8.6292307692307695</c:v>
                </c:pt>
                <c:pt idx="56292">
                  <c:v>8.75</c:v>
                </c:pt>
                <c:pt idx="56293">
                  <c:v>4.3713850837138502</c:v>
                </c:pt>
                <c:pt idx="56294">
                  <c:v>4.8423005565862702</c:v>
                </c:pt>
                <c:pt idx="56295">
                  <c:v>5.8649921507064304</c:v>
                </c:pt>
                <c:pt idx="56296">
                  <c:v>9.8040141676505304</c:v>
                </c:pt>
                <c:pt idx="56297">
                  <c:v>19.297580645161201</c:v>
                </c:pt>
                <c:pt idx="56298">
                  <c:v>16.9157986111111</c:v>
                </c:pt>
                <c:pt idx="56299">
                  <c:v>12.982925018559699</c:v>
                </c:pt>
                <c:pt idx="56300">
                  <c:v>11.6938059992208</c:v>
                </c:pt>
                <c:pt idx="56301">
                  <c:v>12.845765345765299</c:v>
                </c:pt>
                <c:pt idx="56302">
                  <c:v>20.3585029546946</c:v>
                </c:pt>
                <c:pt idx="56303">
                  <c:v>16.080583269378302</c:v>
                </c:pt>
                <c:pt idx="56304">
                  <c:v>15.580699966020999</c:v>
                </c:pt>
                <c:pt idx="56305">
                  <c:v>9.3227077363896793</c:v>
                </c:pt>
                <c:pt idx="56306">
                  <c:v>10.191842223218201</c:v>
                </c:pt>
                <c:pt idx="56307">
                  <c:v>9.8971332209106198</c:v>
                </c:pt>
                <c:pt idx="56308">
                  <c:v>19.232989690721599</c:v>
                </c:pt>
                <c:pt idx="56309">
                  <c:v>17.2631578947368</c:v>
                </c:pt>
                <c:pt idx="56310">
                  <c:v>15.9629629629629</c:v>
                </c:pt>
                <c:pt idx="56311">
                  <c:v>29.48</c:v>
                </c:pt>
                <c:pt idx="56312">
                  <c:v>12.4444444444444</c:v>
                </c:pt>
                <c:pt idx="56313">
                  <c:v>16.5555555555555</c:v>
                </c:pt>
                <c:pt idx="56314">
                  <c:v>10.48</c:v>
                </c:pt>
                <c:pt idx="56315">
                  <c:v>5.1111111111111098</c:v>
                </c:pt>
                <c:pt idx="56316">
                  <c:v>12.037037037037001</c:v>
                </c:pt>
                <c:pt idx="56317">
                  <c:v>6.6923076923076898</c:v>
                </c:pt>
                <c:pt idx="56318">
                  <c:v>13.0061475409836</c:v>
                </c:pt>
                <c:pt idx="56319">
                  <c:v>12.4522727272727</c:v>
                </c:pt>
                <c:pt idx="56320">
                  <c:v>15.846153846153801</c:v>
                </c:pt>
                <c:pt idx="56321">
                  <c:v>13.9471830985915</c:v>
                </c:pt>
                <c:pt idx="56322">
                  <c:v>19.572964669738798</c:v>
                </c:pt>
                <c:pt idx="56323">
                  <c:v>24.389659520807001</c:v>
                </c:pt>
                <c:pt idx="56324">
                  <c:v>22.764444444444401</c:v>
                </c:pt>
                <c:pt idx="56325">
                  <c:v>20.438502673796702</c:v>
                </c:pt>
                <c:pt idx="56326">
                  <c:v>12.863387978142001</c:v>
                </c:pt>
                <c:pt idx="56327">
                  <c:v>9.9133126934984492</c:v>
                </c:pt>
                <c:pt idx="56328">
                  <c:v>11.2108527131782</c:v>
                </c:pt>
                <c:pt idx="56329">
                  <c:v>18.9890795631825</c:v>
                </c:pt>
                <c:pt idx="56330">
                  <c:v>10.146778042959401</c:v>
                </c:pt>
                <c:pt idx="56331">
                  <c:v>8.3867262284620292</c:v>
                </c:pt>
                <c:pt idx="56332">
                  <c:v>7.8309628008752696</c:v>
                </c:pt>
                <c:pt idx="56333">
                  <c:v>8.9553903345724901</c:v>
                </c:pt>
                <c:pt idx="56334">
                  <c:v>11.654314720812099</c:v>
                </c:pt>
                <c:pt idx="56335">
                  <c:v>15.8518018018018</c:v>
                </c:pt>
                <c:pt idx="56336">
                  <c:v>13.4451443569553</c:v>
                </c:pt>
                <c:pt idx="56337">
                  <c:v>12.2670157068062</c:v>
                </c:pt>
                <c:pt idx="56338">
                  <c:v>7.7098171318575499</c:v>
                </c:pt>
                <c:pt idx="56339">
                  <c:v>7.9461410327595701</c:v>
                </c:pt>
                <c:pt idx="56340">
                  <c:v>7.2557377049180296</c:v>
                </c:pt>
                <c:pt idx="56341">
                  <c:v>10.676439232409299</c:v>
                </c:pt>
                <c:pt idx="56342">
                  <c:v>11.2225325884543</c:v>
                </c:pt>
                <c:pt idx="56343">
                  <c:v>9.1147540983606508</c:v>
                </c:pt>
                <c:pt idx="56344">
                  <c:v>6.1925581395348797</c:v>
                </c:pt>
                <c:pt idx="56345">
                  <c:v>5.9140926640926601</c:v>
                </c:pt>
                <c:pt idx="56346">
                  <c:v>7.3620853080568702</c:v>
                </c:pt>
                <c:pt idx="56347">
                  <c:v>11.3322286661143</c:v>
                </c:pt>
                <c:pt idx="56348">
                  <c:v>8.3609406952965202</c:v>
                </c:pt>
                <c:pt idx="56349">
                  <c:v>9.3843317972350206</c:v>
                </c:pt>
                <c:pt idx="56350">
                  <c:v>3.8847402597402598</c:v>
                </c:pt>
                <c:pt idx="56351">
                  <c:v>4.4011049723756903</c:v>
                </c:pt>
                <c:pt idx="56352">
                  <c:v>5.2921465968586299</c:v>
                </c:pt>
                <c:pt idx="56353">
                  <c:v>13.8521739130434</c:v>
                </c:pt>
                <c:pt idx="56354">
                  <c:v>16.777173913043399</c:v>
                </c:pt>
                <c:pt idx="56355">
                  <c:v>7.4141414141414099</c:v>
                </c:pt>
                <c:pt idx="56356">
                  <c:v>9.5781710914454194</c:v>
                </c:pt>
                <c:pt idx="56357">
                  <c:v>8.4170616113744003</c:v>
                </c:pt>
                <c:pt idx="56358">
                  <c:v>5.9645390070921902</c:v>
                </c:pt>
                <c:pt idx="56359">
                  <c:v>9.8455284552845495</c:v>
                </c:pt>
                <c:pt idx="56360">
                  <c:v>7.421875</c:v>
                </c:pt>
                <c:pt idx="56361">
                  <c:v>3.56451612903225</c:v>
                </c:pt>
                <c:pt idx="56362">
                  <c:v>2.25316455696202</c:v>
                </c:pt>
                <c:pt idx="56363">
                  <c:v>9.1259259259259196</c:v>
                </c:pt>
                <c:pt idx="56364">
                  <c:v>7.9079754601226897</c:v>
                </c:pt>
                <c:pt idx="56365">
                  <c:v>12.836236933797901</c:v>
                </c:pt>
                <c:pt idx="56366">
                  <c:v>18.965517241379299</c:v>
                </c:pt>
                <c:pt idx="56367">
                  <c:v>16.625</c:v>
                </c:pt>
                <c:pt idx="56368">
                  <c:v>12.365384615384601</c:v>
                </c:pt>
                <c:pt idx="56369">
                  <c:v>29.383333333333301</c:v>
                </c:pt>
                <c:pt idx="56370">
                  <c:v>19.096774193548299</c:v>
                </c:pt>
                <c:pt idx="56371">
                  <c:v>25.4838709677419</c:v>
                </c:pt>
                <c:pt idx="56372">
                  <c:v>14.2586206896551</c:v>
                </c:pt>
                <c:pt idx="56373">
                  <c:v>28.827586206896498</c:v>
                </c:pt>
                <c:pt idx="56374">
                  <c:v>19.072727272727199</c:v>
                </c:pt>
                <c:pt idx="56375">
                  <c:v>7.1475409836065502</c:v>
                </c:pt>
                <c:pt idx="56376">
                  <c:v>10.975472456775201</c:v>
                </c:pt>
                <c:pt idx="56377">
                  <c:v>10.378719567177599</c:v>
                </c:pt>
                <c:pt idx="56378">
                  <c:v>10.1672226855713</c:v>
                </c:pt>
                <c:pt idx="56379">
                  <c:v>8.9916134185303491</c:v>
                </c:pt>
                <c:pt idx="56380">
                  <c:v>12.2024180967238</c:v>
                </c:pt>
                <c:pt idx="56381">
                  <c:v>16.094470889783899</c:v>
                </c:pt>
                <c:pt idx="56382">
                  <c:v>13.3581960104076</c:v>
                </c:pt>
                <c:pt idx="56383">
                  <c:v>12.710648148148101</c:v>
                </c:pt>
                <c:pt idx="56384">
                  <c:v>7.5148663906661604</c:v>
                </c:pt>
                <c:pt idx="56385">
                  <c:v>7.8706041478809698</c:v>
                </c:pt>
                <c:pt idx="56386">
                  <c:v>5.7915407854984897</c:v>
                </c:pt>
                <c:pt idx="56387">
                  <c:v>12.1837270341207</c:v>
                </c:pt>
                <c:pt idx="56388">
                  <c:v>5.75</c:v>
                </c:pt>
                <c:pt idx="56389">
                  <c:v>13.75</c:v>
                </c:pt>
                <c:pt idx="56390">
                  <c:v>21.313953488372</c:v>
                </c:pt>
                <c:pt idx="56391">
                  <c:v>5.3620689655172402</c:v>
                </c:pt>
                <c:pt idx="56392">
                  <c:v>3.625</c:v>
                </c:pt>
                <c:pt idx="56393">
                  <c:v>9.9444444444444393</c:v>
                </c:pt>
                <c:pt idx="56394">
                  <c:v>13.0833333333333</c:v>
                </c:pt>
                <c:pt idx="56395">
                  <c:v>7.2857142857142803</c:v>
                </c:pt>
                <c:pt idx="56396">
                  <c:v>4.32258064516129</c:v>
                </c:pt>
                <c:pt idx="56397">
                  <c:v>20.6166666666666</c:v>
                </c:pt>
                <c:pt idx="56398">
                  <c:v>104</c:v>
                </c:pt>
                <c:pt idx="56399">
                  <c:v>-7</c:v>
                </c:pt>
                <c:pt idx="56400">
                  <c:v>14.8</c:v>
                </c:pt>
                <c:pt idx="56401">
                  <c:v>40.5</c:v>
                </c:pt>
                <c:pt idx="56402">
                  <c:v>21.175965665235999</c:v>
                </c:pt>
                <c:pt idx="56403">
                  <c:v>18.75</c:v>
                </c:pt>
                <c:pt idx="56404">
                  <c:v>6.9563318777292498</c:v>
                </c:pt>
                <c:pt idx="56405">
                  <c:v>8.7323943661971803</c:v>
                </c:pt>
                <c:pt idx="56406">
                  <c:v>9.5644599303135802</c:v>
                </c:pt>
                <c:pt idx="56407">
                  <c:v>17.512635379061301</c:v>
                </c:pt>
                <c:pt idx="56408">
                  <c:v>12.8</c:v>
                </c:pt>
                <c:pt idx="56409">
                  <c:v>12.766550522648</c:v>
                </c:pt>
                <c:pt idx="56410">
                  <c:v>6.4488448844884401</c:v>
                </c:pt>
                <c:pt idx="56411">
                  <c:v>6.6343750000000004</c:v>
                </c:pt>
                <c:pt idx="56412">
                  <c:v>8.4086378737541505</c:v>
                </c:pt>
                <c:pt idx="56413">
                  <c:v>10.857142857142801</c:v>
                </c:pt>
                <c:pt idx="56414">
                  <c:v>17.339563862928301</c:v>
                </c:pt>
                <c:pt idx="56415">
                  <c:v>14.742666666666601</c:v>
                </c:pt>
                <c:pt idx="56416">
                  <c:v>9.0389692017598993</c:v>
                </c:pt>
                <c:pt idx="56417">
                  <c:v>8.8108776266996198</c:v>
                </c:pt>
                <c:pt idx="56418">
                  <c:v>11.8327137546468</c:v>
                </c:pt>
                <c:pt idx="56419">
                  <c:v>16.805188448360202</c:v>
                </c:pt>
                <c:pt idx="56420">
                  <c:v>12.7553593947036</c:v>
                </c:pt>
                <c:pt idx="56421">
                  <c:v>13.320104438642201</c:v>
                </c:pt>
                <c:pt idx="56422">
                  <c:v>6.5402611534276298</c:v>
                </c:pt>
                <c:pt idx="56423">
                  <c:v>6.4297752808988697</c:v>
                </c:pt>
                <c:pt idx="56424">
                  <c:v>8.1998933901918907</c:v>
                </c:pt>
                <c:pt idx="56425">
                  <c:v>14.758272574312899</c:v>
                </c:pt>
                <c:pt idx="56426">
                  <c:v>16.054621848739401</c:v>
                </c:pt>
                <c:pt idx="56427">
                  <c:v>10.004464285714199</c:v>
                </c:pt>
                <c:pt idx="56428">
                  <c:v>4.5241935483870899</c:v>
                </c:pt>
                <c:pt idx="56429">
                  <c:v>5.1055900621118004</c:v>
                </c:pt>
                <c:pt idx="56430">
                  <c:v>7.0142857142857098</c:v>
                </c:pt>
                <c:pt idx="56431">
                  <c:v>9.7632093933463793</c:v>
                </c:pt>
                <c:pt idx="56432">
                  <c:v>10.1551724137931</c:v>
                </c:pt>
                <c:pt idx="56433">
                  <c:v>10.9269776876267</c:v>
                </c:pt>
                <c:pt idx="56434">
                  <c:v>4.0217391304347796</c:v>
                </c:pt>
                <c:pt idx="56435">
                  <c:v>2.56769596199524</c:v>
                </c:pt>
                <c:pt idx="56436">
                  <c:v>3.7787610619468999</c:v>
                </c:pt>
                <c:pt idx="56437">
                  <c:v>9.8817966903073202</c:v>
                </c:pt>
                <c:pt idx="56438">
                  <c:v>10.7292707292707</c:v>
                </c:pt>
                <c:pt idx="56439">
                  <c:v>14.233759590792801</c:v>
                </c:pt>
                <c:pt idx="56440">
                  <c:v>12.3278145695364</c:v>
                </c:pt>
                <c:pt idx="56441">
                  <c:v>11.1574724172517</c:v>
                </c:pt>
                <c:pt idx="56442">
                  <c:v>13.9123173277661</c:v>
                </c:pt>
                <c:pt idx="56443">
                  <c:v>19.333987248651301</c:v>
                </c:pt>
                <c:pt idx="56444">
                  <c:v>18.2075581395348</c:v>
                </c:pt>
                <c:pt idx="56445">
                  <c:v>14.082974137931</c:v>
                </c:pt>
                <c:pt idx="56446">
                  <c:v>8.1690217391304305</c:v>
                </c:pt>
                <c:pt idx="56447">
                  <c:v>8.1437681159420201</c:v>
                </c:pt>
                <c:pt idx="56448">
                  <c:v>7.63622448979591</c:v>
                </c:pt>
                <c:pt idx="56449">
                  <c:v>12.592734225621401</c:v>
                </c:pt>
                <c:pt idx="56450">
                  <c:v>4.0370370370370301</c:v>
                </c:pt>
                <c:pt idx="56451">
                  <c:v>19.928571428571399</c:v>
                </c:pt>
                <c:pt idx="56452">
                  <c:v>7.82258064516129</c:v>
                </c:pt>
                <c:pt idx="56453">
                  <c:v>14.8035714285714</c:v>
                </c:pt>
                <c:pt idx="56454">
                  <c:v>15.568965517241301</c:v>
                </c:pt>
                <c:pt idx="56455">
                  <c:v>19.821428571428498</c:v>
                </c:pt>
                <c:pt idx="56456">
                  <c:v>10.4</c:v>
                </c:pt>
                <c:pt idx="56457">
                  <c:v>4.3983050847457603</c:v>
                </c:pt>
                <c:pt idx="56458">
                  <c:v>1.0803571428571399</c:v>
                </c:pt>
                <c:pt idx="56459">
                  <c:v>-0.77391304347825995</c:v>
                </c:pt>
                <c:pt idx="56460">
                  <c:v>3.0925925925925899</c:v>
                </c:pt>
                <c:pt idx="56461">
                  <c:v>7.3</c:v>
                </c:pt>
                <c:pt idx="56462">
                  <c:v>-0.75</c:v>
                </c:pt>
                <c:pt idx="56463">
                  <c:v>14</c:v>
                </c:pt>
                <c:pt idx="56464">
                  <c:v>23.936363636363598</c:v>
                </c:pt>
                <c:pt idx="56465">
                  <c:v>28.859813084112101</c:v>
                </c:pt>
                <c:pt idx="56466">
                  <c:v>14.6576576576576</c:v>
                </c:pt>
                <c:pt idx="56467">
                  <c:v>21.6936936936936</c:v>
                </c:pt>
                <c:pt idx="56468">
                  <c:v>12.3177570093457</c:v>
                </c:pt>
                <c:pt idx="56469">
                  <c:v>14.409090909090899</c:v>
                </c:pt>
                <c:pt idx="56470">
                  <c:v>6.8444444444444397</c:v>
                </c:pt>
                <c:pt idx="56471">
                  <c:v>12.875</c:v>
                </c:pt>
                <c:pt idx="56472">
                  <c:v>14.301844605925</c:v>
                </c:pt>
                <c:pt idx="56473">
                  <c:v>13.122732769044701</c:v>
                </c:pt>
                <c:pt idx="56474">
                  <c:v>8.2328918322295799</c:v>
                </c:pt>
                <c:pt idx="56475">
                  <c:v>10.5353697749196</c:v>
                </c:pt>
                <c:pt idx="56476">
                  <c:v>12.0690015682174</c:v>
                </c:pt>
                <c:pt idx="56477">
                  <c:v>14.799279927992799</c:v>
                </c:pt>
                <c:pt idx="56478">
                  <c:v>12.7509903791737</c:v>
                </c:pt>
                <c:pt idx="56479">
                  <c:v>11.832927423283</c:v>
                </c:pt>
                <c:pt idx="56480">
                  <c:v>5.0523091423185598</c:v>
                </c:pt>
                <c:pt idx="56481">
                  <c:v>5.9515957446808496</c:v>
                </c:pt>
                <c:pt idx="56482">
                  <c:v>6.7408405172413701</c:v>
                </c:pt>
                <c:pt idx="56483">
                  <c:v>15.304171494785599</c:v>
                </c:pt>
                <c:pt idx="56484">
                  <c:v>13.725</c:v>
                </c:pt>
                <c:pt idx="56485">
                  <c:v>11.827906976744099</c:v>
                </c:pt>
                <c:pt idx="56486">
                  <c:v>10.0537634408602</c:v>
                </c:pt>
                <c:pt idx="56487">
                  <c:v>10.506746626686599</c:v>
                </c:pt>
                <c:pt idx="56488">
                  <c:v>14.4441176470588</c:v>
                </c:pt>
                <c:pt idx="56489">
                  <c:v>19.123611111111099</c:v>
                </c:pt>
                <c:pt idx="56490">
                  <c:v>19.524590163934398</c:v>
                </c:pt>
                <c:pt idx="56491">
                  <c:v>15.5830721003134</c:v>
                </c:pt>
                <c:pt idx="56492">
                  <c:v>8.4130434782608692</c:v>
                </c:pt>
                <c:pt idx="56493">
                  <c:v>12.2651515151515</c:v>
                </c:pt>
                <c:pt idx="56494">
                  <c:v>10.402092675635201</c:v>
                </c:pt>
                <c:pt idx="56495">
                  <c:v>14.6917404129793</c:v>
                </c:pt>
                <c:pt idx="56496">
                  <c:v>15.6850746268656</c:v>
                </c:pt>
                <c:pt idx="56497">
                  <c:v>14.482014388489199</c:v>
                </c:pt>
                <c:pt idx="56498">
                  <c:v>10.1009870918754</c:v>
                </c:pt>
                <c:pt idx="56499">
                  <c:v>10.0453767123287</c:v>
                </c:pt>
                <c:pt idx="56500">
                  <c:v>11.030102790014601</c:v>
                </c:pt>
                <c:pt idx="56501">
                  <c:v>14.9142857142857</c:v>
                </c:pt>
                <c:pt idx="56502">
                  <c:v>12.6636794939377</c:v>
                </c:pt>
                <c:pt idx="56503">
                  <c:v>9.4159684573681606</c:v>
                </c:pt>
                <c:pt idx="56504">
                  <c:v>4.7269539078156297</c:v>
                </c:pt>
                <c:pt idx="56505">
                  <c:v>7.92253020611229</c:v>
                </c:pt>
                <c:pt idx="56506">
                  <c:v>5.4968701095461601</c:v>
                </c:pt>
                <c:pt idx="56507">
                  <c:v>15.2450119712689</c:v>
                </c:pt>
                <c:pt idx="56508">
                  <c:v>18.0681399631675</c:v>
                </c:pt>
                <c:pt idx="56509">
                  <c:v>16.623359580052401</c:v>
                </c:pt>
                <c:pt idx="56510">
                  <c:v>12.389455782312901</c:v>
                </c:pt>
                <c:pt idx="56511">
                  <c:v>10.56884635832</c:v>
                </c:pt>
                <c:pt idx="56512">
                  <c:v>15.426938369781301</c:v>
                </c:pt>
                <c:pt idx="56513">
                  <c:v>19.525324403516102</c:v>
                </c:pt>
                <c:pt idx="56514">
                  <c:v>18.111282051282</c:v>
                </c:pt>
                <c:pt idx="56515">
                  <c:v>14.7100646352723</c:v>
                </c:pt>
                <c:pt idx="56516">
                  <c:v>7.3939971414959498</c:v>
                </c:pt>
                <c:pt idx="56517">
                  <c:v>8.5736310473152493</c:v>
                </c:pt>
                <c:pt idx="56518">
                  <c:v>9.9212346993081404</c:v>
                </c:pt>
                <c:pt idx="56519">
                  <c:v>17.973539140022002</c:v>
                </c:pt>
                <c:pt idx="56520">
                  <c:v>6.4528301886792399</c:v>
                </c:pt>
                <c:pt idx="56521">
                  <c:v>5.3958333333333304</c:v>
                </c:pt>
                <c:pt idx="56522">
                  <c:v>3.5</c:v>
                </c:pt>
                <c:pt idx="56523">
                  <c:v>7.6538461538461497</c:v>
                </c:pt>
                <c:pt idx="56524">
                  <c:v>15.3888888888888</c:v>
                </c:pt>
                <c:pt idx="56525">
                  <c:v>16.239999999999998</c:v>
                </c:pt>
                <c:pt idx="56526">
                  <c:v>23.509433962264101</c:v>
                </c:pt>
                <c:pt idx="56527">
                  <c:v>27.907407407407401</c:v>
                </c:pt>
                <c:pt idx="56528">
                  <c:v>8.14</c:v>
                </c:pt>
                <c:pt idx="56529">
                  <c:v>20.759259259259199</c:v>
                </c:pt>
                <c:pt idx="56530">
                  <c:v>9.8888888888888893</c:v>
                </c:pt>
                <c:pt idx="56531">
                  <c:v>12.8039215686274</c:v>
                </c:pt>
                <c:pt idx="56532">
                  <c:v>-3.2857142857142798</c:v>
                </c:pt>
                <c:pt idx="56533">
                  <c:v>8.8571428571428505</c:v>
                </c:pt>
                <c:pt idx="56534">
                  <c:v>-3.07692307692307</c:v>
                </c:pt>
                <c:pt idx="56535">
                  <c:v>26.538461538461501</c:v>
                </c:pt>
                <c:pt idx="56536">
                  <c:v>5.1538461538461497</c:v>
                </c:pt>
                <c:pt idx="56537">
                  <c:v>10.692307692307599</c:v>
                </c:pt>
                <c:pt idx="56538">
                  <c:v>44</c:v>
                </c:pt>
                <c:pt idx="56539">
                  <c:v>17.762896825396801</c:v>
                </c:pt>
                <c:pt idx="56540">
                  <c:v>15.8723293381969</c:v>
                </c:pt>
                <c:pt idx="56541">
                  <c:v>9.4574518100611193</c:v>
                </c:pt>
                <c:pt idx="56542">
                  <c:v>11.878551787351</c:v>
                </c:pt>
                <c:pt idx="56543">
                  <c:v>13.675905230219</c:v>
                </c:pt>
                <c:pt idx="56544">
                  <c:v>18.367875647668299</c:v>
                </c:pt>
                <c:pt idx="56545">
                  <c:v>14.948373773877099</c:v>
                </c:pt>
                <c:pt idx="56546">
                  <c:v>14.336585365853599</c:v>
                </c:pt>
                <c:pt idx="56547">
                  <c:v>5.7951120162932703</c:v>
                </c:pt>
                <c:pt idx="56548">
                  <c:v>8.4835509138381209</c:v>
                </c:pt>
                <c:pt idx="56549">
                  <c:v>7.8552036199095001</c:v>
                </c:pt>
                <c:pt idx="56550">
                  <c:v>14.98766650222</c:v>
                </c:pt>
                <c:pt idx="56551">
                  <c:v>7.55585344057193</c:v>
                </c:pt>
                <c:pt idx="56552">
                  <c:v>7.4785127957508397</c:v>
                </c:pt>
                <c:pt idx="56553">
                  <c:v>7.2593186372745402</c:v>
                </c:pt>
                <c:pt idx="56554">
                  <c:v>6.3842650103519603</c:v>
                </c:pt>
                <c:pt idx="56555">
                  <c:v>6.8077232502011196</c:v>
                </c:pt>
                <c:pt idx="56556">
                  <c:v>14.417417417417401</c:v>
                </c:pt>
                <c:pt idx="56557">
                  <c:v>13.64</c:v>
                </c:pt>
                <c:pt idx="56558">
                  <c:v>8.5605765485001903</c:v>
                </c:pt>
                <c:pt idx="56559">
                  <c:v>3.1311538461538402</c:v>
                </c:pt>
                <c:pt idx="56560">
                  <c:v>3.37051792828685</c:v>
                </c:pt>
                <c:pt idx="56561">
                  <c:v>2.84069264069264</c:v>
                </c:pt>
                <c:pt idx="56562">
                  <c:v>6.1151172893136403</c:v>
                </c:pt>
                <c:pt idx="56563">
                  <c:v>5.06989247311828</c:v>
                </c:pt>
                <c:pt idx="56564">
                  <c:v>4.7349397590361404</c:v>
                </c:pt>
                <c:pt idx="56565">
                  <c:v>6.9249999999999998</c:v>
                </c:pt>
                <c:pt idx="56566">
                  <c:v>4.1333333333333302</c:v>
                </c:pt>
                <c:pt idx="56567">
                  <c:v>1.0774193548387001</c:v>
                </c:pt>
                <c:pt idx="56568">
                  <c:v>3.1666666666666599</c:v>
                </c:pt>
                <c:pt idx="56569">
                  <c:v>3.2258064516128999</c:v>
                </c:pt>
                <c:pt idx="56570">
                  <c:v>1.23870967741935</c:v>
                </c:pt>
                <c:pt idx="56571">
                  <c:v>-1.45</c:v>
                </c:pt>
                <c:pt idx="56572">
                  <c:v>0.76612903225806395</c:v>
                </c:pt>
                <c:pt idx="56573">
                  <c:v>3.41333333333333</c:v>
                </c:pt>
                <c:pt idx="56574">
                  <c:v>9.4129032258064491</c:v>
                </c:pt>
                <c:pt idx="56575">
                  <c:v>28.869565217391301</c:v>
                </c:pt>
                <c:pt idx="56576">
                  <c:v>12.5074626865671</c:v>
                </c:pt>
                <c:pt idx="56577">
                  <c:v>39.205479452054703</c:v>
                </c:pt>
                <c:pt idx="56578">
                  <c:v>5.0810810810810798</c:v>
                </c:pt>
                <c:pt idx="56579">
                  <c:v>13.1358024691358</c:v>
                </c:pt>
                <c:pt idx="56580">
                  <c:v>22.432098765431999</c:v>
                </c:pt>
                <c:pt idx="56581">
                  <c:v>20.857142857142801</c:v>
                </c:pt>
                <c:pt idx="56582">
                  <c:v>12.375</c:v>
                </c:pt>
                <c:pt idx="56583">
                  <c:v>32.329268292682897</c:v>
                </c:pt>
                <c:pt idx="56584">
                  <c:v>16.2115384615384</c:v>
                </c:pt>
                <c:pt idx="56585">
                  <c:v>15.7397260273972</c:v>
                </c:pt>
                <c:pt idx="56586">
                  <c:v>16.952380952380899</c:v>
                </c:pt>
                <c:pt idx="56587">
                  <c:v>5.9678260869565198</c:v>
                </c:pt>
                <c:pt idx="56588">
                  <c:v>4.6066985645932998</c:v>
                </c:pt>
                <c:pt idx="56589">
                  <c:v>5.3927691043549704</c:v>
                </c:pt>
                <c:pt idx="56590">
                  <c:v>6.3069544364508303</c:v>
                </c:pt>
                <c:pt idx="56591">
                  <c:v>8.2529585798816498</c:v>
                </c:pt>
                <c:pt idx="56592">
                  <c:v>12.436339522546399</c:v>
                </c:pt>
                <c:pt idx="56593">
                  <c:v>15.017515923566799</c:v>
                </c:pt>
                <c:pt idx="56594">
                  <c:v>12.850150602409601</c:v>
                </c:pt>
                <c:pt idx="56595">
                  <c:v>7.6380880121396002</c:v>
                </c:pt>
                <c:pt idx="56596">
                  <c:v>6.2782764811490104</c:v>
                </c:pt>
                <c:pt idx="56597">
                  <c:v>5.3548387096774102</c:v>
                </c:pt>
                <c:pt idx="56598">
                  <c:v>10.106923751095501</c:v>
                </c:pt>
                <c:pt idx="56599">
                  <c:v>6.9117647058823497</c:v>
                </c:pt>
                <c:pt idx="56600">
                  <c:v>-4</c:v>
                </c:pt>
                <c:pt idx="56601">
                  <c:v>0.452380952380952</c:v>
                </c:pt>
                <c:pt idx="56602">
                  <c:v>-5.1428571428571397</c:v>
                </c:pt>
                <c:pt idx="56603">
                  <c:v>1.9393939393939299</c:v>
                </c:pt>
                <c:pt idx="56604">
                  <c:v>3.65625</c:v>
                </c:pt>
                <c:pt idx="56605">
                  <c:v>2.9107142857142798</c:v>
                </c:pt>
                <c:pt idx="56606">
                  <c:v>3.5943396226414999</c:v>
                </c:pt>
                <c:pt idx="56607">
                  <c:v>9.0909090909090898E-2</c:v>
                </c:pt>
                <c:pt idx="56608">
                  <c:v>-5.6140350877192899</c:v>
                </c:pt>
                <c:pt idx="56609">
                  <c:v>-4.5272727272727202</c:v>
                </c:pt>
                <c:pt idx="56610">
                  <c:v>8.2321428571428505</c:v>
                </c:pt>
                <c:pt idx="56611">
                  <c:v>4.1202635914332699</c:v>
                </c:pt>
                <c:pt idx="56612">
                  <c:v>1.23730378578024</c:v>
                </c:pt>
                <c:pt idx="56613">
                  <c:v>2.71146953405017</c:v>
                </c:pt>
                <c:pt idx="56614">
                  <c:v>3.97330791229742</c:v>
                </c:pt>
                <c:pt idx="56615">
                  <c:v>4.5116479723899898</c:v>
                </c:pt>
                <c:pt idx="56616">
                  <c:v>5.6598860862489797</c:v>
                </c:pt>
                <c:pt idx="56617">
                  <c:v>4.8331753554502299</c:v>
                </c:pt>
                <c:pt idx="56618">
                  <c:v>5.9850993377483404</c:v>
                </c:pt>
                <c:pt idx="56619">
                  <c:v>1.61727528089887</c:v>
                </c:pt>
                <c:pt idx="56620">
                  <c:v>1.5764984227129299</c:v>
                </c:pt>
                <c:pt idx="56621">
                  <c:v>1.0994295028524801</c:v>
                </c:pt>
                <c:pt idx="56622">
                  <c:v>2.8029141104294402</c:v>
                </c:pt>
                <c:pt idx="56623">
                  <c:v>3.9230769230769198</c:v>
                </c:pt>
                <c:pt idx="56624">
                  <c:v>3.95</c:v>
                </c:pt>
                <c:pt idx="56625">
                  <c:v>4.3</c:v>
                </c:pt>
                <c:pt idx="56626">
                  <c:v>-1.8</c:v>
                </c:pt>
                <c:pt idx="56627">
                  <c:v>5.32</c:v>
                </c:pt>
                <c:pt idx="56628">
                  <c:v>8.4545454545454497</c:v>
                </c:pt>
                <c:pt idx="56629">
                  <c:v>28.705882352941099</c:v>
                </c:pt>
                <c:pt idx="56630">
                  <c:v>14.8529411764705</c:v>
                </c:pt>
                <c:pt idx="56631">
                  <c:v>-4.5242718446601904</c:v>
                </c:pt>
                <c:pt idx="56632">
                  <c:v>-4.7192982456140298</c:v>
                </c:pt>
                <c:pt idx="56633">
                  <c:v>1.97647058823529</c:v>
                </c:pt>
                <c:pt idx="56634">
                  <c:v>8.9069767441860392</c:v>
                </c:pt>
                <c:pt idx="56635">
                  <c:v>12.443478260869499</c:v>
                </c:pt>
                <c:pt idx="56636">
                  <c:v>7.7476635514018604</c:v>
                </c:pt>
                <c:pt idx="56637">
                  <c:v>3.55833333333333</c:v>
                </c:pt>
                <c:pt idx="56638">
                  <c:v>9.7613636363636296</c:v>
                </c:pt>
                <c:pt idx="56639">
                  <c:v>20.418604651162699</c:v>
                </c:pt>
                <c:pt idx="56640">
                  <c:v>22.164705882352902</c:v>
                </c:pt>
                <c:pt idx="56641">
                  <c:v>24.117647058823501</c:v>
                </c:pt>
                <c:pt idx="56642">
                  <c:v>20.6404494382022</c:v>
                </c:pt>
                <c:pt idx="56643">
                  <c:v>25.097560975609699</c:v>
                </c:pt>
                <c:pt idx="56644">
                  <c:v>16.670454545454501</c:v>
                </c:pt>
                <c:pt idx="56645">
                  <c:v>9.5542168674698793</c:v>
                </c:pt>
                <c:pt idx="56646">
                  <c:v>5.1904761904761898</c:v>
                </c:pt>
                <c:pt idx="56647">
                  <c:v>14</c:v>
                </c:pt>
                <c:pt idx="56648">
                  <c:v>0.97619047619047605</c:v>
                </c:pt>
                <c:pt idx="56649">
                  <c:v>10</c:v>
                </c:pt>
                <c:pt idx="56650">
                  <c:v>12.9122807017543</c:v>
                </c:pt>
                <c:pt idx="56651">
                  <c:v>2.8135593220338899</c:v>
                </c:pt>
                <c:pt idx="56652">
                  <c:v>5.6511627906976702</c:v>
                </c:pt>
                <c:pt idx="56653">
                  <c:v>32.105263157894697</c:v>
                </c:pt>
                <c:pt idx="56654">
                  <c:v>6.6</c:v>
                </c:pt>
                <c:pt idx="56655">
                  <c:v>10.76</c:v>
                </c:pt>
                <c:pt idx="56656">
                  <c:v>7.1044247787610599</c:v>
                </c:pt>
                <c:pt idx="56657">
                  <c:v>13.1156893819334</c:v>
                </c:pt>
                <c:pt idx="56658">
                  <c:v>7.95113438045375</c:v>
                </c:pt>
                <c:pt idx="56659">
                  <c:v>14.7662337662337</c:v>
                </c:pt>
                <c:pt idx="56660">
                  <c:v>12.767263427109899</c:v>
                </c:pt>
                <c:pt idx="56661">
                  <c:v>12.283582089552199</c:v>
                </c:pt>
                <c:pt idx="56662">
                  <c:v>12.445054945054901</c:v>
                </c:pt>
                <c:pt idx="56663">
                  <c:v>9.6552217453505005</c:v>
                </c:pt>
                <c:pt idx="56664">
                  <c:v>4.6153846153846096</c:v>
                </c:pt>
                <c:pt idx="56665">
                  <c:v>6.1394957983193201</c:v>
                </c:pt>
                <c:pt idx="56666">
                  <c:v>13.890795631825201</c:v>
                </c:pt>
                <c:pt idx="56667">
                  <c:v>9.7337770382695492</c:v>
                </c:pt>
                <c:pt idx="56668">
                  <c:v>10.764705882352899</c:v>
                </c:pt>
                <c:pt idx="56669">
                  <c:v>6.1709401709401703</c:v>
                </c:pt>
                <c:pt idx="56670">
                  <c:v>6.3545150501672198</c:v>
                </c:pt>
                <c:pt idx="56671">
                  <c:v>11.6019971469329</c:v>
                </c:pt>
                <c:pt idx="56672">
                  <c:v>12.7869507323568</c:v>
                </c:pt>
                <c:pt idx="56673">
                  <c:v>13.39</c:v>
                </c:pt>
                <c:pt idx="56674">
                  <c:v>6.3509316770186297</c:v>
                </c:pt>
                <c:pt idx="56675">
                  <c:v>5.6969253294289901</c:v>
                </c:pt>
                <c:pt idx="56676">
                  <c:v>4.2418604651162699</c:v>
                </c:pt>
                <c:pt idx="56677">
                  <c:v>2.01132075471698</c:v>
                </c:pt>
                <c:pt idx="56678">
                  <c:v>10.594306049822</c:v>
                </c:pt>
                <c:pt idx="56679">
                  <c:v>16.330078125</c:v>
                </c:pt>
                <c:pt idx="56680">
                  <c:v>16.776679841897199</c:v>
                </c:pt>
                <c:pt idx="56681">
                  <c:v>14.7943396226415</c:v>
                </c:pt>
                <c:pt idx="56682">
                  <c:v>13.989051094890501</c:v>
                </c:pt>
                <c:pt idx="56683">
                  <c:v>17.4615384615384</c:v>
                </c:pt>
                <c:pt idx="56684">
                  <c:v>25.9605911330049</c:v>
                </c:pt>
                <c:pt idx="56685">
                  <c:v>28.2019801980198</c:v>
                </c:pt>
                <c:pt idx="56686">
                  <c:v>17.1954674220963</c:v>
                </c:pt>
                <c:pt idx="56687">
                  <c:v>10.2570194384449</c:v>
                </c:pt>
                <c:pt idx="56688">
                  <c:v>11.9988492520138</c:v>
                </c:pt>
                <c:pt idx="56689">
                  <c:v>12.6738461538461</c:v>
                </c:pt>
                <c:pt idx="56690">
                  <c:v>20.2685624012638</c:v>
                </c:pt>
                <c:pt idx="56691">
                  <c:v>22.4444444444444</c:v>
                </c:pt>
                <c:pt idx="56692">
                  <c:v>38.625</c:v>
                </c:pt>
                <c:pt idx="56693">
                  <c:v>39.5555555555555</c:v>
                </c:pt>
                <c:pt idx="56694">
                  <c:v>10.8</c:v>
                </c:pt>
                <c:pt idx="56695">
                  <c:v>66.25</c:v>
                </c:pt>
                <c:pt idx="56696">
                  <c:v>2.88888888888888</c:v>
                </c:pt>
                <c:pt idx="56697">
                  <c:v>14.8888888888888</c:v>
                </c:pt>
                <c:pt idx="56698">
                  <c:v>19.5555555555555</c:v>
                </c:pt>
                <c:pt idx="56699">
                  <c:v>2.875</c:v>
                </c:pt>
                <c:pt idx="56700">
                  <c:v>13.5555555555555</c:v>
                </c:pt>
                <c:pt idx="56701">
                  <c:v>15.4444444444444</c:v>
                </c:pt>
                <c:pt idx="56702">
                  <c:v>16.3333333333333</c:v>
                </c:pt>
                <c:pt idx="56703">
                  <c:v>8.6419529837251297</c:v>
                </c:pt>
                <c:pt idx="56704">
                  <c:v>5.2605210420841599</c:v>
                </c:pt>
                <c:pt idx="56705">
                  <c:v>5.2665330661322596</c:v>
                </c:pt>
                <c:pt idx="56706">
                  <c:v>8.2844036697247692</c:v>
                </c:pt>
                <c:pt idx="56707">
                  <c:v>12.146804835924</c:v>
                </c:pt>
                <c:pt idx="56708">
                  <c:v>12.3495007132667</c:v>
                </c:pt>
                <c:pt idx="56709">
                  <c:v>15.5288461538461</c:v>
                </c:pt>
                <c:pt idx="56710">
                  <c:v>12.2886597938144</c:v>
                </c:pt>
                <c:pt idx="56711">
                  <c:v>5.38629283489096</c:v>
                </c:pt>
                <c:pt idx="56712">
                  <c:v>6.4552023121387201</c:v>
                </c:pt>
                <c:pt idx="56713">
                  <c:v>6.4222222222222198</c:v>
                </c:pt>
                <c:pt idx="56714">
                  <c:v>10.298059964726599</c:v>
                </c:pt>
                <c:pt idx="56715">
                  <c:v>5.2452380952380899</c:v>
                </c:pt>
                <c:pt idx="56716">
                  <c:v>6.4375</c:v>
                </c:pt>
                <c:pt idx="56717">
                  <c:v>4.8502538071065899</c:v>
                </c:pt>
                <c:pt idx="56718">
                  <c:v>4.4986149584487496</c:v>
                </c:pt>
                <c:pt idx="56719">
                  <c:v>7.8927738927738904</c:v>
                </c:pt>
                <c:pt idx="56720">
                  <c:v>17.7971698113207</c:v>
                </c:pt>
                <c:pt idx="56721">
                  <c:v>13.292307692307601</c:v>
                </c:pt>
                <c:pt idx="56722">
                  <c:v>12.2807017543859</c:v>
                </c:pt>
                <c:pt idx="56723">
                  <c:v>4.9676025917926498</c:v>
                </c:pt>
                <c:pt idx="56724">
                  <c:v>9.5253731343283494</c:v>
                </c:pt>
                <c:pt idx="56725">
                  <c:v>12.7916666666666</c:v>
                </c:pt>
                <c:pt idx="56726">
                  <c:v>11.4643734643734</c:v>
                </c:pt>
                <c:pt idx="56727">
                  <c:v>7.8</c:v>
                </c:pt>
                <c:pt idx="56728">
                  <c:v>4.0442804428044203</c:v>
                </c:pt>
                <c:pt idx="56729">
                  <c:v>7.3786407766990196</c:v>
                </c:pt>
                <c:pt idx="56730">
                  <c:v>4.9448275862068902</c:v>
                </c:pt>
                <c:pt idx="56731">
                  <c:v>5.8771331058020397</c:v>
                </c:pt>
                <c:pt idx="56732">
                  <c:v>10.6625</c:v>
                </c:pt>
                <c:pt idx="56733">
                  <c:v>12.0186046511627</c:v>
                </c:pt>
                <c:pt idx="56734">
                  <c:v>10.875939849624</c:v>
                </c:pt>
                <c:pt idx="56735">
                  <c:v>5.9405940594059397</c:v>
                </c:pt>
                <c:pt idx="56736">
                  <c:v>6.09883720930232</c:v>
                </c:pt>
                <c:pt idx="56737">
                  <c:v>6.0909090909090899</c:v>
                </c:pt>
                <c:pt idx="56738">
                  <c:v>10.608510638297799</c:v>
                </c:pt>
                <c:pt idx="56739">
                  <c:v>6.97583081570997</c:v>
                </c:pt>
                <c:pt idx="56740">
                  <c:v>10.3721682847896</c:v>
                </c:pt>
                <c:pt idx="56741">
                  <c:v>8.8421052631578902</c:v>
                </c:pt>
                <c:pt idx="56742">
                  <c:v>17.012853470437001</c:v>
                </c:pt>
                <c:pt idx="56743">
                  <c:v>21.825870646766099</c:v>
                </c:pt>
                <c:pt idx="56744">
                  <c:v>16.565610859728501</c:v>
                </c:pt>
                <c:pt idx="56745">
                  <c:v>16.282828282828198</c:v>
                </c:pt>
                <c:pt idx="56746">
                  <c:v>19.865882352941099</c:v>
                </c:pt>
                <c:pt idx="56747">
                  <c:v>11.5731707317073</c:v>
                </c:pt>
                <c:pt idx="56748">
                  <c:v>9.9152046783625707</c:v>
                </c:pt>
                <c:pt idx="56749">
                  <c:v>7.3275434243176099</c:v>
                </c:pt>
                <c:pt idx="56750">
                  <c:v>12.2186836518046</c:v>
                </c:pt>
                <c:pt idx="56751">
                  <c:v>15.7878787878787</c:v>
                </c:pt>
                <c:pt idx="56752">
                  <c:v>4.6785714285714199</c:v>
                </c:pt>
                <c:pt idx="56753">
                  <c:v>12.25</c:v>
                </c:pt>
                <c:pt idx="56754">
                  <c:v>5.9534883720930196</c:v>
                </c:pt>
                <c:pt idx="56755">
                  <c:v>6.2643678160919496</c:v>
                </c:pt>
                <c:pt idx="56756">
                  <c:v>8.2364864864864806</c:v>
                </c:pt>
                <c:pt idx="56757">
                  <c:v>12.5652173913043</c:v>
                </c:pt>
                <c:pt idx="56758">
                  <c:v>17.700854700854698</c:v>
                </c:pt>
                <c:pt idx="56759">
                  <c:v>8.5918367346938709</c:v>
                </c:pt>
                <c:pt idx="56760">
                  <c:v>11.6619718309859</c:v>
                </c:pt>
                <c:pt idx="56761">
                  <c:v>10.4545454545454</c:v>
                </c:pt>
                <c:pt idx="56762">
                  <c:v>3.2727272727272698</c:v>
                </c:pt>
                <c:pt idx="56763">
                  <c:v>21.5868055555555</c:v>
                </c:pt>
                <c:pt idx="56764">
                  <c:v>14.029304029304001</c:v>
                </c:pt>
                <c:pt idx="56765">
                  <c:v>14.21875</c:v>
                </c:pt>
                <c:pt idx="56766">
                  <c:v>16.0437828371278</c:v>
                </c:pt>
                <c:pt idx="56767">
                  <c:v>13.424408014571901</c:v>
                </c:pt>
                <c:pt idx="56768">
                  <c:v>13.082828282828199</c:v>
                </c:pt>
                <c:pt idx="56769">
                  <c:v>16.850526315789399</c:v>
                </c:pt>
                <c:pt idx="56770">
                  <c:v>19.754563894523301</c:v>
                </c:pt>
                <c:pt idx="56771">
                  <c:v>14.652091254752801</c:v>
                </c:pt>
                <c:pt idx="56772">
                  <c:v>6.728515625</c:v>
                </c:pt>
                <c:pt idx="56773">
                  <c:v>10.3098236775818</c:v>
                </c:pt>
                <c:pt idx="56774">
                  <c:v>16.153439153439098</c:v>
                </c:pt>
                <c:pt idx="56775">
                  <c:v>6.1361702127659496</c:v>
                </c:pt>
                <c:pt idx="56776">
                  <c:v>6.2746478873239404</c:v>
                </c:pt>
                <c:pt idx="56777">
                  <c:v>9.2781065088757302</c:v>
                </c:pt>
                <c:pt idx="56778">
                  <c:v>8.9417989417989396</c:v>
                </c:pt>
                <c:pt idx="56779">
                  <c:v>8.6934426229508102</c:v>
                </c:pt>
                <c:pt idx="56780">
                  <c:v>11.2098765432098</c:v>
                </c:pt>
                <c:pt idx="56781">
                  <c:v>13.0632054176072</c:v>
                </c:pt>
                <c:pt idx="56782">
                  <c:v>9.6848484848484802</c:v>
                </c:pt>
                <c:pt idx="56783">
                  <c:v>7.2088122605363898</c:v>
                </c:pt>
                <c:pt idx="56784">
                  <c:v>4.3057644110275604</c:v>
                </c:pt>
                <c:pt idx="56785">
                  <c:v>6.3687500000000004</c:v>
                </c:pt>
                <c:pt idx="56786">
                  <c:v>10.6163021868787</c:v>
                </c:pt>
                <c:pt idx="56787">
                  <c:v>9.6598778004073296</c:v>
                </c:pt>
                <c:pt idx="56788">
                  <c:v>5.8153846153846098</c:v>
                </c:pt>
                <c:pt idx="56789">
                  <c:v>5.9841584158415797</c:v>
                </c:pt>
                <c:pt idx="56790">
                  <c:v>6.82568807339449</c:v>
                </c:pt>
                <c:pt idx="56791">
                  <c:v>9.9983193277310907</c:v>
                </c:pt>
                <c:pt idx="56792">
                  <c:v>12.4054834054834</c:v>
                </c:pt>
                <c:pt idx="56793">
                  <c:v>13.159932659932601</c:v>
                </c:pt>
                <c:pt idx="56794">
                  <c:v>11.203125</c:v>
                </c:pt>
                <c:pt idx="56795">
                  <c:v>6.24539877300613</c:v>
                </c:pt>
                <c:pt idx="56796">
                  <c:v>6.81395348837209</c:v>
                </c:pt>
                <c:pt idx="56797">
                  <c:v>6.8588235294117599</c:v>
                </c:pt>
                <c:pt idx="56798">
                  <c:v>12.050096339113599</c:v>
                </c:pt>
                <c:pt idx="56799">
                  <c:v>89</c:v>
                </c:pt>
                <c:pt idx="56800">
                  <c:v>6.4143518518518503</c:v>
                </c:pt>
                <c:pt idx="56801">
                  <c:v>14.632653061224399</c:v>
                </c:pt>
                <c:pt idx="56802">
                  <c:v>7.0413043478260802</c:v>
                </c:pt>
                <c:pt idx="56803">
                  <c:v>9.7752808988763995</c:v>
                </c:pt>
                <c:pt idx="56804">
                  <c:v>14.467469879517999</c:v>
                </c:pt>
                <c:pt idx="56805">
                  <c:v>15.3691983122362</c:v>
                </c:pt>
                <c:pt idx="56806">
                  <c:v>19.1827956989247</c:v>
                </c:pt>
                <c:pt idx="56807">
                  <c:v>10.264976958525301</c:v>
                </c:pt>
                <c:pt idx="56808">
                  <c:v>4.6066666666666602</c:v>
                </c:pt>
                <c:pt idx="56809">
                  <c:v>2.6911392405063199</c:v>
                </c:pt>
                <c:pt idx="56810">
                  <c:v>1.4963325183374001</c:v>
                </c:pt>
                <c:pt idx="56811">
                  <c:v>9.1637931034482705</c:v>
                </c:pt>
                <c:pt idx="56812">
                  <c:v>24</c:v>
                </c:pt>
                <c:pt idx="56813">
                  <c:v>-2</c:v>
                </c:pt>
                <c:pt idx="56814">
                  <c:v>42.346153846153797</c:v>
                </c:pt>
                <c:pt idx="56815">
                  <c:v>14.5185185185185</c:v>
                </c:pt>
                <c:pt idx="56816">
                  <c:v>26.064516129032199</c:v>
                </c:pt>
                <c:pt idx="56817">
                  <c:v>26.755102040816301</c:v>
                </c:pt>
                <c:pt idx="56818">
                  <c:v>34.313953488372</c:v>
                </c:pt>
                <c:pt idx="56819">
                  <c:v>24.4670329670329</c:v>
                </c:pt>
                <c:pt idx="56820">
                  <c:v>7.4296875</c:v>
                </c:pt>
                <c:pt idx="56821">
                  <c:v>16.2204724409448</c:v>
                </c:pt>
                <c:pt idx="56822">
                  <c:v>5.2407407407407396</c:v>
                </c:pt>
                <c:pt idx="56823">
                  <c:v>9.1199999999999992</c:v>
                </c:pt>
                <c:pt idx="56824">
                  <c:v>15.505016722408</c:v>
                </c:pt>
                <c:pt idx="56825">
                  <c:v>11.063356164383499</c:v>
                </c:pt>
                <c:pt idx="56826">
                  <c:v>11.9130998702983</c:v>
                </c:pt>
                <c:pt idx="56827">
                  <c:v>10.8561643835616</c:v>
                </c:pt>
                <c:pt idx="56828">
                  <c:v>15.843922651933701</c:v>
                </c:pt>
                <c:pt idx="56829">
                  <c:v>17.519848771266499</c:v>
                </c:pt>
                <c:pt idx="56830">
                  <c:v>16.5262626262626</c:v>
                </c:pt>
                <c:pt idx="56831">
                  <c:v>11.903342366757</c:v>
                </c:pt>
                <c:pt idx="56832">
                  <c:v>3.5976821192052899</c:v>
                </c:pt>
                <c:pt idx="56833">
                  <c:v>6.8532110091743101</c:v>
                </c:pt>
                <c:pt idx="56834">
                  <c:v>7.4164420485175198</c:v>
                </c:pt>
                <c:pt idx="56835">
                  <c:v>13.409150326797301</c:v>
                </c:pt>
                <c:pt idx="56836">
                  <c:v>24.047619047619001</c:v>
                </c:pt>
                <c:pt idx="56837">
                  <c:v>7.3823529411764701</c:v>
                </c:pt>
                <c:pt idx="56838">
                  <c:v>4.2741935483870899</c:v>
                </c:pt>
                <c:pt idx="56839">
                  <c:v>11.596774193548301</c:v>
                </c:pt>
                <c:pt idx="56840">
                  <c:v>14.713114754098299</c:v>
                </c:pt>
                <c:pt idx="56841">
                  <c:v>33.309278350515399</c:v>
                </c:pt>
                <c:pt idx="56842">
                  <c:v>8.1413043478260807</c:v>
                </c:pt>
                <c:pt idx="56843">
                  <c:v>15.657894736842101</c:v>
                </c:pt>
                <c:pt idx="56844">
                  <c:v>6.2965517241379301</c:v>
                </c:pt>
                <c:pt idx="56845">
                  <c:v>8.4039735099337705</c:v>
                </c:pt>
                <c:pt idx="56846">
                  <c:v>8.72463768115942</c:v>
                </c:pt>
                <c:pt idx="56847">
                  <c:v>8.0408163265306101</c:v>
                </c:pt>
                <c:pt idx="56848">
                  <c:v>4.25</c:v>
                </c:pt>
                <c:pt idx="56849">
                  <c:v>6</c:v>
                </c:pt>
                <c:pt idx="56850">
                  <c:v>4.625</c:v>
                </c:pt>
                <c:pt idx="56851">
                  <c:v>20.75</c:v>
                </c:pt>
                <c:pt idx="56852">
                  <c:v>18.2</c:v>
                </c:pt>
                <c:pt idx="56853">
                  <c:v>99</c:v>
                </c:pt>
                <c:pt idx="56854">
                  <c:v>37</c:v>
                </c:pt>
                <c:pt idx="56855">
                  <c:v>33.125</c:v>
                </c:pt>
                <c:pt idx="56856">
                  <c:v>49.3333333333333</c:v>
                </c:pt>
                <c:pt idx="56857">
                  <c:v>33.1111111111111</c:v>
                </c:pt>
                <c:pt idx="56858">
                  <c:v>30</c:v>
                </c:pt>
                <c:pt idx="56859">
                  <c:v>-9.375</c:v>
                </c:pt>
                <c:pt idx="56860">
                  <c:v>17.899999999999999</c:v>
                </c:pt>
                <c:pt idx="56861">
                  <c:v>-2.6666666666666599</c:v>
                </c:pt>
                <c:pt idx="56862">
                  <c:v>100</c:v>
                </c:pt>
                <c:pt idx="56863">
                  <c:v>25</c:v>
                </c:pt>
                <c:pt idx="56864">
                  <c:v>18.4444444444444</c:v>
                </c:pt>
                <c:pt idx="56865">
                  <c:v>44.5</c:v>
                </c:pt>
                <c:pt idx="56866">
                  <c:v>3.3333333333333299</c:v>
                </c:pt>
                <c:pt idx="56867">
                  <c:v>27.2222222222222</c:v>
                </c:pt>
                <c:pt idx="56868">
                  <c:v>20.625</c:v>
                </c:pt>
                <c:pt idx="56869">
                  <c:v>30.6666666666666</c:v>
                </c:pt>
                <c:pt idx="56870">
                  <c:v>9.6666666666666607</c:v>
                </c:pt>
                <c:pt idx="56871">
                  <c:v>26.8888888888888</c:v>
                </c:pt>
                <c:pt idx="56872">
                  <c:v>8.125</c:v>
                </c:pt>
                <c:pt idx="56873">
                  <c:v>5</c:v>
                </c:pt>
                <c:pt idx="56874">
                  <c:v>47.2</c:v>
                </c:pt>
                <c:pt idx="56875">
                  <c:v>12.3</c:v>
                </c:pt>
                <c:pt idx="56876">
                  <c:v>-3</c:v>
                </c:pt>
                <c:pt idx="56877">
                  <c:v>5.2758620689655098</c:v>
                </c:pt>
                <c:pt idx="56878">
                  <c:v>-0.96666666666666601</c:v>
                </c:pt>
                <c:pt idx="56879">
                  <c:v>10.064516129032199</c:v>
                </c:pt>
                <c:pt idx="56880">
                  <c:v>2.56</c:v>
                </c:pt>
                <c:pt idx="56881">
                  <c:v>6.56451612903225</c:v>
                </c:pt>
                <c:pt idx="56882">
                  <c:v>0.43636363636363601</c:v>
                </c:pt>
                <c:pt idx="56883">
                  <c:v>5.1333333333333302</c:v>
                </c:pt>
                <c:pt idx="56884">
                  <c:v>7.0333333333333297</c:v>
                </c:pt>
                <c:pt idx="56885">
                  <c:v>1</c:v>
                </c:pt>
                <c:pt idx="56886">
                  <c:v>5.3664596273291902</c:v>
                </c:pt>
                <c:pt idx="56887">
                  <c:v>6.1489361702127603</c:v>
                </c:pt>
                <c:pt idx="56888">
                  <c:v>7.4972067039106101</c:v>
                </c:pt>
                <c:pt idx="56889">
                  <c:v>3.6549295774647801</c:v>
                </c:pt>
                <c:pt idx="56890">
                  <c:v>5.9921875</c:v>
                </c:pt>
                <c:pt idx="56891">
                  <c:v>4.2249999999999996</c:v>
                </c:pt>
                <c:pt idx="56892">
                  <c:v>11.235849056603699</c:v>
                </c:pt>
                <c:pt idx="56893">
                  <c:v>8.1472868217054195</c:v>
                </c:pt>
                <c:pt idx="56894">
                  <c:v>0.38</c:v>
                </c:pt>
                <c:pt idx="56895">
                  <c:v>3.7956989247311799</c:v>
                </c:pt>
                <c:pt idx="56896">
                  <c:v>4.7171052631578902</c:v>
                </c:pt>
                <c:pt idx="56897">
                  <c:v>11.3170731707317</c:v>
                </c:pt>
                <c:pt idx="56898">
                  <c:v>15.431372549019599</c:v>
                </c:pt>
                <c:pt idx="56899">
                  <c:v>15.270072992700699</c:v>
                </c:pt>
                <c:pt idx="56900">
                  <c:v>10.318181818181801</c:v>
                </c:pt>
                <c:pt idx="56901">
                  <c:v>10.78</c:v>
                </c:pt>
                <c:pt idx="56902">
                  <c:v>13.824675324675299</c:v>
                </c:pt>
                <c:pt idx="56903">
                  <c:v>15.1</c:v>
                </c:pt>
                <c:pt idx="56904">
                  <c:v>15.3870967741935</c:v>
                </c:pt>
                <c:pt idx="56905">
                  <c:v>17.664516129032201</c:v>
                </c:pt>
                <c:pt idx="56906">
                  <c:v>6.1506849315068397</c:v>
                </c:pt>
                <c:pt idx="56907">
                  <c:v>5.6447368421052602</c:v>
                </c:pt>
                <c:pt idx="56908">
                  <c:v>5.7572254335260098</c:v>
                </c:pt>
                <c:pt idx="56909">
                  <c:v>16.5081081081081</c:v>
                </c:pt>
                <c:pt idx="56910">
                  <c:v>-0.27586206896551702</c:v>
                </c:pt>
                <c:pt idx="56911">
                  <c:v>-6.1</c:v>
                </c:pt>
                <c:pt idx="56912">
                  <c:v>-10.193548387096699</c:v>
                </c:pt>
                <c:pt idx="56913">
                  <c:v>0.70967741935483797</c:v>
                </c:pt>
                <c:pt idx="56914">
                  <c:v>-7.7666666666666604</c:v>
                </c:pt>
                <c:pt idx="56915">
                  <c:v>-8.9032258064516103</c:v>
                </c:pt>
                <c:pt idx="56916">
                  <c:v>0.7</c:v>
                </c:pt>
                <c:pt idx="56917">
                  <c:v>33.322580645161203</c:v>
                </c:pt>
                <c:pt idx="56918">
                  <c:v>9.5592105263157894</c:v>
                </c:pt>
                <c:pt idx="56919">
                  <c:v>9.2826086956521703</c:v>
                </c:pt>
                <c:pt idx="56920">
                  <c:v>5.5328947368421</c:v>
                </c:pt>
                <c:pt idx="56921">
                  <c:v>10.293333333333299</c:v>
                </c:pt>
                <c:pt idx="56922">
                  <c:v>10.851612903225799</c:v>
                </c:pt>
                <c:pt idx="56923">
                  <c:v>17.113333333333301</c:v>
                </c:pt>
                <c:pt idx="56924">
                  <c:v>23.6428571428571</c:v>
                </c:pt>
                <c:pt idx="56925">
                  <c:v>20.780645161290298</c:v>
                </c:pt>
                <c:pt idx="56926">
                  <c:v>9.1933333333333298</c:v>
                </c:pt>
                <c:pt idx="56927">
                  <c:v>6.2649006622516499</c:v>
                </c:pt>
                <c:pt idx="56928">
                  <c:v>4.0930232558139501</c:v>
                </c:pt>
                <c:pt idx="56929">
                  <c:v>9.4371584699453503</c:v>
                </c:pt>
                <c:pt idx="56930">
                  <c:v>10.1111111111111</c:v>
                </c:pt>
                <c:pt idx="56931">
                  <c:v>11.3611111111111</c:v>
                </c:pt>
                <c:pt idx="56932">
                  <c:v>8.3333333333333304</c:v>
                </c:pt>
                <c:pt idx="56933">
                  <c:v>-3.3529411764705799</c:v>
                </c:pt>
                <c:pt idx="56934">
                  <c:v>1.4</c:v>
                </c:pt>
                <c:pt idx="56935">
                  <c:v>16.5612903225806</c:v>
                </c:pt>
                <c:pt idx="56936">
                  <c:v>16.779527559055101</c:v>
                </c:pt>
                <c:pt idx="56937">
                  <c:v>13.055999999999999</c:v>
                </c:pt>
                <c:pt idx="56938">
                  <c:v>11.9583333333333</c:v>
                </c:pt>
                <c:pt idx="56939">
                  <c:v>12.564516129032199</c:v>
                </c:pt>
                <c:pt idx="56940">
                  <c:v>9.6473988439306293</c:v>
                </c:pt>
                <c:pt idx="56941">
                  <c:v>6.5737704918032698</c:v>
                </c:pt>
                <c:pt idx="56942">
                  <c:v>6.6064516129032196</c:v>
                </c:pt>
                <c:pt idx="56943">
                  <c:v>11.842857142857101</c:v>
                </c:pt>
                <c:pt idx="56944">
                  <c:v>24.421875</c:v>
                </c:pt>
                <c:pt idx="56945">
                  <c:v>10.351648351648301</c:v>
                </c:pt>
                <c:pt idx="56946">
                  <c:v>17.904255319148898</c:v>
                </c:pt>
                <c:pt idx="56947">
                  <c:v>27.086842105263099</c:v>
                </c:pt>
                <c:pt idx="56948">
                  <c:v>29.743515850144</c:v>
                </c:pt>
                <c:pt idx="56949">
                  <c:v>26.782608695652101</c:v>
                </c:pt>
                <c:pt idx="56950">
                  <c:v>22.429305912596401</c:v>
                </c:pt>
                <c:pt idx="56951">
                  <c:v>25.237864077669901</c:v>
                </c:pt>
                <c:pt idx="56952">
                  <c:v>25.8974789915966</c:v>
                </c:pt>
                <c:pt idx="56953">
                  <c:v>35.581300813008099</c:v>
                </c:pt>
                <c:pt idx="56954">
                  <c:v>41.278632478632403</c:v>
                </c:pt>
                <c:pt idx="56955">
                  <c:v>23.970331588132598</c:v>
                </c:pt>
                <c:pt idx="56956">
                  <c:v>30.728155339805799</c:v>
                </c:pt>
                <c:pt idx="56957">
                  <c:v>25.6772334293948</c:v>
                </c:pt>
                <c:pt idx="56958">
                  <c:v>27.414985590777999</c:v>
                </c:pt>
                <c:pt idx="56959">
                  <c:v>-2.0433436532507701</c:v>
                </c:pt>
                <c:pt idx="56960">
                  <c:v>0.97986577181208001</c:v>
                </c:pt>
                <c:pt idx="56961">
                  <c:v>5.7134146341463401</c:v>
                </c:pt>
                <c:pt idx="56962">
                  <c:v>-2.9656250000000002</c:v>
                </c:pt>
                <c:pt idx="56963">
                  <c:v>-3.8738738738738698</c:v>
                </c:pt>
                <c:pt idx="56964">
                  <c:v>-3.5185185185185102</c:v>
                </c:pt>
                <c:pt idx="56965">
                  <c:v>1.6666666666666601</c:v>
                </c:pt>
                <c:pt idx="56966">
                  <c:v>2.3667711598746002</c:v>
                </c:pt>
                <c:pt idx="56967">
                  <c:v>2.4236311239193</c:v>
                </c:pt>
                <c:pt idx="56968">
                  <c:v>2.9700996677740799</c:v>
                </c:pt>
                <c:pt idx="56969">
                  <c:v>6.1741935483870902</c:v>
                </c:pt>
                <c:pt idx="56970">
                  <c:v>5.5628930817609996</c:v>
                </c:pt>
                <c:pt idx="56971">
                  <c:v>2.6059907834101299</c:v>
                </c:pt>
                <c:pt idx="56972">
                  <c:v>4.6683168316831596</c:v>
                </c:pt>
                <c:pt idx="56973">
                  <c:v>7.48539325842696</c:v>
                </c:pt>
                <c:pt idx="56974">
                  <c:v>-2.70232558139534</c:v>
                </c:pt>
                <c:pt idx="56975">
                  <c:v>-0.61503416856491999</c:v>
                </c:pt>
                <c:pt idx="56976">
                  <c:v>7.3619631901840496E-2</c:v>
                </c:pt>
                <c:pt idx="56977">
                  <c:v>0.30245231607629403</c:v>
                </c:pt>
                <c:pt idx="56978">
                  <c:v>5.5253012048192698</c:v>
                </c:pt>
                <c:pt idx="56979">
                  <c:v>4.2089887640449399</c:v>
                </c:pt>
                <c:pt idx="56980">
                  <c:v>2.58</c:v>
                </c:pt>
                <c:pt idx="56981">
                  <c:v>5.3515625</c:v>
                </c:pt>
                <c:pt idx="56982">
                  <c:v>9.3759590792838807</c:v>
                </c:pt>
                <c:pt idx="56983">
                  <c:v>1.5454545454545401</c:v>
                </c:pt>
                <c:pt idx="56984">
                  <c:v>181.375</c:v>
                </c:pt>
                <c:pt idx="56985">
                  <c:v>9.8888888888888893</c:v>
                </c:pt>
                <c:pt idx="56986">
                  <c:v>26.4444444444444</c:v>
                </c:pt>
                <c:pt idx="56987">
                  <c:v>42.25</c:v>
                </c:pt>
                <c:pt idx="56988">
                  <c:v>-5</c:v>
                </c:pt>
                <c:pt idx="56989">
                  <c:v>-1.55555555555555</c:v>
                </c:pt>
                <c:pt idx="56990">
                  <c:v>28.1111111111111</c:v>
                </c:pt>
                <c:pt idx="56991">
                  <c:v>9.1111111111111107</c:v>
                </c:pt>
                <c:pt idx="56992">
                  <c:v>24.818181818181799</c:v>
                </c:pt>
                <c:pt idx="56993">
                  <c:v>14.6666666666666</c:v>
                </c:pt>
                <c:pt idx="56994">
                  <c:v>14.3</c:v>
                </c:pt>
                <c:pt idx="56995">
                  <c:v>0.329787234042553</c:v>
                </c:pt>
                <c:pt idx="56996">
                  <c:v>2.1590909090908998</c:v>
                </c:pt>
                <c:pt idx="56997">
                  <c:v>-3.73</c:v>
                </c:pt>
                <c:pt idx="56998">
                  <c:v>-2.8157894736842102</c:v>
                </c:pt>
                <c:pt idx="56999">
                  <c:v>-2.7872340425531901</c:v>
                </c:pt>
                <c:pt idx="57000">
                  <c:v>-4.7131782945736402</c:v>
                </c:pt>
                <c:pt idx="57001">
                  <c:v>-4.5504587155963296</c:v>
                </c:pt>
                <c:pt idx="57002">
                  <c:v>-5.6822429906542</c:v>
                </c:pt>
                <c:pt idx="57003">
                  <c:v>2.6666666666666599</c:v>
                </c:pt>
                <c:pt idx="57004">
                  <c:v>-2.6385542168674698</c:v>
                </c:pt>
                <c:pt idx="57005">
                  <c:v>-2.3647058823529399</c:v>
                </c:pt>
                <c:pt idx="57006">
                  <c:v>29</c:v>
                </c:pt>
                <c:pt idx="57007">
                  <c:v>5.3024691358024603</c:v>
                </c:pt>
                <c:pt idx="57008">
                  <c:v>6.58872651356993</c:v>
                </c:pt>
                <c:pt idx="57009">
                  <c:v>3.7218181818181799</c:v>
                </c:pt>
                <c:pt idx="57010">
                  <c:v>9.1591760299625395</c:v>
                </c:pt>
                <c:pt idx="57011">
                  <c:v>10.8214936247723</c:v>
                </c:pt>
                <c:pt idx="57012">
                  <c:v>11.991554054053999</c:v>
                </c:pt>
                <c:pt idx="57013">
                  <c:v>8.1670103092783499</c:v>
                </c:pt>
                <c:pt idx="57014">
                  <c:v>8.3629764065335692</c:v>
                </c:pt>
                <c:pt idx="57015">
                  <c:v>1.8796992481203E-2</c:v>
                </c:pt>
                <c:pt idx="57016">
                  <c:v>8.95810564663023</c:v>
                </c:pt>
                <c:pt idx="57017">
                  <c:v>4.3092979127134701</c:v>
                </c:pt>
                <c:pt idx="57018">
                  <c:v>8.0055350553505509</c:v>
                </c:pt>
                <c:pt idx="57019">
                  <c:v>13.369565217391299</c:v>
                </c:pt>
                <c:pt idx="57020">
                  <c:v>12.589147286821699</c:v>
                </c:pt>
                <c:pt idx="57021">
                  <c:v>11.566433566433499</c:v>
                </c:pt>
                <c:pt idx="57022">
                  <c:v>14.7171717171717</c:v>
                </c:pt>
                <c:pt idx="57023">
                  <c:v>10.6315789473684</c:v>
                </c:pt>
                <c:pt idx="57024">
                  <c:v>10.214285714285699</c:v>
                </c:pt>
                <c:pt idx="57025">
                  <c:v>14.805970149253699</c:v>
                </c:pt>
                <c:pt idx="57026">
                  <c:v>5.6212121212121202</c:v>
                </c:pt>
                <c:pt idx="57027">
                  <c:v>3.11320754716981</c:v>
                </c:pt>
                <c:pt idx="57028">
                  <c:v>7.41818181818181</c:v>
                </c:pt>
                <c:pt idx="57029">
                  <c:v>26.398058252427099</c:v>
                </c:pt>
                <c:pt idx="57030">
                  <c:v>27.479338842975199</c:v>
                </c:pt>
                <c:pt idx="57031">
                  <c:v>-7.5294117647058796</c:v>
                </c:pt>
                <c:pt idx="57032">
                  <c:v>-0.95555555555555505</c:v>
                </c:pt>
                <c:pt idx="57033">
                  <c:v>-0.66666666666666596</c:v>
                </c:pt>
                <c:pt idx="57034">
                  <c:v>23.867924528301799</c:v>
                </c:pt>
                <c:pt idx="57035">
                  <c:v>-4.8653846153846096</c:v>
                </c:pt>
                <c:pt idx="57036">
                  <c:v>2.3548387096774102</c:v>
                </c:pt>
                <c:pt idx="57037">
                  <c:v>0.92857142857142805</c:v>
                </c:pt>
                <c:pt idx="57038">
                  <c:v>19.419354838709602</c:v>
                </c:pt>
                <c:pt idx="57039">
                  <c:v>6.3928571428571397</c:v>
                </c:pt>
                <c:pt idx="57040">
                  <c:v>11.615384615384601</c:v>
                </c:pt>
                <c:pt idx="57041">
                  <c:v>37.307692307692299</c:v>
                </c:pt>
                <c:pt idx="57042">
                  <c:v>-5</c:v>
                </c:pt>
                <c:pt idx="57043">
                  <c:v>-2.8571428571428501</c:v>
                </c:pt>
                <c:pt idx="57044">
                  <c:v>-13.5</c:v>
                </c:pt>
                <c:pt idx="57045">
                  <c:v>-6.3571428571428497</c:v>
                </c:pt>
                <c:pt idx="57046">
                  <c:v>4.8387096774193497</c:v>
                </c:pt>
                <c:pt idx="57047">
                  <c:v>7.25</c:v>
                </c:pt>
                <c:pt idx="57048">
                  <c:v>12.2222222222222</c:v>
                </c:pt>
                <c:pt idx="57049">
                  <c:v>8.6904761904761898</c:v>
                </c:pt>
                <c:pt idx="57050">
                  <c:v>6.0425531914893602</c:v>
                </c:pt>
                <c:pt idx="57051">
                  <c:v>8.1020408163265305</c:v>
                </c:pt>
                <c:pt idx="57052">
                  <c:v>-8.4117647058823497</c:v>
                </c:pt>
                <c:pt idx="57053">
                  <c:v>6</c:v>
                </c:pt>
                <c:pt idx="57054">
                  <c:v>9</c:v>
                </c:pt>
                <c:pt idx="57055">
                  <c:v>8.8000000000000007</c:v>
                </c:pt>
                <c:pt idx="57056">
                  <c:v>-0.25</c:v>
                </c:pt>
                <c:pt idx="57057">
                  <c:v>58</c:v>
                </c:pt>
                <c:pt idx="57058">
                  <c:v>-3.4</c:v>
                </c:pt>
                <c:pt idx="57059">
                  <c:v>-1.44444444444444</c:v>
                </c:pt>
                <c:pt idx="57060">
                  <c:v>4.7857142857142803</c:v>
                </c:pt>
                <c:pt idx="57061">
                  <c:v>-10.4166666666666</c:v>
                </c:pt>
                <c:pt idx="57062">
                  <c:v>-4.7777777777777697</c:v>
                </c:pt>
                <c:pt idx="57063">
                  <c:v>-0.77777777777777701</c:v>
                </c:pt>
                <c:pt idx="57064">
                  <c:v>5.875</c:v>
                </c:pt>
                <c:pt idx="57065">
                  <c:v>5</c:v>
                </c:pt>
                <c:pt idx="57066">
                  <c:v>-11</c:v>
                </c:pt>
                <c:pt idx="57067">
                  <c:v>-0.44444444444444398</c:v>
                </c:pt>
                <c:pt idx="57068">
                  <c:v>6.625</c:v>
                </c:pt>
                <c:pt idx="57069">
                  <c:v>4.8888888888888804</c:v>
                </c:pt>
                <c:pt idx="57070">
                  <c:v>28.7777777777777</c:v>
                </c:pt>
                <c:pt idx="57071">
                  <c:v>12.523809523809501</c:v>
                </c:pt>
                <c:pt idx="57072">
                  <c:v>33.088235294117602</c:v>
                </c:pt>
                <c:pt idx="57073">
                  <c:v>14.1785714285714</c:v>
                </c:pt>
                <c:pt idx="57074">
                  <c:v>24.7777777777777</c:v>
                </c:pt>
                <c:pt idx="57075">
                  <c:v>30.727272727272702</c:v>
                </c:pt>
                <c:pt idx="57076">
                  <c:v>32.799999999999997</c:v>
                </c:pt>
                <c:pt idx="57077">
                  <c:v>8.1999999999999993</c:v>
                </c:pt>
                <c:pt idx="57078">
                  <c:v>23</c:v>
                </c:pt>
                <c:pt idx="57079">
                  <c:v>28.923076923076898</c:v>
                </c:pt>
                <c:pt idx="57080">
                  <c:v>26</c:v>
                </c:pt>
                <c:pt idx="57081">
                  <c:v>7.86666666666666</c:v>
                </c:pt>
                <c:pt idx="57082">
                  <c:v>10.177419354838699</c:v>
                </c:pt>
                <c:pt idx="57083">
                  <c:v>22.300884955752199</c:v>
                </c:pt>
                <c:pt idx="57084">
                  <c:v>18.153225806451601</c:v>
                </c:pt>
                <c:pt idx="57085">
                  <c:v>23.2615384615384</c:v>
                </c:pt>
                <c:pt idx="57086">
                  <c:v>3.0235294117647</c:v>
                </c:pt>
                <c:pt idx="57087">
                  <c:v>15.556451612903199</c:v>
                </c:pt>
                <c:pt idx="57088">
                  <c:v>8.4406555643668995</c:v>
                </c:pt>
                <c:pt idx="57089">
                  <c:v>5.4531384350816801</c:v>
                </c:pt>
                <c:pt idx="57090">
                  <c:v>7.32081911262798</c:v>
                </c:pt>
                <c:pt idx="57091">
                  <c:v>7.7001882226404899</c:v>
                </c:pt>
                <c:pt idx="57092">
                  <c:v>7.1057158712541604</c:v>
                </c:pt>
                <c:pt idx="57093">
                  <c:v>10.1830615465544</c:v>
                </c:pt>
                <c:pt idx="57094">
                  <c:v>10.0879629629629</c:v>
                </c:pt>
                <c:pt idx="57095">
                  <c:v>7.8016481955100803</c:v>
                </c:pt>
                <c:pt idx="57096">
                  <c:v>5.42422519192493</c:v>
                </c:pt>
                <c:pt idx="57097">
                  <c:v>2.6894329896907201</c:v>
                </c:pt>
                <c:pt idx="57098">
                  <c:v>4.0284074605451901</c:v>
                </c:pt>
                <c:pt idx="57099">
                  <c:v>6.9236092627095998</c:v>
                </c:pt>
                <c:pt idx="57100">
                  <c:v>16.785942492012701</c:v>
                </c:pt>
                <c:pt idx="57101">
                  <c:v>14.6293706293706</c:v>
                </c:pt>
                <c:pt idx="57102">
                  <c:v>14.2919075144508</c:v>
                </c:pt>
                <c:pt idx="57103">
                  <c:v>9.58928571428571</c:v>
                </c:pt>
                <c:pt idx="57104">
                  <c:v>9.4229390681003498</c:v>
                </c:pt>
                <c:pt idx="57105">
                  <c:v>13.674074074073999</c:v>
                </c:pt>
                <c:pt idx="57106">
                  <c:v>20.917562724014299</c:v>
                </c:pt>
                <c:pt idx="57107">
                  <c:v>17.989247311827899</c:v>
                </c:pt>
                <c:pt idx="57108">
                  <c:v>5.2898550724637596</c:v>
                </c:pt>
                <c:pt idx="57109">
                  <c:v>3.69585253456221</c:v>
                </c:pt>
                <c:pt idx="57110">
                  <c:v>8.3218390804597693</c:v>
                </c:pt>
                <c:pt idx="57111">
                  <c:v>16.245551601423401</c:v>
                </c:pt>
                <c:pt idx="57112">
                  <c:v>16.712499999999999</c:v>
                </c:pt>
                <c:pt idx="57113">
                  <c:v>14.354973198332299</c:v>
                </c:pt>
                <c:pt idx="57114">
                  <c:v>14.748844375962999</c:v>
                </c:pt>
                <c:pt idx="57115">
                  <c:v>11.9197431781701</c:v>
                </c:pt>
                <c:pt idx="57116">
                  <c:v>15.4830741079597</c:v>
                </c:pt>
                <c:pt idx="57117">
                  <c:v>16.218782249741999</c:v>
                </c:pt>
                <c:pt idx="57118">
                  <c:v>21.759259259259199</c:v>
                </c:pt>
                <c:pt idx="57119">
                  <c:v>18.601382488479199</c:v>
                </c:pt>
                <c:pt idx="57120">
                  <c:v>7.38875598086124</c:v>
                </c:pt>
                <c:pt idx="57121">
                  <c:v>7.7405714285714202</c:v>
                </c:pt>
                <c:pt idx="57122">
                  <c:v>9.0195941217634701</c:v>
                </c:pt>
                <c:pt idx="57123">
                  <c:v>15.355022831050199</c:v>
                </c:pt>
                <c:pt idx="57124">
                  <c:v>3.1923076923076898</c:v>
                </c:pt>
                <c:pt idx="57125">
                  <c:v>14</c:v>
                </c:pt>
                <c:pt idx="57126">
                  <c:v>11.600187265917601</c:v>
                </c:pt>
                <c:pt idx="57127">
                  <c:v>9.4577656675749306</c:v>
                </c:pt>
                <c:pt idx="57128">
                  <c:v>8.2797821647379095</c:v>
                </c:pt>
                <c:pt idx="57129">
                  <c:v>7.7815410668924603</c:v>
                </c:pt>
                <c:pt idx="57130">
                  <c:v>9.5490405117270694</c:v>
                </c:pt>
                <c:pt idx="57131">
                  <c:v>13.1746411483253</c:v>
                </c:pt>
                <c:pt idx="57132">
                  <c:v>12.8232558139534</c:v>
                </c:pt>
                <c:pt idx="57133">
                  <c:v>11.636225266362199</c:v>
                </c:pt>
                <c:pt idx="57134">
                  <c:v>7.4340836012861704</c:v>
                </c:pt>
                <c:pt idx="57135">
                  <c:v>7.2033898305084696</c:v>
                </c:pt>
                <c:pt idx="57136">
                  <c:v>7.8853932584269604</c:v>
                </c:pt>
                <c:pt idx="57137">
                  <c:v>11.798336798336701</c:v>
                </c:pt>
                <c:pt idx="57138">
                  <c:v>6.2336956521739104</c:v>
                </c:pt>
                <c:pt idx="57139">
                  <c:v>10.8685714285714</c:v>
                </c:pt>
                <c:pt idx="57140">
                  <c:v>3.9090909090908998</c:v>
                </c:pt>
                <c:pt idx="57141">
                  <c:v>2.4971098265895901</c:v>
                </c:pt>
                <c:pt idx="57142">
                  <c:v>-2.8877551020408099</c:v>
                </c:pt>
                <c:pt idx="57143">
                  <c:v>-1.925</c:v>
                </c:pt>
                <c:pt idx="57144">
                  <c:v>-3.04838709677419</c:v>
                </c:pt>
                <c:pt idx="57145">
                  <c:v>-2.8426966292134801</c:v>
                </c:pt>
                <c:pt idx="57146">
                  <c:v>-4.9111111111111097</c:v>
                </c:pt>
                <c:pt idx="57147">
                  <c:v>-2.1951219512195101</c:v>
                </c:pt>
                <c:pt idx="57148">
                  <c:v>-0.82432432432432401</c:v>
                </c:pt>
                <c:pt idx="57149">
                  <c:v>10.467065868263401</c:v>
                </c:pt>
                <c:pt idx="57150">
                  <c:v>3.3056192660550399</c:v>
                </c:pt>
                <c:pt idx="57151">
                  <c:v>2.1573383084577098</c:v>
                </c:pt>
                <c:pt idx="57152">
                  <c:v>1.8176341730558501</c:v>
                </c:pt>
                <c:pt idx="57153">
                  <c:v>2.4297769740807702</c:v>
                </c:pt>
                <c:pt idx="57154">
                  <c:v>2.7942464040025001</c:v>
                </c:pt>
                <c:pt idx="57155">
                  <c:v>4.3834080717488701</c:v>
                </c:pt>
                <c:pt idx="57156">
                  <c:v>4.2495479204339901</c:v>
                </c:pt>
                <c:pt idx="57157">
                  <c:v>2.6003262642740599</c:v>
                </c:pt>
                <c:pt idx="57158">
                  <c:v>1.17470355731225</c:v>
                </c:pt>
                <c:pt idx="57159">
                  <c:v>0.87895142636854195</c:v>
                </c:pt>
                <c:pt idx="57160">
                  <c:v>0.92620865139949105</c:v>
                </c:pt>
                <c:pt idx="57161">
                  <c:v>2.6985559566787001</c:v>
                </c:pt>
                <c:pt idx="57162">
                  <c:v>28.4</c:v>
                </c:pt>
                <c:pt idx="57163">
                  <c:v>1.7777777777777699</c:v>
                </c:pt>
                <c:pt idx="57164">
                  <c:v>-9</c:v>
                </c:pt>
                <c:pt idx="57165">
                  <c:v>24.311475409836</c:v>
                </c:pt>
                <c:pt idx="57166">
                  <c:v>7.75</c:v>
                </c:pt>
                <c:pt idx="57167">
                  <c:v>5.3333333333333304</c:v>
                </c:pt>
                <c:pt idx="57168">
                  <c:v>19.0285714285714</c:v>
                </c:pt>
                <c:pt idx="57169">
                  <c:v>8.4193548387096708</c:v>
                </c:pt>
                <c:pt idx="57170">
                  <c:v>19.566666666666599</c:v>
                </c:pt>
                <c:pt idx="57171">
                  <c:v>14.4193548387096</c:v>
                </c:pt>
                <c:pt idx="57172">
                  <c:v>28.6041666666666</c:v>
                </c:pt>
                <c:pt idx="57173">
                  <c:v>11.4</c:v>
                </c:pt>
                <c:pt idx="57174">
                  <c:v>-2.3846153846153801</c:v>
                </c:pt>
                <c:pt idx="57175">
                  <c:v>3.9285714285714199</c:v>
                </c:pt>
                <c:pt idx="57176">
                  <c:v>8.1245085190039301</c:v>
                </c:pt>
                <c:pt idx="57177">
                  <c:v>6.1775456919060003</c:v>
                </c:pt>
                <c:pt idx="57178">
                  <c:v>5.5245046923879002</c:v>
                </c:pt>
                <c:pt idx="57179">
                  <c:v>4.6113207547169797</c:v>
                </c:pt>
                <c:pt idx="57180">
                  <c:v>2.2362344582593199</c:v>
                </c:pt>
                <c:pt idx="57181">
                  <c:v>5.5164609053497902</c:v>
                </c:pt>
                <c:pt idx="57182">
                  <c:v>5.9791666666666599</c:v>
                </c:pt>
                <c:pt idx="57183">
                  <c:v>8.1480686695278894</c:v>
                </c:pt>
                <c:pt idx="57184">
                  <c:v>1.9173126614986999</c:v>
                </c:pt>
                <c:pt idx="57185">
                  <c:v>-0.95508982035928103</c:v>
                </c:pt>
                <c:pt idx="57186">
                  <c:v>4.1910331384015498</c:v>
                </c:pt>
                <c:pt idx="57187">
                  <c:v>11.3441138421733</c:v>
                </c:pt>
                <c:pt idx="57188">
                  <c:v>5.3030303030303001</c:v>
                </c:pt>
                <c:pt idx="57189">
                  <c:v>12.016393442622901</c:v>
                </c:pt>
                <c:pt idx="57190">
                  <c:v>12.9253731343283</c:v>
                </c:pt>
                <c:pt idx="57191">
                  <c:v>4.0606060606060597</c:v>
                </c:pt>
                <c:pt idx="57192">
                  <c:v>12.5</c:v>
                </c:pt>
                <c:pt idx="57193">
                  <c:v>13.257142857142799</c:v>
                </c:pt>
                <c:pt idx="57194">
                  <c:v>17.3541666666666</c:v>
                </c:pt>
                <c:pt idx="57195">
                  <c:v>3.89593301435406</c:v>
                </c:pt>
                <c:pt idx="57196">
                  <c:v>3.9281129653401798</c:v>
                </c:pt>
                <c:pt idx="57197">
                  <c:v>7.6153846153846096</c:v>
                </c:pt>
                <c:pt idx="57198">
                  <c:v>7.3734939759036102</c:v>
                </c:pt>
                <c:pt idx="57199">
                  <c:v>8.98722044728434</c:v>
                </c:pt>
                <c:pt idx="57200">
                  <c:v>8.44753086419753</c:v>
                </c:pt>
                <c:pt idx="57201">
                  <c:v>10.143119266055001</c:v>
                </c:pt>
                <c:pt idx="57202">
                  <c:v>6.2289950576606197</c:v>
                </c:pt>
                <c:pt idx="57203">
                  <c:v>2.75598086124401</c:v>
                </c:pt>
                <c:pt idx="57204">
                  <c:v>1.5420560747663501</c:v>
                </c:pt>
                <c:pt idx="57205">
                  <c:v>4.8081123244929698</c:v>
                </c:pt>
                <c:pt idx="57206">
                  <c:v>8.3341523341523303</c:v>
                </c:pt>
                <c:pt idx="57207">
                  <c:v>10.4517453798767</c:v>
                </c:pt>
                <c:pt idx="57208">
                  <c:v>10.690831556503101</c:v>
                </c:pt>
                <c:pt idx="57209">
                  <c:v>12.8946428571428</c:v>
                </c:pt>
                <c:pt idx="57210">
                  <c:v>13.805970149253699</c:v>
                </c:pt>
                <c:pt idx="57211">
                  <c:v>11.507331378299099</c:v>
                </c:pt>
                <c:pt idx="57212">
                  <c:v>8.0648967551622395</c:v>
                </c:pt>
                <c:pt idx="57213">
                  <c:v>11.377697841726601</c:v>
                </c:pt>
                <c:pt idx="57214">
                  <c:v>11.868613138686101</c:v>
                </c:pt>
                <c:pt idx="57215">
                  <c:v>4.1981566820276397</c:v>
                </c:pt>
                <c:pt idx="57216">
                  <c:v>2.9045801526717501</c:v>
                </c:pt>
                <c:pt idx="57217">
                  <c:v>5.4159021406727801</c:v>
                </c:pt>
                <c:pt idx="57218">
                  <c:v>10.973684210526301</c:v>
                </c:pt>
                <c:pt idx="57219">
                  <c:v>16.0189556509299</c:v>
                </c:pt>
                <c:pt idx="57220">
                  <c:v>15.158064516129</c:v>
                </c:pt>
                <c:pt idx="57221">
                  <c:v>16.799742433998698</c:v>
                </c:pt>
                <c:pt idx="57222">
                  <c:v>19.925619834710702</c:v>
                </c:pt>
                <c:pt idx="57223">
                  <c:v>16.483745754488101</c:v>
                </c:pt>
                <c:pt idx="57224">
                  <c:v>16.689315352697001</c:v>
                </c:pt>
                <c:pt idx="57225">
                  <c:v>24.385143570536801</c:v>
                </c:pt>
                <c:pt idx="57226">
                  <c:v>18.9795560747663</c:v>
                </c:pt>
                <c:pt idx="57227">
                  <c:v>10.390897755610901</c:v>
                </c:pt>
                <c:pt idx="57228">
                  <c:v>9.7077294685990303</c:v>
                </c:pt>
                <c:pt idx="57229">
                  <c:v>11.5356842989084</c:v>
                </c:pt>
                <c:pt idx="57230">
                  <c:v>19.505864547862199</c:v>
                </c:pt>
                <c:pt idx="57231">
                  <c:v>226</c:v>
                </c:pt>
                <c:pt idx="57232">
                  <c:v>14.2217017954722</c:v>
                </c:pt>
                <c:pt idx="57233">
                  <c:v>14.846017699115</c:v>
                </c:pt>
                <c:pt idx="57234">
                  <c:v>8.8042286609240392</c:v>
                </c:pt>
                <c:pt idx="57235">
                  <c:v>12.5155331654072</c:v>
                </c:pt>
                <c:pt idx="57236">
                  <c:v>11.3336475023562</c:v>
                </c:pt>
                <c:pt idx="57237">
                  <c:v>11.305882352941101</c:v>
                </c:pt>
                <c:pt idx="57238">
                  <c:v>17.951056729699602</c:v>
                </c:pt>
                <c:pt idx="57239">
                  <c:v>13.733266733266699</c:v>
                </c:pt>
                <c:pt idx="57240">
                  <c:v>8.6252566735112897</c:v>
                </c:pt>
                <c:pt idx="57241">
                  <c:v>4.4964705882352902</c:v>
                </c:pt>
                <c:pt idx="57242">
                  <c:v>6.5713028169014001</c:v>
                </c:pt>
                <c:pt idx="57243">
                  <c:v>12.6816037735849</c:v>
                </c:pt>
                <c:pt idx="57244">
                  <c:v>10.6041666666666</c:v>
                </c:pt>
                <c:pt idx="57245">
                  <c:v>15.772727272727201</c:v>
                </c:pt>
                <c:pt idx="57246">
                  <c:v>2.7111111111111099</c:v>
                </c:pt>
                <c:pt idx="57247">
                  <c:v>9.1428571428571406</c:v>
                </c:pt>
                <c:pt idx="57248">
                  <c:v>74.5</c:v>
                </c:pt>
                <c:pt idx="57249">
                  <c:v>37.6111111111111</c:v>
                </c:pt>
                <c:pt idx="57250">
                  <c:v>1.74183976261127</c:v>
                </c:pt>
                <c:pt idx="57251">
                  <c:v>2.6601208459214498</c:v>
                </c:pt>
                <c:pt idx="57252">
                  <c:v>5.83817427385892</c:v>
                </c:pt>
                <c:pt idx="57253">
                  <c:v>5.1315789473684204</c:v>
                </c:pt>
                <c:pt idx="57254">
                  <c:v>4.0984126984126901</c:v>
                </c:pt>
                <c:pt idx="57255">
                  <c:v>9.0221843003412907</c:v>
                </c:pt>
                <c:pt idx="57256">
                  <c:v>10.0676691729323</c:v>
                </c:pt>
                <c:pt idx="57257">
                  <c:v>2.5</c:v>
                </c:pt>
                <c:pt idx="57258">
                  <c:v>-0.45</c:v>
                </c:pt>
                <c:pt idx="57259">
                  <c:v>-4</c:v>
                </c:pt>
                <c:pt idx="57260">
                  <c:v>1.5052192066805801</c:v>
                </c:pt>
                <c:pt idx="57261">
                  <c:v>5.2981818181818099</c:v>
                </c:pt>
                <c:pt idx="57262">
                  <c:v>12.2367021276595</c:v>
                </c:pt>
                <c:pt idx="57263">
                  <c:v>10.1773333333333</c:v>
                </c:pt>
                <c:pt idx="57264">
                  <c:v>13.4014002333722</c:v>
                </c:pt>
                <c:pt idx="57265">
                  <c:v>12.476439790575901</c:v>
                </c:pt>
                <c:pt idx="57266">
                  <c:v>13.8213802435723</c:v>
                </c:pt>
                <c:pt idx="57267">
                  <c:v>13.278283485045501</c:v>
                </c:pt>
                <c:pt idx="57268">
                  <c:v>16.768233387358102</c:v>
                </c:pt>
                <c:pt idx="57269">
                  <c:v>14.533230293662999</c:v>
                </c:pt>
                <c:pt idx="57270">
                  <c:v>7.7955271565495199</c:v>
                </c:pt>
                <c:pt idx="57271">
                  <c:v>13.410122164048801</c:v>
                </c:pt>
                <c:pt idx="57272">
                  <c:v>11.655462184873899</c:v>
                </c:pt>
                <c:pt idx="57273">
                  <c:v>18.858823529411701</c:v>
                </c:pt>
                <c:pt idx="57274">
                  <c:v>16.378952825298001</c:v>
                </c:pt>
                <c:pt idx="57275">
                  <c:v>15.9676604345629</c:v>
                </c:pt>
                <c:pt idx="57276">
                  <c:v>18.446084460844599</c:v>
                </c:pt>
                <c:pt idx="57277">
                  <c:v>16.530136986301301</c:v>
                </c:pt>
                <c:pt idx="57278">
                  <c:v>15.319179051663101</c:v>
                </c:pt>
                <c:pt idx="57279">
                  <c:v>18.9290830945558</c:v>
                </c:pt>
                <c:pt idx="57280">
                  <c:v>21.943294329432899</c:v>
                </c:pt>
                <c:pt idx="57281">
                  <c:v>17.162921348314601</c:v>
                </c:pt>
                <c:pt idx="57282">
                  <c:v>8.3172085646312404</c:v>
                </c:pt>
                <c:pt idx="57283">
                  <c:v>10.937853107344599</c:v>
                </c:pt>
                <c:pt idx="57284">
                  <c:v>8.18501326259946</c:v>
                </c:pt>
                <c:pt idx="57285">
                  <c:v>16.939682539682501</c:v>
                </c:pt>
                <c:pt idx="57286">
                  <c:v>-0.265306122448979</c:v>
                </c:pt>
                <c:pt idx="57287">
                  <c:v>5.0681818181818103</c:v>
                </c:pt>
                <c:pt idx="57288">
                  <c:v>5.4489795918367303</c:v>
                </c:pt>
                <c:pt idx="57289">
                  <c:v>2.70588235294117</c:v>
                </c:pt>
                <c:pt idx="57290">
                  <c:v>3.5714285714285698</c:v>
                </c:pt>
                <c:pt idx="57291">
                  <c:v>-4.2666666666666604</c:v>
                </c:pt>
                <c:pt idx="57292">
                  <c:v>3.2258064516128997E-2</c:v>
                </c:pt>
                <c:pt idx="57293">
                  <c:v>19.2222222222222</c:v>
                </c:pt>
                <c:pt idx="57294">
                  <c:v>11.4444444444444</c:v>
                </c:pt>
                <c:pt idx="57295">
                  <c:v>25.326530612244898</c:v>
                </c:pt>
                <c:pt idx="57296">
                  <c:v>20.084241408214499</c:v>
                </c:pt>
                <c:pt idx="57297">
                  <c:v>18.5523548239597</c:v>
                </c:pt>
                <c:pt idx="57298">
                  <c:v>19.992727272727201</c:v>
                </c:pt>
                <c:pt idx="57299">
                  <c:v>18.227539503386001</c:v>
                </c:pt>
                <c:pt idx="57300">
                  <c:v>17.105997931747599</c:v>
                </c:pt>
                <c:pt idx="57301">
                  <c:v>20.893418467583398</c:v>
                </c:pt>
                <c:pt idx="57302">
                  <c:v>25.346088913899798</c:v>
                </c:pt>
                <c:pt idx="57303">
                  <c:v>18.328497409326399</c:v>
                </c:pt>
                <c:pt idx="57304">
                  <c:v>9.6661129568106308</c:v>
                </c:pt>
                <c:pt idx="57305">
                  <c:v>10.2448179271708</c:v>
                </c:pt>
                <c:pt idx="57306">
                  <c:v>10.446116504854301</c:v>
                </c:pt>
                <c:pt idx="57307">
                  <c:v>16.859280226445598</c:v>
                </c:pt>
                <c:pt idx="57308">
                  <c:v>-2.5</c:v>
                </c:pt>
                <c:pt idx="57309">
                  <c:v>20.282608695652101</c:v>
                </c:pt>
                <c:pt idx="57310">
                  <c:v>16.235294117647001</c:v>
                </c:pt>
                <c:pt idx="57311">
                  <c:v>-2</c:v>
                </c:pt>
                <c:pt idx="57312">
                  <c:v>19</c:v>
                </c:pt>
                <c:pt idx="57313">
                  <c:v>10.733333333333301</c:v>
                </c:pt>
                <c:pt idx="57314">
                  <c:v>0.14285714285714199</c:v>
                </c:pt>
                <c:pt idx="57315">
                  <c:v>-2.9354838709677402</c:v>
                </c:pt>
                <c:pt idx="57316">
                  <c:v>-4</c:v>
                </c:pt>
                <c:pt idx="57317">
                  <c:v>4.86666666666666</c:v>
                </c:pt>
                <c:pt idx="57318">
                  <c:v>43.433333333333302</c:v>
                </c:pt>
                <c:pt idx="57319">
                  <c:v>2.1666666666666599</c:v>
                </c:pt>
                <c:pt idx="57320">
                  <c:v>22.342857142857099</c:v>
                </c:pt>
                <c:pt idx="57321">
                  <c:v>8</c:v>
                </c:pt>
                <c:pt idx="57322">
                  <c:v>4.7333333333333298</c:v>
                </c:pt>
                <c:pt idx="57323">
                  <c:v>9.3427041499330592</c:v>
                </c:pt>
                <c:pt idx="57324">
                  <c:v>17.507917174177798</c:v>
                </c:pt>
                <c:pt idx="57325">
                  <c:v>10.053308823529401</c:v>
                </c:pt>
                <c:pt idx="57326">
                  <c:v>11.047021943573601</c:v>
                </c:pt>
                <c:pt idx="57327">
                  <c:v>12.7742616033755</c:v>
                </c:pt>
                <c:pt idx="57328">
                  <c:v>18.057692307692299</c:v>
                </c:pt>
                <c:pt idx="57329">
                  <c:v>16.9595141700404</c:v>
                </c:pt>
                <c:pt idx="57330">
                  <c:v>16.626865671641699</c:v>
                </c:pt>
                <c:pt idx="57331">
                  <c:v>8.5791505791505696</c:v>
                </c:pt>
                <c:pt idx="57332">
                  <c:v>9.6465753424657503</c:v>
                </c:pt>
                <c:pt idx="57333">
                  <c:v>5.75</c:v>
                </c:pt>
                <c:pt idx="57334">
                  <c:v>5.9497487437185903</c:v>
                </c:pt>
                <c:pt idx="57335">
                  <c:v>9.8052631578947302</c:v>
                </c:pt>
                <c:pt idx="57336">
                  <c:v>8.2466032608695592</c:v>
                </c:pt>
                <c:pt idx="57337">
                  <c:v>8.1719114219114193</c:v>
                </c:pt>
                <c:pt idx="57338">
                  <c:v>7.89925373134328</c:v>
                </c:pt>
                <c:pt idx="57339">
                  <c:v>5.9652777777777697</c:v>
                </c:pt>
                <c:pt idx="57340">
                  <c:v>7.1358381502890103</c:v>
                </c:pt>
                <c:pt idx="57341">
                  <c:v>6.0368608799048697</c:v>
                </c:pt>
                <c:pt idx="57342">
                  <c:v>6.7399347116430901</c:v>
                </c:pt>
                <c:pt idx="57343">
                  <c:v>3.8596287703016201</c:v>
                </c:pt>
                <c:pt idx="57344">
                  <c:v>1.9</c:v>
                </c:pt>
                <c:pt idx="57345">
                  <c:v>5.7506516072979998</c:v>
                </c:pt>
                <c:pt idx="57346">
                  <c:v>8.9395017793594302</c:v>
                </c:pt>
                <c:pt idx="57347">
                  <c:v>8.5333333333333297</c:v>
                </c:pt>
                <c:pt idx="57348">
                  <c:v>17.959183673469301</c:v>
                </c:pt>
                <c:pt idx="57349">
                  <c:v>13.545454545454501</c:v>
                </c:pt>
                <c:pt idx="57350">
                  <c:v>6</c:v>
                </c:pt>
                <c:pt idx="57351">
                  <c:v>19.8888888888888</c:v>
                </c:pt>
                <c:pt idx="57352">
                  <c:v>22.529411764705799</c:v>
                </c:pt>
                <c:pt idx="57353">
                  <c:v>26.115044247787601</c:v>
                </c:pt>
                <c:pt idx="57354">
                  <c:v>9.7659574468085104</c:v>
                </c:pt>
                <c:pt idx="57355">
                  <c:v>5.5</c:v>
                </c:pt>
                <c:pt idx="57356">
                  <c:v>43</c:v>
                </c:pt>
                <c:pt idx="57357">
                  <c:v>5.71428571428571</c:v>
                </c:pt>
                <c:pt idx="57358">
                  <c:v>10.2307692307692</c:v>
                </c:pt>
                <c:pt idx="57359">
                  <c:v>14.0185185185185</c:v>
                </c:pt>
                <c:pt idx="57360">
                  <c:v>11.2173913043478</c:v>
                </c:pt>
                <c:pt idx="57361">
                  <c:v>-0.83673469387755095</c:v>
                </c:pt>
                <c:pt idx="57362">
                  <c:v>-5.3260869565217304</c:v>
                </c:pt>
                <c:pt idx="57363">
                  <c:v>11.5</c:v>
                </c:pt>
                <c:pt idx="57364">
                  <c:v>13.030303030302999</c:v>
                </c:pt>
                <c:pt idx="57365">
                  <c:v>-0.61290322580645096</c:v>
                </c:pt>
                <c:pt idx="57366">
                  <c:v>8.8448275862068897</c:v>
                </c:pt>
                <c:pt idx="57367">
                  <c:v>0.19230769230769201</c:v>
                </c:pt>
                <c:pt idx="57368">
                  <c:v>-3.0384615384615299</c:v>
                </c:pt>
                <c:pt idx="57369">
                  <c:v>9.0909090909090898E-2</c:v>
                </c:pt>
                <c:pt idx="57370">
                  <c:v>10.862068965517199</c:v>
                </c:pt>
                <c:pt idx="57371">
                  <c:v>1.5</c:v>
                </c:pt>
                <c:pt idx="57372">
                  <c:v>1</c:v>
                </c:pt>
                <c:pt idx="57373">
                  <c:v>21.2</c:v>
                </c:pt>
                <c:pt idx="57374">
                  <c:v>66.4444444444444</c:v>
                </c:pt>
                <c:pt idx="57375">
                  <c:v>6.6168831168831099</c:v>
                </c:pt>
                <c:pt idx="57376">
                  <c:v>2.2426470588235201</c:v>
                </c:pt>
                <c:pt idx="57377">
                  <c:v>7.2396514161220002</c:v>
                </c:pt>
                <c:pt idx="57378">
                  <c:v>3.66519823788546</c:v>
                </c:pt>
                <c:pt idx="57379">
                  <c:v>6.5219298245613997</c:v>
                </c:pt>
                <c:pt idx="57380">
                  <c:v>7.1663585951940796</c:v>
                </c:pt>
                <c:pt idx="57381">
                  <c:v>5.1246105919003098</c:v>
                </c:pt>
                <c:pt idx="57382">
                  <c:v>6.7236533957845399</c:v>
                </c:pt>
                <c:pt idx="57383">
                  <c:v>2.61960784313725</c:v>
                </c:pt>
                <c:pt idx="57384">
                  <c:v>7.08201892744479</c:v>
                </c:pt>
                <c:pt idx="57385">
                  <c:v>3.21116504854368</c:v>
                </c:pt>
                <c:pt idx="57386">
                  <c:v>6.7238979118329398</c:v>
                </c:pt>
                <c:pt idx="57387">
                  <c:v>26.6</c:v>
                </c:pt>
                <c:pt idx="57388">
                  <c:v>17.943820224719101</c:v>
                </c:pt>
                <c:pt idx="57389">
                  <c:v>19.704081632653001</c:v>
                </c:pt>
                <c:pt idx="57390">
                  <c:v>13.523809523809501</c:v>
                </c:pt>
                <c:pt idx="57391">
                  <c:v>68.882352941176407</c:v>
                </c:pt>
                <c:pt idx="57392">
                  <c:v>59.8333333333333</c:v>
                </c:pt>
                <c:pt idx="57393">
                  <c:v>44.8</c:v>
                </c:pt>
                <c:pt idx="57394">
                  <c:v>21.6666666666666</c:v>
                </c:pt>
                <c:pt idx="57395">
                  <c:v>21.625</c:v>
                </c:pt>
                <c:pt idx="57396">
                  <c:v>14.5217391304347</c:v>
                </c:pt>
                <c:pt idx="57397">
                  <c:v>20.363636363636299</c:v>
                </c:pt>
                <c:pt idx="57398">
                  <c:v>21.213592233009699</c:v>
                </c:pt>
                <c:pt idx="57399">
                  <c:v>15.611650485436799</c:v>
                </c:pt>
                <c:pt idx="57400">
                  <c:v>3.8988764044943802</c:v>
                </c:pt>
                <c:pt idx="57401">
                  <c:v>7.6094674556213002</c:v>
                </c:pt>
                <c:pt idx="57402">
                  <c:v>7.5388127853881199</c:v>
                </c:pt>
                <c:pt idx="57403">
                  <c:v>5.5243902439024302</c:v>
                </c:pt>
                <c:pt idx="57404">
                  <c:v>11.4230769230769</c:v>
                </c:pt>
                <c:pt idx="57405">
                  <c:v>7.8407407407407401</c:v>
                </c:pt>
                <c:pt idx="57406">
                  <c:v>7.6385135135135096</c:v>
                </c:pt>
                <c:pt idx="57407">
                  <c:v>4.0032051282051198</c:v>
                </c:pt>
                <c:pt idx="57408">
                  <c:v>5.2392344497607599</c:v>
                </c:pt>
                <c:pt idx="57409">
                  <c:v>5.8831168831168803</c:v>
                </c:pt>
                <c:pt idx="57410">
                  <c:v>16.075313807531298</c:v>
                </c:pt>
                <c:pt idx="57411">
                  <c:v>2.6590538336052201</c:v>
                </c:pt>
                <c:pt idx="57412">
                  <c:v>-0.38519924098671698</c:v>
                </c:pt>
                <c:pt idx="57413">
                  <c:v>-0.76785714285714202</c:v>
                </c:pt>
                <c:pt idx="57414">
                  <c:v>-2.1059245960502602</c:v>
                </c:pt>
                <c:pt idx="57415">
                  <c:v>-0.28724672228843801</c:v>
                </c:pt>
                <c:pt idx="57416">
                  <c:v>1.01858407079646</c:v>
                </c:pt>
                <c:pt idx="57417">
                  <c:v>2.3213242453748699</c:v>
                </c:pt>
                <c:pt idx="57418">
                  <c:v>-0.22772277227722701</c:v>
                </c:pt>
                <c:pt idx="57419">
                  <c:v>-2.8851435705368198</c:v>
                </c:pt>
                <c:pt idx="57420">
                  <c:v>-1.1511035653650199</c:v>
                </c:pt>
                <c:pt idx="57421">
                  <c:v>2.5983050847457601</c:v>
                </c:pt>
                <c:pt idx="57422">
                  <c:v>3.4205052005943499</c:v>
                </c:pt>
                <c:pt idx="57423">
                  <c:v>5.1020408163265296</c:v>
                </c:pt>
                <c:pt idx="57424">
                  <c:v>3.59723964868255</c:v>
                </c:pt>
                <c:pt idx="57425">
                  <c:v>4.2292531120331898</c:v>
                </c:pt>
                <c:pt idx="57426">
                  <c:v>3.4610244988864101</c:v>
                </c:pt>
                <c:pt idx="57427">
                  <c:v>2.1924290220820102</c:v>
                </c:pt>
                <c:pt idx="57428">
                  <c:v>5.1167775314116701</c:v>
                </c:pt>
                <c:pt idx="57429">
                  <c:v>3.2543859649122799</c:v>
                </c:pt>
                <c:pt idx="57430">
                  <c:v>4.1404580152671704</c:v>
                </c:pt>
                <c:pt idx="57431">
                  <c:v>3.0612840466926001</c:v>
                </c:pt>
                <c:pt idx="57432">
                  <c:v>2.29454545454545</c:v>
                </c:pt>
                <c:pt idx="57433">
                  <c:v>2.48335246842709</c:v>
                </c:pt>
                <c:pt idx="57434">
                  <c:v>6.8879919273461097</c:v>
                </c:pt>
                <c:pt idx="57435">
                  <c:v>1.65591397849462</c:v>
                </c:pt>
                <c:pt idx="57436">
                  <c:v>-1.6588235294117599</c:v>
                </c:pt>
                <c:pt idx="57437">
                  <c:v>-0.989247311827957</c:v>
                </c:pt>
                <c:pt idx="57438">
                  <c:v>2</c:v>
                </c:pt>
                <c:pt idx="57439">
                  <c:v>-1.33834586466165</c:v>
                </c:pt>
                <c:pt idx="57440">
                  <c:v>4.421875</c:v>
                </c:pt>
                <c:pt idx="57441">
                  <c:v>5.6952380952380901</c:v>
                </c:pt>
                <c:pt idx="57442">
                  <c:v>5.8165680473372703</c:v>
                </c:pt>
                <c:pt idx="57443">
                  <c:v>-0.34579439252336402</c:v>
                </c:pt>
                <c:pt idx="57444">
                  <c:v>-2.95327102803738</c:v>
                </c:pt>
                <c:pt idx="57445">
                  <c:v>2.0504201680672201</c:v>
                </c:pt>
                <c:pt idx="57446">
                  <c:v>6.8181818181818103</c:v>
                </c:pt>
                <c:pt idx="57447">
                  <c:v>-0.96</c:v>
                </c:pt>
                <c:pt idx="57448">
                  <c:v>4.1666666666666599</c:v>
                </c:pt>
                <c:pt idx="57449">
                  <c:v>10.625</c:v>
                </c:pt>
                <c:pt idx="57450">
                  <c:v>-6.3333333333333304</c:v>
                </c:pt>
                <c:pt idx="57451">
                  <c:v>-2.4210526315789398</c:v>
                </c:pt>
                <c:pt idx="57452">
                  <c:v>4.7741935483870899</c:v>
                </c:pt>
                <c:pt idx="57453">
                  <c:v>6.08</c:v>
                </c:pt>
                <c:pt idx="57454">
                  <c:v>-3.7741935483870899</c:v>
                </c:pt>
                <c:pt idx="57455">
                  <c:v>-9.3214285714285694</c:v>
                </c:pt>
                <c:pt idx="57456">
                  <c:v>-6.6451612903225801</c:v>
                </c:pt>
                <c:pt idx="57457">
                  <c:v>-9.2333333333333307</c:v>
                </c:pt>
                <c:pt idx="57458">
                  <c:v>-3.8947368421052602</c:v>
                </c:pt>
                <c:pt idx="57459">
                  <c:v>15.451612903225801</c:v>
                </c:pt>
                <c:pt idx="57460">
                  <c:v>7.4666666666666597</c:v>
                </c:pt>
                <c:pt idx="57461">
                  <c:v>-6.6129032258064502</c:v>
                </c:pt>
                <c:pt idx="57462">
                  <c:v>3.6956521739130399</c:v>
                </c:pt>
                <c:pt idx="57463">
                  <c:v>5.09756097560975</c:v>
                </c:pt>
                <c:pt idx="57464">
                  <c:v>4.6389961389961298</c:v>
                </c:pt>
                <c:pt idx="57465">
                  <c:v>3.7488888888888798</c:v>
                </c:pt>
                <c:pt idx="57466">
                  <c:v>3.8390501319261201</c:v>
                </c:pt>
                <c:pt idx="57467">
                  <c:v>4.3358208955223798</c:v>
                </c:pt>
                <c:pt idx="57468">
                  <c:v>5.4215384615384599</c:v>
                </c:pt>
                <c:pt idx="57469">
                  <c:v>5.1045576407506701</c:v>
                </c:pt>
                <c:pt idx="57470">
                  <c:v>2.1103117505995201</c:v>
                </c:pt>
                <c:pt idx="57471">
                  <c:v>9.0548302872062596</c:v>
                </c:pt>
                <c:pt idx="57472">
                  <c:v>7.36739659367396</c:v>
                </c:pt>
                <c:pt idx="57473">
                  <c:v>14</c:v>
                </c:pt>
                <c:pt idx="57474">
                  <c:v>2.1030534351145</c:v>
                </c:pt>
                <c:pt idx="57475">
                  <c:v>-0.70124481327800803</c:v>
                </c:pt>
                <c:pt idx="57476">
                  <c:v>-0.57516339869280997</c:v>
                </c:pt>
                <c:pt idx="57477">
                  <c:v>-1.43209876543209</c:v>
                </c:pt>
                <c:pt idx="57478">
                  <c:v>2.1022964509394502</c:v>
                </c:pt>
                <c:pt idx="57479">
                  <c:v>9.7077151335311491</c:v>
                </c:pt>
                <c:pt idx="57480">
                  <c:v>9.4070796460176993</c:v>
                </c:pt>
                <c:pt idx="57481">
                  <c:v>7.6008230452674796</c:v>
                </c:pt>
                <c:pt idx="57482">
                  <c:v>4.1977186311786996</c:v>
                </c:pt>
                <c:pt idx="57483">
                  <c:v>1.2802056555269901</c:v>
                </c:pt>
                <c:pt idx="57484">
                  <c:v>0.95333333333333303</c:v>
                </c:pt>
                <c:pt idx="57485">
                  <c:v>0.26490066225165498</c:v>
                </c:pt>
                <c:pt idx="57486">
                  <c:v>2.9395770392749201</c:v>
                </c:pt>
                <c:pt idx="57487">
                  <c:v>1.6945812807881699</c:v>
                </c:pt>
                <c:pt idx="57488">
                  <c:v>0.97345132743362806</c:v>
                </c:pt>
                <c:pt idx="57489">
                  <c:v>4.0847201210287398E-2</c:v>
                </c:pt>
                <c:pt idx="57490">
                  <c:v>1.6801675977653601</c:v>
                </c:pt>
                <c:pt idx="57491">
                  <c:v>4.6948529411764701</c:v>
                </c:pt>
                <c:pt idx="57492">
                  <c:v>1.29202279202279</c:v>
                </c:pt>
                <c:pt idx="57493">
                  <c:v>2.1944444444444402</c:v>
                </c:pt>
                <c:pt idx="57494">
                  <c:v>0.42583732057416201</c:v>
                </c:pt>
                <c:pt idx="57495">
                  <c:v>1.4176470588235199</c:v>
                </c:pt>
                <c:pt idx="57496">
                  <c:v>0.92189679218967902</c:v>
                </c:pt>
                <c:pt idx="57497">
                  <c:v>7.8525547445255404</c:v>
                </c:pt>
                <c:pt idx="57498">
                  <c:v>15.6440677966101</c:v>
                </c:pt>
                <c:pt idx="57499">
                  <c:v>13.5391705069124</c:v>
                </c:pt>
                <c:pt idx="57500">
                  <c:v>21.578512396694201</c:v>
                </c:pt>
                <c:pt idx="57501">
                  <c:v>-2.375</c:v>
                </c:pt>
                <c:pt idx="57502">
                  <c:v>68.5</c:v>
                </c:pt>
                <c:pt idx="57503">
                  <c:v>6.1428571428571397</c:v>
                </c:pt>
                <c:pt idx="57504">
                  <c:v>1.8037383177570001</c:v>
                </c:pt>
                <c:pt idx="57505">
                  <c:v>-0.10638297872340401</c:v>
                </c:pt>
                <c:pt idx="57506">
                  <c:v>1.35099337748344</c:v>
                </c:pt>
                <c:pt idx="57507">
                  <c:v>-2.4</c:v>
                </c:pt>
                <c:pt idx="57508">
                  <c:v>2.4677419354838701</c:v>
                </c:pt>
                <c:pt idx="57509">
                  <c:v>6.5</c:v>
                </c:pt>
                <c:pt idx="57510">
                  <c:v>-0.64705882352941102</c:v>
                </c:pt>
                <c:pt idx="57511">
                  <c:v>-0.80952380952380898</c:v>
                </c:pt>
                <c:pt idx="57512">
                  <c:v>11.829268292682899</c:v>
                </c:pt>
                <c:pt idx="57513">
                  <c:v>7.953125</c:v>
                </c:pt>
                <c:pt idx="57514">
                  <c:v>5.4084507042253502</c:v>
                </c:pt>
                <c:pt idx="57515">
                  <c:v>5.6538461538461497</c:v>
                </c:pt>
                <c:pt idx="57516">
                  <c:v>-5.5833333333333304</c:v>
                </c:pt>
                <c:pt idx="57517">
                  <c:v>-4.5</c:v>
                </c:pt>
                <c:pt idx="57518">
                  <c:v>2.5619834710743801</c:v>
                </c:pt>
                <c:pt idx="57519">
                  <c:v>7.0322580645161201</c:v>
                </c:pt>
                <c:pt idx="57520">
                  <c:v>1.8027210884353699</c:v>
                </c:pt>
                <c:pt idx="57521">
                  <c:v>5.5963855421686697</c:v>
                </c:pt>
                <c:pt idx="57522">
                  <c:v>5.5234042553191403</c:v>
                </c:pt>
                <c:pt idx="57523">
                  <c:v>10.0335365853658</c:v>
                </c:pt>
                <c:pt idx="57524">
                  <c:v>6.9093655589123797</c:v>
                </c:pt>
                <c:pt idx="57525">
                  <c:v>5.6976744186046497</c:v>
                </c:pt>
                <c:pt idx="57526">
                  <c:v>3.6557971014492701</c:v>
                </c:pt>
                <c:pt idx="57527">
                  <c:v>5.5022026431717999</c:v>
                </c:pt>
                <c:pt idx="57528">
                  <c:v>3.76687116564417</c:v>
                </c:pt>
                <c:pt idx="57529">
                  <c:v>9.0884353741496593</c:v>
                </c:pt>
                <c:pt idx="57530">
                  <c:v>27</c:v>
                </c:pt>
                <c:pt idx="57531">
                  <c:v>10.75</c:v>
                </c:pt>
                <c:pt idx="57532">
                  <c:v>-0.73333333333333295</c:v>
                </c:pt>
                <c:pt idx="57533">
                  <c:v>-0.61538461538461497</c:v>
                </c:pt>
                <c:pt idx="57534">
                  <c:v>-6.5714285714285703</c:v>
                </c:pt>
                <c:pt idx="57535">
                  <c:v>9.7637795275590502</c:v>
                </c:pt>
                <c:pt idx="57536">
                  <c:v>6.42372881355932</c:v>
                </c:pt>
                <c:pt idx="57537">
                  <c:v>7.2619047619047601</c:v>
                </c:pt>
                <c:pt idx="57538">
                  <c:v>6.9510489510489499</c:v>
                </c:pt>
                <c:pt idx="57539">
                  <c:v>2.9225806451612901</c:v>
                </c:pt>
                <c:pt idx="57540">
                  <c:v>5.93333333333333</c:v>
                </c:pt>
                <c:pt idx="57541">
                  <c:v>9.6516129032258</c:v>
                </c:pt>
                <c:pt idx="57542">
                  <c:v>5.00621118012422</c:v>
                </c:pt>
                <c:pt idx="57543">
                  <c:v>1.5474860335195499</c:v>
                </c:pt>
                <c:pt idx="57544">
                  <c:v>5.4</c:v>
                </c:pt>
                <c:pt idx="57545">
                  <c:v>2.3588516746411399</c:v>
                </c:pt>
                <c:pt idx="57546">
                  <c:v>7.6869158878504598</c:v>
                </c:pt>
                <c:pt idx="57547">
                  <c:v>1.30645161290322</c:v>
                </c:pt>
                <c:pt idx="57548">
                  <c:v>0.189349112426035</c:v>
                </c:pt>
                <c:pt idx="57549">
                  <c:v>0.53763440860214995</c:v>
                </c:pt>
                <c:pt idx="57550">
                  <c:v>0.16666666666666599</c:v>
                </c:pt>
                <c:pt idx="57551">
                  <c:v>-0.61827956989247301</c:v>
                </c:pt>
                <c:pt idx="57552">
                  <c:v>1</c:v>
                </c:pt>
                <c:pt idx="57553">
                  <c:v>3.82258064516129</c:v>
                </c:pt>
                <c:pt idx="57554">
                  <c:v>4.5631578947368396</c:v>
                </c:pt>
                <c:pt idx="57555">
                  <c:v>-0.22857142857142801</c:v>
                </c:pt>
                <c:pt idx="57556">
                  <c:v>-0.202764976958525</c:v>
                </c:pt>
                <c:pt idx="57557">
                  <c:v>0.88095238095238004</c:v>
                </c:pt>
                <c:pt idx="57558">
                  <c:v>1.32258064516129</c:v>
                </c:pt>
                <c:pt idx="57559">
                  <c:v>6.05815093106827</c:v>
                </c:pt>
                <c:pt idx="57560">
                  <c:v>5.7428150331613796</c:v>
                </c:pt>
                <c:pt idx="57561">
                  <c:v>6.1176470588235201</c:v>
                </c:pt>
                <c:pt idx="57562">
                  <c:v>4.5772462831286296</c:v>
                </c:pt>
                <c:pt idx="57563">
                  <c:v>4.13621748026892</c:v>
                </c:pt>
                <c:pt idx="57564">
                  <c:v>7.5694829760403497</c:v>
                </c:pt>
                <c:pt idx="57565">
                  <c:v>6.1007518796992404</c:v>
                </c:pt>
                <c:pt idx="57566">
                  <c:v>5.6612276612276604</c:v>
                </c:pt>
                <c:pt idx="57567">
                  <c:v>2.8562437059415902</c:v>
                </c:pt>
                <c:pt idx="57568">
                  <c:v>3.2837796244998398</c:v>
                </c:pt>
                <c:pt idx="57569">
                  <c:v>5.0096852300242096</c:v>
                </c:pt>
                <c:pt idx="57570">
                  <c:v>10.492078001218699</c:v>
                </c:pt>
                <c:pt idx="57571">
                  <c:v>5.7284615384615298</c:v>
                </c:pt>
                <c:pt idx="57572">
                  <c:v>7.0042337002540203</c:v>
                </c:pt>
                <c:pt idx="57573">
                  <c:v>9.1948608137044907</c:v>
                </c:pt>
                <c:pt idx="57574">
                  <c:v>8.5831578947368392</c:v>
                </c:pt>
                <c:pt idx="57575">
                  <c:v>9.0044472681067305</c:v>
                </c:pt>
                <c:pt idx="57576">
                  <c:v>10.341711229946499</c:v>
                </c:pt>
                <c:pt idx="57577">
                  <c:v>6.0969660916121304</c:v>
                </c:pt>
                <c:pt idx="57578">
                  <c:v>8.2857142857142794</c:v>
                </c:pt>
                <c:pt idx="57579">
                  <c:v>6.1505500868558096</c:v>
                </c:pt>
                <c:pt idx="57580">
                  <c:v>7.1239852398523897</c:v>
                </c:pt>
                <c:pt idx="57581">
                  <c:v>7.4130747126436702</c:v>
                </c:pt>
                <c:pt idx="57582">
                  <c:v>11.220979020979</c:v>
                </c:pt>
                <c:pt idx="57583">
                  <c:v>1</c:v>
                </c:pt>
                <c:pt idx="57584">
                  <c:v>23.095238095237999</c:v>
                </c:pt>
                <c:pt idx="57585">
                  <c:v>6.7303921568627398</c:v>
                </c:pt>
                <c:pt idx="57586">
                  <c:v>1.16818181818181</c:v>
                </c:pt>
                <c:pt idx="57587">
                  <c:v>4.1700680272108803</c:v>
                </c:pt>
                <c:pt idx="57588">
                  <c:v>3.1123287671232802</c:v>
                </c:pt>
                <c:pt idx="57589">
                  <c:v>8.1575931232091694</c:v>
                </c:pt>
                <c:pt idx="57590">
                  <c:v>9.9544159544159498</c:v>
                </c:pt>
                <c:pt idx="57591">
                  <c:v>-0.68402777777777701</c:v>
                </c:pt>
                <c:pt idx="57592">
                  <c:v>0.54940711462450598</c:v>
                </c:pt>
                <c:pt idx="57593">
                  <c:v>3.0454545454545401</c:v>
                </c:pt>
                <c:pt idx="57594">
                  <c:v>9.6449999999999996</c:v>
                </c:pt>
                <c:pt idx="57595">
                  <c:v>3.0901639344262199</c:v>
                </c:pt>
                <c:pt idx="57596">
                  <c:v>1.7504553734061901</c:v>
                </c:pt>
                <c:pt idx="57597">
                  <c:v>1.08990536277602</c:v>
                </c:pt>
                <c:pt idx="57598">
                  <c:v>1.43569131832797</c:v>
                </c:pt>
                <c:pt idx="57599">
                  <c:v>0.61172741679873199</c:v>
                </c:pt>
                <c:pt idx="57600">
                  <c:v>0.36256544502617799</c:v>
                </c:pt>
                <c:pt idx="57601">
                  <c:v>-0.31491712707182301</c:v>
                </c:pt>
                <c:pt idx="57602">
                  <c:v>1.13412816691505</c:v>
                </c:pt>
                <c:pt idx="57603">
                  <c:v>0.32415902140672698</c:v>
                </c:pt>
                <c:pt idx="57604">
                  <c:v>1.3981042654028399</c:v>
                </c:pt>
                <c:pt idx="57605">
                  <c:v>3.36094674556213</c:v>
                </c:pt>
                <c:pt idx="57606">
                  <c:v>9.8107606679035193</c:v>
                </c:pt>
                <c:pt idx="57607">
                  <c:v>2.73684210526315</c:v>
                </c:pt>
                <c:pt idx="57608">
                  <c:v>5.0683060109289597</c:v>
                </c:pt>
                <c:pt idx="57609">
                  <c:v>5.1974999999999998</c:v>
                </c:pt>
                <c:pt idx="57610">
                  <c:v>5.8251928020565504</c:v>
                </c:pt>
                <c:pt idx="57611">
                  <c:v>5.29666011787819</c:v>
                </c:pt>
                <c:pt idx="57612">
                  <c:v>6.6003016591251802</c:v>
                </c:pt>
                <c:pt idx="57613">
                  <c:v>9.8640939597315391</c:v>
                </c:pt>
                <c:pt idx="57614">
                  <c:v>5.2691131498470902</c:v>
                </c:pt>
                <c:pt idx="57615">
                  <c:v>1.2883435582822</c:v>
                </c:pt>
                <c:pt idx="57616">
                  <c:v>2.3071297989030999</c:v>
                </c:pt>
                <c:pt idx="57617">
                  <c:v>4.5292035398230004</c:v>
                </c:pt>
                <c:pt idx="57618">
                  <c:v>6.8644939965694602</c:v>
                </c:pt>
                <c:pt idx="57619">
                  <c:v>-1.1063829787234001</c:v>
                </c:pt>
                <c:pt idx="57620">
                  <c:v>-8.0645161290322495E-2</c:v>
                </c:pt>
                <c:pt idx="57621">
                  <c:v>-1.3387096774193501</c:v>
                </c:pt>
                <c:pt idx="57622">
                  <c:v>6.4444444444444402</c:v>
                </c:pt>
                <c:pt idx="57623">
                  <c:v>0.38709677419354799</c:v>
                </c:pt>
                <c:pt idx="57624">
                  <c:v>1.8</c:v>
                </c:pt>
                <c:pt idx="57625">
                  <c:v>2.72340425531914</c:v>
                </c:pt>
                <c:pt idx="57626">
                  <c:v>3.3333333333333299</c:v>
                </c:pt>
                <c:pt idx="57627">
                  <c:v>-3.3043478260869499</c:v>
                </c:pt>
                <c:pt idx="57628">
                  <c:v>0.688888888888888</c:v>
                </c:pt>
                <c:pt idx="57629">
                  <c:v>-0.54838709677419295</c:v>
                </c:pt>
                <c:pt idx="57630">
                  <c:v>1.20588235294117</c:v>
                </c:pt>
                <c:pt idx="57631">
                  <c:v>-0.60833333333333295</c:v>
                </c:pt>
                <c:pt idx="57632">
                  <c:v>3.8790322580645098</c:v>
                </c:pt>
                <c:pt idx="57633">
                  <c:v>2.2463768115942</c:v>
                </c:pt>
                <c:pt idx="57634">
                  <c:v>2.7338709677419302</c:v>
                </c:pt>
                <c:pt idx="57635">
                  <c:v>6.75308641975308</c:v>
                </c:pt>
                <c:pt idx="57636">
                  <c:v>5.3428571428571399</c:v>
                </c:pt>
                <c:pt idx="57637">
                  <c:v>6.9468750000000004</c:v>
                </c:pt>
                <c:pt idx="57638">
                  <c:v>6.8551236749116597</c:v>
                </c:pt>
                <c:pt idx="57639">
                  <c:v>5.98269896193771</c:v>
                </c:pt>
                <c:pt idx="57640">
                  <c:v>8.1954022988505706</c:v>
                </c:pt>
                <c:pt idx="57641">
                  <c:v>11.350427350427299</c:v>
                </c:pt>
                <c:pt idx="57642">
                  <c:v>6</c:v>
                </c:pt>
                <c:pt idx="57643">
                  <c:v>3.0421940928270002</c:v>
                </c:pt>
                <c:pt idx="57644">
                  <c:v>8.1735294117647008</c:v>
                </c:pt>
                <c:pt idx="57645">
                  <c:v>3.9756944444444402</c:v>
                </c:pt>
                <c:pt idx="57646">
                  <c:v>13.163120567375801</c:v>
                </c:pt>
                <c:pt idx="57647">
                  <c:v>6.9042207792207702</c:v>
                </c:pt>
                <c:pt idx="57648">
                  <c:v>7.3662477558348298</c:v>
                </c:pt>
                <c:pt idx="57649">
                  <c:v>0.292332268370607</c:v>
                </c:pt>
                <c:pt idx="57650">
                  <c:v>-0.66107382550335503</c:v>
                </c:pt>
                <c:pt idx="57651">
                  <c:v>0.543548387096774</c:v>
                </c:pt>
                <c:pt idx="57652">
                  <c:v>4.2587209302325499</c:v>
                </c:pt>
                <c:pt idx="57653">
                  <c:v>2.1632996632996599</c:v>
                </c:pt>
                <c:pt idx="57654">
                  <c:v>4.1271317829457299</c:v>
                </c:pt>
                <c:pt idx="57655">
                  <c:v>3.3285939968404401</c:v>
                </c:pt>
                <c:pt idx="57656">
                  <c:v>6.6137566137566104</c:v>
                </c:pt>
                <c:pt idx="57657">
                  <c:v>5.0323129251700598</c:v>
                </c:pt>
                <c:pt idx="57658">
                  <c:v>7.7104477611940299</c:v>
                </c:pt>
                <c:pt idx="57659">
                  <c:v>15.037037037037001</c:v>
                </c:pt>
                <c:pt idx="57660">
                  <c:v>5.375</c:v>
                </c:pt>
                <c:pt idx="57661">
                  <c:v>8.6</c:v>
                </c:pt>
                <c:pt idx="57662">
                  <c:v>6.2264150943396199</c:v>
                </c:pt>
                <c:pt idx="57663">
                  <c:v>3.54838709677419</c:v>
                </c:pt>
                <c:pt idx="57664">
                  <c:v>12.466165413533799</c:v>
                </c:pt>
                <c:pt idx="57665">
                  <c:v>10.5612903225806</c:v>
                </c:pt>
                <c:pt idx="57666">
                  <c:v>6.8142857142857096</c:v>
                </c:pt>
                <c:pt idx="57667">
                  <c:v>2.0857142857142801</c:v>
                </c:pt>
                <c:pt idx="57668">
                  <c:v>4.8064516129032198</c:v>
                </c:pt>
                <c:pt idx="57669">
                  <c:v>1.3103448275862</c:v>
                </c:pt>
                <c:pt idx="57670">
                  <c:v>5.2222222222222197</c:v>
                </c:pt>
                <c:pt idx="57671">
                  <c:v>0.13658536585365799</c:v>
                </c:pt>
                <c:pt idx="57672">
                  <c:v>0.88165680473372698</c:v>
                </c:pt>
                <c:pt idx="57673">
                  <c:v>0.103053435114503</c:v>
                </c:pt>
                <c:pt idx="57674">
                  <c:v>0.12585034013605401</c:v>
                </c:pt>
                <c:pt idx="57675">
                  <c:v>0.62179487179487103</c:v>
                </c:pt>
                <c:pt idx="57676">
                  <c:v>4.8534482758620596</c:v>
                </c:pt>
                <c:pt idx="57677">
                  <c:v>2.6418918918918899</c:v>
                </c:pt>
                <c:pt idx="57678">
                  <c:v>3.4772036474164101</c:v>
                </c:pt>
                <c:pt idx="57679">
                  <c:v>1.3951367781155</c:v>
                </c:pt>
                <c:pt idx="57680">
                  <c:v>-9.3189964157706098E-2</c:v>
                </c:pt>
                <c:pt idx="57681">
                  <c:v>0.69435215946843798</c:v>
                </c:pt>
                <c:pt idx="57682">
                  <c:v>4.4740259740259702</c:v>
                </c:pt>
                <c:pt idx="57683">
                  <c:v>4.4932249322493201</c:v>
                </c:pt>
                <c:pt idx="57684">
                  <c:v>4.7857142857142803</c:v>
                </c:pt>
                <c:pt idx="57685">
                  <c:v>4.1028708133971197</c:v>
                </c:pt>
                <c:pt idx="57686">
                  <c:v>4.3172043010752601</c:v>
                </c:pt>
                <c:pt idx="57687">
                  <c:v>1.8536312849162</c:v>
                </c:pt>
                <c:pt idx="57688">
                  <c:v>6.4204753199268696</c:v>
                </c:pt>
                <c:pt idx="57689">
                  <c:v>8.3887043189368704</c:v>
                </c:pt>
                <c:pt idx="57690">
                  <c:v>6.8445121951219496</c:v>
                </c:pt>
                <c:pt idx="57691">
                  <c:v>-0.14036885245901601</c:v>
                </c:pt>
                <c:pt idx="57692">
                  <c:v>3.6531791907514402</c:v>
                </c:pt>
                <c:pt idx="57693">
                  <c:v>2.45394736842105</c:v>
                </c:pt>
                <c:pt idx="57694">
                  <c:v>7.5222222222222204</c:v>
                </c:pt>
                <c:pt idx="57695">
                  <c:v>3.9445471349352998</c:v>
                </c:pt>
                <c:pt idx="57696">
                  <c:v>3.6021505376344001</c:v>
                </c:pt>
                <c:pt idx="57697">
                  <c:v>4.1680672268907504</c:v>
                </c:pt>
                <c:pt idx="57698">
                  <c:v>6.9849170437405697</c:v>
                </c:pt>
                <c:pt idx="57699">
                  <c:v>5.9570637119113501</c:v>
                </c:pt>
                <c:pt idx="57700">
                  <c:v>6.8496538081107801</c:v>
                </c:pt>
                <c:pt idx="57701">
                  <c:v>7.2038420490928496</c:v>
                </c:pt>
                <c:pt idx="57702">
                  <c:v>9.0426829268292597</c:v>
                </c:pt>
                <c:pt idx="57703">
                  <c:v>4.5989159891598899</c:v>
                </c:pt>
                <c:pt idx="57704">
                  <c:v>3.2365771812080499</c:v>
                </c:pt>
                <c:pt idx="57705">
                  <c:v>1.43926788685524</c:v>
                </c:pt>
                <c:pt idx="57706">
                  <c:v>9.4715909090908994</c:v>
                </c:pt>
                <c:pt idx="57707">
                  <c:v>-5.7416267942583699E-2</c:v>
                </c:pt>
                <c:pt idx="57708">
                  <c:v>-0.98412698412698396</c:v>
                </c:pt>
                <c:pt idx="57709">
                  <c:v>-1.6811594202898501</c:v>
                </c:pt>
                <c:pt idx="57710">
                  <c:v>-2.7603305785123902</c:v>
                </c:pt>
                <c:pt idx="57711">
                  <c:v>-1.84615384615384</c:v>
                </c:pt>
                <c:pt idx="57712">
                  <c:v>-3.9411764705882302</c:v>
                </c:pt>
                <c:pt idx="57713">
                  <c:v>-3</c:v>
                </c:pt>
                <c:pt idx="57714">
                  <c:v>-3</c:v>
                </c:pt>
                <c:pt idx="57715">
                  <c:v>-0.69756097560975605</c:v>
                </c:pt>
                <c:pt idx="57716">
                  <c:v>1.94583333333333</c:v>
                </c:pt>
                <c:pt idx="57717">
                  <c:v>5.4883166428230803</c:v>
                </c:pt>
                <c:pt idx="57718">
                  <c:v>3.9187872225230098</c:v>
                </c:pt>
                <c:pt idx="57719">
                  <c:v>5.6875555555555497</c:v>
                </c:pt>
                <c:pt idx="57720">
                  <c:v>4.14466230936819</c:v>
                </c:pt>
                <c:pt idx="57721">
                  <c:v>2.4025104602510399</c:v>
                </c:pt>
                <c:pt idx="57722">
                  <c:v>5.5451688923802003</c:v>
                </c:pt>
                <c:pt idx="57723">
                  <c:v>5.0771050141911003</c:v>
                </c:pt>
                <c:pt idx="57724">
                  <c:v>4.4689655172413696</c:v>
                </c:pt>
                <c:pt idx="57725">
                  <c:v>3.14727420667209</c:v>
                </c:pt>
                <c:pt idx="57726">
                  <c:v>3.5194686211635302</c:v>
                </c:pt>
                <c:pt idx="57727">
                  <c:v>4.1921853702862304</c:v>
                </c:pt>
                <c:pt idx="57728">
                  <c:v>9.5964285714285698</c:v>
                </c:pt>
                <c:pt idx="57729">
                  <c:v>3.5601449275362298</c:v>
                </c:pt>
                <c:pt idx="57730">
                  <c:v>3.88090431974162</c:v>
                </c:pt>
                <c:pt idx="57731">
                  <c:v>5.2655771195097003</c:v>
                </c:pt>
                <c:pt idx="57732">
                  <c:v>3.7850892544627199</c:v>
                </c:pt>
                <c:pt idx="57733">
                  <c:v>3.6426436399867099</c:v>
                </c:pt>
                <c:pt idx="57734">
                  <c:v>4.1637130801687698</c:v>
                </c:pt>
                <c:pt idx="57735">
                  <c:v>3.9197492163009402</c:v>
                </c:pt>
                <c:pt idx="57736">
                  <c:v>5.34082175583801</c:v>
                </c:pt>
                <c:pt idx="57737">
                  <c:v>1.2302219692657901</c:v>
                </c:pt>
                <c:pt idx="57738">
                  <c:v>1.7350709336852499</c:v>
                </c:pt>
                <c:pt idx="57739">
                  <c:v>1.7655548428479699</c:v>
                </c:pt>
                <c:pt idx="57740">
                  <c:v>7.8303283966516402</c:v>
                </c:pt>
                <c:pt idx="57741">
                  <c:v>2.81343283582089</c:v>
                </c:pt>
                <c:pt idx="57742">
                  <c:v>0.95672333848531599</c:v>
                </c:pt>
                <c:pt idx="57743">
                  <c:v>2.6608579088471802</c:v>
                </c:pt>
                <c:pt idx="57744">
                  <c:v>-0.69659863945578204</c:v>
                </c:pt>
                <c:pt idx="57745">
                  <c:v>6.3694267515923497E-2</c:v>
                </c:pt>
                <c:pt idx="57746">
                  <c:v>2.2259767687433998</c:v>
                </c:pt>
                <c:pt idx="57747">
                  <c:v>5.4693422519509403</c:v>
                </c:pt>
                <c:pt idx="57748">
                  <c:v>3.80348004094165</c:v>
                </c:pt>
                <c:pt idx="57749">
                  <c:v>3.2415940224159399</c:v>
                </c:pt>
                <c:pt idx="57750">
                  <c:v>0.811232449297971</c:v>
                </c:pt>
                <c:pt idx="57751">
                  <c:v>2.3717357910906198</c:v>
                </c:pt>
                <c:pt idx="57752">
                  <c:v>5.4639769452449496</c:v>
                </c:pt>
                <c:pt idx="57753">
                  <c:v>6.3962264150943398</c:v>
                </c:pt>
                <c:pt idx="57754">
                  <c:v>-1.73195876288659</c:v>
                </c:pt>
                <c:pt idx="57755">
                  <c:v>0.51304347826086905</c:v>
                </c:pt>
                <c:pt idx="57756">
                  <c:v>-4.2340425531914896</c:v>
                </c:pt>
                <c:pt idx="57757">
                  <c:v>1.5263157894736801</c:v>
                </c:pt>
                <c:pt idx="57758">
                  <c:v>-0.34146341463414598</c:v>
                </c:pt>
                <c:pt idx="57759">
                  <c:v>2.9124087591240801</c:v>
                </c:pt>
                <c:pt idx="57760">
                  <c:v>2.5201612903225801</c:v>
                </c:pt>
                <c:pt idx="57761">
                  <c:v>5.0933333333333302</c:v>
                </c:pt>
                <c:pt idx="57762">
                  <c:v>3.4297188755020001</c:v>
                </c:pt>
                <c:pt idx="57763">
                  <c:v>1.2666666666666599</c:v>
                </c:pt>
                <c:pt idx="57764">
                  <c:v>4.4072580645161201</c:v>
                </c:pt>
                <c:pt idx="57765">
                  <c:v>2.50205761316872</c:v>
                </c:pt>
                <c:pt idx="57766">
                  <c:v>1.13043478260869</c:v>
                </c:pt>
                <c:pt idx="57767">
                  <c:v>0.12442396313364</c:v>
                </c:pt>
                <c:pt idx="57768">
                  <c:v>1.5074626865671601</c:v>
                </c:pt>
                <c:pt idx="57769">
                  <c:v>-0.66666666666666596</c:v>
                </c:pt>
                <c:pt idx="57770">
                  <c:v>1.4662921348314599</c:v>
                </c:pt>
                <c:pt idx="57771">
                  <c:v>4.0752688172043001</c:v>
                </c:pt>
                <c:pt idx="57772">
                  <c:v>5.3975903614457801</c:v>
                </c:pt>
                <c:pt idx="57773">
                  <c:v>5.2741935483870899</c:v>
                </c:pt>
                <c:pt idx="57774">
                  <c:v>2.9643835616438299</c:v>
                </c:pt>
                <c:pt idx="57775">
                  <c:v>4.1169916434540301</c:v>
                </c:pt>
                <c:pt idx="57776">
                  <c:v>5.35579514824797</c:v>
                </c:pt>
                <c:pt idx="57777">
                  <c:v>4.2487179487179398</c:v>
                </c:pt>
                <c:pt idx="57778">
                  <c:v>2.40935672514619</c:v>
                </c:pt>
                <c:pt idx="57779">
                  <c:v>4.8228882833787399</c:v>
                </c:pt>
                <c:pt idx="57780">
                  <c:v>3.1333333333333302</c:v>
                </c:pt>
                <c:pt idx="57781">
                  <c:v>2.5960264900662202</c:v>
                </c:pt>
                <c:pt idx="57782">
                  <c:v>4.6789772727272698</c:v>
                </c:pt>
                <c:pt idx="57783">
                  <c:v>11.1467391304347</c:v>
                </c:pt>
                <c:pt idx="57784">
                  <c:v>-4.8387096774193497</c:v>
                </c:pt>
                <c:pt idx="57785">
                  <c:v>-4.21428571428571</c:v>
                </c:pt>
                <c:pt idx="57786">
                  <c:v>-2.6595744680851001</c:v>
                </c:pt>
                <c:pt idx="57787">
                  <c:v>-2.7666666666666599</c:v>
                </c:pt>
                <c:pt idx="57788">
                  <c:v>-2.6774193548387002</c:v>
                </c:pt>
                <c:pt idx="57789">
                  <c:v>4.2166666666666597</c:v>
                </c:pt>
                <c:pt idx="57790">
                  <c:v>-3.2580645161290298</c:v>
                </c:pt>
                <c:pt idx="57791">
                  <c:v>-5.5483870967741904</c:v>
                </c:pt>
                <c:pt idx="57792">
                  <c:v>-3.3166666666666602</c:v>
                </c:pt>
                <c:pt idx="57793">
                  <c:v>0.61290322580645096</c:v>
                </c:pt>
                <c:pt idx="57794">
                  <c:v>-0.66666666666666596</c:v>
                </c:pt>
                <c:pt idx="57795">
                  <c:v>1.1774193548387</c:v>
                </c:pt>
                <c:pt idx="57796">
                  <c:v>8.4432989690721598</c:v>
                </c:pt>
                <c:pt idx="57797">
                  <c:v>5.1976047904191596</c:v>
                </c:pt>
                <c:pt idx="57798">
                  <c:v>5.4036511156186604</c:v>
                </c:pt>
                <c:pt idx="57799">
                  <c:v>5.3043478260869499</c:v>
                </c:pt>
                <c:pt idx="57800">
                  <c:v>8.1486725663716797</c:v>
                </c:pt>
                <c:pt idx="57801">
                  <c:v>6.5798414496036202</c:v>
                </c:pt>
                <c:pt idx="57802">
                  <c:v>5.2996108949416296</c:v>
                </c:pt>
                <c:pt idx="57803">
                  <c:v>6.0052562417871203</c:v>
                </c:pt>
                <c:pt idx="57804">
                  <c:v>5.1622874806800603</c:v>
                </c:pt>
                <c:pt idx="57805">
                  <c:v>6.3396584440227697</c:v>
                </c:pt>
                <c:pt idx="57806">
                  <c:v>6.5159817351598104</c:v>
                </c:pt>
                <c:pt idx="57807">
                  <c:v>6.64414414414414</c:v>
                </c:pt>
                <c:pt idx="57808">
                  <c:v>5.7137809187279096</c:v>
                </c:pt>
                <c:pt idx="57809">
                  <c:v>1.0833333333333299</c:v>
                </c:pt>
                <c:pt idx="57810">
                  <c:v>-3.2156862745098</c:v>
                </c:pt>
                <c:pt idx="57811">
                  <c:v>-1.41237113402061</c:v>
                </c:pt>
                <c:pt idx="57812">
                  <c:v>2.7772020725388602</c:v>
                </c:pt>
                <c:pt idx="57813">
                  <c:v>6.0439560439560398E-2</c:v>
                </c:pt>
                <c:pt idx="57814">
                  <c:v>0.35135135135135098</c:v>
                </c:pt>
                <c:pt idx="57815">
                  <c:v>0.66666666666666596</c:v>
                </c:pt>
                <c:pt idx="57816">
                  <c:v>-1.02651515151515</c:v>
                </c:pt>
                <c:pt idx="57817">
                  <c:v>1.5591397849462301</c:v>
                </c:pt>
                <c:pt idx="57818">
                  <c:v>4.7294117647058798</c:v>
                </c:pt>
                <c:pt idx="57819">
                  <c:v>4.4494382022471903</c:v>
                </c:pt>
                <c:pt idx="57820">
                  <c:v>-0.72727272727272696</c:v>
                </c:pt>
                <c:pt idx="57821">
                  <c:v>-1.2258064516128999</c:v>
                </c:pt>
                <c:pt idx="57822">
                  <c:v>-2.75510204081632</c:v>
                </c:pt>
                <c:pt idx="57823">
                  <c:v>4.5663531870428402</c:v>
                </c:pt>
                <c:pt idx="57824">
                  <c:v>2.70809578107183</c:v>
                </c:pt>
                <c:pt idx="57825">
                  <c:v>1.3301127214170601</c:v>
                </c:pt>
                <c:pt idx="57826">
                  <c:v>2.6457094307561499</c:v>
                </c:pt>
                <c:pt idx="57827">
                  <c:v>2.1600331674958499</c:v>
                </c:pt>
                <c:pt idx="57828">
                  <c:v>3.83441750443524</c:v>
                </c:pt>
                <c:pt idx="57829">
                  <c:v>4.5470031545741296</c:v>
                </c:pt>
                <c:pt idx="57830">
                  <c:v>2.4460122699386502</c:v>
                </c:pt>
                <c:pt idx="57831">
                  <c:v>1.0153396639883101</c:v>
                </c:pt>
                <c:pt idx="57832">
                  <c:v>2.6220825852782701</c:v>
                </c:pt>
                <c:pt idx="57833">
                  <c:v>4.2906350914962301</c:v>
                </c:pt>
                <c:pt idx="57834">
                  <c:v>8.9022421524663606</c:v>
                </c:pt>
                <c:pt idx="57835">
                  <c:v>8.7407407407407405</c:v>
                </c:pt>
                <c:pt idx="57836">
                  <c:v>8.4532967032967008</c:v>
                </c:pt>
                <c:pt idx="57837">
                  <c:v>9.0322195704057204</c:v>
                </c:pt>
                <c:pt idx="57838">
                  <c:v>9.2513761467889903</c:v>
                </c:pt>
                <c:pt idx="57839">
                  <c:v>9.8487194758784895</c:v>
                </c:pt>
                <c:pt idx="57840">
                  <c:v>11.7070925825663</c:v>
                </c:pt>
                <c:pt idx="57841">
                  <c:v>11.9370179948586</c:v>
                </c:pt>
                <c:pt idx="57842">
                  <c:v>9.2945601851851798</c:v>
                </c:pt>
                <c:pt idx="57843">
                  <c:v>4.76653909240021</c:v>
                </c:pt>
                <c:pt idx="57844">
                  <c:v>7.0271668822768403</c:v>
                </c:pt>
                <c:pt idx="57845">
                  <c:v>7.7216981132075402</c:v>
                </c:pt>
                <c:pt idx="57846">
                  <c:v>15.3427095292766</c:v>
                </c:pt>
                <c:pt idx="57847">
                  <c:v>1.6561954624781801</c:v>
                </c:pt>
                <c:pt idx="57848">
                  <c:v>3.6300578034681998</c:v>
                </c:pt>
                <c:pt idx="57849">
                  <c:v>1.78571428571428</c:v>
                </c:pt>
                <c:pt idx="57850">
                  <c:v>-2.7477954144620802</c:v>
                </c:pt>
                <c:pt idx="57851">
                  <c:v>-3.2576923076923001</c:v>
                </c:pt>
                <c:pt idx="57852">
                  <c:v>-2.3741007194244599</c:v>
                </c:pt>
                <c:pt idx="57853">
                  <c:v>-0.24086021505376301</c:v>
                </c:pt>
                <c:pt idx="57854">
                  <c:v>-1.4484052532833001</c:v>
                </c:pt>
                <c:pt idx="57855">
                  <c:v>-2.6318681318681301</c:v>
                </c:pt>
                <c:pt idx="57856">
                  <c:v>1.28929384965831</c:v>
                </c:pt>
                <c:pt idx="57857">
                  <c:v>1.585</c:v>
                </c:pt>
                <c:pt idx="57858">
                  <c:v>2.1079812206572699</c:v>
                </c:pt>
                <c:pt idx="57859">
                  <c:v>-32</c:v>
                </c:pt>
                <c:pt idx="57860">
                  <c:v>11.516129032258</c:v>
                </c:pt>
                <c:pt idx="57861">
                  <c:v>3.4249999999999998</c:v>
                </c:pt>
                <c:pt idx="57862">
                  <c:v>3.74193548387096</c:v>
                </c:pt>
                <c:pt idx="57863">
                  <c:v>2.7258064516128999</c:v>
                </c:pt>
                <c:pt idx="57864">
                  <c:v>-1.8571428571428501</c:v>
                </c:pt>
                <c:pt idx="57865">
                  <c:v>1.2333333333333301</c:v>
                </c:pt>
                <c:pt idx="57866">
                  <c:v>2.76344086021505</c:v>
                </c:pt>
                <c:pt idx="57867">
                  <c:v>5.2093023255813904</c:v>
                </c:pt>
                <c:pt idx="57868">
                  <c:v>5.5833333333333304</c:v>
                </c:pt>
                <c:pt idx="57869">
                  <c:v>5.0161290322580596</c:v>
                </c:pt>
                <c:pt idx="57870">
                  <c:v>3.2727272727272698</c:v>
                </c:pt>
                <c:pt idx="57871">
                  <c:v>41.354838709677402</c:v>
                </c:pt>
                <c:pt idx="57872">
                  <c:v>7.3177570093457902</c:v>
                </c:pt>
                <c:pt idx="57873">
                  <c:v>3.0121951219512102</c:v>
                </c:pt>
                <c:pt idx="57874">
                  <c:v>1.46539792387543</c:v>
                </c:pt>
                <c:pt idx="57875">
                  <c:v>0.93181818181818099</c:v>
                </c:pt>
                <c:pt idx="57876">
                  <c:v>1.4582043343653199</c:v>
                </c:pt>
                <c:pt idx="57877">
                  <c:v>6.6207366984993099</c:v>
                </c:pt>
                <c:pt idx="57878">
                  <c:v>2.2289156626505999</c:v>
                </c:pt>
                <c:pt idx="57879">
                  <c:v>3.7147016011644798</c:v>
                </c:pt>
                <c:pt idx="57880">
                  <c:v>0.70998415213946098</c:v>
                </c:pt>
                <c:pt idx="57881">
                  <c:v>4.29503105590062</c:v>
                </c:pt>
                <c:pt idx="57882">
                  <c:v>4.63711001642036</c:v>
                </c:pt>
                <c:pt idx="57883">
                  <c:v>11.2623762376237</c:v>
                </c:pt>
                <c:pt idx="57884">
                  <c:v>4.5242382271468102</c:v>
                </c:pt>
                <c:pt idx="57885">
                  <c:v>3.33797370456303</c:v>
                </c:pt>
                <c:pt idx="57886">
                  <c:v>3.7679158448389201</c:v>
                </c:pt>
                <c:pt idx="57887">
                  <c:v>3.1968693558097501</c:v>
                </c:pt>
                <c:pt idx="57888">
                  <c:v>7.00247647350173</c:v>
                </c:pt>
                <c:pt idx="57889">
                  <c:v>8.3479338842975199</c:v>
                </c:pt>
                <c:pt idx="57890">
                  <c:v>7.2127659574468002</c:v>
                </c:pt>
                <c:pt idx="57891">
                  <c:v>7.2109704641350199</c:v>
                </c:pt>
                <c:pt idx="57892">
                  <c:v>3.8292898103220101</c:v>
                </c:pt>
                <c:pt idx="57893">
                  <c:v>4.9396207584830298</c:v>
                </c:pt>
                <c:pt idx="57894">
                  <c:v>6.8104838709677402</c:v>
                </c:pt>
                <c:pt idx="57895">
                  <c:v>9.5396039603960396</c:v>
                </c:pt>
                <c:pt idx="57896">
                  <c:v>3.7483870967741901</c:v>
                </c:pt>
                <c:pt idx="57897">
                  <c:v>3.515625</c:v>
                </c:pt>
                <c:pt idx="57898">
                  <c:v>2.6640000000000001</c:v>
                </c:pt>
                <c:pt idx="57899">
                  <c:v>3.1583333333333301</c:v>
                </c:pt>
                <c:pt idx="57900">
                  <c:v>1.2258064516128999</c:v>
                </c:pt>
                <c:pt idx="57901">
                  <c:v>0.70760233918128601</c:v>
                </c:pt>
                <c:pt idx="57902">
                  <c:v>1.2622950819672101</c:v>
                </c:pt>
                <c:pt idx="57903">
                  <c:v>1.7483870967741899</c:v>
                </c:pt>
                <c:pt idx="57904">
                  <c:v>1.67619047619047</c:v>
                </c:pt>
                <c:pt idx="57905">
                  <c:v>2.8571428571428501</c:v>
                </c:pt>
                <c:pt idx="57906">
                  <c:v>6.12222222222222</c:v>
                </c:pt>
                <c:pt idx="57907">
                  <c:v>5.5268817204301</c:v>
                </c:pt>
                <c:pt idx="57908">
                  <c:v>17.3333333333333</c:v>
                </c:pt>
                <c:pt idx="57909">
                  <c:v>6.5</c:v>
                </c:pt>
                <c:pt idx="57910">
                  <c:v>0.79081632653061196</c:v>
                </c:pt>
                <c:pt idx="57911">
                  <c:v>11.1315789473684</c:v>
                </c:pt>
                <c:pt idx="57912">
                  <c:v>8.7368421052631504</c:v>
                </c:pt>
                <c:pt idx="57913">
                  <c:v>7.1185410334346502</c:v>
                </c:pt>
                <c:pt idx="57914">
                  <c:v>0.772151898734177</c:v>
                </c:pt>
                <c:pt idx="57915">
                  <c:v>1.28571428571428</c:v>
                </c:pt>
                <c:pt idx="57916">
                  <c:v>-0.83333333333333304</c:v>
                </c:pt>
                <c:pt idx="57917">
                  <c:v>4.51663201663201</c:v>
                </c:pt>
                <c:pt idx="57918">
                  <c:v>3.3022556390977398</c:v>
                </c:pt>
                <c:pt idx="57919">
                  <c:v>2.9840325610519698</c:v>
                </c:pt>
                <c:pt idx="57920">
                  <c:v>1.7701884253028199</c:v>
                </c:pt>
                <c:pt idx="57921">
                  <c:v>1.29822207312982</c:v>
                </c:pt>
                <c:pt idx="57922">
                  <c:v>4.7786304604486398</c:v>
                </c:pt>
                <c:pt idx="57923">
                  <c:v>5.7966161438138801</c:v>
                </c:pt>
                <c:pt idx="57924">
                  <c:v>4.68169491525423</c:v>
                </c:pt>
                <c:pt idx="57925">
                  <c:v>2.0851713607057998</c:v>
                </c:pt>
                <c:pt idx="57926">
                  <c:v>2.82678428227746</c:v>
                </c:pt>
                <c:pt idx="57927">
                  <c:v>3.5466898954703798</c:v>
                </c:pt>
                <c:pt idx="57928">
                  <c:v>9.2643678160919496</c:v>
                </c:pt>
                <c:pt idx="57929">
                  <c:v>3.2896341463414598</c:v>
                </c:pt>
                <c:pt idx="57930">
                  <c:v>3</c:v>
                </c:pt>
                <c:pt idx="57931">
                  <c:v>2.3430851063829699</c:v>
                </c:pt>
                <c:pt idx="57932">
                  <c:v>0.122340425531914</c:v>
                </c:pt>
                <c:pt idx="57933">
                  <c:v>-3.9008620689655098</c:v>
                </c:pt>
                <c:pt idx="57934">
                  <c:v>-7.4615384615384599</c:v>
                </c:pt>
                <c:pt idx="57935">
                  <c:v>-4.1111111111111098</c:v>
                </c:pt>
                <c:pt idx="57936">
                  <c:v>-6.8235294117647003</c:v>
                </c:pt>
                <c:pt idx="57937">
                  <c:v>1.7222222222222201</c:v>
                </c:pt>
                <c:pt idx="57938">
                  <c:v>-0.21875</c:v>
                </c:pt>
                <c:pt idx="57939">
                  <c:v>1.3956386292834799</c:v>
                </c:pt>
                <c:pt idx="57940">
                  <c:v>4.6155988857938697</c:v>
                </c:pt>
                <c:pt idx="57941">
                  <c:v>2.6906354515050102</c:v>
                </c:pt>
                <c:pt idx="57942">
                  <c:v>1.51086956521739</c:v>
                </c:pt>
                <c:pt idx="57943">
                  <c:v>1.0016339869280999</c:v>
                </c:pt>
                <c:pt idx="57944">
                  <c:v>-0.73648648648648596</c:v>
                </c:pt>
                <c:pt idx="57945">
                  <c:v>1.18739635157545</c:v>
                </c:pt>
                <c:pt idx="57946">
                  <c:v>1.8531976744186001</c:v>
                </c:pt>
                <c:pt idx="57947">
                  <c:v>2.0726577437858502</c:v>
                </c:pt>
                <c:pt idx="57948">
                  <c:v>1.9460784313725401</c:v>
                </c:pt>
                <c:pt idx="57949">
                  <c:v>0.48217317487266498</c:v>
                </c:pt>
                <c:pt idx="57950">
                  <c:v>0.86021505376343999</c:v>
                </c:pt>
                <c:pt idx="57951">
                  <c:v>2.4760869565217298</c:v>
                </c:pt>
                <c:pt idx="57952">
                  <c:v>7.10838445807771</c:v>
                </c:pt>
                <c:pt idx="57953">
                  <c:v>7.8040712468193298</c:v>
                </c:pt>
                <c:pt idx="57954">
                  <c:v>7.1306818181818103</c:v>
                </c:pt>
                <c:pt idx="57955">
                  <c:v>7.9893617021276597</c:v>
                </c:pt>
                <c:pt idx="57956">
                  <c:v>7.4036939313984096</c:v>
                </c:pt>
                <c:pt idx="57957">
                  <c:v>3.4266055045871502</c:v>
                </c:pt>
                <c:pt idx="57958">
                  <c:v>6.4636542239685602</c:v>
                </c:pt>
                <c:pt idx="57959">
                  <c:v>9.1823708206686891</c:v>
                </c:pt>
                <c:pt idx="57960">
                  <c:v>8.1685649202733401</c:v>
                </c:pt>
                <c:pt idx="57961">
                  <c:v>4.0265306122448896</c:v>
                </c:pt>
                <c:pt idx="57962">
                  <c:v>5.8779761904761898</c:v>
                </c:pt>
                <c:pt idx="57963">
                  <c:v>5.0183486238532096</c:v>
                </c:pt>
                <c:pt idx="57964">
                  <c:v>16.363636363636299</c:v>
                </c:pt>
                <c:pt idx="57965">
                  <c:v>2.4928631402182999</c:v>
                </c:pt>
                <c:pt idx="57966">
                  <c:v>3.9310661764705799</c:v>
                </c:pt>
                <c:pt idx="57967">
                  <c:v>2.1258333333333299</c:v>
                </c:pt>
                <c:pt idx="57968">
                  <c:v>0.35826086956521702</c:v>
                </c:pt>
                <c:pt idx="57969">
                  <c:v>0.35587489433643199</c:v>
                </c:pt>
                <c:pt idx="57970">
                  <c:v>1.59577464788732</c:v>
                </c:pt>
                <c:pt idx="57971">
                  <c:v>2.36666666666666</c:v>
                </c:pt>
                <c:pt idx="57972">
                  <c:v>2.5681159420289799</c:v>
                </c:pt>
                <c:pt idx="57973">
                  <c:v>-0.64787644787644705</c:v>
                </c:pt>
                <c:pt idx="57974">
                  <c:v>1.12151215121512</c:v>
                </c:pt>
                <c:pt idx="57975">
                  <c:v>0.82568807339449501</c:v>
                </c:pt>
                <c:pt idx="57976">
                  <c:v>5.2302158273381298</c:v>
                </c:pt>
                <c:pt idx="57977">
                  <c:v>6.1806451612903199</c:v>
                </c:pt>
                <c:pt idx="57978">
                  <c:v>3.2198581560283599</c:v>
                </c:pt>
                <c:pt idx="57979">
                  <c:v>1.3419354838709601</c:v>
                </c:pt>
                <c:pt idx="57980">
                  <c:v>0.413333333333333</c:v>
                </c:pt>
                <c:pt idx="57981">
                  <c:v>-1.51748251748251</c:v>
                </c:pt>
                <c:pt idx="57982">
                  <c:v>-0.28823529411764698</c:v>
                </c:pt>
                <c:pt idx="57983">
                  <c:v>1.77956989247311</c:v>
                </c:pt>
                <c:pt idx="57984">
                  <c:v>3</c:v>
                </c:pt>
                <c:pt idx="57985">
                  <c:v>-1.06666666666666</c:v>
                </c:pt>
                <c:pt idx="57986">
                  <c:v>0.47741935483870901</c:v>
                </c:pt>
                <c:pt idx="57987">
                  <c:v>1.8378378378378299</c:v>
                </c:pt>
                <c:pt idx="57988">
                  <c:v>15.4645161290322</c:v>
                </c:pt>
                <c:pt idx="57989">
                  <c:v>3.5779777206512402</c:v>
                </c:pt>
                <c:pt idx="57990">
                  <c:v>4.2791970802919703</c:v>
                </c:pt>
                <c:pt idx="57991">
                  <c:v>1.9067443796835899</c:v>
                </c:pt>
                <c:pt idx="57992">
                  <c:v>0.76736745886654401</c:v>
                </c:pt>
                <c:pt idx="57993">
                  <c:v>0.47928477976450001</c:v>
                </c:pt>
                <c:pt idx="57994">
                  <c:v>1.4622496147919799</c:v>
                </c:pt>
                <c:pt idx="57995">
                  <c:v>1.4826048171275601</c:v>
                </c:pt>
                <c:pt idx="57996">
                  <c:v>5.0398183723366996</c:v>
                </c:pt>
                <c:pt idx="57997">
                  <c:v>1.42803289924605</c:v>
                </c:pt>
                <c:pt idx="57998">
                  <c:v>5.8228265348166399</c:v>
                </c:pt>
                <c:pt idx="57999">
                  <c:v>4.8177405119152601</c:v>
                </c:pt>
                <c:pt idx="58000">
                  <c:v>6.3506252894858699</c:v>
                </c:pt>
                <c:pt idx="58001">
                  <c:v>11.5338621110433</c:v>
                </c:pt>
                <c:pt idx="58002">
                  <c:v>12.1099633455514</c:v>
                </c:pt>
                <c:pt idx="58003">
                  <c:v>11.6659123055162</c:v>
                </c:pt>
                <c:pt idx="58004">
                  <c:v>10.569159688131601</c:v>
                </c:pt>
                <c:pt idx="58005">
                  <c:v>12.389229910714199</c:v>
                </c:pt>
                <c:pt idx="58006">
                  <c:v>12.9030547841454</c:v>
                </c:pt>
                <c:pt idx="58007">
                  <c:v>12.480577136514899</c:v>
                </c:pt>
                <c:pt idx="58008">
                  <c:v>15.2121287128712</c:v>
                </c:pt>
                <c:pt idx="58009">
                  <c:v>7.2942494398804998</c:v>
                </c:pt>
                <c:pt idx="58010">
                  <c:v>11.6568733153638</c:v>
                </c:pt>
                <c:pt idx="58011">
                  <c:v>9.2929405225125006</c:v>
                </c:pt>
                <c:pt idx="58012">
                  <c:v>15.5928492239467</c:v>
                </c:pt>
                <c:pt idx="58013">
                  <c:v>4.3288590604026798</c:v>
                </c:pt>
                <c:pt idx="58014">
                  <c:v>4.3371233655486003</c:v>
                </c:pt>
                <c:pt idx="58015">
                  <c:v>5.2741090146750498</c:v>
                </c:pt>
                <c:pt idx="58016">
                  <c:v>4.4097222222222197</c:v>
                </c:pt>
                <c:pt idx="58017">
                  <c:v>3.8318537859007802</c:v>
                </c:pt>
                <c:pt idx="58018">
                  <c:v>5.6102733270499501</c:v>
                </c:pt>
                <c:pt idx="58019">
                  <c:v>7.1707577374599696</c:v>
                </c:pt>
                <c:pt idx="58020">
                  <c:v>5.57992202729044</c:v>
                </c:pt>
                <c:pt idx="58021">
                  <c:v>2.9194694457603001</c:v>
                </c:pt>
                <c:pt idx="58022">
                  <c:v>3.2121212121212102</c:v>
                </c:pt>
                <c:pt idx="58023">
                  <c:v>4.4852216748768399</c:v>
                </c:pt>
                <c:pt idx="58024">
                  <c:v>9.5964491362763908</c:v>
                </c:pt>
                <c:pt idx="58025">
                  <c:v>3.5132496513249598</c:v>
                </c:pt>
                <c:pt idx="58026">
                  <c:v>2.76521298174442</c:v>
                </c:pt>
                <c:pt idx="58027">
                  <c:v>3.1221470836855398</c:v>
                </c:pt>
                <c:pt idx="58028">
                  <c:v>1.9499143835616399</c:v>
                </c:pt>
                <c:pt idx="58029">
                  <c:v>-1.74201576109498E-2</c:v>
                </c:pt>
                <c:pt idx="58030">
                  <c:v>4.65888888888888</c:v>
                </c:pt>
                <c:pt idx="58031">
                  <c:v>4.3298880275624398</c:v>
                </c:pt>
                <c:pt idx="58032">
                  <c:v>3.80516337232755</c:v>
                </c:pt>
                <c:pt idx="58033">
                  <c:v>1.5447602885023299</c:v>
                </c:pt>
                <c:pt idx="58034">
                  <c:v>1.2551481667503701</c:v>
                </c:pt>
                <c:pt idx="58035">
                  <c:v>1.5440414507772</c:v>
                </c:pt>
                <c:pt idx="58036">
                  <c:v>8.4334724153917406</c:v>
                </c:pt>
                <c:pt idx="58037">
                  <c:v>8.8172951885565602</c:v>
                </c:pt>
                <c:pt idx="58038">
                  <c:v>6.8316291751874498</c:v>
                </c:pt>
                <c:pt idx="58039">
                  <c:v>8.76776960784313</c:v>
                </c:pt>
                <c:pt idx="58040">
                  <c:v>7.7666232073011701</c:v>
                </c:pt>
                <c:pt idx="58041">
                  <c:v>7.4127795527156497</c:v>
                </c:pt>
                <c:pt idx="58042">
                  <c:v>12.205815279361399</c:v>
                </c:pt>
                <c:pt idx="58043">
                  <c:v>11.3552719946272</c:v>
                </c:pt>
                <c:pt idx="58044">
                  <c:v>9.0023391812865494</c:v>
                </c:pt>
                <c:pt idx="58045">
                  <c:v>4.1968085106382897</c:v>
                </c:pt>
                <c:pt idx="58046">
                  <c:v>6.4959731543624102</c:v>
                </c:pt>
                <c:pt idx="58047">
                  <c:v>7.0038860103626899</c:v>
                </c:pt>
                <c:pt idx="58048">
                  <c:v>15.4838513101767</c:v>
                </c:pt>
                <c:pt idx="58049">
                  <c:v>-1.0218839200761101</c:v>
                </c:pt>
                <c:pt idx="58050">
                  <c:v>-0.67336152219873102</c:v>
                </c:pt>
                <c:pt idx="58051">
                  <c:v>-0.56261859582542695</c:v>
                </c:pt>
                <c:pt idx="58052">
                  <c:v>-1.1513671875</c:v>
                </c:pt>
                <c:pt idx="58053">
                  <c:v>-1.4948453608247401</c:v>
                </c:pt>
                <c:pt idx="58054">
                  <c:v>-2.7644521138912799</c:v>
                </c:pt>
                <c:pt idx="58055">
                  <c:v>-1.71022128556375</c:v>
                </c:pt>
                <c:pt idx="58056">
                  <c:v>-1.0562390158172199</c:v>
                </c:pt>
                <c:pt idx="58057">
                  <c:v>-2.5993349958437202</c:v>
                </c:pt>
                <c:pt idx="58058">
                  <c:v>-1.0871287128712801</c:v>
                </c:pt>
                <c:pt idx="58059">
                  <c:v>-1.2488306828811899</c:v>
                </c:pt>
                <c:pt idx="58060">
                  <c:v>2.1672760511883</c:v>
                </c:pt>
                <c:pt idx="58061">
                  <c:v>3.2916666666666599</c:v>
                </c:pt>
                <c:pt idx="58062">
                  <c:v>4.5871559633027497</c:v>
                </c:pt>
                <c:pt idx="58063">
                  <c:v>-0.40559440559440502</c:v>
                </c:pt>
                <c:pt idx="58064">
                  <c:v>-2.78666666666666</c:v>
                </c:pt>
                <c:pt idx="58065">
                  <c:v>-1.11304347826086</c:v>
                </c:pt>
                <c:pt idx="58066">
                  <c:v>5.6910569105690999E-2</c:v>
                </c:pt>
                <c:pt idx="58067">
                  <c:v>0.92899408284023599</c:v>
                </c:pt>
                <c:pt idx="58068">
                  <c:v>0.39306358381502798</c:v>
                </c:pt>
                <c:pt idx="58069">
                  <c:v>0.60109289617486295</c:v>
                </c:pt>
                <c:pt idx="58070">
                  <c:v>2.6182795698924699</c:v>
                </c:pt>
                <c:pt idx="58071">
                  <c:v>3.3657142857142799</c:v>
                </c:pt>
                <c:pt idx="58072">
                  <c:v>5.9019607843137196</c:v>
                </c:pt>
                <c:pt idx="58073">
                  <c:v>34.214285714285701</c:v>
                </c:pt>
                <c:pt idx="58074">
                  <c:v>-3.23529411764705</c:v>
                </c:pt>
                <c:pt idx="58075">
                  <c:v>-9</c:v>
                </c:pt>
                <c:pt idx="58076">
                  <c:v>-4.0322580645161201</c:v>
                </c:pt>
                <c:pt idx="58077">
                  <c:v>-4</c:v>
                </c:pt>
                <c:pt idx="58078">
                  <c:v>8.82258064516129</c:v>
                </c:pt>
                <c:pt idx="58079">
                  <c:v>-0.17699115044247701</c:v>
                </c:pt>
                <c:pt idx="58080">
                  <c:v>1.94482758620689</c:v>
                </c:pt>
                <c:pt idx="58081">
                  <c:v>2.5933333333333302</c:v>
                </c:pt>
                <c:pt idx="58082">
                  <c:v>0.4</c:v>
                </c:pt>
                <c:pt idx="58083">
                  <c:v>2.4651162790697598</c:v>
                </c:pt>
                <c:pt idx="58084">
                  <c:v>-3.9032258064516099</c:v>
                </c:pt>
                <c:pt idx="58085">
                  <c:v>0.16129032258064499</c:v>
                </c:pt>
                <c:pt idx="58086">
                  <c:v>-2.1666666666666599</c:v>
                </c:pt>
                <c:pt idx="58087">
                  <c:v>9.3939393939393891</c:v>
                </c:pt>
                <c:pt idx="58088">
                  <c:v>5.2941176470588198</c:v>
                </c:pt>
                <c:pt idx="58089">
                  <c:v>13.205298013245001</c:v>
                </c:pt>
                <c:pt idx="58090">
                  <c:v>8.9511627906976692</c:v>
                </c:pt>
                <c:pt idx="58091">
                  <c:v>10.8185941043083</c:v>
                </c:pt>
                <c:pt idx="58092">
                  <c:v>18.4140625</c:v>
                </c:pt>
                <c:pt idx="58093">
                  <c:v>12.633684210526299</c:v>
                </c:pt>
                <c:pt idx="58094">
                  <c:v>13.060386473429899</c:v>
                </c:pt>
                <c:pt idx="58095">
                  <c:v>8.6587677725118404</c:v>
                </c:pt>
                <c:pt idx="58096">
                  <c:v>20.138211382113798</c:v>
                </c:pt>
                <c:pt idx="58097">
                  <c:v>17.2685950413223</c:v>
                </c:pt>
                <c:pt idx="58098">
                  <c:v>12.4253393665158</c:v>
                </c:pt>
                <c:pt idx="58099">
                  <c:v>4.4700460829492998</c:v>
                </c:pt>
                <c:pt idx="58100">
                  <c:v>14.594827586206801</c:v>
                </c:pt>
                <c:pt idx="58101">
                  <c:v>-13.3333333333333</c:v>
                </c:pt>
                <c:pt idx="58102">
                  <c:v>-3</c:v>
                </c:pt>
                <c:pt idx="58103">
                  <c:v>7.5</c:v>
                </c:pt>
                <c:pt idx="58104">
                  <c:v>-1.6666666666666601</c:v>
                </c:pt>
                <c:pt idx="58105">
                  <c:v>1.25</c:v>
                </c:pt>
                <c:pt idx="58106">
                  <c:v>0.5</c:v>
                </c:pt>
                <c:pt idx="58107">
                  <c:v>30.6666666666666</c:v>
                </c:pt>
                <c:pt idx="58108">
                  <c:v>0.13736263736263701</c:v>
                </c:pt>
                <c:pt idx="58109">
                  <c:v>4.1197604790419096</c:v>
                </c:pt>
                <c:pt idx="58110">
                  <c:v>2.2096774193548301</c:v>
                </c:pt>
                <c:pt idx="58111">
                  <c:v>1.0578034682080899</c:v>
                </c:pt>
                <c:pt idx="58112">
                  <c:v>4.0469798657718101</c:v>
                </c:pt>
                <c:pt idx="58113">
                  <c:v>8.1573033707865097</c:v>
                </c:pt>
                <c:pt idx="58114">
                  <c:v>0.51086956521739102</c:v>
                </c:pt>
                <c:pt idx="58115">
                  <c:v>4.7528089887640403</c:v>
                </c:pt>
                <c:pt idx="58116">
                  <c:v>-0.6</c:v>
                </c:pt>
                <c:pt idx="58117">
                  <c:v>-2.51136363636363</c:v>
                </c:pt>
                <c:pt idx="58118">
                  <c:v>2.9247311827956901</c:v>
                </c:pt>
                <c:pt idx="58119">
                  <c:v>-5.3</c:v>
                </c:pt>
                <c:pt idx="58120">
                  <c:v>16.181818181818102</c:v>
                </c:pt>
                <c:pt idx="58121">
                  <c:v>36.076923076923002</c:v>
                </c:pt>
                <c:pt idx="58122">
                  <c:v>-3.1538461538461502</c:v>
                </c:pt>
                <c:pt idx="58123">
                  <c:v>18.615384615384599</c:v>
                </c:pt>
                <c:pt idx="58124">
                  <c:v>1.28571428571428</c:v>
                </c:pt>
                <c:pt idx="58125">
                  <c:v>33.461538461538403</c:v>
                </c:pt>
                <c:pt idx="58126">
                  <c:v>12.785714285714199</c:v>
                </c:pt>
                <c:pt idx="58127">
                  <c:v>-3.625</c:v>
                </c:pt>
                <c:pt idx="58128">
                  <c:v>-1.78571428571428</c:v>
                </c:pt>
                <c:pt idx="58129">
                  <c:v>-6.5833333333333304</c:v>
                </c:pt>
                <c:pt idx="58130">
                  <c:v>-3.72727272727272</c:v>
                </c:pt>
                <c:pt idx="58131">
                  <c:v>-10.285714285714199</c:v>
                </c:pt>
                <c:pt idx="58132">
                  <c:v>-6.6</c:v>
                </c:pt>
                <c:pt idx="58133">
                  <c:v>0.44444444444444398</c:v>
                </c:pt>
                <c:pt idx="58134">
                  <c:v>24.7</c:v>
                </c:pt>
                <c:pt idx="58135">
                  <c:v>9.8181818181818095</c:v>
                </c:pt>
                <c:pt idx="58136">
                  <c:v>12.076923076923</c:v>
                </c:pt>
                <c:pt idx="58137">
                  <c:v>24.769230769230699</c:v>
                </c:pt>
                <c:pt idx="58138">
                  <c:v>6.6923076923076898</c:v>
                </c:pt>
                <c:pt idx="58139">
                  <c:v>9.93333333333333</c:v>
                </c:pt>
                <c:pt idx="58140">
                  <c:v>15.235294117646999</c:v>
                </c:pt>
                <c:pt idx="58141">
                  <c:v>14.0625</c:v>
                </c:pt>
                <c:pt idx="58142">
                  <c:v>16.235294117647001</c:v>
                </c:pt>
                <c:pt idx="58143">
                  <c:v>-5.1904761904761898</c:v>
                </c:pt>
                <c:pt idx="58144">
                  <c:v>-5.5555555555555497E-2</c:v>
                </c:pt>
                <c:pt idx="58145">
                  <c:v>26.25</c:v>
                </c:pt>
                <c:pt idx="58146">
                  <c:v>4.125</c:v>
                </c:pt>
                <c:pt idx="58147">
                  <c:v>11.6</c:v>
                </c:pt>
                <c:pt idx="58148">
                  <c:v>-7.69230769230769E-2</c:v>
                </c:pt>
                <c:pt idx="58149">
                  <c:v>32.307692307692299</c:v>
                </c:pt>
                <c:pt idx="58150">
                  <c:v>-3.4375</c:v>
                </c:pt>
                <c:pt idx="58151">
                  <c:v>29.235294117647001</c:v>
                </c:pt>
                <c:pt idx="58152">
                  <c:v>33.857142857142797</c:v>
                </c:pt>
                <c:pt idx="58153">
                  <c:v>20</c:v>
                </c:pt>
                <c:pt idx="58154">
                  <c:v>-5.1111111111111098</c:v>
                </c:pt>
                <c:pt idx="58155">
                  <c:v>4.125</c:v>
                </c:pt>
                <c:pt idx="58156">
                  <c:v>-6.1</c:v>
                </c:pt>
                <c:pt idx="58157">
                  <c:v>25.2</c:v>
                </c:pt>
                <c:pt idx="58158">
                  <c:v>28.3333333333333</c:v>
                </c:pt>
                <c:pt idx="58159">
                  <c:v>25.6428571428571</c:v>
                </c:pt>
                <c:pt idx="58160">
                  <c:v>-0.2</c:v>
                </c:pt>
                <c:pt idx="58161">
                  <c:v>34.875</c:v>
                </c:pt>
                <c:pt idx="58162">
                  <c:v>28.7777777777777</c:v>
                </c:pt>
                <c:pt idx="58163">
                  <c:v>1.9</c:v>
                </c:pt>
                <c:pt idx="58164">
                  <c:v>-5.3333333333333304</c:v>
                </c:pt>
                <c:pt idx="58165">
                  <c:v>-7</c:v>
                </c:pt>
                <c:pt idx="58166">
                  <c:v>38.357142857142797</c:v>
                </c:pt>
                <c:pt idx="58167">
                  <c:v>0.78947368421052599</c:v>
                </c:pt>
                <c:pt idx="58168">
                  <c:v>40.875</c:v>
                </c:pt>
                <c:pt idx="58169">
                  <c:v>10.8888888888888</c:v>
                </c:pt>
                <c:pt idx="58170">
                  <c:v>50.6666666666666</c:v>
                </c:pt>
                <c:pt idx="58171">
                  <c:v>2.875</c:v>
                </c:pt>
                <c:pt idx="58172">
                  <c:v>31.75</c:v>
                </c:pt>
                <c:pt idx="58173">
                  <c:v>-9.7777777777777697</c:v>
                </c:pt>
                <c:pt idx="58174">
                  <c:v>-6.9</c:v>
                </c:pt>
                <c:pt idx="58175">
                  <c:v>-10.8888888888888</c:v>
                </c:pt>
                <c:pt idx="58176">
                  <c:v>-2.5</c:v>
                </c:pt>
                <c:pt idx="58177">
                  <c:v>-2.1818181818181799</c:v>
                </c:pt>
                <c:pt idx="58178">
                  <c:v>18.538461538461501</c:v>
                </c:pt>
                <c:pt idx="58179">
                  <c:v>0.58333333333333304</c:v>
                </c:pt>
                <c:pt idx="58180">
                  <c:v>39.299999999999997</c:v>
                </c:pt>
                <c:pt idx="58181">
                  <c:v>49.3333333333333</c:v>
                </c:pt>
                <c:pt idx="58182">
                  <c:v>28.714285714285701</c:v>
                </c:pt>
                <c:pt idx="58183">
                  <c:v>3.55555555555555</c:v>
                </c:pt>
                <c:pt idx="58184">
                  <c:v>-4.6666666666666599</c:v>
                </c:pt>
                <c:pt idx="58185">
                  <c:v>6.5</c:v>
                </c:pt>
                <c:pt idx="58186">
                  <c:v>-3.1111111111111098</c:v>
                </c:pt>
                <c:pt idx="58187">
                  <c:v>11.7777777777777</c:v>
                </c:pt>
                <c:pt idx="58188">
                  <c:v>8.1612903225806406</c:v>
                </c:pt>
                <c:pt idx="58189">
                  <c:v>32.066666666666599</c:v>
                </c:pt>
                <c:pt idx="58190">
                  <c:v>9.17948717948717</c:v>
                </c:pt>
                <c:pt idx="58191">
                  <c:v>21.371428571428499</c:v>
                </c:pt>
                <c:pt idx="58192">
                  <c:v>22.0857142857142</c:v>
                </c:pt>
                <c:pt idx="58193">
                  <c:v>70.400000000000006</c:v>
                </c:pt>
                <c:pt idx="58194">
                  <c:v>66.571428571428498</c:v>
                </c:pt>
                <c:pt idx="58195">
                  <c:v>17.129032258064498</c:v>
                </c:pt>
                <c:pt idx="58196">
                  <c:v>10.2173913043478</c:v>
                </c:pt>
                <c:pt idx="58197">
                  <c:v>6.5757575757575699</c:v>
                </c:pt>
                <c:pt idx="58198">
                  <c:v>10.8965517241379</c:v>
                </c:pt>
                <c:pt idx="58199">
                  <c:v>2.6538461538461502</c:v>
                </c:pt>
                <c:pt idx="58200">
                  <c:v>0.44444444444444398</c:v>
                </c:pt>
                <c:pt idx="58201">
                  <c:v>-0.45454545454545398</c:v>
                </c:pt>
                <c:pt idx="58202">
                  <c:v>8.9230769230769198</c:v>
                </c:pt>
                <c:pt idx="58203">
                  <c:v>6.1818181818181799</c:v>
                </c:pt>
                <c:pt idx="58204">
                  <c:v>1.875</c:v>
                </c:pt>
                <c:pt idx="58205">
                  <c:v>-3.55555555555555</c:v>
                </c:pt>
                <c:pt idx="58206">
                  <c:v>12.5555555555555</c:v>
                </c:pt>
                <c:pt idx="58207">
                  <c:v>-0.55555555555555503</c:v>
                </c:pt>
                <c:pt idx="58208">
                  <c:v>-7.25</c:v>
                </c:pt>
                <c:pt idx="58209">
                  <c:v>1.55555555555555</c:v>
                </c:pt>
                <c:pt idx="58210">
                  <c:v>20.3333333333333</c:v>
                </c:pt>
                <c:pt idx="58211">
                  <c:v>-3.2222222222222201</c:v>
                </c:pt>
                <c:pt idx="58212">
                  <c:v>12.307692307692299</c:v>
                </c:pt>
                <c:pt idx="58213">
                  <c:v>1.9285714285714199</c:v>
                </c:pt>
                <c:pt idx="58214">
                  <c:v>13.421052631578901</c:v>
                </c:pt>
                <c:pt idx="58215">
                  <c:v>9.0909090909090898E-2</c:v>
                </c:pt>
                <c:pt idx="58216">
                  <c:v>-3.7777777777777701</c:v>
                </c:pt>
                <c:pt idx="58217">
                  <c:v>-6.625</c:v>
                </c:pt>
                <c:pt idx="58218">
                  <c:v>11.5555555555555</c:v>
                </c:pt>
                <c:pt idx="58219">
                  <c:v>-7.6666666666666599</c:v>
                </c:pt>
                <c:pt idx="58220">
                  <c:v>-4.4444444444444402</c:v>
                </c:pt>
                <c:pt idx="58221">
                  <c:v>-6.75</c:v>
                </c:pt>
                <c:pt idx="58222">
                  <c:v>-0.5</c:v>
                </c:pt>
                <c:pt idx="58223">
                  <c:v>-7.6</c:v>
                </c:pt>
                <c:pt idx="58224">
                  <c:v>-1.6666666666666601</c:v>
                </c:pt>
                <c:pt idx="58225">
                  <c:v>5.1818181818181799</c:v>
                </c:pt>
                <c:pt idx="58226">
                  <c:v>20.615384615384599</c:v>
                </c:pt>
                <c:pt idx="58227">
                  <c:v>8.6153846153846096</c:v>
                </c:pt>
                <c:pt idx="58228">
                  <c:v>-2.7</c:v>
                </c:pt>
                <c:pt idx="58229">
                  <c:v>17.7</c:v>
                </c:pt>
                <c:pt idx="58230">
                  <c:v>20.5555555555555</c:v>
                </c:pt>
                <c:pt idx="58231">
                  <c:v>38.1111111111111</c:v>
                </c:pt>
                <c:pt idx="58232">
                  <c:v>12.625</c:v>
                </c:pt>
                <c:pt idx="58233">
                  <c:v>-4.7777777777777697</c:v>
                </c:pt>
                <c:pt idx="58234">
                  <c:v>-4.3888888888888804</c:v>
                </c:pt>
                <c:pt idx="58235">
                  <c:v>-4.1666666666666599</c:v>
                </c:pt>
                <c:pt idx="58236">
                  <c:v>12</c:v>
                </c:pt>
                <c:pt idx="58237">
                  <c:v>-1.52941176470588</c:v>
                </c:pt>
                <c:pt idx="58238">
                  <c:v>5.1666666666666599</c:v>
                </c:pt>
                <c:pt idx="58239">
                  <c:v>1.94117647058823</c:v>
                </c:pt>
                <c:pt idx="58240">
                  <c:v>5.1428571428571397</c:v>
                </c:pt>
                <c:pt idx="58241">
                  <c:v>-4.0833333333333304</c:v>
                </c:pt>
                <c:pt idx="58242">
                  <c:v>17</c:v>
                </c:pt>
                <c:pt idx="58243">
                  <c:v>4.2307692307692299</c:v>
                </c:pt>
                <c:pt idx="58244">
                  <c:v>-10.4</c:v>
                </c:pt>
                <c:pt idx="58245">
                  <c:v>-0.266666666666666</c:v>
                </c:pt>
                <c:pt idx="58246">
                  <c:v>6.3571428571428497</c:v>
                </c:pt>
                <c:pt idx="58247">
                  <c:v>11.8666666666666</c:v>
                </c:pt>
                <c:pt idx="58248">
                  <c:v>-3.38888888888888</c:v>
                </c:pt>
                <c:pt idx="58249">
                  <c:v>-1.1111111111111101</c:v>
                </c:pt>
                <c:pt idx="58250">
                  <c:v>17.379310344827498</c:v>
                </c:pt>
                <c:pt idx="58251">
                  <c:v>4.7777777777777697</c:v>
                </c:pt>
                <c:pt idx="58252">
                  <c:v>9.1818181818181799</c:v>
                </c:pt>
                <c:pt idx="58253">
                  <c:v>-4.4444444444444402</c:v>
                </c:pt>
                <c:pt idx="58254">
                  <c:v>2.75</c:v>
                </c:pt>
                <c:pt idx="58255">
                  <c:v>11.4444444444444</c:v>
                </c:pt>
                <c:pt idx="58256">
                  <c:v>-6.2222222222222197</c:v>
                </c:pt>
                <c:pt idx="58257">
                  <c:v>4.4444444444444402</c:v>
                </c:pt>
                <c:pt idx="58258">
                  <c:v>-0.14285714285714199</c:v>
                </c:pt>
                <c:pt idx="58259">
                  <c:v>19.133333333333301</c:v>
                </c:pt>
                <c:pt idx="58260">
                  <c:v>-3</c:v>
                </c:pt>
                <c:pt idx="58261">
                  <c:v>47.4</c:v>
                </c:pt>
                <c:pt idx="58262">
                  <c:v>8.75</c:v>
                </c:pt>
                <c:pt idx="58263">
                  <c:v>8.4444444444444393</c:v>
                </c:pt>
                <c:pt idx="58264">
                  <c:v>-1.5</c:v>
                </c:pt>
                <c:pt idx="58265">
                  <c:v>13.647058823529401</c:v>
                </c:pt>
                <c:pt idx="58266">
                  <c:v>16.350000000000001</c:v>
                </c:pt>
                <c:pt idx="58267">
                  <c:v>11.064516129032199</c:v>
                </c:pt>
                <c:pt idx="58268">
                  <c:v>7.8695652173913002</c:v>
                </c:pt>
                <c:pt idx="58269">
                  <c:v>-1.6666666666666601</c:v>
                </c:pt>
                <c:pt idx="58270">
                  <c:v>27.5555555555555</c:v>
                </c:pt>
                <c:pt idx="58271">
                  <c:v>73.5555555555555</c:v>
                </c:pt>
                <c:pt idx="58272">
                  <c:v>0.92857142857142805</c:v>
                </c:pt>
                <c:pt idx="58273">
                  <c:v>-4.4444444444444402</c:v>
                </c:pt>
                <c:pt idx="58274">
                  <c:v>-4.3571428571428497</c:v>
                </c:pt>
                <c:pt idx="58275">
                  <c:v>-1.25</c:v>
                </c:pt>
                <c:pt idx="58276">
                  <c:v>16.375</c:v>
                </c:pt>
                <c:pt idx="58277">
                  <c:v>5.9444444444444402</c:v>
                </c:pt>
                <c:pt idx="58278">
                  <c:v>21.1</c:v>
                </c:pt>
                <c:pt idx="58279">
                  <c:v>20.3333333333333</c:v>
                </c:pt>
                <c:pt idx="58280">
                  <c:v>21.6</c:v>
                </c:pt>
                <c:pt idx="58281">
                  <c:v>54.1111111111111</c:v>
                </c:pt>
                <c:pt idx="58282">
                  <c:v>-1.44444444444444</c:v>
                </c:pt>
                <c:pt idx="58283">
                  <c:v>15</c:v>
                </c:pt>
                <c:pt idx="58284">
                  <c:v>53.9444444444444</c:v>
                </c:pt>
                <c:pt idx="58285">
                  <c:v>2.9230769230769198</c:v>
                </c:pt>
                <c:pt idx="58286">
                  <c:v>6.5806451612903203</c:v>
                </c:pt>
                <c:pt idx="58287">
                  <c:v>27.04</c:v>
                </c:pt>
                <c:pt idx="58288">
                  <c:v>4.4230769230769198</c:v>
                </c:pt>
                <c:pt idx="58289">
                  <c:v>21.5</c:v>
                </c:pt>
                <c:pt idx="58290">
                  <c:v>-2.5384615384615299</c:v>
                </c:pt>
                <c:pt idx="58291">
                  <c:v>1.9523809523809501</c:v>
                </c:pt>
                <c:pt idx="58292">
                  <c:v>2</c:v>
                </c:pt>
                <c:pt idx="58293">
                  <c:v>3.72727272727272</c:v>
                </c:pt>
                <c:pt idx="58294">
                  <c:v>5</c:v>
                </c:pt>
                <c:pt idx="58295">
                  <c:v>48.352941176470502</c:v>
                </c:pt>
                <c:pt idx="58296">
                  <c:v>5.3</c:v>
                </c:pt>
                <c:pt idx="58297">
                  <c:v>-1.75</c:v>
                </c:pt>
                <c:pt idx="58298">
                  <c:v>1.5333333333333301</c:v>
                </c:pt>
                <c:pt idx="58299">
                  <c:v>1.8</c:v>
                </c:pt>
                <c:pt idx="58300">
                  <c:v>12.785714285714199</c:v>
                </c:pt>
                <c:pt idx="58301">
                  <c:v>27.2631578947368</c:v>
                </c:pt>
                <c:pt idx="58302">
                  <c:v>16.9375</c:v>
                </c:pt>
                <c:pt idx="58303">
                  <c:v>1.2222222222222201</c:v>
                </c:pt>
                <c:pt idx="58304">
                  <c:v>2.4666666666666601</c:v>
                </c:pt>
                <c:pt idx="58305">
                  <c:v>8.4705882352941106</c:v>
                </c:pt>
                <c:pt idx="58306">
                  <c:v>25.681818181818102</c:v>
                </c:pt>
                <c:pt idx="58307">
                  <c:v>61.181818181818102</c:v>
                </c:pt>
                <c:pt idx="58308">
                  <c:v>20.3333333333333</c:v>
                </c:pt>
                <c:pt idx="58309">
                  <c:v>5.1111111111111098</c:v>
                </c:pt>
                <c:pt idx="58310">
                  <c:v>-0.35</c:v>
                </c:pt>
                <c:pt idx="58311">
                  <c:v>-2.6923076923076898</c:v>
                </c:pt>
                <c:pt idx="58312">
                  <c:v>-0.92857142857142805</c:v>
                </c:pt>
                <c:pt idx="58313">
                  <c:v>-1.55555555555555</c:v>
                </c:pt>
                <c:pt idx="58314">
                  <c:v>7.55555555555555</c:v>
                </c:pt>
                <c:pt idx="58315">
                  <c:v>1.44444444444444</c:v>
                </c:pt>
                <c:pt idx="58316">
                  <c:v>4.5</c:v>
                </c:pt>
                <c:pt idx="58317">
                  <c:v>-2.5</c:v>
                </c:pt>
                <c:pt idx="58318">
                  <c:v>-3.1111111111111098</c:v>
                </c:pt>
                <c:pt idx="58319">
                  <c:v>6</c:v>
                </c:pt>
                <c:pt idx="58320">
                  <c:v>0.44444444444444398</c:v>
                </c:pt>
                <c:pt idx="58321">
                  <c:v>-7.875</c:v>
                </c:pt>
                <c:pt idx="58322">
                  <c:v>-8.3333333333333304</c:v>
                </c:pt>
                <c:pt idx="58323">
                  <c:v>-4.8888888888888804</c:v>
                </c:pt>
                <c:pt idx="58324">
                  <c:v>34</c:v>
                </c:pt>
                <c:pt idx="58325">
                  <c:v>8.75</c:v>
                </c:pt>
                <c:pt idx="58326">
                  <c:v>15</c:v>
                </c:pt>
                <c:pt idx="58327">
                  <c:v>4.8461538461538396</c:v>
                </c:pt>
                <c:pt idx="58328">
                  <c:v>-0.41666666666666602</c:v>
                </c:pt>
                <c:pt idx="58329">
                  <c:v>-9.6666666666666607</c:v>
                </c:pt>
                <c:pt idx="58330">
                  <c:v>-7.5</c:v>
                </c:pt>
                <c:pt idx="58331">
                  <c:v>-8.3333333333333304</c:v>
                </c:pt>
                <c:pt idx="58332">
                  <c:v>1.1111111111111101</c:v>
                </c:pt>
                <c:pt idx="58333">
                  <c:v>11</c:v>
                </c:pt>
                <c:pt idx="58334">
                  <c:v>-5.375</c:v>
                </c:pt>
                <c:pt idx="58335">
                  <c:v>-3.2222222222222201</c:v>
                </c:pt>
                <c:pt idx="58336">
                  <c:v>-3.1</c:v>
                </c:pt>
                <c:pt idx="58337">
                  <c:v>2</c:v>
                </c:pt>
                <c:pt idx="58338">
                  <c:v>5</c:v>
                </c:pt>
                <c:pt idx="58339">
                  <c:v>-5</c:v>
                </c:pt>
                <c:pt idx="58340">
                  <c:v>-3.1111111111111098</c:v>
                </c:pt>
                <c:pt idx="58341">
                  <c:v>22.1111111111111</c:v>
                </c:pt>
                <c:pt idx="58342">
                  <c:v>24.1111111111111</c:v>
                </c:pt>
                <c:pt idx="58343">
                  <c:v>16.875</c:v>
                </c:pt>
                <c:pt idx="58344">
                  <c:v>4</c:v>
                </c:pt>
                <c:pt idx="58345">
                  <c:v>23.3333333333333</c:v>
                </c:pt>
                <c:pt idx="58346">
                  <c:v>-5</c:v>
                </c:pt>
                <c:pt idx="58347">
                  <c:v>4</c:v>
                </c:pt>
                <c:pt idx="58348">
                  <c:v>4.75</c:v>
                </c:pt>
                <c:pt idx="58349">
                  <c:v>-5.6666666666666599</c:v>
                </c:pt>
                <c:pt idx="58350">
                  <c:v>4.1111111111111098</c:v>
                </c:pt>
                <c:pt idx="58351">
                  <c:v>15.25</c:v>
                </c:pt>
                <c:pt idx="58352">
                  <c:v>24.3333333333333</c:v>
                </c:pt>
                <c:pt idx="58353">
                  <c:v>7.8888888888888804</c:v>
                </c:pt>
                <c:pt idx="58354">
                  <c:v>11.75</c:v>
                </c:pt>
                <c:pt idx="58355">
                  <c:v>-3.5</c:v>
                </c:pt>
                <c:pt idx="58356">
                  <c:v>5.2222222222222197</c:v>
                </c:pt>
                <c:pt idx="58357">
                  <c:v>-11.6666666666666</c:v>
                </c:pt>
                <c:pt idx="58358">
                  <c:v>0.625</c:v>
                </c:pt>
                <c:pt idx="58359">
                  <c:v>4.625</c:v>
                </c:pt>
                <c:pt idx="58360">
                  <c:v>-6.6666666666666599</c:v>
                </c:pt>
                <c:pt idx="58361">
                  <c:v>85.3333333333333</c:v>
                </c:pt>
                <c:pt idx="58362">
                  <c:v>-10.199999999999999</c:v>
                </c:pt>
                <c:pt idx="58363">
                  <c:v>-4.2222222222222197</c:v>
                </c:pt>
                <c:pt idx="58364">
                  <c:v>54.538461538461497</c:v>
                </c:pt>
                <c:pt idx="58365">
                  <c:v>-4.0833333333333304</c:v>
                </c:pt>
                <c:pt idx="58366">
                  <c:v>11.285714285714199</c:v>
                </c:pt>
                <c:pt idx="58367">
                  <c:v>6.4444444444444402</c:v>
                </c:pt>
                <c:pt idx="58368">
                  <c:v>15.8</c:v>
                </c:pt>
                <c:pt idx="58369">
                  <c:v>18.3</c:v>
                </c:pt>
                <c:pt idx="58370">
                  <c:v>-8</c:v>
                </c:pt>
                <c:pt idx="58371">
                  <c:v>0.33333333333333298</c:v>
                </c:pt>
                <c:pt idx="58372">
                  <c:v>4.1111111111111098</c:v>
                </c:pt>
                <c:pt idx="58373">
                  <c:v>12.6428571428571</c:v>
                </c:pt>
                <c:pt idx="58374">
                  <c:v>30.5</c:v>
                </c:pt>
                <c:pt idx="58375">
                  <c:v>-7.0769230769230704</c:v>
                </c:pt>
                <c:pt idx="58376">
                  <c:v>16.3333333333333</c:v>
                </c:pt>
                <c:pt idx="58377">
                  <c:v>6</c:v>
                </c:pt>
                <c:pt idx="58378">
                  <c:v>3.7692307692307598</c:v>
                </c:pt>
                <c:pt idx="58379">
                  <c:v>9.3076923076922995</c:v>
                </c:pt>
                <c:pt idx="58380">
                  <c:v>-5.0666666666666602</c:v>
                </c:pt>
                <c:pt idx="58381">
                  <c:v>6.625</c:v>
                </c:pt>
                <c:pt idx="58382">
                  <c:v>15.409090909090899</c:v>
                </c:pt>
                <c:pt idx="58383">
                  <c:v>7.3571428571428497</c:v>
                </c:pt>
                <c:pt idx="58384">
                  <c:v>29.363636363636299</c:v>
                </c:pt>
                <c:pt idx="58385">
                  <c:v>19</c:v>
                </c:pt>
                <c:pt idx="58386">
                  <c:v>48.538461538461497</c:v>
                </c:pt>
                <c:pt idx="58387">
                  <c:v>5.3</c:v>
                </c:pt>
                <c:pt idx="58388">
                  <c:v>5.5</c:v>
                </c:pt>
                <c:pt idx="58389">
                  <c:v>-6.5714285714285703</c:v>
                </c:pt>
                <c:pt idx="58390">
                  <c:v>7.3</c:v>
                </c:pt>
                <c:pt idx="58391">
                  <c:v>-5.3636363636363598</c:v>
                </c:pt>
                <c:pt idx="58392">
                  <c:v>20.230769230769202</c:v>
                </c:pt>
                <c:pt idx="58393">
                  <c:v>2.23529411764705</c:v>
                </c:pt>
                <c:pt idx="58394">
                  <c:v>14.863636363636299</c:v>
                </c:pt>
                <c:pt idx="58395">
                  <c:v>29.285714285714199</c:v>
                </c:pt>
                <c:pt idx="58396">
                  <c:v>-2.5</c:v>
                </c:pt>
                <c:pt idx="58397">
                  <c:v>19.8</c:v>
                </c:pt>
                <c:pt idx="58398">
                  <c:v>18.947368421052602</c:v>
                </c:pt>
                <c:pt idx="58399">
                  <c:v>10.25</c:v>
                </c:pt>
                <c:pt idx="58400">
                  <c:v>7.7692307692307603</c:v>
                </c:pt>
                <c:pt idx="58401">
                  <c:v>1.0588235294117601</c:v>
                </c:pt>
                <c:pt idx="58402">
                  <c:v>-3.5384615384615299</c:v>
                </c:pt>
                <c:pt idx="58403">
                  <c:v>0.75</c:v>
                </c:pt>
                <c:pt idx="58404">
                  <c:v>1.875</c:v>
                </c:pt>
                <c:pt idx="58405">
                  <c:v>40.153846153846096</c:v>
                </c:pt>
                <c:pt idx="58406">
                  <c:v>7.4444444444444402</c:v>
                </c:pt>
                <c:pt idx="58407">
                  <c:v>0</c:v>
                </c:pt>
                <c:pt idx="58408">
                  <c:v>28</c:v>
                </c:pt>
                <c:pt idx="58409">
                  <c:v>14.5</c:v>
                </c:pt>
                <c:pt idx="58410">
                  <c:v>34.6666666666666</c:v>
                </c:pt>
                <c:pt idx="58411">
                  <c:v>7</c:v>
                </c:pt>
                <c:pt idx="58412">
                  <c:v>-2</c:v>
                </c:pt>
                <c:pt idx="58413">
                  <c:v>-3.125</c:v>
                </c:pt>
                <c:pt idx="58414">
                  <c:v>-1.7</c:v>
                </c:pt>
                <c:pt idx="58415">
                  <c:v>17.4545454545454</c:v>
                </c:pt>
                <c:pt idx="58416">
                  <c:v>0.22222222222222199</c:v>
                </c:pt>
                <c:pt idx="58417">
                  <c:v>30.375</c:v>
                </c:pt>
                <c:pt idx="58418">
                  <c:v>0.22222222222222199</c:v>
                </c:pt>
                <c:pt idx="58419">
                  <c:v>8.7777777777777697</c:v>
                </c:pt>
                <c:pt idx="58420">
                  <c:v>6.6666666666666599</c:v>
                </c:pt>
                <c:pt idx="58421">
                  <c:v>11.5555555555555</c:v>
                </c:pt>
                <c:pt idx="58422">
                  <c:v>27.875</c:v>
                </c:pt>
                <c:pt idx="58423">
                  <c:v>6.6666666666666599</c:v>
                </c:pt>
                <c:pt idx="58424">
                  <c:v>-9</c:v>
                </c:pt>
                <c:pt idx="58425">
                  <c:v>-7.5</c:v>
                </c:pt>
                <c:pt idx="58426">
                  <c:v>-6</c:v>
                </c:pt>
                <c:pt idx="58427">
                  <c:v>-6</c:v>
                </c:pt>
                <c:pt idx="58428">
                  <c:v>61.5555555555555</c:v>
                </c:pt>
                <c:pt idx="58429">
                  <c:v>14.272727272727201</c:v>
                </c:pt>
                <c:pt idx="58430">
                  <c:v>-5.75</c:v>
                </c:pt>
                <c:pt idx="58431">
                  <c:v>-3.5384615384615299</c:v>
                </c:pt>
                <c:pt idx="58432">
                  <c:v>6.7</c:v>
                </c:pt>
                <c:pt idx="58433">
                  <c:v>31.5555555555555</c:v>
                </c:pt>
                <c:pt idx="58434">
                  <c:v>74.5555555555555</c:v>
                </c:pt>
                <c:pt idx="58435">
                  <c:v>42</c:v>
                </c:pt>
                <c:pt idx="58436">
                  <c:v>0</c:v>
                </c:pt>
                <c:pt idx="58437">
                  <c:v>15</c:v>
                </c:pt>
                <c:pt idx="58438">
                  <c:v>3.1111111111111098</c:v>
                </c:pt>
                <c:pt idx="58439">
                  <c:v>11.6666666666666</c:v>
                </c:pt>
                <c:pt idx="58440">
                  <c:v>0.54545454545454497</c:v>
                </c:pt>
                <c:pt idx="58441">
                  <c:v>12.9285714285714</c:v>
                </c:pt>
                <c:pt idx="58442">
                  <c:v>3.3478260869565202</c:v>
                </c:pt>
                <c:pt idx="58443">
                  <c:v>11.8421052631578</c:v>
                </c:pt>
                <c:pt idx="58444">
                  <c:v>-1.8181818181818099</c:v>
                </c:pt>
                <c:pt idx="58445">
                  <c:v>4.8</c:v>
                </c:pt>
                <c:pt idx="58446">
                  <c:v>-1.8571428571428501</c:v>
                </c:pt>
                <c:pt idx="58447">
                  <c:v>-5.5833333333333304</c:v>
                </c:pt>
                <c:pt idx="58448">
                  <c:v>-3.6666666666666599</c:v>
                </c:pt>
                <c:pt idx="58449">
                  <c:v>-6.125</c:v>
                </c:pt>
                <c:pt idx="58450">
                  <c:v>-4.9166666666666599</c:v>
                </c:pt>
                <c:pt idx="58451">
                  <c:v>2.7</c:v>
                </c:pt>
                <c:pt idx="58452">
                  <c:v>2.625</c:v>
                </c:pt>
                <c:pt idx="58453">
                  <c:v>48.625</c:v>
                </c:pt>
                <c:pt idx="58454">
                  <c:v>3.2222222222222201</c:v>
                </c:pt>
                <c:pt idx="58455">
                  <c:v>30.2222222222222</c:v>
                </c:pt>
                <c:pt idx="58456">
                  <c:v>9.3333333333333304</c:v>
                </c:pt>
                <c:pt idx="58457">
                  <c:v>12.7777777777777</c:v>
                </c:pt>
                <c:pt idx="58458">
                  <c:v>-7.25</c:v>
                </c:pt>
                <c:pt idx="58459">
                  <c:v>4.2222222222222197</c:v>
                </c:pt>
                <c:pt idx="58460">
                  <c:v>-7</c:v>
                </c:pt>
                <c:pt idx="58461">
                  <c:v>-11.7777777777777</c:v>
                </c:pt>
                <c:pt idx="58462">
                  <c:v>-3.75</c:v>
                </c:pt>
                <c:pt idx="58463">
                  <c:v>-9.4285714285714199</c:v>
                </c:pt>
                <c:pt idx="58464">
                  <c:v>-4.1538461538461497</c:v>
                </c:pt>
                <c:pt idx="58465">
                  <c:v>0.46666666666666601</c:v>
                </c:pt>
                <c:pt idx="58466">
                  <c:v>2.0454545454545401</c:v>
                </c:pt>
                <c:pt idx="58467">
                  <c:v>5.0625</c:v>
                </c:pt>
                <c:pt idx="58468">
                  <c:v>1.2307692307692299</c:v>
                </c:pt>
                <c:pt idx="58469">
                  <c:v>28.25</c:v>
                </c:pt>
                <c:pt idx="58470">
                  <c:v>1.6923076923076901</c:v>
                </c:pt>
                <c:pt idx="58471">
                  <c:v>2.6666666666666599</c:v>
                </c:pt>
                <c:pt idx="58472">
                  <c:v>-5.7777777777777697</c:v>
                </c:pt>
                <c:pt idx="58473">
                  <c:v>-3.8</c:v>
                </c:pt>
                <c:pt idx="58474">
                  <c:v>-3.5625</c:v>
                </c:pt>
                <c:pt idx="58475">
                  <c:v>9.1538461538461497</c:v>
                </c:pt>
                <c:pt idx="58476">
                  <c:v>35.75</c:v>
                </c:pt>
                <c:pt idx="58477">
                  <c:v>7</c:v>
                </c:pt>
                <c:pt idx="58478">
                  <c:v>23.538461538461501</c:v>
                </c:pt>
                <c:pt idx="58479">
                  <c:v>14.076923076923</c:v>
                </c:pt>
                <c:pt idx="58480">
                  <c:v>33.642857142857103</c:v>
                </c:pt>
                <c:pt idx="58481">
                  <c:v>-6.0833333333333304</c:v>
                </c:pt>
                <c:pt idx="58482">
                  <c:v>0.92857142857142805</c:v>
                </c:pt>
                <c:pt idx="58483">
                  <c:v>0</c:v>
                </c:pt>
                <c:pt idx="58484">
                  <c:v>-7.1111111111111098</c:v>
                </c:pt>
                <c:pt idx="58485">
                  <c:v>-6.4166666666666599</c:v>
                </c:pt>
                <c:pt idx="58486">
                  <c:v>-1.6923076923076901</c:v>
                </c:pt>
                <c:pt idx="58487">
                  <c:v>-3.8</c:v>
                </c:pt>
                <c:pt idx="58488">
                  <c:v>-8.1999999999999993</c:v>
                </c:pt>
                <c:pt idx="58489">
                  <c:v>2.375</c:v>
                </c:pt>
                <c:pt idx="58490">
                  <c:v>41.642857142857103</c:v>
                </c:pt>
                <c:pt idx="58491">
                  <c:v>17.75</c:v>
                </c:pt>
                <c:pt idx="58492">
                  <c:v>-2.1111111111111098</c:v>
                </c:pt>
                <c:pt idx="58493">
                  <c:v>19.9166666666666</c:v>
                </c:pt>
                <c:pt idx="58494">
                  <c:v>2.9411764705882302</c:v>
                </c:pt>
                <c:pt idx="58495">
                  <c:v>4.55555555555555</c:v>
                </c:pt>
                <c:pt idx="58496">
                  <c:v>13.4444444444444</c:v>
                </c:pt>
                <c:pt idx="58497">
                  <c:v>95.1111111111111</c:v>
                </c:pt>
                <c:pt idx="58498">
                  <c:v>3.875</c:v>
                </c:pt>
                <c:pt idx="58499">
                  <c:v>4.7777777777777697</c:v>
                </c:pt>
                <c:pt idx="58500">
                  <c:v>9</c:v>
                </c:pt>
                <c:pt idx="58501">
                  <c:v>-3.88888888888888</c:v>
                </c:pt>
                <c:pt idx="58502">
                  <c:v>-8.55555555555555</c:v>
                </c:pt>
                <c:pt idx="58503">
                  <c:v>1.2222222222222201</c:v>
                </c:pt>
                <c:pt idx="58504">
                  <c:v>-0.22222222222222199</c:v>
                </c:pt>
                <c:pt idx="58505">
                  <c:v>-3.75</c:v>
                </c:pt>
                <c:pt idx="58506">
                  <c:v>4.3333333333333304</c:v>
                </c:pt>
                <c:pt idx="58507">
                  <c:v>3</c:v>
                </c:pt>
                <c:pt idx="58508">
                  <c:v>-10.5714285714285</c:v>
                </c:pt>
                <c:pt idx="58509">
                  <c:v>-0.11111111111111099</c:v>
                </c:pt>
                <c:pt idx="58510">
                  <c:v>11</c:v>
                </c:pt>
                <c:pt idx="58511">
                  <c:v>26.125</c:v>
                </c:pt>
                <c:pt idx="58512">
                  <c:v>0.11111111111111099</c:v>
                </c:pt>
                <c:pt idx="58513">
                  <c:v>3.2222222222222201</c:v>
                </c:pt>
                <c:pt idx="58514">
                  <c:v>7</c:v>
                </c:pt>
                <c:pt idx="58515">
                  <c:v>30.5555555555555</c:v>
                </c:pt>
                <c:pt idx="58516">
                  <c:v>44.4444444444444</c:v>
                </c:pt>
                <c:pt idx="58517">
                  <c:v>11.7777777777777</c:v>
                </c:pt>
                <c:pt idx="58518">
                  <c:v>-3.625</c:v>
                </c:pt>
                <c:pt idx="58519">
                  <c:v>16.8888888888888</c:v>
                </c:pt>
                <c:pt idx="58520">
                  <c:v>-9</c:v>
                </c:pt>
                <c:pt idx="58521">
                  <c:v>8.1428571428571406</c:v>
                </c:pt>
                <c:pt idx="58522">
                  <c:v>11</c:v>
                </c:pt>
                <c:pt idx="58523">
                  <c:v>1.55555555555555</c:v>
                </c:pt>
                <c:pt idx="58524">
                  <c:v>-1</c:v>
                </c:pt>
                <c:pt idx="58525">
                  <c:v>5.25</c:v>
                </c:pt>
                <c:pt idx="58526">
                  <c:v>0.38888888888888801</c:v>
                </c:pt>
                <c:pt idx="58527">
                  <c:v>10.2666666666666</c:v>
                </c:pt>
                <c:pt idx="58528">
                  <c:v>10.8888888888888</c:v>
                </c:pt>
                <c:pt idx="58529">
                  <c:v>40.1111111111111</c:v>
                </c:pt>
                <c:pt idx="58530">
                  <c:v>5.125</c:v>
                </c:pt>
                <c:pt idx="58531">
                  <c:v>5.1111111111111098</c:v>
                </c:pt>
                <c:pt idx="58532">
                  <c:v>-10.4444444444444</c:v>
                </c:pt>
                <c:pt idx="58533">
                  <c:v>2.4444444444444402</c:v>
                </c:pt>
                <c:pt idx="58534">
                  <c:v>-5.4444444444444402</c:v>
                </c:pt>
                <c:pt idx="58535">
                  <c:v>6.55555555555555</c:v>
                </c:pt>
                <c:pt idx="58536">
                  <c:v>24.540540540540501</c:v>
                </c:pt>
                <c:pt idx="58537">
                  <c:v>18.1315789473684</c:v>
                </c:pt>
                <c:pt idx="58538">
                  <c:v>0.82499999999999996</c:v>
                </c:pt>
                <c:pt idx="58539">
                  <c:v>1.9655172413793101</c:v>
                </c:pt>
                <c:pt idx="58540">
                  <c:v>-11</c:v>
                </c:pt>
                <c:pt idx="58541">
                  <c:v>0.94117647058823495</c:v>
                </c:pt>
                <c:pt idx="58542">
                  <c:v>8</c:v>
                </c:pt>
                <c:pt idx="58543">
                  <c:v>-5.3157894736842097</c:v>
                </c:pt>
                <c:pt idx="58544">
                  <c:v>20.9375</c:v>
                </c:pt>
                <c:pt idx="58545">
                  <c:v>9</c:v>
                </c:pt>
                <c:pt idx="58546">
                  <c:v>-2.63636363636363</c:v>
                </c:pt>
                <c:pt idx="58547">
                  <c:v>39.923076923076898</c:v>
                </c:pt>
                <c:pt idx="58548">
                  <c:v>-0.72222222222222199</c:v>
                </c:pt>
                <c:pt idx="58549">
                  <c:v>21</c:v>
                </c:pt>
                <c:pt idx="58550">
                  <c:v>-4.2307692307692299</c:v>
                </c:pt>
                <c:pt idx="58551">
                  <c:v>3.3333333333333299</c:v>
                </c:pt>
                <c:pt idx="58552">
                  <c:v>17</c:v>
                </c:pt>
                <c:pt idx="58553">
                  <c:v>9.4285714285714199</c:v>
                </c:pt>
                <c:pt idx="58554">
                  <c:v>30.8125</c:v>
                </c:pt>
                <c:pt idx="58555">
                  <c:v>-1.1111111111111101</c:v>
                </c:pt>
                <c:pt idx="58556">
                  <c:v>16.75</c:v>
                </c:pt>
                <c:pt idx="58557">
                  <c:v>21.6666666666666</c:v>
                </c:pt>
                <c:pt idx="58558">
                  <c:v>10.1818181818181</c:v>
                </c:pt>
                <c:pt idx="58559">
                  <c:v>-4.25</c:v>
                </c:pt>
                <c:pt idx="58560">
                  <c:v>0.33333333333333298</c:v>
                </c:pt>
                <c:pt idx="58561">
                  <c:v>39.5555555555555</c:v>
                </c:pt>
                <c:pt idx="58562">
                  <c:v>-3.88888888888888</c:v>
                </c:pt>
                <c:pt idx="58563">
                  <c:v>2.25</c:v>
                </c:pt>
                <c:pt idx="58564">
                  <c:v>-2.55555555555555</c:v>
                </c:pt>
                <c:pt idx="58565">
                  <c:v>26.272727272727199</c:v>
                </c:pt>
                <c:pt idx="58566">
                  <c:v>9.3000000000000007</c:v>
                </c:pt>
                <c:pt idx="58567">
                  <c:v>15.202020202020201</c:v>
                </c:pt>
                <c:pt idx="58568">
                  <c:v>22.4895833333333</c:v>
                </c:pt>
                <c:pt idx="58569">
                  <c:v>38.233576642335699</c:v>
                </c:pt>
                <c:pt idx="58570">
                  <c:v>16.979591836734599</c:v>
                </c:pt>
                <c:pt idx="58571">
                  <c:v>13.75</c:v>
                </c:pt>
                <c:pt idx="58572">
                  <c:v>10.991228070175399</c:v>
                </c:pt>
                <c:pt idx="58573">
                  <c:v>15.878378378378301</c:v>
                </c:pt>
                <c:pt idx="58574">
                  <c:v>15.066666666666601</c:v>
                </c:pt>
                <c:pt idx="58575">
                  <c:v>7.6452772073921897</c:v>
                </c:pt>
                <c:pt idx="58576">
                  <c:v>5.42708933717579</c:v>
                </c:pt>
                <c:pt idx="58577">
                  <c:v>10.9147165886635</c:v>
                </c:pt>
                <c:pt idx="58578">
                  <c:v>7.2527716186252702</c:v>
                </c:pt>
                <c:pt idx="58579">
                  <c:v>6.8395399780941899</c:v>
                </c:pt>
                <c:pt idx="58580">
                  <c:v>12.715097018457101</c:v>
                </c:pt>
                <c:pt idx="58581">
                  <c:v>15.612412177985901</c:v>
                </c:pt>
                <c:pt idx="58582">
                  <c:v>11.612803304078399</c:v>
                </c:pt>
                <c:pt idx="58583">
                  <c:v>5.8383233532934096</c:v>
                </c:pt>
                <c:pt idx="58584">
                  <c:v>5.1198347107437998</c:v>
                </c:pt>
                <c:pt idx="58585">
                  <c:v>5.5879310344827502</c:v>
                </c:pt>
                <c:pt idx="58586">
                  <c:v>11.6629672897196</c:v>
                </c:pt>
                <c:pt idx="58587">
                  <c:v>-1.5390625</c:v>
                </c:pt>
                <c:pt idx="58588">
                  <c:v>-3.1653543307086598</c:v>
                </c:pt>
                <c:pt idx="58589">
                  <c:v>2.7596899224806202</c:v>
                </c:pt>
                <c:pt idx="58590">
                  <c:v>-0.38983050847457601</c:v>
                </c:pt>
                <c:pt idx="58591">
                  <c:v>5.2102272727272698</c:v>
                </c:pt>
                <c:pt idx="58592">
                  <c:v>14.4583333333333</c:v>
                </c:pt>
                <c:pt idx="58593">
                  <c:v>11.869918699186901</c:v>
                </c:pt>
                <c:pt idx="58594">
                  <c:v>10.913978494623599</c:v>
                </c:pt>
                <c:pt idx="58595">
                  <c:v>1.8235294117647001</c:v>
                </c:pt>
                <c:pt idx="58596">
                  <c:v>2.6854838709677402</c:v>
                </c:pt>
                <c:pt idx="58597">
                  <c:v>1.7421875</c:v>
                </c:pt>
                <c:pt idx="58598">
                  <c:v>-0.23958333333333301</c:v>
                </c:pt>
                <c:pt idx="58599">
                  <c:v>12.3825503355704</c:v>
                </c:pt>
                <c:pt idx="58600">
                  <c:v>11.074380165289201</c:v>
                </c:pt>
                <c:pt idx="58601">
                  <c:v>1.49677419354838</c:v>
                </c:pt>
                <c:pt idx="58602">
                  <c:v>8.5780346820809203</c:v>
                </c:pt>
                <c:pt idx="58603">
                  <c:v>12.0751879699248</c:v>
                </c:pt>
                <c:pt idx="58604">
                  <c:v>18.988023952095801</c:v>
                </c:pt>
                <c:pt idx="58605">
                  <c:v>19.5</c:v>
                </c:pt>
                <c:pt idx="58606">
                  <c:v>24.239436619718301</c:v>
                </c:pt>
                <c:pt idx="58607">
                  <c:v>16.914728682170502</c:v>
                </c:pt>
                <c:pt idx="58608">
                  <c:v>3.5</c:v>
                </c:pt>
                <c:pt idx="58609">
                  <c:v>2.94285714285714</c:v>
                </c:pt>
                <c:pt idx="58610">
                  <c:v>2.65</c:v>
                </c:pt>
                <c:pt idx="58611">
                  <c:v>-2.9629629629629601</c:v>
                </c:pt>
                <c:pt idx="58612">
                  <c:v>-2.25</c:v>
                </c:pt>
                <c:pt idx="58613">
                  <c:v>-1.14754098360655</c:v>
                </c:pt>
                <c:pt idx="58614">
                  <c:v>-1.07936507936507</c:v>
                </c:pt>
                <c:pt idx="58615">
                  <c:v>16.654761904761902</c:v>
                </c:pt>
                <c:pt idx="58616">
                  <c:v>9.8034188034188006</c:v>
                </c:pt>
                <c:pt idx="58617">
                  <c:v>11.6818181818181</c:v>
                </c:pt>
                <c:pt idx="58618">
                  <c:v>5.8137254901960702</c:v>
                </c:pt>
                <c:pt idx="58619">
                  <c:v>-1.2195121951219501</c:v>
                </c:pt>
                <c:pt idx="58620">
                  <c:v>-3.1818181818181799</c:v>
                </c:pt>
                <c:pt idx="58621">
                  <c:v>-2.0724637681159401</c:v>
                </c:pt>
                <c:pt idx="58622">
                  <c:v>-1.0136986301369799</c:v>
                </c:pt>
                <c:pt idx="58623">
                  <c:v>16.75</c:v>
                </c:pt>
                <c:pt idx="58624">
                  <c:v>5.4977375565610798</c:v>
                </c:pt>
                <c:pt idx="58625">
                  <c:v>5.1333333333333302</c:v>
                </c:pt>
                <c:pt idx="58626">
                  <c:v>15.3743589743589</c:v>
                </c:pt>
                <c:pt idx="58627">
                  <c:v>7.5632183908045896</c:v>
                </c:pt>
                <c:pt idx="58628">
                  <c:v>16.329608938547398</c:v>
                </c:pt>
                <c:pt idx="58629">
                  <c:v>16.016666666666602</c:v>
                </c:pt>
                <c:pt idx="58630">
                  <c:v>23.081300813008099</c:v>
                </c:pt>
                <c:pt idx="58631">
                  <c:v>12.806451612903199</c:v>
                </c:pt>
                <c:pt idx="58632">
                  <c:v>6.2597402597402496</c:v>
                </c:pt>
                <c:pt idx="58633">
                  <c:v>4.86065573770491</c:v>
                </c:pt>
                <c:pt idx="58634">
                  <c:v>7.9257142857142799</c:v>
                </c:pt>
                <c:pt idx="58635">
                  <c:v>8.6292134831460601</c:v>
                </c:pt>
                <c:pt idx="58636">
                  <c:v>5.2410714285714199</c:v>
                </c:pt>
                <c:pt idx="58637">
                  <c:v>0.85046728971962604</c:v>
                </c:pt>
                <c:pt idx="58638">
                  <c:v>4.91</c:v>
                </c:pt>
                <c:pt idx="58639">
                  <c:v>-0.422222222222222</c:v>
                </c:pt>
                <c:pt idx="58640">
                  <c:v>6.7741935483870899</c:v>
                </c:pt>
                <c:pt idx="58641">
                  <c:v>7.9833333333333298</c:v>
                </c:pt>
                <c:pt idx="58642">
                  <c:v>14.516129032258</c:v>
                </c:pt>
                <c:pt idx="58643">
                  <c:v>13.268817204301</c:v>
                </c:pt>
                <c:pt idx="58644">
                  <c:v>-1.72727272727272</c:v>
                </c:pt>
                <c:pt idx="58645">
                  <c:v>5.7833333333333297</c:v>
                </c:pt>
                <c:pt idx="58646">
                  <c:v>-1.03488372093023</c:v>
                </c:pt>
                <c:pt idx="58647">
                  <c:v>3.0537634408602101</c:v>
                </c:pt>
                <c:pt idx="58648">
                  <c:v>2.8928571428571401</c:v>
                </c:pt>
                <c:pt idx="58649">
                  <c:v>-7.2857142857142803</c:v>
                </c:pt>
                <c:pt idx="58650">
                  <c:v>11.4166666666666</c:v>
                </c:pt>
                <c:pt idx="58651">
                  <c:v>19.6666666666666</c:v>
                </c:pt>
                <c:pt idx="58652">
                  <c:v>84.25</c:v>
                </c:pt>
                <c:pt idx="58653">
                  <c:v>137.6</c:v>
                </c:pt>
                <c:pt idx="58654">
                  <c:v>0</c:v>
                </c:pt>
                <c:pt idx="58655">
                  <c:v>3.625</c:v>
                </c:pt>
                <c:pt idx="58656">
                  <c:v>30.3888888888888</c:v>
                </c:pt>
                <c:pt idx="58657">
                  <c:v>43.571428571428498</c:v>
                </c:pt>
                <c:pt idx="58658">
                  <c:v>-0.12676056338028099</c:v>
                </c:pt>
                <c:pt idx="58659">
                  <c:v>8.0744680851063801</c:v>
                </c:pt>
                <c:pt idx="58660">
                  <c:v>2.5689655172413701</c:v>
                </c:pt>
                <c:pt idx="58661">
                  <c:v>7.3934426229508201</c:v>
                </c:pt>
                <c:pt idx="58662">
                  <c:v>5.6393442622950802</c:v>
                </c:pt>
                <c:pt idx="58663">
                  <c:v>11.657894736842101</c:v>
                </c:pt>
                <c:pt idx="58664">
                  <c:v>11.132530120481899</c:v>
                </c:pt>
                <c:pt idx="58665">
                  <c:v>9.3888888888888893</c:v>
                </c:pt>
                <c:pt idx="58666">
                  <c:v>5.1538461538461497</c:v>
                </c:pt>
                <c:pt idx="58667">
                  <c:v>9.5</c:v>
                </c:pt>
                <c:pt idx="58668">
                  <c:v>24.022727272727199</c:v>
                </c:pt>
                <c:pt idx="58669">
                  <c:v>10.8709677419354</c:v>
                </c:pt>
                <c:pt idx="58670">
                  <c:v>28.730769230769202</c:v>
                </c:pt>
                <c:pt idx="58671">
                  <c:v>15.1428571428571</c:v>
                </c:pt>
                <c:pt idx="58672">
                  <c:v>19.1538461538461</c:v>
                </c:pt>
                <c:pt idx="58673">
                  <c:v>7.9609516890664702</c:v>
                </c:pt>
                <c:pt idx="58674">
                  <c:v>7.0900883218841999</c:v>
                </c:pt>
                <c:pt idx="58675">
                  <c:v>8.3434859154929502</c:v>
                </c:pt>
                <c:pt idx="58676">
                  <c:v>7.4132653061224403</c:v>
                </c:pt>
                <c:pt idx="58677">
                  <c:v>9.4660076309399894</c:v>
                </c:pt>
                <c:pt idx="58678">
                  <c:v>15.409357652656601</c:v>
                </c:pt>
                <c:pt idx="58679">
                  <c:v>15.961066359800499</c:v>
                </c:pt>
                <c:pt idx="58680">
                  <c:v>11.3083150615618</c:v>
                </c:pt>
                <c:pt idx="58681">
                  <c:v>5.67632302961644</c:v>
                </c:pt>
                <c:pt idx="58682">
                  <c:v>4.9913223920015</c:v>
                </c:pt>
                <c:pt idx="58683">
                  <c:v>5.9006334841628902</c:v>
                </c:pt>
                <c:pt idx="58684">
                  <c:v>9.8993372738670899</c:v>
                </c:pt>
                <c:pt idx="58685">
                  <c:v>9.8136363636363608</c:v>
                </c:pt>
                <c:pt idx="58686">
                  <c:v>6.5172413793103399</c:v>
                </c:pt>
                <c:pt idx="58687">
                  <c:v>8.6188340807174892</c:v>
                </c:pt>
                <c:pt idx="58688">
                  <c:v>10.0719178082191</c:v>
                </c:pt>
                <c:pt idx="58689">
                  <c:v>9.8852941176470495</c:v>
                </c:pt>
                <c:pt idx="58690">
                  <c:v>14.6029411764705</c:v>
                </c:pt>
                <c:pt idx="58691">
                  <c:v>13.5027322404371</c:v>
                </c:pt>
                <c:pt idx="58692">
                  <c:v>12.364406779661</c:v>
                </c:pt>
                <c:pt idx="58693">
                  <c:v>5.9048913043478199</c:v>
                </c:pt>
                <c:pt idx="58694">
                  <c:v>5.2647975077881597</c:v>
                </c:pt>
                <c:pt idx="58695">
                  <c:v>4.7581227436823097</c:v>
                </c:pt>
                <c:pt idx="58696">
                  <c:v>5.6631578947368402</c:v>
                </c:pt>
                <c:pt idx="58697">
                  <c:v>6.3461538461538396</c:v>
                </c:pt>
                <c:pt idx="58698">
                  <c:v>2.8333333333333299</c:v>
                </c:pt>
                <c:pt idx="58699">
                  <c:v>3.4540816326530601</c:v>
                </c:pt>
                <c:pt idx="58700">
                  <c:v>2.6186440677966099</c:v>
                </c:pt>
                <c:pt idx="58701">
                  <c:v>6.3819095477386902</c:v>
                </c:pt>
                <c:pt idx="58702">
                  <c:v>8.9863387978142004</c:v>
                </c:pt>
                <c:pt idx="58703">
                  <c:v>7.5658914728682101</c:v>
                </c:pt>
                <c:pt idx="58704">
                  <c:v>12.5945205479452</c:v>
                </c:pt>
                <c:pt idx="58705">
                  <c:v>10.539432176656099</c:v>
                </c:pt>
                <c:pt idx="58706">
                  <c:v>7.83478260869565</c:v>
                </c:pt>
                <c:pt idx="58707">
                  <c:v>4.9145299145299104</c:v>
                </c:pt>
                <c:pt idx="58708">
                  <c:v>4.71428571428571</c:v>
                </c:pt>
                <c:pt idx="58709">
                  <c:v>5.7228915662650603</c:v>
                </c:pt>
                <c:pt idx="58710">
                  <c:v>3.1246200607902699</c:v>
                </c:pt>
                <c:pt idx="58711">
                  <c:v>1.9285714285714199</c:v>
                </c:pt>
                <c:pt idx="58712">
                  <c:v>1.1612903225806399</c:v>
                </c:pt>
                <c:pt idx="58713">
                  <c:v>-1.7037037037036999</c:v>
                </c:pt>
                <c:pt idx="58714">
                  <c:v>4.6603773584905603</c:v>
                </c:pt>
                <c:pt idx="58715">
                  <c:v>5.4939759036144498</c:v>
                </c:pt>
                <c:pt idx="58716">
                  <c:v>12.295454545454501</c:v>
                </c:pt>
                <c:pt idx="58717">
                  <c:v>8.9892473118279508</c:v>
                </c:pt>
                <c:pt idx="58718">
                  <c:v>2.6018518518518499</c:v>
                </c:pt>
                <c:pt idx="58719">
                  <c:v>-1.5833333333333299</c:v>
                </c:pt>
                <c:pt idx="58720">
                  <c:v>17.354838709677399</c:v>
                </c:pt>
                <c:pt idx="58721">
                  <c:v>4.8611111111111098</c:v>
                </c:pt>
                <c:pt idx="58722">
                  <c:v>57.785714285714199</c:v>
                </c:pt>
                <c:pt idx="58723">
                  <c:v>59.375</c:v>
                </c:pt>
                <c:pt idx="58724">
                  <c:v>15.6538461538461</c:v>
                </c:pt>
                <c:pt idx="58725">
                  <c:v>13.578125</c:v>
                </c:pt>
                <c:pt idx="58726">
                  <c:v>28.0149253731343</c:v>
                </c:pt>
                <c:pt idx="58727">
                  <c:v>25.917647058823501</c:v>
                </c:pt>
                <c:pt idx="58728">
                  <c:v>14.432098765432</c:v>
                </c:pt>
                <c:pt idx="58729">
                  <c:v>15.857142857142801</c:v>
                </c:pt>
                <c:pt idx="58730">
                  <c:v>19.183333333333302</c:v>
                </c:pt>
                <c:pt idx="58731">
                  <c:v>5.0161290322580596</c:v>
                </c:pt>
                <c:pt idx="58732">
                  <c:v>7.1090909090908996</c:v>
                </c:pt>
                <c:pt idx="58733">
                  <c:v>10.983606557377</c:v>
                </c:pt>
                <c:pt idx="58734">
                  <c:v>11.530219780219699</c:v>
                </c:pt>
                <c:pt idx="58735">
                  <c:v>7.2260596546310802</c:v>
                </c:pt>
                <c:pt idx="58736">
                  <c:v>10.3110181311018</c:v>
                </c:pt>
                <c:pt idx="58737">
                  <c:v>9.1261872455902306</c:v>
                </c:pt>
                <c:pt idx="58738">
                  <c:v>13.0904392764857</c:v>
                </c:pt>
                <c:pt idx="58739">
                  <c:v>11.773696682464401</c:v>
                </c:pt>
                <c:pt idx="58740">
                  <c:v>15.214382632293001</c:v>
                </c:pt>
                <c:pt idx="58741">
                  <c:v>12.0480887792848</c:v>
                </c:pt>
                <c:pt idx="58742">
                  <c:v>7.4019370460048401</c:v>
                </c:pt>
                <c:pt idx="58743">
                  <c:v>8.8374655647382898</c:v>
                </c:pt>
                <c:pt idx="58744">
                  <c:v>8.1780455153949099</c:v>
                </c:pt>
                <c:pt idx="58745">
                  <c:v>13.118556701030901</c:v>
                </c:pt>
                <c:pt idx="58746">
                  <c:v>7.38267853266768</c:v>
                </c:pt>
                <c:pt idx="58747">
                  <c:v>7.09995372512725</c:v>
                </c:pt>
                <c:pt idx="58748">
                  <c:v>6.8215169002473202</c:v>
                </c:pt>
                <c:pt idx="58749">
                  <c:v>6.9548373731095898</c:v>
                </c:pt>
                <c:pt idx="58750">
                  <c:v>9.0339698492462297</c:v>
                </c:pt>
                <c:pt idx="58751">
                  <c:v>12.480484762074401</c:v>
                </c:pt>
                <c:pt idx="58752">
                  <c:v>12.0763209393346</c:v>
                </c:pt>
                <c:pt idx="58753">
                  <c:v>8.7978906999041193</c:v>
                </c:pt>
                <c:pt idx="58754">
                  <c:v>5.0346570397111901</c:v>
                </c:pt>
                <c:pt idx="58755">
                  <c:v>7.1654015181781796</c:v>
                </c:pt>
                <c:pt idx="58756">
                  <c:v>4.6843054720384796</c:v>
                </c:pt>
                <c:pt idx="58757">
                  <c:v>7.15578465063001</c:v>
                </c:pt>
                <c:pt idx="58758">
                  <c:v>5.3975903614457801</c:v>
                </c:pt>
                <c:pt idx="58759">
                  <c:v>6.8846153846153797</c:v>
                </c:pt>
                <c:pt idx="58760">
                  <c:v>11.170731707317</c:v>
                </c:pt>
                <c:pt idx="58761">
                  <c:v>3.0652173913043401</c:v>
                </c:pt>
                <c:pt idx="58762">
                  <c:v>17.076335877862501</c:v>
                </c:pt>
                <c:pt idx="58763">
                  <c:v>8.7796610169491505</c:v>
                </c:pt>
                <c:pt idx="58764">
                  <c:v>17.295652173912998</c:v>
                </c:pt>
                <c:pt idx="58765">
                  <c:v>21.1428571428571</c:v>
                </c:pt>
                <c:pt idx="58766">
                  <c:v>8.43333333333333</c:v>
                </c:pt>
                <c:pt idx="58767">
                  <c:v>0.241935483870967</c:v>
                </c:pt>
                <c:pt idx="58768">
                  <c:v>3.04819277108433</c:v>
                </c:pt>
                <c:pt idx="58769">
                  <c:v>-2.3518518518518499</c:v>
                </c:pt>
                <c:pt idx="58770">
                  <c:v>4.3</c:v>
                </c:pt>
                <c:pt idx="58771">
                  <c:v>3.2134831460674098</c:v>
                </c:pt>
                <c:pt idx="58772">
                  <c:v>3.9193548387096699</c:v>
                </c:pt>
                <c:pt idx="58773">
                  <c:v>6.3267973856209103</c:v>
                </c:pt>
                <c:pt idx="58774">
                  <c:v>11.280254777070001</c:v>
                </c:pt>
                <c:pt idx="58775">
                  <c:v>8.7985611510791308</c:v>
                </c:pt>
                <c:pt idx="58776">
                  <c:v>-0.25</c:v>
                </c:pt>
                <c:pt idx="58777">
                  <c:v>7.6402877697841696</c:v>
                </c:pt>
                <c:pt idx="58778">
                  <c:v>-1.2034883720930201</c:v>
                </c:pt>
                <c:pt idx="58779">
                  <c:v>2.0089285714285698</c:v>
                </c:pt>
                <c:pt idx="58780">
                  <c:v>0.18796992481203001</c:v>
                </c:pt>
                <c:pt idx="58781">
                  <c:v>1.5431034482758601</c:v>
                </c:pt>
                <c:pt idx="58782">
                  <c:v>6.5995085995085896</c:v>
                </c:pt>
                <c:pt idx="58783">
                  <c:v>4.9463276836158103</c:v>
                </c:pt>
                <c:pt idx="58784">
                  <c:v>3.9436997319034801</c:v>
                </c:pt>
                <c:pt idx="58785">
                  <c:v>2.9578313253011999</c:v>
                </c:pt>
                <c:pt idx="58786">
                  <c:v>8.6480938416422202</c:v>
                </c:pt>
                <c:pt idx="58787">
                  <c:v>10.379227053139999</c:v>
                </c:pt>
                <c:pt idx="58788">
                  <c:v>16.316129032258001</c:v>
                </c:pt>
                <c:pt idx="58789">
                  <c:v>13.020887728459501</c:v>
                </c:pt>
                <c:pt idx="58790">
                  <c:v>5.3166287015945297</c:v>
                </c:pt>
                <c:pt idx="58791">
                  <c:v>1.6625000000000001</c:v>
                </c:pt>
                <c:pt idx="58792">
                  <c:v>3.23548387096774</c:v>
                </c:pt>
                <c:pt idx="58793">
                  <c:v>7.3321799307958404</c:v>
                </c:pt>
                <c:pt idx="58794">
                  <c:v>11.6428571428571</c:v>
                </c:pt>
                <c:pt idx="58795">
                  <c:v>11.068965517241301</c:v>
                </c:pt>
                <c:pt idx="58796">
                  <c:v>12.6388888888888</c:v>
                </c:pt>
                <c:pt idx="58797">
                  <c:v>7.3333333333333304</c:v>
                </c:pt>
                <c:pt idx="58798">
                  <c:v>10</c:v>
                </c:pt>
                <c:pt idx="58799">
                  <c:v>-5.5</c:v>
                </c:pt>
                <c:pt idx="58800">
                  <c:v>-1.21428571428571</c:v>
                </c:pt>
                <c:pt idx="58801">
                  <c:v>11.9230769230769</c:v>
                </c:pt>
                <c:pt idx="58802">
                  <c:v>11.8888888888888</c:v>
                </c:pt>
                <c:pt idx="58803">
                  <c:v>24.603448275862</c:v>
                </c:pt>
                <c:pt idx="58804">
                  <c:v>27.692307692307601</c:v>
                </c:pt>
                <c:pt idx="58805">
                  <c:v>9.2456140350877192</c:v>
                </c:pt>
                <c:pt idx="58806">
                  <c:v>44.196428571428498</c:v>
                </c:pt>
                <c:pt idx="58807">
                  <c:v>33.775862068965502</c:v>
                </c:pt>
                <c:pt idx="58808">
                  <c:v>47.932203389830498</c:v>
                </c:pt>
                <c:pt idx="58809">
                  <c:v>26.7258064516129</c:v>
                </c:pt>
                <c:pt idx="58810">
                  <c:v>29.870967741935399</c:v>
                </c:pt>
                <c:pt idx="58811">
                  <c:v>17.816666666666599</c:v>
                </c:pt>
                <c:pt idx="58812">
                  <c:v>14.4193548387096</c:v>
                </c:pt>
                <c:pt idx="58813">
                  <c:v>21.086206896551701</c:v>
                </c:pt>
                <c:pt idx="58814">
                  <c:v>22.870967741935399</c:v>
                </c:pt>
                <c:pt idx="58815">
                  <c:v>-4</c:v>
                </c:pt>
                <c:pt idx="58816">
                  <c:v>17.965517241379299</c:v>
                </c:pt>
                <c:pt idx="58817">
                  <c:v>0.27631578947368401</c:v>
                </c:pt>
                <c:pt idx="58818">
                  <c:v>3.4360902255639099</c:v>
                </c:pt>
                <c:pt idx="58819">
                  <c:v>5.5531914893616996</c:v>
                </c:pt>
                <c:pt idx="58820">
                  <c:v>19.101123595505602</c:v>
                </c:pt>
                <c:pt idx="58821">
                  <c:v>11.8518518518518</c:v>
                </c:pt>
                <c:pt idx="58822">
                  <c:v>10.3793103448275</c:v>
                </c:pt>
                <c:pt idx="58823">
                  <c:v>13.224299065420499</c:v>
                </c:pt>
                <c:pt idx="58824">
                  <c:v>3.77966101694915</c:v>
                </c:pt>
                <c:pt idx="58825">
                  <c:v>13.8</c:v>
                </c:pt>
                <c:pt idx="58826">
                  <c:v>0.73076923076922995</c:v>
                </c:pt>
                <c:pt idx="58827">
                  <c:v>-5.4</c:v>
                </c:pt>
                <c:pt idx="58828">
                  <c:v>4.51123595505618</c:v>
                </c:pt>
                <c:pt idx="58829">
                  <c:v>6.3020408163265298</c:v>
                </c:pt>
                <c:pt idx="58830">
                  <c:v>11.927444794952599</c:v>
                </c:pt>
                <c:pt idx="58831">
                  <c:v>4.7058823529411704</c:v>
                </c:pt>
                <c:pt idx="58832">
                  <c:v>14.3109540636042</c:v>
                </c:pt>
                <c:pt idx="58833">
                  <c:v>7.8493150684931496</c:v>
                </c:pt>
                <c:pt idx="58834">
                  <c:v>15.176</c:v>
                </c:pt>
                <c:pt idx="58835">
                  <c:v>18.480132450331102</c:v>
                </c:pt>
                <c:pt idx="58836">
                  <c:v>6.0231023102310202</c:v>
                </c:pt>
                <c:pt idx="58837">
                  <c:v>10.7230215827338</c:v>
                </c:pt>
                <c:pt idx="58838">
                  <c:v>10.828644501278699</c:v>
                </c:pt>
                <c:pt idx="58839">
                  <c:v>8.4144144144144093</c:v>
                </c:pt>
                <c:pt idx="58840">
                  <c:v>6.4975247524752398</c:v>
                </c:pt>
                <c:pt idx="58841">
                  <c:v>5.63731574864235</c:v>
                </c:pt>
                <c:pt idx="58842">
                  <c:v>5.44864677307425</c:v>
                </c:pt>
                <c:pt idx="58843">
                  <c:v>5.3593135502323896</c:v>
                </c:pt>
                <c:pt idx="58844">
                  <c:v>7.0718213058419197</c:v>
                </c:pt>
                <c:pt idx="58845">
                  <c:v>9.6626894550145099</c:v>
                </c:pt>
                <c:pt idx="58846">
                  <c:v>10.9438893159108</c:v>
                </c:pt>
                <c:pt idx="58847">
                  <c:v>10.4963579604578</c:v>
                </c:pt>
                <c:pt idx="58848">
                  <c:v>3.0023310023310001</c:v>
                </c:pt>
                <c:pt idx="58849">
                  <c:v>4.22584446190102</c:v>
                </c:pt>
                <c:pt idx="58850">
                  <c:v>2.6968143537165798</c:v>
                </c:pt>
                <c:pt idx="58851">
                  <c:v>7.6046511627906899</c:v>
                </c:pt>
                <c:pt idx="58852">
                  <c:v>10.0232558139534</c:v>
                </c:pt>
                <c:pt idx="58853">
                  <c:v>8.2965116279069697</c:v>
                </c:pt>
                <c:pt idx="58854">
                  <c:v>8.4117647058823497</c:v>
                </c:pt>
                <c:pt idx="58855">
                  <c:v>15.1451612903225</c:v>
                </c:pt>
                <c:pt idx="58856">
                  <c:v>11.593625498007899</c:v>
                </c:pt>
                <c:pt idx="58857">
                  <c:v>11.7131474103585</c:v>
                </c:pt>
                <c:pt idx="58858">
                  <c:v>10.4448818897637</c:v>
                </c:pt>
                <c:pt idx="58859">
                  <c:v>10.3948497854077</c:v>
                </c:pt>
                <c:pt idx="58860">
                  <c:v>9.9529914529914496</c:v>
                </c:pt>
                <c:pt idx="58861">
                  <c:v>2.47727272727272</c:v>
                </c:pt>
                <c:pt idx="58862">
                  <c:v>8.0810810810810807</c:v>
                </c:pt>
                <c:pt idx="58863">
                  <c:v>2</c:v>
                </c:pt>
                <c:pt idx="58864">
                  <c:v>6.1111111111111098</c:v>
                </c:pt>
                <c:pt idx="58865">
                  <c:v>-0.125</c:v>
                </c:pt>
                <c:pt idx="58866">
                  <c:v>10.3846153846153</c:v>
                </c:pt>
                <c:pt idx="58867">
                  <c:v>10.6666666666666</c:v>
                </c:pt>
                <c:pt idx="58868">
                  <c:v>6.2592592592592498</c:v>
                </c:pt>
                <c:pt idx="58869">
                  <c:v>28.4</c:v>
                </c:pt>
                <c:pt idx="58870">
                  <c:v>4.3913043478260798</c:v>
                </c:pt>
                <c:pt idx="58871">
                  <c:v>6.4666666666666597</c:v>
                </c:pt>
                <c:pt idx="58872">
                  <c:v>6.5</c:v>
                </c:pt>
                <c:pt idx="58873">
                  <c:v>11.703703703703701</c:v>
                </c:pt>
                <c:pt idx="58874">
                  <c:v>30.56</c:v>
                </c:pt>
                <c:pt idx="58875">
                  <c:v>12.3846153846153</c:v>
                </c:pt>
                <c:pt idx="58876">
                  <c:v>10.9183222958057</c:v>
                </c:pt>
                <c:pt idx="58877">
                  <c:v>7.9732360097323598</c:v>
                </c:pt>
                <c:pt idx="58878">
                  <c:v>8.4990291262135909</c:v>
                </c:pt>
                <c:pt idx="58879">
                  <c:v>11.6281138790035</c:v>
                </c:pt>
                <c:pt idx="58880">
                  <c:v>15.6708463949843</c:v>
                </c:pt>
                <c:pt idx="58881">
                  <c:v>19.540284360189499</c:v>
                </c:pt>
                <c:pt idx="58882">
                  <c:v>16.737190082644599</c:v>
                </c:pt>
                <c:pt idx="58883">
                  <c:v>17.425041186161401</c:v>
                </c:pt>
                <c:pt idx="58884">
                  <c:v>10.994339622641499</c:v>
                </c:pt>
                <c:pt idx="58885">
                  <c:v>4.6859344894026904</c:v>
                </c:pt>
                <c:pt idx="58886">
                  <c:v>8.0678336980306309</c:v>
                </c:pt>
                <c:pt idx="58887">
                  <c:v>13.8959276018099</c:v>
                </c:pt>
                <c:pt idx="58888">
                  <c:v>11.031914893617</c:v>
                </c:pt>
                <c:pt idx="58889">
                  <c:v>7.8</c:v>
                </c:pt>
                <c:pt idx="58890">
                  <c:v>16.258064516129</c:v>
                </c:pt>
                <c:pt idx="58891">
                  <c:v>15.966666666666599</c:v>
                </c:pt>
                <c:pt idx="58892">
                  <c:v>14.3010752688172</c:v>
                </c:pt>
                <c:pt idx="58893">
                  <c:v>26.933333333333302</c:v>
                </c:pt>
                <c:pt idx="58894">
                  <c:v>18.2903225806451</c:v>
                </c:pt>
                <c:pt idx="58895">
                  <c:v>8.8620689655172402</c:v>
                </c:pt>
                <c:pt idx="58896">
                  <c:v>7.9249999999999998</c:v>
                </c:pt>
                <c:pt idx="58897">
                  <c:v>10.4919354838709</c:v>
                </c:pt>
                <c:pt idx="58898">
                  <c:v>8.6666666666666607</c:v>
                </c:pt>
                <c:pt idx="58899">
                  <c:v>12.2578125</c:v>
                </c:pt>
                <c:pt idx="58900">
                  <c:v>24.9897959183673</c:v>
                </c:pt>
                <c:pt idx="58901">
                  <c:v>11.6860465116279</c:v>
                </c:pt>
                <c:pt idx="58902">
                  <c:v>10.510638297872299</c:v>
                </c:pt>
                <c:pt idx="58903">
                  <c:v>12.007999999999999</c:v>
                </c:pt>
                <c:pt idx="58904">
                  <c:v>23.7258064516129</c:v>
                </c:pt>
                <c:pt idx="58905">
                  <c:v>37.3071428571428</c:v>
                </c:pt>
                <c:pt idx="58906">
                  <c:v>20.351724137931001</c:v>
                </c:pt>
                <c:pt idx="58907">
                  <c:v>22.026490066225101</c:v>
                </c:pt>
                <c:pt idx="58908">
                  <c:v>15.4305555555555</c:v>
                </c:pt>
                <c:pt idx="58909">
                  <c:v>11.105960264900601</c:v>
                </c:pt>
                <c:pt idx="58910">
                  <c:v>13.617647058823501</c:v>
                </c:pt>
                <c:pt idx="58911">
                  <c:v>10.748299319727799</c:v>
                </c:pt>
                <c:pt idx="58912">
                  <c:v>8.7782705099778209</c:v>
                </c:pt>
                <c:pt idx="58913">
                  <c:v>3.9441624365482202</c:v>
                </c:pt>
                <c:pt idx="58914">
                  <c:v>5.2457420924574203</c:v>
                </c:pt>
                <c:pt idx="58915">
                  <c:v>4.0755667506297204</c:v>
                </c:pt>
                <c:pt idx="58916">
                  <c:v>14.410891089108899</c:v>
                </c:pt>
                <c:pt idx="58917">
                  <c:v>9.9770833333333293</c:v>
                </c:pt>
                <c:pt idx="58918">
                  <c:v>10.454081632653001</c:v>
                </c:pt>
                <c:pt idx="58919">
                  <c:v>9.0911062906724496</c:v>
                </c:pt>
                <c:pt idx="58920">
                  <c:v>5.2119460500963299</c:v>
                </c:pt>
                <c:pt idx="58921">
                  <c:v>3.2041884816753901</c:v>
                </c:pt>
                <c:pt idx="58922">
                  <c:v>3.9131513647642602</c:v>
                </c:pt>
                <c:pt idx="58923">
                  <c:v>6.8153477218225396</c:v>
                </c:pt>
                <c:pt idx="58924">
                  <c:v>10.004433497536899</c:v>
                </c:pt>
                <c:pt idx="58925">
                  <c:v>9.4149171270718206</c:v>
                </c:pt>
                <c:pt idx="58926">
                  <c:v>10.5908473040326</c:v>
                </c:pt>
                <c:pt idx="58927">
                  <c:v>9.7480039920159598</c:v>
                </c:pt>
                <c:pt idx="58928">
                  <c:v>11.1686956521739</c:v>
                </c:pt>
                <c:pt idx="58929">
                  <c:v>17.466544789762299</c:v>
                </c:pt>
                <c:pt idx="58930">
                  <c:v>19.316997792494401</c:v>
                </c:pt>
                <c:pt idx="58931">
                  <c:v>14.8644913627639</c:v>
                </c:pt>
                <c:pt idx="58932">
                  <c:v>7.8221717744986696</c:v>
                </c:pt>
                <c:pt idx="58933">
                  <c:v>8.6274781005071404</c:v>
                </c:pt>
                <c:pt idx="58934">
                  <c:v>6.3297423887587803</c:v>
                </c:pt>
                <c:pt idx="58935">
                  <c:v>11.269371011850501</c:v>
                </c:pt>
                <c:pt idx="58936">
                  <c:v>8.9212672521957295</c:v>
                </c:pt>
                <c:pt idx="58937">
                  <c:v>7.5101479188166396</c:v>
                </c:pt>
                <c:pt idx="58938">
                  <c:v>8.4240074441687298</c:v>
                </c:pt>
                <c:pt idx="58939">
                  <c:v>7.9594682230869003</c:v>
                </c:pt>
                <c:pt idx="58940">
                  <c:v>9.7211779448621503</c:v>
                </c:pt>
                <c:pt idx="58941">
                  <c:v>13.3826384922901</c:v>
                </c:pt>
                <c:pt idx="58942">
                  <c:v>13.540439932318099</c:v>
                </c:pt>
                <c:pt idx="58943">
                  <c:v>10.315389294403801</c:v>
                </c:pt>
                <c:pt idx="58944">
                  <c:v>6.6751793400286896</c:v>
                </c:pt>
                <c:pt idx="58945">
                  <c:v>5.9936155913978402</c:v>
                </c:pt>
                <c:pt idx="58946">
                  <c:v>5.3733547351524802</c:v>
                </c:pt>
                <c:pt idx="58947">
                  <c:v>9.6806853582554506</c:v>
                </c:pt>
                <c:pt idx="58948">
                  <c:v>14.875</c:v>
                </c:pt>
                <c:pt idx="58949">
                  <c:v>2.7833333333333301</c:v>
                </c:pt>
                <c:pt idx="58950">
                  <c:v>1.2333333333333301</c:v>
                </c:pt>
                <c:pt idx="58951">
                  <c:v>16.467741935483801</c:v>
                </c:pt>
                <c:pt idx="58952">
                  <c:v>5.9672131147540899</c:v>
                </c:pt>
                <c:pt idx="58953">
                  <c:v>5</c:v>
                </c:pt>
                <c:pt idx="58954">
                  <c:v>0.34482758620689602</c:v>
                </c:pt>
                <c:pt idx="58955">
                  <c:v>-2.6129032258064502</c:v>
                </c:pt>
                <c:pt idx="58956">
                  <c:v>8.2406216505894907</c:v>
                </c:pt>
                <c:pt idx="58957">
                  <c:v>8.0157099697885101</c:v>
                </c:pt>
                <c:pt idx="58958">
                  <c:v>6.9221810481736297</c:v>
                </c:pt>
                <c:pt idx="58959">
                  <c:v>7.28125</c:v>
                </c:pt>
                <c:pt idx="58960">
                  <c:v>8.4908911866075805</c:v>
                </c:pt>
                <c:pt idx="58961">
                  <c:v>14.2710547833197</c:v>
                </c:pt>
                <c:pt idx="58962">
                  <c:v>14.5502463054187</c:v>
                </c:pt>
                <c:pt idx="58963">
                  <c:v>11.5848806366047</c:v>
                </c:pt>
                <c:pt idx="58964">
                  <c:v>5.0310283687943196</c:v>
                </c:pt>
                <c:pt idx="58965">
                  <c:v>3.7145922746781102</c:v>
                </c:pt>
                <c:pt idx="58966">
                  <c:v>4.0196687370600399</c:v>
                </c:pt>
                <c:pt idx="58967">
                  <c:v>8.6632762312633798</c:v>
                </c:pt>
                <c:pt idx="58968">
                  <c:v>10</c:v>
                </c:pt>
                <c:pt idx="58969">
                  <c:v>4.0833333333333304</c:v>
                </c:pt>
                <c:pt idx="58970">
                  <c:v>5.1875</c:v>
                </c:pt>
                <c:pt idx="58971">
                  <c:v>-7</c:v>
                </c:pt>
                <c:pt idx="58972">
                  <c:v>-7</c:v>
                </c:pt>
                <c:pt idx="58973">
                  <c:v>-5</c:v>
                </c:pt>
                <c:pt idx="58974">
                  <c:v>35</c:v>
                </c:pt>
                <c:pt idx="58975">
                  <c:v>28.714285714285701</c:v>
                </c:pt>
                <c:pt idx="58976">
                  <c:v>26.633333333333301</c:v>
                </c:pt>
                <c:pt idx="58977">
                  <c:v>5.0999999999999996</c:v>
                </c:pt>
                <c:pt idx="58978">
                  <c:v>-9.1999999999999993</c:v>
                </c:pt>
                <c:pt idx="58979">
                  <c:v>-6.75</c:v>
                </c:pt>
                <c:pt idx="58980">
                  <c:v>10.0475086906141</c:v>
                </c:pt>
                <c:pt idx="58981">
                  <c:v>9.0915581688366203</c:v>
                </c:pt>
                <c:pt idx="58982">
                  <c:v>9.3147813516443794</c:v>
                </c:pt>
                <c:pt idx="58983">
                  <c:v>9.31961360772784</c:v>
                </c:pt>
                <c:pt idx="58984">
                  <c:v>12.611622276028999</c:v>
                </c:pt>
                <c:pt idx="58985">
                  <c:v>14.057476635514</c:v>
                </c:pt>
                <c:pt idx="58986">
                  <c:v>16.0593368237347</c:v>
                </c:pt>
                <c:pt idx="58987">
                  <c:v>13.3902305159165</c:v>
                </c:pt>
                <c:pt idx="58988">
                  <c:v>6.8599892299407603</c:v>
                </c:pt>
                <c:pt idx="58989">
                  <c:v>6.65443037974683</c:v>
                </c:pt>
                <c:pt idx="58990">
                  <c:v>6.2641002685765397</c:v>
                </c:pt>
                <c:pt idx="58991">
                  <c:v>12.353348729792099</c:v>
                </c:pt>
                <c:pt idx="58992">
                  <c:v>13.857142857142801</c:v>
                </c:pt>
                <c:pt idx="58993">
                  <c:v>17.5</c:v>
                </c:pt>
                <c:pt idx="58994">
                  <c:v>17.7017543859649</c:v>
                </c:pt>
                <c:pt idx="58995">
                  <c:v>11.3731343283582</c:v>
                </c:pt>
                <c:pt idx="58996">
                  <c:v>9.6885245901639294</c:v>
                </c:pt>
                <c:pt idx="58997">
                  <c:v>3.5833333333333299</c:v>
                </c:pt>
                <c:pt idx="58998">
                  <c:v>3.74193548387096</c:v>
                </c:pt>
                <c:pt idx="58999">
                  <c:v>5.8571428571428497</c:v>
                </c:pt>
                <c:pt idx="59000">
                  <c:v>2.7749999999999999</c:v>
                </c:pt>
                <c:pt idx="59001">
                  <c:v>16.258064516129</c:v>
                </c:pt>
                <c:pt idx="59002">
                  <c:v>-0.53571428571428503</c:v>
                </c:pt>
                <c:pt idx="59003">
                  <c:v>13.3333333333333</c:v>
                </c:pt>
                <c:pt idx="59004">
                  <c:v>3.1153846153846101</c:v>
                </c:pt>
                <c:pt idx="59005">
                  <c:v>6.9</c:v>
                </c:pt>
                <c:pt idx="59006">
                  <c:v>7.5443037974683502</c:v>
                </c:pt>
                <c:pt idx="59007">
                  <c:v>46.454545454545404</c:v>
                </c:pt>
                <c:pt idx="59008">
                  <c:v>28.071428571428498</c:v>
                </c:pt>
                <c:pt idx="59009">
                  <c:v>5.0714285714285703</c:v>
                </c:pt>
                <c:pt idx="59010">
                  <c:v>2.3548387096774102</c:v>
                </c:pt>
                <c:pt idx="59011">
                  <c:v>-1.3859649122807001</c:v>
                </c:pt>
                <c:pt idx="59012">
                  <c:v>0.41176470588235198</c:v>
                </c:pt>
                <c:pt idx="59013">
                  <c:v>14.473684210526301</c:v>
                </c:pt>
                <c:pt idx="59014">
                  <c:v>18.7558139534883</c:v>
                </c:pt>
                <c:pt idx="59015">
                  <c:v>23.2470588235294</c:v>
                </c:pt>
                <c:pt idx="59016">
                  <c:v>22.894117647058799</c:v>
                </c:pt>
                <c:pt idx="59017">
                  <c:v>16.651685393258401</c:v>
                </c:pt>
                <c:pt idx="59018">
                  <c:v>9.8352941176470594</c:v>
                </c:pt>
                <c:pt idx="59019">
                  <c:v>5.5617977528089799</c:v>
                </c:pt>
                <c:pt idx="59020">
                  <c:v>13.65</c:v>
                </c:pt>
                <c:pt idx="59021">
                  <c:v>10.337078651685299</c:v>
                </c:pt>
                <c:pt idx="59022">
                  <c:v>13.753623188405699</c:v>
                </c:pt>
                <c:pt idx="59023">
                  <c:v>6.8556149732620302</c:v>
                </c:pt>
                <c:pt idx="59024">
                  <c:v>11.4258373205741</c:v>
                </c:pt>
                <c:pt idx="59025">
                  <c:v>13.4486486486486</c:v>
                </c:pt>
                <c:pt idx="59026">
                  <c:v>15.625730994152001</c:v>
                </c:pt>
                <c:pt idx="59027">
                  <c:v>15.6423076923076</c:v>
                </c:pt>
                <c:pt idx="59028">
                  <c:v>16.994082840236601</c:v>
                </c:pt>
                <c:pt idx="59029">
                  <c:v>12.2402234636871</c:v>
                </c:pt>
                <c:pt idx="59030">
                  <c:v>7.0594059405940497</c:v>
                </c:pt>
                <c:pt idx="59031">
                  <c:v>10.559139784946201</c:v>
                </c:pt>
                <c:pt idx="59032">
                  <c:v>9.1677018633540293</c:v>
                </c:pt>
                <c:pt idx="59033">
                  <c:v>22.824561403508699</c:v>
                </c:pt>
                <c:pt idx="59034">
                  <c:v>20.044444444444402</c:v>
                </c:pt>
                <c:pt idx="59035">
                  <c:v>16.387499999999999</c:v>
                </c:pt>
                <c:pt idx="59036">
                  <c:v>5.1818181818181799</c:v>
                </c:pt>
                <c:pt idx="59037">
                  <c:v>28.104651162790699</c:v>
                </c:pt>
                <c:pt idx="59038">
                  <c:v>12</c:v>
                </c:pt>
                <c:pt idx="59039">
                  <c:v>24.741176470588201</c:v>
                </c:pt>
                <c:pt idx="59040">
                  <c:v>12.9285714285714</c:v>
                </c:pt>
                <c:pt idx="59041">
                  <c:v>19.908045977011401</c:v>
                </c:pt>
                <c:pt idx="59042">
                  <c:v>12.2823529411764</c:v>
                </c:pt>
                <c:pt idx="59043">
                  <c:v>10.044943820224701</c:v>
                </c:pt>
                <c:pt idx="59044">
                  <c:v>15.592592592592499</c:v>
                </c:pt>
                <c:pt idx="59045">
                  <c:v>11.6235294117647</c:v>
                </c:pt>
                <c:pt idx="59046">
                  <c:v>14.251461988303999</c:v>
                </c:pt>
                <c:pt idx="59047">
                  <c:v>7.953125</c:v>
                </c:pt>
                <c:pt idx="59048">
                  <c:v>3.7333333333333298</c:v>
                </c:pt>
                <c:pt idx="59049">
                  <c:v>6.50420168067226</c:v>
                </c:pt>
                <c:pt idx="59050">
                  <c:v>7</c:v>
                </c:pt>
                <c:pt idx="59051">
                  <c:v>14.2068965517241</c:v>
                </c:pt>
                <c:pt idx="59052">
                  <c:v>7.8782608695652101</c:v>
                </c:pt>
                <c:pt idx="59053">
                  <c:v>14.91</c:v>
                </c:pt>
                <c:pt idx="59054">
                  <c:v>23.214285714285701</c:v>
                </c:pt>
                <c:pt idx="59055">
                  <c:v>-3.5</c:v>
                </c:pt>
                <c:pt idx="59056">
                  <c:v>78.857142857142804</c:v>
                </c:pt>
                <c:pt idx="59057">
                  <c:v>16.035714285714199</c:v>
                </c:pt>
                <c:pt idx="59058">
                  <c:v>9.1238591916558001</c:v>
                </c:pt>
                <c:pt idx="59059">
                  <c:v>7.5323790047716397</c:v>
                </c:pt>
                <c:pt idx="59060">
                  <c:v>9.5782396088019492</c:v>
                </c:pt>
                <c:pt idx="59061">
                  <c:v>6.6860613810741603</c:v>
                </c:pt>
                <c:pt idx="59062">
                  <c:v>10.8857782754759</c:v>
                </c:pt>
                <c:pt idx="59063">
                  <c:v>12.9574898785425</c:v>
                </c:pt>
                <c:pt idx="59064">
                  <c:v>14.9113475177304</c:v>
                </c:pt>
                <c:pt idx="59065">
                  <c:v>10.514084507042201</c:v>
                </c:pt>
                <c:pt idx="59066">
                  <c:v>7.4681306909480396</c:v>
                </c:pt>
                <c:pt idx="59067">
                  <c:v>7.2547393364928903</c:v>
                </c:pt>
                <c:pt idx="59068">
                  <c:v>6.5334538878842601</c:v>
                </c:pt>
                <c:pt idx="59069">
                  <c:v>10.968206358728199</c:v>
                </c:pt>
                <c:pt idx="59070">
                  <c:v>8.5</c:v>
                </c:pt>
                <c:pt idx="59071">
                  <c:v>-2.8518518518518499</c:v>
                </c:pt>
                <c:pt idx="59072">
                  <c:v>-2.48484848484848</c:v>
                </c:pt>
                <c:pt idx="59073">
                  <c:v>7.5</c:v>
                </c:pt>
                <c:pt idx="59074">
                  <c:v>12.195652173913</c:v>
                </c:pt>
                <c:pt idx="59075">
                  <c:v>16.192307692307601</c:v>
                </c:pt>
                <c:pt idx="59076">
                  <c:v>11.116279069767399</c:v>
                </c:pt>
                <c:pt idx="59077">
                  <c:v>17.324999999999999</c:v>
                </c:pt>
                <c:pt idx="59078">
                  <c:v>6.36666666666666</c:v>
                </c:pt>
                <c:pt idx="59079">
                  <c:v>1.4193548387096699</c:v>
                </c:pt>
                <c:pt idx="59080">
                  <c:v>8.5</c:v>
                </c:pt>
                <c:pt idx="59081">
                  <c:v>8.3793103448275801</c:v>
                </c:pt>
                <c:pt idx="59082">
                  <c:v>9.1285046728971899</c:v>
                </c:pt>
                <c:pt idx="59083">
                  <c:v>8.11049723756906</c:v>
                </c:pt>
                <c:pt idx="59084">
                  <c:v>7.5994832041343603</c:v>
                </c:pt>
                <c:pt idx="59085">
                  <c:v>8.9145728643216007</c:v>
                </c:pt>
                <c:pt idx="59086">
                  <c:v>14.5112016293279</c:v>
                </c:pt>
                <c:pt idx="59087">
                  <c:v>13.4172335600907</c:v>
                </c:pt>
                <c:pt idx="59088">
                  <c:v>13.8146214099216</c:v>
                </c:pt>
                <c:pt idx="59089">
                  <c:v>12.038901601830601</c:v>
                </c:pt>
                <c:pt idx="59090">
                  <c:v>8.6213389121338899</c:v>
                </c:pt>
                <c:pt idx="59091">
                  <c:v>3.1188340807174799</c:v>
                </c:pt>
                <c:pt idx="59092">
                  <c:v>2.7330415754923401</c:v>
                </c:pt>
                <c:pt idx="59093">
                  <c:v>3.9474835886214401</c:v>
                </c:pt>
                <c:pt idx="59094">
                  <c:v>-16</c:v>
                </c:pt>
                <c:pt idx="59095">
                  <c:v>6.1583850931677002</c:v>
                </c:pt>
                <c:pt idx="59096">
                  <c:v>7.3310924369747896</c:v>
                </c:pt>
                <c:pt idx="59097">
                  <c:v>8.1812865497076004</c:v>
                </c:pt>
                <c:pt idx="59098">
                  <c:v>7.4170337738619603</c:v>
                </c:pt>
                <c:pt idx="59099">
                  <c:v>6.7083926031294396</c:v>
                </c:pt>
                <c:pt idx="59100">
                  <c:v>7.7932885906040203</c:v>
                </c:pt>
                <c:pt idx="59101">
                  <c:v>9.3438661710037092</c:v>
                </c:pt>
                <c:pt idx="59102">
                  <c:v>11.490756302521</c:v>
                </c:pt>
                <c:pt idx="59103">
                  <c:v>7.7298937784522002</c:v>
                </c:pt>
                <c:pt idx="59104">
                  <c:v>1.9389140271493199</c:v>
                </c:pt>
                <c:pt idx="59105">
                  <c:v>4.8686679174484002</c:v>
                </c:pt>
                <c:pt idx="59106">
                  <c:v>9.3534482758620694</c:v>
                </c:pt>
                <c:pt idx="59107">
                  <c:v>11</c:v>
                </c:pt>
                <c:pt idx="59108">
                  <c:v>12.8879668049792</c:v>
                </c:pt>
                <c:pt idx="59109">
                  <c:v>7.07042253521126</c:v>
                </c:pt>
                <c:pt idx="59110">
                  <c:v>7.98542274052478</c:v>
                </c:pt>
                <c:pt idx="59111">
                  <c:v>25.864532019704399</c:v>
                </c:pt>
                <c:pt idx="59112">
                  <c:v>17.382899628252702</c:v>
                </c:pt>
                <c:pt idx="59113">
                  <c:v>26.758928571428498</c:v>
                </c:pt>
                <c:pt idx="59114">
                  <c:v>19.531531531531499</c:v>
                </c:pt>
                <c:pt idx="59115">
                  <c:v>8.4</c:v>
                </c:pt>
                <c:pt idx="59116">
                  <c:v>12.5899280575539</c:v>
                </c:pt>
                <c:pt idx="59117">
                  <c:v>2.6953125</c:v>
                </c:pt>
                <c:pt idx="59118">
                  <c:v>15.312977099236599</c:v>
                </c:pt>
                <c:pt idx="59119">
                  <c:v>8.7123136388735496</c:v>
                </c:pt>
                <c:pt idx="59120">
                  <c:v>7.7179487179487101</c:v>
                </c:pt>
                <c:pt idx="59121">
                  <c:v>10.5643243243243</c:v>
                </c:pt>
                <c:pt idx="59122">
                  <c:v>7.1127900701564997</c:v>
                </c:pt>
                <c:pt idx="59123">
                  <c:v>8.9541577825159901</c:v>
                </c:pt>
                <c:pt idx="59124">
                  <c:v>11.6084480303749</c:v>
                </c:pt>
                <c:pt idx="59125">
                  <c:v>14.158273381294901</c:v>
                </c:pt>
                <c:pt idx="59126">
                  <c:v>11.2048629073978</c:v>
                </c:pt>
                <c:pt idx="59127">
                  <c:v>6.3054435483870899</c:v>
                </c:pt>
                <c:pt idx="59128">
                  <c:v>5.9317194289261304</c:v>
                </c:pt>
                <c:pt idx="59129">
                  <c:v>3.4168201350521699</c:v>
                </c:pt>
                <c:pt idx="59130">
                  <c:v>9.0800264550264504</c:v>
                </c:pt>
                <c:pt idx="59131">
                  <c:v>8.7785956964892407</c:v>
                </c:pt>
                <c:pt idx="59132">
                  <c:v>6.9456589631480297</c:v>
                </c:pt>
                <c:pt idx="59133">
                  <c:v>9.3896236012207499</c:v>
                </c:pt>
                <c:pt idx="59134">
                  <c:v>6.9622549019607796</c:v>
                </c:pt>
                <c:pt idx="59135">
                  <c:v>9.9712746858168693</c:v>
                </c:pt>
                <c:pt idx="59136">
                  <c:v>10.657271241829999</c:v>
                </c:pt>
                <c:pt idx="59137">
                  <c:v>13.9545454545454</c:v>
                </c:pt>
                <c:pt idx="59138">
                  <c:v>11.627987831377601</c:v>
                </c:pt>
                <c:pt idx="59139">
                  <c:v>6.2726860254083396</c:v>
                </c:pt>
                <c:pt idx="59140">
                  <c:v>6.3053924185798103</c:v>
                </c:pt>
                <c:pt idx="59141">
                  <c:v>5.2656170644997404</c:v>
                </c:pt>
                <c:pt idx="59142">
                  <c:v>9.1994191674733692</c:v>
                </c:pt>
                <c:pt idx="59143">
                  <c:v>6.5798969072164901</c:v>
                </c:pt>
                <c:pt idx="59144">
                  <c:v>7.4568965517241299</c:v>
                </c:pt>
                <c:pt idx="59145">
                  <c:v>9.0373333333333292</c:v>
                </c:pt>
                <c:pt idx="59146">
                  <c:v>11.408898305084699</c:v>
                </c:pt>
                <c:pt idx="59147">
                  <c:v>8.9911032028469702</c:v>
                </c:pt>
                <c:pt idx="59148">
                  <c:v>9.6934865900383098</c:v>
                </c:pt>
                <c:pt idx="59149">
                  <c:v>12.797266514806299</c:v>
                </c:pt>
                <c:pt idx="59150">
                  <c:v>8.5054704595185999</c:v>
                </c:pt>
                <c:pt idx="59151">
                  <c:v>3.92807424593967</c:v>
                </c:pt>
                <c:pt idx="59152">
                  <c:v>4.8992974238875799</c:v>
                </c:pt>
                <c:pt idx="59153">
                  <c:v>6.6414634146341402</c:v>
                </c:pt>
                <c:pt idx="59154">
                  <c:v>5.8823529411764701</c:v>
                </c:pt>
                <c:pt idx="59155">
                  <c:v>1.22058823529411</c:v>
                </c:pt>
                <c:pt idx="59156">
                  <c:v>2.4347826086956501</c:v>
                </c:pt>
                <c:pt idx="59157">
                  <c:v>3.9354838709677402</c:v>
                </c:pt>
                <c:pt idx="59158">
                  <c:v>6.82258064516129</c:v>
                </c:pt>
                <c:pt idx="59159">
                  <c:v>7.3401015228426303</c:v>
                </c:pt>
                <c:pt idx="59160">
                  <c:v>14.625</c:v>
                </c:pt>
                <c:pt idx="59161">
                  <c:v>13.391061452513901</c:v>
                </c:pt>
                <c:pt idx="59162">
                  <c:v>9.0112359550561791</c:v>
                </c:pt>
                <c:pt idx="59163">
                  <c:v>9.8728323699421896</c:v>
                </c:pt>
                <c:pt idx="59164">
                  <c:v>3.6904761904761898</c:v>
                </c:pt>
                <c:pt idx="59165">
                  <c:v>13.85</c:v>
                </c:pt>
                <c:pt idx="59166">
                  <c:v>0.87254901960784303</c:v>
                </c:pt>
                <c:pt idx="59167">
                  <c:v>9.0325791855203601</c:v>
                </c:pt>
                <c:pt idx="59168">
                  <c:v>8.7626384207992292</c:v>
                </c:pt>
                <c:pt idx="59169">
                  <c:v>9.8076846107664597</c:v>
                </c:pt>
                <c:pt idx="59170">
                  <c:v>8.3699618158676206</c:v>
                </c:pt>
                <c:pt idx="59171">
                  <c:v>8.7113812154696095</c:v>
                </c:pt>
                <c:pt idx="59172">
                  <c:v>13.1201398889117</c:v>
                </c:pt>
                <c:pt idx="59173">
                  <c:v>16.594185194234001</c:v>
                </c:pt>
                <c:pt idx="59174">
                  <c:v>12.7785403797757</c:v>
                </c:pt>
                <c:pt idx="59175">
                  <c:v>6.0860215053763396</c:v>
                </c:pt>
                <c:pt idx="59176">
                  <c:v>6.25543478260869</c:v>
                </c:pt>
                <c:pt idx="59177">
                  <c:v>5.82331594465865</c:v>
                </c:pt>
                <c:pt idx="59178">
                  <c:v>12.438107582631201</c:v>
                </c:pt>
                <c:pt idx="59179">
                  <c:v>12.713200934579399</c:v>
                </c:pt>
                <c:pt idx="59180">
                  <c:v>8.1641123882503202</c:v>
                </c:pt>
                <c:pt idx="59181">
                  <c:v>11.625954198473201</c:v>
                </c:pt>
                <c:pt idx="59182">
                  <c:v>12.2962561041779</c:v>
                </c:pt>
                <c:pt idx="59183">
                  <c:v>15.2418677859391</c:v>
                </c:pt>
                <c:pt idx="59184">
                  <c:v>17.7165</c:v>
                </c:pt>
                <c:pt idx="59185">
                  <c:v>16.245350929813998</c:v>
                </c:pt>
                <c:pt idx="59186">
                  <c:v>14.395273899033199</c:v>
                </c:pt>
                <c:pt idx="59187">
                  <c:v>10.059405940594001</c:v>
                </c:pt>
                <c:pt idx="59188">
                  <c:v>9.2656050955413995</c:v>
                </c:pt>
                <c:pt idx="59189">
                  <c:v>9.9759615384615294</c:v>
                </c:pt>
                <c:pt idx="59190">
                  <c:v>16.8174123337363</c:v>
                </c:pt>
                <c:pt idx="59191">
                  <c:v>9.60983606557377</c:v>
                </c:pt>
                <c:pt idx="59192">
                  <c:v>12.478417266187</c:v>
                </c:pt>
                <c:pt idx="59193">
                  <c:v>10.1683501683501</c:v>
                </c:pt>
                <c:pt idx="59194">
                  <c:v>6.7949640287769704</c:v>
                </c:pt>
                <c:pt idx="59195">
                  <c:v>12.272373540856</c:v>
                </c:pt>
                <c:pt idx="59196">
                  <c:v>5.3073929961089403</c:v>
                </c:pt>
                <c:pt idx="59197">
                  <c:v>14.845493562231701</c:v>
                </c:pt>
                <c:pt idx="59198">
                  <c:v>11.1023622047244</c:v>
                </c:pt>
                <c:pt idx="59199">
                  <c:v>1.38871473354231</c:v>
                </c:pt>
                <c:pt idx="59200">
                  <c:v>4.2843137254901897</c:v>
                </c:pt>
                <c:pt idx="59201">
                  <c:v>4.2601626016260097</c:v>
                </c:pt>
                <c:pt idx="59202">
                  <c:v>5.54779411764705</c:v>
                </c:pt>
                <c:pt idx="59203">
                  <c:v>8.4220877458396295</c:v>
                </c:pt>
                <c:pt idx="59204">
                  <c:v>5.1655844155844104</c:v>
                </c:pt>
                <c:pt idx="59205">
                  <c:v>12.459110473457599</c:v>
                </c:pt>
                <c:pt idx="59206">
                  <c:v>12.099212598425099</c:v>
                </c:pt>
                <c:pt idx="59207">
                  <c:v>11.4663212435233</c:v>
                </c:pt>
                <c:pt idx="59208">
                  <c:v>13.6985714285714</c:v>
                </c:pt>
                <c:pt idx="59209">
                  <c:v>15.734411085450301</c:v>
                </c:pt>
                <c:pt idx="59210">
                  <c:v>13.160958904109499</c:v>
                </c:pt>
                <c:pt idx="59211">
                  <c:v>8.9048877146631398</c:v>
                </c:pt>
                <c:pt idx="59212">
                  <c:v>12.248730964467001</c:v>
                </c:pt>
                <c:pt idx="59213">
                  <c:v>8.2748735244519391</c:v>
                </c:pt>
                <c:pt idx="59214">
                  <c:v>11.1094017094017</c:v>
                </c:pt>
                <c:pt idx="59215">
                  <c:v>9.5940977261731906</c:v>
                </c:pt>
                <c:pt idx="59216">
                  <c:v>8.0851718830169297</c:v>
                </c:pt>
                <c:pt idx="59217">
                  <c:v>8.3430493273542599</c:v>
                </c:pt>
                <c:pt idx="59218">
                  <c:v>7.8077455048409403</c:v>
                </c:pt>
                <c:pt idx="59219">
                  <c:v>9.9447138700290907</c:v>
                </c:pt>
                <c:pt idx="59220">
                  <c:v>11.354718735471801</c:v>
                </c:pt>
                <c:pt idx="59221">
                  <c:v>14.2909680908599</c:v>
                </c:pt>
                <c:pt idx="59222">
                  <c:v>12.896359959555101</c:v>
                </c:pt>
                <c:pt idx="59223">
                  <c:v>4.5080020650490402</c:v>
                </c:pt>
                <c:pt idx="59224">
                  <c:v>6.7485207100591698</c:v>
                </c:pt>
                <c:pt idx="59225">
                  <c:v>5.7381076842655503</c:v>
                </c:pt>
                <c:pt idx="59226">
                  <c:v>12.367977528089799</c:v>
                </c:pt>
                <c:pt idx="59227">
                  <c:v>9.7943925233644809</c:v>
                </c:pt>
                <c:pt idx="59228">
                  <c:v>4.0930232558139501</c:v>
                </c:pt>
                <c:pt idx="59229">
                  <c:v>9.8728323699421896</c:v>
                </c:pt>
                <c:pt idx="59230">
                  <c:v>17.677419354838701</c:v>
                </c:pt>
                <c:pt idx="59231">
                  <c:v>12.090909090908999</c:v>
                </c:pt>
                <c:pt idx="59232">
                  <c:v>17.508982035928099</c:v>
                </c:pt>
                <c:pt idx="59233">
                  <c:v>14.00625</c:v>
                </c:pt>
                <c:pt idx="59234">
                  <c:v>17.7887323943661</c:v>
                </c:pt>
                <c:pt idx="59235">
                  <c:v>6.2588235294117602</c:v>
                </c:pt>
                <c:pt idx="59236">
                  <c:v>2.3125</c:v>
                </c:pt>
                <c:pt idx="59237">
                  <c:v>10.842592592592499</c:v>
                </c:pt>
                <c:pt idx="59238">
                  <c:v>20.323529411764699</c:v>
                </c:pt>
                <c:pt idx="59239">
                  <c:v>23.6</c:v>
                </c:pt>
                <c:pt idx="59240">
                  <c:v>32.571428571428498</c:v>
                </c:pt>
                <c:pt idx="59241">
                  <c:v>33.2916666666666</c:v>
                </c:pt>
                <c:pt idx="59242">
                  <c:v>22.027397260273901</c:v>
                </c:pt>
                <c:pt idx="59243">
                  <c:v>19.64</c:v>
                </c:pt>
                <c:pt idx="59244">
                  <c:v>18.849315068493102</c:v>
                </c:pt>
                <c:pt idx="59245">
                  <c:v>4.609375</c:v>
                </c:pt>
                <c:pt idx="59246">
                  <c:v>16.224137931034399</c:v>
                </c:pt>
                <c:pt idx="59247">
                  <c:v>12.0322580645161</c:v>
                </c:pt>
                <c:pt idx="59248">
                  <c:v>9.1713021491782492</c:v>
                </c:pt>
                <c:pt idx="59249">
                  <c:v>9.2709219858155993</c:v>
                </c:pt>
                <c:pt idx="59250">
                  <c:v>6.9302481556002604</c:v>
                </c:pt>
                <c:pt idx="59251">
                  <c:v>7.67459324155194</c:v>
                </c:pt>
                <c:pt idx="59252">
                  <c:v>5.8839750260145598</c:v>
                </c:pt>
                <c:pt idx="59253">
                  <c:v>12.5234042553191</c:v>
                </c:pt>
                <c:pt idx="59254">
                  <c:v>12.5120656370656</c:v>
                </c:pt>
                <c:pt idx="59255">
                  <c:v>10.013716814159199</c:v>
                </c:pt>
                <c:pt idx="59256">
                  <c:v>5.8141078838174201</c:v>
                </c:pt>
                <c:pt idx="59257">
                  <c:v>4.34968121628249</c:v>
                </c:pt>
                <c:pt idx="59258">
                  <c:v>4.6708203530633403</c:v>
                </c:pt>
                <c:pt idx="59259">
                  <c:v>9.3133253301320504</c:v>
                </c:pt>
                <c:pt idx="59260">
                  <c:v>5.3402777777777697</c:v>
                </c:pt>
                <c:pt idx="59261">
                  <c:v>6.7485148514851403</c:v>
                </c:pt>
                <c:pt idx="59262">
                  <c:v>4.0473083197389803</c:v>
                </c:pt>
                <c:pt idx="59263">
                  <c:v>4.62196861626248</c:v>
                </c:pt>
                <c:pt idx="59264">
                  <c:v>7.1911966987620302</c:v>
                </c:pt>
                <c:pt idx="59265">
                  <c:v>9.9316770186335397</c:v>
                </c:pt>
                <c:pt idx="59266">
                  <c:v>10.343881856539999</c:v>
                </c:pt>
                <c:pt idx="59267">
                  <c:v>6.2799227799227797</c:v>
                </c:pt>
                <c:pt idx="59268">
                  <c:v>2.01989150090415</c:v>
                </c:pt>
                <c:pt idx="59269">
                  <c:v>2.76008064516129</c:v>
                </c:pt>
                <c:pt idx="59270">
                  <c:v>5.2093397745571597</c:v>
                </c:pt>
                <c:pt idx="59271">
                  <c:v>5.5175879396984904</c:v>
                </c:pt>
                <c:pt idx="59272">
                  <c:v>4.5999999999999996</c:v>
                </c:pt>
                <c:pt idx="59273">
                  <c:v>13.4545454545454</c:v>
                </c:pt>
                <c:pt idx="59274">
                  <c:v>4.8928571428571397</c:v>
                </c:pt>
                <c:pt idx="59275">
                  <c:v>5.2043010752688099</c:v>
                </c:pt>
                <c:pt idx="59276">
                  <c:v>12.987878787878699</c:v>
                </c:pt>
                <c:pt idx="59277">
                  <c:v>17.1428571428571</c:v>
                </c:pt>
                <c:pt idx="59278">
                  <c:v>12.4965986394557</c:v>
                </c:pt>
                <c:pt idx="59279">
                  <c:v>19.058441558441501</c:v>
                </c:pt>
                <c:pt idx="59280">
                  <c:v>8.2835820895522296</c:v>
                </c:pt>
                <c:pt idx="59281">
                  <c:v>1.84375</c:v>
                </c:pt>
                <c:pt idx="59282">
                  <c:v>12.2678571428571</c:v>
                </c:pt>
                <c:pt idx="59283">
                  <c:v>11.3870967741935</c:v>
                </c:pt>
                <c:pt idx="59284">
                  <c:v>3.6875</c:v>
                </c:pt>
                <c:pt idx="59285">
                  <c:v>10.310344827586199</c:v>
                </c:pt>
                <c:pt idx="59286">
                  <c:v>12.080645161290301</c:v>
                </c:pt>
                <c:pt idx="59287">
                  <c:v>2.0833333333333299</c:v>
                </c:pt>
                <c:pt idx="59288">
                  <c:v>0.87096774193548299</c:v>
                </c:pt>
                <c:pt idx="59289">
                  <c:v>-2.0178571428571401</c:v>
                </c:pt>
                <c:pt idx="59290">
                  <c:v>4.2833333333333297</c:v>
                </c:pt>
                <c:pt idx="59291">
                  <c:v>29.769230769230699</c:v>
                </c:pt>
                <c:pt idx="59292">
                  <c:v>13.855072463768099</c:v>
                </c:pt>
                <c:pt idx="59293">
                  <c:v>13.4794520547945</c:v>
                </c:pt>
                <c:pt idx="59294">
                  <c:v>19.112676056338</c:v>
                </c:pt>
                <c:pt idx="59295">
                  <c:v>19.191780821917799</c:v>
                </c:pt>
                <c:pt idx="59296">
                  <c:v>8</c:v>
                </c:pt>
                <c:pt idx="59297">
                  <c:v>1.0845070422535199</c:v>
                </c:pt>
                <c:pt idx="59298">
                  <c:v>8.1864406779661003</c:v>
                </c:pt>
                <c:pt idx="59299">
                  <c:v>0.42622950819672101</c:v>
                </c:pt>
                <c:pt idx="59300">
                  <c:v>7.6145975443383298</c:v>
                </c:pt>
                <c:pt idx="59301">
                  <c:v>8.3026124818577607</c:v>
                </c:pt>
                <c:pt idx="59302">
                  <c:v>9.5282083075015507</c:v>
                </c:pt>
                <c:pt idx="59303">
                  <c:v>10.484184411825501</c:v>
                </c:pt>
                <c:pt idx="59304">
                  <c:v>12.098805426199601</c:v>
                </c:pt>
                <c:pt idx="59305">
                  <c:v>16.7917417958889</c:v>
                </c:pt>
                <c:pt idx="59306">
                  <c:v>13.072923551442999</c:v>
                </c:pt>
                <c:pt idx="59307">
                  <c:v>11.807014144545599</c:v>
                </c:pt>
                <c:pt idx="59308">
                  <c:v>7.3014508328855401</c:v>
                </c:pt>
                <c:pt idx="59309">
                  <c:v>7.1550766496334104</c:v>
                </c:pt>
                <c:pt idx="59310">
                  <c:v>6.93457743457743</c:v>
                </c:pt>
                <c:pt idx="59311">
                  <c:v>10.0819240061497</c:v>
                </c:pt>
                <c:pt idx="59312">
                  <c:v>17.7234042553191</c:v>
                </c:pt>
                <c:pt idx="59313">
                  <c:v>10.043478260869501</c:v>
                </c:pt>
                <c:pt idx="59314">
                  <c:v>8.8410596026490005</c:v>
                </c:pt>
                <c:pt idx="59315">
                  <c:v>16.337078651685299</c:v>
                </c:pt>
                <c:pt idx="59316">
                  <c:v>12.331081081081001</c:v>
                </c:pt>
                <c:pt idx="59317">
                  <c:v>39.112244897959101</c:v>
                </c:pt>
                <c:pt idx="59318">
                  <c:v>20.072164948453601</c:v>
                </c:pt>
                <c:pt idx="59319">
                  <c:v>30.850877192982399</c:v>
                </c:pt>
                <c:pt idx="59320">
                  <c:v>15.406896551724101</c:v>
                </c:pt>
                <c:pt idx="59321">
                  <c:v>12.2450331125827</c:v>
                </c:pt>
                <c:pt idx="59322">
                  <c:v>12.9142857142857</c:v>
                </c:pt>
                <c:pt idx="59323">
                  <c:v>10.312925170068</c:v>
                </c:pt>
                <c:pt idx="59324">
                  <c:v>9.6690981432360701</c:v>
                </c:pt>
                <c:pt idx="59325">
                  <c:v>8.58236500341763</c:v>
                </c:pt>
                <c:pt idx="59326">
                  <c:v>10.0379894798363</c:v>
                </c:pt>
                <c:pt idx="59327">
                  <c:v>6.61244377811094</c:v>
                </c:pt>
                <c:pt idx="59328">
                  <c:v>5.3754980079681198</c:v>
                </c:pt>
                <c:pt idx="59329">
                  <c:v>11.2139399806389</c:v>
                </c:pt>
                <c:pt idx="59330">
                  <c:v>9.1290322580645107</c:v>
                </c:pt>
                <c:pt idx="59331">
                  <c:v>10.573144104803401</c:v>
                </c:pt>
                <c:pt idx="59332">
                  <c:v>5.6747967479674797</c:v>
                </c:pt>
                <c:pt idx="59333">
                  <c:v>4.5169147496616997</c:v>
                </c:pt>
                <c:pt idx="59334">
                  <c:v>6.5766550522648002</c:v>
                </c:pt>
                <c:pt idx="59335">
                  <c:v>10.3179559971611</c:v>
                </c:pt>
                <c:pt idx="59336">
                  <c:v>9</c:v>
                </c:pt>
                <c:pt idx="59337">
                  <c:v>5.0769230769230704</c:v>
                </c:pt>
                <c:pt idx="59338">
                  <c:v>9.8775510204081591</c:v>
                </c:pt>
                <c:pt idx="59339">
                  <c:v>15.221635883905</c:v>
                </c:pt>
                <c:pt idx="59340">
                  <c:v>15.6451612903225</c:v>
                </c:pt>
                <c:pt idx="59341">
                  <c:v>11.809667673716</c:v>
                </c:pt>
                <c:pt idx="59342">
                  <c:v>12.5147679324894</c:v>
                </c:pt>
                <c:pt idx="59343">
                  <c:v>4.8571428571428497</c:v>
                </c:pt>
                <c:pt idx="59344">
                  <c:v>-4.5999999999999996</c:v>
                </c:pt>
                <c:pt idx="59345">
                  <c:v>13.285714285714199</c:v>
                </c:pt>
                <c:pt idx="59346">
                  <c:v>29.0833333333333</c:v>
                </c:pt>
                <c:pt idx="59347">
                  <c:v>-4.0769230769230704</c:v>
                </c:pt>
                <c:pt idx="59348">
                  <c:v>2.6666666666666599</c:v>
                </c:pt>
                <c:pt idx="59349">
                  <c:v>-6</c:v>
                </c:pt>
                <c:pt idx="59350">
                  <c:v>0.53846153846153799</c:v>
                </c:pt>
                <c:pt idx="59351">
                  <c:v>17</c:v>
                </c:pt>
                <c:pt idx="59352">
                  <c:v>11.2678571428571</c:v>
                </c:pt>
                <c:pt idx="59353">
                  <c:v>-0.16666666666666599</c:v>
                </c:pt>
                <c:pt idx="59354">
                  <c:v>46.625</c:v>
                </c:pt>
                <c:pt idx="59355">
                  <c:v>13.5</c:v>
                </c:pt>
                <c:pt idx="59356">
                  <c:v>47</c:v>
                </c:pt>
                <c:pt idx="59357">
                  <c:v>20.192307692307601</c:v>
                </c:pt>
                <c:pt idx="59358">
                  <c:v>12.714285714285699</c:v>
                </c:pt>
                <c:pt idx="59359">
                  <c:v>-4.5</c:v>
                </c:pt>
                <c:pt idx="59360">
                  <c:v>17.399999999999999</c:v>
                </c:pt>
                <c:pt idx="59361">
                  <c:v>10.934126258005399</c:v>
                </c:pt>
                <c:pt idx="59362">
                  <c:v>7.9939301972685799</c:v>
                </c:pt>
                <c:pt idx="59363">
                  <c:v>8.7026315789473596</c:v>
                </c:pt>
                <c:pt idx="59364">
                  <c:v>6.0595625872498804</c:v>
                </c:pt>
                <c:pt idx="59365">
                  <c:v>8.5211902614968391</c:v>
                </c:pt>
                <c:pt idx="59366">
                  <c:v>11.0275056518462</c:v>
                </c:pt>
                <c:pt idx="59367">
                  <c:v>12.680403331871901</c:v>
                </c:pt>
                <c:pt idx="59368">
                  <c:v>11.581887431231401</c:v>
                </c:pt>
                <c:pt idx="59369">
                  <c:v>6.7299915754001596</c:v>
                </c:pt>
                <c:pt idx="59370">
                  <c:v>5.9780947529291897</c:v>
                </c:pt>
                <c:pt idx="59371">
                  <c:v>5.0526806526806496</c:v>
                </c:pt>
                <c:pt idx="59372">
                  <c:v>10.5437725631768</c:v>
                </c:pt>
                <c:pt idx="59373">
                  <c:v>8.8176718092566606</c:v>
                </c:pt>
                <c:pt idx="59374">
                  <c:v>7.5398373983739804</c:v>
                </c:pt>
                <c:pt idx="59375">
                  <c:v>9.7953667953667907</c:v>
                </c:pt>
                <c:pt idx="59376">
                  <c:v>10.3943217665615</c:v>
                </c:pt>
                <c:pt idx="59377">
                  <c:v>10.1111111111111</c:v>
                </c:pt>
                <c:pt idx="59378">
                  <c:v>12.8849765258215</c:v>
                </c:pt>
                <c:pt idx="59379">
                  <c:v>12.3124470787468</c:v>
                </c:pt>
                <c:pt idx="59380">
                  <c:v>9.6388308977035493</c:v>
                </c:pt>
                <c:pt idx="59381">
                  <c:v>5.6999368288060603</c:v>
                </c:pt>
                <c:pt idx="59382">
                  <c:v>5.9832268370607</c:v>
                </c:pt>
                <c:pt idx="59383">
                  <c:v>4.8911319394376296</c:v>
                </c:pt>
                <c:pt idx="59384">
                  <c:v>6.8647866955892898</c:v>
                </c:pt>
                <c:pt idx="59385">
                  <c:v>0.5</c:v>
                </c:pt>
                <c:pt idx="59386">
                  <c:v>3.5161290322580601</c:v>
                </c:pt>
                <c:pt idx="59387">
                  <c:v>4.9677419354838701</c:v>
                </c:pt>
                <c:pt idx="59388">
                  <c:v>-0.233333333333333</c:v>
                </c:pt>
                <c:pt idx="59389">
                  <c:v>0.54838709677419295</c:v>
                </c:pt>
                <c:pt idx="59390">
                  <c:v>12.344827586206801</c:v>
                </c:pt>
                <c:pt idx="59391">
                  <c:v>-2.8387096774193501</c:v>
                </c:pt>
                <c:pt idx="59392">
                  <c:v>7.1722169362511803</c:v>
                </c:pt>
                <c:pt idx="59393">
                  <c:v>5.0453586497890299</c:v>
                </c:pt>
                <c:pt idx="59394">
                  <c:v>7.0150451354062104</c:v>
                </c:pt>
                <c:pt idx="59395">
                  <c:v>8.4117647058823497</c:v>
                </c:pt>
                <c:pt idx="59396">
                  <c:v>9.71428571428571</c:v>
                </c:pt>
                <c:pt idx="59397">
                  <c:v>8.6561232765612299</c:v>
                </c:pt>
                <c:pt idx="59398">
                  <c:v>11.7523696682464</c:v>
                </c:pt>
                <c:pt idx="59399">
                  <c:v>8.0454140694568093</c:v>
                </c:pt>
                <c:pt idx="59400">
                  <c:v>5.0255831452219697</c:v>
                </c:pt>
                <c:pt idx="59401">
                  <c:v>6.2593486127864901</c:v>
                </c:pt>
                <c:pt idx="59402">
                  <c:v>4.6682509505703402</c:v>
                </c:pt>
                <c:pt idx="59403">
                  <c:v>8.9197707736389606</c:v>
                </c:pt>
                <c:pt idx="59404">
                  <c:v>13.407407407407399</c:v>
                </c:pt>
                <c:pt idx="59405">
                  <c:v>2.9054054054053999</c:v>
                </c:pt>
                <c:pt idx="59406">
                  <c:v>2.0238095238095202</c:v>
                </c:pt>
                <c:pt idx="59407">
                  <c:v>7.4705882352941098</c:v>
                </c:pt>
                <c:pt idx="59408">
                  <c:v>12.453608247422601</c:v>
                </c:pt>
                <c:pt idx="59409">
                  <c:v>10.2814814814814</c:v>
                </c:pt>
                <c:pt idx="59410">
                  <c:v>19.780645161290298</c:v>
                </c:pt>
                <c:pt idx="59411">
                  <c:v>14.54</c:v>
                </c:pt>
                <c:pt idx="59412">
                  <c:v>7.2434782608695603</c:v>
                </c:pt>
                <c:pt idx="59413">
                  <c:v>1.5916666666666599</c:v>
                </c:pt>
                <c:pt idx="59414">
                  <c:v>5.1261261261261204</c:v>
                </c:pt>
                <c:pt idx="59415">
                  <c:v>-1.38095238095238</c:v>
                </c:pt>
                <c:pt idx="59416">
                  <c:v>8.5496688741721805</c:v>
                </c:pt>
                <c:pt idx="59417">
                  <c:v>5.7306777645659901</c:v>
                </c:pt>
                <c:pt idx="59418">
                  <c:v>6.99731038192576</c:v>
                </c:pt>
                <c:pt idx="59419">
                  <c:v>8.5745272525027794</c:v>
                </c:pt>
                <c:pt idx="59420">
                  <c:v>9.4493670886075893</c:v>
                </c:pt>
                <c:pt idx="59421">
                  <c:v>10.2209360845495</c:v>
                </c:pt>
                <c:pt idx="59422">
                  <c:v>10.5816259087904</c:v>
                </c:pt>
                <c:pt idx="59423">
                  <c:v>9.8660366870483607</c:v>
                </c:pt>
                <c:pt idx="59424">
                  <c:v>6.7388094139363099</c:v>
                </c:pt>
                <c:pt idx="59425">
                  <c:v>6.1591299370349102</c:v>
                </c:pt>
                <c:pt idx="59426">
                  <c:v>5.0435025097601702</c:v>
                </c:pt>
                <c:pt idx="59427">
                  <c:v>7.9449801474758903</c:v>
                </c:pt>
                <c:pt idx="59428">
                  <c:v>12.6666666666666</c:v>
                </c:pt>
                <c:pt idx="59429">
                  <c:v>5.2203389830508398</c:v>
                </c:pt>
                <c:pt idx="59430">
                  <c:v>2.6385542168674698</c:v>
                </c:pt>
                <c:pt idx="59431">
                  <c:v>1.20588235294117</c:v>
                </c:pt>
                <c:pt idx="59432">
                  <c:v>13.4705882352941</c:v>
                </c:pt>
                <c:pt idx="59433">
                  <c:v>49.3333333333333</c:v>
                </c:pt>
                <c:pt idx="59434">
                  <c:v>114</c:v>
                </c:pt>
                <c:pt idx="59435">
                  <c:v>6.9615384615384599</c:v>
                </c:pt>
                <c:pt idx="59436">
                  <c:v>-0.54838709677419295</c:v>
                </c:pt>
                <c:pt idx="59437">
                  <c:v>2.4285714285714199</c:v>
                </c:pt>
                <c:pt idx="59438">
                  <c:v>-1.4</c:v>
                </c:pt>
                <c:pt idx="59439">
                  <c:v>2.2962962962962901</c:v>
                </c:pt>
                <c:pt idx="59440">
                  <c:v>5.3461538461538396</c:v>
                </c:pt>
                <c:pt idx="59441">
                  <c:v>2.9423076923076898</c:v>
                </c:pt>
                <c:pt idx="59442">
                  <c:v>-0.568965517241379</c:v>
                </c:pt>
                <c:pt idx="59443">
                  <c:v>4.6363636363636296</c:v>
                </c:pt>
                <c:pt idx="59444">
                  <c:v>13.578947368421</c:v>
                </c:pt>
                <c:pt idx="59445">
                  <c:v>4.1818181818181799</c:v>
                </c:pt>
                <c:pt idx="59446">
                  <c:v>3.34615384615384</c:v>
                </c:pt>
                <c:pt idx="59447">
                  <c:v>10.6666666666666</c:v>
                </c:pt>
                <c:pt idx="59448">
                  <c:v>-4.8571428571428497</c:v>
                </c:pt>
                <c:pt idx="59449">
                  <c:v>6.22322899505766</c:v>
                </c:pt>
                <c:pt idx="59450">
                  <c:v>5.9697712418300597</c:v>
                </c:pt>
                <c:pt idx="59451">
                  <c:v>7.2722972972972899</c:v>
                </c:pt>
                <c:pt idx="59452">
                  <c:v>3.9823380992430599</c:v>
                </c:pt>
                <c:pt idx="59453">
                  <c:v>5.4450736126840296</c:v>
                </c:pt>
                <c:pt idx="59454">
                  <c:v>11.0411899313501</c:v>
                </c:pt>
                <c:pt idx="59455">
                  <c:v>13.285714285714199</c:v>
                </c:pt>
                <c:pt idx="59456">
                  <c:v>8.4780927835051507</c:v>
                </c:pt>
                <c:pt idx="59457">
                  <c:v>4.7405405405405396</c:v>
                </c:pt>
                <c:pt idx="59458">
                  <c:v>5.7332268370607</c:v>
                </c:pt>
                <c:pt idx="59459">
                  <c:v>3.9572368421052602</c:v>
                </c:pt>
                <c:pt idx="59460">
                  <c:v>10.050862851952701</c:v>
                </c:pt>
                <c:pt idx="59461">
                  <c:v>9.8120805369127506</c:v>
                </c:pt>
                <c:pt idx="59462">
                  <c:v>10.8330019880715</c:v>
                </c:pt>
                <c:pt idx="59463">
                  <c:v>5.92621664050235</c:v>
                </c:pt>
                <c:pt idx="59464">
                  <c:v>5.6233974358974299</c:v>
                </c:pt>
                <c:pt idx="59465">
                  <c:v>7.7658536585365798</c:v>
                </c:pt>
                <c:pt idx="59466">
                  <c:v>7.2424242424242404</c:v>
                </c:pt>
                <c:pt idx="59467">
                  <c:v>15.0399515738498</c:v>
                </c:pt>
                <c:pt idx="59468">
                  <c:v>11.2346368715083</c:v>
                </c:pt>
                <c:pt idx="59469">
                  <c:v>4.4235807860262</c:v>
                </c:pt>
                <c:pt idx="59470">
                  <c:v>6.4682395644283099</c:v>
                </c:pt>
                <c:pt idx="59471">
                  <c:v>5.6123499142366997</c:v>
                </c:pt>
                <c:pt idx="59472">
                  <c:v>6.1842105263157796</c:v>
                </c:pt>
                <c:pt idx="59473">
                  <c:v>14.466666666666599</c:v>
                </c:pt>
                <c:pt idx="59474">
                  <c:v>9.5043478260869492</c:v>
                </c:pt>
                <c:pt idx="59475">
                  <c:v>7.8051948051947999</c:v>
                </c:pt>
                <c:pt idx="59476">
                  <c:v>13.5</c:v>
                </c:pt>
                <c:pt idx="59477">
                  <c:v>11.5989583333333</c:v>
                </c:pt>
                <c:pt idx="59478">
                  <c:v>15.6373056994818</c:v>
                </c:pt>
                <c:pt idx="59479">
                  <c:v>13.59</c:v>
                </c:pt>
                <c:pt idx="59480">
                  <c:v>13.547872340425499</c:v>
                </c:pt>
                <c:pt idx="59481">
                  <c:v>8.5305164319248803</c:v>
                </c:pt>
                <c:pt idx="59482">
                  <c:v>2.2645161290322502</c:v>
                </c:pt>
                <c:pt idx="59483">
                  <c:v>6.7096774193548301</c:v>
                </c:pt>
                <c:pt idx="59484">
                  <c:v>7.1612903225806397</c:v>
                </c:pt>
                <c:pt idx="59485">
                  <c:v>2.6666666666666599</c:v>
                </c:pt>
                <c:pt idx="59486">
                  <c:v>14.6969696969696</c:v>
                </c:pt>
                <c:pt idx="59487">
                  <c:v>4.7746478873239404</c:v>
                </c:pt>
                <c:pt idx="59488">
                  <c:v>18.053333333333299</c:v>
                </c:pt>
                <c:pt idx="59489">
                  <c:v>27.6078431372549</c:v>
                </c:pt>
                <c:pt idx="59490">
                  <c:v>21.7534246575342</c:v>
                </c:pt>
                <c:pt idx="59491">
                  <c:v>15.615384615384601</c:v>
                </c:pt>
                <c:pt idx="59492">
                  <c:v>18.176470588235201</c:v>
                </c:pt>
                <c:pt idx="59493">
                  <c:v>17.4583333333333</c:v>
                </c:pt>
                <c:pt idx="59494">
                  <c:v>3.1666666666666599</c:v>
                </c:pt>
                <c:pt idx="59495">
                  <c:v>12.223880597014899</c:v>
                </c:pt>
                <c:pt idx="59496">
                  <c:v>7.4054054054053999</c:v>
                </c:pt>
                <c:pt idx="59497">
                  <c:v>2.6206896551724101</c:v>
                </c:pt>
                <c:pt idx="59498">
                  <c:v>1.3859649122807001</c:v>
                </c:pt>
                <c:pt idx="59499">
                  <c:v>2</c:v>
                </c:pt>
                <c:pt idx="59500">
                  <c:v>19.5</c:v>
                </c:pt>
                <c:pt idx="59501">
                  <c:v>3.375</c:v>
                </c:pt>
                <c:pt idx="59502">
                  <c:v>8.6136363636363598</c:v>
                </c:pt>
                <c:pt idx="59503">
                  <c:v>14.4201680672268</c:v>
                </c:pt>
                <c:pt idx="59504">
                  <c:v>5.38793103448275</c:v>
                </c:pt>
                <c:pt idx="59505">
                  <c:v>1.36666666666666</c:v>
                </c:pt>
                <c:pt idx="59506">
                  <c:v>4.4537037037036997</c:v>
                </c:pt>
                <c:pt idx="59507">
                  <c:v>1.9316239316239301</c:v>
                </c:pt>
                <c:pt idx="59508">
                  <c:v>12.604089219330801</c:v>
                </c:pt>
                <c:pt idx="59509">
                  <c:v>8.1441441441441391</c:v>
                </c:pt>
                <c:pt idx="59510">
                  <c:v>8.9256329113924</c:v>
                </c:pt>
                <c:pt idx="59511">
                  <c:v>7.55775577557755</c:v>
                </c:pt>
                <c:pt idx="59512">
                  <c:v>9.43078512396694</c:v>
                </c:pt>
                <c:pt idx="59513">
                  <c:v>12.0543964232488</c:v>
                </c:pt>
                <c:pt idx="59514">
                  <c:v>14.058149058149001</c:v>
                </c:pt>
                <c:pt idx="59515">
                  <c:v>12.342362678705699</c:v>
                </c:pt>
                <c:pt idx="59516">
                  <c:v>5.3438343834383399</c:v>
                </c:pt>
                <c:pt idx="59517">
                  <c:v>5.7832061068702201</c:v>
                </c:pt>
                <c:pt idx="59518">
                  <c:v>5.6383999999999999</c:v>
                </c:pt>
                <c:pt idx="59519">
                  <c:v>13.1243589743589</c:v>
                </c:pt>
                <c:pt idx="59520">
                  <c:v>13.2116461366181</c:v>
                </c:pt>
                <c:pt idx="59521">
                  <c:v>12.0063613231552</c:v>
                </c:pt>
                <c:pt idx="59522">
                  <c:v>11.833238797504199</c:v>
                </c:pt>
                <c:pt idx="59523">
                  <c:v>11.310065756196201</c:v>
                </c:pt>
                <c:pt idx="59524">
                  <c:v>14.7963435374149</c:v>
                </c:pt>
                <c:pt idx="59525">
                  <c:v>19.514319340918</c:v>
                </c:pt>
                <c:pt idx="59526">
                  <c:v>20.070533642691402</c:v>
                </c:pt>
                <c:pt idx="59527">
                  <c:v>14.2179327521793</c:v>
                </c:pt>
                <c:pt idx="59528">
                  <c:v>8.2022337455125598</c:v>
                </c:pt>
                <c:pt idx="59529">
                  <c:v>9.6574637342068304</c:v>
                </c:pt>
                <c:pt idx="59530">
                  <c:v>9.0175867122618403</c:v>
                </c:pt>
                <c:pt idx="59531">
                  <c:v>14.6334975369458</c:v>
                </c:pt>
                <c:pt idx="59532">
                  <c:v>15.2826267664172</c:v>
                </c:pt>
                <c:pt idx="59533">
                  <c:v>12.8292011019283</c:v>
                </c:pt>
                <c:pt idx="59534">
                  <c:v>12.245327102803699</c:v>
                </c:pt>
                <c:pt idx="59535">
                  <c:v>7.9715956558061798</c:v>
                </c:pt>
                <c:pt idx="59536">
                  <c:v>12.91928721174</c:v>
                </c:pt>
                <c:pt idx="59537">
                  <c:v>18.941127694858999</c:v>
                </c:pt>
                <c:pt idx="59538">
                  <c:v>17.317346938775501</c:v>
                </c:pt>
                <c:pt idx="59539">
                  <c:v>14.8268268268268</c:v>
                </c:pt>
                <c:pt idx="59540">
                  <c:v>9.45074224021592</c:v>
                </c:pt>
                <c:pt idx="59541">
                  <c:v>9.5940902021772896</c:v>
                </c:pt>
                <c:pt idx="59542">
                  <c:v>5.8224513172966699</c:v>
                </c:pt>
                <c:pt idx="59543">
                  <c:v>16.507490636704102</c:v>
                </c:pt>
                <c:pt idx="59544">
                  <c:v>9.5311355311355292</c:v>
                </c:pt>
                <c:pt idx="59545">
                  <c:v>7.7588235294117602</c:v>
                </c:pt>
                <c:pt idx="59546">
                  <c:v>12.246956521739101</c:v>
                </c:pt>
                <c:pt idx="59547">
                  <c:v>4.5607235142118796</c:v>
                </c:pt>
                <c:pt idx="59548">
                  <c:v>8.6430379746835406</c:v>
                </c:pt>
                <c:pt idx="59549">
                  <c:v>15.5153707052441</c:v>
                </c:pt>
                <c:pt idx="59550">
                  <c:v>16.697896749521899</c:v>
                </c:pt>
                <c:pt idx="59551">
                  <c:v>11.848368522072899</c:v>
                </c:pt>
                <c:pt idx="59552">
                  <c:v>4.4204545454545396</c:v>
                </c:pt>
                <c:pt idx="59553">
                  <c:v>3.3162650602409598</c:v>
                </c:pt>
                <c:pt idx="59554">
                  <c:v>3.3490304709141201</c:v>
                </c:pt>
                <c:pt idx="59555">
                  <c:v>8.2702127659574405</c:v>
                </c:pt>
                <c:pt idx="59556">
                  <c:v>17.5</c:v>
                </c:pt>
                <c:pt idx="59557">
                  <c:v>12.1967213114754</c:v>
                </c:pt>
                <c:pt idx="59558">
                  <c:v>18.8691983122362</c:v>
                </c:pt>
                <c:pt idx="59559">
                  <c:v>20.191256830600999</c:v>
                </c:pt>
                <c:pt idx="59560">
                  <c:v>12.2269938650306</c:v>
                </c:pt>
                <c:pt idx="59561">
                  <c:v>13.5762711864406</c:v>
                </c:pt>
                <c:pt idx="59562">
                  <c:v>9.8125</c:v>
                </c:pt>
                <c:pt idx="59563">
                  <c:v>-5.6</c:v>
                </c:pt>
                <c:pt idx="59564">
                  <c:v>4.1428571428571397</c:v>
                </c:pt>
                <c:pt idx="59565">
                  <c:v>10.629213483146</c:v>
                </c:pt>
                <c:pt idx="59566">
                  <c:v>7.63099041533546</c:v>
                </c:pt>
                <c:pt idx="59567">
                  <c:v>9.6140350877192908</c:v>
                </c:pt>
                <c:pt idx="59568">
                  <c:v>9.8519061583577692</c:v>
                </c:pt>
                <c:pt idx="59569">
                  <c:v>12.3462566844919</c:v>
                </c:pt>
                <c:pt idx="59570">
                  <c:v>17.7227101631116</c:v>
                </c:pt>
                <c:pt idx="59571">
                  <c:v>16.342816500711201</c:v>
                </c:pt>
                <c:pt idx="59572">
                  <c:v>17.468592964824101</c:v>
                </c:pt>
                <c:pt idx="59573">
                  <c:v>8.9332566168009198</c:v>
                </c:pt>
                <c:pt idx="59574">
                  <c:v>7.0586766541822703</c:v>
                </c:pt>
                <c:pt idx="59575">
                  <c:v>10.151162790697599</c:v>
                </c:pt>
                <c:pt idx="59576">
                  <c:v>14.6534017971758</c:v>
                </c:pt>
                <c:pt idx="59577">
                  <c:v>9.6419753086419693</c:v>
                </c:pt>
                <c:pt idx="59578">
                  <c:v>17.8479262672811</c:v>
                </c:pt>
                <c:pt idx="59579">
                  <c:v>13.973880597014899</c:v>
                </c:pt>
                <c:pt idx="59580">
                  <c:v>5.13833992094861</c:v>
                </c:pt>
                <c:pt idx="59581">
                  <c:v>5.1447368421052602</c:v>
                </c:pt>
                <c:pt idx="59582">
                  <c:v>18.132231404958599</c:v>
                </c:pt>
                <c:pt idx="59583">
                  <c:v>10.6914893617021</c:v>
                </c:pt>
                <c:pt idx="59584">
                  <c:v>11.681318681318601</c:v>
                </c:pt>
                <c:pt idx="59585">
                  <c:v>-7.25</c:v>
                </c:pt>
                <c:pt idx="59586">
                  <c:v>-0.54545454545454497</c:v>
                </c:pt>
                <c:pt idx="59587">
                  <c:v>5.1566265060240903</c:v>
                </c:pt>
                <c:pt idx="59588">
                  <c:v>20.173267326732599</c:v>
                </c:pt>
                <c:pt idx="59589">
                  <c:v>4.7257142857142798</c:v>
                </c:pt>
                <c:pt idx="59590">
                  <c:v>-0.15432098765432001</c:v>
                </c:pt>
                <c:pt idx="59591">
                  <c:v>1.5963855421686699</c:v>
                </c:pt>
                <c:pt idx="59592">
                  <c:v>3.8287671232876699</c:v>
                </c:pt>
                <c:pt idx="59593">
                  <c:v>7.2936507936507899</c:v>
                </c:pt>
                <c:pt idx="59594">
                  <c:v>7.8571428571428497</c:v>
                </c:pt>
                <c:pt idx="59595">
                  <c:v>10.9565217391304</c:v>
                </c:pt>
                <c:pt idx="59596">
                  <c:v>7.95698924731182</c:v>
                </c:pt>
                <c:pt idx="59597">
                  <c:v>-1.7564102564102499</c:v>
                </c:pt>
                <c:pt idx="59598">
                  <c:v>-0.76923076923076905</c:v>
                </c:pt>
                <c:pt idx="59599">
                  <c:v>-1.4901960784313699</c:v>
                </c:pt>
                <c:pt idx="59600">
                  <c:v>5.4558823529411704</c:v>
                </c:pt>
                <c:pt idx="59601">
                  <c:v>9.4286983562860893</c:v>
                </c:pt>
                <c:pt idx="59602">
                  <c:v>8.7619047619047592</c:v>
                </c:pt>
                <c:pt idx="59603">
                  <c:v>10.0303343674594</c:v>
                </c:pt>
                <c:pt idx="59604">
                  <c:v>7.7861660079051296</c:v>
                </c:pt>
                <c:pt idx="59605">
                  <c:v>7.7681220856294999</c:v>
                </c:pt>
                <c:pt idx="59606">
                  <c:v>12.3987086359967</c:v>
                </c:pt>
                <c:pt idx="59607">
                  <c:v>9.6598093326643202</c:v>
                </c:pt>
                <c:pt idx="59608">
                  <c:v>10.8611764705882</c:v>
                </c:pt>
                <c:pt idx="59609">
                  <c:v>5.4539908490086404</c:v>
                </c:pt>
                <c:pt idx="59610">
                  <c:v>5.31457345971564</c:v>
                </c:pt>
                <c:pt idx="59611">
                  <c:v>5.8388312912346798</c:v>
                </c:pt>
                <c:pt idx="59612">
                  <c:v>12.505691768826599</c:v>
                </c:pt>
                <c:pt idx="59613">
                  <c:v>16.465517241379299</c:v>
                </c:pt>
                <c:pt idx="59614">
                  <c:v>15.7115384615384</c:v>
                </c:pt>
                <c:pt idx="59615">
                  <c:v>4.7894736842105203</c:v>
                </c:pt>
                <c:pt idx="59616">
                  <c:v>30.533333333333299</c:v>
                </c:pt>
                <c:pt idx="59617">
                  <c:v>23.773809523809501</c:v>
                </c:pt>
                <c:pt idx="59618">
                  <c:v>30.846153846153801</c:v>
                </c:pt>
                <c:pt idx="59619">
                  <c:v>34.709677419354797</c:v>
                </c:pt>
                <c:pt idx="59620">
                  <c:v>35.5416666666666</c:v>
                </c:pt>
                <c:pt idx="59621">
                  <c:v>10.507936507936501</c:v>
                </c:pt>
                <c:pt idx="59622">
                  <c:v>12.151162790697599</c:v>
                </c:pt>
                <c:pt idx="59623">
                  <c:v>20.725000000000001</c:v>
                </c:pt>
                <c:pt idx="59624">
                  <c:v>18.314606741573002</c:v>
                </c:pt>
                <c:pt idx="59625">
                  <c:v>19.5</c:v>
                </c:pt>
                <c:pt idx="59626">
                  <c:v>18</c:v>
                </c:pt>
                <c:pt idx="59627">
                  <c:v>27</c:v>
                </c:pt>
                <c:pt idx="59628">
                  <c:v>28.588235294117599</c:v>
                </c:pt>
                <c:pt idx="59629">
                  <c:v>24.625</c:v>
                </c:pt>
                <c:pt idx="59630">
                  <c:v>7</c:v>
                </c:pt>
                <c:pt idx="59631">
                  <c:v>-3.25</c:v>
                </c:pt>
                <c:pt idx="59632">
                  <c:v>6.4283088235294104</c:v>
                </c:pt>
                <c:pt idx="59633">
                  <c:v>5.6835486063902101</c:v>
                </c:pt>
                <c:pt idx="59634">
                  <c:v>6.4624588692790903</c:v>
                </c:pt>
                <c:pt idx="59635">
                  <c:v>6.6812173378419901</c:v>
                </c:pt>
                <c:pt idx="59636">
                  <c:v>6.2411055571890603</c:v>
                </c:pt>
                <c:pt idx="59637">
                  <c:v>9.8964585022979108</c:v>
                </c:pt>
                <c:pt idx="59638">
                  <c:v>9.9824915824915799</c:v>
                </c:pt>
                <c:pt idx="59639">
                  <c:v>7.9731564331996196</c:v>
                </c:pt>
                <c:pt idx="59640">
                  <c:v>4.6106141920095398</c:v>
                </c:pt>
                <c:pt idx="59641">
                  <c:v>7.6829896907216497</c:v>
                </c:pt>
                <c:pt idx="59642">
                  <c:v>6.0268292682926798</c:v>
                </c:pt>
                <c:pt idx="59643">
                  <c:v>8.8917218543046292</c:v>
                </c:pt>
                <c:pt idx="59644">
                  <c:v>-1.5714285714285701</c:v>
                </c:pt>
                <c:pt idx="59645">
                  <c:v>1.61290322580645</c:v>
                </c:pt>
                <c:pt idx="59646">
                  <c:v>18.3333333333333</c:v>
                </c:pt>
                <c:pt idx="59647">
                  <c:v>20.387096774193498</c:v>
                </c:pt>
                <c:pt idx="59648">
                  <c:v>11.709677419354801</c:v>
                </c:pt>
                <c:pt idx="59649">
                  <c:v>38.799999999999997</c:v>
                </c:pt>
                <c:pt idx="59650">
                  <c:v>16.354838709677399</c:v>
                </c:pt>
                <c:pt idx="59651">
                  <c:v>33.9</c:v>
                </c:pt>
                <c:pt idx="59652">
                  <c:v>13.6</c:v>
                </c:pt>
                <c:pt idx="59653">
                  <c:v>3.8662613981762899</c:v>
                </c:pt>
                <c:pt idx="59654">
                  <c:v>1.6760563380281599</c:v>
                </c:pt>
                <c:pt idx="59655">
                  <c:v>5.5777777777777704</c:v>
                </c:pt>
                <c:pt idx="59656">
                  <c:v>1.9734219269102899</c:v>
                </c:pt>
                <c:pt idx="59657">
                  <c:v>5.8911290322580596</c:v>
                </c:pt>
                <c:pt idx="59658">
                  <c:v>9.7867435158501408</c:v>
                </c:pt>
                <c:pt idx="59659">
                  <c:v>13.2974910394265</c:v>
                </c:pt>
                <c:pt idx="59660">
                  <c:v>7.3181818181818103</c:v>
                </c:pt>
                <c:pt idx="59661">
                  <c:v>3.1</c:v>
                </c:pt>
                <c:pt idx="59662">
                  <c:v>5.4143646408839698</c:v>
                </c:pt>
                <c:pt idx="59663">
                  <c:v>1.81052631578947</c:v>
                </c:pt>
                <c:pt idx="59664">
                  <c:v>3.28496042216358</c:v>
                </c:pt>
                <c:pt idx="59665">
                  <c:v>3.52173913043478</c:v>
                </c:pt>
                <c:pt idx="59666">
                  <c:v>6.0416666666666599</c:v>
                </c:pt>
                <c:pt idx="59667">
                  <c:v>-5.3548387096774102</c:v>
                </c:pt>
                <c:pt idx="59668">
                  <c:v>-1.5</c:v>
                </c:pt>
                <c:pt idx="59669">
                  <c:v>57.892857142857103</c:v>
                </c:pt>
                <c:pt idx="59670">
                  <c:v>4.69942929613189</c:v>
                </c:pt>
                <c:pt idx="59671">
                  <c:v>3.7311126373626302</c:v>
                </c:pt>
                <c:pt idx="59672">
                  <c:v>4.1130833094760897</c:v>
                </c:pt>
                <c:pt idx="59673">
                  <c:v>5.00792441328863</c:v>
                </c:pt>
                <c:pt idx="59674">
                  <c:v>4.2273266152934204</c:v>
                </c:pt>
                <c:pt idx="59675">
                  <c:v>7.3706217757263097</c:v>
                </c:pt>
                <c:pt idx="59676">
                  <c:v>7.81134521880064</c:v>
                </c:pt>
                <c:pt idx="59677">
                  <c:v>5.41948130277442</c:v>
                </c:pt>
                <c:pt idx="59678">
                  <c:v>3.29757785467128</c:v>
                </c:pt>
                <c:pt idx="59679">
                  <c:v>4.1002411298656503</c:v>
                </c:pt>
                <c:pt idx="59680">
                  <c:v>3.0106075216971999</c:v>
                </c:pt>
                <c:pt idx="59681">
                  <c:v>6.1654743390357698</c:v>
                </c:pt>
                <c:pt idx="59682">
                  <c:v>8.7770441848654102</c:v>
                </c:pt>
                <c:pt idx="59683">
                  <c:v>6.7413127413127398</c:v>
                </c:pt>
                <c:pt idx="59684">
                  <c:v>8.0323671497584499</c:v>
                </c:pt>
                <c:pt idx="59685">
                  <c:v>7.4929221435793698</c:v>
                </c:pt>
                <c:pt idx="59686">
                  <c:v>8.7973372781065091</c:v>
                </c:pt>
                <c:pt idx="59687">
                  <c:v>13.5008718395815</c:v>
                </c:pt>
                <c:pt idx="59688">
                  <c:v>13.6462035541195</c:v>
                </c:pt>
                <c:pt idx="59689">
                  <c:v>10.449432892249501</c:v>
                </c:pt>
                <c:pt idx="59690">
                  <c:v>5.6287453183520597</c:v>
                </c:pt>
                <c:pt idx="59691">
                  <c:v>5.9896907216494801</c:v>
                </c:pt>
                <c:pt idx="59692">
                  <c:v>7.1176181102362204</c:v>
                </c:pt>
                <c:pt idx="59693">
                  <c:v>10.2497616777883</c:v>
                </c:pt>
                <c:pt idx="59694">
                  <c:v>2.0398593200468902</c:v>
                </c:pt>
                <c:pt idx="59695">
                  <c:v>3.6675461741424802</c:v>
                </c:pt>
                <c:pt idx="59696">
                  <c:v>2.0105386416861801</c:v>
                </c:pt>
                <c:pt idx="59697">
                  <c:v>-0.65859284890426695</c:v>
                </c:pt>
                <c:pt idx="59698">
                  <c:v>0.32009080590238298</c:v>
                </c:pt>
                <c:pt idx="59699">
                  <c:v>4.8360000000000003</c:v>
                </c:pt>
                <c:pt idx="59700">
                  <c:v>7.0901639344262204</c:v>
                </c:pt>
                <c:pt idx="59701">
                  <c:v>6.1556503198294203</c:v>
                </c:pt>
                <c:pt idx="59702">
                  <c:v>1.99569892473118</c:v>
                </c:pt>
                <c:pt idx="59703">
                  <c:v>2.9491094147582699</c:v>
                </c:pt>
                <c:pt idx="59704">
                  <c:v>-0.50422195416163995</c:v>
                </c:pt>
                <c:pt idx="59705">
                  <c:v>2.9282178217821699</c:v>
                </c:pt>
                <c:pt idx="59706">
                  <c:v>19.600000000000001</c:v>
                </c:pt>
                <c:pt idx="59707">
                  <c:v>19.696428571428498</c:v>
                </c:pt>
                <c:pt idx="59708">
                  <c:v>14.4220183486238</c:v>
                </c:pt>
                <c:pt idx="59709">
                  <c:v>13.0416666666666</c:v>
                </c:pt>
                <c:pt idx="59710">
                  <c:v>17.266129032258</c:v>
                </c:pt>
                <c:pt idx="59711">
                  <c:v>14.6533333333333</c:v>
                </c:pt>
                <c:pt idx="59712">
                  <c:v>15.0537634408602</c:v>
                </c:pt>
                <c:pt idx="59713">
                  <c:v>16.661290322580601</c:v>
                </c:pt>
                <c:pt idx="59714">
                  <c:v>12.1666666666666</c:v>
                </c:pt>
                <c:pt idx="59715">
                  <c:v>16.419354838709602</c:v>
                </c:pt>
                <c:pt idx="59716">
                  <c:v>14.6666666666666</c:v>
                </c:pt>
                <c:pt idx="59717">
                  <c:v>26.178082191780799</c:v>
                </c:pt>
                <c:pt idx="59718">
                  <c:v>-7.75</c:v>
                </c:pt>
                <c:pt idx="59719">
                  <c:v>-10.3333333333333</c:v>
                </c:pt>
                <c:pt idx="59720">
                  <c:v>-2</c:v>
                </c:pt>
                <c:pt idx="59721">
                  <c:v>14.6820143884892</c:v>
                </c:pt>
                <c:pt idx="59722">
                  <c:v>11.778787878787799</c:v>
                </c:pt>
                <c:pt idx="59723">
                  <c:v>10.446224256292901</c:v>
                </c:pt>
                <c:pt idx="59724">
                  <c:v>12.3101604278074</c:v>
                </c:pt>
                <c:pt idx="59725">
                  <c:v>12.4763948497854</c:v>
                </c:pt>
                <c:pt idx="59726">
                  <c:v>13.9695321001088</c:v>
                </c:pt>
                <c:pt idx="59727">
                  <c:v>15.245922208281</c:v>
                </c:pt>
                <c:pt idx="59728">
                  <c:v>14.433147632311901</c:v>
                </c:pt>
                <c:pt idx="59729">
                  <c:v>9.23875968992248</c:v>
                </c:pt>
                <c:pt idx="59730">
                  <c:v>12.581755593803701</c:v>
                </c:pt>
                <c:pt idx="59731">
                  <c:v>10.7920634920634</c:v>
                </c:pt>
                <c:pt idx="59732">
                  <c:v>15.531571218795801</c:v>
                </c:pt>
                <c:pt idx="59733">
                  <c:v>5.9378531073446297</c:v>
                </c:pt>
                <c:pt idx="59734">
                  <c:v>6.7750309023485702</c:v>
                </c:pt>
                <c:pt idx="59735">
                  <c:v>4.7198731501057001</c:v>
                </c:pt>
                <c:pt idx="59736">
                  <c:v>6.3604004449388203</c:v>
                </c:pt>
                <c:pt idx="59737">
                  <c:v>5.4639830508474496</c:v>
                </c:pt>
                <c:pt idx="59738">
                  <c:v>8.6357738646895204</c:v>
                </c:pt>
                <c:pt idx="59739">
                  <c:v>8.6523143164693206</c:v>
                </c:pt>
                <c:pt idx="59740">
                  <c:v>8.25755995828988</c:v>
                </c:pt>
                <c:pt idx="59741">
                  <c:v>1.92087912087912</c:v>
                </c:pt>
                <c:pt idx="59742">
                  <c:v>3.1772616136919298</c:v>
                </c:pt>
                <c:pt idx="59743">
                  <c:v>3.4517937219730901</c:v>
                </c:pt>
                <c:pt idx="59744">
                  <c:v>8.6389496717724192</c:v>
                </c:pt>
                <c:pt idx="59745">
                  <c:v>7.8869143780290702</c:v>
                </c:pt>
                <c:pt idx="59746">
                  <c:v>7.14039621016365</c:v>
                </c:pt>
                <c:pt idx="59747">
                  <c:v>7.1446220930232496</c:v>
                </c:pt>
                <c:pt idx="59748">
                  <c:v>8.1894576012222995</c:v>
                </c:pt>
                <c:pt idx="59749">
                  <c:v>9.0613313388182402</c:v>
                </c:pt>
                <c:pt idx="59750">
                  <c:v>11.6361239288068</c:v>
                </c:pt>
                <c:pt idx="59751">
                  <c:v>13.450121654501199</c:v>
                </c:pt>
                <c:pt idx="59752">
                  <c:v>11.235963581183601</c:v>
                </c:pt>
                <c:pt idx="59753">
                  <c:v>6.0224806201550303</c:v>
                </c:pt>
                <c:pt idx="59754">
                  <c:v>6.7274206672091097</c:v>
                </c:pt>
                <c:pt idx="59755">
                  <c:v>4.1985588470776598</c:v>
                </c:pt>
                <c:pt idx="59756">
                  <c:v>9.6349924585218698</c:v>
                </c:pt>
                <c:pt idx="59757">
                  <c:v>12.560260586319201</c:v>
                </c:pt>
                <c:pt idx="59758">
                  <c:v>9.80071174377224</c:v>
                </c:pt>
                <c:pt idx="59759">
                  <c:v>10.9044585987261</c:v>
                </c:pt>
                <c:pt idx="59760">
                  <c:v>13.6445182724252</c:v>
                </c:pt>
                <c:pt idx="59761">
                  <c:v>12.435483870967699</c:v>
                </c:pt>
                <c:pt idx="59762">
                  <c:v>12.221212121212099</c:v>
                </c:pt>
                <c:pt idx="59763">
                  <c:v>12.179211469534</c:v>
                </c:pt>
                <c:pt idx="59764">
                  <c:v>17.3193548387096</c:v>
                </c:pt>
                <c:pt idx="59765">
                  <c:v>15.7242424242424</c:v>
                </c:pt>
                <c:pt idx="59766">
                  <c:v>13.336917562724</c:v>
                </c:pt>
                <c:pt idx="59767">
                  <c:v>7.7166666666666597</c:v>
                </c:pt>
                <c:pt idx="59768">
                  <c:v>13.687096774193501</c:v>
                </c:pt>
                <c:pt idx="59769">
                  <c:v>7.0379792189179504</c:v>
                </c:pt>
                <c:pt idx="59770">
                  <c:v>6.4615996816553896</c:v>
                </c:pt>
                <c:pt idx="59771">
                  <c:v>7.0746695248302904</c:v>
                </c:pt>
                <c:pt idx="59772">
                  <c:v>6.8772961058045503</c:v>
                </c:pt>
                <c:pt idx="59773">
                  <c:v>8.8778518778518691</c:v>
                </c:pt>
                <c:pt idx="59774">
                  <c:v>9.3180369662205198</c:v>
                </c:pt>
                <c:pt idx="59775">
                  <c:v>10.809811017289899</c:v>
                </c:pt>
                <c:pt idx="59776">
                  <c:v>7.9844961240309997</c:v>
                </c:pt>
                <c:pt idx="59777">
                  <c:v>4.1654964894684001</c:v>
                </c:pt>
                <c:pt idx="59778">
                  <c:v>6.5984422327996501</c:v>
                </c:pt>
                <c:pt idx="59779">
                  <c:v>4.83497723823975</c:v>
                </c:pt>
                <c:pt idx="59780">
                  <c:v>10.024231464737699</c:v>
                </c:pt>
                <c:pt idx="59781">
                  <c:v>9.5647403072421309</c:v>
                </c:pt>
                <c:pt idx="59782">
                  <c:v>5.7172523961661303</c:v>
                </c:pt>
                <c:pt idx="59783">
                  <c:v>6.8010784901138397</c:v>
                </c:pt>
                <c:pt idx="59784">
                  <c:v>7.9663705583756297</c:v>
                </c:pt>
                <c:pt idx="59785">
                  <c:v>9.6922118380062301</c:v>
                </c:pt>
                <c:pt idx="59786">
                  <c:v>10.6611437733832</c:v>
                </c:pt>
                <c:pt idx="59787">
                  <c:v>12.988409529942</c:v>
                </c:pt>
                <c:pt idx="59788">
                  <c:v>11.390212491951001</c:v>
                </c:pt>
                <c:pt idx="59789">
                  <c:v>6.1937457511896596</c:v>
                </c:pt>
                <c:pt idx="59790">
                  <c:v>6.9394409937888097</c:v>
                </c:pt>
                <c:pt idx="59791">
                  <c:v>6.0615942028985499</c:v>
                </c:pt>
                <c:pt idx="59792">
                  <c:v>9.0275292498279391</c:v>
                </c:pt>
                <c:pt idx="59793">
                  <c:v>8.5847619047618995</c:v>
                </c:pt>
                <c:pt idx="59794">
                  <c:v>8.9462151394422307</c:v>
                </c:pt>
                <c:pt idx="59795">
                  <c:v>8.4469798657718105</c:v>
                </c:pt>
                <c:pt idx="59796">
                  <c:v>7.4264462809917298</c:v>
                </c:pt>
                <c:pt idx="59797">
                  <c:v>6.4801512287334502</c:v>
                </c:pt>
                <c:pt idx="59798">
                  <c:v>11.4974489795918</c:v>
                </c:pt>
                <c:pt idx="59799">
                  <c:v>10.662251655629101</c:v>
                </c:pt>
                <c:pt idx="59800">
                  <c:v>9.0317460317460299</c:v>
                </c:pt>
                <c:pt idx="59801">
                  <c:v>7.3107049608355096E-2</c:v>
                </c:pt>
                <c:pt idx="59802">
                  <c:v>4.7193396226415096</c:v>
                </c:pt>
                <c:pt idx="59803">
                  <c:v>4.0537848605577604</c:v>
                </c:pt>
                <c:pt idx="59804">
                  <c:v>7.5</c:v>
                </c:pt>
                <c:pt idx="59805">
                  <c:v>3.8866723259762299</c:v>
                </c:pt>
                <c:pt idx="59806">
                  <c:v>3.7468115257439698</c:v>
                </c:pt>
                <c:pt idx="59807">
                  <c:v>4.6989160979526297</c:v>
                </c:pt>
                <c:pt idx="59808">
                  <c:v>3.2563251762754</c:v>
                </c:pt>
                <c:pt idx="59809">
                  <c:v>3.0389043271139302</c:v>
                </c:pt>
                <c:pt idx="59810">
                  <c:v>6.2607272727272703</c:v>
                </c:pt>
                <c:pt idx="59811">
                  <c:v>5.9258628035790304</c:v>
                </c:pt>
                <c:pt idx="59812">
                  <c:v>5.3293932230102401</c:v>
                </c:pt>
                <c:pt idx="59813">
                  <c:v>3.6339607529034801</c:v>
                </c:pt>
                <c:pt idx="59814">
                  <c:v>2.7993586807146098</c:v>
                </c:pt>
                <c:pt idx="59815">
                  <c:v>2.8552859618717501</c:v>
                </c:pt>
                <c:pt idx="59816">
                  <c:v>5.0651310563939598</c:v>
                </c:pt>
                <c:pt idx="59817">
                  <c:v>7.5528634361233404</c:v>
                </c:pt>
                <c:pt idx="59818">
                  <c:v>5.6518072289156596</c:v>
                </c:pt>
                <c:pt idx="59819">
                  <c:v>5.2467402206619802</c:v>
                </c:pt>
                <c:pt idx="59820">
                  <c:v>6.5790031813361596</c:v>
                </c:pt>
                <c:pt idx="59821">
                  <c:v>5.2578890097932502</c:v>
                </c:pt>
                <c:pt idx="59822">
                  <c:v>9.3846801346801296</c:v>
                </c:pt>
                <c:pt idx="59823">
                  <c:v>9.6850551654964896</c:v>
                </c:pt>
                <c:pt idx="59824">
                  <c:v>7.1977459016393404</c:v>
                </c:pt>
                <c:pt idx="59825">
                  <c:v>6.0777656078860902</c:v>
                </c:pt>
                <c:pt idx="59826">
                  <c:v>4.2231707317073104</c:v>
                </c:pt>
                <c:pt idx="59827">
                  <c:v>5.5399061032863797</c:v>
                </c:pt>
                <c:pt idx="59828">
                  <c:v>8.7340301974448291</c:v>
                </c:pt>
                <c:pt idx="59829">
                  <c:v>9.4</c:v>
                </c:pt>
                <c:pt idx="59830">
                  <c:v>11.102857142857101</c:v>
                </c:pt>
                <c:pt idx="59831">
                  <c:v>5.6078431372548998</c:v>
                </c:pt>
                <c:pt idx="59832">
                  <c:v>7.40883977900552</c:v>
                </c:pt>
                <c:pt idx="59833">
                  <c:v>10.7172774869109</c:v>
                </c:pt>
                <c:pt idx="59834">
                  <c:v>13.4788732394366</c:v>
                </c:pt>
                <c:pt idx="59835">
                  <c:v>14.035294117647</c:v>
                </c:pt>
                <c:pt idx="59836">
                  <c:v>12.570135746606301</c:v>
                </c:pt>
                <c:pt idx="59837">
                  <c:v>3.9685039370078701</c:v>
                </c:pt>
                <c:pt idx="59838">
                  <c:v>16.025641025641001</c:v>
                </c:pt>
                <c:pt idx="59839">
                  <c:v>4.0726495726495697</c:v>
                </c:pt>
                <c:pt idx="59840">
                  <c:v>12.089795918367299</c:v>
                </c:pt>
                <c:pt idx="59841">
                  <c:v>3.13559322033898</c:v>
                </c:pt>
                <c:pt idx="59842">
                  <c:v>4.4840425531914896</c:v>
                </c:pt>
                <c:pt idx="59843">
                  <c:v>3.7877697841726601</c:v>
                </c:pt>
                <c:pt idx="59844">
                  <c:v>2.7871485943775101</c:v>
                </c:pt>
                <c:pt idx="59845">
                  <c:v>3.2762430939226501</c:v>
                </c:pt>
                <c:pt idx="59846">
                  <c:v>8.94660194174757</c:v>
                </c:pt>
                <c:pt idx="59847">
                  <c:v>5.5503355704697901</c:v>
                </c:pt>
                <c:pt idx="59848">
                  <c:v>4.7939393939393904</c:v>
                </c:pt>
                <c:pt idx="59849">
                  <c:v>-1.0370370370370301</c:v>
                </c:pt>
                <c:pt idx="59850">
                  <c:v>15.2717391304347</c:v>
                </c:pt>
                <c:pt idx="59851">
                  <c:v>8.6966292134831402</c:v>
                </c:pt>
                <c:pt idx="59852">
                  <c:v>9.1999999999999993</c:v>
                </c:pt>
                <c:pt idx="59853">
                  <c:v>10.4952229299363</c:v>
                </c:pt>
                <c:pt idx="59854">
                  <c:v>9.8473684210526304</c:v>
                </c:pt>
                <c:pt idx="59855">
                  <c:v>9.76038338658147</c:v>
                </c:pt>
                <c:pt idx="59856">
                  <c:v>10.824414715719</c:v>
                </c:pt>
                <c:pt idx="59857">
                  <c:v>13.2163934426229</c:v>
                </c:pt>
                <c:pt idx="59858">
                  <c:v>14.5151515151515</c:v>
                </c:pt>
                <c:pt idx="59859">
                  <c:v>17.228527607361901</c:v>
                </c:pt>
                <c:pt idx="59860">
                  <c:v>11.7271386430678</c:v>
                </c:pt>
                <c:pt idx="59861">
                  <c:v>6.1365030674846599</c:v>
                </c:pt>
                <c:pt idx="59862">
                  <c:v>7.3766617429837504</c:v>
                </c:pt>
                <c:pt idx="59863">
                  <c:v>8.3809523809523796</c:v>
                </c:pt>
                <c:pt idx="59864">
                  <c:v>13.3059895833333</c:v>
                </c:pt>
                <c:pt idx="59865">
                  <c:v>5.1613259668508196</c:v>
                </c:pt>
                <c:pt idx="59866">
                  <c:v>3.1820359281437098</c:v>
                </c:pt>
                <c:pt idx="59867">
                  <c:v>3.7808807733619698</c:v>
                </c:pt>
                <c:pt idx="59868">
                  <c:v>3.68</c:v>
                </c:pt>
                <c:pt idx="59869">
                  <c:v>4.9849462365591402</c:v>
                </c:pt>
                <c:pt idx="59870">
                  <c:v>9.2434343434343393</c:v>
                </c:pt>
                <c:pt idx="59871">
                  <c:v>9.890625</c:v>
                </c:pt>
                <c:pt idx="59872">
                  <c:v>7.2592997811816096</c:v>
                </c:pt>
                <c:pt idx="59873">
                  <c:v>5.6754478398314001</c:v>
                </c:pt>
                <c:pt idx="59874">
                  <c:v>6.4510278113663801</c:v>
                </c:pt>
                <c:pt idx="59875">
                  <c:v>4.1890951276101998</c:v>
                </c:pt>
                <c:pt idx="59876">
                  <c:v>4.7707865168539296</c:v>
                </c:pt>
                <c:pt idx="59877">
                  <c:v>6.9544468546637699</c:v>
                </c:pt>
                <c:pt idx="59878">
                  <c:v>8.3732568949488595</c:v>
                </c:pt>
                <c:pt idx="59879">
                  <c:v>7.4062996294335601</c:v>
                </c:pt>
                <c:pt idx="59880">
                  <c:v>7.4626695217701604</c:v>
                </c:pt>
                <c:pt idx="59881">
                  <c:v>8.0011449835408595</c:v>
                </c:pt>
                <c:pt idx="59882">
                  <c:v>11.440596167494601</c:v>
                </c:pt>
                <c:pt idx="59883">
                  <c:v>12.886273152155001</c:v>
                </c:pt>
                <c:pt idx="59884">
                  <c:v>8.5450061652281093</c:v>
                </c:pt>
                <c:pt idx="59885">
                  <c:v>4.3150665533843098</c:v>
                </c:pt>
                <c:pt idx="59886">
                  <c:v>5.8201747156749599</c:v>
                </c:pt>
                <c:pt idx="59887">
                  <c:v>5.9672789010649696</c:v>
                </c:pt>
                <c:pt idx="59888">
                  <c:v>9.7561229033694499</c:v>
                </c:pt>
                <c:pt idx="59889">
                  <c:v>5.7667299477930696</c:v>
                </c:pt>
                <c:pt idx="59890">
                  <c:v>5.2524170368434797</c:v>
                </c:pt>
                <c:pt idx="59891">
                  <c:v>5.5203010948905096</c:v>
                </c:pt>
                <c:pt idx="59892">
                  <c:v>7.0285927399303798</c:v>
                </c:pt>
                <c:pt idx="59893">
                  <c:v>8.8569310600444702</c:v>
                </c:pt>
                <c:pt idx="59894">
                  <c:v>9.7399675249362101</c:v>
                </c:pt>
                <c:pt idx="59895">
                  <c:v>8.5716288197364694</c:v>
                </c:pt>
                <c:pt idx="59896">
                  <c:v>7.0858598726114597</c:v>
                </c:pt>
                <c:pt idx="59897">
                  <c:v>5.4921630094043801</c:v>
                </c:pt>
                <c:pt idx="59898">
                  <c:v>6.3692922374429202</c:v>
                </c:pt>
                <c:pt idx="59899">
                  <c:v>4.1233548387096697</c:v>
                </c:pt>
                <c:pt idx="59900">
                  <c:v>7.1205826170009496</c:v>
                </c:pt>
                <c:pt idx="59901">
                  <c:v>-2.26905132192846</c:v>
                </c:pt>
                <c:pt idx="59902">
                  <c:v>-0.45739130434782599</c:v>
                </c:pt>
                <c:pt idx="59903">
                  <c:v>1.1860119047619</c:v>
                </c:pt>
                <c:pt idx="59904">
                  <c:v>0.58615136876006402</c:v>
                </c:pt>
                <c:pt idx="59905">
                  <c:v>0.25990491283676698</c:v>
                </c:pt>
                <c:pt idx="59906">
                  <c:v>3.5159500693481198</c:v>
                </c:pt>
                <c:pt idx="59907">
                  <c:v>6.3887043189368704</c:v>
                </c:pt>
                <c:pt idx="59908">
                  <c:v>2.5527559055118099</c:v>
                </c:pt>
                <c:pt idx="59909">
                  <c:v>-1.61663947797716</c:v>
                </c:pt>
                <c:pt idx="59910">
                  <c:v>0.38122605363984602</c:v>
                </c:pt>
                <c:pt idx="59911">
                  <c:v>-1.2898799313893601</c:v>
                </c:pt>
                <c:pt idx="59912">
                  <c:v>4.4948905109488999</c:v>
                </c:pt>
                <c:pt idx="59913">
                  <c:v>1.66494845360824</c:v>
                </c:pt>
                <c:pt idx="59914">
                  <c:v>2.4192949907235599</c:v>
                </c:pt>
                <c:pt idx="59915">
                  <c:v>2.9261637239165301</c:v>
                </c:pt>
                <c:pt idx="59916">
                  <c:v>5.2586206896551699</c:v>
                </c:pt>
                <c:pt idx="59917">
                  <c:v>3.25257731958762</c:v>
                </c:pt>
                <c:pt idx="59918">
                  <c:v>5.6629570747217803</c:v>
                </c:pt>
                <c:pt idx="59919">
                  <c:v>9.4082969432314396</c:v>
                </c:pt>
                <c:pt idx="59920">
                  <c:v>5.1818181818181799</c:v>
                </c:pt>
                <c:pt idx="59921">
                  <c:v>1.1829652996845399</c:v>
                </c:pt>
                <c:pt idx="59922">
                  <c:v>0.54850746268656703</c:v>
                </c:pt>
                <c:pt idx="59923">
                  <c:v>1.7901639344262199</c:v>
                </c:pt>
                <c:pt idx="59924">
                  <c:v>3.3834115805946698</c:v>
                </c:pt>
                <c:pt idx="59925">
                  <c:v>8.2156682027649701</c:v>
                </c:pt>
                <c:pt idx="59926">
                  <c:v>5.1454372623574098</c:v>
                </c:pt>
                <c:pt idx="59927">
                  <c:v>5.9132275132275103</c:v>
                </c:pt>
                <c:pt idx="59928">
                  <c:v>6.4216417910447703</c:v>
                </c:pt>
                <c:pt idx="59929">
                  <c:v>6.0497586334942399</c:v>
                </c:pt>
                <c:pt idx="59930">
                  <c:v>9.8067876344086002</c:v>
                </c:pt>
                <c:pt idx="59931">
                  <c:v>7.4499391974057501</c:v>
                </c:pt>
                <c:pt idx="59932">
                  <c:v>6.2478087649402303</c:v>
                </c:pt>
                <c:pt idx="59933">
                  <c:v>3.4631064003261298</c:v>
                </c:pt>
                <c:pt idx="59934">
                  <c:v>3.5764254911356002</c:v>
                </c:pt>
                <c:pt idx="59935">
                  <c:v>3.5410129986553098</c:v>
                </c:pt>
                <c:pt idx="59936">
                  <c:v>7.8183788469874296</c:v>
                </c:pt>
                <c:pt idx="59937">
                  <c:v>6.6216216216216202</c:v>
                </c:pt>
                <c:pt idx="59938">
                  <c:v>10</c:v>
                </c:pt>
                <c:pt idx="59939">
                  <c:v>-1.25</c:v>
                </c:pt>
                <c:pt idx="59940">
                  <c:v>-6.75</c:v>
                </c:pt>
                <c:pt idx="59941">
                  <c:v>18.731707317073099</c:v>
                </c:pt>
                <c:pt idx="59942">
                  <c:v>7.8422320353271697</c:v>
                </c:pt>
                <c:pt idx="59943">
                  <c:v>6.5893333333333297</c:v>
                </c:pt>
                <c:pt idx="59944">
                  <c:v>5.6261569416498904</c:v>
                </c:pt>
                <c:pt idx="59945">
                  <c:v>6.1574074074074003</c:v>
                </c:pt>
                <c:pt idx="59946">
                  <c:v>7.4533492822966503</c:v>
                </c:pt>
                <c:pt idx="59947">
                  <c:v>10.062321937321901</c:v>
                </c:pt>
                <c:pt idx="59948">
                  <c:v>12.673794358507701</c:v>
                </c:pt>
                <c:pt idx="59949">
                  <c:v>9.78515625</c:v>
                </c:pt>
                <c:pt idx="59950">
                  <c:v>5.4891583976479197</c:v>
                </c:pt>
                <c:pt idx="59951">
                  <c:v>7.4627202892001803</c:v>
                </c:pt>
                <c:pt idx="59952">
                  <c:v>6.1271477663230201</c:v>
                </c:pt>
                <c:pt idx="59953">
                  <c:v>9.9300168634064008</c:v>
                </c:pt>
                <c:pt idx="59954">
                  <c:v>4.53125</c:v>
                </c:pt>
                <c:pt idx="59955">
                  <c:v>15.0697674418604</c:v>
                </c:pt>
                <c:pt idx="59956">
                  <c:v>0.87096774193548299</c:v>
                </c:pt>
                <c:pt idx="59957">
                  <c:v>2.8125</c:v>
                </c:pt>
                <c:pt idx="59958">
                  <c:v>-2.1290322580645098</c:v>
                </c:pt>
                <c:pt idx="59959">
                  <c:v>8.3389830508474496</c:v>
                </c:pt>
                <c:pt idx="59960">
                  <c:v>1.4677419354838701</c:v>
                </c:pt>
                <c:pt idx="59961">
                  <c:v>6</c:v>
                </c:pt>
                <c:pt idx="59962">
                  <c:v>6.2666666666666604</c:v>
                </c:pt>
                <c:pt idx="59963">
                  <c:v>2.1774193548387002</c:v>
                </c:pt>
                <c:pt idx="59964">
                  <c:v>9.1964285714285694</c:v>
                </c:pt>
                <c:pt idx="59965">
                  <c:v>3.27868852459016</c:v>
                </c:pt>
                <c:pt idx="59966">
                  <c:v>11.527514231499</c:v>
                </c:pt>
                <c:pt idx="59967">
                  <c:v>10.8601144045761</c:v>
                </c:pt>
                <c:pt idx="59968">
                  <c:v>12.5079928952042</c:v>
                </c:pt>
                <c:pt idx="59969">
                  <c:v>18.994808872109399</c:v>
                </c:pt>
                <c:pt idx="59970">
                  <c:v>16.0429759704251</c:v>
                </c:pt>
                <c:pt idx="59971">
                  <c:v>17.8076285240464</c:v>
                </c:pt>
                <c:pt idx="59972">
                  <c:v>21.808587687532299</c:v>
                </c:pt>
                <c:pt idx="59973">
                  <c:v>15.796882164144799</c:v>
                </c:pt>
                <c:pt idx="59974">
                  <c:v>8.5174035747883305</c:v>
                </c:pt>
                <c:pt idx="59975">
                  <c:v>11.660311088810801</c:v>
                </c:pt>
                <c:pt idx="59976">
                  <c:v>11.011194029850699</c:v>
                </c:pt>
                <c:pt idx="59977">
                  <c:v>15.4537701974865</c:v>
                </c:pt>
                <c:pt idx="59978">
                  <c:v>2.0051457975986202</c:v>
                </c:pt>
                <c:pt idx="59979">
                  <c:v>2.7086614173228298</c:v>
                </c:pt>
                <c:pt idx="59980">
                  <c:v>1.4928503336510901</c:v>
                </c:pt>
                <c:pt idx="59981">
                  <c:v>1.8408408408408401</c:v>
                </c:pt>
                <c:pt idx="59982">
                  <c:v>3.84694835680751</c:v>
                </c:pt>
                <c:pt idx="59983">
                  <c:v>6.3652849740932602</c:v>
                </c:pt>
                <c:pt idx="59984">
                  <c:v>5.9902702702702699</c:v>
                </c:pt>
                <c:pt idx="59985">
                  <c:v>5.0356454720616499</c:v>
                </c:pt>
                <c:pt idx="59986">
                  <c:v>1.8592375366568901</c:v>
                </c:pt>
                <c:pt idx="59987">
                  <c:v>4.2706310679611601</c:v>
                </c:pt>
                <c:pt idx="59988">
                  <c:v>1.11052631578947</c:v>
                </c:pt>
                <c:pt idx="59989">
                  <c:v>4.0685714285714196</c:v>
                </c:pt>
                <c:pt idx="59990">
                  <c:v>-0.98991354466858705</c:v>
                </c:pt>
                <c:pt idx="59991">
                  <c:v>1.2100313479623801</c:v>
                </c:pt>
                <c:pt idx="59992">
                  <c:v>-0.11199469847581101</c:v>
                </c:pt>
                <c:pt idx="59993">
                  <c:v>1.37776243093922</c:v>
                </c:pt>
                <c:pt idx="59994">
                  <c:v>0.22554002541296</c:v>
                </c:pt>
                <c:pt idx="59995">
                  <c:v>3.3925802879291198</c:v>
                </c:pt>
                <c:pt idx="59996">
                  <c:v>3.97286295793758</c:v>
                </c:pt>
                <c:pt idx="59997">
                  <c:v>4.0512010113779997</c:v>
                </c:pt>
                <c:pt idx="59998">
                  <c:v>-2.4176100628930799</c:v>
                </c:pt>
                <c:pt idx="59999">
                  <c:v>0.529122807017543</c:v>
                </c:pt>
                <c:pt idx="60000">
                  <c:v>-0.88168449197860899</c:v>
                </c:pt>
                <c:pt idx="60001">
                  <c:v>1.6193678547410799</c:v>
                </c:pt>
                <c:pt idx="60002">
                  <c:v>7.2019230769230704</c:v>
                </c:pt>
                <c:pt idx="60003">
                  <c:v>6.4110612855007396</c:v>
                </c:pt>
                <c:pt idx="60004">
                  <c:v>6.3979721166032899</c:v>
                </c:pt>
                <c:pt idx="60005">
                  <c:v>8.9246987951807206</c:v>
                </c:pt>
                <c:pt idx="60006">
                  <c:v>9.4398682042833606</c:v>
                </c:pt>
                <c:pt idx="60007">
                  <c:v>9.2531645569620196</c:v>
                </c:pt>
                <c:pt idx="60008">
                  <c:v>7.6837606837606804</c:v>
                </c:pt>
                <c:pt idx="60009">
                  <c:v>6.5363408521303201</c:v>
                </c:pt>
                <c:pt idx="60010">
                  <c:v>5.4476534296028802</c:v>
                </c:pt>
                <c:pt idx="60011">
                  <c:v>6.6179104477611901</c:v>
                </c:pt>
                <c:pt idx="60012">
                  <c:v>4.6913827655310598</c:v>
                </c:pt>
                <c:pt idx="60013">
                  <c:v>8.0341614906832302</c:v>
                </c:pt>
                <c:pt idx="60014">
                  <c:v>0.18518518518518501</c:v>
                </c:pt>
                <c:pt idx="60015">
                  <c:v>21.5</c:v>
                </c:pt>
                <c:pt idx="60016">
                  <c:v>-1.4838709677419299</c:v>
                </c:pt>
                <c:pt idx="60017">
                  <c:v>-0.76666666666666605</c:v>
                </c:pt>
                <c:pt idx="60018">
                  <c:v>3.4516129032257998</c:v>
                </c:pt>
                <c:pt idx="60019">
                  <c:v>7.1</c:v>
                </c:pt>
                <c:pt idx="60020">
                  <c:v>10.806451612903199</c:v>
                </c:pt>
                <c:pt idx="60021">
                  <c:v>12.3928571428571</c:v>
                </c:pt>
                <c:pt idx="60022">
                  <c:v>7</c:v>
                </c:pt>
                <c:pt idx="60023">
                  <c:v>7.7586206896551699</c:v>
                </c:pt>
                <c:pt idx="60024">
                  <c:v>14.2</c:v>
                </c:pt>
                <c:pt idx="60025">
                  <c:v>3.4347826086956501</c:v>
                </c:pt>
                <c:pt idx="60026">
                  <c:v>7.23156532988357</c:v>
                </c:pt>
                <c:pt idx="60027">
                  <c:v>5.1628895184135901</c:v>
                </c:pt>
                <c:pt idx="60028">
                  <c:v>6.3896260554885398</c:v>
                </c:pt>
                <c:pt idx="60029">
                  <c:v>6.8107769423558899</c:v>
                </c:pt>
                <c:pt idx="60030">
                  <c:v>4.4294403892943999</c:v>
                </c:pt>
                <c:pt idx="60031">
                  <c:v>7.25543478260869</c:v>
                </c:pt>
                <c:pt idx="60032">
                  <c:v>10.3673202614379</c:v>
                </c:pt>
                <c:pt idx="60033">
                  <c:v>7.1534883720930198</c:v>
                </c:pt>
                <c:pt idx="60034">
                  <c:v>2.4126611957796</c:v>
                </c:pt>
                <c:pt idx="60035">
                  <c:v>3.24050632911392</c:v>
                </c:pt>
                <c:pt idx="60036">
                  <c:v>3.3274215552523798</c:v>
                </c:pt>
                <c:pt idx="60037">
                  <c:v>8.1295143212951402</c:v>
                </c:pt>
                <c:pt idx="60038">
                  <c:v>1.2962085308056801</c:v>
                </c:pt>
                <c:pt idx="60039">
                  <c:v>3.1451398135818902</c:v>
                </c:pt>
                <c:pt idx="60040">
                  <c:v>1.3210463733650399</c:v>
                </c:pt>
                <c:pt idx="60041">
                  <c:v>1.3345498783454901</c:v>
                </c:pt>
                <c:pt idx="60042">
                  <c:v>0.15065243179122101</c:v>
                </c:pt>
                <c:pt idx="60043">
                  <c:v>5.6739606126914603</c:v>
                </c:pt>
                <c:pt idx="60044">
                  <c:v>6.7817460317460299</c:v>
                </c:pt>
                <c:pt idx="60045">
                  <c:v>4.6970059880239496</c:v>
                </c:pt>
                <c:pt idx="60046">
                  <c:v>-1.7454981992797101</c:v>
                </c:pt>
                <c:pt idx="60047">
                  <c:v>1.8523489932885899</c:v>
                </c:pt>
                <c:pt idx="60048">
                  <c:v>-1.2581063553826199</c:v>
                </c:pt>
                <c:pt idx="60049">
                  <c:v>1.35180995475113</c:v>
                </c:pt>
                <c:pt idx="60050">
                  <c:v>-7.2</c:v>
                </c:pt>
                <c:pt idx="60051">
                  <c:v>10.863636363636299</c:v>
                </c:pt>
                <c:pt idx="60052">
                  <c:v>7.2107142857142801</c:v>
                </c:pt>
                <c:pt idx="60053">
                  <c:v>5.5428973277074496</c:v>
                </c:pt>
                <c:pt idx="60054">
                  <c:v>5.5216494845360797</c:v>
                </c:pt>
                <c:pt idx="60055">
                  <c:v>4.9880810488676897</c:v>
                </c:pt>
                <c:pt idx="60056">
                  <c:v>6.2123356926188</c:v>
                </c:pt>
                <c:pt idx="60057">
                  <c:v>5.0654362416107297</c:v>
                </c:pt>
                <c:pt idx="60058">
                  <c:v>7.3942687747035496</c:v>
                </c:pt>
                <c:pt idx="60059">
                  <c:v>6.3763336566440296</c:v>
                </c:pt>
                <c:pt idx="60060">
                  <c:v>4.5377574370709297</c:v>
                </c:pt>
                <c:pt idx="60061">
                  <c:v>8.86369268897149</c:v>
                </c:pt>
                <c:pt idx="60062">
                  <c:v>10.013173652694601</c:v>
                </c:pt>
                <c:pt idx="60063">
                  <c:v>9.5341488277268098</c:v>
                </c:pt>
                <c:pt idx="60064">
                  <c:v>13.766501650165001</c:v>
                </c:pt>
                <c:pt idx="60065">
                  <c:v>10.985374771480799</c:v>
                </c:pt>
                <c:pt idx="60066">
                  <c:v>11.6650641025641</c:v>
                </c:pt>
                <c:pt idx="60067">
                  <c:v>12.0783699059561</c:v>
                </c:pt>
                <c:pt idx="60068">
                  <c:v>11.749066467513</c:v>
                </c:pt>
                <c:pt idx="60069">
                  <c:v>14.0640845070422</c:v>
                </c:pt>
                <c:pt idx="60070">
                  <c:v>16.973770491803201</c:v>
                </c:pt>
                <c:pt idx="60071">
                  <c:v>13.850280224179301</c:v>
                </c:pt>
                <c:pt idx="60072">
                  <c:v>8.1444622792937391</c:v>
                </c:pt>
                <c:pt idx="60073">
                  <c:v>11.321828358208901</c:v>
                </c:pt>
                <c:pt idx="60074">
                  <c:v>10.137931034482699</c:v>
                </c:pt>
                <c:pt idx="60075">
                  <c:v>15.7588932806324</c:v>
                </c:pt>
                <c:pt idx="60076">
                  <c:v>0.99439775910364103</c:v>
                </c:pt>
                <c:pt idx="60077">
                  <c:v>-2.0252365930599301</c:v>
                </c:pt>
                <c:pt idx="60078">
                  <c:v>0.46726190476190399</c:v>
                </c:pt>
                <c:pt idx="60079">
                  <c:v>1.4736842105263099</c:v>
                </c:pt>
                <c:pt idx="60080">
                  <c:v>2.14848484848484</c:v>
                </c:pt>
                <c:pt idx="60081">
                  <c:v>1.4094707520891301</c:v>
                </c:pt>
                <c:pt idx="60082">
                  <c:v>3.00977198697068</c:v>
                </c:pt>
                <c:pt idx="60083">
                  <c:v>3.6568047337278098</c:v>
                </c:pt>
                <c:pt idx="60084">
                  <c:v>-1.1728723404255299</c:v>
                </c:pt>
                <c:pt idx="60085">
                  <c:v>0.154121863799283</c:v>
                </c:pt>
                <c:pt idx="60086">
                  <c:v>-0.48598130841121401</c:v>
                </c:pt>
                <c:pt idx="60087">
                  <c:v>1.41818181818181</c:v>
                </c:pt>
                <c:pt idx="60088">
                  <c:v>3.7237120677487598</c:v>
                </c:pt>
                <c:pt idx="60089">
                  <c:v>5.0475825019186402</c:v>
                </c:pt>
                <c:pt idx="60090">
                  <c:v>4.8044636908727503</c:v>
                </c:pt>
                <c:pt idx="60091">
                  <c:v>5.4099149093599701</c:v>
                </c:pt>
                <c:pt idx="60092">
                  <c:v>4.2835978835978796</c:v>
                </c:pt>
                <c:pt idx="60093">
                  <c:v>7.2173913043478199</c:v>
                </c:pt>
                <c:pt idx="60094">
                  <c:v>7.6400976006506696</c:v>
                </c:pt>
                <c:pt idx="60095">
                  <c:v>4.2476791682138799</c:v>
                </c:pt>
                <c:pt idx="60096">
                  <c:v>2.2482858173944398</c:v>
                </c:pt>
                <c:pt idx="60097">
                  <c:v>2.5357899195256199</c:v>
                </c:pt>
                <c:pt idx="60098">
                  <c:v>3.1260853152132801</c:v>
                </c:pt>
                <c:pt idx="60099">
                  <c:v>6.5085898353614802</c:v>
                </c:pt>
                <c:pt idx="60100">
                  <c:v>6.2583333333333302</c:v>
                </c:pt>
                <c:pt idx="60101">
                  <c:v>4.7222222222222197</c:v>
                </c:pt>
                <c:pt idx="60102">
                  <c:v>8.7661290322580605</c:v>
                </c:pt>
                <c:pt idx="60103">
                  <c:v>6.2302158273381298</c:v>
                </c:pt>
                <c:pt idx="60104">
                  <c:v>5.7741935483870899</c:v>
                </c:pt>
                <c:pt idx="60105">
                  <c:v>5.7066666666666599</c:v>
                </c:pt>
                <c:pt idx="60106">
                  <c:v>5.0258064516129002</c:v>
                </c:pt>
                <c:pt idx="60107">
                  <c:v>8.4838709677419306</c:v>
                </c:pt>
                <c:pt idx="60108">
                  <c:v>-0.15048543689320301</c:v>
                </c:pt>
                <c:pt idx="60109">
                  <c:v>2.8279569892473102</c:v>
                </c:pt>
                <c:pt idx="60110">
                  <c:v>4.4222222222222198</c:v>
                </c:pt>
                <c:pt idx="60111">
                  <c:v>5.2473118279569801</c:v>
                </c:pt>
                <c:pt idx="60112">
                  <c:v>0.483870967741935</c:v>
                </c:pt>
                <c:pt idx="60113">
                  <c:v>12.6666666666666</c:v>
                </c:pt>
                <c:pt idx="60114">
                  <c:v>1.8387096774193501</c:v>
                </c:pt>
                <c:pt idx="60115">
                  <c:v>-5.9666666666666597</c:v>
                </c:pt>
                <c:pt idx="60116">
                  <c:v>-0.54838709677419295</c:v>
                </c:pt>
                <c:pt idx="60117">
                  <c:v>3.3333333333333299</c:v>
                </c:pt>
                <c:pt idx="60118">
                  <c:v>9.0645161290322491</c:v>
                </c:pt>
                <c:pt idx="60119">
                  <c:v>7.4516129032257998</c:v>
                </c:pt>
                <c:pt idx="60120">
                  <c:v>-0.2</c:v>
                </c:pt>
                <c:pt idx="60121">
                  <c:v>4.4838709677419297</c:v>
                </c:pt>
                <c:pt idx="60122">
                  <c:v>1</c:v>
                </c:pt>
                <c:pt idx="60123">
                  <c:v>15.2903225806451</c:v>
                </c:pt>
                <c:pt idx="60124">
                  <c:v>10.176520994001701</c:v>
                </c:pt>
                <c:pt idx="60125">
                  <c:v>8.0477502295684094</c:v>
                </c:pt>
                <c:pt idx="60126">
                  <c:v>7.1259150805270801</c:v>
                </c:pt>
                <c:pt idx="60127">
                  <c:v>8.3770491803278695</c:v>
                </c:pt>
                <c:pt idx="60128">
                  <c:v>8.1591804570527895</c:v>
                </c:pt>
                <c:pt idx="60129">
                  <c:v>14.196327683615801</c:v>
                </c:pt>
                <c:pt idx="60130">
                  <c:v>11.3889347646573</c:v>
                </c:pt>
                <c:pt idx="60131">
                  <c:v>10.933211344922199</c:v>
                </c:pt>
                <c:pt idx="60132">
                  <c:v>6.0448851774530201</c:v>
                </c:pt>
                <c:pt idx="60133">
                  <c:v>7.2937976060935803</c:v>
                </c:pt>
                <c:pt idx="60134">
                  <c:v>5.4076029567053796</c:v>
                </c:pt>
                <c:pt idx="60135">
                  <c:v>9.4980392156862692</c:v>
                </c:pt>
                <c:pt idx="60136">
                  <c:v>-2.5094339622641502</c:v>
                </c:pt>
                <c:pt idx="60137">
                  <c:v>-2.2258064516128999</c:v>
                </c:pt>
                <c:pt idx="60138">
                  <c:v>5.1707317073170698</c:v>
                </c:pt>
                <c:pt idx="60139">
                  <c:v>9.3148459383753508</c:v>
                </c:pt>
                <c:pt idx="60140">
                  <c:v>8.3296252927400403</c:v>
                </c:pt>
                <c:pt idx="60141">
                  <c:v>7.97214353163361</c:v>
                </c:pt>
                <c:pt idx="60142">
                  <c:v>9.7870553359683701</c:v>
                </c:pt>
                <c:pt idx="60143">
                  <c:v>10.6658329164582</c:v>
                </c:pt>
                <c:pt idx="60144">
                  <c:v>12.209345794392499</c:v>
                </c:pt>
                <c:pt idx="60145">
                  <c:v>17.167867036011</c:v>
                </c:pt>
                <c:pt idx="60146">
                  <c:v>13.5888376856118</c:v>
                </c:pt>
                <c:pt idx="60147">
                  <c:v>6.7842190016102997</c:v>
                </c:pt>
                <c:pt idx="60148">
                  <c:v>7.9578278451761904</c:v>
                </c:pt>
                <c:pt idx="60149">
                  <c:v>6.01668460710441</c:v>
                </c:pt>
                <c:pt idx="60150">
                  <c:v>9.3402705515088407</c:v>
                </c:pt>
                <c:pt idx="60151">
                  <c:v>8.6347826086956498</c:v>
                </c:pt>
                <c:pt idx="60152">
                  <c:v>6.5576923076923004</c:v>
                </c:pt>
                <c:pt idx="60153">
                  <c:v>3.2123893805309698</c:v>
                </c:pt>
                <c:pt idx="60154">
                  <c:v>2.6276150627615</c:v>
                </c:pt>
                <c:pt idx="60155">
                  <c:v>6.7796610169491496</c:v>
                </c:pt>
                <c:pt idx="60156">
                  <c:v>2.8212121212121199</c:v>
                </c:pt>
                <c:pt idx="60157">
                  <c:v>2.21505376344086</c:v>
                </c:pt>
                <c:pt idx="60158">
                  <c:v>6.1870503597122299</c:v>
                </c:pt>
                <c:pt idx="60159">
                  <c:v>1.3283582089552199</c:v>
                </c:pt>
                <c:pt idx="60160">
                  <c:v>0.94921875</c:v>
                </c:pt>
                <c:pt idx="60161">
                  <c:v>5.8304093567251396</c:v>
                </c:pt>
                <c:pt idx="60162">
                  <c:v>4.8679245283018799</c:v>
                </c:pt>
                <c:pt idx="60163">
                  <c:v>7.4852208568581799</c:v>
                </c:pt>
                <c:pt idx="60164">
                  <c:v>6.2345454545454499</c:v>
                </c:pt>
                <c:pt idx="60165">
                  <c:v>6.5944135903299497</c:v>
                </c:pt>
                <c:pt idx="60166">
                  <c:v>7.0615069195284397</c:v>
                </c:pt>
                <c:pt idx="60167">
                  <c:v>6.7595591918517197</c:v>
                </c:pt>
                <c:pt idx="60168">
                  <c:v>7.6697716346153797</c:v>
                </c:pt>
                <c:pt idx="60169">
                  <c:v>9.4777862887782405</c:v>
                </c:pt>
                <c:pt idx="60170">
                  <c:v>7.4802575834604301</c:v>
                </c:pt>
                <c:pt idx="60171">
                  <c:v>4.5768479322696098</c:v>
                </c:pt>
                <c:pt idx="60172">
                  <c:v>6.3893945389790199</c:v>
                </c:pt>
                <c:pt idx="60173">
                  <c:v>4.4678932842686203</c:v>
                </c:pt>
                <c:pt idx="60174">
                  <c:v>9.5678436995877405</c:v>
                </c:pt>
                <c:pt idx="60175">
                  <c:v>7.5219842164599697</c:v>
                </c:pt>
                <c:pt idx="60176">
                  <c:v>6.9016775396085697</c:v>
                </c:pt>
                <c:pt idx="60177">
                  <c:v>7.22666117517847</c:v>
                </c:pt>
                <c:pt idx="60178">
                  <c:v>6.4259758694109301</c:v>
                </c:pt>
                <c:pt idx="60179">
                  <c:v>7.1285040244240898</c:v>
                </c:pt>
                <c:pt idx="60180">
                  <c:v>9.0107918182958908</c:v>
                </c:pt>
                <c:pt idx="60181">
                  <c:v>11.286506176750001</c:v>
                </c:pt>
                <c:pt idx="60182">
                  <c:v>8.7934551636208997</c:v>
                </c:pt>
                <c:pt idx="60183">
                  <c:v>4.7059631766968897</c:v>
                </c:pt>
                <c:pt idx="60184">
                  <c:v>5.5717517776341303</c:v>
                </c:pt>
                <c:pt idx="60185">
                  <c:v>4.6895400030362797</c:v>
                </c:pt>
                <c:pt idx="60186">
                  <c:v>9.8937782310942701</c:v>
                </c:pt>
                <c:pt idx="60187">
                  <c:v>10.152941176470501</c:v>
                </c:pt>
                <c:pt idx="60188">
                  <c:v>5.0963855421686697</c:v>
                </c:pt>
                <c:pt idx="60189">
                  <c:v>-0.76086956521739102</c:v>
                </c:pt>
                <c:pt idx="60190">
                  <c:v>11.8032786885245</c:v>
                </c:pt>
                <c:pt idx="60191">
                  <c:v>3.6290322580645098</c:v>
                </c:pt>
                <c:pt idx="60192">
                  <c:v>3.95</c:v>
                </c:pt>
                <c:pt idx="60193">
                  <c:v>11.1129032258064</c:v>
                </c:pt>
                <c:pt idx="60194">
                  <c:v>9.4032258064516103</c:v>
                </c:pt>
                <c:pt idx="60195">
                  <c:v>9.2758620689655107</c:v>
                </c:pt>
                <c:pt idx="60196">
                  <c:v>7.6612903225806397</c:v>
                </c:pt>
                <c:pt idx="60197">
                  <c:v>16.551724137931</c:v>
                </c:pt>
                <c:pt idx="60198">
                  <c:v>1.9450549450549399</c:v>
                </c:pt>
                <c:pt idx="60199">
                  <c:v>-3</c:v>
                </c:pt>
                <c:pt idx="60200">
                  <c:v>14</c:v>
                </c:pt>
                <c:pt idx="60201">
                  <c:v>-0.85714285714285698</c:v>
                </c:pt>
                <c:pt idx="60202">
                  <c:v>0.375</c:v>
                </c:pt>
                <c:pt idx="60203">
                  <c:v>-3</c:v>
                </c:pt>
                <c:pt idx="60204">
                  <c:v>-6.5</c:v>
                </c:pt>
                <c:pt idx="60205">
                  <c:v>5</c:v>
                </c:pt>
                <c:pt idx="60206">
                  <c:v>-6</c:v>
                </c:pt>
                <c:pt idx="60207">
                  <c:v>2.7427536231884</c:v>
                </c:pt>
                <c:pt idx="60208">
                  <c:v>2.2273342354533101</c:v>
                </c:pt>
                <c:pt idx="60209">
                  <c:v>2.1696969696969699</c:v>
                </c:pt>
                <c:pt idx="60210">
                  <c:v>1.6948130277442699</c:v>
                </c:pt>
                <c:pt idx="60211">
                  <c:v>2.8718244803695101</c:v>
                </c:pt>
                <c:pt idx="60212">
                  <c:v>3.7626418988647998</c:v>
                </c:pt>
                <c:pt idx="60213">
                  <c:v>4.3507779349363496</c:v>
                </c:pt>
                <c:pt idx="60214">
                  <c:v>4.2935672514619796</c:v>
                </c:pt>
                <c:pt idx="60215">
                  <c:v>1.14071510957324</c:v>
                </c:pt>
                <c:pt idx="60216">
                  <c:v>4.7426810477657897</c:v>
                </c:pt>
                <c:pt idx="60217">
                  <c:v>1.1314060446780501</c:v>
                </c:pt>
                <c:pt idx="60218">
                  <c:v>5.5618556701030899</c:v>
                </c:pt>
                <c:pt idx="60219">
                  <c:v>6.9127272727272704</c:v>
                </c:pt>
                <c:pt idx="60220">
                  <c:v>9.4529914529914496</c:v>
                </c:pt>
                <c:pt idx="60221">
                  <c:v>8.2197452229299302</c:v>
                </c:pt>
                <c:pt idx="60222">
                  <c:v>5.1259842519685002</c:v>
                </c:pt>
                <c:pt idx="60223">
                  <c:v>10.8504672897196</c:v>
                </c:pt>
                <c:pt idx="60224">
                  <c:v>6.9441624365482202</c:v>
                </c:pt>
                <c:pt idx="60225">
                  <c:v>5.63112391930835</c:v>
                </c:pt>
                <c:pt idx="60226">
                  <c:v>3.8988095238095202</c:v>
                </c:pt>
                <c:pt idx="60227">
                  <c:v>2.2425531914893599</c:v>
                </c:pt>
                <c:pt idx="60228">
                  <c:v>9.15234375</c:v>
                </c:pt>
                <c:pt idx="60229">
                  <c:v>4.7936507936507899</c:v>
                </c:pt>
                <c:pt idx="60230">
                  <c:v>16.0888888888888</c:v>
                </c:pt>
                <c:pt idx="60231">
                  <c:v>16.509803921568601</c:v>
                </c:pt>
                <c:pt idx="60232">
                  <c:v>7.6150442477876101</c:v>
                </c:pt>
                <c:pt idx="60233">
                  <c:v>10.426470588235199</c:v>
                </c:pt>
                <c:pt idx="60234">
                  <c:v>14.2555555555555</c:v>
                </c:pt>
                <c:pt idx="60235">
                  <c:v>12.2150537634408</c:v>
                </c:pt>
                <c:pt idx="60236">
                  <c:v>13.2466666666666</c:v>
                </c:pt>
                <c:pt idx="60237">
                  <c:v>10.7540322580645</c:v>
                </c:pt>
                <c:pt idx="60238">
                  <c:v>13.386986301369801</c:v>
                </c:pt>
                <c:pt idx="60239">
                  <c:v>8.9043209876543195</c:v>
                </c:pt>
                <c:pt idx="60240">
                  <c:v>12.0145454545454</c:v>
                </c:pt>
                <c:pt idx="60241">
                  <c:v>7.63087248322147</c:v>
                </c:pt>
                <c:pt idx="60242">
                  <c:v>15.0228013029315</c:v>
                </c:pt>
                <c:pt idx="60243">
                  <c:v>6.6352941176470503</c:v>
                </c:pt>
                <c:pt idx="60244">
                  <c:v>15.2317073170731</c:v>
                </c:pt>
                <c:pt idx="60245">
                  <c:v>0.83695652173913004</c:v>
                </c:pt>
                <c:pt idx="60246">
                  <c:v>-5.0882352941176396</c:v>
                </c:pt>
                <c:pt idx="60247">
                  <c:v>4.8064516129032198</c:v>
                </c:pt>
                <c:pt idx="60248">
                  <c:v>12.533333333333299</c:v>
                </c:pt>
                <c:pt idx="60249">
                  <c:v>8.0967741935483808</c:v>
                </c:pt>
                <c:pt idx="60250">
                  <c:v>39.516129032258</c:v>
                </c:pt>
                <c:pt idx="60251">
                  <c:v>18.8666666666666</c:v>
                </c:pt>
                <c:pt idx="60252">
                  <c:v>9.1578947368421009</c:v>
                </c:pt>
                <c:pt idx="60253">
                  <c:v>8</c:v>
                </c:pt>
                <c:pt idx="60254">
                  <c:v>6.1129032258064502</c:v>
                </c:pt>
                <c:pt idx="60255">
                  <c:v>8.4262765347102704</c:v>
                </c:pt>
                <c:pt idx="60256">
                  <c:v>5.9495694956949503</c:v>
                </c:pt>
                <c:pt idx="60257">
                  <c:v>7.8820464234959697</c:v>
                </c:pt>
                <c:pt idx="60258">
                  <c:v>8.1645776566757498</c:v>
                </c:pt>
                <c:pt idx="60259">
                  <c:v>7.1471740346950199</c:v>
                </c:pt>
                <c:pt idx="60260">
                  <c:v>9.0787083753783993</c:v>
                </c:pt>
                <c:pt idx="60261">
                  <c:v>9.6666666666666607</c:v>
                </c:pt>
                <c:pt idx="60262">
                  <c:v>9.7806670435274103</c:v>
                </c:pt>
                <c:pt idx="60263">
                  <c:v>5.0011402508551797</c:v>
                </c:pt>
                <c:pt idx="60264">
                  <c:v>4.6704331450094099</c:v>
                </c:pt>
                <c:pt idx="60265">
                  <c:v>4.6751479289940798</c:v>
                </c:pt>
                <c:pt idx="60266">
                  <c:v>8.7484094852515906</c:v>
                </c:pt>
                <c:pt idx="60267">
                  <c:v>6.9137630662020904</c:v>
                </c:pt>
                <c:pt idx="60268">
                  <c:v>5.0211742059672702</c:v>
                </c:pt>
                <c:pt idx="60269">
                  <c:v>6.4112011790714796</c:v>
                </c:pt>
                <c:pt idx="60270">
                  <c:v>6.7813588850174202</c:v>
                </c:pt>
                <c:pt idx="60271">
                  <c:v>4.9692172383465198</c:v>
                </c:pt>
                <c:pt idx="60272">
                  <c:v>10.1679626749611</c:v>
                </c:pt>
                <c:pt idx="60273">
                  <c:v>11.531954887217999</c:v>
                </c:pt>
                <c:pt idx="60274">
                  <c:v>9.5412371134020599</c:v>
                </c:pt>
                <c:pt idx="60275">
                  <c:v>7.0525587828492302</c:v>
                </c:pt>
                <c:pt idx="60276">
                  <c:v>7.2058465286236197</c:v>
                </c:pt>
                <c:pt idx="60277">
                  <c:v>4.6993801652892504</c:v>
                </c:pt>
                <c:pt idx="60278">
                  <c:v>7.2744932432432403</c:v>
                </c:pt>
                <c:pt idx="60279">
                  <c:v>11.573362208987501</c:v>
                </c:pt>
                <c:pt idx="60280">
                  <c:v>8.3279631760644399</c:v>
                </c:pt>
                <c:pt idx="60281">
                  <c:v>10.2146892655367</c:v>
                </c:pt>
                <c:pt idx="60282">
                  <c:v>11.594964664310901</c:v>
                </c:pt>
                <c:pt idx="60283">
                  <c:v>12.342058562555399</c:v>
                </c:pt>
                <c:pt idx="60284">
                  <c:v>14.409188492915399</c:v>
                </c:pt>
                <c:pt idx="60285">
                  <c:v>11.998448810754899</c:v>
                </c:pt>
                <c:pt idx="60286">
                  <c:v>10.947467166979299</c:v>
                </c:pt>
                <c:pt idx="60287">
                  <c:v>7.0929183581416302</c:v>
                </c:pt>
                <c:pt idx="60288">
                  <c:v>10.434997257268201</c:v>
                </c:pt>
                <c:pt idx="60289">
                  <c:v>9.1516587677725099</c:v>
                </c:pt>
                <c:pt idx="60290">
                  <c:v>12.987328940699401</c:v>
                </c:pt>
                <c:pt idx="60291">
                  <c:v>2.2465116279069699</c:v>
                </c:pt>
                <c:pt idx="60292">
                  <c:v>1.77984084880636</c:v>
                </c:pt>
                <c:pt idx="60293">
                  <c:v>2.5366430260047199</c:v>
                </c:pt>
                <c:pt idx="60294">
                  <c:v>3.2452830188679198</c:v>
                </c:pt>
                <c:pt idx="60295">
                  <c:v>5.8030303030303001</c:v>
                </c:pt>
                <c:pt idx="60296">
                  <c:v>5.4147727272727204</c:v>
                </c:pt>
                <c:pt idx="60297">
                  <c:v>11.956790123456701</c:v>
                </c:pt>
                <c:pt idx="60298">
                  <c:v>6.5817174515235397</c:v>
                </c:pt>
                <c:pt idx="60299">
                  <c:v>4.5807453416149002</c:v>
                </c:pt>
                <c:pt idx="60300">
                  <c:v>9.5963302752293504</c:v>
                </c:pt>
                <c:pt idx="60301">
                  <c:v>4.6329113924050596</c:v>
                </c:pt>
                <c:pt idx="60302">
                  <c:v>4.4539877300613497</c:v>
                </c:pt>
                <c:pt idx="60303">
                  <c:v>4.2580645161290303</c:v>
                </c:pt>
                <c:pt idx="60304">
                  <c:v>15.1428571428571</c:v>
                </c:pt>
                <c:pt idx="60305">
                  <c:v>1.9032258064516101</c:v>
                </c:pt>
                <c:pt idx="60306">
                  <c:v>-2.8</c:v>
                </c:pt>
                <c:pt idx="60307">
                  <c:v>6.5161290322580596</c:v>
                </c:pt>
                <c:pt idx="60308">
                  <c:v>7.8983050847457603</c:v>
                </c:pt>
                <c:pt idx="60309">
                  <c:v>4.3064516129032198</c:v>
                </c:pt>
                <c:pt idx="60310">
                  <c:v>3.0806451612903198</c:v>
                </c:pt>
                <c:pt idx="60311">
                  <c:v>-1.61666666666666</c:v>
                </c:pt>
                <c:pt idx="60312">
                  <c:v>4.1612903225806397</c:v>
                </c:pt>
                <c:pt idx="60313">
                  <c:v>2.6428571428571401</c:v>
                </c:pt>
                <c:pt idx="60314">
                  <c:v>5.0655737704917998</c:v>
                </c:pt>
                <c:pt idx="60315">
                  <c:v>12.619718309859101</c:v>
                </c:pt>
                <c:pt idx="60316">
                  <c:v>17.52</c:v>
                </c:pt>
                <c:pt idx="60317">
                  <c:v>20.161290322580601</c:v>
                </c:pt>
                <c:pt idx="60318">
                  <c:v>22.244444444444401</c:v>
                </c:pt>
                <c:pt idx="60319">
                  <c:v>19.838709677419299</c:v>
                </c:pt>
                <c:pt idx="60320">
                  <c:v>17.1666666666666</c:v>
                </c:pt>
                <c:pt idx="60321">
                  <c:v>31.935483870967701</c:v>
                </c:pt>
                <c:pt idx="60322">
                  <c:v>23.1827956989247</c:v>
                </c:pt>
                <c:pt idx="60323">
                  <c:v>9.3025210084033603</c:v>
                </c:pt>
                <c:pt idx="60324">
                  <c:v>25.46875</c:v>
                </c:pt>
                <c:pt idx="60325">
                  <c:v>13.7</c:v>
                </c:pt>
                <c:pt idx="60326">
                  <c:v>17.7419354838709</c:v>
                </c:pt>
                <c:pt idx="60327">
                  <c:v>4.9593639575971702</c:v>
                </c:pt>
                <c:pt idx="60328">
                  <c:v>2.87225548902195</c:v>
                </c:pt>
                <c:pt idx="60329">
                  <c:v>4.98736462093862</c:v>
                </c:pt>
                <c:pt idx="60330">
                  <c:v>4.1663405088062602</c:v>
                </c:pt>
                <c:pt idx="60331">
                  <c:v>3.2561669829222</c:v>
                </c:pt>
                <c:pt idx="60332">
                  <c:v>7.2955854126679398</c:v>
                </c:pt>
                <c:pt idx="60333">
                  <c:v>5.9872068230277096</c:v>
                </c:pt>
                <c:pt idx="60334">
                  <c:v>5.0854870775347898</c:v>
                </c:pt>
                <c:pt idx="60335">
                  <c:v>4.6238095238095198</c:v>
                </c:pt>
                <c:pt idx="60336">
                  <c:v>4.2946058091286297</c:v>
                </c:pt>
                <c:pt idx="60337">
                  <c:v>3.9732824427480899</c:v>
                </c:pt>
                <c:pt idx="60338">
                  <c:v>11.042748091603</c:v>
                </c:pt>
                <c:pt idx="60339">
                  <c:v>7.7083333333333304</c:v>
                </c:pt>
                <c:pt idx="60340">
                  <c:v>6.6533127889059998</c:v>
                </c:pt>
                <c:pt idx="60341">
                  <c:v>7.3746494671901202</c:v>
                </c:pt>
                <c:pt idx="60342">
                  <c:v>7.0618622448979496</c:v>
                </c:pt>
                <c:pt idx="60343">
                  <c:v>7.9180098107918697</c:v>
                </c:pt>
                <c:pt idx="60344">
                  <c:v>12.129172714078299</c:v>
                </c:pt>
                <c:pt idx="60345">
                  <c:v>9.3799249530956796</c:v>
                </c:pt>
                <c:pt idx="60346">
                  <c:v>10.0652173913043</c:v>
                </c:pt>
                <c:pt idx="60347">
                  <c:v>3.5279720279720199</c:v>
                </c:pt>
                <c:pt idx="60348">
                  <c:v>5.5903930131004298</c:v>
                </c:pt>
                <c:pt idx="60349">
                  <c:v>6.4271079590228499</c:v>
                </c:pt>
                <c:pt idx="60350">
                  <c:v>11.390983000739</c:v>
                </c:pt>
                <c:pt idx="60351">
                  <c:v>1.77482517482517</c:v>
                </c:pt>
                <c:pt idx="60352">
                  <c:v>2.5016077170418001</c:v>
                </c:pt>
                <c:pt idx="60353">
                  <c:v>1.25457102672292</c:v>
                </c:pt>
                <c:pt idx="60354">
                  <c:v>2.1451612903225801</c:v>
                </c:pt>
                <c:pt idx="60355">
                  <c:v>2.3684210526315699</c:v>
                </c:pt>
                <c:pt idx="60356">
                  <c:v>5.5714285714285703</c:v>
                </c:pt>
                <c:pt idx="60357">
                  <c:v>5.9235569422776901</c:v>
                </c:pt>
                <c:pt idx="60358">
                  <c:v>7.9356287425149699</c:v>
                </c:pt>
                <c:pt idx="60359">
                  <c:v>3.4030303030303002</c:v>
                </c:pt>
                <c:pt idx="60360">
                  <c:v>4.5756578947368398</c:v>
                </c:pt>
                <c:pt idx="60361">
                  <c:v>1.36486486486486</c:v>
                </c:pt>
                <c:pt idx="60362">
                  <c:v>3.1781609195402298</c:v>
                </c:pt>
                <c:pt idx="60363">
                  <c:v>20.25</c:v>
                </c:pt>
                <c:pt idx="60364">
                  <c:v>-8.55555555555555</c:v>
                </c:pt>
                <c:pt idx="60365">
                  <c:v>5.6157192575405999</c:v>
                </c:pt>
                <c:pt idx="60366">
                  <c:v>7.2042527702905002</c:v>
                </c:pt>
                <c:pt idx="60367">
                  <c:v>5.1654100982408</c:v>
                </c:pt>
                <c:pt idx="60368">
                  <c:v>6.1841313269493803</c:v>
                </c:pt>
                <c:pt idx="60369">
                  <c:v>5.2314487632508797</c:v>
                </c:pt>
                <c:pt idx="60370">
                  <c:v>8.6129644697586105</c:v>
                </c:pt>
                <c:pt idx="60371">
                  <c:v>7.9471294193966902</c:v>
                </c:pt>
                <c:pt idx="60372">
                  <c:v>8.2518785692816294</c:v>
                </c:pt>
                <c:pt idx="60373">
                  <c:v>3.6162473476811101</c:v>
                </c:pt>
                <c:pt idx="60374">
                  <c:v>4.1895270270270197</c:v>
                </c:pt>
                <c:pt idx="60375">
                  <c:v>5.2151534526854197</c:v>
                </c:pt>
                <c:pt idx="60376">
                  <c:v>7.0937320299022399</c:v>
                </c:pt>
                <c:pt idx="60377">
                  <c:v>8.7791798107255499</c:v>
                </c:pt>
                <c:pt idx="60378">
                  <c:v>6.125</c:v>
                </c:pt>
                <c:pt idx="60379">
                  <c:v>13.261845386533601</c:v>
                </c:pt>
                <c:pt idx="60380">
                  <c:v>14.059322033898299</c:v>
                </c:pt>
                <c:pt idx="60381">
                  <c:v>9.3241758241758195</c:v>
                </c:pt>
                <c:pt idx="60382">
                  <c:v>12.889212827988301</c:v>
                </c:pt>
                <c:pt idx="60383">
                  <c:v>16.010563380281599</c:v>
                </c:pt>
                <c:pt idx="60384">
                  <c:v>14.0900321543408</c:v>
                </c:pt>
                <c:pt idx="60385">
                  <c:v>6.8484848484848397</c:v>
                </c:pt>
                <c:pt idx="60386">
                  <c:v>8.5833333333333304</c:v>
                </c:pt>
                <c:pt idx="60387">
                  <c:v>7.15178571428571</c:v>
                </c:pt>
                <c:pt idx="60388">
                  <c:v>12.096590909090899</c:v>
                </c:pt>
                <c:pt idx="60389">
                  <c:v>2.02173913043478</c:v>
                </c:pt>
                <c:pt idx="60390">
                  <c:v>-0.73469387755102</c:v>
                </c:pt>
                <c:pt idx="60391">
                  <c:v>-1.7894736842105201</c:v>
                </c:pt>
                <c:pt idx="60392">
                  <c:v>-2.5</c:v>
                </c:pt>
                <c:pt idx="60393">
                  <c:v>-1.5833333333333299</c:v>
                </c:pt>
                <c:pt idx="60394">
                  <c:v>0.16129032258064499</c:v>
                </c:pt>
                <c:pt idx="60395">
                  <c:v>0.64516129032257996</c:v>
                </c:pt>
                <c:pt idx="60396">
                  <c:v>-4.25</c:v>
                </c:pt>
                <c:pt idx="60397">
                  <c:v>2.4666666666666601</c:v>
                </c:pt>
                <c:pt idx="60398">
                  <c:v>8.3224533715925393</c:v>
                </c:pt>
                <c:pt idx="60399">
                  <c:v>6.7343129467831604</c:v>
                </c:pt>
                <c:pt idx="60400">
                  <c:v>7.3071057192374296</c:v>
                </c:pt>
                <c:pt idx="60401">
                  <c:v>7.9233729881035604</c:v>
                </c:pt>
                <c:pt idx="60402">
                  <c:v>7.8172780253685197</c:v>
                </c:pt>
                <c:pt idx="60403">
                  <c:v>10.640063593004699</c:v>
                </c:pt>
                <c:pt idx="60404">
                  <c:v>11.5656286953094</c:v>
                </c:pt>
                <c:pt idx="60405">
                  <c:v>8.6489028213166108</c:v>
                </c:pt>
                <c:pt idx="60406">
                  <c:v>5.2524402558061203</c:v>
                </c:pt>
                <c:pt idx="60407">
                  <c:v>7.3600648035641898</c:v>
                </c:pt>
                <c:pt idx="60408">
                  <c:v>5.9405722670579602</c:v>
                </c:pt>
                <c:pt idx="60409">
                  <c:v>9.96279554937413</c:v>
                </c:pt>
                <c:pt idx="60410">
                  <c:v>8.8646788990825591</c:v>
                </c:pt>
                <c:pt idx="60411">
                  <c:v>5.7637362637362601</c:v>
                </c:pt>
                <c:pt idx="60412">
                  <c:v>10.1955307262569</c:v>
                </c:pt>
                <c:pt idx="60413">
                  <c:v>6.3689095127610198</c:v>
                </c:pt>
                <c:pt idx="60414">
                  <c:v>6.2129436325678498</c:v>
                </c:pt>
                <c:pt idx="60415">
                  <c:v>6.6816770186335397</c:v>
                </c:pt>
                <c:pt idx="60416">
                  <c:v>5.7822141560798501</c:v>
                </c:pt>
                <c:pt idx="60417">
                  <c:v>5.6953907815631197</c:v>
                </c:pt>
                <c:pt idx="60418">
                  <c:v>2.8951406649616298</c:v>
                </c:pt>
                <c:pt idx="60419">
                  <c:v>3.9207161125319598</c:v>
                </c:pt>
                <c:pt idx="60420">
                  <c:v>4.1454081632652997</c:v>
                </c:pt>
                <c:pt idx="60421">
                  <c:v>8.9773662551440303</c:v>
                </c:pt>
                <c:pt idx="60422">
                  <c:v>13.0344827586206</c:v>
                </c:pt>
                <c:pt idx="60423">
                  <c:v>8.8041044776119399</c:v>
                </c:pt>
                <c:pt idx="60424">
                  <c:v>13.4819672131147</c:v>
                </c:pt>
                <c:pt idx="60425">
                  <c:v>15.004854368932</c:v>
                </c:pt>
                <c:pt idx="60426">
                  <c:v>15.7254290171606</c:v>
                </c:pt>
                <c:pt idx="60427">
                  <c:v>19.014471780028899</c:v>
                </c:pt>
                <c:pt idx="60428">
                  <c:v>19.543147208121798</c:v>
                </c:pt>
                <c:pt idx="60429">
                  <c:v>20.2550231839258</c:v>
                </c:pt>
                <c:pt idx="60430">
                  <c:v>12.274741506646899</c:v>
                </c:pt>
                <c:pt idx="60431">
                  <c:v>11.522108843537399</c:v>
                </c:pt>
                <c:pt idx="60432">
                  <c:v>10.9715189873417</c:v>
                </c:pt>
                <c:pt idx="60433">
                  <c:v>17.727544910179599</c:v>
                </c:pt>
                <c:pt idx="60434">
                  <c:v>7.7179115300942698</c:v>
                </c:pt>
                <c:pt idx="60435">
                  <c:v>6.0845849802371497</c:v>
                </c:pt>
                <c:pt idx="60436">
                  <c:v>6.8046272493573197</c:v>
                </c:pt>
                <c:pt idx="60437">
                  <c:v>6.7223411848679504</c:v>
                </c:pt>
                <c:pt idx="60438">
                  <c:v>7.1032727272727199</c:v>
                </c:pt>
                <c:pt idx="60439">
                  <c:v>8.7840172786177106</c:v>
                </c:pt>
                <c:pt idx="60440">
                  <c:v>11.8994464944649</c:v>
                </c:pt>
                <c:pt idx="60441">
                  <c:v>9.07950819672131</c:v>
                </c:pt>
                <c:pt idx="60442">
                  <c:v>4.15226011102299</c:v>
                </c:pt>
                <c:pt idx="60443">
                  <c:v>5.4630390143737104</c:v>
                </c:pt>
                <c:pt idx="60444">
                  <c:v>5.48250610252237</c:v>
                </c:pt>
                <c:pt idx="60445">
                  <c:v>9.4192546583850891</c:v>
                </c:pt>
                <c:pt idx="60446">
                  <c:v>7.8160493827160398</c:v>
                </c:pt>
                <c:pt idx="60447">
                  <c:v>7.2068847989093303</c:v>
                </c:pt>
                <c:pt idx="60448">
                  <c:v>8.0342587123449505</c:v>
                </c:pt>
                <c:pt idx="60449">
                  <c:v>8.0184558597354592</c:v>
                </c:pt>
                <c:pt idx="60450">
                  <c:v>8.6118518518518492</c:v>
                </c:pt>
                <c:pt idx="60451">
                  <c:v>11.688996502555799</c:v>
                </c:pt>
                <c:pt idx="60452">
                  <c:v>12.580026455026401</c:v>
                </c:pt>
                <c:pt idx="60453">
                  <c:v>9.0466845078798599</c:v>
                </c:pt>
                <c:pt idx="60454">
                  <c:v>4.8300634737449499</c:v>
                </c:pt>
                <c:pt idx="60455">
                  <c:v>6.82295311406578</c:v>
                </c:pt>
                <c:pt idx="60456">
                  <c:v>4.8703643985811</c:v>
                </c:pt>
                <c:pt idx="60457">
                  <c:v>10.515076157911</c:v>
                </c:pt>
                <c:pt idx="60458">
                  <c:v>7.28383548541367</c:v>
                </c:pt>
                <c:pt idx="60459">
                  <c:v>10.0871454127268</c:v>
                </c:pt>
                <c:pt idx="60460">
                  <c:v>9.0772698003863397</c:v>
                </c:pt>
                <c:pt idx="60461">
                  <c:v>9.8546287367405903</c:v>
                </c:pt>
                <c:pt idx="60462">
                  <c:v>9.7481997119539106</c:v>
                </c:pt>
                <c:pt idx="60463">
                  <c:v>12.8417572035899</c:v>
                </c:pt>
                <c:pt idx="60464">
                  <c:v>9.5449292112106292</c:v>
                </c:pt>
                <c:pt idx="60465">
                  <c:v>9.2070496083550903</c:v>
                </c:pt>
                <c:pt idx="60466">
                  <c:v>5.4060766819387496</c:v>
                </c:pt>
                <c:pt idx="60467">
                  <c:v>7.8589673913043399</c:v>
                </c:pt>
                <c:pt idx="60468">
                  <c:v>7.4884065120868204</c:v>
                </c:pt>
                <c:pt idx="60469">
                  <c:v>9.4944926177642301</c:v>
                </c:pt>
                <c:pt idx="60470">
                  <c:v>-1.3333333333333299</c:v>
                </c:pt>
                <c:pt idx="60471">
                  <c:v>33.8888888888888</c:v>
                </c:pt>
                <c:pt idx="60472">
                  <c:v>7.0214607130494899</c:v>
                </c:pt>
                <c:pt idx="60473">
                  <c:v>5.4900413378429098</c:v>
                </c:pt>
                <c:pt idx="60474">
                  <c:v>5.6006868560724303</c:v>
                </c:pt>
                <c:pt idx="60475">
                  <c:v>5.2116543871399799</c:v>
                </c:pt>
                <c:pt idx="60476">
                  <c:v>5.6624289059886204</c:v>
                </c:pt>
                <c:pt idx="60477">
                  <c:v>9.5164512338425293</c:v>
                </c:pt>
                <c:pt idx="60478">
                  <c:v>11.304500703234799</c:v>
                </c:pt>
                <c:pt idx="60479">
                  <c:v>7.7650439486139202</c:v>
                </c:pt>
                <c:pt idx="60480">
                  <c:v>2.3983050847457599</c:v>
                </c:pt>
                <c:pt idx="60481">
                  <c:v>4.3949579831932697</c:v>
                </c:pt>
                <c:pt idx="60482">
                  <c:v>4.2910292072322598</c:v>
                </c:pt>
                <c:pt idx="60483">
                  <c:v>9.9109983079526192</c:v>
                </c:pt>
                <c:pt idx="60484">
                  <c:v>8.4495664080328599</c:v>
                </c:pt>
                <c:pt idx="60485">
                  <c:v>5.7235649546827796</c:v>
                </c:pt>
                <c:pt idx="60486">
                  <c:v>7.8850021862702198</c:v>
                </c:pt>
                <c:pt idx="60487">
                  <c:v>7.6821130676552301</c:v>
                </c:pt>
                <c:pt idx="60488">
                  <c:v>7.9726334679228303</c:v>
                </c:pt>
                <c:pt idx="60489">
                  <c:v>11.136123680241299</c:v>
                </c:pt>
                <c:pt idx="60490">
                  <c:v>11.9269785745518</c:v>
                </c:pt>
                <c:pt idx="60491">
                  <c:v>10.333473684210499</c:v>
                </c:pt>
                <c:pt idx="60492">
                  <c:v>5.8955098615190904</c:v>
                </c:pt>
                <c:pt idx="60493">
                  <c:v>6.5308831036242898</c:v>
                </c:pt>
                <c:pt idx="60494">
                  <c:v>4.8457943925233602</c:v>
                </c:pt>
                <c:pt idx="60495">
                  <c:v>7.8179765130984604</c:v>
                </c:pt>
                <c:pt idx="60496">
                  <c:v>5.6831683168316802</c:v>
                </c:pt>
                <c:pt idx="60497">
                  <c:v>4.5786314525810301</c:v>
                </c:pt>
                <c:pt idx="60498">
                  <c:v>6.0507936507936497</c:v>
                </c:pt>
                <c:pt idx="60499">
                  <c:v>7.0557377049180303</c:v>
                </c:pt>
                <c:pt idx="60500">
                  <c:v>6.6207983193277302</c:v>
                </c:pt>
                <c:pt idx="60501">
                  <c:v>8.1779089376053893</c:v>
                </c:pt>
                <c:pt idx="60502">
                  <c:v>9.2373791621911892</c:v>
                </c:pt>
                <c:pt idx="60503">
                  <c:v>7.9254032258064502</c:v>
                </c:pt>
                <c:pt idx="60504">
                  <c:v>4.8839835728952696</c:v>
                </c:pt>
                <c:pt idx="60505">
                  <c:v>3.8465909090908998</c:v>
                </c:pt>
                <c:pt idx="60506">
                  <c:v>4.4804347826086897</c:v>
                </c:pt>
                <c:pt idx="60507">
                  <c:v>8.7780195865070691</c:v>
                </c:pt>
                <c:pt idx="60508">
                  <c:v>1.4053708439897601</c:v>
                </c:pt>
                <c:pt idx="60509">
                  <c:v>4.3543624161073797</c:v>
                </c:pt>
                <c:pt idx="60510">
                  <c:v>0.670886075949367</c:v>
                </c:pt>
                <c:pt idx="60511">
                  <c:v>0.49712313003452202</c:v>
                </c:pt>
                <c:pt idx="60512">
                  <c:v>1.2580049261083699</c:v>
                </c:pt>
                <c:pt idx="60513">
                  <c:v>5.9513043478260803</c:v>
                </c:pt>
                <c:pt idx="60514">
                  <c:v>6.6603260869565197</c:v>
                </c:pt>
                <c:pt idx="60515">
                  <c:v>4.59489732420659</c:v>
                </c:pt>
                <c:pt idx="60516">
                  <c:v>0.59801488833746896</c:v>
                </c:pt>
                <c:pt idx="60517">
                  <c:v>2.0674846625766801</c:v>
                </c:pt>
                <c:pt idx="60518">
                  <c:v>6.7532467532467499E-2</c:v>
                </c:pt>
                <c:pt idx="60519">
                  <c:v>3.4546632124352299</c:v>
                </c:pt>
                <c:pt idx="60520">
                  <c:v>10.3298969072164</c:v>
                </c:pt>
                <c:pt idx="60521">
                  <c:v>6.5301204819277103</c:v>
                </c:pt>
                <c:pt idx="60522">
                  <c:v>17.354838709677399</c:v>
                </c:pt>
                <c:pt idx="60523">
                  <c:v>10.7111111111111</c:v>
                </c:pt>
                <c:pt idx="60524">
                  <c:v>18.1397849462365</c:v>
                </c:pt>
                <c:pt idx="60525">
                  <c:v>21.475000000000001</c:v>
                </c:pt>
                <c:pt idx="60526">
                  <c:v>13.596774193548301</c:v>
                </c:pt>
                <c:pt idx="60527">
                  <c:v>15.7204301075268</c:v>
                </c:pt>
                <c:pt idx="60528">
                  <c:v>10.8083333333333</c:v>
                </c:pt>
                <c:pt idx="60529">
                  <c:v>21.516129032258</c:v>
                </c:pt>
                <c:pt idx="60530">
                  <c:v>11.577777777777699</c:v>
                </c:pt>
                <c:pt idx="60531">
                  <c:v>14.0752688172043</c:v>
                </c:pt>
                <c:pt idx="60532">
                  <c:v>11.709677419354801</c:v>
                </c:pt>
                <c:pt idx="60533">
                  <c:v>14.2678571428571</c:v>
                </c:pt>
                <c:pt idx="60534">
                  <c:v>4.67741935483871</c:v>
                </c:pt>
                <c:pt idx="60535">
                  <c:v>-0.41666666666666602</c:v>
                </c:pt>
                <c:pt idx="60536">
                  <c:v>15.9032258064516</c:v>
                </c:pt>
                <c:pt idx="60537">
                  <c:v>6.86666666666666</c:v>
                </c:pt>
                <c:pt idx="60538">
                  <c:v>27.053763440860202</c:v>
                </c:pt>
                <c:pt idx="60539">
                  <c:v>4.6666666666666599</c:v>
                </c:pt>
                <c:pt idx="60540">
                  <c:v>-0.64444444444444404</c:v>
                </c:pt>
                <c:pt idx="60541">
                  <c:v>22.247311827956899</c:v>
                </c:pt>
                <c:pt idx="60542">
                  <c:v>4.9213483146067398</c:v>
                </c:pt>
                <c:pt idx="60543">
                  <c:v>2.3978494623655902</c:v>
                </c:pt>
                <c:pt idx="60544">
                  <c:v>10.1893203883495</c:v>
                </c:pt>
                <c:pt idx="60545">
                  <c:v>8.9034482758620594</c:v>
                </c:pt>
                <c:pt idx="60546">
                  <c:v>15.0413793103448</c:v>
                </c:pt>
                <c:pt idx="60547">
                  <c:v>12.947204968944099</c:v>
                </c:pt>
                <c:pt idx="60548">
                  <c:v>14.6512345679012</c:v>
                </c:pt>
                <c:pt idx="60549">
                  <c:v>15.8563535911602</c:v>
                </c:pt>
                <c:pt idx="60550">
                  <c:v>12.503225806451599</c:v>
                </c:pt>
                <c:pt idx="60551">
                  <c:v>12.2729970326409</c:v>
                </c:pt>
                <c:pt idx="60552">
                  <c:v>8.1105263157894694</c:v>
                </c:pt>
                <c:pt idx="60553">
                  <c:v>14.8279569892473</c:v>
                </c:pt>
                <c:pt idx="60554">
                  <c:v>6.7515337423312802</c:v>
                </c:pt>
                <c:pt idx="60555">
                  <c:v>9.5176470588235293</c:v>
                </c:pt>
                <c:pt idx="60556">
                  <c:v>5.9300657501494296</c:v>
                </c:pt>
                <c:pt idx="60557">
                  <c:v>5.46221662468513</c:v>
                </c:pt>
                <c:pt idx="60558">
                  <c:v>4.7191533298915802</c:v>
                </c:pt>
                <c:pt idx="60559">
                  <c:v>5.5748074807480696</c:v>
                </c:pt>
                <c:pt idx="60560">
                  <c:v>4.14783526927138</c:v>
                </c:pt>
                <c:pt idx="60561">
                  <c:v>9.4862598975314398</c:v>
                </c:pt>
                <c:pt idx="60562">
                  <c:v>8.9217439910564504</c:v>
                </c:pt>
                <c:pt idx="60563">
                  <c:v>7.2122302158273301</c:v>
                </c:pt>
                <c:pt idx="60564">
                  <c:v>3.5110426296866901</c:v>
                </c:pt>
                <c:pt idx="60565">
                  <c:v>4.0495767835550103</c:v>
                </c:pt>
                <c:pt idx="60566">
                  <c:v>3.0648584905660301</c:v>
                </c:pt>
                <c:pt idx="60567">
                  <c:v>9.0338192419824992</c:v>
                </c:pt>
                <c:pt idx="60568">
                  <c:v>2.1451612903225801</c:v>
                </c:pt>
                <c:pt idx="60569">
                  <c:v>0.96428571428571397</c:v>
                </c:pt>
                <c:pt idx="60570">
                  <c:v>-0.60439560439560402</c:v>
                </c:pt>
                <c:pt idx="60571">
                  <c:v>-3.86666666666666</c:v>
                </c:pt>
                <c:pt idx="60572">
                  <c:v>0.13978494623655899</c:v>
                </c:pt>
                <c:pt idx="60573">
                  <c:v>-1.0222222222222199</c:v>
                </c:pt>
                <c:pt idx="60574">
                  <c:v>-3.2688172043010701</c:v>
                </c:pt>
                <c:pt idx="60575">
                  <c:v>-3.4731182795698898</c:v>
                </c:pt>
                <c:pt idx="60576">
                  <c:v>-4.05555555555555</c:v>
                </c:pt>
                <c:pt idx="60577">
                  <c:v>-2.78494623655914</c:v>
                </c:pt>
                <c:pt idx="60578">
                  <c:v>-3.4823529411764702</c:v>
                </c:pt>
                <c:pt idx="60579">
                  <c:v>5.4945054945054903E-2</c:v>
                </c:pt>
                <c:pt idx="60580">
                  <c:v>23.857142857142801</c:v>
                </c:pt>
                <c:pt idx="60581">
                  <c:v>12.4615384615384</c:v>
                </c:pt>
                <c:pt idx="60582">
                  <c:v>-3.8548387096774102</c:v>
                </c:pt>
                <c:pt idx="60583">
                  <c:v>-1.7321428571428501</c:v>
                </c:pt>
                <c:pt idx="60584">
                  <c:v>-0.66129032258064502</c:v>
                </c:pt>
                <c:pt idx="60585">
                  <c:v>-3.2833333333333301</c:v>
                </c:pt>
                <c:pt idx="60586">
                  <c:v>0.61290322580645096</c:v>
                </c:pt>
                <c:pt idx="60587">
                  <c:v>3.0333333333333301</c:v>
                </c:pt>
                <c:pt idx="60588">
                  <c:v>19.096774193548299</c:v>
                </c:pt>
                <c:pt idx="60589">
                  <c:v>7.6779661016949099</c:v>
                </c:pt>
                <c:pt idx="60590">
                  <c:v>4.3333333333333304</c:v>
                </c:pt>
                <c:pt idx="60591">
                  <c:v>1.57377049180327</c:v>
                </c:pt>
                <c:pt idx="60592">
                  <c:v>-1.515625</c:v>
                </c:pt>
                <c:pt idx="60593">
                  <c:v>1.79746835443037</c:v>
                </c:pt>
                <c:pt idx="60594">
                  <c:v>7.17069306930693</c:v>
                </c:pt>
                <c:pt idx="60595">
                  <c:v>7.0351029252437698</c:v>
                </c:pt>
                <c:pt idx="60596">
                  <c:v>6.77318993662377</c:v>
                </c:pt>
                <c:pt idx="60597">
                  <c:v>7.2237635705669403</c:v>
                </c:pt>
                <c:pt idx="60598">
                  <c:v>7.1913385826771599</c:v>
                </c:pt>
                <c:pt idx="60599">
                  <c:v>11.209032488397</c:v>
                </c:pt>
                <c:pt idx="60600">
                  <c:v>11.418599609798299</c:v>
                </c:pt>
                <c:pt idx="60601">
                  <c:v>8.6252913752913702</c:v>
                </c:pt>
                <c:pt idx="60602">
                  <c:v>4.8806732223903104</c:v>
                </c:pt>
                <c:pt idx="60603">
                  <c:v>5.5490454246214602</c:v>
                </c:pt>
                <c:pt idx="60604">
                  <c:v>4.7516395176644801</c:v>
                </c:pt>
                <c:pt idx="60605">
                  <c:v>8.3142974527526707</c:v>
                </c:pt>
                <c:pt idx="60606">
                  <c:v>9.8585979628520004</c:v>
                </c:pt>
                <c:pt idx="60607">
                  <c:v>8.0302830809743195</c:v>
                </c:pt>
                <c:pt idx="60608">
                  <c:v>7.9251968503937</c:v>
                </c:pt>
                <c:pt idx="60609">
                  <c:v>7.90065146579804</c:v>
                </c:pt>
                <c:pt idx="60610">
                  <c:v>7.9064482029598304</c:v>
                </c:pt>
                <c:pt idx="60611">
                  <c:v>11.534557757370701</c:v>
                </c:pt>
                <c:pt idx="60612">
                  <c:v>11.7040998217468</c:v>
                </c:pt>
                <c:pt idx="60613">
                  <c:v>10.144312393887899</c:v>
                </c:pt>
                <c:pt idx="60614">
                  <c:v>5.2788888888888801</c:v>
                </c:pt>
                <c:pt idx="60615">
                  <c:v>7.1631439894319602</c:v>
                </c:pt>
                <c:pt idx="60616">
                  <c:v>4.9113329418672897</c:v>
                </c:pt>
                <c:pt idx="60617">
                  <c:v>10.628190899001099</c:v>
                </c:pt>
                <c:pt idx="60618">
                  <c:v>1.6494644595910399</c:v>
                </c:pt>
                <c:pt idx="60619">
                  <c:v>2.2442497261774301</c:v>
                </c:pt>
                <c:pt idx="60620">
                  <c:v>0.17889087656529501</c:v>
                </c:pt>
                <c:pt idx="60621">
                  <c:v>0.53216911764705799</c:v>
                </c:pt>
                <c:pt idx="60622">
                  <c:v>2.4135534317984302</c:v>
                </c:pt>
                <c:pt idx="60623">
                  <c:v>5.7555726364335102</c:v>
                </c:pt>
                <c:pt idx="60624">
                  <c:v>6.4299610894941601</c:v>
                </c:pt>
                <c:pt idx="60625">
                  <c:v>4.2804459691252097</c:v>
                </c:pt>
                <c:pt idx="60626">
                  <c:v>0.95822676896845604</c:v>
                </c:pt>
                <c:pt idx="60627">
                  <c:v>1.9139896373056899</c:v>
                </c:pt>
                <c:pt idx="60628">
                  <c:v>0.623</c:v>
                </c:pt>
                <c:pt idx="60629">
                  <c:v>1.90759377859103</c:v>
                </c:pt>
                <c:pt idx="60630">
                  <c:v>4.14414414414414</c:v>
                </c:pt>
                <c:pt idx="60631">
                  <c:v>4.1346153846153797</c:v>
                </c:pt>
                <c:pt idx="60632">
                  <c:v>1.22167487684729</c:v>
                </c:pt>
                <c:pt idx="60633">
                  <c:v>2.1742424242424199</c:v>
                </c:pt>
                <c:pt idx="60634">
                  <c:v>2.7616766467065799</c:v>
                </c:pt>
                <c:pt idx="60635">
                  <c:v>5.1772727272727197</c:v>
                </c:pt>
                <c:pt idx="60636">
                  <c:v>6.43559096945551</c:v>
                </c:pt>
                <c:pt idx="60637">
                  <c:v>4.86150234741784</c:v>
                </c:pt>
                <c:pt idx="60638">
                  <c:v>3.3649815043156499</c:v>
                </c:pt>
                <c:pt idx="60639">
                  <c:v>5.5362537764350401</c:v>
                </c:pt>
                <c:pt idx="60640">
                  <c:v>2.4525862068965498</c:v>
                </c:pt>
                <c:pt idx="60641">
                  <c:v>4.3815028901734099</c:v>
                </c:pt>
                <c:pt idx="60642">
                  <c:v>13.778501628664401</c:v>
                </c:pt>
                <c:pt idx="60643">
                  <c:v>11.9395017793594</c:v>
                </c:pt>
                <c:pt idx="60644">
                  <c:v>10.0677419354838</c:v>
                </c:pt>
                <c:pt idx="60645">
                  <c:v>12.9333333333333</c:v>
                </c:pt>
                <c:pt idx="60646">
                  <c:v>10.442307692307599</c:v>
                </c:pt>
                <c:pt idx="60647">
                  <c:v>7.83976261127596</c:v>
                </c:pt>
                <c:pt idx="60648">
                  <c:v>9.2847222222222197</c:v>
                </c:pt>
                <c:pt idx="60649">
                  <c:v>8.9169329073482402</c:v>
                </c:pt>
                <c:pt idx="60650">
                  <c:v>7.2181818181818098</c:v>
                </c:pt>
                <c:pt idx="60651">
                  <c:v>5.6057347670250897</c:v>
                </c:pt>
                <c:pt idx="60652">
                  <c:v>7.3189368770764096</c:v>
                </c:pt>
                <c:pt idx="60653">
                  <c:v>11.0677419354838</c:v>
                </c:pt>
                <c:pt idx="60654">
                  <c:v>6.2356538099717698</c:v>
                </c:pt>
                <c:pt idx="60655">
                  <c:v>4.7472772277227699</c:v>
                </c:pt>
                <c:pt idx="60656">
                  <c:v>4.3593213492223697</c:v>
                </c:pt>
                <c:pt idx="60657">
                  <c:v>4.1923654299806898</c:v>
                </c:pt>
                <c:pt idx="60658">
                  <c:v>4.3749183540169803</c:v>
                </c:pt>
                <c:pt idx="60659">
                  <c:v>6.8133388395622498</c:v>
                </c:pt>
                <c:pt idx="60660">
                  <c:v>8.8541415117121396</c:v>
                </c:pt>
                <c:pt idx="60661">
                  <c:v>8.7743601257296806</c:v>
                </c:pt>
                <c:pt idx="60662">
                  <c:v>2.2145952109464</c:v>
                </c:pt>
                <c:pt idx="60663">
                  <c:v>3.2191635786130202</c:v>
                </c:pt>
                <c:pt idx="60664">
                  <c:v>3.5562407498766602</c:v>
                </c:pt>
                <c:pt idx="60665">
                  <c:v>7.5169974903034404</c:v>
                </c:pt>
                <c:pt idx="60666">
                  <c:v>14.3994618395303</c:v>
                </c:pt>
                <c:pt idx="60667">
                  <c:v>15.2207026012335</c:v>
                </c:pt>
                <c:pt idx="60668">
                  <c:v>16.814213893967001</c:v>
                </c:pt>
                <c:pt idx="60669">
                  <c:v>13.877723970944301</c:v>
                </c:pt>
                <c:pt idx="60670">
                  <c:v>15.567100591715899</c:v>
                </c:pt>
                <c:pt idx="60671">
                  <c:v>17.836051502145899</c:v>
                </c:pt>
                <c:pt idx="60672">
                  <c:v>18.478923311325499</c:v>
                </c:pt>
                <c:pt idx="60673">
                  <c:v>20.456850430332601</c:v>
                </c:pt>
                <c:pt idx="60674">
                  <c:v>10.439387008234201</c:v>
                </c:pt>
                <c:pt idx="60675">
                  <c:v>12.9178470254957</c:v>
                </c:pt>
                <c:pt idx="60676">
                  <c:v>11.950811727647199</c:v>
                </c:pt>
                <c:pt idx="60677">
                  <c:v>18.075489282385799</c:v>
                </c:pt>
                <c:pt idx="60678">
                  <c:v>-1.8602150537634401</c:v>
                </c:pt>
                <c:pt idx="60679">
                  <c:v>-2.8571428571428501</c:v>
                </c:pt>
                <c:pt idx="60680">
                  <c:v>-4.4249999999999998</c:v>
                </c:pt>
                <c:pt idx="60681">
                  <c:v>0.16666666666666599</c:v>
                </c:pt>
                <c:pt idx="60682">
                  <c:v>-1.12903225806451</c:v>
                </c:pt>
                <c:pt idx="60683">
                  <c:v>-2.3250000000000002</c:v>
                </c:pt>
                <c:pt idx="60684">
                  <c:v>0.45161290322580599</c:v>
                </c:pt>
                <c:pt idx="60685">
                  <c:v>-1.0161290322580601</c:v>
                </c:pt>
                <c:pt idx="60686">
                  <c:v>-2.49193548387096</c:v>
                </c:pt>
                <c:pt idx="60687">
                  <c:v>-4.1038961038961004</c:v>
                </c:pt>
                <c:pt idx="60688">
                  <c:v>2.8388888888888801</c:v>
                </c:pt>
                <c:pt idx="60689">
                  <c:v>-0.325842696629213</c:v>
                </c:pt>
                <c:pt idx="60690">
                  <c:v>6.7152917505030096</c:v>
                </c:pt>
                <c:pt idx="60691">
                  <c:v>4.7644248438074204</c:v>
                </c:pt>
                <c:pt idx="60692">
                  <c:v>5.0875280538634096</c:v>
                </c:pt>
                <c:pt idx="60693">
                  <c:v>6.1745454545454503</c:v>
                </c:pt>
                <c:pt idx="60694">
                  <c:v>6.5716601815823603</c:v>
                </c:pt>
                <c:pt idx="60695">
                  <c:v>8.7809941520467802</c:v>
                </c:pt>
                <c:pt idx="60696">
                  <c:v>9.7468531468531392</c:v>
                </c:pt>
                <c:pt idx="60697">
                  <c:v>7.2342634652822797</c:v>
                </c:pt>
                <c:pt idx="60698">
                  <c:v>3.0170637475853099</c:v>
                </c:pt>
                <c:pt idx="60699">
                  <c:v>4.0522803114571699</c:v>
                </c:pt>
                <c:pt idx="60700">
                  <c:v>3.9646169701133598</c:v>
                </c:pt>
                <c:pt idx="60701">
                  <c:v>8.1129247168554297</c:v>
                </c:pt>
                <c:pt idx="60702">
                  <c:v>7.0205574224154903</c:v>
                </c:pt>
                <c:pt idx="60703">
                  <c:v>5.9374055687459499</c:v>
                </c:pt>
                <c:pt idx="60704">
                  <c:v>5.5998498498498499</c:v>
                </c:pt>
                <c:pt idx="60705">
                  <c:v>5.2686686686686599</c:v>
                </c:pt>
                <c:pt idx="60706">
                  <c:v>4.5047789725209002</c:v>
                </c:pt>
                <c:pt idx="60707">
                  <c:v>8.0888361911711009</c:v>
                </c:pt>
                <c:pt idx="60708">
                  <c:v>9.0900243309002402</c:v>
                </c:pt>
                <c:pt idx="60709">
                  <c:v>6.1346946789711296</c:v>
                </c:pt>
                <c:pt idx="60710">
                  <c:v>2.2040974101275599</c:v>
                </c:pt>
                <c:pt idx="60711">
                  <c:v>3.95381801554641</c:v>
                </c:pt>
                <c:pt idx="60712">
                  <c:v>3.39482987185152</c:v>
                </c:pt>
                <c:pt idx="60713">
                  <c:v>8.2189349112426004</c:v>
                </c:pt>
                <c:pt idx="60714">
                  <c:v>8.1088777219430401</c:v>
                </c:pt>
                <c:pt idx="60715">
                  <c:v>6.3825674690007297</c:v>
                </c:pt>
                <c:pt idx="60716">
                  <c:v>6.6286906290115502</c:v>
                </c:pt>
                <c:pt idx="60717">
                  <c:v>7.6011329556814298</c:v>
                </c:pt>
                <c:pt idx="60718">
                  <c:v>7.3810284254231799</c:v>
                </c:pt>
                <c:pt idx="60719">
                  <c:v>11.405715969357599</c:v>
                </c:pt>
                <c:pt idx="60720">
                  <c:v>11.260220405261199</c:v>
                </c:pt>
                <c:pt idx="60721">
                  <c:v>8.2551900351325394</c:v>
                </c:pt>
                <c:pt idx="60722">
                  <c:v>4.2264797507788101</c:v>
                </c:pt>
                <c:pt idx="60723">
                  <c:v>6.0853217642805397</c:v>
                </c:pt>
                <c:pt idx="60724">
                  <c:v>5.0145328719723103</c:v>
                </c:pt>
                <c:pt idx="60725">
                  <c:v>10.2501661129568</c:v>
                </c:pt>
                <c:pt idx="60726">
                  <c:v>5.4736310875599203</c:v>
                </c:pt>
                <c:pt idx="60727">
                  <c:v>4.3084783209058202</c:v>
                </c:pt>
                <c:pt idx="60728">
                  <c:v>4.8625592417061601</c:v>
                </c:pt>
                <c:pt idx="60729">
                  <c:v>4.4052304505437601</c:v>
                </c:pt>
                <c:pt idx="60730">
                  <c:v>4.74622665643387</c:v>
                </c:pt>
                <c:pt idx="60731">
                  <c:v>6.5273941068139898</c:v>
                </c:pt>
                <c:pt idx="60732">
                  <c:v>6.65591699383062</c:v>
                </c:pt>
                <c:pt idx="60733">
                  <c:v>5.9181886414811098</c:v>
                </c:pt>
                <c:pt idx="60734">
                  <c:v>3.6409090909090902</c:v>
                </c:pt>
                <c:pt idx="60735">
                  <c:v>4.39301059868232</c:v>
                </c:pt>
                <c:pt idx="60736">
                  <c:v>3.7242497972424902</c:v>
                </c:pt>
                <c:pt idx="60737">
                  <c:v>7.5849304279338403</c:v>
                </c:pt>
                <c:pt idx="60738">
                  <c:v>7.9971655328798104</c:v>
                </c:pt>
                <c:pt idx="60739">
                  <c:v>5.8283582089552199</c:v>
                </c:pt>
                <c:pt idx="60740">
                  <c:v>6.1970419847328202</c:v>
                </c:pt>
                <c:pt idx="60741">
                  <c:v>6.8862087047718896</c:v>
                </c:pt>
                <c:pt idx="60742">
                  <c:v>6.1299171842650102</c:v>
                </c:pt>
                <c:pt idx="60743">
                  <c:v>8.2161508704061799</c:v>
                </c:pt>
                <c:pt idx="60744">
                  <c:v>9.2072748267898294</c:v>
                </c:pt>
                <c:pt idx="60745">
                  <c:v>7.7683060109289599</c:v>
                </c:pt>
                <c:pt idx="60746">
                  <c:v>4.5826859045504902</c:v>
                </c:pt>
                <c:pt idx="60747">
                  <c:v>6.04285714285714</c:v>
                </c:pt>
                <c:pt idx="60748">
                  <c:v>7.3705673758865196</c:v>
                </c:pt>
                <c:pt idx="60749">
                  <c:v>10.2850804215196</c:v>
                </c:pt>
                <c:pt idx="60750">
                  <c:v>1.6315789473684199</c:v>
                </c:pt>
                <c:pt idx="60751">
                  <c:v>15.170731707317</c:v>
                </c:pt>
                <c:pt idx="60752">
                  <c:v>6.4838709677419297</c:v>
                </c:pt>
                <c:pt idx="60753">
                  <c:v>1.35</c:v>
                </c:pt>
                <c:pt idx="60754">
                  <c:v>7.17741935483871</c:v>
                </c:pt>
                <c:pt idx="60755">
                  <c:v>5.55</c:v>
                </c:pt>
                <c:pt idx="60756">
                  <c:v>13.3483146067415</c:v>
                </c:pt>
                <c:pt idx="60757">
                  <c:v>8.4193548387096708</c:v>
                </c:pt>
                <c:pt idx="60758">
                  <c:v>5.3</c:v>
                </c:pt>
                <c:pt idx="60759">
                  <c:v>1.2391304347826</c:v>
                </c:pt>
                <c:pt idx="60760">
                  <c:v>7.0326086956521703</c:v>
                </c:pt>
                <c:pt idx="60761">
                  <c:v>1.6739130434782601</c:v>
                </c:pt>
                <c:pt idx="60762">
                  <c:v>-3.8050314465408799</c:v>
                </c:pt>
                <c:pt idx="60763">
                  <c:v>2.5163398692810399</c:v>
                </c:pt>
                <c:pt idx="60764">
                  <c:v>-0.50980392156862697</c:v>
                </c:pt>
                <c:pt idx="60765">
                  <c:v>15</c:v>
                </c:pt>
                <c:pt idx="60766">
                  <c:v>-1.28</c:v>
                </c:pt>
                <c:pt idx="60767">
                  <c:v>6.6192946058091202</c:v>
                </c:pt>
                <c:pt idx="60768">
                  <c:v>5.0285714285714196</c:v>
                </c:pt>
                <c:pt idx="60769">
                  <c:v>5.5179392824287001</c:v>
                </c:pt>
                <c:pt idx="60770">
                  <c:v>4.6554536187563702</c:v>
                </c:pt>
                <c:pt idx="60771">
                  <c:v>5.6723276723276701</c:v>
                </c:pt>
                <c:pt idx="60772">
                  <c:v>10.6192139737991</c:v>
                </c:pt>
                <c:pt idx="60773">
                  <c:v>10.2989010989011</c:v>
                </c:pt>
                <c:pt idx="60774">
                  <c:v>8.7452606635071</c:v>
                </c:pt>
                <c:pt idx="60775">
                  <c:v>4.5300699300699296</c:v>
                </c:pt>
                <c:pt idx="60776">
                  <c:v>4.74681933842239</c:v>
                </c:pt>
                <c:pt idx="60777">
                  <c:v>4.2079545454545402</c:v>
                </c:pt>
                <c:pt idx="60778">
                  <c:v>6.69027384324834</c:v>
                </c:pt>
                <c:pt idx="60779">
                  <c:v>13.934102141680301</c:v>
                </c:pt>
                <c:pt idx="60780">
                  <c:v>10.5940409683426</c:v>
                </c:pt>
                <c:pt idx="60781">
                  <c:v>10.5855263157894</c:v>
                </c:pt>
                <c:pt idx="60782">
                  <c:v>13.686597938144301</c:v>
                </c:pt>
                <c:pt idx="60783">
                  <c:v>15.678082191780801</c:v>
                </c:pt>
                <c:pt idx="60784">
                  <c:v>17.380281690140801</c:v>
                </c:pt>
                <c:pt idx="60785">
                  <c:v>16.714285714285701</c:v>
                </c:pt>
                <c:pt idx="60786">
                  <c:v>14.9629629629629</c:v>
                </c:pt>
                <c:pt idx="60787">
                  <c:v>9.4165289256198292</c:v>
                </c:pt>
                <c:pt idx="60788">
                  <c:v>12.064327485380099</c:v>
                </c:pt>
                <c:pt idx="60789">
                  <c:v>11.824686940966</c:v>
                </c:pt>
                <c:pt idx="60790">
                  <c:v>19.336666666666599</c:v>
                </c:pt>
                <c:pt idx="60791">
                  <c:v>2.9044401544401501</c:v>
                </c:pt>
                <c:pt idx="60792">
                  <c:v>3.6221990620114601</c:v>
                </c:pt>
                <c:pt idx="60793">
                  <c:v>1.1825168107588799</c:v>
                </c:pt>
                <c:pt idx="60794">
                  <c:v>1.03334921391138</c:v>
                </c:pt>
                <c:pt idx="60795">
                  <c:v>1.52047058823529</c:v>
                </c:pt>
                <c:pt idx="60796">
                  <c:v>3.95044852627082</c:v>
                </c:pt>
                <c:pt idx="60797">
                  <c:v>5.5515669515669499</c:v>
                </c:pt>
                <c:pt idx="60798">
                  <c:v>4.4458474987858096</c:v>
                </c:pt>
                <c:pt idx="60799">
                  <c:v>1.05863039399624</c:v>
                </c:pt>
                <c:pt idx="60800">
                  <c:v>3.4936402180496602</c:v>
                </c:pt>
                <c:pt idx="60801">
                  <c:v>0.71530249110320199</c:v>
                </c:pt>
                <c:pt idx="60802">
                  <c:v>3.0333499253359801</c:v>
                </c:pt>
                <c:pt idx="60803">
                  <c:v>0.72946263125386002</c:v>
                </c:pt>
                <c:pt idx="60804">
                  <c:v>1.7197580645161199</c:v>
                </c:pt>
                <c:pt idx="60805">
                  <c:v>-0.51900237529691196</c:v>
                </c:pt>
                <c:pt idx="60806">
                  <c:v>-5.2696078431372501E-2</c:v>
                </c:pt>
                <c:pt idx="60807">
                  <c:v>-1.2058125741399699</c:v>
                </c:pt>
                <c:pt idx="60808">
                  <c:v>2.10549694614103</c:v>
                </c:pt>
                <c:pt idx="60809">
                  <c:v>3.2688779110797399</c:v>
                </c:pt>
                <c:pt idx="60810">
                  <c:v>3.8221518987341701</c:v>
                </c:pt>
                <c:pt idx="60811">
                  <c:v>-1.44019728729963</c:v>
                </c:pt>
                <c:pt idx="60812">
                  <c:v>0.316735822959889</c:v>
                </c:pt>
                <c:pt idx="60813">
                  <c:v>-7.0291777188328894E-2</c:v>
                </c:pt>
                <c:pt idx="60814">
                  <c:v>1.9042618900555801</c:v>
                </c:pt>
                <c:pt idx="60815">
                  <c:v>9.5322245322245305</c:v>
                </c:pt>
                <c:pt idx="60816">
                  <c:v>14.427937915742699</c:v>
                </c:pt>
                <c:pt idx="60817">
                  <c:v>11.023178807947</c:v>
                </c:pt>
                <c:pt idx="60818">
                  <c:v>8.4863013698630105</c:v>
                </c:pt>
                <c:pt idx="60819">
                  <c:v>6.7521815008725996</c:v>
                </c:pt>
                <c:pt idx="60820">
                  <c:v>13.281415929203501</c:v>
                </c:pt>
                <c:pt idx="60821">
                  <c:v>11.6206896551724</c:v>
                </c:pt>
                <c:pt idx="60822">
                  <c:v>8.6537753222836091</c:v>
                </c:pt>
                <c:pt idx="60823">
                  <c:v>5.5708333333333302</c:v>
                </c:pt>
                <c:pt idx="60824">
                  <c:v>8.8705673758865196</c:v>
                </c:pt>
                <c:pt idx="60825">
                  <c:v>10.9572301425661</c:v>
                </c:pt>
                <c:pt idx="60826">
                  <c:v>15.6206896551724</c:v>
                </c:pt>
                <c:pt idx="60827">
                  <c:v>10.090909090908999</c:v>
                </c:pt>
                <c:pt idx="60828">
                  <c:v>-1.8</c:v>
                </c:pt>
                <c:pt idx="60829">
                  <c:v>-0.33333333333333298</c:v>
                </c:pt>
                <c:pt idx="60830">
                  <c:v>0.53846153846153799</c:v>
                </c:pt>
                <c:pt idx="60831">
                  <c:v>5.7333333333333298</c:v>
                </c:pt>
                <c:pt idx="60832">
                  <c:v>17.294117647058801</c:v>
                </c:pt>
                <c:pt idx="60833">
                  <c:v>8.6</c:v>
                </c:pt>
                <c:pt idx="60834">
                  <c:v>-4</c:v>
                </c:pt>
                <c:pt idx="60835">
                  <c:v>51.8888888888888</c:v>
                </c:pt>
                <c:pt idx="60836">
                  <c:v>-1.8333333333333299</c:v>
                </c:pt>
                <c:pt idx="60837">
                  <c:v>32.076923076923002</c:v>
                </c:pt>
                <c:pt idx="60838">
                  <c:v>6</c:v>
                </c:pt>
                <c:pt idx="60839">
                  <c:v>12.6290322580645</c:v>
                </c:pt>
                <c:pt idx="60840">
                  <c:v>5.83928571428571</c:v>
                </c:pt>
                <c:pt idx="60841">
                  <c:v>20.661290322580601</c:v>
                </c:pt>
                <c:pt idx="60842">
                  <c:v>-0.89830508474576198</c:v>
                </c:pt>
                <c:pt idx="60843">
                  <c:v>-3.4838709677419302</c:v>
                </c:pt>
                <c:pt idx="60844">
                  <c:v>16.316666666666599</c:v>
                </c:pt>
                <c:pt idx="60845">
                  <c:v>1.75806451612903</c:v>
                </c:pt>
                <c:pt idx="60846">
                  <c:v>-1.7096774193548301</c:v>
                </c:pt>
                <c:pt idx="60847">
                  <c:v>6.15</c:v>
                </c:pt>
                <c:pt idx="60848">
                  <c:v>5.8709677419354804</c:v>
                </c:pt>
                <c:pt idx="60849">
                  <c:v>16.593220338982999</c:v>
                </c:pt>
                <c:pt idx="60850">
                  <c:v>6.2857142857142803</c:v>
                </c:pt>
                <c:pt idx="60851">
                  <c:v>21.064327485380101</c:v>
                </c:pt>
                <c:pt idx="60852">
                  <c:v>25.546052631578899</c:v>
                </c:pt>
                <c:pt idx="60853">
                  <c:v>3.4519774011299398</c:v>
                </c:pt>
                <c:pt idx="60854">
                  <c:v>5.68208092485549</c:v>
                </c:pt>
                <c:pt idx="60855">
                  <c:v>6.2023121387283204</c:v>
                </c:pt>
                <c:pt idx="60856">
                  <c:v>9.3127753303964695</c:v>
                </c:pt>
                <c:pt idx="60857">
                  <c:v>-0.88950276243093895</c:v>
                </c:pt>
                <c:pt idx="60858">
                  <c:v>0.87019230769230704</c:v>
                </c:pt>
                <c:pt idx="60859">
                  <c:v>-1.8883495145631</c:v>
                </c:pt>
                <c:pt idx="60860">
                  <c:v>0.28476821192052898</c:v>
                </c:pt>
                <c:pt idx="60861">
                  <c:v>0.16666666666666599</c:v>
                </c:pt>
                <c:pt idx="60862">
                  <c:v>8.29213483146067</c:v>
                </c:pt>
                <c:pt idx="60863">
                  <c:v>6.1525704809286896</c:v>
                </c:pt>
                <c:pt idx="60864">
                  <c:v>7.0339285714285698</c:v>
                </c:pt>
                <c:pt idx="60865">
                  <c:v>8.3108320251177297</c:v>
                </c:pt>
                <c:pt idx="60866">
                  <c:v>10.3327974276527</c:v>
                </c:pt>
                <c:pt idx="60867">
                  <c:v>7.2894308943089401</c:v>
                </c:pt>
                <c:pt idx="60868">
                  <c:v>9.8963068181818095</c:v>
                </c:pt>
                <c:pt idx="60869">
                  <c:v>9.9682835820895495</c:v>
                </c:pt>
                <c:pt idx="60870">
                  <c:v>6.1335453100158901</c:v>
                </c:pt>
                <c:pt idx="60871">
                  <c:v>4.1669218989280203</c:v>
                </c:pt>
                <c:pt idx="60872">
                  <c:v>5.9497206703910601</c:v>
                </c:pt>
                <c:pt idx="60873">
                  <c:v>5.41077441077441</c:v>
                </c:pt>
                <c:pt idx="60874">
                  <c:v>10.1430842607313</c:v>
                </c:pt>
                <c:pt idx="60875">
                  <c:v>7.0638888888888802</c:v>
                </c:pt>
                <c:pt idx="60876">
                  <c:v>15.5779569892473</c:v>
                </c:pt>
                <c:pt idx="60877">
                  <c:v>8.15763546798029</c:v>
                </c:pt>
                <c:pt idx="60878">
                  <c:v>7.1967213114754101</c:v>
                </c:pt>
                <c:pt idx="60879">
                  <c:v>5.7740384615384599</c:v>
                </c:pt>
                <c:pt idx="60880">
                  <c:v>5.5942408376963302</c:v>
                </c:pt>
                <c:pt idx="60881">
                  <c:v>5.1496259351620903</c:v>
                </c:pt>
                <c:pt idx="60882">
                  <c:v>4.8891509433962197</c:v>
                </c:pt>
                <c:pt idx="60883">
                  <c:v>4.9457364341085199</c:v>
                </c:pt>
                <c:pt idx="60884">
                  <c:v>1.9868766404199401</c:v>
                </c:pt>
                <c:pt idx="60885">
                  <c:v>3.1571428571428499</c:v>
                </c:pt>
                <c:pt idx="60886">
                  <c:v>9.0301204819277103</c:v>
                </c:pt>
                <c:pt idx="60887">
                  <c:v>13.037037037037001</c:v>
                </c:pt>
                <c:pt idx="60888">
                  <c:v>-0.17857142857142799</c:v>
                </c:pt>
                <c:pt idx="60889">
                  <c:v>2.0877192982456099</c:v>
                </c:pt>
                <c:pt idx="60890">
                  <c:v>-3.1</c:v>
                </c:pt>
                <c:pt idx="60891">
                  <c:v>-3.0333333333333301</c:v>
                </c:pt>
                <c:pt idx="60892">
                  <c:v>31.7</c:v>
                </c:pt>
                <c:pt idx="60893">
                  <c:v>-0.12903225806451599</c:v>
                </c:pt>
                <c:pt idx="60894">
                  <c:v>-1.54838709677419</c:v>
                </c:pt>
                <c:pt idx="60895">
                  <c:v>-1.2</c:v>
                </c:pt>
                <c:pt idx="60896">
                  <c:v>-2.2258064516128999</c:v>
                </c:pt>
                <c:pt idx="60897">
                  <c:v>7.2666666666666604</c:v>
                </c:pt>
                <c:pt idx="60898">
                  <c:v>13.785714285714199</c:v>
                </c:pt>
                <c:pt idx="60899">
                  <c:v>-7.1111111111111098</c:v>
                </c:pt>
                <c:pt idx="60900">
                  <c:v>-11.25</c:v>
                </c:pt>
                <c:pt idx="60901">
                  <c:v>-8.3333333333333304</c:v>
                </c:pt>
                <c:pt idx="60902">
                  <c:v>-4.55555555555555</c:v>
                </c:pt>
                <c:pt idx="60903">
                  <c:v>-0.45454545454545398</c:v>
                </c:pt>
                <c:pt idx="60904">
                  <c:v>3.4615384615384599</c:v>
                </c:pt>
                <c:pt idx="60905">
                  <c:v>-7.5384615384615303</c:v>
                </c:pt>
                <c:pt idx="60906">
                  <c:v>-8.3571428571428505</c:v>
                </c:pt>
                <c:pt idx="60907">
                  <c:v>14.25</c:v>
                </c:pt>
                <c:pt idx="60908">
                  <c:v>-8.3571428571428505</c:v>
                </c:pt>
                <c:pt idx="60909">
                  <c:v>14.6666666666666</c:v>
                </c:pt>
                <c:pt idx="60910">
                  <c:v>-2.4545454545454501</c:v>
                </c:pt>
                <c:pt idx="60911">
                  <c:v>17</c:v>
                </c:pt>
                <c:pt idx="60912">
                  <c:v>8.2136752136752094</c:v>
                </c:pt>
                <c:pt idx="60913">
                  <c:v>9.4629629629629601</c:v>
                </c:pt>
                <c:pt idx="60914">
                  <c:v>0.59292035398230003</c:v>
                </c:pt>
                <c:pt idx="60915">
                  <c:v>3.61184210526315</c:v>
                </c:pt>
                <c:pt idx="60916">
                  <c:v>-0.65625</c:v>
                </c:pt>
                <c:pt idx="60917">
                  <c:v>3.43225806451612</c:v>
                </c:pt>
                <c:pt idx="60918">
                  <c:v>2.4898989898989901</c:v>
                </c:pt>
                <c:pt idx="60919">
                  <c:v>3.671875</c:v>
                </c:pt>
                <c:pt idx="60920">
                  <c:v>0.48175182481751799</c:v>
                </c:pt>
                <c:pt idx="60921">
                  <c:v>-2.5985915492957701</c:v>
                </c:pt>
                <c:pt idx="60922">
                  <c:v>2.7941176470588198</c:v>
                </c:pt>
                <c:pt idx="60923">
                  <c:v>9.7121212121212093</c:v>
                </c:pt>
                <c:pt idx="60924">
                  <c:v>12.746223564954599</c:v>
                </c:pt>
                <c:pt idx="60925">
                  <c:v>9.8525963149078706</c:v>
                </c:pt>
                <c:pt idx="60926">
                  <c:v>7.4346910112359499</c:v>
                </c:pt>
                <c:pt idx="60927">
                  <c:v>5.4331761006289296</c:v>
                </c:pt>
                <c:pt idx="60928">
                  <c:v>7.0441910192444697</c:v>
                </c:pt>
                <c:pt idx="60929">
                  <c:v>10.9480519480519</c:v>
                </c:pt>
                <c:pt idx="60930">
                  <c:v>7.5943536404160401</c:v>
                </c:pt>
                <c:pt idx="60931">
                  <c:v>7.6198563030698798</c:v>
                </c:pt>
                <c:pt idx="60932">
                  <c:v>3.1210653753026598</c:v>
                </c:pt>
                <c:pt idx="60933">
                  <c:v>7.36529680365296</c:v>
                </c:pt>
                <c:pt idx="60934">
                  <c:v>6.1908506075768397</c:v>
                </c:pt>
                <c:pt idx="60935">
                  <c:v>13.9780635400907</c:v>
                </c:pt>
                <c:pt idx="60936">
                  <c:v>15.466666666666599</c:v>
                </c:pt>
                <c:pt idx="60937">
                  <c:v>2</c:v>
                </c:pt>
                <c:pt idx="60938">
                  <c:v>14</c:v>
                </c:pt>
                <c:pt idx="60939">
                  <c:v>9.8571428571428505</c:v>
                </c:pt>
                <c:pt idx="60940">
                  <c:v>23.636363636363601</c:v>
                </c:pt>
                <c:pt idx="60941">
                  <c:v>19.307692307692299</c:v>
                </c:pt>
                <c:pt idx="60942">
                  <c:v>48.615384615384599</c:v>
                </c:pt>
                <c:pt idx="60943">
                  <c:v>-3.4</c:v>
                </c:pt>
                <c:pt idx="60944">
                  <c:v>4.125</c:v>
                </c:pt>
                <c:pt idx="60945">
                  <c:v>-7.6428571428571397</c:v>
                </c:pt>
                <c:pt idx="60946">
                  <c:v>9</c:v>
                </c:pt>
                <c:pt idx="60947">
                  <c:v>-11.272727272727201</c:v>
                </c:pt>
                <c:pt idx="60948">
                  <c:v>3.7</c:v>
                </c:pt>
                <c:pt idx="60949">
                  <c:v>39.5</c:v>
                </c:pt>
                <c:pt idx="60950">
                  <c:v>32.125</c:v>
                </c:pt>
                <c:pt idx="60951">
                  <c:v>43.9</c:v>
                </c:pt>
                <c:pt idx="60952">
                  <c:v>-2.0909090909090899</c:v>
                </c:pt>
                <c:pt idx="60953">
                  <c:v>28.058823529411701</c:v>
                </c:pt>
                <c:pt idx="60954">
                  <c:v>16.6666666666666</c:v>
                </c:pt>
                <c:pt idx="60955">
                  <c:v>0.45454545454545398</c:v>
                </c:pt>
                <c:pt idx="60956">
                  <c:v>-3.55555555555555</c:v>
                </c:pt>
                <c:pt idx="60957">
                  <c:v>-14</c:v>
                </c:pt>
                <c:pt idx="60958">
                  <c:v>-8.1818181818181799</c:v>
                </c:pt>
                <c:pt idx="60959">
                  <c:v>-9.7777777777777697</c:v>
                </c:pt>
                <c:pt idx="60960">
                  <c:v>48.4444444444444</c:v>
                </c:pt>
                <c:pt idx="60961">
                  <c:v>6.875</c:v>
                </c:pt>
                <c:pt idx="60962">
                  <c:v>8</c:v>
                </c:pt>
                <c:pt idx="60963">
                  <c:v>51.75</c:v>
                </c:pt>
                <c:pt idx="60964">
                  <c:v>11</c:v>
                </c:pt>
                <c:pt idx="60965">
                  <c:v>22</c:v>
                </c:pt>
                <c:pt idx="60966">
                  <c:v>8.75</c:v>
                </c:pt>
                <c:pt idx="60967">
                  <c:v>-4.5</c:v>
                </c:pt>
                <c:pt idx="60968">
                  <c:v>-3</c:v>
                </c:pt>
                <c:pt idx="60969">
                  <c:v>14.857142857142801</c:v>
                </c:pt>
                <c:pt idx="60970">
                  <c:v>14.4444444444444</c:v>
                </c:pt>
                <c:pt idx="60971">
                  <c:v>12</c:v>
                </c:pt>
                <c:pt idx="60972">
                  <c:v>10.875</c:v>
                </c:pt>
                <c:pt idx="60973">
                  <c:v>-1.7777777777777699</c:v>
                </c:pt>
                <c:pt idx="60974">
                  <c:v>-9</c:v>
                </c:pt>
                <c:pt idx="60975">
                  <c:v>0.93846153846153801</c:v>
                </c:pt>
                <c:pt idx="60976">
                  <c:v>6.3278688524590097</c:v>
                </c:pt>
                <c:pt idx="60977">
                  <c:v>19.852941176470502</c:v>
                </c:pt>
                <c:pt idx="60978">
                  <c:v>17.1428571428571</c:v>
                </c:pt>
                <c:pt idx="60979">
                  <c:v>26.2424242424242</c:v>
                </c:pt>
                <c:pt idx="60980">
                  <c:v>21.266666666666602</c:v>
                </c:pt>
                <c:pt idx="60981">
                  <c:v>14.863636363636299</c:v>
                </c:pt>
                <c:pt idx="60982">
                  <c:v>22.5</c:v>
                </c:pt>
                <c:pt idx="60983">
                  <c:v>7.5909090909090899</c:v>
                </c:pt>
                <c:pt idx="60984">
                  <c:v>5.1860465116279002</c:v>
                </c:pt>
                <c:pt idx="60985">
                  <c:v>7.4067796610169401</c:v>
                </c:pt>
                <c:pt idx="60986">
                  <c:v>9.4264705882352899</c:v>
                </c:pt>
                <c:pt idx="60987">
                  <c:v>24.316129032258001</c:v>
                </c:pt>
                <c:pt idx="60988">
                  <c:v>5.4184397163120499</c:v>
                </c:pt>
                <c:pt idx="60989">
                  <c:v>7.23870967741935</c:v>
                </c:pt>
                <c:pt idx="60990">
                  <c:v>8.76</c:v>
                </c:pt>
                <c:pt idx="60991">
                  <c:v>21.019354838709599</c:v>
                </c:pt>
                <c:pt idx="60992">
                  <c:v>8.94413407821229</c:v>
                </c:pt>
                <c:pt idx="60993">
                  <c:v>17.145161290322498</c:v>
                </c:pt>
                <c:pt idx="60994">
                  <c:v>11.6989247311827</c:v>
                </c:pt>
                <c:pt idx="60995">
                  <c:v>4.0722222222222202</c:v>
                </c:pt>
                <c:pt idx="60996">
                  <c:v>5.71505376344086</c:v>
                </c:pt>
                <c:pt idx="60997">
                  <c:v>9.7586206896551708</c:v>
                </c:pt>
                <c:pt idx="60998">
                  <c:v>11.635944700460801</c:v>
                </c:pt>
                <c:pt idx="60999">
                  <c:v>-3.3333333333333299</c:v>
                </c:pt>
                <c:pt idx="61000">
                  <c:v>5.0999999999999996</c:v>
                </c:pt>
                <c:pt idx="61001">
                  <c:v>-2.6875</c:v>
                </c:pt>
                <c:pt idx="61002">
                  <c:v>3.1333333333333302</c:v>
                </c:pt>
                <c:pt idx="61003">
                  <c:v>-4.0666666666666602</c:v>
                </c:pt>
                <c:pt idx="61004">
                  <c:v>25.7777777777777</c:v>
                </c:pt>
                <c:pt idx="61005">
                  <c:v>40.352941176470502</c:v>
                </c:pt>
                <c:pt idx="61006">
                  <c:v>29.8666666666666</c:v>
                </c:pt>
                <c:pt idx="61007">
                  <c:v>-6.7777777777777697</c:v>
                </c:pt>
                <c:pt idx="61008">
                  <c:v>-6.5833333333333304</c:v>
                </c:pt>
                <c:pt idx="61009">
                  <c:v>-4.5384615384615303</c:v>
                </c:pt>
                <c:pt idx="61010">
                  <c:v>-10.5833333333333</c:v>
                </c:pt>
                <c:pt idx="61011">
                  <c:v>-10.8333333333333</c:v>
                </c:pt>
                <c:pt idx="61012">
                  <c:v>-2.1111111111111098</c:v>
                </c:pt>
                <c:pt idx="61013">
                  <c:v>-7</c:v>
                </c:pt>
                <c:pt idx="61014">
                  <c:v>2.6666666666666599</c:v>
                </c:pt>
                <c:pt idx="61015">
                  <c:v>-6.125</c:v>
                </c:pt>
                <c:pt idx="61016">
                  <c:v>2.2222222222222201</c:v>
                </c:pt>
                <c:pt idx="61017">
                  <c:v>16.7777777777777</c:v>
                </c:pt>
                <c:pt idx="61018">
                  <c:v>-5.5</c:v>
                </c:pt>
                <c:pt idx="61019">
                  <c:v>-7.75</c:v>
                </c:pt>
                <c:pt idx="61020">
                  <c:v>-13.4</c:v>
                </c:pt>
                <c:pt idx="61021">
                  <c:v>-3.7777777777777701</c:v>
                </c:pt>
                <c:pt idx="61022">
                  <c:v>-7.625</c:v>
                </c:pt>
                <c:pt idx="61023">
                  <c:v>-8.7777777777777697</c:v>
                </c:pt>
                <c:pt idx="61024">
                  <c:v>-4.7777777777777697</c:v>
                </c:pt>
                <c:pt idx="61025">
                  <c:v>-0.75</c:v>
                </c:pt>
                <c:pt idx="61026">
                  <c:v>-1</c:v>
                </c:pt>
                <c:pt idx="61027">
                  <c:v>0.55555555555555503</c:v>
                </c:pt>
                <c:pt idx="61028">
                  <c:v>23.125</c:v>
                </c:pt>
                <c:pt idx="61029">
                  <c:v>2.3333333333333299</c:v>
                </c:pt>
                <c:pt idx="61030">
                  <c:v>-0.33333333333333298</c:v>
                </c:pt>
                <c:pt idx="61031">
                  <c:v>5.5</c:v>
                </c:pt>
                <c:pt idx="61032">
                  <c:v>10.3888888888888</c:v>
                </c:pt>
                <c:pt idx="61033">
                  <c:v>-2.125</c:v>
                </c:pt>
                <c:pt idx="61034">
                  <c:v>0.44444444444444398</c:v>
                </c:pt>
                <c:pt idx="61035">
                  <c:v>12.647058823529401</c:v>
                </c:pt>
                <c:pt idx="61036">
                  <c:v>28.3043478260869</c:v>
                </c:pt>
                <c:pt idx="61037">
                  <c:v>19.133333333333301</c:v>
                </c:pt>
                <c:pt idx="61038">
                  <c:v>23.645161290322498</c:v>
                </c:pt>
                <c:pt idx="61039">
                  <c:v>13.857142857142801</c:v>
                </c:pt>
                <c:pt idx="61040">
                  <c:v>5.0526315789473601</c:v>
                </c:pt>
                <c:pt idx="61041">
                  <c:v>-3.23529411764705</c:v>
                </c:pt>
                <c:pt idx="61042">
                  <c:v>7.7037037037036997</c:v>
                </c:pt>
                <c:pt idx="61043">
                  <c:v>65.857142857142804</c:v>
                </c:pt>
                <c:pt idx="61044">
                  <c:v>-2</c:v>
                </c:pt>
                <c:pt idx="61045">
                  <c:v>-2.55555555555555</c:v>
                </c:pt>
                <c:pt idx="61046">
                  <c:v>-10.625</c:v>
                </c:pt>
                <c:pt idx="61047">
                  <c:v>75.3333333333333</c:v>
                </c:pt>
                <c:pt idx="61048">
                  <c:v>-4</c:v>
                </c:pt>
                <c:pt idx="61049">
                  <c:v>1.7777777777777699</c:v>
                </c:pt>
                <c:pt idx="61050">
                  <c:v>-8.75</c:v>
                </c:pt>
                <c:pt idx="61051">
                  <c:v>-3.4</c:v>
                </c:pt>
                <c:pt idx="61052">
                  <c:v>-5.3</c:v>
                </c:pt>
                <c:pt idx="61053">
                  <c:v>-4.7333333333333298</c:v>
                </c:pt>
                <c:pt idx="61054">
                  <c:v>-4.5</c:v>
                </c:pt>
                <c:pt idx="61055">
                  <c:v>0.33333333333333298</c:v>
                </c:pt>
                <c:pt idx="61056">
                  <c:v>3.6666666666666599</c:v>
                </c:pt>
                <c:pt idx="61057">
                  <c:v>36.1666666666666</c:v>
                </c:pt>
                <c:pt idx="61058">
                  <c:v>43.235294117647001</c:v>
                </c:pt>
                <c:pt idx="61059">
                  <c:v>3.6470588235294099</c:v>
                </c:pt>
                <c:pt idx="61060">
                  <c:v>-7.7777777777777697</c:v>
                </c:pt>
                <c:pt idx="61061">
                  <c:v>-7</c:v>
                </c:pt>
                <c:pt idx="61062">
                  <c:v>-6</c:v>
                </c:pt>
                <c:pt idx="61063">
                  <c:v>-7.4444444444444402</c:v>
                </c:pt>
                <c:pt idx="61064">
                  <c:v>2.2999999999999998</c:v>
                </c:pt>
                <c:pt idx="61065">
                  <c:v>11.307692307692299</c:v>
                </c:pt>
                <c:pt idx="61066">
                  <c:v>11.7777777777777</c:v>
                </c:pt>
                <c:pt idx="61067">
                  <c:v>-6.0588235294117601</c:v>
                </c:pt>
                <c:pt idx="61068">
                  <c:v>6.5</c:v>
                </c:pt>
                <c:pt idx="61069">
                  <c:v>30.9545454545454</c:v>
                </c:pt>
                <c:pt idx="61070">
                  <c:v>23</c:v>
                </c:pt>
                <c:pt idx="61071">
                  <c:v>9</c:v>
                </c:pt>
                <c:pt idx="61072">
                  <c:v>-8.75</c:v>
                </c:pt>
                <c:pt idx="61073">
                  <c:v>6.6666666666666599</c:v>
                </c:pt>
                <c:pt idx="61074">
                  <c:v>-4.55555555555555</c:v>
                </c:pt>
                <c:pt idx="61075">
                  <c:v>-4.0999999999999996</c:v>
                </c:pt>
                <c:pt idx="61076">
                  <c:v>-2.6666666666666599</c:v>
                </c:pt>
                <c:pt idx="61077">
                  <c:v>-4.125</c:v>
                </c:pt>
                <c:pt idx="61078">
                  <c:v>18.076923076922998</c:v>
                </c:pt>
                <c:pt idx="61079">
                  <c:v>-3.6666666666666599</c:v>
                </c:pt>
                <c:pt idx="61080">
                  <c:v>-6</c:v>
                </c:pt>
                <c:pt idx="61081">
                  <c:v>-3.1111111111111098</c:v>
                </c:pt>
                <c:pt idx="61082">
                  <c:v>-6.1111111111111098</c:v>
                </c:pt>
                <c:pt idx="61083">
                  <c:v>37.4444444444444</c:v>
                </c:pt>
                <c:pt idx="61084">
                  <c:v>21.5</c:v>
                </c:pt>
                <c:pt idx="61085">
                  <c:v>5.8888888888888804</c:v>
                </c:pt>
                <c:pt idx="61086">
                  <c:v>-9.2222222222222197</c:v>
                </c:pt>
                <c:pt idx="61087">
                  <c:v>-5.4444444444444402</c:v>
                </c:pt>
                <c:pt idx="61088">
                  <c:v>-7</c:v>
                </c:pt>
                <c:pt idx="61089">
                  <c:v>-2.88888888888888</c:v>
                </c:pt>
                <c:pt idx="61090">
                  <c:v>-4.8888888888888804</c:v>
                </c:pt>
                <c:pt idx="61091">
                  <c:v>-6</c:v>
                </c:pt>
                <c:pt idx="61092">
                  <c:v>0</c:v>
                </c:pt>
                <c:pt idx="61093">
                  <c:v>-7.3333333333333304</c:v>
                </c:pt>
                <c:pt idx="61094">
                  <c:v>-8.6666666666666607</c:v>
                </c:pt>
                <c:pt idx="61095">
                  <c:v>0.33333333333333298</c:v>
                </c:pt>
                <c:pt idx="61096">
                  <c:v>40.5</c:v>
                </c:pt>
                <c:pt idx="61097">
                  <c:v>-4.7777777777777697</c:v>
                </c:pt>
                <c:pt idx="61098">
                  <c:v>31.3333333333333</c:v>
                </c:pt>
                <c:pt idx="61099">
                  <c:v>-2</c:v>
                </c:pt>
                <c:pt idx="61100">
                  <c:v>1.3846153846153799</c:v>
                </c:pt>
                <c:pt idx="61101">
                  <c:v>17.615384615384599</c:v>
                </c:pt>
                <c:pt idx="61102">
                  <c:v>2.1111111111111098</c:v>
                </c:pt>
                <c:pt idx="61103">
                  <c:v>48.875</c:v>
                </c:pt>
                <c:pt idx="61104">
                  <c:v>5.8888888888888804</c:v>
                </c:pt>
                <c:pt idx="61105">
                  <c:v>4.3333333333333304</c:v>
                </c:pt>
                <c:pt idx="61106">
                  <c:v>-0.22222222222222199</c:v>
                </c:pt>
                <c:pt idx="61107">
                  <c:v>-7.9</c:v>
                </c:pt>
                <c:pt idx="61108">
                  <c:v>8.0909090909090899</c:v>
                </c:pt>
                <c:pt idx="61109">
                  <c:v>2</c:v>
                </c:pt>
                <c:pt idx="61110">
                  <c:v>28.4</c:v>
                </c:pt>
                <c:pt idx="61111">
                  <c:v>-9.55555555555555</c:v>
                </c:pt>
                <c:pt idx="61112">
                  <c:v>4.5</c:v>
                </c:pt>
                <c:pt idx="61113">
                  <c:v>40.090909090909001</c:v>
                </c:pt>
                <c:pt idx="61114">
                  <c:v>3.4444444444444402</c:v>
                </c:pt>
                <c:pt idx="61115">
                  <c:v>0.22222222222222199</c:v>
                </c:pt>
                <c:pt idx="61116">
                  <c:v>-5.125</c:v>
                </c:pt>
                <c:pt idx="61117">
                  <c:v>12.272727272727201</c:v>
                </c:pt>
                <c:pt idx="61118">
                  <c:v>-6.5454545454545396</c:v>
                </c:pt>
                <c:pt idx="61119">
                  <c:v>-4.4444444444444402</c:v>
                </c:pt>
                <c:pt idx="61120">
                  <c:v>8.25</c:v>
                </c:pt>
                <c:pt idx="61121">
                  <c:v>-5.4166666666666599</c:v>
                </c:pt>
                <c:pt idx="61122">
                  <c:v>3.1666666666666599</c:v>
                </c:pt>
                <c:pt idx="61123">
                  <c:v>7.5</c:v>
                </c:pt>
                <c:pt idx="61124">
                  <c:v>57.6666666666666</c:v>
                </c:pt>
                <c:pt idx="61125">
                  <c:v>-2.9230769230769198</c:v>
                </c:pt>
                <c:pt idx="61126">
                  <c:v>-6.55555555555555</c:v>
                </c:pt>
                <c:pt idx="61127">
                  <c:v>0.375</c:v>
                </c:pt>
                <c:pt idx="61128">
                  <c:v>-3.2222222222222201</c:v>
                </c:pt>
                <c:pt idx="61129">
                  <c:v>-4.8888888888888804</c:v>
                </c:pt>
                <c:pt idx="61130">
                  <c:v>7.2857142857142803</c:v>
                </c:pt>
                <c:pt idx="61131">
                  <c:v>-5.4516129032257998</c:v>
                </c:pt>
                <c:pt idx="61132">
                  <c:v>-1.12121212121212</c:v>
                </c:pt>
                <c:pt idx="61133">
                  <c:v>0.97499999999999998</c:v>
                </c:pt>
                <c:pt idx="61134">
                  <c:v>7.5</c:v>
                </c:pt>
                <c:pt idx="61135">
                  <c:v>28.428571428571399</c:v>
                </c:pt>
                <c:pt idx="61136">
                  <c:v>16.179487179487101</c:v>
                </c:pt>
                <c:pt idx="61137">
                  <c:v>8.1025641025641004</c:v>
                </c:pt>
                <c:pt idx="61138">
                  <c:v>10</c:v>
                </c:pt>
                <c:pt idx="61139">
                  <c:v>13.409090909090899</c:v>
                </c:pt>
                <c:pt idx="61140">
                  <c:v>5.1818181818181799</c:v>
                </c:pt>
                <c:pt idx="61141">
                  <c:v>18.5</c:v>
                </c:pt>
                <c:pt idx="61142">
                  <c:v>-3.1538461538461502</c:v>
                </c:pt>
                <c:pt idx="61143">
                  <c:v>17.5555555555555</c:v>
                </c:pt>
                <c:pt idx="61144">
                  <c:v>0.36363636363636298</c:v>
                </c:pt>
                <c:pt idx="61145">
                  <c:v>0.23076923076923</c:v>
                </c:pt>
                <c:pt idx="61146">
                  <c:v>-2.9090909090908998</c:v>
                </c:pt>
                <c:pt idx="61147">
                  <c:v>-7.5</c:v>
                </c:pt>
                <c:pt idx="61148">
                  <c:v>0.77777777777777701</c:v>
                </c:pt>
                <c:pt idx="61149">
                  <c:v>-1.3333333333333299</c:v>
                </c:pt>
                <c:pt idx="61150">
                  <c:v>-0.66666666666666596</c:v>
                </c:pt>
                <c:pt idx="61151">
                  <c:v>-13.125</c:v>
                </c:pt>
                <c:pt idx="61152">
                  <c:v>-11.5555555555555</c:v>
                </c:pt>
                <c:pt idx="61153">
                  <c:v>-2.9</c:v>
                </c:pt>
                <c:pt idx="61154">
                  <c:v>-6.8888888888888804</c:v>
                </c:pt>
                <c:pt idx="61155">
                  <c:v>-6.8</c:v>
                </c:pt>
                <c:pt idx="61156">
                  <c:v>-6.0769230769230704</c:v>
                </c:pt>
                <c:pt idx="61157">
                  <c:v>-4.4444444444444402</c:v>
                </c:pt>
                <c:pt idx="61158">
                  <c:v>5.55555555555555</c:v>
                </c:pt>
                <c:pt idx="61159">
                  <c:v>-2.0909090909090899</c:v>
                </c:pt>
                <c:pt idx="61160">
                  <c:v>28.769230769230699</c:v>
                </c:pt>
                <c:pt idx="61161">
                  <c:v>13.2307692307692</c:v>
                </c:pt>
                <c:pt idx="61162">
                  <c:v>-5.4545454545454497</c:v>
                </c:pt>
                <c:pt idx="61163">
                  <c:v>39.5</c:v>
                </c:pt>
                <c:pt idx="61164">
                  <c:v>-3.2222222222222201</c:v>
                </c:pt>
                <c:pt idx="61165">
                  <c:v>-3.6666666666666599</c:v>
                </c:pt>
                <c:pt idx="61166">
                  <c:v>-7.1</c:v>
                </c:pt>
                <c:pt idx="61167">
                  <c:v>7.3333333333333304</c:v>
                </c:pt>
                <c:pt idx="61168">
                  <c:v>21.0833333333333</c:v>
                </c:pt>
                <c:pt idx="61169">
                  <c:v>16.5</c:v>
                </c:pt>
                <c:pt idx="61170">
                  <c:v>9.4444444444444393</c:v>
                </c:pt>
                <c:pt idx="61171">
                  <c:v>-8.4444444444444393</c:v>
                </c:pt>
                <c:pt idx="61172">
                  <c:v>13.3333333333333</c:v>
                </c:pt>
                <c:pt idx="61173">
                  <c:v>-4.5</c:v>
                </c:pt>
                <c:pt idx="61174">
                  <c:v>-3.1111111111111098</c:v>
                </c:pt>
                <c:pt idx="61175">
                  <c:v>-10.4444444444444</c:v>
                </c:pt>
                <c:pt idx="61176">
                  <c:v>1.7777777777777699</c:v>
                </c:pt>
                <c:pt idx="61177">
                  <c:v>-6.875</c:v>
                </c:pt>
                <c:pt idx="61178">
                  <c:v>-3.1428571428571401</c:v>
                </c:pt>
                <c:pt idx="61179">
                  <c:v>-0.76923076923076905</c:v>
                </c:pt>
                <c:pt idx="61180">
                  <c:v>13.1428571428571</c:v>
                </c:pt>
                <c:pt idx="61181">
                  <c:v>-3.5</c:v>
                </c:pt>
                <c:pt idx="61182">
                  <c:v>23.3333333333333</c:v>
                </c:pt>
                <c:pt idx="61183">
                  <c:v>-3.6428571428571401</c:v>
                </c:pt>
                <c:pt idx="61184">
                  <c:v>0.35294117647058798</c:v>
                </c:pt>
                <c:pt idx="61185">
                  <c:v>-5.5882352941176396</c:v>
                </c:pt>
                <c:pt idx="61186">
                  <c:v>-2.23529411764705</c:v>
                </c:pt>
                <c:pt idx="61187">
                  <c:v>-5.5333333333333297</c:v>
                </c:pt>
                <c:pt idx="61188">
                  <c:v>-3.3333333333333299</c:v>
                </c:pt>
                <c:pt idx="61189">
                  <c:v>-7.375</c:v>
                </c:pt>
                <c:pt idx="61190">
                  <c:v>-0.5</c:v>
                </c:pt>
                <c:pt idx="61191">
                  <c:v>-5.8888888888888804</c:v>
                </c:pt>
                <c:pt idx="61192">
                  <c:v>19.25</c:v>
                </c:pt>
                <c:pt idx="61193">
                  <c:v>-1.2222222222222201</c:v>
                </c:pt>
                <c:pt idx="61194">
                  <c:v>-0.375</c:v>
                </c:pt>
                <c:pt idx="61195">
                  <c:v>-12.5555555555555</c:v>
                </c:pt>
                <c:pt idx="61196">
                  <c:v>24.8888888888888</c:v>
                </c:pt>
                <c:pt idx="61197">
                  <c:v>-5.125</c:v>
                </c:pt>
                <c:pt idx="61198">
                  <c:v>0.5</c:v>
                </c:pt>
                <c:pt idx="61199">
                  <c:v>-12.3333333333333</c:v>
                </c:pt>
                <c:pt idx="61200">
                  <c:v>17.1428571428571</c:v>
                </c:pt>
                <c:pt idx="61201">
                  <c:v>6.1333333333333302</c:v>
                </c:pt>
                <c:pt idx="61202">
                  <c:v>-5.4285714285714199</c:v>
                </c:pt>
                <c:pt idx="61203">
                  <c:v>-3.85</c:v>
                </c:pt>
                <c:pt idx="61204">
                  <c:v>11.588235294117601</c:v>
                </c:pt>
                <c:pt idx="61205">
                  <c:v>-2.6923076923076898</c:v>
                </c:pt>
                <c:pt idx="61206">
                  <c:v>-3.05555555555555</c:v>
                </c:pt>
                <c:pt idx="61207">
                  <c:v>5.7272727272727204</c:v>
                </c:pt>
                <c:pt idx="61208">
                  <c:v>-3.4444444444444402</c:v>
                </c:pt>
                <c:pt idx="61209">
                  <c:v>13.75</c:v>
                </c:pt>
                <c:pt idx="61210">
                  <c:v>2.4375</c:v>
                </c:pt>
                <c:pt idx="61211">
                  <c:v>-10</c:v>
                </c:pt>
                <c:pt idx="61212">
                  <c:v>-3</c:v>
                </c:pt>
                <c:pt idx="61213">
                  <c:v>3.3478260869565202</c:v>
                </c:pt>
                <c:pt idx="61214">
                  <c:v>-7.5238095238095202</c:v>
                </c:pt>
                <c:pt idx="61215">
                  <c:v>2.1481481481481399</c:v>
                </c:pt>
                <c:pt idx="61216">
                  <c:v>13.074074074074</c:v>
                </c:pt>
                <c:pt idx="61217">
                  <c:v>3.9523809523809499</c:v>
                </c:pt>
                <c:pt idx="61218">
                  <c:v>10.9545454545454</c:v>
                </c:pt>
                <c:pt idx="61219">
                  <c:v>-0.95454545454545403</c:v>
                </c:pt>
                <c:pt idx="61220">
                  <c:v>1.95</c:v>
                </c:pt>
                <c:pt idx="61221">
                  <c:v>16.4615384615384</c:v>
                </c:pt>
                <c:pt idx="61222">
                  <c:v>-3.88888888888888</c:v>
                </c:pt>
                <c:pt idx="61223">
                  <c:v>-4.16</c:v>
                </c:pt>
                <c:pt idx="61224">
                  <c:v>-0.21621621621621601</c:v>
                </c:pt>
                <c:pt idx="61225">
                  <c:v>-0.33333333333333298</c:v>
                </c:pt>
                <c:pt idx="61226">
                  <c:v>10.5</c:v>
                </c:pt>
                <c:pt idx="61227">
                  <c:v>-5.2222222222222197</c:v>
                </c:pt>
                <c:pt idx="61228">
                  <c:v>19.6666666666666</c:v>
                </c:pt>
                <c:pt idx="61229">
                  <c:v>41.375</c:v>
                </c:pt>
                <c:pt idx="61230">
                  <c:v>85.2222222222222</c:v>
                </c:pt>
                <c:pt idx="61231">
                  <c:v>41.1111111111111</c:v>
                </c:pt>
                <c:pt idx="61232">
                  <c:v>-3.4444444444444402</c:v>
                </c:pt>
                <c:pt idx="61233">
                  <c:v>-2.25</c:v>
                </c:pt>
                <c:pt idx="61234">
                  <c:v>16.2222222222222</c:v>
                </c:pt>
                <c:pt idx="61235">
                  <c:v>-8.8181818181818095</c:v>
                </c:pt>
                <c:pt idx="61236">
                  <c:v>4.3636363636363598</c:v>
                </c:pt>
                <c:pt idx="61237">
                  <c:v>-4.8</c:v>
                </c:pt>
                <c:pt idx="61238">
                  <c:v>-4.5</c:v>
                </c:pt>
                <c:pt idx="61239">
                  <c:v>-5.6666666666666599</c:v>
                </c:pt>
                <c:pt idx="61240">
                  <c:v>67.7777777777777</c:v>
                </c:pt>
                <c:pt idx="61241">
                  <c:v>10.0833333333333</c:v>
                </c:pt>
                <c:pt idx="61242">
                  <c:v>68.615384615384599</c:v>
                </c:pt>
                <c:pt idx="61243">
                  <c:v>21.538461538461501</c:v>
                </c:pt>
                <c:pt idx="61244">
                  <c:v>-0.83333333333333304</c:v>
                </c:pt>
                <c:pt idx="61245">
                  <c:v>13.5</c:v>
                </c:pt>
                <c:pt idx="61246">
                  <c:v>-3.63636363636363</c:v>
                </c:pt>
                <c:pt idx="61247">
                  <c:v>-1.75</c:v>
                </c:pt>
                <c:pt idx="61248">
                  <c:v>7.2</c:v>
                </c:pt>
                <c:pt idx="61249">
                  <c:v>132.4</c:v>
                </c:pt>
                <c:pt idx="61250">
                  <c:v>9.75</c:v>
                </c:pt>
                <c:pt idx="61251">
                  <c:v>24.8888888888888</c:v>
                </c:pt>
                <c:pt idx="61252">
                  <c:v>-3.75</c:v>
                </c:pt>
                <c:pt idx="61253">
                  <c:v>13.5</c:v>
                </c:pt>
                <c:pt idx="61254">
                  <c:v>-5.2727272727272698</c:v>
                </c:pt>
                <c:pt idx="61255">
                  <c:v>-4.7692307692307603</c:v>
                </c:pt>
                <c:pt idx="61256">
                  <c:v>2.2307692307692299</c:v>
                </c:pt>
                <c:pt idx="61257">
                  <c:v>-2.6875</c:v>
                </c:pt>
                <c:pt idx="61258">
                  <c:v>17.863636363636299</c:v>
                </c:pt>
                <c:pt idx="61259">
                  <c:v>20.045454545454501</c:v>
                </c:pt>
                <c:pt idx="61260">
                  <c:v>5.0666666666666602</c:v>
                </c:pt>
                <c:pt idx="61261">
                  <c:v>19.5</c:v>
                </c:pt>
                <c:pt idx="61262">
                  <c:v>-5.4285714285714199</c:v>
                </c:pt>
                <c:pt idx="61263">
                  <c:v>-2.07692307692307</c:v>
                </c:pt>
                <c:pt idx="61264">
                  <c:v>47.818181818181799</c:v>
                </c:pt>
                <c:pt idx="61265">
                  <c:v>-7.4</c:v>
                </c:pt>
                <c:pt idx="61266">
                  <c:v>-9.8181818181818095</c:v>
                </c:pt>
                <c:pt idx="61267">
                  <c:v>2.9444444444444402</c:v>
                </c:pt>
                <c:pt idx="61268">
                  <c:v>-0.72727272727272696</c:v>
                </c:pt>
                <c:pt idx="61269">
                  <c:v>8.7777777777777697</c:v>
                </c:pt>
                <c:pt idx="61270">
                  <c:v>-3.7777777777777701</c:v>
                </c:pt>
                <c:pt idx="61271">
                  <c:v>4.5384615384615303</c:v>
                </c:pt>
                <c:pt idx="61272">
                  <c:v>10.076923076923</c:v>
                </c:pt>
                <c:pt idx="61273">
                  <c:v>5.3</c:v>
                </c:pt>
                <c:pt idx="61274">
                  <c:v>2.4166666666666599</c:v>
                </c:pt>
                <c:pt idx="61275">
                  <c:v>15.1818181818181</c:v>
                </c:pt>
                <c:pt idx="61276">
                  <c:v>-4.2727272727272698</c:v>
                </c:pt>
                <c:pt idx="61277">
                  <c:v>5.1935483870967696</c:v>
                </c:pt>
                <c:pt idx="61278">
                  <c:v>13.607142857142801</c:v>
                </c:pt>
                <c:pt idx="61279">
                  <c:v>31.1142857142857</c:v>
                </c:pt>
                <c:pt idx="61280">
                  <c:v>12.5714285714285</c:v>
                </c:pt>
                <c:pt idx="61281">
                  <c:v>-2</c:v>
                </c:pt>
                <c:pt idx="61282">
                  <c:v>26.466666666666601</c:v>
                </c:pt>
                <c:pt idx="61283">
                  <c:v>11.3870967741935</c:v>
                </c:pt>
                <c:pt idx="61284">
                  <c:v>24.5833333333333</c:v>
                </c:pt>
                <c:pt idx="61285">
                  <c:v>15.090909090908999</c:v>
                </c:pt>
                <c:pt idx="61286">
                  <c:v>13.2666666666666</c:v>
                </c:pt>
                <c:pt idx="61287">
                  <c:v>27.370370370370299</c:v>
                </c:pt>
                <c:pt idx="61288">
                  <c:v>7.3076923076923004</c:v>
                </c:pt>
                <c:pt idx="61289">
                  <c:v>-2.2222222222222201</c:v>
                </c:pt>
                <c:pt idx="61290">
                  <c:v>-7</c:v>
                </c:pt>
                <c:pt idx="61291">
                  <c:v>10.9</c:v>
                </c:pt>
                <c:pt idx="61292">
                  <c:v>-2.6666666666666599</c:v>
                </c:pt>
                <c:pt idx="61293">
                  <c:v>11.294117647058799</c:v>
                </c:pt>
                <c:pt idx="61294">
                  <c:v>9.4499999999999993</c:v>
                </c:pt>
                <c:pt idx="61295">
                  <c:v>17.428571428571399</c:v>
                </c:pt>
                <c:pt idx="61296">
                  <c:v>8</c:v>
                </c:pt>
                <c:pt idx="61297">
                  <c:v>24.4444444444444</c:v>
                </c:pt>
                <c:pt idx="61298">
                  <c:v>-9</c:v>
                </c:pt>
                <c:pt idx="61299">
                  <c:v>-7.9090909090909003</c:v>
                </c:pt>
                <c:pt idx="61300">
                  <c:v>-8.8000000000000007</c:v>
                </c:pt>
                <c:pt idx="61301">
                  <c:v>-1</c:v>
                </c:pt>
                <c:pt idx="61302">
                  <c:v>44.9</c:v>
                </c:pt>
                <c:pt idx="61303">
                  <c:v>-4.3076923076923004</c:v>
                </c:pt>
                <c:pt idx="61304">
                  <c:v>11.8</c:v>
                </c:pt>
                <c:pt idx="61305">
                  <c:v>7.4615384615384599</c:v>
                </c:pt>
                <c:pt idx="61306">
                  <c:v>21.823529411764699</c:v>
                </c:pt>
                <c:pt idx="61307">
                  <c:v>-0.61111111111111105</c:v>
                </c:pt>
                <c:pt idx="61308">
                  <c:v>14.8333333333333</c:v>
                </c:pt>
                <c:pt idx="61309">
                  <c:v>26.3333333333333</c:v>
                </c:pt>
                <c:pt idx="61310">
                  <c:v>-7.5714285714285703</c:v>
                </c:pt>
                <c:pt idx="61311">
                  <c:v>9.5</c:v>
                </c:pt>
                <c:pt idx="61312">
                  <c:v>-3.75</c:v>
                </c:pt>
                <c:pt idx="61313">
                  <c:v>-9.75</c:v>
                </c:pt>
                <c:pt idx="61314">
                  <c:v>9.5</c:v>
                </c:pt>
                <c:pt idx="61315">
                  <c:v>-2.2999999999999998</c:v>
                </c:pt>
                <c:pt idx="61316">
                  <c:v>-4.8888888888888804</c:v>
                </c:pt>
                <c:pt idx="61317">
                  <c:v>-6.55555555555555</c:v>
                </c:pt>
                <c:pt idx="61318">
                  <c:v>2</c:v>
                </c:pt>
                <c:pt idx="61319">
                  <c:v>41.2222222222222</c:v>
                </c:pt>
                <c:pt idx="61320">
                  <c:v>49.25</c:v>
                </c:pt>
                <c:pt idx="61321">
                  <c:v>-6</c:v>
                </c:pt>
                <c:pt idx="61322">
                  <c:v>43.375</c:v>
                </c:pt>
                <c:pt idx="61323">
                  <c:v>-6.71428571428571</c:v>
                </c:pt>
                <c:pt idx="61324">
                  <c:v>0.5</c:v>
                </c:pt>
                <c:pt idx="61325">
                  <c:v>-7.3636363636363598</c:v>
                </c:pt>
                <c:pt idx="61326">
                  <c:v>3.7692307692307598</c:v>
                </c:pt>
                <c:pt idx="61327">
                  <c:v>-6.4545454545454497</c:v>
                </c:pt>
                <c:pt idx="61328">
                  <c:v>9.625</c:v>
                </c:pt>
                <c:pt idx="61329">
                  <c:v>29.230769230769202</c:v>
                </c:pt>
                <c:pt idx="61330">
                  <c:v>5.6153846153846096</c:v>
                </c:pt>
                <c:pt idx="61331">
                  <c:v>2.0714285714285698</c:v>
                </c:pt>
                <c:pt idx="61332">
                  <c:v>-7.3333333333333304</c:v>
                </c:pt>
                <c:pt idx="61333">
                  <c:v>-6.2857142857142803</c:v>
                </c:pt>
                <c:pt idx="61334">
                  <c:v>4.4166666666666599</c:v>
                </c:pt>
                <c:pt idx="61335">
                  <c:v>15.8888888888888</c:v>
                </c:pt>
                <c:pt idx="61336">
                  <c:v>3.25</c:v>
                </c:pt>
                <c:pt idx="61337">
                  <c:v>24.5</c:v>
                </c:pt>
                <c:pt idx="61338">
                  <c:v>-1.3</c:v>
                </c:pt>
                <c:pt idx="61339">
                  <c:v>-4.3333333333333304</c:v>
                </c:pt>
                <c:pt idx="61340">
                  <c:v>5.6666666666666599</c:v>
                </c:pt>
                <c:pt idx="61341">
                  <c:v>-2.88888888888888</c:v>
                </c:pt>
                <c:pt idx="61342">
                  <c:v>2.07692307692307</c:v>
                </c:pt>
                <c:pt idx="61343">
                  <c:v>-4.5</c:v>
                </c:pt>
                <c:pt idx="61344">
                  <c:v>-11</c:v>
                </c:pt>
                <c:pt idx="61345">
                  <c:v>5.75</c:v>
                </c:pt>
                <c:pt idx="61346">
                  <c:v>40.9</c:v>
                </c:pt>
                <c:pt idx="61347">
                  <c:v>-7</c:v>
                </c:pt>
                <c:pt idx="61348">
                  <c:v>0.13888888888888801</c:v>
                </c:pt>
                <c:pt idx="61349">
                  <c:v>-0.38235294117647001</c:v>
                </c:pt>
                <c:pt idx="61350">
                  <c:v>33.875</c:v>
                </c:pt>
                <c:pt idx="61351">
                  <c:v>16.8888888888888</c:v>
                </c:pt>
                <c:pt idx="61352">
                  <c:v>2.3636363636363602</c:v>
                </c:pt>
                <c:pt idx="61353">
                  <c:v>35.75</c:v>
                </c:pt>
                <c:pt idx="61354">
                  <c:v>0.66666666666666596</c:v>
                </c:pt>
                <c:pt idx="61355">
                  <c:v>-3.7777777777777701</c:v>
                </c:pt>
                <c:pt idx="61356">
                  <c:v>6.1111111111111098</c:v>
                </c:pt>
                <c:pt idx="61357">
                  <c:v>-9.75</c:v>
                </c:pt>
                <c:pt idx="61358">
                  <c:v>-1.0526315789473599</c:v>
                </c:pt>
                <c:pt idx="61359">
                  <c:v>-4.7857142857142803</c:v>
                </c:pt>
                <c:pt idx="61360">
                  <c:v>-9.4444444444444393</c:v>
                </c:pt>
                <c:pt idx="61361">
                  <c:v>-4.875</c:v>
                </c:pt>
                <c:pt idx="61362">
                  <c:v>5.3333333333333304</c:v>
                </c:pt>
                <c:pt idx="61363">
                  <c:v>-7</c:v>
                </c:pt>
                <c:pt idx="61364">
                  <c:v>-8.7777777777777697</c:v>
                </c:pt>
                <c:pt idx="61365">
                  <c:v>3.55555555555555</c:v>
                </c:pt>
                <c:pt idx="61366">
                  <c:v>-6.75</c:v>
                </c:pt>
                <c:pt idx="61367">
                  <c:v>-5.8888888888888804</c:v>
                </c:pt>
                <c:pt idx="61368">
                  <c:v>-11</c:v>
                </c:pt>
                <c:pt idx="61369">
                  <c:v>-7.8888888888888804</c:v>
                </c:pt>
                <c:pt idx="61370">
                  <c:v>-4.125</c:v>
                </c:pt>
                <c:pt idx="61371">
                  <c:v>-4.8571428571428497</c:v>
                </c:pt>
                <c:pt idx="61372">
                  <c:v>-8.625</c:v>
                </c:pt>
                <c:pt idx="61373">
                  <c:v>9.875</c:v>
                </c:pt>
                <c:pt idx="61374">
                  <c:v>10.3333333333333</c:v>
                </c:pt>
                <c:pt idx="61375">
                  <c:v>0.55555555555555503</c:v>
                </c:pt>
                <c:pt idx="61376">
                  <c:v>-11.25</c:v>
                </c:pt>
                <c:pt idx="61377">
                  <c:v>-3.75</c:v>
                </c:pt>
                <c:pt idx="61378">
                  <c:v>0</c:v>
                </c:pt>
                <c:pt idx="61379">
                  <c:v>-5.8888888888888804</c:v>
                </c:pt>
                <c:pt idx="61380">
                  <c:v>-10.8888888888888</c:v>
                </c:pt>
                <c:pt idx="61381">
                  <c:v>-6.625</c:v>
                </c:pt>
                <c:pt idx="61382">
                  <c:v>1.7777777777777699</c:v>
                </c:pt>
                <c:pt idx="61383">
                  <c:v>0</c:v>
                </c:pt>
                <c:pt idx="61384">
                  <c:v>-11.6</c:v>
                </c:pt>
                <c:pt idx="61385">
                  <c:v>-6.7777777777777697</c:v>
                </c:pt>
                <c:pt idx="61386">
                  <c:v>-6.375</c:v>
                </c:pt>
                <c:pt idx="61387">
                  <c:v>2.2222222222222201</c:v>
                </c:pt>
                <c:pt idx="61388">
                  <c:v>-12.5</c:v>
                </c:pt>
                <c:pt idx="61389">
                  <c:v>-0.33333333333333298</c:v>
                </c:pt>
                <c:pt idx="61390">
                  <c:v>38.3333333333333</c:v>
                </c:pt>
                <c:pt idx="61391">
                  <c:v>2.25</c:v>
                </c:pt>
                <c:pt idx="61392">
                  <c:v>-9.25</c:v>
                </c:pt>
                <c:pt idx="61393">
                  <c:v>-11.1111111111111</c:v>
                </c:pt>
                <c:pt idx="61394">
                  <c:v>21.857142857142801</c:v>
                </c:pt>
                <c:pt idx="61395">
                  <c:v>-7.2857142857142803</c:v>
                </c:pt>
                <c:pt idx="61396">
                  <c:v>-8.25</c:v>
                </c:pt>
                <c:pt idx="61397">
                  <c:v>15.75</c:v>
                </c:pt>
                <c:pt idx="61398">
                  <c:v>7.8</c:v>
                </c:pt>
                <c:pt idx="61399">
                  <c:v>102.333333333333</c:v>
                </c:pt>
                <c:pt idx="61400">
                  <c:v>-1.6666666666666601</c:v>
                </c:pt>
                <c:pt idx="61401">
                  <c:v>66.625</c:v>
                </c:pt>
                <c:pt idx="61402">
                  <c:v>29.4444444444444</c:v>
                </c:pt>
                <c:pt idx="61403">
                  <c:v>27.8888888888888</c:v>
                </c:pt>
                <c:pt idx="61404">
                  <c:v>31</c:v>
                </c:pt>
                <c:pt idx="61405">
                  <c:v>-7</c:v>
                </c:pt>
                <c:pt idx="61406">
                  <c:v>4</c:v>
                </c:pt>
                <c:pt idx="61407">
                  <c:v>-4.2222222222222197</c:v>
                </c:pt>
                <c:pt idx="61408">
                  <c:v>-9.1</c:v>
                </c:pt>
                <c:pt idx="61409">
                  <c:v>-5.1111111111111098</c:v>
                </c:pt>
                <c:pt idx="61410">
                  <c:v>-2.5</c:v>
                </c:pt>
                <c:pt idx="61411">
                  <c:v>-5</c:v>
                </c:pt>
                <c:pt idx="61412">
                  <c:v>-2.4444444444444402</c:v>
                </c:pt>
                <c:pt idx="61413">
                  <c:v>-3.88888888888888</c:v>
                </c:pt>
                <c:pt idx="61414">
                  <c:v>-5.25</c:v>
                </c:pt>
                <c:pt idx="61415">
                  <c:v>-6.55555555555555</c:v>
                </c:pt>
                <c:pt idx="61416">
                  <c:v>-3</c:v>
                </c:pt>
                <c:pt idx="61417">
                  <c:v>-8.3333333333333304</c:v>
                </c:pt>
                <c:pt idx="61418">
                  <c:v>-10.125</c:v>
                </c:pt>
                <c:pt idx="61419">
                  <c:v>-6.1111111111111098</c:v>
                </c:pt>
                <c:pt idx="61420">
                  <c:v>-5.6</c:v>
                </c:pt>
                <c:pt idx="61421">
                  <c:v>44.1</c:v>
                </c:pt>
                <c:pt idx="61422">
                  <c:v>30.5</c:v>
                </c:pt>
                <c:pt idx="61423">
                  <c:v>11.2</c:v>
                </c:pt>
                <c:pt idx="61424">
                  <c:v>-6.2727272727272698</c:v>
                </c:pt>
                <c:pt idx="61425">
                  <c:v>33.411764705882298</c:v>
                </c:pt>
                <c:pt idx="61426">
                  <c:v>10.7222222222222</c:v>
                </c:pt>
                <c:pt idx="61427">
                  <c:v>5.1818181818181799</c:v>
                </c:pt>
                <c:pt idx="61428">
                  <c:v>3.88888888888888</c:v>
                </c:pt>
                <c:pt idx="61429">
                  <c:v>-9</c:v>
                </c:pt>
                <c:pt idx="61430">
                  <c:v>-7</c:v>
                </c:pt>
                <c:pt idx="61431">
                  <c:v>-8.6666666666666607</c:v>
                </c:pt>
                <c:pt idx="61432">
                  <c:v>11.4166666666666</c:v>
                </c:pt>
                <c:pt idx="61433">
                  <c:v>2.1875</c:v>
                </c:pt>
                <c:pt idx="61434">
                  <c:v>33.181818181818102</c:v>
                </c:pt>
                <c:pt idx="61435">
                  <c:v>16.1666666666666</c:v>
                </c:pt>
                <c:pt idx="61436">
                  <c:v>-0.52631578947368396</c:v>
                </c:pt>
                <c:pt idx="61437">
                  <c:v>5.7727272727272698</c:v>
                </c:pt>
                <c:pt idx="61438">
                  <c:v>22.681818181818102</c:v>
                </c:pt>
                <c:pt idx="61439">
                  <c:v>25.529411764705799</c:v>
                </c:pt>
                <c:pt idx="61440">
                  <c:v>11</c:v>
                </c:pt>
                <c:pt idx="61441">
                  <c:v>8.4705882352941106</c:v>
                </c:pt>
                <c:pt idx="61442">
                  <c:v>24.636363636363601</c:v>
                </c:pt>
                <c:pt idx="61443">
                  <c:v>22.25</c:v>
                </c:pt>
                <c:pt idx="61444">
                  <c:v>-6.1111111111111098</c:v>
                </c:pt>
                <c:pt idx="61445">
                  <c:v>4.125</c:v>
                </c:pt>
                <c:pt idx="61446">
                  <c:v>-5.55555555555555</c:v>
                </c:pt>
                <c:pt idx="61447">
                  <c:v>7.4444444444444402</c:v>
                </c:pt>
                <c:pt idx="61448">
                  <c:v>16.875</c:v>
                </c:pt>
                <c:pt idx="61449">
                  <c:v>31.7777777777777</c:v>
                </c:pt>
                <c:pt idx="61450">
                  <c:v>-6.75</c:v>
                </c:pt>
                <c:pt idx="61451">
                  <c:v>-4.2222222222222197</c:v>
                </c:pt>
                <c:pt idx="61452">
                  <c:v>19</c:v>
                </c:pt>
                <c:pt idx="61453">
                  <c:v>-5.875</c:v>
                </c:pt>
                <c:pt idx="61454">
                  <c:v>-10</c:v>
                </c:pt>
                <c:pt idx="61455">
                  <c:v>-8.125</c:v>
                </c:pt>
                <c:pt idx="61456">
                  <c:v>1.125</c:v>
                </c:pt>
                <c:pt idx="61457">
                  <c:v>-5.4444444444444402</c:v>
                </c:pt>
                <c:pt idx="61458">
                  <c:v>-0.22222222222222199</c:v>
                </c:pt>
                <c:pt idx="61459">
                  <c:v>16.8888888888888</c:v>
                </c:pt>
                <c:pt idx="61460">
                  <c:v>43.625</c:v>
                </c:pt>
                <c:pt idx="61461">
                  <c:v>26.1111111111111</c:v>
                </c:pt>
                <c:pt idx="61462">
                  <c:v>53.3333333333333</c:v>
                </c:pt>
                <c:pt idx="61463">
                  <c:v>-8</c:v>
                </c:pt>
                <c:pt idx="61464">
                  <c:v>-6.625</c:v>
                </c:pt>
                <c:pt idx="61465">
                  <c:v>-1.9</c:v>
                </c:pt>
                <c:pt idx="61466">
                  <c:v>-0.22222222222222199</c:v>
                </c:pt>
                <c:pt idx="61467">
                  <c:v>-7</c:v>
                </c:pt>
                <c:pt idx="61468">
                  <c:v>-7.3636363636363598</c:v>
                </c:pt>
                <c:pt idx="61469">
                  <c:v>0.875</c:v>
                </c:pt>
                <c:pt idx="61470">
                  <c:v>-7.1666666666666599</c:v>
                </c:pt>
                <c:pt idx="61471">
                  <c:v>21.1</c:v>
                </c:pt>
                <c:pt idx="61472">
                  <c:v>21</c:v>
                </c:pt>
                <c:pt idx="61473">
                  <c:v>48.875</c:v>
                </c:pt>
                <c:pt idx="61474">
                  <c:v>15.8888888888888</c:v>
                </c:pt>
                <c:pt idx="61475">
                  <c:v>22.25</c:v>
                </c:pt>
                <c:pt idx="61476">
                  <c:v>-8.3571428571428505</c:v>
                </c:pt>
                <c:pt idx="61477">
                  <c:v>-7.4444444444444402</c:v>
                </c:pt>
                <c:pt idx="61478">
                  <c:v>8.1</c:v>
                </c:pt>
                <c:pt idx="61479">
                  <c:v>8.7777777777777697</c:v>
                </c:pt>
                <c:pt idx="61480">
                  <c:v>-1.6666666666666601</c:v>
                </c:pt>
                <c:pt idx="61481">
                  <c:v>-4.1666666666666599</c:v>
                </c:pt>
                <c:pt idx="61482">
                  <c:v>19.545454545454501</c:v>
                </c:pt>
                <c:pt idx="61483">
                  <c:v>44.75</c:v>
                </c:pt>
                <c:pt idx="61484">
                  <c:v>-4.6666666666666599</c:v>
                </c:pt>
                <c:pt idx="61485">
                  <c:v>55.3333333333333</c:v>
                </c:pt>
                <c:pt idx="61486">
                  <c:v>13.2222222222222</c:v>
                </c:pt>
                <c:pt idx="61487">
                  <c:v>-0.625</c:v>
                </c:pt>
                <c:pt idx="61488">
                  <c:v>-6.2222222222222197</c:v>
                </c:pt>
                <c:pt idx="61489">
                  <c:v>8.1111111111111107</c:v>
                </c:pt>
                <c:pt idx="61490">
                  <c:v>21.6</c:v>
                </c:pt>
                <c:pt idx="61491">
                  <c:v>24.9</c:v>
                </c:pt>
                <c:pt idx="61492">
                  <c:v>-3</c:v>
                </c:pt>
                <c:pt idx="61493">
                  <c:v>-6.2222222222222197</c:v>
                </c:pt>
                <c:pt idx="61494">
                  <c:v>-6.2222222222222197</c:v>
                </c:pt>
                <c:pt idx="61495">
                  <c:v>24.090909090909001</c:v>
                </c:pt>
                <c:pt idx="61496">
                  <c:v>1.5</c:v>
                </c:pt>
                <c:pt idx="61497">
                  <c:v>16.357142857142801</c:v>
                </c:pt>
                <c:pt idx="61498">
                  <c:v>7.7777777777777697</c:v>
                </c:pt>
                <c:pt idx="61499">
                  <c:v>8</c:v>
                </c:pt>
                <c:pt idx="61500">
                  <c:v>-2.25</c:v>
                </c:pt>
                <c:pt idx="61501">
                  <c:v>-6.3333333333333304</c:v>
                </c:pt>
                <c:pt idx="61502">
                  <c:v>-4.1111111111111098</c:v>
                </c:pt>
                <c:pt idx="61503">
                  <c:v>-3.1818181818181799</c:v>
                </c:pt>
                <c:pt idx="61504">
                  <c:v>-5.0833333333333304</c:v>
                </c:pt>
                <c:pt idx="61505">
                  <c:v>-4.4285714285714199</c:v>
                </c:pt>
                <c:pt idx="61506">
                  <c:v>-5</c:v>
                </c:pt>
                <c:pt idx="61507">
                  <c:v>-1.6666666666666601</c:v>
                </c:pt>
                <c:pt idx="61508">
                  <c:v>8.3333333333333304</c:v>
                </c:pt>
                <c:pt idx="61509">
                  <c:v>45.5</c:v>
                </c:pt>
                <c:pt idx="61510">
                  <c:v>8.8888888888888893</c:v>
                </c:pt>
                <c:pt idx="61511">
                  <c:v>-0.44444444444444398</c:v>
                </c:pt>
                <c:pt idx="61512">
                  <c:v>-5</c:v>
                </c:pt>
                <c:pt idx="61513">
                  <c:v>-7.4444444444444402</c:v>
                </c:pt>
                <c:pt idx="61514">
                  <c:v>-8.6153846153846096</c:v>
                </c:pt>
                <c:pt idx="61515">
                  <c:v>8.1111111111111107</c:v>
                </c:pt>
                <c:pt idx="61516">
                  <c:v>-7.7272727272727204</c:v>
                </c:pt>
                <c:pt idx="61517">
                  <c:v>25.294117647058801</c:v>
                </c:pt>
                <c:pt idx="61518">
                  <c:v>-5.3846153846153797</c:v>
                </c:pt>
                <c:pt idx="61519">
                  <c:v>61.384615384615302</c:v>
                </c:pt>
                <c:pt idx="61520">
                  <c:v>-3.1538461538461502</c:v>
                </c:pt>
                <c:pt idx="61521">
                  <c:v>35.230769230769198</c:v>
                </c:pt>
                <c:pt idx="61522">
                  <c:v>-7.2</c:v>
                </c:pt>
                <c:pt idx="61523">
                  <c:v>-0.5</c:v>
                </c:pt>
                <c:pt idx="61524">
                  <c:v>-7.8571428571428497</c:v>
                </c:pt>
                <c:pt idx="61525">
                  <c:v>-7.8</c:v>
                </c:pt>
                <c:pt idx="61526">
                  <c:v>-1.72727272727272</c:v>
                </c:pt>
                <c:pt idx="61527">
                  <c:v>-5.6</c:v>
                </c:pt>
                <c:pt idx="61528">
                  <c:v>-0.22222222222222199</c:v>
                </c:pt>
                <c:pt idx="61529">
                  <c:v>18.769230769230699</c:v>
                </c:pt>
                <c:pt idx="61530">
                  <c:v>19.600000000000001</c:v>
                </c:pt>
                <c:pt idx="61531">
                  <c:v>7.4</c:v>
                </c:pt>
                <c:pt idx="61532">
                  <c:v>54.380952380952301</c:v>
                </c:pt>
                <c:pt idx="61533">
                  <c:v>17.75</c:v>
                </c:pt>
                <c:pt idx="61534">
                  <c:v>2.5833333333333299</c:v>
                </c:pt>
                <c:pt idx="61535">
                  <c:v>-3.6666666666666599</c:v>
                </c:pt>
                <c:pt idx="61536">
                  <c:v>-4.25</c:v>
                </c:pt>
                <c:pt idx="61537">
                  <c:v>-6.8181818181818103</c:v>
                </c:pt>
                <c:pt idx="61538">
                  <c:v>-2.3636363636363602</c:v>
                </c:pt>
                <c:pt idx="61539">
                  <c:v>-2.75</c:v>
                </c:pt>
                <c:pt idx="61540">
                  <c:v>-1.25</c:v>
                </c:pt>
                <c:pt idx="61541">
                  <c:v>-1.2222222222222201</c:v>
                </c:pt>
                <c:pt idx="61542">
                  <c:v>4.6666666666666599</c:v>
                </c:pt>
                <c:pt idx="61543">
                  <c:v>13.6666666666666</c:v>
                </c:pt>
                <c:pt idx="61544">
                  <c:v>5.4</c:v>
                </c:pt>
                <c:pt idx="61545">
                  <c:v>27.307692307692299</c:v>
                </c:pt>
                <c:pt idx="61546">
                  <c:v>0.76923076923076905</c:v>
                </c:pt>
                <c:pt idx="61547">
                  <c:v>30.3</c:v>
                </c:pt>
                <c:pt idx="61548">
                  <c:v>3.1666666666666599</c:v>
                </c:pt>
                <c:pt idx="61549">
                  <c:v>-9.3076923076922995</c:v>
                </c:pt>
                <c:pt idx="61550">
                  <c:v>-6.6666666666666599</c:v>
                </c:pt>
                <c:pt idx="61551">
                  <c:v>7.1</c:v>
                </c:pt>
                <c:pt idx="61552">
                  <c:v>-3.2</c:v>
                </c:pt>
                <c:pt idx="61553">
                  <c:v>11.545454545454501</c:v>
                </c:pt>
                <c:pt idx="61554">
                  <c:v>5.7727272727272698</c:v>
                </c:pt>
                <c:pt idx="61555">
                  <c:v>-5.4166666666666599</c:v>
                </c:pt>
                <c:pt idx="61556">
                  <c:v>25.176470588235201</c:v>
                </c:pt>
                <c:pt idx="61557">
                  <c:v>10.4705882352941</c:v>
                </c:pt>
                <c:pt idx="61558">
                  <c:v>2.5625</c:v>
                </c:pt>
                <c:pt idx="61559">
                  <c:v>-3.1111111111111098</c:v>
                </c:pt>
                <c:pt idx="61560">
                  <c:v>3.9444444444444402</c:v>
                </c:pt>
                <c:pt idx="61561">
                  <c:v>-7.875</c:v>
                </c:pt>
                <c:pt idx="61562">
                  <c:v>-3.1333333333333302</c:v>
                </c:pt>
                <c:pt idx="61563">
                  <c:v>-1.3</c:v>
                </c:pt>
                <c:pt idx="61564">
                  <c:v>9.9</c:v>
                </c:pt>
                <c:pt idx="61565">
                  <c:v>-0.92307692307692302</c:v>
                </c:pt>
                <c:pt idx="61566">
                  <c:v>4.5833333333333304</c:v>
                </c:pt>
                <c:pt idx="61567">
                  <c:v>17.1111111111111</c:v>
                </c:pt>
                <c:pt idx="61568">
                  <c:v>1.25</c:v>
                </c:pt>
                <c:pt idx="61569">
                  <c:v>-6.2222222222222197</c:v>
                </c:pt>
                <c:pt idx="61570">
                  <c:v>-1.88888888888888</c:v>
                </c:pt>
                <c:pt idx="61571">
                  <c:v>8.55555555555555</c:v>
                </c:pt>
                <c:pt idx="61572">
                  <c:v>-4.375</c:v>
                </c:pt>
                <c:pt idx="61573">
                  <c:v>4.2</c:v>
                </c:pt>
                <c:pt idx="61574">
                  <c:v>-0.3</c:v>
                </c:pt>
                <c:pt idx="61575">
                  <c:v>-5</c:v>
                </c:pt>
                <c:pt idx="61576">
                  <c:v>56</c:v>
                </c:pt>
                <c:pt idx="61577">
                  <c:v>2.3333333333333299</c:v>
                </c:pt>
                <c:pt idx="61578">
                  <c:v>-8.1111111111111107</c:v>
                </c:pt>
                <c:pt idx="61579">
                  <c:v>15.75</c:v>
                </c:pt>
                <c:pt idx="61580">
                  <c:v>0</c:v>
                </c:pt>
                <c:pt idx="61581">
                  <c:v>-6.4</c:v>
                </c:pt>
                <c:pt idx="61582">
                  <c:v>65.75</c:v>
                </c:pt>
                <c:pt idx="61583">
                  <c:v>-0.28571428571428498</c:v>
                </c:pt>
                <c:pt idx="61584">
                  <c:v>31.75</c:v>
                </c:pt>
                <c:pt idx="61585">
                  <c:v>-2.9285714285714199</c:v>
                </c:pt>
                <c:pt idx="61586">
                  <c:v>25.857142857142801</c:v>
                </c:pt>
                <c:pt idx="61587">
                  <c:v>9.6818181818181799</c:v>
                </c:pt>
                <c:pt idx="61588">
                  <c:v>3.7647058823529398</c:v>
                </c:pt>
                <c:pt idx="61589">
                  <c:v>1.0416666666666601</c:v>
                </c:pt>
                <c:pt idx="61590">
                  <c:v>33.966666666666598</c:v>
                </c:pt>
                <c:pt idx="61591">
                  <c:v>21.387096774193498</c:v>
                </c:pt>
                <c:pt idx="61592">
                  <c:v>-0.94736842105263097</c:v>
                </c:pt>
                <c:pt idx="61593">
                  <c:v>1.5</c:v>
                </c:pt>
                <c:pt idx="61594">
                  <c:v>-4.3793103448275801</c:v>
                </c:pt>
                <c:pt idx="61595">
                  <c:v>-3.4583333333333299</c:v>
                </c:pt>
                <c:pt idx="61596">
                  <c:v>17.538461538461501</c:v>
                </c:pt>
                <c:pt idx="61597">
                  <c:v>13.307692307692299</c:v>
                </c:pt>
                <c:pt idx="61598">
                  <c:v>9.0714285714285694</c:v>
                </c:pt>
                <c:pt idx="61599">
                  <c:v>-1</c:v>
                </c:pt>
                <c:pt idx="61600">
                  <c:v>44.235294117647001</c:v>
                </c:pt>
                <c:pt idx="61601">
                  <c:v>0.952380952380952</c:v>
                </c:pt>
                <c:pt idx="61602">
                  <c:v>14.774193548387</c:v>
                </c:pt>
                <c:pt idx="61603">
                  <c:v>12.7419354838709</c:v>
                </c:pt>
                <c:pt idx="61604">
                  <c:v>18.739130434782599</c:v>
                </c:pt>
                <c:pt idx="61605">
                  <c:v>11.6111111111111</c:v>
                </c:pt>
                <c:pt idx="61606">
                  <c:v>-0.53846153846153799</c:v>
                </c:pt>
                <c:pt idx="61607">
                  <c:v>-4.6666666666666599</c:v>
                </c:pt>
                <c:pt idx="61608">
                  <c:v>3.1923076923076898</c:v>
                </c:pt>
                <c:pt idx="61609">
                  <c:v>89</c:v>
                </c:pt>
                <c:pt idx="61610">
                  <c:v>1475</c:v>
                </c:pt>
                <c:pt idx="61611">
                  <c:v>3.5910614525139599</c:v>
                </c:pt>
                <c:pt idx="61612">
                  <c:v>-0.62222222222222201</c:v>
                </c:pt>
                <c:pt idx="61613">
                  <c:v>-4.3618143459915597</c:v>
                </c:pt>
                <c:pt idx="61614">
                  <c:v>-5.48168103448275</c:v>
                </c:pt>
                <c:pt idx="61615">
                  <c:v>-5.8717139852786504</c:v>
                </c:pt>
                <c:pt idx="61616">
                  <c:v>-4.8446511627906901</c:v>
                </c:pt>
                <c:pt idx="61617">
                  <c:v>-2.7617924528301798</c:v>
                </c:pt>
                <c:pt idx="61618">
                  <c:v>-2.7898909811694699</c:v>
                </c:pt>
                <c:pt idx="61619">
                  <c:v>-4.0887021475256704</c:v>
                </c:pt>
                <c:pt idx="61620">
                  <c:v>-4.3777777777777702</c:v>
                </c:pt>
                <c:pt idx="61621">
                  <c:v>-0.63519813519813495</c:v>
                </c:pt>
                <c:pt idx="61622">
                  <c:v>7.1287015945330197</c:v>
                </c:pt>
                <c:pt idx="61623">
                  <c:v>37.5</c:v>
                </c:pt>
                <c:pt idx="61624">
                  <c:v>36</c:v>
                </c:pt>
                <c:pt idx="61625">
                  <c:v>6.2482356551089202</c:v>
                </c:pt>
                <c:pt idx="61626">
                  <c:v>4.3829425756031197</c:v>
                </c:pt>
                <c:pt idx="61627">
                  <c:v>5.5427258805513002</c:v>
                </c:pt>
                <c:pt idx="61628">
                  <c:v>5.2285533396644501</c:v>
                </c:pt>
                <c:pt idx="61629">
                  <c:v>4.1907636583157197</c:v>
                </c:pt>
                <c:pt idx="61630">
                  <c:v>8.5088435374149594</c:v>
                </c:pt>
                <c:pt idx="61631">
                  <c:v>9.2075471698113205</c:v>
                </c:pt>
                <c:pt idx="61632">
                  <c:v>5.5650904845300602</c:v>
                </c:pt>
                <c:pt idx="61633">
                  <c:v>2.9547599222869798</c:v>
                </c:pt>
                <c:pt idx="61634">
                  <c:v>2.3898080741230898</c:v>
                </c:pt>
                <c:pt idx="61635">
                  <c:v>2.8243761996161201</c:v>
                </c:pt>
                <c:pt idx="61636">
                  <c:v>6.1606463878327</c:v>
                </c:pt>
                <c:pt idx="61637">
                  <c:v>21.3333333333333</c:v>
                </c:pt>
                <c:pt idx="61638">
                  <c:v>-2.875</c:v>
                </c:pt>
                <c:pt idx="61639">
                  <c:v>2.3333333333333299</c:v>
                </c:pt>
                <c:pt idx="61640">
                  <c:v>10.5555555555555</c:v>
                </c:pt>
                <c:pt idx="61641">
                  <c:v>3.625</c:v>
                </c:pt>
                <c:pt idx="61642">
                  <c:v>-5.4444444444444402</c:v>
                </c:pt>
                <c:pt idx="61643">
                  <c:v>1.1111111111111101</c:v>
                </c:pt>
                <c:pt idx="61644">
                  <c:v>21.25</c:v>
                </c:pt>
                <c:pt idx="61645">
                  <c:v>8.50322580645161</c:v>
                </c:pt>
                <c:pt idx="61646">
                  <c:v>5.6170212765957404</c:v>
                </c:pt>
                <c:pt idx="61647">
                  <c:v>5.7483870967741897</c:v>
                </c:pt>
                <c:pt idx="61648">
                  <c:v>6.2647058823529402</c:v>
                </c:pt>
                <c:pt idx="61649">
                  <c:v>6.3879781420765003</c:v>
                </c:pt>
                <c:pt idx="61650">
                  <c:v>4.5597484276729503</c:v>
                </c:pt>
                <c:pt idx="61651">
                  <c:v>4.8187499999999996</c:v>
                </c:pt>
                <c:pt idx="61652">
                  <c:v>6.1194968553459104</c:v>
                </c:pt>
                <c:pt idx="61653">
                  <c:v>0.76785714285714202</c:v>
                </c:pt>
                <c:pt idx="61654">
                  <c:v>0.64830508474576198</c:v>
                </c:pt>
                <c:pt idx="61655">
                  <c:v>3.2333333333333298</c:v>
                </c:pt>
                <c:pt idx="61656">
                  <c:v>5.8075117370892002</c:v>
                </c:pt>
                <c:pt idx="61657">
                  <c:v>8.2765027322404308</c:v>
                </c:pt>
                <c:pt idx="61658">
                  <c:v>8.0977157360406</c:v>
                </c:pt>
                <c:pt idx="61659">
                  <c:v>4.1034146341463398</c:v>
                </c:pt>
                <c:pt idx="61660">
                  <c:v>9.1413359148112292</c:v>
                </c:pt>
                <c:pt idx="61661">
                  <c:v>9.5320197044334893</c:v>
                </c:pt>
                <c:pt idx="61662">
                  <c:v>9.8830584707646096</c:v>
                </c:pt>
                <c:pt idx="61663">
                  <c:v>9.9966859983429899</c:v>
                </c:pt>
                <c:pt idx="61664">
                  <c:v>8.6948249619482496</c:v>
                </c:pt>
                <c:pt idx="61665">
                  <c:v>5.5296000000000003</c:v>
                </c:pt>
                <c:pt idx="61666">
                  <c:v>5.4618608549874201</c:v>
                </c:pt>
                <c:pt idx="61667">
                  <c:v>2.95111492281303</c:v>
                </c:pt>
                <c:pt idx="61668">
                  <c:v>6.6919431279620802</c:v>
                </c:pt>
                <c:pt idx="61669">
                  <c:v>5.6935483870967696</c:v>
                </c:pt>
                <c:pt idx="61670">
                  <c:v>3.8350125944584299</c:v>
                </c:pt>
                <c:pt idx="61671">
                  <c:v>7.0954994511525697</c:v>
                </c:pt>
                <c:pt idx="61672">
                  <c:v>5.7439293598233903</c:v>
                </c:pt>
                <c:pt idx="61673">
                  <c:v>8.3756727664154997</c:v>
                </c:pt>
                <c:pt idx="61674">
                  <c:v>12.3952095808383</c:v>
                </c:pt>
                <c:pt idx="61675">
                  <c:v>11.520094562647699</c:v>
                </c:pt>
                <c:pt idx="61676">
                  <c:v>8.8387096774193505</c:v>
                </c:pt>
                <c:pt idx="61677">
                  <c:v>4.7576396206533103</c:v>
                </c:pt>
                <c:pt idx="61678">
                  <c:v>5.3166472642607596</c:v>
                </c:pt>
                <c:pt idx="61679">
                  <c:v>5.2369519832985301</c:v>
                </c:pt>
                <c:pt idx="61680">
                  <c:v>7.9469387755102003</c:v>
                </c:pt>
                <c:pt idx="61681">
                  <c:v>-4.5</c:v>
                </c:pt>
                <c:pt idx="61682">
                  <c:v>13.6666666666666</c:v>
                </c:pt>
                <c:pt idx="61683">
                  <c:v>22.125</c:v>
                </c:pt>
                <c:pt idx="61684">
                  <c:v>31.6666666666666</c:v>
                </c:pt>
                <c:pt idx="61685">
                  <c:v>21.4444444444444</c:v>
                </c:pt>
                <c:pt idx="61686">
                  <c:v>-4.3333333333333304</c:v>
                </c:pt>
                <c:pt idx="61687">
                  <c:v>0.375</c:v>
                </c:pt>
                <c:pt idx="61688">
                  <c:v>-5.7777777777777697</c:v>
                </c:pt>
                <c:pt idx="61689">
                  <c:v>19.75</c:v>
                </c:pt>
                <c:pt idx="61690">
                  <c:v>-8</c:v>
                </c:pt>
                <c:pt idx="61691">
                  <c:v>-0.33333333333333298</c:v>
                </c:pt>
                <c:pt idx="61692">
                  <c:v>-1.5185185185185099</c:v>
                </c:pt>
                <c:pt idx="61693">
                  <c:v>15.6</c:v>
                </c:pt>
                <c:pt idx="61694">
                  <c:v>26.096774193548299</c:v>
                </c:pt>
                <c:pt idx="61695">
                  <c:v>10.365384615384601</c:v>
                </c:pt>
                <c:pt idx="61696">
                  <c:v>-5.7358490566037696</c:v>
                </c:pt>
                <c:pt idx="61697">
                  <c:v>-4.6226415094339597</c:v>
                </c:pt>
                <c:pt idx="61698">
                  <c:v>1.875</c:v>
                </c:pt>
                <c:pt idx="61699">
                  <c:v>2.0361990950226199</c:v>
                </c:pt>
                <c:pt idx="61700">
                  <c:v>2.3091811414392001</c:v>
                </c:pt>
                <c:pt idx="61701">
                  <c:v>0.63951935914552704</c:v>
                </c:pt>
                <c:pt idx="61702">
                  <c:v>-1.24164408310749</c:v>
                </c:pt>
                <c:pt idx="61703">
                  <c:v>1.1515817223198499</c:v>
                </c:pt>
                <c:pt idx="61704">
                  <c:v>4.0585263157894698</c:v>
                </c:pt>
                <c:pt idx="61705">
                  <c:v>3.2254098360655701</c:v>
                </c:pt>
                <c:pt idx="61706">
                  <c:v>2.2454296160877498</c:v>
                </c:pt>
                <c:pt idx="61707">
                  <c:v>-0.26144629867351299</c:v>
                </c:pt>
                <c:pt idx="61708">
                  <c:v>0.43697891123099503</c:v>
                </c:pt>
                <c:pt idx="61709">
                  <c:v>-0.61953968999530296</c:v>
                </c:pt>
                <c:pt idx="61710">
                  <c:v>1.94026447788417</c:v>
                </c:pt>
                <c:pt idx="61711">
                  <c:v>25</c:v>
                </c:pt>
                <c:pt idx="61712">
                  <c:v>42</c:v>
                </c:pt>
                <c:pt idx="61713">
                  <c:v>87</c:v>
                </c:pt>
                <c:pt idx="61714">
                  <c:v>6.71573604060913</c:v>
                </c:pt>
                <c:pt idx="61715">
                  <c:v>7.4928909952606597</c:v>
                </c:pt>
                <c:pt idx="61716">
                  <c:v>2.1605839416058301</c:v>
                </c:pt>
                <c:pt idx="61717">
                  <c:v>1.5814977973568201</c:v>
                </c:pt>
                <c:pt idx="61718">
                  <c:v>4.165</c:v>
                </c:pt>
                <c:pt idx="61719">
                  <c:v>8.5321888412017106</c:v>
                </c:pt>
                <c:pt idx="61720">
                  <c:v>7.7303921568627398</c:v>
                </c:pt>
                <c:pt idx="61721">
                  <c:v>4.1959999999999997</c:v>
                </c:pt>
                <c:pt idx="61722">
                  <c:v>4.49549549549549</c:v>
                </c:pt>
                <c:pt idx="61723">
                  <c:v>6.4296875</c:v>
                </c:pt>
                <c:pt idx="61724">
                  <c:v>2.5</c:v>
                </c:pt>
                <c:pt idx="61725">
                  <c:v>12.6624203821656</c:v>
                </c:pt>
                <c:pt idx="61726">
                  <c:v>0.52577319587628801</c:v>
                </c:pt>
                <c:pt idx="61727">
                  <c:v>5.8636363636363598</c:v>
                </c:pt>
                <c:pt idx="61728">
                  <c:v>5.0824742268041199</c:v>
                </c:pt>
                <c:pt idx="61729">
                  <c:v>10</c:v>
                </c:pt>
                <c:pt idx="61730">
                  <c:v>11.967741935483801</c:v>
                </c:pt>
                <c:pt idx="61731">
                  <c:v>13.3222222222222</c:v>
                </c:pt>
                <c:pt idx="61732">
                  <c:v>9.5053763440860202</c:v>
                </c:pt>
                <c:pt idx="61733">
                  <c:v>3.42241379310344</c:v>
                </c:pt>
                <c:pt idx="61734">
                  <c:v>1.2166666666666599</c:v>
                </c:pt>
                <c:pt idx="61735">
                  <c:v>6.8629032258064502</c:v>
                </c:pt>
                <c:pt idx="61736">
                  <c:v>10.3252032520325</c:v>
                </c:pt>
                <c:pt idx="61737">
                  <c:v>9.3306451612903203</c:v>
                </c:pt>
                <c:pt idx="61738">
                  <c:v>8.09278350515463</c:v>
                </c:pt>
                <c:pt idx="61739">
                  <c:v>6.0232558139534804</c:v>
                </c:pt>
                <c:pt idx="61740">
                  <c:v>0.65591397849462296</c:v>
                </c:pt>
                <c:pt idx="61741">
                  <c:v>6.1951219512195097</c:v>
                </c:pt>
                <c:pt idx="61742">
                  <c:v>1.6049382716049301</c:v>
                </c:pt>
                <c:pt idx="61743">
                  <c:v>0.46250000000000002</c:v>
                </c:pt>
                <c:pt idx="61744">
                  <c:v>2.3250000000000002</c:v>
                </c:pt>
                <c:pt idx="61745">
                  <c:v>0.69411764705882295</c:v>
                </c:pt>
                <c:pt idx="61746">
                  <c:v>-0.784810126582278</c:v>
                </c:pt>
                <c:pt idx="61747">
                  <c:v>3.7294117647058802</c:v>
                </c:pt>
                <c:pt idx="61748">
                  <c:v>-4.2948717948717903</c:v>
                </c:pt>
                <c:pt idx="61749">
                  <c:v>-1.2098765432098699</c:v>
                </c:pt>
                <c:pt idx="61750">
                  <c:v>8.7886178861788604</c:v>
                </c:pt>
                <c:pt idx="61751">
                  <c:v>9.7920962199312704</c:v>
                </c:pt>
                <c:pt idx="61752">
                  <c:v>6.6080476900149003</c:v>
                </c:pt>
                <c:pt idx="61753">
                  <c:v>4.1048850574712601</c:v>
                </c:pt>
                <c:pt idx="61754">
                  <c:v>7.5908529048207596</c:v>
                </c:pt>
                <c:pt idx="61755">
                  <c:v>11.227799227799199</c:v>
                </c:pt>
                <c:pt idx="61756">
                  <c:v>11.374725274725201</c:v>
                </c:pt>
                <c:pt idx="61757">
                  <c:v>10.034334763948401</c:v>
                </c:pt>
                <c:pt idx="61758">
                  <c:v>7.38559322033898</c:v>
                </c:pt>
                <c:pt idx="61759">
                  <c:v>4.6092636579572401</c:v>
                </c:pt>
                <c:pt idx="61760">
                  <c:v>3.4900351699882699</c:v>
                </c:pt>
                <c:pt idx="61761">
                  <c:v>7.9450056116722703</c:v>
                </c:pt>
                <c:pt idx="61762">
                  <c:v>9.8359106529209601</c:v>
                </c:pt>
                <c:pt idx="61763">
                  <c:v>7.7006610009442804</c:v>
                </c:pt>
                <c:pt idx="61764">
                  <c:v>6.8941176470588204</c:v>
                </c:pt>
                <c:pt idx="61765">
                  <c:v>9.0718954248365993</c:v>
                </c:pt>
                <c:pt idx="61766">
                  <c:v>10.1327769347496</c:v>
                </c:pt>
                <c:pt idx="61767">
                  <c:v>13.954452753229001</c:v>
                </c:pt>
                <c:pt idx="61768">
                  <c:v>11.6350931677018</c:v>
                </c:pt>
                <c:pt idx="61769">
                  <c:v>8.3589557650471296</c:v>
                </c:pt>
                <c:pt idx="61770">
                  <c:v>6.7225211375864697</c:v>
                </c:pt>
                <c:pt idx="61771">
                  <c:v>8.6948529411764692</c:v>
                </c:pt>
                <c:pt idx="61772">
                  <c:v>5.0805729632945296</c:v>
                </c:pt>
                <c:pt idx="61773">
                  <c:v>8.0611702127659495</c:v>
                </c:pt>
                <c:pt idx="61774">
                  <c:v>8.8286140089418694</c:v>
                </c:pt>
                <c:pt idx="61775">
                  <c:v>9.4118518518518499</c:v>
                </c:pt>
                <c:pt idx="61776">
                  <c:v>6.1039719626168196</c:v>
                </c:pt>
                <c:pt idx="61777">
                  <c:v>4.2113733905579398</c:v>
                </c:pt>
                <c:pt idx="61778">
                  <c:v>7.9365426695842398</c:v>
                </c:pt>
                <c:pt idx="61779">
                  <c:v>8.8311688311688297</c:v>
                </c:pt>
                <c:pt idx="61780">
                  <c:v>10.837545126353699</c:v>
                </c:pt>
                <c:pt idx="61781">
                  <c:v>8.6875</c:v>
                </c:pt>
                <c:pt idx="61782">
                  <c:v>3.3478723404255302</c:v>
                </c:pt>
                <c:pt idx="61783">
                  <c:v>3.7486413043478199</c:v>
                </c:pt>
                <c:pt idx="61784">
                  <c:v>3.5336927223719599</c:v>
                </c:pt>
                <c:pt idx="61785">
                  <c:v>7.5849582172701897</c:v>
                </c:pt>
                <c:pt idx="61786">
                  <c:v>8.5239616613418505</c:v>
                </c:pt>
                <c:pt idx="61787">
                  <c:v>7.8076285240464296</c:v>
                </c:pt>
                <c:pt idx="61788">
                  <c:v>9.0822368421052602</c:v>
                </c:pt>
                <c:pt idx="61789">
                  <c:v>9.3333333333333304</c:v>
                </c:pt>
                <c:pt idx="61790">
                  <c:v>9.7486631016042704</c:v>
                </c:pt>
                <c:pt idx="61791">
                  <c:v>10.9317697228144</c:v>
                </c:pt>
                <c:pt idx="61792">
                  <c:v>17.796610169491501</c:v>
                </c:pt>
                <c:pt idx="61793">
                  <c:v>15.294234592445299</c:v>
                </c:pt>
                <c:pt idx="61794">
                  <c:v>9.2407002188183807</c:v>
                </c:pt>
                <c:pt idx="61795">
                  <c:v>7.6699801192842898</c:v>
                </c:pt>
                <c:pt idx="61796">
                  <c:v>6.0837887067395204</c:v>
                </c:pt>
                <c:pt idx="61797">
                  <c:v>13.090740740740699</c:v>
                </c:pt>
                <c:pt idx="61798">
                  <c:v>3.0652173913043401</c:v>
                </c:pt>
                <c:pt idx="61799">
                  <c:v>5.9493177387914198</c:v>
                </c:pt>
                <c:pt idx="61800">
                  <c:v>6.4612005856515298</c:v>
                </c:pt>
                <c:pt idx="61801">
                  <c:v>0.84319999999999995</c:v>
                </c:pt>
                <c:pt idx="61802">
                  <c:v>2.6458333333333299</c:v>
                </c:pt>
                <c:pt idx="61803">
                  <c:v>4.3790760869565197</c:v>
                </c:pt>
                <c:pt idx="61804">
                  <c:v>7.0164424514200299</c:v>
                </c:pt>
                <c:pt idx="61805">
                  <c:v>2.1475409836065502</c:v>
                </c:pt>
                <c:pt idx="61806">
                  <c:v>-0.33080808080808</c:v>
                </c:pt>
                <c:pt idx="61807">
                  <c:v>1.7365967365967301</c:v>
                </c:pt>
                <c:pt idx="61808">
                  <c:v>3.3578767123287601</c:v>
                </c:pt>
                <c:pt idx="61809">
                  <c:v>7.02539682539682</c:v>
                </c:pt>
                <c:pt idx="61810">
                  <c:v>35</c:v>
                </c:pt>
                <c:pt idx="61811">
                  <c:v>9.2207792207792192</c:v>
                </c:pt>
                <c:pt idx="61812">
                  <c:v>4.9270072992700698</c:v>
                </c:pt>
                <c:pt idx="61813">
                  <c:v>3.9225806451612901</c:v>
                </c:pt>
                <c:pt idx="61814">
                  <c:v>8</c:v>
                </c:pt>
                <c:pt idx="61815">
                  <c:v>7.3571428571428497</c:v>
                </c:pt>
                <c:pt idx="61816">
                  <c:v>9.7709497206703908</c:v>
                </c:pt>
                <c:pt idx="61817">
                  <c:v>8.8064516129032206</c:v>
                </c:pt>
                <c:pt idx="61818">
                  <c:v>8.0967741935483808</c:v>
                </c:pt>
                <c:pt idx="61819">
                  <c:v>3.1910112359550502</c:v>
                </c:pt>
                <c:pt idx="61820">
                  <c:v>9.8333333333333304</c:v>
                </c:pt>
                <c:pt idx="61821">
                  <c:v>6.0344827586206797</c:v>
                </c:pt>
                <c:pt idx="61822">
                  <c:v>14.855140186915801</c:v>
                </c:pt>
                <c:pt idx="61823">
                  <c:v>9.5901060070671296</c:v>
                </c:pt>
                <c:pt idx="61824">
                  <c:v>8.0409356725146193</c:v>
                </c:pt>
                <c:pt idx="61825">
                  <c:v>6.3049999999999997</c:v>
                </c:pt>
                <c:pt idx="61826">
                  <c:v>1.64358974358974</c:v>
                </c:pt>
                <c:pt idx="61827">
                  <c:v>21.017073170731699</c:v>
                </c:pt>
                <c:pt idx="61828">
                  <c:v>17.211136890951199</c:v>
                </c:pt>
                <c:pt idx="61829">
                  <c:v>16.065934065934002</c:v>
                </c:pt>
                <c:pt idx="61830">
                  <c:v>13.1473922902494</c:v>
                </c:pt>
                <c:pt idx="61831">
                  <c:v>5.8108108108108096</c:v>
                </c:pt>
                <c:pt idx="61832">
                  <c:v>1.8645161290322501</c:v>
                </c:pt>
                <c:pt idx="61833">
                  <c:v>6.2121212121212102</c:v>
                </c:pt>
                <c:pt idx="61834">
                  <c:v>5.8355091383811999</c:v>
                </c:pt>
                <c:pt idx="61835">
                  <c:v>5.7826492537313401</c:v>
                </c:pt>
                <c:pt idx="61836">
                  <c:v>6.8538071065989801</c:v>
                </c:pt>
                <c:pt idx="61837">
                  <c:v>5.2269767441860404</c:v>
                </c:pt>
                <c:pt idx="61838">
                  <c:v>2.7237903225806401</c:v>
                </c:pt>
                <c:pt idx="61839">
                  <c:v>4.8738574040219298</c:v>
                </c:pt>
                <c:pt idx="61840">
                  <c:v>8.7542441390460795</c:v>
                </c:pt>
                <c:pt idx="61841">
                  <c:v>10.1089536138079</c:v>
                </c:pt>
                <c:pt idx="61842">
                  <c:v>5.76929982046678</c:v>
                </c:pt>
                <c:pt idx="61843">
                  <c:v>1.34756097560975</c:v>
                </c:pt>
                <c:pt idx="61844">
                  <c:v>2.79933847850055</c:v>
                </c:pt>
                <c:pt idx="61845">
                  <c:v>2.50049850448654</c:v>
                </c:pt>
                <c:pt idx="61846">
                  <c:v>8.8415245737211592</c:v>
                </c:pt>
                <c:pt idx="61847">
                  <c:v>10</c:v>
                </c:pt>
                <c:pt idx="61848">
                  <c:v>8.9</c:v>
                </c:pt>
                <c:pt idx="61849">
                  <c:v>-6.4545454545454497</c:v>
                </c:pt>
                <c:pt idx="61850">
                  <c:v>37</c:v>
                </c:pt>
                <c:pt idx="61851">
                  <c:v>6</c:v>
                </c:pt>
                <c:pt idx="61852">
                  <c:v>22.076923076922998</c:v>
                </c:pt>
                <c:pt idx="61853">
                  <c:v>-2.3846153846153801</c:v>
                </c:pt>
                <c:pt idx="61854">
                  <c:v>-3.2727272727272698</c:v>
                </c:pt>
                <c:pt idx="61855">
                  <c:v>3.625</c:v>
                </c:pt>
                <c:pt idx="61856">
                  <c:v>-6.55555555555555</c:v>
                </c:pt>
                <c:pt idx="61857">
                  <c:v>24.8888888888888</c:v>
                </c:pt>
                <c:pt idx="61858">
                  <c:v>-9.1</c:v>
                </c:pt>
                <c:pt idx="61859">
                  <c:v>11.239007891769999</c:v>
                </c:pt>
                <c:pt idx="61860">
                  <c:v>8.0500610500610499</c:v>
                </c:pt>
                <c:pt idx="61861">
                  <c:v>7.0998838559814104</c:v>
                </c:pt>
                <c:pt idx="61862">
                  <c:v>8.2870370370370292</c:v>
                </c:pt>
                <c:pt idx="61863">
                  <c:v>10.684841875681499</c:v>
                </c:pt>
                <c:pt idx="61864">
                  <c:v>16.026642984014199</c:v>
                </c:pt>
                <c:pt idx="61865">
                  <c:v>14.8741258741258</c:v>
                </c:pt>
                <c:pt idx="61866">
                  <c:v>12.770977295162799</c:v>
                </c:pt>
                <c:pt idx="61867">
                  <c:v>4.8321167883211604</c:v>
                </c:pt>
                <c:pt idx="61868">
                  <c:v>9.7761904761904699</c:v>
                </c:pt>
                <c:pt idx="61869">
                  <c:v>4.0394557823129196</c:v>
                </c:pt>
                <c:pt idx="61870">
                  <c:v>11.592000000000001</c:v>
                </c:pt>
                <c:pt idx="61871">
                  <c:v>8.2831423895253593</c:v>
                </c:pt>
                <c:pt idx="61872">
                  <c:v>6.0599250936329501</c:v>
                </c:pt>
                <c:pt idx="61873">
                  <c:v>8.7510316368638197</c:v>
                </c:pt>
                <c:pt idx="61874">
                  <c:v>4.50808625336927</c:v>
                </c:pt>
                <c:pt idx="61875">
                  <c:v>6.11788617886178</c:v>
                </c:pt>
                <c:pt idx="61876">
                  <c:v>8.4026927784577694</c:v>
                </c:pt>
                <c:pt idx="61877">
                  <c:v>12.4788540245566</c:v>
                </c:pt>
                <c:pt idx="61878">
                  <c:v>9.4084507042253502</c:v>
                </c:pt>
                <c:pt idx="61879">
                  <c:v>4.2529976019184597</c:v>
                </c:pt>
                <c:pt idx="61880">
                  <c:v>7.1586538461538396</c:v>
                </c:pt>
                <c:pt idx="61881">
                  <c:v>5.1588502269288901</c:v>
                </c:pt>
                <c:pt idx="61882">
                  <c:v>9.1143695014662693</c:v>
                </c:pt>
                <c:pt idx="61883">
                  <c:v>4.9845679012345601</c:v>
                </c:pt>
                <c:pt idx="61884">
                  <c:v>5.1792114695340503</c:v>
                </c:pt>
                <c:pt idx="61885">
                  <c:v>5.6310679611650398</c:v>
                </c:pt>
                <c:pt idx="61886">
                  <c:v>3.17475728155339</c:v>
                </c:pt>
                <c:pt idx="61887">
                  <c:v>8.5508982035928103</c:v>
                </c:pt>
                <c:pt idx="61888">
                  <c:v>9.5354330708661408</c:v>
                </c:pt>
                <c:pt idx="61889">
                  <c:v>9.6428571428571406</c:v>
                </c:pt>
                <c:pt idx="61890">
                  <c:v>10.620512820512801</c:v>
                </c:pt>
                <c:pt idx="61891">
                  <c:v>2.48843187660668</c:v>
                </c:pt>
                <c:pt idx="61892">
                  <c:v>2.9708454810495599</c:v>
                </c:pt>
                <c:pt idx="61893">
                  <c:v>4.8470254957507004</c:v>
                </c:pt>
                <c:pt idx="61894">
                  <c:v>9.1559139784946204</c:v>
                </c:pt>
                <c:pt idx="61895">
                  <c:v>15.844051446945301</c:v>
                </c:pt>
                <c:pt idx="61896">
                  <c:v>11.4542429284525</c:v>
                </c:pt>
                <c:pt idx="61897">
                  <c:v>16.178203240058899</c:v>
                </c:pt>
                <c:pt idx="61898">
                  <c:v>16.655574043261201</c:v>
                </c:pt>
                <c:pt idx="61899">
                  <c:v>15.540540540540499</c:v>
                </c:pt>
                <c:pt idx="61900">
                  <c:v>20.266871165644101</c:v>
                </c:pt>
                <c:pt idx="61901">
                  <c:v>23.375</c:v>
                </c:pt>
                <c:pt idx="61902">
                  <c:v>23.317862165963401</c:v>
                </c:pt>
                <c:pt idx="61903">
                  <c:v>15.173972602739701</c:v>
                </c:pt>
                <c:pt idx="61904">
                  <c:v>13.5948855989232</c:v>
                </c:pt>
                <c:pt idx="61905">
                  <c:v>14.2054794520547</c:v>
                </c:pt>
                <c:pt idx="61906">
                  <c:v>10.622641509433899</c:v>
                </c:pt>
                <c:pt idx="61907">
                  <c:v>149</c:v>
                </c:pt>
                <c:pt idx="61908">
                  <c:v>7.1091644204851701</c:v>
                </c:pt>
                <c:pt idx="61909">
                  <c:v>7.13043478260869</c:v>
                </c:pt>
                <c:pt idx="61910">
                  <c:v>6.5831447963800898</c:v>
                </c:pt>
                <c:pt idx="61911">
                  <c:v>3.33079365079365</c:v>
                </c:pt>
                <c:pt idx="61912">
                  <c:v>5.5428954423592396</c:v>
                </c:pt>
                <c:pt idx="61913">
                  <c:v>7.8127167630057803</c:v>
                </c:pt>
                <c:pt idx="61914">
                  <c:v>10.5094850948509</c:v>
                </c:pt>
                <c:pt idx="61915">
                  <c:v>7.6042105263157804</c:v>
                </c:pt>
                <c:pt idx="61916">
                  <c:v>5.2389443651925802</c:v>
                </c:pt>
                <c:pt idx="61917">
                  <c:v>3.8506944444444402</c:v>
                </c:pt>
                <c:pt idx="61918">
                  <c:v>4.0990304709141201</c:v>
                </c:pt>
                <c:pt idx="61919">
                  <c:v>9.1524064171122994</c:v>
                </c:pt>
                <c:pt idx="61920">
                  <c:v>7.6</c:v>
                </c:pt>
                <c:pt idx="61921">
                  <c:v>5.7548441449031102</c:v>
                </c:pt>
                <c:pt idx="61922">
                  <c:v>5.5204435204435196</c:v>
                </c:pt>
                <c:pt idx="61923">
                  <c:v>5.5815789473684196</c:v>
                </c:pt>
                <c:pt idx="61924">
                  <c:v>8.6295609152751993</c:v>
                </c:pt>
                <c:pt idx="61925">
                  <c:v>12.295647258338001</c:v>
                </c:pt>
                <c:pt idx="61926">
                  <c:v>9.0806779661016908</c:v>
                </c:pt>
                <c:pt idx="61927">
                  <c:v>7.9769836462749799</c:v>
                </c:pt>
                <c:pt idx="61928">
                  <c:v>5.0161104718066696</c:v>
                </c:pt>
                <c:pt idx="61929">
                  <c:v>5.9058663028649301</c:v>
                </c:pt>
                <c:pt idx="61930">
                  <c:v>5.6225946617008002</c:v>
                </c:pt>
                <c:pt idx="61931">
                  <c:v>9.5334942667471303</c:v>
                </c:pt>
                <c:pt idx="61932">
                  <c:v>8.0233644859813005</c:v>
                </c:pt>
                <c:pt idx="61933">
                  <c:v>9.0307692307692307</c:v>
                </c:pt>
                <c:pt idx="61934">
                  <c:v>5.3285714285714203</c:v>
                </c:pt>
                <c:pt idx="61935">
                  <c:v>5.3383084577114399</c:v>
                </c:pt>
                <c:pt idx="61936">
                  <c:v>2.8362831858407</c:v>
                </c:pt>
                <c:pt idx="61937">
                  <c:v>12.0181818181818</c:v>
                </c:pt>
                <c:pt idx="61938">
                  <c:v>8.8312757201645997</c:v>
                </c:pt>
                <c:pt idx="61939">
                  <c:v>8.6535714285714196</c:v>
                </c:pt>
                <c:pt idx="61940">
                  <c:v>3.4645161290322499</c:v>
                </c:pt>
                <c:pt idx="61941">
                  <c:v>-1.58088235294117</c:v>
                </c:pt>
                <c:pt idx="61942">
                  <c:v>1.6090909090909</c:v>
                </c:pt>
                <c:pt idx="61943">
                  <c:v>16.551136363636299</c:v>
                </c:pt>
                <c:pt idx="61944">
                  <c:v>41</c:v>
                </c:pt>
                <c:pt idx="61945">
                  <c:v>252</c:v>
                </c:pt>
                <c:pt idx="61946">
                  <c:v>9.7774798927613897</c:v>
                </c:pt>
                <c:pt idx="61947">
                  <c:v>7.2322404371584703</c:v>
                </c:pt>
                <c:pt idx="61948">
                  <c:v>6.6699751861042103</c:v>
                </c:pt>
                <c:pt idx="61949">
                  <c:v>8.0102564102564102</c:v>
                </c:pt>
                <c:pt idx="61950">
                  <c:v>7.8304668304668299</c:v>
                </c:pt>
                <c:pt idx="61951">
                  <c:v>12.6416861826697</c:v>
                </c:pt>
                <c:pt idx="61952">
                  <c:v>7.8258064516129</c:v>
                </c:pt>
                <c:pt idx="61953">
                  <c:v>9.7580645161290303</c:v>
                </c:pt>
                <c:pt idx="61954">
                  <c:v>3.16410256410256</c:v>
                </c:pt>
                <c:pt idx="61955">
                  <c:v>4.7888563049853303</c:v>
                </c:pt>
                <c:pt idx="61956">
                  <c:v>5.3653250773993797</c:v>
                </c:pt>
                <c:pt idx="61957">
                  <c:v>10.730205278592299</c:v>
                </c:pt>
                <c:pt idx="61958">
                  <c:v>6.2654867256637097</c:v>
                </c:pt>
                <c:pt idx="61959">
                  <c:v>7.0336538461538396</c:v>
                </c:pt>
                <c:pt idx="61960">
                  <c:v>2.4978723404255301</c:v>
                </c:pt>
                <c:pt idx="61961">
                  <c:v>2.3464912280701702</c:v>
                </c:pt>
                <c:pt idx="61962">
                  <c:v>2.9787234042553101</c:v>
                </c:pt>
                <c:pt idx="61963">
                  <c:v>5.5658914728682101</c:v>
                </c:pt>
                <c:pt idx="61964">
                  <c:v>9.74657534246575</c:v>
                </c:pt>
                <c:pt idx="61965">
                  <c:v>4.0729613733905499</c:v>
                </c:pt>
                <c:pt idx="61966">
                  <c:v>-1.0194805194805101</c:v>
                </c:pt>
                <c:pt idx="61967">
                  <c:v>-5.9247311827956901</c:v>
                </c:pt>
                <c:pt idx="61968">
                  <c:v>-3.71428571428571</c:v>
                </c:pt>
                <c:pt idx="61969">
                  <c:v>10.912790697674399</c:v>
                </c:pt>
                <c:pt idx="61970">
                  <c:v>9.1206140350877192</c:v>
                </c:pt>
                <c:pt idx="61971">
                  <c:v>10.6875</c:v>
                </c:pt>
                <c:pt idx="61972">
                  <c:v>4.3116370808678504</c:v>
                </c:pt>
                <c:pt idx="61973">
                  <c:v>5.2478632478632399</c:v>
                </c:pt>
                <c:pt idx="61974">
                  <c:v>6.1363636363636296</c:v>
                </c:pt>
                <c:pt idx="61975">
                  <c:v>8.7589041095890394</c:v>
                </c:pt>
                <c:pt idx="61976">
                  <c:v>7.9528023598819999</c:v>
                </c:pt>
                <c:pt idx="61977">
                  <c:v>3.8407202216066398</c:v>
                </c:pt>
                <c:pt idx="61978">
                  <c:v>2.0654069767441801</c:v>
                </c:pt>
                <c:pt idx="61979">
                  <c:v>2.3214862681744699</c:v>
                </c:pt>
                <c:pt idx="61980">
                  <c:v>5.3111455108359102</c:v>
                </c:pt>
                <c:pt idx="61981">
                  <c:v>11.7826725403817</c:v>
                </c:pt>
                <c:pt idx="61982">
                  <c:v>0.15384615384615299</c:v>
                </c:pt>
                <c:pt idx="61983">
                  <c:v>-3.75</c:v>
                </c:pt>
                <c:pt idx="61984">
                  <c:v>7.5333333333333297</c:v>
                </c:pt>
                <c:pt idx="61985">
                  <c:v>-3.57894736842105</c:v>
                </c:pt>
                <c:pt idx="61986">
                  <c:v>10.764705882352899</c:v>
                </c:pt>
                <c:pt idx="61987">
                  <c:v>10.6875</c:v>
                </c:pt>
                <c:pt idx="61988">
                  <c:v>14.421052631578901</c:v>
                </c:pt>
                <c:pt idx="61989">
                  <c:v>0.91666666666666596</c:v>
                </c:pt>
                <c:pt idx="61990">
                  <c:v>1.625</c:v>
                </c:pt>
                <c:pt idx="61991">
                  <c:v>-4</c:v>
                </c:pt>
                <c:pt idx="61992">
                  <c:v>-1.6666666666666601</c:v>
                </c:pt>
                <c:pt idx="61993">
                  <c:v>-4</c:v>
                </c:pt>
                <c:pt idx="61994">
                  <c:v>-7.3</c:v>
                </c:pt>
                <c:pt idx="61995">
                  <c:v>13.125</c:v>
                </c:pt>
                <c:pt idx="61996">
                  <c:v>17.46</c:v>
                </c:pt>
                <c:pt idx="61997">
                  <c:v>5.9634146341463401</c:v>
                </c:pt>
                <c:pt idx="61998">
                  <c:v>0.42857142857142799</c:v>
                </c:pt>
                <c:pt idx="61999">
                  <c:v>4.5526315789473601</c:v>
                </c:pt>
                <c:pt idx="62000">
                  <c:v>0.63333333333333297</c:v>
                </c:pt>
                <c:pt idx="62001">
                  <c:v>-3.2558139534883699</c:v>
                </c:pt>
                <c:pt idx="62002">
                  <c:v>-11.2</c:v>
                </c:pt>
                <c:pt idx="62003">
                  <c:v>11.1284271284271</c:v>
                </c:pt>
                <c:pt idx="62004">
                  <c:v>11.0539165818921</c:v>
                </c:pt>
                <c:pt idx="62005">
                  <c:v>6.5786516853932504</c:v>
                </c:pt>
                <c:pt idx="62006">
                  <c:v>7.7310043668122201</c:v>
                </c:pt>
                <c:pt idx="62007">
                  <c:v>10.4289166331051</c:v>
                </c:pt>
                <c:pt idx="62008">
                  <c:v>15.8537178596247</c:v>
                </c:pt>
                <c:pt idx="62009">
                  <c:v>10.7395877156079</c:v>
                </c:pt>
                <c:pt idx="62010">
                  <c:v>10.6981627296587</c:v>
                </c:pt>
                <c:pt idx="62011">
                  <c:v>4.4781776416539003</c:v>
                </c:pt>
                <c:pt idx="62012">
                  <c:v>6.0914721295855099</c:v>
                </c:pt>
                <c:pt idx="62013">
                  <c:v>6.1120573733751602</c:v>
                </c:pt>
                <c:pt idx="62014">
                  <c:v>10.1851851851851</c:v>
                </c:pt>
                <c:pt idx="62015">
                  <c:v>-1.06666666666666</c:v>
                </c:pt>
                <c:pt idx="62016">
                  <c:v>5.87755102040816</c:v>
                </c:pt>
                <c:pt idx="62017">
                  <c:v>-0.95454545454545403</c:v>
                </c:pt>
                <c:pt idx="62018">
                  <c:v>-5.25</c:v>
                </c:pt>
                <c:pt idx="62019">
                  <c:v>12.1111111111111</c:v>
                </c:pt>
                <c:pt idx="62020">
                  <c:v>3.9230769230769198</c:v>
                </c:pt>
                <c:pt idx="62021">
                  <c:v>-4.1764705882352899</c:v>
                </c:pt>
                <c:pt idx="62022">
                  <c:v>12</c:v>
                </c:pt>
                <c:pt idx="62023">
                  <c:v>24</c:v>
                </c:pt>
                <c:pt idx="62024">
                  <c:v>17.1111111111111</c:v>
                </c:pt>
                <c:pt idx="62025">
                  <c:v>15.3</c:v>
                </c:pt>
                <c:pt idx="62026">
                  <c:v>12.8947368421052</c:v>
                </c:pt>
                <c:pt idx="62027">
                  <c:v>-5.5625</c:v>
                </c:pt>
                <c:pt idx="62028">
                  <c:v>-2.84615384615384</c:v>
                </c:pt>
                <c:pt idx="62029">
                  <c:v>-0.94117647058823495</c:v>
                </c:pt>
                <c:pt idx="62030">
                  <c:v>2.4615384615384599</c:v>
                </c:pt>
                <c:pt idx="62031">
                  <c:v>-1.75</c:v>
                </c:pt>
                <c:pt idx="62032">
                  <c:v>8.4860606060605992</c:v>
                </c:pt>
                <c:pt idx="62033">
                  <c:v>5.1223776223776198</c:v>
                </c:pt>
                <c:pt idx="62034">
                  <c:v>6.6366644606221001</c:v>
                </c:pt>
                <c:pt idx="62035">
                  <c:v>7.3994509265614203</c:v>
                </c:pt>
                <c:pt idx="62036">
                  <c:v>7.6281471917366002</c:v>
                </c:pt>
                <c:pt idx="62037">
                  <c:v>11.8481619605753</c:v>
                </c:pt>
                <c:pt idx="62038">
                  <c:v>8.6189376443418002</c:v>
                </c:pt>
                <c:pt idx="62039">
                  <c:v>6.97353497164461</c:v>
                </c:pt>
                <c:pt idx="62040">
                  <c:v>3.9731428571428502</c:v>
                </c:pt>
                <c:pt idx="62041">
                  <c:v>5.9927166788055297</c:v>
                </c:pt>
                <c:pt idx="62042">
                  <c:v>5.2422849638870597</c:v>
                </c:pt>
                <c:pt idx="62043">
                  <c:v>8.8348623853211006</c:v>
                </c:pt>
                <c:pt idx="62044">
                  <c:v>5.2910284463894897</c:v>
                </c:pt>
                <c:pt idx="62045">
                  <c:v>4.6926770708283296</c:v>
                </c:pt>
                <c:pt idx="62046">
                  <c:v>2.9375</c:v>
                </c:pt>
                <c:pt idx="62047">
                  <c:v>2.9846994535519098</c:v>
                </c:pt>
                <c:pt idx="62048">
                  <c:v>3.51419558359621</c:v>
                </c:pt>
                <c:pt idx="62049">
                  <c:v>3.1315345699831298</c:v>
                </c:pt>
                <c:pt idx="62050">
                  <c:v>6.3701716738197396</c:v>
                </c:pt>
                <c:pt idx="62051">
                  <c:v>2.7741935483870899</c:v>
                </c:pt>
                <c:pt idx="62052">
                  <c:v>2.85230769230769</c:v>
                </c:pt>
                <c:pt idx="62053">
                  <c:v>2.7772727272727198</c:v>
                </c:pt>
                <c:pt idx="62054">
                  <c:v>1.98373101952277</c:v>
                </c:pt>
                <c:pt idx="62055">
                  <c:v>4.6017505470459499</c:v>
                </c:pt>
                <c:pt idx="62056">
                  <c:v>1.1666666666666601</c:v>
                </c:pt>
                <c:pt idx="62057">
                  <c:v>-2.1875</c:v>
                </c:pt>
                <c:pt idx="62058">
                  <c:v>30.636363636363601</c:v>
                </c:pt>
                <c:pt idx="62059">
                  <c:v>22.1666666666666</c:v>
                </c:pt>
                <c:pt idx="62060">
                  <c:v>15.105263157894701</c:v>
                </c:pt>
                <c:pt idx="62061">
                  <c:v>5.6363636363636296</c:v>
                </c:pt>
                <c:pt idx="62062">
                  <c:v>15.863636363636299</c:v>
                </c:pt>
                <c:pt idx="62063">
                  <c:v>75</c:v>
                </c:pt>
                <c:pt idx="62064">
                  <c:v>8.75</c:v>
                </c:pt>
                <c:pt idx="62065">
                  <c:v>10.058823529411701</c:v>
                </c:pt>
                <c:pt idx="62066">
                  <c:v>14.636363636363599</c:v>
                </c:pt>
                <c:pt idx="62067">
                  <c:v>-4.9166666666666599</c:v>
                </c:pt>
                <c:pt idx="62068">
                  <c:v>-2.5</c:v>
                </c:pt>
                <c:pt idx="62069">
                  <c:v>23.75</c:v>
                </c:pt>
                <c:pt idx="62070">
                  <c:v>-1.6666666666666601</c:v>
                </c:pt>
                <c:pt idx="62071">
                  <c:v>55</c:v>
                </c:pt>
                <c:pt idx="62072">
                  <c:v>6.5185185185185102</c:v>
                </c:pt>
                <c:pt idx="62073">
                  <c:v>2.2456140350877098</c:v>
                </c:pt>
                <c:pt idx="62074">
                  <c:v>13.089285714285699</c:v>
                </c:pt>
                <c:pt idx="62075">
                  <c:v>9.5102040816326507</c:v>
                </c:pt>
                <c:pt idx="62076">
                  <c:v>114</c:v>
                </c:pt>
                <c:pt idx="62077">
                  <c:v>3.3203125</c:v>
                </c:pt>
                <c:pt idx="62078">
                  <c:v>5.9542253521126698</c:v>
                </c:pt>
                <c:pt idx="62079">
                  <c:v>6.2834067547723897</c:v>
                </c:pt>
                <c:pt idx="62080">
                  <c:v>4.6521739130434696</c:v>
                </c:pt>
                <c:pt idx="62081">
                  <c:v>0.88925081433224695</c:v>
                </c:pt>
                <c:pt idx="62082">
                  <c:v>4.9847094801223202</c:v>
                </c:pt>
                <c:pt idx="62083">
                  <c:v>4.48736462093862</c:v>
                </c:pt>
                <c:pt idx="62084">
                  <c:v>4.8207171314741002</c:v>
                </c:pt>
                <c:pt idx="62085">
                  <c:v>-6.5000000000000002E-2</c:v>
                </c:pt>
                <c:pt idx="62086">
                  <c:v>5.7893081761006204</c:v>
                </c:pt>
                <c:pt idx="62087">
                  <c:v>1.5169082125603801</c:v>
                </c:pt>
                <c:pt idx="62088">
                  <c:v>6.2967032967032903</c:v>
                </c:pt>
                <c:pt idx="62089">
                  <c:v>24.6666666666666</c:v>
                </c:pt>
                <c:pt idx="62090">
                  <c:v>7.375</c:v>
                </c:pt>
                <c:pt idx="62091">
                  <c:v>22.7777777777777</c:v>
                </c:pt>
                <c:pt idx="62092">
                  <c:v>23.3333333333333</c:v>
                </c:pt>
                <c:pt idx="62093">
                  <c:v>2.3333333333333299</c:v>
                </c:pt>
                <c:pt idx="62094">
                  <c:v>-7.6</c:v>
                </c:pt>
                <c:pt idx="62095">
                  <c:v>-8.25</c:v>
                </c:pt>
                <c:pt idx="62096">
                  <c:v>14.076923076923</c:v>
                </c:pt>
                <c:pt idx="62097">
                  <c:v>5.4</c:v>
                </c:pt>
                <c:pt idx="62098">
                  <c:v>10.1538461538461</c:v>
                </c:pt>
                <c:pt idx="62099">
                  <c:v>69.230769230769198</c:v>
                </c:pt>
                <c:pt idx="62100">
                  <c:v>26.5</c:v>
                </c:pt>
                <c:pt idx="62101">
                  <c:v>2</c:v>
                </c:pt>
                <c:pt idx="62102">
                  <c:v>-7.3333333333333304</c:v>
                </c:pt>
                <c:pt idx="62103">
                  <c:v>28.5</c:v>
                </c:pt>
                <c:pt idx="62104">
                  <c:v>0.36</c:v>
                </c:pt>
                <c:pt idx="62105">
                  <c:v>-0.32258064516128998</c:v>
                </c:pt>
                <c:pt idx="62106">
                  <c:v>13.2</c:v>
                </c:pt>
                <c:pt idx="62107">
                  <c:v>16.161290322580601</c:v>
                </c:pt>
                <c:pt idx="62108">
                  <c:v>25</c:v>
                </c:pt>
                <c:pt idx="62109">
                  <c:v>23.3</c:v>
                </c:pt>
                <c:pt idx="62110">
                  <c:v>18.9444444444444</c:v>
                </c:pt>
                <c:pt idx="62111">
                  <c:v>5.3076923076923004</c:v>
                </c:pt>
                <c:pt idx="62112">
                  <c:v>75.1111111111111</c:v>
                </c:pt>
                <c:pt idx="62113">
                  <c:v>60.875</c:v>
                </c:pt>
                <c:pt idx="62114">
                  <c:v>19.625</c:v>
                </c:pt>
                <c:pt idx="62115">
                  <c:v>29.7777777777777</c:v>
                </c:pt>
                <c:pt idx="62116">
                  <c:v>7.3333333333333304</c:v>
                </c:pt>
                <c:pt idx="62117">
                  <c:v>10.75</c:v>
                </c:pt>
                <c:pt idx="62118">
                  <c:v>15.363636363636299</c:v>
                </c:pt>
                <c:pt idx="62119">
                  <c:v>-2.0909090909090899</c:v>
                </c:pt>
                <c:pt idx="62120">
                  <c:v>7.73529411764705</c:v>
                </c:pt>
                <c:pt idx="62121">
                  <c:v>7.2253521126760498</c:v>
                </c:pt>
                <c:pt idx="62122">
                  <c:v>4.4638783269961904</c:v>
                </c:pt>
                <c:pt idx="62123">
                  <c:v>3.6654929577464701</c:v>
                </c:pt>
                <c:pt idx="62124">
                  <c:v>7.4506578947368398</c:v>
                </c:pt>
                <c:pt idx="62125">
                  <c:v>10.2401129943502</c:v>
                </c:pt>
                <c:pt idx="62126">
                  <c:v>7.3192182410423401</c:v>
                </c:pt>
                <c:pt idx="62127">
                  <c:v>12.898809523809501</c:v>
                </c:pt>
                <c:pt idx="62128">
                  <c:v>1.45244956772334</c:v>
                </c:pt>
                <c:pt idx="62129">
                  <c:v>1.78807947019867</c:v>
                </c:pt>
                <c:pt idx="62130">
                  <c:v>8.2253521126760507</c:v>
                </c:pt>
                <c:pt idx="62131">
                  <c:v>13.255737704917999</c:v>
                </c:pt>
                <c:pt idx="62132">
                  <c:v>-11.3333333333333</c:v>
                </c:pt>
                <c:pt idx="62133">
                  <c:v>-0.875</c:v>
                </c:pt>
                <c:pt idx="62134">
                  <c:v>6.71428571428571</c:v>
                </c:pt>
                <c:pt idx="62135">
                  <c:v>-2.48</c:v>
                </c:pt>
                <c:pt idx="62136">
                  <c:v>3.3703703703703698</c:v>
                </c:pt>
                <c:pt idx="62137">
                  <c:v>-1.24</c:v>
                </c:pt>
                <c:pt idx="62138">
                  <c:v>0.14285714285714199</c:v>
                </c:pt>
                <c:pt idx="62139">
                  <c:v>4.6666666666666599</c:v>
                </c:pt>
                <c:pt idx="62140">
                  <c:v>-0.22222222222222199</c:v>
                </c:pt>
                <c:pt idx="62141">
                  <c:v>13.375</c:v>
                </c:pt>
                <c:pt idx="62142">
                  <c:v>13.4444444444444</c:v>
                </c:pt>
                <c:pt idx="62143">
                  <c:v>-4.1111111111111098</c:v>
                </c:pt>
                <c:pt idx="62144">
                  <c:v>-3.2222222222222201</c:v>
                </c:pt>
                <c:pt idx="62145">
                  <c:v>-7.5</c:v>
                </c:pt>
                <c:pt idx="62146">
                  <c:v>14.7777777777777</c:v>
                </c:pt>
                <c:pt idx="62147">
                  <c:v>-4.2222222222222197</c:v>
                </c:pt>
                <c:pt idx="62148">
                  <c:v>1.9032258064516101</c:v>
                </c:pt>
                <c:pt idx="62149">
                  <c:v>-2.3214285714285698</c:v>
                </c:pt>
                <c:pt idx="62150">
                  <c:v>4.7380952380952301</c:v>
                </c:pt>
                <c:pt idx="62151">
                  <c:v>4.81914893617021</c:v>
                </c:pt>
                <c:pt idx="62152">
                  <c:v>6.3092783505154602</c:v>
                </c:pt>
                <c:pt idx="62153">
                  <c:v>7.7653061224489797</c:v>
                </c:pt>
                <c:pt idx="62154">
                  <c:v>3.7378640776698999</c:v>
                </c:pt>
                <c:pt idx="62155">
                  <c:v>4.0208333333333304</c:v>
                </c:pt>
                <c:pt idx="62156">
                  <c:v>2.0106382978723398</c:v>
                </c:pt>
                <c:pt idx="62157">
                  <c:v>0.50505050505050497</c:v>
                </c:pt>
                <c:pt idx="62158">
                  <c:v>12.54</c:v>
                </c:pt>
                <c:pt idx="62159">
                  <c:v>10.733333333333301</c:v>
                </c:pt>
                <c:pt idx="62160">
                  <c:v>5.9276315789473601</c:v>
                </c:pt>
                <c:pt idx="62161">
                  <c:v>5.4524456521739104</c:v>
                </c:pt>
                <c:pt idx="62162">
                  <c:v>7.4520417853751102</c:v>
                </c:pt>
                <c:pt idx="62163">
                  <c:v>5.5173501577286999</c:v>
                </c:pt>
                <c:pt idx="62164">
                  <c:v>7.7215980024968696</c:v>
                </c:pt>
                <c:pt idx="62165">
                  <c:v>11.4855345911949</c:v>
                </c:pt>
                <c:pt idx="62166">
                  <c:v>10.9358208955223</c:v>
                </c:pt>
                <c:pt idx="62167">
                  <c:v>8.2404870624048705</c:v>
                </c:pt>
                <c:pt idx="62168">
                  <c:v>3.8137583892617402</c:v>
                </c:pt>
                <c:pt idx="62169">
                  <c:v>4.9735449735449704</c:v>
                </c:pt>
                <c:pt idx="62170">
                  <c:v>3.68951612903225</c:v>
                </c:pt>
                <c:pt idx="62171">
                  <c:v>8.3362499999999997</c:v>
                </c:pt>
                <c:pt idx="62172">
                  <c:v>56.375</c:v>
                </c:pt>
                <c:pt idx="62173">
                  <c:v>2</c:v>
                </c:pt>
                <c:pt idx="62174">
                  <c:v>4</c:v>
                </c:pt>
                <c:pt idx="62175">
                  <c:v>-6.2222222222222197</c:v>
                </c:pt>
                <c:pt idx="62176">
                  <c:v>2.6666666666666599</c:v>
                </c:pt>
                <c:pt idx="62177">
                  <c:v>-7.4285714285714199</c:v>
                </c:pt>
                <c:pt idx="62178">
                  <c:v>32.363636363636303</c:v>
                </c:pt>
                <c:pt idx="62179">
                  <c:v>0.92500000000000004</c:v>
                </c:pt>
                <c:pt idx="62180">
                  <c:v>5.7222222222222197</c:v>
                </c:pt>
                <c:pt idx="62181">
                  <c:v>10</c:v>
                </c:pt>
                <c:pt idx="62182">
                  <c:v>-1.7916666666666601</c:v>
                </c:pt>
                <c:pt idx="62183">
                  <c:v>-7.2898550724637596</c:v>
                </c:pt>
                <c:pt idx="62184">
                  <c:v>0.22666666666666599</c:v>
                </c:pt>
                <c:pt idx="62185">
                  <c:v>9.76</c:v>
                </c:pt>
                <c:pt idx="62186">
                  <c:v>26</c:v>
                </c:pt>
                <c:pt idx="62187">
                  <c:v>-8.6268656716417897</c:v>
                </c:pt>
                <c:pt idx="62188">
                  <c:v>18.926470588235201</c:v>
                </c:pt>
                <c:pt idx="62189">
                  <c:v>38.746268656716403</c:v>
                </c:pt>
                <c:pt idx="62190">
                  <c:v>5.1578947368421</c:v>
                </c:pt>
                <c:pt idx="62191">
                  <c:v>110</c:v>
                </c:pt>
                <c:pt idx="62192">
                  <c:v>-3</c:v>
                </c:pt>
                <c:pt idx="62193">
                  <c:v>-12</c:v>
                </c:pt>
                <c:pt idx="62194">
                  <c:v>14.5037037037037</c:v>
                </c:pt>
                <c:pt idx="62195">
                  <c:v>17.683823529411701</c:v>
                </c:pt>
                <c:pt idx="62196">
                  <c:v>7.7847682119205297</c:v>
                </c:pt>
                <c:pt idx="62197">
                  <c:v>4.2960199004975097</c:v>
                </c:pt>
                <c:pt idx="62198">
                  <c:v>2.21994884910485</c:v>
                </c:pt>
                <c:pt idx="62199">
                  <c:v>3.50856164383561</c:v>
                </c:pt>
                <c:pt idx="62200">
                  <c:v>8.1865407319952705</c:v>
                </c:pt>
                <c:pt idx="62201">
                  <c:v>6.8264208909370199</c:v>
                </c:pt>
                <c:pt idx="62202">
                  <c:v>6.6655844155844104</c:v>
                </c:pt>
                <c:pt idx="62203">
                  <c:v>4.9514285714285702</c:v>
                </c:pt>
                <c:pt idx="62204">
                  <c:v>7.5290519877675797</c:v>
                </c:pt>
                <c:pt idx="62205">
                  <c:v>21.2198391420911</c:v>
                </c:pt>
                <c:pt idx="62206">
                  <c:v>31.181818181818102</c:v>
                </c:pt>
                <c:pt idx="62207">
                  <c:v>2.32258064516129</c:v>
                </c:pt>
                <c:pt idx="62208">
                  <c:v>7.23529411764705</c:v>
                </c:pt>
                <c:pt idx="62209">
                  <c:v>5.6633701027006396</c:v>
                </c:pt>
                <c:pt idx="62210">
                  <c:v>6.1654228855721396</c:v>
                </c:pt>
                <c:pt idx="62211">
                  <c:v>7.5946337926033296</c:v>
                </c:pt>
                <c:pt idx="62212">
                  <c:v>5.6597145993413802</c:v>
                </c:pt>
                <c:pt idx="62213">
                  <c:v>7.3687543983110402</c:v>
                </c:pt>
                <c:pt idx="62214">
                  <c:v>9.1652634861241005</c:v>
                </c:pt>
                <c:pt idx="62215">
                  <c:v>12.185559006211101</c:v>
                </c:pt>
                <c:pt idx="62216">
                  <c:v>8.84537521815008</c:v>
                </c:pt>
                <c:pt idx="62217">
                  <c:v>3.53254637436762</c:v>
                </c:pt>
                <c:pt idx="62218">
                  <c:v>2.10690717113946</c:v>
                </c:pt>
                <c:pt idx="62219">
                  <c:v>3.2847524752475201</c:v>
                </c:pt>
                <c:pt idx="62220">
                  <c:v>5.7115085536547401</c:v>
                </c:pt>
                <c:pt idx="62221">
                  <c:v>19.571428571428498</c:v>
                </c:pt>
                <c:pt idx="62222">
                  <c:v>-2.1111111111111098</c:v>
                </c:pt>
                <c:pt idx="62223">
                  <c:v>5</c:v>
                </c:pt>
                <c:pt idx="62224">
                  <c:v>7.8872727272727197</c:v>
                </c:pt>
                <c:pt idx="62225">
                  <c:v>6.7540983606557301</c:v>
                </c:pt>
                <c:pt idx="62226">
                  <c:v>6.3220338983050803</c:v>
                </c:pt>
                <c:pt idx="62227">
                  <c:v>7.9796610169491498</c:v>
                </c:pt>
                <c:pt idx="62228">
                  <c:v>9.0231788079470192</c:v>
                </c:pt>
                <c:pt idx="62229">
                  <c:v>15.07</c:v>
                </c:pt>
                <c:pt idx="62230">
                  <c:v>8.8064516129032206</c:v>
                </c:pt>
                <c:pt idx="62231">
                  <c:v>5.2806451612903196</c:v>
                </c:pt>
                <c:pt idx="62232">
                  <c:v>3.0436241610738199</c:v>
                </c:pt>
                <c:pt idx="62233">
                  <c:v>5.1682847896440096</c:v>
                </c:pt>
                <c:pt idx="62234">
                  <c:v>6.0720461095100804</c:v>
                </c:pt>
                <c:pt idx="62235">
                  <c:v>15.713498622589499</c:v>
                </c:pt>
                <c:pt idx="62236">
                  <c:v>-15</c:v>
                </c:pt>
                <c:pt idx="62237">
                  <c:v>-1.8969696969696901</c:v>
                </c:pt>
                <c:pt idx="62238">
                  <c:v>-1.1408450704225299</c:v>
                </c:pt>
                <c:pt idx="62239">
                  <c:v>0.41337386018236999</c:v>
                </c:pt>
                <c:pt idx="62240">
                  <c:v>1.4012158054711199</c:v>
                </c:pt>
                <c:pt idx="62241">
                  <c:v>6.4388888888888802</c:v>
                </c:pt>
                <c:pt idx="62242">
                  <c:v>3.6501128668171501</c:v>
                </c:pt>
                <c:pt idx="62243">
                  <c:v>6.4959568733153601</c:v>
                </c:pt>
                <c:pt idx="62244">
                  <c:v>4.6886792452830104</c:v>
                </c:pt>
                <c:pt idx="62245">
                  <c:v>-0.419501133786848</c:v>
                </c:pt>
                <c:pt idx="62246">
                  <c:v>2.8878281622911599</c:v>
                </c:pt>
                <c:pt idx="62247">
                  <c:v>4.6703539823008802</c:v>
                </c:pt>
                <c:pt idx="62248">
                  <c:v>6.6978417266186998</c:v>
                </c:pt>
                <c:pt idx="62249">
                  <c:v>23.571428571428498</c:v>
                </c:pt>
                <c:pt idx="62250">
                  <c:v>17.558823529411701</c:v>
                </c:pt>
                <c:pt idx="62251">
                  <c:v>11.1111111111111</c:v>
                </c:pt>
                <c:pt idx="62252">
                  <c:v>6.0909090909090899</c:v>
                </c:pt>
                <c:pt idx="62253">
                  <c:v>20</c:v>
                </c:pt>
                <c:pt idx="62254">
                  <c:v>37</c:v>
                </c:pt>
                <c:pt idx="62255">
                  <c:v>5.5161290322580596</c:v>
                </c:pt>
                <c:pt idx="62256">
                  <c:v>13</c:v>
                </c:pt>
                <c:pt idx="62257">
                  <c:v>2.9354838709677402</c:v>
                </c:pt>
                <c:pt idx="62258">
                  <c:v>0.59649122807017496</c:v>
                </c:pt>
                <c:pt idx="62259">
                  <c:v>8.5483870967741904</c:v>
                </c:pt>
                <c:pt idx="62260">
                  <c:v>2.9833333333333298</c:v>
                </c:pt>
                <c:pt idx="62261">
                  <c:v>3.2622950819672099</c:v>
                </c:pt>
                <c:pt idx="62262">
                  <c:v>0.98571428571428499</c:v>
                </c:pt>
                <c:pt idx="62263">
                  <c:v>5.6333333333333302</c:v>
                </c:pt>
                <c:pt idx="62264">
                  <c:v>-0.786885245901639</c:v>
                </c:pt>
                <c:pt idx="62265">
                  <c:v>-0.79310344827586199</c:v>
                </c:pt>
                <c:pt idx="62266">
                  <c:v>2.1333333333333302</c:v>
                </c:pt>
                <c:pt idx="62267">
                  <c:v>16.5</c:v>
                </c:pt>
                <c:pt idx="62268">
                  <c:v>16</c:v>
                </c:pt>
                <c:pt idx="62269">
                  <c:v>42.928571428571402</c:v>
                </c:pt>
                <c:pt idx="62270">
                  <c:v>18.428571428571399</c:v>
                </c:pt>
                <c:pt idx="62271">
                  <c:v>15.684210526315701</c:v>
                </c:pt>
                <c:pt idx="62272">
                  <c:v>11.4615384615384</c:v>
                </c:pt>
                <c:pt idx="62273">
                  <c:v>5.3076923076923004</c:v>
                </c:pt>
                <c:pt idx="62274">
                  <c:v>15.272727272727201</c:v>
                </c:pt>
                <c:pt idx="62275">
                  <c:v>10.1111111111111</c:v>
                </c:pt>
                <c:pt idx="62276">
                  <c:v>6.0341186027619802</c:v>
                </c:pt>
                <c:pt idx="62277">
                  <c:v>6.0402193784277802</c:v>
                </c:pt>
                <c:pt idx="62278">
                  <c:v>7.7407407407407396</c:v>
                </c:pt>
                <c:pt idx="62279">
                  <c:v>8.8405139833711193</c:v>
                </c:pt>
                <c:pt idx="62280">
                  <c:v>11.1529880478087</c:v>
                </c:pt>
                <c:pt idx="62281">
                  <c:v>10.70080197409</c:v>
                </c:pt>
                <c:pt idx="62282">
                  <c:v>12.178491411501099</c:v>
                </c:pt>
                <c:pt idx="62283">
                  <c:v>9.4233926128590895</c:v>
                </c:pt>
                <c:pt idx="62284">
                  <c:v>4.7987332864180097</c:v>
                </c:pt>
                <c:pt idx="62285">
                  <c:v>3.5736568457538902</c:v>
                </c:pt>
                <c:pt idx="62286">
                  <c:v>2.5983739837398301</c:v>
                </c:pt>
                <c:pt idx="62287">
                  <c:v>7.7942905121746398</c:v>
                </c:pt>
                <c:pt idx="62288">
                  <c:v>96</c:v>
                </c:pt>
                <c:pt idx="62289">
                  <c:v>5.3096774193548297</c:v>
                </c:pt>
                <c:pt idx="62290">
                  <c:v>3.7943262411347498</c:v>
                </c:pt>
                <c:pt idx="62291">
                  <c:v>6.8903225806451598</c:v>
                </c:pt>
                <c:pt idx="62292">
                  <c:v>8.0733333333333306</c:v>
                </c:pt>
                <c:pt idx="62293">
                  <c:v>9.2516129032257997</c:v>
                </c:pt>
                <c:pt idx="62294">
                  <c:v>15.8278145695364</c:v>
                </c:pt>
                <c:pt idx="62295">
                  <c:v>12.696774193548301</c:v>
                </c:pt>
                <c:pt idx="62296">
                  <c:v>4.8789808917197401</c:v>
                </c:pt>
                <c:pt idx="62297">
                  <c:v>-3.3112582781456901E-2</c:v>
                </c:pt>
                <c:pt idx="62298">
                  <c:v>6.2516129032257997</c:v>
                </c:pt>
                <c:pt idx="62299">
                  <c:v>7.1123595505617896</c:v>
                </c:pt>
                <c:pt idx="62300">
                  <c:v>13.0913978494623</c:v>
                </c:pt>
                <c:pt idx="62301">
                  <c:v>-4.1203703703703702</c:v>
                </c:pt>
                <c:pt idx="62302">
                  <c:v>-0.51700680272108801</c:v>
                </c:pt>
                <c:pt idx="62303">
                  <c:v>2.3333333333333299</c:v>
                </c:pt>
                <c:pt idx="62304">
                  <c:v>-0.689873417721519</c:v>
                </c:pt>
                <c:pt idx="62305">
                  <c:v>-0.37419354838709601</c:v>
                </c:pt>
                <c:pt idx="62306">
                  <c:v>4.7285714285714198</c:v>
                </c:pt>
                <c:pt idx="62307">
                  <c:v>2.7741935483870899</c:v>
                </c:pt>
                <c:pt idx="62308">
                  <c:v>5.0753424657534199</c:v>
                </c:pt>
                <c:pt idx="62309">
                  <c:v>-1.88333333333333</c:v>
                </c:pt>
                <c:pt idx="62310">
                  <c:v>-3.8387096774193501</c:v>
                </c:pt>
                <c:pt idx="62311">
                  <c:v>1.00925925925925</c:v>
                </c:pt>
                <c:pt idx="62312">
                  <c:v>9.3504273504273492</c:v>
                </c:pt>
                <c:pt idx="62313">
                  <c:v>4.1786600496277897</c:v>
                </c:pt>
                <c:pt idx="62314">
                  <c:v>2.5404444444444398</c:v>
                </c:pt>
                <c:pt idx="62315">
                  <c:v>5.7723146747352496</c:v>
                </c:pt>
                <c:pt idx="62316">
                  <c:v>5.1419984973703903</c:v>
                </c:pt>
                <c:pt idx="62317">
                  <c:v>4.3509025270758102</c:v>
                </c:pt>
                <c:pt idx="62318">
                  <c:v>7.7477763659466303</c:v>
                </c:pt>
                <c:pt idx="62319">
                  <c:v>6.9878141660319804</c:v>
                </c:pt>
                <c:pt idx="62320">
                  <c:v>2.4791824375473102</c:v>
                </c:pt>
                <c:pt idx="62321">
                  <c:v>1.31447587354409</c:v>
                </c:pt>
                <c:pt idx="62322">
                  <c:v>1.56335460346399</c:v>
                </c:pt>
                <c:pt idx="62323">
                  <c:v>1.4132743362831801</c:v>
                </c:pt>
                <c:pt idx="62324">
                  <c:v>9.1738424045491396</c:v>
                </c:pt>
                <c:pt idx="62325">
                  <c:v>0</c:v>
                </c:pt>
                <c:pt idx="62326">
                  <c:v>-2.1428571428571401</c:v>
                </c:pt>
                <c:pt idx="62327">
                  <c:v>17.6538461538461</c:v>
                </c:pt>
                <c:pt idx="62328">
                  <c:v>4.76</c:v>
                </c:pt>
                <c:pt idx="62329">
                  <c:v>10.117647058823501</c:v>
                </c:pt>
                <c:pt idx="62330">
                  <c:v>-0.85</c:v>
                </c:pt>
                <c:pt idx="62331">
                  <c:v>2.4761904761904701</c:v>
                </c:pt>
                <c:pt idx="62332">
                  <c:v>2.5882352941176401</c:v>
                </c:pt>
                <c:pt idx="62333">
                  <c:v>22.5416666666666</c:v>
                </c:pt>
                <c:pt idx="62334">
                  <c:v>3.4814814814814801</c:v>
                </c:pt>
                <c:pt idx="62335">
                  <c:v>8</c:v>
                </c:pt>
                <c:pt idx="62336">
                  <c:v>-1.2777777777777699</c:v>
                </c:pt>
                <c:pt idx="62337">
                  <c:v>4.8333333333333304</c:v>
                </c:pt>
                <c:pt idx="62338">
                  <c:v>2.3333333333333299</c:v>
                </c:pt>
                <c:pt idx="62339">
                  <c:v>0.50806451612903203</c:v>
                </c:pt>
                <c:pt idx="62340">
                  <c:v>2.7423076923076901</c:v>
                </c:pt>
                <c:pt idx="62341">
                  <c:v>6.3262411347517702</c:v>
                </c:pt>
                <c:pt idx="62342">
                  <c:v>4.6111111111111098</c:v>
                </c:pt>
                <c:pt idx="62343">
                  <c:v>4.6654676258992804</c:v>
                </c:pt>
                <c:pt idx="62344">
                  <c:v>6.4166666666666599</c:v>
                </c:pt>
                <c:pt idx="62345">
                  <c:v>5.8909952606634999</c:v>
                </c:pt>
                <c:pt idx="62346">
                  <c:v>6.2202166064981901</c:v>
                </c:pt>
                <c:pt idx="62347">
                  <c:v>4.6129943502824799</c:v>
                </c:pt>
                <c:pt idx="62348">
                  <c:v>-2.0888888888888801</c:v>
                </c:pt>
                <c:pt idx="62349">
                  <c:v>1.48616600790513</c:v>
                </c:pt>
                <c:pt idx="62350">
                  <c:v>6.2191235059760901</c:v>
                </c:pt>
                <c:pt idx="62351">
                  <c:v>3.3396584440227701</c:v>
                </c:pt>
                <c:pt idx="62352">
                  <c:v>3.3075313807531299</c:v>
                </c:pt>
                <c:pt idx="62353">
                  <c:v>2.9109131403117998</c:v>
                </c:pt>
                <c:pt idx="62354">
                  <c:v>4.3326653306613201</c:v>
                </c:pt>
                <c:pt idx="62355">
                  <c:v>7.5359999999999996</c:v>
                </c:pt>
                <c:pt idx="62356">
                  <c:v>10.7887096774193</c:v>
                </c:pt>
                <c:pt idx="62357">
                  <c:v>13.4695817490494</c:v>
                </c:pt>
                <c:pt idx="62358">
                  <c:v>8.5666666666666593</c:v>
                </c:pt>
                <c:pt idx="62359">
                  <c:v>-0.62448132780082899</c:v>
                </c:pt>
                <c:pt idx="62360">
                  <c:v>0.97750511247443705</c:v>
                </c:pt>
                <c:pt idx="62361">
                  <c:v>1.50206611570247</c:v>
                </c:pt>
                <c:pt idx="62362">
                  <c:v>2.7645914396887101</c:v>
                </c:pt>
                <c:pt idx="62363">
                  <c:v>47.684931506849303</c:v>
                </c:pt>
                <c:pt idx="62364">
                  <c:v>23.918604651162699</c:v>
                </c:pt>
                <c:pt idx="62365">
                  <c:v>10.77734375</c:v>
                </c:pt>
                <c:pt idx="62366">
                  <c:v>13.571955719557099</c:v>
                </c:pt>
                <c:pt idx="62367">
                  <c:v>10.7156862745098</c:v>
                </c:pt>
                <c:pt idx="62368">
                  <c:v>22.094117647058798</c:v>
                </c:pt>
                <c:pt idx="62369">
                  <c:v>10.7102473498233</c:v>
                </c:pt>
                <c:pt idx="62370">
                  <c:v>13.9715447154471</c:v>
                </c:pt>
                <c:pt idx="62371">
                  <c:v>37.151898734177202</c:v>
                </c:pt>
                <c:pt idx="62372">
                  <c:v>30.872340425531899</c:v>
                </c:pt>
                <c:pt idx="62373">
                  <c:v>4.6515151515151496</c:v>
                </c:pt>
                <c:pt idx="62374">
                  <c:v>19.132450331125799</c:v>
                </c:pt>
                <c:pt idx="62375">
                  <c:v>19.75</c:v>
                </c:pt>
                <c:pt idx="62376">
                  <c:v>21.193548387096701</c:v>
                </c:pt>
                <c:pt idx="62377">
                  <c:v>18.645161290322498</c:v>
                </c:pt>
                <c:pt idx="62378">
                  <c:v>5.0999999999999996</c:v>
                </c:pt>
                <c:pt idx="62379">
                  <c:v>10.6451612903225</c:v>
                </c:pt>
                <c:pt idx="62380">
                  <c:v>25.344827586206801</c:v>
                </c:pt>
                <c:pt idx="62381">
                  <c:v>7.5806451612903203</c:v>
                </c:pt>
                <c:pt idx="62382">
                  <c:v>66.571428571428498</c:v>
                </c:pt>
                <c:pt idx="62383">
                  <c:v>12.1111111111111</c:v>
                </c:pt>
                <c:pt idx="62384">
                  <c:v>-6.3333333333333304</c:v>
                </c:pt>
                <c:pt idx="62385">
                  <c:v>68</c:v>
                </c:pt>
                <c:pt idx="62386">
                  <c:v>12.372881355932201</c:v>
                </c:pt>
                <c:pt idx="62387">
                  <c:v>59.1020408163265</c:v>
                </c:pt>
                <c:pt idx="62388">
                  <c:v>29.865384615384599</c:v>
                </c:pt>
                <c:pt idx="62389">
                  <c:v>122.8</c:v>
                </c:pt>
                <c:pt idx="62390">
                  <c:v>14.4545454545454</c:v>
                </c:pt>
                <c:pt idx="62391">
                  <c:v>6.6521739130434696</c:v>
                </c:pt>
                <c:pt idx="62392">
                  <c:v>28.959459459459399</c:v>
                </c:pt>
                <c:pt idx="62393">
                  <c:v>9.9692307692307693</c:v>
                </c:pt>
                <c:pt idx="62394">
                  <c:v>1.5576923076922999</c:v>
                </c:pt>
                <c:pt idx="62395">
                  <c:v>20.4339622641509</c:v>
                </c:pt>
                <c:pt idx="62396">
                  <c:v>28.960784313725402</c:v>
                </c:pt>
                <c:pt idx="62397">
                  <c:v>80.238805970149201</c:v>
                </c:pt>
                <c:pt idx="62398">
                  <c:v>-0.5</c:v>
                </c:pt>
                <c:pt idx="62399">
                  <c:v>14.4333333333333</c:v>
                </c:pt>
                <c:pt idx="62400">
                  <c:v>-3</c:v>
                </c:pt>
                <c:pt idx="62401">
                  <c:v>4.3</c:v>
                </c:pt>
                <c:pt idx="62402">
                  <c:v>18.967741935483801</c:v>
                </c:pt>
                <c:pt idx="62403">
                  <c:v>5</c:v>
                </c:pt>
                <c:pt idx="62404">
                  <c:v>24.04</c:v>
                </c:pt>
                <c:pt idx="62405">
                  <c:v>10.8888888888888</c:v>
                </c:pt>
                <c:pt idx="62406">
                  <c:v>9</c:v>
                </c:pt>
                <c:pt idx="62407">
                  <c:v>4.4516129032257998</c:v>
                </c:pt>
                <c:pt idx="62408">
                  <c:v>18.1111111111111</c:v>
                </c:pt>
                <c:pt idx="62409">
                  <c:v>5.25</c:v>
                </c:pt>
                <c:pt idx="62410">
                  <c:v>28.923076923076898</c:v>
                </c:pt>
                <c:pt idx="62411">
                  <c:v>32.5</c:v>
                </c:pt>
                <c:pt idx="62412">
                  <c:v>21.3333333333333</c:v>
                </c:pt>
                <c:pt idx="62413">
                  <c:v>11.6666666666666</c:v>
                </c:pt>
                <c:pt idx="62414">
                  <c:v>29.4166666666666</c:v>
                </c:pt>
                <c:pt idx="62415">
                  <c:v>14.5555555555555</c:v>
                </c:pt>
                <c:pt idx="62416">
                  <c:v>15.2222222222222</c:v>
                </c:pt>
                <c:pt idx="62417">
                  <c:v>73.625</c:v>
                </c:pt>
                <c:pt idx="62418">
                  <c:v>21.8</c:v>
                </c:pt>
                <c:pt idx="62419">
                  <c:v>26</c:v>
                </c:pt>
                <c:pt idx="62420">
                  <c:v>5.6158038147138898</c:v>
                </c:pt>
                <c:pt idx="62421">
                  <c:v>3.77099236641221</c:v>
                </c:pt>
                <c:pt idx="62422">
                  <c:v>0.66666666666666596</c:v>
                </c:pt>
                <c:pt idx="62423">
                  <c:v>0.87741046831955904</c:v>
                </c:pt>
                <c:pt idx="62424">
                  <c:v>0.522486772486772</c:v>
                </c:pt>
                <c:pt idx="62425">
                  <c:v>4.2221018418201499</c:v>
                </c:pt>
                <c:pt idx="62426">
                  <c:v>1.63398692810457</c:v>
                </c:pt>
                <c:pt idx="62427">
                  <c:v>4.45</c:v>
                </c:pt>
                <c:pt idx="62428">
                  <c:v>0.83627204030226698</c:v>
                </c:pt>
                <c:pt idx="62429">
                  <c:v>1.4416796267496099</c:v>
                </c:pt>
                <c:pt idx="62430">
                  <c:v>5.3423019431987999</c:v>
                </c:pt>
                <c:pt idx="62431">
                  <c:v>9.6274238227146807</c:v>
                </c:pt>
                <c:pt idx="62432">
                  <c:v>46</c:v>
                </c:pt>
                <c:pt idx="62433">
                  <c:v>21</c:v>
                </c:pt>
                <c:pt idx="62434">
                  <c:v>36.2222222222222</c:v>
                </c:pt>
                <c:pt idx="62435">
                  <c:v>36.375</c:v>
                </c:pt>
                <c:pt idx="62436">
                  <c:v>8.3333333333333304</c:v>
                </c:pt>
                <c:pt idx="62437">
                  <c:v>27.3333333333333</c:v>
                </c:pt>
                <c:pt idx="62438">
                  <c:v>7.2727272727272698</c:v>
                </c:pt>
                <c:pt idx="62439">
                  <c:v>45.307692307692299</c:v>
                </c:pt>
                <c:pt idx="62440">
                  <c:v>24.846153846153801</c:v>
                </c:pt>
                <c:pt idx="62441">
                  <c:v>5.0909090909090899</c:v>
                </c:pt>
                <c:pt idx="62442">
                  <c:v>0</c:v>
                </c:pt>
                <c:pt idx="62443">
                  <c:v>3.88888888888888</c:v>
                </c:pt>
                <c:pt idx="62444">
                  <c:v>36</c:v>
                </c:pt>
                <c:pt idx="62445">
                  <c:v>-2.1176470588235201</c:v>
                </c:pt>
                <c:pt idx="62446">
                  <c:v>34.714285714285701</c:v>
                </c:pt>
                <c:pt idx="62447">
                  <c:v>32.6666666666666</c:v>
                </c:pt>
                <c:pt idx="62448">
                  <c:v>7.5</c:v>
                </c:pt>
                <c:pt idx="62449">
                  <c:v>45</c:v>
                </c:pt>
                <c:pt idx="62450">
                  <c:v>-1.63513513513513</c:v>
                </c:pt>
                <c:pt idx="62451">
                  <c:v>-0.74305555555555503</c:v>
                </c:pt>
                <c:pt idx="62452">
                  <c:v>-1.7677419354838699</c:v>
                </c:pt>
                <c:pt idx="62453">
                  <c:v>-0.04</c:v>
                </c:pt>
                <c:pt idx="62454">
                  <c:v>-2.3645833333333299</c:v>
                </c:pt>
                <c:pt idx="62455">
                  <c:v>0.63400576368876005</c:v>
                </c:pt>
                <c:pt idx="62456">
                  <c:v>0.78436657681940702</c:v>
                </c:pt>
                <c:pt idx="62457">
                  <c:v>1.62258953168044</c:v>
                </c:pt>
                <c:pt idx="62458">
                  <c:v>3.2536585365853599</c:v>
                </c:pt>
                <c:pt idx="62459">
                  <c:v>0.84615384615384603</c:v>
                </c:pt>
                <c:pt idx="62460">
                  <c:v>0.10695187165775399</c:v>
                </c:pt>
                <c:pt idx="62461">
                  <c:v>10.185628742514901</c:v>
                </c:pt>
                <c:pt idx="62462">
                  <c:v>7.9359756097560901</c:v>
                </c:pt>
                <c:pt idx="62463">
                  <c:v>7.6433121019108194E-2</c:v>
                </c:pt>
                <c:pt idx="62464">
                  <c:v>-2.77857142857142</c:v>
                </c:pt>
                <c:pt idx="62465">
                  <c:v>3.6220095693779899</c:v>
                </c:pt>
                <c:pt idx="62466">
                  <c:v>-3.2938388625592401</c:v>
                </c:pt>
                <c:pt idx="62467">
                  <c:v>-3.5436893203883399</c:v>
                </c:pt>
                <c:pt idx="62468">
                  <c:v>12.1160220994475</c:v>
                </c:pt>
                <c:pt idx="62469">
                  <c:v>0.16666666666666599</c:v>
                </c:pt>
                <c:pt idx="62470">
                  <c:v>-4.1016949152542299</c:v>
                </c:pt>
                <c:pt idx="62471">
                  <c:v>9.6508474576271102</c:v>
                </c:pt>
                <c:pt idx="62472">
                  <c:v>5.2247191011235898</c:v>
                </c:pt>
                <c:pt idx="62473">
                  <c:v>7.2861189801699702</c:v>
                </c:pt>
                <c:pt idx="62474">
                  <c:v>12.8723958333333</c:v>
                </c:pt>
                <c:pt idx="62475">
                  <c:v>6.9646017699114999</c:v>
                </c:pt>
                <c:pt idx="62476">
                  <c:v>9.4070981210855908</c:v>
                </c:pt>
                <c:pt idx="62477">
                  <c:v>9.5711159737417901</c:v>
                </c:pt>
                <c:pt idx="62478">
                  <c:v>15.2386117136659</c:v>
                </c:pt>
                <c:pt idx="62479">
                  <c:v>10.578640776699</c:v>
                </c:pt>
                <c:pt idx="62480">
                  <c:v>8.0798004987531105</c:v>
                </c:pt>
                <c:pt idx="62481">
                  <c:v>13.8433476394849</c:v>
                </c:pt>
                <c:pt idx="62482">
                  <c:v>8.1669902912621293</c:v>
                </c:pt>
                <c:pt idx="62483">
                  <c:v>8.1451990632318498</c:v>
                </c:pt>
                <c:pt idx="62484">
                  <c:v>12.2205882352941</c:v>
                </c:pt>
                <c:pt idx="62485">
                  <c:v>13.72553699284</c:v>
                </c:pt>
                <c:pt idx="62486">
                  <c:v>-0.36869747899159599</c:v>
                </c:pt>
                <c:pt idx="62487">
                  <c:v>-1.3760092272202999</c:v>
                </c:pt>
                <c:pt idx="62488">
                  <c:v>-3.1909909909909899</c:v>
                </c:pt>
                <c:pt idx="62489">
                  <c:v>-2.53930348258706</c:v>
                </c:pt>
                <c:pt idx="62490">
                  <c:v>-4.02226524685382</c:v>
                </c:pt>
                <c:pt idx="62491">
                  <c:v>-1.8956450287592399</c:v>
                </c:pt>
                <c:pt idx="62492">
                  <c:v>-1.07792207792207</c:v>
                </c:pt>
                <c:pt idx="62493">
                  <c:v>-0.67401285583103698</c:v>
                </c:pt>
                <c:pt idx="62494">
                  <c:v>-3.1119766309639698</c:v>
                </c:pt>
                <c:pt idx="62495">
                  <c:v>-3.0616352201257802</c:v>
                </c:pt>
                <c:pt idx="62496">
                  <c:v>-0.19432773109243601</c:v>
                </c:pt>
                <c:pt idx="62497">
                  <c:v>6.1961823966065701</c:v>
                </c:pt>
                <c:pt idx="62498">
                  <c:v>3.2524590163934399</c:v>
                </c:pt>
                <c:pt idx="62499">
                  <c:v>2.2608695652173898</c:v>
                </c:pt>
                <c:pt idx="62500">
                  <c:v>4.1741935483870902</c:v>
                </c:pt>
                <c:pt idx="62501">
                  <c:v>3.6366666666666601</c:v>
                </c:pt>
                <c:pt idx="62502">
                  <c:v>-0.42580645161290298</c:v>
                </c:pt>
                <c:pt idx="62503">
                  <c:v>6.8224852071005904</c:v>
                </c:pt>
                <c:pt idx="62504">
                  <c:v>16.566308243727502</c:v>
                </c:pt>
                <c:pt idx="62505">
                  <c:v>12.2460567823343</c:v>
                </c:pt>
                <c:pt idx="62506">
                  <c:v>-0.78231292517006801</c:v>
                </c:pt>
                <c:pt idx="62507">
                  <c:v>-2.6260504201680601</c:v>
                </c:pt>
                <c:pt idx="62508">
                  <c:v>-3.9347826086956501</c:v>
                </c:pt>
                <c:pt idx="62509">
                  <c:v>3.2225806451612899</c:v>
                </c:pt>
                <c:pt idx="62510">
                  <c:v>2.43333333333333</c:v>
                </c:pt>
                <c:pt idx="62511">
                  <c:v>-1.3714285714285701</c:v>
                </c:pt>
                <c:pt idx="62512">
                  <c:v>3.0258064516129002</c:v>
                </c:pt>
                <c:pt idx="62513">
                  <c:v>1.68333333333333</c:v>
                </c:pt>
                <c:pt idx="62514">
                  <c:v>-3.86018237082066</c:v>
                </c:pt>
                <c:pt idx="62515">
                  <c:v>4.9120654396727996</c:v>
                </c:pt>
                <c:pt idx="62516">
                  <c:v>9.3631067961165009</c:v>
                </c:pt>
                <c:pt idx="62517">
                  <c:v>8.51294117647058</c:v>
                </c:pt>
                <c:pt idx="62518">
                  <c:v>-2.4228187919463</c:v>
                </c:pt>
                <c:pt idx="62519">
                  <c:v>-5.6007751937984498</c:v>
                </c:pt>
                <c:pt idx="62520">
                  <c:v>-4.2320261437908497</c:v>
                </c:pt>
                <c:pt idx="62521">
                  <c:v>2.4103139013452899</c:v>
                </c:pt>
                <c:pt idx="62522">
                  <c:v>3.2973856209150298</c:v>
                </c:pt>
                <c:pt idx="62523">
                  <c:v>-4.9680851063829703</c:v>
                </c:pt>
                <c:pt idx="62524">
                  <c:v>0.31561461794019902</c:v>
                </c:pt>
                <c:pt idx="62525">
                  <c:v>-5.1541218637992801</c:v>
                </c:pt>
                <c:pt idx="62526">
                  <c:v>-0.87096774193548299</c:v>
                </c:pt>
                <c:pt idx="62527">
                  <c:v>6.0606060606060597</c:v>
                </c:pt>
                <c:pt idx="62528">
                  <c:v>-0.64516129032257996</c:v>
                </c:pt>
                <c:pt idx="62529">
                  <c:v>11.1225806451612</c:v>
                </c:pt>
                <c:pt idx="62530">
                  <c:v>5.0454545454545396</c:v>
                </c:pt>
                <c:pt idx="62531">
                  <c:v>-0.648745519713261</c:v>
                </c:pt>
                <c:pt idx="62532">
                  <c:v>-2.6816608996539699</c:v>
                </c:pt>
                <c:pt idx="62533">
                  <c:v>3.9026845637583798</c:v>
                </c:pt>
                <c:pt idx="62534">
                  <c:v>0.396774193548387</c:v>
                </c:pt>
                <c:pt idx="62535">
                  <c:v>-3.1843971631205599</c:v>
                </c:pt>
                <c:pt idx="62536">
                  <c:v>2.49501661129568</c:v>
                </c:pt>
                <c:pt idx="62537">
                  <c:v>-3.3476702508960501</c:v>
                </c:pt>
                <c:pt idx="62538">
                  <c:v>2.9774193548387098</c:v>
                </c:pt>
                <c:pt idx="62539">
                  <c:v>-0.65757575757575704</c:v>
                </c:pt>
                <c:pt idx="62540">
                  <c:v>-6.4516129032257993E-2</c:v>
                </c:pt>
                <c:pt idx="62541">
                  <c:v>0.60645161290322502</c:v>
                </c:pt>
                <c:pt idx="62542">
                  <c:v>1.3545454545454501</c:v>
                </c:pt>
                <c:pt idx="62543">
                  <c:v>1.1397849462365499</c:v>
                </c:pt>
                <c:pt idx="62544">
                  <c:v>3.8961937716262902</c:v>
                </c:pt>
                <c:pt idx="62545">
                  <c:v>6.3198653198653201</c:v>
                </c:pt>
                <c:pt idx="62546">
                  <c:v>4.9090909090909003</c:v>
                </c:pt>
                <c:pt idx="62547">
                  <c:v>54.6666666666666</c:v>
                </c:pt>
                <c:pt idx="62548">
                  <c:v>44.75</c:v>
                </c:pt>
                <c:pt idx="62549">
                  <c:v>-1.44444444444444</c:v>
                </c:pt>
                <c:pt idx="62550">
                  <c:v>-9</c:v>
                </c:pt>
                <c:pt idx="62551">
                  <c:v>6.625</c:v>
                </c:pt>
                <c:pt idx="62552">
                  <c:v>74.230769230769198</c:v>
                </c:pt>
                <c:pt idx="62553">
                  <c:v>11.736842105263101</c:v>
                </c:pt>
                <c:pt idx="62554">
                  <c:v>2</c:v>
                </c:pt>
                <c:pt idx="62555">
                  <c:v>44.8888888888888</c:v>
                </c:pt>
                <c:pt idx="62556">
                  <c:v>16.625</c:v>
                </c:pt>
                <c:pt idx="62557">
                  <c:v>53.1111111111111</c:v>
                </c:pt>
                <c:pt idx="62558">
                  <c:v>20.7777777777777</c:v>
                </c:pt>
                <c:pt idx="62559">
                  <c:v>18</c:v>
                </c:pt>
                <c:pt idx="62560">
                  <c:v>14</c:v>
                </c:pt>
                <c:pt idx="62561">
                  <c:v>0</c:v>
                </c:pt>
                <c:pt idx="62562">
                  <c:v>105.818181818181</c:v>
                </c:pt>
                <c:pt idx="62563">
                  <c:v>21.2222222222222</c:v>
                </c:pt>
                <c:pt idx="62564">
                  <c:v>8.7857142857142794</c:v>
                </c:pt>
                <c:pt idx="62565">
                  <c:v>12.3888888888888</c:v>
                </c:pt>
                <c:pt idx="62566">
                  <c:v>21.736842105263101</c:v>
                </c:pt>
                <c:pt idx="62567">
                  <c:v>25.6</c:v>
                </c:pt>
                <c:pt idx="62568">
                  <c:v>8.8888888888888893</c:v>
                </c:pt>
                <c:pt idx="62569">
                  <c:v>20.4615384615384</c:v>
                </c:pt>
                <c:pt idx="62570">
                  <c:v>6.5</c:v>
                </c:pt>
                <c:pt idx="62571">
                  <c:v>11.6666666666666</c:v>
                </c:pt>
                <c:pt idx="62572">
                  <c:v>68.1666666666666</c:v>
                </c:pt>
                <c:pt idx="62573">
                  <c:v>-4.9000000000000004</c:v>
                </c:pt>
                <c:pt idx="62574">
                  <c:v>18.363636363636299</c:v>
                </c:pt>
                <c:pt idx="62575">
                  <c:v>16.25</c:v>
                </c:pt>
                <c:pt idx="62576">
                  <c:v>4.6363636363636296</c:v>
                </c:pt>
                <c:pt idx="62577">
                  <c:v>-0.35714285714285698</c:v>
                </c:pt>
                <c:pt idx="62578">
                  <c:v>1.3125</c:v>
                </c:pt>
                <c:pt idx="62579">
                  <c:v>2.5416666666666599</c:v>
                </c:pt>
                <c:pt idx="62580">
                  <c:v>2.4</c:v>
                </c:pt>
                <c:pt idx="62581">
                  <c:v>-1.5384615384615301</c:v>
                </c:pt>
                <c:pt idx="62582">
                  <c:v>0.875</c:v>
                </c:pt>
                <c:pt idx="62583">
                  <c:v>-3.2222222222222201</c:v>
                </c:pt>
                <c:pt idx="62584">
                  <c:v>6.6666666666666599</c:v>
                </c:pt>
                <c:pt idx="62585">
                  <c:v>-4.1111111111111098</c:v>
                </c:pt>
                <c:pt idx="62586">
                  <c:v>-0.3125</c:v>
                </c:pt>
                <c:pt idx="62587">
                  <c:v>-3.1875</c:v>
                </c:pt>
                <c:pt idx="62588">
                  <c:v>-1.3125</c:v>
                </c:pt>
                <c:pt idx="62589">
                  <c:v>800</c:v>
                </c:pt>
                <c:pt idx="62590">
                  <c:v>9.6118479221927497</c:v>
                </c:pt>
                <c:pt idx="62591">
                  <c:v>13.4422066549912</c:v>
                </c:pt>
                <c:pt idx="62592">
                  <c:v>12.5318559556786</c:v>
                </c:pt>
                <c:pt idx="62593">
                  <c:v>7.1697635135135096</c:v>
                </c:pt>
                <c:pt idx="62594">
                  <c:v>4.6301096709870304</c:v>
                </c:pt>
                <c:pt idx="62595">
                  <c:v>7.6089171974522296</c:v>
                </c:pt>
                <c:pt idx="62596">
                  <c:v>8.7039473684210495</c:v>
                </c:pt>
                <c:pt idx="62597">
                  <c:v>7.9230769230769198</c:v>
                </c:pt>
                <c:pt idx="62598">
                  <c:v>4.0107784431137699</c:v>
                </c:pt>
                <c:pt idx="62599">
                  <c:v>7.6027972027972002</c:v>
                </c:pt>
                <c:pt idx="62600">
                  <c:v>5.5014191106906303</c:v>
                </c:pt>
                <c:pt idx="62601">
                  <c:v>13.7962962962962</c:v>
                </c:pt>
                <c:pt idx="62602">
                  <c:v>6.7481081081080996</c:v>
                </c:pt>
                <c:pt idx="62603">
                  <c:v>8.7751479289940804</c:v>
                </c:pt>
                <c:pt idx="62604">
                  <c:v>10.205376344086</c:v>
                </c:pt>
                <c:pt idx="62605">
                  <c:v>10.048223350253799</c:v>
                </c:pt>
                <c:pt idx="62606">
                  <c:v>9.2358490566037705</c:v>
                </c:pt>
                <c:pt idx="62607">
                  <c:v>9.0344086021505294</c:v>
                </c:pt>
                <c:pt idx="62608">
                  <c:v>7.016713091922</c:v>
                </c:pt>
                <c:pt idx="62609">
                  <c:v>9.7853773584905603</c:v>
                </c:pt>
                <c:pt idx="62610">
                  <c:v>0.83012820512820495</c:v>
                </c:pt>
                <c:pt idx="62611">
                  <c:v>7.7602523659305902</c:v>
                </c:pt>
                <c:pt idx="62612">
                  <c:v>7.5429292929292897</c:v>
                </c:pt>
                <c:pt idx="62613">
                  <c:v>13.3197674418604</c:v>
                </c:pt>
                <c:pt idx="62614">
                  <c:v>-17</c:v>
                </c:pt>
                <c:pt idx="62615">
                  <c:v>-2.5384615384615299</c:v>
                </c:pt>
                <c:pt idx="62616">
                  <c:v>65</c:v>
                </c:pt>
                <c:pt idx="62617">
                  <c:v>12.067251461988301</c:v>
                </c:pt>
                <c:pt idx="62618">
                  <c:v>17.047468354430301</c:v>
                </c:pt>
                <c:pt idx="62619">
                  <c:v>14.9317585301837</c:v>
                </c:pt>
                <c:pt idx="62620">
                  <c:v>8.8716981132075396</c:v>
                </c:pt>
                <c:pt idx="62621">
                  <c:v>15.340909090908999</c:v>
                </c:pt>
                <c:pt idx="62622">
                  <c:v>-6.25</c:v>
                </c:pt>
                <c:pt idx="62623">
                  <c:v>5.9749999999999996</c:v>
                </c:pt>
                <c:pt idx="62624">
                  <c:v>4.4795321637426904</c:v>
                </c:pt>
                <c:pt idx="62625">
                  <c:v>13.820441988950201</c:v>
                </c:pt>
                <c:pt idx="62626">
                  <c:v>19.539215686274499</c:v>
                </c:pt>
                <c:pt idx="62627">
                  <c:v>17.6039603960396</c:v>
                </c:pt>
                <c:pt idx="62628">
                  <c:v>17.140350877192901</c:v>
                </c:pt>
                <c:pt idx="62629">
                  <c:v>11.9545454545454</c:v>
                </c:pt>
                <c:pt idx="62630">
                  <c:v>119.2</c:v>
                </c:pt>
                <c:pt idx="62631">
                  <c:v>3.2307692307692299</c:v>
                </c:pt>
                <c:pt idx="62632">
                  <c:v>4.6984126984126897</c:v>
                </c:pt>
                <c:pt idx="62633">
                  <c:v>16.508928571428498</c:v>
                </c:pt>
                <c:pt idx="62634">
                  <c:v>3.8856589147286802</c:v>
                </c:pt>
                <c:pt idx="62635">
                  <c:v>8.6821052631578901</c:v>
                </c:pt>
                <c:pt idx="62636">
                  <c:v>7.7836812144212502</c:v>
                </c:pt>
                <c:pt idx="62637">
                  <c:v>4.4208416833667297</c:v>
                </c:pt>
                <c:pt idx="62638">
                  <c:v>1.5404339250493</c:v>
                </c:pt>
                <c:pt idx="62639">
                  <c:v>2.6071428571428501</c:v>
                </c:pt>
                <c:pt idx="62640">
                  <c:v>4.2081081081081004</c:v>
                </c:pt>
                <c:pt idx="62641">
                  <c:v>4.6267281105990703</c:v>
                </c:pt>
                <c:pt idx="62642">
                  <c:v>3.44469525959367</c:v>
                </c:pt>
                <c:pt idx="62643">
                  <c:v>8.2749244712990908</c:v>
                </c:pt>
                <c:pt idx="62644">
                  <c:v>7.4529702970297</c:v>
                </c:pt>
                <c:pt idx="62645">
                  <c:v>10.8790697674418</c:v>
                </c:pt>
                <c:pt idx="62646">
                  <c:v>7.5136298421807703</c:v>
                </c:pt>
                <c:pt idx="62647">
                  <c:v>8.5386996904024706</c:v>
                </c:pt>
                <c:pt idx="62648">
                  <c:v>8.1076923076923002</c:v>
                </c:pt>
                <c:pt idx="62649">
                  <c:v>4.5415135929463597</c:v>
                </c:pt>
                <c:pt idx="62650">
                  <c:v>2.9448640483383599</c:v>
                </c:pt>
                <c:pt idx="62651">
                  <c:v>6.8874015748031496</c:v>
                </c:pt>
                <c:pt idx="62652">
                  <c:v>8.4122055674518208</c:v>
                </c:pt>
                <c:pt idx="62653">
                  <c:v>9.6176470588235201</c:v>
                </c:pt>
                <c:pt idx="62654">
                  <c:v>3.8331936295054398</c:v>
                </c:pt>
                <c:pt idx="62655">
                  <c:v>8.2424242424242404</c:v>
                </c:pt>
                <c:pt idx="62656">
                  <c:v>7.5147453083109896</c:v>
                </c:pt>
                <c:pt idx="62657">
                  <c:v>9.1875547765118295</c:v>
                </c:pt>
                <c:pt idx="62658">
                  <c:v>0</c:v>
                </c:pt>
                <c:pt idx="62659">
                  <c:v>17.9763033175355</c:v>
                </c:pt>
                <c:pt idx="62660">
                  <c:v>8.8291457286432102</c:v>
                </c:pt>
                <c:pt idx="62661">
                  <c:v>7.7</c:v>
                </c:pt>
                <c:pt idx="62662">
                  <c:v>9.8113207547169807</c:v>
                </c:pt>
                <c:pt idx="62663">
                  <c:v>-0.10606060606060599</c:v>
                </c:pt>
                <c:pt idx="62664">
                  <c:v>2</c:v>
                </c:pt>
                <c:pt idx="62665">
                  <c:v>15.3488372093023</c:v>
                </c:pt>
                <c:pt idx="62666">
                  <c:v>-16</c:v>
                </c:pt>
                <c:pt idx="62667">
                  <c:v>11.838709677419301</c:v>
                </c:pt>
                <c:pt idx="62668">
                  <c:v>16.6390328151986</c:v>
                </c:pt>
                <c:pt idx="62669">
                  <c:v>10.687810945273601</c:v>
                </c:pt>
                <c:pt idx="62670">
                  <c:v>16.996309963099598</c:v>
                </c:pt>
                <c:pt idx="62671">
                  <c:v>15.2878787878787</c:v>
                </c:pt>
                <c:pt idx="62672">
                  <c:v>0.73750000000000004</c:v>
                </c:pt>
                <c:pt idx="62673">
                  <c:v>-0.53333333333333299</c:v>
                </c:pt>
                <c:pt idx="62674">
                  <c:v>-3.8876404494382002</c:v>
                </c:pt>
                <c:pt idx="62675">
                  <c:v>19.352059925093599</c:v>
                </c:pt>
                <c:pt idx="62676">
                  <c:v>15.2731829573934</c:v>
                </c:pt>
                <c:pt idx="62677">
                  <c:v>13.4702258726899</c:v>
                </c:pt>
                <c:pt idx="62678">
                  <c:v>-1.17933130699088</c:v>
                </c:pt>
                <c:pt idx="62679">
                  <c:v>-0.115987460815047</c:v>
                </c:pt>
                <c:pt idx="62680">
                  <c:v>0.95478723404255295</c:v>
                </c:pt>
                <c:pt idx="62681">
                  <c:v>-2.4175531914893602</c:v>
                </c:pt>
                <c:pt idx="62682">
                  <c:v>-6.0258620689655098</c:v>
                </c:pt>
                <c:pt idx="62683">
                  <c:v>-0.94871794871794801</c:v>
                </c:pt>
                <c:pt idx="62684">
                  <c:v>-4.7222222222222197</c:v>
                </c:pt>
                <c:pt idx="62685">
                  <c:v>-9.3529411764705799</c:v>
                </c:pt>
                <c:pt idx="62686">
                  <c:v>-2.7222222222222201</c:v>
                </c:pt>
                <c:pt idx="62687">
                  <c:v>-4.9625000000000004</c:v>
                </c:pt>
                <c:pt idx="62688">
                  <c:v>-2.10903426791277</c:v>
                </c:pt>
                <c:pt idx="62689">
                  <c:v>-0.31564245810055802</c:v>
                </c:pt>
                <c:pt idx="62690">
                  <c:v>3.2129156010230102</c:v>
                </c:pt>
                <c:pt idx="62691">
                  <c:v>5.4862508383635102</c:v>
                </c:pt>
                <c:pt idx="62692">
                  <c:v>2.8233601841196698</c:v>
                </c:pt>
                <c:pt idx="62693">
                  <c:v>0.75086306098964295</c:v>
                </c:pt>
                <c:pt idx="62694">
                  <c:v>0.63115763546797998</c:v>
                </c:pt>
                <c:pt idx="62695">
                  <c:v>2.9246376811594201</c:v>
                </c:pt>
                <c:pt idx="62696">
                  <c:v>4.0972127804214802</c:v>
                </c:pt>
                <c:pt idx="62697">
                  <c:v>2.0752487562189001</c:v>
                </c:pt>
                <c:pt idx="62698">
                  <c:v>-1.19677219118559</c:v>
                </c:pt>
                <c:pt idx="62699">
                  <c:v>1.4430811179277401</c:v>
                </c:pt>
                <c:pt idx="62700">
                  <c:v>0.77337662337662305</c:v>
                </c:pt>
                <c:pt idx="62701">
                  <c:v>1.1840570317563099</c:v>
                </c:pt>
                <c:pt idx="62702">
                  <c:v>3.6378316032295199</c:v>
                </c:pt>
                <c:pt idx="62703">
                  <c:v>3.6218323586744599</c:v>
                </c:pt>
                <c:pt idx="62704">
                  <c:v>3.6630615640599</c:v>
                </c:pt>
                <c:pt idx="62705">
                  <c:v>-0.16566265060240901</c:v>
                </c:pt>
                <c:pt idx="62706">
                  <c:v>-4.1799709724238001</c:v>
                </c:pt>
                <c:pt idx="62707">
                  <c:v>-2.1445086705202301</c:v>
                </c:pt>
                <c:pt idx="62708">
                  <c:v>0.72340425531914898</c:v>
                </c:pt>
                <c:pt idx="62709">
                  <c:v>-0.82312925170067996</c:v>
                </c:pt>
                <c:pt idx="62710">
                  <c:v>-3.7085714285714202</c:v>
                </c:pt>
                <c:pt idx="62711">
                  <c:v>0.37243401759530698</c:v>
                </c:pt>
                <c:pt idx="62712">
                  <c:v>2.0086206896551699</c:v>
                </c:pt>
                <c:pt idx="62713">
                  <c:v>2.8201997780244099</c:v>
                </c:pt>
                <c:pt idx="62714">
                  <c:v>17.871539792387502</c:v>
                </c:pt>
                <c:pt idx="62715">
                  <c:v>17.3652253909843</c:v>
                </c:pt>
                <c:pt idx="62716">
                  <c:v>20.8850758180367</c:v>
                </c:pt>
                <c:pt idx="62717">
                  <c:v>13.4683069224353</c:v>
                </c:pt>
                <c:pt idx="62718">
                  <c:v>17.6565802113352</c:v>
                </c:pt>
                <c:pt idx="62719">
                  <c:v>15.7314328582145</c:v>
                </c:pt>
                <c:pt idx="62720">
                  <c:v>12.3073811931243</c:v>
                </c:pt>
                <c:pt idx="62721">
                  <c:v>15.7426597582038</c:v>
                </c:pt>
                <c:pt idx="62722">
                  <c:v>11.036787247087601</c:v>
                </c:pt>
                <c:pt idx="62723">
                  <c:v>14.223107569721099</c:v>
                </c:pt>
                <c:pt idx="62724">
                  <c:v>13.6689320388349</c:v>
                </c:pt>
                <c:pt idx="62725">
                  <c:v>19.449728260869499</c:v>
                </c:pt>
                <c:pt idx="62726">
                  <c:v>6.4597875569044003</c:v>
                </c:pt>
                <c:pt idx="62727">
                  <c:v>3.1077147016011599</c:v>
                </c:pt>
                <c:pt idx="62728">
                  <c:v>4.9848790322580596</c:v>
                </c:pt>
                <c:pt idx="62729">
                  <c:v>3.6468842729970299</c:v>
                </c:pt>
                <c:pt idx="62730">
                  <c:v>0.96406250000000004</c:v>
                </c:pt>
                <c:pt idx="62731">
                  <c:v>0.30769230769230699</c:v>
                </c:pt>
                <c:pt idx="62732">
                  <c:v>3.7454873646209301</c:v>
                </c:pt>
                <c:pt idx="62733">
                  <c:v>2.3731587561374701</c:v>
                </c:pt>
                <c:pt idx="62734">
                  <c:v>-1.67927382753403</c:v>
                </c:pt>
                <c:pt idx="62735">
                  <c:v>-1.9293739967897201</c:v>
                </c:pt>
                <c:pt idx="62736">
                  <c:v>-0.52865329512893899</c:v>
                </c:pt>
                <c:pt idx="62737">
                  <c:v>6.2111888111888103</c:v>
                </c:pt>
                <c:pt idx="62738">
                  <c:v>1.78504672897196</c:v>
                </c:pt>
                <c:pt idx="62739">
                  <c:v>8.1458333333333304</c:v>
                </c:pt>
                <c:pt idx="62740">
                  <c:v>4.9433962264150901</c:v>
                </c:pt>
                <c:pt idx="62741">
                  <c:v>9.0838709677419303</c:v>
                </c:pt>
                <c:pt idx="62742">
                  <c:v>11.880503144654</c:v>
                </c:pt>
                <c:pt idx="62743">
                  <c:v>12.953703703703701</c:v>
                </c:pt>
                <c:pt idx="62744">
                  <c:v>7.3207547169811296</c:v>
                </c:pt>
                <c:pt idx="62745">
                  <c:v>1.8018867924528299</c:v>
                </c:pt>
                <c:pt idx="62746">
                  <c:v>-0.21568627450980299</c:v>
                </c:pt>
                <c:pt idx="62747">
                  <c:v>0.83333333333333304</c:v>
                </c:pt>
                <c:pt idx="62748">
                  <c:v>5.5922330097087301</c:v>
                </c:pt>
                <c:pt idx="62749">
                  <c:v>25.329032258064501</c:v>
                </c:pt>
                <c:pt idx="62750">
                  <c:v>0.6</c:v>
                </c:pt>
                <c:pt idx="62751">
                  <c:v>3.9615384615384599</c:v>
                </c:pt>
                <c:pt idx="62752">
                  <c:v>23.038461538461501</c:v>
                </c:pt>
                <c:pt idx="62753">
                  <c:v>-0.62962962962962898</c:v>
                </c:pt>
                <c:pt idx="62754">
                  <c:v>17.84</c:v>
                </c:pt>
                <c:pt idx="62755">
                  <c:v>15.3846153846153</c:v>
                </c:pt>
                <c:pt idx="62756">
                  <c:v>9.0740740740740709</c:v>
                </c:pt>
                <c:pt idx="62757">
                  <c:v>-9.08</c:v>
                </c:pt>
                <c:pt idx="62758">
                  <c:v>27.185185185185102</c:v>
                </c:pt>
                <c:pt idx="62759">
                  <c:v>-7.5384615384615303</c:v>
                </c:pt>
                <c:pt idx="62760">
                  <c:v>20.695652173913</c:v>
                </c:pt>
                <c:pt idx="62761">
                  <c:v>15</c:v>
                </c:pt>
                <c:pt idx="62762">
                  <c:v>9.5918367346938709</c:v>
                </c:pt>
                <c:pt idx="62763">
                  <c:v>12.299354838709601</c:v>
                </c:pt>
                <c:pt idx="62764">
                  <c:v>9.6203904555314494</c:v>
                </c:pt>
                <c:pt idx="62765">
                  <c:v>8.4074492099322793</c:v>
                </c:pt>
                <c:pt idx="62766">
                  <c:v>8.7406568516421199</c:v>
                </c:pt>
                <c:pt idx="62767">
                  <c:v>11.789473684210501</c:v>
                </c:pt>
                <c:pt idx="62768">
                  <c:v>12.2764976958525</c:v>
                </c:pt>
                <c:pt idx="62769">
                  <c:v>10.467928496319599</c:v>
                </c:pt>
                <c:pt idx="62770">
                  <c:v>10.2928348909657</c:v>
                </c:pt>
                <c:pt idx="62771">
                  <c:v>3.2274939172749302</c:v>
                </c:pt>
                <c:pt idx="62772">
                  <c:v>4.0291715285880896</c:v>
                </c:pt>
                <c:pt idx="62773">
                  <c:v>5.2282734646581597</c:v>
                </c:pt>
                <c:pt idx="62774">
                  <c:v>19.399999999999999</c:v>
                </c:pt>
                <c:pt idx="62775">
                  <c:v>34.538461538461497</c:v>
                </c:pt>
                <c:pt idx="62776">
                  <c:v>38.5</c:v>
                </c:pt>
                <c:pt idx="62777">
                  <c:v>0</c:v>
                </c:pt>
                <c:pt idx="62778">
                  <c:v>5.42372881355932</c:v>
                </c:pt>
                <c:pt idx="62779">
                  <c:v>4.25</c:v>
                </c:pt>
                <c:pt idx="62780">
                  <c:v>6.61666666666666</c:v>
                </c:pt>
                <c:pt idx="62781">
                  <c:v>4.0307692307692298</c:v>
                </c:pt>
                <c:pt idx="62782">
                  <c:v>9.4731182795698903</c:v>
                </c:pt>
                <c:pt idx="62783">
                  <c:v>1.9583333333333299</c:v>
                </c:pt>
                <c:pt idx="62784">
                  <c:v>20.580645161290299</c:v>
                </c:pt>
                <c:pt idx="62785">
                  <c:v>8.76</c:v>
                </c:pt>
                <c:pt idx="62786">
                  <c:v>1.9222222222222201</c:v>
                </c:pt>
                <c:pt idx="62787">
                  <c:v>18.114754098360599</c:v>
                </c:pt>
                <c:pt idx="62788">
                  <c:v>5.9268292682926802</c:v>
                </c:pt>
                <c:pt idx="62789">
                  <c:v>7.9354838709677402</c:v>
                </c:pt>
                <c:pt idx="62790">
                  <c:v>7.4705882352941098</c:v>
                </c:pt>
                <c:pt idx="62791">
                  <c:v>6.2497497497497498</c:v>
                </c:pt>
                <c:pt idx="62792">
                  <c:v>7.3864406779660996</c:v>
                </c:pt>
                <c:pt idx="62793">
                  <c:v>6.21475680131904</c:v>
                </c:pt>
                <c:pt idx="62794">
                  <c:v>9.2067477442134091</c:v>
                </c:pt>
                <c:pt idx="62795">
                  <c:v>10.268758526602999</c:v>
                </c:pt>
                <c:pt idx="62796">
                  <c:v>11.689878542510099</c:v>
                </c:pt>
                <c:pt idx="62797">
                  <c:v>10.825332348596699</c:v>
                </c:pt>
                <c:pt idx="62798">
                  <c:v>5.6926070038910499</c:v>
                </c:pt>
                <c:pt idx="62799">
                  <c:v>4.8289473684210504</c:v>
                </c:pt>
                <c:pt idx="62800">
                  <c:v>5.0488850771869602</c:v>
                </c:pt>
                <c:pt idx="62801">
                  <c:v>8.5767946577629299</c:v>
                </c:pt>
                <c:pt idx="62802">
                  <c:v>2.7938931297709901</c:v>
                </c:pt>
                <c:pt idx="62803">
                  <c:v>1.4148148148148101</c:v>
                </c:pt>
                <c:pt idx="62804">
                  <c:v>4.8636363636363598</c:v>
                </c:pt>
                <c:pt idx="62805">
                  <c:v>1.30935251798561</c:v>
                </c:pt>
                <c:pt idx="62806">
                  <c:v>6.8608695652173903</c:v>
                </c:pt>
                <c:pt idx="62807">
                  <c:v>5.2508960573476697</c:v>
                </c:pt>
                <c:pt idx="62808">
                  <c:v>5.6394557823129201</c:v>
                </c:pt>
                <c:pt idx="62809">
                  <c:v>5.6869158878504598</c:v>
                </c:pt>
                <c:pt idx="62810">
                  <c:v>-2.8159999999999998</c:v>
                </c:pt>
                <c:pt idx="62811">
                  <c:v>-3.13274336283185</c:v>
                </c:pt>
                <c:pt idx="62812">
                  <c:v>-2.4732824427480899</c:v>
                </c:pt>
                <c:pt idx="62813">
                  <c:v>3.8098591549295699</c:v>
                </c:pt>
                <c:pt idx="62814">
                  <c:v>1.5059194948697701</c:v>
                </c:pt>
                <c:pt idx="62815">
                  <c:v>2.2882096069868898</c:v>
                </c:pt>
                <c:pt idx="62816">
                  <c:v>1.6039062500000001</c:v>
                </c:pt>
                <c:pt idx="62817">
                  <c:v>1.68794892258579</c:v>
                </c:pt>
                <c:pt idx="62818">
                  <c:v>3.24211356466876</c:v>
                </c:pt>
                <c:pt idx="62819">
                  <c:v>6.2932011331444704</c:v>
                </c:pt>
                <c:pt idx="62820">
                  <c:v>7.8546409807355504</c:v>
                </c:pt>
                <c:pt idx="62821">
                  <c:v>5.6825757575757496</c:v>
                </c:pt>
                <c:pt idx="62822">
                  <c:v>0.65688329839273196</c:v>
                </c:pt>
                <c:pt idx="62823">
                  <c:v>0.83292978208232404</c:v>
                </c:pt>
                <c:pt idx="62824">
                  <c:v>0.40658499234303203</c:v>
                </c:pt>
                <c:pt idx="62825">
                  <c:v>1.2284417549167901</c:v>
                </c:pt>
                <c:pt idx="62826">
                  <c:v>12.7956989247311</c:v>
                </c:pt>
                <c:pt idx="62827">
                  <c:v>10.7758620689655</c:v>
                </c:pt>
                <c:pt idx="62828">
                  <c:v>-3.05</c:v>
                </c:pt>
                <c:pt idx="62829">
                  <c:v>7.0512820512820502</c:v>
                </c:pt>
                <c:pt idx="62830">
                  <c:v>0.25</c:v>
                </c:pt>
                <c:pt idx="62831">
                  <c:v>3.88888888888888</c:v>
                </c:pt>
                <c:pt idx="62832">
                  <c:v>24.5555555555555</c:v>
                </c:pt>
                <c:pt idx="62833">
                  <c:v>-3.25</c:v>
                </c:pt>
                <c:pt idx="62834">
                  <c:v>5.7333333333333298</c:v>
                </c:pt>
                <c:pt idx="62835">
                  <c:v>-7</c:v>
                </c:pt>
                <c:pt idx="62836">
                  <c:v>4.5580808080808</c:v>
                </c:pt>
                <c:pt idx="62837">
                  <c:v>1.7306666666666599</c:v>
                </c:pt>
                <c:pt idx="62838">
                  <c:v>0.95</c:v>
                </c:pt>
                <c:pt idx="62839">
                  <c:v>2.5951086956521698</c:v>
                </c:pt>
                <c:pt idx="62840">
                  <c:v>7.9148936170212698</c:v>
                </c:pt>
                <c:pt idx="62841">
                  <c:v>7.55284552845528</c:v>
                </c:pt>
                <c:pt idx="62842">
                  <c:v>9.6966666666666601</c:v>
                </c:pt>
                <c:pt idx="62843">
                  <c:v>5.97538461538461</c:v>
                </c:pt>
                <c:pt idx="62844">
                  <c:v>2.4972375690607702</c:v>
                </c:pt>
                <c:pt idx="62845">
                  <c:v>5.75428571428571</c:v>
                </c:pt>
                <c:pt idx="62846">
                  <c:v>2.29912663755458</c:v>
                </c:pt>
                <c:pt idx="62847">
                  <c:v>5.5079726651480598</c:v>
                </c:pt>
                <c:pt idx="62848">
                  <c:v>2.2727272727272698</c:v>
                </c:pt>
                <c:pt idx="62849">
                  <c:v>4.8181818181818103</c:v>
                </c:pt>
                <c:pt idx="62850">
                  <c:v>11.7903225806451</c:v>
                </c:pt>
                <c:pt idx="62851">
                  <c:v>7.0843373493975896</c:v>
                </c:pt>
                <c:pt idx="62852">
                  <c:v>13.096774193548301</c:v>
                </c:pt>
                <c:pt idx="62853">
                  <c:v>18.580645161290299</c:v>
                </c:pt>
                <c:pt idx="62854">
                  <c:v>23.876288659793801</c:v>
                </c:pt>
                <c:pt idx="62855">
                  <c:v>9.8365384615384599</c:v>
                </c:pt>
                <c:pt idx="62856">
                  <c:v>8.8691588785046704</c:v>
                </c:pt>
                <c:pt idx="62857">
                  <c:v>13.5765765765765</c:v>
                </c:pt>
                <c:pt idx="62858">
                  <c:v>7.5142857142857098</c:v>
                </c:pt>
                <c:pt idx="62859">
                  <c:v>8.0869565217391308</c:v>
                </c:pt>
                <c:pt idx="62860">
                  <c:v>11.2931323283082</c:v>
                </c:pt>
                <c:pt idx="62861">
                  <c:v>11.076152304609201</c:v>
                </c:pt>
                <c:pt idx="62862">
                  <c:v>4.9609929078014101</c:v>
                </c:pt>
                <c:pt idx="62863">
                  <c:v>6.27178153446033</c:v>
                </c:pt>
                <c:pt idx="62864">
                  <c:v>3.2234299516908198</c:v>
                </c:pt>
                <c:pt idx="62865">
                  <c:v>10.748237663645501</c:v>
                </c:pt>
                <c:pt idx="62866">
                  <c:v>10.1754780652418</c:v>
                </c:pt>
                <c:pt idx="62867">
                  <c:v>9.2209889001009007</c:v>
                </c:pt>
                <c:pt idx="62868">
                  <c:v>3.1617806731813198</c:v>
                </c:pt>
                <c:pt idx="62869">
                  <c:v>-0.384920634920634</c:v>
                </c:pt>
                <c:pt idx="62870">
                  <c:v>1.4912751677852301</c:v>
                </c:pt>
                <c:pt idx="62871">
                  <c:v>5.0598705501618104</c:v>
                </c:pt>
                <c:pt idx="62872">
                  <c:v>195</c:v>
                </c:pt>
                <c:pt idx="62873">
                  <c:v>12.959915611814299</c:v>
                </c:pt>
                <c:pt idx="62874">
                  <c:v>14.2986725663716</c:v>
                </c:pt>
                <c:pt idx="62875">
                  <c:v>18.2759924385633</c:v>
                </c:pt>
                <c:pt idx="62876">
                  <c:v>19.7544303797468</c:v>
                </c:pt>
                <c:pt idx="62877">
                  <c:v>20.204408817635201</c:v>
                </c:pt>
                <c:pt idx="62878">
                  <c:v>18.774957698815498</c:v>
                </c:pt>
                <c:pt idx="62879">
                  <c:v>26.1382716049382</c:v>
                </c:pt>
                <c:pt idx="62880">
                  <c:v>19.813953488372</c:v>
                </c:pt>
                <c:pt idx="62881">
                  <c:v>6.5978456014362603</c:v>
                </c:pt>
                <c:pt idx="62882">
                  <c:v>12.517241379310301</c:v>
                </c:pt>
                <c:pt idx="62883">
                  <c:v>10.466037735849</c:v>
                </c:pt>
                <c:pt idx="62884">
                  <c:v>17.001808318264001</c:v>
                </c:pt>
                <c:pt idx="62885">
                  <c:v>11.118143459915601</c:v>
                </c:pt>
                <c:pt idx="62886">
                  <c:v>6.9131034482758604</c:v>
                </c:pt>
                <c:pt idx="62887">
                  <c:v>7.7739234449760701</c:v>
                </c:pt>
                <c:pt idx="62888">
                  <c:v>5.1139240506329102</c:v>
                </c:pt>
                <c:pt idx="62889">
                  <c:v>5.9656862745097996</c:v>
                </c:pt>
                <c:pt idx="62890">
                  <c:v>8.9884225759768395</c:v>
                </c:pt>
                <c:pt idx="62891">
                  <c:v>18.0969899665551</c:v>
                </c:pt>
                <c:pt idx="62892">
                  <c:v>10.6771378708551</c:v>
                </c:pt>
                <c:pt idx="62893">
                  <c:v>5.5923913043478199</c:v>
                </c:pt>
                <c:pt idx="62894">
                  <c:v>6.1548387096774198</c:v>
                </c:pt>
                <c:pt idx="62895">
                  <c:v>3.44144144144144</c:v>
                </c:pt>
                <c:pt idx="62896">
                  <c:v>12.8164251207729</c:v>
                </c:pt>
                <c:pt idx="62897">
                  <c:v>-6</c:v>
                </c:pt>
                <c:pt idx="62898">
                  <c:v>6.5913978494623597</c:v>
                </c:pt>
                <c:pt idx="62899">
                  <c:v>4.04867256637168</c:v>
                </c:pt>
                <c:pt idx="62900">
                  <c:v>0.55313351498637597</c:v>
                </c:pt>
                <c:pt idx="62901">
                  <c:v>2.4218289085545699</c:v>
                </c:pt>
                <c:pt idx="62902">
                  <c:v>11.3670520231213</c:v>
                </c:pt>
                <c:pt idx="62903">
                  <c:v>7.8204419889502699</c:v>
                </c:pt>
                <c:pt idx="62904">
                  <c:v>11.903030303030301</c:v>
                </c:pt>
                <c:pt idx="62905">
                  <c:v>8.3449131513647608</c:v>
                </c:pt>
                <c:pt idx="62906">
                  <c:v>7.1892523364485896</c:v>
                </c:pt>
                <c:pt idx="62907">
                  <c:v>0.32183908045977</c:v>
                </c:pt>
                <c:pt idx="62908">
                  <c:v>3.9583333333333299</c:v>
                </c:pt>
                <c:pt idx="62909">
                  <c:v>3.7184466019417401</c:v>
                </c:pt>
                <c:pt idx="62910">
                  <c:v>-3.5</c:v>
                </c:pt>
                <c:pt idx="62911">
                  <c:v>21.516129032258</c:v>
                </c:pt>
                <c:pt idx="62912">
                  <c:v>6.9285714285714199</c:v>
                </c:pt>
                <c:pt idx="62913">
                  <c:v>6.9032258064516103</c:v>
                </c:pt>
                <c:pt idx="62914">
                  <c:v>5.8479999999999999</c:v>
                </c:pt>
                <c:pt idx="62915">
                  <c:v>4.3243243243243201</c:v>
                </c:pt>
                <c:pt idx="62916">
                  <c:v>1.7903225806451599</c:v>
                </c:pt>
                <c:pt idx="62917">
                  <c:v>3.0416666666666599</c:v>
                </c:pt>
                <c:pt idx="62918">
                  <c:v>4.7258064516129004</c:v>
                </c:pt>
                <c:pt idx="62919">
                  <c:v>8.8933333333333309</c:v>
                </c:pt>
                <c:pt idx="62920">
                  <c:v>6.38709677419354</c:v>
                </c:pt>
                <c:pt idx="62921">
                  <c:v>5.06451612903225</c:v>
                </c:pt>
                <c:pt idx="62922">
                  <c:v>-0.68666666666666598</c:v>
                </c:pt>
                <c:pt idx="62923">
                  <c:v>1.80645161290322</c:v>
                </c:pt>
                <c:pt idx="62924">
                  <c:v>2.36666666666666</c:v>
                </c:pt>
                <c:pt idx="62925">
                  <c:v>4.7177419354838701</c:v>
                </c:pt>
                <c:pt idx="62926">
                  <c:v>7.7378232110643399</c:v>
                </c:pt>
                <c:pt idx="62927">
                  <c:v>7.2351453855878596</c:v>
                </c:pt>
                <c:pt idx="62928">
                  <c:v>7.4282024793388404</c:v>
                </c:pt>
                <c:pt idx="62929">
                  <c:v>6.0339680905815696</c:v>
                </c:pt>
                <c:pt idx="62930">
                  <c:v>5.5264536406495504</c:v>
                </c:pt>
                <c:pt idx="62931">
                  <c:v>9.1615598885793794</c:v>
                </c:pt>
                <c:pt idx="62932">
                  <c:v>12.697283311772299</c:v>
                </c:pt>
                <c:pt idx="62933">
                  <c:v>10.437060702875399</c:v>
                </c:pt>
                <c:pt idx="62934">
                  <c:v>5.0582781456953603</c:v>
                </c:pt>
                <c:pt idx="62935">
                  <c:v>6.7345588235294098</c:v>
                </c:pt>
                <c:pt idx="62936">
                  <c:v>5.6085319949811696</c:v>
                </c:pt>
                <c:pt idx="62937">
                  <c:v>9.4373536299765792</c:v>
                </c:pt>
                <c:pt idx="62938">
                  <c:v>5.7371967654986502</c:v>
                </c:pt>
                <c:pt idx="62939">
                  <c:v>4.0351145038167902</c:v>
                </c:pt>
                <c:pt idx="62940">
                  <c:v>5.09842519685039</c:v>
                </c:pt>
                <c:pt idx="62941">
                  <c:v>5.6300715990453396</c:v>
                </c:pt>
                <c:pt idx="62942">
                  <c:v>6.5690021231422504</c:v>
                </c:pt>
                <c:pt idx="62943">
                  <c:v>10.493175614194699</c:v>
                </c:pt>
                <c:pt idx="62944">
                  <c:v>11.063192904656299</c:v>
                </c:pt>
                <c:pt idx="62945">
                  <c:v>9.4979209979209909</c:v>
                </c:pt>
                <c:pt idx="62946">
                  <c:v>4.1002066115702398</c:v>
                </c:pt>
                <c:pt idx="62947">
                  <c:v>4.1378881987577598</c:v>
                </c:pt>
                <c:pt idx="62948">
                  <c:v>3.7334096109839798</c:v>
                </c:pt>
                <c:pt idx="62949">
                  <c:v>8.3885778275475893</c:v>
                </c:pt>
                <c:pt idx="62950">
                  <c:v>40.645161290322498</c:v>
                </c:pt>
                <c:pt idx="62951">
                  <c:v>29.3928571428571</c:v>
                </c:pt>
                <c:pt idx="62952">
                  <c:v>5.1612903225806397</c:v>
                </c:pt>
                <c:pt idx="62953">
                  <c:v>-4.2857142857142803</c:v>
                </c:pt>
                <c:pt idx="62954">
                  <c:v>3.0370370370370301</c:v>
                </c:pt>
                <c:pt idx="62955">
                  <c:v>12.1</c:v>
                </c:pt>
                <c:pt idx="62956">
                  <c:v>11.837209302325499</c:v>
                </c:pt>
                <c:pt idx="62957">
                  <c:v>-7</c:v>
                </c:pt>
                <c:pt idx="62958">
                  <c:v>14.826086956521699</c:v>
                </c:pt>
                <c:pt idx="62959">
                  <c:v>1.4</c:v>
                </c:pt>
                <c:pt idx="62960">
                  <c:v>1.9285714285714199</c:v>
                </c:pt>
                <c:pt idx="62961">
                  <c:v>5.4677419354838701</c:v>
                </c:pt>
                <c:pt idx="62962">
                  <c:v>-4.0638297872340399</c:v>
                </c:pt>
                <c:pt idx="62963">
                  <c:v>-1.84</c:v>
                </c:pt>
                <c:pt idx="62964">
                  <c:v>0.78048780487804803</c:v>
                </c:pt>
                <c:pt idx="62965">
                  <c:v>-8</c:v>
                </c:pt>
                <c:pt idx="62966">
                  <c:v>-9</c:v>
                </c:pt>
                <c:pt idx="62967">
                  <c:v>17</c:v>
                </c:pt>
                <c:pt idx="62968">
                  <c:v>2.6666666666666599</c:v>
                </c:pt>
                <c:pt idx="62969">
                  <c:v>-1</c:v>
                </c:pt>
                <c:pt idx="62970">
                  <c:v>28.1666666666666</c:v>
                </c:pt>
                <c:pt idx="62971">
                  <c:v>11.615384615384601</c:v>
                </c:pt>
                <c:pt idx="62972">
                  <c:v>11.076923076923</c:v>
                </c:pt>
                <c:pt idx="62973">
                  <c:v>0.16666666666666599</c:v>
                </c:pt>
                <c:pt idx="62974">
                  <c:v>31.375</c:v>
                </c:pt>
                <c:pt idx="62975">
                  <c:v>12.3333333333333</c:v>
                </c:pt>
                <c:pt idx="62976">
                  <c:v>30.5</c:v>
                </c:pt>
                <c:pt idx="62977">
                  <c:v>12.692307692307599</c:v>
                </c:pt>
                <c:pt idx="62978">
                  <c:v>16.625</c:v>
                </c:pt>
                <c:pt idx="62979">
                  <c:v>118.5</c:v>
                </c:pt>
                <c:pt idx="62980">
                  <c:v>4.9979423868312702</c:v>
                </c:pt>
                <c:pt idx="62981">
                  <c:v>8.0689655172413701</c:v>
                </c:pt>
                <c:pt idx="62982">
                  <c:v>8.0529300567107693</c:v>
                </c:pt>
                <c:pt idx="62983">
                  <c:v>4.6272401433691703</c:v>
                </c:pt>
                <c:pt idx="62984">
                  <c:v>7.7661927330173697</c:v>
                </c:pt>
                <c:pt idx="62985">
                  <c:v>12.748930099857301</c:v>
                </c:pt>
                <c:pt idx="62986">
                  <c:v>10.0020242914979</c:v>
                </c:pt>
                <c:pt idx="62987">
                  <c:v>8.0819672131147495</c:v>
                </c:pt>
                <c:pt idx="62988">
                  <c:v>5.0720858895705501</c:v>
                </c:pt>
                <c:pt idx="62989">
                  <c:v>3.1238615664845102</c:v>
                </c:pt>
                <c:pt idx="62990">
                  <c:v>3.2112211221122098</c:v>
                </c:pt>
                <c:pt idx="62991">
                  <c:v>6.70295202952029</c:v>
                </c:pt>
                <c:pt idx="62992">
                  <c:v>-2.4117647058823501</c:v>
                </c:pt>
                <c:pt idx="62993">
                  <c:v>3.4955752212389299</c:v>
                </c:pt>
                <c:pt idx="62994">
                  <c:v>0.680851063829787</c:v>
                </c:pt>
                <c:pt idx="62995">
                  <c:v>-3</c:v>
                </c:pt>
                <c:pt idx="62996">
                  <c:v>77</c:v>
                </c:pt>
                <c:pt idx="62997">
                  <c:v>4</c:v>
                </c:pt>
                <c:pt idx="62998">
                  <c:v>29.375</c:v>
                </c:pt>
                <c:pt idx="62999">
                  <c:v>-7.7777777777777697</c:v>
                </c:pt>
                <c:pt idx="63000">
                  <c:v>6.7777777777777697</c:v>
                </c:pt>
                <c:pt idx="63001">
                  <c:v>5.2222222222222197</c:v>
                </c:pt>
                <c:pt idx="63002">
                  <c:v>26.3333333333333</c:v>
                </c:pt>
                <c:pt idx="63003">
                  <c:v>34.25</c:v>
                </c:pt>
                <c:pt idx="63004">
                  <c:v>15.8888888888888</c:v>
                </c:pt>
                <c:pt idx="63005">
                  <c:v>11</c:v>
                </c:pt>
                <c:pt idx="63006">
                  <c:v>-2.375</c:v>
                </c:pt>
                <c:pt idx="63007">
                  <c:v>9.2222222222222197</c:v>
                </c:pt>
                <c:pt idx="63008">
                  <c:v>2.2000000000000002</c:v>
                </c:pt>
                <c:pt idx="63009">
                  <c:v>4.9153187440532804</c:v>
                </c:pt>
                <c:pt idx="63010">
                  <c:v>3.6546990496304099</c:v>
                </c:pt>
                <c:pt idx="63011">
                  <c:v>6.3115577889447199</c:v>
                </c:pt>
                <c:pt idx="63012">
                  <c:v>7.8653061224489704</c:v>
                </c:pt>
                <c:pt idx="63013">
                  <c:v>6.2869822485207099</c:v>
                </c:pt>
                <c:pt idx="63014">
                  <c:v>6.8208469055374596</c:v>
                </c:pt>
                <c:pt idx="63015">
                  <c:v>9.0404761904761894</c:v>
                </c:pt>
                <c:pt idx="63016">
                  <c:v>9.6526032315978405</c:v>
                </c:pt>
                <c:pt idx="63017">
                  <c:v>5.4128301886792398</c:v>
                </c:pt>
                <c:pt idx="63018">
                  <c:v>5.4981905910735804</c:v>
                </c:pt>
                <c:pt idx="63019">
                  <c:v>4.8880455407969601</c:v>
                </c:pt>
                <c:pt idx="63020">
                  <c:v>5.3517635843660596</c:v>
                </c:pt>
                <c:pt idx="63021">
                  <c:v>12.9278350515463</c:v>
                </c:pt>
                <c:pt idx="63022">
                  <c:v>7.43373493975903</c:v>
                </c:pt>
                <c:pt idx="63023">
                  <c:v>13.752688172042999</c:v>
                </c:pt>
                <c:pt idx="63024">
                  <c:v>11.077777777777699</c:v>
                </c:pt>
                <c:pt idx="63025">
                  <c:v>12.3870967741935</c:v>
                </c:pt>
                <c:pt idx="63026">
                  <c:v>16.7916666666666</c:v>
                </c:pt>
                <c:pt idx="63027">
                  <c:v>17.516129032258</c:v>
                </c:pt>
                <c:pt idx="63028">
                  <c:v>14.6236559139784</c:v>
                </c:pt>
                <c:pt idx="63029">
                  <c:v>9.6722689075630193</c:v>
                </c:pt>
                <c:pt idx="63030">
                  <c:v>5.5483870967741904</c:v>
                </c:pt>
                <c:pt idx="63031">
                  <c:v>2.81111111111111</c:v>
                </c:pt>
                <c:pt idx="63032">
                  <c:v>12</c:v>
                </c:pt>
                <c:pt idx="63033">
                  <c:v>-3.2222222222222201</c:v>
                </c:pt>
                <c:pt idx="63034">
                  <c:v>2.875</c:v>
                </c:pt>
                <c:pt idx="63035">
                  <c:v>-1.6666666666666601</c:v>
                </c:pt>
                <c:pt idx="63036">
                  <c:v>17.6666666666666</c:v>
                </c:pt>
                <c:pt idx="63037">
                  <c:v>23.75</c:v>
                </c:pt>
                <c:pt idx="63038">
                  <c:v>65.3333333333333</c:v>
                </c:pt>
                <c:pt idx="63039">
                  <c:v>13.25</c:v>
                </c:pt>
                <c:pt idx="63040">
                  <c:v>4.7777777777777697</c:v>
                </c:pt>
                <c:pt idx="63041">
                  <c:v>34</c:v>
                </c:pt>
                <c:pt idx="63042">
                  <c:v>-1.75</c:v>
                </c:pt>
                <c:pt idx="63043">
                  <c:v>-7.625</c:v>
                </c:pt>
                <c:pt idx="63044">
                  <c:v>-5</c:v>
                </c:pt>
                <c:pt idx="63045">
                  <c:v>-5.3571428571428497</c:v>
                </c:pt>
                <c:pt idx="63046">
                  <c:v>52.8333333333333</c:v>
                </c:pt>
                <c:pt idx="63047">
                  <c:v>19.428571428571399</c:v>
                </c:pt>
                <c:pt idx="63048">
                  <c:v>16.129032258064498</c:v>
                </c:pt>
                <c:pt idx="63049">
                  <c:v>26.307692307692299</c:v>
                </c:pt>
                <c:pt idx="63050">
                  <c:v>20.846153846153801</c:v>
                </c:pt>
                <c:pt idx="63051">
                  <c:v>-0.83333333333333304</c:v>
                </c:pt>
                <c:pt idx="63052">
                  <c:v>16.899999999999999</c:v>
                </c:pt>
                <c:pt idx="63053">
                  <c:v>2.1648351648351598</c:v>
                </c:pt>
                <c:pt idx="63054">
                  <c:v>4.34418604651162</c:v>
                </c:pt>
                <c:pt idx="63055">
                  <c:v>4.0962962962962903</c:v>
                </c:pt>
                <c:pt idx="63056">
                  <c:v>2.0322580645161201</c:v>
                </c:pt>
                <c:pt idx="63057">
                  <c:v>1</c:v>
                </c:pt>
                <c:pt idx="63058">
                  <c:v>24.4</c:v>
                </c:pt>
                <c:pt idx="63059">
                  <c:v>-0.72727272727272696</c:v>
                </c:pt>
                <c:pt idx="63060">
                  <c:v>3.5185185185185102</c:v>
                </c:pt>
                <c:pt idx="63061">
                  <c:v>7.6985172981877996</c:v>
                </c:pt>
                <c:pt idx="63062">
                  <c:v>5.5800711743772196</c:v>
                </c:pt>
                <c:pt idx="63063">
                  <c:v>6.7374100719424401</c:v>
                </c:pt>
                <c:pt idx="63064">
                  <c:v>6.0715181932245903</c:v>
                </c:pt>
                <c:pt idx="63065">
                  <c:v>8.63621794871794</c:v>
                </c:pt>
                <c:pt idx="63066">
                  <c:v>8.5090090090090094</c:v>
                </c:pt>
                <c:pt idx="63067">
                  <c:v>10.6613475177304</c:v>
                </c:pt>
                <c:pt idx="63068">
                  <c:v>10.636833046471599</c:v>
                </c:pt>
                <c:pt idx="63069">
                  <c:v>6.0640569395017696</c:v>
                </c:pt>
                <c:pt idx="63070">
                  <c:v>7.2290502793296003</c:v>
                </c:pt>
                <c:pt idx="63071">
                  <c:v>7.1544850498338803</c:v>
                </c:pt>
                <c:pt idx="63072">
                  <c:v>10.562998405103601</c:v>
                </c:pt>
                <c:pt idx="63073">
                  <c:v>27</c:v>
                </c:pt>
                <c:pt idx="63074">
                  <c:v>6.1515151515151496</c:v>
                </c:pt>
                <c:pt idx="63075">
                  <c:v>11.7</c:v>
                </c:pt>
                <c:pt idx="63076">
                  <c:v>6.2903225806451601</c:v>
                </c:pt>
                <c:pt idx="63077">
                  <c:v>2.8857142857142799</c:v>
                </c:pt>
                <c:pt idx="63078">
                  <c:v>34.564102564102498</c:v>
                </c:pt>
                <c:pt idx="63079">
                  <c:v>3.5750000000000002</c:v>
                </c:pt>
                <c:pt idx="63080">
                  <c:v>32.85</c:v>
                </c:pt>
                <c:pt idx="63081">
                  <c:v>4.1612903225806397</c:v>
                </c:pt>
                <c:pt idx="63082">
                  <c:v>17.076923076922998</c:v>
                </c:pt>
                <c:pt idx="63083">
                  <c:v>7.3888888888888804</c:v>
                </c:pt>
                <c:pt idx="63084">
                  <c:v>38.5</c:v>
                </c:pt>
                <c:pt idx="63085">
                  <c:v>6.7777777777777697</c:v>
                </c:pt>
                <c:pt idx="63086">
                  <c:v>1.9</c:v>
                </c:pt>
                <c:pt idx="63087">
                  <c:v>23.7777777777777</c:v>
                </c:pt>
                <c:pt idx="63088">
                  <c:v>6.7777777777777697</c:v>
                </c:pt>
                <c:pt idx="63089">
                  <c:v>17.125</c:v>
                </c:pt>
                <c:pt idx="63090">
                  <c:v>15.3</c:v>
                </c:pt>
                <c:pt idx="63091">
                  <c:v>-3.3333333333333299</c:v>
                </c:pt>
                <c:pt idx="63092">
                  <c:v>0.11111111111111099</c:v>
                </c:pt>
                <c:pt idx="63093">
                  <c:v>-1.875</c:v>
                </c:pt>
                <c:pt idx="63094">
                  <c:v>27.7777777777777</c:v>
                </c:pt>
                <c:pt idx="63095">
                  <c:v>19</c:v>
                </c:pt>
                <c:pt idx="63096">
                  <c:v>0.5</c:v>
                </c:pt>
                <c:pt idx="63097">
                  <c:v>24</c:v>
                </c:pt>
                <c:pt idx="63098">
                  <c:v>-1</c:v>
                </c:pt>
                <c:pt idx="63099">
                  <c:v>-2.8</c:v>
                </c:pt>
                <c:pt idx="63100">
                  <c:v>1.3333333333333299</c:v>
                </c:pt>
                <c:pt idx="63101">
                  <c:v>18.334293948126799</c:v>
                </c:pt>
                <c:pt idx="63102">
                  <c:v>16.062874251497</c:v>
                </c:pt>
                <c:pt idx="63103">
                  <c:v>9.6812227074235793</c:v>
                </c:pt>
                <c:pt idx="63104">
                  <c:v>10.319188191881899</c:v>
                </c:pt>
                <c:pt idx="63105">
                  <c:v>5.27491961414791</c:v>
                </c:pt>
                <c:pt idx="63106">
                  <c:v>13.023506366307499</c:v>
                </c:pt>
                <c:pt idx="63107">
                  <c:v>14.0518602029312</c:v>
                </c:pt>
                <c:pt idx="63108">
                  <c:v>12.064547206165701</c:v>
                </c:pt>
                <c:pt idx="63109">
                  <c:v>3.8231644260599702</c:v>
                </c:pt>
                <c:pt idx="63110">
                  <c:v>5.5862068965517198</c:v>
                </c:pt>
                <c:pt idx="63111">
                  <c:v>6.0642857142857096</c:v>
                </c:pt>
                <c:pt idx="63112">
                  <c:v>12.5486486486486</c:v>
                </c:pt>
                <c:pt idx="63113">
                  <c:v>5.0684736091298097</c:v>
                </c:pt>
                <c:pt idx="63114">
                  <c:v>3.5889967637540399</c:v>
                </c:pt>
                <c:pt idx="63115">
                  <c:v>1.9906914893617</c:v>
                </c:pt>
                <c:pt idx="63116">
                  <c:v>3.2885572139303401</c:v>
                </c:pt>
                <c:pt idx="63117">
                  <c:v>5.5356347438752698</c:v>
                </c:pt>
                <c:pt idx="63118">
                  <c:v>8.3770794824399193</c:v>
                </c:pt>
                <c:pt idx="63119">
                  <c:v>13.681628392484299</c:v>
                </c:pt>
                <c:pt idx="63120">
                  <c:v>9.2240587695133094</c:v>
                </c:pt>
                <c:pt idx="63121">
                  <c:v>4.4712962962962903</c:v>
                </c:pt>
                <c:pt idx="63122">
                  <c:v>3.5864661654135301</c:v>
                </c:pt>
                <c:pt idx="63123">
                  <c:v>3.5478158205430899</c:v>
                </c:pt>
                <c:pt idx="63124">
                  <c:v>6.46060606060606</c:v>
                </c:pt>
                <c:pt idx="63125">
                  <c:v>5.4545454545454497</c:v>
                </c:pt>
                <c:pt idx="63126">
                  <c:v>4.25</c:v>
                </c:pt>
                <c:pt idx="63127">
                  <c:v>6.1649484536082397</c:v>
                </c:pt>
                <c:pt idx="63128">
                  <c:v>5.7304964539006997</c:v>
                </c:pt>
                <c:pt idx="63129">
                  <c:v>6.0335570469798601</c:v>
                </c:pt>
                <c:pt idx="63130">
                  <c:v>2.0620155038759602</c:v>
                </c:pt>
                <c:pt idx="63131">
                  <c:v>-1.2771084337349301</c:v>
                </c:pt>
                <c:pt idx="63132">
                  <c:v>-6.0833333333333304</c:v>
                </c:pt>
                <c:pt idx="63133">
                  <c:v>-0.45714285714285702</c:v>
                </c:pt>
                <c:pt idx="63134">
                  <c:v>9.1721068249258106</c:v>
                </c:pt>
                <c:pt idx="63135">
                  <c:v>1.7451612903225799</c:v>
                </c:pt>
                <c:pt idx="63136">
                  <c:v>1.87096774193548</c:v>
                </c:pt>
                <c:pt idx="63137">
                  <c:v>2.0484848484848399</c:v>
                </c:pt>
                <c:pt idx="63138">
                  <c:v>0.237536656891495</c:v>
                </c:pt>
                <c:pt idx="63139">
                  <c:v>3.3988919667589998</c:v>
                </c:pt>
                <c:pt idx="63140">
                  <c:v>7.5288461538461497</c:v>
                </c:pt>
                <c:pt idx="63141">
                  <c:v>5.2492997198879499</c:v>
                </c:pt>
                <c:pt idx="63142">
                  <c:v>1.0314606741573</c:v>
                </c:pt>
                <c:pt idx="63143">
                  <c:v>6.4400977995110003</c:v>
                </c:pt>
                <c:pt idx="63144">
                  <c:v>2.2826086956521698</c:v>
                </c:pt>
                <c:pt idx="63145">
                  <c:v>2.1930693069306901</c:v>
                </c:pt>
                <c:pt idx="63146">
                  <c:v>0</c:v>
                </c:pt>
                <c:pt idx="63147">
                  <c:v>7.42372881355932</c:v>
                </c:pt>
                <c:pt idx="63148">
                  <c:v>4.05555555555555</c:v>
                </c:pt>
                <c:pt idx="63149">
                  <c:v>2.1848739495798299</c:v>
                </c:pt>
                <c:pt idx="63150">
                  <c:v>8.7761194029850706</c:v>
                </c:pt>
                <c:pt idx="63151">
                  <c:v>18.398230088495499</c:v>
                </c:pt>
                <c:pt idx="63152">
                  <c:v>9.1826086956521706</c:v>
                </c:pt>
                <c:pt idx="63153">
                  <c:v>15.8916666666666</c:v>
                </c:pt>
                <c:pt idx="63154">
                  <c:v>5.3382352941176396</c:v>
                </c:pt>
                <c:pt idx="63155">
                  <c:v>3.4388489208633</c:v>
                </c:pt>
                <c:pt idx="63156">
                  <c:v>8.74</c:v>
                </c:pt>
                <c:pt idx="63157">
                  <c:v>10.1521739130434</c:v>
                </c:pt>
                <c:pt idx="63158">
                  <c:v>12.433823529411701</c:v>
                </c:pt>
                <c:pt idx="63159">
                  <c:v>65</c:v>
                </c:pt>
                <c:pt idx="63160">
                  <c:v>20.705882352941099</c:v>
                </c:pt>
                <c:pt idx="63161">
                  <c:v>5.6923076923076898</c:v>
                </c:pt>
                <c:pt idx="63162">
                  <c:v>37</c:v>
                </c:pt>
                <c:pt idx="63163">
                  <c:v>28.3333333333333</c:v>
                </c:pt>
                <c:pt idx="63164">
                  <c:v>13.590909090908999</c:v>
                </c:pt>
                <c:pt idx="63165">
                  <c:v>10.644</c:v>
                </c:pt>
                <c:pt idx="63166">
                  <c:v>11.031746031746</c:v>
                </c:pt>
                <c:pt idx="63167">
                  <c:v>8.1674208144796303</c:v>
                </c:pt>
                <c:pt idx="63168">
                  <c:v>8.1732456140350802</c:v>
                </c:pt>
                <c:pt idx="63169">
                  <c:v>9.3759036144578296</c:v>
                </c:pt>
                <c:pt idx="63170">
                  <c:v>9.2477064220183394</c:v>
                </c:pt>
                <c:pt idx="63171">
                  <c:v>7.5565371024734898</c:v>
                </c:pt>
                <c:pt idx="63172">
                  <c:v>5.2306368330464696</c:v>
                </c:pt>
                <c:pt idx="63173">
                  <c:v>1.42139737991266</c:v>
                </c:pt>
                <c:pt idx="63174">
                  <c:v>4.5461689587426299</c:v>
                </c:pt>
                <c:pt idx="63175">
                  <c:v>7.4272727272727197</c:v>
                </c:pt>
                <c:pt idx="63176">
                  <c:v>15.592920353982301</c:v>
                </c:pt>
                <c:pt idx="63177">
                  <c:v>12.961739130434699</c:v>
                </c:pt>
                <c:pt idx="63178">
                  <c:v>20.6628787878787</c:v>
                </c:pt>
                <c:pt idx="63179">
                  <c:v>12.8805237315875</c:v>
                </c:pt>
                <c:pt idx="63180">
                  <c:v>16.96484375</c:v>
                </c:pt>
                <c:pt idx="63181">
                  <c:v>29.8168557536466</c:v>
                </c:pt>
                <c:pt idx="63182">
                  <c:v>19.937950937950902</c:v>
                </c:pt>
                <c:pt idx="63183">
                  <c:v>18.3472222222222</c:v>
                </c:pt>
                <c:pt idx="63184">
                  <c:v>11.240808823529401</c:v>
                </c:pt>
                <c:pt idx="63185">
                  <c:v>12.383720930232499</c:v>
                </c:pt>
                <c:pt idx="63186">
                  <c:v>16.629237288135499</c:v>
                </c:pt>
                <c:pt idx="63187">
                  <c:v>26.3836589698046</c:v>
                </c:pt>
                <c:pt idx="63188">
                  <c:v>9.5458937198067595</c:v>
                </c:pt>
                <c:pt idx="63189">
                  <c:v>6.9489795918367303</c:v>
                </c:pt>
                <c:pt idx="63190">
                  <c:v>7.6156862745098</c:v>
                </c:pt>
                <c:pt idx="63191">
                  <c:v>4.8689138576779003</c:v>
                </c:pt>
                <c:pt idx="63192">
                  <c:v>9.6317204301075208</c:v>
                </c:pt>
                <c:pt idx="63193">
                  <c:v>11.944309927360701</c:v>
                </c:pt>
                <c:pt idx="63194">
                  <c:v>17.789272030651301</c:v>
                </c:pt>
                <c:pt idx="63195">
                  <c:v>12.9361702127659</c:v>
                </c:pt>
                <c:pt idx="63196">
                  <c:v>8.7652439024390194</c:v>
                </c:pt>
                <c:pt idx="63197">
                  <c:v>3.8565737051792799</c:v>
                </c:pt>
                <c:pt idx="63198">
                  <c:v>4.1743772241992803</c:v>
                </c:pt>
                <c:pt idx="63199">
                  <c:v>16.536507936507899</c:v>
                </c:pt>
                <c:pt idx="63200">
                  <c:v>7.65355805243445</c:v>
                </c:pt>
                <c:pt idx="63201">
                  <c:v>9.0610766045548594</c:v>
                </c:pt>
                <c:pt idx="63202">
                  <c:v>11.014059753954299</c:v>
                </c:pt>
                <c:pt idx="63203">
                  <c:v>10.755859375</c:v>
                </c:pt>
                <c:pt idx="63204">
                  <c:v>8.6287988422575896</c:v>
                </c:pt>
                <c:pt idx="63205">
                  <c:v>11.2083333333333</c:v>
                </c:pt>
                <c:pt idx="63206">
                  <c:v>15.010688042752101</c:v>
                </c:pt>
                <c:pt idx="63207">
                  <c:v>11.056166056165999</c:v>
                </c:pt>
                <c:pt idx="63208">
                  <c:v>2.8058051140290199</c:v>
                </c:pt>
                <c:pt idx="63209">
                  <c:v>3.9239881539980201</c:v>
                </c:pt>
                <c:pt idx="63210">
                  <c:v>4.7436149312377198</c:v>
                </c:pt>
                <c:pt idx="63211">
                  <c:v>10.0689320388349</c:v>
                </c:pt>
                <c:pt idx="63212">
                  <c:v>18.492857142857101</c:v>
                </c:pt>
                <c:pt idx="63213">
                  <c:v>11.02</c:v>
                </c:pt>
                <c:pt idx="63214">
                  <c:v>14.2777777777777</c:v>
                </c:pt>
                <c:pt idx="63215">
                  <c:v>9.6888888888888793</c:v>
                </c:pt>
                <c:pt idx="63216">
                  <c:v>7.2401215805471102</c:v>
                </c:pt>
                <c:pt idx="63217">
                  <c:v>10.932330827067601</c:v>
                </c:pt>
                <c:pt idx="63218">
                  <c:v>22.789081885856</c:v>
                </c:pt>
                <c:pt idx="63219">
                  <c:v>15.1666666666666</c:v>
                </c:pt>
                <c:pt idx="63220">
                  <c:v>12.3478260869565</c:v>
                </c:pt>
                <c:pt idx="63221">
                  <c:v>10.2915129151291</c:v>
                </c:pt>
                <c:pt idx="63222">
                  <c:v>12.248554913294701</c:v>
                </c:pt>
                <c:pt idx="63223">
                  <c:v>9.6625766871165606</c:v>
                </c:pt>
                <c:pt idx="63224">
                  <c:v>9.5299999999999994</c:v>
                </c:pt>
                <c:pt idx="63225">
                  <c:v>10.08</c:v>
                </c:pt>
                <c:pt idx="63226">
                  <c:v>-9.4890510948905105E-2</c:v>
                </c:pt>
                <c:pt idx="63227">
                  <c:v>8.5080645161290303</c:v>
                </c:pt>
                <c:pt idx="63228">
                  <c:v>-4.5</c:v>
                </c:pt>
                <c:pt idx="63229">
                  <c:v>8.9315068493150598</c:v>
                </c:pt>
                <c:pt idx="63230">
                  <c:v>16.6444444444444</c:v>
                </c:pt>
                <c:pt idx="63231">
                  <c:v>15.8524590163934</c:v>
                </c:pt>
                <c:pt idx="63232">
                  <c:v>-0.97297297297297303</c:v>
                </c:pt>
                <c:pt idx="63233">
                  <c:v>18.7</c:v>
                </c:pt>
                <c:pt idx="63234">
                  <c:v>0.38709677419354799</c:v>
                </c:pt>
                <c:pt idx="63235">
                  <c:v>9.0186915887850407</c:v>
                </c:pt>
                <c:pt idx="63236">
                  <c:v>25.307692307692299</c:v>
                </c:pt>
                <c:pt idx="63237">
                  <c:v>23.058823529411701</c:v>
                </c:pt>
                <c:pt idx="63238">
                  <c:v>0.44444444444444398</c:v>
                </c:pt>
                <c:pt idx="63239">
                  <c:v>7.2</c:v>
                </c:pt>
                <c:pt idx="63240">
                  <c:v>31.75</c:v>
                </c:pt>
                <c:pt idx="63241">
                  <c:v>-7</c:v>
                </c:pt>
                <c:pt idx="63242">
                  <c:v>0.19230769230769201</c:v>
                </c:pt>
                <c:pt idx="63243">
                  <c:v>6.7377622377622304</c:v>
                </c:pt>
                <c:pt idx="63244">
                  <c:v>9.7213114754098306</c:v>
                </c:pt>
                <c:pt idx="63245">
                  <c:v>10.3653136531365</c:v>
                </c:pt>
                <c:pt idx="63246">
                  <c:v>5.4561855670102997</c:v>
                </c:pt>
                <c:pt idx="63247">
                  <c:v>13.8774373259052</c:v>
                </c:pt>
                <c:pt idx="63248">
                  <c:v>16.1978751660026</c:v>
                </c:pt>
                <c:pt idx="63249">
                  <c:v>16.3768844221105</c:v>
                </c:pt>
                <c:pt idx="63250">
                  <c:v>13.903337169159901</c:v>
                </c:pt>
                <c:pt idx="63251">
                  <c:v>8.5693215339233006</c:v>
                </c:pt>
                <c:pt idx="63252">
                  <c:v>11.559322033898299</c:v>
                </c:pt>
                <c:pt idx="63253">
                  <c:v>12.0817438692098</c:v>
                </c:pt>
                <c:pt idx="63254">
                  <c:v>14.298543689320301</c:v>
                </c:pt>
                <c:pt idx="63255">
                  <c:v>9.3703703703703702</c:v>
                </c:pt>
                <c:pt idx="63256">
                  <c:v>3.3918918918918899</c:v>
                </c:pt>
                <c:pt idx="63257">
                  <c:v>0.19047619047618999</c:v>
                </c:pt>
                <c:pt idx="63258">
                  <c:v>0.71641791044776104</c:v>
                </c:pt>
                <c:pt idx="63259">
                  <c:v>5.5463917525773097</c:v>
                </c:pt>
                <c:pt idx="63260">
                  <c:v>1.0074626865671601</c:v>
                </c:pt>
                <c:pt idx="63261">
                  <c:v>12.2645161290322</c:v>
                </c:pt>
                <c:pt idx="63262">
                  <c:v>12.7669902912621</c:v>
                </c:pt>
                <c:pt idx="63263">
                  <c:v>3.4786324786324698</c:v>
                </c:pt>
                <c:pt idx="63264">
                  <c:v>4.6333333333333302</c:v>
                </c:pt>
                <c:pt idx="63265">
                  <c:v>11.801801801801799</c:v>
                </c:pt>
                <c:pt idx="63266">
                  <c:v>-3.3058823529411701</c:v>
                </c:pt>
                <c:pt idx="63267">
                  <c:v>26.4545454545454</c:v>
                </c:pt>
                <c:pt idx="63268">
                  <c:v>5.9230769230769198</c:v>
                </c:pt>
                <c:pt idx="63269">
                  <c:v>5.6923076923076898</c:v>
                </c:pt>
                <c:pt idx="63270">
                  <c:v>-7.3076923076923004</c:v>
                </c:pt>
                <c:pt idx="63271">
                  <c:v>0</c:v>
                </c:pt>
                <c:pt idx="63272">
                  <c:v>4.5999999999999996</c:v>
                </c:pt>
                <c:pt idx="63273">
                  <c:v>9.6666666666666607</c:v>
                </c:pt>
                <c:pt idx="63274">
                  <c:v>-1.5714285714285701</c:v>
                </c:pt>
                <c:pt idx="63275">
                  <c:v>-2.2307692307692299</c:v>
                </c:pt>
                <c:pt idx="63276">
                  <c:v>-2.3333333333333299</c:v>
                </c:pt>
                <c:pt idx="63277">
                  <c:v>-2</c:v>
                </c:pt>
                <c:pt idx="63278">
                  <c:v>4.5</c:v>
                </c:pt>
                <c:pt idx="63279">
                  <c:v>6.4444444444444402</c:v>
                </c:pt>
                <c:pt idx="63280">
                  <c:v>27.2</c:v>
                </c:pt>
                <c:pt idx="63281">
                  <c:v>3.5333333333333301</c:v>
                </c:pt>
                <c:pt idx="63282">
                  <c:v>25.5833333333333</c:v>
                </c:pt>
                <c:pt idx="63283">
                  <c:v>21.4615384615384</c:v>
                </c:pt>
                <c:pt idx="63284">
                  <c:v>22.6666666666666</c:v>
                </c:pt>
                <c:pt idx="63285">
                  <c:v>30.1666666666666</c:v>
                </c:pt>
                <c:pt idx="63286">
                  <c:v>5.5555555555555497E-2</c:v>
                </c:pt>
                <c:pt idx="63287">
                  <c:v>14.052631578947301</c:v>
                </c:pt>
                <c:pt idx="63288">
                  <c:v>12.0714285714285</c:v>
                </c:pt>
                <c:pt idx="63289">
                  <c:v>14.625</c:v>
                </c:pt>
                <c:pt idx="63290">
                  <c:v>26.214285714285701</c:v>
                </c:pt>
                <c:pt idx="63291">
                  <c:v>12.076923076923</c:v>
                </c:pt>
                <c:pt idx="63292">
                  <c:v>14.9230769230769</c:v>
                </c:pt>
                <c:pt idx="63293">
                  <c:v>8</c:v>
                </c:pt>
                <c:pt idx="63294">
                  <c:v>21</c:v>
                </c:pt>
                <c:pt idx="63295">
                  <c:v>48.1111111111111</c:v>
                </c:pt>
                <c:pt idx="63296">
                  <c:v>5.25</c:v>
                </c:pt>
                <c:pt idx="63297">
                  <c:v>6.1</c:v>
                </c:pt>
                <c:pt idx="63298">
                  <c:v>5.875</c:v>
                </c:pt>
                <c:pt idx="63299">
                  <c:v>2</c:v>
                </c:pt>
                <c:pt idx="63300">
                  <c:v>6.3514313919052299</c:v>
                </c:pt>
                <c:pt idx="63301">
                  <c:v>4.5918580375782803</c:v>
                </c:pt>
                <c:pt idx="63302">
                  <c:v>4.4139303482586998</c:v>
                </c:pt>
                <c:pt idx="63303">
                  <c:v>1.9438727782974701</c:v>
                </c:pt>
                <c:pt idx="63304">
                  <c:v>2.4830039525691698</c:v>
                </c:pt>
                <c:pt idx="63305">
                  <c:v>11.6816199376947</c:v>
                </c:pt>
                <c:pt idx="63306">
                  <c:v>10.393368500376701</c:v>
                </c:pt>
                <c:pt idx="63307">
                  <c:v>6.0261437908496696</c:v>
                </c:pt>
                <c:pt idx="63308">
                  <c:v>1.06803685329553</c:v>
                </c:pt>
                <c:pt idx="63309">
                  <c:v>2.0694444444444402</c:v>
                </c:pt>
                <c:pt idx="63310">
                  <c:v>2.5258620689655098</c:v>
                </c:pt>
                <c:pt idx="63311">
                  <c:v>12.1520342612419</c:v>
                </c:pt>
                <c:pt idx="63312">
                  <c:v>6.23985239852398</c:v>
                </c:pt>
                <c:pt idx="63313">
                  <c:v>9.9431818181818095</c:v>
                </c:pt>
                <c:pt idx="63314">
                  <c:v>6.0129032258064496</c:v>
                </c:pt>
                <c:pt idx="63315">
                  <c:v>10.563076923076901</c:v>
                </c:pt>
                <c:pt idx="63316">
                  <c:v>9.2140762463343098</c:v>
                </c:pt>
                <c:pt idx="63317">
                  <c:v>12.564285714285701</c:v>
                </c:pt>
                <c:pt idx="63318">
                  <c:v>11.244837758112</c:v>
                </c:pt>
                <c:pt idx="63319">
                  <c:v>12.7297297297297</c:v>
                </c:pt>
                <c:pt idx="63320">
                  <c:v>10.374074074074001</c:v>
                </c:pt>
                <c:pt idx="63321">
                  <c:v>12.1471471471471</c:v>
                </c:pt>
                <c:pt idx="63322">
                  <c:v>7.3313069908814503</c:v>
                </c:pt>
                <c:pt idx="63323">
                  <c:v>11.274193548387</c:v>
                </c:pt>
                <c:pt idx="63324">
                  <c:v>24</c:v>
                </c:pt>
                <c:pt idx="63325">
                  <c:v>-5.25</c:v>
                </c:pt>
                <c:pt idx="63326">
                  <c:v>79.75</c:v>
                </c:pt>
                <c:pt idx="63327">
                  <c:v>-8</c:v>
                </c:pt>
                <c:pt idx="63328">
                  <c:v>3.1428571428571401</c:v>
                </c:pt>
                <c:pt idx="63329">
                  <c:v>6.0108695652173898</c:v>
                </c:pt>
                <c:pt idx="63330">
                  <c:v>9.76</c:v>
                </c:pt>
                <c:pt idx="63331">
                  <c:v>87</c:v>
                </c:pt>
                <c:pt idx="63332">
                  <c:v>43</c:v>
                </c:pt>
                <c:pt idx="63333">
                  <c:v>-3.6666666666666599</c:v>
                </c:pt>
                <c:pt idx="63334">
                  <c:v>21.625</c:v>
                </c:pt>
                <c:pt idx="63335">
                  <c:v>32</c:v>
                </c:pt>
                <c:pt idx="63336">
                  <c:v>4.2222222222222197</c:v>
                </c:pt>
                <c:pt idx="63337">
                  <c:v>30.8888888888888</c:v>
                </c:pt>
                <c:pt idx="63338">
                  <c:v>5.625</c:v>
                </c:pt>
                <c:pt idx="63339">
                  <c:v>9</c:v>
                </c:pt>
                <c:pt idx="63340">
                  <c:v>1.55555555555555</c:v>
                </c:pt>
                <c:pt idx="63341">
                  <c:v>30.2222222222222</c:v>
                </c:pt>
                <c:pt idx="63342">
                  <c:v>0.375</c:v>
                </c:pt>
                <c:pt idx="63343">
                  <c:v>-3.7</c:v>
                </c:pt>
                <c:pt idx="63344">
                  <c:v>92.2</c:v>
                </c:pt>
                <c:pt idx="63345">
                  <c:v>7.3363128491620104</c:v>
                </c:pt>
                <c:pt idx="63346">
                  <c:v>4.2446675031367596</c:v>
                </c:pt>
                <c:pt idx="63347">
                  <c:v>5.9837892603849996</c:v>
                </c:pt>
                <c:pt idx="63348">
                  <c:v>4.4148550724637596</c:v>
                </c:pt>
                <c:pt idx="63349">
                  <c:v>2.5593220338983</c:v>
                </c:pt>
                <c:pt idx="63350">
                  <c:v>5.3398983481575604</c:v>
                </c:pt>
                <c:pt idx="63351">
                  <c:v>3.2668195718654398</c:v>
                </c:pt>
                <c:pt idx="63352">
                  <c:v>3.8408759124087499</c:v>
                </c:pt>
                <c:pt idx="63353">
                  <c:v>2.7477477477477401</c:v>
                </c:pt>
                <c:pt idx="63354">
                  <c:v>2.06679960119641</c:v>
                </c:pt>
                <c:pt idx="63355">
                  <c:v>5.6625386996904004</c:v>
                </c:pt>
                <c:pt idx="63356">
                  <c:v>7.9379310344827498</c:v>
                </c:pt>
                <c:pt idx="63357">
                  <c:v>18.8380952380952</c:v>
                </c:pt>
                <c:pt idx="63358">
                  <c:v>20.064935064935</c:v>
                </c:pt>
                <c:pt idx="63359">
                  <c:v>9.3170731707316996</c:v>
                </c:pt>
                <c:pt idx="63360">
                  <c:v>10.1375661375661</c:v>
                </c:pt>
                <c:pt idx="63361">
                  <c:v>26.9968553459119</c:v>
                </c:pt>
                <c:pt idx="63362">
                  <c:v>12.4290657439446</c:v>
                </c:pt>
                <c:pt idx="63363">
                  <c:v>9.1853997682502904</c:v>
                </c:pt>
                <c:pt idx="63364">
                  <c:v>12.025219298245601</c:v>
                </c:pt>
                <c:pt idx="63365">
                  <c:v>3.1858267716535398</c:v>
                </c:pt>
                <c:pt idx="63366">
                  <c:v>5.7575757575757498</c:v>
                </c:pt>
                <c:pt idx="63367">
                  <c:v>18.0729166666666</c:v>
                </c:pt>
                <c:pt idx="63368">
                  <c:v>14.4439252336448</c:v>
                </c:pt>
                <c:pt idx="63369">
                  <c:v>3.4911838790931902</c:v>
                </c:pt>
                <c:pt idx="63370">
                  <c:v>2.5536231884057901</c:v>
                </c:pt>
                <c:pt idx="63371">
                  <c:v>4.1754385964912197</c:v>
                </c:pt>
                <c:pt idx="63372">
                  <c:v>1.85217391304347</c:v>
                </c:pt>
                <c:pt idx="63373">
                  <c:v>1.9022346368715</c:v>
                </c:pt>
                <c:pt idx="63374">
                  <c:v>3.82692307692307</c:v>
                </c:pt>
                <c:pt idx="63375">
                  <c:v>1.4</c:v>
                </c:pt>
                <c:pt idx="63376">
                  <c:v>2.6457680250783699</c:v>
                </c:pt>
                <c:pt idx="63377">
                  <c:v>-1.7295492487479101</c:v>
                </c:pt>
                <c:pt idx="63378">
                  <c:v>-1.6454183266932201</c:v>
                </c:pt>
                <c:pt idx="63379">
                  <c:v>1.41189427312775</c:v>
                </c:pt>
                <c:pt idx="63380">
                  <c:v>11.5120192307692</c:v>
                </c:pt>
                <c:pt idx="63381">
                  <c:v>-13</c:v>
                </c:pt>
                <c:pt idx="63382">
                  <c:v>53</c:v>
                </c:pt>
                <c:pt idx="63383">
                  <c:v>58.714285714285701</c:v>
                </c:pt>
                <c:pt idx="63384">
                  <c:v>97</c:v>
                </c:pt>
                <c:pt idx="63385">
                  <c:v>12</c:v>
                </c:pt>
                <c:pt idx="63386">
                  <c:v>14.07204610951</c:v>
                </c:pt>
                <c:pt idx="63387">
                  <c:v>12.534932221063601</c:v>
                </c:pt>
                <c:pt idx="63388">
                  <c:v>9.2882968601331992</c:v>
                </c:pt>
                <c:pt idx="63389">
                  <c:v>9.0077594568380199</c:v>
                </c:pt>
                <c:pt idx="63390">
                  <c:v>14.503317535544999</c:v>
                </c:pt>
                <c:pt idx="63391">
                  <c:v>9.9701372074253403</c:v>
                </c:pt>
                <c:pt idx="63392">
                  <c:v>12.593311758360301</c:v>
                </c:pt>
                <c:pt idx="63393">
                  <c:v>20.7880485527544</c:v>
                </c:pt>
                <c:pt idx="63394">
                  <c:v>12.3675925925925</c:v>
                </c:pt>
                <c:pt idx="63395">
                  <c:v>10.5802337938363</c:v>
                </c:pt>
                <c:pt idx="63396">
                  <c:v>9.3685800604229605</c:v>
                </c:pt>
                <c:pt idx="63397">
                  <c:v>13.563850687622701</c:v>
                </c:pt>
                <c:pt idx="63398">
                  <c:v>30</c:v>
                </c:pt>
                <c:pt idx="63399">
                  <c:v>-17</c:v>
                </c:pt>
                <c:pt idx="63400">
                  <c:v>8.6447368421052602</c:v>
                </c:pt>
                <c:pt idx="63401">
                  <c:v>5.4189723320158096</c:v>
                </c:pt>
                <c:pt idx="63402">
                  <c:v>-0.379432624113475</c:v>
                </c:pt>
                <c:pt idx="63403">
                  <c:v>-5.0782312925169997</c:v>
                </c:pt>
                <c:pt idx="63404">
                  <c:v>3.5114006514657898</c:v>
                </c:pt>
                <c:pt idx="63405">
                  <c:v>5.94218415417558</c:v>
                </c:pt>
                <c:pt idx="63406">
                  <c:v>4.3706896551724101</c:v>
                </c:pt>
                <c:pt idx="63407">
                  <c:v>4.8612975391498798</c:v>
                </c:pt>
                <c:pt idx="63408">
                  <c:v>1.5219638242894</c:v>
                </c:pt>
                <c:pt idx="63409">
                  <c:v>3.2028985507246301</c:v>
                </c:pt>
                <c:pt idx="63410">
                  <c:v>8.8711484593837504</c:v>
                </c:pt>
                <c:pt idx="63411">
                  <c:v>14.5680190930787</c:v>
                </c:pt>
                <c:pt idx="63412">
                  <c:v>86</c:v>
                </c:pt>
                <c:pt idx="63413">
                  <c:v>5.8461538461538396</c:v>
                </c:pt>
                <c:pt idx="63414">
                  <c:v>14.25</c:v>
                </c:pt>
                <c:pt idx="63415">
                  <c:v>0.56451612903225801</c:v>
                </c:pt>
                <c:pt idx="63416">
                  <c:v>-2.03521126760563</c:v>
                </c:pt>
                <c:pt idx="63417">
                  <c:v>7.9612903225806404</c:v>
                </c:pt>
                <c:pt idx="63418">
                  <c:v>4.0050761421319798</c:v>
                </c:pt>
                <c:pt idx="63419">
                  <c:v>3.7788018433179702</c:v>
                </c:pt>
                <c:pt idx="63420">
                  <c:v>0.963133640552995</c:v>
                </c:pt>
                <c:pt idx="63421">
                  <c:v>-1.13829787234042</c:v>
                </c:pt>
                <c:pt idx="63422">
                  <c:v>7.3586956521739104</c:v>
                </c:pt>
                <c:pt idx="63423">
                  <c:v>3.11666666666666</c:v>
                </c:pt>
                <c:pt idx="63424">
                  <c:v>16.806451612903199</c:v>
                </c:pt>
                <c:pt idx="63425">
                  <c:v>539.66666666666595</c:v>
                </c:pt>
                <c:pt idx="63426">
                  <c:v>14</c:v>
                </c:pt>
                <c:pt idx="63427">
                  <c:v>-7</c:v>
                </c:pt>
                <c:pt idx="63428">
                  <c:v>5.03678929765886</c:v>
                </c:pt>
                <c:pt idx="63429">
                  <c:v>-0.51630434782608603</c:v>
                </c:pt>
                <c:pt idx="63430">
                  <c:v>7.8431372549019607E-2</c:v>
                </c:pt>
                <c:pt idx="63431">
                  <c:v>1.5506756756756701</c:v>
                </c:pt>
                <c:pt idx="63432">
                  <c:v>3.07308970099667</c:v>
                </c:pt>
                <c:pt idx="63433">
                  <c:v>4.0638606676342497E-2</c:v>
                </c:pt>
                <c:pt idx="63434">
                  <c:v>2.5965583173996101</c:v>
                </c:pt>
                <c:pt idx="63435">
                  <c:v>2.1911764705882302</c:v>
                </c:pt>
                <c:pt idx="63436">
                  <c:v>3.0101694915254198</c:v>
                </c:pt>
                <c:pt idx="63437">
                  <c:v>3.9032258064516099</c:v>
                </c:pt>
                <c:pt idx="63438">
                  <c:v>2.59130434782608</c:v>
                </c:pt>
                <c:pt idx="63439">
                  <c:v>9.4653061224489701</c:v>
                </c:pt>
                <c:pt idx="63440">
                  <c:v>2.87096774193548</c:v>
                </c:pt>
                <c:pt idx="63441">
                  <c:v>16.339285714285701</c:v>
                </c:pt>
                <c:pt idx="63442">
                  <c:v>7.8064516129032198</c:v>
                </c:pt>
                <c:pt idx="63443">
                  <c:v>30.9166666666666</c:v>
                </c:pt>
                <c:pt idx="63444">
                  <c:v>4.1612903225806397</c:v>
                </c:pt>
                <c:pt idx="63445">
                  <c:v>11.8089887640449</c:v>
                </c:pt>
                <c:pt idx="63446">
                  <c:v>10.817204301075201</c:v>
                </c:pt>
                <c:pt idx="63447">
                  <c:v>6.7741935483870899</c:v>
                </c:pt>
                <c:pt idx="63448">
                  <c:v>3.7222222222222201</c:v>
                </c:pt>
                <c:pt idx="63449">
                  <c:v>23.311827956989202</c:v>
                </c:pt>
                <c:pt idx="63450">
                  <c:v>0.77528089887640395</c:v>
                </c:pt>
                <c:pt idx="63451">
                  <c:v>10.5698924731182</c:v>
                </c:pt>
                <c:pt idx="63452">
                  <c:v>19</c:v>
                </c:pt>
                <c:pt idx="63453">
                  <c:v>-0.45945945945945899</c:v>
                </c:pt>
                <c:pt idx="63454">
                  <c:v>-3.4090909090908998E-2</c:v>
                </c:pt>
                <c:pt idx="63455">
                  <c:v>8.7634408602150504</c:v>
                </c:pt>
                <c:pt idx="63456">
                  <c:v>3.8053691275167698</c:v>
                </c:pt>
                <c:pt idx="63457">
                  <c:v>14.7806451612903</c:v>
                </c:pt>
                <c:pt idx="63458">
                  <c:v>5.6545454545454499</c:v>
                </c:pt>
                <c:pt idx="63459">
                  <c:v>44.729729729729698</c:v>
                </c:pt>
                <c:pt idx="63460">
                  <c:v>17.803548795944199</c:v>
                </c:pt>
                <c:pt idx="63461">
                  <c:v>15.096638655462099</c:v>
                </c:pt>
                <c:pt idx="63462">
                  <c:v>14.377028714107301</c:v>
                </c:pt>
                <c:pt idx="63463">
                  <c:v>9.6</c:v>
                </c:pt>
                <c:pt idx="63464">
                  <c:v>13.703389830508399</c:v>
                </c:pt>
                <c:pt idx="63465">
                  <c:v>15.1789077212806</c:v>
                </c:pt>
                <c:pt idx="63466">
                  <c:v>14.629355860612399</c:v>
                </c:pt>
                <c:pt idx="63467">
                  <c:v>22.763209393346301</c:v>
                </c:pt>
                <c:pt idx="63468">
                  <c:v>6.4321120689655098</c:v>
                </c:pt>
                <c:pt idx="63469">
                  <c:v>9.1924439197166397</c:v>
                </c:pt>
                <c:pt idx="63470">
                  <c:v>16.458286985539399</c:v>
                </c:pt>
                <c:pt idx="63471">
                  <c:v>22.328708644610401</c:v>
                </c:pt>
                <c:pt idx="63472">
                  <c:v>-1.4962825278810401</c:v>
                </c:pt>
                <c:pt idx="63473">
                  <c:v>-3.52894211576846</c:v>
                </c:pt>
                <c:pt idx="63474">
                  <c:v>-4.6957983193277304</c:v>
                </c:pt>
                <c:pt idx="63475">
                  <c:v>-6.4200743494423698</c:v>
                </c:pt>
                <c:pt idx="63476">
                  <c:v>-5.8163672654690597</c:v>
                </c:pt>
                <c:pt idx="63477">
                  <c:v>-1.87145242070116</c:v>
                </c:pt>
                <c:pt idx="63478">
                  <c:v>-0.91</c:v>
                </c:pt>
                <c:pt idx="63479">
                  <c:v>-3.15732368896925</c:v>
                </c:pt>
                <c:pt idx="63480">
                  <c:v>-4.3879173290938001</c:v>
                </c:pt>
                <c:pt idx="63481">
                  <c:v>-6.3826923076922997</c:v>
                </c:pt>
                <c:pt idx="63482">
                  <c:v>-1.63104838709677</c:v>
                </c:pt>
                <c:pt idx="63483">
                  <c:v>10.619217081850501</c:v>
                </c:pt>
                <c:pt idx="63484">
                  <c:v>6.0027510316368602</c:v>
                </c:pt>
                <c:pt idx="63485">
                  <c:v>5.14185639229422</c:v>
                </c:pt>
                <c:pt idx="63486">
                  <c:v>6.3078479874072402</c:v>
                </c:pt>
                <c:pt idx="63487">
                  <c:v>5.8261471062946697</c:v>
                </c:pt>
                <c:pt idx="63488">
                  <c:v>6.2465085346929703</c:v>
                </c:pt>
                <c:pt idx="63489">
                  <c:v>11.044679122664499</c:v>
                </c:pt>
                <c:pt idx="63490">
                  <c:v>13.4415841584158</c:v>
                </c:pt>
                <c:pt idx="63491">
                  <c:v>9.2131465517241296</c:v>
                </c:pt>
                <c:pt idx="63492">
                  <c:v>3.7561026496974699</c:v>
                </c:pt>
                <c:pt idx="63493">
                  <c:v>2.6746261456825802</c:v>
                </c:pt>
                <c:pt idx="63494">
                  <c:v>2.9407051282051202</c:v>
                </c:pt>
                <c:pt idx="63495">
                  <c:v>7.6923976608187097</c:v>
                </c:pt>
                <c:pt idx="63496">
                  <c:v>13.935483870967699</c:v>
                </c:pt>
                <c:pt idx="63497">
                  <c:v>23.451612903225801</c:v>
                </c:pt>
                <c:pt idx="63498">
                  <c:v>8.4090909090908994</c:v>
                </c:pt>
                <c:pt idx="63499">
                  <c:v>24.5555555555555</c:v>
                </c:pt>
                <c:pt idx="63500">
                  <c:v>13</c:v>
                </c:pt>
                <c:pt idx="63501">
                  <c:v>20</c:v>
                </c:pt>
                <c:pt idx="63502">
                  <c:v>21.794117647058801</c:v>
                </c:pt>
                <c:pt idx="63503">
                  <c:v>37.240740740740698</c:v>
                </c:pt>
                <c:pt idx="63504">
                  <c:v>6.8545454545454501</c:v>
                </c:pt>
                <c:pt idx="63505">
                  <c:v>12.6571428571428</c:v>
                </c:pt>
                <c:pt idx="63506">
                  <c:v>8.1428571428571406</c:v>
                </c:pt>
                <c:pt idx="63507">
                  <c:v>40.1666666666666</c:v>
                </c:pt>
                <c:pt idx="63508">
                  <c:v>9.5896226415094308</c:v>
                </c:pt>
                <c:pt idx="63509">
                  <c:v>4.8510638297872299</c:v>
                </c:pt>
                <c:pt idx="63510">
                  <c:v>14.4268292682926</c:v>
                </c:pt>
                <c:pt idx="63511">
                  <c:v>7.0588235294117601</c:v>
                </c:pt>
                <c:pt idx="63512">
                  <c:v>16.130681818181799</c:v>
                </c:pt>
                <c:pt idx="63513">
                  <c:v>10.087209302325499</c:v>
                </c:pt>
                <c:pt idx="63514">
                  <c:v>30.905882352941099</c:v>
                </c:pt>
                <c:pt idx="63515">
                  <c:v>18.441314553990601</c:v>
                </c:pt>
                <c:pt idx="63516">
                  <c:v>2.630081300813</c:v>
                </c:pt>
                <c:pt idx="63517">
                  <c:v>10.1538461538461</c:v>
                </c:pt>
                <c:pt idx="63518">
                  <c:v>12.1219512195121</c:v>
                </c:pt>
                <c:pt idx="63519">
                  <c:v>10.520547945205401</c:v>
                </c:pt>
                <c:pt idx="63520">
                  <c:v>9.4200743494423698</c:v>
                </c:pt>
                <c:pt idx="63521">
                  <c:v>6.4171011470281503</c:v>
                </c:pt>
                <c:pt idx="63522">
                  <c:v>8.5863342566943608</c:v>
                </c:pt>
                <c:pt idx="63523">
                  <c:v>10.5428033866415</c:v>
                </c:pt>
                <c:pt idx="63524">
                  <c:v>10.866604477611901</c:v>
                </c:pt>
                <c:pt idx="63525">
                  <c:v>11.0175438596491</c:v>
                </c:pt>
                <c:pt idx="63526">
                  <c:v>13.238850346877999</c:v>
                </c:pt>
                <c:pt idx="63527">
                  <c:v>9.7021857923497201</c:v>
                </c:pt>
                <c:pt idx="63528">
                  <c:v>6.7711571675302196</c:v>
                </c:pt>
                <c:pt idx="63529">
                  <c:v>10.177777777777701</c:v>
                </c:pt>
                <c:pt idx="63530">
                  <c:v>6.3910714285714203</c:v>
                </c:pt>
                <c:pt idx="63531">
                  <c:v>12.859227467811101</c:v>
                </c:pt>
                <c:pt idx="63532">
                  <c:v>7.5562632696390599</c:v>
                </c:pt>
                <c:pt idx="63533">
                  <c:v>8.4005865102639294</c:v>
                </c:pt>
                <c:pt idx="63534">
                  <c:v>9.8626457171819499</c:v>
                </c:pt>
                <c:pt idx="63535">
                  <c:v>8.5188481675392609</c:v>
                </c:pt>
                <c:pt idx="63536">
                  <c:v>9.4045517882025003</c:v>
                </c:pt>
                <c:pt idx="63537">
                  <c:v>15.472836095764199</c:v>
                </c:pt>
                <c:pt idx="63538">
                  <c:v>17.123966942148702</c:v>
                </c:pt>
                <c:pt idx="63539">
                  <c:v>14.1581818181818</c:v>
                </c:pt>
                <c:pt idx="63540">
                  <c:v>4.67150790260572</c:v>
                </c:pt>
                <c:pt idx="63541">
                  <c:v>7.7656784492588304</c:v>
                </c:pt>
                <c:pt idx="63542">
                  <c:v>4.9040232670867603</c:v>
                </c:pt>
                <c:pt idx="63543">
                  <c:v>11.0702479338842</c:v>
                </c:pt>
                <c:pt idx="63544">
                  <c:v>26.1666666666666</c:v>
                </c:pt>
                <c:pt idx="63545">
                  <c:v>-3.2222222222222201</c:v>
                </c:pt>
                <c:pt idx="63546">
                  <c:v>22.2222222222222</c:v>
                </c:pt>
                <c:pt idx="63547">
                  <c:v>4.375</c:v>
                </c:pt>
                <c:pt idx="63548">
                  <c:v>30.5555555555555</c:v>
                </c:pt>
                <c:pt idx="63549">
                  <c:v>10.2222222222222</c:v>
                </c:pt>
                <c:pt idx="63550">
                  <c:v>0.88888888888888795</c:v>
                </c:pt>
                <c:pt idx="63551">
                  <c:v>2</c:v>
                </c:pt>
                <c:pt idx="63552">
                  <c:v>9.2727774710104907</c:v>
                </c:pt>
                <c:pt idx="63553">
                  <c:v>5.7616387337057704</c:v>
                </c:pt>
                <c:pt idx="63554">
                  <c:v>6.7592692101020901</c:v>
                </c:pt>
                <c:pt idx="63555">
                  <c:v>8.2151251916198191</c:v>
                </c:pt>
                <c:pt idx="63556">
                  <c:v>10.0569259962049</c:v>
                </c:pt>
                <c:pt idx="63557">
                  <c:v>12.6411842686699</c:v>
                </c:pt>
                <c:pt idx="63558">
                  <c:v>12.6227701993704</c:v>
                </c:pt>
                <c:pt idx="63559">
                  <c:v>10.4448362720403</c:v>
                </c:pt>
                <c:pt idx="63560">
                  <c:v>6.9224768405655697</c:v>
                </c:pt>
                <c:pt idx="63561">
                  <c:v>6.1469648562300296</c:v>
                </c:pt>
                <c:pt idx="63562">
                  <c:v>7.4507253626813403</c:v>
                </c:pt>
                <c:pt idx="63563">
                  <c:v>11.776934749620599</c:v>
                </c:pt>
                <c:pt idx="63564">
                  <c:v>19.72</c:v>
                </c:pt>
                <c:pt idx="63565">
                  <c:v>10.1950207468879</c:v>
                </c:pt>
                <c:pt idx="63566">
                  <c:v>17.25</c:v>
                </c:pt>
                <c:pt idx="63567">
                  <c:v>27.128514056224901</c:v>
                </c:pt>
                <c:pt idx="63568">
                  <c:v>12.843137254901899</c:v>
                </c:pt>
                <c:pt idx="63569">
                  <c:v>22.938837920489199</c:v>
                </c:pt>
                <c:pt idx="63570">
                  <c:v>20.4441087613293</c:v>
                </c:pt>
                <c:pt idx="63571">
                  <c:v>21.563467492259999</c:v>
                </c:pt>
                <c:pt idx="63572">
                  <c:v>7.4311594202898501</c:v>
                </c:pt>
                <c:pt idx="63573">
                  <c:v>16.266968325791801</c:v>
                </c:pt>
                <c:pt idx="63574">
                  <c:v>10.3693693693693</c:v>
                </c:pt>
                <c:pt idx="63575">
                  <c:v>6.2765957446808498</c:v>
                </c:pt>
                <c:pt idx="63576">
                  <c:v>3.5212274064733</c:v>
                </c:pt>
                <c:pt idx="63577">
                  <c:v>3.8885261194029801</c:v>
                </c:pt>
                <c:pt idx="63578">
                  <c:v>3.3296795952782401</c:v>
                </c:pt>
                <c:pt idx="63579">
                  <c:v>4.4533972125435497</c:v>
                </c:pt>
                <c:pt idx="63580">
                  <c:v>5.0776699029126204</c:v>
                </c:pt>
                <c:pt idx="63581">
                  <c:v>8.1220930232558093</c:v>
                </c:pt>
                <c:pt idx="63582">
                  <c:v>8.1217432496447106</c:v>
                </c:pt>
                <c:pt idx="63583">
                  <c:v>6.0923330585325601</c:v>
                </c:pt>
                <c:pt idx="63584">
                  <c:v>1.8844984802431599</c:v>
                </c:pt>
                <c:pt idx="63585">
                  <c:v>2.96553209823352</c:v>
                </c:pt>
                <c:pt idx="63586">
                  <c:v>2.55037159372419</c:v>
                </c:pt>
                <c:pt idx="63587">
                  <c:v>4.4183333333333303</c:v>
                </c:pt>
                <c:pt idx="63588">
                  <c:v>13.5700934579439</c:v>
                </c:pt>
                <c:pt idx="63589">
                  <c:v>9.6292134831460601</c:v>
                </c:pt>
                <c:pt idx="63590">
                  <c:v>8.0648148148148096</c:v>
                </c:pt>
                <c:pt idx="63591">
                  <c:v>19.771084337349301</c:v>
                </c:pt>
                <c:pt idx="63592">
                  <c:v>46.236559139784902</c:v>
                </c:pt>
                <c:pt idx="63593">
                  <c:v>20.865979381443299</c:v>
                </c:pt>
                <c:pt idx="63594">
                  <c:v>7.8051948051947999</c:v>
                </c:pt>
                <c:pt idx="63595">
                  <c:v>9.5</c:v>
                </c:pt>
                <c:pt idx="63596">
                  <c:v>4.4080000000000004</c:v>
                </c:pt>
                <c:pt idx="63597">
                  <c:v>8.2837837837837807</c:v>
                </c:pt>
                <c:pt idx="63598">
                  <c:v>8.7540983606557301</c:v>
                </c:pt>
                <c:pt idx="63599">
                  <c:v>18.934210526315699</c:v>
                </c:pt>
                <c:pt idx="63600">
                  <c:v>9.5760368663594395</c:v>
                </c:pt>
                <c:pt idx="63601">
                  <c:v>4.2663755458515196</c:v>
                </c:pt>
                <c:pt idx="63602">
                  <c:v>8.3859649122807003</c:v>
                </c:pt>
                <c:pt idx="63603">
                  <c:v>8.5688405797101392</c:v>
                </c:pt>
                <c:pt idx="63604">
                  <c:v>17.884462151394398</c:v>
                </c:pt>
                <c:pt idx="63605">
                  <c:v>14.5740072202166</c:v>
                </c:pt>
                <c:pt idx="63606">
                  <c:v>14.6666666666666</c:v>
                </c:pt>
                <c:pt idx="63607">
                  <c:v>10.987341772151799</c:v>
                </c:pt>
                <c:pt idx="63608">
                  <c:v>2.5384615384615299</c:v>
                </c:pt>
                <c:pt idx="63609">
                  <c:v>3.7531914893617002</c:v>
                </c:pt>
                <c:pt idx="63610">
                  <c:v>7.8525896414342604</c:v>
                </c:pt>
                <c:pt idx="63611">
                  <c:v>5.21714285714285</c:v>
                </c:pt>
                <c:pt idx="63612">
                  <c:v>13.705882352941099</c:v>
                </c:pt>
                <c:pt idx="63613">
                  <c:v>10.0860215053763</c:v>
                </c:pt>
                <c:pt idx="63614">
                  <c:v>11.189473684210499</c:v>
                </c:pt>
                <c:pt idx="63615">
                  <c:v>23.655555555555502</c:v>
                </c:pt>
                <c:pt idx="63616">
                  <c:v>22.021505376343999</c:v>
                </c:pt>
                <c:pt idx="63617">
                  <c:v>17.766666666666602</c:v>
                </c:pt>
                <c:pt idx="63618">
                  <c:v>15.946236559139701</c:v>
                </c:pt>
                <c:pt idx="63619">
                  <c:v>9.9913793103448203</c:v>
                </c:pt>
                <c:pt idx="63620">
                  <c:v>3.6416666666666599</c:v>
                </c:pt>
                <c:pt idx="63621">
                  <c:v>4.0806451612903203</c:v>
                </c:pt>
                <c:pt idx="63622">
                  <c:v>12.589552238805901</c:v>
                </c:pt>
                <c:pt idx="63623">
                  <c:v>17.0647482014388</c:v>
                </c:pt>
                <c:pt idx="63624">
                  <c:v>9.4162323157110901</c:v>
                </c:pt>
                <c:pt idx="63625">
                  <c:v>6.1387755102040797</c:v>
                </c:pt>
                <c:pt idx="63626">
                  <c:v>3.4130757800891498</c:v>
                </c:pt>
                <c:pt idx="63627">
                  <c:v>4.3797564687975603</c:v>
                </c:pt>
                <c:pt idx="63628">
                  <c:v>5.7951463240542402</c:v>
                </c:pt>
                <c:pt idx="63629">
                  <c:v>4.5464061409630103</c:v>
                </c:pt>
                <c:pt idx="63630">
                  <c:v>8.0889110889110896</c:v>
                </c:pt>
                <c:pt idx="63631">
                  <c:v>5.34122807017543</c:v>
                </c:pt>
                <c:pt idx="63632">
                  <c:v>0.31126331811263303</c:v>
                </c:pt>
                <c:pt idx="63633">
                  <c:v>4.4953464322647303</c:v>
                </c:pt>
                <c:pt idx="63634">
                  <c:v>3.6619841966637399</c:v>
                </c:pt>
                <c:pt idx="63635">
                  <c:v>7.0627177700348396</c:v>
                </c:pt>
                <c:pt idx="63636">
                  <c:v>6.1946050096339098</c:v>
                </c:pt>
                <c:pt idx="63637">
                  <c:v>3.1283185840707901</c:v>
                </c:pt>
                <c:pt idx="63638">
                  <c:v>4.4575471698113196</c:v>
                </c:pt>
                <c:pt idx="63639">
                  <c:v>5.7426356589147201</c:v>
                </c:pt>
                <c:pt idx="63640">
                  <c:v>8.0275482093663904</c:v>
                </c:pt>
                <c:pt idx="63641">
                  <c:v>13.429771908763501</c:v>
                </c:pt>
                <c:pt idx="63642">
                  <c:v>12.166037735849001</c:v>
                </c:pt>
                <c:pt idx="63643">
                  <c:v>9.7843388960205395</c:v>
                </c:pt>
                <c:pt idx="63644">
                  <c:v>4.1406649616368201</c:v>
                </c:pt>
                <c:pt idx="63645">
                  <c:v>7.5919463087248298</c:v>
                </c:pt>
                <c:pt idx="63646">
                  <c:v>4.92747559274755</c:v>
                </c:pt>
                <c:pt idx="63647">
                  <c:v>11.3365384615384</c:v>
                </c:pt>
                <c:pt idx="63648">
                  <c:v>6.2636849132176202</c:v>
                </c:pt>
                <c:pt idx="63649">
                  <c:v>7.5563636363636304</c:v>
                </c:pt>
                <c:pt idx="63650">
                  <c:v>4.8441064638783198</c:v>
                </c:pt>
                <c:pt idx="63651">
                  <c:v>8.0186495176848798</c:v>
                </c:pt>
                <c:pt idx="63652">
                  <c:v>9.0274409700063796</c:v>
                </c:pt>
                <c:pt idx="63653">
                  <c:v>12.323826500297001</c:v>
                </c:pt>
                <c:pt idx="63654">
                  <c:v>13.487632508833901</c:v>
                </c:pt>
                <c:pt idx="63655">
                  <c:v>8.9153303399615105</c:v>
                </c:pt>
                <c:pt idx="63656">
                  <c:v>4.6651926721415</c:v>
                </c:pt>
                <c:pt idx="63657">
                  <c:v>5.5853840417598803</c:v>
                </c:pt>
                <c:pt idx="63658">
                  <c:v>7.5998588567395897</c:v>
                </c:pt>
                <c:pt idx="63659">
                  <c:v>7.7605070046697797</c:v>
                </c:pt>
                <c:pt idx="63660">
                  <c:v>6.8751515151515097</c:v>
                </c:pt>
                <c:pt idx="63661">
                  <c:v>5.5097765363128399</c:v>
                </c:pt>
                <c:pt idx="63662">
                  <c:v>6.3873659117997601</c:v>
                </c:pt>
                <c:pt idx="63663">
                  <c:v>4.7311320754716899</c:v>
                </c:pt>
                <c:pt idx="63664">
                  <c:v>8.2160168598524699</c:v>
                </c:pt>
                <c:pt idx="63665">
                  <c:v>10.2935779816513</c:v>
                </c:pt>
                <c:pt idx="63666">
                  <c:v>10.4584755403868</c:v>
                </c:pt>
                <c:pt idx="63667">
                  <c:v>5.7966269841269797</c:v>
                </c:pt>
                <c:pt idx="63668">
                  <c:v>3.27264325323475</c:v>
                </c:pt>
                <c:pt idx="63669">
                  <c:v>3.9578686493184598</c:v>
                </c:pt>
                <c:pt idx="63670">
                  <c:v>4.7094594594594597</c:v>
                </c:pt>
                <c:pt idx="63671">
                  <c:v>9.8962148962148895</c:v>
                </c:pt>
                <c:pt idx="63672">
                  <c:v>27</c:v>
                </c:pt>
                <c:pt idx="63673">
                  <c:v>14.4191555097837</c:v>
                </c:pt>
                <c:pt idx="63674">
                  <c:v>17.814271749755601</c:v>
                </c:pt>
                <c:pt idx="63675">
                  <c:v>16.8095238095238</c:v>
                </c:pt>
                <c:pt idx="63676">
                  <c:v>19.150559511698798</c:v>
                </c:pt>
                <c:pt idx="63677">
                  <c:v>17.5878453038674</c:v>
                </c:pt>
                <c:pt idx="63678">
                  <c:v>22.9449901768172</c:v>
                </c:pt>
                <c:pt idx="63679">
                  <c:v>30.619341563786001</c:v>
                </c:pt>
                <c:pt idx="63680">
                  <c:v>20.6720285969615</c:v>
                </c:pt>
                <c:pt idx="63681">
                  <c:v>11.855106888361</c:v>
                </c:pt>
                <c:pt idx="63682">
                  <c:v>14.051235132662301</c:v>
                </c:pt>
                <c:pt idx="63683">
                  <c:v>14.6173184357541</c:v>
                </c:pt>
                <c:pt idx="63684">
                  <c:v>20.417757009345699</c:v>
                </c:pt>
                <c:pt idx="63685">
                  <c:v>11.934718100890199</c:v>
                </c:pt>
                <c:pt idx="63686">
                  <c:v>5.1134521880064803</c:v>
                </c:pt>
                <c:pt idx="63687">
                  <c:v>7.2814285714285703</c:v>
                </c:pt>
                <c:pt idx="63688">
                  <c:v>6.1976225854383298</c:v>
                </c:pt>
                <c:pt idx="63689">
                  <c:v>3.7014705882352898</c:v>
                </c:pt>
                <c:pt idx="63690">
                  <c:v>7.2861035422343301</c:v>
                </c:pt>
                <c:pt idx="63691">
                  <c:v>8.6167938931297705</c:v>
                </c:pt>
                <c:pt idx="63692">
                  <c:v>8.1348684210526301</c:v>
                </c:pt>
                <c:pt idx="63693">
                  <c:v>1.4651539708265799</c:v>
                </c:pt>
                <c:pt idx="63694">
                  <c:v>3.9960707269155198</c:v>
                </c:pt>
                <c:pt idx="63695">
                  <c:v>3.69627507163323</c:v>
                </c:pt>
                <c:pt idx="63696">
                  <c:v>11.393288590604</c:v>
                </c:pt>
                <c:pt idx="63697">
                  <c:v>11.233502538071001</c:v>
                </c:pt>
                <c:pt idx="63698">
                  <c:v>7.9060773480662903</c:v>
                </c:pt>
                <c:pt idx="63699">
                  <c:v>7.1341991341991298</c:v>
                </c:pt>
                <c:pt idx="63700">
                  <c:v>7.9087301587301502</c:v>
                </c:pt>
                <c:pt idx="63701">
                  <c:v>8.8626760563380191</c:v>
                </c:pt>
                <c:pt idx="63702">
                  <c:v>9.9386281588447591</c:v>
                </c:pt>
                <c:pt idx="63703">
                  <c:v>10.3576388888888</c:v>
                </c:pt>
                <c:pt idx="63704">
                  <c:v>9.5480427046263294</c:v>
                </c:pt>
                <c:pt idx="63705">
                  <c:v>4.0902255639097698</c:v>
                </c:pt>
                <c:pt idx="63706">
                  <c:v>9.3167259786476802</c:v>
                </c:pt>
                <c:pt idx="63707">
                  <c:v>7.79194630872483</c:v>
                </c:pt>
                <c:pt idx="63708">
                  <c:v>13.3880126182965</c:v>
                </c:pt>
                <c:pt idx="63709">
                  <c:v>5.46020761245674</c:v>
                </c:pt>
                <c:pt idx="63710">
                  <c:v>1.92847503373819</c:v>
                </c:pt>
                <c:pt idx="63711">
                  <c:v>4.6773090079817496</c:v>
                </c:pt>
                <c:pt idx="63712">
                  <c:v>3.1386025200458101</c:v>
                </c:pt>
                <c:pt idx="63713">
                  <c:v>8.2224719101123593</c:v>
                </c:pt>
                <c:pt idx="63714">
                  <c:v>14.731162790697599</c:v>
                </c:pt>
                <c:pt idx="63715">
                  <c:v>10.5106145251396</c:v>
                </c:pt>
                <c:pt idx="63716">
                  <c:v>5.52318548387096</c:v>
                </c:pt>
                <c:pt idx="63717">
                  <c:v>0.224872231686541</c:v>
                </c:pt>
                <c:pt idx="63718">
                  <c:v>2.3329842931937099</c:v>
                </c:pt>
                <c:pt idx="63719">
                  <c:v>0.81176470588235194</c:v>
                </c:pt>
                <c:pt idx="63720">
                  <c:v>4.1721311475409797</c:v>
                </c:pt>
                <c:pt idx="63721">
                  <c:v>7.5970588235294096</c:v>
                </c:pt>
                <c:pt idx="63722">
                  <c:v>6.0857787810383703</c:v>
                </c:pt>
                <c:pt idx="63723">
                  <c:v>8.7637795275590502</c:v>
                </c:pt>
                <c:pt idx="63724">
                  <c:v>6.3200419727177302</c:v>
                </c:pt>
                <c:pt idx="63725">
                  <c:v>6.4571150097465804</c:v>
                </c:pt>
                <c:pt idx="63726">
                  <c:v>9.14185502727981</c:v>
                </c:pt>
                <c:pt idx="63727">
                  <c:v>7.9772951628825197</c:v>
                </c:pt>
                <c:pt idx="63728">
                  <c:v>6.2603978300180803</c:v>
                </c:pt>
                <c:pt idx="63729">
                  <c:v>3.2144177449168199</c:v>
                </c:pt>
                <c:pt idx="63730">
                  <c:v>3.38794084186575</c:v>
                </c:pt>
                <c:pt idx="63731">
                  <c:v>4.0106723585912398</c:v>
                </c:pt>
                <c:pt idx="63732">
                  <c:v>9.9719719719719695</c:v>
                </c:pt>
                <c:pt idx="63733">
                  <c:v>1.77181208053691</c:v>
                </c:pt>
                <c:pt idx="63734">
                  <c:v>3.45138888888888</c:v>
                </c:pt>
                <c:pt idx="63735">
                  <c:v>4.9787234042553097</c:v>
                </c:pt>
                <c:pt idx="63736">
                  <c:v>4.7028571428571402</c:v>
                </c:pt>
                <c:pt idx="63737">
                  <c:v>8.6294117647058801</c:v>
                </c:pt>
                <c:pt idx="63738">
                  <c:v>11.5939393939393</c:v>
                </c:pt>
                <c:pt idx="63739">
                  <c:v>8.8986486486486491</c:v>
                </c:pt>
                <c:pt idx="63740">
                  <c:v>8.5172413793103399</c:v>
                </c:pt>
                <c:pt idx="63741">
                  <c:v>3.7914691943127903E-2</c:v>
                </c:pt>
                <c:pt idx="63742">
                  <c:v>0.9</c:v>
                </c:pt>
                <c:pt idx="63743">
                  <c:v>15.5073529411764</c:v>
                </c:pt>
                <c:pt idx="63744">
                  <c:v>11.9477611940298</c:v>
                </c:pt>
                <c:pt idx="63745">
                  <c:v>12.505041246562699</c:v>
                </c:pt>
                <c:pt idx="63746">
                  <c:v>11.123629112662</c:v>
                </c:pt>
                <c:pt idx="63747">
                  <c:v>12.337777777777699</c:v>
                </c:pt>
                <c:pt idx="63748">
                  <c:v>14.765221402213999</c:v>
                </c:pt>
                <c:pt idx="63749">
                  <c:v>14.199666527719801</c:v>
                </c:pt>
                <c:pt idx="63750">
                  <c:v>18.401471790678599</c:v>
                </c:pt>
                <c:pt idx="63751">
                  <c:v>20.805469556243501</c:v>
                </c:pt>
                <c:pt idx="63752">
                  <c:v>15.965467625899199</c:v>
                </c:pt>
                <c:pt idx="63753">
                  <c:v>6.8986337593653504</c:v>
                </c:pt>
                <c:pt idx="63754">
                  <c:v>7.9318448883666202</c:v>
                </c:pt>
                <c:pt idx="63755">
                  <c:v>6.4743723849372303</c:v>
                </c:pt>
                <c:pt idx="63756">
                  <c:v>15.109547738693401</c:v>
                </c:pt>
                <c:pt idx="63757">
                  <c:v>10.1246458923512</c:v>
                </c:pt>
                <c:pt idx="63758">
                  <c:v>4.74193548387096</c:v>
                </c:pt>
                <c:pt idx="63759">
                  <c:v>6.9551451187335003</c:v>
                </c:pt>
                <c:pt idx="63760">
                  <c:v>10.0539083557951</c:v>
                </c:pt>
                <c:pt idx="63761">
                  <c:v>15.0077720207253</c:v>
                </c:pt>
                <c:pt idx="63762">
                  <c:v>9.92</c:v>
                </c:pt>
                <c:pt idx="63763">
                  <c:v>10.8634146341463</c:v>
                </c:pt>
                <c:pt idx="63764">
                  <c:v>11.431372549019599</c:v>
                </c:pt>
                <c:pt idx="63765">
                  <c:v>7.8954545454545402</c:v>
                </c:pt>
                <c:pt idx="63766">
                  <c:v>8.8647887323943593</c:v>
                </c:pt>
                <c:pt idx="63767">
                  <c:v>6.5718232044198803</c:v>
                </c:pt>
                <c:pt idx="63768">
                  <c:v>12.8198924731182</c:v>
                </c:pt>
                <c:pt idx="63769">
                  <c:v>9.2455516014234806</c:v>
                </c:pt>
                <c:pt idx="63770">
                  <c:v>11.578313253012</c:v>
                </c:pt>
                <c:pt idx="63771">
                  <c:v>8.8516129032257993</c:v>
                </c:pt>
                <c:pt idx="63772">
                  <c:v>6.3913043478260798</c:v>
                </c:pt>
                <c:pt idx="63773">
                  <c:v>11.4774193548387</c:v>
                </c:pt>
                <c:pt idx="63774">
                  <c:v>10.829679595278201</c:v>
                </c:pt>
                <c:pt idx="63775">
                  <c:v>15.3727422003284</c:v>
                </c:pt>
                <c:pt idx="63776">
                  <c:v>10.5735785953177</c:v>
                </c:pt>
                <c:pt idx="63777">
                  <c:v>4.4023255813953401</c:v>
                </c:pt>
                <c:pt idx="63778">
                  <c:v>8.4788418708240503</c:v>
                </c:pt>
                <c:pt idx="63779">
                  <c:v>6.21167883211678</c:v>
                </c:pt>
                <c:pt idx="63780">
                  <c:v>12.2805755395683</c:v>
                </c:pt>
                <c:pt idx="63781">
                  <c:v>11.988556662975199</c:v>
                </c:pt>
                <c:pt idx="63782">
                  <c:v>14.203478964401199</c:v>
                </c:pt>
                <c:pt idx="63783">
                  <c:v>13.9238854657484</c:v>
                </c:pt>
                <c:pt idx="63784">
                  <c:v>14.9620253164556</c:v>
                </c:pt>
                <c:pt idx="63785">
                  <c:v>13.900459418070399</c:v>
                </c:pt>
                <c:pt idx="63786">
                  <c:v>16.364826610049501</c:v>
                </c:pt>
                <c:pt idx="63787">
                  <c:v>22.190554414784302</c:v>
                </c:pt>
                <c:pt idx="63788">
                  <c:v>13.950054288816499</c:v>
                </c:pt>
                <c:pt idx="63789">
                  <c:v>8.1167614586818306</c:v>
                </c:pt>
                <c:pt idx="63790">
                  <c:v>9.5612612612612597</c:v>
                </c:pt>
                <c:pt idx="63791">
                  <c:v>10.5175367047308</c:v>
                </c:pt>
                <c:pt idx="63792">
                  <c:v>13.9277261200338</c:v>
                </c:pt>
                <c:pt idx="63793">
                  <c:v>20.969696969696901</c:v>
                </c:pt>
                <c:pt idx="63794">
                  <c:v>19.295454545454501</c:v>
                </c:pt>
                <c:pt idx="63795">
                  <c:v>7.6046511627906899</c:v>
                </c:pt>
                <c:pt idx="63796">
                  <c:v>27.219512195121901</c:v>
                </c:pt>
                <c:pt idx="63797">
                  <c:v>16.25</c:v>
                </c:pt>
                <c:pt idx="63798">
                  <c:v>4.1063829787234001</c:v>
                </c:pt>
                <c:pt idx="63799">
                  <c:v>2.8571428571428501</c:v>
                </c:pt>
                <c:pt idx="63800">
                  <c:v>20.738095238095202</c:v>
                </c:pt>
                <c:pt idx="63801">
                  <c:v>10.050000000000001</c:v>
                </c:pt>
                <c:pt idx="63802">
                  <c:v>7.8514851485148496</c:v>
                </c:pt>
                <c:pt idx="63803">
                  <c:v>7.8552158273381298</c:v>
                </c:pt>
                <c:pt idx="63804">
                  <c:v>7.6301969365426698</c:v>
                </c:pt>
                <c:pt idx="63805">
                  <c:v>8.0802139037433101</c:v>
                </c:pt>
                <c:pt idx="63806">
                  <c:v>8.1540247678018503</c:v>
                </c:pt>
                <c:pt idx="63807">
                  <c:v>12.354100946372199</c:v>
                </c:pt>
                <c:pt idx="63808">
                  <c:v>12.7030947775628</c:v>
                </c:pt>
                <c:pt idx="63809">
                  <c:v>12.0215759849906</c:v>
                </c:pt>
                <c:pt idx="63810">
                  <c:v>6.6967545638945198</c:v>
                </c:pt>
                <c:pt idx="63811">
                  <c:v>9.7480490523968708</c:v>
                </c:pt>
                <c:pt idx="63812">
                  <c:v>5.7650602409638498</c:v>
                </c:pt>
                <c:pt idx="63813">
                  <c:v>11.968602825745601</c:v>
                </c:pt>
                <c:pt idx="63814">
                  <c:v>7.3333333333333304</c:v>
                </c:pt>
                <c:pt idx="63815">
                  <c:v>11.7777777777777</c:v>
                </c:pt>
                <c:pt idx="63816">
                  <c:v>102.5</c:v>
                </c:pt>
                <c:pt idx="63817">
                  <c:v>6.4180138568129301</c:v>
                </c:pt>
                <c:pt idx="63818">
                  <c:v>4.4755784061696602</c:v>
                </c:pt>
                <c:pt idx="63819">
                  <c:v>5.0114416475972501</c:v>
                </c:pt>
                <c:pt idx="63820">
                  <c:v>5.6482617586912003</c:v>
                </c:pt>
                <c:pt idx="63821">
                  <c:v>7.5774021352313099</c:v>
                </c:pt>
                <c:pt idx="63822">
                  <c:v>11.3427010148321</c:v>
                </c:pt>
                <c:pt idx="63823">
                  <c:v>9.9278445883441204</c:v>
                </c:pt>
                <c:pt idx="63824">
                  <c:v>7.7770069375619402</c:v>
                </c:pt>
                <c:pt idx="63825">
                  <c:v>2.8851570964247002</c:v>
                </c:pt>
                <c:pt idx="63826">
                  <c:v>4.6658354114713196</c:v>
                </c:pt>
                <c:pt idx="63827">
                  <c:v>4.91785323110624</c:v>
                </c:pt>
                <c:pt idx="63828">
                  <c:v>8.6134715025906701</c:v>
                </c:pt>
                <c:pt idx="63829">
                  <c:v>2.0599369085173498</c:v>
                </c:pt>
                <c:pt idx="63830">
                  <c:v>0.97818181818181804</c:v>
                </c:pt>
                <c:pt idx="63831">
                  <c:v>4.2638888888888804</c:v>
                </c:pt>
                <c:pt idx="63832">
                  <c:v>4.5505617977527999</c:v>
                </c:pt>
                <c:pt idx="63833">
                  <c:v>9.8740458015267105</c:v>
                </c:pt>
                <c:pt idx="63834">
                  <c:v>11.4078014184397</c:v>
                </c:pt>
                <c:pt idx="63835">
                  <c:v>21.053571428571399</c:v>
                </c:pt>
                <c:pt idx="63836">
                  <c:v>10.668874172185401</c:v>
                </c:pt>
                <c:pt idx="63837">
                  <c:v>5.2789473684210497</c:v>
                </c:pt>
                <c:pt idx="63838">
                  <c:v>8.3675889328063207</c:v>
                </c:pt>
                <c:pt idx="63839">
                  <c:v>4.6013289036544798</c:v>
                </c:pt>
                <c:pt idx="63840">
                  <c:v>7.8405315614617903</c:v>
                </c:pt>
                <c:pt idx="63841">
                  <c:v>6.6156282998944</c:v>
                </c:pt>
                <c:pt idx="63842">
                  <c:v>4.5773317591499403</c:v>
                </c:pt>
                <c:pt idx="63843">
                  <c:v>5.5183189655172402</c:v>
                </c:pt>
                <c:pt idx="63844">
                  <c:v>6.2278761061946897</c:v>
                </c:pt>
                <c:pt idx="63845">
                  <c:v>7.5852090032154296</c:v>
                </c:pt>
                <c:pt idx="63846">
                  <c:v>11.2026209677419</c:v>
                </c:pt>
                <c:pt idx="63847">
                  <c:v>11.5519630484988</c:v>
                </c:pt>
                <c:pt idx="63848">
                  <c:v>9.2172523961661295</c:v>
                </c:pt>
                <c:pt idx="63849">
                  <c:v>2.0052137643378498</c:v>
                </c:pt>
                <c:pt idx="63850">
                  <c:v>5.5404040404040398</c:v>
                </c:pt>
                <c:pt idx="63851">
                  <c:v>3.84121621621621</c:v>
                </c:pt>
                <c:pt idx="63852">
                  <c:v>7.9633300297323997</c:v>
                </c:pt>
                <c:pt idx="63853">
                  <c:v>6.4</c:v>
                </c:pt>
                <c:pt idx="63854">
                  <c:v>3</c:v>
                </c:pt>
                <c:pt idx="63855">
                  <c:v>18.0833333333333</c:v>
                </c:pt>
                <c:pt idx="63856">
                  <c:v>17.714285714285701</c:v>
                </c:pt>
                <c:pt idx="63857">
                  <c:v>4.9230769230769198</c:v>
                </c:pt>
                <c:pt idx="63858">
                  <c:v>18.1538461538461</c:v>
                </c:pt>
                <c:pt idx="63859">
                  <c:v>3.7692307692307598</c:v>
                </c:pt>
                <c:pt idx="63860">
                  <c:v>42.6666666666666</c:v>
                </c:pt>
                <c:pt idx="63861">
                  <c:v>-2.6666666666666599</c:v>
                </c:pt>
                <c:pt idx="63862">
                  <c:v>-6</c:v>
                </c:pt>
                <c:pt idx="63863">
                  <c:v>5.5621468926553597</c:v>
                </c:pt>
                <c:pt idx="63864">
                  <c:v>10.677215189873399</c:v>
                </c:pt>
                <c:pt idx="63865">
                  <c:v>7.1063829787234001</c:v>
                </c:pt>
                <c:pt idx="63866">
                  <c:v>5.1349693251533699</c:v>
                </c:pt>
                <c:pt idx="63867">
                  <c:v>4.8272552783109397</c:v>
                </c:pt>
                <c:pt idx="63868">
                  <c:v>14.0542521994134</c:v>
                </c:pt>
                <c:pt idx="63869">
                  <c:v>15.094395280235901</c:v>
                </c:pt>
                <c:pt idx="63870">
                  <c:v>10.859773371104801</c:v>
                </c:pt>
                <c:pt idx="63871">
                  <c:v>2.9849056603773501</c:v>
                </c:pt>
                <c:pt idx="63872">
                  <c:v>5.2918918918918898</c:v>
                </c:pt>
                <c:pt idx="63873">
                  <c:v>6.2596964586846502</c:v>
                </c:pt>
                <c:pt idx="63874">
                  <c:v>16.2797494780793</c:v>
                </c:pt>
                <c:pt idx="63875">
                  <c:v>11.076923076923</c:v>
                </c:pt>
                <c:pt idx="63876">
                  <c:v>25.470588235294102</c:v>
                </c:pt>
                <c:pt idx="63877">
                  <c:v>21.2222222222222</c:v>
                </c:pt>
                <c:pt idx="63878">
                  <c:v>19.115384615384599</c:v>
                </c:pt>
                <c:pt idx="63879">
                  <c:v>10.9393939393939</c:v>
                </c:pt>
                <c:pt idx="63880">
                  <c:v>6.4857142857142804</c:v>
                </c:pt>
                <c:pt idx="63881">
                  <c:v>6.7777777777777697</c:v>
                </c:pt>
                <c:pt idx="63882">
                  <c:v>27.633333333333301</c:v>
                </c:pt>
                <c:pt idx="63883">
                  <c:v>10.56</c:v>
                </c:pt>
                <c:pt idx="63884">
                  <c:v>21.3333333333333</c:v>
                </c:pt>
                <c:pt idx="63885">
                  <c:v>15.103448275862</c:v>
                </c:pt>
                <c:pt idx="63886">
                  <c:v>12.5714285714285</c:v>
                </c:pt>
                <c:pt idx="63887">
                  <c:v>125</c:v>
                </c:pt>
                <c:pt idx="63888">
                  <c:v>11.002191780821899</c:v>
                </c:pt>
                <c:pt idx="63889">
                  <c:v>10.2513829133374</c:v>
                </c:pt>
                <c:pt idx="63890">
                  <c:v>8.7334076965978795</c:v>
                </c:pt>
                <c:pt idx="63891">
                  <c:v>11.508391987005901</c:v>
                </c:pt>
                <c:pt idx="63892">
                  <c:v>12.468137254901899</c:v>
                </c:pt>
                <c:pt idx="63893">
                  <c:v>17.234706616729</c:v>
                </c:pt>
                <c:pt idx="63894">
                  <c:v>12.9438648782911</c:v>
                </c:pt>
                <c:pt idx="63895">
                  <c:v>12.6191756272401</c:v>
                </c:pt>
                <c:pt idx="63896">
                  <c:v>6.20089086859688</c:v>
                </c:pt>
                <c:pt idx="63897">
                  <c:v>6.7008501594048804</c:v>
                </c:pt>
                <c:pt idx="63898">
                  <c:v>5.6365953109072304</c:v>
                </c:pt>
                <c:pt idx="63899">
                  <c:v>9.9917440660474703</c:v>
                </c:pt>
                <c:pt idx="63900">
                  <c:v>0.42857142857142799</c:v>
                </c:pt>
                <c:pt idx="63901">
                  <c:v>2</c:v>
                </c:pt>
                <c:pt idx="63902">
                  <c:v>66.2222222222222</c:v>
                </c:pt>
                <c:pt idx="63903">
                  <c:v>21.636363636363601</c:v>
                </c:pt>
                <c:pt idx="63904">
                  <c:v>-2.1666666666666599</c:v>
                </c:pt>
                <c:pt idx="63905">
                  <c:v>12.615384615384601</c:v>
                </c:pt>
                <c:pt idx="63906">
                  <c:v>50.1</c:v>
                </c:pt>
                <c:pt idx="63907">
                  <c:v>39.2222222222222</c:v>
                </c:pt>
                <c:pt idx="63908">
                  <c:v>81.3333333333333</c:v>
                </c:pt>
                <c:pt idx="63909">
                  <c:v>43.8888888888888</c:v>
                </c:pt>
                <c:pt idx="63910">
                  <c:v>0</c:v>
                </c:pt>
                <c:pt idx="63911">
                  <c:v>12.125</c:v>
                </c:pt>
                <c:pt idx="63912">
                  <c:v>8.2222222222222197</c:v>
                </c:pt>
                <c:pt idx="63913">
                  <c:v>6.55555555555555</c:v>
                </c:pt>
                <c:pt idx="63914">
                  <c:v>20</c:v>
                </c:pt>
                <c:pt idx="63915">
                  <c:v>7.3081170623964598</c:v>
                </c:pt>
                <c:pt idx="63916">
                  <c:v>6.2222222222222197</c:v>
                </c:pt>
                <c:pt idx="63917">
                  <c:v>6.7398068669527804</c:v>
                </c:pt>
                <c:pt idx="63918">
                  <c:v>8.2479247371333706</c:v>
                </c:pt>
                <c:pt idx="63919">
                  <c:v>10.820580474933999</c:v>
                </c:pt>
                <c:pt idx="63920">
                  <c:v>8.9463390170511499</c:v>
                </c:pt>
                <c:pt idx="63921">
                  <c:v>9.8438735177865606</c:v>
                </c:pt>
                <c:pt idx="63922">
                  <c:v>9.2713567839195896</c:v>
                </c:pt>
                <c:pt idx="63923">
                  <c:v>7.2938168293816803</c:v>
                </c:pt>
                <c:pt idx="63924">
                  <c:v>6.8433313919627201</c:v>
                </c:pt>
                <c:pt idx="63925">
                  <c:v>4.79716713881019</c:v>
                </c:pt>
                <c:pt idx="63926">
                  <c:v>9.6441647597254008</c:v>
                </c:pt>
                <c:pt idx="63927">
                  <c:v>13.844660194174701</c:v>
                </c:pt>
                <c:pt idx="63928">
                  <c:v>5.6275862068965496</c:v>
                </c:pt>
                <c:pt idx="63929">
                  <c:v>9.2068965517241299</c:v>
                </c:pt>
                <c:pt idx="63930">
                  <c:v>11.360248447204899</c:v>
                </c:pt>
                <c:pt idx="63931">
                  <c:v>13.021671826625299</c:v>
                </c:pt>
                <c:pt idx="63932">
                  <c:v>16.801104972375601</c:v>
                </c:pt>
                <c:pt idx="63933">
                  <c:v>20.0612903225806</c:v>
                </c:pt>
                <c:pt idx="63934">
                  <c:v>11.964391691394599</c:v>
                </c:pt>
                <c:pt idx="63935">
                  <c:v>5.6306068601583101</c:v>
                </c:pt>
                <c:pt idx="63936">
                  <c:v>9.0860215053763405</c:v>
                </c:pt>
                <c:pt idx="63937">
                  <c:v>9.3558282208588892</c:v>
                </c:pt>
                <c:pt idx="63938">
                  <c:v>14.579411764705799</c:v>
                </c:pt>
                <c:pt idx="63939">
                  <c:v>27.5</c:v>
                </c:pt>
                <c:pt idx="63940">
                  <c:v>26.875</c:v>
                </c:pt>
                <c:pt idx="63941">
                  <c:v>3.6666666666666599</c:v>
                </c:pt>
                <c:pt idx="63942">
                  <c:v>28.4</c:v>
                </c:pt>
                <c:pt idx="63943">
                  <c:v>26.1111111111111</c:v>
                </c:pt>
                <c:pt idx="63944">
                  <c:v>45.875</c:v>
                </c:pt>
                <c:pt idx="63945">
                  <c:v>50.6666666666666</c:v>
                </c:pt>
                <c:pt idx="63946">
                  <c:v>76.3333333333333</c:v>
                </c:pt>
                <c:pt idx="63947">
                  <c:v>-11</c:v>
                </c:pt>
                <c:pt idx="63948">
                  <c:v>7.75</c:v>
                </c:pt>
                <c:pt idx="63949">
                  <c:v>1.8</c:v>
                </c:pt>
                <c:pt idx="63950">
                  <c:v>3.1111111111111098</c:v>
                </c:pt>
                <c:pt idx="63951">
                  <c:v>-0.75</c:v>
                </c:pt>
                <c:pt idx="63952">
                  <c:v>27.8125</c:v>
                </c:pt>
                <c:pt idx="63953">
                  <c:v>-1.3333333333333299</c:v>
                </c:pt>
                <c:pt idx="63954">
                  <c:v>8.9615384615384599</c:v>
                </c:pt>
                <c:pt idx="63955">
                  <c:v>8.0877192982456094</c:v>
                </c:pt>
                <c:pt idx="63956">
                  <c:v>14.875</c:v>
                </c:pt>
                <c:pt idx="63957">
                  <c:v>11.8979591836734</c:v>
                </c:pt>
                <c:pt idx="63958">
                  <c:v>1.4</c:v>
                </c:pt>
                <c:pt idx="63959">
                  <c:v>-2.8571428571428501</c:v>
                </c:pt>
                <c:pt idx="63960">
                  <c:v>52.3333333333333</c:v>
                </c:pt>
                <c:pt idx="63961">
                  <c:v>23.857142857142801</c:v>
                </c:pt>
                <c:pt idx="63962">
                  <c:v>30.538461538461501</c:v>
                </c:pt>
                <c:pt idx="63963">
                  <c:v>15.769230769230701</c:v>
                </c:pt>
                <c:pt idx="63964">
                  <c:v>27.230769230769202</c:v>
                </c:pt>
                <c:pt idx="63965">
                  <c:v>-3.6666666666666599</c:v>
                </c:pt>
                <c:pt idx="63966">
                  <c:v>44.363636363636303</c:v>
                </c:pt>
                <c:pt idx="63967">
                  <c:v>19.384615384615302</c:v>
                </c:pt>
                <c:pt idx="63968">
                  <c:v>8</c:v>
                </c:pt>
                <c:pt idx="63969">
                  <c:v>11.1538461538461</c:v>
                </c:pt>
                <c:pt idx="63970">
                  <c:v>19.1666666666666</c:v>
                </c:pt>
                <c:pt idx="63971">
                  <c:v>63</c:v>
                </c:pt>
                <c:pt idx="63972">
                  <c:v>5.4</c:v>
                </c:pt>
                <c:pt idx="63973">
                  <c:v>24.4615384615384</c:v>
                </c:pt>
                <c:pt idx="63974">
                  <c:v>-3.2</c:v>
                </c:pt>
                <c:pt idx="63975">
                  <c:v>2</c:v>
                </c:pt>
                <c:pt idx="63976">
                  <c:v>5.3333333333333304</c:v>
                </c:pt>
                <c:pt idx="63977">
                  <c:v>59.125</c:v>
                </c:pt>
                <c:pt idx="63978">
                  <c:v>0.44444444444444398</c:v>
                </c:pt>
                <c:pt idx="63979">
                  <c:v>-2.4285714285714199</c:v>
                </c:pt>
                <c:pt idx="63980">
                  <c:v>47.375</c:v>
                </c:pt>
                <c:pt idx="63981">
                  <c:v>30.5555555555555</c:v>
                </c:pt>
                <c:pt idx="63982">
                  <c:v>37.2222222222222</c:v>
                </c:pt>
                <c:pt idx="63983">
                  <c:v>10.6666666666666</c:v>
                </c:pt>
                <c:pt idx="63984">
                  <c:v>7.375</c:v>
                </c:pt>
                <c:pt idx="63985">
                  <c:v>21</c:v>
                </c:pt>
                <c:pt idx="63986">
                  <c:v>10.909090909090899</c:v>
                </c:pt>
                <c:pt idx="63987">
                  <c:v>23.538461538461501</c:v>
                </c:pt>
                <c:pt idx="63988">
                  <c:v>1.4274193548387</c:v>
                </c:pt>
                <c:pt idx="63989">
                  <c:v>-1.8407079646017599</c:v>
                </c:pt>
                <c:pt idx="63990">
                  <c:v>1.55645161290322</c:v>
                </c:pt>
                <c:pt idx="63991">
                  <c:v>3.5798319327731001</c:v>
                </c:pt>
                <c:pt idx="63992">
                  <c:v>3.25</c:v>
                </c:pt>
                <c:pt idx="63993">
                  <c:v>3.94244604316546</c:v>
                </c:pt>
                <c:pt idx="63994">
                  <c:v>3.6688311688311601</c:v>
                </c:pt>
                <c:pt idx="63995">
                  <c:v>6.8903225806451598</c:v>
                </c:pt>
                <c:pt idx="63996">
                  <c:v>3.02112676056338</c:v>
                </c:pt>
                <c:pt idx="63997">
                  <c:v>8.5956284153005402</c:v>
                </c:pt>
                <c:pt idx="63998">
                  <c:v>2.94285714285714</c:v>
                </c:pt>
                <c:pt idx="63999">
                  <c:v>12.157608695652099</c:v>
                </c:pt>
                <c:pt idx="64000">
                  <c:v>8.8888888888888893</c:v>
                </c:pt>
                <c:pt idx="64001">
                  <c:v>45.625</c:v>
                </c:pt>
                <c:pt idx="64002">
                  <c:v>33.3333333333333</c:v>
                </c:pt>
                <c:pt idx="64003">
                  <c:v>28.7777777777777</c:v>
                </c:pt>
                <c:pt idx="64004">
                  <c:v>37.2222222222222</c:v>
                </c:pt>
                <c:pt idx="64005">
                  <c:v>-0.375</c:v>
                </c:pt>
                <c:pt idx="64006">
                  <c:v>17.3333333333333</c:v>
                </c:pt>
                <c:pt idx="64007">
                  <c:v>40</c:v>
                </c:pt>
                <c:pt idx="64008">
                  <c:v>16</c:v>
                </c:pt>
                <c:pt idx="64009">
                  <c:v>20</c:v>
                </c:pt>
                <c:pt idx="64010">
                  <c:v>24.2</c:v>
                </c:pt>
                <c:pt idx="64011">
                  <c:v>37.200000000000003</c:v>
                </c:pt>
                <c:pt idx="64012">
                  <c:v>7.7379912663755404</c:v>
                </c:pt>
                <c:pt idx="64013">
                  <c:v>5.3592233009708696</c:v>
                </c:pt>
                <c:pt idx="64014">
                  <c:v>8.0532786885245908</c:v>
                </c:pt>
                <c:pt idx="64015">
                  <c:v>9.7272727272727195</c:v>
                </c:pt>
                <c:pt idx="64016">
                  <c:v>16.3898305084745</c:v>
                </c:pt>
                <c:pt idx="64017">
                  <c:v>19.2222222222222</c:v>
                </c:pt>
                <c:pt idx="64018">
                  <c:v>11.107438016528899</c:v>
                </c:pt>
                <c:pt idx="64019">
                  <c:v>13.416</c:v>
                </c:pt>
                <c:pt idx="64020">
                  <c:v>4.8605341246290799</c:v>
                </c:pt>
                <c:pt idx="64021">
                  <c:v>9</c:v>
                </c:pt>
                <c:pt idx="64022">
                  <c:v>13.5523255813953</c:v>
                </c:pt>
                <c:pt idx="64023">
                  <c:v>14.8</c:v>
                </c:pt>
                <c:pt idx="64024">
                  <c:v>28.3333333333333</c:v>
                </c:pt>
                <c:pt idx="64025">
                  <c:v>28.1111111111111</c:v>
                </c:pt>
                <c:pt idx="64026">
                  <c:v>62.7777777777777</c:v>
                </c:pt>
                <c:pt idx="64027">
                  <c:v>26.125</c:v>
                </c:pt>
                <c:pt idx="64028">
                  <c:v>34.6666666666666</c:v>
                </c:pt>
                <c:pt idx="64029">
                  <c:v>24</c:v>
                </c:pt>
                <c:pt idx="64030">
                  <c:v>-3.2222222222222201</c:v>
                </c:pt>
                <c:pt idx="64031">
                  <c:v>6.4166666666666599</c:v>
                </c:pt>
                <c:pt idx="64032">
                  <c:v>34.473684210526301</c:v>
                </c:pt>
                <c:pt idx="64033">
                  <c:v>9.8842105263157798</c:v>
                </c:pt>
                <c:pt idx="64034">
                  <c:v>6.1348314606741496</c:v>
                </c:pt>
                <c:pt idx="64035">
                  <c:v>4.57042253521126</c:v>
                </c:pt>
                <c:pt idx="64036">
                  <c:v>10.173913043478199</c:v>
                </c:pt>
                <c:pt idx="64037">
                  <c:v>3.0487804878048701</c:v>
                </c:pt>
                <c:pt idx="64038">
                  <c:v>7.8344827586206804</c:v>
                </c:pt>
                <c:pt idx="64039">
                  <c:v>10.5228758169934</c:v>
                </c:pt>
                <c:pt idx="64040">
                  <c:v>9.7013888888888893</c:v>
                </c:pt>
                <c:pt idx="64041">
                  <c:v>2.4903846153846101</c:v>
                </c:pt>
                <c:pt idx="64042">
                  <c:v>5.3153153153153099</c:v>
                </c:pt>
                <c:pt idx="64043">
                  <c:v>7.6046511627906899</c:v>
                </c:pt>
                <c:pt idx="64044">
                  <c:v>10.15625</c:v>
                </c:pt>
                <c:pt idx="64045">
                  <c:v>9.6556886227544894</c:v>
                </c:pt>
                <c:pt idx="64046">
                  <c:v>5.7234042553191404</c:v>
                </c:pt>
                <c:pt idx="64047">
                  <c:v>6.60383386581469</c:v>
                </c:pt>
                <c:pt idx="64048">
                  <c:v>7.4653465346534604</c:v>
                </c:pt>
                <c:pt idx="64049">
                  <c:v>10.669398907103799</c:v>
                </c:pt>
                <c:pt idx="64050">
                  <c:v>13.958015267175499</c:v>
                </c:pt>
                <c:pt idx="64051">
                  <c:v>13.961923847695299</c:v>
                </c:pt>
                <c:pt idx="64052">
                  <c:v>9.4099616858237507</c:v>
                </c:pt>
                <c:pt idx="64053">
                  <c:v>6.0082474226804097</c:v>
                </c:pt>
                <c:pt idx="64054">
                  <c:v>5.8699551569506703</c:v>
                </c:pt>
                <c:pt idx="64055">
                  <c:v>6.3134615384615298</c:v>
                </c:pt>
                <c:pt idx="64056">
                  <c:v>12.652573529411701</c:v>
                </c:pt>
                <c:pt idx="64057">
                  <c:v>5.0909090909090899</c:v>
                </c:pt>
                <c:pt idx="64058">
                  <c:v>24.3333333333333</c:v>
                </c:pt>
                <c:pt idx="64059">
                  <c:v>11</c:v>
                </c:pt>
                <c:pt idx="64060">
                  <c:v>5.1111111111111098</c:v>
                </c:pt>
                <c:pt idx="64061">
                  <c:v>3.75</c:v>
                </c:pt>
                <c:pt idx="64062">
                  <c:v>8.6471910112359502</c:v>
                </c:pt>
                <c:pt idx="64063">
                  <c:v>6.5153374233128796</c:v>
                </c:pt>
                <c:pt idx="64064">
                  <c:v>10.5784418356456</c:v>
                </c:pt>
                <c:pt idx="64065">
                  <c:v>7.8099547511312197</c:v>
                </c:pt>
                <c:pt idx="64066">
                  <c:v>9.1313465783664398</c:v>
                </c:pt>
                <c:pt idx="64067">
                  <c:v>14.272727272727201</c:v>
                </c:pt>
                <c:pt idx="64068">
                  <c:v>15.7291169451073</c:v>
                </c:pt>
                <c:pt idx="64069">
                  <c:v>10.576404494382</c:v>
                </c:pt>
                <c:pt idx="64070">
                  <c:v>5.5783410138248799</c:v>
                </c:pt>
                <c:pt idx="64071">
                  <c:v>8.4723346828609891</c:v>
                </c:pt>
                <c:pt idx="64072">
                  <c:v>9.8690476190476097</c:v>
                </c:pt>
                <c:pt idx="64073">
                  <c:v>13.688708036622501</c:v>
                </c:pt>
                <c:pt idx="64074">
                  <c:v>13.559322033898299</c:v>
                </c:pt>
                <c:pt idx="64075">
                  <c:v>37.730769230769198</c:v>
                </c:pt>
                <c:pt idx="64076">
                  <c:v>9.6034482758620694</c:v>
                </c:pt>
                <c:pt idx="64077">
                  <c:v>2.9494949494949401</c:v>
                </c:pt>
                <c:pt idx="64078">
                  <c:v>5</c:v>
                </c:pt>
                <c:pt idx="64079">
                  <c:v>19.266666666666602</c:v>
                </c:pt>
                <c:pt idx="64080">
                  <c:v>23.711111111111101</c:v>
                </c:pt>
                <c:pt idx="64081">
                  <c:v>11.4285714285714</c:v>
                </c:pt>
                <c:pt idx="64082">
                  <c:v>17.3888888888888</c:v>
                </c:pt>
                <c:pt idx="64083">
                  <c:v>1.63333333333333</c:v>
                </c:pt>
                <c:pt idx="64084">
                  <c:v>5.8383838383838302</c:v>
                </c:pt>
                <c:pt idx="64085">
                  <c:v>19.29</c:v>
                </c:pt>
                <c:pt idx="64086">
                  <c:v>45</c:v>
                </c:pt>
                <c:pt idx="64087">
                  <c:v>37.142857142857103</c:v>
                </c:pt>
                <c:pt idx="64088">
                  <c:v>14.8</c:v>
                </c:pt>
                <c:pt idx="64089">
                  <c:v>27.125</c:v>
                </c:pt>
                <c:pt idx="64090">
                  <c:v>116</c:v>
                </c:pt>
                <c:pt idx="64091">
                  <c:v>26.4</c:v>
                </c:pt>
                <c:pt idx="64092">
                  <c:v>-5.7272727272727204</c:v>
                </c:pt>
                <c:pt idx="64093">
                  <c:v>-4.2380952380952301</c:v>
                </c:pt>
                <c:pt idx="64094">
                  <c:v>19.6666666666666</c:v>
                </c:pt>
                <c:pt idx="64095">
                  <c:v>15.9</c:v>
                </c:pt>
                <c:pt idx="64096">
                  <c:v>13.3846153846153</c:v>
                </c:pt>
                <c:pt idx="64097">
                  <c:v>8.5</c:v>
                </c:pt>
                <c:pt idx="64098">
                  <c:v>2.55555555555555</c:v>
                </c:pt>
                <c:pt idx="64099">
                  <c:v>-7.5</c:v>
                </c:pt>
                <c:pt idx="64100">
                  <c:v>-11.909090909090899</c:v>
                </c:pt>
                <c:pt idx="64101">
                  <c:v>6.3</c:v>
                </c:pt>
                <c:pt idx="64102">
                  <c:v>-5.5</c:v>
                </c:pt>
                <c:pt idx="64103">
                  <c:v>17.086956521739101</c:v>
                </c:pt>
                <c:pt idx="64104">
                  <c:v>7.2380952380952301</c:v>
                </c:pt>
                <c:pt idx="64105">
                  <c:v>-1.95</c:v>
                </c:pt>
                <c:pt idx="64106">
                  <c:v>22</c:v>
                </c:pt>
                <c:pt idx="64107">
                  <c:v>2.88888888888888</c:v>
                </c:pt>
                <c:pt idx="64108">
                  <c:v>3.2307692307692299</c:v>
                </c:pt>
                <c:pt idx="64109">
                  <c:v>2.3846153846153801</c:v>
                </c:pt>
                <c:pt idx="64110">
                  <c:v>7.6428571428571397</c:v>
                </c:pt>
                <c:pt idx="64111">
                  <c:v>-6.6666666666666599</c:v>
                </c:pt>
                <c:pt idx="64112">
                  <c:v>-5</c:v>
                </c:pt>
                <c:pt idx="64113">
                  <c:v>0</c:v>
                </c:pt>
                <c:pt idx="64114">
                  <c:v>25.5833333333333</c:v>
                </c:pt>
                <c:pt idx="64115">
                  <c:v>-2.6666666666666599</c:v>
                </c:pt>
                <c:pt idx="64116">
                  <c:v>-7.125</c:v>
                </c:pt>
                <c:pt idx="64117">
                  <c:v>-3.4444444444444402</c:v>
                </c:pt>
                <c:pt idx="64118">
                  <c:v>-0.55555555555555503</c:v>
                </c:pt>
                <c:pt idx="64119">
                  <c:v>2.3333333333333299</c:v>
                </c:pt>
                <c:pt idx="64120">
                  <c:v>5.25</c:v>
                </c:pt>
                <c:pt idx="64121">
                  <c:v>37.8888888888888</c:v>
                </c:pt>
                <c:pt idx="64122">
                  <c:v>19.1111111111111</c:v>
                </c:pt>
                <c:pt idx="64123">
                  <c:v>34</c:v>
                </c:pt>
                <c:pt idx="64124">
                  <c:v>-14.125</c:v>
                </c:pt>
                <c:pt idx="64125">
                  <c:v>51.2</c:v>
                </c:pt>
                <c:pt idx="64126">
                  <c:v>-1.6666666666666601</c:v>
                </c:pt>
                <c:pt idx="64127">
                  <c:v>2.2727272727272698</c:v>
                </c:pt>
                <c:pt idx="64128">
                  <c:v>18.785714285714199</c:v>
                </c:pt>
                <c:pt idx="64129">
                  <c:v>23.130434782608599</c:v>
                </c:pt>
                <c:pt idx="64130">
                  <c:v>10.578947368421</c:v>
                </c:pt>
                <c:pt idx="64131">
                  <c:v>-1.36363636363636</c:v>
                </c:pt>
                <c:pt idx="64132">
                  <c:v>1.4</c:v>
                </c:pt>
                <c:pt idx="64133">
                  <c:v>-2.9285714285714199</c:v>
                </c:pt>
                <c:pt idx="64134">
                  <c:v>5.9166666666666599</c:v>
                </c:pt>
                <c:pt idx="64135">
                  <c:v>-10.7777777777777</c:v>
                </c:pt>
                <c:pt idx="64136">
                  <c:v>-2.25</c:v>
                </c:pt>
                <c:pt idx="64137">
                  <c:v>-1.1666666666666601</c:v>
                </c:pt>
                <c:pt idx="64138">
                  <c:v>19.5</c:v>
                </c:pt>
                <c:pt idx="64139">
                  <c:v>-5.6</c:v>
                </c:pt>
                <c:pt idx="64140">
                  <c:v>-9.0909090909090899</c:v>
                </c:pt>
                <c:pt idx="64141">
                  <c:v>-3.3125</c:v>
                </c:pt>
                <c:pt idx="64142">
                  <c:v>-7.4166666666666599</c:v>
                </c:pt>
                <c:pt idx="64143">
                  <c:v>15.5</c:v>
                </c:pt>
                <c:pt idx="64144">
                  <c:v>13</c:v>
                </c:pt>
                <c:pt idx="64145">
                  <c:v>64.5</c:v>
                </c:pt>
                <c:pt idx="64146">
                  <c:v>12.8888888888888</c:v>
                </c:pt>
                <c:pt idx="64147">
                  <c:v>23.875</c:v>
                </c:pt>
                <c:pt idx="64148">
                  <c:v>-12.0714285714285</c:v>
                </c:pt>
                <c:pt idx="64149">
                  <c:v>-3.55555555555555</c:v>
                </c:pt>
                <c:pt idx="64150">
                  <c:v>5.8</c:v>
                </c:pt>
                <c:pt idx="64151">
                  <c:v>36</c:v>
                </c:pt>
                <c:pt idx="64152">
                  <c:v>5.2</c:v>
                </c:pt>
                <c:pt idx="64153">
                  <c:v>10.047619047618999</c:v>
                </c:pt>
                <c:pt idx="64154">
                  <c:v>5.1538461538461497</c:v>
                </c:pt>
                <c:pt idx="64155">
                  <c:v>67</c:v>
                </c:pt>
                <c:pt idx="64156">
                  <c:v>30.2</c:v>
                </c:pt>
                <c:pt idx="64157">
                  <c:v>18.125</c:v>
                </c:pt>
                <c:pt idx="64158">
                  <c:v>59</c:v>
                </c:pt>
                <c:pt idx="64159">
                  <c:v>30.1111111111111</c:v>
                </c:pt>
                <c:pt idx="64160">
                  <c:v>0.5</c:v>
                </c:pt>
                <c:pt idx="64161">
                  <c:v>27.4</c:v>
                </c:pt>
                <c:pt idx="64162">
                  <c:v>9.1818181818181799</c:v>
                </c:pt>
                <c:pt idx="64163">
                  <c:v>-6.4885496183206097</c:v>
                </c:pt>
                <c:pt idx="64164">
                  <c:v>-5.0090090090089996</c:v>
                </c:pt>
                <c:pt idx="64165">
                  <c:v>-10.4622641509433</c:v>
                </c:pt>
                <c:pt idx="64166">
                  <c:v>-4.9902912621359201</c:v>
                </c:pt>
                <c:pt idx="64167">
                  <c:v>-1.74528301886792</c:v>
                </c:pt>
                <c:pt idx="64168">
                  <c:v>-3.5145631067961101</c:v>
                </c:pt>
                <c:pt idx="64169">
                  <c:v>0.177570093457943</c:v>
                </c:pt>
                <c:pt idx="64170">
                  <c:v>-4.6666666666666599</c:v>
                </c:pt>
                <c:pt idx="64171">
                  <c:v>-13.2788461538461</c:v>
                </c:pt>
                <c:pt idx="64172">
                  <c:v>-13.6698113207547</c:v>
                </c:pt>
                <c:pt idx="64173">
                  <c:v>-3.2</c:v>
                </c:pt>
                <c:pt idx="64174">
                  <c:v>-0.29090909090909001</c:v>
                </c:pt>
                <c:pt idx="64175">
                  <c:v>6.5566750629722899</c:v>
                </c:pt>
                <c:pt idx="64176">
                  <c:v>-1.8160919540229801</c:v>
                </c:pt>
                <c:pt idx="64177">
                  <c:v>0.33870967741935398</c:v>
                </c:pt>
                <c:pt idx="64178">
                  <c:v>11.475</c:v>
                </c:pt>
                <c:pt idx="64179">
                  <c:v>6.7493261455525602</c:v>
                </c:pt>
                <c:pt idx="64180">
                  <c:v>7.2916666666666599</c:v>
                </c:pt>
                <c:pt idx="64181">
                  <c:v>3.4200542005419998</c:v>
                </c:pt>
                <c:pt idx="64182">
                  <c:v>3.9516129032257998</c:v>
                </c:pt>
                <c:pt idx="64183">
                  <c:v>8.3388888888888797</c:v>
                </c:pt>
                <c:pt idx="64184">
                  <c:v>5.3897849462365501</c:v>
                </c:pt>
                <c:pt idx="64185">
                  <c:v>7.5903954802259799</c:v>
                </c:pt>
                <c:pt idx="64186">
                  <c:v>18.2953929539295</c:v>
                </c:pt>
                <c:pt idx="64187">
                  <c:v>5.17216556688662</c:v>
                </c:pt>
                <c:pt idx="64188">
                  <c:v>3.7265319426336299</c:v>
                </c:pt>
                <c:pt idx="64189">
                  <c:v>4.9720718153319998</c:v>
                </c:pt>
                <c:pt idx="64190">
                  <c:v>5.5649750660017601</c:v>
                </c:pt>
                <c:pt idx="64191">
                  <c:v>5.4258943781942</c:v>
                </c:pt>
                <c:pt idx="64192">
                  <c:v>11.233809280978999</c:v>
                </c:pt>
                <c:pt idx="64193">
                  <c:v>10.878926501982299</c:v>
                </c:pt>
                <c:pt idx="64194">
                  <c:v>6.6733793103448198</c:v>
                </c:pt>
                <c:pt idx="64195">
                  <c:v>4.1967567567567503</c:v>
                </c:pt>
                <c:pt idx="64196">
                  <c:v>2.5811247575953402</c:v>
                </c:pt>
                <c:pt idx="64197">
                  <c:v>3.12055040382889</c:v>
                </c:pt>
                <c:pt idx="64198">
                  <c:v>7.2020662412640499</c:v>
                </c:pt>
                <c:pt idx="64199">
                  <c:v>141</c:v>
                </c:pt>
                <c:pt idx="64200">
                  <c:v>33.200000000000003</c:v>
                </c:pt>
                <c:pt idx="64201">
                  <c:v>148.666666666666</c:v>
                </c:pt>
                <c:pt idx="64202">
                  <c:v>74</c:v>
                </c:pt>
                <c:pt idx="64203">
                  <c:v>13</c:v>
                </c:pt>
                <c:pt idx="64204">
                  <c:v>29.5555555555555</c:v>
                </c:pt>
                <c:pt idx="64205">
                  <c:v>8</c:v>
                </c:pt>
                <c:pt idx="64206">
                  <c:v>6.4444444444444402</c:v>
                </c:pt>
                <c:pt idx="64207">
                  <c:v>12.8766114180478</c:v>
                </c:pt>
                <c:pt idx="64208">
                  <c:v>9.4784394250513309</c:v>
                </c:pt>
                <c:pt idx="64209">
                  <c:v>8.8551068883610409</c:v>
                </c:pt>
                <c:pt idx="64210">
                  <c:v>9.0090163934426197</c:v>
                </c:pt>
                <c:pt idx="64211">
                  <c:v>11.5539795114263</c:v>
                </c:pt>
                <c:pt idx="64212">
                  <c:v>12.726829268292599</c:v>
                </c:pt>
                <c:pt idx="64213">
                  <c:v>13.2194469223907</c:v>
                </c:pt>
                <c:pt idx="64214">
                  <c:v>12.760598503740599</c:v>
                </c:pt>
                <c:pt idx="64215">
                  <c:v>7.4841137123745796</c:v>
                </c:pt>
                <c:pt idx="64216">
                  <c:v>7.4001699235344098</c:v>
                </c:pt>
                <c:pt idx="64217">
                  <c:v>5.7449781659388597</c:v>
                </c:pt>
                <c:pt idx="64218">
                  <c:v>10.6481994459833</c:v>
                </c:pt>
                <c:pt idx="64219">
                  <c:v>95</c:v>
                </c:pt>
                <c:pt idx="64220">
                  <c:v>197</c:v>
                </c:pt>
                <c:pt idx="64221">
                  <c:v>190</c:v>
                </c:pt>
                <c:pt idx="64222">
                  <c:v>60</c:v>
                </c:pt>
                <c:pt idx="64223">
                  <c:v>25</c:v>
                </c:pt>
                <c:pt idx="64224">
                  <c:v>10.5753768844221</c:v>
                </c:pt>
                <c:pt idx="64225">
                  <c:v>12.9719887955182</c:v>
                </c:pt>
                <c:pt idx="64226">
                  <c:v>15.7231503579952</c:v>
                </c:pt>
                <c:pt idx="64227">
                  <c:v>15.432</c:v>
                </c:pt>
                <c:pt idx="64228">
                  <c:v>16.975476839237</c:v>
                </c:pt>
                <c:pt idx="64229">
                  <c:v>19.454741379310299</c:v>
                </c:pt>
                <c:pt idx="64230">
                  <c:v>21.839743589743499</c:v>
                </c:pt>
                <c:pt idx="64231">
                  <c:v>14.8413098236775</c:v>
                </c:pt>
                <c:pt idx="64232">
                  <c:v>7.8252427184466002</c:v>
                </c:pt>
                <c:pt idx="64233">
                  <c:v>10.2127659574468</c:v>
                </c:pt>
                <c:pt idx="64234">
                  <c:v>5.7764350453172204</c:v>
                </c:pt>
                <c:pt idx="64235">
                  <c:v>14.9447674418604</c:v>
                </c:pt>
                <c:pt idx="64236">
                  <c:v>3.3075313807531299</c:v>
                </c:pt>
                <c:pt idx="64237">
                  <c:v>1.32317979197622</c:v>
                </c:pt>
                <c:pt idx="64238">
                  <c:v>1.10174983797796</c:v>
                </c:pt>
                <c:pt idx="64239">
                  <c:v>1.5364095169430401</c:v>
                </c:pt>
                <c:pt idx="64240">
                  <c:v>3.4192170818505301</c:v>
                </c:pt>
                <c:pt idx="64241">
                  <c:v>7.0089228808157999</c:v>
                </c:pt>
                <c:pt idx="64242">
                  <c:v>6.5460883036405804</c:v>
                </c:pt>
                <c:pt idx="64243">
                  <c:v>3.90050697084917</c:v>
                </c:pt>
                <c:pt idx="64244">
                  <c:v>0.896209912536443</c:v>
                </c:pt>
                <c:pt idx="64245">
                  <c:v>0.60836501901140605</c:v>
                </c:pt>
                <c:pt idx="64246">
                  <c:v>0.69993069993069901</c:v>
                </c:pt>
                <c:pt idx="64247">
                  <c:v>1.9311294765840199</c:v>
                </c:pt>
                <c:pt idx="64248">
                  <c:v>7.75</c:v>
                </c:pt>
                <c:pt idx="64249">
                  <c:v>1.65306122448979</c:v>
                </c:pt>
                <c:pt idx="64250">
                  <c:v>-0.15</c:v>
                </c:pt>
                <c:pt idx="64251">
                  <c:v>11.1111111111111</c:v>
                </c:pt>
                <c:pt idx="64252">
                  <c:v>-1.4313725490196001</c:v>
                </c:pt>
                <c:pt idx="64253">
                  <c:v>1.5568181818181801</c:v>
                </c:pt>
                <c:pt idx="64254">
                  <c:v>3.1153846153846101</c:v>
                </c:pt>
                <c:pt idx="64255">
                  <c:v>2.6971830985915402</c:v>
                </c:pt>
                <c:pt idx="64256">
                  <c:v>-0.232558139534883</c:v>
                </c:pt>
                <c:pt idx="64257">
                  <c:v>-1.03571428571428</c:v>
                </c:pt>
                <c:pt idx="64258">
                  <c:v>3.0125000000000002</c:v>
                </c:pt>
                <c:pt idx="64259">
                  <c:v>8.3896103896103895</c:v>
                </c:pt>
                <c:pt idx="64260">
                  <c:v>16.7419354838709</c:v>
                </c:pt>
                <c:pt idx="64261">
                  <c:v>16.928571428571399</c:v>
                </c:pt>
                <c:pt idx="64262">
                  <c:v>5.7580645161290303</c:v>
                </c:pt>
                <c:pt idx="64263">
                  <c:v>6.3023255813953396</c:v>
                </c:pt>
                <c:pt idx="64264">
                  <c:v>1.5268817204301</c:v>
                </c:pt>
                <c:pt idx="64265">
                  <c:v>10.5663716814159</c:v>
                </c:pt>
                <c:pt idx="64266">
                  <c:v>6.1382113821138198</c:v>
                </c:pt>
                <c:pt idx="64267">
                  <c:v>6.3414634146341404</c:v>
                </c:pt>
                <c:pt idx="64268">
                  <c:v>2.4122807017543799</c:v>
                </c:pt>
                <c:pt idx="64269">
                  <c:v>7.8487394957983101</c:v>
                </c:pt>
                <c:pt idx="64270">
                  <c:v>1.8849557522123801</c:v>
                </c:pt>
                <c:pt idx="64271">
                  <c:v>18.524999999999999</c:v>
                </c:pt>
                <c:pt idx="64272">
                  <c:v>5.4434330299089702</c:v>
                </c:pt>
                <c:pt idx="64273">
                  <c:v>5.2727272727272698</c:v>
                </c:pt>
                <c:pt idx="64274">
                  <c:v>11.645618556701001</c:v>
                </c:pt>
                <c:pt idx="64275">
                  <c:v>12.1374149659863</c:v>
                </c:pt>
                <c:pt idx="64276">
                  <c:v>16.418205804749299</c:v>
                </c:pt>
                <c:pt idx="64277">
                  <c:v>15.921875</c:v>
                </c:pt>
                <c:pt idx="64278">
                  <c:v>11.718204488777999</c:v>
                </c:pt>
                <c:pt idx="64279">
                  <c:v>16.153761061946899</c:v>
                </c:pt>
                <c:pt idx="64280">
                  <c:v>5.8469827586206797</c:v>
                </c:pt>
                <c:pt idx="64281">
                  <c:v>4.5242463958060197</c:v>
                </c:pt>
                <c:pt idx="64282">
                  <c:v>6.6608695652173902</c:v>
                </c:pt>
                <c:pt idx="64283">
                  <c:v>10.855106888361</c:v>
                </c:pt>
                <c:pt idx="64284">
                  <c:v>15.5852017937219</c:v>
                </c:pt>
                <c:pt idx="64285">
                  <c:v>11.6031042128603</c:v>
                </c:pt>
                <c:pt idx="64286">
                  <c:v>12.345394736842101</c:v>
                </c:pt>
                <c:pt idx="64287">
                  <c:v>11.368253968253899</c:v>
                </c:pt>
                <c:pt idx="64288">
                  <c:v>10.919224555734999</c:v>
                </c:pt>
                <c:pt idx="64289">
                  <c:v>13.2445820433436</c:v>
                </c:pt>
                <c:pt idx="64290">
                  <c:v>21.579819277108399</c:v>
                </c:pt>
                <c:pt idx="64291">
                  <c:v>12.7452415812591</c:v>
                </c:pt>
                <c:pt idx="64292">
                  <c:v>7.2038690476190403</c:v>
                </c:pt>
                <c:pt idx="64293">
                  <c:v>4.7657657657657602</c:v>
                </c:pt>
                <c:pt idx="64294">
                  <c:v>7.67867435158501</c:v>
                </c:pt>
                <c:pt idx="64295">
                  <c:v>12.7658321060382</c:v>
                </c:pt>
                <c:pt idx="64296">
                  <c:v>14.938220757825301</c:v>
                </c:pt>
                <c:pt idx="64297">
                  <c:v>15.2769367764915</c:v>
                </c:pt>
                <c:pt idx="64298">
                  <c:v>13.732463295269101</c:v>
                </c:pt>
                <c:pt idx="64299">
                  <c:v>16.041288191577198</c:v>
                </c:pt>
                <c:pt idx="64300">
                  <c:v>17.411813643926699</c:v>
                </c:pt>
                <c:pt idx="64301">
                  <c:v>19.503865073787701</c:v>
                </c:pt>
                <c:pt idx="64302">
                  <c:v>19.680664916885299</c:v>
                </c:pt>
                <c:pt idx="64303">
                  <c:v>15.064247921390701</c:v>
                </c:pt>
                <c:pt idx="64304">
                  <c:v>10.3864285714285</c:v>
                </c:pt>
                <c:pt idx="64305">
                  <c:v>10.747431506849299</c:v>
                </c:pt>
                <c:pt idx="64306">
                  <c:v>11.693733451015</c:v>
                </c:pt>
                <c:pt idx="64307">
                  <c:v>17.4714285714285</c:v>
                </c:pt>
                <c:pt idx="64308">
                  <c:v>9.0967741935483808</c:v>
                </c:pt>
                <c:pt idx="64309">
                  <c:v>6.2129032258064498</c:v>
                </c:pt>
                <c:pt idx="64310">
                  <c:v>6.8296089385474801</c:v>
                </c:pt>
                <c:pt idx="64311">
                  <c:v>4.43611111111111</c:v>
                </c:pt>
                <c:pt idx="64312">
                  <c:v>5.2204301075268802</c:v>
                </c:pt>
                <c:pt idx="64313">
                  <c:v>3.11576354679802</c:v>
                </c:pt>
                <c:pt idx="64314">
                  <c:v>11.180107526881701</c:v>
                </c:pt>
                <c:pt idx="64315">
                  <c:v>8.6940298507462597</c:v>
                </c:pt>
                <c:pt idx="64316">
                  <c:v>1.1413881748071899</c:v>
                </c:pt>
                <c:pt idx="64317">
                  <c:v>0.8</c:v>
                </c:pt>
                <c:pt idx="64318">
                  <c:v>3.7838541666666599</c:v>
                </c:pt>
                <c:pt idx="64319">
                  <c:v>8.9467005076142101</c:v>
                </c:pt>
                <c:pt idx="64320">
                  <c:v>14.027027027027</c:v>
                </c:pt>
                <c:pt idx="64321">
                  <c:v>10.6086956521739</c:v>
                </c:pt>
                <c:pt idx="64322">
                  <c:v>9.4966442953020103</c:v>
                </c:pt>
                <c:pt idx="64323">
                  <c:v>8.8975903614457792</c:v>
                </c:pt>
                <c:pt idx="64324">
                  <c:v>10.078313253012</c:v>
                </c:pt>
                <c:pt idx="64325">
                  <c:v>11.9685714285714</c:v>
                </c:pt>
                <c:pt idx="64326">
                  <c:v>19.634703196347001</c:v>
                </c:pt>
                <c:pt idx="64327">
                  <c:v>11.064308681671999</c:v>
                </c:pt>
                <c:pt idx="64328">
                  <c:v>6.5966101694915196</c:v>
                </c:pt>
                <c:pt idx="64329">
                  <c:v>5.7602739726027297</c:v>
                </c:pt>
                <c:pt idx="64330">
                  <c:v>16.170149253731299</c:v>
                </c:pt>
                <c:pt idx="64331">
                  <c:v>12.9676549865229</c:v>
                </c:pt>
                <c:pt idx="64332">
                  <c:v>7.9597585513078402</c:v>
                </c:pt>
                <c:pt idx="64333">
                  <c:v>3.6921397379912602</c:v>
                </c:pt>
                <c:pt idx="64334">
                  <c:v>8.9451795841209805</c:v>
                </c:pt>
                <c:pt idx="64335">
                  <c:v>6.3202846975088898</c:v>
                </c:pt>
                <c:pt idx="64336">
                  <c:v>5.98823529411764</c:v>
                </c:pt>
                <c:pt idx="64337">
                  <c:v>10.9969135802469</c:v>
                </c:pt>
                <c:pt idx="64338">
                  <c:v>11.8240534521158</c:v>
                </c:pt>
                <c:pt idx="64339">
                  <c:v>10.1231884057971</c:v>
                </c:pt>
                <c:pt idx="64340">
                  <c:v>1.91601866251944</c:v>
                </c:pt>
                <c:pt idx="64341">
                  <c:v>2.8309090909090902</c:v>
                </c:pt>
                <c:pt idx="64342">
                  <c:v>5.1455479452054798</c:v>
                </c:pt>
                <c:pt idx="64343">
                  <c:v>12.6854130052724</c:v>
                </c:pt>
                <c:pt idx="64344">
                  <c:v>7.5663265306122396</c:v>
                </c:pt>
                <c:pt idx="64345">
                  <c:v>12.0704225352112</c:v>
                </c:pt>
                <c:pt idx="64346">
                  <c:v>15.2105263157894</c:v>
                </c:pt>
                <c:pt idx="64347">
                  <c:v>7.3020833333333304</c:v>
                </c:pt>
                <c:pt idx="64348">
                  <c:v>14.3917274939172</c:v>
                </c:pt>
                <c:pt idx="64349">
                  <c:v>17.498714652956298</c:v>
                </c:pt>
                <c:pt idx="64350">
                  <c:v>17.064676616915399</c:v>
                </c:pt>
                <c:pt idx="64351">
                  <c:v>16.669230769230701</c:v>
                </c:pt>
                <c:pt idx="64352">
                  <c:v>5.0142348754448403</c:v>
                </c:pt>
                <c:pt idx="64353">
                  <c:v>8.8395721925133692</c:v>
                </c:pt>
                <c:pt idx="64354">
                  <c:v>7.08</c:v>
                </c:pt>
                <c:pt idx="64355">
                  <c:v>12.9368421052631</c:v>
                </c:pt>
                <c:pt idx="64356">
                  <c:v>21.7873239436619</c:v>
                </c:pt>
                <c:pt idx="64357">
                  <c:v>18.7223837209302</c:v>
                </c:pt>
                <c:pt idx="64358">
                  <c:v>20.175097276264498</c:v>
                </c:pt>
                <c:pt idx="64359">
                  <c:v>19.065497076023298</c:v>
                </c:pt>
                <c:pt idx="64360">
                  <c:v>17.148986889153701</c:v>
                </c:pt>
                <c:pt idx="64361">
                  <c:v>25.344073647871099</c:v>
                </c:pt>
                <c:pt idx="64362">
                  <c:v>21.4449108079748</c:v>
                </c:pt>
                <c:pt idx="64363">
                  <c:v>14.5687984496124</c:v>
                </c:pt>
                <c:pt idx="64364">
                  <c:v>11.834862385321101</c:v>
                </c:pt>
                <c:pt idx="64365">
                  <c:v>10.7403017241379</c:v>
                </c:pt>
                <c:pt idx="64366">
                  <c:v>13.3428961748633</c:v>
                </c:pt>
                <c:pt idx="64367">
                  <c:v>18.7447447447447</c:v>
                </c:pt>
                <c:pt idx="64368">
                  <c:v>7.4145516074450004</c:v>
                </c:pt>
                <c:pt idx="64369">
                  <c:v>3.9082733812949599</c:v>
                </c:pt>
                <c:pt idx="64370">
                  <c:v>5.4452887537993897</c:v>
                </c:pt>
                <c:pt idx="64371">
                  <c:v>3.52229299363057</c:v>
                </c:pt>
                <c:pt idx="64372">
                  <c:v>4.31393568147013</c:v>
                </c:pt>
                <c:pt idx="64373">
                  <c:v>5.94978479196556</c:v>
                </c:pt>
                <c:pt idx="64374">
                  <c:v>8.0035273368606692</c:v>
                </c:pt>
                <c:pt idx="64375">
                  <c:v>6.3849840255590999</c:v>
                </c:pt>
                <c:pt idx="64376">
                  <c:v>2.04128440366972</c:v>
                </c:pt>
                <c:pt idx="64377">
                  <c:v>3.2630662020905898</c:v>
                </c:pt>
                <c:pt idx="64378">
                  <c:v>5.8379254457050198</c:v>
                </c:pt>
                <c:pt idx="64379">
                  <c:v>9.1798449612403097</c:v>
                </c:pt>
                <c:pt idx="64380">
                  <c:v>2.5</c:v>
                </c:pt>
                <c:pt idx="64381">
                  <c:v>3.3818897637795202</c:v>
                </c:pt>
                <c:pt idx="64382">
                  <c:v>6.4448818897637796</c:v>
                </c:pt>
                <c:pt idx="64383">
                  <c:v>7.8172043010752601</c:v>
                </c:pt>
                <c:pt idx="64384">
                  <c:v>11.856481481481399</c:v>
                </c:pt>
                <c:pt idx="64385">
                  <c:v>-0.78801843317972298</c:v>
                </c:pt>
                <c:pt idx="64386">
                  <c:v>7.51811594202898</c:v>
                </c:pt>
                <c:pt idx="64387">
                  <c:v>10.6082949308755</c:v>
                </c:pt>
                <c:pt idx="64388">
                  <c:v>4.6811023622047196</c:v>
                </c:pt>
                <c:pt idx="64389">
                  <c:v>2.56505576208178</c:v>
                </c:pt>
                <c:pt idx="64390">
                  <c:v>-0.76271186440677896</c:v>
                </c:pt>
                <c:pt idx="64391">
                  <c:v>3.02758620689655</c:v>
                </c:pt>
                <c:pt idx="64392">
                  <c:v>9.0186335403726705</c:v>
                </c:pt>
                <c:pt idx="64393">
                  <c:v>24.909638554216802</c:v>
                </c:pt>
                <c:pt idx="64394">
                  <c:v>15.125</c:v>
                </c:pt>
                <c:pt idx="64395">
                  <c:v>13</c:v>
                </c:pt>
                <c:pt idx="64396">
                  <c:v>12.4175257731958</c:v>
                </c:pt>
                <c:pt idx="64397">
                  <c:v>16.146919431279599</c:v>
                </c:pt>
                <c:pt idx="64398">
                  <c:v>22.127753303964699</c:v>
                </c:pt>
                <c:pt idx="64399">
                  <c:v>16.887804878048701</c:v>
                </c:pt>
                <c:pt idx="64400">
                  <c:v>15.463636363636301</c:v>
                </c:pt>
                <c:pt idx="64401">
                  <c:v>7.2422907488986699</c:v>
                </c:pt>
                <c:pt idx="64402">
                  <c:v>13.0698924731182</c:v>
                </c:pt>
                <c:pt idx="64403">
                  <c:v>17.017751479289899</c:v>
                </c:pt>
                <c:pt idx="64404">
                  <c:v>17.171875</c:v>
                </c:pt>
                <c:pt idx="64405">
                  <c:v>10.563179347826001</c:v>
                </c:pt>
                <c:pt idx="64406">
                  <c:v>10.1639705882352</c:v>
                </c:pt>
                <c:pt idx="64407">
                  <c:v>8.1676451402478794</c:v>
                </c:pt>
                <c:pt idx="64408">
                  <c:v>10.860520094562601</c:v>
                </c:pt>
                <c:pt idx="64409">
                  <c:v>13.4061640066042</c:v>
                </c:pt>
                <c:pt idx="64410">
                  <c:v>16.0739773716275</c:v>
                </c:pt>
                <c:pt idx="64411">
                  <c:v>14.8554150632215</c:v>
                </c:pt>
                <c:pt idx="64412">
                  <c:v>13.314327485380099</c:v>
                </c:pt>
                <c:pt idx="64413">
                  <c:v>8.1737113402061805</c:v>
                </c:pt>
                <c:pt idx="64414">
                  <c:v>7.0184650894402703</c:v>
                </c:pt>
                <c:pt idx="64415">
                  <c:v>6.2009857612267201</c:v>
                </c:pt>
                <c:pt idx="64416">
                  <c:v>10.6008515167642</c:v>
                </c:pt>
                <c:pt idx="64417">
                  <c:v>4.5806451612903203</c:v>
                </c:pt>
                <c:pt idx="64418">
                  <c:v>2.0847457627118602</c:v>
                </c:pt>
                <c:pt idx="64419">
                  <c:v>6.1686746987951802</c:v>
                </c:pt>
                <c:pt idx="64420">
                  <c:v>6.73529411764705</c:v>
                </c:pt>
                <c:pt idx="64421">
                  <c:v>25.735294117647001</c:v>
                </c:pt>
                <c:pt idx="64422">
                  <c:v>7.6666666666666599</c:v>
                </c:pt>
                <c:pt idx="64423">
                  <c:v>-11</c:v>
                </c:pt>
                <c:pt idx="64424">
                  <c:v>-9</c:v>
                </c:pt>
                <c:pt idx="64425">
                  <c:v>-8.5714285714285694</c:v>
                </c:pt>
                <c:pt idx="64426">
                  <c:v>-3</c:v>
                </c:pt>
                <c:pt idx="64427">
                  <c:v>-4</c:v>
                </c:pt>
                <c:pt idx="64428">
                  <c:v>8.6666666666666607</c:v>
                </c:pt>
                <c:pt idx="64429">
                  <c:v>-1.88888888888888</c:v>
                </c:pt>
                <c:pt idx="64430">
                  <c:v>0.25</c:v>
                </c:pt>
                <c:pt idx="64431">
                  <c:v>27.818181818181799</c:v>
                </c:pt>
                <c:pt idx="64432">
                  <c:v>64.125</c:v>
                </c:pt>
                <c:pt idx="64433">
                  <c:v>31.1111111111111</c:v>
                </c:pt>
                <c:pt idx="64434">
                  <c:v>85.2222222222222</c:v>
                </c:pt>
                <c:pt idx="64435">
                  <c:v>25.5555555555555</c:v>
                </c:pt>
                <c:pt idx="64436">
                  <c:v>9.5</c:v>
                </c:pt>
                <c:pt idx="64437">
                  <c:v>-3.88888888888888</c:v>
                </c:pt>
                <c:pt idx="64438">
                  <c:v>8.8888888888888893</c:v>
                </c:pt>
                <c:pt idx="64439">
                  <c:v>26.8</c:v>
                </c:pt>
                <c:pt idx="64440">
                  <c:v>29</c:v>
                </c:pt>
                <c:pt idx="64441">
                  <c:v>229</c:v>
                </c:pt>
                <c:pt idx="64442">
                  <c:v>-0.875</c:v>
                </c:pt>
                <c:pt idx="64443">
                  <c:v>5.125</c:v>
                </c:pt>
                <c:pt idx="64444">
                  <c:v>9.8888888888888893</c:v>
                </c:pt>
                <c:pt idx="64445">
                  <c:v>4.7777777777777697</c:v>
                </c:pt>
                <c:pt idx="64446">
                  <c:v>25.5555555555555</c:v>
                </c:pt>
                <c:pt idx="64447">
                  <c:v>109.5</c:v>
                </c:pt>
                <c:pt idx="64448">
                  <c:v>46.6666666666666</c:v>
                </c:pt>
                <c:pt idx="64449">
                  <c:v>84.7777777777777</c:v>
                </c:pt>
                <c:pt idx="64450">
                  <c:v>39.1111111111111</c:v>
                </c:pt>
                <c:pt idx="64451">
                  <c:v>23.125</c:v>
                </c:pt>
                <c:pt idx="64452">
                  <c:v>10.199999999999999</c:v>
                </c:pt>
                <c:pt idx="64453">
                  <c:v>32.5555555555555</c:v>
                </c:pt>
                <c:pt idx="64454">
                  <c:v>100</c:v>
                </c:pt>
                <c:pt idx="64455">
                  <c:v>7.5535444947209598</c:v>
                </c:pt>
                <c:pt idx="64456">
                  <c:v>6.9174917491749097</c:v>
                </c:pt>
                <c:pt idx="64457">
                  <c:v>2.4947683109118</c:v>
                </c:pt>
                <c:pt idx="64458">
                  <c:v>2.4379905808477198</c:v>
                </c:pt>
                <c:pt idx="64459">
                  <c:v>3.1012861736334401</c:v>
                </c:pt>
                <c:pt idx="64460">
                  <c:v>2.26227208976157</c:v>
                </c:pt>
                <c:pt idx="64461">
                  <c:v>2.3691756272401401</c:v>
                </c:pt>
                <c:pt idx="64462">
                  <c:v>1.3504672897196199</c:v>
                </c:pt>
                <c:pt idx="64463">
                  <c:v>-1.78311499272197</c:v>
                </c:pt>
                <c:pt idx="64464">
                  <c:v>2.1909547738693398</c:v>
                </c:pt>
                <c:pt idx="64465">
                  <c:v>4.6619718309859097</c:v>
                </c:pt>
                <c:pt idx="64466">
                  <c:v>13.910606060606</c:v>
                </c:pt>
                <c:pt idx="64467">
                  <c:v>4.4694835680751099</c:v>
                </c:pt>
                <c:pt idx="64468">
                  <c:v>-1.97041420118343</c:v>
                </c:pt>
                <c:pt idx="64469">
                  <c:v>-6.9193548387096699</c:v>
                </c:pt>
                <c:pt idx="64470">
                  <c:v>-8.42777777777777</c:v>
                </c:pt>
                <c:pt idx="64471">
                  <c:v>-10.1505376344086</c:v>
                </c:pt>
                <c:pt idx="64472">
                  <c:v>-8.5857142857142801</c:v>
                </c:pt>
                <c:pt idx="64473">
                  <c:v>-2.2516129032258001</c:v>
                </c:pt>
                <c:pt idx="64474">
                  <c:v>-1.8196721311475399</c:v>
                </c:pt>
                <c:pt idx="64475">
                  <c:v>-4.39047619047619</c:v>
                </c:pt>
                <c:pt idx="64476">
                  <c:v>-3.6357615894039701</c:v>
                </c:pt>
                <c:pt idx="64477">
                  <c:v>-2.1428571428571401</c:v>
                </c:pt>
                <c:pt idx="64478">
                  <c:v>7.1639344262294999</c:v>
                </c:pt>
                <c:pt idx="64479">
                  <c:v>6.6119402985074602</c:v>
                </c:pt>
                <c:pt idx="64480">
                  <c:v>3.8816568047337201</c:v>
                </c:pt>
                <c:pt idx="64481">
                  <c:v>-1.0591397849462301</c:v>
                </c:pt>
                <c:pt idx="64482">
                  <c:v>-0.66111111111111098</c:v>
                </c:pt>
                <c:pt idx="64483">
                  <c:v>-1.9543010752688099</c:v>
                </c:pt>
                <c:pt idx="64484">
                  <c:v>-0.8</c:v>
                </c:pt>
                <c:pt idx="64485">
                  <c:v>-5.8064516129032198E-2</c:v>
                </c:pt>
                <c:pt idx="64486">
                  <c:v>-2.0136612021857898</c:v>
                </c:pt>
                <c:pt idx="64487">
                  <c:v>-4.2517814726840797</c:v>
                </c:pt>
                <c:pt idx="64488">
                  <c:v>0.79928315412186302</c:v>
                </c:pt>
                <c:pt idx="64489">
                  <c:v>4.6310975609755998</c:v>
                </c:pt>
                <c:pt idx="64490">
                  <c:v>13.5994152046783</c:v>
                </c:pt>
                <c:pt idx="64491">
                  <c:v>59.7222222222222</c:v>
                </c:pt>
                <c:pt idx="64492">
                  <c:v>2</c:v>
                </c:pt>
                <c:pt idx="64493">
                  <c:v>20.0625</c:v>
                </c:pt>
                <c:pt idx="64494">
                  <c:v>-9</c:v>
                </c:pt>
                <c:pt idx="64495">
                  <c:v>10.5</c:v>
                </c:pt>
                <c:pt idx="64496">
                  <c:v>16.8333333333333</c:v>
                </c:pt>
                <c:pt idx="64497">
                  <c:v>49.1111111111111</c:v>
                </c:pt>
                <c:pt idx="64498">
                  <c:v>28.75</c:v>
                </c:pt>
                <c:pt idx="64499">
                  <c:v>23.7777777777777</c:v>
                </c:pt>
                <c:pt idx="64500">
                  <c:v>48.4444444444444</c:v>
                </c:pt>
                <c:pt idx="64501">
                  <c:v>39.375</c:v>
                </c:pt>
                <c:pt idx="64502">
                  <c:v>43.5555555555555</c:v>
                </c:pt>
                <c:pt idx="64503">
                  <c:v>10.5</c:v>
                </c:pt>
                <c:pt idx="64504">
                  <c:v>7.8544600938967104</c:v>
                </c:pt>
                <c:pt idx="64505">
                  <c:v>6.4780219780219701</c:v>
                </c:pt>
                <c:pt idx="64506">
                  <c:v>10.2809523809523</c:v>
                </c:pt>
                <c:pt idx="64507">
                  <c:v>10.7729468599033</c:v>
                </c:pt>
                <c:pt idx="64508">
                  <c:v>7.4449760765550197</c:v>
                </c:pt>
                <c:pt idx="64509">
                  <c:v>12.876865671641699</c:v>
                </c:pt>
                <c:pt idx="64510">
                  <c:v>6.2594936708860702</c:v>
                </c:pt>
                <c:pt idx="64511">
                  <c:v>8.4752475247524703</c:v>
                </c:pt>
                <c:pt idx="64512">
                  <c:v>8</c:v>
                </c:pt>
                <c:pt idx="64513">
                  <c:v>12.7537313432835</c:v>
                </c:pt>
                <c:pt idx="64514">
                  <c:v>4.1167512690355297</c:v>
                </c:pt>
                <c:pt idx="64515">
                  <c:v>17.540697674418599</c:v>
                </c:pt>
                <c:pt idx="64516">
                  <c:v>2.1818181818181799</c:v>
                </c:pt>
                <c:pt idx="64517">
                  <c:v>1.3333333333333299</c:v>
                </c:pt>
                <c:pt idx="64518">
                  <c:v>20.4375</c:v>
                </c:pt>
                <c:pt idx="64519">
                  <c:v>7.25</c:v>
                </c:pt>
                <c:pt idx="64520">
                  <c:v>1</c:v>
                </c:pt>
                <c:pt idx="64521">
                  <c:v>6.7333333333333298</c:v>
                </c:pt>
                <c:pt idx="64522">
                  <c:v>32.631578947368403</c:v>
                </c:pt>
                <c:pt idx="64523">
                  <c:v>10.375</c:v>
                </c:pt>
                <c:pt idx="64524">
                  <c:v>-2.2000000000000002</c:v>
                </c:pt>
                <c:pt idx="64525">
                  <c:v>0.57142857142857095</c:v>
                </c:pt>
                <c:pt idx="64526">
                  <c:v>3.4444444444444402</c:v>
                </c:pt>
                <c:pt idx="64527">
                  <c:v>4.3563734290843801</c:v>
                </c:pt>
                <c:pt idx="64528">
                  <c:v>4.7018043684710298</c:v>
                </c:pt>
                <c:pt idx="64529">
                  <c:v>5.49238964992389</c:v>
                </c:pt>
                <c:pt idx="64530">
                  <c:v>2.2099841521394601</c:v>
                </c:pt>
                <c:pt idx="64531">
                  <c:v>2.9233776387802899</c:v>
                </c:pt>
                <c:pt idx="64532">
                  <c:v>7.0649350649350602</c:v>
                </c:pt>
                <c:pt idx="64533">
                  <c:v>6.6145533141210304</c:v>
                </c:pt>
                <c:pt idx="64534">
                  <c:v>2.7428198433420299</c:v>
                </c:pt>
                <c:pt idx="64535">
                  <c:v>2.7416201117318399</c:v>
                </c:pt>
                <c:pt idx="64536">
                  <c:v>2.71067644661776</c:v>
                </c:pt>
                <c:pt idx="64537">
                  <c:v>4.1519650655021803</c:v>
                </c:pt>
                <c:pt idx="64538">
                  <c:v>7.3835504885993402</c:v>
                </c:pt>
                <c:pt idx="64539">
                  <c:v>12.134146341463399</c:v>
                </c:pt>
                <c:pt idx="64540">
                  <c:v>8.1132686084142396</c:v>
                </c:pt>
                <c:pt idx="64541">
                  <c:v>14.3064971751412</c:v>
                </c:pt>
                <c:pt idx="64542">
                  <c:v>12.6441441441441</c:v>
                </c:pt>
                <c:pt idx="64543">
                  <c:v>9.5666178623718796</c:v>
                </c:pt>
                <c:pt idx="64544">
                  <c:v>10.4539325842696</c:v>
                </c:pt>
                <c:pt idx="64545">
                  <c:v>10.1354430379746</c:v>
                </c:pt>
                <c:pt idx="64546">
                  <c:v>7.8739495798319297</c:v>
                </c:pt>
                <c:pt idx="64547">
                  <c:v>7.5230769230769203</c:v>
                </c:pt>
                <c:pt idx="64548">
                  <c:v>8.6360544217686996</c:v>
                </c:pt>
                <c:pt idx="64549">
                  <c:v>5.3819819819819799</c:v>
                </c:pt>
                <c:pt idx="64550">
                  <c:v>7.4085545722713801</c:v>
                </c:pt>
                <c:pt idx="64551">
                  <c:v>1.6206896551724099</c:v>
                </c:pt>
                <c:pt idx="64552">
                  <c:v>14.4807692307692</c:v>
                </c:pt>
                <c:pt idx="64553">
                  <c:v>8.6717557251908399</c:v>
                </c:pt>
                <c:pt idx="64554">
                  <c:v>-1.2916666666666601</c:v>
                </c:pt>
                <c:pt idx="64555">
                  <c:v>3.7741935483870899</c:v>
                </c:pt>
                <c:pt idx="64556">
                  <c:v>11.3846153846153</c:v>
                </c:pt>
                <c:pt idx="64557">
                  <c:v>16.723076923076899</c:v>
                </c:pt>
                <c:pt idx="64558">
                  <c:v>8.5511811023622002</c:v>
                </c:pt>
                <c:pt idx="64559">
                  <c:v>0</c:v>
                </c:pt>
                <c:pt idx="64560">
                  <c:v>-4.25</c:v>
                </c:pt>
                <c:pt idx="64561">
                  <c:v>13.4</c:v>
                </c:pt>
                <c:pt idx="64562">
                  <c:v>5.8333333333333304</c:v>
                </c:pt>
                <c:pt idx="64563">
                  <c:v>15.353846153846099</c:v>
                </c:pt>
                <c:pt idx="64564">
                  <c:v>24.308823529411701</c:v>
                </c:pt>
                <c:pt idx="64565">
                  <c:v>21.352272727272702</c:v>
                </c:pt>
                <c:pt idx="64566">
                  <c:v>6.3246753246753196</c:v>
                </c:pt>
                <c:pt idx="64567">
                  <c:v>9.4637681159420293</c:v>
                </c:pt>
                <c:pt idx="64568">
                  <c:v>22.727272727272702</c:v>
                </c:pt>
                <c:pt idx="64569">
                  <c:v>19.677419354838701</c:v>
                </c:pt>
                <c:pt idx="64570">
                  <c:v>21.905511811023601</c:v>
                </c:pt>
                <c:pt idx="64571">
                  <c:v>17.0348837209302</c:v>
                </c:pt>
                <c:pt idx="64572">
                  <c:v>12.527027027027</c:v>
                </c:pt>
                <c:pt idx="64573">
                  <c:v>7.7882352941176398</c:v>
                </c:pt>
                <c:pt idx="64574">
                  <c:v>24.048543689320301</c:v>
                </c:pt>
                <c:pt idx="64575">
                  <c:v>7.4812414733969899</c:v>
                </c:pt>
                <c:pt idx="64576">
                  <c:v>7.2531551596139501</c:v>
                </c:pt>
                <c:pt idx="64577">
                  <c:v>8.7054995118776404</c:v>
                </c:pt>
                <c:pt idx="64578">
                  <c:v>7.6631751227495899</c:v>
                </c:pt>
                <c:pt idx="64579">
                  <c:v>6.2879365079365002</c:v>
                </c:pt>
                <c:pt idx="64580">
                  <c:v>10.261786237188799</c:v>
                </c:pt>
                <c:pt idx="64581">
                  <c:v>10.184561403508701</c:v>
                </c:pt>
                <c:pt idx="64582">
                  <c:v>8.3842052649116905</c:v>
                </c:pt>
                <c:pt idx="64583">
                  <c:v>5.8932384341636999</c:v>
                </c:pt>
                <c:pt idx="64584">
                  <c:v>6.2859945076500496</c:v>
                </c:pt>
                <c:pt idx="64585">
                  <c:v>6.9904657132379899</c:v>
                </c:pt>
                <c:pt idx="64586">
                  <c:v>13.7091167080525</c:v>
                </c:pt>
                <c:pt idx="64587">
                  <c:v>8.6409244644870302</c:v>
                </c:pt>
                <c:pt idx="64588">
                  <c:v>6.7617834394904399</c:v>
                </c:pt>
                <c:pt idx="64589">
                  <c:v>8.9149774774774695</c:v>
                </c:pt>
                <c:pt idx="64590">
                  <c:v>7.2209616423554799</c:v>
                </c:pt>
                <c:pt idx="64591">
                  <c:v>6.9679829242262503</c:v>
                </c:pt>
                <c:pt idx="64592">
                  <c:v>7.5131991051454099</c:v>
                </c:pt>
                <c:pt idx="64593">
                  <c:v>10.485016648168701</c:v>
                </c:pt>
                <c:pt idx="64594">
                  <c:v>9.9180171591992305</c:v>
                </c:pt>
                <c:pt idx="64595">
                  <c:v>5.8961557663504696</c:v>
                </c:pt>
                <c:pt idx="64596">
                  <c:v>5.0754405286343598</c:v>
                </c:pt>
                <c:pt idx="64597">
                  <c:v>7.4715401785714199</c:v>
                </c:pt>
                <c:pt idx="64598">
                  <c:v>13.9818558838776</c:v>
                </c:pt>
                <c:pt idx="64599">
                  <c:v>3.04838709677419</c:v>
                </c:pt>
                <c:pt idx="64600">
                  <c:v>19.9411764705882</c:v>
                </c:pt>
                <c:pt idx="64601">
                  <c:v>8.2580645161290303</c:v>
                </c:pt>
                <c:pt idx="64602">
                  <c:v>1.55</c:v>
                </c:pt>
                <c:pt idx="64603">
                  <c:v>5.38709677419354</c:v>
                </c:pt>
                <c:pt idx="64604">
                  <c:v>2.7833333333333301</c:v>
                </c:pt>
                <c:pt idx="64605">
                  <c:v>7.0161290322580596</c:v>
                </c:pt>
                <c:pt idx="64606">
                  <c:v>20.531645569620199</c:v>
                </c:pt>
                <c:pt idx="64607">
                  <c:v>9.2666666666666604</c:v>
                </c:pt>
                <c:pt idx="64608">
                  <c:v>8.1182795698924703</c:v>
                </c:pt>
                <c:pt idx="64609">
                  <c:v>5.0444444444444398</c:v>
                </c:pt>
                <c:pt idx="64610">
                  <c:v>7.0322580645161201</c:v>
                </c:pt>
                <c:pt idx="64611">
                  <c:v>6.5345911949685496</c:v>
                </c:pt>
                <c:pt idx="64612">
                  <c:v>3.3945578231292499</c:v>
                </c:pt>
                <c:pt idx="64613">
                  <c:v>7.9014598540145897</c:v>
                </c:pt>
                <c:pt idx="64614">
                  <c:v>6.2871972318339102</c:v>
                </c:pt>
                <c:pt idx="64615">
                  <c:v>3.9041095890410902</c:v>
                </c:pt>
                <c:pt idx="64616">
                  <c:v>10.105263157894701</c:v>
                </c:pt>
                <c:pt idx="64617">
                  <c:v>9.5980066445182697</c:v>
                </c:pt>
                <c:pt idx="64618">
                  <c:v>7.6320754716981103</c:v>
                </c:pt>
                <c:pt idx="64619">
                  <c:v>9.3810975609756095</c:v>
                </c:pt>
                <c:pt idx="64620">
                  <c:v>4.3669724770642198</c:v>
                </c:pt>
                <c:pt idx="64621">
                  <c:v>6.34883720930232</c:v>
                </c:pt>
                <c:pt idx="64622">
                  <c:v>10.844262295081901</c:v>
                </c:pt>
                <c:pt idx="64623">
                  <c:v>13</c:v>
                </c:pt>
                <c:pt idx="64624">
                  <c:v>-1.3428571428571401</c:v>
                </c:pt>
                <c:pt idx="64625">
                  <c:v>3.04</c:v>
                </c:pt>
                <c:pt idx="64626">
                  <c:v>0.225806451612903</c:v>
                </c:pt>
                <c:pt idx="64627">
                  <c:v>-3.7333333333333298</c:v>
                </c:pt>
                <c:pt idx="64628">
                  <c:v>-3.7575757575757498</c:v>
                </c:pt>
                <c:pt idx="64629">
                  <c:v>4.6153846153846096</c:v>
                </c:pt>
                <c:pt idx="64630">
                  <c:v>0.72</c:v>
                </c:pt>
                <c:pt idx="64631">
                  <c:v>3.7358490566037701</c:v>
                </c:pt>
                <c:pt idx="64632">
                  <c:v>-3.4411764705882302</c:v>
                </c:pt>
                <c:pt idx="64633">
                  <c:v>-4.2258064516129004</c:v>
                </c:pt>
                <c:pt idx="64634">
                  <c:v>-1.2</c:v>
                </c:pt>
                <c:pt idx="64635">
                  <c:v>5</c:v>
                </c:pt>
                <c:pt idx="64636">
                  <c:v>6.5428082191780801</c:v>
                </c:pt>
                <c:pt idx="64637">
                  <c:v>4.8397790055248597</c:v>
                </c:pt>
                <c:pt idx="64638">
                  <c:v>9.1264559068219597</c:v>
                </c:pt>
                <c:pt idx="64639">
                  <c:v>7.2560137457044602</c:v>
                </c:pt>
                <c:pt idx="64640">
                  <c:v>6.5826086956521701</c:v>
                </c:pt>
                <c:pt idx="64641">
                  <c:v>7.0534591194968499</c:v>
                </c:pt>
                <c:pt idx="64642">
                  <c:v>9.7835051546391707</c:v>
                </c:pt>
                <c:pt idx="64643">
                  <c:v>6.9073756432247002</c:v>
                </c:pt>
                <c:pt idx="64644">
                  <c:v>5.9078125000000004</c:v>
                </c:pt>
                <c:pt idx="64645">
                  <c:v>5.8296593186372698</c:v>
                </c:pt>
                <c:pt idx="64646">
                  <c:v>2.45192307692307</c:v>
                </c:pt>
                <c:pt idx="64647">
                  <c:v>8.4725897920604893</c:v>
                </c:pt>
                <c:pt idx="64648">
                  <c:v>4.2307692307692299</c:v>
                </c:pt>
                <c:pt idx="64649">
                  <c:v>6.3928571428571397</c:v>
                </c:pt>
                <c:pt idx="64650">
                  <c:v>-1.25</c:v>
                </c:pt>
                <c:pt idx="64651">
                  <c:v>9.3433962264150896</c:v>
                </c:pt>
                <c:pt idx="64652">
                  <c:v>7.4280155642023296</c:v>
                </c:pt>
                <c:pt idx="64653">
                  <c:v>10.769230769230701</c:v>
                </c:pt>
                <c:pt idx="64654">
                  <c:v>15.375</c:v>
                </c:pt>
                <c:pt idx="64655">
                  <c:v>12.845911949685499</c:v>
                </c:pt>
                <c:pt idx="64656">
                  <c:v>14.694845360824701</c:v>
                </c:pt>
                <c:pt idx="64657">
                  <c:v>15.552173913043401</c:v>
                </c:pt>
                <c:pt idx="64658">
                  <c:v>14.672727272727199</c:v>
                </c:pt>
                <c:pt idx="64659">
                  <c:v>7.9345238095238004</c:v>
                </c:pt>
                <c:pt idx="64660">
                  <c:v>4.9641434262948199</c:v>
                </c:pt>
                <c:pt idx="64661">
                  <c:v>12.0657276995305</c:v>
                </c:pt>
                <c:pt idx="64662">
                  <c:v>23.4808510638297</c:v>
                </c:pt>
                <c:pt idx="64663">
                  <c:v>7.5235602094240797</c:v>
                </c:pt>
                <c:pt idx="64664">
                  <c:v>11.241887905604701</c:v>
                </c:pt>
                <c:pt idx="64665">
                  <c:v>8.4986666666666597</c:v>
                </c:pt>
                <c:pt idx="64666">
                  <c:v>7.3614775725593597</c:v>
                </c:pt>
                <c:pt idx="64667">
                  <c:v>7.4088785046728898</c:v>
                </c:pt>
                <c:pt idx="64668">
                  <c:v>8.8942115768463008</c:v>
                </c:pt>
                <c:pt idx="64669">
                  <c:v>7.5377358490565998</c:v>
                </c:pt>
                <c:pt idx="64670">
                  <c:v>8.0480549199084592</c:v>
                </c:pt>
                <c:pt idx="64671">
                  <c:v>4.6973415132924297</c:v>
                </c:pt>
                <c:pt idx="64672">
                  <c:v>6.0504451038575597</c:v>
                </c:pt>
                <c:pt idx="64673">
                  <c:v>7.7916666666666599</c:v>
                </c:pt>
                <c:pt idx="64674">
                  <c:v>13.4637223974763</c:v>
                </c:pt>
                <c:pt idx="64675">
                  <c:v>4.7778446718843997</c:v>
                </c:pt>
                <c:pt idx="64676">
                  <c:v>4.1216730038022797</c:v>
                </c:pt>
                <c:pt idx="64677">
                  <c:v>3.3692625064466202</c:v>
                </c:pt>
                <c:pt idx="64678">
                  <c:v>1.4328932893289299</c:v>
                </c:pt>
                <c:pt idx="64679">
                  <c:v>0.94040084388185596</c:v>
                </c:pt>
                <c:pt idx="64680">
                  <c:v>3.09086672879776</c:v>
                </c:pt>
                <c:pt idx="64681">
                  <c:v>4.6785714285714199</c:v>
                </c:pt>
                <c:pt idx="64682">
                  <c:v>3.8724173553718999</c:v>
                </c:pt>
                <c:pt idx="64683">
                  <c:v>2.1677887105126801</c:v>
                </c:pt>
                <c:pt idx="64684">
                  <c:v>2.0473300970873698</c:v>
                </c:pt>
                <c:pt idx="64685">
                  <c:v>1.76733254994124</c:v>
                </c:pt>
                <c:pt idx="64686">
                  <c:v>6.6728538283062599</c:v>
                </c:pt>
                <c:pt idx="64687">
                  <c:v>7.4718196457326798</c:v>
                </c:pt>
                <c:pt idx="64688">
                  <c:v>7.1081560283687901</c:v>
                </c:pt>
                <c:pt idx="64689">
                  <c:v>6.6302931596091197</c:v>
                </c:pt>
                <c:pt idx="64690">
                  <c:v>7.1528013582342904</c:v>
                </c:pt>
                <c:pt idx="64691">
                  <c:v>5.70764119601328</c:v>
                </c:pt>
                <c:pt idx="64692">
                  <c:v>6.6676691729323299</c:v>
                </c:pt>
                <c:pt idx="64693">
                  <c:v>8.9199288256227707</c:v>
                </c:pt>
                <c:pt idx="64694">
                  <c:v>7.6602564102564097</c:v>
                </c:pt>
                <c:pt idx="64695">
                  <c:v>6.2549923195084398</c:v>
                </c:pt>
                <c:pt idx="64696">
                  <c:v>3.4523809523809499</c:v>
                </c:pt>
                <c:pt idx="64697">
                  <c:v>5.3035714285714199</c:v>
                </c:pt>
                <c:pt idx="64698">
                  <c:v>11.562883435582799</c:v>
                </c:pt>
                <c:pt idx="64699">
                  <c:v>6.0288808664259896</c:v>
                </c:pt>
                <c:pt idx="64700">
                  <c:v>11.296442687747</c:v>
                </c:pt>
                <c:pt idx="64701">
                  <c:v>9.8759398496240607</c:v>
                </c:pt>
                <c:pt idx="64702">
                  <c:v>6.1729323308270603</c:v>
                </c:pt>
                <c:pt idx="64703">
                  <c:v>6.2034632034632002</c:v>
                </c:pt>
                <c:pt idx="64704">
                  <c:v>9.5878136200716799</c:v>
                </c:pt>
                <c:pt idx="64705">
                  <c:v>7.25142857142857</c:v>
                </c:pt>
                <c:pt idx="64706">
                  <c:v>10.1336032388663</c:v>
                </c:pt>
                <c:pt idx="64707">
                  <c:v>6.8402777777777697</c:v>
                </c:pt>
                <c:pt idx="64708">
                  <c:v>2.9358974358974299</c:v>
                </c:pt>
                <c:pt idx="64709">
                  <c:v>10.443965517241301</c:v>
                </c:pt>
                <c:pt idx="64710">
                  <c:v>11.695473251028799</c:v>
                </c:pt>
                <c:pt idx="64711">
                  <c:v>13.6256868131868</c:v>
                </c:pt>
                <c:pt idx="64712">
                  <c:v>14.3929618768328</c:v>
                </c:pt>
                <c:pt idx="64713">
                  <c:v>14.994159636599599</c:v>
                </c:pt>
                <c:pt idx="64714">
                  <c:v>10.127613554433999</c:v>
                </c:pt>
                <c:pt idx="64715">
                  <c:v>13.718411552346501</c:v>
                </c:pt>
                <c:pt idx="64716">
                  <c:v>14.3295589988081</c:v>
                </c:pt>
                <c:pt idx="64717">
                  <c:v>16.042233357193901</c:v>
                </c:pt>
                <c:pt idx="64718">
                  <c:v>19.984452736318399</c:v>
                </c:pt>
                <c:pt idx="64719">
                  <c:v>9.62058276503409</c:v>
                </c:pt>
                <c:pt idx="64720">
                  <c:v>12.693172690762999</c:v>
                </c:pt>
                <c:pt idx="64721">
                  <c:v>9.9714285714285698</c:v>
                </c:pt>
                <c:pt idx="64722">
                  <c:v>17.8787003610108</c:v>
                </c:pt>
                <c:pt idx="64723">
                  <c:v>5.8913580246913497</c:v>
                </c:pt>
                <c:pt idx="64724">
                  <c:v>6.4648648648648601</c:v>
                </c:pt>
                <c:pt idx="64725">
                  <c:v>6.5219780219780201</c:v>
                </c:pt>
                <c:pt idx="64726">
                  <c:v>7.48484848484848</c:v>
                </c:pt>
                <c:pt idx="64727">
                  <c:v>2.7649122807017501</c:v>
                </c:pt>
                <c:pt idx="64728">
                  <c:v>7.3828715365239299</c:v>
                </c:pt>
                <c:pt idx="64729">
                  <c:v>6.6566523605150199</c:v>
                </c:pt>
                <c:pt idx="64730">
                  <c:v>8.1047120418848095</c:v>
                </c:pt>
                <c:pt idx="64731">
                  <c:v>3.7410358565737001</c:v>
                </c:pt>
                <c:pt idx="64732">
                  <c:v>4.8430232558139501</c:v>
                </c:pt>
                <c:pt idx="64733">
                  <c:v>2.1443569553805699</c:v>
                </c:pt>
                <c:pt idx="64734">
                  <c:v>7.9641943734015301</c:v>
                </c:pt>
                <c:pt idx="64735">
                  <c:v>0.20278637770897801</c:v>
                </c:pt>
                <c:pt idx="64736">
                  <c:v>1.1981292517006801</c:v>
                </c:pt>
                <c:pt idx="64737">
                  <c:v>0.64508928571428503</c:v>
                </c:pt>
                <c:pt idx="64738">
                  <c:v>-0.53014878621769701</c:v>
                </c:pt>
                <c:pt idx="64739">
                  <c:v>-1.4370656370656301</c:v>
                </c:pt>
                <c:pt idx="64740">
                  <c:v>0.69361147327248995</c:v>
                </c:pt>
                <c:pt idx="64741">
                  <c:v>2.4804979253111998</c:v>
                </c:pt>
                <c:pt idx="64742">
                  <c:v>2.30176678445229</c:v>
                </c:pt>
                <c:pt idx="64743">
                  <c:v>5.2809749492213898E-2</c:v>
                </c:pt>
                <c:pt idx="64744">
                  <c:v>7.5680272108843497E-2</c:v>
                </c:pt>
                <c:pt idx="64745">
                  <c:v>0.93206296603148298</c:v>
                </c:pt>
                <c:pt idx="64746">
                  <c:v>7.23972071373157</c:v>
                </c:pt>
                <c:pt idx="64747">
                  <c:v>11.1627530364372</c:v>
                </c:pt>
                <c:pt idx="64748">
                  <c:v>10.5391459074733</c:v>
                </c:pt>
                <c:pt idx="64749">
                  <c:v>13.3737300435413</c:v>
                </c:pt>
                <c:pt idx="64750">
                  <c:v>11.179945054945</c:v>
                </c:pt>
                <c:pt idx="64751">
                  <c:v>10.242584047462</c:v>
                </c:pt>
                <c:pt idx="64752">
                  <c:v>17.692720763723099</c:v>
                </c:pt>
                <c:pt idx="64753">
                  <c:v>13.937313432835801</c:v>
                </c:pt>
                <c:pt idx="64754">
                  <c:v>13.955808980755499</c:v>
                </c:pt>
                <c:pt idx="64755">
                  <c:v>9.4540740740740699</c:v>
                </c:pt>
                <c:pt idx="64756">
                  <c:v>8.2460456942003493</c:v>
                </c:pt>
                <c:pt idx="64757">
                  <c:v>8.3149266609145798</c:v>
                </c:pt>
                <c:pt idx="64758">
                  <c:v>12.855308219177999</c:v>
                </c:pt>
                <c:pt idx="64759">
                  <c:v>14.2083333333333</c:v>
                </c:pt>
                <c:pt idx="64760">
                  <c:v>29.568181818181799</c:v>
                </c:pt>
                <c:pt idx="64761">
                  <c:v>12.322033898305</c:v>
                </c:pt>
                <c:pt idx="64762">
                  <c:v>14.566666666666601</c:v>
                </c:pt>
                <c:pt idx="64763">
                  <c:v>-4.3333333333333304</c:v>
                </c:pt>
                <c:pt idx="64764">
                  <c:v>-5.0909090909090899</c:v>
                </c:pt>
                <c:pt idx="64765">
                  <c:v>9.7241379310344804</c:v>
                </c:pt>
                <c:pt idx="64766">
                  <c:v>-6.6666666666666599</c:v>
                </c:pt>
                <c:pt idx="64767">
                  <c:v>-12</c:v>
                </c:pt>
                <c:pt idx="64768">
                  <c:v>-0.84276729559748398</c:v>
                </c:pt>
                <c:pt idx="64769">
                  <c:v>6.5327868852459003</c:v>
                </c:pt>
                <c:pt idx="64770">
                  <c:v>8.0134228187919394</c:v>
                </c:pt>
                <c:pt idx="64771">
                  <c:v>1.53886010362694</c:v>
                </c:pt>
                <c:pt idx="64772">
                  <c:v>3.6328125</c:v>
                </c:pt>
                <c:pt idx="64773">
                  <c:v>14.662207357859501</c:v>
                </c:pt>
                <c:pt idx="64774">
                  <c:v>10.5346153846153</c:v>
                </c:pt>
                <c:pt idx="64775">
                  <c:v>2.5256410256410202</c:v>
                </c:pt>
                <c:pt idx="64776">
                  <c:v>5.8912280701754298</c:v>
                </c:pt>
                <c:pt idx="64777">
                  <c:v>11.015873015873</c:v>
                </c:pt>
                <c:pt idx="64778">
                  <c:v>3.32</c:v>
                </c:pt>
                <c:pt idx="64779">
                  <c:v>8.4390243902438993</c:v>
                </c:pt>
                <c:pt idx="64780">
                  <c:v>7.6268115942028896</c:v>
                </c:pt>
                <c:pt idx="64781">
                  <c:v>9.31914893617021</c:v>
                </c:pt>
                <c:pt idx="64782">
                  <c:v>12.010309278350499</c:v>
                </c:pt>
                <c:pt idx="64783">
                  <c:v>2.1855670103092701</c:v>
                </c:pt>
                <c:pt idx="64784">
                  <c:v>7.125</c:v>
                </c:pt>
                <c:pt idx="64785">
                  <c:v>5.5769230769230704</c:v>
                </c:pt>
                <c:pt idx="64786">
                  <c:v>13.176470588235199</c:v>
                </c:pt>
                <c:pt idx="64787">
                  <c:v>15.4702702702702</c:v>
                </c:pt>
                <c:pt idx="64788">
                  <c:v>7.4569536423841001</c:v>
                </c:pt>
                <c:pt idx="64789">
                  <c:v>6.4207317073170698</c:v>
                </c:pt>
                <c:pt idx="64790">
                  <c:v>4.2478260869565201</c:v>
                </c:pt>
                <c:pt idx="64791">
                  <c:v>7.1926910299003302</c:v>
                </c:pt>
                <c:pt idx="64792">
                  <c:v>10.3333333333333</c:v>
                </c:pt>
                <c:pt idx="64793">
                  <c:v>13.272727272727201</c:v>
                </c:pt>
                <c:pt idx="64794">
                  <c:v>6.7692307692307603</c:v>
                </c:pt>
                <c:pt idx="64795">
                  <c:v>18.285714285714199</c:v>
                </c:pt>
                <c:pt idx="64796">
                  <c:v>8.7741935483870908</c:v>
                </c:pt>
                <c:pt idx="64797">
                  <c:v>9.7833333333333297</c:v>
                </c:pt>
                <c:pt idx="64798">
                  <c:v>25.4098360655737</c:v>
                </c:pt>
                <c:pt idx="64799">
                  <c:v>23.096774193548299</c:v>
                </c:pt>
                <c:pt idx="64800">
                  <c:v>19.909090909090899</c:v>
                </c:pt>
                <c:pt idx="64801">
                  <c:v>12.516129032258</c:v>
                </c:pt>
                <c:pt idx="64802">
                  <c:v>12.2666666666666</c:v>
                </c:pt>
                <c:pt idx="64803">
                  <c:v>13.2608695652173</c:v>
                </c:pt>
                <c:pt idx="64804">
                  <c:v>37.8333333333333</c:v>
                </c:pt>
                <c:pt idx="64805">
                  <c:v>23.571428571428498</c:v>
                </c:pt>
                <c:pt idx="64806">
                  <c:v>-3.2325581395348801</c:v>
                </c:pt>
                <c:pt idx="64807">
                  <c:v>-2.3584905660377302</c:v>
                </c:pt>
                <c:pt idx="64808">
                  <c:v>-7.0588235294117601</c:v>
                </c:pt>
                <c:pt idx="64809">
                  <c:v>9.3584905660377302</c:v>
                </c:pt>
                <c:pt idx="64810">
                  <c:v>96</c:v>
                </c:pt>
                <c:pt idx="64811">
                  <c:v>16.8157181571815</c:v>
                </c:pt>
                <c:pt idx="64812">
                  <c:v>11.6666666666666</c:v>
                </c:pt>
                <c:pt idx="64813">
                  <c:v>12.6089238845144</c:v>
                </c:pt>
                <c:pt idx="64814">
                  <c:v>11.166270783847899</c:v>
                </c:pt>
                <c:pt idx="64815">
                  <c:v>17.760000000000002</c:v>
                </c:pt>
                <c:pt idx="64816">
                  <c:v>17.7948717948717</c:v>
                </c:pt>
                <c:pt idx="64817">
                  <c:v>15.387323943661899</c:v>
                </c:pt>
                <c:pt idx="64818">
                  <c:v>9.3525179856115095</c:v>
                </c:pt>
                <c:pt idx="64819">
                  <c:v>5.7024999999999997</c:v>
                </c:pt>
                <c:pt idx="64820">
                  <c:v>9.0810810810810807</c:v>
                </c:pt>
                <c:pt idx="64821">
                  <c:v>8.1342281879194598</c:v>
                </c:pt>
                <c:pt idx="64822">
                  <c:v>20.55</c:v>
                </c:pt>
                <c:pt idx="64823">
                  <c:v>22.6</c:v>
                </c:pt>
                <c:pt idx="64824">
                  <c:v>-2.25</c:v>
                </c:pt>
                <c:pt idx="64825">
                  <c:v>30.5555555555555</c:v>
                </c:pt>
                <c:pt idx="64826">
                  <c:v>1.2222222222222201</c:v>
                </c:pt>
                <c:pt idx="64827">
                  <c:v>29.272727272727199</c:v>
                </c:pt>
                <c:pt idx="64828">
                  <c:v>15.6666666666666</c:v>
                </c:pt>
                <c:pt idx="64829">
                  <c:v>37.642857142857103</c:v>
                </c:pt>
                <c:pt idx="64830">
                  <c:v>24.4444444444444</c:v>
                </c:pt>
                <c:pt idx="64831">
                  <c:v>12.3333333333333</c:v>
                </c:pt>
                <c:pt idx="64832">
                  <c:v>5.5</c:v>
                </c:pt>
                <c:pt idx="64833">
                  <c:v>5.3333333333333304</c:v>
                </c:pt>
                <c:pt idx="64834">
                  <c:v>2.2222222222222201</c:v>
                </c:pt>
                <c:pt idx="64835">
                  <c:v>11.3333333333333</c:v>
                </c:pt>
                <c:pt idx="64836">
                  <c:v>5</c:v>
                </c:pt>
                <c:pt idx="64837">
                  <c:v>35.5833333333333</c:v>
                </c:pt>
                <c:pt idx="64838">
                  <c:v>-2.5454545454545401</c:v>
                </c:pt>
                <c:pt idx="64839">
                  <c:v>17.7</c:v>
                </c:pt>
                <c:pt idx="64840">
                  <c:v>10.857142857142801</c:v>
                </c:pt>
                <c:pt idx="64841">
                  <c:v>18.230769230769202</c:v>
                </c:pt>
                <c:pt idx="64842">
                  <c:v>13.1</c:v>
                </c:pt>
                <c:pt idx="64843">
                  <c:v>11.875</c:v>
                </c:pt>
                <c:pt idx="64844">
                  <c:v>32.8333333333333</c:v>
                </c:pt>
                <c:pt idx="64845">
                  <c:v>12.636363636363599</c:v>
                </c:pt>
                <c:pt idx="64846">
                  <c:v>4.1666666666666599</c:v>
                </c:pt>
                <c:pt idx="64847">
                  <c:v>9.4317673378075995</c:v>
                </c:pt>
                <c:pt idx="64848">
                  <c:v>9.5737571312143395</c:v>
                </c:pt>
                <c:pt idx="64849">
                  <c:v>12.727002967359001</c:v>
                </c:pt>
                <c:pt idx="64850">
                  <c:v>7.2292944785276001</c:v>
                </c:pt>
                <c:pt idx="64851">
                  <c:v>6.4461538461538401</c:v>
                </c:pt>
                <c:pt idx="64852">
                  <c:v>6.8918539325842696</c:v>
                </c:pt>
                <c:pt idx="64853">
                  <c:v>13.6732758620689</c:v>
                </c:pt>
                <c:pt idx="64854">
                  <c:v>8.8651266766020793</c:v>
                </c:pt>
                <c:pt idx="64855">
                  <c:v>4.03347280334728</c:v>
                </c:pt>
                <c:pt idx="64856">
                  <c:v>2.52389540126239</c:v>
                </c:pt>
                <c:pt idx="64857">
                  <c:v>4.82953652788688</c:v>
                </c:pt>
                <c:pt idx="64858">
                  <c:v>10.9185692541856</c:v>
                </c:pt>
                <c:pt idx="64859">
                  <c:v>23.552631578947299</c:v>
                </c:pt>
                <c:pt idx="64860">
                  <c:v>6.7529411764705802</c:v>
                </c:pt>
                <c:pt idx="64861">
                  <c:v>11.025</c:v>
                </c:pt>
                <c:pt idx="64862">
                  <c:v>9.98823529411764</c:v>
                </c:pt>
                <c:pt idx="64863">
                  <c:v>8.2470588235294109</c:v>
                </c:pt>
                <c:pt idx="64864">
                  <c:v>12.612500000000001</c:v>
                </c:pt>
                <c:pt idx="64865">
                  <c:v>6.75</c:v>
                </c:pt>
                <c:pt idx="64866">
                  <c:v>23.256410256410199</c:v>
                </c:pt>
                <c:pt idx="64867">
                  <c:v>-2.6041666666666599</c:v>
                </c:pt>
                <c:pt idx="64868">
                  <c:v>1.1239316239316199</c:v>
                </c:pt>
                <c:pt idx="64869">
                  <c:v>1.3333333333333299</c:v>
                </c:pt>
                <c:pt idx="64870">
                  <c:v>1.24191279887482</c:v>
                </c:pt>
                <c:pt idx="64871">
                  <c:v>2.46393210749646</c:v>
                </c:pt>
                <c:pt idx="64872">
                  <c:v>5.22480620155038</c:v>
                </c:pt>
                <c:pt idx="64873">
                  <c:v>7.4290502793295996</c:v>
                </c:pt>
                <c:pt idx="64874">
                  <c:v>12.4979591836734</c:v>
                </c:pt>
                <c:pt idx="64875">
                  <c:v>10.258600237247901</c:v>
                </c:pt>
                <c:pt idx="64876">
                  <c:v>2.1186017478152301</c:v>
                </c:pt>
                <c:pt idx="64877">
                  <c:v>3.63936781609195</c:v>
                </c:pt>
                <c:pt idx="64878">
                  <c:v>3.27397260273972</c:v>
                </c:pt>
                <c:pt idx="64879">
                  <c:v>6.0509803921568599</c:v>
                </c:pt>
                <c:pt idx="64880">
                  <c:v>4.2907488986784097</c:v>
                </c:pt>
                <c:pt idx="64881">
                  <c:v>7.9009900990099</c:v>
                </c:pt>
                <c:pt idx="64882">
                  <c:v>14.663461538461499</c:v>
                </c:pt>
                <c:pt idx="64883">
                  <c:v>4.46601941747572</c:v>
                </c:pt>
                <c:pt idx="64884">
                  <c:v>10.3</c:v>
                </c:pt>
                <c:pt idx="64885">
                  <c:v>10.5714285714285</c:v>
                </c:pt>
                <c:pt idx="64886">
                  <c:v>16.404145077720202</c:v>
                </c:pt>
                <c:pt idx="64887">
                  <c:v>14.2650602409638</c:v>
                </c:pt>
                <c:pt idx="64888">
                  <c:v>-3.4041450777201998</c:v>
                </c:pt>
                <c:pt idx="64889">
                  <c:v>2.3199999999999998</c:v>
                </c:pt>
                <c:pt idx="64890">
                  <c:v>0.63225806451612898</c:v>
                </c:pt>
                <c:pt idx="64891">
                  <c:v>16.965714285714199</c:v>
                </c:pt>
                <c:pt idx="64892">
                  <c:v>4.9618138424821003</c:v>
                </c:pt>
                <c:pt idx="64893">
                  <c:v>6.0493827160493803</c:v>
                </c:pt>
                <c:pt idx="64894">
                  <c:v>2.0188679245282999</c:v>
                </c:pt>
                <c:pt idx="64895">
                  <c:v>0.42640692640692601</c:v>
                </c:pt>
                <c:pt idx="64896">
                  <c:v>3.2624254473161001</c:v>
                </c:pt>
                <c:pt idx="64897">
                  <c:v>1.4474272930648699</c:v>
                </c:pt>
                <c:pt idx="64898">
                  <c:v>4.2578125</c:v>
                </c:pt>
                <c:pt idx="64899">
                  <c:v>2.1283292978208199</c:v>
                </c:pt>
                <c:pt idx="64900">
                  <c:v>0.88016528925619797</c:v>
                </c:pt>
                <c:pt idx="64901">
                  <c:v>2.7068181818181798</c:v>
                </c:pt>
                <c:pt idx="64902">
                  <c:v>0.112195121951219</c:v>
                </c:pt>
                <c:pt idx="64903">
                  <c:v>2.6167076167076102</c:v>
                </c:pt>
                <c:pt idx="64904">
                  <c:v>5.5</c:v>
                </c:pt>
                <c:pt idx="64905">
                  <c:v>-6.72</c:v>
                </c:pt>
                <c:pt idx="64906">
                  <c:v>0.12</c:v>
                </c:pt>
                <c:pt idx="64907">
                  <c:v>-2.64</c:v>
                </c:pt>
                <c:pt idx="64908">
                  <c:v>3.7037037037037E-2</c:v>
                </c:pt>
                <c:pt idx="64909">
                  <c:v>-7.3333333333333304</c:v>
                </c:pt>
                <c:pt idx="64910">
                  <c:v>40</c:v>
                </c:pt>
                <c:pt idx="64911">
                  <c:v>5</c:v>
                </c:pt>
                <c:pt idx="64912">
                  <c:v>-1.6071428571428501</c:v>
                </c:pt>
                <c:pt idx="64913">
                  <c:v>4</c:v>
                </c:pt>
                <c:pt idx="64914">
                  <c:v>14.9629629629629</c:v>
                </c:pt>
                <c:pt idx="64915">
                  <c:v>0.38461538461538403</c:v>
                </c:pt>
                <c:pt idx="64916">
                  <c:v>-3.96</c:v>
                </c:pt>
                <c:pt idx="64917">
                  <c:v>3.5925925925925899</c:v>
                </c:pt>
                <c:pt idx="64918">
                  <c:v>-4</c:v>
                </c:pt>
                <c:pt idx="64919">
                  <c:v>8.5753424657534207</c:v>
                </c:pt>
                <c:pt idx="64920">
                  <c:v>7.3571428571428497</c:v>
                </c:pt>
                <c:pt idx="64921">
                  <c:v>24.567901234567898</c:v>
                </c:pt>
                <c:pt idx="64922">
                  <c:v>5.66279069767441</c:v>
                </c:pt>
                <c:pt idx="64923">
                  <c:v>8.6827956989247301</c:v>
                </c:pt>
                <c:pt idx="64924">
                  <c:v>8.4028571428571404</c:v>
                </c:pt>
                <c:pt idx="64925">
                  <c:v>7.0450704225352103</c:v>
                </c:pt>
                <c:pt idx="64926">
                  <c:v>3.7909090909090901</c:v>
                </c:pt>
                <c:pt idx="64927">
                  <c:v>3.9088050314465401</c:v>
                </c:pt>
                <c:pt idx="64928">
                  <c:v>5.5</c:v>
                </c:pt>
                <c:pt idx="64929">
                  <c:v>8.3719211822660107</c:v>
                </c:pt>
                <c:pt idx="64930">
                  <c:v>6.6867219917012397</c:v>
                </c:pt>
                <c:pt idx="64931">
                  <c:v>2.3051643192488198</c:v>
                </c:pt>
                <c:pt idx="64932">
                  <c:v>9.5049504950494995E-2</c:v>
                </c:pt>
                <c:pt idx="64933">
                  <c:v>1.54976303317535</c:v>
                </c:pt>
                <c:pt idx="64934">
                  <c:v>7.6520874751491004</c:v>
                </c:pt>
                <c:pt idx="64935">
                  <c:v>13.028052805280501</c:v>
                </c:pt>
                <c:pt idx="64936">
                  <c:v>18.117999999999999</c:v>
                </c:pt>
                <c:pt idx="64937">
                  <c:v>17.7230215827338</c:v>
                </c:pt>
                <c:pt idx="64938">
                  <c:v>17.0396226415094</c:v>
                </c:pt>
                <c:pt idx="64939">
                  <c:v>14.8668555240793</c:v>
                </c:pt>
                <c:pt idx="64940">
                  <c:v>19.166959578207301</c:v>
                </c:pt>
                <c:pt idx="64941">
                  <c:v>19.336860670194</c:v>
                </c:pt>
                <c:pt idx="64942">
                  <c:v>18.828488372092998</c:v>
                </c:pt>
                <c:pt idx="64943">
                  <c:v>5.6818873668188701</c:v>
                </c:pt>
                <c:pt idx="64944">
                  <c:v>16.616977225672802</c:v>
                </c:pt>
                <c:pt idx="64945">
                  <c:v>16.308196721311401</c:v>
                </c:pt>
                <c:pt idx="64946">
                  <c:v>21.131280388978901</c:v>
                </c:pt>
                <c:pt idx="64947">
                  <c:v>14.5890804597701</c:v>
                </c:pt>
                <c:pt idx="64948">
                  <c:v>11.6109660574412</c:v>
                </c:pt>
                <c:pt idx="64949">
                  <c:v>10.0988235294117</c:v>
                </c:pt>
                <c:pt idx="64950">
                  <c:v>7.1286863270777401</c:v>
                </c:pt>
                <c:pt idx="64951">
                  <c:v>7.7863070539418997</c:v>
                </c:pt>
                <c:pt idx="64952">
                  <c:v>18.7731755424063</c:v>
                </c:pt>
                <c:pt idx="64953">
                  <c:v>13.3715415019762</c:v>
                </c:pt>
                <c:pt idx="64954">
                  <c:v>9.5928571428571399</c:v>
                </c:pt>
                <c:pt idx="64955">
                  <c:v>-0.93593314763231195</c:v>
                </c:pt>
                <c:pt idx="64956">
                  <c:v>4.6914893617021196</c:v>
                </c:pt>
                <c:pt idx="64957">
                  <c:v>7.2380952380952301</c:v>
                </c:pt>
                <c:pt idx="64958">
                  <c:v>10.6640826873385</c:v>
                </c:pt>
                <c:pt idx="64959">
                  <c:v>82</c:v>
                </c:pt>
                <c:pt idx="64960">
                  <c:v>7.4755043227665698</c:v>
                </c:pt>
                <c:pt idx="64961">
                  <c:v>9.1834170854271306</c:v>
                </c:pt>
                <c:pt idx="64962">
                  <c:v>4.2484894259818704</c:v>
                </c:pt>
                <c:pt idx="64963">
                  <c:v>8.5713201820940803</c:v>
                </c:pt>
                <c:pt idx="64964">
                  <c:v>8.7658108954289293</c:v>
                </c:pt>
                <c:pt idx="64965">
                  <c:v>10.8566958698372</c:v>
                </c:pt>
                <c:pt idx="64966">
                  <c:v>11.3145221971407</c:v>
                </c:pt>
                <c:pt idx="64967">
                  <c:v>10.1564438318401</c:v>
                </c:pt>
                <c:pt idx="64968">
                  <c:v>2.2076600837821601</c:v>
                </c:pt>
                <c:pt idx="64969">
                  <c:v>3.6457654723127</c:v>
                </c:pt>
                <c:pt idx="64970">
                  <c:v>2.27505827505827</c:v>
                </c:pt>
                <c:pt idx="64971">
                  <c:v>11.730421686746899</c:v>
                </c:pt>
                <c:pt idx="64972">
                  <c:v>23.6648936170212</c:v>
                </c:pt>
                <c:pt idx="64973">
                  <c:v>23.3085106382978</c:v>
                </c:pt>
                <c:pt idx="64974">
                  <c:v>7.7320574162679403</c:v>
                </c:pt>
                <c:pt idx="64975">
                  <c:v>9.0964467005076095</c:v>
                </c:pt>
                <c:pt idx="64976">
                  <c:v>7.0593220338983</c:v>
                </c:pt>
                <c:pt idx="64977">
                  <c:v>6.9685863874345504</c:v>
                </c:pt>
                <c:pt idx="64978">
                  <c:v>28.962765957446798</c:v>
                </c:pt>
                <c:pt idx="64979">
                  <c:v>21.432098765431999</c:v>
                </c:pt>
                <c:pt idx="64980">
                  <c:v>11.9966101694915</c:v>
                </c:pt>
                <c:pt idx="64981">
                  <c:v>11.4317343173431</c:v>
                </c:pt>
                <c:pt idx="64982">
                  <c:v>12.7045454545454</c:v>
                </c:pt>
                <c:pt idx="64983">
                  <c:v>15.966386554621799</c:v>
                </c:pt>
                <c:pt idx="64984">
                  <c:v>5.5979643765903297</c:v>
                </c:pt>
                <c:pt idx="64985">
                  <c:v>2.7392405063291099</c:v>
                </c:pt>
                <c:pt idx="64986">
                  <c:v>5.5074074074074</c:v>
                </c:pt>
                <c:pt idx="64987">
                  <c:v>2.5911111111111098</c:v>
                </c:pt>
                <c:pt idx="64988">
                  <c:v>1.8957816377171199</c:v>
                </c:pt>
                <c:pt idx="64989">
                  <c:v>7.4052757793764901</c:v>
                </c:pt>
                <c:pt idx="64990">
                  <c:v>7.3091397849462298</c:v>
                </c:pt>
                <c:pt idx="64991">
                  <c:v>5.3529411764705799</c:v>
                </c:pt>
                <c:pt idx="64992">
                  <c:v>1.0709046454767699</c:v>
                </c:pt>
                <c:pt idx="64993">
                  <c:v>4.1939393939393899</c:v>
                </c:pt>
                <c:pt idx="64994">
                  <c:v>6.5359116022099402</c:v>
                </c:pt>
                <c:pt idx="64995">
                  <c:v>13.9763313609467</c:v>
                </c:pt>
                <c:pt idx="64996">
                  <c:v>15.7807017543859</c:v>
                </c:pt>
                <c:pt idx="64997">
                  <c:v>4.55</c:v>
                </c:pt>
                <c:pt idx="64998">
                  <c:v>9.2457627118643995</c:v>
                </c:pt>
                <c:pt idx="64999">
                  <c:v>4.7123287671232799</c:v>
                </c:pt>
                <c:pt idx="65000">
                  <c:v>10.5260115606936</c:v>
                </c:pt>
                <c:pt idx="65001">
                  <c:v>19.538011695906398</c:v>
                </c:pt>
                <c:pt idx="65002">
                  <c:v>16.179775280898799</c:v>
                </c:pt>
                <c:pt idx="65003">
                  <c:v>11.508670520231201</c:v>
                </c:pt>
                <c:pt idx="65004">
                  <c:v>7.1151515151515099</c:v>
                </c:pt>
                <c:pt idx="65005">
                  <c:v>4.4244186046511604</c:v>
                </c:pt>
                <c:pt idx="65006">
                  <c:v>7.5042735042734998</c:v>
                </c:pt>
                <c:pt idx="65007">
                  <c:v>16.7419354838709</c:v>
                </c:pt>
                <c:pt idx="65008">
                  <c:v>-1.53125</c:v>
                </c:pt>
                <c:pt idx="65009">
                  <c:v>13.115384615384601</c:v>
                </c:pt>
                <c:pt idx="65010">
                  <c:v>10.878378378378301</c:v>
                </c:pt>
                <c:pt idx="65011">
                  <c:v>12.539473684210501</c:v>
                </c:pt>
                <c:pt idx="65012">
                  <c:v>5.6043956043955996</c:v>
                </c:pt>
                <c:pt idx="65013">
                  <c:v>13.6951219512195</c:v>
                </c:pt>
                <c:pt idx="65014">
                  <c:v>3.21428571428571</c:v>
                </c:pt>
                <c:pt idx="65015">
                  <c:v>6.7865853658536501</c:v>
                </c:pt>
                <c:pt idx="65016">
                  <c:v>8.0886075949367093</c:v>
                </c:pt>
                <c:pt idx="65017">
                  <c:v>7.1014492753623104</c:v>
                </c:pt>
                <c:pt idx="65018">
                  <c:v>-3.37254901960784</c:v>
                </c:pt>
                <c:pt idx="65019">
                  <c:v>12.3766233766233</c:v>
                </c:pt>
                <c:pt idx="65020">
                  <c:v>13.259566326530599</c:v>
                </c:pt>
                <c:pt idx="65021">
                  <c:v>12.4078325455773</c:v>
                </c:pt>
                <c:pt idx="65022">
                  <c:v>8.0950460829493096</c:v>
                </c:pt>
                <c:pt idx="65023">
                  <c:v>8.9306818181818102</c:v>
                </c:pt>
                <c:pt idx="65024">
                  <c:v>11.7935586061246</c:v>
                </c:pt>
                <c:pt idx="65025">
                  <c:v>14.1336322869955</c:v>
                </c:pt>
                <c:pt idx="65026">
                  <c:v>9.7575083426028897</c:v>
                </c:pt>
                <c:pt idx="65027">
                  <c:v>12.3119047619047</c:v>
                </c:pt>
                <c:pt idx="65028">
                  <c:v>4.2934019653720101</c:v>
                </c:pt>
                <c:pt idx="65029">
                  <c:v>6.0991150442477799</c:v>
                </c:pt>
                <c:pt idx="65030">
                  <c:v>8.6839176405119591</c:v>
                </c:pt>
                <c:pt idx="65031">
                  <c:v>12.8120764017252</c:v>
                </c:pt>
                <c:pt idx="65032">
                  <c:v>-0.125</c:v>
                </c:pt>
                <c:pt idx="65033">
                  <c:v>49.625</c:v>
                </c:pt>
                <c:pt idx="65034">
                  <c:v>9.8888888888888893</c:v>
                </c:pt>
                <c:pt idx="65035">
                  <c:v>34.4444444444444</c:v>
                </c:pt>
                <c:pt idx="65036">
                  <c:v>29.2222222222222</c:v>
                </c:pt>
                <c:pt idx="65037">
                  <c:v>10.6666666666666</c:v>
                </c:pt>
                <c:pt idx="65038">
                  <c:v>-9</c:v>
                </c:pt>
                <c:pt idx="65039">
                  <c:v>-2.88888888888888</c:v>
                </c:pt>
                <c:pt idx="65040">
                  <c:v>-18</c:v>
                </c:pt>
                <c:pt idx="65041">
                  <c:v>-2.88888888888888</c:v>
                </c:pt>
                <c:pt idx="65042">
                  <c:v>-9.75</c:v>
                </c:pt>
                <c:pt idx="65043">
                  <c:v>-0.42857142857142799</c:v>
                </c:pt>
                <c:pt idx="65044">
                  <c:v>2</c:v>
                </c:pt>
                <c:pt idx="65045">
                  <c:v>3.09615384615384</c:v>
                </c:pt>
                <c:pt idx="65046">
                  <c:v>0.84482758620689602</c:v>
                </c:pt>
                <c:pt idx="65047">
                  <c:v>8.5272727272727202</c:v>
                </c:pt>
                <c:pt idx="65048">
                  <c:v>12.859649122806999</c:v>
                </c:pt>
                <c:pt idx="65049">
                  <c:v>-2.5</c:v>
                </c:pt>
                <c:pt idx="65050">
                  <c:v>6.8461538461538396</c:v>
                </c:pt>
                <c:pt idx="65051">
                  <c:v>12.3333333333333</c:v>
                </c:pt>
                <c:pt idx="65052">
                  <c:v>-2.5238095238095202</c:v>
                </c:pt>
                <c:pt idx="65053">
                  <c:v>-2.8</c:v>
                </c:pt>
                <c:pt idx="65054">
                  <c:v>-6.1818181818181799</c:v>
                </c:pt>
                <c:pt idx="65055">
                  <c:v>-2.7222222222222201</c:v>
                </c:pt>
                <c:pt idx="65056">
                  <c:v>-1.2222222222222201</c:v>
                </c:pt>
                <c:pt idx="65057">
                  <c:v>27</c:v>
                </c:pt>
                <c:pt idx="65058">
                  <c:v>-5.5</c:v>
                </c:pt>
                <c:pt idx="65059">
                  <c:v>-7.25</c:v>
                </c:pt>
                <c:pt idx="65060">
                  <c:v>67.5</c:v>
                </c:pt>
                <c:pt idx="65061">
                  <c:v>35.125</c:v>
                </c:pt>
                <c:pt idx="65062">
                  <c:v>4.8888888888888804</c:v>
                </c:pt>
                <c:pt idx="65063">
                  <c:v>18.5555555555555</c:v>
                </c:pt>
                <c:pt idx="65064">
                  <c:v>16.4444444444444</c:v>
                </c:pt>
                <c:pt idx="65065">
                  <c:v>1.5</c:v>
                </c:pt>
                <c:pt idx="65066">
                  <c:v>72.7777777777777</c:v>
                </c:pt>
                <c:pt idx="65067">
                  <c:v>25.2222222222222</c:v>
                </c:pt>
                <c:pt idx="65068">
                  <c:v>4</c:v>
                </c:pt>
                <c:pt idx="65069">
                  <c:v>25.2222222222222</c:v>
                </c:pt>
                <c:pt idx="65070">
                  <c:v>69.125</c:v>
                </c:pt>
                <c:pt idx="65071">
                  <c:v>-3.1428571428571401</c:v>
                </c:pt>
                <c:pt idx="65072">
                  <c:v>5.9169435215946802</c:v>
                </c:pt>
                <c:pt idx="65073">
                  <c:v>3.1267605633802802</c:v>
                </c:pt>
                <c:pt idx="65074">
                  <c:v>7.9175946547884104</c:v>
                </c:pt>
                <c:pt idx="65075">
                  <c:v>4.2798913043478199</c:v>
                </c:pt>
                <c:pt idx="65076">
                  <c:v>4.4935483870967703</c:v>
                </c:pt>
                <c:pt idx="65077">
                  <c:v>2.1526479750778802</c:v>
                </c:pt>
                <c:pt idx="65078">
                  <c:v>3.4229390681003502</c:v>
                </c:pt>
                <c:pt idx="65079">
                  <c:v>6.9344262295081904</c:v>
                </c:pt>
                <c:pt idx="65080">
                  <c:v>-3.2121212121212102</c:v>
                </c:pt>
                <c:pt idx="65081">
                  <c:v>0.55555555555555503</c:v>
                </c:pt>
                <c:pt idx="65082">
                  <c:v>4.8661971830985902</c:v>
                </c:pt>
                <c:pt idx="65083">
                  <c:v>10.6437908496732</c:v>
                </c:pt>
                <c:pt idx="65084">
                  <c:v>6.1656891495601096</c:v>
                </c:pt>
                <c:pt idx="65085">
                  <c:v>7.8164251207729398</c:v>
                </c:pt>
                <c:pt idx="65086">
                  <c:v>6.5370101596516603</c:v>
                </c:pt>
                <c:pt idx="65087">
                  <c:v>7.2222222222222197</c:v>
                </c:pt>
                <c:pt idx="65088">
                  <c:v>11.602921646746299</c:v>
                </c:pt>
                <c:pt idx="65089">
                  <c:v>8.8035714285714199</c:v>
                </c:pt>
                <c:pt idx="65090">
                  <c:v>8.9392971246006301</c:v>
                </c:pt>
                <c:pt idx="65091">
                  <c:v>3.5947019867549601</c:v>
                </c:pt>
                <c:pt idx="65092">
                  <c:v>5.0398550724637596</c:v>
                </c:pt>
                <c:pt idx="65093">
                  <c:v>3.9485294117646998</c:v>
                </c:pt>
                <c:pt idx="65094">
                  <c:v>2.6437587657783999</c:v>
                </c:pt>
                <c:pt idx="65095">
                  <c:v>10.682476943346501</c:v>
                </c:pt>
                <c:pt idx="65096">
                  <c:v>-1.8</c:v>
                </c:pt>
                <c:pt idx="65097">
                  <c:v>-1.0833333333333299</c:v>
                </c:pt>
                <c:pt idx="65098">
                  <c:v>-3.7777777777777701</c:v>
                </c:pt>
                <c:pt idx="65099">
                  <c:v>-2.7692307692307598</c:v>
                </c:pt>
                <c:pt idx="65100">
                  <c:v>-2.8076923076922999</c:v>
                </c:pt>
                <c:pt idx="65101">
                  <c:v>-1.5384615384615301</c:v>
                </c:pt>
                <c:pt idx="65102">
                  <c:v>-2.7777777777777701</c:v>
                </c:pt>
                <c:pt idx="65103">
                  <c:v>-4.875</c:v>
                </c:pt>
                <c:pt idx="65104">
                  <c:v>-5.8823529411764698E-2</c:v>
                </c:pt>
                <c:pt idx="65105">
                  <c:v>-0.11111111111111099</c:v>
                </c:pt>
                <c:pt idx="65106">
                  <c:v>0.76470588235294101</c:v>
                </c:pt>
                <c:pt idx="65107">
                  <c:v>-2.4032258064516099</c:v>
                </c:pt>
                <c:pt idx="65108">
                  <c:v>-0.527272727272727</c:v>
                </c:pt>
                <c:pt idx="65109">
                  <c:v>-3.8021978021977998</c:v>
                </c:pt>
                <c:pt idx="65110">
                  <c:v>-6.9120879120879097</c:v>
                </c:pt>
                <c:pt idx="65111">
                  <c:v>-1.3548387096774099</c:v>
                </c:pt>
                <c:pt idx="65112">
                  <c:v>-0.11111111111111099</c:v>
                </c:pt>
                <c:pt idx="65113">
                  <c:v>-1.7096774193548301</c:v>
                </c:pt>
                <c:pt idx="65114">
                  <c:v>-4.6881720430107503</c:v>
                </c:pt>
                <c:pt idx="65115">
                  <c:v>-6.8444444444444397</c:v>
                </c:pt>
                <c:pt idx="65116">
                  <c:v>-4.56989247311828</c:v>
                </c:pt>
                <c:pt idx="65117">
                  <c:v>-3.1294117647058801</c:v>
                </c:pt>
                <c:pt idx="65118">
                  <c:v>-1.2197802197802099</c:v>
                </c:pt>
                <c:pt idx="65119">
                  <c:v>121</c:v>
                </c:pt>
                <c:pt idx="65120">
                  <c:v>31.359649122806999</c:v>
                </c:pt>
                <c:pt idx="65121">
                  <c:v>13.458715596330199</c:v>
                </c:pt>
                <c:pt idx="65122">
                  <c:v>4.9596774193548301</c:v>
                </c:pt>
                <c:pt idx="65123">
                  <c:v>21.1</c:v>
                </c:pt>
                <c:pt idx="65124">
                  <c:v>4.6111111111111098</c:v>
                </c:pt>
                <c:pt idx="65125">
                  <c:v>15.582191780821899</c:v>
                </c:pt>
                <c:pt idx="65126">
                  <c:v>9.4268292682926802</c:v>
                </c:pt>
                <c:pt idx="65127">
                  <c:v>7.1204819277108404</c:v>
                </c:pt>
                <c:pt idx="65128">
                  <c:v>2.7434554973821901</c:v>
                </c:pt>
                <c:pt idx="65129">
                  <c:v>9.5615763546798007</c:v>
                </c:pt>
                <c:pt idx="65130">
                  <c:v>3.6129032258064502</c:v>
                </c:pt>
                <c:pt idx="65131">
                  <c:v>11.5209580838323</c:v>
                </c:pt>
                <c:pt idx="65132">
                  <c:v>6</c:v>
                </c:pt>
                <c:pt idx="65133">
                  <c:v>4.7586206896551699</c:v>
                </c:pt>
                <c:pt idx="65134">
                  <c:v>13.953488372093</c:v>
                </c:pt>
                <c:pt idx="65135">
                  <c:v>-0.61764705882352899</c:v>
                </c:pt>
                <c:pt idx="65136">
                  <c:v>-3.2307692307692299</c:v>
                </c:pt>
                <c:pt idx="65137">
                  <c:v>3.7090909090909001</c:v>
                </c:pt>
                <c:pt idx="65138">
                  <c:v>6.58536585365853</c:v>
                </c:pt>
                <c:pt idx="65139">
                  <c:v>-2.6516853932584201</c:v>
                </c:pt>
                <c:pt idx="65140">
                  <c:v>-1.6184210526315701</c:v>
                </c:pt>
                <c:pt idx="65141">
                  <c:v>2.3770491803278602</c:v>
                </c:pt>
                <c:pt idx="65142">
                  <c:v>-1.5714285714285701</c:v>
                </c:pt>
                <c:pt idx="65143">
                  <c:v>-0.81666666666666599</c:v>
                </c:pt>
                <c:pt idx="65144">
                  <c:v>4.8947368421052602</c:v>
                </c:pt>
                <c:pt idx="65145">
                  <c:v>6.3896321070234103</c:v>
                </c:pt>
                <c:pt idx="65146">
                  <c:v>1.4482173174872599</c:v>
                </c:pt>
                <c:pt idx="65147">
                  <c:v>2.39053254437869</c:v>
                </c:pt>
                <c:pt idx="65148">
                  <c:v>1.9607046070460701</c:v>
                </c:pt>
                <c:pt idx="65149">
                  <c:v>2.4620060790273501</c:v>
                </c:pt>
                <c:pt idx="65150">
                  <c:v>3.07981220657277</c:v>
                </c:pt>
                <c:pt idx="65151">
                  <c:v>3.9260700389104999</c:v>
                </c:pt>
                <c:pt idx="65152">
                  <c:v>2.0471014492753601</c:v>
                </c:pt>
                <c:pt idx="65153">
                  <c:v>1.9476961394769601</c:v>
                </c:pt>
                <c:pt idx="65154">
                  <c:v>1.6544502617801</c:v>
                </c:pt>
                <c:pt idx="65155">
                  <c:v>3.5698166431593701</c:v>
                </c:pt>
                <c:pt idx="65156">
                  <c:v>10.2509293680297</c:v>
                </c:pt>
                <c:pt idx="65157">
                  <c:v>14.4496453900709</c:v>
                </c:pt>
                <c:pt idx="65158">
                  <c:v>12.5853293413173</c:v>
                </c:pt>
                <c:pt idx="65159">
                  <c:v>10.496681415929199</c:v>
                </c:pt>
                <c:pt idx="65160">
                  <c:v>7.4362486828240204</c:v>
                </c:pt>
                <c:pt idx="65161">
                  <c:v>5.8638638638638598</c:v>
                </c:pt>
                <c:pt idx="65162">
                  <c:v>13.1251158480074</c:v>
                </c:pt>
                <c:pt idx="65163">
                  <c:v>9.0362239297475302</c:v>
                </c:pt>
                <c:pt idx="65164">
                  <c:v>9.8282208588956994</c:v>
                </c:pt>
                <c:pt idx="65165">
                  <c:v>1.96991795806745</c:v>
                </c:pt>
                <c:pt idx="65166">
                  <c:v>5.6281337047353697</c:v>
                </c:pt>
                <c:pt idx="65167">
                  <c:v>3.13133940182054</c:v>
                </c:pt>
                <c:pt idx="65168">
                  <c:v>11.646981627296499</c:v>
                </c:pt>
                <c:pt idx="65169">
                  <c:v>6.93951612903225</c:v>
                </c:pt>
                <c:pt idx="65170">
                  <c:v>14.8053097345132</c:v>
                </c:pt>
                <c:pt idx="65171">
                  <c:v>15.302419354838699</c:v>
                </c:pt>
                <c:pt idx="65172">
                  <c:v>9.0652173913043406</c:v>
                </c:pt>
                <c:pt idx="65173">
                  <c:v>29.895161290322498</c:v>
                </c:pt>
                <c:pt idx="65174">
                  <c:v>26.024999999999999</c:v>
                </c:pt>
                <c:pt idx="65175">
                  <c:v>23.7419354838709</c:v>
                </c:pt>
                <c:pt idx="65176">
                  <c:v>14.0322580645161</c:v>
                </c:pt>
                <c:pt idx="65177">
                  <c:v>2.3916666666666599</c:v>
                </c:pt>
                <c:pt idx="65178">
                  <c:v>8.8790322580645107</c:v>
                </c:pt>
                <c:pt idx="65179">
                  <c:v>4.4999999999999998E-2</c:v>
                </c:pt>
                <c:pt idx="65180">
                  <c:v>4.7964601769911503</c:v>
                </c:pt>
                <c:pt idx="65181">
                  <c:v>9</c:v>
                </c:pt>
                <c:pt idx="65182">
                  <c:v>7.375</c:v>
                </c:pt>
                <c:pt idx="65183">
                  <c:v>11.7125</c:v>
                </c:pt>
                <c:pt idx="65184">
                  <c:v>6.8409090909090899</c:v>
                </c:pt>
                <c:pt idx="65185">
                  <c:v>20.25</c:v>
                </c:pt>
                <c:pt idx="65186">
                  <c:v>10</c:v>
                </c:pt>
                <c:pt idx="65187">
                  <c:v>5.06055461233729</c:v>
                </c:pt>
                <c:pt idx="65188">
                  <c:v>2.8266950440863399</c:v>
                </c:pt>
                <c:pt idx="65189">
                  <c:v>4.3532099062274501</c:v>
                </c:pt>
                <c:pt idx="65190">
                  <c:v>4.4869427591664399</c:v>
                </c:pt>
                <c:pt idx="65191">
                  <c:v>3.4035567715458201</c:v>
                </c:pt>
                <c:pt idx="65192">
                  <c:v>7.02764976958525</c:v>
                </c:pt>
                <c:pt idx="65193">
                  <c:v>7.8988764044943798</c:v>
                </c:pt>
                <c:pt idx="65194">
                  <c:v>4.98109243697479</c:v>
                </c:pt>
                <c:pt idx="65195">
                  <c:v>2.8931777378815</c:v>
                </c:pt>
                <c:pt idx="65196">
                  <c:v>0.31984380546680802</c:v>
                </c:pt>
                <c:pt idx="65197">
                  <c:v>1.57011712567268</c:v>
                </c:pt>
                <c:pt idx="65198">
                  <c:v>4.2457775189283602</c:v>
                </c:pt>
                <c:pt idx="65199">
                  <c:v>14.5378323108384</c:v>
                </c:pt>
                <c:pt idx="65200">
                  <c:v>13.308793456032699</c:v>
                </c:pt>
                <c:pt idx="65201">
                  <c:v>17.063829787233999</c:v>
                </c:pt>
                <c:pt idx="65202">
                  <c:v>13.772058823529401</c:v>
                </c:pt>
                <c:pt idx="65203">
                  <c:v>13.1752577319587</c:v>
                </c:pt>
                <c:pt idx="65204">
                  <c:v>1.1153846153846101</c:v>
                </c:pt>
                <c:pt idx="65205">
                  <c:v>1.1756756756756701</c:v>
                </c:pt>
                <c:pt idx="65206">
                  <c:v>3.9637681159420199</c:v>
                </c:pt>
                <c:pt idx="65207">
                  <c:v>4.9079903147699699</c:v>
                </c:pt>
                <c:pt idx="65208">
                  <c:v>14.0761316872427</c:v>
                </c:pt>
                <c:pt idx="65209">
                  <c:v>-1.5714285714285701</c:v>
                </c:pt>
                <c:pt idx="65210">
                  <c:v>11.588235294117601</c:v>
                </c:pt>
                <c:pt idx="65211">
                  <c:v>20.529411764705799</c:v>
                </c:pt>
                <c:pt idx="65212">
                  <c:v>-7</c:v>
                </c:pt>
                <c:pt idx="65213">
                  <c:v>6.3989637305699398</c:v>
                </c:pt>
                <c:pt idx="65214">
                  <c:v>6.3080168776371304</c:v>
                </c:pt>
                <c:pt idx="65215">
                  <c:v>9.2071197411003194</c:v>
                </c:pt>
                <c:pt idx="65216">
                  <c:v>11.7265625</c:v>
                </c:pt>
                <c:pt idx="65217">
                  <c:v>12.25</c:v>
                </c:pt>
                <c:pt idx="65218">
                  <c:v>11</c:v>
                </c:pt>
                <c:pt idx="65219">
                  <c:v>7.7333333333333298</c:v>
                </c:pt>
                <c:pt idx="65220">
                  <c:v>3.4</c:v>
                </c:pt>
                <c:pt idx="65221">
                  <c:v>7.5641025641025603</c:v>
                </c:pt>
                <c:pt idx="65222">
                  <c:v>13.099273607748099</c:v>
                </c:pt>
                <c:pt idx="65223">
                  <c:v>12.694922737306801</c:v>
                </c:pt>
                <c:pt idx="65224">
                  <c:v>13.240873299928399</c:v>
                </c:pt>
                <c:pt idx="65225">
                  <c:v>10.470071827613699</c:v>
                </c:pt>
                <c:pt idx="65226">
                  <c:v>14.2513914656771</c:v>
                </c:pt>
                <c:pt idx="65227">
                  <c:v>16.681660899653899</c:v>
                </c:pt>
                <c:pt idx="65228">
                  <c:v>21.462732919254599</c:v>
                </c:pt>
                <c:pt idx="65229">
                  <c:v>14.352092352092299</c:v>
                </c:pt>
                <c:pt idx="65230">
                  <c:v>9.3559096945551108</c:v>
                </c:pt>
                <c:pt idx="65231">
                  <c:v>6.8945686900958396</c:v>
                </c:pt>
                <c:pt idx="65232">
                  <c:v>5.3790656416321703</c:v>
                </c:pt>
                <c:pt idx="65233">
                  <c:v>11.437274135260701</c:v>
                </c:pt>
                <c:pt idx="65234">
                  <c:v>12.115384615384601</c:v>
                </c:pt>
                <c:pt idx="65235">
                  <c:v>11.2440944881889</c:v>
                </c:pt>
                <c:pt idx="65236">
                  <c:v>10.305118110236201</c:v>
                </c:pt>
                <c:pt idx="65237">
                  <c:v>7.4666666666666597</c:v>
                </c:pt>
                <c:pt idx="65238">
                  <c:v>-4</c:v>
                </c:pt>
                <c:pt idx="65239">
                  <c:v>34</c:v>
                </c:pt>
                <c:pt idx="65240">
                  <c:v>3.8397435897435899</c:v>
                </c:pt>
                <c:pt idx="65241">
                  <c:v>8.4782608695652097</c:v>
                </c:pt>
                <c:pt idx="65242">
                  <c:v>8.6196024674434497</c:v>
                </c:pt>
                <c:pt idx="65243">
                  <c:v>6.1414285714285697</c:v>
                </c:pt>
                <c:pt idx="65244">
                  <c:v>6.82455124493341</c:v>
                </c:pt>
                <c:pt idx="65245">
                  <c:v>6.6791406791406702</c:v>
                </c:pt>
                <c:pt idx="65246">
                  <c:v>6.6596814752724196</c:v>
                </c:pt>
                <c:pt idx="65247">
                  <c:v>13.277108433734901</c:v>
                </c:pt>
                <c:pt idx="65248">
                  <c:v>10.593112244897901</c:v>
                </c:pt>
                <c:pt idx="65249">
                  <c:v>10.924691358024599</c:v>
                </c:pt>
                <c:pt idx="65250">
                  <c:v>7.4942381562099802</c:v>
                </c:pt>
                <c:pt idx="65251">
                  <c:v>5.9554390563564796</c:v>
                </c:pt>
                <c:pt idx="65252">
                  <c:v>4.3769419460343402</c:v>
                </c:pt>
                <c:pt idx="65253">
                  <c:v>9.5309932785660898</c:v>
                </c:pt>
                <c:pt idx="65254">
                  <c:v>6.02572347266881</c:v>
                </c:pt>
                <c:pt idx="65255">
                  <c:v>6.9640522875816897</c:v>
                </c:pt>
                <c:pt idx="65256">
                  <c:v>7.5968169761273199</c:v>
                </c:pt>
                <c:pt idx="65257">
                  <c:v>4.0161290322580596</c:v>
                </c:pt>
                <c:pt idx="65258">
                  <c:v>31</c:v>
                </c:pt>
                <c:pt idx="65259">
                  <c:v>5.3991769547325097</c:v>
                </c:pt>
                <c:pt idx="65260">
                  <c:v>8.5</c:v>
                </c:pt>
                <c:pt idx="65261">
                  <c:v>5.5815831987075901</c:v>
                </c:pt>
                <c:pt idx="65262">
                  <c:v>10.130434782608599</c:v>
                </c:pt>
                <c:pt idx="65263">
                  <c:v>6.79213483146067</c:v>
                </c:pt>
                <c:pt idx="65264">
                  <c:v>5.5842026825633297</c:v>
                </c:pt>
                <c:pt idx="65265">
                  <c:v>3.4615384615384599</c:v>
                </c:pt>
                <c:pt idx="65266">
                  <c:v>6.83426966292134</c:v>
                </c:pt>
                <c:pt idx="65267">
                  <c:v>3.02295081967213</c:v>
                </c:pt>
                <c:pt idx="65268">
                  <c:v>2.7073170731707301</c:v>
                </c:pt>
                <c:pt idx="65269">
                  <c:v>4.6379821958456899</c:v>
                </c:pt>
                <c:pt idx="65270">
                  <c:v>3.3895705521472301</c:v>
                </c:pt>
                <c:pt idx="65271">
                  <c:v>3.9358974358974299</c:v>
                </c:pt>
                <c:pt idx="65272">
                  <c:v>10.639593908629401</c:v>
                </c:pt>
                <c:pt idx="65273">
                  <c:v>1.6572254335260099</c:v>
                </c:pt>
                <c:pt idx="65274">
                  <c:v>2.1899940440738499</c:v>
                </c:pt>
                <c:pt idx="65275">
                  <c:v>2.1162190082644599</c:v>
                </c:pt>
                <c:pt idx="65276">
                  <c:v>1.5511627906976699</c:v>
                </c:pt>
                <c:pt idx="65277">
                  <c:v>1.7484828051247401</c:v>
                </c:pt>
                <c:pt idx="65278">
                  <c:v>5.1773102930127699</c:v>
                </c:pt>
                <c:pt idx="65279">
                  <c:v>3.14414414414414</c:v>
                </c:pt>
                <c:pt idx="65280">
                  <c:v>1.60472697636511</c:v>
                </c:pt>
                <c:pt idx="65281">
                  <c:v>0.537183544303797</c:v>
                </c:pt>
                <c:pt idx="65282">
                  <c:v>-1.2695783132530101</c:v>
                </c:pt>
                <c:pt idx="65283">
                  <c:v>-0.515516149461684</c:v>
                </c:pt>
                <c:pt idx="65284">
                  <c:v>0.927627438640654</c:v>
                </c:pt>
                <c:pt idx="65285">
                  <c:v>9.1832191780821901</c:v>
                </c:pt>
                <c:pt idx="65286">
                  <c:v>7.9786856127886301</c:v>
                </c:pt>
                <c:pt idx="65287">
                  <c:v>9.3713561470215403</c:v>
                </c:pt>
                <c:pt idx="65288">
                  <c:v>6.2220039292730798</c:v>
                </c:pt>
                <c:pt idx="65289">
                  <c:v>2.0565476190476102</c:v>
                </c:pt>
                <c:pt idx="65290">
                  <c:v>6.4155495978552199</c:v>
                </c:pt>
                <c:pt idx="65291">
                  <c:v>8.8606060606060595</c:v>
                </c:pt>
                <c:pt idx="65292">
                  <c:v>4.7915309446254</c:v>
                </c:pt>
                <c:pt idx="65293">
                  <c:v>0.61245674740484402</c:v>
                </c:pt>
                <c:pt idx="65294">
                  <c:v>2.7147887323943598</c:v>
                </c:pt>
                <c:pt idx="65295">
                  <c:v>3.1939736346515999</c:v>
                </c:pt>
                <c:pt idx="65296">
                  <c:v>6.7816291161178501</c:v>
                </c:pt>
                <c:pt idx="65297">
                  <c:v>36</c:v>
                </c:pt>
                <c:pt idx="65298">
                  <c:v>22.1666666666666</c:v>
                </c:pt>
                <c:pt idx="65299">
                  <c:v>24.1538461538461</c:v>
                </c:pt>
                <c:pt idx="65300">
                  <c:v>108</c:v>
                </c:pt>
                <c:pt idx="65301">
                  <c:v>9.75</c:v>
                </c:pt>
                <c:pt idx="65302">
                  <c:v>-3</c:v>
                </c:pt>
                <c:pt idx="65303">
                  <c:v>36.846153846153797</c:v>
                </c:pt>
                <c:pt idx="65304">
                  <c:v>7.1332046332046302</c:v>
                </c:pt>
                <c:pt idx="65305">
                  <c:v>1.89140271493212</c:v>
                </c:pt>
                <c:pt idx="65306">
                  <c:v>4.1821305841924401</c:v>
                </c:pt>
                <c:pt idx="65307">
                  <c:v>1.80092592592592</c:v>
                </c:pt>
                <c:pt idx="65308">
                  <c:v>3.4817275747508298</c:v>
                </c:pt>
                <c:pt idx="65309">
                  <c:v>3.33956386292834</c:v>
                </c:pt>
                <c:pt idx="65310">
                  <c:v>9.8052805280527995</c:v>
                </c:pt>
                <c:pt idx="65311">
                  <c:v>1.85382059800664</c:v>
                </c:pt>
                <c:pt idx="65312">
                  <c:v>-1.73306772908366</c:v>
                </c:pt>
                <c:pt idx="65313">
                  <c:v>-1.0281690140844999</c:v>
                </c:pt>
                <c:pt idx="65314">
                  <c:v>1.4641148325358799</c:v>
                </c:pt>
                <c:pt idx="65315">
                  <c:v>6.4377104377104297</c:v>
                </c:pt>
                <c:pt idx="65316">
                  <c:v>4.75</c:v>
                </c:pt>
                <c:pt idx="65317">
                  <c:v>-0.75</c:v>
                </c:pt>
                <c:pt idx="65318">
                  <c:v>32</c:v>
                </c:pt>
                <c:pt idx="65319">
                  <c:v>48.5</c:v>
                </c:pt>
                <c:pt idx="65320">
                  <c:v>8.4842681258549906</c:v>
                </c:pt>
                <c:pt idx="65321">
                  <c:v>5.9308005427408403</c:v>
                </c:pt>
                <c:pt idx="65322">
                  <c:v>5.0066006600659998</c:v>
                </c:pt>
                <c:pt idx="65323">
                  <c:v>3.8297872340425498</c:v>
                </c:pt>
                <c:pt idx="65324">
                  <c:v>1.45253863134657</c:v>
                </c:pt>
                <c:pt idx="65325">
                  <c:v>6.9275362318840497</c:v>
                </c:pt>
                <c:pt idx="65326">
                  <c:v>9.0480549199084592</c:v>
                </c:pt>
                <c:pt idx="65327">
                  <c:v>5.0466830466830404</c:v>
                </c:pt>
                <c:pt idx="65328">
                  <c:v>1.71597633136094</c:v>
                </c:pt>
                <c:pt idx="65329">
                  <c:v>2.7912457912457902</c:v>
                </c:pt>
                <c:pt idx="65330">
                  <c:v>3.4974747474747399</c:v>
                </c:pt>
                <c:pt idx="65331">
                  <c:v>9.2040472175379406</c:v>
                </c:pt>
                <c:pt idx="65332">
                  <c:v>8.0677083333333304</c:v>
                </c:pt>
                <c:pt idx="65333">
                  <c:v>8.0476190476190403</c:v>
                </c:pt>
                <c:pt idx="65334">
                  <c:v>9.5904139433551201</c:v>
                </c:pt>
                <c:pt idx="65335">
                  <c:v>8.9726962457337809</c:v>
                </c:pt>
                <c:pt idx="65336">
                  <c:v>9.3333333333333304</c:v>
                </c:pt>
                <c:pt idx="65337">
                  <c:v>16.813953488372</c:v>
                </c:pt>
                <c:pt idx="65338">
                  <c:v>5.9</c:v>
                </c:pt>
                <c:pt idx="65339">
                  <c:v>3.96969696969696</c:v>
                </c:pt>
                <c:pt idx="65340">
                  <c:v>1.0754716981132</c:v>
                </c:pt>
                <c:pt idx="65341">
                  <c:v>2.45192307692307</c:v>
                </c:pt>
                <c:pt idx="65342">
                  <c:v>6.07281553398058</c:v>
                </c:pt>
                <c:pt idx="65343">
                  <c:v>9.2303206997084501</c:v>
                </c:pt>
                <c:pt idx="65344">
                  <c:v>6.7004048582995903</c:v>
                </c:pt>
                <c:pt idx="65345">
                  <c:v>5.1611842105263097</c:v>
                </c:pt>
                <c:pt idx="65346">
                  <c:v>6.6808905380333901</c:v>
                </c:pt>
                <c:pt idx="65347">
                  <c:v>11.4429611650485</c:v>
                </c:pt>
                <c:pt idx="65348">
                  <c:v>10.750649350649301</c:v>
                </c:pt>
                <c:pt idx="65349">
                  <c:v>8.7621621621621593</c:v>
                </c:pt>
                <c:pt idx="65350">
                  <c:v>10.782361308677</c:v>
                </c:pt>
                <c:pt idx="65351">
                  <c:v>8.1246418338108803</c:v>
                </c:pt>
                <c:pt idx="65352">
                  <c:v>7.2771822358345997</c:v>
                </c:pt>
                <c:pt idx="65353">
                  <c:v>2.1011396011396002</c:v>
                </c:pt>
                <c:pt idx="65354">
                  <c:v>5.54152046783625</c:v>
                </c:pt>
                <c:pt idx="65355">
                  <c:v>4.6944162436548202</c:v>
                </c:pt>
                <c:pt idx="65356">
                  <c:v>4.2946428571428497</c:v>
                </c:pt>
                <c:pt idx="65357">
                  <c:v>7.2373068432670999</c:v>
                </c:pt>
                <c:pt idx="65358">
                  <c:v>3.4324582338902099</c:v>
                </c:pt>
                <c:pt idx="65359">
                  <c:v>5.3706093189964097</c:v>
                </c:pt>
                <c:pt idx="65360">
                  <c:v>7.0839231547017096</c:v>
                </c:pt>
                <c:pt idx="65361">
                  <c:v>6.9933701657458496</c:v>
                </c:pt>
                <c:pt idx="65362">
                  <c:v>7.5385694249649298</c:v>
                </c:pt>
                <c:pt idx="65363">
                  <c:v>10.757619738751799</c:v>
                </c:pt>
                <c:pt idx="65364">
                  <c:v>1.470703125</c:v>
                </c:pt>
                <c:pt idx="65365">
                  <c:v>2.5553892215568799</c:v>
                </c:pt>
                <c:pt idx="65366">
                  <c:v>2.19405450041288</c:v>
                </c:pt>
                <c:pt idx="65367">
                  <c:v>4.9666070363744703</c:v>
                </c:pt>
                <c:pt idx="65368">
                  <c:v>15.2356902356902</c:v>
                </c:pt>
                <c:pt idx="65369">
                  <c:v>13.095427435387601</c:v>
                </c:pt>
                <c:pt idx="65370">
                  <c:v>16.193096548274099</c:v>
                </c:pt>
                <c:pt idx="65371">
                  <c:v>17.199616122840599</c:v>
                </c:pt>
                <c:pt idx="65372">
                  <c:v>18.033093525179801</c:v>
                </c:pt>
                <c:pt idx="65373">
                  <c:v>17.611504424778701</c:v>
                </c:pt>
                <c:pt idx="65374">
                  <c:v>28.418963616317502</c:v>
                </c:pt>
                <c:pt idx="65375">
                  <c:v>18.780021253985101</c:v>
                </c:pt>
                <c:pt idx="65376">
                  <c:v>10.681557846506299</c:v>
                </c:pt>
                <c:pt idx="65377">
                  <c:v>11.868173258003701</c:v>
                </c:pt>
                <c:pt idx="65378">
                  <c:v>9.79601648351648</c:v>
                </c:pt>
                <c:pt idx="65379">
                  <c:v>19.080282594733401</c:v>
                </c:pt>
                <c:pt idx="65380">
                  <c:v>6</c:v>
                </c:pt>
                <c:pt idx="65381">
                  <c:v>5.0059171597633103</c:v>
                </c:pt>
                <c:pt idx="65382">
                  <c:v>7.4823529411764698</c:v>
                </c:pt>
                <c:pt idx="65383">
                  <c:v>12.049382716049299</c:v>
                </c:pt>
                <c:pt idx="65384">
                  <c:v>1.64788732394366</c:v>
                </c:pt>
                <c:pt idx="65385">
                  <c:v>2.2999999999999998</c:v>
                </c:pt>
                <c:pt idx="65386">
                  <c:v>-0.26373626373626302</c:v>
                </c:pt>
                <c:pt idx="65387">
                  <c:v>3.6695652173913</c:v>
                </c:pt>
                <c:pt idx="65388">
                  <c:v>5.8970588235294104</c:v>
                </c:pt>
                <c:pt idx="65389">
                  <c:v>6.9120370370370301</c:v>
                </c:pt>
                <c:pt idx="65390">
                  <c:v>8.3091603053435108</c:v>
                </c:pt>
                <c:pt idx="65391">
                  <c:v>-8.8495575221238895E-2</c:v>
                </c:pt>
                <c:pt idx="65392">
                  <c:v>-1.7777777777777699</c:v>
                </c:pt>
                <c:pt idx="65393">
                  <c:v>-4.6666666666666599</c:v>
                </c:pt>
                <c:pt idx="65394">
                  <c:v>-2.25</c:v>
                </c:pt>
                <c:pt idx="65395">
                  <c:v>-3.7777777777777701</c:v>
                </c:pt>
                <c:pt idx="65396">
                  <c:v>-5.625</c:v>
                </c:pt>
                <c:pt idx="65397">
                  <c:v>-0.14117647058823499</c:v>
                </c:pt>
                <c:pt idx="65398">
                  <c:v>3.5083333333333302</c:v>
                </c:pt>
                <c:pt idx="65399">
                  <c:v>-3.6666666666666599</c:v>
                </c:pt>
                <c:pt idx="65400">
                  <c:v>-4</c:v>
                </c:pt>
                <c:pt idx="65401">
                  <c:v>27.25</c:v>
                </c:pt>
                <c:pt idx="65402">
                  <c:v>6.75</c:v>
                </c:pt>
                <c:pt idx="65403">
                  <c:v>11.5</c:v>
                </c:pt>
                <c:pt idx="65404">
                  <c:v>9.2650273224043698</c:v>
                </c:pt>
                <c:pt idx="65405">
                  <c:v>11.7687687687687</c:v>
                </c:pt>
                <c:pt idx="65406">
                  <c:v>11.024193548387</c:v>
                </c:pt>
                <c:pt idx="65407">
                  <c:v>6.9027777777777697</c:v>
                </c:pt>
                <c:pt idx="65408">
                  <c:v>5.1923076923076898</c:v>
                </c:pt>
                <c:pt idx="65409">
                  <c:v>5.6632124352331603</c:v>
                </c:pt>
                <c:pt idx="65410">
                  <c:v>7.6451612903225801</c:v>
                </c:pt>
                <c:pt idx="65411">
                  <c:v>3.0509915014164299</c:v>
                </c:pt>
                <c:pt idx="65412">
                  <c:v>3.3881401617250599</c:v>
                </c:pt>
                <c:pt idx="65413">
                  <c:v>7.4672897196261596</c:v>
                </c:pt>
                <c:pt idx="65414">
                  <c:v>1.2396694214876001</c:v>
                </c:pt>
                <c:pt idx="65415">
                  <c:v>8.0886426592797704</c:v>
                </c:pt>
                <c:pt idx="65416">
                  <c:v>18.5614035087719</c:v>
                </c:pt>
                <c:pt idx="65417">
                  <c:v>22.596153846153801</c:v>
                </c:pt>
                <c:pt idx="65418">
                  <c:v>8.7692307692307701</c:v>
                </c:pt>
                <c:pt idx="65419">
                  <c:v>2.5744680851063801</c:v>
                </c:pt>
                <c:pt idx="65420">
                  <c:v>17.230769230769202</c:v>
                </c:pt>
                <c:pt idx="65421">
                  <c:v>37.5555555555555</c:v>
                </c:pt>
                <c:pt idx="65422">
                  <c:v>22.8333333333333</c:v>
                </c:pt>
                <c:pt idx="65423">
                  <c:v>31.863636363636299</c:v>
                </c:pt>
                <c:pt idx="65424">
                  <c:v>2.1248185776487598</c:v>
                </c:pt>
                <c:pt idx="65425">
                  <c:v>4.0995260663507098</c:v>
                </c:pt>
                <c:pt idx="65426">
                  <c:v>4.0234466588511104</c:v>
                </c:pt>
                <c:pt idx="65427">
                  <c:v>6.2715133531157203</c:v>
                </c:pt>
                <c:pt idx="65428">
                  <c:v>3.08150470219435</c:v>
                </c:pt>
                <c:pt idx="65429">
                  <c:v>1.5128983308042401</c:v>
                </c:pt>
                <c:pt idx="65430">
                  <c:v>4.8267716535433003</c:v>
                </c:pt>
                <c:pt idx="65431">
                  <c:v>1.9670542635658901</c:v>
                </c:pt>
                <c:pt idx="65432">
                  <c:v>-1.5337552742616001</c:v>
                </c:pt>
                <c:pt idx="65433">
                  <c:v>-0.63905325443786898</c:v>
                </c:pt>
                <c:pt idx="65434">
                  <c:v>-0.92411467116357504</c:v>
                </c:pt>
                <c:pt idx="65435">
                  <c:v>4.3679114799446701</c:v>
                </c:pt>
                <c:pt idx="65436">
                  <c:v>53.7777777777777</c:v>
                </c:pt>
                <c:pt idx="65437">
                  <c:v>56.5</c:v>
                </c:pt>
                <c:pt idx="65438">
                  <c:v>17.6666666666666</c:v>
                </c:pt>
                <c:pt idx="65439">
                  <c:v>1.5</c:v>
                </c:pt>
                <c:pt idx="65440">
                  <c:v>28.4</c:v>
                </c:pt>
                <c:pt idx="65441">
                  <c:v>20.75</c:v>
                </c:pt>
                <c:pt idx="65442">
                  <c:v>-0.75</c:v>
                </c:pt>
                <c:pt idx="65443">
                  <c:v>-4.5999999999999996</c:v>
                </c:pt>
                <c:pt idx="65444">
                  <c:v>18.600000000000001</c:v>
                </c:pt>
                <c:pt idx="65445">
                  <c:v>4.25</c:v>
                </c:pt>
                <c:pt idx="65446">
                  <c:v>18.600000000000001</c:v>
                </c:pt>
                <c:pt idx="65447">
                  <c:v>21.1428571428571</c:v>
                </c:pt>
                <c:pt idx="65448">
                  <c:v>9.4281407035175793</c:v>
                </c:pt>
                <c:pt idx="65449">
                  <c:v>11.093715545755201</c:v>
                </c:pt>
                <c:pt idx="65450">
                  <c:v>7.5501307759372196</c:v>
                </c:pt>
                <c:pt idx="65451">
                  <c:v>5.9462102689486498</c:v>
                </c:pt>
                <c:pt idx="65452">
                  <c:v>8.0443622920517495</c:v>
                </c:pt>
                <c:pt idx="65453">
                  <c:v>4.8898809523809499</c:v>
                </c:pt>
                <c:pt idx="65454">
                  <c:v>6.0232142857142801</c:v>
                </c:pt>
                <c:pt idx="65455">
                  <c:v>4.6637168141592902</c:v>
                </c:pt>
                <c:pt idx="65456">
                  <c:v>-0.78508771929824495</c:v>
                </c:pt>
                <c:pt idx="65457">
                  <c:v>0.93528183716075097</c:v>
                </c:pt>
                <c:pt idx="65458">
                  <c:v>2.7105263157894699</c:v>
                </c:pt>
                <c:pt idx="65459">
                  <c:v>5.6634382566585897</c:v>
                </c:pt>
                <c:pt idx="65460">
                  <c:v>22.507692307692299</c:v>
                </c:pt>
                <c:pt idx="65461">
                  <c:v>14.2032520325203</c:v>
                </c:pt>
                <c:pt idx="65462">
                  <c:v>16.368888888888801</c:v>
                </c:pt>
                <c:pt idx="65463">
                  <c:v>11.055118110236201</c:v>
                </c:pt>
                <c:pt idx="65464">
                  <c:v>17.0625</c:v>
                </c:pt>
                <c:pt idx="65465">
                  <c:v>21.407407407407401</c:v>
                </c:pt>
                <c:pt idx="65466">
                  <c:v>9.8648648648648596</c:v>
                </c:pt>
                <c:pt idx="65467">
                  <c:v>28.227272727272702</c:v>
                </c:pt>
                <c:pt idx="65468">
                  <c:v>18.12890625</c:v>
                </c:pt>
                <c:pt idx="65469">
                  <c:v>15.2129080118694</c:v>
                </c:pt>
                <c:pt idx="65470">
                  <c:v>16.096282754417999</c:v>
                </c:pt>
                <c:pt idx="65471">
                  <c:v>16.6767068273092</c:v>
                </c:pt>
                <c:pt idx="65472">
                  <c:v>14.403055229142099</c:v>
                </c:pt>
                <c:pt idx="65473">
                  <c:v>17.664053751399699</c:v>
                </c:pt>
                <c:pt idx="65474">
                  <c:v>21.380084151472602</c:v>
                </c:pt>
                <c:pt idx="65475">
                  <c:v>17.321652065081299</c:v>
                </c:pt>
                <c:pt idx="65476">
                  <c:v>9.4835742444152409</c:v>
                </c:pt>
                <c:pt idx="65477">
                  <c:v>11.458396369137599</c:v>
                </c:pt>
                <c:pt idx="65478">
                  <c:v>5.4932975871313596</c:v>
                </c:pt>
                <c:pt idx="65479">
                  <c:v>15.715511079342299</c:v>
                </c:pt>
                <c:pt idx="65480">
                  <c:v>-5.25</c:v>
                </c:pt>
                <c:pt idx="65481">
                  <c:v>3.55555555555555</c:v>
                </c:pt>
                <c:pt idx="65482">
                  <c:v>14.103448275862</c:v>
                </c:pt>
                <c:pt idx="65483">
                  <c:v>8.5769230769230695</c:v>
                </c:pt>
                <c:pt idx="65484">
                  <c:v>15.1724137931034</c:v>
                </c:pt>
                <c:pt idx="65485">
                  <c:v>-5.3214285714285703</c:v>
                </c:pt>
                <c:pt idx="65486">
                  <c:v>23.024999999999999</c:v>
                </c:pt>
                <c:pt idx="65487">
                  <c:v>3.3684210526315699</c:v>
                </c:pt>
                <c:pt idx="65488">
                  <c:v>12.547758284600301</c:v>
                </c:pt>
                <c:pt idx="65489">
                  <c:v>17.1181506849315</c:v>
                </c:pt>
                <c:pt idx="65490">
                  <c:v>15.507848568790299</c:v>
                </c:pt>
                <c:pt idx="65491">
                  <c:v>13.7511450381679</c:v>
                </c:pt>
                <c:pt idx="65492">
                  <c:v>12.2892376681614</c:v>
                </c:pt>
                <c:pt idx="65493">
                  <c:v>15.835648148148101</c:v>
                </c:pt>
                <c:pt idx="65494">
                  <c:v>26.532631578947299</c:v>
                </c:pt>
                <c:pt idx="65495">
                  <c:v>18.9648033126294</c:v>
                </c:pt>
                <c:pt idx="65496">
                  <c:v>7.4354430379746796</c:v>
                </c:pt>
                <c:pt idx="65497">
                  <c:v>12.166233766233701</c:v>
                </c:pt>
                <c:pt idx="65498">
                  <c:v>8.6911392405063292</c:v>
                </c:pt>
                <c:pt idx="65499">
                  <c:v>10.2815533980582</c:v>
                </c:pt>
                <c:pt idx="65500">
                  <c:v>7.5522388059701404</c:v>
                </c:pt>
                <c:pt idx="65501">
                  <c:v>10.1617647058823</c:v>
                </c:pt>
                <c:pt idx="65502">
                  <c:v>13.2076923076923</c:v>
                </c:pt>
                <c:pt idx="65503">
                  <c:v>5.09375</c:v>
                </c:pt>
                <c:pt idx="65504">
                  <c:v>1.71428571428571</c:v>
                </c:pt>
                <c:pt idx="65505">
                  <c:v>9.3548387096774199</c:v>
                </c:pt>
                <c:pt idx="65506">
                  <c:v>4.3636363636363598</c:v>
                </c:pt>
                <c:pt idx="65507">
                  <c:v>28.3333333333333</c:v>
                </c:pt>
                <c:pt idx="65508">
                  <c:v>26.1538461538461</c:v>
                </c:pt>
                <c:pt idx="65509">
                  <c:v>4.4045174537987597</c:v>
                </c:pt>
                <c:pt idx="65510">
                  <c:v>4.5513392857142803</c:v>
                </c:pt>
                <c:pt idx="65511">
                  <c:v>6.4262626262626199</c:v>
                </c:pt>
                <c:pt idx="65512">
                  <c:v>4.0696202531645502</c:v>
                </c:pt>
                <c:pt idx="65513">
                  <c:v>8.0629067245119295</c:v>
                </c:pt>
                <c:pt idx="65514">
                  <c:v>5.7614840989399196</c:v>
                </c:pt>
                <c:pt idx="65515">
                  <c:v>6.2356321839080397</c:v>
                </c:pt>
                <c:pt idx="65516">
                  <c:v>4.8694638694638597</c:v>
                </c:pt>
                <c:pt idx="65517">
                  <c:v>2.2991967871485901</c:v>
                </c:pt>
                <c:pt idx="65518">
                  <c:v>1.9331395348837199</c:v>
                </c:pt>
                <c:pt idx="65519">
                  <c:v>1.1042253521126699</c:v>
                </c:pt>
                <c:pt idx="65520">
                  <c:v>4.7896174863387904</c:v>
                </c:pt>
                <c:pt idx="65521">
                  <c:v>9.5729632945389405</c:v>
                </c:pt>
                <c:pt idx="65522">
                  <c:v>5.4714532871972299</c:v>
                </c:pt>
                <c:pt idx="65523">
                  <c:v>7.3621154883971904</c:v>
                </c:pt>
                <c:pt idx="65524">
                  <c:v>6.0734642178594003</c:v>
                </c:pt>
                <c:pt idx="65525">
                  <c:v>7.1171477079796199</c:v>
                </c:pt>
                <c:pt idx="65526">
                  <c:v>10.613553113553101</c:v>
                </c:pt>
                <c:pt idx="65527">
                  <c:v>6.7683352735739204</c:v>
                </c:pt>
                <c:pt idx="65528">
                  <c:v>7.2202970297029703</c:v>
                </c:pt>
                <c:pt idx="65529">
                  <c:v>4.2578018995929403</c:v>
                </c:pt>
                <c:pt idx="65530">
                  <c:v>3.5504087193460401</c:v>
                </c:pt>
                <c:pt idx="65531">
                  <c:v>5.9468750000000004</c:v>
                </c:pt>
                <c:pt idx="65532">
                  <c:v>9.2048085485307194</c:v>
                </c:pt>
                <c:pt idx="65533">
                  <c:v>2.4</c:v>
                </c:pt>
                <c:pt idx="65534">
                  <c:v>3.30555555555555</c:v>
                </c:pt>
                <c:pt idx="65535">
                  <c:v>3.8548387096774102</c:v>
                </c:pt>
                <c:pt idx="65536">
                  <c:v>1.3</c:v>
                </c:pt>
                <c:pt idx="65537">
                  <c:v>6.2</c:v>
                </c:pt>
                <c:pt idx="65538">
                  <c:v>-0.44444444444444398</c:v>
                </c:pt>
                <c:pt idx="65539">
                  <c:v>5.71428571428571</c:v>
                </c:pt>
                <c:pt idx="65540">
                  <c:v>8.0645161290322491</c:v>
                </c:pt>
                <c:pt idx="65541">
                  <c:v>3.2358490566037701</c:v>
                </c:pt>
                <c:pt idx="65542">
                  <c:v>63</c:v>
                </c:pt>
                <c:pt idx="65543">
                  <c:v>-3.7037037037037002</c:v>
                </c:pt>
                <c:pt idx="65544">
                  <c:v>-7.3636363636363598</c:v>
                </c:pt>
                <c:pt idx="65545">
                  <c:v>-3.6956521739130399</c:v>
                </c:pt>
                <c:pt idx="65546">
                  <c:v>-4.5</c:v>
                </c:pt>
                <c:pt idx="65547">
                  <c:v>12.92</c:v>
                </c:pt>
                <c:pt idx="65548">
                  <c:v>11.097493036211601</c:v>
                </c:pt>
                <c:pt idx="65549">
                  <c:v>8.0224089635854305</c:v>
                </c:pt>
                <c:pt idx="65550">
                  <c:v>8.1060752169720303</c:v>
                </c:pt>
                <c:pt idx="65551">
                  <c:v>4.2231520223152001</c:v>
                </c:pt>
                <c:pt idx="65552">
                  <c:v>2.1342857142857099</c:v>
                </c:pt>
                <c:pt idx="65553">
                  <c:v>5.8434782608695599</c:v>
                </c:pt>
                <c:pt idx="65554">
                  <c:v>10.390070921985799</c:v>
                </c:pt>
                <c:pt idx="65555">
                  <c:v>6.7732558139534804</c:v>
                </c:pt>
                <c:pt idx="65556">
                  <c:v>1.28571428571428</c:v>
                </c:pt>
                <c:pt idx="65557">
                  <c:v>6.0361445783132499</c:v>
                </c:pt>
                <c:pt idx="65558">
                  <c:v>6.2396551724137899</c:v>
                </c:pt>
                <c:pt idx="65559">
                  <c:v>11.606397774687</c:v>
                </c:pt>
                <c:pt idx="65560">
                  <c:v>-7.4285714285714199</c:v>
                </c:pt>
                <c:pt idx="65561">
                  <c:v>-6.3333333333333304</c:v>
                </c:pt>
                <c:pt idx="65562">
                  <c:v>-6.8823529411764701</c:v>
                </c:pt>
                <c:pt idx="65563">
                  <c:v>-7</c:v>
                </c:pt>
                <c:pt idx="65564">
                  <c:v>7.9770750988142201</c:v>
                </c:pt>
                <c:pt idx="65565">
                  <c:v>6.8946078431372504</c:v>
                </c:pt>
                <c:pt idx="65566">
                  <c:v>5.9132513661202104</c:v>
                </c:pt>
                <c:pt idx="65567">
                  <c:v>5.36672967863894</c:v>
                </c:pt>
                <c:pt idx="65568">
                  <c:v>4.0130081300812996</c:v>
                </c:pt>
                <c:pt idx="65569">
                  <c:v>7.4611528822055098</c:v>
                </c:pt>
                <c:pt idx="65570">
                  <c:v>8.0537634408602106</c:v>
                </c:pt>
                <c:pt idx="65571">
                  <c:v>4.6709677419354803</c:v>
                </c:pt>
                <c:pt idx="65572">
                  <c:v>0.65895953757225401</c:v>
                </c:pt>
                <c:pt idx="65573">
                  <c:v>-1.0320855614973199</c:v>
                </c:pt>
                <c:pt idx="65574">
                  <c:v>1.2829888712241599</c:v>
                </c:pt>
                <c:pt idx="65575">
                  <c:v>5.5807150595882904</c:v>
                </c:pt>
                <c:pt idx="65576">
                  <c:v>5.8888888888888804</c:v>
                </c:pt>
                <c:pt idx="65577">
                  <c:v>-7.125</c:v>
                </c:pt>
                <c:pt idx="65578">
                  <c:v>-2.6666666666666599</c:v>
                </c:pt>
                <c:pt idx="65579">
                  <c:v>-7</c:v>
                </c:pt>
                <c:pt idx="65580">
                  <c:v>1.5384615384615301</c:v>
                </c:pt>
                <c:pt idx="65581">
                  <c:v>4.4117647058823497</c:v>
                </c:pt>
                <c:pt idx="65582">
                  <c:v>8.4942598187311091</c:v>
                </c:pt>
                <c:pt idx="65583">
                  <c:v>10.392271662763401</c:v>
                </c:pt>
                <c:pt idx="65584">
                  <c:v>9.6223900488671692</c:v>
                </c:pt>
                <c:pt idx="65585">
                  <c:v>9.9311926605504492</c:v>
                </c:pt>
                <c:pt idx="65586">
                  <c:v>12.7071005917159</c:v>
                </c:pt>
                <c:pt idx="65587">
                  <c:v>15.385144429160899</c:v>
                </c:pt>
                <c:pt idx="65588">
                  <c:v>13.307952622673399</c:v>
                </c:pt>
                <c:pt idx="65589">
                  <c:v>13.143740340030901</c:v>
                </c:pt>
                <c:pt idx="65590">
                  <c:v>7.4943999999999997</c:v>
                </c:pt>
                <c:pt idx="65591">
                  <c:v>4.3670329670329604</c:v>
                </c:pt>
                <c:pt idx="65592">
                  <c:v>6.6601255886970101</c:v>
                </c:pt>
                <c:pt idx="65593">
                  <c:v>8.1363122171945701</c:v>
                </c:pt>
                <c:pt idx="65594">
                  <c:v>7.0255354200988398</c:v>
                </c:pt>
                <c:pt idx="65595">
                  <c:v>5.2336601307189499</c:v>
                </c:pt>
                <c:pt idx="65596">
                  <c:v>6.6333558406482096</c:v>
                </c:pt>
                <c:pt idx="65597">
                  <c:v>8.0235294117647005</c:v>
                </c:pt>
                <c:pt idx="65598">
                  <c:v>4.9064261555805997</c:v>
                </c:pt>
                <c:pt idx="65599">
                  <c:v>8.1018306636155604</c:v>
                </c:pt>
                <c:pt idx="65600">
                  <c:v>10.862637362637299</c:v>
                </c:pt>
                <c:pt idx="65601">
                  <c:v>6.2960102960102899</c:v>
                </c:pt>
                <c:pt idx="65602">
                  <c:v>2.1026548672566299</c:v>
                </c:pt>
                <c:pt idx="65603">
                  <c:v>2.62419354838709</c:v>
                </c:pt>
                <c:pt idx="65604">
                  <c:v>3.7054945054944999</c:v>
                </c:pt>
                <c:pt idx="65605">
                  <c:v>9.3272727272727192</c:v>
                </c:pt>
                <c:pt idx="65606">
                  <c:v>57</c:v>
                </c:pt>
                <c:pt idx="65607">
                  <c:v>21.076923076922998</c:v>
                </c:pt>
                <c:pt idx="65608">
                  <c:v>7.1189083820662704</c:v>
                </c:pt>
                <c:pt idx="65609">
                  <c:v>10.409407665505199</c:v>
                </c:pt>
                <c:pt idx="65610">
                  <c:v>8.6496350364963508</c:v>
                </c:pt>
                <c:pt idx="65611">
                  <c:v>3.7074688796680499</c:v>
                </c:pt>
                <c:pt idx="65612">
                  <c:v>3.0980392156862702</c:v>
                </c:pt>
                <c:pt idx="65613">
                  <c:v>9.0948012232415891</c:v>
                </c:pt>
                <c:pt idx="65614">
                  <c:v>7.0541516245487301</c:v>
                </c:pt>
                <c:pt idx="65615">
                  <c:v>4.976</c:v>
                </c:pt>
                <c:pt idx="65616">
                  <c:v>1.585</c:v>
                </c:pt>
                <c:pt idx="65617">
                  <c:v>1.8333333333333299</c:v>
                </c:pt>
                <c:pt idx="65618">
                  <c:v>3.9304556354916</c:v>
                </c:pt>
                <c:pt idx="65619">
                  <c:v>6.8366445916114698</c:v>
                </c:pt>
                <c:pt idx="65620">
                  <c:v>23.824999999999999</c:v>
                </c:pt>
                <c:pt idx="65621">
                  <c:v>10.2417582417582</c:v>
                </c:pt>
                <c:pt idx="65622">
                  <c:v>12.669767441860399</c:v>
                </c:pt>
                <c:pt idx="65623">
                  <c:v>9.9777777777777708</c:v>
                </c:pt>
                <c:pt idx="65624">
                  <c:v>6.7096774193548301</c:v>
                </c:pt>
                <c:pt idx="65625">
                  <c:v>4</c:v>
                </c:pt>
                <c:pt idx="65626">
                  <c:v>21.733333333333299</c:v>
                </c:pt>
                <c:pt idx="65627">
                  <c:v>39.727272727272698</c:v>
                </c:pt>
                <c:pt idx="65628">
                  <c:v>5.3333333333333304</c:v>
                </c:pt>
                <c:pt idx="65629">
                  <c:v>12.2</c:v>
                </c:pt>
                <c:pt idx="65630">
                  <c:v>12.5555555555555</c:v>
                </c:pt>
                <c:pt idx="65631">
                  <c:v>4.5999999999999996</c:v>
                </c:pt>
                <c:pt idx="65632">
                  <c:v>31.1538461538461</c:v>
                </c:pt>
                <c:pt idx="65633">
                  <c:v>4.4000000000000004</c:v>
                </c:pt>
                <c:pt idx="65634">
                  <c:v>1.36363636363636</c:v>
                </c:pt>
                <c:pt idx="65635">
                  <c:v>-4.2777777777777697</c:v>
                </c:pt>
                <c:pt idx="65636">
                  <c:v>1.05555555555555</c:v>
                </c:pt>
                <c:pt idx="65637">
                  <c:v>49</c:v>
                </c:pt>
                <c:pt idx="65638">
                  <c:v>-8</c:v>
                </c:pt>
                <c:pt idx="65639">
                  <c:v>-6</c:v>
                </c:pt>
                <c:pt idx="65640">
                  <c:v>-8</c:v>
                </c:pt>
                <c:pt idx="65641">
                  <c:v>-6.2222222222222197</c:v>
                </c:pt>
                <c:pt idx="65642">
                  <c:v>9.25040387722132</c:v>
                </c:pt>
                <c:pt idx="65643">
                  <c:v>10.6075731497418</c:v>
                </c:pt>
                <c:pt idx="65644">
                  <c:v>10.4070660522273</c:v>
                </c:pt>
                <c:pt idx="65645">
                  <c:v>8.6114649681528608</c:v>
                </c:pt>
                <c:pt idx="65646">
                  <c:v>7.4065656565656504</c:v>
                </c:pt>
                <c:pt idx="65647">
                  <c:v>6.9289340101522798</c:v>
                </c:pt>
                <c:pt idx="65648">
                  <c:v>6.0909090909090899</c:v>
                </c:pt>
                <c:pt idx="65649">
                  <c:v>5.0881458966565303</c:v>
                </c:pt>
                <c:pt idx="65650">
                  <c:v>6.6454545454545402</c:v>
                </c:pt>
                <c:pt idx="65651">
                  <c:v>2.46546546546546</c:v>
                </c:pt>
                <c:pt idx="65652">
                  <c:v>5.3730684326710803</c:v>
                </c:pt>
                <c:pt idx="65653">
                  <c:v>9.9404761904761898</c:v>
                </c:pt>
                <c:pt idx="65654">
                  <c:v>3.1428571428571401</c:v>
                </c:pt>
                <c:pt idx="65655">
                  <c:v>0.23076923076923</c:v>
                </c:pt>
                <c:pt idx="65656">
                  <c:v>10.5348837209302</c:v>
                </c:pt>
                <c:pt idx="65657">
                  <c:v>14.551724137931</c:v>
                </c:pt>
                <c:pt idx="65658">
                  <c:v>16.428571428571399</c:v>
                </c:pt>
                <c:pt idx="65659">
                  <c:v>8.7101449275362306</c:v>
                </c:pt>
                <c:pt idx="65660">
                  <c:v>4.9375</c:v>
                </c:pt>
                <c:pt idx="65661">
                  <c:v>11.4166666666666</c:v>
                </c:pt>
                <c:pt idx="65662">
                  <c:v>15.218181818181799</c:v>
                </c:pt>
                <c:pt idx="65663">
                  <c:v>11.4464285714285</c:v>
                </c:pt>
                <c:pt idx="65664">
                  <c:v>-2.6875</c:v>
                </c:pt>
                <c:pt idx="65665">
                  <c:v>0.29032258064516098</c:v>
                </c:pt>
                <c:pt idx="65666">
                  <c:v>10.913580246913501</c:v>
                </c:pt>
                <c:pt idx="65667">
                  <c:v>18.5795454545454</c:v>
                </c:pt>
                <c:pt idx="65668">
                  <c:v>9.8989898989898997</c:v>
                </c:pt>
                <c:pt idx="65669">
                  <c:v>14.16</c:v>
                </c:pt>
                <c:pt idx="65670">
                  <c:v>10.0583333333333</c:v>
                </c:pt>
                <c:pt idx="65671">
                  <c:v>10.0420168067226</c:v>
                </c:pt>
                <c:pt idx="65672">
                  <c:v>14.5752688172043</c:v>
                </c:pt>
                <c:pt idx="65673">
                  <c:v>9.5095541401273795</c:v>
                </c:pt>
                <c:pt idx="65674">
                  <c:v>8.1984126984126906</c:v>
                </c:pt>
                <c:pt idx="65675">
                  <c:v>6.0080645161290303</c:v>
                </c:pt>
                <c:pt idx="65676">
                  <c:v>8.6583333333333297</c:v>
                </c:pt>
                <c:pt idx="65677">
                  <c:v>3.5</c:v>
                </c:pt>
                <c:pt idx="65678">
                  <c:v>13.282051282051199</c:v>
                </c:pt>
                <c:pt idx="65679">
                  <c:v>21.177570093457899</c:v>
                </c:pt>
                <c:pt idx="65680">
                  <c:v>3.5138662316476301</c:v>
                </c:pt>
                <c:pt idx="65681">
                  <c:v>8.3001715265866203</c:v>
                </c:pt>
                <c:pt idx="65682">
                  <c:v>7.4211309523809499</c:v>
                </c:pt>
                <c:pt idx="65683">
                  <c:v>13.068920676202801</c:v>
                </c:pt>
                <c:pt idx="65684">
                  <c:v>7.78479381443299</c:v>
                </c:pt>
                <c:pt idx="65685">
                  <c:v>12.159318637274501</c:v>
                </c:pt>
                <c:pt idx="65686">
                  <c:v>13.104347826086901</c:v>
                </c:pt>
                <c:pt idx="65687">
                  <c:v>12.1837782340862</c:v>
                </c:pt>
                <c:pt idx="65688">
                  <c:v>8.9090909090908994</c:v>
                </c:pt>
                <c:pt idx="65689">
                  <c:v>7.0316455696202498</c:v>
                </c:pt>
                <c:pt idx="65690">
                  <c:v>8.5853018372703396</c:v>
                </c:pt>
                <c:pt idx="65691">
                  <c:v>11.539577836411601</c:v>
                </c:pt>
                <c:pt idx="65692">
                  <c:v>1.4313725490196001</c:v>
                </c:pt>
                <c:pt idx="65693">
                  <c:v>-0.86111111111111105</c:v>
                </c:pt>
                <c:pt idx="65694">
                  <c:v>2.8241758241758199</c:v>
                </c:pt>
                <c:pt idx="65695">
                  <c:v>3.99447513812154</c:v>
                </c:pt>
                <c:pt idx="65696">
                  <c:v>9.7663043478260807</c:v>
                </c:pt>
                <c:pt idx="65697">
                  <c:v>11.161904761904699</c:v>
                </c:pt>
                <c:pt idx="65698">
                  <c:v>7.09032258064516</c:v>
                </c:pt>
                <c:pt idx="65699">
                  <c:v>6.2673796791443799</c:v>
                </c:pt>
                <c:pt idx="65700">
                  <c:v>9.0387096774193498</c:v>
                </c:pt>
                <c:pt idx="65701">
                  <c:v>5.3333333333333304</c:v>
                </c:pt>
                <c:pt idx="65702">
                  <c:v>2.76433121019108</c:v>
                </c:pt>
                <c:pt idx="65703">
                  <c:v>14.4858757062146</c:v>
                </c:pt>
                <c:pt idx="65704">
                  <c:v>13.6451612903225</c:v>
                </c:pt>
                <c:pt idx="65705">
                  <c:v>-4.8035714285714199</c:v>
                </c:pt>
                <c:pt idx="65706">
                  <c:v>-6.6935483870967696</c:v>
                </c:pt>
                <c:pt idx="65707">
                  <c:v>1.7</c:v>
                </c:pt>
                <c:pt idx="65708">
                  <c:v>22.354838709677399</c:v>
                </c:pt>
                <c:pt idx="65709">
                  <c:v>-5.68333333333333</c:v>
                </c:pt>
                <c:pt idx="65710">
                  <c:v>14.1451612903225</c:v>
                </c:pt>
                <c:pt idx="65711">
                  <c:v>20.779661016949099</c:v>
                </c:pt>
                <c:pt idx="65712">
                  <c:v>-0.19607843137254899</c:v>
                </c:pt>
                <c:pt idx="65713">
                  <c:v>-3.1147540983606499</c:v>
                </c:pt>
                <c:pt idx="65714">
                  <c:v>-9.0952380952380896</c:v>
                </c:pt>
                <c:pt idx="65715">
                  <c:v>-1.5375000000000001</c:v>
                </c:pt>
                <c:pt idx="65716">
                  <c:v>9.1538461538461497</c:v>
                </c:pt>
                <c:pt idx="65717">
                  <c:v>10.9219330855018</c:v>
                </c:pt>
                <c:pt idx="65718">
                  <c:v>9.9390048154093105</c:v>
                </c:pt>
                <c:pt idx="65719">
                  <c:v>9.6891891891891895</c:v>
                </c:pt>
                <c:pt idx="65720">
                  <c:v>8.3196286472148504</c:v>
                </c:pt>
                <c:pt idx="65721">
                  <c:v>13.703571428571401</c:v>
                </c:pt>
                <c:pt idx="65722">
                  <c:v>13.0467836257309</c:v>
                </c:pt>
                <c:pt idx="65723">
                  <c:v>11.708672086720799</c:v>
                </c:pt>
                <c:pt idx="65724">
                  <c:v>7.8691709844559501</c:v>
                </c:pt>
                <c:pt idx="65725">
                  <c:v>10.765232974910299</c:v>
                </c:pt>
                <c:pt idx="65726">
                  <c:v>8.5282051282051192</c:v>
                </c:pt>
                <c:pt idx="65727">
                  <c:v>15.9416531604538</c:v>
                </c:pt>
                <c:pt idx="65728">
                  <c:v>4.6989051094890497</c:v>
                </c:pt>
                <c:pt idx="65729">
                  <c:v>2.5043189368770702</c:v>
                </c:pt>
                <c:pt idx="65730">
                  <c:v>3.7747318235995202</c:v>
                </c:pt>
                <c:pt idx="65731">
                  <c:v>2.7288647342995098</c:v>
                </c:pt>
                <c:pt idx="65732">
                  <c:v>1.8034096963239199</c:v>
                </c:pt>
                <c:pt idx="65733">
                  <c:v>3.8160865475070498</c:v>
                </c:pt>
                <c:pt idx="65734">
                  <c:v>4.03811434302908</c:v>
                </c:pt>
                <c:pt idx="65735">
                  <c:v>3.6952104499274299</c:v>
                </c:pt>
                <c:pt idx="65736">
                  <c:v>0.94886075949366999</c:v>
                </c:pt>
                <c:pt idx="65737">
                  <c:v>1.5340218712029099</c:v>
                </c:pt>
                <c:pt idx="65738">
                  <c:v>3.1314387211367598</c:v>
                </c:pt>
                <c:pt idx="65739">
                  <c:v>6.8209459459459403</c:v>
                </c:pt>
                <c:pt idx="65740">
                  <c:v>9.64797507788162</c:v>
                </c:pt>
                <c:pt idx="65741">
                  <c:v>7.8609154929577398</c:v>
                </c:pt>
                <c:pt idx="65742">
                  <c:v>9.8003120124805001</c:v>
                </c:pt>
                <c:pt idx="65743">
                  <c:v>8.7984000000000009</c:v>
                </c:pt>
                <c:pt idx="65744">
                  <c:v>7.3185298621745698</c:v>
                </c:pt>
                <c:pt idx="65745">
                  <c:v>10.903005464480801</c:v>
                </c:pt>
                <c:pt idx="65746">
                  <c:v>7.2746031746031701</c:v>
                </c:pt>
                <c:pt idx="65747">
                  <c:v>9.5317919075144495</c:v>
                </c:pt>
                <c:pt idx="65748">
                  <c:v>5.0040595399188001</c:v>
                </c:pt>
                <c:pt idx="65749">
                  <c:v>8.7898894154818308</c:v>
                </c:pt>
                <c:pt idx="65750">
                  <c:v>9.5177809388335692</c:v>
                </c:pt>
                <c:pt idx="65751">
                  <c:v>9.8460508701472502</c:v>
                </c:pt>
                <c:pt idx="65752">
                  <c:v>34.6666666666666</c:v>
                </c:pt>
                <c:pt idx="65753">
                  <c:v>0.75</c:v>
                </c:pt>
                <c:pt idx="65754">
                  <c:v>-2.1111111111111098</c:v>
                </c:pt>
                <c:pt idx="65755">
                  <c:v>-0.55555555555555503</c:v>
                </c:pt>
                <c:pt idx="65756">
                  <c:v>-4.375</c:v>
                </c:pt>
                <c:pt idx="65757">
                  <c:v>0.77777777777777701</c:v>
                </c:pt>
                <c:pt idx="65758">
                  <c:v>2.2222222222222201</c:v>
                </c:pt>
                <c:pt idx="65759">
                  <c:v>-4.1111111111111098</c:v>
                </c:pt>
                <c:pt idx="65760">
                  <c:v>14.125</c:v>
                </c:pt>
                <c:pt idx="65761">
                  <c:v>-2.6666666666666599</c:v>
                </c:pt>
                <c:pt idx="65762">
                  <c:v>-3.7777777777777701</c:v>
                </c:pt>
                <c:pt idx="65763">
                  <c:v>0.81818181818181801</c:v>
                </c:pt>
                <c:pt idx="65764">
                  <c:v>10.9469026548672</c:v>
                </c:pt>
                <c:pt idx="65765">
                  <c:v>9.5210355987055006</c:v>
                </c:pt>
                <c:pt idx="65766">
                  <c:v>10.508982035928099</c:v>
                </c:pt>
                <c:pt idx="65767">
                  <c:v>8.65178571428571</c:v>
                </c:pt>
                <c:pt idx="65768">
                  <c:v>10.400447427293001</c:v>
                </c:pt>
                <c:pt idx="65769">
                  <c:v>11.438110749185601</c:v>
                </c:pt>
                <c:pt idx="65770">
                  <c:v>12.182509505703401</c:v>
                </c:pt>
                <c:pt idx="65771">
                  <c:v>12.577102803738301</c:v>
                </c:pt>
                <c:pt idx="65772">
                  <c:v>9.5682451253481897</c:v>
                </c:pt>
                <c:pt idx="65773">
                  <c:v>10.5792880258899</c:v>
                </c:pt>
                <c:pt idx="65774">
                  <c:v>8.0969696969696905</c:v>
                </c:pt>
                <c:pt idx="65775">
                  <c:v>16.074850299401199</c:v>
                </c:pt>
                <c:pt idx="65776">
                  <c:v>9.8193548387096694</c:v>
                </c:pt>
                <c:pt idx="65777">
                  <c:v>12.829787234042501</c:v>
                </c:pt>
                <c:pt idx="65778">
                  <c:v>5.3567567567567496</c:v>
                </c:pt>
                <c:pt idx="65779">
                  <c:v>1.2055555555555499</c:v>
                </c:pt>
                <c:pt idx="65780">
                  <c:v>-0.45876288659793801</c:v>
                </c:pt>
                <c:pt idx="65781">
                  <c:v>4.0242718446601904</c:v>
                </c:pt>
                <c:pt idx="65782">
                  <c:v>3.5069124423963101</c:v>
                </c:pt>
                <c:pt idx="65783">
                  <c:v>4.8248847926267198</c:v>
                </c:pt>
                <c:pt idx="65784">
                  <c:v>2.1238095238095198</c:v>
                </c:pt>
                <c:pt idx="65785">
                  <c:v>4.7808219178082103</c:v>
                </c:pt>
                <c:pt idx="65786">
                  <c:v>6.7249999999999996</c:v>
                </c:pt>
                <c:pt idx="65787">
                  <c:v>9.2672811059907794</c:v>
                </c:pt>
                <c:pt idx="65788">
                  <c:v>7.7594501718212996</c:v>
                </c:pt>
                <c:pt idx="65789">
                  <c:v>8.6082089552238799</c:v>
                </c:pt>
                <c:pt idx="65790">
                  <c:v>6.8697017268445801</c:v>
                </c:pt>
                <c:pt idx="65791">
                  <c:v>3.0735735735735701</c:v>
                </c:pt>
                <c:pt idx="65792">
                  <c:v>4.1223404255319096</c:v>
                </c:pt>
                <c:pt idx="65793">
                  <c:v>7.9310776942355803</c:v>
                </c:pt>
                <c:pt idx="65794">
                  <c:v>7.3544827586206898</c:v>
                </c:pt>
                <c:pt idx="65795">
                  <c:v>8.6915422885572102</c:v>
                </c:pt>
                <c:pt idx="65796">
                  <c:v>3.6616541353383401</c:v>
                </c:pt>
                <c:pt idx="65797">
                  <c:v>5.99</c:v>
                </c:pt>
                <c:pt idx="65798">
                  <c:v>3.4304733727810599</c:v>
                </c:pt>
                <c:pt idx="65799">
                  <c:v>7.3206997084548098</c:v>
                </c:pt>
                <c:pt idx="65800">
                  <c:v>7.4817170111287696</c:v>
                </c:pt>
                <c:pt idx="65801">
                  <c:v>6.8344709897610896</c:v>
                </c:pt>
                <c:pt idx="65802">
                  <c:v>6.3205298013244997</c:v>
                </c:pt>
                <c:pt idx="65803">
                  <c:v>5.7523680649526296</c:v>
                </c:pt>
                <c:pt idx="65804">
                  <c:v>5.2490118577075098</c:v>
                </c:pt>
                <c:pt idx="65805">
                  <c:v>7.9019165727170204</c:v>
                </c:pt>
                <c:pt idx="65806">
                  <c:v>10.0717761557177</c:v>
                </c:pt>
                <c:pt idx="65807">
                  <c:v>9.0169696969696904</c:v>
                </c:pt>
                <c:pt idx="65808">
                  <c:v>5.0314465408805003</c:v>
                </c:pt>
                <c:pt idx="65809">
                  <c:v>5.7492668621700798</c:v>
                </c:pt>
                <c:pt idx="65810">
                  <c:v>5.7132768361581903</c:v>
                </c:pt>
                <c:pt idx="65811">
                  <c:v>9.4557823129251695</c:v>
                </c:pt>
                <c:pt idx="65812">
                  <c:v>85.705882352941103</c:v>
                </c:pt>
                <c:pt idx="65813">
                  <c:v>-2.6666666666666599</c:v>
                </c:pt>
                <c:pt idx="65814">
                  <c:v>3.7647058823529398</c:v>
                </c:pt>
                <c:pt idx="65815">
                  <c:v>-4.8333333333333304</c:v>
                </c:pt>
                <c:pt idx="65816">
                  <c:v>-4.8181818181818103</c:v>
                </c:pt>
                <c:pt idx="65817">
                  <c:v>1.5925925925925899</c:v>
                </c:pt>
                <c:pt idx="65818">
                  <c:v>31.636363636363601</c:v>
                </c:pt>
                <c:pt idx="65819">
                  <c:v>2</c:v>
                </c:pt>
                <c:pt idx="65820">
                  <c:v>3.8493150684931501</c:v>
                </c:pt>
                <c:pt idx="65821">
                  <c:v>2.9709090909090898</c:v>
                </c:pt>
                <c:pt idx="65822">
                  <c:v>3.5622406639004098</c:v>
                </c:pt>
                <c:pt idx="65823">
                  <c:v>0.956989247311828</c:v>
                </c:pt>
                <c:pt idx="65824">
                  <c:v>1.80943396226415</c:v>
                </c:pt>
                <c:pt idx="65825">
                  <c:v>2.5472312703583002</c:v>
                </c:pt>
                <c:pt idx="65826">
                  <c:v>2.88471849865951</c:v>
                </c:pt>
                <c:pt idx="65827">
                  <c:v>4.3372956909360996</c:v>
                </c:pt>
                <c:pt idx="65828">
                  <c:v>4.0372928176795497</c:v>
                </c:pt>
                <c:pt idx="65829">
                  <c:v>0.52459016393442603</c:v>
                </c:pt>
                <c:pt idx="65830">
                  <c:v>0.36148648648648601</c:v>
                </c:pt>
                <c:pt idx="65831">
                  <c:v>1.3283828382838201</c:v>
                </c:pt>
                <c:pt idx="65832">
                  <c:v>7.4692082111436902</c:v>
                </c:pt>
                <c:pt idx="65833">
                  <c:v>9.6333333333333293</c:v>
                </c:pt>
                <c:pt idx="65834">
                  <c:v>29.074074074074002</c:v>
                </c:pt>
                <c:pt idx="65835">
                  <c:v>3.3846153846153801</c:v>
                </c:pt>
                <c:pt idx="65836">
                  <c:v>11.75</c:v>
                </c:pt>
                <c:pt idx="65837">
                  <c:v>25</c:v>
                </c:pt>
                <c:pt idx="65838">
                  <c:v>63.3333333333333</c:v>
                </c:pt>
                <c:pt idx="65839">
                  <c:v>21.538461538461501</c:v>
                </c:pt>
                <c:pt idx="65840">
                  <c:v>13.8421052631578</c:v>
                </c:pt>
                <c:pt idx="65841">
                  <c:v>8.1666666666666607</c:v>
                </c:pt>
                <c:pt idx="65842">
                  <c:v>7.8636363636363598</c:v>
                </c:pt>
                <c:pt idx="65843">
                  <c:v>19.5</c:v>
                </c:pt>
                <c:pt idx="65844">
                  <c:v>16.193548387096701</c:v>
                </c:pt>
                <c:pt idx="65845">
                  <c:v>5.8421052631578902</c:v>
                </c:pt>
                <c:pt idx="65846">
                  <c:v>-1.7083333333333299</c:v>
                </c:pt>
                <c:pt idx="65847">
                  <c:v>1.50602409638554</c:v>
                </c:pt>
                <c:pt idx="65848">
                  <c:v>8.5287356321838992</c:v>
                </c:pt>
                <c:pt idx="65849">
                  <c:v>13.53125</c:v>
                </c:pt>
                <c:pt idx="65850">
                  <c:v>6.5661375661375603</c:v>
                </c:pt>
                <c:pt idx="65851">
                  <c:v>2.9617834394904401</c:v>
                </c:pt>
                <c:pt idx="65852">
                  <c:v>6.2302631578947301</c:v>
                </c:pt>
                <c:pt idx="65853">
                  <c:v>1.6592592592592501</c:v>
                </c:pt>
                <c:pt idx="65854">
                  <c:v>7.1904761904761898</c:v>
                </c:pt>
                <c:pt idx="65855">
                  <c:v>3.0117647058823498</c:v>
                </c:pt>
                <c:pt idx="65856">
                  <c:v>5.2794117647058796</c:v>
                </c:pt>
                <c:pt idx="65857">
                  <c:v>8.2090909090909001</c:v>
                </c:pt>
                <c:pt idx="65858">
                  <c:v>9.3846153846153797</c:v>
                </c:pt>
                <c:pt idx="65859">
                  <c:v>7.4376657824933599</c:v>
                </c:pt>
                <c:pt idx="65860">
                  <c:v>10.15649867374</c:v>
                </c:pt>
                <c:pt idx="65861">
                  <c:v>10.1342105263157</c:v>
                </c:pt>
                <c:pt idx="65862">
                  <c:v>13.611398963730499</c:v>
                </c:pt>
                <c:pt idx="65863">
                  <c:v>11</c:v>
                </c:pt>
                <c:pt idx="65864">
                  <c:v>8.9419191919191903</c:v>
                </c:pt>
                <c:pt idx="65865">
                  <c:v>5.5668449197860896</c:v>
                </c:pt>
                <c:pt idx="65866">
                  <c:v>6.5358974358974304</c:v>
                </c:pt>
                <c:pt idx="65867">
                  <c:v>6.4183006535947698</c:v>
                </c:pt>
                <c:pt idx="65868">
                  <c:v>10.7451403887688</c:v>
                </c:pt>
                <c:pt idx="65869">
                  <c:v>2.1428571428571401</c:v>
                </c:pt>
                <c:pt idx="65870">
                  <c:v>15.0714285714285</c:v>
                </c:pt>
                <c:pt idx="65871">
                  <c:v>5.24193548387096</c:v>
                </c:pt>
                <c:pt idx="65872">
                  <c:v>6.6666666666666596E-2</c:v>
                </c:pt>
                <c:pt idx="65873">
                  <c:v>6.3529411764705799</c:v>
                </c:pt>
                <c:pt idx="65874">
                  <c:v>2.8490566037735801</c:v>
                </c:pt>
                <c:pt idx="65875">
                  <c:v>6.7833333333333297</c:v>
                </c:pt>
                <c:pt idx="65876">
                  <c:v>3.8166666666666602</c:v>
                </c:pt>
                <c:pt idx="65877">
                  <c:v>2.3103448275862002</c:v>
                </c:pt>
                <c:pt idx="65878">
                  <c:v>15.6129032258064</c:v>
                </c:pt>
                <c:pt idx="65879">
                  <c:v>1.3508771929824499</c:v>
                </c:pt>
                <c:pt idx="65880">
                  <c:v>1.8727272727272699</c:v>
                </c:pt>
                <c:pt idx="65881">
                  <c:v>6.6786754966887401</c:v>
                </c:pt>
                <c:pt idx="65882">
                  <c:v>8.1999999999999993</c:v>
                </c:pt>
                <c:pt idx="65883">
                  <c:v>8.0989634748272401</c:v>
                </c:pt>
                <c:pt idx="65884">
                  <c:v>6.9471502590673504</c:v>
                </c:pt>
                <c:pt idx="65885">
                  <c:v>6.9880429477793999</c:v>
                </c:pt>
                <c:pt idx="65886">
                  <c:v>9.7688277668631294</c:v>
                </c:pt>
                <c:pt idx="65887">
                  <c:v>9.4241706161137397</c:v>
                </c:pt>
                <c:pt idx="65888">
                  <c:v>7.4421176470588204</c:v>
                </c:pt>
                <c:pt idx="65889">
                  <c:v>3.88883731724298</c:v>
                </c:pt>
                <c:pt idx="65890">
                  <c:v>5.5846741205344896</c:v>
                </c:pt>
                <c:pt idx="65891">
                  <c:v>5.2140950347036803</c:v>
                </c:pt>
                <c:pt idx="65892">
                  <c:v>9.9981818181818092</c:v>
                </c:pt>
                <c:pt idx="65893">
                  <c:v>5.2292200659099199</c:v>
                </c:pt>
                <c:pt idx="65894">
                  <c:v>7.1827229299362996</c:v>
                </c:pt>
                <c:pt idx="65895">
                  <c:v>8.5804046858359904</c:v>
                </c:pt>
                <c:pt idx="65896">
                  <c:v>7.7389719285453804</c:v>
                </c:pt>
                <c:pt idx="65897">
                  <c:v>8.4071729957805896</c:v>
                </c:pt>
                <c:pt idx="65898">
                  <c:v>12.938921377517801</c:v>
                </c:pt>
                <c:pt idx="65899">
                  <c:v>10.0557029177718</c:v>
                </c:pt>
                <c:pt idx="65900">
                  <c:v>10.170006910850001</c:v>
                </c:pt>
                <c:pt idx="65901">
                  <c:v>6.5835866261398097</c:v>
                </c:pt>
                <c:pt idx="65902">
                  <c:v>7.7031125299281697</c:v>
                </c:pt>
                <c:pt idx="65903">
                  <c:v>6.4810518174787299</c:v>
                </c:pt>
                <c:pt idx="65904">
                  <c:v>9.2380418535126996</c:v>
                </c:pt>
                <c:pt idx="65905">
                  <c:v>8.6631799163179899</c:v>
                </c:pt>
                <c:pt idx="65906">
                  <c:v>5.0091116173120698</c:v>
                </c:pt>
                <c:pt idx="65907">
                  <c:v>5.5486577181207997</c:v>
                </c:pt>
                <c:pt idx="65908">
                  <c:v>5.0796610169491503</c:v>
                </c:pt>
                <c:pt idx="65909">
                  <c:v>3.1489028213166099</c:v>
                </c:pt>
                <c:pt idx="65910">
                  <c:v>3.5857923497267699</c:v>
                </c:pt>
                <c:pt idx="65911">
                  <c:v>2.5932203389830502</c:v>
                </c:pt>
                <c:pt idx="65912">
                  <c:v>4.8854524627720499</c:v>
                </c:pt>
                <c:pt idx="65913">
                  <c:v>2.0516351118760698</c:v>
                </c:pt>
                <c:pt idx="65914">
                  <c:v>1.8826815642458099</c:v>
                </c:pt>
                <c:pt idx="65915">
                  <c:v>2.25932504440497</c:v>
                </c:pt>
                <c:pt idx="65916">
                  <c:v>5.1072664359861504</c:v>
                </c:pt>
                <c:pt idx="65917">
                  <c:v>9.1764705882352899</c:v>
                </c:pt>
                <c:pt idx="65918">
                  <c:v>7.4071428571428504</c:v>
                </c:pt>
                <c:pt idx="65919">
                  <c:v>9.9873417721518898</c:v>
                </c:pt>
                <c:pt idx="65920">
                  <c:v>10.4846625766871</c:v>
                </c:pt>
                <c:pt idx="65921">
                  <c:v>8.7261904761904692</c:v>
                </c:pt>
                <c:pt idx="65922">
                  <c:v>11.6891191709844</c:v>
                </c:pt>
                <c:pt idx="65923">
                  <c:v>8.6086956521739104</c:v>
                </c:pt>
                <c:pt idx="65924">
                  <c:v>8.9325153374233093</c:v>
                </c:pt>
                <c:pt idx="65925">
                  <c:v>9.6174863387978107</c:v>
                </c:pt>
                <c:pt idx="65926">
                  <c:v>18.0927835051546</c:v>
                </c:pt>
                <c:pt idx="65927">
                  <c:v>7.6341463414634099</c:v>
                </c:pt>
                <c:pt idx="65928">
                  <c:v>12.440944881889701</c:v>
                </c:pt>
                <c:pt idx="65929">
                  <c:v>22</c:v>
                </c:pt>
                <c:pt idx="65930">
                  <c:v>-1.1111111111111101</c:v>
                </c:pt>
                <c:pt idx="65931">
                  <c:v>26.7777777777777</c:v>
                </c:pt>
                <c:pt idx="65932">
                  <c:v>78.25</c:v>
                </c:pt>
                <c:pt idx="65933">
                  <c:v>9.1096033402922707</c:v>
                </c:pt>
                <c:pt idx="65934">
                  <c:v>5.9524913093858602</c:v>
                </c:pt>
                <c:pt idx="65935">
                  <c:v>9.7003154574132395</c:v>
                </c:pt>
                <c:pt idx="65936">
                  <c:v>10.243154435925501</c:v>
                </c:pt>
                <c:pt idx="65937">
                  <c:v>7.2230142566191402</c:v>
                </c:pt>
                <c:pt idx="65938">
                  <c:v>11.3100158982511</c:v>
                </c:pt>
                <c:pt idx="65939">
                  <c:v>15.8687050359712</c:v>
                </c:pt>
                <c:pt idx="65940">
                  <c:v>10.364864864864799</c:v>
                </c:pt>
                <c:pt idx="65941">
                  <c:v>8.4937076476282591</c:v>
                </c:pt>
                <c:pt idx="65942">
                  <c:v>9.2319644839067703</c:v>
                </c:pt>
                <c:pt idx="65943">
                  <c:v>8.2108050847457594</c:v>
                </c:pt>
                <c:pt idx="65944">
                  <c:v>10.621387283236899</c:v>
                </c:pt>
                <c:pt idx="65945">
                  <c:v>2.7062146892655301</c:v>
                </c:pt>
                <c:pt idx="65946">
                  <c:v>4.1549295774647801</c:v>
                </c:pt>
                <c:pt idx="65947">
                  <c:v>3.2516556291390701</c:v>
                </c:pt>
                <c:pt idx="65948">
                  <c:v>-7.0758620689655096</c:v>
                </c:pt>
                <c:pt idx="65949">
                  <c:v>-3.8265895953757201</c:v>
                </c:pt>
                <c:pt idx="65950">
                  <c:v>3.5920398009950198</c:v>
                </c:pt>
                <c:pt idx="65951">
                  <c:v>-2.5951219512195101</c:v>
                </c:pt>
                <c:pt idx="65952">
                  <c:v>4.5045045045045001E-3</c:v>
                </c:pt>
                <c:pt idx="65953">
                  <c:v>3.9656652360515001</c:v>
                </c:pt>
                <c:pt idx="65954">
                  <c:v>-0.14876033057851201</c:v>
                </c:pt>
                <c:pt idx="65955">
                  <c:v>3.5694444444444402</c:v>
                </c:pt>
                <c:pt idx="65956">
                  <c:v>3.5877862595419798</c:v>
                </c:pt>
                <c:pt idx="65957">
                  <c:v>9.9787234042553195</c:v>
                </c:pt>
                <c:pt idx="65958">
                  <c:v>18.272727272727199</c:v>
                </c:pt>
                <c:pt idx="65959">
                  <c:v>19.966666666666601</c:v>
                </c:pt>
                <c:pt idx="65960">
                  <c:v>8.5593220338982992</c:v>
                </c:pt>
                <c:pt idx="65961">
                  <c:v>17.306451612903199</c:v>
                </c:pt>
                <c:pt idx="65962">
                  <c:v>11.5866666666666</c:v>
                </c:pt>
                <c:pt idx="65963">
                  <c:v>17.3010752688172</c:v>
                </c:pt>
                <c:pt idx="65964">
                  <c:v>6.6477272727272698</c:v>
                </c:pt>
                <c:pt idx="65965">
                  <c:v>10.794117647058799</c:v>
                </c:pt>
                <c:pt idx="65966">
                  <c:v>7.6212121212121202</c:v>
                </c:pt>
                <c:pt idx="65967">
                  <c:v>4.3424657534246496</c:v>
                </c:pt>
                <c:pt idx="65968">
                  <c:v>9.5432098765432105</c:v>
                </c:pt>
                <c:pt idx="65969">
                  <c:v>6.1111111111111098</c:v>
                </c:pt>
                <c:pt idx="65970">
                  <c:v>13.2903225806451</c:v>
                </c:pt>
                <c:pt idx="65971">
                  <c:v>15</c:v>
                </c:pt>
                <c:pt idx="65972">
                  <c:v>1.25</c:v>
                </c:pt>
                <c:pt idx="65973">
                  <c:v>-0.12903225806451599</c:v>
                </c:pt>
                <c:pt idx="65974">
                  <c:v>1.93333333333333</c:v>
                </c:pt>
                <c:pt idx="65975">
                  <c:v>-3.5806451612903198</c:v>
                </c:pt>
                <c:pt idx="65976">
                  <c:v>17.952380952380899</c:v>
                </c:pt>
                <c:pt idx="65977">
                  <c:v>27.85</c:v>
                </c:pt>
                <c:pt idx="65978">
                  <c:v>-0.89473684210526305</c:v>
                </c:pt>
                <c:pt idx="65979">
                  <c:v>12.047619047618999</c:v>
                </c:pt>
                <c:pt idx="65980">
                  <c:v>11.3529411764705</c:v>
                </c:pt>
                <c:pt idx="65981">
                  <c:v>5.4870689655172402</c:v>
                </c:pt>
                <c:pt idx="65982">
                  <c:v>2.8599221789883198</c:v>
                </c:pt>
                <c:pt idx="65983">
                  <c:v>1.3558648111331999</c:v>
                </c:pt>
                <c:pt idx="65984">
                  <c:v>2.7984344422700498</c:v>
                </c:pt>
                <c:pt idx="65985">
                  <c:v>3.92375886524822</c:v>
                </c:pt>
                <c:pt idx="65986">
                  <c:v>0.27572815533980499</c:v>
                </c:pt>
                <c:pt idx="65987">
                  <c:v>-1.40037950664136</c:v>
                </c:pt>
                <c:pt idx="65988">
                  <c:v>6.0885122410546098</c:v>
                </c:pt>
                <c:pt idx="65989">
                  <c:v>2.5225409836065502</c:v>
                </c:pt>
                <c:pt idx="65990">
                  <c:v>3.1039215686274502</c:v>
                </c:pt>
                <c:pt idx="65991">
                  <c:v>5.67090909090909</c:v>
                </c:pt>
                <c:pt idx="65992">
                  <c:v>8.7119205298013203</c:v>
                </c:pt>
                <c:pt idx="65993">
                  <c:v>8.4706959706959708</c:v>
                </c:pt>
                <c:pt idx="65994">
                  <c:v>8.2601626016260106</c:v>
                </c:pt>
                <c:pt idx="65995">
                  <c:v>9.4390243902438993</c:v>
                </c:pt>
                <c:pt idx="65996">
                  <c:v>10</c:v>
                </c:pt>
                <c:pt idx="65997">
                  <c:v>14.138418079096001</c:v>
                </c:pt>
                <c:pt idx="65998">
                  <c:v>12.374576271186401</c:v>
                </c:pt>
                <c:pt idx="65999">
                  <c:v>10.1666666666666</c:v>
                </c:pt>
                <c:pt idx="66000">
                  <c:v>9.3328173374613002</c:v>
                </c:pt>
                <c:pt idx="66001">
                  <c:v>9.6146953405017896</c:v>
                </c:pt>
                <c:pt idx="66002">
                  <c:v>8.7877813504823106</c:v>
                </c:pt>
                <c:pt idx="66003">
                  <c:v>13.6170542635658</c:v>
                </c:pt>
                <c:pt idx="66004">
                  <c:v>5.8365155131264901</c:v>
                </c:pt>
                <c:pt idx="66005">
                  <c:v>4.0292942743009297</c:v>
                </c:pt>
                <c:pt idx="66006">
                  <c:v>2.5163398692810399</c:v>
                </c:pt>
                <c:pt idx="66007">
                  <c:v>3.8905742145178701</c:v>
                </c:pt>
                <c:pt idx="66008">
                  <c:v>4.6308654848800801</c:v>
                </c:pt>
                <c:pt idx="66009">
                  <c:v>6.6441484300665996</c:v>
                </c:pt>
                <c:pt idx="66010">
                  <c:v>7.0404949381327304</c:v>
                </c:pt>
                <c:pt idx="66011">
                  <c:v>5.4691848906560603</c:v>
                </c:pt>
                <c:pt idx="66012">
                  <c:v>0.99490316004077395</c:v>
                </c:pt>
                <c:pt idx="66013">
                  <c:v>3.9727810650887498</c:v>
                </c:pt>
                <c:pt idx="66014">
                  <c:v>3.6346368715083801</c:v>
                </c:pt>
                <c:pt idx="66015">
                  <c:v>4.4473684210526301</c:v>
                </c:pt>
                <c:pt idx="66016">
                  <c:v>4.7719080174021098</c:v>
                </c:pt>
                <c:pt idx="66017">
                  <c:v>4.0531628532974402</c:v>
                </c:pt>
                <c:pt idx="66018">
                  <c:v>4.6350407450523798</c:v>
                </c:pt>
                <c:pt idx="66019">
                  <c:v>6.2509225092250897</c:v>
                </c:pt>
                <c:pt idx="66020">
                  <c:v>3.3834631515877698</c:v>
                </c:pt>
                <c:pt idx="66021">
                  <c:v>7.1522917693445001</c:v>
                </c:pt>
                <c:pt idx="66022">
                  <c:v>8.1292906178489694</c:v>
                </c:pt>
                <c:pt idx="66023">
                  <c:v>5.8220757825370599</c:v>
                </c:pt>
                <c:pt idx="66024">
                  <c:v>2.1343373493975899</c:v>
                </c:pt>
                <c:pt idx="66025">
                  <c:v>3.0278571428571399</c:v>
                </c:pt>
                <c:pt idx="66026">
                  <c:v>3.65532734274711</c:v>
                </c:pt>
                <c:pt idx="66027">
                  <c:v>6.9813664596273197</c:v>
                </c:pt>
                <c:pt idx="66028">
                  <c:v>8.1372549019607803</c:v>
                </c:pt>
                <c:pt idx="66029">
                  <c:v>4.4193548387096699</c:v>
                </c:pt>
                <c:pt idx="66030">
                  <c:v>21.279069767441801</c:v>
                </c:pt>
                <c:pt idx="66031">
                  <c:v>12.6666666666666</c:v>
                </c:pt>
                <c:pt idx="66032">
                  <c:v>42.2222222222222</c:v>
                </c:pt>
                <c:pt idx="66033">
                  <c:v>27.1111111111111</c:v>
                </c:pt>
                <c:pt idx="66034">
                  <c:v>12.1111111111111</c:v>
                </c:pt>
                <c:pt idx="66035">
                  <c:v>9.7989536621823596</c:v>
                </c:pt>
                <c:pt idx="66036">
                  <c:v>6.2655228758169903</c:v>
                </c:pt>
                <c:pt idx="66037">
                  <c:v>7.7097222222222204</c:v>
                </c:pt>
                <c:pt idx="66038">
                  <c:v>9.5805346127484494</c:v>
                </c:pt>
                <c:pt idx="66039">
                  <c:v>7.8939008894536196</c:v>
                </c:pt>
                <c:pt idx="66040">
                  <c:v>8.8232804232804192</c:v>
                </c:pt>
                <c:pt idx="66041">
                  <c:v>12.4031100478468</c:v>
                </c:pt>
                <c:pt idx="66042">
                  <c:v>12.0732104121475</c:v>
                </c:pt>
                <c:pt idx="66043">
                  <c:v>6.8297749567224404</c:v>
                </c:pt>
                <c:pt idx="66044">
                  <c:v>5.3580163043478199</c:v>
                </c:pt>
                <c:pt idx="66045">
                  <c:v>4.6199460916442003</c:v>
                </c:pt>
                <c:pt idx="66046">
                  <c:v>8.6265452179570499</c:v>
                </c:pt>
                <c:pt idx="66047">
                  <c:v>0.73684210526315697</c:v>
                </c:pt>
                <c:pt idx="66048">
                  <c:v>-5.4594594594594597</c:v>
                </c:pt>
                <c:pt idx="66049">
                  <c:v>0.36538461538461497</c:v>
                </c:pt>
                <c:pt idx="66050">
                  <c:v>-4.0576923076923004</c:v>
                </c:pt>
                <c:pt idx="66051">
                  <c:v>-4.9661016949152499</c:v>
                </c:pt>
                <c:pt idx="66052">
                  <c:v>-4.2987012987012898</c:v>
                </c:pt>
                <c:pt idx="66053">
                  <c:v>-3.1124999999999998</c:v>
                </c:pt>
                <c:pt idx="66054">
                  <c:v>-3.8904109589040998</c:v>
                </c:pt>
                <c:pt idx="66055">
                  <c:v>-3.1568627450980302</c:v>
                </c:pt>
                <c:pt idx="66056">
                  <c:v>-3.7037037037037002</c:v>
                </c:pt>
                <c:pt idx="66057">
                  <c:v>-2.7586206896551699</c:v>
                </c:pt>
                <c:pt idx="66058">
                  <c:v>-2.1475409836065502</c:v>
                </c:pt>
                <c:pt idx="66059">
                  <c:v>9.2130890052356005</c:v>
                </c:pt>
                <c:pt idx="66060">
                  <c:v>8.7906579322130405</c:v>
                </c:pt>
                <c:pt idx="66061">
                  <c:v>9.7435414424111908</c:v>
                </c:pt>
                <c:pt idx="66062">
                  <c:v>9.2650760356580992</c:v>
                </c:pt>
                <c:pt idx="66063">
                  <c:v>8.2313084112149504</c:v>
                </c:pt>
                <c:pt idx="66064">
                  <c:v>10.2907510263221</c:v>
                </c:pt>
                <c:pt idx="66065">
                  <c:v>10.702266288951799</c:v>
                </c:pt>
                <c:pt idx="66066">
                  <c:v>10.111904154983399</c:v>
                </c:pt>
                <c:pt idx="66067">
                  <c:v>6.9548727796447398</c:v>
                </c:pt>
                <c:pt idx="66068">
                  <c:v>7.9350687335478201</c:v>
                </c:pt>
                <c:pt idx="66069">
                  <c:v>6.7616938831995501</c:v>
                </c:pt>
                <c:pt idx="66070">
                  <c:v>13.282573289902199</c:v>
                </c:pt>
                <c:pt idx="66071">
                  <c:v>2.6421480144404299</c:v>
                </c:pt>
                <c:pt idx="66072">
                  <c:v>3.5241401582431702</c:v>
                </c:pt>
                <c:pt idx="66073">
                  <c:v>3.46230502599653</c:v>
                </c:pt>
                <c:pt idx="66074">
                  <c:v>1.4150215916101101</c:v>
                </c:pt>
                <c:pt idx="66075">
                  <c:v>0.314507535393515</c:v>
                </c:pt>
                <c:pt idx="66076">
                  <c:v>2.37983444157959</c:v>
                </c:pt>
                <c:pt idx="66077">
                  <c:v>3.60518582541054</c:v>
                </c:pt>
                <c:pt idx="66078">
                  <c:v>2.1667912120759198</c:v>
                </c:pt>
                <c:pt idx="66079">
                  <c:v>-0.46899062018759602</c:v>
                </c:pt>
                <c:pt idx="66080">
                  <c:v>2.5669170036587698</c:v>
                </c:pt>
                <c:pt idx="66081">
                  <c:v>2.3501659968547899</c:v>
                </c:pt>
                <c:pt idx="66082">
                  <c:v>6.9233748736948399</c:v>
                </c:pt>
                <c:pt idx="66083">
                  <c:v>1.1060606060606</c:v>
                </c:pt>
                <c:pt idx="66084">
                  <c:v>-4.0333333333333297</c:v>
                </c:pt>
                <c:pt idx="66085">
                  <c:v>-2.1571428571428499</c:v>
                </c:pt>
                <c:pt idx="66086">
                  <c:v>-4.9714285714285698</c:v>
                </c:pt>
                <c:pt idx="66087">
                  <c:v>-2.1063829787234001</c:v>
                </c:pt>
                <c:pt idx="66088">
                  <c:v>-2.64848484848484</c:v>
                </c:pt>
                <c:pt idx="66089">
                  <c:v>-1.7903225806451599</c:v>
                </c:pt>
                <c:pt idx="66090">
                  <c:v>-1.82558139534883</c:v>
                </c:pt>
                <c:pt idx="66091">
                  <c:v>-0.83495145631067902</c:v>
                </c:pt>
                <c:pt idx="66092">
                  <c:v>-3.5327102803738302</c:v>
                </c:pt>
                <c:pt idx="66093">
                  <c:v>8.5581395348837201</c:v>
                </c:pt>
                <c:pt idx="66094">
                  <c:v>1.8</c:v>
                </c:pt>
                <c:pt idx="66095">
                  <c:v>6.8035714285714199</c:v>
                </c:pt>
                <c:pt idx="66096">
                  <c:v>7.3174224343675398</c:v>
                </c:pt>
                <c:pt idx="66097">
                  <c:v>11.5156794425087</c:v>
                </c:pt>
                <c:pt idx="66098">
                  <c:v>11.6010273972602</c:v>
                </c:pt>
                <c:pt idx="66099">
                  <c:v>10.0165289256198</c:v>
                </c:pt>
                <c:pt idx="66100">
                  <c:v>12.262924667651401</c:v>
                </c:pt>
                <c:pt idx="66101">
                  <c:v>10.4411764705882</c:v>
                </c:pt>
                <c:pt idx="66102">
                  <c:v>13.7784679089026</c:v>
                </c:pt>
                <c:pt idx="66103">
                  <c:v>9.7965686274509807</c:v>
                </c:pt>
                <c:pt idx="66104">
                  <c:v>15.118518518518499</c:v>
                </c:pt>
                <c:pt idx="66105">
                  <c:v>11.1684665226781</c:v>
                </c:pt>
                <c:pt idx="66106">
                  <c:v>12.585461689587399</c:v>
                </c:pt>
                <c:pt idx="66107">
                  <c:v>5.7287066246056702</c:v>
                </c:pt>
                <c:pt idx="66108">
                  <c:v>5.5051194539249098</c:v>
                </c:pt>
                <c:pt idx="66109">
                  <c:v>7.84</c:v>
                </c:pt>
                <c:pt idx="66110">
                  <c:v>2.63508771929824</c:v>
                </c:pt>
                <c:pt idx="66111">
                  <c:v>3.4320557491289199</c:v>
                </c:pt>
                <c:pt idx="66112">
                  <c:v>8.8950819672131107</c:v>
                </c:pt>
                <c:pt idx="66113">
                  <c:v>9.3627760252365899</c:v>
                </c:pt>
                <c:pt idx="66114">
                  <c:v>5.8170347003154497</c:v>
                </c:pt>
                <c:pt idx="66115">
                  <c:v>2.7457044673539501</c:v>
                </c:pt>
                <c:pt idx="66116">
                  <c:v>2.31067961165048</c:v>
                </c:pt>
                <c:pt idx="66117">
                  <c:v>5.2316384180790898</c:v>
                </c:pt>
                <c:pt idx="66118">
                  <c:v>9.7213114754098306</c:v>
                </c:pt>
                <c:pt idx="66119">
                  <c:v>8.9791666666666607</c:v>
                </c:pt>
                <c:pt idx="66120">
                  <c:v>8.6280701754385891</c:v>
                </c:pt>
                <c:pt idx="66121">
                  <c:v>7.9920983318700598</c:v>
                </c:pt>
                <c:pt idx="66122">
                  <c:v>7.2133450395083401</c:v>
                </c:pt>
                <c:pt idx="66123">
                  <c:v>7.2556770395290098</c:v>
                </c:pt>
                <c:pt idx="66124">
                  <c:v>11.117288651942101</c:v>
                </c:pt>
                <c:pt idx="66125">
                  <c:v>10.7355072463768</c:v>
                </c:pt>
                <c:pt idx="66126">
                  <c:v>8.0735895339329495</c:v>
                </c:pt>
                <c:pt idx="66127">
                  <c:v>5.0820953870211101</c:v>
                </c:pt>
                <c:pt idx="66128">
                  <c:v>7.4135922330096999</c:v>
                </c:pt>
                <c:pt idx="66129">
                  <c:v>6.3558974358974298</c:v>
                </c:pt>
                <c:pt idx="66130">
                  <c:v>11.5650446871896</c:v>
                </c:pt>
                <c:pt idx="66131">
                  <c:v>35.75</c:v>
                </c:pt>
                <c:pt idx="66132">
                  <c:v>20.066666666666599</c:v>
                </c:pt>
                <c:pt idx="66133">
                  <c:v>11.679245283018799</c:v>
                </c:pt>
                <c:pt idx="66134">
                  <c:v>7.7368421052631504</c:v>
                </c:pt>
                <c:pt idx="66135">
                  <c:v>0.17073170731707299</c:v>
                </c:pt>
                <c:pt idx="66136">
                  <c:v>-6.3333333333333304</c:v>
                </c:pt>
                <c:pt idx="66137">
                  <c:v>3.2631578947368398</c:v>
                </c:pt>
                <c:pt idx="66138">
                  <c:v>0.266666666666666</c:v>
                </c:pt>
                <c:pt idx="66139">
                  <c:v>3.9072164948453598</c:v>
                </c:pt>
                <c:pt idx="66140">
                  <c:v>2.1611111111111101</c:v>
                </c:pt>
                <c:pt idx="66141">
                  <c:v>4.3600000000000003</c:v>
                </c:pt>
                <c:pt idx="66142">
                  <c:v>1.95275590551181</c:v>
                </c:pt>
                <c:pt idx="66143">
                  <c:v>3.75</c:v>
                </c:pt>
                <c:pt idx="66144">
                  <c:v>7.3517587939698403</c:v>
                </c:pt>
                <c:pt idx="66145">
                  <c:v>6.4838709677419297</c:v>
                </c:pt>
                <c:pt idx="66146">
                  <c:v>0.241545893719806</c:v>
                </c:pt>
                <c:pt idx="66147">
                  <c:v>-4.4943181818181799</c:v>
                </c:pt>
                <c:pt idx="66148">
                  <c:v>-3.2206572769953001</c:v>
                </c:pt>
                <c:pt idx="66149">
                  <c:v>1.8928571428571399</c:v>
                </c:pt>
                <c:pt idx="66150">
                  <c:v>3.4132231404958602</c:v>
                </c:pt>
                <c:pt idx="66151">
                  <c:v>20.193548387096701</c:v>
                </c:pt>
                <c:pt idx="66152">
                  <c:v>5.3571428571428497</c:v>
                </c:pt>
                <c:pt idx="66153">
                  <c:v>9.2258064516129004</c:v>
                </c:pt>
                <c:pt idx="66154">
                  <c:v>7</c:v>
                </c:pt>
                <c:pt idx="66155">
                  <c:v>12.1666666666666</c:v>
                </c:pt>
                <c:pt idx="66156">
                  <c:v>11.0164835164835</c:v>
                </c:pt>
                <c:pt idx="66157">
                  <c:v>6.7846153846153801</c:v>
                </c:pt>
                <c:pt idx="66158">
                  <c:v>5.2525252525252499</c:v>
                </c:pt>
                <c:pt idx="66159">
                  <c:v>9.4943820224719104</c:v>
                </c:pt>
                <c:pt idx="66160">
                  <c:v>23.113636363636299</c:v>
                </c:pt>
                <c:pt idx="66161">
                  <c:v>7.0714285714285703</c:v>
                </c:pt>
                <c:pt idx="66162">
                  <c:v>13.175000000000001</c:v>
                </c:pt>
                <c:pt idx="66163">
                  <c:v>-2.9838709677419302</c:v>
                </c:pt>
                <c:pt idx="66164">
                  <c:v>-0.49122807017543801</c:v>
                </c:pt>
                <c:pt idx="66165">
                  <c:v>-4.5967741935483799</c:v>
                </c:pt>
                <c:pt idx="66166">
                  <c:v>-4.8965517241379297</c:v>
                </c:pt>
                <c:pt idx="66167">
                  <c:v>6.4</c:v>
                </c:pt>
                <c:pt idx="66168">
                  <c:v>3.0833333333333299</c:v>
                </c:pt>
                <c:pt idx="66169">
                  <c:v>-0.76666666666666605</c:v>
                </c:pt>
                <c:pt idx="66170">
                  <c:v>5.5161290322580596</c:v>
                </c:pt>
                <c:pt idx="66171">
                  <c:v>18.0322580645161</c:v>
                </c:pt>
                <c:pt idx="66172">
                  <c:v>9</c:v>
                </c:pt>
                <c:pt idx="66173">
                  <c:v>19.258064516129</c:v>
                </c:pt>
                <c:pt idx="66174">
                  <c:v>-1.7</c:v>
                </c:pt>
                <c:pt idx="66175">
                  <c:v>-0.54838709677419295</c:v>
                </c:pt>
                <c:pt idx="66176">
                  <c:v>-11</c:v>
                </c:pt>
                <c:pt idx="66177">
                  <c:v>8.1126760563380191</c:v>
                </c:pt>
                <c:pt idx="66178">
                  <c:v>4.4471153846153797</c:v>
                </c:pt>
                <c:pt idx="66179">
                  <c:v>3.43015332197615</c:v>
                </c:pt>
                <c:pt idx="66180">
                  <c:v>2.8976303317535499</c:v>
                </c:pt>
                <c:pt idx="66181">
                  <c:v>2.98046875</c:v>
                </c:pt>
                <c:pt idx="66182">
                  <c:v>6.73586429725363</c:v>
                </c:pt>
                <c:pt idx="66183">
                  <c:v>3.76646180860403</c:v>
                </c:pt>
                <c:pt idx="66184">
                  <c:v>4.3420107719928103</c:v>
                </c:pt>
                <c:pt idx="66185">
                  <c:v>-0.27735644637052997</c:v>
                </c:pt>
                <c:pt idx="66186">
                  <c:v>2.90488110137672</c:v>
                </c:pt>
                <c:pt idx="66187">
                  <c:v>4.4018801410105697</c:v>
                </c:pt>
                <c:pt idx="66188">
                  <c:v>5.48049052396878</c:v>
                </c:pt>
                <c:pt idx="66189">
                  <c:v>13.3709677419354</c:v>
                </c:pt>
                <c:pt idx="66190">
                  <c:v>14.6725663716814</c:v>
                </c:pt>
                <c:pt idx="66191">
                  <c:v>13.664122137404499</c:v>
                </c:pt>
                <c:pt idx="66192">
                  <c:v>16.7361111111111</c:v>
                </c:pt>
                <c:pt idx="66193">
                  <c:v>9.1225806451612907</c:v>
                </c:pt>
                <c:pt idx="66194">
                  <c:v>13.52</c:v>
                </c:pt>
                <c:pt idx="66195">
                  <c:v>14.2967741935483</c:v>
                </c:pt>
                <c:pt idx="66196">
                  <c:v>5.7368421052631504</c:v>
                </c:pt>
                <c:pt idx="66197">
                  <c:v>6.3103448275862002</c:v>
                </c:pt>
                <c:pt idx="66198">
                  <c:v>4.8580645161290299</c:v>
                </c:pt>
                <c:pt idx="66199">
                  <c:v>12.72</c:v>
                </c:pt>
                <c:pt idx="66200">
                  <c:v>20.496774193548301</c:v>
                </c:pt>
                <c:pt idx="66201">
                  <c:v>9.4927051671732503</c:v>
                </c:pt>
                <c:pt idx="66202">
                  <c:v>9.4715608465608394</c:v>
                </c:pt>
                <c:pt idx="66203">
                  <c:v>8.5124614953794406</c:v>
                </c:pt>
                <c:pt idx="66204">
                  <c:v>8.3426374252349706</c:v>
                </c:pt>
                <c:pt idx="66205">
                  <c:v>9.6117482517482493</c:v>
                </c:pt>
                <c:pt idx="66206">
                  <c:v>12.274691358024601</c:v>
                </c:pt>
                <c:pt idx="66207">
                  <c:v>11.3567251461988</c:v>
                </c:pt>
                <c:pt idx="66208">
                  <c:v>10.0137991779213</c:v>
                </c:pt>
                <c:pt idx="66209">
                  <c:v>7.5007068136839097</c:v>
                </c:pt>
                <c:pt idx="66210">
                  <c:v>7.2115579587698502</c:v>
                </c:pt>
                <c:pt idx="66211">
                  <c:v>8.8397876327295393</c:v>
                </c:pt>
                <c:pt idx="66212">
                  <c:v>13.248332322619699</c:v>
                </c:pt>
                <c:pt idx="66213">
                  <c:v>-3.1828793774319002</c:v>
                </c:pt>
                <c:pt idx="66214">
                  <c:v>-2.6068376068375998</c:v>
                </c:pt>
                <c:pt idx="66215">
                  <c:v>-2.2734375</c:v>
                </c:pt>
                <c:pt idx="66216">
                  <c:v>-1.1679999999999999</c:v>
                </c:pt>
                <c:pt idx="66217">
                  <c:v>-4.4797047970479698</c:v>
                </c:pt>
                <c:pt idx="66218">
                  <c:v>-3.2575757575757498</c:v>
                </c:pt>
                <c:pt idx="66219">
                  <c:v>-2.5478036175710499</c:v>
                </c:pt>
                <c:pt idx="66220">
                  <c:v>-2.57800511508951</c:v>
                </c:pt>
                <c:pt idx="66221">
                  <c:v>-2.5186440677966102</c:v>
                </c:pt>
                <c:pt idx="66222">
                  <c:v>-0.64688427299703199</c:v>
                </c:pt>
                <c:pt idx="66223">
                  <c:v>-2.09708737864077</c:v>
                </c:pt>
                <c:pt idx="66224">
                  <c:v>-1.17241379310344</c:v>
                </c:pt>
                <c:pt idx="66225">
                  <c:v>21.923076923076898</c:v>
                </c:pt>
                <c:pt idx="66226">
                  <c:v>14.3529411764705</c:v>
                </c:pt>
                <c:pt idx="66227">
                  <c:v>-1</c:v>
                </c:pt>
                <c:pt idx="66228">
                  <c:v>-3.9411764705882302</c:v>
                </c:pt>
                <c:pt idx="66229">
                  <c:v>16.714285714285701</c:v>
                </c:pt>
                <c:pt idx="66230">
                  <c:v>7.06451612903225</c:v>
                </c:pt>
                <c:pt idx="66231">
                  <c:v>-0.107142857142857</c:v>
                </c:pt>
                <c:pt idx="66232">
                  <c:v>-2.9032258064516099</c:v>
                </c:pt>
                <c:pt idx="66233">
                  <c:v>-4.0666666666666602</c:v>
                </c:pt>
                <c:pt idx="66234">
                  <c:v>15.709677419354801</c:v>
                </c:pt>
                <c:pt idx="66235">
                  <c:v>4.2666666666666604</c:v>
                </c:pt>
                <c:pt idx="66236">
                  <c:v>5.2580645161290303</c:v>
                </c:pt>
                <c:pt idx="66237">
                  <c:v>0.88571428571428501</c:v>
                </c:pt>
                <c:pt idx="66238">
                  <c:v>-2.6271186440677901</c:v>
                </c:pt>
                <c:pt idx="66239">
                  <c:v>5.0483870967741904</c:v>
                </c:pt>
                <c:pt idx="66240">
                  <c:v>2.2833333333333301</c:v>
                </c:pt>
                <c:pt idx="66241">
                  <c:v>-3.1451612903225801</c:v>
                </c:pt>
                <c:pt idx="66242">
                  <c:v>7.0650213573801599</c:v>
                </c:pt>
                <c:pt idx="66243">
                  <c:v>7.6201315123925104</c:v>
                </c:pt>
                <c:pt idx="66244">
                  <c:v>7.0404944586530203</c:v>
                </c:pt>
                <c:pt idx="66245">
                  <c:v>8.9872394725648608</c:v>
                </c:pt>
                <c:pt idx="66246">
                  <c:v>8.67496986741663</c:v>
                </c:pt>
                <c:pt idx="66247">
                  <c:v>11.7045614035087</c:v>
                </c:pt>
                <c:pt idx="66248">
                  <c:v>7.3412858875859204</c:v>
                </c:pt>
                <c:pt idx="66249">
                  <c:v>6.5868840311226302</c:v>
                </c:pt>
                <c:pt idx="66250">
                  <c:v>5.0751741840850704</c:v>
                </c:pt>
                <c:pt idx="66251">
                  <c:v>5.84816290393979</c:v>
                </c:pt>
                <c:pt idx="66252">
                  <c:v>6.7862920391656001</c:v>
                </c:pt>
                <c:pt idx="66253">
                  <c:v>8.4474708171206192</c:v>
                </c:pt>
                <c:pt idx="66254">
                  <c:v>2.5808636748518201</c:v>
                </c:pt>
                <c:pt idx="66255">
                  <c:v>1.2744916820702401</c:v>
                </c:pt>
                <c:pt idx="66256">
                  <c:v>1.2479131886477399</c:v>
                </c:pt>
                <c:pt idx="66257">
                  <c:v>-0.38454861111111099</c:v>
                </c:pt>
                <c:pt idx="66258">
                  <c:v>-0.11710193765796099</c:v>
                </c:pt>
                <c:pt idx="66259">
                  <c:v>2.4352112676056299</c:v>
                </c:pt>
                <c:pt idx="66260">
                  <c:v>1.9650986342943799</c:v>
                </c:pt>
                <c:pt idx="66261">
                  <c:v>1.6591733139956399</c:v>
                </c:pt>
                <c:pt idx="66262">
                  <c:v>-1.0347222222222201</c:v>
                </c:pt>
                <c:pt idx="66263">
                  <c:v>-8.5662759242560796E-2</c:v>
                </c:pt>
                <c:pt idx="66264">
                  <c:v>0.65973377703826896</c:v>
                </c:pt>
                <c:pt idx="66265">
                  <c:v>3.3955342902711299</c:v>
                </c:pt>
                <c:pt idx="66266">
                  <c:v>5.6119402985074602</c:v>
                </c:pt>
                <c:pt idx="66267">
                  <c:v>6.3425196850393704</c:v>
                </c:pt>
                <c:pt idx="66268">
                  <c:v>2.4749216300940402</c:v>
                </c:pt>
                <c:pt idx="66269">
                  <c:v>2.6730769230769198</c:v>
                </c:pt>
                <c:pt idx="66270">
                  <c:v>2.84287454323995</c:v>
                </c:pt>
                <c:pt idx="66271">
                  <c:v>4.3389121338912098</c:v>
                </c:pt>
                <c:pt idx="66272">
                  <c:v>5.0351515151515098</c:v>
                </c:pt>
                <c:pt idx="66273">
                  <c:v>2.9697986577181199</c:v>
                </c:pt>
                <c:pt idx="66274">
                  <c:v>1.5406976744186001</c:v>
                </c:pt>
                <c:pt idx="66275">
                  <c:v>2.8119349005424898</c:v>
                </c:pt>
                <c:pt idx="66276">
                  <c:v>4.8752136752136703</c:v>
                </c:pt>
                <c:pt idx="66277">
                  <c:v>4.6548672566371598</c:v>
                </c:pt>
                <c:pt idx="66278">
                  <c:v>7.3712822532991904</c:v>
                </c:pt>
                <c:pt idx="66279">
                  <c:v>5.9952452993300103</c:v>
                </c:pt>
                <c:pt idx="66280">
                  <c:v>6.1512251148545101</c:v>
                </c:pt>
                <c:pt idx="66281">
                  <c:v>6.2866586538461497</c:v>
                </c:pt>
                <c:pt idx="66282">
                  <c:v>5.9007843137254898</c:v>
                </c:pt>
                <c:pt idx="66283">
                  <c:v>7.8417112299465197</c:v>
                </c:pt>
                <c:pt idx="66284">
                  <c:v>9.4681631772069892</c:v>
                </c:pt>
                <c:pt idx="66285">
                  <c:v>6.7195972114639799</c:v>
                </c:pt>
                <c:pt idx="66286">
                  <c:v>4.8229539040451499</c:v>
                </c:pt>
                <c:pt idx="66287">
                  <c:v>6.9131291028446302</c:v>
                </c:pt>
                <c:pt idx="66288">
                  <c:v>5.98772746508675</c:v>
                </c:pt>
                <c:pt idx="66289">
                  <c:v>9.6311056611485792</c:v>
                </c:pt>
                <c:pt idx="66290">
                  <c:v>27.3333333333333</c:v>
                </c:pt>
                <c:pt idx="66291">
                  <c:v>-4.75</c:v>
                </c:pt>
                <c:pt idx="66292">
                  <c:v>7.8888888888888804</c:v>
                </c:pt>
                <c:pt idx="66293">
                  <c:v>12.5555555555555</c:v>
                </c:pt>
                <c:pt idx="66294">
                  <c:v>37.1111111111111</c:v>
                </c:pt>
                <c:pt idx="66295">
                  <c:v>-4</c:v>
                </c:pt>
                <c:pt idx="66296">
                  <c:v>2.8</c:v>
                </c:pt>
                <c:pt idx="66297">
                  <c:v>79.5555555555555</c:v>
                </c:pt>
                <c:pt idx="66298">
                  <c:v>37.4444444444444</c:v>
                </c:pt>
                <c:pt idx="66299">
                  <c:v>29.125</c:v>
                </c:pt>
                <c:pt idx="66300">
                  <c:v>21.8888888888888</c:v>
                </c:pt>
                <c:pt idx="66301">
                  <c:v>5.6280991735537098</c:v>
                </c:pt>
                <c:pt idx="66302">
                  <c:v>6.7739602169981898</c:v>
                </c:pt>
                <c:pt idx="66303">
                  <c:v>6.3507340946166302</c:v>
                </c:pt>
                <c:pt idx="66304">
                  <c:v>10.2174657534246</c:v>
                </c:pt>
                <c:pt idx="66305">
                  <c:v>9.2487309644670006</c:v>
                </c:pt>
                <c:pt idx="66306">
                  <c:v>13.3463855421686</c:v>
                </c:pt>
                <c:pt idx="66307">
                  <c:v>11.711743772241901</c:v>
                </c:pt>
                <c:pt idx="66308">
                  <c:v>9.9951845906902008</c:v>
                </c:pt>
                <c:pt idx="66309">
                  <c:v>7.7215384615384597</c:v>
                </c:pt>
                <c:pt idx="66310">
                  <c:v>6.1026119402985</c:v>
                </c:pt>
                <c:pt idx="66311">
                  <c:v>7.13930348258706</c:v>
                </c:pt>
                <c:pt idx="66312">
                  <c:v>14.441823899371</c:v>
                </c:pt>
                <c:pt idx="66313">
                  <c:v>9.23898305084745</c:v>
                </c:pt>
                <c:pt idx="66314">
                  <c:v>7.5446096654275001</c:v>
                </c:pt>
                <c:pt idx="66315">
                  <c:v>8.2811447811447803</c:v>
                </c:pt>
                <c:pt idx="66316">
                  <c:v>8.5437062937062898</c:v>
                </c:pt>
                <c:pt idx="66317">
                  <c:v>7.7386934673366801</c:v>
                </c:pt>
                <c:pt idx="66318">
                  <c:v>11.432024169184199</c:v>
                </c:pt>
                <c:pt idx="66319">
                  <c:v>8.6021314387211305</c:v>
                </c:pt>
                <c:pt idx="66320">
                  <c:v>9.98524590163934</c:v>
                </c:pt>
                <c:pt idx="66321">
                  <c:v>7.8631921824104198</c:v>
                </c:pt>
                <c:pt idx="66322">
                  <c:v>6.6746323529411704</c:v>
                </c:pt>
                <c:pt idx="66323">
                  <c:v>9.0732538330493995</c:v>
                </c:pt>
                <c:pt idx="66324">
                  <c:v>14.0632279534109</c:v>
                </c:pt>
                <c:pt idx="66325">
                  <c:v>56.8888888888888</c:v>
                </c:pt>
                <c:pt idx="66326">
                  <c:v>36.2222222222222</c:v>
                </c:pt>
                <c:pt idx="66327">
                  <c:v>39.625</c:v>
                </c:pt>
                <c:pt idx="66328">
                  <c:v>37.3333333333333</c:v>
                </c:pt>
                <c:pt idx="66329">
                  <c:v>26.1111111111111</c:v>
                </c:pt>
                <c:pt idx="66330">
                  <c:v>61.5555555555555</c:v>
                </c:pt>
                <c:pt idx="66331">
                  <c:v>2.625</c:v>
                </c:pt>
                <c:pt idx="66332">
                  <c:v>21.3333333333333</c:v>
                </c:pt>
                <c:pt idx="66333">
                  <c:v>10.5</c:v>
                </c:pt>
                <c:pt idx="66334">
                  <c:v>1.1968199398366901</c:v>
                </c:pt>
                <c:pt idx="66335">
                  <c:v>1.50990566037735</c:v>
                </c:pt>
                <c:pt idx="66336">
                  <c:v>1.7456580470860601</c:v>
                </c:pt>
                <c:pt idx="66337">
                  <c:v>-0.35047984644913599</c:v>
                </c:pt>
                <c:pt idx="66338">
                  <c:v>-0.94683257918552</c:v>
                </c:pt>
                <c:pt idx="66339">
                  <c:v>1.0107130900569099</c:v>
                </c:pt>
                <c:pt idx="66340">
                  <c:v>3.1679188580014999</c:v>
                </c:pt>
                <c:pt idx="66341">
                  <c:v>3.8236859614105101</c:v>
                </c:pt>
                <c:pt idx="66342">
                  <c:v>-7.9827400215749703E-2</c:v>
                </c:pt>
                <c:pt idx="66343">
                  <c:v>0.35316455696202498</c:v>
                </c:pt>
                <c:pt idx="66344">
                  <c:v>2.0099543757776801</c:v>
                </c:pt>
                <c:pt idx="66345">
                  <c:v>2.2998372660699702</c:v>
                </c:pt>
                <c:pt idx="66346">
                  <c:v>15.9798083504449</c:v>
                </c:pt>
                <c:pt idx="66347">
                  <c:v>16.475284461854098</c:v>
                </c:pt>
                <c:pt idx="66348">
                  <c:v>16.377803430079101</c:v>
                </c:pt>
                <c:pt idx="66349">
                  <c:v>14.308833445718101</c:v>
                </c:pt>
                <c:pt idx="66350">
                  <c:v>17.215695714973499</c:v>
                </c:pt>
                <c:pt idx="66351">
                  <c:v>16.604661654135299</c:v>
                </c:pt>
                <c:pt idx="66352">
                  <c:v>18.1605928509154</c:v>
                </c:pt>
                <c:pt idx="66353">
                  <c:v>18.878584788029901</c:v>
                </c:pt>
                <c:pt idx="66354">
                  <c:v>11.5008455034588</c:v>
                </c:pt>
                <c:pt idx="66355">
                  <c:v>14.9626643295354</c:v>
                </c:pt>
                <c:pt idx="66356">
                  <c:v>13.6741816967267</c:v>
                </c:pt>
                <c:pt idx="66357">
                  <c:v>18.9526745542409</c:v>
                </c:pt>
                <c:pt idx="66358">
                  <c:v>7.8186462324393302</c:v>
                </c:pt>
                <c:pt idx="66359">
                  <c:v>8.5703180212014107</c:v>
                </c:pt>
                <c:pt idx="66360">
                  <c:v>7.9184884447220396</c:v>
                </c:pt>
                <c:pt idx="66361">
                  <c:v>8.3122641509433901</c:v>
                </c:pt>
                <c:pt idx="66362">
                  <c:v>8.3086306800853897</c:v>
                </c:pt>
                <c:pt idx="66363">
                  <c:v>9.6110500274876305</c:v>
                </c:pt>
                <c:pt idx="66364">
                  <c:v>8.6212025316455705</c:v>
                </c:pt>
                <c:pt idx="66365">
                  <c:v>7.8116539140670902</c:v>
                </c:pt>
                <c:pt idx="66366">
                  <c:v>5.3920403920403901</c:v>
                </c:pt>
                <c:pt idx="66367">
                  <c:v>5.9531355360755196</c:v>
                </c:pt>
                <c:pt idx="66368">
                  <c:v>7.08335964635301</c:v>
                </c:pt>
                <c:pt idx="66369">
                  <c:v>12.2820591861898</c:v>
                </c:pt>
                <c:pt idx="66370">
                  <c:v>5.7155080213903702</c:v>
                </c:pt>
                <c:pt idx="66371">
                  <c:v>5.4343617664851704</c:v>
                </c:pt>
                <c:pt idx="66372">
                  <c:v>2.29197465681098</c:v>
                </c:pt>
                <c:pt idx="66373">
                  <c:v>2.6503613118399101</c:v>
                </c:pt>
                <c:pt idx="66374">
                  <c:v>0.79890410958904101</c:v>
                </c:pt>
                <c:pt idx="66375">
                  <c:v>2.5059055118110201</c:v>
                </c:pt>
                <c:pt idx="66376">
                  <c:v>3.88122605363984</c:v>
                </c:pt>
                <c:pt idx="66377">
                  <c:v>2.9436052366565901</c:v>
                </c:pt>
                <c:pt idx="66378">
                  <c:v>2.2223305704534302</c:v>
                </c:pt>
                <c:pt idx="66379">
                  <c:v>0.200743494423791</c:v>
                </c:pt>
                <c:pt idx="66380">
                  <c:v>2.8433664523670301</c:v>
                </c:pt>
                <c:pt idx="66381">
                  <c:v>6.5524215007982898</c:v>
                </c:pt>
                <c:pt idx="66382">
                  <c:v>8.4364604125083105</c:v>
                </c:pt>
                <c:pt idx="66383">
                  <c:v>8.8012399708242093</c:v>
                </c:pt>
                <c:pt idx="66384">
                  <c:v>8.0667926906112104</c:v>
                </c:pt>
                <c:pt idx="66385">
                  <c:v>8.2285983066792099</c:v>
                </c:pt>
                <c:pt idx="66386">
                  <c:v>8.4826219512195102</c:v>
                </c:pt>
                <c:pt idx="66387">
                  <c:v>9.5589244851258499</c:v>
                </c:pt>
                <c:pt idx="66388">
                  <c:v>9.1815341895175209</c:v>
                </c:pt>
                <c:pt idx="66389">
                  <c:v>7.5699289904291396</c:v>
                </c:pt>
                <c:pt idx="66390">
                  <c:v>6.32942898975109</c:v>
                </c:pt>
                <c:pt idx="66391">
                  <c:v>7.1971086036671297</c:v>
                </c:pt>
                <c:pt idx="66392">
                  <c:v>6.7983974358974297</c:v>
                </c:pt>
                <c:pt idx="66393">
                  <c:v>12.5246932997798</c:v>
                </c:pt>
                <c:pt idx="66394">
                  <c:v>3.7603686635944702</c:v>
                </c:pt>
                <c:pt idx="66395">
                  <c:v>5.0994764397905703</c:v>
                </c:pt>
                <c:pt idx="66396">
                  <c:v>5.6531365313653099</c:v>
                </c:pt>
                <c:pt idx="66397">
                  <c:v>6.77397260273972</c:v>
                </c:pt>
                <c:pt idx="66398">
                  <c:v>8.6379310344827491</c:v>
                </c:pt>
                <c:pt idx="66399">
                  <c:v>8.4083526682134497</c:v>
                </c:pt>
                <c:pt idx="66400">
                  <c:v>10.307888040712401</c:v>
                </c:pt>
                <c:pt idx="66401">
                  <c:v>5.87687687687687</c:v>
                </c:pt>
                <c:pt idx="66402">
                  <c:v>7.11881188118811</c:v>
                </c:pt>
                <c:pt idx="66403">
                  <c:v>6.35</c:v>
                </c:pt>
                <c:pt idx="66404">
                  <c:v>6.8035714285714199</c:v>
                </c:pt>
                <c:pt idx="66405">
                  <c:v>7.0138408304498201</c:v>
                </c:pt>
                <c:pt idx="66406">
                  <c:v>-5.5833333333333304</c:v>
                </c:pt>
                <c:pt idx="66407">
                  <c:v>-8.0333333333333297</c:v>
                </c:pt>
                <c:pt idx="66408">
                  <c:v>-5.5483870967741904</c:v>
                </c:pt>
                <c:pt idx="66409">
                  <c:v>-1.1612903225806399</c:v>
                </c:pt>
                <c:pt idx="66410">
                  <c:v>-5.7666666666666604</c:v>
                </c:pt>
                <c:pt idx="66411">
                  <c:v>-0.54838709677419295</c:v>
                </c:pt>
                <c:pt idx="66412">
                  <c:v>-3.9090909090908998</c:v>
                </c:pt>
                <c:pt idx="66413">
                  <c:v>3.6774193548387002</c:v>
                </c:pt>
                <c:pt idx="66414">
                  <c:v>3.4166666666666599</c:v>
                </c:pt>
                <c:pt idx="66415">
                  <c:v>24.464285714285701</c:v>
                </c:pt>
                <c:pt idx="66416">
                  <c:v>21.806451612903199</c:v>
                </c:pt>
                <c:pt idx="66417">
                  <c:v>24.5</c:v>
                </c:pt>
                <c:pt idx="66418">
                  <c:v>11.28125</c:v>
                </c:pt>
                <c:pt idx="66419">
                  <c:v>19.633333333333301</c:v>
                </c:pt>
                <c:pt idx="66420">
                  <c:v>11.6129032258064</c:v>
                </c:pt>
                <c:pt idx="66421">
                  <c:v>27.354838709677399</c:v>
                </c:pt>
                <c:pt idx="66422">
                  <c:v>23.433333333333302</c:v>
                </c:pt>
                <c:pt idx="66423">
                  <c:v>16.677419354838701</c:v>
                </c:pt>
                <c:pt idx="66424">
                  <c:v>-0.76666666666666605</c:v>
                </c:pt>
                <c:pt idx="66425">
                  <c:v>6.4516129032257993E-2</c:v>
                </c:pt>
                <c:pt idx="66426">
                  <c:v>10.8</c:v>
                </c:pt>
                <c:pt idx="66427">
                  <c:v>-6.5714285714285703</c:v>
                </c:pt>
                <c:pt idx="66428">
                  <c:v>10.1666666666666</c:v>
                </c:pt>
                <c:pt idx="66429">
                  <c:v>-3.2857142857142798</c:v>
                </c:pt>
                <c:pt idx="66430">
                  <c:v>22.5</c:v>
                </c:pt>
                <c:pt idx="66431">
                  <c:v>10.603583426651699</c:v>
                </c:pt>
                <c:pt idx="66432">
                  <c:v>10.518159806295399</c:v>
                </c:pt>
                <c:pt idx="66433">
                  <c:v>10.953917050691199</c:v>
                </c:pt>
                <c:pt idx="66434">
                  <c:v>9.9146039603960396</c:v>
                </c:pt>
                <c:pt idx="66435">
                  <c:v>9.9390986601705205</c:v>
                </c:pt>
                <c:pt idx="66436">
                  <c:v>11.623463687150799</c:v>
                </c:pt>
                <c:pt idx="66437">
                  <c:v>11.3882833787465</c:v>
                </c:pt>
                <c:pt idx="66438">
                  <c:v>12.61800486618</c:v>
                </c:pt>
                <c:pt idx="66439">
                  <c:v>8.2433333333333305</c:v>
                </c:pt>
                <c:pt idx="66440">
                  <c:v>10.330578512396601</c:v>
                </c:pt>
                <c:pt idx="66441">
                  <c:v>9.0957711442786007</c:v>
                </c:pt>
                <c:pt idx="66442">
                  <c:v>14.489771359807399</c:v>
                </c:pt>
                <c:pt idx="66443">
                  <c:v>0.2</c:v>
                </c:pt>
                <c:pt idx="66444">
                  <c:v>17.2222222222222</c:v>
                </c:pt>
                <c:pt idx="66445">
                  <c:v>0</c:v>
                </c:pt>
                <c:pt idx="66446">
                  <c:v>-1.5</c:v>
                </c:pt>
                <c:pt idx="66447">
                  <c:v>0.5</c:v>
                </c:pt>
                <c:pt idx="66448">
                  <c:v>7.1425675675675597</c:v>
                </c:pt>
                <c:pt idx="66449">
                  <c:v>5.4128166915052098</c:v>
                </c:pt>
                <c:pt idx="66450">
                  <c:v>6.5647174770039403</c:v>
                </c:pt>
                <c:pt idx="66451">
                  <c:v>7.1567087743256996</c:v>
                </c:pt>
                <c:pt idx="66452">
                  <c:v>7.0622296173044896</c:v>
                </c:pt>
                <c:pt idx="66453">
                  <c:v>10.121965486984401</c:v>
                </c:pt>
                <c:pt idx="66454">
                  <c:v>9.2812056737588602</c:v>
                </c:pt>
                <c:pt idx="66455">
                  <c:v>7.6005710659898398</c:v>
                </c:pt>
                <c:pt idx="66456">
                  <c:v>3.6540880503144599</c:v>
                </c:pt>
                <c:pt idx="66457">
                  <c:v>4.1414103525881396</c:v>
                </c:pt>
                <c:pt idx="66458">
                  <c:v>4.4772649572649499</c:v>
                </c:pt>
                <c:pt idx="66459">
                  <c:v>7.0617449664429497</c:v>
                </c:pt>
                <c:pt idx="66460">
                  <c:v>7.9704797047970404</c:v>
                </c:pt>
                <c:pt idx="66461">
                  <c:v>5.16</c:v>
                </c:pt>
                <c:pt idx="66462">
                  <c:v>7</c:v>
                </c:pt>
                <c:pt idx="66463">
                  <c:v>7.4402985074626802</c:v>
                </c:pt>
                <c:pt idx="66464">
                  <c:v>8.6363636363636296</c:v>
                </c:pt>
                <c:pt idx="66465">
                  <c:v>9.2383107088989398</c:v>
                </c:pt>
                <c:pt idx="66466">
                  <c:v>8.4215167548500798</c:v>
                </c:pt>
                <c:pt idx="66467">
                  <c:v>6.0297520661156998</c:v>
                </c:pt>
                <c:pt idx="66468">
                  <c:v>2.5812807881773399</c:v>
                </c:pt>
                <c:pt idx="66469">
                  <c:v>5.8307692307692296</c:v>
                </c:pt>
                <c:pt idx="66470">
                  <c:v>6.6263537906137104</c:v>
                </c:pt>
                <c:pt idx="66471">
                  <c:v>12.1957671957671</c:v>
                </c:pt>
                <c:pt idx="66472">
                  <c:v>5.9710144927536204</c:v>
                </c:pt>
                <c:pt idx="66473">
                  <c:v>4.6361788617886104</c:v>
                </c:pt>
                <c:pt idx="66474">
                  <c:v>6.3422818791946298</c:v>
                </c:pt>
                <c:pt idx="66475">
                  <c:v>7.0773130544993599</c:v>
                </c:pt>
                <c:pt idx="66476">
                  <c:v>11.9185185185185</c:v>
                </c:pt>
                <c:pt idx="66477">
                  <c:v>13.094845360824699</c:v>
                </c:pt>
                <c:pt idx="66478">
                  <c:v>13.522058823529401</c:v>
                </c:pt>
                <c:pt idx="66479">
                  <c:v>8.8890392422192104</c:v>
                </c:pt>
                <c:pt idx="66480">
                  <c:v>5.2665615141955797</c:v>
                </c:pt>
                <c:pt idx="66481">
                  <c:v>4.9836065573770396</c:v>
                </c:pt>
                <c:pt idx="66482">
                  <c:v>6.44251968503937</c:v>
                </c:pt>
                <c:pt idx="66483">
                  <c:v>11.1447963800904</c:v>
                </c:pt>
                <c:pt idx="66484">
                  <c:v>-5.5</c:v>
                </c:pt>
                <c:pt idx="66485">
                  <c:v>10.75</c:v>
                </c:pt>
                <c:pt idx="66486">
                  <c:v>24.8888888888888</c:v>
                </c:pt>
                <c:pt idx="66487">
                  <c:v>48.75</c:v>
                </c:pt>
                <c:pt idx="66488">
                  <c:v>3.8684210526315699</c:v>
                </c:pt>
                <c:pt idx="66489">
                  <c:v>1.8110918544194099</c:v>
                </c:pt>
                <c:pt idx="66490">
                  <c:v>2.5494672754946701</c:v>
                </c:pt>
                <c:pt idx="66491">
                  <c:v>2.5822784810126498</c:v>
                </c:pt>
                <c:pt idx="66492">
                  <c:v>4.0044776119402901</c:v>
                </c:pt>
                <c:pt idx="66493">
                  <c:v>4.5062937062937003</c:v>
                </c:pt>
                <c:pt idx="66494">
                  <c:v>4.8842832469775397</c:v>
                </c:pt>
                <c:pt idx="66495">
                  <c:v>5.5299270072992703</c:v>
                </c:pt>
                <c:pt idx="66496">
                  <c:v>1.25097529258777</c:v>
                </c:pt>
                <c:pt idx="66497">
                  <c:v>0.74184782608695599</c:v>
                </c:pt>
                <c:pt idx="66498">
                  <c:v>0.270573566084788</c:v>
                </c:pt>
                <c:pt idx="66499">
                  <c:v>3.8639200998751502</c:v>
                </c:pt>
                <c:pt idx="66500">
                  <c:v>6.2</c:v>
                </c:pt>
                <c:pt idx="66501">
                  <c:v>26.5555555555555</c:v>
                </c:pt>
                <c:pt idx="66502">
                  <c:v>-10</c:v>
                </c:pt>
                <c:pt idx="66503">
                  <c:v>17</c:v>
                </c:pt>
                <c:pt idx="66504">
                  <c:v>9.2352941176470509</c:v>
                </c:pt>
                <c:pt idx="66505">
                  <c:v>48.1666666666666</c:v>
                </c:pt>
                <c:pt idx="66506">
                  <c:v>21.117647058823501</c:v>
                </c:pt>
                <c:pt idx="66507">
                  <c:v>23.2777777777777</c:v>
                </c:pt>
                <c:pt idx="66508">
                  <c:v>45.823529411764703</c:v>
                </c:pt>
                <c:pt idx="66509">
                  <c:v>10.5757575757575</c:v>
                </c:pt>
                <c:pt idx="66510">
                  <c:v>-1</c:v>
                </c:pt>
                <c:pt idx="66511">
                  <c:v>1.61290322580645</c:v>
                </c:pt>
                <c:pt idx="66512">
                  <c:v>15.8</c:v>
                </c:pt>
                <c:pt idx="66513">
                  <c:v>17.170731707317</c:v>
                </c:pt>
                <c:pt idx="66514">
                  <c:v>25.790697674418599</c:v>
                </c:pt>
                <c:pt idx="66515">
                  <c:v>10.636363636363599</c:v>
                </c:pt>
                <c:pt idx="66516">
                  <c:v>9.2765957446808507</c:v>
                </c:pt>
                <c:pt idx="66517">
                  <c:v>14.695652173913</c:v>
                </c:pt>
                <c:pt idx="66518">
                  <c:v>9.6111111111111107</c:v>
                </c:pt>
                <c:pt idx="66519">
                  <c:v>10.6</c:v>
                </c:pt>
                <c:pt idx="66520">
                  <c:v>6.8461538461538396</c:v>
                </c:pt>
                <c:pt idx="66521">
                  <c:v>5.86626227614095</c:v>
                </c:pt>
                <c:pt idx="66522">
                  <c:v>5.5696604252618203</c:v>
                </c:pt>
                <c:pt idx="66523">
                  <c:v>6.8386084972911299</c:v>
                </c:pt>
                <c:pt idx="66524">
                  <c:v>8.6928508384819008</c:v>
                </c:pt>
                <c:pt idx="66525">
                  <c:v>10.7219808861859</c:v>
                </c:pt>
                <c:pt idx="66526">
                  <c:v>9.9151370045224798</c:v>
                </c:pt>
                <c:pt idx="66527">
                  <c:v>8.9928034020281302</c:v>
                </c:pt>
                <c:pt idx="66528">
                  <c:v>7.9951050964583903</c:v>
                </c:pt>
                <c:pt idx="66529">
                  <c:v>5.3383438097840896</c:v>
                </c:pt>
                <c:pt idx="66530">
                  <c:v>6.1796116504854304</c:v>
                </c:pt>
                <c:pt idx="66531">
                  <c:v>5.1587301587301502</c:v>
                </c:pt>
                <c:pt idx="66532">
                  <c:v>9.2099189020586394</c:v>
                </c:pt>
                <c:pt idx="66533">
                  <c:v>8.0994189799870799</c:v>
                </c:pt>
                <c:pt idx="66534">
                  <c:v>7.3646485734168401</c:v>
                </c:pt>
                <c:pt idx="66535">
                  <c:v>7.2790313703907499</c:v>
                </c:pt>
                <c:pt idx="66536">
                  <c:v>6.7103407755581603</c:v>
                </c:pt>
                <c:pt idx="66537">
                  <c:v>8.5963746223564907</c:v>
                </c:pt>
                <c:pt idx="66538">
                  <c:v>11.035281727224801</c:v>
                </c:pt>
                <c:pt idx="66539">
                  <c:v>8.2282741738066001</c:v>
                </c:pt>
                <c:pt idx="66540">
                  <c:v>5.4403892944038903</c:v>
                </c:pt>
                <c:pt idx="66541">
                  <c:v>2.7833333333333301</c:v>
                </c:pt>
                <c:pt idx="66542">
                  <c:v>4.1582134746404202</c:v>
                </c:pt>
                <c:pt idx="66543">
                  <c:v>4.1730899256254199</c:v>
                </c:pt>
                <c:pt idx="66544">
                  <c:v>11.412117177097199</c:v>
                </c:pt>
                <c:pt idx="66545">
                  <c:v>3.1202082347373401</c:v>
                </c:pt>
                <c:pt idx="66546">
                  <c:v>3.80185998450012</c:v>
                </c:pt>
                <c:pt idx="66547">
                  <c:v>6.9418604651162701</c:v>
                </c:pt>
                <c:pt idx="66548">
                  <c:v>8.1033566771311207</c:v>
                </c:pt>
                <c:pt idx="66549">
                  <c:v>9.8601845280340594</c:v>
                </c:pt>
                <c:pt idx="66550">
                  <c:v>10.925327510917</c:v>
                </c:pt>
                <c:pt idx="66551">
                  <c:v>9.3754686663095796</c:v>
                </c:pt>
                <c:pt idx="66552">
                  <c:v>6.85297633277552</c:v>
                </c:pt>
                <c:pt idx="66553">
                  <c:v>5.4313186813186798</c:v>
                </c:pt>
                <c:pt idx="66554">
                  <c:v>5.2131782945736402</c:v>
                </c:pt>
                <c:pt idx="66555">
                  <c:v>3.22100599426635</c:v>
                </c:pt>
                <c:pt idx="66556">
                  <c:v>6.4417610062893003</c:v>
                </c:pt>
                <c:pt idx="66557">
                  <c:v>5.9938271604938196</c:v>
                </c:pt>
                <c:pt idx="66558">
                  <c:v>10.4648318042813</c:v>
                </c:pt>
                <c:pt idx="66559">
                  <c:v>5.6258992805755303</c:v>
                </c:pt>
                <c:pt idx="66560">
                  <c:v>5.0911528150134</c:v>
                </c:pt>
                <c:pt idx="66561">
                  <c:v>4.5085995085994997</c:v>
                </c:pt>
                <c:pt idx="66562">
                  <c:v>11.3828125</c:v>
                </c:pt>
                <c:pt idx="66563">
                  <c:v>4.7248803827751198</c:v>
                </c:pt>
                <c:pt idx="66564">
                  <c:v>10.253694581280699</c:v>
                </c:pt>
                <c:pt idx="66565">
                  <c:v>4.5230460921843596</c:v>
                </c:pt>
                <c:pt idx="66566">
                  <c:v>6.6585820895522296</c:v>
                </c:pt>
                <c:pt idx="66567">
                  <c:v>3.5206971677559902</c:v>
                </c:pt>
                <c:pt idx="66568">
                  <c:v>9.6266375545851499</c:v>
                </c:pt>
                <c:pt idx="66569">
                  <c:v>8.0877914951988998</c:v>
                </c:pt>
                <c:pt idx="66570">
                  <c:v>5.4060150375939804</c:v>
                </c:pt>
                <c:pt idx="66571">
                  <c:v>8.8789731051344702</c:v>
                </c:pt>
                <c:pt idx="66572">
                  <c:v>11.0876350540216</c:v>
                </c:pt>
                <c:pt idx="66573">
                  <c:v>11.0326944757609</c:v>
                </c:pt>
                <c:pt idx="66574">
                  <c:v>15.6440329218107</c:v>
                </c:pt>
                <c:pt idx="66575">
                  <c:v>13.315980629539901</c:v>
                </c:pt>
                <c:pt idx="66576">
                  <c:v>8.1804932735426004</c:v>
                </c:pt>
                <c:pt idx="66577">
                  <c:v>5.1606382978723397</c:v>
                </c:pt>
                <c:pt idx="66578">
                  <c:v>6.8214285714285703</c:v>
                </c:pt>
                <c:pt idx="66579">
                  <c:v>5.2697466467958201</c:v>
                </c:pt>
                <c:pt idx="66580">
                  <c:v>14.7429837518463</c:v>
                </c:pt>
                <c:pt idx="66581">
                  <c:v>12.371428571428501</c:v>
                </c:pt>
                <c:pt idx="66582">
                  <c:v>11.7918215613382</c:v>
                </c:pt>
                <c:pt idx="66583">
                  <c:v>15.117994100294901</c:v>
                </c:pt>
                <c:pt idx="66584">
                  <c:v>16.046070460704598</c:v>
                </c:pt>
                <c:pt idx="66585">
                  <c:v>17.196382428940499</c:v>
                </c:pt>
                <c:pt idx="66586">
                  <c:v>20.353982300884901</c:v>
                </c:pt>
                <c:pt idx="66587">
                  <c:v>13.8533724340175</c:v>
                </c:pt>
                <c:pt idx="66588">
                  <c:v>8.8559782608695592</c:v>
                </c:pt>
                <c:pt idx="66589">
                  <c:v>1.1034482758620601</c:v>
                </c:pt>
                <c:pt idx="66590">
                  <c:v>14.540540540540499</c:v>
                </c:pt>
                <c:pt idx="66591">
                  <c:v>13.6781914893617</c:v>
                </c:pt>
                <c:pt idx="66592">
                  <c:v>18.238554216867399</c:v>
                </c:pt>
                <c:pt idx="66593">
                  <c:v>-0.83333333333333304</c:v>
                </c:pt>
                <c:pt idx="66594">
                  <c:v>10.4193548387096</c:v>
                </c:pt>
                <c:pt idx="66595">
                  <c:v>8.4</c:v>
                </c:pt>
                <c:pt idx="66596">
                  <c:v>9.9032258064516103</c:v>
                </c:pt>
                <c:pt idx="66597">
                  <c:v>3.43333333333333</c:v>
                </c:pt>
                <c:pt idx="66598">
                  <c:v>12.806451612903199</c:v>
                </c:pt>
                <c:pt idx="66599">
                  <c:v>113</c:v>
                </c:pt>
                <c:pt idx="66600">
                  <c:v>5.2427631578947302</c:v>
                </c:pt>
                <c:pt idx="66601">
                  <c:v>5.7489051094890504</c:v>
                </c:pt>
                <c:pt idx="66602">
                  <c:v>7.9311688311688302</c:v>
                </c:pt>
                <c:pt idx="66603">
                  <c:v>8.7378378378378301</c:v>
                </c:pt>
                <c:pt idx="66604">
                  <c:v>9.63183060109289</c:v>
                </c:pt>
                <c:pt idx="66605">
                  <c:v>11.974526453298401</c:v>
                </c:pt>
                <c:pt idx="66606">
                  <c:v>9.7167315175097198</c:v>
                </c:pt>
                <c:pt idx="66607">
                  <c:v>7.2152341020265496</c:v>
                </c:pt>
                <c:pt idx="66608">
                  <c:v>5.8923381770145298</c:v>
                </c:pt>
                <c:pt idx="66609">
                  <c:v>6.0595238095238004</c:v>
                </c:pt>
                <c:pt idx="66610">
                  <c:v>4.8417997097242296</c:v>
                </c:pt>
                <c:pt idx="66611">
                  <c:v>10.903316866619599</c:v>
                </c:pt>
                <c:pt idx="66612">
                  <c:v>3.82706766917293</c:v>
                </c:pt>
                <c:pt idx="66613">
                  <c:v>5.5591836734693798</c:v>
                </c:pt>
                <c:pt idx="66614">
                  <c:v>9.8350877192982402</c:v>
                </c:pt>
                <c:pt idx="66615">
                  <c:v>9.1758241758241699</c:v>
                </c:pt>
                <c:pt idx="66616">
                  <c:v>13.174242424242401</c:v>
                </c:pt>
                <c:pt idx="66617">
                  <c:v>9.9319727891156404</c:v>
                </c:pt>
                <c:pt idx="66618">
                  <c:v>8.28042328042328</c:v>
                </c:pt>
                <c:pt idx="66619">
                  <c:v>5.6008064516129004</c:v>
                </c:pt>
                <c:pt idx="66620">
                  <c:v>6.0310344827586198</c:v>
                </c:pt>
                <c:pt idx="66621">
                  <c:v>3.6931216931216899</c:v>
                </c:pt>
                <c:pt idx="66622">
                  <c:v>3.9441860465116201</c:v>
                </c:pt>
                <c:pt idx="66623">
                  <c:v>6.6515837104072402</c:v>
                </c:pt>
                <c:pt idx="66624">
                  <c:v>13.0541666666666</c:v>
                </c:pt>
                <c:pt idx="66625">
                  <c:v>9.0393013100436601</c:v>
                </c:pt>
                <c:pt idx="66626">
                  <c:v>6.3409961685823699</c:v>
                </c:pt>
                <c:pt idx="66627">
                  <c:v>10.050387596899199</c:v>
                </c:pt>
                <c:pt idx="66628">
                  <c:v>13.365957446808499</c:v>
                </c:pt>
                <c:pt idx="66629">
                  <c:v>14.7878787878787</c:v>
                </c:pt>
                <c:pt idx="66630">
                  <c:v>16.345679012345599</c:v>
                </c:pt>
                <c:pt idx="66631">
                  <c:v>12.2339449541284</c:v>
                </c:pt>
                <c:pt idx="66632">
                  <c:v>6.2836538461538396</c:v>
                </c:pt>
                <c:pt idx="66633">
                  <c:v>7.6233183856502196</c:v>
                </c:pt>
                <c:pt idx="66634">
                  <c:v>8.1690140845070403</c:v>
                </c:pt>
                <c:pt idx="66635">
                  <c:v>12.1850533807829</c:v>
                </c:pt>
                <c:pt idx="66636">
                  <c:v>3.06169354838709</c:v>
                </c:pt>
                <c:pt idx="66637">
                  <c:v>1.64957646009808</c:v>
                </c:pt>
                <c:pt idx="66638">
                  <c:v>4.7928513403736801</c:v>
                </c:pt>
                <c:pt idx="66639">
                  <c:v>4.3183972425678503</c:v>
                </c:pt>
                <c:pt idx="66640">
                  <c:v>5.3579335793357901</c:v>
                </c:pt>
                <c:pt idx="66641">
                  <c:v>9.0946441672780605</c:v>
                </c:pt>
                <c:pt idx="66642">
                  <c:v>9.8907970057243499</c:v>
                </c:pt>
                <c:pt idx="66643">
                  <c:v>3.2658526979125599</c:v>
                </c:pt>
                <c:pt idx="66644">
                  <c:v>-0.67934983376431402</c:v>
                </c:pt>
                <c:pt idx="66645">
                  <c:v>1.2510584250635</c:v>
                </c:pt>
                <c:pt idx="66646">
                  <c:v>0.74512922465208697</c:v>
                </c:pt>
                <c:pt idx="66647">
                  <c:v>5.0937996820349696</c:v>
                </c:pt>
                <c:pt idx="66648">
                  <c:v>22.5</c:v>
                </c:pt>
                <c:pt idx="66649">
                  <c:v>21.8888888888888</c:v>
                </c:pt>
                <c:pt idx="66650">
                  <c:v>6</c:v>
                </c:pt>
                <c:pt idx="66651">
                  <c:v>49.7777777777777</c:v>
                </c:pt>
                <c:pt idx="66652">
                  <c:v>29.25</c:v>
                </c:pt>
                <c:pt idx="66653">
                  <c:v>1.1610738255033499</c:v>
                </c:pt>
                <c:pt idx="66654">
                  <c:v>4.2857142857142803</c:v>
                </c:pt>
                <c:pt idx="66655">
                  <c:v>0.96566523605150201</c:v>
                </c:pt>
                <c:pt idx="66656">
                  <c:v>3.1106382978723399</c:v>
                </c:pt>
                <c:pt idx="66657">
                  <c:v>2.2314049586776799</c:v>
                </c:pt>
                <c:pt idx="66658">
                  <c:v>2.0666666666666602</c:v>
                </c:pt>
                <c:pt idx="66659">
                  <c:v>6.9953917050691201</c:v>
                </c:pt>
                <c:pt idx="66660">
                  <c:v>2.5282258064516099</c:v>
                </c:pt>
                <c:pt idx="66661">
                  <c:v>0.37642585551330798</c:v>
                </c:pt>
                <c:pt idx="66662">
                  <c:v>-0.45519713261648698</c:v>
                </c:pt>
                <c:pt idx="66663">
                  <c:v>1.2927756653992299</c:v>
                </c:pt>
                <c:pt idx="66664">
                  <c:v>2.7104072398189998</c:v>
                </c:pt>
                <c:pt idx="66665">
                  <c:v>8.9741100323624501</c:v>
                </c:pt>
                <c:pt idx="66666">
                  <c:v>5.0616071428571399</c:v>
                </c:pt>
                <c:pt idx="66667">
                  <c:v>7.9303442754203299</c:v>
                </c:pt>
                <c:pt idx="66668">
                  <c:v>9.1161616161616106</c:v>
                </c:pt>
                <c:pt idx="66669">
                  <c:v>10.097063621533399</c:v>
                </c:pt>
                <c:pt idx="66670">
                  <c:v>9.4407652685798293</c:v>
                </c:pt>
                <c:pt idx="66671">
                  <c:v>10.6421143847487</c:v>
                </c:pt>
                <c:pt idx="66672">
                  <c:v>8.5162827640984897</c:v>
                </c:pt>
                <c:pt idx="66673">
                  <c:v>6.7846743295019101</c:v>
                </c:pt>
                <c:pt idx="66674">
                  <c:v>6.4432624113475097</c:v>
                </c:pt>
                <c:pt idx="66675">
                  <c:v>4.8261964735516303</c:v>
                </c:pt>
                <c:pt idx="66676">
                  <c:v>11.0260374288039</c:v>
                </c:pt>
                <c:pt idx="66677">
                  <c:v>8.0963081861958202</c:v>
                </c:pt>
                <c:pt idx="66678">
                  <c:v>8.1020228671943695</c:v>
                </c:pt>
                <c:pt idx="66679">
                  <c:v>10.985052316890799</c:v>
                </c:pt>
                <c:pt idx="66680">
                  <c:v>8.26260346124905</c:v>
                </c:pt>
                <c:pt idx="66681">
                  <c:v>10.9685672514619</c:v>
                </c:pt>
                <c:pt idx="66682">
                  <c:v>10.283398184176299</c:v>
                </c:pt>
                <c:pt idx="66683">
                  <c:v>10.6269716088328</c:v>
                </c:pt>
                <c:pt idx="66684">
                  <c:v>6.23098995695839</c:v>
                </c:pt>
                <c:pt idx="66685">
                  <c:v>4.49087078651685</c:v>
                </c:pt>
                <c:pt idx="66686">
                  <c:v>7.1352282515073204</c:v>
                </c:pt>
                <c:pt idx="66687">
                  <c:v>5.0524372230428298</c:v>
                </c:pt>
                <c:pt idx="66688">
                  <c:v>12.141008174386901</c:v>
                </c:pt>
                <c:pt idx="66689">
                  <c:v>11</c:v>
                </c:pt>
                <c:pt idx="66690">
                  <c:v>3.5</c:v>
                </c:pt>
                <c:pt idx="66691">
                  <c:v>10</c:v>
                </c:pt>
                <c:pt idx="66692">
                  <c:v>43</c:v>
                </c:pt>
                <c:pt idx="66693">
                  <c:v>8.3064516129032206</c:v>
                </c:pt>
                <c:pt idx="66694">
                  <c:v>8.2678571428571406</c:v>
                </c:pt>
                <c:pt idx="66695">
                  <c:v>13.1290322580645</c:v>
                </c:pt>
                <c:pt idx="66696">
                  <c:v>11.05</c:v>
                </c:pt>
                <c:pt idx="66697">
                  <c:v>6.7580645161290303</c:v>
                </c:pt>
                <c:pt idx="66698">
                  <c:v>10.966666666666599</c:v>
                </c:pt>
                <c:pt idx="66699">
                  <c:v>12.047619047618999</c:v>
                </c:pt>
                <c:pt idx="66700">
                  <c:v>10.758064516129</c:v>
                </c:pt>
                <c:pt idx="66701">
                  <c:v>16.75</c:v>
                </c:pt>
                <c:pt idx="66702">
                  <c:v>5.06451612903225</c:v>
                </c:pt>
                <c:pt idx="66703">
                  <c:v>8.1428571428571406</c:v>
                </c:pt>
                <c:pt idx="66704">
                  <c:v>7.9555555555555504</c:v>
                </c:pt>
                <c:pt idx="66705">
                  <c:v>8.8879551820728295</c:v>
                </c:pt>
                <c:pt idx="66706">
                  <c:v>9.5251572327043998</c:v>
                </c:pt>
                <c:pt idx="66707">
                  <c:v>7.1200787401574797</c:v>
                </c:pt>
                <c:pt idx="66708">
                  <c:v>9.7306273062730604</c:v>
                </c:pt>
                <c:pt idx="66709">
                  <c:v>10.446735395189</c:v>
                </c:pt>
                <c:pt idx="66710">
                  <c:v>11.245551601423401</c:v>
                </c:pt>
                <c:pt idx="66711">
                  <c:v>8.4535211267605597</c:v>
                </c:pt>
                <c:pt idx="66712">
                  <c:v>5.6560150375939804</c:v>
                </c:pt>
                <c:pt idx="66713">
                  <c:v>6.2159090909090899</c:v>
                </c:pt>
                <c:pt idx="66714">
                  <c:v>6.9169550173010297</c:v>
                </c:pt>
                <c:pt idx="66715">
                  <c:v>9.4732620320855592</c:v>
                </c:pt>
                <c:pt idx="66716">
                  <c:v>14.319148936170199</c:v>
                </c:pt>
                <c:pt idx="66717">
                  <c:v>8.5859649122806996</c:v>
                </c:pt>
                <c:pt idx="66718">
                  <c:v>7.7189922480620101</c:v>
                </c:pt>
                <c:pt idx="66719">
                  <c:v>7.5537459283387598</c:v>
                </c:pt>
                <c:pt idx="66720">
                  <c:v>9.0964467005076095</c:v>
                </c:pt>
                <c:pt idx="66721">
                  <c:v>8.7108843537414895</c:v>
                </c:pt>
                <c:pt idx="66722">
                  <c:v>15.4118421052631</c:v>
                </c:pt>
                <c:pt idx="66723">
                  <c:v>15.6587887740029</c:v>
                </c:pt>
                <c:pt idx="66724">
                  <c:v>9.9764150943396199</c:v>
                </c:pt>
                <c:pt idx="66725">
                  <c:v>5.6061588330632004</c:v>
                </c:pt>
                <c:pt idx="66726">
                  <c:v>6.0269784172661804</c:v>
                </c:pt>
                <c:pt idx="66727">
                  <c:v>7.9201388888888804</c:v>
                </c:pt>
                <c:pt idx="66728">
                  <c:v>12.511400651465699</c:v>
                </c:pt>
                <c:pt idx="66729">
                  <c:v>1.5353159851301099</c:v>
                </c:pt>
                <c:pt idx="66730">
                  <c:v>0.39823008849557501</c:v>
                </c:pt>
                <c:pt idx="66731">
                  <c:v>7.5201793721973003</c:v>
                </c:pt>
                <c:pt idx="66732">
                  <c:v>1.2867647058823499</c:v>
                </c:pt>
                <c:pt idx="66733">
                  <c:v>7.8972602739726003</c:v>
                </c:pt>
                <c:pt idx="66734">
                  <c:v>9.72160356347438</c:v>
                </c:pt>
                <c:pt idx="66735">
                  <c:v>3.8187702265372101</c:v>
                </c:pt>
                <c:pt idx="66736">
                  <c:v>4.8833333333333302</c:v>
                </c:pt>
                <c:pt idx="66737">
                  <c:v>1.2763466042154501</c:v>
                </c:pt>
                <c:pt idx="66738">
                  <c:v>2.2702702702702702</c:v>
                </c:pt>
                <c:pt idx="66739">
                  <c:v>1.56756756756756</c:v>
                </c:pt>
                <c:pt idx="66740">
                  <c:v>8.5441860465116193</c:v>
                </c:pt>
                <c:pt idx="66741">
                  <c:v>0.594936708860759</c:v>
                </c:pt>
                <c:pt idx="66742">
                  <c:v>4.3243243243243201</c:v>
                </c:pt>
                <c:pt idx="66743">
                  <c:v>7.3277310924369701</c:v>
                </c:pt>
                <c:pt idx="66744">
                  <c:v>-8.0357142857142794E-2</c:v>
                </c:pt>
                <c:pt idx="66745">
                  <c:v>0.49107142857142799</c:v>
                </c:pt>
                <c:pt idx="66746">
                  <c:v>-1.2254901960784299</c:v>
                </c:pt>
                <c:pt idx="66747">
                  <c:v>1.4528301886792401</c:v>
                </c:pt>
                <c:pt idx="66748">
                  <c:v>-1.86666666666666</c:v>
                </c:pt>
                <c:pt idx="66749">
                  <c:v>6.0104166666666599</c:v>
                </c:pt>
                <c:pt idx="66750">
                  <c:v>9.7307692307692299</c:v>
                </c:pt>
                <c:pt idx="66751">
                  <c:v>6.52830188679245</c:v>
                </c:pt>
                <c:pt idx="66752">
                  <c:v>-0.55454545454545401</c:v>
                </c:pt>
                <c:pt idx="66753">
                  <c:v>15.3262711864406</c:v>
                </c:pt>
                <c:pt idx="66754">
                  <c:v>10.906403940886699</c:v>
                </c:pt>
                <c:pt idx="66755">
                  <c:v>8.7166666666666597</c:v>
                </c:pt>
                <c:pt idx="66756">
                  <c:v>10.749049429657701</c:v>
                </c:pt>
                <c:pt idx="66757">
                  <c:v>10.833773087071201</c:v>
                </c:pt>
                <c:pt idx="66758">
                  <c:v>16.6934984520123</c:v>
                </c:pt>
                <c:pt idx="66759">
                  <c:v>7.0467836257309902</c:v>
                </c:pt>
                <c:pt idx="66760">
                  <c:v>13.741228070175399</c:v>
                </c:pt>
                <c:pt idx="66761">
                  <c:v>10.2813688212927</c:v>
                </c:pt>
                <c:pt idx="66762">
                  <c:v>10.705329153605</c:v>
                </c:pt>
                <c:pt idx="66763">
                  <c:v>5.4494382022471903</c:v>
                </c:pt>
                <c:pt idx="66764">
                  <c:v>18.405750798722</c:v>
                </c:pt>
                <c:pt idx="66765">
                  <c:v>7.2972972972972903</c:v>
                </c:pt>
                <c:pt idx="66766">
                  <c:v>3.6732673267326699</c:v>
                </c:pt>
                <c:pt idx="66767">
                  <c:v>9.1875</c:v>
                </c:pt>
                <c:pt idx="66768">
                  <c:v>16.089430894308901</c:v>
                </c:pt>
                <c:pt idx="66769">
                  <c:v>14.4924242424242</c:v>
                </c:pt>
                <c:pt idx="66770">
                  <c:v>18.136363636363601</c:v>
                </c:pt>
                <c:pt idx="66771">
                  <c:v>18.485507246376802</c:v>
                </c:pt>
                <c:pt idx="66772">
                  <c:v>13.9701492537313</c:v>
                </c:pt>
                <c:pt idx="66773">
                  <c:v>17.2578125</c:v>
                </c:pt>
                <c:pt idx="66774">
                  <c:v>14.5</c:v>
                </c:pt>
                <c:pt idx="66775">
                  <c:v>4.5816993464052196</c:v>
                </c:pt>
                <c:pt idx="66776">
                  <c:v>8.5569620253164498</c:v>
                </c:pt>
                <c:pt idx="66777">
                  <c:v>4.25</c:v>
                </c:pt>
                <c:pt idx="66778">
                  <c:v>12.2903225806451</c:v>
                </c:pt>
                <c:pt idx="66779">
                  <c:v>10.9</c:v>
                </c:pt>
                <c:pt idx="66780">
                  <c:v>4.9354838709677402</c:v>
                </c:pt>
                <c:pt idx="66781">
                  <c:v>5.93333333333333</c:v>
                </c:pt>
                <c:pt idx="66782">
                  <c:v>19.354838709677399</c:v>
                </c:pt>
                <c:pt idx="66783">
                  <c:v>15.4545454545454</c:v>
                </c:pt>
                <c:pt idx="66784">
                  <c:v>29.117647058823501</c:v>
                </c:pt>
                <c:pt idx="66785">
                  <c:v>-0.7</c:v>
                </c:pt>
                <c:pt idx="66786">
                  <c:v>50</c:v>
                </c:pt>
                <c:pt idx="66787">
                  <c:v>-3.2222222222222201</c:v>
                </c:pt>
                <c:pt idx="66788">
                  <c:v>7.9230769230769198</c:v>
                </c:pt>
                <c:pt idx="66789">
                  <c:v>13.2222222222222</c:v>
                </c:pt>
                <c:pt idx="66790">
                  <c:v>-12</c:v>
                </c:pt>
                <c:pt idx="66791">
                  <c:v>-3.7647058823529398</c:v>
                </c:pt>
                <c:pt idx="66792">
                  <c:v>-3</c:v>
                </c:pt>
                <c:pt idx="66793">
                  <c:v>-0.77777777777777701</c:v>
                </c:pt>
                <c:pt idx="66794">
                  <c:v>9.3571428571428505</c:v>
                </c:pt>
                <c:pt idx="66795">
                  <c:v>21.285714285714199</c:v>
                </c:pt>
                <c:pt idx="66796">
                  <c:v>65.4166666666666</c:v>
                </c:pt>
                <c:pt idx="66797">
                  <c:v>26.428571428571399</c:v>
                </c:pt>
                <c:pt idx="66798">
                  <c:v>42.923076923076898</c:v>
                </c:pt>
                <c:pt idx="66799">
                  <c:v>41.384615384615302</c:v>
                </c:pt>
                <c:pt idx="66800">
                  <c:v>25.625</c:v>
                </c:pt>
                <c:pt idx="66801">
                  <c:v>5.8571428571428497</c:v>
                </c:pt>
                <c:pt idx="66802">
                  <c:v>9.7407407407407405</c:v>
                </c:pt>
                <c:pt idx="66803">
                  <c:v>10.5072463768115</c:v>
                </c:pt>
                <c:pt idx="66804">
                  <c:v>11.503588516746399</c:v>
                </c:pt>
                <c:pt idx="66805">
                  <c:v>10.2793354101765</c:v>
                </c:pt>
                <c:pt idx="66806">
                  <c:v>11.2671683913452</c:v>
                </c:pt>
                <c:pt idx="66807">
                  <c:v>13.829268292682899</c:v>
                </c:pt>
                <c:pt idx="66808">
                  <c:v>17.216893342877501</c:v>
                </c:pt>
                <c:pt idx="66809">
                  <c:v>11.737632508833901</c:v>
                </c:pt>
                <c:pt idx="66810">
                  <c:v>11.534053156146101</c:v>
                </c:pt>
                <c:pt idx="66811">
                  <c:v>6.6938291139240498</c:v>
                </c:pt>
                <c:pt idx="66812">
                  <c:v>9.56525423728813</c:v>
                </c:pt>
                <c:pt idx="66813">
                  <c:v>8.2887259395050403</c:v>
                </c:pt>
                <c:pt idx="66814">
                  <c:v>11.781415929203501</c:v>
                </c:pt>
                <c:pt idx="66815">
                  <c:v>1.6915887850467199</c:v>
                </c:pt>
                <c:pt idx="66816">
                  <c:v>5.1415929203539799</c:v>
                </c:pt>
                <c:pt idx="66817">
                  <c:v>0.39610389610389601</c:v>
                </c:pt>
                <c:pt idx="66818">
                  <c:v>4.1312499999999996</c:v>
                </c:pt>
                <c:pt idx="66819">
                  <c:v>9.1614583333333304</c:v>
                </c:pt>
                <c:pt idx="66820">
                  <c:v>14.71875</c:v>
                </c:pt>
                <c:pt idx="66821">
                  <c:v>13.025</c:v>
                </c:pt>
                <c:pt idx="66822">
                  <c:v>5.5531914893616996</c:v>
                </c:pt>
                <c:pt idx="66823">
                  <c:v>7.8967136150234696</c:v>
                </c:pt>
                <c:pt idx="66824">
                  <c:v>2.23870967741935</c:v>
                </c:pt>
                <c:pt idx="66825">
                  <c:v>1.2338709677419299</c:v>
                </c:pt>
                <c:pt idx="66826">
                  <c:v>0.12903225806451599</c:v>
                </c:pt>
                <c:pt idx="66827">
                  <c:v>5.6175757575757501</c:v>
                </c:pt>
                <c:pt idx="66828">
                  <c:v>4.3623670212765902</c:v>
                </c:pt>
                <c:pt idx="66829">
                  <c:v>2.82074408117249</c:v>
                </c:pt>
                <c:pt idx="66830">
                  <c:v>3.9885558583106202</c:v>
                </c:pt>
                <c:pt idx="66831">
                  <c:v>4.9531416400425901</c:v>
                </c:pt>
                <c:pt idx="66832">
                  <c:v>6.14016433059449</c:v>
                </c:pt>
                <c:pt idx="66833">
                  <c:v>5.3897801544860302</c:v>
                </c:pt>
                <c:pt idx="66834">
                  <c:v>3.4399323181049</c:v>
                </c:pt>
                <c:pt idx="66835">
                  <c:v>2.5664451827242498</c:v>
                </c:pt>
                <c:pt idx="66836">
                  <c:v>5.5944517833553498</c:v>
                </c:pt>
                <c:pt idx="66837">
                  <c:v>3.3018203170874898</c:v>
                </c:pt>
                <c:pt idx="66838">
                  <c:v>6.4005509641873202</c:v>
                </c:pt>
                <c:pt idx="66839">
                  <c:v>7.8571428571428497</c:v>
                </c:pt>
                <c:pt idx="66840">
                  <c:v>67.875</c:v>
                </c:pt>
                <c:pt idx="66841">
                  <c:v>33.8888888888888</c:v>
                </c:pt>
                <c:pt idx="66842">
                  <c:v>56.1111111111111</c:v>
                </c:pt>
                <c:pt idx="66843">
                  <c:v>23.1111111111111</c:v>
                </c:pt>
                <c:pt idx="66844">
                  <c:v>6.5</c:v>
                </c:pt>
                <c:pt idx="66845">
                  <c:v>33</c:v>
                </c:pt>
                <c:pt idx="66846">
                  <c:v>24.181818181818102</c:v>
                </c:pt>
                <c:pt idx="66847">
                  <c:v>6.4615384615384599</c:v>
                </c:pt>
                <c:pt idx="66848">
                  <c:v>9.4605042016806706</c:v>
                </c:pt>
                <c:pt idx="66849">
                  <c:v>8.6672862453531607</c:v>
                </c:pt>
                <c:pt idx="66850">
                  <c:v>8.4983164983164894</c:v>
                </c:pt>
                <c:pt idx="66851">
                  <c:v>11.6520979020979</c:v>
                </c:pt>
                <c:pt idx="66852">
                  <c:v>10.899497487437101</c:v>
                </c:pt>
                <c:pt idx="66853">
                  <c:v>12.143504531722</c:v>
                </c:pt>
                <c:pt idx="66854">
                  <c:v>11.441696113074199</c:v>
                </c:pt>
                <c:pt idx="66855">
                  <c:v>9.6372712146422597</c:v>
                </c:pt>
                <c:pt idx="66856">
                  <c:v>6.2927631578947301</c:v>
                </c:pt>
                <c:pt idx="66857">
                  <c:v>7.39266055045871</c:v>
                </c:pt>
                <c:pt idx="66858">
                  <c:v>6.6254237288135496</c:v>
                </c:pt>
                <c:pt idx="66859">
                  <c:v>13.339434276206299</c:v>
                </c:pt>
                <c:pt idx="66860">
                  <c:v>-6.0537634408602097</c:v>
                </c:pt>
                <c:pt idx="66861">
                  <c:v>-6.7455621301775102</c:v>
                </c:pt>
                <c:pt idx="66862">
                  <c:v>-4.0053763440860202</c:v>
                </c:pt>
                <c:pt idx="66863">
                  <c:v>-2.3222222222222202</c:v>
                </c:pt>
                <c:pt idx="66864">
                  <c:v>2.43010752688172</c:v>
                </c:pt>
                <c:pt idx="66865">
                  <c:v>-0.3</c:v>
                </c:pt>
                <c:pt idx="66866">
                  <c:v>3.8548387096774102</c:v>
                </c:pt>
                <c:pt idx="66867">
                  <c:v>1.95698924731182</c:v>
                </c:pt>
                <c:pt idx="66868">
                  <c:v>-4.41237113402061</c:v>
                </c:pt>
                <c:pt idx="66869">
                  <c:v>-5.4930875576036797</c:v>
                </c:pt>
                <c:pt idx="66870">
                  <c:v>-3.7129186602870798</c:v>
                </c:pt>
                <c:pt idx="66871">
                  <c:v>0.41013824884792599</c:v>
                </c:pt>
                <c:pt idx="66872">
                  <c:v>42</c:v>
                </c:pt>
                <c:pt idx="66873">
                  <c:v>5</c:v>
                </c:pt>
                <c:pt idx="66874">
                  <c:v>16.6666666666666</c:v>
                </c:pt>
                <c:pt idx="66875">
                  <c:v>17.2222222222222</c:v>
                </c:pt>
                <c:pt idx="66876">
                  <c:v>46.25</c:v>
                </c:pt>
                <c:pt idx="66877">
                  <c:v>132.444444444444</c:v>
                </c:pt>
                <c:pt idx="66878">
                  <c:v>36</c:v>
                </c:pt>
                <c:pt idx="66879">
                  <c:v>2.75</c:v>
                </c:pt>
                <c:pt idx="66880">
                  <c:v>35.375</c:v>
                </c:pt>
                <c:pt idx="66881">
                  <c:v>3.88888888888888</c:v>
                </c:pt>
                <c:pt idx="66882">
                  <c:v>21.8888888888888</c:v>
                </c:pt>
                <c:pt idx="66883">
                  <c:v>5.59278350515463</c:v>
                </c:pt>
                <c:pt idx="66884">
                  <c:v>9.7694524495677193</c:v>
                </c:pt>
                <c:pt idx="66885">
                  <c:v>6.1453634085213</c:v>
                </c:pt>
                <c:pt idx="66886">
                  <c:v>4.9591836734693802</c:v>
                </c:pt>
                <c:pt idx="66887">
                  <c:v>5.9381188118811803</c:v>
                </c:pt>
                <c:pt idx="66888">
                  <c:v>9.0827886710239607</c:v>
                </c:pt>
                <c:pt idx="66889">
                  <c:v>7.5403225806451601</c:v>
                </c:pt>
                <c:pt idx="66890">
                  <c:v>4.8501170960187299</c:v>
                </c:pt>
                <c:pt idx="66891">
                  <c:v>4.81963470319634</c:v>
                </c:pt>
                <c:pt idx="66892">
                  <c:v>7.7727272727272698</c:v>
                </c:pt>
                <c:pt idx="66893">
                  <c:v>6.5472154963680298</c:v>
                </c:pt>
                <c:pt idx="66894">
                  <c:v>11.449561403508699</c:v>
                </c:pt>
                <c:pt idx="66895">
                  <c:v>20.285714285714199</c:v>
                </c:pt>
                <c:pt idx="66896">
                  <c:v>25</c:v>
                </c:pt>
                <c:pt idx="66897">
                  <c:v>109.888888888888</c:v>
                </c:pt>
                <c:pt idx="66898">
                  <c:v>96.8888888888888</c:v>
                </c:pt>
                <c:pt idx="66899">
                  <c:v>46.4444444444444</c:v>
                </c:pt>
                <c:pt idx="66900">
                  <c:v>39.125</c:v>
                </c:pt>
                <c:pt idx="66901">
                  <c:v>21.3333333333333</c:v>
                </c:pt>
                <c:pt idx="66902">
                  <c:v>40.5</c:v>
                </c:pt>
                <c:pt idx="66903">
                  <c:v>3.50955414012738</c:v>
                </c:pt>
                <c:pt idx="66904">
                  <c:v>1.1739130434782601</c:v>
                </c:pt>
                <c:pt idx="66905">
                  <c:v>2.7732919254658301</c:v>
                </c:pt>
                <c:pt idx="66906">
                  <c:v>3.3238434163700998</c:v>
                </c:pt>
                <c:pt idx="66907">
                  <c:v>1.8233333333333299</c:v>
                </c:pt>
                <c:pt idx="66908">
                  <c:v>2.3817663817663801</c:v>
                </c:pt>
                <c:pt idx="66909">
                  <c:v>1.10049423393739</c:v>
                </c:pt>
                <c:pt idx="66910">
                  <c:v>0.49393939393939301</c:v>
                </c:pt>
                <c:pt idx="66911">
                  <c:v>0.71496062992125897</c:v>
                </c:pt>
                <c:pt idx="66912">
                  <c:v>-1.2896678966789601</c:v>
                </c:pt>
                <c:pt idx="66913">
                  <c:v>3.4874213836477899</c:v>
                </c:pt>
                <c:pt idx="66914">
                  <c:v>5.0671506352087103</c:v>
                </c:pt>
                <c:pt idx="66915">
                  <c:v>7.3636363636363598</c:v>
                </c:pt>
                <c:pt idx="66916">
                  <c:v>17.8823529411764</c:v>
                </c:pt>
                <c:pt idx="66917">
                  <c:v>16.3888888888888</c:v>
                </c:pt>
                <c:pt idx="66918">
                  <c:v>23.266666666666602</c:v>
                </c:pt>
                <c:pt idx="66919">
                  <c:v>51.846153846153797</c:v>
                </c:pt>
                <c:pt idx="66920">
                  <c:v>6.6453488372093004</c:v>
                </c:pt>
                <c:pt idx="66921">
                  <c:v>3.2076677316293898</c:v>
                </c:pt>
                <c:pt idx="66922">
                  <c:v>5.6968838526912098</c:v>
                </c:pt>
                <c:pt idx="66923">
                  <c:v>6.5</c:v>
                </c:pt>
                <c:pt idx="66924">
                  <c:v>8.1574344023323597</c:v>
                </c:pt>
                <c:pt idx="66925">
                  <c:v>9.4970588235294109</c:v>
                </c:pt>
                <c:pt idx="66926">
                  <c:v>6.3620689655172402</c:v>
                </c:pt>
                <c:pt idx="66927">
                  <c:v>3.8616187989556101</c:v>
                </c:pt>
                <c:pt idx="66928">
                  <c:v>2.2583979328165298</c:v>
                </c:pt>
                <c:pt idx="66929">
                  <c:v>6.8094059405940497</c:v>
                </c:pt>
                <c:pt idx="66930">
                  <c:v>7.3875968992247998</c:v>
                </c:pt>
                <c:pt idx="66931">
                  <c:v>8.9675810473815396</c:v>
                </c:pt>
                <c:pt idx="66932">
                  <c:v>5.3378839590443601</c:v>
                </c:pt>
                <c:pt idx="66933">
                  <c:v>7.4423076923076898</c:v>
                </c:pt>
                <c:pt idx="66934">
                  <c:v>8.0586319218240998</c:v>
                </c:pt>
                <c:pt idx="66935">
                  <c:v>11.0930232558139</c:v>
                </c:pt>
                <c:pt idx="66936">
                  <c:v>12.535483870967701</c:v>
                </c:pt>
                <c:pt idx="66937">
                  <c:v>13.138235294117599</c:v>
                </c:pt>
                <c:pt idx="66938">
                  <c:v>9.6836734693877506</c:v>
                </c:pt>
                <c:pt idx="66939">
                  <c:v>6.5224358974358898</c:v>
                </c:pt>
                <c:pt idx="66940">
                  <c:v>5.8134556574923497</c:v>
                </c:pt>
                <c:pt idx="66941">
                  <c:v>7.7927272727272703</c:v>
                </c:pt>
                <c:pt idx="66942">
                  <c:v>6.5278688524590098</c:v>
                </c:pt>
                <c:pt idx="66943">
                  <c:v>11.447284345047899</c:v>
                </c:pt>
                <c:pt idx="66944">
                  <c:v>-10.4444444444444</c:v>
                </c:pt>
                <c:pt idx="66945">
                  <c:v>9.9230769230769198</c:v>
                </c:pt>
                <c:pt idx="66946">
                  <c:v>2.4444444444444402</c:v>
                </c:pt>
                <c:pt idx="66947">
                  <c:v>-4.75</c:v>
                </c:pt>
                <c:pt idx="66948">
                  <c:v>5.9384129490722399</c:v>
                </c:pt>
                <c:pt idx="66949">
                  <c:v>5.8946700507614196</c:v>
                </c:pt>
                <c:pt idx="66950">
                  <c:v>7.52123287671232</c:v>
                </c:pt>
                <c:pt idx="66951">
                  <c:v>8.3677811550151908</c:v>
                </c:pt>
                <c:pt idx="66952">
                  <c:v>8.2396528704939893</c:v>
                </c:pt>
                <c:pt idx="66953">
                  <c:v>14.1348547717842</c:v>
                </c:pt>
                <c:pt idx="66954">
                  <c:v>12.092867231638399</c:v>
                </c:pt>
                <c:pt idx="66955">
                  <c:v>7.7</c:v>
                </c:pt>
                <c:pt idx="66956">
                  <c:v>3.2420188507145</c:v>
                </c:pt>
                <c:pt idx="66957">
                  <c:v>3.28329212292476</c:v>
                </c:pt>
                <c:pt idx="66958">
                  <c:v>4.1435915010280997</c:v>
                </c:pt>
                <c:pt idx="66959">
                  <c:v>7.1109015465861898</c:v>
                </c:pt>
                <c:pt idx="66960">
                  <c:v>0.85714285714285698</c:v>
                </c:pt>
                <c:pt idx="66961">
                  <c:v>36.3333333333333</c:v>
                </c:pt>
                <c:pt idx="66962">
                  <c:v>47.2222222222222</c:v>
                </c:pt>
                <c:pt idx="66963">
                  <c:v>-9.1111111111111107</c:v>
                </c:pt>
                <c:pt idx="66964">
                  <c:v>73.125</c:v>
                </c:pt>
                <c:pt idx="66965">
                  <c:v>13.75</c:v>
                </c:pt>
                <c:pt idx="66966">
                  <c:v>2.79838709677419</c:v>
                </c:pt>
                <c:pt idx="66967">
                  <c:v>12.7372262773722</c:v>
                </c:pt>
                <c:pt idx="66968">
                  <c:v>10.9619047619047</c:v>
                </c:pt>
                <c:pt idx="66969">
                  <c:v>15.059829059828999</c:v>
                </c:pt>
                <c:pt idx="66970">
                  <c:v>9.6265822784810098</c:v>
                </c:pt>
                <c:pt idx="66971">
                  <c:v>13.133757961783401</c:v>
                </c:pt>
                <c:pt idx="66972">
                  <c:v>12.736196319018401</c:v>
                </c:pt>
                <c:pt idx="66973">
                  <c:v>12.785276073619601</c:v>
                </c:pt>
                <c:pt idx="66974">
                  <c:v>7.3618421052631504</c:v>
                </c:pt>
                <c:pt idx="66975">
                  <c:v>2.3694267515923499</c:v>
                </c:pt>
                <c:pt idx="66976">
                  <c:v>2.5249999999999999</c:v>
                </c:pt>
                <c:pt idx="66977">
                  <c:v>10.201219512195101</c:v>
                </c:pt>
                <c:pt idx="66978">
                  <c:v>10</c:v>
                </c:pt>
                <c:pt idx="66979">
                  <c:v>-3.75</c:v>
                </c:pt>
                <c:pt idx="66980">
                  <c:v>-1.92307692307692</c:v>
                </c:pt>
                <c:pt idx="66981">
                  <c:v>-4.4615384615384599</c:v>
                </c:pt>
                <c:pt idx="66982">
                  <c:v>2.07692307692307</c:v>
                </c:pt>
                <c:pt idx="66983">
                  <c:v>-8.3333333333333301E-2</c:v>
                </c:pt>
                <c:pt idx="66984">
                  <c:v>14</c:v>
                </c:pt>
                <c:pt idx="66985">
                  <c:v>0.45454545454545398</c:v>
                </c:pt>
                <c:pt idx="66986">
                  <c:v>-1.3333333333333299</c:v>
                </c:pt>
                <c:pt idx="66987">
                  <c:v>21.2</c:v>
                </c:pt>
                <c:pt idx="66988">
                  <c:v>15.7777777777777</c:v>
                </c:pt>
                <c:pt idx="66989">
                  <c:v>14.2222222222222</c:v>
                </c:pt>
                <c:pt idx="66990">
                  <c:v>10.75</c:v>
                </c:pt>
                <c:pt idx="66991">
                  <c:v>41</c:v>
                </c:pt>
                <c:pt idx="66992">
                  <c:v>46.6</c:v>
                </c:pt>
                <c:pt idx="66993">
                  <c:v>19.2</c:v>
                </c:pt>
                <c:pt idx="66994">
                  <c:v>15.4705882352941</c:v>
                </c:pt>
                <c:pt idx="66995">
                  <c:v>5.7777777777777697</c:v>
                </c:pt>
                <c:pt idx="66996">
                  <c:v>-2.72727272727272</c:v>
                </c:pt>
                <c:pt idx="66997">
                  <c:v>0.66666666666666596</c:v>
                </c:pt>
                <c:pt idx="66998">
                  <c:v>55.9166666666666</c:v>
                </c:pt>
                <c:pt idx="66999">
                  <c:v>-1.55555555555555</c:v>
                </c:pt>
                <c:pt idx="67000">
                  <c:v>14.2222222222222</c:v>
                </c:pt>
                <c:pt idx="67001">
                  <c:v>3.5372262773722598</c:v>
                </c:pt>
                <c:pt idx="67002">
                  <c:v>4.5820668693009097</c:v>
                </c:pt>
                <c:pt idx="67003">
                  <c:v>2.8496420047732598</c:v>
                </c:pt>
                <c:pt idx="67004">
                  <c:v>2.6781857451403801</c:v>
                </c:pt>
                <c:pt idx="67005">
                  <c:v>6.9099890230515904</c:v>
                </c:pt>
                <c:pt idx="67006">
                  <c:v>9.2992465016146397</c:v>
                </c:pt>
                <c:pt idx="67007">
                  <c:v>5.9385194479297301</c:v>
                </c:pt>
                <c:pt idx="67008">
                  <c:v>3.59977194982896</c:v>
                </c:pt>
                <c:pt idx="67009">
                  <c:v>0.54045307443365698</c:v>
                </c:pt>
                <c:pt idx="67010">
                  <c:v>1.69271523178807</c:v>
                </c:pt>
                <c:pt idx="67011">
                  <c:v>3.5823293172690698</c:v>
                </c:pt>
                <c:pt idx="67012">
                  <c:v>3.9367262723521299</c:v>
                </c:pt>
                <c:pt idx="67013">
                  <c:v>11.051724137931</c:v>
                </c:pt>
                <c:pt idx="67014">
                  <c:v>2.4406779661016902</c:v>
                </c:pt>
                <c:pt idx="67015">
                  <c:v>0.48571428571428499</c:v>
                </c:pt>
                <c:pt idx="67016">
                  <c:v>5.76811594202898</c:v>
                </c:pt>
                <c:pt idx="67017">
                  <c:v>7.7435897435897401</c:v>
                </c:pt>
                <c:pt idx="67018">
                  <c:v>7.8181818181818103</c:v>
                </c:pt>
                <c:pt idx="67019">
                  <c:v>5.625</c:v>
                </c:pt>
                <c:pt idx="67020">
                  <c:v>-0.82142857142857095</c:v>
                </c:pt>
                <c:pt idx="67021">
                  <c:v>-2.8333333333333299</c:v>
                </c:pt>
                <c:pt idx="67022">
                  <c:v>3.3529411764705799</c:v>
                </c:pt>
                <c:pt idx="67023">
                  <c:v>24.4545454545454</c:v>
                </c:pt>
                <c:pt idx="67024">
                  <c:v>1.6666666666666601</c:v>
                </c:pt>
                <c:pt idx="67025">
                  <c:v>23.45</c:v>
                </c:pt>
                <c:pt idx="67026">
                  <c:v>23.3611111111111</c:v>
                </c:pt>
                <c:pt idx="67027">
                  <c:v>13.1964285714285</c:v>
                </c:pt>
                <c:pt idx="67028">
                  <c:v>25.090909090909001</c:v>
                </c:pt>
                <c:pt idx="67029">
                  <c:v>5.68965517241379</c:v>
                </c:pt>
                <c:pt idx="67030">
                  <c:v>27.5833333333333</c:v>
                </c:pt>
                <c:pt idx="67031">
                  <c:v>14.822580645161199</c:v>
                </c:pt>
                <c:pt idx="67032">
                  <c:v>21.169491525423702</c:v>
                </c:pt>
                <c:pt idx="67033">
                  <c:v>-8.4745762711864403E-2</c:v>
                </c:pt>
                <c:pt idx="67034">
                  <c:v>9.5573770491803192</c:v>
                </c:pt>
                <c:pt idx="67035">
                  <c:v>38.711864406779597</c:v>
                </c:pt>
                <c:pt idx="67036">
                  <c:v>1.24074074074074</c:v>
                </c:pt>
                <c:pt idx="67037">
                  <c:v>5.5</c:v>
                </c:pt>
                <c:pt idx="67038">
                  <c:v>10.7777777777777</c:v>
                </c:pt>
                <c:pt idx="67039">
                  <c:v>20.100000000000001</c:v>
                </c:pt>
                <c:pt idx="67040">
                  <c:v>21.6666666666666</c:v>
                </c:pt>
                <c:pt idx="67041">
                  <c:v>14.375</c:v>
                </c:pt>
                <c:pt idx="67042">
                  <c:v>37.8888888888888</c:v>
                </c:pt>
                <c:pt idx="67043">
                  <c:v>33.6666666666666</c:v>
                </c:pt>
                <c:pt idx="67044">
                  <c:v>13.5555555555555</c:v>
                </c:pt>
                <c:pt idx="67045">
                  <c:v>4.9205834683954599</c:v>
                </c:pt>
                <c:pt idx="67046">
                  <c:v>4.7600700525394002</c:v>
                </c:pt>
                <c:pt idx="67047">
                  <c:v>9.3074433656957893</c:v>
                </c:pt>
                <c:pt idx="67048">
                  <c:v>8.8125937031484192</c:v>
                </c:pt>
                <c:pt idx="67049">
                  <c:v>12.172752808988699</c:v>
                </c:pt>
                <c:pt idx="67050">
                  <c:v>11.1044025157232</c:v>
                </c:pt>
                <c:pt idx="67051">
                  <c:v>15.5911330049261</c:v>
                </c:pt>
                <c:pt idx="67052">
                  <c:v>9.2258522727272698</c:v>
                </c:pt>
                <c:pt idx="67053">
                  <c:v>5.3720930232558102</c:v>
                </c:pt>
                <c:pt idx="67054">
                  <c:v>5.0392156862745097</c:v>
                </c:pt>
                <c:pt idx="67055">
                  <c:v>4.2068965517241299</c:v>
                </c:pt>
                <c:pt idx="67056">
                  <c:v>6.5772357723577199</c:v>
                </c:pt>
                <c:pt idx="67057">
                  <c:v>11.8169014084507</c:v>
                </c:pt>
                <c:pt idx="67058">
                  <c:v>8.9491525423728806</c:v>
                </c:pt>
                <c:pt idx="67059">
                  <c:v>4.3973509933774801</c:v>
                </c:pt>
                <c:pt idx="67060">
                  <c:v>5.42922374429223</c:v>
                </c:pt>
                <c:pt idx="67061">
                  <c:v>7.5185185185185102</c:v>
                </c:pt>
                <c:pt idx="67062">
                  <c:v>10.359447004608199</c:v>
                </c:pt>
                <c:pt idx="67063">
                  <c:v>19.5285714285714</c:v>
                </c:pt>
                <c:pt idx="67064">
                  <c:v>10.464285714285699</c:v>
                </c:pt>
                <c:pt idx="67065">
                  <c:v>3.1504065040650402</c:v>
                </c:pt>
                <c:pt idx="67066">
                  <c:v>7.7391304347826004</c:v>
                </c:pt>
                <c:pt idx="67067">
                  <c:v>12.9147727272727</c:v>
                </c:pt>
                <c:pt idx="67068">
                  <c:v>11.081481481481401</c:v>
                </c:pt>
                <c:pt idx="67069">
                  <c:v>16.983572895277199</c:v>
                </c:pt>
                <c:pt idx="67070">
                  <c:v>14.4608208955223</c:v>
                </c:pt>
                <c:pt idx="67071">
                  <c:v>14.025740025739999</c:v>
                </c:pt>
                <c:pt idx="67072">
                  <c:v>24.940854326396401</c:v>
                </c:pt>
                <c:pt idx="67073">
                  <c:v>24.044247787610601</c:v>
                </c:pt>
                <c:pt idx="67074">
                  <c:v>22.968917470525099</c:v>
                </c:pt>
                <c:pt idx="67075">
                  <c:v>25.565022421524599</c:v>
                </c:pt>
                <c:pt idx="67076">
                  <c:v>18.036855036854998</c:v>
                </c:pt>
                <c:pt idx="67077">
                  <c:v>11.3126684636118</c:v>
                </c:pt>
                <c:pt idx="67078">
                  <c:v>16.907079646017699</c:v>
                </c:pt>
                <c:pt idx="67079">
                  <c:v>17.0686813186813</c:v>
                </c:pt>
                <c:pt idx="67080">
                  <c:v>24.1705202312138</c:v>
                </c:pt>
                <c:pt idx="67081">
                  <c:v>9</c:v>
                </c:pt>
                <c:pt idx="67082">
                  <c:v>10.685929648241199</c:v>
                </c:pt>
                <c:pt idx="67083">
                  <c:v>16.735023041474602</c:v>
                </c:pt>
                <c:pt idx="67084">
                  <c:v>9.8672032193158898</c:v>
                </c:pt>
                <c:pt idx="67085">
                  <c:v>11.2350993377483</c:v>
                </c:pt>
                <c:pt idx="67086">
                  <c:v>13.7454819277108</c:v>
                </c:pt>
                <c:pt idx="67087">
                  <c:v>16.144316730523599</c:v>
                </c:pt>
                <c:pt idx="67088">
                  <c:v>15.3117647058823</c:v>
                </c:pt>
                <c:pt idx="67089">
                  <c:v>10.232633279483</c:v>
                </c:pt>
                <c:pt idx="67090">
                  <c:v>10.111675126903499</c:v>
                </c:pt>
                <c:pt idx="67091">
                  <c:v>8.3818181818181792</c:v>
                </c:pt>
                <c:pt idx="67092">
                  <c:v>15.205761316872399</c:v>
                </c:pt>
                <c:pt idx="67093">
                  <c:v>12.711286089238801</c:v>
                </c:pt>
                <c:pt idx="67094">
                  <c:v>9.7725118483412299</c:v>
                </c:pt>
                <c:pt idx="67095">
                  <c:v>5.9287598944591</c:v>
                </c:pt>
                <c:pt idx="67096">
                  <c:v>10.9058116232464</c:v>
                </c:pt>
                <c:pt idx="67097">
                  <c:v>9.1777378815080795</c:v>
                </c:pt>
                <c:pt idx="67098">
                  <c:v>16.2526132404181</c:v>
                </c:pt>
                <c:pt idx="67099">
                  <c:v>13.2307692307692</c:v>
                </c:pt>
                <c:pt idx="67100">
                  <c:v>17.832199546485199</c:v>
                </c:pt>
                <c:pt idx="67101">
                  <c:v>11.169981916817299</c:v>
                </c:pt>
                <c:pt idx="67102">
                  <c:v>5.4883720930232496</c:v>
                </c:pt>
                <c:pt idx="67103">
                  <c:v>7.5932584269662904</c:v>
                </c:pt>
                <c:pt idx="67104">
                  <c:v>4.5487528344671198</c:v>
                </c:pt>
                <c:pt idx="67105">
                  <c:v>10.9136690647482</c:v>
                </c:pt>
                <c:pt idx="67106">
                  <c:v>12.25</c:v>
                </c:pt>
                <c:pt idx="67107">
                  <c:v>18.5555555555555</c:v>
                </c:pt>
                <c:pt idx="67108">
                  <c:v>36.7777777777777</c:v>
                </c:pt>
                <c:pt idx="67109">
                  <c:v>21.4545454545454</c:v>
                </c:pt>
                <c:pt idx="67110">
                  <c:v>31.8333333333333</c:v>
                </c:pt>
                <c:pt idx="67111">
                  <c:v>35.714285714285701</c:v>
                </c:pt>
                <c:pt idx="67112">
                  <c:v>3.25</c:v>
                </c:pt>
                <c:pt idx="67113">
                  <c:v>15.299674267100899</c:v>
                </c:pt>
                <c:pt idx="67114">
                  <c:v>13.0886075949367</c:v>
                </c:pt>
                <c:pt idx="67115">
                  <c:v>14.7315789473684</c:v>
                </c:pt>
                <c:pt idx="67116">
                  <c:v>17.118918918918901</c:v>
                </c:pt>
                <c:pt idx="67117">
                  <c:v>23</c:v>
                </c:pt>
                <c:pt idx="67118">
                  <c:v>22.066298342541401</c:v>
                </c:pt>
                <c:pt idx="67119">
                  <c:v>31.021220159151099</c:v>
                </c:pt>
                <c:pt idx="67120">
                  <c:v>18.635638297872301</c:v>
                </c:pt>
                <c:pt idx="67121">
                  <c:v>10.5193370165745</c:v>
                </c:pt>
                <c:pt idx="67122">
                  <c:v>7.4193548387096699</c:v>
                </c:pt>
                <c:pt idx="67123">
                  <c:v>9.1488764044943807</c:v>
                </c:pt>
                <c:pt idx="67124">
                  <c:v>15.8108108108108</c:v>
                </c:pt>
                <c:pt idx="67125">
                  <c:v>-7.5</c:v>
                </c:pt>
                <c:pt idx="67126">
                  <c:v>24.25</c:v>
                </c:pt>
                <c:pt idx="67127">
                  <c:v>-2.4545454545454501</c:v>
                </c:pt>
                <c:pt idx="67128">
                  <c:v>0.1</c:v>
                </c:pt>
                <c:pt idx="67129">
                  <c:v>38.466666666666598</c:v>
                </c:pt>
                <c:pt idx="67130">
                  <c:v>50.3888888888888</c:v>
                </c:pt>
                <c:pt idx="67131">
                  <c:v>21.818181818181799</c:v>
                </c:pt>
                <c:pt idx="67132">
                  <c:v>-2</c:v>
                </c:pt>
                <c:pt idx="67133">
                  <c:v>3.88888888888888</c:v>
                </c:pt>
                <c:pt idx="67134">
                  <c:v>38.25</c:v>
                </c:pt>
                <c:pt idx="67135">
                  <c:v>33.5</c:v>
                </c:pt>
                <c:pt idx="67136">
                  <c:v>40.375</c:v>
                </c:pt>
                <c:pt idx="67137">
                  <c:v>24.8888888888888</c:v>
                </c:pt>
                <c:pt idx="67138">
                  <c:v>-0.77777777777777701</c:v>
                </c:pt>
                <c:pt idx="67139">
                  <c:v>-6</c:v>
                </c:pt>
                <c:pt idx="67140">
                  <c:v>12.870370370370299</c:v>
                </c:pt>
                <c:pt idx="67141">
                  <c:v>16.581132075471601</c:v>
                </c:pt>
                <c:pt idx="67142">
                  <c:v>16.9444444444444</c:v>
                </c:pt>
                <c:pt idx="67143">
                  <c:v>17.119113573407201</c:v>
                </c:pt>
                <c:pt idx="67144">
                  <c:v>15.6148148148148</c:v>
                </c:pt>
                <c:pt idx="67145">
                  <c:v>18.650510204081598</c:v>
                </c:pt>
                <c:pt idx="67146">
                  <c:v>17.3628691983122</c:v>
                </c:pt>
                <c:pt idx="67147">
                  <c:v>19.981707317073099</c:v>
                </c:pt>
                <c:pt idx="67148">
                  <c:v>10.665919282511201</c:v>
                </c:pt>
                <c:pt idx="67149">
                  <c:v>15.5350140056022</c:v>
                </c:pt>
                <c:pt idx="67150">
                  <c:v>15.0833333333333</c:v>
                </c:pt>
                <c:pt idx="67151">
                  <c:v>16.450310559006201</c:v>
                </c:pt>
                <c:pt idx="67152">
                  <c:v>-4.8529411764705799</c:v>
                </c:pt>
                <c:pt idx="67153">
                  <c:v>0.53333333333333299</c:v>
                </c:pt>
                <c:pt idx="67154">
                  <c:v>0.66666666666666596</c:v>
                </c:pt>
                <c:pt idx="67155">
                  <c:v>-6.5</c:v>
                </c:pt>
                <c:pt idx="67156">
                  <c:v>7.4838709677419297</c:v>
                </c:pt>
                <c:pt idx="67157">
                  <c:v>5.4285714285714199</c:v>
                </c:pt>
                <c:pt idx="67158">
                  <c:v>3.5161290322580601</c:v>
                </c:pt>
                <c:pt idx="67159">
                  <c:v>22.133333333333301</c:v>
                </c:pt>
                <c:pt idx="67160">
                  <c:v>24.580645161290299</c:v>
                </c:pt>
                <c:pt idx="67161">
                  <c:v>3.9259259259259198</c:v>
                </c:pt>
                <c:pt idx="67162">
                  <c:v>-0.5625</c:v>
                </c:pt>
                <c:pt idx="67163">
                  <c:v>-4.5</c:v>
                </c:pt>
                <c:pt idx="67164">
                  <c:v>-3.6</c:v>
                </c:pt>
                <c:pt idx="67165">
                  <c:v>-3.87096774193548</c:v>
                </c:pt>
                <c:pt idx="67166">
                  <c:v>4.6190476190476097</c:v>
                </c:pt>
                <c:pt idx="67167">
                  <c:v>5.5333333333333297</c:v>
                </c:pt>
                <c:pt idx="67168">
                  <c:v>73</c:v>
                </c:pt>
                <c:pt idx="67169">
                  <c:v>17.3333333333333</c:v>
                </c:pt>
                <c:pt idx="67170">
                  <c:v>6.7777777777777697</c:v>
                </c:pt>
                <c:pt idx="67171">
                  <c:v>-0.92307692307692302</c:v>
                </c:pt>
                <c:pt idx="67172">
                  <c:v>2.5</c:v>
                </c:pt>
                <c:pt idx="67173">
                  <c:v>32.6</c:v>
                </c:pt>
                <c:pt idx="67174">
                  <c:v>31</c:v>
                </c:pt>
                <c:pt idx="67175">
                  <c:v>37</c:v>
                </c:pt>
                <c:pt idx="67176">
                  <c:v>15.5628517823639</c:v>
                </c:pt>
                <c:pt idx="67177">
                  <c:v>16.4686346863468</c:v>
                </c:pt>
                <c:pt idx="67178">
                  <c:v>15.762467191601001</c:v>
                </c:pt>
                <c:pt idx="67179">
                  <c:v>12.5628815628815</c:v>
                </c:pt>
                <c:pt idx="67180">
                  <c:v>13.0761363636363</c:v>
                </c:pt>
                <c:pt idx="67181">
                  <c:v>20.551794871794801</c:v>
                </c:pt>
                <c:pt idx="67182">
                  <c:v>17.557065217391301</c:v>
                </c:pt>
                <c:pt idx="67183">
                  <c:v>17.818615751789899</c:v>
                </c:pt>
                <c:pt idx="67184">
                  <c:v>11.5190930787589</c:v>
                </c:pt>
                <c:pt idx="67185">
                  <c:v>12.1819407008086</c:v>
                </c:pt>
                <c:pt idx="67186">
                  <c:v>12.692520775623199</c:v>
                </c:pt>
                <c:pt idx="67187">
                  <c:v>12.8659476117103</c:v>
                </c:pt>
                <c:pt idx="67188">
                  <c:v>21.1428571428571</c:v>
                </c:pt>
                <c:pt idx="67189">
                  <c:v>10.6875</c:v>
                </c:pt>
                <c:pt idx="67190">
                  <c:v>-5.4225352112675997</c:v>
                </c:pt>
                <c:pt idx="67191">
                  <c:v>7.9066666666666601</c:v>
                </c:pt>
                <c:pt idx="67192">
                  <c:v>8.4901960784313708</c:v>
                </c:pt>
                <c:pt idx="67193">
                  <c:v>27.945205479452</c:v>
                </c:pt>
                <c:pt idx="67194">
                  <c:v>14.1538461538461</c:v>
                </c:pt>
                <c:pt idx="67195">
                  <c:v>17.308823529411701</c:v>
                </c:pt>
                <c:pt idx="67196">
                  <c:v>19.9583333333333</c:v>
                </c:pt>
                <c:pt idx="67197">
                  <c:v>0.194444444444444</c:v>
                </c:pt>
                <c:pt idx="67198">
                  <c:v>13.8955223880597</c:v>
                </c:pt>
                <c:pt idx="67199">
                  <c:v>6.5675675675675604</c:v>
                </c:pt>
                <c:pt idx="67200">
                  <c:v>4.2</c:v>
                </c:pt>
                <c:pt idx="67201">
                  <c:v>0.33333333333333298</c:v>
                </c:pt>
                <c:pt idx="67202">
                  <c:v>-2.84615384615384</c:v>
                </c:pt>
                <c:pt idx="67203">
                  <c:v>5.4</c:v>
                </c:pt>
                <c:pt idx="67204">
                  <c:v>11.692307692307599</c:v>
                </c:pt>
                <c:pt idx="67205">
                  <c:v>47</c:v>
                </c:pt>
                <c:pt idx="67206">
                  <c:v>12.0833333333333</c:v>
                </c:pt>
                <c:pt idx="67207">
                  <c:v>3.3333333333333299</c:v>
                </c:pt>
                <c:pt idx="67208">
                  <c:v>-4.3333333333333304</c:v>
                </c:pt>
                <c:pt idx="67209">
                  <c:v>34.25</c:v>
                </c:pt>
                <c:pt idx="67210">
                  <c:v>-7</c:v>
                </c:pt>
                <c:pt idx="67211">
                  <c:v>-4.55555555555555</c:v>
                </c:pt>
                <c:pt idx="67212">
                  <c:v>59.4444444444444</c:v>
                </c:pt>
                <c:pt idx="67213">
                  <c:v>70.4444444444444</c:v>
                </c:pt>
                <c:pt idx="67214">
                  <c:v>-3.875</c:v>
                </c:pt>
                <c:pt idx="67215">
                  <c:v>60.7777777777777</c:v>
                </c:pt>
                <c:pt idx="67216">
                  <c:v>0.33333333333333298</c:v>
                </c:pt>
                <c:pt idx="67217">
                  <c:v>71.125</c:v>
                </c:pt>
                <c:pt idx="67218">
                  <c:v>22.7777777777777</c:v>
                </c:pt>
                <c:pt idx="67219">
                  <c:v>-8.5</c:v>
                </c:pt>
                <c:pt idx="67220">
                  <c:v>94</c:v>
                </c:pt>
                <c:pt idx="67221">
                  <c:v>1.8040435458786901</c:v>
                </c:pt>
                <c:pt idx="67222">
                  <c:v>5.1619365609348904</c:v>
                </c:pt>
                <c:pt idx="67223">
                  <c:v>6.7100591715976297</c:v>
                </c:pt>
                <c:pt idx="67224">
                  <c:v>4.2465543644716597</c:v>
                </c:pt>
                <c:pt idx="67225">
                  <c:v>8.9062027231467393</c:v>
                </c:pt>
                <c:pt idx="67226">
                  <c:v>9.5906976744185997</c:v>
                </c:pt>
                <c:pt idx="67227">
                  <c:v>4.9932432432432403</c:v>
                </c:pt>
                <c:pt idx="67228">
                  <c:v>6.1624850657108698</c:v>
                </c:pt>
                <c:pt idx="67229">
                  <c:v>4.3984867591424903</c:v>
                </c:pt>
                <c:pt idx="67230">
                  <c:v>5.21013412816691</c:v>
                </c:pt>
                <c:pt idx="67231">
                  <c:v>2.8460410557184699</c:v>
                </c:pt>
                <c:pt idx="67232">
                  <c:v>10.4639344262295</c:v>
                </c:pt>
                <c:pt idx="67233">
                  <c:v>3.37096774193548</c:v>
                </c:pt>
                <c:pt idx="67234">
                  <c:v>8.2857142857142794</c:v>
                </c:pt>
                <c:pt idx="67235">
                  <c:v>1.54838709677419</c:v>
                </c:pt>
                <c:pt idx="67236">
                  <c:v>2.5714285714285698</c:v>
                </c:pt>
                <c:pt idx="67237">
                  <c:v>6.8709677419354804</c:v>
                </c:pt>
                <c:pt idx="67238">
                  <c:v>9.5166666666666604</c:v>
                </c:pt>
                <c:pt idx="67239">
                  <c:v>5.6451612903225801</c:v>
                </c:pt>
                <c:pt idx="67240">
                  <c:v>24.967741935483801</c:v>
                </c:pt>
                <c:pt idx="67241">
                  <c:v>14.216666666666599</c:v>
                </c:pt>
                <c:pt idx="67242">
                  <c:v>13.177419354838699</c:v>
                </c:pt>
                <c:pt idx="67243">
                  <c:v>-3.0517241379310298</c:v>
                </c:pt>
                <c:pt idx="67244">
                  <c:v>24.370967741935399</c:v>
                </c:pt>
                <c:pt idx="67245">
                  <c:v>29</c:v>
                </c:pt>
                <c:pt idx="67246">
                  <c:v>-19</c:v>
                </c:pt>
                <c:pt idx="67247">
                  <c:v>40.709677419354797</c:v>
                </c:pt>
                <c:pt idx="67248">
                  <c:v>6.6428571428571397</c:v>
                </c:pt>
                <c:pt idx="67249">
                  <c:v>-0.592592592592592</c:v>
                </c:pt>
                <c:pt idx="67250">
                  <c:v>4.8076923076923004</c:v>
                </c:pt>
                <c:pt idx="67251">
                  <c:v>3.36</c:v>
                </c:pt>
                <c:pt idx="67252">
                  <c:v>12</c:v>
                </c:pt>
                <c:pt idx="67253">
                  <c:v>2.66715650257163</c:v>
                </c:pt>
                <c:pt idx="67254">
                  <c:v>3.3433614119534698</c:v>
                </c:pt>
                <c:pt idx="67255">
                  <c:v>4.3101006336190801</c:v>
                </c:pt>
                <c:pt idx="67256">
                  <c:v>2.2248496993987898</c:v>
                </c:pt>
                <c:pt idx="67257">
                  <c:v>2.8829910887253001</c:v>
                </c:pt>
                <c:pt idx="67258">
                  <c:v>2.24252953439888</c:v>
                </c:pt>
                <c:pt idx="67259">
                  <c:v>2.6238917405506301</c:v>
                </c:pt>
                <c:pt idx="67260">
                  <c:v>3.2382995319812702</c:v>
                </c:pt>
                <c:pt idx="67261">
                  <c:v>2.1728873239436601</c:v>
                </c:pt>
                <c:pt idx="67262">
                  <c:v>3.9381733021077201</c:v>
                </c:pt>
                <c:pt idx="67263">
                  <c:v>2.25471698113207</c:v>
                </c:pt>
                <c:pt idx="67264">
                  <c:v>6.9280605805637299</c:v>
                </c:pt>
                <c:pt idx="67265">
                  <c:v>-36</c:v>
                </c:pt>
                <c:pt idx="67266">
                  <c:v>3.5290322580645102</c:v>
                </c:pt>
                <c:pt idx="67267">
                  <c:v>9.5035460992907801</c:v>
                </c:pt>
                <c:pt idx="67268">
                  <c:v>4.2322580645161203</c:v>
                </c:pt>
                <c:pt idx="67269">
                  <c:v>-1.7</c:v>
                </c:pt>
                <c:pt idx="67270">
                  <c:v>1.6223776223776201</c:v>
                </c:pt>
                <c:pt idx="67271">
                  <c:v>2.8875739644970402</c:v>
                </c:pt>
                <c:pt idx="67272">
                  <c:v>0.80645161290322498</c:v>
                </c:pt>
                <c:pt idx="67273">
                  <c:v>2.5944444444444401</c:v>
                </c:pt>
                <c:pt idx="67274">
                  <c:v>-2.78</c:v>
                </c:pt>
                <c:pt idx="67275">
                  <c:v>3.2580645161290298</c:v>
                </c:pt>
                <c:pt idx="67276">
                  <c:v>4.43333333333333</c:v>
                </c:pt>
                <c:pt idx="67277">
                  <c:v>14.148387096774099</c:v>
                </c:pt>
                <c:pt idx="67278">
                  <c:v>0.78058252427184405</c:v>
                </c:pt>
                <c:pt idx="67279">
                  <c:v>-0.86184210526315697</c:v>
                </c:pt>
                <c:pt idx="67280">
                  <c:v>-1.19767441860465</c:v>
                </c:pt>
                <c:pt idx="67281">
                  <c:v>-2.1294765840220302</c:v>
                </c:pt>
                <c:pt idx="67282">
                  <c:v>-1.4097222222222201</c:v>
                </c:pt>
                <c:pt idx="67283">
                  <c:v>3.2205995388162898</c:v>
                </c:pt>
                <c:pt idx="67284">
                  <c:v>2.6536964980544702</c:v>
                </c:pt>
                <c:pt idx="67285">
                  <c:v>3.0274914089346998</c:v>
                </c:pt>
                <c:pt idx="67286">
                  <c:v>1.6161702127659501</c:v>
                </c:pt>
                <c:pt idx="67287">
                  <c:v>4.2901554404144999</c:v>
                </c:pt>
                <c:pt idx="67288">
                  <c:v>-0.40300000000000002</c:v>
                </c:pt>
                <c:pt idx="67289">
                  <c:v>0.48945921173235502</c:v>
                </c:pt>
                <c:pt idx="67290">
                  <c:v>2</c:v>
                </c:pt>
                <c:pt idx="67291">
                  <c:v>112</c:v>
                </c:pt>
                <c:pt idx="67292">
                  <c:v>10.2073732718894</c:v>
                </c:pt>
                <c:pt idx="67293">
                  <c:v>3.9797979797979699</c:v>
                </c:pt>
                <c:pt idx="67294">
                  <c:v>2.0184331797235</c:v>
                </c:pt>
                <c:pt idx="67295">
                  <c:v>-2.2238095238095199</c:v>
                </c:pt>
                <c:pt idx="67296">
                  <c:v>1.27659574468085E-2</c:v>
                </c:pt>
                <c:pt idx="67297">
                  <c:v>4.3194444444444402</c:v>
                </c:pt>
                <c:pt idx="67298">
                  <c:v>0.24291497975708501</c:v>
                </c:pt>
                <c:pt idx="67299">
                  <c:v>1.22887323943661</c:v>
                </c:pt>
                <c:pt idx="67300">
                  <c:v>-0.47666666666666602</c:v>
                </c:pt>
                <c:pt idx="67301">
                  <c:v>1.13225806451612</c:v>
                </c:pt>
                <c:pt idx="67302">
                  <c:v>2.3020408163265298</c:v>
                </c:pt>
                <c:pt idx="67303">
                  <c:v>3.165991902834</c:v>
                </c:pt>
                <c:pt idx="67304">
                  <c:v>19.376998223800999</c:v>
                </c:pt>
                <c:pt idx="67305">
                  <c:v>18.441396508728101</c:v>
                </c:pt>
                <c:pt idx="67306">
                  <c:v>21.267202859696098</c:v>
                </c:pt>
                <c:pt idx="67307">
                  <c:v>16.908885881822201</c:v>
                </c:pt>
                <c:pt idx="67308">
                  <c:v>23.7527740790057</c:v>
                </c:pt>
                <c:pt idx="67309">
                  <c:v>20.169335468374701</c:v>
                </c:pt>
                <c:pt idx="67310">
                  <c:v>21.1007827788649</c:v>
                </c:pt>
                <c:pt idx="67311">
                  <c:v>28.171848739495701</c:v>
                </c:pt>
                <c:pt idx="67312">
                  <c:v>17.734661354581601</c:v>
                </c:pt>
                <c:pt idx="67313">
                  <c:v>20.927358490566</c:v>
                </c:pt>
                <c:pt idx="67314">
                  <c:v>17.7899772209567</c:v>
                </c:pt>
                <c:pt idx="67315">
                  <c:v>23.3365472910927</c:v>
                </c:pt>
                <c:pt idx="67316">
                  <c:v>2.3783783783783701</c:v>
                </c:pt>
                <c:pt idx="67317">
                  <c:v>1.5631067961164999</c:v>
                </c:pt>
                <c:pt idx="67318">
                  <c:v>-0.51965065502183405</c:v>
                </c:pt>
                <c:pt idx="67319">
                  <c:v>-1.2612612612612599</c:v>
                </c:pt>
                <c:pt idx="67320">
                  <c:v>-2.0518867924528301</c:v>
                </c:pt>
                <c:pt idx="67321">
                  <c:v>4.6884057971014403</c:v>
                </c:pt>
                <c:pt idx="67322">
                  <c:v>4.5145631067961096</c:v>
                </c:pt>
                <c:pt idx="67323">
                  <c:v>11.125</c:v>
                </c:pt>
                <c:pt idx="67324">
                  <c:v>4.9072164948453603</c:v>
                </c:pt>
                <c:pt idx="67325">
                  <c:v>-3.0101010101010099</c:v>
                </c:pt>
                <c:pt idx="67326">
                  <c:v>-5.6851851851851798</c:v>
                </c:pt>
                <c:pt idx="67327">
                  <c:v>-4.0980392156862697</c:v>
                </c:pt>
                <c:pt idx="67328">
                  <c:v>0.61855670103092697</c:v>
                </c:pt>
                <c:pt idx="67329">
                  <c:v>-0.91071428571428503</c:v>
                </c:pt>
                <c:pt idx="67330">
                  <c:v>-2.87962962962962</c:v>
                </c:pt>
                <c:pt idx="67331">
                  <c:v>-8.4745762711864406E-3</c:v>
                </c:pt>
                <c:pt idx="67332">
                  <c:v>1.44166666666666</c:v>
                </c:pt>
                <c:pt idx="67333">
                  <c:v>-1.8032786885245899</c:v>
                </c:pt>
                <c:pt idx="67334">
                  <c:v>-3.3250000000000002</c:v>
                </c:pt>
                <c:pt idx="67335">
                  <c:v>-5.0909090909090899</c:v>
                </c:pt>
                <c:pt idx="67336">
                  <c:v>-0.66666666666666596</c:v>
                </c:pt>
                <c:pt idx="67337">
                  <c:v>5.0188679245283003</c:v>
                </c:pt>
                <c:pt idx="67338">
                  <c:v>17.162500000000001</c:v>
                </c:pt>
                <c:pt idx="67339">
                  <c:v>14.3533333333333</c:v>
                </c:pt>
                <c:pt idx="67340">
                  <c:v>10.515535097813499</c:v>
                </c:pt>
                <c:pt idx="67341">
                  <c:v>8.2447058823529407</c:v>
                </c:pt>
                <c:pt idx="67342">
                  <c:v>5.7407407407407396</c:v>
                </c:pt>
                <c:pt idx="67343">
                  <c:v>9.5052521008403303</c:v>
                </c:pt>
                <c:pt idx="67344">
                  <c:v>9.6948955916473292</c:v>
                </c:pt>
                <c:pt idx="67345">
                  <c:v>9.3988826815642401</c:v>
                </c:pt>
                <c:pt idx="67346">
                  <c:v>6.7460148777895803</c:v>
                </c:pt>
                <c:pt idx="67347">
                  <c:v>6.7342569269521402</c:v>
                </c:pt>
                <c:pt idx="67348">
                  <c:v>7.02058111380145</c:v>
                </c:pt>
                <c:pt idx="67349">
                  <c:v>13.146482122260601</c:v>
                </c:pt>
                <c:pt idx="67350">
                  <c:v>-0.44444444444444398</c:v>
                </c:pt>
                <c:pt idx="67351">
                  <c:v>-3.375</c:v>
                </c:pt>
                <c:pt idx="67352">
                  <c:v>-13</c:v>
                </c:pt>
                <c:pt idx="67353">
                  <c:v>-3</c:v>
                </c:pt>
                <c:pt idx="67354">
                  <c:v>-6.25</c:v>
                </c:pt>
                <c:pt idx="67355">
                  <c:v>-5.6666666666666599</c:v>
                </c:pt>
                <c:pt idx="67356">
                  <c:v>6.625</c:v>
                </c:pt>
                <c:pt idx="67357">
                  <c:v>0.55555555555555503</c:v>
                </c:pt>
                <c:pt idx="67358">
                  <c:v>-4.125</c:v>
                </c:pt>
                <c:pt idx="67359">
                  <c:v>-1.6666666666666601</c:v>
                </c:pt>
                <c:pt idx="67360">
                  <c:v>1</c:v>
                </c:pt>
                <c:pt idx="67361">
                  <c:v>-10.2222222222222</c:v>
                </c:pt>
                <c:pt idx="67362">
                  <c:v>16.7234042553191</c:v>
                </c:pt>
                <c:pt idx="67363">
                  <c:v>50.564516129032199</c:v>
                </c:pt>
                <c:pt idx="67364">
                  <c:v>34.629032258064498</c:v>
                </c:pt>
                <c:pt idx="67365">
                  <c:v>16.05</c:v>
                </c:pt>
                <c:pt idx="67366">
                  <c:v>34.080645161290299</c:v>
                </c:pt>
                <c:pt idx="67367">
                  <c:v>6.6949152542372801</c:v>
                </c:pt>
                <c:pt idx="67368">
                  <c:v>29.918032786885199</c:v>
                </c:pt>
                <c:pt idx="67369">
                  <c:v>57</c:v>
                </c:pt>
                <c:pt idx="67370">
                  <c:v>-0.33333333333333298</c:v>
                </c:pt>
                <c:pt idx="67371">
                  <c:v>10</c:v>
                </c:pt>
                <c:pt idx="67372">
                  <c:v>-3.55555555555555</c:v>
                </c:pt>
                <c:pt idx="67373">
                  <c:v>-4.2533333333333303</c:v>
                </c:pt>
                <c:pt idx="67374">
                  <c:v>8.8730158730158699</c:v>
                </c:pt>
                <c:pt idx="67375">
                  <c:v>3.5806451612903198</c:v>
                </c:pt>
                <c:pt idx="67376">
                  <c:v>0.75</c:v>
                </c:pt>
                <c:pt idx="67377">
                  <c:v>-0.169491525423728</c:v>
                </c:pt>
                <c:pt idx="67378">
                  <c:v>14.8955223880597</c:v>
                </c:pt>
                <c:pt idx="67379">
                  <c:v>4.1129032258064502</c:v>
                </c:pt>
                <c:pt idx="67380">
                  <c:v>-2.140625</c:v>
                </c:pt>
                <c:pt idx="67381">
                  <c:v>19.619047619047599</c:v>
                </c:pt>
                <c:pt idx="67382">
                  <c:v>11.529411764705801</c:v>
                </c:pt>
                <c:pt idx="67383">
                  <c:v>34.8823529411764</c:v>
                </c:pt>
                <c:pt idx="67384">
                  <c:v>13.0555555555555</c:v>
                </c:pt>
                <c:pt idx="67385">
                  <c:v>-4.2941176470588198</c:v>
                </c:pt>
                <c:pt idx="67386">
                  <c:v>2.5</c:v>
                </c:pt>
                <c:pt idx="67387">
                  <c:v>1.47058823529411</c:v>
                </c:pt>
                <c:pt idx="67388">
                  <c:v>-2.6111111111111098</c:v>
                </c:pt>
                <c:pt idx="67389">
                  <c:v>3.5882352941176401</c:v>
                </c:pt>
                <c:pt idx="67390">
                  <c:v>2.8333333333333299</c:v>
                </c:pt>
                <c:pt idx="67391">
                  <c:v>6.1538461538461497</c:v>
                </c:pt>
                <c:pt idx="67392">
                  <c:v>9.5</c:v>
                </c:pt>
                <c:pt idx="67393">
                  <c:v>2.38888888888888</c:v>
                </c:pt>
                <c:pt idx="67394">
                  <c:v>35.787234042553102</c:v>
                </c:pt>
                <c:pt idx="67395">
                  <c:v>40.564516129032199</c:v>
                </c:pt>
                <c:pt idx="67396">
                  <c:v>45.031746031746003</c:v>
                </c:pt>
                <c:pt idx="67397">
                  <c:v>17</c:v>
                </c:pt>
                <c:pt idx="67398">
                  <c:v>20.677419354838701</c:v>
                </c:pt>
                <c:pt idx="67399">
                  <c:v>15.15</c:v>
                </c:pt>
                <c:pt idx="67400">
                  <c:v>19.523809523809501</c:v>
                </c:pt>
                <c:pt idx="67401">
                  <c:v>15.7356580427446</c:v>
                </c:pt>
                <c:pt idx="67402">
                  <c:v>12.474299065420499</c:v>
                </c:pt>
                <c:pt idx="67403">
                  <c:v>8.6336633663366307</c:v>
                </c:pt>
                <c:pt idx="67404">
                  <c:v>7.0118397085610198</c:v>
                </c:pt>
                <c:pt idx="67405">
                  <c:v>4.13221601489757</c:v>
                </c:pt>
                <c:pt idx="67406">
                  <c:v>9.1190893169877398</c:v>
                </c:pt>
                <c:pt idx="67407">
                  <c:v>8.2811918063314707</c:v>
                </c:pt>
                <c:pt idx="67408">
                  <c:v>6.6593115622241799</c:v>
                </c:pt>
                <c:pt idx="67409">
                  <c:v>4.8975903614457801</c:v>
                </c:pt>
                <c:pt idx="67410">
                  <c:v>3.58705560619872</c:v>
                </c:pt>
                <c:pt idx="67411">
                  <c:v>7.2553816046966704</c:v>
                </c:pt>
                <c:pt idx="67412">
                  <c:v>16.327526132404099</c:v>
                </c:pt>
                <c:pt idx="67413">
                  <c:v>8.9385964912280702</c:v>
                </c:pt>
                <c:pt idx="67414">
                  <c:v>8.9908256880733894</c:v>
                </c:pt>
                <c:pt idx="67415">
                  <c:v>9.2580645161290303</c:v>
                </c:pt>
                <c:pt idx="67416">
                  <c:v>5.6638655462184797</c:v>
                </c:pt>
                <c:pt idx="67417">
                  <c:v>3.024</c:v>
                </c:pt>
                <c:pt idx="67418">
                  <c:v>-2.3706896551724101</c:v>
                </c:pt>
                <c:pt idx="67419">
                  <c:v>7.1451612903225801</c:v>
                </c:pt>
                <c:pt idx="67420">
                  <c:v>11.306451612903199</c:v>
                </c:pt>
                <c:pt idx="67421">
                  <c:v>21.697297297297201</c:v>
                </c:pt>
                <c:pt idx="67422">
                  <c:v>21.5277777777777</c:v>
                </c:pt>
                <c:pt idx="67423">
                  <c:v>16.222772277227701</c:v>
                </c:pt>
                <c:pt idx="67424">
                  <c:v>16.049382716049301</c:v>
                </c:pt>
                <c:pt idx="67425">
                  <c:v>46</c:v>
                </c:pt>
                <c:pt idx="67426">
                  <c:v>-3</c:v>
                </c:pt>
                <c:pt idx="67427">
                  <c:v>42.3333333333333</c:v>
                </c:pt>
                <c:pt idx="67428">
                  <c:v>-9.625</c:v>
                </c:pt>
                <c:pt idx="67429">
                  <c:v>13</c:v>
                </c:pt>
                <c:pt idx="67430">
                  <c:v>-10.5555555555555</c:v>
                </c:pt>
                <c:pt idx="67431">
                  <c:v>-9.4444444444444393</c:v>
                </c:pt>
                <c:pt idx="67432">
                  <c:v>8.625</c:v>
                </c:pt>
                <c:pt idx="67433">
                  <c:v>19.6666666666666</c:v>
                </c:pt>
                <c:pt idx="67434">
                  <c:v>6.3333333333333304</c:v>
                </c:pt>
                <c:pt idx="67435">
                  <c:v>-2.55555555555555</c:v>
                </c:pt>
                <c:pt idx="67436">
                  <c:v>-6.75</c:v>
                </c:pt>
                <c:pt idx="67437">
                  <c:v>-4.4000000000000004</c:v>
                </c:pt>
                <c:pt idx="67438">
                  <c:v>-1.55555555555555</c:v>
                </c:pt>
                <c:pt idx="67439">
                  <c:v>-3</c:v>
                </c:pt>
                <c:pt idx="67440">
                  <c:v>1.3333333333333299</c:v>
                </c:pt>
                <c:pt idx="67441">
                  <c:v>4.5</c:v>
                </c:pt>
                <c:pt idx="67442">
                  <c:v>43.3333333333333</c:v>
                </c:pt>
                <c:pt idx="67443">
                  <c:v>-6</c:v>
                </c:pt>
                <c:pt idx="67444">
                  <c:v>15.5354330708661</c:v>
                </c:pt>
                <c:pt idx="67445">
                  <c:v>7.5874439461883396</c:v>
                </c:pt>
                <c:pt idx="67446">
                  <c:v>4.2725060827250596</c:v>
                </c:pt>
                <c:pt idx="67447">
                  <c:v>10.422273781902501</c:v>
                </c:pt>
                <c:pt idx="67448">
                  <c:v>1.84556962025316</c:v>
                </c:pt>
                <c:pt idx="67449">
                  <c:v>7.9424703891708903</c:v>
                </c:pt>
                <c:pt idx="67450">
                  <c:v>5.3296875000000004</c:v>
                </c:pt>
                <c:pt idx="67451">
                  <c:v>4.8888888888888804</c:v>
                </c:pt>
                <c:pt idx="67452">
                  <c:v>2.8359201773835898</c:v>
                </c:pt>
                <c:pt idx="67453">
                  <c:v>7.4441624365482202</c:v>
                </c:pt>
                <c:pt idx="67454">
                  <c:v>3.7590027700831001</c:v>
                </c:pt>
                <c:pt idx="67455">
                  <c:v>12.564285714285701</c:v>
                </c:pt>
                <c:pt idx="67456">
                  <c:v>11.065420560747601</c:v>
                </c:pt>
                <c:pt idx="67457">
                  <c:v>13.328395061728299</c:v>
                </c:pt>
                <c:pt idx="67458">
                  <c:v>7.5029761904761898</c:v>
                </c:pt>
                <c:pt idx="67459">
                  <c:v>7.4822294022617104</c:v>
                </c:pt>
                <c:pt idx="67460">
                  <c:v>10.3072796934865</c:v>
                </c:pt>
                <c:pt idx="67461">
                  <c:v>16.20703125</c:v>
                </c:pt>
                <c:pt idx="67462">
                  <c:v>10.836637589214901</c:v>
                </c:pt>
                <c:pt idx="67463">
                  <c:v>12.9038461538461</c:v>
                </c:pt>
                <c:pt idx="67464">
                  <c:v>5.4723549488054601</c:v>
                </c:pt>
                <c:pt idx="67465">
                  <c:v>8.5564457392571001</c:v>
                </c:pt>
                <c:pt idx="67466">
                  <c:v>9.2087994034302696</c:v>
                </c:pt>
                <c:pt idx="67467">
                  <c:v>11.4265367316341</c:v>
                </c:pt>
                <c:pt idx="67468">
                  <c:v>-9.6153846153846096</c:v>
                </c:pt>
                <c:pt idx="67469">
                  <c:v>10.133333333333301</c:v>
                </c:pt>
                <c:pt idx="67470">
                  <c:v>6.9090909090909003</c:v>
                </c:pt>
                <c:pt idx="67471">
                  <c:v>2.0625</c:v>
                </c:pt>
                <c:pt idx="67472">
                  <c:v>-0.38461538461538403</c:v>
                </c:pt>
                <c:pt idx="67473">
                  <c:v>40</c:v>
                </c:pt>
                <c:pt idx="67474">
                  <c:v>10.692307692307599</c:v>
                </c:pt>
                <c:pt idx="67475">
                  <c:v>15.5555555555555</c:v>
                </c:pt>
                <c:pt idx="67476">
                  <c:v>-7.6666666666666599</c:v>
                </c:pt>
                <c:pt idx="67477">
                  <c:v>-5.0666666666666602</c:v>
                </c:pt>
                <c:pt idx="67478">
                  <c:v>5</c:v>
                </c:pt>
                <c:pt idx="67479">
                  <c:v>10.4615384615384</c:v>
                </c:pt>
                <c:pt idx="67480">
                  <c:v>-2</c:v>
                </c:pt>
                <c:pt idx="67481">
                  <c:v>1.72727272727272</c:v>
                </c:pt>
                <c:pt idx="67482">
                  <c:v>-7.6666666666666599</c:v>
                </c:pt>
                <c:pt idx="67483">
                  <c:v>-1.7619047619047601</c:v>
                </c:pt>
                <c:pt idx="67484">
                  <c:v>-8.0833333333333304</c:v>
                </c:pt>
                <c:pt idx="67485">
                  <c:v>-4.4444444444444402</c:v>
                </c:pt>
                <c:pt idx="67486">
                  <c:v>5.2222222222222197</c:v>
                </c:pt>
                <c:pt idx="67487">
                  <c:v>43.25</c:v>
                </c:pt>
                <c:pt idx="67488">
                  <c:v>5.1111111111111098</c:v>
                </c:pt>
                <c:pt idx="67489">
                  <c:v>16.4444444444444</c:v>
                </c:pt>
                <c:pt idx="67490">
                  <c:v>-2.55555555555555</c:v>
                </c:pt>
                <c:pt idx="67491">
                  <c:v>9.4444444444444393</c:v>
                </c:pt>
                <c:pt idx="67492">
                  <c:v>-5.2307692307692299</c:v>
                </c:pt>
                <c:pt idx="67493">
                  <c:v>29.285714285714199</c:v>
                </c:pt>
                <c:pt idx="67494">
                  <c:v>6.71428571428571</c:v>
                </c:pt>
                <c:pt idx="67495">
                  <c:v>6.05555555555555</c:v>
                </c:pt>
                <c:pt idx="67496">
                  <c:v>7.75</c:v>
                </c:pt>
                <c:pt idx="67497">
                  <c:v>7.3636363636363598</c:v>
                </c:pt>
                <c:pt idx="67498">
                  <c:v>42.823529411764703</c:v>
                </c:pt>
                <c:pt idx="67499">
                  <c:v>16.5</c:v>
                </c:pt>
                <c:pt idx="67500">
                  <c:v>4.5</c:v>
                </c:pt>
                <c:pt idx="67501">
                  <c:v>-1.5</c:v>
                </c:pt>
                <c:pt idx="67502">
                  <c:v>-1.0625</c:v>
                </c:pt>
                <c:pt idx="67503">
                  <c:v>-7.21428571428571</c:v>
                </c:pt>
                <c:pt idx="67504">
                  <c:v>4.9166666666666599</c:v>
                </c:pt>
                <c:pt idx="67505">
                  <c:v>42</c:v>
                </c:pt>
                <c:pt idx="67506">
                  <c:v>-1.19354838709677</c:v>
                </c:pt>
                <c:pt idx="67507">
                  <c:v>15.107142857142801</c:v>
                </c:pt>
                <c:pt idx="67508">
                  <c:v>-6.1290322580645098</c:v>
                </c:pt>
                <c:pt idx="67509">
                  <c:v>5.3846153846153797</c:v>
                </c:pt>
                <c:pt idx="67510">
                  <c:v>9.5967741935483808</c:v>
                </c:pt>
                <c:pt idx="67511">
                  <c:v>8.7011494252873494</c:v>
                </c:pt>
                <c:pt idx="67512">
                  <c:v>1.58762886597938</c:v>
                </c:pt>
                <c:pt idx="67513">
                  <c:v>-5.2083333333333301E-2</c:v>
                </c:pt>
                <c:pt idx="67514">
                  <c:v>0.16853932584269599</c:v>
                </c:pt>
                <c:pt idx="67515">
                  <c:v>1.8404255319148899</c:v>
                </c:pt>
                <c:pt idx="67516">
                  <c:v>4.2222222222222197</c:v>
                </c:pt>
                <c:pt idx="67517">
                  <c:v>15.1521739130434</c:v>
                </c:pt>
                <c:pt idx="67518">
                  <c:v>5.35704787234042</c:v>
                </c:pt>
                <c:pt idx="67519">
                  <c:v>4.9232456140350802</c:v>
                </c:pt>
                <c:pt idx="67520">
                  <c:v>6.5709549071618003</c:v>
                </c:pt>
                <c:pt idx="67521">
                  <c:v>4.9700854700854702</c:v>
                </c:pt>
                <c:pt idx="67522">
                  <c:v>6.5595744680851</c:v>
                </c:pt>
                <c:pt idx="67523">
                  <c:v>5.4246404002501496</c:v>
                </c:pt>
                <c:pt idx="67524">
                  <c:v>4.3583535108958804</c:v>
                </c:pt>
                <c:pt idx="67525">
                  <c:v>7.0118881118881102</c:v>
                </c:pt>
                <c:pt idx="67526">
                  <c:v>2.7034529451590998</c:v>
                </c:pt>
                <c:pt idx="67527">
                  <c:v>7.2180851063829703</c:v>
                </c:pt>
                <c:pt idx="67528">
                  <c:v>6.7920937042459704</c:v>
                </c:pt>
                <c:pt idx="67529">
                  <c:v>9.5255681818181799</c:v>
                </c:pt>
                <c:pt idx="67530">
                  <c:v>-9</c:v>
                </c:pt>
                <c:pt idx="67531">
                  <c:v>3.6156156156156101</c:v>
                </c:pt>
                <c:pt idx="67532">
                  <c:v>4.89333333333333</c:v>
                </c:pt>
                <c:pt idx="67533">
                  <c:v>0.46740467404674002</c:v>
                </c:pt>
                <c:pt idx="67534">
                  <c:v>0.57522123893805299</c:v>
                </c:pt>
                <c:pt idx="67535">
                  <c:v>-0.426347305389221</c:v>
                </c:pt>
                <c:pt idx="67536">
                  <c:v>3.1248581157775202</c:v>
                </c:pt>
                <c:pt idx="67537">
                  <c:v>2.6329787234042499</c:v>
                </c:pt>
                <c:pt idx="67538">
                  <c:v>1.9165687426556901</c:v>
                </c:pt>
                <c:pt idx="67539">
                  <c:v>0.69088669950738901</c:v>
                </c:pt>
                <c:pt idx="67540">
                  <c:v>3.1101055806938098</c:v>
                </c:pt>
                <c:pt idx="67541">
                  <c:v>0.70977011494252795</c:v>
                </c:pt>
                <c:pt idx="67542">
                  <c:v>3.9349710982658901</c:v>
                </c:pt>
                <c:pt idx="67543">
                  <c:v>-6.4516129032257998</c:v>
                </c:pt>
                <c:pt idx="67544">
                  <c:v>-6.6785714285714199</c:v>
                </c:pt>
                <c:pt idx="67545">
                  <c:v>-7.8</c:v>
                </c:pt>
                <c:pt idx="67546">
                  <c:v>-4.05555555555555</c:v>
                </c:pt>
                <c:pt idx="67547">
                  <c:v>-4.1290322580645098</c:v>
                </c:pt>
                <c:pt idx="67548">
                  <c:v>-1.0333333333333301</c:v>
                </c:pt>
                <c:pt idx="67549">
                  <c:v>-3.70588235294117</c:v>
                </c:pt>
                <c:pt idx="67550">
                  <c:v>2.5</c:v>
                </c:pt>
                <c:pt idx="67551">
                  <c:v>1.61290322580645</c:v>
                </c:pt>
                <c:pt idx="67552">
                  <c:v>18.398107714701599</c:v>
                </c:pt>
                <c:pt idx="67553">
                  <c:v>18.9976019184652</c:v>
                </c:pt>
                <c:pt idx="67554">
                  <c:v>17.0282813633067</c:v>
                </c:pt>
                <c:pt idx="67555">
                  <c:v>14.054945054945</c:v>
                </c:pt>
                <c:pt idx="67556">
                  <c:v>20.161191749427001</c:v>
                </c:pt>
                <c:pt idx="67557">
                  <c:v>17.8792505204718</c:v>
                </c:pt>
                <c:pt idx="67558">
                  <c:v>17.885489510489499</c:v>
                </c:pt>
                <c:pt idx="67559">
                  <c:v>24.333587204874298</c:v>
                </c:pt>
                <c:pt idx="67560">
                  <c:v>16.012552301255202</c:v>
                </c:pt>
                <c:pt idx="67561">
                  <c:v>17.4822934232715</c:v>
                </c:pt>
                <c:pt idx="67562">
                  <c:v>16.699453551912502</c:v>
                </c:pt>
                <c:pt idx="67563">
                  <c:v>20.768532526474999</c:v>
                </c:pt>
                <c:pt idx="67564">
                  <c:v>0</c:v>
                </c:pt>
                <c:pt idx="67565">
                  <c:v>0</c:v>
                </c:pt>
                <c:pt idx="67566">
                  <c:v>-1.1987577639751501</c:v>
                </c:pt>
                <c:pt idx="67567">
                  <c:v>-1.56462585034013</c:v>
                </c:pt>
                <c:pt idx="67568">
                  <c:v>-1.42528735632183</c:v>
                </c:pt>
                <c:pt idx="67569">
                  <c:v>-4.4508670520231197</c:v>
                </c:pt>
                <c:pt idx="67570">
                  <c:v>-8.8651685393258397</c:v>
                </c:pt>
                <c:pt idx="67571">
                  <c:v>-5.91534391534391</c:v>
                </c:pt>
                <c:pt idx="67572">
                  <c:v>-3.3157894736842102</c:v>
                </c:pt>
                <c:pt idx="67573">
                  <c:v>-0.262820512820512</c:v>
                </c:pt>
                <c:pt idx="67574">
                  <c:v>-9.5808383233532908</c:v>
                </c:pt>
                <c:pt idx="67575">
                  <c:v>-2.5813953488372001</c:v>
                </c:pt>
                <c:pt idx="67576">
                  <c:v>1.2083333333333299</c:v>
                </c:pt>
                <c:pt idx="67577">
                  <c:v>-1.49285714285714</c:v>
                </c:pt>
                <c:pt idx="67578">
                  <c:v>-0.59514170040485803</c:v>
                </c:pt>
                <c:pt idx="67579">
                  <c:v>1.0682819383259901</c:v>
                </c:pt>
                <c:pt idx="67580">
                  <c:v>2.8962075848303299</c:v>
                </c:pt>
                <c:pt idx="67581">
                  <c:v>1.0289256198347101</c:v>
                </c:pt>
                <c:pt idx="67582">
                  <c:v>-3.9198396793587098</c:v>
                </c:pt>
                <c:pt idx="67583">
                  <c:v>9.44444444444444E-2</c:v>
                </c:pt>
                <c:pt idx="67584">
                  <c:v>3.34756097560975</c:v>
                </c:pt>
                <c:pt idx="67585">
                  <c:v>8.6981132075471699</c:v>
                </c:pt>
                <c:pt idx="67586">
                  <c:v>-0.20253164556962</c:v>
                </c:pt>
                <c:pt idx="67587">
                  <c:v>-3.8492871690427699</c:v>
                </c:pt>
                <c:pt idx="67588">
                  <c:v>-1.2670682730923599</c:v>
                </c:pt>
                <c:pt idx="67589">
                  <c:v>-1.2027027027027</c:v>
                </c:pt>
                <c:pt idx="67590">
                  <c:v>-3.1428571428571401</c:v>
                </c:pt>
                <c:pt idx="67591">
                  <c:v>9.5</c:v>
                </c:pt>
                <c:pt idx="67592">
                  <c:v>-8.75</c:v>
                </c:pt>
                <c:pt idx="67593">
                  <c:v>8.4</c:v>
                </c:pt>
                <c:pt idx="67594">
                  <c:v>0.75</c:v>
                </c:pt>
                <c:pt idx="67595">
                  <c:v>-5.3333333333333304</c:v>
                </c:pt>
                <c:pt idx="67596">
                  <c:v>-5.4</c:v>
                </c:pt>
                <c:pt idx="67597">
                  <c:v>20</c:v>
                </c:pt>
                <c:pt idx="67598">
                  <c:v>1.9666666666666599</c:v>
                </c:pt>
                <c:pt idx="67599">
                  <c:v>36</c:v>
                </c:pt>
                <c:pt idx="67600">
                  <c:v>10.037037037037001</c:v>
                </c:pt>
                <c:pt idx="67601">
                  <c:v>8.6719745222929898</c:v>
                </c:pt>
                <c:pt idx="67602">
                  <c:v>4.6278481012658199</c:v>
                </c:pt>
                <c:pt idx="67603">
                  <c:v>5.5249343832020896</c:v>
                </c:pt>
                <c:pt idx="67604">
                  <c:v>2.5108695652173898</c:v>
                </c:pt>
                <c:pt idx="67605">
                  <c:v>5.3260869565217304</c:v>
                </c:pt>
                <c:pt idx="67606">
                  <c:v>7.4070450097847296</c:v>
                </c:pt>
                <c:pt idx="67607">
                  <c:v>6.5897435897435797</c:v>
                </c:pt>
                <c:pt idx="67608">
                  <c:v>0.60444444444444401</c:v>
                </c:pt>
                <c:pt idx="67609">
                  <c:v>4.0056497175141201</c:v>
                </c:pt>
                <c:pt idx="67610">
                  <c:v>7.0124378109452703</c:v>
                </c:pt>
                <c:pt idx="67611">
                  <c:v>7.0073891625615703</c:v>
                </c:pt>
                <c:pt idx="67612">
                  <c:v>22</c:v>
                </c:pt>
                <c:pt idx="67613">
                  <c:v>19.098654708520101</c:v>
                </c:pt>
                <c:pt idx="67614">
                  <c:v>20.363636363636299</c:v>
                </c:pt>
                <c:pt idx="67615">
                  <c:v>6.2550607287449296</c:v>
                </c:pt>
                <c:pt idx="67616">
                  <c:v>3.2041666666666599</c:v>
                </c:pt>
                <c:pt idx="67617">
                  <c:v>5.2317073170731696</c:v>
                </c:pt>
                <c:pt idx="67618">
                  <c:v>17.8674242424242</c:v>
                </c:pt>
                <c:pt idx="67619">
                  <c:v>9.1070110701106994</c:v>
                </c:pt>
                <c:pt idx="67620">
                  <c:v>12.790209790209699</c:v>
                </c:pt>
                <c:pt idx="67621">
                  <c:v>7.3972602739726003</c:v>
                </c:pt>
                <c:pt idx="67622">
                  <c:v>7.4042553191489304</c:v>
                </c:pt>
                <c:pt idx="67623">
                  <c:v>8.4509090909090894</c:v>
                </c:pt>
                <c:pt idx="67624">
                  <c:v>9.8931034482758609</c:v>
                </c:pt>
                <c:pt idx="67625">
                  <c:v>46.125</c:v>
                </c:pt>
                <c:pt idx="67626">
                  <c:v>13.875</c:v>
                </c:pt>
                <c:pt idx="67627">
                  <c:v>59.4444444444444</c:v>
                </c:pt>
                <c:pt idx="67628">
                  <c:v>48</c:v>
                </c:pt>
                <c:pt idx="67629">
                  <c:v>48.875</c:v>
                </c:pt>
                <c:pt idx="67630">
                  <c:v>41.6666666666666</c:v>
                </c:pt>
                <c:pt idx="67631">
                  <c:v>30.4444444444444</c:v>
                </c:pt>
                <c:pt idx="67632">
                  <c:v>45.6666666666666</c:v>
                </c:pt>
                <c:pt idx="67633">
                  <c:v>3.75</c:v>
                </c:pt>
                <c:pt idx="67634">
                  <c:v>28.3333333333333</c:v>
                </c:pt>
                <c:pt idx="67635">
                  <c:v>19.5</c:v>
                </c:pt>
                <c:pt idx="67636">
                  <c:v>18.8888888888888</c:v>
                </c:pt>
                <c:pt idx="67637">
                  <c:v>50.2222222222222</c:v>
                </c:pt>
                <c:pt idx="67638">
                  <c:v>17.789473684210499</c:v>
                </c:pt>
                <c:pt idx="67639">
                  <c:v>31.122448979591798</c:v>
                </c:pt>
                <c:pt idx="67640">
                  <c:v>18.8125</c:v>
                </c:pt>
                <c:pt idx="67641">
                  <c:v>16.176470588235201</c:v>
                </c:pt>
                <c:pt idx="67642">
                  <c:v>36.72</c:v>
                </c:pt>
                <c:pt idx="67643">
                  <c:v>21.679245283018801</c:v>
                </c:pt>
                <c:pt idx="67644">
                  <c:v>23.2745098039215</c:v>
                </c:pt>
                <c:pt idx="67645">
                  <c:v>13.702127659574399</c:v>
                </c:pt>
                <c:pt idx="67646">
                  <c:v>19.6458333333333</c:v>
                </c:pt>
                <c:pt idx="67647">
                  <c:v>15.9361702127659</c:v>
                </c:pt>
                <c:pt idx="67648">
                  <c:v>3.8913043478260798</c:v>
                </c:pt>
                <c:pt idx="67649">
                  <c:v>45.5555555555555</c:v>
                </c:pt>
                <c:pt idx="67650">
                  <c:v>11.8888888888888</c:v>
                </c:pt>
                <c:pt idx="67651">
                  <c:v>31.25</c:v>
                </c:pt>
                <c:pt idx="67652">
                  <c:v>33.2222222222222</c:v>
                </c:pt>
                <c:pt idx="67653">
                  <c:v>13.4444444444444</c:v>
                </c:pt>
                <c:pt idx="67654">
                  <c:v>63.8888888888888</c:v>
                </c:pt>
                <c:pt idx="67655">
                  <c:v>4.75</c:v>
                </c:pt>
                <c:pt idx="67656">
                  <c:v>13.6666666666666</c:v>
                </c:pt>
                <c:pt idx="67657">
                  <c:v>10.75</c:v>
                </c:pt>
                <c:pt idx="67658">
                  <c:v>7.9733447979363703</c:v>
                </c:pt>
                <c:pt idx="67659">
                  <c:v>7.4666666666666597</c:v>
                </c:pt>
                <c:pt idx="67660">
                  <c:v>7.5201643017177</c:v>
                </c:pt>
                <c:pt idx="67661">
                  <c:v>6.2756126958617902</c:v>
                </c:pt>
                <c:pt idx="67662">
                  <c:v>5.5183450429352003</c:v>
                </c:pt>
                <c:pt idx="67663">
                  <c:v>11.6298561151079</c:v>
                </c:pt>
                <c:pt idx="67664">
                  <c:v>10.8591845313156</c:v>
                </c:pt>
                <c:pt idx="67665">
                  <c:v>9.4279527559055101</c:v>
                </c:pt>
                <c:pt idx="67666">
                  <c:v>5.6092214663643203</c:v>
                </c:pt>
                <c:pt idx="67667">
                  <c:v>4.9304883413990304</c:v>
                </c:pt>
                <c:pt idx="67668">
                  <c:v>4.5949957591178903</c:v>
                </c:pt>
                <c:pt idx="67669">
                  <c:v>8.8231680561649792</c:v>
                </c:pt>
                <c:pt idx="67670">
                  <c:v>10.5</c:v>
                </c:pt>
                <c:pt idx="67671">
                  <c:v>16.875</c:v>
                </c:pt>
                <c:pt idx="67672">
                  <c:v>47.5555555555555</c:v>
                </c:pt>
                <c:pt idx="67673">
                  <c:v>-0.25</c:v>
                </c:pt>
                <c:pt idx="67674">
                  <c:v>18.4444444444444</c:v>
                </c:pt>
                <c:pt idx="67675">
                  <c:v>-11.5</c:v>
                </c:pt>
                <c:pt idx="67676">
                  <c:v>-8.1111111111111107</c:v>
                </c:pt>
                <c:pt idx="67677">
                  <c:v>22.125</c:v>
                </c:pt>
                <c:pt idx="67678">
                  <c:v>0</c:v>
                </c:pt>
                <c:pt idx="67679">
                  <c:v>12.2847682119205</c:v>
                </c:pt>
                <c:pt idx="67680">
                  <c:v>5.8984375</c:v>
                </c:pt>
                <c:pt idx="67681">
                  <c:v>11.8375</c:v>
                </c:pt>
                <c:pt idx="67682">
                  <c:v>8.3680981595092003</c:v>
                </c:pt>
                <c:pt idx="67683">
                  <c:v>10.7797619047619</c:v>
                </c:pt>
                <c:pt idx="67684">
                  <c:v>6.3258928571428497</c:v>
                </c:pt>
                <c:pt idx="67685">
                  <c:v>7.2456140350877103</c:v>
                </c:pt>
                <c:pt idx="67686">
                  <c:v>6.1317365269461002</c:v>
                </c:pt>
                <c:pt idx="67687">
                  <c:v>6.6179245283018799</c:v>
                </c:pt>
                <c:pt idx="67688">
                  <c:v>4.4615384615384599</c:v>
                </c:pt>
                <c:pt idx="67689">
                  <c:v>2.4511278195488702</c:v>
                </c:pt>
                <c:pt idx="67690">
                  <c:v>12.285714285714199</c:v>
                </c:pt>
                <c:pt idx="67691">
                  <c:v>26</c:v>
                </c:pt>
                <c:pt idx="67692">
                  <c:v>-4.2</c:v>
                </c:pt>
                <c:pt idx="67693">
                  <c:v>5.1930036188178503</c:v>
                </c:pt>
                <c:pt idx="67694">
                  <c:v>4.8989361702127603</c:v>
                </c:pt>
                <c:pt idx="67695">
                  <c:v>6.3063583815028901</c:v>
                </c:pt>
                <c:pt idx="67696">
                  <c:v>7.4162854528819704</c:v>
                </c:pt>
                <c:pt idx="67697">
                  <c:v>11.715289982425301</c:v>
                </c:pt>
                <c:pt idx="67698">
                  <c:v>12.1423974255832</c:v>
                </c:pt>
                <c:pt idx="67699">
                  <c:v>13.527272727272701</c:v>
                </c:pt>
                <c:pt idx="67700">
                  <c:v>8.4671280276816603</c:v>
                </c:pt>
                <c:pt idx="67701">
                  <c:v>6.5116472545757</c:v>
                </c:pt>
                <c:pt idx="67702">
                  <c:v>3.7148288973383998</c:v>
                </c:pt>
                <c:pt idx="67703">
                  <c:v>5.0782122905027904</c:v>
                </c:pt>
                <c:pt idx="67704">
                  <c:v>10.182122905027899</c:v>
                </c:pt>
                <c:pt idx="67705">
                  <c:v>3</c:v>
                </c:pt>
                <c:pt idx="67706">
                  <c:v>10.0340425531914</c:v>
                </c:pt>
                <c:pt idx="67707">
                  <c:v>4.6399999999999997</c:v>
                </c:pt>
                <c:pt idx="67708">
                  <c:v>8.1307420494699603</c:v>
                </c:pt>
                <c:pt idx="67709">
                  <c:v>4.1906354515050097</c:v>
                </c:pt>
                <c:pt idx="67710">
                  <c:v>9.0703125</c:v>
                </c:pt>
                <c:pt idx="67711">
                  <c:v>6.2530612244897901</c:v>
                </c:pt>
                <c:pt idx="67712">
                  <c:v>5.8634920634920604</c:v>
                </c:pt>
                <c:pt idx="67713">
                  <c:v>0.55337078651685301</c:v>
                </c:pt>
                <c:pt idx="67714">
                  <c:v>2.5928853754940699</c:v>
                </c:pt>
                <c:pt idx="67715">
                  <c:v>2.8327137546468402</c:v>
                </c:pt>
                <c:pt idx="67716">
                  <c:v>6.7254098360655696</c:v>
                </c:pt>
                <c:pt idx="67717">
                  <c:v>4.1841155234657004</c:v>
                </c:pt>
                <c:pt idx="67718">
                  <c:v>4.5041322314049497</c:v>
                </c:pt>
                <c:pt idx="67719">
                  <c:v>5.7385496183206097</c:v>
                </c:pt>
                <c:pt idx="67720">
                  <c:v>3.3087378640776701</c:v>
                </c:pt>
                <c:pt idx="67721">
                  <c:v>4.73867069486404</c:v>
                </c:pt>
                <c:pt idx="67722">
                  <c:v>7.7244094488188901</c:v>
                </c:pt>
                <c:pt idx="67723">
                  <c:v>7.2717391304347796</c:v>
                </c:pt>
                <c:pt idx="67724">
                  <c:v>3.1118314424635298</c:v>
                </c:pt>
                <c:pt idx="67725">
                  <c:v>-6.1162079510703304E-3</c:v>
                </c:pt>
                <c:pt idx="67726">
                  <c:v>3.5943396226414999</c:v>
                </c:pt>
                <c:pt idx="67727">
                  <c:v>2.8823529411764701</c:v>
                </c:pt>
                <c:pt idx="67728">
                  <c:v>1.4866785079928899</c:v>
                </c:pt>
                <c:pt idx="67729">
                  <c:v>19.8350515463917</c:v>
                </c:pt>
                <c:pt idx="67730">
                  <c:v>10.7377049180327</c:v>
                </c:pt>
                <c:pt idx="67731">
                  <c:v>8.71428571428571</c:v>
                </c:pt>
                <c:pt idx="67732">
                  <c:v>-1.3214285714285701</c:v>
                </c:pt>
                <c:pt idx="67733">
                  <c:v>3.06451612903225</c:v>
                </c:pt>
                <c:pt idx="67734">
                  <c:v>10.586206896551699</c:v>
                </c:pt>
                <c:pt idx="67735">
                  <c:v>6.7090909090909001</c:v>
                </c:pt>
                <c:pt idx="67736">
                  <c:v>11.5833333333333</c:v>
                </c:pt>
                <c:pt idx="67737">
                  <c:v>5.5161290322580596</c:v>
                </c:pt>
                <c:pt idx="67738">
                  <c:v>-0.36842105263157798</c:v>
                </c:pt>
                <c:pt idx="67739">
                  <c:v>4.23529411764705</c:v>
                </c:pt>
                <c:pt idx="67740">
                  <c:v>21.147368421052601</c:v>
                </c:pt>
                <c:pt idx="67741">
                  <c:v>2.3780487804877999</c:v>
                </c:pt>
                <c:pt idx="67742">
                  <c:v>3.4624999999999999</c:v>
                </c:pt>
                <c:pt idx="67743">
                  <c:v>5.5909090909090899</c:v>
                </c:pt>
                <c:pt idx="67744">
                  <c:v>1.4651162790697601</c:v>
                </c:pt>
                <c:pt idx="67745">
                  <c:v>8.3870967741935392</c:v>
                </c:pt>
                <c:pt idx="67746">
                  <c:v>15.047058823529399</c:v>
                </c:pt>
                <c:pt idx="67747">
                  <c:v>4.9770114942528698</c:v>
                </c:pt>
                <c:pt idx="67748">
                  <c:v>8.0792079207920793</c:v>
                </c:pt>
                <c:pt idx="67749">
                  <c:v>4.25</c:v>
                </c:pt>
                <c:pt idx="67750">
                  <c:v>8.7456140350877192</c:v>
                </c:pt>
                <c:pt idx="67751">
                  <c:v>3.4485981308411202</c:v>
                </c:pt>
                <c:pt idx="67752">
                  <c:v>7.4752475247524703</c:v>
                </c:pt>
                <c:pt idx="67753">
                  <c:v>10.1648351648351</c:v>
                </c:pt>
                <c:pt idx="67754">
                  <c:v>14.6552706552706</c:v>
                </c:pt>
                <c:pt idx="67755">
                  <c:v>10.5068807339449</c:v>
                </c:pt>
                <c:pt idx="67756">
                  <c:v>10.559796437658999</c:v>
                </c:pt>
                <c:pt idx="67757">
                  <c:v>11.8629856850715</c:v>
                </c:pt>
                <c:pt idx="67758">
                  <c:v>12.240917782026701</c:v>
                </c:pt>
                <c:pt idx="67759">
                  <c:v>9.2126582278481006</c:v>
                </c:pt>
                <c:pt idx="67760">
                  <c:v>6.3429844097995502</c:v>
                </c:pt>
                <c:pt idx="67761">
                  <c:v>3.6540404040404</c:v>
                </c:pt>
                <c:pt idx="67762">
                  <c:v>5.4465116279069701</c:v>
                </c:pt>
                <c:pt idx="67763">
                  <c:v>4.1328125</c:v>
                </c:pt>
                <c:pt idx="67764">
                  <c:v>9.09375</c:v>
                </c:pt>
                <c:pt idx="67765">
                  <c:v>9.1778487752928601</c:v>
                </c:pt>
                <c:pt idx="67766">
                  <c:v>8.9255441008018295</c:v>
                </c:pt>
                <c:pt idx="67767">
                  <c:v>9.3449691991786406</c:v>
                </c:pt>
                <c:pt idx="67768">
                  <c:v>15.397027600849199</c:v>
                </c:pt>
                <c:pt idx="67769">
                  <c:v>11.2107843137254</c:v>
                </c:pt>
                <c:pt idx="67770">
                  <c:v>16.210974456007499</c:v>
                </c:pt>
                <c:pt idx="67771">
                  <c:v>15.151053864168601</c:v>
                </c:pt>
                <c:pt idx="67772">
                  <c:v>11.3744979919678</c:v>
                </c:pt>
                <c:pt idx="67773">
                  <c:v>8.5171773444753907</c:v>
                </c:pt>
                <c:pt idx="67774">
                  <c:v>14.1077981651376</c:v>
                </c:pt>
                <c:pt idx="67775">
                  <c:v>7.4129955947136503</c:v>
                </c:pt>
                <c:pt idx="67776">
                  <c:v>19.653543307086601</c:v>
                </c:pt>
                <c:pt idx="67777">
                  <c:v>13.7465277777777</c:v>
                </c:pt>
                <c:pt idx="67778">
                  <c:v>9.2326732673267298</c:v>
                </c:pt>
                <c:pt idx="67779">
                  <c:v>5.0281690140844999</c:v>
                </c:pt>
                <c:pt idx="67780">
                  <c:v>14.80073800738</c:v>
                </c:pt>
                <c:pt idx="67781">
                  <c:v>7.4633333333333303</c:v>
                </c:pt>
                <c:pt idx="67782">
                  <c:v>9.9817073170731696</c:v>
                </c:pt>
                <c:pt idx="67783">
                  <c:v>6.6253521126760502</c:v>
                </c:pt>
                <c:pt idx="67784">
                  <c:v>14.2042755344418</c:v>
                </c:pt>
                <c:pt idx="67785">
                  <c:v>1.45510204081632</c:v>
                </c:pt>
                <c:pt idx="67786">
                  <c:v>8.4004975124378092</c:v>
                </c:pt>
                <c:pt idx="67787">
                  <c:v>10.351724137931001</c:v>
                </c:pt>
                <c:pt idx="67788">
                  <c:v>8.3901808785529699</c:v>
                </c:pt>
                <c:pt idx="67789">
                  <c:v>16.867256637168101</c:v>
                </c:pt>
                <c:pt idx="67790">
                  <c:v>18.520766773162901</c:v>
                </c:pt>
                <c:pt idx="67791">
                  <c:v>26.031866464339899</c:v>
                </c:pt>
                <c:pt idx="67792">
                  <c:v>25.6621212121212</c:v>
                </c:pt>
                <c:pt idx="67793">
                  <c:v>22.116966580976801</c:v>
                </c:pt>
                <c:pt idx="67794">
                  <c:v>23.7371007371007</c:v>
                </c:pt>
                <c:pt idx="67795">
                  <c:v>21.2491961414791</c:v>
                </c:pt>
                <c:pt idx="67796">
                  <c:v>16.721751412429299</c:v>
                </c:pt>
                <c:pt idx="67797">
                  <c:v>12.688524590163899</c:v>
                </c:pt>
                <c:pt idx="67798">
                  <c:v>16.544991511035601</c:v>
                </c:pt>
                <c:pt idx="67799">
                  <c:v>16.9696485623003</c:v>
                </c:pt>
                <c:pt idx="67800">
                  <c:v>24.555363321799302</c:v>
                </c:pt>
                <c:pt idx="67801">
                  <c:v>37.4444444444444</c:v>
                </c:pt>
                <c:pt idx="67802">
                  <c:v>10.7272727272727</c:v>
                </c:pt>
                <c:pt idx="67803">
                  <c:v>17.692307692307601</c:v>
                </c:pt>
                <c:pt idx="67804">
                  <c:v>4.8461538461538396</c:v>
                </c:pt>
                <c:pt idx="67805">
                  <c:v>3.5833333333333299</c:v>
                </c:pt>
                <c:pt idx="67806">
                  <c:v>-1.6923076923076901</c:v>
                </c:pt>
                <c:pt idx="67807">
                  <c:v>1.7692307692307601</c:v>
                </c:pt>
                <c:pt idx="67808">
                  <c:v>19.3</c:v>
                </c:pt>
                <c:pt idx="67809">
                  <c:v>47</c:v>
                </c:pt>
                <c:pt idx="67810">
                  <c:v>15.5714285714285</c:v>
                </c:pt>
                <c:pt idx="67811">
                  <c:v>3.75</c:v>
                </c:pt>
                <c:pt idx="67812">
                  <c:v>37.090909090909001</c:v>
                </c:pt>
                <c:pt idx="67813">
                  <c:v>11.3793103448275</c:v>
                </c:pt>
                <c:pt idx="67814">
                  <c:v>9.9</c:v>
                </c:pt>
                <c:pt idx="67815">
                  <c:v>1.93548387096774</c:v>
                </c:pt>
                <c:pt idx="67816">
                  <c:v>12.6571428571428</c:v>
                </c:pt>
                <c:pt idx="67817">
                  <c:v>17.4418604651162</c:v>
                </c:pt>
                <c:pt idx="67818">
                  <c:v>16.1397849462365</c:v>
                </c:pt>
                <c:pt idx="67819">
                  <c:v>20.949152542372801</c:v>
                </c:pt>
                <c:pt idx="67820">
                  <c:v>11.1969696969696</c:v>
                </c:pt>
                <c:pt idx="67821">
                  <c:v>16.3466666666666</c:v>
                </c:pt>
                <c:pt idx="67822">
                  <c:v>16.419354838709602</c:v>
                </c:pt>
                <c:pt idx="67823">
                  <c:v>17.936</c:v>
                </c:pt>
                <c:pt idx="67824">
                  <c:v>7.1520000000000001</c:v>
                </c:pt>
                <c:pt idx="67825">
                  <c:v>5.0264900662251604</c:v>
                </c:pt>
                <c:pt idx="67826">
                  <c:v>9.5374149659863896</c:v>
                </c:pt>
                <c:pt idx="67827">
                  <c:v>9</c:v>
                </c:pt>
                <c:pt idx="67828">
                  <c:v>6.3709677419354804</c:v>
                </c:pt>
                <c:pt idx="67829">
                  <c:v>8.7683823529411704</c:v>
                </c:pt>
                <c:pt idx="67830">
                  <c:v>14.446280991735501</c:v>
                </c:pt>
                <c:pt idx="67831">
                  <c:v>7.1569965870307097</c:v>
                </c:pt>
                <c:pt idx="67832">
                  <c:v>6.6214285714285701</c:v>
                </c:pt>
                <c:pt idx="67833">
                  <c:v>10.1412268188302</c:v>
                </c:pt>
                <c:pt idx="67834">
                  <c:v>15.7372093023255</c:v>
                </c:pt>
                <c:pt idx="67835">
                  <c:v>7.1990445859872603</c:v>
                </c:pt>
                <c:pt idx="67836">
                  <c:v>4.75987841945288</c:v>
                </c:pt>
                <c:pt idx="67837">
                  <c:v>6.30944625407166</c:v>
                </c:pt>
                <c:pt idx="67838">
                  <c:v>5.8088737201365097</c:v>
                </c:pt>
                <c:pt idx="67839">
                  <c:v>12.4100156494522</c:v>
                </c:pt>
                <c:pt idx="67840">
                  <c:v>18</c:v>
                </c:pt>
                <c:pt idx="67841">
                  <c:v>-1.4285714285714199</c:v>
                </c:pt>
                <c:pt idx="67842">
                  <c:v>24.8888888888888</c:v>
                </c:pt>
                <c:pt idx="67843">
                  <c:v>-8</c:v>
                </c:pt>
                <c:pt idx="67844">
                  <c:v>-4</c:v>
                </c:pt>
                <c:pt idx="67845">
                  <c:v>11.0344827586206</c:v>
                </c:pt>
                <c:pt idx="67846">
                  <c:v>16.967741935483801</c:v>
                </c:pt>
                <c:pt idx="67847">
                  <c:v>21.7777777777777</c:v>
                </c:pt>
                <c:pt idx="67848">
                  <c:v>15.1290322580645</c:v>
                </c:pt>
                <c:pt idx="67849">
                  <c:v>-4.2105263157894699</c:v>
                </c:pt>
                <c:pt idx="67850">
                  <c:v>18.1666666666666</c:v>
                </c:pt>
                <c:pt idx="67851">
                  <c:v>8.0660377358490507</c:v>
                </c:pt>
                <c:pt idx="67852">
                  <c:v>6.2620689655172397</c:v>
                </c:pt>
                <c:pt idx="67853">
                  <c:v>10.1567398119122</c:v>
                </c:pt>
                <c:pt idx="67854">
                  <c:v>10.3721682847896</c:v>
                </c:pt>
                <c:pt idx="67855">
                  <c:v>9.1214953271027994</c:v>
                </c:pt>
                <c:pt idx="67856">
                  <c:v>12.443502824858699</c:v>
                </c:pt>
                <c:pt idx="67857">
                  <c:v>14.587096774193499</c:v>
                </c:pt>
                <c:pt idx="67858">
                  <c:v>10.5229357798165</c:v>
                </c:pt>
                <c:pt idx="67859">
                  <c:v>6.6253687315634204</c:v>
                </c:pt>
                <c:pt idx="67860">
                  <c:v>7.1951219512195097</c:v>
                </c:pt>
                <c:pt idx="67861">
                  <c:v>10.3645161290322</c:v>
                </c:pt>
                <c:pt idx="67862">
                  <c:v>12.0721003134796</c:v>
                </c:pt>
                <c:pt idx="67863">
                  <c:v>11.6666666666666</c:v>
                </c:pt>
                <c:pt idx="67864">
                  <c:v>13.5760368663594</c:v>
                </c:pt>
                <c:pt idx="67865">
                  <c:v>13.3073770491803</c:v>
                </c:pt>
                <c:pt idx="67866">
                  <c:v>20.549618320610598</c:v>
                </c:pt>
                <c:pt idx="67867">
                  <c:v>14.8</c:v>
                </c:pt>
                <c:pt idx="67868">
                  <c:v>14.059800664451799</c:v>
                </c:pt>
                <c:pt idx="67869">
                  <c:v>16.7607973421926</c:v>
                </c:pt>
                <c:pt idx="67870">
                  <c:v>9.630081300813</c:v>
                </c:pt>
                <c:pt idx="67871">
                  <c:v>9.3099630996309894</c:v>
                </c:pt>
                <c:pt idx="67872">
                  <c:v>11.298305084745699</c:v>
                </c:pt>
                <c:pt idx="67873">
                  <c:v>12.701030927834999</c:v>
                </c:pt>
                <c:pt idx="67874">
                  <c:v>18.7576687116564</c:v>
                </c:pt>
                <c:pt idx="67875">
                  <c:v>16.843137254901901</c:v>
                </c:pt>
                <c:pt idx="67876">
                  <c:v>9.8731117824773396</c:v>
                </c:pt>
                <c:pt idx="67877">
                  <c:v>4.01941747572815</c:v>
                </c:pt>
                <c:pt idx="67878">
                  <c:v>5.43804034582132</c:v>
                </c:pt>
                <c:pt idx="67879">
                  <c:v>8.6397515527950297</c:v>
                </c:pt>
                <c:pt idx="67880">
                  <c:v>7.7611464968152797</c:v>
                </c:pt>
                <c:pt idx="67881">
                  <c:v>10.6125654450261</c:v>
                </c:pt>
                <c:pt idx="67882">
                  <c:v>13.178362573099401</c:v>
                </c:pt>
                <c:pt idx="67883">
                  <c:v>6.9033232628398702</c:v>
                </c:pt>
                <c:pt idx="67884">
                  <c:v>2.7567567567567499</c:v>
                </c:pt>
                <c:pt idx="67885">
                  <c:v>2.4796511627906899</c:v>
                </c:pt>
                <c:pt idx="67886">
                  <c:v>7.5316091954022903</c:v>
                </c:pt>
                <c:pt idx="67887">
                  <c:v>11.144846796657299</c:v>
                </c:pt>
                <c:pt idx="67888">
                  <c:v>7.7784313725490097</c:v>
                </c:pt>
                <c:pt idx="67889">
                  <c:v>5.5814455231930902</c:v>
                </c:pt>
                <c:pt idx="67890">
                  <c:v>6.6639928698752202</c:v>
                </c:pt>
                <c:pt idx="67891">
                  <c:v>7.3519870235198699</c:v>
                </c:pt>
                <c:pt idx="67892">
                  <c:v>9.3892668178382408</c:v>
                </c:pt>
                <c:pt idx="67893">
                  <c:v>13.2821685173089</c:v>
                </c:pt>
                <c:pt idx="67894">
                  <c:v>10.2653696498054</c:v>
                </c:pt>
                <c:pt idx="67895">
                  <c:v>7.57566539923954</c:v>
                </c:pt>
                <c:pt idx="67896">
                  <c:v>5.8012003000750099</c:v>
                </c:pt>
                <c:pt idx="67897">
                  <c:v>4.9602824360105897</c:v>
                </c:pt>
                <c:pt idx="67898">
                  <c:v>5.5739471106757996</c:v>
                </c:pt>
                <c:pt idx="67899">
                  <c:v>8.6605769230769205</c:v>
                </c:pt>
                <c:pt idx="67900">
                  <c:v>4.3265306122448903</c:v>
                </c:pt>
                <c:pt idx="67901">
                  <c:v>3.9479166666666599</c:v>
                </c:pt>
                <c:pt idx="67902">
                  <c:v>-1.86363636363636</c:v>
                </c:pt>
                <c:pt idx="67903">
                  <c:v>1.0824742268041201</c:v>
                </c:pt>
                <c:pt idx="67904">
                  <c:v>3.3146853146853101</c:v>
                </c:pt>
                <c:pt idx="67905">
                  <c:v>8.3899371069182394</c:v>
                </c:pt>
                <c:pt idx="67906">
                  <c:v>8.2071428571428502</c:v>
                </c:pt>
                <c:pt idx="67907">
                  <c:v>1.2769230769230699</c:v>
                </c:pt>
                <c:pt idx="67908">
                  <c:v>4.1864406779661003</c:v>
                </c:pt>
                <c:pt idx="67909">
                  <c:v>-1.2045454545454499</c:v>
                </c:pt>
                <c:pt idx="67910">
                  <c:v>5.9752066115702398</c:v>
                </c:pt>
                <c:pt idx="67911">
                  <c:v>3.6991869918699098</c:v>
                </c:pt>
                <c:pt idx="67912">
                  <c:v>8.6979472140762404</c:v>
                </c:pt>
                <c:pt idx="67913">
                  <c:v>6.88709677419354</c:v>
                </c:pt>
                <c:pt idx="67914">
                  <c:v>7.6832844574779999</c:v>
                </c:pt>
                <c:pt idx="67915">
                  <c:v>8.4736842105263097</c:v>
                </c:pt>
                <c:pt idx="67916">
                  <c:v>7.8722466960352397</c:v>
                </c:pt>
                <c:pt idx="67917">
                  <c:v>12.9291666666666</c:v>
                </c:pt>
                <c:pt idx="67918">
                  <c:v>4.2688172043010697</c:v>
                </c:pt>
                <c:pt idx="67919">
                  <c:v>8.7557603686635908</c:v>
                </c:pt>
                <c:pt idx="67920">
                  <c:v>-8.3333333333333297E-3</c:v>
                </c:pt>
                <c:pt idx="67921">
                  <c:v>-0.83333333333333304</c:v>
                </c:pt>
                <c:pt idx="67922">
                  <c:v>3.76293103448275</c:v>
                </c:pt>
                <c:pt idx="67923">
                  <c:v>10.1795665634674</c:v>
                </c:pt>
                <c:pt idx="67924">
                  <c:v>7.5714285714285703</c:v>
                </c:pt>
                <c:pt idx="67925">
                  <c:v>5.1453488372093004</c:v>
                </c:pt>
                <c:pt idx="67926">
                  <c:v>5.57339449541284</c:v>
                </c:pt>
                <c:pt idx="67927">
                  <c:v>9.8909090909090907</c:v>
                </c:pt>
                <c:pt idx="67928">
                  <c:v>8.1013513513513509</c:v>
                </c:pt>
                <c:pt idx="67929">
                  <c:v>7.5676567656765599</c:v>
                </c:pt>
                <c:pt idx="67930">
                  <c:v>5.2976878612716698</c:v>
                </c:pt>
                <c:pt idx="67931">
                  <c:v>5.0401146131805099</c:v>
                </c:pt>
                <c:pt idx="67932">
                  <c:v>6.0748299319727801</c:v>
                </c:pt>
                <c:pt idx="67933">
                  <c:v>4.3440366972476996</c:v>
                </c:pt>
                <c:pt idx="67934">
                  <c:v>4.9145299145299104</c:v>
                </c:pt>
                <c:pt idx="67935">
                  <c:v>11.286219081272</c:v>
                </c:pt>
                <c:pt idx="67936">
                  <c:v>-6.875</c:v>
                </c:pt>
                <c:pt idx="67937">
                  <c:v>21.75</c:v>
                </c:pt>
                <c:pt idx="67938">
                  <c:v>30.6666666666666</c:v>
                </c:pt>
                <c:pt idx="67939">
                  <c:v>12.617262423713999</c:v>
                </c:pt>
                <c:pt idx="67940">
                  <c:v>11.255280073461799</c:v>
                </c:pt>
                <c:pt idx="67941">
                  <c:v>11.0393873085339</c:v>
                </c:pt>
                <c:pt idx="67942">
                  <c:v>13.114701130856201</c:v>
                </c:pt>
                <c:pt idx="67943">
                  <c:v>13.3638989169675</c:v>
                </c:pt>
                <c:pt idx="67944">
                  <c:v>22.369270497094899</c:v>
                </c:pt>
                <c:pt idx="67945">
                  <c:v>14.535974130962</c:v>
                </c:pt>
                <c:pt idx="67946">
                  <c:v>12.3959580838323</c:v>
                </c:pt>
                <c:pt idx="67947">
                  <c:v>9.2903458213256407</c:v>
                </c:pt>
                <c:pt idx="67948">
                  <c:v>10.4484649122807</c:v>
                </c:pt>
                <c:pt idx="67949">
                  <c:v>7.7131438721136698</c:v>
                </c:pt>
                <c:pt idx="67950">
                  <c:v>14.848158131177</c:v>
                </c:pt>
                <c:pt idx="67951">
                  <c:v>40.125</c:v>
                </c:pt>
                <c:pt idx="67952">
                  <c:v>12.6</c:v>
                </c:pt>
                <c:pt idx="67953">
                  <c:v>28.4615384615384</c:v>
                </c:pt>
                <c:pt idx="67954">
                  <c:v>18.4615384615384</c:v>
                </c:pt>
                <c:pt idx="67955">
                  <c:v>30.714285714285701</c:v>
                </c:pt>
                <c:pt idx="67956">
                  <c:v>-5.5</c:v>
                </c:pt>
                <c:pt idx="67957">
                  <c:v>-3</c:v>
                </c:pt>
                <c:pt idx="67958">
                  <c:v>5.2222222222222197</c:v>
                </c:pt>
                <c:pt idx="67959">
                  <c:v>-4.8888888888888804</c:v>
                </c:pt>
                <c:pt idx="67960">
                  <c:v>-4.5</c:v>
                </c:pt>
                <c:pt idx="67961">
                  <c:v>1.6923076923076901</c:v>
                </c:pt>
                <c:pt idx="67962">
                  <c:v>-0.8</c:v>
                </c:pt>
                <c:pt idx="67963">
                  <c:v>9.4285714285714199</c:v>
                </c:pt>
                <c:pt idx="67964">
                  <c:v>3.4827586206896499</c:v>
                </c:pt>
                <c:pt idx="67965">
                  <c:v>-3</c:v>
                </c:pt>
                <c:pt idx="67966">
                  <c:v>1.25</c:v>
                </c:pt>
                <c:pt idx="67967">
                  <c:v>9.6901408450704203</c:v>
                </c:pt>
                <c:pt idx="67968">
                  <c:v>19.886363636363601</c:v>
                </c:pt>
                <c:pt idx="67969">
                  <c:v>9.8000000000000007</c:v>
                </c:pt>
                <c:pt idx="67970">
                  <c:v>3.0567375886524801</c:v>
                </c:pt>
                <c:pt idx="67971">
                  <c:v>1.53061224489795</c:v>
                </c:pt>
                <c:pt idx="67972">
                  <c:v>6.3984962406015002</c:v>
                </c:pt>
                <c:pt idx="67973">
                  <c:v>3.8391608391608298</c:v>
                </c:pt>
                <c:pt idx="67974">
                  <c:v>5.9739413680781697</c:v>
                </c:pt>
                <c:pt idx="67975">
                  <c:v>3.8469750889679699</c:v>
                </c:pt>
                <c:pt idx="67976">
                  <c:v>3.7032258064516101</c:v>
                </c:pt>
                <c:pt idx="67977">
                  <c:v>5.4666666666666597</c:v>
                </c:pt>
                <c:pt idx="67978">
                  <c:v>4.7299035369774902</c:v>
                </c:pt>
                <c:pt idx="67979">
                  <c:v>8.6528189910979201</c:v>
                </c:pt>
                <c:pt idx="67980">
                  <c:v>6.09375</c:v>
                </c:pt>
                <c:pt idx="67981">
                  <c:v>5.6421725239616602</c:v>
                </c:pt>
                <c:pt idx="67982">
                  <c:v>4.7</c:v>
                </c:pt>
                <c:pt idx="67983">
                  <c:v>4.7168458781362004</c:v>
                </c:pt>
                <c:pt idx="67984">
                  <c:v>1.7166666666666599</c:v>
                </c:pt>
                <c:pt idx="67985">
                  <c:v>5.1709677419354803</c:v>
                </c:pt>
                <c:pt idx="67986">
                  <c:v>11.3333333333333</c:v>
                </c:pt>
                <c:pt idx="67987">
                  <c:v>-5.3636363636363598</c:v>
                </c:pt>
                <c:pt idx="67988">
                  <c:v>37.764705882352899</c:v>
                </c:pt>
                <c:pt idx="67989">
                  <c:v>-3</c:v>
                </c:pt>
                <c:pt idx="67990">
                  <c:v>64.923076923076906</c:v>
                </c:pt>
                <c:pt idx="67991">
                  <c:v>19.230769230769202</c:v>
                </c:pt>
                <c:pt idx="67992">
                  <c:v>59.076923076923002</c:v>
                </c:pt>
                <c:pt idx="67993">
                  <c:v>-9.1999999999999993</c:v>
                </c:pt>
                <c:pt idx="67994">
                  <c:v>0.875</c:v>
                </c:pt>
                <c:pt idx="67995">
                  <c:v>-2.5</c:v>
                </c:pt>
                <c:pt idx="67996">
                  <c:v>-13.7</c:v>
                </c:pt>
                <c:pt idx="67997">
                  <c:v>-3.1818181818181799</c:v>
                </c:pt>
                <c:pt idx="67998">
                  <c:v>-4.75</c:v>
                </c:pt>
                <c:pt idx="67999">
                  <c:v>-2</c:v>
                </c:pt>
                <c:pt idx="68000">
                  <c:v>56</c:v>
                </c:pt>
                <c:pt idx="68001">
                  <c:v>48.1111111111111</c:v>
                </c:pt>
                <c:pt idx="68002">
                  <c:v>-4.375</c:v>
                </c:pt>
                <c:pt idx="68003">
                  <c:v>49.3333333333333</c:v>
                </c:pt>
                <c:pt idx="68004">
                  <c:v>-0.55555555555555503</c:v>
                </c:pt>
                <c:pt idx="68005">
                  <c:v>96.375</c:v>
                </c:pt>
                <c:pt idx="68006">
                  <c:v>26.4444444444444</c:v>
                </c:pt>
                <c:pt idx="68007">
                  <c:v>-7.875</c:v>
                </c:pt>
                <c:pt idx="68008">
                  <c:v>4.25</c:v>
                </c:pt>
                <c:pt idx="68009">
                  <c:v>13.1666666666666</c:v>
                </c:pt>
                <c:pt idx="68010">
                  <c:v>15</c:v>
                </c:pt>
                <c:pt idx="68011">
                  <c:v>48.176470588235297</c:v>
                </c:pt>
                <c:pt idx="68012">
                  <c:v>67.428571428571402</c:v>
                </c:pt>
                <c:pt idx="68013">
                  <c:v>-1.8333333333333299</c:v>
                </c:pt>
                <c:pt idx="68014">
                  <c:v>41.461538461538403</c:v>
                </c:pt>
                <c:pt idx="68015">
                  <c:v>5</c:v>
                </c:pt>
                <c:pt idx="68016">
                  <c:v>18.6666666666666</c:v>
                </c:pt>
                <c:pt idx="68017">
                  <c:v>24.4615384615384</c:v>
                </c:pt>
                <c:pt idx="68018">
                  <c:v>24.6</c:v>
                </c:pt>
                <c:pt idx="68019">
                  <c:v>32.5</c:v>
                </c:pt>
                <c:pt idx="68020">
                  <c:v>10.5</c:v>
                </c:pt>
                <c:pt idx="68021">
                  <c:v>7</c:v>
                </c:pt>
                <c:pt idx="68022">
                  <c:v>6.9084745762711801</c:v>
                </c:pt>
                <c:pt idx="68023">
                  <c:v>3.26693227091633</c:v>
                </c:pt>
                <c:pt idx="68024">
                  <c:v>5.5649122807017504</c:v>
                </c:pt>
                <c:pt idx="68025">
                  <c:v>10.853046594982001</c:v>
                </c:pt>
                <c:pt idx="68026">
                  <c:v>12.6903914590747</c:v>
                </c:pt>
                <c:pt idx="68027">
                  <c:v>13.177370030581001</c:v>
                </c:pt>
                <c:pt idx="68028">
                  <c:v>14.3928571428571</c:v>
                </c:pt>
                <c:pt idx="68029">
                  <c:v>8.7777777777777697</c:v>
                </c:pt>
                <c:pt idx="68030">
                  <c:v>3.6666666666666599</c:v>
                </c:pt>
                <c:pt idx="68031">
                  <c:v>7.6111111111111098</c:v>
                </c:pt>
                <c:pt idx="68032">
                  <c:v>3.0070175438596398</c:v>
                </c:pt>
                <c:pt idx="68033">
                  <c:v>8.3230240549828096</c:v>
                </c:pt>
                <c:pt idx="68034">
                  <c:v>5.91818181818181</c:v>
                </c:pt>
                <c:pt idx="68035">
                  <c:v>8.9768211920529808</c:v>
                </c:pt>
                <c:pt idx="68036">
                  <c:v>7.7270408163265296</c:v>
                </c:pt>
                <c:pt idx="68037">
                  <c:v>5.4104046242774499</c:v>
                </c:pt>
                <c:pt idx="68038">
                  <c:v>3.7156250000000002</c:v>
                </c:pt>
                <c:pt idx="68039">
                  <c:v>5.5494791666666599</c:v>
                </c:pt>
                <c:pt idx="68040">
                  <c:v>10.940652818991</c:v>
                </c:pt>
                <c:pt idx="68041">
                  <c:v>4.49258160237388</c:v>
                </c:pt>
                <c:pt idx="68042">
                  <c:v>6.2921686746987904</c:v>
                </c:pt>
                <c:pt idx="68043">
                  <c:v>3.6019417475728099</c:v>
                </c:pt>
                <c:pt idx="68044">
                  <c:v>7.1556886227544902</c:v>
                </c:pt>
                <c:pt idx="68045">
                  <c:v>9.8137535816618904</c:v>
                </c:pt>
                <c:pt idx="68046">
                  <c:v>-11</c:v>
                </c:pt>
                <c:pt idx="68047">
                  <c:v>1.1111111111111101</c:v>
                </c:pt>
                <c:pt idx="68048">
                  <c:v>10.3333333333333</c:v>
                </c:pt>
                <c:pt idx="68049">
                  <c:v>2.2857142857142798</c:v>
                </c:pt>
                <c:pt idx="68050">
                  <c:v>21.6666666666666</c:v>
                </c:pt>
                <c:pt idx="68051">
                  <c:v>20.2222222222222</c:v>
                </c:pt>
                <c:pt idx="68052">
                  <c:v>17.857142857142801</c:v>
                </c:pt>
                <c:pt idx="68053">
                  <c:v>-5.7777777777777697</c:v>
                </c:pt>
                <c:pt idx="68054">
                  <c:v>5.1635388739946304</c:v>
                </c:pt>
                <c:pt idx="68055">
                  <c:v>5.9638554216867403</c:v>
                </c:pt>
                <c:pt idx="68056">
                  <c:v>8.2710280373831697</c:v>
                </c:pt>
                <c:pt idx="68057">
                  <c:v>6.0160550458715596</c:v>
                </c:pt>
                <c:pt idx="68058">
                  <c:v>5.0404255319148898</c:v>
                </c:pt>
                <c:pt idx="68059">
                  <c:v>7.6790352504638202</c:v>
                </c:pt>
                <c:pt idx="68060">
                  <c:v>5.6041189931350104</c:v>
                </c:pt>
                <c:pt idx="68061">
                  <c:v>8.5949367088607502</c:v>
                </c:pt>
                <c:pt idx="68062">
                  <c:v>4.7145669291338503</c:v>
                </c:pt>
                <c:pt idx="68063">
                  <c:v>3.4845938375350101</c:v>
                </c:pt>
                <c:pt idx="68064">
                  <c:v>5.0025252525252499</c:v>
                </c:pt>
                <c:pt idx="68065">
                  <c:v>8.7910798122065703</c:v>
                </c:pt>
                <c:pt idx="68066">
                  <c:v>5.9904562383612596</c:v>
                </c:pt>
                <c:pt idx="68067">
                  <c:v>5.30615895732174</c:v>
                </c:pt>
                <c:pt idx="68068">
                  <c:v>6.54132606721162</c:v>
                </c:pt>
                <c:pt idx="68069">
                  <c:v>3.93876097792546</c:v>
                </c:pt>
                <c:pt idx="68070">
                  <c:v>3.0656330749354002</c:v>
                </c:pt>
                <c:pt idx="68071">
                  <c:v>5.2257807308970099</c:v>
                </c:pt>
                <c:pt idx="68072">
                  <c:v>4.95690709046454</c:v>
                </c:pt>
                <c:pt idx="68073">
                  <c:v>4.7322245322245298</c:v>
                </c:pt>
                <c:pt idx="68074">
                  <c:v>0.35672604422604398</c:v>
                </c:pt>
                <c:pt idx="68075">
                  <c:v>2.26303906073605</c:v>
                </c:pt>
                <c:pt idx="68076">
                  <c:v>5.31725714285714</c:v>
                </c:pt>
                <c:pt idx="68077">
                  <c:v>6.6547336640069004</c:v>
                </c:pt>
                <c:pt idx="68078">
                  <c:v>6.6766877637130797</c:v>
                </c:pt>
                <c:pt idx="68079">
                  <c:v>4.2999420961204402</c:v>
                </c:pt>
                <c:pt idx="68080">
                  <c:v>5.6993076162215601</c:v>
                </c:pt>
                <c:pt idx="68081">
                  <c:v>7.7303206997084501</c:v>
                </c:pt>
                <c:pt idx="68082">
                  <c:v>4.5026041666666599</c:v>
                </c:pt>
                <c:pt idx="68083">
                  <c:v>6.9344894026974897</c:v>
                </c:pt>
                <c:pt idx="68084">
                  <c:v>8.2478892266126298</c:v>
                </c:pt>
                <c:pt idx="68085">
                  <c:v>8.4201110425663099</c:v>
                </c:pt>
                <c:pt idx="68086">
                  <c:v>4.7593582887700503</c:v>
                </c:pt>
                <c:pt idx="68087">
                  <c:v>5.6930933852140004</c:v>
                </c:pt>
                <c:pt idx="68088">
                  <c:v>5.1723466407010701</c:v>
                </c:pt>
                <c:pt idx="68089">
                  <c:v>6.7964847363552199</c:v>
                </c:pt>
                <c:pt idx="68090">
                  <c:v>9.4059405940594004E-2</c:v>
                </c:pt>
                <c:pt idx="68091">
                  <c:v>3.2986301369862998</c:v>
                </c:pt>
                <c:pt idx="68092">
                  <c:v>5.3489461358313797</c:v>
                </c:pt>
                <c:pt idx="68093">
                  <c:v>1.9056179775280899</c:v>
                </c:pt>
                <c:pt idx="68094">
                  <c:v>2.1517094017093998</c:v>
                </c:pt>
                <c:pt idx="68095">
                  <c:v>3.5038022813688201</c:v>
                </c:pt>
                <c:pt idx="68096">
                  <c:v>2.1713709677419302</c:v>
                </c:pt>
                <c:pt idx="68097">
                  <c:v>7.6569872958257701</c:v>
                </c:pt>
                <c:pt idx="68098">
                  <c:v>4.63782696177062</c:v>
                </c:pt>
                <c:pt idx="68099">
                  <c:v>6.0617021276595704</c:v>
                </c:pt>
                <c:pt idx="68100">
                  <c:v>6.8548707753479103</c:v>
                </c:pt>
                <c:pt idx="68101">
                  <c:v>4.7868525896414296</c:v>
                </c:pt>
                <c:pt idx="68102">
                  <c:v>-6</c:v>
                </c:pt>
                <c:pt idx="68103">
                  <c:v>5.3</c:v>
                </c:pt>
                <c:pt idx="68104">
                  <c:v>-0.75862068965517204</c:v>
                </c:pt>
                <c:pt idx="68105">
                  <c:v>0.87096774193548299</c:v>
                </c:pt>
                <c:pt idx="68106">
                  <c:v>6.44827586206896</c:v>
                </c:pt>
                <c:pt idx="68107">
                  <c:v>-1.2307692307692299</c:v>
                </c:pt>
                <c:pt idx="68108">
                  <c:v>2.4516129032257998</c:v>
                </c:pt>
                <c:pt idx="68109">
                  <c:v>22.788461538461501</c:v>
                </c:pt>
                <c:pt idx="68110">
                  <c:v>1.7692307692307601</c:v>
                </c:pt>
                <c:pt idx="68111">
                  <c:v>4.86013986013986</c:v>
                </c:pt>
                <c:pt idx="68112">
                  <c:v>4.9224806201550297</c:v>
                </c:pt>
                <c:pt idx="68113">
                  <c:v>3.0902777777777701</c:v>
                </c:pt>
                <c:pt idx="68114">
                  <c:v>0.61073825503355705</c:v>
                </c:pt>
                <c:pt idx="68115">
                  <c:v>-1.51298701298701</c:v>
                </c:pt>
                <c:pt idx="68116">
                  <c:v>-4.1162790697674403</c:v>
                </c:pt>
                <c:pt idx="68117">
                  <c:v>16</c:v>
                </c:pt>
                <c:pt idx="68118">
                  <c:v>1.04838709677419</c:v>
                </c:pt>
                <c:pt idx="68119">
                  <c:v>9.8559999999999999</c:v>
                </c:pt>
                <c:pt idx="68120">
                  <c:v>2.2727272727272698</c:v>
                </c:pt>
                <c:pt idx="68121">
                  <c:v>6.2317073170731696</c:v>
                </c:pt>
                <c:pt idx="68122">
                  <c:v>6.13846153846153</c:v>
                </c:pt>
                <c:pt idx="68123">
                  <c:v>4.8990825688073398</c:v>
                </c:pt>
                <c:pt idx="68124">
                  <c:v>0.40650406504065001</c:v>
                </c:pt>
                <c:pt idx="68125">
                  <c:v>1.9274193548387</c:v>
                </c:pt>
                <c:pt idx="68126">
                  <c:v>5.0346320346320299</c:v>
                </c:pt>
                <c:pt idx="68127">
                  <c:v>12.0224032586558</c:v>
                </c:pt>
                <c:pt idx="68128">
                  <c:v>11.283673469387701</c:v>
                </c:pt>
                <c:pt idx="68129">
                  <c:v>10.213849287168999</c:v>
                </c:pt>
                <c:pt idx="68130">
                  <c:v>6.68152866242038</c:v>
                </c:pt>
                <c:pt idx="68131">
                  <c:v>3.0397553516819502</c:v>
                </c:pt>
                <c:pt idx="68132">
                  <c:v>5.3529411764705799</c:v>
                </c:pt>
                <c:pt idx="68133">
                  <c:v>4.79885057471264</c:v>
                </c:pt>
                <c:pt idx="68134">
                  <c:v>8.2875143184421507</c:v>
                </c:pt>
                <c:pt idx="68135">
                  <c:v>5.5328467153284597</c:v>
                </c:pt>
                <c:pt idx="68136">
                  <c:v>4.0427046263345199</c:v>
                </c:pt>
                <c:pt idx="68137">
                  <c:v>4.109375</c:v>
                </c:pt>
                <c:pt idx="68138">
                  <c:v>3.6680761099365702</c:v>
                </c:pt>
                <c:pt idx="68139">
                  <c:v>6.0259481037924099</c:v>
                </c:pt>
                <c:pt idx="68140">
                  <c:v>3.6180790960451898</c:v>
                </c:pt>
                <c:pt idx="68141">
                  <c:v>10.6953441295546</c:v>
                </c:pt>
                <c:pt idx="68142">
                  <c:v>3.3173537871524399</c:v>
                </c:pt>
                <c:pt idx="68143">
                  <c:v>7.6293103448275801</c:v>
                </c:pt>
                <c:pt idx="68144">
                  <c:v>8.2745664739884397</c:v>
                </c:pt>
                <c:pt idx="68145">
                  <c:v>14.5936599423631</c:v>
                </c:pt>
                <c:pt idx="68146">
                  <c:v>8.7529411764705891</c:v>
                </c:pt>
                <c:pt idx="68147">
                  <c:v>10.9899371069182</c:v>
                </c:pt>
                <c:pt idx="68148">
                  <c:v>8.9736286919831194</c:v>
                </c:pt>
                <c:pt idx="68149">
                  <c:v>5.83379501385041</c:v>
                </c:pt>
                <c:pt idx="68150">
                  <c:v>6.1385681293302499</c:v>
                </c:pt>
                <c:pt idx="68151">
                  <c:v>10.175876411170499</c:v>
                </c:pt>
                <c:pt idx="68152">
                  <c:v>10.265784726398</c:v>
                </c:pt>
                <c:pt idx="68153">
                  <c:v>9.8525896414342604</c:v>
                </c:pt>
                <c:pt idx="68154">
                  <c:v>5.4105551747772402</c:v>
                </c:pt>
                <c:pt idx="68155">
                  <c:v>5.8007968127489997</c:v>
                </c:pt>
                <c:pt idx="68156">
                  <c:v>7.0939334637964704</c:v>
                </c:pt>
                <c:pt idx="68157">
                  <c:v>11.9755142017629</c:v>
                </c:pt>
                <c:pt idx="68158">
                  <c:v>0.83978494623655897</c:v>
                </c:pt>
                <c:pt idx="68159">
                  <c:v>1.1389870435806799</c:v>
                </c:pt>
                <c:pt idx="68160">
                  <c:v>0.94753410283315798</c:v>
                </c:pt>
                <c:pt idx="68161">
                  <c:v>-2.1191489361702098</c:v>
                </c:pt>
                <c:pt idx="68162">
                  <c:v>-2.5290390707497301</c:v>
                </c:pt>
                <c:pt idx="68163">
                  <c:v>-0.83816183816183798</c:v>
                </c:pt>
                <c:pt idx="68164">
                  <c:v>0.98133022170361695</c:v>
                </c:pt>
                <c:pt idx="68165">
                  <c:v>1.14720314033366</c:v>
                </c:pt>
                <c:pt idx="68166">
                  <c:v>-0.99101796407185605</c:v>
                </c:pt>
                <c:pt idx="68167">
                  <c:v>0.55244755244755195</c:v>
                </c:pt>
                <c:pt idx="68168">
                  <c:v>1.28863636363636</c:v>
                </c:pt>
                <c:pt idx="68169">
                  <c:v>1.5309446254071599</c:v>
                </c:pt>
                <c:pt idx="68170">
                  <c:v>9.53125</c:v>
                </c:pt>
                <c:pt idx="68171">
                  <c:v>2.9748743718592898</c:v>
                </c:pt>
                <c:pt idx="68172">
                  <c:v>3.1052631578947301</c:v>
                </c:pt>
                <c:pt idx="68173">
                  <c:v>4.8690476190476097</c:v>
                </c:pt>
                <c:pt idx="68174">
                  <c:v>6.7264808362369299</c:v>
                </c:pt>
                <c:pt idx="68175">
                  <c:v>10.2351598173515</c:v>
                </c:pt>
                <c:pt idx="68176">
                  <c:v>12.1939890710382</c:v>
                </c:pt>
                <c:pt idx="68177">
                  <c:v>11.7242424242424</c:v>
                </c:pt>
                <c:pt idx="68178">
                  <c:v>5.2472527472527402</c:v>
                </c:pt>
                <c:pt idx="68179">
                  <c:v>4.7615894039735096</c:v>
                </c:pt>
                <c:pt idx="68180">
                  <c:v>9.1423728813559304</c:v>
                </c:pt>
                <c:pt idx="68181">
                  <c:v>6.84</c:v>
                </c:pt>
                <c:pt idx="68182">
                  <c:v>8.3714285714285701</c:v>
                </c:pt>
                <c:pt idx="68183">
                  <c:v>-2.9166666666666599</c:v>
                </c:pt>
                <c:pt idx="68184">
                  <c:v>-1.98245614035087</c:v>
                </c:pt>
                <c:pt idx="68185">
                  <c:v>11.2222222222222</c:v>
                </c:pt>
                <c:pt idx="68186">
                  <c:v>27.038461538461501</c:v>
                </c:pt>
                <c:pt idx="68187">
                  <c:v>17.272727272727199</c:v>
                </c:pt>
                <c:pt idx="68188">
                  <c:v>10.314606741573</c:v>
                </c:pt>
                <c:pt idx="68189">
                  <c:v>15.540540540540499</c:v>
                </c:pt>
                <c:pt idx="68190">
                  <c:v>1.9112903225806399</c:v>
                </c:pt>
                <c:pt idx="68191">
                  <c:v>5.6285714285714201</c:v>
                </c:pt>
                <c:pt idx="68192">
                  <c:v>6.74444444444444</c:v>
                </c:pt>
                <c:pt idx="68193">
                  <c:v>2.3703703703703698</c:v>
                </c:pt>
                <c:pt idx="68194">
                  <c:v>-0.24489795918367299</c:v>
                </c:pt>
                <c:pt idx="68195">
                  <c:v>1.0909090909090899</c:v>
                </c:pt>
                <c:pt idx="68196">
                  <c:v>-4.7678571428571397</c:v>
                </c:pt>
                <c:pt idx="68197">
                  <c:v>0.29310344827586199</c:v>
                </c:pt>
                <c:pt idx="68198">
                  <c:v>-1.61818181818181</c:v>
                </c:pt>
                <c:pt idx="68199">
                  <c:v>-5.0172413793103399</c:v>
                </c:pt>
                <c:pt idx="68200">
                  <c:v>-1.9310344827586201</c:v>
                </c:pt>
                <c:pt idx="68201">
                  <c:v>-2.07407407407407</c:v>
                </c:pt>
                <c:pt idx="68202">
                  <c:v>-2.3103448275862002</c:v>
                </c:pt>
                <c:pt idx="68203">
                  <c:v>5.4126984126984103</c:v>
                </c:pt>
                <c:pt idx="68204">
                  <c:v>1.2432432432432401</c:v>
                </c:pt>
                <c:pt idx="68205">
                  <c:v>25.043478260869499</c:v>
                </c:pt>
                <c:pt idx="68206">
                  <c:v>-2.5333333333333301</c:v>
                </c:pt>
                <c:pt idx="68207">
                  <c:v>3.0322580645161201</c:v>
                </c:pt>
                <c:pt idx="68208">
                  <c:v>5.1583011583011498</c:v>
                </c:pt>
                <c:pt idx="68209">
                  <c:v>13.800904977375501</c:v>
                </c:pt>
                <c:pt idx="68210">
                  <c:v>6.04867256637168</c:v>
                </c:pt>
                <c:pt idx="68211">
                  <c:v>1.1725888324872999</c:v>
                </c:pt>
                <c:pt idx="68212">
                  <c:v>-3</c:v>
                </c:pt>
                <c:pt idx="68213">
                  <c:v>2.75</c:v>
                </c:pt>
                <c:pt idx="68214">
                  <c:v>14</c:v>
                </c:pt>
                <c:pt idx="68215">
                  <c:v>5.9070707070706998</c:v>
                </c:pt>
                <c:pt idx="68216">
                  <c:v>4.62528735632183</c:v>
                </c:pt>
                <c:pt idx="68217">
                  <c:v>3.62096774193548</c:v>
                </c:pt>
                <c:pt idx="68218">
                  <c:v>3.9545454545454501</c:v>
                </c:pt>
                <c:pt idx="68219">
                  <c:v>5.1095505617977501</c:v>
                </c:pt>
                <c:pt idx="68220">
                  <c:v>6.7205081669691404</c:v>
                </c:pt>
                <c:pt idx="68221">
                  <c:v>7.1268041237113398</c:v>
                </c:pt>
                <c:pt idx="68222">
                  <c:v>6.7456140350877103</c:v>
                </c:pt>
                <c:pt idx="68223">
                  <c:v>2.6068571428571401</c:v>
                </c:pt>
                <c:pt idx="68224">
                  <c:v>3.8657243816254399</c:v>
                </c:pt>
                <c:pt idx="68225">
                  <c:v>5.7620751341681498</c:v>
                </c:pt>
                <c:pt idx="68226">
                  <c:v>6.9085457271364303</c:v>
                </c:pt>
                <c:pt idx="68227">
                  <c:v>12.7258064516129</c:v>
                </c:pt>
                <c:pt idx="68228">
                  <c:v>7.23893805309734</c:v>
                </c:pt>
                <c:pt idx="68229">
                  <c:v>5.9593495934959302</c:v>
                </c:pt>
                <c:pt idx="68230">
                  <c:v>-1.57692307692307</c:v>
                </c:pt>
                <c:pt idx="68231">
                  <c:v>2.20547945205479</c:v>
                </c:pt>
                <c:pt idx="68232">
                  <c:v>3.6865671641790998</c:v>
                </c:pt>
                <c:pt idx="68233">
                  <c:v>15.6048387096774</c:v>
                </c:pt>
                <c:pt idx="68234">
                  <c:v>4.3304347826086902</c:v>
                </c:pt>
                <c:pt idx="68235">
                  <c:v>-0.144230769230769</c:v>
                </c:pt>
                <c:pt idx="68236">
                  <c:v>1.85849056603773</c:v>
                </c:pt>
                <c:pt idx="68237">
                  <c:v>3.875</c:v>
                </c:pt>
                <c:pt idx="68238">
                  <c:v>20.7258064516129</c:v>
                </c:pt>
                <c:pt idx="68239">
                  <c:v>9.8848920863309306</c:v>
                </c:pt>
                <c:pt idx="68240">
                  <c:v>1.1801801801801799</c:v>
                </c:pt>
                <c:pt idx="68241">
                  <c:v>0.54938271604938205</c:v>
                </c:pt>
                <c:pt idx="68242">
                  <c:v>0.248484848484848</c:v>
                </c:pt>
                <c:pt idx="68243">
                  <c:v>1.3793103448275801</c:v>
                </c:pt>
                <c:pt idx="68244">
                  <c:v>4.9077809798270797</c:v>
                </c:pt>
                <c:pt idx="68245">
                  <c:v>2.2953216374269001</c:v>
                </c:pt>
                <c:pt idx="68246">
                  <c:v>5.7235772357723498</c:v>
                </c:pt>
                <c:pt idx="68247">
                  <c:v>3.4242424242424199</c:v>
                </c:pt>
                <c:pt idx="68248">
                  <c:v>0.60150375939849599</c:v>
                </c:pt>
                <c:pt idx="68249">
                  <c:v>0.11184210526315699</c:v>
                </c:pt>
                <c:pt idx="68250">
                  <c:v>7.74705882352941</c:v>
                </c:pt>
                <c:pt idx="68251">
                  <c:v>3.28125</c:v>
                </c:pt>
                <c:pt idx="68252">
                  <c:v>5</c:v>
                </c:pt>
                <c:pt idx="68253">
                  <c:v>6.23870967741935</c:v>
                </c:pt>
                <c:pt idx="68254">
                  <c:v>7.1734104046242697</c:v>
                </c:pt>
                <c:pt idx="68255">
                  <c:v>9.7741935483870908</c:v>
                </c:pt>
                <c:pt idx="68256">
                  <c:v>8.8166666666666593</c:v>
                </c:pt>
                <c:pt idx="68257">
                  <c:v>7.3387096774193497</c:v>
                </c:pt>
                <c:pt idx="68258">
                  <c:v>19.0229357798165</c:v>
                </c:pt>
                <c:pt idx="68259">
                  <c:v>9.3074074074073998</c:v>
                </c:pt>
                <c:pt idx="68260">
                  <c:v>14.6606498194945</c:v>
                </c:pt>
                <c:pt idx="68261">
                  <c:v>10.456928838951301</c:v>
                </c:pt>
                <c:pt idx="68262">
                  <c:v>13.9166666666666</c:v>
                </c:pt>
                <c:pt idx="68263">
                  <c:v>1.6368078175895699</c:v>
                </c:pt>
                <c:pt idx="68264">
                  <c:v>0.53214285714285703</c:v>
                </c:pt>
                <c:pt idx="68265">
                  <c:v>1.7075928917609</c:v>
                </c:pt>
                <c:pt idx="68266">
                  <c:v>-0.22500000000000001</c:v>
                </c:pt>
                <c:pt idx="68267">
                  <c:v>-0.72240259740259705</c:v>
                </c:pt>
                <c:pt idx="68268">
                  <c:v>3.1106060606060599</c:v>
                </c:pt>
                <c:pt idx="68269">
                  <c:v>3.7913669064748201</c:v>
                </c:pt>
                <c:pt idx="68270">
                  <c:v>2.5912762520193802</c:v>
                </c:pt>
                <c:pt idx="68271">
                  <c:v>0.70319634703196299</c:v>
                </c:pt>
                <c:pt idx="68272">
                  <c:v>0.16666666666666599</c:v>
                </c:pt>
                <c:pt idx="68273">
                  <c:v>1.8450946643717701</c:v>
                </c:pt>
                <c:pt idx="68274">
                  <c:v>0.89326765188834101</c:v>
                </c:pt>
                <c:pt idx="68275">
                  <c:v>7.3029006181645197</c:v>
                </c:pt>
                <c:pt idx="68276">
                  <c:v>6.1729957805907096</c:v>
                </c:pt>
                <c:pt idx="68277">
                  <c:v>6.1781786185657701</c:v>
                </c:pt>
                <c:pt idx="68278">
                  <c:v>4.1470329670329598</c:v>
                </c:pt>
                <c:pt idx="68279">
                  <c:v>4.5962572168026998</c:v>
                </c:pt>
                <c:pt idx="68280">
                  <c:v>8.8325791855203608</c:v>
                </c:pt>
                <c:pt idx="68281">
                  <c:v>8.0319660014781906</c:v>
                </c:pt>
                <c:pt idx="68282">
                  <c:v>7.67578982936306</c:v>
                </c:pt>
                <c:pt idx="68283">
                  <c:v>3.9973098995695802</c:v>
                </c:pt>
                <c:pt idx="68284">
                  <c:v>3.5609442060085801</c:v>
                </c:pt>
                <c:pt idx="68285">
                  <c:v>5.0430735930735899</c:v>
                </c:pt>
                <c:pt idx="68286">
                  <c:v>8.6232675346492993</c:v>
                </c:pt>
                <c:pt idx="68287">
                  <c:v>6.01384451544196</c:v>
                </c:pt>
                <c:pt idx="68288">
                  <c:v>4.95684292379471</c:v>
                </c:pt>
                <c:pt idx="68289">
                  <c:v>6.4749914937053399</c:v>
                </c:pt>
                <c:pt idx="68290">
                  <c:v>6.6841227484989902</c:v>
                </c:pt>
                <c:pt idx="68291">
                  <c:v>4.2375420360745899</c:v>
                </c:pt>
                <c:pt idx="68292">
                  <c:v>7.7936350074589704</c:v>
                </c:pt>
                <c:pt idx="68293">
                  <c:v>9.4728966685488398</c:v>
                </c:pt>
                <c:pt idx="68294">
                  <c:v>9.0910770855332608</c:v>
                </c:pt>
                <c:pt idx="68295">
                  <c:v>6.1097355092853096</c:v>
                </c:pt>
                <c:pt idx="68296">
                  <c:v>9.3422515635858208</c:v>
                </c:pt>
                <c:pt idx="68297">
                  <c:v>9.0785739010038</c:v>
                </c:pt>
                <c:pt idx="68298">
                  <c:v>7.8287832827772101</c:v>
                </c:pt>
                <c:pt idx="68299">
                  <c:v>5.1753130590339804</c:v>
                </c:pt>
                <c:pt idx="68300">
                  <c:v>2.24305555555555</c:v>
                </c:pt>
                <c:pt idx="68301">
                  <c:v>3.4137630662020899</c:v>
                </c:pt>
                <c:pt idx="68302">
                  <c:v>4.0779967159277497</c:v>
                </c:pt>
                <c:pt idx="68303">
                  <c:v>1.7012012012012001</c:v>
                </c:pt>
                <c:pt idx="68304">
                  <c:v>6.2681318681318601</c:v>
                </c:pt>
                <c:pt idx="68305">
                  <c:v>7.2799539170506904</c:v>
                </c:pt>
                <c:pt idx="68306">
                  <c:v>8.6468421052631506</c:v>
                </c:pt>
                <c:pt idx="68307">
                  <c:v>2.8420720151610799</c:v>
                </c:pt>
                <c:pt idx="68308">
                  <c:v>3.9612005856515302</c:v>
                </c:pt>
                <c:pt idx="68309">
                  <c:v>5.6037037037037001</c:v>
                </c:pt>
                <c:pt idx="68310">
                  <c:v>8.3346613545816695</c:v>
                </c:pt>
                <c:pt idx="68311">
                  <c:v>-1.5909090909090899</c:v>
                </c:pt>
                <c:pt idx="68312">
                  <c:v>-3.0833333333333299</c:v>
                </c:pt>
                <c:pt idx="68313">
                  <c:v>1.4</c:v>
                </c:pt>
                <c:pt idx="68314">
                  <c:v>-4.5280898876404496</c:v>
                </c:pt>
                <c:pt idx="68315">
                  <c:v>0.54022988505747105</c:v>
                </c:pt>
                <c:pt idx="68316">
                  <c:v>5.8977272727272698</c:v>
                </c:pt>
                <c:pt idx="68317">
                  <c:v>10.804878048780401</c:v>
                </c:pt>
                <c:pt idx="68318">
                  <c:v>5.3764705882352901</c:v>
                </c:pt>
                <c:pt idx="68319">
                  <c:v>43.448275862068897</c:v>
                </c:pt>
                <c:pt idx="68320">
                  <c:v>21.6666666666666</c:v>
                </c:pt>
                <c:pt idx="68321">
                  <c:v>15.4705882352941</c:v>
                </c:pt>
                <c:pt idx="68322">
                  <c:v>9.5473602484472</c:v>
                </c:pt>
                <c:pt idx="68323">
                  <c:v>8.0042589437819398</c:v>
                </c:pt>
                <c:pt idx="68324">
                  <c:v>10.4794117647058</c:v>
                </c:pt>
                <c:pt idx="68325">
                  <c:v>11.4646314221891</c:v>
                </c:pt>
                <c:pt idx="68326">
                  <c:v>8.9013317191283292</c:v>
                </c:pt>
                <c:pt idx="68327">
                  <c:v>12.516224188790501</c:v>
                </c:pt>
                <c:pt idx="68328">
                  <c:v>13.7006155567991</c:v>
                </c:pt>
                <c:pt idx="68329">
                  <c:v>11.0114143920595</c:v>
                </c:pt>
                <c:pt idx="68330">
                  <c:v>6.0092592592592498</c:v>
                </c:pt>
                <c:pt idx="68331">
                  <c:v>6.7259100642398204</c:v>
                </c:pt>
                <c:pt idx="68332">
                  <c:v>7.5172413793103399</c:v>
                </c:pt>
                <c:pt idx="68333">
                  <c:v>13.1189856957087</c:v>
                </c:pt>
                <c:pt idx="68334">
                  <c:v>3.8726673984632201</c:v>
                </c:pt>
                <c:pt idx="68335">
                  <c:v>4.1108404384896398</c:v>
                </c:pt>
                <c:pt idx="68336">
                  <c:v>5.5852156057494797</c:v>
                </c:pt>
                <c:pt idx="68337">
                  <c:v>0.76645435244161297</c:v>
                </c:pt>
                <c:pt idx="68338">
                  <c:v>3.1156812339331599</c:v>
                </c:pt>
                <c:pt idx="68339">
                  <c:v>4.2972051806407601</c:v>
                </c:pt>
                <c:pt idx="68340">
                  <c:v>2.8251155624036901</c:v>
                </c:pt>
                <c:pt idx="68341">
                  <c:v>4.5375438596491202</c:v>
                </c:pt>
                <c:pt idx="68342">
                  <c:v>0.16365202411714</c:v>
                </c:pt>
                <c:pt idx="68343">
                  <c:v>2.1197478991596599</c:v>
                </c:pt>
                <c:pt idx="68344">
                  <c:v>4.0708915145005298</c:v>
                </c:pt>
                <c:pt idx="68345">
                  <c:v>6.6937697993664198</c:v>
                </c:pt>
                <c:pt idx="68346">
                  <c:v>9.9342857142857106</c:v>
                </c:pt>
                <c:pt idx="68347">
                  <c:v>5.9164179104477599</c:v>
                </c:pt>
                <c:pt idx="68348">
                  <c:v>7.0860215053763396</c:v>
                </c:pt>
                <c:pt idx="68349">
                  <c:v>1.66904761904761</c:v>
                </c:pt>
                <c:pt idx="68350">
                  <c:v>0.91739130434782601</c:v>
                </c:pt>
                <c:pt idx="68351">
                  <c:v>5.86862745098039</c:v>
                </c:pt>
                <c:pt idx="68352">
                  <c:v>1.2229885057471199</c:v>
                </c:pt>
                <c:pt idx="68353">
                  <c:v>3.62</c:v>
                </c:pt>
                <c:pt idx="68354">
                  <c:v>2.8147368421052601</c:v>
                </c:pt>
                <c:pt idx="68355">
                  <c:v>7.7926829268292597</c:v>
                </c:pt>
                <c:pt idx="68356">
                  <c:v>9.1428571428571406</c:v>
                </c:pt>
                <c:pt idx="68357">
                  <c:v>12.6480582524271</c:v>
                </c:pt>
                <c:pt idx="68358">
                  <c:v>5.3761904761904704</c:v>
                </c:pt>
                <c:pt idx="68359">
                  <c:v>2.98941798941798</c:v>
                </c:pt>
                <c:pt idx="68360">
                  <c:v>3.1376146788990802</c:v>
                </c:pt>
                <c:pt idx="68361">
                  <c:v>3.2977777777777701</c:v>
                </c:pt>
                <c:pt idx="68362">
                  <c:v>0.46411483253588498</c:v>
                </c:pt>
                <c:pt idx="68363">
                  <c:v>5.8428571428571399</c:v>
                </c:pt>
                <c:pt idx="68364">
                  <c:v>3.72103004291845</c:v>
                </c:pt>
                <c:pt idx="68365">
                  <c:v>3.9798387096774102</c:v>
                </c:pt>
                <c:pt idx="68366">
                  <c:v>0.98598130841121501</c:v>
                </c:pt>
                <c:pt idx="68367">
                  <c:v>-0.17050691244239599</c:v>
                </c:pt>
                <c:pt idx="68368">
                  <c:v>3.4394618834080699</c:v>
                </c:pt>
                <c:pt idx="68369">
                  <c:v>3.48888888888888</c:v>
                </c:pt>
                <c:pt idx="68370">
                  <c:v>4.8523339317773697</c:v>
                </c:pt>
                <c:pt idx="68371">
                  <c:v>2.9722782258064502</c:v>
                </c:pt>
                <c:pt idx="68372">
                  <c:v>3.7683950617283899</c:v>
                </c:pt>
                <c:pt idx="68373">
                  <c:v>2.6215676485272001</c:v>
                </c:pt>
                <c:pt idx="68374">
                  <c:v>0.432535885167464</c:v>
                </c:pt>
                <c:pt idx="68375">
                  <c:v>4.1002697841726601</c:v>
                </c:pt>
                <c:pt idx="68376">
                  <c:v>4.6451282051282003</c:v>
                </c:pt>
                <c:pt idx="68377">
                  <c:v>4.8031390134529097</c:v>
                </c:pt>
                <c:pt idx="68378">
                  <c:v>1.4453944811504</c:v>
                </c:pt>
                <c:pt idx="68379">
                  <c:v>4.71175523349436</c:v>
                </c:pt>
                <c:pt idx="68380">
                  <c:v>4.5802816901408399</c:v>
                </c:pt>
                <c:pt idx="68381">
                  <c:v>7.6047642197374801</c:v>
                </c:pt>
                <c:pt idx="68382">
                  <c:v>12.270270270270199</c:v>
                </c:pt>
                <c:pt idx="68383">
                  <c:v>17.017241379310299</c:v>
                </c:pt>
                <c:pt idx="68384">
                  <c:v>4.1538461538461497</c:v>
                </c:pt>
                <c:pt idx="68385">
                  <c:v>3.2641509433962201</c:v>
                </c:pt>
                <c:pt idx="68386">
                  <c:v>39.566666666666599</c:v>
                </c:pt>
                <c:pt idx="68387">
                  <c:v>10.0314136125654</c:v>
                </c:pt>
                <c:pt idx="68388">
                  <c:v>5.7172661870503596</c:v>
                </c:pt>
                <c:pt idx="68389">
                  <c:v>6.3208556149732598</c:v>
                </c:pt>
                <c:pt idx="68390">
                  <c:v>4.9921372408863398</c:v>
                </c:pt>
                <c:pt idx="68391">
                  <c:v>3.3648366921473198</c:v>
                </c:pt>
                <c:pt idx="68392">
                  <c:v>6.4325396825396801</c:v>
                </c:pt>
                <c:pt idx="68393">
                  <c:v>7.8953229398663698</c:v>
                </c:pt>
                <c:pt idx="68394">
                  <c:v>7.1681355932203301</c:v>
                </c:pt>
                <c:pt idx="68395">
                  <c:v>7.61810466760961</c:v>
                </c:pt>
                <c:pt idx="68396">
                  <c:v>5.6599156118143403</c:v>
                </c:pt>
                <c:pt idx="68397">
                  <c:v>7.7856586126266496</c:v>
                </c:pt>
                <c:pt idx="68398">
                  <c:v>6.6337644656228703</c:v>
                </c:pt>
                <c:pt idx="68399">
                  <c:v>26.5</c:v>
                </c:pt>
                <c:pt idx="68400">
                  <c:v>18.16</c:v>
                </c:pt>
                <c:pt idx="68401">
                  <c:v>15.516260162601601</c:v>
                </c:pt>
                <c:pt idx="68402">
                  <c:v>18.0477815699658</c:v>
                </c:pt>
                <c:pt idx="68403">
                  <c:v>18.591999999999999</c:v>
                </c:pt>
                <c:pt idx="68404">
                  <c:v>13.481481481481399</c:v>
                </c:pt>
                <c:pt idx="68405">
                  <c:v>14.038461538461499</c:v>
                </c:pt>
                <c:pt idx="68406">
                  <c:v>2.0357142857142798</c:v>
                </c:pt>
                <c:pt idx="68407">
                  <c:v>18.703703703703699</c:v>
                </c:pt>
                <c:pt idx="68408">
                  <c:v>5.7002457002457003</c:v>
                </c:pt>
                <c:pt idx="68409">
                  <c:v>4.8198074277854097</c:v>
                </c:pt>
                <c:pt idx="68410">
                  <c:v>6.7039674465920598</c:v>
                </c:pt>
                <c:pt idx="68411">
                  <c:v>3.70217166494312</c:v>
                </c:pt>
                <c:pt idx="68412">
                  <c:v>4.4538461538461496</c:v>
                </c:pt>
                <c:pt idx="68413">
                  <c:v>10.460930640913</c:v>
                </c:pt>
                <c:pt idx="68414">
                  <c:v>10.670374115267901</c:v>
                </c:pt>
                <c:pt idx="68415">
                  <c:v>12.724677716390399</c:v>
                </c:pt>
                <c:pt idx="68416">
                  <c:v>3.5338680926916202</c:v>
                </c:pt>
                <c:pt idx="68417">
                  <c:v>2.6072916666666601</c:v>
                </c:pt>
                <c:pt idx="68418">
                  <c:v>4.94545454545454</c:v>
                </c:pt>
                <c:pt idx="68419">
                  <c:v>7.1883767535070104</c:v>
                </c:pt>
                <c:pt idx="68420">
                  <c:v>7.0290178571428497</c:v>
                </c:pt>
                <c:pt idx="68421">
                  <c:v>3.0481283422459802</c:v>
                </c:pt>
                <c:pt idx="68422">
                  <c:v>6.7214814814814803</c:v>
                </c:pt>
                <c:pt idx="68423">
                  <c:v>4.0752074688796602</c:v>
                </c:pt>
                <c:pt idx="68424">
                  <c:v>4.4058500914076699</c:v>
                </c:pt>
                <c:pt idx="68425">
                  <c:v>8.4048964218455708</c:v>
                </c:pt>
                <c:pt idx="68426">
                  <c:v>10.2173725151253</c:v>
                </c:pt>
                <c:pt idx="68427">
                  <c:v>8.6258250825082499</c:v>
                </c:pt>
                <c:pt idx="68428">
                  <c:v>2.7208962493911302</c:v>
                </c:pt>
                <c:pt idx="68429">
                  <c:v>4.1644236395552898</c:v>
                </c:pt>
                <c:pt idx="68430">
                  <c:v>6.6088621444201303</c:v>
                </c:pt>
                <c:pt idx="68431">
                  <c:v>9.8350023843585994</c:v>
                </c:pt>
                <c:pt idx="68432">
                  <c:v>-3.1538461538461502</c:v>
                </c:pt>
                <c:pt idx="68433">
                  <c:v>2.1612903225806401</c:v>
                </c:pt>
                <c:pt idx="68434">
                  <c:v>4.0888888888888797</c:v>
                </c:pt>
                <c:pt idx="68435">
                  <c:v>1.7674418604651101</c:v>
                </c:pt>
                <c:pt idx="68436">
                  <c:v>5.0166666666666604</c:v>
                </c:pt>
                <c:pt idx="68437">
                  <c:v>1.6774193548387</c:v>
                </c:pt>
                <c:pt idx="68438">
                  <c:v>8</c:v>
                </c:pt>
                <c:pt idx="68439">
                  <c:v>4.4042553191489304</c:v>
                </c:pt>
                <c:pt idx="68440">
                  <c:v>34.806451612903203</c:v>
                </c:pt>
                <c:pt idx="68441">
                  <c:v>8</c:v>
                </c:pt>
                <c:pt idx="68442">
                  <c:v>15.322580645161199</c:v>
                </c:pt>
                <c:pt idx="68443">
                  <c:v>-2.0967741935483799</c:v>
                </c:pt>
                <c:pt idx="68444">
                  <c:v>-4.7857142857142803</c:v>
                </c:pt>
                <c:pt idx="68445">
                  <c:v>-4.1290322580645098</c:v>
                </c:pt>
                <c:pt idx="68446">
                  <c:v>2.1</c:v>
                </c:pt>
                <c:pt idx="68447">
                  <c:v>3.59615384615384</c:v>
                </c:pt>
                <c:pt idx="68448">
                  <c:v>7.8904109589041003</c:v>
                </c:pt>
                <c:pt idx="68449">
                  <c:v>0.20652173913043401</c:v>
                </c:pt>
                <c:pt idx="68450">
                  <c:v>1.40860215053763</c:v>
                </c:pt>
                <c:pt idx="68451">
                  <c:v>2.6551724137931001</c:v>
                </c:pt>
                <c:pt idx="68452">
                  <c:v>7.1573033707865097</c:v>
                </c:pt>
                <c:pt idx="68453">
                  <c:v>5.1294117647058801</c:v>
                </c:pt>
                <c:pt idx="68454">
                  <c:v>5.2696629213483099</c:v>
                </c:pt>
                <c:pt idx="68455">
                  <c:v>31.344827586206801</c:v>
                </c:pt>
                <c:pt idx="68456">
                  <c:v>9.9499999999999993</c:v>
                </c:pt>
                <c:pt idx="68457">
                  <c:v>-2.5454545454545401</c:v>
                </c:pt>
                <c:pt idx="68458">
                  <c:v>-0.14285714285714199</c:v>
                </c:pt>
                <c:pt idx="68459">
                  <c:v>4.1111111111111098</c:v>
                </c:pt>
                <c:pt idx="68460">
                  <c:v>3.5</c:v>
                </c:pt>
                <c:pt idx="68461">
                  <c:v>15.1875</c:v>
                </c:pt>
                <c:pt idx="68462">
                  <c:v>8.3285616905248805</c:v>
                </c:pt>
                <c:pt idx="68463">
                  <c:v>6.0043668122270697</c:v>
                </c:pt>
                <c:pt idx="68464">
                  <c:v>8.4172705314009608</c:v>
                </c:pt>
                <c:pt idx="68465">
                  <c:v>8.8091830649970095</c:v>
                </c:pt>
                <c:pt idx="68466">
                  <c:v>9.1990620114642994</c:v>
                </c:pt>
                <c:pt idx="68467">
                  <c:v>11.8303278688524</c:v>
                </c:pt>
                <c:pt idx="68468">
                  <c:v>17.057522123893801</c:v>
                </c:pt>
                <c:pt idx="68469">
                  <c:v>15.648178137651801</c:v>
                </c:pt>
                <c:pt idx="68470">
                  <c:v>6.54782218230803</c:v>
                </c:pt>
                <c:pt idx="68471">
                  <c:v>6.8073443320915299</c:v>
                </c:pt>
                <c:pt idx="68472">
                  <c:v>7.9128413712957499</c:v>
                </c:pt>
                <c:pt idx="68473">
                  <c:v>10.0684523809523</c:v>
                </c:pt>
                <c:pt idx="68474">
                  <c:v>9.0046728971962597</c:v>
                </c:pt>
                <c:pt idx="68475">
                  <c:v>3.1139455782312901</c:v>
                </c:pt>
                <c:pt idx="68476">
                  <c:v>6.4</c:v>
                </c:pt>
                <c:pt idx="68477">
                  <c:v>4.69033232628398</c:v>
                </c:pt>
                <c:pt idx="68478">
                  <c:v>2.6086594504579499</c:v>
                </c:pt>
                <c:pt idx="68479">
                  <c:v>3.0888011840157801</c:v>
                </c:pt>
                <c:pt idx="68480">
                  <c:v>2.1444321940463</c:v>
                </c:pt>
                <c:pt idx="68481">
                  <c:v>3.0329280648429502</c:v>
                </c:pt>
                <c:pt idx="68482">
                  <c:v>0.77041228779304705</c:v>
                </c:pt>
                <c:pt idx="68483">
                  <c:v>4.35944700460829</c:v>
                </c:pt>
                <c:pt idx="68484">
                  <c:v>7.3643533123028302</c:v>
                </c:pt>
                <c:pt idx="68485">
                  <c:v>8.0704225352112609</c:v>
                </c:pt>
                <c:pt idx="68486">
                  <c:v>6.7495590828924099</c:v>
                </c:pt>
                <c:pt idx="68487">
                  <c:v>6.0938697318007602</c:v>
                </c:pt>
                <c:pt idx="68488">
                  <c:v>5.3634812286689399</c:v>
                </c:pt>
                <c:pt idx="68489">
                  <c:v>3.9468690702087201</c:v>
                </c:pt>
                <c:pt idx="68490">
                  <c:v>0.24609375</c:v>
                </c:pt>
                <c:pt idx="68491">
                  <c:v>3.9781746031746001</c:v>
                </c:pt>
                <c:pt idx="68492">
                  <c:v>3.87418655097613</c:v>
                </c:pt>
                <c:pt idx="68493">
                  <c:v>4.55833333333333</c:v>
                </c:pt>
                <c:pt idx="68494">
                  <c:v>2.9925187032418901</c:v>
                </c:pt>
                <c:pt idx="68495">
                  <c:v>4.8697674418604597</c:v>
                </c:pt>
                <c:pt idx="68496">
                  <c:v>5.0127737226277302</c:v>
                </c:pt>
                <c:pt idx="68497">
                  <c:v>6.8420168067226799</c:v>
                </c:pt>
                <c:pt idx="68498">
                  <c:v>6.6889848812094996</c:v>
                </c:pt>
                <c:pt idx="68499">
                  <c:v>2.4940898345153601</c:v>
                </c:pt>
                <c:pt idx="68500">
                  <c:v>5.8279569892473102</c:v>
                </c:pt>
                <c:pt idx="68501">
                  <c:v>3.1866666666666599</c:v>
                </c:pt>
                <c:pt idx="68502">
                  <c:v>1.2967032967032901</c:v>
                </c:pt>
                <c:pt idx="68503">
                  <c:v>4.6487285629804802</c:v>
                </c:pt>
                <c:pt idx="68504">
                  <c:v>3.4820717131474099</c:v>
                </c:pt>
                <c:pt idx="68505">
                  <c:v>3.8691878487290698</c:v>
                </c:pt>
                <c:pt idx="68506">
                  <c:v>1.36</c:v>
                </c:pt>
                <c:pt idx="68507">
                  <c:v>2.4516129032257998</c:v>
                </c:pt>
                <c:pt idx="68508">
                  <c:v>6.8937853107344598</c:v>
                </c:pt>
                <c:pt idx="68509">
                  <c:v>6.2705366922234296</c:v>
                </c:pt>
                <c:pt idx="68510">
                  <c:v>6.9684977870346199</c:v>
                </c:pt>
                <c:pt idx="68511">
                  <c:v>3.7550561797752802</c:v>
                </c:pt>
                <c:pt idx="68512">
                  <c:v>4.2470561071346102</c:v>
                </c:pt>
                <c:pt idx="68513">
                  <c:v>3.0635421360973401</c:v>
                </c:pt>
                <c:pt idx="68514">
                  <c:v>1.67537796976241</c:v>
                </c:pt>
                <c:pt idx="68515">
                  <c:v>4.5740628166160002</c:v>
                </c:pt>
                <c:pt idx="68516">
                  <c:v>4.8353321033210301</c:v>
                </c:pt>
                <c:pt idx="68517">
                  <c:v>5.7947903430749603</c:v>
                </c:pt>
                <c:pt idx="68518">
                  <c:v>3.4807246682114998</c:v>
                </c:pt>
                <c:pt idx="68519">
                  <c:v>3.63732309906452</c:v>
                </c:pt>
                <c:pt idx="68520">
                  <c:v>4.5021802325581399</c:v>
                </c:pt>
                <c:pt idx="68521">
                  <c:v>7.9473051010587099</c:v>
                </c:pt>
                <c:pt idx="68522">
                  <c:v>5.1339479392624696</c:v>
                </c:pt>
                <c:pt idx="68523">
                  <c:v>4.9374875572367101</c:v>
                </c:pt>
                <c:pt idx="68524">
                  <c:v>5.6993687084115301</c:v>
                </c:pt>
                <c:pt idx="68525">
                  <c:v>4.0070735318308897</c:v>
                </c:pt>
                <c:pt idx="68526">
                  <c:v>3.82547534394805</c:v>
                </c:pt>
                <c:pt idx="68527">
                  <c:v>4.6301696340950498</c:v>
                </c:pt>
                <c:pt idx="68528">
                  <c:v>5.5328616352201196</c:v>
                </c:pt>
                <c:pt idx="68529">
                  <c:v>7.1377306407089902</c:v>
                </c:pt>
                <c:pt idx="68530">
                  <c:v>2.3694761486684199</c:v>
                </c:pt>
                <c:pt idx="68531">
                  <c:v>3.2024752475247502</c:v>
                </c:pt>
                <c:pt idx="68532">
                  <c:v>4.6860050890585203</c:v>
                </c:pt>
                <c:pt idx="68533">
                  <c:v>7.0358956992888499</c:v>
                </c:pt>
                <c:pt idx="68534">
                  <c:v>7.3370672097759604</c:v>
                </c:pt>
                <c:pt idx="68535">
                  <c:v>6.5456570155901996</c:v>
                </c:pt>
                <c:pt idx="68536">
                  <c:v>4.9338758901322404</c:v>
                </c:pt>
                <c:pt idx="68537">
                  <c:v>2.13394683026584</c:v>
                </c:pt>
                <c:pt idx="68538">
                  <c:v>1.8222996515679399</c:v>
                </c:pt>
                <c:pt idx="68539">
                  <c:v>5.7975055025678603</c:v>
                </c:pt>
                <c:pt idx="68540">
                  <c:v>4.4114391143911398</c:v>
                </c:pt>
                <c:pt idx="68541">
                  <c:v>5.2426810477657897</c:v>
                </c:pt>
                <c:pt idx="68542">
                  <c:v>2.76734348561759</c:v>
                </c:pt>
                <c:pt idx="68543">
                  <c:v>4.0063829787234004</c:v>
                </c:pt>
                <c:pt idx="68544">
                  <c:v>6.2710176991150401</c:v>
                </c:pt>
                <c:pt idx="68545">
                  <c:v>7.8099260823653598</c:v>
                </c:pt>
                <c:pt idx="68546">
                  <c:v>5.4720496894409898</c:v>
                </c:pt>
                <c:pt idx="68547">
                  <c:v>4.0270880361173802</c:v>
                </c:pt>
                <c:pt idx="68548">
                  <c:v>2.6020408163265301</c:v>
                </c:pt>
                <c:pt idx="68549">
                  <c:v>1.6233480176211399</c:v>
                </c:pt>
                <c:pt idx="68550">
                  <c:v>0.24768518518518501</c:v>
                </c:pt>
                <c:pt idx="68551">
                  <c:v>1.9228971962616801</c:v>
                </c:pt>
                <c:pt idx="68552">
                  <c:v>0.50131233595800495</c:v>
                </c:pt>
                <c:pt idx="68553">
                  <c:v>2.8295739348370899</c:v>
                </c:pt>
                <c:pt idx="68554">
                  <c:v>7.8328981723237601E-2</c:v>
                </c:pt>
                <c:pt idx="68555">
                  <c:v>3.8944591029023701</c:v>
                </c:pt>
                <c:pt idx="68556">
                  <c:v>3.77846790890269</c:v>
                </c:pt>
                <c:pt idx="68557">
                  <c:v>4.5648702594810304</c:v>
                </c:pt>
                <c:pt idx="68558">
                  <c:v>37</c:v>
                </c:pt>
                <c:pt idx="68559">
                  <c:v>5.9515669515669503</c:v>
                </c:pt>
                <c:pt idx="68560">
                  <c:v>-0.13503649635036399</c:v>
                </c:pt>
                <c:pt idx="68561">
                  <c:v>4.5861111111111104</c:v>
                </c:pt>
                <c:pt idx="68562">
                  <c:v>2.7727272727272698</c:v>
                </c:pt>
                <c:pt idx="68563">
                  <c:v>3.4162995594713599</c:v>
                </c:pt>
                <c:pt idx="68564">
                  <c:v>8.4367469879517998</c:v>
                </c:pt>
                <c:pt idx="68565">
                  <c:v>8.6009174311926593</c:v>
                </c:pt>
                <c:pt idx="68566">
                  <c:v>7.8500772797526999</c:v>
                </c:pt>
                <c:pt idx="68567">
                  <c:v>4.6948529411764701</c:v>
                </c:pt>
                <c:pt idx="68568">
                  <c:v>3.9898167006109899</c:v>
                </c:pt>
                <c:pt idx="68569">
                  <c:v>5.2509881422924902</c:v>
                </c:pt>
                <c:pt idx="68570">
                  <c:v>8.5027422303473497</c:v>
                </c:pt>
                <c:pt idx="68571">
                  <c:v>3.4315789473684202</c:v>
                </c:pt>
                <c:pt idx="68572">
                  <c:v>0.88827838827838801</c:v>
                </c:pt>
                <c:pt idx="68573">
                  <c:v>1.1928104575163301</c:v>
                </c:pt>
                <c:pt idx="68574">
                  <c:v>-0.252613240418118</c:v>
                </c:pt>
                <c:pt idx="68575">
                  <c:v>-0.62075134168157398</c:v>
                </c:pt>
                <c:pt idx="68576">
                  <c:v>1.6937394247038899</c:v>
                </c:pt>
                <c:pt idx="68577">
                  <c:v>2.2464788732394299</c:v>
                </c:pt>
                <c:pt idx="68578">
                  <c:v>3.4631217838764998</c:v>
                </c:pt>
                <c:pt idx="68579">
                  <c:v>0.54135338345864603</c:v>
                </c:pt>
                <c:pt idx="68580">
                  <c:v>1.1156626506024001</c:v>
                </c:pt>
                <c:pt idx="68581">
                  <c:v>2.2829787234042498</c:v>
                </c:pt>
                <c:pt idx="68582">
                  <c:v>2.21032504780114</c:v>
                </c:pt>
                <c:pt idx="68583">
                  <c:v>8.5985915492957705</c:v>
                </c:pt>
                <c:pt idx="68584">
                  <c:v>4.3411306042884901</c:v>
                </c:pt>
                <c:pt idx="68585">
                  <c:v>7.5225806451612902</c:v>
                </c:pt>
                <c:pt idx="68586">
                  <c:v>6.7368421052631504</c:v>
                </c:pt>
                <c:pt idx="68587">
                  <c:v>6.4139037433155002</c:v>
                </c:pt>
                <c:pt idx="68588">
                  <c:v>13.5037202380952</c:v>
                </c:pt>
                <c:pt idx="68589">
                  <c:v>10.0873544093178</c:v>
                </c:pt>
                <c:pt idx="68590">
                  <c:v>9.4595821980018098</c:v>
                </c:pt>
                <c:pt idx="68591">
                  <c:v>8.2505175983436807</c:v>
                </c:pt>
                <c:pt idx="68592">
                  <c:v>7.0786666666666598</c:v>
                </c:pt>
                <c:pt idx="68593">
                  <c:v>7.3971742543171102</c:v>
                </c:pt>
                <c:pt idx="68594">
                  <c:v>10.4473282442748</c:v>
                </c:pt>
                <c:pt idx="68595">
                  <c:v>8.35</c:v>
                </c:pt>
                <c:pt idx="68596">
                  <c:v>3.3333333333333299</c:v>
                </c:pt>
                <c:pt idx="68597">
                  <c:v>2.5510204081632599</c:v>
                </c:pt>
                <c:pt idx="68598">
                  <c:v>3.77941176470588</c:v>
                </c:pt>
                <c:pt idx="68599">
                  <c:v>9.1232876712328697</c:v>
                </c:pt>
                <c:pt idx="68600">
                  <c:v>4.6847290640394004</c:v>
                </c:pt>
                <c:pt idx="68601">
                  <c:v>10.022727272727201</c:v>
                </c:pt>
                <c:pt idx="68602">
                  <c:v>8.6217948717948705</c:v>
                </c:pt>
                <c:pt idx="68603">
                  <c:v>7.24166666666666</c:v>
                </c:pt>
                <c:pt idx="68604">
                  <c:v>3.4193548387096699</c:v>
                </c:pt>
                <c:pt idx="68605">
                  <c:v>8.8985507246376798</c:v>
                </c:pt>
                <c:pt idx="68606">
                  <c:v>19.3055555555555</c:v>
                </c:pt>
                <c:pt idx="68607">
                  <c:v>27.714285714285701</c:v>
                </c:pt>
                <c:pt idx="68608">
                  <c:v>-0.92857142857142805</c:v>
                </c:pt>
                <c:pt idx="68609">
                  <c:v>-2.5172413793103399</c:v>
                </c:pt>
                <c:pt idx="68610">
                  <c:v>-2.8333333333333299</c:v>
                </c:pt>
                <c:pt idx="68611">
                  <c:v>-6</c:v>
                </c:pt>
                <c:pt idx="68612">
                  <c:v>23.125</c:v>
                </c:pt>
                <c:pt idx="68613">
                  <c:v>76.370967741935402</c:v>
                </c:pt>
                <c:pt idx="68614">
                  <c:v>6.9677419354838701</c:v>
                </c:pt>
                <c:pt idx="68615">
                  <c:v>31</c:v>
                </c:pt>
                <c:pt idx="68616">
                  <c:v>15.8709677419354</c:v>
                </c:pt>
                <c:pt idx="68617">
                  <c:v>7</c:v>
                </c:pt>
                <c:pt idx="68618">
                  <c:v>3.93971631205673</c:v>
                </c:pt>
                <c:pt idx="68619">
                  <c:v>10.5322580645161</c:v>
                </c:pt>
                <c:pt idx="68620">
                  <c:v>2.14333333333333</c:v>
                </c:pt>
                <c:pt idx="68621">
                  <c:v>6.5537459283387598</c:v>
                </c:pt>
                <c:pt idx="68622">
                  <c:v>13.7744360902255</c:v>
                </c:pt>
                <c:pt idx="68623">
                  <c:v>15.946629213483099</c:v>
                </c:pt>
                <c:pt idx="68624">
                  <c:v>18.900284900284898</c:v>
                </c:pt>
                <c:pt idx="68625">
                  <c:v>8.3867924528301891</c:v>
                </c:pt>
                <c:pt idx="68626">
                  <c:v>8.2299270072992705</c:v>
                </c:pt>
                <c:pt idx="68627">
                  <c:v>8.0471380471380396</c:v>
                </c:pt>
                <c:pt idx="68628">
                  <c:v>11.628415300546401</c:v>
                </c:pt>
                <c:pt idx="68629">
                  <c:v>5.7341389728096601</c:v>
                </c:pt>
                <c:pt idx="68630">
                  <c:v>1.17229729729729</c:v>
                </c:pt>
                <c:pt idx="68631">
                  <c:v>3.8867403314917102</c:v>
                </c:pt>
                <c:pt idx="68632">
                  <c:v>1.2991689750692501</c:v>
                </c:pt>
                <c:pt idx="68633">
                  <c:v>1.0175879396984899</c:v>
                </c:pt>
                <c:pt idx="68634">
                  <c:v>10.560559006211101</c:v>
                </c:pt>
                <c:pt idx="68635">
                  <c:v>6.1</c:v>
                </c:pt>
                <c:pt idx="68636">
                  <c:v>8.1423785594639799</c:v>
                </c:pt>
                <c:pt idx="68637">
                  <c:v>5.95095948827292</c:v>
                </c:pt>
                <c:pt idx="68638">
                  <c:v>5.5358024691357999</c:v>
                </c:pt>
                <c:pt idx="68639">
                  <c:v>3.42067307692307</c:v>
                </c:pt>
                <c:pt idx="68640">
                  <c:v>7.1279069767441801</c:v>
                </c:pt>
                <c:pt idx="68641">
                  <c:v>57</c:v>
                </c:pt>
                <c:pt idx="68642">
                  <c:v>-1</c:v>
                </c:pt>
                <c:pt idx="68643">
                  <c:v>10.1290322580645</c:v>
                </c:pt>
                <c:pt idx="68644">
                  <c:v>5.4137931034482696</c:v>
                </c:pt>
                <c:pt idx="68645">
                  <c:v>3.3653846153846101</c:v>
                </c:pt>
                <c:pt idx="68646">
                  <c:v>7.5925925925925899</c:v>
                </c:pt>
                <c:pt idx="68647">
                  <c:v>-1.78688524590163</c:v>
                </c:pt>
                <c:pt idx="68648">
                  <c:v>10</c:v>
                </c:pt>
                <c:pt idx="68649">
                  <c:v>15.1612903225806</c:v>
                </c:pt>
                <c:pt idx="68650">
                  <c:v>2.54838709677419</c:v>
                </c:pt>
                <c:pt idx="68651">
                  <c:v>-6.25</c:v>
                </c:pt>
                <c:pt idx="68652">
                  <c:v>12.307692307692299</c:v>
                </c:pt>
                <c:pt idx="68653">
                  <c:v>5.6172494172494103</c:v>
                </c:pt>
                <c:pt idx="68654">
                  <c:v>5.7766736401673597</c:v>
                </c:pt>
                <c:pt idx="68655">
                  <c:v>3.7682268226822599</c:v>
                </c:pt>
                <c:pt idx="68656">
                  <c:v>4.7547770700636898</c:v>
                </c:pt>
                <c:pt idx="68657">
                  <c:v>2.7025662599915798</c:v>
                </c:pt>
                <c:pt idx="68658">
                  <c:v>5.7728950016772798</c:v>
                </c:pt>
                <c:pt idx="68659">
                  <c:v>5.8121189024390203</c:v>
                </c:pt>
                <c:pt idx="68660">
                  <c:v>8.4127540294323708</c:v>
                </c:pt>
                <c:pt idx="68661">
                  <c:v>3.4339970501474899</c:v>
                </c:pt>
                <c:pt idx="68662">
                  <c:v>3.0330357142857101</c:v>
                </c:pt>
                <c:pt idx="68663">
                  <c:v>4.1150522964984004</c:v>
                </c:pt>
                <c:pt idx="68664">
                  <c:v>7.1039898132427801</c:v>
                </c:pt>
                <c:pt idx="68665">
                  <c:v>-0.62096774193548299</c:v>
                </c:pt>
                <c:pt idx="68666">
                  <c:v>5.0551181102362204</c:v>
                </c:pt>
                <c:pt idx="68667">
                  <c:v>2.0155038759689901</c:v>
                </c:pt>
                <c:pt idx="68668">
                  <c:v>1.94166666666666</c:v>
                </c:pt>
                <c:pt idx="68669">
                  <c:v>0.43548387096774099</c:v>
                </c:pt>
                <c:pt idx="68670">
                  <c:v>7.2877697841726601</c:v>
                </c:pt>
                <c:pt idx="68671">
                  <c:v>2.7677419354838699</c:v>
                </c:pt>
                <c:pt idx="68672">
                  <c:v>3.6451612903225801</c:v>
                </c:pt>
                <c:pt idx="68673">
                  <c:v>-0.3</c:v>
                </c:pt>
                <c:pt idx="68674">
                  <c:v>-1.24683544303797</c:v>
                </c:pt>
                <c:pt idx="68675">
                  <c:v>1.41333333333333</c:v>
                </c:pt>
                <c:pt idx="68676">
                  <c:v>4.2193548387096698</c:v>
                </c:pt>
                <c:pt idx="68677">
                  <c:v>-2.32692307692307</c:v>
                </c:pt>
                <c:pt idx="68678">
                  <c:v>-5.0208333333333304</c:v>
                </c:pt>
                <c:pt idx="68679">
                  <c:v>-3.88888888888888</c:v>
                </c:pt>
                <c:pt idx="68680">
                  <c:v>-1.8653846153846101</c:v>
                </c:pt>
                <c:pt idx="68681">
                  <c:v>-0.38461538461538403</c:v>
                </c:pt>
                <c:pt idx="68682">
                  <c:v>-1.40298507462686</c:v>
                </c:pt>
                <c:pt idx="68683">
                  <c:v>1.37096774193548</c:v>
                </c:pt>
                <c:pt idx="68684">
                  <c:v>-0.27419354838709598</c:v>
                </c:pt>
                <c:pt idx="68685">
                  <c:v>0.3</c:v>
                </c:pt>
                <c:pt idx="68686">
                  <c:v>-2.4038461538461502</c:v>
                </c:pt>
                <c:pt idx="68687">
                  <c:v>3.6111111111111098</c:v>
                </c:pt>
                <c:pt idx="68688">
                  <c:v>6.9578767123287601</c:v>
                </c:pt>
                <c:pt idx="68689">
                  <c:v>5.0758859784283503</c:v>
                </c:pt>
                <c:pt idx="68690">
                  <c:v>5.9595890410958896</c:v>
                </c:pt>
                <c:pt idx="68691">
                  <c:v>6.5536142514559703</c:v>
                </c:pt>
                <c:pt idx="68692">
                  <c:v>5.5387107223841898</c:v>
                </c:pt>
                <c:pt idx="68693">
                  <c:v>9.2723059096176108</c:v>
                </c:pt>
                <c:pt idx="68694">
                  <c:v>8.9442002029083501</c:v>
                </c:pt>
                <c:pt idx="68695">
                  <c:v>9.8837492391965895</c:v>
                </c:pt>
                <c:pt idx="68696">
                  <c:v>4.76853423882286</c:v>
                </c:pt>
                <c:pt idx="68697">
                  <c:v>4.11967899511514</c:v>
                </c:pt>
                <c:pt idx="68698">
                  <c:v>5.4019575856443698</c:v>
                </c:pt>
                <c:pt idx="68699">
                  <c:v>11.269952305246401</c:v>
                </c:pt>
                <c:pt idx="68700">
                  <c:v>8.0214216163583192</c:v>
                </c:pt>
                <c:pt idx="68701">
                  <c:v>5.0257787325456498</c:v>
                </c:pt>
                <c:pt idx="68702">
                  <c:v>3.30058365758754</c:v>
                </c:pt>
                <c:pt idx="68703">
                  <c:v>0.478658536585365</c:v>
                </c:pt>
                <c:pt idx="68704">
                  <c:v>3.4240437158469899</c:v>
                </c:pt>
                <c:pt idx="68705">
                  <c:v>1.84935897435897</c:v>
                </c:pt>
                <c:pt idx="68706">
                  <c:v>5.0552941176470503</c:v>
                </c:pt>
                <c:pt idx="68707">
                  <c:v>7.4331140350877103</c:v>
                </c:pt>
                <c:pt idx="68708">
                  <c:v>3.46119235095613</c:v>
                </c:pt>
                <c:pt idx="68709">
                  <c:v>7.6242118537200501</c:v>
                </c:pt>
                <c:pt idx="68710">
                  <c:v>4.8704663212435202</c:v>
                </c:pt>
                <c:pt idx="68711">
                  <c:v>5.3384615384615302</c:v>
                </c:pt>
                <c:pt idx="68712">
                  <c:v>15.0117647058823</c:v>
                </c:pt>
                <c:pt idx="68713">
                  <c:v>22.385964912280699</c:v>
                </c:pt>
                <c:pt idx="68714">
                  <c:v>6.0806451612903203</c:v>
                </c:pt>
                <c:pt idx="68715">
                  <c:v>3.4166666666666599</c:v>
                </c:pt>
                <c:pt idx="68716">
                  <c:v>2.04838709677419</c:v>
                </c:pt>
                <c:pt idx="68717">
                  <c:v>18.0833333333333</c:v>
                </c:pt>
                <c:pt idx="68718">
                  <c:v>8.2365591397849407</c:v>
                </c:pt>
                <c:pt idx="68719">
                  <c:v>11.375</c:v>
                </c:pt>
                <c:pt idx="68720">
                  <c:v>2.6</c:v>
                </c:pt>
                <c:pt idx="68721">
                  <c:v>8.9193548387096708</c:v>
                </c:pt>
                <c:pt idx="68722">
                  <c:v>6.5833333333333304</c:v>
                </c:pt>
                <c:pt idx="68723">
                  <c:v>18.9240506329113</c:v>
                </c:pt>
                <c:pt idx="68724">
                  <c:v>6.6688311688311597</c:v>
                </c:pt>
                <c:pt idx="68725">
                  <c:v>-0.85815602836879401</c:v>
                </c:pt>
                <c:pt idx="68726">
                  <c:v>-1.0387096774193501</c:v>
                </c:pt>
                <c:pt idx="68727">
                  <c:v>-0.54966887417218502</c:v>
                </c:pt>
                <c:pt idx="68728">
                  <c:v>-2.7468354430379698</c:v>
                </c:pt>
                <c:pt idx="68729">
                  <c:v>0.84666666666666601</c:v>
                </c:pt>
                <c:pt idx="68730">
                  <c:v>-0.42580645161290298</c:v>
                </c:pt>
                <c:pt idx="68731">
                  <c:v>0.65806451612903205</c:v>
                </c:pt>
                <c:pt idx="68732">
                  <c:v>-0.24666666666666601</c:v>
                </c:pt>
                <c:pt idx="68733">
                  <c:v>1.53896103896103</c:v>
                </c:pt>
                <c:pt idx="68734">
                  <c:v>6.7298850574712601</c:v>
                </c:pt>
                <c:pt idx="68735">
                  <c:v>7.8655913978494603</c:v>
                </c:pt>
                <c:pt idx="68736">
                  <c:v>4.4539202200825301</c:v>
                </c:pt>
                <c:pt idx="68737">
                  <c:v>2.3164179104477598</c:v>
                </c:pt>
                <c:pt idx="68738">
                  <c:v>3.8624078624078599</c:v>
                </c:pt>
                <c:pt idx="68739">
                  <c:v>0.24911032028469701</c:v>
                </c:pt>
                <c:pt idx="68740">
                  <c:v>-0.53255813953488296</c:v>
                </c:pt>
                <c:pt idx="68741">
                  <c:v>1.27369542066027</c:v>
                </c:pt>
                <c:pt idx="68742">
                  <c:v>1.6405063291139199</c:v>
                </c:pt>
                <c:pt idx="68743">
                  <c:v>3.2437923250564298</c:v>
                </c:pt>
                <c:pt idx="68744">
                  <c:v>1.7970401691331898E-2</c:v>
                </c:pt>
                <c:pt idx="68745">
                  <c:v>-0.44472361809045202</c:v>
                </c:pt>
                <c:pt idx="68746">
                  <c:v>1.4555694618272801</c:v>
                </c:pt>
                <c:pt idx="68747">
                  <c:v>5.1008939974457199</c:v>
                </c:pt>
                <c:pt idx="68748">
                  <c:v>6.8778381835625204</c:v>
                </c:pt>
                <c:pt idx="68749">
                  <c:v>6.6680000000000001</c:v>
                </c:pt>
                <c:pt idx="68750">
                  <c:v>6.8229508196721298</c:v>
                </c:pt>
                <c:pt idx="68751">
                  <c:v>7.9669645274844303</c:v>
                </c:pt>
                <c:pt idx="68752">
                  <c:v>6.8182696955050703</c:v>
                </c:pt>
                <c:pt idx="68753">
                  <c:v>10.715987081146499</c:v>
                </c:pt>
                <c:pt idx="68754">
                  <c:v>9.4903105300023292</c:v>
                </c:pt>
                <c:pt idx="68755">
                  <c:v>10.442091890747401</c:v>
                </c:pt>
                <c:pt idx="68756">
                  <c:v>5.6803455723542102</c:v>
                </c:pt>
                <c:pt idx="68757">
                  <c:v>6.6395225464190899</c:v>
                </c:pt>
                <c:pt idx="68758">
                  <c:v>7.7796994612985504</c:v>
                </c:pt>
                <c:pt idx="68759">
                  <c:v>8.9854635216675796</c:v>
                </c:pt>
                <c:pt idx="68760">
                  <c:v>3.2241164241164202</c:v>
                </c:pt>
                <c:pt idx="68761">
                  <c:v>4.4603104212860298</c:v>
                </c:pt>
                <c:pt idx="68762">
                  <c:v>1.83286460425873</c:v>
                </c:pt>
                <c:pt idx="68763">
                  <c:v>2.6362038664323301E-3</c:v>
                </c:pt>
                <c:pt idx="68764">
                  <c:v>0.24946966482817101</c:v>
                </c:pt>
                <c:pt idx="68765">
                  <c:v>1.5136186770428</c:v>
                </c:pt>
                <c:pt idx="68766">
                  <c:v>1.7054367201425999</c:v>
                </c:pt>
                <c:pt idx="68767">
                  <c:v>4.9867272092210904</c:v>
                </c:pt>
                <c:pt idx="68768">
                  <c:v>1.6304794520547901</c:v>
                </c:pt>
                <c:pt idx="68769">
                  <c:v>5.0399341292713</c:v>
                </c:pt>
                <c:pt idx="68770">
                  <c:v>5.66855647623201</c:v>
                </c:pt>
                <c:pt idx="68771">
                  <c:v>6.1076294277929097</c:v>
                </c:pt>
                <c:pt idx="68772">
                  <c:v>8.4926470588235201</c:v>
                </c:pt>
                <c:pt idx="68773">
                  <c:v>3.5707865168539299</c:v>
                </c:pt>
                <c:pt idx="68774">
                  <c:v>3.44637223974763</c:v>
                </c:pt>
                <c:pt idx="68775">
                  <c:v>2.1142384105960201</c:v>
                </c:pt>
                <c:pt idx="68776">
                  <c:v>4.6490683229813596</c:v>
                </c:pt>
                <c:pt idx="68777">
                  <c:v>7.2849663425579596</c:v>
                </c:pt>
                <c:pt idx="68778">
                  <c:v>8.5102375102375092</c:v>
                </c:pt>
                <c:pt idx="68779">
                  <c:v>6.7727614747930698</c:v>
                </c:pt>
                <c:pt idx="68780">
                  <c:v>4.4676840215439801</c:v>
                </c:pt>
                <c:pt idx="68781">
                  <c:v>5.66514459665144</c:v>
                </c:pt>
                <c:pt idx="68782">
                  <c:v>4.8557692307692299</c:v>
                </c:pt>
                <c:pt idx="68783">
                  <c:v>9.8730569948186506</c:v>
                </c:pt>
                <c:pt idx="68784">
                  <c:v>6.07806603773584</c:v>
                </c:pt>
                <c:pt idx="68785">
                  <c:v>4.2374190333831496</c:v>
                </c:pt>
                <c:pt idx="68786">
                  <c:v>3.8114008489993898</c:v>
                </c:pt>
                <c:pt idx="68787">
                  <c:v>2.65836375348937</c:v>
                </c:pt>
                <c:pt idx="68788">
                  <c:v>2.1806887532693899</c:v>
                </c:pt>
                <c:pt idx="68789">
                  <c:v>6.0616466694249</c:v>
                </c:pt>
                <c:pt idx="68790">
                  <c:v>6.2564040599323301</c:v>
                </c:pt>
                <c:pt idx="68791">
                  <c:v>6.9576003608479899</c:v>
                </c:pt>
                <c:pt idx="68792">
                  <c:v>4.1452795600366601</c:v>
                </c:pt>
                <c:pt idx="68793">
                  <c:v>4.5589947089946996</c:v>
                </c:pt>
                <c:pt idx="68794">
                  <c:v>4.51306706114398</c:v>
                </c:pt>
                <c:pt idx="68795">
                  <c:v>7.2206251425963899</c:v>
                </c:pt>
                <c:pt idx="68796">
                  <c:v>1.52</c:v>
                </c:pt>
                <c:pt idx="68797">
                  <c:v>-0.32258064516128998</c:v>
                </c:pt>
                <c:pt idx="68798">
                  <c:v>6.93333333333333</c:v>
                </c:pt>
                <c:pt idx="68799">
                  <c:v>3.74193548387096</c:v>
                </c:pt>
                <c:pt idx="68800">
                  <c:v>9.8597560975609699</c:v>
                </c:pt>
                <c:pt idx="68801">
                  <c:v>3.9745222929936301</c:v>
                </c:pt>
                <c:pt idx="68802">
                  <c:v>3.57142857142857E-3</c:v>
                </c:pt>
                <c:pt idx="68803">
                  <c:v>2.3509615384615299</c:v>
                </c:pt>
                <c:pt idx="68804">
                  <c:v>0.66824644549763001</c:v>
                </c:pt>
                <c:pt idx="68805">
                  <c:v>3.0145631067961101</c:v>
                </c:pt>
                <c:pt idx="68806">
                  <c:v>19.243093922651902</c:v>
                </c:pt>
                <c:pt idx="68807">
                  <c:v>14.2903225806451</c:v>
                </c:pt>
                <c:pt idx="68808">
                  <c:v>0.48587570621468901</c:v>
                </c:pt>
                <c:pt idx="68809">
                  <c:v>10.831081081081001</c:v>
                </c:pt>
                <c:pt idx="68810">
                  <c:v>10.5589887640449</c:v>
                </c:pt>
                <c:pt idx="68811">
                  <c:v>14.7818696883852</c:v>
                </c:pt>
                <c:pt idx="68812">
                  <c:v>2.2748267898383299</c:v>
                </c:pt>
                <c:pt idx="68813">
                  <c:v>0.85436893203883402</c:v>
                </c:pt>
                <c:pt idx="68814">
                  <c:v>1.7069109075770099</c:v>
                </c:pt>
                <c:pt idx="68815">
                  <c:v>-1.35140562248995</c:v>
                </c:pt>
                <c:pt idx="68816">
                  <c:v>-3.4796511627906899</c:v>
                </c:pt>
                <c:pt idx="68817">
                  <c:v>-2.6162790697674398</c:v>
                </c:pt>
                <c:pt idx="68818">
                  <c:v>2.5957446808510598</c:v>
                </c:pt>
                <c:pt idx="68819">
                  <c:v>2.15646258503401</c:v>
                </c:pt>
                <c:pt idx="68820">
                  <c:v>-0.67142857142857104</c:v>
                </c:pt>
                <c:pt idx="68821">
                  <c:v>2.0703812316715502</c:v>
                </c:pt>
                <c:pt idx="68822">
                  <c:v>2.3108108108108101</c:v>
                </c:pt>
                <c:pt idx="68823">
                  <c:v>2.5864745011086399</c:v>
                </c:pt>
                <c:pt idx="68824">
                  <c:v>5.0789473684210504</c:v>
                </c:pt>
                <c:pt idx="68825">
                  <c:v>11.443181818181801</c:v>
                </c:pt>
                <c:pt idx="68826">
                  <c:v>14.5531914893617</c:v>
                </c:pt>
                <c:pt idx="68827">
                  <c:v>10.88</c:v>
                </c:pt>
                <c:pt idx="68828">
                  <c:v>5.23870967741935</c:v>
                </c:pt>
                <c:pt idx="68829">
                  <c:v>12.313953488372</c:v>
                </c:pt>
                <c:pt idx="68830">
                  <c:v>82.756756756756701</c:v>
                </c:pt>
                <c:pt idx="68831">
                  <c:v>5.7903225806451601</c:v>
                </c:pt>
                <c:pt idx="68832">
                  <c:v>3.4159292035398199</c:v>
                </c:pt>
                <c:pt idx="68833">
                  <c:v>4.13709677419354</c:v>
                </c:pt>
                <c:pt idx="68834">
                  <c:v>1.4285714285714199</c:v>
                </c:pt>
                <c:pt idx="68835">
                  <c:v>0.62903225806451601</c:v>
                </c:pt>
                <c:pt idx="68836">
                  <c:v>1.1726618705035901</c:v>
                </c:pt>
                <c:pt idx="68837">
                  <c:v>-0.59740259740259705</c:v>
                </c:pt>
                <c:pt idx="68838">
                  <c:v>7.14838709677419</c:v>
                </c:pt>
                <c:pt idx="68839">
                  <c:v>-0.71126760563380198</c:v>
                </c:pt>
                <c:pt idx="68840">
                  <c:v>4.1857923497267704</c:v>
                </c:pt>
                <c:pt idx="68841">
                  <c:v>7.9885714285714204</c:v>
                </c:pt>
                <c:pt idx="68842">
                  <c:v>3.7704918032786798</c:v>
                </c:pt>
                <c:pt idx="68843">
                  <c:v>7.4646840148698796</c:v>
                </c:pt>
                <c:pt idx="68844">
                  <c:v>5.3061224489795897</c:v>
                </c:pt>
                <c:pt idx="68845">
                  <c:v>4.5576208178438602</c:v>
                </c:pt>
                <c:pt idx="68846">
                  <c:v>4.7857142857142803</c:v>
                </c:pt>
                <c:pt idx="68847">
                  <c:v>2.5956521739130398</c:v>
                </c:pt>
                <c:pt idx="68848">
                  <c:v>11.089605734767</c:v>
                </c:pt>
                <c:pt idx="68849">
                  <c:v>9.1875</c:v>
                </c:pt>
                <c:pt idx="68850">
                  <c:v>7.0537190082644603</c:v>
                </c:pt>
                <c:pt idx="68851">
                  <c:v>4.8727915194346201</c:v>
                </c:pt>
                <c:pt idx="68852">
                  <c:v>6.7371794871794801</c:v>
                </c:pt>
                <c:pt idx="68853">
                  <c:v>7.93004115226337</c:v>
                </c:pt>
                <c:pt idx="68854">
                  <c:v>9.8641975308641907</c:v>
                </c:pt>
                <c:pt idx="68855">
                  <c:v>2.8220885259991402</c:v>
                </c:pt>
                <c:pt idx="68856">
                  <c:v>2.5205285512033901</c:v>
                </c:pt>
                <c:pt idx="68857">
                  <c:v>3.54626060138781</c:v>
                </c:pt>
                <c:pt idx="68858">
                  <c:v>1.56161228406909</c:v>
                </c:pt>
                <c:pt idx="68859">
                  <c:v>-0.38754716981131998</c:v>
                </c:pt>
                <c:pt idx="68860">
                  <c:v>3.0053565450284498</c:v>
                </c:pt>
                <c:pt idx="68861">
                  <c:v>4.65137269650244</c:v>
                </c:pt>
                <c:pt idx="68862">
                  <c:v>4.9318257399401304</c:v>
                </c:pt>
                <c:pt idx="68863">
                  <c:v>1.2299139167862201</c:v>
                </c:pt>
                <c:pt idx="68864">
                  <c:v>1.6751054852320599</c:v>
                </c:pt>
                <c:pt idx="68865">
                  <c:v>3.73869763583575</c:v>
                </c:pt>
                <c:pt idx="68866">
                  <c:v>5.8039056143205796</c:v>
                </c:pt>
                <c:pt idx="68867">
                  <c:v>1.89247311827957</c:v>
                </c:pt>
                <c:pt idx="68868">
                  <c:v>1.45562130177514</c:v>
                </c:pt>
                <c:pt idx="68869">
                  <c:v>1.4946236559139701</c:v>
                </c:pt>
                <c:pt idx="68870">
                  <c:v>1.05</c:v>
                </c:pt>
                <c:pt idx="68871">
                  <c:v>-0.86021505376343999</c:v>
                </c:pt>
                <c:pt idx="68872">
                  <c:v>1.8444444444444399</c:v>
                </c:pt>
                <c:pt idx="68873">
                  <c:v>4.5161290322580596</c:v>
                </c:pt>
                <c:pt idx="68874">
                  <c:v>2.8655913978494598</c:v>
                </c:pt>
                <c:pt idx="68875">
                  <c:v>0.13917525773195799</c:v>
                </c:pt>
                <c:pt idx="68876">
                  <c:v>0.87096774193548299</c:v>
                </c:pt>
                <c:pt idx="68877">
                  <c:v>3.2344497607655498</c:v>
                </c:pt>
                <c:pt idx="68878">
                  <c:v>3.59447004608294</c:v>
                </c:pt>
                <c:pt idx="68879">
                  <c:v>10.0552995391705</c:v>
                </c:pt>
                <c:pt idx="68880">
                  <c:v>6.8484848484848397</c:v>
                </c:pt>
                <c:pt idx="68881">
                  <c:v>7.2764976958525303</c:v>
                </c:pt>
                <c:pt idx="68882">
                  <c:v>1.27142857142857</c:v>
                </c:pt>
                <c:pt idx="68883">
                  <c:v>-8.5106382978723402E-2</c:v>
                </c:pt>
                <c:pt idx="68884">
                  <c:v>7.2214532871972299</c:v>
                </c:pt>
                <c:pt idx="68885">
                  <c:v>1.08906882591093</c:v>
                </c:pt>
                <c:pt idx="68886">
                  <c:v>1.8697183098591501</c:v>
                </c:pt>
                <c:pt idx="68887">
                  <c:v>-0.35</c:v>
                </c:pt>
                <c:pt idx="68888">
                  <c:v>5.9838709677419297</c:v>
                </c:pt>
                <c:pt idx="68889">
                  <c:v>3.7510204081632601</c:v>
                </c:pt>
                <c:pt idx="68890">
                  <c:v>8.0931174089068794</c:v>
                </c:pt>
                <c:pt idx="68891">
                  <c:v>-1.74193548387096</c:v>
                </c:pt>
                <c:pt idx="68892">
                  <c:v>-4.8214285714285703</c:v>
                </c:pt>
                <c:pt idx="68893">
                  <c:v>-2.9</c:v>
                </c:pt>
                <c:pt idx="68894">
                  <c:v>-1.5</c:v>
                </c:pt>
                <c:pt idx="68895">
                  <c:v>-4</c:v>
                </c:pt>
                <c:pt idx="68896">
                  <c:v>-4.6333333333333302</c:v>
                </c:pt>
                <c:pt idx="68897">
                  <c:v>-3.8823529411764701</c:v>
                </c:pt>
                <c:pt idx="68898">
                  <c:v>8.4250000000000007</c:v>
                </c:pt>
                <c:pt idx="68899">
                  <c:v>7.4354838709677402</c:v>
                </c:pt>
                <c:pt idx="68900">
                  <c:v>12.9680949731033</c:v>
                </c:pt>
                <c:pt idx="68901">
                  <c:v>13.0752357523575</c:v>
                </c:pt>
                <c:pt idx="68902">
                  <c:v>13.315572299964099</c:v>
                </c:pt>
                <c:pt idx="68903">
                  <c:v>11.509113878361299</c:v>
                </c:pt>
                <c:pt idx="68904">
                  <c:v>12.9611980939414</c:v>
                </c:pt>
                <c:pt idx="68905">
                  <c:v>14.5244657788789</c:v>
                </c:pt>
                <c:pt idx="68906">
                  <c:v>14.061561561561501</c:v>
                </c:pt>
                <c:pt idx="68907">
                  <c:v>17.212490594431902</c:v>
                </c:pt>
                <c:pt idx="68908">
                  <c:v>9.2765521588402091</c:v>
                </c:pt>
                <c:pt idx="68909">
                  <c:v>12.764695621838399</c:v>
                </c:pt>
                <c:pt idx="68910">
                  <c:v>11.6475594927913</c:v>
                </c:pt>
                <c:pt idx="68911">
                  <c:v>17.3681802778719</c:v>
                </c:pt>
                <c:pt idx="68912">
                  <c:v>2.3333333333333299</c:v>
                </c:pt>
                <c:pt idx="68913">
                  <c:v>4.3464203233256304</c:v>
                </c:pt>
                <c:pt idx="68914">
                  <c:v>2.51732673267326</c:v>
                </c:pt>
                <c:pt idx="68915">
                  <c:v>6.6973684210526301</c:v>
                </c:pt>
                <c:pt idx="68916">
                  <c:v>-0.24590163934426201</c:v>
                </c:pt>
                <c:pt idx="68917">
                  <c:v>4.8342607313195503</c:v>
                </c:pt>
                <c:pt idx="68918">
                  <c:v>2.9789288849868298</c:v>
                </c:pt>
                <c:pt idx="68919">
                  <c:v>3.97482837528604</c:v>
                </c:pt>
                <c:pt idx="68920">
                  <c:v>2.7648384673178001</c:v>
                </c:pt>
                <c:pt idx="68921">
                  <c:v>2.9883521754025302</c:v>
                </c:pt>
                <c:pt idx="68922">
                  <c:v>6.4036073329390897</c:v>
                </c:pt>
                <c:pt idx="68923">
                  <c:v>5.7389410187667496</c:v>
                </c:pt>
                <c:pt idx="68924">
                  <c:v>6.1391721655668796</c:v>
                </c:pt>
                <c:pt idx="68925">
                  <c:v>2.01589727911953</c:v>
                </c:pt>
                <c:pt idx="68926">
                  <c:v>3.70806991446634</c:v>
                </c:pt>
                <c:pt idx="68927">
                  <c:v>4.9308957952468004</c:v>
                </c:pt>
                <c:pt idx="68928">
                  <c:v>7.6684704184704104</c:v>
                </c:pt>
                <c:pt idx="68929">
                  <c:v>5.9443507588532798</c:v>
                </c:pt>
                <c:pt idx="68930">
                  <c:v>4.4318181818181799</c:v>
                </c:pt>
                <c:pt idx="68931">
                  <c:v>4.5819592628516004</c:v>
                </c:pt>
                <c:pt idx="68932">
                  <c:v>4.6266361256544499</c:v>
                </c:pt>
                <c:pt idx="68933">
                  <c:v>2.98614173228346</c:v>
                </c:pt>
                <c:pt idx="68934">
                  <c:v>5.4950298210735502</c:v>
                </c:pt>
                <c:pt idx="68935">
                  <c:v>6.71279373368146</c:v>
                </c:pt>
                <c:pt idx="68936">
                  <c:v>6.7343565525383697</c:v>
                </c:pt>
                <c:pt idx="68937">
                  <c:v>4.25329653480527</c:v>
                </c:pt>
                <c:pt idx="68938">
                  <c:v>2.5613019891500901</c:v>
                </c:pt>
                <c:pt idx="68939">
                  <c:v>4.1213755900202296</c:v>
                </c:pt>
                <c:pt idx="68940">
                  <c:v>9.2581387701414002</c:v>
                </c:pt>
                <c:pt idx="68941">
                  <c:v>6.5580937376920003</c:v>
                </c:pt>
                <c:pt idx="68942">
                  <c:v>4.4389395914819598</c:v>
                </c:pt>
                <c:pt idx="68943">
                  <c:v>4.46547799696509</c:v>
                </c:pt>
                <c:pt idx="68944">
                  <c:v>3.69259962049335</c:v>
                </c:pt>
                <c:pt idx="68945">
                  <c:v>5.0067471590909003</c:v>
                </c:pt>
                <c:pt idx="68946">
                  <c:v>7.3786204837264799</c:v>
                </c:pt>
                <c:pt idx="68947">
                  <c:v>6.8766937669376604</c:v>
                </c:pt>
                <c:pt idx="68948">
                  <c:v>8.0129589632829301</c:v>
                </c:pt>
                <c:pt idx="68949">
                  <c:v>3.5769843799808698</c:v>
                </c:pt>
                <c:pt idx="68950">
                  <c:v>4.6241027578390597</c:v>
                </c:pt>
                <c:pt idx="68951">
                  <c:v>5.2161661104931403</c:v>
                </c:pt>
                <c:pt idx="68952">
                  <c:v>10.129115797262299</c:v>
                </c:pt>
                <c:pt idx="68953">
                  <c:v>-0.72145488029465898</c:v>
                </c:pt>
                <c:pt idx="68954">
                  <c:v>-1.0014873574615699</c:v>
                </c:pt>
                <c:pt idx="68955">
                  <c:v>-0.70998632010943896</c:v>
                </c:pt>
                <c:pt idx="68956">
                  <c:v>-2.0253998118532399</c:v>
                </c:pt>
                <c:pt idx="68957">
                  <c:v>-2.4939380332285501</c:v>
                </c:pt>
                <c:pt idx="68958">
                  <c:v>-1.39353769676884</c:v>
                </c:pt>
                <c:pt idx="68959">
                  <c:v>-0.62256993835941199</c:v>
                </c:pt>
                <c:pt idx="68960">
                  <c:v>-0.22854750941816601</c:v>
                </c:pt>
                <c:pt idx="68961">
                  <c:v>-2.2397425583266202</c:v>
                </c:pt>
                <c:pt idx="68962">
                  <c:v>-1.47247486835806</c:v>
                </c:pt>
                <c:pt idx="68963">
                  <c:v>0.38642413487133898</c:v>
                </c:pt>
                <c:pt idx="68964">
                  <c:v>-1.99739470256187E-2</c:v>
                </c:pt>
                <c:pt idx="68965">
                  <c:v>5.7244258872651299</c:v>
                </c:pt>
                <c:pt idx="68966">
                  <c:v>3.8850574712643602</c:v>
                </c:pt>
                <c:pt idx="68967">
                  <c:v>3.8926441351888599</c:v>
                </c:pt>
                <c:pt idx="68968">
                  <c:v>2.5946428571428499</c:v>
                </c:pt>
                <c:pt idx="68969">
                  <c:v>2.521327014218</c:v>
                </c:pt>
                <c:pt idx="68970">
                  <c:v>6.5152354570637101</c:v>
                </c:pt>
                <c:pt idx="68971">
                  <c:v>7.5653543307086597</c:v>
                </c:pt>
                <c:pt idx="68972">
                  <c:v>5.4535603715170202</c:v>
                </c:pt>
                <c:pt idx="68973">
                  <c:v>6.7196581196581198</c:v>
                </c:pt>
                <c:pt idx="68974">
                  <c:v>2.6021276595744598</c:v>
                </c:pt>
                <c:pt idx="68975">
                  <c:v>3.5850860420649999</c:v>
                </c:pt>
                <c:pt idx="68976">
                  <c:v>6.0223463687150796</c:v>
                </c:pt>
                <c:pt idx="68977">
                  <c:v>-1.3333333333333299</c:v>
                </c:pt>
                <c:pt idx="68978">
                  <c:v>-4.75</c:v>
                </c:pt>
                <c:pt idx="68979">
                  <c:v>-8</c:v>
                </c:pt>
                <c:pt idx="68980">
                  <c:v>-9</c:v>
                </c:pt>
                <c:pt idx="68981">
                  <c:v>4.5999999999999996</c:v>
                </c:pt>
                <c:pt idx="68982">
                  <c:v>4.5</c:v>
                </c:pt>
                <c:pt idx="68983">
                  <c:v>42.636363636363598</c:v>
                </c:pt>
                <c:pt idx="68984">
                  <c:v>3.1612903225806401</c:v>
                </c:pt>
                <c:pt idx="68985">
                  <c:v>3.7256637168141502</c:v>
                </c:pt>
                <c:pt idx="68986">
                  <c:v>-1.4677419354838701</c:v>
                </c:pt>
                <c:pt idx="68987">
                  <c:v>4.43333333333333</c:v>
                </c:pt>
                <c:pt idx="68988">
                  <c:v>-0.66935483870967705</c:v>
                </c:pt>
                <c:pt idx="68989">
                  <c:v>1.58778625954198</c:v>
                </c:pt>
                <c:pt idx="68990">
                  <c:v>3.8387096774193501</c:v>
                </c:pt>
                <c:pt idx="68991">
                  <c:v>1.80645161290322</c:v>
                </c:pt>
                <c:pt idx="68992">
                  <c:v>2.2466666666666599</c:v>
                </c:pt>
                <c:pt idx="68993">
                  <c:v>2.3806451612903201</c:v>
                </c:pt>
                <c:pt idx="68994">
                  <c:v>5.0920245398772996</c:v>
                </c:pt>
                <c:pt idx="68995">
                  <c:v>4.6607142857142803</c:v>
                </c:pt>
                <c:pt idx="68996">
                  <c:v>5.2493638676844698</c:v>
                </c:pt>
                <c:pt idx="68997">
                  <c:v>3.0633608815426898</c:v>
                </c:pt>
                <c:pt idx="68998">
                  <c:v>4.1711491442542696</c:v>
                </c:pt>
                <c:pt idx="68999">
                  <c:v>-2.1656441717791401</c:v>
                </c:pt>
                <c:pt idx="69000">
                  <c:v>-2.9389067524115702</c:v>
                </c:pt>
                <c:pt idx="69001">
                  <c:v>0.83939393939393903</c:v>
                </c:pt>
                <c:pt idx="69002">
                  <c:v>3.2293906810035802</c:v>
                </c:pt>
                <c:pt idx="69003">
                  <c:v>1.69677419354838</c:v>
                </c:pt>
                <c:pt idx="69004">
                  <c:v>1.3606060606060599</c:v>
                </c:pt>
                <c:pt idx="69005">
                  <c:v>0.84587813620071595</c:v>
                </c:pt>
                <c:pt idx="69006">
                  <c:v>4.2</c:v>
                </c:pt>
                <c:pt idx="69007">
                  <c:v>3.9107142857142798</c:v>
                </c:pt>
                <c:pt idx="69008">
                  <c:v>20</c:v>
                </c:pt>
                <c:pt idx="69009">
                  <c:v>15.6315789473684</c:v>
                </c:pt>
                <c:pt idx="69010">
                  <c:v>10.8518518518518</c:v>
                </c:pt>
                <c:pt idx="69011">
                  <c:v>-0.30555555555555503</c:v>
                </c:pt>
                <c:pt idx="69012">
                  <c:v>3.6052631578947301</c:v>
                </c:pt>
                <c:pt idx="69013">
                  <c:v>6.2820512820512802</c:v>
                </c:pt>
                <c:pt idx="69014">
                  <c:v>3.0512820512820502</c:v>
                </c:pt>
                <c:pt idx="69015">
                  <c:v>13.824999999999999</c:v>
                </c:pt>
                <c:pt idx="69016">
                  <c:v>1.9285714285714199</c:v>
                </c:pt>
                <c:pt idx="69017">
                  <c:v>2.23529411764705</c:v>
                </c:pt>
                <c:pt idx="69018">
                  <c:v>5.73529411764705</c:v>
                </c:pt>
                <c:pt idx="69019">
                  <c:v>2.3636363636363602</c:v>
                </c:pt>
                <c:pt idx="69020">
                  <c:v>-0.11111111111111099</c:v>
                </c:pt>
                <c:pt idx="69021">
                  <c:v>-5</c:v>
                </c:pt>
                <c:pt idx="69022">
                  <c:v>8.2222222222222197</c:v>
                </c:pt>
                <c:pt idx="69023">
                  <c:v>8.2941176470588207</c:v>
                </c:pt>
                <c:pt idx="69024">
                  <c:v>-0.3</c:v>
                </c:pt>
                <c:pt idx="69025">
                  <c:v>9.1111111111111107</c:v>
                </c:pt>
                <c:pt idx="69026">
                  <c:v>16</c:v>
                </c:pt>
                <c:pt idx="69027">
                  <c:v>-2.3333333333333299</c:v>
                </c:pt>
                <c:pt idx="69028">
                  <c:v>-5.1111111111111098</c:v>
                </c:pt>
                <c:pt idx="69029">
                  <c:v>-0.33333333333333298</c:v>
                </c:pt>
                <c:pt idx="69030">
                  <c:v>-1.875</c:v>
                </c:pt>
                <c:pt idx="69031">
                  <c:v>4.4000000000000004</c:v>
                </c:pt>
                <c:pt idx="69032">
                  <c:v>-2.84615384615384</c:v>
                </c:pt>
                <c:pt idx="69033">
                  <c:v>-1.2222222222222201</c:v>
                </c:pt>
                <c:pt idx="69034">
                  <c:v>-3.375</c:v>
                </c:pt>
                <c:pt idx="69035">
                  <c:v>6.2222222222222197</c:v>
                </c:pt>
                <c:pt idx="69036">
                  <c:v>1</c:v>
                </c:pt>
                <c:pt idx="69037">
                  <c:v>8.375</c:v>
                </c:pt>
                <c:pt idx="69038">
                  <c:v>17.7777777777777</c:v>
                </c:pt>
                <c:pt idx="69039">
                  <c:v>-2</c:v>
                </c:pt>
                <c:pt idx="69040">
                  <c:v>6</c:v>
                </c:pt>
                <c:pt idx="69041">
                  <c:v>4.125</c:v>
                </c:pt>
                <c:pt idx="69042">
                  <c:v>4</c:v>
                </c:pt>
                <c:pt idx="69043">
                  <c:v>15.4444444444444</c:v>
                </c:pt>
                <c:pt idx="69044">
                  <c:v>24.6666666666666</c:v>
                </c:pt>
                <c:pt idx="69045">
                  <c:v>7.2307692307692299</c:v>
                </c:pt>
                <c:pt idx="69046">
                  <c:v>22.8333333333333</c:v>
                </c:pt>
                <c:pt idx="69047">
                  <c:v>3.3529411764705799</c:v>
                </c:pt>
                <c:pt idx="69048">
                  <c:v>22.368421052631501</c:v>
                </c:pt>
                <c:pt idx="69049">
                  <c:v>27.869565217391301</c:v>
                </c:pt>
                <c:pt idx="69050">
                  <c:v>11.8965517241379</c:v>
                </c:pt>
                <c:pt idx="69051">
                  <c:v>26.368421052631501</c:v>
                </c:pt>
                <c:pt idx="69052">
                  <c:v>5.6666666666666599</c:v>
                </c:pt>
                <c:pt idx="69053">
                  <c:v>4.5666666666666602</c:v>
                </c:pt>
                <c:pt idx="69054">
                  <c:v>2.1666666666666599</c:v>
                </c:pt>
                <c:pt idx="69055">
                  <c:v>8.6875</c:v>
                </c:pt>
                <c:pt idx="69056">
                  <c:v>43</c:v>
                </c:pt>
                <c:pt idx="69057">
                  <c:v>3.5714285714285698</c:v>
                </c:pt>
                <c:pt idx="69058">
                  <c:v>-1.2777777777777699</c:v>
                </c:pt>
                <c:pt idx="69059">
                  <c:v>24.32</c:v>
                </c:pt>
                <c:pt idx="69060">
                  <c:v>8.1739130434782599</c:v>
                </c:pt>
                <c:pt idx="69061">
                  <c:v>18.727272727272702</c:v>
                </c:pt>
                <c:pt idx="69062">
                  <c:v>2.2941176470588198</c:v>
                </c:pt>
                <c:pt idx="69063">
                  <c:v>-0.35294117647058798</c:v>
                </c:pt>
                <c:pt idx="69064">
                  <c:v>0.76470588235294101</c:v>
                </c:pt>
                <c:pt idx="69065">
                  <c:v>-2.7692307692307598</c:v>
                </c:pt>
                <c:pt idx="69066">
                  <c:v>-1.3846153846153799</c:v>
                </c:pt>
                <c:pt idx="69067">
                  <c:v>-0.53333333333333299</c:v>
                </c:pt>
                <c:pt idx="69068">
                  <c:v>-0.76470588235294101</c:v>
                </c:pt>
                <c:pt idx="69069">
                  <c:v>-1.7777777777777699</c:v>
                </c:pt>
                <c:pt idx="69070">
                  <c:v>3.625</c:v>
                </c:pt>
                <c:pt idx="69071">
                  <c:v>-0.77777777777777701</c:v>
                </c:pt>
                <c:pt idx="69072">
                  <c:v>4.375</c:v>
                </c:pt>
                <c:pt idx="69073">
                  <c:v>12.3333333333333</c:v>
                </c:pt>
                <c:pt idx="69074">
                  <c:v>49.4444444444444</c:v>
                </c:pt>
                <c:pt idx="69075">
                  <c:v>33</c:v>
                </c:pt>
                <c:pt idx="69076">
                  <c:v>2.25</c:v>
                </c:pt>
                <c:pt idx="69077">
                  <c:v>8.8333333333333304</c:v>
                </c:pt>
                <c:pt idx="69078">
                  <c:v>-1.5714285714285701</c:v>
                </c:pt>
                <c:pt idx="69079">
                  <c:v>7.4444444444444402</c:v>
                </c:pt>
                <c:pt idx="69080">
                  <c:v>1</c:v>
                </c:pt>
                <c:pt idx="69081">
                  <c:v>22.636363636363601</c:v>
                </c:pt>
                <c:pt idx="69082">
                  <c:v>1</c:v>
                </c:pt>
                <c:pt idx="69083">
                  <c:v>9.3333333333333304</c:v>
                </c:pt>
                <c:pt idx="69084">
                  <c:v>5.4285714285714199</c:v>
                </c:pt>
                <c:pt idx="69085">
                  <c:v>10.4285714285714</c:v>
                </c:pt>
                <c:pt idx="69086">
                  <c:v>-3.3333333333333299</c:v>
                </c:pt>
                <c:pt idx="69087">
                  <c:v>2.1111111111111098</c:v>
                </c:pt>
                <c:pt idx="69088">
                  <c:v>5.75</c:v>
                </c:pt>
                <c:pt idx="69089">
                  <c:v>20.2</c:v>
                </c:pt>
                <c:pt idx="69090">
                  <c:v>-6.75</c:v>
                </c:pt>
                <c:pt idx="69091">
                  <c:v>18.8888888888888</c:v>
                </c:pt>
                <c:pt idx="69092">
                  <c:v>32.25</c:v>
                </c:pt>
                <c:pt idx="69093">
                  <c:v>10.4166666666666</c:v>
                </c:pt>
                <c:pt idx="69094">
                  <c:v>0.5</c:v>
                </c:pt>
                <c:pt idx="69095">
                  <c:v>33.4444444444444</c:v>
                </c:pt>
                <c:pt idx="69096">
                  <c:v>23.8</c:v>
                </c:pt>
                <c:pt idx="69097">
                  <c:v>15.8888888888888</c:v>
                </c:pt>
                <c:pt idx="69098">
                  <c:v>9.55555555555555</c:v>
                </c:pt>
                <c:pt idx="69099">
                  <c:v>-5.1111111111111098</c:v>
                </c:pt>
                <c:pt idx="69100">
                  <c:v>-0.5</c:v>
                </c:pt>
                <c:pt idx="69101">
                  <c:v>1.6666666666666601</c:v>
                </c:pt>
                <c:pt idx="69102">
                  <c:v>-0.33333333333333298</c:v>
                </c:pt>
                <c:pt idx="69103">
                  <c:v>10.3333333333333</c:v>
                </c:pt>
                <c:pt idx="69104">
                  <c:v>17.75</c:v>
                </c:pt>
                <c:pt idx="69105">
                  <c:v>15.4166666666666</c:v>
                </c:pt>
                <c:pt idx="69106">
                  <c:v>14.4444444444444</c:v>
                </c:pt>
                <c:pt idx="69107">
                  <c:v>4.6666666666666599</c:v>
                </c:pt>
                <c:pt idx="69108">
                  <c:v>11.875</c:v>
                </c:pt>
                <c:pt idx="69109">
                  <c:v>5.3333333333333304</c:v>
                </c:pt>
                <c:pt idx="69110">
                  <c:v>4</c:v>
                </c:pt>
                <c:pt idx="69111">
                  <c:v>-2.88888888888888</c:v>
                </c:pt>
                <c:pt idx="69112">
                  <c:v>2.6</c:v>
                </c:pt>
                <c:pt idx="69113">
                  <c:v>11</c:v>
                </c:pt>
                <c:pt idx="69114">
                  <c:v>6.3333333333333304</c:v>
                </c:pt>
                <c:pt idx="69115">
                  <c:v>2.9285714285714199</c:v>
                </c:pt>
                <c:pt idx="69116">
                  <c:v>10.5</c:v>
                </c:pt>
                <c:pt idx="69117">
                  <c:v>7.8333333333333304</c:v>
                </c:pt>
                <c:pt idx="69118">
                  <c:v>5.2222222222222197</c:v>
                </c:pt>
                <c:pt idx="69119">
                  <c:v>1.375</c:v>
                </c:pt>
                <c:pt idx="69120">
                  <c:v>16.3333333333333</c:v>
                </c:pt>
                <c:pt idx="69121">
                  <c:v>8</c:v>
                </c:pt>
                <c:pt idx="69122">
                  <c:v>-1.3333333333333299</c:v>
                </c:pt>
                <c:pt idx="69123">
                  <c:v>7.375</c:v>
                </c:pt>
                <c:pt idx="69124">
                  <c:v>-0.88888888888888795</c:v>
                </c:pt>
                <c:pt idx="69125">
                  <c:v>-0.2</c:v>
                </c:pt>
                <c:pt idx="69126">
                  <c:v>24.0833333333333</c:v>
                </c:pt>
                <c:pt idx="69127">
                  <c:v>0.5</c:v>
                </c:pt>
                <c:pt idx="69128">
                  <c:v>-3</c:v>
                </c:pt>
                <c:pt idx="69129">
                  <c:v>69</c:v>
                </c:pt>
                <c:pt idx="69130">
                  <c:v>32.6666666666666</c:v>
                </c:pt>
                <c:pt idx="69131">
                  <c:v>38.125</c:v>
                </c:pt>
                <c:pt idx="69132">
                  <c:v>17</c:v>
                </c:pt>
                <c:pt idx="69133">
                  <c:v>46.3333333333333</c:v>
                </c:pt>
                <c:pt idx="69134">
                  <c:v>30.5</c:v>
                </c:pt>
                <c:pt idx="69135">
                  <c:v>7.375</c:v>
                </c:pt>
                <c:pt idx="69136">
                  <c:v>2.6</c:v>
                </c:pt>
                <c:pt idx="69137">
                  <c:v>13.5</c:v>
                </c:pt>
                <c:pt idx="69138">
                  <c:v>-4.25</c:v>
                </c:pt>
                <c:pt idx="69139">
                  <c:v>-3.5</c:v>
                </c:pt>
                <c:pt idx="69140">
                  <c:v>0.33333333333333298</c:v>
                </c:pt>
                <c:pt idx="69141">
                  <c:v>-9.3000000000000007</c:v>
                </c:pt>
                <c:pt idx="69142">
                  <c:v>8.3333333333333304</c:v>
                </c:pt>
                <c:pt idx="69143">
                  <c:v>9.375</c:v>
                </c:pt>
                <c:pt idx="69144">
                  <c:v>3.4444444444444402</c:v>
                </c:pt>
                <c:pt idx="69145">
                  <c:v>-9.55555555555555</c:v>
                </c:pt>
                <c:pt idx="69146">
                  <c:v>-7.3333333333333304</c:v>
                </c:pt>
                <c:pt idx="69147">
                  <c:v>37.25</c:v>
                </c:pt>
                <c:pt idx="69148">
                  <c:v>-3.25</c:v>
                </c:pt>
                <c:pt idx="69149">
                  <c:v>1.5806451612903201</c:v>
                </c:pt>
                <c:pt idx="69150">
                  <c:v>7.4</c:v>
                </c:pt>
                <c:pt idx="69151">
                  <c:v>6.1111111111111098</c:v>
                </c:pt>
                <c:pt idx="69152">
                  <c:v>-5.8823529411764698E-2</c:v>
                </c:pt>
                <c:pt idx="69153">
                  <c:v>5.3529411764705799</c:v>
                </c:pt>
                <c:pt idx="69154">
                  <c:v>5.1142857142857103</c:v>
                </c:pt>
                <c:pt idx="69155">
                  <c:v>23.714285714285701</c:v>
                </c:pt>
                <c:pt idx="69156">
                  <c:v>0.483870967741935</c:v>
                </c:pt>
                <c:pt idx="69157">
                  <c:v>4.3703703703703702</c:v>
                </c:pt>
                <c:pt idx="69158">
                  <c:v>0.78125</c:v>
                </c:pt>
                <c:pt idx="69159">
                  <c:v>15.857142857142801</c:v>
                </c:pt>
                <c:pt idx="69160">
                  <c:v>11.807692307692299</c:v>
                </c:pt>
                <c:pt idx="69161">
                  <c:v>-3.75</c:v>
                </c:pt>
                <c:pt idx="69162">
                  <c:v>1.75</c:v>
                </c:pt>
                <c:pt idx="69163">
                  <c:v>6.9</c:v>
                </c:pt>
                <c:pt idx="69164">
                  <c:v>-3.5454545454545401</c:v>
                </c:pt>
                <c:pt idx="69165">
                  <c:v>23.7777777777777</c:v>
                </c:pt>
                <c:pt idx="69166">
                  <c:v>35.25</c:v>
                </c:pt>
                <c:pt idx="69167">
                  <c:v>31.3333333333333</c:v>
                </c:pt>
                <c:pt idx="69168">
                  <c:v>30.75</c:v>
                </c:pt>
                <c:pt idx="69169">
                  <c:v>-0.375</c:v>
                </c:pt>
                <c:pt idx="69170">
                  <c:v>5.55555555555555</c:v>
                </c:pt>
                <c:pt idx="69171">
                  <c:v>0.23076923076923</c:v>
                </c:pt>
                <c:pt idx="69172">
                  <c:v>0.4375</c:v>
                </c:pt>
                <c:pt idx="69173">
                  <c:v>13.9615384615384</c:v>
                </c:pt>
                <c:pt idx="69174">
                  <c:v>3.2307692307692299</c:v>
                </c:pt>
                <c:pt idx="69175">
                  <c:v>18.3333333333333</c:v>
                </c:pt>
                <c:pt idx="69176">
                  <c:v>-0.45454545454545398</c:v>
                </c:pt>
                <c:pt idx="69177">
                  <c:v>7.3076923076923004</c:v>
                </c:pt>
                <c:pt idx="69178">
                  <c:v>30.545454545454501</c:v>
                </c:pt>
                <c:pt idx="69179">
                  <c:v>1.44444444444444</c:v>
                </c:pt>
                <c:pt idx="69180">
                  <c:v>19.875</c:v>
                </c:pt>
                <c:pt idx="69181">
                  <c:v>-3.6666666666666599</c:v>
                </c:pt>
                <c:pt idx="69182">
                  <c:v>21</c:v>
                </c:pt>
                <c:pt idx="69183">
                  <c:v>15.5</c:v>
                </c:pt>
                <c:pt idx="69184">
                  <c:v>-4.625</c:v>
                </c:pt>
                <c:pt idx="69185">
                  <c:v>3.0909090909090899</c:v>
                </c:pt>
                <c:pt idx="69186">
                  <c:v>6.8571428571428497</c:v>
                </c:pt>
                <c:pt idx="69187">
                  <c:v>-1.125</c:v>
                </c:pt>
                <c:pt idx="69188">
                  <c:v>3.1428571428571401</c:v>
                </c:pt>
                <c:pt idx="69189">
                  <c:v>-3.8823529411764701</c:v>
                </c:pt>
                <c:pt idx="69190">
                  <c:v>-0.88888888888888795</c:v>
                </c:pt>
                <c:pt idx="69191">
                  <c:v>0.36363636363636298</c:v>
                </c:pt>
                <c:pt idx="69192">
                  <c:v>0.66666666666666596</c:v>
                </c:pt>
                <c:pt idx="69193">
                  <c:v>2.6153846153846101</c:v>
                </c:pt>
                <c:pt idx="69194">
                  <c:v>0</c:v>
                </c:pt>
                <c:pt idx="69195">
                  <c:v>-2</c:v>
                </c:pt>
                <c:pt idx="69196">
                  <c:v>7.1111111111111098</c:v>
                </c:pt>
                <c:pt idx="69197">
                  <c:v>1</c:v>
                </c:pt>
                <c:pt idx="69198">
                  <c:v>-3.5</c:v>
                </c:pt>
                <c:pt idx="69199">
                  <c:v>15</c:v>
                </c:pt>
                <c:pt idx="69200">
                  <c:v>4.5</c:v>
                </c:pt>
                <c:pt idx="69201">
                  <c:v>18.399999999999999</c:v>
                </c:pt>
                <c:pt idx="69202">
                  <c:v>17.8</c:v>
                </c:pt>
                <c:pt idx="69203">
                  <c:v>0.18181818181818099</c:v>
                </c:pt>
                <c:pt idx="69204">
                  <c:v>32.25</c:v>
                </c:pt>
                <c:pt idx="69205">
                  <c:v>36.5</c:v>
                </c:pt>
                <c:pt idx="69206">
                  <c:v>9.2727272727272698</c:v>
                </c:pt>
                <c:pt idx="69207">
                  <c:v>-2.55555555555555</c:v>
                </c:pt>
                <c:pt idx="69208">
                  <c:v>15.9</c:v>
                </c:pt>
                <c:pt idx="69209">
                  <c:v>21.7</c:v>
                </c:pt>
                <c:pt idx="69210">
                  <c:v>16.3333333333333</c:v>
                </c:pt>
                <c:pt idx="69211">
                  <c:v>6.875</c:v>
                </c:pt>
                <c:pt idx="69212">
                  <c:v>1.5</c:v>
                </c:pt>
                <c:pt idx="69213">
                  <c:v>20.8888888888888</c:v>
                </c:pt>
                <c:pt idx="69214">
                  <c:v>-15</c:v>
                </c:pt>
                <c:pt idx="69215">
                  <c:v>55</c:v>
                </c:pt>
                <c:pt idx="69216">
                  <c:v>1.125</c:v>
                </c:pt>
                <c:pt idx="69217">
                  <c:v>2.6666666666666599</c:v>
                </c:pt>
                <c:pt idx="69218">
                  <c:v>3.5</c:v>
                </c:pt>
                <c:pt idx="69219">
                  <c:v>-2</c:v>
                </c:pt>
                <c:pt idx="69220">
                  <c:v>6.875</c:v>
                </c:pt>
                <c:pt idx="69221">
                  <c:v>3.4285714285714199</c:v>
                </c:pt>
                <c:pt idx="69222">
                  <c:v>20.3333333333333</c:v>
                </c:pt>
                <c:pt idx="69223">
                  <c:v>3</c:v>
                </c:pt>
                <c:pt idx="69224">
                  <c:v>0.16666666666666599</c:v>
                </c:pt>
                <c:pt idx="69225">
                  <c:v>1.2222222222222201</c:v>
                </c:pt>
                <c:pt idx="69226">
                  <c:v>15.0714285714285</c:v>
                </c:pt>
                <c:pt idx="69227">
                  <c:v>12.7391304347826</c:v>
                </c:pt>
                <c:pt idx="69228">
                  <c:v>29.636363636363601</c:v>
                </c:pt>
                <c:pt idx="69229">
                  <c:v>2.3076923076922999</c:v>
                </c:pt>
                <c:pt idx="69230">
                  <c:v>6.75</c:v>
                </c:pt>
                <c:pt idx="69231">
                  <c:v>7.9444444444444402</c:v>
                </c:pt>
                <c:pt idx="69232">
                  <c:v>-1.56</c:v>
                </c:pt>
                <c:pt idx="69233">
                  <c:v>15.9230769230769</c:v>
                </c:pt>
                <c:pt idx="69234">
                  <c:v>49</c:v>
                </c:pt>
                <c:pt idx="69235">
                  <c:v>-2.625</c:v>
                </c:pt>
                <c:pt idx="69236">
                  <c:v>9.4444444444444393</c:v>
                </c:pt>
                <c:pt idx="69237">
                  <c:v>14.8888888888888</c:v>
                </c:pt>
                <c:pt idx="69238">
                  <c:v>2.7777777777777701</c:v>
                </c:pt>
                <c:pt idx="69239">
                  <c:v>0</c:v>
                </c:pt>
                <c:pt idx="69240">
                  <c:v>-4.1111111111111098</c:v>
                </c:pt>
                <c:pt idx="69241">
                  <c:v>-6.25</c:v>
                </c:pt>
                <c:pt idx="69242">
                  <c:v>3.375</c:v>
                </c:pt>
                <c:pt idx="69243">
                  <c:v>11.25</c:v>
                </c:pt>
                <c:pt idx="69244">
                  <c:v>47.875</c:v>
                </c:pt>
                <c:pt idx="69245">
                  <c:v>17.1111111111111</c:v>
                </c:pt>
                <c:pt idx="69246">
                  <c:v>1.125</c:v>
                </c:pt>
                <c:pt idx="69247">
                  <c:v>1.92307692307692</c:v>
                </c:pt>
                <c:pt idx="69248">
                  <c:v>0.45454545454545398</c:v>
                </c:pt>
                <c:pt idx="69249">
                  <c:v>44.2222222222222</c:v>
                </c:pt>
                <c:pt idx="69250">
                  <c:v>17.181818181818102</c:v>
                </c:pt>
                <c:pt idx="69251">
                  <c:v>13.1818181818181</c:v>
                </c:pt>
                <c:pt idx="69252">
                  <c:v>-5.6666666666666599</c:v>
                </c:pt>
                <c:pt idx="69253">
                  <c:v>4.55555555555555</c:v>
                </c:pt>
                <c:pt idx="69254">
                  <c:v>5.2727272727272698</c:v>
                </c:pt>
                <c:pt idx="69255">
                  <c:v>-2.0909090909090899</c:v>
                </c:pt>
                <c:pt idx="69256">
                  <c:v>11.9166666666666</c:v>
                </c:pt>
                <c:pt idx="69257">
                  <c:v>9</c:v>
                </c:pt>
                <c:pt idx="69258">
                  <c:v>11.6</c:v>
                </c:pt>
                <c:pt idx="69259">
                  <c:v>33</c:v>
                </c:pt>
                <c:pt idx="69260">
                  <c:v>102</c:v>
                </c:pt>
                <c:pt idx="69261">
                  <c:v>33.2222222222222</c:v>
                </c:pt>
                <c:pt idx="69262">
                  <c:v>56.75</c:v>
                </c:pt>
                <c:pt idx="69263">
                  <c:v>19</c:v>
                </c:pt>
                <c:pt idx="69264">
                  <c:v>11.125</c:v>
                </c:pt>
                <c:pt idx="69265">
                  <c:v>12.7777777777777</c:v>
                </c:pt>
                <c:pt idx="69266">
                  <c:v>6.8888888888888804</c:v>
                </c:pt>
                <c:pt idx="69267">
                  <c:v>0.625</c:v>
                </c:pt>
                <c:pt idx="69268">
                  <c:v>-6.3333333333333304</c:v>
                </c:pt>
                <c:pt idx="69269">
                  <c:v>-7.4444444444444402</c:v>
                </c:pt>
                <c:pt idx="69270">
                  <c:v>8.2222222222222197</c:v>
                </c:pt>
                <c:pt idx="69271">
                  <c:v>-1.875</c:v>
                </c:pt>
                <c:pt idx="69272">
                  <c:v>2.2222222222222201</c:v>
                </c:pt>
                <c:pt idx="69273">
                  <c:v>6.4193548387096699</c:v>
                </c:pt>
                <c:pt idx="69274">
                  <c:v>11.4333333333333</c:v>
                </c:pt>
                <c:pt idx="69275">
                  <c:v>13.6666666666666</c:v>
                </c:pt>
                <c:pt idx="69276">
                  <c:v>4.9000000000000004</c:v>
                </c:pt>
                <c:pt idx="69277">
                  <c:v>14.076923076923</c:v>
                </c:pt>
                <c:pt idx="69278">
                  <c:v>13.115384615384601</c:v>
                </c:pt>
                <c:pt idx="69279">
                  <c:v>6.4166666666666599</c:v>
                </c:pt>
                <c:pt idx="69280">
                  <c:v>-3.2</c:v>
                </c:pt>
                <c:pt idx="69281">
                  <c:v>1.71428571428571</c:v>
                </c:pt>
                <c:pt idx="69282">
                  <c:v>0.52</c:v>
                </c:pt>
                <c:pt idx="69283">
                  <c:v>11.344827586206801</c:v>
                </c:pt>
                <c:pt idx="69284">
                  <c:v>8.8571428571428505</c:v>
                </c:pt>
                <c:pt idx="69285">
                  <c:v>-2.125</c:v>
                </c:pt>
                <c:pt idx="69286">
                  <c:v>15.625</c:v>
                </c:pt>
                <c:pt idx="69287">
                  <c:v>45.8888888888888</c:v>
                </c:pt>
                <c:pt idx="69288">
                  <c:v>43.3333333333333</c:v>
                </c:pt>
                <c:pt idx="69289">
                  <c:v>22.8888888888888</c:v>
                </c:pt>
                <c:pt idx="69290">
                  <c:v>21.875</c:v>
                </c:pt>
                <c:pt idx="69291">
                  <c:v>23.4444444444444</c:v>
                </c:pt>
                <c:pt idx="69292">
                  <c:v>8</c:v>
                </c:pt>
                <c:pt idx="69293">
                  <c:v>-2.1111111111111098</c:v>
                </c:pt>
                <c:pt idx="69294">
                  <c:v>15.25</c:v>
                </c:pt>
                <c:pt idx="69295">
                  <c:v>13.1818181818181</c:v>
                </c:pt>
                <c:pt idx="69296">
                  <c:v>18.2222222222222</c:v>
                </c:pt>
                <c:pt idx="69297">
                  <c:v>4.1111111111111098</c:v>
                </c:pt>
                <c:pt idx="69298">
                  <c:v>-0.125</c:v>
                </c:pt>
                <c:pt idx="69299">
                  <c:v>21</c:v>
                </c:pt>
                <c:pt idx="69300">
                  <c:v>17.8333333333333</c:v>
                </c:pt>
                <c:pt idx="69301">
                  <c:v>12.545454545454501</c:v>
                </c:pt>
                <c:pt idx="69302">
                  <c:v>2.4166666666666599</c:v>
                </c:pt>
                <c:pt idx="69303">
                  <c:v>24.571428571428498</c:v>
                </c:pt>
                <c:pt idx="69304">
                  <c:v>19.5833333333333</c:v>
                </c:pt>
                <c:pt idx="69305">
                  <c:v>16.1111111111111</c:v>
                </c:pt>
                <c:pt idx="69306">
                  <c:v>10.285714285714199</c:v>
                </c:pt>
                <c:pt idx="69307">
                  <c:v>5.8</c:v>
                </c:pt>
                <c:pt idx="69308">
                  <c:v>20</c:v>
                </c:pt>
                <c:pt idx="69309">
                  <c:v>21</c:v>
                </c:pt>
                <c:pt idx="69310">
                  <c:v>12.25</c:v>
                </c:pt>
                <c:pt idx="69311">
                  <c:v>17.6666666666666</c:v>
                </c:pt>
                <c:pt idx="69312">
                  <c:v>-1.6666666666666601</c:v>
                </c:pt>
                <c:pt idx="69313">
                  <c:v>-3.375</c:v>
                </c:pt>
                <c:pt idx="69314">
                  <c:v>12.6666666666666</c:v>
                </c:pt>
                <c:pt idx="69315">
                  <c:v>31.1111111111111</c:v>
                </c:pt>
                <c:pt idx="69316">
                  <c:v>0.88888888888888795</c:v>
                </c:pt>
                <c:pt idx="69317">
                  <c:v>-2</c:v>
                </c:pt>
                <c:pt idx="69318">
                  <c:v>3.88888888888888</c:v>
                </c:pt>
                <c:pt idx="69319">
                  <c:v>4.0769230769230704</c:v>
                </c:pt>
                <c:pt idx="69320">
                  <c:v>0.5</c:v>
                </c:pt>
                <c:pt idx="69321">
                  <c:v>13.2</c:v>
                </c:pt>
                <c:pt idx="69322">
                  <c:v>4</c:v>
                </c:pt>
                <c:pt idx="69323">
                  <c:v>4</c:v>
                </c:pt>
                <c:pt idx="69324">
                  <c:v>1.92307692307692</c:v>
                </c:pt>
                <c:pt idx="69325">
                  <c:v>14.764705882352899</c:v>
                </c:pt>
                <c:pt idx="69326">
                  <c:v>8.5909090909090899</c:v>
                </c:pt>
                <c:pt idx="69327">
                  <c:v>5.5454545454545396</c:v>
                </c:pt>
                <c:pt idx="69328">
                  <c:v>-1.8571428571428501</c:v>
                </c:pt>
                <c:pt idx="69329">
                  <c:v>25.1111111111111</c:v>
                </c:pt>
                <c:pt idx="69330">
                  <c:v>18</c:v>
                </c:pt>
                <c:pt idx="69331">
                  <c:v>7.4375</c:v>
                </c:pt>
                <c:pt idx="69332">
                  <c:v>0.4375</c:v>
                </c:pt>
                <c:pt idx="69333">
                  <c:v>18.399999999999999</c:v>
                </c:pt>
                <c:pt idx="69334">
                  <c:v>20.769230769230699</c:v>
                </c:pt>
                <c:pt idx="69335">
                  <c:v>19.6111111111111</c:v>
                </c:pt>
                <c:pt idx="69336">
                  <c:v>-4</c:v>
                </c:pt>
                <c:pt idx="69337">
                  <c:v>11</c:v>
                </c:pt>
                <c:pt idx="69338">
                  <c:v>-4.2</c:v>
                </c:pt>
                <c:pt idx="69339">
                  <c:v>33.923076923076898</c:v>
                </c:pt>
                <c:pt idx="69340">
                  <c:v>-8.1111111111111107</c:v>
                </c:pt>
                <c:pt idx="69341">
                  <c:v>-1.875</c:v>
                </c:pt>
                <c:pt idx="69342">
                  <c:v>-1.88888888888888</c:v>
                </c:pt>
                <c:pt idx="69343">
                  <c:v>36.7777777777777</c:v>
                </c:pt>
                <c:pt idx="69344">
                  <c:v>-2.6</c:v>
                </c:pt>
                <c:pt idx="69345">
                  <c:v>-3.2</c:v>
                </c:pt>
                <c:pt idx="69346">
                  <c:v>15.5555555555555</c:v>
                </c:pt>
                <c:pt idx="69347">
                  <c:v>-1.375</c:v>
                </c:pt>
                <c:pt idx="69348">
                  <c:v>1.5</c:v>
                </c:pt>
                <c:pt idx="69349">
                  <c:v>1.1111111111111101</c:v>
                </c:pt>
                <c:pt idx="69350">
                  <c:v>20.272727272727199</c:v>
                </c:pt>
                <c:pt idx="69351">
                  <c:v>19.1428571428571</c:v>
                </c:pt>
                <c:pt idx="69352">
                  <c:v>12.25</c:v>
                </c:pt>
                <c:pt idx="69353">
                  <c:v>17.473684210526301</c:v>
                </c:pt>
                <c:pt idx="69354">
                  <c:v>28.090909090909001</c:v>
                </c:pt>
                <c:pt idx="69355">
                  <c:v>6.5238095238095202</c:v>
                </c:pt>
                <c:pt idx="69356">
                  <c:v>8.625</c:v>
                </c:pt>
                <c:pt idx="69357">
                  <c:v>-1.3333333333333299</c:v>
                </c:pt>
                <c:pt idx="69358">
                  <c:v>24.3125</c:v>
                </c:pt>
                <c:pt idx="69359">
                  <c:v>13.9444444444444</c:v>
                </c:pt>
                <c:pt idx="69360">
                  <c:v>27.923076923076898</c:v>
                </c:pt>
                <c:pt idx="69361">
                  <c:v>7.6666666666666599</c:v>
                </c:pt>
                <c:pt idx="69362">
                  <c:v>5.0769230769230704</c:v>
                </c:pt>
                <c:pt idx="69363">
                  <c:v>16.619047619047599</c:v>
                </c:pt>
                <c:pt idx="69364">
                  <c:v>-3.55555555555555</c:v>
                </c:pt>
                <c:pt idx="69365">
                  <c:v>17.176470588235201</c:v>
                </c:pt>
                <c:pt idx="69366">
                  <c:v>25.1111111111111</c:v>
                </c:pt>
                <c:pt idx="69367">
                  <c:v>5.4705882352941098</c:v>
                </c:pt>
                <c:pt idx="69368">
                  <c:v>11</c:v>
                </c:pt>
                <c:pt idx="69369">
                  <c:v>0.75</c:v>
                </c:pt>
                <c:pt idx="69370">
                  <c:v>-0.76923076923076905</c:v>
                </c:pt>
                <c:pt idx="69371">
                  <c:v>5</c:v>
                </c:pt>
                <c:pt idx="69372">
                  <c:v>15.2</c:v>
                </c:pt>
                <c:pt idx="69373">
                  <c:v>5.5263157894736796</c:v>
                </c:pt>
                <c:pt idx="69374">
                  <c:v>3.8181818181818099</c:v>
                </c:pt>
                <c:pt idx="69375">
                  <c:v>38.5483870967741</c:v>
                </c:pt>
                <c:pt idx="69376">
                  <c:v>-2.9259259259259198</c:v>
                </c:pt>
                <c:pt idx="69377">
                  <c:v>29.6538461538461</c:v>
                </c:pt>
                <c:pt idx="69378">
                  <c:v>10.346153846153801</c:v>
                </c:pt>
                <c:pt idx="69379">
                  <c:v>11.576923076923</c:v>
                </c:pt>
                <c:pt idx="69380">
                  <c:v>-2.4</c:v>
                </c:pt>
                <c:pt idx="69381">
                  <c:v>10.076923076923</c:v>
                </c:pt>
                <c:pt idx="69382">
                  <c:v>1.3214285714285701</c:v>
                </c:pt>
                <c:pt idx="69383">
                  <c:v>8.1111111111111107</c:v>
                </c:pt>
                <c:pt idx="69384">
                  <c:v>2.22727272727272</c:v>
                </c:pt>
                <c:pt idx="69385">
                  <c:v>6.1111111111111098</c:v>
                </c:pt>
                <c:pt idx="69386">
                  <c:v>3</c:v>
                </c:pt>
                <c:pt idx="69387">
                  <c:v>-5.1818181818181799</c:v>
                </c:pt>
                <c:pt idx="69388">
                  <c:v>17</c:v>
                </c:pt>
                <c:pt idx="69389">
                  <c:v>31.4</c:v>
                </c:pt>
                <c:pt idx="69390">
                  <c:v>28.769230769230699</c:v>
                </c:pt>
                <c:pt idx="69391">
                  <c:v>46.923076923076898</c:v>
                </c:pt>
                <c:pt idx="69392">
                  <c:v>12.5</c:v>
                </c:pt>
                <c:pt idx="69393">
                  <c:v>38.25</c:v>
                </c:pt>
                <c:pt idx="69394">
                  <c:v>40.299999999999997</c:v>
                </c:pt>
                <c:pt idx="69395">
                  <c:v>-4</c:v>
                </c:pt>
                <c:pt idx="69396">
                  <c:v>12.7777777777777</c:v>
                </c:pt>
                <c:pt idx="69397">
                  <c:v>-2.375</c:v>
                </c:pt>
                <c:pt idx="69398">
                  <c:v>-3</c:v>
                </c:pt>
                <c:pt idx="69399">
                  <c:v>0.44444444444444398</c:v>
                </c:pt>
                <c:pt idx="69400">
                  <c:v>38.8888888888888</c:v>
                </c:pt>
                <c:pt idx="69401">
                  <c:v>1</c:v>
                </c:pt>
                <c:pt idx="69402">
                  <c:v>11.4444444444444</c:v>
                </c:pt>
                <c:pt idx="69403">
                  <c:v>23</c:v>
                </c:pt>
                <c:pt idx="69404">
                  <c:v>8.875</c:v>
                </c:pt>
                <c:pt idx="69405">
                  <c:v>23.3333333333333</c:v>
                </c:pt>
                <c:pt idx="69406">
                  <c:v>-4.1764705882352899</c:v>
                </c:pt>
                <c:pt idx="69407">
                  <c:v>1.76470588235294</c:v>
                </c:pt>
                <c:pt idx="69408">
                  <c:v>5.4090909090909003</c:v>
                </c:pt>
                <c:pt idx="69409">
                  <c:v>4.9000000000000004</c:v>
                </c:pt>
                <c:pt idx="69410">
                  <c:v>14.6666666666666</c:v>
                </c:pt>
                <c:pt idx="69411">
                  <c:v>1.63636363636363</c:v>
                </c:pt>
                <c:pt idx="69412">
                  <c:v>28.681818181818102</c:v>
                </c:pt>
                <c:pt idx="69413">
                  <c:v>7.8</c:v>
                </c:pt>
                <c:pt idx="69414">
                  <c:v>13.0714285714285</c:v>
                </c:pt>
                <c:pt idx="69415">
                  <c:v>-0.42857142857142799</c:v>
                </c:pt>
                <c:pt idx="69416">
                  <c:v>2.1052631578947301</c:v>
                </c:pt>
                <c:pt idx="69417">
                  <c:v>19.952380952380899</c:v>
                </c:pt>
                <c:pt idx="69418">
                  <c:v>7.7777777777777697</c:v>
                </c:pt>
                <c:pt idx="69419">
                  <c:v>4.25</c:v>
                </c:pt>
                <c:pt idx="69420">
                  <c:v>15.909090909090899</c:v>
                </c:pt>
                <c:pt idx="69421">
                  <c:v>8</c:v>
                </c:pt>
                <c:pt idx="69422">
                  <c:v>31.9</c:v>
                </c:pt>
                <c:pt idx="69423">
                  <c:v>23.538461538461501</c:v>
                </c:pt>
                <c:pt idx="69424">
                  <c:v>33.076923076923002</c:v>
                </c:pt>
                <c:pt idx="69425">
                  <c:v>-5.2222222222222197</c:v>
                </c:pt>
                <c:pt idx="69426">
                  <c:v>6.5</c:v>
                </c:pt>
                <c:pt idx="69427">
                  <c:v>5.6363636363636296</c:v>
                </c:pt>
                <c:pt idx="69428">
                  <c:v>5.6</c:v>
                </c:pt>
                <c:pt idx="69429">
                  <c:v>9.55555555555555</c:v>
                </c:pt>
                <c:pt idx="69430">
                  <c:v>13.2</c:v>
                </c:pt>
                <c:pt idx="69431">
                  <c:v>2.8333333333333299</c:v>
                </c:pt>
                <c:pt idx="69432">
                  <c:v>1.25</c:v>
                </c:pt>
                <c:pt idx="69433">
                  <c:v>9.5</c:v>
                </c:pt>
                <c:pt idx="69434">
                  <c:v>7.1428571428571397</c:v>
                </c:pt>
                <c:pt idx="69435">
                  <c:v>-2.55555555555555</c:v>
                </c:pt>
                <c:pt idx="69436">
                  <c:v>4.1666666666666599</c:v>
                </c:pt>
                <c:pt idx="69437">
                  <c:v>8.125</c:v>
                </c:pt>
                <c:pt idx="69438">
                  <c:v>-1.55555555555555</c:v>
                </c:pt>
                <c:pt idx="69439">
                  <c:v>19</c:v>
                </c:pt>
                <c:pt idx="69440">
                  <c:v>0.25</c:v>
                </c:pt>
                <c:pt idx="69441">
                  <c:v>35</c:v>
                </c:pt>
                <c:pt idx="69442">
                  <c:v>26.7777777777777</c:v>
                </c:pt>
                <c:pt idx="69443">
                  <c:v>39.5</c:v>
                </c:pt>
                <c:pt idx="69444">
                  <c:v>6.75</c:v>
                </c:pt>
                <c:pt idx="69445">
                  <c:v>3.8333333333333299</c:v>
                </c:pt>
                <c:pt idx="69446">
                  <c:v>-2.6</c:v>
                </c:pt>
                <c:pt idx="69447">
                  <c:v>5.9</c:v>
                </c:pt>
                <c:pt idx="69448">
                  <c:v>39.125</c:v>
                </c:pt>
                <c:pt idx="69449">
                  <c:v>11.090909090908999</c:v>
                </c:pt>
                <c:pt idx="69450">
                  <c:v>30.4444444444444</c:v>
                </c:pt>
                <c:pt idx="69451">
                  <c:v>12</c:v>
                </c:pt>
                <c:pt idx="69452">
                  <c:v>23.125</c:v>
                </c:pt>
                <c:pt idx="69453">
                  <c:v>47</c:v>
                </c:pt>
                <c:pt idx="69454">
                  <c:v>19.5</c:v>
                </c:pt>
                <c:pt idx="69455">
                  <c:v>-2.125</c:v>
                </c:pt>
                <c:pt idx="69456">
                  <c:v>31.3333333333333</c:v>
                </c:pt>
                <c:pt idx="69457">
                  <c:v>6.6666666666666599</c:v>
                </c:pt>
                <c:pt idx="69458">
                  <c:v>2.1111111111111098</c:v>
                </c:pt>
                <c:pt idx="69459">
                  <c:v>21.625</c:v>
                </c:pt>
                <c:pt idx="69460">
                  <c:v>11</c:v>
                </c:pt>
                <c:pt idx="69461">
                  <c:v>13.5555555555555</c:v>
                </c:pt>
                <c:pt idx="69462">
                  <c:v>0.75</c:v>
                </c:pt>
                <c:pt idx="69463">
                  <c:v>-1.3333333333333299</c:v>
                </c:pt>
                <c:pt idx="69464">
                  <c:v>46.375</c:v>
                </c:pt>
                <c:pt idx="69465">
                  <c:v>-0.44444444444444398</c:v>
                </c:pt>
                <c:pt idx="69466">
                  <c:v>2.5</c:v>
                </c:pt>
                <c:pt idx="69467">
                  <c:v>-0.5</c:v>
                </c:pt>
                <c:pt idx="69468">
                  <c:v>-0.5</c:v>
                </c:pt>
                <c:pt idx="69469">
                  <c:v>18</c:v>
                </c:pt>
                <c:pt idx="69470">
                  <c:v>0.25</c:v>
                </c:pt>
                <c:pt idx="69471">
                  <c:v>-0.33333333333333298</c:v>
                </c:pt>
                <c:pt idx="69472">
                  <c:v>-4.8571428571428497</c:v>
                </c:pt>
                <c:pt idx="69473">
                  <c:v>-3</c:v>
                </c:pt>
                <c:pt idx="69474">
                  <c:v>13.75</c:v>
                </c:pt>
                <c:pt idx="69475">
                  <c:v>2</c:v>
                </c:pt>
                <c:pt idx="69476">
                  <c:v>34.2222222222222</c:v>
                </c:pt>
                <c:pt idx="69477">
                  <c:v>7.3076923076923004</c:v>
                </c:pt>
                <c:pt idx="69478">
                  <c:v>15.823529411764699</c:v>
                </c:pt>
                <c:pt idx="69479">
                  <c:v>29.9411764705882</c:v>
                </c:pt>
                <c:pt idx="69480">
                  <c:v>6.5714285714285703</c:v>
                </c:pt>
                <c:pt idx="69481">
                  <c:v>0.125</c:v>
                </c:pt>
                <c:pt idx="69482">
                  <c:v>9.875</c:v>
                </c:pt>
                <c:pt idx="69483">
                  <c:v>5.1111111111111098</c:v>
                </c:pt>
                <c:pt idx="69484">
                  <c:v>0.25</c:v>
                </c:pt>
                <c:pt idx="69485">
                  <c:v>13.3333333333333</c:v>
                </c:pt>
                <c:pt idx="69486">
                  <c:v>18.1111111111111</c:v>
                </c:pt>
                <c:pt idx="69487">
                  <c:v>151.875</c:v>
                </c:pt>
                <c:pt idx="69488">
                  <c:v>42.5555555555555</c:v>
                </c:pt>
                <c:pt idx="69489">
                  <c:v>39.375</c:v>
                </c:pt>
                <c:pt idx="69490">
                  <c:v>-3</c:v>
                </c:pt>
                <c:pt idx="69491">
                  <c:v>33.5</c:v>
                </c:pt>
                <c:pt idx="69492">
                  <c:v>-3.7777777777777701</c:v>
                </c:pt>
                <c:pt idx="69493">
                  <c:v>6.7777777777777697</c:v>
                </c:pt>
                <c:pt idx="69494">
                  <c:v>21</c:v>
                </c:pt>
                <c:pt idx="69495">
                  <c:v>8.625</c:v>
                </c:pt>
                <c:pt idx="69496">
                  <c:v>-1.2222222222222201</c:v>
                </c:pt>
                <c:pt idx="69497">
                  <c:v>23.3333333333333</c:v>
                </c:pt>
                <c:pt idx="69498">
                  <c:v>15</c:v>
                </c:pt>
                <c:pt idx="69499">
                  <c:v>20.1111111111111</c:v>
                </c:pt>
                <c:pt idx="69500">
                  <c:v>-1.3333333333333299</c:v>
                </c:pt>
                <c:pt idx="69501">
                  <c:v>23.2222222222222</c:v>
                </c:pt>
                <c:pt idx="69502">
                  <c:v>10.625</c:v>
                </c:pt>
                <c:pt idx="69503">
                  <c:v>9.55555555555555</c:v>
                </c:pt>
                <c:pt idx="69504">
                  <c:v>21.7</c:v>
                </c:pt>
                <c:pt idx="69505">
                  <c:v>15.8</c:v>
                </c:pt>
                <c:pt idx="69506">
                  <c:v>-1.9090909090909001</c:v>
                </c:pt>
                <c:pt idx="69507">
                  <c:v>13.125</c:v>
                </c:pt>
                <c:pt idx="69508">
                  <c:v>-1.88888888888888</c:v>
                </c:pt>
                <c:pt idx="69509">
                  <c:v>31.7777777777777</c:v>
                </c:pt>
                <c:pt idx="69510">
                  <c:v>43.875</c:v>
                </c:pt>
                <c:pt idx="69511">
                  <c:v>-3.1111111111111098</c:v>
                </c:pt>
                <c:pt idx="69512">
                  <c:v>0.66666666666666596</c:v>
                </c:pt>
                <c:pt idx="69513">
                  <c:v>15.2222222222222</c:v>
                </c:pt>
                <c:pt idx="69514">
                  <c:v>0.25</c:v>
                </c:pt>
                <c:pt idx="69515">
                  <c:v>-0.27272727272727199</c:v>
                </c:pt>
                <c:pt idx="69516">
                  <c:v>6</c:v>
                </c:pt>
                <c:pt idx="69517">
                  <c:v>-1.9</c:v>
                </c:pt>
                <c:pt idx="69518">
                  <c:v>7.1111111111111098</c:v>
                </c:pt>
                <c:pt idx="69519">
                  <c:v>6.0952380952380896</c:v>
                </c:pt>
                <c:pt idx="69520">
                  <c:v>27.2121212121212</c:v>
                </c:pt>
                <c:pt idx="69521">
                  <c:v>16.285714285714199</c:v>
                </c:pt>
                <c:pt idx="69522">
                  <c:v>13.7777777777777</c:v>
                </c:pt>
                <c:pt idx="69523">
                  <c:v>19.909090909090899</c:v>
                </c:pt>
                <c:pt idx="69524">
                  <c:v>18.733333333333299</c:v>
                </c:pt>
                <c:pt idx="69525">
                  <c:v>1.86666666666666</c:v>
                </c:pt>
                <c:pt idx="69526">
                  <c:v>-1.875</c:v>
                </c:pt>
                <c:pt idx="69527">
                  <c:v>3.5384615384615299</c:v>
                </c:pt>
                <c:pt idx="69528">
                  <c:v>5.4545454545454497</c:v>
                </c:pt>
                <c:pt idx="69529">
                  <c:v>0.8</c:v>
                </c:pt>
                <c:pt idx="69530">
                  <c:v>9.3333333333333304</c:v>
                </c:pt>
                <c:pt idx="69531">
                  <c:v>2.125</c:v>
                </c:pt>
                <c:pt idx="69532">
                  <c:v>5.4444444444444402</c:v>
                </c:pt>
                <c:pt idx="69533">
                  <c:v>9.875</c:v>
                </c:pt>
                <c:pt idx="69534">
                  <c:v>21.3333333333333</c:v>
                </c:pt>
                <c:pt idx="69535">
                  <c:v>20.2222222222222</c:v>
                </c:pt>
                <c:pt idx="69536">
                  <c:v>9.875</c:v>
                </c:pt>
                <c:pt idx="69537">
                  <c:v>4</c:v>
                </c:pt>
                <c:pt idx="69538">
                  <c:v>-6.5</c:v>
                </c:pt>
                <c:pt idx="69539">
                  <c:v>-7.2857142857142803</c:v>
                </c:pt>
                <c:pt idx="69540">
                  <c:v>8.1111111111111107</c:v>
                </c:pt>
                <c:pt idx="69541">
                  <c:v>21.5</c:v>
                </c:pt>
                <c:pt idx="69542">
                  <c:v>14.7777777777777</c:v>
                </c:pt>
                <c:pt idx="69543">
                  <c:v>5.6153846153846096</c:v>
                </c:pt>
                <c:pt idx="69544">
                  <c:v>65.4444444444444</c:v>
                </c:pt>
                <c:pt idx="69545">
                  <c:v>36.875</c:v>
                </c:pt>
                <c:pt idx="69546">
                  <c:v>21.1111111111111</c:v>
                </c:pt>
                <c:pt idx="69547">
                  <c:v>20.4444444444444</c:v>
                </c:pt>
                <c:pt idx="69548">
                  <c:v>8.2222222222222197</c:v>
                </c:pt>
                <c:pt idx="69549">
                  <c:v>70.25</c:v>
                </c:pt>
                <c:pt idx="69550">
                  <c:v>11.636363636363599</c:v>
                </c:pt>
                <c:pt idx="69551">
                  <c:v>2.63636363636363</c:v>
                </c:pt>
                <c:pt idx="69552">
                  <c:v>18</c:v>
                </c:pt>
                <c:pt idx="69553">
                  <c:v>2.4615384615384599</c:v>
                </c:pt>
                <c:pt idx="69554">
                  <c:v>7.8888888888888804</c:v>
                </c:pt>
                <c:pt idx="69555">
                  <c:v>22.684210526315699</c:v>
                </c:pt>
                <c:pt idx="69556">
                  <c:v>2.2222222222222201</c:v>
                </c:pt>
                <c:pt idx="69557">
                  <c:v>1.1111111111111101</c:v>
                </c:pt>
                <c:pt idx="69558">
                  <c:v>-1.3076923076922999</c:v>
                </c:pt>
                <c:pt idx="69559">
                  <c:v>7.5</c:v>
                </c:pt>
                <c:pt idx="69560">
                  <c:v>-0.88888888888888795</c:v>
                </c:pt>
                <c:pt idx="69561">
                  <c:v>6.1666666666666599</c:v>
                </c:pt>
                <c:pt idx="69562">
                  <c:v>-4.0999999999999996</c:v>
                </c:pt>
                <c:pt idx="69563">
                  <c:v>11.090909090908999</c:v>
                </c:pt>
                <c:pt idx="69564">
                  <c:v>9.2222222222222197</c:v>
                </c:pt>
                <c:pt idx="69565">
                  <c:v>28.75</c:v>
                </c:pt>
                <c:pt idx="69566">
                  <c:v>42.7777777777777</c:v>
                </c:pt>
                <c:pt idx="69567">
                  <c:v>24.5555555555555</c:v>
                </c:pt>
                <c:pt idx="69568">
                  <c:v>27.5555555555555</c:v>
                </c:pt>
                <c:pt idx="69569">
                  <c:v>2.5</c:v>
                </c:pt>
                <c:pt idx="69570">
                  <c:v>13.2222222222222</c:v>
                </c:pt>
                <c:pt idx="69571">
                  <c:v>-2.6666666666666599</c:v>
                </c:pt>
                <c:pt idx="69572">
                  <c:v>13</c:v>
                </c:pt>
                <c:pt idx="69573">
                  <c:v>3.875</c:v>
                </c:pt>
                <c:pt idx="69574">
                  <c:v>25.4</c:v>
                </c:pt>
                <c:pt idx="69575">
                  <c:v>0.1</c:v>
                </c:pt>
                <c:pt idx="69576">
                  <c:v>5.7777777777777697</c:v>
                </c:pt>
                <c:pt idx="69577">
                  <c:v>-2.6</c:v>
                </c:pt>
                <c:pt idx="69578">
                  <c:v>10.095238095238001</c:v>
                </c:pt>
                <c:pt idx="69579">
                  <c:v>-3.07692307692307</c:v>
                </c:pt>
                <c:pt idx="69580">
                  <c:v>49.7777777777777</c:v>
                </c:pt>
                <c:pt idx="69581">
                  <c:v>11.9333333333333</c:v>
                </c:pt>
                <c:pt idx="69582">
                  <c:v>14.75</c:v>
                </c:pt>
                <c:pt idx="69583">
                  <c:v>31.5555555555555</c:v>
                </c:pt>
                <c:pt idx="69584">
                  <c:v>2.6666666666666599</c:v>
                </c:pt>
                <c:pt idx="69585">
                  <c:v>4.75</c:v>
                </c:pt>
                <c:pt idx="69586">
                  <c:v>24.2</c:v>
                </c:pt>
                <c:pt idx="69587">
                  <c:v>7.5454545454545396</c:v>
                </c:pt>
                <c:pt idx="69588">
                  <c:v>-2.25</c:v>
                </c:pt>
                <c:pt idx="69589">
                  <c:v>3.625</c:v>
                </c:pt>
                <c:pt idx="69590">
                  <c:v>8.8888888888888893</c:v>
                </c:pt>
                <c:pt idx="69591">
                  <c:v>-5.55555555555555</c:v>
                </c:pt>
                <c:pt idx="69592">
                  <c:v>5</c:v>
                </c:pt>
                <c:pt idx="69593">
                  <c:v>16</c:v>
                </c:pt>
                <c:pt idx="69594">
                  <c:v>5.2222222222222197</c:v>
                </c:pt>
                <c:pt idx="69595">
                  <c:v>17</c:v>
                </c:pt>
                <c:pt idx="69596">
                  <c:v>4.55555555555555</c:v>
                </c:pt>
                <c:pt idx="69597">
                  <c:v>21.75</c:v>
                </c:pt>
                <c:pt idx="69598">
                  <c:v>14.4</c:v>
                </c:pt>
                <c:pt idx="69599">
                  <c:v>26</c:v>
                </c:pt>
                <c:pt idx="69600">
                  <c:v>11.8888888888888</c:v>
                </c:pt>
                <c:pt idx="69601">
                  <c:v>6.5</c:v>
                </c:pt>
                <c:pt idx="69602">
                  <c:v>34.6666666666666</c:v>
                </c:pt>
                <c:pt idx="69603">
                  <c:v>-4.0909090909090899</c:v>
                </c:pt>
                <c:pt idx="69604">
                  <c:v>9.9</c:v>
                </c:pt>
                <c:pt idx="69605">
                  <c:v>7.3571428571428497</c:v>
                </c:pt>
                <c:pt idx="69606">
                  <c:v>-3.6153846153846101</c:v>
                </c:pt>
                <c:pt idx="69607">
                  <c:v>5.3</c:v>
                </c:pt>
                <c:pt idx="69608">
                  <c:v>3</c:v>
                </c:pt>
                <c:pt idx="69609">
                  <c:v>26.5833333333333</c:v>
                </c:pt>
                <c:pt idx="69610">
                  <c:v>3.4545454545454501</c:v>
                </c:pt>
                <c:pt idx="69611">
                  <c:v>-3.25</c:v>
                </c:pt>
                <c:pt idx="69612">
                  <c:v>0.25</c:v>
                </c:pt>
                <c:pt idx="69613">
                  <c:v>6.5</c:v>
                </c:pt>
                <c:pt idx="69614">
                  <c:v>1.88888888888888</c:v>
                </c:pt>
                <c:pt idx="69615">
                  <c:v>-3.88888888888888</c:v>
                </c:pt>
                <c:pt idx="69616">
                  <c:v>4.55555555555555</c:v>
                </c:pt>
                <c:pt idx="69617">
                  <c:v>-2.5</c:v>
                </c:pt>
                <c:pt idx="69618">
                  <c:v>-2.55555555555555</c:v>
                </c:pt>
                <c:pt idx="69619">
                  <c:v>-6.1111111111111098</c:v>
                </c:pt>
                <c:pt idx="69620">
                  <c:v>0</c:v>
                </c:pt>
                <c:pt idx="69621">
                  <c:v>21</c:v>
                </c:pt>
                <c:pt idx="69622">
                  <c:v>-2.5</c:v>
                </c:pt>
                <c:pt idx="69623">
                  <c:v>-3.5714285714285698</c:v>
                </c:pt>
                <c:pt idx="69624">
                  <c:v>37</c:v>
                </c:pt>
                <c:pt idx="69625">
                  <c:v>4.75</c:v>
                </c:pt>
                <c:pt idx="69626">
                  <c:v>7.55555555555555</c:v>
                </c:pt>
                <c:pt idx="69627">
                  <c:v>10.1111111111111</c:v>
                </c:pt>
                <c:pt idx="69628">
                  <c:v>40.875</c:v>
                </c:pt>
                <c:pt idx="69629">
                  <c:v>107.111111111111</c:v>
                </c:pt>
                <c:pt idx="69630">
                  <c:v>32.2222222222222</c:v>
                </c:pt>
                <c:pt idx="69631">
                  <c:v>7.25</c:v>
                </c:pt>
                <c:pt idx="69632">
                  <c:v>14.375</c:v>
                </c:pt>
                <c:pt idx="69633">
                  <c:v>3.3333333333333299</c:v>
                </c:pt>
                <c:pt idx="69634">
                  <c:v>5.7777777777777697</c:v>
                </c:pt>
                <c:pt idx="69635">
                  <c:v>1.5714285714285701</c:v>
                </c:pt>
                <c:pt idx="69636">
                  <c:v>2.2857142857142798</c:v>
                </c:pt>
                <c:pt idx="69637">
                  <c:v>4.7777777777777697</c:v>
                </c:pt>
                <c:pt idx="69638">
                  <c:v>14</c:v>
                </c:pt>
                <c:pt idx="69639">
                  <c:v>13.545454545454501</c:v>
                </c:pt>
                <c:pt idx="69640">
                  <c:v>7.8823529411764701</c:v>
                </c:pt>
                <c:pt idx="69641">
                  <c:v>17.857142857142801</c:v>
                </c:pt>
                <c:pt idx="69642">
                  <c:v>7</c:v>
                </c:pt>
                <c:pt idx="69643">
                  <c:v>5.625</c:v>
                </c:pt>
                <c:pt idx="69644">
                  <c:v>-2</c:v>
                </c:pt>
                <c:pt idx="69645">
                  <c:v>-3.5</c:v>
                </c:pt>
                <c:pt idx="69646">
                  <c:v>3.1666666666666599</c:v>
                </c:pt>
                <c:pt idx="69647">
                  <c:v>-0.875</c:v>
                </c:pt>
                <c:pt idx="69648">
                  <c:v>6.9166666666666599</c:v>
                </c:pt>
                <c:pt idx="69649">
                  <c:v>10.3333333333333</c:v>
                </c:pt>
                <c:pt idx="69650">
                  <c:v>12.176470588235199</c:v>
                </c:pt>
                <c:pt idx="69651">
                  <c:v>9.3571428571428505</c:v>
                </c:pt>
                <c:pt idx="69652">
                  <c:v>-5.75</c:v>
                </c:pt>
                <c:pt idx="69653">
                  <c:v>-1.6923076923076901</c:v>
                </c:pt>
                <c:pt idx="69654">
                  <c:v>-3.88888888888888</c:v>
                </c:pt>
                <c:pt idx="69655">
                  <c:v>14.3333333333333</c:v>
                </c:pt>
                <c:pt idx="69656">
                  <c:v>26.4615384615384</c:v>
                </c:pt>
                <c:pt idx="69657">
                  <c:v>16.399999999999999</c:v>
                </c:pt>
                <c:pt idx="69658">
                  <c:v>-4.7</c:v>
                </c:pt>
                <c:pt idx="69659">
                  <c:v>6.4</c:v>
                </c:pt>
                <c:pt idx="69660">
                  <c:v>-4.5384615384615303</c:v>
                </c:pt>
                <c:pt idx="69661">
                  <c:v>13</c:v>
                </c:pt>
                <c:pt idx="69662">
                  <c:v>30.7777777777777</c:v>
                </c:pt>
                <c:pt idx="69663">
                  <c:v>5.2666666666666604</c:v>
                </c:pt>
                <c:pt idx="69664">
                  <c:v>2.6</c:v>
                </c:pt>
                <c:pt idx="69665">
                  <c:v>33.411764705882298</c:v>
                </c:pt>
                <c:pt idx="69666">
                  <c:v>5.5</c:v>
                </c:pt>
                <c:pt idx="69667">
                  <c:v>4.75</c:v>
                </c:pt>
                <c:pt idx="69668">
                  <c:v>-3.4545454545454501</c:v>
                </c:pt>
                <c:pt idx="69669">
                  <c:v>-4.3333333333333304</c:v>
                </c:pt>
                <c:pt idx="69670">
                  <c:v>10.357142857142801</c:v>
                </c:pt>
                <c:pt idx="69671">
                  <c:v>2.75</c:v>
                </c:pt>
                <c:pt idx="69672">
                  <c:v>1.44444444444444</c:v>
                </c:pt>
                <c:pt idx="69673">
                  <c:v>14.4444444444444</c:v>
                </c:pt>
                <c:pt idx="69674">
                  <c:v>-3.5</c:v>
                </c:pt>
                <c:pt idx="69675">
                  <c:v>59.909090909090899</c:v>
                </c:pt>
                <c:pt idx="69676">
                  <c:v>-3.875</c:v>
                </c:pt>
                <c:pt idx="69677">
                  <c:v>19</c:v>
                </c:pt>
                <c:pt idx="69678">
                  <c:v>-6.4444444444444402</c:v>
                </c:pt>
                <c:pt idx="69679">
                  <c:v>31.923076923076898</c:v>
                </c:pt>
                <c:pt idx="69680">
                  <c:v>3.9444444444444402</c:v>
                </c:pt>
                <c:pt idx="69681">
                  <c:v>20.294117647058801</c:v>
                </c:pt>
                <c:pt idx="69682">
                  <c:v>-3.3076923076922999</c:v>
                </c:pt>
                <c:pt idx="69683">
                  <c:v>0.875</c:v>
                </c:pt>
                <c:pt idx="69684">
                  <c:v>15.6666666666666</c:v>
                </c:pt>
                <c:pt idx="69685">
                  <c:v>4.4444444444444402</c:v>
                </c:pt>
                <c:pt idx="69686">
                  <c:v>-0.85714285714285698</c:v>
                </c:pt>
                <c:pt idx="69687">
                  <c:v>-4</c:v>
                </c:pt>
                <c:pt idx="69688">
                  <c:v>-6</c:v>
                </c:pt>
                <c:pt idx="69689">
                  <c:v>10.3333333333333</c:v>
                </c:pt>
                <c:pt idx="69690">
                  <c:v>-4.55555555555555</c:v>
                </c:pt>
                <c:pt idx="69691">
                  <c:v>-2.625</c:v>
                </c:pt>
                <c:pt idx="69692">
                  <c:v>84.1111111111111</c:v>
                </c:pt>
                <c:pt idx="69693">
                  <c:v>11.25</c:v>
                </c:pt>
                <c:pt idx="69694">
                  <c:v>70.5555555555555</c:v>
                </c:pt>
                <c:pt idx="69695">
                  <c:v>12.6666666666666</c:v>
                </c:pt>
                <c:pt idx="69696">
                  <c:v>16</c:v>
                </c:pt>
                <c:pt idx="69697">
                  <c:v>0.625</c:v>
                </c:pt>
                <c:pt idx="69698">
                  <c:v>46.875</c:v>
                </c:pt>
                <c:pt idx="69699">
                  <c:v>-6.375</c:v>
                </c:pt>
                <c:pt idx="69700">
                  <c:v>-12</c:v>
                </c:pt>
                <c:pt idx="69701">
                  <c:v>17.8888888888888</c:v>
                </c:pt>
                <c:pt idx="69702">
                  <c:v>12.5</c:v>
                </c:pt>
                <c:pt idx="69703">
                  <c:v>-8.3333333333333304</c:v>
                </c:pt>
                <c:pt idx="69704">
                  <c:v>-1.55555555555555</c:v>
                </c:pt>
                <c:pt idx="69705">
                  <c:v>1.25</c:v>
                </c:pt>
                <c:pt idx="69706">
                  <c:v>18.230769230769202</c:v>
                </c:pt>
                <c:pt idx="69707">
                  <c:v>24.857142857142801</c:v>
                </c:pt>
                <c:pt idx="69708">
                  <c:v>11.4444444444444</c:v>
                </c:pt>
                <c:pt idx="69709">
                  <c:v>0.69230769230769196</c:v>
                </c:pt>
                <c:pt idx="69710">
                  <c:v>-5.5555555555555497E-2</c:v>
                </c:pt>
                <c:pt idx="69711">
                  <c:v>12.25</c:v>
                </c:pt>
                <c:pt idx="69712">
                  <c:v>13.875</c:v>
                </c:pt>
                <c:pt idx="69713">
                  <c:v>58.4444444444444</c:v>
                </c:pt>
                <c:pt idx="69714">
                  <c:v>-1.55555555555555</c:v>
                </c:pt>
                <c:pt idx="69715">
                  <c:v>-2.88888888888888</c:v>
                </c:pt>
                <c:pt idx="69716">
                  <c:v>-4</c:v>
                </c:pt>
                <c:pt idx="69717">
                  <c:v>8.125</c:v>
                </c:pt>
                <c:pt idx="69718">
                  <c:v>9.55555555555555</c:v>
                </c:pt>
                <c:pt idx="69719">
                  <c:v>-3.75</c:v>
                </c:pt>
                <c:pt idx="69720">
                  <c:v>11.7777777777777</c:v>
                </c:pt>
                <c:pt idx="69721">
                  <c:v>17</c:v>
                </c:pt>
                <c:pt idx="69722">
                  <c:v>18.1666666666666</c:v>
                </c:pt>
                <c:pt idx="69723">
                  <c:v>20.7777777777777</c:v>
                </c:pt>
                <c:pt idx="69724">
                  <c:v>18.090909090909001</c:v>
                </c:pt>
                <c:pt idx="69725">
                  <c:v>54.7777777777777</c:v>
                </c:pt>
                <c:pt idx="69726">
                  <c:v>22.857142857142801</c:v>
                </c:pt>
                <c:pt idx="69727">
                  <c:v>46.3333333333333</c:v>
                </c:pt>
                <c:pt idx="69728">
                  <c:v>29</c:v>
                </c:pt>
                <c:pt idx="69729">
                  <c:v>2.0666666666666602</c:v>
                </c:pt>
                <c:pt idx="69730">
                  <c:v>18.8</c:v>
                </c:pt>
                <c:pt idx="69731">
                  <c:v>28.272727272727199</c:v>
                </c:pt>
                <c:pt idx="69732">
                  <c:v>0</c:v>
                </c:pt>
                <c:pt idx="69733">
                  <c:v>11</c:v>
                </c:pt>
                <c:pt idx="69734">
                  <c:v>-2.5454545454545401</c:v>
                </c:pt>
                <c:pt idx="69735">
                  <c:v>5</c:v>
                </c:pt>
                <c:pt idx="69736">
                  <c:v>5.1538461538461497</c:v>
                </c:pt>
                <c:pt idx="69737">
                  <c:v>39.6</c:v>
                </c:pt>
                <c:pt idx="69738">
                  <c:v>15.1111111111111</c:v>
                </c:pt>
                <c:pt idx="69739">
                  <c:v>38.352941176470502</c:v>
                </c:pt>
                <c:pt idx="69740">
                  <c:v>-0.23076923076923</c:v>
                </c:pt>
                <c:pt idx="69741">
                  <c:v>-1.125</c:v>
                </c:pt>
                <c:pt idx="69742">
                  <c:v>0.75</c:v>
                </c:pt>
                <c:pt idx="69743">
                  <c:v>2.4444444444444402</c:v>
                </c:pt>
                <c:pt idx="69744">
                  <c:v>8.5833333333333304</c:v>
                </c:pt>
                <c:pt idx="69745">
                  <c:v>5.32258064516129</c:v>
                </c:pt>
                <c:pt idx="69746">
                  <c:v>7.6875</c:v>
                </c:pt>
                <c:pt idx="69747">
                  <c:v>12.9</c:v>
                </c:pt>
                <c:pt idx="69748">
                  <c:v>6.8064516129032198</c:v>
                </c:pt>
                <c:pt idx="69749">
                  <c:v>15.675000000000001</c:v>
                </c:pt>
                <c:pt idx="69750">
                  <c:v>32.021276595744602</c:v>
                </c:pt>
                <c:pt idx="69751">
                  <c:v>18.653061224489701</c:v>
                </c:pt>
                <c:pt idx="69752">
                  <c:v>1.6428571428571399</c:v>
                </c:pt>
                <c:pt idx="69753">
                  <c:v>-3.75</c:v>
                </c:pt>
                <c:pt idx="69754">
                  <c:v>14.8333333333333</c:v>
                </c:pt>
                <c:pt idx="69755">
                  <c:v>7.1612903225806397</c:v>
                </c:pt>
                <c:pt idx="69756">
                  <c:v>8.1379310344827491</c:v>
                </c:pt>
                <c:pt idx="69757">
                  <c:v>0.42857142857142799</c:v>
                </c:pt>
                <c:pt idx="69758">
                  <c:v>2</c:v>
                </c:pt>
                <c:pt idx="69759">
                  <c:v>9</c:v>
                </c:pt>
                <c:pt idx="69760">
                  <c:v>17.470588235294102</c:v>
                </c:pt>
                <c:pt idx="69761">
                  <c:v>4</c:v>
                </c:pt>
                <c:pt idx="69762">
                  <c:v>14.8888888888888</c:v>
                </c:pt>
                <c:pt idx="69763">
                  <c:v>5.4705882352941098</c:v>
                </c:pt>
                <c:pt idx="69764">
                  <c:v>0.5</c:v>
                </c:pt>
                <c:pt idx="69765">
                  <c:v>-3.84615384615384</c:v>
                </c:pt>
                <c:pt idx="69766">
                  <c:v>7.8333333333333304</c:v>
                </c:pt>
                <c:pt idx="69767">
                  <c:v>1.3684210526315701</c:v>
                </c:pt>
                <c:pt idx="69768">
                  <c:v>31.75</c:v>
                </c:pt>
                <c:pt idx="69769">
                  <c:v>31.7777777777777</c:v>
                </c:pt>
                <c:pt idx="69770">
                  <c:v>-2</c:v>
                </c:pt>
                <c:pt idx="69771">
                  <c:v>8.8888888888888893</c:v>
                </c:pt>
                <c:pt idx="69772">
                  <c:v>-2.55555555555555</c:v>
                </c:pt>
                <c:pt idx="69773">
                  <c:v>35.0833333333333</c:v>
                </c:pt>
                <c:pt idx="69774">
                  <c:v>56.588235294117602</c:v>
                </c:pt>
                <c:pt idx="69775">
                  <c:v>13.1111111111111</c:v>
                </c:pt>
                <c:pt idx="69776">
                  <c:v>0.54545454545454497</c:v>
                </c:pt>
                <c:pt idx="69777">
                  <c:v>-3.55555555555555</c:v>
                </c:pt>
                <c:pt idx="69778">
                  <c:v>-3.1</c:v>
                </c:pt>
                <c:pt idx="69779">
                  <c:v>1.4615384615384599</c:v>
                </c:pt>
                <c:pt idx="69780">
                  <c:v>7.75</c:v>
                </c:pt>
                <c:pt idx="69781">
                  <c:v>8</c:v>
                </c:pt>
                <c:pt idx="69782">
                  <c:v>15.0216802168021</c:v>
                </c:pt>
                <c:pt idx="69783">
                  <c:v>14.747747747747701</c:v>
                </c:pt>
                <c:pt idx="69784">
                  <c:v>18.640883977900501</c:v>
                </c:pt>
                <c:pt idx="69785">
                  <c:v>11.890909090909</c:v>
                </c:pt>
                <c:pt idx="69786">
                  <c:v>12.751978891820499</c:v>
                </c:pt>
                <c:pt idx="69787">
                  <c:v>15.853131749459999</c:v>
                </c:pt>
                <c:pt idx="69788">
                  <c:v>16.658139534883698</c:v>
                </c:pt>
                <c:pt idx="69789">
                  <c:v>22.024844720496802</c:v>
                </c:pt>
                <c:pt idx="69790">
                  <c:v>11.783950617283899</c:v>
                </c:pt>
                <c:pt idx="69791">
                  <c:v>15.0274314214463</c:v>
                </c:pt>
                <c:pt idx="69792">
                  <c:v>16.173913043478201</c:v>
                </c:pt>
                <c:pt idx="69793">
                  <c:v>18.807780320366099</c:v>
                </c:pt>
                <c:pt idx="69794">
                  <c:v>15.4713826366559</c:v>
                </c:pt>
                <c:pt idx="69795">
                  <c:v>14.032327586206801</c:v>
                </c:pt>
                <c:pt idx="69796">
                  <c:v>14.756313993174</c:v>
                </c:pt>
                <c:pt idx="69797">
                  <c:v>11.916163648557999</c:v>
                </c:pt>
                <c:pt idx="69798">
                  <c:v>16.129715420251401</c:v>
                </c:pt>
                <c:pt idx="69799">
                  <c:v>17.282705099778202</c:v>
                </c:pt>
                <c:pt idx="69800">
                  <c:v>18.441747572815501</c:v>
                </c:pt>
                <c:pt idx="69801">
                  <c:v>22.6658823529411</c:v>
                </c:pt>
                <c:pt idx="69802">
                  <c:v>13.0886214442013</c:v>
                </c:pt>
                <c:pt idx="69803">
                  <c:v>14.726522842639501</c:v>
                </c:pt>
                <c:pt idx="69804">
                  <c:v>13.9570996978851</c:v>
                </c:pt>
                <c:pt idx="69805">
                  <c:v>17.583685800604201</c:v>
                </c:pt>
                <c:pt idx="69806">
                  <c:v>23.88</c:v>
                </c:pt>
                <c:pt idx="69807">
                  <c:v>36.5</c:v>
                </c:pt>
                <c:pt idx="69808">
                  <c:v>17.5473372781065</c:v>
                </c:pt>
                <c:pt idx="69809">
                  <c:v>10.6784741144414</c:v>
                </c:pt>
                <c:pt idx="69810">
                  <c:v>8.7860962566844893</c:v>
                </c:pt>
                <c:pt idx="69811">
                  <c:v>6.1111111111111098</c:v>
                </c:pt>
                <c:pt idx="69812">
                  <c:v>32.625</c:v>
                </c:pt>
                <c:pt idx="69813">
                  <c:v>37.075000000000003</c:v>
                </c:pt>
                <c:pt idx="69814">
                  <c:v>17.6867469879518</c:v>
                </c:pt>
                <c:pt idx="69815">
                  <c:v>17.008676789587799</c:v>
                </c:pt>
                <c:pt idx="69816">
                  <c:v>10.1086956521739</c:v>
                </c:pt>
                <c:pt idx="69817">
                  <c:v>9.875</c:v>
                </c:pt>
                <c:pt idx="69818">
                  <c:v>15.0857142857142</c:v>
                </c:pt>
                <c:pt idx="69819">
                  <c:v>16.659793814432899</c:v>
                </c:pt>
                <c:pt idx="69820">
                  <c:v>34.4743589743589</c:v>
                </c:pt>
                <c:pt idx="69821">
                  <c:v>-4.2857142857142803</c:v>
                </c:pt>
                <c:pt idx="69822">
                  <c:v>28.400722021660599</c:v>
                </c:pt>
                <c:pt idx="69823">
                  <c:v>8.6093408991706593</c:v>
                </c:pt>
                <c:pt idx="69824">
                  <c:v>6.4405797101449203</c:v>
                </c:pt>
                <c:pt idx="69825">
                  <c:v>8.4859550561797708</c:v>
                </c:pt>
                <c:pt idx="69826">
                  <c:v>7.8768201495474202</c:v>
                </c:pt>
                <c:pt idx="69827">
                  <c:v>6.3858520900321496</c:v>
                </c:pt>
                <c:pt idx="69828">
                  <c:v>8.8957219251336905</c:v>
                </c:pt>
                <c:pt idx="69829">
                  <c:v>8.0837748344370794</c:v>
                </c:pt>
                <c:pt idx="69830">
                  <c:v>8.3324159021406707</c:v>
                </c:pt>
                <c:pt idx="69831">
                  <c:v>2.8208758643398002</c:v>
                </c:pt>
                <c:pt idx="69832">
                  <c:v>6.5026197604790399</c:v>
                </c:pt>
                <c:pt idx="69833">
                  <c:v>6.0567235224117404</c:v>
                </c:pt>
                <c:pt idx="69834">
                  <c:v>10.068554396423201</c:v>
                </c:pt>
                <c:pt idx="69835">
                  <c:v>12.6643990929705</c:v>
                </c:pt>
                <c:pt idx="69836">
                  <c:v>11.1538461538461</c:v>
                </c:pt>
                <c:pt idx="69837">
                  <c:v>11.1014686248331</c:v>
                </c:pt>
                <c:pt idx="69838">
                  <c:v>8.7253044654939096</c:v>
                </c:pt>
                <c:pt idx="69839">
                  <c:v>10.561370716510901</c:v>
                </c:pt>
                <c:pt idx="69840">
                  <c:v>14.0259593679458</c:v>
                </c:pt>
                <c:pt idx="69841">
                  <c:v>13.5809948979591</c:v>
                </c:pt>
                <c:pt idx="69842">
                  <c:v>13.487661574618</c:v>
                </c:pt>
                <c:pt idx="69843">
                  <c:v>5.9865211810012804</c:v>
                </c:pt>
                <c:pt idx="69844">
                  <c:v>12.2656458055925</c:v>
                </c:pt>
                <c:pt idx="69845">
                  <c:v>10.979138627187</c:v>
                </c:pt>
                <c:pt idx="69846">
                  <c:v>14.9948018193632</c:v>
                </c:pt>
                <c:pt idx="69847">
                  <c:v>8</c:v>
                </c:pt>
                <c:pt idx="69848">
                  <c:v>3.0806451612903198</c:v>
                </c:pt>
                <c:pt idx="69849">
                  <c:v>15.0483870967741</c:v>
                </c:pt>
                <c:pt idx="69850">
                  <c:v>0.85714285714285698</c:v>
                </c:pt>
                <c:pt idx="69851">
                  <c:v>14.728376327769301</c:v>
                </c:pt>
                <c:pt idx="69852">
                  <c:v>11.0298013245033</c:v>
                </c:pt>
                <c:pt idx="69853">
                  <c:v>14.8251851851851</c:v>
                </c:pt>
                <c:pt idx="69854">
                  <c:v>9.9784791965566697</c:v>
                </c:pt>
                <c:pt idx="69855">
                  <c:v>10.840940525587801</c:v>
                </c:pt>
                <c:pt idx="69856">
                  <c:v>15.532279314887999</c:v>
                </c:pt>
                <c:pt idx="69857">
                  <c:v>12.9767054908485</c:v>
                </c:pt>
                <c:pt idx="69858">
                  <c:v>21.327659574468001</c:v>
                </c:pt>
                <c:pt idx="69859">
                  <c:v>11.7980769230769</c:v>
                </c:pt>
                <c:pt idx="69860">
                  <c:v>15.976973684210501</c:v>
                </c:pt>
                <c:pt idx="69861">
                  <c:v>15.4954545454545</c:v>
                </c:pt>
                <c:pt idx="69862">
                  <c:v>19.153374233128801</c:v>
                </c:pt>
                <c:pt idx="69863">
                  <c:v>3.8686868686868601</c:v>
                </c:pt>
                <c:pt idx="69864">
                  <c:v>3.5119047619047601</c:v>
                </c:pt>
                <c:pt idx="69865">
                  <c:v>11.4957264957264</c:v>
                </c:pt>
                <c:pt idx="69866">
                  <c:v>3.4745762711864399</c:v>
                </c:pt>
                <c:pt idx="69867">
                  <c:v>11.9006622516556</c:v>
                </c:pt>
                <c:pt idx="69868">
                  <c:v>13.8666666666666</c:v>
                </c:pt>
                <c:pt idx="69869">
                  <c:v>7.8609271523178803</c:v>
                </c:pt>
                <c:pt idx="69870">
                  <c:v>13.976744186046499</c:v>
                </c:pt>
                <c:pt idx="69871">
                  <c:v>1.66492146596858</c:v>
                </c:pt>
                <c:pt idx="69872">
                  <c:v>7.9414634146341401</c:v>
                </c:pt>
                <c:pt idx="69873">
                  <c:v>12.2061855670103</c:v>
                </c:pt>
                <c:pt idx="69874">
                  <c:v>10.0679611650485</c:v>
                </c:pt>
                <c:pt idx="69875">
                  <c:v>14.550990462215699</c:v>
                </c:pt>
                <c:pt idx="69876">
                  <c:v>12.819805194805101</c:v>
                </c:pt>
                <c:pt idx="69877">
                  <c:v>14.593979441997</c:v>
                </c:pt>
                <c:pt idx="69878">
                  <c:v>8.9772554965883202</c:v>
                </c:pt>
                <c:pt idx="69879">
                  <c:v>13.193885160328101</c:v>
                </c:pt>
                <c:pt idx="69880">
                  <c:v>13.806520198440801</c:v>
                </c:pt>
                <c:pt idx="69881">
                  <c:v>13.888704318936799</c:v>
                </c:pt>
                <c:pt idx="69882">
                  <c:v>17.319819819819799</c:v>
                </c:pt>
                <c:pt idx="69883">
                  <c:v>10.7023977433004</c:v>
                </c:pt>
                <c:pt idx="69884">
                  <c:v>12.548973143759801</c:v>
                </c:pt>
                <c:pt idx="69885">
                  <c:v>11.6043380703066</c:v>
                </c:pt>
                <c:pt idx="69886">
                  <c:v>17.030085959885302</c:v>
                </c:pt>
                <c:pt idx="69887">
                  <c:v>11.023082386363599</c:v>
                </c:pt>
                <c:pt idx="69888">
                  <c:v>11.487860394537099</c:v>
                </c:pt>
                <c:pt idx="69889">
                  <c:v>13.163369495851899</c:v>
                </c:pt>
                <c:pt idx="69890">
                  <c:v>11.475415070242599</c:v>
                </c:pt>
                <c:pt idx="69891">
                  <c:v>11.9287782281412</c:v>
                </c:pt>
                <c:pt idx="69892">
                  <c:v>17.525491171350399</c:v>
                </c:pt>
                <c:pt idx="69893">
                  <c:v>16.580196399345301</c:v>
                </c:pt>
                <c:pt idx="69894">
                  <c:v>15.654186693650299</c:v>
                </c:pt>
                <c:pt idx="69895">
                  <c:v>9.8098880087407796</c:v>
                </c:pt>
                <c:pt idx="69896">
                  <c:v>11.0207945375543</c:v>
                </c:pt>
                <c:pt idx="69897">
                  <c:v>9.5189913820619196</c:v>
                </c:pt>
                <c:pt idx="69898">
                  <c:v>13.670992861778</c:v>
                </c:pt>
                <c:pt idx="69899">
                  <c:v>12.155543878087199</c:v>
                </c:pt>
                <c:pt idx="69900">
                  <c:v>10.832953249714899</c:v>
                </c:pt>
                <c:pt idx="69901">
                  <c:v>12.1485</c:v>
                </c:pt>
                <c:pt idx="69902">
                  <c:v>9.9764150943396199</c:v>
                </c:pt>
                <c:pt idx="69903">
                  <c:v>12.690220174091101</c:v>
                </c:pt>
                <c:pt idx="69904">
                  <c:v>12.4458628841607</c:v>
                </c:pt>
                <c:pt idx="69905">
                  <c:v>11.7961538461538</c:v>
                </c:pt>
                <c:pt idx="69906">
                  <c:v>14.479351032448299</c:v>
                </c:pt>
                <c:pt idx="69907">
                  <c:v>8.3860729512079502</c:v>
                </c:pt>
                <c:pt idx="69908">
                  <c:v>10.3443065299514</c:v>
                </c:pt>
                <c:pt idx="69909">
                  <c:v>11.814465408805001</c:v>
                </c:pt>
                <c:pt idx="69910">
                  <c:v>15.064935064935</c:v>
                </c:pt>
                <c:pt idx="69911">
                  <c:v>9.6856060606060606</c:v>
                </c:pt>
                <c:pt idx="69912">
                  <c:v>10.08</c:v>
                </c:pt>
                <c:pt idx="69913">
                  <c:v>12.7095890410958</c:v>
                </c:pt>
                <c:pt idx="69914">
                  <c:v>12.6295264623955</c:v>
                </c:pt>
                <c:pt idx="69915">
                  <c:v>13.3244680851063</c:v>
                </c:pt>
                <c:pt idx="69916">
                  <c:v>22.942913385826699</c:v>
                </c:pt>
                <c:pt idx="69917">
                  <c:v>16.626477541371099</c:v>
                </c:pt>
                <c:pt idx="69918">
                  <c:v>16.722000000000001</c:v>
                </c:pt>
                <c:pt idx="69919">
                  <c:v>5.5450121654501201</c:v>
                </c:pt>
                <c:pt idx="69920">
                  <c:v>8.6428571428571406</c:v>
                </c:pt>
                <c:pt idx="69921">
                  <c:v>7.49127182044887</c:v>
                </c:pt>
                <c:pt idx="69922">
                  <c:v>12.4583333333333</c:v>
                </c:pt>
                <c:pt idx="69923">
                  <c:v>5.7948717948717903</c:v>
                </c:pt>
                <c:pt idx="69924">
                  <c:v>5.2876712328767104</c:v>
                </c:pt>
                <c:pt idx="69925">
                  <c:v>3.6065573770491799</c:v>
                </c:pt>
                <c:pt idx="69926">
                  <c:v>8.4285714285714199</c:v>
                </c:pt>
                <c:pt idx="69927">
                  <c:v>4.9725490196078397</c:v>
                </c:pt>
                <c:pt idx="69928">
                  <c:v>7.9287749287749199</c:v>
                </c:pt>
                <c:pt idx="69929">
                  <c:v>9.3485254691688997</c:v>
                </c:pt>
                <c:pt idx="69930">
                  <c:v>0.22310756972111501</c:v>
                </c:pt>
                <c:pt idx="69931">
                  <c:v>14.891304347826001</c:v>
                </c:pt>
                <c:pt idx="69932">
                  <c:v>24.75</c:v>
                </c:pt>
                <c:pt idx="69933">
                  <c:v>14.3957219251336</c:v>
                </c:pt>
                <c:pt idx="69934">
                  <c:v>20.782716049382699</c:v>
                </c:pt>
                <c:pt idx="69935">
                  <c:v>22.418478260869499</c:v>
                </c:pt>
                <c:pt idx="69936">
                  <c:v>20.022113022113</c:v>
                </c:pt>
                <c:pt idx="69937">
                  <c:v>16.8872832369942</c:v>
                </c:pt>
                <c:pt idx="69938">
                  <c:v>18.967551622418799</c:v>
                </c:pt>
                <c:pt idx="69939">
                  <c:v>25.954887218045101</c:v>
                </c:pt>
                <c:pt idx="69940">
                  <c:v>33.976666666666603</c:v>
                </c:pt>
                <c:pt idx="69941">
                  <c:v>34.1436464088397</c:v>
                </c:pt>
                <c:pt idx="69942">
                  <c:v>25.258145363408499</c:v>
                </c:pt>
                <c:pt idx="69943">
                  <c:v>26.4232081911262</c:v>
                </c:pt>
                <c:pt idx="69944">
                  <c:v>16.687315634218201</c:v>
                </c:pt>
                <c:pt idx="69945">
                  <c:v>21.741573033707802</c:v>
                </c:pt>
                <c:pt idx="69946">
                  <c:v>14.0606980273141</c:v>
                </c:pt>
                <c:pt idx="69947">
                  <c:v>12.9006622516556</c:v>
                </c:pt>
                <c:pt idx="69948">
                  <c:v>14.616541353383401</c:v>
                </c:pt>
                <c:pt idx="69949">
                  <c:v>10.300469483568</c:v>
                </c:pt>
                <c:pt idx="69950">
                  <c:v>14.2795698924731</c:v>
                </c:pt>
                <c:pt idx="69951">
                  <c:v>15.2844036697247</c:v>
                </c:pt>
                <c:pt idx="69952">
                  <c:v>17.018518518518501</c:v>
                </c:pt>
                <c:pt idx="69953">
                  <c:v>22.2930513595166</c:v>
                </c:pt>
                <c:pt idx="69954">
                  <c:v>14.7736111111111</c:v>
                </c:pt>
                <c:pt idx="69955">
                  <c:v>17</c:v>
                </c:pt>
                <c:pt idx="69956">
                  <c:v>12.747126436781601</c:v>
                </c:pt>
                <c:pt idx="69957">
                  <c:v>19.2014787430683</c:v>
                </c:pt>
                <c:pt idx="69958">
                  <c:v>10.8720238095238</c:v>
                </c:pt>
                <c:pt idx="69959">
                  <c:v>11.953405017921099</c:v>
                </c:pt>
                <c:pt idx="69960">
                  <c:v>12.2110389610389</c:v>
                </c:pt>
                <c:pt idx="69961">
                  <c:v>14.508152173913</c:v>
                </c:pt>
                <c:pt idx="69962">
                  <c:v>12.3233082706766</c:v>
                </c:pt>
                <c:pt idx="69963">
                  <c:v>16.9756446991404</c:v>
                </c:pt>
                <c:pt idx="69964">
                  <c:v>14.958132045088499</c:v>
                </c:pt>
                <c:pt idx="69965">
                  <c:v>12.4687975646879</c:v>
                </c:pt>
                <c:pt idx="69966">
                  <c:v>7.9940594059405896</c:v>
                </c:pt>
                <c:pt idx="69967">
                  <c:v>8.58536585365853</c:v>
                </c:pt>
                <c:pt idx="69968">
                  <c:v>9.7399527186761201</c:v>
                </c:pt>
                <c:pt idx="69969">
                  <c:v>15.871520342612399</c:v>
                </c:pt>
                <c:pt idx="69970">
                  <c:v>4.3990719257540603</c:v>
                </c:pt>
                <c:pt idx="69971">
                  <c:v>4.5166959578207297</c:v>
                </c:pt>
                <c:pt idx="69972">
                  <c:v>3.98694316436251</c:v>
                </c:pt>
                <c:pt idx="69973">
                  <c:v>3.0094066570188098</c:v>
                </c:pt>
                <c:pt idx="69974">
                  <c:v>4.9541745134965396</c:v>
                </c:pt>
                <c:pt idx="69975">
                  <c:v>8.0924855491329399</c:v>
                </c:pt>
                <c:pt idx="69976">
                  <c:v>5.8087134104833202</c:v>
                </c:pt>
                <c:pt idx="69977">
                  <c:v>4.9734403953057402</c:v>
                </c:pt>
                <c:pt idx="69978">
                  <c:v>2.3841269841269801</c:v>
                </c:pt>
                <c:pt idx="69979">
                  <c:v>3.7663617171006298</c:v>
                </c:pt>
                <c:pt idx="69980">
                  <c:v>3.4966532797858099</c:v>
                </c:pt>
                <c:pt idx="69981">
                  <c:v>7.9126984126984103</c:v>
                </c:pt>
                <c:pt idx="69982">
                  <c:v>21.4712041884816</c:v>
                </c:pt>
                <c:pt idx="69983">
                  <c:v>26.613095238095202</c:v>
                </c:pt>
                <c:pt idx="69984">
                  <c:v>20.655555555555502</c:v>
                </c:pt>
                <c:pt idx="69985">
                  <c:v>13.9322033898305</c:v>
                </c:pt>
                <c:pt idx="69986">
                  <c:v>19.406417112299401</c:v>
                </c:pt>
                <c:pt idx="69987">
                  <c:v>21.488584474885801</c:v>
                </c:pt>
                <c:pt idx="69988">
                  <c:v>22.6586826347305</c:v>
                </c:pt>
                <c:pt idx="69989">
                  <c:v>27.130653266331599</c:v>
                </c:pt>
                <c:pt idx="69990">
                  <c:v>10.950450450450401</c:v>
                </c:pt>
                <c:pt idx="69991">
                  <c:v>18.672619047619001</c:v>
                </c:pt>
                <c:pt idx="69992">
                  <c:v>19.917127071823199</c:v>
                </c:pt>
                <c:pt idx="69993">
                  <c:v>25.817204301075201</c:v>
                </c:pt>
                <c:pt idx="69994">
                  <c:v>9.68152866242038</c:v>
                </c:pt>
                <c:pt idx="69995">
                  <c:v>11.3718411552346</c:v>
                </c:pt>
                <c:pt idx="69996">
                  <c:v>3.9029649595687301</c:v>
                </c:pt>
                <c:pt idx="69997">
                  <c:v>8.2602040816326507</c:v>
                </c:pt>
                <c:pt idx="69998">
                  <c:v>10.9627039627039</c:v>
                </c:pt>
                <c:pt idx="69999">
                  <c:v>11.7381889763779</c:v>
                </c:pt>
                <c:pt idx="70000">
                  <c:v>7.4222737819025504</c:v>
                </c:pt>
                <c:pt idx="70001">
                  <c:v>9.2244488977955896</c:v>
                </c:pt>
                <c:pt idx="70002">
                  <c:v>6.9733924611973297</c:v>
                </c:pt>
                <c:pt idx="70003">
                  <c:v>6.8628571428571403</c:v>
                </c:pt>
                <c:pt idx="70004">
                  <c:v>7.0252808988764004</c:v>
                </c:pt>
                <c:pt idx="70005">
                  <c:v>12.012012012012001</c:v>
                </c:pt>
                <c:pt idx="70006">
                  <c:v>8.4639175257731907</c:v>
                </c:pt>
                <c:pt idx="70007">
                  <c:v>8.3931818181818105</c:v>
                </c:pt>
                <c:pt idx="70008">
                  <c:v>12.843930635838101</c:v>
                </c:pt>
                <c:pt idx="70009">
                  <c:v>9.1309523809523796</c:v>
                </c:pt>
                <c:pt idx="70010">
                  <c:v>7.1064638783269896</c:v>
                </c:pt>
                <c:pt idx="70011">
                  <c:v>8.4271653543307092</c:v>
                </c:pt>
                <c:pt idx="70012">
                  <c:v>7.4884169884169802</c:v>
                </c:pt>
                <c:pt idx="70013">
                  <c:v>14.3869731800766</c:v>
                </c:pt>
                <c:pt idx="70014">
                  <c:v>6.0683111954459203</c:v>
                </c:pt>
                <c:pt idx="70015">
                  <c:v>9.9294117647058808</c:v>
                </c:pt>
                <c:pt idx="70016">
                  <c:v>11.04</c:v>
                </c:pt>
                <c:pt idx="70017">
                  <c:v>18.6120129870129</c:v>
                </c:pt>
                <c:pt idx="70018">
                  <c:v>7.03494623655914</c:v>
                </c:pt>
                <c:pt idx="70019">
                  <c:v>5.8668639053254399</c:v>
                </c:pt>
                <c:pt idx="70020">
                  <c:v>9.2876344086021501</c:v>
                </c:pt>
                <c:pt idx="70021">
                  <c:v>10.219444444444401</c:v>
                </c:pt>
                <c:pt idx="70022">
                  <c:v>10.7708333333333</c:v>
                </c:pt>
                <c:pt idx="70023">
                  <c:v>17.561538461538401</c:v>
                </c:pt>
                <c:pt idx="70024">
                  <c:v>17.2928039702233</c:v>
                </c:pt>
                <c:pt idx="70025">
                  <c:v>12.9952494061757</c:v>
                </c:pt>
                <c:pt idx="70026">
                  <c:v>7.0381861575178997</c:v>
                </c:pt>
                <c:pt idx="70027">
                  <c:v>7.0322580645161201</c:v>
                </c:pt>
                <c:pt idx="70028">
                  <c:v>7.5951219512195101</c:v>
                </c:pt>
                <c:pt idx="70029">
                  <c:v>10.4042056074766</c:v>
                </c:pt>
                <c:pt idx="70030">
                  <c:v>11.200371440363099</c:v>
                </c:pt>
                <c:pt idx="70031">
                  <c:v>11.895159440238499</c:v>
                </c:pt>
                <c:pt idx="70032">
                  <c:v>13.2663128930817</c:v>
                </c:pt>
                <c:pt idx="70033">
                  <c:v>10.564072327044</c:v>
                </c:pt>
                <c:pt idx="70034">
                  <c:v>11.817113477781801</c:v>
                </c:pt>
                <c:pt idx="70035">
                  <c:v>14.952444518605001</c:v>
                </c:pt>
                <c:pt idx="70036">
                  <c:v>13.8328094302554</c:v>
                </c:pt>
                <c:pt idx="70037">
                  <c:v>13.4489867225716</c:v>
                </c:pt>
                <c:pt idx="70038">
                  <c:v>7.87849817486528</c:v>
                </c:pt>
                <c:pt idx="70039">
                  <c:v>11.1795753286147</c:v>
                </c:pt>
                <c:pt idx="70040">
                  <c:v>9.4265965732087196</c:v>
                </c:pt>
                <c:pt idx="70041">
                  <c:v>16.741102181400599</c:v>
                </c:pt>
                <c:pt idx="70042">
                  <c:v>8.2850844966935995</c:v>
                </c:pt>
                <c:pt idx="70043">
                  <c:v>10.164680390032499</c:v>
                </c:pt>
                <c:pt idx="70044">
                  <c:v>12.059107358262899</c:v>
                </c:pt>
                <c:pt idx="70045">
                  <c:v>12.8748155435317</c:v>
                </c:pt>
                <c:pt idx="70046">
                  <c:v>11.8069756330625</c:v>
                </c:pt>
                <c:pt idx="70047">
                  <c:v>16.21815008726</c:v>
                </c:pt>
                <c:pt idx="70048">
                  <c:v>14.657766367137301</c:v>
                </c:pt>
                <c:pt idx="70049">
                  <c:v>12.268281535648899</c:v>
                </c:pt>
                <c:pt idx="70050">
                  <c:v>8.0491172476233501</c:v>
                </c:pt>
                <c:pt idx="70051">
                  <c:v>11.814975721952401</c:v>
                </c:pt>
                <c:pt idx="70052">
                  <c:v>10.8255340793489</c:v>
                </c:pt>
                <c:pt idx="70053">
                  <c:v>15.4423586040914</c:v>
                </c:pt>
                <c:pt idx="70054">
                  <c:v>90.727272727272705</c:v>
                </c:pt>
                <c:pt idx="70055">
                  <c:v>27.928571428571399</c:v>
                </c:pt>
                <c:pt idx="70056">
                  <c:v>88.846153846153797</c:v>
                </c:pt>
                <c:pt idx="70057">
                  <c:v>23.923076923076898</c:v>
                </c:pt>
                <c:pt idx="70058">
                  <c:v>52.923076923076898</c:v>
                </c:pt>
                <c:pt idx="70059">
                  <c:v>45.1666666666666</c:v>
                </c:pt>
                <c:pt idx="70060">
                  <c:v>4.3954496208017302</c:v>
                </c:pt>
                <c:pt idx="70061">
                  <c:v>6.43206854345165</c:v>
                </c:pt>
                <c:pt idx="70062">
                  <c:v>4.4255543822597598</c:v>
                </c:pt>
                <c:pt idx="70063">
                  <c:v>6.0867850098619298</c:v>
                </c:pt>
                <c:pt idx="70064">
                  <c:v>5.5794556628621601</c:v>
                </c:pt>
                <c:pt idx="70065">
                  <c:v>7.81236673773987</c:v>
                </c:pt>
                <c:pt idx="70066">
                  <c:v>3.9598540145985401</c:v>
                </c:pt>
                <c:pt idx="70067">
                  <c:v>6.2965986394557802</c:v>
                </c:pt>
                <c:pt idx="70068">
                  <c:v>2.6285714285714201</c:v>
                </c:pt>
                <c:pt idx="70069">
                  <c:v>4.4443573667711602</c:v>
                </c:pt>
                <c:pt idx="70070">
                  <c:v>3.39984227129337</c:v>
                </c:pt>
                <c:pt idx="70071">
                  <c:v>8.3963363863447107</c:v>
                </c:pt>
                <c:pt idx="70072">
                  <c:v>27.4</c:v>
                </c:pt>
                <c:pt idx="70073">
                  <c:v>17</c:v>
                </c:pt>
                <c:pt idx="70074">
                  <c:v>-4.375</c:v>
                </c:pt>
                <c:pt idx="70075">
                  <c:v>40.823529411764703</c:v>
                </c:pt>
                <c:pt idx="70076">
                  <c:v>13.1862745098039</c:v>
                </c:pt>
                <c:pt idx="70077">
                  <c:v>11.7285129604365</c:v>
                </c:pt>
                <c:pt idx="70078">
                  <c:v>13.629516227801499</c:v>
                </c:pt>
                <c:pt idx="70079">
                  <c:v>7.8850502512562803</c:v>
                </c:pt>
                <c:pt idx="70080">
                  <c:v>10.212636695018199</c:v>
                </c:pt>
                <c:pt idx="70081">
                  <c:v>14.3523369286081</c:v>
                </c:pt>
                <c:pt idx="70082">
                  <c:v>11.7201976528721</c:v>
                </c:pt>
                <c:pt idx="70083">
                  <c:v>14.2042139384116</c:v>
                </c:pt>
                <c:pt idx="70084">
                  <c:v>8.1894135962636199</c:v>
                </c:pt>
                <c:pt idx="70085">
                  <c:v>10.0423620025673</c:v>
                </c:pt>
                <c:pt idx="70086">
                  <c:v>10.501800720288101</c:v>
                </c:pt>
                <c:pt idx="70087">
                  <c:v>19.5515587529976</c:v>
                </c:pt>
                <c:pt idx="70088">
                  <c:v>10.6034645669291</c:v>
                </c:pt>
                <c:pt idx="70089">
                  <c:v>13.060240963855399</c:v>
                </c:pt>
                <c:pt idx="70090">
                  <c:v>13.8265693430656</c:v>
                </c:pt>
                <c:pt idx="70091">
                  <c:v>15.261330506228401</c:v>
                </c:pt>
                <c:pt idx="70092">
                  <c:v>14.0530230326295</c:v>
                </c:pt>
                <c:pt idx="70093">
                  <c:v>19.803942807625599</c:v>
                </c:pt>
                <c:pt idx="70094">
                  <c:v>19.9118340405469</c:v>
                </c:pt>
                <c:pt idx="70095">
                  <c:v>19.1449626044874</c:v>
                </c:pt>
                <c:pt idx="70096">
                  <c:v>9.1628604382929595</c:v>
                </c:pt>
                <c:pt idx="70097">
                  <c:v>12.160437325197</c:v>
                </c:pt>
                <c:pt idx="70098">
                  <c:v>12.660584853786499</c:v>
                </c:pt>
                <c:pt idx="70099">
                  <c:v>17.250799901550501</c:v>
                </c:pt>
                <c:pt idx="70100">
                  <c:v>22.1830756712774</c:v>
                </c:pt>
                <c:pt idx="70101">
                  <c:v>18.681042228212</c:v>
                </c:pt>
                <c:pt idx="70102">
                  <c:v>20.050330033003299</c:v>
                </c:pt>
                <c:pt idx="70103">
                  <c:v>16.0169635284139</c:v>
                </c:pt>
                <c:pt idx="70104">
                  <c:v>20.372937293729301</c:v>
                </c:pt>
                <c:pt idx="70105">
                  <c:v>18.722720478325801</c:v>
                </c:pt>
                <c:pt idx="70106">
                  <c:v>22.900869565217299</c:v>
                </c:pt>
                <c:pt idx="70107">
                  <c:v>25.761124121779801</c:v>
                </c:pt>
                <c:pt idx="70108">
                  <c:v>16.289183222957998</c:v>
                </c:pt>
                <c:pt idx="70109">
                  <c:v>20.227317073170699</c:v>
                </c:pt>
                <c:pt idx="70110">
                  <c:v>14.326803205698999</c:v>
                </c:pt>
                <c:pt idx="70111">
                  <c:v>23.1482127288578</c:v>
                </c:pt>
                <c:pt idx="70112">
                  <c:v>-3.25</c:v>
                </c:pt>
                <c:pt idx="70113">
                  <c:v>13.25</c:v>
                </c:pt>
                <c:pt idx="70114">
                  <c:v>-8</c:v>
                </c:pt>
                <c:pt idx="70115">
                  <c:v>-1.46428571428571</c:v>
                </c:pt>
                <c:pt idx="70116">
                  <c:v>24.6666666666666</c:v>
                </c:pt>
                <c:pt idx="70117">
                  <c:v>30.6307692307692</c:v>
                </c:pt>
                <c:pt idx="70118">
                  <c:v>16.4444444444444</c:v>
                </c:pt>
                <c:pt idx="70119">
                  <c:v>2</c:v>
                </c:pt>
                <c:pt idx="70120">
                  <c:v>15.3447916666666</c:v>
                </c:pt>
                <c:pt idx="70121">
                  <c:v>14.0918727915194</c:v>
                </c:pt>
                <c:pt idx="70122">
                  <c:v>15.5228891149542</c:v>
                </c:pt>
                <c:pt idx="70123">
                  <c:v>13.1267605633802</c:v>
                </c:pt>
                <c:pt idx="70124">
                  <c:v>13.150652431791199</c:v>
                </c:pt>
                <c:pt idx="70125">
                  <c:v>19.880189798339199</c:v>
                </c:pt>
                <c:pt idx="70126">
                  <c:v>19.089552238805901</c:v>
                </c:pt>
                <c:pt idx="70127">
                  <c:v>16.669565217391298</c:v>
                </c:pt>
                <c:pt idx="70128">
                  <c:v>7.5081001472753996</c:v>
                </c:pt>
                <c:pt idx="70129">
                  <c:v>12.0583554376657</c:v>
                </c:pt>
                <c:pt idx="70130">
                  <c:v>11.7023945267958</c:v>
                </c:pt>
                <c:pt idx="70131">
                  <c:v>20.3805309734513</c:v>
                </c:pt>
                <c:pt idx="70132">
                  <c:v>14.7596153846153</c:v>
                </c:pt>
                <c:pt idx="70133">
                  <c:v>8.5390070921985792</c:v>
                </c:pt>
                <c:pt idx="70134">
                  <c:v>13.3032258064516</c:v>
                </c:pt>
                <c:pt idx="70135">
                  <c:v>11.8509316770186</c:v>
                </c:pt>
                <c:pt idx="70136">
                  <c:v>13.5664556962025</c:v>
                </c:pt>
                <c:pt idx="70137">
                  <c:v>19.772621809744699</c:v>
                </c:pt>
                <c:pt idx="70138">
                  <c:v>11.594674556213</c:v>
                </c:pt>
                <c:pt idx="70139">
                  <c:v>19.069284064665101</c:v>
                </c:pt>
                <c:pt idx="70140">
                  <c:v>10.0620842572062</c:v>
                </c:pt>
                <c:pt idx="70141">
                  <c:v>13.1725239616613</c:v>
                </c:pt>
                <c:pt idx="70142">
                  <c:v>11.5949720670391</c:v>
                </c:pt>
                <c:pt idx="70143">
                  <c:v>15.9109947643979</c:v>
                </c:pt>
                <c:pt idx="70144">
                  <c:v>22</c:v>
                </c:pt>
                <c:pt idx="70145">
                  <c:v>15</c:v>
                </c:pt>
                <c:pt idx="70146">
                  <c:v>3.55555555555555</c:v>
                </c:pt>
                <c:pt idx="70147">
                  <c:v>-0.9375</c:v>
                </c:pt>
                <c:pt idx="70148">
                  <c:v>19.307692307692299</c:v>
                </c:pt>
                <c:pt idx="70149">
                  <c:v>23.636363636363601</c:v>
                </c:pt>
                <c:pt idx="70150">
                  <c:v>15.182961692395599</c:v>
                </c:pt>
                <c:pt idx="70151">
                  <c:v>15.5115151515151</c:v>
                </c:pt>
                <c:pt idx="70152">
                  <c:v>16.462972292191399</c:v>
                </c:pt>
                <c:pt idx="70153">
                  <c:v>15.3040083289953</c:v>
                </c:pt>
                <c:pt idx="70154">
                  <c:v>14.644274809160301</c:v>
                </c:pt>
                <c:pt idx="70155">
                  <c:v>19.711389128559102</c:v>
                </c:pt>
                <c:pt idx="70156">
                  <c:v>19.8700199203187</c:v>
                </c:pt>
                <c:pt idx="70157">
                  <c:v>17.398510242085599</c:v>
                </c:pt>
                <c:pt idx="70158">
                  <c:v>12.924796747967401</c:v>
                </c:pt>
                <c:pt idx="70159">
                  <c:v>16.5460565924142</c:v>
                </c:pt>
                <c:pt idx="70160">
                  <c:v>12.7531472359058</c:v>
                </c:pt>
                <c:pt idx="70161">
                  <c:v>18.973417109714799</c:v>
                </c:pt>
                <c:pt idx="70162">
                  <c:v>8.7436507936507901</c:v>
                </c:pt>
                <c:pt idx="70163">
                  <c:v>8.1696158826068199</c:v>
                </c:pt>
                <c:pt idx="70164">
                  <c:v>10.529858849077</c:v>
                </c:pt>
                <c:pt idx="70165">
                  <c:v>8.5349079541507393</c:v>
                </c:pt>
                <c:pt idx="70166">
                  <c:v>11.714468221015601</c:v>
                </c:pt>
                <c:pt idx="70167">
                  <c:v>15.6244874048037</c:v>
                </c:pt>
                <c:pt idx="70168">
                  <c:v>13.1995397764628</c:v>
                </c:pt>
                <c:pt idx="70169">
                  <c:v>13.3714889761401</c:v>
                </c:pt>
                <c:pt idx="70170">
                  <c:v>6.5423100679431698</c:v>
                </c:pt>
                <c:pt idx="70171">
                  <c:v>8.5800552104899896</c:v>
                </c:pt>
                <c:pt idx="70172">
                  <c:v>8.3845075359270904</c:v>
                </c:pt>
                <c:pt idx="70173">
                  <c:v>13.994047619047601</c:v>
                </c:pt>
                <c:pt idx="70174">
                  <c:v>9.5648518815052004</c:v>
                </c:pt>
                <c:pt idx="70175">
                  <c:v>9.9732739420935399</c:v>
                </c:pt>
                <c:pt idx="70176">
                  <c:v>11.964218455743801</c:v>
                </c:pt>
                <c:pt idx="70177">
                  <c:v>11.0352490421455</c:v>
                </c:pt>
                <c:pt idx="70178">
                  <c:v>10.625992779783299</c:v>
                </c:pt>
                <c:pt idx="70179">
                  <c:v>13.4946653734238</c:v>
                </c:pt>
                <c:pt idx="70180">
                  <c:v>12.83290582631</c:v>
                </c:pt>
                <c:pt idx="70181">
                  <c:v>11.886378961564301</c:v>
                </c:pt>
                <c:pt idx="70182">
                  <c:v>6.9152941176470497</c:v>
                </c:pt>
                <c:pt idx="70183">
                  <c:v>12.0836473247927</c:v>
                </c:pt>
                <c:pt idx="70184">
                  <c:v>9.4089112468559097</c:v>
                </c:pt>
                <c:pt idx="70185">
                  <c:v>16.582330697834301</c:v>
                </c:pt>
                <c:pt idx="70186">
                  <c:v>-3.07407407407407</c:v>
                </c:pt>
                <c:pt idx="70187">
                  <c:v>-3.24</c:v>
                </c:pt>
                <c:pt idx="70188">
                  <c:v>8.4074074074073994</c:v>
                </c:pt>
                <c:pt idx="70189">
                  <c:v>7.4615384615384599</c:v>
                </c:pt>
                <c:pt idx="70190">
                  <c:v>2.4615384615384599</c:v>
                </c:pt>
                <c:pt idx="70191">
                  <c:v>25.0571428571428</c:v>
                </c:pt>
                <c:pt idx="70192">
                  <c:v>23.161290322580601</c:v>
                </c:pt>
                <c:pt idx="70193">
                  <c:v>9.9838709677419306</c:v>
                </c:pt>
                <c:pt idx="70194">
                  <c:v>6.55</c:v>
                </c:pt>
                <c:pt idx="70195">
                  <c:v>5.74193548387096</c:v>
                </c:pt>
                <c:pt idx="70196">
                  <c:v>18.1875</c:v>
                </c:pt>
                <c:pt idx="70197">
                  <c:v>10.074074074074</c:v>
                </c:pt>
                <c:pt idx="70198">
                  <c:v>13.3793103448275</c:v>
                </c:pt>
                <c:pt idx="70199">
                  <c:v>15.3742331288343</c:v>
                </c:pt>
                <c:pt idx="70200">
                  <c:v>15.5365853658536</c:v>
                </c:pt>
                <c:pt idx="70201">
                  <c:v>7.3564356435643496</c:v>
                </c:pt>
                <c:pt idx="70202">
                  <c:v>17.326923076922998</c:v>
                </c:pt>
                <c:pt idx="70203">
                  <c:v>18.453201970443299</c:v>
                </c:pt>
                <c:pt idx="70204">
                  <c:v>10.509523809523801</c:v>
                </c:pt>
                <c:pt idx="70205">
                  <c:v>14.4086956521739</c:v>
                </c:pt>
                <c:pt idx="70206">
                  <c:v>3.0929203539822998</c:v>
                </c:pt>
                <c:pt idx="70207">
                  <c:v>9.5606694560669396</c:v>
                </c:pt>
                <c:pt idx="70208">
                  <c:v>11.069868995633099</c:v>
                </c:pt>
                <c:pt idx="70209">
                  <c:v>15.542372881355901</c:v>
                </c:pt>
                <c:pt idx="70210">
                  <c:v>0.75</c:v>
                </c:pt>
                <c:pt idx="70211">
                  <c:v>4.5</c:v>
                </c:pt>
                <c:pt idx="70212">
                  <c:v>14.2</c:v>
                </c:pt>
                <c:pt idx="70213">
                  <c:v>6.5</c:v>
                </c:pt>
                <c:pt idx="70214">
                  <c:v>-1.75</c:v>
                </c:pt>
                <c:pt idx="70215">
                  <c:v>46.866666666666603</c:v>
                </c:pt>
                <c:pt idx="70216">
                  <c:v>17.25</c:v>
                </c:pt>
                <c:pt idx="70217">
                  <c:v>10.25</c:v>
                </c:pt>
                <c:pt idx="70218">
                  <c:v>7.25</c:v>
                </c:pt>
                <c:pt idx="70219">
                  <c:v>-4.8</c:v>
                </c:pt>
                <c:pt idx="70220">
                  <c:v>6.5</c:v>
                </c:pt>
                <c:pt idx="70221">
                  <c:v>9.8000000000000007</c:v>
                </c:pt>
                <c:pt idx="70222">
                  <c:v>11.3240223463687</c:v>
                </c:pt>
                <c:pt idx="70223">
                  <c:v>20.611464968152799</c:v>
                </c:pt>
                <c:pt idx="70224">
                  <c:v>20.878504672897101</c:v>
                </c:pt>
                <c:pt idx="70225">
                  <c:v>-3.3846153846153801</c:v>
                </c:pt>
                <c:pt idx="70226">
                  <c:v>4.4864864864864797</c:v>
                </c:pt>
                <c:pt idx="70227">
                  <c:v>11.586206896551699</c:v>
                </c:pt>
                <c:pt idx="70228">
                  <c:v>13.748878923766799</c:v>
                </c:pt>
                <c:pt idx="70229">
                  <c:v>4.4444444444444402</c:v>
                </c:pt>
                <c:pt idx="70230">
                  <c:v>36.8632478632478</c:v>
                </c:pt>
                <c:pt idx="70231">
                  <c:v>8.5716510903426695</c:v>
                </c:pt>
                <c:pt idx="70232">
                  <c:v>10.4305273833671</c:v>
                </c:pt>
                <c:pt idx="70233">
                  <c:v>10.9546686746987</c:v>
                </c:pt>
                <c:pt idx="70234">
                  <c:v>13.4976801732137</c:v>
                </c:pt>
                <c:pt idx="70235">
                  <c:v>13.703632604843399</c:v>
                </c:pt>
                <c:pt idx="70236">
                  <c:v>15.7342465753424</c:v>
                </c:pt>
                <c:pt idx="70237">
                  <c:v>16.279968701095399</c:v>
                </c:pt>
                <c:pt idx="70238">
                  <c:v>13.3541399458458</c:v>
                </c:pt>
                <c:pt idx="70239">
                  <c:v>7.4724873666479503</c:v>
                </c:pt>
                <c:pt idx="70240">
                  <c:v>9.5739352368798798</c:v>
                </c:pt>
                <c:pt idx="70241">
                  <c:v>7.0877448599643804</c:v>
                </c:pt>
                <c:pt idx="70242">
                  <c:v>11.9201221472195</c:v>
                </c:pt>
                <c:pt idx="70243">
                  <c:v>10.8819133034379</c:v>
                </c:pt>
                <c:pt idx="70244">
                  <c:v>9.7876823338735797</c:v>
                </c:pt>
                <c:pt idx="70245">
                  <c:v>11.363503649635</c:v>
                </c:pt>
                <c:pt idx="70246">
                  <c:v>7.2240601503759398</c:v>
                </c:pt>
                <c:pt idx="70247">
                  <c:v>9.4141414141414099</c:v>
                </c:pt>
                <c:pt idx="70248">
                  <c:v>18.9732394366197</c:v>
                </c:pt>
                <c:pt idx="70249">
                  <c:v>10.7171875</c:v>
                </c:pt>
                <c:pt idx="70250">
                  <c:v>15.1658841940532</c:v>
                </c:pt>
                <c:pt idx="70251">
                  <c:v>6.86560364464692</c:v>
                </c:pt>
                <c:pt idx="70252">
                  <c:v>18.659090909090899</c:v>
                </c:pt>
                <c:pt idx="70253">
                  <c:v>13.609120521172599</c:v>
                </c:pt>
                <c:pt idx="70254">
                  <c:v>18.4794520547945</c:v>
                </c:pt>
                <c:pt idx="70255">
                  <c:v>12.9529193123741</c:v>
                </c:pt>
                <c:pt idx="70256">
                  <c:v>12.2506411352367</c:v>
                </c:pt>
                <c:pt idx="70257">
                  <c:v>13.935743581953499</c:v>
                </c:pt>
                <c:pt idx="70258">
                  <c:v>10.4730697384806</c:v>
                </c:pt>
                <c:pt idx="70259">
                  <c:v>12.0755309602153</c:v>
                </c:pt>
                <c:pt idx="70260">
                  <c:v>14.367132867132799</c:v>
                </c:pt>
                <c:pt idx="70261">
                  <c:v>12.8091810620601</c:v>
                </c:pt>
                <c:pt idx="70262">
                  <c:v>14.0355087719298</c:v>
                </c:pt>
                <c:pt idx="70263">
                  <c:v>7.9006640841173201</c:v>
                </c:pt>
                <c:pt idx="70264">
                  <c:v>11.1412482402627</c:v>
                </c:pt>
                <c:pt idx="70265">
                  <c:v>8.9506558400999303</c:v>
                </c:pt>
                <c:pt idx="70266">
                  <c:v>17.0779094302872</c:v>
                </c:pt>
                <c:pt idx="70267">
                  <c:v>10.6941597933849</c:v>
                </c:pt>
                <c:pt idx="70268">
                  <c:v>10.8277842591761</c:v>
                </c:pt>
                <c:pt idx="70269">
                  <c:v>12.9356725146198</c:v>
                </c:pt>
                <c:pt idx="70270">
                  <c:v>10.5219100663445</c:v>
                </c:pt>
                <c:pt idx="70271">
                  <c:v>12.2220080321285</c:v>
                </c:pt>
                <c:pt idx="70272">
                  <c:v>14.145680282103999</c:v>
                </c:pt>
                <c:pt idx="70273">
                  <c:v>13.308102616205201</c:v>
                </c:pt>
                <c:pt idx="70274">
                  <c:v>13.5439463206016</c:v>
                </c:pt>
                <c:pt idx="70275">
                  <c:v>8.3618961489185306</c:v>
                </c:pt>
                <c:pt idx="70276">
                  <c:v>10.608621570965999</c:v>
                </c:pt>
                <c:pt idx="70277">
                  <c:v>9.7676143386897394</c:v>
                </c:pt>
                <c:pt idx="70278">
                  <c:v>16.3099807257185</c:v>
                </c:pt>
                <c:pt idx="70279">
                  <c:v>15.540897097625299</c:v>
                </c:pt>
                <c:pt idx="70280">
                  <c:v>12.9844357976653</c:v>
                </c:pt>
                <c:pt idx="70281">
                  <c:v>10.759014951627</c:v>
                </c:pt>
                <c:pt idx="70282">
                  <c:v>8.2134529147982001</c:v>
                </c:pt>
                <c:pt idx="70283">
                  <c:v>9.1823308270676698</c:v>
                </c:pt>
                <c:pt idx="70284">
                  <c:v>9.1567944250870994</c:v>
                </c:pt>
                <c:pt idx="70285">
                  <c:v>9.0857142857142801</c:v>
                </c:pt>
                <c:pt idx="70286">
                  <c:v>12.7801608579088</c:v>
                </c:pt>
                <c:pt idx="70287">
                  <c:v>4.8490054249547896</c:v>
                </c:pt>
                <c:pt idx="70288">
                  <c:v>8.1883597883597794</c:v>
                </c:pt>
                <c:pt idx="70289">
                  <c:v>8.3720930232558093</c:v>
                </c:pt>
                <c:pt idx="70290">
                  <c:v>12.8564453125</c:v>
                </c:pt>
                <c:pt idx="70291">
                  <c:v>8.6904109589041099</c:v>
                </c:pt>
                <c:pt idx="70292">
                  <c:v>10.475</c:v>
                </c:pt>
                <c:pt idx="70293">
                  <c:v>14.3342776203966</c:v>
                </c:pt>
                <c:pt idx="70294">
                  <c:v>14.691394658753699</c:v>
                </c:pt>
                <c:pt idx="70295">
                  <c:v>10.5689149560117</c:v>
                </c:pt>
                <c:pt idx="70296">
                  <c:v>14.0531697341513</c:v>
                </c:pt>
                <c:pt idx="70297">
                  <c:v>17.175115207373199</c:v>
                </c:pt>
                <c:pt idx="70298">
                  <c:v>12.2203389830508</c:v>
                </c:pt>
                <c:pt idx="70299">
                  <c:v>9.0326086956521703</c:v>
                </c:pt>
                <c:pt idx="70300">
                  <c:v>9.7146464646464601</c:v>
                </c:pt>
                <c:pt idx="70301">
                  <c:v>12.4110429447852</c:v>
                </c:pt>
                <c:pt idx="70302">
                  <c:v>18.1036269430051</c:v>
                </c:pt>
                <c:pt idx="70303">
                  <c:v>12.248387096774101</c:v>
                </c:pt>
                <c:pt idx="70304">
                  <c:v>22.2836879432624</c:v>
                </c:pt>
                <c:pt idx="70305">
                  <c:v>16.451612903225801</c:v>
                </c:pt>
                <c:pt idx="70306">
                  <c:v>9.7851851851851794</c:v>
                </c:pt>
                <c:pt idx="70307">
                  <c:v>13.616487455197101</c:v>
                </c:pt>
                <c:pt idx="70308">
                  <c:v>15.557755775577499</c:v>
                </c:pt>
                <c:pt idx="70309">
                  <c:v>7.1290322580645098</c:v>
                </c:pt>
                <c:pt idx="70310">
                  <c:v>18.737903225806399</c:v>
                </c:pt>
                <c:pt idx="70311">
                  <c:v>14.97</c:v>
                </c:pt>
                <c:pt idx="70312">
                  <c:v>12.8118279569892</c:v>
                </c:pt>
                <c:pt idx="70313">
                  <c:v>6.8765957446808503</c:v>
                </c:pt>
                <c:pt idx="70314">
                  <c:v>18.495967741935399</c:v>
                </c:pt>
                <c:pt idx="70315">
                  <c:v>17.3333333333333</c:v>
                </c:pt>
                <c:pt idx="70316">
                  <c:v>8.6906666666666599</c:v>
                </c:pt>
                <c:pt idx="70317">
                  <c:v>15.2178423236514</c:v>
                </c:pt>
                <c:pt idx="70318">
                  <c:v>11.612631578947299</c:v>
                </c:pt>
                <c:pt idx="70319">
                  <c:v>15.2730769230769</c:v>
                </c:pt>
                <c:pt idx="70320">
                  <c:v>12.2666666666666</c:v>
                </c:pt>
                <c:pt idx="70321">
                  <c:v>13.2997987927565</c:v>
                </c:pt>
                <c:pt idx="70322">
                  <c:v>20.059322033898301</c:v>
                </c:pt>
                <c:pt idx="70323">
                  <c:v>12.628849270664499</c:v>
                </c:pt>
                <c:pt idx="70324">
                  <c:v>11.6</c:v>
                </c:pt>
                <c:pt idx="70325">
                  <c:v>11.5958702064896</c:v>
                </c:pt>
                <c:pt idx="70326">
                  <c:v>15.9203007518796</c:v>
                </c:pt>
                <c:pt idx="70327">
                  <c:v>14.4535928143712</c:v>
                </c:pt>
                <c:pt idx="70328">
                  <c:v>13.8148760330578</c:v>
                </c:pt>
                <c:pt idx="70329">
                  <c:v>12.5753604193971</c:v>
                </c:pt>
                <c:pt idx="70330">
                  <c:v>13.8573529411764</c:v>
                </c:pt>
                <c:pt idx="70331">
                  <c:v>12.8151476251604</c:v>
                </c:pt>
                <c:pt idx="70332">
                  <c:v>19.188095238095201</c:v>
                </c:pt>
                <c:pt idx="70333">
                  <c:v>16.473684210526301</c:v>
                </c:pt>
                <c:pt idx="70334">
                  <c:v>17.392630241423099</c:v>
                </c:pt>
                <c:pt idx="70335">
                  <c:v>8.6631419939576997</c:v>
                </c:pt>
                <c:pt idx="70336">
                  <c:v>11.288084464555</c:v>
                </c:pt>
                <c:pt idx="70337">
                  <c:v>8.2521865889212798</c:v>
                </c:pt>
                <c:pt idx="70338">
                  <c:v>14.9760765550239</c:v>
                </c:pt>
                <c:pt idx="70339">
                  <c:v>13.6833073322932</c:v>
                </c:pt>
                <c:pt idx="70340">
                  <c:v>14.092727272727201</c:v>
                </c:pt>
                <c:pt idx="70341">
                  <c:v>11.480117820324001</c:v>
                </c:pt>
                <c:pt idx="70342">
                  <c:v>12.349486049926499</c:v>
                </c:pt>
                <c:pt idx="70343">
                  <c:v>14.147222222222201</c:v>
                </c:pt>
                <c:pt idx="70344">
                  <c:v>13.375655823714499</c:v>
                </c:pt>
                <c:pt idx="70345">
                  <c:v>13.5237515225334</c:v>
                </c:pt>
                <c:pt idx="70346">
                  <c:v>15.912416851441201</c:v>
                </c:pt>
                <c:pt idx="70347">
                  <c:v>11.6478121664887</c:v>
                </c:pt>
                <c:pt idx="70348">
                  <c:v>12.1775067750677</c:v>
                </c:pt>
                <c:pt idx="70349">
                  <c:v>13.7929577464788</c:v>
                </c:pt>
                <c:pt idx="70350">
                  <c:v>19.027100271002698</c:v>
                </c:pt>
                <c:pt idx="70351">
                  <c:v>25.8125</c:v>
                </c:pt>
                <c:pt idx="70352">
                  <c:v>-1.57894736842105</c:v>
                </c:pt>
                <c:pt idx="70353">
                  <c:v>0.45454545454545398</c:v>
                </c:pt>
                <c:pt idx="70354">
                  <c:v>1.3829787234042501</c:v>
                </c:pt>
                <c:pt idx="70355">
                  <c:v>7.3181818181818103</c:v>
                </c:pt>
                <c:pt idx="70356">
                  <c:v>12.078947368421</c:v>
                </c:pt>
                <c:pt idx="70357">
                  <c:v>1.12643678160919</c:v>
                </c:pt>
                <c:pt idx="70358">
                  <c:v>3.6301369863013599</c:v>
                </c:pt>
                <c:pt idx="70359">
                  <c:v>7.4078947368421</c:v>
                </c:pt>
                <c:pt idx="70360">
                  <c:v>0</c:v>
                </c:pt>
                <c:pt idx="70361">
                  <c:v>-2.7</c:v>
                </c:pt>
                <c:pt idx="70362">
                  <c:v>9.15</c:v>
                </c:pt>
                <c:pt idx="70363">
                  <c:v>19.694535878867601</c:v>
                </c:pt>
                <c:pt idx="70364">
                  <c:v>15.4960742326909</c:v>
                </c:pt>
                <c:pt idx="70365">
                  <c:v>15.306174411202999</c:v>
                </c:pt>
                <c:pt idx="70366">
                  <c:v>12.6150767178118</c:v>
                </c:pt>
                <c:pt idx="70367">
                  <c:v>14.216494845360801</c:v>
                </c:pt>
                <c:pt idx="70368">
                  <c:v>15.511232876712301</c:v>
                </c:pt>
                <c:pt idx="70369">
                  <c:v>13.786703601108</c:v>
                </c:pt>
                <c:pt idx="70370">
                  <c:v>16.988479262672801</c:v>
                </c:pt>
                <c:pt idx="70371">
                  <c:v>12.0182232346241</c:v>
                </c:pt>
                <c:pt idx="70372">
                  <c:v>12.285997357992001</c:v>
                </c:pt>
                <c:pt idx="70373">
                  <c:v>12.211864406779601</c:v>
                </c:pt>
                <c:pt idx="70374">
                  <c:v>20.0888888888888</c:v>
                </c:pt>
                <c:pt idx="70375">
                  <c:v>11.5845724907063</c:v>
                </c:pt>
                <c:pt idx="70376">
                  <c:v>13.710880829015499</c:v>
                </c:pt>
                <c:pt idx="70377">
                  <c:v>16.7590476190476</c:v>
                </c:pt>
                <c:pt idx="70378">
                  <c:v>13.449060336300599</c:v>
                </c:pt>
                <c:pt idx="70379">
                  <c:v>15.4583732057416</c:v>
                </c:pt>
                <c:pt idx="70380">
                  <c:v>18.081415929203501</c:v>
                </c:pt>
                <c:pt idx="70381">
                  <c:v>13.154471544715401</c:v>
                </c:pt>
                <c:pt idx="70382">
                  <c:v>14.204716981132</c:v>
                </c:pt>
                <c:pt idx="70383">
                  <c:v>9.7916666666666607</c:v>
                </c:pt>
                <c:pt idx="70384">
                  <c:v>13.3972602739726</c:v>
                </c:pt>
                <c:pt idx="70385">
                  <c:v>12.9932038834951</c:v>
                </c:pt>
                <c:pt idx="70386">
                  <c:v>18.566156615661502</c:v>
                </c:pt>
                <c:pt idx="70387">
                  <c:v>15.1440329218107</c:v>
                </c:pt>
                <c:pt idx="70388">
                  <c:v>11.466666666666599</c:v>
                </c:pt>
                <c:pt idx="70389">
                  <c:v>15.3320895522388</c:v>
                </c:pt>
                <c:pt idx="70390">
                  <c:v>10.764309764309701</c:v>
                </c:pt>
                <c:pt idx="70391">
                  <c:v>10.156862745098</c:v>
                </c:pt>
                <c:pt idx="70392">
                  <c:v>17.781085814360701</c:v>
                </c:pt>
                <c:pt idx="70393">
                  <c:v>22.692</c:v>
                </c:pt>
                <c:pt idx="70394">
                  <c:v>15.8298368298368</c:v>
                </c:pt>
                <c:pt idx="70395">
                  <c:v>7.7843137254901897</c:v>
                </c:pt>
                <c:pt idx="70396">
                  <c:v>17.737068965517199</c:v>
                </c:pt>
                <c:pt idx="70397">
                  <c:v>13.466666666666599</c:v>
                </c:pt>
                <c:pt idx="70398">
                  <c:v>22.959409594095899</c:v>
                </c:pt>
                <c:pt idx="70399">
                  <c:v>8.9770491803278691</c:v>
                </c:pt>
                <c:pt idx="70400">
                  <c:v>13.9823943661971</c:v>
                </c:pt>
                <c:pt idx="70401">
                  <c:v>10.028124999999999</c:v>
                </c:pt>
                <c:pt idx="70402">
                  <c:v>9.5727272727272705</c:v>
                </c:pt>
                <c:pt idx="70403">
                  <c:v>13.7204968944099</c:v>
                </c:pt>
                <c:pt idx="70404">
                  <c:v>16.5716312056737</c:v>
                </c:pt>
                <c:pt idx="70405">
                  <c:v>16.841614906832199</c:v>
                </c:pt>
                <c:pt idx="70406">
                  <c:v>13.457746478873201</c:v>
                </c:pt>
                <c:pt idx="70407">
                  <c:v>10.3261183261183</c:v>
                </c:pt>
                <c:pt idx="70408">
                  <c:v>14.630681818181801</c:v>
                </c:pt>
                <c:pt idx="70409">
                  <c:v>17.190348525469101</c:v>
                </c:pt>
                <c:pt idx="70410">
                  <c:v>19.5128712871287</c:v>
                </c:pt>
                <c:pt idx="70411">
                  <c:v>22.968553459119398</c:v>
                </c:pt>
                <c:pt idx="70412">
                  <c:v>15.9169014084507</c:v>
                </c:pt>
                <c:pt idx="70413">
                  <c:v>16.226373626373601</c:v>
                </c:pt>
                <c:pt idx="70414">
                  <c:v>10.8292253521126</c:v>
                </c:pt>
                <c:pt idx="70415">
                  <c:v>16.803722504230102</c:v>
                </c:pt>
                <c:pt idx="70416">
                  <c:v>12.2990726429675</c:v>
                </c:pt>
                <c:pt idx="70417">
                  <c:v>12.218257261410701</c:v>
                </c:pt>
                <c:pt idx="70418">
                  <c:v>12.635599694423201</c:v>
                </c:pt>
                <c:pt idx="70419">
                  <c:v>9.0118670886075893</c:v>
                </c:pt>
                <c:pt idx="70420">
                  <c:v>11.911353032659401</c:v>
                </c:pt>
                <c:pt idx="70421">
                  <c:v>13.201215395003301</c:v>
                </c:pt>
                <c:pt idx="70422">
                  <c:v>16.447735191637602</c:v>
                </c:pt>
                <c:pt idx="70423">
                  <c:v>21.654450261780099</c:v>
                </c:pt>
                <c:pt idx="70424">
                  <c:v>13.9169075144508</c:v>
                </c:pt>
                <c:pt idx="70425">
                  <c:v>12.593692022263401</c:v>
                </c:pt>
                <c:pt idx="70426">
                  <c:v>9.8505154639175192</c:v>
                </c:pt>
                <c:pt idx="70427">
                  <c:v>15.640826873385</c:v>
                </c:pt>
                <c:pt idx="70428">
                  <c:v>4.1666666666666602E-2</c:v>
                </c:pt>
                <c:pt idx="70429">
                  <c:v>4.0322580645161201</c:v>
                </c:pt>
                <c:pt idx="70430">
                  <c:v>-1.12121212121212</c:v>
                </c:pt>
                <c:pt idx="70431">
                  <c:v>0.23684210526315699</c:v>
                </c:pt>
                <c:pt idx="70432">
                  <c:v>-4.0967741935483799</c:v>
                </c:pt>
                <c:pt idx="70433">
                  <c:v>-0.8</c:v>
                </c:pt>
                <c:pt idx="70434">
                  <c:v>-0.25806451612903197</c:v>
                </c:pt>
                <c:pt idx="70435">
                  <c:v>0.85833333333333295</c:v>
                </c:pt>
                <c:pt idx="70436">
                  <c:v>11.6866197183098</c:v>
                </c:pt>
                <c:pt idx="70437">
                  <c:v>11.622710622710599</c:v>
                </c:pt>
                <c:pt idx="70438">
                  <c:v>5.9449541284403598</c:v>
                </c:pt>
                <c:pt idx="70439">
                  <c:v>5.0277777777777697</c:v>
                </c:pt>
                <c:pt idx="70440">
                  <c:v>-2.3333333333333299</c:v>
                </c:pt>
                <c:pt idx="70441">
                  <c:v>8.0307950727883508</c:v>
                </c:pt>
                <c:pt idx="70442">
                  <c:v>9.1146025878003698</c:v>
                </c:pt>
                <c:pt idx="70443">
                  <c:v>7.9695876288659697</c:v>
                </c:pt>
                <c:pt idx="70444">
                  <c:v>6.3311931514178701</c:v>
                </c:pt>
                <c:pt idx="70445">
                  <c:v>4.5043973098810097</c:v>
                </c:pt>
                <c:pt idx="70446">
                  <c:v>9.1357395056885</c:v>
                </c:pt>
                <c:pt idx="70447">
                  <c:v>5.8046075085324196</c:v>
                </c:pt>
                <c:pt idx="70448">
                  <c:v>8.4508538899430707</c:v>
                </c:pt>
                <c:pt idx="70449">
                  <c:v>2.0343527440301599</c:v>
                </c:pt>
                <c:pt idx="70450">
                  <c:v>6.60445952496364</c:v>
                </c:pt>
                <c:pt idx="70451">
                  <c:v>6.4972067039106101</c:v>
                </c:pt>
                <c:pt idx="70452">
                  <c:v>9.9662638469285003</c:v>
                </c:pt>
                <c:pt idx="70453">
                  <c:v>9.5274261603375496</c:v>
                </c:pt>
                <c:pt idx="70454">
                  <c:v>8.9361702127659495</c:v>
                </c:pt>
                <c:pt idx="70455">
                  <c:v>9.3926174496644297</c:v>
                </c:pt>
                <c:pt idx="70456">
                  <c:v>7.4440677966101596</c:v>
                </c:pt>
                <c:pt idx="70457">
                  <c:v>11.293159609120501</c:v>
                </c:pt>
                <c:pt idx="70458">
                  <c:v>21.175097276264498</c:v>
                </c:pt>
                <c:pt idx="70459">
                  <c:v>10.376344086021501</c:v>
                </c:pt>
                <c:pt idx="70460">
                  <c:v>12.1095238095238</c:v>
                </c:pt>
                <c:pt idx="70461">
                  <c:v>5.7004608294930801</c:v>
                </c:pt>
                <c:pt idx="70462">
                  <c:v>8.6601307189542407</c:v>
                </c:pt>
                <c:pt idx="70463">
                  <c:v>10.8293515358361</c:v>
                </c:pt>
                <c:pt idx="70464">
                  <c:v>11.778156996587001</c:v>
                </c:pt>
                <c:pt idx="70465">
                  <c:v>11.177777777777701</c:v>
                </c:pt>
                <c:pt idx="70466">
                  <c:v>12.2</c:v>
                </c:pt>
                <c:pt idx="70467">
                  <c:v>13.975</c:v>
                </c:pt>
                <c:pt idx="70468">
                  <c:v>-12</c:v>
                </c:pt>
                <c:pt idx="70469">
                  <c:v>19.9411764705882</c:v>
                </c:pt>
                <c:pt idx="70470">
                  <c:v>10.488212180746499</c:v>
                </c:pt>
                <c:pt idx="70471">
                  <c:v>11.1253951527924</c:v>
                </c:pt>
                <c:pt idx="70472">
                  <c:v>12.9333333333333</c:v>
                </c:pt>
                <c:pt idx="70473">
                  <c:v>9.0373921380632698</c:v>
                </c:pt>
                <c:pt idx="70474">
                  <c:v>12.118894009216501</c:v>
                </c:pt>
                <c:pt idx="70475">
                  <c:v>15.933384379785601</c:v>
                </c:pt>
                <c:pt idx="70476">
                  <c:v>11.321993670886</c:v>
                </c:pt>
                <c:pt idx="70477">
                  <c:v>14.7779515246286</c:v>
                </c:pt>
                <c:pt idx="70478">
                  <c:v>7.9690346083788697</c:v>
                </c:pt>
                <c:pt idx="70479">
                  <c:v>14.1295546558704</c:v>
                </c:pt>
                <c:pt idx="70480">
                  <c:v>10.345580933465699</c:v>
                </c:pt>
                <c:pt idx="70481">
                  <c:v>15.3111831442463</c:v>
                </c:pt>
                <c:pt idx="70482">
                  <c:v>12.8028169014084</c:v>
                </c:pt>
                <c:pt idx="70483">
                  <c:v>11.3626943005181</c:v>
                </c:pt>
                <c:pt idx="70484">
                  <c:v>16.783410138248801</c:v>
                </c:pt>
                <c:pt idx="70485">
                  <c:v>9.9615384615384599</c:v>
                </c:pt>
                <c:pt idx="70486">
                  <c:v>12.857142857142801</c:v>
                </c:pt>
                <c:pt idx="70487">
                  <c:v>17.0861244019138</c:v>
                </c:pt>
                <c:pt idx="70488">
                  <c:v>15.2083333333333</c:v>
                </c:pt>
                <c:pt idx="70489">
                  <c:v>25.6681818181818</c:v>
                </c:pt>
                <c:pt idx="70490">
                  <c:v>10.7125</c:v>
                </c:pt>
                <c:pt idx="70491">
                  <c:v>11.6169354838709</c:v>
                </c:pt>
                <c:pt idx="70492">
                  <c:v>11.362500000000001</c:v>
                </c:pt>
                <c:pt idx="70493">
                  <c:v>19.4170040485829</c:v>
                </c:pt>
                <c:pt idx="70494">
                  <c:v>11.4193548387096</c:v>
                </c:pt>
                <c:pt idx="70495">
                  <c:v>6.3035714285714199</c:v>
                </c:pt>
                <c:pt idx="70496">
                  <c:v>3.24193548387096</c:v>
                </c:pt>
                <c:pt idx="70497">
                  <c:v>18.786885245901601</c:v>
                </c:pt>
                <c:pt idx="70498">
                  <c:v>23.358208955223802</c:v>
                </c:pt>
                <c:pt idx="70499">
                  <c:v>15.0277777777777</c:v>
                </c:pt>
                <c:pt idx="70500">
                  <c:v>13.743243243243199</c:v>
                </c:pt>
                <c:pt idx="70501">
                  <c:v>26.368421052631501</c:v>
                </c:pt>
                <c:pt idx="70502">
                  <c:v>13.9793814432989</c:v>
                </c:pt>
                <c:pt idx="70503">
                  <c:v>9.4622641509433905</c:v>
                </c:pt>
                <c:pt idx="70504">
                  <c:v>5.9479166666666599</c:v>
                </c:pt>
                <c:pt idx="70505">
                  <c:v>8.6451612903225801</c:v>
                </c:pt>
                <c:pt idx="70506">
                  <c:v>10.948828606658401</c:v>
                </c:pt>
                <c:pt idx="70507">
                  <c:v>9.0253772290809309</c:v>
                </c:pt>
                <c:pt idx="70508">
                  <c:v>11.191062176165801</c:v>
                </c:pt>
                <c:pt idx="70509">
                  <c:v>8.4705882352941106</c:v>
                </c:pt>
                <c:pt idx="70510">
                  <c:v>11.8202576112412</c:v>
                </c:pt>
                <c:pt idx="70511">
                  <c:v>13.5989522700814</c:v>
                </c:pt>
                <c:pt idx="70512">
                  <c:v>12.178145695364201</c:v>
                </c:pt>
                <c:pt idx="70513">
                  <c:v>16.423239012642899</c:v>
                </c:pt>
                <c:pt idx="70514">
                  <c:v>7.7405247813411</c:v>
                </c:pt>
                <c:pt idx="70515">
                  <c:v>8.5495016611295593</c:v>
                </c:pt>
                <c:pt idx="70516">
                  <c:v>9.2800763844684901</c:v>
                </c:pt>
                <c:pt idx="70517">
                  <c:v>13.730744336569501</c:v>
                </c:pt>
                <c:pt idx="70518">
                  <c:v>10.466816647919</c:v>
                </c:pt>
                <c:pt idx="70519">
                  <c:v>11.8512895174708</c:v>
                </c:pt>
                <c:pt idx="70520">
                  <c:v>12.3039695486677</c:v>
                </c:pt>
                <c:pt idx="70521">
                  <c:v>11.769891342446501</c:v>
                </c:pt>
                <c:pt idx="70522">
                  <c:v>11.78768</c:v>
                </c:pt>
                <c:pt idx="70523">
                  <c:v>16.771386031402201</c:v>
                </c:pt>
                <c:pt idx="70524">
                  <c:v>16.281058101086401</c:v>
                </c:pt>
                <c:pt idx="70525">
                  <c:v>15.132170978627601</c:v>
                </c:pt>
                <c:pt idx="70526">
                  <c:v>8.7252938615585496</c:v>
                </c:pt>
                <c:pt idx="70527">
                  <c:v>10.825468648997999</c:v>
                </c:pt>
                <c:pt idx="70528">
                  <c:v>10.6921408309694</c:v>
                </c:pt>
                <c:pt idx="70529">
                  <c:v>14.6007319913491</c:v>
                </c:pt>
                <c:pt idx="70530">
                  <c:v>21.5342105263157</c:v>
                </c:pt>
                <c:pt idx="70531">
                  <c:v>23.3025936599423</c:v>
                </c:pt>
                <c:pt idx="70532">
                  <c:v>23.9411764705882</c:v>
                </c:pt>
                <c:pt idx="70533">
                  <c:v>14.781491002570601</c:v>
                </c:pt>
                <c:pt idx="70534">
                  <c:v>18.6213592233009</c:v>
                </c:pt>
                <c:pt idx="70535">
                  <c:v>19.329983249581201</c:v>
                </c:pt>
                <c:pt idx="70536">
                  <c:v>26.522357723577201</c:v>
                </c:pt>
                <c:pt idx="70537">
                  <c:v>34.241025641025601</c:v>
                </c:pt>
                <c:pt idx="70538">
                  <c:v>20.064572425828899</c:v>
                </c:pt>
                <c:pt idx="70539">
                  <c:v>24.769417475728101</c:v>
                </c:pt>
                <c:pt idx="70540">
                  <c:v>20.161383285302499</c:v>
                </c:pt>
                <c:pt idx="70541">
                  <c:v>20.9337175792507</c:v>
                </c:pt>
                <c:pt idx="70542">
                  <c:v>9.7915129151291502</c:v>
                </c:pt>
                <c:pt idx="70543">
                  <c:v>10.166947155839701</c:v>
                </c:pt>
                <c:pt idx="70544">
                  <c:v>10.2846153846153</c:v>
                </c:pt>
                <c:pt idx="70545">
                  <c:v>7.9059233449477304</c:v>
                </c:pt>
                <c:pt idx="70546">
                  <c:v>9.6175892104523708</c:v>
                </c:pt>
                <c:pt idx="70547">
                  <c:v>12.0563273553927</c:v>
                </c:pt>
                <c:pt idx="70548">
                  <c:v>10.7251316154059</c:v>
                </c:pt>
                <c:pt idx="70549">
                  <c:v>11.0799702896756</c:v>
                </c:pt>
                <c:pt idx="70550">
                  <c:v>5.5990074441687296</c:v>
                </c:pt>
                <c:pt idx="70551">
                  <c:v>7.4458445040214398</c:v>
                </c:pt>
                <c:pt idx="70552">
                  <c:v>6.5609284332688498</c:v>
                </c:pt>
                <c:pt idx="70553">
                  <c:v>12.9002493765586</c:v>
                </c:pt>
                <c:pt idx="70554">
                  <c:v>6.9752475247524703</c:v>
                </c:pt>
                <c:pt idx="70555">
                  <c:v>6.2297551789077197</c:v>
                </c:pt>
                <c:pt idx="70556">
                  <c:v>8.7552954292084699</c:v>
                </c:pt>
                <c:pt idx="70557">
                  <c:v>7.8728813559321997</c:v>
                </c:pt>
                <c:pt idx="70558">
                  <c:v>8.4522908785203796</c:v>
                </c:pt>
                <c:pt idx="70559">
                  <c:v>12.3708333333333</c:v>
                </c:pt>
                <c:pt idx="70560">
                  <c:v>10.9814981949458</c:v>
                </c:pt>
                <c:pt idx="70561">
                  <c:v>10.789620758483</c:v>
                </c:pt>
                <c:pt idx="70562">
                  <c:v>4.5779886148007503</c:v>
                </c:pt>
                <c:pt idx="70563">
                  <c:v>6.8313796212804299</c:v>
                </c:pt>
                <c:pt idx="70564">
                  <c:v>5.3782082324455196</c:v>
                </c:pt>
                <c:pt idx="70565">
                  <c:v>11.1107300342969</c:v>
                </c:pt>
                <c:pt idx="70566">
                  <c:v>9.4467404674046698</c:v>
                </c:pt>
                <c:pt idx="70567">
                  <c:v>10.730346122886999</c:v>
                </c:pt>
                <c:pt idx="70568">
                  <c:v>9.9333638653537903</c:v>
                </c:pt>
                <c:pt idx="70569">
                  <c:v>7.4450389105058301</c:v>
                </c:pt>
                <c:pt idx="70570">
                  <c:v>8.4069933396764895</c:v>
                </c:pt>
                <c:pt idx="70571">
                  <c:v>11.300945829750599</c:v>
                </c:pt>
                <c:pt idx="70572">
                  <c:v>10.910623084780299</c:v>
                </c:pt>
                <c:pt idx="70573">
                  <c:v>11.1780567178056</c:v>
                </c:pt>
                <c:pt idx="70574">
                  <c:v>6.0511479881791299</c:v>
                </c:pt>
                <c:pt idx="70575">
                  <c:v>9.92972144134934</c:v>
                </c:pt>
                <c:pt idx="70576">
                  <c:v>9.1231813773035793</c:v>
                </c:pt>
                <c:pt idx="70577">
                  <c:v>15.1943282194328</c:v>
                </c:pt>
                <c:pt idx="70578">
                  <c:v>15.793103448275801</c:v>
                </c:pt>
                <c:pt idx="70579">
                  <c:v>13.841726618705</c:v>
                </c:pt>
                <c:pt idx="70580">
                  <c:v>9.1856060606060606</c:v>
                </c:pt>
                <c:pt idx="70581">
                  <c:v>5.9507042253521103</c:v>
                </c:pt>
                <c:pt idx="70582">
                  <c:v>8.1815181518151796</c:v>
                </c:pt>
                <c:pt idx="70583">
                  <c:v>15.918309859154901</c:v>
                </c:pt>
                <c:pt idx="70584">
                  <c:v>11.830618892508101</c:v>
                </c:pt>
                <c:pt idx="70585">
                  <c:v>12.694362017804099</c:v>
                </c:pt>
                <c:pt idx="70586">
                  <c:v>4.8774928774928696</c:v>
                </c:pt>
                <c:pt idx="70587">
                  <c:v>8.0364238410595998</c:v>
                </c:pt>
                <c:pt idx="70588">
                  <c:v>7.3449477351916297</c:v>
                </c:pt>
                <c:pt idx="70589">
                  <c:v>13.717607973421901</c:v>
                </c:pt>
                <c:pt idx="70590">
                  <c:v>14.412532637075699</c:v>
                </c:pt>
                <c:pt idx="70591">
                  <c:v>9.9292035398229999</c:v>
                </c:pt>
                <c:pt idx="70592">
                  <c:v>13.941787941787901</c:v>
                </c:pt>
                <c:pt idx="70593">
                  <c:v>4.7850877192982404</c:v>
                </c:pt>
                <c:pt idx="70594">
                  <c:v>5.5097613882863303</c:v>
                </c:pt>
                <c:pt idx="70595">
                  <c:v>10.197674418604599</c:v>
                </c:pt>
                <c:pt idx="70596">
                  <c:v>6.75311720698254</c:v>
                </c:pt>
                <c:pt idx="70597">
                  <c:v>12.3497854077253</c:v>
                </c:pt>
                <c:pt idx="70598">
                  <c:v>5.5825242718446599</c:v>
                </c:pt>
                <c:pt idx="70599">
                  <c:v>8.3247663551401807</c:v>
                </c:pt>
                <c:pt idx="70600">
                  <c:v>9.8308823529411704</c:v>
                </c:pt>
                <c:pt idx="70601">
                  <c:v>16.572446555819401</c:v>
                </c:pt>
                <c:pt idx="70602">
                  <c:v>12.968466522678099</c:v>
                </c:pt>
                <c:pt idx="70603">
                  <c:v>13.924242424242401</c:v>
                </c:pt>
                <c:pt idx="70604">
                  <c:v>15.063872255489001</c:v>
                </c:pt>
                <c:pt idx="70605">
                  <c:v>9.6739039665970701</c:v>
                </c:pt>
                <c:pt idx="70606">
                  <c:v>11.6491312741312</c:v>
                </c:pt>
                <c:pt idx="70607">
                  <c:v>11.971320754716899</c:v>
                </c:pt>
                <c:pt idx="70608">
                  <c:v>12.147623862487301</c:v>
                </c:pt>
                <c:pt idx="70609">
                  <c:v>14.8679896462467</c:v>
                </c:pt>
                <c:pt idx="70610">
                  <c:v>6.7680981595091998</c:v>
                </c:pt>
                <c:pt idx="70611">
                  <c:v>10.230330672748</c:v>
                </c:pt>
                <c:pt idx="70612">
                  <c:v>10.368804664722999</c:v>
                </c:pt>
                <c:pt idx="70613">
                  <c:v>17.747735507246301</c:v>
                </c:pt>
                <c:pt idx="70614">
                  <c:v>15.8823529411764</c:v>
                </c:pt>
                <c:pt idx="70615">
                  <c:v>12.825860271115699</c:v>
                </c:pt>
                <c:pt idx="70616">
                  <c:v>12.7402473834443</c:v>
                </c:pt>
                <c:pt idx="70617">
                  <c:v>11.243452958292901</c:v>
                </c:pt>
                <c:pt idx="70618">
                  <c:v>13.4620493358633</c:v>
                </c:pt>
                <c:pt idx="70619">
                  <c:v>13.788539144471301</c:v>
                </c:pt>
                <c:pt idx="70620">
                  <c:v>14.4908306364617</c:v>
                </c:pt>
                <c:pt idx="70621">
                  <c:v>20.915966386554601</c:v>
                </c:pt>
                <c:pt idx="70622">
                  <c:v>13.612037037037</c:v>
                </c:pt>
                <c:pt idx="70623">
                  <c:v>12.5228480340063</c:v>
                </c:pt>
                <c:pt idx="70624">
                  <c:v>11.6233635448136</c:v>
                </c:pt>
                <c:pt idx="70625">
                  <c:v>16.771119842828998</c:v>
                </c:pt>
                <c:pt idx="70626">
                  <c:v>15.075949367088599</c:v>
                </c:pt>
                <c:pt idx="70627">
                  <c:v>13.323529411764699</c:v>
                </c:pt>
                <c:pt idx="70628">
                  <c:v>14.986267166042399</c:v>
                </c:pt>
                <c:pt idx="70629">
                  <c:v>11.9988023952095</c:v>
                </c:pt>
                <c:pt idx="70630">
                  <c:v>13.8642424242424</c:v>
                </c:pt>
                <c:pt idx="70631">
                  <c:v>14.174320524835901</c:v>
                </c:pt>
                <c:pt idx="70632">
                  <c:v>12.912354804646199</c:v>
                </c:pt>
                <c:pt idx="70633">
                  <c:v>19.081133919843499</c:v>
                </c:pt>
                <c:pt idx="70634">
                  <c:v>7.9352750809061403</c:v>
                </c:pt>
                <c:pt idx="70635">
                  <c:v>10.2686390532544</c:v>
                </c:pt>
                <c:pt idx="70636">
                  <c:v>10.817575083426</c:v>
                </c:pt>
                <c:pt idx="70637">
                  <c:v>18.6260683760683</c:v>
                </c:pt>
                <c:pt idx="70638">
                  <c:v>11.3464912280701</c:v>
                </c:pt>
                <c:pt idx="70639">
                  <c:v>13.077294685990299</c:v>
                </c:pt>
                <c:pt idx="70640">
                  <c:v>17.6598360655737</c:v>
                </c:pt>
                <c:pt idx="70641">
                  <c:v>9.6238244514106501</c:v>
                </c:pt>
                <c:pt idx="70642">
                  <c:v>14.3859154929577</c:v>
                </c:pt>
                <c:pt idx="70643">
                  <c:v>15.1193181818181</c:v>
                </c:pt>
                <c:pt idx="70644">
                  <c:v>11.465564738292001</c:v>
                </c:pt>
                <c:pt idx="70645">
                  <c:v>14.7272727272727</c:v>
                </c:pt>
                <c:pt idx="70646">
                  <c:v>7.2908011869436198</c:v>
                </c:pt>
                <c:pt idx="70647">
                  <c:v>14.157434402332299</c:v>
                </c:pt>
                <c:pt idx="70648">
                  <c:v>14.226744186046499</c:v>
                </c:pt>
                <c:pt idx="70649">
                  <c:v>17.583554376657801</c:v>
                </c:pt>
                <c:pt idx="70650">
                  <c:v>10.9477858559154</c:v>
                </c:pt>
                <c:pt idx="70651">
                  <c:v>11.654442877291901</c:v>
                </c:pt>
                <c:pt idx="70652">
                  <c:v>11.331658291457201</c:v>
                </c:pt>
                <c:pt idx="70653">
                  <c:v>8.3639502762430897</c:v>
                </c:pt>
                <c:pt idx="70654">
                  <c:v>11.360553633217901</c:v>
                </c:pt>
                <c:pt idx="70655">
                  <c:v>13.772859638905</c:v>
                </c:pt>
                <c:pt idx="70656">
                  <c:v>13.62341325811</c:v>
                </c:pt>
                <c:pt idx="70657">
                  <c:v>17.4843654199877</c:v>
                </c:pt>
                <c:pt idx="70658">
                  <c:v>8.8418803418803407</c:v>
                </c:pt>
                <c:pt idx="70659">
                  <c:v>9.3705743509047998</c:v>
                </c:pt>
                <c:pt idx="70660">
                  <c:v>7.5109797297297298</c:v>
                </c:pt>
                <c:pt idx="70661">
                  <c:v>16.988700564971701</c:v>
                </c:pt>
                <c:pt idx="70662">
                  <c:v>10.895611120825301</c:v>
                </c:pt>
                <c:pt idx="70663">
                  <c:v>12.0203887195121</c:v>
                </c:pt>
                <c:pt idx="70664">
                  <c:v>12.8742685169704</c:v>
                </c:pt>
                <c:pt idx="70665">
                  <c:v>11.141291317006299</c:v>
                </c:pt>
                <c:pt idx="70666">
                  <c:v>12.728283984950099</c:v>
                </c:pt>
                <c:pt idx="70667">
                  <c:v>14.376625363316499</c:v>
                </c:pt>
                <c:pt idx="70668">
                  <c:v>13.108098591549201</c:v>
                </c:pt>
                <c:pt idx="70669">
                  <c:v>14.1498257839721</c:v>
                </c:pt>
                <c:pt idx="70670">
                  <c:v>7.7370323797547904</c:v>
                </c:pt>
                <c:pt idx="70671">
                  <c:v>11.149928520371599</c:v>
                </c:pt>
                <c:pt idx="70672">
                  <c:v>9.3441514536849208</c:v>
                </c:pt>
                <c:pt idx="70673">
                  <c:v>15.162464037908199</c:v>
                </c:pt>
                <c:pt idx="70674">
                  <c:v>19.7838541666666</c:v>
                </c:pt>
                <c:pt idx="70675">
                  <c:v>19.824207492795299</c:v>
                </c:pt>
                <c:pt idx="70676">
                  <c:v>19.110294117647001</c:v>
                </c:pt>
                <c:pt idx="70677">
                  <c:v>9.3067010309278295</c:v>
                </c:pt>
                <c:pt idx="70678">
                  <c:v>13.9924812030075</c:v>
                </c:pt>
                <c:pt idx="70679">
                  <c:v>16.716157205240101</c:v>
                </c:pt>
                <c:pt idx="70680">
                  <c:v>13.526881720430101</c:v>
                </c:pt>
                <c:pt idx="70681">
                  <c:v>17.1860465116279</c:v>
                </c:pt>
                <c:pt idx="70682">
                  <c:v>11.3558558558558</c:v>
                </c:pt>
                <c:pt idx="70683">
                  <c:v>16.877805486284199</c:v>
                </c:pt>
                <c:pt idx="70684">
                  <c:v>13.828087167070199</c:v>
                </c:pt>
                <c:pt idx="70685">
                  <c:v>22.2673913043478</c:v>
                </c:pt>
                <c:pt idx="70686">
                  <c:v>13.75</c:v>
                </c:pt>
                <c:pt idx="70687">
                  <c:v>13.042402826855101</c:v>
                </c:pt>
                <c:pt idx="70688">
                  <c:v>12.7169384057971</c:v>
                </c:pt>
                <c:pt idx="70689">
                  <c:v>12.8927919708029</c:v>
                </c:pt>
                <c:pt idx="70690">
                  <c:v>13.941546762589899</c:v>
                </c:pt>
                <c:pt idx="70691">
                  <c:v>13.894779441521599</c:v>
                </c:pt>
                <c:pt idx="70692">
                  <c:v>13.5454995054401</c:v>
                </c:pt>
                <c:pt idx="70693">
                  <c:v>19.481512962175898</c:v>
                </c:pt>
                <c:pt idx="70694">
                  <c:v>12.700408163265299</c:v>
                </c:pt>
                <c:pt idx="70695">
                  <c:v>15.159413434247799</c:v>
                </c:pt>
                <c:pt idx="70696">
                  <c:v>11.9594348222424</c:v>
                </c:pt>
                <c:pt idx="70697">
                  <c:v>15.8911345888837</c:v>
                </c:pt>
                <c:pt idx="70698">
                  <c:v>13.7373004354136</c:v>
                </c:pt>
                <c:pt idx="70699">
                  <c:v>12.3064644852354</c:v>
                </c:pt>
                <c:pt idx="70700">
                  <c:v>11.2182741116751</c:v>
                </c:pt>
                <c:pt idx="70701">
                  <c:v>10.669803921568599</c:v>
                </c:pt>
                <c:pt idx="70702">
                  <c:v>10.222137404580099</c:v>
                </c:pt>
                <c:pt idx="70703">
                  <c:v>12.456250000000001</c:v>
                </c:pt>
                <c:pt idx="70704">
                  <c:v>13.193181818181801</c:v>
                </c:pt>
                <c:pt idx="70705">
                  <c:v>16.793602437166701</c:v>
                </c:pt>
                <c:pt idx="70706">
                  <c:v>8.6231681786461891</c:v>
                </c:pt>
                <c:pt idx="70707">
                  <c:v>13.255677039528999</c:v>
                </c:pt>
                <c:pt idx="70708">
                  <c:v>12.7828793774319</c:v>
                </c:pt>
                <c:pt idx="70709">
                  <c:v>13.787282361847</c:v>
                </c:pt>
                <c:pt idx="70710">
                  <c:v>3.6666666666666599</c:v>
                </c:pt>
                <c:pt idx="70711">
                  <c:v>8.1790238450074497</c:v>
                </c:pt>
                <c:pt idx="70712">
                  <c:v>8.88400739067953</c:v>
                </c:pt>
                <c:pt idx="70713">
                  <c:v>11.2860732232591</c:v>
                </c:pt>
                <c:pt idx="70714">
                  <c:v>8.5987272727272703</c:v>
                </c:pt>
                <c:pt idx="70715">
                  <c:v>10.301398239254199</c:v>
                </c:pt>
                <c:pt idx="70716">
                  <c:v>13.358215962441299</c:v>
                </c:pt>
                <c:pt idx="70717">
                  <c:v>12.0890167541039</c:v>
                </c:pt>
                <c:pt idx="70718">
                  <c:v>14.1665143205362</c:v>
                </c:pt>
                <c:pt idx="70719">
                  <c:v>6.9953376205787698</c:v>
                </c:pt>
                <c:pt idx="70720">
                  <c:v>9.9361739745403099</c:v>
                </c:pt>
                <c:pt idx="70721">
                  <c:v>9.1822470732133503</c:v>
                </c:pt>
                <c:pt idx="70722">
                  <c:v>13.513910223587599</c:v>
                </c:pt>
                <c:pt idx="70723">
                  <c:v>4</c:v>
                </c:pt>
                <c:pt idx="70724">
                  <c:v>15.0936329588014</c:v>
                </c:pt>
                <c:pt idx="70725">
                  <c:v>13.718154080854299</c:v>
                </c:pt>
                <c:pt idx="70726">
                  <c:v>12.970707070707</c:v>
                </c:pt>
                <c:pt idx="70727">
                  <c:v>10.2306830907054</c:v>
                </c:pt>
                <c:pt idx="70728">
                  <c:v>11.462621885157001</c:v>
                </c:pt>
                <c:pt idx="70729">
                  <c:v>12.827607551841499</c:v>
                </c:pt>
                <c:pt idx="70730">
                  <c:v>12.964160224877</c:v>
                </c:pt>
                <c:pt idx="70731">
                  <c:v>15.290497448979499</c:v>
                </c:pt>
                <c:pt idx="70732">
                  <c:v>7.83223031105228</c:v>
                </c:pt>
                <c:pt idx="70733">
                  <c:v>11.5393302180685</c:v>
                </c:pt>
                <c:pt idx="70734">
                  <c:v>9.9474442044636397</c:v>
                </c:pt>
                <c:pt idx="70735">
                  <c:v>20.118930330752899</c:v>
                </c:pt>
                <c:pt idx="70736">
                  <c:v>15.2163265306122</c:v>
                </c:pt>
                <c:pt idx="70737">
                  <c:v>13.5853658536585</c:v>
                </c:pt>
                <c:pt idx="70738">
                  <c:v>13.116657908565401</c:v>
                </c:pt>
                <c:pt idx="70739">
                  <c:v>10.8469945355191</c:v>
                </c:pt>
                <c:pt idx="70740">
                  <c:v>15.228511530398301</c:v>
                </c:pt>
                <c:pt idx="70741">
                  <c:v>16.03369140625</c:v>
                </c:pt>
                <c:pt idx="70742">
                  <c:v>16.1378889566809</c:v>
                </c:pt>
                <c:pt idx="70743">
                  <c:v>20.662921348314601</c:v>
                </c:pt>
                <c:pt idx="70744">
                  <c:v>10.572796934865901</c:v>
                </c:pt>
                <c:pt idx="70745">
                  <c:v>12.331213872832301</c:v>
                </c:pt>
                <c:pt idx="70746">
                  <c:v>10.4388140161725</c:v>
                </c:pt>
                <c:pt idx="70747">
                  <c:v>16.207942636514002</c:v>
                </c:pt>
                <c:pt idx="70748">
                  <c:v>13.967741935483801</c:v>
                </c:pt>
                <c:pt idx="70749">
                  <c:v>2.9655172413793101</c:v>
                </c:pt>
                <c:pt idx="70750">
                  <c:v>20.951612903225801</c:v>
                </c:pt>
                <c:pt idx="70751">
                  <c:v>3.7666666666666599</c:v>
                </c:pt>
                <c:pt idx="70752">
                  <c:v>18.6434782608695</c:v>
                </c:pt>
                <c:pt idx="70753">
                  <c:v>5</c:v>
                </c:pt>
                <c:pt idx="70754">
                  <c:v>12.8548387096774</c:v>
                </c:pt>
                <c:pt idx="70755">
                  <c:v>15.9758064516129</c:v>
                </c:pt>
                <c:pt idx="70756">
                  <c:v>4.2166666666666597</c:v>
                </c:pt>
                <c:pt idx="70757">
                  <c:v>7.7323943661971803</c:v>
                </c:pt>
                <c:pt idx="70758">
                  <c:v>1.3389830508474501</c:v>
                </c:pt>
                <c:pt idx="70759">
                  <c:v>13.322033898305</c:v>
                </c:pt>
                <c:pt idx="70760">
                  <c:v>9.4613722312263597</c:v>
                </c:pt>
                <c:pt idx="70761">
                  <c:v>9.4388297872340399</c:v>
                </c:pt>
                <c:pt idx="70762">
                  <c:v>9.3863518422418206</c:v>
                </c:pt>
                <c:pt idx="70763">
                  <c:v>7.4695652173912999</c:v>
                </c:pt>
                <c:pt idx="70764">
                  <c:v>9.3029233870967705</c:v>
                </c:pt>
                <c:pt idx="70765">
                  <c:v>11.8063834780567</c:v>
                </c:pt>
                <c:pt idx="70766">
                  <c:v>9.8398244651673004</c:v>
                </c:pt>
                <c:pt idx="70767">
                  <c:v>11.7932622394571</c:v>
                </c:pt>
                <c:pt idx="70768">
                  <c:v>7.0254806578642501</c:v>
                </c:pt>
                <c:pt idx="70769">
                  <c:v>9.3266555370061202</c:v>
                </c:pt>
                <c:pt idx="70770">
                  <c:v>7.3009970358393899</c:v>
                </c:pt>
                <c:pt idx="70771">
                  <c:v>13.734349919743099</c:v>
                </c:pt>
                <c:pt idx="70772">
                  <c:v>16.861167002011999</c:v>
                </c:pt>
                <c:pt idx="70773">
                  <c:v>14.141630901287501</c:v>
                </c:pt>
                <c:pt idx="70774">
                  <c:v>14.1948529411764</c:v>
                </c:pt>
                <c:pt idx="70775">
                  <c:v>13.962226640159001</c:v>
                </c:pt>
                <c:pt idx="70776">
                  <c:v>17.966926070038902</c:v>
                </c:pt>
                <c:pt idx="70777">
                  <c:v>19.931654676258901</c:v>
                </c:pt>
                <c:pt idx="70778">
                  <c:v>12.362763915546999</c:v>
                </c:pt>
                <c:pt idx="70779">
                  <c:v>19.441651705565501</c:v>
                </c:pt>
                <c:pt idx="70780">
                  <c:v>9.4119658119658105</c:v>
                </c:pt>
                <c:pt idx="70781">
                  <c:v>13.5767857142857</c:v>
                </c:pt>
                <c:pt idx="70782">
                  <c:v>15.3127208480565</c:v>
                </c:pt>
                <c:pt idx="70783">
                  <c:v>22.331658291457199</c:v>
                </c:pt>
                <c:pt idx="70784">
                  <c:v>21.4</c:v>
                </c:pt>
                <c:pt idx="70785">
                  <c:v>1.4102564102564099</c:v>
                </c:pt>
                <c:pt idx="70786">
                  <c:v>2.1612903225806401</c:v>
                </c:pt>
                <c:pt idx="70787">
                  <c:v>10.7701149425287</c:v>
                </c:pt>
                <c:pt idx="70788">
                  <c:v>16.688172043010699</c:v>
                </c:pt>
                <c:pt idx="70789">
                  <c:v>10.4968553459119</c:v>
                </c:pt>
                <c:pt idx="70790">
                  <c:v>10.198863636363599</c:v>
                </c:pt>
                <c:pt idx="70791">
                  <c:v>39.124324324324299</c:v>
                </c:pt>
                <c:pt idx="70792">
                  <c:v>7.9884393063583801</c:v>
                </c:pt>
                <c:pt idx="70793">
                  <c:v>18.876923076922999</c:v>
                </c:pt>
                <c:pt idx="70794">
                  <c:v>25.228813559321999</c:v>
                </c:pt>
                <c:pt idx="70795">
                  <c:v>1.7851239669421399</c:v>
                </c:pt>
                <c:pt idx="70796">
                  <c:v>9.7382550335570404</c:v>
                </c:pt>
                <c:pt idx="70797">
                  <c:v>9.2463768115941996</c:v>
                </c:pt>
                <c:pt idx="70798">
                  <c:v>7.6666666666666599</c:v>
                </c:pt>
                <c:pt idx="70799">
                  <c:v>34.5</c:v>
                </c:pt>
                <c:pt idx="70800">
                  <c:v>11.378378378378301</c:v>
                </c:pt>
                <c:pt idx="70801">
                  <c:v>5.6038961038961004</c:v>
                </c:pt>
                <c:pt idx="70802">
                  <c:v>9.6953642384105905</c:v>
                </c:pt>
                <c:pt idx="70803">
                  <c:v>-0.64</c:v>
                </c:pt>
                <c:pt idx="70804">
                  <c:v>11.25</c:v>
                </c:pt>
                <c:pt idx="70805">
                  <c:v>19.788888888888799</c:v>
                </c:pt>
                <c:pt idx="70806">
                  <c:v>10.064516129032199</c:v>
                </c:pt>
                <c:pt idx="70807">
                  <c:v>2.9024390243902398</c:v>
                </c:pt>
                <c:pt idx="70808">
                  <c:v>19.5873015873015</c:v>
                </c:pt>
                <c:pt idx="70809">
                  <c:v>17.383333333333301</c:v>
                </c:pt>
                <c:pt idx="70810">
                  <c:v>25.4838709677419</c:v>
                </c:pt>
                <c:pt idx="70811">
                  <c:v>11.0833333333333</c:v>
                </c:pt>
                <c:pt idx="70812">
                  <c:v>10.4193548387096</c:v>
                </c:pt>
                <c:pt idx="70813">
                  <c:v>31.709677419354801</c:v>
                </c:pt>
                <c:pt idx="70814">
                  <c:v>9.3833333333333293</c:v>
                </c:pt>
                <c:pt idx="70815">
                  <c:v>13.4393939393939</c:v>
                </c:pt>
                <c:pt idx="70816">
                  <c:v>17.406779661016898</c:v>
                </c:pt>
                <c:pt idx="70817">
                  <c:v>17.093333333333302</c:v>
                </c:pt>
                <c:pt idx="70818">
                  <c:v>16.025039123630599</c:v>
                </c:pt>
                <c:pt idx="70819">
                  <c:v>16.625401929260399</c:v>
                </c:pt>
                <c:pt idx="70820">
                  <c:v>15.811855670103</c:v>
                </c:pt>
                <c:pt idx="70821">
                  <c:v>15.7040498442367</c:v>
                </c:pt>
                <c:pt idx="70822">
                  <c:v>14.021428571428499</c:v>
                </c:pt>
                <c:pt idx="70823">
                  <c:v>17.261437908496699</c:v>
                </c:pt>
                <c:pt idx="70824">
                  <c:v>13.3569482288828</c:v>
                </c:pt>
                <c:pt idx="70825">
                  <c:v>19.632098765432001</c:v>
                </c:pt>
                <c:pt idx="70826">
                  <c:v>10.867803837953</c:v>
                </c:pt>
                <c:pt idx="70827">
                  <c:v>7.1634819532908702</c:v>
                </c:pt>
                <c:pt idx="70828">
                  <c:v>9.0303030303030294</c:v>
                </c:pt>
                <c:pt idx="70829">
                  <c:v>17.490959666203</c:v>
                </c:pt>
                <c:pt idx="70830">
                  <c:v>19.1975308641975</c:v>
                </c:pt>
                <c:pt idx="70831">
                  <c:v>16.388235294117599</c:v>
                </c:pt>
                <c:pt idx="70832">
                  <c:v>28.086021505376301</c:v>
                </c:pt>
                <c:pt idx="70833">
                  <c:v>15.011235955056099</c:v>
                </c:pt>
                <c:pt idx="70834">
                  <c:v>27.539325842696599</c:v>
                </c:pt>
                <c:pt idx="70835">
                  <c:v>12.5393258426966</c:v>
                </c:pt>
                <c:pt idx="70836">
                  <c:v>8.4782608695652097</c:v>
                </c:pt>
                <c:pt idx="70837">
                  <c:v>28.505376344085999</c:v>
                </c:pt>
                <c:pt idx="70838">
                  <c:v>9.1111111111111107</c:v>
                </c:pt>
                <c:pt idx="70839">
                  <c:v>6.12</c:v>
                </c:pt>
                <c:pt idx="70840">
                  <c:v>10.6206896551724</c:v>
                </c:pt>
                <c:pt idx="70841">
                  <c:v>14.918604651162701</c:v>
                </c:pt>
                <c:pt idx="70842">
                  <c:v>8.6336248785228307</c:v>
                </c:pt>
                <c:pt idx="70843">
                  <c:v>10.9900793650793</c:v>
                </c:pt>
                <c:pt idx="70844">
                  <c:v>8.8169491525423709</c:v>
                </c:pt>
                <c:pt idx="70845">
                  <c:v>9.1247818499127398</c:v>
                </c:pt>
                <c:pt idx="70846">
                  <c:v>9.0873949579831894</c:v>
                </c:pt>
                <c:pt idx="70847">
                  <c:v>16.223146747352398</c:v>
                </c:pt>
                <c:pt idx="70848">
                  <c:v>12.8583032490974</c:v>
                </c:pt>
                <c:pt idx="70849">
                  <c:v>10.3489121676067</c:v>
                </c:pt>
                <c:pt idx="70850">
                  <c:v>7.7055306427503698</c:v>
                </c:pt>
                <c:pt idx="70851">
                  <c:v>9.1520068317677197</c:v>
                </c:pt>
                <c:pt idx="70852">
                  <c:v>8.4777594728171302</c:v>
                </c:pt>
                <c:pt idx="70853">
                  <c:v>12.7317939609236</c:v>
                </c:pt>
                <c:pt idx="70854">
                  <c:v>26.6666666666666</c:v>
                </c:pt>
                <c:pt idx="70855">
                  <c:v>44.8888888888888</c:v>
                </c:pt>
                <c:pt idx="70856">
                  <c:v>34.846153846153797</c:v>
                </c:pt>
                <c:pt idx="70857">
                  <c:v>7.4</c:v>
                </c:pt>
                <c:pt idx="70858">
                  <c:v>-4.2307692307692299</c:v>
                </c:pt>
                <c:pt idx="70859">
                  <c:v>1.29411764705882</c:v>
                </c:pt>
                <c:pt idx="70860">
                  <c:v>28.5555555555555</c:v>
                </c:pt>
                <c:pt idx="70861">
                  <c:v>-2.7</c:v>
                </c:pt>
                <c:pt idx="70862">
                  <c:v>58.7</c:v>
                </c:pt>
                <c:pt idx="70863">
                  <c:v>10.0833333333333</c:v>
                </c:pt>
                <c:pt idx="70864">
                  <c:v>22.9166666666666</c:v>
                </c:pt>
                <c:pt idx="70865">
                  <c:v>68</c:v>
                </c:pt>
                <c:pt idx="70866">
                  <c:v>4.3333333333333304</c:v>
                </c:pt>
                <c:pt idx="70867">
                  <c:v>10.6785714285714</c:v>
                </c:pt>
                <c:pt idx="70868">
                  <c:v>-0.112903225806451</c:v>
                </c:pt>
                <c:pt idx="70869">
                  <c:v>0.51666666666666605</c:v>
                </c:pt>
                <c:pt idx="70870">
                  <c:v>10.193548387096699</c:v>
                </c:pt>
                <c:pt idx="70871">
                  <c:v>13.2875</c:v>
                </c:pt>
                <c:pt idx="70872">
                  <c:v>15.011494252873501</c:v>
                </c:pt>
                <c:pt idx="70873">
                  <c:v>8.2696629213483099</c:v>
                </c:pt>
                <c:pt idx="70874">
                  <c:v>8.7380952380952301</c:v>
                </c:pt>
                <c:pt idx="70875">
                  <c:v>4.4269662921348303</c:v>
                </c:pt>
                <c:pt idx="70876">
                  <c:v>9.0428571428571392</c:v>
                </c:pt>
                <c:pt idx="70877">
                  <c:v>9.6225165562913908</c:v>
                </c:pt>
                <c:pt idx="70878">
                  <c:v>9.0812379110251396</c:v>
                </c:pt>
                <c:pt idx="70879">
                  <c:v>5.4543269230769198</c:v>
                </c:pt>
                <c:pt idx="70880">
                  <c:v>7.0866935483870899</c:v>
                </c:pt>
                <c:pt idx="70881">
                  <c:v>7.8458715596330197</c:v>
                </c:pt>
                <c:pt idx="70882">
                  <c:v>4.0193861066235801</c:v>
                </c:pt>
                <c:pt idx="70883">
                  <c:v>10.248374512353699</c:v>
                </c:pt>
                <c:pt idx="70884">
                  <c:v>8.9838709677419306</c:v>
                </c:pt>
                <c:pt idx="70885">
                  <c:v>5.9067796610169401</c:v>
                </c:pt>
                <c:pt idx="70886">
                  <c:v>5.3761904761904704</c:v>
                </c:pt>
                <c:pt idx="70887">
                  <c:v>3.5862068965517202</c:v>
                </c:pt>
                <c:pt idx="70888">
                  <c:v>4.0417391304347801</c:v>
                </c:pt>
                <c:pt idx="70889">
                  <c:v>11.434077079107499</c:v>
                </c:pt>
                <c:pt idx="70890">
                  <c:v>11.302610548748</c:v>
                </c:pt>
                <c:pt idx="70891">
                  <c:v>8.8114657210401894</c:v>
                </c:pt>
                <c:pt idx="70892">
                  <c:v>9.4662772172065797</c:v>
                </c:pt>
                <c:pt idx="70893">
                  <c:v>9.3252262443438898</c:v>
                </c:pt>
                <c:pt idx="70894">
                  <c:v>10.490460157126799</c:v>
                </c:pt>
                <c:pt idx="70895">
                  <c:v>11.9229567933368</c:v>
                </c:pt>
                <c:pt idx="70896">
                  <c:v>10.910877192982401</c:v>
                </c:pt>
                <c:pt idx="70897">
                  <c:v>8.5870348139255697</c:v>
                </c:pt>
                <c:pt idx="70898">
                  <c:v>8.0498125334761603</c:v>
                </c:pt>
                <c:pt idx="70899">
                  <c:v>5.9501025290498903</c:v>
                </c:pt>
                <c:pt idx="70900">
                  <c:v>7.0532365396249199</c:v>
                </c:pt>
                <c:pt idx="70901">
                  <c:v>10.100226500566199</c:v>
                </c:pt>
                <c:pt idx="70902">
                  <c:v>53</c:v>
                </c:pt>
                <c:pt idx="70903">
                  <c:v>5.8709677419354804</c:v>
                </c:pt>
                <c:pt idx="70904">
                  <c:v>-7.71428571428571</c:v>
                </c:pt>
                <c:pt idx="70905">
                  <c:v>-5.0322580645161201</c:v>
                </c:pt>
                <c:pt idx="70906">
                  <c:v>-2.7333333333333298</c:v>
                </c:pt>
                <c:pt idx="70907">
                  <c:v>-9</c:v>
                </c:pt>
                <c:pt idx="70908">
                  <c:v>11.857142857142801</c:v>
                </c:pt>
                <c:pt idx="70909">
                  <c:v>10.3548387096774</c:v>
                </c:pt>
                <c:pt idx="70910">
                  <c:v>0.93548387096774099</c:v>
                </c:pt>
                <c:pt idx="70911">
                  <c:v>206</c:v>
                </c:pt>
                <c:pt idx="70912">
                  <c:v>-2.9677419354838701</c:v>
                </c:pt>
                <c:pt idx="70913">
                  <c:v>6.375</c:v>
                </c:pt>
                <c:pt idx="70914">
                  <c:v>7.0793650793650702</c:v>
                </c:pt>
                <c:pt idx="70915">
                  <c:v>12.283333333333299</c:v>
                </c:pt>
                <c:pt idx="70916">
                  <c:v>9.0322580645161299</c:v>
                </c:pt>
                <c:pt idx="70917">
                  <c:v>5.8674698795180698</c:v>
                </c:pt>
                <c:pt idx="70918">
                  <c:v>9.2439024390243905</c:v>
                </c:pt>
                <c:pt idx="70919">
                  <c:v>5.6311475409835996</c:v>
                </c:pt>
                <c:pt idx="70920">
                  <c:v>1.5826086956521701</c:v>
                </c:pt>
                <c:pt idx="70921">
                  <c:v>3.0254237288135499</c:v>
                </c:pt>
                <c:pt idx="70922">
                  <c:v>2.8</c:v>
                </c:pt>
                <c:pt idx="70923">
                  <c:v>4.7916666666666599</c:v>
                </c:pt>
                <c:pt idx="70924">
                  <c:v>-5.4444444444444402</c:v>
                </c:pt>
                <c:pt idx="70925">
                  <c:v>-5.125</c:v>
                </c:pt>
                <c:pt idx="70926">
                  <c:v>3.88888888888888</c:v>
                </c:pt>
                <c:pt idx="70927">
                  <c:v>-2.3333333333333299</c:v>
                </c:pt>
                <c:pt idx="70928">
                  <c:v>2.9090909090908998</c:v>
                </c:pt>
                <c:pt idx="70929">
                  <c:v>53.071428571428498</c:v>
                </c:pt>
                <c:pt idx="70930">
                  <c:v>25.538461538461501</c:v>
                </c:pt>
                <c:pt idx="70931">
                  <c:v>-4.0909090909090899</c:v>
                </c:pt>
                <c:pt idx="70932">
                  <c:v>-4.625</c:v>
                </c:pt>
                <c:pt idx="70933">
                  <c:v>22.7777777777777</c:v>
                </c:pt>
                <c:pt idx="70934">
                  <c:v>5.55555555555555</c:v>
                </c:pt>
                <c:pt idx="70935">
                  <c:v>-3.0909090909090899</c:v>
                </c:pt>
                <c:pt idx="70936">
                  <c:v>-4.6666666666666599</c:v>
                </c:pt>
                <c:pt idx="70937">
                  <c:v>43.375</c:v>
                </c:pt>
                <c:pt idx="70938">
                  <c:v>-5.3333333333333304</c:v>
                </c:pt>
                <c:pt idx="70939">
                  <c:v>-1.125</c:v>
                </c:pt>
                <c:pt idx="70940">
                  <c:v>18</c:v>
                </c:pt>
                <c:pt idx="70941">
                  <c:v>17.3333333333333</c:v>
                </c:pt>
                <c:pt idx="70942">
                  <c:v>-5</c:v>
                </c:pt>
                <c:pt idx="70943">
                  <c:v>2.5</c:v>
                </c:pt>
                <c:pt idx="70944">
                  <c:v>55</c:v>
                </c:pt>
                <c:pt idx="70945">
                  <c:v>11.8888888888888</c:v>
                </c:pt>
                <c:pt idx="70946">
                  <c:v>27.4444444444444</c:v>
                </c:pt>
                <c:pt idx="70947">
                  <c:v>5.0769230769230704</c:v>
                </c:pt>
                <c:pt idx="70948">
                  <c:v>-2</c:v>
                </c:pt>
                <c:pt idx="70949">
                  <c:v>1.09756097560975</c:v>
                </c:pt>
                <c:pt idx="70950">
                  <c:v>0.98067632850241504</c:v>
                </c:pt>
                <c:pt idx="70951">
                  <c:v>1.6824817518248101</c:v>
                </c:pt>
                <c:pt idx="70952">
                  <c:v>2.0882352941176401</c:v>
                </c:pt>
                <c:pt idx="70953">
                  <c:v>6.2906574394463597</c:v>
                </c:pt>
                <c:pt idx="70954">
                  <c:v>6.2231884057971003</c:v>
                </c:pt>
                <c:pt idx="70955">
                  <c:v>4.9620253164556898</c:v>
                </c:pt>
                <c:pt idx="70956">
                  <c:v>1.98461538461538</c:v>
                </c:pt>
                <c:pt idx="70957">
                  <c:v>-2.5089820359281401</c:v>
                </c:pt>
                <c:pt idx="70958">
                  <c:v>2.4093959731543602</c:v>
                </c:pt>
                <c:pt idx="70959">
                  <c:v>-1.95867768595041</c:v>
                </c:pt>
                <c:pt idx="70960">
                  <c:v>5.1333333333333302</c:v>
                </c:pt>
                <c:pt idx="70961">
                  <c:v>-3.71428571428571</c:v>
                </c:pt>
                <c:pt idx="70962">
                  <c:v>-4.3461538461538396</c:v>
                </c:pt>
                <c:pt idx="70963">
                  <c:v>-2.74193548387096</c:v>
                </c:pt>
                <c:pt idx="70964">
                  <c:v>-1.2</c:v>
                </c:pt>
                <c:pt idx="70965">
                  <c:v>-1.12903225806451</c:v>
                </c:pt>
                <c:pt idx="70966">
                  <c:v>7.7647058823529402</c:v>
                </c:pt>
                <c:pt idx="70967">
                  <c:v>0.21666666666666601</c:v>
                </c:pt>
                <c:pt idx="70968">
                  <c:v>-0.45454545454545398</c:v>
                </c:pt>
                <c:pt idx="70969">
                  <c:v>-3.17241379310344</c:v>
                </c:pt>
                <c:pt idx="70970">
                  <c:v>-1.63636363636363</c:v>
                </c:pt>
                <c:pt idx="70971">
                  <c:v>11.133103448275801</c:v>
                </c:pt>
                <c:pt idx="70972">
                  <c:v>16.0640113798008</c:v>
                </c:pt>
                <c:pt idx="70973">
                  <c:v>9.9408528198074197</c:v>
                </c:pt>
                <c:pt idx="70974">
                  <c:v>10.2505233775296</c:v>
                </c:pt>
                <c:pt idx="70975">
                  <c:v>14.428288169200201</c:v>
                </c:pt>
                <c:pt idx="70976">
                  <c:v>17.4919129949804</c:v>
                </c:pt>
                <c:pt idx="70977">
                  <c:v>9.9401913875597998</c:v>
                </c:pt>
                <c:pt idx="70978">
                  <c:v>10.0325548478414</c:v>
                </c:pt>
                <c:pt idx="70979">
                  <c:v>6.0335700451904399</c:v>
                </c:pt>
                <c:pt idx="70980">
                  <c:v>8.0962566844919692</c:v>
                </c:pt>
                <c:pt idx="70981">
                  <c:v>8.7288273615635106</c:v>
                </c:pt>
                <c:pt idx="70982">
                  <c:v>14.2233502538071</c:v>
                </c:pt>
                <c:pt idx="70983">
                  <c:v>-4.8</c:v>
                </c:pt>
                <c:pt idx="70984">
                  <c:v>3.875</c:v>
                </c:pt>
                <c:pt idx="70985">
                  <c:v>65.142857142857096</c:v>
                </c:pt>
                <c:pt idx="70986">
                  <c:v>9</c:v>
                </c:pt>
                <c:pt idx="70987">
                  <c:v>41.7</c:v>
                </c:pt>
                <c:pt idx="70988">
                  <c:v>-2.7777777777777701</c:v>
                </c:pt>
                <c:pt idx="70989">
                  <c:v>24.307692307692299</c:v>
                </c:pt>
                <c:pt idx="70990">
                  <c:v>26.1</c:v>
                </c:pt>
                <c:pt idx="70991">
                  <c:v>6.6</c:v>
                </c:pt>
                <c:pt idx="70992">
                  <c:v>43.238095238095198</c:v>
                </c:pt>
                <c:pt idx="70993">
                  <c:v>17.55</c:v>
                </c:pt>
                <c:pt idx="70994">
                  <c:v>15.3333333333333</c:v>
                </c:pt>
                <c:pt idx="70995">
                  <c:v>2.55555555555555</c:v>
                </c:pt>
                <c:pt idx="70996">
                  <c:v>-5.0833333333333304</c:v>
                </c:pt>
                <c:pt idx="70997">
                  <c:v>30.181818181818102</c:v>
                </c:pt>
                <c:pt idx="70998">
                  <c:v>-4.2727272727272698</c:v>
                </c:pt>
                <c:pt idx="70999">
                  <c:v>46</c:v>
                </c:pt>
                <c:pt idx="71000">
                  <c:v>-1.4615384615384599</c:v>
                </c:pt>
                <c:pt idx="71001">
                  <c:v>17.8888888888888</c:v>
                </c:pt>
                <c:pt idx="71002">
                  <c:v>32.1111111111111</c:v>
                </c:pt>
                <c:pt idx="71003">
                  <c:v>21.8</c:v>
                </c:pt>
                <c:pt idx="71004">
                  <c:v>8.35</c:v>
                </c:pt>
                <c:pt idx="71005">
                  <c:v>34.823529411764703</c:v>
                </c:pt>
                <c:pt idx="71006">
                  <c:v>50.9</c:v>
                </c:pt>
                <c:pt idx="71007">
                  <c:v>8.25</c:v>
                </c:pt>
                <c:pt idx="71008">
                  <c:v>1.8181818181818099</c:v>
                </c:pt>
                <c:pt idx="71009">
                  <c:v>3.1666666666666599</c:v>
                </c:pt>
                <c:pt idx="71010">
                  <c:v>24</c:v>
                </c:pt>
                <c:pt idx="71011">
                  <c:v>16.193548387096701</c:v>
                </c:pt>
                <c:pt idx="71012">
                  <c:v>9.8571428571428505</c:v>
                </c:pt>
                <c:pt idx="71013">
                  <c:v>2.9354838709677402</c:v>
                </c:pt>
                <c:pt idx="71014">
                  <c:v>-1.1666666666666601</c:v>
                </c:pt>
                <c:pt idx="71015">
                  <c:v>5.74193548387096</c:v>
                </c:pt>
                <c:pt idx="71016">
                  <c:v>2.7</c:v>
                </c:pt>
                <c:pt idx="71017">
                  <c:v>-5.0322580645161201</c:v>
                </c:pt>
                <c:pt idx="71018">
                  <c:v>8.3333333333333301E-2</c:v>
                </c:pt>
                <c:pt idx="71019">
                  <c:v>0.18181818181818099</c:v>
                </c:pt>
                <c:pt idx="71020">
                  <c:v>19.8125</c:v>
                </c:pt>
                <c:pt idx="71021">
                  <c:v>24.6111111111111</c:v>
                </c:pt>
                <c:pt idx="71022">
                  <c:v>12.75</c:v>
                </c:pt>
                <c:pt idx="71023">
                  <c:v>22.6666666666666</c:v>
                </c:pt>
                <c:pt idx="71024">
                  <c:v>7.25</c:v>
                </c:pt>
                <c:pt idx="71025">
                  <c:v>-9.1111111111111107</c:v>
                </c:pt>
                <c:pt idx="71026">
                  <c:v>0</c:v>
                </c:pt>
                <c:pt idx="71027">
                  <c:v>96</c:v>
                </c:pt>
                <c:pt idx="71028">
                  <c:v>0</c:v>
                </c:pt>
                <c:pt idx="71029">
                  <c:v>18.1428571428571</c:v>
                </c:pt>
                <c:pt idx="71030">
                  <c:v>-7.1111111111111098</c:v>
                </c:pt>
                <c:pt idx="71031">
                  <c:v>13.6544502617801</c:v>
                </c:pt>
                <c:pt idx="71032">
                  <c:v>10.1890547263681</c:v>
                </c:pt>
                <c:pt idx="71033">
                  <c:v>7.5875912408759101</c:v>
                </c:pt>
                <c:pt idx="71034">
                  <c:v>5.0037037037037004</c:v>
                </c:pt>
                <c:pt idx="71035">
                  <c:v>6.27436823104693</c:v>
                </c:pt>
                <c:pt idx="71036">
                  <c:v>4.7186440677966104</c:v>
                </c:pt>
                <c:pt idx="71037">
                  <c:v>3.6565656565656499</c:v>
                </c:pt>
                <c:pt idx="71038">
                  <c:v>2.31506849315068</c:v>
                </c:pt>
                <c:pt idx="71039">
                  <c:v>2.1204013377926398</c:v>
                </c:pt>
                <c:pt idx="71040">
                  <c:v>6.2</c:v>
                </c:pt>
                <c:pt idx="71041">
                  <c:v>5.7424749163879598</c:v>
                </c:pt>
                <c:pt idx="71042">
                  <c:v>11.989090909090899</c:v>
                </c:pt>
                <c:pt idx="71043">
                  <c:v>2.3636363636363602</c:v>
                </c:pt>
                <c:pt idx="71044">
                  <c:v>-0.78787878787878696</c:v>
                </c:pt>
                <c:pt idx="71045">
                  <c:v>4.25</c:v>
                </c:pt>
                <c:pt idx="71046">
                  <c:v>8.1632653061224492</c:v>
                </c:pt>
                <c:pt idx="71047">
                  <c:v>8.2620689655172406</c:v>
                </c:pt>
                <c:pt idx="71048">
                  <c:v>2.5988023952095798</c:v>
                </c:pt>
                <c:pt idx="71049">
                  <c:v>-1.00847457627118</c:v>
                </c:pt>
                <c:pt idx="71050">
                  <c:v>0.476190476190476</c:v>
                </c:pt>
                <c:pt idx="71051">
                  <c:v>1.8823529411764699</c:v>
                </c:pt>
                <c:pt idx="71052">
                  <c:v>11.4363636363636</c:v>
                </c:pt>
                <c:pt idx="71053">
                  <c:v>2.3157894736842102</c:v>
                </c:pt>
                <c:pt idx="71054">
                  <c:v>15.4298245614035</c:v>
                </c:pt>
                <c:pt idx="71055">
                  <c:v>1.6063829787234001</c:v>
                </c:pt>
                <c:pt idx="71056">
                  <c:v>0.33333333333333298</c:v>
                </c:pt>
                <c:pt idx="71057">
                  <c:v>-1.19166666666666</c:v>
                </c:pt>
                <c:pt idx="71058">
                  <c:v>-6.9</c:v>
                </c:pt>
                <c:pt idx="71059">
                  <c:v>-2.9516129032257998</c:v>
                </c:pt>
                <c:pt idx="71060">
                  <c:v>-4.24166666666666</c:v>
                </c:pt>
                <c:pt idx="71061">
                  <c:v>-2.3951612903225801</c:v>
                </c:pt>
                <c:pt idx="71062">
                  <c:v>-4.6048387096774102</c:v>
                </c:pt>
                <c:pt idx="71063">
                  <c:v>-1.7822580645161199</c:v>
                </c:pt>
                <c:pt idx="71064">
                  <c:v>-5.7207792207792201</c:v>
                </c:pt>
                <c:pt idx="71065">
                  <c:v>0.50279329608938494</c:v>
                </c:pt>
                <c:pt idx="71066">
                  <c:v>4.5337078651685303</c:v>
                </c:pt>
                <c:pt idx="71067">
                  <c:v>2.5521048999309799</c:v>
                </c:pt>
                <c:pt idx="71068">
                  <c:v>2.6292307692307602</c:v>
                </c:pt>
                <c:pt idx="71069">
                  <c:v>0.87324929971988796</c:v>
                </c:pt>
                <c:pt idx="71070">
                  <c:v>-0.172839506172839</c:v>
                </c:pt>
                <c:pt idx="71071">
                  <c:v>-0.78364688856729303</c:v>
                </c:pt>
                <c:pt idx="71072">
                  <c:v>-0.55493741307371303</c:v>
                </c:pt>
                <c:pt idx="71073">
                  <c:v>1.8276762402088701E-2</c:v>
                </c:pt>
                <c:pt idx="71074">
                  <c:v>-0.80058224163027603</c:v>
                </c:pt>
                <c:pt idx="71075">
                  <c:v>-1.07332900713822</c:v>
                </c:pt>
                <c:pt idx="71076">
                  <c:v>0.57936507936507897</c:v>
                </c:pt>
                <c:pt idx="71077">
                  <c:v>1.3009781790820101</c:v>
                </c:pt>
                <c:pt idx="71078">
                  <c:v>6.1584739545121003</c:v>
                </c:pt>
                <c:pt idx="71079">
                  <c:v>24.7234042553191</c:v>
                </c:pt>
                <c:pt idx="71080">
                  <c:v>17.942307692307601</c:v>
                </c:pt>
                <c:pt idx="71081">
                  <c:v>13.6862745098039</c:v>
                </c:pt>
                <c:pt idx="71082">
                  <c:v>8.6226415094339597</c:v>
                </c:pt>
                <c:pt idx="71083">
                  <c:v>4.1296296296296298</c:v>
                </c:pt>
                <c:pt idx="71084">
                  <c:v>13.9</c:v>
                </c:pt>
                <c:pt idx="71085">
                  <c:v>2.4705882352941102</c:v>
                </c:pt>
                <c:pt idx="71086">
                  <c:v>21.7</c:v>
                </c:pt>
                <c:pt idx="71087">
                  <c:v>37.903225806451601</c:v>
                </c:pt>
                <c:pt idx="71088">
                  <c:v>19.259259259259199</c:v>
                </c:pt>
                <c:pt idx="71089">
                  <c:v>3</c:v>
                </c:pt>
                <c:pt idx="71090">
                  <c:v>-0.73333333333333295</c:v>
                </c:pt>
                <c:pt idx="71091">
                  <c:v>31.064516129032199</c:v>
                </c:pt>
                <c:pt idx="71092">
                  <c:v>9.8387096774193505</c:v>
                </c:pt>
                <c:pt idx="71093">
                  <c:v>-1.56666666666666</c:v>
                </c:pt>
                <c:pt idx="71094">
                  <c:v>-6.3333333333333304</c:v>
                </c:pt>
                <c:pt idx="71095">
                  <c:v>-4.2307692307692299</c:v>
                </c:pt>
                <c:pt idx="71096">
                  <c:v>28.1666666666666</c:v>
                </c:pt>
                <c:pt idx="71097">
                  <c:v>26.071428571428498</c:v>
                </c:pt>
                <c:pt idx="71098">
                  <c:v>-0.66666666666666596</c:v>
                </c:pt>
                <c:pt idx="71099">
                  <c:v>5.8</c:v>
                </c:pt>
                <c:pt idx="71100">
                  <c:v>10.9230769230769</c:v>
                </c:pt>
                <c:pt idx="71101">
                  <c:v>72.5</c:v>
                </c:pt>
                <c:pt idx="71102">
                  <c:v>27.148148148148099</c:v>
                </c:pt>
                <c:pt idx="71103">
                  <c:v>4.1538461538461497</c:v>
                </c:pt>
                <c:pt idx="71104">
                  <c:v>9.3771537970644498</c:v>
                </c:pt>
                <c:pt idx="71105">
                  <c:v>7.1044880785413698</c:v>
                </c:pt>
                <c:pt idx="71106">
                  <c:v>8.7656725502130204</c:v>
                </c:pt>
                <c:pt idx="71107">
                  <c:v>8.2724550898203599</c:v>
                </c:pt>
                <c:pt idx="71108">
                  <c:v>6.2985590778097897</c:v>
                </c:pt>
                <c:pt idx="71109">
                  <c:v>12.886141164348199</c:v>
                </c:pt>
                <c:pt idx="71110">
                  <c:v>10.276699029126201</c:v>
                </c:pt>
                <c:pt idx="71111">
                  <c:v>7.59157303370786</c:v>
                </c:pt>
                <c:pt idx="71112">
                  <c:v>6.1004942339373898</c:v>
                </c:pt>
                <c:pt idx="71113">
                  <c:v>6.1594827586206797</c:v>
                </c:pt>
                <c:pt idx="71114">
                  <c:v>7.7990735379270397</c:v>
                </c:pt>
                <c:pt idx="71115">
                  <c:v>11.4591651542649</c:v>
                </c:pt>
                <c:pt idx="71116">
                  <c:v>5.4285714285714199</c:v>
                </c:pt>
                <c:pt idx="71117">
                  <c:v>10.25</c:v>
                </c:pt>
                <c:pt idx="71118">
                  <c:v>4.5</c:v>
                </c:pt>
                <c:pt idx="71119">
                  <c:v>0.125</c:v>
                </c:pt>
                <c:pt idx="71120">
                  <c:v>-3</c:v>
                </c:pt>
                <c:pt idx="71121">
                  <c:v>7.3548387096774102</c:v>
                </c:pt>
                <c:pt idx="71122">
                  <c:v>21.2678571428571</c:v>
                </c:pt>
                <c:pt idx="71123">
                  <c:v>14.5</c:v>
                </c:pt>
                <c:pt idx="71124">
                  <c:v>15.5</c:v>
                </c:pt>
                <c:pt idx="71125">
                  <c:v>0.30645161290322498</c:v>
                </c:pt>
                <c:pt idx="71126">
                  <c:v>22.566666666666599</c:v>
                </c:pt>
                <c:pt idx="71127">
                  <c:v>12.9193548387096</c:v>
                </c:pt>
                <c:pt idx="71128">
                  <c:v>4.88709677419354</c:v>
                </c:pt>
                <c:pt idx="71129">
                  <c:v>16.1166666666666</c:v>
                </c:pt>
                <c:pt idx="71130">
                  <c:v>1.69354838709677</c:v>
                </c:pt>
                <c:pt idx="71131">
                  <c:v>12.542372881355901</c:v>
                </c:pt>
                <c:pt idx="71132">
                  <c:v>20.934426229508102</c:v>
                </c:pt>
                <c:pt idx="71133">
                  <c:v>15.5066666666666</c:v>
                </c:pt>
                <c:pt idx="71134">
                  <c:v>18.363636363636299</c:v>
                </c:pt>
                <c:pt idx="71135">
                  <c:v>17.907284768211898</c:v>
                </c:pt>
                <c:pt idx="71136">
                  <c:v>6.9289940828402301</c:v>
                </c:pt>
                <c:pt idx="71137">
                  <c:v>10.7134831460674</c:v>
                </c:pt>
                <c:pt idx="71138">
                  <c:v>5.0742857142857103</c:v>
                </c:pt>
                <c:pt idx="71139">
                  <c:v>10.892473118279501</c:v>
                </c:pt>
                <c:pt idx="71140">
                  <c:v>9.7936507936507908</c:v>
                </c:pt>
                <c:pt idx="71141">
                  <c:v>-6.4864864864864799E-2</c:v>
                </c:pt>
                <c:pt idx="71142">
                  <c:v>10.229946524064101</c:v>
                </c:pt>
                <c:pt idx="71143">
                  <c:v>9.2783505154639094</c:v>
                </c:pt>
                <c:pt idx="71144">
                  <c:v>6.3886255924170596</c:v>
                </c:pt>
                <c:pt idx="71145">
                  <c:v>8.7489855072463705</c:v>
                </c:pt>
                <c:pt idx="71146">
                  <c:v>6.9079861111111098</c:v>
                </c:pt>
                <c:pt idx="71147">
                  <c:v>9.0852956567242202</c:v>
                </c:pt>
                <c:pt idx="71148">
                  <c:v>10.693838254172</c:v>
                </c:pt>
                <c:pt idx="71149">
                  <c:v>9.6354748603351901</c:v>
                </c:pt>
                <c:pt idx="71150">
                  <c:v>14.6588559614059</c:v>
                </c:pt>
                <c:pt idx="71151">
                  <c:v>14.4319840743198</c:v>
                </c:pt>
                <c:pt idx="71152">
                  <c:v>11.9232323232323</c:v>
                </c:pt>
                <c:pt idx="71153">
                  <c:v>6.9893948845913902</c:v>
                </c:pt>
                <c:pt idx="71154">
                  <c:v>4.8904569892473102</c:v>
                </c:pt>
                <c:pt idx="71155">
                  <c:v>4.7969973890339404</c:v>
                </c:pt>
                <c:pt idx="71156">
                  <c:v>13.446275543836499</c:v>
                </c:pt>
                <c:pt idx="71157">
                  <c:v>7.3703703703703702</c:v>
                </c:pt>
                <c:pt idx="71158">
                  <c:v>-1.9583333333333299</c:v>
                </c:pt>
                <c:pt idx="71159">
                  <c:v>-2.74074074074074</c:v>
                </c:pt>
                <c:pt idx="71160">
                  <c:v>6.3461538461538396</c:v>
                </c:pt>
                <c:pt idx="71161">
                  <c:v>92</c:v>
                </c:pt>
                <c:pt idx="71162">
                  <c:v>5.5504495504495504</c:v>
                </c:pt>
                <c:pt idx="71163">
                  <c:v>4.5570321151716504</c:v>
                </c:pt>
                <c:pt idx="71164">
                  <c:v>7.5900681596884096</c:v>
                </c:pt>
                <c:pt idx="71165">
                  <c:v>4.5312820512820497</c:v>
                </c:pt>
                <c:pt idx="71166">
                  <c:v>6.3542642924086197</c:v>
                </c:pt>
                <c:pt idx="71167">
                  <c:v>9.0604770017035694</c:v>
                </c:pt>
                <c:pt idx="71168">
                  <c:v>7.8687615526802199</c:v>
                </c:pt>
                <c:pt idx="71169">
                  <c:v>3.23165340406719</c:v>
                </c:pt>
                <c:pt idx="71170">
                  <c:v>4.0443262411347503</c:v>
                </c:pt>
                <c:pt idx="71171">
                  <c:v>2.5660731021555701</c:v>
                </c:pt>
                <c:pt idx="71172">
                  <c:v>2.2709677419354799</c:v>
                </c:pt>
                <c:pt idx="71173">
                  <c:v>8.2746212121212093</c:v>
                </c:pt>
                <c:pt idx="71174">
                  <c:v>4.4444444444444402</c:v>
                </c:pt>
                <c:pt idx="71175">
                  <c:v>48.75</c:v>
                </c:pt>
                <c:pt idx="71176">
                  <c:v>24.1111111111111</c:v>
                </c:pt>
                <c:pt idx="71177">
                  <c:v>46.5555555555555</c:v>
                </c:pt>
                <c:pt idx="71178">
                  <c:v>17.363636363636299</c:v>
                </c:pt>
                <c:pt idx="71179">
                  <c:v>27.538461538461501</c:v>
                </c:pt>
                <c:pt idx="71180">
                  <c:v>12.0714285714285</c:v>
                </c:pt>
                <c:pt idx="71181">
                  <c:v>3</c:v>
                </c:pt>
                <c:pt idx="71182">
                  <c:v>10.875</c:v>
                </c:pt>
                <c:pt idx="71183">
                  <c:v>3.6666666666666599</c:v>
                </c:pt>
                <c:pt idx="71184">
                  <c:v>25.2222222222222</c:v>
                </c:pt>
                <c:pt idx="71185">
                  <c:v>13.4166666666666</c:v>
                </c:pt>
                <c:pt idx="71186">
                  <c:v>4.5693641618497098</c:v>
                </c:pt>
                <c:pt idx="71187">
                  <c:v>3.3035143769967998</c:v>
                </c:pt>
                <c:pt idx="71188">
                  <c:v>3.28784119106699</c:v>
                </c:pt>
                <c:pt idx="71189">
                  <c:v>1.65569620253164</c:v>
                </c:pt>
                <c:pt idx="71190">
                  <c:v>5.1318407960199002</c:v>
                </c:pt>
                <c:pt idx="71191">
                  <c:v>11.2410147991543</c:v>
                </c:pt>
                <c:pt idx="71192">
                  <c:v>10.175895765472299</c:v>
                </c:pt>
                <c:pt idx="71193">
                  <c:v>5.82564102564102</c:v>
                </c:pt>
                <c:pt idx="71194">
                  <c:v>0.18686868686868599</c:v>
                </c:pt>
                <c:pt idx="71195">
                  <c:v>3.3656387665198202</c:v>
                </c:pt>
                <c:pt idx="71196">
                  <c:v>4.8686868686868596</c:v>
                </c:pt>
                <c:pt idx="71197">
                  <c:v>11.0669144981412</c:v>
                </c:pt>
                <c:pt idx="71198">
                  <c:v>45</c:v>
                </c:pt>
                <c:pt idx="71199">
                  <c:v>50</c:v>
                </c:pt>
                <c:pt idx="71200">
                  <c:v>-20</c:v>
                </c:pt>
                <c:pt idx="71201">
                  <c:v>125</c:v>
                </c:pt>
                <c:pt idx="71202">
                  <c:v>103</c:v>
                </c:pt>
                <c:pt idx="71203">
                  <c:v>-3.75</c:v>
                </c:pt>
                <c:pt idx="71204">
                  <c:v>14.4444444444444</c:v>
                </c:pt>
                <c:pt idx="71205">
                  <c:v>33.6666666666666</c:v>
                </c:pt>
                <c:pt idx="71206">
                  <c:v>17</c:v>
                </c:pt>
                <c:pt idx="71207">
                  <c:v>74</c:v>
                </c:pt>
                <c:pt idx="71208">
                  <c:v>70.5</c:v>
                </c:pt>
                <c:pt idx="71209">
                  <c:v>3</c:v>
                </c:pt>
                <c:pt idx="71210">
                  <c:v>-9.75</c:v>
                </c:pt>
                <c:pt idx="71211">
                  <c:v>-18.5</c:v>
                </c:pt>
                <c:pt idx="71212">
                  <c:v>-20</c:v>
                </c:pt>
                <c:pt idx="71213">
                  <c:v>45.5</c:v>
                </c:pt>
                <c:pt idx="71214">
                  <c:v>-9</c:v>
                </c:pt>
                <c:pt idx="71215">
                  <c:v>-14</c:v>
                </c:pt>
                <c:pt idx="71216">
                  <c:v>11.451827242524899</c:v>
                </c:pt>
                <c:pt idx="71217">
                  <c:v>2.3273381294964</c:v>
                </c:pt>
                <c:pt idx="71218">
                  <c:v>3.3218954248366002</c:v>
                </c:pt>
                <c:pt idx="71219">
                  <c:v>-0.61460101867572103</c:v>
                </c:pt>
                <c:pt idx="71220">
                  <c:v>-0.379661016949152</c:v>
                </c:pt>
                <c:pt idx="71221">
                  <c:v>-2.6381987577639698</c:v>
                </c:pt>
                <c:pt idx="71222">
                  <c:v>-2.0667903525046301</c:v>
                </c:pt>
                <c:pt idx="71223">
                  <c:v>0.68264462809917303</c:v>
                </c:pt>
                <c:pt idx="71224">
                  <c:v>0.71162790697674405</c:v>
                </c:pt>
                <c:pt idx="71225">
                  <c:v>1.4697247706422001</c:v>
                </c:pt>
                <c:pt idx="71226">
                  <c:v>8.0616197183098599</c:v>
                </c:pt>
                <c:pt idx="71227">
                  <c:v>4.2979452054794498</c:v>
                </c:pt>
                <c:pt idx="71228">
                  <c:v>5.8483870967741902</c:v>
                </c:pt>
                <c:pt idx="71229">
                  <c:v>-1.6063829787234001</c:v>
                </c:pt>
                <c:pt idx="71230">
                  <c:v>3.1419354838709599</c:v>
                </c:pt>
                <c:pt idx="71231">
                  <c:v>3.1133333333333302</c:v>
                </c:pt>
                <c:pt idx="71232">
                  <c:v>5.88709677419354</c:v>
                </c:pt>
                <c:pt idx="71233">
                  <c:v>-2.8030303030303001</c:v>
                </c:pt>
                <c:pt idx="71234">
                  <c:v>5.7553956834532301E-2</c:v>
                </c:pt>
                <c:pt idx="71235">
                  <c:v>-1.7032258064516099</c:v>
                </c:pt>
                <c:pt idx="71236">
                  <c:v>1.4090909090909001</c:v>
                </c:pt>
                <c:pt idx="71237">
                  <c:v>3.6523297491039401</c:v>
                </c:pt>
                <c:pt idx="71238">
                  <c:v>5.40604026845637</c:v>
                </c:pt>
                <c:pt idx="71239">
                  <c:v>4.4934640522875799</c:v>
                </c:pt>
                <c:pt idx="71240">
                  <c:v>-2.7479674796747902</c:v>
                </c:pt>
                <c:pt idx="71241">
                  <c:v>-1.7021276595744601E-2</c:v>
                </c:pt>
                <c:pt idx="71242">
                  <c:v>1.91530460624071</c:v>
                </c:pt>
                <c:pt idx="71243">
                  <c:v>3.0924702774108299</c:v>
                </c:pt>
                <c:pt idx="71244">
                  <c:v>-0.42441860465116199</c:v>
                </c:pt>
                <c:pt idx="71245">
                  <c:v>3.5</c:v>
                </c:pt>
                <c:pt idx="71246">
                  <c:v>3.5</c:v>
                </c:pt>
                <c:pt idx="71247">
                  <c:v>51.571428571428498</c:v>
                </c:pt>
                <c:pt idx="71248">
                  <c:v>5.8</c:v>
                </c:pt>
                <c:pt idx="71249">
                  <c:v>-2.5</c:v>
                </c:pt>
                <c:pt idx="71250">
                  <c:v>20.2</c:v>
                </c:pt>
                <c:pt idx="71251">
                  <c:v>26.25</c:v>
                </c:pt>
                <c:pt idx="71252">
                  <c:v>-0.5</c:v>
                </c:pt>
                <c:pt idx="71253">
                  <c:v>6.3333333333333304</c:v>
                </c:pt>
                <c:pt idx="71254">
                  <c:v>7.38630136986301</c:v>
                </c:pt>
                <c:pt idx="71255">
                  <c:v>4.9415384615384603</c:v>
                </c:pt>
                <c:pt idx="71256">
                  <c:v>4.2578125</c:v>
                </c:pt>
                <c:pt idx="71257">
                  <c:v>6.9455958549222796</c:v>
                </c:pt>
                <c:pt idx="71258">
                  <c:v>7.9577114427860698</c:v>
                </c:pt>
                <c:pt idx="71259">
                  <c:v>7.0688172043010704</c:v>
                </c:pt>
                <c:pt idx="71260">
                  <c:v>10.6430260047281</c:v>
                </c:pt>
                <c:pt idx="71261">
                  <c:v>10.537414965986301</c:v>
                </c:pt>
                <c:pt idx="71262">
                  <c:v>8.11709601873536</c:v>
                </c:pt>
                <c:pt idx="71263">
                  <c:v>5.0926430517711099</c:v>
                </c:pt>
                <c:pt idx="71264">
                  <c:v>1.9029649595687299</c:v>
                </c:pt>
                <c:pt idx="71265">
                  <c:v>12.4926829268292</c:v>
                </c:pt>
                <c:pt idx="71266">
                  <c:v>6.4560000000000004</c:v>
                </c:pt>
                <c:pt idx="71267">
                  <c:v>6.9565217391304301</c:v>
                </c:pt>
                <c:pt idx="71268">
                  <c:v>8.6</c:v>
                </c:pt>
                <c:pt idx="71269">
                  <c:v>7.14241486068111</c:v>
                </c:pt>
                <c:pt idx="71270">
                  <c:v>11.6057233704292</c:v>
                </c:pt>
                <c:pt idx="71271">
                  <c:v>11.8519083969465</c:v>
                </c:pt>
                <c:pt idx="71272">
                  <c:v>10.1692844677137</c:v>
                </c:pt>
                <c:pt idx="71273">
                  <c:v>6.6215780998389597</c:v>
                </c:pt>
                <c:pt idx="71274">
                  <c:v>5.1458966565349504</c:v>
                </c:pt>
                <c:pt idx="71275">
                  <c:v>5.1803542673107801</c:v>
                </c:pt>
                <c:pt idx="71276">
                  <c:v>9.99244712990936</c:v>
                </c:pt>
                <c:pt idx="71277">
                  <c:v>10.2764109985528</c:v>
                </c:pt>
                <c:pt idx="71278">
                  <c:v>16.043478260869499</c:v>
                </c:pt>
                <c:pt idx="71279">
                  <c:v>15.371428571428501</c:v>
                </c:pt>
                <c:pt idx="71280">
                  <c:v>9.6176470588235201</c:v>
                </c:pt>
                <c:pt idx="71281">
                  <c:v>2.7777777777777701</c:v>
                </c:pt>
                <c:pt idx="71282">
                  <c:v>-0.59183673469387699</c:v>
                </c:pt>
                <c:pt idx="71283">
                  <c:v>-1.234375</c:v>
                </c:pt>
                <c:pt idx="71284">
                  <c:v>0.82258064516129004</c:v>
                </c:pt>
                <c:pt idx="71285">
                  <c:v>10.949152542372801</c:v>
                </c:pt>
                <c:pt idx="71286">
                  <c:v>11.067796610169401</c:v>
                </c:pt>
                <c:pt idx="71287">
                  <c:v>18.020408163265301</c:v>
                </c:pt>
                <c:pt idx="71288">
                  <c:v>40.8125</c:v>
                </c:pt>
                <c:pt idx="71289">
                  <c:v>18.146341463414601</c:v>
                </c:pt>
                <c:pt idx="71290">
                  <c:v>17.090361445783099</c:v>
                </c:pt>
                <c:pt idx="71291">
                  <c:v>12.1041666666666</c:v>
                </c:pt>
                <c:pt idx="71292">
                  <c:v>18.6666666666666</c:v>
                </c:pt>
                <c:pt idx="71293">
                  <c:v>28.411290322580601</c:v>
                </c:pt>
                <c:pt idx="71294">
                  <c:v>16.648745519713199</c:v>
                </c:pt>
                <c:pt idx="71295">
                  <c:v>15.1161616161616</c:v>
                </c:pt>
                <c:pt idx="71296">
                  <c:v>12.8366336633663</c:v>
                </c:pt>
                <c:pt idx="71297">
                  <c:v>10.199999999999999</c:v>
                </c:pt>
                <c:pt idx="71298">
                  <c:v>18.738916256157601</c:v>
                </c:pt>
                <c:pt idx="71299">
                  <c:v>5.9107758620689603</c:v>
                </c:pt>
                <c:pt idx="71300">
                  <c:v>6.0975954738330902</c:v>
                </c:pt>
                <c:pt idx="71301">
                  <c:v>5.9244499792444998</c:v>
                </c:pt>
                <c:pt idx="71302">
                  <c:v>7.1728756802009199</c:v>
                </c:pt>
                <c:pt idx="71303">
                  <c:v>6.9022055763628796</c:v>
                </c:pt>
                <c:pt idx="71304">
                  <c:v>7.4073638856247497</c:v>
                </c:pt>
                <c:pt idx="71305">
                  <c:v>7.3848327837965098</c:v>
                </c:pt>
                <c:pt idx="71306">
                  <c:v>6.9467821782178198</c:v>
                </c:pt>
                <c:pt idx="71307">
                  <c:v>4.5482019892884402</c:v>
                </c:pt>
                <c:pt idx="71308">
                  <c:v>5.8661675245671496</c:v>
                </c:pt>
                <c:pt idx="71309">
                  <c:v>7.8543859649122796</c:v>
                </c:pt>
                <c:pt idx="71310">
                  <c:v>11.321908893709301</c:v>
                </c:pt>
                <c:pt idx="71311">
                  <c:v>1.9193548387096699</c:v>
                </c:pt>
                <c:pt idx="71312">
                  <c:v>0.57142857142857095</c:v>
                </c:pt>
                <c:pt idx="71313">
                  <c:v>2.54838709677419</c:v>
                </c:pt>
                <c:pt idx="71314">
                  <c:v>1.7666666666666599</c:v>
                </c:pt>
                <c:pt idx="71315">
                  <c:v>-0.85483870967741904</c:v>
                </c:pt>
                <c:pt idx="71316">
                  <c:v>2.4666666666666601</c:v>
                </c:pt>
                <c:pt idx="71317">
                  <c:v>3.54838709677419</c:v>
                </c:pt>
                <c:pt idx="71318">
                  <c:v>1.7258064516128999</c:v>
                </c:pt>
                <c:pt idx="71319">
                  <c:v>1.6666666666666601</c:v>
                </c:pt>
                <c:pt idx="71320">
                  <c:v>2.6612903225806401</c:v>
                </c:pt>
                <c:pt idx="71321">
                  <c:v>3.13095238095238</c:v>
                </c:pt>
                <c:pt idx="71322">
                  <c:v>2.7888888888888799</c:v>
                </c:pt>
                <c:pt idx="71323">
                  <c:v>-4</c:v>
                </c:pt>
                <c:pt idx="71324">
                  <c:v>-0.64814814814814803</c:v>
                </c:pt>
                <c:pt idx="71325">
                  <c:v>6.1460674157303297</c:v>
                </c:pt>
                <c:pt idx="71326">
                  <c:v>6.55555555555555</c:v>
                </c:pt>
                <c:pt idx="71327">
                  <c:v>5.6923076923076898</c:v>
                </c:pt>
                <c:pt idx="71328">
                  <c:v>7.6521739130434696</c:v>
                </c:pt>
                <c:pt idx="71329">
                  <c:v>22.634615384615302</c:v>
                </c:pt>
                <c:pt idx="71330">
                  <c:v>-1.8</c:v>
                </c:pt>
                <c:pt idx="71331">
                  <c:v>12</c:v>
                </c:pt>
                <c:pt idx="71332">
                  <c:v>-0.92857142857142805</c:v>
                </c:pt>
                <c:pt idx="71333">
                  <c:v>39.4166666666666</c:v>
                </c:pt>
                <c:pt idx="71334">
                  <c:v>7.7857142857142803</c:v>
                </c:pt>
                <c:pt idx="71335">
                  <c:v>26.538461538461501</c:v>
                </c:pt>
                <c:pt idx="71336">
                  <c:v>20.923076923076898</c:v>
                </c:pt>
                <c:pt idx="71337">
                  <c:v>30.4615384615384</c:v>
                </c:pt>
                <c:pt idx="71338">
                  <c:v>-8</c:v>
                </c:pt>
                <c:pt idx="71339">
                  <c:v>8.2176870748299304</c:v>
                </c:pt>
                <c:pt idx="71340">
                  <c:v>6.4</c:v>
                </c:pt>
                <c:pt idx="71341">
                  <c:v>7.6100628930817598</c:v>
                </c:pt>
                <c:pt idx="71342">
                  <c:v>8.2972972972972894</c:v>
                </c:pt>
                <c:pt idx="71343">
                  <c:v>11.8465346534653</c:v>
                </c:pt>
                <c:pt idx="71344">
                  <c:v>12.7512690355329</c:v>
                </c:pt>
                <c:pt idx="71345">
                  <c:v>15.094527363184</c:v>
                </c:pt>
                <c:pt idx="71346">
                  <c:v>8.18660287081339</c:v>
                </c:pt>
                <c:pt idx="71347">
                  <c:v>5.9748743718592898</c:v>
                </c:pt>
                <c:pt idx="71348">
                  <c:v>8.2028985507246297</c:v>
                </c:pt>
                <c:pt idx="71349">
                  <c:v>9.0373134328358198</c:v>
                </c:pt>
                <c:pt idx="71350">
                  <c:v>11.6666666666666</c:v>
                </c:pt>
                <c:pt idx="71351">
                  <c:v>5.3257722007722004</c:v>
                </c:pt>
                <c:pt idx="71352">
                  <c:v>6.50779989241527</c:v>
                </c:pt>
                <c:pt idx="71353">
                  <c:v>5.8202087286527497</c:v>
                </c:pt>
                <c:pt idx="71354">
                  <c:v>4.4805847418912697</c:v>
                </c:pt>
                <c:pt idx="71355">
                  <c:v>6.01123595505618</c:v>
                </c:pt>
                <c:pt idx="71356">
                  <c:v>9.5096079938508797</c:v>
                </c:pt>
                <c:pt idx="71357">
                  <c:v>9.1573556797020395</c:v>
                </c:pt>
                <c:pt idx="71358">
                  <c:v>6.1712499999999997</c:v>
                </c:pt>
                <c:pt idx="71359">
                  <c:v>3.39455505891913</c:v>
                </c:pt>
                <c:pt idx="71360">
                  <c:v>3.14720314033366</c:v>
                </c:pt>
                <c:pt idx="71361">
                  <c:v>5.1526717557251898</c:v>
                </c:pt>
                <c:pt idx="71362">
                  <c:v>9.5101010101010104</c:v>
                </c:pt>
                <c:pt idx="71363">
                  <c:v>5.4758064516129004</c:v>
                </c:pt>
                <c:pt idx="71364">
                  <c:v>7.7733131159969604</c:v>
                </c:pt>
                <c:pt idx="71365">
                  <c:v>5.5841784989857999</c:v>
                </c:pt>
                <c:pt idx="71366">
                  <c:v>7.6762237762237699</c:v>
                </c:pt>
                <c:pt idx="71367">
                  <c:v>7.9641626464507196</c:v>
                </c:pt>
                <c:pt idx="71368">
                  <c:v>11.5492447129909</c:v>
                </c:pt>
                <c:pt idx="71369">
                  <c:v>8.6782287822878192</c:v>
                </c:pt>
                <c:pt idx="71370">
                  <c:v>7.9942010309278304</c:v>
                </c:pt>
                <c:pt idx="71371">
                  <c:v>6.1246218995765203</c:v>
                </c:pt>
                <c:pt idx="71372">
                  <c:v>9.6619296933432999</c:v>
                </c:pt>
                <c:pt idx="71373">
                  <c:v>8.2348377997179103</c:v>
                </c:pt>
                <c:pt idx="71374">
                  <c:v>9.9735593220338892</c:v>
                </c:pt>
                <c:pt idx="71375">
                  <c:v>11.9230769230769</c:v>
                </c:pt>
                <c:pt idx="71376">
                  <c:v>-1.1599999999999999</c:v>
                </c:pt>
                <c:pt idx="71377">
                  <c:v>6.2931034482758603</c:v>
                </c:pt>
                <c:pt idx="71378">
                  <c:v>6</c:v>
                </c:pt>
                <c:pt idx="71379">
                  <c:v>6.9898989898989896</c:v>
                </c:pt>
                <c:pt idx="71380">
                  <c:v>7.93965517241379</c:v>
                </c:pt>
                <c:pt idx="71381">
                  <c:v>4.9666666666666597</c:v>
                </c:pt>
                <c:pt idx="71382">
                  <c:v>3.96521739130434</c:v>
                </c:pt>
                <c:pt idx="71383">
                  <c:v>21.7416666666666</c:v>
                </c:pt>
                <c:pt idx="71384">
                  <c:v>19.774999999999999</c:v>
                </c:pt>
                <c:pt idx="71385">
                  <c:v>13.869565217391299</c:v>
                </c:pt>
                <c:pt idx="71386">
                  <c:v>17.318965517241299</c:v>
                </c:pt>
                <c:pt idx="71387">
                  <c:v>18.574999999999999</c:v>
                </c:pt>
                <c:pt idx="71388">
                  <c:v>21.132530120481899</c:v>
                </c:pt>
                <c:pt idx="71389">
                  <c:v>11.7391304347826</c:v>
                </c:pt>
                <c:pt idx="71390">
                  <c:v>17.967741935483801</c:v>
                </c:pt>
                <c:pt idx="71391">
                  <c:v>14.966666666666599</c:v>
                </c:pt>
                <c:pt idx="71392">
                  <c:v>8.1290322580645107</c:v>
                </c:pt>
                <c:pt idx="71393">
                  <c:v>6.1612903225806397</c:v>
                </c:pt>
                <c:pt idx="71394">
                  <c:v>10.133333333333301</c:v>
                </c:pt>
                <c:pt idx="71395">
                  <c:v>2.6451612903225801</c:v>
                </c:pt>
                <c:pt idx="71396">
                  <c:v>25.066666666666599</c:v>
                </c:pt>
                <c:pt idx="71397">
                  <c:v>25.2258064516129</c:v>
                </c:pt>
                <c:pt idx="71398">
                  <c:v>7.5817694369973099</c:v>
                </c:pt>
                <c:pt idx="71399">
                  <c:v>2.99704142011834</c:v>
                </c:pt>
                <c:pt idx="71400">
                  <c:v>5.2186666666666603</c:v>
                </c:pt>
                <c:pt idx="71401">
                  <c:v>4.8259668508287197</c:v>
                </c:pt>
                <c:pt idx="71402">
                  <c:v>0.20803782505910101</c:v>
                </c:pt>
                <c:pt idx="71403">
                  <c:v>4.2220077220077199</c:v>
                </c:pt>
                <c:pt idx="71404">
                  <c:v>7.46555323590814</c:v>
                </c:pt>
                <c:pt idx="71405">
                  <c:v>2.5200803212851399</c:v>
                </c:pt>
                <c:pt idx="71406">
                  <c:v>6.0776255707762497</c:v>
                </c:pt>
                <c:pt idx="71407">
                  <c:v>6.0237467018469601</c:v>
                </c:pt>
                <c:pt idx="71408">
                  <c:v>5.3857493857493797</c:v>
                </c:pt>
                <c:pt idx="71409">
                  <c:v>10.403422982884999</c:v>
                </c:pt>
                <c:pt idx="71410">
                  <c:v>4.13043478260869</c:v>
                </c:pt>
                <c:pt idx="71411">
                  <c:v>12.935483870967699</c:v>
                </c:pt>
                <c:pt idx="71412">
                  <c:v>6.2333333333333298</c:v>
                </c:pt>
                <c:pt idx="71413">
                  <c:v>17.451612903225801</c:v>
                </c:pt>
                <c:pt idx="71414">
                  <c:v>6.38709677419354</c:v>
                </c:pt>
                <c:pt idx="71415">
                  <c:v>24.4</c:v>
                </c:pt>
                <c:pt idx="71416">
                  <c:v>8.7741935483870908</c:v>
                </c:pt>
                <c:pt idx="71417">
                  <c:v>10.4</c:v>
                </c:pt>
                <c:pt idx="71418">
                  <c:v>5.74193548387096</c:v>
                </c:pt>
                <c:pt idx="71419">
                  <c:v>1.6673306772908301</c:v>
                </c:pt>
                <c:pt idx="71420">
                  <c:v>2.4673913043478199</c:v>
                </c:pt>
                <c:pt idx="71421">
                  <c:v>1.46804511278195</c:v>
                </c:pt>
                <c:pt idx="71422">
                  <c:v>5.8811475409835996</c:v>
                </c:pt>
                <c:pt idx="71423">
                  <c:v>4.8933823529411704</c:v>
                </c:pt>
                <c:pt idx="71424">
                  <c:v>4.0568862275449096</c:v>
                </c:pt>
                <c:pt idx="71425">
                  <c:v>6.142578125</c:v>
                </c:pt>
                <c:pt idx="71426">
                  <c:v>2.5610169491525401</c:v>
                </c:pt>
                <c:pt idx="71427">
                  <c:v>-2.3323308270676599</c:v>
                </c:pt>
                <c:pt idx="71428">
                  <c:v>7.8277886497064506E-2</c:v>
                </c:pt>
                <c:pt idx="71429">
                  <c:v>1.42560553633218</c:v>
                </c:pt>
                <c:pt idx="71430">
                  <c:v>4.5867924528301796</c:v>
                </c:pt>
                <c:pt idx="71431">
                  <c:v>12.4654377880184</c:v>
                </c:pt>
                <c:pt idx="71432">
                  <c:v>14.6796116504854</c:v>
                </c:pt>
                <c:pt idx="71433">
                  <c:v>11.455938697318</c:v>
                </c:pt>
                <c:pt idx="71434">
                  <c:v>14.8054607508532</c:v>
                </c:pt>
                <c:pt idx="71435">
                  <c:v>8.0516129032258004</c:v>
                </c:pt>
                <c:pt idx="71436">
                  <c:v>20.626062322946101</c:v>
                </c:pt>
                <c:pt idx="71437">
                  <c:v>24.5611940298507</c:v>
                </c:pt>
                <c:pt idx="71438">
                  <c:v>20.118279569892401</c:v>
                </c:pt>
                <c:pt idx="71439">
                  <c:v>7.7376623376623304</c:v>
                </c:pt>
                <c:pt idx="71440">
                  <c:v>7.3831775700934497</c:v>
                </c:pt>
                <c:pt idx="71441">
                  <c:v>6.4746268656716399</c:v>
                </c:pt>
                <c:pt idx="71442">
                  <c:v>19.414492753623101</c:v>
                </c:pt>
                <c:pt idx="71443">
                  <c:v>2.6403508771929798</c:v>
                </c:pt>
                <c:pt idx="71444">
                  <c:v>-2.1238095238095198</c:v>
                </c:pt>
                <c:pt idx="71445">
                  <c:v>-3.8092105263157801</c:v>
                </c:pt>
                <c:pt idx="71446">
                  <c:v>-3.8506493506493502</c:v>
                </c:pt>
                <c:pt idx="71447">
                  <c:v>-4.2260273972602702</c:v>
                </c:pt>
                <c:pt idx="71448">
                  <c:v>-2.4698795180722799</c:v>
                </c:pt>
                <c:pt idx="71449">
                  <c:v>-0.78985507246376796</c:v>
                </c:pt>
                <c:pt idx="71450">
                  <c:v>-3.0486111111111098</c:v>
                </c:pt>
                <c:pt idx="71451">
                  <c:v>-4.6399999999999997</c:v>
                </c:pt>
                <c:pt idx="71452">
                  <c:v>-0.2734375</c:v>
                </c:pt>
                <c:pt idx="71453">
                  <c:v>-3.6567164179104399</c:v>
                </c:pt>
                <c:pt idx="71454">
                  <c:v>-1.7841726618705001</c:v>
                </c:pt>
                <c:pt idx="71455">
                  <c:v>9.4129879605983202</c:v>
                </c:pt>
                <c:pt idx="71456">
                  <c:v>7.2967581047381502</c:v>
                </c:pt>
                <c:pt idx="71457">
                  <c:v>8.2331195775179093</c:v>
                </c:pt>
                <c:pt idx="71458">
                  <c:v>8.2416313966910302</c:v>
                </c:pt>
                <c:pt idx="71459">
                  <c:v>8.9532956685499006</c:v>
                </c:pt>
                <c:pt idx="71460">
                  <c:v>10.7290184921763</c:v>
                </c:pt>
                <c:pt idx="71461">
                  <c:v>11.3123425692695</c:v>
                </c:pt>
                <c:pt idx="71462">
                  <c:v>8.7834704562453201</c:v>
                </c:pt>
                <c:pt idx="71463">
                  <c:v>5.6656314699792896</c:v>
                </c:pt>
                <c:pt idx="71464">
                  <c:v>7.3611699872827403</c:v>
                </c:pt>
                <c:pt idx="71465">
                  <c:v>6.9356568364611197</c:v>
                </c:pt>
                <c:pt idx="71466">
                  <c:v>13.023149905123301</c:v>
                </c:pt>
                <c:pt idx="71467">
                  <c:v>5.8759733036707402</c:v>
                </c:pt>
                <c:pt idx="71468">
                  <c:v>7.0078740157480297</c:v>
                </c:pt>
                <c:pt idx="71469">
                  <c:v>7.2979688066739197</c:v>
                </c:pt>
                <c:pt idx="71470">
                  <c:v>7.2450246485302099</c:v>
                </c:pt>
                <c:pt idx="71471">
                  <c:v>7.6800629040712902</c:v>
                </c:pt>
                <c:pt idx="71472">
                  <c:v>8.1839378238341904</c:v>
                </c:pt>
                <c:pt idx="71473">
                  <c:v>8.3785741517346501</c:v>
                </c:pt>
                <c:pt idx="71474">
                  <c:v>6.6494954859267104</c:v>
                </c:pt>
                <c:pt idx="71475">
                  <c:v>4.5230111206159096</c:v>
                </c:pt>
                <c:pt idx="71476">
                  <c:v>5.7957687473816497</c:v>
                </c:pt>
                <c:pt idx="71477">
                  <c:v>6.2526232429221897</c:v>
                </c:pt>
                <c:pt idx="71478">
                  <c:v>12.1122751531923</c:v>
                </c:pt>
                <c:pt idx="71479">
                  <c:v>1.6842105263157801</c:v>
                </c:pt>
                <c:pt idx="71480">
                  <c:v>5.2055749128919802</c:v>
                </c:pt>
                <c:pt idx="71481">
                  <c:v>5.7427652733118899</c:v>
                </c:pt>
                <c:pt idx="71482">
                  <c:v>2.0465116279069702</c:v>
                </c:pt>
                <c:pt idx="71483">
                  <c:v>2.31378299120234</c:v>
                </c:pt>
                <c:pt idx="71484">
                  <c:v>2.5884146341463401</c:v>
                </c:pt>
                <c:pt idx="71485">
                  <c:v>2.0356083086053398</c:v>
                </c:pt>
                <c:pt idx="71486">
                  <c:v>2.0357142857142798</c:v>
                </c:pt>
                <c:pt idx="71487">
                  <c:v>-2.83236994219653</c:v>
                </c:pt>
                <c:pt idx="71488">
                  <c:v>-1.82258064516129</c:v>
                </c:pt>
                <c:pt idx="71489">
                  <c:v>-0.94252873563218298</c:v>
                </c:pt>
                <c:pt idx="71490">
                  <c:v>4.9702602230483199</c:v>
                </c:pt>
                <c:pt idx="71491">
                  <c:v>-5.3134328358208904</c:v>
                </c:pt>
                <c:pt idx="71492">
                  <c:v>-4.8099173553719003</c:v>
                </c:pt>
                <c:pt idx="71493">
                  <c:v>-4.5584415584415501</c:v>
                </c:pt>
                <c:pt idx="71494">
                  <c:v>-2.9883040935672498</c:v>
                </c:pt>
                <c:pt idx="71495">
                  <c:v>-5.6441717791411001</c:v>
                </c:pt>
                <c:pt idx="71496">
                  <c:v>-2.3720930232558102</c:v>
                </c:pt>
                <c:pt idx="71497">
                  <c:v>-2.0264900662251599</c:v>
                </c:pt>
                <c:pt idx="71498">
                  <c:v>-3.7169811320754702</c:v>
                </c:pt>
                <c:pt idx="71499">
                  <c:v>-4.7517241379310304</c:v>
                </c:pt>
                <c:pt idx="71500">
                  <c:v>-4.2582781456953596</c:v>
                </c:pt>
                <c:pt idx="71501">
                  <c:v>1.01324503311258</c:v>
                </c:pt>
                <c:pt idx="71502">
                  <c:v>-1.6193548387096699</c:v>
                </c:pt>
                <c:pt idx="71503">
                  <c:v>-23</c:v>
                </c:pt>
                <c:pt idx="71504">
                  <c:v>17</c:v>
                </c:pt>
                <c:pt idx="71505">
                  <c:v>35.571428571428498</c:v>
                </c:pt>
                <c:pt idx="71506">
                  <c:v>40</c:v>
                </c:pt>
                <c:pt idx="71507">
                  <c:v>11</c:v>
                </c:pt>
                <c:pt idx="71508">
                  <c:v>9.9615384615384599</c:v>
                </c:pt>
                <c:pt idx="71509">
                  <c:v>20.566666666666599</c:v>
                </c:pt>
                <c:pt idx="71510">
                  <c:v>48.258064516128997</c:v>
                </c:pt>
                <c:pt idx="71511">
                  <c:v>3.32258064516129</c:v>
                </c:pt>
                <c:pt idx="71512">
                  <c:v>2.93333333333333</c:v>
                </c:pt>
                <c:pt idx="71513">
                  <c:v>4.4193548387096699</c:v>
                </c:pt>
                <c:pt idx="71514">
                  <c:v>9.2333333333333307</c:v>
                </c:pt>
                <c:pt idx="71515">
                  <c:v>7.6071428571428497</c:v>
                </c:pt>
                <c:pt idx="71516">
                  <c:v>12.2607260726072</c:v>
                </c:pt>
                <c:pt idx="71517">
                  <c:v>4.7709090909090897</c:v>
                </c:pt>
                <c:pt idx="71518">
                  <c:v>5.7889610389610304</c:v>
                </c:pt>
                <c:pt idx="71519">
                  <c:v>6.24050632911392</c:v>
                </c:pt>
                <c:pt idx="71520">
                  <c:v>7.3398328690807801</c:v>
                </c:pt>
                <c:pt idx="71521">
                  <c:v>9.1402597402597401</c:v>
                </c:pt>
                <c:pt idx="71522">
                  <c:v>8.9436201780415399</c:v>
                </c:pt>
                <c:pt idx="71523">
                  <c:v>8.9909365558912295</c:v>
                </c:pt>
                <c:pt idx="71524">
                  <c:v>7.0668693009118497</c:v>
                </c:pt>
                <c:pt idx="71525">
                  <c:v>8.0702341137123703</c:v>
                </c:pt>
                <c:pt idx="71526">
                  <c:v>12.146031746031699</c:v>
                </c:pt>
                <c:pt idx="71527">
                  <c:v>13.790625</c:v>
                </c:pt>
                <c:pt idx="71528">
                  <c:v>86</c:v>
                </c:pt>
                <c:pt idx="71529">
                  <c:v>48</c:v>
                </c:pt>
                <c:pt idx="71530">
                  <c:v>107</c:v>
                </c:pt>
                <c:pt idx="71531">
                  <c:v>135.5</c:v>
                </c:pt>
                <c:pt idx="71532">
                  <c:v>58</c:v>
                </c:pt>
                <c:pt idx="71533">
                  <c:v>22</c:v>
                </c:pt>
                <c:pt idx="71534">
                  <c:v>3.4971910112359499</c:v>
                </c:pt>
                <c:pt idx="71535">
                  <c:v>1.4582043343653199</c:v>
                </c:pt>
                <c:pt idx="71536">
                  <c:v>4.1311475409835996</c:v>
                </c:pt>
                <c:pt idx="71537">
                  <c:v>6.82439024390243</c:v>
                </c:pt>
                <c:pt idx="71538">
                  <c:v>3.9330922242314599</c:v>
                </c:pt>
                <c:pt idx="71539">
                  <c:v>7.20808383233532</c:v>
                </c:pt>
                <c:pt idx="71540">
                  <c:v>2.6967071057192298</c:v>
                </c:pt>
                <c:pt idx="71541">
                  <c:v>3.24444444444444</c:v>
                </c:pt>
                <c:pt idx="71542">
                  <c:v>4.6100323624595401</c:v>
                </c:pt>
                <c:pt idx="71543">
                  <c:v>5.1152416356877302</c:v>
                </c:pt>
                <c:pt idx="71544">
                  <c:v>7.0825335892514296</c:v>
                </c:pt>
                <c:pt idx="71545">
                  <c:v>16.382911392404999</c:v>
                </c:pt>
                <c:pt idx="71546">
                  <c:v>2</c:v>
                </c:pt>
                <c:pt idx="71547">
                  <c:v>0.75</c:v>
                </c:pt>
                <c:pt idx="71548">
                  <c:v>20</c:v>
                </c:pt>
                <c:pt idx="71549">
                  <c:v>-2.4</c:v>
                </c:pt>
                <c:pt idx="71550">
                  <c:v>-1</c:v>
                </c:pt>
                <c:pt idx="71551">
                  <c:v>3.60103626943005</c:v>
                </c:pt>
                <c:pt idx="71552">
                  <c:v>-3.2528409090908998</c:v>
                </c:pt>
                <c:pt idx="71553">
                  <c:v>-2.2657004830917802</c:v>
                </c:pt>
                <c:pt idx="71554">
                  <c:v>-0.58333333333333304</c:v>
                </c:pt>
                <c:pt idx="71555">
                  <c:v>0.47380410022779001</c:v>
                </c:pt>
                <c:pt idx="71556">
                  <c:v>2.4127659574467999</c:v>
                </c:pt>
                <c:pt idx="71557">
                  <c:v>0.88329519450800897</c:v>
                </c:pt>
                <c:pt idx="71558">
                  <c:v>9.1991341991341997</c:v>
                </c:pt>
                <c:pt idx="71559">
                  <c:v>-1.31566820276497</c:v>
                </c:pt>
                <c:pt idx="71560">
                  <c:v>1.5156950672645699</c:v>
                </c:pt>
                <c:pt idx="71561">
                  <c:v>-1.0308370044052799</c:v>
                </c:pt>
                <c:pt idx="71562">
                  <c:v>3.8522483940042802</c:v>
                </c:pt>
                <c:pt idx="71563">
                  <c:v>9.1107892831281596</c:v>
                </c:pt>
                <c:pt idx="71564">
                  <c:v>7.5027799841143699</c:v>
                </c:pt>
                <c:pt idx="71565">
                  <c:v>8.3386983904828504</c:v>
                </c:pt>
                <c:pt idx="71566">
                  <c:v>8.4944598337950108</c:v>
                </c:pt>
                <c:pt idx="71567">
                  <c:v>8.2779273216689102</c:v>
                </c:pt>
                <c:pt idx="71568">
                  <c:v>11.890861275476601</c:v>
                </c:pt>
                <c:pt idx="71569">
                  <c:v>12.2990275526742</c:v>
                </c:pt>
                <c:pt idx="71570">
                  <c:v>10.2127351664254</c:v>
                </c:pt>
                <c:pt idx="71571">
                  <c:v>6.5185434929197497</c:v>
                </c:pt>
                <c:pt idx="71572">
                  <c:v>8.1409727947238206</c:v>
                </c:pt>
                <c:pt idx="71573">
                  <c:v>8.8161434977578406</c:v>
                </c:pt>
                <c:pt idx="71574">
                  <c:v>16.099927060539699</c:v>
                </c:pt>
                <c:pt idx="71575">
                  <c:v>5.6866537717601497</c:v>
                </c:pt>
                <c:pt idx="71576">
                  <c:v>12.3473451327433</c:v>
                </c:pt>
                <c:pt idx="71577">
                  <c:v>7.65669014084507</c:v>
                </c:pt>
                <c:pt idx="71578">
                  <c:v>11.9469578783151</c:v>
                </c:pt>
                <c:pt idx="71579">
                  <c:v>9.2008368200836799</c:v>
                </c:pt>
                <c:pt idx="71580">
                  <c:v>11.758426966292101</c:v>
                </c:pt>
                <c:pt idx="71581">
                  <c:v>3.4568210262828498</c:v>
                </c:pt>
                <c:pt idx="71582">
                  <c:v>6.5293413173652697</c:v>
                </c:pt>
                <c:pt idx="71583">
                  <c:v>7.8604026845637502</c:v>
                </c:pt>
                <c:pt idx="71584">
                  <c:v>9.9655712050078193</c:v>
                </c:pt>
                <c:pt idx="71585">
                  <c:v>7.4945567651632903</c:v>
                </c:pt>
                <c:pt idx="71586">
                  <c:v>9.35838150289017</c:v>
                </c:pt>
                <c:pt idx="71587">
                  <c:v>5.2565959648215204</c:v>
                </c:pt>
                <c:pt idx="71588">
                  <c:v>3.26851328434143</c:v>
                </c:pt>
                <c:pt idx="71589">
                  <c:v>4.9337887545979999</c:v>
                </c:pt>
                <c:pt idx="71590">
                  <c:v>4.9227882037533499</c:v>
                </c:pt>
                <c:pt idx="71591">
                  <c:v>4.9096133751306104</c:v>
                </c:pt>
                <c:pt idx="71592">
                  <c:v>5.8646616541353298</c:v>
                </c:pt>
                <c:pt idx="71593">
                  <c:v>5.38829787234042</c:v>
                </c:pt>
                <c:pt idx="71594">
                  <c:v>5.4960707269155202</c:v>
                </c:pt>
                <c:pt idx="71595">
                  <c:v>3.00679281901989</c:v>
                </c:pt>
                <c:pt idx="71596">
                  <c:v>3.46024223275408</c:v>
                </c:pt>
                <c:pt idx="71597">
                  <c:v>5.65899069083782</c:v>
                </c:pt>
                <c:pt idx="71598">
                  <c:v>10.937769267592101</c:v>
                </c:pt>
                <c:pt idx="71599">
                  <c:v>5.3810965354860398</c:v>
                </c:pt>
                <c:pt idx="71600">
                  <c:v>3.6241709653647698</c:v>
                </c:pt>
                <c:pt idx="71601">
                  <c:v>4.5747348119575699</c:v>
                </c:pt>
                <c:pt idx="71602">
                  <c:v>3.9391247120763402</c:v>
                </c:pt>
                <c:pt idx="71603">
                  <c:v>3.6274636510500802</c:v>
                </c:pt>
                <c:pt idx="71604">
                  <c:v>7.0254014598540104</c:v>
                </c:pt>
                <c:pt idx="71605">
                  <c:v>6.5717284814555601</c:v>
                </c:pt>
                <c:pt idx="71606">
                  <c:v>5.767578125</c:v>
                </c:pt>
                <c:pt idx="71607">
                  <c:v>2.8213592233009699</c:v>
                </c:pt>
                <c:pt idx="71608">
                  <c:v>4.34469977761304</c:v>
                </c:pt>
                <c:pt idx="71609">
                  <c:v>4.4557005494505404</c:v>
                </c:pt>
                <c:pt idx="71610">
                  <c:v>7.9204394141145098</c:v>
                </c:pt>
                <c:pt idx="71611">
                  <c:v>5.5245098039215597</c:v>
                </c:pt>
                <c:pt idx="71612">
                  <c:v>7.4441416893732901</c:v>
                </c:pt>
                <c:pt idx="71613">
                  <c:v>7.3774104683195496</c:v>
                </c:pt>
                <c:pt idx="71614">
                  <c:v>8.2592592592592595</c:v>
                </c:pt>
                <c:pt idx="71615">
                  <c:v>7.6979166666666599</c:v>
                </c:pt>
                <c:pt idx="71616">
                  <c:v>9.4289276807979991</c:v>
                </c:pt>
                <c:pt idx="71617">
                  <c:v>7.4364406779661003</c:v>
                </c:pt>
                <c:pt idx="71618">
                  <c:v>8.17662337662337</c:v>
                </c:pt>
                <c:pt idx="71619">
                  <c:v>4.1516966067864196</c:v>
                </c:pt>
                <c:pt idx="71620">
                  <c:v>9.8264705882352903</c:v>
                </c:pt>
                <c:pt idx="71621">
                  <c:v>5.9632545931758498</c:v>
                </c:pt>
                <c:pt idx="71622">
                  <c:v>10.2722646310432</c:v>
                </c:pt>
                <c:pt idx="71623">
                  <c:v>8.1381620931716601</c:v>
                </c:pt>
                <c:pt idx="71624">
                  <c:v>8.7275922671353197</c:v>
                </c:pt>
                <c:pt idx="71625">
                  <c:v>7.1225946617008002</c:v>
                </c:pt>
                <c:pt idx="71626">
                  <c:v>9.4813304047693698</c:v>
                </c:pt>
                <c:pt idx="71627">
                  <c:v>8.0512898330804195</c:v>
                </c:pt>
                <c:pt idx="71628">
                  <c:v>9.3911489829576595</c:v>
                </c:pt>
                <c:pt idx="71629">
                  <c:v>8.7953253316487601</c:v>
                </c:pt>
                <c:pt idx="71630">
                  <c:v>8.4209909117560802</c:v>
                </c:pt>
                <c:pt idx="71631">
                  <c:v>5.2807692307692298</c:v>
                </c:pt>
                <c:pt idx="71632">
                  <c:v>7.02756302521008</c:v>
                </c:pt>
                <c:pt idx="71633">
                  <c:v>7.3548387096774102</c:v>
                </c:pt>
                <c:pt idx="71634">
                  <c:v>12.8324074074074</c:v>
                </c:pt>
                <c:pt idx="71635">
                  <c:v>15.857142857142801</c:v>
                </c:pt>
                <c:pt idx="71636">
                  <c:v>18.75</c:v>
                </c:pt>
                <c:pt idx="71637">
                  <c:v>78.4444444444444</c:v>
                </c:pt>
                <c:pt idx="71638">
                  <c:v>-2.2222222222222201</c:v>
                </c:pt>
                <c:pt idx="71639">
                  <c:v>6.5</c:v>
                </c:pt>
                <c:pt idx="71640">
                  <c:v>27.5</c:v>
                </c:pt>
                <c:pt idx="71641">
                  <c:v>12.3333333333333</c:v>
                </c:pt>
                <c:pt idx="71642">
                  <c:v>40.25</c:v>
                </c:pt>
                <c:pt idx="71643">
                  <c:v>-3.69058295964125</c:v>
                </c:pt>
                <c:pt idx="71644">
                  <c:v>-3.1359223300970802</c:v>
                </c:pt>
                <c:pt idx="71645">
                  <c:v>-4.0829694323144103</c:v>
                </c:pt>
                <c:pt idx="71646">
                  <c:v>-4.43693693693693</c:v>
                </c:pt>
                <c:pt idx="71647">
                  <c:v>-4.8679245283018799</c:v>
                </c:pt>
                <c:pt idx="71648">
                  <c:v>-1.39855072463768</c:v>
                </c:pt>
                <c:pt idx="71649">
                  <c:v>-1.7572815533980499</c:v>
                </c:pt>
                <c:pt idx="71650">
                  <c:v>1.8653846153846101</c:v>
                </c:pt>
                <c:pt idx="71651">
                  <c:v>-2.3092783505154602</c:v>
                </c:pt>
                <c:pt idx="71652">
                  <c:v>-8.9898989898989896</c:v>
                </c:pt>
                <c:pt idx="71653">
                  <c:v>-9.75</c:v>
                </c:pt>
                <c:pt idx="71654">
                  <c:v>3.3184890656063599</c:v>
                </c:pt>
                <c:pt idx="71655">
                  <c:v>2.3771428571428501</c:v>
                </c:pt>
                <c:pt idx="71656">
                  <c:v>3.4734001542019999</c:v>
                </c:pt>
                <c:pt idx="71657">
                  <c:v>2.6509077155824499</c:v>
                </c:pt>
                <c:pt idx="71658">
                  <c:v>2.85748544021925</c:v>
                </c:pt>
                <c:pt idx="71659">
                  <c:v>4.84825133372851</c:v>
                </c:pt>
                <c:pt idx="71660">
                  <c:v>4.88124790338812</c:v>
                </c:pt>
                <c:pt idx="71661">
                  <c:v>5.4619548872180399</c:v>
                </c:pt>
                <c:pt idx="71662">
                  <c:v>1.87365508761143</c:v>
                </c:pt>
                <c:pt idx="71663">
                  <c:v>3.0581266197704502</c:v>
                </c:pt>
                <c:pt idx="71664">
                  <c:v>3.61786237188872</c:v>
                </c:pt>
                <c:pt idx="71665">
                  <c:v>6.5737109658678197</c:v>
                </c:pt>
                <c:pt idx="71666">
                  <c:v>4.8615840118430702</c:v>
                </c:pt>
                <c:pt idx="71667">
                  <c:v>2.9049401197604698</c:v>
                </c:pt>
                <c:pt idx="71668">
                  <c:v>1.68222506393861</c:v>
                </c:pt>
                <c:pt idx="71669">
                  <c:v>2.4382252559726898</c:v>
                </c:pt>
                <c:pt idx="71670">
                  <c:v>1.6079891672308699</c:v>
                </c:pt>
                <c:pt idx="71671">
                  <c:v>2.46484848484848</c:v>
                </c:pt>
                <c:pt idx="71672">
                  <c:v>4.3765387400434399</c:v>
                </c:pt>
                <c:pt idx="71673">
                  <c:v>3.1052975801177198</c:v>
                </c:pt>
                <c:pt idx="71674">
                  <c:v>-1.3033630748112499</c:v>
                </c:pt>
                <c:pt idx="71675">
                  <c:v>0.86055469953774999</c:v>
                </c:pt>
                <c:pt idx="71676">
                  <c:v>2.0508601346297599</c:v>
                </c:pt>
                <c:pt idx="71677">
                  <c:v>6.8579067990832696</c:v>
                </c:pt>
                <c:pt idx="71678">
                  <c:v>4.4705668604651096</c:v>
                </c:pt>
                <c:pt idx="71679">
                  <c:v>5.2575452716297697</c:v>
                </c:pt>
                <c:pt idx="71680">
                  <c:v>4.8020378457059598</c:v>
                </c:pt>
                <c:pt idx="71681">
                  <c:v>6.0645280235988199</c:v>
                </c:pt>
                <c:pt idx="71682">
                  <c:v>5.8271914132379203</c:v>
                </c:pt>
                <c:pt idx="71683">
                  <c:v>5.8177966101694896</c:v>
                </c:pt>
                <c:pt idx="71684">
                  <c:v>4.3635009310986899</c:v>
                </c:pt>
                <c:pt idx="71685">
                  <c:v>5.3698113207547102</c:v>
                </c:pt>
                <c:pt idx="71686">
                  <c:v>3.75286259541984</c:v>
                </c:pt>
                <c:pt idx="71687">
                  <c:v>5.65666929755327</c:v>
                </c:pt>
                <c:pt idx="71688">
                  <c:v>5.1345374124585303</c:v>
                </c:pt>
                <c:pt idx="71689">
                  <c:v>8.9720754716981101</c:v>
                </c:pt>
                <c:pt idx="71690">
                  <c:v>10.826086956521699</c:v>
                </c:pt>
                <c:pt idx="71691">
                  <c:v>8.6129032258064502</c:v>
                </c:pt>
                <c:pt idx="71692">
                  <c:v>10.133333333333301</c:v>
                </c:pt>
                <c:pt idx="71693">
                  <c:v>2.8387096774193501</c:v>
                </c:pt>
                <c:pt idx="71694">
                  <c:v>1.54838709677419</c:v>
                </c:pt>
                <c:pt idx="71695">
                  <c:v>4.1333333333333302</c:v>
                </c:pt>
                <c:pt idx="71696">
                  <c:v>0.77419354838709598</c:v>
                </c:pt>
                <c:pt idx="71697">
                  <c:v>13.966666666666599</c:v>
                </c:pt>
                <c:pt idx="71698">
                  <c:v>4.4838709677419297</c:v>
                </c:pt>
                <c:pt idx="71699">
                  <c:v>6.3333333333333304</c:v>
                </c:pt>
                <c:pt idx="71700">
                  <c:v>62.5555555555555</c:v>
                </c:pt>
                <c:pt idx="71701">
                  <c:v>4.8888888888888804</c:v>
                </c:pt>
                <c:pt idx="71702">
                  <c:v>11.125</c:v>
                </c:pt>
                <c:pt idx="71703">
                  <c:v>62</c:v>
                </c:pt>
                <c:pt idx="71704">
                  <c:v>27</c:v>
                </c:pt>
                <c:pt idx="71705">
                  <c:v>5.55555555555555</c:v>
                </c:pt>
                <c:pt idx="71706">
                  <c:v>-1.5</c:v>
                </c:pt>
                <c:pt idx="71707">
                  <c:v>11.2903225806451</c:v>
                </c:pt>
                <c:pt idx="71708">
                  <c:v>0.82142857142857095</c:v>
                </c:pt>
                <c:pt idx="71709">
                  <c:v>-4</c:v>
                </c:pt>
                <c:pt idx="71710">
                  <c:v>-2.0666666666666602</c:v>
                </c:pt>
                <c:pt idx="71711">
                  <c:v>2.6129032258064502</c:v>
                </c:pt>
                <c:pt idx="71712">
                  <c:v>-0.8</c:v>
                </c:pt>
                <c:pt idx="71713">
                  <c:v>7</c:v>
                </c:pt>
                <c:pt idx="71714">
                  <c:v>14.6285714285714</c:v>
                </c:pt>
                <c:pt idx="71715">
                  <c:v>5.61666666666666</c:v>
                </c:pt>
                <c:pt idx="71716">
                  <c:v>-6.4516129032257993E-2</c:v>
                </c:pt>
                <c:pt idx="71717">
                  <c:v>5.16279069767441</c:v>
                </c:pt>
                <c:pt idx="71718">
                  <c:v>6.2333333333333298</c:v>
                </c:pt>
                <c:pt idx="71719">
                  <c:v>3.7975077881619899</c:v>
                </c:pt>
                <c:pt idx="71720">
                  <c:v>7.2743628185907001</c:v>
                </c:pt>
                <c:pt idx="71721">
                  <c:v>7.7478991596638602</c:v>
                </c:pt>
                <c:pt idx="71722">
                  <c:v>6.5181286549707602</c:v>
                </c:pt>
                <c:pt idx="71723">
                  <c:v>10.230439442658</c:v>
                </c:pt>
                <c:pt idx="71724">
                  <c:v>11.559046587215599</c:v>
                </c:pt>
                <c:pt idx="71725">
                  <c:v>8.6580041580041502</c:v>
                </c:pt>
                <c:pt idx="71726">
                  <c:v>6.7944664031620503</c:v>
                </c:pt>
                <c:pt idx="71727">
                  <c:v>2.48571428571428</c:v>
                </c:pt>
                <c:pt idx="71728">
                  <c:v>5.5832402234636804</c:v>
                </c:pt>
                <c:pt idx="71729">
                  <c:v>4.0169300225733604</c:v>
                </c:pt>
                <c:pt idx="71730">
                  <c:v>10.392156862745001</c:v>
                </c:pt>
                <c:pt idx="71731">
                  <c:v>3.31885782272456</c:v>
                </c:pt>
                <c:pt idx="71732">
                  <c:v>0.75832223701731005</c:v>
                </c:pt>
                <c:pt idx="71733">
                  <c:v>2.4347326049453701</c:v>
                </c:pt>
                <c:pt idx="71734">
                  <c:v>1.8580285182889</c:v>
                </c:pt>
                <c:pt idx="71735">
                  <c:v>2.3652226233453599</c:v>
                </c:pt>
                <c:pt idx="71736">
                  <c:v>3.1674118231495201</c:v>
                </c:pt>
                <c:pt idx="71737">
                  <c:v>7.0699166132135902</c:v>
                </c:pt>
                <c:pt idx="71738">
                  <c:v>3.7919904363419001</c:v>
                </c:pt>
                <c:pt idx="71739">
                  <c:v>0.27421652421652398</c:v>
                </c:pt>
                <c:pt idx="71740">
                  <c:v>3.87234042553191</c:v>
                </c:pt>
                <c:pt idx="71741">
                  <c:v>2.1375786163521999</c:v>
                </c:pt>
                <c:pt idx="71742">
                  <c:v>5.8479262672810997</c:v>
                </c:pt>
                <c:pt idx="71743">
                  <c:v>20.417266187050298</c:v>
                </c:pt>
                <c:pt idx="71744">
                  <c:v>10.437142857142801</c:v>
                </c:pt>
                <c:pt idx="71745">
                  <c:v>18.260545905707101</c:v>
                </c:pt>
                <c:pt idx="71746">
                  <c:v>15.964285714285699</c:v>
                </c:pt>
                <c:pt idx="71747">
                  <c:v>17.530343007915501</c:v>
                </c:pt>
                <c:pt idx="71748">
                  <c:v>16.173809523809499</c:v>
                </c:pt>
                <c:pt idx="71749">
                  <c:v>24.980676328502401</c:v>
                </c:pt>
                <c:pt idx="71750">
                  <c:v>27.578703703703699</c:v>
                </c:pt>
                <c:pt idx="71751">
                  <c:v>11.858407079646</c:v>
                </c:pt>
                <c:pt idx="71752">
                  <c:v>13.93359375</c:v>
                </c:pt>
                <c:pt idx="71753">
                  <c:v>20.123287671232799</c:v>
                </c:pt>
                <c:pt idx="71754">
                  <c:v>15.354523227383799</c:v>
                </c:pt>
                <c:pt idx="71755">
                  <c:v>17.926850258175499</c:v>
                </c:pt>
                <c:pt idx="71756">
                  <c:v>13.924976258309499</c:v>
                </c:pt>
                <c:pt idx="71757">
                  <c:v>14.482612383375701</c:v>
                </c:pt>
                <c:pt idx="71758">
                  <c:v>10.4493006993007</c:v>
                </c:pt>
                <c:pt idx="71759">
                  <c:v>10.706401766004401</c:v>
                </c:pt>
                <c:pt idx="71760">
                  <c:v>13.447265625</c:v>
                </c:pt>
                <c:pt idx="71761">
                  <c:v>15.1381653454133</c:v>
                </c:pt>
                <c:pt idx="71762">
                  <c:v>18.797352342158799</c:v>
                </c:pt>
                <c:pt idx="71763">
                  <c:v>11.781763826606801</c:v>
                </c:pt>
                <c:pt idx="71764">
                  <c:v>11.532608695652099</c:v>
                </c:pt>
                <c:pt idx="71765">
                  <c:v>10.767085076708501</c:v>
                </c:pt>
                <c:pt idx="71766">
                  <c:v>16.967411545623801</c:v>
                </c:pt>
                <c:pt idx="71767">
                  <c:v>5.1216931216931201</c:v>
                </c:pt>
                <c:pt idx="71768">
                  <c:v>3.8956356736242799</c:v>
                </c:pt>
                <c:pt idx="71769">
                  <c:v>6.2899686520376097</c:v>
                </c:pt>
                <c:pt idx="71770">
                  <c:v>4.2315112540192903</c:v>
                </c:pt>
                <c:pt idx="71771">
                  <c:v>5.5501618122977296</c:v>
                </c:pt>
                <c:pt idx="71772">
                  <c:v>4.9580209895052398</c:v>
                </c:pt>
                <c:pt idx="71773">
                  <c:v>4.5802469135802397</c:v>
                </c:pt>
                <c:pt idx="71774">
                  <c:v>6.6790606653620301</c:v>
                </c:pt>
                <c:pt idx="71775">
                  <c:v>2.3959899749373399</c:v>
                </c:pt>
                <c:pt idx="71776">
                  <c:v>5.8233766233766202</c:v>
                </c:pt>
                <c:pt idx="71777">
                  <c:v>7.2296564195298298</c:v>
                </c:pt>
                <c:pt idx="71778">
                  <c:v>10.081911262798601</c:v>
                </c:pt>
                <c:pt idx="71779">
                  <c:v>12.3846153846153</c:v>
                </c:pt>
                <c:pt idx="71780">
                  <c:v>11.8809523809523</c:v>
                </c:pt>
                <c:pt idx="71781">
                  <c:v>9.7735849056603694</c:v>
                </c:pt>
                <c:pt idx="71782">
                  <c:v>1.65853658536585</c:v>
                </c:pt>
                <c:pt idx="71783">
                  <c:v>-0.54545454545454497</c:v>
                </c:pt>
                <c:pt idx="71784">
                  <c:v>15.074999999999999</c:v>
                </c:pt>
                <c:pt idx="71785">
                  <c:v>7.7714285714285696</c:v>
                </c:pt>
                <c:pt idx="71786">
                  <c:v>3.8095238095238</c:v>
                </c:pt>
                <c:pt idx="71787">
                  <c:v>-2</c:v>
                </c:pt>
                <c:pt idx="71788">
                  <c:v>10.973684210526301</c:v>
                </c:pt>
                <c:pt idx="71789">
                  <c:v>4.3705080545229196</c:v>
                </c:pt>
                <c:pt idx="71790">
                  <c:v>2.6705202312138701</c:v>
                </c:pt>
                <c:pt idx="71791">
                  <c:v>4.0957178841309796</c:v>
                </c:pt>
                <c:pt idx="71792">
                  <c:v>1.84390862944162</c:v>
                </c:pt>
                <c:pt idx="71793">
                  <c:v>2.85694050991501</c:v>
                </c:pt>
                <c:pt idx="71794">
                  <c:v>1.8836662749706199</c:v>
                </c:pt>
                <c:pt idx="71795">
                  <c:v>5.35055865921787</c:v>
                </c:pt>
                <c:pt idx="71796">
                  <c:v>6.39393939393939</c:v>
                </c:pt>
                <c:pt idx="71797">
                  <c:v>2.2811671087533099</c:v>
                </c:pt>
                <c:pt idx="71798">
                  <c:v>0.55660377358490498</c:v>
                </c:pt>
                <c:pt idx="71799">
                  <c:v>5.54011741682974</c:v>
                </c:pt>
                <c:pt idx="71800">
                  <c:v>5.75471698113207</c:v>
                </c:pt>
                <c:pt idx="71801">
                  <c:v>20</c:v>
                </c:pt>
                <c:pt idx="71802">
                  <c:v>18.6397849462365</c:v>
                </c:pt>
                <c:pt idx="71803">
                  <c:v>20.284023668639001</c:v>
                </c:pt>
                <c:pt idx="71804">
                  <c:v>24.9086021505376</c:v>
                </c:pt>
                <c:pt idx="71805">
                  <c:v>18.899999999999999</c:v>
                </c:pt>
                <c:pt idx="71806">
                  <c:v>18.677419354838701</c:v>
                </c:pt>
                <c:pt idx="71807">
                  <c:v>11.244444444444399</c:v>
                </c:pt>
                <c:pt idx="71808">
                  <c:v>19.1505376344086</c:v>
                </c:pt>
                <c:pt idx="71809">
                  <c:v>18.671794871794798</c:v>
                </c:pt>
                <c:pt idx="71810">
                  <c:v>10.219047619047601</c:v>
                </c:pt>
                <c:pt idx="71811">
                  <c:v>11.450236966824599</c:v>
                </c:pt>
                <c:pt idx="71812">
                  <c:v>12.1238095238095</c:v>
                </c:pt>
                <c:pt idx="71813">
                  <c:v>21.479262672811</c:v>
                </c:pt>
                <c:pt idx="71814">
                  <c:v>2.7314814814814801</c:v>
                </c:pt>
                <c:pt idx="71815">
                  <c:v>1.8404802744425299</c:v>
                </c:pt>
                <c:pt idx="71816">
                  <c:v>5.8260188087774196</c:v>
                </c:pt>
                <c:pt idx="71817">
                  <c:v>5.6732851985559503</c:v>
                </c:pt>
                <c:pt idx="71818">
                  <c:v>8.0680628272251305</c:v>
                </c:pt>
                <c:pt idx="71819">
                  <c:v>4.8270106221547797</c:v>
                </c:pt>
                <c:pt idx="71820">
                  <c:v>4.2031523642732003</c:v>
                </c:pt>
                <c:pt idx="71821">
                  <c:v>4.0788530465949799</c:v>
                </c:pt>
                <c:pt idx="71822">
                  <c:v>1.85217391304347</c:v>
                </c:pt>
                <c:pt idx="71823">
                  <c:v>5.1182266009852198</c:v>
                </c:pt>
                <c:pt idx="71824">
                  <c:v>4.5521235521235504</c:v>
                </c:pt>
                <c:pt idx="71825">
                  <c:v>6.4694915254237202</c:v>
                </c:pt>
                <c:pt idx="71826">
                  <c:v>7.640625</c:v>
                </c:pt>
                <c:pt idx="71827">
                  <c:v>4.1481481481481399</c:v>
                </c:pt>
                <c:pt idx="71828">
                  <c:v>15.6969696969696</c:v>
                </c:pt>
                <c:pt idx="71829">
                  <c:v>-1.21621621621621</c:v>
                </c:pt>
                <c:pt idx="71830">
                  <c:v>21</c:v>
                </c:pt>
                <c:pt idx="71831">
                  <c:v>-3.5</c:v>
                </c:pt>
                <c:pt idx="71832">
                  <c:v>-1.75</c:v>
                </c:pt>
                <c:pt idx="71833">
                  <c:v>16</c:v>
                </c:pt>
                <c:pt idx="71834">
                  <c:v>1.92307692307692</c:v>
                </c:pt>
                <c:pt idx="71835">
                  <c:v>10.3035714285714</c:v>
                </c:pt>
                <c:pt idx="71836">
                  <c:v>20.703329969727498</c:v>
                </c:pt>
                <c:pt idx="71837">
                  <c:v>15.4111245465538</c:v>
                </c:pt>
                <c:pt idx="71838">
                  <c:v>14.9708222811671</c:v>
                </c:pt>
                <c:pt idx="71839">
                  <c:v>11.0104712041884</c:v>
                </c:pt>
                <c:pt idx="71840">
                  <c:v>13.8320413436692</c:v>
                </c:pt>
                <c:pt idx="71841">
                  <c:v>17.723626852659098</c:v>
                </c:pt>
                <c:pt idx="71842">
                  <c:v>18.501597444089398</c:v>
                </c:pt>
                <c:pt idx="71843">
                  <c:v>20.412116040955599</c:v>
                </c:pt>
                <c:pt idx="71844">
                  <c:v>8.6691729323308202</c:v>
                </c:pt>
                <c:pt idx="71845">
                  <c:v>16.061895551257201</c:v>
                </c:pt>
                <c:pt idx="71846">
                  <c:v>10.1551155115511</c:v>
                </c:pt>
                <c:pt idx="71847">
                  <c:v>17.342031686859201</c:v>
                </c:pt>
                <c:pt idx="71848">
                  <c:v>13.6467449306296</c:v>
                </c:pt>
                <c:pt idx="71849">
                  <c:v>9.9251824817518202</c:v>
                </c:pt>
                <c:pt idx="71850">
                  <c:v>10.771397018221901</c:v>
                </c:pt>
                <c:pt idx="71851">
                  <c:v>7.4361405465699901</c:v>
                </c:pt>
                <c:pt idx="71852">
                  <c:v>8.7190764156129692</c:v>
                </c:pt>
                <c:pt idx="71853">
                  <c:v>10.8468921389396</c:v>
                </c:pt>
                <c:pt idx="71854">
                  <c:v>12.9888527635856</c:v>
                </c:pt>
                <c:pt idx="71855">
                  <c:v>13.7688091679123</c:v>
                </c:pt>
                <c:pt idx="71856">
                  <c:v>6.3926571250777799</c:v>
                </c:pt>
                <c:pt idx="71857">
                  <c:v>5.6380090497737498</c:v>
                </c:pt>
                <c:pt idx="71858">
                  <c:v>6.8560767590618301</c:v>
                </c:pt>
                <c:pt idx="71859">
                  <c:v>13.231788079470199</c:v>
                </c:pt>
                <c:pt idx="71860">
                  <c:v>11.615384615384601</c:v>
                </c:pt>
                <c:pt idx="71861">
                  <c:v>4.75</c:v>
                </c:pt>
                <c:pt idx="71862">
                  <c:v>7.7719298245613997</c:v>
                </c:pt>
                <c:pt idx="71863">
                  <c:v>4.9090909090909003</c:v>
                </c:pt>
                <c:pt idx="71864">
                  <c:v>5.2222222222222197</c:v>
                </c:pt>
                <c:pt idx="71865">
                  <c:v>7.4285714285714199</c:v>
                </c:pt>
                <c:pt idx="71866">
                  <c:v>4.5478260869565199</c:v>
                </c:pt>
                <c:pt idx="71867">
                  <c:v>5.1111111111111098</c:v>
                </c:pt>
                <c:pt idx="71868">
                  <c:v>8.7222222222222197</c:v>
                </c:pt>
                <c:pt idx="71869">
                  <c:v>13.5555555555555</c:v>
                </c:pt>
                <c:pt idx="71870">
                  <c:v>4.75</c:v>
                </c:pt>
                <c:pt idx="71871">
                  <c:v>9.8421052631578902</c:v>
                </c:pt>
                <c:pt idx="71872">
                  <c:v>10.3652968036529</c:v>
                </c:pt>
                <c:pt idx="71873">
                  <c:v>8.9027431421446295</c:v>
                </c:pt>
                <c:pt idx="71874">
                  <c:v>9.1641221374045791</c:v>
                </c:pt>
                <c:pt idx="71875">
                  <c:v>7.6722488038277499</c:v>
                </c:pt>
                <c:pt idx="71876">
                  <c:v>2.5084033613445298</c:v>
                </c:pt>
                <c:pt idx="71877">
                  <c:v>4.4207119741100298</c:v>
                </c:pt>
                <c:pt idx="71878">
                  <c:v>12.145907473309601</c:v>
                </c:pt>
                <c:pt idx="71879">
                  <c:v>8.2891986062717695</c:v>
                </c:pt>
                <c:pt idx="71880">
                  <c:v>1.21182266009852</c:v>
                </c:pt>
                <c:pt idx="71881">
                  <c:v>3.0697674418604599</c:v>
                </c:pt>
                <c:pt idx="71882">
                  <c:v>11.4366197183098</c:v>
                </c:pt>
                <c:pt idx="71883">
                  <c:v>10.374695863746901</c:v>
                </c:pt>
                <c:pt idx="71884">
                  <c:v>11.4926624737945</c:v>
                </c:pt>
                <c:pt idx="71885">
                  <c:v>8.9585365853658505</c:v>
                </c:pt>
                <c:pt idx="71886">
                  <c:v>7.5640535372848898</c:v>
                </c:pt>
                <c:pt idx="71887">
                  <c:v>7.1583710407239796</c:v>
                </c:pt>
                <c:pt idx="71888">
                  <c:v>4.5274463007159902</c:v>
                </c:pt>
                <c:pt idx="71889">
                  <c:v>12.164021164021101</c:v>
                </c:pt>
                <c:pt idx="71890">
                  <c:v>14.950184501844999</c:v>
                </c:pt>
                <c:pt idx="71891">
                  <c:v>10.3901345291479</c:v>
                </c:pt>
                <c:pt idx="71892">
                  <c:v>1.5723684210526301</c:v>
                </c:pt>
                <c:pt idx="71893">
                  <c:v>3.96969696969696</c:v>
                </c:pt>
                <c:pt idx="71894">
                  <c:v>7.6246851385390402</c:v>
                </c:pt>
                <c:pt idx="71895">
                  <c:v>14.455252918287901</c:v>
                </c:pt>
                <c:pt idx="71896">
                  <c:v>27.652173913043399</c:v>
                </c:pt>
                <c:pt idx="71897">
                  <c:v>15.709677419354801</c:v>
                </c:pt>
                <c:pt idx="71898">
                  <c:v>7.2333333333333298</c:v>
                </c:pt>
                <c:pt idx="71899">
                  <c:v>35.580645161290299</c:v>
                </c:pt>
                <c:pt idx="71900">
                  <c:v>99.5833333333333</c:v>
                </c:pt>
                <c:pt idx="71901">
                  <c:v>14.5647058823529</c:v>
                </c:pt>
                <c:pt idx="71902">
                  <c:v>8.4545454545454497</c:v>
                </c:pt>
                <c:pt idx="71903">
                  <c:v>16.529411764705799</c:v>
                </c:pt>
                <c:pt idx="71904">
                  <c:v>6.3720930232558102</c:v>
                </c:pt>
                <c:pt idx="71905">
                  <c:v>5.7452830188679203</c:v>
                </c:pt>
                <c:pt idx="71906">
                  <c:v>9.6133333333333297</c:v>
                </c:pt>
                <c:pt idx="71907">
                  <c:v>6.21505376344086</c:v>
                </c:pt>
                <c:pt idx="71908">
                  <c:v>11.3870967741935</c:v>
                </c:pt>
                <c:pt idx="71909">
                  <c:v>1.29487179487179</c:v>
                </c:pt>
                <c:pt idx="71910">
                  <c:v>3.3670886075949298</c:v>
                </c:pt>
                <c:pt idx="71911">
                  <c:v>4.0357142857142803</c:v>
                </c:pt>
                <c:pt idx="71912">
                  <c:v>16.1075268817204</c:v>
                </c:pt>
                <c:pt idx="71913">
                  <c:v>14.1523140011716</c:v>
                </c:pt>
                <c:pt idx="71914">
                  <c:v>9.66179739599872</c:v>
                </c:pt>
                <c:pt idx="71915">
                  <c:v>9.7362204724409391</c:v>
                </c:pt>
                <c:pt idx="71916">
                  <c:v>8.5122725960150092</c:v>
                </c:pt>
                <c:pt idx="71917">
                  <c:v>6.4250372578241404</c:v>
                </c:pt>
                <c:pt idx="71918">
                  <c:v>11.386924446705599</c:v>
                </c:pt>
                <c:pt idx="71919">
                  <c:v>16.2440178074568</c:v>
                </c:pt>
                <c:pt idx="71920">
                  <c:v>16.3678783191544</c:v>
                </c:pt>
                <c:pt idx="71921">
                  <c:v>7.2612946729602097</c:v>
                </c:pt>
                <c:pt idx="71922">
                  <c:v>5.6729932779754799</c:v>
                </c:pt>
                <c:pt idx="71923">
                  <c:v>6.7410981697171302</c:v>
                </c:pt>
                <c:pt idx="71924">
                  <c:v>11.1649426894045</c:v>
                </c:pt>
                <c:pt idx="71925">
                  <c:v>16.576923076922998</c:v>
                </c:pt>
                <c:pt idx="71926">
                  <c:v>34.704545454545404</c:v>
                </c:pt>
                <c:pt idx="71927">
                  <c:v>12.5744680851063</c:v>
                </c:pt>
                <c:pt idx="71928">
                  <c:v>12.0232558139534</c:v>
                </c:pt>
                <c:pt idx="71929">
                  <c:v>4.0638297872340399</c:v>
                </c:pt>
                <c:pt idx="71930">
                  <c:v>11.6851851851851</c:v>
                </c:pt>
                <c:pt idx="71931">
                  <c:v>13.8222222222222</c:v>
                </c:pt>
                <c:pt idx="71932">
                  <c:v>8.0666666666666593</c:v>
                </c:pt>
                <c:pt idx="71933">
                  <c:v>-1.3333333333333299</c:v>
                </c:pt>
                <c:pt idx="71934">
                  <c:v>5.3</c:v>
                </c:pt>
                <c:pt idx="71935">
                  <c:v>11</c:v>
                </c:pt>
                <c:pt idx="71936">
                  <c:v>7.7586206896551699</c:v>
                </c:pt>
                <c:pt idx="71937">
                  <c:v>10.6940801134349</c:v>
                </c:pt>
                <c:pt idx="71938">
                  <c:v>8.9949087823504392</c:v>
                </c:pt>
                <c:pt idx="71939">
                  <c:v>8.2140835102618492</c:v>
                </c:pt>
                <c:pt idx="71940">
                  <c:v>6.26326889279437</c:v>
                </c:pt>
                <c:pt idx="71941">
                  <c:v>7.4129251700680197</c:v>
                </c:pt>
                <c:pt idx="71942">
                  <c:v>9.8406491088055308</c:v>
                </c:pt>
                <c:pt idx="71943">
                  <c:v>15.3309222423146</c:v>
                </c:pt>
                <c:pt idx="71944">
                  <c:v>15.6578858493752</c:v>
                </c:pt>
                <c:pt idx="71945">
                  <c:v>5.5607214428857699</c:v>
                </c:pt>
                <c:pt idx="71946">
                  <c:v>6.3587483472895503</c:v>
                </c:pt>
                <c:pt idx="71947">
                  <c:v>4.50662370211242</c:v>
                </c:pt>
                <c:pt idx="71948">
                  <c:v>11.3212765957446</c:v>
                </c:pt>
                <c:pt idx="71949">
                  <c:v>2.4</c:v>
                </c:pt>
                <c:pt idx="71950">
                  <c:v>47.5</c:v>
                </c:pt>
                <c:pt idx="71951">
                  <c:v>8.25</c:v>
                </c:pt>
                <c:pt idx="71952">
                  <c:v>11.4444444444444</c:v>
                </c:pt>
                <c:pt idx="71953">
                  <c:v>13.5</c:v>
                </c:pt>
                <c:pt idx="71954">
                  <c:v>9.0333333333333297</c:v>
                </c:pt>
                <c:pt idx="71955">
                  <c:v>4.9722222222222197</c:v>
                </c:pt>
                <c:pt idx="71956">
                  <c:v>15.771428571428499</c:v>
                </c:pt>
                <c:pt idx="71957">
                  <c:v>18.794117647058801</c:v>
                </c:pt>
                <c:pt idx="71958">
                  <c:v>16.12</c:v>
                </c:pt>
                <c:pt idx="71959">
                  <c:v>15.8421052631578</c:v>
                </c:pt>
                <c:pt idx="71960">
                  <c:v>18.395348837209301</c:v>
                </c:pt>
                <c:pt idx="71961">
                  <c:v>13</c:v>
                </c:pt>
                <c:pt idx="71962">
                  <c:v>6.875</c:v>
                </c:pt>
                <c:pt idx="71963">
                  <c:v>2.8235294117646998</c:v>
                </c:pt>
                <c:pt idx="71964">
                  <c:v>13.6666666666666</c:v>
                </c:pt>
                <c:pt idx="71965">
                  <c:v>7.2647317502198696</c:v>
                </c:pt>
                <c:pt idx="71966">
                  <c:v>4.8901903367496304</c:v>
                </c:pt>
                <c:pt idx="71967">
                  <c:v>6.8057906458797301</c:v>
                </c:pt>
                <c:pt idx="71968">
                  <c:v>5.9558478158759902</c:v>
                </c:pt>
                <c:pt idx="71969">
                  <c:v>7.58393177737881</c:v>
                </c:pt>
                <c:pt idx="71970">
                  <c:v>10.1192511192511</c:v>
                </c:pt>
                <c:pt idx="71971">
                  <c:v>15.2903225806451</c:v>
                </c:pt>
                <c:pt idx="71972">
                  <c:v>11.389449541284399</c:v>
                </c:pt>
                <c:pt idx="71973">
                  <c:v>7.0928369462770897</c:v>
                </c:pt>
                <c:pt idx="71974">
                  <c:v>5.0186915887850398</c:v>
                </c:pt>
                <c:pt idx="71975">
                  <c:v>7.0517412935323298</c:v>
                </c:pt>
                <c:pt idx="71976">
                  <c:v>10.064457557875601</c:v>
                </c:pt>
                <c:pt idx="71977">
                  <c:v>6.2666666666666604</c:v>
                </c:pt>
                <c:pt idx="71978">
                  <c:v>3.5322580645161201</c:v>
                </c:pt>
                <c:pt idx="71979">
                  <c:v>6.7125000000000004</c:v>
                </c:pt>
                <c:pt idx="71980">
                  <c:v>2.5</c:v>
                </c:pt>
                <c:pt idx="71981">
                  <c:v>0.2</c:v>
                </c:pt>
                <c:pt idx="71982">
                  <c:v>19.821428571428498</c:v>
                </c:pt>
                <c:pt idx="71983">
                  <c:v>13.9963811821471</c:v>
                </c:pt>
                <c:pt idx="71984">
                  <c:v>10.661157024793299</c:v>
                </c:pt>
                <c:pt idx="71985">
                  <c:v>9.2484921592279807</c:v>
                </c:pt>
                <c:pt idx="71986">
                  <c:v>8.7765814266487201</c:v>
                </c:pt>
                <c:pt idx="71987">
                  <c:v>9.8877697841726597</c:v>
                </c:pt>
                <c:pt idx="71988">
                  <c:v>11.215492957746401</c:v>
                </c:pt>
                <c:pt idx="71989">
                  <c:v>10.8392036753445</c:v>
                </c:pt>
                <c:pt idx="71990">
                  <c:v>12.042617960426099</c:v>
                </c:pt>
                <c:pt idx="71991">
                  <c:v>7.7701674277016703</c:v>
                </c:pt>
                <c:pt idx="71992">
                  <c:v>8.5417439703153892</c:v>
                </c:pt>
                <c:pt idx="71993">
                  <c:v>7.0248833592534901</c:v>
                </c:pt>
                <c:pt idx="71994">
                  <c:v>9.7906432748537995</c:v>
                </c:pt>
                <c:pt idx="71995">
                  <c:v>15.7777777777777</c:v>
                </c:pt>
                <c:pt idx="71996">
                  <c:v>22.391304347826001</c:v>
                </c:pt>
                <c:pt idx="71997">
                  <c:v>2.6122448979591799</c:v>
                </c:pt>
                <c:pt idx="71998">
                  <c:v>-2.6739130434782599</c:v>
                </c:pt>
                <c:pt idx="71999">
                  <c:v>4.0806451612903203</c:v>
                </c:pt>
                <c:pt idx="72000">
                  <c:v>14.7878787878787</c:v>
                </c:pt>
                <c:pt idx="72001">
                  <c:v>10.8870967741935</c:v>
                </c:pt>
                <c:pt idx="72002">
                  <c:v>15.793103448275801</c:v>
                </c:pt>
                <c:pt idx="72003">
                  <c:v>-1.2115384615384599</c:v>
                </c:pt>
                <c:pt idx="72004">
                  <c:v>-1.82692307692307</c:v>
                </c:pt>
                <c:pt idx="72005">
                  <c:v>10.527272727272701</c:v>
                </c:pt>
                <c:pt idx="72006">
                  <c:v>5.1724137931034404</c:v>
                </c:pt>
                <c:pt idx="72007">
                  <c:v>12.516182572614101</c:v>
                </c:pt>
                <c:pt idx="72008">
                  <c:v>10.0752984389348</c:v>
                </c:pt>
                <c:pt idx="72009">
                  <c:v>9.0685358255451707</c:v>
                </c:pt>
                <c:pt idx="72010">
                  <c:v>5.6942355889724299</c:v>
                </c:pt>
                <c:pt idx="72011">
                  <c:v>9.9203354297693895</c:v>
                </c:pt>
                <c:pt idx="72012">
                  <c:v>11.5311203319502</c:v>
                </c:pt>
                <c:pt idx="72013">
                  <c:v>9.8917262512768094</c:v>
                </c:pt>
                <c:pt idx="72014">
                  <c:v>13.180999999999999</c:v>
                </c:pt>
                <c:pt idx="72015">
                  <c:v>6.6406460296096901</c:v>
                </c:pt>
                <c:pt idx="72016">
                  <c:v>8.7893915756630197</c:v>
                </c:pt>
                <c:pt idx="72017">
                  <c:v>4.7791762013729899</c:v>
                </c:pt>
                <c:pt idx="72018">
                  <c:v>11.0988700564971</c:v>
                </c:pt>
                <c:pt idx="72019">
                  <c:v>26</c:v>
                </c:pt>
                <c:pt idx="72020">
                  <c:v>21.1666666666666</c:v>
                </c:pt>
                <c:pt idx="72021">
                  <c:v>28.4444444444444</c:v>
                </c:pt>
                <c:pt idx="72022">
                  <c:v>55.7777777777777</c:v>
                </c:pt>
                <c:pt idx="72023">
                  <c:v>40.375</c:v>
                </c:pt>
                <c:pt idx="72024">
                  <c:v>35</c:v>
                </c:pt>
                <c:pt idx="72025">
                  <c:v>18.1111111111111</c:v>
                </c:pt>
                <c:pt idx="72026">
                  <c:v>-9.7777777777777697</c:v>
                </c:pt>
                <c:pt idx="72027">
                  <c:v>12.5</c:v>
                </c:pt>
                <c:pt idx="72028">
                  <c:v>23.6</c:v>
                </c:pt>
                <c:pt idx="72029">
                  <c:v>74.636363636363598</c:v>
                </c:pt>
                <c:pt idx="72030">
                  <c:v>2.375</c:v>
                </c:pt>
                <c:pt idx="72031">
                  <c:v>14.3</c:v>
                </c:pt>
                <c:pt idx="72032">
                  <c:v>2.4444444444444402</c:v>
                </c:pt>
                <c:pt idx="72033">
                  <c:v>56.076923076923002</c:v>
                </c:pt>
                <c:pt idx="72034">
                  <c:v>18.5</c:v>
                </c:pt>
                <c:pt idx="72035">
                  <c:v>41.176470588235297</c:v>
                </c:pt>
                <c:pt idx="72036">
                  <c:v>2.07692307692307</c:v>
                </c:pt>
                <c:pt idx="72037">
                  <c:v>-0.5</c:v>
                </c:pt>
                <c:pt idx="72038">
                  <c:v>61.1111111111111</c:v>
                </c:pt>
                <c:pt idx="72039">
                  <c:v>10.7777777777777</c:v>
                </c:pt>
                <c:pt idx="72040">
                  <c:v>10.9285714285714</c:v>
                </c:pt>
                <c:pt idx="72041">
                  <c:v>7.6940298507462597</c:v>
                </c:pt>
                <c:pt idx="72042">
                  <c:v>7.1387434554973801</c:v>
                </c:pt>
                <c:pt idx="72043">
                  <c:v>5.9331797235022998</c:v>
                </c:pt>
                <c:pt idx="72044">
                  <c:v>5.0023809523809497</c:v>
                </c:pt>
                <c:pt idx="72045">
                  <c:v>4.17741935483871</c:v>
                </c:pt>
                <c:pt idx="72046">
                  <c:v>3.5011933174224299</c:v>
                </c:pt>
                <c:pt idx="72047">
                  <c:v>6.2741935483870899</c:v>
                </c:pt>
                <c:pt idx="72048">
                  <c:v>11.2073732718894</c:v>
                </c:pt>
                <c:pt idx="72049">
                  <c:v>1.6880952380952301</c:v>
                </c:pt>
                <c:pt idx="72050">
                  <c:v>2.7482352941176398</c:v>
                </c:pt>
                <c:pt idx="72051">
                  <c:v>2.4589743589743498</c:v>
                </c:pt>
                <c:pt idx="72052">
                  <c:v>7.7828054298642497</c:v>
                </c:pt>
                <c:pt idx="72053">
                  <c:v>18.004484304932699</c:v>
                </c:pt>
                <c:pt idx="72054">
                  <c:v>13.1313131313131</c:v>
                </c:pt>
                <c:pt idx="72055">
                  <c:v>12.3502304147465</c:v>
                </c:pt>
                <c:pt idx="72056">
                  <c:v>4.4238095238095196</c:v>
                </c:pt>
                <c:pt idx="72057">
                  <c:v>8.7419354838709609</c:v>
                </c:pt>
                <c:pt idx="72058">
                  <c:v>7.9592760180995397</c:v>
                </c:pt>
                <c:pt idx="72059">
                  <c:v>9.8709677419354804</c:v>
                </c:pt>
                <c:pt idx="72060">
                  <c:v>11.8951612903225</c:v>
                </c:pt>
                <c:pt idx="72061">
                  <c:v>7.9295774647887303</c:v>
                </c:pt>
                <c:pt idx="72062">
                  <c:v>5.9905213270142097</c:v>
                </c:pt>
                <c:pt idx="72063">
                  <c:v>4.6714285714285699</c:v>
                </c:pt>
                <c:pt idx="72064">
                  <c:v>11.3</c:v>
                </c:pt>
                <c:pt idx="72065">
                  <c:v>11.668435013262499</c:v>
                </c:pt>
                <c:pt idx="72066">
                  <c:v>8.5651515151515092</c:v>
                </c:pt>
                <c:pt idx="72067">
                  <c:v>12.0055401662049</c:v>
                </c:pt>
                <c:pt idx="72068">
                  <c:v>9.7554644808743092</c:v>
                </c:pt>
                <c:pt idx="72069">
                  <c:v>7.1583143507972604</c:v>
                </c:pt>
                <c:pt idx="72070">
                  <c:v>12.025112107623301</c:v>
                </c:pt>
                <c:pt idx="72071">
                  <c:v>14.1945652173913</c:v>
                </c:pt>
                <c:pt idx="72072">
                  <c:v>15.514884233737501</c:v>
                </c:pt>
                <c:pt idx="72073">
                  <c:v>6.2060518731988399</c:v>
                </c:pt>
                <c:pt idx="72074">
                  <c:v>7.2275541795665603</c:v>
                </c:pt>
                <c:pt idx="72075">
                  <c:v>7.2332563510392598</c:v>
                </c:pt>
                <c:pt idx="72076">
                  <c:v>12.226987447698701</c:v>
                </c:pt>
                <c:pt idx="72077">
                  <c:v>3.6939291736930802</c:v>
                </c:pt>
                <c:pt idx="72078">
                  <c:v>1.46880733944954</c:v>
                </c:pt>
                <c:pt idx="72079">
                  <c:v>2.2221297836938398</c:v>
                </c:pt>
                <c:pt idx="72080">
                  <c:v>2.83673469387755</c:v>
                </c:pt>
                <c:pt idx="72081">
                  <c:v>0.01</c:v>
                </c:pt>
                <c:pt idx="72082">
                  <c:v>2.6847742922723699</c:v>
                </c:pt>
                <c:pt idx="72083">
                  <c:v>4.4475025484199797</c:v>
                </c:pt>
                <c:pt idx="72084">
                  <c:v>3.8789473684210498</c:v>
                </c:pt>
                <c:pt idx="72085">
                  <c:v>0.50550381033022795</c:v>
                </c:pt>
                <c:pt idx="72086">
                  <c:v>0.83516483516483497</c:v>
                </c:pt>
                <c:pt idx="72087">
                  <c:v>3.0563086548488001</c:v>
                </c:pt>
                <c:pt idx="72088">
                  <c:v>8.6272991287512095</c:v>
                </c:pt>
                <c:pt idx="72089">
                  <c:v>2.12962962962962</c:v>
                </c:pt>
                <c:pt idx="72090">
                  <c:v>-2.4117647058823501</c:v>
                </c:pt>
                <c:pt idx="72091">
                  <c:v>-3.3859649122806998</c:v>
                </c:pt>
                <c:pt idx="72092">
                  <c:v>-3.1071428571428501</c:v>
                </c:pt>
                <c:pt idx="72093">
                  <c:v>-3.2758620689655098</c:v>
                </c:pt>
                <c:pt idx="72094">
                  <c:v>7.2156862745097996</c:v>
                </c:pt>
                <c:pt idx="72095">
                  <c:v>1.9814814814814801</c:v>
                </c:pt>
                <c:pt idx="72096">
                  <c:v>5.375</c:v>
                </c:pt>
                <c:pt idx="72097">
                  <c:v>4.4330708661417297</c:v>
                </c:pt>
                <c:pt idx="72098">
                  <c:v>1.8584070796460099</c:v>
                </c:pt>
                <c:pt idx="72099">
                  <c:v>2.1135135135135101</c:v>
                </c:pt>
                <c:pt idx="72100">
                  <c:v>6.3068181818181799</c:v>
                </c:pt>
                <c:pt idx="72101">
                  <c:v>5.4901185770750898</c:v>
                </c:pt>
                <c:pt idx="72102">
                  <c:v>10.7429193899782</c:v>
                </c:pt>
                <c:pt idx="72103">
                  <c:v>9.0185676392572898</c:v>
                </c:pt>
                <c:pt idx="72104">
                  <c:v>6.59756097560975</c:v>
                </c:pt>
                <c:pt idx="72105">
                  <c:v>4.3434343434343399</c:v>
                </c:pt>
                <c:pt idx="72106">
                  <c:v>-0.218181818181818</c:v>
                </c:pt>
                <c:pt idx="72107">
                  <c:v>3.5321100917431099</c:v>
                </c:pt>
                <c:pt idx="72108">
                  <c:v>7.32380952380952</c:v>
                </c:pt>
                <c:pt idx="72109">
                  <c:v>7.8313953488371997</c:v>
                </c:pt>
                <c:pt idx="72110">
                  <c:v>11.378205128205099</c:v>
                </c:pt>
                <c:pt idx="72111">
                  <c:v>13.0459770114942</c:v>
                </c:pt>
                <c:pt idx="72112">
                  <c:v>9.5</c:v>
                </c:pt>
                <c:pt idx="72113">
                  <c:v>1.4032258064516101</c:v>
                </c:pt>
                <c:pt idx="72114">
                  <c:v>2.67901234567901</c:v>
                </c:pt>
                <c:pt idx="72115">
                  <c:v>26.311827956989202</c:v>
                </c:pt>
                <c:pt idx="72116">
                  <c:v>21.5</c:v>
                </c:pt>
                <c:pt idx="72117">
                  <c:v>-0.796875</c:v>
                </c:pt>
                <c:pt idx="72118">
                  <c:v>11.8870967741935</c:v>
                </c:pt>
                <c:pt idx="72119">
                  <c:v>48.3333333333333</c:v>
                </c:pt>
                <c:pt idx="72120">
                  <c:v>35.4701492537313</c:v>
                </c:pt>
                <c:pt idx="72121">
                  <c:v>9.3482026851450808</c:v>
                </c:pt>
                <c:pt idx="72122">
                  <c:v>5.9819219790675504</c:v>
                </c:pt>
                <c:pt idx="72123">
                  <c:v>6.9563283461382897</c:v>
                </c:pt>
                <c:pt idx="72124">
                  <c:v>6.0502972107910296</c:v>
                </c:pt>
                <c:pt idx="72125">
                  <c:v>5.1929150661544998</c:v>
                </c:pt>
                <c:pt idx="72126">
                  <c:v>7.7797176820207996</c:v>
                </c:pt>
                <c:pt idx="72127">
                  <c:v>8.1554903604358699</c:v>
                </c:pt>
                <c:pt idx="72128">
                  <c:v>7.0138942493245802</c:v>
                </c:pt>
                <c:pt idx="72129">
                  <c:v>3.9814595660749501</c:v>
                </c:pt>
                <c:pt idx="72130">
                  <c:v>3.2422969187674999</c:v>
                </c:pt>
                <c:pt idx="72131">
                  <c:v>3.04369594902139</c:v>
                </c:pt>
                <c:pt idx="72132">
                  <c:v>7.8612380556709596</c:v>
                </c:pt>
                <c:pt idx="72133">
                  <c:v>9.58928571428571</c:v>
                </c:pt>
                <c:pt idx="72134">
                  <c:v>8.0844748858447399</c:v>
                </c:pt>
                <c:pt idx="72135">
                  <c:v>3.3231511254019201</c:v>
                </c:pt>
                <c:pt idx="72136">
                  <c:v>3.9409660107334501</c:v>
                </c:pt>
                <c:pt idx="72137">
                  <c:v>2.4928825622775799</c:v>
                </c:pt>
                <c:pt idx="72138">
                  <c:v>2.3095238095238</c:v>
                </c:pt>
                <c:pt idx="72139">
                  <c:v>3.9075785582255</c:v>
                </c:pt>
                <c:pt idx="72140">
                  <c:v>5.6595394736842097</c:v>
                </c:pt>
                <c:pt idx="72141">
                  <c:v>0.65151515151515105</c:v>
                </c:pt>
                <c:pt idx="72142">
                  <c:v>2.17181467181467</c:v>
                </c:pt>
                <c:pt idx="72143">
                  <c:v>5.3444227005870797</c:v>
                </c:pt>
                <c:pt idx="72144">
                  <c:v>11.380149812734</c:v>
                </c:pt>
                <c:pt idx="72145">
                  <c:v>19</c:v>
                </c:pt>
                <c:pt idx="72146">
                  <c:v>0.33868092691622098</c:v>
                </c:pt>
                <c:pt idx="72147">
                  <c:v>0.162134944612286</c:v>
                </c:pt>
                <c:pt idx="72148">
                  <c:v>1.6339522546419001</c:v>
                </c:pt>
                <c:pt idx="72149">
                  <c:v>-0.92369838420107697</c:v>
                </c:pt>
                <c:pt idx="72150">
                  <c:v>0.25670840787119797</c:v>
                </c:pt>
                <c:pt idx="72151">
                  <c:v>0.79271708683473296</c:v>
                </c:pt>
                <c:pt idx="72152">
                  <c:v>3.3892215568862198</c:v>
                </c:pt>
                <c:pt idx="72153">
                  <c:v>1.21815286624203</c:v>
                </c:pt>
                <c:pt idx="72154">
                  <c:v>0.22964169381107399</c:v>
                </c:pt>
                <c:pt idx="72155">
                  <c:v>-2.3140407288317202</c:v>
                </c:pt>
                <c:pt idx="72156">
                  <c:v>0.84304047384007896</c:v>
                </c:pt>
                <c:pt idx="72157">
                  <c:v>6.2948609941027804</c:v>
                </c:pt>
                <c:pt idx="72158">
                  <c:v>-4</c:v>
                </c:pt>
                <c:pt idx="72159">
                  <c:v>-0.96551724137931005</c:v>
                </c:pt>
                <c:pt idx="72160">
                  <c:v>-3.3918918918918899</c:v>
                </c:pt>
                <c:pt idx="72161">
                  <c:v>0.73255813953488302</c:v>
                </c:pt>
                <c:pt idx="72162">
                  <c:v>0.87777777777777699</c:v>
                </c:pt>
                <c:pt idx="72163">
                  <c:v>-1.2869565217391301</c:v>
                </c:pt>
                <c:pt idx="72164">
                  <c:v>-1.0625</c:v>
                </c:pt>
                <c:pt idx="72165">
                  <c:v>-3.6206896551724101</c:v>
                </c:pt>
                <c:pt idx="72166">
                  <c:v>11.466666666666599</c:v>
                </c:pt>
                <c:pt idx="72167">
                  <c:v>9.7173144876324997</c:v>
                </c:pt>
                <c:pt idx="72168">
                  <c:v>2.94881889763779</c:v>
                </c:pt>
                <c:pt idx="72169">
                  <c:v>5.8273381294964004</c:v>
                </c:pt>
                <c:pt idx="72170">
                  <c:v>3.5617977528089799</c:v>
                </c:pt>
                <c:pt idx="72171">
                  <c:v>1.48727272727272</c:v>
                </c:pt>
                <c:pt idx="72172">
                  <c:v>6.8699690402476703</c:v>
                </c:pt>
                <c:pt idx="72173">
                  <c:v>10.2939068100358</c:v>
                </c:pt>
                <c:pt idx="72174">
                  <c:v>6.7727272727272698</c:v>
                </c:pt>
                <c:pt idx="72175">
                  <c:v>2.6869300911854102</c:v>
                </c:pt>
                <c:pt idx="72176">
                  <c:v>3.10431654676258</c:v>
                </c:pt>
                <c:pt idx="72177">
                  <c:v>5.1695501730103803</c:v>
                </c:pt>
                <c:pt idx="72178">
                  <c:v>16.024316109422401</c:v>
                </c:pt>
                <c:pt idx="72179">
                  <c:v>8.3842619184376801</c:v>
                </c:pt>
                <c:pt idx="72180">
                  <c:v>4.6450216450216404</c:v>
                </c:pt>
                <c:pt idx="72181">
                  <c:v>4.2387669801462904</c:v>
                </c:pt>
                <c:pt idx="72182">
                  <c:v>3.4794520547945198</c:v>
                </c:pt>
                <c:pt idx="72183">
                  <c:v>2.72815533980582</c:v>
                </c:pt>
                <c:pt idx="72184">
                  <c:v>4.6097443318861497</c:v>
                </c:pt>
                <c:pt idx="72185">
                  <c:v>5.7958500669344</c:v>
                </c:pt>
                <c:pt idx="72186">
                  <c:v>4.6130099228224903</c:v>
                </c:pt>
                <c:pt idx="72187">
                  <c:v>2.2384981491274401</c:v>
                </c:pt>
                <c:pt idx="72188">
                  <c:v>1.9157963446475099</c:v>
                </c:pt>
                <c:pt idx="72189">
                  <c:v>2.6096256684491901</c:v>
                </c:pt>
                <c:pt idx="72190">
                  <c:v>9.0442577030812306</c:v>
                </c:pt>
                <c:pt idx="72191">
                  <c:v>10.6543689320388</c:v>
                </c:pt>
                <c:pt idx="72192">
                  <c:v>8.5776031434184592</c:v>
                </c:pt>
                <c:pt idx="72193">
                  <c:v>6.10481586402266</c:v>
                </c:pt>
                <c:pt idx="72194">
                  <c:v>8.3316912972085309</c:v>
                </c:pt>
                <c:pt idx="72195">
                  <c:v>5.1506024096385499</c:v>
                </c:pt>
                <c:pt idx="72196">
                  <c:v>13.063800277392501</c:v>
                </c:pt>
                <c:pt idx="72197">
                  <c:v>11.8353293413173</c:v>
                </c:pt>
                <c:pt idx="72198">
                  <c:v>10.578347578347501</c:v>
                </c:pt>
                <c:pt idx="72199">
                  <c:v>3.6262626262626201</c:v>
                </c:pt>
                <c:pt idx="72200">
                  <c:v>7.0757281553398004</c:v>
                </c:pt>
                <c:pt idx="72201">
                  <c:v>2.0055248618784498</c:v>
                </c:pt>
                <c:pt idx="72202">
                  <c:v>9.27101200686106</c:v>
                </c:pt>
                <c:pt idx="72203">
                  <c:v>2.1563025210084001</c:v>
                </c:pt>
                <c:pt idx="72204">
                  <c:v>-0.59554730983302395</c:v>
                </c:pt>
                <c:pt idx="72205">
                  <c:v>-2.1383333333333301</c:v>
                </c:pt>
                <c:pt idx="72206">
                  <c:v>-2.1993006993006898</c:v>
                </c:pt>
                <c:pt idx="72207">
                  <c:v>-0.459322033898305</c:v>
                </c:pt>
                <c:pt idx="72208">
                  <c:v>-1.7900302114803599</c:v>
                </c:pt>
                <c:pt idx="72209">
                  <c:v>0.96979865771812002</c:v>
                </c:pt>
                <c:pt idx="72210">
                  <c:v>-1.0292758089368199</c:v>
                </c:pt>
                <c:pt idx="72211">
                  <c:v>1.0820433436532499</c:v>
                </c:pt>
                <c:pt idx="72212">
                  <c:v>-3.5650623885918001E-3</c:v>
                </c:pt>
                <c:pt idx="72213">
                  <c:v>0.39229422066549902</c:v>
                </c:pt>
                <c:pt idx="72214">
                  <c:v>7.6232876712328697</c:v>
                </c:pt>
                <c:pt idx="72215">
                  <c:v>3.4592952612393599</c:v>
                </c:pt>
                <c:pt idx="72216">
                  <c:v>2.5983827493261402</c:v>
                </c:pt>
                <c:pt idx="72217">
                  <c:v>1.32323232323232</c:v>
                </c:pt>
                <c:pt idx="72218">
                  <c:v>-0.45612134344528699</c:v>
                </c:pt>
                <c:pt idx="72219">
                  <c:v>-0.73713033953997797</c:v>
                </c:pt>
                <c:pt idx="72220">
                  <c:v>1.67798353909465</c:v>
                </c:pt>
                <c:pt idx="72221">
                  <c:v>2.3552036199095001</c:v>
                </c:pt>
                <c:pt idx="72222">
                  <c:v>2.7469077069457599</c:v>
                </c:pt>
                <c:pt idx="72223">
                  <c:v>-0.20437956204379501</c:v>
                </c:pt>
                <c:pt idx="72224">
                  <c:v>-0.67103825136612005</c:v>
                </c:pt>
                <c:pt idx="72225">
                  <c:v>1.51670378619153</c:v>
                </c:pt>
                <c:pt idx="72226">
                  <c:v>5.2419928825622701</c:v>
                </c:pt>
                <c:pt idx="72227">
                  <c:v>7.4267352185089903</c:v>
                </c:pt>
                <c:pt idx="72228">
                  <c:v>5.4100817438692097</c:v>
                </c:pt>
                <c:pt idx="72229">
                  <c:v>4.0517051705170504</c:v>
                </c:pt>
                <c:pt idx="72230">
                  <c:v>4.9180522565320599</c:v>
                </c:pt>
                <c:pt idx="72231">
                  <c:v>3.3139120095124799</c:v>
                </c:pt>
                <c:pt idx="72232">
                  <c:v>7.6123595505617896</c:v>
                </c:pt>
                <c:pt idx="72233">
                  <c:v>9.5654952076677304</c:v>
                </c:pt>
                <c:pt idx="72234">
                  <c:v>7.9640130861504899</c:v>
                </c:pt>
                <c:pt idx="72235">
                  <c:v>3.7474167623421302</c:v>
                </c:pt>
                <c:pt idx="72236">
                  <c:v>4.4578651685393202</c:v>
                </c:pt>
                <c:pt idx="72237">
                  <c:v>4.0346205059920104</c:v>
                </c:pt>
                <c:pt idx="72238">
                  <c:v>8.5141388174807204</c:v>
                </c:pt>
                <c:pt idx="72239">
                  <c:v>2.6775658492279701</c:v>
                </c:pt>
                <c:pt idx="72240">
                  <c:v>0.64610717896865499</c:v>
                </c:pt>
                <c:pt idx="72241">
                  <c:v>0.95269016697588105</c:v>
                </c:pt>
                <c:pt idx="72242">
                  <c:v>1.2730806608357601</c:v>
                </c:pt>
                <c:pt idx="72243">
                  <c:v>0.108133971291866</c:v>
                </c:pt>
                <c:pt idx="72244">
                  <c:v>1.13917884481558</c:v>
                </c:pt>
                <c:pt idx="72245">
                  <c:v>2.7055417700578901</c:v>
                </c:pt>
                <c:pt idx="72246">
                  <c:v>1.2087988826815601</c:v>
                </c:pt>
                <c:pt idx="72247">
                  <c:v>-1.8647014361300001</c:v>
                </c:pt>
                <c:pt idx="72248">
                  <c:v>-1.6635021097046401</c:v>
                </c:pt>
                <c:pt idx="72249">
                  <c:v>1.2849949647532699</c:v>
                </c:pt>
                <c:pt idx="72250">
                  <c:v>8.5318761384335104</c:v>
                </c:pt>
                <c:pt idx="72251">
                  <c:v>0.78066914498141204</c:v>
                </c:pt>
                <c:pt idx="72252">
                  <c:v>-0.53048780487804803</c:v>
                </c:pt>
                <c:pt idx="72253">
                  <c:v>-0.341959334565619</c:v>
                </c:pt>
                <c:pt idx="72254">
                  <c:v>-1.6774193548387</c:v>
                </c:pt>
                <c:pt idx="72255">
                  <c:v>-0.90458715596330197</c:v>
                </c:pt>
                <c:pt idx="72256">
                  <c:v>-1.05354058721934</c:v>
                </c:pt>
                <c:pt idx="72257">
                  <c:v>-0.43685300207039302</c:v>
                </c:pt>
                <c:pt idx="72258">
                  <c:v>2.6266416510318899E-2</c:v>
                </c:pt>
                <c:pt idx="72259">
                  <c:v>-2.0625</c:v>
                </c:pt>
                <c:pt idx="72260">
                  <c:v>0.92132505175983404</c:v>
                </c:pt>
                <c:pt idx="72261">
                  <c:v>-1.5867446393762099</c:v>
                </c:pt>
                <c:pt idx="72262">
                  <c:v>2.4612476370510299</c:v>
                </c:pt>
                <c:pt idx="72263">
                  <c:v>21</c:v>
                </c:pt>
                <c:pt idx="72264">
                  <c:v>19.75</c:v>
                </c:pt>
                <c:pt idx="72265">
                  <c:v>3.2592592592592502</c:v>
                </c:pt>
                <c:pt idx="72266">
                  <c:v>10.5636363636363</c:v>
                </c:pt>
                <c:pt idx="72267">
                  <c:v>13.2045454545454</c:v>
                </c:pt>
                <c:pt idx="72268">
                  <c:v>7.1666666666666599</c:v>
                </c:pt>
                <c:pt idx="72269">
                  <c:v>4.5199999999999996</c:v>
                </c:pt>
                <c:pt idx="72270">
                  <c:v>3.04</c:v>
                </c:pt>
                <c:pt idx="72271">
                  <c:v>4.1666666666666602E-2</c:v>
                </c:pt>
                <c:pt idx="72272">
                  <c:v>7.7279999999999998</c:v>
                </c:pt>
                <c:pt idx="72273">
                  <c:v>4.3522388059701402</c:v>
                </c:pt>
                <c:pt idx="72274">
                  <c:v>4.3279445727482599</c:v>
                </c:pt>
                <c:pt idx="72275">
                  <c:v>2.93317422434367</c:v>
                </c:pt>
                <c:pt idx="72276">
                  <c:v>1.97647058823529</c:v>
                </c:pt>
                <c:pt idx="72277">
                  <c:v>6.2384428223844202</c:v>
                </c:pt>
                <c:pt idx="72278">
                  <c:v>7.1137440758293797</c:v>
                </c:pt>
                <c:pt idx="72279">
                  <c:v>7.2630331753554502</c:v>
                </c:pt>
                <c:pt idx="72280">
                  <c:v>0.45591939546599403</c:v>
                </c:pt>
                <c:pt idx="72281">
                  <c:v>1.13486005089058</c:v>
                </c:pt>
                <c:pt idx="72282">
                  <c:v>1.2864450127877201</c:v>
                </c:pt>
                <c:pt idx="72283">
                  <c:v>8.1999999999999993</c:v>
                </c:pt>
                <c:pt idx="72284">
                  <c:v>14</c:v>
                </c:pt>
                <c:pt idx="72285">
                  <c:v>-6</c:v>
                </c:pt>
                <c:pt idx="72286">
                  <c:v>-4.7777777777777697</c:v>
                </c:pt>
                <c:pt idx="72287">
                  <c:v>-1.3333333333333299</c:v>
                </c:pt>
                <c:pt idx="72288">
                  <c:v>-2.32380952380952</c:v>
                </c:pt>
                <c:pt idx="72289">
                  <c:v>-3.0198019801980198</c:v>
                </c:pt>
                <c:pt idx="72290">
                  <c:v>-1.6666666666666601</c:v>
                </c:pt>
                <c:pt idx="72291">
                  <c:v>-3.6538461538461502</c:v>
                </c:pt>
                <c:pt idx="72292">
                  <c:v>-2.9230769230769198</c:v>
                </c:pt>
                <c:pt idx="72293">
                  <c:v>-0.98148148148148096</c:v>
                </c:pt>
                <c:pt idx="72294">
                  <c:v>-9.8039215686274495E-2</c:v>
                </c:pt>
                <c:pt idx="72295">
                  <c:v>-2.52830188679245</c:v>
                </c:pt>
                <c:pt idx="72296">
                  <c:v>-2.3076923076922999</c:v>
                </c:pt>
                <c:pt idx="72297">
                  <c:v>1.9019607843137201</c:v>
                </c:pt>
                <c:pt idx="72298">
                  <c:v>1.7318681318681299</c:v>
                </c:pt>
                <c:pt idx="72299">
                  <c:v>0.33333333333333298</c:v>
                </c:pt>
                <c:pt idx="72300">
                  <c:v>-1.6315789473684199</c:v>
                </c:pt>
                <c:pt idx="72301">
                  <c:v>-2.15158371040723</c:v>
                </c:pt>
                <c:pt idx="72302">
                  <c:v>-0.95175438596491202</c:v>
                </c:pt>
                <c:pt idx="72303">
                  <c:v>0.44610778443113702</c:v>
                </c:pt>
                <c:pt idx="72304">
                  <c:v>-0.50084317032040404</c:v>
                </c:pt>
                <c:pt idx="72305">
                  <c:v>-1.5929339477726501</c:v>
                </c:pt>
                <c:pt idx="72306">
                  <c:v>-2.28595890410958</c:v>
                </c:pt>
                <c:pt idx="72307">
                  <c:v>-2.6187683284457401</c:v>
                </c:pt>
                <c:pt idx="72308">
                  <c:v>1.4519480519480501</c:v>
                </c:pt>
                <c:pt idx="72309">
                  <c:v>9.6882793017456308</c:v>
                </c:pt>
                <c:pt idx="72310">
                  <c:v>3.8365384615384599</c:v>
                </c:pt>
                <c:pt idx="72311">
                  <c:v>1.48226950354609</c:v>
                </c:pt>
                <c:pt idx="72312">
                  <c:v>1.6395705521472299</c:v>
                </c:pt>
                <c:pt idx="72313">
                  <c:v>1.0980066445182699</c:v>
                </c:pt>
                <c:pt idx="72314">
                  <c:v>-0.95941558441558406</c:v>
                </c:pt>
                <c:pt idx="72315">
                  <c:v>-0.16</c:v>
                </c:pt>
                <c:pt idx="72316">
                  <c:v>2.97445255474452</c:v>
                </c:pt>
                <c:pt idx="72317">
                  <c:v>1.5441412520064199</c:v>
                </c:pt>
                <c:pt idx="72318">
                  <c:v>-0.40881458966565298</c:v>
                </c:pt>
                <c:pt idx="72319">
                  <c:v>-0.21946902654867201</c:v>
                </c:pt>
                <c:pt idx="72320">
                  <c:v>1.3467336683416999</c:v>
                </c:pt>
                <c:pt idx="72321">
                  <c:v>8.3474714518760198</c:v>
                </c:pt>
                <c:pt idx="72322">
                  <c:v>0.55649241146711603</c:v>
                </c:pt>
                <c:pt idx="72323">
                  <c:v>-0.80073800738007295</c:v>
                </c:pt>
                <c:pt idx="72324">
                  <c:v>-2.0396341463414598</c:v>
                </c:pt>
                <c:pt idx="72325">
                  <c:v>-1.6298701298701299</c:v>
                </c:pt>
                <c:pt idx="72326">
                  <c:v>-1.41329011345218</c:v>
                </c:pt>
                <c:pt idx="72327">
                  <c:v>-2.3568575233022599</c:v>
                </c:pt>
                <c:pt idx="72328">
                  <c:v>-0.72013093289689001</c:v>
                </c:pt>
                <c:pt idx="72329">
                  <c:v>-3.03751803751803</c:v>
                </c:pt>
                <c:pt idx="72330">
                  <c:v>-3.1001517450682798</c:v>
                </c:pt>
                <c:pt idx="72331">
                  <c:v>-3.1097972972972898</c:v>
                </c:pt>
                <c:pt idx="72332">
                  <c:v>-1.9575856443719399</c:v>
                </c:pt>
                <c:pt idx="72333">
                  <c:v>1.57392686804451</c:v>
                </c:pt>
                <c:pt idx="72334">
                  <c:v>6.1644736842105203</c:v>
                </c:pt>
                <c:pt idx="72335">
                  <c:v>2.23467600700525</c:v>
                </c:pt>
                <c:pt idx="72336">
                  <c:v>4.8179190751445002</c:v>
                </c:pt>
                <c:pt idx="72337">
                  <c:v>4.77264325323475</c:v>
                </c:pt>
                <c:pt idx="72338">
                  <c:v>1.3523985239852301</c:v>
                </c:pt>
                <c:pt idx="72339">
                  <c:v>5.9451476793248901</c:v>
                </c:pt>
                <c:pt idx="72340">
                  <c:v>8.3734177215189796</c:v>
                </c:pt>
                <c:pt idx="72341">
                  <c:v>4.8088445078459303</c:v>
                </c:pt>
                <c:pt idx="72342">
                  <c:v>0.77732240437158395</c:v>
                </c:pt>
                <c:pt idx="72343">
                  <c:v>0.28657314629258501</c:v>
                </c:pt>
                <c:pt idx="72344">
                  <c:v>1.4283216783216699</c:v>
                </c:pt>
                <c:pt idx="72345">
                  <c:v>8.16077738515901</c:v>
                </c:pt>
                <c:pt idx="72346">
                  <c:v>4.8350515463917496</c:v>
                </c:pt>
                <c:pt idx="72347">
                  <c:v>6.29213483146067</c:v>
                </c:pt>
                <c:pt idx="72348">
                  <c:v>-1.0638297872340399E-2</c:v>
                </c:pt>
                <c:pt idx="72349">
                  <c:v>3.17777777777777</c:v>
                </c:pt>
                <c:pt idx="72350">
                  <c:v>7.78494623655914</c:v>
                </c:pt>
                <c:pt idx="72351">
                  <c:v>7.9222222222222198</c:v>
                </c:pt>
                <c:pt idx="72352">
                  <c:v>7.3655913978494603</c:v>
                </c:pt>
                <c:pt idx="72353">
                  <c:v>5.6637931034482696</c:v>
                </c:pt>
                <c:pt idx="72354">
                  <c:v>1.5416666666666601</c:v>
                </c:pt>
                <c:pt idx="72355">
                  <c:v>2.3629032258064502</c:v>
                </c:pt>
                <c:pt idx="72356">
                  <c:v>6.0944881889763698</c:v>
                </c:pt>
                <c:pt idx="72357">
                  <c:v>7.4328358208955203</c:v>
                </c:pt>
                <c:pt idx="72358">
                  <c:v>6.48735632183908</c:v>
                </c:pt>
                <c:pt idx="72359">
                  <c:v>3.1704260651628999</c:v>
                </c:pt>
                <c:pt idx="72360">
                  <c:v>4.9676724137930997</c:v>
                </c:pt>
                <c:pt idx="72361">
                  <c:v>3.59004739336492</c:v>
                </c:pt>
                <c:pt idx="72362">
                  <c:v>2.48067632850241</c:v>
                </c:pt>
                <c:pt idx="72363">
                  <c:v>7.2055674518201203</c:v>
                </c:pt>
                <c:pt idx="72364">
                  <c:v>5.1270588235294099</c:v>
                </c:pt>
                <c:pt idx="72365">
                  <c:v>7.3926247288503202</c:v>
                </c:pt>
                <c:pt idx="72366">
                  <c:v>4.7099567099567103</c:v>
                </c:pt>
                <c:pt idx="72367">
                  <c:v>2.3975609756097498</c:v>
                </c:pt>
                <c:pt idx="72368">
                  <c:v>3.0098280098279999</c:v>
                </c:pt>
                <c:pt idx="72369">
                  <c:v>5.8703703703703702</c:v>
                </c:pt>
                <c:pt idx="72370">
                  <c:v>9.4017184202592698</c:v>
                </c:pt>
                <c:pt idx="72371">
                  <c:v>7.0068148628914404</c:v>
                </c:pt>
                <c:pt idx="72372">
                  <c:v>6.9723054960742301</c:v>
                </c:pt>
                <c:pt idx="72373">
                  <c:v>5.7497326203208496</c:v>
                </c:pt>
                <c:pt idx="72374">
                  <c:v>5.6780970033982001</c:v>
                </c:pt>
                <c:pt idx="72375">
                  <c:v>8.6745152354570596</c:v>
                </c:pt>
                <c:pt idx="72376">
                  <c:v>9.8845704753961598</c:v>
                </c:pt>
                <c:pt idx="72377">
                  <c:v>7.6498173849525202</c:v>
                </c:pt>
                <c:pt idx="72378">
                  <c:v>4.8014154281670196</c:v>
                </c:pt>
                <c:pt idx="72379">
                  <c:v>4.1473206786494199</c:v>
                </c:pt>
                <c:pt idx="72380">
                  <c:v>4.14274154393914</c:v>
                </c:pt>
                <c:pt idx="72381">
                  <c:v>12.4020618556701</c:v>
                </c:pt>
                <c:pt idx="72382">
                  <c:v>9.1390498261877102</c:v>
                </c:pt>
                <c:pt idx="72383">
                  <c:v>5.9109531772575199</c:v>
                </c:pt>
                <c:pt idx="72384">
                  <c:v>6.2910898118565797</c:v>
                </c:pt>
                <c:pt idx="72385">
                  <c:v>6.27569392348087</c:v>
                </c:pt>
                <c:pt idx="72386">
                  <c:v>5.8824619948090398</c:v>
                </c:pt>
                <c:pt idx="72387">
                  <c:v>8.0940877304513599</c:v>
                </c:pt>
                <c:pt idx="72388">
                  <c:v>6.6707173657389198</c:v>
                </c:pt>
                <c:pt idx="72389">
                  <c:v>7.9169295478443704</c:v>
                </c:pt>
                <c:pt idx="72390">
                  <c:v>3.0761515601783</c:v>
                </c:pt>
                <c:pt idx="72391">
                  <c:v>3.5210008936550401</c:v>
                </c:pt>
                <c:pt idx="72392">
                  <c:v>2.7952950887329702</c:v>
                </c:pt>
                <c:pt idx="72393">
                  <c:v>9.03009523809523</c:v>
                </c:pt>
                <c:pt idx="72394">
                  <c:v>4.25</c:v>
                </c:pt>
                <c:pt idx="72395">
                  <c:v>8</c:v>
                </c:pt>
                <c:pt idx="72396">
                  <c:v>-0.60869565217391297</c:v>
                </c:pt>
                <c:pt idx="72397">
                  <c:v>1.34523809523809</c:v>
                </c:pt>
                <c:pt idx="72398">
                  <c:v>3.0657894736842102</c:v>
                </c:pt>
                <c:pt idx="72399">
                  <c:v>6.2222222222222197</c:v>
                </c:pt>
                <c:pt idx="72400">
                  <c:v>3.8125</c:v>
                </c:pt>
                <c:pt idx="72401">
                  <c:v>1.1318681318681301</c:v>
                </c:pt>
                <c:pt idx="72402">
                  <c:v>3.3409090909090899</c:v>
                </c:pt>
                <c:pt idx="72403">
                  <c:v>4.0102040816326499</c:v>
                </c:pt>
                <c:pt idx="72404">
                  <c:v>2.8773584905660301</c:v>
                </c:pt>
                <c:pt idx="72405">
                  <c:v>2.9292929292929202</c:v>
                </c:pt>
                <c:pt idx="72406">
                  <c:v>11.0487804878048</c:v>
                </c:pt>
                <c:pt idx="72407">
                  <c:v>7.1636520241171402</c:v>
                </c:pt>
                <c:pt idx="72408">
                  <c:v>6.5319148936170199</c:v>
                </c:pt>
                <c:pt idx="72409">
                  <c:v>5.89443239334779</c:v>
                </c:pt>
                <c:pt idx="72410">
                  <c:v>5.4550748752079796</c:v>
                </c:pt>
                <c:pt idx="72411">
                  <c:v>3.16570959803117</c:v>
                </c:pt>
                <c:pt idx="72412">
                  <c:v>5.1785977859778596</c:v>
                </c:pt>
                <c:pt idx="72413">
                  <c:v>5.3687150837988797</c:v>
                </c:pt>
                <c:pt idx="72414">
                  <c:v>5.10197869101978</c:v>
                </c:pt>
                <c:pt idx="72415">
                  <c:v>1.42048929663608</c:v>
                </c:pt>
                <c:pt idx="72416">
                  <c:v>1.58614402917046</c:v>
                </c:pt>
                <c:pt idx="72417">
                  <c:v>1.94293478260869</c:v>
                </c:pt>
                <c:pt idx="72418">
                  <c:v>7.7398739873987399</c:v>
                </c:pt>
                <c:pt idx="72419">
                  <c:v>7.1428571428571397</c:v>
                </c:pt>
                <c:pt idx="72420">
                  <c:v>20.7777777777777</c:v>
                </c:pt>
                <c:pt idx="72421">
                  <c:v>3.6165680473372701</c:v>
                </c:pt>
                <c:pt idx="72422">
                  <c:v>-1.26552179656538</c:v>
                </c:pt>
                <c:pt idx="72423">
                  <c:v>5.3571428571428499E-2</c:v>
                </c:pt>
                <c:pt idx="72424">
                  <c:v>0.71604938271604901</c:v>
                </c:pt>
                <c:pt idx="72425">
                  <c:v>-2.6305655836341701</c:v>
                </c:pt>
                <c:pt idx="72426">
                  <c:v>-1.52227979274611</c:v>
                </c:pt>
                <c:pt idx="72427">
                  <c:v>7.0941336971350605E-2</c:v>
                </c:pt>
                <c:pt idx="72428">
                  <c:v>-1.03187721369539</c:v>
                </c:pt>
                <c:pt idx="72429">
                  <c:v>-0.99544937428896396</c:v>
                </c:pt>
                <c:pt idx="72430">
                  <c:v>-2.4450625869262801</c:v>
                </c:pt>
                <c:pt idx="72431">
                  <c:v>1.3044058744993301</c:v>
                </c:pt>
                <c:pt idx="72432">
                  <c:v>7.8046272493573197</c:v>
                </c:pt>
                <c:pt idx="72433">
                  <c:v>4.07407407407407</c:v>
                </c:pt>
                <c:pt idx="72434">
                  <c:v>-1.8125</c:v>
                </c:pt>
                <c:pt idx="72435">
                  <c:v>3.3703703703703698</c:v>
                </c:pt>
                <c:pt idx="72436">
                  <c:v>13.677419354838699</c:v>
                </c:pt>
                <c:pt idx="72437">
                  <c:v>12.7586206896551</c:v>
                </c:pt>
                <c:pt idx="72438">
                  <c:v>1.9666666666666599</c:v>
                </c:pt>
                <c:pt idx="72439">
                  <c:v>1.28</c:v>
                </c:pt>
                <c:pt idx="72440">
                  <c:v>-0.62962962962962898</c:v>
                </c:pt>
                <c:pt idx="72441">
                  <c:v>9.4352941176470502</c:v>
                </c:pt>
                <c:pt idx="72442">
                  <c:v>3.50285714285714</c:v>
                </c:pt>
                <c:pt idx="72443">
                  <c:v>-0.80810234541577797</c:v>
                </c:pt>
                <c:pt idx="72444">
                  <c:v>-1.5703422053231899</c:v>
                </c:pt>
                <c:pt idx="72445">
                  <c:v>-1.5664206642066401</c:v>
                </c:pt>
                <c:pt idx="72446">
                  <c:v>-2.0455373406192998</c:v>
                </c:pt>
                <c:pt idx="72447">
                  <c:v>0.33863275039745599</c:v>
                </c:pt>
                <c:pt idx="72448">
                  <c:v>-0.24324324324324301</c:v>
                </c:pt>
                <c:pt idx="72449">
                  <c:v>9.2627599243856301E-2</c:v>
                </c:pt>
                <c:pt idx="72450">
                  <c:v>-0.835205992509363</c:v>
                </c:pt>
                <c:pt idx="72451">
                  <c:v>-0.82851239669421395</c:v>
                </c:pt>
                <c:pt idx="72452">
                  <c:v>1.4030837004405201</c:v>
                </c:pt>
                <c:pt idx="72453">
                  <c:v>8.9121495327102807</c:v>
                </c:pt>
                <c:pt idx="72454">
                  <c:v>14.2572062084257</c:v>
                </c:pt>
                <c:pt idx="72455">
                  <c:v>14.1771561771561</c:v>
                </c:pt>
                <c:pt idx="72456">
                  <c:v>17.010183299388999</c:v>
                </c:pt>
                <c:pt idx="72457">
                  <c:v>20.744303797468302</c:v>
                </c:pt>
                <c:pt idx="72458">
                  <c:v>14.609819121447</c:v>
                </c:pt>
                <c:pt idx="72459">
                  <c:v>17.425447316103298</c:v>
                </c:pt>
                <c:pt idx="72460">
                  <c:v>25.497826086956501</c:v>
                </c:pt>
                <c:pt idx="72461">
                  <c:v>21.768932038834901</c:v>
                </c:pt>
                <c:pt idx="72462">
                  <c:v>7.9136363636363596</c:v>
                </c:pt>
                <c:pt idx="72463">
                  <c:v>12.0111420612813</c:v>
                </c:pt>
                <c:pt idx="72464">
                  <c:v>15.1592689295039</c:v>
                </c:pt>
                <c:pt idx="72465">
                  <c:v>23.323462414578501</c:v>
                </c:pt>
                <c:pt idx="72466">
                  <c:v>32.200000000000003</c:v>
                </c:pt>
                <c:pt idx="72467">
                  <c:v>5.4545454545454497</c:v>
                </c:pt>
                <c:pt idx="72468">
                  <c:v>6.1363636363636296</c:v>
                </c:pt>
                <c:pt idx="72469">
                  <c:v>1.5</c:v>
                </c:pt>
                <c:pt idx="72470">
                  <c:v>3.1318681318681301</c:v>
                </c:pt>
                <c:pt idx="72471">
                  <c:v>0.85185185185185097</c:v>
                </c:pt>
                <c:pt idx="72472">
                  <c:v>0.79865771812080499</c:v>
                </c:pt>
                <c:pt idx="72473">
                  <c:v>0.52976190476190399</c:v>
                </c:pt>
                <c:pt idx="72474">
                  <c:v>-1.5925925925925899</c:v>
                </c:pt>
                <c:pt idx="72475">
                  <c:v>1.6636636636636599</c:v>
                </c:pt>
                <c:pt idx="72476">
                  <c:v>2.3345323741007098</c:v>
                </c:pt>
                <c:pt idx="72477">
                  <c:v>2.88153310104529</c:v>
                </c:pt>
                <c:pt idx="72478">
                  <c:v>4.1516853932584201</c:v>
                </c:pt>
                <c:pt idx="72479">
                  <c:v>-1.17808219178082</c:v>
                </c:pt>
                <c:pt idx="72480">
                  <c:v>5.2732240437158397</c:v>
                </c:pt>
                <c:pt idx="72481">
                  <c:v>9.1750000000000007</c:v>
                </c:pt>
                <c:pt idx="72482">
                  <c:v>5.0070921985815602</c:v>
                </c:pt>
                <c:pt idx="72483">
                  <c:v>2.8603174603174599</c:v>
                </c:pt>
                <c:pt idx="72484">
                  <c:v>1.0615006150061499</c:v>
                </c:pt>
                <c:pt idx="72485">
                  <c:v>-0.355498721227621</c:v>
                </c:pt>
                <c:pt idx="72486">
                  <c:v>-0.786904761904761</c:v>
                </c:pt>
                <c:pt idx="72487">
                  <c:v>1.0439121756487</c:v>
                </c:pt>
                <c:pt idx="72488">
                  <c:v>2.3051869722557199</c:v>
                </c:pt>
                <c:pt idx="72489">
                  <c:v>2.03796095444685</c:v>
                </c:pt>
                <c:pt idx="72490">
                  <c:v>-1.5706150341685601</c:v>
                </c:pt>
                <c:pt idx="72491">
                  <c:v>-1.13222079589216</c:v>
                </c:pt>
                <c:pt idx="72492">
                  <c:v>0.55958549222797904</c:v>
                </c:pt>
                <c:pt idx="72493">
                  <c:v>5.9830729166666599</c:v>
                </c:pt>
                <c:pt idx="72494">
                  <c:v>2.7322222222222199</c:v>
                </c:pt>
                <c:pt idx="72495">
                  <c:v>1.0663390663390599</c:v>
                </c:pt>
                <c:pt idx="72496">
                  <c:v>-0.79905437352245801</c:v>
                </c:pt>
                <c:pt idx="72497">
                  <c:v>-0.57416267942583699</c:v>
                </c:pt>
                <c:pt idx="72498">
                  <c:v>-1.3897142857142799</c:v>
                </c:pt>
                <c:pt idx="72499">
                  <c:v>1.41030195381882</c:v>
                </c:pt>
                <c:pt idx="72500">
                  <c:v>3.5242085661079998</c:v>
                </c:pt>
                <c:pt idx="72501">
                  <c:v>2.5327188940092098</c:v>
                </c:pt>
                <c:pt idx="72502">
                  <c:v>-1.20686274509803</c:v>
                </c:pt>
                <c:pt idx="72503">
                  <c:v>-2.71468531468531</c:v>
                </c:pt>
                <c:pt idx="72504">
                  <c:v>0.55421686746987897</c:v>
                </c:pt>
                <c:pt idx="72505">
                  <c:v>5.9948783610755401</c:v>
                </c:pt>
                <c:pt idx="72506">
                  <c:v>6.1271186440677896</c:v>
                </c:pt>
                <c:pt idx="72507">
                  <c:v>4.9074074074074003</c:v>
                </c:pt>
                <c:pt idx="72508">
                  <c:v>6.2741935483870899</c:v>
                </c:pt>
                <c:pt idx="72509">
                  <c:v>11.064935064935</c:v>
                </c:pt>
                <c:pt idx="72510">
                  <c:v>8.6290322580645107</c:v>
                </c:pt>
                <c:pt idx="72511">
                  <c:v>13.9425287356321</c:v>
                </c:pt>
                <c:pt idx="72512">
                  <c:v>9.0760869565217295</c:v>
                </c:pt>
                <c:pt idx="72513">
                  <c:v>9.9347826086956506</c:v>
                </c:pt>
                <c:pt idx="72514">
                  <c:v>10.533333333333299</c:v>
                </c:pt>
                <c:pt idx="72515">
                  <c:v>10.4838709677419</c:v>
                </c:pt>
                <c:pt idx="72516">
                  <c:v>4.7159090909090899</c:v>
                </c:pt>
                <c:pt idx="72517">
                  <c:v>9.8333333333333304</c:v>
                </c:pt>
                <c:pt idx="72518">
                  <c:v>-0.44444444444444398</c:v>
                </c:pt>
                <c:pt idx="72519">
                  <c:v>-0.14754098360655701</c:v>
                </c:pt>
                <c:pt idx="72520">
                  <c:v>3.40425531914893</c:v>
                </c:pt>
                <c:pt idx="72521">
                  <c:v>6.4142857142857101</c:v>
                </c:pt>
                <c:pt idx="72522">
                  <c:v>-0.196850393700787</c:v>
                </c:pt>
                <c:pt idx="72523">
                  <c:v>-1.6702508960573399</c:v>
                </c:pt>
                <c:pt idx="72524">
                  <c:v>-1.2389705882352899</c:v>
                </c:pt>
                <c:pt idx="72525">
                  <c:v>0.164874551971326</c:v>
                </c:pt>
                <c:pt idx="72526">
                  <c:v>3.5466666666666602</c:v>
                </c:pt>
                <c:pt idx="72527">
                  <c:v>2.0185185185185102</c:v>
                </c:pt>
                <c:pt idx="72528">
                  <c:v>-1.5697211155378401</c:v>
                </c:pt>
                <c:pt idx="72529">
                  <c:v>-0.34074074074074001</c:v>
                </c:pt>
                <c:pt idx="72530">
                  <c:v>-0.73732718894009197</c:v>
                </c:pt>
                <c:pt idx="72531">
                  <c:v>4.9079497907949703</c:v>
                </c:pt>
                <c:pt idx="72532">
                  <c:v>10.9716599190283</c:v>
                </c:pt>
                <c:pt idx="72533">
                  <c:v>6.64</c:v>
                </c:pt>
                <c:pt idx="72534">
                  <c:v>4.1889952153110004</c:v>
                </c:pt>
                <c:pt idx="72535">
                  <c:v>3.4364141765114602</c:v>
                </c:pt>
                <c:pt idx="72536">
                  <c:v>2.3464977645305498</c:v>
                </c:pt>
                <c:pt idx="72537">
                  <c:v>0.385014836795252</c:v>
                </c:pt>
                <c:pt idx="72538">
                  <c:v>3.8867805186590698</c:v>
                </c:pt>
                <c:pt idx="72539">
                  <c:v>5.05551330798479</c:v>
                </c:pt>
                <c:pt idx="72540">
                  <c:v>3.6043956043956</c:v>
                </c:pt>
                <c:pt idx="72541">
                  <c:v>0.207317073170731</c:v>
                </c:pt>
                <c:pt idx="72542">
                  <c:v>-0.35144927536231801</c:v>
                </c:pt>
                <c:pt idx="72543">
                  <c:v>3.3884711779448602</c:v>
                </c:pt>
                <c:pt idx="72544">
                  <c:v>9.3912710566615605</c:v>
                </c:pt>
                <c:pt idx="72545">
                  <c:v>0.38166894664842599</c:v>
                </c:pt>
                <c:pt idx="72546">
                  <c:v>-0.75384615384615306</c:v>
                </c:pt>
                <c:pt idx="72547">
                  <c:v>-1.64550264550264</c:v>
                </c:pt>
                <c:pt idx="72548">
                  <c:v>-3.0114122681883</c:v>
                </c:pt>
                <c:pt idx="72549">
                  <c:v>-2.61666666666666</c:v>
                </c:pt>
                <c:pt idx="72550">
                  <c:v>-1.07075471698113</c:v>
                </c:pt>
                <c:pt idx="72551">
                  <c:v>-0.88966480446927299</c:v>
                </c:pt>
                <c:pt idx="72552">
                  <c:v>-0.80128205128205099</c:v>
                </c:pt>
                <c:pt idx="72553">
                  <c:v>-2.4329643296432901</c:v>
                </c:pt>
                <c:pt idx="72554">
                  <c:v>-2.75</c:v>
                </c:pt>
                <c:pt idx="72555">
                  <c:v>-1.3648834019204299</c:v>
                </c:pt>
                <c:pt idx="72556">
                  <c:v>2.27984084880636</c:v>
                </c:pt>
                <c:pt idx="72557">
                  <c:v>0.78533333333333299</c:v>
                </c:pt>
                <c:pt idx="72558">
                  <c:v>-0.89096126255380204</c:v>
                </c:pt>
                <c:pt idx="72559">
                  <c:v>2.13017751479289E-2</c:v>
                </c:pt>
                <c:pt idx="72560">
                  <c:v>-2.4550970873786402</c:v>
                </c:pt>
                <c:pt idx="72561">
                  <c:v>-2.0094674556213001</c:v>
                </c:pt>
                <c:pt idx="72562">
                  <c:v>-0.96888412017167302</c:v>
                </c:pt>
                <c:pt idx="72563">
                  <c:v>1.1974193548387</c:v>
                </c:pt>
                <c:pt idx="72564">
                  <c:v>-1.24153498871331</c:v>
                </c:pt>
                <c:pt idx="72565">
                  <c:v>-1.9847660500544</c:v>
                </c:pt>
                <c:pt idx="72566">
                  <c:v>-2.3874345549738201</c:v>
                </c:pt>
                <c:pt idx="72567">
                  <c:v>-1.39974937343358</c:v>
                </c:pt>
                <c:pt idx="72568">
                  <c:v>4.0924369747899103</c:v>
                </c:pt>
                <c:pt idx="72569">
                  <c:v>2.2608695652173898</c:v>
                </c:pt>
                <c:pt idx="72570">
                  <c:v>0.81395348837209303</c:v>
                </c:pt>
                <c:pt idx="72571">
                  <c:v>3.5476190476190399</c:v>
                </c:pt>
                <c:pt idx="72572">
                  <c:v>11.3846153846153</c:v>
                </c:pt>
                <c:pt idx="72573">
                  <c:v>2.3214285714285698</c:v>
                </c:pt>
                <c:pt idx="72574">
                  <c:v>-1.5208333333333299</c:v>
                </c:pt>
                <c:pt idx="72575">
                  <c:v>0.33333333333333298</c:v>
                </c:pt>
                <c:pt idx="72576">
                  <c:v>6.25</c:v>
                </c:pt>
                <c:pt idx="72577">
                  <c:v>2.13833992094861</c:v>
                </c:pt>
                <c:pt idx="72578">
                  <c:v>0.76249999999999996</c:v>
                </c:pt>
                <c:pt idx="72579">
                  <c:v>-0.64926220204313201</c:v>
                </c:pt>
                <c:pt idx="72580">
                  <c:v>-1.56140350877192</c:v>
                </c:pt>
                <c:pt idx="72581">
                  <c:v>-1.5191594561186601</c:v>
                </c:pt>
                <c:pt idx="72582">
                  <c:v>-1.29399367755532</c:v>
                </c:pt>
                <c:pt idx="72583">
                  <c:v>0.38669950738916198</c:v>
                </c:pt>
                <c:pt idx="72584">
                  <c:v>0.20847268673355601</c:v>
                </c:pt>
                <c:pt idx="72585">
                  <c:v>-2.0989010989010901</c:v>
                </c:pt>
                <c:pt idx="72586">
                  <c:v>-2.24696356275303</c:v>
                </c:pt>
                <c:pt idx="72587">
                  <c:v>-2.0353089533417399</c:v>
                </c:pt>
                <c:pt idx="72588">
                  <c:v>2.10723514211886</c:v>
                </c:pt>
                <c:pt idx="72589">
                  <c:v>16.164516129032201</c:v>
                </c:pt>
                <c:pt idx="72590">
                  <c:v>12.5567375886524</c:v>
                </c:pt>
                <c:pt idx="72591">
                  <c:v>6.4322580645161196</c:v>
                </c:pt>
                <c:pt idx="72592">
                  <c:v>9.8966666666666594</c:v>
                </c:pt>
                <c:pt idx="72593">
                  <c:v>13.6903225806451</c:v>
                </c:pt>
                <c:pt idx="72594">
                  <c:v>11.0818181818181</c:v>
                </c:pt>
                <c:pt idx="72595">
                  <c:v>6.4408602150537604</c:v>
                </c:pt>
                <c:pt idx="72596">
                  <c:v>11.403908794788199</c:v>
                </c:pt>
                <c:pt idx="72597">
                  <c:v>11.882142857142799</c:v>
                </c:pt>
                <c:pt idx="72598">
                  <c:v>7.2007168458781301</c:v>
                </c:pt>
                <c:pt idx="72599">
                  <c:v>3.4436860068259301</c:v>
                </c:pt>
                <c:pt idx="72600">
                  <c:v>11.7207792207792</c:v>
                </c:pt>
                <c:pt idx="72601">
                  <c:v>25</c:v>
                </c:pt>
                <c:pt idx="72602">
                  <c:v>32</c:v>
                </c:pt>
                <c:pt idx="72603">
                  <c:v>7.875</c:v>
                </c:pt>
                <c:pt idx="72604">
                  <c:v>50</c:v>
                </c:pt>
                <c:pt idx="72605">
                  <c:v>5</c:v>
                </c:pt>
                <c:pt idx="72606">
                  <c:v>3.72727272727272</c:v>
                </c:pt>
                <c:pt idx="72607">
                  <c:v>2.3076923076922999</c:v>
                </c:pt>
                <c:pt idx="72608">
                  <c:v>1.9</c:v>
                </c:pt>
                <c:pt idx="72609">
                  <c:v>-3.75</c:v>
                </c:pt>
                <c:pt idx="72610">
                  <c:v>1.35135135135135</c:v>
                </c:pt>
                <c:pt idx="72611">
                  <c:v>7.7333333333333298</c:v>
                </c:pt>
                <c:pt idx="72612">
                  <c:v>3.0904522613065302</c:v>
                </c:pt>
                <c:pt idx="72613">
                  <c:v>2.8251366120218502</c:v>
                </c:pt>
                <c:pt idx="72614">
                  <c:v>9.3317307692307701</c:v>
                </c:pt>
                <c:pt idx="72615">
                  <c:v>4.27433628318584</c:v>
                </c:pt>
                <c:pt idx="72616">
                  <c:v>6.4087301587301502</c:v>
                </c:pt>
                <c:pt idx="72617">
                  <c:v>12.677966101694899</c:v>
                </c:pt>
                <c:pt idx="72618">
                  <c:v>10.843243243243201</c:v>
                </c:pt>
                <c:pt idx="72619">
                  <c:v>9.1779661016949099</c:v>
                </c:pt>
                <c:pt idx="72620">
                  <c:v>3.5872340425531899</c:v>
                </c:pt>
                <c:pt idx="72621">
                  <c:v>4.71428571428571</c:v>
                </c:pt>
                <c:pt idx="72622">
                  <c:v>4.08121827411167</c:v>
                </c:pt>
                <c:pt idx="72623">
                  <c:v>2.5820105820105801</c:v>
                </c:pt>
                <c:pt idx="72624">
                  <c:v>9.7568733153638796</c:v>
                </c:pt>
                <c:pt idx="72625">
                  <c:v>6.7833996588970997</c:v>
                </c:pt>
                <c:pt idx="72626">
                  <c:v>7.4070468242929897</c:v>
                </c:pt>
                <c:pt idx="72627">
                  <c:v>6.5913918390162101</c:v>
                </c:pt>
                <c:pt idx="72628">
                  <c:v>6.3403052572074596</c:v>
                </c:pt>
                <c:pt idx="72629">
                  <c:v>7.77927710843373</c:v>
                </c:pt>
                <c:pt idx="72630">
                  <c:v>8.2558823529411693</c:v>
                </c:pt>
                <c:pt idx="72631">
                  <c:v>6.4822546972860096</c:v>
                </c:pt>
                <c:pt idx="72632">
                  <c:v>3.9346110484780099</c:v>
                </c:pt>
                <c:pt idx="72633">
                  <c:v>7.4352094240837596</c:v>
                </c:pt>
                <c:pt idx="72634">
                  <c:v>4.8461538461538396</c:v>
                </c:pt>
                <c:pt idx="72635">
                  <c:v>12.1098784997358</c:v>
                </c:pt>
                <c:pt idx="72636">
                  <c:v>3.8367187500000002</c:v>
                </c:pt>
                <c:pt idx="72637">
                  <c:v>2.6235093696763201</c:v>
                </c:pt>
                <c:pt idx="72638">
                  <c:v>0.71301775147928903</c:v>
                </c:pt>
                <c:pt idx="72639">
                  <c:v>-1.18040435458786</c:v>
                </c:pt>
                <c:pt idx="72640">
                  <c:v>-0.53292496171516002</c:v>
                </c:pt>
                <c:pt idx="72641">
                  <c:v>0.25380401704199601</c:v>
                </c:pt>
                <c:pt idx="72642">
                  <c:v>1.86116838487972</c:v>
                </c:pt>
                <c:pt idx="72643">
                  <c:v>1.37303087586641</c:v>
                </c:pt>
                <c:pt idx="72644">
                  <c:v>-1.41749502982107</c:v>
                </c:pt>
                <c:pt idx="72645">
                  <c:v>-2.13536776212832</c:v>
                </c:pt>
                <c:pt idx="72646">
                  <c:v>-0.61555721765145799</c:v>
                </c:pt>
                <c:pt idx="72647">
                  <c:v>7.2239747634069396</c:v>
                </c:pt>
                <c:pt idx="72648">
                  <c:v>1.6130952380952299</c:v>
                </c:pt>
                <c:pt idx="72649">
                  <c:v>3.9375</c:v>
                </c:pt>
                <c:pt idx="72650">
                  <c:v>3.5752688172043001</c:v>
                </c:pt>
                <c:pt idx="72651">
                  <c:v>2.72727272727272</c:v>
                </c:pt>
                <c:pt idx="72652">
                  <c:v>4.3901098901098896</c:v>
                </c:pt>
                <c:pt idx="72653">
                  <c:v>8.5181518151815094</c:v>
                </c:pt>
                <c:pt idx="72654">
                  <c:v>8.0510948905109494</c:v>
                </c:pt>
                <c:pt idx="72655">
                  <c:v>9.1490066225165503</c:v>
                </c:pt>
                <c:pt idx="72656">
                  <c:v>-0.22</c:v>
                </c:pt>
                <c:pt idx="72657">
                  <c:v>2.5714285714285698</c:v>
                </c:pt>
                <c:pt idx="72658">
                  <c:v>6.4027149321266901</c:v>
                </c:pt>
                <c:pt idx="72659">
                  <c:v>6.30845771144278</c:v>
                </c:pt>
                <c:pt idx="72660">
                  <c:v>12.5135951661631</c:v>
                </c:pt>
                <c:pt idx="72661">
                  <c:v>7.3014145810663704</c:v>
                </c:pt>
                <c:pt idx="72662">
                  <c:v>4.2564593301435396</c:v>
                </c:pt>
                <c:pt idx="72663">
                  <c:v>2.5459976105137301</c:v>
                </c:pt>
                <c:pt idx="72664">
                  <c:v>2.24732461355529</c:v>
                </c:pt>
                <c:pt idx="72665">
                  <c:v>4.04972875226039</c:v>
                </c:pt>
                <c:pt idx="72666">
                  <c:v>4.3834510595358198</c:v>
                </c:pt>
                <c:pt idx="72667">
                  <c:v>2.95502645502645</c:v>
                </c:pt>
                <c:pt idx="72668">
                  <c:v>2.2587917042380501</c:v>
                </c:pt>
                <c:pt idx="72669">
                  <c:v>1.1254851228978</c:v>
                </c:pt>
                <c:pt idx="72670">
                  <c:v>1.98940397350993</c:v>
                </c:pt>
                <c:pt idx="72671">
                  <c:v>14.232037691401599</c:v>
                </c:pt>
                <c:pt idx="72672">
                  <c:v>11.178308823529401</c:v>
                </c:pt>
                <c:pt idx="72673">
                  <c:v>8.2467277486911001</c:v>
                </c:pt>
                <c:pt idx="72674">
                  <c:v>9.7274295572167908</c:v>
                </c:pt>
                <c:pt idx="72675">
                  <c:v>8.47323076923076</c:v>
                </c:pt>
                <c:pt idx="72676">
                  <c:v>10.639927623642899</c:v>
                </c:pt>
                <c:pt idx="72677">
                  <c:v>12.5699396599012</c:v>
                </c:pt>
                <c:pt idx="72678">
                  <c:v>14.786395422759</c:v>
                </c:pt>
                <c:pt idx="72679">
                  <c:v>12.7684331797235</c:v>
                </c:pt>
                <c:pt idx="72680">
                  <c:v>7.1697438951757002</c:v>
                </c:pt>
                <c:pt idx="72681">
                  <c:v>5.4796573875802999</c:v>
                </c:pt>
                <c:pt idx="72682">
                  <c:v>2.9892904953145898</c:v>
                </c:pt>
                <c:pt idx="72683">
                  <c:v>11.7291666666666</c:v>
                </c:pt>
                <c:pt idx="72684">
                  <c:v>9.1449591280653895</c:v>
                </c:pt>
                <c:pt idx="72685">
                  <c:v>7.0712361568392597</c:v>
                </c:pt>
                <c:pt idx="72686">
                  <c:v>7.0030959752321902</c:v>
                </c:pt>
                <c:pt idx="72687">
                  <c:v>6.1463607594936702</c:v>
                </c:pt>
                <c:pt idx="72688">
                  <c:v>5.0088519313304696</c:v>
                </c:pt>
                <c:pt idx="72689">
                  <c:v>6.1483009708737804</c:v>
                </c:pt>
                <c:pt idx="72690">
                  <c:v>7.8513056835637398</c:v>
                </c:pt>
                <c:pt idx="72691">
                  <c:v>7.0957588690317399</c:v>
                </c:pt>
                <c:pt idx="72692">
                  <c:v>3.7003281999494999</c:v>
                </c:pt>
                <c:pt idx="72693">
                  <c:v>4.5124347559103404</c:v>
                </c:pt>
                <c:pt idx="72694">
                  <c:v>3.7066940692894801</c:v>
                </c:pt>
                <c:pt idx="72695">
                  <c:v>10.9182481751824</c:v>
                </c:pt>
                <c:pt idx="72696">
                  <c:v>9.6140501177982394</c:v>
                </c:pt>
                <c:pt idx="72697">
                  <c:v>7.28230109023428</c:v>
                </c:pt>
                <c:pt idx="72698">
                  <c:v>7.1348456206679201</c:v>
                </c:pt>
                <c:pt idx="72699">
                  <c:v>6.2835820895522296</c:v>
                </c:pt>
                <c:pt idx="72700">
                  <c:v>4.6852758007117403</c:v>
                </c:pt>
                <c:pt idx="72701">
                  <c:v>6.2349627841480499</c:v>
                </c:pt>
                <c:pt idx="72702">
                  <c:v>8.4080944350758795</c:v>
                </c:pt>
                <c:pt idx="72703">
                  <c:v>8.0984832300790401</c:v>
                </c:pt>
                <c:pt idx="72704">
                  <c:v>3.62140881038518</c:v>
                </c:pt>
                <c:pt idx="72705">
                  <c:v>3.5429067460317398</c:v>
                </c:pt>
                <c:pt idx="72706">
                  <c:v>4.9145299145299104</c:v>
                </c:pt>
                <c:pt idx="72707">
                  <c:v>10.3645254501</c:v>
                </c:pt>
                <c:pt idx="72708">
                  <c:v>25</c:v>
                </c:pt>
                <c:pt idx="72709">
                  <c:v>2</c:v>
                </c:pt>
                <c:pt idx="72710">
                  <c:v>-2</c:v>
                </c:pt>
                <c:pt idx="72711">
                  <c:v>-0.66666666666666596</c:v>
                </c:pt>
                <c:pt idx="72712">
                  <c:v>-2.8</c:v>
                </c:pt>
                <c:pt idx="72713">
                  <c:v>0.25</c:v>
                </c:pt>
                <c:pt idx="72714">
                  <c:v>-1</c:v>
                </c:pt>
                <c:pt idx="72715">
                  <c:v>6.7982954545454497</c:v>
                </c:pt>
                <c:pt idx="72716">
                  <c:v>5.5845835488877302</c:v>
                </c:pt>
                <c:pt idx="72717">
                  <c:v>5.1923076923076898</c:v>
                </c:pt>
                <c:pt idx="72718">
                  <c:v>1.9649464459591</c:v>
                </c:pt>
                <c:pt idx="72719">
                  <c:v>2.10849288168875</c:v>
                </c:pt>
                <c:pt idx="72720">
                  <c:v>4.1591928251121004</c:v>
                </c:pt>
                <c:pt idx="72721">
                  <c:v>5.9441964285714199</c:v>
                </c:pt>
                <c:pt idx="72722">
                  <c:v>4.8590243902439001</c:v>
                </c:pt>
                <c:pt idx="72723">
                  <c:v>2.0454756380510402</c:v>
                </c:pt>
                <c:pt idx="72724">
                  <c:v>2.6442731277533</c:v>
                </c:pt>
                <c:pt idx="72725">
                  <c:v>2.2276595744680798</c:v>
                </c:pt>
                <c:pt idx="72726">
                  <c:v>9.2129629629629601</c:v>
                </c:pt>
                <c:pt idx="72727">
                  <c:v>-2.74074074074074</c:v>
                </c:pt>
                <c:pt idx="72728">
                  <c:v>-2.5161290322580601</c:v>
                </c:pt>
                <c:pt idx="72729">
                  <c:v>-2.2941176470588198</c:v>
                </c:pt>
                <c:pt idx="72730">
                  <c:v>2.53919694072657</c:v>
                </c:pt>
                <c:pt idx="72731">
                  <c:v>-2.1732776617953999</c:v>
                </c:pt>
                <c:pt idx="72732">
                  <c:v>-2.7309090909090901</c:v>
                </c:pt>
                <c:pt idx="72733">
                  <c:v>-2.7408759124087498</c:v>
                </c:pt>
                <c:pt idx="72734">
                  <c:v>-2.9355992844364902</c:v>
                </c:pt>
                <c:pt idx="72735">
                  <c:v>-1.7614678899082501</c:v>
                </c:pt>
                <c:pt idx="72736">
                  <c:v>-2.1892857142857101</c:v>
                </c:pt>
                <c:pt idx="72737">
                  <c:v>-1.65084226646248</c:v>
                </c:pt>
                <c:pt idx="72738">
                  <c:v>-3.0403877221324702</c:v>
                </c:pt>
                <c:pt idx="72739">
                  <c:v>-3.8051470588235201</c:v>
                </c:pt>
                <c:pt idx="72740">
                  <c:v>-1.0915619389586999</c:v>
                </c:pt>
                <c:pt idx="72741">
                  <c:v>3.1357388316151198</c:v>
                </c:pt>
                <c:pt idx="72742">
                  <c:v>5.4749262536873102</c:v>
                </c:pt>
                <c:pt idx="72743">
                  <c:v>2.4250411861614398</c:v>
                </c:pt>
                <c:pt idx="72744">
                  <c:v>1.9423076923076901</c:v>
                </c:pt>
                <c:pt idx="72745">
                  <c:v>5.1518404907975404</c:v>
                </c:pt>
                <c:pt idx="72746">
                  <c:v>0.35382308845577198</c:v>
                </c:pt>
                <c:pt idx="72747">
                  <c:v>2.6584734799482499</c:v>
                </c:pt>
                <c:pt idx="72748">
                  <c:v>7.0457627118644002</c:v>
                </c:pt>
                <c:pt idx="72749">
                  <c:v>5.9850340136054401</c:v>
                </c:pt>
                <c:pt idx="72750">
                  <c:v>2.9968701095461601</c:v>
                </c:pt>
                <c:pt idx="72751">
                  <c:v>1.8216911764705801</c:v>
                </c:pt>
                <c:pt idx="72752">
                  <c:v>5.2825745682888501</c:v>
                </c:pt>
                <c:pt idx="72753">
                  <c:v>9.5810397553516804</c:v>
                </c:pt>
                <c:pt idx="72754">
                  <c:v>8.3268482490272309</c:v>
                </c:pt>
                <c:pt idx="72755">
                  <c:v>7.1434540389972101</c:v>
                </c:pt>
                <c:pt idx="72756">
                  <c:v>6.0510440835266799</c:v>
                </c:pt>
                <c:pt idx="72757">
                  <c:v>5.4310344827586201</c:v>
                </c:pt>
                <c:pt idx="72758">
                  <c:v>5.1648616125150397</c:v>
                </c:pt>
                <c:pt idx="72759">
                  <c:v>8.7601809954751104</c:v>
                </c:pt>
                <c:pt idx="72760">
                  <c:v>10.1324840764331</c:v>
                </c:pt>
                <c:pt idx="72761">
                  <c:v>10.1392857142857</c:v>
                </c:pt>
                <c:pt idx="72762">
                  <c:v>4.3801756587201996</c:v>
                </c:pt>
                <c:pt idx="72763">
                  <c:v>5.1644385026737902</c:v>
                </c:pt>
                <c:pt idx="72764">
                  <c:v>4.07430730478589</c:v>
                </c:pt>
                <c:pt idx="72765">
                  <c:v>10.445754716981099</c:v>
                </c:pt>
                <c:pt idx="72766">
                  <c:v>10.1712121212121</c:v>
                </c:pt>
                <c:pt idx="72767">
                  <c:v>4.9370967741935399</c:v>
                </c:pt>
                <c:pt idx="72768">
                  <c:v>6.8820754716981103</c:v>
                </c:pt>
                <c:pt idx="72769">
                  <c:v>6.2583333333333302</c:v>
                </c:pt>
                <c:pt idx="72770">
                  <c:v>6.7390599675850797</c:v>
                </c:pt>
                <c:pt idx="72771">
                  <c:v>7.95342066957787</c:v>
                </c:pt>
                <c:pt idx="72772">
                  <c:v>5.4315960912052104</c:v>
                </c:pt>
                <c:pt idx="72773">
                  <c:v>7.3381770145310403</c:v>
                </c:pt>
                <c:pt idx="72774">
                  <c:v>5.5566037735849001</c:v>
                </c:pt>
                <c:pt idx="72775">
                  <c:v>5.7987421383647799</c:v>
                </c:pt>
                <c:pt idx="72776">
                  <c:v>4.8445945945945903</c:v>
                </c:pt>
                <c:pt idx="72777">
                  <c:v>12.0095846645367</c:v>
                </c:pt>
                <c:pt idx="72778">
                  <c:v>10.097560975609699</c:v>
                </c:pt>
                <c:pt idx="72779">
                  <c:v>7.13671875</c:v>
                </c:pt>
                <c:pt idx="72780">
                  <c:v>3.2552447552447501</c:v>
                </c:pt>
                <c:pt idx="72781">
                  <c:v>5.9911111111111097</c:v>
                </c:pt>
                <c:pt idx="72782">
                  <c:v>3.8193979933110298</c:v>
                </c:pt>
                <c:pt idx="72783">
                  <c:v>5.4520547945205404</c:v>
                </c:pt>
                <c:pt idx="72784">
                  <c:v>6.7835497835497804</c:v>
                </c:pt>
                <c:pt idx="72785">
                  <c:v>7.1196581196581104</c:v>
                </c:pt>
                <c:pt idx="72786">
                  <c:v>1.7463414634146299</c:v>
                </c:pt>
                <c:pt idx="72787">
                  <c:v>3.8805309734513198</c:v>
                </c:pt>
                <c:pt idx="72788">
                  <c:v>1.80194805194805</c:v>
                </c:pt>
                <c:pt idx="72789">
                  <c:v>11.2809364548494</c:v>
                </c:pt>
                <c:pt idx="72790">
                  <c:v>3.1982608695652099</c:v>
                </c:pt>
                <c:pt idx="72791">
                  <c:v>-1.06666666666666</c:v>
                </c:pt>
                <c:pt idx="72792">
                  <c:v>-0.46886446886446798</c:v>
                </c:pt>
                <c:pt idx="72793">
                  <c:v>-0.70017331022530305</c:v>
                </c:pt>
                <c:pt idx="72794">
                  <c:v>-0.65651438240270699</c:v>
                </c:pt>
                <c:pt idx="72795">
                  <c:v>4.11585365853658E-2</c:v>
                </c:pt>
                <c:pt idx="72796">
                  <c:v>0.13232514177693699</c:v>
                </c:pt>
                <c:pt idx="72797">
                  <c:v>6.0939044481054303</c:v>
                </c:pt>
                <c:pt idx="72798">
                  <c:v>-1.24833333333333</c:v>
                </c:pt>
                <c:pt idx="72799">
                  <c:v>1.59183673469387</c:v>
                </c:pt>
                <c:pt idx="72800">
                  <c:v>-0.20467836257309899</c:v>
                </c:pt>
                <c:pt idx="72801">
                  <c:v>12.0177419354838</c:v>
                </c:pt>
                <c:pt idx="72802">
                  <c:v>12.4761904761904</c:v>
                </c:pt>
                <c:pt idx="72803">
                  <c:v>7.6105263157894703</c:v>
                </c:pt>
                <c:pt idx="72804">
                  <c:v>10.350364963503599</c:v>
                </c:pt>
                <c:pt idx="72805">
                  <c:v>15.1129032258064</c:v>
                </c:pt>
                <c:pt idx="72806">
                  <c:v>6.74</c:v>
                </c:pt>
                <c:pt idx="72807">
                  <c:v>4.6666666666666599</c:v>
                </c:pt>
                <c:pt idx="72808">
                  <c:v>5.0972222222222197</c:v>
                </c:pt>
                <c:pt idx="72809">
                  <c:v>-0.68627450980392102</c:v>
                </c:pt>
                <c:pt idx="72810">
                  <c:v>-5.6</c:v>
                </c:pt>
                <c:pt idx="72811">
                  <c:v>-10</c:v>
                </c:pt>
                <c:pt idx="72812">
                  <c:v>12.1428571428571</c:v>
                </c:pt>
                <c:pt idx="72813">
                  <c:v>-1.2105263157894699</c:v>
                </c:pt>
                <c:pt idx="72814">
                  <c:v>11.176470588235199</c:v>
                </c:pt>
                <c:pt idx="72815">
                  <c:v>7.7096774193548301</c:v>
                </c:pt>
                <c:pt idx="72816">
                  <c:v>3.41379310344827</c:v>
                </c:pt>
                <c:pt idx="72817">
                  <c:v>8.0689655172413701</c:v>
                </c:pt>
                <c:pt idx="72818">
                  <c:v>8.4210526315789398</c:v>
                </c:pt>
                <c:pt idx="72819">
                  <c:v>10.967741935483801</c:v>
                </c:pt>
                <c:pt idx="72820">
                  <c:v>9.5932203389830502</c:v>
                </c:pt>
                <c:pt idx="72821">
                  <c:v>1.8214285714285701</c:v>
                </c:pt>
                <c:pt idx="72822">
                  <c:v>2.52</c:v>
                </c:pt>
                <c:pt idx="72823">
                  <c:v>5.0434782608695601</c:v>
                </c:pt>
                <c:pt idx="72824">
                  <c:v>18.371428571428499</c:v>
                </c:pt>
                <c:pt idx="72825">
                  <c:v>-3.0689655172413701</c:v>
                </c:pt>
                <c:pt idx="72826">
                  <c:v>-3.2916666666666599</c:v>
                </c:pt>
                <c:pt idx="72827">
                  <c:v>-1.875</c:v>
                </c:pt>
                <c:pt idx="72828">
                  <c:v>0.20689655172413701</c:v>
                </c:pt>
                <c:pt idx="72829">
                  <c:v>7.1454545454545402</c:v>
                </c:pt>
                <c:pt idx="72830">
                  <c:v>5.3333333333333304</c:v>
                </c:pt>
                <c:pt idx="72831">
                  <c:v>30</c:v>
                </c:pt>
                <c:pt idx="72832">
                  <c:v>6.1775700934579403</c:v>
                </c:pt>
                <c:pt idx="72833">
                  <c:v>7.4</c:v>
                </c:pt>
                <c:pt idx="72834">
                  <c:v>3.8695652173913002</c:v>
                </c:pt>
                <c:pt idx="72835">
                  <c:v>-0.75925925925925897</c:v>
                </c:pt>
                <c:pt idx="72836">
                  <c:v>-3.5625</c:v>
                </c:pt>
                <c:pt idx="72837">
                  <c:v>0.879746835443038</c:v>
                </c:pt>
                <c:pt idx="72838">
                  <c:v>9.9038461538461497</c:v>
                </c:pt>
                <c:pt idx="72839">
                  <c:v>6.0848484848484796</c:v>
                </c:pt>
                <c:pt idx="72840">
                  <c:v>-0.107913669064748</c:v>
                </c:pt>
                <c:pt idx="72841">
                  <c:v>1.8441558441558401</c:v>
                </c:pt>
                <c:pt idx="72842">
                  <c:v>3.8285714285714199</c:v>
                </c:pt>
                <c:pt idx="72843">
                  <c:v>11.027972027972</c:v>
                </c:pt>
                <c:pt idx="72844">
                  <c:v>2.08953817153628</c:v>
                </c:pt>
                <c:pt idx="72845">
                  <c:v>1.1950970377936601</c:v>
                </c:pt>
                <c:pt idx="72846">
                  <c:v>-0.23630136986301301</c:v>
                </c:pt>
                <c:pt idx="72847">
                  <c:v>-1.1665098777045999</c:v>
                </c:pt>
                <c:pt idx="72848">
                  <c:v>-1.7084095063985301</c:v>
                </c:pt>
                <c:pt idx="72849">
                  <c:v>1.0880989180834599</c:v>
                </c:pt>
                <c:pt idx="72850">
                  <c:v>2.0067396798652002</c:v>
                </c:pt>
                <c:pt idx="72851">
                  <c:v>1.17109992810927</c:v>
                </c:pt>
                <c:pt idx="72852">
                  <c:v>-2.0474339035769802</c:v>
                </c:pt>
                <c:pt idx="72853">
                  <c:v>-1.72115384615384</c:v>
                </c:pt>
                <c:pt idx="72854">
                  <c:v>-0.38677354709418799</c:v>
                </c:pt>
                <c:pt idx="72855">
                  <c:v>4.9894230769230701</c:v>
                </c:pt>
                <c:pt idx="72856">
                  <c:v>8.4015904572564608</c:v>
                </c:pt>
                <c:pt idx="72857">
                  <c:v>7.8695329873980704</c:v>
                </c:pt>
                <c:pt idx="72858">
                  <c:v>5.31585292344786</c:v>
                </c:pt>
                <c:pt idx="72859">
                  <c:v>7.0602791878172502</c:v>
                </c:pt>
                <c:pt idx="72860">
                  <c:v>3.3090467516697002</c:v>
                </c:pt>
                <c:pt idx="72861">
                  <c:v>6.0532445923460898</c:v>
                </c:pt>
                <c:pt idx="72862">
                  <c:v>6.0317975340687804</c:v>
                </c:pt>
                <c:pt idx="72863">
                  <c:v>5.7860492379835797</c:v>
                </c:pt>
                <c:pt idx="72864">
                  <c:v>2.3181818181818099</c:v>
                </c:pt>
                <c:pt idx="72865">
                  <c:v>1.62445730824891</c:v>
                </c:pt>
                <c:pt idx="72866">
                  <c:v>3.1256648936170199</c:v>
                </c:pt>
                <c:pt idx="72867">
                  <c:v>8.6992729676140108</c:v>
                </c:pt>
                <c:pt idx="72868">
                  <c:v>4.3311036789297601</c:v>
                </c:pt>
                <c:pt idx="72869">
                  <c:v>4.3561151079136602</c:v>
                </c:pt>
                <c:pt idx="72870">
                  <c:v>6.0225806451612902</c:v>
                </c:pt>
                <c:pt idx="72871">
                  <c:v>4.7550335570469802</c:v>
                </c:pt>
                <c:pt idx="72872">
                  <c:v>4.9676375404530697</c:v>
                </c:pt>
                <c:pt idx="72873">
                  <c:v>11.796923076922999</c:v>
                </c:pt>
                <c:pt idx="72874">
                  <c:v>9.9272727272727206</c:v>
                </c:pt>
                <c:pt idx="72875">
                  <c:v>7.29139072847682</c:v>
                </c:pt>
                <c:pt idx="72876">
                  <c:v>1.828125</c:v>
                </c:pt>
                <c:pt idx="72877">
                  <c:v>3.94964028776978</c:v>
                </c:pt>
                <c:pt idx="72878">
                  <c:v>4.8028673835125399</c:v>
                </c:pt>
                <c:pt idx="72879">
                  <c:v>7.4886363636363598</c:v>
                </c:pt>
                <c:pt idx="72880">
                  <c:v>-0.217391304347826</c:v>
                </c:pt>
                <c:pt idx="72881">
                  <c:v>-5.3571428571428499E-2</c:v>
                </c:pt>
                <c:pt idx="72882">
                  <c:v>-1.0535714285714199</c:v>
                </c:pt>
                <c:pt idx="72883">
                  <c:v>3.4146341463414598</c:v>
                </c:pt>
                <c:pt idx="72884">
                  <c:v>0.67741935483870896</c:v>
                </c:pt>
                <c:pt idx="72885">
                  <c:v>0.967741935483871</c:v>
                </c:pt>
                <c:pt idx="72886">
                  <c:v>-4.95</c:v>
                </c:pt>
                <c:pt idx="72887">
                  <c:v>34.225806451612897</c:v>
                </c:pt>
                <c:pt idx="72888">
                  <c:v>7.1575091575091498</c:v>
                </c:pt>
                <c:pt idx="72889">
                  <c:v>5.8533927686973701</c:v>
                </c:pt>
                <c:pt idx="72890">
                  <c:v>5.6343316942333397</c:v>
                </c:pt>
                <c:pt idx="72891">
                  <c:v>5.18942528735632</c:v>
                </c:pt>
                <c:pt idx="72892">
                  <c:v>4.7216117216117199</c:v>
                </c:pt>
                <c:pt idx="72893">
                  <c:v>7.0789902280130201</c:v>
                </c:pt>
                <c:pt idx="72894">
                  <c:v>7.1584645669291298</c:v>
                </c:pt>
                <c:pt idx="72895">
                  <c:v>7.41980112408128</c:v>
                </c:pt>
                <c:pt idx="72896">
                  <c:v>3.6250536250536198</c:v>
                </c:pt>
                <c:pt idx="72897">
                  <c:v>4.9973530968766502</c:v>
                </c:pt>
                <c:pt idx="72898">
                  <c:v>5.0571715145436302</c:v>
                </c:pt>
                <c:pt idx="72899">
                  <c:v>11.5890609874152</c:v>
                </c:pt>
                <c:pt idx="72900">
                  <c:v>14.762499999999999</c:v>
                </c:pt>
                <c:pt idx="72901">
                  <c:v>16.9054054054054</c:v>
                </c:pt>
                <c:pt idx="72902">
                  <c:v>26.518518518518501</c:v>
                </c:pt>
                <c:pt idx="72903">
                  <c:v>3.5625</c:v>
                </c:pt>
                <c:pt idx="72904">
                  <c:v>5.2580645161290303</c:v>
                </c:pt>
                <c:pt idx="72905">
                  <c:v>2.1333333333333302</c:v>
                </c:pt>
                <c:pt idx="72906">
                  <c:v>15.806451612903199</c:v>
                </c:pt>
                <c:pt idx="72907">
                  <c:v>15.5483870967741</c:v>
                </c:pt>
                <c:pt idx="72908">
                  <c:v>8.3333333333333304</c:v>
                </c:pt>
                <c:pt idx="72909">
                  <c:v>10.578947368421</c:v>
                </c:pt>
                <c:pt idx="72910">
                  <c:v>6.4258872651356898</c:v>
                </c:pt>
                <c:pt idx="72911">
                  <c:v>3.2156862745098</c:v>
                </c:pt>
                <c:pt idx="72912">
                  <c:v>4.7504105090311901</c:v>
                </c:pt>
                <c:pt idx="72913">
                  <c:v>3.95026642984014</c:v>
                </c:pt>
                <c:pt idx="72914">
                  <c:v>6.4102564102564097E-2</c:v>
                </c:pt>
                <c:pt idx="72915">
                  <c:v>4.3843236409608002</c:v>
                </c:pt>
                <c:pt idx="72916">
                  <c:v>5.5927419354838701</c:v>
                </c:pt>
                <c:pt idx="72917">
                  <c:v>5.2480314960629899</c:v>
                </c:pt>
                <c:pt idx="72918">
                  <c:v>3.7002967359050398</c:v>
                </c:pt>
                <c:pt idx="72919">
                  <c:v>2.7928082191780801</c:v>
                </c:pt>
                <c:pt idx="72920">
                  <c:v>3.1072026800670001</c:v>
                </c:pt>
                <c:pt idx="72921">
                  <c:v>8.4389067524115706</c:v>
                </c:pt>
                <c:pt idx="72922">
                  <c:v>9.7698744769874395</c:v>
                </c:pt>
                <c:pt idx="72923">
                  <c:v>4.2418136020151103</c:v>
                </c:pt>
                <c:pt idx="72924">
                  <c:v>3.32</c:v>
                </c:pt>
                <c:pt idx="72925">
                  <c:v>5.0748031496062902</c:v>
                </c:pt>
                <c:pt idx="72926">
                  <c:v>-6.8391866913123794E-2</c:v>
                </c:pt>
                <c:pt idx="72927">
                  <c:v>5.7229357798165097</c:v>
                </c:pt>
                <c:pt idx="72928">
                  <c:v>4.4347826086956497</c:v>
                </c:pt>
                <c:pt idx="72929">
                  <c:v>4.1582733812949604</c:v>
                </c:pt>
                <c:pt idx="72930">
                  <c:v>3.4696629213483101</c:v>
                </c:pt>
                <c:pt idx="72931">
                  <c:v>1.3200795228628199</c:v>
                </c:pt>
                <c:pt idx="72932">
                  <c:v>4.9660714285714196</c:v>
                </c:pt>
                <c:pt idx="72933">
                  <c:v>8.1384892086330893</c:v>
                </c:pt>
                <c:pt idx="72934">
                  <c:v>4.0193050193050102</c:v>
                </c:pt>
                <c:pt idx="72935">
                  <c:v>1.3955147808358801</c:v>
                </c:pt>
                <c:pt idx="72936">
                  <c:v>0.68209083119108804</c:v>
                </c:pt>
                <c:pt idx="72937">
                  <c:v>0.74737845567206795</c:v>
                </c:pt>
                <c:pt idx="72938">
                  <c:v>0.13198458574181099</c:v>
                </c:pt>
                <c:pt idx="72939">
                  <c:v>3.9189852700490899</c:v>
                </c:pt>
                <c:pt idx="72940">
                  <c:v>3.99199199199199</c:v>
                </c:pt>
                <c:pt idx="72941">
                  <c:v>3.2012635379061298</c:v>
                </c:pt>
                <c:pt idx="72942">
                  <c:v>0.82664233576642299</c:v>
                </c:pt>
                <c:pt idx="72943">
                  <c:v>0.93844367015098695</c:v>
                </c:pt>
                <c:pt idx="72944">
                  <c:v>1.5927889713679699</c:v>
                </c:pt>
                <c:pt idx="72945">
                  <c:v>7.4676923076922996</c:v>
                </c:pt>
                <c:pt idx="72946">
                  <c:v>15.243961352656999</c:v>
                </c:pt>
                <c:pt idx="72947">
                  <c:v>15.7719982661465</c:v>
                </c:pt>
                <c:pt idx="72948">
                  <c:v>11.6090704647676</c:v>
                </c:pt>
                <c:pt idx="72949">
                  <c:v>11.4425353188239</c:v>
                </c:pt>
                <c:pt idx="72950">
                  <c:v>10.238765142633801</c:v>
                </c:pt>
                <c:pt idx="72951">
                  <c:v>14.688157894736801</c:v>
                </c:pt>
                <c:pt idx="72952">
                  <c:v>11.352848101265799</c:v>
                </c:pt>
                <c:pt idx="72953">
                  <c:v>10.3086971467858</c:v>
                </c:pt>
                <c:pt idx="72954">
                  <c:v>6.62951053947838</c:v>
                </c:pt>
                <c:pt idx="72955">
                  <c:v>7.3212689901697896</c:v>
                </c:pt>
                <c:pt idx="72956">
                  <c:v>9.2212276214833704</c:v>
                </c:pt>
                <c:pt idx="72957">
                  <c:v>15.829389788293801</c:v>
                </c:pt>
                <c:pt idx="72958">
                  <c:v>0</c:v>
                </c:pt>
                <c:pt idx="72959">
                  <c:v>6.7994416007445304</c:v>
                </c:pt>
                <c:pt idx="72960">
                  <c:v>3.9944162436548201</c:v>
                </c:pt>
                <c:pt idx="72961">
                  <c:v>4.6444066354742599</c:v>
                </c:pt>
                <c:pt idx="72962">
                  <c:v>4.4197849462365504</c:v>
                </c:pt>
                <c:pt idx="72963">
                  <c:v>3.4318840579710099</c:v>
                </c:pt>
                <c:pt idx="72964">
                  <c:v>5.5626626998884303</c:v>
                </c:pt>
                <c:pt idx="72965">
                  <c:v>6.3906856403622196</c:v>
                </c:pt>
                <c:pt idx="72966">
                  <c:v>5.5105348460291701</c:v>
                </c:pt>
                <c:pt idx="72967">
                  <c:v>1.3073963232150401</c:v>
                </c:pt>
                <c:pt idx="72968">
                  <c:v>2.14914054600606</c:v>
                </c:pt>
                <c:pt idx="72969">
                  <c:v>2.6978723404255298</c:v>
                </c:pt>
                <c:pt idx="72970">
                  <c:v>7.3008356545961002</c:v>
                </c:pt>
                <c:pt idx="72971">
                  <c:v>5.2651933701657399</c:v>
                </c:pt>
                <c:pt idx="72972">
                  <c:v>3.7</c:v>
                </c:pt>
                <c:pt idx="72973">
                  <c:v>5.1074523396880398</c:v>
                </c:pt>
                <c:pt idx="72974">
                  <c:v>3.5644329896907201</c:v>
                </c:pt>
                <c:pt idx="72975">
                  <c:v>6.1914357682619601</c:v>
                </c:pt>
                <c:pt idx="72976">
                  <c:v>8.1699819168173597</c:v>
                </c:pt>
                <c:pt idx="72977">
                  <c:v>9.6099426386233198</c:v>
                </c:pt>
                <c:pt idx="72978">
                  <c:v>7.8307692307692296</c:v>
                </c:pt>
                <c:pt idx="72979">
                  <c:v>4.1640091116173101</c:v>
                </c:pt>
                <c:pt idx="72980">
                  <c:v>4.70359281437125</c:v>
                </c:pt>
                <c:pt idx="72981">
                  <c:v>4.1657458563535901</c:v>
                </c:pt>
                <c:pt idx="72982">
                  <c:v>6.1755888650963602</c:v>
                </c:pt>
                <c:pt idx="72983">
                  <c:v>8.2112341772151893</c:v>
                </c:pt>
                <c:pt idx="72984">
                  <c:v>5.0329670329670302</c:v>
                </c:pt>
                <c:pt idx="72985">
                  <c:v>4.6231259370314799</c:v>
                </c:pt>
                <c:pt idx="72986">
                  <c:v>3.9177671068427302</c:v>
                </c:pt>
                <c:pt idx="72987">
                  <c:v>2.8881592039800901</c:v>
                </c:pt>
                <c:pt idx="72988">
                  <c:v>6.2818974918211499</c:v>
                </c:pt>
                <c:pt idx="72989">
                  <c:v>6.6396814863968103</c:v>
                </c:pt>
                <c:pt idx="72990">
                  <c:v>5.6501474926253596</c:v>
                </c:pt>
                <c:pt idx="72991">
                  <c:v>2.7208943716268301</c:v>
                </c:pt>
                <c:pt idx="72992">
                  <c:v>3.5340493601462502</c:v>
                </c:pt>
                <c:pt idx="72993">
                  <c:v>3.3665198237885399</c:v>
                </c:pt>
                <c:pt idx="72994">
                  <c:v>8.8466737064413898</c:v>
                </c:pt>
                <c:pt idx="72995">
                  <c:v>3.9698660714285698</c:v>
                </c:pt>
                <c:pt idx="72996">
                  <c:v>1.1086419753086401</c:v>
                </c:pt>
                <c:pt idx="72997">
                  <c:v>-1.12341772151898</c:v>
                </c:pt>
                <c:pt idx="72998">
                  <c:v>-1.1239224137931001</c:v>
                </c:pt>
                <c:pt idx="72999">
                  <c:v>-2.1682439537329099</c:v>
                </c:pt>
                <c:pt idx="73000">
                  <c:v>-0.92930232558139503</c:v>
                </c:pt>
                <c:pt idx="73001">
                  <c:v>0.241745283018867</c:v>
                </c:pt>
                <c:pt idx="73002">
                  <c:v>1.65178571428571</c:v>
                </c:pt>
                <c:pt idx="73003">
                  <c:v>-0.85167910447761197</c:v>
                </c:pt>
                <c:pt idx="73004">
                  <c:v>-1.3370370370370299</c:v>
                </c:pt>
                <c:pt idx="73005">
                  <c:v>0.31818181818181801</c:v>
                </c:pt>
                <c:pt idx="73006">
                  <c:v>7.6217142857142797</c:v>
                </c:pt>
                <c:pt idx="73007">
                  <c:v>9.2916666666666607</c:v>
                </c:pt>
                <c:pt idx="73008">
                  <c:v>15.25</c:v>
                </c:pt>
                <c:pt idx="73009">
                  <c:v>-3.08</c:v>
                </c:pt>
                <c:pt idx="73010">
                  <c:v>4.9230769230769198</c:v>
                </c:pt>
                <c:pt idx="73011">
                  <c:v>3.34615384615384</c:v>
                </c:pt>
                <c:pt idx="73012">
                  <c:v>7.5357142857142803</c:v>
                </c:pt>
                <c:pt idx="73013">
                  <c:v>3.3487881981032599</c:v>
                </c:pt>
                <c:pt idx="73014">
                  <c:v>1.47350230414746</c:v>
                </c:pt>
                <c:pt idx="73015">
                  <c:v>0.139513951395139</c:v>
                </c:pt>
                <c:pt idx="73016">
                  <c:v>1.5204386839481501</c:v>
                </c:pt>
                <c:pt idx="73017">
                  <c:v>-1.45885769603097</c:v>
                </c:pt>
                <c:pt idx="73018">
                  <c:v>1.30762920426579</c:v>
                </c:pt>
                <c:pt idx="73019">
                  <c:v>1.3323323323323299</c:v>
                </c:pt>
                <c:pt idx="73020">
                  <c:v>1.5744485294117601</c:v>
                </c:pt>
                <c:pt idx="73021">
                  <c:v>-1.2531769305962801</c:v>
                </c:pt>
                <c:pt idx="73022">
                  <c:v>-0.95757575757575697</c:v>
                </c:pt>
                <c:pt idx="73023">
                  <c:v>1.5564853556485301</c:v>
                </c:pt>
                <c:pt idx="73024">
                  <c:v>5.0945802337938302</c:v>
                </c:pt>
                <c:pt idx="73025">
                  <c:v>2.5781487101669098</c:v>
                </c:pt>
                <c:pt idx="73026">
                  <c:v>0.95778748180494899</c:v>
                </c:pt>
                <c:pt idx="73027">
                  <c:v>-0.51106639839034196</c:v>
                </c:pt>
                <c:pt idx="73028">
                  <c:v>-0.401188707280832</c:v>
                </c:pt>
                <c:pt idx="73029">
                  <c:v>-1.68018720748829</c:v>
                </c:pt>
                <c:pt idx="73030">
                  <c:v>-0.96530920060331804</c:v>
                </c:pt>
                <c:pt idx="73031">
                  <c:v>1.9132007233273001</c:v>
                </c:pt>
                <c:pt idx="73032">
                  <c:v>0.43862520458265097</c:v>
                </c:pt>
                <c:pt idx="73033">
                  <c:v>-2.44780635400907</c:v>
                </c:pt>
                <c:pt idx="73034">
                  <c:v>-2.2680577849117101</c:v>
                </c:pt>
                <c:pt idx="73035">
                  <c:v>-0.72779369627507096</c:v>
                </c:pt>
                <c:pt idx="73036">
                  <c:v>4.7650349650349604</c:v>
                </c:pt>
                <c:pt idx="73037">
                  <c:v>1.95049504950495</c:v>
                </c:pt>
                <c:pt idx="73038">
                  <c:v>-1</c:v>
                </c:pt>
                <c:pt idx="73039">
                  <c:v>0.30099502487562102</c:v>
                </c:pt>
                <c:pt idx="73040">
                  <c:v>-1.4841498559077799</c:v>
                </c:pt>
                <c:pt idx="73041">
                  <c:v>-0.51800554016620504</c:v>
                </c:pt>
                <c:pt idx="73042">
                  <c:v>-1.4160305343511399</c:v>
                </c:pt>
                <c:pt idx="73043">
                  <c:v>0.88739495798319301</c:v>
                </c:pt>
                <c:pt idx="73044">
                  <c:v>-0.96075353218210302</c:v>
                </c:pt>
                <c:pt idx="73045">
                  <c:v>-2.3683333333333301</c:v>
                </c:pt>
                <c:pt idx="73046">
                  <c:v>-2.2709163346613499</c:v>
                </c:pt>
                <c:pt idx="73047">
                  <c:v>-1.96895787139689</c:v>
                </c:pt>
                <c:pt idx="73048">
                  <c:v>4.96585365853658</c:v>
                </c:pt>
                <c:pt idx="73049">
                  <c:v>1.2263450834879399</c:v>
                </c:pt>
                <c:pt idx="73050">
                  <c:v>-0.73852295409181601</c:v>
                </c:pt>
                <c:pt idx="73051">
                  <c:v>-1.4016806722688999</c:v>
                </c:pt>
                <c:pt idx="73052">
                  <c:v>-2.5456238361266199</c:v>
                </c:pt>
                <c:pt idx="73053">
                  <c:v>-0.111776447105788</c:v>
                </c:pt>
                <c:pt idx="73054">
                  <c:v>-0.31</c:v>
                </c:pt>
                <c:pt idx="73055">
                  <c:v>-0.54509018036072099</c:v>
                </c:pt>
                <c:pt idx="73056">
                  <c:v>2.5660036166365199</c:v>
                </c:pt>
                <c:pt idx="73057">
                  <c:v>-3.0095389507154202</c:v>
                </c:pt>
                <c:pt idx="73058">
                  <c:v>-1.9903846153846101</c:v>
                </c:pt>
                <c:pt idx="73059">
                  <c:v>-1.0115606936416099</c:v>
                </c:pt>
                <c:pt idx="73060">
                  <c:v>8.7942754919499109</c:v>
                </c:pt>
                <c:pt idx="73061">
                  <c:v>7.9782608695652097</c:v>
                </c:pt>
                <c:pt idx="73062">
                  <c:v>6.5652173913043397</c:v>
                </c:pt>
                <c:pt idx="73063">
                  <c:v>7.1773049645390001</c:v>
                </c:pt>
                <c:pt idx="73064">
                  <c:v>4.2347826086956504</c:v>
                </c:pt>
                <c:pt idx="73065">
                  <c:v>2.2357723577235702</c:v>
                </c:pt>
                <c:pt idx="73066">
                  <c:v>11.3219178082191</c:v>
                </c:pt>
                <c:pt idx="73067">
                  <c:v>1.9542483660130701</c:v>
                </c:pt>
                <c:pt idx="73068">
                  <c:v>6.2727272727272698</c:v>
                </c:pt>
                <c:pt idx="73069">
                  <c:v>1.6826923076922999</c:v>
                </c:pt>
                <c:pt idx="73070">
                  <c:v>2.8918918918918899</c:v>
                </c:pt>
                <c:pt idx="73071">
                  <c:v>-0.74418604651162701</c:v>
                </c:pt>
                <c:pt idx="73072">
                  <c:v>4.4375</c:v>
                </c:pt>
                <c:pt idx="73073">
                  <c:v>8.9179104477611908</c:v>
                </c:pt>
                <c:pt idx="73074">
                  <c:v>5.3461538461538396</c:v>
                </c:pt>
                <c:pt idx="73075">
                  <c:v>4.0188172043010697</c:v>
                </c:pt>
                <c:pt idx="73076">
                  <c:v>1.95264623955431</c:v>
                </c:pt>
                <c:pt idx="73077">
                  <c:v>1.4623655913978399</c:v>
                </c:pt>
                <c:pt idx="73078">
                  <c:v>0.85952380952380902</c:v>
                </c:pt>
                <c:pt idx="73079">
                  <c:v>4.5387096774193498</c:v>
                </c:pt>
                <c:pt idx="73080">
                  <c:v>2.2240437158469901</c:v>
                </c:pt>
                <c:pt idx="73081">
                  <c:v>0.51428571428571401</c:v>
                </c:pt>
                <c:pt idx="73082">
                  <c:v>3.7347670250895999</c:v>
                </c:pt>
                <c:pt idx="73083">
                  <c:v>4.5457317073170698</c:v>
                </c:pt>
                <c:pt idx="73084">
                  <c:v>14.5571847507331</c:v>
                </c:pt>
                <c:pt idx="73085">
                  <c:v>4.7941176470588198</c:v>
                </c:pt>
                <c:pt idx="73086">
                  <c:v>4.3698979591836702</c:v>
                </c:pt>
                <c:pt idx="73087">
                  <c:v>5.1421130952380896</c:v>
                </c:pt>
                <c:pt idx="73088">
                  <c:v>2.7376664056382101</c:v>
                </c:pt>
                <c:pt idx="73089">
                  <c:v>1.4613601236475999</c:v>
                </c:pt>
                <c:pt idx="73090">
                  <c:v>3.5319426336375401</c:v>
                </c:pt>
                <c:pt idx="73091">
                  <c:v>5.3385892116182498</c:v>
                </c:pt>
                <c:pt idx="73092">
                  <c:v>4.6424028268551201</c:v>
                </c:pt>
                <c:pt idx="73093">
                  <c:v>1.15254237288135</c:v>
                </c:pt>
                <c:pt idx="73094">
                  <c:v>1.14127659574468</c:v>
                </c:pt>
                <c:pt idx="73095">
                  <c:v>1.68651778329197</c:v>
                </c:pt>
                <c:pt idx="73096">
                  <c:v>8.9658650116369198</c:v>
                </c:pt>
                <c:pt idx="73097">
                  <c:v>-8.4</c:v>
                </c:pt>
                <c:pt idx="73098">
                  <c:v>7.4444444444444402</c:v>
                </c:pt>
                <c:pt idx="73099">
                  <c:v>4.7149732620320801</c:v>
                </c:pt>
                <c:pt idx="73100">
                  <c:v>4.6218995765275199</c:v>
                </c:pt>
                <c:pt idx="73101">
                  <c:v>2.9482576557550102</c:v>
                </c:pt>
                <c:pt idx="73102">
                  <c:v>2.5590682196339398</c:v>
                </c:pt>
                <c:pt idx="73103">
                  <c:v>0.83342465753424599</c:v>
                </c:pt>
                <c:pt idx="73104">
                  <c:v>3.1171836533727202</c:v>
                </c:pt>
                <c:pt idx="73105">
                  <c:v>3.6553610503282199</c:v>
                </c:pt>
                <c:pt idx="73106">
                  <c:v>3.1376008064516099</c:v>
                </c:pt>
                <c:pt idx="73107">
                  <c:v>1.14341463414634</c:v>
                </c:pt>
                <c:pt idx="73108">
                  <c:v>0.99628482972136201</c:v>
                </c:pt>
                <c:pt idx="73109">
                  <c:v>3.08406304728546</c:v>
                </c:pt>
                <c:pt idx="73110">
                  <c:v>5.8897763578274702</c:v>
                </c:pt>
                <c:pt idx="73111">
                  <c:v>10.2690677966101</c:v>
                </c:pt>
                <c:pt idx="73112">
                  <c:v>5.2711496746203901</c:v>
                </c:pt>
                <c:pt idx="73113">
                  <c:v>5.04354587869362</c:v>
                </c:pt>
                <c:pt idx="73114">
                  <c:v>4.8232142857142799</c:v>
                </c:pt>
                <c:pt idx="73115">
                  <c:v>2.5439469320066301</c:v>
                </c:pt>
                <c:pt idx="73116">
                  <c:v>5.0889526542324202</c:v>
                </c:pt>
                <c:pt idx="73117">
                  <c:v>5.0904605263157796</c:v>
                </c:pt>
                <c:pt idx="73118">
                  <c:v>6.1393939393939396</c:v>
                </c:pt>
                <c:pt idx="73119">
                  <c:v>3.5062893081761</c:v>
                </c:pt>
                <c:pt idx="73120">
                  <c:v>1.22365988909426</c:v>
                </c:pt>
                <c:pt idx="73121">
                  <c:v>4.8757861635220099</c:v>
                </c:pt>
                <c:pt idx="73122">
                  <c:v>10.152753108348101</c:v>
                </c:pt>
                <c:pt idx="73123">
                  <c:v>-0.17475728155339801</c:v>
                </c:pt>
                <c:pt idx="73124">
                  <c:v>1.2268041237113401</c:v>
                </c:pt>
                <c:pt idx="73125">
                  <c:v>-2.875</c:v>
                </c:pt>
                <c:pt idx="73126">
                  <c:v>-4.2777777777777697</c:v>
                </c:pt>
                <c:pt idx="73127">
                  <c:v>-3.7457627118643999</c:v>
                </c:pt>
                <c:pt idx="73128">
                  <c:v>-2.15</c:v>
                </c:pt>
                <c:pt idx="73129">
                  <c:v>2.0163934426229502</c:v>
                </c:pt>
                <c:pt idx="73130">
                  <c:v>-0.21666666666666601</c:v>
                </c:pt>
                <c:pt idx="73131">
                  <c:v>-3.2333333333333298</c:v>
                </c:pt>
                <c:pt idx="73132">
                  <c:v>-3.9166666666666599</c:v>
                </c:pt>
                <c:pt idx="73133">
                  <c:v>0.19230769230769201</c:v>
                </c:pt>
                <c:pt idx="73134">
                  <c:v>6.7197969543147202</c:v>
                </c:pt>
                <c:pt idx="73135">
                  <c:v>4.2989690721649403</c:v>
                </c:pt>
                <c:pt idx="73136">
                  <c:v>3.8432449903038099</c:v>
                </c:pt>
                <c:pt idx="73137">
                  <c:v>6.1474820143884896</c:v>
                </c:pt>
                <c:pt idx="73138">
                  <c:v>2.56527209814407</c:v>
                </c:pt>
                <c:pt idx="73139">
                  <c:v>5.5571955719557096</c:v>
                </c:pt>
                <c:pt idx="73140">
                  <c:v>6.6744944553163696</c:v>
                </c:pt>
                <c:pt idx="73141">
                  <c:v>6.0712393288195399</c:v>
                </c:pt>
                <c:pt idx="73142">
                  <c:v>1.53466257668711</c:v>
                </c:pt>
                <c:pt idx="73143">
                  <c:v>2.65458499456324</c:v>
                </c:pt>
                <c:pt idx="73144">
                  <c:v>2.4475194060074199</c:v>
                </c:pt>
                <c:pt idx="73145">
                  <c:v>7.83815789473684</c:v>
                </c:pt>
                <c:pt idx="73146">
                  <c:v>19.305891238670601</c:v>
                </c:pt>
                <c:pt idx="73147">
                  <c:v>15.4165254237288</c:v>
                </c:pt>
                <c:pt idx="73148">
                  <c:v>16.3654916512059</c:v>
                </c:pt>
                <c:pt idx="73149">
                  <c:v>12.5371142618849</c:v>
                </c:pt>
                <c:pt idx="73150">
                  <c:v>15.041040227549701</c:v>
                </c:pt>
                <c:pt idx="73151">
                  <c:v>13.8489655172413</c:v>
                </c:pt>
                <c:pt idx="73152">
                  <c:v>15.480078125</c:v>
                </c:pt>
                <c:pt idx="73153">
                  <c:v>17.777067802626899</c:v>
                </c:pt>
                <c:pt idx="73154">
                  <c:v>9.3450704225352101</c:v>
                </c:pt>
                <c:pt idx="73155">
                  <c:v>12.71</c:v>
                </c:pt>
                <c:pt idx="73156">
                  <c:v>11.948310139165001</c:v>
                </c:pt>
                <c:pt idx="73157">
                  <c:v>20.8365122615803</c:v>
                </c:pt>
                <c:pt idx="73158">
                  <c:v>3.0227429359062699</c:v>
                </c:pt>
                <c:pt idx="73159">
                  <c:v>1.29076923076923</c:v>
                </c:pt>
                <c:pt idx="73160">
                  <c:v>0.25140056022408902</c:v>
                </c:pt>
                <c:pt idx="73161">
                  <c:v>0.416848220769789</c:v>
                </c:pt>
                <c:pt idx="73162">
                  <c:v>-8.0318379160636694E-2</c:v>
                </c:pt>
                <c:pt idx="73163">
                  <c:v>0.44853963838664801</c:v>
                </c:pt>
                <c:pt idx="73164">
                  <c:v>0.76240208877284599</c:v>
                </c:pt>
                <c:pt idx="73165">
                  <c:v>0.94177583697234302</c:v>
                </c:pt>
                <c:pt idx="73166">
                  <c:v>-0.37637897469175802</c:v>
                </c:pt>
                <c:pt idx="73167">
                  <c:v>-0.79428117553613897</c:v>
                </c:pt>
                <c:pt idx="73168">
                  <c:v>2.2340105342362602</c:v>
                </c:pt>
                <c:pt idx="73169">
                  <c:v>5.8485294117646998</c:v>
                </c:pt>
                <c:pt idx="73170">
                  <c:v>6.4271988174427097</c:v>
                </c:pt>
                <c:pt idx="73171">
                  <c:v>2.23445692883895</c:v>
                </c:pt>
                <c:pt idx="73172">
                  <c:v>4.1121794871794801</c:v>
                </c:pt>
                <c:pt idx="73173">
                  <c:v>2.8092959671907001</c:v>
                </c:pt>
                <c:pt idx="73174">
                  <c:v>2.4037308461025901</c:v>
                </c:pt>
                <c:pt idx="73175">
                  <c:v>3.76118500604594</c:v>
                </c:pt>
                <c:pt idx="73176">
                  <c:v>4.3714699493120897</c:v>
                </c:pt>
                <c:pt idx="73177">
                  <c:v>3.52094240837696</c:v>
                </c:pt>
                <c:pt idx="73178">
                  <c:v>0.12834591626629999</c:v>
                </c:pt>
                <c:pt idx="73179">
                  <c:v>1.3461835003855001</c:v>
                </c:pt>
                <c:pt idx="73180">
                  <c:v>1.98431665421956</c:v>
                </c:pt>
                <c:pt idx="73181">
                  <c:v>7.0022953328232598</c:v>
                </c:pt>
                <c:pt idx="73182">
                  <c:v>4.4300673148840604</c:v>
                </c:pt>
                <c:pt idx="73183">
                  <c:v>2.5316558441558401</c:v>
                </c:pt>
                <c:pt idx="73184">
                  <c:v>3.9872568745808099</c:v>
                </c:pt>
                <c:pt idx="73185">
                  <c:v>2.4638888888888801</c:v>
                </c:pt>
                <c:pt idx="73186">
                  <c:v>1.4294436906377199</c:v>
                </c:pt>
                <c:pt idx="73187">
                  <c:v>3.8213851761846902</c:v>
                </c:pt>
                <c:pt idx="73188">
                  <c:v>6.125</c:v>
                </c:pt>
                <c:pt idx="73189">
                  <c:v>4.4491250810110099</c:v>
                </c:pt>
                <c:pt idx="73190">
                  <c:v>0.44583333333333303</c:v>
                </c:pt>
                <c:pt idx="73191">
                  <c:v>0.152808988764044</c:v>
                </c:pt>
                <c:pt idx="73192">
                  <c:v>1.67428150331613</c:v>
                </c:pt>
                <c:pt idx="73193">
                  <c:v>7.6044992743105899</c:v>
                </c:pt>
                <c:pt idx="73194">
                  <c:v>4.2083916083916</c:v>
                </c:pt>
                <c:pt idx="73195">
                  <c:v>2.0384024577572899</c:v>
                </c:pt>
                <c:pt idx="73196">
                  <c:v>2.4405548216644601</c:v>
                </c:pt>
                <c:pt idx="73197">
                  <c:v>2.1292564280750499</c:v>
                </c:pt>
                <c:pt idx="73198">
                  <c:v>1.2577107607950599</c:v>
                </c:pt>
                <c:pt idx="73199">
                  <c:v>5.0811992504684502</c:v>
                </c:pt>
                <c:pt idx="73200">
                  <c:v>4.3407350689127098</c:v>
                </c:pt>
                <c:pt idx="73201">
                  <c:v>3.0489130434782599</c:v>
                </c:pt>
                <c:pt idx="73202">
                  <c:v>-0.66371681415929196</c:v>
                </c:pt>
                <c:pt idx="73203">
                  <c:v>-0.17682468021068401</c:v>
                </c:pt>
                <c:pt idx="73204">
                  <c:v>0.927915194346289</c:v>
                </c:pt>
                <c:pt idx="73205">
                  <c:v>8.0696378830083493</c:v>
                </c:pt>
                <c:pt idx="73206">
                  <c:v>7.7653061224489797</c:v>
                </c:pt>
                <c:pt idx="73207">
                  <c:v>5.67234848484848</c:v>
                </c:pt>
                <c:pt idx="73208">
                  <c:v>6.6900489396411</c:v>
                </c:pt>
                <c:pt idx="73209">
                  <c:v>5.1218750000000002</c:v>
                </c:pt>
                <c:pt idx="73210">
                  <c:v>2.4711246200607899</c:v>
                </c:pt>
                <c:pt idx="73211">
                  <c:v>5.58930741190765</c:v>
                </c:pt>
                <c:pt idx="73212">
                  <c:v>7.1418439716312001</c:v>
                </c:pt>
                <c:pt idx="73213">
                  <c:v>5.4705128205128197</c:v>
                </c:pt>
                <c:pt idx="73214">
                  <c:v>1.8738601823708201</c:v>
                </c:pt>
                <c:pt idx="73215">
                  <c:v>3.2350813743218798</c:v>
                </c:pt>
                <c:pt idx="73216">
                  <c:v>1.6888045540796901</c:v>
                </c:pt>
                <c:pt idx="73217">
                  <c:v>12.647058823529401</c:v>
                </c:pt>
                <c:pt idx="73218">
                  <c:v>5.0427553444180502</c:v>
                </c:pt>
                <c:pt idx="73219">
                  <c:v>2.8410256410256398</c:v>
                </c:pt>
                <c:pt idx="73220">
                  <c:v>1.3461818181818099</c:v>
                </c:pt>
                <c:pt idx="73221">
                  <c:v>-0.38445807770961099</c:v>
                </c:pt>
                <c:pt idx="73222">
                  <c:v>0.96247240618101504</c:v>
                </c:pt>
                <c:pt idx="73223">
                  <c:v>0.61933333333333296</c:v>
                </c:pt>
                <c:pt idx="73224">
                  <c:v>3.0212121212121201</c:v>
                </c:pt>
                <c:pt idx="73225">
                  <c:v>1.73677419354838</c:v>
                </c:pt>
                <c:pt idx="73226">
                  <c:v>4.0899795501022497E-2</c:v>
                </c:pt>
                <c:pt idx="73227">
                  <c:v>1.4418604651162701</c:v>
                </c:pt>
                <c:pt idx="73228">
                  <c:v>0.15513392857142799</c:v>
                </c:pt>
                <c:pt idx="73229">
                  <c:v>12.5491228070175</c:v>
                </c:pt>
                <c:pt idx="73230">
                  <c:v>32</c:v>
                </c:pt>
                <c:pt idx="73231">
                  <c:v>8.2162162162162105</c:v>
                </c:pt>
                <c:pt idx="73232">
                  <c:v>0.88095238095238004</c:v>
                </c:pt>
                <c:pt idx="73233">
                  <c:v>2.4677419354838701</c:v>
                </c:pt>
                <c:pt idx="73234">
                  <c:v>2.3076923076922999</c:v>
                </c:pt>
                <c:pt idx="73235">
                  <c:v>-1.3396226415094299</c:v>
                </c:pt>
                <c:pt idx="73236">
                  <c:v>2.1818181818181799</c:v>
                </c:pt>
                <c:pt idx="73237">
                  <c:v>5.4590163934426199</c:v>
                </c:pt>
                <c:pt idx="73238">
                  <c:v>6.4385964912280702</c:v>
                </c:pt>
                <c:pt idx="73239">
                  <c:v>-0.68852459016393397</c:v>
                </c:pt>
                <c:pt idx="73240">
                  <c:v>6.8095238095238004</c:v>
                </c:pt>
                <c:pt idx="73241">
                  <c:v>6.0833333333333304</c:v>
                </c:pt>
                <c:pt idx="73242">
                  <c:v>3.06</c:v>
                </c:pt>
                <c:pt idx="73243">
                  <c:v>4.6103448275862</c:v>
                </c:pt>
                <c:pt idx="73244">
                  <c:v>3.2548262548262499</c:v>
                </c:pt>
                <c:pt idx="73245">
                  <c:v>3.0161812297734598</c:v>
                </c:pt>
                <c:pt idx="73246">
                  <c:v>0.87543252595155696</c:v>
                </c:pt>
                <c:pt idx="73247">
                  <c:v>2.7244897959183598</c:v>
                </c:pt>
                <c:pt idx="73248">
                  <c:v>3.63352272727272</c:v>
                </c:pt>
                <c:pt idx="73249">
                  <c:v>2.80677966101694</c:v>
                </c:pt>
                <c:pt idx="73250">
                  <c:v>3.7292307692307598</c:v>
                </c:pt>
                <c:pt idx="73251">
                  <c:v>2.0574712643678099</c:v>
                </c:pt>
                <c:pt idx="73252">
                  <c:v>2.2321981424148598</c:v>
                </c:pt>
                <c:pt idx="73253">
                  <c:v>2.1853035143769901</c:v>
                </c:pt>
                <c:pt idx="73254">
                  <c:v>7.4121037463976904</c:v>
                </c:pt>
                <c:pt idx="73255">
                  <c:v>4.6559006211180103</c:v>
                </c:pt>
                <c:pt idx="73256">
                  <c:v>2.1638044914134702</c:v>
                </c:pt>
                <c:pt idx="73257">
                  <c:v>0.29873125720876498</c:v>
                </c:pt>
                <c:pt idx="73258">
                  <c:v>0.254027261462205</c:v>
                </c:pt>
                <c:pt idx="73259">
                  <c:v>-1.51736526946107</c:v>
                </c:pt>
                <c:pt idx="73260">
                  <c:v>0.95337301587301504</c:v>
                </c:pt>
                <c:pt idx="73261">
                  <c:v>1.00553097345132</c:v>
                </c:pt>
                <c:pt idx="73262">
                  <c:v>1.15892672858617</c:v>
                </c:pt>
                <c:pt idx="73263">
                  <c:v>-0.74647887323943596</c:v>
                </c:pt>
                <c:pt idx="73264">
                  <c:v>-0.84993531694695901</c:v>
                </c:pt>
                <c:pt idx="73265">
                  <c:v>0.29345088161208999</c:v>
                </c:pt>
                <c:pt idx="73266">
                  <c:v>6.3801756587201996</c:v>
                </c:pt>
                <c:pt idx="73267">
                  <c:v>3.1052104208416802</c:v>
                </c:pt>
                <c:pt idx="73268">
                  <c:v>2.3547671840354698</c:v>
                </c:pt>
                <c:pt idx="73269">
                  <c:v>0.17433888344760001</c:v>
                </c:pt>
                <c:pt idx="73270">
                  <c:v>0.497482376636455</c:v>
                </c:pt>
                <c:pt idx="73271">
                  <c:v>-0.419020715630885</c:v>
                </c:pt>
                <c:pt idx="73272">
                  <c:v>-0.63086642599277898</c:v>
                </c:pt>
                <c:pt idx="73273">
                  <c:v>2.88018433179723</c:v>
                </c:pt>
                <c:pt idx="73274">
                  <c:v>1.2462006079027299</c:v>
                </c:pt>
                <c:pt idx="73275">
                  <c:v>-1.2442307692307599</c:v>
                </c:pt>
                <c:pt idx="73276">
                  <c:v>-1.12320574162679</c:v>
                </c:pt>
                <c:pt idx="73277">
                  <c:v>9.9337748344370799E-2</c:v>
                </c:pt>
                <c:pt idx="73278">
                  <c:v>9.7711496746203892</c:v>
                </c:pt>
                <c:pt idx="73279">
                  <c:v>-2.2452830188679198</c:v>
                </c:pt>
                <c:pt idx="73280">
                  <c:v>-7.0416666666666599</c:v>
                </c:pt>
                <c:pt idx="73281">
                  <c:v>-5.7596153846153797</c:v>
                </c:pt>
                <c:pt idx="73282">
                  <c:v>-4.2427184466019403</c:v>
                </c:pt>
                <c:pt idx="73283">
                  <c:v>-3.7358490566037701</c:v>
                </c:pt>
                <c:pt idx="73284">
                  <c:v>-4.4509803921568603</c:v>
                </c:pt>
                <c:pt idx="73285">
                  <c:v>-4.2222222222222197</c:v>
                </c:pt>
                <c:pt idx="73286">
                  <c:v>-5.6538461538461497</c:v>
                </c:pt>
                <c:pt idx="73287">
                  <c:v>-5.12</c:v>
                </c:pt>
                <c:pt idx="73288">
                  <c:v>-1.1153846153846101</c:v>
                </c:pt>
                <c:pt idx="73289">
                  <c:v>-3.24</c:v>
                </c:pt>
                <c:pt idx="73290">
                  <c:v>-0.62962962962962898</c:v>
                </c:pt>
                <c:pt idx="73291">
                  <c:v>0.148148148148148</c:v>
                </c:pt>
                <c:pt idx="73292">
                  <c:v>-1.0308166409861299</c:v>
                </c:pt>
                <c:pt idx="73293">
                  <c:v>0.81601362862010196</c:v>
                </c:pt>
                <c:pt idx="73294">
                  <c:v>-0.12366412213740401</c:v>
                </c:pt>
                <c:pt idx="73295">
                  <c:v>-2.0888888888888801</c:v>
                </c:pt>
                <c:pt idx="73296">
                  <c:v>-5.5</c:v>
                </c:pt>
                <c:pt idx="73297">
                  <c:v>9.0270270270270192</c:v>
                </c:pt>
                <c:pt idx="73298">
                  <c:v>11.377358490565999</c:v>
                </c:pt>
                <c:pt idx="73299">
                  <c:v>19.352941176470502</c:v>
                </c:pt>
                <c:pt idx="73300">
                  <c:v>27.096153846153801</c:v>
                </c:pt>
                <c:pt idx="73301">
                  <c:v>10.8518518518518</c:v>
                </c:pt>
                <c:pt idx="73302">
                  <c:v>5.76</c:v>
                </c:pt>
                <c:pt idx="73303">
                  <c:v>3.4259259259259198</c:v>
                </c:pt>
                <c:pt idx="73304">
                  <c:v>3.9444444444444402</c:v>
                </c:pt>
                <c:pt idx="73305">
                  <c:v>16.34</c:v>
                </c:pt>
                <c:pt idx="73306">
                  <c:v>8.4736842105263097</c:v>
                </c:pt>
                <c:pt idx="73307">
                  <c:v>21</c:v>
                </c:pt>
                <c:pt idx="73308">
                  <c:v>134.36000000000001</c:v>
                </c:pt>
                <c:pt idx="73309">
                  <c:v>31.148148148148099</c:v>
                </c:pt>
                <c:pt idx="73310">
                  <c:v>61.518518518518498</c:v>
                </c:pt>
                <c:pt idx="73311">
                  <c:v>15.64</c:v>
                </c:pt>
                <c:pt idx="73312">
                  <c:v>15.2962962962962</c:v>
                </c:pt>
                <c:pt idx="73313">
                  <c:v>53.4444444444444</c:v>
                </c:pt>
                <c:pt idx="73314">
                  <c:v>34.307692307692299</c:v>
                </c:pt>
                <c:pt idx="73315">
                  <c:v>4.5329153605015602</c:v>
                </c:pt>
                <c:pt idx="73316">
                  <c:v>3.7534722222222201</c:v>
                </c:pt>
                <c:pt idx="73317">
                  <c:v>4.6949152542372801</c:v>
                </c:pt>
                <c:pt idx="73318">
                  <c:v>5.9935275080906099</c:v>
                </c:pt>
                <c:pt idx="73319">
                  <c:v>3.4380952380952299</c:v>
                </c:pt>
                <c:pt idx="73320">
                  <c:v>9.7249999999999996</c:v>
                </c:pt>
                <c:pt idx="73321">
                  <c:v>17.125954198473199</c:v>
                </c:pt>
                <c:pt idx="73322">
                  <c:v>10.8769716088328</c:v>
                </c:pt>
                <c:pt idx="73323">
                  <c:v>10.5658263305322</c:v>
                </c:pt>
                <c:pt idx="73324">
                  <c:v>7.9285714285714199</c:v>
                </c:pt>
                <c:pt idx="73325">
                  <c:v>7.3214285714285703</c:v>
                </c:pt>
                <c:pt idx="73326">
                  <c:v>12.240875912408701</c:v>
                </c:pt>
                <c:pt idx="73327">
                  <c:v>8.7277992277992205</c:v>
                </c:pt>
                <c:pt idx="73328">
                  <c:v>8.3208333333333293</c:v>
                </c:pt>
                <c:pt idx="73329">
                  <c:v>5.9807017543859597</c:v>
                </c:pt>
                <c:pt idx="73330">
                  <c:v>8.3908256880733898</c:v>
                </c:pt>
                <c:pt idx="73331">
                  <c:v>7.8943781942078299</c:v>
                </c:pt>
                <c:pt idx="73332">
                  <c:v>8.9778106508875695</c:v>
                </c:pt>
                <c:pt idx="73333">
                  <c:v>9.1592465753424595</c:v>
                </c:pt>
                <c:pt idx="73334">
                  <c:v>13.4397394136807</c:v>
                </c:pt>
                <c:pt idx="73335">
                  <c:v>4.52229299363057</c:v>
                </c:pt>
                <c:pt idx="73336">
                  <c:v>7.5547309833024103</c:v>
                </c:pt>
                <c:pt idx="73337">
                  <c:v>5.9730700179533196</c:v>
                </c:pt>
                <c:pt idx="73338">
                  <c:v>8.5853242320819092</c:v>
                </c:pt>
                <c:pt idx="73339">
                  <c:v>0.217391304347826</c:v>
                </c:pt>
                <c:pt idx="73340">
                  <c:v>-0.54838709677419295</c:v>
                </c:pt>
                <c:pt idx="73341">
                  <c:v>-0.66666666666666596</c:v>
                </c:pt>
                <c:pt idx="73342">
                  <c:v>5.9032258064516103</c:v>
                </c:pt>
                <c:pt idx="73343">
                  <c:v>0.54838709677419295</c:v>
                </c:pt>
                <c:pt idx="73344">
                  <c:v>1.3333333333333299</c:v>
                </c:pt>
                <c:pt idx="73345">
                  <c:v>0.54838709677419295</c:v>
                </c:pt>
                <c:pt idx="73346">
                  <c:v>2.7586206896551699</c:v>
                </c:pt>
                <c:pt idx="73347">
                  <c:v>1.25</c:v>
                </c:pt>
                <c:pt idx="73348">
                  <c:v>8.3375000000000004</c:v>
                </c:pt>
                <c:pt idx="73349">
                  <c:v>9.0389610389610393</c:v>
                </c:pt>
                <c:pt idx="73350">
                  <c:v>7.8588235294117599</c:v>
                </c:pt>
                <c:pt idx="73351">
                  <c:v>9.65</c:v>
                </c:pt>
                <c:pt idx="73352">
                  <c:v>7.0117647058823502</c:v>
                </c:pt>
                <c:pt idx="73353">
                  <c:v>13.764705882352899</c:v>
                </c:pt>
                <c:pt idx="73354">
                  <c:v>12.295454545454501</c:v>
                </c:pt>
                <c:pt idx="73355">
                  <c:v>14.078651685393201</c:v>
                </c:pt>
                <c:pt idx="73356">
                  <c:v>8.0465116279069697</c:v>
                </c:pt>
                <c:pt idx="73357">
                  <c:v>7.6559139784946204</c:v>
                </c:pt>
                <c:pt idx="73358">
                  <c:v>11.5625</c:v>
                </c:pt>
                <c:pt idx="73359">
                  <c:v>18.649999999999999</c:v>
                </c:pt>
                <c:pt idx="73360">
                  <c:v>19.4838709677419</c:v>
                </c:pt>
                <c:pt idx="73361">
                  <c:v>19.410958904109499</c:v>
                </c:pt>
                <c:pt idx="73362">
                  <c:v>20.528089887640402</c:v>
                </c:pt>
                <c:pt idx="73363">
                  <c:v>22.481927710843301</c:v>
                </c:pt>
                <c:pt idx="73364">
                  <c:v>6</c:v>
                </c:pt>
                <c:pt idx="73365">
                  <c:v>3.2222222222222201</c:v>
                </c:pt>
                <c:pt idx="73366">
                  <c:v>6.9539711191335698</c:v>
                </c:pt>
                <c:pt idx="73367">
                  <c:v>6.9276218611521401</c:v>
                </c:pt>
                <c:pt idx="73368">
                  <c:v>7.03809523809523</c:v>
                </c:pt>
                <c:pt idx="73369">
                  <c:v>7.2514438027543298</c:v>
                </c:pt>
                <c:pt idx="73370">
                  <c:v>7.5211141060197599</c:v>
                </c:pt>
                <c:pt idx="73371">
                  <c:v>8.2640426404263998</c:v>
                </c:pt>
                <c:pt idx="73372">
                  <c:v>8.0739821251241306</c:v>
                </c:pt>
                <c:pt idx="73373">
                  <c:v>7.4273618538324397</c:v>
                </c:pt>
                <c:pt idx="73374">
                  <c:v>4.8075630252100803</c:v>
                </c:pt>
                <c:pt idx="73375">
                  <c:v>7.9723237597911201</c:v>
                </c:pt>
                <c:pt idx="73376">
                  <c:v>6.5531309297912701</c:v>
                </c:pt>
                <c:pt idx="73377">
                  <c:v>11.944055944055901</c:v>
                </c:pt>
                <c:pt idx="73378">
                  <c:v>3.1551724137931001</c:v>
                </c:pt>
                <c:pt idx="73379">
                  <c:v>0.73076923076922995</c:v>
                </c:pt>
                <c:pt idx="73380">
                  <c:v>2.2131147540983598</c:v>
                </c:pt>
                <c:pt idx="73381">
                  <c:v>3.0833333333333299</c:v>
                </c:pt>
                <c:pt idx="73382">
                  <c:v>2.6774193548387002</c:v>
                </c:pt>
                <c:pt idx="73383">
                  <c:v>0.55000000000000004</c:v>
                </c:pt>
                <c:pt idx="73384">
                  <c:v>3.6290322580645098</c:v>
                </c:pt>
                <c:pt idx="73385">
                  <c:v>0.48275862068965503</c:v>
                </c:pt>
                <c:pt idx="73386">
                  <c:v>-0.211111111111111</c:v>
                </c:pt>
                <c:pt idx="73387">
                  <c:v>2.3333333333333299</c:v>
                </c:pt>
                <c:pt idx="73388">
                  <c:v>4.0909090909090899</c:v>
                </c:pt>
                <c:pt idx="73389">
                  <c:v>2.8735632183908</c:v>
                </c:pt>
                <c:pt idx="73390">
                  <c:v>-4</c:v>
                </c:pt>
                <c:pt idx="73391">
                  <c:v>121</c:v>
                </c:pt>
                <c:pt idx="73392">
                  <c:v>0</c:v>
                </c:pt>
                <c:pt idx="73393">
                  <c:v>6.5</c:v>
                </c:pt>
                <c:pt idx="73394">
                  <c:v>-0.32</c:v>
                </c:pt>
                <c:pt idx="73395">
                  <c:v>1.0983606557376999</c:v>
                </c:pt>
                <c:pt idx="73396">
                  <c:v>5.7950819672131102</c:v>
                </c:pt>
                <c:pt idx="73397">
                  <c:v>6.9450549450549399</c:v>
                </c:pt>
                <c:pt idx="73398">
                  <c:v>7.3103448275862002</c:v>
                </c:pt>
                <c:pt idx="73399">
                  <c:v>11.6971608832807</c:v>
                </c:pt>
                <c:pt idx="73400">
                  <c:v>8.7137404580152609</c:v>
                </c:pt>
                <c:pt idx="73401">
                  <c:v>-0.92481203007518797</c:v>
                </c:pt>
                <c:pt idx="73402">
                  <c:v>4.5354330708661399</c:v>
                </c:pt>
                <c:pt idx="73403">
                  <c:v>3.8686868686868601</c:v>
                </c:pt>
                <c:pt idx="73404">
                  <c:v>8.0526315789473593</c:v>
                </c:pt>
                <c:pt idx="73405">
                  <c:v>2.71134020618556</c:v>
                </c:pt>
                <c:pt idx="73406">
                  <c:v>4.4204545454545396</c:v>
                </c:pt>
                <c:pt idx="73407">
                  <c:v>6.9405940594059397</c:v>
                </c:pt>
                <c:pt idx="73408">
                  <c:v>2.4444444444444402</c:v>
                </c:pt>
                <c:pt idx="73409">
                  <c:v>1.7258064516128999</c:v>
                </c:pt>
                <c:pt idx="73410">
                  <c:v>2.2000000000000002</c:v>
                </c:pt>
                <c:pt idx="73411">
                  <c:v>1.63709677419354</c:v>
                </c:pt>
                <c:pt idx="73412">
                  <c:v>0.30645161290322498</c:v>
                </c:pt>
                <c:pt idx="73413">
                  <c:v>1.25833333333333</c:v>
                </c:pt>
                <c:pt idx="73414">
                  <c:v>1.7661290322580601</c:v>
                </c:pt>
                <c:pt idx="73415">
                  <c:v>3.8968253968253901</c:v>
                </c:pt>
                <c:pt idx="73416">
                  <c:v>6.7906976744185998</c:v>
                </c:pt>
                <c:pt idx="73417">
                  <c:v>4.7645121449156003</c:v>
                </c:pt>
                <c:pt idx="73418">
                  <c:v>4.91232754784156</c:v>
                </c:pt>
                <c:pt idx="73419">
                  <c:v>5.6828314430973697</c:v>
                </c:pt>
                <c:pt idx="73420">
                  <c:v>5.0718954248366002</c:v>
                </c:pt>
                <c:pt idx="73421">
                  <c:v>4.56586270871985</c:v>
                </c:pt>
                <c:pt idx="73422">
                  <c:v>7.2086239695624599</c:v>
                </c:pt>
                <c:pt idx="73423">
                  <c:v>6.2821512081059998</c:v>
                </c:pt>
                <c:pt idx="73424">
                  <c:v>4.2174213619080501</c:v>
                </c:pt>
                <c:pt idx="73425">
                  <c:v>1.9497655726724701</c:v>
                </c:pt>
                <c:pt idx="73426">
                  <c:v>3.5283930728956898</c:v>
                </c:pt>
                <c:pt idx="73427">
                  <c:v>4.1172741679873202</c:v>
                </c:pt>
                <c:pt idx="73428">
                  <c:v>9.7635847526358397</c:v>
                </c:pt>
                <c:pt idx="73429">
                  <c:v>8.7649572649572605</c:v>
                </c:pt>
                <c:pt idx="73430">
                  <c:v>7.8328638497652499</c:v>
                </c:pt>
                <c:pt idx="73431">
                  <c:v>6.1934398654331302</c:v>
                </c:pt>
                <c:pt idx="73432">
                  <c:v>7.9259259259259203</c:v>
                </c:pt>
                <c:pt idx="73433">
                  <c:v>11.605199025182699</c:v>
                </c:pt>
                <c:pt idx="73434">
                  <c:v>10.290672451193</c:v>
                </c:pt>
                <c:pt idx="73435">
                  <c:v>11.030303030302999</c:v>
                </c:pt>
                <c:pt idx="73436">
                  <c:v>7.2986111111111098</c:v>
                </c:pt>
                <c:pt idx="73437">
                  <c:v>8.8195956454121305</c:v>
                </c:pt>
                <c:pt idx="73438">
                  <c:v>7.7877664504170498</c:v>
                </c:pt>
                <c:pt idx="73439">
                  <c:v>8.3451178451178407</c:v>
                </c:pt>
                <c:pt idx="73440">
                  <c:v>13.9167315175097</c:v>
                </c:pt>
                <c:pt idx="73441">
                  <c:v>0.88888888888888795</c:v>
                </c:pt>
                <c:pt idx="73442">
                  <c:v>8.92</c:v>
                </c:pt>
                <c:pt idx="73443">
                  <c:v>23.5</c:v>
                </c:pt>
                <c:pt idx="73444">
                  <c:v>18.761904761904699</c:v>
                </c:pt>
                <c:pt idx="73445">
                  <c:v>5.1071428571428497</c:v>
                </c:pt>
                <c:pt idx="73446">
                  <c:v>-3.4285714285714199</c:v>
                </c:pt>
                <c:pt idx="73447">
                  <c:v>-2.4210526315789398</c:v>
                </c:pt>
                <c:pt idx="73448">
                  <c:v>13.3333333333333</c:v>
                </c:pt>
                <c:pt idx="73449">
                  <c:v>17.4583333333333</c:v>
                </c:pt>
                <c:pt idx="73450">
                  <c:v>25.75</c:v>
                </c:pt>
                <c:pt idx="73451">
                  <c:v>15.689655172413699</c:v>
                </c:pt>
                <c:pt idx="73452">
                  <c:v>2.4909090909090899</c:v>
                </c:pt>
                <c:pt idx="73453">
                  <c:v>-0.24561403508771901</c:v>
                </c:pt>
                <c:pt idx="73454">
                  <c:v>11.019230769230701</c:v>
                </c:pt>
                <c:pt idx="73455">
                  <c:v>14.177777777777701</c:v>
                </c:pt>
                <c:pt idx="73456">
                  <c:v>1.6451612903225801</c:v>
                </c:pt>
                <c:pt idx="73457">
                  <c:v>11.535714285714199</c:v>
                </c:pt>
                <c:pt idx="73458">
                  <c:v>5.5483870967741904</c:v>
                </c:pt>
                <c:pt idx="73459">
                  <c:v>4.6666666666666599</c:v>
                </c:pt>
                <c:pt idx="73460">
                  <c:v>8.9032258064516103</c:v>
                </c:pt>
                <c:pt idx="73461">
                  <c:v>10.1666666666666</c:v>
                </c:pt>
                <c:pt idx="73462">
                  <c:v>2.7096774193548301</c:v>
                </c:pt>
                <c:pt idx="73463">
                  <c:v>4.7580645161290303</c:v>
                </c:pt>
                <c:pt idx="73464">
                  <c:v>2.0833333333333299</c:v>
                </c:pt>
                <c:pt idx="73465">
                  <c:v>3.6290322580645098</c:v>
                </c:pt>
                <c:pt idx="73466">
                  <c:v>3.2153846153846102</c:v>
                </c:pt>
                <c:pt idx="73467">
                  <c:v>9.2318840579710102</c:v>
                </c:pt>
                <c:pt idx="73468">
                  <c:v>12.9645161290322</c:v>
                </c:pt>
                <c:pt idx="73469">
                  <c:v>1.3333333333333299</c:v>
                </c:pt>
                <c:pt idx="73470">
                  <c:v>8.6451612903225801</c:v>
                </c:pt>
                <c:pt idx="73471">
                  <c:v>3.5066666666666602</c:v>
                </c:pt>
                <c:pt idx="73472">
                  <c:v>2.82258064516129</c:v>
                </c:pt>
                <c:pt idx="73473">
                  <c:v>4.0424242424242403</c:v>
                </c:pt>
                <c:pt idx="73474">
                  <c:v>0.21863799283154101</c:v>
                </c:pt>
                <c:pt idx="73475">
                  <c:v>6.7313915857605098</c:v>
                </c:pt>
                <c:pt idx="73476">
                  <c:v>1.6737804878048701</c:v>
                </c:pt>
                <c:pt idx="73477">
                  <c:v>2.9032258064516099</c:v>
                </c:pt>
                <c:pt idx="73478">
                  <c:v>9.92</c:v>
                </c:pt>
                <c:pt idx="73479">
                  <c:v>21.535483870967699</c:v>
                </c:pt>
                <c:pt idx="73480">
                  <c:v>5.3333333333333304</c:v>
                </c:pt>
                <c:pt idx="73481">
                  <c:v>10.6666666666666</c:v>
                </c:pt>
                <c:pt idx="73482">
                  <c:v>0.86868686868686795</c:v>
                </c:pt>
                <c:pt idx="73483">
                  <c:v>1.78181818181818</c:v>
                </c:pt>
                <c:pt idx="73484">
                  <c:v>4.5877192982456103</c:v>
                </c:pt>
                <c:pt idx="73485">
                  <c:v>1.8229166666666601</c:v>
                </c:pt>
                <c:pt idx="73486">
                  <c:v>0.67096774193548303</c:v>
                </c:pt>
                <c:pt idx="73487">
                  <c:v>5.5848484848484796</c:v>
                </c:pt>
                <c:pt idx="73488">
                  <c:v>5.5035971223021498</c:v>
                </c:pt>
                <c:pt idx="73489">
                  <c:v>1.9290322580645101</c:v>
                </c:pt>
                <c:pt idx="73490">
                  <c:v>3.0878787878787799</c:v>
                </c:pt>
                <c:pt idx="73491">
                  <c:v>1.33691756272401</c:v>
                </c:pt>
                <c:pt idx="73492">
                  <c:v>-0.286195286195286</c:v>
                </c:pt>
                <c:pt idx="73493">
                  <c:v>5.9836065573770396</c:v>
                </c:pt>
                <c:pt idx="73494">
                  <c:v>5.2404129793510297</c:v>
                </c:pt>
                <c:pt idx="73495">
                  <c:v>2.0499999999999998</c:v>
                </c:pt>
                <c:pt idx="73496">
                  <c:v>4.1525198938991998</c:v>
                </c:pt>
                <c:pt idx="73497">
                  <c:v>6.4662840746054497</c:v>
                </c:pt>
                <c:pt idx="73498">
                  <c:v>7.3791821561338198</c:v>
                </c:pt>
                <c:pt idx="73499">
                  <c:v>8.5437572928821393</c:v>
                </c:pt>
                <c:pt idx="73500">
                  <c:v>7.1045845272206298</c:v>
                </c:pt>
                <c:pt idx="73501">
                  <c:v>3.1792452830188598</c:v>
                </c:pt>
                <c:pt idx="73502">
                  <c:v>4.1769436997318996</c:v>
                </c:pt>
                <c:pt idx="73503">
                  <c:v>4.4818652849740896</c:v>
                </c:pt>
                <c:pt idx="73504">
                  <c:v>4.4333800841514703</c:v>
                </c:pt>
                <c:pt idx="73505">
                  <c:v>10.0915492957746</c:v>
                </c:pt>
                <c:pt idx="73506">
                  <c:v>14.693121693121601</c:v>
                </c:pt>
                <c:pt idx="73507">
                  <c:v>15.3850931677018</c:v>
                </c:pt>
                <c:pt idx="73508">
                  <c:v>16.085308056872002</c:v>
                </c:pt>
                <c:pt idx="73509">
                  <c:v>15.672268907563</c:v>
                </c:pt>
                <c:pt idx="73510">
                  <c:v>12.3597122302158</c:v>
                </c:pt>
                <c:pt idx="73511">
                  <c:v>21.7878787878787</c:v>
                </c:pt>
                <c:pt idx="73512">
                  <c:v>26.6989247311827</c:v>
                </c:pt>
                <c:pt idx="73513">
                  <c:v>27.025806451612901</c:v>
                </c:pt>
                <c:pt idx="73514">
                  <c:v>11.858552631578901</c:v>
                </c:pt>
                <c:pt idx="73515">
                  <c:v>9.7805907172995692</c:v>
                </c:pt>
                <c:pt idx="73516">
                  <c:v>5.0613207547169798</c:v>
                </c:pt>
                <c:pt idx="73517">
                  <c:v>24.077519379844901</c:v>
                </c:pt>
                <c:pt idx="73518">
                  <c:v>0</c:v>
                </c:pt>
                <c:pt idx="73519">
                  <c:v>9.5206100577081596</c:v>
                </c:pt>
                <c:pt idx="73520">
                  <c:v>7.9296094459582198</c:v>
                </c:pt>
                <c:pt idx="73521">
                  <c:v>8.0531120331950206</c:v>
                </c:pt>
                <c:pt idx="73522">
                  <c:v>8.1840860215053706</c:v>
                </c:pt>
                <c:pt idx="73523">
                  <c:v>8.2716666666666594</c:v>
                </c:pt>
                <c:pt idx="73524">
                  <c:v>9.0246248557137303</c:v>
                </c:pt>
                <c:pt idx="73525">
                  <c:v>6.9238486092111202</c:v>
                </c:pt>
                <c:pt idx="73526">
                  <c:v>6.7765869744435197</c:v>
                </c:pt>
                <c:pt idx="73527">
                  <c:v>5.5552158960641904</c:v>
                </c:pt>
                <c:pt idx="73528">
                  <c:v>7.7100563909774404</c:v>
                </c:pt>
                <c:pt idx="73529">
                  <c:v>5.5464270432177996</c:v>
                </c:pt>
                <c:pt idx="73530">
                  <c:v>12.814719726144601</c:v>
                </c:pt>
                <c:pt idx="73531">
                  <c:v>7.5023934351493002</c:v>
                </c:pt>
                <c:pt idx="73532">
                  <c:v>6.9407027818448004</c:v>
                </c:pt>
                <c:pt idx="73533">
                  <c:v>8.2797567332754092</c:v>
                </c:pt>
                <c:pt idx="73534">
                  <c:v>6.8695379468952504</c:v>
                </c:pt>
                <c:pt idx="73535">
                  <c:v>7.2423567523790204</c:v>
                </c:pt>
                <c:pt idx="73536">
                  <c:v>7.9638508371384997</c:v>
                </c:pt>
                <c:pt idx="73537">
                  <c:v>7.2820014573718703</c:v>
                </c:pt>
                <c:pt idx="73538">
                  <c:v>7.8226559185405096</c:v>
                </c:pt>
                <c:pt idx="73539">
                  <c:v>4.7797447509262998</c:v>
                </c:pt>
                <c:pt idx="73540">
                  <c:v>6.74697674418604</c:v>
                </c:pt>
                <c:pt idx="73541">
                  <c:v>6.4385886556498404</c:v>
                </c:pt>
                <c:pt idx="73542">
                  <c:v>11.2349452554744</c:v>
                </c:pt>
                <c:pt idx="73543">
                  <c:v>7.1147776183644096</c:v>
                </c:pt>
                <c:pt idx="73544">
                  <c:v>5.8348909657320798</c:v>
                </c:pt>
                <c:pt idx="73545">
                  <c:v>6.4613220815752399</c:v>
                </c:pt>
                <c:pt idx="73546">
                  <c:v>3.4235807860262</c:v>
                </c:pt>
                <c:pt idx="73547">
                  <c:v>3.13359273670557</c:v>
                </c:pt>
                <c:pt idx="73548">
                  <c:v>4.0274509803921497</c:v>
                </c:pt>
                <c:pt idx="73549">
                  <c:v>8.3127889060092404</c:v>
                </c:pt>
                <c:pt idx="73550">
                  <c:v>4.6154838709677399</c:v>
                </c:pt>
                <c:pt idx="73551">
                  <c:v>2.2549941245593401</c:v>
                </c:pt>
                <c:pt idx="73552">
                  <c:v>3.4672897196261601</c:v>
                </c:pt>
                <c:pt idx="73553">
                  <c:v>2.7964601769911499</c:v>
                </c:pt>
                <c:pt idx="73554">
                  <c:v>5.1672771672771596</c:v>
                </c:pt>
                <c:pt idx="73555">
                  <c:v>26.423076923076898</c:v>
                </c:pt>
                <c:pt idx="73556">
                  <c:v>0.83333333333333304</c:v>
                </c:pt>
                <c:pt idx="73557">
                  <c:v>7.9677419354838701</c:v>
                </c:pt>
                <c:pt idx="73558">
                  <c:v>1.93548387096774</c:v>
                </c:pt>
                <c:pt idx="73559">
                  <c:v>3.6666666666666599</c:v>
                </c:pt>
                <c:pt idx="73560">
                  <c:v>2.6451612903225801</c:v>
                </c:pt>
                <c:pt idx="73561">
                  <c:v>2.36666666666666</c:v>
                </c:pt>
                <c:pt idx="73562">
                  <c:v>8.625</c:v>
                </c:pt>
                <c:pt idx="73563">
                  <c:v>11.6744186046511</c:v>
                </c:pt>
                <c:pt idx="73564">
                  <c:v>6.3478260869565197</c:v>
                </c:pt>
                <c:pt idx="73565">
                  <c:v>7.6096774193548304</c:v>
                </c:pt>
                <c:pt idx="73566">
                  <c:v>8.2833333333333297</c:v>
                </c:pt>
                <c:pt idx="73567">
                  <c:v>8.4806451612903206</c:v>
                </c:pt>
                <c:pt idx="73568">
                  <c:v>8.5838264299802702</c:v>
                </c:pt>
                <c:pt idx="73569">
                  <c:v>6.1916299559471302</c:v>
                </c:pt>
                <c:pt idx="73570">
                  <c:v>5.5328467153284597</c:v>
                </c:pt>
                <c:pt idx="73571">
                  <c:v>7.0928961748633803</c:v>
                </c:pt>
                <c:pt idx="73572">
                  <c:v>6.2122186495176797</c:v>
                </c:pt>
                <c:pt idx="73573">
                  <c:v>8.7165605095541405</c:v>
                </c:pt>
                <c:pt idx="73574">
                  <c:v>11.9685534591194</c:v>
                </c:pt>
                <c:pt idx="73575">
                  <c:v>74</c:v>
                </c:pt>
                <c:pt idx="73576">
                  <c:v>7.6910994764397902</c:v>
                </c:pt>
                <c:pt idx="73577">
                  <c:v>8.3034055727554108</c:v>
                </c:pt>
                <c:pt idx="73578">
                  <c:v>7.4759358288769997</c:v>
                </c:pt>
                <c:pt idx="73579">
                  <c:v>6.3538461538461499</c:v>
                </c:pt>
                <c:pt idx="73580">
                  <c:v>3.51299826689774</c:v>
                </c:pt>
                <c:pt idx="73581">
                  <c:v>8.3737373737373701</c:v>
                </c:pt>
                <c:pt idx="73582">
                  <c:v>8.1805377720870602</c:v>
                </c:pt>
                <c:pt idx="73583">
                  <c:v>7.0987983978638098</c:v>
                </c:pt>
                <c:pt idx="73584">
                  <c:v>3.1496062992125902</c:v>
                </c:pt>
                <c:pt idx="73585">
                  <c:v>4.7323688969258502</c:v>
                </c:pt>
                <c:pt idx="73586">
                  <c:v>7.0804387568555702</c:v>
                </c:pt>
                <c:pt idx="73587">
                  <c:v>13.8817427385892</c:v>
                </c:pt>
                <c:pt idx="73588">
                  <c:v>1.3333333333333299</c:v>
                </c:pt>
                <c:pt idx="73589">
                  <c:v>8.4</c:v>
                </c:pt>
                <c:pt idx="73590">
                  <c:v>-1</c:v>
                </c:pt>
                <c:pt idx="73591">
                  <c:v>2.75</c:v>
                </c:pt>
                <c:pt idx="73592">
                  <c:v>6</c:v>
                </c:pt>
                <c:pt idx="73593">
                  <c:v>8</c:v>
                </c:pt>
                <c:pt idx="73594">
                  <c:v>-8</c:v>
                </c:pt>
                <c:pt idx="73595">
                  <c:v>-0.85185185185185097</c:v>
                </c:pt>
                <c:pt idx="73596">
                  <c:v>2.0967741935483799</c:v>
                </c:pt>
                <c:pt idx="73597">
                  <c:v>-1.3508064516128999</c:v>
                </c:pt>
                <c:pt idx="73598">
                  <c:v>-3.2123893805309698</c:v>
                </c:pt>
                <c:pt idx="73599">
                  <c:v>-2.9566929133858202</c:v>
                </c:pt>
                <c:pt idx="73600">
                  <c:v>-5.3370370370370299</c:v>
                </c:pt>
                <c:pt idx="73601">
                  <c:v>-6.2759856630824302</c:v>
                </c:pt>
                <c:pt idx="73602">
                  <c:v>-5.3205128205128203</c:v>
                </c:pt>
                <c:pt idx="73603">
                  <c:v>-7.0842911877394599</c:v>
                </c:pt>
                <c:pt idx="73604">
                  <c:v>-5.9452054794520501</c:v>
                </c:pt>
                <c:pt idx="73605">
                  <c:v>-5.6501766784452299</c:v>
                </c:pt>
                <c:pt idx="73606">
                  <c:v>-2.92808219178082</c:v>
                </c:pt>
                <c:pt idx="73607">
                  <c:v>-5.0441176470588198</c:v>
                </c:pt>
                <c:pt idx="73608">
                  <c:v>-2.8172043010752601</c:v>
                </c:pt>
                <c:pt idx="73609">
                  <c:v>8.0100686498855804</c:v>
                </c:pt>
                <c:pt idx="73610">
                  <c:v>7.3199397287794996</c:v>
                </c:pt>
                <c:pt idx="73611">
                  <c:v>8.0411846367422495</c:v>
                </c:pt>
                <c:pt idx="73612">
                  <c:v>8.4732184443409402</c:v>
                </c:pt>
                <c:pt idx="73613">
                  <c:v>9.0781948168007105</c:v>
                </c:pt>
                <c:pt idx="73614">
                  <c:v>11.594537815125999</c:v>
                </c:pt>
                <c:pt idx="73615">
                  <c:v>9.91781521184277</c:v>
                </c:pt>
                <c:pt idx="73616">
                  <c:v>8.6839907192575403</c:v>
                </c:pt>
                <c:pt idx="73617">
                  <c:v>5.68255356362046</c:v>
                </c:pt>
                <c:pt idx="73618">
                  <c:v>7.8327939590075504</c:v>
                </c:pt>
                <c:pt idx="73619">
                  <c:v>6.4386907669760598</c:v>
                </c:pt>
                <c:pt idx="73620">
                  <c:v>12.850072080730399</c:v>
                </c:pt>
                <c:pt idx="73621">
                  <c:v>6.5532786885245899</c:v>
                </c:pt>
                <c:pt idx="73622">
                  <c:v>6.7904328018223197</c:v>
                </c:pt>
                <c:pt idx="73623">
                  <c:v>7.0527306967984904</c:v>
                </c:pt>
                <c:pt idx="73624">
                  <c:v>6.8583916083916003</c:v>
                </c:pt>
                <c:pt idx="73625">
                  <c:v>8.0781010719754907</c:v>
                </c:pt>
                <c:pt idx="73626">
                  <c:v>12.32375</c:v>
                </c:pt>
                <c:pt idx="73627">
                  <c:v>10.1617647058823</c:v>
                </c:pt>
                <c:pt idx="73628">
                  <c:v>7.8729946524064101</c:v>
                </c:pt>
                <c:pt idx="73629">
                  <c:v>5.2870748299319699</c:v>
                </c:pt>
                <c:pt idx="73630">
                  <c:v>6.7741935483870899</c:v>
                </c:pt>
                <c:pt idx="73631">
                  <c:v>5.1331269349845199</c:v>
                </c:pt>
                <c:pt idx="73632">
                  <c:v>10.690993788819799</c:v>
                </c:pt>
                <c:pt idx="73633">
                  <c:v>8.7576547231270307</c:v>
                </c:pt>
                <c:pt idx="73634">
                  <c:v>7.35245901639344</c:v>
                </c:pt>
                <c:pt idx="73635">
                  <c:v>6.8031882280809297</c:v>
                </c:pt>
                <c:pt idx="73636">
                  <c:v>8.2456026058631906</c:v>
                </c:pt>
                <c:pt idx="73637">
                  <c:v>7.8915971776779896</c:v>
                </c:pt>
                <c:pt idx="73638">
                  <c:v>10.377434135166</c:v>
                </c:pt>
                <c:pt idx="73639">
                  <c:v>10.364674278038899</c:v>
                </c:pt>
                <c:pt idx="73640">
                  <c:v>8.3460859329016994</c:v>
                </c:pt>
                <c:pt idx="73641">
                  <c:v>4.68466060929984</c:v>
                </c:pt>
                <c:pt idx="73642">
                  <c:v>6.8010788941335099</c:v>
                </c:pt>
                <c:pt idx="73643">
                  <c:v>6.0364683301343502</c:v>
                </c:pt>
                <c:pt idx="73644">
                  <c:v>11.079231692677</c:v>
                </c:pt>
                <c:pt idx="73645">
                  <c:v>10.3333333333333</c:v>
                </c:pt>
                <c:pt idx="73646">
                  <c:v>10.9411764705882</c:v>
                </c:pt>
                <c:pt idx="73647">
                  <c:v>9.4177215189873404</c:v>
                </c:pt>
                <c:pt idx="73648">
                  <c:v>14</c:v>
                </c:pt>
                <c:pt idx="73649">
                  <c:v>5.7975460122699296</c:v>
                </c:pt>
                <c:pt idx="73650">
                  <c:v>2.6386554621848699</c:v>
                </c:pt>
                <c:pt idx="73651">
                  <c:v>-9.375E-2</c:v>
                </c:pt>
                <c:pt idx="73652">
                  <c:v>-6.1666666666666599</c:v>
                </c:pt>
                <c:pt idx="73653">
                  <c:v>5.5106382978723403</c:v>
                </c:pt>
                <c:pt idx="73654">
                  <c:v>5.2129360465116203</c:v>
                </c:pt>
                <c:pt idx="73655">
                  <c:v>4.4480769230769202</c:v>
                </c:pt>
                <c:pt idx="73656">
                  <c:v>4.1942590120160199</c:v>
                </c:pt>
                <c:pt idx="73657">
                  <c:v>4.1741935483870902</c:v>
                </c:pt>
                <c:pt idx="73658">
                  <c:v>6.6295966785290599</c:v>
                </c:pt>
                <c:pt idx="73659">
                  <c:v>5.9810375670840701</c:v>
                </c:pt>
                <c:pt idx="73660">
                  <c:v>5.3693435309113999</c:v>
                </c:pt>
                <c:pt idx="73661">
                  <c:v>3.3399503722084298</c:v>
                </c:pt>
                <c:pt idx="73662">
                  <c:v>5.17124277456647</c:v>
                </c:pt>
                <c:pt idx="73663">
                  <c:v>5.1975986277872996</c:v>
                </c:pt>
                <c:pt idx="73664">
                  <c:v>9.5893271461716907</c:v>
                </c:pt>
                <c:pt idx="73665">
                  <c:v>387</c:v>
                </c:pt>
                <c:pt idx="73666">
                  <c:v>61</c:v>
                </c:pt>
                <c:pt idx="73667">
                  <c:v>51</c:v>
                </c:pt>
                <c:pt idx="73668">
                  <c:v>116.5</c:v>
                </c:pt>
                <c:pt idx="73669">
                  <c:v>7.5354989953114497</c:v>
                </c:pt>
                <c:pt idx="73670">
                  <c:v>7.5925788497216997</c:v>
                </c:pt>
                <c:pt idx="73671">
                  <c:v>7.2876318312559896</c:v>
                </c:pt>
                <c:pt idx="73672">
                  <c:v>7.1679898380438196</c:v>
                </c:pt>
                <c:pt idx="73673">
                  <c:v>7.90379901960784</c:v>
                </c:pt>
                <c:pt idx="73674">
                  <c:v>9.86620729256388</c:v>
                </c:pt>
                <c:pt idx="73675">
                  <c:v>8.86829268292683</c:v>
                </c:pt>
                <c:pt idx="73676">
                  <c:v>6.8249845392702504</c:v>
                </c:pt>
                <c:pt idx="73677">
                  <c:v>5.18557919621749</c:v>
                </c:pt>
                <c:pt idx="73678">
                  <c:v>6.7997854844476198</c:v>
                </c:pt>
                <c:pt idx="73679">
                  <c:v>7.2568837058632898</c:v>
                </c:pt>
                <c:pt idx="73680">
                  <c:v>12.088272383354299</c:v>
                </c:pt>
                <c:pt idx="73681">
                  <c:v>6.28644400785854</c:v>
                </c:pt>
                <c:pt idx="73682">
                  <c:v>2.6975945017182101</c:v>
                </c:pt>
                <c:pt idx="73683">
                  <c:v>3.3601806548739099</c:v>
                </c:pt>
                <c:pt idx="73684">
                  <c:v>3.5867768595041301</c:v>
                </c:pt>
                <c:pt idx="73685">
                  <c:v>3.7924461701376599</c:v>
                </c:pt>
                <c:pt idx="73686">
                  <c:v>6.3512458721104696</c:v>
                </c:pt>
                <c:pt idx="73687">
                  <c:v>5.1626238469422603</c:v>
                </c:pt>
                <c:pt idx="73688">
                  <c:v>5.7238805970149196</c:v>
                </c:pt>
                <c:pt idx="73689">
                  <c:v>1.53417721518987</c:v>
                </c:pt>
                <c:pt idx="73690">
                  <c:v>4.4284649776452998</c:v>
                </c:pt>
                <c:pt idx="73691">
                  <c:v>3.73520710059171</c:v>
                </c:pt>
                <c:pt idx="73692">
                  <c:v>7.84709821428571</c:v>
                </c:pt>
                <c:pt idx="73693">
                  <c:v>20.443425076452598</c:v>
                </c:pt>
                <c:pt idx="73694">
                  <c:v>17.254293628808799</c:v>
                </c:pt>
                <c:pt idx="73695">
                  <c:v>18.3508403361344</c:v>
                </c:pt>
                <c:pt idx="73696">
                  <c:v>14.075956284152999</c:v>
                </c:pt>
                <c:pt idx="73697">
                  <c:v>20.1111111111111</c:v>
                </c:pt>
                <c:pt idx="73698">
                  <c:v>18.952125061064901</c:v>
                </c:pt>
                <c:pt idx="73699">
                  <c:v>23.4338010982306</c:v>
                </c:pt>
                <c:pt idx="73700">
                  <c:v>26.978598180845299</c:v>
                </c:pt>
                <c:pt idx="73701">
                  <c:v>15.4722488038277</c:v>
                </c:pt>
                <c:pt idx="73702">
                  <c:v>16.514450867051998</c:v>
                </c:pt>
                <c:pt idx="73703">
                  <c:v>14.5193965517241</c:v>
                </c:pt>
                <c:pt idx="73704">
                  <c:v>20.839118457300199</c:v>
                </c:pt>
                <c:pt idx="73705">
                  <c:v>3.4486121530382499</c:v>
                </c:pt>
                <c:pt idx="73706">
                  <c:v>-5.9967585089140997E-2</c:v>
                </c:pt>
                <c:pt idx="73707">
                  <c:v>1.44751009421265</c:v>
                </c:pt>
                <c:pt idx="73708">
                  <c:v>0.67757660167130895</c:v>
                </c:pt>
                <c:pt idx="73709">
                  <c:v>1.27913279132791</c:v>
                </c:pt>
                <c:pt idx="73710">
                  <c:v>2.8365735115431301</c:v>
                </c:pt>
                <c:pt idx="73711">
                  <c:v>3.4639103013314601</c:v>
                </c:pt>
                <c:pt idx="73712">
                  <c:v>2.41330774152271</c:v>
                </c:pt>
                <c:pt idx="73713">
                  <c:v>-0.51911049339819304</c:v>
                </c:pt>
                <c:pt idx="73714">
                  <c:v>0.776029962546816</c:v>
                </c:pt>
                <c:pt idx="73715">
                  <c:v>2.3662490788503998</c:v>
                </c:pt>
                <c:pt idx="73716">
                  <c:v>8.2422044960116008</c:v>
                </c:pt>
                <c:pt idx="73717">
                  <c:v>5.5699373695198302</c:v>
                </c:pt>
                <c:pt idx="73718">
                  <c:v>5.43699885452462</c:v>
                </c:pt>
                <c:pt idx="73719">
                  <c:v>5.4946781550937596</c:v>
                </c:pt>
                <c:pt idx="73720">
                  <c:v>6.7830437072143202</c:v>
                </c:pt>
                <c:pt idx="73721">
                  <c:v>7.17911227154047</c:v>
                </c:pt>
                <c:pt idx="73722">
                  <c:v>7.3807009121459402</c:v>
                </c:pt>
                <c:pt idx="73723">
                  <c:v>6.05414551607445</c:v>
                </c:pt>
                <c:pt idx="73724">
                  <c:v>5.88337595907928</c:v>
                </c:pt>
                <c:pt idx="73725">
                  <c:v>4.2396694214875996</c:v>
                </c:pt>
                <c:pt idx="73726">
                  <c:v>5.6121867881548901</c:v>
                </c:pt>
                <c:pt idx="73727">
                  <c:v>5.7689454160042297</c:v>
                </c:pt>
                <c:pt idx="73728">
                  <c:v>9.2297297297297298</c:v>
                </c:pt>
                <c:pt idx="73729">
                  <c:v>-0.86956521739130399</c:v>
                </c:pt>
                <c:pt idx="73730">
                  <c:v>9.6774193548387094E-2</c:v>
                </c:pt>
                <c:pt idx="73731">
                  <c:v>4.4000000000000004</c:v>
                </c:pt>
                <c:pt idx="73732">
                  <c:v>4.1290322580645098</c:v>
                </c:pt>
                <c:pt idx="73733">
                  <c:v>-0.64516129032257996</c:v>
                </c:pt>
                <c:pt idx="73734">
                  <c:v>1.0333333333333301</c:v>
                </c:pt>
                <c:pt idx="73735">
                  <c:v>10.3548387096774</c:v>
                </c:pt>
                <c:pt idx="73736">
                  <c:v>2.9666666666666601</c:v>
                </c:pt>
                <c:pt idx="73737">
                  <c:v>3.6774193548387002</c:v>
                </c:pt>
                <c:pt idx="73738">
                  <c:v>-5.1428571428571397</c:v>
                </c:pt>
                <c:pt idx="73739">
                  <c:v>-1.0833333333333299</c:v>
                </c:pt>
                <c:pt idx="73740">
                  <c:v>23.230769230769202</c:v>
                </c:pt>
                <c:pt idx="73741">
                  <c:v>3.3846153846153801</c:v>
                </c:pt>
                <c:pt idx="73742">
                  <c:v>7.2307692307692299</c:v>
                </c:pt>
                <c:pt idx="73743">
                  <c:v>15.692307692307599</c:v>
                </c:pt>
                <c:pt idx="73744">
                  <c:v>14.615384615384601</c:v>
                </c:pt>
                <c:pt idx="73745">
                  <c:v>30.857142857142801</c:v>
                </c:pt>
                <c:pt idx="73746">
                  <c:v>25.1538461538461</c:v>
                </c:pt>
                <c:pt idx="73747">
                  <c:v>22.588235294117599</c:v>
                </c:pt>
                <c:pt idx="73748">
                  <c:v>8.4705882352941106</c:v>
                </c:pt>
                <c:pt idx="73749">
                  <c:v>3.3333333333333299</c:v>
                </c:pt>
                <c:pt idx="73750">
                  <c:v>1.6877523553162801</c:v>
                </c:pt>
                <c:pt idx="73751">
                  <c:v>3.46402349486049</c:v>
                </c:pt>
                <c:pt idx="73752">
                  <c:v>2.5872170439414099</c:v>
                </c:pt>
                <c:pt idx="73753">
                  <c:v>0.36</c:v>
                </c:pt>
                <c:pt idx="73754">
                  <c:v>-0.15138282387190599</c:v>
                </c:pt>
                <c:pt idx="73755">
                  <c:v>0.162935323383084</c:v>
                </c:pt>
                <c:pt idx="73756">
                  <c:v>3.1296928327644999</c:v>
                </c:pt>
                <c:pt idx="73757">
                  <c:v>7.9658605974395405E-2</c:v>
                </c:pt>
                <c:pt idx="73758">
                  <c:v>-0.88711819389110202</c:v>
                </c:pt>
                <c:pt idx="73759">
                  <c:v>0.281588447653429</c:v>
                </c:pt>
                <c:pt idx="73760">
                  <c:v>3.4122383252818</c:v>
                </c:pt>
                <c:pt idx="73761">
                  <c:v>5.7730158730158703</c:v>
                </c:pt>
                <c:pt idx="73762">
                  <c:v>14.213114754098299</c:v>
                </c:pt>
                <c:pt idx="73763">
                  <c:v>3.2068965517241299</c:v>
                </c:pt>
                <c:pt idx="73764">
                  <c:v>20.838709677419299</c:v>
                </c:pt>
                <c:pt idx="73765">
                  <c:v>2.0166666666666599</c:v>
                </c:pt>
                <c:pt idx="73766">
                  <c:v>15.271929824561401</c:v>
                </c:pt>
                <c:pt idx="73767">
                  <c:v>2.68333333333333</c:v>
                </c:pt>
                <c:pt idx="73768">
                  <c:v>8.8870967741935392</c:v>
                </c:pt>
                <c:pt idx="73769">
                  <c:v>13.096774193548301</c:v>
                </c:pt>
                <c:pt idx="73770">
                  <c:v>8.5749999999999993</c:v>
                </c:pt>
                <c:pt idx="73771">
                  <c:v>5.25</c:v>
                </c:pt>
                <c:pt idx="73772">
                  <c:v>4.5762711864406702</c:v>
                </c:pt>
                <c:pt idx="73773">
                  <c:v>12.0833333333333</c:v>
                </c:pt>
                <c:pt idx="73774">
                  <c:v>52.285714285714199</c:v>
                </c:pt>
                <c:pt idx="73775">
                  <c:v>14.4444444444444</c:v>
                </c:pt>
                <c:pt idx="73776">
                  <c:v>3.4444444444444402</c:v>
                </c:pt>
                <c:pt idx="73777">
                  <c:v>-0.5</c:v>
                </c:pt>
                <c:pt idx="73778">
                  <c:v>-2</c:v>
                </c:pt>
                <c:pt idx="73779">
                  <c:v>3.1956726246472198</c:v>
                </c:pt>
                <c:pt idx="73780">
                  <c:v>3.4053224155578299</c:v>
                </c:pt>
                <c:pt idx="73781">
                  <c:v>4.0621572212065802</c:v>
                </c:pt>
                <c:pt idx="73782">
                  <c:v>1.5691287878787801</c:v>
                </c:pt>
                <c:pt idx="73783">
                  <c:v>3.5549549549549502</c:v>
                </c:pt>
                <c:pt idx="73784">
                  <c:v>4.19002375296912</c:v>
                </c:pt>
                <c:pt idx="73785">
                  <c:v>4.3011928429423403</c:v>
                </c:pt>
                <c:pt idx="73786">
                  <c:v>5.2651122625215798</c:v>
                </c:pt>
                <c:pt idx="73787">
                  <c:v>1.5060975609756</c:v>
                </c:pt>
                <c:pt idx="73788">
                  <c:v>3.0108932461873601</c:v>
                </c:pt>
                <c:pt idx="73789">
                  <c:v>1.9897854954034699</c:v>
                </c:pt>
                <c:pt idx="73790">
                  <c:v>5.5967432950191496</c:v>
                </c:pt>
                <c:pt idx="73791">
                  <c:v>6.6888888888888802</c:v>
                </c:pt>
                <c:pt idx="73792">
                  <c:v>9</c:v>
                </c:pt>
                <c:pt idx="73793">
                  <c:v>33.0322580645161</c:v>
                </c:pt>
                <c:pt idx="73794">
                  <c:v>4.5</c:v>
                </c:pt>
                <c:pt idx="73795">
                  <c:v>-0.75</c:v>
                </c:pt>
                <c:pt idx="73796">
                  <c:v>21.2121212121212</c:v>
                </c:pt>
                <c:pt idx="73797">
                  <c:v>18.387096774193498</c:v>
                </c:pt>
                <c:pt idx="73798">
                  <c:v>15.7323943661971</c:v>
                </c:pt>
                <c:pt idx="73799">
                  <c:v>4.1780821917808204</c:v>
                </c:pt>
                <c:pt idx="73800">
                  <c:v>10.76</c:v>
                </c:pt>
                <c:pt idx="73801">
                  <c:v>9.3866666666666596</c:v>
                </c:pt>
                <c:pt idx="73802">
                  <c:v>7.2804878048780397</c:v>
                </c:pt>
                <c:pt idx="73803">
                  <c:v>-7</c:v>
                </c:pt>
                <c:pt idx="73804">
                  <c:v>-3.2380952380952301</c:v>
                </c:pt>
                <c:pt idx="73805">
                  <c:v>2.0499999999999998</c:v>
                </c:pt>
                <c:pt idx="73806">
                  <c:v>0.36363636363636298</c:v>
                </c:pt>
                <c:pt idx="73807">
                  <c:v>-0.18181818181818099</c:v>
                </c:pt>
                <c:pt idx="73808">
                  <c:v>8.7034482758620602</c:v>
                </c:pt>
                <c:pt idx="73809">
                  <c:v>7.2786885245901596</c:v>
                </c:pt>
                <c:pt idx="73810">
                  <c:v>9.8181818181818095</c:v>
                </c:pt>
                <c:pt idx="73811">
                  <c:v>8.7295597484276701</c:v>
                </c:pt>
                <c:pt idx="73812">
                  <c:v>8.9285714285714199</c:v>
                </c:pt>
                <c:pt idx="73813">
                  <c:v>7.6470588235294104</c:v>
                </c:pt>
                <c:pt idx="73814">
                  <c:v>10.1412429378531</c:v>
                </c:pt>
                <c:pt idx="73815">
                  <c:v>7.1646341463414602</c:v>
                </c:pt>
                <c:pt idx="73816">
                  <c:v>5.6967741935483804</c:v>
                </c:pt>
                <c:pt idx="73817">
                  <c:v>6.4842767295597401</c:v>
                </c:pt>
                <c:pt idx="73818">
                  <c:v>6.1904761904761898</c:v>
                </c:pt>
                <c:pt idx="73819">
                  <c:v>15.8469387755102</c:v>
                </c:pt>
                <c:pt idx="73820">
                  <c:v>5.5369599999999997</c:v>
                </c:pt>
                <c:pt idx="73821">
                  <c:v>5.45286956521739</c:v>
                </c:pt>
                <c:pt idx="73822">
                  <c:v>6.3675757575757501</c:v>
                </c:pt>
                <c:pt idx="73823">
                  <c:v>6.0333123821495898</c:v>
                </c:pt>
                <c:pt idx="73824">
                  <c:v>6.5703101475459196</c:v>
                </c:pt>
                <c:pt idx="73825">
                  <c:v>8.1136117136659394</c:v>
                </c:pt>
                <c:pt idx="73826">
                  <c:v>8.77730542838456</c:v>
                </c:pt>
                <c:pt idx="73827">
                  <c:v>6.6990291262135901</c:v>
                </c:pt>
                <c:pt idx="73828">
                  <c:v>3.0910948905109401</c:v>
                </c:pt>
                <c:pt idx="73829">
                  <c:v>4.8384723195515003</c:v>
                </c:pt>
                <c:pt idx="73830">
                  <c:v>4.7495950761256802</c:v>
                </c:pt>
                <c:pt idx="73831">
                  <c:v>9.4672105428302409</c:v>
                </c:pt>
                <c:pt idx="73832">
                  <c:v>2.8052447552447499</c:v>
                </c:pt>
                <c:pt idx="73833">
                  <c:v>2.6061997703788702</c:v>
                </c:pt>
                <c:pt idx="73834">
                  <c:v>3.92466460268317</c:v>
                </c:pt>
                <c:pt idx="73835">
                  <c:v>5.8903524385902397</c:v>
                </c:pt>
                <c:pt idx="73836">
                  <c:v>6.2481751824817504</c:v>
                </c:pt>
                <c:pt idx="73837">
                  <c:v>6.8053843658773898</c:v>
                </c:pt>
                <c:pt idx="73838">
                  <c:v>4.7606237816764096</c:v>
                </c:pt>
                <c:pt idx="73839">
                  <c:v>5.4348432055749099</c:v>
                </c:pt>
                <c:pt idx="73840">
                  <c:v>3.1155391828533099</c:v>
                </c:pt>
                <c:pt idx="73841">
                  <c:v>5.3810110974105996</c:v>
                </c:pt>
                <c:pt idx="73842">
                  <c:v>4.1374714394516303</c:v>
                </c:pt>
                <c:pt idx="73843">
                  <c:v>7.6455142231947404</c:v>
                </c:pt>
                <c:pt idx="73844">
                  <c:v>3.81395348837209</c:v>
                </c:pt>
                <c:pt idx="73845">
                  <c:v>33.511627906976699</c:v>
                </c:pt>
                <c:pt idx="73846">
                  <c:v>5.0566037735849001</c:v>
                </c:pt>
                <c:pt idx="73847">
                  <c:v>15.647058823529401</c:v>
                </c:pt>
                <c:pt idx="73848">
                  <c:v>-1.10666666666666</c:v>
                </c:pt>
                <c:pt idx="73849">
                  <c:v>11.061728395061699</c:v>
                </c:pt>
                <c:pt idx="73850">
                  <c:v>4.5999999999999996</c:v>
                </c:pt>
                <c:pt idx="73851">
                  <c:v>35.878048780487802</c:v>
                </c:pt>
                <c:pt idx="73852">
                  <c:v>14.8541666666666</c:v>
                </c:pt>
                <c:pt idx="73853">
                  <c:v>11.829268292682899</c:v>
                </c:pt>
                <c:pt idx="73854">
                  <c:v>4.5757575757575699</c:v>
                </c:pt>
                <c:pt idx="73855">
                  <c:v>7.18965517241379</c:v>
                </c:pt>
                <c:pt idx="73856">
                  <c:v>4.4563426688632601</c:v>
                </c:pt>
                <c:pt idx="73857">
                  <c:v>7.9131944444444402</c:v>
                </c:pt>
                <c:pt idx="73858">
                  <c:v>6.21167883211678</c:v>
                </c:pt>
                <c:pt idx="73859">
                  <c:v>7.1559220389805098</c:v>
                </c:pt>
                <c:pt idx="73860">
                  <c:v>7.6395631067961096</c:v>
                </c:pt>
                <c:pt idx="73861">
                  <c:v>13.432703003337</c:v>
                </c:pt>
                <c:pt idx="73862">
                  <c:v>7.7506849315068402</c:v>
                </c:pt>
                <c:pt idx="73863">
                  <c:v>9.6190476190476097</c:v>
                </c:pt>
                <c:pt idx="73864">
                  <c:v>1.49381327334083</c:v>
                </c:pt>
                <c:pt idx="73865">
                  <c:v>5.6087533156498601</c:v>
                </c:pt>
                <c:pt idx="73866">
                  <c:v>4.6515544041450703</c:v>
                </c:pt>
                <c:pt idx="73867">
                  <c:v>8.7187894073139898</c:v>
                </c:pt>
                <c:pt idx="73868">
                  <c:v>26.4545454545454</c:v>
                </c:pt>
                <c:pt idx="73869">
                  <c:v>6.1690140845070403</c:v>
                </c:pt>
                <c:pt idx="73870">
                  <c:v>9.7888888888888896</c:v>
                </c:pt>
                <c:pt idx="73871">
                  <c:v>5.9111111111111097</c:v>
                </c:pt>
                <c:pt idx="73872">
                  <c:v>6.3604651162790597</c:v>
                </c:pt>
                <c:pt idx="73873">
                  <c:v>2.8387096774193501</c:v>
                </c:pt>
                <c:pt idx="73874">
                  <c:v>6.9354838709677402</c:v>
                </c:pt>
                <c:pt idx="73875">
                  <c:v>5.2</c:v>
                </c:pt>
                <c:pt idx="73876">
                  <c:v>1.8</c:v>
                </c:pt>
                <c:pt idx="73877">
                  <c:v>-1.2</c:v>
                </c:pt>
                <c:pt idx="73878">
                  <c:v>9.3000000000000007</c:v>
                </c:pt>
                <c:pt idx="73879">
                  <c:v>14.489247311827899</c:v>
                </c:pt>
                <c:pt idx="73880">
                  <c:v>11.597633136094601</c:v>
                </c:pt>
                <c:pt idx="73881">
                  <c:v>11.672043010752599</c:v>
                </c:pt>
                <c:pt idx="73882">
                  <c:v>11.4722222222222</c:v>
                </c:pt>
                <c:pt idx="73883">
                  <c:v>7.9731182795698903</c:v>
                </c:pt>
                <c:pt idx="73884">
                  <c:v>9.6763485477178399</c:v>
                </c:pt>
                <c:pt idx="73885">
                  <c:v>10.3071161048689</c:v>
                </c:pt>
                <c:pt idx="73886">
                  <c:v>12.9324324324324</c:v>
                </c:pt>
                <c:pt idx="73887">
                  <c:v>8.7307692307692299</c:v>
                </c:pt>
                <c:pt idx="73888">
                  <c:v>8.3118279569892408</c:v>
                </c:pt>
                <c:pt idx="73889">
                  <c:v>7.4514563106796103</c:v>
                </c:pt>
                <c:pt idx="73890">
                  <c:v>14.971962616822401</c:v>
                </c:pt>
                <c:pt idx="73891">
                  <c:v>5.57047970479704</c:v>
                </c:pt>
                <c:pt idx="73892">
                  <c:v>4.6491935483870899</c:v>
                </c:pt>
                <c:pt idx="73893">
                  <c:v>5.7137681159420204</c:v>
                </c:pt>
                <c:pt idx="73894">
                  <c:v>7.1571648690292697</c:v>
                </c:pt>
                <c:pt idx="73895">
                  <c:v>6.0680977054034004</c:v>
                </c:pt>
                <c:pt idx="73896">
                  <c:v>11.512499999999999</c:v>
                </c:pt>
                <c:pt idx="73897">
                  <c:v>7.9853168469860796</c:v>
                </c:pt>
                <c:pt idx="73898">
                  <c:v>7.2811614730878098</c:v>
                </c:pt>
                <c:pt idx="73899">
                  <c:v>3.78129395218002</c:v>
                </c:pt>
                <c:pt idx="73900">
                  <c:v>3.3775593775593702</c:v>
                </c:pt>
                <c:pt idx="73901">
                  <c:v>5.8116169544740899</c:v>
                </c:pt>
                <c:pt idx="73902">
                  <c:v>9.3045489591364596</c:v>
                </c:pt>
                <c:pt idx="73903">
                  <c:v>5.5</c:v>
                </c:pt>
                <c:pt idx="73904">
                  <c:v>-5.2916666666666599</c:v>
                </c:pt>
                <c:pt idx="73905">
                  <c:v>2.1739130434782599</c:v>
                </c:pt>
                <c:pt idx="73906">
                  <c:v>9.9782608695652097</c:v>
                </c:pt>
                <c:pt idx="73907">
                  <c:v>12.2</c:v>
                </c:pt>
                <c:pt idx="73908">
                  <c:v>6.4422546314544702</c:v>
                </c:pt>
                <c:pt idx="73909">
                  <c:v>6.2982062780268997</c:v>
                </c:pt>
                <c:pt idx="73910">
                  <c:v>7.8982209350434402</c:v>
                </c:pt>
                <c:pt idx="73911">
                  <c:v>6.5909849749582596</c:v>
                </c:pt>
                <c:pt idx="73912">
                  <c:v>7.9034948371723504</c:v>
                </c:pt>
                <c:pt idx="73913">
                  <c:v>7.3594159490827398</c:v>
                </c:pt>
                <c:pt idx="73914">
                  <c:v>6.9644405897658199</c:v>
                </c:pt>
                <c:pt idx="73915">
                  <c:v>8.1165354330708599</c:v>
                </c:pt>
                <c:pt idx="73916">
                  <c:v>5.3009325681492099</c:v>
                </c:pt>
                <c:pt idx="73917">
                  <c:v>10.0603367633302</c:v>
                </c:pt>
                <c:pt idx="73918">
                  <c:v>6.9983122362869201</c:v>
                </c:pt>
                <c:pt idx="73919">
                  <c:v>10.951329243353699</c:v>
                </c:pt>
                <c:pt idx="73920">
                  <c:v>6.9777777777777699</c:v>
                </c:pt>
                <c:pt idx="73921">
                  <c:v>3.7931034482758599</c:v>
                </c:pt>
                <c:pt idx="73922">
                  <c:v>11.193548387096699</c:v>
                </c:pt>
                <c:pt idx="73923">
                  <c:v>8.6999999999999993</c:v>
                </c:pt>
                <c:pt idx="73924">
                  <c:v>10.3548387096774</c:v>
                </c:pt>
                <c:pt idx="73925">
                  <c:v>4.9666666666666597</c:v>
                </c:pt>
                <c:pt idx="73926">
                  <c:v>5.0322580645161201</c:v>
                </c:pt>
                <c:pt idx="73927">
                  <c:v>10.451612903225801</c:v>
                </c:pt>
                <c:pt idx="73928">
                  <c:v>12.2</c:v>
                </c:pt>
                <c:pt idx="73929">
                  <c:v>7.74193548387096</c:v>
                </c:pt>
                <c:pt idx="73930">
                  <c:v>8.3333333333333304</c:v>
                </c:pt>
                <c:pt idx="73931">
                  <c:v>12.307692307692299</c:v>
                </c:pt>
                <c:pt idx="73932">
                  <c:v>11.234482758620601</c:v>
                </c:pt>
                <c:pt idx="73933">
                  <c:v>4.1842105263157796</c:v>
                </c:pt>
                <c:pt idx="73934">
                  <c:v>6.1232876712328697</c:v>
                </c:pt>
                <c:pt idx="73935">
                  <c:v>9.5066666666666606</c:v>
                </c:pt>
                <c:pt idx="73936">
                  <c:v>6.8322580645161199</c:v>
                </c:pt>
                <c:pt idx="73937">
                  <c:v>11.764705882352899</c:v>
                </c:pt>
                <c:pt idx="73938">
                  <c:v>7.8232044198894997</c:v>
                </c:pt>
                <c:pt idx="73939">
                  <c:v>5.2371134020618504</c:v>
                </c:pt>
                <c:pt idx="73940">
                  <c:v>7.1675977653631202</c:v>
                </c:pt>
                <c:pt idx="73941">
                  <c:v>9.6505376344086002</c:v>
                </c:pt>
                <c:pt idx="73942">
                  <c:v>11.4469273743016</c:v>
                </c:pt>
                <c:pt idx="73943">
                  <c:v>15.192307692307599</c:v>
                </c:pt>
                <c:pt idx="73944">
                  <c:v>-2.0566037735849001</c:v>
                </c:pt>
                <c:pt idx="73945">
                  <c:v>1.1666666666666601</c:v>
                </c:pt>
                <c:pt idx="73946">
                  <c:v>-1.94444444444444</c:v>
                </c:pt>
                <c:pt idx="73947">
                  <c:v>8</c:v>
                </c:pt>
                <c:pt idx="73948">
                  <c:v>-7.69230769230769E-2</c:v>
                </c:pt>
                <c:pt idx="73949">
                  <c:v>3.5180124223602398</c:v>
                </c:pt>
                <c:pt idx="73950">
                  <c:v>1.41295546558704</c:v>
                </c:pt>
                <c:pt idx="73951">
                  <c:v>3.5873959571938099</c:v>
                </c:pt>
                <c:pt idx="73952">
                  <c:v>0.97652582159624401</c:v>
                </c:pt>
                <c:pt idx="73953">
                  <c:v>2.8826879271070598</c:v>
                </c:pt>
                <c:pt idx="73954">
                  <c:v>2.0490605427974899</c:v>
                </c:pt>
                <c:pt idx="73955">
                  <c:v>1.6590621039290201</c:v>
                </c:pt>
                <c:pt idx="73956">
                  <c:v>5.2287655719139297</c:v>
                </c:pt>
                <c:pt idx="73957">
                  <c:v>0.50174216027874496</c:v>
                </c:pt>
                <c:pt idx="73958">
                  <c:v>4.2719186785260401</c:v>
                </c:pt>
                <c:pt idx="73959">
                  <c:v>2.1603153745072201</c:v>
                </c:pt>
                <c:pt idx="73960">
                  <c:v>5.0712435233160598</c:v>
                </c:pt>
                <c:pt idx="73961">
                  <c:v>7.8507596067917698</c:v>
                </c:pt>
                <c:pt idx="73962">
                  <c:v>7.6762092793682104</c:v>
                </c:pt>
                <c:pt idx="73963">
                  <c:v>7.7775824175824102</c:v>
                </c:pt>
                <c:pt idx="73964">
                  <c:v>7.3962946226841302</c:v>
                </c:pt>
                <c:pt idx="73965">
                  <c:v>8.03095975232198</c:v>
                </c:pt>
                <c:pt idx="73966">
                  <c:v>9.3333333333333304</c:v>
                </c:pt>
                <c:pt idx="73967">
                  <c:v>8.2328042328042308</c:v>
                </c:pt>
                <c:pt idx="73968">
                  <c:v>10.277850589777101</c:v>
                </c:pt>
                <c:pt idx="73969">
                  <c:v>6.2976588628762498</c:v>
                </c:pt>
                <c:pt idx="73970">
                  <c:v>8.2249388753056198</c:v>
                </c:pt>
                <c:pt idx="73971">
                  <c:v>7.2970846830171201</c:v>
                </c:pt>
                <c:pt idx="73972">
                  <c:v>11.7043713384407</c:v>
                </c:pt>
                <c:pt idx="73973">
                  <c:v>0.45454545454545398</c:v>
                </c:pt>
                <c:pt idx="73974">
                  <c:v>13.6296296296296</c:v>
                </c:pt>
                <c:pt idx="73975">
                  <c:v>-0.71875</c:v>
                </c:pt>
                <c:pt idx="73976">
                  <c:v>8.6</c:v>
                </c:pt>
                <c:pt idx="73977">
                  <c:v>9.68</c:v>
                </c:pt>
                <c:pt idx="73978">
                  <c:v>7.9032258064516103</c:v>
                </c:pt>
                <c:pt idx="73979">
                  <c:v>1.9838709677419299</c:v>
                </c:pt>
                <c:pt idx="73980">
                  <c:v>8.4</c:v>
                </c:pt>
                <c:pt idx="73981">
                  <c:v>10</c:v>
                </c:pt>
                <c:pt idx="73982">
                  <c:v>-1.5</c:v>
                </c:pt>
                <c:pt idx="73983">
                  <c:v>6.7777777777777697</c:v>
                </c:pt>
                <c:pt idx="73984">
                  <c:v>5.5712567648827402</c:v>
                </c:pt>
                <c:pt idx="73985">
                  <c:v>6.3881748071979398</c:v>
                </c:pt>
                <c:pt idx="73986">
                  <c:v>7.5995635570103603</c:v>
                </c:pt>
                <c:pt idx="73987">
                  <c:v>9.3043478260869499</c:v>
                </c:pt>
                <c:pt idx="73988">
                  <c:v>7.3072625698323996</c:v>
                </c:pt>
                <c:pt idx="73989">
                  <c:v>12.610407239819001</c:v>
                </c:pt>
                <c:pt idx="73990">
                  <c:v>6.8385060494476502</c:v>
                </c:pt>
                <c:pt idx="73991">
                  <c:v>7.1178435114503804</c:v>
                </c:pt>
                <c:pt idx="73992">
                  <c:v>4.8937499999999998</c:v>
                </c:pt>
                <c:pt idx="73993">
                  <c:v>6.3398004434589801</c:v>
                </c:pt>
                <c:pt idx="73994">
                  <c:v>6.6893150684931504</c:v>
                </c:pt>
                <c:pt idx="73995">
                  <c:v>7.9935656836461098</c:v>
                </c:pt>
                <c:pt idx="73996">
                  <c:v>-1.9268060836501899</c:v>
                </c:pt>
                <c:pt idx="73997">
                  <c:v>-2.98416050686378</c:v>
                </c:pt>
                <c:pt idx="73998">
                  <c:v>-2.52941176470588</c:v>
                </c:pt>
                <c:pt idx="73999">
                  <c:v>-1.9697265625</c:v>
                </c:pt>
                <c:pt idx="74000">
                  <c:v>-1.98311444652908</c:v>
                </c:pt>
                <c:pt idx="74001">
                  <c:v>-2.8238341968911902</c:v>
                </c:pt>
                <c:pt idx="74002">
                  <c:v>-1.03266596417281</c:v>
                </c:pt>
                <c:pt idx="74003">
                  <c:v>-1.15891132572431</c:v>
                </c:pt>
                <c:pt idx="74004">
                  <c:v>-3.38320864505403</c:v>
                </c:pt>
                <c:pt idx="74005">
                  <c:v>-2.7742574257425701</c:v>
                </c:pt>
                <c:pt idx="74006">
                  <c:v>-2.45327102803738</c:v>
                </c:pt>
                <c:pt idx="74007">
                  <c:v>1.04666056724611</c:v>
                </c:pt>
                <c:pt idx="74008">
                  <c:v>5.3555555555555499</c:v>
                </c:pt>
                <c:pt idx="74009">
                  <c:v>4.8274336283185804</c:v>
                </c:pt>
                <c:pt idx="74010">
                  <c:v>3.2273521337658999</c:v>
                </c:pt>
                <c:pt idx="74011">
                  <c:v>3.06625258799171</c:v>
                </c:pt>
                <c:pt idx="74012">
                  <c:v>3.0316649642492299</c:v>
                </c:pt>
                <c:pt idx="74013">
                  <c:v>4.2585174953959397</c:v>
                </c:pt>
                <c:pt idx="74014">
                  <c:v>4.9179271708683396</c:v>
                </c:pt>
                <c:pt idx="74015">
                  <c:v>5.2559598494353796</c:v>
                </c:pt>
                <c:pt idx="74016">
                  <c:v>3.5393474088291699</c:v>
                </c:pt>
                <c:pt idx="74017">
                  <c:v>5.7602406187338797</c:v>
                </c:pt>
                <c:pt idx="74018">
                  <c:v>4.13160032493907</c:v>
                </c:pt>
                <c:pt idx="74019">
                  <c:v>6.6080336046206298</c:v>
                </c:pt>
                <c:pt idx="74020">
                  <c:v>38</c:v>
                </c:pt>
                <c:pt idx="74021">
                  <c:v>5.1818181818181799</c:v>
                </c:pt>
                <c:pt idx="74022">
                  <c:v>5.9411764705882302</c:v>
                </c:pt>
                <c:pt idx="74023">
                  <c:v>15.3333333333333</c:v>
                </c:pt>
                <c:pt idx="74024">
                  <c:v>12.733333333333301</c:v>
                </c:pt>
                <c:pt idx="74025">
                  <c:v>2.84615384615384</c:v>
                </c:pt>
                <c:pt idx="74026">
                  <c:v>-3.1013357899585401</c:v>
                </c:pt>
                <c:pt idx="74027">
                  <c:v>-2.67873078829945</c:v>
                </c:pt>
                <c:pt idx="74028">
                  <c:v>-2.7020985401459798</c:v>
                </c:pt>
                <c:pt idx="74029">
                  <c:v>-3</c:v>
                </c:pt>
                <c:pt idx="74030">
                  <c:v>-4.1584871679423596</c:v>
                </c:pt>
                <c:pt idx="74031">
                  <c:v>-2.5541770057898998</c:v>
                </c:pt>
                <c:pt idx="74032">
                  <c:v>-1.41480778357854</c:v>
                </c:pt>
                <c:pt idx="74033">
                  <c:v>-0.15445793218920001</c:v>
                </c:pt>
                <c:pt idx="74034">
                  <c:v>-4.3592115848753004</c:v>
                </c:pt>
                <c:pt idx="74035">
                  <c:v>-3.8185734801340301</c:v>
                </c:pt>
                <c:pt idx="74036">
                  <c:v>-2.1961828672880599</c:v>
                </c:pt>
                <c:pt idx="74037">
                  <c:v>-1.7731019522776501</c:v>
                </c:pt>
                <c:pt idx="74038">
                  <c:v>15.0240086323172</c:v>
                </c:pt>
                <c:pt idx="74039">
                  <c:v>14.642433234421301</c:v>
                </c:pt>
                <c:pt idx="74040">
                  <c:v>15.3046875</c:v>
                </c:pt>
                <c:pt idx="74041">
                  <c:v>12.5005235602094</c:v>
                </c:pt>
                <c:pt idx="74042">
                  <c:v>17.979627766599599</c:v>
                </c:pt>
                <c:pt idx="74043">
                  <c:v>16.6596540439457</c:v>
                </c:pt>
                <c:pt idx="74044">
                  <c:v>15.5391137855579</c:v>
                </c:pt>
                <c:pt idx="74045">
                  <c:v>19.785973397823401</c:v>
                </c:pt>
                <c:pt idx="74046">
                  <c:v>11.492626728110499</c:v>
                </c:pt>
                <c:pt idx="74047">
                  <c:v>15.699944536882899</c:v>
                </c:pt>
                <c:pt idx="74048">
                  <c:v>12.5542264752791</c:v>
                </c:pt>
                <c:pt idx="74049">
                  <c:v>18.1784951974386</c:v>
                </c:pt>
                <c:pt idx="74050">
                  <c:v>6.1610664718772803</c:v>
                </c:pt>
                <c:pt idx="74051">
                  <c:v>7.0731999999999999</c:v>
                </c:pt>
                <c:pt idx="74052">
                  <c:v>5.5921908893709302</c:v>
                </c:pt>
                <c:pt idx="74053">
                  <c:v>6.42914979757085</c:v>
                </c:pt>
                <c:pt idx="74054">
                  <c:v>6.7332856632105802</c:v>
                </c:pt>
                <c:pt idx="74055">
                  <c:v>6.8985887758450897</c:v>
                </c:pt>
                <c:pt idx="74056">
                  <c:v>6.5902129249159502</c:v>
                </c:pt>
                <c:pt idx="74057">
                  <c:v>6.6771978021978002</c:v>
                </c:pt>
                <c:pt idx="74058">
                  <c:v>4.4860406091370502</c:v>
                </c:pt>
                <c:pt idx="74059">
                  <c:v>5.3805970149253701</c:v>
                </c:pt>
                <c:pt idx="74060">
                  <c:v>5.5811209439527998</c:v>
                </c:pt>
                <c:pt idx="74061">
                  <c:v>9.6069407770652493</c:v>
                </c:pt>
                <c:pt idx="74062">
                  <c:v>3.0747728860936401</c:v>
                </c:pt>
                <c:pt idx="74063">
                  <c:v>1.64746543778801</c:v>
                </c:pt>
                <c:pt idx="74064">
                  <c:v>2.0105680317040902</c:v>
                </c:pt>
                <c:pt idx="74065">
                  <c:v>0.93954134815844303</c:v>
                </c:pt>
                <c:pt idx="74066">
                  <c:v>0.35390946502057602</c:v>
                </c:pt>
                <c:pt idx="74067">
                  <c:v>4.4565896314803197</c:v>
                </c:pt>
                <c:pt idx="74068">
                  <c:v>4.5329249617151604</c:v>
                </c:pt>
                <c:pt idx="74069">
                  <c:v>3.2309782608695601</c:v>
                </c:pt>
                <c:pt idx="74070">
                  <c:v>-0.22011385199240899</c:v>
                </c:pt>
                <c:pt idx="74071">
                  <c:v>-0.30398796087283603</c:v>
                </c:pt>
                <c:pt idx="74072">
                  <c:v>0.74134275618374501</c:v>
                </c:pt>
                <c:pt idx="74073">
                  <c:v>6.6211699164345399</c:v>
                </c:pt>
                <c:pt idx="74074">
                  <c:v>8.1445473251028808</c:v>
                </c:pt>
                <c:pt idx="74075">
                  <c:v>8.2658371040723893</c:v>
                </c:pt>
                <c:pt idx="74076">
                  <c:v>7.7318548387096699</c:v>
                </c:pt>
                <c:pt idx="74077">
                  <c:v>7.46516500785751</c:v>
                </c:pt>
                <c:pt idx="74078">
                  <c:v>8.9058762350493996</c:v>
                </c:pt>
                <c:pt idx="74079">
                  <c:v>7.9378287900525999</c:v>
                </c:pt>
                <c:pt idx="74080">
                  <c:v>7.4850872256612204</c:v>
                </c:pt>
                <c:pt idx="74081">
                  <c:v>8.6201629327902207</c:v>
                </c:pt>
                <c:pt idx="74082">
                  <c:v>6.5556092843326796</c:v>
                </c:pt>
                <c:pt idx="74083">
                  <c:v>7.0011344299489497</c:v>
                </c:pt>
                <c:pt idx="74084">
                  <c:v>7.4244833068362404</c:v>
                </c:pt>
                <c:pt idx="74085">
                  <c:v>12.5165975103734</c:v>
                </c:pt>
                <c:pt idx="74086">
                  <c:v>10.8</c:v>
                </c:pt>
                <c:pt idx="74087">
                  <c:v>6.1034482758620596</c:v>
                </c:pt>
                <c:pt idx="74088">
                  <c:v>2.8387096774193501</c:v>
                </c:pt>
                <c:pt idx="74089">
                  <c:v>2.0666666666666602</c:v>
                </c:pt>
                <c:pt idx="74090">
                  <c:v>3.2580645161290298</c:v>
                </c:pt>
                <c:pt idx="74091">
                  <c:v>10.733333333333301</c:v>
                </c:pt>
                <c:pt idx="74092">
                  <c:v>1.5806451612903201</c:v>
                </c:pt>
                <c:pt idx="74093">
                  <c:v>3.38709677419354</c:v>
                </c:pt>
                <c:pt idx="74094">
                  <c:v>6.86666666666666</c:v>
                </c:pt>
                <c:pt idx="74095">
                  <c:v>2.74193548387096</c:v>
                </c:pt>
                <c:pt idx="74096">
                  <c:v>3.6829268292682902</c:v>
                </c:pt>
                <c:pt idx="74097">
                  <c:v>5.7941176470588198</c:v>
                </c:pt>
                <c:pt idx="74098">
                  <c:v>7.8816901408450697</c:v>
                </c:pt>
                <c:pt idx="74099">
                  <c:v>2.3049853372434002</c:v>
                </c:pt>
                <c:pt idx="74100">
                  <c:v>5.8380681818181799</c:v>
                </c:pt>
                <c:pt idx="74101">
                  <c:v>4.7328042328042299</c:v>
                </c:pt>
                <c:pt idx="74102">
                  <c:v>11.0757946210268</c:v>
                </c:pt>
                <c:pt idx="74103">
                  <c:v>7.5982905982905899</c:v>
                </c:pt>
                <c:pt idx="74104">
                  <c:v>4.6740331491712697</c:v>
                </c:pt>
                <c:pt idx="74105">
                  <c:v>6.2595238095237997</c:v>
                </c:pt>
                <c:pt idx="74106">
                  <c:v>3.7893401015228401</c:v>
                </c:pt>
                <c:pt idx="74107">
                  <c:v>2.75</c:v>
                </c:pt>
                <c:pt idx="74108">
                  <c:v>3.1042780748663099</c:v>
                </c:pt>
                <c:pt idx="74109">
                  <c:v>13.152230971128599</c:v>
                </c:pt>
                <c:pt idx="74110">
                  <c:v>10.4832402234636</c:v>
                </c:pt>
                <c:pt idx="74111">
                  <c:v>6.1793032786885203</c:v>
                </c:pt>
                <c:pt idx="74112">
                  <c:v>6.7346368715083802</c:v>
                </c:pt>
                <c:pt idx="74113">
                  <c:v>5.4705882352941098</c:v>
                </c:pt>
                <c:pt idx="74114">
                  <c:v>7.3984819734345297</c:v>
                </c:pt>
                <c:pt idx="74115">
                  <c:v>9.9238410596026494</c:v>
                </c:pt>
                <c:pt idx="74116">
                  <c:v>7.4785276073619604</c:v>
                </c:pt>
                <c:pt idx="74117">
                  <c:v>8.3588560885608807</c:v>
                </c:pt>
                <c:pt idx="74118">
                  <c:v>2.1079545454545401</c:v>
                </c:pt>
                <c:pt idx="74119">
                  <c:v>4.4773480662983403</c:v>
                </c:pt>
                <c:pt idx="74120">
                  <c:v>8.2012578616352201</c:v>
                </c:pt>
                <c:pt idx="74121">
                  <c:v>14.738416988416899</c:v>
                </c:pt>
                <c:pt idx="74122">
                  <c:v>2.2222222222222201</c:v>
                </c:pt>
                <c:pt idx="74123">
                  <c:v>28.3333333333333</c:v>
                </c:pt>
                <c:pt idx="74124">
                  <c:v>24.411764705882302</c:v>
                </c:pt>
                <c:pt idx="74125">
                  <c:v>2.1111111111111098</c:v>
                </c:pt>
                <c:pt idx="74126">
                  <c:v>17.4444444444444</c:v>
                </c:pt>
                <c:pt idx="74127">
                  <c:v>96.6666666666666</c:v>
                </c:pt>
                <c:pt idx="74128">
                  <c:v>12.75</c:v>
                </c:pt>
                <c:pt idx="74129">
                  <c:v>4.1111111111111098</c:v>
                </c:pt>
                <c:pt idx="74130">
                  <c:v>11.6666666666666</c:v>
                </c:pt>
                <c:pt idx="74131">
                  <c:v>2.3333333333333299</c:v>
                </c:pt>
                <c:pt idx="74132">
                  <c:v>14.4444444444444</c:v>
                </c:pt>
                <c:pt idx="74133">
                  <c:v>13.6666666666666</c:v>
                </c:pt>
                <c:pt idx="74134">
                  <c:v>-2</c:v>
                </c:pt>
                <c:pt idx="74135">
                  <c:v>61</c:v>
                </c:pt>
                <c:pt idx="74136">
                  <c:v>11</c:v>
                </c:pt>
                <c:pt idx="74137">
                  <c:v>43</c:v>
                </c:pt>
                <c:pt idx="74138">
                  <c:v>-5</c:v>
                </c:pt>
                <c:pt idx="74139">
                  <c:v>4.7</c:v>
                </c:pt>
                <c:pt idx="74140">
                  <c:v>5.1935483870967696</c:v>
                </c:pt>
                <c:pt idx="74141">
                  <c:v>6.3250000000000002</c:v>
                </c:pt>
                <c:pt idx="74142">
                  <c:v>3.4736842105263102</c:v>
                </c:pt>
                <c:pt idx="74143">
                  <c:v>7.6341463414634099</c:v>
                </c:pt>
                <c:pt idx="74144">
                  <c:v>5.5365853658536501</c:v>
                </c:pt>
                <c:pt idx="74145">
                  <c:v>2.5641025641025599</c:v>
                </c:pt>
                <c:pt idx="74146">
                  <c:v>3.8443316412859501</c:v>
                </c:pt>
                <c:pt idx="74147">
                  <c:v>6.1585557299843003</c:v>
                </c:pt>
                <c:pt idx="74148">
                  <c:v>8.2799511002444994</c:v>
                </c:pt>
                <c:pt idx="74149">
                  <c:v>7.6145092460881898</c:v>
                </c:pt>
                <c:pt idx="74150">
                  <c:v>7.2428765264586099</c:v>
                </c:pt>
                <c:pt idx="74151">
                  <c:v>7.1742857142857099</c:v>
                </c:pt>
                <c:pt idx="74152">
                  <c:v>7.0690647482014297</c:v>
                </c:pt>
                <c:pt idx="74153">
                  <c:v>6.7313642756680698</c:v>
                </c:pt>
                <c:pt idx="74154">
                  <c:v>0.944669365721997</c:v>
                </c:pt>
                <c:pt idx="74155">
                  <c:v>4.8607407407407397</c:v>
                </c:pt>
                <c:pt idx="74156">
                  <c:v>3.9360119047619002</c:v>
                </c:pt>
                <c:pt idx="74157">
                  <c:v>10.342606149341099</c:v>
                </c:pt>
                <c:pt idx="74158">
                  <c:v>7.7341831916902697</c:v>
                </c:pt>
                <c:pt idx="74159">
                  <c:v>4.8388888888888797</c:v>
                </c:pt>
                <c:pt idx="74160">
                  <c:v>6.9822784810126501</c:v>
                </c:pt>
                <c:pt idx="74161">
                  <c:v>6.2689038031319901</c:v>
                </c:pt>
                <c:pt idx="74162">
                  <c:v>4.7121212121212102</c:v>
                </c:pt>
                <c:pt idx="74163">
                  <c:v>7.8829882988298801</c:v>
                </c:pt>
                <c:pt idx="74164">
                  <c:v>10.968227424749101</c:v>
                </c:pt>
                <c:pt idx="74165">
                  <c:v>7.4145833333333302</c:v>
                </c:pt>
                <c:pt idx="74166">
                  <c:v>4.7684804928131399</c:v>
                </c:pt>
                <c:pt idx="74167">
                  <c:v>2.8381839348079101</c:v>
                </c:pt>
                <c:pt idx="74168">
                  <c:v>2.6813595326606401</c:v>
                </c:pt>
                <c:pt idx="74169">
                  <c:v>5.8873737373737303</c:v>
                </c:pt>
                <c:pt idx="74170">
                  <c:v>9.6108949416342409</c:v>
                </c:pt>
                <c:pt idx="74171">
                  <c:v>14.992000000000001</c:v>
                </c:pt>
                <c:pt idx="74172">
                  <c:v>19.5964912280701</c:v>
                </c:pt>
                <c:pt idx="74173">
                  <c:v>16.3956834532374</c:v>
                </c:pt>
                <c:pt idx="74174">
                  <c:v>18.536231884057901</c:v>
                </c:pt>
                <c:pt idx="74175">
                  <c:v>13.3255813953488</c:v>
                </c:pt>
                <c:pt idx="74176">
                  <c:v>1.4</c:v>
                </c:pt>
                <c:pt idx="74177">
                  <c:v>15.846153846153801</c:v>
                </c:pt>
                <c:pt idx="74178">
                  <c:v>10.7049180327868</c:v>
                </c:pt>
                <c:pt idx="74179">
                  <c:v>13.21875</c:v>
                </c:pt>
                <c:pt idx="74180">
                  <c:v>10.668032786885201</c:v>
                </c:pt>
                <c:pt idx="74181">
                  <c:v>13.0744680851063</c:v>
                </c:pt>
                <c:pt idx="74182">
                  <c:v>1.4495412844036599</c:v>
                </c:pt>
                <c:pt idx="74183">
                  <c:v>0.45192307692307598</c:v>
                </c:pt>
                <c:pt idx="74184">
                  <c:v>4.2177419354838701</c:v>
                </c:pt>
                <c:pt idx="74185">
                  <c:v>4.8333333333333304</c:v>
                </c:pt>
                <c:pt idx="74186">
                  <c:v>1.19801980198019</c:v>
                </c:pt>
                <c:pt idx="74187">
                  <c:v>3.1</c:v>
                </c:pt>
                <c:pt idx="74188">
                  <c:v>21.0930232558139</c:v>
                </c:pt>
                <c:pt idx="74189">
                  <c:v>8.6999999999999993</c:v>
                </c:pt>
                <c:pt idx="74190">
                  <c:v>11.1395348837209</c:v>
                </c:pt>
                <c:pt idx="74191">
                  <c:v>-1.59375</c:v>
                </c:pt>
                <c:pt idx="74192">
                  <c:v>7.8493150684931496</c:v>
                </c:pt>
                <c:pt idx="74193">
                  <c:v>3.1</c:v>
                </c:pt>
                <c:pt idx="74194">
                  <c:v>7</c:v>
                </c:pt>
                <c:pt idx="74195">
                  <c:v>3.7956403269754699</c:v>
                </c:pt>
                <c:pt idx="74196">
                  <c:v>6.6796875</c:v>
                </c:pt>
                <c:pt idx="74197">
                  <c:v>3.3535528596187101</c:v>
                </c:pt>
                <c:pt idx="74198">
                  <c:v>0.26907630522088299</c:v>
                </c:pt>
                <c:pt idx="74199">
                  <c:v>2.7857142857142798</c:v>
                </c:pt>
                <c:pt idx="74200">
                  <c:v>2.3129770992366399</c:v>
                </c:pt>
                <c:pt idx="74201">
                  <c:v>1.44</c:v>
                </c:pt>
                <c:pt idx="74202">
                  <c:v>0.120171673819742</c:v>
                </c:pt>
                <c:pt idx="74203">
                  <c:v>-3.5328947368421</c:v>
                </c:pt>
                <c:pt idx="74204">
                  <c:v>7.0465116279069697</c:v>
                </c:pt>
                <c:pt idx="74205">
                  <c:v>2.75618374558303</c:v>
                </c:pt>
                <c:pt idx="74206">
                  <c:v>6.2546125461254602</c:v>
                </c:pt>
                <c:pt idx="74207">
                  <c:v>21.072463768115899</c:v>
                </c:pt>
                <c:pt idx="74208">
                  <c:v>10.714285714285699</c:v>
                </c:pt>
                <c:pt idx="74209">
                  <c:v>9.6612903225806406</c:v>
                </c:pt>
                <c:pt idx="74210">
                  <c:v>10.934210526315701</c:v>
                </c:pt>
                <c:pt idx="74211">
                  <c:v>4.3076923076923004</c:v>
                </c:pt>
                <c:pt idx="74212">
                  <c:v>14.4871794871794</c:v>
                </c:pt>
                <c:pt idx="74213">
                  <c:v>20.024999999999999</c:v>
                </c:pt>
                <c:pt idx="74214">
                  <c:v>6.9230769230769198</c:v>
                </c:pt>
                <c:pt idx="74215">
                  <c:v>23.2173913043478</c:v>
                </c:pt>
                <c:pt idx="74216">
                  <c:v>85.25</c:v>
                </c:pt>
                <c:pt idx="74217">
                  <c:v>56.636363636363598</c:v>
                </c:pt>
                <c:pt idx="74218">
                  <c:v>3.6470588235294099</c:v>
                </c:pt>
                <c:pt idx="74219">
                  <c:v>-3.6857142857142802</c:v>
                </c:pt>
                <c:pt idx="74220">
                  <c:v>1.48571428571428</c:v>
                </c:pt>
                <c:pt idx="74221">
                  <c:v>5.3428571428571399</c:v>
                </c:pt>
                <c:pt idx="74222">
                  <c:v>2.1714285714285699</c:v>
                </c:pt>
                <c:pt idx="74223">
                  <c:v>0</c:v>
                </c:pt>
                <c:pt idx="74224">
                  <c:v>-0.43333333333333302</c:v>
                </c:pt>
                <c:pt idx="74225">
                  <c:v>-1.93548387096774</c:v>
                </c:pt>
                <c:pt idx="74226">
                  <c:v>-7.4838709677419297</c:v>
                </c:pt>
                <c:pt idx="74227">
                  <c:v>-5.4137931034482696</c:v>
                </c:pt>
                <c:pt idx="74228">
                  <c:v>-1.19354838709677</c:v>
                </c:pt>
                <c:pt idx="74229">
                  <c:v>4.0689655172413701</c:v>
                </c:pt>
                <c:pt idx="74230">
                  <c:v>10.096774193548301</c:v>
                </c:pt>
                <c:pt idx="74231">
                  <c:v>30</c:v>
                </c:pt>
                <c:pt idx="74232">
                  <c:v>13.0555555555555</c:v>
                </c:pt>
                <c:pt idx="74233">
                  <c:v>10.9629629629629</c:v>
                </c:pt>
                <c:pt idx="74234">
                  <c:v>9.2852664576802493</c:v>
                </c:pt>
                <c:pt idx="74235">
                  <c:v>6.0634920634920597</c:v>
                </c:pt>
                <c:pt idx="74236">
                  <c:v>15.28125</c:v>
                </c:pt>
                <c:pt idx="74237">
                  <c:v>14.323529411764699</c:v>
                </c:pt>
                <c:pt idx="74238">
                  <c:v>7.1770833333333304</c:v>
                </c:pt>
                <c:pt idx="74239">
                  <c:v>11.25</c:v>
                </c:pt>
                <c:pt idx="74240">
                  <c:v>9.6750000000000007</c:v>
                </c:pt>
                <c:pt idx="74241">
                  <c:v>31.613636363636299</c:v>
                </c:pt>
                <c:pt idx="74242">
                  <c:v>10.8666666666666</c:v>
                </c:pt>
                <c:pt idx="74243">
                  <c:v>17.419354838709602</c:v>
                </c:pt>
                <c:pt idx="74244">
                  <c:v>15.8709677419354</c:v>
                </c:pt>
                <c:pt idx="74245">
                  <c:v>15.966666666666599</c:v>
                </c:pt>
                <c:pt idx="74246">
                  <c:v>21.0508474576271</c:v>
                </c:pt>
                <c:pt idx="74247">
                  <c:v>27.573770491803199</c:v>
                </c:pt>
                <c:pt idx="74248">
                  <c:v>21.984496124031001</c:v>
                </c:pt>
                <c:pt idx="74249">
                  <c:v>4.4285714285714199</c:v>
                </c:pt>
                <c:pt idx="74250">
                  <c:v>3.95192307692307</c:v>
                </c:pt>
                <c:pt idx="74251">
                  <c:v>4.8306451612903203</c:v>
                </c:pt>
                <c:pt idx="74252">
                  <c:v>-0.1</c:v>
                </c:pt>
                <c:pt idx="74253">
                  <c:v>17.133333333333301</c:v>
                </c:pt>
                <c:pt idx="74254">
                  <c:v>44.3333333333333</c:v>
                </c:pt>
                <c:pt idx="74255">
                  <c:v>47.25</c:v>
                </c:pt>
                <c:pt idx="74256">
                  <c:v>-2</c:v>
                </c:pt>
                <c:pt idx="74257">
                  <c:v>4.375</c:v>
                </c:pt>
                <c:pt idx="74258">
                  <c:v>1.3472222222222201</c:v>
                </c:pt>
                <c:pt idx="74259">
                  <c:v>3.0978260869565202</c:v>
                </c:pt>
                <c:pt idx="74260">
                  <c:v>13.7565789473684</c:v>
                </c:pt>
                <c:pt idx="74261">
                  <c:v>15.3422818791946</c:v>
                </c:pt>
                <c:pt idx="74262">
                  <c:v>13.257485029940099</c:v>
                </c:pt>
                <c:pt idx="74263">
                  <c:v>17.877083333333299</c:v>
                </c:pt>
                <c:pt idx="74264">
                  <c:v>16.733918128654899</c:v>
                </c:pt>
                <c:pt idx="74265">
                  <c:v>8.72832369942196</c:v>
                </c:pt>
                <c:pt idx="74266">
                  <c:v>10.928315412186301</c:v>
                </c:pt>
                <c:pt idx="74267">
                  <c:v>16.254838709677401</c:v>
                </c:pt>
                <c:pt idx="74268">
                  <c:v>2.1012658227848098</c:v>
                </c:pt>
                <c:pt idx="74269">
                  <c:v>9.2711864406779601</c:v>
                </c:pt>
                <c:pt idx="74270">
                  <c:v>5.7061728395061699</c:v>
                </c:pt>
                <c:pt idx="74271">
                  <c:v>16.5183486238532</c:v>
                </c:pt>
                <c:pt idx="74272">
                  <c:v>25.757425742574199</c:v>
                </c:pt>
                <c:pt idx="74273">
                  <c:v>31.017094017093999</c:v>
                </c:pt>
                <c:pt idx="74274">
                  <c:v>35.484375</c:v>
                </c:pt>
                <c:pt idx="74275">
                  <c:v>24.988</c:v>
                </c:pt>
                <c:pt idx="74276">
                  <c:v>23.995934959349501</c:v>
                </c:pt>
                <c:pt idx="74277">
                  <c:v>29.140151515151501</c:v>
                </c:pt>
                <c:pt idx="74278">
                  <c:v>39.289156626505999</c:v>
                </c:pt>
                <c:pt idx="74279">
                  <c:v>28.697959183673401</c:v>
                </c:pt>
                <c:pt idx="74280">
                  <c:v>14.845000000000001</c:v>
                </c:pt>
                <c:pt idx="74281">
                  <c:v>16.684210526315699</c:v>
                </c:pt>
                <c:pt idx="74282">
                  <c:v>18.075144508670501</c:v>
                </c:pt>
                <c:pt idx="74283">
                  <c:v>23.858778625954098</c:v>
                </c:pt>
                <c:pt idx="74284">
                  <c:v>4.4279279279279198</c:v>
                </c:pt>
                <c:pt idx="74285">
                  <c:v>3.70232558139534</c:v>
                </c:pt>
                <c:pt idx="74286">
                  <c:v>5.2741935483870899</c:v>
                </c:pt>
                <c:pt idx="74287">
                  <c:v>-1.50416666666666</c:v>
                </c:pt>
                <c:pt idx="74288">
                  <c:v>2.9473684210526301</c:v>
                </c:pt>
                <c:pt idx="74289">
                  <c:v>7.6578947368421</c:v>
                </c:pt>
                <c:pt idx="74290">
                  <c:v>7.5163398692810404</c:v>
                </c:pt>
                <c:pt idx="74291">
                  <c:v>6.4160583941605802</c:v>
                </c:pt>
                <c:pt idx="74292">
                  <c:v>-0.41071428571428498</c:v>
                </c:pt>
                <c:pt idx="74293">
                  <c:v>-3.68333333333333</c:v>
                </c:pt>
                <c:pt idx="74294">
                  <c:v>-0.53947368421052599</c:v>
                </c:pt>
                <c:pt idx="74295">
                  <c:v>2.6923076923076898</c:v>
                </c:pt>
                <c:pt idx="74296">
                  <c:v>-1.2333333333333301</c:v>
                </c:pt>
                <c:pt idx="74297">
                  <c:v>0.75</c:v>
                </c:pt>
                <c:pt idx="74298">
                  <c:v>6.3387096774193497</c:v>
                </c:pt>
                <c:pt idx="74299">
                  <c:v>0.56140350877192902</c:v>
                </c:pt>
                <c:pt idx="74300">
                  <c:v>5.3387096774193497</c:v>
                </c:pt>
                <c:pt idx="74301">
                  <c:v>9.5714285714285694</c:v>
                </c:pt>
                <c:pt idx="74302">
                  <c:v>7.2727272727272698</c:v>
                </c:pt>
                <c:pt idx="74303">
                  <c:v>-7.0769230769230704</c:v>
                </c:pt>
                <c:pt idx="74304">
                  <c:v>10.3333333333333</c:v>
                </c:pt>
                <c:pt idx="74305">
                  <c:v>-6.5</c:v>
                </c:pt>
                <c:pt idx="74306">
                  <c:v>-9</c:v>
                </c:pt>
                <c:pt idx="74307">
                  <c:v>26.6</c:v>
                </c:pt>
                <c:pt idx="74308">
                  <c:v>3.3214285714285698</c:v>
                </c:pt>
                <c:pt idx="74309">
                  <c:v>-0.61666666666666603</c:v>
                </c:pt>
                <c:pt idx="74310">
                  <c:v>15.7189189189189</c:v>
                </c:pt>
                <c:pt idx="74311">
                  <c:v>6.2131979695431401</c:v>
                </c:pt>
                <c:pt idx="74312">
                  <c:v>8.25</c:v>
                </c:pt>
                <c:pt idx="74313">
                  <c:v>14.436018957345899</c:v>
                </c:pt>
                <c:pt idx="74314">
                  <c:v>15.9858156028368</c:v>
                </c:pt>
                <c:pt idx="74315">
                  <c:v>9.6910569105691007</c:v>
                </c:pt>
                <c:pt idx="74316">
                  <c:v>15.953125</c:v>
                </c:pt>
                <c:pt idx="74317">
                  <c:v>5.17741935483871</c:v>
                </c:pt>
                <c:pt idx="74318">
                  <c:v>8.6329113924050596</c:v>
                </c:pt>
                <c:pt idx="74319">
                  <c:v>9.0223880597014894</c:v>
                </c:pt>
                <c:pt idx="74320">
                  <c:v>5.5153374233128796</c:v>
                </c:pt>
                <c:pt idx="74321">
                  <c:v>13.076655052264799</c:v>
                </c:pt>
                <c:pt idx="74322">
                  <c:v>-0.71428571428571397</c:v>
                </c:pt>
                <c:pt idx="74323">
                  <c:v>13.3333333333333</c:v>
                </c:pt>
                <c:pt idx="74324">
                  <c:v>8.7777777777777697</c:v>
                </c:pt>
                <c:pt idx="74325">
                  <c:v>19.5</c:v>
                </c:pt>
                <c:pt idx="74326">
                  <c:v>22.2222222222222</c:v>
                </c:pt>
                <c:pt idx="74327">
                  <c:v>-3.3333333333333299</c:v>
                </c:pt>
                <c:pt idx="74328">
                  <c:v>-8.4444444444444393</c:v>
                </c:pt>
                <c:pt idx="74329">
                  <c:v>-2.5</c:v>
                </c:pt>
                <c:pt idx="74330">
                  <c:v>26.2222222222222</c:v>
                </c:pt>
                <c:pt idx="74331">
                  <c:v>5</c:v>
                </c:pt>
                <c:pt idx="74332">
                  <c:v>28.4444444444444</c:v>
                </c:pt>
                <c:pt idx="74333">
                  <c:v>11.125</c:v>
                </c:pt>
                <c:pt idx="74334">
                  <c:v>13.6666666666666</c:v>
                </c:pt>
                <c:pt idx="74335">
                  <c:v>58.4444444444444</c:v>
                </c:pt>
                <c:pt idx="74336">
                  <c:v>-2</c:v>
                </c:pt>
                <c:pt idx="74337">
                  <c:v>19.6666666666666</c:v>
                </c:pt>
                <c:pt idx="74338">
                  <c:v>34.75</c:v>
                </c:pt>
                <c:pt idx="74339">
                  <c:v>47.75</c:v>
                </c:pt>
                <c:pt idx="74340">
                  <c:v>15</c:v>
                </c:pt>
                <c:pt idx="74341">
                  <c:v>-7.75</c:v>
                </c:pt>
                <c:pt idx="74342">
                  <c:v>1</c:v>
                </c:pt>
                <c:pt idx="74343">
                  <c:v>17.8888888888888</c:v>
                </c:pt>
                <c:pt idx="74344">
                  <c:v>17.551724137931</c:v>
                </c:pt>
                <c:pt idx="74345">
                  <c:v>17.600000000000001</c:v>
                </c:pt>
                <c:pt idx="74346">
                  <c:v>5.1568627450980298</c:v>
                </c:pt>
                <c:pt idx="74347">
                  <c:v>19.5</c:v>
                </c:pt>
                <c:pt idx="74348">
                  <c:v>9.6612903225806406</c:v>
                </c:pt>
                <c:pt idx="74349">
                  <c:v>24.306451612903199</c:v>
                </c:pt>
                <c:pt idx="74350">
                  <c:v>20.982758620689602</c:v>
                </c:pt>
                <c:pt idx="74351">
                  <c:v>36.482758620689602</c:v>
                </c:pt>
                <c:pt idx="74352">
                  <c:v>9.3090909090908998</c:v>
                </c:pt>
                <c:pt idx="74353">
                  <c:v>2.6393442622950798</c:v>
                </c:pt>
                <c:pt idx="74354">
                  <c:v>6.2222222222222197</c:v>
                </c:pt>
                <c:pt idx="74355">
                  <c:v>9.875</c:v>
                </c:pt>
                <c:pt idx="74356">
                  <c:v>16.5555555555555</c:v>
                </c:pt>
                <c:pt idx="74357">
                  <c:v>-8</c:v>
                </c:pt>
                <c:pt idx="74358">
                  <c:v>-0.71428571428571397</c:v>
                </c:pt>
                <c:pt idx="74359">
                  <c:v>9.1111111111111107</c:v>
                </c:pt>
                <c:pt idx="74360">
                  <c:v>127</c:v>
                </c:pt>
                <c:pt idx="74361">
                  <c:v>9.2222222222222197</c:v>
                </c:pt>
                <c:pt idx="74362">
                  <c:v>7.7857142857142803</c:v>
                </c:pt>
                <c:pt idx="74363">
                  <c:v>17.145161290322498</c:v>
                </c:pt>
                <c:pt idx="74364">
                  <c:v>10.758333333333301</c:v>
                </c:pt>
                <c:pt idx="74365">
                  <c:v>12.1290322580645</c:v>
                </c:pt>
                <c:pt idx="74366">
                  <c:v>9.6933333333333298</c:v>
                </c:pt>
                <c:pt idx="74367">
                  <c:v>7.6021505376344001</c:v>
                </c:pt>
                <c:pt idx="74368">
                  <c:v>11.266129032258</c:v>
                </c:pt>
                <c:pt idx="74369">
                  <c:v>10.98</c:v>
                </c:pt>
                <c:pt idx="74370">
                  <c:v>10.6666666666666</c:v>
                </c:pt>
                <c:pt idx="74371">
                  <c:v>8.8333333333333304</c:v>
                </c:pt>
                <c:pt idx="74372">
                  <c:v>19.524193548387</c:v>
                </c:pt>
                <c:pt idx="74373">
                  <c:v>6.9215625961242697</c:v>
                </c:pt>
                <c:pt idx="74374">
                  <c:v>3.87909151636606</c:v>
                </c:pt>
                <c:pt idx="74375">
                  <c:v>5.6834617664493097</c:v>
                </c:pt>
                <c:pt idx="74376">
                  <c:v>5.3802902055622699</c:v>
                </c:pt>
                <c:pt idx="74377">
                  <c:v>6.5339805825242703</c:v>
                </c:pt>
                <c:pt idx="74378">
                  <c:v>10.658241179568099</c:v>
                </c:pt>
                <c:pt idx="74379">
                  <c:v>12.7254716981132</c:v>
                </c:pt>
                <c:pt idx="74380">
                  <c:v>6.8844163312248403</c:v>
                </c:pt>
                <c:pt idx="74381">
                  <c:v>4.1827270202721403</c:v>
                </c:pt>
                <c:pt idx="74382">
                  <c:v>3.35591539986781</c:v>
                </c:pt>
                <c:pt idx="74383">
                  <c:v>4.4033149171270702</c:v>
                </c:pt>
                <c:pt idx="74384">
                  <c:v>7.7507598784194496</c:v>
                </c:pt>
                <c:pt idx="74385">
                  <c:v>8.1083333333333307</c:v>
                </c:pt>
                <c:pt idx="74386">
                  <c:v>3.5233644859813</c:v>
                </c:pt>
                <c:pt idx="74387">
                  <c:v>8.8067226890756292</c:v>
                </c:pt>
                <c:pt idx="74388">
                  <c:v>7.68965517241379</c:v>
                </c:pt>
                <c:pt idx="74389">
                  <c:v>10.848000000000001</c:v>
                </c:pt>
                <c:pt idx="74390">
                  <c:v>11.879432624113401</c:v>
                </c:pt>
                <c:pt idx="74391">
                  <c:v>7.72832369942196</c:v>
                </c:pt>
                <c:pt idx="74392">
                  <c:v>17.474285714285699</c:v>
                </c:pt>
                <c:pt idx="74393">
                  <c:v>8.8303030303030301</c:v>
                </c:pt>
                <c:pt idx="74394">
                  <c:v>7.9473684210526301</c:v>
                </c:pt>
                <c:pt idx="74395">
                  <c:v>6.56</c:v>
                </c:pt>
                <c:pt idx="74396">
                  <c:v>14.9142857142857</c:v>
                </c:pt>
                <c:pt idx="74397">
                  <c:v>-0.29166666666666602</c:v>
                </c:pt>
                <c:pt idx="74398">
                  <c:v>2.4677419354838701</c:v>
                </c:pt>
                <c:pt idx="74399">
                  <c:v>5.9</c:v>
                </c:pt>
                <c:pt idx="74400">
                  <c:v>26.44</c:v>
                </c:pt>
                <c:pt idx="74401">
                  <c:v>14.3</c:v>
                </c:pt>
                <c:pt idx="74402">
                  <c:v>9.4193548387096708</c:v>
                </c:pt>
                <c:pt idx="74403">
                  <c:v>15.033333333333299</c:v>
                </c:pt>
                <c:pt idx="74404">
                  <c:v>15.7419354838709</c:v>
                </c:pt>
                <c:pt idx="74405">
                  <c:v>10.472049689440899</c:v>
                </c:pt>
                <c:pt idx="74406">
                  <c:v>5.6312056737588598</c:v>
                </c:pt>
                <c:pt idx="74407">
                  <c:v>12.9935483870967</c:v>
                </c:pt>
                <c:pt idx="74408">
                  <c:v>13.864864864864799</c:v>
                </c:pt>
                <c:pt idx="74409">
                  <c:v>15.6225165562913</c:v>
                </c:pt>
                <c:pt idx="74410">
                  <c:v>12.68156424581</c:v>
                </c:pt>
                <c:pt idx="74411">
                  <c:v>14.943548387096699</c:v>
                </c:pt>
                <c:pt idx="74412">
                  <c:v>9.2580645161290303</c:v>
                </c:pt>
                <c:pt idx="74413">
                  <c:v>7.31111111111111</c:v>
                </c:pt>
                <c:pt idx="74414">
                  <c:v>10.008064516129</c:v>
                </c:pt>
                <c:pt idx="74415">
                  <c:v>8.4533333333333296</c:v>
                </c:pt>
                <c:pt idx="74416">
                  <c:v>18.9870967741935</c:v>
                </c:pt>
                <c:pt idx="74417">
                  <c:v>9.2756539235412401</c:v>
                </c:pt>
                <c:pt idx="74418">
                  <c:v>6.18</c:v>
                </c:pt>
                <c:pt idx="74419">
                  <c:v>7.1579925650557596</c:v>
                </c:pt>
                <c:pt idx="74420">
                  <c:v>8.3398821218074595</c:v>
                </c:pt>
                <c:pt idx="74421">
                  <c:v>11.6296296296296</c:v>
                </c:pt>
                <c:pt idx="74422">
                  <c:v>14.467224546722401</c:v>
                </c:pt>
                <c:pt idx="74423">
                  <c:v>11.020900321543399</c:v>
                </c:pt>
                <c:pt idx="74424">
                  <c:v>9.4631268436578093</c:v>
                </c:pt>
                <c:pt idx="74425">
                  <c:v>6.0044510385756604</c:v>
                </c:pt>
                <c:pt idx="74426">
                  <c:v>8.4118673647469393</c:v>
                </c:pt>
                <c:pt idx="74427">
                  <c:v>6.8634064080944297</c:v>
                </c:pt>
                <c:pt idx="74428">
                  <c:v>13.1070811744386</c:v>
                </c:pt>
                <c:pt idx="74429">
                  <c:v>9.0468227424749106</c:v>
                </c:pt>
                <c:pt idx="74430">
                  <c:v>9.1193490054249509</c:v>
                </c:pt>
                <c:pt idx="74431">
                  <c:v>9.44962406015037</c:v>
                </c:pt>
                <c:pt idx="74432">
                  <c:v>10.2036775106082</c:v>
                </c:pt>
                <c:pt idx="74433">
                  <c:v>14.6621438263229</c:v>
                </c:pt>
                <c:pt idx="74434">
                  <c:v>17.398648648648599</c:v>
                </c:pt>
                <c:pt idx="74435">
                  <c:v>17.920496894409901</c:v>
                </c:pt>
                <c:pt idx="74436">
                  <c:v>15.439252336448501</c:v>
                </c:pt>
                <c:pt idx="74437">
                  <c:v>10.36</c:v>
                </c:pt>
                <c:pt idx="74438">
                  <c:v>14.0576323987538</c:v>
                </c:pt>
                <c:pt idx="74439">
                  <c:v>8.9552906110283104</c:v>
                </c:pt>
                <c:pt idx="74440">
                  <c:v>16.283742331288298</c:v>
                </c:pt>
                <c:pt idx="74441">
                  <c:v>8.1640260950605708</c:v>
                </c:pt>
                <c:pt idx="74442">
                  <c:v>7.1179039301309999</c:v>
                </c:pt>
                <c:pt idx="74443">
                  <c:v>8.2626913779210298</c:v>
                </c:pt>
                <c:pt idx="74444">
                  <c:v>11.140833988984999</c:v>
                </c:pt>
                <c:pt idx="74445">
                  <c:v>11.6569900687547</c:v>
                </c:pt>
                <c:pt idx="74446">
                  <c:v>18.1202749140893</c:v>
                </c:pt>
                <c:pt idx="74447">
                  <c:v>18.011627906976699</c:v>
                </c:pt>
                <c:pt idx="74448">
                  <c:v>13.3233979135618</c:v>
                </c:pt>
                <c:pt idx="74449">
                  <c:v>6.9359430604982197</c:v>
                </c:pt>
                <c:pt idx="74450">
                  <c:v>7.9246861924686103</c:v>
                </c:pt>
                <c:pt idx="74451">
                  <c:v>8.05490196078431</c:v>
                </c:pt>
                <c:pt idx="74452">
                  <c:v>13.9646425826287</c:v>
                </c:pt>
                <c:pt idx="74453">
                  <c:v>10</c:v>
                </c:pt>
                <c:pt idx="74454">
                  <c:v>6.1090909090908996</c:v>
                </c:pt>
                <c:pt idx="74455">
                  <c:v>10.78125</c:v>
                </c:pt>
                <c:pt idx="74456">
                  <c:v>12.52</c:v>
                </c:pt>
                <c:pt idx="74457">
                  <c:v>-4.3333333333333304</c:v>
                </c:pt>
                <c:pt idx="74458">
                  <c:v>-0.85714285714285698</c:v>
                </c:pt>
                <c:pt idx="74459">
                  <c:v>1.0192307692307601</c:v>
                </c:pt>
                <c:pt idx="74460">
                  <c:v>-2.25714285714285</c:v>
                </c:pt>
                <c:pt idx="74461">
                  <c:v>-3.1153846153846101</c:v>
                </c:pt>
                <c:pt idx="74462">
                  <c:v>-8.8000000000000007</c:v>
                </c:pt>
                <c:pt idx="74463">
                  <c:v>6.5753012048192696</c:v>
                </c:pt>
                <c:pt idx="74464">
                  <c:v>9.1146496815286593</c:v>
                </c:pt>
                <c:pt idx="74465">
                  <c:v>10.442367601246101</c:v>
                </c:pt>
                <c:pt idx="74466">
                  <c:v>5.6496815286624198</c:v>
                </c:pt>
                <c:pt idx="74467">
                  <c:v>10.520547945205401</c:v>
                </c:pt>
                <c:pt idx="74468">
                  <c:v>10.75</c:v>
                </c:pt>
                <c:pt idx="74469">
                  <c:v>10.8778135048231</c:v>
                </c:pt>
                <c:pt idx="74470">
                  <c:v>9</c:v>
                </c:pt>
                <c:pt idx="74471">
                  <c:v>3.2055137844611501</c:v>
                </c:pt>
                <c:pt idx="74472">
                  <c:v>9.1375838926174495</c:v>
                </c:pt>
                <c:pt idx="74473">
                  <c:v>5.5432432432432401</c:v>
                </c:pt>
                <c:pt idx="74474">
                  <c:v>10.230529595015501</c:v>
                </c:pt>
                <c:pt idx="74475">
                  <c:v>4.4176857949200299</c:v>
                </c:pt>
                <c:pt idx="74476">
                  <c:v>3.2016718913270599</c:v>
                </c:pt>
                <c:pt idx="74477">
                  <c:v>4.0259856630824302</c:v>
                </c:pt>
                <c:pt idx="74478">
                  <c:v>2.2179836512261502</c:v>
                </c:pt>
                <c:pt idx="74479">
                  <c:v>6.1205320033250201</c:v>
                </c:pt>
                <c:pt idx="74480">
                  <c:v>7.9414776883686899</c:v>
                </c:pt>
                <c:pt idx="74481">
                  <c:v>5.6569821930646604</c:v>
                </c:pt>
                <c:pt idx="74482">
                  <c:v>3.39984227129337</c:v>
                </c:pt>
                <c:pt idx="74483">
                  <c:v>1.9326383319967899</c:v>
                </c:pt>
                <c:pt idx="74484">
                  <c:v>3.5113924050632899</c:v>
                </c:pt>
                <c:pt idx="74485">
                  <c:v>3.10028929604628</c:v>
                </c:pt>
                <c:pt idx="74486">
                  <c:v>6.2833486660533504</c:v>
                </c:pt>
                <c:pt idx="74487">
                  <c:v>11.3934740882917</c:v>
                </c:pt>
                <c:pt idx="74488">
                  <c:v>8.7882599580712792</c:v>
                </c:pt>
                <c:pt idx="74489">
                  <c:v>13.5867620751341</c:v>
                </c:pt>
                <c:pt idx="74490">
                  <c:v>11.775956284153001</c:v>
                </c:pt>
                <c:pt idx="74491">
                  <c:v>17.116906474820102</c:v>
                </c:pt>
                <c:pt idx="74492">
                  <c:v>17.2665589660743</c:v>
                </c:pt>
                <c:pt idx="74493">
                  <c:v>16.856589147286801</c:v>
                </c:pt>
                <c:pt idx="74494">
                  <c:v>13.230088495575201</c:v>
                </c:pt>
                <c:pt idx="74495">
                  <c:v>8.0774526678141108</c:v>
                </c:pt>
                <c:pt idx="74496">
                  <c:v>9.6986564299424192</c:v>
                </c:pt>
                <c:pt idx="74497">
                  <c:v>6.8783783783783701</c:v>
                </c:pt>
                <c:pt idx="74498">
                  <c:v>14.0018518518518</c:v>
                </c:pt>
                <c:pt idx="74499">
                  <c:v>6.6508875739644902</c:v>
                </c:pt>
                <c:pt idx="74500">
                  <c:v>2.61046511627907</c:v>
                </c:pt>
                <c:pt idx="74501">
                  <c:v>1.35348837209302</c:v>
                </c:pt>
                <c:pt idx="74502">
                  <c:v>2.8288288288288199</c:v>
                </c:pt>
                <c:pt idx="74503">
                  <c:v>2.3256704980842899</c:v>
                </c:pt>
                <c:pt idx="74504">
                  <c:v>10.589353612167301</c:v>
                </c:pt>
                <c:pt idx="74505">
                  <c:v>6.4149377593360999</c:v>
                </c:pt>
                <c:pt idx="74506">
                  <c:v>3.2758620689655098</c:v>
                </c:pt>
                <c:pt idx="74507">
                  <c:v>0.75965665236051505</c:v>
                </c:pt>
                <c:pt idx="74508">
                  <c:v>-3.4402173913043401</c:v>
                </c:pt>
                <c:pt idx="74509">
                  <c:v>-1.2735042735042701</c:v>
                </c:pt>
                <c:pt idx="74510">
                  <c:v>5.8313253012048101</c:v>
                </c:pt>
                <c:pt idx="74511">
                  <c:v>10.463627546071701</c:v>
                </c:pt>
                <c:pt idx="74512">
                  <c:v>8.3814874264312405</c:v>
                </c:pt>
                <c:pt idx="74513">
                  <c:v>12.120151371806999</c:v>
                </c:pt>
                <c:pt idx="74514">
                  <c:v>11.1408983451536</c:v>
                </c:pt>
                <c:pt idx="74515">
                  <c:v>15.897810218978099</c:v>
                </c:pt>
                <c:pt idx="74516">
                  <c:v>18.496694214876001</c:v>
                </c:pt>
                <c:pt idx="74517">
                  <c:v>17.531329597554699</c:v>
                </c:pt>
                <c:pt idx="74518">
                  <c:v>13.8213802435723</c:v>
                </c:pt>
                <c:pt idx="74519">
                  <c:v>8.8525948539031791</c:v>
                </c:pt>
                <c:pt idx="74520">
                  <c:v>10.489152892561901</c:v>
                </c:pt>
                <c:pt idx="74521">
                  <c:v>8.4284294234592405</c:v>
                </c:pt>
                <c:pt idx="74522">
                  <c:v>16.807077072224899</c:v>
                </c:pt>
                <c:pt idx="74523">
                  <c:v>5.6635750421585103</c:v>
                </c:pt>
                <c:pt idx="74524">
                  <c:v>4.4986175115207301</c:v>
                </c:pt>
                <c:pt idx="74525">
                  <c:v>8.1842975206611506</c:v>
                </c:pt>
                <c:pt idx="74526">
                  <c:v>7.4820384294068498</c:v>
                </c:pt>
                <c:pt idx="74527">
                  <c:v>11.394285714285701</c:v>
                </c:pt>
                <c:pt idx="74528">
                  <c:v>13.001401541695801</c:v>
                </c:pt>
                <c:pt idx="74529">
                  <c:v>12.8952042628774</c:v>
                </c:pt>
                <c:pt idx="74530">
                  <c:v>8.6858237547892703</c:v>
                </c:pt>
                <c:pt idx="74531">
                  <c:v>4.6015686274509804</c:v>
                </c:pt>
                <c:pt idx="74532">
                  <c:v>5.4539190353143798</c:v>
                </c:pt>
                <c:pt idx="74533">
                  <c:v>3.9323193916349801</c:v>
                </c:pt>
                <c:pt idx="74534">
                  <c:v>8.2589928057553905</c:v>
                </c:pt>
                <c:pt idx="74535">
                  <c:v>8.4568288854003093</c:v>
                </c:pt>
                <c:pt idx="74536">
                  <c:v>7.3907657657657602</c:v>
                </c:pt>
                <c:pt idx="74537">
                  <c:v>10.679416205334601</c:v>
                </c:pt>
                <c:pt idx="74538">
                  <c:v>8.5134994807891999</c:v>
                </c:pt>
                <c:pt idx="74539">
                  <c:v>11.709466263846901</c:v>
                </c:pt>
                <c:pt idx="74540">
                  <c:v>12.6099567099567</c:v>
                </c:pt>
                <c:pt idx="74541">
                  <c:v>13.249345206914599</c:v>
                </c:pt>
                <c:pt idx="74542">
                  <c:v>8.7467472118959098</c:v>
                </c:pt>
                <c:pt idx="74543">
                  <c:v>4.6117485084901304</c:v>
                </c:pt>
                <c:pt idx="74544">
                  <c:v>6.2116022099447497</c:v>
                </c:pt>
                <c:pt idx="74545">
                  <c:v>6.2029914529914496</c:v>
                </c:pt>
                <c:pt idx="74546">
                  <c:v>11.221469515372499</c:v>
                </c:pt>
                <c:pt idx="74547">
                  <c:v>4.1622185154295197</c:v>
                </c:pt>
                <c:pt idx="74548">
                  <c:v>4.8046910239061704</c:v>
                </c:pt>
                <c:pt idx="74549">
                  <c:v>6.0965125709651202</c:v>
                </c:pt>
                <c:pt idx="74550">
                  <c:v>5.8937790943715598</c:v>
                </c:pt>
                <c:pt idx="74551">
                  <c:v>9.2949138638227993</c:v>
                </c:pt>
                <c:pt idx="74552">
                  <c:v>11.3085585585585</c:v>
                </c:pt>
                <c:pt idx="74553">
                  <c:v>10.854280510018199</c:v>
                </c:pt>
                <c:pt idx="74554">
                  <c:v>6.5022186365469903</c:v>
                </c:pt>
                <c:pt idx="74555">
                  <c:v>4.8297307546454302</c:v>
                </c:pt>
                <c:pt idx="74556">
                  <c:v>5.1007292616226003</c:v>
                </c:pt>
                <c:pt idx="74557">
                  <c:v>2.9391979301423001</c:v>
                </c:pt>
                <c:pt idx="74558">
                  <c:v>5.84756097560975</c:v>
                </c:pt>
                <c:pt idx="74559">
                  <c:v>4.68965517241379</c:v>
                </c:pt>
                <c:pt idx="74560">
                  <c:v>4.8396226415094299</c:v>
                </c:pt>
                <c:pt idx="74561">
                  <c:v>12.277310924369701</c:v>
                </c:pt>
                <c:pt idx="74562">
                  <c:v>8.0658682634730496</c:v>
                </c:pt>
                <c:pt idx="74563">
                  <c:v>10.5973451327433</c:v>
                </c:pt>
                <c:pt idx="74564">
                  <c:v>12.6027397260273</c:v>
                </c:pt>
                <c:pt idx="74565">
                  <c:v>13.991111111111101</c:v>
                </c:pt>
                <c:pt idx="74566">
                  <c:v>8.7149532710280297</c:v>
                </c:pt>
                <c:pt idx="74567">
                  <c:v>3.9268292682926802</c:v>
                </c:pt>
                <c:pt idx="74568">
                  <c:v>3.6242774566473899</c:v>
                </c:pt>
                <c:pt idx="74569">
                  <c:v>8.0941176470588196</c:v>
                </c:pt>
                <c:pt idx="74570">
                  <c:v>10.9884393063583</c:v>
                </c:pt>
                <c:pt idx="74571">
                  <c:v>11.366539923954299</c:v>
                </c:pt>
                <c:pt idx="74572">
                  <c:v>5.4335904027420696</c:v>
                </c:pt>
                <c:pt idx="74573">
                  <c:v>8.5262762762762705</c:v>
                </c:pt>
                <c:pt idx="74574">
                  <c:v>9.1624441132637795</c:v>
                </c:pt>
                <c:pt idx="74575">
                  <c:v>10.9391796322489</c:v>
                </c:pt>
                <c:pt idx="74576">
                  <c:v>17.238242574257399</c:v>
                </c:pt>
                <c:pt idx="74577">
                  <c:v>11.011355034065099</c:v>
                </c:pt>
                <c:pt idx="74578">
                  <c:v>8.5704041720990798</c:v>
                </c:pt>
                <c:pt idx="74579">
                  <c:v>5.2708860759493597</c:v>
                </c:pt>
                <c:pt idx="74580">
                  <c:v>5.1370906321401302</c:v>
                </c:pt>
                <c:pt idx="74581">
                  <c:v>4.0895627644569803</c:v>
                </c:pt>
                <c:pt idx="74582">
                  <c:v>12.220632530120399</c:v>
                </c:pt>
                <c:pt idx="74583">
                  <c:v>6.4513888888888804</c:v>
                </c:pt>
                <c:pt idx="74584">
                  <c:v>13.963190184048999</c:v>
                </c:pt>
                <c:pt idx="74585">
                  <c:v>17.282352941176399</c:v>
                </c:pt>
                <c:pt idx="74586">
                  <c:v>10.08</c:v>
                </c:pt>
                <c:pt idx="74587">
                  <c:v>10.790794979079401</c:v>
                </c:pt>
                <c:pt idx="74588">
                  <c:v>7.6</c:v>
                </c:pt>
                <c:pt idx="74589">
                  <c:v>25.6</c:v>
                </c:pt>
                <c:pt idx="74590">
                  <c:v>1.75</c:v>
                </c:pt>
                <c:pt idx="74591">
                  <c:v>-2.6666666666666599</c:v>
                </c:pt>
                <c:pt idx="74592">
                  <c:v>23</c:v>
                </c:pt>
                <c:pt idx="74593">
                  <c:v>17.132911392404999</c:v>
                </c:pt>
                <c:pt idx="74594">
                  <c:v>15.812334217506599</c:v>
                </c:pt>
                <c:pt idx="74595">
                  <c:v>15.179411764705799</c:v>
                </c:pt>
                <c:pt idx="74596">
                  <c:v>23.303468208092401</c:v>
                </c:pt>
                <c:pt idx="74597">
                  <c:v>22.472727272727202</c:v>
                </c:pt>
                <c:pt idx="74598">
                  <c:v>23.401595744680801</c:v>
                </c:pt>
                <c:pt idx="74599">
                  <c:v>24.584382871536501</c:v>
                </c:pt>
                <c:pt idx="74600">
                  <c:v>18.2604856512141</c:v>
                </c:pt>
                <c:pt idx="74601">
                  <c:v>10.2613390928725</c:v>
                </c:pt>
                <c:pt idx="74602">
                  <c:v>15.743665291691199</c:v>
                </c:pt>
                <c:pt idx="74603">
                  <c:v>13.5244393329499</c:v>
                </c:pt>
                <c:pt idx="74604">
                  <c:v>23.1271437019515</c:v>
                </c:pt>
                <c:pt idx="74605">
                  <c:v>9.9136363636363605</c:v>
                </c:pt>
                <c:pt idx="74606">
                  <c:v>7.2727272727272698</c:v>
                </c:pt>
                <c:pt idx="74607">
                  <c:v>12.769747899159601</c:v>
                </c:pt>
                <c:pt idx="74608">
                  <c:v>12.1138952164009</c:v>
                </c:pt>
                <c:pt idx="74609">
                  <c:v>15.1807580174927</c:v>
                </c:pt>
                <c:pt idx="74610">
                  <c:v>14.2331606217616</c:v>
                </c:pt>
                <c:pt idx="74611">
                  <c:v>15.1875</c:v>
                </c:pt>
                <c:pt idx="74612">
                  <c:v>9.7134670487105996</c:v>
                </c:pt>
                <c:pt idx="74613">
                  <c:v>7.0736842105263102</c:v>
                </c:pt>
                <c:pt idx="74614">
                  <c:v>9.1101449275362292</c:v>
                </c:pt>
                <c:pt idx="74615">
                  <c:v>7.18136020151133</c:v>
                </c:pt>
                <c:pt idx="74616">
                  <c:v>16.841075794620998</c:v>
                </c:pt>
                <c:pt idx="74617">
                  <c:v>17.047058823529401</c:v>
                </c:pt>
                <c:pt idx="74618">
                  <c:v>13.6233766233766</c:v>
                </c:pt>
                <c:pt idx="74619">
                  <c:v>14.011235955056099</c:v>
                </c:pt>
                <c:pt idx="74620">
                  <c:v>23.463768115941999</c:v>
                </c:pt>
                <c:pt idx="74621">
                  <c:v>33.9838709677419</c:v>
                </c:pt>
                <c:pt idx="74622">
                  <c:v>26.183333333333302</c:v>
                </c:pt>
                <c:pt idx="74623">
                  <c:v>38.435483870967701</c:v>
                </c:pt>
                <c:pt idx="74624">
                  <c:v>14.277108433734901</c:v>
                </c:pt>
                <c:pt idx="74625">
                  <c:v>5.62222222222222</c:v>
                </c:pt>
                <c:pt idx="74626">
                  <c:v>10.634408602150501</c:v>
                </c:pt>
                <c:pt idx="74627">
                  <c:v>10.244444444444399</c:v>
                </c:pt>
                <c:pt idx="74628">
                  <c:v>20.3978494623655</c:v>
                </c:pt>
                <c:pt idx="74629">
                  <c:v>10.2835144927536</c:v>
                </c:pt>
                <c:pt idx="74630">
                  <c:v>9.0648055832502497</c:v>
                </c:pt>
                <c:pt idx="74631">
                  <c:v>10.680107526881701</c:v>
                </c:pt>
                <c:pt idx="74632">
                  <c:v>10.372928176795501</c:v>
                </c:pt>
                <c:pt idx="74633">
                  <c:v>12.337789661319</c:v>
                </c:pt>
                <c:pt idx="74634">
                  <c:v>16.9298245614035</c:v>
                </c:pt>
                <c:pt idx="74635">
                  <c:v>16.498561840843699</c:v>
                </c:pt>
                <c:pt idx="74636">
                  <c:v>12.2332463011314</c:v>
                </c:pt>
                <c:pt idx="74637">
                  <c:v>6.6037256562235296</c:v>
                </c:pt>
                <c:pt idx="74638">
                  <c:v>10.3356164383561</c:v>
                </c:pt>
                <c:pt idx="74639">
                  <c:v>5.7471365638766496</c:v>
                </c:pt>
                <c:pt idx="74640">
                  <c:v>13.377276669557601</c:v>
                </c:pt>
                <c:pt idx="74641">
                  <c:v>13.567567567567499</c:v>
                </c:pt>
                <c:pt idx="74642">
                  <c:v>22.76</c:v>
                </c:pt>
                <c:pt idx="74643">
                  <c:v>7.9032258064516103</c:v>
                </c:pt>
                <c:pt idx="74644">
                  <c:v>3.70175438596491</c:v>
                </c:pt>
                <c:pt idx="74645">
                  <c:v>11.538461538461499</c:v>
                </c:pt>
                <c:pt idx="74646">
                  <c:v>5.2631578947368398</c:v>
                </c:pt>
                <c:pt idx="74647">
                  <c:v>20.5507246376811</c:v>
                </c:pt>
                <c:pt idx="74648">
                  <c:v>16.714285714285701</c:v>
                </c:pt>
                <c:pt idx="74649">
                  <c:v>6.0701754385964897</c:v>
                </c:pt>
                <c:pt idx="74650">
                  <c:v>-1.0652173913043399</c:v>
                </c:pt>
                <c:pt idx="74651">
                  <c:v>6.4576271186440604</c:v>
                </c:pt>
                <c:pt idx="74652">
                  <c:v>14.214285714285699</c:v>
                </c:pt>
                <c:pt idx="74653">
                  <c:v>5.0039735099337701</c:v>
                </c:pt>
                <c:pt idx="74654">
                  <c:v>6.9926470588235201</c:v>
                </c:pt>
                <c:pt idx="74655">
                  <c:v>5.6839309428950804</c:v>
                </c:pt>
                <c:pt idx="74656">
                  <c:v>3.71259842519685</c:v>
                </c:pt>
                <c:pt idx="74657">
                  <c:v>3.7965317919075101</c:v>
                </c:pt>
                <c:pt idx="74658">
                  <c:v>5.9706498951781901</c:v>
                </c:pt>
                <c:pt idx="74659">
                  <c:v>9.9056603773584904</c:v>
                </c:pt>
                <c:pt idx="74660">
                  <c:v>3.84835164835164</c:v>
                </c:pt>
                <c:pt idx="74661">
                  <c:v>1.84019769357495</c:v>
                </c:pt>
                <c:pt idx="74662">
                  <c:v>3.9550561797752799</c:v>
                </c:pt>
                <c:pt idx="74663">
                  <c:v>4.5463108320251102</c:v>
                </c:pt>
                <c:pt idx="74664">
                  <c:v>7.55083655083655</c:v>
                </c:pt>
                <c:pt idx="74665">
                  <c:v>10.5258620689655</c:v>
                </c:pt>
                <c:pt idx="74666">
                  <c:v>6.46601941747572</c:v>
                </c:pt>
                <c:pt idx="74667">
                  <c:v>6.0347826086956502</c:v>
                </c:pt>
                <c:pt idx="74668">
                  <c:v>9.0758620689655096</c:v>
                </c:pt>
                <c:pt idx="74669">
                  <c:v>11.862068965517199</c:v>
                </c:pt>
                <c:pt idx="74670">
                  <c:v>15.8622754491017</c:v>
                </c:pt>
                <c:pt idx="74671">
                  <c:v>16.116279069767401</c:v>
                </c:pt>
                <c:pt idx="74672">
                  <c:v>13.5977011494252</c:v>
                </c:pt>
                <c:pt idx="74673">
                  <c:v>8.0424242424242394</c:v>
                </c:pt>
                <c:pt idx="74674">
                  <c:v>3.1511627906976698</c:v>
                </c:pt>
                <c:pt idx="74675">
                  <c:v>7.1893491124260303</c:v>
                </c:pt>
                <c:pt idx="74676">
                  <c:v>16.9360465116279</c:v>
                </c:pt>
                <c:pt idx="74677">
                  <c:v>-7.1153846153846096</c:v>
                </c:pt>
                <c:pt idx="74678">
                  <c:v>-2.0980392156862702</c:v>
                </c:pt>
                <c:pt idx="74679">
                  <c:v>-1.8076923076922999</c:v>
                </c:pt>
                <c:pt idx="74680">
                  <c:v>-2.0697674418604599</c:v>
                </c:pt>
                <c:pt idx="74681">
                  <c:v>-0.11111111111111099</c:v>
                </c:pt>
                <c:pt idx="74682">
                  <c:v>-5.2826086956521703</c:v>
                </c:pt>
                <c:pt idx="74683">
                  <c:v>-5.2307692307692299</c:v>
                </c:pt>
                <c:pt idx="74684">
                  <c:v>-2.75</c:v>
                </c:pt>
                <c:pt idx="74685">
                  <c:v>2</c:v>
                </c:pt>
                <c:pt idx="74686">
                  <c:v>2.8064516129032202</c:v>
                </c:pt>
                <c:pt idx="74687">
                  <c:v>0.4</c:v>
                </c:pt>
                <c:pt idx="74688">
                  <c:v>26.1111111111111</c:v>
                </c:pt>
                <c:pt idx="74689">
                  <c:v>11.692307692307599</c:v>
                </c:pt>
                <c:pt idx="74690">
                  <c:v>44</c:v>
                </c:pt>
                <c:pt idx="74691">
                  <c:v>18.6666666666666</c:v>
                </c:pt>
                <c:pt idx="74692">
                  <c:v>12.5555555555555</c:v>
                </c:pt>
                <c:pt idx="74693">
                  <c:v>4.1642857142857101</c:v>
                </c:pt>
                <c:pt idx="74694">
                  <c:v>4.5</c:v>
                </c:pt>
                <c:pt idx="74695">
                  <c:v>3.3475177304964499</c:v>
                </c:pt>
                <c:pt idx="74696">
                  <c:v>3.13043478260869</c:v>
                </c:pt>
                <c:pt idx="74697">
                  <c:v>12.0714285714285</c:v>
                </c:pt>
                <c:pt idx="74698">
                  <c:v>10.005747126436701</c:v>
                </c:pt>
                <c:pt idx="74699">
                  <c:v>14.477528089887601</c:v>
                </c:pt>
                <c:pt idx="74700">
                  <c:v>6.4170616113744003</c:v>
                </c:pt>
                <c:pt idx="74701">
                  <c:v>20.302631578947299</c:v>
                </c:pt>
                <c:pt idx="74702">
                  <c:v>5.4453781512605</c:v>
                </c:pt>
                <c:pt idx="74703">
                  <c:v>7.63698630136986</c:v>
                </c:pt>
                <c:pt idx="74704">
                  <c:v>14.9304347826086</c:v>
                </c:pt>
                <c:pt idx="74705">
                  <c:v>9.2055555555555504</c:v>
                </c:pt>
                <c:pt idx="74706">
                  <c:v>6.6228991596638602</c:v>
                </c:pt>
                <c:pt idx="74707">
                  <c:v>8.9853054911059491</c:v>
                </c:pt>
                <c:pt idx="74708">
                  <c:v>8.7879014189693798</c:v>
                </c:pt>
                <c:pt idx="74709">
                  <c:v>10.2722664735698</c:v>
                </c:pt>
                <c:pt idx="74710">
                  <c:v>11.848422496570601</c:v>
                </c:pt>
                <c:pt idx="74711">
                  <c:v>11.2395498392282</c:v>
                </c:pt>
                <c:pt idx="74712">
                  <c:v>8.6089837997054399</c:v>
                </c:pt>
                <c:pt idx="74713">
                  <c:v>4.9423210562890896</c:v>
                </c:pt>
                <c:pt idx="74714">
                  <c:v>8.1070234113712303</c:v>
                </c:pt>
                <c:pt idx="74715">
                  <c:v>7.6179981634527003</c:v>
                </c:pt>
                <c:pt idx="74716">
                  <c:v>12.8359303391384</c:v>
                </c:pt>
                <c:pt idx="74717">
                  <c:v>8.4753968253968193</c:v>
                </c:pt>
                <c:pt idx="74718">
                  <c:v>8.1521547933157397</c:v>
                </c:pt>
                <c:pt idx="74719">
                  <c:v>8.8776435045317204</c:v>
                </c:pt>
                <c:pt idx="74720">
                  <c:v>9.1627014581734407</c:v>
                </c:pt>
                <c:pt idx="74721">
                  <c:v>13.367515485203</c:v>
                </c:pt>
                <c:pt idx="74722">
                  <c:v>12.028985507246301</c:v>
                </c:pt>
                <c:pt idx="74723">
                  <c:v>10.480314960629901</c:v>
                </c:pt>
                <c:pt idx="74724">
                  <c:v>8.9256578947368403</c:v>
                </c:pt>
                <c:pt idx="74725">
                  <c:v>5.2367724867724803</c:v>
                </c:pt>
                <c:pt idx="74726">
                  <c:v>5.5401188707280804</c:v>
                </c:pt>
                <c:pt idx="74727">
                  <c:v>5.8460354118552704</c:v>
                </c:pt>
                <c:pt idx="74728">
                  <c:v>11.7779444861215</c:v>
                </c:pt>
                <c:pt idx="74729">
                  <c:v>11.3970110461338</c:v>
                </c:pt>
                <c:pt idx="74730">
                  <c:v>12.3672627235213</c:v>
                </c:pt>
                <c:pt idx="74731">
                  <c:v>13.844754396603999</c:v>
                </c:pt>
                <c:pt idx="74732">
                  <c:v>12.463975155279501</c:v>
                </c:pt>
                <c:pt idx="74733">
                  <c:v>14.492888064316601</c:v>
                </c:pt>
                <c:pt idx="74734">
                  <c:v>16.003562945368099</c:v>
                </c:pt>
                <c:pt idx="74735">
                  <c:v>15.8951667801225</c:v>
                </c:pt>
                <c:pt idx="74736">
                  <c:v>12.6580724370779</c:v>
                </c:pt>
                <c:pt idx="74737">
                  <c:v>7.8252369668246402</c:v>
                </c:pt>
                <c:pt idx="74738">
                  <c:v>9.9760207388204805</c:v>
                </c:pt>
                <c:pt idx="74739">
                  <c:v>11.550524934383199</c:v>
                </c:pt>
                <c:pt idx="74740">
                  <c:v>14.4294996751137</c:v>
                </c:pt>
                <c:pt idx="74741">
                  <c:v>7.64988009592326</c:v>
                </c:pt>
                <c:pt idx="74742">
                  <c:v>6.78125</c:v>
                </c:pt>
                <c:pt idx="74743">
                  <c:v>8.7837209302325494</c:v>
                </c:pt>
                <c:pt idx="74744">
                  <c:v>7.4927184466019403</c:v>
                </c:pt>
                <c:pt idx="74745">
                  <c:v>11.4730679156908</c:v>
                </c:pt>
                <c:pt idx="74746">
                  <c:v>17.359375</c:v>
                </c:pt>
                <c:pt idx="74747">
                  <c:v>18.607558139534799</c:v>
                </c:pt>
                <c:pt idx="74748">
                  <c:v>13.012437810945199</c:v>
                </c:pt>
                <c:pt idx="74749">
                  <c:v>6.1385681293302499</c:v>
                </c:pt>
                <c:pt idx="74750">
                  <c:v>4.7462686567164099</c:v>
                </c:pt>
                <c:pt idx="74751">
                  <c:v>6.4248021108179403</c:v>
                </c:pt>
                <c:pt idx="74752">
                  <c:v>13.810880829015501</c:v>
                </c:pt>
                <c:pt idx="74753">
                  <c:v>8.0160642570281109</c:v>
                </c:pt>
                <c:pt idx="74754">
                  <c:v>8.5696757230499507</c:v>
                </c:pt>
                <c:pt idx="74755">
                  <c:v>9.4672970843183606</c:v>
                </c:pt>
                <c:pt idx="74756">
                  <c:v>9.2345779220779196</c:v>
                </c:pt>
                <c:pt idx="74757">
                  <c:v>10.3484486873508</c:v>
                </c:pt>
                <c:pt idx="74758">
                  <c:v>15.105186267348399</c:v>
                </c:pt>
                <c:pt idx="74759">
                  <c:v>12.3449508489722</c:v>
                </c:pt>
                <c:pt idx="74760">
                  <c:v>9.9759615384615294</c:v>
                </c:pt>
                <c:pt idx="74761">
                  <c:v>7.12376613515565</c:v>
                </c:pt>
                <c:pt idx="74762">
                  <c:v>5.4187102633969104</c:v>
                </c:pt>
                <c:pt idx="74763">
                  <c:v>5.8702090592334404</c:v>
                </c:pt>
                <c:pt idx="74764">
                  <c:v>11.396893874029301</c:v>
                </c:pt>
                <c:pt idx="74765">
                  <c:v>6.36075949367088</c:v>
                </c:pt>
                <c:pt idx="74766">
                  <c:v>6.35211267605633</c:v>
                </c:pt>
                <c:pt idx="74767">
                  <c:v>7.6990686845168801</c:v>
                </c:pt>
                <c:pt idx="74768">
                  <c:v>7.4514877102199204</c:v>
                </c:pt>
                <c:pt idx="74769">
                  <c:v>9.9436065573770396</c:v>
                </c:pt>
                <c:pt idx="74770">
                  <c:v>13.441371016235699</c:v>
                </c:pt>
                <c:pt idx="74771">
                  <c:v>11.002162941600499</c:v>
                </c:pt>
                <c:pt idx="74772">
                  <c:v>9.4873699851411502</c:v>
                </c:pt>
                <c:pt idx="74773">
                  <c:v>5.2343864805290199</c:v>
                </c:pt>
                <c:pt idx="74774">
                  <c:v>7.6554238833181403</c:v>
                </c:pt>
                <c:pt idx="74775">
                  <c:v>6.3016558675305898</c:v>
                </c:pt>
                <c:pt idx="74776">
                  <c:v>14.779708130646201</c:v>
                </c:pt>
                <c:pt idx="74777">
                  <c:v>8.2368866328257102</c:v>
                </c:pt>
                <c:pt idx="74778">
                  <c:v>6.2275926794931902</c:v>
                </c:pt>
                <c:pt idx="74779">
                  <c:v>8.6089088680016292</c:v>
                </c:pt>
                <c:pt idx="74780">
                  <c:v>8.2948453608247394</c:v>
                </c:pt>
                <c:pt idx="74781">
                  <c:v>11.539271255060701</c:v>
                </c:pt>
                <c:pt idx="74782">
                  <c:v>15.5098973607038</c:v>
                </c:pt>
                <c:pt idx="74783">
                  <c:v>12.9798025134649</c:v>
                </c:pt>
                <c:pt idx="74784">
                  <c:v>10.2137524557956</c:v>
                </c:pt>
                <c:pt idx="74785">
                  <c:v>7.0246360582306799</c:v>
                </c:pt>
                <c:pt idx="74786">
                  <c:v>7.2603603603603597</c:v>
                </c:pt>
                <c:pt idx="74787">
                  <c:v>6.8722369584438496</c:v>
                </c:pt>
                <c:pt idx="74788">
                  <c:v>11.4250645994832</c:v>
                </c:pt>
                <c:pt idx="74789">
                  <c:v>5.9137931034482696</c:v>
                </c:pt>
                <c:pt idx="74790">
                  <c:v>4.578125</c:v>
                </c:pt>
                <c:pt idx="74791">
                  <c:v>1.94285714285714</c:v>
                </c:pt>
                <c:pt idx="74792">
                  <c:v>2.82817869415807</c:v>
                </c:pt>
                <c:pt idx="74793">
                  <c:v>0.76777251184834105</c:v>
                </c:pt>
                <c:pt idx="74794">
                  <c:v>0.82870370370370305</c:v>
                </c:pt>
                <c:pt idx="74795">
                  <c:v>4.4873417721518898</c:v>
                </c:pt>
                <c:pt idx="74796">
                  <c:v>3.8479087452471399</c:v>
                </c:pt>
                <c:pt idx="74797">
                  <c:v>-6.0126582278481E-2</c:v>
                </c:pt>
                <c:pt idx="74798">
                  <c:v>5.3691275167785202</c:v>
                </c:pt>
                <c:pt idx="74799">
                  <c:v>2.1727272727272702</c:v>
                </c:pt>
                <c:pt idx="74800">
                  <c:v>3.0954356846472999</c:v>
                </c:pt>
                <c:pt idx="74801">
                  <c:v>6.6108897742363801</c:v>
                </c:pt>
                <c:pt idx="74802">
                  <c:v>9.7764876632801094</c:v>
                </c:pt>
                <c:pt idx="74803">
                  <c:v>9.5407894736842103</c:v>
                </c:pt>
                <c:pt idx="74804">
                  <c:v>6.6188197767145098</c:v>
                </c:pt>
                <c:pt idx="74805">
                  <c:v>8.6755905511811005</c:v>
                </c:pt>
                <c:pt idx="74806">
                  <c:v>13.7470588235294</c:v>
                </c:pt>
                <c:pt idx="74807">
                  <c:v>10.481865284974001</c:v>
                </c:pt>
                <c:pt idx="74808">
                  <c:v>8.9295532646048095</c:v>
                </c:pt>
                <c:pt idx="74809">
                  <c:v>2.9789473684210499</c:v>
                </c:pt>
                <c:pt idx="74810">
                  <c:v>3.12010443864229</c:v>
                </c:pt>
                <c:pt idx="74811">
                  <c:v>4.11950790861159</c:v>
                </c:pt>
                <c:pt idx="74812">
                  <c:v>7.7099863201094303</c:v>
                </c:pt>
                <c:pt idx="74813">
                  <c:v>9.7467166979362094</c:v>
                </c:pt>
                <c:pt idx="74814">
                  <c:v>7.1782786885245899</c:v>
                </c:pt>
                <c:pt idx="74815">
                  <c:v>9.6702898550724594</c:v>
                </c:pt>
                <c:pt idx="74816">
                  <c:v>8.3045977011494205</c:v>
                </c:pt>
                <c:pt idx="74817">
                  <c:v>9.4181184668989495</c:v>
                </c:pt>
                <c:pt idx="74818">
                  <c:v>13.783060921248101</c:v>
                </c:pt>
                <c:pt idx="74819">
                  <c:v>11.692436974789899</c:v>
                </c:pt>
                <c:pt idx="74820">
                  <c:v>6.4073482428114996</c:v>
                </c:pt>
                <c:pt idx="74821">
                  <c:v>5.4937694704049802</c:v>
                </c:pt>
                <c:pt idx="74822">
                  <c:v>5.5490981963927801</c:v>
                </c:pt>
                <c:pt idx="74823">
                  <c:v>5.2918918918918898</c:v>
                </c:pt>
                <c:pt idx="74824">
                  <c:v>10.6877133105802</c:v>
                </c:pt>
                <c:pt idx="74825">
                  <c:v>201</c:v>
                </c:pt>
                <c:pt idx="74826">
                  <c:v>-1.6666666666666601</c:v>
                </c:pt>
                <c:pt idx="74827">
                  <c:v>4.9230769230769198</c:v>
                </c:pt>
                <c:pt idx="74828">
                  <c:v>6.7894736842105203</c:v>
                </c:pt>
                <c:pt idx="74829">
                  <c:v>6.0789473684210504</c:v>
                </c:pt>
                <c:pt idx="74830">
                  <c:v>3.54838709677419</c:v>
                </c:pt>
                <c:pt idx="74831">
                  <c:v>-2.9375</c:v>
                </c:pt>
                <c:pt idx="74832">
                  <c:v>-4.4000000000000004</c:v>
                </c:pt>
                <c:pt idx="74833">
                  <c:v>2.4666666666666601</c:v>
                </c:pt>
                <c:pt idx="74834">
                  <c:v>8</c:v>
                </c:pt>
                <c:pt idx="74835">
                  <c:v>7.27474048442906</c:v>
                </c:pt>
                <c:pt idx="74836">
                  <c:v>6.2381646030589897</c:v>
                </c:pt>
                <c:pt idx="74837">
                  <c:v>7.3562355658198602</c:v>
                </c:pt>
                <c:pt idx="74838">
                  <c:v>7.6539589442815199</c:v>
                </c:pt>
                <c:pt idx="74839">
                  <c:v>8.0591451292246497</c:v>
                </c:pt>
                <c:pt idx="74840">
                  <c:v>12.064244572441201</c:v>
                </c:pt>
                <c:pt idx="74841">
                  <c:v>12.3153923541247</c:v>
                </c:pt>
                <c:pt idx="74842">
                  <c:v>8.7288215806909601</c:v>
                </c:pt>
                <c:pt idx="74843">
                  <c:v>3.1372643789270098</c:v>
                </c:pt>
                <c:pt idx="74844">
                  <c:v>2.9634397528321301</c:v>
                </c:pt>
                <c:pt idx="74845">
                  <c:v>5.1148491879350297</c:v>
                </c:pt>
                <c:pt idx="74846">
                  <c:v>11.663591635916299</c:v>
                </c:pt>
                <c:pt idx="74847">
                  <c:v>10.9160671462829</c:v>
                </c:pt>
                <c:pt idx="74848">
                  <c:v>9.2871794871794808</c:v>
                </c:pt>
                <c:pt idx="74849">
                  <c:v>11.8408551068883</c:v>
                </c:pt>
                <c:pt idx="74850">
                  <c:v>12.229007633587701</c:v>
                </c:pt>
                <c:pt idx="74851">
                  <c:v>12.3244552058111</c:v>
                </c:pt>
                <c:pt idx="74852">
                  <c:v>14.802197802197799</c:v>
                </c:pt>
                <c:pt idx="74853">
                  <c:v>15.2641975308641</c:v>
                </c:pt>
                <c:pt idx="74854">
                  <c:v>10.6518105849582</c:v>
                </c:pt>
                <c:pt idx="74855">
                  <c:v>3.7928994082840202</c:v>
                </c:pt>
                <c:pt idx="74856">
                  <c:v>7.3234421364985103</c:v>
                </c:pt>
                <c:pt idx="74857">
                  <c:v>8.1935483870967705</c:v>
                </c:pt>
                <c:pt idx="74858">
                  <c:v>12.442396313364</c:v>
                </c:pt>
                <c:pt idx="74859">
                  <c:v>8.2881355932203302</c:v>
                </c:pt>
                <c:pt idx="74860">
                  <c:v>-3.125E-2</c:v>
                </c:pt>
                <c:pt idx="74861">
                  <c:v>8.8135593220338908</c:v>
                </c:pt>
                <c:pt idx="74862">
                  <c:v>8.5166666666666604</c:v>
                </c:pt>
                <c:pt idx="74863">
                  <c:v>14.4193548387096</c:v>
                </c:pt>
                <c:pt idx="74864">
                  <c:v>7.8953488372093004</c:v>
                </c:pt>
                <c:pt idx="74865">
                  <c:v>9.9354838709677402</c:v>
                </c:pt>
                <c:pt idx="74866">
                  <c:v>13.010752688171999</c:v>
                </c:pt>
                <c:pt idx="74867">
                  <c:v>3.5111111111111102</c:v>
                </c:pt>
                <c:pt idx="74868">
                  <c:v>3.3548387096774102</c:v>
                </c:pt>
                <c:pt idx="74869">
                  <c:v>8.62222222222222</c:v>
                </c:pt>
                <c:pt idx="74870">
                  <c:v>9.3118279569892408</c:v>
                </c:pt>
                <c:pt idx="74871">
                  <c:v>9.6907630522088297</c:v>
                </c:pt>
                <c:pt idx="74872">
                  <c:v>7.4733333333333301</c:v>
                </c:pt>
                <c:pt idx="74873">
                  <c:v>10.6772277227722</c:v>
                </c:pt>
                <c:pt idx="74874">
                  <c:v>8.8594377510040108</c:v>
                </c:pt>
                <c:pt idx="74875">
                  <c:v>12.7242718446601</c:v>
                </c:pt>
                <c:pt idx="74876">
                  <c:v>17.601680672268898</c:v>
                </c:pt>
                <c:pt idx="74877">
                  <c:v>15.8947368421052</c:v>
                </c:pt>
                <c:pt idx="74878">
                  <c:v>11.1203539823008</c:v>
                </c:pt>
                <c:pt idx="74879">
                  <c:v>5.8735244519392902</c:v>
                </c:pt>
                <c:pt idx="74880">
                  <c:v>6.3352826510721201</c:v>
                </c:pt>
                <c:pt idx="74881">
                  <c:v>7.8217821782178198</c:v>
                </c:pt>
                <c:pt idx="74882">
                  <c:v>12.4644913627639</c:v>
                </c:pt>
                <c:pt idx="74883">
                  <c:v>9.7215025906735697</c:v>
                </c:pt>
                <c:pt idx="74884">
                  <c:v>8.4330935251798493</c:v>
                </c:pt>
                <c:pt idx="74885">
                  <c:v>8.9469964664310897</c:v>
                </c:pt>
                <c:pt idx="74886">
                  <c:v>9.5444711538461497</c:v>
                </c:pt>
                <c:pt idx="74887">
                  <c:v>10.5446960667461</c:v>
                </c:pt>
                <c:pt idx="74888">
                  <c:v>13.521878335112</c:v>
                </c:pt>
                <c:pt idx="74889">
                  <c:v>15.108142493638599</c:v>
                </c:pt>
                <c:pt idx="74890">
                  <c:v>10.713620488940601</c:v>
                </c:pt>
                <c:pt idx="74891">
                  <c:v>4.82418812989921</c:v>
                </c:pt>
                <c:pt idx="74892">
                  <c:v>7.5224071702944899</c:v>
                </c:pt>
                <c:pt idx="74893">
                  <c:v>8.2297979797979792</c:v>
                </c:pt>
                <c:pt idx="74894">
                  <c:v>17.280487804878</c:v>
                </c:pt>
                <c:pt idx="74895">
                  <c:v>6.3436018957345901</c:v>
                </c:pt>
                <c:pt idx="74896">
                  <c:v>9.2209201388888893</c:v>
                </c:pt>
                <c:pt idx="74897">
                  <c:v>6.9092000000000002</c:v>
                </c:pt>
                <c:pt idx="74898">
                  <c:v>7.5301724137930997</c:v>
                </c:pt>
                <c:pt idx="74899">
                  <c:v>10.1029126213592</c:v>
                </c:pt>
                <c:pt idx="74900">
                  <c:v>14.249827228749099</c:v>
                </c:pt>
                <c:pt idx="74901">
                  <c:v>9.4195744680851003</c:v>
                </c:pt>
                <c:pt idx="74902">
                  <c:v>8.4748498498498499</c:v>
                </c:pt>
                <c:pt idx="74903">
                  <c:v>5.6962481962481899</c:v>
                </c:pt>
                <c:pt idx="74904">
                  <c:v>5.1185476815398001</c:v>
                </c:pt>
                <c:pt idx="74905">
                  <c:v>5.71140939597315</c:v>
                </c:pt>
                <c:pt idx="74906">
                  <c:v>9.4929757343550403</c:v>
                </c:pt>
                <c:pt idx="74907">
                  <c:v>7</c:v>
                </c:pt>
                <c:pt idx="74908">
                  <c:v>11.4333333333333</c:v>
                </c:pt>
                <c:pt idx="74909">
                  <c:v>9.4516129032258007</c:v>
                </c:pt>
                <c:pt idx="74910">
                  <c:v>6.08</c:v>
                </c:pt>
                <c:pt idx="74911">
                  <c:v>1.87096774193548</c:v>
                </c:pt>
                <c:pt idx="74912">
                  <c:v>4.5272727272727202</c:v>
                </c:pt>
                <c:pt idx="74913">
                  <c:v>-6.0666666666666602</c:v>
                </c:pt>
                <c:pt idx="74914">
                  <c:v>-1.2333333333333301</c:v>
                </c:pt>
                <c:pt idx="74915">
                  <c:v>-4</c:v>
                </c:pt>
                <c:pt idx="74916">
                  <c:v>106</c:v>
                </c:pt>
                <c:pt idx="74917">
                  <c:v>8.5</c:v>
                </c:pt>
                <c:pt idx="74918">
                  <c:v>-5</c:v>
                </c:pt>
                <c:pt idx="74919">
                  <c:v>15.4</c:v>
                </c:pt>
                <c:pt idx="74920">
                  <c:v>64.1111111111111</c:v>
                </c:pt>
                <c:pt idx="74921">
                  <c:v>5.0999999999999996</c:v>
                </c:pt>
                <c:pt idx="74922">
                  <c:v>2.6055045871559601</c:v>
                </c:pt>
                <c:pt idx="74923">
                  <c:v>1.0349650349650299</c:v>
                </c:pt>
                <c:pt idx="74924">
                  <c:v>2.32666666666666</c:v>
                </c:pt>
                <c:pt idx="74925">
                  <c:v>4.9913043478260803</c:v>
                </c:pt>
                <c:pt idx="74926">
                  <c:v>6.9268292682926802</c:v>
                </c:pt>
                <c:pt idx="74927">
                  <c:v>7.9408284023668596</c:v>
                </c:pt>
                <c:pt idx="74928">
                  <c:v>7.4393063583814998</c:v>
                </c:pt>
                <c:pt idx="74929">
                  <c:v>4.4207650273223997</c:v>
                </c:pt>
                <c:pt idx="74930">
                  <c:v>1.6881720430107501</c:v>
                </c:pt>
                <c:pt idx="74931">
                  <c:v>8.0399999999999991</c:v>
                </c:pt>
                <c:pt idx="74932">
                  <c:v>9.5098039215686203</c:v>
                </c:pt>
                <c:pt idx="74933">
                  <c:v>10.914565826330501</c:v>
                </c:pt>
                <c:pt idx="74934">
                  <c:v>8.7675159235668794</c:v>
                </c:pt>
                <c:pt idx="74935">
                  <c:v>10.9480519480519</c:v>
                </c:pt>
                <c:pt idx="74936">
                  <c:v>12.702781844802301</c:v>
                </c:pt>
                <c:pt idx="74937">
                  <c:v>15.227091633466101</c:v>
                </c:pt>
                <c:pt idx="74938">
                  <c:v>20.221804511278101</c:v>
                </c:pt>
                <c:pt idx="74939">
                  <c:v>17.3796033994334</c:v>
                </c:pt>
                <c:pt idx="74940">
                  <c:v>15.347718865598001</c:v>
                </c:pt>
                <c:pt idx="74941">
                  <c:v>11.0714285714285</c:v>
                </c:pt>
                <c:pt idx="74942">
                  <c:v>12.335830212234701</c:v>
                </c:pt>
                <c:pt idx="74943">
                  <c:v>10.5347938144329</c:v>
                </c:pt>
                <c:pt idx="74944">
                  <c:v>18.965473145779999</c:v>
                </c:pt>
                <c:pt idx="74945">
                  <c:v>9.0230337078651601</c:v>
                </c:pt>
                <c:pt idx="74946">
                  <c:v>5.2486187845303798</c:v>
                </c:pt>
                <c:pt idx="74947">
                  <c:v>5.9120038259206096</c:v>
                </c:pt>
                <c:pt idx="74948">
                  <c:v>5.5894074462506502</c:v>
                </c:pt>
                <c:pt idx="74949">
                  <c:v>7.1289324394017504</c:v>
                </c:pt>
                <c:pt idx="74950">
                  <c:v>8.6976408281174695</c:v>
                </c:pt>
                <c:pt idx="74951">
                  <c:v>9.3325661680091994</c:v>
                </c:pt>
                <c:pt idx="74952">
                  <c:v>6.6553795740032697</c:v>
                </c:pt>
                <c:pt idx="74953">
                  <c:v>3.9459459459459398</c:v>
                </c:pt>
                <c:pt idx="74954">
                  <c:v>5.1031797534068701</c:v>
                </c:pt>
                <c:pt idx="74955">
                  <c:v>4.6490919742237802</c:v>
                </c:pt>
                <c:pt idx="74956">
                  <c:v>9.2273230088495506</c:v>
                </c:pt>
                <c:pt idx="74957">
                  <c:v>24</c:v>
                </c:pt>
                <c:pt idx="74958">
                  <c:v>140</c:v>
                </c:pt>
                <c:pt idx="74959">
                  <c:v>9.1612903225806406</c:v>
                </c:pt>
                <c:pt idx="74960">
                  <c:v>5.875</c:v>
                </c:pt>
                <c:pt idx="74961">
                  <c:v>14.0714285714285</c:v>
                </c:pt>
                <c:pt idx="74962">
                  <c:v>13.5</c:v>
                </c:pt>
                <c:pt idx="74963">
                  <c:v>17.9381443298969</c:v>
                </c:pt>
                <c:pt idx="74964">
                  <c:v>12.3979591836734</c:v>
                </c:pt>
                <c:pt idx="74965">
                  <c:v>11.2427184466019</c:v>
                </c:pt>
                <c:pt idx="74966">
                  <c:v>13.84375</c:v>
                </c:pt>
                <c:pt idx="74967">
                  <c:v>10.106382978723399</c:v>
                </c:pt>
                <c:pt idx="74968">
                  <c:v>10.4444444444444</c:v>
                </c:pt>
                <c:pt idx="74969">
                  <c:v>17.079999999999998</c:v>
                </c:pt>
                <c:pt idx="74970">
                  <c:v>15.371428571428501</c:v>
                </c:pt>
                <c:pt idx="74971">
                  <c:v>14.857142857142801</c:v>
                </c:pt>
                <c:pt idx="74972">
                  <c:v>2.4444444444444402</c:v>
                </c:pt>
                <c:pt idx="74973">
                  <c:v>4.3333333333333304</c:v>
                </c:pt>
                <c:pt idx="74974">
                  <c:v>13.377245508982</c:v>
                </c:pt>
                <c:pt idx="74975">
                  <c:v>11.443262411347501</c:v>
                </c:pt>
                <c:pt idx="74976">
                  <c:v>13.1853035143769</c:v>
                </c:pt>
                <c:pt idx="74977">
                  <c:v>11.328947368421</c:v>
                </c:pt>
                <c:pt idx="74978">
                  <c:v>17.463215258855499</c:v>
                </c:pt>
                <c:pt idx="74979">
                  <c:v>16.2323809523809</c:v>
                </c:pt>
                <c:pt idx="74980">
                  <c:v>15.032064128256501</c:v>
                </c:pt>
                <c:pt idx="74981">
                  <c:v>12.0977011494252</c:v>
                </c:pt>
                <c:pt idx="74982">
                  <c:v>5.1195876288659701</c:v>
                </c:pt>
                <c:pt idx="74983">
                  <c:v>7.3221476510067101</c:v>
                </c:pt>
                <c:pt idx="74984">
                  <c:v>7.4584139264990297</c:v>
                </c:pt>
                <c:pt idx="74985">
                  <c:v>14.342541436464</c:v>
                </c:pt>
                <c:pt idx="74986">
                  <c:v>11.3263327948303</c:v>
                </c:pt>
                <c:pt idx="74987">
                  <c:v>7.9758203799654499</c:v>
                </c:pt>
                <c:pt idx="74988">
                  <c:v>7.0843558282208496</c:v>
                </c:pt>
                <c:pt idx="74989">
                  <c:v>4.6849894291754701</c:v>
                </c:pt>
                <c:pt idx="74990">
                  <c:v>12.1147132169576</c:v>
                </c:pt>
                <c:pt idx="74991">
                  <c:v>10.467005076142099</c:v>
                </c:pt>
                <c:pt idx="74992">
                  <c:v>13.3515151515151</c:v>
                </c:pt>
                <c:pt idx="74993">
                  <c:v>9.7835365853658498</c:v>
                </c:pt>
                <c:pt idx="74994">
                  <c:v>9.3060606060605995</c:v>
                </c:pt>
                <c:pt idx="74995">
                  <c:v>8.3903903903903903</c:v>
                </c:pt>
                <c:pt idx="74996">
                  <c:v>8.6445916114790293</c:v>
                </c:pt>
                <c:pt idx="74997">
                  <c:v>15.1170634920634</c:v>
                </c:pt>
                <c:pt idx="74998">
                  <c:v>5.5299539170506904</c:v>
                </c:pt>
                <c:pt idx="74999">
                  <c:v>6.0523560209424003</c:v>
                </c:pt>
                <c:pt idx="75000">
                  <c:v>7.5276752767527597</c:v>
                </c:pt>
                <c:pt idx="75001">
                  <c:v>6.3630136986301302</c:v>
                </c:pt>
                <c:pt idx="75002">
                  <c:v>8.9137931034482705</c:v>
                </c:pt>
                <c:pt idx="75003">
                  <c:v>11.9303944315545</c:v>
                </c:pt>
                <c:pt idx="75004">
                  <c:v>9.0788804071246805</c:v>
                </c:pt>
                <c:pt idx="75005">
                  <c:v>9.1681681681681599</c:v>
                </c:pt>
                <c:pt idx="75006">
                  <c:v>3.1947194719471899</c:v>
                </c:pt>
                <c:pt idx="75007">
                  <c:v>3.8791666666666602</c:v>
                </c:pt>
                <c:pt idx="75008">
                  <c:v>10.65</c:v>
                </c:pt>
                <c:pt idx="75009">
                  <c:v>13.667820069204099</c:v>
                </c:pt>
                <c:pt idx="75010">
                  <c:v>11.680232558139499</c:v>
                </c:pt>
                <c:pt idx="75011">
                  <c:v>6.7290322580645103</c:v>
                </c:pt>
                <c:pt idx="75012">
                  <c:v>12.028328611898001</c:v>
                </c:pt>
                <c:pt idx="75013">
                  <c:v>9.5626822157434397</c:v>
                </c:pt>
                <c:pt idx="75014">
                  <c:v>12.113314447592</c:v>
                </c:pt>
                <c:pt idx="75015">
                  <c:v>16.351032448377499</c:v>
                </c:pt>
                <c:pt idx="75016">
                  <c:v>20.550143266475601</c:v>
                </c:pt>
                <c:pt idx="75017">
                  <c:v>13.4960835509138</c:v>
                </c:pt>
                <c:pt idx="75018">
                  <c:v>7.1272727272727199</c:v>
                </c:pt>
                <c:pt idx="75019">
                  <c:v>5.8333333333333304</c:v>
                </c:pt>
                <c:pt idx="75020">
                  <c:v>5.5404699738903398</c:v>
                </c:pt>
                <c:pt idx="75021">
                  <c:v>16.208955223880501</c:v>
                </c:pt>
                <c:pt idx="75022">
                  <c:v>8.9757785467127995</c:v>
                </c:pt>
                <c:pt idx="75023">
                  <c:v>9.6707317073170707</c:v>
                </c:pt>
                <c:pt idx="75024">
                  <c:v>12.644366197183</c:v>
                </c:pt>
                <c:pt idx="75025">
                  <c:v>11.2258064516129</c:v>
                </c:pt>
                <c:pt idx="75026">
                  <c:v>17.050541516245399</c:v>
                </c:pt>
                <c:pt idx="75027">
                  <c:v>16.590361445783099</c:v>
                </c:pt>
                <c:pt idx="75028">
                  <c:v>18.486842105263101</c:v>
                </c:pt>
                <c:pt idx="75029">
                  <c:v>8.9821428571428505</c:v>
                </c:pt>
                <c:pt idx="75030">
                  <c:v>9.6125000000000007</c:v>
                </c:pt>
                <c:pt idx="75031">
                  <c:v>10.4615384615384</c:v>
                </c:pt>
                <c:pt idx="75032">
                  <c:v>6.8556338028169002</c:v>
                </c:pt>
                <c:pt idx="75033">
                  <c:v>17.8677966101694</c:v>
                </c:pt>
                <c:pt idx="75034">
                  <c:v>4.3958333333333304</c:v>
                </c:pt>
                <c:pt idx="75035">
                  <c:v>1.9471264367815999</c:v>
                </c:pt>
                <c:pt idx="75036">
                  <c:v>6.1417165668662603</c:v>
                </c:pt>
                <c:pt idx="75037">
                  <c:v>6.00714285714285</c:v>
                </c:pt>
                <c:pt idx="75038">
                  <c:v>6.7744479495268104</c:v>
                </c:pt>
                <c:pt idx="75039">
                  <c:v>7.5809128630705302</c:v>
                </c:pt>
                <c:pt idx="75040">
                  <c:v>7.9826498422712904</c:v>
                </c:pt>
                <c:pt idx="75041">
                  <c:v>9.5495356037151709</c:v>
                </c:pt>
                <c:pt idx="75042">
                  <c:v>2.08205128205128</c:v>
                </c:pt>
                <c:pt idx="75043">
                  <c:v>2.8237791932059402</c:v>
                </c:pt>
                <c:pt idx="75044">
                  <c:v>4.0229885057471204</c:v>
                </c:pt>
                <c:pt idx="75045">
                  <c:v>11.3899253731343</c:v>
                </c:pt>
                <c:pt idx="75046">
                  <c:v>19.4779116465863</c:v>
                </c:pt>
                <c:pt idx="75047">
                  <c:v>16.390455531453298</c:v>
                </c:pt>
                <c:pt idx="75048">
                  <c:v>14.319109461966599</c:v>
                </c:pt>
                <c:pt idx="75049">
                  <c:v>16.240480961923801</c:v>
                </c:pt>
                <c:pt idx="75050">
                  <c:v>17.627680311890799</c:v>
                </c:pt>
                <c:pt idx="75051">
                  <c:v>21.104316546762501</c:v>
                </c:pt>
                <c:pt idx="75052">
                  <c:v>15.8694817658349</c:v>
                </c:pt>
                <c:pt idx="75053">
                  <c:v>18.250450450450401</c:v>
                </c:pt>
                <c:pt idx="75054">
                  <c:v>9.9742710120068594</c:v>
                </c:pt>
                <c:pt idx="75055">
                  <c:v>12.632142857142799</c:v>
                </c:pt>
                <c:pt idx="75056">
                  <c:v>17.2446428571428</c:v>
                </c:pt>
                <c:pt idx="75057">
                  <c:v>25.467226890756301</c:v>
                </c:pt>
                <c:pt idx="75058">
                  <c:v>30.580645161290299</c:v>
                </c:pt>
                <c:pt idx="75059">
                  <c:v>19.535714285714199</c:v>
                </c:pt>
                <c:pt idx="75060">
                  <c:v>29.774193548387</c:v>
                </c:pt>
                <c:pt idx="75061">
                  <c:v>14.9</c:v>
                </c:pt>
                <c:pt idx="75062">
                  <c:v>9.0322580645161299</c:v>
                </c:pt>
                <c:pt idx="75063">
                  <c:v>14.7</c:v>
                </c:pt>
                <c:pt idx="75064">
                  <c:v>5.06451612903225</c:v>
                </c:pt>
                <c:pt idx="75065">
                  <c:v>10.6666666666666</c:v>
                </c:pt>
                <c:pt idx="75066">
                  <c:v>8.0869565217391308</c:v>
                </c:pt>
                <c:pt idx="75067">
                  <c:v>13.258064516129</c:v>
                </c:pt>
                <c:pt idx="75068">
                  <c:v>13.4333333333333</c:v>
                </c:pt>
                <c:pt idx="75069">
                  <c:v>8.7096774193548292</c:v>
                </c:pt>
                <c:pt idx="75070">
                  <c:v>16.0322580645161</c:v>
                </c:pt>
                <c:pt idx="75071">
                  <c:v>15.966666666666599</c:v>
                </c:pt>
                <c:pt idx="75072">
                  <c:v>13.806451612903199</c:v>
                </c:pt>
                <c:pt idx="75073">
                  <c:v>13.8666666666666</c:v>
                </c:pt>
                <c:pt idx="75074">
                  <c:v>5.9354838709677402</c:v>
                </c:pt>
                <c:pt idx="75075">
                  <c:v>5.4602368866328197</c:v>
                </c:pt>
                <c:pt idx="75076">
                  <c:v>3.0623818525519799</c:v>
                </c:pt>
                <c:pt idx="75077">
                  <c:v>3.1288743882544798</c:v>
                </c:pt>
                <c:pt idx="75078">
                  <c:v>1.9547581903276099</c:v>
                </c:pt>
                <c:pt idx="75079">
                  <c:v>1.2807283763277599</c:v>
                </c:pt>
                <c:pt idx="75080">
                  <c:v>7.4970553592461702</c:v>
                </c:pt>
                <c:pt idx="75081">
                  <c:v>7.1706293706293698</c:v>
                </c:pt>
                <c:pt idx="75082">
                  <c:v>3.5</c:v>
                </c:pt>
                <c:pt idx="75083">
                  <c:v>2.0601173020527801</c:v>
                </c:pt>
                <c:pt idx="75084">
                  <c:v>2.5417376490630299</c:v>
                </c:pt>
                <c:pt idx="75085">
                  <c:v>0.60560747663551395</c:v>
                </c:pt>
                <c:pt idx="75086">
                  <c:v>10.764150943396199</c:v>
                </c:pt>
                <c:pt idx="75087">
                  <c:v>6.6086956521739104</c:v>
                </c:pt>
                <c:pt idx="75088">
                  <c:v>9.8064516129032206</c:v>
                </c:pt>
                <c:pt idx="75089">
                  <c:v>19.3666666666666</c:v>
                </c:pt>
                <c:pt idx="75090">
                  <c:v>12.7419354838709</c:v>
                </c:pt>
                <c:pt idx="75091">
                  <c:v>16.322580645161199</c:v>
                </c:pt>
                <c:pt idx="75092">
                  <c:v>13.066666666666601</c:v>
                </c:pt>
                <c:pt idx="75093">
                  <c:v>13.806451612903199</c:v>
                </c:pt>
                <c:pt idx="75094">
                  <c:v>23.1666666666666</c:v>
                </c:pt>
                <c:pt idx="75095">
                  <c:v>15.193548387096699</c:v>
                </c:pt>
                <c:pt idx="75096">
                  <c:v>7.0222222222222204</c:v>
                </c:pt>
                <c:pt idx="75097">
                  <c:v>6.5517241379310303</c:v>
                </c:pt>
                <c:pt idx="75098">
                  <c:v>-6.4516129032257993E-2</c:v>
                </c:pt>
                <c:pt idx="75099">
                  <c:v>2.1666666666666599</c:v>
                </c:pt>
                <c:pt idx="75100">
                  <c:v>6.7096774193548301</c:v>
                </c:pt>
                <c:pt idx="75101">
                  <c:v>6.6</c:v>
                </c:pt>
                <c:pt idx="75102">
                  <c:v>15.677419354838699</c:v>
                </c:pt>
                <c:pt idx="75103">
                  <c:v>2.6451612903225801</c:v>
                </c:pt>
                <c:pt idx="75104">
                  <c:v>13.466666666666599</c:v>
                </c:pt>
                <c:pt idx="75105">
                  <c:v>-3.2258064516128997E-2</c:v>
                </c:pt>
                <c:pt idx="75106">
                  <c:v>5.07317073170731</c:v>
                </c:pt>
                <c:pt idx="75107">
                  <c:v>5.3529411764705799</c:v>
                </c:pt>
                <c:pt idx="75108">
                  <c:v>10.2174535050071</c:v>
                </c:pt>
                <c:pt idx="75109">
                  <c:v>8.8542635658914701</c:v>
                </c:pt>
                <c:pt idx="75110">
                  <c:v>10.119999999999999</c:v>
                </c:pt>
                <c:pt idx="75111">
                  <c:v>8.4737569060773392</c:v>
                </c:pt>
                <c:pt idx="75112">
                  <c:v>9.9035369774919602</c:v>
                </c:pt>
                <c:pt idx="75113">
                  <c:v>17.2842415316642</c:v>
                </c:pt>
                <c:pt idx="75114">
                  <c:v>16.902998236331499</c:v>
                </c:pt>
                <c:pt idx="75115">
                  <c:v>12.9041533546325</c:v>
                </c:pt>
                <c:pt idx="75116">
                  <c:v>8.9280245022970899</c:v>
                </c:pt>
                <c:pt idx="75117">
                  <c:v>9.4275741710296597</c:v>
                </c:pt>
                <c:pt idx="75118">
                  <c:v>8.8878357030015795</c:v>
                </c:pt>
                <c:pt idx="75119">
                  <c:v>13.126843657817099</c:v>
                </c:pt>
                <c:pt idx="75120">
                  <c:v>39.3333333333333</c:v>
                </c:pt>
                <c:pt idx="75121">
                  <c:v>25.875</c:v>
                </c:pt>
                <c:pt idx="75122">
                  <c:v>19.692307692307601</c:v>
                </c:pt>
                <c:pt idx="75123">
                  <c:v>0.266666666666666</c:v>
                </c:pt>
                <c:pt idx="75124">
                  <c:v>-2.4615384615384599</c:v>
                </c:pt>
                <c:pt idx="75125">
                  <c:v>-5.9230769230769198</c:v>
                </c:pt>
                <c:pt idx="75126">
                  <c:v>12.846153846153801</c:v>
                </c:pt>
                <c:pt idx="75127">
                  <c:v>12.538461538461499</c:v>
                </c:pt>
                <c:pt idx="75128">
                  <c:v>10.537848605577601</c:v>
                </c:pt>
                <c:pt idx="75129">
                  <c:v>8.0292134831460604</c:v>
                </c:pt>
                <c:pt idx="75130">
                  <c:v>12.842209072978299</c:v>
                </c:pt>
                <c:pt idx="75131">
                  <c:v>8.4902723735408507</c:v>
                </c:pt>
                <c:pt idx="75132">
                  <c:v>11.2096474953617</c:v>
                </c:pt>
                <c:pt idx="75133">
                  <c:v>18.738617200674501</c:v>
                </c:pt>
                <c:pt idx="75134">
                  <c:v>17.7648261758691</c:v>
                </c:pt>
                <c:pt idx="75135">
                  <c:v>14.914545454545401</c:v>
                </c:pt>
                <c:pt idx="75136">
                  <c:v>11.8324873096446</c:v>
                </c:pt>
                <c:pt idx="75137">
                  <c:v>7.6016427104722704</c:v>
                </c:pt>
                <c:pt idx="75138">
                  <c:v>8.4329268292682897</c:v>
                </c:pt>
                <c:pt idx="75139">
                  <c:v>15.9881889763779</c:v>
                </c:pt>
                <c:pt idx="75140">
                  <c:v>219</c:v>
                </c:pt>
                <c:pt idx="75141">
                  <c:v>8</c:v>
                </c:pt>
                <c:pt idx="75142">
                  <c:v>-2.83673469387755</c:v>
                </c:pt>
                <c:pt idx="75143">
                  <c:v>9.1403508771929793</c:v>
                </c:pt>
                <c:pt idx="75144">
                  <c:v>1.5897435897435801</c:v>
                </c:pt>
                <c:pt idx="75145">
                  <c:v>17.161290322580601</c:v>
                </c:pt>
                <c:pt idx="75146">
                  <c:v>-5.7096774193548301</c:v>
                </c:pt>
                <c:pt idx="75147">
                  <c:v>4.5999999999999996</c:v>
                </c:pt>
                <c:pt idx="75148">
                  <c:v>3.7777777777777701</c:v>
                </c:pt>
                <c:pt idx="75149">
                  <c:v>32.5</c:v>
                </c:pt>
                <c:pt idx="75150">
                  <c:v>-1.5882352941176401</c:v>
                </c:pt>
                <c:pt idx="75151">
                  <c:v>0</c:v>
                </c:pt>
                <c:pt idx="75152">
                  <c:v>-7.4516129032257998</c:v>
                </c:pt>
                <c:pt idx="75153">
                  <c:v>87</c:v>
                </c:pt>
                <c:pt idx="75154">
                  <c:v>-0.66666666666666596</c:v>
                </c:pt>
                <c:pt idx="75155">
                  <c:v>30.682926829268201</c:v>
                </c:pt>
                <c:pt idx="75156">
                  <c:v>28.354838709677399</c:v>
                </c:pt>
                <c:pt idx="75157">
                  <c:v>7.1666666666666599</c:v>
                </c:pt>
                <c:pt idx="75158">
                  <c:v>13.435483870967699</c:v>
                </c:pt>
                <c:pt idx="75159">
                  <c:v>10.8666666666666</c:v>
                </c:pt>
                <c:pt idx="75160">
                  <c:v>12.465909090908999</c:v>
                </c:pt>
                <c:pt idx="75161">
                  <c:v>7.56989247311828</c:v>
                </c:pt>
                <c:pt idx="75162">
                  <c:v>5.8555555555555499</c:v>
                </c:pt>
                <c:pt idx="75163">
                  <c:v>9.2173913043478208</c:v>
                </c:pt>
                <c:pt idx="75164">
                  <c:v>15.8152173913043</c:v>
                </c:pt>
                <c:pt idx="75165">
                  <c:v>3.1847826086956501</c:v>
                </c:pt>
                <c:pt idx="75166">
                  <c:v>-7.6666666666666599</c:v>
                </c:pt>
                <c:pt idx="75167">
                  <c:v>-8.8000000000000007</c:v>
                </c:pt>
                <c:pt idx="75168">
                  <c:v>-8.7096774193548292</c:v>
                </c:pt>
                <c:pt idx="75169">
                  <c:v>-4.0967741935483799</c:v>
                </c:pt>
                <c:pt idx="75170">
                  <c:v>-5.8333333333333304</c:v>
                </c:pt>
                <c:pt idx="75171">
                  <c:v>-4.74193548387096</c:v>
                </c:pt>
                <c:pt idx="75172">
                  <c:v>-3.8181818181818099</c:v>
                </c:pt>
                <c:pt idx="75173">
                  <c:v>2.8064516129032202</c:v>
                </c:pt>
                <c:pt idx="75174">
                  <c:v>24.488888888888798</c:v>
                </c:pt>
                <c:pt idx="75175">
                  <c:v>-1.94871794871794</c:v>
                </c:pt>
                <c:pt idx="75176">
                  <c:v>26.951612903225801</c:v>
                </c:pt>
                <c:pt idx="75177">
                  <c:v>8.1264367816091898</c:v>
                </c:pt>
                <c:pt idx="75178">
                  <c:v>14.451612903225801</c:v>
                </c:pt>
                <c:pt idx="75179">
                  <c:v>12.183544303797399</c:v>
                </c:pt>
                <c:pt idx="75180">
                  <c:v>14.471590909090899</c:v>
                </c:pt>
                <c:pt idx="75181">
                  <c:v>50.767567567567497</c:v>
                </c:pt>
                <c:pt idx="75182">
                  <c:v>12.260115606936401</c:v>
                </c:pt>
                <c:pt idx="75183">
                  <c:v>13.907692307692299</c:v>
                </c:pt>
                <c:pt idx="75184">
                  <c:v>20.6864406779661</c:v>
                </c:pt>
                <c:pt idx="75185">
                  <c:v>-2.4132231404958602</c:v>
                </c:pt>
                <c:pt idx="75186">
                  <c:v>8.1578947368421009</c:v>
                </c:pt>
                <c:pt idx="75187">
                  <c:v>1.78130841121495</c:v>
                </c:pt>
                <c:pt idx="75188">
                  <c:v>-1.3566009104704</c:v>
                </c:pt>
                <c:pt idx="75189">
                  <c:v>2.2693661971830901</c:v>
                </c:pt>
                <c:pt idx="75190">
                  <c:v>0.84115523465703901</c:v>
                </c:pt>
                <c:pt idx="75191">
                  <c:v>1.7366071428571399</c:v>
                </c:pt>
                <c:pt idx="75192">
                  <c:v>3.6110210696920499</c:v>
                </c:pt>
                <c:pt idx="75193">
                  <c:v>4.9463955637707899</c:v>
                </c:pt>
                <c:pt idx="75194">
                  <c:v>-1.07931034482758</c:v>
                </c:pt>
                <c:pt idx="75195">
                  <c:v>3.9893992932862101</c:v>
                </c:pt>
                <c:pt idx="75196">
                  <c:v>0.56342182890855397</c:v>
                </c:pt>
                <c:pt idx="75197">
                  <c:v>9.4095634095634093</c:v>
                </c:pt>
                <c:pt idx="75198">
                  <c:v>10.824999999999999</c:v>
                </c:pt>
                <c:pt idx="75199">
                  <c:v>27.890109890109802</c:v>
                </c:pt>
                <c:pt idx="75200">
                  <c:v>20.378378378378301</c:v>
                </c:pt>
                <c:pt idx="75201">
                  <c:v>7.6094674556213002</c:v>
                </c:pt>
                <c:pt idx="75202">
                  <c:v>13.137931034482699</c:v>
                </c:pt>
                <c:pt idx="75203">
                  <c:v>-3</c:v>
                </c:pt>
                <c:pt idx="75204">
                  <c:v>-8.8000000000000007</c:v>
                </c:pt>
                <c:pt idx="75205">
                  <c:v>-3.25</c:v>
                </c:pt>
                <c:pt idx="75206">
                  <c:v>-3.8</c:v>
                </c:pt>
                <c:pt idx="75207">
                  <c:v>2.3793103448275801</c:v>
                </c:pt>
                <c:pt idx="75208">
                  <c:v>1.8333333333333299</c:v>
                </c:pt>
                <c:pt idx="75209">
                  <c:v>13.5644171779141</c:v>
                </c:pt>
                <c:pt idx="75210">
                  <c:v>3.4610778443113701</c:v>
                </c:pt>
                <c:pt idx="75211">
                  <c:v>0.54632587859424897</c:v>
                </c:pt>
                <c:pt idx="75212">
                  <c:v>4.4662921348314599</c:v>
                </c:pt>
                <c:pt idx="75213">
                  <c:v>-0.98805970149253697</c:v>
                </c:pt>
                <c:pt idx="75214">
                  <c:v>0.48520710059171501</c:v>
                </c:pt>
                <c:pt idx="75215">
                  <c:v>3.7922705314009599</c:v>
                </c:pt>
                <c:pt idx="75216">
                  <c:v>2.7901639344262201</c:v>
                </c:pt>
                <c:pt idx="75217">
                  <c:v>7.3333333333333304</c:v>
                </c:pt>
                <c:pt idx="75218">
                  <c:v>-3.6508875739644902</c:v>
                </c:pt>
                <c:pt idx="75219">
                  <c:v>-3.3282442748091601</c:v>
                </c:pt>
                <c:pt idx="75220">
                  <c:v>-1.3559322033898299E-2</c:v>
                </c:pt>
                <c:pt idx="75221">
                  <c:v>-2.55555555555555</c:v>
                </c:pt>
                <c:pt idx="75222">
                  <c:v>19.638977635782702</c:v>
                </c:pt>
                <c:pt idx="75223">
                  <c:v>9.3693379790940696</c:v>
                </c:pt>
                <c:pt idx="75224">
                  <c:v>15.2866666666666</c:v>
                </c:pt>
                <c:pt idx="75225">
                  <c:v>7.0662020905923297</c:v>
                </c:pt>
                <c:pt idx="75226">
                  <c:v>1.2156862745098</c:v>
                </c:pt>
                <c:pt idx="75227">
                  <c:v>6.6810344827586201</c:v>
                </c:pt>
                <c:pt idx="75228">
                  <c:v>16.981651376146701</c:v>
                </c:pt>
                <c:pt idx="75229">
                  <c:v>11.6</c:v>
                </c:pt>
                <c:pt idx="75230">
                  <c:v>-6.25</c:v>
                </c:pt>
                <c:pt idx="75231">
                  <c:v>2.1</c:v>
                </c:pt>
                <c:pt idx="75232">
                  <c:v>3.7857142857142798</c:v>
                </c:pt>
                <c:pt idx="75233">
                  <c:v>11.8790697674418</c:v>
                </c:pt>
                <c:pt idx="75234">
                  <c:v>20.3823529411764</c:v>
                </c:pt>
                <c:pt idx="75235">
                  <c:v>11.649484536082401</c:v>
                </c:pt>
                <c:pt idx="75236">
                  <c:v>16.3333333333333</c:v>
                </c:pt>
                <c:pt idx="75237">
                  <c:v>15.45</c:v>
                </c:pt>
                <c:pt idx="75238">
                  <c:v>16.153225806451601</c:v>
                </c:pt>
                <c:pt idx="75239">
                  <c:v>14.3083333333333</c:v>
                </c:pt>
                <c:pt idx="75240">
                  <c:v>14.846774193548301</c:v>
                </c:pt>
                <c:pt idx="75241">
                  <c:v>7.3577235772357703</c:v>
                </c:pt>
                <c:pt idx="75242">
                  <c:v>11.1010101010101</c:v>
                </c:pt>
                <c:pt idx="75243">
                  <c:v>1.1884057971014399</c:v>
                </c:pt>
                <c:pt idx="75244">
                  <c:v>11.258426966292101</c:v>
                </c:pt>
                <c:pt idx="75245">
                  <c:v>9.8039215686274499</c:v>
                </c:pt>
                <c:pt idx="75246">
                  <c:v>14.5849056603773</c:v>
                </c:pt>
                <c:pt idx="75247">
                  <c:v>20.1067961165048</c:v>
                </c:pt>
                <c:pt idx="75248">
                  <c:v>14.3333333333333</c:v>
                </c:pt>
                <c:pt idx="75249">
                  <c:v>1.13513513513513</c:v>
                </c:pt>
                <c:pt idx="75250">
                  <c:v>4.6818181818181799</c:v>
                </c:pt>
                <c:pt idx="75251">
                  <c:v>9.1960784313725394</c:v>
                </c:pt>
                <c:pt idx="75252">
                  <c:v>15.4206349206349</c:v>
                </c:pt>
                <c:pt idx="75253">
                  <c:v>15.1973684210526</c:v>
                </c:pt>
                <c:pt idx="75254">
                  <c:v>-2</c:v>
                </c:pt>
                <c:pt idx="75255">
                  <c:v>3.125</c:v>
                </c:pt>
                <c:pt idx="75256">
                  <c:v>10.7173913043478</c:v>
                </c:pt>
                <c:pt idx="75257">
                  <c:v>15.661157024793299</c:v>
                </c:pt>
                <c:pt idx="75258">
                  <c:v>-10</c:v>
                </c:pt>
                <c:pt idx="75259">
                  <c:v>36.6666666666666</c:v>
                </c:pt>
                <c:pt idx="75260">
                  <c:v>8</c:v>
                </c:pt>
                <c:pt idx="75261">
                  <c:v>-3.4444444444444402</c:v>
                </c:pt>
                <c:pt idx="75262">
                  <c:v>3.3260869565217299</c:v>
                </c:pt>
                <c:pt idx="75263">
                  <c:v>11.456140350877099</c:v>
                </c:pt>
                <c:pt idx="75264">
                  <c:v>6.3214285714285703</c:v>
                </c:pt>
                <c:pt idx="75265">
                  <c:v>9.1999999999999993</c:v>
                </c:pt>
                <c:pt idx="75266">
                  <c:v>18.228501228501202</c:v>
                </c:pt>
                <c:pt idx="75267">
                  <c:v>12.4137055837563</c:v>
                </c:pt>
                <c:pt idx="75268">
                  <c:v>14.510729613733901</c:v>
                </c:pt>
                <c:pt idx="75269">
                  <c:v>8.7100000000000009</c:v>
                </c:pt>
                <c:pt idx="75270">
                  <c:v>8.5336787564766805</c:v>
                </c:pt>
                <c:pt idx="75271">
                  <c:v>14.093681917211301</c:v>
                </c:pt>
                <c:pt idx="75272">
                  <c:v>11.148648648648599</c:v>
                </c:pt>
                <c:pt idx="75273">
                  <c:v>18.856783919597898</c:v>
                </c:pt>
                <c:pt idx="75274">
                  <c:v>12.095238095238001</c:v>
                </c:pt>
                <c:pt idx="75275">
                  <c:v>-2.03669724770642</c:v>
                </c:pt>
                <c:pt idx="75276">
                  <c:v>6.0650000000000004</c:v>
                </c:pt>
                <c:pt idx="75277">
                  <c:v>9.6010781671158991</c:v>
                </c:pt>
                <c:pt idx="75278">
                  <c:v>-0.33333333333333298</c:v>
                </c:pt>
                <c:pt idx="75279">
                  <c:v>1.75</c:v>
                </c:pt>
                <c:pt idx="75280">
                  <c:v>-4</c:v>
                </c:pt>
                <c:pt idx="75281">
                  <c:v>9.6999999999999993</c:v>
                </c:pt>
                <c:pt idx="75282">
                  <c:v>16.307692307692299</c:v>
                </c:pt>
                <c:pt idx="75283">
                  <c:v>0.84387096774193504</c:v>
                </c:pt>
                <c:pt idx="75284">
                  <c:v>1.0161290322580601</c:v>
                </c:pt>
                <c:pt idx="75285">
                  <c:v>3.6307870370370301</c:v>
                </c:pt>
                <c:pt idx="75286">
                  <c:v>0.80196801968019604</c:v>
                </c:pt>
                <c:pt idx="75287">
                  <c:v>3.2737094837935099</c:v>
                </c:pt>
                <c:pt idx="75288">
                  <c:v>10.2582056892778</c:v>
                </c:pt>
                <c:pt idx="75289">
                  <c:v>15.7832258064516</c:v>
                </c:pt>
                <c:pt idx="75290">
                  <c:v>7.0767326732673199</c:v>
                </c:pt>
                <c:pt idx="75291">
                  <c:v>9.5277777777777697</c:v>
                </c:pt>
                <c:pt idx="75292">
                  <c:v>3.1693430656934298</c:v>
                </c:pt>
                <c:pt idx="75293">
                  <c:v>5.99867197875166</c:v>
                </c:pt>
                <c:pt idx="75294">
                  <c:v>4.7066666666666599</c:v>
                </c:pt>
                <c:pt idx="75295">
                  <c:v>14.705882352941099</c:v>
                </c:pt>
                <c:pt idx="75296">
                  <c:v>19.863636363636299</c:v>
                </c:pt>
                <c:pt idx="75297">
                  <c:v>25.786885245901601</c:v>
                </c:pt>
                <c:pt idx="75298">
                  <c:v>8.0810810810810807</c:v>
                </c:pt>
                <c:pt idx="75299">
                  <c:v>7.2307692307692299</c:v>
                </c:pt>
                <c:pt idx="75300">
                  <c:v>7.9444444444444402</c:v>
                </c:pt>
                <c:pt idx="75301">
                  <c:v>8.8333333333333304</c:v>
                </c:pt>
                <c:pt idx="75302">
                  <c:v>27.285714285714199</c:v>
                </c:pt>
                <c:pt idx="75303">
                  <c:v>13.6521739130434</c:v>
                </c:pt>
                <c:pt idx="75304">
                  <c:v>17.8541666666666</c:v>
                </c:pt>
                <c:pt idx="75305">
                  <c:v>11.688524590163899</c:v>
                </c:pt>
                <c:pt idx="75306">
                  <c:v>21.138248847926199</c:v>
                </c:pt>
                <c:pt idx="75307">
                  <c:v>15.25</c:v>
                </c:pt>
                <c:pt idx="75308">
                  <c:v>6.2727272727272698</c:v>
                </c:pt>
                <c:pt idx="75309">
                  <c:v>7.1513157894736796</c:v>
                </c:pt>
                <c:pt idx="75310">
                  <c:v>13.8677685950413</c:v>
                </c:pt>
                <c:pt idx="75311">
                  <c:v>17.936170212765902</c:v>
                </c:pt>
                <c:pt idx="75312">
                  <c:v>13.846153846153801</c:v>
                </c:pt>
                <c:pt idx="75313">
                  <c:v>-9.875</c:v>
                </c:pt>
                <c:pt idx="75314">
                  <c:v>-3.9090909090908998</c:v>
                </c:pt>
                <c:pt idx="75315">
                  <c:v>5.5180722891566196</c:v>
                </c:pt>
                <c:pt idx="75316">
                  <c:v>18.825870646766099</c:v>
                </c:pt>
                <c:pt idx="75317">
                  <c:v>5.1463815789473601</c:v>
                </c:pt>
                <c:pt idx="75318">
                  <c:v>6.1657754010695101</c:v>
                </c:pt>
                <c:pt idx="75319">
                  <c:v>6.8296529968454198</c:v>
                </c:pt>
                <c:pt idx="75320">
                  <c:v>3.2977624784853701</c:v>
                </c:pt>
                <c:pt idx="75321">
                  <c:v>0.19745222929936301</c:v>
                </c:pt>
                <c:pt idx="75322">
                  <c:v>2.2954545454545401</c:v>
                </c:pt>
                <c:pt idx="75323">
                  <c:v>1.6741071428571399</c:v>
                </c:pt>
                <c:pt idx="75324">
                  <c:v>6.1026785714285703</c:v>
                </c:pt>
                <c:pt idx="75325">
                  <c:v>-3.53882352941176</c:v>
                </c:pt>
                <c:pt idx="75326">
                  <c:v>-0.86823529411764699</c:v>
                </c:pt>
                <c:pt idx="75327">
                  <c:v>1.32400932400932</c:v>
                </c:pt>
                <c:pt idx="75328">
                  <c:v>4.2495274102079303</c:v>
                </c:pt>
                <c:pt idx="75329">
                  <c:v>6.6944444444444402</c:v>
                </c:pt>
                <c:pt idx="75330">
                  <c:v>4.3584905660377302</c:v>
                </c:pt>
                <c:pt idx="75331">
                  <c:v>8.8709677419354804</c:v>
                </c:pt>
                <c:pt idx="75332">
                  <c:v>11.725</c:v>
                </c:pt>
                <c:pt idx="75333">
                  <c:v>13.3870967741935</c:v>
                </c:pt>
                <c:pt idx="75334">
                  <c:v>14.425925925925901</c:v>
                </c:pt>
                <c:pt idx="75335">
                  <c:v>17.516129032258</c:v>
                </c:pt>
                <c:pt idx="75336">
                  <c:v>8.5666666666666593</c:v>
                </c:pt>
                <c:pt idx="75337">
                  <c:v>-5</c:v>
                </c:pt>
                <c:pt idx="75338">
                  <c:v>5</c:v>
                </c:pt>
                <c:pt idx="75339">
                  <c:v>11.5737704918032</c:v>
                </c:pt>
                <c:pt idx="75340">
                  <c:v>19.3333333333333</c:v>
                </c:pt>
                <c:pt idx="75341">
                  <c:v>0</c:v>
                </c:pt>
                <c:pt idx="75342">
                  <c:v>4.0454545454545396</c:v>
                </c:pt>
                <c:pt idx="75343">
                  <c:v>5.6749999999999998</c:v>
                </c:pt>
                <c:pt idx="75344">
                  <c:v>0.76470588235294101</c:v>
                </c:pt>
                <c:pt idx="75345">
                  <c:v>3.6470588235294099</c:v>
                </c:pt>
                <c:pt idx="75346">
                  <c:v>29.5</c:v>
                </c:pt>
                <c:pt idx="75347">
                  <c:v>1.9166666666666601</c:v>
                </c:pt>
                <c:pt idx="75348">
                  <c:v>39.571428571428498</c:v>
                </c:pt>
                <c:pt idx="75349">
                  <c:v>5.2337398373983701</c:v>
                </c:pt>
                <c:pt idx="75350">
                  <c:v>2.7933333333333299</c:v>
                </c:pt>
                <c:pt idx="75351">
                  <c:v>5.2103174603174596</c:v>
                </c:pt>
                <c:pt idx="75352">
                  <c:v>3.7388535031847101</c:v>
                </c:pt>
                <c:pt idx="75353">
                  <c:v>6.2577319587628804</c:v>
                </c:pt>
                <c:pt idx="75354">
                  <c:v>7.8909090909090898</c:v>
                </c:pt>
                <c:pt idx="75355">
                  <c:v>6.26077586206896</c:v>
                </c:pt>
                <c:pt idx="75356">
                  <c:v>6.2703862660944196</c:v>
                </c:pt>
                <c:pt idx="75357">
                  <c:v>7.7805555555555497</c:v>
                </c:pt>
                <c:pt idx="75358">
                  <c:v>3.640625</c:v>
                </c:pt>
                <c:pt idx="75359">
                  <c:v>4.2595238095237997</c:v>
                </c:pt>
                <c:pt idx="75360">
                  <c:v>4.1091269841269797</c:v>
                </c:pt>
                <c:pt idx="75361">
                  <c:v>12.8878923766816</c:v>
                </c:pt>
                <c:pt idx="75362">
                  <c:v>8.1161616161616106</c:v>
                </c:pt>
                <c:pt idx="75363">
                  <c:v>9.5483870967741904</c:v>
                </c:pt>
                <c:pt idx="75364">
                  <c:v>1.7761904761904701</c:v>
                </c:pt>
                <c:pt idx="75365">
                  <c:v>3.4055299539170498</c:v>
                </c:pt>
                <c:pt idx="75366">
                  <c:v>2.81447963800905</c:v>
                </c:pt>
                <c:pt idx="75367">
                  <c:v>8.1895161290322491</c:v>
                </c:pt>
                <c:pt idx="75368">
                  <c:v>8.3790322580645107</c:v>
                </c:pt>
                <c:pt idx="75369">
                  <c:v>1.53521126760563</c:v>
                </c:pt>
                <c:pt idx="75370">
                  <c:v>2.54976303317535</c:v>
                </c:pt>
                <c:pt idx="75371">
                  <c:v>0.24285714285714199</c:v>
                </c:pt>
                <c:pt idx="75372">
                  <c:v>10.092000000000001</c:v>
                </c:pt>
                <c:pt idx="75373">
                  <c:v>5.0987654320987597</c:v>
                </c:pt>
                <c:pt idx="75374">
                  <c:v>5.9629629629629601</c:v>
                </c:pt>
                <c:pt idx="75375">
                  <c:v>15.6588235294117</c:v>
                </c:pt>
                <c:pt idx="75376">
                  <c:v>-6</c:v>
                </c:pt>
                <c:pt idx="75377">
                  <c:v>1.84615384615384</c:v>
                </c:pt>
                <c:pt idx="75378">
                  <c:v>3.55555555555555</c:v>
                </c:pt>
                <c:pt idx="75379">
                  <c:v>3.9403973509933699</c:v>
                </c:pt>
                <c:pt idx="75380">
                  <c:v>-0.105263157894736</c:v>
                </c:pt>
                <c:pt idx="75381">
                  <c:v>-14</c:v>
                </c:pt>
                <c:pt idx="75382">
                  <c:v>23.102941176470502</c:v>
                </c:pt>
                <c:pt idx="75383">
                  <c:v>-2</c:v>
                </c:pt>
                <c:pt idx="75384">
                  <c:v>-0.33333333333333298</c:v>
                </c:pt>
                <c:pt idx="75385">
                  <c:v>27.125</c:v>
                </c:pt>
                <c:pt idx="75386">
                  <c:v>-4</c:v>
                </c:pt>
                <c:pt idx="75387">
                  <c:v>-1.5</c:v>
                </c:pt>
                <c:pt idx="75388">
                  <c:v>-1.2105263157894699</c:v>
                </c:pt>
                <c:pt idx="75389">
                  <c:v>-6</c:v>
                </c:pt>
                <c:pt idx="75390">
                  <c:v>3</c:v>
                </c:pt>
                <c:pt idx="75391">
                  <c:v>15.7916666666666</c:v>
                </c:pt>
                <c:pt idx="75392">
                  <c:v>0</c:v>
                </c:pt>
                <c:pt idx="75393">
                  <c:v>0</c:v>
                </c:pt>
                <c:pt idx="75394">
                  <c:v>0.2</c:v>
                </c:pt>
                <c:pt idx="75395">
                  <c:v>60.5</c:v>
                </c:pt>
                <c:pt idx="75396">
                  <c:v>23.8333333333333</c:v>
                </c:pt>
                <c:pt idx="75397">
                  <c:v>-2</c:v>
                </c:pt>
                <c:pt idx="75398">
                  <c:v>-8.75</c:v>
                </c:pt>
                <c:pt idx="75399">
                  <c:v>69.3333333333333</c:v>
                </c:pt>
                <c:pt idx="75400">
                  <c:v>2.2000000000000002</c:v>
                </c:pt>
                <c:pt idx="75401">
                  <c:v>3</c:v>
                </c:pt>
                <c:pt idx="75402">
                  <c:v>12.1111111111111</c:v>
                </c:pt>
                <c:pt idx="75403">
                  <c:v>21.088435374149601</c:v>
                </c:pt>
                <c:pt idx="75404">
                  <c:v>11.768115942028899</c:v>
                </c:pt>
                <c:pt idx="75405">
                  <c:v>6.0069930069930004</c:v>
                </c:pt>
                <c:pt idx="75406">
                  <c:v>-2.5</c:v>
                </c:pt>
                <c:pt idx="75407">
                  <c:v>24.030303030302999</c:v>
                </c:pt>
                <c:pt idx="75408">
                  <c:v>40.588235294117602</c:v>
                </c:pt>
                <c:pt idx="75409">
                  <c:v>59.980132450331098</c:v>
                </c:pt>
                <c:pt idx="75410">
                  <c:v>27.890909090908998</c:v>
                </c:pt>
                <c:pt idx="75411">
                  <c:v>15.375</c:v>
                </c:pt>
                <c:pt idx="75412">
                  <c:v>18.977272727272702</c:v>
                </c:pt>
                <c:pt idx="75413">
                  <c:v>5.50819672131147</c:v>
                </c:pt>
                <c:pt idx="75414">
                  <c:v>1.8257118205349401</c:v>
                </c:pt>
                <c:pt idx="75415">
                  <c:v>-0.52814814814814803</c:v>
                </c:pt>
                <c:pt idx="75416">
                  <c:v>-1.67315573770491</c:v>
                </c:pt>
                <c:pt idx="75417">
                  <c:v>-1.9214601769911499</c:v>
                </c:pt>
                <c:pt idx="75418">
                  <c:v>-2.58466666666666</c:v>
                </c:pt>
                <c:pt idx="75419">
                  <c:v>1.45612708018154</c:v>
                </c:pt>
                <c:pt idx="75420">
                  <c:v>1.93298969072164E-3</c:v>
                </c:pt>
                <c:pt idx="75421">
                  <c:v>-1.01840490797546</c:v>
                </c:pt>
                <c:pt idx="75422">
                  <c:v>-0.13720930232558101</c:v>
                </c:pt>
                <c:pt idx="75423">
                  <c:v>-0.63004484304932695</c:v>
                </c:pt>
                <c:pt idx="75424">
                  <c:v>9.0995594713656391</c:v>
                </c:pt>
                <c:pt idx="75425">
                  <c:v>3.25</c:v>
                </c:pt>
                <c:pt idx="75426">
                  <c:v>-2.6153846153846101</c:v>
                </c:pt>
                <c:pt idx="75427">
                  <c:v>-3.84615384615384</c:v>
                </c:pt>
                <c:pt idx="75428">
                  <c:v>-2.5384615384615299</c:v>
                </c:pt>
                <c:pt idx="75429">
                  <c:v>-1.36363636363636</c:v>
                </c:pt>
                <c:pt idx="75430">
                  <c:v>18.1428571428571</c:v>
                </c:pt>
                <c:pt idx="75431">
                  <c:v>8</c:v>
                </c:pt>
                <c:pt idx="75432">
                  <c:v>15.1714285714285</c:v>
                </c:pt>
                <c:pt idx="75433">
                  <c:v>13.066666666666601</c:v>
                </c:pt>
                <c:pt idx="75434">
                  <c:v>21.603448275862</c:v>
                </c:pt>
                <c:pt idx="75435">
                  <c:v>7</c:v>
                </c:pt>
                <c:pt idx="75436">
                  <c:v>21.838709677419299</c:v>
                </c:pt>
                <c:pt idx="75437">
                  <c:v>19.612903225806399</c:v>
                </c:pt>
                <c:pt idx="75438">
                  <c:v>11.966666666666599</c:v>
                </c:pt>
                <c:pt idx="75439">
                  <c:v>17.580645161290299</c:v>
                </c:pt>
                <c:pt idx="75440">
                  <c:v>7.8</c:v>
                </c:pt>
                <c:pt idx="75441">
                  <c:v>33.75</c:v>
                </c:pt>
                <c:pt idx="75442">
                  <c:v>-4.875</c:v>
                </c:pt>
                <c:pt idx="75443">
                  <c:v>-3.6666666666666599</c:v>
                </c:pt>
                <c:pt idx="75444">
                  <c:v>0.27956989247311798</c:v>
                </c:pt>
                <c:pt idx="75445">
                  <c:v>-7.4</c:v>
                </c:pt>
                <c:pt idx="75446">
                  <c:v>-3.0652173913043401</c:v>
                </c:pt>
                <c:pt idx="75447">
                  <c:v>5.5614035087719298</c:v>
                </c:pt>
                <c:pt idx="75448">
                  <c:v>-9.5</c:v>
                </c:pt>
                <c:pt idx="75449">
                  <c:v>18.175965665235999</c:v>
                </c:pt>
                <c:pt idx="75450">
                  <c:v>14.2980769230769</c:v>
                </c:pt>
                <c:pt idx="75451">
                  <c:v>2.85589519650655</c:v>
                </c:pt>
                <c:pt idx="75452">
                  <c:v>11.4028268551236</c:v>
                </c:pt>
                <c:pt idx="75453">
                  <c:v>10.4564459930313</c:v>
                </c:pt>
                <c:pt idx="75454">
                  <c:v>17.472924187725599</c:v>
                </c:pt>
                <c:pt idx="75455">
                  <c:v>7.00344827586206</c:v>
                </c:pt>
                <c:pt idx="75456">
                  <c:v>8.2264808362369308</c:v>
                </c:pt>
                <c:pt idx="75457">
                  <c:v>9.2838283828382799</c:v>
                </c:pt>
                <c:pt idx="75458">
                  <c:v>9.9656249999999993</c:v>
                </c:pt>
                <c:pt idx="75459">
                  <c:v>13.9335548172757</c:v>
                </c:pt>
                <c:pt idx="75460">
                  <c:v>9.4409937888198705</c:v>
                </c:pt>
                <c:pt idx="75461">
                  <c:v>7.7959183673469301</c:v>
                </c:pt>
                <c:pt idx="75462">
                  <c:v>6.6217948717948696</c:v>
                </c:pt>
                <c:pt idx="75463">
                  <c:v>8.8846153846153797</c:v>
                </c:pt>
                <c:pt idx="75464">
                  <c:v>15.9503105590062</c:v>
                </c:pt>
                <c:pt idx="75465">
                  <c:v>15.0170454545454</c:v>
                </c:pt>
                <c:pt idx="75466">
                  <c:v>17.923076923076898</c:v>
                </c:pt>
                <c:pt idx="75467">
                  <c:v>17</c:v>
                </c:pt>
                <c:pt idx="75468">
                  <c:v>12.205555555555501</c:v>
                </c:pt>
                <c:pt idx="75469">
                  <c:v>15.806896551724099</c:v>
                </c:pt>
                <c:pt idx="75470">
                  <c:v>11.5697674418604</c:v>
                </c:pt>
                <c:pt idx="75471">
                  <c:v>10.3214285714285</c:v>
                </c:pt>
                <c:pt idx="75472">
                  <c:v>14.5546218487394</c:v>
                </c:pt>
                <c:pt idx="75473">
                  <c:v>159</c:v>
                </c:pt>
                <c:pt idx="75474">
                  <c:v>6.7069597069597</c:v>
                </c:pt>
                <c:pt idx="75475">
                  <c:v>6.2535714285714201</c:v>
                </c:pt>
                <c:pt idx="75476">
                  <c:v>5.4373333333333296</c:v>
                </c:pt>
                <c:pt idx="75477">
                  <c:v>6.5640326975476802</c:v>
                </c:pt>
                <c:pt idx="75478">
                  <c:v>2.8548812664907599</c:v>
                </c:pt>
                <c:pt idx="75479">
                  <c:v>18.050139275766</c:v>
                </c:pt>
                <c:pt idx="75480">
                  <c:v>8.4317548746518103</c:v>
                </c:pt>
                <c:pt idx="75481">
                  <c:v>9.4356955380577396</c:v>
                </c:pt>
                <c:pt idx="75482">
                  <c:v>3.2079646017699099</c:v>
                </c:pt>
                <c:pt idx="75483">
                  <c:v>7.59183673469387</c:v>
                </c:pt>
                <c:pt idx="75484">
                  <c:v>6.4210526315789398</c:v>
                </c:pt>
                <c:pt idx="75485">
                  <c:v>14.612403100775101</c:v>
                </c:pt>
                <c:pt idx="75486">
                  <c:v>125</c:v>
                </c:pt>
                <c:pt idx="75487">
                  <c:v>11.9935897435897</c:v>
                </c:pt>
                <c:pt idx="75488">
                  <c:v>16.0177304964539</c:v>
                </c:pt>
                <c:pt idx="75489">
                  <c:v>15.906451612903201</c:v>
                </c:pt>
                <c:pt idx="75490">
                  <c:v>10.136666666666599</c:v>
                </c:pt>
                <c:pt idx="75491">
                  <c:v>6.74193548387096</c:v>
                </c:pt>
                <c:pt idx="75492">
                  <c:v>15.030303030302999</c:v>
                </c:pt>
                <c:pt idx="75493">
                  <c:v>25.354838709677399</c:v>
                </c:pt>
                <c:pt idx="75494">
                  <c:v>16.570967741935402</c:v>
                </c:pt>
                <c:pt idx="75495">
                  <c:v>3.0848484848484801</c:v>
                </c:pt>
                <c:pt idx="75496">
                  <c:v>11.3607142857142</c:v>
                </c:pt>
                <c:pt idx="75497">
                  <c:v>2.96896551724137</c:v>
                </c:pt>
                <c:pt idx="75498">
                  <c:v>10.4469453376205</c:v>
                </c:pt>
                <c:pt idx="75499">
                  <c:v>89</c:v>
                </c:pt>
                <c:pt idx="75500">
                  <c:v>2.1786833855799301</c:v>
                </c:pt>
                <c:pt idx="75501">
                  <c:v>3.6398713826366502</c:v>
                </c:pt>
                <c:pt idx="75502">
                  <c:v>12.0833333333333</c:v>
                </c:pt>
                <c:pt idx="75503">
                  <c:v>2.14199395770392</c:v>
                </c:pt>
                <c:pt idx="75504">
                  <c:v>1.6677419354838701</c:v>
                </c:pt>
                <c:pt idx="75505">
                  <c:v>9.3641304347826093</c:v>
                </c:pt>
                <c:pt idx="75506">
                  <c:v>11.982404692082101</c:v>
                </c:pt>
                <c:pt idx="75507">
                  <c:v>12.74</c:v>
                </c:pt>
                <c:pt idx="75508">
                  <c:v>3.1260997067448599</c:v>
                </c:pt>
                <c:pt idx="75509">
                  <c:v>3.6021505376344001</c:v>
                </c:pt>
                <c:pt idx="75510">
                  <c:v>8.359375</c:v>
                </c:pt>
                <c:pt idx="75511">
                  <c:v>5.4171597633135997</c:v>
                </c:pt>
                <c:pt idx="75512">
                  <c:v>101.6</c:v>
                </c:pt>
                <c:pt idx="75513">
                  <c:v>10.4444444444444</c:v>
                </c:pt>
                <c:pt idx="75514">
                  <c:v>14.714285714285699</c:v>
                </c:pt>
                <c:pt idx="75515">
                  <c:v>16.235294117647001</c:v>
                </c:pt>
                <c:pt idx="75516">
                  <c:v>8</c:v>
                </c:pt>
                <c:pt idx="75517">
                  <c:v>-8.375</c:v>
                </c:pt>
                <c:pt idx="75518">
                  <c:v>124</c:v>
                </c:pt>
                <c:pt idx="75519">
                  <c:v>122</c:v>
                </c:pt>
                <c:pt idx="75520">
                  <c:v>256</c:v>
                </c:pt>
                <c:pt idx="75521">
                  <c:v>17.2222222222222</c:v>
                </c:pt>
                <c:pt idx="75522">
                  <c:v>36.875</c:v>
                </c:pt>
                <c:pt idx="75523">
                  <c:v>8.1111111111111107</c:v>
                </c:pt>
                <c:pt idx="75524">
                  <c:v>6.1</c:v>
                </c:pt>
                <c:pt idx="75525">
                  <c:v>11.875</c:v>
                </c:pt>
                <c:pt idx="75526">
                  <c:v>41.2222222222222</c:v>
                </c:pt>
                <c:pt idx="75527">
                  <c:v>58.1111111111111</c:v>
                </c:pt>
                <c:pt idx="75528">
                  <c:v>13.3333333333333</c:v>
                </c:pt>
                <c:pt idx="75529">
                  <c:v>-4.625</c:v>
                </c:pt>
                <c:pt idx="75530">
                  <c:v>6.1111111111111098</c:v>
                </c:pt>
                <c:pt idx="75531">
                  <c:v>-16.375</c:v>
                </c:pt>
                <c:pt idx="75532">
                  <c:v>14.1428571428571</c:v>
                </c:pt>
                <c:pt idx="75533">
                  <c:v>-4</c:v>
                </c:pt>
                <c:pt idx="75534">
                  <c:v>1.25</c:v>
                </c:pt>
                <c:pt idx="75535">
                  <c:v>23.4444444444444</c:v>
                </c:pt>
                <c:pt idx="75536">
                  <c:v>29.5555555555555</c:v>
                </c:pt>
                <c:pt idx="75537">
                  <c:v>38.5555555555555</c:v>
                </c:pt>
                <c:pt idx="75538">
                  <c:v>70.599999999999994</c:v>
                </c:pt>
                <c:pt idx="75539">
                  <c:v>40.230769230769198</c:v>
                </c:pt>
                <c:pt idx="75540">
                  <c:v>22</c:v>
                </c:pt>
                <c:pt idx="75541">
                  <c:v>51.8</c:v>
                </c:pt>
                <c:pt idx="75542">
                  <c:v>1.75</c:v>
                </c:pt>
                <c:pt idx="75543">
                  <c:v>9.3846153846153797</c:v>
                </c:pt>
                <c:pt idx="75544">
                  <c:v>-3.2222222222222201</c:v>
                </c:pt>
                <c:pt idx="75545">
                  <c:v>148</c:v>
                </c:pt>
                <c:pt idx="75546">
                  <c:v>153</c:v>
                </c:pt>
                <c:pt idx="75547">
                  <c:v>7</c:v>
                </c:pt>
                <c:pt idx="75548">
                  <c:v>25.4444444444444</c:v>
                </c:pt>
                <c:pt idx="75549">
                  <c:v>20.6666666666666</c:v>
                </c:pt>
                <c:pt idx="75550">
                  <c:v>12.875</c:v>
                </c:pt>
                <c:pt idx="75551">
                  <c:v>94.5555555555555</c:v>
                </c:pt>
                <c:pt idx="75552">
                  <c:v>26.5</c:v>
                </c:pt>
                <c:pt idx="75553">
                  <c:v>94.3333333333333</c:v>
                </c:pt>
                <c:pt idx="75554">
                  <c:v>42.4444444444444</c:v>
                </c:pt>
                <c:pt idx="75555">
                  <c:v>10</c:v>
                </c:pt>
                <c:pt idx="75556">
                  <c:v>6</c:v>
                </c:pt>
                <c:pt idx="75557">
                  <c:v>42.625</c:v>
                </c:pt>
                <c:pt idx="75558">
                  <c:v>10</c:v>
                </c:pt>
                <c:pt idx="75559">
                  <c:v>48</c:v>
                </c:pt>
                <c:pt idx="75560">
                  <c:v>13.175438596491199</c:v>
                </c:pt>
                <c:pt idx="75561">
                  <c:v>11.5</c:v>
                </c:pt>
                <c:pt idx="75562">
                  <c:v>-3.2982456140350802</c:v>
                </c:pt>
                <c:pt idx="75563">
                  <c:v>-3.05</c:v>
                </c:pt>
                <c:pt idx="75564">
                  <c:v>0.93548387096774099</c:v>
                </c:pt>
                <c:pt idx="75565">
                  <c:v>-1.6338028169014001</c:v>
                </c:pt>
                <c:pt idx="75566">
                  <c:v>0.397260273972602</c:v>
                </c:pt>
                <c:pt idx="75567">
                  <c:v>5.7894736842105203</c:v>
                </c:pt>
                <c:pt idx="75568">
                  <c:v>1.8904109589041</c:v>
                </c:pt>
                <c:pt idx="75569">
                  <c:v>6.2432432432432403</c:v>
                </c:pt>
                <c:pt idx="75570">
                  <c:v>2.1216216216216202</c:v>
                </c:pt>
                <c:pt idx="75571">
                  <c:v>2.4117647058823501</c:v>
                </c:pt>
                <c:pt idx="75572">
                  <c:v>61</c:v>
                </c:pt>
                <c:pt idx="75573">
                  <c:v>14.314858490565999</c:v>
                </c:pt>
                <c:pt idx="75574">
                  <c:v>8.1578249336869995</c:v>
                </c:pt>
                <c:pt idx="75575">
                  <c:v>11.9437428243398</c:v>
                </c:pt>
                <c:pt idx="75576">
                  <c:v>9.36407766990291</c:v>
                </c:pt>
                <c:pt idx="75577">
                  <c:v>5.4863905325443696</c:v>
                </c:pt>
                <c:pt idx="75578">
                  <c:v>15.5515088449531</c:v>
                </c:pt>
                <c:pt idx="75579">
                  <c:v>13.0304506699147</c:v>
                </c:pt>
                <c:pt idx="75580">
                  <c:v>9.7948442534908704</c:v>
                </c:pt>
                <c:pt idx="75581">
                  <c:v>6.7949526813880103</c:v>
                </c:pt>
                <c:pt idx="75582">
                  <c:v>7.8296296296296299</c:v>
                </c:pt>
                <c:pt idx="75583">
                  <c:v>6.8700234192037399</c:v>
                </c:pt>
                <c:pt idx="75584">
                  <c:v>12.4024802705749</c:v>
                </c:pt>
                <c:pt idx="75585">
                  <c:v>82</c:v>
                </c:pt>
                <c:pt idx="75586">
                  <c:v>6</c:v>
                </c:pt>
                <c:pt idx="75587">
                  <c:v>10.214285714285699</c:v>
                </c:pt>
                <c:pt idx="75588">
                  <c:v>-0.6</c:v>
                </c:pt>
                <c:pt idx="75589">
                  <c:v>-3.1428571428571401</c:v>
                </c:pt>
                <c:pt idx="75590">
                  <c:v>-4.4285714285714199</c:v>
                </c:pt>
                <c:pt idx="75591">
                  <c:v>7.9354838709677402</c:v>
                </c:pt>
                <c:pt idx="75592">
                  <c:v>15.6666666666666</c:v>
                </c:pt>
                <c:pt idx="75593">
                  <c:v>3.5344827586206802</c:v>
                </c:pt>
                <c:pt idx="75594">
                  <c:v>10.345454545454499</c:v>
                </c:pt>
                <c:pt idx="75595">
                  <c:v>15.7758620689655</c:v>
                </c:pt>
                <c:pt idx="75596">
                  <c:v>6.63793103448275</c:v>
                </c:pt>
                <c:pt idx="75597">
                  <c:v>7.2909090909090901</c:v>
                </c:pt>
                <c:pt idx="75598">
                  <c:v>9.3275862068965498</c:v>
                </c:pt>
                <c:pt idx="75599">
                  <c:v>27.074074074074002</c:v>
                </c:pt>
                <c:pt idx="75600">
                  <c:v>11.934782608695601</c:v>
                </c:pt>
                <c:pt idx="75601">
                  <c:v>257</c:v>
                </c:pt>
                <c:pt idx="75602">
                  <c:v>2.6235294117647001</c:v>
                </c:pt>
                <c:pt idx="75603">
                  <c:v>7.0222222222222204</c:v>
                </c:pt>
                <c:pt idx="75604">
                  <c:v>5.6078431372548998</c:v>
                </c:pt>
                <c:pt idx="75605">
                  <c:v>-1.6285714285714199</c:v>
                </c:pt>
                <c:pt idx="75606">
                  <c:v>12.8630136986301</c:v>
                </c:pt>
                <c:pt idx="75607">
                  <c:v>13.4</c:v>
                </c:pt>
                <c:pt idx="75608">
                  <c:v>15.5181818181818</c:v>
                </c:pt>
                <c:pt idx="75609">
                  <c:v>3.1855670103092701</c:v>
                </c:pt>
                <c:pt idx="75610">
                  <c:v>-1.51485148514851</c:v>
                </c:pt>
                <c:pt idx="75611">
                  <c:v>0.86206896551724099</c:v>
                </c:pt>
                <c:pt idx="75612">
                  <c:v>8.0500000000000007</c:v>
                </c:pt>
                <c:pt idx="75613">
                  <c:v>26.2631578947368</c:v>
                </c:pt>
                <c:pt idx="75614">
                  <c:v>2.14710743801652</c:v>
                </c:pt>
                <c:pt idx="75615">
                  <c:v>1.0879712746858099</c:v>
                </c:pt>
                <c:pt idx="75616">
                  <c:v>0.47687400318979201</c:v>
                </c:pt>
                <c:pt idx="75617">
                  <c:v>3.2620904836193398</c:v>
                </c:pt>
                <c:pt idx="75618">
                  <c:v>2.5304212168486702</c:v>
                </c:pt>
                <c:pt idx="75619">
                  <c:v>4.4890109890109802</c:v>
                </c:pt>
                <c:pt idx="75620">
                  <c:v>5.9003322259136199</c:v>
                </c:pt>
                <c:pt idx="75621">
                  <c:v>2.2539912917271399</c:v>
                </c:pt>
                <c:pt idx="75622">
                  <c:v>0.93967828418230503</c:v>
                </c:pt>
                <c:pt idx="75623">
                  <c:v>-0.31921331316187501</c:v>
                </c:pt>
                <c:pt idx="75624">
                  <c:v>2.3990895295902801</c:v>
                </c:pt>
                <c:pt idx="75625">
                  <c:v>2.7727975270479099</c:v>
                </c:pt>
                <c:pt idx="75626">
                  <c:v>25.1111111111111</c:v>
                </c:pt>
                <c:pt idx="75627">
                  <c:v>10.9032258064516</c:v>
                </c:pt>
                <c:pt idx="75628">
                  <c:v>2.4</c:v>
                </c:pt>
                <c:pt idx="75629">
                  <c:v>0.2</c:v>
                </c:pt>
                <c:pt idx="75630">
                  <c:v>8.0384615384615294</c:v>
                </c:pt>
                <c:pt idx="75631">
                  <c:v>17.399999999999999</c:v>
                </c:pt>
                <c:pt idx="75632">
                  <c:v>10.4761904761904</c:v>
                </c:pt>
                <c:pt idx="75633">
                  <c:v>4.32</c:v>
                </c:pt>
                <c:pt idx="75634">
                  <c:v>6.8076923076923004</c:v>
                </c:pt>
                <c:pt idx="75635">
                  <c:v>2.0357142857142798</c:v>
                </c:pt>
                <c:pt idx="75636">
                  <c:v>23.4</c:v>
                </c:pt>
                <c:pt idx="75637">
                  <c:v>6.3419354838709596</c:v>
                </c:pt>
                <c:pt idx="75638">
                  <c:v>5.8205128205128203</c:v>
                </c:pt>
                <c:pt idx="75639">
                  <c:v>3.2837837837837802</c:v>
                </c:pt>
                <c:pt idx="75640">
                  <c:v>2.5036496350364899</c:v>
                </c:pt>
                <c:pt idx="75641">
                  <c:v>-3.85964912280701</c:v>
                </c:pt>
                <c:pt idx="75642">
                  <c:v>5.4434782608695604</c:v>
                </c:pt>
                <c:pt idx="75643">
                  <c:v>6.6052631578947301</c:v>
                </c:pt>
                <c:pt idx="75644">
                  <c:v>11.6524822695035</c:v>
                </c:pt>
                <c:pt idx="75645">
                  <c:v>3.8461538461538401E-2</c:v>
                </c:pt>
                <c:pt idx="75646">
                  <c:v>2.63636363636363</c:v>
                </c:pt>
                <c:pt idx="75647">
                  <c:v>9.2105263157894708</c:v>
                </c:pt>
                <c:pt idx="75648">
                  <c:v>3.3919999999999999</c:v>
                </c:pt>
                <c:pt idx="75649">
                  <c:v>50.5</c:v>
                </c:pt>
                <c:pt idx="75650">
                  <c:v>38</c:v>
                </c:pt>
                <c:pt idx="75651">
                  <c:v>12.6666666666666</c:v>
                </c:pt>
                <c:pt idx="75652">
                  <c:v>1</c:v>
                </c:pt>
                <c:pt idx="75653">
                  <c:v>-0.25</c:v>
                </c:pt>
                <c:pt idx="75654">
                  <c:v>15.6473214285714</c:v>
                </c:pt>
                <c:pt idx="75655">
                  <c:v>10.920374707259899</c:v>
                </c:pt>
                <c:pt idx="75656">
                  <c:v>2.7442348008385702</c:v>
                </c:pt>
                <c:pt idx="75657">
                  <c:v>3.0808678500986102</c:v>
                </c:pt>
                <c:pt idx="75658">
                  <c:v>5.5544388609715201</c:v>
                </c:pt>
                <c:pt idx="75659">
                  <c:v>9.2557003257328994</c:v>
                </c:pt>
                <c:pt idx="75660">
                  <c:v>8.9313725490195992</c:v>
                </c:pt>
                <c:pt idx="75661">
                  <c:v>6.52830188679245</c:v>
                </c:pt>
                <c:pt idx="75662">
                  <c:v>2.9067930489731402</c:v>
                </c:pt>
                <c:pt idx="75663">
                  <c:v>6.35728952772073</c:v>
                </c:pt>
                <c:pt idx="75664">
                  <c:v>4.39329805996472</c:v>
                </c:pt>
                <c:pt idx="75665">
                  <c:v>9.5957792207792192</c:v>
                </c:pt>
                <c:pt idx="75666">
                  <c:v>14.88</c:v>
                </c:pt>
                <c:pt idx="75667">
                  <c:v>14.4634146341463</c:v>
                </c:pt>
                <c:pt idx="75668">
                  <c:v>10.0906593406593</c:v>
                </c:pt>
                <c:pt idx="75669">
                  <c:v>11.5230769230769</c:v>
                </c:pt>
                <c:pt idx="75670">
                  <c:v>26.050445103857498</c:v>
                </c:pt>
                <c:pt idx="75671">
                  <c:v>9.7905138339920903</c:v>
                </c:pt>
                <c:pt idx="75672">
                  <c:v>8.1455938697317993</c:v>
                </c:pt>
                <c:pt idx="75673">
                  <c:v>6.2343234323432304</c:v>
                </c:pt>
                <c:pt idx="75674">
                  <c:v>-0.66778523489932795</c:v>
                </c:pt>
                <c:pt idx="75675">
                  <c:v>4.44923076923076</c:v>
                </c:pt>
                <c:pt idx="75676">
                  <c:v>10.422297297297201</c:v>
                </c:pt>
                <c:pt idx="75677">
                  <c:v>20.929712460063801</c:v>
                </c:pt>
                <c:pt idx="75678">
                  <c:v>16.042553191489301</c:v>
                </c:pt>
                <c:pt idx="75679">
                  <c:v>7.6315789473684204</c:v>
                </c:pt>
                <c:pt idx="75680">
                  <c:v>7.1775700934579403</c:v>
                </c:pt>
                <c:pt idx="75681">
                  <c:v>2.9029126213592198</c:v>
                </c:pt>
                <c:pt idx="75682">
                  <c:v>18.214285714285701</c:v>
                </c:pt>
                <c:pt idx="75683">
                  <c:v>24</c:v>
                </c:pt>
                <c:pt idx="75684">
                  <c:v>47.928571428571402</c:v>
                </c:pt>
                <c:pt idx="75685">
                  <c:v>29.384615384615302</c:v>
                </c:pt>
                <c:pt idx="75686">
                  <c:v>-3</c:v>
                </c:pt>
                <c:pt idx="75687">
                  <c:v>18.399999999999999</c:v>
                </c:pt>
                <c:pt idx="75688">
                  <c:v>-4.4444444444444398E-2</c:v>
                </c:pt>
                <c:pt idx="75689">
                  <c:v>12</c:v>
                </c:pt>
                <c:pt idx="75690">
                  <c:v>127</c:v>
                </c:pt>
                <c:pt idx="75691">
                  <c:v>0</c:v>
                </c:pt>
                <c:pt idx="75692">
                  <c:v>40</c:v>
                </c:pt>
                <c:pt idx="75693">
                  <c:v>8.7569444444444393</c:v>
                </c:pt>
                <c:pt idx="75694">
                  <c:v>20.549618320610598</c:v>
                </c:pt>
                <c:pt idx="75695">
                  <c:v>6.4440789473684204</c:v>
                </c:pt>
                <c:pt idx="75696">
                  <c:v>5.0501253132831998</c:v>
                </c:pt>
                <c:pt idx="75697">
                  <c:v>12.1993006993007</c:v>
                </c:pt>
                <c:pt idx="75698">
                  <c:v>19.5440613026819</c:v>
                </c:pt>
                <c:pt idx="75699">
                  <c:v>7.1388888888888804</c:v>
                </c:pt>
                <c:pt idx="75700">
                  <c:v>5.7264150943396199</c:v>
                </c:pt>
                <c:pt idx="75701">
                  <c:v>3.1618122977346199</c:v>
                </c:pt>
                <c:pt idx="75702">
                  <c:v>5.8940809968847301</c:v>
                </c:pt>
                <c:pt idx="75703">
                  <c:v>9.2207084468664799</c:v>
                </c:pt>
                <c:pt idx="75704">
                  <c:v>12.6111111111111</c:v>
                </c:pt>
                <c:pt idx="75705">
                  <c:v>51</c:v>
                </c:pt>
                <c:pt idx="75706">
                  <c:v>9.1710310965630093</c:v>
                </c:pt>
                <c:pt idx="75707">
                  <c:v>8.8566210045662093</c:v>
                </c:pt>
                <c:pt idx="75708">
                  <c:v>9.0131810193321602</c:v>
                </c:pt>
                <c:pt idx="75709">
                  <c:v>11.0545950864422</c:v>
                </c:pt>
                <c:pt idx="75710">
                  <c:v>10.396974063400499</c:v>
                </c:pt>
                <c:pt idx="75711">
                  <c:v>13.345994475138101</c:v>
                </c:pt>
                <c:pt idx="75712">
                  <c:v>13.8428120063191</c:v>
                </c:pt>
                <c:pt idx="75713">
                  <c:v>9.1580102414045292</c:v>
                </c:pt>
                <c:pt idx="75714">
                  <c:v>4.7577353522053896</c:v>
                </c:pt>
                <c:pt idx="75715">
                  <c:v>5.3550185873605898</c:v>
                </c:pt>
                <c:pt idx="75716">
                  <c:v>1.43259385665529</c:v>
                </c:pt>
                <c:pt idx="75717">
                  <c:v>11.581147540983601</c:v>
                </c:pt>
                <c:pt idx="75718">
                  <c:v>11.7289156626506</c:v>
                </c:pt>
                <c:pt idx="75719">
                  <c:v>19.025316455696199</c:v>
                </c:pt>
                <c:pt idx="75720">
                  <c:v>17.149466192170799</c:v>
                </c:pt>
                <c:pt idx="75721">
                  <c:v>14.316742081447901</c:v>
                </c:pt>
                <c:pt idx="75722">
                  <c:v>14.875999999999999</c:v>
                </c:pt>
                <c:pt idx="75723">
                  <c:v>20.976851851851801</c:v>
                </c:pt>
                <c:pt idx="75724">
                  <c:v>26.349593495934901</c:v>
                </c:pt>
                <c:pt idx="75725">
                  <c:v>17.343065693430599</c:v>
                </c:pt>
                <c:pt idx="75726">
                  <c:v>16.903726708074501</c:v>
                </c:pt>
                <c:pt idx="75727">
                  <c:v>15.1644295302013</c:v>
                </c:pt>
                <c:pt idx="75728">
                  <c:v>10.9791666666666</c:v>
                </c:pt>
                <c:pt idx="75729">
                  <c:v>12.0596026490066</c:v>
                </c:pt>
                <c:pt idx="75730">
                  <c:v>10.927223719676499</c:v>
                </c:pt>
                <c:pt idx="75731">
                  <c:v>10.9646739130434</c:v>
                </c:pt>
                <c:pt idx="75732">
                  <c:v>7.4731182795698903</c:v>
                </c:pt>
                <c:pt idx="75733">
                  <c:v>8.36</c:v>
                </c:pt>
                <c:pt idx="75734">
                  <c:v>3.5102040816326499</c:v>
                </c:pt>
                <c:pt idx="75735">
                  <c:v>3.4317617866004899</c:v>
                </c:pt>
                <c:pt idx="75736">
                  <c:v>3.9516129032257998</c:v>
                </c:pt>
                <c:pt idx="75737">
                  <c:v>5.2887139107611496</c:v>
                </c:pt>
                <c:pt idx="75738">
                  <c:v>-1.3509749303621099</c:v>
                </c:pt>
                <c:pt idx="75739">
                  <c:v>4.3859649122807001E-2</c:v>
                </c:pt>
                <c:pt idx="75740">
                  <c:v>1.7371273712737101</c:v>
                </c:pt>
                <c:pt idx="75741">
                  <c:v>9.6846153846153804</c:v>
                </c:pt>
                <c:pt idx="75742">
                  <c:v>2</c:v>
                </c:pt>
                <c:pt idx="75743">
                  <c:v>11.818181818181801</c:v>
                </c:pt>
                <c:pt idx="75744">
                  <c:v>18.147368421052601</c:v>
                </c:pt>
                <c:pt idx="75745">
                  <c:v>6.3636363636363598</c:v>
                </c:pt>
                <c:pt idx="75746">
                  <c:v>4.6041666666666599</c:v>
                </c:pt>
                <c:pt idx="75747">
                  <c:v>7.8230769230769202</c:v>
                </c:pt>
                <c:pt idx="75748">
                  <c:v>-1.18831168831168</c:v>
                </c:pt>
                <c:pt idx="75749">
                  <c:v>2.2727272727272698</c:v>
                </c:pt>
                <c:pt idx="75750">
                  <c:v>-0.88095238095238004</c:v>
                </c:pt>
                <c:pt idx="75751">
                  <c:v>1.30939226519337</c:v>
                </c:pt>
                <c:pt idx="75752">
                  <c:v>5.4677419354838701</c:v>
                </c:pt>
                <c:pt idx="75753">
                  <c:v>16.9482758620689</c:v>
                </c:pt>
                <c:pt idx="75754">
                  <c:v>52.3333333333333</c:v>
                </c:pt>
                <c:pt idx="75755">
                  <c:v>26.571428571428498</c:v>
                </c:pt>
                <c:pt idx="75756">
                  <c:v>-2.3333333333333299</c:v>
                </c:pt>
                <c:pt idx="75757">
                  <c:v>-7.55555555555555</c:v>
                </c:pt>
                <c:pt idx="75758">
                  <c:v>7.25</c:v>
                </c:pt>
                <c:pt idx="75759">
                  <c:v>15.8150943396226</c:v>
                </c:pt>
                <c:pt idx="75760">
                  <c:v>12.425689307330099</c:v>
                </c:pt>
                <c:pt idx="75761">
                  <c:v>7.6494396014943904</c:v>
                </c:pt>
                <c:pt idx="75762">
                  <c:v>9.1267434808975096</c:v>
                </c:pt>
                <c:pt idx="75763">
                  <c:v>12.431546069755299</c:v>
                </c:pt>
                <c:pt idx="75764">
                  <c:v>15.3367901234567</c:v>
                </c:pt>
                <c:pt idx="75765">
                  <c:v>12.1975934135528</c:v>
                </c:pt>
                <c:pt idx="75766">
                  <c:v>11.7583682008368</c:v>
                </c:pt>
                <c:pt idx="75767">
                  <c:v>6.0494889725658902</c:v>
                </c:pt>
                <c:pt idx="75768">
                  <c:v>6.9642445213379398</c:v>
                </c:pt>
                <c:pt idx="75769">
                  <c:v>8.0289617486338791</c:v>
                </c:pt>
                <c:pt idx="75770">
                  <c:v>11.676825761932101</c:v>
                </c:pt>
                <c:pt idx="75771">
                  <c:v>12.2</c:v>
                </c:pt>
                <c:pt idx="75772">
                  <c:v>-7.3333333333333304</c:v>
                </c:pt>
                <c:pt idx="75773">
                  <c:v>-1.1781609195402201</c:v>
                </c:pt>
                <c:pt idx="75774">
                  <c:v>-3.4876543209876498</c:v>
                </c:pt>
                <c:pt idx="75775">
                  <c:v>-2.7916666666666599</c:v>
                </c:pt>
                <c:pt idx="75776">
                  <c:v>-1.9931506849314999</c:v>
                </c:pt>
                <c:pt idx="75777">
                  <c:v>0.56349206349206304</c:v>
                </c:pt>
                <c:pt idx="75778">
                  <c:v>-1.125</c:v>
                </c:pt>
                <c:pt idx="75779">
                  <c:v>2.5775862068965498</c:v>
                </c:pt>
                <c:pt idx="75780">
                  <c:v>3.0107526881720399</c:v>
                </c:pt>
                <c:pt idx="75781">
                  <c:v>-4.1666666666666599</c:v>
                </c:pt>
                <c:pt idx="75782">
                  <c:v>-6.7307692307692299</c:v>
                </c:pt>
                <c:pt idx="75783">
                  <c:v>-7.64</c:v>
                </c:pt>
                <c:pt idx="75784">
                  <c:v>1.44117647058823</c:v>
                </c:pt>
                <c:pt idx="75785">
                  <c:v>9.6</c:v>
                </c:pt>
                <c:pt idx="75786">
                  <c:v>-1.13333333333333</c:v>
                </c:pt>
                <c:pt idx="75787">
                  <c:v>14.863636363636299</c:v>
                </c:pt>
                <c:pt idx="75788">
                  <c:v>25.863636363636299</c:v>
                </c:pt>
                <c:pt idx="75789">
                  <c:v>6.25</c:v>
                </c:pt>
                <c:pt idx="75790">
                  <c:v>32.588235294117602</c:v>
                </c:pt>
                <c:pt idx="75791">
                  <c:v>22.235294117647001</c:v>
                </c:pt>
                <c:pt idx="75792">
                  <c:v>18.6875</c:v>
                </c:pt>
                <c:pt idx="75793">
                  <c:v>-3.88888888888888</c:v>
                </c:pt>
                <c:pt idx="75794">
                  <c:v>22.3888888888888</c:v>
                </c:pt>
                <c:pt idx="75795">
                  <c:v>6.625</c:v>
                </c:pt>
                <c:pt idx="75796">
                  <c:v>-4.4000000000000004</c:v>
                </c:pt>
                <c:pt idx="75797">
                  <c:v>-15</c:v>
                </c:pt>
                <c:pt idx="75798">
                  <c:v>2.2727272727272698</c:v>
                </c:pt>
                <c:pt idx="75799">
                  <c:v>-1.44444444444444</c:v>
                </c:pt>
                <c:pt idx="75800">
                  <c:v>29.5</c:v>
                </c:pt>
                <c:pt idx="75801">
                  <c:v>-4.55555555555555</c:v>
                </c:pt>
                <c:pt idx="75802">
                  <c:v>-11</c:v>
                </c:pt>
                <c:pt idx="75803">
                  <c:v>0.28571428571428498</c:v>
                </c:pt>
                <c:pt idx="75804">
                  <c:v>-2.6153846153846101</c:v>
                </c:pt>
                <c:pt idx="75805">
                  <c:v>-8</c:v>
                </c:pt>
                <c:pt idx="75806">
                  <c:v>26</c:v>
                </c:pt>
                <c:pt idx="75807">
                  <c:v>19.625</c:v>
                </c:pt>
                <c:pt idx="75808">
                  <c:v>19.1111111111111</c:v>
                </c:pt>
                <c:pt idx="75809">
                  <c:v>9.6666666666666607</c:v>
                </c:pt>
                <c:pt idx="75810">
                  <c:v>2.3333333333333299</c:v>
                </c:pt>
                <c:pt idx="75811">
                  <c:v>34.923076923076898</c:v>
                </c:pt>
                <c:pt idx="75812">
                  <c:v>19.714285714285701</c:v>
                </c:pt>
                <c:pt idx="75813">
                  <c:v>13</c:v>
                </c:pt>
                <c:pt idx="75814">
                  <c:v>13.857142857142801</c:v>
                </c:pt>
                <c:pt idx="75815">
                  <c:v>27.357142857142801</c:v>
                </c:pt>
                <c:pt idx="75816">
                  <c:v>-2.3396226415094299</c:v>
                </c:pt>
                <c:pt idx="75817">
                  <c:v>4.5649350649350602</c:v>
                </c:pt>
                <c:pt idx="75818">
                  <c:v>-0.32026143790849598</c:v>
                </c:pt>
                <c:pt idx="75819">
                  <c:v>-3.75</c:v>
                </c:pt>
                <c:pt idx="75820">
                  <c:v>-0.18</c:v>
                </c:pt>
                <c:pt idx="75821">
                  <c:v>45</c:v>
                </c:pt>
                <c:pt idx="75822">
                  <c:v>11.033103448275799</c:v>
                </c:pt>
                <c:pt idx="75823">
                  <c:v>9.0783073929961091</c:v>
                </c:pt>
                <c:pt idx="75824">
                  <c:v>10.7557715674362</c:v>
                </c:pt>
                <c:pt idx="75825">
                  <c:v>8.7515896566341596</c:v>
                </c:pt>
                <c:pt idx="75826">
                  <c:v>9.0766378244746608</c:v>
                </c:pt>
                <c:pt idx="75827">
                  <c:v>13.5325626204238</c:v>
                </c:pt>
                <c:pt idx="75828">
                  <c:v>14.179661016949099</c:v>
                </c:pt>
                <c:pt idx="75829">
                  <c:v>11.3597721297107</c:v>
                </c:pt>
                <c:pt idx="75830">
                  <c:v>6.1951536131544698</c:v>
                </c:pt>
                <c:pt idx="75831">
                  <c:v>5.2878074306645697</c:v>
                </c:pt>
                <c:pt idx="75832">
                  <c:v>5.55226730310262</c:v>
                </c:pt>
                <c:pt idx="75833">
                  <c:v>9.9065857076132602</c:v>
                </c:pt>
                <c:pt idx="75834">
                  <c:v>12.985401459854</c:v>
                </c:pt>
                <c:pt idx="75835">
                  <c:v>10.761061946902601</c:v>
                </c:pt>
                <c:pt idx="75836">
                  <c:v>9.9384615384615298</c:v>
                </c:pt>
                <c:pt idx="75837">
                  <c:v>2.68333333333333</c:v>
                </c:pt>
                <c:pt idx="75838">
                  <c:v>13.2258064516129</c:v>
                </c:pt>
                <c:pt idx="75839">
                  <c:v>21.6551724137931</c:v>
                </c:pt>
                <c:pt idx="75840">
                  <c:v>16</c:v>
                </c:pt>
                <c:pt idx="75841">
                  <c:v>11.7384615384615</c:v>
                </c:pt>
                <c:pt idx="75842">
                  <c:v>1.5277777777777699</c:v>
                </c:pt>
                <c:pt idx="75843">
                  <c:v>3.87323943661971</c:v>
                </c:pt>
                <c:pt idx="75844">
                  <c:v>12.735294117646999</c:v>
                </c:pt>
                <c:pt idx="75845">
                  <c:v>11.7196969696969</c:v>
                </c:pt>
                <c:pt idx="75846">
                  <c:v>18.428571428571399</c:v>
                </c:pt>
                <c:pt idx="75847">
                  <c:v>-1.5161290322580601</c:v>
                </c:pt>
                <c:pt idx="75848">
                  <c:v>-0.266666666666666</c:v>
                </c:pt>
                <c:pt idx="75849">
                  <c:v>-1.06451612903225</c:v>
                </c:pt>
                <c:pt idx="75850">
                  <c:v>-0.43333333333333302</c:v>
                </c:pt>
                <c:pt idx="75851">
                  <c:v>10.4333333333333</c:v>
                </c:pt>
                <c:pt idx="75852">
                  <c:v>-0.35483870967741898</c:v>
                </c:pt>
                <c:pt idx="75853">
                  <c:v>13.241379310344801</c:v>
                </c:pt>
                <c:pt idx="75854">
                  <c:v>-5.5806451612903203</c:v>
                </c:pt>
                <c:pt idx="75855">
                  <c:v>8.68965517241379</c:v>
                </c:pt>
                <c:pt idx="75856">
                  <c:v>1.06666666666666</c:v>
                </c:pt>
                <c:pt idx="75857">
                  <c:v>5.0526315789473601</c:v>
                </c:pt>
                <c:pt idx="75858">
                  <c:v>8.7169312169312096</c:v>
                </c:pt>
                <c:pt idx="75859">
                  <c:v>9.2610722610722593</c:v>
                </c:pt>
                <c:pt idx="75860">
                  <c:v>10.8365384615384</c:v>
                </c:pt>
                <c:pt idx="75861">
                  <c:v>12.702185792349701</c:v>
                </c:pt>
                <c:pt idx="75862">
                  <c:v>13.169014084506999</c:v>
                </c:pt>
                <c:pt idx="75863">
                  <c:v>13.0031746031746</c:v>
                </c:pt>
                <c:pt idx="75864">
                  <c:v>12.343163538873901</c:v>
                </c:pt>
                <c:pt idx="75865">
                  <c:v>5.24663677130044</c:v>
                </c:pt>
                <c:pt idx="75866">
                  <c:v>2.98507462686567</c:v>
                </c:pt>
                <c:pt idx="75867">
                  <c:v>4.4425427872860599</c:v>
                </c:pt>
                <c:pt idx="75868">
                  <c:v>7.0693069306930596</c:v>
                </c:pt>
                <c:pt idx="75869">
                  <c:v>125</c:v>
                </c:pt>
                <c:pt idx="75870">
                  <c:v>5.6269841269841203</c:v>
                </c:pt>
                <c:pt idx="75871">
                  <c:v>10.90625</c:v>
                </c:pt>
                <c:pt idx="75872">
                  <c:v>13.6666666666666</c:v>
                </c:pt>
                <c:pt idx="75873">
                  <c:v>13.013793103448201</c:v>
                </c:pt>
                <c:pt idx="75874">
                  <c:v>19.619047619047599</c:v>
                </c:pt>
                <c:pt idx="75875">
                  <c:v>26.395061728395</c:v>
                </c:pt>
                <c:pt idx="75876">
                  <c:v>30.32</c:v>
                </c:pt>
                <c:pt idx="75877">
                  <c:v>16.547619047619001</c:v>
                </c:pt>
                <c:pt idx="75878">
                  <c:v>10.466165413533799</c:v>
                </c:pt>
                <c:pt idx="75879">
                  <c:v>9.2658227848101191</c:v>
                </c:pt>
                <c:pt idx="75880">
                  <c:v>5.8677685950413201</c:v>
                </c:pt>
                <c:pt idx="75881">
                  <c:v>10.9876543209876</c:v>
                </c:pt>
                <c:pt idx="75882">
                  <c:v>4.8152173913043397</c:v>
                </c:pt>
                <c:pt idx="75883">
                  <c:v>2.31137724550898</c:v>
                </c:pt>
                <c:pt idx="75884">
                  <c:v>5.5483870967741904</c:v>
                </c:pt>
                <c:pt idx="75885">
                  <c:v>2.4246575342465699</c:v>
                </c:pt>
                <c:pt idx="75886">
                  <c:v>6.3892617449664399</c:v>
                </c:pt>
                <c:pt idx="75887">
                  <c:v>11.241610738255</c:v>
                </c:pt>
                <c:pt idx="75888">
                  <c:v>2.75193798449612</c:v>
                </c:pt>
                <c:pt idx="75889">
                  <c:v>7.2340425531914896</c:v>
                </c:pt>
                <c:pt idx="75890">
                  <c:v>1.27173913043478</c:v>
                </c:pt>
                <c:pt idx="75891">
                  <c:v>7.4193548387096699</c:v>
                </c:pt>
                <c:pt idx="75892">
                  <c:v>3.45299145299145</c:v>
                </c:pt>
                <c:pt idx="75893">
                  <c:v>6.3064516129032198</c:v>
                </c:pt>
                <c:pt idx="75894">
                  <c:v>4.6076618229854596</c:v>
                </c:pt>
                <c:pt idx="75895">
                  <c:v>7.7069970845481004</c:v>
                </c:pt>
                <c:pt idx="75896">
                  <c:v>8.9371794871794794</c:v>
                </c:pt>
                <c:pt idx="75897">
                  <c:v>6.9181547619047601</c:v>
                </c:pt>
                <c:pt idx="75898">
                  <c:v>11.321060382916</c:v>
                </c:pt>
                <c:pt idx="75899">
                  <c:v>7.7341772151898702</c:v>
                </c:pt>
                <c:pt idx="75900">
                  <c:v>10.9658119658119</c:v>
                </c:pt>
                <c:pt idx="75901">
                  <c:v>3.65485362095531</c:v>
                </c:pt>
                <c:pt idx="75902">
                  <c:v>3.83724340175953</c:v>
                </c:pt>
                <c:pt idx="75903">
                  <c:v>1.8665297741273099</c:v>
                </c:pt>
                <c:pt idx="75904">
                  <c:v>2.0218120805369102</c:v>
                </c:pt>
                <c:pt idx="75905">
                  <c:v>7.2546762589928004</c:v>
                </c:pt>
                <c:pt idx="75906">
                  <c:v>66</c:v>
                </c:pt>
                <c:pt idx="75907">
                  <c:v>7.2258064516129004</c:v>
                </c:pt>
                <c:pt idx="75908">
                  <c:v>22.678571428571399</c:v>
                </c:pt>
                <c:pt idx="75909">
                  <c:v>15.580645161290301</c:v>
                </c:pt>
                <c:pt idx="75910">
                  <c:v>4.43333333333333</c:v>
                </c:pt>
                <c:pt idx="75911">
                  <c:v>3.5</c:v>
                </c:pt>
                <c:pt idx="75912">
                  <c:v>38</c:v>
                </c:pt>
                <c:pt idx="75913">
                  <c:v>2.65573770491803</c:v>
                </c:pt>
                <c:pt idx="75914">
                  <c:v>10.8870967741935</c:v>
                </c:pt>
                <c:pt idx="75915">
                  <c:v>-3.9666666666666601</c:v>
                </c:pt>
                <c:pt idx="75916">
                  <c:v>4.3064516129032198</c:v>
                </c:pt>
                <c:pt idx="75917">
                  <c:v>4.8813559322033901</c:v>
                </c:pt>
                <c:pt idx="75918">
                  <c:v>5.0163934426229497</c:v>
                </c:pt>
                <c:pt idx="75919">
                  <c:v>-2.0508474576271101</c:v>
                </c:pt>
                <c:pt idx="75920">
                  <c:v>-6.6463414634146298</c:v>
                </c:pt>
                <c:pt idx="75921">
                  <c:v>-1.08181818181818</c:v>
                </c:pt>
                <c:pt idx="75922">
                  <c:v>-2.74242424242424</c:v>
                </c:pt>
                <c:pt idx="75923">
                  <c:v>-6</c:v>
                </c:pt>
                <c:pt idx="75924">
                  <c:v>-2.6551724137931001</c:v>
                </c:pt>
                <c:pt idx="75925">
                  <c:v>0</c:v>
                </c:pt>
                <c:pt idx="75926">
                  <c:v>13.2383966244725</c:v>
                </c:pt>
                <c:pt idx="75927">
                  <c:v>7.1629464285714199</c:v>
                </c:pt>
                <c:pt idx="75928">
                  <c:v>3.6673387096774102</c:v>
                </c:pt>
                <c:pt idx="75929">
                  <c:v>7.3685300207039299</c:v>
                </c:pt>
                <c:pt idx="75930">
                  <c:v>7.9938775510204003</c:v>
                </c:pt>
                <c:pt idx="75931">
                  <c:v>11.565557729941199</c:v>
                </c:pt>
                <c:pt idx="75932">
                  <c:v>8.3103448275861993</c:v>
                </c:pt>
                <c:pt idx="75933">
                  <c:v>9.8906882591093108</c:v>
                </c:pt>
                <c:pt idx="75934">
                  <c:v>3.1884057971014399</c:v>
                </c:pt>
                <c:pt idx="75935">
                  <c:v>2.9809523809523801</c:v>
                </c:pt>
                <c:pt idx="75936">
                  <c:v>4.7836644591611401</c:v>
                </c:pt>
                <c:pt idx="75937">
                  <c:v>6.1273584905660297</c:v>
                </c:pt>
                <c:pt idx="75938">
                  <c:v>3.2222222222222201</c:v>
                </c:pt>
                <c:pt idx="75939">
                  <c:v>13.5833333333333</c:v>
                </c:pt>
                <c:pt idx="75940">
                  <c:v>3.6666666666666599</c:v>
                </c:pt>
                <c:pt idx="75941">
                  <c:v>20.933333333333302</c:v>
                </c:pt>
                <c:pt idx="75942">
                  <c:v>12.1111111111111</c:v>
                </c:pt>
                <c:pt idx="75943">
                  <c:v>51.7777777777777</c:v>
                </c:pt>
                <c:pt idx="75944">
                  <c:v>14</c:v>
                </c:pt>
                <c:pt idx="75945">
                  <c:v>9.6666666666666607</c:v>
                </c:pt>
                <c:pt idx="75946">
                  <c:v>-9.8888888888888893</c:v>
                </c:pt>
                <c:pt idx="75947">
                  <c:v>12.1111111111111</c:v>
                </c:pt>
                <c:pt idx="75948">
                  <c:v>8.6666666666666607</c:v>
                </c:pt>
                <c:pt idx="75949">
                  <c:v>24</c:v>
                </c:pt>
                <c:pt idx="75950">
                  <c:v>11.2</c:v>
                </c:pt>
                <c:pt idx="75951">
                  <c:v>14.1</c:v>
                </c:pt>
                <c:pt idx="75952">
                  <c:v>9.9230769230769198</c:v>
                </c:pt>
                <c:pt idx="75953">
                  <c:v>6.1666666666666599</c:v>
                </c:pt>
                <c:pt idx="75954">
                  <c:v>55.1111111111111</c:v>
                </c:pt>
                <c:pt idx="75955">
                  <c:v>8.375</c:v>
                </c:pt>
                <c:pt idx="75956">
                  <c:v>7.1</c:v>
                </c:pt>
                <c:pt idx="75957">
                  <c:v>10.6666666666666</c:v>
                </c:pt>
                <c:pt idx="75958">
                  <c:v>16</c:v>
                </c:pt>
                <c:pt idx="75959">
                  <c:v>-2.125</c:v>
                </c:pt>
                <c:pt idx="75960">
                  <c:v>3.5</c:v>
                </c:pt>
                <c:pt idx="75961">
                  <c:v>0.4</c:v>
                </c:pt>
                <c:pt idx="75962">
                  <c:v>12.6666666666666</c:v>
                </c:pt>
                <c:pt idx="75963">
                  <c:v>28.769230769230699</c:v>
                </c:pt>
                <c:pt idx="75964">
                  <c:v>18.3333333333333</c:v>
                </c:pt>
                <c:pt idx="75965">
                  <c:v>8.25</c:v>
                </c:pt>
                <c:pt idx="75966">
                  <c:v>18.75</c:v>
                </c:pt>
                <c:pt idx="75967">
                  <c:v>54.8888888888888</c:v>
                </c:pt>
                <c:pt idx="75968">
                  <c:v>8</c:v>
                </c:pt>
                <c:pt idx="75969">
                  <c:v>-7.1111111111111098</c:v>
                </c:pt>
                <c:pt idx="75970">
                  <c:v>-17</c:v>
                </c:pt>
                <c:pt idx="75971">
                  <c:v>11.5</c:v>
                </c:pt>
                <c:pt idx="75972">
                  <c:v>50.8888888888888</c:v>
                </c:pt>
                <c:pt idx="75973">
                  <c:v>5.0833333333333304</c:v>
                </c:pt>
                <c:pt idx="75974">
                  <c:v>7.4516129032257998</c:v>
                </c:pt>
                <c:pt idx="75975">
                  <c:v>4.8928571428571397</c:v>
                </c:pt>
                <c:pt idx="75976">
                  <c:v>9.6666666666666607</c:v>
                </c:pt>
                <c:pt idx="75977">
                  <c:v>45</c:v>
                </c:pt>
                <c:pt idx="75978">
                  <c:v>6.3483870967741902</c:v>
                </c:pt>
                <c:pt idx="75979">
                  <c:v>9.4710743801652892</c:v>
                </c:pt>
                <c:pt idx="75980">
                  <c:v>15.096774193548301</c:v>
                </c:pt>
                <c:pt idx="75981">
                  <c:v>4.1749999999999998</c:v>
                </c:pt>
                <c:pt idx="75982">
                  <c:v>8.8548387096774199</c:v>
                </c:pt>
                <c:pt idx="75983">
                  <c:v>14.75</c:v>
                </c:pt>
                <c:pt idx="75984">
                  <c:v>5.3387096774193497</c:v>
                </c:pt>
                <c:pt idx="75985">
                  <c:v>12.9112903225806</c:v>
                </c:pt>
                <c:pt idx="75986">
                  <c:v>-5.7520661157024797</c:v>
                </c:pt>
                <c:pt idx="75987">
                  <c:v>-2.9516129032257998</c:v>
                </c:pt>
                <c:pt idx="75988">
                  <c:v>0.79166666666666596</c:v>
                </c:pt>
                <c:pt idx="75989">
                  <c:v>9.3404255319148906</c:v>
                </c:pt>
                <c:pt idx="75990">
                  <c:v>11.5927051671732</c:v>
                </c:pt>
                <c:pt idx="75991">
                  <c:v>6.8882175226586098</c:v>
                </c:pt>
                <c:pt idx="75992">
                  <c:v>12.773622047244</c:v>
                </c:pt>
                <c:pt idx="75993">
                  <c:v>12.7475</c:v>
                </c:pt>
                <c:pt idx="75994">
                  <c:v>13.757188498402501</c:v>
                </c:pt>
                <c:pt idx="75995">
                  <c:v>14.8708708708708</c:v>
                </c:pt>
                <c:pt idx="75996">
                  <c:v>23.038869257950498</c:v>
                </c:pt>
                <c:pt idx="75997">
                  <c:v>14.932692307692299</c:v>
                </c:pt>
                <c:pt idx="75998">
                  <c:v>5.2282958199356901</c:v>
                </c:pt>
                <c:pt idx="75999">
                  <c:v>4.8916967509025202</c:v>
                </c:pt>
                <c:pt idx="76000">
                  <c:v>7.93</c:v>
                </c:pt>
                <c:pt idx="76001">
                  <c:v>14.668769716088301</c:v>
                </c:pt>
                <c:pt idx="76002">
                  <c:v>5.2512579671251203</c:v>
                </c:pt>
                <c:pt idx="76003">
                  <c:v>3.74630896651062</c:v>
                </c:pt>
                <c:pt idx="76004">
                  <c:v>5.76644787055411</c:v>
                </c:pt>
                <c:pt idx="76005">
                  <c:v>6.0334741631459199</c:v>
                </c:pt>
                <c:pt idx="76006">
                  <c:v>4.9224358974358902</c:v>
                </c:pt>
                <c:pt idx="76007">
                  <c:v>9.5467528562838204</c:v>
                </c:pt>
                <c:pt idx="76008">
                  <c:v>11.482329959154599</c:v>
                </c:pt>
                <c:pt idx="76009">
                  <c:v>8.7477740003237798</c:v>
                </c:pt>
                <c:pt idx="76010">
                  <c:v>3.0326807704452099</c:v>
                </c:pt>
                <c:pt idx="76011">
                  <c:v>1.96778350515463</c:v>
                </c:pt>
                <c:pt idx="76012">
                  <c:v>2.0364850976361701</c:v>
                </c:pt>
                <c:pt idx="76013">
                  <c:v>5.7402489626555999</c:v>
                </c:pt>
                <c:pt idx="76014">
                  <c:v>10.233333333333301</c:v>
                </c:pt>
                <c:pt idx="76015">
                  <c:v>9.0183150183150094</c:v>
                </c:pt>
                <c:pt idx="76016">
                  <c:v>9.6011560693641602</c:v>
                </c:pt>
                <c:pt idx="76017">
                  <c:v>6.5756676557863498</c:v>
                </c:pt>
                <c:pt idx="76018">
                  <c:v>8.9688473520249197</c:v>
                </c:pt>
                <c:pt idx="76019">
                  <c:v>7.2514450867051998</c:v>
                </c:pt>
                <c:pt idx="76020">
                  <c:v>8.58</c:v>
                </c:pt>
                <c:pt idx="76021">
                  <c:v>7.6918238993710597</c:v>
                </c:pt>
                <c:pt idx="76022">
                  <c:v>4.6646341463414602</c:v>
                </c:pt>
                <c:pt idx="76023">
                  <c:v>6.0107526881720403</c:v>
                </c:pt>
                <c:pt idx="76024">
                  <c:v>7.1531250000000002</c:v>
                </c:pt>
                <c:pt idx="76025">
                  <c:v>11.432024169184199</c:v>
                </c:pt>
                <c:pt idx="76026">
                  <c:v>-3.6774193548387002</c:v>
                </c:pt>
                <c:pt idx="76027">
                  <c:v>6.86274509803921</c:v>
                </c:pt>
                <c:pt idx="76028">
                  <c:v>1.23529411764705</c:v>
                </c:pt>
                <c:pt idx="76029">
                  <c:v>2.8333333333333299</c:v>
                </c:pt>
                <c:pt idx="76030">
                  <c:v>-1.5</c:v>
                </c:pt>
                <c:pt idx="76031">
                  <c:v>8.1199999999999992</c:v>
                </c:pt>
                <c:pt idx="76032">
                  <c:v>2.4666666666666601</c:v>
                </c:pt>
                <c:pt idx="76033">
                  <c:v>17</c:v>
                </c:pt>
                <c:pt idx="76034">
                  <c:v>13.779069767441801</c:v>
                </c:pt>
                <c:pt idx="76035">
                  <c:v>11.8492462311557</c:v>
                </c:pt>
                <c:pt idx="76036">
                  <c:v>13.462105263157801</c:v>
                </c:pt>
                <c:pt idx="76037">
                  <c:v>14.839612486544601</c:v>
                </c:pt>
                <c:pt idx="76038">
                  <c:v>14.7215496368038</c:v>
                </c:pt>
                <c:pt idx="76039">
                  <c:v>16.813701923076898</c:v>
                </c:pt>
                <c:pt idx="76040">
                  <c:v>18.7639077340569</c:v>
                </c:pt>
                <c:pt idx="76041">
                  <c:v>13.257053291536</c:v>
                </c:pt>
                <c:pt idx="76042">
                  <c:v>4.9276315789473601</c:v>
                </c:pt>
                <c:pt idx="76043">
                  <c:v>5.2986767485822304</c:v>
                </c:pt>
                <c:pt idx="76044">
                  <c:v>10.221526908635701</c:v>
                </c:pt>
                <c:pt idx="76045">
                  <c:v>14.5121668597914</c:v>
                </c:pt>
                <c:pt idx="76046">
                  <c:v>10.2448979591836</c:v>
                </c:pt>
                <c:pt idx="76047">
                  <c:v>5.0616570327552903</c:v>
                </c:pt>
                <c:pt idx="76048">
                  <c:v>8.0242634315424599</c:v>
                </c:pt>
                <c:pt idx="76049">
                  <c:v>6.6035714285714198</c:v>
                </c:pt>
                <c:pt idx="76050">
                  <c:v>8.8823529411764692</c:v>
                </c:pt>
                <c:pt idx="76051">
                  <c:v>14.189735614307899</c:v>
                </c:pt>
                <c:pt idx="76052">
                  <c:v>12.7813084112149</c:v>
                </c:pt>
                <c:pt idx="76053">
                  <c:v>11.499133448873399</c:v>
                </c:pt>
                <c:pt idx="76054">
                  <c:v>7.0034188034187999</c:v>
                </c:pt>
                <c:pt idx="76055">
                  <c:v>5.6545105566218803</c:v>
                </c:pt>
                <c:pt idx="76056">
                  <c:v>8.6766256590509592</c:v>
                </c:pt>
                <c:pt idx="76057">
                  <c:v>14.075085324232001</c:v>
                </c:pt>
                <c:pt idx="76058">
                  <c:v>8.9640718562874202</c:v>
                </c:pt>
                <c:pt idx="76059">
                  <c:v>6.42100283822138</c:v>
                </c:pt>
                <c:pt idx="76060">
                  <c:v>10.218774243599601</c:v>
                </c:pt>
                <c:pt idx="76061">
                  <c:v>9.3180379746835396</c:v>
                </c:pt>
                <c:pt idx="76062">
                  <c:v>9.7315490673154894</c:v>
                </c:pt>
                <c:pt idx="76063">
                  <c:v>11.1211453744493</c:v>
                </c:pt>
                <c:pt idx="76064">
                  <c:v>11.1069887834339</c:v>
                </c:pt>
                <c:pt idx="76065">
                  <c:v>9.9040723981900403</c:v>
                </c:pt>
                <c:pt idx="76066">
                  <c:v>5.5669811320754699</c:v>
                </c:pt>
                <c:pt idx="76067">
                  <c:v>6.0249457700650701</c:v>
                </c:pt>
                <c:pt idx="76068">
                  <c:v>6.0054744525547399</c:v>
                </c:pt>
                <c:pt idx="76069">
                  <c:v>10.6072351421188</c:v>
                </c:pt>
                <c:pt idx="76070">
                  <c:v>11.5193065405831</c:v>
                </c:pt>
                <c:pt idx="76071">
                  <c:v>10.762443438914</c:v>
                </c:pt>
                <c:pt idx="76072">
                  <c:v>10.5215311004784</c:v>
                </c:pt>
                <c:pt idx="76073">
                  <c:v>10.0350421804023</c:v>
                </c:pt>
                <c:pt idx="76074">
                  <c:v>13.6200177147918</c:v>
                </c:pt>
                <c:pt idx="76075">
                  <c:v>16.691228070175399</c:v>
                </c:pt>
                <c:pt idx="76076">
                  <c:v>19.200791295746701</c:v>
                </c:pt>
                <c:pt idx="76077">
                  <c:v>13.5429087624209</c:v>
                </c:pt>
                <c:pt idx="76078">
                  <c:v>6.6312056737588598</c:v>
                </c:pt>
                <c:pt idx="76079">
                  <c:v>8.6380090497737498</c:v>
                </c:pt>
                <c:pt idx="76080">
                  <c:v>6.01616814874696</c:v>
                </c:pt>
                <c:pt idx="76081">
                  <c:v>12.301123595505601</c:v>
                </c:pt>
                <c:pt idx="76082">
                  <c:v>9.3905967450271195</c:v>
                </c:pt>
                <c:pt idx="76083">
                  <c:v>7.6207513416815704</c:v>
                </c:pt>
                <c:pt idx="76084">
                  <c:v>12.014326647564401</c:v>
                </c:pt>
                <c:pt idx="76085">
                  <c:v>12.286604361370699</c:v>
                </c:pt>
                <c:pt idx="76086">
                  <c:v>12.261146496815201</c:v>
                </c:pt>
                <c:pt idx="76087">
                  <c:v>18.429840142095902</c:v>
                </c:pt>
                <c:pt idx="76088">
                  <c:v>21.385321100917398</c:v>
                </c:pt>
                <c:pt idx="76089">
                  <c:v>11.805825242718401</c:v>
                </c:pt>
                <c:pt idx="76090">
                  <c:v>3.8200589970501402</c:v>
                </c:pt>
                <c:pt idx="76091">
                  <c:v>11.332268370607</c:v>
                </c:pt>
                <c:pt idx="76092">
                  <c:v>6.4104882459312797</c:v>
                </c:pt>
                <c:pt idx="76093">
                  <c:v>12.5601317957166</c:v>
                </c:pt>
                <c:pt idx="76094">
                  <c:v>7.7833259028087296</c:v>
                </c:pt>
                <c:pt idx="76095">
                  <c:v>6.6594620557156503</c:v>
                </c:pt>
                <c:pt idx="76096">
                  <c:v>8.1349480968858092</c:v>
                </c:pt>
                <c:pt idx="76097">
                  <c:v>7.3955572876071702</c:v>
                </c:pt>
                <c:pt idx="76098">
                  <c:v>9.7963765261914109</c:v>
                </c:pt>
                <c:pt idx="76099">
                  <c:v>12.398013750954901</c:v>
                </c:pt>
                <c:pt idx="76100">
                  <c:v>12.730914231856699</c:v>
                </c:pt>
                <c:pt idx="76101">
                  <c:v>10.493101913662599</c:v>
                </c:pt>
                <c:pt idx="76102">
                  <c:v>6.1193963604083397</c:v>
                </c:pt>
                <c:pt idx="76103">
                  <c:v>6.0164981373070701</c:v>
                </c:pt>
                <c:pt idx="76104">
                  <c:v>4.9700780572419703</c:v>
                </c:pt>
                <c:pt idx="76105">
                  <c:v>9.9390294483616692</c:v>
                </c:pt>
                <c:pt idx="76106">
                  <c:v>5.8868613138686099</c:v>
                </c:pt>
                <c:pt idx="76107">
                  <c:v>1.9325842696629201</c:v>
                </c:pt>
                <c:pt idx="76108">
                  <c:v>13.1602209944751</c:v>
                </c:pt>
                <c:pt idx="76109">
                  <c:v>3.7074074074074002</c:v>
                </c:pt>
                <c:pt idx="76110">
                  <c:v>3.2350230414746499</c:v>
                </c:pt>
                <c:pt idx="76111">
                  <c:v>13.568</c:v>
                </c:pt>
                <c:pt idx="76112">
                  <c:v>14.010101010101</c:v>
                </c:pt>
                <c:pt idx="76113">
                  <c:v>6.1894273127753303</c:v>
                </c:pt>
                <c:pt idx="76114">
                  <c:v>-4.08163265306122E-2</c:v>
                </c:pt>
                <c:pt idx="76115">
                  <c:v>4.5161290322580596</c:v>
                </c:pt>
                <c:pt idx="76116">
                  <c:v>4.3359683794466397</c:v>
                </c:pt>
                <c:pt idx="76117">
                  <c:v>8.3193916349809793</c:v>
                </c:pt>
                <c:pt idx="76118">
                  <c:v>7.40409683426443</c:v>
                </c:pt>
                <c:pt idx="76119">
                  <c:v>11.3761814744801</c:v>
                </c:pt>
                <c:pt idx="76120">
                  <c:v>6.2657342657342596</c:v>
                </c:pt>
                <c:pt idx="76121">
                  <c:v>5.8132045088566802</c:v>
                </c:pt>
                <c:pt idx="76122">
                  <c:v>4.41085271317829</c:v>
                </c:pt>
                <c:pt idx="76123">
                  <c:v>8.4466501240694694</c:v>
                </c:pt>
                <c:pt idx="76124">
                  <c:v>5.9604863221884496</c:v>
                </c:pt>
                <c:pt idx="76125">
                  <c:v>7.3391304347826001</c:v>
                </c:pt>
                <c:pt idx="76126">
                  <c:v>1.52706552706552</c:v>
                </c:pt>
                <c:pt idx="76127">
                  <c:v>0.46706586826347302</c:v>
                </c:pt>
                <c:pt idx="76128">
                  <c:v>3.6004618937644302</c:v>
                </c:pt>
                <c:pt idx="76129">
                  <c:v>7.2882249560632602</c:v>
                </c:pt>
                <c:pt idx="76130">
                  <c:v>4.0363281249999998</c:v>
                </c:pt>
                <c:pt idx="76131">
                  <c:v>3.2511472674176001</c:v>
                </c:pt>
                <c:pt idx="76132">
                  <c:v>3.7470097861544001</c:v>
                </c:pt>
                <c:pt idx="76133">
                  <c:v>3.1955350269438001</c:v>
                </c:pt>
                <c:pt idx="76134">
                  <c:v>2.57816091954022</c:v>
                </c:pt>
                <c:pt idx="76135">
                  <c:v>4.7571214392803602</c:v>
                </c:pt>
                <c:pt idx="76136">
                  <c:v>6.1070472792149797</c:v>
                </c:pt>
                <c:pt idx="76137">
                  <c:v>6.2013720742534302</c:v>
                </c:pt>
                <c:pt idx="76138">
                  <c:v>1.6052735143644199</c:v>
                </c:pt>
                <c:pt idx="76139">
                  <c:v>1.0291262135922301</c:v>
                </c:pt>
                <c:pt idx="76140">
                  <c:v>1.8157267672756101</c:v>
                </c:pt>
                <c:pt idx="76141">
                  <c:v>3.8925744440256298</c:v>
                </c:pt>
                <c:pt idx="76142">
                  <c:v>6.2169059011164203</c:v>
                </c:pt>
                <c:pt idx="76143">
                  <c:v>6.3176100628930802</c:v>
                </c:pt>
                <c:pt idx="76144">
                  <c:v>10.2471324296141</c:v>
                </c:pt>
                <c:pt idx="76145">
                  <c:v>8.7354758961681096</c:v>
                </c:pt>
                <c:pt idx="76146">
                  <c:v>10.0826086956521</c:v>
                </c:pt>
                <c:pt idx="76147">
                  <c:v>11.593712212817399</c:v>
                </c:pt>
                <c:pt idx="76148">
                  <c:v>15.3887240356083</c:v>
                </c:pt>
                <c:pt idx="76149">
                  <c:v>13.506329113924</c:v>
                </c:pt>
                <c:pt idx="76150">
                  <c:v>7.6776180698151899</c:v>
                </c:pt>
                <c:pt idx="76151">
                  <c:v>10.195238095238</c:v>
                </c:pt>
                <c:pt idx="76152">
                  <c:v>6.0871491875923098</c:v>
                </c:pt>
                <c:pt idx="76153">
                  <c:v>10.26993006993</c:v>
                </c:pt>
                <c:pt idx="76154">
                  <c:v>48.4444444444444</c:v>
                </c:pt>
                <c:pt idx="76155">
                  <c:v>1.4375</c:v>
                </c:pt>
                <c:pt idx="76156">
                  <c:v>-2.38888888888888</c:v>
                </c:pt>
                <c:pt idx="76157">
                  <c:v>36.75</c:v>
                </c:pt>
                <c:pt idx="76158">
                  <c:v>25.3333333333333</c:v>
                </c:pt>
                <c:pt idx="76159">
                  <c:v>2.1764705882352899</c:v>
                </c:pt>
                <c:pt idx="76160">
                  <c:v>6</c:v>
                </c:pt>
                <c:pt idx="76161">
                  <c:v>7.6645569620253102</c:v>
                </c:pt>
                <c:pt idx="76162">
                  <c:v>1.11290322580645</c:v>
                </c:pt>
                <c:pt idx="76163">
                  <c:v>4.4567474048442897</c:v>
                </c:pt>
                <c:pt idx="76164">
                  <c:v>4.8104693140794197</c:v>
                </c:pt>
                <c:pt idx="76165">
                  <c:v>3.5989110707803902</c:v>
                </c:pt>
                <c:pt idx="76166">
                  <c:v>4.5070993914807298</c:v>
                </c:pt>
                <c:pt idx="76167">
                  <c:v>6.4512195121951201</c:v>
                </c:pt>
                <c:pt idx="76168">
                  <c:v>3.77833753148614</c:v>
                </c:pt>
                <c:pt idx="76169">
                  <c:v>-0.54005167958656297</c:v>
                </c:pt>
                <c:pt idx="76170">
                  <c:v>-0.61010830324909704</c:v>
                </c:pt>
                <c:pt idx="76171">
                  <c:v>1.5181347150258999</c:v>
                </c:pt>
                <c:pt idx="76172">
                  <c:v>4.9954853273137596</c:v>
                </c:pt>
                <c:pt idx="76173">
                  <c:v>8.7003891050583597</c:v>
                </c:pt>
                <c:pt idx="76174">
                  <c:v>5.3</c:v>
                </c:pt>
                <c:pt idx="76175">
                  <c:v>9.4569288389513098</c:v>
                </c:pt>
                <c:pt idx="76176">
                  <c:v>11.606299212598399</c:v>
                </c:pt>
                <c:pt idx="76177">
                  <c:v>11.7103174603174</c:v>
                </c:pt>
                <c:pt idx="76178">
                  <c:v>13.211155378486</c:v>
                </c:pt>
                <c:pt idx="76179">
                  <c:v>16.591603053435101</c:v>
                </c:pt>
                <c:pt idx="76180">
                  <c:v>16.126984126984102</c:v>
                </c:pt>
                <c:pt idx="76181">
                  <c:v>9.0920502092050199</c:v>
                </c:pt>
                <c:pt idx="76182">
                  <c:v>5.0793650793650702</c:v>
                </c:pt>
                <c:pt idx="76183">
                  <c:v>10.0094043887147</c:v>
                </c:pt>
                <c:pt idx="76184">
                  <c:v>13.355421686746899</c:v>
                </c:pt>
                <c:pt idx="76185">
                  <c:v>6.0413223140495802</c:v>
                </c:pt>
                <c:pt idx="76186">
                  <c:v>4.1203007518796904</c:v>
                </c:pt>
                <c:pt idx="76187">
                  <c:v>7.3918367346938698</c:v>
                </c:pt>
                <c:pt idx="76188">
                  <c:v>2.3455497382198902</c:v>
                </c:pt>
                <c:pt idx="76189">
                  <c:v>1.9247311827956901</c:v>
                </c:pt>
                <c:pt idx="76190">
                  <c:v>8.9224137931034395</c:v>
                </c:pt>
                <c:pt idx="76191">
                  <c:v>14.6324786324786</c:v>
                </c:pt>
                <c:pt idx="76192">
                  <c:v>18.96</c:v>
                </c:pt>
                <c:pt idx="76193">
                  <c:v>7.375</c:v>
                </c:pt>
                <c:pt idx="76194">
                  <c:v>11.068965517241301</c:v>
                </c:pt>
                <c:pt idx="76195">
                  <c:v>3.5520833333333299</c:v>
                </c:pt>
                <c:pt idx="76196">
                  <c:v>7.4909090909090903</c:v>
                </c:pt>
                <c:pt idx="76197">
                  <c:v>5.8140176600441498</c:v>
                </c:pt>
                <c:pt idx="76198">
                  <c:v>4.1682634730538899</c:v>
                </c:pt>
                <c:pt idx="76199">
                  <c:v>5.4751178627553596</c:v>
                </c:pt>
                <c:pt idx="76200">
                  <c:v>3.4525790349417602</c:v>
                </c:pt>
                <c:pt idx="76201">
                  <c:v>3.5657142857142801</c:v>
                </c:pt>
                <c:pt idx="76202">
                  <c:v>6.8616843279419903</c:v>
                </c:pt>
                <c:pt idx="76203">
                  <c:v>8.3636919315403393</c:v>
                </c:pt>
                <c:pt idx="76204">
                  <c:v>7.6200798630918403</c:v>
                </c:pt>
                <c:pt idx="76205">
                  <c:v>0.70654761904761898</c:v>
                </c:pt>
                <c:pt idx="76206">
                  <c:v>-0.57142857142857095</c:v>
                </c:pt>
                <c:pt idx="76207">
                  <c:v>2.36446991404011</c:v>
                </c:pt>
                <c:pt idx="76208">
                  <c:v>5.3384943940202803</c:v>
                </c:pt>
                <c:pt idx="76209">
                  <c:v>6.1538461538461497</c:v>
                </c:pt>
                <c:pt idx="76210">
                  <c:v>6.2603670972127796</c:v>
                </c:pt>
                <c:pt idx="76211">
                  <c:v>7.70657672849915</c:v>
                </c:pt>
                <c:pt idx="76212">
                  <c:v>7.0609836065573699</c:v>
                </c:pt>
                <c:pt idx="76213">
                  <c:v>8.2111888111888103</c:v>
                </c:pt>
                <c:pt idx="76214">
                  <c:v>10.820062695924699</c:v>
                </c:pt>
                <c:pt idx="76215">
                  <c:v>9.3101886792452806</c:v>
                </c:pt>
                <c:pt idx="76216">
                  <c:v>8.7684060042887708</c:v>
                </c:pt>
                <c:pt idx="76217">
                  <c:v>5.7772435897435797</c:v>
                </c:pt>
                <c:pt idx="76218">
                  <c:v>2.3288925895087398</c:v>
                </c:pt>
                <c:pt idx="76219">
                  <c:v>3.3448784082534999</c:v>
                </c:pt>
                <c:pt idx="76220">
                  <c:v>7.7514267596702604</c:v>
                </c:pt>
                <c:pt idx="76221">
                  <c:v>6.0881941203919698</c:v>
                </c:pt>
                <c:pt idx="76222">
                  <c:v>6.4466263846928502</c:v>
                </c:pt>
                <c:pt idx="76223">
                  <c:v>7.6889471384884196</c:v>
                </c:pt>
                <c:pt idx="76224">
                  <c:v>8.9951526902568997</c:v>
                </c:pt>
                <c:pt idx="76225">
                  <c:v>10.458451369216199</c:v>
                </c:pt>
                <c:pt idx="76226">
                  <c:v>10.770252893270399</c:v>
                </c:pt>
                <c:pt idx="76227">
                  <c:v>12.6388888888888</c:v>
                </c:pt>
                <c:pt idx="76228">
                  <c:v>10.3868747131711</c:v>
                </c:pt>
                <c:pt idx="76229">
                  <c:v>5.9507692307692297</c:v>
                </c:pt>
                <c:pt idx="76230">
                  <c:v>6.6842644797539696</c:v>
                </c:pt>
                <c:pt idx="76231">
                  <c:v>5.1447941888619804</c:v>
                </c:pt>
                <c:pt idx="76232">
                  <c:v>8.2052583025830206</c:v>
                </c:pt>
                <c:pt idx="76233">
                  <c:v>4.8973236009732304</c:v>
                </c:pt>
                <c:pt idx="76234">
                  <c:v>6.2420779220779199</c:v>
                </c:pt>
                <c:pt idx="76235">
                  <c:v>5.5827017387427498</c:v>
                </c:pt>
                <c:pt idx="76236">
                  <c:v>5.6655290102388998</c:v>
                </c:pt>
                <c:pt idx="76237">
                  <c:v>4.9349112426035502</c:v>
                </c:pt>
                <c:pt idx="76238">
                  <c:v>8.5782881002087592</c:v>
                </c:pt>
                <c:pt idx="76239">
                  <c:v>12.346088435374099</c:v>
                </c:pt>
                <c:pt idx="76240">
                  <c:v>9.0482115085536492</c:v>
                </c:pt>
                <c:pt idx="76241">
                  <c:v>4.1670721816707204</c:v>
                </c:pt>
                <c:pt idx="76242">
                  <c:v>4.2056672760511802</c:v>
                </c:pt>
                <c:pt idx="76243">
                  <c:v>2.9402472527472501</c:v>
                </c:pt>
                <c:pt idx="76244">
                  <c:v>6.4405241935483799</c:v>
                </c:pt>
                <c:pt idx="76245">
                  <c:v>12.6197044334975</c:v>
                </c:pt>
                <c:pt idx="76246">
                  <c:v>15.026553372278199</c:v>
                </c:pt>
                <c:pt idx="76247">
                  <c:v>15.157918758557701</c:v>
                </c:pt>
                <c:pt idx="76248">
                  <c:v>17.121532364597002</c:v>
                </c:pt>
                <c:pt idx="76249">
                  <c:v>17.470508779828901</c:v>
                </c:pt>
                <c:pt idx="76250">
                  <c:v>20.326967862133198</c:v>
                </c:pt>
                <c:pt idx="76251">
                  <c:v>25.354783599088801</c:v>
                </c:pt>
                <c:pt idx="76252">
                  <c:v>18.338118022328501</c:v>
                </c:pt>
                <c:pt idx="76253">
                  <c:v>9.6540256709451508</c:v>
                </c:pt>
                <c:pt idx="76254">
                  <c:v>9.3974895397489497</c:v>
                </c:pt>
                <c:pt idx="76255">
                  <c:v>9.9617563739376696</c:v>
                </c:pt>
                <c:pt idx="76256">
                  <c:v>18.781393217231798</c:v>
                </c:pt>
                <c:pt idx="76257">
                  <c:v>7.43010752688172</c:v>
                </c:pt>
                <c:pt idx="76258">
                  <c:v>3.9294117647058799</c:v>
                </c:pt>
                <c:pt idx="76259">
                  <c:v>4.5652173913043397</c:v>
                </c:pt>
                <c:pt idx="76260">
                  <c:v>5.93333333333333</c:v>
                </c:pt>
                <c:pt idx="76261">
                  <c:v>2.99193548387096</c:v>
                </c:pt>
                <c:pt idx="76262">
                  <c:v>2.54330708661417</c:v>
                </c:pt>
                <c:pt idx="76263">
                  <c:v>-0.483870967741935</c:v>
                </c:pt>
                <c:pt idx="76264">
                  <c:v>3.40860215053763</c:v>
                </c:pt>
                <c:pt idx="76265">
                  <c:v>5.2750000000000004</c:v>
                </c:pt>
                <c:pt idx="76266">
                  <c:v>-3.1</c:v>
                </c:pt>
                <c:pt idx="76267">
                  <c:v>3.2413793103448199</c:v>
                </c:pt>
                <c:pt idx="76268">
                  <c:v>8.6881720430107503</c:v>
                </c:pt>
                <c:pt idx="76269">
                  <c:v>8.3629629629629605</c:v>
                </c:pt>
                <c:pt idx="76270">
                  <c:v>9.1209376664890698</c:v>
                </c:pt>
                <c:pt idx="76271">
                  <c:v>9.3952187182095592</c:v>
                </c:pt>
                <c:pt idx="76272">
                  <c:v>7.50747065101387</c:v>
                </c:pt>
                <c:pt idx="76273">
                  <c:v>9.6147186147186101</c:v>
                </c:pt>
                <c:pt idx="76274">
                  <c:v>11.960506329113899</c:v>
                </c:pt>
                <c:pt idx="76275">
                  <c:v>10.63625</c:v>
                </c:pt>
                <c:pt idx="76276">
                  <c:v>10.008287292817601</c:v>
                </c:pt>
                <c:pt idx="76277">
                  <c:v>4.3978328173374601</c:v>
                </c:pt>
                <c:pt idx="76278">
                  <c:v>4.98379779650032</c:v>
                </c:pt>
                <c:pt idx="76279">
                  <c:v>6.84128809660724</c:v>
                </c:pt>
                <c:pt idx="76280">
                  <c:v>12.072487644151501</c:v>
                </c:pt>
                <c:pt idx="76281">
                  <c:v>1.2</c:v>
                </c:pt>
                <c:pt idx="76282">
                  <c:v>8.1559633027522906</c:v>
                </c:pt>
                <c:pt idx="76283">
                  <c:v>11.490774907749</c:v>
                </c:pt>
                <c:pt idx="76284">
                  <c:v>7.8113207547169798</c:v>
                </c:pt>
                <c:pt idx="76285">
                  <c:v>19.456140350877099</c:v>
                </c:pt>
                <c:pt idx="76286">
                  <c:v>13.6811594202898</c:v>
                </c:pt>
                <c:pt idx="76287">
                  <c:v>6.7692307692307603</c:v>
                </c:pt>
                <c:pt idx="76288">
                  <c:v>5.14</c:v>
                </c:pt>
                <c:pt idx="76289">
                  <c:v>6.0888888888888797</c:v>
                </c:pt>
                <c:pt idx="76290">
                  <c:v>-0.28333333333333299</c:v>
                </c:pt>
                <c:pt idx="76291">
                  <c:v>5.1891891891891797</c:v>
                </c:pt>
                <c:pt idx="76292">
                  <c:v>11.385365853658501</c:v>
                </c:pt>
                <c:pt idx="76293">
                  <c:v>0.225806451612903</c:v>
                </c:pt>
                <c:pt idx="76294">
                  <c:v>-3.8333333333333299</c:v>
                </c:pt>
                <c:pt idx="76295">
                  <c:v>1.3125</c:v>
                </c:pt>
                <c:pt idx="76296">
                  <c:v>1.3076923076922999</c:v>
                </c:pt>
                <c:pt idx="76297">
                  <c:v>-0.15384615384615299</c:v>
                </c:pt>
                <c:pt idx="76298">
                  <c:v>9.5769230769230695</c:v>
                </c:pt>
                <c:pt idx="76299">
                  <c:v>1.07692307692307</c:v>
                </c:pt>
                <c:pt idx="76300">
                  <c:v>3.8518518518518499</c:v>
                </c:pt>
                <c:pt idx="76301">
                  <c:v>-4.8918918918918903</c:v>
                </c:pt>
                <c:pt idx="76302">
                  <c:v>-6.4285714285714199</c:v>
                </c:pt>
                <c:pt idx="76303">
                  <c:v>-6.16</c:v>
                </c:pt>
                <c:pt idx="76304">
                  <c:v>26.740740740740701</c:v>
                </c:pt>
                <c:pt idx="76305">
                  <c:v>6.3375796178343897</c:v>
                </c:pt>
                <c:pt idx="76306">
                  <c:v>4.8629441624365404</c:v>
                </c:pt>
                <c:pt idx="76307">
                  <c:v>15.336</c:v>
                </c:pt>
                <c:pt idx="76308">
                  <c:v>7.5687499999999996</c:v>
                </c:pt>
                <c:pt idx="76309">
                  <c:v>11.25</c:v>
                </c:pt>
                <c:pt idx="76310">
                  <c:v>7.14</c:v>
                </c:pt>
                <c:pt idx="76311">
                  <c:v>8.4583333333333304</c:v>
                </c:pt>
                <c:pt idx="76312">
                  <c:v>29.08</c:v>
                </c:pt>
                <c:pt idx="76313">
                  <c:v>-7.4</c:v>
                </c:pt>
                <c:pt idx="76314">
                  <c:v>-3.7647058823529398</c:v>
                </c:pt>
                <c:pt idx="76315">
                  <c:v>2.8387096774193501</c:v>
                </c:pt>
                <c:pt idx="76316">
                  <c:v>4.6184210526315699</c:v>
                </c:pt>
                <c:pt idx="76317">
                  <c:v>13.875</c:v>
                </c:pt>
                <c:pt idx="76318">
                  <c:v>-4.5</c:v>
                </c:pt>
                <c:pt idx="76319">
                  <c:v>3.9090909090908998</c:v>
                </c:pt>
                <c:pt idx="76320">
                  <c:v>19.899999999999999</c:v>
                </c:pt>
                <c:pt idx="76321">
                  <c:v>-6.2</c:v>
                </c:pt>
                <c:pt idx="76322">
                  <c:v>-2.1111111111111098</c:v>
                </c:pt>
                <c:pt idx="76323">
                  <c:v>9.3132643461900209</c:v>
                </c:pt>
                <c:pt idx="76324">
                  <c:v>6.7870563674321502</c:v>
                </c:pt>
                <c:pt idx="76325">
                  <c:v>9.5816808309726103</c:v>
                </c:pt>
                <c:pt idx="76326">
                  <c:v>8.8679245283018808</c:v>
                </c:pt>
                <c:pt idx="76327">
                  <c:v>11.986434108527099</c:v>
                </c:pt>
                <c:pt idx="76328">
                  <c:v>11.8627280625543</c:v>
                </c:pt>
                <c:pt idx="76329">
                  <c:v>11.820754716981099</c:v>
                </c:pt>
                <c:pt idx="76330">
                  <c:v>11.019801980198</c:v>
                </c:pt>
                <c:pt idx="76331">
                  <c:v>5.5281007751937903</c:v>
                </c:pt>
                <c:pt idx="76332">
                  <c:v>7.3248053392658496</c:v>
                </c:pt>
                <c:pt idx="76333">
                  <c:v>6.2422480620155003</c:v>
                </c:pt>
                <c:pt idx="76334">
                  <c:v>11.1824074074074</c:v>
                </c:pt>
                <c:pt idx="76335">
                  <c:v>12.609677419354799</c:v>
                </c:pt>
                <c:pt idx="76336">
                  <c:v>15.134751773049601</c:v>
                </c:pt>
                <c:pt idx="76337">
                  <c:v>9.5967741935483808</c:v>
                </c:pt>
                <c:pt idx="76338">
                  <c:v>14.2766666666666</c:v>
                </c:pt>
                <c:pt idx="76339">
                  <c:v>11.058064516129001</c:v>
                </c:pt>
                <c:pt idx="76340">
                  <c:v>12.3515151515151</c:v>
                </c:pt>
                <c:pt idx="76341">
                  <c:v>19.537634408602099</c:v>
                </c:pt>
                <c:pt idx="76342">
                  <c:v>13.5096774193548</c:v>
                </c:pt>
                <c:pt idx="76343">
                  <c:v>5.7696969696969598</c:v>
                </c:pt>
                <c:pt idx="76344">
                  <c:v>9.0752688172043001</c:v>
                </c:pt>
                <c:pt idx="76345">
                  <c:v>6.8260869565217304</c:v>
                </c:pt>
                <c:pt idx="76346">
                  <c:v>23.841935483870898</c:v>
                </c:pt>
                <c:pt idx="76347">
                  <c:v>5.0744047619047601</c:v>
                </c:pt>
                <c:pt idx="76348">
                  <c:v>5.0396570203644098</c:v>
                </c:pt>
                <c:pt idx="76349">
                  <c:v>5.8270321361058599</c:v>
                </c:pt>
                <c:pt idx="76350">
                  <c:v>3.8798798798798799</c:v>
                </c:pt>
                <c:pt idx="76351">
                  <c:v>9.5544840887174498</c:v>
                </c:pt>
                <c:pt idx="76352">
                  <c:v>12.533208606173901</c:v>
                </c:pt>
                <c:pt idx="76353">
                  <c:v>10.7839643652561</c:v>
                </c:pt>
                <c:pt idx="76354">
                  <c:v>9.5325077399380795</c:v>
                </c:pt>
                <c:pt idx="76355">
                  <c:v>2.3881048387096699</c:v>
                </c:pt>
                <c:pt idx="76356">
                  <c:v>0.620817843866171</c:v>
                </c:pt>
                <c:pt idx="76357">
                  <c:v>3.5505107832009002</c:v>
                </c:pt>
                <c:pt idx="76358">
                  <c:v>5.3566137566137497</c:v>
                </c:pt>
                <c:pt idx="76359">
                  <c:v>3.4636118598382701</c:v>
                </c:pt>
                <c:pt idx="76360">
                  <c:v>4.4491279069767398</c:v>
                </c:pt>
                <c:pt idx="76361">
                  <c:v>4.1618569636135501</c:v>
                </c:pt>
                <c:pt idx="76362">
                  <c:v>7.3166556945358696</c:v>
                </c:pt>
                <c:pt idx="76363">
                  <c:v>6.6616541353383401</c:v>
                </c:pt>
                <c:pt idx="76364">
                  <c:v>9.3614668218859105</c:v>
                </c:pt>
                <c:pt idx="76365">
                  <c:v>10.8198924731182</c:v>
                </c:pt>
                <c:pt idx="76366">
                  <c:v>6.1269001982815601</c:v>
                </c:pt>
                <c:pt idx="76367">
                  <c:v>1.4225739848589101</c:v>
                </c:pt>
                <c:pt idx="76368">
                  <c:v>0.99770114942528698</c:v>
                </c:pt>
                <c:pt idx="76369">
                  <c:v>2.4335756774619899</c:v>
                </c:pt>
                <c:pt idx="76370">
                  <c:v>6.0561594202898501</c:v>
                </c:pt>
                <c:pt idx="76371">
                  <c:v>48.588235294117602</c:v>
                </c:pt>
                <c:pt idx="76372">
                  <c:v>25.9375</c:v>
                </c:pt>
                <c:pt idx="76373">
                  <c:v>31.8333333333333</c:v>
                </c:pt>
                <c:pt idx="76374">
                  <c:v>2.1875</c:v>
                </c:pt>
                <c:pt idx="76375">
                  <c:v>0.4</c:v>
                </c:pt>
                <c:pt idx="76376">
                  <c:v>19</c:v>
                </c:pt>
                <c:pt idx="76377">
                  <c:v>1.4166666666666601</c:v>
                </c:pt>
                <c:pt idx="76378">
                  <c:v>0.85714285714285698</c:v>
                </c:pt>
                <c:pt idx="76379">
                  <c:v>0</c:v>
                </c:pt>
                <c:pt idx="76380">
                  <c:v>7.625</c:v>
                </c:pt>
                <c:pt idx="76381">
                  <c:v>12.1428571428571</c:v>
                </c:pt>
                <c:pt idx="76382">
                  <c:v>25.4166666666666</c:v>
                </c:pt>
                <c:pt idx="76383">
                  <c:v>8.7448453608247405</c:v>
                </c:pt>
                <c:pt idx="76384">
                  <c:v>7.5891364902506897</c:v>
                </c:pt>
                <c:pt idx="76385">
                  <c:v>10.731299212598399</c:v>
                </c:pt>
                <c:pt idx="76386">
                  <c:v>7.64007782101167</c:v>
                </c:pt>
                <c:pt idx="76387">
                  <c:v>8.8259557344064294</c:v>
                </c:pt>
                <c:pt idx="76388">
                  <c:v>8.9618794326241105</c:v>
                </c:pt>
                <c:pt idx="76389">
                  <c:v>12.0162513542795</c:v>
                </c:pt>
                <c:pt idx="76390">
                  <c:v>11.213299874529399</c:v>
                </c:pt>
                <c:pt idx="76391">
                  <c:v>3.7972789115646202</c:v>
                </c:pt>
                <c:pt idx="76392">
                  <c:v>4.9213161659513496</c:v>
                </c:pt>
                <c:pt idx="76393">
                  <c:v>7.0861466821885903</c:v>
                </c:pt>
                <c:pt idx="76394">
                  <c:v>9.8718535469107493</c:v>
                </c:pt>
                <c:pt idx="76395">
                  <c:v>11.0844793713163</c:v>
                </c:pt>
                <c:pt idx="76396">
                  <c:v>11.168604651162701</c:v>
                </c:pt>
                <c:pt idx="76397">
                  <c:v>9.8939828080229208</c:v>
                </c:pt>
                <c:pt idx="76398">
                  <c:v>9.1222385861561097</c:v>
                </c:pt>
                <c:pt idx="76399">
                  <c:v>10.5783866057838</c:v>
                </c:pt>
                <c:pt idx="76400">
                  <c:v>16.613636363636299</c:v>
                </c:pt>
                <c:pt idx="76401">
                  <c:v>20.472906403940801</c:v>
                </c:pt>
                <c:pt idx="76402">
                  <c:v>16.3607476635514</c:v>
                </c:pt>
                <c:pt idx="76403">
                  <c:v>10.1004098360655</c:v>
                </c:pt>
                <c:pt idx="76404">
                  <c:v>9.5365853658536501</c:v>
                </c:pt>
                <c:pt idx="76405">
                  <c:v>11.6019607843137</c:v>
                </c:pt>
                <c:pt idx="76406">
                  <c:v>15.3339483394833</c:v>
                </c:pt>
                <c:pt idx="76407">
                  <c:v>6.5412541254125403</c:v>
                </c:pt>
                <c:pt idx="76408">
                  <c:v>6.1228070175438596</c:v>
                </c:pt>
                <c:pt idx="76409">
                  <c:v>6.5641025641025603</c:v>
                </c:pt>
                <c:pt idx="76410">
                  <c:v>5.5361842105263097</c:v>
                </c:pt>
                <c:pt idx="76411">
                  <c:v>4.8538961038961004</c:v>
                </c:pt>
                <c:pt idx="76412">
                  <c:v>7.44529262086514</c:v>
                </c:pt>
                <c:pt idx="76413">
                  <c:v>11.3275862068965</c:v>
                </c:pt>
                <c:pt idx="76414">
                  <c:v>8.55555555555555</c:v>
                </c:pt>
                <c:pt idx="76415">
                  <c:v>5.0191693290734802</c:v>
                </c:pt>
                <c:pt idx="76416">
                  <c:v>4.6687500000000002</c:v>
                </c:pt>
                <c:pt idx="76417">
                  <c:v>5.8818181818181801</c:v>
                </c:pt>
                <c:pt idx="76418">
                  <c:v>6.7982062780268997</c:v>
                </c:pt>
                <c:pt idx="76419">
                  <c:v>14.930284191829401</c:v>
                </c:pt>
                <c:pt idx="76420">
                  <c:v>12.728765837634899</c:v>
                </c:pt>
                <c:pt idx="76421">
                  <c:v>13.664917238595001</c:v>
                </c:pt>
                <c:pt idx="76422">
                  <c:v>15.7975893599335</c:v>
                </c:pt>
                <c:pt idx="76423">
                  <c:v>16.3551358820819</c:v>
                </c:pt>
                <c:pt idx="76424">
                  <c:v>14.6216560509554</c:v>
                </c:pt>
                <c:pt idx="76425">
                  <c:v>20.985643564356401</c:v>
                </c:pt>
                <c:pt idx="76426">
                  <c:v>14.4102908277404</c:v>
                </c:pt>
                <c:pt idx="76427">
                  <c:v>7.6077075098814202</c:v>
                </c:pt>
                <c:pt idx="76428">
                  <c:v>8.5563258232235704</c:v>
                </c:pt>
                <c:pt idx="76429">
                  <c:v>4.9443946188340799</c:v>
                </c:pt>
                <c:pt idx="76430">
                  <c:v>13.5308544303797</c:v>
                </c:pt>
                <c:pt idx="76431">
                  <c:v>9.9411764705882302</c:v>
                </c:pt>
                <c:pt idx="76432">
                  <c:v>4.7168316831683104</c:v>
                </c:pt>
                <c:pt idx="76433">
                  <c:v>8.3880837359098201</c:v>
                </c:pt>
                <c:pt idx="76434">
                  <c:v>7.4611872146118703</c:v>
                </c:pt>
                <c:pt idx="76435">
                  <c:v>8.5212922173274599</c:v>
                </c:pt>
                <c:pt idx="76436">
                  <c:v>10.117408906882501</c:v>
                </c:pt>
                <c:pt idx="76437">
                  <c:v>15.5919003115264</c:v>
                </c:pt>
                <c:pt idx="76438">
                  <c:v>9.4859675036927609</c:v>
                </c:pt>
                <c:pt idx="76439">
                  <c:v>6.1190476190476097</c:v>
                </c:pt>
                <c:pt idx="76440">
                  <c:v>5.5868902439024302</c:v>
                </c:pt>
                <c:pt idx="76441">
                  <c:v>5.6207584830339297</c:v>
                </c:pt>
                <c:pt idx="76442">
                  <c:v>10.103921568627401</c:v>
                </c:pt>
                <c:pt idx="76443">
                  <c:v>3.1564417177914099</c:v>
                </c:pt>
                <c:pt idx="76444">
                  <c:v>0.278145695364238</c:v>
                </c:pt>
                <c:pt idx="76445">
                  <c:v>5.4748603351955296</c:v>
                </c:pt>
                <c:pt idx="76446">
                  <c:v>9.0242718446601895</c:v>
                </c:pt>
                <c:pt idx="76447">
                  <c:v>2.97094430992736</c:v>
                </c:pt>
                <c:pt idx="76448">
                  <c:v>12.4220183486238</c:v>
                </c:pt>
                <c:pt idx="76449">
                  <c:v>8.3119047619047599</c:v>
                </c:pt>
                <c:pt idx="76450">
                  <c:v>10.0965665236051</c:v>
                </c:pt>
                <c:pt idx="76451">
                  <c:v>1.70338983050847</c:v>
                </c:pt>
                <c:pt idx="76452">
                  <c:v>3.86163522012578</c:v>
                </c:pt>
                <c:pt idx="76453">
                  <c:v>4.3167155425219903</c:v>
                </c:pt>
                <c:pt idx="76454">
                  <c:v>6.8891687657430696</c:v>
                </c:pt>
                <c:pt idx="76455">
                  <c:v>10.878787878787801</c:v>
                </c:pt>
                <c:pt idx="76456">
                  <c:v>23.245901639344201</c:v>
                </c:pt>
                <c:pt idx="76457">
                  <c:v>39.538461538461497</c:v>
                </c:pt>
                <c:pt idx="76458">
                  <c:v>13.6666666666666</c:v>
                </c:pt>
                <c:pt idx="76459">
                  <c:v>4.7804878048780397</c:v>
                </c:pt>
                <c:pt idx="76460">
                  <c:v>10.072727272727199</c:v>
                </c:pt>
                <c:pt idx="76461">
                  <c:v>11.832647462277</c:v>
                </c:pt>
                <c:pt idx="76462">
                  <c:v>14.297000731528801</c:v>
                </c:pt>
                <c:pt idx="76463">
                  <c:v>15.7217665615141</c:v>
                </c:pt>
                <c:pt idx="76464">
                  <c:v>15.7719419488597</c:v>
                </c:pt>
                <c:pt idx="76465">
                  <c:v>15.746603260869501</c:v>
                </c:pt>
                <c:pt idx="76466">
                  <c:v>18.659889094269801</c:v>
                </c:pt>
                <c:pt idx="76467">
                  <c:v>24.2298467688207</c:v>
                </c:pt>
                <c:pt idx="76468">
                  <c:v>13.3511029411764</c:v>
                </c:pt>
                <c:pt idx="76469">
                  <c:v>9.8872611464968099</c:v>
                </c:pt>
                <c:pt idx="76470">
                  <c:v>7.5392561983470996</c:v>
                </c:pt>
                <c:pt idx="76471">
                  <c:v>8.0190543401552503</c:v>
                </c:pt>
                <c:pt idx="76472">
                  <c:v>13.0542540073982</c:v>
                </c:pt>
                <c:pt idx="76473">
                  <c:v>9.7980769230769198</c:v>
                </c:pt>
                <c:pt idx="76474">
                  <c:v>8.6571428571428495</c:v>
                </c:pt>
                <c:pt idx="76475">
                  <c:v>9.3488000000000007</c:v>
                </c:pt>
                <c:pt idx="76476">
                  <c:v>8.9208754208754204</c:v>
                </c:pt>
                <c:pt idx="76477">
                  <c:v>10.176369863013599</c:v>
                </c:pt>
                <c:pt idx="76478">
                  <c:v>11.8664643399089</c:v>
                </c:pt>
                <c:pt idx="76479">
                  <c:v>13.560798548094301</c:v>
                </c:pt>
                <c:pt idx="76480">
                  <c:v>10.6028037383177</c:v>
                </c:pt>
                <c:pt idx="76481">
                  <c:v>7.3440000000000003</c:v>
                </c:pt>
                <c:pt idx="76482">
                  <c:v>5.3763440860214997</c:v>
                </c:pt>
                <c:pt idx="76483">
                  <c:v>4.9897172236503797</c:v>
                </c:pt>
                <c:pt idx="76484">
                  <c:v>8.8883720930232499</c:v>
                </c:pt>
                <c:pt idx="76485">
                  <c:v>0</c:v>
                </c:pt>
                <c:pt idx="76486">
                  <c:v>9.4222222222222207</c:v>
                </c:pt>
                <c:pt idx="76487">
                  <c:v>7.4577284372331301</c:v>
                </c:pt>
                <c:pt idx="76488">
                  <c:v>10.287981859410401</c:v>
                </c:pt>
                <c:pt idx="76489">
                  <c:v>9.95775497887748</c:v>
                </c:pt>
                <c:pt idx="76490">
                  <c:v>10.2948632421614</c:v>
                </c:pt>
                <c:pt idx="76491">
                  <c:v>13.4131483715319</c:v>
                </c:pt>
                <c:pt idx="76492">
                  <c:v>12.737294201861101</c:v>
                </c:pt>
                <c:pt idx="76493">
                  <c:v>11.4738535800482</c:v>
                </c:pt>
                <c:pt idx="76494">
                  <c:v>5.98101265822784</c:v>
                </c:pt>
                <c:pt idx="76495">
                  <c:v>6.1436672967863801</c:v>
                </c:pt>
                <c:pt idx="76496">
                  <c:v>7.9386942675159196</c:v>
                </c:pt>
                <c:pt idx="76497">
                  <c:v>11.9509433962264</c:v>
                </c:pt>
                <c:pt idx="76498">
                  <c:v>5.4473684210526301</c:v>
                </c:pt>
                <c:pt idx="76499">
                  <c:v>4.0267639902676402</c:v>
                </c:pt>
                <c:pt idx="76500">
                  <c:v>7.3766519823788501</c:v>
                </c:pt>
                <c:pt idx="76501">
                  <c:v>5.3247311827956896</c:v>
                </c:pt>
                <c:pt idx="76502">
                  <c:v>6.9022727272727202</c:v>
                </c:pt>
                <c:pt idx="76503">
                  <c:v>9.7674418604651105</c:v>
                </c:pt>
                <c:pt idx="76504">
                  <c:v>14.7105263157894</c:v>
                </c:pt>
                <c:pt idx="76505">
                  <c:v>12.497354497354401</c:v>
                </c:pt>
                <c:pt idx="76506">
                  <c:v>9.4496487119437909</c:v>
                </c:pt>
                <c:pt idx="76507">
                  <c:v>4.3476923076923004</c:v>
                </c:pt>
                <c:pt idx="76508">
                  <c:v>2.9273182957393402</c:v>
                </c:pt>
                <c:pt idx="76509">
                  <c:v>6.8141176470588203</c:v>
                </c:pt>
                <c:pt idx="76510">
                  <c:v>9.6112412177985895</c:v>
                </c:pt>
                <c:pt idx="76511">
                  <c:v>10.972413793103399</c:v>
                </c:pt>
                <c:pt idx="76512">
                  <c:v>12.532012195121901</c:v>
                </c:pt>
                <c:pt idx="76513">
                  <c:v>9.0251851851851796</c:v>
                </c:pt>
                <c:pt idx="76514">
                  <c:v>13.9695431472081</c:v>
                </c:pt>
                <c:pt idx="76515">
                  <c:v>15.522813688212899</c:v>
                </c:pt>
                <c:pt idx="76516">
                  <c:v>15.5960099750623</c:v>
                </c:pt>
                <c:pt idx="76517">
                  <c:v>13.0690537084398</c:v>
                </c:pt>
                <c:pt idx="76518">
                  <c:v>6.9721448467966498</c:v>
                </c:pt>
                <c:pt idx="76519">
                  <c:v>6.6134185303514297</c:v>
                </c:pt>
                <c:pt idx="76520">
                  <c:v>9.4906166219839108</c:v>
                </c:pt>
                <c:pt idx="76521">
                  <c:v>21.8539603960396</c:v>
                </c:pt>
                <c:pt idx="76522">
                  <c:v>3.5986322987901098</c:v>
                </c:pt>
                <c:pt idx="76523">
                  <c:v>4.0631578947368396</c:v>
                </c:pt>
                <c:pt idx="76524">
                  <c:v>6.4963788300835601</c:v>
                </c:pt>
                <c:pt idx="76525">
                  <c:v>5.5050147492625303</c:v>
                </c:pt>
                <c:pt idx="76526">
                  <c:v>8.6009227220299795</c:v>
                </c:pt>
                <c:pt idx="76527">
                  <c:v>11.9592929833958</c:v>
                </c:pt>
                <c:pt idx="76528">
                  <c:v>14.459662288930501</c:v>
                </c:pt>
                <c:pt idx="76529">
                  <c:v>10.2924424972617</c:v>
                </c:pt>
                <c:pt idx="76530">
                  <c:v>4.1610878661087796</c:v>
                </c:pt>
                <c:pt idx="76531">
                  <c:v>2.0169194865810902</c:v>
                </c:pt>
                <c:pt idx="76532">
                  <c:v>1.67173913043478</c:v>
                </c:pt>
                <c:pt idx="76533">
                  <c:v>5.1782431052093898</c:v>
                </c:pt>
                <c:pt idx="76534">
                  <c:v>7.6212624584717599</c:v>
                </c:pt>
                <c:pt idx="76535">
                  <c:v>11.031096563011401</c:v>
                </c:pt>
                <c:pt idx="76536">
                  <c:v>11.103291713961401</c:v>
                </c:pt>
                <c:pt idx="76537">
                  <c:v>9.8106169296986998</c:v>
                </c:pt>
                <c:pt idx="76538">
                  <c:v>10.0455407969639</c:v>
                </c:pt>
                <c:pt idx="76539">
                  <c:v>9.9123102866779096</c:v>
                </c:pt>
                <c:pt idx="76540">
                  <c:v>13.4661190965092</c:v>
                </c:pt>
                <c:pt idx="76541">
                  <c:v>5.4863523573200901</c:v>
                </c:pt>
                <c:pt idx="76542">
                  <c:v>8.0552147239263796</c:v>
                </c:pt>
                <c:pt idx="76543">
                  <c:v>3.7755775577557702</c:v>
                </c:pt>
                <c:pt idx="76544">
                  <c:v>7.5815217391304301</c:v>
                </c:pt>
                <c:pt idx="76545">
                  <c:v>11.3813953488372</c:v>
                </c:pt>
                <c:pt idx="76546">
                  <c:v>10.412669683257899</c:v>
                </c:pt>
                <c:pt idx="76547">
                  <c:v>10.1226158038147</c:v>
                </c:pt>
                <c:pt idx="76548">
                  <c:v>6.2348596750369198</c:v>
                </c:pt>
                <c:pt idx="76549">
                  <c:v>9.0138592750532993</c:v>
                </c:pt>
                <c:pt idx="76550">
                  <c:v>7.2629032258064496</c:v>
                </c:pt>
                <c:pt idx="76551">
                  <c:v>11.888048411497699</c:v>
                </c:pt>
                <c:pt idx="76552">
                  <c:v>11.8501805054151</c:v>
                </c:pt>
                <c:pt idx="76553">
                  <c:v>12.636807817589499</c:v>
                </c:pt>
                <c:pt idx="76554">
                  <c:v>3.75540765391015</c:v>
                </c:pt>
                <c:pt idx="76555">
                  <c:v>2.8775894538606401</c:v>
                </c:pt>
                <c:pt idx="76556">
                  <c:v>4.0498812351543902</c:v>
                </c:pt>
                <c:pt idx="76557">
                  <c:v>9.1460055096418706</c:v>
                </c:pt>
                <c:pt idx="76558">
                  <c:v>8.3854276663146692</c:v>
                </c:pt>
                <c:pt idx="76559">
                  <c:v>6.7491207502930797</c:v>
                </c:pt>
                <c:pt idx="76560">
                  <c:v>7.6490566037735803</c:v>
                </c:pt>
                <c:pt idx="76561">
                  <c:v>6.7588294651866798</c:v>
                </c:pt>
                <c:pt idx="76562">
                  <c:v>7.6091586794462103</c:v>
                </c:pt>
                <c:pt idx="76563">
                  <c:v>11.228939544103</c:v>
                </c:pt>
                <c:pt idx="76564">
                  <c:v>10.532786885245899</c:v>
                </c:pt>
                <c:pt idx="76565">
                  <c:v>9.1855895196506498</c:v>
                </c:pt>
                <c:pt idx="76566">
                  <c:v>3.7782515991471199</c:v>
                </c:pt>
                <c:pt idx="76567">
                  <c:v>5.1735941320293399</c:v>
                </c:pt>
                <c:pt idx="76568">
                  <c:v>5.6402953586497802</c:v>
                </c:pt>
                <c:pt idx="76569">
                  <c:v>9.6127783155856701</c:v>
                </c:pt>
                <c:pt idx="76570">
                  <c:v>-2.75</c:v>
                </c:pt>
                <c:pt idx="76571">
                  <c:v>20</c:v>
                </c:pt>
                <c:pt idx="76572">
                  <c:v>3.25</c:v>
                </c:pt>
                <c:pt idx="76573">
                  <c:v>8.5</c:v>
                </c:pt>
                <c:pt idx="76574">
                  <c:v>-2</c:v>
                </c:pt>
                <c:pt idx="76575">
                  <c:v>5.2370259481037902</c:v>
                </c:pt>
                <c:pt idx="76576">
                  <c:v>8.6504106776180691</c:v>
                </c:pt>
                <c:pt idx="76577">
                  <c:v>9.2773873501446804</c:v>
                </c:pt>
                <c:pt idx="76578">
                  <c:v>9.7820641282565095</c:v>
                </c:pt>
                <c:pt idx="76579">
                  <c:v>10.3317610062893</c:v>
                </c:pt>
                <c:pt idx="76580">
                  <c:v>15.127460629921201</c:v>
                </c:pt>
                <c:pt idx="76581">
                  <c:v>11.3840326340326</c:v>
                </c:pt>
                <c:pt idx="76582">
                  <c:v>11.4103392568659</c:v>
                </c:pt>
                <c:pt idx="76583">
                  <c:v>4.9559303590859596</c:v>
                </c:pt>
                <c:pt idx="76584">
                  <c:v>4.2863741339491899</c:v>
                </c:pt>
                <c:pt idx="76585">
                  <c:v>3.4240409207161102</c:v>
                </c:pt>
                <c:pt idx="76586">
                  <c:v>8.8193176357520393</c:v>
                </c:pt>
                <c:pt idx="76587">
                  <c:v>5.3602484472049596</c:v>
                </c:pt>
                <c:pt idx="76588">
                  <c:v>3.3475177304964499</c:v>
                </c:pt>
                <c:pt idx="76589">
                  <c:v>11.5642458100558</c:v>
                </c:pt>
                <c:pt idx="76590">
                  <c:v>7.2887323943661899</c:v>
                </c:pt>
                <c:pt idx="76591">
                  <c:v>3.15625</c:v>
                </c:pt>
                <c:pt idx="76592">
                  <c:v>5.8624999999999998</c:v>
                </c:pt>
                <c:pt idx="76593">
                  <c:v>8.3867924528301891</c:v>
                </c:pt>
                <c:pt idx="76594">
                  <c:v>4.9922480620155003</c:v>
                </c:pt>
                <c:pt idx="76595">
                  <c:v>7.4733333333333301</c:v>
                </c:pt>
                <c:pt idx="76596">
                  <c:v>2.3978494623655902</c:v>
                </c:pt>
                <c:pt idx="76597">
                  <c:v>9.0855263157894708</c:v>
                </c:pt>
                <c:pt idx="76598">
                  <c:v>13.9451219512195</c:v>
                </c:pt>
                <c:pt idx="76599">
                  <c:v>11.889610389610301</c:v>
                </c:pt>
                <c:pt idx="76600">
                  <c:v>8.7747524752475208</c:v>
                </c:pt>
                <c:pt idx="76601">
                  <c:v>9.3391304347826001</c:v>
                </c:pt>
                <c:pt idx="76602">
                  <c:v>8.4083885209713003</c:v>
                </c:pt>
                <c:pt idx="76603">
                  <c:v>10.0303687635574</c:v>
                </c:pt>
                <c:pt idx="76604">
                  <c:v>11.3247706422018</c:v>
                </c:pt>
                <c:pt idx="76605">
                  <c:v>9.5154320987654302</c:v>
                </c:pt>
                <c:pt idx="76606">
                  <c:v>10.251141552511401</c:v>
                </c:pt>
                <c:pt idx="76607">
                  <c:v>7.3632887189292502</c:v>
                </c:pt>
                <c:pt idx="76608">
                  <c:v>11</c:v>
                </c:pt>
                <c:pt idx="76609">
                  <c:v>7.8606356968215101</c:v>
                </c:pt>
                <c:pt idx="76610">
                  <c:v>12.8971962616822</c:v>
                </c:pt>
                <c:pt idx="76611">
                  <c:v>7.4257690592955798</c:v>
                </c:pt>
                <c:pt idx="76612">
                  <c:v>7.8443506797937097</c:v>
                </c:pt>
                <c:pt idx="76613">
                  <c:v>11.2606291047355</c:v>
                </c:pt>
                <c:pt idx="76614">
                  <c:v>8.8632580261593308</c:v>
                </c:pt>
                <c:pt idx="76615">
                  <c:v>9.3283709059974402</c:v>
                </c:pt>
                <c:pt idx="76616">
                  <c:v>13.7217249796582</c:v>
                </c:pt>
                <c:pt idx="76617">
                  <c:v>14.318319838056601</c:v>
                </c:pt>
                <c:pt idx="76618">
                  <c:v>11.167219327332999</c:v>
                </c:pt>
                <c:pt idx="76619">
                  <c:v>5.6512219959266803</c:v>
                </c:pt>
                <c:pt idx="76620">
                  <c:v>6.8345238095238097</c:v>
                </c:pt>
                <c:pt idx="76621">
                  <c:v>4.8877793628150199</c:v>
                </c:pt>
                <c:pt idx="76622">
                  <c:v>11.592559787422401</c:v>
                </c:pt>
                <c:pt idx="76623">
                  <c:v>6.9307135470527399</c:v>
                </c:pt>
                <c:pt idx="76624">
                  <c:v>3.9394977168949699</c:v>
                </c:pt>
                <c:pt idx="76625">
                  <c:v>5.1090742438130103</c:v>
                </c:pt>
                <c:pt idx="76626">
                  <c:v>4.5451776649746103</c:v>
                </c:pt>
                <c:pt idx="76627">
                  <c:v>5.7974051896207497</c:v>
                </c:pt>
                <c:pt idx="76628">
                  <c:v>9.4731750219876805</c:v>
                </c:pt>
                <c:pt idx="76629">
                  <c:v>10.558241758241699</c:v>
                </c:pt>
                <c:pt idx="76630">
                  <c:v>10.1042654028436</c:v>
                </c:pt>
                <c:pt idx="76631">
                  <c:v>5.6153846153846096</c:v>
                </c:pt>
                <c:pt idx="76632">
                  <c:v>2.5089058524172998</c:v>
                </c:pt>
                <c:pt idx="76633">
                  <c:v>4.1292517006802703</c:v>
                </c:pt>
                <c:pt idx="76634">
                  <c:v>5.9753086419752997</c:v>
                </c:pt>
                <c:pt idx="76635">
                  <c:v>7.8745098039215602</c:v>
                </c:pt>
                <c:pt idx="76636">
                  <c:v>8.2978436657681893</c:v>
                </c:pt>
                <c:pt idx="76637">
                  <c:v>12.3276515151515</c:v>
                </c:pt>
                <c:pt idx="76638">
                  <c:v>11.08</c:v>
                </c:pt>
                <c:pt idx="76639">
                  <c:v>11.79125</c:v>
                </c:pt>
                <c:pt idx="76640">
                  <c:v>17.2035175879397</c:v>
                </c:pt>
                <c:pt idx="76641">
                  <c:v>16.380029806259301</c:v>
                </c:pt>
                <c:pt idx="76642">
                  <c:v>12.829528158295201</c:v>
                </c:pt>
                <c:pt idx="76643">
                  <c:v>4.9511784511784498</c:v>
                </c:pt>
                <c:pt idx="76644">
                  <c:v>10.007054673721299</c:v>
                </c:pt>
                <c:pt idx="76645">
                  <c:v>7.4739652870493902</c:v>
                </c:pt>
                <c:pt idx="76646">
                  <c:v>11.607453416148999</c:v>
                </c:pt>
                <c:pt idx="76647">
                  <c:v>8.4417077175697806</c:v>
                </c:pt>
                <c:pt idx="76648">
                  <c:v>6.4645390070921902</c:v>
                </c:pt>
                <c:pt idx="76649">
                  <c:v>7.1152460984393704</c:v>
                </c:pt>
                <c:pt idx="76650">
                  <c:v>8.5904522613065293</c:v>
                </c:pt>
                <c:pt idx="76651">
                  <c:v>12.7351524879614</c:v>
                </c:pt>
                <c:pt idx="76652">
                  <c:v>17.9025487256371</c:v>
                </c:pt>
                <c:pt idx="76653">
                  <c:v>15.548042704626299</c:v>
                </c:pt>
                <c:pt idx="76654">
                  <c:v>14.804159445407199</c:v>
                </c:pt>
                <c:pt idx="76655">
                  <c:v>7.9345132743362798</c:v>
                </c:pt>
                <c:pt idx="76656">
                  <c:v>5.03544776119403</c:v>
                </c:pt>
                <c:pt idx="76657">
                  <c:v>6.9850498338870404</c:v>
                </c:pt>
                <c:pt idx="76658">
                  <c:v>11.470494417862801</c:v>
                </c:pt>
                <c:pt idx="76659">
                  <c:v>-1.71428571428571</c:v>
                </c:pt>
                <c:pt idx="76660">
                  <c:v>-3.07692307692307</c:v>
                </c:pt>
                <c:pt idx="76661">
                  <c:v>8.5199556541019899</c:v>
                </c:pt>
                <c:pt idx="76662">
                  <c:v>5.4771084337349398</c:v>
                </c:pt>
                <c:pt idx="76663">
                  <c:v>11.5257958287596</c:v>
                </c:pt>
                <c:pt idx="76664">
                  <c:v>7.7866205305651599</c:v>
                </c:pt>
                <c:pt idx="76665">
                  <c:v>7.3377777777777702</c:v>
                </c:pt>
                <c:pt idx="76666">
                  <c:v>8.9247422680412303</c:v>
                </c:pt>
                <c:pt idx="76667">
                  <c:v>13.8938480096501</c:v>
                </c:pt>
                <c:pt idx="76668">
                  <c:v>9.5928994082840209</c:v>
                </c:pt>
                <c:pt idx="76669">
                  <c:v>6.4270588235294097</c:v>
                </c:pt>
                <c:pt idx="76670">
                  <c:v>6.5444743935309901</c:v>
                </c:pt>
                <c:pt idx="76671">
                  <c:v>6.4538232373386197</c:v>
                </c:pt>
                <c:pt idx="76672">
                  <c:v>9.5938775510204</c:v>
                </c:pt>
                <c:pt idx="76673">
                  <c:v>11.0564784053156</c:v>
                </c:pt>
                <c:pt idx="76674">
                  <c:v>6.25</c:v>
                </c:pt>
                <c:pt idx="76675">
                  <c:v>14.38</c:v>
                </c:pt>
                <c:pt idx="76676">
                  <c:v>12.054644808743101</c:v>
                </c:pt>
                <c:pt idx="76677">
                  <c:v>9.2516129032257997</c:v>
                </c:pt>
                <c:pt idx="76678">
                  <c:v>11.3426791277258</c:v>
                </c:pt>
                <c:pt idx="76679">
                  <c:v>24.8494623655913</c:v>
                </c:pt>
                <c:pt idx="76680">
                  <c:v>19.1967213114754</c:v>
                </c:pt>
                <c:pt idx="76681">
                  <c:v>3.9699248120300701</c:v>
                </c:pt>
                <c:pt idx="76682">
                  <c:v>5.5111111111111102</c:v>
                </c:pt>
                <c:pt idx="76683">
                  <c:v>2.2359154929577398</c:v>
                </c:pt>
                <c:pt idx="76684">
                  <c:v>10.032679738562001</c:v>
                </c:pt>
                <c:pt idx="76685">
                  <c:v>5.25</c:v>
                </c:pt>
                <c:pt idx="76686">
                  <c:v>12.535714285714199</c:v>
                </c:pt>
                <c:pt idx="76687">
                  <c:v>25.580645161290299</c:v>
                </c:pt>
                <c:pt idx="76688">
                  <c:v>8.5666666666666593</c:v>
                </c:pt>
                <c:pt idx="76689">
                  <c:v>15.53125</c:v>
                </c:pt>
                <c:pt idx="76690">
                  <c:v>6.7666666666666604</c:v>
                </c:pt>
                <c:pt idx="76691">
                  <c:v>6.4516129032257998</c:v>
                </c:pt>
                <c:pt idx="76692">
                  <c:v>3.32258064516129</c:v>
                </c:pt>
                <c:pt idx="76693">
                  <c:v>4.6333333333333302</c:v>
                </c:pt>
                <c:pt idx="76694">
                  <c:v>2.8064516129032202</c:v>
                </c:pt>
                <c:pt idx="76695">
                  <c:v>9.1</c:v>
                </c:pt>
                <c:pt idx="76696">
                  <c:v>6.4516129032257998</c:v>
                </c:pt>
                <c:pt idx="76697">
                  <c:v>17.095563139931699</c:v>
                </c:pt>
                <c:pt idx="76698">
                  <c:v>9.2730769230769194</c:v>
                </c:pt>
                <c:pt idx="76699">
                  <c:v>14.771986970684001</c:v>
                </c:pt>
                <c:pt idx="76700">
                  <c:v>11.9368770764119</c:v>
                </c:pt>
                <c:pt idx="76701">
                  <c:v>12.6278317152103</c:v>
                </c:pt>
                <c:pt idx="76702">
                  <c:v>17.176470588235201</c:v>
                </c:pt>
                <c:pt idx="76703">
                  <c:v>13.6496598639455</c:v>
                </c:pt>
                <c:pt idx="76704">
                  <c:v>14.307692307692299</c:v>
                </c:pt>
                <c:pt idx="76705">
                  <c:v>4.9018404907975404</c:v>
                </c:pt>
                <c:pt idx="76706">
                  <c:v>9.4464944649446494</c:v>
                </c:pt>
                <c:pt idx="76707">
                  <c:v>6.6809210526315699</c:v>
                </c:pt>
                <c:pt idx="76708">
                  <c:v>15.182108626198</c:v>
                </c:pt>
                <c:pt idx="76709">
                  <c:v>14.4393939393939</c:v>
                </c:pt>
                <c:pt idx="76710">
                  <c:v>11.6721854304635</c:v>
                </c:pt>
                <c:pt idx="76711">
                  <c:v>10.609693877551001</c:v>
                </c:pt>
                <c:pt idx="76712">
                  <c:v>10.089595375722499</c:v>
                </c:pt>
                <c:pt idx="76713">
                  <c:v>11.5825545171339</c:v>
                </c:pt>
                <c:pt idx="76714">
                  <c:v>7.5</c:v>
                </c:pt>
                <c:pt idx="76715">
                  <c:v>10.2759643916913</c:v>
                </c:pt>
                <c:pt idx="76716">
                  <c:v>7.1780415430267004</c:v>
                </c:pt>
                <c:pt idx="76717">
                  <c:v>2.2680722891566201</c:v>
                </c:pt>
                <c:pt idx="76718">
                  <c:v>4.5258064516129002</c:v>
                </c:pt>
                <c:pt idx="76719">
                  <c:v>7.35135135135135</c:v>
                </c:pt>
                <c:pt idx="76720">
                  <c:v>17.269340974212</c:v>
                </c:pt>
                <c:pt idx="76721">
                  <c:v>1.63709677419354</c:v>
                </c:pt>
                <c:pt idx="76722">
                  <c:v>3.54867256637168</c:v>
                </c:pt>
                <c:pt idx="76723">
                  <c:v>-0.112903225806451</c:v>
                </c:pt>
                <c:pt idx="76724">
                  <c:v>12.275</c:v>
                </c:pt>
                <c:pt idx="76725">
                  <c:v>9.75</c:v>
                </c:pt>
                <c:pt idx="76726">
                  <c:v>10.839694656488501</c:v>
                </c:pt>
                <c:pt idx="76727">
                  <c:v>8.5870967741935402</c:v>
                </c:pt>
                <c:pt idx="76728">
                  <c:v>11.748387096774101</c:v>
                </c:pt>
                <c:pt idx="76729">
                  <c:v>6.2933333333333303</c:v>
                </c:pt>
                <c:pt idx="76730">
                  <c:v>0.225806451612903</c:v>
                </c:pt>
                <c:pt idx="76731">
                  <c:v>8.0429447852760703</c:v>
                </c:pt>
                <c:pt idx="76732">
                  <c:v>5.6467065868263404</c:v>
                </c:pt>
                <c:pt idx="76733">
                  <c:v>-4.1290322580645098</c:v>
                </c:pt>
                <c:pt idx="76734">
                  <c:v>11.3414634146341</c:v>
                </c:pt>
                <c:pt idx="76735">
                  <c:v>-3.2741935483870899</c:v>
                </c:pt>
                <c:pt idx="76736">
                  <c:v>3.1666666666666599</c:v>
                </c:pt>
                <c:pt idx="76737">
                  <c:v>2.88709677419354</c:v>
                </c:pt>
                <c:pt idx="76738">
                  <c:v>4.9166666666666599</c:v>
                </c:pt>
                <c:pt idx="76739">
                  <c:v>9.5806451612903203</c:v>
                </c:pt>
                <c:pt idx="76740">
                  <c:v>11.0322580645161</c:v>
                </c:pt>
                <c:pt idx="76741">
                  <c:v>-0.88333333333333297</c:v>
                </c:pt>
                <c:pt idx="76742">
                  <c:v>3.6212121212121202</c:v>
                </c:pt>
                <c:pt idx="76743">
                  <c:v>3.1864406779660999</c:v>
                </c:pt>
                <c:pt idx="76744">
                  <c:v>2.0266666666666602</c:v>
                </c:pt>
                <c:pt idx="76745">
                  <c:v>8.3602649006622496</c:v>
                </c:pt>
                <c:pt idx="76746">
                  <c:v>6.4666666666666597</c:v>
                </c:pt>
                <c:pt idx="76747">
                  <c:v>6.9612188365650898</c:v>
                </c:pt>
                <c:pt idx="76748">
                  <c:v>8.1553133514986307</c:v>
                </c:pt>
                <c:pt idx="76749">
                  <c:v>7.1469248291571699</c:v>
                </c:pt>
                <c:pt idx="76750">
                  <c:v>12.445837063563101</c:v>
                </c:pt>
                <c:pt idx="76751">
                  <c:v>16.723913043478198</c:v>
                </c:pt>
                <c:pt idx="76752">
                  <c:v>13.133849557522099</c:v>
                </c:pt>
                <c:pt idx="76753">
                  <c:v>4.5107913669064699</c:v>
                </c:pt>
                <c:pt idx="76754">
                  <c:v>4.0789473684210504</c:v>
                </c:pt>
                <c:pt idx="76755">
                  <c:v>5.2479815455593997</c:v>
                </c:pt>
                <c:pt idx="76756">
                  <c:v>10.5015673981191</c:v>
                </c:pt>
                <c:pt idx="76757">
                  <c:v>7.1578947368421</c:v>
                </c:pt>
                <c:pt idx="76758">
                  <c:v>-3.7857142857142798</c:v>
                </c:pt>
                <c:pt idx="76759">
                  <c:v>-0.43548387096774099</c:v>
                </c:pt>
                <c:pt idx="76760">
                  <c:v>0.61538461538461497</c:v>
                </c:pt>
                <c:pt idx="76761">
                  <c:v>-0.18867924528301799</c:v>
                </c:pt>
                <c:pt idx="76762">
                  <c:v>-2.47272727272727</c:v>
                </c:pt>
                <c:pt idx="76763">
                  <c:v>0.114754098360655</c:v>
                </c:pt>
                <c:pt idx="76764">
                  <c:v>-2.2280701754385901</c:v>
                </c:pt>
                <c:pt idx="76765">
                  <c:v>-1.6721311475409799</c:v>
                </c:pt>
                <c:pt idx="76766">
                  <c:v>-3.3636363636363602</c:v>
                </c:pt>
                <c:pt idx="76767">
                  <c:v>-3.0869565217391299</c:v>
                </c:pt>
                <c:pt idx="76768">
                  <c:v>7.5510204081632599</c:v>
                </c:pt>
                <c:pt idx="76769">
                  <c:v>8.7258522727272698</c:v>
                </c:pt>
                <c:pt idx="76770">
                  <c:v>9.7923076923076895</c:v>
                </c:pt>
                <c:pt idx="76771">
                  <c:v>11.547884187082399</c:v>
                </c:pt>
                <c:pt idx="76772">
                  <c:v>8.3503448275862002</c:v>
                </c:pt>
                <c:pt idx="76773">
                  <c:v>11.0096618357487</c:v>
                </c:pt>
                <c:pt idx="76774">
                  <c:v>14.6229749631811</c:v>
                </c:pt>
                <c:pt idx="76775">
                  <c:v>16.292035398229999</c:v>
                </c:pt>
                <c:pt idx="76776">
                  <c:v>10.217252396166099</c:v>
                </c:pt>
                <c:pt idx="76777">
                  <c:v>6.5122324159021403</c:v>
                </c:pt>
                <c:pt idx="76778">
                  <c:v>6.9176882661996499</c:v>
                </c:pt>
                <c:pt idx="76779">
                  <c:v>7.2754303599373999</c:v>
                </c:pt>
                <c:pt idx="76780">
                  <c:v>12.7733918128654</c:v>
                </c:pt>
                <c:pt idx="76781">
                  <c:v>4.8571428571428497</c:v>
                </c:pt>
                <c:pt idx="76782">
                  <c:v>35.142857142857103</c:v>
                </c:pt>
                <c:pt idx="76783">
                  <c:v>25.6307692307692</c:v>
                </c:pt>
                <c:pt idx="76784">
                  <c:v>38.368421052631497</c:v>
                </c:pt>
                <c:pt idx="76785">
                  <c:v>20.5949367088607</c:v>
                </c:pt>
                <c:pt idx="76786">
                  <c:v>14.1428571428571</c:v>
                </c:pt>
                <c:pt idx="76787">
                  <c:v>18.377777777777698</c:v>
                </c:pt>
                <c:pt idx="76788">
                  <c:v>37.458823529411703</c:v>
                </c:pt>
                <c:pt idx="76789">
                  <c:v>28.3666666666666</c:v>
                </c:pt>
                <c:pt idx="76790">
                  <c:v>18.600000000000001</c:v>
                </c:pt>
                <c:pt idx="76791">
                  <c:v>23.267605633802798</c:v>
                </c:pt>
                <c:pt idx="76792">
                  <c:v>14.756756756756699</c:v>
                </c:pt>
                <c:pt idx="76793">
                  <c:v>23.3012048192771</c:v>
                </c:pt>
                <c:pt idx="76794">
                  <c:v>24.793103448275801</c:v>
                </c:pt>
                <c:pt idx="76795">
                  <c:v>8.7208039109179794</c:v>
                </c:pt>
                <c:pt idx="76796">
                  <c:v>6.5163204747774399</c:v>
                </c:pt>
                <c:pt idx="76797">
                  <c:v>8.9849818746763308</c:v>
                </c:pt>
                <c:pt idx="76798">
                  <c:v>6.4887700534759301</c:v>
                </c:pt>
                <c:pt idx="76799">
                  <c:v>5.6041335453100096</c:v>
                </c:pt>
                <c:pt idx="76800">
                  <c:v>12.2339845524761</c:v>
                </c:pt>
                <c:pt idx="76801">
                  <c:v>12.051404345521901</c:v>
                </c:pt>
                <c:pt idx="76802">
                  <c:v>8.0762589928057498</c:v>
                </c:pt>
                <c:pt idx="76803">
                  <c:v>6.30496802754549</c:v>
                </c:pt>
                <c:pt idx="76804">
                  <c:v>5.72843822843822</c:v>
                </c:pt>
                <c:pt idx="76805">
                  <c:v>6.0858995137763303</c:v>
                </c:pt>
                <c:pt idx="76806">
                  <c:v>9.9025330396475706</c:v>
                </c:pt>
                <c:pt idx="76807">
                  <c:v>30</c:v>
                </c:pt>
                <c:pt idx="76808">
                  <c:v>20.042105263157801</c:v>
                </c:pt>
                <c:pt idx="76809">
                  <c:v>7.3333333333333304</c:v>
                </c:pt>
                <c:pt idx="76810">
                  <c:v>5.1724137931034399E-2</c:v>
                </c:pt>
                <c:pt idx="76811">
                  <c:v>6.3467741935483799</c:v>
                </c:pt>
                <c:pt idx="76812">
                  <c:v>26.192660550458701</c:v>
                </c:pt>
                <c:pt idx="76813">
                  <c:v>16.336283185840699</c:v>
                </c:pt>
                <c:pt idx="76814">
                  <c:v>10.207207207207199</c:v>
                </c:pt>
                <c:pt idx="76815">
                  <c:v>31.3333333333333</c:v>
                </c:pt>
                <c:pt idx="76816">
                  <c:v>0</c:v>
                </c:pt>
                <c:pt idx="76817">
                  <c:v>10</c:v>
                </c:pt>
                <c:pt idx="76818">
                  <c:v>-1.87096774193548</c:v>
                </c:pt>
                <c:pt idx="76819">
                  <c:v>-3.5</c:v>
                </c:pt>
                <c:pt idx="76820">
                  <c:v>-5.0769230769230704</c:v>
                </c:pt>
                <c:pt idx="76821">
                  <c:v>7.3035714285714199</c:v>
                </c:pt>
                <c:pt idx="76822">
                  <c:v>2.3333333333333299</c:v>
                </c:pt>
                <c:pt idx="76823">
                  <c:v>5.3</c:v>
                </c:pt>
                <c:pt idx="76824">
                  <c:v>6.8</c:v>
                </c:pt>
                <c:pt idx="76825">
                  <c:v>-6.04</c:v>
                </c:pt>
                <c:pt idx="76826">
                  <c:v>-7.5</c:v>
                </c:pt>
                <c:pt idx="76827">
                  <c:v>7.21428571428571</c:v>
                </c:pt>
                <c:pt idx="76828">
                  <c:v>-0.4</c:v>
                </c:pt>
                <c:pt idx="76829">
                  <c:v>-6.2222222222222197</c:v>
                </c:pt>
                <c:pt idx="76830">
                  <c:v>3.4482758620689599E-2</c:v>
                </c:pt>
                <c:pt idx="76831">
                  <c:v>-4.1290322580645098</c:v>
                </c:pt>
                <c:pt idx="76832">
                  <c:v>-1.59574468085106</c:v>
                </c:pt>
                <c:pt idx="76833">
                  <c:v>5.0862068965517198</c:v>
                </c:pt>
                <c:pt idx="76834">
                  <c:v>-3.1098901098901099</c:v>
                </c:pt>
                <c:pt idx="76835">
                  <c:v>-0.55737704918032704</c:v>
                </c:pt>
                <c:pt idx="76836">
                  <c:v>2.3278688524590101</c:v>
                </c:pt>
                <c:pt idx="76837">
                  <c:v>-3.41379310344827</c:v>
                </c:pt>
                <c:pt idx="76838">
                  <c:v>13.3548387096774</c:v>
                </c:pt>
                <c:pt idx="76839">
                  <c:v>1.2201834862385299</c:v>
                </c:pt>
                <c:pt idx="76840">
                  <c:v>8.4285714285714199</c:v>
                </c:pt>
                <c:pt idx="76841">
                  <c:v>5.4838709677419297</c:v>
                </c:pt>
                <c:pt idx="76842">
                  <c:v>11.732142857142801</c:v>
                </c:pt>
                <c:pt idx="76843">
                  <c:v>10.4482758620689</c:v>
                </c:pt>
                <c:pt idx="76844">
                  <c:v>6.33928571428571</c:v>
                </c:pt>
                <c:pt idx="76845">
                  <c:v>4.4067796610169401</c:v>
                </c:pt>
                <c:pt idx="76846">
                  <c:v>2.1271186440677901</c:v>
                </c:pt>
                <c:pt idx="76847">
                  <c:v>1.40178571428571</c:v>
                </c:pt>
                <c:pt idx="76848">
                  <c:v>-4.4434782608695604</c:v>
                </c:pt>
                <c:pt idx="76849">
                  <c:v>1.4954128440366901</c:v>
                </c:pt>
                <c:pt idx="76850">
                  <c:v>1.71559633027522</c:v>
                </c:pt>
                <c:pt idx="76851">
                  <c:v>0</c:v>
                </c:pt>
                <c:pt idx="76852">
                  <c:v>90.5</c:v>
                </c:pt>
                <c:pt idx="76853">
                  <c:v>13.7777777777777</c:v>
                </c:pt>
                <c:pt idx="76854">
                  <c:v>-5.55555555555555</c:v>
                </c:pt>
                <c:pt idx="76855">
                  <c:v>18.75</c:v>
                </c:pt>
                <c:pt idx="76856">
                  <c:v>54</c:v>
                </c:pt>
                <c:pt idx="76857">
                  <c:v>14</c:v>
                </c:pt>
                <c:pt idx="76858">
                  <c:v>-5</c:v>
                </c:pt>
                <c:pt idx="76859">
                  <c:v>16</c:v>
                </c:pt>
                <c:pt idx="76860">
                  <c:v>18.25</c:v>
                </c:pt>
                <c:pt idx="76861">
                  <c:v>24.75</c:v>
                </c:pt>
                <c:pt idx="76862">
                  <c:v>27.2222222222222</c:v>
                </c:pt>
                <c:pt idx="76863">
                  <c:v>19.4545454545454</c:v>
                </c:pt>
                <c:pt idx="76864">
                  <c:v>114.777777777777</c:v>
                </c:pt>
                <c:pt idx="76865">
                  <c:v>39</c:v>
                </c:pt>
                <c:pt idx="76866">
                  <c:v>47.6666666666666</c:v>
                </c:pt>
                <c:pt idx="76867">
                  <c:v>39.2222222222222</c:v>
                </c:pt>
                <c:pt idx="76868">
                  <c:v>-0.46666666666666601</c:v>
                </c:pt>
                <c:pt idx="76869">
                  <c:v>15.7</c:v>
                </c:pt>
                <c:pt idx="76870">
                  <c:v>31.272727272727199</c:v>
                </c:pt>
                <c:pt idx="76871">
                  <c:v>11.4683544303797</c:v>
                </c:pt>
                <c:pt idx="76872">
                  <c:v>13.785714285714199</c:v>
                </c:pt>
                <c:pt idx="76873">
                  <c:v>18.785714285714199</c:v>
                </c:pt>
                <c:pt idx="76874">
                  <c:v>14.109375</c:v>
                </c:pt>
                <c:pt idx="76875">
                  <c:v>12.9047619047619</c:v>
                </c:pt>
                <c:pt idx="76876">
                  <c:v>13.2424242424242</c:v>
                </c:pt>
                <c:pt idx="76877">
                  <c:v>12.9710982658959</c:v>
                </c:pt>
                <c:pt idx="76878">
                  <c:v>11</c:v>
                </c:pt>
                <c:pt idx="76879">
                  <c:v>9.8645161290322498</c:v>
                </c:pt>
                <c:pt idx="76880">
                  <c:v>6.3884892086330902</c:v>
                </c:pt>
                <c:pt idx="76881">
                  <c:v>7.3095238095238004</c:v>
                </c:pt>
                <c:pt idx="76882">
                  <c:v>11.511811023622</c:v>
                </c:pt>
                <c:pt idx="76883">
                  <c:v>11</c:v>
                </c:pt>
                <c:pt idx="76884">
                  <c:v>69.636363636363598</c:v>
                </c:pt>
                <c:pt idx="76885">
                  <c:v>3.4814814814814801</c:v>
                </c:pt>
                <c:pt idx="76886">
                  <c:v>31.964285714285701</c:v>
                </c:pt>
                <c:pt idx="76887">
                  <c:v>10.7419354838709</c:v>
                </c:pt>
                <c:pt idx="76888">
                  <c:v>11.064516129032199</c:v>
                </c:pt>
                <c:pt idx="76889">
                  <c:v>11.633333333333301</c:v>
                </c:pt>
                <c:pt idx="76890">
                  <c:v>3.0857142857142801</c:v>
                </c:pt>
                <c:pt idx="76891">
                  <c:v>8.9629629629629601</c:v>
                </c:pt>
                <c:pt idx="76892">
                  <c:v>16.652173913043399</c:v>
                </c:pt>
                <c:pt idx="76893">
                  <c:v>33.4</c:v>
                </c:pt>
                <c:pt idx="76894">
                  <c:v>7.2307692307692299</c:v>
                </c:pt>
                <c:pt idx="76895">
                  <c:v>19.4444444444444</c:v>
                </c:pt>
                <c:pt idx="76896">
                  <c:v>16.823529411764699</c:v>
                </c:pt>
                <c:pt idx="76897">
                  <c:v>7.05555555555555</c:v>
                </c:pt>
                <c:pt idx="76898">
                  <c:v>12.8823529411764</c:v>
                </c:pt>
                <c:pt idx="76899">
                  <c:v>28.1666666666666</c:v>
                </c:pt>
                <c:pt idx="76900">
                  <c:v>-9.75</c:v>
                </c:pt>
                <c:pt idx="76901">
                  <c:v>32.200000000000003</c:v>
                </c:pt>
                <c:pt idx="76902">
                  <c:v>6.6666666666666599</c:v>
                </c:pt>
                <c:pt idx="76903">
                  <c:v>-4.7777777777777697</c:v>
                </c:pt>
                <c:pt idx="76904">
                  <c:v>34.5555555555555</c:v>
                </c:pt>
                <c:pt idx="76905">
                  <c:v>23.117647058823501</c:v>
                </c:pt>
                <c:pt idx="76906">
                  <c:v>3.6470588235294099</c:v>
                </c:pt>
                <c:pt idx="76907">
                  <c:v>38.1875</c:v>
                </c:pt>
                <c:pt idx="76908">
                  <c:v>24.384615384615302</c:v>
                </c:pt>
                <c:pt idx="76909">
                  <c:v>7.2307692307692299</c:v>
                </c:pt>
                <c:pt idx="76910">
                  <c:v>32.461538461538403</c:v>
                </c:pt>
                <c:pt idx="76911">
                  <c:v>21</c:v>
                </c:pt>
                <c:pt idx="76912">
                  <c:v>17.4897959183673</c:v>
                </c:pt>
                <c:pt idx="76913">
                  <c:v>15.557692307692299</c:v>
                </c:pt>
                <c:pt idx="76914">
                  <c:v>21.686567164179099</c:v>
                </c:pt>
                <c:pt idx="76915">
                  <c:v>10.4022988505747</c:v>
                </c:pt>
                <c:pt idx="76916">
                  <c:v>10.277227722772199</c:v>
                </c:pt>
                <c:pt idx="76917">
                  <c:v>27.9529411764705</c:v>
                </c:pt>
                <c:pt idx="76918">
                  <c:v>22.9213483146067</c:v>
                </c:pt>
                <c:pt idx="76919">
                  <c:v>21.887640449438202</c:v>
                </c:pt>
                <c:pt idx="76920">
                  <c:v>11.517647058823499</c:v>
                </c:pt>
                <c:pt idx="76921">
                  <c:v>12.831460674157301</c:v>
                </c:pt>
                <c:pt idx="76922">
                  <c:v>10.458823529411699</c:v>
                </c:pt>
                <c:pt idx="76923">
                  <c:v>19.303370786516801</c:v>
                </c:pt>
                <c:pt idx="76924">
                  <c:v>66.5</c:v>
                </c:pt>
                <c:pt idx="76925">
                  <c:v>4.0999999999999996</c:v>
                </c:pt>
                <c:pt idx="76926">
                  <c:v>1.9166666666666601</c:v>
                </c:pt>
                <c:pt idx="76927">
                  <c:v>17.692307692307601</c:v>
                </c:pt>
                <c:pt idx="76928">
                  <c:v>43.923076923076898</c:v>
                </c:pt>
                <c:pt idx="76929">
                  <c:v>2.84615384615384</c:v>
                </c:pt>
                <c:pt idx="76930">
                  <c:v>-9.3333333333333304</c:v>
                </c:pt>
                <c:pt idx="76931">
                  <c:v>25</c:v>
                </c:pt>
                <c:pt idx="76932">
                  <c:v>32.2222222222222</c:v>
                </c:pt>
                <c:pt idx="76933">
                  <c:v>74.3333333333333</c:v>
                </c:pt>
                <c:pt idx="76934">
                  <c:v>91.625</c:v>
                </c:pt>
                <c:pt idx="76935">
                  <c:v>8.2307692307692299</c:v>
                </c:pt>
                <c:pt idx="76936">
                  <c:v>-2.3076923076922999</c:v>
                </c:pt>
                <c:pt idx="76937">
                  <c:v>6.5384615384615303</c:v>
                </c:pt>
                <c:pt idx="76938">
                  <c:v>35.615384615384599</c:v>
                </c:pt>
                <c:pt idx="76939">
                  <c:v>56.142857142857103</c:v>
                </c:pt>
                <c:pt idx="76940">
                  <c:v>33</c:v>
                </c:pt>
                <c:pt idx="76941">
                  <c:v>28.538461538461501</c:v>
                </c:pt>
                <c:pt idx="76942">
                  <c:v>5</c:v>
                </c:pt>
                <c:pt idx="76943">
                  <c:v>3.5384615384615299</c:v>
                </c:pt>
                <c:pt idx="76944">
                  <c:v>11.692307692307599</c:v>
                </c:pt>
                <c:pt idx="76945">
                  <c:v>36.652173913043399</c:v>
                </c:pt>
                <c:pt idx="76946">
                  <c:v>67.142857142857096</c:v>
                </c:pt>
                <c:pt idx="76947">
                  <c:v>17.9444444444444</c:v>
                </c:pt>
                <c:pt idx="76948">
                  <c:v>3.9154929577464701</c:v>
                </c:pt>
                <c:pt idx="76949">
                  <c:v>9.5629139072847593</c:v>
                </c:pt>
                <c:pt idx="76950">
                  <c:v>12.047945205479399</c:v>
                </c:pt>
                <c:pt idx="76951">
                  <c:v>18.932885906040202</c:v>
                </c:pt>
                <c:pt idx="76952">
                  <c:v>21.940789473684202</c:v>
                </c:pt>
                <c:pt idx="76953">
                  <c:v>8.3759398496240607</c:v>
                </c:pt>
                <c:pt idx="76954">
                  <c:v>4.7264150943396199</c:v>
                </c:pt>
                <c:pt idx="76955">
                  <c:v>7.43</c:v>
                </c:pt>
                <c:pt idx="76956">
                  <c:v>11.9425287356321</c:v>
                </c:pt>
                <c:pt idx="76957">
                  <c:v>10.8214285714285</c:v>
                </c:pt>
                <c:pt idx="76958">
                  <c:v>23.178947368420999</c:v>
                </c:pt>
                <c:pt idx="76959">
                  <c:v>17.351851851851801</c:v>
                </c:pt>
                <c:pt idx="76960">
                  <c:v>4.71875</c:v>
                </c:pt>
                <c:pt idx="76961">
                  <c:v>4.1621621621621596</c:v>
                </c:pt>
                <c:pt idx="76962">
                  <c:v>23.4794520547945</c:v>
                </c:pt>
                <c:pt idx="76963">
                  <c:v>13.7297297297297</c:v>
                </c:pt>
                <c:pt idx="76964">
                  <c:v>2.25</c:v>
                </c:pt>
                <c:pt idx="76965">
                  <c:v>16.328358208955201</c:v>
                </c:pt>
                <c:pt idx="76966">
                  <c:v>-2.87755102040816</c:v>
                </c:pt>
                <c:pt idx="76967">
                  <c:v>8.8059701492537297</c:v>
                </c:pt>
                <c:pt idx="76968">
                  <c:v>19.325301204819201</c:v>
                </c:pt>
                <c:pt idx="76969">
                  <c:v>19.5</c:v>
                </c:pt>
                <c:pt idx="76970">
                  <c:v>-10</c:v>
                </c:pt>
                <c:pt idx="76971">
                  <c:v>22.4615384615384</c:v>
                </c:pt>
                <c:pt idx="76972">
                  <c:v>18.307692307692299</c:v>
                </c:pt>
                <c:pt idx="76973">
                  <c:v>51.571428571428498</c:v>
                </c:pt>
                <c:pt idx="76974">
                  <c:v>30.076923076922998</c:v>
                </c:pt>
                <c:pt idx="76975">
                  <c:v>4.6923076923076898</c:v>
                </c:pt>
                <c:pt idx="76976">
                  <c:v>3.6153846153846101</c:v>
                </c:pt>
                <c:pt idx="76977">
                  <c:v>6.8333333333333304</c:v>
                </c:pt>
                <c:pt idx="76978">
                  <c:v>12.5</c:v>
                </c:pt>
                <c:pt idx="76979">
                  <c:v>9.8000000000000007</c:v>
                </c:pt>
                <c:pt idx="76980">
                  <c:v>2.84615384615384</c:v>
                </c:pt>
                <c:pt idx="76981">
                  <c:v>8</c:v>
                </c:pt>
                <c:pt idx="76982">
                  <c:v>17.928571428571399</c:v>
                </c:pt>
                <c:pt idx="76983">
                  <c:v>48.769230769230703</c:v>
                </c:pt>
                <c:pt idx="76984">
                  <c:v>22.692307692307601</c:v>
                </c:pt>
                <c:pt idx="76985">
                  <c:v>26.846153846153801</c:v>
                </c:pt>
                <c:pt idx="76986">
                  <c:v>4.5384615384615303</c:v>
                </c:pt>
                <c:pt idx="76987">
                  <c:v>-1.6923076923076901</c:v>
                </c:pt>
                <c:pt idx="76988">
                  <c:v>21.4574898785425</c:v>
                </c:pt>
                <c:pt idx="76989">
                  <c:v>35.778688524590102</c:v>
                </c:pt>
                <c:pt idx="76990">
                  <c:v>13.6863468634686</c:v>
                </c:pt>
                <c:pt idx="76991">
                  <c:v>4.125</c:v>
                </c:pt>
                <c:pt idx="76992">
                  <c:v>18.2289156626506</c:v>
                </c:pt>
                <c:pt idx="76993">
                  <c:v>27.993865030674801</c:v>
                </c:pt>
                <c:pt idx="76994">
                  <c:v>24.184971098265802</c:v>
                </c:pt>
                <c:pt idx="76995">
                  <c:v>20.902857142857101</c:v>
                </c:pt>
                <c:pt idx="76996">
                  <c:v>12.797385620915</c:v>
                </c:pt>
                <c:pt idx="76997">
                  <c:v>11.5344827586206</c:v>
                </c:pt>
                <c:pt idx="76998">
                  <c:v>16.0042016806722</c:v>
                </c:pt>
                <c:pt idx="76999">
                  <c:v>17.521582733812899</c:v>
                </c:pt>
                <c:pt idx="77000">
                  <c:v>31.78125</c:v>
                </c:pt>
                <c:pt idx="77001">
                  <c:v>50.90625</c:v>
                </c:pt>
                <c:pt idx="77002">
                  <c:v>15.378378378378301</c:v>
                </c:pt>
                <c:pt idx="77003">
                  <c:v>3.84615384615384</c:v>
                </c:pt>
                <c:pt idx="77004">
                  <c:v>17.482758620689602</c:v>
                </c:pt>
                <c:pt idx="77005">
                  <c:v>24.589285714285701</c:v>
                </c:pt>
                <c:pt idx="77006">
                  <c:v>41.775862068965502</c:v>
                </c:pt>
                <c:pt idx="77007">
                  <c:v>11.105263157894701</c:v>
                </c:pt>
                <c:pt idx="77008">
                  <c:v>26.052631578947299</c:v>
                </c:pt>
                <c:pt idx="77009">
                  <c:v>16.322580645161199</c:v>
                </c:pt>
                <c:pt idx="77010">
                  <c:v>24.578947368421002</c:v>
                </c:pt>
                <c:pt idx="77011">
                  <c:v>28.1388888888888</c:v>
                </c:pt>
                <c:pt idx="77012">
                  <c:v>-3</c:v>
                </c:pt>
                <c:pt idx="77013">
                  <c:v>11.4166666666666</c:v>
                </c:pt>
                <c:pt idx="77014">
                  <c:v>1.3846153846153799</c:v>
                </c:pt>
                <c:pt idx="77015">
                  <c:v>-11.3333333333333</c:v>
                </c:pt>
                <c:pt idx="77016">
                  <c:v>3.5333333333333301</c:v>
                </c:pt>
                <c:pt idx="77017">
                  <c:v>-7</c:v>
                </c:pt>
                <c:pt idx="77018">
                  <c:v>1.6153846153846101</c:v>
                </c:pt>
                <c:pt idx="77019">
                  <c:v>4</c:v>
                </c:pt>
                <c:pt idx="77020">
                  <c:v>48.375</c:v>
                </c:pt>
                <c:pt idx="77021">
                  <c:v>83</c:v>
                </c:pt>
                <c:pt idx="77022">
                  <c:v>31.4615384615384</c:v>
                </c:pt>
                <c:pt idx="77023">
                  <c:v>7.2307692307692299</c:v>
                </c:pt>
                <c:pt idx="77024">
                  <c:v>-0.78571428571428503</c:v>
                </c:pt>
                <c:pt idx="77025">
                  <c:v>-2.4545454545454501</c:v>
                </c:pt>
                <c:pt idx="77026">
                  <c:v>21.909090909090899</c:v>
                </c:pt>
                <c:pt idx="77027">
                  <c:v>125</c:v>
                </c:pt>
                <c:pt idx="77028">
                  <c:v>-6.0909090909090899</c:v>
                </c:pt>
                <c:pt idx="77029">
                  <c:v>16.1111111111111</c:v>
                </c:pt>
                <c:pt idx="77030">
                  <c:v>17.288461538461501</c:v>
                </c:pt>
                <c:pt idx="77031">
                  <c:v>18.015873015873002</c:v>
                </c:pt>
                <c:pt idx="77032">
                  <c:v>14.163934426229501</c:v>
                </c:pt>
                <c:pt idx="77033">
                  <c:v>-0.13114754098360601</c:v>
                </c:pt>
                <c:pt idx="77034">
                  <c:v>6.8518518518518503</c:v>
                </c:pt>
                <c:pt idx="77035">
                  <c:v>21.772727272727199</c:v>
                </c:pt>
                <c:pt idx="77036">
                  <c:v>19.4615384615384</c:v>
                </c:pt>
                <c:pt idx="77037">
                  <c:v>31.25</c:v>
                </c:pt>
                <c:pt idx="77038">
                  <c:v>38.5555555555555</c:v>
                </c:pt>
                <c:pt idx="77039">
                  <c:v>13.1111111111111</c:v>
                </c:pt>
                <c:pt idx="77040">
                  <c:v>16.2222222222222</c:v>
                </c:pt>
                <c:pt idx="77041">
                  <c:v>3.5</c:v>
                </c:pt>
                <c:pt idx="77042">
                  <c:v>11</c:v>
                </c:pt>
                <c:pt idx="77043">
                  <c:v>1.5</c:v>
                </c:pt>
                <c:pt idx="77044">
                  <c:v>37</c:v>
                </c:pt>
                <c:pt idx="77045">
                  <c:v>4</c:v>
                </c:pt>
                <c:pt idx="77046">
                  <c:v>16.176470588235201</c:v>
                </c:pt>
                <c:pt idx="77047">
                  <c:v>22.8888888888888</c:v>
                </c:pt>
                <c:pt idx="77048">
                  <c:v>27.117647058823501</c:v>
                </c:pt>
                <c:pt idx="77049">
                  <c:v>7.8461538461538396</c:v>
                </c:pt>
                <c:pt idx="77050">
                  <c:v>7.5</c:v>
                </c:pt>
                <c:pt idx="77051">
                  <c:v>-1</c:v>
                </c:pt>
                <c:pt idx="77052">
                  <c:v>3.7843137254901902</c:v>
                </c:pt>
                <c:pt idx="77053">
                  <c:v>10.927272727272699</c:v>
                </c:pt>
                <c:pt idx="77054">
                  <c:v>26.233644859813001</c:v>
                </c:pt>
                <c:pt idx="77055">
                  <c:v>27.036036036035998</c:v>
                </c:pt>
                <c:pt idx="77056">
                  <c:v>18.054054054053999</c:v>
                </c:pt>
                <c:pt idx="77057">
                  <c:v>9.94392523364486</c:v>
                </c:pt>
                <c:pt idx="77058">
                  <c:v>11.390909090909</c:v>
                </c:pt>
                <c:pt idx="77059">
                  <c:v>10.022727272727201</c:v>
                </c:pt>
                <c:pt idx="77060">
                  <c:v>3.9032258064516099</c:v>
                </c:pt>
                <c:pt idx="77061">
                  <c:v>17.147368421052601</c:v>
                </c:pt>
                <c:pt idx="77062">
                  <c:v>16.168539325842598</c:v>
                </c:pt>
                <c:pt idx="77063">
                  <c:v>11.4285714285714</c:v>
                </c:pt>
                <c:pt idx="77064">
                  <c:v>10.079365079364999</c:v>
                </c:pt>
                <c:pt idx="77065">
                  <c:v>69.176470588235205</c:v>
                </c:pt>
                <c:pt idx="77066">
                  <c:v>40.2777777777777</c:v>
                </c:pt>
                <c:pt idx="77067">
                  <c:v>25.6</c:v>
                </c:pt>
                <c:pt idx="77068">
                  <c:v>15.4444444444444</c:v>
                </c:pt>
                <c:pt idx="77069">
                  <c:v>11.625</c:v>
                </c:pt>
                <c:pt idx="77070">
                  <c:v>8.9565217391304301</c:v>
                </c:pt>
                <c:pt idx="77071">
                  <c:v>13.184210526315701</c:v>
                </c:pt>
                <c:pt idx="77072">
                  <c:v>13.6601941747572</c:v>
                </c:pt>
                <c:pt idx="77073">
                  <c:v>18.054054054053999</c:v>
                </c:pt>
                <c:pt idx="77074">
                  <c:v>21.081081081080999</c:v>
                </c:pt>
                <c:pt idx="77075">
                  <c:v>14.725</c:v>
                </c:pt>
                <c:pt idx="77076">
                  <c:v>13.862068965517199</c:v>
                </c:pt>
                <c:pt idx="77077">
                  <c:v>-12</c:v>
                </c:pt>
                <c:pt idx="77078">
                  <c:v>3.9411764705882302</c:v>
                </c:pt>
                <c:pt idx="77079">
                  <c:v>6.4444444444444402</c:v>
                </c:pt>
                <c:pt idx="77080">
                  <c:v>-8</c:v>
                </c:pt>
                <c:pt idx="77081">
                  <c:v>8.4915254237288096</c:v>
                </c:pt>
                <c:pt idx="77082">
                  <c:v>34.826923076923002</c:v>
                </c:pt>
                <c:pt idx="77083">
                  <c:v>6.2758620689655098</c:v>
                </c:pt>
                <c:pt idx="77084">
                  <c:v>2.4949494949494899</c:v>
                </c:pt>
                <c:pt idx="77085">
                  <c:v>6.4042553191489304</c:v>
                </c:pt>
                <c:pt idx="77086">
                  <c:v>20.5037037037037</c:v>
                </c:pt>
                <c:pt idx="77087">
                  <c:v>21.044444444444402</c:v>
                </c:pt>
                <c:pt idx="77088">
                  <c:v>16.719696969696901</c:v>
                </c:pt>
                <c:pt idx="77089">
                  <c:v>11.9166666666666</c:v>
                </c:pt>
                <c:pt idx="77090">
                  <c:v>7.4666666666666597</c:v>
                </c:pt>
                <c:pt idx="77091">
                  <c:v>3.9898989898989901</c:v>
                </c:pt>
                <c:pt idx="77092">
                  <c:v>15.78</c:v>
                </c:pt>
                <c:pt idx="77093">
                  <c:v>14.2470588235294</c:v>
                </c:pt>
                <c:pt idx="77094">
                  <c:v>13.1279069767441</c:v>
                </c:pt>
                <c:pt idx="77095">
                  <c:v>12.326530612244801</c:v>
                </c:pt>
                <c:pt idx="77096">
                  <c:v>-2.8985507246376802E-2</c:v>
                </c:pt>
                <c:pt idx="77097">
                  <c:v>1.6122448979591799</c:v>
                </c:pt>
                <c:pt idx="77098">
                  <c:v>6.0625</c:v>
                </c:pt>
                <c:pt idx="77099">
                  <c:v>16.018181818181802</c:v>
                </c:pt>
                <c:pt idx="77100">
                  <c:v>17</c:v>
                </c:pt>
                <c:pt idx="77101">
                  <c:v>-2.3333333333333299</c:v>
                </c:pt>
                <c:pt idx="77102">
                  <c:v>2.19354838709677</c:v>
                </c:pt>
                <c:pt idx="77103">
                  <c:v>9.9753086419752997</c:v>
                </c:pt>
                <c:pt idx="77104">
                  <c:v>11.5568181818181</c:v>
                </c:pt>
                <c:pt idx="77105">
                  <c:v>0</c:v>
                </c:pt>
                <c:pt idx="77106">
                  <c:v>23.6666666666666</c:v>
                </c:pt>
                <c:pt idx="77107">
                  <c:v>39.125</c:v>
                </c:pt>
                <c:pt idx="77108">
                  <c:v>27.923076923076898</c:v>
                </c:pt>
                <c:pt idx="77109">
                  <c:v>0.64285714285714202</c:v>
                </c:pt>
                <c:pt idx="77110">
                  <c:v>-2.6153846153846101</c:v>
                </c:pt>
                <c:pt idx="77111">
                  <c:v>-5.1538461538461497</c:v>
                </c:pt>
                <c:pt idx="77112">
                  <c:v>15.4615384615384</c:v>
                </c:pt>
                <c:pt idx="77113">
                  <c:v>8.0769230769230695</c:v>
                </c:pt>
                <c:pt idx="77114">
                  <c:v>30.4</c:v>
                </c:pt>
                <c:pt idx="77115">
                  <c:v>39.702702702702702</c:v>
                </c:pt>
                <c:pt idx="77116">
                  <c:v>13.0379746835443</c:v>
                </c:pt>
                <c:pt idx="77117">
                  <c:v>11.385542168674601</c:v>
                </c:pt>
                <c:pt idx="77118">
                  <c:v>14.8888888888888</c:v>
                </c:pt>
                <c:pt idx="77119">
                  <c:v>24.364705882352901</c:v>
                </c:pt>
                <c:pt idx="77120">
                  <c:v>15.311111111111099</c:v>
                </c:pt>
                <c:pt idx="77121">
                  <c:v>15.4</c:v>
                </c:pt>
                <c:pt idx="77122">
                  <c:v>22.8591549295774</c:v>
                </c:pt>
                <c:pt idx="77123">
                  <c:v>14.459459459459399</c:v>
                </c:pt>
                <c:pt idx="77124">
                  <c:v>15.5060240963855</c:v>
                </c:pt>
                <c:pt idx="77125">
                  <c:v>16.126436781609101</c:v>
                </c:pt>
                <c:pt idx="77126">
                  <c:v>3.9375</c:v>
                </c:pt>
                <c:pt idx="77127">
                  <c:v>50.615384615384599</c:v>
                </c:pt>
                <c:pt idx="77128">
                  <c:v>23</c:v>
                </c:pt>
                <c:pt idx="77129">
                  <c:v>4.8571428571428497</c:v>
                </c:pt>
                <c:pt idx="77130">
                  <c:v>17</c:v>
                </c:pt>
                <c:pt idx="77131">
                  <c:v>10.3846153846153</c:v>
                </c:pt>
                <c:pt idx="77132">
                  <c:v>17.269230769230699</c:v>
                </c:pt>
                <c:pt idx="77133">
                  <c:v>9.3461538461538396</c:v>
                </c:pt>
                <c:pt idx="77134">
                  <c:v>9.7307692307692299</c:v>
                </c:pt>
                <c:pt idx="77135">
                  <c:v>2.0357142857142798</c:v>
                </c:pt>
                <c:pt idx="77136">
                  <c:v>-4.1034482758620596</c:v>
                </c:pt>
                <c:pt idx="77137">
                  <c:v>4.2580645161290303</c:v>
                </c:pt>
                <c:pt idx="77138">
                  <c:v>11.058436213991699</c:v>
                </c:pt>
                <c:pt idx="77139">
                  <c:v>7.3381555153707003</c:v>
                </c:pt>
                <c:pt idx="77140">
                  <c:v>11.3786936236391</c:v>
                </c:pt>
                <c:pt idx="77141">
                  <c:v>11.434650455927001</c:v>
                </c:pt>
                <c:pt idx="77142">
                  <c:v>11.2787125091441</c:v>
                </c:pt>
                <c:pt idx="77143">
                  <c:v>15.548796791443801</c:v>
                </c:pt>
                <c:pt idx="77144">
                  <c:v>11.516762060506901</c:v>
                </c:pt>
                <c:pt idx="77145">
                  <c:v>9.1232368225686695</c:v>
                </c:pt>
                <c:pt idx="77146">
                  <c:v>6.5310606060606</c:v>
                </c:pt>
                <c:pt idx="77147">
                  <c:v>3.67</c:v>
                </c:pt>
                <c:pt idx="77148">
                  <c:v>5.4514601420678703</c:v>
                </c:pt>
                <c:pt idx="77149">
                  <c:v>13.160971905846599</c:v>
                </c:pt>
                <c:pt idx="77150">
                  <c:v>113</c:v>
                </c:pt>
                <c:pt idx="77151">
                  <c:v>3</c:v>
                </c:pt>
                <c:pt idx="77152">
                  <c:v>32.75</c:v>
                </c:pt>
                <c:pt idx="77153">
                  <c:v>1.2222222222222201</c:v>
                </c:pt>
                <c:pt idx="77154">
                  <c:v>49.1111111111111</c:v>
                </c:pt>
                <c:pt idx="77155">
                  <c:v>15.5</c:v>
                </c:pt>
                <c:pt idx="77156">
                  <c:v>25</c:v>
                </c:pt>
                <c:pt idx="77157">
                  <c:v>2</c:v>
                </c:pt>
                <c:pt idx="77158">
                  <c:v>-2.0169491525423702</c:v>
                </c:pt>
                <c:pt idx="77159">
                  <c:v>4.4423076923076898</c:v>
                </c:pt>
                <c:pt idx="77160">
                  <c:v>-0.929824561403508</c:v>
                </c:pt>
                <c:pt idx="77161">
                  <c:v>7.7666666666666604</c:v>
                </c:pt>
                <c:pt idx="77162">
                  <c:v>-0.17741935483870899</c:v>
                </c:pt>
                <c:pt idx="77163">
                  <c:v>1.2333333333333301</c:v>
                </c:pt>
                <c:pt idx="77164">
                  <c:v>14.580645161290301</c:v>
                </c:pt>
                <c:pt idx="77165">
                  <c:v>7.6612903225806397</c:v>
                </c:pt>
                <c:pt idx="77166">
                  <c:v>9.3333333333333304</c:v>
                </c:pt>
                <c:pt idx="77167">
                  <c:v>6.0806451612903203</c:v>
                </c:pt>
                <c:pt idx="77168">
                  <c:v>-1.0714285714285701</c:v>
                </c:pt>
                <c:pt idx="77169">
                  <c:v>1.4731182795698901</c:v>
                </c:pt>
                <c:pt idx="77170">
                  <c:v>4.3684210526315699</c:v>
                </c:pt>
                <c:pt idx="77171">
                  <c:v>-5.3272727272727201</c:v>
                </c:pt>
                <c:pt idx="77172">
                  <c:v>0.112903225806451</c:v>
                </c:pt>
                <c:pt idx="77173">
                  <c:v>-3.45</c:v>
                </c:pt>
                <c:pt idx="77174">
                  <c:v>5.8548387096774102</c:v>
                </c:pt>
                <c:pt idx="77175">
                  <c:v>15.2678571428571</c:v>
                </c:pt>
                <c:pt idx="77176">
                  <c:v>3.3620689655172402</c:v>
                </c:pt>
                <c:pt idx="77177">
                  <c:v>0.51612903225806395</c:v>
                </c:pt>
                <c:pt idx="77178">
                  <c:v>1.4090909090909001</c:v>
                </c:pt>
                <c:pt idx="77179">
                  <c:v>-5</c:v>
                </c:pt>
                <c:pt idx="77180">
                  <c:v>6.68664643399089</c:v>
                </c:pt>
                <c:pt idx="77181">
                  <c:v>5.0452640402347004</c:v>
                </c:pt>
                <c:pt idx="77182">
                  <c:v>6.7487401007919301</c:v>
                </c:pt>
                <c:pt idx="77183">
                  <c:v>7.7842993396918496</c:v>
                </c:pt>
                <c:pt idx="77184">
                  <c:v>8.4624819624819594</c:v>
                </c:pt>
                <c:pt idx="77185">
                  <c:v>8.9928478543563006</c:v>
                </c:pt>
                <c:pt idx="77186">
                  <c:v>9.0048582995951403</c:v>
                </c:pt>
                <c:pt idx="77187">
                  <c:v>7.0686416184971099</c:v>
                </c:pt>
                <c:pt idx="77188">
                  <c:v>3.66367403314917</c:v>
                </c:pt>
                <c:pt idx="77189">
                  <c:v>5.7508802816901401</c:v>
                </c:pt>
                <c:pt idx="77190">
                  <c:v>5.3283828382838196</c:v>
                </c:pt>
                <c:pt idx="77191">
                  <c:v>9.71152296535052</c:v>
                </c:pt>
                <c:pt idx="77192">
                  <c:v>5.2257072570725702</c:v>
                </c:pt>
                <c:pt idx="77193">
                  <c:v>6.0344827586206797</c:v>
                </c:pt>
                <c:pt idx="77194">
                  <c:v>5.6923515981735102</c:v>
                </c:pt>
                <c:pt idx="77195">
                  <c:v>6.82466063348416</c:v>
                </c:pt>
                <c:pt idx="77196">
                  <c:v>10.6238068500842</c:v>
                </c:pt>
                <c:pt idx="77197">
                  <c:v>10.481841432225</c:v>
                </c:pt>
                <c:pt idx="77198">
                  <c:v>8.6822884966524594</c:v>
                </c:pt>
                <c:pt idx="77199">
                  <c:v>5.0301204819277103</c:v>
                </c:pt>
                <c:pt idx="77200">
                  <c:v>3.3949109414758198</c:v>
                </c:pt>
                <c:pt idx="77201">
                  <c:v>4.1564584596725203</c:v>
                </c:pt>
                <c:pt idx="77202">
                  <c:v>3.8510762070971398</c:v>
                </c:pt>
                <c:pt idx="77203">
                  <c:v>8.7189222290263295</c:v>
                </c:pt>
                <c:pt idx="77204">
                  <c:v>2.34135021097046</c:v>
                </c:pt>
                <c:pt idx="77205">
                  <c:v>3.0316868592730599</c:v>
                </c:pt>
                <c:pt idx="77206">
                  <c:v>4.0315258511979799</c:v>
                </c:pt>
                <c:pt idx="77207">
                  <c:v>6.2318904593639504</c:v>
                </c:pt>
                <c:pt idx="77208">
                  <c:v>9.4703407656710095</c:v>
                </c:pt>
                <c:pt idx="77209">
                  <c:v>9.4160276073619595</c:v>
                </c:pt>
                <c:pt idx="77210">
                  <c:v>7.7901008249312502</c:v>
                </c:pt>
                <c:pt idx="77211">
                  <c:v>5.8138957816377097</c:v>
                </c:pt>
                <c:pt idx="77212">
                  <c:v>4.2606132075471699</c:v>
                </c:pt>
                <c:pt idx="77213">
                  <c:v>4.5684259691732798</c:v>
                </c:pt>
                <c:pt idx="77214">
                  <c:v>3.3437360677663799</c:v>
                </c:pt>
                <c:pt idx="77215">
                  <c:v>5.7278562259306796</c:v>
                </c:pt>
                <c:pt idx="77216">
                  <c:v>6.6465116279069703</c:v>
                </c:pt>
                <c:pt idx="77217">
                  <c:v>10.2225</c:v>
                </c:pt>
                <c:pt idx="77218">
                  <c:v>5.7641129032257998</c:v>
                </c:pt>
                <c:pt idx="77219">
                  <c:v>8.49126637554585</c:v>
                </c:pt>
                <c:pt idx="77220">
                  <c:v>12.670533642691399</c:v>
                </c:pt>
                <c:pt idx="77221">
                  <c:v>11.064665127020699</c:v>
                </c:pt>
                <c:pt idx="77222">
                  <c:v>12.9181818181818</c:v>
                </c:pt>
                <c:pt idx="77223">
                  <c:v>11.1989247311827</c:v>
                </c:pt>
                <c:pt idx="77224">
                  <c:v>5.5662983425414296</c:v>
                </c:pt>
                <c:pt idx="77225">
                  <c:v>8.1465798045602593</c:v>
                </c:pt>
                <c:pt idx="77226">
                  <c:v>3.6546546546546499</c:v>
                </c:pt>
                <c:pt idx="77227">
                  <c:v>16.486238532110001</c:v>
                </c:pt>
                <c:pt idx="77228">
                  <c:v>-0.70625000000000004</c:v>
                </c:pt>
                <c:pt idx="77229">
                  <c:v>3.8551724137930998</c:v>
                </c:pt>
                <c:pt idx="77230">
                  <c:v>-2.3522012578616298</c:v>
                </c:pt>
                <c:pt idx="77231">
                  <c:v>3.0064935064934999</c:v>
                </c:pt>
                <c:pt idx="77232">
                  <c:v>1.1904761904761901E-2</c:v>
                </c:pt>
                <c:pt idx="77233">
                  <c:v>5.8300970873786397</c:v>
                </c:pt>
                <c:pt idx="77234">
                  <c:v>-2.1824324324324298</c:v>
                </c:pt>
                <c:pt idx="77235">
                  <c:v>1.11235955056179</c:v>
                </c:pt>
                <c:pt idx="77236">
                  <c:v>-8.8757396449704096E-2</c:v>
                </c:pt>
                <c:pt idx="77237">
                  <c:v>-3.6822429906542</c:v>
                </c:pt>
                <c:pt idx="77238">
                  <c:v>-4.1973684210526301</c:v>
                </c:pt>
                <c:pt idx="77239">
                  <c:v>9.5654761904761898</c:v>
                </c:pt>
                <c:pt idx="77240">
                  <c:v>6.2270742358078603</c:v>
                </c:pt>
                <c:pt idx="77241">
                  <c:v>5.6803874092009599</c:v>
                </c:pt>
                <c:pt idx="77242">
                  <c:v>4.3844492440604697</c:v>
                </c:pt>
                <c:pt idx="77243">
                  <c:v>7.7866061293984101</c:v>
                </c:pt>
                <c:pt idx="77244">
                  <c:v>10.6878483835005</c:v>
                </c:pt>
                <c:pt idx="77245">
                  <c:v>10.7878787878787</c:v>
                </c:pt>
                <c:pt idx="77246">
                  <c:v>9.0406212664277099</c:v>
                </c:pt>
                <c:pt idx="77247">
                  <c:v>5.4260485651214099</c:v>
                </c:pt>
                <c:pt idx="77248">
                  <c:v>3.0424178154825001</c:v>
                </c:pt>
                <c:pt idx="77249">
                  <c:v>3.9833546734955099</c:v>
                </c:pt>
                <c:pt idx="77250">
                  <c:v>5.81451612903225</c:v>
                </c:pt>
                <c:pt idx="77251">
                  <c:v>11.718262806236</c:v>
                </c:pt>
                <c:pt idx="77252">
                  <c:v>11.03125</c:v>
                </c:pt>
                <c:pt idx="77253">
                  <c:v>14.280487804878</c:v>
                </c:pt>
                <c:pt idx="77254">
                  <c:v>5.6136363636363598</c:v>
                </c:pt>
                <c:pt idx="77255">
                  <c:v>14.388235294117599</c:v>
                </c:pt>
                <c:pt idx="77256">
                  <c:v>13.5555555555555</c:v>
                </c:pt>
                <c:pt idx="77257">
                  <c:v>14.173913043478199</c:v>
                </c:pt>
                <c:pt idx="77258">
                  <c:v>16.445544554455399</c:v>
                </c:pt>
                <c:pt idx="77259">
                  <c:v>20.9411764705882</c:v>
                </c:pt>
                <c:pt idx="77260">
                  <c:v>2.42622950819672</c:v>
                </c:pt>
                <c:pt idx="77261">
                  <c:v>6.4160000000000004</c:v>
                </c:pt>
                <c:pt idx="77262">
                  <c:v>1.63793103448275</c:v>
                </c:pt>
                <c:pt idx="77263">
                  <c:v>23.616071428571399</c:v>
                </c:pt>
                <c:pt idx="77264">
                  <c:v>3.0521910388970901</c:v>
                </c:pt>
                <c:pt idx="77265">
                  <c:v>2.2772222222222198</c:v>
                </c:pt>
                <c:pt idx="77266">
                  <c:v>5.2709143968871599</c:v>
                </c:pt>
                <c:pt idx="77267">
                  <c:v>4.71954674220963</c:v>
                </c:pt>
                <c:pt idx="77268">
                  <c:v>4.7017364657813996</c:v>
                </c:pt>
                <c:pt idx="77269">
                  <c:v>8.2077549066539</c:v>
                </c:pt>
                <c:pt idx="77270">
                  <c:v>8.8960000000000008</c:v>
                </c:pt>
                <c:pt idx="77271">
                  <c:v>2.89557434112381</c:v>
                </c:pt>
                <c:pt idx="77272">
                  <c:v>1.2466830466830401</c:v>
                </c:pt>
                <c:pt idx="77273">
                  <c:v>1.69002375296912</c:v>
                </c:pt>
                <c:pt idx="77274">
                  <c:v>2.17294053464266</c:v>
                </c:pt>
                <c:pt idx="77275">
                  <c:v>6.9081081081080997</c:v>
                </c:pt>
                <c:pt idx="77276">
                  <c:v>234</c:v>
                </c:pt>
                <c:pt idx="77277">
                  <c:v>53</c:v>
                </c:pt>
                <c:pt idx="77278">
                  <c:v>6.0807453416149002</c:v>
                </c:pt>
                <c:pt idx="77279">
                  <c:v>3.49659863945578</c:v>
                </c:pt>
                <c:pt idx="77280">
                  <c:v>3.0185758513931802</c:v>
                </c:pt>
                <c:pt idx="77281">
                  <c:v>5.70382165605095</c:v>
                </c:pt>
                <c:pt idx="77282">
                  <c:v>9.6956521739130395</c:v>
                </c:pt>
                <c:pt idx="77283">
                  <c:v>9.7701149425287301</c:v>
                </c:pt>
                <c:pt idx="77284">
                  <c:v>6.3148788927335602</c:v>
                </c:pt>
                <c:pt idx="77285">
                  <c:v>6.5389408099688398</c:v>
                </c:pt>
                <c:pt idx="77286">
                  <c:v>3.5060606060606001</c:v>
                </c:pt>
                <c:pt idx="77287">
                  <c:v>6.9372822299651498</c:v>
                </c:pt>
                <c:pt idx="77288">
                  <c:v>6.6178343949044498</c:v>
                </c:pt>
                <c:pt idx="77289">
                  <c:v>8.6036585365853604</c:v>
                </c:pt>
                <c:pt idx="77290">
                  <c:v>0.56321839080459701</c:v>
                </c:pt>
                <c:pt idx="77291">
                  <c:v>-1.5487804878048701</c:v>
                </c:pt>
                <c:pt idx="77292">
                  <c:v>0.70526315789473604</c:v>
                </c:pt>
                <c:pt idx="77293">
                  <c:v>-1.69767441860465</c:v>
                </c:pt>
                <c:pt idx="77294">
                  <c:v>2.97727272727272</c:v>
                </c:pt>
                <c:pt idx="77295">
                  <c:v>12.575342465753399</c:v>
                </c:pt>
                <c:pt idx="77296">
                  <c:v>7.4791666666666599</c:v>
                </c:pt>
                <c:pt idx="77297">
                  <c:v>5.2869565217391301</c:v>
                </c:pt>
                <c:pt idx="77298">
                  <c:v>4.1360000000000001</c:v>
                </c:pt>
                <c:pt idx="77299">
                  <c:v>1.77272727272727</c:v>
                </c:pt>
                <c:pt idx="77300">
                  <c:v>4.6391752577319503</c:v>
                </c:pt>
                <c:pt idx="77301">
                  <c:v>6.1150442477876101</c:v>
                </c:pt>
                <c:pt idx="77302">
                  <c:v>50</c:v>
                </c:pt>
                <c:pt idx="77303">
                  <c:v>-9.6774193548387094E-2</c:v>
                </c:pt>
                <c:pt idx="77304">
                  <c:v>-2.1428571428571401</c:v>
                </c:pt>
                <c:pt idx="77305">
                  <c:v>-0.41666666666666602</c:v>
                </c:pt>
                <c:pt idx="77306">
                  <c:v>12.4</c:v>
                </c:pt>
                <c:pt idx="77307">
                  <c:v>41.642857142857103</c:v>
                </c:pt>
                <c:pt idx="77308">
                  <c:v>15.25</c:v>
                </c:pt>
                <c:pt idx="77309">
                  <c:v>6.55555555555555</c:v>
                </c:pt>
                <c:pt idx="77310">
                  <c:v>43.181818181818102</c:v>
                </c:pt>
                <c:pt idx="77311">
                  <c:v>152</c:v>
                </c:pt>
                <c:pt idx="77312">
                  <c:v>7.1428571428571397</c:v>
                </c:pt>
                <c:pt idx="77313">
                  <c:v>-1.5</c:v>
                </c:pt>
                <c:pt idx="77314">
                  <c:v>4.84946236559139</c:v>
                </c:pt>
                <c:pt idx="77315">
                  <c:v>-0.14117647058823499</c:v>
                </c:pt>
                <c:pt idx="77316">
                  <c:v>4.6559139784946204</c:v>
                </c:pt>
                <c:pt idx="77317">
                  <c:v>-0.52873563218390796</c:v>
                </c:pt>
                <c:pt idx="77318">
                  <c:v>1.3333333333333299</c:v>
                </c:pt>
                <c:pt idx="77319">
                  <c:v>7.5888888888888797</c:v>
                </c:pt>
                <c:pt idx="77320">
                  <c:v>-0.10752688172043</c:v>
                </c:pt>
                <c:pt idx="77321">
                  <c:v>1.1397849462365499</c:v>
                </c:pt>
                <c:pt idx="77322">
                  <c:v>2.7333333333333298</c:v>
                </c:pt>
                <c:pt idx="77323">
                  <c:v>2.1290322580645098</c:v>
                </c:pt>
                <c:pt idx="77324">
                  <c:v>3.67777777777777</c:v>
                </c:pt>
                <c:pt idx="77325">
                  <c:v>3.0107526881720399</c:v>
                </c:pt>
                <c:pt idx="77326">
                  <c:v>4.07258064516129</c:v>
                </c:pt>
                <c:pt idx="77327">
                  <c:v>1.43346007604562</c:v>
                </c:pt>
                <c:pt idx="77328">
                  <c:v>0.402985074626865</c:v>
                </c:pt>
                <c:pt idx="77329">
                  <c:v>3.0508474576271101</c:v>
                </c:pt>
                <c:pt idx="77330">
                  <c:v>4.0271317829457303</c:v>
                </c:pt>
                <c:pt idx="77331">
                  <c:v>5.0926430517711099</c:v>
                </c:pt>
                <c:pt idx="77332">
                  <c:v>1.7728937728937699</c:v>
                </c:pt>
                <c:pt idx="77333">
                  <c:v>1.92096219931271</c:v>
                </c:pt>
                <c:pt idx="77334">
                  <c:v>-0.78274760383386499</c:v>
                </c:pt>
                <c:pt idx="77335">
                  <c:v>-2.60283687943262</c:v>
                </c:pt>
                <c:pt idx="77336">
                  <c:v>-2.13846153846153</c:v>
                </c:pt>
                <c:pt idx="77337">
                  <c:v>1.7073170731707299</c:v>
                </c:pt>
                <c:pt idx="77338">
                  <c:v>5.8</c:v>
                </c:pt>
                <c:pt idx="77339">
                  <c:v>3.1333333333333302</c:v>
                </c:pt>
                <c:pt idx="77340">
                  <c:v>-2.71875</c:v>
                </c:pt>
                <c:pt idx="77341">
                  <c:v>15.115384615384601</c:v>
                </c:pt>
                <c:pt idx="77342">
                  <c:v>8.3461538461538396</c:v>
                </c:pt>
                <c:pt idx="77343">
                  <c:v>8.78125</c:v>
                </c:pt>
                <c:pt idx="77344">
                  <c:v>1.25714285714285</c:v>
                </c:pt>
                <c:pt idx="77345">
                  <c:v>3.6470588235294099</c:v>
                </c:pt>
                <c:pt idx="77346">
                  <c:v>-2.16</c:v>
                </c:pt>
                <c:pt idx="77347">
                  <c:v>-2</c:v>
                </c:pt>
                <c:pt idx="77348">
                  <c:v>39.59375</c:v>
                </c:pt>
                <c:pt idx="77349">
                  <c:v>1.95</c:v>
                </c:pt>
                <c:pt idx="77350">
                  <c:v>-5</c:v>
                </c:pt>
                <c:pt idx="77351">
                  <c:v>6.2769230769230697</c:v>
                </c:pt>
                <c:pt idx="77352">
                  <c:v>3.7030075187969902</c:v>
                </c:pt>
                <c:pt idx="77353">
                  <c:v>4.5927152317880697</c:v>
                </c:pt>
                <c:pt idx="77354">
                  <c:v>7.4615384615384599</c:v>
                </c:pt>
                <c:pt idx="77355">
                  <c:v>10.5483870967741</c:v>
                </c:pt>
                <c:pt idx="77356">
                  <c:v>6.7843511450381602</c:v>
                </c:pt>
                <c:pt idx="77357">
                  <c:v>7.1305309734513198</c:v>
                </c:pt>
                <c:pt idx="77358">
                  <c:v>7.1428571428571397</c:v>
                </c:pt>
                <c:pt idx="77359">
                  <c:v>0.87390542907180302</c:v>
                </c:pt>
                <c:pt idx="77360">
                  <c:v>3.0088495575221201</c:v>
                </c:pt>
                <c:pt idx="77361">
                  <c:v>1.1214470284237701</c:v>
                </c:pt>
                <c:pt idx="77362">
                  <c:v>8.0546218487394903</c:v>
                </c:pt>
                <c:pt idx="77363">
                  <c:v>-5</c:v>
                </c:pt>
                <c:pt idx="77364">
                  <c:v>53</c:v>
                </c:pt>
                <c:pt idx="77365">
                  <c:v>-8</c:v>
                </c:pt>
                <c:pt idx="77366">
                  <c:v>9.9731581953169606</c:v>
                </c:pt>
                <c:pt idx="77367">
                  <c:v>11.015384615384599</c:v>
                </c:pt>
                <c:pt idx="77368">
                  <c:v>7.7265939115450797</c:v>
                </c:pt>
                <c:pt idx="77369">
                  <c:v>11.0479267635972</c:v>
                </c:pt>
                <c:pt idx="77370">
                  <c:v>13.622417355371899</c:v>
                </c:pt>
                <c:pt idx="77371">
                  <c:v>16.525243578387901</c:v>
                </c:pt>
                <c:pt idx="77372">
                  <c:v>9.4680974477958202</c:v>
                </c:pt>
                <c:pt idx="77373">
                  <c:v>10.1003426333822</c:v>
                </c:pt>
                <c:pt idx="77374">
                  <c:v>3.0225669957686798</c:v>
                </c:pt>
                <c:pt idx="77375">
                  <c:v>5.375</c:v>
                </c:pt>
                <c:pt idx="77376">
                  <c:v>6.9637837837837804</c:v>
                </c:pt>
                <c:pt idx="77377">
                  <c:v>12.632701421800901</c:v>
                </c:pt>
                <c:pt idx="77378">
                  <c:v>4.9505766062602898</c:v>
                </c:pt>
                <c:pt idx="77379">
                  <c:v>4.7700934579439203</c:v>
                </c:pt>
                <c:pt idx="77380">
                  <c:v>6.7454844006568102</c:v>
                </c:pt>
                <c:pt idx="77381">
                  <c:v>5.02061855670103</c:v>
                </c:pt>
                <c:pt idx="77382">
                  <c:v>4.6940639269406397</c:v>
                </c:pt>
                <c:pt idx="77383">
                  <c:v>11.4330708661417</c:v>
                </c:pt>
                <c:pt idx="77384">
                  <c:v>7.6696914700544401</c:v>
                </c:pt>
                <c:pt idx="77385">
                  <c:v>5.2139219015280096</c:v>
                </c:pt>
                <c:pt idx="77386">
                  <c:v>5.3851239669421398</c:v>
                </c:pt>
                <c:pt idx="77387">
                  <c:v>8.7893700787401503</c:v>
                </c:pt>
                <c:pt idx="77388">
                  <c:v>5.3696428571428498</c:v>
                </c:pt>
                <c:pt idx="77389">
                  <c:v>10.1008264462809</c:v>
                </c:pt>
                <c:pt idx="77390">
                  <c:v>115.2</c:v>
                </c:pt>
                <c:pt idx="77391">
                  <c:v>71.75</c:v>
                </c:pt>
                <c:pt idx="77392">
                  <c:v>10.714285714285699</c:v>
                </c:pt>
                <c:pt idx="77393">
                  <c:v>26.5</c:v>
                </c:pt>
                <c:pt idx="77394">
                  <c:v>74</c:v>
                </c:pt>
                <c:pt idx="77395">
                  <c:v>5.9</c:v>
                </c:pt>
                <c:pt idx="77396">
                  <c:v>2.21428571428571</c:v>
                </c:pt>
                <c:pt idx="77397">
                  <c:v>40.3333333333333</c:v>
                </c:pt>
                <c:pt idx="77398">
                  <c:v>61.142857142857103</c:v>
                </c:pt>
                <c:pt idx="77399">
                  <c:v>47</c:v>
                </c:pt>
                <c:pt idx="77400">
                  <c:v>13.1111111111111</c:v>
                </c:pt>
                <c:pt idx="77401">
                  <c:v>38.538461538461497</c:v>
                </c:pt>
                <c:pt idx="77402">
                  <c:v>-0.77777777777777701</c:v>
                </c:pt>
                <c:pt idx="77403">
                  <c:v>20</c:v>
                </c:pt>
                <c:pt idx="77404">
                  <c:v>19.8888888888888</c:v>
                </c:pt>
                <c:pt idx="77405">
                  <c:v>-1.27272727272727</c:v>
                </c:pt>
                <c:pt idx="77406">
                  <c:v>8.0769230769230695</c:v>
                </c:pt>
                <c:pt idx="77407">
                  <c:v>1</c:v>
                </c:pt>
                <c:pt idx="77408">
                  <c:v>59.533333333333303</c:v>
                </c:pt>
                <c:pt idx="77409">
                  <c:v>82.5</c:v>
                </c:pt>
                <c:pt idx="77410">
                  <c:v>62.1111111111111</c:v>
                </c:pt>
                <c:pt idx="77411">
                  <c:v>12.1538461538461</c:v>
                </c:pt>
                <c:pt idx="77412">
                  <c:v>12.5</c:v>
                </c:pt>
                <c:pt idx="77413">
                  <c:v>57.1666666666666</c:v>
                </c:pt>
                <c:pt idx="77414">
                  <c:v>20.7777777777777</c:v>
                </c:pt>
                <c:pt idx="77415">
                  <c:v>16.4166666666666</c:v>
                </c:pt>
                <c:pt idx="77416">
                  <c:v>35.8333333333333</c:v>
                </c:pt>
                <c:pt idx="77417">
                  <c:v>8.2222222222222197</c:v>
                </c:pt>
                <c:pt idx="77418">
                  <c:v>5.8888888888888804</c:v>
                </c:pt>
                <c:pt idx="77419">
                  <c:v>19.875</c:v>
                </c:pt>
                <c:pt idx="77420">
                  <c:v>32.3333333333333</c:v>
                </c:pt>
                <c:pt idx="77421">
                  <c:v>-3.88888888888888</c:v>
                </c:pt>
                <c:pt idx="77422">
                  <c:v>3.3333333333333299</c:v>
                </c:pt>
                <c:pt idx="77423">
                  <c:v>-9.5</c:v>
                </c:pt>
                <c:pt idx="77424">
                  <c:v>2.1890034364261099</c:v>
                </c:pt>
                <c:pt idx="77425">
                  <c:v>0.289575289575289</c:v>
                </c:pt>
                <c:pt idx="77426">
                  <c:v>1.5501618122977301</c:v>
                </c:pt>
                <c:pt idx="77427">
                  <c:v>-1.47750865051903</c:v>
                </c:pt>
                <c:pt idx="77428">
                  <c:v>3.6972789115646201</c:v>
                </c:pt>
                <c:pt idx="77429">
                  <c:v>5.4135977337110397</c:v>
                </c:pt>
                <c:pt idx="77430">
                  <c:v>6.0641891891891797</c:v>
                </c:pt>
                <c:pt idx="77431">
                  <c:v>10.827692307692301</c:v>
                </c:pt>
                <c:pt idx="77432">
                  <c:v>0.87643678160919503</c:v>
                </c:pt>
                <c:pt idx="77433">
                  <c:v>6.19195046439628E-3</c:v>
                </c:pt>
                <c:pt idx="77434">
                  <c:v>-1.59682539682539</c:v>
                </c:pt>
                <c:pt idx="77435">
                  <c:v>8.3659942363112396</c:v>
                </c:pt>
                <c:pt idx="77436">
                  <c:v>6.6448412698412698</c:v>
                </c:pt>
                <c:pt idx="77437">
                  <c:v>3.5758928571428501</c:v>
                </c:pt>
                <c:pt idx="77438">
                  <c:v>9.48991935483871</c:v>
                </c:pt>
                <c:pt idx="77439">
                  <c:v>8.9246031746031704</c:v>
                </c:pt>
                <c:pt idx="77440">
                  <c:v>10.464552238805901</c:v>
                </c:pt>
                <c:pt idx="77441">
                  <c:v>11.361629881154499</c:v>
                </c:pt>
                <c:pt idx="77442">
                  <c:v>7.8604166666666604</c:v>
                </c:pt>
                <c:pt idx="77443">
                  <c:v>5.5189189189189101</c:v>
                </c:pt>
                <c:pt idx="77444">
                  <c:v>4.5209380234505803</c:v>
                </c:pt>
                <c:pt idx="77445">
                  <c:v>5.7263581488933601</c:v>
                </c:pt>
                <c:pt idx="77446">
                  <c:v>4.5404858299595103</c:v>
                </c:pt>
                <c:pt idx="77447">
                  <c:v>9.4604743083003893</c:v>
                </c:pt>
                <c:pt idx="77448">
                  <c:v>146</c:v>
                </c:pt>
                <c:pt idx="77449">
                  <c:v>-13</c:v>
                </c:pt>
                <c:pt idx="77450">
                  <c:v>71</c:v>
                </c:pt>
                <c:pt idx="77451">
                  <c:v>-2</c:v>
                </c:pt>
                <c:pt idx="77452">
                  <c:v>6.45484949832775</c:v>
                </c:pt>
                <c:pt idx="77453">
                  <c:v>4.4072727272727201</c:v>
                </c:pt>
                <c:pt idx="77454">
                  <c:v>5.8881578947368398</c:v>
                </c:pt>
                <c:pt idx="77455">
                  <c:v>5.3272727272727201</c:v>
                </c:pt>
                <c:pt idx="77456">
                  <c:v>5.0151515151515103</c:v>
                </c:pt>
                <c:pt idx="77457">
                  <c:v>10.242320819112599</c:v>
                </c:pt>
                <c:pt idx="77458">
                  <c:v>3.0965909090908998</c:v>
                </c:pt>
                <c:pt idx="77459">
                  <c:v>9.4380530973451293</c:v>
                </c:pt>
                <c:pt idx="77460">
                  <c:v>5.51526717557251</c:v>
                </c:pt>
                <c:pt idx="77461">
                  <c:v>6.3214285714285703</c:v>
                </c:pt>
                <c:pt idx="77462">
                  <c:v>4.9422222222222203</c:v>
                </c:pt>
                <c:pt idx="77463">
                  <c:v>7.9495798319327697</c:v>
                </c:pt>
                <c:pt idx="77464">
                  <c:v>3</c:v>
                </c:pt>
                <c:pt idx="77465">
                  <c:v>4.4283185840707899</c:v>
                </c:pt>
                <c:pt idx="77466">
                  <c:v>6.447265625</c:v>
                </c:pt>
                <c:pt idx="77467">
                  <c:v>7.9631490787269597</c:v>
                </c:pt>
                <c:pt idx="77468">
                  <c:v>6.4349315068493098</c:v>
                </c:pt>
                <c:pt idx="77469">
                  <c:v>6.91846921797005</c:v>
                </c:pt>
                <c:pt idx="77470">
                  <c:v>4.3728549141965596</c:v>
                </c:pt>
                <c:pt idx="77471">
                  <c:v>4.8665413533834503</c:v>
                </c:pt>
                <c:pt idx="77472">
                  <c:v>3.6227045075125202</c:v>
                </c:pt>
                <c:pt idx="77473">
                  <c:v>3.6401869158878499</c:v>
                </c:pt>
                <c:pt idx="77474">
                  <c:v>1.6581352833637999</c:v>
                </c:pt>
                <c:pt idx="77475">
                  <c:v>2.5449640287769699</c:v>
                </c:pt>
                <c:pt idx="77476">
                  <c:v>9.1570680628272196</c:v>
                </c:pt>
                <c:pt idx="77477">
                  <c:v>3</c:v>
                </c:pt>
                <c:pt idx="77478">
                  <c:v>8</c:v>
                </c:pt>
                <c:pt idx="77479">
                  <c:v>36</c:v>
                </c:pt>
                <c:pt idx="77480">
                  <c:v>1.3333333333333299</c:v>
                </c:pt>
                <c:pt idx="77481">
                  <c:v>0.45161290322580599</c:v>
                </c:pt>
                <c:pt idx="77482">
                  <c:v>-2.7777777777777701</c:v>
                </c:pt>
                <c:pt idx="77483">
                  <c:v>-5.5</c:v>
                </c:pt>
                <c:pt idx="77484">
                  <c:v>45.538461538461497</c:v>
                </c:pt>
                <c:pt idx="77485">
                  <c:v>-6.28125</c:v>
                </c:pt>
                <c:pt idx="77486">
                  <c:v>10.9</c:v>
                </c:pt>
                <c:pt idx="77487">
                  <c:v>5.06451612903225</c:v>
                </c:pt>
                <c:pt idx="77488">
                  <c:v>16.7777777777777</c:v>
                </c:pt>
                <c:pt idx="77489">
                  <c:v>10.517241379310301</c:v>
                </c:pt>
                <c:pt idx="77490">
                  <c:v>16.2173913043478</c:v>
                </c:pt>
                <c:pt idx="77491">
                  <c:v>8.7619047619047592</c:v>
                </c:pt>
                <c:pt idx="77492">
                  <c:v>43.523809523809497</c:v>
                </c:pt>
                <c:pt idx="77493">
                  <c:v>4.2083333333333304</c:v>
                </c:pt>
                <c:pt idx="77494">
                  <c:v>29.037037037036999</c:v>
                </c:pt>
                <c:pt idx="77495">
                  <c:v>4.0769230769230704</c:v>
                </c:pt>
                <c:pt idx="77496">
                  <c:v>5.6467817896389301</c:v>
                </c:pt>
                <c:pt idx="77497">
                  <c:v>6.3670190274841403</c:v>
                </c:pt>
                <c:pt idx="77498">
                  <c:v>4.9549718574108796</c:v>
                </c:pt>
                <c:pt idx="77499">
                  <c:v>7.0097236438075701</c:v>
                </c:pt>
                <c:pt idx="77500">
                  <c:v>7.4076467420570804</c:v>
                </c:pt>
                <c:pt idx="77501">
                  <c:v>5.23559445660102</c:v>
                </c:pt>
                <c:pt idx="77502">
                  <c:v>4.3629320619785403</c:v>
                </c:pt>
                <c:pt idx="77503">
                  <c:v>4.9014158363922302</c:v>
                </c:pt>
                <c:pt idx="77504">
                  <c:v>4.6316770186335399</c:v>
                </c:pt>
                <c:pt idx="77505">
                  <c:v>3.3784946236559099</c:v>
                </c:pt>
                <c:pt idx="77506">
                  <c:v>8.7898371978293</c:v>
                </c:pt>
                <c:pt idx="77507">
                  <c:v>1.3314553990610301</c:v>
                </c:pt>
                <c:pt idx="77508">
                  <c:v>5.0025000000000004</c:v>
                </c:pt>
                <c:pt idx="77509">
                  <c:v>4.2798573975044496</c:v>
                </c:pt>
                <c:pt idx="77510">
                  <c:v>7.83071638861629</c:v>
                </c:pt>
                <c:pt idx="77511">
                  <c:v>8.9477756286266903</c:v>
                </c:pt>
                <c:pt idx="77512">
                  <c:v>8.6406947890818806</c:v>
                </c:pt>
                <c:pt idx="77513">
                  <c:v>9.4462860650705895</c:v>
                </c:pt>
                <c:pt idx="77514">
                  <c:v>7.3313672922251998</c:v>
                </c:pt>
                <c:pt idx="77515">
                  <c:v>2.1500470366886102</c:v>
                </c:pt>
                <c:pt idx="77516">
                  <c:v>4.5563616071428497</c:v>
                </c:pt>
                <c:pt idx="77517">
                  <c:v>4.3767514270887302</c:v>
                </c:pt>
                <c:pt idx="77518">
                  <c:v>4.4377154111275203</c:v>
                </c:pt>
                <c:pt idx="77519">
                  <c:v>-1</c:v>
                </c:pt>
                <c:pt idx="77520">
                  <c:v>9.9285714285714199</c:v>
                </c:pt>
                <c:pt idx="77521">
                  <c:v>11.25</c:v>
                </c:pt>
                <c:pt idx="77522">
                  <c:v>2.7714025500910702</c:v>
                </c:pt>
                <c:pt idx="77523">
                  <c:v>5.41275797373358</c:v>
                </c:pt>
                <c:pt idx="77524">
                  <c:v>5.8590163934426203</c:v>
                </c:pt>
                <c:pt idx="77525">
                  <c:v>4.2891566265060197</c:v>
                </c:pt>
                <c:pt idx="77526">
                  <c:v>7.4179236912156101</c:v>
                </c:pt>
                <c:pt idx="77527">
                  <c:v>6.0894687791239503</c:v>
                </c:pt>
                <c:pt idx="77528">
                  <c:v>3.59904534606205</c:v>
                </c:pt>
                <c:pt idx="77529">
                  <c:v>2.49369747899159</c:v>
                </c:pt>
                <c:pt idx="77530">
                  <c:v>0.75358166189111697</c:v>
                </c:pt>
                <c:pt idx="77531">
                  <c:v>3.9903846153846101</c:v>
                </c:pt>
                <c:pt idx="77532">
                  <c:v>2.9580552907530899</c:v>
                </c:pt>
                <c:pt idx="77533">
                  <c:v>9.2346221441124694</c:v>
                </c:pt>
                <c:pt idx="77534">
                  <c:v>-21</c:v>
                </c:pt>
                <c:pt idx="77535">
                  <c:v>9.0333333333333297</c:v>
                </c:pt>
                <c:pt idx="77536">
                  <c:v>-2.1428571428571401</c:v>
                </c:pt>
                <c:pt idx="77537">
                  <c:v>15.5483870967741</c:v>
                </c:pt>
                <c:pt idx="77538">
                  <c:v>52.033333333333303</c:v>
                </c:pt>
                <c:pt idx="77539">
                  <c:v>29.75</c:v>
                </c:pt>
                <c:pt idx="77540">
                  <c:v>-5.3076923076923004</c:v>
                </c:pt>
                <c:pt idx="77541">
                  <c:v>9.7666666666666604</c:v>
                </c:pt>
                <c:pt idx="77542">
                  <c:v>-1.1875</c:v>
                </c:pt>
                <c:pt idx="77543">
                  <c:v>5.7416462917685402</c:v>
                </c:pt>
                <c:pt idx="77544">
                  <c:v>7.6106194690265401</c:v>
                </c:pt>
                <c:pt idx="77545">
                  <c:v>7.1956521739130404</c:v>
                </c:pt>
                <c:pt idx="77546">
                  <c:v>7.0155993431855501</c:v>
                </c:pt>
                <c:pt idx="77547">
                  <c:v>6.6057613168724201</c:v>
                </c:pt>
                <c:pt idx="77548">
                  <c:v>6.8506097560975601</c:v>
                </c:pt>
                <c:pt idx="77549">
                  <c:v>6.1504761904761898</c:v>
                </c:pt>
                <c:pt idx="77550">
                  <c:v>6.2652388797364003</c:v>
                </c:pt>
                <c:pt idx="77551">
                  <c:v>4.83269671504965</c:v>
                </c:pt>
                <c:pt idx="77552">
                  <c:v>7.0720221606648197</c:v>
                </c:pt>
                <c:pt idx="77553">
                  <c:v>4.4739022369511101</c:v>
                </c:pt>
                <c:pt idx="77554">
                  <c:v>9.9349397590361406</c:v>
                </c:pt>
                <c:pt idx="77555">
                  <c:v>5.2043871866295204</c:v>
                </c:pt>
                <c:pt idx="77556">
                  <c:v>7.7350299401197598</c:v>
                </c:pt>
                <c:pt idx="77557">
                  <c:v>6.8668469077390997</c:v>
                </c:pt>
                <c:pt idx="77558">
                  <c:v>6.4350485786254001</c:v>
                </c:pt>
                <c:pt idx="77559">
                  <c:v>6.7635206786850404</c:v>
                </c:pt>
                <c:pt idx="77560">
                  <c:v>6.4871794871794801</c:v>
                </c:pt>
                <c:pt idx="77561">
                  <c:v>8.7832080200501199</c:v>
                </c:pt>
                <c:pt idx="77562">
                  <c:v>6.7183673469387699</c:v>
                </c:pt>
                <c:pt idx="77563">
                  <c:v>2.5</c:v>
                </c:pt>
                <c:pt idx="77564">
                  <c:v>4.0124429697221</c:v>
                </c:pt>
                <c:pt idx="77565">
                  <c:v>4.2278810408921901</c:v>
                </c:pt>
                <c:pt idx="77566">
                  <c:v>9.3572236891738907</c:v>
                </c:pt>
                <c:pt idx="77567">
                  <c:v>5.4784810126582197</c:v>
                </c:pt>
                <c:pt idx="77568">
                  <c:v>4.9534313725490096</c:v>
                </c:pt>
                <c:pt idx="77569">
                  <c:v>6.1285211267605604</c:v>
                </c:pt>
                <c:pt idx="77570">
                  <c:v>7.2707964601769897</c:v>
                </c:pt>
                <c:pt idx="77571">
                  <c:v>5.7877697841726601</c:v>
                </c:pt>
                <c:pt idx="77572">
                  <c:v>8.3183333333333298</c:v>
                </c:pt>
                <c:pt idx="77573">
                  <c:v>5.6863543788187298</c:v>
                </c:pt>
                <c:pt idx="77574">
                  <c:v>3.7083333333333299</c:v>
                </c:pt>
                <c:pt idx="77575">
                  <c:v>0.72117962466487895</c:v>
                </c:pt>
                <c:pt idx="77576">
                  <c:v>4.06191950464396</c:v>
                </c:pt>
                <c:pt idx="77577">
                  <c:v>3.28783382789317</c:v>
                </c:pt>
                <c:pt idx="77578">
                  <c:v>4.7594202898550702</c:v>
                </c:pt>
                <c:pt idx="77579">
                  <c:v>5.9292452830188598</c:v>
                </c:pt>
                <c:pt idx="77580">
                  <c:v>5.3068181818181799</c:v>
                </c:pt>
                <c:pt idx="77581">
                  <c:v>7.3586387434554901</c:v>
                </c:pt>
                <c:pt idx="77582">
                  <c:v>13.615384615384601</c:v>
                </c:pt>
                <c:pt idx="77583">
                  <c:v>5.73548387096774</c:v>
                </c:pt>
                <c:pt idx="77584">
                  <c:v>6.9777777777777699</c:v>
                </c:pt>
                <c:pt idx="77585">
                  <c:v>7.9784946236559096</c:v>
                </c:pt>
                <c:pt idx="77586">
                  <c:v>3.6293103448275801</c:v>
                </c:pt>
                <c:pt idx="77587">
                  <c:v>-0.68817204301075197</c:v>
                </c:pt>
                <c:pt idx="77588">
                  <c:v>4.3806451612903201</c:v>
                </c:pt>
                <c:pt idx="77589">
                  <c:v>6.8300395256916904</c:v>
                </c:pt>
                <c:pt idx="77590">
                  <c:v>15.0110497237569</c:v>
                </c:pt>
                <c:pt idx="77591">
                  <c:v>25.75</c:v>
                </c:pt>
                <c:pt idx="77592">
                  <c:v>8.1999999999999993</c:v>
                </c:pt>
                <c:pt idx="77593">
                  <c:v>-4</c:v>
                </c:pt>
                <c:pt idx="77594">
                  <c:v>32</c:v>
                </c:pt>
                <c:pt idx="77595">
                  <c:v>16</c:v>
                </c:pt>
                <c:pt idx="77596">
                  <c:v>8</c:v>
                </c:pt>
                <c:pt idx="77597">
                  <c:v>1.75</c:v>
                </c:pt>
                <c:pt idx="77598">
                  <c:v>13.764705882352899</c:v>
                </c:pt>
                <c:pt idx="77599">
                  <c:v>8.15</c:v>
                </c:pt>
                <c:pt idx="77600">
                  <c:v>3.3211143695014602</c:v>
                </c:pt>
                <c:pt idx="77601">
                  <c:v>10.1912908242612</c:v>
                </c:pt>
                <c:pt idx="77602">
                  <c:v>8.2728494623655902</c:v>
                </c:pt>
                <c:pt idx="77603">
                  <c:v>7.1784107946026898</c:v>
                </c:pt>
                <c:pt idx="77604">
                  <c:v>5.9926470588235201</c:v>
                </c:pt>
                <c:pt idx="77605">
                  <c:v>12.312066574202399</c:v>
                </c:pt>
                <c:pt idx="77606">
                  <c:v>6.7163934426229499</c:v>
                </c:pt>
                <c:pt idx="77607">
                  <c:v>7.1575663026520999</c:v>
                </c:pt>
                <c:pt idx="77608">
                  <c:v>6.5041876046901104</c:v>
                </c:pt>
                <c:pt idx="77609">
                  <c:v>8.3363636363636306</c:v>
                </c:pt>
                <c:pt idx="77610">
                  <c:v>8.1091180866965598</c:v>
                </c:pt>
                <c:pt idx="77611">
                  <c:v>9.3023598820059004</c:v>
                </c:pt>
                <c:pt idx="77612">
                  <c:v>3</c:v>
                </c:pt>
                <c:pt idx="77613">
                  <c:v>-5.0707964601769904</c:v>
                </c:pt>
                <c:pt idx="77614">
                  <c:v>0.30344827586206802</c:v>
                </c:pt>
                <c:pt idx="77615">
                  <c:v>4.4866666666666601</c:v>
                </c:pt>
                <c:pt idx="77616">
                  <c:v>-2.9466666666666601</c:v>
                </c:pt>
                <c:pt idx="77617">
                  <c:v>-2.1162790697674398</c:v>
                </c:pt>
                <c:pt idx="77618">
                  <c:v>-9.9677419354838701</c:v>
                </c:pt>
                <c:pt idx="77619">
                  <c:v>-5.4516129032257998</c:v>
                </c:pt>
                <c:pt idx="77620">
                  <c:v>-5.3333333333333304</c:v>
                </c:pt>
                <c:pt idx="77621">
                  <c:v>8.5151515151515103</c:v>
                </c:pt>
                <c:pt idx="77622">
                  <c:v>0.30147058823529399</c:v>
                </c:pt>
                <c:pt idx="77623">
                  <c:v>6.8344370860927102</c:v>
                </c:pt>
                <c:pt idx="77624">
                  <c:v>0.49613899613899598</c:v>
                </c:pt>
                <c:pt idx="77625">
                  <c:v>0.97029702970297005</c:v>
                </c:pt>
                <c:pt idx="77626">
                  <c:v>-0.44908741594620499</c:v>
                </c:pt>
                <c:pt idx="77627">
                  <c:v>-0.92091472129585505</c:v>
                </c:pt>
                <c:pt idx="77628">
                  <c:v>-1.5755294117647001</c:v>
                </c:pt>
                <c:pt idx="77629">
                  <c:v>-0.11912894961571301</c:v>
                </c:pt>
                <c:pt idx="77630">
                  <c:v>1.0119658119658099</c:v>
                </c:pt>
                <c:pt idx="77631">
                  <c:v>0.57669902912621296</c:v>
                </c:pt>
                <c:pt idx="77632">
                  <c:v>-1.5150234741784001</c:v>
                </c:pt>
                <c:pt idx="77633">
                  <c:v>-4.6638400969109602E-2</c:v>
                </c:pt>
                <c:pt idx="77634">
                  <c:v>-2.0086426029486502</c:v>
                </c:pt>
                <c:pt idx="77635">
                  <c:v>-0.35806772908366502</c:v>
                </c:pt>
                <c:pt idx="77636">
                  <c:v>-5</c:v>
                </c:pt>
                <c:pt idx="77637">
                  <c:v>-0.44444444444444398</c:v>
                </c:pt>
                <c:pt idx="77638">
                  <c:v>8.24722838137472</c:v>
                </c:pt>
                <c:pt idx="77639">
                  <c:v>7.4475271411338904</c:v>
                </c:pt>
                <c:pt idx="77640">
                  <c:v>7.9672686230248297</c:v>
                </c:pt>
                <c:pt idx="77641">
                  <c:v>7.1792336217552499</c:v>
                </c:pt>
                <c:pt idx="77642">
                  <c:v>7.9282178217821704</c:v>
                </c:pt>
                <c:pt idx="77643">
                  <c:v>9.1971046770601301</c:v>
                </c:pt>
                <c:pt idx="77644">
                  <c:v>8.4157608695652097</c:v>
                </c:pt>
                <c:pt idx="77645">
                  <c:v>8.63012048192771</c:v>
                </c:pt>
                <c:pt idx="77646">
                  <c:v>3.8048511576626201</c:v>
                </c:pt>
                <c:pt idx="77647">
                  <c:v>9.1324137931034404</c:v>
                </c:pt>
                <c:pt idx="77648">
                  <c:v>5.6355828220858797</c:v>
                </c:pt>
                <c:pt idx="77649">
                  <c:v>12.3427895981087</c:v>
                </c:pt>
                <c:pt idx="77650">
                  <c:v>1.2111959287531799</c:v>
                </c:pt>
                <c:pt idx="77651">
                  <c:v>0.43250688705234103</c:v>
                </c:pt>
                <c:pt idx="77652">
                  <c:v>2.0464547677261602</c:v>
                </c:pt>
                <c:pt idx="77653">
                  <c:v>-2.6226993865030601</c:v>
                </c:pt>
                <c:pt idx="77654">
                  <c:v>-3.4469453376205701</c:v>
                </c:pt>
                <c:pt idx="77655">
                  <c:v>-1.3818181818181801</c:v>
                </c:pt>
                <c:pt idx="77656">
                  <c:v>0.59498207885304599</c:v>
                </c:pt>
                <c:pt idx="77657">
                  <c:v>-0.86774193548387102</c:v>
                </c:pt>
                <c:pt idx="77658">
                  <c:v>-3.83939393939393</c:v>
                </c:pt>
                <c:pt idx="77659">
                  <c:v>-4.54285714285714</c:v>
                </c:pt>
                <c:pt idx="77660">
                  <c:v>-1.13554216867469</c:v>
                </c:pt>
                <c:pt idx="77661">
                  <c:v>0.77493606138107396</c:v>
                </c:pt>
                <c:pt idx="77662">
                  <c:v>16.069841269841199</c:v>
                </c:pt>
                <c:pt idx="77663">
                  <c:v>16.866129032258002</c:v>
                </c:pt>
                <c:pt idx="77664">
                  <c:v>16.631989596878999</c:v>
                </c:pt>
                <c:pt idx="77665">
                  <c:v>17.225000000000001</c:v>
                </c:pt>
                <c:pt idx="77666">
                  <c:v>17.6209386281588</c:v>
                </c:pt>
                <c:pt idx="77667">
                  <c:v>14.4164859002169</c:v>
                </c:pt>
                <c:pt idx="77668">
                  <c:v>14.359673024523101</c:v>
                </c:pt>
                <c:pt idx="77669">
                  <c:v>25.758024691357999</c:v>
                </c:pt>
                <c:pt idx="77670">
                  <c:v>11.5084745762711</c:v>
                </c:pt>
                <c:pt idx="77671">
                  <c:v>11.227659574467999</c:v>
                </c:pt>
                <c:pt idx="77672">
                  <c:v>11.344481605351101</c:v>
                </c:pt>
                <c:pt idx="77673">
                  <c:v>20.511724137931001</c:v>
                </c:pt>
                <c:pt idx="77674">
                  <c:v>-3.3548387096774102</c:v>
                </c:pt>
                <c:pt idx="77675">
                  <c:v>-4.21428571428571</c:v>
                </c:pt>
                <c:pt idx="77676">
                  <c:v>-3.8387096774193501</c:v>
                </c:pt>
                <c:pt idx="77677">
                  <c:v>-5.5333333333333297</c:v>
                </c:pt>
                <c:pt idx="77678">
                  <c:v>2.5161290322580601</c:v>
                </c:pt>
                <c:pt idx="77679">
                  <c:v>-5.7666666666666604</c:v>
                </c:pt>
                <c:pt idx="77680">
                  <c:v>-1.4193548387096699</c:v>
                </c:pt>
                <c:pt idx="77681">
                  <c:v>16.823529411764699</c:v>
                </c:pt>
                <c:pt idx="77682">
                  <c:v>-2.1333333333333302</c:v>
                </c:pt>
                <c:pt idx="77683">
                  <c:v>-4.5322580645161201</c:v>
                </c:pt>
                <c:pt idx="77684">
                  <c:v>-2.36046511627907</c:v>
                </c:pt>
                <c:pt idx="77685">
                  <c:v>-2.1444444444444399</c:v>
                </c:pt>
                <c:pt idx="77686">
                  <c:v>0.51925465838509299</c:v>
                </c:pt>
                <c:pt idx="77687">
                  <c:v>0.55085865257595701</c:v>
                </c:pt>
                <c:pt idx="77688">
                  <c:v>6.9204152249134898E-2</c:v>
                </c:pt>
                <c:pt idx="77689">
                  <c:v>-0.72277227722772197</c:v>
                </c:pt>
                <c:pt idx="77690">
                  <c:v>-1.7257485029940101</c:v>
                </c:pt>
                <c:pt idx="77691">
                  <c:v>1.3594836146971201</c:v>
                </c:pt>
                <c:pt idx="77692">
                  <c:v>0.62168141592920301</c:v>
                </c:pt>
                <c:pt idx="77693">
                  <c:v>0.97729618163054699</c:v>
                </c:pt>
                <c:pt idx="77694">
                  <c:v>-1.16017316017316</c:v>
                </c:pt>
                <c:pt idx="77695">
                  <c:v>-1.84864165588615</c:v>
                </c:pt>
                <c:pt idx="77696">
                  <c:v>-2.9786163522012501</c:v>
                </c:pt>
                <c:pt idx="77697">
                  <c:v>2.4355444305381702</c:v>
                </c:pt>
                <c:pt idx="77698">
                  <c:v>-0.75</c:v>
                </c:pt>
                <c:pt idx="77699">
                  <c:v>5</c:v>
                </c:pt>
                <c:pt idx="77700">
                  <c:v>5.5272727272727202</c:v>
                </c:pt>
                <c:pt idx="77701">
                  <c:v>7.5</c:v>
                </c:pt>
                <c:pt idx="77702">
                  <c:v>0</c:v>
                </c:pt>
                <c:pt idx="77703">
                  <c:v>1</c:v>
                </c:pt>
                <c:pt idx="77704">
                  <c:v>-6</c:v>
                </c:pt>
                <c:pt idx="77705">
                  <c:v>-7.25</c:v>
                </c:pt>
                <c:pt idx="77706">
                  <c:v>2</c:v>
                </c:pt>
                <c:pt idx="77707">
                  <c:v>16.508064516129</c:v>
                </c:pt>
                <c:pt idx="77708">
                  <c:v>11.0875</c:v>
                </c:pt>
                <c:pt idx="77709">
                  <c:v>12.1272727272727</c:v>
                </c:pt>
                <c:pt idx="77710">
                  <c:v>-8</c:v>
                </c:pt>
                <c:pt idx="77711">
                  <c:v>11</c:v>
                </c:pt>
                <c:pt idx="77712">
                  <c:v>37.935483870967701</c:v>
                </c:pt>
                <c:pt idx="77713">
                  <c:v>23.6</c:v>
                </c:pt>
                <c:pt idx="77714">
                  <c:v>13.9942857142857</c:v>
                </c:pt>
                <c:pt idx="77715">
                  <c:v>10.076335877862499</c:v>
                </c:pt>
                <c:pt idx="77716">
                  <c:v>2.89719626168224</c:v>
                </c:pt>
                <c:pt idx="77717">
                  <c:v>2.85055865921787</c:v>
                </c:pt>
                <c:pt idx="77718">
                  <c:v>1.94993045897079</c:v>
                </c:pt>
                <c:pt idx="77719">
                  <c:v>1.8498964803312601</c:v>
                </c:pt>
                <c:pt idx="77720">
                  <c:v>6.6326693227091598</c:v>
                </c:pt>
                <c:pt idx="77721">
                  <c:v>5.4196357878067998</c:v>
                </c:pt>
                <c:pt idx="77722">
                  <c:v>3.2036247334754799</c:v>
                </c:pt>
                <c:pt idx="77723">
                  <c:v>-0.41820580474933999</c:v>
                </c:pt>
                <c:pt idx="77724">
                  <c:v>4.3105381165919203</c:v>
                </c:pt>
                <c:pt idx="77725">
                  <c:v>16.284285714285701</c:v>
                </c:pt>
                <c:pt idx="77726">
                  <c:v>20.3333333333333</c:v>
                </c:pt>
                <c:pt idx="77727">
                  <c:v>34.976608187134502</c:v>
                </c:pt>
                <c:pt idx="77728">
                  <c:v>46.9694656488549</c:v>
                </c:pt>
                <c:pt idx="77729">
                  <c:v>12</c:v>
                </c:pt>
                <c:pt idx="77730">
                  <c:v>0</c:v>
                </c:pt>
                <c:pt idx="77731">
                  <c:v>1470</c:v>
                </c:pt>
                <c:pt idx="77732">
                  <c:v>12.048543689320301</c:v>
                </c:pt>
                <c:pt idx="77733">
                  <c:v>13.438596491227999</c:v>
                </c:pt>
                <c:pt idx="77734">
                  <c:v>20.255319148936099</c:v>
                </c:pt>
                <c:pt idx="77735">
                  <c:v>1.3846153846153799</c:v>
                </c:pt>
                <c:pt idx="77736">
                  <c:v>11.692307692307599</c:v>
                </c:pt>
                <c:pt idx="77737">
                  <c:v>13.25</c:v>
                </c:pt>
                <c:pt idx="77738">
                  <c:v>4.3333333333333304</c:v>
                </c:pt>
                <c:pt idx="77739">
                  <c:v>38.2156862745098</c:v>
                </c:pt>
                <c:pt idx="77740">
                  <c:v>37.245614035087698</c:v>
                </c:pt>
                <c:pt idx="77741">
                  <c:v>20.767441860465102</c:v>
                </c:pt>
                <c:pt idx="77742">
                  <c:v>30.615384615384599</c:v>
                </c:pt>
                <c:pt idx="77743">
                  <c:v>54.441176470588204</c:v>
                </c:pt>
                <c:pt idx="77744">
                  <c:v>2.34615384615384</c:v>
                </c:pt>
                <c:pt idx="77745">
                  <c:v>-1.92307692307692</c:v>
                </c:pt>
                <c:pt idx="77746">
                  <c:v>-2.4230769230769198</c:v>
                </c:pt>
                <c:pt idx="77747">
                  <c:v>19.629629629629601</c:v>
                </c:pt>
                <c:pt idx="77748">
                  <c:v>-1.2105263157894699</c:v>
                </c:pt>
                <c:pt idx="77749">
                  <c:v>-1.9818181818181799</c:v>
                </c:pt>
                <c:pt idx="77750">
                  <c:v>-1.54838709677419</c:v>
                </c:pt>
                <c:pt idx="77751">
                  <c:v>-3.5</c:v>
                </c:pt>
                <c:pt idx="77752">
                  <c:v>-3.7950819672131102</c:v>
                </c:pt>
                <c:pt idx="77753">
                  <c:v>9.7082066869300903</c:v>
                </c:pt>
                <c:pt idx="77754">
                  <c:v>5.2789400278940004</c:v>
                </c:pt>
                <c:pt idx="77755">
                  <c:v>2.46175637393767</c:v>
                </c:pt>
                <c:pt idx="77756">
                  <c:v>1.3693931398416801</c:v>
                </c:pt>
                <c:pt idx="77757">
                  <c:v>-3.8064516129032202</c:v>
                </c:pt>
                <c:pt idx="77758">
                  <c:v>-1.06779661016949</c:v>
                </c:pt>
                <c:pt idx="77759">
                  <c:v>0.25</c:v>
                </c:pt>
                <c:pt idx="77760">
                  <c:v>13.6939234808702</c:v>
                </c:pt>
                <c:pt idx="77761">
                  <c:v>14.526778577138201</c:v>
                </c:pt>
                <c:pt idx="77762">
                  <c:v>7.0037907505686103</c:v>
                </c:pt>
                <c:pt idx="77763">
                  <c:v>7.5255972696245701</c:v>
                </c:pt>
                <c:pt idx="77764">
                  <c:v>8.5929463629683998</c:v>
                </c:pt>
                <c:pt idx="77765">
                  <c:v>13.6562665256478</c:v>
                </c:pt>
                <c:pt idx="77766">
                  <c:v>11.7626582278481</c:v>
                </c:pt>
                <c:pt idx="77767">
                  <c:v>10.467225234105401</c:v>
                </c:pt>
                <c:pt idx="77768">
                  <c:v>2.53830746119178</c:v>
                </c:pt>
                <c:pt idx="77769">
                  <c:v>8.2441281138790004</c:v>
                </c:pt>
                <c:pt idx="77770">
                  <c:v>2.79076923076923</c:v>
                </c:pt>
                <c:pt idx="77771">
                  <c:v>15.0956175298804</c:v>
                </c:pt>
                <c:pt idx="77772">
                  <c:v>44</c:v>
                </c:pt>
                <c:pt idx="77773">
                  <c:v>144</c:v>
                </c:pt>
                <c:pt idx="77774">
                  <c:v>21.125</c:v>
                </c:pt>
                <c:pt idx="77775">
                  <c:v>23.5</c:v>
                </c:pt>
                <c:pt idx="77776">
                  <c:v>37.6</c:v>
                </c:pt>
                <c:pt idx="77777">
                  <c:v>-7</c:v>
                </c:pt>
                <c:pt idx="77778">
                  <c:v>38.625</c:v>
                </c:pt>
                <c:pt idx="77779">
                  <c:v>63</c:v>
                </c:pt>
                <c:pt idx="77780">
                  <c:v>61.5</c:v>
                </c:pt>
                <c:pt idx="77781">
                  <c:v>43</c:v>
                </c:pt>
                <c:pt idx="77782">
                  <c:v>104.666666666666</c:v>
                </c:pt>
                <c:pt idx="77783">
                  <c:v>56</c:v>
                </c:pt>
                <c:pt idx="77784">
                  <c:v>58</c:v>
                </c:pt>
                <c:pt idx="77785">
                  <c:v>51.5</c:v>
                </c:pt>
                <c:pt idx="77786">
                  <c:v>5</c:v>
                </c:pt>
                <c:pt idx="77787">
                  <c:v>-18</c:v>
                </c:pt>
                <c:pt idx="77788">
                  <c:v>66</c:v>
                </c:pt>
                <c:pt idx="77789">
                  <c:v>39.5</c:v>
                </c:pt>
                <c:pt idx="77790">
                  <c:v>57.133333333333297</c:v>
                </c:pt>
                <c:pt idx="77791">
                  <c:v>49.9166666666666</c:v>
                </c:pt>
                <c:pt idx="77792">
                  <c:v>60</c:v>
                </c:pt>
                <c:pt idx="77793">
                  <c:v>40.375</c:v>
                </c:pt>
                <c:pt idx="77794">
                  <c:v>4.4617511520737301</c:v>
                </c:pt>
                <c:pt idx="77795">
                  <c:v>1.62829989440337</c:v>
                </c:pt>
                <c:pt idx="77796">
                  <c:v>-1.7039106145251299</c:v>
                </c:pt>
                <c:pt idx="77797">
                  <c:v>-2.0919080919080901</c:v>
                </c:pt>
                <c:pt idx="77798">
                  <c:v>-4.33019755409219</c:v>
                </c:pt>
                <c:pt idx="77799">
                  <c:v>-4.2533814247069399</c:v>
                </c:pt>
                <c:pt idx="77800">
                  <c:v>-1.9331797235023001</c:v>
                </c:pt>
                <c:pt idx="77801">
                  <c:v>-3.2530120481927698</c:v>
                </c:pt>
                <c:pt idx="77802">
                  <c:v>-4.4446583253128003</c:v>
                </c:pt>
                <c:pt idx="77803">
                  <c:v>-2.1194743130227001</c:v>
                </c:pt>
                <c:pt idx="77804">
                  <c:v>0.27459459459459401</c:v>
                </c:pt>
                <c:pt idx="77805">
                  <c:v>10.281443298969</c:v>
                </c:pt>
                <c:pt idx="77806">
                  <c:v>16</c:v>
                </c:pt>
                <c:pt idx="77807">
                  <c:v>60</c:v>
                </c:pt>
                <c:pt idx="77808">
                  <c:v>48</c:v>
                </c:pt>
                <c:pt idx="77809">
                  <c:v>16</c:v>
                </c:pt>
                <c:pt idx="77810">
                  <c:v>60</c:v>
                </c:pt>
                <c:pt idx="77811">
                  <c:v>20</c:v>
                </c:pt>
                <c:pt idx="77812">
                  <c:v>24</c:v>
                </c:pt>
                <c:pt idx="77813">
                  <c:v>25</c:v>
                </c:pt>
                <c:pt idx="77814">
                  <c:v>19</c:v>
                </c:pt>
                <c:pt idx="77815">
                  <c:v>5.8699878493317099</c:v>
                </c:pt>
                <c:pt idx="77816">
                  <c:v>3.8135593220338899</c:v>
                </c:pt>
                <c:pt idx="77817">
                  <c:v>3.7389221556886199</c:v>
                </c:pt>
                <c:pt idx="77818">
                  <c:v>4.6504263093788003</c:v>
                </c:pt>
                <c:pt idx="77819">
                  <c:v>6.4690949227373</c:v>
                </c:pt>
                <c:pt idx="77820">
                  <c:v>8.4880952380952301</c:v>
                </c:pt>
                <c:pt idx="77821">
                  <c:v>9.60270602706027</c:v>
                </c:pt>
                <c:pt idx="77822">
                  <c:v>6.5926800472254996</c:v>
                </c:pt>
                <c:pt idx="77823">
                  <c:v>2.6393442622950798</c:v>
                </c:pt>
                <c:pt idx="77824">
                  <c:v>3.6946778711484498</c:v>
                </c:pt>
                <c:pt idx="77825">
                  <c:v>3.49935149156939</c:v>
                </c:pt>
                <c:pt idx="77826">
                  <c:v>6.6808785529715697</c:v>
                </c:pt>
                <c:pt idx="77827">
                  <c:v>4.6643216080401997</c:v>
                </c:pt>
                <c:pt idx="77828">
                  <c:v>2.5042105263157799</c:v>
                </c:pt>
                <c:pt idx="77829">
                  <c:v>8.0585817060637197</c:v>
                </c:pt>
                <c:pt idx="77830">
                  <c:v>4.7376033057851199</c:v>
                </c:pt>
                <c:pt idx="77831">
                  <c:v>11.101593625497999</c:v>
                </c:pt>
                <c:pt idx="77832">
                  <c:v>10.0084825636192</c:v>
                </c:pt>
                <c:pt idx="77833">
                  <c:v>6.9351648351648301</c:v>
                </c:pt>
                <c:pt idx="77834">
                  <c:v>4.6547972304648804</c:v>
                </c:pt>
                <c:pt idx="77835">
                  <c:v>4.5530164533820798</c:v>
                </c:pt>
                <c:pt idx="77836">
                  <c:v>3.8521836506159</c:v>
                </c:pt>
                <c:pt idx="77837">
                  <c:v>3.3329571106094802</c:v>
                </c:pt>
                <c:pt idx="77838">
                  <c:v>7.50713501646542</c:v>
                </c:pt>
                <c:pt idx="77839">
                  <c:v>-0.56201550387596899</c:v>
                </c:pt>
                <c:pt idx="77840">
                  <c:v>-2.1235059760956099</c:v>
                </c:pt>
                <c:pt idx="77841">
                  <c:v>5.9538461538461496</c:v>
                </c:pt>
                <c:pt idx="77842">
                  <c:v>-2.45812807881773</c:v>
                </c:pt>
                <c:pt idx="77843">
                  <c:v>10.418103448275801</c:v>
                </c:pt>
                <c:pt idx="77844">
                  <c:v>12.023648648648599</c:v>
                </c:pt>
                <c:pt idx="77845">
                  <c:v>5.42767295597484</c:v>
                </c:pt>
                <c:pt idx="77846">
                  <c:v>1.1812080536912699</c:v>
                </c:pt>
                <c:pt idx="77847">
                  <c:v>-2.5361842105263102</c:v>
                </c:pt>
                <c:pt idx="77848">
                  <c:v>-0.28012048192771</c:v>
                </c:pt>
                <c:pt idx="77849">
                  <c:v>3.03030303030303E-2</c:v>
                </c:pt>
                <c:pt idx="77850">
                  <c:v>-0.35018050541516199</c:v>
                </c:pt>
                <c:pt idx="77851">
                  <c:v>9.2114228456913807</c:v>
                </c:pt>
                <c:pt idx="77852">
                  <c:v>7.7627482555018696</c:v>
                </c:pt>
                <c:pt idx="77853">
                  <c:v>9.4580796252927399</c:v>
                </c:pt>
                <c:pt idx="77854">
                  <c:v>6.8369565217391299</c:v>
                </c:pt>
                <c:pt idx="77855">
                  <c:v>6.9281323877068504</c:v>
                </c:pt>
                <c:pt idx="77856">
                  <c:v>13.912613000430399</c:v>
                </c:pt>
                <c:pt idx="77857">
                  <c:v>13.339690721649401</c:v>
                </c:pt>
                <c:pt idx="77858">
                  <c:v>7.9918625678119302</c:v>
                </c:pt>
                <c:pt idx="77859">
                  <c:v>4.3104336625161004</c:v>
                </c:pt>
                <c:pt idx="77860">
                  <c:v>2.69336734693877</c:v>
                </c:pt>
                <c:pt idx="77861">
                  <c:v>2.2594568380213298</c:v>
                </c:pt>
                <c:pt idx="77862">
                  <c:v>8.2900302114803601</c:v>
                </c:pt>
                <c:pt idx="77863">
                  <c:v>3</c:v>
                </c:pt>
                <c:pt idx="77864">
                  <c:v>15</c:v>
                </c:pt>
                <c:pt idx="77865">
                  <c:v>65.599999999999994</c:v>
                </c:pt>
                <c:pt idx="77866">
                  <c:v>25.625</c:v>
                </c:pt>
                <c:pt idx="77867">
                  <c:v>62</c:v>
                </c:pt>
                <c:pt idx="77868">
                  <c:v>-6</c:v>
                </c:pt>
                <c:pt idx="77869">
                  <c:v>0.66153846153846096</c:v>
                </c:pt>
                <c:pt idx="77870">
                  <c:v>-1.28813559322033</c:v>
                </c:pt>
                <c:pt idx="77871">
                  <c:v>2.0721649484536</c:v>
                </c:pt>
                <c:pt idx="77872">
                  <c:v>9.7894736842105203</c:v>
                </c:pt>
                <c:pt idx="77873">
                  <c:v>4.87755102040816</c:v>
                </c:pt>
                <c:pt idx="77874">
                  <c:v>9.8370370370370299</c:v>
                </c:pt>
                <c:pt idx="77875">
                  <c:v>13.3472222222222</c:v>
                </c:pt>
                <c:pt idx="77876">
                  <c:v>3.8415841584158401</c:v>
                </c:pt>
                <c:pt idx="77877">
                  <c:v>0.57547169811320698</c:v>
                </c:pt>
                <c:pt idx="77878">
                  <c:v>-1.8</c:v>
                </c:pt>
                <c:pt idx="77879">
                  <c:v>0.58064516129032195</c:v>
                </c:pt>
                <c:pt idx="77880">
                  <c:v>5.3846153846153797</c:v>
                </c:pt>
                <c:pt idx="77881">
                  <c:v>0</c:v>
                </c:pt>
                <c:pt idx="77882">
                  <c:v>4.4597156398104199</c:v>
                </c:pt>
                <c:pt idx="77883">
                  <c:v>18.032432432432401</c:v>
                </c:pt>
                <c:pt idx="77884">
                  <c:v>14.418478260869501</c:v>
                </c:pt>
                <c:pt idx="77885">
                  <c:v>8.5019607843137202</c:v>
                </c:pt>
                <c:pt idx="77886">
                  <c:v>17.3297491039426</c:v>
                </c:pt>
                <c:pt idx="77887">
                  <c:v>28.428571428571399</c:v>
                </c:pt>
                <c:pt idx="77888">
                  <c:v>21.4208494208494</c:v>
                </c:pt>
                <c:pt idx="77889">
                  <c:v>22.111913357400699</c:v>
                </c:pt>
                <c:pt idx="77890">
                  <c:v>7.8679245283018799</c:v>
                </c:pt>
                <c:pt idx="77891">
                  <c:v>1.27615062761506</c:v>
                </c:pt>
                <c:pt idx="77892">
                  <c:v>8.0430107526881702</c:v>
                </c:pt>
                <c:pt idx="77893">
                  <c:v>9.1213872832369898</c:v>
                </c:pt>
                <c:pt idx="77894">
                  <c:v>4.9894736842105196</c:v>
                </c:pt>
                <c:pt idx="77895">
                  <c:v>6.0531914893616996</c:v>
                </c:pt>
                <c:pt idx="77896">
                  <c:v>-0.91111111111111098</c:v>
                </c:pt>
                <c:pt idx="77897">
                  <c:v>5.1140350877192899</c:v>
                </c:pt>
                <c:pt idx="77898">
                  <c:v>5.9586206896551701</c:v>
                </c:pt>
                <c:pt idx="77899">
                  <c:v>19.6911764705882</c:v>
                </c:pt>
                <c:pt idx="77900">
                  <c:v>3.42767295597484</c:v>
                </c:pt>
                <c:pt idx="77901">
                  <c:v>5.1521739130434696</c:v>
                </c:pt>
                <c:pt idx="77902">
                  <c:v>6.9504132231404903</c:v>
                </c:pt>
                <c:pt idx="77903">
                  <c:v>-2</c:v>
                </c:pt>
                <c:pt idx="77904">
                  <c:v>6.5822784810126498</c:v>
                </c:pt>
                <c:pt idx="77905">
                  <c:v>15.0714285714285</c:v>
                </c:pt>
                <c:pt idx="77906">
                  <c:v>0.89473684210526305</c:v>
                </c:pt>
                <c:pt idx="77907">
                  <c:v>0.20833333333333301</c:v>
                </c:pt>
                <c:pt idx="77908">
                  <c:v>1.8846153846153799</c:v>
                </c:pt>
                <c:pt idx="77909">
                  <c:v>14.016393442622901</c:v>
                </c:pt>
                <c:pt idx="77910">
                  <c:v>17.758064516129</c:v>
                </c:pt>
                <c:pt idx="77911">
                  <c:v>21</c:v>
                </c:pt>
                <c:pt idx="77912">
                  <c:v>15.0722891566265</c:v>
                </c:pt>
                <c:pt idx="77913">
                  <c:v>6.8651685393258397</c:v>
                </c:pt>
                <c:pt idx="77914">
                  <c:v>7.1097560975609699</c:v>
                </c:pt>
                <c:pt idx="77915">
                  <c:v>0.77272727272727204</c:v>
                </c:pt>
                <c:pt idx="77916">
                  <c:v>7.5301204819277103</c:v>
                </c:pt>
                <c:pt idx="77917">
                  <c:v>7.5542168674698704</c:v>
                </c:pt>
                <c:pt idx="77918">
                  <c:v>7.3319672131147504</c:v>
                </c:pt>
                <c:pt idx="77919">
                  <c:v>7.3098591549295699</c:v>
                </c:pt>
                <c:pt idx="77920">
                  <c:v>6.6666666666666599</c:v>
                </c:pt>
                <c:pt idx="77921">
                  <c:v>1.67924528301886</c:v>
                </c:pt>
                <c:pt idx="77922">
                  <c:v>8.4197530864197496</c:v>
                </c:pt>
                <c:pt idx="77923">
                  <c:v>13.288018433179699</c:v>
                </c:pt>
                <c:pt idx="77924">
                  <c:v>9.3664596273291902</c:v>
                </c:pt>
                <c:pt idx="77925">
                  <c:v>6.4661246612466101</c:v>
                </c:pt>
                <c:pt idx="77926">
                  <c:v>7.6637931034482696</c:v>
                </c:pt>
                <c:pt idx="77927">
                  <c:v>5.5858208955223798</c:v>
                </c:pt>
                <c:pt idx="77928">
                  <c:v>4.76655052264808</c:v>
                </c:pt>
                <c:pt idx="77929">
                  <c:v>10.7241379310344</c:v>
                </c:pt>
                <c:pt idx="77930">
                  <c:v>9.0621722846441894</c:v>
                </c:pt>
                <c:pt idx="77931">
                  <c:v>10.739737274219999</c:v>
                </c:pt>
                <c:pt idx="77932">
                  <c:v>10.8195050946142</c:v>
                </c:pt>
                <c:pt idx="77933">
                  <c:v>8.1158833063208995</c:v>
                </c:pt>
                <c:pt idx="77934">
                  <c:v>10.713270142180001</c:v>
                </c:pt>
                <c:pt idx="77935">
                  <c:v>13.760424028268501</c:v>
                </c:pt>
                <c:pt idx="77936">
                  <c:v>17.22934232715</c:v>
                </c:pt>
                <c:pt idx="77937">
                  <c:v>14.1833208114199</c:v>
                </c:pt>
                <c:pt idx="77938">
                  <c:v>10.400141643059399</c:v>
                </c:pt>
                <c:pt idx="77939">
                  <c:v>6.22635135135135</c:v>
                </c:pt>
                <c:pt idx="77940">
                  <c:v>7.8015936254979996</c:v>
                </c:pt>
                <c:pt idx="77941">
                  <c:v>15.7259541984732</c:v>
                </c:pt>
                <c:pt idx="77942">
                  <c:v>8.6658476658476609</c:v>
                </c:pt>
                <c:pt idx="77943">
                  <c:v>6.4441416893732901</c:v>
                </c:pt>
                <c:pt idx="77944">
                  <c:v>3.6463963963963901</c:v>
                </c:pt>
                <c:pt idx="77945">
                  <c:v>1.69614512471655</c:v>
                </c:pt>
                <c:pt idx="77946">
                  <c:v>0.65349544072948296</c:v>
                </c:pt>
                <c:pt idx="77947">
                  <c:v>8.9825870646766095</c:v>
                </c:pt>
                <c:pt idx="77948">
                  <c:v>3.4307304785894202</c:v>
                </c:pt>
                <c:pt idx="77949">
                  <c:v>5.6389548693586597</c:v>
                </c:pt>
                <c:pt idx="77950">
                  <c:v>1.6160000000000001</c:v>
                </c:pt>
                <c:pt idx="77951">
                  <c:v>0.85511363636363602</c:v>
                </c:pt>
                <c:pt idx="77952">
                  <c:v>3.1604278074866299</c:v>
                </c:pt>
                <c:pt idx="77953">
                  <c:v>9.7927170868347293</c:v>
                </c:pt>
                <c:pt idx="77954">
                  <c:v>14.723472668810199</c:v>
                </c:pt>
                <c:pt idx="77955">
                  <c:v>12.062937062936999</c:v>
                </c:pt>
                <c:pt idx="77956">
                  <c:v>16.0025706940874</c:v>
                </c:pt>
                <c:pt idx="77957">
                  <c:v>26.907303370786501</c:v>
                </c:pt>
                <c:pt idx="77958">
                  <c:v>24.511235955056101</c:v>
                </c:pt>
                <c:pt idx="77959">
                  <c:v>17.8997772828507</c:v>
                </c:pt>
                <c:pt idx="77960">
                  <c:v>21.4305177111716</c:v>
                </c:pt>
                <c:pt idx="77961">
                  <c:v>15.067164179104401</c:v>
                </c:pt>
                <c:pt idx="77962">
                  <c:v>11.0809399477806</c:v>
                </c:pt>
                <c:pt idx="77963">
                  <c:v>12.5586419753086</c:v>
                </c:pt>
                <c:pt idx="77964">
                  <c:v>17.1793478260869</c:v>
                </c:pt>
                <c:pt idx="77965">
                  <c:v>23.572254335260101</c:v>
                </c:pt>
                <c:pt idx="77966">
                  <c:v>17.588235294117599</c:v>
                </c:pt>
                <c:pt idx="77967">
                  <c:v>33.25</c:v>
                </c:pt>
                <c:pt idx="77968">
                  <c:v>16</c:v>
                </c:pt>
                <c:pt idx="77969">
                  <c:v>2.9411764705882302</c:v>
                </c:pt>
                <c:pt idx="77970">
                  <c:v>3.8571428571428501</c:v>
                </c:pt>
                <c:pt idx="77971">
                  <c:v>29.6666666666666</c:v>
                </c:pt>
                <c:pt idx="77972">
                  <c:v>29.818181818181799</c:v>
                </c:pt>
                <c:pt idx="77973">
                  <c:v>29.1666666666666</c:v>
                </c:pt>
                <c:pt idx="77974">
                  <c:v>12.2222222222222</c:v>
                </c:pt>
                <c:pt idx="77975">
                  <c:v>22.6538461538461</c:v>
                </c:pt>
                <c:pt idx="77976">
                  <c:v>-3.2</c:v>
                </c:pt>
                <c:pt idx="77977">
                  <c:v>4.55555555555555</c:v>
                </c:pt>
                <c:pt idx="77978">
                  <c:v>13</c:v>
                </c:pt>
                <c:pt idx="77979">
                  <c:v>21</c:v>
                </c:pt>
                <c:pt idx="77980">
                  <c:v>11.6864406779661</c:v>
                </c:pt>
                <c:pt idx="77981">
                  <c:v>10.2544378698224</c:v>
                </c:pt>
                <c:pt idx="77982">
                  <c:v>11.008547008547</c:v>
                </c:pt>
                <c:pt idx="77983">
                  <c:v>4.0273631840795998</c:v>
                </c:pt>
                <c:pt idx="77984">
                  <c:v>9.9444444444444393</c:v>
                </c:pt>
                <c:pt idx="77985">
                  <c:v>19.1359724612736</c:v>
                </c:pt>
                <c:pt idx="77986">
                  <c:v>13.212616822429901</c:v>
                </c:pt>
                <c:pt idx="77987">
                  <c:v>5.6596153846153801</c:v>
                </c:pt>
                <c:pt idx="77988">
                  <c:v>2.9953703703703698</c:v>
                </c:pt>
                <c:pt idx="77989">
                  <c:v>4.1099744245524299</c:v>
                </c:pt>
                <c:pt idx="77990">
                  <c:v>4.8636363636363598</c:v>
                </c:pt>
                <c:pt idx="77991">
                  <c:v>13.6334841628959</c:v>
                </c:pt>
                <c:pt idx="77992">
                  <c:v>5.7085020242914899</c:v>
                </c:pt>
                <c:pt idx="77993">
                  <c:v>6.9659090909090899</c:v>
                </c:pt>
                <c:pt idx="77994">
                  <c:v>7.8571428571428497</c:v>
                </c:pt>
                <c:pt idx="77995">
                  <c:v>5.5556946182728399</c:v>
                </c:pt>
                <c:pt idx="77996">
                  <c:v>9.5034965034964998</c:v>
                </c:pt>
                <c:pt idx="77997">
                  <c:v>9.4880829015543995</c:v>
                </c:pt>
                <c:pt idx="77998">
                  <c:v>8.1262019230769198</c:v>
                </c:pt>
                <c:pt idx="77999">
                  <c:v>5.8450854700854702</c:v>
                </c:pt>
                <c:pt idx="78000">
                  <c:v>2.7557411273486401</c:v>
                </c:pt>
                <c:pt idx="78001">
                  <c:v>4.0886998784933102</c:v>
                </c:pt>
                <c:pt idx="78002">
                  <c:v>2.16475972540045</c:v>
                </c:pt>
                <c:pt idx="78003">
                  <c:v>10.6139380530973</c:v>
                </c:pt>
                <c:pt idx="78004">
                  <c:v>11.8888888888888</c:v>
                </c:pt>
                <c:pt idx="78005">
                  <c:v>58.75</c:v>
                </c:pt>
                <c:pt idx="78006">
                  <c:v>-1.7777777777777699</c:v>
                </c:pt>
                <c:pt idx="78007">
                  <c:v>22.1111111111111</c:v>
                </c:pt>
                <c:pt idx="78008">
                  <c:v>-2.25</c:v>
                </c:pt>
                <c:pt idx="78009">
                  <c:v>-0.45454545454545398</c:v>
                </c:pt>
                <c:pt idx="78010">
                  <c:v>20.7</c:v>
                </c:pt>
                <c:pt idx="78011">
                  <c:v>20.3333333333333</c:v>
                </c:pt>
                <c:pt idx="78012">
                  <c:v>31.5</c:v>
                </c:pt>
                <c:pt idx="78013">
                  <c:v>-4.2222222222222197</c:v>
                </c:pt>
                <c:pt idx="78014">
                  <c:v>-1.2222222222222201</c:v>
                </c:pt>
                <c:pt idx="78015">
                  <c:v>-0.36363636363636298</c:v>
                </c:pt>
                <c:pt idx="78016">
                  <c:v>89</c:v>
                </c:pt>
                <c:pt idx="78017">
                  <c:v>17.202453987729999</c:v>
                </c:pt>
                <c:pt idx="78018">
                  <c:v>15.574193548387001</c:v>
                </c:pt>
                <c:pt idx="78019">
                  <c:v>13.514150943396199</c:v>
                </c:pt>
                <c:pt idx="78020">
                  <c:v>14.1895734597156</c:v>
                </c:pt>
                <c:pt idx="78021">
                  <c:v>18.098591549295701</c:v>
                </c:pt>
                <c:pt idx="78022">
                  <c:v>18.030303030302999</c:v>
                </c:pt>
                <c:pt idx="78023">
                  <c:v>14.919786096256599</c:v>
                </c:pt>
                <c:pt idx="78024">
                  <c:v>12.6290322580645</c:v>
                </c:pt>
                <c:pt idx="78025">
                  <c:v>7.6985645933014304</c:v>
                </c:pt>
                <c:pt idx="78026">
                  <c:v>8.1104294478527592</c:v>
                </c:pt>
                <c:pt idx="78027">
                  <c:v>10.3897435897435</c:v>
                </c:pt>
                <c:pt idx="78028">
                  <c:v>11.1560693641618</c:v>
                </c:pt>
                <c:pt idx="78029">
                  <c:v>-0.88732394366197098</c:v>
                </c:pt>
                <c:pt idx="78030">
                  <c:v>5.17741935483871</c:v>
                </c:pt>
                <c:pt idx="78031">
                  <c:v>0.105263157894736</c:v>
                </c:pt>
                <c:pt idx="78032">
                  <c:v>-3.1967213114754101</c:v>
                </c:pt>
                <c:pt idx="78033">
                  <c:v>3.0277777777777701</c:v>
                </c:pt>
                <c:pt idx="78034">
                  <c:v>0.18518518518518501</c:v>
                </c:pt>
                <c:pt idx="78035">
                  <c:v>8.6129032258064502</c:v>
                </c:pt>
                <c:pt idx="78036">
                  <c:v>2.7096774193548301</c:v>
                </c:pt>
                <c:pt idx="78037">
                  <c:v>-2.69620253164556</c:v>
                </c:pt>
                <c:pt idx="78038">
                  <c:v>-0.71929824561403499</c:v>
                </c:pt>
                <c:pt idx="78039">
                  <c:v>-1.4074074074073999</c:v>
                </c:pt>
                <c:pt idx="78040">
                  <c:v>14.422222222222199</c:v>
                </c:pt>
                <c:pt idx="78041">
                  <c:v>7</c:v>
                </c:pt>
                <c:pt idx="78042">
                  <c:v>-2.9285714285714199</c:v>
                </c:pt>
                <c:pt idx="78043">
                  <c:v>10.538461538461499</c:v>
                </c:pt>
                <c:pt idx="78044">
                  <c:v>7</c:v>
                </c:pt>
                <c:pt idx="78045">
                  <c:v>7.1958762886597896</c:v>
                </c:pt>
                <c:pt idx="78046">
                  <c:v>0.63358778625954104</c:v>
                </c:pt>
                <c:pt idx="78047">
                  <c:v>4.6182432432432403</c:v>
                </c:pt>
                <c:pt idx="78048">
                  <c:v>2.1666666666666599</c:v>
                </c:pt>
                <c:pt idx="78049">
                  <c:v>7.0037593984962401</c:v>
                </c:pt>
                <c:pt idx="78050">
                  <c:v>7.7195945945945903</c:v>
                </c:pt>
                <c:pt idx="78051">
                  <c:v>13.1725490196078</c:v>
                </c:pt>
                <c:pt idx="78052">
                  <c:v>3.1766917293232999</c:v>
                </c:pt>
                <c:pt idx="78053">
                  <c:v>0.64685314685314599</c:v>
                </c:pt>
                <c:pt idx="78054">
                  <c:v>1.9448818897637701</c:v>
                </c:pt>
                <c:pt idx="78055">
                  <c:v>4.1658031088082899</c:v>
                </c:pt>
                <c:pt idx="78056">
                  <c:v>12.4048780487804</c:v>
                </c:pt>
                <c:pt idx="78057">
                  <c:v>2.0806451612903198</c:v>
                </c:pt>
                <c:pt idx="78058">
                  <c:v>4.6548672566371598</c:v>
                </c:pt>
                <c:pt idx="78059">
                  <c:v>-1.79838709677419</c:v>
                </c:pt>
                <c:pt idx="78060">
                  <c:v>4.6818181818181799</c:v>
                </c:pt>
                <c:pt idx="78061">
                  <c:v>0.72580645161290303</c:v>
                </c:pt>
                <c:pt idx="78062">
                  <c:v>-0.64444444444444404</c:v>
                </c:pt>
                <c:pt idx="78063">
                  <c:v>6.8064516129032198</c:v>
                </c:pt>
                <c:pt idx="78064">
                  <c:v>-3.1451612903225801</c:v>
                </c:pt>
                <c:pt idx="78065">
                  <c:v>-6.6333333333333302</c:v>
                </c:pt>
                <c:pt idx="78066">
                  <c:v>-1.4838709677419299</c:v>
                </c:pt>
                <c:pt idx="78067">
                  <c:v>-0.42352941176470499</c:v>
                </c:pt>
                <c:pt idx="78068">
                  <c:v>6.5067567567567499</c:v>
                </c:pt>
                <c:pt idx="78069">
                  <c:v>3.9249999999999998</c:v>
                </c:pt>
                <c:pt idx="78070">
                  <c:v>11.29</c:v>
                </c:pt>
                <c:pt idx="78071">
                  <c:v>9.7526881720430101</c:v>
                </c:pt>
                <c:pt idx="78072">
                  <c:v>10.4777777777777</c:v>
                </c:pt>
                <c:pt idx="78073">
                  <c:v>-6.4516129032257993E-2</c:v>
                </c:pt>
                <c:pt idx="78074">
                  <c:v>5.3508771929824501</c:v>
                </c:pt>
                <c:pt idx="78075">
                  <c:v>5.5537190082644603</c:v>
                </c:pt>
                <c:pt idx="78076">
                  <c:v>0.97142857142857097</c:v>
                </c:pt>
                <c:pt idx="78077">
                  <c:v>0.50819672131147497</c:v>
                </c:pt>
                <c:pt idx="78078">
                  <c:v>5.2087912087912001</c:v>
                </c:pt>
                <c:pt idx="78079">
                  <c:v>7.4166666666666599</c:v>
                </c:pt>
                <c:pt idx="78080">
                  <c:v>11.986301369863</c:v>
                </c:pt>
                <c:pt idx="78081">
                  <c:v>8.8457831325301193</c:v>
                </c:pt>
                <c:pt idx="78082">
                  <c:v>9.4469347396176602</c:v>
                </c:pt>
                <c:pt idx="78083">
                  <c:v>10.919540229885</c:v>
                </c:pt>
                <c:pt idx="78084">
                  <c:v>10.0190174326465</c:v>
                </c:pt>
                <c:pt idx="78085">
                  <c:v>11.347229033840099</c:v>
                </c:pt>
                <c:pt idx="78086">
                  <c:v>16.735588972431</c:v>
                </c:pt>
                <c:pt idx="78087">
                  <c:v>11.1895758814512</c:v>
                </c:pt>
                <c:pt idx="78088">
                  <c:v>10.6976421636615</c:v>
                </c:pt>
                <c:pt idx="78089">
                  <c:v>5.3451704545454497</c:v>
                </c:pt>
                <c:pt idx="78090">
                  <c:v>6.84578696343402</c:v>
                </c:pt>
                <c:pt idx="78091">
                  <c:v>8.2634635691657792</c:v>
                </c:pt>
                <c:pt idx="78092">
                  <c:v>13.5010881392818</c:v>
                </c:pt>
                <c:pt idx="78093">
                  <c:v>4.2105263157894699</c:v>
                </c:pt>
                <c:pt idx="78094">
                  <c:v>34.3125</c:v>
                </c:pt>
                <c:pt idx="78095">
                  <c:v>30.9444444444444</c:v>
                </c:pt>
                <c:pt idx="78096">
                  <c:v>3.4545454545454501</c:v>
                </c:pt>
                <c:pt idx="78097">
                  <c:v>50.923076923076898</c:v>
                </c:pt>
                <c:pt idx="78098">
                  <c:v>6.6111111111111098</c:v>
                </c:pt>
                <c:pt idx="78099">
                  <c:v>24.736842105263101</c:v>
                </c:pt>
                <c:pt idx="78100">
                  <c:v>-1.4615384615384599</c:v>
                </c:pt>
                <c:pt idx="78101">
                  <c:v>11.8888888888888</c:v>
                </c:pt>
                <c:pt idx="78102">
                  <c:v>-2.4375</c:v>
                </c:pt>
                <c:pt idx="78103">
                  <c:v>7.1428571428571397</c:v>
                </c:pt>
                <c:pt idx="78104">
                  <c:v>15.8125</c:v>
                </c:pt>
                <c:pt idx="78105">
                  <c:v>11.310344827586199</c:v>
                </c:pt>
                <c:pt idx="78106">
                  <c:v>15.115384615384601</c:v>
                </c:pt>
                <c:pt idx="78107">
                  <c:v>6.5789473684210504</c:v>
                </c:pt>
                <c:pt idx="78108">
                  <c:v>15.45</c:v>
                </c:pt>
                <c:pt idx="78109">
                  <c:v>20.547619047619001</c:v>
                </c:pt>
                <c:pt idx="78110">
                  <c:v>21.123076923076901</c:v>
                </c:pt>
                <c:pt idx="78111">
                  <c:v>17.887096774193498</c:v>
                </c:pt>
                <c:pt idx="78112">
                  <c:v>20.0972222222222</c:v>
                </c:pt>
                <c:pt idx="78113">
                  <c:v>3.3882352941176399</c:v>
                </c:pt>
                <c:pt idx="78114">
                  <c:v>10.044943820224701</c:v>
                </c:pt>
                <c:pt idx="78115">
                  <c:v>4.5125000000000002</c:v>
                </c:pt>
                <c:pt idx="78116">
                  <c:v>8.31460674157303</c:v>
                </c:pt>
                <c:pt idx="78117">
                  <c:v>0.71428571428571397</c:v>
                </c:pt>
                <c:pt idx="78118">
                  <c:v>28.6428571428571</c:v>
                </c:pt>
                <c:pt idx="78119">
                  <c:v>18.818181818181799</c:v>
                </c:pt>
                <c:pt idx="78120">
                  <c:v>21.235294117647001</c:v>
                </c:pt>
                <c:pt idx="78121">
                  <c:v>19.7083333333333</c:v>
                </c:pt>
                <c:pt idx="78122">
                  <c:v>46.8333333333333</c:v>
                </c:pt>
                <c:pt idx="78123">
                  <c:v>36.129032258064498</c:v>
                </c:pt>
                <c:pt idx="78124">
                  <c:v>21.421052631578899</c:v>
                </c:pt>
                <c:pt idx="78125">
                  <c:v>-4.7777777777777697</c:v>
                </c:pt>
                <c:pt idx="78126">
                  <c:v>-3.6206896551724101</c:v>
                </c:pt>
                <c:pt idx="78127">
                  <c:v>-5.0833333333333304</c:v>
                </c:pt>
                <c:pt idx="78128">
                  <c:v>18.269230769230699</c:v>
                </c:pt>
                <c:pt idx="78129">
                  <c:v>0</c:v>
                </c:pt>
                <c:pt idx="78130">
                  <c:v>-3</c:v>
                </c:pt>
                <c:pt idx="78131">
                  <c:v>2.1290322580645098</c:v>
                </c:pt>
                <c:pt idx="78132">
                  <c:v>22.625</c:v>
                </c:pt>
                <c:pt idx="78133">
                  <c:v>26.225000000000001</c:v>
                </c:pt>
                <c:pt idx="78134">
                  <c:v>17</c:v>
                </c:pt>
                <c:pt idx="78135">
                  <c:v>24.121951219512098</c:v>
                </c:pt>
                <c:pt idx="78136">
                  <c:v>37.808510638297797</c:v>
                </c:pt>
                <c:pt idx="78137">
                  <c:v>35.306122448979501</c:v>
                </c:pt>
                <c:pt idx="78138">
                  <c:v>2.8571428571428501</c:v>
                </c:pt>
                <c:pt idx="78139">
                  <c:v>-3.9</c:v>
                </c:pt>
                <c:pt idx="78140">
                  <c:v>14.25</c:v>
                </c:pt>
                <c:pt idx="78141">
                  <c:v>-2.9032258064516099</c:v>
                </c:pt>
                <c:pt idx="78142">
                  <c:v>10.2068965517241</c:v>
                </c:pt>
                <c:pt idx="78143">
                  <c:v>126</c:v>
                </c:pt>
                <c:pt idx="78144">
                  <c:v>6.6</c:v>
                </c:pt>
                <c:pt idx="78145">
                  <c:v>26.75</c:v>
                </c:pt>
                <c:pt idx="78146">
                  <c:v>80.4444444444444</c:v>
                </c:pt>
                <c:pt idx="78147">
                  <c:v>-6.1111111111111098</c:v>
                </c:pt>
                <c:pt idx="78148">
                  <c:v>-4</c:v>
                </c:pt>
                <c:pt idx="78149">
                  <c:v>-10.370370370370299</c:v>
                </c:pt>
                <c:pt idx="78150">
                  <c:v>-4.4583333333333304</c:v>
                </c:pt>
                <c:pt idx="78151">
                  <c:v>-4.2307692307692299</c:v>
                </c:pt>
                <c:pt idx="78152">
                  <c:v>24.307692307692299</c:v>
                </c:pt>
                <c:pt idx="78153">
                  <c:v>6.7407407407407396</c:v>
                </c:pt>
                <c:pt idx="78154">
                  <c:v>4.28</c:v>
                </c:pt>
                <c:pt idx="78155">
                  <c:v>-11.4615384615384</c:v>
                </c:pt>
                <c:pt idx="78156">
                  <c:v>35.185185185185098</c:v>
                </c:pt>
                <c:pt idx="78157">
                  <c:v>-11.48</c:v>
                </c:pt>
                <c:pt idx="78158">
                  <c:v>47.296296296296298</c:v>
                </c:pt>
                <c:pt idx="78159">
                  <c:v>4.8148148148148104</c:v>
                </c:pt>
                <c:pt idx="78160">
                  <c:v>7.6078431372548998</c:v>
                </c:pt>
                <c:pt idx="78161">
                  <c:v>11.811320754716901</c:v>
                </c:pt>
                <c:pt idx="78162">
                  <c:v>10.4166666666666</c:v>
                </c:pt>
                <c:pt idx="78163">
                  <c:v>-3.4150943396226401</c:v>
                </c:pt>
                <c:pt idx="78164">
                  <c:v>16.235294117647001</c:v>
                </c:pt>
                <c:pt idx="78165">
                  <c:v>8.8148148148148096</c:v>
                </c:pt>
                <c:pt idx="78166">
                  <c:v>1.68627450980392</c:v>
                </c:pt>
                <c:pt idx="78167">
                  <c:v>33.461538461538403</c:v>
                </c:pt>
                <c:pt idx="78168">
                  <c:v>31.796296296296202</c:v>
                </c:pt>
                <c:pt idx="78169">
                  <c:v>14.74</c:v>
                </c:pt>
                <c:pt idx="78170">
                  <c:v>15.5</c:v>
                </c:pt>
                <c:pt idx="78171">
                  <c:v>8.8148148148148096</c:v>
                </c:pt>
                <c:pt idx="78172">
                  <c:v>10.841584158415801</c:v>
                </c:pt>
                <c:pt idx="78173">
                  <c:v>24.764705882352899</c:v>
                </c:pt>
                <c:pt idx="78174">
                  <c:v>17.857142857142801</c:v>
                </c:pt>
                <c:pt idx="78175">
                  <c:v>18.740740740740701</c:v>
                </c:pt>
                <c:pt idx="78176">
                  <c:v>3.1153846153846101</c:v>
                </c:pt>
                <c:pt idx="78177">
                  <c:v>3.5357142857142798</c:v>
                </c:pt>
                <c:pt idx="78178">
                  <c:v>38.299999999999997</c:v>
                </c:pt>
                <c:pt idx="78179">
                  <c:v>42.193548387096698</c:v>
                </c:pt>
                <c:pt idx="78180">
                  <c:v>11.8709677419354</c:v>
                </c:pt>
                <c:pt idx="78181">
                  <c:v>42.210526315789402</c:v>
                </c:pt>
                <c:pt idx="78182">
                  <c:v>8.68</c:v>
                </c:pt>
                <c:pt idx="78183">
                  <c:v>19.72</c:v>
                </c:pt>
                <c:pt idx="78184">
                  <c:v>9.5185185185185102</c:v>
                </c:pt>
                <c:pt idx="78185">
                  <c:v>3.2222222222222201</c:v>
                </c:pt>
                <c:pt idx="78186">
                  <c:v>10.3333333333333</c:v>
                </c:pt>
                <c:pt idx="78187">
                  <c:v>-1.7777777777777699</c:v>
                </c:pt>
                <c:pt idx="78188">
                  <c:v>-3.2222222222222201</c:v>
                </c:pt>
                <c:pt idx="78189">
                  <c:v>77.375</c:v>
                </c:pt>
                <c:pt idx="78190">
                  <c:v>43.6666666666666</c:v>
                </c:pt>
                <c:pt idx="78191">
                  <c:v>11.8</c:v>
                </c:pt>
                <c:pt idx="78192">
                  <c:v>0.5</c:v>
                </c:pt>
                <c:pt idx="78193">
                  <c:v>19.8888888888888</c:v>
                </c:pt>
                <c:pt idx="78194">
                  <c:v>78</c:v>
                </c:pt>
                <c:pt idx="78195">
                  <c:v>3.3636363636363602</c:v>
                </c:pt>
                <c:pt idx="78196">
                  <c:v>-5.55555555555555</c:v>
                </c:pt>
                <c:pt idx="78197">
                  <c:v>43.5</c:v>
                </c:pt>
                <c:pt idx="78198">
                  <c:v>50.4166666666666</c:v>
                </c:pt>
                <c:pt idx="78199">
                  <c:v>12.090909090908999</c:v>
                </c:pt>
                <c:pt idx="78200">
                  <c:v>0.25</c:v>
                </c:pt>
                <c:pt idx="78201">
                  <c:v>1.7777777777777699</c:v>
                </c:pt>
                <c:pt idx="78202">
                  <c:v>85.3333333333333</c:v>
                </c:pt>
                <c:pt idx="78203">
                  <c:v>-1.6666666666666601</c:v>
                </c:pt>
                <c:pt idx="78204">
                  <c:v>-3.5</c:v>
                </c:pt>
                <c:pt idx="78205">
                  <c:v>-3.2222222222222201</c:v>
                </c:pt>
                <c:pt idx="78206">
                  <c:v>25.4545454545454</c:v>
                </c:pt>
                <c:pt idx="78207">
                  <c:v>7</c:v>
                </c:pt>
                <c:pt idx="78208">
                  <c:v>18.538461538461501</c:v>
                </c:pt>
                <c:pt idx="78209">
                  <c:v>13.1428571428571</c:v>
                </c:pt>
                <c:pt idx="78210">
                  <c:v>-0.72222222222222199</c:v>
                </c:pt>
                <c:pt idx="78211">
                  <c:v>39.647058823529399</c:v>
                </c:pt>
                <c:pt idx="78212">
                  <c:v>-2.6190476190476102</c:v>
                </c:pt>
                <c:pt idx="78213">
                  <c:v>15.3548387096774</c:v>
                </c:pt>
                <c:pt idx="78214">
                  <c:v>15.451612903225801</c:v>
                </c:pt>
                <c:pt idx="78215">
                  <c:v>21.391304347826001</c:v>
                </c:pt>
                <c:pt idx="78216">
                  <c:v>9.1111111111111107</c:v>
                </c:pt>
                <c:pt idx="78217">
                  <c:v>-0.77777777777777701</c:v>
                </c:pt>
                <c:pt idx="78218">
                  <c:v>-1.2916666666666601</c:v>
                </c:pt>
                <c:pt idx="78219">
                  <c:v>7.7692307692307603</c:v>
                </c:pt>
                <c:pt idx="78220">
                  <c:v>-2.3571428571428501</c:v>
                </c:pt>
                <c:pt idx="78221">
                  <c:v>12.714285714285699</c:v>
                </c:pt>
                <c:pt idx="78222">
                  <c:v>30.5555555555555</c:v>
                </c:pt>
                <c:pt idx="78223">
                  <c:v>21.352941176470502</c:v>
                </c:pt>
                <c:pt idx="78224">
                  <c:v>27.529411764705799</c:v>
                </c:pt>
                <c:pt idx="78225">
                  <c:v>36.5</c:v>
                </c:pt>
                <c:pt idx="78226">
                  <c:v>22.705882352941099</c:v>
                </c:pt>
                <c:pt idx="78227">
                  <c:v>2.7777777777777701</c:v>
                </c:pt>
                <c:pt idx="78228">
                  <c:v>21.769230769230699</c:v>
                </c:pt>
                <c:pt idx="78229">
                  <c:v>16.4444444444444</c:v>
                </c:pt>
                <c:pt idx="78230">
                  <c:v>4.6315789473684204</c:v>
                </c:pt>
                <c:pt idx="78231">
                  <c:v>21.1538461538461</c:v>
                </c:pt>
                <c:pt idx="78232">
                  <c:v>5</c:v>
                </c:pt>
                <c:pt idx="78233">
                  <c:v>3.1111111111111098</c:v>
                </c:pt>
                <c:pt idx="78234">
                  <c:v>-1.5</c:v>
                </c:pt>
                <c:pt idx="78235">
                  <c:v>9.6666666666666607</c:v>
                </c:pt>
                <c:pt idx="78236">
                  <c:v>51.470588235294102</c:v>
                </c:pt>
                <c:pt idx="78237">
                  <c:v>25.181818181818102</c:v>
                </c:pt>
                <c:pt idx="78238">
                  <c:v>20.947368421052602</c:v>
                </c:pt>
                <c:pt idx="78239">
                  <c:v>20.4615384615384</c:v>
                </c:pt>
                <c:pt idx="78240">
                  <c:v>-4.5714285714285703</c:v>
                </c:pt>
                <c:pt idx="78241">
                  <c:v>21.714285714285701</c:v>
                </c:pt>
                <c:pt idx="78242">
                  <c:v>3.6923076923076898</c:v>
                </c:pt>
                <c:pt idx="78243">
                  <c:v>10.307692307692299</c:v>
                </c:pt>
                <c:pt idx="78244">
                  <c:v>6.6153846153846096</c:v>
                </c:pt>
                <c:pt idx="78245">
                  <c:v>10.692307692307599</c:v>
                </c:pt>
                <c:pt idx="78246">
                  <c:v>48.5833333333333</c:v>
                </c:pt>
                <c:pt idx="78247">
                  <c:v>28.4375</c:v>
                </c:pt>
                <c:pt idx="78248">
                  <c:v>44.676470588235297</c:v>
                </c:pt>
                <c:pt idx="78249">
                  <c:v>33.393939393939299</c:v>
                </c:pt>
                <c:pt idx="78250">
                  <c:v>30.8823529411764</c:v>
                </c:pt>
                <c:pt idx="78251">
                  <c:v>31.125</c:v>
                </c:pt>
                <c:pt idx="78252">
                  <c:v>7.875</c:v>
                </c:pt>
                <c:pt idx="78253">
                  <c:v>6.75</c:v>
                </c:pt>
                <c:pt idx="78254">
                  <c:v>2.3125</c:v>
                </c:pt>
                <c:pt idx="78255">
                  <c:v>33</c:v>
                </c:pt>
                <c:pt idx="78256">
                  <c:v>10.307692307692299</c:v>
                </c:pt>
                <c:pt idx="78257">
                  <c:v>7.4285714285714199</c:v>
                </c:pt>
                <c:pt idx="78258">
                  <c:v>21.384615384615302</c:v>
                </c:pt>
                <c:pt idx="78259">
                  <c:v>22.538461538461501</c:v>
                </c:pt>
                <c:pt idx="78260">
                  <c:v>34.269230769230703</c:v>
                </c:pt>
                <c:pt idx="78261">
                  <c:v>26.423076923076898</c:v>
                </c:pt>
                <c:pt idx="78262">
                  <c:v>12.769230769230701</c:v>
                </c:pt>
                <c:pt idx="78263">
                  <c:v>2.75</c:v>
                </c:pt>
                <c:pt idx="78264">
                  <c:v>8.5172413793103399</c:v>
                </c:pt>
                <c:pt idx="78265">
                  <c:v>9.2580645161290303</c:v>
                </c:pt>
                <c:pt idx="78266">
                  <c:v>18.0555555555555</c:v>
                </c:pt>
                <c:pt idx="78267">
                  <c:v>0.5</c:v>
                </c:pt>
                <c:pt idx="78268">
                  <c:v>2.8823529411764701</c:v>
                </c:pt>
                <c:pt idx="78269">
                  <c:v>21.529411764705799</c:v>
                </c:pt>
                <c:pt idx="78270">
                  <c:v>-3.1666666666666599</c:v>
                </c:pt>
                <c:pt idx="78271">
                  <c:v>-0.1875</c:v>
                </c:pt>
                <c:pt idx="78272">
                  <c:v>3.4444444444444402</c:v>
                </c:pt>
                <c:pt idx="78273">
                  <c:v>1.05555555555555</c:v>
                </c:pt>
                <c:pt idx="78274">
                  <c:v>-1.47058823529411</c:v>
                </c:pt>
                <c:pt idx="78275">
                  <c:v>-3.2222222222222201</c:v>
                </c:pt>
                <c:pt idx="78276">
                  <c:v>2.9411764705882302</c:v>
                </c:pt>
                <c:pt idx="78277">
                  <c:v>0.27777777777777701</c:v>
                </c:pt>
                <c:pt idx="78278">
                  <c:v>-6.6666666666666599</c:v>
                </c:pt>
                <c:pt idx="78279">
                  <c:v>-0.55769230769230704</c:v>
                </c:pt>
                <c:pt idx="78280">
                  <c:v>-0.55555555555555503</c:v>
                </c:pt>
                <c:pt idx="78281">
                  <c:v>-7.06</c:v>
                </c:pt>
                <c:pt idx="78282">
                  <c:v>14.481481481481399</c:v>
                </c:pt>
                <c:pt idx="78283">
                  <c:v>14.1730769230769</c:v>
                </c:pt>
                <c:pt idx="78284">
                  <c:v>2.2040816326530601</c:v>
                </c:pt>
                <c:pt idx="78285">
                  <c:v>4.4528301886792399</c:v>
                </c:pt>
                <c:pt idx="78286">
                  <c:v>2.3333333333333299</c:v>
                </c:pt>
                <c:pt idx="78287">
                  <c:v>-7.3883495145631004</c:v>
                </c:pt>
                <c:pt idx="78288">
                  <c:v>-5.6826923076923004</c:v>
                </c:pt>
                <c:pt idx="78289">
                  <c:v>-5.3207547169811296</c:v>
                </c:pt>
                <c:pt idx="78290">
                  <c:v>-6.0588235294117601</c:v>
                </c:pt>
                <c:pt idx="78291">
                  <c:v>-6.6111111111111098</c:v>
                </c:pt>
                <c:pt idx="78292">
                  <c:v>-6.0384615384615303</c:v>
                </c:pt>
                <c:pt idx="78293">
                  <c:v>-5.16</c:v>
                </c:pt>
                <c:pt idx="78294">
                  <c:v>-3.3846153846153801</c:v>
                </c:pt>
                <c:pt idx="78295">
                  <c:v>-5.82</c:v>
                </c:pt>
                <c:pt idx="78296">
                  <c:v>-2.7592592592592502</c:v>
                </c:pt>
                <c:pt idx="78297">
                  <c:v>11.628504672897099</c:v>
                </c:pt>
                <c:pt idx="78298">
                  <c:v>7.9335887611749598</c:v>
                </c:pt>
                <c:pt idx="78299">
                  <c:v>7.6580135440180497</c:v>
                </c:pt>
                <c:pt idx="78300">
                  <c:v>5.4853458382180502</c:v>
                </c:pt>
                <c:pt idx="78301">
                  <c:v>6.1300345224395798</c:v>
                </c:pt>
                <c:pt idx="78302">
                  <c:v>12.3110435663627</c:v>
                </c:pt>
                <c:pt idx="78303">
                  <c:v>8.8293299620733201</c:v>
                </c:pt>
                <c:pt idx="78304">
                  <c:v>8.4909090909090903</c:v>
                </c:pt>
                <c:pt idx="78305">
                  <c:v>4.4934911242603501</c:v>
                </c:pt>
                <c:pt idx="78306">
                  <c:v>4.7960339943342696</c:v>
                </c:pt>
                <c:pt idx="78307">
                  <c:v>6.2429530201342196</c:v>
                </c:pt>
                <c:pt idx="78308">
                  <c:v>7.0116129032258003</c:v>
                </c:pt>
                <c:pt idx="78309">
                  <c:v>8.8928238583410995</c:v>
                </c:pt>
                <c:pt idx="78310">
                  <c:v>10.874185463659099</c:v>
                </c:pt>
                <c:pt idx="78311">
                  <c:v>10.6662874478574</c:v>
                </c:pt>
                <c:pt idx="78312">
                  <c:v>10.0476578411405</c:v>
                </c:pt>
                <c:pt idx="78313">
                  <c:v>9.0412207689258803</c:v>
                </c:pt>
                <c:pt idx="78314">
                  <c:v>15.674512441156599</c:v>
                </c:pt>
                <c:pt idx="78315">
                  <c:v>12.9031435853865</c:v>
                </c:pt>
                <c:pt idx="78316">
                  <c:v>10.415959907478699</c:v>
                </c:pt>
                <c:pt idx="78317">
                  <c:v>6.6057007125890701</c:v>
                </c:pt>
                <c:pt idx="78318">
                  <c:v>6.3538928210313399</c:v>
                </c:pt>
                <c:pt idx="78319">
                  <c:v>3.2453514739228999</c:v>
                </c:pt>
                <c:pt idx="78320">
                  <c:v>8.6176602420439199</c:v>
                </c:pt>
                <c:pt idx="78321">
                  <c:v>10</c:v>
                </c:pt>
                <c:pt idx="78322">
                  <c:v>5.4444444444444402</c:v>
                </c:pt>
                <c:pt idx="78323">
                  <c:v>24</c:v>
                </c:pt>
                <c:pt idx="78324">
                  <c:v>-3.2222222222222201</c:v>
                </c:pt>
                <c:pt idx="78325">
                  <c:v>-7.1111111111111098</c:v>
                </c:pt>
                <c:pt idx="78326">
                  <c:v>-3.125</c:v>
                </c:pt>
                <c:pt idx="78327">
                  <c:v>-5.25</c:v>
                </c:pt>
                <c:pt idx="78328">
                  <c:v>-2.55555555555555</c:v>
                </c:pt>
                <c:pt idx="78329">
                  <c:v>-0.1</c:v>
                </c:pt>
                <c:pt idx="78330">
                  <c:v>-1.84615384615384</c:v>
                </c:pt>
                <c:pt idx="78331">
                  <c:v>-1.2307692307692299</c:v>
                </c:pt>
                <c:pt idx="78332">
                  <c:v>5.4761904761904701</c:v>
                </c:pt>
                <c:pt idx="78333">
                  <c:v>29.3666666666666</c:v>
                </c:pt>
                <c:pt idx="78334">
                  <c:v>4.74193548387096</c:v>
                </c:pt>
                <c:pt idx="78335">
                  <c:v>1.71428571428571</c:v>
                </c:pt>
                <c:pt idx="78336">
                  <c:v>-5.85</c:v>
                </c:pt>
                <c:pt idx="78337">
                  <c:v>-7</c:v>
                </c:pt>
                <c:pt idx="78338">
                  <c:v>-2.2857142857142798</c:v>
                </c:pt>
                <c:pt idx="78339">
                  <c:v>-8.7857142857142794</c:v>
                </c:pt>
                <c:pt idx="78340">
                  <c:v>8.5714285714285694</c:v>
                </c:pt>
                <c:pt idx="78341">
                  <c:v>17.3333333333333</c:v>
                </c:pt>
                <c:pt idx="78342">
                  <c:v>23.6666666666666</c:v>
                </c:pt>
                <c:pt idx="78343">
                  <c:v>31.5555555555555</c:v>
                </c:pt>
                <c:pt idx="78344">
                  <c:v>-11</c:v>
                </c:pt>
                <c:pt idx="78345">
                  <c:v>-8.3333333333333304</c:v>
                </c:pt>
                <c:pt idx="78346">
                  <c:v>68.3333333333333</c:v>
                </c:pt>
                <c:pt idx="78347">
                  <c:v>9.125</c:v>
                </c:pt>
                <c:pt idx="78348">
                  <c:v>24.5555555555555</c:v>
                </c:pt>
                <c:pt idx="78349">
                  <c:v>0.11111111111111099</c:v>
                </c:pt>
                <c:pt idx="78350">
                  <c:v>9</c:v>
                </c:pt>
                <c:pt idx="78351">
                  <c:v>-6.75</c:v>
                </c:pt>
                <c:pt idx="78352">
                  <c:v>7</c:v>
                </c:pt>
                <c:pt idx="78353">
                  <c:v>0.25</c:v>
                </c:pt>
                <c:pt idx="78354">
                  <c:v>26.3333333333333</c:v>
                </c:pt>
                <c:pt idx="78355">
                  <c:v>4.3333333333333304</c:v>
                </c:pt>
                <c:pt idx="78356">
                  <c:v>13</c:v>
                </c:pt>
                <c:pt idx="78357">
                  <c:v>5.8279569892473102</c:v>
                </c:pt>
                <c:pt idx="78358">
                  <c:v>11.8041237113402</c:v>
                </c:pt>
                <c:pt idx="78359">
                  <c:v>7.4596774193548301</c:v>
                </c:pt>
                <c:pt idx="78360">
                  <c:v>6.5144927536231796</c:v>
                </c:pt>
                <c:pt idx="78361">
                  <c:v>14.2631578947368</c:v>
                </c:pt>
                <c:pt idx="78362">
                  <c:v>13.283333333333299</c:v>
                </c:pt>
                <c:pt idx="78363">
                  <c:v>8.3114754098360599</c:v>
                </c:pt>
                <c:pt idx="78364">
                  <c:v>7.5</c:v>
                </c:pt>
                <c:pt idx="78365">
                  <c:v>2.5</c:v>
                </c:pt>
                <c:pt idx="78366">
                  <c:v>1.4634146341463401</c:v>
                </c:pt>
                <c:pt idx="78367">
                  <c:v>9.7192982456140307</c:v>
                </c:pt>
                <c:pt idx="78368">
                  <c:v>4.1727272727272702</c:v>
                </c:pt>
                <c:pt idx="78369">
                  <c:v>-9.1111111111111107</c:v>
                </c:pt>
                <c:pt idx="78370">
                  <c:v>-1.9565217391304299</c:v>
                </c:pt>
                <c:pt idx="78371">
                  <c:v>7.35135135135135</c:v>
                </c:pt>
                <c:pt idx="78372">
                  <c:v>13.862068965517199</c:v>
                </c:pt>
                <c:pt idx="78373">
                  <c:v>8.92</c:v>
                </c:pt>
                <c:pt idx="78374">
                  <c:v>35.466666666666598</c:v>
                </c:pt>
                <c:pt idx="78375">
                  <c:v>7.8461538461538396</c:v>
                </c:pt>
                <c:pt idx="78376">
                  <c:v>1.26086956521739</c:v>
                </c:pt>
                <c:pt idx="78377">
                  <c:v>23.9444444444444</c:v>
                </c:pt>
                <c:pt idx="78378">
                  <c:v>-0.42857142857142799</c:v>
                </c:pt>
                <c:pt idx="78379">
                  <c:v>9.4285714285714199</c:v>
                </c:pt>
                <c:pt idx="78380">
                  <c:v>-3</c:v>
                </c:pt>
                <c:pt idx="78381">
                  <c:v>58.375</c:v>
                </c:pt>
                <c:pt idx="78382">
                  <c:v>12.75</c:v>
                </c:pt>
                <c:pt idx="78383">
                  <c:v>-1.44444444444444</c:v>
                </c:pt>
                <c:pt idx="78384">
                  <c:v>18</c:v>
                </c:pt>
                <c:pt idx="78385">
                  <c:v>0.92307692307692302</c:v>
                </c:pt>
                <c:pt idx="78386">
                  <c:v>2.86666666666666</c:v>
                </c:pt>
                <c:pt idx="78387">
                  <c:v>-1.46428571428571</c:v>
                </c:pt>
                <c:pt idx="78388">
                  <c:v>4.9354838709677402</c:v>
                </c:pt>
                <c:pt idx="78389">
                  <c:v>-6.0344827586206797</c:v>
                </c:pt>
                <c:pt idx="78390">
                  <c:v>3.54838709677419</c:v>
                </c:pt>
                <c:pt idx="78391">
                  <c:v>7.9310344827586201</c:v>
                </c:pt>
                <c:pt idx="78392">
                  <c:v>-3.4</c:v>
                </c:pt>
                <c:pt idx="78393">
                  <c:v>6</c:v>
                </c:pt>
                <c:pt idx="78394">
                  <c:v>6.1638618246235604</c:v>
                </c:pt>
                <c:pt idx="78395">
                  <c:v>10.8045347928068</c:v>
                </c:pt>
                <c:pt idx="78396">
                  <c:v>11.319755600814601</c:v>
                </c:pt>
                <c:pt idx="78397">
                  <c:v>12.148840206185501</c:v>
                </c:pt>
                <c:pt idx="78398">
                  <c:v>13.8118701007838</c:v>
                </c:pt>
                <c:pt idx="78399">
                  <c:v>13.1893333333333</c:v>
                </c:pt>
                <c:pt idx="78400">
                  <c:v>8.68417761100687</c:v>
                </c:pt>
                <c:pt idx="78401">
                  <c:v>5.5256994144437197</c:v>
                </c:pt>
                <c:pt idx="78402">
                  <c:v>1.98223350253807</c:v>
                </c:pt>
                <c:pt idx="78403">
                  <c:v>5.1023181454836104</c:v>
                </c:pt>
                <c:pt idx="78404">
                  <c:v>10.1835905767668</c:v>
                </c:pt>
                <c:pt idx="78405">
                  <c:v>5</c:v>
                </c:pt>
                <c:pt idx="78406">
                  <c:v>-2.2222222222222201</c:v>
                </c:pt>
                <c:pt idx="78407">
                  <c:v>20.25</c:v>
                </c:pt>
                <c:pt idx="78408">
                  <c:v>24.375</c:v>
                </c:pt>
                <c:pt idx="78409">
                  <c:v>6</c:v>
                </c:pt>
                <c:pt idx="78410">
                  <c:v>9.4545454545454497</c:v>
                </c:pt>
                <c:pt idx="78411">
                  <c:v>3.1111111111111098</c:v>
                </c:pt>
                <c:pt idx="78412">
                  <c:v>-5.6666666666666599</c:v>
                </c:pt>
                <c:pt idx="78413">
                  <c:v>-6.0909090909090899</c:v>
                </c:pt>
                <c:pt idx="78414">
                  <c:v>-1</c:v>
                </c:pt>
                <c:pt idx="78415">
                  <c:v>8.3271812080536893</c:v>
                </c:pt>
                <c:pt idx="78416">
                  <c:v>5.8506616257088799</c:v>
                </c:pt>
                <c:pt idx="78417">
                  <c:v>8.9827833572453297</c:v>
                </c:pt>
                <c:pt idx="78418">
                  <c:v>6.2584434654919203</c:v>
                </c:pt>
                <c:pt idx="78419">
                  <c:v>6.6119402985074602</c:v>
                </c:pt>
                <c:pt idx="78420">
                  <c:v>10.889719626168199</c:v>
                </c:pt>
                <c:pt idx="78421">
                  <c:v>11.5811359026369</c:v>
                </c:pt>
                <c:pt idx="78422">
                  <c:v>3.04907306434023</c:v>
                </c:pt>
                <c:pt idx="78423">
                  <c:v>3.28687415426251</c:v>
                </c:pt>
                <c:pt idx="78424">
                  <c:v>2.521327014218</c:v>
                </c:pt>
                <c:pt idx="78425">
                  <c:v>0.76452119309262101</c:v>
                </c:pt>
                <c:pt idx="78426">
                  <c:v>9.1324085750315191</c:v>
                </c:pt>
                <c:pt idx="78427">
                  <c:v>56.75</c:v>
                </c:pt>
                <c:pt idx="78428">
                  <c:v>12.625</c:v>
                </c:pt>
                <c:pt idx="78429">
                  <c:v>15.769230769230701</c:v>
                </c:pt>
                <c:pt idx="78430">
                  <c:v>24.923076923076898</c:v>
                </c:pt>
                <c:pt idx="78431">
                  <c:v>57.3333333333333</c:v>
                </c:pt>
                <c:pt idx="78432">
                  <c:v>4.25</c:v>
                </c:pt>
                <c:pt idx="78433">
                  <c:v>14.3333333333333</c:v>
                </c:pt>
                <c:pt idx="78434">
                  <c:v>36.8888888888888</c:v>
                </c:pt>
                <c:pt idx="78435">
                  <c:v>-6.55555555555555</c:v>
                </c:pt>
                <c:pt idx="78436">
                  <c:v>-4</c:v>
                </c:pt>
                <c:pt idx="78437">
                  <c:v>-2.7777777777777701</c:v>
                </c:pt>
                <c:pt idx="78438">
                  <c:v>-6.375</c:v>
                </c:pt>
                <c:pt idx="78439">
                  <c:v>21</c:v>
                </c:pt>
                <c:pt idx="78440">
                  <c:v>8.7777777777777697</c:v>
                </c:pt>
                <c:pt idx="78441">
                  <c:v>4.1666666666666599</c:v>
                </c:pt>
                <c:pt idx="78442">
                  <c:v>4.625</c:v>
                </c:pt>
                <c:pt idx="78443">
                  <c:v>17.615384615384599</c:v>
                </c:pt>
                <c:pt idx="78444">
                  <c:v>9.1875</c:v>
                </c:pt>
                <c:pt idx="78445">
                  <c:v>1.75</c:v>
                </c:pt>
                <c:pt idx="78446">
                  <c:v>6.625</c:v>
                </c:pt>
                <c:pt idx="78447">
                  <c:v>-4.6666666666666599</c:v>
                </c:pt>
                <c:pt idx="78448">
                  <c:v>-6.4444444444444402</c:v>
                </c:pt>
                <c:pt idx="78449">
                  <c:v>9.1111111111111107</c:v>
                </c:pt>
                <c:pt idx="78450">
                  <c:v>3.10062893081761</c:v>
                </c:pt>
                <c:pt idx="78451">
                  <c:v>12.8709677419354</c:v>
                </c:pt>
                <c:pt idx="78452">
                  <c:v>5.5564516129032198</c:v>
                </c:pt>
                <c:pt idx="78453">
                  <c:v>4.6047619047618999</c:v>
                </c:pt>
                <c:pt idx="78454">
                  <c:v>8.4870466321243505</c:v>
                </c:pt>
                <c:pt idx="78455">
                  <c:v>2.9259259259259198</c:v>
                </c:pt>
                <c:pt idx="78456">
                  <c:v>6.8137254901960702</c:v>
                </c:pt>
                <c:pt idx="78457">
                  <c:v>6.7954545454545396</c:v>
                </c:pt>
                <c:pt idx="78458">
                  <c:v>2.0332103321033199</c:v>
                </c:pt>
                <c:pt idx="78459">
                  <c:v>9.5806451612903203</c:v>
                </c:pt>
                <c:pt idx="78460">
                  <c:v>1.08843537414966</c:v>
                </c:pt>
                <c:pt idx="78461">
                  <c:v>1.8780487804878001</c:v>
                </c:pt>
                <c:pt idx="78462">
                  <c:v>-0.16666666666666599</c:v>
                </c:pt>
                <c:pt idx="78463">
                  <c:v>10</c:v>
                </c:pt>
                <c:pt idx="78464">
                  <c:v>19.181818181818102</c:v>
                </c:pt>
                <c:pt idx="78465">
                  <c:v>13.3333333333333</c:v>
                </c:pt>
                <c:pt idx="78466">
                  <c:v>10</c:v>
                </c:pt>
                <c:pt idx="78467">
                  <c:v>-9.1</c:v>
                </c:pt>
                <c:pt idx="78468">
                  <c:v>-10.3</c:v>
                </c:pt>
                <c:pt idx="78469">
                  <c:v>4.2222222222222197</c:v>
                </c:pt>
                <c:pt idx="78470">
                  <c:v>12.6666666666666</c:v>
                </c:pt>
                <c:pt idx="78471">
                  <c:v>17.1111111111111</c:v>
                </c:pt>
                <c:pt idx="78472">
                  <c:v>17.75</c:v>
                </c:pt>
                <c:pt idx="78473">
                  <c:v>1.2222222222222201</c:v>
                </c:pt>
                <c:pt idx="78474">
                  <c:v>12</c:v>
                </c:pt>
                <c:pt idx="78475">
                  <c:v>-0.5</c:v>
                </c:pt>
                <c:pt idx="78476">
                  <c:v>10.25</c:v>
                </c:pt>
                <c:pt idx="78477">
                  <c:v>10.1111111111111</c:v>
                </c:pt>
                <c:pt idx="78478">
                  <c:v>-2.4444444444444402</c:v>
                </c:pt>
                <c:pt idx="78479">
                  <c:v>2.55555555555555</c:v>
                </c:pt>
                <c:pt idx="78480">
                  <c:v>29.714285714285701</c:v>
                </c:pt>
                <c:pt idx="78481">
                  <c:v>24.571428571428498</c:v>
                </c:pt>
                <c:pt idx="78482">
                  <c:v>14.3</c:v>
                </c:pt>
                <c:pt idx="78483">
                  <c:v>14.75</c:v>
                </c:pt>
                <c:pt idx="78484">
                  <c:v>1.7777777777777699</c:v>
                </c:pt>
                <c:pt idx="78485">
                  <c:v>13.0833333333333</c:v>
                </c:pt>
                <c:pt idx="78486">
                  <c:v>8.0714285714285694</c:v>
                </c:pt>
                <c:pt idx="78487">
                  <c:v>16.4444444444444</c:v>
                </c:pt>
                <c:pt idx="78488">
                  <c:v>9</c:v>
                </c:pt>
                <c:pt idx="78489">
                  <c:v>-2.9285714285714199</c:v>
                </c:pt>
                <c:pt idx="78490">
                  <c:v>-5.3333333333333304</c:v>
                </c:pt>
                <c:pt idx="78491">
                  <c:v>6.1818181818181799</c:v>
                </c:pt>
                <c:pt idx="78492">
                  <c:v>22.75</c:v>
                </c:pt>
                <c:pt idx="78493">
                  <c:v>26.1111111111111</c:v>
                </c:pt>
                <c:pt idx="78494">
                  <c:v>12.3333333333333</c:v>
                </c:pt>
                <c:pt idx="78495">
                  <c:v>21.7777777777777</c:v>
                </c:pt>
                <c:pt idx="78496">
                  <c:v>-5.875</c:v>
                </c:pt>
                <c:pt idx="78497">
                  <c:v>-6</c:v>
                </c:pt>
                <c:pt idx="78498">
                  <c:v>13.6</c:v>
                </c:pt>
                <c:pt idx="78499">
                  <c:v>23.75</c:v>
                </c:pt>
                <c:pt idx="78500">
                  <c:v>53.5555555555555</c:v>
                </c:pt>
                <c:pt idx="78501">
                  <c:v>-3.3333333333333299</c:v>
                </c:pt>
                <c:pt idx="78502">
                  <c:v>-5</c:v>
                </c:pt>
                <c:pt idx="78503">
                  <c:v>1.8571428571428501</c:v>
                </c:pt>
                <c:pt idx="78504">
                  <c:v>-0.66666666666666596</c:v>
                </c:pt>
                <c:pt idx="78505">
                  <c:v>-1.5</c:v>
                </c:pt>
                <c:pt idx="78506">
                  <c:v>21.1666666666666</c:v>
                </c:pt>
                <c:pt idx="78507">
                  <c:v>4.4166666666666599</c:v>
                </c:pt>
                <c:pt idx="78508">
                  <c:v>2.8333333333333299</c:v>
                </c:pt>
                <c:pt idx="78509">
                  <c:v>-9.2222222222222197</c:v>
                </c:pt>
                <c:pt idx="78510">
                  <c:v>-7.2857142857142803</c:v>
                </c:pt>
                <c:pt idx="78511">
                  <c:v>-3.1903225806451601</c:v>
                </c:pt>
                <c:pt idx="78512">
                  <c:v>-4.1099290780141802</c:v>
                </c:pt>
                <c:pt idx="78513">
                  <c:v>2.2548387096774101</c:v>
                </c:pt>
                <c:pt idx="78514">
                  <c:v>-4.78</c:v>
                </c:pt>
                <c:pt idx="78515">
                  <c:v>0.33225806451612899</c:v>
                </c:pt>
                <c:pt idx="78516">
                  <c:v>-0.884848484848484</c:v>
                </c:pt>
                <c:pt idx="78517">
                  <c:v>-0.57347670250895999</c:v>
                </c:pt>
                <c:pt idx="78518">
                  <c:v>-0.55806451612903196</c:v>
                </c:pt>
                <c:pt idx="78519">
                  <c:v>-2.1212121212121202</c:v>
                </c:pt>
                <c:pt idx="78520">
                  <c:v>-0.186379928315412</c:v>
                </c:pt>
                <c:pt idx="78521">
                  <c:v>2.4359861591695502</c:v>
                </c:pt>
                <c:pt idx="78522">
                  <c:v>4.3299663299663296</c:v>
                </c:pt>
                <c:pt idx="78523">
                  <c:v>6.3464052287581696</c:v>
                </c:pt>
                <c:pt idx="78524">
                  <c:v>-2.7446808510638299</c:v>
                </c:pt>
                <c:pt idx="78525">
                  <c:v>0.75415282392026495</c:v>
                </c:pt>
                <c:pt idx="78526">
                  <c:v>-5.0967741935483799</c:v>
                </c:pt>
                <c:pt idx="78527">
                  <c:v>-2.0548387096774099</c:v>
                </c:pt>
                <c:pt idx="78528">
                  <c:v>3.7939393939393899</c:v>
                </c:pt>
                <c:pt idx="78529">
                  <c:v>-1.38351254480286</c:v>
                </c:pt>
                <c:pt idx="78530">
                  <c:v>7.6741935483870902</c:v>
                </c:pt>
                <c:pt idx="78531">
                  <c:v>1.1848484848484799</c:v>
                </c:pt>
                <c:pt idx="78532">
                  <c:v>2.93906810035842</c:v>
                </c:pt>
                <c:pt idx="78533">
                  <c:v>-2.5224913494809602</c:v>
                </c:pt>
                <c:pt idx="78534">
                  <c:v>4.2140468227424703</c:v>
                </c:pt>
                <c:pt idx="78535">
                  <c:v>1.88888888888888</c:v>
                </c:pt>
                <c:pt idx="78536">
                  <c:v>-1.43451463790446</c:v>
                </c:pt>
                <c:pt idx="78537">
                  <c:v>-0.73083475298125999</c:v>
                </c:pt>
                <c:pt idx="78538">
                  <c:v>0.76641221374045798</c:v>
                </c:pt>
                <c:pt idx="78539">
                  <c:v>-4.2651851851851799</c:v>
                </c:pt>
                <c:pt idx="78540">
                  <c:v>11.141061452513901</c:v>
                </c:pt>
                <c:pt idx="78541">
                  <c:v>8.7125091441111895</c:v>
                </c:pt>
                <c:pt idx="78542">
                  <c:v>9.8920990566037705</c:v>
                </c:pt>
                <c:pt idx="78543">
                  <c:v>8.6601823708206602</c:v>
                </c:pt>
                <c:pt idx="78544">
                  <c:v>5.6120381406436204</c:v>
                </c:pt>
                <c:pt idx="78545">
                  <c:v>15.6130985140341</c:v>
                </c:pt>
                <c:pt idx="78546">
                  <c:v>11.9803536345776</c:v>
                </c:pt>
                <c:pt idx="78547">
                  <c:v>9.0225303292894203</c:v>
                </c:pt>
                <c:pt idx="78548">
                  <c:v>5.0136823319452697</c:v>
                </c:pt>
                <c:pt idx="78549">
                  <c:v>5.0622104566512203</c:v>
                </c:pt>
                <c:pt idx="78550">
                  <c:v>3.4082998661311898</c:v>
                </c:pt>
                <c:pt idx="78551">
                  <c:v>11.198462613556901</c:v>
                </c:pt>
                <c:pt idx="78552">
                  <c:v>8.8809523809523796</c:v>
                </c:pt>
                <c:pt idx="78553">
                  <c:v>9.0128205128205092</c:v>
                </c:pt>
                <c:pt idx="78554">
                  <c:v>9.0434782608695592</c:v>
                </c:pt>
                <c:pt idx="78555">
                  <c:v>6.2588235294117602</c:v>
                </c:pt>
                <c:pt idx="78556">
                  <c:v>2.0353982300884899</c:v>
                </c:pt>
                <c:pt idx="78557">
                  <c:v>13.6194690265486</c:v>
                </c:pt>
                <c:pt idx="78558">
                  <c:v>7.8648648648648596</c:v>
                </c:pt>
                <c:pt idx="78559">
                  <c:v>11.1160714285714</c:v>
                </c:pt>
                <c:pt idx="78560">
                  <c:v>5.5333333333333297</c:v>
                </c:pt>
                <c:pt idx="78561">
                  <c:v>3.7222222222222201</c:v>
                </c:pt>
                <c:pt idx="78562">
                  <c:v>5.9801980198019802</c:v>
                </c:pt>
                <c:pt idx="78563">
                  <c:v>15.3861386138613</c:v>
                </c:pt>
                <c:pt idx="78564">
                  <c:v>27.397590361445701</c:v>
                </c:pt>
                <c:pt idx="78565">
                  <c:v>5.7117117117117102</c:v>
                </c:pt>
                <c:pt idx="78566">
                  <c:v>3.9657534246575299</c:v>
                </c:pt>
                <c:pt idx="78567">
                  <c:v>-0.64166666666666605</c:v>
                </c:pt>
                <c:pt idx="78568">
                  <c:v>7.4178082191780801</c:v>
                </c:pt>
                <c:pt idx="78569">
                  <c:v>12.7173913043478</c:v>
                </c:pt>
                <c:pt idx="78570">
                  <c:v>8.9683544303797404</c:v>
                </c:pt>
                <c:pt idx="78571">
                  <c:v>7.9421052631578899</c:v>
                </c:pt>
                <c:pt idx="78572">
                  <c:v>-1.7258064516128999</c:v>
                </c:pt>
                <c:pt idx="78573">
                  <c:v>6.37810945273631</c:v>
                </c:pt>
                <c:pt idx="78574">
                  <c:v>2.9032258064516099</c:v>
                </c:pt>
                <c:pt idx="78575">
                  <c:v>5.4566929133858197</c:v>
                </c:pt>
                <c:pt idx="78576">
                  <c:v>0.407407407407407</c:v>
                </c:pt>
                <c:pt idx="78577">
                  <c:v>10.375</c:v>
                </c:pt>
                <c:pt idx="78578">
                  <c:v>-1.7307692307692299</c:v>
                </c:pt>
                <c:pt idx="78579">
                  <c:v>-1.57692307692307</c:v>
                </c:pt>
                <c:pt idx="78580">
                  <c:v>-0.48148148148148101</c:v>
                </c:pt>
                <c:pt idx="78581">
                  <c:v>10.551724137931</c:v>
                </c:pt>
                <c:pt idx="78582">
                  <c:v>-1.12903225806451</c:v>
                </c:pt>
                <c:pt idx="78583">
                  <c:v>13.259259259259199</c:v>
                </c:pt>
                <c:pt idx="78584">
                  <c:v>-5.68</c:v>
                </c:pt>
                <c:pt idx="78585">
                  <c:v>-5.5185185185185102</c:v>
                </c:pt>
                <c:pt idx="78586">
                  <c:v>-1.5925925925925899</c:v>
                </c:pt>
                <c:pt idx="78587">
                  <c:v>-0.95833333333333304</c:v>
                </c:pt>
                <c:pt idx="78588">
                  <c:v>5.3444444444444397</c:v>
                </c:pt>
                <c:pt idx="78589">
                  <c:v>9.0808383233532908</c:v>
                </c:pt>
                <c:pt idx="78590">
                  <c:v>7.3357843137254903</c:v>
                </c:pt>
                <c:pt idx="78591">
                  <c:v>4.2987654320987598</c:v>
                </c:pt>
                <c:pt idx="78592">
                  <c:v>6.2725118483412299</c:v>
                </c:pt>
                <c:pt idx="78593">
                  <c:v>10.610364683301301</c:v>
                </c:pt>
                <c:pt idx="78594">
                  <c:v>4.9605911330049199</c:v>
                </c:pt>
                <c:pt idx="78595">
                  <c:v>4.4252136752136702</c:v>
                </c:pt>
                <c:pt idx="78596">
                  <c:v>0.50813008130081305</c:v>
                </c:pt>
                <c:pt idx="78597">
                  <c:v>4.0931506849314996</c:v>
                </c:pt>
                <c:pt idx="78598">
                  <c:v>3.2222222222222201</c:v>
                </c:pt>
                <c:pt idx="78599">
                  <c:v>12.8826815642458</c:v>
                </c:pt>
                <c:pt idx="78600">
                  <c:v>6.3490073145245498</c:v>
                </c:pt>
                <c:pt idx="78601">
                  <c:v>7.6228273464658098</c:v>
                </c:pt>
                <c:pt idx="78602">
                  <c:v>7.8261780104712004</c:v>
                </c:pt>
                <c:pt idx="78603">
                  <c:v>9.5861884368308292</c:v>
                </c:pt>
                <c:pt idx="78604">
                  <c:v>12.134259259259199</c:v>
                </c:pt>
                <c:pt idx="78605">
                  <c:v>11.7643112701252</c:v>
                </c:pt>
                <c:pt idx="78606">
                  <c:v>12.937206572769901</c:v>
                </c:pt>
                <c:pt idx="78607">
                  <c:v>8.3810483870967705</c:v>
                </c:pt>
                <c:pt idx="78608">
                  <c:v>3.6325953838907199</c:v>
                </c:pt>
                <c:pt idx="78609">
                  <c:v>7.2564543889845003</c:v>
                </c:pt>
                <c:pt idx="78610">
                  <c:v>4.9231632080762697</c:v>
                </c:pt>
                <c:pt idx="78611">
                  <c:v>8.4772481040086607</c:v>
                </c:pt>
                <c:pt idx="78612">
                  <c:v>4.3499999999999996</c:v>
                </c:pt>
                <c:pt idx="78613">
                  <c:v>7.6981132075471699</c:v>
                </c:pt>
                <c:pt idx="78614">
                  <c:v>4.3796296296296298</c:v>
                </c:pt>
                <c:pt idx="78615">
                  <c:v>-0.21333333333333299</c:v>
                </c:pt>
                <c:pt idx="78616">
                  <c:v>0.85714285714285698</c:v>
                </c:pt>
                <c:pt idx="78617">
                  <c:v>6.64238410596026</c:v>
                </c:pt>
                <c:pt idx="78618">
                  <c:v>3.7664670658682602</c:v>
                </c:pt>
                <c:pt idx="78619">
                  <c:v>5.6666666666666599</c:v>
                </c:pt>
                <c:pt idx="78620">
                  <c:v>3.7451923076922999</c:v>
                </c:pt>
                <c:pt idx="78621">
                  <c:v>8.8727272727272695</c:v>
                </c:pt>
                <c:pt idx="78622">
                  <c:v>9.1486486486486491</c:v>
                </c:pt>
                <c:pt idx="78623">
                  <c:v>16.6428571428571</c:v>
                </c:pt>
                <c:pt idx="78624">
                  <c:v>20.007042253521099</c:v>
                </c:pt>
                <c:pt idx="78625">
                  <c:v>17.065134099616799</c:v>
                </c:pt>
                <c:pt idx="78626">
                  <c:v>17.453608247422601</c:v>
                </c:pt>
                <c:pt idx="78627">
                  <c:v>28.566308243727502</c:v>
                </c:pt>
                <c:pt idx="78628">
                  <c:v>32.458181818181799</c:v>
                </c:pt>
                <c:pt idx="78629">
                  <c:v>24.765060240963798</c:v>
                </c:pt>
                <c:pt idx="78630">
                  <c:v>28.313364055299498</c:v>
                </c:pt>
                <c:pt idx="78631">
                  <c:v>23.6630036630036</c:v>
                </c:pt>
                <c:pt idx="78632">
                  <c:v>11.4130434782608</c:v>
                </c:pt>
                <c:pt idx="78633">
                  <c:v>22.296296296296202</c:v>
                </c:pt>
                <c:pt idx="78634">
                  <c:v>14.2350746268656</c:v>
                </c:pt>
                <c:pt idx="78635">
                  <c:v>25.813636363636299</c:v>
                </c:pt>
                <c:pt idx="78636">
                  <c:v>9.1892857142857096</c:v>
                </c:pt>
                <c:pt idx="78637">
                  <c:v>7.5875576036866299</c:v>
                </c:pt>
                <c:pt idx="78638">
                  <c:v>6.4845261121856801</c:v>
                </c:pt>
                <c:pt idx="78639">
                  <c:v>7.7122593718338397</c:v>
                </c:pt>
                <c:pt idx="78640">
                  <c:v>8.0696999031945698</c:v>
                </c:pt>
                <c:pt idx="78641">
                  <c:v>11.2236614853195</c:v>
                </c:pt>
                <c:pt idx="78642">
                  <c:v>12.92</c:v>
                </c:pt>
                <c:pt idx="78643">
                  <c:v>3.4471794871794801</c:v>
                </c:pt>
                <c:pt idx="78644">
                  <c:v>3.48615090735434</c:v>
                </c:pt>
                <c:pt idx="78645">
                  <c:v>5.65005662514156</c:v>
                </c:pt>
                <c:pt idx="78646">
                  <c:v>2.99476987447698</c:v>
                </c:pt>
                <c:pt idx="78647">
                  <c:v>11.604829857299601</c:v>
                </c:pt>
                <c:pt idx="78648">
                  <c:v>-6</c:v>
                </c:pt>
                <c:pt idx="78649">
                  <c:v>23.3333333333333</c:v>
                </c:pt>
                <c:pt idx="78650">
                  <c:v>9.375</c:v>
                </c:pt>
                <c:pt idx="78651">
                  <c:v>-5.2222222222222197</c:v>
                </c:pt>
                <c:pt idx="78652">
                  <c:v>-3.7777777777777701</c:v>
                </c:pt>
                <c:pt idx="78653">
                  <c:v>19.3333333333333</c:v>
                </c:pt>
                <c:pt idx="78654">
                  <c:v>88.375</c:v>
                </c:pt>
                <c:pt idx="78655">
                  <c:v>81.4444444444444</c:v>
                </c:pt>
                <c:pt idx="78656">
                  <c:v>45.2222222222222</c:v>
                </c:pt>
                <c:pt idx="78657">
                  <c:v>3.55555555555555</c:v>
                </c:pt>
                <c:pt idx="78658">
                  <c:v>-1.75</c:v>
                </c:pt>
                <c:pt idx="78659">
                  <c:v>4.3</c:v>
                </c:pt>
                <c:pt idx="78660">
                  <c:v>13.7777777777777</c:v>
                </c:pt>
                <c:pt idx="78661">
                  <c:v>23.032786885245901</c:v>
                </c:pt>
                <c:pt idx="78662">
                  <c:v>14.732142857142801</c:v>
                </c:pt>
                <c:pt idx="78663">
                  <c:v>9.5806451612903203</c:v>
                </c:pt>
                <c:pt idx="78664">
                  <c:v>7.25</c:v>
                </c:pt>
                <c:pt idx="78665">
                  <c:v>22.516129032258</c:v>
                </c:pt>
                <c:pt idx="78666">
                  <c:v>35.052631578947299</c:v>
                </c:pt>
                <c:pt idx="78667">
                  <c:v>25.128205128205099</c:v>
                </c:pt>
                <c:pt idx="78668">
                  <c:v>9.0370370370370292</c:v>
                </c:pt>
                <c:pt idx="78669">
                  <c:v>10.233333333333301</c:v>
                </c:pt>
                <c:pt idx="78670">
                  <c:v>11.806451612903199</c:v>
                </c:pt>
                <c:pt idx="78671">
                  <c:v>9.4137931034482705</c:v>
                </c:pt>
                <c:pt idx="78672">
                  <c:v>25.193548387096701</c:v>
                </c:pt>
                <c:pt idx="78673">
                  <c:v>17.858565737051698</c:v>
                </c:pt>
                <c:pt idx="78674">
                  <c:v>16.081761006289302</c:v>
                </c:pt>
                <c:pt idx="78675">
                  <c:v>16.382022471910101</c:v>
                </c:pt>
                <c:pt idx="78676">
                  <c:v>20.8043478260869</c:v>
                </c:pt>
                <c:pt idx="78677">
                  <c:v>14.5383244206773</c:v>
                </c:pt>
                <c:pt idx="78678">
                  <c:v>23.522580645161199</c:v>
                </c:pt>
                <c:pt idx="78679">
                  <c:v>19.901234567901199</c:v>
                </c:pt>
                <c:pt idx="78680">
                  <c:v>13.257894736842101</c:v>
                </c:pt>
                <c:pt idx="78681">
                  <c:v>5.5423452768729602</c:v>
                </c:pt>
                <c:pt idx="78682">
                  <c:v>12.9424184261036</c:v>
                </c:pt>
                <c:pt idx="78683">
                  <c:v>13.8256513026052</c:v>
                </c:pt>
                <c:pt idx="78684">
                  <c:v>15.2470308788598</c:v>
                </c:pt>
                <c:pt idx="78685">
                  <c:v>5.4066265060240903</c:v>
                </c:pt>
                <c:pt idx="78686">
                  <c:v>-0.27631578947368401</c:v>
                </c:pt>
                <c:pt idx="78687">
                  <c:v>2.69428571428571</c:v>
                </c:pt>
                <c:pt idx="78688">
                  <c:v>2.9420731707317</c:v>
                </c:pt>
                <c:pt idx="78689">
                  <c:v>1.26204819277108</c:v>
                </c:pt>
                <c:pt idx="78690">
                  <c:v>6.0234375</c:v>
                </c:pt>
                <c:pt idx="78691">
                  <c:v>5.4630350194552504</c:v>
                </c:pt>
                <c:pt idx="78692">
                  <c:v>4.29595015576324</c:v>
                </c:pt>
                <c:pt idx="78693">
                  <c:v>2.4422442244224398</c:v>
                </c:pt>
                <c:pt idx="78694">
                  <c:v>5.7927461139896304</c:v>
                </c:pt>
                <c:pt idx="78695">
                  <c:v>1.5201793721973</c:v>
                </c:pt>
                <c:pt idx="78696">
                  <c:v>7.9859154929577398</c:v>
                </c:pt>
                <c:pt idx="78697">
                  <c:v>34.5</c:v>
                </c:pt>
                <c:pt idx="78698">
                  <c:v>5.6072423398328599</c:v>
                </c:pt>
                <c:pt idx="78699">
                  <c:v>8.4747774480712099</c:v>
                </c:pt>
                <c:pt idx="78700">
                  <c:v>3.6791569086650999</c:v>
                </c:pt>
                <c:pt idx="78701">
                  <c:v>5.8384615384615302</c:v>
                </c:pt>
                <c:pt idx="78702">
                  <c:v>4.71989528795811</c:v>
                </c:pt>
                <c:pt idx="78703">
                  <c:v>10.851351351351299</c:v>
                </c:pt>
                <c:pt idx="78704">
                  <c:v>7.8859223300970802</c:v>
                </c:pt>
                <c:pt idx="78705">
                  <c:v>3.7355864811133199</c:v>
                </c:pt>
                <c:pt idx="78706">
                  <c:v>3.1532258064516099</c:v>
                </c:pt>
                <c:pt idx="78707">
                  <c:v>1.6485788113694999</c:v>
                </c:pt>
                <c:pt idx="78708">
                  <c:v>6.7567567567567502E-2</c:v>
                </c:pt>
                <c:pt idx="78709">
                  <c:v>14.7147058823529</c:v>
                </c:pt>
                <c:pt idx="78710">
                  <c:v>14.013392857142801</c:v>
                </c:pt>
                <c:pt idx="78711">
                  <c:v>15.5528113504992</c:v>
                </c:pt>
                <c:pt idx="78712">
                  <c:v>11.026590693257299</c:v>
                </c:pt>
                <c:pt idx="78713">
                  <c:v>12.581384471468599</c:v>
                </c:pt>
                <c:pt idx="78714">
                  <c:v>15.1735159817351</c:v>
                </c:pt>
                <c:pt idx="78715">
                  <c:v>18.3509266720386</c:v>
                </c:pt>
                <c:pt idx="78716">
                  <c:v>11.6666666666666</c:v>
                </c:pt>
                <c:pt idx="78717">
                  <c:v>13.475123263110699</c:v>
                </c:pt>
                <c:pt idx="78718">
                  <c:v>7.7251223491027696</c:v>
                </c:pt>
                <c:pt idx="78719">
                  <c:v>9.8122065727699503</c:v>
                </c:pt>
                <c:pt idx="78720">
                  <c:v>7.4533398821218002</c:v>
                </c:pt>
                <c:pt idx="78721">
                  <c:v>17.243203163618301</c:v>
                </c:pt>
                <c:pt idx="78722">
                  <c:v>30.1111111111111</c:v>
                </c:pt>
                <c:pt idx="78723">
                  <c:v>-6.375</c:v>
                </c:pt>
                <c:pt idx="78724">
                  <c:v>10.3333333333333</c:v>
                </c:pt>
                <c:pt idx="78725">
                  <c:v>-5.7777777777777697</c:v>
                </c:pt>
                <c:pt idx="78726">
                  <c:v>133.833333333333</c:v>
                </c:pt>
                <c:pt idx="78727">
                  <c:v>62.529411764705799</c:v>
                </c:pt>
                <c:pt idx="78728">
                  <c:v>20</c:v>
                </c:pt>
                <c:pt idx="78729">
                  <c:v>-1.5454545454545401</c:v>
                </c:pt>
                <c:pt idx="78730">
                  <c:v>-4.2222222222222197</c:v>
                </c:pt>
                <c:pt idx="78731">
                  <c:v>-7.5</c:v>
                </c:pt>
                <c:pt idx="78732">
                  <c:v>39.230769230769198</c:v>
                </c:pt>
                <c:pt idx="78733">
                  <c:v>13.6666666666666</c:v>
                </c:pt>
                <c:pt idx="78734">
                  <c:v>9.4936708860759502</c:v>
                </c:pt>
                <c:pt idx="78735">
                  <c:v>6.8941176470588204</c:v>
                </c:pt>
                <c:pt idx="78736">
                  <c:v>6.8709677419354804</c:v>
                </c:pt>
                <c:pt idx="78737">
                  <c:v>16.224719101123501</c:v>
                </c:pt>
                <c:pt idx="78738">
                  <c:v>9.31460674157303</c:v>
                </c:pt>
                <c:pt idx="78739">
                  <c:v>-1.7303370786516801</c:v>
                </c:pt>
                <c:pt idx="78740">
                  <c:v>0.97826086956521696</c:v>
                </c:pt>
                <c:pt idx="78741">
                  <c:v>0.75268817204300997</c:v>
                </c:pt>
                <c:pt idx="78742">
                  <c:v>1.2111111111111099</c:v>
                </c:pt>
                <c:pt idx="78743">
                  <c:v>-1.12121212121212</c:v>
                </c:pt>
                <c:pt idx="78744">
                  <c:v>7.5431034482758603</c:v>
                </c:pt>
                <c:pt idx="78745">
                  <c:v>3.3820224719101102</c:v>
                </c:pt>
                <c:pt idx="78746">
                  <c:v>40</c:v>
                </c:pt>
                <c:pt idx="78747">
                  <c:v>-5.25</c:v>
                </c:pt>
                <c:pt idx="78748">
                  <c:v>-2.63636363636363</c:v>
                </c:pt>
                <c:pt idx="78749">
                  <c:v>3</c:v>
                </c:pt>
                <c:pt idx="78750">
                  <c:v>8.0701754385964897</c:v>
                </c:pt>
                <c:pt idx="78751">
                  <c:v>4.3076923076923004</c:v>
                </c:pt>
                <c:pt idx="78752">
                  <c:v>-0.74193548387096697</c:v>
                </c:pt>
                <c:pt idx="78753">
                  <c:v>-3.8064516129032202</c:v>
                </c:pt>
                <c:pt idx="78754">
                  <c:v>-4.36666666666666</c:v>
                </c:pt>
                <c:pt idx="78755">
                  <c:v>-2.3333333333333299</c:v>
                </c:pt>
                <c:pt idx="78756">
                  <c:v>38</c:v>
                </c:pt>
                <c:pt idx="78757">
                  <c:v>25.1666666666666</c:v>
                </c:pt>
                <c:pt idx="78758">
                  <c:v>3.5833333333333299</c:v>
                </c:pt>
                <c:pt idx="78759">
                  <c:v>1.1666666666666601</c:v>
                </c:pt>
                <c:pt idx="78760">
                  <c:v>0.85666666666666602</c:v>
                </c:pt>
                <c:pt idx="78761">
                  <c:v>-3.6975088967971499</c:v>
                </c:pt>
                <c:pt idx="78762">
                  <c:v>-0.13225806451612901</c:v>
                </c:pt>
                <c:pt idx="78763">
                  <c:v>-0.86</c:v>
                </c:pt>
                <c:pt idx="78764">
                  <c:v>0.129449838187702</c:v>
                </c:pt>
                <c:pt idx="78765">
                  <c:v>-0.95454545454545403</c:v>
                </c:pt>
                <c:pt idx="78766">
                  <c:v>-3.5842293906809999E-2</c:v>
                </c:pt>
                <c:pt idx="78767">
                  <c:v>-0.22258064516129</c:v>
                </c:pt>
                <c:pt idx="78768">
                  <c:v>2.2060606060605998</c:v>
                </c:pt>
                <c:pt idx="78769">
                  <c:v>-2.8207885304659399</c:v>
                </c:pt>
                <c:pt idx="78770">
                  <c:v>-5.6909722222222197</c:v>
                </c:pt>
                <c:pt idx="78771">
                  <c:v>-0.68456375838926098</c:v>
                </c:pt>
                <c:pt idx="78772">
                  <c:v>-12.9506578947368</c:v>
                </c:pt>
                <c:pt idx="78773">
                  <c:v>-18.4574468085106</c:v>
                </c:pt>
                <c:pt idx="78774">
                  <c:v>-9.1967741935483804</c:v>
                </c:pt>
                <c:pt idx="78775">
                  <c:v>-10.0166666666666</c:v>
                </c:pt>
                <c:pt idx="78776">
                  <c:v>-10.418831168831099</c:v>
                </c:pt>
                <c:pt idx="78777">
                  <c:v>-6.2757575757575701</c:v>
                </c:pt>
                <c:pt idx="78778">
                  <c:v>-5.8673835125447997</c:v>
                </c:pt>
                <c:pt idx="78779">
                  <c:v>-0.44838709677419297</c:v>
                </c:pt>
                <c:pt idx="78780">
                  <c:v>3.4878787878787798</c:v>
                </c:pt>
                <c:pt idx="78781">
                  <c:v>-15.1469534050179</c:v>
                </c:pt>
                <c:pt idx="78782">
                  <c:v>-11.4826388888888</c:v>
                </c:pt>
                <c:pt idx="78783">
                  <c:v>-11.563139931740601</c:v>
                </c:pt>
                <c:pt idx="78784">
                  <c:v>111</c:v>
                </c:pt>
                <c:pt idx="78785">
                  <c:v>15</c:v>
                </c:pt>
                <c:pt idx="78786">
                  <c:v>4.4193548387096699</c:v>
                </c:pt>
                <c:pt idx="78787">
                  <c:v>-1.9069767441860399</c:v>
                </c:pt>
                <c:pt idx="78788">
                  <c:v>-1</c:v>
                </c:pt>
                <c:pt idx="78789">
                  <c:v>-7.1333333333333302</c:v>
                </c:pt>
                <c:pt idx="78790">
                  <c:v>-6.6129032258064502</c:v>
                </c:pt>
                <c:pt idx="78791">
                  <c:v>-2.4</c:v>
                </c:pt>
                <c:pt idx="78792">
                  <c:v>-3.87096774193548</c:v>
                </c:pt>
                <c:pt idx="78793">
                  <c:v>-3.4838709677419302</c:v>
                </c:pt>
                <c:pt idx="78794">
                  <c:v>-2.22727272727272</c:v>
                </c:pt>
                <c:pt idx="78795">
                  <c:v>2.4838709677419302</c:v>
                </c:pt>
                <c:pt idx="78796">
                  <c:v>2.8333333333333299</c:v>
                </c:pt>
                <c:pt idx="78797">
                  <c:v>6.2459016393442601</c:v>
                </c:pt>
                <c:pt idx="78798">
                  <c:v>2.9632352941176401</c:v>
                </c:pt>
                <c:pt idx="78799">
                  <c:v>6.2824675324675301</c:v>
                </c:pt>
                <c:pt idx="78800">
                  <c:v>5.0014836795252204</c:v>
                </c:pt>
                <c:pt idx="78801">
                  <c:v>3.4745484400656799</c:v>
                </c:pt>
                <c:pt idx="78802">
                  <c:v>2.2389525368248702</c:v>
                </c:pt>
                <c:pt idx="78803">
                  <c:v>3.4602272727272698</c:v>
                </c:pt>
                <c:pt idx="78804">
                  <c:v>4.7572383073496596</c:v>
                </c:pt>
                <c:pt idx="78805">
                  <c:v>3.1351819757365602</c:v>
                </c:pt>
                <c:pt idx="78806">
                  <c:v>0.66718266253869896</c:v>
                </c:pt>
                <c:pt idx="78807">
                  <c:v>6.5204678362573096</c:v>
                </c:pt>
                <c:pt idx="78808">
                  <c:v>8.2355932203389806</c:v>
                </c:pt>
                <c:pt idx="78809">
                  <c:v>7.4320297951582797</c:v>
                </c:pt>
                <c:pt idx="78810">
                  <c:v>0.846724351050679</c:v>
                </c:pt>
                <c:pt idx="78811">
                  <c:v>0.71736204576042994</c:v>
                </c:pt>
                <c:pt idx="78812">
                  <c:v>0.30819477434679299</c:v>
                </c:pt>
                <c:pt idx="78813">
                  <c:v>-1.8609920391916699</c:v>
                </c:pt>
                <c:pt idx="78814">
                  <c:v>-2.3632047477744802</c:v>
                </c:pt>
                <c:pt idx="78815">
                  <c:v>-1.8264004437049299</c:v>
                </c:pt>
                <c:pt idx="78816">
                  <c:v>-0.84496124031007702</c:v>
                </c:pt>
                <c:pt idx="78817">
                  <c:v>0.767868437697659</c:v>
                </c:pt>
                <c:pt idx="78818">
                  <c:v>-2.7116451016635801</c:v>
                </c:pt>
                <c:pt idx="78819">
                  <c:v>-6.4404432132963901E-2</c:v>
                </c:pt>
                <c:pt idx="78820">
                  <c:v>-0.318513603185136</c:v>
                </c:pt>
                <c:pt idx="78821">
                  <c:v>1.95864197530863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B0-4F4B-8DCA-C8746FAE74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93763679"/>
        <c:axId val="1393765343"/>
      </c:barChart>
      <c:catAx>
        <c:axId val="13937636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3765343"/>
        <c:crosses val="autoZero"/>
        <c:auto val="1"/>
        <c:lblAlgn val="ctr"/>
        <c:lblOffset val="100"/>
        <c:noMultiLvlLbl val="0"/>
      </c:catAx>
      <c:valAx>
        <c:axId val="1393765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376367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departure delay time based on carriers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3OUT!$B$1:$B$23</c:f>
              <c:numCache>
                <c:formatCode>General</c:formatCode>
                <c:ptCount val="23"/>
                <c:pt idx="0">
                  <c:v>1659</c:v>
                </c:pt>
                <c:pt idx="1">
                  <c:v>2755</c:v>
                </c:pt>
                <c:pt idx="2">
                  <c:v>994</c:v>
                </c:pt>
                <c:pt idx="3">
                  <c:v>1489</c:v>
                </c:pt>
                <c:pt idx="4">
                  <c:v>1170</c:v>
                </c:pt>
                <c:pt idx="5">
                  <c:v>1289</c:v>
                </c:pt>
                <c:pt idx="6">
                  <c:v>1816</c:v>
                </c:pt>
                <c:pt idx="7">
                  <c:v>1254</c:v>
                </c:pt>
                <c:pt idx="8">
                  <c:v>1113</c:v>
                </c:pt>
                <c:pt idx="9">
                  <c:v>1462</c:v>
                </c:pt>
                <c:pt idx="10">
                  <c:v>2482</c:v>
                </c:pt>
                <c:pt idx="11">
                  <c:v>1638</c:v>
                </c:pt>
                <c:pt idx="12">
                  <c:v>1634</c:v>
                </c:pt>
                <c:pt idx="13">
                  <c:v>2445</c:v>
                </c:pt>
                <c:pt idx="14">
                  <c:v>1108</c:v>
                </c:pt>
                <c:pt idx="15">
                  <c:v>2710</c:v>
                </c:pt>
                <c:pt idx="16">
                  <c:v>1553</c:v>
                </c:pt>
                <c:pt idx="17">
                  <c:v>981</c:v>
                </c:pt>
                <c:pt idx="18">
                  <c:v>765</c:v>
                </c:pt>
                <c:pt idx="19">
                  <c:v>843</c:v>
                </c:pt>
                <c:pt idx="20">
                  <c:v>898</c:v>
                </c:pt>
                <c:pt idx="21">
                  <c:v>1789</c:v>
                </c:pt>
                <c:pt idx="22">
                  <c:v>12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F6-46DD-B58F-29FD39C94E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0914575"/>
        <c:axId val="1510906671"/>
      </c:barChart>
      <c:catAx>
        <c:axId val="15109145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10906671"/>
        <c:crosses val="autoZero"/>
        <c:auto val="1"/>
        <c:lblAlgn val="ctr"/>
        <c:lblOffset val="100"/>
        <c:noMultiLvlLbl val="0"/>
      </c:catAx>
      <c:valAx>
        <c:axId val="15109066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109145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Max departure delay time based on route and month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0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30OUT!$B$1:$B$78822</c:f>
              <c:numCache>
                <c:formatCode>General</c:formatCode>
                <c:ptCount val="78822"/>
                <c:pt idx="0">
                  <c:v>794</c:v>
                </c:pt>
                <c:pt idx="1">
                  <c:v>522</c:v>
                </c:pt>
                <c:pt idx="2">
                  <c:v>275</c:v>
                </c:pt>
                <c:pt idx="3">
                  <c:v>308</c:v>
                </c:pt>
                <c:pt idx="4">
                  <c:v>1120</c:v>
                </c:pt>
                <c:pt idx="5">
                  <c:v>575</c:v>
                </c:pt>
                <c:pt idx="6">
                  <c:v>1086</c:v>
                </c:pt>
                <c:pt idx="7">
                  <c:v>509</c:v>
                </c:pt>
                <c:pt idx="8">
                  <c:v>1816</c:v>
                </c:pt>
                <c:pt idx="9">
                  <c:v>1096</c:v>
                </c:pt>
                <c:pt idx="10">
                  <c:v>1057</c:v>
                </c:pt>
                <c:pt idx="11">
                  <c:v>439</c:v>
                </c:pt>
                <c:pt idx="12">
                  <c:v>22</c:v>
                </c:pt>
                <c:pt idx="13">
                  <c:v>30</c:v>
                </c:pt>
                <c:pt idx="14">
                  <c:v>100</c:v>
                </c:pt>
                <c:pt idx="15">
                  <c:v>46</c:v>
                </c:pt>
                <c:pt idx="16">
                  <c:v>244</c:v>
                </c:pt>
                <c:pt idx="17">
                  <c:v>77</c:v>
                </c:pt>
                <c:pt idx="18">
                  <c:v>4</c:v>
                </c:pt>
                <c:pt idx="19">
                  <c:v>115</c:v>
                </c:pt>
                <c:pt idx="20">
                  <c:v>175</c:v>
                </c:pt>
                <c:pt idx="21" formatCode="0.00E+00">
                  <c:v>4.8999999999999998E-3</c:v>
                </c:pt>
                <c:pt idx="22">
                  <c:v>13</c:v>
                </c:pt>
                <c:pt idx="23">
                  <c:v>44</c:v>
                </c:pt>
                <c:pt idx="24">
                  <c:v>231</c:v>
                </c:pt>
                <c:pt idx="25">
                  <c:v>332</c:v>
                </c:pt>
                <c:pt idx="26">
                  <c:v>120</c:v>
                </c:pt>
                <c:pt idx="27">
                  <c:v>147</c:v>
                </c:pt>
                <c:pt idx="28">
                  <c:v>139</c:v>
                </c:pt>
                <c:pt idx="29">
                  <c:v>694</c:v>
                </c:pt>
                <c:pt idx="30">
                  <c:v>435</c:v>
                </c:pt>
                <c:pt idx="31">
                  <c:v>193</c:v>
                </c:pt>
                <c:pt idx="32">
                  <c:v>256</c:v>
                </c:pt>
                <c:pt idx="33">
                  <c:v>196</c:v>
                </c:pt>
                <c:pt idx="34">
                  <c:v>289</c:v>
                </c:pt>
                <c:pt idx="35">
                  <c:v>378</c:v>
                </c:pt>
                <c:pt idx="36">
                  <c:v>561</c:v>
                </c:pt>
                <c:pt idx="37">
                  <c:v>1668</c:v>
                </c:pt>
                <c:pt idx="38">
                  <c:v>515</c:v>
                </c:pt>
                <c:pt idx="39">
                  <c:v>976</c:v>
                </c:pt>
                <c:pt idx="40">
                  <c:v>208</c:v>
                </c:pt>
                <c:pt idx="41">
                  <c:v>857</c:v>
                </c:pt>
                <c:pt idx="42">
                  <c:v>469</c:v>
                </c:pt>
                <c:pt idx="43">
                  <c:v>616</c:v>
                </c:pt>
                <c:pt idx="44">
                  <c:v>489</c:v>
                </c:pt>
                <c:pt idx="45">
                  <c:v>249</c:v>
                </c:pt>
                <c:pt idx="46">
                  <c:v>737</c:v>
                </c:pt>
                <c:pt idx="47">
                  <c:v>494</c:v>
                </c:pt>
                <c:pt idx="48">
                  <c:v>69</c:v>
                </c:pt>
                <c:pt idx="49">
                  <c:v>89</c:v>
                </c:pt>
                <c:pt idx="50">
                  <c:v>295</c:v>
                </c:pt>
                <c:pt idx="51">
                  <c:v>350</c:v>
                </c:pt>
                <c:pt idx="52">
                  <c:v>196</c:v>
                </c:pt>
                <c:pt idx="53">
                  <c:v>163</c:v>
                </c:pt>
                <c:pt idx="54">
                  <c:v>194</c:v>
                </c:pt>
                <c:pt idx="55">
                  <c:v>138</c:v>
                </c:pt>
                <c:pt idx="56">
                  <c:v>221</c:v>
                </c:pt>
                <c:pt idx="57">
                  <c:v>108</c:v>
                </c:pt>
                <c:pt idx="58">
                  <c:v>219</c:v>
                </c:pt>
                <c:pt idx="59">
                  <c:v>127</c:v>
                </c:pt>
                <c:pt idx="60">
                  <c:v>6</c:v>
                </c:pt>
                <c:pt idx="61">
                  <c:v>42</c:v>
                </c:pt>
                <c:pt idx="62">
                  <c:v>28</c:v>
                </c:pt>
                <c:pt idx="63">
                  <c:v>11</c:v>
                </c:pt>
                <c:pt idx="64">
                  <c:v>196</c:v>
                </c:pt>
                <c:pt idx="65">
                  <c:v>271</c:v>
                </c:pt>
                <c:pt idx="66">
                  <c:v>185</c:v>
                </c:pt>
                <c:pt idx="67">
                  <c:v>20</c:v>
                </c:pt>
                <c:pt idx="68">
                  <c:v>44</c:v>
                </c:pt>
                <c:pt idx="69">
                  <c:v>388</c:v>
                </c:pt>
                <c:pt idx="70">
                  <c:v>265</c:v>
                </c:pt>
                <c:pt idx="71">
                  <c:v>77</c:v>
                </c:pt>
                <c:pt idx="72">
                  <c:v>507</c:v>
                </c:pt>
                <c:pt idx="73">
                  <c:v>68</c:v>
                </c:pt>
                <c:pt idx="74">
                  <c:v>172</c:v>
                </c:pt>
                <c:pt idx="75">
                  <c:v>153</c:v>
                </c:pt>
                <c:pt idx="76">
                  <c:v>381</c:v>
                </c:pt>
                <c:pt idx="77">
                  <c:v>120</c:v>
                </c:pt>
                <c:pt idx="78">
                  <c:v>33</c:v>
                </c:pt>
                <c:pt idx="79">
                  <c:v>29</c:v>
                </c:pt>
                <c:pt idx="80">
                  <c:v>83</c:v>
                </c:pt>
                <c:pt idx="81">
                  <c:v>175</c:v>
                </c:pt>
                <c:pt idx="82">
                  <c:v>85</c:v>
                </c:pt>
                <c:pt idx="83">
                  <c:v>19</c:v>
                </c:pt>
                <c:pt idx="84">
                  <c:v>69</c:v>
                </c:pt>
                <c:pt idx="85">
                  <c:v>11</c:v>
                </c:pt>
                <c:pt idx="86">
                  <c:v>122</c:v>
                </c:pt>
                <c:pt idx="87">
                  <c:v>33</c:v>
                </c:pt>
                <c:pt idx="88">
                  <c:v>656</c:v>
                </c:pt>
                <c:pt idx="89">
                  <c:v>542</c:v>
                </c:pt>
                <c:pt idx="90">
                  <c:v>413</c:v>
                </c:pt>
                <c:pt idx="91">
                  <c:v>386</c:v>
                </c:pt>
                <c:pt idx="92">
                  <c:v>526</c:v>
                </c:pt>
                <c:pt idx="93">
                  <c:v>444</c:v>
                </c:pt>
                <c:pt idx="94">
                  <c:v>609</c:v>
                </c:pt>
                <c:pt idx="95">
                  <c:v>399</c:v>
                </c:pt>
                <c:pt idx="96">
                  <c:v>353</c:v>
                </c:pt>
                <c:pt idx="97">
                  <c:v>410</c:v>
                </c:pt>
                <c:pt idx="98">
                  <c:v>529</c:v>
                </c:pt>
                <c:pt idx="99">
                  <c:v>315</c:v>
                </c:pt>
                <c:pt idx="100">
                  <c:v>592</c:v>
                </c:pt>
                <c:pt idx="101">
                  <c:v>28</c:v>
                </c:pt>
                <c:pt idx="102">
                  <c:v>118</c:v>
                </c:pt>
                <c:pt idx="103">
                  <c:v>456</c:v>
                </c:pt>
                <c:pt idx="104">
                  <c:v>404</c:v>
                </c:pt>
                <c:pt idx="105">
                  <c:v>152</c:v>
                </c:pt>
                <c:pt idx="106">
                  <c:v>45</c:v>
                </c:pt>
                <c:pt idx="107">
                  <c:v>203</c:v>
                </c:pt>
                <c:pt idx="108">
                  <c:v>152</c:v>
                </c:pt>
                <c:pt idx="109">
                  <c:v>5</c:v>
                </c:pt>
                <c:pt idx="110">
                  <c:v>46</c:v>
                </c:pt>
                <c:pt idx="111" formatCode="0.00E+00">
                  <c:v>4.8999999999999998E-3</c:v>
                </c:pt>
                <c:pt idx="112">
                  <c:v>36</c:v>
                </c:pt>
                <c:pt idx="113">
                  <c:v>50</c:v>
                </c:pt>
                <c:pt idx="114">
                  <c:v>283</c:v>
                </c:pt>
                <c:pt idx="115">
                  <c:v>17</c:v>
                </c:pt>
                <c:pt idx="116">
                  <c:v>112</c:v>
                </c:pt>
                <c:pt idx="117">
                  <c:v>26</c:v>
                </c:pt>
                <c:pt idx="118">
                  <c:v>75</c:v>
                </c:pt>
                <c:pt idx="119">
                  <c:v>54</c:v>
                </c:pt>
                <c:pt idx="120">
                  <c:v>174</c:v>
                </c:pt>
                <c:pt idx="121">
                  <c:v>252</c:v>
                </c:pt>
                <c:pt idx="122">
                  <c:v>206</c:v>
                </c:pt>
                <c:pt idx="123">
                  <c:v>159</c:v>
                </c:pt>
                <c:pt idx="124">
                  <c:v>24</c:v>
                </c:pt>
                <c:pt idx="125">
                  <c:v>35</c:v>
                </c:pt>
                <c:pt idx="126" formatCode="0.00E+00">
                  <c:v>4.8999999999999998E-3</c:v>
                </c:pt>
                <c:pt idx="127">
                  <c:v>222</c:v>
                </c:pt>
                <c:pt idx="128">
                  <c:v>344</c:v>
                </c:pt>
                <c:pt idx="129">
                  <c:v>203</c:v>
                </c:pt>
                <c:pt idx="130">
                  <c:v>129</c:v>
                </c:pt>
                <c:pt idx="131">
                  <c:v>215</c:v>
                </c:pt>
                <c:pt idx="132">
                  <c:v>132</c:v>
                </c:pt>
                <c:pt idx="133">
                  <c:v>161</c:v>
                </c:pt>
                <c:pt idx="134">
                  <c:v>423</c:v>
                </c:pt>
                <c:pt idx="135">
                  <c:v>345</c:v>
                </c:pt>
                <c:pt idx="136">
                  <c:v>418</c:v>
                </c:pt>
                <c:pt idx="137">
                  <c:v>185</c:v>
                </c:pt>
                <c:pt idx="138">
                  <c:v>37</c:v>
                </c:pt>
                <c:pt idx="139">
                  <c:v>430</c:v>
                </c:pt>
                <c:pt idx="140">
                  <c:v>430</c:v>
                </c:pt>
                <c:pt idx="141">
                  <c:v>371</c:v>
                </c:pt>
                <c:pt idx="142">
                  <c:v>640</c:v>
                </c:pt>
                <c:pt idx="143">
                  <c:v>512</c:v>
                </c:pt>
                <c:pt idx="144">
                  <c:v>565</c:v>
                </c:pt>
                <c:pt idx="145">
                  <c:v>583</c:v>
                </c:pt>
                <c:pt idx="146">
                  <c:v>527</c:v>
                </c:pt>
                <c:pt idx="147">
                  <c:v>586</c:v>
                </c:pt>
                <c:pt idx="148">
                  <c:v>379</c:v>
                </c:pt>
                <c:pt idx="149">
                  <c:v>396</c:v>
                </c:pt>
                <c:pt idx="150">
                  <c:v>586</c:v>
                </c:pt>
                <c:pt idx="151">
                  <c:v>75</c:v>
                </c:pt>
                <c:pt idx="152">
                  <c:v>53</c:v>
                </c:pt>
                <c:pt idx="153">
                  <c:v>105</c:v>
                </c:pt>
                <c:pt idx="154">
                  <c:v>98</c:v>
                </c:pt>
                <c:pt idx="155">
                  <c:v>638</c:v>
                </c:pt>
                <c:pt idx="156">
                  <c:v>582</c:v>
                </c:pt>
                <c:pt idx="157">
                  <c:v>998</c:v>
                </c:pt>
                <c:pt idx="158">
                  <c:v>617</c:v>
                </c:pt>
                <c:pt idx="159">
                  <c:v>955</c:v>
                </c:pt>
                <c:pt idx="160">
                  <c:v>644</c:v>
                </c:pt>
                <c:pt idx="161">
                  <c:v>591</c:v>
                </c:pt>
                <c:pt idx="162">
                  <c:v>442</c:v>
                </c:pt>
                <c:pt idx="163">
                  <c:v>561</c:v>
                </c:pt>
                <c:pt idx="164">
                  <c:v>654</c:v>
                </c:pt>
                <c:pt idx="165">
                  <c:v>849</c:v>
                </c:pt>
                <c:pt idx="166">
                  <c:v>469</c:v>
                </c:pt>
                <c:pt idx="167">
                  <c:v>40</c:v>
                </c:pt>
                <c:pt idx="168">
                  <c:v>40</c:v>
                </c:pt>
                <c:pt idx="169">
                  <c:v>132</c:v>
                </c:pt>
                <c:pt idx="170">
                  <c:v>109</c:v>
                </c:pt>
                <c:pt idx="171">
                  <c:v>480</c:v>
                </c:pt>
                <c:pt idx="172">
                  <c:v>160</c:v>
                </c:pt>
                <c:pt idx="173">
                  <c:v>439</c:v>
                </c:pt>
                <c:pt idx="174">
                  <c:v>530</c:v>
                </c:pt>
                <c:pt idx="175">
                  <c:v>186</c:v>
                </c:pt>
                <c:pt idx="176">
                  <c:v>215</c:v>
                </c:pt>
                <c:pt idx="177">
                  <c:v>25</c:v>
                </c:pt>
                <c:pt idx="178">
                  <c:v>160</c:v>
                </c:pt>
                <c:pt idx="179" formatCode="0.00E+00">
                  <c:v>4.8999999999999998E-3</c:v>
                </c:pt>
                <c:pt idx="180">
                  <c:v>166</c:v>
                </c:pt>
                <c:pt idx="181">
                  <c:v>152</c:v>
                </c:pt>
                <c:pt idx="182">
                  <c:v>442</c:v>
                </c:pt>
                <c:pt idx="183">
                  <c:v>93</c:v>
                </c:pt>
                <c:pt idx="184">
                  <c:v>315</c:v>
                </c:pt>
                <c:pt idx="185">
                  <c:v>381</c:v>
                </c:pt>
                <c:pt idx="186">
                  <c:v>332</c:v>
                </c:pt>
                <c:pt idx="187">
                  <c:v>227</c:v>
                </c:pt>
                <c:pt idx="188">
                  <c:v>246</c:v>
                </c:pt>
                <c:pt idx="189">
                  <c:v>284</c:v>
                </c:pt>
                <c:pt idx="190">
                  <c:v>323</c:v>
                </c:pt>
                <c:pt idx="191">
                  <c:v>502</c:v>
                </c:pt>
                <c:pt idx="192" formatCode="0.00E+00">
                  <c:v>4.8999999999999998E-3</c:v>
                </c:pt>
                <c:pt idx="193">
                  <c:v>5</c:v>
                </c:pt>
                <c:pt idx="194">
                  <c:v>105</c:v>
                </c:pt>
                <c:pt idx="195">
                  <c:v>42</c:v>
                </c:pt>
                <c:pt idx="196">
                  <c:v>46</c:v>
                </c:pt>
                <c:pt idx="197" formatCode="0.00E+00">
                  <c:v>4.8999999999999998E-3</c:v>
                </c:pt>
                <c:pt idx="198">
                  <c:v>358</c:v>
                </c:pt>
                <c:pt idx="199">
                  <c:v>281</c:v>
                </c:pt>
                <c:pt idx="200">
                  <c:v>469</c:v>
                </c:pt>
                <c:pt idx="201">
                  <c:v>205</c:v>
                </c:pt>
                <c:pt idx="202">
                  <c:v>278</c:v>
                </c:pt>
                <c:pt idx="203">
                  <c:v>294</c:v>
                </c:pt>
                <c:pt idx="204">
                  <c:v>321</c:v>
                </c:pt>
                <c:pt idx="205">
                  <c:v>362</c:v>
                </c:pt>
                <c:pt idx="206">
                  <c:v>283</c:v>
                </c:pt>
                <c:pt idx="207">
                  <c:v>340</c:v>
                </c:pt>
                <c:pt idx="208">
                  <c:v>471</c:v>
                </c:pt>
                <c:pt idx="209">
                  <c:v>393</c:v>
                </c:pt>
                <c:pt idx="210">
                  <c:v>455</c:v>
                </c:pt>
                <c:pt idx="211">
                  <c:v>361</c:v>
                </c:pt>
                <c:pt idx="212">
                  <c:v>467</c:v>
                </c:pt>
                <c:pt idx="213">
                  <c:v>361</c:v>
                </c:pt>
                <c:pt idx="214">
                  <c:v>475</c:v>
                </c:pt>
                <c:pt idx="215">
                  <c:v>377</c:v>
                </c:pt>
                <c:pt idx="216">
                  <c:v>901</c:v>
                </c:pt>
                <c:pt idx="217">
                  <c:v>869</c:v>
                </c:pt>
                <c:pt idx="218">
                  <c:v>432</c:v>
                </c:pt>
                <c:pt idx="219">
                  <c:v>236</c:v>
                </c:pt>
                <c:pt idx="220">
                  <c:v>436</c:v>
                </c:pt>
                <c:pt idx="221">
                  <c:v>728</c:v>
                </c:pt>
                <c:pt idx="222">
                  <c:v>1274</c:v>
                </c:pt>
                <c:pt idx="223">
                  <c:v>1305</c:v>
                </c:pt>
                <c:pt idx="224">
                  <c:v>374</c:v>
                </c:pt>
                <c:pt idx="225">
                  <c:v>1617</c:v>
                </c:pt>
                <c:pt idx="226">
                  <c:v>636</c:v>
                </c:pt>
                <c:pt idx="227">
                  <c:v>915</c:v>
                </c:pt>
                <c:pt idx="228">
                  <c:v>1302</c:v>
                </c:pt>
                <c:pt idx="229">
                  <c:v>1156</c:v>
                </c:pt>
                <c:pt idx="230">
                  <c:v>1087</c:v>
                </c:pt>
                <c:pt idx="231">
                  <c:v>1409</c:v>
                </c:pt>
                <c:pt idx="232">
                  <c:v>1368</c:v>
                </c:pt>
                <c:pt idx="233">
                  <c:v>1649</c:v>
                </c:pt>
                <c:pt idx="234">
                  <c:v>112</c:v>
                </c:pt>
                <c:pt idx="235">
                  <c:v>110</c:v>
                </c:pt>
                <c:pt idx="236">
                  <c:v>222</c:v>
                </c:pt>
                <c:pt idx="237">
                  <c:v>178</c:v>
                </c:pt>
                <c:pt idx="238">
                  <c:v>147</c:v>
                </c:pt>
                <c:pt idx="239">
                  <c:v>175</c:v>
                </c:pt>
                <c:pt idx="240">
                  <c:v>267</c:v>
                </c:pt>
                <c:pt idx="241">
                  <c:v>184</c:v>
                </c:pt>
                <c:pt idx="242">
                  <c:v>171</c:v>
                </c:pt>
                <c:pt idx="243">
                  <c:v>283</c:v>
                </c:pt>
                <c:pt idx="244">
                  <c:v>249</c:v>
                </c:pt>
                <c:pt idx="245">
                  <c:v>256</c:v>
                </c:pt>
                <c:pt idx="246">
                  <c:v>7</c:v>
                </c:pt>
                <c:pt idx="247">
                  <c:v>321</c:v>
                </c:pt>
                <c:pt idx="248">
                  <c:v>369</c:v>
                </c:pt>
                <c:pt idx="249">
                  <c:v>591</c:v>
                </c:pt>
                <c:pt idx="250">
                  <c:v>367</c:v>
                </c:pt>
                <c:pt idx="251">
                  <c:v>298</c:v>
                </c:pt>
                <c:pt idx="252">
                  <c:v>347</c:v>
                </c:pt>
                <c:pt idx="253">
                  <c:v>335</c:v>
                </c:pt>
                <c:pt idx="254">
                  <c:v>237</c:v>
                </c:pt>
                <c:pt idx="255">
                  <c:v>245</c:v>
                </c:pt>
                <c:pt idx="256">
                  <c:v>535</c:v>
                </c:pt>
                <c:pt idx="257">
                  <c:v>223</c:v>
                </c:pt>
                <c:pt idx="258">
                  <c:v>280</c:v>
                </c:pt>
                <c:pt idx="259">
                  <c:v>292</c:v>
                </c:pt>
                <c:pt idx="260">
                  <c:v>193</c:v>
                </c:pt>
                <c:pt idx="261">
                  <c:v>195</c:v>
                </c:pt>
                <c:pt idx="262">
                  <c:v>111</c:v>
                </c:pt>
                <c:pt idx="263">
                  <c:v>373</c:v>
                </c:pt>
                <c:pt idx="264">
                  <c:v>411</c:v>
                </c:pt>
                <c:pt idx="265">
                  <c:v>180</c:v>
                </c:pt>
                <c:pt idx="266">
                  <c:v>146</c:v>
                </c:pt>
                <c:pt idx="267">
                  <c:v>282</c:v>
                </c:pt>
                <c:pt idx="268">
                  <c:v>927</c:v>
                </c:pt>
                <c:pt idx="269">
                  <c:v>95</c:v>
                </c:pt>
                <c:pt idx="270">
                  <c:v>333</c:v>
                </c:pt>
                <c:pt idx="271">
                  <c:v>573</c:v>
                </c:pt>
                <c:pt idx="272">
                  <c:v>368</c:v>
                </c:pt>
                <c:pt idx="273">
                  <c:v>273</c:v>
                </c:pt>
                <c:pt idx="274">
                  <c:v>1106</c:v>
                </c:pt>
                <c:pt idx="275">
                  <c:v>858</c:v>
                </c:pt>
                <c:pt idx="276">
                  <c:v>447</c:v>
                </c:pt>
                <c:pt idx="277">
                  <c:v>440</c:v>
                </c:pt>
                <c:pt idx="278">
                  <c:v>317</c:v>
                </c:pt>
                <c:pt idx="279">
                  <c:v>300</c:v>
                </c:pt>
                <c:pt idx="280">
                  <c:v>393</c:v>
                </c:pt>
                <c:pt idx="281">
                  <c:v>292</c:v>
                </c:pt>
                <c:pt idx="282">
                  <c:v>905</c:v>
                </c:pt>
                <c:pt idx="283">
                  <c:v>218</c:v>
                </c:pt>
                <c:pt idx="284">
                  <c:v>217</c:v>
                </c:pt>
                <c:pt idx="285">
                  <c:v>133</c:v>
                </c:pt>
                <c:pt idx="286">
                  <c:v>211</c:v>
                </c:pt>
                <c:pt idx="287">
                  <c:v>162</c:v>
                </c:pt>
                <c:pt idx="288">
                  <c:v>250</c:v>
                </c:pt>
                <c:pt idx="289">
                  <c:v>355</c:v>
                </c:pt>
                <c:pt idx="290">
                  <c:v>256</c:v>
                </c:pt>
                <c:pt idx="291">
                  <c:v>207</c:v>
                </c:pt>
                <c:pt idx="292">
                  <c:v>260</c:v>
                </c:pt>
                <c:pt idx="293">
                  <c:v>199</c:v>
                </c:pt>
                <c:pt idx="294">
                  <c:v>210</c:v>
                </c:pt>
                <c:pt idx="295">
                  <c:v>265</c:v>
                </c:pt>
                <c:pt idx="296">
                  <c:v>441</c:v>
                </c:pt>
                <c:pt idx="297">
                  <c:v>290</c:v>
                </c:pt>
                <c:pt idx="298">
                  <c:v>277</c:v>
                </c:pt>
                <c:pt idx="299">
                  <c:v>376</c:v>
                </c:pt>
                <c:pt idx="300">
                  <c:v>346</c:v>
                </c:pt>
                <c:pt idx="301">
                  <c:v>385</c:v>
                </c:pt>
                <c:pt idx="302">
                  <c:v>364</c:v>
                </c:pt>
                <c:pt idx="303">
                  <c:v>260</c:v>
                </c:pt>
                <c:pt idx="304">
                  <c:v>479</c:v>
                </c:pt>
                <c:pt idx="305">
                  <c:v>253</c:v>
                </c:pt>
                <c:pt idx="306">
                  <c:v>502</c:v>
                </c:pt>
                <c:pt idx="307">
                  <c:v>1062</c:v>
                </c:pt>
                <c:pt idx="308">
                  <c:v>726</c:v>
                </c:pt>
                <c:pt idx="309">
                  <c:v>493</c:v>
                </c:pt>
                <c:pt idx="310">
                  <c:v>947</c:v>
                </c:pt>
                <c:pt idx="311">
                  <c:v>766</c:v>
                </c:pt>
                <c:pt idx="312">
                  <c:v>1067</c:v>
                </c:pt>
                <c:pt idx="313">
                  <c:v>351</c:v>
                </c:pt>
                <c:pt idx="314">
                  <c:v>751</c:v>
                </c:pt>
                <c:pt idx="315">
                  <c:v>285</c:v>
                </c:pt>
                <c:pt idx="316">
                  <c:v>741</c:v>
                </c:pt>
                <c:pt idx="317">
                  <c:v>779</c:v>
                </c:pt>
                <c:pt idx="318">
                  <c:v>447</c:v>
                </c:pt>
                <c:pt idx="319">
                  <c:v>74</c:v>
                </c:pt>
                <c:pt idx="320">
                  <c:v>88</c:v>
                </c:pt>
                <c:pt idx="321">
                  <c:v>251</c:v>
                </c:pt>
                <c:pt idx="322">
                  <c:v>111</c:v>
                </c:pt>
                <c:pt idx="323">
                  <c:v>111</c:v>
                </c:pt>
                <c:pt idx="324">
                  <c:v>129</c:v>
                </c:pt>
                <c:pt idx="325">
                  <c:v>112</c:v>
                </c:pt>
                <c:pt idx="326">
                  <c:v>125</c:v>
                </c:pt>
                <c:pt idx="327">
                  <c:v>102</c:v>
                </c:pt>
                <c:pt idx="328">
                  <c:v>265</c:v>
                </c:pt>
                <c:pt idx="329">
                  <c:v>71</c:v>
                </c:pt>
                <c:pt idx="330">
                  <c:v>300</c:v>
                </c:pt>
                <c:pt idx="331">
                  <c:v>136</c:v>
                </c:pt>
                <c:pt idx="332">
                  <c:v>94</c:v>
                </c:pt>
                <c:pt idx="333">
                  <c:v>292</c:v>
                </c:pt>
                <c:pt idx="334">
                  <c:v>227</c:v>
                </c:pt>
                <c:pt idx="335">
                  <c:v>264</c:v>
                </c:pt>
                <c:pt idx="336">
                  <c:v>186</c:v>
                </c:pt>
                <c:pt idx="337">
                  <c:v>163</c:v>
                </c:pt>
                <c:pt idx="338">
                  <c:v>137</c:v>
                </c:pt>
                <c:pt idx="339">
                  <c:v>154</c:v>
                </c:pt>
                <c:pt idx="340">
                  <c:v>220</c:v>
                </c:pt>
                <c:pt idx="341">
                  <c:v>150</c:v>
                </c:pt>
                <c:pt idx="342">
                  <c:v>126</c:v>
                </c:pt>
                <c:pt idx="343">
                  <c:v>309</c:v>
                </c:pt>
                <c:pt idx="344">
                  <c:v>174</c:v>
                </c:pt>
                <c:pt idx="345">
                  <c:v>414</c:v>
                </c:pt>
                <c:pt idx="346">
                  <c:v>183</c:v>
                </c:pt>
                <c:pt idx="347">
                  <c:v>262</c:v>
                </c:pt>
                <c:pt idx="348">
                  <c:v>339</c:v>
                </c:pt>
                <c:pt idx="349">
                  <c:v>305</c:v>
                </c:pt>
                <c:pt idx="350">
                  <c:v>310</c:v>
                </c:pt>
                <c:pt idx="351">
                  <c:v>214</c:v>
                </c:pt>
                <c:pt idx="352">
                  <c:v>239</c:v>
                </c:pt>
                <c:pt idx="353">
                  <c:v>234</c:v>
                </c:pt>
                <c:pt idx="354">
                  <c:v>416</c:v>
                </c:pt>
                <c:pt idx="355">
                  <c:v>150</c:v>
                </c:pt>
                <c:pt idx="356">
                  <c:v>116</c:v>
                </c:pt>
                <c:pt idx="357">
                  <c:v>206</c:v>
                </c:pt>
                <c:pt idx="358">
                  <c:v>135</c:v>
                </c:pt>
                <c:pt idx="359">
                  <c:v>201</c:v>
                </c:pt>
                <c:pt idx="360">
                  <c:v>317</c:v>
                </c:pt>
                <c:pt idx="361">
                  <c:v>168</c:v>
                </c:pt>
                <c:pt idx="362">
                  <c:v>234</c:v>
                </c:pt>
                <c:pt idx="363">
                  <c:v>135</c:v>
                </c:pt>
                <c:pt idx="364">
                  <c:v>69</c:v>
                </c:pt>
                <c:pt idx="365">
                  <c:v>140</c:v>
                </c:pt>
                <c:pt idx="366">
                  <c:v>106</c:v>
                </c:pt>
                <c:pt idx="367">
                  <c:v>241</c:v>
                </c:pt>
                <c:pt idx="368">
                  <c:v>161</c:v>
                </c:pt>
                <c:pt idx="369">
                  <c:v>443</c:v>
                </c:pt>
                <c:pt idx="370">
                  <c:v>192</c:v>
                </c:pt>
                <c:pt idx="371">
                  <c:v>313</c:v>
                </c:pt>
                <c:pt idx="372">
                  <c:v>198</c:v>
                </c:pt>
                <c:pt idx="373">
                  <c:v>396</c:v>
                </c:pt>
                <c:pt idx="374">
                  <c:v>240</c:v>
                </c:pt>
                <c:pt idx="375">
                  <c:v>181</c:v>
                </c:pt>
                <c:pt idx="376">
                  <c:v>179</c:v>
                </c:pt>
                <c:pt idx="377">
                  <c:v>126</c:v>
                </c:pt>
                <c:pt idx="378">
                  <c:v>289</c:v>
                </c:pt>
                <c:pt idx="379">
                  <c:v>106</c:v>
                </c:pt>
                <c:pt idx="380">
                  <c:v>146</c:v>
                </c:pt>
                <c:pt idx="381">
                  <c:v>586</c:v>
                </c:pt>
                <c:pt idx="382">
                  <c:v>206</c:v>
                </c:pt>
                <c:pt idx="383">
                  <c:v>185</c:v>
                </c:pt>
                <c:pt idx="384">
                  <c:v>445</c:v>
                </c:pt>
                <c:pt idx="385">
                  <c:v>403</c:v>
                </c:pt>
                <c:pt idx="386">
                  <c:v>842</c:v>
                </c:pt>
                <c:pt idx="387">
                  <c:v>290</c:v>
                </c:pt>
                <c:pt idx="388">
                  <c:v>469</c:v>
                </c:pt>
                <c:pt idx="389">
                  <c:v>285</c:v>
                </c:pt>
                <c:pt idx="390">
                  <c:v>348</c:v>
                </c:pt>
                <c:pt idx="391">
                  <c:v>317</c:v>
                </c:pt>
                <c:pt idx="392">
                  <c:v>260</c:v>
                </c:pt>
                <c:pt idx="393">
                  <c:v>254</c:v>
                </c:pt>
                <c:pt idx="394">
                  <c:v>234</c:v>
                </c:pt>
                <c:pt idx="395">
                  <c:v>269</c:v>
                </c:pt>
                <c:pt idx="396">
                  <c:v>390</c:v>
                </c:pt>
                <c:pt idx="397">
                  <c:v>519</c:v>
                </c:pt>
                <c:pt idx="398">
                  <c:v>261</c:v>
                </c:pt>
                <c:pt idx="399">
                  <c:v>296</c:v>
                </c:pt>
                <c:pt idx="400">
                  <c:v>355</c:v>
                </c:pt>
                <c:pt idx="401">
                  <c:v>271</c:v>
                </c:pt>
                <c:pt idx="402">
                  <c:v>597</c:v>
                </c:pt>
                <c:pt idx="403">
                  <c:v>531</c:v>
                </c:pt>
                <c:pt idx="404">
                  <c:v>469</c:v>
                </c:pt>
                <c:pt idx="405">
                  <c:v>1061</c:v>
                </c:pt>
                <c:pt idx="406">
                  <c:v>483</c:v>
                </c:pt>
                <c:pt idx="407">
                  <c:v>615</c:v>
                </c:pt>
                <c:pt idx="408">
                  <c:v>1002</c:v>
                </c:pt>
                <c:pt idx="409">
                  <c:v>629</c:v>
                </c:pt>
                <c:pt idx="410">
                  <c:v>327</c:v>
                </c:pt>
                <c:pt idx="411">
                  <c:v>1238</c:v>
                </c:pt>
                <c:pt idx="412">
                  <c:v>552</c:v>
                </c:pt>
                <c:pt idx="413">
                  <c:v>441</c:v>
                </c:pt>
                <c:pt idx="414">
                  <c:v>507</c:v>
                </c:pt>
                <c:pt idx="415">
                  <c:v>262</c:v>
                </c:pt>
                <c:pt idx="416">
                  <c:v>148</c:v>
                </c:pt>
                <c:pt idx="417">
                  <c:v>524</c:v>
                </c:pt>
                <c:pt idx="418">
                  <c:v>191</c:v>
                </c:pt>
                <c:pt idx="419">
                  <c:v>259</c:v>
                </c:pt>
                <c:pt idx="420">
                  <c:v>259</c:v>
                </c:pt>
                <c:pt idx="421">
                  <c:v>228</c:v>
                </c:pt>
                <c:pt idx="422">
                  <c:v>216</c:v>
                </c:pt>
                <c:pt idx="423">
                  <c:v>300</c:v>
                </c:pt>
                <c:pt idx="424">
                  <c:v>197</c:v>
                </c:pt>
                <c:pt idx="425">
                  <c:v>229</c:v>
                </c:pt>
                <c:pt idx="426">
                  <c:v>155</c:v>
                </c:pt>
                <c:pt idx="427">
                  <c:v>707</c:v>
                </c:pt>
                <c:pt idx="428">
                  <c:v>294</c:v>
                </c:pt>
                <c:pt idx="429">
                  <c:v>559</c:v>
                </c:pt>
                <c:pt idx="430">
                  <c:v>487</c:v>
                </c:pt>
                <c:pt idx="431">
                  <c:v>443</c:v>
                </c:pt>
                <c:pt idx="432">
                  <c:v>1009</c:v>
                </c:pt>
                <c:pt idx="433">
                  <c:v>940</c:v>
                </c:pt>
                <c:pt idx="434">
                  <c:v>549</c:v>
                </c:pt>
                <c:pt idx="435">
                  <c:v>350</c:v>
                </c:pt>
                <c:pt idx="436">
                  <c:v>981</c:v>
                </c:pt>
                <c:pt idx="437">
                  <c:v>406</c:v>
                </c:pt>
                <c:pt idx="438">
                  <c:v>577</c:v>
                </c:pt>
                <c:pt idx="439">
                  <c:v>140</c:v>
                </c:pt>
                <c:pt idx="440">
                  <c:v>174</c:v>
                </c:pt>
                <c:pt idx="441">
                  <c:v>195</c:v>
                </c:pt>
                <c:pt idx="442">
                  <c:v>181</c:v>
                </c:pt>
                <c:pt idx="443">
                  <c:v>348</c:v>
                </c:pt>
                <c:pt idx="444">
                  <c:v>356</c:v>
                </c:pt>
                <c:pt idx="445">
                  <c:v>424</c:v>
                </c:pt>
                <c:pt idx="446">
                  <c:v>345</c:v>
                </c:pt>
                <c:pt idx="447">
                  <c:v>396</c:v>
                </c:pt>
                <c:pt idx="448">
                  <c:v>211</c:v>
                </c:pt>
                <c:pt idx="449">
                  <c:v>154</c:v>
                </c:pt>
                <c:pt idx="450">
                  <c:v>246</c:v>
                </c:pt>
                <c:pt idx="451">
                  <c:v>194</c:v>
                </c:pt>
                <c:pt idx="452">
                  <c:v>167</c:v>
                </c:pt>
                <c:pt idx="453">
                  <c:v>108</c:v>
                </c:pt>
                <c:pt idx="454">
                  <c:v>11</c:v>
                </c:pt>
                <c:pt idx="455">
                  <c:v>21</c:v>
                </c:pt>
                <c:pt idx="456">
                  <c:v>80</c:v>
                </c:pt>
                <c:pt idx="457">
                  <c:v>100</c:v>
                </c:pt>
                <c:pt idx="458">
                  <c:v>237</c:v>
                </c:pt>
                <c:pt idx="459">
                  <c:v>282</c:v>
                </c:pt>
                <c:pt idx="460">
                  <c:v>119</c:v>
                </c:pt>
                <c:pt idx="461">
                  <c:v>334</c:v>
                </c:pt>
                <c:pt idx="462">
                  <c:v>352</c:v>
                </c:pt>
                <c:pt idx="463">
                  <c:v>345</c:v>
                </c:pt>
                <c:pt idx="464">
                  <c:v>280</c:v>
                </c:pt>
                <c:pt idx="465">
                  <c:v>294</c:v>
                </c:pt>
                <c:pt idx="466">
                  <c:v>494</c:v>
                </c:pt>
                <c:pt idx="467">
                  <c:v>126</c:v>
                </c:pt>
                <c:pt idx="468">
                  <c:v>402</c:v>
                </c:pt>
                <c:pt idx="469">
                  <c:v>323</c:v>
                </c:pt>
                <c:pt idx="470">
                  <c:v>210</c:v>
                </c:pt>
                <c:pt idx="471">
                  <c:v>319</c:v>
                </c:pt>
                <c:pt idx="472">
                  <c:v>274</c:v>
                </c:pt>
                <c:pt idx="473">
                  <c:v>347</c:v>
                </c:pt>
                <c:pt idx="474">
                  <c:v>233</c:v>
                </c:pt>
                <c:pt idx="475">
                  <c:v>550</c:v>
                </c:pt>
                <c:pt idx="476">
                  <c:v>536</c:v>
                </c:pt>
                <c:pt idx="477">
                  <c:v>173</c:v>
                </c:pt>
                <c:pt idx="478">
                  <c:v>335</c:v>
                </c:pt>
                <c:pt idx="479">
                  <c:v>235</c:v>
                </c:pt>
                <c:pt idx="480">
                  <c:v>560</c:v>
                </c:pt>
                <c:pt idx="481">
                  <c:v>10</c:v>
                </c:pt>
                <c:pt idx="482">
                  <c:v>46</c:v>
                </c:pt>
                <c:pt idx="483">
                  <c:v>9</c:v>
                </c:pt>
                <c:pt idx="484">
                  <c:v>94</c:v>
                </c:pt>
                <c:pt idx="485" formatCode="0.00E+00">
                  <c:v>4.8999999999999998E-3</c:v>
                </c:pt>
                <c:pt idx="486">
                  <c:v>7</c:v>
                </c:pt>
                <c:pt idx="487">
                  <c:v>19</c:v>
                </c:pt>
                <c:pt idx="488">
                  <c:v>64</c:v>
                </c:pt>
                <c:pt idx="489">
                  <c:v>68</c:v>
                </c:pt>
                <c:pt idx="490">
                  <c:v>324</c:v>
                </c:pt>
                <c:pt idx="491">
                  <c:v>377</c:v>
                </c:pt>
                <c:pt idx="492">
                  <c:v>563</c:v>
                </c:pt>
                <c:pt idx="493">
                  <c:v>296</c:v>
                </c:pt>
                <c:pt idx="494">
                  <c:v>984</c:v>
                </c:pt>
                <c:pt idx="495">
                  <c:v>582</c:v>
                </c:pt>
                <c:pt idx="496">
                  <c:v>331</c:v>
                </c:pt>
                <c:pt idx="497">
                  <c:v>454</c:v>
                </c:pt>
                <c:pt idx="498">
                  <c:v>802</c:v>
                </c:pt>
                <c:pt idx="499">
                  <c:v>206</c:v>
                </c:pt>
                <c:pt idx="500">
                  <c:v>308</c:v>
                </c:pt>
                <c:pt idx="501">
                  <c:v>319</c:v>
                </c:pt>
                <c:pt idx="502">
                  <c:v>3</c:v>
                </c:pt>
                <c:pt idx="503">
                  <c:v>39</c:v>
                </c:pt>
                <c:pt idx="504">
                  <c:v>21</c:v>
                </c:pt>
                <c:pt idx="505">
                  <c:v>3</c:v>
                </c:pt>
                <c:pt idx="506">
                  <c:v>3</c:v>
                </c:pt>
                <c:pt idx="507">
                  <c:v>88</c:v>
                </c:pt>
                <c:pt idx="508">
                  <c:v>135</c:v>
                </c:pt>
                <c:pt idx="509">
                  <c:v>194</c:v>
                </c:pt>
                <c:pt idx="510">
                  <c:v>147</c:v>
                </c:pt>
                <c:pt idx="511">
                  <c:v>86</c:v>
                </c:pt>
                <c:pt idx="512">
                  <c:v>136</c:v>
                </c:pt>
                <c:pt idx="513">
                  <c:v>43</c:v>
                </c:pt>
                <c:pt idx="514">
                  <c:v>85</c:v>
                </c:pt>
                <c:pt idx="515">
                  <c:v>248</c:v>
                </c:pt>
                <c:pt idx="516">
                  <c:v>152</c:v>
                </c:pt>
                <c:pt idx="517">
                  <c:v>79</c:v>
                </c:pt>
                <c:pt idx="518">
                  <c:v>258</c:v>
                </c:pt>
                <c:pt idx="519">
                  <c:v>190</c:v>
                </c:pt>
                <c:pt idx="520">
                  <c:v>18</c:v>
                </c:pt>
                <c:pt idx="521">
                  <c:v>9</c:v>
                </c:pt>
                <c:pt idx="522">
                  <c:v>5</c:v>
                </c:pt>
                <c:pt idx="523">
                  <c:v>231</c:v>
                </c:pt>
                <c:pt idx="524">
                  <c:v>169</c:v>
                </c:pt>
                <c:pt idx="525">
                  <c:v>261</c:v>
                </c:pt>
                <c:pt idx="526">
                  <c:v>196</c:v>
                </c:pt>
                <c:pt idx="527">
                  <c:v>308</c:v>
                </c:pt>
                <c:pt idx="528">
                  <c:v>281</c:v>
                </c:pt>
                <c:pt idx="529">
                  <c:v>156</c:v>
                </c:pt>
                <c:pt idx="530">
                  <c:v>234</c:v>
                </c:pt>
                <c:pt idx="531">
                  <c:v>103</c:v>
                </c:pt>
                <c:pt idx="532">
                  <c:v>210</c:v>
                </c:pt>
                <c:pt idx="533">
                  <c:v>250</c:v>
                </c:pt>
                <c:pt idx="534">
                  <c:v>173</c:v>
                </c:pt>
                <c:pt idx="535">
                  <c:v>1259</c:v>
                </c:pt>
                <c:pt idx="536">
                  <c:v>429</c:v>
                </c:pt>
                <c:pt idx="537">
                  <c:v>772</c:v>
                </c:pt>
                <c:pt idx="538">
                  <c:v>812</c:v>
                </c:pt>
                <c:pt idx="539">
                  <c:v>852</c:v>
                </c:pt>
                <c:pt idx="540">
                  <c:v>656</c:v>
                </c:pt>
                <c:pt idx="541">
                  <c:v>506</c:v>
                </c:pt>
                <c:pt idx="542">
                  <c:v>143</c:v>
                </c:pt>
                <c:pt idx="543">
                  <c:v>274</c:v>
                </c:pt>
                <c:pt idx="544">
                  <c:v>391</c:v>
                </c:pt>
                <c:pt idx="545">
                  <c:v>328</c:v>
                </c:pt>
                <c:pt idx="546">
                  <c:v>730</c:v>
                </c:pt>
                <c:pt idx="547">
                  <c:v>650</c:v>
                </c:pt>
                <c:pt idx="548">
                  <c:v>486</c:v>
                </c:pt>
                <c:pt idx="549">
                  <c:v>329</c:v>
                </c:pt>
                <c:pt idx="550">
                  <c:v>538</c:v>
                </c:pt>
                <c:pt idx="551">
                  <c:v>997</c:v>
                </c:pt>
                <c:pt idx="552">
                  <c:v>727</c:v>
                </c:pt>
                <c:pt idx="553">
                  <c:v>1255</c:v>
                </c:pt>
                <c:pt idx="554">
                  <c:v>978</c:v>
                </c:pt>
                <c:pt idx="555">
                  <c:v>303</c:v>
                </c:pt>
                <c:pt idx="556">
                  <c:v>394</c:v>
                </c:pt>
                <c:pt idx="557">
                  <c:v>225</c:v>
                </c:pt>
                <c:pt idx="558">
                  <c:v>462</c:v>
                </c:pt>
                <c:pt idx="559">
                  <c:v>304</c:v>
                </c:pt>
                <c:pt idx="560">
                  <c:v>381</c:v>
                </c:pt>
                <c:pt idx="561">
                  <c:v>298</c:v>
                </c:pt>
                <c:pt idx="562">
                  <c:v>272</c:v>
                </c:pt>
                <c:pt idx="563">
                  <c:v>70</c:v>
                </c:pt>
                <c:pt idx="564">
                  <c:v>177</c:v>
                </c:pt>
                <c:pt idx="565" formatCode="0.00E+00">
                  <c:v>4.8999999999999998E-3</c:v>
                </c:pt>
                <c:pt idx="566" formatCode="0.00E+00">
                  <c:v>4.8999999999999998E-3</c:v>
                </c:pt>
                <c:pt idx="567">
                  <c:v>74</c:v>
                </c:pt>
                <c:pt idx="568" formatCode="0.00E+00">
                  <c:v>4.8999999999999998E-3</c:v>
                </c:pt>
                <c:pt idx="569">
                  <c:v>234</c:v>
                </c:pt>
                <c:pt idx="570">
                  <c:v>267</c:v>
                </c:pt>
                <c:pt idx="571">
                  <c:v>199</c:v>
                </c:pt>
                <c:pt idx="572">
                  <c:v>345</c:v>
                </c:pt>
                <c:pt idx="573">
                  <c:v>264</c:v>
                </c:pt>
                <c:pt idx="574">
                  <c:v>429</c:v>
                </c:pt>
                <c:pt idx="575">
                  <c:v>427</c:v>
                </c:pt>
                <c:pt idx="576">
                  <c:v>583</c:v>
                </c:pt>
                <c:pt idx="577">
                  <c:v>363</c:v>
                </c:pt>
                <c:pt idx="578">
                  <c:v>358</c:v>
                </c:pt>
                <c:pt idx="579">
                  <c:v>408</c:v>
                </c:pt>
                <c:pt idx="580">
                  <c:v>239</c:v>
                </c:pt>
                <c:pt idx="581">
                  <c:v>977</c:v>
                </c:pt>
                <c:pt idx="582">
                  <c:v>181</c:v>
                </c:pt>
                <c:pt idx="583">
                  <c:v>30</c:v>
                </c:pt>
                <c:pt idx="584">
                  <c:v>27</c:v>
                </c:pt>
                <c:pt idx="585">
                  <c:v>416</c:v>
                </c:pt>
                <c:pt idx="586">
                  <c:v>730</c:v>
                </c:pt>
                <c:pt idx="587">
                  <c:v>792</c:v>
                </c:pt>
                <c:pt idx="588">
                  <c:v>731</c:v>
                </c:pt>
                <c:pt idx="589">
                  <c:v>870</c:v>
                </c:pt>
                <c:pt idx="590">
                  <c:v>436</c:v>
                </c:pt>
                <c:pt idx="591">
                  <c:v>460</c:v>
                </c:pt>
                <c:pt idx="592">
                  <c:v>599</c:v>
                </c:pt>
                <c:pt idx="593">
                  <c:v>712</c:v>
                </c:pt>
                <c:pt idx="594">
                  <c:v>395</c:v>
                </c:pt>
                <c:pt idx="595">
                  <c:v>475</c:v>
                </c:pt>
                <c:pt idx="596">
                  <c:v>842</c:v>
                </c:pt>
                <c:pt idx="597">
                  <c:v>89</c:v>
                </c:pt>
                <c:pt idx="598">
                  <c:v>353</c:v>
                </c:pt>
                <c:pt idx="599">
                  <c:v>212</c:v>
                </c:pt>
                <c:pt idx="600">
                  <c:v>47</c:v>
                </c:pt>
                <c:pt idx="601">
                  <c:v>119</c:v>
                </c:pt>
                <c:pt idx="602">
                  <c:v>190</c:v>
                </c:pt>
                <c:pt idx="603">
                  <c:v>187</c:v>
                </c:pt>
                <c:pt idx="604">
                  <c:v>216</c:v>
                </c:pt>
                <c:pt idx="605">
                  <c:v>126</c:v>
                </c:pt>
                <c:pt idx="606">
                  <c:v>277</c:v>
                </c:pt>
                <c:pt idx="607">
                  <c:v>282</c:v>
                </c:pt>
                <c:pt idx="608">
                  <c:v>185</c:v>
                </c:pt>
                <c:pt idx="609">
                  <c:v>275</c:v>
                </c:pt>
                <c:pt idx="610">
                  <c:v>264</c:v>
                </c:pt>
                <c:pt idx="611">
                  <c:v>274</c:v>
                </c:pt>
                <c:pt idx="612">
                  <c:v>276</c:v>
                </c:pt>
                <c:pt idx="613">
                  <c:v>18</c:v>
                </c:pt>
                <c:pt idx="614">
                  <c:v>224</c:v>
                </c:pt>
                <c:pt idx="615">
                  <c:v>218</c:v>
                </c:pt>
                <c:pt idx="616">
                  <c:v>210</c:v>
                </c:pt>
                <c:pt idx="617">
                  <c:v>69</c:v>
                </c:pt>
                <c:pt idx="618">
                  <c:v>167</c:v>
                </c:pt>
                <c:pt idx="619">
                  <c:v>281</c:v>
                </c:pt>
                <c:pt idx="620">
                  <c:v>140</c:v>
                </c:pt>
                <c:pt idx="621">
                  <c:v>94</c:v>
                </c:pt>
                <c:pt idx="622">
                  <c:v>578</c:v>
                </c:pt>
                <c:pt idx="623">
                  <c:v>1254</c:v>
                </c:pt>
                <c:pt idx="624">
                  <c:v>892</c:v>
                </c:pt>
                <c:pt idx="625">
                  <c:v>1184</c:v>
                </c:pt>
                <c:pt idx="626">
                  <c:v>504</c:v>
                </c:pt>
                <c:pt idx="627">
                  <c:v>483</c:v>
                </c:pt>
                <c:pt idx="628">
                  <c:v>512</c:v>
                </c:pt>
                <c:pt idx="629">
                  <c:v>413</c:v>
                </c:pt>
                <c:pt idx="630">
                  <c:v>1077</c:v>
                </c:pt>
                <c:pt idx="631">
                  <c:v>344</c:v>
                </c:pt>
                <c:pt idx="632">
                  <c:v>334</c:v>
                </c:pt>
                <c:pt idx="633">
                  <c:v>582</c:v>
                </c:pt>
                <c:pt idx="634">
                  <c:v>242</c:v>
                </c:pt>
                <c:pt idx="635">
                  <c:v>59</c:v>
                </c:pt>
                <c:pt idx="636">
                  <c:v>21</c:v>
                </c:pt>
                <c:pt idx="637">
                  <c:v>15</c:v>
                </c:pt>
                <c:pt idx="638">
                  <c:v>20</c:v>
                </c:pt>
                <c:pt idx="639">
                  <c:v>81</c:v>
                </c:pt>
                <c:pt idx="640">
                  <c:v>226</c:v>
                </c:pt>
                <c:pt idx="641">
                  <c:v>307</c:v>
                </c:pt>
                <c:pt idx="642">
                  <c:v>258</c:v>
                </c:pt>
                <c:pt idx="643">
                  <c:v>227</c:v>
                </c:pt>
                <c:pt idx="644">
                  <c:v>278</c:v>
                </c:pt>
                <c:pt idx="645">
                  <c:v>158</c:v>
                </c:pt>
                <c:pt idx="646">
                  <c:v>158</c:v>
                </c:pt>
                <c:pt idx="647">
                  <c:v>177</c:v>
                </c:pt>
                <c:pt idx="648">
                  <c:v>242</c:v>
                </c:pt>
                <c:pt idx="649">
                  <c:v>243</c:v>
                </c:pt>
                <c:pt idx="650">
                  <c:v>200</c:v>
                </c:pt>
                <c:pt idx="651">
                  <c:v>377</c:v>
                </c:pt>
                <c:pt idx="652">
                  <c:v>206</c:v>
                </c:pt>
                <c:pt idx="653">
                  <c:v>186</c:v>
                </c:pt>
                <c:pt idx="654">
                  <c:v>361</c:v>
                </c:pt>
                <c:pt idx="655">
                  <c:v>152</c:v>
                </c:pt>
                <c:pt idx="656">
                  <c:v>234</c:v>
                </c:pt>
                <c:pt idx="657">
                  <c:v>119</c:v>
                </c:pt>
                <c:pt idx="658">
                  <c:v>214</c:v>
                </c:pt>
                <c:pt idx="659">
                  <c:v>239</c:v>
                </c:pt>
                <c:pt idx="660">
                  <c:v>440</c:v>
                </c:pt>
                <c:pt idx="661">
                  <c:v>1211</c:v>
                </c:pt>
                <c:pt idx="662">
                  <c:v>460</c:v>
                </c:pt>
                <c:pt idx="663">
                  <c:v>165</c:v>
                </c:pt>
                <c:pt idx="664">
                  <c:v>297</c:v>
                </c:pt>
                <c:pt idx="665">
                  <c:v>221</c:v>
                </c:pt>
                <c:pt idx="666">
                  <c:v>264</c:v>
                </c:pt>
                <c:pt idx="667">
                  <c:v>165</c:v>
                </c:pt>
                <c:pt idx="668">
                  <c:v>252</c:v>
                </c:pt>
                <c:pt idx="669">
                  <c:v>357</c:v>
                </c:pt>
                <c:pt idx="670">
                  <c:v>364</c:v>
                </c:pt>
                <c:pt idx="671">
                  <c:v>121</c:v>
                </c:pt>
                <c:pt idx="672">
                  <c:v>119</c:v>
                </c:pt>
                <c:pt idx="673">
                  <c:v>151</c:v>
                </c:pt>
                <c:pt idx="674">
                  <c:v>289</c:v>
                </c:pt>
                <c:pt idx="675">
                  <c:v>236</c:v>
                </c:pt>
                <c:pt idx="676">
                  <c:v>297</c:v>
                </c:pt>
                <c:pt idx="677">
                  <c:v>256</c:v>
                </c:pt>
                <c:pt idx="678">
                  <c:v>198</c:v>
                </c:pt>
                <c:pt idx="679">
                  <c:v>670</c:v>
                </c:pt>
                <c:pt idx="680">
                  <c:v>385</c:v>
                </c:pt>
                <c:pt idx="681">
                  <c:v>1193</c:v>
                </c:pt>
                <c:pt idx="682">
                  <c:v>1380</c:v>
                </c:pt>
                <c:pt idx="683">
                  <c:v>472</c:v>
                </c:pt>
                <c:pt idx="684">
                  <c:v>369</c:v>
                </c:pt>
                <c:pt idx="685">
                  <c:v>618</c:v>
                </c:pt>
                <c:pt idx="686">
                  <c:v>262</c:v>
                </c:pt>
                <c:pt idx="687">
                  <c:v>155</c:v>
                </c:pt>
                <c:pt idx="688">
                  <c:v>405</c:v>
                </c:pt>
                <c:pt idx="689">
                  <c:v>490</c:v>
                </c:pt>
                <c:pt idx="690">
                  <c:v>256</c:v>
                </c:pt>
                <c:pt idx="691">
                  <c:v>364</c:v>
                </c:pt>
                <c:pt idx="692">
                  <c:v>508</c:v>
                </c:pt>
                <c:pt idx="693">
                  <c:v>332</c:v>
                </c:pt>
                <c:pt idx="694">
                  <c:v>152</c:v>
                </c:pt>
                <c:pt idx="695">
                  <c:v>363</c:v>
                </c:pt>
                <c:pt idx="696">
                  <c:v>60</c:v>
                </c:pt>
                <c:pt idx="697">
                  <c:v>25</c:v>
                </c:pt>
                <c:pt idx="698">
                  <c:v>276</c:v>
                </c:pt>
                <c:pt idx="699" formatCode="0.00E+00">
                  <c:v>4.8999999999999998E-3</c:v>
                </c:pt>
                <c:pt idx="700">
                  <c:v>289</c:v>
                </c:pt>
                <c:pt idx="701">
                  <c:v>180</c:v>
                </c:pt>
                <c:pt idx="702">
                  <c:v>211</c:v>
                </c:pt>
                <c:pt idx="703">
                  <c:v>299</c:v>
                </c:pt>
                <c:pt idx="704">
                  <c:v>222</c:v>
                </c:pt>
                <c:pt idx="705">
                  <c:v>255</c:v>
                </c:pt>
                <c:pt idx="706">
                  <c:v>241</c:v>
                </c:pt>
                <c:pt idx="707">
                  <c:v>270</c:v>
                </c:pt>
                <c:pt idx="708">
                  <c:v>244</c:v>
                </c:pt>
                <c:pt idx="709">
                  <c:v>126</c:v>
                </c:pt>
                <c:pt idx="710">
                  <c:v>304</c:v>
                </c:pt>
                <c:pt idx="711">
                  <c:v>203</c:v>
                </c:pt>
                <c:pt idx="712">
                  <c:v>587</c:v>
                </c:pt>
                <c:pt idx="713">
                  <c:v>20</c:v>
                </c:pt>
                <c:pt idx="714">
                  <c:v>77</c:v>
                </c:pt>
                <c:pt idx="715">
                  <c:v>432</c:v>
                </c:pt>
                <c:pt idx="716">
                  <c:v>1091</c:v>
                </c:pt>
                <c:pt idx="717">
                  <c:v>116</c:v>
                </c:pt>
                <c:pt idx="718" formatCode="0.00E+00">
                  <c:v>4.8999999999999998E-3</c:v>
                </c:pt>
                <c:pt idx="719">
                  <c:v>115</c:v>
                </c:pt>
                <c:pt idx="720">
                  <c:v>61</c:v>
                </c:pt>
                <c:pt idx="721">
                  <c:v>206</c:v>
                </c:pt>
                <c:pt idx="722">
                  <c:v>162</c:v>
                </c:pt>
                <c:pt idx="723">
                  <c:v>338</c:v>
                </c:pt>
                <c:pt idx="724">
                  <c:v>328</c:v>
                </c:pt>
                <c:pt idx="725">
                  <c:v>299</c:v>
                </c:pt>
                <c:pt idx="726">
                  <c:v>108</c:v>
                </c:pt>
                <c:pt idx="727">
                  <c:v>156</c:v>
                </c:pt>
                <c:pt idx="728">
                  <c:v>330</c:v>
                </c:pt>
                <c:pt idx="729">
                  <c:v>373</c:v>
                </c:pt>
                <c:pt idx="730">
                  <c:v>895</c:v>
                </c:pt>
                <c:pt idx="731">
                  <c:v>147</c:v>
                </c:pt>
                <c:pt idx="732">
                  <c:v>201</c:v>
                </c:pt>
                <c:pt idx="733">
                  <c:v>276</c:v>
                </c:pt>
                <c:pt idx="734">
                  <c:v>287</c:v>
                </c:pt>
                <c:pt idx="735">
                  <c:v>370</c:v>
                </c:pt>
                <c:pt idx="736">
                  <c:v>296</c:v>
                </c:pt>
                <c:pt idx="737">
                  <c:v>309</c:v>
                </c:pt>
                <c:pt idx="738">
                  <c:v>457</c:v>
                </c:pt>
                <c:pt idx="739">
                  <c:v>193</c:v>
                </c:pt>
                <c:pt idx="740" formatCode="0.00E+00">
                  <c:v>4.8999999999999998E-3</c:v>
                </c:pt>
                <c:pt idx="741">
                  <c:v>127</c:v>
                </c:pt>
                <c:pt idx="742">
                  <c:v>247</c:v>
                </c:pt>
                <c:pt idx="743">
                  <c:v>332</c:v>
                </c:pt>
                <c:pt idx="744">
                  <c:v>93</c:v>
                </c:pt>
                <c:pt idx="745">
                  <c:v>153</c:v>
                </c:pt>
                <c:pt idx="746">
                  <c:v>1039</c:v>
                </c:pt>
                <c:pt idx="747">
                  <c:v>210</c:v>
                </c:pt>
                <c:pt idx="748">
                  <c:v>392</c:v>
                </c:pt>
                <c:pt idx="749">
                  <c:v>255</c:v>
                </c:pt>
                <c:pt idx="750">
                  <c:v>187</c:v>
                </c:pt>
                <c:pt idx="751">
                  <c:v>955</c:v>
                </c:pt>
                <c:pt idx="752">
                  <c:v>867</c:v>
                </c:pt>
                <c:pt idx="753">
                  <c:v>1066</c:v>
                </c:pt>
                <c:pt idx="754">
                  <c:v>200</c:v>
                </c:pt>
                <c:pt idx="755">
                  <c:v>291</c:v>
                </c:pt>
                <c:pt idx="756">
                  <c:v>1009</c:v>
                </c:pt>
                <c:pt idx="757">
                  <c:v>328</c:v>
                </c:pt>
                <c:pt idx="758">
                  <c:v>126</c:v>
                </c:pt>
                <c:pt idx="759">
                  <c:v>302</c:v>
                </c:pt>
                <c:pt idx="760">
                  <c:v>275</c:v>
                </c:pt>
                <c:pt idx="761">
                  <c:v>303</c:v>
                </c:pt>
                <c:pt idx="762">
                  <c:v>155</c:v>
                </c:pt>
                <c:pt idx="763">
                  <c:v>210</c:v>
                </c:pt>
                <c:pt idx="764">
                  <c:v>383</c:v>
                </c:pt>
                <c:pt idx="765">
                  <c:v>266</c:v>
                </c:pt>
                <c:pt idx="766">
                  <c:v>281</c:v>
                </c:pt>
                <c:pt idx="767">
                  <c:v>80</c:v>
                </c:pt>
                <c:pt idx="768">
                  <c:v>98</c:v>
                </c:pt>
                <c:pt idx="769">
                  <c:v>225</c:v>
                </c:pt>
                <c:pt idx="770">
                  <c:v>299</c:v>
                </c:pt>
                <c:pt idx="771">
                  <c:v>87</c:v>
                </c:pt>
                <c:pt idx="772">
                  <c:v>59</c:v>
                </c:pt>
                <c:pt idx="773">
                  <c:v>202</c:v>
                </c:pt>
                <c:pt idx="774">
                  <c:v>148</c:v>
                </c:pt>
                <c:pt idx="775">
                  <c:v>90</c:v>
                </c:pt>
                <c:pt idx="776">
                  <c:v>158</c:v>
                </c:pt>
                <c:pt idx="777">
                  <c:v>115</c:v>
                </c:pt>
                <c:pt idx="778">
                  <c:v>82</c:v>
                </c:pt>
                <c:pt idx="779">
                  <c:v>99</c:v>
                </c:pt>
                <c:pt idx="780">
                  <c:v>113</c:v>
                </c:pt>
                <c:pt idx="781">
                  <c:v>137</c:v>
                </c:pt>
                <c:pt idx="782">
                  <c:v>202</c:v>
                </c:pt>
                <c:pt idx="783">
                  <c:v>426</c:v>
                </c:pt>
                <c:pt idx="784">
                  <c:v>272</c:v>
                </c:pt>
                <c:pt idx="785">
                  <c:v>408</c:v>
                </c:pt>
                <c:pt idx="786">
                  <c:v>139</c:v>
                </c:pt>
                <c:pt idx="787">
                  <c:v>496</c:v>
                </c:pt>
                <c:pt idx="788">
                  <c:v>254</c:v>
                </c:pt>
                <c:pt idx="789">
                  <c:v>610</c:v>
                </c:pt>
                <c:pt idx="790">
                  <c:v>509</c:v>
                </c:pt>
                <c:pt idx="791">
                  <c:v>461</c:v>
                </c:pt>
                <c:pt idx="792">
                  <c:v>236</c:v>
                </c:pt>
                <c:pt idx="793">
                  <c:v>188</c:v>
                </c:pt>
                <c:pt idx="794">
                  <c:v>296</c:v>
                </c:pt>
                <c:pt idx="795">
                  <c:v>580</c:v>
                </c:pt>
                <c:pt idx="796">
                  <c:v>512</c:v>
                </c:pt>
                <c:pt idx="797">
                  <c:v>1026</c:v>
                </c:pt>
                <c:pt idx="798">
                  <c:v>1151</c:v>
                </c:pt>
                <c:pt idx="799">
                  <c:v>579</c:v>
                </c:pt>
                <c:pt idx="800">
                  <c:v>949</c:v>
                </c:pt>
                <c:pt idx="801">
                  <c:v>386</c:v>
                </c:pt>
                <c:pt idx="802">
                  <c:v>339</c:v>
                </c:pt>
                <c:pt idx="803">
                  <c:v>561</c:v>
                </c:pt>
                <c:pt idx="804">
                  <c:v>341</c:v>
                </c:pt>
                <c:pt idx="805">
                  <c:v>323</c:v>
                </c:pt>
                <c:pt idx="806">
                  <c:v>512</c:v>
                </c:pt>
                <c:pt idx="807">
                  <c:v>463</c:v>
                </c:pt>
                <c:pt idx="808">
                  <c:v>479</c:v>
                </c:pt>
                <c:pt idx="809">
                  <c:v>893</c:v>
                </c:pt>
                <c:pt idx="810">
                  <c:v>402</c:v>
                </c:pt>
                <c:pt idx="811">
                  <c:v>1126</c:v>
                </c:pt>
                <c:pt idx="812">
                  <c:v>502</c:v>
                </c:pt>
                <c:pt idx="813">
                  <c:v>816</c:v>
                </c:pt>
                <c:pt idx="814">
                  <c:v>863</c:v>
                </c:pt>
                <c:pt idx="815">
                  <c:v>509</c:v>
                </c:pt>
                <c:pt idx="816">
                  <c:v>339</c:v>
                </c:pt>
                <c:pt idx="817">
                  <c:v>752</c:v>
                </c:pt>
                <c:pt idx="818">
                  <c:v>602</c:v>
                </c:pt>
                <c:pt idx="819">
                  <c:v>453</c:v>
                </c:pt>
                <c:pt idx="820">
                  <c:v>414</c:v>
                </c:pt>
                <c:pt idx="821">
                  <c:v>482</c:v>
                </c:pt>
                <c:pt idx="822">
                  <c:v>242</c:v>
                </c:pt>
                <c:pt idx="823">
                  <c:v>598</c:v>
                </c:pt>
                <c:pt idx="824">
                  <c:v>971</c:v>
                </c:pt>
                <c:pt idx="825">
                  <c:v>436</c:v>
                </c:pt>
                <c:pt idx="826">
                  <c:v>862</c:v>
                </c:pt>
                <c:pt idx="827">
                  <c:v>438</c:v>
                </c:pt>
                <c:pt idx="828">
                  <c:v>288</c:v>
                </c:pt>
                <c:pt idx="829">
                  <c:v>422</c:v>
                </c:pt>
                <c:pt idx="830">
                  <c:v>579</c:v>
                </c:pt>
                <c:pt idx="831">
                  <c:v>49</c:v>
                </c:pt>
                <c:pt idx="832">
                  <c:v>208</c:v>
                </c:pt>
                <c:pt idx="833">
                  <c:v>179</c:v>
                </c:pt>
                <c:pt idx="834">
                  <c:v>57</c:v>
                </c:pt>
                <c:pt idx="835">
                  <c:v>112</c:v>
                </c:pt>
                <c:pt idx="836">
                  <c:v>270</c:v>
                </c:pt>
                <c:pt idx="837">
                  <c:v>105</c:v>
                </c:pt>
                <c:pt idx="838">
                  <c:v>180</c:v>
                </c:pt>
                <c:pt idx="839">
                  <c:v>126</c:v>
                </c:pt>
                <c:pt idx="840">
                  <c:v>152</c:v>
                </c:pt>
                <c:pt idx="841">
                  <c:v>200</c:v>
                </c:pt>
                <c:pt idx="842">
                  <c:v>148</c:v>
                </c:pt>
                <c:pt idx="843">
                  <c:v>298</c:v>
                </c:pt>
                <c:pt idx="844">
                  <c:v>1373</c:v>
                </c:pt>
                <c:pt idx="845">
                  <c:v>877</c:v>
                </c:pt>
                <c:pt idx="846">
                  <c:v>938</c:v>
                </c:pt>
                <c:pt idx="847">
                  <c:v>978</c:v>
                </c:pt>
                <c:pt idx="848">
                  <c:v>769</c:v>
                </c:pt>
                <c:pt idx="849">
                  <c:v>496</c:v>
                </c:pt>
                <c:pt idx="850">
                  <c:v>811</c:v>
                </c:pt>
                <c:pt idx="851">
                  <c:v>919</c:v>
                </c:pt>
                <c:pt idx="852">
                  <c:v>490</c:v>
                </c:pt>
                <c:pt idx="853">
                  <c:v>555</c:v>
                </c:pt>
                <c:pt idx="854">
                  <c:v>551</c:v>
                </c:pt>
                <c:pt idx="855">
                  <c:v>1074</c:v>
                </c:pt>
                <c:pt idx="856">
                  <c:v>11</c:v>
                </c:pt>
                <c:pt idx="857">
                  <c:v>439</c:v>
                </c:pt>
                <c:pt idx="858">
                  <c:v>227</c:v>
                </c:pt>
                <c:pt idx="859">
                  <c:v>116</c:v>
                </c:pt>
                <c:pt idx="860">
                  <c:v>197</c:v>
                </c:pt>
                <c:pt idx="861">
                  <c:v>310</c:v>
                </c:pt>
                <c:pt idx="862">
                  <c:v>372</c:v>
                </c:pt>
                <c:pt idx="863">
                  <c:v>256</c:v>
                </c:pt>
                <c:pt idx="864">
                  <c:v>300</c:v>
                </c:pt>
                <c:pt idx="865">
                  <c:v>267</c:v>
                </c:pt>
                <c:pt idx="866">
                  <c:v>193</c:v>
                </c:pt>
                <c:pt idx="867">
                  <c:v>244</c:v>
                </c:pt>
                <c:pt idx="868">
                  <c:v>104</c:v>
                </c:pt>
                <c:pt idx="869">
                  <c:v>95</c:v>
                </c:pt>
                <c:pt idx="870">
                  <c:v>660</c:v>
                </c:pt>
                <c:pt idx="871">
                  <c:v>385</c:v>
                </c:pt>
                <c:pt idx="872">
                  <c:v>103</c:v>
                </c:pt>
                <c:pt idx="873">
                  <c:v>381</c:v>
                </c:pt>
                <c:pt idx="874">
                  <c:v>118</c:v>
                </c:pt>
                <c:pt idx="875">
                  <c:v>332</c:v>
                </c:pt>
                <c:pt idx="876">
                  <c:v>179</c:v>
                </c:pt>
                <c:pt idx="877">
                  <c:v>305</c:v>
                </c:pt>
                <c:pt idx="878">
                  <c:v>230</c:v>
                </c:pt>
                <c:pt idx="879">
                  <c:v>106</c:v>
                </c:pt>
                <c:pt idx="880">
                  <c:v>885</c:v>
                </c:pt>
                <c:pt idx="881">
                  <c:v>266</c:v>
                </c:pt>
                <c:pt idx="882">
                  <c:v>229</c:v>
                </c:pt>
                <c:pt idx="883">
                  <c:v>129</c:v>
                </c:pt>
                <c:pt idx="884">
                  <c:v>207</c:v>
                </c:pt>
                <c:pt idx="885">
                  <c:v>131</c:v>
                </c:pt>
                <c:pt idx="886">
                  <c:v>262</c:v>
                </c:pt>
                <c:pt idx="887">
                  <c:v>79</c:v>
                </c:pt>
                <c:pt idx="888">
                  <c:v>981</c:v>
                </c:pt>
                <c:pt idx="889">
                  <c:v>381</c:v>
                </c:pt>
                <c:pt idx="890">
                  <c:v>423</c:v>
                </c:pt>
                <c:pt idx="891">
                  <c:v>440</c:v>
                </c:pt>
                <c:pt idx="892">
                  <c:v>485</c:v>
                </c:pt>
                <c:pt idx="893">
                  <c:v>930</c:v>
                </c:pt>
                <c:pt idx="894">
                  <c:v>928</c:v>
                </c:pt>
                <c:pt idx="895">
                  <c:v>720</c:v>
                </c:pt>
                <c:pt idx="896">
                  <c:v>349</c:v>
                </c:pt>
                <c:pt idx="897">
                  <c:v>330</c:v>
                </c:pt>
                <c:pt idx="898">
                  <c:v>297</c:v>
                </c:pt>
                <c:pt idx="899">
                  <c:v>486</c:v>
                </c:pt>
                <c:pt idx="900">
                  <c:v>172</c:v>
                </c:pt>
                <c:pt idx="901">
                  <c:v>70</c:v>
                </c:pt>
                <c:pt idx="902">
                  <c:v>355</c:v>
                </c:pt>
                <c:pt idx="903">
                  <c:v>572</c:v>
                </c:pt>
                <c:pt idx="904">
                  <c:v>429</c:v>
                </c:pt>
                <c:pt idx="905">
                  <c:v>352</c:v>
                </c:pt>
                <c:pt idx="906">
                  <c:v>388</c:v>
                </c:pt>
                <c:pt idx="907">
                  <c:v>377</c:v>
                </c:pt>
                <c:pt idx="908">
                  <c:v>426</c:v>
                </c:pt>
                <c:pt idx="909">
                  <c:v>368</c:v>
                </c:pt>
                <c:pt idx="910">
                  <c:v>393</c:v>
                </c:pt>
                <c:pt idx="911">
                  <c:v>318</c:v>
                </c:pt>
                <c:pt idx="912">
                  <c:v>310</c:v>
                </c:pt>
                <c:pt idx="913">
                  <c:v>340</c:v>
                </c:pt>
                <c:pt idx="914">
                  <c:v>477</c:v>
                </c:pt>
                <c:pt idx="915">
                  <c:v>491</c:v>
                </c:pt>
                <c:pt idx="916">
                  <c:v>326</c:v>
                </c:pt>
                <c:pt idx="917">
                  <c:v>278</c:v>
                </c:pt>
                <c:pt idx="918">
                  <c:v>455</c:v>
                </c:pt>
                <c:pt idx="919">
                  <c:v>260</c:v>
                </c:pt>
                <c:pt idx="920">
                  <c:v>533</c:v>
                </c:pt>
                <c:pt idx="921">
                  <c:v>274</c:v>
                </c:pt>
                <c:pt idx="922">
                  <c:v>220</c:v>
                </c:pt>
                <c:pt idx="923">
                  <c:v>243</c:v>
                </c:pt>
                <c:pt idx="924">
                  <c:v>242</c:v>
                </c:pt>
                <c:pt idx="925">
                  <c:v>247</c:v>
                </c:pt>
                <c:pt idx="926">
                  <c:v>363</c:v>
                </c:pt>
                <c:pt idx="927">
                  <c:v>565</c:v>
                </c:pt>
                <c:pt idx="928">
                  <c:v>185</c:v>
                </c:pt>
                <c:pt idx="929">
                  <c:v>203</c:v>
                </c:pt>
                <c:pt idx="930">
                  <c:v>554</c:v>
                </c:pt>
                <c:pt idx="931">
                  <c:v>249</c:v>
                </c:pt>
                <c:pt idx="932">
                  <c:v>331</c:v>
                </c:pt>
                <c:pt idx="933">
                  <c:v>406</c:v>
                </c:pt>
                <c:pt idx="934">
                  <c:v>511</c:v>
                </c:pt>
                <c:pt idx="935">
                  <c:v>228</c:v>
                </c:pt>
                <c:pt idx="936">
                  <c:v>317</c:v>
                </c:pt>
                <c:pt idx="937">
                  <c:v>426</c:v>
                </c:pt>
                <c:pt idx="938">
                  <c:v>190</c:v>
                </c:pt>
                <c:pt idx="939">
                  <c:v>302</c:v>
                </c:pt>
                <c:pt idx="940">
                  <c:v>73</c:v>
                </c:pt>
                <c:pt idx="941">
                  <c:v>170</c:v>
                </c:pt>
                <c:pt idx="942">
                  <c:v>180</c:v>
                </c:pt>
                <c:pt idx="943">
                  <c:v>585</c:v>
                </c:pt>
                <c:pt idx="944">
                  <c:v>55</c:v>
                </c:pt>
                <c:pt idx="945">
                  <c:v>369</c:v>
                </c:pt>
                <c:pt idx="946">
                  <c:v>30</c:v>
                </c:pt>
                <c:pt idx="947">
                  <c:v>35</c:v>
                </c:pt>
                <c:pt idx="948">
                  <c:v>150</c:v>
                </c:pt>
                <c:pt idx="949">
                  <c:v>279</c:v>
                </c:pt>
                <c:pt idx="950">
                  <c:v>199</c:v>
                </c:pt>
                <c:pt idx="951">
                  <c:v>147</c:v>
                </c:pt>
                <c:pt idx="952">
                  <c:v>210</c:v>
                </c:pt>
                <c:pt idx="953">
                  <c:v>271</c:v>
                </c:pt>
                <c:pt idx="954">
                  <c:v>143</c:v>
                </c:pt>
                <c:pt idx="955">
                  <c:v>350</c:v>
                </c:pt>
                <c:pt idx="956">
                  <c:v>348</c:v>
                </c:pt>
                <c:pt idx="957">
                  <c:v>613</c:v>
                </c:pt>
                <c:pt idx="958">
                  <c:v>422</c:v>
                </c:pt>
                <c:pt idx="959">
                  <c:v>351</c:v>
                </c:pt>
                <c:pt idx="960">
                  <c:v>140</c:v>
                </c:pt>
                <c:pt idx="961">
                  <c:v>125</c:v>
                </c:pt>
                <c:pt idx="962">
                  <c:v>23</c:v>
                </c:pt>
                <c:pt idx="963">
                  <c:v>72</c:v>
                </c:pt>
                <c:pt idx="964">
                  <c:v>111</c:v>
                </c:pt>
                <c:pt idx="965">
                  <c:v>150</c:v>
                </c:pt>
                <c:pt idx="966">
                  <c:v>288</c:v>
                </c:pt>
                <c:pt idx="967">
                  <c:v>261</c:v>
                </c:pt>
                <c:pt idx="968">
                  <c:v>253</c:v>
                </c:pt>
                <c:pt idx="969">
                  <c:v>120</c:v>
                </c:pt>
                <c:pt idx="970">
                  <c:v>170</c:v>
                </c:pt>
                <c:pt idx="971">
                  <c:v>118</c:v>
                </c:pt>
                <c:pt idx="972">
                  <c:v>57</c:v>
                </c:pt>
                <c:pt idx="973">
                  <c:v>625</c:v>
                </c:pt>
                <c:pt idx="974">
                  <c:v>747</c:v>
                </c:pt>
                <c:pt idx="975">
                  <c:v>1025</c:v>
                </c:pt>
                <c:pt idx="976">
                  <c:v>924</c:v>
                </c:pt>
                <c:pt idx="977">
                  <c:v>275</c:v>
                </c:pt>
                <c:pt idx="978">
                  <c:v>413</c:v>
                </c:pt>
                <c:pt idx="979">
                  <c:v>378</c:v>
                </c:pt>
                <c:pt idx="980">
                  <c:v>1300</c:v>
                </c:pt>
                <c:pt idx="981">
                  <c:v>357</c:v>
                </c:pt>
                <c:pt idx="982">
                  <c:v>196</c:v>
                </c:pt>
                <c:pt idx="983">
                  <c:v>456</c:v>
                </c:pt>
                <c:pt idx="984">
                  <c:v>1112</c:v>
                </c:pt>
                <c:pt idx="985">
                  <c:v>311</c:v>
                </c:pt>
                <c:pt idx="986">
                  <c:v>214</c:v>
                </c:pt>
                <c:pt idx="987">
                  <c:v>188</c:v>
                </c:pt>
                <c:pt idx="988">
                  <c:v>235</c:v>
                </c:pt>
                <c:pt idx="989">
                  <c:v>216</c:v>
                </c:pt>
                <c:pt idx="990">
                  <c:v>433</c:v>
                </c:pt>
                <c:pt idx="991">
                  <c:v>545</c:v>
                </c:pt>
                <c:pt idx="992">
                  <c:v>219</c:v>
                </c:pt>
                <c:pt idx="993">
                  <c:v>936</c:v>
                </c:pt>
                <c:pt idx="994">
                  <c:v>348</c:v>
                </c:pt>
                <c:pt idx="995">
                  <c:v>279</c:v>
                </c:pt>
                <c:pt idx="996">
                  <c:v>206</c:v>
                </c:pt>
                <c:pt idx="997">
                  <c:v>261</c:v>
                </c:pt>
                <c:pt idx="998">
                  <c:v>144</c:v>
                </c:pt>
                <c:pt idx="999">
                  <c:v>430</c:v>
                </c:pt>
                <c:pt idx="1000">
                  <c:v>243</c:v>
                </c:pt>
                <c:pt idx="1001">
                  <c:v>171</c:v>
                </c:pt>
                <c:pt idx="1002">
                  <c:v>370</c:v>
                </c:pt>
                <c:pt idx="1003">
                  <c:v>323</c:v>
                </c:pt>
                <c:pt idx="1004">
                  <c:v>471</c:v>
                </c:pt>
                <c:pt idx="1005">
                  <c:v>364</c:v>
                </c:pt>
                <c:pt idx="1006">
                  <c:v>190</c:v>
                </c:pt>
                <c:pt idx="1007">
                  <c:v>368</c:v>
                </c:pt>
                <c:pt idx="1008">
                  <c:v>484</c:v>
                </c:pt>
                <c:pt idx="1009">
                  <c:v>208</c:v>
                </c:pt>
                <c:pt idx="1010">
                  <c:v>350</c:v>
                </c:pt>
                <c:pt idx="1011">
                  <c:v>382</c:v>
                </c:pt>
                <c:pt idx="1012">
                  <c:v>391</c:v>
                </c:pt>
                <c:pt idx="1013">
                  <c:v>237</c:v>
                </c:pt>
                <c:pt idx="1014">
                  <c:v>248</c:v>
                </c:pt>
                <c:pt idx="1015">
                  <c:v>427</c:v>
                </c:pt>
                <c:pt idx="1016">
                  <c:v>371</c:v>
                </c:pt>
                <c:pt idx="1017">
                  <c:v>232</c:v>
                </c:pt>
                <c:pt idx="1018">
                  <c:v>225</c:v>
                </c:pt>
                <c:pt idx="1019">
                  <c:v>215</c:v>
                </c:pt>
                <c:pt idx="1020">
                  <c:v>396</c:v>
                </c:pt>
                <c:pt idx="1021">
                  <c:v>276</c:v>
                </c:pt>
                <c:pt idx="1022">
                  <c:v>55</c:v>
                </c:pt>
                <c:pt idx="1023">
                  <c:v>65</c:v>
                </c:pt>
                <c:pt idx="1024">
                  <c:v>75</c:v>
                </c:pt>
                <c:pt idx="1025">
                  <c:v>130</c:v>
                </c:pt>
                <c:pt idx="1026">
                  <c:v>218</c:v>
                </c:pt>
                <c:pt idx="1027">
                  <c:v>160</c:v>
                </c:pt>
                <c:pt idx="1028">
                  <c:v>175</c:v>
                </c:pt>
                <c:pt idx="1029">
                  <c:v>225</c:v>
                </c:pt>
                <c:pt idx="1030">
                  <c:v>110</c:v>
                </c:pt>
                <c:pt idx="1031">
                  <c:v>91</c:v>
                </c:pt>
                <c:pt idx="1032">
                  <c:v>200</c:v>
                </c:pt>
                <c:pt idx="1033">
                  <c:v>243</c:v>
                </c:pt>
                <c:pt idx="1034">
                  <c:v>118</c:v>
                </c:pt>
                <c:pt idx="1035">
                  <c:v>149</c:v>
                </c:pt>
                <c:pt idx="1036">
                  <c:v>164</c:v>
                </c:pt>
                <c:pt idx="1037">
                  <c:v>167</c:v>
                </c:pt>
                <c:pt idx="1038">
                  <c:v>408</c:v>
                </c:pt>
                <c:pt idx="1039">
                  <c:v>180</c:v>
                </c:pt>
                <c:pt idx="1040">
                  <c:v>217</c:v>
                </c:pt>
                <c:pt idx="1041">
                  <c:v>237</c:v>
                </c:pt>
                <c:pt idx="1042">
                  <c:v>218</c:v>
                </c:pt>
                <c:pt idx="1043">
                  <c:v>237</c:v>
                </c:pt>
                <c:pt idx="1044">
                  <c:v>114</c:v>
                </c:pt>
                <c:pt idx="1045">
                  <c:v>541</c:v>
                </c:pt>
                <c:pt idx="1046">
                  <c:v>242</c:v>
                </c:pt>
                <c:pt idx="1047">
                  <c:v>418</c:v>
                </c:pt>
                <c:pt idx="1048">
                  <c:v>322</c:v>
                </c:pt>
                <c:pt idx="1049">
                  <c:v>383</c:v>
                </c:pt>
                <c:pt idx="1050">
                  <c:v>300</c:v>
                </c:pt>
                <c:pt idx="1051">
                  <c:v>315</c:v>
                </c:pt>
                <c:pt idx="1052">
                  <c:v>458</c:v>
                </c:pt>
                <c:pt idx="1053">
                  <c:v>186</c:v>
                </c:pt>
                <c:pt idx="1054">
                  <c:v>350</c:v>
                </c:pt>
                <c:pt idx="1055">
                  <c:v>319</c:v>
                </c:pt>
                <c:pt idx="1056">
                  <c:v>343</c:v>
                </c:pt>
                <c:pt idx="1057">
                  <c:v>265</c:v>
                </c:pt>
                <c:pt idx="1058">
                  <c:v>245</c:v>
                </c:pt>
                <c:pt idx="1059">
                  <c:v>194</c:v>
                </c:pt>
                <c:pt idx="1060">
                  <c:v>325</c:v>
                </c:pt>
                <c:pt idx="1061">
                  <c:v>258</c:v>
                </c:pt>
                <c:pt idx="1062">
                  <c:v>256</c:v>
                </c:pt>
                <c:pt idx="1063">
                  <c:v>284</c:v>
                </c:pt>
                <c:pt idx="1064">
                  <c:v>270</c:v>
                </c:pt>
                <c:pt idx="1065">
                  <c:v>280</c:v>
                </c:pt>
                <c:pt idx="1066">
                  <c:v>327</c:v>
                </c:pt>
                <c:pt idx="1067">
                  <c:v>344</c:v>
                </c:pt>
                <c:pt idx="1068">
                  <c:v>253</c:v>
                </c:pt>
                <c:pt idx="1069" formatCode="0.00E+00">
                  <c:v>4.8999999999999998E-3</c:v>
                </c:pt>
                <c:pt idx="1070">
                  <c:v>77</c:v>
                </c:pt>
                <c:pt idx="1071">
                  <c:v>178</c:v>
                </c:pt>
                <c:pt idx="1072">
                  <c:v>138</c:v>
                </c:pt>
                <c:pt idx="1073">
                  <c:v>6</c:v>
                </c:pt>
                <c:pt idx="1074">
                  <c:v>514</c:v>
                </c:pt>
                <c:pt idx="1075">
                  <c:v>380</c:v>
                </c:pt>
                <c:pt idx="1076">
                  <c:v>374</c:v>
                </c:pt>
                <c:pt idx="1077">
                  <c:v>193</c:v>
                </c:pt>
                <c:pt idx="1078">
                  <c:v>260</c:v>
                </c:pt>
                <c:pt idx="1079">
                  <c:v>228</c:v>
                </c:pt>
                <c:pt idx="1080">
                  <c:v>524</c:v>
                </c:pt>
                <c:pt idx="1081">
                  <c:v>511</c:v>
                </c:pt>
                <c:pt idx="1082">
                  <c:v>403</c:v>
                </c:pt>
                <c:pt idx="1083">
                  <c:v>332</c:v>
                </c:pt>
                <c:pt idx="1084">
                  <c:v>325</c:v>
                </c:pt>
                <c:pt idx="1085">
                  <c:v>400</c:v>
                </c:pt>
                <c:pt idx="1086">
                  <c:v>707</c:v>
                </c:pt>
                <c:pt idx="1087">
                  <c:v>867</c:v>
                </c:pt>
                <c:pt idx="1088">
                  <c:v>603</c:v>
                </c:pt>
                <c:pt idx="1089">
                  <c:v>484</c:v>
                </c:pt>
                <c:pt idx="1090">
                  <c:v>815</c:v>
                </c:pt>
                <c:pt idx="1091">
                  <c:v>600</c:v>
                </c:pt>
                <c:pt idx="1092">
                  <c:v>327</c:v>
                </c:pt>
                <c:pt idx="1093">
                  <c:v>458</c:v>
                </c:pt>
                <c:pt idx="1094">
                  <c:v>42</c:v>
                </c:pt>
                <c:pt idx="1095">
                  <c:v>195</c:v>
                </c:pt>
                <c:pt idx="1096">
                  <c:v>84</c:v>
                </c:pt>
                <c:pt idx="1097">
                  <c:v>163</c:v>
                </c:pt>
                <c:pt idx="1098">
                  <c:v>240</c:v>
                </c:pt>
                <c:pt idx="1099">
                  <c:v>363</c:v>
                </c:pt>
                <c:pt idx="1100">
                  <c:v>409</c:v>
                </c:pt>
                <c:pt idx="1101">
                  <c:v>258</c:v>
                </c:pt>
                <c:pt idx="1102">
                  <c:v>336</c:v>
                </c:pt>
                <c:pt idx="1103">
                  <c:v>73</c:v>
                </c:pt>
                <c:pt idx="1104">
                  <c:v>151</c:v>
                </c:pt>
                <c:pt idx="1105">
                  <c:v>117</c:v>
                </c:pt>
                <c:pt idx="1106" formatCode="0.00E+00">
                  <c:v>4.8999999999999998E-3</c:v>
                </c:pt>
                <c:pt idx="1107">
                  <c:v>79</c:v>
                </c:pt>
                <c:pt idx="1108">
                  <c:v>121</c:v>
                </c:pt>
                <c:pt idx="1109">
                  <c:v>200</c:v>
                </c:pt>
                <c:pt idx="1110">
                  <c:v>84</c:v>
                </c:pt>
                <c:pt idx="1111">
                  <c:v>56</c:v>
                </c:pt>
                <c:pt idx="1112">
                  <c:v>45</c:v>
                </c:pt>
                <c:pt idx="1113">
                  <c:v>310</c:v>
                </c:pt>
                <c:pt idx="1114">
                  <c:v>382</c:v>
                </c:pt>
                <c:pt idx="1115">
                  <c:v>460</c:v>
                </c:pt>
                <c:pt idx="1116">
                  <c:v>335</c:v>
                </c:pt>
                <c:pt idx="1117">
                  <c:v>235</c:v>
                </c:pt>
                <c:pt idx="1118">
                  <c:v>201</c:v>
                </c:pt>
                <c:pt idx="1119">
                  <c:v>261</c:v>
                </c:pt>
                <c:pt idx="1120">
                  <c:v>278</c:v>
                </c:pt>
                <c:pt idx="1121">
                  <c:v>127</c:v>
                </c:pt>
                <c:pt idx="1122">
                  <c:v>596</c:v>
                </c:pt>
                <c:pt idx="1123">
                  <c:v>464</c:v>
                </c:pt>
                <c:pt idx="1124">
                  <c:v>379</c:v>
                </c:pt>
                <c:pt idx="1125">
                  <c:v>169</c:v>
                </c:pt>
                <c:pt idx="1126">
                  <c:v>627</c:v>
                </c:pt>
                <c:pt idx="1127">
                  <c:v>55</c:v>
                </c:pt>
                <c:pt idx="1128">
                  <c:v>183</c:v>
                </c:pt>
                <c:pt idx="1129">
                  <c:v>78</c:v>
                </c:pt>
                <c:pt idx="1130">
                  <c:v>60</c:v>
                </c:pt>
                <c:pt idx="1131">
                  <c:v>102</c:v>
                </c:pt>
                <c:pt idx="1132">
                  <c:v>126</c:v>
                </c:pt>
                <c:pt idx="1133" formatCode="0.00E+00">
                  <c:v>4.8999999999999998E-3</c:v>
                </c:pt>
                <c:pt idx="1134">
                  <c:v>37</c:v>
                </c:pt>
                <c:pt idx="1135">
                  <c:v>84</c:v>
                </c:pt>
                <c:pt idx="1136">
                  <c:v>740</c:v>
                </c:pt>
                <c:pt idx="1137">
                  <c:v>724</c:v>
                </c:pt>
                <c:pt idx="1138">
                  <c:v>530</c:v>
                </c:pt>
                <c:pt idx="1139">
                  <c:v>450</c:v>
                </c:pt>
                <c:pt idx="1140">
                  <c:v>738</c:v>
                </c:pt>
                <c:pt idx="1141">
                  <c:v>297</c:v>
                </c:pt>
                <c:pt idx="1142">
                  <c:v>446</c:v>
                </c:pt>
                <c:pt idx="1143">
                  <c:v>404</c:v>
                </c:pt>
                <c:pt idx="1144">
                  <c:v>645</c:v>
                </c:pt>
                <c:pt idx="1145">
                  <c:v>275</c:v>
                </c:pt>
                <c:pt idx="1146">
                  <c:v>322</c:v>
                </c:pt>
                <c:pt idx="1147">
                  <c:v>792</c:v>
                </c:pt>
                <c:pt idx="1148">
                  <c:v>30</c:v>
                </c:pt>
                <c:pt idx="1149">
                  <c:v>1</c:v>
                </c:pt>
                <c:pt idx="1150" formatCode="0.00E+00">
                  <c:v>4.8999999999999998E-3</c:v>
                </c:pt>
                <c:pt idx="1151">
                  <c:v>277</c:v>
                </c:pt>
                <c:pt idx="1152">
                  <c:v>247</c:v>
                </c:pt>
                <c:pt idx="1153">
                  <c:v>394</c:v>
                </c:pt>
                <c:pt idx="1154">
                  <c:v>311</c:v>
                </c:pt>
                <c:pt idx="1155">
                  <c:v>521</c:v>
                </c:pt>
                <c:pt idx="1156">
                  <c:v>431</c:v>
                </c:pt>
                <c:pt idx="1157">
                  <c:v>340</c:v>
                </c:pt>
                <c:pt idx="1158">
                  <c:v>357</c:v>
                </c:pt>
                <c:pt idx="1159">
                  <c:v>338</c:v>
                </c:pt>
                <c:pt idx="1160">
                  <c:v>406</c:v>
                </c:pt>
                <c:pt idx="1161">
                  <c:v>416</c:v>
                </c:pt>
                <c:pt idx="1162">
                  <c:v>398</c:v>
                </c:pt>
                <c:pt idx="1163">
                  <c:v>523</c:v>
                </c:pt>
                <c:pt idx="1164">
                  <c:v>209</c:v>
                </c:pt>
                <c:pt idx="1165">
                  <c:v>309</c:v>
                </c:pt>
                <c:pt idx="1166">
                  <c:v>359</c:v>
                </c:pt>
                <c:pt idx="1167">
                  <c:v>232</c:v>
                </c:pt>
                <c:pt idx="1168">
                  <c:v>296</c:v>
                </c:pt>
                <c:pt idx="1169">
                  <c:v>692</c:v>
                </c:pt>
                <c:pt idx="1170">
                  <c:v>261</c:v>
                </c:pt>
                <c:pt idx="1171">
                  <c:v>212</c:v>
                </c:pt>
                <c:pt idx="1172">
                  <c:v>189</c:v>
                </c:pt>
                <c:pt idx="1173">
                  <c:v>358</c:v>
                </c:pt>
                <c:pt idx="1174">
                  <c:v>395</c:v>
                </c:pt>
                <c:pt idx="1175">
                  <c:v>502</c:v>
                </c:pt>
                <c:pt idx="1176">
                  <c:v>785</c:v>
                </c:pt>
                <c:pt idx="1177">
                  <c:v>889</c:v>
                </c:pt>
                <c:pt idx="1178">
                  <c:v>406</c:v>
                </c:pt>
                <c:pt idx="1179">
                  <c:v>777</c:v>
                </c:pt>
                <c:pt idx="1180">
                  <c:v>651</c:v>
                </c:pt>
                <c:pt idx="1181">
                  <c:v>816</c:v>
                </c:pt>
                <c:pt idx="1182">
                  <c:v>1149</c:v>
                </c:pt>
                <c:pt idx="1183">
                  <c:v>468</c:v>
                </c:pt>
                <c:pt idx="1184">
                  <c:v>1107</c:v>
                </c:pt>
                <c:pt idx="1185">
                  <c:v>427</c:v>
                </c:pt>
                <c:pt idx="1186">
                  <c:v>466</c:v>
                </c:pt>
                <c:pt idx="1187">
                  <c:v>485</c:v>
                </c:pt>
                <c:pt idx="1188">
                  <c:v>668</c:v>
                </c:pt>
                <c:pt idx="1189">
                  <c:v>743</c:v>
                </c:pt>
                <c:pt idx="1190">
                  <c:v>731</c:v>
                </c:pt>
                <c:pt idx="1191">
                  <c:v>446</c:v>
                </c:pt>
                <c:pt idx="1192">
                  <c:v>736</c:v>
                </c:pt>
                <c:pt idx="1193">
                  <c:v>923</c:v>
                </c:pt>
                <c:pt idx="1194">
                  <c:v>1009</c:v>
                </c:pt>
                <c:pt idx="1195">
                  <c:v>421</c:v>
                </c:pt>
                <c:pt idx="1196">
                  <c:v>289</c:v>
                </c:pt>
                <c:pt idx="1197">
                  <c:v>564</c:v>
                </c:pt>
                <c:pt idx="1198">
                  <c:v>626</c:v>
                </c:pt>
                <c:pt idx="1199">
                  <c:v>319</c:v>
                </c:pt>
                <c:pt idx="1200">
                  <c:v>291</c:v>
                </c:pt>
                <c:pt idx="1201">
                  <c:v>288</c:v>
                </c:pt>
                <c:pt idx="1202">
                  <c:v>260</c:v>
                </c:pt>
                <c:pt idx="1203">
                  <c:v>322</c:v>
                </c:pt>
                <c:pt idx="1204">
                  <c:v>336</c:v>
                </c:pt>
                <c:pt idx="1205">
                  <c:v>177</c:v>
                </c:pt>
                <c:pt idx="1206">
                  <c:v>461</c:v>
                </c:pt>
                <c:pt idx="1207">
                  <c:v>169</c:v>
                </c:pt>
                <c:pt idx="1208">
                  <c:v>196</c:v>
                </c:pt>
                <c:pt idx="1209">
                  <c:v>167</c:v>
                </c:pt>
                <c:pt idx="1210">
                  <c:v>319</c:v>
                </c:pt>
                <c:pt idx="1211">
                  <c:v>300</c:v>
                </c:pt>
                <c:pt idx="1212">
                  <c:v>106</c:v>
                </c:pt>
                <c:pt idx="1213">
                  <c:v>150</c:v>
                </c:pt>
                <c:pt idx="1214">
                  <c:v>189</c:v>
                </c:pt>
                <c:pt idx="1215">
                  <c:v>142</c:v>
                </c:pt>
                <c:pt idx="1216">
                  <c:v>34</c:v>
                </c:pt>
                <c:pt idx="1217">
                  <c:v>145</c:v>
                </c:pt>
                <c:pt idx="1218">
                  <c:v>104</c:v>
                </c:pt>
                <c:pt idx="1219">
                  <c:v>16</c:v>
                </c:pt>
                <c:pt idx="1220">
                  <c:v>78</c:v>
                </c:pt>
                <c:pt idx="1221">
                  <c:v>136</c:v>
                </c:pt>
                <c:pt idx="1222">
                  <c:v>3</c:v>
                </c:pt>
                <c:pt idx="1223">
                  <c:v>145</c:v>
                </c:pt>
                <c:pt idx="1224">
                  <c:v>224</c:v>
                </c:pt>
                <c:pt idx="1225">
                  <c:v>221</c:v>
                </c:pt>
                <c:pt idx="1226">
                  <c:v>216</c:v>
                </c:pt>
                <c:pt idx="1227">
                  <c:v>604</c:v>
                </c:pt>
                <c:pt idx="1228">
                  <c:v>53</c:v>
                </c:pt>
                <c:pt idx="1229">
                  <c:v>106</c:v>
                </c:pt>
                <c:pt idx="1230">
                  <c:v>90</c:v>
                </c:pt>
                <c:pt idx="1231">
                  <c:v>127</c:v>
                </c:pt>
                <c:pt idx="1232">
                  <c:v>155</c:v>
                </c:pt>
                <c:pt idx="1233">
                  <c:v>90</c:v>
                </c:pt>
                <c:pt idx="1234">
                  <c:v>142</c:v>
                </c:pt>
                <c:pt idx="1235">
                  <c:v>117</c:v>
                </c:pt>
                <c:pt idx="1236">
                  <c:v>61</c:v>
                </c:pt>
                <c:pt idx="1237">
                  <c:v>95</c:v>
                </c:pt>
                <c:pt idx="1238">
                  <c:v>89</c:v>
                </c:pt>
                <c:pt idx="1239">
                  <c:v>120</c:v>
                </c:pt>
                <c:pt idx="1240">
                  <c:v>213</c:v>
                </c:pt>
                <c:pt idx="1241">
                  <c:v>178</c:v>
                </c:pt>
                <c:pt idx="1242">
                  <c:v>222</c:v>
                </c:pt>
                <c:pt idx="1243">
                  <c:v>373</c:v>
                </c:pt>
                <c:pt idx="1244">
                  <c:v>143</c:v>
                </c:pt>
                <c:pt idx="1245">
                  <c:v>268</c:v>
                </c:pt>
                <c:pt idx="1246">
                  <c:v>185</c:v>
                </c:pt>
                <c:pt idx="1247">
                  <c:v>293</c:v>
                </c:pt>
                <c:pt idx="1248">
                  <c:v>498</c:v>
                </c:pt>
                <c:pt idx="1249">
                  <c:v>119</c:v>
                </c:pt>
                <c:pt idx="1250">
                  <c:v>224</c:v>
                </c:pt>
                <c:pt idx="1251">
                  <c:v>170</c:v>
                </c:pt>
                <c:pt idx="1252">
                  <c:v>291</c:v>
                </c:pt>
                <c:pt idx="1253">
                  <c:v>146</c:v>
                </c:pt>
                <c:pt idx="1254">
                  <c:v>141</c:v>
                </c:pt>
                <c:pt idx="1255">
                  <c:v>99</c:v>
                </c:pt>
                <c:pt idx="1256">
                  <c:v>92</c:v>
                </c:pt>
                <c:pt idx="1257">
                  <c:v>288</c:v>
                </c:pt>
                <c:pt idx="1258">
                  <c:v>661</c:v>
                </c:pt>
                <c:pt idx="1259">
                  <c:v>723</c:v>
                </c:pt>
                <c:pt idx="1260">
                  <c:v>25</c:v>
                </c:pt>
                <c:pt idx="1261">
                  <c:v>216</c:v>
                </c:pt>
                <c:pt idx="1262">
                  <c:v>218</c:v>
                </c:pt>
                <c:pt idx="1263">
                  <c:v>187</c:v>
                </c:pt>
                <c:pt idx="1264">
                  <c:v>202</c:v>
                </c:pt>
                <c:pt idx="1265">
                  <c:v>203</c:v>
                </c:pt>
                <c:pt idx="1266">
                  <c:v>220</c:v>
                </c:pt>
                <c:pt idx="1267">
                  <c:v>133</c:v>
                </c:pt>
                <c:pt idx="1268">
                  <c:v>228</c:v>
                </c:pt>
                <c:pt idx="1269">
                  <c:v>128</c:v>
                </c:pt>
                <c:pt idx="1270">
                  <c:v>526</c:v>
                </c:pt>
                <c:pt idx="1271">
                  <c:v>368</c:v>
                </c:pt>
                <c:pt idx="1272">
                  <c:v>221</c:v>
                </c:pt>
                <c:pt idx="1273">
                  <c:v>182</c:v>
                </c:pt>
                <c:pt idx="1274">
                  <c:v>138</c:v>
                </c:pt>
                <c:pt idx="1275">
                  <c:v>174</c:v>
                </c:pt>
                <c:pt idx="1276">
                  <c:v>114</c:v>
                </c:pt>
                <c:pt idx="1277">
                  <c:v>83</c:v>
                </c:pt>
                <c:pt idx="1278">
                  <c:v>139</c:v>
                </c:pt>
                <c:pt idx="1279">
                  <c:v>105</c:v>
                </c:pt>
                <c:pt idx="1280">
                  <c:v>146</c:v>
                </c:pt>
                <c:pt idx="1281">
                  <c:v>50</c:v>
                </c:pt>
                <c:pt idx="1282">
                  <c:v>43</c:v>
                </c:pt>
                <c:pt idx="1283">
                  <c:v>88</c:v>
                </c:pt>
                <c:pt idx="1284">
                  <c:v>288</c:v>
                </c:pt>
                <c:pt idx="1285">
                  <c:v>169</c:v>
                </c:pt>
                <c:pt idx="1286">
                  <c:v>168</c:v>
                </c:pt>
                <c:pt idx="1287">
                  <c:v>237</c:v>
                </c:pt>
                <c:pt idx="1288">
                  <c:v>119</c:v>
                </c:pt>
                <c:pt idx="1289">
                  <c:v>72</c:v>
                </c:pt>
                <c:pt idx="1290">
                  <c:v>177</c:v>
                </c:pt>
                <c:pt idx="1291">
                  <c:v>130</c:v>
                </c:pt>
                <c:pt idx="1292">
                  <c:v>137</c:v>
                </c:pt>
                <c:pt idx="1293">
                  <c:v>151</c:v>
                </c:pt>
                <c:pt idx="1294">
                  <c:v>163</c:v>
                </c:pt>
                <c:pt idx="1295">
                  <c:v>244</c:v>
                </c:pt>
                <c:pt idx="1296">
                  <c:v>128</c:v>
                </c:pt>
                <c:pt idx="1297">
                  <c:v>1080</c:v>
                </c:pt>
                <c:pt idx="1298">
                  <c:v>168</c:v>
                </c:pt>
                <c:pt idx="1299">
                  <c:v>263</c:v>
                </c:pt>
                <c:pt idx="1300">
                  <c:v>835</c:v>
                </c:pt>
                <c:pt idx="1301">
                  <c:v>1318</c:v>
                </c:pt>
                <c:pt idx="1302">
                  <c:v>351</c:v>
                </c:pt>
                <c:pt idx="1303">
                  <c:v>824</c:v>
                </c:pt>
                <c:pt idx="1304">
                  <c:v>1092</c:v>
                </c:pt>
                <c:pt idx="1305">
                  <c:v>1004</c:v>
                </c:pt>
                <c:pt idx="1306">
                  <c:v>149</c:v>
                </c:pt>
                <c:pt idx="1307">
                  <c:v>1037</c:v>
                </c:pt>
                <c:pt idx="1308">
                  <c:v>1029</c:v>
                </c:pt>
                <c:pt idx="1309">
                  <c:v>188</c:v>
                </c:pt>
                <c:pt idx="1310">
                  <c:v>340</c:v>
                </c:pt>
                <c:pt idx="1311">
                  <c:v>1159</c:v>
                </c:pt>
                <c:pt idx="1312">
                  <c:v>1257</c:v>
                </c:pt>
                <c:pt idx="1313">
                  <c:v>1334</c:v>
                </c:pt>
                <c:pt idx="1314">
                  <c:v>16</c:v>
                </c:pt>
                <c:pt idx="1315">
                  <c:v>168</c:v>
                </c:pt>
                <c:pt idx="1316">
                  <c:v>419</c:v>
                </c:pt>
                <c:pt idx="1317">
                  <c:v>130</c:v>
                </c:pt>
                <c:pt idx="1318">
                  <c:v>66</c:v>
                </c:pt>
                <c:pt idx="1319">
                  <c:v>137</c:v>
                </c:pt>
                <c:pt idx="1320">
                  <c:v>302</c:v>
                </c:pt>
                <c:pt idx="1321">
                  <c:v>80</c:v>
                </c:pt>
                <c:pt idx="1322">
                  <c:v>305</c:v>
                </c:pt>
                <c:pt idx="1323">
                  <c:v>352</c:v>
                </c:pt>
                <c:pt idx="1324">
                  <c:v>35</c:v>
                </c:pt>
                <c:pt idx="1325">
                  <c:v>197</c:v>
                </c:pt>
                <c:pt idx="1326">
                  <c:v>164</c:v>
                </c:pt>
                <c:pt idx="1327">
                  <c:v>262</c:v>
                </c:pt>
                <c:pt idx="1328">
                  <c:v>140</c:v>
                </c:pt>
                <c:pt idx="1329">
                  <c:v>127</c:v>
                </c:pt>
                <c:pt idx="1330">
                  <c:v>185</c:v>
                </c:pt>
                <c:pt idx="1331">
                  <c:v>224</c:v>
                </c:pt>
                <c:pt idx="1332">
                  <c:v>251</c:v>
                </c:pt>
                <c:pt idx="1333">
                  <c:v>151</c:v>
                </c:pt>
                <c:pt idx="1334">
                  <c:v>392</c:v>
                </c:pt>
                <c:pt idx="1335">
                  <c:v>346</c:v>
                </c:pt>
                <c:pt idx="1336">
                  <c:v>276</c:v>
                </c:pt>
                <c:pt idx="1337" formatCode="0.00E+00">
                  <c:v>4.8999999999999998E-3</c:v>
                </c:pt>
                <c:pt idx="1338">
                  <c:v>87</c:v>
                </c:pt>
                <c:pt idx="1339" formatCode="0.00E+00">
                  <c:v>4.8999999999999998E-3</c:v>
                </c:pt>
                <c:pt idx="1340">
                  <c:v>172</c:v>
                </c:pt>
                <c:pt idx="1341">
                  <c:v>246</c:v>
                </c:pt>
                <c:pt idx="1342">
                  <c:v>589</c:v>
                </c:pt>
                <c:pt idx="1343">
                  <c:v>129</c:v>
                </c:pt>
                <c:pt idx="1344">
                  <c:v>247</c:v>
                </c:pt>
                <c:pt idx="1345">
                  <c:v>247</c:v>
                </c:pt>
                <c:pt idx="1346">
                  <c:v>217</c:v>
                </c:pt>
                <c:pt idx="1347">
                  <c:v>80</c:v>
                </c:pt>
                <c:pt idx="1348">
                  <c:v>80</c:v>
                </c:pt>
                <c:pt idx="1349">
                  <c:v>122</c:v>
                </c:pt>
                <c:pt idx="1350">
                  <c:v>94</c:v>
                </c:pt>
                <c:pt idx="1351">
                  <c:v>147</c:v>
                </c:pt>
                <c:pt idx="1352" formatCode="0.00E+00">
                  <c:v>4.8999999999999998E-3</c:v>
                </c:pt>
                <c:pt idx="1353">
                  <c:v>5</c:v>
                </c:pt>
                <c:pt idx="1354">
                  <c:v>174</c:v>
                </c:pt>
                <c:pt idx="1355">
                  <c:v>450</c:v>
                </c:pt>
                <c:pt idx="1356">
                  <c:v>975</c:v>
                </c:pt>
                <c:pt idx="1357">
                  <c:v>411</c:v>
                </c:pt>
                <c:pt idx="1358">
                  <c:v>120</c:v>
                </c:pt>
                <c:pt idx="1359">
                  <c:v>103</c:v>
                </c:pt>
                <c:pt idx="1360">
                  <c:v>281</c:v>
                </c:pt>
                <c:pt idx="1361">
                  <c:v>305</c:v>
                </c:pt>
                <c:pt idx="1362">
                  <c:v>296</c:v>
                </c:pt>
                <c:pt idx="1363">
                  <c:v>192</c:v>
                </c:pt>
                <c:pt idx="1364">
                  <c:v>220</c:v>
                </c:pt>
                <c:pt idx="1365">
                  <c:v>257</c:v>
                </c:pt>
                <c:pt idx="1366">
                  <c:v>340</c:v>
                </c:pt>
                <c:pt idx="1367">
                  <c:v>188</c:v>
                </c:pt>
                <c:pt idx="1368">
                  <c:v>202</c:v>
                </c:pt>
                <c:pt idx="1369">
                  <c:v>244</c:v>
                </c:pt>
                <c:pt idx="1370">
                  <c:v>346</c:v>
                </c:pt>
                <c:pt idx="1371">
                  <c:v>264</c:v>
                </c:pt>
                <c:pt idx="1372">
                  <c:v>20</c:v>
                </c:pt>
                <c:pt idx="1373">
                  <c:v>84</c:v>
                </c:pt>
                <c:pt idx="1374">
                  <c:v>46</c:v>
                </c:pt>
                <c:pt idx="1375">
                  <c:v>1</c:v>
                </c:pt>
                <c:pt idx="1376">
                  <c:v>207</c:v>
                </c:pt>
                <c:pt idx="1377">
                  <c:v>96</c:v>
                </c:pt>
                <c:pt idx="1378">
                  <c:v>465</c:v>
                </c:pt>
                <c:pt idx="1379">
                  <c:v>51</c:v>
                </c:pt>
                <c:pt idx="1380">
                  <c:v>77</c:v>
                </c:pt>
                <c:pt idx="1381">
                  <c:v>115</c:v>
                </c:pt>
                <c:pt idx="1382">
                  <c:v>24</c:v>
                </c:pt>
                <c:pt idx="1383">
                  <c:v>15</c:v>
                </c:pt>
                <c:pt idx="1384">
                  <c:v>109</c:v>
                </c:pt>
                <c:pt idx="1385">
                  <c:v>28</c:v>
                </c:pt>
                <c:pt idx="1386">
                  <c:v>5</c:v>
                </c:pt>
                <c:pt idx="1387">
                  <c:v>131</c:v>
                </c:pt>
                <c:pt idx="1388">
                  <c:v>87</c:v>
                </c:pt>
                <c:pt idx="1389">
                  <c:v>43</c:v>
                </c:pt>
                <c:pt idx="1390">
                  <c:v>176</c:v>
                </c:pt>
                <c:pt idx="1391">
                  <c:v>72</c:v>
                </c:pt>
                <c:pt idx="1392">
                  <c:v>128</c:v>
                </c:pt>
                <c:pt idx="1393">
                  <c:v>111</c:v>
                </c:pt>
                <c:pt idx="1394">
                  <c:v>74</c:v>
                </c:pt>
                <c:pt idx="1395">
                  <c:v>767</c:v>
                </c:pt>
                <c:pt idx="1396">
                  <c:v>240</c:v>
                </c:pt>
                <c:pt idx="1397">
                  <c:v>322</c:v>
                </c:pt>
                <c:pt idx="1398">
                  <c:v>82</c:v>
                </c:pt>
                <c:pt idx="1399">
                  <c:v>103</c:v>
                </c:pt>
                <c:pt idx="1400">
                  <c:v>148</c:v>
                </c:pt>
                <c:pt idx="1401">
                  <c:v>74</c:v>
                </c:pt>
                <c:pt idx="1402">
                  <c:v>79</c:v>
                </c:pt>
                <c:pt idx="1403">
                  <c:v>135</c:v>
                </c:pt>
                <c:pt idx="1404">
                  <c:v>236</c:v>
                </c:pt>
                <c:pt idx="1405">
                  <c:v>126</c:v>
                </c:pt>
                <c:pt idx="1406">
                  <c:v>74</c:v>
                </c:pt>
                <c:pt idx="1407">
                  <c:v>412</c:v>
                </c:pt>
                <c:pt idx="1408">
                  <c:v>997</c:v>
                </c:pt>
                <c:pt idx="1409">
                  <c:v>1172</c:v>
                </c:pt>
                <c:pt idx="1410">
                  <c:v>794</c:v>
                </c:pt>
                <c:pt idx="1411">
                  <c:v>203</c:v>
                </c:pt>
                <c:pt idx="1412">
                  <c:v>1085</c:v>
                </c:pt>
                <c:pt idx="1413">
                  <c:v>910</c:v>
                </c:pt>
                <c:pt idx="1414">
                  <c:v>707</c:v>
                </c:pt>
                <c:pt idx="1415">
                  <c:v>913</c:v>
                </c:pt>
                <c:pt idx="1416">
                  <c:v>373</c:v>
                </c:pt>
                <c:pt idx="1417">
                  <c:v>935</c:v>
                </c:pt>
                <c:pt idx="1418">
                  <c:v>892</c:v>
                </c:pt>
                <c:pt idx="1419">
                  <c:v>96</c:v>
                </c:pt>
                <c:pt idx="1420">
                  <c:v>217</c:v>
                </c:pt>
                <c:pt idx="1421">
                  <c:v>75</c:v>
                </c:pt>
                <c:pt idx="1422">
                  <c:v>59</c:v>
                </c:pt>
                <c:pt idx="1423">
                  <c:v>17</c:v>
                </c:pt>
                <c:pt idx="1424">
                  <c:v>26</c:v>
                </c:pt>
                <c:pt idx="1425">
                  <c:v>11</c:v>
                </c:pt>
                <c:pt idx="1426">
                  <c:v>42</c:v>
                </c:pt>
                <c:pt idx="1427" formatCode="0.00E+00">
                  <c:v>4.8999999999999998E-3</c:v>
                </c:pt>
                <c:pt idx="1428">
                  <c:v>138</c:v>
                </c:pt>
                <c:pt idx="1429">
                  <c:v>175</c:v>
                </c:pt>
                <c:pt idx="1430">
                  <c:v>190</c:v>
                </c:pt>
                <c:pt idx="1431">
                  <c:v>183</c:v>
                </c:pt>
                <c:pt idx="1432">
                  <c:v>308</c:v>
                </c:pt>
                <c:pt idx="1433">
                  <c:v>132</c:v>
                </c:pt>
                <c:pt idx="1434">
                  <c:v>106</c:v>
                </c:pt>
                <c:pt idx="1435">
                  <c:v>179</c:v>
                </c:pt>
                <c:pt idx="1436">
                  <c:v>312</c:v>
                </c:pt>
                <c:pt idx="1437">
                  <c:v>160</c:v>
                </c:pt>
                <c:pt idx="1438">
                  <c:v>160</c:v>
                </c:pt>
                <c:pt idx="1439">
                  <c:v>156</c:v>
                </c:pt>
                <c:pt idx="1440">
                  <c:v>272</c:v>
                </c:pt>
                <c:pt idx="1441">
                  <c:v>261</c:v>
                </c:pt>
                <c:pt idx="1442">
                  <c:v>1195</c:v>
                </c:pt>
                <c:pt idx="1443">
                  <c:v>39</c:v>
                </c:pt>
                <c:pt idx="1444">
                  <c:v>208</c:v>
                </c:pt>
                <c:pt idx="1445">
                  <c:v>80</c:v>
                </c:pt>
                <c:pt idx="1446">
                  <c:v>1020</c:v>
                </c:pt>
                <c:pt idx="1447">
                  <c:v>970</c:v>
                </c:pt>
                <c:pt idx="1448">
                  <c:v>1114</c:v>
                </c:pt>
                <c:pt idx="1449">
                  <c:v>1009</c:v>
                </c:pt>
                <c:pt idx="1450">
                  <c:v>1192</c:v>
                </c:pt>
                <c:pt idx="1451">
                  <c:v>147</c:v>
                </c:pt>
                <c:pt idx="1452">
                  <c:v>188</c:v>
                </c:pt>
                <c:pt idx="1453">
                  <c:v>490</c:v>
                </c:pt>
                <c:pt idx="1454">
                  <c:v>268</c:v>
                </c:pt>
                <c:pt idx="1455">
                  <c:v>167</c:v>
                </c:pt>
                <c:pt idx="1456">
                  <c:v>156</c:v>
                </c:pt>
                <c:pt idx="1457">
                  <c:v>260</c:v>
                </c:pt>
                <c:pt idx="1458">
                  <c:v>160</c:v>
                </c:pt>
                <c:pt idx="1459">
                  <c:v>128</c:v>
                </c:pt>
                <c:pt idx="1460">
                  <c:v>236</c:v>
                </c:pt>
                <c:pt idx="1461">
                  <c:v>352</c:v>
                </c:pt>
                <c:pt idx="1462">
                  <c:v>341</c:v>
                </c:pt>
                <c:pt idx="1463">
                  <c:v>192</c:v>
                </c:pt>
                <c:pt idx="1464">
                  <c:v>234</c:v>
                </c:pt>
                <c:pt idx="1465">
                  <c:v>226</c:v>
                </c:pt>
                <c:pt idx="1466">
                  <c:v>238</c:v>
                </c:pt>
                <c:pt idx="1467">
                  <c:v>149</c:v>
                </c:pt>
                <c:pt idx="1468">
                  <c:v>210</c:v>
                </c:pt>
                <c:pt idx="1469">
                  <c:v>120</c:v>
                </c:pt>
                <c:pt idx="1470">
                  <c:v>535</c:v>
                </c:pt>
                <c:pt idx="1471">
                  <c:v>162</c:v>
                </c:pt>
                <c:pt idx="1472">
                  <c:v>204</c:v>
                </c:pt>
                <c:pt idx="1473">
                  <c:v>275</c:v>
                </c:pt>
                <c:pt idx="1474">
                  <c:v>341</c:v>
                </c:pt>
                <c:pt idx="1475">
                  <c:v>247</c:v>
                </c:pt>
                <c:pt idx="1476">
                  <c:v>314</c:v>
                </c:pt>
                <c:pt idx="1477">
                  <c:v>233</c:v>
                </c:pt>
                <c:pt idx="1478">
                  <c:v>265</c:v>
                </c:pt>
                <c:pt idx="1479">
                  <c:v>200</c:v>
                </c:pt>
                <c:pt idx="1480">
                  <c:v>313</c:v>
                </c:pt>
                <c:pt idx="1481">
                  <c:v>46</c:v>
                </c:pt>
                <c:pt idx="1482">
                  <c:v>660</c:v>
                </c:pt>
                <c:pt idx="1483">
                  <c:v>143</c:v>
                </c:pt>
                <c:pt idx="1484">
                  <c:v>470</c:v>
                </c:pt>
                <c:pt idx="1485">
                  <c:v>249</c:v>
                </c:pt>
                <c:pt idx="1486">
                  <c:v>574</c:v>
                </c:pt>
                <c:pt idx="1487">
                  <c:v>944</c:v>
                </c:pt>
                <c:pt idx="1488">
                  <c:v>680</c:v>
                </c:pt>
                <c:pt idx="1489">
                  <c:v>1034</c:v>
                </c:pt>
                <c:pt idx="1490">
                  <c:v>225</c:v>
                </c:pt>
                <c:pt idx="1491">
                  <c:v>224</c:v>
                </c:pt>
                <c:pt idx="1492">
                  <c:v>468</c:v>
                </c:pt>
                <c:pt idx="1493">
                  <c:v>757</c:v>
                </c:pt>
                <c:pt idx="1494">
                  <c:v>247</c:v>
                </c:pt>
                <c:pt idx="1495">
                  <c:v>246</c:v>
                </c:pt>
                <c:pt idx="1496">
                  <c:v>356</c:v>
                </c:pt>
                <c:pt idx="1497">
                  <c:v>152</c:v>
                </c:pt>
                <c:pt idx="1498">
                  <c:v>131</c:v>
                </c:pt>
                <c:pt idx="1499">
                  <c:v>242</c:v>
                </c:pt>
                <c:pt idx="1500">
                  <c:v>170</c:v>
                </c:pt>
                <c:pt idx="1501">
                  <c:v>147</c:v>
                </c:pt>
                <c:pt idx="1502">
                  <c:v>131</c:v>
                </c:pt>
                <c:pt idx="1503">
                  <c:v>141</c:v>
                </c:pt>
                <c:pt idx="1504">
                  <c:v>171</c:v>
                </c:pt>
                <c:pt idx="1505">
                  <c:v>247</c:v>
                </c:pt>
                <c:pt idx="1506">
                  <c:v>545</c:v>
                </c:pt>
                <c:pt idx="1507">
                  <c:v>368</c:v>
                </c:pt>
                <c:pt idx="1508">
                  <c:v>783</c:v>
                </c:pt>
                <c:pt idx="1509">
                  <c:v>325</c:v>
                </c:pt>
                <c:pt idx="1510">
                  <c:v>769</c:v>
                </c:pt>
                <c:pt idx="1511">
                  <c:v>859</c:v>
                </c:pt>
                <c:pt idx="1512">
                  <c:v>323</c:v>
                </c:pt>
                <c:pt idx="1513">
                  <c:v>669</c:v>
                </c:pt>
                <c:pt idx="1514">
                  <c:v>535</c:v>
                </c:pt>
                <c:pt idx="1515">
                  <c:v>719</c:v>
                </c:pt>
                <c:pt idx="1516">
                  <c:v>1126</c:v>
                </c:pt>
                <c:pt idx="1517">
                  <c:v>716</c:v>
                </c:pt>
                <c:pt idx="1518">
                  <c:v>174</c:v>
                </c:pt>
                <c:pt idx="1519">
                  <c:v>72</c:v>
                </c:pt>
                <c:pt idx="1520">
                  <c:v>508</c:v>
                </c:pt>
                <c:pt idx="1521">
                  <c:v>1135</c:v>
                </c:pt>
                <c:pt idx="1522">
                  <c:v>485</c:v>
                </c:pt>
                <c:pt idx="1523">
                  <c:v>188</c:v>
                </c:pt>
                <c:pt idx="1524">
                  <c:v>195</c:v>
                </c:pt>
                <c:pt idx="1525">
                  <c:v>184</c:v>
                </c:pt>
                <c:pt idx="1526">
                  <c:v>124</c:v>
                </c:pt>
                <c:pt idx="1527">
                  <c:v>137</c:v>
                </c:pt>
                <c:pt idx="1528">
                  <c:v>251</c:v>
                </c:pt>
                <c:pt idx="1529">
                  <c:v>164</c:v>
                </c:pt>
                <c:pt idx="1530">
                  <c:v>91</c:v>
                </c:pt>
                <c:pt idx="1531">
                  <c:v>519</c:v>
                </c:pt>
                <c:pt idx="1532">
                  <c:v>1000</c:v>
                </c:pt>
                <c:pt idx="1533">
                  <c:v>628</c:v>
                </c:pt>
                <c:pt idx="1534">
                  <c:v>175</c:v>
                </c:pt>
                <c:pt idx="1535">
                  <c:v>33</c:v>
                </c:pt>
                <c:pt idx="1536">
                  <c:v>158</c:v>
                </c:pt>
                <c:pt idx="1537">
                  <c:v>219</c:v>
                </c:pt>
                <c:pt idx="1538">
                  <c:v>950</c:v>
                </c:pt>
                <c:pt idx="1539">
                  <c:v>245</c:v>
                </c:pt>
                <c:pt idx="1540">
                  <c:v>172</c:v>
                </c:pt>
                <c:pt idx="1541">
                  <c:v>596</c:v>
                </c:pt>
                <c:pt idx="1542">
                  <c:v>122</c:v>
                </c:pt>
                <c:pt idx="1543">
                  <c:v>420</c:v>
                </c:pt>
                <c:pt idx="1544">
                  <c:v>169</c:v>
                </c:pt>
                <c:pt idx="1545">
                  <c:v>328</c:v>
                </c:pt>
                <c:pt idx="1546">
                  <c:v>155</c:v>
                </c:pt>
                <c:pt idx="1547">
                  <c:v>185</c:v>
                </c:pt>
                <c:pt idx="1548">
                  <c:v>333</c:v>
                </c:pt>
                <c:pt idx="1549">
                  <c:v>306</c:v>
                </c:pt>
                <c:pt idx="1550">
                  <c:v>77</c:v>
                </c:pt>
                <c:pt idx="1551">
                  <c:v>165</c:v>
                </c:pt>
                <c:pt idx="1552">
                  <c:v>146</c:v>
                </c:pt>
                <c:pt idx="1553">
                  <c:v>100</c:v>
                </c:pt>
                <c:pt idx="1554">
                  <c:v>109</c:v>
                </c:pt>
                <c:pt idx="1555">
                  <c:v>294</c:v>
                </c:pt>
                <c:pt idx="1556">
                  <c:v>214</c:v>
                </c:pt>
                <c:pt idx="1557">
                  <c:v>116</c:v>
                </c:pt>
                <c:pt idx="1558">
                  <c:v>151</c:v>
                </c:pt>
                <c:pt idx="1559">
                  <c:v>291</c:v>
                </c:pt>
                <c:pt idx="1560">
                  <c:v>55</c:v>
                </c:pt>
                <c:pt idx="1561">
                  <c:v>235</c:v>
                </c:pt>
                <c:pt idx="1562">
                  <c:v>364</c:v>
                </c:pt>
                <c:pt idx="1563">
                  <c:v>458</c:v>
                </c:pt>
                <c:pt idx="1564">
                  <c:v>467</c:v>
                </c:pt>
                <c:pt idx="1565">
                  <c:v>350</c:v>
                </c:pt>
                <c:pt idx="1566">
                  <c:v>444</c:v>
                </c:pt>
                <c:pt idx="1567">
                  <c:v>566</c:v>
                </c:pt>
                <c:pt idx="1568">
                  <c:v>215</c:v>
                </c:pt>
                <c:pt idx="1569">
                  <c:v>1129</c:v>
                </c:pt>
                <c:pt idx="1570">
                  <c:v>480</c:v>
                </c:pt>
                <c:pt idx="1571">
                  <c:v>602</c:v>
                </c:pt>
                <c:pt idx="1572">
                  <c:v>166</c:v>
                </c:pt>
                <c:pt idx="1573">
                  <c:v>874</c:v>
                </c:pt>
                <c:pt idx="1574">
                  <c:v>1088</c:v>
                </c:pt>
                <c:pt idx="1575">
                  <c:v>555</c:v>
                </c:pt>
                <c:pt idx="1576">
                  <c:v>293</c:v>
                </c:pt>
                <c:pt idx="1577">
                  <c:v>355</c:v>
                </c:pt>
                <c:pt idx="1578">
                  <c:v>249</c:v>
                </c:pt>
                <c:pt idx="1579">
                  <c:v>274</c:v>
                </c:pt>
                <c:pt idx="1580">
                  <c:v>262</c:v>
                </c:pt>
                <c:pt idx="1581">
                  <c:v>573</c:v>
                </c:pt>
                <c:pt idx="1582">
                  <c:v>1057</c:v>
                </c:pt>
                <c:pt idx="1583">
                  <c:v>654</c:v>
                </c:pt>
                <c:pt idx="1584">
                  <c:v>159</c:v>
                </c:pt>
                <c:pt idx="1585">
                  <c:v>612</c:v>
                </c:pt>
                <c:pt idx="1586">
                  <c:v>819</c:v>
                </c:pt>
                <c:pt idx="1587">
                  <c:v>227</c:v>
                </c:pt>
                <c:pt idx="1588">
                  <c:v>1110</c:v>
                </c:pt>
                <c:pt idx="1589">
                  <c:v>245</c:v>
                </c:pt>
                <c:pt idx="1590">
                  <c:v>1133</c:v>
                </c:pt>
                <c:pt idx="1591" formatCode="0.00E+00">
                  <c:v>4.8999999999999998E-3</c:v>
                </c:pt>
                <c:pt idx="1592">
                  <c:v>1024</c:v>
                </c:pt>
                <c:pt idx="1593">
                  <c:v>1371</c:v>
                </c:pt>
                <c:pt idx="1594">
                  <c:v>1125</c:v>
                </c:pt>
                <c:pt idx="1595">
                  <c:v>392</c:v>
                </c:pt>
                <c:pt idx="1596">
                  <c:v>307</c:v>
                </c:pt>
                <c:pt idx="1597">
                  <c:v>342</c:v>
                </c:pt>
                <c:pt idx="1598">
                  <c:v>286</c:v>
                </c:pt>
                <c:pt idx="1599">
                  <c:v>1217</c:v>
                </c:pt>
                <c:pt idx="1600">
                  <c:v>692</c:v>
                </c:pt>
                <c:pt idx="1601">
                  <c:v>581</c:v>
                </c:pt>
                <c:pt idx="1602">
                  <c:v>1060</c:v>
                </c:pt>
                <c:pt idx="1603">
                  <c:v>406</c:v>
                </c:pt>
                <c:pt idx="1604">
                  <c:v>434</c:v>
                </c:pt>
                <c:pt idx="1605">
                  <c:v>461</c:v>
                </c:pt>
                <c:pt idx="1606">
                  <c:v>482</c:v>
                </c:pt>
                <c:pt idx="1607">
                  <c:v>371</c:v>
                </c:pt>
                <c:pt idx="1608">
                  <c:v>351</c:v>
                </c:pt>
                <c:pt idx="1609">
                  <c:v>473</c:v>
                </c:pt>
                <c:pt idx="1610">
                  <c:v>1370</c:v>
                </c:pt>
                <c:pt idx="1611">
                  <c:v>449</c:v>
                </c:pt>
                <c:pt idx="1612">
                  <c:v>308</c:v>
                </c:pt>
                <c:pt idx="1613">
                  <c:v>927</c:v>
                </c:pt>
                <c:pt idx="1614">
                  <c:v>454</c:v>
                </c:pt>
                <c:pt idx="1615">
                  <c:v>301</c:v>
                </c:pt>
                <c:pt idx="1616">
                  <c:v>1052</c:v>
                </c:pt>
                <c:pt idx="1617">
                  <c:v>440</c:v>
                </c:pt>
                <c:pt idx="1618">
                  <c:v>275</c:v>
                </c:pt>
                <c:pt idx="1619">
                  <c:v>983</c:v>
                </c:pt>
                <c:pt idx="1620">
                  <c:v>101</c:v>
                </c:pt>
                <c:pt idx="1621">
                  <c:v>536</c:v>
                </c:pt>
                <c:pt idx="1622">
                  <c:v>477</c:v>
                </c:pt>
                <c:pt idx="1623">
                  <c:v>227</c:v>
                </c:pt>
                <c:pt idx="1624">
                  <c:v>47</c:v>
                </c:pt>
                <c:pt idx="1625">
                  <c:v>72</c:v>
                </c:pt>
                <c:pt idx="1626">
                  <c:v>456</c:v>
                </c:pt>
                <c:pt idx="1627">
                  <c:v>1172</c:v>
                </c:pt>
                <c:pt idx="1628">
                  <c:v>868</c:v>
                </c:pt>
                <c:pt idx="1629">
                  <c:v>1312</c:v>
                </c:pt>
                <c:pt idx="1630">
                  <c:v>143</c:v>
                </c:pt>
                <c:pt idx="1631">
                  <c:v>120</c:v>
                </c:pt>
                <c:pt idx="1632">
                  <c:v>271</c:v>
                </c:pt>
                <c:pt idx="1633">
                  <c:v>955</c:v>
                </c:pt>
                <c:pt idx="1634">
                  <c:v>1093</c:v>
                </c:pt>
                <c:pt idx="1635">
                  <c:v>226</c:v>
                </c:pt>
                <c:pt idx="1636">
                  <c:v>933</c:v>
                </c:pt>
                <c:pt idx="1637">
                  <c:v>80</c:v>
                </c:pt>
                <c:pt idx="1638">
                  <c:v>1081</c:v>
                </c:pt>
                <c:pt idx="1639">
                  <c:v>141</c:v>
                </c:pt>
                <c:pt idx="1640">
                  <c:v>65</c:v>
                </c:pt>
                <c:pt idx="1641">
                  <c:v>135</c:v>
                </c:pt>
                <c:pt idx="1642">
                  <c:v>493</c:v>
                </c:pt>
                <c:pt idx="1643">
                  <c:v>424</c:v>
                </c:pt>
                <c:pt idx="1644">
                  <c:v>371</c:v>
                </c:pt>
                <c:pt idx="1645">
                  <c:v>349</c:v>
                </c:pt>
                <c:pt idx="1646">
                  <c:v>181</c:v>
                </c:pt>
                <c:pt idx="1647">
                  <c:v>1357</c:v>
                </c:pt>
                <c:pt idx="1648">
                  <c:v>432</c:v>
                </c:pt>
                <c:pt idx="1649">
                  <c:v>324</c:v>
                </c:pt>
                <c:pt idx="1650">
                  <c:v>400</c:v>
                </c:pt>
                <c:pt idx="1651">
                  <c:v>72</c:v>
                </c:pt>
                <c:pt idx="1652">
                  <c:v>31</c:v>
                </c:pt>
                <c:pt idx="1653">
                  <c:v>545</c:v>
                </c:pt>
                <c:pt idx="1654">
                  <c:v>218</c:v>
                </c:pt>
                <c:pt idx="1655">
                  <c:v>88</c:v>
                </c:pt>
                <c:pt idx="1656">
                  <c:v>24</c:v>
                </c:pt>
                <c:pt idx="1657" formatCode="0.00E+00">
                  <c:v>4.8999999999999998E-3</c:v>
                </c:pt>
                <c:pt idx="1658">
                  <c:v>90</c:v>
                </c:pt>
                <c:pt idx="1659">
                  <c:v>1064</c:v>
                </c:pt>
                <c:pt idx="1660">
                  <c:v>340</c:v>
                </c:pt>
                <c:pt idx="1661">
                  <c:v>898</c:v>
                </c:pt>
                <c:pt idx="1662">
                  <c:v>427</c:v>
                </c:pt>
                <c:pt idx="1663">
                  <c:v>546</c:v>
                </c:pt>
                <c:pt idx="1664">
                  <c:v>167</c:v>
                </c:pt>
                <c:pt idx="1665">
                  <c:v>331</c:v>
                </c:pt>
                <c:pt idx="1666" formatCode="0.00E+00">
                  <c:v>4.8999999999999998E-3</c:v>
                </c:pt>
                <c:pt idx="1667">
                  <c:v>1041</c:v>
                </c:pt>
                <c:pt idx="1668">
                  <c:v>191</c:v>
                </c:pt>
                <c:pt idx="1669">
                  <c:v>369</c:v>
                </c:pt>
                <c:pt idx="1670">
                  <c:v>1425</c:v>
                </c:pt>
                <c:pt idx="1671">
                  <c:v>270</c:v>
                </c:pt>
                <c:pt idx="1672">
                  <c:v>405</c:v>
                </c:pt>
                <c:pt idx="1673">
                  <c:v>88</c:v>
                </c:pt>
                <c:pt idx="1674">
                  <c:v>443</c:v>
                </c:pt>
                <c:pt idx="1675">
                  <c:v>555</c:v>
                </c:pt>
                <c:pt idx="1676">
                  <c:v>103</c:v>
                </c:pt>
                <c:pt idx="1677">
                  <c:v>672</c:v>
                </c:pt>
                <c:pt idx="1678">
                  <c:v>293</c:v>
                </c:pt>
                <c:pt idx="1679">
                  <c:v>1380</c:v>
                </c:pt>
                <c:pt idx="1680">
                  <c:v>280</c:v>
                </c:pt>
                <c:pt idx="1681">
                  <c:v>233</c:v>
                </c:pt>
                <c:pt idx="1682">
                  <c:v>226</c:v>
                </c:pt>
                <c:pt idx="1683">
                  <c:v>399</c:v>
                </c:pt>
                <c:pt idx="1684">
                  <c:v>270</c:v>
                </c:pt>
                <c:pt idx="1685">
                  <c:v>380</c:v>
                </c:pt>
                <c:pt idx="1686">
                  <c:v>294</c:v>
                </c:pt>
                <c:pt idx="1687">
                  <c:v>290</c:v>
                </c:pt>
                <c:pt idx="1688">
                  <c:v>656</c:v>
                </c:pt>
                <c:pt idx="1689">
                  <c:v>243</c:v>
                </c:pt>
                <c:pt idx="1690">
                  <c:v>217</c:v>
                </c:pt>
                <c:pt idx="1691">
                  <c:v>454</c:v>
                </c:pt>
                <c:pt idx="1692">
                  <c:v>375</c:v>
                </c:pt>
                <c:pt idx="1693">
                  <c:v>222</c:v>
                </c:pt>
                <c:pt idx="1694">
                  <c:v>307</c:v>
                </c:pt>
                <c:pt idx="1695">
                  <c:v>383</c:v>
                </c:pt>
                <c:pt idx="1696">
                  <c:v>298</c:v>
                </c:pt>
                <c:pt idx="1697">
                  <c:v>1000</c:v>
                </c:pt>
                <c:pt idx="1698">
                  <c:v>245</c:v>
                </c:pt>
                <c:pt idx="1699">
                  <c:v>339</c:v>
                </c:pt>
                <c:pt idx="1700">
                  <c:v>363</c:v>
                </c:pt>
                <c:pt idx="1701">
                  <c:v>223</c:v>
                </c:pt>
                <c:pt idx="1702">
                  <c:v>190</c:v>
                </c:pt>
                <c:pt idx="1703">
                  <c:v>341</c:v>
                </c:pt>
                <c:pt idx="1704">
                  <c:v>717</c:v>
                </c:pt>
                <c:pt idx="1705">
                  <c:v>241</c:v>
                </c:pt>
                <c:pt idx="1706">
                  <c:v>704</c:v>
                </c:pt>
                <c:pt idx="1707">
                  <c:v>297</c:v>
                </c:pt>
                <c:pt idx="1708">
                  <c:v>264</c:v>
                </c:pt>
                <c:pt idx="1709">
                  <c:v>630</c:v>
                </c:pt>
                <c:pt idx="1710">
                  <c:v>768</c:v>
                </c:pt>
                <c:pt idx="1711">
                  <c:v>968</c:v>
                </c:pt>
                <c:pt idx="1712">
                  <c:v>269</c:v>
                </c:pt>
                <c:pt idx="1713">
                  <c:v>858</c:v>
                </c:pt>
                <c:pt idx="1714">
                  <c:v>239</c:v>
                </c:pt>
                <c:pt idx="1715">
                  <c:v>633</c:v>
                </c:pt>
                <c:pt idx="1716">
                  <c:v>232</c:v>
                </c:pt>
                <c:pt idx="1717">
                  <c:v>89</c:v>
                </c:pt>
                <c:pt idx="1718">
                  <c:v>241</c:v>
                </c:pt>
                <c:pt idx="1719">
                  <c:v>196</c:v>
                </c:pt>
                <c:pt idx="1720">
                  <c:v>257</c:v>
                </c:pt>
                <c:pt idx="1721">
                  <c:v>383</c:v>
                </c:pt>
                <c:pt idx="1722">
                  <c:v>315</c:v>
                </c:pt>
                <c:pt idx="1723">
                  <c:v>377</c:v>
                </c:pt>
                <c:pt idx="1724">
                  <c:v>226</c:v>
                </c:pt>
                <c:pt idx="1725">
                  <c:v>224</c:v>
                </c:pt>
                <c:pt idx="1726">
                  <c:v>302</c:v>
                </c:pt>
                <c:pt idx="1727">
                  <c:v>205</c:v>
                </c:pt>
                <c:pt idx="1728">
                  <c:v>227</c:v>
                </c:pt>
                <c:pt idx="1729">
                  <c:v>867</c:v>
                </c:pt>
                <c:pt idx="1730">
                  <c:v>632</c:v>
                </c:pt>
                <c:pt idx="1731">
                  <c:v>210</c:v>
                </c:pt>
                <c:pt idx="1732">
                  <c:v>278</c:v>
                </c:pt>
                <c:pt idx="1733">
                  <c:v>950</c:v>
                </c:pt>
                <c:pt idx="1734">
                  <c:v>285</c:v>
                </c:pt>
                <c:pt idx="1735">
                  <c:v>295</c:v>
                </c:pt>
                <c:pt idx="1736">
                  <c:v>352</c:v>
                </c:pt>
                <c:pt idx="1737">
                  <c:v>236</c:v>
                </c:pt>
                <c:pt idx="1738">
                  <c:v>230</c:v>
                </c:pt>
                <c:pt idx="1739">
                  <c:v>944</c:v>
                </c:pt>
                <c:pt idx="1740">
                  <c:v>550</c:v>
                </c:pt>
                <c:pt idx="1741">
                  <c:v>897</c:v>
                </c:pt>
                <c:pt idx="1742">
                  <c:v>825</c:v>
                </c:pt>
                <c:pt idx="1743">
                  <c:v>553</c:v>
                </c:pt>
                <c:pt idx="1744">
                  <c:v>255</c:v>
                </c:pt>
                <c:pt idx="1745">
                  <c:v>709</c:v>
                </c:pt>
                <c:pt idx="1746">
                  <c:v>935</c:v>
                </c:pt>
                <c:pt idx="1747">
                  <c:v>622</c:v>
                </c:pt>
                <c:pt idx="1748">
                  <c:v>335</c:v>
                </c:pt>
                <c:pt idx="1749">
                  <c:v>662</c:v>
                </c:pt>
                <c:pt idx="1750">
                  <c:v>744</c:v>
                </c:pt>
                <c:pt idx="1751">
                  <c:v>622</c:v>
                </c:pt>
                <c:pt idx="1752">
                  <c:v>383</c:v>
                </c:pt>
                <c:pt idx="1753">
                  <c:v>276</c:v>
                </c:pt>
                <c:pt idx="1754">
                  <c:v>267</c:v>
                </c:pt>
                <c:pt idx="1755">
                  <c:v>368</c:v>
                </c:pt>
                <c:pt idx="1756">
                  <c:v>239</c:v>
                </c:pt>
                <c:pt idx="1757">
                  <c:v>284</c:v>
                </c:pt>
                <c:pt idx="1758">
                  <c:v>331</c:v>
                </c:pt>
                <c:pt idx="1759">
                  <c:v>347</c:v>
                </c:pt>
                <c:pt idx="1760">
                  <c:v>220</c:v>
                </c:pt>
                <c:pt idx="1761">
                  <c:v>200</c:v>
                </c:pt>
                <c:pt idx="1762">
                  <c:v>184</c:v>
                </c:pt>
                <c:pt idx="1763">
                  <c:v>321</c:v>
                </c:pt>
                <c:pt idx="1764">
                  <c:v>71</c:v>
                </c:pt>
                <c:pt idx="1765">
                  <c:v>290</c:v>
                </c:pt>
                <c:pt idx="1766">
                  <c:v>293</c:v>
                </c:pt>
                <c:pt idx="1767">
                  <c:v>284</c:v>
                </c:pt>
                <c:pt idx="1768">
                  <c:v>41</c:v>
                </c:pt>
                <c:pt idx="1769">
                  <c:v>504</c:v>
                </c:pt>
                <c:pt idx="1770">
                  <c:v>549</c:v>
                </c:pt>
                <c:pt idx="1771">
                  <c:v>540</c:v>
                </c:pt>
                <c:pt idx="1772" formatCode="0.00E+00">
                  <c:v>4.8999999999999998E-3</c:v>
                </c:pt>
                <c:pt idx="1773">
                  <c:v>694</c:v>
                </c:pt>
                <c:pt idx="1774">
                  <c:v>1044</c:v>
                </c:pt>
                <c:pt idx="1775">
                  <c:v>216</c:v>
                </c:pt>
                <c:pt idx="1776">
                  <c:v>272</c:v>
                </c:pt>
                <c:pt idx="1777">
                  <c:v>299</c:v>
                </c:pt>
                <c:pt idx="1778">
                  <c:v>305</c:v>
                </c:pt>
                <c:pt idx="1779">
                  <c:v>249</c:v>
                </c:pt>
                <c:pt idx="1780">
                  <c:v>413</c:v>
                </c:pt>
                <c:pt idx="1781">
                  <c:v>269</c:v>
                </c:pt>
                <c:pt idx="1782">
                  <c:v>260</c:v>
                </c:pt>
                <c:pt idx="1783">
                  <c:v>277</c:v>
                </c:pt>
                <c:pt idx="1784">
                  <c:v>201</c:v>
                </c:pt>
                <c:pt idx="1785">
                  <c:v>701</c:v>
                </c:pt>
                <c:pt idx="1786">
                  <c:v>657</c:v>
                </c:pt>
                <c:pt idx="1787">
                  <c:v>297</c:v>
                </c:pt>
                <c:pt idx="1788">
                  <c:v>401</c:v>
                </c:pt>
                <c:pt idx="1789">
                  <c:v>372</c:v>
                </c:pt>
                <c:pt idx="1790">
                  <c:v>355</c:v>
                </c:pt>
                <c:pt idx="1791">
                  <c:v>359</c:v>
                </c:pt>
                <c:pt idx="1792">
                  <c:v>525</c:v>
                </c:pt>
                <c:pt idx="1793">
                  <c:v>508</c:v>
                </c:pt>
                <c:pt idx="1794">
                  <c:v>334</c:v>
                </c:pt>
                <c:pt idx="1795">
                  <c:v>511</c:v>
                </c:pt>
                <c:pt idx="1796">
                  <c:v>321</c:v>
                </c:pt>
                <c:pt idx="1797">
                  <c:v>326</c:v>
                </c:pt>
                <c:pt idx="1798">
                  <c:v>637</c:v>
                </c:pt>
                <c:pt idx="1799">
                  <c:v>516</c:v>
                </c:pt>
                <c:pt idx="1800">
                  <c:v>444</c:v>
                </c:pt>
                <c:pt idx="1801">
                  <c:v>1041</c:v>
                </c:pt>
                <c:pt idx="1802">
                  <c:v>491</c:v>
                </c:pt>
                <c:pt idx="1803">
                  <c:v>841</c:v>
                </c:pt>
                <c:pt idx="1804">
                  <c:v>636</c:v>
                </c:pt>
                <c:pt idx="1805">
                  <c:v>550</c:v>
                </c:pt>
                <c:pt idx="1806">
                  <c:v>865</c:v>
                </c:pt>
                <c:pt idx="1807">
                  <c:v>888</c:v>
                </c:pt>
                <c:pt idx="1808">
                  <c:v>648</c:v>
                </c:pt>
                <c:pt idx="1809">
                  <c:v>661</c:v>
                </c:pt>
                <c:pt idx="1810">
                  <c:v>205</c:v>
                </c:pt>
                <c:pt idx="1811">
                  <c:v>222</c:v>
                </c:pt>
                <c:pt idx="1812">
                  <c:v>606</c:v>
                </c:pt>
                <c:pt idx="1813">
                  <c:v>275</c:v>
                </c:pt>
                <c:pt idx="1814">
                  <c:v>637</c:v>
                </c:pt>
                <c:pt idx="1815">
                  <c:v>270</c:v>
                </c:pt>
                <c:pt idx="1816">
                  <c:v>818</c:v>
                </c:pt>
                <c:pt idx="1817">
                  <c:v>462</c:v>
                </c:pt>
                <c:pt idx="1818">
                  <c:v>169</c:v>
                </c:pt>
                <c:pt idx="1819">
                  <c:v>128</c:v>
                </c:pt>
                <c:pt idx="1820">
                  <c:v>112</c:v>
                </c:pt>
                <c:pt idx="1821">
                  <c:v>159</c:v>
                </c:pt>
                <c:pt idx="1822">
                  <c:v>183</c:v>
                </c:pt>
                <c:pt idx="1823">
                  <c:v>4</c:v>
                </c:pt>
                <c:pt idx="1824">
                  <c:v>31</c:v>
                </c:pt>
                <c:pt idx="1825">
                  <c:v>27</c:v>
                </c:pt>
                <c:pt idx="1826" formatCode="0.00E+00">
                  <c:v>4.8999999999999998E-3</c:v>
                </c:pt>
                <c:pt idx="1827">
                  <c:v>23</c:v>
                </c:pt>
                <c:pt idx="1828">
                  <c:v>63</c:v>
                </c:pt>
                <c:pt idx="1829">
                  <c:v>652</c:v>
                </c:pt>
                <c:pt idx="1830">
                  <c:v>311</c:v>
                </c:pt>
                <c:pt idx="1831">
                  <c:v>738</c:v>
                </c:pt>
                <c:pt idx="1832">
                  <c:v>458</c:v>
                </c:pt>
                <c:pt idx="1833">
                  <c:v>312</c:v>
                </c:pt>
                <c:pt idx="1834">
                  <c:v>302</c:v>
                </c:pt>
                <c:pt idx="1835">
                  <c:v>537</c:v>
                </c:pt>
                <c:pt idx="1836">
                  <c:v>331</c:v>
                </c:pt>
                <c:pt idx="1837">
                  <c:v>280</c:v>
                </c:pt>
                <c:pt idx="1838">
                  <c:v>152</c:v>
                </c:pt>
                <c:pt idx="1839">
                  <c:v>209</c:v>
                </c:pt>
                <c:pt idx="1840">
                  <c:v>373</c:v>
                </c:pt>
                <c:pt idx="1841">
                  <c:v>614</c:v>
                </c:pt>
                <c:pt idx="1842">
                  <c:v>466</c:v>
                </c:pt>
                <c:pt idx="1843">
                  <c:v>364</c:v>
                </c:pt>
                <c:pt idx="1844">
                  <c:v>738</c:v>
                </c:pt>
                <c:pt idx="1845">
                  <c:v>494</c:v>
                </c:pt>
                <c:pt idx="1846">
                  <c:v>788</c:v>
                </c:pt>
                <c:pt idx="1847">
                  <c:v>723</c:v>
                </c:pt>
                <c:pt idx="1848">
                  <c:v>562</c:v>
                </c:pt>
                <c:pt idx="1849">
                  <c:v>352</c:v>
                </c:pt>
                <c:pt idx="1850">
                  <c:v>294</c:v>
                </c:pt>
                <c:pt idx="1851">
                  <c:v>269</c:v>
                </c:pt>
                <c:pt idx="1852">
                  <c:v>846</c:v>
                </c:pt>
                <c:pt idx="1853">
                  <c:v>151</c:v>
                </c:pt>
                <c:pt idx="1854">
                  <c:v>176</c:v>
                </c:pt>
                <c:pt idx="1855">
                  <c:v>144</c:v>
                </c:pt>
                <c:pt idx="1856">
                  <c:v>203</c:v>
                </c:pt>
                <c:pt idx="1857">
                  <c:v>56</c:v>
                </c:pt>
                <c:pt idx="1858">
                  <c:v>310</c:v>
                </c:pt>
                <c:pt idx="1859">
                  <c:v>149</c:v>
                </c:pt>
                <c:pt idx="1860">
                  <c:v>224</c:v>
                </c:pt>
                <c:pt idx="1861">
                  <c:v>236</c:v>
                </c:pt>
                <c:pt idx="1862">
                  <c:v>121</c:v>
                </c:pt>
                <c:pt idx="1863">
                  <c:v>104</c:v>
                </c:pt>
                <c:pt idx="1864">
                  <c:v>385</c:v>
                </c:pt>
                <c:pt idx="1865">
                  <c:v>82</c:v>
                </c:pt>
                <c:pt idx="1866">
                  <c:v>250</c:v>
                </c:pt>
                <c:pt idx="1867">
                  <c:v>127</c:v>
                </c:pt>
                <c:pt idx="1868">
                  <c:v>1470</c:v>
                </c:pt>
                <c:pt idx="1869">
                  <c:v>541</c:v>
                </c:pt>
                <c:pt idx="1870">
                  <c:v>507</c:v>
                </c:pt>
                <c:pt idx="1871">
                  <c:v>672</c:v>
                </c:pt>
                <c:pt idx="1872">
                  <c:v>816</c:v>
                </c:pt>
                <c:pt idx="1873">
                  <c:v>543</c:v>
                </c:pt>
                <c:pt idx="1874">
                  <c:v>449</c:v>
                </c:pt>
                <c:pt idx="1875">
                  <c:v>624</c:v>
                </c:pt>
                <c:pt idx="1876">
                  <c:v>698</c:v>
                </c:pt>
                <c:pt idx="1877">
                  <c:v>297</c:v>
                </c:pt>
                <c:pt idx="1878">
                  <c:v>224</c:v>
                </c:pt>
                <c:pt idx="1879">
                  <c:v>842</c:v>
                </c:pt>
                <c:pt idx="1880">
                  <c:v>361</c:v>
                </c:pt>
                <c:pt idx="1881">
                  <c:v>594</c:v>
                </c:pt>
                <c:pt idx="1882">
                  <c:v>396</c:v>
                </c:pt>
                <c:pt idx="1883">
                  <c:v>469</c:v>
                </c:pt>
                <c:pt idx="1884">
                  <c:v>428</c:v>
                </c:pt>
                <c:pt idx="1885">
                  <c:v>551</c:v>
                </c:pt>
                <c:pt idx="1886">
                  <c:v>323</c:v>
                </c:pt>
                <c:pt idx="1887">
                  <c:v>385</c:v>
                </c:pt>
                <c:pt idx="1888">
                  <c:v>507</c:v>
                </c:pt>
                <c:pt idx="1889">
                  <c:v>338</c:v>
                </c:pt>
                <c:pt idx="1890">
                  <c:v>297</c:v>
                </c:pt>
                <c:pt idx="1891">
                  <c:v>231</c:v>
                </c:pt>
                <c:pt idx="1892" formatCode="0.00E+00">
                  <c:v>4.8999999999999998E-3</c:v>
                </c:pt>
                <c:pt idx="1893">
                  <c:v>23</c:v>
                </c:pt>
                <c:pt idx="1894" formatCode="0.00E+00">
                  <c:v>4.8999999999999998E-3</c:v>
                </c:pt>
                <c:pt idx="1895">
                  <c:v>780</c:v>
                </c:pt>
                <c:pt idx="1896">
                  <c:v>338</c:v>
                </c:pt>
                <c:pt idx="1897">
                  <c:v>1086</c:v>
                </c:pt>
                <c:pt idx="1898">
                  <c:v>564</c:v>
                </c:pt>
                <c:pt idx="1899">
                  <c:v>352</c:v>
                </c:pt>
                <c:pt idx="1900">
                  <c:v>370</c:v>
                </c:pt>
                <c:pt idx="1901">
                  <c:v>517</c:v>
                </c:pt>
                <c:pt idx="1902">
                  <c:v>574</c:v>
                </c:pt>
                <c:pt idx="1903">
                  <c:v>311</c:v>
                </c:pt>
                <c:pt idx="1904">
                  <c:v>566</c:v>
                </c:pt>
                <c:pt idx="1905">
                  <c:v>296</c:v>
                </c:pt>
                <c:pt idx="1906">
                  <c:v>421</c:v>
                </c:pt>
                <c:pt idx="1907">
                  <c:v>383</c:v>
                </c:pt>
                <c:pt idx="1908">
                  <c:v>319</c:v>
                </c:pt>
                <c:pt idx="1909">
                  <c:v>240</c:v>
                </c:pt>
                <c:pt idx="1910">
                  <c:v>652</c:v>
                </c:pt>
                <c:pt idx="1911">
                  <c:v>205</c:v>
                </c:pt>
                <c:pt idx="1912">
                  <c:v>331</c:v>
                </c:pt>
                <c:pt idx="1913">
                  <c:v>326</c:v>
                </c:pt>
                <c:pt idx="1914">
                  <c:v>907</c:v>
                </c:pt>
                <c:pt idx="1915">
                  <c:v>309</c:v>
                </c:pt>
                <c:pt idx="1916">
                  <c:v>341</c:v>
                </c:pt>
                <c:pt idx="1917">
                  <c:v>189</c:v>
                </c:pt>
                <c:pt idx="1918">
                  <c:v>980</c:v>
                </c:pt>
                <c:pt idx="1919">
                  <c:v>1156</c:v>
                </c:pt>
                <c:pt idx="1920">
                  <c:v>743</c:v>
                </c:pt>
                <c:pt idx="1921">
                  <c:v>649</c:v>
                </c:pt>
                <c:pt idx="1922">
                  <c:v>796</c:v>
                </c:pt>
                <c:pt idx="1923">
                  <c:v>672</c:v>
                </c:pt>
                <c:pt idx="1924">
                  <c:v>380</c:v>
                </c:pt>
                <c:pt idx="1925">
                  <c:v>921</c:v>
                </c:pt>
                <c:pt idx="1926">
                  <c:v>761</c:v>
                </c:pt>
                <c:pt idx="1927">
                  <c:v>236</c:v>
                </c:pt>
                <c:pt idx="1928">
                  <c:v>529</c:v>
                </c:pt>
                <c:pt idx="1929">
                  <c:v>573</c:v>
                </c:pt>
                <c:pt idx="1930">
                  <c:v>813</c:v>
                </c:pt>
                <c:pt idx="1931">
                  <c:v>197</c:v>
                </c:pt>
                <c:pt idx="1932">
                  <c:v>213</c:v>
                </c:pt>
                <c:pt idx="1933">
                  <c:v>449</c:v>
                </c:pt>
                <c:pt idx="1934">
                  <c:v>748</c:v>
                </c:pt>
                <c:pt idx="1935">
                  <c:v>164</c:v>
                </c:pt>
                <c:pt idx="1936">
                  <c:v>380</c:v>
                </c:pt>
                <c:pt idx="1937">
                  <c:v>272</c:v>
                </c:pt>
                <c:pt idx="1938">
                  <c:v>239</c:v>
                </c:pt>
                <c:pt idx="1939">
                  <c:v>149</c:v>
                </c:pt>
                <c:pt idx="1940">
                  <c:v>175</c:v>
                </c:pt>
                <c:pt idx="1941">
                  <c:v>199</c:v>
                </c:pt>
                <c:pt idx="1942">
                  <c:v>146</c:v>
                </c:pt>
                <c:pt idx="1943">
                  <c:v>377</c:v>
                </c:pt>
                <c:pt idx="1944">
                  <c:v>231</c:v>
                </c:pt>
                <c:pt idx="1945">
                  <c:v>222</c:v>
                </c:pt>
                <c:pt idx="1946">
                  <c:v>696</c:v>
                </c:pt>
                <c:pt idx="1947">
                  <c:v>324</c:v>
                </c:pt>
                <c:pt idx="1948">
                  <c:v>324</c:v>
                </c:pt>
                <c:pt idx="1949">
                  <c:v>329</c:v>
                </c:pt>
                <c:pt idx="1950">
                  <c:v>415</c:v>
                </c:pt>
                <c:pt idx="1951">
                  <c:v>365</c:v>
                </c:pt>
                <c:pt idx="1952">
                  <c:v>210</c:v>
                </c:pt>
                <c:pt idx="1953">
                  <c:v>190</c:v>
                </c:pt>
                <c:pt idx="1954">
                  <c:v>414</c:v>
                </c:pt>
                <c:pt idx="1955">
                  <c:v>423</c:v>
                </c:pt>
                <c:pt idx="1956">
                  <c:v>570</c:v>
                </c:pt>
                <c:pt idx="1957">
                  <c:v>263</c:v>
                </c:pt>
                <c:pt idx="1958">
                  <c:v>498</c:v>
                </c:pt>
                <c:pt idx="1959">
                  <c:v>748</c:v>
                </c:pt>
                <c:pt idx="1960">
                  <c:v>476</c:v>
                </c:pt>
                <c:pt idx="1961">
                  <c:v>809</c:v>
                </c:pt>
                <c:pt idx="1962">
                  <c:v>748</c:v>
                </c:pt>
                <c:pt idx="1963">
                  <c:v>428</c:v>
                </c:pt>
                <c:pt idx="1964">
                  <c:v>414</c:v>
                </c:pt>
                <c:pt idx="1965">
                  <c:v>834</c:v>
                </c:pt>
                <c:pt idx="1966">
                  <c:v>693</c:v>
                </c:pt>
                <c:pt idx="1967">
                  <c:v>327</c:v>
                </c:pt>
                <c:pt idx="1968">
                  <c:v>130</c:v>
                </c:pt>
                <c:pt idx="1969">
                  <c:v>194</c:v>
                </c:pt>
                <c:pt idx="1970">
                  <c:v>6</c:v>
                </c:pt>
                <c:pt idx="1971" formatCode="0.00E+00">
                  <c:v>4.8999999999999998E-3</c:v>
                </c:pt>
                <c:pt idx="1972">
                  <c:v>168</c:v>
                </c:pt>
                <c:pt idx="1973">
                  <c:v>188</c:v>
                </c:pt>
                <c:pt idx="1974">
                  <c:v>145</c:v>
                </c:pt>
                <c:pt idx="1975">
                  <c:v>112</c:v>
                </c:pt>
                <c:pt idx="1976">
                  <c:v>801</c:v>
                </c:pt>
                <c:pt idx="1977">
                  <c:v>890</c:v>
                </c:pt>
                <c:pt idx="1978">
                  <c:v>680</c:v>
                </c:pt>
                <c:pt idx="1979">
                  <c:v>393</c:v>
                </c:pt>
                <c:pt idx="1980">
                  <c:v>275</c:v>
                </c:pt>
                <c:pt idx="1981">
                  <c:v>784</c:v>
                </c:pt>
                <c:pt idx="1982">
                  <c:v>511</c:v>
                </c:pt>
                <c:pt idx="1983">
                  <c:v>511</c:v>
                </c:pt>
                <c:pt idx="1984">
                  <c:v>595</c:v>
                </c:pt>
                <c:pt idx="1985">
                  <c:v>400</c:v>
                </c:pt>
                <c:pt idx="1986">
                  <c:v>384</c:v>
                </c:pt>
                <c:pt idx="1987">
                  <c:v>315</c:v>
                </c:pt>
                <c:pt idx="1988">
                  <c:v>754</c:v>
                </c:pt>
                <c:pt idx="1989">
                  <c:v>252</c:v>
                </c:pt>
                <c:pt idx="1990">
                  <c:v>234</c:v>
                </c:pt>
                <c:pt idx="1991">
                  <c:v>1054</c:v>
                </c:pt>
                <c:pt idx="1992">
                  <c:v>724</c:v>
                </c:pt>
                <c:pt idx="1993">
                  <c:v>363</c:v>
                </c:pt>
                <c:pt idx="1994">
                  <c:v>345</c:v>
                </c:pt>
                <c:pt idx="1995">
                  <c:v>358</c:v>
                </c:pt>
                <c:pt idx="1996">
                  <c:v>678</c:v>
                </c:pt>
                <c:pt idx="1997">
                  <c:v>275</c:v>
                </c:pt>
                <c:pt idx="1998">
                  <c:v>541</c:v>
                </c:pt>
                <c:pt idx="1999">
                  <c:v>303</c:v>
                </c:pt>
                <c:pt idx="2000">
                  <c:v>495</c:v>
                </c:pt>
                <c:pt idx="2001">
                  <c:v>1329</c:v>
                </c:pt>
                <c:pt idx="2002">
                  <c:v>883</c:v>
                </c:pt>
                <c:pt idx="2003">
                  <c:v>892</c:v>
                </c:pt>
                <c:pt idx="2004">
                  <c:v>776</c:v>
                </c:pt>
                <c:pt idx="2005">
                  <c:v>1223</c:v>
                </c:pt>
                <c:pt idx="2006">
                  <c:v>932</c:v>
                </c:pt>
                <c:pt idx="2007">
                  <c:v>848</c:v>
                </c:pt>
                <c:pt idx="2008">
                  <c:v>666</c:v>
                </c:pt>
                <c:pt idx="2009">
                  <c:v>255</c:v>
                </c:pt>
                <c:pt idx="2010">
                  <c:v>264</c:v>
                </c:pt>
                <c:pt idx="2011">
                  <c:v>492</c:v>
                </c:pt>
                <c:pt idx="2012">
                  <c:v>1190</c:v>
                </c:pt>
                <c:pt idx="2013">
                  <c:v>864</c:v>
                </c:pt>
                <c:pt idx="2014">
                  <c:v>489</c:v>
                </c:pt>
                <c:pt idx="2015">
                  <c:v>348</c:v>
                </c:pt>
                <c:pt idx="2016">
                  <c:v>240</c:v>
                </c:pt>
                <c:pt idx="2017">
                  <c:v>399</c:v>
                </c:pt>
                <c:pt idx="2018">
                  <c:v>330</c:v>
                </c:pt>
                <c:pt idx="2019">
                  <c:v>575</c:v>
                </c:pt>
                <c:pt idx="2020">
                  <c:v>694</c:v>
                </c:pt>
                <c:pt idx="2021">
                  <c:v>242</c:v>
                </c:pt>
                <c:pt idx="2022">
                  <c:v>187</c:v>
                </c:pt>
                <c:pt idx="2023">
                  <c:v>602</c:v>
                </c:pt>
                <c:pt idx="2024">
                  <c:v>461</c:v>
                </c:pt>
                <c:pt idx="2025">
                  <c:v>549</c:v>
                </c:pt>
                <c:pt idx="2026">
                  <c:v>621</c:v>
                </c:pt>
                <c:pt idx="2027">
                  <c:v>568</c:v>
                </c:pt>
                <c:pt idx="2028">
                  <c:v>409</c:v>
                </c:pt>
                <c:pt idx="2029">
                  <c:v>364</c:v>
                </c:pt>
                <c:pt idx="2030">
                  <c:v>301</c:v>
                </c:pt>
                <c:pt idx="2031">
                  <c:v>708</c:v>
                </c:pt>
                <c:pt idx="2032">
                  <c:v>557</c:v>
                </c:pt>
                <c:pt idx="2033">
                  <c:v>246</c:v>
                </c:pt>
                <c:pt idx="2034">
                  <c:v>305</c:v>
                </c:pt>
                <c:pt idx="2035">
                  <c:v>262</c:v>
                </c:pt>
                <c:pt idx="2036">
                  <c:v>548</c:v>
                </c:pt>
                <c:pt idx="2037">
                  <c:v>516</c:v>
                </c:pt>
                <c:pt idx="2038">
                  <c:v>261</c:v>
                </c:pt>
                <c:pt idx="2039">
                  <c:v>311</c:v>
                </c:pt>
                <c:pt idx="2040">
                  <c:v>342</c:v>
                </c:pt>
                <c:pt idx="2041">
                  <c:v>295</c:v>
                </c:pt>
                <c:pt idx="2042">
                  <c:v>467</c:v>
                </c:pt>
                <c:pt idx="2043">
                  <c:v>301</c:v>
                </c:pt>
                <c:pt idx="2044">
                  <c:v>332</c:v>
                </c:pt>
                <c:pt idx="2045">
                  <c:v>947</c:v>
                </c:pt>
                <c:pt idx="2046">
                  <c:v>212</c:v>
                </c:pt>
                <c:pt idx="2047">
                  <c:v>211</c:v>
                </c:pt>
                <c:pt idx="2048">
                  <c:v>230</c:v>
                </c:pt>
                <c:pt idx="2049">
                  <c:v>595</c:v>
                </c:pt>
                <c:pt idx="2050">
                  <c:v>464</c:v>
                </c:pt>
                <c:pt idx="2051">
                  <c:v>531</c:v>
                </c:pt>
                <c:pt idx="2052">
                  <c:v>535</c:v>
                </c:pt>
                <c:pt idx="2053">
                  <c:v>514</c:v>
                </c:pt>
                <c:pt idx="2054">
                  <c:v>355</c:v>
                </c:pt>
                <c:pt idx="2055">
                  <c:v>796</c:v>
                </c:pt>
                <c:pt idx="2056">
                  <c:v>464</c:v>
                </c:pt>
                <c:pt idx="2057">
                  <c:v>416</c:v>
                </c:pt>
                <c:pt idx="2058">
                  <c:v>355</c:v>
                </c:pt>
                <c:pt idx="2059">
                  <c:v>462</c:v>
                </c:pt>
                <c:pt idx="2060">
                  <c:v>345</c:v>
                </c:pt>
                <c:pt idx="2061">
                  <c:v>700</c:v>
                </c:pt>
                <c:pt idx="2062">
                  <c:v>636</c:v>
                </c:pt>
                <c:pt idx="2063">
                  <c:v>684</c:v>
                </c:pt>
                <c:pt idx="2064">
                  <c:v>565</c:v>
                </c:pt>
                <c:pt idx="2065">
                  <c:v>465</c:v>
                </c:pt>
                <c:pt idx="2066">
                  <c:v>519</c:v>
                </c:pt>
                <c:pt idx="2067">
                  <c:v>645</c:v>
                </c:pt>
                <c:pt idx="2068">
                  <c:v>449</c:v>
                </c:pt>
                <c:pt idx="2069">
                  <c:v>337</c:v>
                </c:pt>
                <c:pt idx="2070">
                  <c:v>407</c:v>
                </c:pt>
                <c:pt idx="2071">
                  <c:v>502</c:v>
                </c:pt>
                <c:pt idx="2072">
                  <c:v>678</c:v>
                </c:pt>
                <c:pt idx="2073">
                  <c:v>543</c:v>
                </c:pt>
                <c:pt idx="2074">
                  <c:v>274</c:v>
                </c:pt>
                <c:pt idx="2075">
                  <c:v>467</c:v>
                </c:pt>
                <c:pt idx="2076">
                  <c:v>411</c:v>
                </c:pt>
                <c:pt idx="2077">
                  <c:v>272</c:v>
                </c:pt>
                <c:pt idx="2078">
                  <c:v>635</c:v>
                </c:pt>
                <c:pt idx="2079">
                  <c:v>371</c:v>
                </c:pt>
                <c:pt idx="2080">
                  <c:v>426</c:v>
                </c:pt>
                <c:pt idx="2081">
                  <c:v>338</c:v>
                </c:pt>
                <c:pt idx="2082">
                  <c:v>314</c:v>
                </c:pt>
                <c:pt idx="2083">
                  <c:v>198</c:v>
                </c:pt>
                <c:pt idx="2084">
                  <c:v>412</c:v>
                </c:pt>
                <c:pt idx="2085">
                  <c:v>1023</c:v>
                </c:pt>
                <c:pt idx="2086">
                  <c:v>146</c:v>
                </c:pt>
                <c:pt idx="2087">
                  <c:v>219</c:v>
                </c:pt>
                <c:pt idx="2088">
                  <c:v>725</c:v>
                </c:pt>
                <c:pt idx="2089">
                  <c:v>290</c:v>
                </c:pt>
                <c:pt idx="2090">
                  <c:v>269</c:v>
                </c:pt>
                <c:pt idx="2091">
                  <c:v>714</c:v>
                </c:pt>
                <c:pt idx="2092">
                  <c:v>431</c:v>
                </c:pt>
                <c:pt idx="2093">
                  <c:v>133</c:v>
                </c:pt>
                <c:pt idx="2094">
                  <c:v>422</c:v>
                </c:pt>
                <c:pt idx="2095">
                  <c:v>132</c:v>
                </c:pt>
                <c:pt idx="2096">
                  <c:v>329</c:v>
                </c:pt>
                <c:pt idx="2097">
                  <c:v>209</c:v>
                </c:pt>
                <c:pt idx="2098">
                  <c:v>56</c:v>
                </c:pt>
                <c:pt idx="2099">
                  <c:v>85</c:v>
                </c:pt>
                <c:pt idx="2100">
                  <c:v>93</c:v>
                </c:pt>
                <c:pt idx="2101">
                  <c:v>193</c:v>
                </c:pt>
                <c:pt idx="2102">
                  <c:v>70</c:v>
                </c:pt>
                <c:pt idx="2103">
                  <c:v>70</c:v>
                </c:pt>
                <c:pt idx="2104">
                  <c:v>81</c:v>
                </c:pt>
                <c:pt idx="2105">
                  <c:v>207</c:v>
                </c:pt>
                <c:pt idx="2106">
                  <c:v>975</c:v>
                </c:pt>
                <c:pt idx="2107">
                  <c:v>666</c:v>
                </c:pt>
                <c:pt idx="2108">
                  <c:v>599</c:v>
                </c:pt>
                <c:pt idx="2109">
                  <c:v>657</c:v>
                </c:pt>
                <c:pt idx="2110">
                  <c:v>963</c:v>
                </c:pt>
                <c:pt idx="2111">
                  <c:v>1169</c:v>
                </c:pt>
                <c:pt idx="2112">
                  <c:v>906</c:v>
                </c:pt>
                <c:pt idx="2113">
                  <c:v>639</c:v>
                </c:pt>
                <c:pt idx="2114">
                  <c:v>286</c:v>
                </c:pt>
                <c:pt idx="2115">
                  <c:v>242</c:v>
                </c:pt>
                <c:pt idx="2116">
                  <c:v>257</c:v>
                </c:pt>
                <c:pt idx="2117">
                  <c:v>707</c:v>
                </c:pt>
                <c:pt idx="2118">
                  <c:v>243</c:v>
                </c:pt>
                <c:pt idx="2119">
                  <c:v>289</c:v>
                </c:pt>
                <c:pt idx="2120">
                  <c:v>242</c:v>
                </c:pt>
                <c:pt idx="2121">
                  <c:v>373</c:v>
                </c:pt>
                <c:pt idx="2122">
                  <c:v>785</c:v>
                </c:pt>
                <c:pt idx="2123">
                  <c:v>279</c:v>
                </c:pt>
                <c:pt idx="2124">
                  <c:v>397</c:v>
                </c:pt>
                <c:pt idx="2125">
                  <c:v>439</c:v>
                </c:pt>
                <c:pt idx="2126">
                  <c:v>206</c:v>
                </c:pt>
                <c:pt idx="2127">
                  <c:v>342</c:v>
                </c:pt>
                <c:pt idx="2128">
                  <c:v>909</c:v>
                </c:pt>
                <c:pt idx="2129">
                  <c:v>327</c:v>
                </c:pt>
                <c:pt idx="2130">
                  <c:v>732</c:v>
                </c:pt>
                <c:pt idx="2131">
                  <c:v>474</c:v>
                </c:pt>
                <c:pt idx="2132">
                  <c:v>722</c:v>
                </c:pt>
                <c:pt idx="2133">
                  <c:v>396</c:v>
                </c:pt>
                <c:pt idx="2134">
                  <c:v>308</c:v>
                </c:pt>
                <c:pt idx="2135">
                  <c:v>545</c:v>
                </c:pt>
                <c:pt idx="2136">
                  <c:v>650</c:v>
                </c:pt>
                <c:pt idx="2137">
                  <c:v>524</c:v>
                </c:pt>
                <c:pt idx="2138">
                  <c:v>317</c:v>
                </c:pt>
                <c:pt idx="2139">
                  <c:v>222</c:v>
                </c:pt>
                <c:pt idx="2140">
                  <c:v>200</c:v>
                </c:pt>
                <c:pt idx="2141">
                  <c:v>608</c:v>
                </c:pt>
                <c:pt idx="2142">
                  <c:v>338</c:v>
                </c:pt>
                <c:pt idx="2143">
                  <c:v>587</c:v>
                </c:pt>
                <c:pt idx="2144">
                  <c:v>661</c:v>
                </c:pt>
                <c:pt idx="2145">
                  <c:v>283</c:v>
                </c:pt>
                <c:pt idx="2146">
                  <c:v>262</c:v>
                </c:pt>
                <c:pt idx="2147">
                  <c:v>325</c:v>
                </c:pt>
                <c:pt idx="2148">
                  <c:v>682</c:v>
                </c:pt>
                <c:pt idx="2149">
                  <c:v>681</c:v>
                </c:pt>
                <c:pt idx="2150">
                  <c:v>629</c:v>
                </c:pt>
                <c:pt idx="2151">
                  <c:v>182</c:v>
                </c:pt>
                <c:pt idx="2152">
                  <c:v>265</c:v>
                </c:pt>
                <c:pt idx="2153">
                  <c:v>560</c:v>
                </c:pt>
                <c:pt idx="2154">
                  <c:v>297</c:v>
                </c:pt>
                <c:pt idx="2155">
                  <c:v>302</c:v>
                </c:pt>
                <c:pt idx="2156">
                  <c:v>201</c:v>
                </c:pt>
                <c:pt idx="2157">
                  <c:v>290</c:v>
                </c:pt>
                <c:pt idx="2158">
                  <c:v>283</c:v>
                </c:pt>
                <c:pt idx="2159">
                  <c:v>609</c:v>
                </c:pt>
                <c:pt idx="2160">
                  <c:v>398</c:v>
                </c:pt>
                <c:pt idx="2161">
                  <c:v>371</c:v>
                </c:pt>
                <c:pt idx="2162">
                  <c:v>209</c:v>
                </c:pt>
                <c:pt idx="2163">
                  <c:v>219</c:v>
                </c:pt>
                <c:pt idx="2164">
                  <c:v>286</c:v>
                </c:pt>
                <c:pt idx="2165">
                  <c:v>256</c:v>
                </c:pt>
                <c:pt idx="2166">
                  <c:v>339</c:v>
                </c:pt>
                <c:pt idx="2167">
                  <c:v>269</c:v>
                </c:pt>
                <c:pt idx="2168">
                  <c:v>893</c:v>
                </c:pt>
                <c:pt idx="2169">
                  <c:v>395</c:v>
                </c:pt>
                <c:pt idx="2170">
                  <c:v>232</c:v>
                </c:pt>
                <c:pt idx="2171">
                  <c:v>604</c:v>
                </c:pt>
                <c:pt idx="2172">
                  <c:v>306</c:v>
                </c:pt>
                <c:pt idx="2173">
                  <c:v>303</c:v>
                </c:pt>
                <c:pt idx="2174">
                  <c:v>307</c:v>
                </c:pt>
                <c:pt idx="2175">
                  <c:v>212</c:v>
                </c:pt>
                <c:pt idx="2176">
                  <c:v>196</c:v>
                </c:pt>
                <c:pt idx="2177">
                  <c:v>639</c:v>
                </c:pt>
                <c:pt idx="2178">
                  <c:v>630</c:v>
                </c:pt>
                <c:pt idx="2179">
                  <c:v>956</c:v>
                </c:pt>
                <c:pt idx="2180">
                  <c:v>313</c:v>
                </c:pt>
                <c:pt idx="2181">
                  <c:v>897</c:v>
                </c:pt>
                <c:pt idx="2182">
                  <c:v>946</c:v>
                </c:pt>
                <c:pt idx="2183">
                  <c:v>781</c:v>
                </c:pt>
                <c:pt idx="2184">
                  <c:v>678</c:v>
                </c:pt>
                <c:pt idx="2185">
                  <c:v>398</c:v>
                </c:pt>
                <c:pt idx="2186">
                  <c:v>724</c:v>
                </c:pt>
                <c:pt idx="2187">
                  <c:v>289</c:v>
                </c:pt>
                <c:pt idx="2188">
                  <c:v>606</c:v>
                </c:pt>
                <c:pt idx="2189">
                  <c:v>355</c:v>
                </c:pt>
                <c:pt idx="2190">
                  <c:v>1208</c:v>
                </c:pt>
                <c:pt idx="2191">
                  <c:v>432</c:v>
                </c:pt>
                <c:pt idx="2192">
                  <c:v>704</c:v>
                </c:pt>
                <c:pt idx="2193">
                  <c:v>1050</c:v>
                </c:pt>
                <c:pt idx="2194">
                  <c:v>417</c:v>
                </c:pt>
                <c:pt idx="2195">
                  <c:v>640</c:v>
                </c:pt>
                <c:pt idx="2196">
                  <c:v>518</c:v>
                </c:pt>
                <c:pt idx="2197">
                  <c:v>575</c:v>
                </c:pt>
                <c:pt idx="2198">
                  <c:v>579</c:v>
                </c:pt>
                <c:pt idx="2199">
                  <c:v>1060</c:v>
                </c:pt>
                <c:pt idx="2200">
                  <c:v>507</c:v>
                </c:pt>
                <c:pt idx="2201">
                  <c:v>1094</c:v>
                </c:pt>
                <c:pt idx="2202">
                  <c:v>684</c:v>
                </c:pt>
                <c:pt idx="2203">
                  <c:v>846</c:v>
                </c:pt>
                <c:pt idx="2204">
                  <c:v>1094</c:v>
                </c:pt>
                <c:pt idx="2205">
                  <c:v>1045</c:v>
                </c:pt>
                <c:pt idx="2206">
                  <c:v>1257</c:v>
                </c:pt>
                <c:pt idx="2207">
                  <c:v>773</c:v>
                </c:pt>
                <c:pt idx="2208">
                  <c:v>945</c:v>
                </c:pt>
                <c:pt idx="2209">
                  <c:v>1015</c:v>
                </c:pt>
                <c:pt idx="2210">
                  <c:v>418</c:v>
                </c:pt>
                <c:pt idx="2211">
                  <c:v>1529</c:v>
                </c:pt>
                <c:pt idx="2212">
                  <c:v>1061</c:v>
                </c:pt>
                <c:pt idx="2213">
                  <c:v>1142</c:v>
                </c:pt>
                <c:pt idx="2214">
                  <c:v>692</c:v>
                </c:pt>
                <c:pt idx="2215">
                  <c:v>844</c:v>
                </c:pt>
                <c:pt idx="2216">
                  <c:v>671</c:v>
                </c:pt>
                <c:pt idx="2217">
                  <c:v>452</c:v>
                </c:pt>
                <c:pt idx="2218">
                  <c:v>210</c:v>
                </c:pt>
                <c:pt idx="2219">
                  <c:v>314</c:v>
                </c:pt>
                <c:pt idx="2220">
                  <c:v>996</c:v>
                </c:pt>
                <c:pt idx="2221">
                  <c:v>337</c:v>
                </c:pt>
                <c:pt idx="2222">
                  <c:v>284</c:v>
                </c:pt>
                <c:pt idx="2223">
                  <c:v>269</c:v>
                </c:pt>
                <c:pt idx="2224">
                  <c:v>238</c:v>
                </c:pt>
                <c:pt idx="2225">
                  <c:v>805</c:v>
                </c:pt>
                <c:pt idx="2226">
                  <c:v>246</c:v>
                </c:pt>
                <c:pt idx="2227">
                  <c:v>614</c:v>
                </c:pt>
                <c:pt idx="2228">
                  <c:v>350</c:v>
                </c:pt>
                <c:pt idx="2229">
                  <c:v>297</c:v>
                </c:pt>
                <c:pt idx="2230">
                  <c:v>193</c:v>
                </c:pt>
                <c:pt idx="2231">
                  <c:v>463</c:v>
                </c:pt>
                <c:pt idx="2232">
                  <c:v>258</c:v>
                </c:pt>
                <c:pt idx="2233">
                  <c:v>316</c:v>
                </c:pt>
                <c:pt idx="2234">
                  <c:v>243</c:v>
                </c:pt>
                <c:pt idx="2235">
                  <c:v>346</c:v>
                </c:pt>
                <c:pt idx="2236">
                  <c:v>195</c:v>
                </c:pt>
                <c:pt idx="2237">
                  <c:v>248</c:v>
                </c:pt>
                <c:pt idx="2238">
                  <c:v>816</c:v>
                </c:pt>
                <c:pt idx="2239">
                  <c:v>409</c:v>
                </c:pt>
                <c:pt idx="2240">
                  <c:v>759</c:v>
                </c:pt>
                <c:pt idx="2241">
                  <c:v>691</c:v>
                </c:pt>
                <c:pt idx="2242">
                  <c:v>468</c:v>
                </c:pt>
                <c:pt idx="2243">
                  <c:v>623</c:v>
                </c:pt>
                <c:pt idx="2244">
                  <c:v>1527</c:v>
                </c:pt>
                <c:pt idx="2245">
                  <c:v>1210</c:v>
                </c:pt>
                <c:pt idx="2246">
                  <c:v>400</c:v>
                </c:pt>
                <c:pt idx="2247">
                  <c:v>445</c:v>
                </c:pt>
                <c:pt idx="2248">
                  <c:v>1184</c:v>
                </c:pt>
                <c:pt idx="2249">
                  <c:v>479</c:v>
                </c:pt>
                <c:pt idx="2250">
                  <c:v>689</c:v>
                </c:pt>
                <c:pt idx="2251">
                  <c:v>311</c:v>
                </c:pt>
                <c:pt idx="2252">
                  <c:v>322</c:v>
                </c:pt>
                <c:pt idx="2253">
                  <c:v>477</c:v>
                </c:pt>
                <c:pt idx="2254">
                  <c:v>294</c:v>
                </c:pt>
                <c:pt idx="2255">
                  <c:v>508</c:v>
                </c:pt>
                <c:pt idx="2256">
                  <c:v>727</c:v>
                </c:pt>
                <c:pt idx="2257">
                  <c:v>336</c:v>
                </c:pt>
                <c:pt idx="2258">
                  <c:v>498</c:v>
                </c:pt>
                <c:pt idx="2259">
                  <c:v>924</c:v>
                </c:pt>
                <c:pt idx="2260">
                  <c:v>627</c:v>
                </c:pt>
                <c:pt idx="2261">
                  <c:v>884</c:v>
                </c:pt>
                <c:pt idx="2262">
                  <c:v>310</c:v>
                </c:pt>
                <c:pt idx="2263">
                  <c:v>169</c:v>
                </c:pt>
                <c:pt idx="2264">
                  <c:v>152</c:v>
                </c:pt>
                <c:pt idx="2265">
                  <c:v>80</c:v>
                </c:pt>
                <c:pt idx="2266">
                  <c:v>94</c:v>
                </c:pt>
                <c:pt idx="2267">
                  <c:v>256</c:v>
                </c:pt>
                <c:pt idx="2268">
                  <c:v>791</c:v>
                </c:pt>
                <c:pt idx="2269">
                  <c:v>298</c:v>
                </c:pt>
                <c:pt idx="2270">
                  <c:v>192</c:v>
                </c:pt>
                <c:pt idx="2271">
                  <c:v>304</c:v>
                </c:pt>
                <c:pt idx="2272">
                  <c:v>412</c:v>
                </c:pt>
                <c:pt idx="2273">
                  <c:v>315</c:v>
                </c:pt>
                <c:pt idx="2274">
                  <c:v>259</c:v>
                </c:pt>
                <c:pt idx="2275">
                  <c:v>271</c:v>
                </c:pt>
                <c:pt idx="2276">
                  <c:v>360</c:v>
                </c:pt>
                <c:pt idx="2277">
                  <c:v>202</c:v>
                </c:pt>
                <c:pt idx="2278">
                  <c:v>191</c:v>
                </c:pt>
                <c:pt idx="2279">
                  <c:v>145</c:v>
                </c:pt>
                <c:pt idx="2280">
                  <c:v>457</c:v>
                </c:pt>
                <c:pt idx="2281">
                  <c:v>336</c:v>
                </c:pt>
                <c:pt idx="2282">
                  <c:v>225</c:v>
                </c:pt>
                <c:pt idx="2283">
                  <c:v>460</c:v>
                </c:pt>
                <c:pt idx="2284">
                  <c:v>427</c:v>
                </c:pt>
                <c:pt idx="2285">
                  <c:v>463</c:v>
                </c:pt>
                <c:pt idx="2286">
                  <c:v>524</c:v>
                </c:pt>
                <c:pt idx="2287">
                  <c:v>261</c:v>
                </c:pt>
                <c:pt idx="2288">
                  <c:v>241</c:v>
                </c:pt>
                <c:pt idx="2289">
                  <c:v>261</c:v>
                </c:pt>
                <c:pt idx="2290">
                  <c:v>338</c:v>
                </c:pt>
                <c:pt idx="2291">
                  <c:v>342</c:v>
                </c:pt>
                <c:pt idx="2292">
                  <c:v>655</c:v>
                </c:pt>
                <c:pt idx="2293">
                  <c:v>600</c:v>
                </c:pt>
                <c:pt idx="2294">
                  <c:v>171</c:v>
                </c:pt>
                <c:pt idx="2295">
                  <c:v>240</c:v>
                </c:pt>
                <c:pt idx="2296">
                  <c:v>380</c:v>
                </c:pt>
                <c:pt idx="2297">
                  <c:v>329</c:v>
                </c:pt>
                <c:pt idx="2298">
                  <c:v>397</c:v>
                </c:pt>
                <c:pt idx="2299">
                  <c:v>881</c:v>
                </c:pt>
                <c:pt idx="2300">
                  <c:v>341</c:v>
                </c:pt>
                <c:pt idx="2301">
                  <c:v>667</c:v>
                </c:pt>
                <c:pt idx="2302">
                  <c:v>224</c:v>
                </c:pt>
                <c:pt idx="2303">
                  <c:v>674</c:v>
                </c:pt>
                <c:pt idx="2304">
                  <c:v>306</c:v>
                </c:pt>
                <c:pt idx="2305">
                  <c:v>809</c:v>
                </c:pt>
                <c:pt idx="2306">
                  <c:v>369</c:v>
                </c:pt>
                <c:pt idx="2307">
                  <c:v>567</c:v>
                </c:pt>
                <c:pt idx="2308">
                  <c:v>1256</c:v>
                </c:pt>
                <c:pt idx="2309">
                  <c:v>763</c:v>
                </c:pt>
                <c:pt idx="2310">
                  <c:v>577</c:v>
                </c:pt>
                <c:pt idx="2311">
                  <c:v>1123</c:v>
                </c:pt>
                <c:pt idx="2312">
                  <c:v>1201</c:v>
                </c:pt>
                <c:pt idx="2313">
                  <c:v>545</c:v>
                </c:pt>
                <c:pt idx="2314">
                  <c:v>866</c:v>
                </c:pt>
                <c:pt idx="2315">
                  <c:v>369</c:v>
                </c:pt>
                <c:pt idx="2316">
                  <c:v>835</c:v>
                </c:pt>
                <c:pt idx="2317">
                  <c:v>947</c:v>
                </c:pt>
                <c:pt idx="2318">
                  <c:v>914</c:v>
                </c:pt>
                <c:pt idx="2319">
                  <c:v>257</c:v>
                </c:pt>
                <c:pt idx="2320">
                  <c:v>396</c:v>
                </c:pt>
                <c:pt idx="2321">
                  <c:v>1107</c:v>
                </c:pt>
                <c:pt idx="2322">
                  <c:v>1059</c:v>
                </c:pt>
                <c:pt idx="2323">
                  <c:v>842</c:v>
                </c:pt>
                <c:pt idx="2324">
                  <c:v>753</c:v>
                </c:pt>
                <c:pt idx="2325">
                  <c:v>735</c:v>
                </c:pt>
                <c:pt idx="2326">
                  <c:v>281</c:v>
                </c:pt>
                <c:pt idx="2327">
                  <c:v>300</c:v>
                </c:pt>
                <c:pt idx="2328">
                  <c:v>814</c:v>
                </c:pt>
                <c:pt idx="2329">
                  <c:v>34</c:v>
                </c:pt>
                <c:pt idx="2330">
                  <c:v>10</c:v>
                </c:pt>
                <c:pt idx="2331">
                  <c:v>60</c:v>
                </c:pt>
                <c:pt idx="2332" formatCode="0.00E+00">
                  <c:v>4.8999999999999998E-3</c:v>
                </c:pt>
                <c:pt idx="2333">
                  <c:v>93</c:v>
                </c:pt>
                <c:pt idx="2334">
                  <c:v>70</c:v>
                </c:pt>
                <c:pt idx="2335">
                  <c:v>81</c:v>
                </c:pt>
                <c:pt idx="2336">
                  <c:v>99</c:v>
                </c:pt>
                <c:pt idx="2337">
                  <c:v>625</c:v>
                </c:pt>
                <c:pt idx="2338">
                  <c:v>646</c:v>
                </c:pt>
                <c:pt idx="2339">
                  <c:v>317</c:v>
                </c:pt>
                <c:pt idx="2340">
                  <c:v>797</c:v>
                </c:pt>
                <c:pt idx="2341">
                  <c:v>315</c:v>
                </c:pt>
                <c:pt idx="2342">
                  <c:v>464</c:v>
                </c:pt>
                <c:pt idx="2343">
                  <c:v>629</c:v>
                </c:pt>
                <c:pt idx="2344">
                  <c:v>251</c:v>
                </c:pt>
                <c:pt idx="2345">
                  <c:v>274</c:v>
                </c:pt>
                <c:pt idx="2346">
                  <c:v>275</c:v>
                </c:pt>
                <c:pt idx="2347">
                  <c:v>380</c:v>
                </c:pt>
                <c:pt idx="2348">
                  <c:v>279</c:v>
                </c:pt>
                <c:pt idx="2349">
                  <c:v>654</c:v>
                </c:pt>
                <c:pt idx="2350">
                  <c:v>59</c:v>
                </c:pt>
                <c:pt idx="2351">
                  <c:v>216</c:v>
                </c:pt>
                <c:pt idx="2352">
                  <c:v>159</c:v>
                </c:pt>
                <c:pt idx="2353">
                  <c:v>13</c:v>
                </c:pt>
                <c:pt idx="2354">
                  <c:v>540</c:v>
                </c:pt>
                <c:pt idx="2355">
                  <c:v>519</c:v>
                </c:pt>
                <c:pt idx="2356">
                  <c:v>580</c:v>
                </c:pt>
                <c:pt idx="2357">
                  <c:v>587</c:v>
                </c:pt>
                <c:pt idx="2358">
                  <c:v>372</c:v>
                </c:pt>
                <c:pt idx="2359">
                  <c:v>555</c:v>
                </c:pt>
                <c:pt idx="2360">
                  <c:v>1138</c:v>
                </c:pt>
                <c:pt idx="2361">
                  <c:v>568</c:v>
                </c:pt>
                <c:pt idx="2362">
                  <c:v>366</c:v>
                </c:pt>
                <c:pt idx="2363">
                  <c:v>1019</c:v>
                </c:pt>
                <c:pt idx="2364">
                  <c:v>300</c:v>
                </c:pt>
                <c:pt idx="2365">
                  <c:v>418</c:v>
                </c:pt>
                <c:pt idx="2366">
                  <c:v>204</c:v>
                </c:pt>
                <c:pt idx="2367">
                  <c:v>119</c:v>
                </c:pt>
                <c:pt idx="2368">
                  <c:v>199</c:v>
                </c:pt>
                <c:pt idx="2369">
                  <c:v>165</c:v>
                </c:pt>
                <c:pt idx="2370">
                  <c:v>382</c:v>
                </c:pt>
                <c:pt idx="2371">
                  <c:v>267</c:v>
                </c:pt>
                <c:pt idx="2372">
                  <c:v>275</c:v>
                </c:pt>
                <c:pt idx="2373">
                  <c:v>93</c:v>
                </c:pt>
                <c:pt idx="2374">
                  <c:v>138</c:v>
                </c:pt>
                <c:pt idx="2375">
                  <c:v>35</c:v>
                </c:pt>
                <c:pt idx="2376">
                  <c:v>145</c:v>
                </c:pt>
                <c:pt idx="2377">
                  <c:v>263</c:v>
                </c:pt>
                <c:pt idx="2378">
                  <c:v>254</c:v>
                </c:pt>
                <c:pt idx="2379">
                  <c:v>253</c:v>
                </c:pt>
                <c:pt idx="2380">
                  <c:v>300</c:v>
                </c:pt>
                <c:pt idx="2381">
                  <c:v>383</c:v>
                </c:pt>
                <c:pt idx="2382">
                  <c:v>421</c:v>
                </c:pt>
                <c:pt idx="2383">
                  <c:v>283</c:v>
                </c:pt>
                <c:pt idx="2384">
                  <c:v>645</c:v>
                </c:pt>
                <c:pt idx="2385">
                  <c:v>326</c:v>
                </c:pt>
                <c:pt idx="2386">
                  <c:v>315</c:v>
                </c:pt>
                <c:pt idx="2387">
                  <c:v>189</c:v>
                </c:pt>
                <c:pt idx="2388">
                  <c:v>327</c:v>
                </c:pt>
                <c:pt idx="2389">
                  <c:v>718</c:v>
                </c:pt>
                <c:pt idx="2390">
                  <c:v>247</c:v>
                </c:pt>
                <c:pt idx="2391">
                  <c:v>202</c:v>
                </c:pt>
                <c:pt idx="2392">
                  <c:v>247</c:v>
                </c:pt>
                <c:pt idx="2393">
                  <c:v>376</c:v>
                </c:pt>
                <c:pt idx="2394">
                  <c:v>240</c:v>
                </c:pt>
                <c:pt idx="2395">
                  <c:v>316</c:v>
                </c:pt>
                <c:pt idx="2396">
                  <c:v>205</c:v>
                </c:pt>
                <c:pt idx="2397">
                  <c:v>586</c:v>
                </c:pt>
                <c:pt idx="2398">
                  <c:v>184</c:v>
                </c:pt>
                <c:pt idx="2399">
                  <c:v>230</c:v>
                </c:pt>
                <c:pt idx="2400">
                  <c:v>137</c:v>
                </c:pt>
                <c:pt idx="2401">
                  <c:v>301</c:v>
                </c:pt>
                <c:pt idx="2402">
                  <c:v>400</c:v>
                </c:pt>
                <c:pt idx="2403">
                  <c:v>621</c:v>
                </c:pt>
                <c:pt idx="2404">
                  <c:v>124</c:v>
                </c:pt>
                <c:pt idx="2405">
                  <c:v>216</c:v>
                </c:pt>
                <c:pt idx="2406">
                  <c:v>613</c:v>
                </c:pt>
                <c:pt idx="2407">
                  <c:v>1125</c:v>
                </c:pt>
                <c:pt idx="2408">
                  <c:v>240</c:v>
                </c:pt>
                <c:pt idx="2409">
                  <c:v>185</c:v>
                </c:pt>
                <c:pt idx="2410">
                  <c:v>207</c:v>
                </c:pt>
                <c:pt idx="2411">
                  <c:v>200</c:v>
                </c:pt>
                <c:pt idx="2412">
                  <c:v>150</c:v>
                </c:pt>
                <c:pt idx="2413">
                  <c:v>603</c:v>
                </c:pt>
                <c:pt idx="2414">
                  <c:v>467</c:v>
                </c:pt>
                <c:pt idx="2415">
                  <c:v>401</c:v>
                </c:pt>
                <c:pt idx="2416">
                  <c:v>991</c:v>
                </c:pt>
                <c:pt idx="2417">
                  <c:v>942</c:v>
                </c:pt>
                <c:pt idx="2418">
                  <c:v>759</c:v>
                </c:pt>
                <c:pt idx="2419">
                  <c:v>970</c:v>
                </c:pt>
                <c:pt idx="2420">
                  <c:v>956</c:v>
                </c:pt>
                <c:pt idx="2421">
                  <c:v>975</c:v>
                </c:pt>
                <c:pt idx="2422">
                  <c:v>1005</c:v>
                </c:pt>
                <c:pt idx="2423">
                  <c:v>874</c:v>
                </c:pt>
                <c:pt idx="2424">
                  <c:v>1256</c:v>
                </c:pt>
                <c:pt idx="2425">
                  <c:v>1053</c:v>
                </c:pt>
                <c:pt idx="2426">
                  <c:v>175</c:v>
                </c:pt>
                <c:pt idx="2427">
                  <c:v>15</c:v>
                </c:pt>
                <c:pt idx="2428" formatCode="0.00E+00">
                  <c:v>4.8999999999999998E-3</c:v>
                </c:pt>
                <c:pt idx="2429" formatCode="0.00E+00">
                  <c:v>4.8999999999999998E-3</c:v>
                </c:pt>
                <c:pt idx="2430">
                  <c:v>332</c:v>
                </c:pt>
                <c:pt idx="2431">
                  <c:v>347</c:v>
                </c:pt>
                <c:pt idx="2432">
                  <c:v>333</c:v>
                </c:pt>
                <c:pt idx="2433">
                  <c:v>670</c:v>
                </c:pt>
                <c:pt idx="2434">
                  <c:v>223</c:v>
                </c:pt>
                <c:pt idx="2435">
                  <c:v>826</c:v>
                </c:pt>
                <c:pt idx="2436">
                  <c:v>968</c:v>
                </c:pt>
                <c:pt idx="2437">
                  <c:v>535</c:v>
                </c:pt>
                <c:pt idx="2438">
                  <c:v>697</c:v>
                </c:pt>
                <c:pt idx="2439">
                  <c:v>276</c:v>
                </c:pt>
                <c:pt idx="2440">
                  <c:v>436</c:v>
                </c:pt>
                <c:pt idx="2441">
                  <c:v>833</c:v>
                </c:pt>
                <c:pt idx="2442">
                  <c:v>572</c:v>
                </c:pt>
                <c:pt idx="2443">
                  <c:v>251</c:v>
                </c:pt>
                <c:pt idx="2444">
                  <c:v>342</c:v>
                </c:pt>
                <c:pt idx="2445">
                  <c:v>431</c:v>
                </c:pt>
                <c:pt idx="2446">
                  <c:v>348</c:v>
                </c:pt>
                <c:pt idx="2447">
                  <c:v>322</c:v>
                </c:pt>
                <c:pt idx="2448">
                  <c:v>362</c:v>
                </c:pt>
                <c:pt idx="2449">
                  <c:v>594</c:v>
                </c:pt>
                <c:pt idx="2450">
                  <c:v>890</c:v>
                </c:pt>
                <c:pt idx="2451">
                  <c:v>766</c:v>
                </c:pt>
                <c:pt idx="2452">
                  <c:v>234</c:v>
                </c:pt>
                <c:pt idx="2453">
                  <c:v>597</c:v>
                </c:pt>
                <c:pt idx="2454">
                  <c:v>267</c:v>
                </c:pt>
                <c:pt idx="2455">
                  <c:v>1017</c:v>
                </c:pt>
                <c:pt idx="2456">
                  <c:v>319</c:v>
                </c:pt>
                <c:pt idx="2457">
                  <c:v>523</c:v>
                </c:pt>
                <c:pt idx="2458">
                  <c:v>212</c:v>
                </c:pt>
                <c:pt idx="2459">
                  <c:v>293</c:v>
                </c:pt>
                <c:pt idx="2460">
                  <c:v>671</c:v>
                </c:pt>
                <c:pt idx="2461">
                  <c:v>655</c:v>
                </c:pt>
                <c:pt idx="2462">
                  <c:v>244</c:v>
                </c:pt>
                <c:pt idx="2463">
                  <c:v>166</c:v>
                </c:pt>
                <c:pt idx="2464">
                  <c:v>204</c:v>
                </c:pt>
                <c:pt idx="2465">
                  <c:v>283</c:v>
                </c:pt>
                <c:pt idx="2466">
                  <c:v>784</c:v>
                </c:pt>
                <c:pt idx="2467">
                  <c:v>319</c:v>
                </c:pt>
                <c:pt idx="2468">
                  <c:v>935</c:v>
                </c:pt>
                <c:pt idx="2469">
                  <c:v>1097</c:v>
                </c:pt>
                <c:pt idx="2470">
                  <c:v>256</c:v>
                </c:pt>
                <c:pt idx="2471">
                  <c:v>258</c:v>
                </c:pt>
                <c:pt idx="2472">
                  <c:v>756</c:v>
                </c:pt>
                <c:pt idx="2473">
                  <c:v>274</c:v>
                </c:pt>
                <c:pt idx="2474">
                  <c:v>293</c:v>
                </c:pt>
                <c:pt idx="2475">
                  <c:v>240</c:v>
                </c:pt>
                <c:pt idx="2476">
                  <c:v>199</c:v>
                </c:pt>
                <c:pt idx="2477">
                  <c:v>685</c:v>
                </c:pt>
                <c:pt idx="2478">
                  <c:v>270</c:v>
                </c:pt>
                <c:pt idx="2479">
                  <c:v>520</c:v>
                </c:pt>
                <c:pt idx="2480">
                  <c:v>568</c:v>
                </c:pt>
                <c:pt idx="2481">
                  <c:v>311</c:v>
                </c:pt>
                <c:pt idx="2482">
                  <c:v>819</c:v>
                </c:pt>
                <c:pt idx="2483">
                  <c:v>677</c:v>
                </c:pt>
                <c:pt idx="2484">
                  <c:v>344</c:v>
                </c:pt>
                <c:pt idx="2485">
                  <c:v>364</c:v>
                </c:pt>
                <c:pt idx="2486">
                  <c:v>306</c:v>
                </c:pt>
                <c:pt idx="2487">
                  <c:v>239</c:v>
                </c:pt>
                <c:pt idx="2488">
                  <c:v>154</c:v>
                </c:pt>
                <c:pt idx="2489">
                  <c:v>471</c:v>
                </c:pt>
                <c:pt idx="2490">
                  <c:v>311</c:v>
                </c:pt>
                <c:pt idx="2491">
                  <c:v>277</c:v>
                </c:pt>
                <c:pt idx="2492">
                  <c:v>304</c:v>
                </c:pt>
                <c:pt idx="2493">
                  <c:v>438</c:v>
                </c:pt>
                <c:pt idx="2494">
                  <c:v>503</c:v>
                </c:pt>
                <c:pt idx="2495">
                  <c:v>449</c:v>
                </c:pt>
                <c:pt idx="2496">
                  <c:v>821</c:v>
                </c:pt>
                <c:pt idx="2497">
                  <c:v>606</c:v>
                </c:pt>
                <c:pt idx="2498">
                  <c:v>459</c:v>
                </c:pt>
                <c:pt idx="2499">
                  <c:v>326</c:v>
                </c:pt>
                <c:pt idx="2500">
                  <c:v>405</c:v>
                </c:pt>
                <c:pt idx="2501">
                  <c:v>563</c:v>
                </c:pt>
                <c:pt idx="2502">
                  <c:v>566</c:v>
                </c:pt>
                <c:pt idx="2503">
                  <c:v>502</c:v>
                </c:pt>
                <c:pt idx="2504">
                  <c:v>296</c:v>
                </c:pt>
                <c:pt idx="2505">
                  <c:v>338</c:v>
                </c:pt>
                <c:pt idx="2506">
                  <c:v>702</c:v>
                </c:pt>
                <c:pt idx="2507">
                  <c:v>494</c:v>
                </c:pt>
                <c:pt idx="2508">
                  <c:v>570</c:v>
                </c:pt>
                <c:pt idx="2509">
                  <c:v>597</c:v>
                </c:pt>
                <c:pt idx="2510">
                  <c:v>390</c:v>
                </c:pt>
                <c:pt idx="2511">
                  <c:v>820</c:v>
                </c:pt>
                <c:pt idx="2512">
                  <c:v>427</c:v>
                </c:pt>
                <c:pt idx="2513">
                  <c:v>391</c:v>
                </c:pt>
                <c:pt idx="2514">
                  <c:v>717</c:v>
                </c:pt>
                <c:pt idx="2515">
                  <c:v>657</c:v>
                </c:pt>
                <c:pt idx="2516">
                  <c:v>445</c:v>
                </c:pt>
                <c:pt idx="2517">
                  <c:v>288</c:v>
                </c:pt>
                <c:pt idx="2518">
                  <c:v>256</c:v>
                </c:pt>
                <c:pt idx="2519">
                  <c:v>729</c:v>
                </c:pt>
                <c:pt idx="2520">
                  <c:v>420</c:v>
                </c:pt>
                <c:pt idx="2521">
                  <c:v>280</c:v>
                </c:pt>
                <c:pt idx="2522">
                  <c:v>258</c:v>
                </c:pt>
                <c:pt idx="2523">
                  <c:v>285</c:v>
                </c:pt>
                <c:pt idx="2524">
                  <c:v>256</c:v>
                </c:pt>
                <c:pt idx="2525">
                  <c:v>291</c:v>
                </c:pt>
                <c:pt idx="2526">
                  <c:v>6</c:v>
                </c:pt>
                <c:pt idx="2527">
                  <c:v>30</c:v>
                </c:pt>
                <c:pt idx="2528">
                  <c:v>37</c:v>
                </c:pt>
                <c:pt idx="2529">
                  <c:v>18</c:v>
                </c:pt>
                <c:pt idx="2530">
                  <c:v>213</c:v>
                </c:pt>
                <c:pt idx="2531">
                  <c:v>198</c:v>
                </c:pt>
                <c:pt idx="2532">
                  <c:v>163</c:v>
                </c:pt>
                <c:pt idx="2533" formatCode="0.00E+00">
                  <c:v>4.8999999999999998E-3</c:v>
                </c:pt>
                <c:pt idx="2534">
                  <c:v>282</c:v>
                </c:pt>
                <c:pt idx="2535">
                  <c:v>219</c:v>
                </c:pt>
                <c:pt idx="2536">
                  <c:v>159</c:v>
                </c:pt>
                <c:pt idx="2537">
                  <c:v>318</c:v>
                </c:pt>
                <c:pt idx="2538">
                  <c:v>225</c:v>
                </c:pt>
                <c:pt idx="2539">
                  <c:v>406</c:v>
                </c:pt>
                <c:pt idx="2540">
                  <c:v>518</c:v>
                </c:pt>
                <c:pt idx="2541">
                  <c:v>322</c:v>
                </c:pt>
                <c:pt idx="2542">
                  <c:v>725</c:v>
                </c:pt>
                <c:pt idx="2543">
                  <c:v>388</c:v>
                </c:pt>
                <c:pt idx="2544">
                  <c:v>558</c:v>
                </c:pt>
                <c:pt idx="2545">
                  <c:v>96</c:v>
                </c:pt>
                <c:pt idx="2546">
                  <c:v>321</c:v>
                </c:pt>
                <c:pt idx="2547">
                  <c:v>406</c:v>
                </c:pt>
                <c:pt idx="2548">
                  <c:v>257</c:v>
                </c:pt>
                <c:pt idx="2549">
                  <c:v>397</c:v>
                </c:pt>
                <c:pt idx="2550">
                  <c:v>332</c:v>
                </c:pt>
                <c:pt idx="2551">
                  <c:v>593</c:v>
                </c:pt>
                <c:pt idx="2552">
                  <c:v>309</c:v>
                </c:pt>
                <c:pt idx="2553">
                  <c:v>782</c:v>
                </c:pt>
                <c:pt idx="2554">
                  <c:v>369</c:v>
                </c:pt>
                <c:pt idx="2555">
                  <c:v>403</c:v>
                </c:pt>
                <c:pt idx="2556">
                  <c:v>643</c:v>
                </c:pt>
                <c:pt idx="2557">
                  <c:v>301</c:v>
                </c:pt>
                <c:pt idx="2558">
                  <c:v>271</c:v>
                </c:pt>
                <c:pt idx="2559">
                  <c:v>748</c:v>
                </c:pt>
                <c:pt idx="2560">
                  <c:v>682</c:v>
                </c:pt>
                <c:pt idx="2561">
                  <c:v>1057</c:v>
                </c:pt>
                <c:pt idx="2562">
                  <c:v>1206</c:v>
                </c:pt>
                <c:pt idx="2563">
                  <c:v>993</c:v>
                </c:pt>
                <c:pt idx="2564">
                  <c:v>763</c:v>
                </c:pt>
                <c:pt idx="2565">
                  <c:v>707</c:v>
                </c:pt>
                <c:pt idx="2566">
                  <c:v>797</c:v>
                </c:pt>
                <c:pt idx="2567">
                  <c:v>374</c:v>
                </c:pt>
                <c:pt idx="2568">
                  <c:v>804</c:v>
                </c:pt>
                <c:pt idx="2569">
                  <c:v>819</c:v>
                </c:pt>
                <c:pt idx="2570">
                  <c:v>493</c:v>
                </c:pt>
                <c:pt idx="2571">
                  <c:v>621</c:v>
                </c:pt>
                <c:pt idx="2572">
                  <c:v>295</c:v>
                </c:pt>
                <c:pt idx="2573">
                  <c:v>598</c:v>
                </c:pt>
                <c:pt idx="2574">
                  <c:v>409</c:v>
                </c:pt>
                <c:pt idx="2575">
                  <c:v>484</c:v>
                </c:pt>
                <c:pt idx="2576">
                  <c:v>645</c:v>
                </c:pt>
                <c:pt idx="2577">
                  <c:v>590</c:v>
                </c:pt>
                <c:pt idx="2578">
                  <c:v>456</c:v>
                </c:pt>
                <c:pt idx="2579">
                  <c:v>320</c:v>
                </c:pt>
                <c:pt idx="2580">
                  <c:v>366</c:v>
                </c:pt>
                <c:pt idx="2581">
                  <c:v>482</c:v>
                </c:pt>
                <c:pt idx="2582">
                  <c:v>341</c:v>
                </c:pt>
                <c:pt idx="2583">
                  <c:v>629</c:v>
                </c:pt>
                <c:pt idx="2584">
                  <c:v>342</c:v>
                </c:pt>
                <c:pt idx="2585">
                  <c:v>593</c:v>
                </c:pt>
                <c:pt idx="2586">
                  <c:v>360</c:v>
                </c:pt>
                <c:pt idx="2587">
                  <c:v>445</c:v>
                </c:pt>
                <c:pt idx="2588">
                  <c:v>972</c:v>
                </c:pt>
                <c:pt idx="2589">
                  <c:v>582</c:v>
                </c:pt>
                <c:pt idx="2590">
                  <c:v>314</c:v>
                </c:pt>
                <c:pt idx="2591">
                  <c:v>1225</c:v>
                </c:pt>
                <c:pt idx="2592">
                  <c:v>1183</c:v>
                </c:pt>
                <c:pt idx="2593">
                  <c:v>395</c:v>
                </c:pt>
                <c:pt idx="2594">
                  <c:v>582</c:v>
                </c:pt>
                <c:pt idx="2595">
                  <c:v>619</c:v>
                </c:pt>
                <c:pt idx="2596">
                  <c:v>638</c:v>
                </c:pt>
                <c:pt idx="2597">
                  <c:v>711</c:v>
                </c:pt>
                <c:pt idx="2598">
                  <c:v>502</c:v>
                </c:pt>
                <c:pt idx="2599">
                  <c:v>373</c:v>
                </c:pt>
                <c:pt idx="2600">
                  <c:v>1223</c:v>
                </c:pt>
                <c:pt idx="2601">
                  <c:v>505</c:v>
                </c:pt>
                <c:pt idx="2602">
                  <c:v>693</c:v>
                </c:pt>
                <c:pt idx="2603">
                  <c:v>619</c:v>
                </c:pt>
                <c:pt idx="2604">
                  <c:v>354</c:v>
                </c:pt>
                <c:pt idx="2605">
                  <c:v>486</c:v>
                </c:pt>
                <c:pt idx="2606">
                  <c:v>449</c:v>
                </c:pt>
                <c:pt idx="2607">
                  <c:v>540</c:v>
                </c:pt>
                <c:pt idx="2608">
                  <c:v>283</c:v>
                </c:pt>
                <c:pt idx="2609">
                  <c:v>399</c:v>
                </c:pt>
                <c:pt idx="2610">
                  <c:v>306</c:v>
                </c:pt>
                <c:pt idx="2611">
                  <c:v>258</c:v>
                </c:pt>
                <c:pt idx="2612">
                  <c:v>322</c:v>
                </c:pt>
                <c:pt idx="2613">
                  <c:v>282</c:v>
                </c:pt>
                <c:pt idx="2614">
                  <c:v>231</c:v>
                </c:pt>
                <c:pt idx="2615">
                  <c:v>332</c:v>
                </c:pt>
                <c:pt idx="2616">
                  <c:v>277</c:v>
                </c:pt>
                <c:pt idx="2617">
                  <c:v>258</c:v>
                </c:pt>
                <c:pt idx="2618">
                  <c:v>268</c:v>
                </c:pt>
                <c:pt idx="2619">
                  <c:v>2</c:v>
                </c:pt>
                <c:pt idx="2620">
                  <c:v>52</c:v>
                </c:pt>
                <c:pt idx="2621">
                  <c:v>74</c:v>
                </c:pt>
                <c:pt idx="2622">
                  <c:v>26</c:v>
                </c:pt>
                <c:pt idx="2623">
                  <c:v>482</c:v>
                </c:pt>
                <c:pt idx="2624">
                  <c:v>147</c:v>
                </c:pt>
                <c:pt idx="2625">
                  <c:v>34</c:v>
                </c:pt>
                <c:pt idx="2626">
                  <c:v>770</c:v>
                </c:pt>
                <c:pt idx="2627">
                  <c:v>647</c:v>
                </c:pt>
                <c:pt idx="2628">
                  <c:v>963</c:v>
                </c:pt>
                <c:pt idx="2629">
                  <c:v>903</c:v>
                </c:pt>
                <c:pt idx="2630">
                  <c:v>198</c:v>
                </c:pt>
                <c:pt idx="2631">
                  <c:v>926</c:v>
                </c:pt>
                <c:pt idx="2632">
                  <c:v>704</c:v>
                </c:pt>
                <c:pt idx="2633">
                  <c:v>290</c:v>
                </c:pt>
                <c:pt idx="2634">
                  <c:v>597</c:v>
                </c:pt>
                <c:pt idx="2635">
                  <c:v>307</c:v>
                </c:pt>
                <c:pt idx="2636">
                  <c:v>513</c:v>
                </c:pt>
                <c:pt idx="2637">
                  <c:v>784</c:v>
                </c:pt>
                <c:pt idx="2638">
                  <c:v>465</c:v>
                </c:pt>
                <c:pt idx="2639">
                  <c:v>663</c:v>
                </c:pt>
                <c:pt idx="2640">
                  <c:v>375</c:v>
                </c:pt>
                <c:pt idx="2641">
                  <c:v>395</c:v>
                </c:pt>
                <c:pt idx="2642">
                  <c:v>446</c:v>
                </c:pt>
                <c:pt idx="2643">
                  <c:v>435</c:v>
                </c:pt>
                <c:pt idx="2644">
                  <c:v>349</c:v>
                </c:pt>
                <c:pt idx="2645">
                  <c:v>560</c:v>
                </c:pt>
                <c:pt idx="2646">
                  <c:v>443</c:v>
                </c:pt>
                <c:pt idx="2647">
                  <c:v>351</c:v>
                </c:pt>
                <c:pt idx="2648">
                  <c:v>275</c:v>
                </c:pt>
                <c:pt idx="2649">
                  <c:v>288</c:v>
                </c:pt>
                <c:pt idx="2650">
                  <c:v>34</c:v>
                </c:pt>
                <c:pt idx="2651">
                  <c:v>186</c:v>
                </c:pt>
                <c:pt idx="2652">
                  <c:v>111</c:v>
                </c:pt>
                <c:pt idx="2653">
                  <c:v>167</c:v>
                </c:pt>
                <c:pt idx="2654">
                  <c:v>85</c:v>
                </c:pt>
                <c:pt idx="2655">
                  <c:v>202</c:v>
                </c:pt>
                <c:pt idx="2656">
                  <c:v>54</c:v>
                </c:pt>
                <c:pt idx="2657">
                  <c:v>99</c:v>
                </c:pt>
                <c:pt idx="2658" formatCode="0.00E+00">
                  <c:v>4.8999999999999998E-3</c:v>
                </c:pt>
                <c:pt idx="2659">
                  <c:v>1</c:v>
                </c:pt>
                <c:pt idx="2660">
                  <c:v>119</c:v>
                </c:pt>
                <c:pt idx="2661">
                  <c:v>342</c:v>
                </c:pt>
                <c:pt idx="2662">
                  <c:v>330</c:v>
                </c:pt>
                <c:pt idx="2663">
                  <c:v>28</c:v>
                </c:pt>
                <c:pt idx="2664">
                  <c:v>120</c:v>
                </c:pt>
                <c:pt idx="2665">
                  <c:v>340</c:v>
                </c:pt>
                <c:pt idx="2666">
                  <c:v>327</c:v>
                </c:pt>
                <c:pt idx="2667">
                  <c:v>214</c:v>
                </c:pt>
                <c:pt idx="2668">
                  <c:v>561</c:v>
                </c:pt>
                <c:pt idx="2669">
                  <c:v>241</c:v>
                </c:pt>
                <c:pt idx="2670">
                  <c:v>312</c:v>
                </c:pt>
                <c:pt idx="2671">
                  <c:v>538</c:v>
                </c:pt>
                <c:pt idx="2672">
                  <c:v>499</c:v>
                </c:pt>
                <c:pt idx="2673">
                  <c:v>286</c:v>
                </c:pt>
                <c:pt idx="2674">
                  <c:v>368</c:v>
                </c:pt>
                <c:pt idx="2675">
                  <c:v>281</c:v>
                </c:pt>
                <c:pt idx="2676">
                  <c:v>388</c:v>
                </c:pt>
                <c:pt idx="2677">
                  <c:v>544</c:v>
                </c:pt>
                <c:pt idx="2678">
                  <c:v>333</c:v>
                </c:pt>
                <c:pt idx="2679">
                  <c:v>401</c:v>
                </c:pt>
                <c:pt idx="2680">
                  <c:v>660</c:v>
                </c:pt>
                <c:pt idx="2681">
                  <c:v>385</c:v>
                </c:pt>
                <c:pt idx="2682">
                  <c:v>966</c:v>
                </c:pt>
                <c:pt idx="2683">
                  <c:v>374</c:v>
                </c:pt>
                <c:pt idx="2684">
                  <c:v>346</c:v>
                </c:pt>
                <c:pt idx="2685">
                  <c:v>305</c:v>
                </c:pt>
                <c:pt idx="2686">
                  <c:v>425</c:v>
                </c:pt>
                <c:pt idx="2687">
                  <c:v>246</c:v>
                </c:pt>
                <c:pt idx="2688">
                  <c:v>361</c:v>
                </c:pt>
                <c:pt idx="2689">
                  <c:v>422</c:v>
                </c:pt>
                <c:pt idx="2690">
                  <c:v>353</c:v>
                </c:pt>
                <c:pt idx="2691">
                  <c:v>703</c:v>
                </c:pt>
                <c:pt idx="2692">
                  <c:v>835</c:v>
                </c:pt>
                <c:pt idx="2693">
                  <c:v>498</c:v>
                </c:pt>
                <c:pt idx="2694">
                  <c:v>616</c:v>
                </c:pt>
                <c:pt idx="2695">
                  <c:v>551</c:v>
                </c:pt>
                <c:pt idx="2696">
                  <c:v>527</c:v>
                </c:pt>
                <c:pt idx="2697">
                  <c:v>414</c:v>
                </c:pt>
                <c:pt idx="2698">
                  <c:v>375</c:v>
                </c:pt>
                <c:pt idx="2699">
                  <c:v>493</c:v>
                </c:pt>
                <c:pt idx="2700">
                  <c:v>429</c:v>
                </c:pt>
                <c:pt idx="2701">
                  <c:v>56</c:v>
                </c:pt>
                <c:pt idx="2702">
                  <c:v>54</c:v>
                </c:pt>
                <c:pt idx="2703">
                  <c:v>48</c:v>
                </c:pt>
                <c:pt idx="2704" formatCode="0.00E+00">
                  <c:v>4.8999999999999998E-3</c:v>
                </c:pt>
                <c:pt idx="2705">
                  <c:v>114</c:v>
                </c:pt>
                <c:pt idx="2706">
                  <c:v>506</c:v>
                </c:pt>
                <c:pt idx="2707">
                  <c:v>650</c:v>
                </c:pt>
                <c:pt idx="2708">
                  <c:v>329</c:v>
                </c:pt>
                <c:pt idx="2709">
                  <c:v>490</c:v>
                </c:pt>
                <c:pt idx="2710">
                  <c:v>343</c:v>
                </c:pt>
                <c:pt idx="2711">
                  <c:v>451</c:v>
                </c:pt>
                <c:pt idx="2712">
                  <c:v>317</c:v>
                </c:pt>
                <c:pt idx="2713">
                  <c:v>389</c:v>
                </c:pt>
                <c:pt idx="2714">
                  <c:v>353</c:v>
                </c:pt>
                <c:pt idx="2715">
                  <c:v>500</c:v>
                </c:pt>
                <c:pt idx="2716">
                  <c:v>363</c:v>
                </c:pt>
                <c:pt idx="2717">
                  <c:v>476</c:v>
                </c:pt>
                <c:pt idx="2718">
                  <c:v>148</c:v>
                </c:pt>
                <c:pt idx="2719">
                  <c:v>108</c:v>
                </c:pt>
                <c:pt idx="2720">
                  <c:v>296</c:v>
                </c:pt>
                <c:pt idx="2721">
                  <c:v>937</c:v>
                </c:pt>
                <c:pt idx="2722">
                  <c:v>344</c:v>
                </c:pt>
                <c:pt idx="2723">
                  <c:v>890</c:v>
                </c:pt>
                <c:pt idx="2724">
                  <c:v>880</c:v>
                </c:pt>
                <c:pt idx="2725">
                  <c:v>498</c:v>
                </c:pt>
                <c:pt idx="2726">
                  <c:v>545</c:v>
                </c:pt>
                <c:pt idx="2727">
                  <c:v>902</c:v>
                </c:pt>
                <c:pt idx="2728">
                  <c:v>512</c:v>
                </c:pt>
                <c:pt idx="2729">
                  <c:v>312</c:v>
                </c:pt>
                <c:pt idx="2730">
                  <c:v>916</c:v>
                </c:pt>
                <c:pt idx="2731">
                  <c:v>446</c:v>
                </c:pt>
                <c:pt idx="2732">
                  <c:v>471</c:v>
                </c:pt>
                <c:pt idx="2733">
                  <c:v>611</c:v>
                </c:pt>
                <c:pt idx="2734">
                  <c:v>924</c:v>
                </c:pt>
                <c:pt idx="2735">
                  <c:v>453</c:v>
                </c:pt>
                <c:pt idx="2736">
                  <c:v>903</c:v>
                </c:pt>
                <c:pt idx="2737">
                  <c:v>361</c:v>
                </c:pt>
                <c:pt idx="2738">
                  <c:v>1359</c:v>
                </c:pt>
                <c:pt idx="2739">
                  <c:v>740</c:v>
                </c:pt>
                <c:pt idx="2740">
                  <c:v>809</c:v>
                </c:pt>
                <c:pt idx="2741">
                  <c:v>412</c:v>
                </c:pt>
                <c:pt idx="2742">
                  <c:v>358</c:v>
                </c:pt>
                <c:pt idx="2743">
                  <c:v>271</c:v>
                </c:pt>
                <c:pt idx="2744">
                  <c:v>383</c:v>
                </c:pt>
                <c:pt idx="2745">
                  <c:v>268</c:v>
                </c:pt>
                <c:pt idx="2746">
                  <c:v>338</c:v>
                </c:pt>
                <c:pt idx="2747">
                  <c:v>262</c:v>
                </c:pt>
                <c:pt idx="2748">
                  <c:v>747</c:v>
                </c:pt>
                <c:pt idx="2749">
                  <c:v>665</c:v>
                </c:pt>
                <c:pt idx="2750">
                  <c:v>339</c:v>
                </c:pt>
                <c:pt idx="2751">
                  <c:v>1012</c:v>
                </c:pt>
                <c:pt idx="2752">
                  <c:v>733</c:v>
                </c:pt>
                <c:pt idx="2753">
                  <c:v>757</c:v>
                </c:pt>
                <c:pt idx="2754">
                  <c:v>211</c:v>
                </c:pt>
                <c:pt idx="2755">
                  <c:v>187</c:v>
                </c:pt>
                <c:pt idx="2756">
                  <c:v>616</c:v>
                </c:pt>
                <c:pt idx="2757">
                  <c:v>1206</c:v>
                </c:pt>
                <c:pt idx="2758">
                  <c:v>754</c:v>
                </c:pt>
                <c:pt idx="2759">
                  <c:v>942</c:v>
                </c:pt>
                <c:pt idx="2760">
                  <c:v>870</c:v>
                </c:pt>
                <c:pt idx="2761">
                  <c:v>1144</c:v>
                </c:pt>
                <c:pt idx="2762">
                  <c:v>955</c:v>
                </c:pt>
                <c:pt idx="2763">
                  <c:v>1143</c:v>
                </c:pt>
                <c:pt idx="2764">
                  <c:v>785</c:v>
                </c:pt>
                <c:pt idx="2765">
                  <c:v>940</c:v>
                </c:pt>
                <c:pt idx="2766">
                  <c:v>967</c:v>
                </c:pt>
                <c:pt idx="2767">
                  <c:v>661</c:v>
                </c:pt>
                <c:pt idx="2768">
                  <c:v>790</c:v>
                </c:pt>
                <c:pt idx="2769">
                  <c:v>652</c:v>
                </c:pt>
                <c:pt idx="2770">
                  <c:v>289</c:v>
                </c:pt>
                <c:pt idx="2771">
                  <c:v>711</c:v>
                </c:pt>
                <c:pt idx="2772">
                  <c:v>819</c:v>
                </c:pt>
                <c:pt idx="2773">
                  <c:v>489</c:v>
                </c:pt>
                <c:pt idx="2774">
                  <c:v>622</c:v>
                </c:pt>
                <c:pt idx="2775">
                  <c:v>632</c:v>
                </c:pt>
                <c:pt idx="2776">
                  <c:v>384</c:v>
                </c:pt>
                <c:pt idx="2777">
                  <c:v>304</c:v>
                </c:pt>
                <c:pt idx="2778">
                  <c:v>514</c:v>
                </c:pt>
                <c:pt idx="2779">
                  <c:v>240</c:v>
                </c:pt>
                <c:pt idx="2780">
                  <c:v>667</c:v>
                </c:pt>
                <c:pt idx="2781">
                  <c:v>235</c:v>
                </c:pt>
                <c:pt idx="2782">
                  <c:v>291</c:v>
                </c:pt>
                <c:pt idx="2783">
                  <c:v>969</c:v>
                </c:pt>
                <c:pt idx="2784">
                  <c:v>149</c:v>
                </c:pt>
                <c:pt idx="2785">
                  <c:v>172</c:v>
                </c:pt>
                <c:pt idx="2786">
                  <c:v>214</c:v>
                </c:pt>
                <c:pt idx="2787">
                  <c:v>201</c:v>
                </c:pt>
                <c:pt idx="2788">
                  <c:v>237</c:v>
                </c:pt>
                <c:pt idx="2789">
                  <c:v>273</c:v>
                </c:pt>
                <c:pt idx="2790">
                  <c:v>231</c:v>
                </c:pt>
                <c:pt idx="2791">
                  <c:v>179</c:v>
                </c:pt>
                <c:pt idx="2792">
                  <c:v>135</c:v>
                </c:pt>
                <c:pt idx="2793">
                  <c:v>247</c:v>
                </c:pt>
                <c:pt idx="2794">
                  <c:v>183</c:v>
                </c:pt>
                <c:pt idx="2795">
                  <c:v>244</c:v>
                </c:pt>
                <c:pt idx="2796">
                  <c:v>113</c:v>
                </c:pt>
                <c:pt idx="2797">
                  <c:v>134</c:v>
                </c:pt>
                <c:pt idx="2798">
                  <c:v>160</c:v>
                </c:pt>
                <c:pt idx="2799">
                  <c:v>151</c:v>
                </c:pt>
                <c:pt idx="2800">
                  <c:v>173</c:v>
                </c:pt>
                <c:pt idx="2801">
                  <c:v>210</c:v>
                </c:pt>
                <c:pt idx="2802">
                  <c:v>179</c:v>
                </c:pt>
                <c:pt idx="2803">
                  <c:v>136</c:v>
                </c:pt>
                <c:pt idx="2804">
                  <c:v>124</c:v>
                </c:pt>
                <c:pt idx="2805">
                  <c:v>129</c:v>
                </c:pt>
                <c:pt idx="2806">
                  <c:v>269</c:v>
                </c:pt>
                <c:pt idx="2807">
                  <c:v>175</c:v>
                </c:pt>
                <c:pt idx="2808">
                  <c:v>331</c:v>
                </c:pt>
                <c:pt idx="2809">
                  <c:v>193</c:v>
                </c:pt>
                <c:pt idx="2810">
                  <c:v>252</c:v>
                </c:pt>
                <c:pt idx="2811">
                  <c:v>277</c:v>
                </c:pt>
                <c:pt idx="2812">
                  <c:v>153</c:v>
                </c:pt>
                <c:pt idx="2813">
                  <c:v>209</c:v>
                </c:pt>
                <c:pt idx="2814">
                  <c:v>152</c:v>
                </c:pt>
                <c:pt idx="2815">
                  <c:v>288</c:v>
                </c:pt>
                <c:pt idx="2816">
                  <c:v>185</c:v>
                </c:pt>
                <c:pt idx="2817">
                  <c:v>149</c:v>
                </c:pt>
                <c:pt idx="2818">
                  <c:v>1</c:v>
                </c:pt>
                <c:pt idx="2819">
                  <c:v>111</c:v>
                </c:pt>
                <c:pt idx="2820">
                  <c:v>60</c:v>
                </c:pt>
                <c:pt idx="2821">
                  <c:v>138</c:v>
                </c:pt>
                <c:pt idx="2822">
                  <c:v>681</c:v>
                </c:pt>
                <c:pt idx="2823">
                  <c:v>731</c:v>
                </c:pt>
                <c:pt idx="2824">
                  <c:v>322</c:v>
                </c:pt>
                <c:pt idx="2825">
                  <c:v>501</c:v>
                </c:pt>
                <c:pt idx="2826">
                  <c:v>628</c:v>
                </c:pt>
                <c:pt idx="2827">
                  <c:v>722</c:v>
                </c:pt>
                <c:pt idx="2828">
                  <c:v>769</c:v>
                </c:pt>
                <c:pt idx="2829">
                  <c:v>389</c:v>
                </c:pt>
                <c:pt idx="2830">
                  <c:v>512</c:v>
                </c:pt>
                <c:pt idx="2831">
                  <c:v>308</c:v>
                </c:pt>
                <c:pt idx="2832">
                  <c:v>242</c:v>
                </c:pt>
                <c:pt idx="2833">
                  <c:v>555</c:v>
                </c:pt>
                <c:pt idx="2834">
                  <c:v>1007</c:v>
                </c:pt>
                <c:pt idx="2835">
                  <c:v>420</c:v>
                </c:pt>
                <c:pt idx="2836">
                  <c:v>637</c:v>
                </c:pt>
                <c:pt idx="2837">
                  <c:v>518</c:v>
                </c:pt>
                <c:pt idx="2838">
                  <c:v>436</c:v>
                </c:pt>
                <c:pt idx="2839">
                  <c:v>585</c:v>
                </c:pt>
                <c:pt idx="2840">
                  <c:v>512</c:v>
                </c:pt>
                <c:pt idx="2841">
                  <c:v>462</c:v>
                </c:pt>
                <c:pt idx="2842">
                  <c:v>317</c:v>
                </c:pt>
                <c:pt idx="2843">
                  <c:v>457</c:v>
                </c:pt>
                <c:pt idx="2844">
                  <c:v>1048</c:v>
                </c:pt>
                <c:pt idx="2845">
                  <c:v>402</c:v>
                </c:pt>
                <c:pt idx="2846">
                  <c:v>287</c:v>
                </c:pt>
                <c:pt idx="2847">
                  <c:v>618</c:v>
                </c:pt>
                <c:pt idx="2848">
                  <c:v>645</c:v>
                </c:pt>
                <c:pt idx="2849">
                  <c:v>331</c:v>
                </c:pt>
                <c:pt idx="2850">
                  <c:v>317</c:v>
                </c:pt>
                <c:pt idx="2851">
                  <c:v>658</c:v>
                </c:pt>
                <c:pt idx="2852">
                  <c:v>520</c:v>
                </c:pt>
                <c:pt idx="2853">
                  <c:v>458</c:v>
                </c:pt>
                <c:pt idx="2854">
                  <c:v>440</c:v>
                </c:pt>
                <c:pt idx="2855">
                  <c:v>497</c:v>
                </c:pt>
                <c:pt idx="2856">
                  <c:v>295</c:v>
                </c:pt>
                <c:pt idx="2857">
                  <c:v>349</c:v>
                </c:pt>
                <c:pt idx="2858">
                  <c:v>628</c:v>
                </c:pt>
                <c:pt idx="2859">
                  <c:v>649</c:v>
                </c:pt>
                <c:pt idx="2860">
                  <c:v>605</c:v>
                </c:pt>
                <c:pt idx="2861">
                  <c:v>458</c:v>
                </c:pt>
                <c:pt idx="2862">
                  <c:v>520</c:v>
                </c:pt>
                <c:pt idx="2863">
                  <c:v>786</c:v>
                </c:pt>
                <c:pt idx="2864">
                  <c:v>360</c:v>
                </c:pt>
                <c:pt idx="2865">
                  <c:v>337</c:v>
                </c:pt>
                <c:pt idx="2866">
                  <c:v>310</c:v>
                </c:pt>
                <c:pt idx="2867">
                  <c:v>353</c:v>
                </c:pt>
                <c:pt idx="2868">
                  <c:v>494</c:v>
                </c:pt>
                <c:pt idx="2869">
                  <c:v>386</c:v>
                </c:pt>
                <c:pt idx="2870">
                  <c:v>222</c:v>
                </c:pt>
                <c:pt idx="2871">
                  <c:v>234</c:v>
                </c:pt>
                <c:pt idx="2872">
                  <c:v>226</c:v>
                </c:pt>
                <c:pt idx="2873">
                  <c:v>160</c:v>
                </c:pt>
                <c:pt idx="2874">
                  <c:v>287</c:v>
                </c:pt>
                <c:pt idx="2875">
                  <c:v>202</c:v>
                </c:pt>
                <c:pt idx="2876">
                  <c:v>442</c:v>
                </c:pt>
                <c:pt idx="2877">
                  <c:v>201</c:v>
                </c:pt>
                <c:pt idx="2878">
                  <c:v>232</c:v>
                </c:pt>
                <c:pt idx="2879">
                  <c:v>241</c:v>
                </c:pt>
                <c:pt idx="2880">
                  <c:v>318</c:v>
                </c:pt>
                <c:pt idx="2881">
                  <c:v>241</c:v>
                </c:pt>
                <c:pt idx="2882">
                  <c:v>743</c:v>
                </c:pt>
                <c:pt idx="2883">
                  <c:v>310</c:v>
                </c:pt>
                <c:pt idx="2884">
                  <c:v>489</c:v>
                </c:pt>
                <c:pt idx="2885">
                  <c:v>593</c:v>
                </c:pt>
                <c:pt idx="2886">
                  <c:v>355</c:v>
                </c:pt>
                <c:pt idx="2887">
                  <c:v>917</c:v>
                </c:pt>
                <c:pt idx="2888">
                  <c:v>444</c:v>
                </c:pt>
                <c:pt idx="2889">
                  <c:v>436</c:v>
                </c:pt>
                <c:pt idx="2890">
                  <c:v>269</c:v>
                </c:pt>
                <c:pt idx="2891">
                  <c:v>216</c:v>
                </c:pt>
                <c:pt idx="2892">
                  <c:v>227</c:v>
                </c:pt>
                <c:pt idx="2893">
                  <c:v>332</c:v>
                </c:pt>
                <c:pt idx="2894">
                  <c:v>126</c:v>
                </c:pt>
                <c:pt idx="2895">
                  <c:v>102</c:v>
                </c:pt>
                <c:pt idx="2896">
                  <c:v>157</c:v>
                </c:pt>
                <c:pt idx="2897">
                  <c:v>124</c:v>
                </c:pt>
                <c:pt idx="2898">
                  <c:v>160</c:v>
                </c:pt>
                <c:pt idx="2899">
                  <c:v>176</c:v>
                </c:pt>
                <c:pt idx="2900">
                  <c:v>212</c:v>
                </c:pt>
                <c:pt idx="2901">
                  <c:v>166</c:v>
                </c:pt>
                <c:pt idx="2902">
                  <c:v>170</c:v>
                </c:pt>
                <c:pt idx="2903">
                  <c:v>170</c:v>
                </c:pt>
                <c:pt idx="2904">
                  <c:v>125</c:v>
                </c:pt>
                <c:pt idx="2905">
                  <c:v>989</c:v>
                </c:pt>
                <c:pt idx="2906">
                  <c:v>768</c:v>
                </c:pt>
                <c:pt idx="2907">
                  <c:v>562</c:v>
                </c:pt>
                <c:pt idx="2908">
                  <c:v>563</c:v>
                </c:pt>
                <c:pt idx="2909">
                  <c:v>1359</c:v>
                </c:pt>
                <c:pt idx="2910">
                  <c:v>834</c:v>
                </c:pt>
                <c:pt idx="2911">
                  <c:v>271</c:v>
                </c:pt>
                <c:pt idx="2912">
                  <c:v>823</c:v>
                </c:pt>
                <c:pt idx="2913">
                  <c:v>901</c:v>
                </c:pt>
                <c:pt idx="2914">
                  <c:v>951</c:v>
                </c:pt>
                <c:pt idx="2915">
                  <c:v>981</c:v>
                </c:pt>
                <c:pt idx="2916">
                  <c:v>978</c:v>
                </c:pt>
                <c:pt idx="2917">
                  <c:v>714</c:v>
                </c:pt>
                <c:pt idx="2918">
                  <c:v>748</c:v>
                </c:pt>
                <c:pt idx="2919">
                  <c:v>587</c:v>
                </c:pt>
                <c:pt idx="2920">
                  <c:v>214</c:v>
                </c:pt>
                <c:pt idx="2921">
                  <c:v>254</c:v>
                </c:pt>
                <c:pt idx="2922">
                  <c:v>371</c:v>
                </c:pt>
                <c:pt idx="2923">
                  <c:v>725</c:v>
                </c:pt>
                <c:pt idx="2924">
                  <c:v>285</c:v>
                </c:pt>
                <c:pt idx="2925">
                  <c:v>191</c:v>
                </c:pt>
                <c:pt idx="2926">
                  <c:v>101</c:v>
                </c:pt>
                <c:pt idx="2927">
                  <c:v>165</c:v>
                </c:pt>
                <c:pt idx="2928">
                  <c:v>276</c:v>
                </c:pt>
                <c:pt idx="2929">
                  <c:v>1433</c:v>
                </c:pt>
                <c:pt idx="2930">
                  <c:v>933</c:v>
                </c:pt>
                <c:pt idx="2931">
                  <c:v>1158</c:v>
                </c:pt>
                <c:pt idx="2932">
                  <c:v>1425</c:v>
                </c:pt>
                <c:pt idx="2933">
                  <c:v>745</c:v>
                </c:pt>
                <c:pt idx="2934">
                  <c:v>381</c:v>
                </c:pt>
                <c:pt idx="2935">
                  <c:v>770</c:v>
                </c:pt>
                <c:pt idx="2936">
                  <c:v>1358</c:v>
                </c:pt>
                <c:pt idx="2937">
                  <c:v>740</c:v>
                </c:pt>
                <c:pt idx="2938">
                  <c:v>893</c:v>
                </c:pt>
                <c:pt idx="2939">
                  <c:v>1346</c:v>
                </c:pt>
                <c:pt idx="2940">
                  <c:v>1587</c:v>
                </c:pt>
                <c:pt idx="2941">
                  <c:v>328</c:v>
                </c:pt>
                <c:pt idx="2942">
                  <c:v>343</c:v>
                </c:pt>
                <c:pt idx="2943">
                  <c:v>284</c:v>
                </c:pt>
                <c:pt idx="2944">
                  <c:v>508</c:v>
                </c:pt>
                <c:pt idx="2945">
                  <c:v>339</c:v>
                </c:pt>
                <c:pt idx="2946">
                  <c:v>412</c:v>
                </c:pt>
                <c:pt idx="2947">
                  <c:v>303</c:v>
                </c:pt>
                <c:pt idx="2948">
                  <c:v>679</c:v>
                </c:pt>
                <c:pt idx="2949">
                  <c:v>438</c:v>
                </c:pt>
                <c:pt idx="2950">
                  <c:v>252</c:v>
                </c:pt>
                <c:pt idx="2951">
                  <c:v>258</c:v>
                </c:pt>
                <c:pt idx="2952">
                  <c:v>548</c:v>
                </c:pt>
                <c:pt idx="2953">
                  <c:v>978</c:v>
                </c:pt>
                <c:pt idx="2954">
                  <c:v>257</c:v>
                </c:pt>
                <c:pt idx="2955">
                  <c:v>269</c:v>
                </c:pt>
                <c:pt idx="2956">
                  <c:v>332</c:v>
                </c:pt>
                <c:pt idx="2957">
                  <c:v>253</c:v>
                </c:pt>
                <c:pt idx="2958">
                  <c:v>312</c:v>
                </c:pt>
                <c:pt idx="2959">
                  <c:v>264</c:v>
                </c:pt>
                <c:pt idx="2960">
                  <c:v>288</c:v>
                </c:pt>
                <c:pt idx="2961">
                  <c:v>304</c:v>
                </c:pt>
                <c:pt idx="2962">
                  <c:v>206</c:v>
                </c:pt>
                <c:pt idx="2963">
                  <c:v>249</c:v>
                </c:pt>
                <c:pt idx="2964">
                  <c:v>342</c:v>
                </c:pt>
                <c:pt idx="2965">
                  <c:v>238</c:v>
                </c:pt>
                <c:pt idx="2966">
                  <c:v>235</c:v>
                </c:pt>
                <c:pt idx="2967">
                  <c:v>249</c:v>
                </c:pt>
                <c:pt idx="2968">
                  <c:v>344</c:v>
                </c:pt>
                <c:pt idx="2969">
                  <c:v>827</c:v>
                </c:pt>
                <c:pt idx="2970">
                  <c:v>414</c:v>
                </c:pt>
                <c:pt idx="2971">
                  <c:v>367</c:v>
                </c:pt>
                <c:pt idx="2972">
                  <c:v>320</c:v>
                </c:pt>
                <c:pt idx="2973">
                  <c:v>276</c:v>
                </c:pt>
                <c:pt idx="2974">
                  <c:v>497</c:v>
                </c:pt>
                <c:pt idx="2975">
                  <c:v>221</c:v>
                </c:pt>
                <c:pt idx="2976">
                  <c:v>623</c:v>
                </c:pt>
                <c:pt idx="2977">
                  <c:v>314</c:v>
                </c:pt>
                <c:pt idx="2978">
                  <c:v>480</c:v>
                </c:pt>
                <c:pt idx="2979">
                  <c:v>285</c:v>
                </c:pt>
                <c:pt idx="2980">
                  <c:v>309</c:v>
                </c:pt>
                <c:pt idx="2981">
                  <c:v>901</c:v>
                </c:pt>
                <c:pt idx="2982">
                  <c:v>944</c:v>
                </c:pt>
                <c:pt idx="2983">
                  <c:v>339</c:v>
                </c:pt>
                <c:pt idx="2984">
                  <c:v>897</c:v>
                </c:pt>
                <c:pt idx="2985">
                  <c:v>903</c:v>
                </c:pt>
                <c:pt idx="2986">
                  <c:v>1056</c:v>
                </c:pt>
                <c:pt idx="2987">
                  <c:v>507</c:v>
                </c:pt>
                <c:pt idx="2988">
                  <c:v>922</c:v>
                </c:pt>
                <c:pt idx="2989">
                  <c:v>758</c:v>
                </c:pt>
                <c:pt idx="2990">
                  <c:v>1042</c:v>
                </c:pt>
                <c:pt idx="2991">
                  <c:v>716</c:v>
                </c:pt>
                <c:pt idx="2992">
                  <c:v>686</c:v>
                </c:pt>
                <c:pt idx="2993">
                  <c:v>861</c:v>
                </c:pt>
                <c:pt idx="2994">
                  <c:v>1427</c:v>
                </c:pt>
                <c:pt idx="2995">
                  <c:v>675</c:v>
                </c:pt>
                <c:pt idx="2996">
                  <c:v>528</c:v>
                </c:pt>
                <c:pt idx="2997">
                  <c:v>959</c:v>
                </c:pt>
                <c:pt idx="2998">
                  <c:v>1033</c:v>
                </c:pt>
                <c:pt idx="2999">
                  <c:v>488</c:v>
                </c:pt>
                <c:pt idx="3000">
                  <c:v>666</c:v>
                </c:pt>
                <c:pt idx="3001">
                  <c:v>678</c:v>
                </c:pt>
                <c:pt idx="3002">
                  <c:v>209</c:v>
                </c:pt>
                <c:pt idx="3003">
                  <c:v>278</c:v>
                </c:pt>
                <c:pt idx="3004">
                  <c:v>738</c:v>
                </c:pt>
                <c:pt idx="3005">
                  <c:v>199</c:v>
                </c:pt>
                <c:pt idx="3006">
                  <c:v>319</c:v>
                </c:pt>
                <c:pt idx="3007">
                  <c:v>375</c:v>
                </c:pt>
                <c:pt idx="3008">
                  <c:v>323</c:v>
                </c:pt>
                <c:pt idx="3009">
                  <c:v>355</c:v>
                </c:pt>
                <c:pt idx="3010">
                  <c:v>177</c:v>
                </c:pt>
                <c:pt idx="3011">
                  <c:v>236</c:v>
                </c:pt>
                <c:pt idx="3012">
                  <c:v>257</c:v>
                </c:pt>
                <c:pt idx="3013" formatCode="0.00E+00">
                  <c:v>4.8999999999999998E-3</c:v>
                </c:pt>
                <c:pt idx="3014">
                  <c:v>224</c:v>
                </c:pt>
                <c:pt idx="3015">
                  <c:v>71</c:v>
                </c:pt>
                <c:pt idx="3016">
                  <c:v>206</c:v>
                </c:pt>
                <c:pt idx="3017">
                  <c:v>12</c:v>
                </c:pt>
                <c:pt idx="3018" formatCode="0.00E+00">
                  <c:v>4.8999999999999998E-3</c:v>
                </c:pt>
                <c:pt idx="3019">
                  <c:v>759</c:v>
                </c:pt>
                <c:pt idx="3020">
                  <c:v>362</c:v>
                </c:pt>
                <c:pt idx="3021">
                  <c:v>323</c:v>
                </c:pt>
                <c:pt idx="3022">
                  <c:v>749</c:v>
                </c:pt>
                <c:pt idx="3023">
                  <c:v>376</c:v>
                </c:pt>
                <c:pt idx="3024">
                  <c:v>460</c:v>
                </c:pt>
                <c:pt idx="3025">
                  <c:v>323</c:v>
                </c:pt>
                <c:pt idx="3026">
                  <c:v>526</c:v>
                </c:pt>
                <c:pt idx="3027">
                  <c:v>309</c:v>
                </c:pt>
                <c:pt idx="3028">
                  <c:v>402</c:v>
                </c:pt>
                <c:pt idx="3029">
                  <c:v>389</c:v>
                </c:pt>
                <c:pt idx="3030">
                  <c:v>1040</c:v>
                </c:pt>
                <c:pt idx="3031">
                  <c:v>479</c:v>
                </c:pt>
                <c:pt idx="3032">
                  <c:v>326</c:v>
                </c:pt>
                <c:pt idx="3033">
                  <c:v>339</c:v>
                </c:pt>
                <c:pt idx="3034">
                  <c:v>419</c:v>
                </c:pt>
                <c:pt idx="3035">
                  <c:v>233</c:v>
                </c:pt>
                <c:pt idx="3036">
                  <c:v>522</c:v>
                </c:pt>
                <c:pt idx="3037">
                  <c:v>548</c:v>
                </c:pt>
                <c:pt idx="3038">
                  <c:v>673</c:v>
                </c:pt>
                <c:pt idx="3039">
                  <c:v>313</c:v>
                </c:pt>
                <c:pt idx="3040">
                  <c:v>292</c:v>
                </c:pt>
                <c:pt idx="3041">
                  <c:v>305</c:v>
                </c:pt>
                <c:pt idx="3042">
                  <c:v>447</c:v>
                </c:pt>
                <c:pt idx="3043">
                  <c:v>167</c:v>
                </c:pt>
                <c:pt idx="3044">
                  <c:v>124</c:v>
                </c:pt>
                <c:pt idx="3045">
                  <c:v>167</c:v>
                </c:pt>
                <c:pt idx="3046">
                  <c:v>96</c:v>
                </c:pt>
                <c:pt idx="3047">
                  <c:v>258</c:v>
                </c:pt>
                <c:pt idx="3048">
                  <c:v>544</c:v>
                </c:pt>
                <c:pt idx="3049">
                  <c:v>516</c:v>
                </c:pt>
                <c:pt idx="3050">
                  <c:v>538</c:v>
                </c:pt>
                <c:pt idx="3051">
                  <c:v>444</c:v>
                </c:pt>
                <c:pt idx="3052">
                  <c:v>359</c:v>
                </c:pt>
                <c:pt idx="3053">
                  <c:v>610</c:v>
                </c:pt>
                <c:pt idx="3054">
                  <c:v>507</c:v>
                </c:pt>
                <c:pt idx="3055">
                  <c:v>546</c:v>
                </c:pt>
                <c:pt idx="3056">
                  <c:v>462</c:v>
                </c:pt>
                <c:pt idx="3057">
                  <c:v>211</c:v>
                </c:pt>
                <c:pt idx="3058">
                  <c:v>277</c:v>
                </c:pt>
                <c:pt idx="3059">
                  <c:v>313</c:v>
                </c:pt>
                <c:pt idx="3060">
                  <c:v>625</c:v>
                </c:pt>
                <c:pt idx="3061">
                  <c:v>589</c:v>
                </c:pt>
                <c:pt idx="3062">
                  <c:v>615</c:v>
                </c:pt>
                <c:pt idx="3063">
                  <c:v>765</c:v>
                </c:pt>
                <c:pt idx="3064">
                  <c:v>613</c:v>
                </c:pt>
                <c:pt idx="3065">
                  <c:v>619</c:v>
                </c:pt>
                <c:pt idx="3066">
                  <c:v>814</c:v>
                </c:pt>
                <c:pt idx="3067">
                  <c:v>265</c:v>
                </c:pt>
                <c:pt idx="3068">
                  <c:v>907</c:v>
                </c:pt>
                <c:pt idx="3069">
                  <c:v>275</c:v>
                </c:pt>
                <c:pt idx="3070">
                  <c:v>334</c:v>
                </c:pt>
                <c:pt idx="3071">
                  <c:v>264</c:v>
                </c:pt>
                <c:pt idx="3072">
                  <c:v>79</c:v>
                </c:pt>
                <c:pt idx="3073">
                  <c:v>86</c:v>
                </c:pt>
                <c:pt idx="3074">
                  <c:v>148</c:v>
                </c:pt>
                <c:pt idx="3075">
                  <c:v>217</c:v>
                </c:pt>
                <c:pt idx="3076">
                  <c:v>378</c:v>
                </c:pt>
                <c:pt idx="3077">
                  <c:v>256</c:v>
                </c:pt>
                <c:pt idx="3078">
                  <c:v>197</c:v>
                </c:pt>
                <c:pt idx="3079">
                  <c:v>217</c:v>
                </c:pt>
                <c:pt idx="3080">
                  <c:v>230</c:v>
                </c:pt>
                <c:pt idx="3081">
                  <c:v>112</c:v>
                </c:pt>
                <c:pt idx="3082">
                  <c:v>120</c:v>
                </c:pt>
                <c:pt idx="3083">
                  <c:v>400</c:v>
                </c:pt>
                <c:pt idx="3084">
                  <c:v>484</c:v>
                </c:pt>
                <c:pt idx="3085">
                  <c:v>462</c:v>
                </c:pt>
                <c:pt idx="3086">
                  <c:v>266</c:v>
                </c:pt>
                <c:pt idx="3087">
                  <c:v>487</c:v>
                </c:pt>
                <c:pt idx="3088">
                  <c:v>538</c:v>
                </c:pt>
                <c:pt idx="3089">
                  <c:v>394</c:v>
                </c:pt>
                <c:pt idx="3090">
                  <c:v>305</c:v>
                </c:pt>
                <c:pt idx="3091">
                  <c:v>447</c:v>
                </c:pt>
                <c:pt idx="3092">
                  <c:v>265</c:v>
                </c:pt>
                <c:pt idx="3093">
                  <c:v>265</c:v>
                </c:pt>
                <c:pt idx="3094">
                  <c:v>328</c:v>
                </c:pt>
                <c:pt idx="3095">
                  <c:v>529</c:v>
                </c:pt>
                <c:pt idx="3096">
                  <c:v>401</c:v>
                </c:pt>
                <c:pt idx="3097">
                  <c:v>326</c:v>
                </c:pt>
                <c:pt idx="3098">
                  <c:v>310</c:v>
                </c:pt>
                <c:pt idx="3099">
                  <c:v>517</c:v>
                </c:pt>
                <c:pt idx="3100">
                  <c:v>238</c:v>
                </c:pt>
                <c:pt idx="3101">
                  <c:v>341</c:v>
                </c:pt>
                <c:pt idx="3102">
                  <c:v>1049</c:v>
                </c:pt>
                <c:pt idx="3103">
                  <c:v>479</c:v>
                </c:pt>
                <c:pt idx="3104">
                  <c:v>216</c:v>
                </c:pt>
                <c:pt idx="3105">
                  <c:v>268</c:v>
                </c:pt>
                <c:pt idx="3106">
                  <c:v>189</c:v>
                </c:pt>
                <c:pt idx="3107">
                  <c:v>549</c:v>
                </c:pt>
                <c:pt idx="3108">
                  <c:v>311</c:v>
                </c:pt>
                <c:pt idx="3109">
                  <c:v>73</c:v>
                </c:pt>
                <c:pt idx="3110">
                  <c:v>111</c:v>
                </c:pt>
                <c:pt idx="3111">
                  <c:v>323</c:v>
                </c:pt>
                <c:pt idx="3112">
                  <c:v>161</c:v>
                </c:pt>
                <c:pt idx="3113">
                  <c:v>240</c:v>
                </c:pt>
                <c:pt idx="3114">
                  <c:v>259</c:v>
                </c:pt>
                <c:pt idx="3115">
                  <c:v>98</c:v>
                </c:pt>
                <c:pt idx="3116">
                  <c:v>216</c:v>
                </c:pt>
                <c:pt idx="3117">
                  <c:v>141</c:v>
                </c:pt>
                <c:pt idx="3118">
                  <c:v>105</c:v>
                </c:pt>
                <c:pt idx="3119">
                  <c:v>165</c:v>
                </c:pt>
                <c:pt idx="3120">
                  <c:v>1140</c:v>
                </c:pt>
                <c:pt idx="3121">
                  <c:v>556</c:v>
                </c:pt>
                <c:pt idx="3122">
                  <c:v>1147</c:v>
                </c:pt>
                <c:pt idx="3123">
                  <c:v>1227</c:v>
                </c:pt>
                <c:pt idx="3124">
                  <c:v>1186</c:v>
                </c:pt>
                <c:pt idx="3125">
                  <c:v>1119</c:v>
                </c:pt>
                <c:pt idx="3126">
                  <c:v>1318</c:v>
                </c:pt>
                <c:pt idx="3127">
                  <c:v>812</c:v>
                </c:pt>
                <c:pt idx="3128">
                  <c:v>838</c:v>
                </c:pt>
                <c:pt idx="3129">
                  <c:v>915</c:v>
                </c:pt>
                <c:pt idx="3130">
                  <c:v>1144</c:v>
                </c:pt>
                <c:pt idx="3131">
                  <c:v>1225</c:v>
                </c:pt>
                <c:pt idx="3132">
                  <c:v>993</c:v>
                </c:pt>
                <c:pt idx="3133">
                  <c:v>354</c:v>
                </c:pt>
                <c:pt idx="3134">
                  <c:v>833</c:v>
                </c:pt>
                <c:pt idx="3135">
                  <c:v>617</c:v>
                </c:pt>
                <c:pt idx="3136">
                  <c:v>623</c:v>
                </c:pt>
                <c:pt idx="3137">
                  <c:v>533</c:v>
                </c:pt>
                <c:pt idx="3138">
                  <c:v>715</c:v>
                </c:pt>
                <c:pt idx="3139">
                  <c:v>640</c:v>
                </c:pt>
                <c:pt idx="3140">
                  <c:v>300</c:v>
                </c:pt>
                <c:pt idx="3141">
                  <c:v>520</c:v>
                </c:pt>
                <c:pt idx="3142">
                  <c:v>570</c:v>
                </c:pt>
                <c:pt idx="3143">
                  <c:v>474</c:v>
                </c:pt>
                <c:pt idx="3144">
                  <c:v>357</c:v>
                </c:pt>
                <c:pt idx="3145">
                  <c:v>306</c:v>
                </c:pt>
                <c:pt idx="3146">
                  <c:v>390</c:v>
                </c:pt>
                <c:pt idx="3147">
                  <c:v>608</c:v>
                </c:pt>
                <c:pt idx="3148">
                  <c:v>600</c:v>
                </c:pt>
                <c:pt idx="3149">
                  <c:v>1087</c:v>
                </c:pt>
                <c:pt idx="3150">
                  <c:v>632</c:v>
                </c:pt>
                <c:pt idx="3151">
                  <c:v>439</c:v>
                </c:pt>
                <c:pt idx="3152">
                  <c:v>416</c:v>
                </c:pt>
                <c:pt idx="3153">
                  <c:v>323</c:v>
                </c:pt>
                <c:pt idx="3154">
                  <c:v>259</c:v>
                </c:pt>
                <c:pt idx="3155">
                  <c:v>360</c:v>
                </c:pt>
                <c:pt idx="3156">
                  <c:v>371</c:v>
                </c:pt>
                <c:pt idx="3157">
                  <c:v>234</c:v>
                </c:pt>
                <c:pt idx="3158">
                  <c:v>295</c:v>
                </c:pt>
                <c:pt idx="3159">
                  <c:v>500</c:v>
                </c:pt>
                <c:pt idx="3160">
                  <c:v>274</c:v>
                </c:pt>
                <c:pt idx="3161">
                  <c:v>481</c:v>
                </c:pt>
                <c:pt idx="3162">
                  <c:v>306</c:v>
                </c:pt>
                <c:pt idx="3163">
                  <c:v>261</c:v>
                </c:pt>
                <c:pt idx="3164">
                  <c:v>258</c:v>
                </c:pt>
                <c:pt idx="3165">
                  <c:v>302</c:v>
                </c:pt>
                <c:pt idx="3166">
                  <c:v>178</c:v>
                </c:pt>
                <c:pt idx="3167">
                  <c:v>387</c:v>
                </c:pt>
                <c:pt idx="3168">
                  <c:v>151</c:v>
                </c:pt>
                <c:pt idx="3169">
                  <c:v>281</c:v>
                </c:pt>
                <c:pt idx="3170">
                  <c:v>250</c:v>
                </c:pt>
                <c:pt idx="3171">
                  <c:v>302</c:v>
                </c:pt>
                <c:pt idx="3172">
                  <c:v>166</c:v>
                </c:pt>
                <c:pt idx="3173">
                  <c:v>195</c:v>
                </c:pt>
                <c:pt idx="3174">
                  <c:v>191</c:v>
                </c:pt>
                <c:pt idx="3175">
                  <c:v>237</c:v>
                </c:pt>
                <c:pt idx="3176">
                  <c:v>208</c:v>
                </c:pt>
                <c:pt idx="3177">
                  <c:v>142</c:v>
                </c:pt>
                <c:pt idx="3178">
                  <c:v>306</c:v>
                </c:pt>
                <c:pt idx="3179">
                  <c:v>972</c:v>
                </c:pt>
                <c:pt idx="3180">
                  <c:v>223</c:v>
                </c:pt>
                <c:pt idx="3181">
                  <c:v>502</c:v>
                </c:pt>
                <c:pt idx="3182">
                  <c:v>400</c:v>
                </c:pt>
                <c:pt idx="3183">
                  <c:v>289</c:v>
                </c:pt>
                <c:pt idx="3184">
                  <c:v>616</c:v>
                </c:pt>
                <c:pt idx="3185">
                  <c:v>300</c:v>
                </c:pt>
                <c:pt idx="3186">
                  <c:v>435</c:v>
                </c:pt>
                <c:pt idx="3187">
                  <c:v>410</c:v>
                </c:pt>
                <c:pt idx="3188">
                  <c:v>259</c:v>
                </c:pt>
                <c:pt idx="3189">
                  <c:v>236</c:v>
                </c:pt>
                <c:pt idx="3190">
                  <c:v>1060</c:v>
                </c:pt>
                <c:pt idx="3191">
                  <c:v>925</c:v>
                </c:pt>
                <c:pt idx="3192">
                  <c:v>382</c:v>
                </c:pt>
                <c:pt idx="3193">
                  <c:v>659</c:v>
                </c:pt>
                <c:pt idx="3194">
                  <c:v>561</c:v>
                </c:pt>
                <c:pt idx="3195">
                  <c:v>527</c:v>
                </c:pt>
                <c:pt idx="3196">
                  <c:v>490</c:v>
                </c:pt>
                <c:pt idx="3197">
                  <c:v>726</c:v>
                </c:pt>
                <c:pt idx="3198">
                  <c:v>439</c:v>
                </c:pt>
                <c:pt idx="3199">
                  <c:v>948</c:v>
                </c:pt>
                <c:pt idx="3200">
                  <c:v>323</c:v>
                </c:pt>
                <c:pt idx="3201">
                  <c:v>423</c:v>
                </c:pt>
                <c:pt idx="3202">
                  <c:v>559</c:v>
                </c:pt>
                <c:pt idx="3203">
                  <c:v>339</c:v>
                </c:pt>
                <c:pt idx="3204">
                  <c:v>531</c:v>
                </c:pt>
                <c:pt idx="3205">
                  <c:v>302</c:v>
                </c:pt>
                <c:pt idx="3206">
                  <c:v>362</c:v>
                </c:pt>
                <c:pt idx="3207">
                  <c:v>352</c:v>
                </c:pt>
                <c:pt idx="3208">
                  <c:v>713</c:v>
                </c:pt>
                <c:pt idx="3209">
                  <c:v>344</c:v>
                </c:pt>
                <c:pt idx="3210">
                  <c:v>375</c:v>
                </c:pt>
                <c:pt idx="3211">
                  <c:v>299</c:v>
                </c:pt>
                <c:pt idx="3212">
                  <c:v>554</c:v>
                </c:pt>
                <c:pt idx="3213">
                  <c:v>324</c:v>
                </c:pt>
                <c:pt idx="3214">
                  <c:v>426</c:v>
                </c:pt>
                <c:pt idx="3215">
                  <c:v>315</c:v>
                </c:pt>
                <c:pt idx="3216">
                  <c:v>608</c:v>
                </c:pt>
                <c:pt idx="3217">
                  <c:v>1306</c:v>
                </c:pt>
                <c:pt idx="3218">
                  <c:v>1067</c:v>
                </c:pt>
                <c:pt idx="3219">
                  <c:v>218</c:v>
                </c:pt>
                <c:pt idx="3220">
                  <c:v>827</c:v>
                </c:pt>
                <c:pt idx="3221">
                  <c:v>298</c:v>
                </c:pt>
                <c:pt idx="3222">
                  <c:v>1032</c:v>
                </c:pt>
                <c:pt idx="3223">
                  <c:v>236</c:v>
                </c:pt>
                <c:pt idx="3224">
                  <c:v>382</c:v>
                </c:pt>
                <c:pt idx="3225">
                  <c:v>613</c:v>
                </c:pt>
                <c:pt idx="3226">
                  <c:v>778</c:v>
                </c:pt>
                <c:pt idx="3227">
                  <c:v>518</c:v>
                </c:pt>
                <c:pt idx="3228">
                  <c:v>279</c:v>
                </c:pt>
                <c:pt idx="3229">
                  <c:v>351</c:v>
                </c:pt>
                <c:pt idx="3230">
                  <c:v>367</c:v>
                </c:pt>
                <c:pt idx="3231">
                  <c:v>466</c:v>
                </c:pt>
                <c:pt idx="3232">
                  <c:v>743</c:v>
                </c:pt>
                <c:pt idx="3233">
                  <c:v>882</c:v>
                </c:pt>
                <c:pt idx="3234">
                  <c:v>772</c:v>
                </c:pt>
                <c:pt idx="3235">
                  <c:v>288</c:v>
                </c:pt>
                <c:pt idx="3236">
                  <c:v>272</c:v>
                </c:pt>
                <c:pt idx="3237">
                  <c:v>299</c:v>
                </c:pt>
                <c:pt idx="3238">
                  <c:v>482</c:v>
                </c:pt>
                <c:pt idx="3239">
                  <c:v>556</c:v>
                </c:pt>
                <c:pt idx="3240">
                  <c:v>480</c:v>
                </c:pt>
                <c:pt idx="3241">
                  <c:v>607</c:v>
                </c:pt>
                <c:pt idx="3242">
                  <c:v>548</c:v>
                </c:pt>
                <c:pt idx="3243">
                  <c:v>622</c:v>
                </c:pt>
                <c:pt idx="3244">
                  <c:v>736</c:v>
                </c:pt>
                <c:pt idx="3245">
                  <c:v>317</c:v>
                </c:pt>
                <c:pt idx="3246">
                  <c:v>647</c:v>
                </c:pt>
                <c:pt idx="3247">
                  <c:v>501</c:v>
                </c:pt>
                <c:pt idx="3248">
                  <c:v>295</c:v>
                </c:pt>
                <c:pt idx="3249">
                  <c:v>230</c:v>
                </c:pt>
                <c:pt idx="3250">
                  <c:v>234</c:v>
                </c:pt>
                <c:pt idx="3251">
                  <c:v>16</c:v>
                </c:pt>
                <c:pt idx="3252">
                  <c:v>42</c:v>
                </c:pt>
                <c:pt idx="3253">
                  <c:v>684</c:v>
                </c:pt>
                <c:pt idx="3254">
                  <c:v>628</c:v>
                </c:pt>
                <c:pt idx="3255">
                  <c:v>792</c:v>
                </c:pt>
                <c:pt idx="3256">
                  <c:v>274</c:v>
                </c:pt>
                <c:pt idx="3257">
                  <c:v>261</c:v>
                </c:pt>
                <c:pt idx="3258">
                  <c:v>331</c:v>
                </c:pt>
                <c:pt idx="3259">
                  <c:v>324</c:v>
                </c:pt>
                <c:pt idx="3260">
                  <c:v>284</c:v>
                </c:pt>
                <c:pt idx="3261">
                  <c:v>710</c:v>
                </c:pt>
                <c:pt idx="3262">
                  <c:v>537</c:v>
                </c:pt>
                <c:pt idx="3263">
                  <c:v>219</c:v>
                </c:pt>
                <c:pt idx="3264">
                  <c:v>324</c:v>
                </c:pt>
                <c:pt idx="3265">
                  <c:v>370</c:v>
                </c:pt>
                <c:pt idx="3266">
                  <c:v>654</c:v>
                </c:pt>
                <c:pt idx="3267">
                  <c:v>427</c:v>
                </c:pt>
                <c:pt idx="3268">
                  <c:v>269</c:v>
                </c:pt>
                <c:pt idx="3269">
                  <c:v>211</c:v>
                </c:pt>
                <c:pt idx="3270">
                  <c:v>248</c:v>
                </c:pt>
                <c:pt idx="3271">
                  <c:v>626</c:v>
                </c:pt>
                <c:pt idx="3272">
                  <c:v>588</c:v>
                </c:pt>
                <c:pt idx="3273">
                  <c:v>202</c:v>
                </c:pt>
                <c:pt idx="3274">
                  <c:v>252</c:v>
                </c:pt>
                <c:pt idx="3275">
                  <c:v>682</c:v>
                </c:pt>
                <c:pt idx="3276">
                  <c:v>202</c:v>
                </c:pt>
                <c:pt idx="3277">
                  <c:v>28</c:v>
                </c:pt>
                <c:pt idx="3278">
                  <c:v>65</c:v>
                </c:pt>
                <c:pt idx="3279">
                  <c:v>55</c:v>
                </c:pt>
                <c:pt idx="3280">
                  <c:v>134</c:v>
                </c:pt>
                <c:pt idx="3281">
                  <c:v>90</c:v>
                </c:pt>
                <c:pt idx="3282">
                  <c:v>416</c:v>
                </c:pt>
                <c:pt idx="3283">
                  <c:v>354</c:v>
                </c:pt>
                <c:pt idx="3284">
                  <c:v>332</c:v>
                </c:pt>
                <c:pt idx="3285">
                  <c:v>405</c:v>
                </c:pt>
                <c:pt idx="3286">
                  <c:v>283</c:v>
                </c:pt>
                <c:pt idx="3287">
                  <c:v>472</c:v>
                </c:pt>
                <c:pt idx="3288">
                  <c:v>597</c:v>
                </c:pt>
                <c:pt idx="3289">
                  <c:v>488</c:v>
                </c:pt>
                <c:pt idx="3290">
                  <c:v>386</c:v>
                </c:pt>
                <c:pt idx="3291">
                  <c:v>345</c:v>
                </c:pt>
                <c:pt idx="3292">
                  <c:v>205</c:v>
                </c:pt>
                <c:pt idx="3293">
                  <c:v>432</c:v>
                </c:pt>
                <c:pt idx="3294">
                  <c:v>349</c:v>
                </c:pt>
                <c:pt idx="3295">
                  <c:v>312</c:v>
                </c:pt>
                <c:pt idx="3296">
                  <c:v>536</c:v>
                </c:pt>
                <c:pt idx="3297">
                  <c:v>592</c:v>
                </c:pt>
                <c:pt idx="3298">
                  <c:v>346</c:v>
                </c:pt>
                <c:pt idx="3299">
                  <c:v>331</c:v>
                </c:pt>
                <c:pt idx="3300">
                  <c:v>696</c:v>
                </c:pt>
                <c:pt idx="3301">
                  <c:v>516</c:v>
                </c:pt>
                <c:pt idx="3302">
                  <c:v>342</c:v>
                </c:pt>
                <c:pt idx="3303">
                  <c:v>254</c:v>
                </c:pt>
                <c:pt idx="3304">
                  <c:v>646</c:v>
                </c:pt>
                <c:pt idx="3305">
                  <c:v>560</c:v>
                </c:pt>
                <c:pt idx="3306">
                  <c:v>66</c:v>
                </c:pt>
                <c:pt idx="3307">
                  <c:v>3</c:v>
                </c:pt>
                <c:pt idx="3308">
                  <c:v>120</c:v>
                </c:pt>
                <c:pt idx="3309">
                  <c:v>62</c:v>
                </c:pt>
                <c:pt idx="3310">
                  <c:v>902</c:v>
                </c:pt>
                <c:pt idx="3311">
                  <c:v>485</c:v>
                </c:pt>
                <c:pt idx="3312">
                  <c:v>332</c:v>
                </c:pt>
                <c:pt idx="3313">
                  <c:v>918</c:v>
                </c:pt>
                <c:pt idx="3314">
                  <c:v>905</c:v>
                </c:pt>
                <c:pt idx="3315">
                  <c:v>893</c:v>
                </c:pt>
                <c:pt idx="3316">
                  <c:v>477</c:v>
                </c:pt>
                <c:pt idx="3317">
                  <c:v>581</c:v>
                </c:pt>
                <c:pt idx="3318">
                  <c:v>220</c:v>
                </c:pt>
                <c:pt idx="3319">
                  <c:v>317</c:v>
                </c:pt>
                <c:pt idx="3320">
                  <c:v>651</c:v>
                </c:pt>
                <c:pt idx="3321">
                  <c:v>724</c:v>
                </c:pt>
                <c:pt idx="3322">
                  <c:v>662</c:v>
                </c:pt>
                <c:pt idx="3323">
                  <c:v>207</c:v>
                </c:pt>
                <c:pt idx="3324">
                  <c:v>577</c:v>
                </c:pt>
                <c:pt idx="3325">
                  <c:v>437</c:v>
                </c:pt>
                <c:pt idx="3326">
                  <c:v>256</c:v>
                </c:pt>
                <c:pt idx="3327">
                  <c:v>647</c:v>
                </c:pt>
                <c:pt idx="3328">
                  <c:v>309</c:v>
                </c:pt>
                <c:pt idx="3329">
                  <c:v>342</c:v>
                </c:pt>
                <c:pt idx="3330">
                  <c:v>269</c:v>
                </c:pt>
                <c:pt idx="3331">
                  <c:v>255</c:v>
                </c:pt>
                <c:pt idx="3332">
                  <c:v>180</c:v>
                </c:pt>
                <c:pt idx="3333">
                  <c:v>540</c:v>
                </c:pt>
                <c:pt idx="3334">
                  <c:v>233</c:v>
                </c:pt>
                <c:pt idx="3335">
                  <c:v>173</c:v>
                </c:pt>
                <c:pt idx="3336">
                  <c:v>276</c:v>
                </c:pt>
                <c:pt idx="3337">
                  <c:v>285</c:v>
                </c:pt>
                <c:pt idx="3338">
                  <c:v>156</c:v>
                </c:pt>
                <c:pt idx="3339">
                  <c:v>297</c:v>
                </c:pt>
                <c:pt idx="3340">
                  <c:v>297</c:v>
                </c:pt>
                <c:pt idx="3341">
                  <c:v>162</c:v>
                </c:pt>
                <c:pt idx="3342">
                  <c:v>618</c:v>
                </c:pt>
                <c:pt idx="3343">
                  <c:v>155</c:v>
                </c:pt>
                <c:pt idx="3344">
                  <c:v>224</c:v>
                </c:pt>
                <c:pt idx="3345">
                  <c:v>146</c:v>
                </c:pt>
                <c:pt idx="3346">
                  <c:v>429</c:v>
                </c:pt>
                <c:pt idx="3347">
                  <c:v>259</c:v>
                </c:pt>
                <c:pt idx="3348">
                  <c:v>340</c:v>
                </c:pt>
                <c:pt idx="3349">
                  <c:v>952</c:v>
                </c:pt>
                <c:pt idx="3350">
                  <c:v>365</c:v>
                </c:pt>
                <c:pt idx="3351">
                  <c:v>576</c:v>
                </c:pt>
                <c:pt idx="3352">
                  <c:v>600</c:v>
                </c:pt>
                <c:pt idx="3353">
                  <c:v>452</c:v>
                </c:pt>
                <c:pt idx="3354">
                  <c:v>245</c:v>
                </c:pt>
                <c:pt idx="3355">
                  <c:v>502</c:v>
                </c:pt>
                <c:pt idx="3356">
                  <c:v>306</c:v>
                </c:pt>
                <c:pt idx="3357">
                  <c:v>618</c:v>
                </c:pt>
                <c:pt idx="3358">
                  <c:v>316</c:v>
                </c:pt>
                <c:pt idx="3359">
                  <c:v>368</c:v>
                </c:pt>
                <c:pt idx="3360">
                  <c:v>296</c:v>
                </c:pt>
                <c:pt idx="3361">
                  <c:v>481</c:v>
                </c:pt>
                <c:pt idx="3362">
                  <c:v>465</c:v>
                </c:pt>
                <c:pt idx="3363">
                  <c:v>586</c:v>
                </c:pt>
                <c:pt idx="3364">
                  <c:v>350</c:v>
                </c:pt>
                <c:pt idx="3365">
                  <c:v>440</c:v>
                </c:pt>
                <c:pt idx="3366">
                  <c:v>216</c:v>
                </c:pt>
                <c:pt idx="3367">
                  <c:v>272</c:v>
                </c:pt>
                <c:pt idx="3368">
                  <c:v>259</c:v>
                </c:pt>
                <c:pt idx="3369">
                  <c:v>656</c:v>
                </c:pt>
                <c:pt idx="3370">
                  <c:v>395</c:v>
                </c:pt>
                <c:pt idx="3371">
                  <c:v>240</c:v>
                </c:pt>
                <c:pt idx="3372">
                  <c:v>338</c:v>
                </c:pt>
                <c:pt idx="3373">
                  <c:v>459</c:v>
                </c:pt>
                <c:pt idx="3374">
                  <c:v>427</c:v>
                </c:pt>
                <c:pt idx="3375">
                  <c:v>747</c:v>
                </c:pt>
                <c:pt idx="3376">
                  <c:v>328</c:v>
                </c:pt>
                <c:pt idx="3377">
                  <c:v>510</c:v>
                </c:pt>
                <c:pt idx="3378">
                  <c:v>406</c:v>
                </c:pt>
                <c:pt idx="3379">
                  <c:v>526</c:v>
                </c:pt>
                <c:pt idx="3380">
                  <c:v>301</c:v>
                </c:pt>
                <c:pt idx="3381">
                  <c:v>428</c:v>
                </c:pt>
                <c:pt idx="3382">
                  <c:v>646</c:v>
                </c:pt>
                <c:pt idx="3383">
                  <c:v>252</c:v>
                </c:pt>
                <c:pt idx="3384">
                  <c:v>456</c:v>
                </c:pt>
                <c:pt idx="3385">
                  <c:v>592</c:v>
                </c:pt>
                <c:pt idx="3386">
                  <c:v>630</c:v>
                </c:pt>
                <c:pt idx="3387">
                  <c:v>809</c:v>
                </c:pt>
                <c:pt idx="3388">
                  <c:v>530</c:v>
                </c:pt>
                <c:pt idx="3389">
                  <c:v>565</c:v>
                </c:pt>
                <c:pt idx="3390">
                  <c:v>308</c:v>
                </c:pt>
                <c:pt idx="3391">
                  <c:v>653</c:v>
                </c:pt>
                <c:pt idx="3392">
                  <c:v>469</c:v>
                </c:pt>
                <c:pt idx="3393">
                  <c:v>410</c:v>
                </c:pt>
                <c:pt idx="3394">
                  <c:v>1134</c:v>
                </c:pt>
                <c:pt idx="3395">
                  <c:v>1131</c:v>
                </c:pt>
                <c:pt idx="3396">
                  <c:v>1216</c:v>
                </c:pt>
                <c:pt idx="3397">
                  <c:v>1256</c:v>
                </c:pt>
                <c:pt idx="3398">
                  <c:v>917</c:v>
                </c:pt>
                <c:pt idx="3399">
                  <c:v>855</c:v>
                </c:pt>
                <c:pt idx="3400">
                  <c:v>263</c:v>
                </c:pt>
                <c:pt idx="3401">
                  <c:v>594</c:v>
                </c:pt>
                <c:pt idx="3402">
                  <c:v>343</c:v>
                </c:pt>
                <c:pt idx="3403">
                  <c:v>523</c:v>
                </c:pt>
                <c:pt idx="3404">
                  <c:v>886</c:v>
                </c:pt>
                <c:pt idx="3405">
                  <c:v>1378</c:v>
                </c:pt>
                <c:pt idx="3406" formatCode="0.00E+00">
                  <c:v>4.8999999999999998E-3</c:v>
                </c:pt>
                <c:pt idx="3407">
                  <c:v>4</c:v>
                </c:pt>
                <c:pt idx="3408">
                  <c:v>52</c:v>
                </c:pt>
                <c:pt idx="3409">
                  <c:v>7</c:v>
                </c:pt>
                <c:pt idx="3410">
                  <c:v>59</c:v>
                </c:pt>
                <c:pt idx="3411">
                  <c:v>33</c:v>
                </c:pt>
                <c:pt idx="3412" formatCode="0.00E+00">
                  <c:v>4.8999999999999998E-3</c:v>
                </c:pt>
                <c:pt idx="3413">
                  <c:v>14</c:v>
                </c:pt>
                <c:pt idx="3414">
                  <c:v>105</c:v>
                </c:pt>
                <c:pt idx="3415">
                  <c:v>303</c:v>
                </c:pt>
                <c:pt idx="3416">
                  <c:v>317</c:v>
                </c:pt>
                <c:pt idx="3417">
                  <c:v>560</c:v>
                </c:pt>
                <c:pt idx="3418">
                  <c:v>495</c:v>
                </c:pt>
                <c:pt idx="3419">
                  <c:v>273</c:v>
                </c:pt>
                <c:pt idx="3420">
                  <c:v>527</c:v>
                </c:pt>
                <c:pt idx="3421">
                  <c:v>387</c:v>
                </c:pt>
                <c:pt idx="3422">
                  <c:v>387</c:v>
                </c:pt>
                <c:pt idx="3423">
                  <c:v>332</c:v>
                </c:pt>
                <c:pt idx="3424">
                  <c:v>298</c:v>
                </c:pt>
                <c:pt idx="3425">
                  <c:v>543</c:v>
                </c:pt>
                <c:pt idx="3426">
                  <c:v>539</c:v>
                </c:pt>
                <c:pt idx="3427">
                  <c:v>730</c:v>
                </c:pt>
                <c:pt idx="3428">
                  <c:v>400</c:v>
                </c:pt>
                <c:pt idx="3429">
                  <c:v>365</c:v>
                </c:pt>
                <c:pt idx="3430">
                  <c:v>439</c:v>
                </c:pt>
                <c:pt idx="3431">
                  <c:v>327</c:v>
                </c:pt>
                <c:pt idx="3432">
                  <c:v>576</c:v>
                </c:pt>
                <c:pt idx="3433">
                  <c:v>363</c:v>
                </c:pt>
                <c:pt idx="3434">
                  <c:v>553</c:v>
                </c:pt>
                <c:pt idx="3435">
                  <c:v>425</c:v>
                </c:pt>
                <c:pt idx="3436">
                  <c:v>263</c:v>
                </c:pt>
                <c:pt idx="3437">
                  <c:v>491</c:v>
                </c:pt>
                <c:pt idx="3438">
                  <c:v>620</c:v>
                </c:pt>
                <c:pt idx="3439">
                  <c:v>664</c:v>
                </c:pt>
                <c:pt idx="3440">
                  <c:v>239</c:v>
                </c:pt>
                <c:pt idx="3441">
                  <c:v>358</c:v>
                </c:pt>
                <c:pt idx="3442">
                  <c:v>520</c:v>
                </c:pt>
                <c:pt idx="3443">
                  <c:v>577</c:v>
                </c:pt>
                <c:pt idx="3444">
                  <c:v>932</c:v>
                </c:pt>
                <c:pt idx="3445">
                  <c:v>862</c:v>
                </c:pt>
                <c:pt idx="3446">
                  <c:v>324</c:v>
                </c:pt>
                <c:pt idx="3447">
                  <c:v>276</c:v>
                </c:pt>
                <c:pt idx="3448">
                  <c:v>604</c:v>
                </c:pt>
                <c:pt idx="3449">
                  <c:v>583</c:v>
                </c:pt>
                <c:pt idx="3450">
                  <c:v>410</c:v>
                </c:pt>
                <c:pt idx="3451">
                  <c:v>389</c:v>
                </c:pt>
                <c:pt idx="3452">
                  <c:v>691</c:v>
                </c:pt>
                <c:pt idx="3453">
                  <c:v>300</c:v>
                </c:pt>
                <c:pt idx="3454">
                  <c:v>346</c:v>
                </c:pt>
                <c:pt idx="3455">
                  <c:v>306</c:v>
                </c:pt>
                <c:pt idx="3456">
                  <c:v>651</c:v>
                </c:pt>
                <c:pt idx="3457">
                  <c:v>338</c:v>
                </c:pt>
                <c:pt idx="3458">
                  <c:v>325</c:v>
                </c:pt>
                <c:pt idx="3459">
                  <c:v>295</c:v>
                </c:pt>
                <c:pt idx="3460">
                  <c:v>290</c:v>
                </c:pt>
                <c:pt idx="3461">
                  <c:v>321</c:v>
                </c:pt>
                <c:pt idx="3462">
                  <c:v>876</c:v>
                </c:pt>
                <c:pt idx="3463">
                  <c:v>570</c:v>
                </c:pt>
                <c:pt idx="3464">
                  <c:v>808</c:v>
                </c:pt>
                <c:pt idx="3465">
                  <c:v>783</c:v>
                </c:pt>
                <c:pt idx="3466">
                  <c:v>318</c:v>
                </c:pt>
                <c:pt idx="3467">
                  <c:v>248</c:v>
                </c:pt>
                <c:pt idx="3468">
                  <c:v>979</c:v>
                </c:pt>
                <c:pt idx="3469">
                  <c:v>422</c:v>
                </c:pt>
                <c:pt idx="3470">
                  <c:v>649</c:v>
                </c:pt>
                <c:pt idx="3471">
                  <c:v>669</c:v>
                </c:pt>
                <c:pt idx="3472">
                  <c:v>374</c:v>
                </c:pt>
                <c:pt idx="3473">
                  <c:v>265</c:v>
                </c:pt>
                <c:pt idx="3474">
                  <c:v>754</c:v>
                </c:pt>
                <c:pt idx="3475">
                  <c:v>451</c:v>
                </c:pt>
                <c:pt idx="3476">
                  <c:v>222</c:v>
                </c:pt>
                <c:pt idx="3477">
                  <c:v>123</c:v>
                </c:pt>
                <c:pt idx="3478">
                  <c:v>208</c:v>
                </c:pt>
                <c:pt idx="3479">
                  <c:v>292</c:v>
                </c:pt>
                <c:pt idx="3480">
                  <c:v>388</c:v>
                </c:pt>
                <c:pt idx="3481">
                  <c:v>346</c:v>
                </c:pt>
                <c:pt idx="3482">
                  <c:v>304</c:v>
                </c:pt>
                <c:pt idx="3483">
                  <c:v>229</c:v>
                </c:pt>
                <c:pt idx="3484">
                  <c:v>386</c:v>
                </c:pt>
                <c:pt idx="3485">
                  <c:v>109</c:v>
                </c:pt>
                <c:pt idx="3486">
                  <c:v>203</c:v>
                </c:pt>
                <c:pt idx="3487">
                  <c:v>400</c:v>
                </c:pt>
                <c:pt idx="3488">
                  <c:v>270</c:v>
                </c:pt>
                <c:pt idx="3489">
                  <c:v>320</c:v>
                </c:pt>
                <c:pt idx="3490">
                  <c:v>472</c:v>
                </c:pt>
                <c:pt idx="3491">
                  <c:v>170</c:v>
                </c:pt>
                <c:pt idx="3492">
                  <c:v>865</c:v>
                </c:pt>
                <c:pt idx="3493">
                  <c:v>397</c:v>
                </c:pt>
                <c:pt idx="3494">
                  <c:v>385</c:v>
                </c:pt>
                <c:pt idx="3495">
                  <c:v>748</c:v>
                </c:pt>
                <c:pt idx="3496">
                  <c:v>732</c:v>
                </c:pt>
                <c:pt idx="3497">
                  <c:v>174</c:v>
                </c:pt>
                <c:pt idx="3498">
                  <c:v>418</c:v>
                </c:pt>
                <c:pt idx="3499">
                  <c:v>739</c:v>
                </c:pt>
                <c:pt idx="3500">
                  <c:v>278</c:v>
                </c:pt>
                <c:pt idx="3501">
                  <c:v>752</c:v>
                </c:pt>
                <c:pt idx="3502">
                  <c:v>592</c:v>
                </c:pt>
                <c:pt idx="3503">
                  <c:v>283</c:v>
                </c:pt>
                <c:pt idx="3504">
                  <c:v>443</c:v>
                </c:pt>
                <c:pt idx="3505">
                  <c:v>332</c:v>
                </c:pt>
                <c:pt idx="3506">
                  <c:v>416</c:v>
                </c:pt>
                <c:pt idx="3507">
                  <c:v>235</c:v>
                </c:pt>
                <c:pt idx="3508">
                  <c:v>335</c:v>
                </c:pt>
                <c:pt idx="3509">
                  <c:v>561</c:v>
                </c:pt>
                <c:pt idx="3510">
                  <c:v>324</c:v>
                </c:pt>
                <c:pt idx="3511">
                  <c:v>238</c:v>
                </c:pt>
                <c:pt idx="3512">
                  <c:v>383</c:v>
                </c:pt>
                <c:pt idx="3513">
                  <c:v>202</c:v>
                </c:pt>
                <c:pt idx="3514">
                  <c:v>383</c:v>
                </c:pt>
                <c:pt idx="3515">
                  <c:v>239</c:v>
                </c:pt>
                <c:pt idx="3516">
                  <c:v>211</c:v>
                </c:pt>
                <c:pt idx="3517">
                  <c:v>626</c:v>
                </c:pt>
                <c:pt idx="3518">
                  <c:v>240</c:v>
                </c:pt>
                <c:pt idx="3519">
                  <c:v>316</c:v>
                </c:pt>
                <c:pt idx="3520">
                  <c:v>113</c:v>
                </c:pt>
                <c:pt idx="3521">
                  <c:v>337</c:v>
                </c:pt>
                <c:pt idx="3522">
                  <c:v>208</c:v>
                </c:pt>
                <c:pt idx="3523">
                  <c:v>249</c:v>
                </c:pt>
                <c:pt idx="3524">
                  <c:v>116</c:v>
                </c:pt>
                <c:pt idx="3525">
                  <c:v>173</c:v>
                </c:pt>
                <c:pt idx="3526">
                  <c:v>416</c:v>
                </c:pt>
                <c:pt idx="3527">
                  <c:v>322</c:v>
                </c:pt>
                <c:pt idx="3528">
                  <c:v>870</c:v>
                </c:pt>
                <c:pt idx="3529">
                  <c:v>282</c:v>
                </c:pt>
                <c:pt idx="3530">
                  <c:v>213</c:v>
                </c:pt>
                <c:pt idx="3531">
                  <c:v>140</c:v>
                </c:pt>
                <c:pt idx="3532">
                  <c:v>151</c:v>
                </c:pt>
                <c:pt idx="3533">
                  <c:v>145</c:v>
                </c:pt>
                <c:pt idx="3534">
                  <c:v>442</c:v>
                </c:pt>
                <c:pt idx="3535">
                  <c:v>336</c:v>
                </c:pt>
                <c:pt idx="3536">
                  <c:v>206</c:v>
                </c:pt>
                <c:pt idx="3537">
                  <c:v>542</c:v>
                </c:pt>
                <c:pt idx="3538">
                  <c:v>418</c:v>
                </c:pt>
                <c:pt idx="3539">
                  <c:v>236</c:v>
                </c:pt>
                <c:pt idx="3540">
                  <c:v>633</c:v>
                </c:pt>
                <c:pt idx="3541">
                  <c:v>357</c:v>
                </c:pt>
                <c:pt idx="3542">
                  <c:v>292</c:v>
                </c:pt>
                <c:pt idx="3543">
                  <c:v>442</c:v>
                </c:pt>
                <c:pt idx="3544">
                  <c:v>180</c:v>
                </c:pt>
                <c:pt idx="3545">
                  <c:v>206</c:v>
                </c:pt>
                <c:pt idx="3546">
                  <c:v>594</c:v>
                </c:pt>
                <c:pt idx="3547">
                  <c:v>637</c:v>
                </c:pt>
                <c:pt idx="3548">
                  <c:v>256</c:v>
                </c:pt>
                <c:pt idx="3549">
                  <c:v>261</c:v>
                </c:pt>
                <c:pt idx="3550">
                  <c:v>374</c:v>
                </c:pt>
                <c:pt idx="3551">
                  <c:v>299</c:v>
                </c:pt>
                <c:pt idx="3552">
                  <c:v>401</c:v>
                </c:pt>
                <c:pt idx="3553">
                  <c:v>410</c:v>
                </c:pt>
                <c:pt idx="3554">
                  <c:v>412</c:v>
                </c:pt>
                <c:pt idx="3555">
                  <c:v>307</c:v>
                </c:pt>
                <c:pt idx="3556">
                  <c:v>217</c:v>
                </c:pt>
                <c:pt idx="3557">
                  <c:v>260</c:v>
                </c:pt>
                <c:pt idx="3558">
                  <c:v>467</c:v>
                </c:pt>
                <c:pt idx="3559">
                  <c:v>255</c:v>
                </c:pt>
                <c:pt idx="3560">
                  <c:v>244</c:v>
                </c:pt>
                <c:pt idx="3561">
                  <c:v>138</c:v>
                </c:pt>
                <c:pt idx="3562">
                  <c:v>264</c:v>
                </c:pt>
                <c:pt idx="3563">
                  <c:v>123</c:v>
                </c:pt>
                <c:pt idx="3564">
                  <c:v>144</c:v>
                </c:pt>
                <c:pt idx="3565">
                  <c:v>270</c:v>
                </c:pt>
                <c:pt idx="3566">
                  <c:v>315</c:v>
                </c:pt>
                <c:pt idx="3567">
                  <c:v>343</c:v>
                </c:pt>
                <c:pt idx="3568">
                  <c:v>159</c:v>
                </c:pt>
                <c:pt idx="3569">
                  <c:v>143</c:v>
                </c:pt>
                <c:pt idx="3570">
                  <c:v>176</c:v>
                </c:pt>
                <c:pt idx="3571">
                  <c:v>121</c:v>
                </c:pt>
                <c:pt idx="3572">
                  <c:v>64</c:v>
                </c:pt>
                <c:pt idx="3573">
                  <c:v>116</c:v>
                </c:pt>
                <c:pt idx="3574">
                  <c:v>114</c:v>
                </c:pt>
                <c:pt idx="3575">
                  <c:v>143</c:v>
                </c:pt>
                <c:pt idx="3576">
                  <c:v>164</c:v>
                </c:pt>
                <c:pt idx="3577">
                  <c:v>78</c:v>
                </c:pt>
                <c:pt idx="3578">
                  <c:v>40</c:v>
                </c:pt>
                <c:pt idx="3579" formatCode="0.00E+00">
                  <c:v>4.8999999999999998E-3</c:v>
                </c:pt>
                <c:pt idx="3580">
                  <c:v>4</c:v>
                </c:pt>
                <c:pt idx="3581">
                  <c:v>54</c:v>
                </c:pt>
                <c:pt idx="3582">
                  <c:v>148</c:v>
                </c:pt>
                <c:pt idx="3583">
                  <c:v>178</c:v>
                </c:pt>
                <c:pt idx="3584">
                  <c:v>202</c:v>
                </c:pt>
                <c:pt idx="3585">
                  <c:v>231</c:v>
                </c:pt>
                <c:pt idx="3586">
                  <c:v>263</c:v>
                </c:pt>
                <c:pt idx="3587">
                  <c:v>250</c:v>
                </c:pt>
                <c:pt idx="3588">
                  <c:v>261</c:v>
                </c:pt>
                <c:pt idx="3589">
                  <c:v>265</c:v>
                </c:pt>
                <c:pt idx="3590">
                  <c:v>199</c:v>
                </c:pt>
                <c:pt idx="3591">
                  <c:v>169</c:v>
                </c:pt>
                <c:pt idx="3592">
                  <c:v>201</c:v>
                </c:pt>
                <c:pt idx="3593">
                  <c:v>182</c:v>
                </c:pt>
                <c:pt idx="3594">
                  <c:v>339</c:v>
                </c:pt>
                <c:pt idx="3595">
                  <c:v>374</c:v>
                </c:pt>
                <c:pt idx="3596">
                  <c:v>670</c:v>
                </c:pt>
                <c:pt idx="3597">
                  <c:v>381</c:v>
                </c:pt>
                <c:pt idx="3598">
                  <c:v>214</c:v>
                </c:pt>
                <c:pt idx="3599">
                  <c:v>328</c:v>
                </c:pt>
                <c:pt idx="3600">
                  <c:v>480</c:v>
                </c:pt>
                <c:pt idx="3601">
                  <c:v>408</c:v>
                </c:pt>
                <c:pt idx="3602">
                  <c:v>455</c:v>
                </c:pt>
                <c:pt idx="3603">
                  <c:v>254</c:v>
                </c:pt>
                <c:pt idx="3604">
                  <c:v>339</c:v>
                </c:pt>
                <c:pt idx="3605">
                  <c:v>618</c:v>
                </c:pt>
                <c:pt idx="3606">
                  <c:v>322</c:v>
                </c:pt>
                <c:pt idx="3607">
                  <c:v>454</c:v>
                </c:pt>
                <c:pt idx="3608">
                  <c:v>402</c:v>
                </c:pt>
                <c:pt idx="3609">
                  <c:v>422</c:v>
                </c:pt>
                <c:pt idx="3610">
                  <c:v>612</c:v>
                </c:pt>
                <c:pt idx="3611">
                  <c:v>609</c:v>
                </c:pt>
                <c:pt idx="3612">
                  <c:v>315</c:v>
                </c:pt>
                <c:pt idx="3613">
                  <c:v>466</c:v>
                </c:pt>
                <c:pt idx="3614">
                  <c:v>684</c:v>
                </c:pt>
                <c:pt idx="3615">
                  <c:v>280</c:v>
                </c:pt>
                <c:pt idx="3616">
                  <c:v>318</c:v>
                </c:pt>
                <c:pt idx="3617">
                  <c:v>672</c:v>
                </c:pt>
                <c:pt idx="3618">
                  <c:v>455</c:v>
                </c:pt>
                <c:pt idx="3619">
                  <c:v>322</c:v>
                </c:pt>
                <c:pt idx="3620">
                  <c:v>596</c:v>
                </c:pt>
                <c:pt idx="3621">
                  <c:v>576</c:v>
                </c:pt>
                <c:pt idx="3622">
                  <c:v>619</c:v>
                </c:pt>
                <c:pt idx="3623">
                  <c:v>401</c:v>
                </c:pt>
                <c:pt idx="3624">
                  <c:v>554</c:v>
                </c:pt>
                <c:pt idx="3625">
                  <c:v>648</c:v>
                </c:pt>
                <c:pt idx="3626">
                  <c:v>312</c:v>
                </c:pt>
                <c:pt idx="3627">
                  <c:v>284</c:v>
                </c:pt>
                <c:pt idx="3628">
                  <c:v>225</c:v>
                </c:pt>
                <c:pt idx="3629">
                  <c:v>635</c:v>
                </c:pt>
                <c:pt idx="3630">
                  <c:v>674</c:v>
                </c:pt>
                <c:pt idx="3631">
                  <c:v>591</c:v>
                </c:pt>
                <c:pt idx="3632">
                  <c:v>381</c:v>
                </c:pt>
                <c:pt idx="3633">
                  <c:v>1027</c:v>
                </c:pt>
                <c:pt idx="3634">
                  <c:v>208</c:v>
                </c:pt>
                <c:pt idx="3635">
                  <c:v>780</c:v>
                </c:pt>
                <c:pt idx="3636">
                  <c:v>842</c:v>
                </c:pt>
                <c:pt idx="3637">
                  <c:v>807</c:v>
                </c:pt>
                <c:pt idx="3638">
                  <c:v>835</c:v>
                </c:pt>
                <c:pt idx="3639">
                  <c:v>296</c:v>
                </c:pt>
                <c:pt idx="3640">
                  <c:v>921</c:v>
                </c:pt>
                <c:pt idx="3641">
                  <c:v>650</c:v>
                </c:pt>
                <c:pt idx="3642">
                  <c:v>296</c:v>
                </c:pt>
                <c:pt idx="3643">
                  <c:v>316</c:v>
                </c:pt>
                <c:pt idx="3644">
                  <c:v>241</c:v>
                </c:pt>
                <c:pt idx="3645">
                  <c:v>378</c:v>
                </c:pt>
                <c:pt idx="3646">
                  <c:v>230</c:v>
                </c:pt>
                <c:pt idx="3647">
                  <c:v>473</c:v>
                </c:pt>
                <c:pt idx="3648">
                  <c:v>334</c:v>
                </c:pt>
                <c:pt idx="3649">
                  <c:v>359</c:v>
                </c:pt>
                <c:pt idx="3650">
                  <c:v>373</c:v>
                </c:pt>
                <c:pt idx="3651">
                  <c:v>186</c:v>
                </c:pt>
                <c:pt idx="3652">
                  <c:v>274</c:v>
                </c:pt>
                <c:pt idx="3653">
                  <c:v>243</c:v>
                </c:pt>
                <c:pt idx="3654">
                  <c:v>265</c:v>
                </c:pt>
                <c:pt idx="3655">
                  <c:v>352</c:v>
                </c:pt>
                <c:pt idx="3656">
                  <c:v>340</c:v>
                </c:pt>
                <c:pt idx="3657">
                  <c:v>262</c:v>
                </c:pt>
                <c:pt idx="3658">
                  <c:v>647</c:v>
                </c:pt>
                <c:pt idx="3659">
                  <c:v>613</c:v>
                </c:pt>
                <c:pt idx="3660">
                  <c:v>761</c:v>
                </c:pt>
                <c:pt idx="3661">
                  <c:v>372</c:v>
                </c:pt>
                <c:pt idx="3662">
                  <c:v>341</c:v>
                </c:pt>
                <c:pt idx="3663">
                  <c:v>271</c:v>
                </c:pt>
                <c:pt idx="3664">
                  <c:v>240</c:v>
                </c:pt>
                <c:pt idx="3665">
                  <c:v>335</c:v>
                </c:pt>
                <c:pt idx="3666">
                  <c:v>313</c:v>
                </c:pt>
                <c:pt idx="3667">
                  <c:v>234</c:v>
                </c:pt>
                <c:pt idx="3668">
                  <c:v>213</c:v>
                </c:pt>
                <c:pt idx="3669">
                  <c:v>405</c:v>
                </c:pt>
                <c:pt idx="3670">
                  <c:v>259</c:v>
                </c:pt>
                <c:pt idx="3671">
                  <c:v>604</c:v>
                </c:pt>
                <c:pt idx="3672">
                  <c:v>242</c:v>
                </c:pt>
                <c:pt idx="3673">
                  <c:v>259</c:v>
                </c:pt>
                <c:pt idx="3674">
                  <c:v>264</c:v>
                </c:pt>
                <c:pt idx="3675">
                  <c:v>251</c:v>
                </c:pt>
                <c:pt idx="3676">
                  <c:v>690</c:v>
                </c:pt>
                <c:pt idx="3677">
                  <c:v>241</c:v>
                </c:pt>
                <c:pt idx="3678">
                  <c:v>205</c:v>
                </c:pt>
                <c:pt idx="3679">
                  <c:v>301</c:v>
                </c:pt>
                <c:pt idx="3680">
                  <c:v>128</c:v>
                </c:pt>
                <c:pt idx="3681" formatCode="0.00E+00">
                  <c:v>4.8999999999999998E-3</c:v>
                </c:pt>
                <c:pt idx="3682">
                  <c:v>783</c:v>
                </c:pt>
                <c:pt idx="3683">
                  <c:v>530</c:v>
                </c:pt>
                <c:pt idx="3684">
                  <c:v>350</c:v>
                </c:pt>
                <c:pt idx="3685">
                  <c:v>379</c:v>
                </c:pt>
                <c:pt idx="3686">
                  <c:v>308</c:v>
                </c:pt>
                <c:pt idx="3687">
                  <c:v>630</c:v>
                </c:pt>
                <c:pt idx="3688">
                  <c:v>580</c:v>
                </c:pt>
                <c:pt idx="3689">
                  <c:v>343</c:v>
                </c:pt>
                <c:pt idx="3690">
                  <c:v>348</c:v>
                </c:pt>
                <c:pt idx="3691">
                  <c:v>282</c:v>
                </c:pt>
                <c:pt idx="3692">
                  <c:v>258</c:v>
                </c:pt>
                <c:pt idx="3693">
                  <c:v>300</c:v>
                </c:pt>
                <c:pt idx="3694">
                  <c:v>119</c:v>
                </c:pt>
                <c:pt idx="3695">
                  <c:v>34</c:v>
                </c:pt>
                <c:pt idx="3696">
                  <c:v>15</c:v>
                </c:pt>
                <c:pt idx="3697">
                  <c:v>299</c:v>
                </c:pt>
                <c:pt idx="3698">
                  <c:v>20</c:v>
                </c:pt>
                <c:pt idx="3699">
                  <c:v>13</c:v>
                </c:pt>
                <c:pt idx="3700">
                  <c:v>18</c:v>
                </c:pt>
                <c:pt idx="3701">
                  <c:v>20</c:v>
                </c:pt>
                <c:pt idx="3702" formatCode="0.00E+00">
                  <c:v>4.8999999999999998E-3</c:v>
                </c:pt>
                <c:pt idx="3703">
                  <c:v>12</c:v>
                </c:pt>
                <c:pt idx="3704">
                  <c:v>63</c:v>
                </c:pt>
                <c:pt idx="3705">
                  <c:v>20</c:v>
                </c:pt>
                <c:pt idx="3706">
                  <c:v>738</c:v>
                </c:pt>
                <c:pt idx="3707">
                  <c:v>673</c:v>
                </c:pt>
                <c:pt idx="3708">
                  <c:v>292</c:v>
                </c:pt>
                <c:pt idx="3709">
                  <c:v>574</c:v>
                </c:pt>
                <c:pt idx="3710">
                  <c:v>235</c:v>
                </c:pt>
                <c:pt idx="3711">
                  <c:v>683</c:v>
                </c:pt>
                <c:pt idx="3712">
                  <c:v>215</c:v>
                </c:pt>
                <c:pt idx="3713">
                  <c:v>236</c:v>
                </c:pt>
                <c:pt idx="3714">
                  <c:v>175</c:v>
                </c:pt>
                <c:pt idx="3715">
                  <c:v>282</c:v>
                </c:pt>
                <c:pt idx="3716">
                  <c:v>194</c:v>
                </c:pt>
                <c:pt idx="3717">
                  <c:v>245</c:v>
                </c:pt>
                <c:pt idx="3718">
                  <c:v>699</c:v>
                </c:pt>
                <c:pt idx="3719">
                  <c:v>826</c:v>
                </c:pt>
                <c:pt idx="3720">
                  <c:v>700</c:v>
                </c:pt>
                <c:pt idx="3721">
                  <c:v>511</c:v>
                </c:pt>
                <c:pt idx="3722">
                  <c:v>298</c:v>
                </c:pt>
                <c:pt idx="3723">
                  <c:v>405</c:v>
                </c:pt>
                <c:pt idx="3724">
                  <c:v>427</c:v>
                </c:pt>
                <c:pt idx="3725">
                  <c:v>439</c:v>
                </c:pt>
                <c:pt idx="3726">
                  <c:v>288</c:v>
                </c:pt>
                <c:pt idx="3727">
                  <c:v>284</c:v>
                </c:pt>
                <c:pt idx="3728">
                  <c:v>254</c:v>
                </c:pt>
                <c:pt idx="3729">
                  <c:v>647</c:v>
                </c:pt>
                <c:pt idx="3730">
                  <c:v>588</c:v>
                </c:pt>
                <c:pt idx="3731">
                  <c:v>243</c:v>
                </c:pt>
                <c:pt idx="3732">
                  <c:v>422</c:v>
                </c:pt>
                <c:pt idx="3733">
                  <c:v>403</c:v>
                </c:pt>
                <c:pt idx="3734">
                  <c:v>237</c:v>
                </c:pt>
                <c:pt idx="3735">
                  <c:v>1207</c:v>
                </c:pt>
                <c:pt idx="3736">
                  <c:v>923</c:v>
                </c:pt>
                <c:pt idx="3737">
                  <c:v>358</c:v>
                </c:pt>
                <c:pt idx="3738">
                  <c:v>898</c:v>
                </c:pt>
                <c:pt idx="3739">
                  <c:v>475</c:v>
                </c:pt>
                <c:pt idx="3740">
                  <c:v>283</c:v>
                </c:pt>
                <c:pt idx="3741">
                  <c:v>349</c:v>
                </c:pt>
                <c:pt idx="3742">
                  <c:v>522</c:v>
                </c:pt>
                <c:pt idx="3743">
                  <c:v>433</c:v>
                </c:pt>
                <c:pt idx="3744">
                  <c:v>584</c:v>
                </c:pt>
                <c:pt idx="3745">
                  <c:v>327</c:v>
                </c:pt>
                <c:pt idx="3746">
                  <c:v>340</c:v>
                </c:pt>
                <c:pt idx="3747">
                  <c:v>357</c:v>
                </c:pt>
                <c:pt idx="3748">
                  <c:v>364</c:v>
                </c:pt>
                <c:pt idx="3749">
                  <c:v>267</c:v>
                </c:pt>
                <c:pt idx="3750">
                  <c:v>516</c:v>
                </c:pt>
                <c:pt idx="3751">
                  <c:v>504</c:v>
                </c:pt>
                <c:pt idx="3752">
                  <c:v>388</c:v>
                </c:pt>
                <c:pt idx="3753">
                  <c:v>364</c:v>
                </c:pt>
                <c:pt idx="3754">
                  <c:v>75</c:v>
                </c:pt>
                <c:pt idx="3755">
                  <c:v>14</c:v>
                </c:pt>
                <c:pt idx="3756">
                  <c:v>67</c:v>
                </c:pt>
                <c:pt idx="3757">
                  <c:v>75</c:v>
                </c:pt>
                <c:pt idx="3758">
                  <c:v>14</c:v>
                </c:pt>
                <c:pt idx="3759">
                  <c:v>97</c:v>
                </c:pt>
                <c:pt idx="3760">
                  <c:v>37</c:v>
                </c:pt>
                <c:pt idx="3761">
                  <c:v>31</c:v>
                </c:pt>
                <c:pt idx="3762">
                  <c:v>32</c:v>
                </c:pt>
                <c:pt idx="3763">
                  <c:v>80</c:v>
                </c:pt>
                <c:pt idx="3764">
                  <c:v>17</c:v>
                </c:pt>
                <c:pt idx="3765">
                  <c:v>270</c:v>
                </c:pt>
                <c:pt idx="3766">
                  <c:v>10</c:v>
                </c:pt>
                <c:pt idx="3767">
                  <c:v>130</c:v>
                </c:pt>
                <c:pt idx="3768">
                  <c:v>80</c:v>
                </c:pt>
                <c:pt idx="3769">
                  <c:v>241</c:v>
                </c:pt>
                <c:pt idx="3770">
                  <c:v>148</c:v>
                </c:pt>
                <c:pt idx="3771">
                  <c:v>291</c:v>
                </c:pt>
                <c:pt idx="3772">
                  <c:v>269</c:v>
                </c:pt>
                <c:pt idx="3773">
                  <c:v>117</c:v>
                </c:pt>
                <c:pt idx="3774">
                  <c:v>81</c:v>
                </c:pt>
                <c:pt idx="3775">
                  <c:v>89</c:v>
                </c:pt>
                <c:pt idx="3776">
                  <c:v>92</c:v>
                </c:pt>
                <c:pt idx="3777">
                  <c:v>91</c:v>
                </c:pt>
                <c:pt idx="3778">
                  <c:v>111</c:v>
                </c:pt>
                <c:pt idx="3779">
                  <c:v>32</c:v>
                </c:pt>
                <c:pt idx="3780">
                  <c:v>152</c:v>
                </c:pt>
                <c:pt idx="3781">
                  <c:v>281</c:v>
                </c:pt>
                <c:pt idx="3782">
                  <c:v>1065</c:v>
                </c:pt>
                <c:pt idx="3783">
                  <c:v>816</c:v>
                </c:pt>
                <c:pt idx="3784">
                  <c:v>241</c:v>
                </c:pt>
                <c:pt idx="3785">
                  <c:v>318</c:v>
                </c:pt>
                <c:pt idx="3786">
                  <c:v>260</c:v>
                </c:pt>
                <c:pt idx="3787">
                  <c:v>1021</c:v>
                </c:pt>
                <c:pt idx="3788">
                  <c:v>266</c:v>
                </c:pt>
                <c:pt idx="3789">
                  <c:v>209</c:v>
                </c:pt>
                <c:pt idx="3790">
                  <c:v>481</c:v>
                </c:pt>
                <c:pt idx="3791">
                  <c:v>294</c:v>
                </c:pt>
                <c:pt idx="3792">
                  <c:v>352</c:v>
                </c:pt>
                <c:pt idx="3793">
                  <c:v>1085</c:v>
                </c:pt>
                <c:pt idx="3794">
                  <c:v>76</c:v>
                </c:pt>
                <c:pt idx="3795" formatCode="0.00E+00">
                  <c:v>4.8999999999999998E-3</c:v>
                </c:pt>
                <c:pt idx="3796">
                  <c:v>46</c:v>
                </c:pt>
                <c:pt idx="3797">
                  <c:v>89</c:v>
                </c:pt>
                <c:pt idx="3798">
                  <c:v>141</c:v>
                </c:pt>
                <c:pt idx="3799">
                  <c:v>8</c:v>
                </c:pt>
                <c:pt idx="3800">
                  <c:v>59</c:v>
                </c:pt>
                <c:pt idx="3801">
                  <c:v>19</c:v>
                </c:pt>
                <c:pt idx="3802" formatCode="0.00E+00">
                  <c:v>4.8999999999999998E-3</c:v>
                </c:pt>
                <c:pt idx="3803" formatCode="0.00E+00">
                  <c:v>4.8999999999999998E-3</c:v>
                </c:pt>
                <c:pt idx="3804">
                  <c:v>141</c:v>
                </c:pt>
                <c:pt idx="3805">
                  <c:v>30</c:v>
                </c:pt>
                <c:pt idx="3806" formatCode="0.00E+00">
                  <c:v>4.8999999999999998E-3</c:v>
                </c:pt>
                <c:pt idx="3807">
                  <c:v>120</c:v>
                </c:pt>
                <c:pt idx="3808">
                  <c:v>272</c:v>
                </c:pt>
                <c:pt idx="3809">
                  <c:v>75</c:v>
                </c:pt>
                <c:pt idx="3810">
                  <c:v>72</c:v>
                </c:pt>
                <c:pt idx="3811">
                  <c:v>53</c:v>
                </c:pt>
                <c:pt idx="3812">
                  <c:v>42</c:v>
                </c:pt>
                <c:pt idx="3813">
                  <c:v>81</c:v>
                </c:pt>
                <c:pt idx="3814">
                  <c:v>10</c:v>
                </c:pt>
                <c:pt idx="3815">
                  <c:v>97</c:v>
                </c:pt>
                <c:pt idx="3816">
                  <c:v>22</c:v>
                </c:pt>
                <c:pt idx="3817">
                  <c:v>583</c:v>
                </c:pt>
                <c:pt idx="3818">
                  <c:v>1030</c:v>
                </c:pt>
                <c:pt idx="3819">
                  <c:v>236</c:v>
                </c:pt>
                <c:pt idx="3820">
                  <c:v>377</c:v>
                </c:pt>
                <c:pt idx="3821">
                  <c:v>763</c:v>
                </c:pt>
                <c:pt idx="3822">
                  <c:v>1053</c:v>
                </c:pt>
                <c:pt idx="3823">
                  <c:v>313</c:v>
                </c:pt>
                <c:pt idx="3824">
                  <c:v>388</c:v>
                </c:pt>
                <c:pt idx="3825">
                  <c:v>257</c:v>
                </c:pt>
                <c:pt idx="3826">
                  <c:v>456</c:v>
                </c:pt>
                <c:pt idx="3827">
                  <c:v>630</c:v>
                </c:pt>
                <c:pt idx="3828">
                  <c:v>976</c:v>
                </c:pt>
                <c:pt idx="3829">
                  <c:v>305</c:v>
                </c:pt>
                <c:pt idx="3830">
                  <c:v>380</c:v>
                </c:pt>
                <c:pt idx="3831">
                  <c:v>357</c:v>
                </c:pt>
                <c:pt idx="3832">
                  <c:v>256</c:v>
                </c:pt>
                <c:pt idx="3833">
                  <c:v>967</c:v>
                </c:pt>
                <c:pt idx="3834">
                  <c:v>938</c:v>
                </c:pt>
                <c:pt idx="3835">
                  <c:v>360</c:v>
                </c:pt>
                <c:pt idx="3836">
                  <c:v>1025</c:v>
                </c:pt>
                <c:pt idx="3837">
                  <c:v>1067</c:v>
                </c:pt>
                <c:pt idx="3838">
                  <c:v>715</c:v>
                </c:pt>
                <c:pt idx="3839">
                  <c:v>813</c:v>
                </c:pt>
                <c:pt idx="3840">
                  <c:v>1068</c:v>
                </c:pt>
                <c:pt idx="3841" formatCode="0.00E+00">
                  <c:v>4.8999999999999998E-3</c:v>
                </c:pt>
                <c:pt idx="3842">
                  <c:v>233</c:v>
                </c:pt>
                <c:pt idx="3843">
                  <c:v>211</c:v>
                </c:pt>
                <c:pt idx="3844">
                  <c:v>444</c:v>
                </c:pt>
                <c:pt idx="3845">
                  <c:v>44</c:v>
                </c:pt>
                <c:pt idx="3846">
                  <c:v>61</c:v>
                </c:pt>
                <c:pt idx="3847">
                  <c:v>47</c:v>
                </c:pt>
                <c:pt idx="3848">
                  <c:v>107</c:v>
                </c:pt>
                <c:pt idx="3849">
                  <c:v>16</c:v>
                </c:pt>
                <c:pt idx="3850">
                  <c:v>6</c:v>
                </c:pt>
                <c:pt idx="3851" formatCode="0.00E+00">
                  <c:v>4.8999999999999998E-3</c:v>
                </c:pt>
                <c:pt idx="3852">
                  <c:v>54</c:v>
                </c:pt>
                <c:pt idx="3853" formatCode="0.00E+00">
                  <c:v>4.8999999999999998E-3</c:v>
                </c:pt>
                <c:pt idx="3854">
                  <c:v>394</c:v>
                </c:pt>
                <c:pt idx="3855">
                  <c:v>21</c:v>
                </c:pt>
                <c:pt idx="3856">
                  <c:v>110</c:v>
                </c:pt>
                <c:pt idx="3857">
                  <c:v>52</c:v>
                </c:pt>
                <c:pt idx="3858">
                  <c:v>55</c:v>
                </c:pt>
                <c:pt idx="3859">
                  <c:v>20</c:v>
                </c:pt>
                <c:pt idx="3860">
                  <c:v>154</c:v>
                </c:pt>
                <c:pt idx="3861">
                  <c:v>49</c:v>
                </c:pt>
                <c:pt idx="3862">
                  <c:v>488</c:v>
                </c:pt>
                <c:pt idx="3863">
                  <c:v>138</c:v>
                </c:pt>
                <c:pt idx="3864">
                  <c:v>11</c:v>
                </c:pt>
                <c:pt idx="3865">
                  <c:v>81</c:v>
                </c:pt>
                <c:pt idx="3866">
                  <c:v>48</c:v>
                </c:pt>
                <c:pt idx="3867">
                  <c:v>59</c:v>
                </c:pt>
                <c:pt idx="3868">
                  <c:v>46</c:v>
                </c:pt>
                <c:pt idx="3869">
                  <c:v>62</c:v>
                </c:pt>
                <c:pt idx="3870">
                  <c:v>85</c:v>
                </c:pt>
                <c:pt idx="3871">
                  <c:v>467</c:v>
                </c:pt>
                <c:pt idx="3872">
                  <c:v>229</c:v>
                </c:pt>
                <c:pt idx="3873">
                  <c:v>116</c:v>
                </c:pt>
                <c:pt idx="3874">
                  <c:v>231</c:v>
                </c:pt>
                <c:pt idx="3875">
                  <c:v>171</c:v>
                </c:pt>
                <c:pt idx="3876">
                  <c:v>59</c:v>
                </c:pt>
                <c:pt idx="3877">
                  <c:v>457</c:v>
                </c:pt>
                <c:pt idx="3878">
                  <c:v>501</c:v>
                </c:pt>
                <c:pt idx="3879">
                  <c:v>582</c:v>
                </c:pt>
                <c:pt idx="3880">
                  <c:v>525</c:v>
                </c:pt>
                <c:pt idx="3881">
                  <c:v>676</c:v>
                </c:pt>
                <c:pt idx="3882">
                  <c:v>1045</c:v>
                </c:pt>
                <c:pt idx="3883">
                  <c:v>635</c:v>
                </c:pt>
                <c:pt idx="3884">
                  <c:v>871</c:v>
                </c:pt>
                <c:pt idx="3885">
                  <c:v>1069</c:v>
                </c:pt>
                <c:pt idx="3886">
                  <c:v>1120</c:v>
                </c:pt>
                <c:pt idx="3887">
                  <c:v>450</c:v>
                </c:pt>
                <c:pt idx="3888">
                  <c:v>839</c:v>
                </c:pt>
                <c:pt idx="3889">
                  <c:v>918</c:v>
                </c:pt>
                <c:pt idx="3890">
                  <c:v>1048</c:v>
                </c:pt>
                <c:pt idx="3891">
                  <c:v>78</c:v>
                </c:pt>
                <c:pt idx="3892">
                  <c:v>119</c:v>
                </c:pt>
                <c:pt idx="3893">
                  <c:v>12</c:v>
                </c:pt>
                <c:pt idx="3894">
                  <c:v>42</c:v>
                </c:pt>
                <c:pt idx="3895">
                  <c:v>37</c:v>
                </c:pt>
                <c:pt idx="3896">
                  <c:v>268</c:v>
                </c:pt>
                <c:pt idx="3897">
                  <c:v>298</c:v>
                </c:pt>
                <c:pt idx="3898">
                  <c:v>252</c:v>
                </c:pt>
                <c:pt idx="3899">
                  <c:v>227</c:v>
                </c:pt>
                <c:pt idx="3900">
                  <c:v>435</c:v>
                </c:pt>
                <c:pt idx="3901">
                  <c:v>322</c:v>
                </c:pt>
                <c:pt idx="3902">
                  <c:v>333</c:v>
                </c:pt>
                <c:pt idx="3903">
                  <c:v>280</c:v>
                </c:pt>
                <c:pt idx="3904">
                  <c:v>199</c:v>
                </c:pt>
                <c:pt idx="3905">
                  <c:v>270</c:v>
                </c:pt>
                <c:pt idx="3906">
                  <c:v>181</c:v>
                </c:pt>
                <c:pt idx="3907">
                  <c:v>213</c:v>
                </c:pt>
                <c:pt idx="3908">
                  <c:v>250</c:v>
                </c:pt>
                <c:pt idx="3909">
                  <c:v>477</c:v>
                </c:pt>
                <c:pt idx="3910">
                  <c:v>336</c:v>
                </c:pt>
                <c:pt idx="3911">
                  <c:v>462</c:v>
                </c:pt>
                <c:pt idx="3912">
                  <c:v>296</c:v>
                </c:pt>
                <c:pt idx="3913">
                  <c:v>294</c:v>
                </c:pt>
                <c:pt idx="3914">
                  <c:v>461</c:v>
                </c:pt>
                <c:pt idx="3915">
                  <c:v>360</c:v>
                </c:pt>
                <c:pt idx="3916">
                  <c:v>233</c:v>
                </c:pt>
                <c:pt idx="3917">
                  <c:v>404</c:v>
                </c:pt>
                <c:pt idx="3918">
                  <c:v>386</c:v>
                </c:pt>
                <c:pt idx="3919">
                  <c:v>344</c:v>
                </c:pt>
                <c:pt idx="3920">
                  <c:v>106</c:v>
                </c:pt>
                <c:pt idx="3921">
                  <c:v>318</c:v>
                </c:pt>
                <c:pt idx="3922">
                  <c:v>365</c:v>
                </c:pt>
                <c:pt idx="3923">
                  <c:v>176</c:v>
                </c:pt>
                <c:pt idx="3924">
                  <c:v>159</c:v>
                </c:pt>
                <c:pt idx="3925">
                  <c:v>37</c:v>
                </c:pt>
                <c:pt idx="3926">
                  <c:v>230</c:v>
                </c:pt>
                <c:pt idx="3927">
                  <c:v>9</c:v>
                </c:pt>
                <c:pt idx="3928">
                  <c:v>236</c:v>
                </c:pt>
                <c:pt idx="3929">
                  <c:v>198</c:v>
                </c:pt>
                <c:pt idx="3930">
                  <c:v>213</c:v>
                </c:pt>
                <c:pt idx="3931">
                  <c:v>366</c:v>
                </c:pt>
                <c:pt idx="3932">
                  <c:v>284</c:v>
                </c:pt>
                <c:pt idx="3933">
                  <c:v>283</c:v>
                </c:pt>
                <c:pt idx="3934">
                  <c:v>325</c:v>
                </c:pt>
                <c:pt idx="3935">
                  <c:v>330</c:v>
                </c:pt>
                <c:pt idx="3936">
                  <c:v>164</c:v>
                </c:pt>
                <c:pt idx="3937">
                  <c:v>145</c:v>
                </c:pt>
                <c:pt idx="3938">
                  <c:v>285</c:v>
                </c:pt>
                <c:pt idx="3939">
                  <c:v>200</c:v>
                </c:pt>
                <c:pt idx="3940">
                  <c:v>18</c:v>
                </c:pt>
                <c:pt idx="3941">
                  <c:v>95</c:v>
                </c:pt>
                <c:pt idx="3942">
                  <c:v>84</c:v>
                </c:pt>
                <c:pt idx="3943">
                  <c:v>64</c:v>
                </c:pt>
                <c:pt idx="3944">
                  <c:v>9</c:v>
                </c:pt>
                <c:pt idx="3945">
                  <c:v>194</c:v>
                </c:pt>
                <c:pt idx="3946">
                  <c:v>71</c:v>
                </c:pt>
                <c:pt idx="3947">
                  <c:v>25</c:v>
                </c:pt>
                <c:pt idx="3948">
                  <c:v>205</c:v>
                </c:pt>
                <c:pt idx="3949">
                  <c:v>265</c:v>
                </c:pt>
                <c:pt idx="3950">
                  <c:v>250</c:v>
                </c:pt>
                <c:pt idx="3951">
                  <c:v>166</c:v>
                </c:pt>
                <c:pt idx="3952">
                  <c:v>216</c:v>
                </c:pt>
                <c:pt idx="3953">
                  <c:v>80</c:v>
                </c:pt>
                <c:pt idx="3954">
                  <c:v>128</c:v>
                </c:pt>
                <c:pt idx="3955">
                  <c:v>76</c:v>
                </c:pt>
                <c:pt idx="3956">
                  <c:v>37</c:v>
                </c:pt>
                <c:pt idx="3957">
                  <c:v>173</c:v>
                </c:pt>
                <c:pt idx="3958">
                  <c:v>53</c:v>
                </c:pt>
                <c:pt idx="3959">
                  <c:v>60</c:v>
                </c:pt>
                <c:pt idx="3960">
                  <c:v>239</c:v>
                </c:pt>
                <c:pt idx="3961">
                  <c:v>274</c:v>
                </c:pt>
                <c:pt idx="3962">
                  <c:v>390</c:v>
                </c:pt>
                <c:pt idx="3963">
                  <c:v>332</c:v>
                </c:pt>
                <c:pt idx="3964">
                  <c:v>355</c:v>
                </c:pt>
                <c:pt idx="3965">
                  <c:v>589</c:v>
                </c:pt>
                <c:pt idx="3966">
                  <c:v>349</c:v>
                </c:pt>
                <c:pt idx="3967">
                  <c:v>227</c:v>
                </c:pt>
                <c:pt idx="3968">
                  <c:v>240</c:v>
                </c:pt>
                <c:pt idx="3969">
                  <c:v>357</c:v>
                </c:pt>
                <c:pt idx="3970">
                  <c:v>668</c:v>
                </c:pt>
                <c:pt idx="3971">
                  <c:v>465</c:v>
                </c:pt>
                <c:pt idx="3972">
                  <c:v>116</c:v>
                </c:pt>
                <c:pt idx="3973">
                  <c:v>177</c:v>
                </c:pt>
                <c:pt idx="3974">
                  <c:v>90</c:v>
                </c:pt>
                <c:pt idx="3975">
                  <c:v>64</c:v>
                </c:pt>
                <c:pt idx="3976">
                  <c:v>60</c:v>
                </c:pt>
                <c:pt idx="3977">
                  <c:v>147</c:v>
                </c:pt>
                <c:pt idx="3978">
                  <c:v>109</c:v>
                </c:pt>
                <c:pt idx="3979">
                  <c:v>47</c:v>
                </c:pt>
                <c:pt idx="3980">
                  <c:v>188</c:v>
                </c:pt>
                <c:pt idx="3981">
                  <c:v>17</c:v>
                </c:pt>
                <c:pt idx="3982">
                  <c:v>71</c:v>
                </c:pt>
                <c:pt idx="3983">
                  <c:v>8</c:v>
                </c:pt>
                <c:pt idx="3984">
                  <c:v>40</c:v>
                </c:pt>
                <c:pt idx="3985">
                  <c:v>245</c:v>
                </c:pt>
                <c:pt idx="3986">
                  <c:v>287</c:v>
                </c:pt>
                <c:pt idx="3987">
                  <c:v>61</c:v>
                </c:pt>
                <c:pt idx="3988">
                  <c:v>115</c:v>
                </c:pt>
                <c:pt idx="3989">
                  <c:v>327</c:v>
                </c:pt>
                <c:pt idx="3990">
                  <c:v>130</c:v>
                </c:pt>
                <c:pt idx="3991">
                  <c:v>466</c:v>
                </c:pt>
                <c:pt idx="3992">
                  <c:v>395</c:v>
                </c:pt>
                <c:pt idx="3993">
                  <c:v>331</c:v>
                </c:pt>
                <c:pt idx="3994">
                  <c:v>275</c:v>
                </c:pt>
                <c:pt idx="3995">
                  <c:v>563</c:v>
                </c:pt>
                <c:pt idx="3996">
                  <c:v>483</c:v>
                </c:pt>
                <c:pt idx="3997">
                  <c:v>374</c:v>
                </c:pt>
                <c:pt idx="3998">
                  <c:v>353</c:v>
                </c:pt>
                <c:pt idx="3999">
                  <c:v>372</c:v>
                </c:pt>
                <c:pt idx="4000">
                  <c:v>330</c:v>
                </c:pt>
                <c:pt idx="4001">
                  <c:v>398</c:v>
                </c:pt>
                <c:pt idx="4002">
                  <c:v>274</c:v>
                </c:pt>
                <c:pt idx="4003">
                  <c:v>291</c:v>
                </c:pt>
                <c:pt idx="4004">
                  <c:v>362</c:v>
                </c:pt>
                <c:pt idx="4005">
                  <c:v>173</c:v>
                </c:pt>
                <c:pt idx="4006">
                  <c:v>57</c:v>
                </c:pt>
                <c:pt idx="4007">
                  <c:v>409</c:v>
                </c:pt>
                <c:pt idx="4008">
                  <c:v>154</c:v>
                </c:pt>
                <c:pt idx="4009">
                  <c:v>196</c:v>
                </c:pt>
                <c:pt idx="4010">
                  <c:v>197</c:v>
                </c:pt>
                <c:pt idx="4011">
                  <c:v>167</c:v>
                </c:pt>
                <c:pt idx="4012">
                  <c:v>301</c:v>
                </c:pt>
                <c:pt idx="4013">
                  <c:v>115</c:v>
                </c:pt>
                <c:pt idx="4014">
                  <c:v>315</c:v>
                </c:pt>
                <c:pt idx="4015">
                  <c:v>190</c:v>
                </c:pt>
                <c:pt idx="4016">
                  <c:v>97</c:v>
                </c:pt>
                <c:pt idx="4017">
                  <c:v>665</c:v>
                </c:pt>
                <c:pt idx="4018">
                  <c:v>329</c:v>
                </c:pt>
                <c:pt idx="4019">
                  <c:v>513</c:v>
                </c:pt>
                <c:pt idx="4020">
                  <c:v>412</c:v>
                </c:pt>
                <c:pt idx="4021">
                  <c:v>435</c:v>
                </c:pt>
                <c:pt idx="4022">
                  <c:v>607</c:v>
                </c:pt>
                <c:pt idx="4023">
                  <c:v>557</c:v>
                </c:pt>
                <c:pt idx="4024">
                  <c:v>368</c:v>
                </c:pt>
                <c:pt idx="4025">
                  <c:v>864</c:v>
                </c:pt>
                <c:pt idx="4026">
                  <c:v>514</c:v>
                </c:pt>
                <c:pt idx="4027">
                  <c:v>532</c:v>
                </c:pt>
                <c:pt idx="4028">
                  <c:v>393</c:v>
                </c:pt>
                <c:pt idx="4029">
                  <c:v>1450</c:v>
                </c:pt>
                <c:pt idx="4030">
                  <c:v>441</c:v>
                </c:pt>
                <c:pt idx="4031">
                  <c:v>1109</c:v>
                </c:pt>
                <c:pt idx="4032">
                  <c:v>881</c:v>
                </c:pt>
                <c:pt idx="4033">
                  <c:v>1004</c:v>
                </c:pt>
                <c:pt idx="4034">
                  <c:v>1452</c:v>
                </c:pt>
                <c:pt idx="4035">
                  <c:v>931</c:v>
                </c:pt>
                <c:pt idx="4036">
                  <c:v>422</c:v>
                </c:pt>
                <c:pt idx="4037">
                  <c:v>516</c:v>
                </c:pt>
                <c:pt idx="4038">
                  <c:v>733</c:v>
                </c:pt>
                <c:pt idx="4039">
                  <c:v>641</c:v>
                </c:pt>
                <c:pt idx="4040">
                  <c:v>653</c:v>
                </c:pt>
                <c:pt idx="4041">
                  <c:v>1351</c:v>
                </c:pt>
                <c:pt idx="4042">
                  <c:v>281</c:v>
                </c:pt>
                <c:pt idx="4043">
                  <c:v>538</c:v>
                </c:pt>
                <c:pt idx="4044">
                  <c:v>929</c:v>
                </c:pt>
                <c:pt idx="4045">
                  <c:v>341</c:v>
                </c:pt>
                <c:pt idx="4046">
                  <c:v>361</c:v>
                </c:pt>
                <c:pt idx="4047">
                  <c:v>433</c:v>
                </c:pt>
                <c:pt idx="4048">
                  <c:v>370</c:v>
                </c:pt>
                <c:pt idx="4049">
                  <c:v>410</c:v>
                </c:pt>
                <c:pt idx="4050">
                  <c:v>294</c:v>
                </c:pt>
                <c:pt idx="4051">
                  <c:v>697</c:v>
                </c:pt>
                <c:pt idx="4052">
                  <c:v>908</c:v>
                </c:pt>
                <c:pt idx="4053">
                  <c:v>216</c:v>
                </c:pt>
                <c:pt idx="4054">
                  <c:v>97</c:v>
                </c:pt>
                <c:pt idx="4055">
                  <c:v>154</c:v>
                </c:pt>
                <c:pt idx="4056" formatCode="0.00E+00">
                  <c:v>4.8999999999999998E-3</c:v>
                </c:pt>
                <c:pt idx="4057">
                  <c:v>329</c:v>
                </c:pt>
                <c:pt idx="4058">
                  <c:v>307</c:v>
                </c:pt>
                <c:pt idx="4059">
                  <c:v>183</c:v>
                </c:pt>
                <c:pt idx="4060">
                  <c:v>244</c:v>
                </c:pt>
                <c:pt idx="4061">
                  <c:v>346</c:v>
                </c:pt>
                <c:pt idx="4062">
                  <c:v>376</c:v>
                </c:pt>
                <c:pt idx="4063">
                  <c:v>240</c:v>
                </c:pt>
                <c:pt idx="4064">
                  <c:v>223</c:v>
                </c:pt>
                <c:pt idx="4065">
                  <c:v>199</c:v>
                </c:pt>
                <c:pt idx="4066">
                  <c:v>381</c:v>
                </c:pt>
                <c:pt idx="4067">
                  <c:v>206</c:v>
                </c:pt>
                <c:pt idx="4068">
                  <c:v>464</c:v>
                </c:pt>
                <c:pt idx="4069">
                  <c:v>312</c:v>
                </c:pt>
                <c:pt idx="4070">
                  <c:v>346</c:v>
                </c:pt>
                <c:pt idx="4071">
                  <c:v>890</c:v>
                </c:pt>
                <c:pt idx="4072">
                  <c:v>689</c:v>
                </c:pt>
                <c:pt idx="4073">
                  <c:v>576</c:v>
                </c:pt>
                <c:pt idx="4074">
                  <c:v>516</c:v>
                </c:pt>
                <c:pt idx="4075">
                  <c:v>521</c:v>
                </c:pt>
                <c:pt idx="4076">
                  <c:v>381</c:v>
                </c:pt>
                <c:pt idx="4077">
                  <c:v>327</c:v>
                </c:pt>
                <c:pt idx="4078">
                  <c:v>435</c:v>
                </c:pt>
                <c:pt idx="4079">
                  <c:v>1065</c:v>
                </c:pt>
                <c:pt idx="4080">
                  <c:v>1061</c:v>
                </c:pt>
                <c:pt idx="4081">
                  <c:v>300</c:v>
                </c:pt>
                <c:pt idx="4082">
                  <c:v>301</c:v>
                </c:pt>
                <c:pt idx="4083">
                  <c:v>435</c:v>
                </c:pt>
                <c:pt idx="4084">
                  <c:v>535</c:v>
                </c:pt>
                <c:pt idx="4085">
                  <c:v>417</c:v>
                </c:pt>
                <c:pt idx="4086">
                  <c:v>424</c:v>
                </c:pt>
                <c:pt idx="4087">
                  <c:v>329</c:v>
                </c:pt>
                <c:pt idx="4088">
                  <c:v>393</c:v>
                </c:pt>
                <c:pt idx="4089">
                  <c:v>296</c:v>
                </c:pt>
                <c:pt idx="4090">
                  <c:v>377</c:v>
                </c:pt>
                <c:pt idx="4091">
                  <c:v>211</c:v>
                </c:pt>
                <c:pt idx="4092">
                  <c:v>378</c:v>
                </c:pt>
                <c:pt idx="4093">
                  <c:v>30</c:v>
                </c:pt>
                <c:pt idx="4094">
                  <c:v>372</c:v>
                </c:pt>
                <c:pt idx="4095">
                  <c:v>476</c:v>
                </c:pt>
                <c:pt idx="4096">
                  <c:v>356</c:v>
                </c:pt>
                <c:pt idx="4097">
                  <c:v>375</c:v>
                </c:pt>
                <c:pt idx="4098">
                  <c:v>339</c:v>
                </c:pt>
                <c:pt idx="4099">
                  <c:v>262</c:v>
                </c:pt>
                <c:pt idx="4100">
                  <c:v>548</c:v>
                </c:pt>
                <c:pt idx="4101">
                  <c:v>209</c:v>
                </c:pt>
                <c:pt idx="4102">
                  <c:v>278</c:v>
                </c:pt>
                <c:pt idx="4103">
                  <c:v>275</c:v>
                </c:pt>
                <c:pt idx="4104">
                  <c:v>271</c:v>
                </c:pt>
                <c:pt idx="4105">
                  <c:v>414</c:v>
                </c:pt>
                <c:pt idx="4106">
                  <c:v>191</c:v>
                </c:pt>
                <c:pt idx="4107">
                  <c:v>196</c:v>
                </c:pt>
                <c:pt idx="4108">
                  <c:v>184</c:v>
                </c:pt>
                <c:pt idx="4109">
                  <c:v>184</c:v>
                </c:pt>
                <c:pt idx="4110">
                  <c:v>277</c:v>
                </c:pt>
                <c:pt idx="4111">
                  <c:v>228</c:v>
                </c:pt>
                <c:pt idx="4112">
                  <c:v>106</c:v>
                </c:pt>
                <c:pt idx="4113">
                  <c:v>193</c:v>
                </c:pt>
                <c:pt idx="4114">
                  <c:v>227</c:v>
                </c:pt>
                <c:pt idx="4115">
                  <c:v>183</c:v>
                </c:pt>
                <c:pt idx="4116">
                  <c:v>200</c:v>
                </c:pt>
                <c:pt idx="4117">
                  <c:v>390</c:v>
                </c:pt>
                <c:pt idx="4118">
                  <c:v>857</c:v>
                </c:pt>
                <c:pt idx="4119">
                  <c:v>201</c:v>
                </c:pt>
                <c:pt idx="4120">
                  <c:v>334</c:v>
                </c:pt>
                <c:pt idx="4121">
                  <c:v>385</c:v>
                </c:pt>
                <c:pt idx="4122">
                  <c:v>258</c:v>
                </c:pt>
                <c:pt idx="4123">
                  <c:v>459</c:v>
                </c:pt>
                <c:pt idx="4124">
                  <c:v>280</c:v>
                </c:pt>
                <c:pt idx="4125">
                  <c:v>355</c:v>
                </c:pt>
                <c:pt idx="4126">
                  <c:v>304</c:v>
                </c:pt>
                <c:pt idx="4127">
                  <c:v>218</c:v>
                </c:pt>
                <c:pt idx="4128">
                  <c:v>370</c:v>
                </c:pt>
                <c:pt idx="4129">
                  <c:v>555</c:v>
                </c:pt>
                <c:pt idx="4130">
                  <c:v>511</c:v>
                </c:pt>
                <c:pt idx="4131">
                  <c:v>1020</c:v>
                </c:pt>
                <c:pt idx="4132">
                  <c:v>489</c:v>
                </c:pt>
                <c:pt idx="4133">
                  <c:v>964</c:v>
                </c:pt>
                <c:pt idx="4134">
                  <c:v>1102</c:v>
                </c:pt>
                <c:pt idx="4135">
                  <c:v>885</c:v>
                </c:pt>
                <c:pt idx="4136">
                  <c:v>555</c:v>
                </c:pt>
                <c:pt idx="4137">
                  <c:v>445</c:v>
                </c:pt>
                <c:pt idx="4138">
                  <c:v>364</c:v>
                </c:pt>
                <c:pt idx="4139">
                  <c:v>381</c:v>
                </c:pt>
                <c:pt idx="4140">
                  <c:v>738</c:v>
                </c:pt>
                <c:pt idx="4141">
                  <c:v>719</c:v>
                </c:pt>
                <c:pt idx="4142">
                  <c:v>9</c:v>
                </c:pt>
                <c:pt idx="4143">
                  <c:v>36</c:v>
                </c:pt>
                <c:pt idx="4144">
                  <c:v>30</c:v>
                </c:pt>
                <c:pt idx="4145">
                  <c:v>330</c:v>
                </c:pt>
                <c:pt idx="4146">
                  <c:v>85</c:v>
                </c:pt>
                <c:pt idx="4147">
                  <c:v>294</c:v>
                </c:pt>
                <c:pt idx="4148">
                  <c:v>482</c:v>
                </c:pt>
                <c:pt idx="4149">
                  <c:v>16</c:v>
                </c:pt>
                <c:pt idx="4150">
                  <c:v>118</c:v>
                </c:pt>
                <c:pt idx="4151">
                  <c:v>32</c:v>
                </c:pt>
                <c:pt idx="4152">
                  <c:v>368</c:v>
                </c:pt>
                <c:pt idx="4153">
                  <c:v>58</c:v>
                </c:pt>
                <c:pt idx="4154">
                  <c:v>43</c:v>
                </c:pt>
                <c:pt idx="4155">
                  <c:v>90</c:v>
                </c:pt>
                <c:pt idx="4156">
                  <c:v>55</c:v>
                </c:pt>
                <c:pt idx="4157">
                  <c:v>60</c:v>
                </c:pt>
                <c:pt idx="4158">
                  <c:v>57</c:v>
                </c:pt>
                <c:pt idx="4159">
                  <c:v>103</c:v>
                </c:pt>
                <c:pt idx="4160">
                  <c:v>91</c:v>
                </c:pt>
                <c:pt idx="4161">
                  <c:v>97</c:v>
                </c:pt>
                <c:pt idx="4162">
                  <c:v>697</c:v>
                </c:pt>
                <c:pt idx="4163">
                  <c:v>367</c:v>
                </c:pt>
                <c:pt idx="4164">
                  <c:v>518</c:v>
                </c:pt>
                <c:pt idx="4165">
                  <c:v>531</c:v>
                </c:pt>
                <c:pt idx="4166">
                  <c:v>864</c:v>
                </c:pt>
                <c:pt idx="4167">
                  <c:v>862</c:v>
                </c:pt>
                <c:pt idx="4168">
                  <c:v>451</c:v>
                </c:pt>
                <c:pt idx="4169">
                  <c:v>547</c:v>
                </c:pt>
                <c:pt idx="4170">
                  <c:v>1727</c:v>
                </c:pt>
                <c:pt idx="4171">
                  <c:v>472</c:v>
                </c:pt>
                <c:pt idx="4172">
                  <c:v>770</c:v>
                </c:pt>
                <c:pt idx="4173">
                  <c:v>1385</c:v>
                </c:pt>
                <c:pt idx="4174">
                  <c:v>230</c:v>
                </c:pt>
                <c:pt idx="4175">
                  <c:v>202</c:v>
                </c:pt>
                <c:pt idx="4176">
                  <c:v>424</c:v>
                </c:pt>
                <c:pt idx="4177">
                  <c:v>460</c:v>
                </c:pt>
                <c:pt idx="4178">
                  <c:v>389</c:v>
                </c:pt>
                <c:pt idx="4179">
                  <c:v>245</c:v>
                </c:pt>
                <c:pt idx="4180">
                  <c:v>424</c:v>
                </c:pt>
                <c:pt idx="4181">
                  <c:v>340</c:v>
                </c:pt>
                <c:pt idx="4182">
                  <c:v>293</c:v>
                </c:pt>
                <c:pt idx="4183">
                  <c:v>346</c:v>
                </c:pt>
                <c:pt idx="4184">
                  <c:v>306</c:v>
                </c:pt>
                <c:pt idx="4185">
                  <c:v>504</c:v>
                </c:pt>
                <c:pt idx="4186">
                  <c:v>683</c:v>
                </c:pt>
                <c:pt idx="4187">
                  <c:v>1461</c:v>
                </c:pt>
                <c:pt idx="4188">
                  <c:v>436</c:v>
                </c:pt>
                <c:pt idx="4189">
                  <c:v>647</c:v>
                </c:pt>
                <c:pt idx="4190">
                  <c:v>1042</c:v>
                </c:pt>
                <c:pt idx="4191">
                  <c:v>831</c:v>
                </c:pt>
                <c:pt idx="4192">
                  <c:v>924</c:v>
                </c:pt>
                <c:pt idx="4193">
                  <c:v>801</c:v>
                </c:pt>
                <c:pt idx="4194">
                  <c:v>1060</c:v>
                </c:pt>
                <c:pt idx="4195">
                  <c:v>822</c:v>
                </c:pt>
                <c:pt idx="4196">
                  <c:v>302</c:v>
                </c:pt>
                <c:pt idx="4197">
                  <c:v>986</c:v>
                </c:pt>
                <c:pt idx="4198">
                  <c:v>154</c:v>
                </c:pt>
                <c:pt idx="4199">
                  <c:v>145</c:v>
                </c:pt>
                <c:pt idx="4200">
                  <c:v>168</c:v>
                </c:pt>
                <c:pt idx="4201">
                  <c:v>198</c:v>
                </c:pt>
                <c:pt idx="4202">
                  <c:v>259</c:v>
                </c:pt>
                <c:pt idx="4203">
                  <c:v>254</c:v>
                </c:pt>
                <c:pt idx="4204">
                  <c:v>215</c:v>
                </c:pt>
                <c:pt idx="4205">
                  <c:v>511</c:v>
                </c:pt>
                <c:pt idx="4206">
                  <c:v>189</c:v>
                </c:pt>
                <c:pt idx="4207">
                  <c:v>339</c:v>
                </c:pt>
                <c:pt idx="4208">
                  <c:v>117</c:v>
                </c:pt>
                <c:pt idx="4209">
                  <c:v>297</c:v>
                </c:pt>
                <c:pt idx="4210">
                  <c:v>5</c:v>
                </c:pt>
                <c:pt idx="4211">
                  <c:v>28</c:v>
                </c:pt>
                <c:pt idx="4212">
                  <c:v>18</c:v>
                </c:pt>
                <c:pt idx="4213">
                  <c:v>20</c:v>
                </c:pt>
                <c:pt idx="4214">
                  <c:v>176</c:v>
                </c:pt>
                <c:pt idx="4215">
                  <c:v>325</c:v>
                </c:pt>
                <c:pt idx="4216">
                  <c:v>30</c:v>
                </c:pt>
                <c:pt idx="4217">
                  <c:v>463</c:v>
                </c:pt>
                <c:pt idx="4218">
                  <c:v>196</c:v>
                </c:pt>
                <c:pt idx="4219">
                  <c:v>252</c:v>
                </c:pt>
                <c:pt idx="4220">
                  <c:v>236</c:v>
                </c:pt>
                <c:pt idx="4221">
                  <c:v>544</c:v>
                </c:pt>
                <c:pt idx="4222">
                  <c:v>416</c:v>
                </c:pt>
                <c:pt idx="4223">
                  <c:v>309</c:v>
                </c:pt>
                <c:pt idx="4224">
                  <c:v>360</c:v>
                </c:pt>
                <c:pt idx="4225">
                  <c:v>306</c:v>
                </c:pt>
                <c:pt idx="4226">
                  <c:v>317</c:v>
                </c:pt>
                <c:pt idx="4227">
                  <c:v>327</c:v>
                </c:pt>
                <c:pt idx="4228">
                  <c:v>324</c:v>
                </c:pt>
                <c:pt idx="4229">
                  <c:v>82</c:v>
                </c:pt>
                <c:pt idx="4230">
                  <c:v>59</c:v>
                </c:pt>
                <c:pt idx="4231">
                  <c:v>69</c:v>
                </c:pt>
                <c:pt idx="4232">
                  <c:v>90</c:v>
                </c:pt>
                <c:pt idx="4233">
                  <c:v>10</c:v>
                </c:pt>
                <c:pt idx="4234">
                  <c:v>101</c:v>
                </c:pt>
                <c:pt idx="4235">
                  <c:v>231</c:v>
                </c:pt>
                <c:pt idx="4236">
                  <c:v>154</c:v>
                </c:pt>
                <c:pt idx="4237">
                  <c:v>95</c:v>
                </c:pt>
                <c:pt idx="4238">
                  <c:v>288</c:v>
                </c:pt>
                <c:pt idx="4239">
                  <c:v>123</c:v>
                </c:pt>
                <c:pt idx="4240">
                  <c:v>94</c:v>
                </c:pt>
                <c:pt idx="4241">
                  <c:v>120</c:v>
                </c:pt>
                <c:pt idx="4242">
                  <c:v>65</c:v>
                </c:pt>
                <c:pt idx="4243">
                  <c:v>237</c:v>
                </c:pt>
                <c:pt idx="4244">
                  <c:v>273</c:v>
                </c:pt>
                <c:pt idx="4245">
                  <c:v>62</c:v>
                </c:pt>
                <c:pt idx="4246">
                  <c:v>346</c:v>
                </c:pt>
                <c:pt idx="4247">
                  <c:v>342</c:v>
                </c:pt>
                <c:pt idx="4248">
                  <c:v>341</c:v>
                </c:pt>
                <c:pt idx="4249">
                  <c:v>323</c:v>
                </c:pt>
                <c:pt idx="4250">
                  <c:v>237</c:v>
                </c:pt>
                <c:pt idx="4251">
                  <c:v>381</c:v>
                </c:pt>
                <c:pt idx="4252">
                  <c:v>402</c:v>
                </c:pt>
                <c:pt idx="4253">
                  <c:v>423</c:v>
                </c:pt>
                <c:pt idx="4254">
                  <c:v>265</c:v>
                </c:pt>
                <c:pt idx="4255">
                  <c:v>296</c:v>
                </c:pt>
                <c:pt idx="4256">
                  <c:v>442</c:v>
                </c:pt>
                <c:pt idx="4257">
                  <c:v>327</c:v>
                </c:pt>
                <c:pt idx="4258">
                  <c:v>242</c:v>
                </c:pt>
                <c:pt idx="4259">
                  <c:v>226</c:v>
                </c:pt>
                <c:pt idx="4260">
                  <c:v>191</c:v>
                </c:pt>
                <c:pt idx="4261">
                  <c:v>243</c:v>
                </c:pt>
                <c:pt idx="4262">
                  <c:v>308</c:v>
                </c:pt>
                <c:pt idx="4263">
                  <c:v>292</c:v>
                </c:pt>
                <c:pt idx="4264">
                  <c:v>345</c:v>
                </c:pt>
                <c:pt idx="4265">
                  <c:v>306</c:v>
                </c:pt>
                <c:pt idx="4266">
                  <c:v>276</c:v>
                </c:pt>
                <c:pt idx="4267">
                  <c:v>138</c:v>
                </c:pt>
                <c:pt idx="4268">
                  <c:v>327</c:v>
                </c:pt>
                <c:pt idx="4269">
                  <c:v>263</c:v>
                </c:pt>
                <c:pt idx="4270">
                  <c:v>258</c:v>
                </c:pt>
                <c:pt idx="4271">
                  <c:v>264</c:v>
                </c:pt>
                <c:pt idx="4272">
                  <c:v>121</c:v>
                </c:pt>
                <c:pt idx="4273">
                  <c:v>344</c:v>
                </c:pt>
                <c:pt idx="4274">
                  <c:v>218</c:v>
                </c:pt>
                <c:pt idx="4275">
                  <c:v>429</c:v>
                </c:pt>
                <c:pt idx="4276">
                  <c:v>127</c:v>
                </c:pt>
                <c:pt idx="4277">
                  <c:v>372</c:v>
                </c:pt>
                <c:pt idx="4278">
                  <c:v>279</c:v>
                </c:pt>
                <c:pt idx="4279">
                  <c:v>179</c:v>
                </c:pt>
                <c:pt idx="4280">
                  <c:v>194</c:v>
                </c:pt>
                <c:pt idx="4281">
                  <c:v>147</c:v>
                </c:pt>
                <c:pt idx="4282">
                  <c:v>293</c:v>
                </c:pt>
                <c:pt idx="4283">
                  <c:v>54</c:v>
                </c:pt>
                <c:pt idx="4284">
                  <c:v>70</c:v>
                </c:pt>
                <c:pt idx="4285">
                  <c:v>243</c:v>
                </c:pt>
                <c:pt idx="4286">
                  <c:v>124</c:v>
                </c:pt>
                <c:pt idx="4287">
                  <c:v>148</c:v>
                </c:pt>
                <c:pt idx="4288">
                  <c:v>212</c:v>
                </c:pt>
                <c:pt idx="4289">
                  <c:v>159</c:v>
                </c:pt>
                <c:pt idx="4290">
                  <c:v>188</c:v>
                </c:pt>
                <c:pt idx="4291">
                  <c:v>222</c:v>
                </c:pt>
                <c:pt idx="4292">
                  <c:v>583</c:v>
                </c:pt>
                <c:pt idx="4293">
                  <c:v>258</c:v>
                </c:pt>
                <c:pt idx="4294">
                  <c:v>21</c:v>
                </c:pt>
                <c:pt idx="4295">
                  <c:v>78</c:v>
                </c:pt>
                <c:pt idx="4296">
                  <c:v>191</c:v>
                </c:pt>
                <c:pt idx="4297">
                  <c:v>133</c:v>
                </c:pt>
                <c:pt idx="4298">
                  <c:v>73</c:v>
                </c:pt>
                <c:pt idx="4299">
                  <c:v>60</c:v>
                </c:pt>
                <c:pt idx="4300">
                  <c:v>47</c:v>
                </c:pt>
                <c:pt idx="4301">
                  <c:v>71</c:v>
                </c:pt>
                <c:pt idx="4302">
                  <c:v>1246</c:v>
                </c:pt>
                <c:pt idx="4303">
                  <c:v>238</c:v>
                </c:pt>
                <c:pt idx="4304">
                  <c:v>539</c:v>
                </c:pt>
                <c:pt idx="4305">
                  <c:v>385</c:v>
                </c:pt>
                <c:pt idx="4306">
                  <c:v>310</c:v>
                </c:pt>
                <c:pt idx="4307">
                  <c:v>541</c:v>
                </c:pt>
                <c:pt idx="4308">
                  <c:v>351</c:v>
                </c:pt>
                <c:pt idx="4309">
                  <c:v>264</c:v>
                </c:pt>
                <c:pt idx="4310">
                  <c:v>277</c:v>
                </c:pt>
                <c:pt idx="4311">
                  <c:v>404</c:v>
                </c:pt>
                <c:pt idx="4312">
                  <c:v>777</c:v>
                </c:pt>
                <c:pt idx="4313">
                  <c:v>383</c:v>
                </c:pt>
                <c:pt idx="4314">
                  <c:v>216</c:v>
                </c:pt>
                <c:pt idx="4315">
                  <c:v>226</c:v>
                </c:pt>
                <c:pt idx="4316">
                  <c:v>183</c:v>
                </c:pt>
                <c:pt idx="4317">
                  <c:v>238</c:v>
                </c:pt>
                <c:pt idx="4318">
                  <c:v>215</c:v>
                </c:pt>
                <c:pt idx="4319">
                  <c:v>279</c:v>
                </c:pt>
                <c:pt idx="4320">
                  <c:v>97</c:v>
                </c:pt>
                <c:pt idx="4321">
                  <c:v>455</c:v>
                </c:pt>
                <c:pt idx="4322">
                  <c:v>162</c:v>
                </c:pt>
                <c:pt idx="4323">
                  <c:v>303</c:v>
                </c:pt>
                <c:pt idx="4324">
                  <c:v>237</c:v>
                </c:pt>
                <c:pt idx="4325">
                  <c:v>421</c:v>
                </c:pt>
                <c:pt idx="4326">
                  <c:v>317</c:v>
                </c:pt>
                <c:pt idx="4327">
                  <c:v>321</c:v>
                </c:pt>
                <c:pt idx="4328">
                  <c:v>238</c:v>
                </c:pt>
                <c:pt idx="4329">
                  <c:v>271</c:v>
                </c:pt>
                <c:pt idx="4330">
                  <c:v>305</c:v>
                </c:pt>
                <c:pt idx="4331">
                  <c:v>455</c:v>
                </c:pt>
                <c:pt idx="4332">
                  <c:v>224</c:v>
                </c:pt>
                <c:pt idx="4333">
                  <c:v>252</c:v>
                </c:pt>
                <c:pt idx="4334">
                  <c:v>152</c:v>
                </c:pt>
                <c:pt idx="4335">
                  <c:v>211</c:v>
                </c:pt>
                <c:pt idx="4336">
                  <c:v>300</c:v>
                </c:pt>
                <c:pt idx="4337">
                  <c:v>166</c:v>
                </c:pt>
                <c:pt idx="4338">
                  <c:v>10</c:v>
                </c:pt>
                <c:pt idx="4339">
                  <c:v>86</c:v>
                </c:pt>
                <c:pt idx="4340">
                  <c:v>27</c:v>
                </c:pt>
                <c:pt idx="4341">
                  <c:v>151</c:v>
                </c:pt>
                <c:pt idx="4342">
                  <c:v>22</c:v>
                </c:pt>
                <c:pt idx="4343">
                  <c:v>58</c:v>
                </c:pt>
                <c:pt idx="4344">
                  <c:v>123</c:v>
                </c:pt>
                <c:pt idx="4345">
                  <c:v>26</c:v>
                </c:pt>
                <c:pt idx="4346">
                  <c:v>138</c:v>
                </c:pt>
                <c:pt idx="4347">
                  <c:v>75</c:v>
                </c:pt>
                <c:pt idx="4348">
                  <c:v>26</c:v>
                </c:pt>
                <c:pt idx="4349">
                  <c:v>149</c:v>
                </c:pt>
                <c:pt idx="4350">
                  <c:v>333</c:v>
                </c:pt>
                <c:pt idx="4351">
                  <c:v>165</c:v>
                </c:pt>
                <c:pt idx="4352">
                  <c:v>167</c:v>
                </c:pt>
                <c:pt idx="4353">
                  <c:v>116</c:v>
                </c:pt>
                <c:pt idx="4354">
                  <c:v>446</c:v>
                </c:pt>
                <c:pt idx="4355">
                  <c:v>163</c:v>
                </c:pt>
                <c:pt idx="4356">
                  <c:v>136</c:v>
                </c:pt>
                <c:pt idx="4357">
                  <c:v>86</c:v>
                </c:pt>
                <c:pt idx="4358">
                  <c:v>1157</c:v>
                </c:pt>
                <c:pt idx="4359">
                  <c:v>485</c:v>
                </c:pt>
                <c:pt idx="4360">
                  <c:v>641</c:v>
                </c:pt>
                <c:pt idx="4361">
                  <c:v>839</c:v>
                </c:pt>
                <c:pt idx="4362">
                  <c:v>699</c:v>
                </c:pt>
                <c:pt idx="4363">
                  <c:v>433</c:v>
                </c:pt>
                <c:pt idx="4364">
                  <c:v>909</c:v>
                </c:pt>
                <c:pt idx="4365">
                  <c:v>770</c:v>
                </c:pt>
                <c:pt idx="4366">
                  <c:v>507</c:v>
                </c:pt>
                <c:pt idx="4367">
                  <c:v>346</c:v>
                </c:pt>
                <c:pt idx="4368">
                  <c:v>938</c:v>
                </c:pt>
                <c:pt idx="4369">
                  <c:v>862</c:v>
                </c:pt>
                <c:pt idx="4370">
                  <c:v>72</c:v>
                </c:pt>
                <c:pt idx="4371">
                  <c:v>36</c:v>
                </c:pt>
                <c:pt idx="4372">
                  <c:v>58</c:v>
                </c:pt>
                <c:pt idx="4373">
                  <c:v>236</c:v>
                </c:pt>
                <c:pt idx="4374">
                  <c:v>134</c:v>
                </c:pt>
                <c:pt idx="4375">
                  <c:v>235</c:v>
                </c:pt>
                <c:pt idx="4376">
                  <c:v>314</c:v>
                </c:pt>
                <c:pt idx="4377">
                  <c:v>235</c:v>
                </c:pt>
                <c:pt idx="4378">
                  <c:v>225</c:v>
                </c:pt>
                <c:pt idx="4379">
                  <c:v>165</c:v>
                </c:pt>
                <c:pt idx="4380">
                  <c:v>149</c:v>
                </c:pt>
                <c:pt idx="4381">
                  <c:v>161</c:v>
                </c:pt>
                <c:pt idx="4382">
                  <c:v>285</c:v>
                </c:pt>
                <c:pt idx="4383">
                  <c:v>133</c:v>
                </c:pt>
                <c:pt idx="4384">
                  <c:v>279</c:v>
                </c:pt>
                <c:pt idx="4385">
                  <c:v>475</c:v>
                </c:pt>
                <c:pt idx="4386">
                  <c:v>349</c:v>
                </c:pt>
                <c:pt idx="4387">
                  <c:v>462</c:v>
                </c:pt>
                <c:pt idx="4388">
                  <c:v>471</c:v>
                </c:pt>
                <c:pt idx="4389">
                  <c:v>311</c:v>
                </c:pt>
                <c:pt idx="4390">
                  <c:v>477</c:v>
                </c:pt>
                <c:pt idx="4391">
                  <c:v>719</c:v>
                </c:pt>
                <c:pt idx="4392">
                  <c:v>1787</c:v>
                </c:pt>
                <c:pt idx="4393">
                  <c:v>512</c:v>
                </c:pt>
                <c:pt idx="4394">
                  <c:v>289</c:v>
                </c:pt>
                <c:pt idx="4395">
                  <c:v>336</c:v>
                </c:pt>
                <c:pt idx="4396">
                  <c:v>287</c:v>
                </c:pt>
                <c:pt idx="4397">
                  <c:v>314</c:v>
                </c:pt>
                <c:pt idx="4398">
                  <c:v>411</c:v>
                </c:pt>
                <c:pt idx="4399">
                  <c:v>465</c:v>
                </c:pt>
                <c:pt idx="4400">
                  <c:v>516</c:v>
                </c:pt>
                <c:pt idx="4401">
                  <c:v>352</c:v>
                </c:pt>
                <c:pt idx="4402">
                  <c:v>469</c:v>
                </c:pt>
                <c:pt idx="4403">
                  <c:v>465</c:v>
                </c:pt>
                <c:pt idx="4404">
                  <c:v>278</c:v>
                </c:pt>
                <c:pt idx="4405">
                  <c:v>480</c:v>
                </c:pt>
                <c:pt idx="4406">
                  <c:v>70</c:v>
                </c:pt>
                <c:pt idx="4407">
                  <c:v>71</c:v>
                </c:pt>
                <c:pt idx="4408">
                  <c:v>98</c:v>
                </c:pt>
                <c:pt idx="4409">
                  <c:v>12</c:v>
                </c:pt>
                <c:pt idx="4410">
                  <c:v>106</c:v>
                </c:pt>
                <c:pt idx="4411">
                  <c:v>632</c:v>
                </c:pt>
                <c:pt idx="4412">
                  <c:v>20</c:v>
                </c:pt>
                <c:pt idx="4413">
                  <c:v>26</c:v>
                </c:pt>
                <c:pt idx="4414">
                  <c:v>172</c:v>
                </c:pt>
                <c:pt idx="4415">
                  <c:v>50</c:v>
                </c:pt>
                <c:pt idx="4416">
                  <c:v>23</c:v>
                </c:pt>
                <c:pt idx="4417">
                  <c:v>80</c:v>
                </c:pt>
                <c:pt idx="4418">
                  <c:v>38</c:v>
                </c:pt>
                <c:pt idx="4419">
                  <c:v>34</c:v>
                </c:pt>
                <c:pt idx="4420">
                  <c:v>34</c:v>
                </c:pt>
                <c:pt idx="4421">
                  <c:v>85</c:v>
                </c:pt>
                <c:pt idx="4422">
                  <c:v>126</c:v>
                </c:pt>
                <c:pt idx="4423">
                  <c:v>78</c:v>
                </c:pt>
                <c:pt idx="4424">
                  <c:v>14</c:v>
                </c:pt>
                <c:pt idx="4425">
                  <c:v>261</c:v>
                </c:pt>
                <c:pt idx="4426">
                  <c:v>260</c:v>
                </c:pt>
                <c:pt idx="4427">
                  <c:v>124</c:v>
                </c:pt>
                <c:pt idx="4428" formatCode="0.00E+00">
                  <c:v>4.8999999999999998E-3</c:v>
                </c:pt>
                <c:pt idx="4429">
                  <c:v>107</c:v>
                </c:pt>
                <c:pt idx="4430">
                  <c:v>295</c:v>
                </c:pt>
                <c:pt idx="4431">
                  <c:v>333</c:v>
                </c:pt>
                <c:pt idx="4432">
                  <c:v>320</c:v>
                </c:pt>
                <c:pt idx="4433">
                  <c:v>254</c:v>
                </c:pt>
                <c:pt idx="4434">
                  <c:v>61</c:v>
                </c:pt>
                <c:pt idx="4435">
                  <c:v>138</c:v>
                </c:pt>
                <c:pt idx="4436">
                  <c:v>449</c:v>
                </c:pt>
                <c:pt idx="4437">
                  <c:v>453</c:v>
                </c:pt>
                <c:pt idx="4438">
                  <c:v>149</c:v>
                </c:pt>
                <c:pt idx="4439">
                  <c:v>60</c:v>
                </c:pt>
                <c:pt idx="4440">
                  <c:v>1254</c:v>
                </c:pt>
                <c:pt idx="4441">
                  <c:v>84</c:v>
                </c:pt>
                <c:pt idx="4442">
                  <c:v>296</c:v>
                </c:pt>
                <c:pt idx="4443">
                  <c:v>228</c:v>
                </c:pt>
                <c:pt idx="4444">
                  <c:v>64</c:v>
                </c:pt>
                <c:pt idx="4445">
                  <c:v>196</c:v>
                </c:pt>
                <c:pt idx="4446">
                  <c:v>141</c:v>
                </c:pt>
                <c:pt idx="4447">
                  <c:v>151</c:v>
                </c:pt>
                <c:pt idx="4448">
                  <c:v>19</c:v>
                </c:pt>
                <c:pt idx="4449">
                  <c:v>266</c:v>
                </c:pt>
                <c:pt idx="4450">
                  <c:v>269</c:v>
                </c:pt>
                <c:pt idx="4451">
                  <c:v>261</c:v>
                </c:pt>
                <c:pt idx="4452">
                  <c:v>288</c:v>
                </c:pt>
                <c:pt idx="4453">
                  <c:v>280</c:v>
                </c:pt>
                <c:pt idx="4454">
                  <c:v>249</c:v>
                </c:pt>
                <c:pt idx="4455">
                  <c:v>270</c:v>
                </c:pt>
                <c:pt idx="4456">
                  <c:v>264</c:v>
                </c:pt>
                <c:pt idx="4457">
                  <c:v>292</c:v>
                </c:pt>
                <c:pt idx="4458">
                  <c:v>346</c:v>
                </c:pt>
                <c:pt idx="4459">
                  <c:v>367</c:v>
                </c:pt>
                <c:pt idx="4460">
                  <c:v>206</c:v>
                </c:pt>
                <c:pt idx="4461">
                  <c:v>8</c:v>
                </c:pt>
                <c:pt idx="4462">
                  <c:v>118</c:v>
                </c:pt>
                <c:pt idx="4463">
                  <c:v>114</c:v>
                </c:pt>
                <c:pt idx="4464">
                  <c:v>37</c:v>
                </c:pt>
                <c:pt idx="4465">
                  <c:v>188</c:v>
                </c:pt>
                <c:pt idx="4466">
                  <c:v>236</c:v>
                </c:pt>
                <c:pt idx="4467">
                  <c:v>240</c:v>
                </c:pt>
                <c:pt idx="4468">
                  <c:v>376</c:v>
                </c:pt>
                <c:pt idx="4469">
                  <c:v>265</c:v>
                </c:pt>
                <c:pt idx="4470">
                  <c:v>355</c:v>
                </c:pt>
                <c:pt idx="4471">
                  <c:v>327</c:v>
                </c:pt>
                <c:pt idx="4472">
                  <c:v>406</c:v>
                </c:pt>
                <c:pt idx="4473">
                  <c:v>216</c:v>
                </c:pt>
                <c:pt idx="4474">
                  <c:v>213</c:v>
                </c:pt>
                <c:pt idx="4475">
                  <c:v>949</c:v>
                </c:pt>
                <c:pt idx="4476">
                  <c:v>305</c:v>
                </c:pt>
                <c:pt idx="4477">
                  <c:v>39</c:v>
                </c:pt>
                <c:pt idx="4478">
                  <c:v>68</c:v>
                </c:pt>
                <c:pt idx="4479">
                  <c:v>183</c:v>
                </c:pt>
                <c:pt idx="4480">
                  <c:v>197</c:v>
                </c:pt>
                <c:pt idx="4481">
                  <c:v>599</c:v>
                </c:pt>
                <c:pt idx="4482">
                  <c:v>90</c:v>
                </c:pt>
                <c:pt idx="4483">
                  <c:v>141</c:v>
                </c:pt>
                <c:pt idx="4484" formatCode="0.00E+00">
                  <c:v>4.8999999999999998E-3</c:v>
                </c:pt>
                <c:pt idx="4485">
                  <c:v>40</c:v>
                </c:pt>
                <c:pt idx="4486">
                  <c:v>58</c:v>
                </c:pt>
                <c:pt idx="4487">
                  <c:v>108</c:v>
                </c:pt>
                <c:pt idx="4488">
                  <c:v>442</c:v>
                </c:pt>
                <c:pt idx="4489">
                  <c:v>640</c:v>
                </c:pt>
                <c:pt idx="4490">
                  <c:v>426</c:v>
                </c:pt>
                <c:pt idx="4491">
                  <c:v>373</c:v>
                </c:pt>
                <c:pt idx="4492">
                  <c:v>533</c:v>
                </c:pt>
                <c:pt idx="4493">
                  <c:v>418</c:v>
                </c:pt>
                <c:pt idx="4494">
                  <c:v>624</c:v>
                </c:pt>
                <c:pt idx="4495">
                  <c:v>377</c:v>
                </c:pt>
                <c:pt idx="4496">
                  <c:v>624</c:v>
                </c:pt>
                <c:pt idx="4497">
                  <c:v>441</c:v>
                </c:pt>
                <c:pt idx="4498">
                  <c:v>387</c:v>
                </c:pt>
                <c:pt idx="4499">
                  <c:v>562</c:v>
                </c:pt>
                <c:pt idx="4500">
                  <c:v>260</c:v>
                </c:pt>
                <c:pt idx="4501">
                  <c:v>385</c:v>
                </c:pt>
                <c:pt idx="4502">
                  <c:v>300</c:v>
                </c:pt>
                <c:pt idx="4503">
                  <c:v>192</c:v>
                </c:pt>
                <c:pt idx="4504">
                  <c:v>373</c:v>
                </c:pt>
                <c:pt idx="4505">
                  <c:v>715</c:v>
                </c:pt>
                <c:pt idx="4506">
                  <c:v>188</c:v>
                </c:pt>
                <c:pt idx="4507">
                  <c:v>380</c:v>
                </c:pt>
                <c:pt idx="4508">
                  <c:v>303</c:v>
                </c:pt>
                <c:pt idx="4509">
                  <c:v>352</c:v>
                </c:pt>
                <c:pt idx="4510">
                  <c:v>173</c:v>
                </c:pt>
                <c:pt idx="4511">
                  <c:v>242</c:v>
                </c:pt>
                <c:pt idx="4512">
                  <c:v>369</c:v>
                </c:pt>
                <c:pt idx="4513">
                  <c:v>412</c:v>
                </c:pt>
                <c:pt idx="4514">
                  <c:v>245</c:v>
                </c:pt>
                <c:pt idx="4515">
                  <c:v>1160</c:v>
                </c:pt>
                <c:pt idx="4516">
                  <c:v>465</c:v>
                </c:pt>
                <c:pt idx="4517">
                  <c:v>202</c:v>
                </c:pt>
                <c:pt idx="4518">
                  <c:v>510</c:v>
                </c:pt>
                <c:pt idx="4519">
                  <c:v>395</c:v>
                </c:pt>
                <c:pt idx="4520">
                  <c:v>490</c:v>
                </c:pt>
                <c:pt idx="4521">
                  <c:v>418</c:v>
                </c:pt>
                <c:pt idx="4522">
                  <c:v>391</c:v>
                </c:pt>
                <c:pt idx="4523">
                  <c:v>428</c:v>
                </c:pt>
                <c:pt idx="4524">
                  <c:v>184</c:v>
                </c:pt>
                <c:pt idx="4525">
                  <c:v>255</c:v>
                </c:pt>
                <c:pt idx="4526">
                  <c:v>208</c:v>
                </c:pt>
                <c:pt idx="4527">
                  <c:v>180</c:v>
                </c:pt>
                <c:pt idx="4528">
                  <c:v>85</c:v>
                </c:pt>
                <c:pt idx="4529">
                  <c:v>275</c:v>
                </c:pt>
                <c:pt idx="4530">
                  <c:v>32</c:v>
                </c:pt>
                <c:pt idx="4531">
                  <c:v>217</c:v>
                </c:pt>
                <c:pt idx="4532">
                  <c:v>78</c:v>
                </c:pt>
                <c:pt idx="4533">
                  <c:v>93</c:v>
                </c:pt>
                <c:pt idx="4534">
                  <c:v>13</c:v>
                </c:pt>
                <c:pt idx="4535">
                  <c:v>9</c:v>
                </c:pt>
                <c:pt idx="4536">
                  <c:v>49</c:v>
                </c:pt>
                <c:pt idx="4537">
                  <c:v>34</c:v>
                </c:pt>
                <c:pt idx="4538">
                  <c:v>65</c:v>
                </c:pt>
                <c:pt idx="4539">
                  <c:v>245</c:v>
                </c:pt>
                <c:pt idx="4540">
                  <c:v>95</c:v>
                </c:pt>
                <c:pt idx="4541">
                  <c:v>120</c:v>
                </c:pt>
                <c:pt idx="4542">
                  <c:v>342</c:v>
                </c:pt>
                <c:pt idx="4543">
                  <c:v>134</c:v>
                </c:pt>
                <c:pt idx="4544">
                  <c:v>215</c:v>
                </c:pt>
                <c:pt idx="4545">
                  <c:v>160</c:v>
                </c:pt>
                <c:pt idx="4546">
                  <c:v>90</c:v>
                </c:pt>
                <c:pt idx="4547">
                  <c:v>195</c:v>
                </c:pt>
                <c:pt idx="4548">
                  <c:v>91</c:v>
                </c:pt>
                <c:pt idx="4549">
                  <c:v>312</c:v>
                </c:pt>
                <c:pt idx="4550">
                  <c:v>181</c:v>
                </c:pt>
                <c:pt idx="4551">
                  <c:v>377</c:v>
                </c:pt>
                <c:pt idx="4552">
                  <c:v>169</c:v>
                </c:pt>
                <c:pt idx="4553">
                  <c:v>104</c:v>
                </c:pt>
                <c:pt idx="4554">
                  <c:v>127</c:v>
                </c:pt>
                <c:pt idx="4555">
                  <c:v>205</c:v>
                </c:pt>
                <c:pt idx="4556">
                  <c:v>141</c:v>
                </c:pt>
                <c:pt idx="4557">
                  <c:v>223</c:v>
                </c:pt>
                <c:pt idx="4558">
                  <c:v>277</c:v>
                </c:pt>
                <c:pt idx="4559">
                  <c:v>247</c:v>
                </c:pt>
                <c:pt idx="4560">
                  <c:v>216</c:v>
                </c:pt>
                <c:pt idx="4561">
                  <c:v>207</c:v>
                </c:pt>
                <c:pt idx="4562">
                  <c:v>495</c:v>
                </c:pt>
                <c:pt idx="4563">
                  <c:v>285</c:v>
                </c:pt>
                <c:pt idx="4564">
                  <c:v>162</c:v>
                </c:pt>
                <c:pt idx="4565">
                  <c:v>159</c:v>
                </c:pt>
                <c:pt idx="4566">
                  <c:v>334</c:v>
                </c:pt>
                <c:pt idx="4567">
                  <c:v>338</c:v>
                </c:pt>
                <c:pt idx="4568">
                  <c:v>214</c:v>
                </c:pt>
                <c:pt idx="4569" formatCode="0.00E+00">
                  <c:v>4.8999999999999998E-3</c:v>
                </c:pt>
                <c:pt idx="4570">
                  <c:v>60</c:v>
                </c:pt>
                <c:pt idx="4571">
                  <c:v>132</c:v>
                </c:pt>
                <c:pt idx="4572">
                  <c:v>12</c:v>
                </c:pt>
                <c:pt idx="4573">
                  <c:v>19</c:v>
                </c:pt>
                <c:pt idx="4574">
                  <c:v>10</c:v>
                </c:pt>
                <c:pt idx="4575">
                  <c:v>92</c:v>
                </c:pt>
                <c:pt idx="4576">
                  <c:v>24</c:v>
                </c:pt>
                <c:pt idx="4577">
                  <c:v>425</c:v>
                </c:pt>
                <c:pt idx="4578">
                  <c:v>763</c:v>
                </c:pt>
                <c:pt idx="4579">
                  <c:v>509</c:v>
                </c:pt>
                <c:pt idx="4580">
                  <c:v>1099</c:v>
                </c:pt>
                <c:pt idx="4581">
                  <c:v>465</c:v>
                </c:pt>
                <c:pt idx="4582">
                  <c:v>982</c:v>
                </c:pt>
                <c:pt idx="4583">
                  <c:v>392</c:v>
                </c:pt>
                <c:pt idx="4584">
                  <c:v>420</c:v>
                </c:pt>
                <c:pt idx="4585">
                  <c:v>1084</c:v>
                </c:pt>
                <c:pt idx="4586">
                  <c:v>352</c:v>
                </c:pt>
                <c:pt idx="4587">
                  <c:v>1298</c:v>
                </c:pt>
                <c:pt idx="4588">
                  <c:v>1036</c:v>
                </c:pt>
                <c:pt idx="4589" formatCode="0.00E+00">
                  <c:v>4.8999999999999998E-3</c:v>
                </c:pt>
                <c:pt idx="4590">
                  <c:v>111</c:v>
                </c:pt>
                <c:pt idx="4591">
                  <c:v>53</c:v>
                </c:pt>
                <c:pt idx="4592">
                  <c:v>23</c:v>
                </c:pt>
                <c:pt idx="4593">
                  <c:v>3</c:v>
                </c:pt>
                <c:pt idx="4594">
                  <c:v>37</c:v>
                </c:pt>
                <c:pt idx="4595">
                  <c:v>17</c:v>
                </c:pt>
                <c:pt idx="4596">
                  <c:v>102</c:v>
                </c:pt>
                <c:pt idx="4597">
                  <c:v>23</c:v>
                </c:pt>
                <c:pt idx="4598">
                  <c:v>39</c:v>
                </c:pt>
                <c:pt idx="4599">
                  <c:v>440</c:v>
                </c:pt>
                <c:pt idx="4600">
                  <c:v>360</c:v>
                </c:pt>
                <c:pt idx="4601">
                  <c:v>158</c:v>
                </c:pt>
                <c:pt idx="4602">
                  <c:v>129</c:v>
                </c:pt>
                <c:pt idx="4603">
                  <c:v>108</c:v>
                </c:pt>
                <c:pt idx="4604">
                  <c:v>512</c:v>
                </c:pt>
                <c:pt idx="4605">
                  <c:v>137</c:v>
                </c:pt>
                <c:pt idx="4606">
                  <c:v>409</c:v>
                </c:pt>
                <c:pt idx="4607">
                  <c:v>369</c:v>
                </c:pt>
                <c:pt idx="4608">
                  <c:v>193</c:v>
                </c:pt>
                <c:pt idx="4609">
                  <c:v>312</c:v>
                </c:pt>
                <c:pt idx="4610">
                  <c:v>214</c:v>
                </c:pt>
                <c:pt idx="4611">
                  <c:v>482</c:v>
                </c:pt>
                <c:pt idx="4612">
                  <c:v>45</c:v>
                </c:pt>
                <c:pt idx="4613">
                  <c:v>119</c:v>
                </c:pt>
                <c:pt idx="4614">
                  <c:v>115</c:v>
                </c:pt>
                <c:pt idx="4615">
                  <c:v>124</c:v>
                </c:pt>
                <c:pt idx="4616" formatCode="0.00E+00">
                  <c:v>4.8999999999999998E-3</c:v>
                </c:pt>
                <c:pt idx="4617">
                  <c:v>7</c:v>
                </c:pt>
                <c:pt idx="4618">
                  <c:v>6</c:v>
                </c:pt>
                <c:pt idx="4619">
                  <c:v>140</c:v>
                </c:pt>
                <c:pt idx="4620">
                  <c:v>82</c:v>
                </c:pt>
                <c:pt idx="4621">
                  <c:v>186</c:v>
                </c:pt>
                <c:pt idx="4622">
                  <c:v>63</c:v>
                </c:pt>
                <c:pt idx="4623">
                  <c:v>72</c:v>
                </c:pt>
                <c:pt idx="4624">
                  <c:v>171</c:v>
                </c:pt>
                <c:pt idx="4625">
                  <c:v>403</c:v>
                </c:pt>
                <c:pt idx="4626">
                  <c:v>116</c:v>
                </c:pt>
                <c:pt idx="4627">
                  <c:v>184</c:v>
                </c:pt>
                <c:pt idx="4628">
                  <c:v>117</c:v>
                </c:pt>
                <c:pt idx="4629">
                  <c:v>211</c:v>
                </c:pt>
                <c:pt idx="4630">
                  <c:v>333</c:v>
                </c:pt>
                <c:pt idx="4631">
                  <c:v>167</c:v>
                </c:pt>
                <c:pt idx="4632">
                  <c:v>130</c:v>
                </c:pt>
                <c:pt idx="4633">
                  <c:v>166</c:v>
                </c:pt>
                <c:pt idx="4634">
                  <c:v>167</c:v>
                </c:pt>
                <c:pt idx="4635">
                  <c:v>100</c:v>
                </c:pt>
                <c:pt idx="4636">
                  <c:v>258</c:v>
                </c:pt>
                <c:pt idx="4637">
                  <c:v>489</c:v>
                </c:pt>
                <c:pt idx="4638">
                  <c:v>187</c:v>
                </c:pt>
                <c:pt idx="4639">
                  <c:v>294</c:v>
                </c:pt>
                <c:pt idx="4640">
                  <c:v>810</c:v>
                </c:pt>
                <c:pt idx="4641">
                  <c:v>285</c:v>
                </c:pt>
                <c:pt idx="4642">
                  <c:v>447</c:v>
                </c:pt>
                <c:pt idx="4643">
                  <c:v>434</c:v>
                </c:pt>
                <c:pt idx="4644">
                  <c:v>914</c:v>
                </c:pt>
                <c:pt idx="4645">
                  <c:v>391</c:v>
                </c:pt>
                <c:pt idx="4646">
                  <c:v>393</c:v>
                </c:pt>
                <c:pt idx="4647">
                  <c:v>1190</c:v>
                </c:pt>
                <c:pt idx="4648">
                  <c:v>87</c:v>
                </c:pt>
                <c:pt idx="4649">
                  <c:v>71</c:v>
                </c:pt>
                <c:pt idx="4650">
                  <c:v>309</c:v>
                </c:pt>
                <c:pt idx="4651">
                  <c:v>15</c:v>
                </c:pt>
                <c:pt idx="4652">
                  <c:v>57</c:v>
                </c:pt>
                <c:pt idx="4653">
                  <c:v>499</c:v>
                </c:pt>
                <c:pt idx="4654">
                  <c:v>136</c:v>
                </c:pt>
                <c:pt idx="4655">
                  <c:v>122</c:v>
                </c:pt>
                <c:pt idx="4656">
                  <c:v>171</c:v>
                </c:pt>
                <c:pt idx="4657">
                  <c:v>278</c:v>
                </c:pt>
                <c:pt idx="4658">
                  <c:v>197</c:v>
                </c:pt>
                <c:pt idx="4659">
                  <c:v>294</c:v>
                </c:pt>
                <c:pt idx="4660">
                  <c:v>61</c:v>
                </c:pt>
                <c:pt idx="4661">
                  <c:v>175</c:v>
                </c:pt>
                <c:pt idx="4662">
                  <c:v>133</c:v>
                </c:pt>
                <c:pt idx="4663">
                  <c:v>133</c:v>
                </c:pt>
                <c:pt idx="4664">
                  <c:v>245</c:v>
                </c:pt>
                <c:pt idx="4665">
                  <c:v>231</c:v>
                </c:pt>
                <c:pt idx="4666">
                  <c:v>225</c:v>
                </c:pt>
                <c:pt idx="4667">
                  <c:v>266</c:v>
                </c:pt>
                <c:pt idx="4668">
                  <c:v>85</c:v>
                </c:pt>
                <c:pt idx="4669">
                  <c:v>219</c:v>
                </c:pt>
                <c:pt idx="4670">
                  <c:v>91</c:v>
                </c:pt>
                <c:pt idx="4671">
                  <c:v>185</c:v>
                </c:pt>
                <c:pt idx="4672">
                  <c:v>327</c:v>
                </c:pt>
                <c:pt idx="4673" formatCode="0.00E+00">
                  <c:v>4.8999999999999998E-3</c:v>
                </c:pt>
                <c:pt idx="4674">
                  <c:v>135</c:v>
                </c:pt>
                <c:pt idx="4675">
                  <c:v>114</c:v>
                </c:pt>
                <c:pt idx="4676">
                  <c:v>168</c:v>
                </c:pt>
                <c:pt idx="4677">
                  <c:v>78</c:v>
                </c:pt>
                <c:pt idx="4678">
                  <c:v>108</c:v>
                </c:pt>
                <c:pt idx="4679" formatCode="0.00E+00">
                  <c:v>4.8999999999999998E-3</c:v>
                </c:pt>
                <c:pt idx="4680">
                  <c:v>36</c:v>
                </c:pt>
                <c:pt idx="4681">
                  <c:v>204</c:v>
                </c:pt>
                <c:pt idx="4682">
                  <c:v>181</c:v>
                </c:pt>
                <c:pt idx="4683">
                  <c:v>357</c:v>
                </c:pt>
                <c:pt idx="4684">
                  <c:v>130</c:v>
                </c:pt>
                <c:pt idx="4685">
                  <c:v>192</c:v>
                </c:pt>
                <c:pt idx="4686">
                  <c:v>189</c:v>
                </c:pt>
                <c:pt idx="4687">
                  <c:v>62</c:v>
                </c:pt>
                <c:pt idx="4688">
                  <c:v>53</c:v>
                </c:pt>
                <c:pt idx="4689">
                  <c:v>199</c:v>
                </c:pt>
                <c:pt idx="4690">
                  <c:v>235</c:v>
                </c:pt>
                <c:pt idx="4691">
                  <c:v>110</c:v>
                </c:pt>
                <c:pt idx="4692">
                  <c:v>52</c:v>
                </c:pt>
                <c:pt idx="4693" formatCode="0.00E+00">
                  <c:v>4.8999999999999998E-3</c:v>
                </c:pt>
                <c:pt idx="4694">
                  <c:v>1043</c:v>
                </c:pt>
                <c:pt idx="4695">
                  <c:v>1031</c:v>
                </c:pt>
                <c:pt idx="4696">
                  <c:v>978</c:v>
                </c:pt>
                <c:pt idx="4697">
                  <c:v>878</c:v>
                </c:pt>
                <c:pt idx="4698">
                  <c:v>379</c:v>
                </c:pt>
                <c:pt idx="4699">
                  <c:v>318</c:v>
                </c:pt>
                <c:pt idx="4700">
                  <c:v>1861</c:v>
                </c:pt>
                <c:pt idx="4701">
                  <c:v>1158</c:v>
                </c:pt>
                <c:pt idx="4702">
                  <c:v>1114</c:v>
                </c:pt>
                <c:pt idx="4703">
                  <c:v>460</c:v>
                </c:pt>
                <c:pt idx="4704">
                  <c:v>573</c:v>
                </c:pt>
                <c:pt idx="4705">
                  <c:v>486</c:v>
                </c:pt>
                <c:pt idx="4706">
                  <c:v>124</c:v>
                </c:pt>
                <c:pt idx="4707">
                  <c:v>14</c:v>
                </c:pt>
                <c:pt idx="4708">
                  <c:v>72</c:v>
                </c:pt>
                <c:pt idx="4709">
                  <c:v>17</c:v>
                </c:pt>
                <c:pt idx="4710" formatCode="0.00E+00">
                  <c:v>4.8999999999999998E-3</c:v>
                </c:pt>
                <c:pt idx="4711">
                  <c:v>150</c:v>
                </c:pt>
                <c:pt idx="4712">
                  <c:v>112</c:v>
                </c:pt>
                <c:pt idx="4713">
                  <c:v>177</c:v>
                </c:pt>
                <c:pt idx="4714">
                  <c:v>131</c:v>
                </c:pt>
                <c:pt idx="4715">
                  <c:v>23</c:v>
                </c:pt>
                <c:pt idx="4716">
                  <c:v>16</c:v>
                </c:pt>
                <c:pt idx="4717">
                  <c:v>82</c:v>
                </c:pt>
                <c:pt idx="4718">
                  <c:v>288</c:v>
                </c:pt>
                <c:pt idx="4719">
                  <c:v>12</c:v>
                </c:pt>
                <c:pt idx="4720">
                  <c:v>195</c:v>
                </c:pt>
                <c:pt idx="4721">
                  <c:v>175</c:v>
                </c:pt>
                <c:pt idx="4722">
                  <c:v>331</c:v>
                </c:pt>
                <c:pt idx="4723">
                  <c:v>211</c:v>
                </c:pt>
                <c:pt idx="4724">
                  <c:v>98</c:v>
                </c:pt>
                <c:pt idx="4725">
                  <c:v>133</c:v>
                </c:pt>
                <c:pt idx="4726">
                  <c:v>57</c:v>
                </c:pt>
                <c:pt idx="4727">
                  <c:v>52</c:v>
                </c:pt>
                <c:pt idx="4728">
                  <c:v>106</c:v>
                </c:pt>
                <c:pt idx="4729">
                  <c:v>431</c:v>
                </c:pt>
                <c:pt idx="4730">
                  <c:v>163</c:v>
                </c:pt>
                <c:pt idx="4731">
                  <c:v>35</c:v>
                </c:pt>
                <c:pt idx="4732">
                  <c:v>204</c:v>
                </c:pt>
                <c:pt idx="4733" formatCode="0.00E+00">
                  <c:v>4.8999999999999998E-3</c:v>
                </c:pt>
                <c:pt idx="4734">
                  <c:v>456</c:v>
                </c:pt>
                <c:pt idx="4735">
                  <c:v>193</c:v>
                </c:pt>
                <c:pt idx="4736">
                  <c:v>289</c:v>
                </c:pt>
                <c:pt idx="4737">
                  <c:v>428</c:v>
                </c:pt>
                <c:pt idx="4738">
                  <c:v>70</c:v>
                </c:pt>
                <c:pt idx="4739">
                  <c:v>242</c:v>
                </c:pt>
                <c:pt idx="4740">
                  <c:v>66</c:v>
                </c:pt>
                <c:pt idx="4741">
                  <c:v>83</c:v>
                </c:pt>
                <c:pt idx="4742">
                  <c:v>65</c:v>
                </c:pt>
                <c:pt idx="4743">
                  <c:v>147</c:v>
                </c:pt>
                <c:pt idx="4744">
                  <c:v>36</c:v>
                </c:pt>
                <c:pt idx="4745">
                  <c:v>63</c:v>
                </c:pt>
                <c:pt idx="4746">
                  <c:v>1222</c:v>
                </c:pt>
                <c:pt idx="4747">
                  <c:v>83</c:v>
                </c:pt>
                <c:pt idx="4748">
                  <c:v>31</c:v>
                </c:pt>
                <c:pt idx="4749">
                  <c:v>178</c:v>
                </c:pt>
                <c:pt idx="4750">
                  <c:v>497</c:v>
                </c:pt>
                <c:pt idx="4751">
                  <c:v>636</c:v>
                </c:pt>
                <c:pt idx="4752">
                  <c:v>261</c:v>
                </c:pt>
                <c:pt idx="4753">
                  <c:v>378</c:v>
                </c:pt>
                <c:pt idx="4754">
                  <c:v>428</c:v>
                </c:pt>
                <c:pt idx="4755">
                  <c:v>384</c:v>
                </c:pt>
                <c:pt idx="4756">
                  <c:v>419</c:v>
                </c:pt>
                <c:pt idx="4757">
                  <c:v>335</c:v>
                </c:pt>
                <c:pt idx="4758">
                  <c:v>133</c:v>
                </c:pt>
                <c:pt idx="4759">
                  <c:v>479</c:v>
                </c:pt>
                <c:pt idx="4760">
                  <c:v>423</c:v>
                </c:pt>
                <c:pt idx="4761">
                  <c:v>497</c:v>
                </c:pt>
                <c:pt idx="4762">
                  <c:v>380</c:v>
                </c:pt>
                <c:pt idx="4763">
                  <c:v>331</c:v>
                </c:pt>
                <c:pt idx="4764">
                  <c:v>150</c:v>
                </c:pt>
                <c:pt idx="4765">
                  <c:v>107</c:v>
                </c:pt>
                <c:pt idx="4766">
                  <c:v>138</c:v>
                </c:pt>
                <c:pt idx="4767">
                  <c:v>286</c:v>
                </c:pt>
                <c:pt idx="4768">
                  <c:v>337</c:v>
                </c:pt>
                <c:pt idx="4769">
                  <c:v>142</c:v>
                </c:pt>
                <c:pt idx="4770">
                  <c:v>404</c:v>
                </c:pt>
                <c:pt idx="4771">
                  <c:v>113</c:v>
                </c:pt>
                <c:pt idx="4772">
                  <c:v>260</c:v>
                </c:pt>
                <c:pt idx="4773">
                  <c:v>429</c:v>
                </c:pt>
                <c:pt idx="4774">
                  <c:v>9</c:v>
                </c:pt>
                <c:pt idx="4775">
                  <c:v>783</c:v>
                </c:pt>
                <c:pt idx="4776">
                  <c:v>743</c:v>
                </c:pt>
                <c:pt idx="4777">
                  <c:v>737</c:v>
                </c:pt>
                <c:pt idx="4778">
                  <c:v>386</c:v>
                </c:pt>
                <c:pt idx="4779">
                  <c:v>302</c:v>
                </c:pt>
                <c:pt idx="4780">
                  <c:v>404</c:v>
                </c:pt>
                <c:pt idx="4781">
                  <c:v>295</c:v>
                </c:pt>
                <c:pt idx="4782">
                  <c:v>1505</c:v>
                </c:pt>
                <c:pt idx="4783">
                  <c:v>498</c:v>
                </c:pt>
                <c:pt idx="4784">
                  <c:v>250</c:v>
                </c:pt>
                <c:pt idx="4785">
                  <c:v>743</c:v>
                </c:pt>
                <c:pt idx="4786">
                  <c:v>325</c:v>
                </c:pt>
                <c:pt idx="4787">
                  <c:v>560</c:v>
                </c:pt>
                <c:pt idx="4788">
                  <c:v>863</c:v>
                </c:pt>
                <c:pt idx="4789">
                  <c:v>496</c:v>
                </c:pt>
                <c:pt idx="4790">
                  <c:v>322</c:v>
                </c:pt>
                <c:pt idx="4791">
                  <c:v>272</c:v>
                </c:pt>
                <c:pt idx="4792">
                  <c:v>146</c:v>
                </c:pt>
                <c:pt idx="4793">
                  <c:v>180</c:v>
                </c:pt>
                <c:pt idx="4794">
                  <c:v>165</c:v>
                </c:pt>
                <c:pt idx="4795">
                  <c:v>393</c:v>
                </c:pt>
                <c:pt idx="4796">
                  <c:v>363</c:v>
                </c:pt>
                <c:pt idx="4797">
                  <c:v>159</c:v>
                </c:pt>
                <c:pt idx="4798">
                  <c:v>290</c:v>
                </c:pt>
                <c:pt idx="4799">
                  <c:v>46</c:v>
                </c:pt>
                <c:pt idx="4800">
                  <c:v>91</c:v>
                </c:pt>
                <c:pt idx="4801">
                  <c:v>85</c:v>
                </c:pt>
                <c:pt idx="4802">
                  <c:v>460</c:v>
                </c:pt>
                <c:pt idx="4803">
                  <c:v>1057</c:v>
                </c:pt>
                <c:pt idx="4804">
                  <c:v>946</c:v>
                </c:pt>
                <c:pt idx="4805">
                  <c:v>634</c:v>
                </c:pt>
                <c:pt idx="4806">
                  <c:v>350</c:v>
                </c:pt>
                <c:pt idx="4807">
                  <c:v>420</c:v>
                </c:pt>
                <c:pt idx="4808">
                  <c:v>1240</c:v>
                </c:pt>
                <c:pt idx="4809">
                  <c:v>329</c:v>
                </c:pt>
                <c:pt idx="4810">
                  <c:v>418</c:v>
                </c:pt>
                <c:pt idx="4811">
                  <c:v>516</c:v>
                </c:pt>
                <c:pt idx="4812">
                  <c:v>740</c:v>
                </c:pt>
                <c:pt idx="4813">
                  <c:v>916</c:v>
                </c:pt>
                <c:pt idx="4814">
                  <c:v>34</c:v>
                </c:pt>
                <c:pt idx="4815">
                  <c:v>43</c:v>
                </c:pt>
                <c:pt idx="4816">
                  <c:v>62</c:v>
                </c:pt>
                <c:pt idx="4817">
                  <c:v>8</c:v>
                </c:pt>
                <c:pt idx="4818">
                  <c:v>113</c:v>
                </c:pt>
                <c:pt idx="4819">
                  <c:v>10</c:v>
                </c:pt>
                <c:pt idx="4820">
                  <c:v>27</c:v>
                </c:pt>
                <c:pt idx="4821">
                  <c:v>44</c:v>
                </c:pt>
                <c:pt idx="4822">
                  <c:v>56</c:v>
                </c:pt>
                <c:pt idx="4823">
                  <c:v>8</c:v>
                </c:pt>
                <c:pt idx="4824">
                  <c:v>30</c:v>
                </c:pt>
                <c:pt idx="4825">
                  <c:v>35</c:v>
                </c:pt>
                <c:pt idx="4826">
                  <c:v>34</c:v>
                </c:pt>
                <c:pt idx="4827">
                  <c:v>37</c:v>
                </c:pt>
                <c:pt idx="4828">
                  <c:v>80</c:v>
                </c:pt>
                <c:pt idx="4829">
                  <c:v>11</c:v>
                </c:pt>
                <c:pt idx="4830">
                  <c:v>241</c:v>
                </c:pt>
                <c:pt idx="4831">
                  <c:v>64</c:v>
                </c:pt>
                <c:pt idx="4832">
                  <c:v>23</c:v>
                </c:pt>
                <c:pt idx="4833">
                  <c:v>26</c:v>
                </c:pt>
                <c:pt idx="4834">
                  <c:v>211</c:v>
                </c:pt>
                <c:pt idx="4835">
                  <c:v>208</c:v>
                </c:pt>
                <c:pt idx="4836">
                  <c:v>116</c:v>
                </c:pt>
                <c:pt idx="4837">
                  <c:v>235</c:v>
                </c:pt>
                <c:pt idx="4838">
                  <c:v>153</c:v>
                </c:pt>
                <c:pt idx="4839">
                  <c:v>126</c:v>
                </c:pt>
                <c:pt idx="4840">
                  <c:v>206</c:v>
                </c:pt>
                <c:pt idx="4841">
                  <c:v>45</c:v>
                </c:pt>
                <c:pt idx="4842">
                  <c:v>39</c:v>
                </c:pt>
                <c:pt idx="4843">
                  <c:v>78</c:v>
                </c:pt>
                <c:pt idx="4844">
                  <c:v>211</c:v>
                </c:pt>
                <c:pt idx="4845">
                  <c:v>139</c:v>
                </c:pt>
                <c:pt idx="4846">
                  <c:v>339</c:v>
                </c:pt>
                <c:pt idx="4847">
                  <c:v>4</c:v>
                </c:pt>
                <c:pt idx="4848">
                  <c:v>172</c:v>
                </c:pt>
                <c:pt idx="4849">
                  <c:v>166</c:v>
                </c:pt>
                <c:pt idx="4850">
                  <c:v>34</c:v>
                </c:pt>
                <c:pt idx="4851">
                  <c:v>5</c:v>
                </c:pt>
                <c:pt idx="4852">
                  <c:v>16</c:v>
                </c:pt>
                <c:pt idx="4853">
                  <c:v>59</c:v>
                </c:pt>
                <c:pt idx="4854">
                  <c:v>189</c:v>
                </c:pt>
                <c:pt idx="4855">
                  <c:v>12</c:v>
                </c:pt>
                <c:pt idx="4856">
                  <c:v>166</c:v>
                </c:pt>
                <c:pt idx="4857">
                  <c:v>19</c:v>
                </c:pt>
                <c:pt idx="4858">
                  <c:v>92</c:v>
                </c:pt>
                <c:pt idx="4859">
                  <c:v>80</c:v>
                </c:pt>
                <c:pt idx="4860">
                  <c:v>183</c:v>
                </c:pt>
                <c:pt idx="4861">
                  <c:v>11</c:v>
                </c:pt>
                <c:pt idx="4862">
                  <c:v>121</c:v>
                </c:pt>
                <c:pt idx="4863">
                  <c:v>17</c:v>
                </c:pt>
                <c:pt idx="4864">
                  <c:v>72</c:v>
                </c:pt>
                <c:pt idx="4865">
                  <c:v>230</c:v>
                </c:pt>
                <c:pt idx="4866">
                  <c:v>68</c:v>
                </c:pt>
                <c:pt idx="4867">
                  <c:v>38</c:v>
                </c:pt>
                <c:pt idx="4868">
                  <c:v>86</c:v>
                </c:pt>
                <c:pt idx="4869">
                  <c:v>11</c:v>
                </c:pt>
                <c:pt idx="4870">
                  <c:v>35</c:v>
                </c:pt>
                <c:pt idx="4871" formatCode="0.00E+00">
                  <c:v>4.8999999999999998E-3</c:v>
                </c:pt>
                <c:pt idx="4872">
                  <c:v>48</c:v>
                </c:pt>
                <c:pt idx="4873">
                  <c:v>77</c:v>
                </c:pt>
                <c:pt idx="4874">
                  <c:v>16</c:v>
                </c:pt>
                <c:pt idx="4875">
                  <c:v>92</c:v>
                </c:pt>
                <c:pt idx="4876">
                  <c:v>45</c:v>
                </c:pt>
                <c:pt idx="4877">
                  <c:v>125</c:v>
                </c:pt>
                <c:pt idx="4878">
                  <c:v>18</c:v>
                </c:pt>
                <c:pt idx="4879">
                  <c:v>93</c:v>
                </c:pt>
                <c:pt idx="4880">
                  <c:v>40</c:v>
                </c:pt>
                <c:pt idx="4881">
                  <c:v>46</c:v>
                </c:pt>
                <c:pt idx="4882">
                  <c:v>66</c:v>
                </c:pt>
                <c:pt idx="4883">
                  <c:v>45</c:v>
                </c:pt>
                <c:pt idx="4884">
                  <c:v>75</c:v>
                </c:pt>
                <c:pt idx="4885">
                  <c:v>33</c:v>
                </c:pt>
                <c:pt idx="4886">
                  <c:v>54</c:v>
                </c:pt>
                <c:pt idx="4887" formatCode="0.00E+00">
                  <c:v>4.8999999999999998E-3</c:v>
                </c:pt>
                <c:pt idx="4888" formatCode="0.00E+00">
                  <c:v>4.8999999999999998E-3</c:v>
                </c:pt>
                <c:pt idx="4889">
                  <c:v>20</c:v>
                </c:pt>
                <c:pt idx="4890">
                  <c:v>24</c:v>
                </c:pt>
                <c:pt idx="4891">
                  <c:v>186</c:v>
                </c:pt>
                <c:pt idx="4892">
                  <c:v>27</c:v>
                </c:pt>
                <c:pt idx="4893">
                  <c:v>74</c:v>
                </c:pt>
                <c:pt idx="4894">
                  <c:v>26</c:v>
                </c:pt>
                <c:pt idx="4895">
                  <c:v>16</c:v>
                </c:pt>
                <c:pt idx="4896">
                  <c:v>50</c:v>
                </c:pt>
                <c:pt idx="4897">
                  <c:v>4</c:v>
                </c:pt>
                <c:pt idx="4898">
                  <c:v>59</c:v>
                </c:pt>
                <c:pt idx="4899">
                  <c:v>70</c:v>
                </c:pt>
                <c:pt idx="4900">
                  <c:v>12</c:v>
                </c:pt>
                <c:pt idx="4901">
                  <c:v>114</c:v>
                </c:pt>
                <c:pt idx="4902">
                  <c:v>39</c:v>
                </c:pt>
                <c:pt idx="4903">
                  <c:v>291</c:v>
                </c:pt>
                <c:pt idx="4904">
                  <c:v>292</c:v>
                </c:pt>
                <c:pt idx="4905">
                  <c:v>155</c:v>
                </c:pt>
                <c:pt idx="4906">
                  <c:v>186</c:v>
                </c:pt>
                <c:pt idx="4907">
                  <c:v>141</c:v>
                </c:pt>
                <c:pt idx="4908">
                  <c:v>123</c:v>
                </c:pt>
                <c:pt idx="4909">
                  <c:v>11</c:v>
                </c:pt>
                <c:pt idx="4910">
                  <c:v>180</c:v>
                </c:pt>
                <c:pt idx="4911" formatCode="0.00E+00">
                  <c:v>4.8999999999999998E-3</c:v>
                </c:pt>
                <c:pt idx="4912">
                  <c:v>20</c:v>
                </c:pt>
                <c:pt idx="4913">
                  <c:v>50</c:v>
                </c:pt>
                <c:pt idx="4914">
                  <c:v>43</c:v>
                </c:pt>
                <c:pt idx="4915">
                  <c:v>247</c:v>
                </c:pt>
                <c:pt idx="4916">
                  <c:v>231</c:v>
                </c:pt>
                <c:pt idx="4917">
                  <c:v>122</c:v>
                </c:pt>
                <c:pt idx="4918">
                  <c:v>80</c:v>
                </c:pt>
                <c:pt idx="4919">
                  <c:v>9</c:v>
                </c:pt>
                <c:pt idx="4920">
                  <c:v>18</c:v>
                </c:pt>
                <c:pt idx="4921">
                  <c:v>118</c:v>
                </c:pt>
                <c:pt idx="4922">
                  <c:v>90</c:v>
                </c:pt>
                <c:pt idx="4923">
                  <c:v>43</c:v>
                </c:pt>
                <c:pt idx="4924">
                  <c:v>33</c:v>
                </c:pt>
                <c:pt idx="4925">
                  <c:v>27</c:v>
                </c:pt>
                <c:pt idx="4926">
                  <c:v>3</c:v>
                </c:pt>
                <c:pt idx="4927">
                  <c:v>21</c:v>
                </c:pt>
                <c:pt idx="4928">
                  <c:v>58</c:v>
                </c:pt>
                <c:pt idx="4929">
                  <c:v>54</c:v>
                </c:pt>
                <c:pt idx="4930">
                  <c:v>100</c:v>
                </c:pt>
                <c:pt idx="4931">
                  <c:v>40</c:v>
                </c:pt>
                <c:pt idx="4932">
                  <c:v>60</c:v>
                </c:pt>
                <c:pt idx="4933">
                  <c:v>27</c:v>
                </c:pt>
                <c:pt idx="4934">
                  <c:v>74</c:v>
                </c:pt>
                <c:pt idx="4935">
                  <c:v>158</c:v>
                </c:pt>
                <c:pt idx="4936">
                  <c:v>88</c:v>
                </c:pt>
                <c:pt idx="4937">
                  <c:v>60</c:v>
                </c:pt>
                <c:pt idx="4938">
                  <c:v>10</c:v>
                </c:pt>
                <c:pt idx="4939">
                  <c:v>17</c:v>
                </c:pt>
                <c:pt idx="4940">
                  <c:v>12</c:v>
                </c:pt>
                <c:pt idx="4941">
                  <c:v>36</c:v>
                </c:pt>
                <c:pt idx="4942">
                  <c:v>47</c:v>
                </c:pt>
                <c:pt idx="4943">
                  <c:v>35</c:v>
                </c:pt>
                <c:pt idx="4944">
                  <c:v>154</c:v>
                </c:pt>
                <c:pt idx="4945">
                  <c:v>226</c:v>
                </c:pt>
                <c:pt idx="4946">
                  <c:v>9</c:v>
                </c:pt>
                <c:pt idx="4947">
                  <c:v>11</c:v>
                </c:pt>
                <c:pt idx="4948">
                  <c:v>117</c:v>
                </c:pt>
                <c:pt idx="4949">
                  <c:v>8</c:v>
                </c:pt>
                <c:pt idx="4950">
                  <c:v>40</c:v>
                </c:pt>
                <c:pt idx="4951">
                  <c:v>207</c:v>
                </c:pt>
                <c:pt idx="4952">
                  <c:v>178</c:v>
                </c:pt>
                <c:pt idx="4953">
                  <c:v>25</c:v>
                </c:pt>
                <c:pt idx="4954">
                  <c:v>103</c:v>
                </c:pt>
                <c:pt idx="4955">
                  <c:v>80</c:v>
                </c:pt>
                <c:pt idx="4956">
                  <c:v>91</c:v>
                </c:pt>
                <c:pt idx="4957">
                  <c:v>132</c:v>
                </c:pt>
                <c:pt idx="4958">
                  <c:v>16</c:v>
                </c:pt>
                <c:pt idx="4959">
                  <c:v>25</c:v>
                </c:pt>
                <c:pt idx="4960">
                  <c:v>31</c:v>
                </c:pt>
                <c:pt idx="4961">
                  <c:v>29</c:v>
                </c:pt>
                <c:pt idx="4962">
                  <c:v>30</c:v>
                </c:pt>
                <c:pt idx="4963">
                  <c:v>332</c:v>
                </c:pt>
                <c:pt idx="4964">
                  <c:v>22</c:v>
                </c:pt>
                <c:pt idx="4965">
                  <c:v>29</c:v>
                </c:pt>
                <c:pt idx="4966">
                  <c:v>102</c:v>
                </c:pt>
                <c:pt idx="4967">
                  <c:v>175</c:v>
                </c:pt>
                <c:pt idx="4968">
                  <c:v>93</c:v>
                </c:pt>
                <c:pt idx="4969">
                  <c:v>35</c:v>
                </c:pt>
                <c:pt idx="4970">
                  <c:v>314</c:v>
                </c:pt>
                <c:pt idx="4971">
                  <c:v>86</c:v>
                </c:pt>
                <c:pt idx="4972">
                  <c:v>33</c:v>
                </c:pt>
                <c:pt idx="4973">
                  <c:v>69</c:v>
                </c:pt>
                <c:pt idx="4974">
                  <c:v>172</c:v>
                </c:pt>
                <c:pt idx="4975">
                  <c:v>285</c:v>
                </c:pt>
                <c:pt idx="4976">
                  <c:v>189</c:v>
                </c:pt>
                <c:pt idx="4977">
                  <c:v>36</c:v>
                </c:pt>
                <c:pt idx="4978" formatCode="0.00E+00">
                  <c:v>4.8999999999999998E-3</c:v>
                </c:pt>
                <c:pt idx="4979">
                  <c:v>7</c:v>
                </c:pt>
                <c:pt idx="4980" formatCode="0.00E+00">
                  <c:v>4.8999999999999998E-3</c:v>
                </c:pt>
                <c:pt idx="4981">
                  <c:v>75</c:v>
                </c:pt>
                <c:pt idx="4982">
                  <c:v>29</c:v>
                </c:pt>
                <c:pt idx="4983">
                  <c:v>7</c:v>
                </c:pt>
                <c:pt idx="4984">
                  <c:v>4</c:v>
                </c:pt>
                <c:pt idx="4985">
                  <c:v>14</c:v>
                </c:pt>
                <c:pt idx="4986">
                  <c:v>167</c:v>
                </c:pt>
                <c:pt idx="4987">
                  <c:v>33</c:v>
                </c:pt>
                <c:pt idx="4988">
                  <c:v>29</c:v>
                </c:pt>
                <c:pt idx="4989" formatCode="0.00E+00">
                  <c:v>4.8999999999999998E-3</c:v>
                </c:pt>
                <c:pt idx="4990">
                  <c:v>50</c:v>
                </c:pt>
                <c:pt idx="4991">
                  <c:v>31</c:v>
                </c:pt>
                <c:pt idx="4992">
                  <c:v>34</c:v>
                </c:pt>
                <c:pt idx="4993">
                  <c:v>25</c:v>
                </c:pt>
                <c:pt idx="4994">
                  <c:v>16</c:v>
                </c:pt>
                <c:pt idx="4995" formatCode="0.00E+00">
                  <c:v>4.8999999999999998E-3</c:v>
                </c:pt>
                <c:pt idx="4996">
                  <c:v>53</c:v>
                </c:pt>
                <c:pt idx="4997">
                  <c:v>150</c:v>
                </c:pt>
                <c:pt idx="4998">
                  <c:v>160</c:v>
                </c:pt>
                <c:pt idx="4999">
                  <c:v>13</c:v>
                </c:pt>
                <c:pt idx="5000">
                  <c:v>56</c:v>
                </c:pt>
                <c:pt idx="5001" formatCode="0.00E+00">
                  <c:v>4.8999999999999998E-3</c:v>
                </c:pt>
                <c:pt idx="5002">
                  <c:v>173</c:v>
                </c:pt>
                <c:pt idx="5003">
                  <c:v>15</c:v>
                </c:pt>
                <c:pt idx="5004">
                  <c:v>221</c:v>
                </c:pt>
                <c:pt idx="5005">
                  <c:v>29</c:v>
                </c:pt>
                <c:pt idx="5006" formatCode="0.00E+00">
                  <c:v>4.8999999999999998E-3</c:v>
                </c:pt>
                <c:pt idx="5007">
                  <c:v>15</c:v>
                </c:pt>
                <c:pt idx="5008">
                  <c:v>292</c:v>
                </c:pt>
                <c:pt idx="5009">
                  <c:v>41</c:v>
                </c:pt>
                <c:pt idx="5010">
                  <c:v>62</c:v>
                </c:pt>
                <c:pt idx="5011">
                  <c:v>61</c:v>
                </c:pt>
                <c:pt idx="5012">
                  <c:v>16</c:v>
                </c:pt>
                <c:pt idx="5013">
                  <c:v>10</c:v>
                </c:pt>
                <c:pt idx="5014">
                  <c:v>16</c:v>
                </c:pt>
                <c:pt idx="5015">
                  <c:v>44</c:v>
                </c:pt>
                <c:pt idx="5016">
                  <c:v>52</c:v>
                </c:pt>
                <c:pt idx="5017">
                  <c:v>90</c:v>
                </c:pt>
                <c:pt idx="5018">
                  <c:v>28</c:v>
                </c:pt>
                <c:pt idx="5019">
                  <c:v>110</c:v>
                </c:pt>
                <c:pt idx="5020">
                  <c:v>12</c:v>
                </c:pt>
                <c:pt idx="5021">
                  <c:v>5</c:v>
                </c:pt>
                <c:pt idx="5022">
                  <c:v>42</c:v>
                </c:pt>
                <c:pt idx="5023">
                  <c:v>105</c:v>
                </c:pt>
                <c:pt idx="5024">
                  <c:v>22</c:v>
                </c:pt>
                <c:pt idx="5025">
                  <c:v>15</c:v>
                </c:pt>
                <c:pt idx="5026">
                  <c:v>51</c:v>
                </c:pt>
                <c:pt idx="5027">
                  <c:v>291</c:v>
                </c:pt>
                <c:pt idx="5028">
                  <c:v>13</c:v>
                </c:pt>
                <c:pt idx="5029">
                  <c:v>436</c:v>
                </c:pt>
                <c:pt idx="5030">
                  <c:v>12</c:v>
                </c:pt>
                <c:pt idx="5031">
                  <c:v>35</c:v>
                </c:pt>
                <c:pt idx="5032">
                  <c:v>54</c:v>
                </c:pt>
                <c:pt idx="5033">
                  <c:v>86</c:v>
                </c:pt>
                <c:pt idx="5034">
                  <c:v>21</c:v>
                </c:pt>
                <c:pt idx="5035">
                  <c:v>19</c:v>
                </c:pt>
                <c:pt idx="5036">
                  <c:v>58</c:v>
                </c:pt>
                <c:pt idx="5037">
                  <c:v>33</c:v>
                </c:pt>
                <c:pt idx="5038">
                  <c:v>30</c:v>
                </c:pt>
                <c:pt idx="5039">
                  <c:v>233</c:v>
                </c:pt>
                <c:pt idx="5040">
                  <c:v>154</c:v>
                </c:pt>
                <c:pt idx="5041">
                  <c:v>263</c:v>
                </c:pt>
                <c:pt idx="5042">
                  <c:v>114</c:v>
                </c:pt>
                <c:pt idx="5043">
                  <c:v>38</c:v>
                </c:pt>
                <c:pt idx="5044">
                  <c:v>96</c:v>
                </c:pt>
                <c:pt idx="5045">
                  <c:v>28</c:v>
                </c:pt>
                <c:pt idx="5046">
                  <c:v>39</c:v>
                </c:pt>
                <c:pt idx="5047">
                  <c:v>46</c:v>
                </c:pt>
                <c:pt idx="5048" formatCode="0.00E+00">
                  <c:v>4.8999999999999998E-3</c:v>
                </c:pt>
                <c:pt idx="5049">
                  <c:v>36</c:v>
                </c:pt>
                <c:pt idx="5050">
                  <c:v>20</c:v>
                </c:pt>
                <c:pt idx="5051">
                  <c:v>102</c:v>
                </c:pt>
                <c:pt idx="5052">
                  <c:v>292</c:v>
                </c:pt>
                <c:pt idx="5053">
                  <c:v>422</c:v>
                </c:pt>
                <c:pt idx="5054">
                  <c:v>97</c:v>
                </c:pt>
                <c:pt idx="5055">
                  <c:v>14</c:v>
                </c:pt>
                <c:pt idx="5056">
                  <c:v>58</c:v>
                </c:pt>
                <c:pt idx="5057">
                  <c:v>31</c:v>
                </c:pt>
                <c:pt idx="5058">
                  <c:v>83</c:v>
                </c:pt>
                <c:pt idx="5059" formatCode="0.00E+00">
                  <c:v>4.8999999999999998E-3</c:v>
                </c:pt>
                <c:pt idx="5060">
                  <c:v>235</c:v>
                </c:pt>
                <c:pt idx="5061">
                  <c:v>82</c:v>
                </c:pt>
                <c:pt idx="5062">
                  <c:v>30</c:v>
                </c:pt>
                <c:pt idx="5063">
                  <c:v>19</c:v>
                </c:pt>
                <c:pt idx="5064">
                  <c:v>266</c:v>
                </c:pt>
                <c:pt idx="5065">
                  <c:v>127</c:v>
                </c:pt>
                <c:pt idx="5066">
                  <c:v>81</c:v>
                </c:pt>
                <c:pt idx="5067">
                  <c:v>35</c:v>
                </c:pt>
                <c:pt idx="5068">
                  <c:v>215</c:v>
                </c:pt>
                <c:pt idx="5069">
                  <c:v>302</c:v>
                </c:pt>
                <c:pt idx="5070">
                  <c:v>221</c:v>
                </c:pt>
                <c:pt idx="5071">
                  <c:v>48</c:v>
                </c:pt>
                <c:pt idx="5072">
                  <c:v>104</c:v>
                </c:pt>
                <c:pt idx="5073">
                  <c:v>83</c:v>
                </c:pt>
                <c:pt idx="5074">
                  <c:v>56</c:v>
                </c:pt>
                <c:pt idx="5075">
                  <c:v>37</c:v>
                </c:pt>
                <c:pt idx="5076">
                  <c:v>51</c:v>
                </c:pt>
                <c:pt idx="5077">
                  <c:v>13</c:v>
                </c:pt>
                <c:pt idx="5078" formatCode="0.00E+00">
                  <c:v>4.8999999999999998E-3</c:v>
                </c:pt>
                <c:pt idx="5079">
                  <c:v>82</c:v>
                </c:pt>
                <c:pt idx="5080">
                  <c:v>14</c:v>
                </c:pt>
                <c:pt idx="5081">
                  <c:v>83</c:v>
                </c:pt>
                <c:pt idx="5082">
                  <c:v>137</c:v>
                </c:pt>
                <c:pt idx="5083">
                  <c:v>162</c:v>
                </c:pt>
                <c:pt idx="5084">
                  <c:v>5</c:v>
                </c:pt>
                <c:pt idx="5085">
                  <c:v>15</c:v>
                </c:pt>
                <c:pt idx="5086">
                  <c:v>5</c:v>
                </c:pt>
                <c:pt idx="5087">
                  <c:v>133</c:v>
                </c:pt>
                <c:pt idx="5088">
                  <c:v>22</c:v>
                </c:pt>
                <c:pt idx="5089">
                  <c:v>32</c:v>
                </c:pt>
                <c:pt idx="5090">
                  <c:v>24</c:v>
                </c:pt>
                <c:pt idx="5091" formatCode="0.00E+00">
                  <c:v>4.8999999999999998E-3</c:v>
                </c:pt>
                <c:pt idx="5092">
                  <c:v>69</c:v>
                </c:pt>
                <c:pt idx="5093">
                  <c:v>172</c:v>
                </c:pt>
                <c:pt idx="5094">
                  <c:v>41</c:v>
                </c:pt>
                <c:pt idx="5095">
                  <c:v>20</c:v>
                </c:pt>
                <c:pt idx="5096" formatCode="0.00E+00">
                  <c:v>4.8999999999999998E-3</c:v>
                </c:pt>
                <c:pt idx="5097">
                  <c:v>11</c:v>
                </c:pt>
                <c:pt idx="5098">
                  <c:v>75</c:v>
                </c:pt>
                <c:pt idx="5099">
                  <c:v>31</c:v>
                </c:pt>
                <c:pt idx="5100">
                  <c:v>104</c:v>
                </c:pt>
                <c:pt idx="5101">
                  <c:v>28</c:v>
                </c:pt>
                <c:pt idx="5102">
                  <c:v>7</c:v>
                </c:pt>
                <c:pt idx="5103">
                  <c:v>28</c:v>
                </c:pt>
                <c:pt idx="5104">
                  <c:v>121</c:v>
                </c:pt>
                <c:pt idx="5105">
                  <c:v>256</c:v>
                </c:pt>
                <c:pt idx="5106">
                  <c:v>6</c:v>
                </c:pt>
                <c:pt idx="5107">
                  <c:v>23</c:v>
                </c:pt>
                <c:pt idx="5108">
                  <c:v>46</c:v>
                </c:pt>
                <c:pt idx="5109" formatCode="0.00E+00">
                  <c:v>4.8999999999999998E-3</c:v>
                </c:pt>
                <c:pt idx="5110">
                  <c:v>190</c:v>
                </c:pt>
                <c:pt idx="5111">
                  <c:v>35</c:v>
                </c:pt>
                <c:pt idx="5112" formatCode="0.00E+00">
                  <c:v>4.8999999999999998E-3</c:v>
                </c:pt>
                <c:pt idx="5113">
                  <c:v>8</c:v>
                </c:pt>
                <c:pt idx="5114" formatCode="0.00E+00">
                  <c:v>4.8999999999999998E-3</c:v>
                </c:pt>
                <c:pt idx="5115">
                  <c:v>86</c:v>
                </c:pt>
                <c:pt idx="5116">
                  <c:v>5</c:v>
                </c:pt>
                <c:pt idx="5117">
                  <c:v>65</c:v>
                </c:pt>
                <c:pt idx="5118" formatCode="0.00E+00">
                  <c:v>4.8999999999999998E-3</c:v>
                </c:pt>
                <c:pt idx="5119">
                  <c:v>18</c:v>
                </c:pt>
                <c:pt idx="5120">
                  <c:v>32</c:v>
                </c:pt>
                <c:pt idx="5121">
                  <c:v>110</c:v>
                </c:pt>
                <c:pt idx="5122">
                  <c:v>15</c:v>
                </c:pt>
                <c:pt idx="5123">
                  <c:v>5</c:v>
                </c:pt>
                <c:pt idx="5124">
                  <c:v>7</c:v>
                </c:pt>
                <c:pt idx="5125">
                  <c:v>14</c:v>
                </c:pt>
                <c:pt idx="5126" formatCode="0.00E+00">
                  <c:v>4.8999999999999998E-3</c:v>
                </c:pt>
                <c:pt idx="5127">
                  <c:v>229</c:v>
                </c:pt>
                <c:pt idx="5128">
                  <c:v>6</c:v>
                </c:pt>
                <c:pt idx="5129" formatCode="0.00E+00">
                  <c:v>4.8999999999999998E-3</c:v>
                </c:pt>
                <c:pt idx="5130">
                  <c:v>16</c:v>
                </c:pt>
                <c:pt idx="5131">
                  <c:v>18</c:v>
                </c:pt>
                <c:pt idx="5132">
                  <c:v>173</c:v>
                </c:pt>
                <c:pt idx="5133">
                  <c:v>65</c:v>
                </c:pt>
                <c:pt idx="5134">
                  <c:v>80</c:v>
                </c:pt>
                <c:pt idx="5135">
                  <c:v>102</c:v>
                </c:pt>
                <c:pt idx="5136">
                  <c:v>44</c:v>
                </c:pt>
                <c:pt idx="5137">
                  <c:v>22</c:v>
                </c:pt>
                <c:pt idx="5138">
                  <c:v>45</c:v>
                </c:pt>
                <c:pt idx="5139">
                  <c:v>310</c:v>
                </c:pt>
                <c:pt idx="5140">
                  <c:v>164</c:v>
                </c:pt>
                <c:pt idx="5141">
                  <c:v>109</c:v>
                </c:pt>
                <c:pt idx="5142" formatCode="0.00E+00">
                  <c:v>4.8999999999999998E-3</c:v>
                </c:pt>
                <c:pt idx="5143" formatCode="0.00E+00">
                  <c:v>4.8999999999999998E-3</c:v>
                </c:pt>
                <c:pt idx="5144">
                  <c:v>32</c:v>
                </c:pt>
                <c:pt idx="5145">
                  <c:v>10</c:v>
                </c:pt>
                <c:pt idx="5146">
                  <c:v>305</c:v>
                </c:pt>
                <c:pt idx="5147">
                  <c:v>26</c:v>
                </c:pt>
                <c:pt idx="5148">
                  <c:v>19</c:v>
                </c:pt>
                <c:pt idx="5149">
                  <c:v>91</c:v>
                </c:pt>
                <c:pt idx="5150">
                  <c:v>128</c:v>
                </c:pt>
                <c:pt idx="5151">
                  <c:v>83</c:v>
                </c:pt>
                <c:pt idx="5152">
                  <c:v>56</c:v>
                </c:pt>
                <c:pt idx="5153">
                  <c:v>33</c:v>
                </c:pt>
                <c:pt idx="5154">
                  <c:v>38</c:v>
                </c:pt>
                <c:pt idx="5155">
                  <c:v>55</c:v>
                </c:pt>
                <c:pt idx="5156">
                  <c:v>62</c:v>
                </c:pt>
                <c:pt idx="5157" formatCode="0.00E+00">
                  <c:v>4.8999999999999998E-3</c:v>
                </c:pt>
                <c:pt idx="5158">
                  <c:v>54</c:v>
                </c:pt>
                <c:pt idx="5159">
                  <c:v>360</c:v>
                </c:pt>
                <c:pt idx="5160">
                  <c:v>5</c:v>
                </c:pt>
                <c:pt idx="5161">
                  <c:v>18</c:v>
                </c:pt>
                <c:pt idx="5162">
                  <c:v>5</c:v>
                </c:pt>
                <c:pt idx="5163">
                  <c:v>25</c:v>
                </c:pt>
                <c:pt idx="5164">
                  <c:v>28</c:v>
                </c:pt>
                <c:pt idx="5165">
                  <c:v>123</c:v>
                </c:pt>
                <c:pt idx="5166" formatCode="0.00E+00">
                  <c:v>4.8999999999999998E-3</c:v>
                </c:pt>
                <c:pt idx="5167">
                  <c:v>90</c:v>
                </c:pt>
                <c:pt idx="5168">
                  <c:v>61</c:v>
                </c:pt>
                <c:pt idx="5169">
                  <c:v>51</c:v>
                </c:pt>
                <c:pt idx="5170">
                  <c:v>106</c:v>
                </c:pt>
                <c:pt idx="5171">
                  <c:v>165</c:v>
                </c:pt>
                <c:pt idx="5172">
                  <c:v>28</c:v>
                </c:pt>
                <c:pt idx="5173">
                  <c:v>38</c:v>
                </c:pt>
                <c:pt idx="5174">
                  <c:v>25</c:v>
                </c:pt>
                <c:pt idx="5175">
                  <c:v>53</c:v>
                </c:pt>
                <c:pt idx="5176">
                  <c:v>33</c:v>
                </c:pt>
                <c:pt idx="5177">
                  <c:v>19</c:v>
                </c:pt>
                <c:pt idx="5178">
                  <c:v>10</c:v>
                </c:pt>
                <c:pt idx="5179">
                  <c:v>25</c:v>
                </c:pt>
                <c:pt idx="5180">
                  <c:v>109</c:v>
                </c:pt>
                <c:pt idx="5181">
                  <c:v>20</c:v>
                </c:pt>
                <c:pt idx="5182">
                  <c:v>52</c:v>
                </c:pt>
                <c:pt idx="5183">
                  <c:v>10</c:v>
                </c:pt>
                <c:pt idx="5184">
                  <c:v>30</c:v>
                </c:pt>
                <c:pt idx="5185">
                  <c:v>18</c:v>
                </c:pt>
                <c:pt idx="5186">
                  <c:v>66</c:v>
                </c:pt>
                <c:pt idx="5187">
                  <c:v>75</c:v>
                </c:pt>
                <c:pt idx="5188">
                  <c:v>31</c:v>
                </c:pt>
                <c:pt idx="5189">
                  <c:v>35</c:v>
                </c:pt>
                <c:pt idx="5190">
                  <c:v>82</c:v>
                </c:pt>
                <c:pt idx="5191">
                  <c:v>121</c:v>
                </c:pt>
                <c:pt idx="5192">
                  <c:v>55</c:v>
                </c:pt>
                <c:pt idx="5193">
                  <c:v>21</c:v>
                </c:pt>
                <c:pt idx="5194">
                  <c:v>64</c:v>
                </c:pt>
                <c:pt idx="5195">
                  <c:v>59</c:v>
                </c:pt>
                <c:pt idx="5196">
                  <c:v>41</c:v>
                </c:pt>
                <c:pt idx="5197">
                  <c:v>63</c:v>
                </c:pt>
                <c:pt idx="5198">
                  <c:v>42</c:v>
                </c:pt>
                <c:pt idx="5199">
                  <c:v>175</c:v>
                </c:pt>
                <c:pt idx="5200">
                  <c:v>51</c:v>
                </c:pt>
                <c:pt idx="5201">
                  <c:v>23</c:v>
                </c:pt>
                <c:pt idx="5202">
                  <c:v>299</c:v>
                </c:pt>
                <c:pt idx="5203">
                  <c:v>81</c:v>
                </c:pt>
                <c:pt idx="5204">
                  <c:v>148</c:v>
                </c:pt>
                <c:pt idx="5205">
                  <c:v>82</c:v>
                </c:pt>
                <c:pt idx="5206">
                  <c:v>299</c:v>
                </c:pt>
                <c:pt idx="5207">
                  <c:v>99</c:v>
                </c:pt>
                <c:pt idx="5208">
                  <c:v>330</c:v>
                </c:pt>
                <c:pt idx="5209">
                  <c:v>42</c:v>
                </c:pt>
                <c:pt idx="5210">
                  <c:v>51</c:v>
                </c:pt>
                <c:pt idx="5211">
                  <c:v>124</c:v>
                </c:pt>
                <c:pt idx="5212">
                  <c:v>81</c:v>
                </c:pt>
                <c:pt idx="5213">
                  <c:v>137</c:v>
                </c:pt>
                <c:pt idx="5214">
                  <c:v>56</c:v>
                </c:pt>
                <c:pt idx="5215">
                  <c:v>76</c:v>
                </c:pt>
                <c:pt idx="5216">
                  <c:v>196</c:v>
                </c:pt>
                <c:pt idx="5217">
                  <c:v>57</c:v>
                </c:pt>
                <c:pt idx="5218">
                  <c:v>147</c:v>
                </c:pt>
                <c:pt idx="5219">
                  <c:v>95</c:v>
                </c:pt>
                <c:pt idx="5220">
                  <c:v>119</c:v>
                </c:pt>
                <c:pt idx="5221">
                  <c:v>10</c:v>
                </c:pt>
                <c:pt idx="5222">
                  <c:v>36</c:v>
                </c:pt>
                <c:pt idx="5223">
                  <c:v>127</c:v>
                </c:pt>
                <c:pt idx="5224">
                  <c:v>98</c:v>
                </c:pt>
                <c:pt idx="5225">
                  <c:v>17</c:v>
                </c:pt>
                <c:pt idx="5226">
                  <c:v>163</c:v>
                </c:pt>
                <c:pt idx="5227">
                  <c:v>93</c:v>
                </c:pt>
                <c:pt idx="5228" formatCode="0.00E+00">
                  <c:v>4.8999999999999998E-3</c:v>
                </c:pt>
                <c:pt idx="5229" formatCode="0.00E+00">
                  <c:v>4.8999999999999998E-3</c:v>
                </c:pt>
                <c:pt idx="5230" formatCode="0.00E+00">
                  <c:v>4.8999999999999998E-3</c:v>
                </c:pt>
                <c:pt idx="5231">
                  <c:v>21</c:v>
                </c:pt>
                <c:pt idx="5232" formatCode="0.00E+00">
                  <c:v>4.8999999999999998E-3</c:v>
                </c:pt>
                <c:pt idx="5233" formatCode="0.00E+00">
                  <c:v>4.8999999999999998E-3</c:v>
                </c:pt>
                <c:pt idx="5234" formatCode="0.00E+00">
                  <c:v>4.8999999999999998E-3</c:v>
                </c:pt>
                <c:pt idx="5235" formatCode="0.00E+00">
                  <c:v>4.8999999999999998E-3</c:v>
                </c:pt>
                <c:pt idx="5236" formatCode="0.00E+00">
                  <c:v>4.8999999999999998E-3</c:v>
                </c:pt>
                <c:pt idx="5237">
                  <c:v>15</c:v>
                </c:pt>
                <c:pt idx="5238" formatCode="0.00E+00">
                  <c:v>4.8999999999999998E-3</c:v>
                </c:pt>
                <c:pt idx="5239" formatCode="0.00E+00">
                  <c:v>4.8999999999999998E-3</c:v>
                </c:pt>
                <c:pt idx="5240" formatCode="0.00E+00">
                  <c:v>4.8999999999999998E-3</c:v>
                </c:pt>
                <c:pt idx="5241" formatCode="0.00E+00">
                  <c:v>4.8999999999999998E-3</c:v>
                </c:pt>
                <c:pt idx="5242">
                  <c:v>10</c:v>
                </c:pt>
                <c:pt idx="5243">
                  <c:v>24</c:v>
                </c:pt>
                <c:pt idx="5244">
                  <c:v>5</c:v>
                </c:pt>
                <c:pt idx="5245">
                  <c:v>45</c:v>
                </c:pt>
                <c:pt idx="5246">
                  <c:v>31</c:v>
                </c:pt>
                <c:pt idx="5247">
                  <c:v>15</c:v>
                </c:pt>
                <c:pt idx="5248">
                  <c:v>11</c:v>
                </c:pt>
                <c:pt idx="5249">
                  <c:v>80</c:v>
                </c:pt>
                <c:pt idx="5250">
                  <c:v>110</c:v>
                </c:pt>
                <c:pt idx="5251">
                  <c:v>33</c:v>
                </c:pt>
                <c:pt idx="5252">
                  <c:v>109</c:v>
                </c:pt>
                <c:pt idx="5253" formatCode="0.00E+00">
                  <c:v>4.8999999999999998E-3</c:v>
                </c:pt>
                <c:pt idx="5254">
                  <c:v>20</c:v>
                </c:pt>
                <c:pt idx="5255">
                  <c:v>41</c:v>
                </c:pt>
                <c:pt idx="5256">
                  <c:v>53</c:v>
                </c:pt>
                <c:pt idx="5257">
                  <c:v>86</c:v>
                </c:pt>
                <c:pt idx="5258" formatCode="0.00E+00">
                  <c:v>4.8999999999999998E-3</c:v>
                </c:pt>
                <c:pt idx="5259">
                  <c:v>17</c:v>
                </c:pt>
                <c:pt idx="5260">
                  <c:v>18</c:v>
                </c:pt>
                <c:pt idx="5261">
                  <c:v>15</c:v>
                </c:pt>
                <c:pt idx="5262">
                  <c:v>130</c:v>
                </c:pt>
                <c:pt idx="5263">
                  <c:v>32</c:v>
                </c:pt>
                <c:pt idx="5264">
                  <c:v>48</c:v>
                </c:pt>
                <c:pt idx="5265">
                  <c:v>32</c:v>
                </c:pt>
                <c:pt idx="5266">
                  <c:v>8</c:v>
                </c:pt>
                <c:pt idx="5267">
                  <c:v>44</c:v>
                </c:pt>
                <c:pt idx="5268">
                  <c:v>274</c:v>
                </c:pt>
                <c:pt idx="5269" formatCode="0.00E+00">
                  <c:v>4.8999999999999998E-3</c:v>
                </c:pt>
                <c:pt idx="5270">
                  <c:v>263</c:v>
                </c:pt>
                <c:pt idx="5271">
                  <c:v>55</c:v>
                </c:pt>
                <c:pt idx="5272">
                  <c:v>172</c:v>
                </c:pt>
                <c:pt idx="5273">
                  <c:v>326</c:v>
                </c:pt>
                <c:pt idx="5274">
                  <c:v>75</c:v>
                </c:pt>
                <c:pt idx="5275">
                  <c:v>14</c:v>
                </c:pt>
                <c:pt idx="5276">
                  <c:v>164</c:v>
                </c:pt>
                <c:pt idx="5277">
                  <c:v>24</c:v>
                </c:pt>
                <c:pt idx="5278">
                  <c:v>47</c:v>
                </c:pt>
                <c:pt idx="5279">
                  <c:v>113</c:v>
                </c:pt>
                <c:pt idx="5280">
                  <c:v>16</c:v>
                </c:pt>
                <c:pt idx="5281">
                  <c:v>87</c:v>
                </c:pt>
                <c:pt idx="5282">
                  <c:v>139</c:v>
                </c:pt>
                <c:pt idx="5283">
                  <c:v>25</c:v>
                </c:pt>
                <c:pt idx="5284">
                  <c:v>109</c:v>
                </c:pt>
                <c:pt idx="5285">
                  <c:v>6</c:v>
                </c:pt>
                <c:pt idx="5286" formatCode="0.00E+00">
                  <c:v>4.8999999999999998E-3</c:v>
                </c:pt>
                <c:pt idx="5287">
                  <c:v>129</c:v>
                </c:pt>
                <c:pt idx="5288">
                  <c:v>43</c:v>
                </c:pt>
                <c:pt idx="5289">
                  <c:v>65</c:v>
                </c:pt>
                <c:pt idx="5290" formatCode="0.00E+00">
                  <c:v>4.8999999999999998E-3</c:v>
                </c:pt>
                <c:pt idx="5291">
                  <c:v>19</c:v>
                </c:pt>
                <c:pt idx="5292">
                  <c:v>5</c:v>
                </c:pt>
                <c:pt idx="5293" formatCode="0.00E+00">
                  <c:v>4.8999999999999998E-3</c:v>
                </c:pt>
                <c:pt idx="5294">
                  <c:v>256</c:v>
                </c:pt>
                <c:pt idx="5295" formatCode="0.00E+00">
                  <c:v>4.8999999999999998E-3</c:v>
                </c:pt>
                <c:pt idx="5296">
                  <c:v>466</c:v>
                </c:pt>
                <c:pt idx="5297">
                  <c:v>492</c:v>
                </c:pt>
                <c:pt idx="5298">
                  <c:v>1111</c:v>
                </c:pt>
                <c:pt idx="5299">
                  <c:v>347</c:v>
                </c:pt>
                <c:pt idx="5300">
                  <c:v>274</c:v>
                </c:pt>
                <c:pt idx="5301">
                  <c:v>218</c:v>
                </c:pt>
                <c:pt idx="5302">
                  <c:v>285</c:v>
                </c:pt>
                <c:pt idx="5303">
                  <c:v>539</c:v>
                </c:pt>
                <c:pt idx="5304">
                  <c:v>237</c:v>
                </c:pt>
                <c:pt idx="5305">
                  <c:v>418</c:v>
                </c:pt>
                <c:pt idx="5306">
                  <c:v>302</c:v>
                </c:pt>
                <c:pt idx="5307">
                  <c:v>345</c:v>
                </c:pt>
                <c:pt idx="5308">
                  <c:v>268</c:v>
                </c:pt>
                <c:pt idx="5309">
                  <c:v>359</c:v>
                </c:pt>
                <c:pt idx="5310">
                  <c:v>185</c:v>
                </c:pt>
                <c:pt idx="5311">
                  <c:v>192</c:v>
                </c:pt>
                <c:pt idx="5312">
                  <c:v>208</c:v>
                </c:pt>
                <c:pt idx="5313">
                  <c:v>199</c:v>
                </c:pt>
                <c:pt idx="5314">
                  <c:v>309</c:v>
                </c:pt>
                <c:pt idx="5315">
                  <c:v>292</c:v>
                </c:pt>
                <c:pt idx="5316">
                  <c:v>798</c:v>
                </c:pt>
                <c:pt idx="5317">
                  <c:v>543</c:v>
                </c:pt>
                <c:pt idx="5318">
                  <c:v>414</c:v>
                </c:pt>
                <c:pt idx="5319">
                  <c:v>499</c:v>
                </c:pt>
                <c:pt idx="5320">
                  <c:v>509</c:v>
                </c:pt>
                <c:pt idx="5321">
                  <c:v>377</c:v>
                </c:pt>
                <c:pt idx="5322">
                  <c:v>704</c:v>
                </c:pt>
                <c:pt idx="5323">
                  <c:v>375</c:v>
                </c:pt>
                <c:pt idx="5324">
                  <c:v>523</c:v>
                </c:pt>
                <c:pt idx="5325">
                  <c:v>413</c:v>
                </c:pt>
                <c:pt idx="5326">
                  <c:v>705</c:v>
                </c:pt>
                <c:pt idx="5327">
                  <c:v>313</c:v>
                </c:pt>
                <c:pt idx="5328">
                  <c:v>238</c:v>
                </c:pt>
                <c:pt idx="5329">
                  <c:v>1056</c:v>
                </c:pt>
                <c:pt idx="5330">
                  <c:v>616</c:v>
                </c:pt>
                <c:pt idx="5331">
                  <c:v>412</c:v>
                </c:pt>
                <c:pt idx="5332">
                  <c:v>439</c:v>
                </c:pt>
                <c:pt idx="5333">
                  <c:v>568</c:v>
                </c:pt>
                <c:pt idx="5334">
                  <c:v>278</c:v>
                </c:pt>
                <c:pt idx="5335">
                  <c:v>505</c:v>
                </c:pt>
                <c:pt idx="5336">
                  <c:v>969</c:v>
                </c:pt>
                <c:pt idx="5337">
                  <c:v>399</c:v>
                </c:pt>
                <c:pt idx="5338">
                  <c:v>582</c:v>
                </c:pt>
                <c:pt idx="5339">
                  <c:v>808</c:v>
                </c:pt>
                <c:pt idx="5340">
                  <c:v>495</c:v>
                </c:pt>
                <c:pt idx="5341">
                  <c:v>409</c:v>
                </c:pt>
                <c:pt idx="5342">
                  <c:v>1031</c:v>
                </c:pt>
                <c:pt idx="5343">
                  <c:v>595</c:v>
                </c:pt>
                <c:pt idx="5344">
                  <c:v>119</c:v>
                </c:pt>
                <c:pt idx="5345">
                  <c:v>73</c:v>
                </c:pt>
                <c:pt idx="5346">
                  <c:v>96</c:v>
                </c:pt>
                <c:pt idx="5347">
                  <c:v>256</c:v>
                </c:pt>
                <c:pt idx="5348">
                  <c:v>227</c:v>
                </c:pt>
                <c:pt idx="5349">
                  <c:v>163</c:v>
                </c:pt>
                <c:pt idx="5350">
                  <c:v>113</c:v>
                </c:pt>
                <c:pt idx="5351">
                  <c:v>199</c:v>
                </c:pt>
                <c:pt idx="5352">
                  <c:v>67</c:v>
                </c:pt>
                <c:pt idx="5353">
                  <c:v>83</c:v>
                </c:pt>
                <c:pt idx="5354">
                  <c:v>64</c:v>
                </c:pt>
                <c:pt idx="5355">
                  <c:v>21</c:v>
                </c:pt>
                <c:pt idx="5356">
                  <c:v>123</c:v>
                </c:pt>
                <c:pt idx="5357">
                  <c:v>366</c:v>
                </c:pt>
                <c:pt idx="5358">
                  <c:v>245</c:v>
                </c:pt>
                <c:pt idx="5359">
                  <c:v>399</c:v>
                </c:pt>
                <c:pt idx="5360">
                  <c:v>455</c:v>
                </c:pt>
                <c:pt idx="5361">
                  <c:v>392</c:v>
                </c:pt>
                <c:pt idx="5362">
                  <c:v>373</c:v>
                </c:pt>
                <c:pt idx="5363">
                  <c:v>481</c:v>
                </c:pt>
                <c:pt idx="5364">
                  <c:v>444</c:v>
                </c:pt>
                <c:pt idx="5365">
                  <c:v>340</c:v>
                </c:pt>
                <c:pt idx="5366">
                  <c:v>220</c:v>
                </c:pt>
                <c:pt idx="5367">
                  <c:v>379</c:v>
                </c:pt>
                <c:pt idx="5368">
                  <c:v>480</c:v>
                </c:pt>
                <c:pt idx="5369">
                  <c:v>276</c:v>
                </c:pt>
                <c:pt idx="5370">
                  <c:v>279</c:v>
                </c:pt>
                <c:pt idx="5371">
                  <c:v>425</c:v>
                </c:pt>
                <c:pt idx="5372">
                  <c:v>95</c:v>
                </c:pt>
                <c:pt idx="5373">
                  <c:v>716</c:v>
                </c:pt>
                <c:pt idx="5374">
                  <c:v>233</c:v>
                </c:pt>
                <c:pt idx="5375">
                  <c:v>243</c:v>
                </c:pt>
                <c:pt idx="5376">
                  <c:v>438</c:v>
                </c:pt>
                <c:pt idx="5377">
                  <c:v>410</c:v>
                </c:pt>
                <c:pt idx="5378">
                  <c:v>318</c:v>
                </c:pt>
                <c:pt idx="5379">
                  <c:v>357</c:v>
                </c:pt>
                <c:pt idx="5380">
                  <c:v>113</c:v>
                </c:pt>
                <c:pt idx="5381">
                  <c:v>291</c:v>
                </c:pt>
                <c:pt idx="5382">
                  <c:v>953</c:v>
                </c:pt>
                <c:pt idx="5383">
                  <c:v>338</c:v>
                </c:pt>
                <c:pt idx="5384">
                  <c:v>430</c:v>
                </c:pt>
                <c:pt idx="5385">
                  <c:v>448</c:v>
                </c:pt>
                <c:pt idx="5386">
                  <c:v>467</c:v>
                </c:pt>
                <c:pt idx="5387">
                  <c:v>292</c:v>
                </c:pt>
                <c:pt idx="5388">
                  <c:v>397</c:v>
                </c:pt>
                <c:pt idx="5389">
                  <c:v>322</c:v>
                </c:pt>
                <c:pt idx="5390">
                  <c:v>337</c:v>
                </c:pt>
                <c:pt idx="5391">
                  <c:v>326</c:v>
                </c:pt>
                <c:pt idx="5392">
                  <c:v>320</c:v>
                </c:pt>
                <c:pt idx="5393">
                  <c:v>129</c:v>
                </c:pt>
                <c:pt idx="5394">
                  <c:v>252</c:v>
                </c:pt>
                <c:pt idx="5395">
                  <c:v>228</c:v>
                </c:pt>
                <c:pt idx="5396">
                  <c:v>84</c:v>
                </c:pt>
                <c:pt idx="5397">
                  <c:v>207</c:v>
                </c:pt>
                <c:pt idx="5398">
                  <c:v>270</c:v>
                </c:pt>
                <c:pt idx="5399">
                  <c:v>247</c:v>
                </c:pt>
                <c:pt idx="5400">
                  <c:v>275</c:v>
                </c:pt>
                <c:pt idx="5401">
                  <c:v>223</c:v>
                </c:pt>
                <c:pt idx="5402">
                  <c:v>194</c:v>
                </c:pt>
                <c:pt idx="5403">
                  <c:v>215</c:v>
                </c:pt>
                <c:pt idx="5404">
                  <c:v>190</c:v>
                </c:pt>
                <c:pt idx="5405">
                  <c:v>257</c:v>
                </c:pt>
                <c:pt idx="5406">
                  <c:v>262</c:v>
                </c:pt>
                <c:pt idx="5407">
                  <c:v>301</c:v>
                </c:pt>
                <c:pt idx="5408">
                  <c:v>500</c:v>
                </c:pt>
                <c:pt idx="5409">
                  <c:v>546</c:v>
                </c:pt>
                <c:pt idx="5410">
                  <c:v>435</c:v>
                </c:pt>
                <c:pt idx="5411">
                  <c:v>237</c:v>
                </c:pt>
                <c:pt idx="5412">
                  <c:v>275</c:v>
                </c:pt>
                <c:pt idx="5413">
                  <c:v>379</c:v>
                </c:pt>
                <c:pt idx="5414">
                  <c:v>417</c:v>
                </c:pt>
                <c:pt idx="5415">
                  <c:v>364</c:v>
                </c:pt>
                <c:pt idx="5416">
                  <c:v>292</c:v>
                </c:pt>
                <c:pt idx="5417">
                  <c:v>289</c:v>
                </c:pt>
                <c:pt idx="5418">
                  <c:v>267</c:v>
                </c:pt>
                <c:pt idx="5419">
                  <c:v>174</c:v>
                </c:pt>
                <c:pt idx="5420">
                  <c:v>217</c:v>
                </c:pt>
                <c:pt idx="5421">
                  <c:v>779</c:v>
                </c:pt>
                <c:pt idx="5422">
                  <c:v>92</c:v>
                </c:pt>
                <c:pt idx="5423">
                  <c:v>284</c:v>
                </c:pt>
                <c:pt idx="5424">
                  <c:v>263</c:v>
                </c:pt>
                <c:pt idx="5425">
                  <c:v>654</c:v>
                </c:pt>
                <c:pt idx="5426">
                  <c:v>304</c:v>
                </c:pt>
                <c:pt idx="5427">
                  <c:v>195</c:v>
                </c:pt>
                <c:pt idx="5428">
                  <c:v>290</c:v>
                </c:pt>
                <c:pt idx="5429">
                  <c:v>445</c:v>
                </c:pt>
                <c:pt idx="5430">
                  <c:v>1091</c:v>
                </c:pt>
                <c:pt idx="5431">
                  <c:v>741</c:v>
                </c:pt>
                <c:pt idx="5432">
                  <c:v>251</c:v>
                </c:pt>
                <c:pt idx="5433">
                  <c:v>880</c:v>
                </c:pt>
                <c:pt idx="5434">
                  <c:v>766</c:v>
                </c:pt>
                <c:pt idx="5435">
                  <c:v>420</c:v>
                </c:pt>
                <c:pt idx="5436">
                  <c:v>589</c:v>
                </c:pt>
                <c:pt idx="5437">
                  <c:v>480</c:v>
                </c:pt>
                <c:pt idx="5438">
                  <c:v>189</c:v>
                </c:pt>
                <c:pt idx="5439">
                  <c:v>309</c:v>
                </c:pt>
                <c:pt idx="5440">
                  <c:v>349</c:v>
                </c:pt>
                <c:pt idx="5441">
                  <c:v>420</c:v>
                </c:pt>
                <c:pt idx="5442">
                  <c:v>425</c:v>
                </c:pt>
                <c:pt idx="5443">
                  <c:v>223</c:v>
                </c:pt>
                <c:pt idx="5444">
                  <c:v>928</c:v>
                </c:pt>
                <c:pt idx="5445">
                  <c:v>330</c:v>
                </c:pt>
                <c:pt idx="5446">
                  <c:v>723</c:v>
                </c:pt>
                <c:pt idx="5447">
                  <c:v>485</c:v>
                </c:pt>
                <c:pt idx="5448">
                  <c:v>321</c:v>
                </c:pt>
                <c:pt idx="5449">
                  <c:v>410</c:v>
                </c:pt>
                <c:pt idx="5450">
                  <c:v>1200</c:v>
                </c:pt>
                <c:pt idx="5451">
                  <c:v>1137</c:v>
                </c:pt>
                <c:pt idx="5452">
                  <c:v>240</c:v>
                </c:pt>
                <c:pt idx="5453">
                  <c:v>431</c:v>
                </c:pt>
                <c:pt idx="5454">
                  <c:v>269</c:v>
                </c:pt>
                <c:pt idx="5455">
                  <c:v>212</c:v>
                </c:pt>
                <c:pt idx="5456">
                  <c:v>339</c:v>
                </c:pt>
                <c:pt idx="5457">
                  <c:v>588</c:v>
                </c:pt>
                <c:pt idx="5458">
                  <c:v>333</c:v>
                </c:pt>
                <c:pt idx="5459">
                  <c:v>387</c:v>
                </c:pt>
                <c:pt idx="5460">
                  <c:v>411</c:v>
                </c:pt>
                <c:pt idx="5461">
                  <c:v>581</c:v>
                </c:pt>
                <c:pt idx="5462">
                  <c:v>286</c:v>
                </c:pt>
                <c:pt idx="5463">
                  <c:v>290</c:v>
                </c:pt>
                <c:pt idx="5464">
                  <c:v>355</c:v>
                </c:pt>
                <c:pt idx="5465">
                  <c:v>267</c:v>
                </c:pt>
                <c:pt idx="5466">
                  <c:v>456</c:v>
                </c:pt>
                <c:pt idx="5467">
                  <c:v>440</c:v>
                </c:pt>
                <c:pt idx="5468">
                  <c:v>304</c:v>
                </c:pt>
                <c:pt idx="5469">
                  <c:v>335</c:v>
                </c:pt>
                <c:pt idx="5470">
                  <c:v>1133</c:v>
                </c:pt>
                <c:pt idx="5471">
                  <c:v>299</c:v>
                </c:pt>
                <c:pt idx="5472">
                  <c:v>1096</c:v>
                </c:pt>
                <c:pt idx="5473">
                  <c:v>407</c:v>
                </c:pt>
                <c:pt idx="5474">
                  <c:v>430</c:v>
                </c:pt>
                <c:pt idx="5475">
                  <c:v>376</c:v>
                </c:pt>
                <c:pt idx="5476">
                  <c:v>1326</c:v>
                </c:pt>
                <c:pt idx="5477">
                  <c:v>371</c:v>
                </c:pt>
                <c:pt idx="5478">
                  <c:v>292</c:v>
                </c:pt>
                <c:pt idx="5479">
                  <c:v>306</c:v>
                </c:pt>
                <c:pt idx="5480">
                  <c:v>174</c:v>
                </c:pt>
                <c:pt idx="5481">
                  <c:v>1066</c:v>
                </c:pt>
                <c:pt idx="5482">
                  <c:v>432</c:v>
                </c:pt>
                <c:pt idx="5483">
                  <c:v>530</c:v>
                </c:pt>
                <c:pt idx="5484">
                  <c:v>364</c:v>
                </c:pt>
                <c:pt idx="5485">
                  <c:v>489</c:v>
                </c:pt>
                <c:pt idx="5486">
                  <c:v>260</c:v>
                </c:pt>
                <c:pt idx="5487">
                  <c:v>254</c:v>
                </c:pt>
                <c:pt idx="5488">
                  <c:v>856</c:v>
                </c:pt>
                <c:pt idx="5489">
                  <c:v>6</c:v>
                </c:pt>
                <c:pt idx="5490" formatCode="0.00E+00">
                  <c:v>4.8999999999999998E-3</c:v>
                </c:pt>
                <c:pt idx="5491">
                  <c:v>205</c:v>
                </c:pt>
                <c:pt idx="5492">
                  <c:v>242</c:v>
                </c:pt>
                <c:pt idx="5493">
                  <c:v>96</c:v>
                </c:pt>
                <c:pt idx="5494">
                  <c:v>121</c:v>
                </c:pt>
                <c:pt idx="5495">
                  <c:v>167</c:v>
                </c:pt>
                <c:pt idx="5496">
                  <c:v>20</c:v>
                </c:pt>
                <c:pt idx="5497">
                  <c:v>3</c:v>
                </c:pt>
                <c:pt idx="5498">
                  <c:v>200</c:v>
                </c:pt>
                <c:pt idx="5499">
                  <c:v>240</c:v>
                </c:pt>
                <c:pt idx="5500">
                  <c:v>75</c:v>
                </c:pt>
                <c:pt idx="5501">
                  <c:v>90</c:v>
                </c:pt>
                <c:pt idx="5502">
                  <c:v>260</c:v>
                </c:pt>
                <c:pt idx="5503">
                  <c:v>250</c:v>
                </c:pt>
                <c:pt idx="5504">
                  <c:v>383</c:v>
                </c:pt>
                <c:pt idx="5505">
                  <c:v>181</c:v>
                </c:pt>
                <c:pt idx="5506">
                  <c:v>95</c:v>
                </c:pt>
                <c:pt idx="5507">
                  <c:v>291</c:v>
                </c:pt>
                <c:pt idx="5508">
                  <c:v>142</c:v>
                </c:pt>
                <c:pt idx="5509">
                  <c:v>278</c:v>
                </c:pt>
                <c:pt idx="5510">
                  <c:v>179</c:v>
                </c:pt>
                <c:pt idx="5511">
                  <c:v>99</c:v>
                </c:pt>
                <c:pt idx="5512">
                  <c:v>143</c:v>
                </c:pt>
                <c:pt idx="5513">
                  <c:v>188</c:v>
                </c:pt>
                <c:pt idx="5514">
                  <c:v>171</c:v>
                </c:pt>
                <c:pt idx="5515">
                  <c:v>149</c:v>
                </c:pt>
                <c:pt idx="5516">
                  <c:v>308</c:v>
                </c:pt>
                <c:pt idx="5517">
                  <c:v>242</c:v>
                </c:pt>
                <c:pt idx="5518">
                  <c:v>382</c:v>
                </c:pt>
                <c:pt idx="5519">
                  <c:v>180</c:v>
                </c:pt>
                <c:pt idx="5520">
                  <c:v>318</c:v>
                </c:pt>
                <c:pt idx="5521">
                  <c:v>182</c:v>
                </c:pt>
                <c:pt idx="5522">
                  <c:v>274</c:v>
                </c:pt>
                <c:pt idx="5523">
                  <c:v>67</c:v>
                </c:pt>
                <c:pt idx="5524">
                  <c:v>148</c:v>
                </c:pt>
                <c:pt idx="5525">
                  <c:v>217</c:v>
                </c:pt>
                <c:pt idx="5526">
                  <c:v>359</c:v>
                </c:pt>
                <c:pt idx="5527">
                  <c:v>81</c:v>
                </c:pt>
                <c:pt idx="5528">
                  <c:v>356</c:v>
                </c:pt>
                <c:pt idx="5529">
                  <c:v>207</c:v>
                </c:pt>
                <c:pt idx="5530">
                  <c:v>68</c:v>
                </c:pt>
                <c:pt idx="5531">
                  <c:v>225</c:v>
                </c:pt>
                <c:pt idx="5532">
                  <c:v>192</c:v>
                </c:pt>
                <c:pt idx="5533">
                  <c:v>149</c:v>
                </c:pt>
                <c:pt idx="5534">
                  <c:v>549</c:v>
                </c:pt>
                <c:pt idx="5535">
                  <c:v>281</c:v>
                </c:pt>
                <c:pt idx="5536">
                  <c:v>514</c:v>
                </c:pt>
                <c:pt idx="5537">
                  <c:v>266</c:v>
                </c:pt>
                <c:pt idx="5538">
                  <c:v>332</c:v>
                </c:pt>
                <c:pt idx="5539">
                  <c:v>1038</c:v>
                </c:pt>
                <c:pt idx="5540">
                  <c:v>416</c:v>
                </c:pt>
                <c:pt idx="5541">
                  <c:v>279</c:v>
                </c:pt>
                <c:pt idx="5542">
                  <c:v>373</c:v>
                </c:pt>
                <c:pt idx="5543">
                  <c:v>401</c:v>
                </c:pt>
                <c:pt idx="5544">
                  <c:v>419</c:v>
                </c:pt>
                <c:pt idx="5545">
                  <c:v>332</c:v>
                </c:pt>
                <c:pt idx="5546">
                  <c:v>274</c:v>
                </c:pt>
                <c:pt idx="5547">
                  <c:v>293</c:v>
                </c:pt>
                <c:pt idx="5548">
                  <c:v>141</c:v>
                </c:pt>
                <c:pt idx="5549">
                  <c:v>241</c:v>
                </c:pt>
                <c:pt idx="5550">
                  <c:v>290</c:v>
                </c:pt>
                <c:pt idx="5551">
                  <c:v>338</c:v>
                </c:pt>
                <c:pt idx="5552">
                  <c:v>369</c:v>
                </c:pt>
                <c:pt idx="5553">
                  <c:v>271</c:v>
                </c:pt>
                <c:pt idx="5554">
                  <c:v>256</c:v>
                </c:pt>
                <c:pt idx="5555">
                  <c:v>171</c:v>
                </c:pt>
                <c:pt idx="5556">
                  <c:v>332</c:v>
                </c:pt>
                <c:pt idx="5557">
                  <c:v>211</c:v>
                </c:pt>
                <c:pt idx="5558">
                  <c:v>189</c:v>
                </c:pt>
                <c:pt idx="5559">
                  <c:v>201</c:v>
                </c:pt>
                <c:pt idx="5560">
                  <c:v>165</c:v>
                </c:pt>
                <c:pt idx="5561">
                  <c:v>98</c:v>
                </c:pt>
                <c:pt idx="5562">
                  <c:v>494</c:v>
                </c:pt>
                <c:pt idx="5563">
                  <c:v>843</c:v>
                </c:pt>
                <c:pt idx="5564">
                  <c:v>435</c:v>
                </c:pt>
                <c:pt idx="5565">
                  <c:v>393</c:v>
                </c:pt>
                <c:pt idx="5566">
                  <c:v>429</c:v>
                </c:pt>
                <c:pt idx="5567">
                  <c:v>156</c:v>
                </c:pt>
                <c:pt idx="5568">
                  <c:v>337</c:v>
                </c:pt>
                <c:pt idx="5569">
                  <c:v>220</c:v>
                </c:pt>
                <c:pt idx="5570">
                  <c:v>413</c:v>
                </c:pt>
                <c:pt idx="5571">
                  <c:v>745</c:v>
                </c:pt>
                <c:pt idx="5572">
                  <c:v>442</c:v>
                </c:pt>
                <c:pt idx="5573">
                  <c:v>244</c:v>
                </c:pt>
                <c:pt idx="5574">
                  <c:v>512</c:v>
                </c:pt>
                <c:pt idx="5575">
                  <c:v>412</c:v>
                </c:pt>
                <c:pt idx="5576">
                  <c:v>930</c:v>
                </c:pt>
                <c:pt idx="5577">
                  <c:v>813</c:v>
                </c:pt>
                <c:pt idx="5578">
                  <c:v>446</c:v>
                </c:pt>
                <c:pt idx="5579">
                  <c:v>179</c:v>
                </c:pt>
                <c:pt idx="5580">
                  <c:v>1064</c:v>
                </c:pt>
                <c:pt idx="5581">
                  <c:v>670</c:v>
                </c:pt>
                <c:pt idx="5582">
                  <c:v>44</c:v>
                </c:pt>
                <c:pt idx="5583">
                  <c:v>172</c:v>
                </c:pt>
                <c:pt idx="5584">
                  <c:v>202</c:v>
                </c:pt>
                <c:pt idx="5585">
                  <c:v>29</c:v>
                </c:pt>
                <c:pt idx="5586">
                  <c:v>87</c:v>
                </c:pt>
                <c:pt idx="5587">
                  <c:v>206</c:v>
                </c:pt>
                <c:pt idx="5588">
                  <c:v>59</c:v>
                </c:pt>
                <c:pt idx="5589">
                  <c:v>156</c:v>
                </c:pt>
                <c:pt idx="5590" formatCode="0.00E+00">
                  <c:v>4.8999999999999998E-3</c:v>
                </c:pt>
                <c:pt idx="5591">
                  <c:v>933</c:v>
                </c:pt>
                <c:pt idx="5592">
                  <c:v>487</c:v>
                </c:pt>
                <c:pt idx="5593">
                  <c:v>459</c:v>
                </c:pt>
                <c:pt idx="5594">
                  <c:v>484</c:v>
                </c:pt>
                <c:pt idx="5595">
                  <c:v>613</c:v>
                </c:pt>
                <c:pt idx="5596">
                  <c:v>1207</c:v>
                </c:pt>
                <c:pt idx="5597">
                  <c:v>429</c:v>
                </c:pt>
                <c:pt idx="5598">
                  <c:v>1064</c:v>
                </c:pt>
                <c:pt idx="5599">
                  <c:v>818</c:v>
                </c:pt>
                <c:pt idx="5600">
                  <c:v>685</c:v>
                </c:pt>
                <c:pt idx="5601">
                  <c:v>1427</c:v>
                </c:pt>
                <c:pt idx="5602">
                  <c:v>1146</c:v>
                </c:pt>
                <c:pt idx="5603">
                  <c:v>398</c:v>
                </c:pt>
                <c:pt idx="5604">
                  <c:v>306</c:v>
                </c:pt>
                <c:pt idx="5605">
                  <c:v>314</c:v>
                </c:pt>
                <c:pt idx="5606">
                  <c:v>255</c:v>
                </c:pt>
                <c:pt idx="5607">
                  <c:v>182</c:v>
                </c:pt>
                <c:pt idx="5608">
                  <c:v>265</c:v>
                </c:pt>
                <c:pt idx="5609">
                  <c:v>333</c:v>
                </c:pt>
                <c:pt idx="5610">
                  <c:v>421</c:v>
                </c:pt>
                <c:pt idx="5611">
                  <c:v>183</c:v>
                </c:pt>
                <c:pt idx="5612">
                  <c:v>254</c:v>
                </c:pt>
                <c:pt idx="5613">
                  <c:v>187</c:v>
                </c:pt>
                <c:pt idx="5614">
                  <c:v>487</c:v>
                </c:pt>
                <c:pt idx="5615">
                  <c:v>165</c:v>
                </c:pt>
                <c:pt idx="5616">
                  <c:v>248</c:v>
                </c:pt>
                <c:pt idx="5617">
                  <c:v>289</c:v>
                </c:pt>
                <c:pt idx="5618">
                  <c:v>276</c:v>
                </c:pt>
                <c:pt idx="5619">
                  <c:v>210</c:v>
                </c:pt>
                <c:pt idx="5620">
                  <c:v>205</c:v>
                </c:pt>
                <c:pt idx="5621">
                  <c:v>332</c:v>
                </c:pt>
                <c:pt idx="5622">
                  <c:v>227</c:v>
                </c:pt>
                <c:pt idx="5623">
                  <c:v>206</c:v>
                </c:pt>
                <c:pt idx="5624">
                  <c:v>2109</c:v>
                </c:pt>
                <c:pt idx="5625">
                  <c:v>834</c:v>
                </c:pt>
                <c:pt idx="5626">
                  <c:v>279</c:v>
                </c:pt>
                <c:pt idx="5627">
                  <c:v>758</c:v>
                </c:pt>
                <c:pt idx="5628">
                  <c:v>131</c:v>
                </c:pt>
                <c:pt idx="5629">
                  <c:v>118</c:v>
                </c:pt>
                <c:pt idx="5630">
                  <c:v>326</c:v>
                </c:pt>
                <c:pt idx="5631">
                  <c:v>233</c:v>
                </c:pt>
                <c:pt idx="5632">
                  <c:v>139</c:v>
                </c:pt>
                <c:pt idx="5633">
                  <c:v>254</c:v>
                </c:pt>
                <c:pt idx="5634">
                  <c:v>467</c:v>
                </c:pt>
                <c:pt idx="5635">
                  <c:v>230</c:v>
                </c:pt>
                <c:pt idx="5636">
                  <c:v>399</c:v>
                </c:pt>
                <c:pt idx="5637">
                  <c:v>151</c:v>
                </c:pt>
                <c:pt idx="5638">
                  <c:v>214</c:v>
                </c:pt>
                <c:pt idx="5639">
                  <c:v>151</c:v>
                </c:pt>
                <c:pt idx="5640">
                  <c:v>327</c:v>
                </c:pt>
                <c:pt idx="5641">
                  <c:v>1063</c:v>
                </c:pt>
                <c:pt idx="5642">
                  <c:v>350</c:v>
                </c:pt>
                <c:pt idx="5643">
                  <c:v>454</c:v>
                </c:pt>
                <c:pt idx="5644">
                  <c:v>241</c:v>
                </c:pt>
                <c:pt idx="5645">
                  <c:v>170</c:v>
                </c:pt>
                <c:pt idx="5646">
                  <c:v>229</c:v>
                </c:pt>
                <c:pt idx="5647">
                  <c:v>323</c:v>
                </c:pt>
                <c:pt idx="5648">
                  <c:v>305</c:v>
                </c:pt>
                <c:pt idx="5649">
                  <c:v>219</c:v>
                </c:pt>
                <c:pt idx="5650">
                  <c:v>403</c:v>
                </c:pt>
                <c:pt idx="5651">
                  <c:v>49</c:v>
                </c:pt>
                <c:pt idx="5652">
                  <c:v>97</c:v>
                </c:pt>
                <c:pt idx="5653">
                  <c:v>245</c:v>
                </c:pt>
                <c:pt idx="5654">
                  <c:v>366</c:v>
                </c:pt>
                <c:pt idx="5655">
                  <c:v>206</c:v>
                </c:pt>
                <c:pt idx="5656">
                  <c:v>421</c:v>
                </c:pt>
                <c:pt idx="5657">
                  <c:v>384</c:v>
                </c:pt>
                <c:pt idx="5658">
                  <c:v>325</c:v>
                </c:pt>
                <c:pt idx="5659">
                  <c:v>244</c:v>
                </c:pt>
                <c:pt idx="5660">
                  <c:v>298</c:v>
                </c:pt>
                <c:pt idx="5661">
                  <c:v>334</c:v>
                </c:pt>
                <c:pt idx="5662">
                  <c:v>299</c:v>
                </c:pt>
                <c:pt idx="5663">
                  <c:v>186</c:v>
                </c:pt>
                <c:pt idx="5664">
                  <c:v>291</c:v>
                </c:pt>
                <c:pt idx="5665">
                  <c:v>252</c:v>
                </c:pt>
                <c:pt idx="5666" formatCode="0.00E+00">
                  <c:v>4.8999999999999998E-3</c:v>
                </c:pt>
                <c:pt idx="5667">
                  <c:v>30</c:v>
                </c:pt>
                <c:pt idx="5668">
                  <c:v>83</c:v>
                </c:pt>
                <c:pt idx="5669">
                  <c:v>111</c:v>
                </c:pt>
                <c:pt idx="5670">
                  <c:v>118</c:v>
                </c:pt>
                <c:pt idx="5671">
                  <c:v>55</c:v>
                </c:pt>
                <c:pt idx="5672">
                  <c:v>222</c:v>
                </c:pt>
                <c:pt idx="5673">
                  <c:v>230</c:v>
                </c:pt>
                <c:pt idx="5674">
                  <c:v>28</c:v>
                </c:pt>
                <c:pt idx="5675">
                  <c:v>420</c:v>
                </c:pt>
                <c:pt idx="5676">
                  <c:v>438</c:v>
                </c:pt>
                <c:pt idx="5677">
                  <c:v>387</c:v>
                </c:pt>
                <c:pt idx="5678">
                  <c:v>284</c:v>
                </c:pt>
                <c:pt idx="5679">
                  <c:v>329</c:v>
                </c:pt>
                <c:pt idx="5680">
                  <c:v>405</c:v>
                </c:pt>
                <c:pt idx="5681">
                  <c:v>312</c:v>
                </c:pt>
                <c:pt idx="5682">
                  <c:v>339</c:v>
                </c:pt>
                <c:pt idx="5683">
                  <c:v>255</c:v>
                </c:pt>
                <c:pt idx="5684">
                  <c:v>160</c:v>
                </c:pt>
                <c:pt idx="5685">
                  <c:v>448</c:v>
                </c:pt>
                <c:pt idx="5686">
                  <c:v>809</c:v>
                </c:pt>
                <c:pt idx="5687">
                  <c:v>204</c:v>
                </c:pt>
                <c:pt idx="5688">
                  <c:v>483</c:v>
                </c:pt>
                <c:pt idx="5689">
                  <c:v>315</c:v>
                </c:pt>
                <c:pt idx="5690">
                  <c:v>179</c:v>
                </c:pt>
                <c:pt idx="5691">
                  <c:v>201</c:v>
                </c:pt>
                <c:pt idx="5692">
                  <c:v>551</c:v>
                </c:pt>
                <c:pt idx="5693">
                  <c:v>160</c:v>
                </c:pt>
                <c:pt idx="5694">
                  <c:v>322</c:v>
                </c:pt>
                <c:pt idx="5695">
                  <c:v>114</c:v>
                </c:pt>
                <c:pt idx="5696">
                  <c:v>507</c:v>
                </c:pt>
                <c:pt idx="5697">
                  <c:v>353</c:v>
                </c:pt>
                <c:pt idx="5698">
                  <c:v>337</c:v>
                </c:pt>
                <c:pt idx="5699">
                  <c:v>40</c:v>
                </c:pt>
                <c:pt idx="5700" formatCode="0.00E+00">
                  <c:v>4.8999999999999998E-3</c:v>
                </c:pt>
                <c:pt idx="5701">
                  <c:v>354</c:v>
                </c:pt>
                <c:pt idx="5702">
                  <c:v>207</c:v>
                </c:pt>
                <c:pt idx="5703">
                  <c:v>122</c:v>
                </c:pt>
                <c:pt idx="5704">
                  <c:v>889</c:v>
                </c:pt>
                <c:pt idx="5705">
                  <c:v>298</c:v>
                </c:pt>
                <c:pt idx="5706">
                  <c:v>173</c:v>
                </c:pt>
                <c:pt idx="5707">
                  <c:v>157</c:v>
                </c:pt>
                <c:pt idx="5708">
                  <c:v>158</c:v>
                </c:pt>
                <c:pt idx="5709">
                  <c:v>65</c:v>
                </c:pt>
                <c:pt idx="5710">
                  <c:v>35</c:v>
                </c:pt>
                <c:pt idx="5711">
                  <c:v>69</c:v>
                </c:pt>
                <c:pt idx="5712">
                  <c:v>403</c:v>
                </c:pt>
                <c:pt idx="5713">
                  <c:v>641</c:v>
                </c:pt>
                <c:pt idx="5714">
                  <c:v>1031</c:v>
                </c:pt>
                <c:pt idx="5715">
                  <c:v>498</c:v>
                </c:pt>
                <c:pt idx="5716">
                  <c:v>226</c:v>
                </c:pt>
                <c:pt idx="5717">
                  <c:v>460</c:v>
                </c:pt>
                <c:pt idx="5718">
                  <c:v>344</c:v>
                </c:pt>
                <c:pt idx="5719">
                  <c:v>271</c:v>
                </c:pt>
                <c:pt idx="5720">
                  <c:v>452</c:v>
                </c:pt>
                <c:pt idx="5721">
                  <c:v>321</c:v>
                </c:pt>
                <c:pt idx="5722">
                  <c:v>349</c:v>
                </c:pt>
                <c:pt idx="5723">
                  <c:v>1156</c:v>
                </c:pt>
                <c:pt idx="5724" formatCode="0.00E+00">
                  <c:v>4.8999999999999998E-3</c:v>
                </c:pt>
                <c:pt idx="5725">
                  <c:v>466</c:v>
                </c:pt>
                <c:pt idx="5726">
                  <c:v>328</c:v>
                </c:pt>
                <c:pt idx="5727">
                  <c:v>251</c:v>
                </c:pt>
                <c:pt idx="5728">
                  <c:v>316</c:v>
                </c:pt>
                <c:pt idx="5729">
                  <c:v>290</c:v>
                </c:pt>
                <c:pt idx="5730">
                  <c:v>978</c:v>
                </c:pt>
                <c:pt idx="5731">
                  <c:v>183</c:v>
                </c:pt>
                <c:pt idx="5732">
                  <c:v>66</c:v>
                </c:pt>
                <c:pt idx="5733">
                  <c:v>339</c:v>
                </c:pt>
                <c:pt idx="5734">
                  <c:v>192</c:v>
                </c:pt>
                <c:pt idx="5735">
                  <c:v>103</c:v>
                </c:pt>
                <c:pt idx="5736">
                  <c:v>183</c:v>
                </c:pt>
                <c:pt idx="5737">
                  <c:v>316</c:v>
                </c:pt>
                <c:pt idx="5738">
                  <c:v>387</c:v>
                </c:pt>
                <c:pt idx="5739">
                  <c:v>268</c:v>
                </c:pt>
                <c:pt idx="5740">
                  <c:v>239</c:v>
                </c:pt>
                <c:pt idx="5741">
                  <c:v>228</c:v>
                </c:pt>
                <c:pt idx="5742">
                  <c:v>251</c:v>
                </c:pt>
                <c:pt idx="5743">
                  <c:v>426</c:v>
                </c:pt>
                <c:pt idx="5744">
                  <c:v>219</c:v>
                </c:pt>
                <c:pt idx="5745">
                  <c:v>195</c:v>
                </c:pt>
                <c:pt idx="5746">
                  <c:v>276</c:v>
                </c:pt>
                <c:pt idx="5747">
                  <c:v>259</c:v>
                </c:pt>
                <c:pt idx="5748">
                  <c:v>569</c:v>
                </c:pt>
                <c:pt idx="5749">
                  <c:v>554</c:v>
                </c:pt>
                <c:pt idx="5750">
                  <c:v>1311</c:v>
                </c:pt>
                <c:pt idx="5751">
                  <c:v>209</c:v>
                </c:pt>
                <c:pt idx="5752">
                  <c:v>173</c:v>
                </c:pt>
                <c:pt idx="5753">
                  <c:v>174</c:v>
                </c:pt>
                <c:pt idx="5754">
                  <c:v>1097</c:v>
                </c:pt>
                <c:pt idx="5755">
                  <c:v>411</c:v>
                </c:pt>
                <c:pt idx="5756">
                  <c:v>389</c:v>
                </c:pt>
                <c:pt idx="5757">
                  <c:v>554</c:v>
                </c:pt>
                <c:pt idx="5758">
                  <c:v>677</c:v>
                </c:pt>
                <c:pt idx="5759">
                  <c:v>159</c:v>
                </c:pt>
                <c:pt idx="5760">
                  <c:v>422</c:v>
                </c:pt>
                <c:pt idx="5761">
                  <c:v>12</c:v>
                </c:pt>
                <c:pt idx="5762">
                  <c:v>48</c:v>
                </c:pt>
                <c:pt idx="5763">
                  <c:v>24</c:v>
                </c:pt>
                <c:pt idx="5764">
                  <c:v>979</c:v>
                </c:pt>
                <c:pt idx="5765">
                  <c:v>310</c:v>
                </c:pt>
                <c:pt idx="5766">
                  <c:v>343</c:v>
                </c:pt>
                <c:pt idx="5767">
                  <c:v>357</c:v>
                </c:pt>
                <c:pt idx="5768">
                  <c:v>248</c:v>
                </c:pt>
                <c:pt idx="5769">
                  <c:v>463</c:v>
                </c:pt>
                <c:pt idx="5770">
                  <c:v>288</c:v>
                </c:pt>
                <c:pt idx="5771">
                  <c:v>634</c:v>
                </c:pt>
                <c:pt idx="5772">
                  <c:v>341</c:v>
                </c:pt>
                <c:pt idx="5773">
                  <c:v>622</c:v>
                </c:pt>
                <c:pt idx="5774">
                  <c:v>413</c:v>
                </c:pt>
                <c:pt idx="5775">
                  <c:v>567</c:v>
                </c:pt>
                <c:pt idx="5776">
                  <c:v>364</c:v>
                </c:pt>
                <c:pt idx="5777">
                  <c:v>432</c:v>
                </c:pt>
                <c:pt idx="5778">
                  <c:v>1207</c:v>
                </c:pt>
                <c:pt idx="5779">
                  <c:v>785</c:v>
                </c:pt>
                <c:pt idx="5780">
                  <c:v>416</c:v>
                </c:pt>
                <c:pt idx="5781">
                  <c:v>380</c:v>
                </c:pt>
                <c:pt idx="5782">
                  <c:v>569</c:v>
                </c:pt>
                <c:pt idx="5783">
                  <c:v>370</c:v>
                </c:pt>
                <c:pt idx="5784">
                  <c:v>398</c:v>
                </c:pt>
                <c:pt idx="5785">
                  <c:v>536</c:v>
                </c:pt>
                <c:pt idx="5786">
                  <c:v>993</c:v>
                </c:pt>
                <c:pt idx="5787">
                  <c:v>818</c:v>
                </c:pt>
                <c:pt idx="5788">
                  <c:v>65</c:v>
                </c:pt>
                <c:pt idx="5789">
                  <c:v>234</c:v>
                </c:pt>
                <c:pt idx="5790">
                  <c:v>47</c:v>
                </c:pt>
                <c:pt idx="5791">
                  <c:v>80</c:v>
                </c:pt>
                <c:pt idx="5792">
                  <c:v>73</c:v>
                </c:pt>
                <c:pt idx="5793">
                  <c:v>45</c:v>
                </c:pt>
                <c:pt idx="5794">
                  <c:v>516</c:v>
                </c:pt>
                <c:pt idx="5795">
                  <c:v>265</c:v>
                </c:pt>
                <c:pt idx="5796">
                  <c:v>143</c:v>
                </c:pt>
                <c:pt idx="5797">
                  <c:v>124</c:v>
                </c:pt>
                <c:pt idx="5798" formatCode="0.00E+00">
                  <c:v>4.8999999999999998E-3</c:v>
                </c:pt>
                <c:pt idx="5799">
                  <c:v>62</c:v>
                </c:pt>
                <c:pt idx="5800">
                  <c:v>74</c:v>
                </c:pt>
                <c:pt idx="5801">
                  <c:v>336</c:v>
                </c:pt>
                <c:pt idx="5802">
                  <c:v>146</c:v>
                </c:pt>
                <c:pt idx="5803">
                  <c:v>36</c:v>
                </c:pt>
                <c:pt idx="5804">
                  <c:v>11</c:v>
                </c:pt>
                <c:pt idx="5805" formatCode="0.00E+00">
                  <c:v>4.8999999999999998E-3</c:v>
                </c:pt>
                <c:pt idx="5806">
                  <c:v>136</c:v>
                </c:pt>
                <c:pt idx="5807">
                  <c:v>115</c:v>
                </c:pt>
                <c:pt idx="5808">
                  <c:v>96</c:v>
                </c:pt>
                <c:pt idx="5809">
                  <c:v>90</c:v>
                </c:pt>
                <c:pt idx="5810">
                  <c:v>210</c:v>
                </c:pt>
                <c:pt idx="5811">
                  <c:v>143</c:v>
                </c:pt>
                <c:pt idx="5812">
                  <c:v>137</c:v>
                </c:pt>
                <c:pt idx="5813">
                  <c:v>388</c:v>
                </c:pt>
                <c:pt idx="5814">
                  <c:v>136</c:v>
                </c:pt>
                <c:pt idx="5815">
                  <c:v>204</c:v>
                </c:pt>
                <c:pt idx="5816">
                  <c:v>57</c:v>
                </c:pt>
                <c:pt idx="5817">
                  <c:v>136</c:v>
                </c:pt>
                <c:pt idx="5818">
                  <c:v>477</c:v>
                </c:pt>
                <c:pt idx="5819">
                  <c:v>157</c:v>
                </c:pt>
                <c:pt idx="5820">
                  <c:v>201</c:v>
                </c:pt>
                <c:pt idx="5821">
                  <c:v>344</c:v>
                </c:pt>
                <c:pt idx="5822">
                  <c:v>299</c:v>
                </c:pt>
                <c:pt idx="5823">
                  <c:v>632</c:v>
                </c:pt>
                <c:pt idx="5824">
                  <c:v>261</c:v>
                </c:pt>
                <c:pt idx="5825">
                  <c:v>296</c:v>
                </c:pt>
                <c:pt idx="5826">
                  <c:v>123</c:v>
                </c:pt>
                <c:pt idx="5827">
                  <c:v>354</c:v>
                </c:pt>
                <c:pt idx="5828">
                  <c:v>296</c:v>
                </c:pt>
                <c:pt idx="5829">
                  <c:v>314</c:v>
                </c:pt>
                <c:pt idx="5830">
                  <c:v>276</c:v>
                </c:pt>
                <c:pt idx="5831">
                  <c:v>482</c:v>
                </c:pt>
                <c:pt idx="5832">
                  <c:v>276</c:v>
                </c:pt>
                <c:pt idx="5833">
                  <c:v>341</c:v>
                </c:pt>
                <c:pt idx="5834">
                  <c:v>273</c:v>
                </c:pt>
                <c:pt idx="5835">
                  <c:v>1092</c:v>
                </c:pt>
                <c:pt idx="5836">
                  <c:v>444</c:v>
                </c:pt>
                <c:pt idx="5837">
                  <c:v>498</c:v>
                </c:pt>
                <c:pt idx="5838">
                  <c:v>443</c:v>
                </c:pt>
                <c:pt idx="5839">
                  <c:v>382</c:v>
                </c:pt>
                <c:pt idx="5840">
                  <c:v>561</c:v>
                </c:pt>
                <c:pt idx="5841">
                  <c:v>231</c:v>
                </c:pt>
                <c:pt idx="5842">
                  <c:v>770</c:v>
                </c:pt>
                <c:pt idx="5843">
                  <c:v>258</c:v>
                </c:pt>
                <c:pt idx="5844">
                  <c:v>460</c:v>
                </c:pt>
                <c:pt idx="5845">
                  <c:v>416</c:v>
                </c:pt>
                <c:pt idx="5846">
                  <c:v>350</c:v>
                </c:pt>
                <c:pt idx="5847">
                  <c:v>430</c:v>
                </c:pt>
                <c:pt idx="5848">
                  <c:v>278</c:v>
                </c:pt>
                <c:pt idx="5849">
                  <c:v>299</c:v>
                </c:pt>
                <c:pt idx="5850">
                  <c:v>949</c:v>
                </c:pt>
                <c:pt idx="5851" formatCode="0.00E+00">
                  <c:v>4.8999999999999998E-3</c:v>
                </c:pt>
                <c:pt idx="5852">
                  <c:v>167</c:v>
                </c:pt>
                <c:pt idx="5853">
                  <c:v>165</c:v>
                </c:pt>
                <c:pt idx="5854">
                  <c:v>555</c:v>
                </c:pt>
                <c:pt idx="5855">
                  <c:v>337</c:v>
                </c:pt>
                <c:pt idx="5856">
                  <c:v>973</c:v>
                </c:pt>
                <c:pt idx="5857">
                  <c:v>822</c:v>
                </c:pt>
                <c:pt idx="5858">
                  <c:v>854</c:v>
                </c:pt>
                <c:pt idx="5859">
                  <c:v>451</c:v>
                </c:pt>
                <c:pt idx="5860">
                  <c:v>360</c:v>
                </c:pt>
                <c:pt idx="5861">
                  <c:v>810</c:v>
                </c:pt>
                <c:pt idx="5862">
                  <c:v>419</c:v>
                </c:pt>
                <c:pt idx="5863">
                  <c:v>355</c:v>
                </c:pt>
                <c:pt idx="5864">
                  <c:v>177</c:v>
                </c:pt>
                <c:pt idx="5865">
                  <c:v>294</c:v>
                </c:pt>
                <c:pt idx="5866">
                  <c:v>21</c:v>
                </c:pt>
                <c:pt idx="5867">
                  <c:v>674</c:v>
                </c:pt>
                <c:pt idx="5868">
                  <c:v>280</c:v>
                </c:pt>
                <c:pt idx="5869">
                  <c:v>1008</c:v>
                </c:pt>
                <c:pt idx="5870">
                  <c:v>469</c:v>
                </c:pt>
                <c:pt idx="5871">
                  <c:v>108</c:v>
                </c:pt>
                <c:pt idx="5872" formatCode="0.00E+00">
                  <c:v>4.8999999999999998E-3</c:v>
                </c:pt>
                <c:pt idx="5873">
                  <c:v>39</c:v>
                </c:pt>
                <c:pt idx="5874">
                  <c:v>60</c:v>
                </c:pt>
                <c:pt idx="5875">
                  <c:v>19</c:v>
                </c:pt>
                <c:pt idx="5876">
                  <c:v>39</c:v>
                </c:pt>
                <c:pt idx="5877">
                  <c:v>59</c:v>
                </c:pt>
                <c:pt idx="5878">
                  <c:v>121</c:v>
                </c:pt>
                <c:pt idx="5879">
                  <c:v>148</c:v>
                </c:pt>
                <c:pt idx="5880">
                  <c:v>163</c:v>
                </c:pt>
                <c:pt idx="5881">
                  <c:v>93</c:v>
                </c:pt>
                <c:pt idx="5882">
                  <c:v>176</c:v>
                </c:pt>
                <c:pt idx="5883">
                  <c:v>416</c:v>
                </c:pt>
                <c:pt idx="5884">
                  <c:v>142</c:v>
                </c:pt>
                <c:pt idx="5885">
                  <c:v>215</c:v>
                </c:pt>
                <c:pt idx="5886">
                  <c:v>46</c:v>
                </c:pt>
                <c:pt idx="5887">
                  <c:v>209</c:v>
                </c:pt>
                <c:pt idx="5888">
                  <c:v>55</c:v>
                </c:pt>
                <c:pt idx="5889">
                  <c:v>192</c:v>
                </c:pt>
                <c:pt idx="5890">
                  <c:v>410</c:v>
                </c:pt>
                <c:pt idx="5891">
                  <c:v>80</c:v>
                </c:pt>
                <c:pt idx="5892">
                  <c:v>30</c:v>
                </c:pt>
                <c:pt idx="5893">
                  <c:v>77</c:v>
                </c:pt>
                <c:pt idx="5894">
                  <c:v>13</c:v>
                </c:pt>
                <c:pt idx="5895">
                  <c:v>47</c:v>
                </c:pt>
                <c:pt idx="5896">
                  <c:v>116</c:v>
                </c:pt>
                <c:pt idx="5897">
                  <c:v>123</c:v>
                </c:pt>
                <c:pt idx="5898">
                  <c:v>147</c:v>
                </c:pt>
                <c:pt idx="5899">
                  <c:v>46</c:v>
                </c:pt>
                <c:pt idx="5900">
                  <c:v>150</c:v>
                </c:pt>
                <c:pt idx="5901">
                  <c:v>80</c:v>
                </c:pt>
                <c:pt idx="5902">
                  <c:v>246</c:v>
                </c:pt>
                <c:pt idx="5903">
                  <c:v>63</c:v>
                </c:pt>
                <c:pt idx="5904">
                  <c:v>138</c:v>
                </c:pt>
                <c:pt idx="5905">
                  <c:v>47</c:v>
                </c:pt>
                <c:pt idx="5906">
                  <c:v>35</c:v>
                </c:pt>
                <c:pt idx="5907">
                  <c:v>115</c:v>
                </c:pt>
                <c:pt idx="5908">
                  <c:v>506</c:v>
                </c:pt>
                <c:pt idx="5909">
                  <c:v>713</c:v>
                </c:pt>
                <c:pt idx="5910">
                  <c:v>618</c:v>
                </c:pt>
                <c:pt idx="5911">
                  <c:v>475</c:v>
                </c:pt>
                <c:pt idx="5912">
                  <c:v>927</c:v>
                </c:pt>
                <c:pt idx="5913">
                  <c:v>1100</c:v>
                </c:pt>
                <c:pt idx="5914">
                  <c:v>1040</c:v>
                </c:pt>
                <c:pt idx="5915">
                  <c:v>992</c:v>
                </c:pt>
                <c:pt idx="5916">
                  <c:v>385</c:v>
                </c:pt>
                <c:pt idx="5917">
                  <c:v>519</c:v>
                </c:pt>
                <c:pt idx="5918">
                  <c:v>544</c:v>
                </c:pt>
                <c:pt idx="5919">
                  <c:v>764</c:v>
                </c:pt>
                <c:pt idx="5920">
                  <c:v>183</c:v>
                </c:pt>
                <c:pt idx="5921">
                  <c:v>330</c:v>
                </c:pt>
                <c:pt idx="5922">
                  <c:v>288</c:v>
                </c:pt>
                <c:pt idx="5923">
                  <c:v>227</c:v>
                </c:pt>
                <c:pt idx="5924">
                  <c:v>145</c:v>
                </c:pt>
                <c:pt idx="5925">
                  <c:v>493</c:v>
                </c:pt>
                <c:pt idx="5926">
                  <c:v>165</c:v>
                </c:pt>
                <c:pt idx="5927">
                  <c:v>94</c:v>
                </c:pt>
                <c:pt idx="5928">
                  <c:v>101</c:v>
                </c:pt>
                <c:pt idx="5929">
                  <c:v>219</c:v>
                </c:pt>
                <c:pt idx="5930">
                  <c:v>96</c:v>
                </c:pt>
                <c:pt idx="5931">
                  <c:v>279</c:v>
                </c:pt>
                <c:pt idx="5932" formatCode="0.00E+00">
                  <c:v>4.8999999999999998E-3</c:v>
                </c:pt>
                <c:pt idx="5933">
                  <c:v>431</c:v>
                </c:pt>
                <c:pt idx="5934">
                  <c:v>228</c:v>
                </c:pt>
                <c:pt idx="5935">
                  <c:v>236</c:v>
                </c:pt>
                <c:pt idx="5936">
                  <c:v>377</c:v>
                </c:pt>
                <c:pt idx="5937">
                  <c:v>242</c:v>
                </c:pt>
                <c:pt idx="5938">
                  <c:v>345</c:v>
                </c:pt>
                <c:pt idx="5939">
                  <c:v>269</c:v>
                </c:pt>
                <c:pt idx="5940">
                  <c:v>284</c:v>
                </c:pt>
                <c:pt idx="5941">
                  <c:v>285</c:v>
                </c:pt>
                <c:pt idx="5942">
                  <c:v>172</c:v>
                </c:pt>
                <c:pt idx="5943">
                  <c:v>259</c:v>
                </c:pt>
                <c:pt idx="5944">
                  <c:v>354</c:v>
                </c:pt>
                <c:pt idx="5945">
                  <c:v>269</c:v>
                </c:pt>
                <c:pt idx="5946">
                  <c:v>199</c:v>
                </c:pt>
                <c:pt idx="5947">
                  <c:v>385</c:v>
                </c:pt>
                <c:pt idx="5948">
                  <c:v>354</c:v>
                </c:pt>
                <c:pt idx="5949">
                  <c:v>485</c:v>
                </c:pt>
                <c:pt idx="5950">
                  <c:v>618</c:v>
                </c:pt>
                <c:pt idx="5951">
                  <c:v>733</c:v>
                </c:pt>
                <c:pt idx="5952">
                  <c:v>377</c:v>
                </c:pt>
                <c:pt idx="5953">
                  <c:v>274</c:v>
                </c:pt>
                <c:pt idx="5954">
                  <c:v>433</c:v>
                </c:pt>
                <c:pt idx="5955">
                  <c:v>409</c:v>
                </c:pt>
                <c:pt idx="5956">
                  <c:v>359</c:v>
                </c:pt>
                <c:pt idx="5957" formatCode="0.00E+00">
                  <c:v>4.8999999999999998E-3</c:v>
                </c:pt>
                <c:pt idx="5958">
                  <c:v>124</c:v>
                </c:pt>
                <c:pt idx="5959">
                  <c:v>72</c:v>
                </c:pt>
                <c:pt idx="5960">
                  <c:v>162</c:v>
                </c:pt>
                <c:pt idx="5961">
                  <c:v>230</c:v>
                </c:pt>
                <c:pt idx="5962">
                  <c:v>95</c:v>
                </c:pt>
                <c:pt idx="5963">
                  <c:v>115</c:v>
                </c:pt>
                <c:pt idx="5964">
                  <c:v>349</c:v>
                </c:pt>
                <c:pt idx="5965">
                  <c:v>240</c:v>
                </c:pt>
                <c:pt idx="5966">
                  <c:v>273</c:v>
                </c:pt>
                <c:pt idx="5967">
                  <c:v>257</c:v>
                </c:pt>
                <c:pt idx="5968">
                  <c:v>416</c:v>
                </c:pt>
                <c:pt idx="5969">
                  <c:v>335</c:v>
                </c:pt>
                <c:pt idx="5970">
                  <c:v>307</c:v>
                </c:pt>
                <c:pt idx="5971">
                  <c:v>515</c:v>
                </c:pt>
                <c:pt idx="5972">
                  <c:v>237</c:v>
                </c:pt>
                <c:pt idx="5973">
                  <c:v>353</c:v>
                </c:pt>
                <c:pt idx="5974">
                  <c:v>306</c:v>
                </c:pt>
                <c:pt idx="5975">
                  <c:v>322</c:v>
                </c:pt>
                <c:pt idx="5976">
                  <c:v>116</c:v>
                </c:pt>
                <c:pt idx="5977">
                  <c:v>102</c:v>
                </c:pt>
                <c:pt idx="5978">
                  <c:v>141</c:v>
                </c:pt>
                <c:pt idx="5979">
                  <c:v>33</c:v>
                </c:pt>
                <c:pt idx="5980">
                  <c:v>331</c:v>
                </c:pt>
                <c:pt idx="5981">
                  <c:v>258</c:v>
                </c:pt>
                <c:pt idx="5982">
                  <c:v>37</c:v>
                </c:pt>
                <c:pt idx="5983">
                  <c:v>377</c:v>
                </c:pt>
                <c:pt idx="5984">
                  <c:v>210</c:v>
                </c:pt>
                <c:pt idx="5985">
                  <c:v>425</c:v>
                </c:pt>
                <c:pt idx="5986">
                  <c:v>90</c:v>
                </c:pt>
                <c:pt idx="5987">
                  <c:v>184</c:v>
                </c:pt>
                <c:pt idx="5988">
                  <c:v>502</c:v>
                </c:pt>
                <c:pt idx="5989">
                  <c:v>379</c:v>
                </c:pt>
                <c:pt idx="5990">
                  <c:v>437</c:v>
                </c:pt>
                <c:pt idx="5991">
                  <c:v>478</c:v>
                </c:pt>
                <c:pt idx="5992">
                  <c:v>376</c:v>
                </c:pt>
                <c:pt idx="5993">
                  <c:v>620</c:v>
                </c:pt>
                <c:pt idx="5994">
                  <c:v>464</c:v>
                </c:pt>
                <c:pt idx="5995">
                  <c:v>925</c:v>
                </c:pt>
                <c:pt idx="5996">
                  <c:v>330</c:v>
                </c:pt>
                <c:pt idx="5997">
                  <c:v>453</c:v>
                </c:pt>
                <c:pt idx="5998">
                  <c:v>372</c:v>
                </c:pt>
                <c:pt idx="5999">
                  <c:v>393</c:v>
                </c:pt>
                <c:pt idx="6000">
                  <c:v>1988</c:v>
                </c:pt>
                <c:pt idx="6001">
                  <c:v>340</c:v>
                </c:pt>
                <c:pt idx="6002">
                  <c:v>492</c:v>
                </c:pt>
                <c:pt idx="6003">
                  <c:v>324</c:v>
                </c:pt>
                <c:pt idx="6004">
                  <c:v>1347</c:v>
                </c:pt>
                <c:pt idx="6005">
                  <c:v>1007</c:v>
                </c:pt>
                <c:pt idx="6006">
                  <c:v>1539</c:v>
                </c:pt>
                <c:pt idx="6007">
                  <c:v>583</c:v>
                </c:pt>
                <c:pt idx="6008">
                  <c:v>485</c:v>
                </c:pt>
                <c:pt idx="6009">
                  <c:v>1224</c:v>
                </c:pt>
                <c:pt idx="6010">
                  <c:v>340</c:v>
                </c:pt>
                <c:pt idx="6011">
                  <c:v>1214</c:v>
                </c:pt>
                <c:pt idx="6012">
                  <c:v>322</c:v>
                </c:pt>
                <c:pt idx="6013">
                  <c:v>1139</c:v>
                </c:pt>
                <c:pt idx="6014">
                  <c:v>1076</c:v>
                </c:pt>
                <c:pt idx="6015">
                  <c:v>596</c:v>
                </c:pt>
                <c:pt idx="6016">
                  <c:v>394</c:v>
                </c:pt>
                <c:pt idx="6017">
                  <c:v>314</c:v>
                </c:pt>
                <c:pt idx="6018">
                  <c:v>366</c:v>
                </c:pt>
                <c:pt idx="6019">
                  <c:v>415</c:v>
                </c:pt>
                <c:pt idx="6020">
                  <c:v>407</c:v>
                </c:pt>
                <c:pt idx="6021">
                  <c:v>439</c:v>
                </c:pt>
                <c:pt idx="6022">
                  <c:v>266</c:v>
                </c:pt>
                <c:pt idx="6023">
                  <c:v>562</c:v>
                </c:pt>
                <c:pt idx="6024">
                  <c:v>194</c:v>
                </c:pt>
                <c:pt idx="6025">
                  <c:v>203</c:v>
                </c:pt>
                <c:pt idx="6026">
                  <c:v>335</c:v>
                </c:pt>
                <c:pt idx="6027">
                  <c:v>266</c:v>
                </c:pt>
                <c:pt idx="6028">
                  <c:v>148</c:v>
                </c:pt>
                <c:pt idx="6029">
                  <c:v>137</c:v>
                </c:pt>
                <c:pt idx="6030">
                  <c:v>13</c:v>
                </c:pt>
                <c:pt idx="6031" formatCode="0.00E+00">
                  <c:v>4.8999999999999998E-3</c:v>
                </c:pt>
                <c:pt idx="6032">
                  <c:v>50</c:v>
                </c:pt>
                <c:pt idx="6033">
                  <c:v>188</c:v>
                </c:pt>
                <c:pt idx="6034">
                  <c:v>436</c:v>
                </c:pt>
                <c:pt idx="6035">
                  <c:v>393</c:v>
                </c:pt>
                <c:pt idx="6036">
                  <c:v>255</c:v>
                </c:pt>
                <c:pt idx="6037">
                  <c:v>252</c:v>
                </c:pt>
                <c:pt idx="6038">
                  <c:v>331</c:v>
                </c:pt>
                <c:pt idx="6039">
                  <c:v>320</c:v>
                </c:pt>
                <c:pt idx="6040">
                  <c:v>346</c:v>
                </c:pt>
                <c:pt idx="6041">
                  <c:v>292</c:v>
                </c:pt>
                <c:pt idx="6042">
                  <c:v>275</c:v>
                </c:pt>
                <c:pt idx="6043">
                  <c:v>278</c:v>
                </c:pt>
                <c:pt idx="6044">
                  <c:v>195</c:v>
                </c:pt>
                <c:pt idx="6045" formatCode="0.00E+00">
                  <c:v>4.8999999999999998E-3</c:v>
                </c:pt>
                <c:pt idx="6046">
                  <c:v>597</c:v>
                </c:pt>
                <c:pt idx="6047">
                  <c:v>517</c:v>
                </c:pt>
                <c:pt idx="6048">
                  <c:v>425</c:v>
                </c:pt>
                <c:pt idx="6049">
                  <c:v>388</c:v>
                </c:pt>
                <c:pt idx="6050">
                  <c:v>481</c:v>
                </c:pt>
                <c:pt idx="6051">
                  <c:v>623</c:v>
                </c:pt>
                <c:pt idx="6052">
                  <c:v>649</c:v>
                </c:pt>
                <c:pt idx="6053">
                  <c:v>571</c:v>
                </c:pt>
                <c:pt idx="6054">
                  <c:v>944</c:v>
                </c:pt>
                <c:pt idx="6055">
                  <c:v>491</c:v>
                </c:pt>
                <c:pt idx="6056">
                  <c:v>553</c:v>
                </c:pt>
                <c:pt idx="6057">
                  <c:v>1040</c:v>
                </c:pt>
                <c:pt idx="6058">
                  <c:v>185</c:v>
                </c:pt>
                <c:pt idx="6059">
                  <c:v>184</c:v>
                </c:pt>
                <c:pt idx="6060">
                  <c:v>194</c:v>
                </c:pt>
                <c:pt idx="6061">
                  <c:v>151</c:v>
                </c:pt>
                <c:pt idx="6062">
                  <c:v>321</c:v>
                </c:pt>
                <c:pt idx="6063">
                  <c:v>197</c:v>
                </c:pt>
                <c:pt idx="6064">
                  <c:v>99</c:v>
                </c:pt>
                <c:pt idx="6065">
                  <c:v>158</c:v>
                </c:pt>
                <c:pt idx="6066">
                  <c:v>172</c:v>
                </c:pt>
                <c:pt idx="6067">
                  <c:v>217</c:v>
                </c:pt>
                <c:pt idx="6068">
                  <c:v>290</c:v>
                </c:pt>
                <c:pt idx="6069">
                  <c:v>260</c:v>
                </c:pt>
                <c:pt idx="6070">
                  <c:v>253</c:v>
                </c:pt>
                <c:pt idx="6071">
                  <c:v>146</c:v>
                </c:pt>
                <c:pt idx="6072">
                  <c:v>315</c:v>
                </c:pt>
                <c:pt idx="6073">
                  <c:v>295</c:v>
                </c:pt>
                <c:pt idx="6074">
                  <c:v>329</c:v>
                </c:pt>
                <c:pt idx="6075">
                  <c:v>262</c:v>
                </c:pt>
                <c:pt idx="6076">
                  <c:v>350</c:v>
                </c:pt>
                <c:pt idx="6077">
                  <c:v>197</c:v>
                </c:pt>
                <c:pt idx="6078">
                  <c:v>253</c:v>
                </c:pt>
                <c:pt idx="6079">
                  <c:v>154</c:v>
                </c:pt>
                <c:pt idx="6080">
                  <c:v>235</c:v>
                </c:pt>
                <c:pt idx="6081">
                  <c:v>412</c:v>
                </c:pt>
                <c:pt idx="6082">
                  <c:v>4</c:v>
                </c:pt>
                <c:pt idx="6083">
                  <c:v>1068</c:v>
                </c:pt>
                <c:pt idx="6084">
                  <c:v>999</c:v>
                </c:pt>
                <c:pt idx="6085">
                  <c:v>946</c:v>
                </c:pt>
                <c:pt idx="6086">
                  <c:v>439</c:v>
                </c:pt>
                <c:pt idx="6087">
                  <c:v>249</c:v>
                </c:pt>
                <c:pt idx="6088">
                  <c:v>376</c:v>
                </c:pt>
                <c:pt idx="6089">
                  <c:v>408</c:v>
                </c:pt>
                <c:pt idx="6090">
                  <c:v>245</c:v>
                </c:pt>
                <c:pt idx="6091">
                  <c:v>296</c:v>
                </c:pt>
                <c:pt idx="6092">
                  <c:v>697</c:v>
                </c:pt>
                <c:pt idx="6093">
                  <c:v>355</c:v>
                </c:pt>
                <c:pt idx="6094">
                  <c:v>259</c:v>
                </c:pt>
                <c:pt idx="6095">
                  <c:v>284</c:v>
                </c:pt>
                <c:pt idx="6096">
                  <c:v>514</c:v>
                </c:pt>
                <c:pt idx="6097">
                  <c:v>484</c:v>
                </c:pt>
                <c:pt idx="6098">
                  <c:v>309</c:v>
                </c:pt>
                <c:pt idx="6099">
                  <c:v>341</c:v>
                </c:pt>
                <c:pt idx="6100">
                  <c:v>414</c:v>
                </c:pt>
                <c:pt idx="6101">
                  <c:v>296</c:v>
                </c:pt>
                <c:pt idx="6102">
                  <c:v>305</c:v>
                </c:pt>
                <c:pt idx="6103">
                  <c:v>421</c:v>
                </c:pt>
                <c:pt idx="6104">
                  <c:v>295</c:v>
                </c:pt>
                <c:pt idx="6105">
                  <c:v>330</c:v>
                </c:pt>
                <c:pt idx="6106">
                  <c:v>474</c:v>
                </c:pt>
                <c:pt idx="6107">
                  <c:v>264</c:v>
                </c:pt>
                <c:pt idx="6108">
                  <c:v>297</c:v>
                </c:pt>
                <c:pt idx="6109">
                  <c:v>287</c:v>
                </c:pt>
                <c:pt idx="6110">
                  <c:v>302</c:v>
                </c:pt>
                <c:pt idx="6111">
                  <c:v>341</c:v>
                </c:pt>
                <c:pt idx="6112">
                  <c:v>312</c:v>
                </c:pt>
                <c:pt idx="6113">
                  <c:v>346</c:v>
                </c:pt>
                <c:pt idx="6114">
                  <c:v>215</c:v>
                </c:pt>
                <c:pt idx="6115">
                  <c:v>341</c:v>
                </c:pt>
                <c:pt idx="6116">
                  <c:v>301</c:v>
                </c:pt>
                <c:pt idx="6117">
                  <c:v>243</c:v>
                </c:pt>
                <c:pt idx="6118">
                  <c:v>237</c:v>
                </c:pt>
                <c:pt idx="6119">
                  <c:v>113</c:v>
                </c:pt>
                <c:pt idx="6120">
                  <c:v>195</c:v>
                </c:pt>
                <c:pt idx="6121">
                  <c:v>326</c:v>
                </c:pt>
                <c:pt idx="6122">
                  <c:v>260</c:v>
                </c:pt>
                <c:pt idx="6123">
                  <c:v>388</c:v>
                </c:pt>
                <c:pt idx="6124">
                  <c:v>281</c:v>
                </c:pt>
                <c:pt idx="6125">
                  <c:v>205</c:v>
                </c:pt>
                <c:pt idx="6126">
                  <c:v>400</c:v>
                </c:pt>
                <c:pt idx="6127">
                  <c:v>280</c:v>
                </c:pt>
                <c:pt idx="6128">
                  <c:v>73</c:v>
                </c:pt>
                <c:pt idx="6129">
                  <c:v>172</c:v>
                </c:pt>
                <c:pt idx="6130">
                  <c:v>293</c:v>
                </c:pt>
                <c:pt idx="6131">
                  <c:v>302</c:v>
                </c:pt>
                <c:pt idx="6132">
                  <c:v>551</c:v>
                </c:pt>
                <c:pt idx="6133">
                  <c:v>565</c:v>
                </c:pt>
                <c:pt idx="6134">
                  <c:v>257</c:v>
                </c:pt>
                <c:pt idx="6135">
                  <c:v>313</c:v>
                </c:pt>
                <c:pt idx="6136">
                  <c:v>463</c:v>
                </c:pt>
                <c:pt idx="6137">
                  <c:v>574</c:v>
                </c:pt>
                <c:pt idx="6138">
                  <c:v>906</c:v>
                </c:pt>
                <c:pt idx="6139">
                  <c:v>116</c:v>
                </c:pt>
                <c:pt idx="6140">
                  <c:v>585</c:v>
                </c:pt>
                <c:pt idx="6141">
                  <c:v>430</c:v>
                </c:pt>
                <c:pt idx="6142">
                  <c:v>391</c:v>
                </c:pt>
                <c:pt idx="6143">
                  <c:v>52</c:v>
                </c:pt>
                <c:pt idx="6144">
                  <c:v>97</c:v>
                </c:pt>
                <c:pt idx="6145">
                  <c:v>92</c:v>
                </c:pt>
                <c:pt idx="6146">
                  <c:v>239</c:v>
                </c:pt>
                <c:pt idx="6147">
                  <c:v>55</c:v>
                </c:pt>
                <c:pt idx="6148">
                  <c:v>73</c:v>
                </c:pt>
                <c:pt idx="6149">
                  <c:v>59</c:v>
                </c:pt>
                <c:pt idx="6150">
                  <c:v>143</c:v>
                </c:pt>
                <c:pt idx="6151">
                  <c:v>246</c:v>
                </c:pt>
                <c:pt idx="6152">
                  <c:v>76</c:v>
                </c:pt>
                <c:pt idx="6153">
                  <c:v>87</c:v>
                </c:pt>
                <c:pt idx="6154">
                  <c:v>275</c:v>
                </c:pt>
                <c:pt idx="6155">
                  <c:v>172</c:v>
                </c:pt>
                <c:pt idx="6156">
                  <c:v>322</c:v>
                </c:pt>
                <c:pt idx="6157">
                  <c:v>331</c:v>
                </c:pt>
                <c:pt idx="6158">
                  <c:v>253</c:v>
                </c:pt>
                <c:pt idx="6159">
                  <c:v>186</c:v>
                </c:pt>
                <c:pt idx="6160">
                  <c:v>181</c:v>
                </c:pt>
                <c:pt idx="6161">
                  <c:v>134</c:v>
                </c:pt>
                <c:pt idx="6162">
                  <c:v>238</c:v>
                </c:pt>
                <c:pt idx="6163">
                  <c:v>120</c:v>
                </c:pt>
                <c:pt idx="6164">
                  <c:v>94</c:v>
                </c:pt>
                <c:pt idx="6165">
                  <c:v>160</c:v>
                </c:pt>
                <c:pt idx="6166">
                  <c:v>1409</c:v>
                </c:pt>
                <c:pt idx="6167">
                  <c:v>1328</c:v>
                </c:pt>
                <c:pt idx="6168">
                  <c:v>327</c:v>
                </c:pt>
                <c:pt idx="6169">
                  <c:v>520</c:v>
                </c:pt>
                <c:pt idx="6170">
                  <c:v>1065</c:v>
                </c:pt>
                <c:pt idx="6171">
                  <c:v>610</c:v>
                </c:pt>
                <c:pt idx="6172">
                  <c:v>366</c:v>
                </c:pt>
                <c:pt idx="6173">
                  <c:v>382</c:v>
                </c:pt>
                <c:pt idx="6174">
                  <c:v>1012</c:v>
                </c:pt>
                <c:pt idx="6175">
                  <c:v>779</c:v>
                </c:pt>
                <c:pt idx="6176">
                  <c:v>308</c:v>
                </c:pt>
                <c:pt idx="6177">
                  <c:v>927</c:v>
                </c:pt>
                <c:pt idx="6178">
                  <c:v>33</c:v>
                </c:pt>
                <c:pt idx="6179">
                  <c:v>228</c:v>
                </c:pt>
                <c:pt idx="6180">
                  <c:v>169</c:v>
                </c:pt>
                <c:pt idx="6181">
                  <c:v>85</c:v>
                </c:pt>
                <c:pt idx="6182">
                  <c:v>285</c:v>
                </c:pt>
                <c:pt idx="6183">
                  <c:v>144</c:v>
                </c:pt>
                <c:pt idx="6184">
                  <c:v>255</c:v>
                </c:pt>
                <c:pt idx="6185">
                  <c:v>197</c:v>
                </c:pt>
                <c:pt idx="6186">
                  <c:v>198</c:v>
                </c:pt>
                <c:pt idx="6187">
                  <c:v>229</c:v>
                </c:pt>
                <c:pt idx="6188">
                  <c:v>217</c:v>
                </c:pt>
                <c:pt idx="6189">
                  <c:v>126</c:v>
                </c:pt>
                <c:pt idx="6190">
                  <c:v>104</c:v>
                </c:pt>
                <c:pt idx="6191">
                  <c:v>152</c:v>
                </c:pt>
                <c:pt idx="6192">
                  <c:v>79</c:v>
                </c:pt>
                <c:pt idx="6193">
                  <c:v>262</c:v>
                </c:pt>
                <c:pt idx="6194">
                  <c:v>302</c:v>
                </c:pt>
                <c:pt idx="6195">
                  <c:v>118</c:v>
                </c:pt>
                <c:pt idx="6196">
                  <c:v>177</c:v>
                </c:pt>
                <c:pt idx="6197">
                  <c:v>207</c:v>
                </c:pt>
                <c:pt idx="6198">
                  <c:v>140</c:v>
                </c:pt>
                <c:pt idx="6199">
                  <c:v>146</c:v>
                </c:pt>
                <c:pt idx="6200">
                  <c:v>297</c:v>
                </c:pt>
                <c:pt idx="6201">
                  <c:v>79</c:v>
                </c:pt>
                <c:pt idx="6202">
                  <c:v>177</c:v>
                </c:pt>
                <c:pt idx="6203">
                  <c:v>320</c:v>
                </c:pt>
                <c:pt idx="6204">
                  <c:v>95</c:v>
                </c:pt>
                <c:pt idx="6205">
                  <c:v>83</c:v>
                </c:pt>
                <c:pt idx="6206">
                  <c:v>89</c:v>
                </c:pt>
                <c:pt idx="6207">
                  <c:v>281</c:v>
                </c:pt>
                <c:pt idx="6208">
                  <c:v>201</c:v>
                </c:pt>
                <c:pt idx="6209">
                  <c:v>125</c:v>
                </c:pt>
                <c:pt idx="6210">
                  <c:v>121</c:v>
                </c:pt>
                <c:pt idx="6211">
                  <c:v>145</c:v>
                </c:pt>
                <c:pt idx="6212">
                  <c:v>192</c:v>
                </c:pt>
                <c:pt idx="6213">
                  <c:v>154</c:v>
                </c:pt>
                <c:pt idx="6214">
                  <c:v>199</c:v>
                </c:pt>
                <c:pt idx="6215">
                  <c:v>143</c:v>
                </c:pt>
                <c:pt idx="6216">
                  <c:v>379</c:v>
                </c:pt>
                <c:pt idx="6217">
                  <c:v>119</c:v>
                </c:pt>
                <c:pt idx="6218">
                  <c:v>139</c:v>
                </c:pt>
                <c:pt idx="6219">
                  <c:v>175</c:v>
                </c:pt>
                <c:pt idx="6220">
                  <c:v>224</c:v>
                </c:pt>
                <c:pt idx="6221">
                  <c:v>207</c:v>
                </c:pt>
                <c:pt idx="6222">
                  <c:v>99</c:v>
                </c:pt>
                <c:pt idx="6223">
                  <c:v>87</c:v>
                </c:pt>
                <c:pt idx="6224">
                  <c:v>95</c:v>
                </c:pt>
                <c:pt idx="6225">
                  <c:v>85</c:v>
                </c:pt>
                <c:pt idx="6226">
                  <c:v>231</c:v>
                </c:pt>
                <c:pt idx="6227">
                  <c:v>334</c:v>
                </c:pt>
                <c:pt idx="6228">
                  <c:v>396</c:v>
                </c:pt>
                <c:pt idx="6229">
                  <c:v>425</c:v>
                </c:pt>
                <c:pt idx="6230">
                  <c:v>316</c:v>
                </c:pt>
                <c:pt idx="6231">
                  <c:v>318</c:v>
                </c:pt>
                <c:pt idx="6232">
                  <c:v>294</c:v>
                </c:pt>
                <c:pt idx="6233">
                  <c:v>255</c:v>
                </c:pt>
                <c:pt idx="6234">
                  <c:v>315</c:v>
                </c:pt>
                <c:pt idx="6235">
                  <c:v>199</c:v>
                </c:pt>
                <c:pt idx="6236">
                  <c:v>299</c:v>
                </c:pt>
                <c:pt idx="6237">
                  <c:v>453</c:v>
                </c:pt>
                <c:pt idx="6238">
                  <c:v>301</c:v>
                </c:pt>
                <c:pt idx="6239">
                  <c:v>75</c:v>
                </c:pt>
                <c:pt idx="6240">
                  <c:v>90</c:v>
                </c:pt>
                <c:pt idx="6241">
                  <c:v>252</c:v>
                </c:pt>
                <c:pt idx="6242">
                  <c:v>128</c:v>
                </c:pt>
                <c:pt idx="6243">
                  <c:v>27</c:v>
                </c:pt>
                <c:pt idx="6244">
                  <c:v>398</c:v>
                </c:pt>
                <c:pt idx="6245">
                  <c:v>212</c:v>
                </c:pt>
                <c:pt idx="6246">
                  <c:v>205</c:v>
                </c:pt>
                <c:pt idx="6247">
                  <c:v>88</c:v>
                </c:pt>
                <c:pt idx="6248">
                  <c:v>240</c:v>
                </c:pt>
                <c:pt idx="6249">
                  <c:v>184</c:v>
                </c:pt>
                <c:pt idx="6250">
                  <c:v>132</c:v>
                </c:pt>
                <c:pt idx="6251">
                  <c:v>204</c:v>
                </c:pt>
                <c:pt idx="6252">
                  <c:v>309</c:v>
                </c:pt>
                <c:pt idx="6253">
                  <c:v>144</c:v>
                </c:pt>
                <c:pt idx="6254" formatCode="0.00E+00">
                  <c:v>4.8999999999999998E-3</c:v>
                </c:pt>
                <c:pt idx="6255" formatCode="0.00E+00">
                  <c:v>4.8999999999999998E-3</c:v>
                </c:pt>
                <c:pt idx="6256">
                  <c:v>90</c:v>
                </c:pt>
                <c:pt idx="6257">
                  <c:v>101</c:v>
                </c:pt>
                <c:pt idx="6258">
                  <c:v>366</c:v>
                </c:pt>
                <c:pt idx="6259">
                  <c:v>704</c:v>
                </c:pt>
                <c:pt idx="6260">
                  <c:v>423</c:v>
                </c:pt>
                <c:pt idx="6261">
                  <c:v>531</c:v>
                </c:pt>
                <c:pt idx="6262">
                  <c:v>507</c:v>
                </c:pt>
                <c:pt idx="6263">
                  <c:v>367</c:v>
                </c:pt>
                <c:pt idx="6264">
                  <c:v>371</c:v>
                </c:pt>
                <c:pt idx="6265">
                  <c:v>569</c:v>
                </c:pt>
                <c:pt idx="6266">
                  <c:v>543</c:v>
                </c:pt>
                <c:pt idx="6267">
                  <c:v>730</c:v>
                </c:pt>
                <c:pt idx="6268">
                  <c:v>1439</c:v>
                </c:pt>
                <c:pt idx="6269">
                  <c:v>623</c:v>
                </c:pt>
                <c:pt idx="6270">
                  <c:v>39</c:v>
                </c:pt>
                <c:pt idx="6271">
                  <c:v>137</c:v>
                </c:pt>
                <c:pt idx="6272">
                  <c:v>131</c:v>
                </c:pt>
                <c:pt idx="6273">
                  <c:v>146</c:v>
                </c:pt>
                <c:pt idx="6274">
                  <c:v>136</c:v>
                </c:pt>
                <c:pt idx="6275">
                  <c:v>93</c:v>
                </c:pt>
                <c:pt idx="6276">
                  <c:v>141</c:v>
                </c:pt>
                <c:pt idx="6277">
                  <c:v>213</c:v>
                </c:pt>
                <c:pt idx="6278">
                  <c:v>271</c:v>
                </c:pt>
                <c:pt idx="6279">
                  <c:v>195</c:v>
                </c:pt>
                <c:pt idx="6280">
                  <c:v>50</c:v>
                </c:pt>
                <c:pt idx="6281">
                  <c:v>81</c:v>
                </c:pt>
                <c:pt idx="6282">
                  <c:v>305</c:v>
                </c:pt>
                <c:pt idx="6283">
                  <c:v>381</c:v>
                </c:pt>
                <c:pt idx="6284">
                  <c:v>55</c:v>
                </c:pt>
                <c:pt idx="6285">
                  <c:v>221</c:v>
                </c:pt>
                <c:pt idx="6286">
                  <c:v>9</c:v>
                </c:pt>
                <c:pt idx="6287">
                  <c:v>240</c:v>
                </c:pt>
                <c:pt idx="6288">
                  <c:v>190</c:v>
                </c:pt>
                <c:pt idx="6289">
                  <c:v>35</c:v>
                </c:pt>
                <c:pt idx="6290">
                  <c:v>88</c:v>
                </c:pt>
                <c:pt idx="6291">
                  <c:v>152</c:v>
                </c:pt>
                <c:pt idx="6292">
                  <c:v>17</c:v>
                </c:pt>
                <c:pt idx="6293">
                  <c:v>31</c:v>
                </c:pt>
                <c:pt idx="6294">
                  <c:v>212</c:v>
                </c:pt>
                <c:pt idx="6295">
                  <c:v>39</c:v>
                </c:pt>
                <c:pt idx="6296">
                  <c:v>7</c:v>
                </c:pt>
                <c:pt idx="6297">
                  <c:v>258</c:v>
                </c:pt>
                <c:pt idx="6298">
                  <c:v>192</c:v>
                </c:pt>
                <c:pt idx="6299">
                  <c:v>482</c:v>
                </c:pt>
                <c:pt idx="6300">
                  <c:v>188</c:v>
                </c:pt>
                <c:pt idx="6301">
                  <c:v>470</c:v>
                </c:pt>
                <c:pt idx="6302">
                  <c:v>192</c:v>
                </c:pt>
                <c:pt idx="6303">
                  <c:v>390</c:v>
                </c:pt>
                <c:pt idx="6304">
                  <c:v>172</c:v>
                </c:pt>
                <c:pt idx="6305">
                  <c:v>728</c:v>
                </c:pt>
                <c:pt idx="6306">
                  <c:v>546</c:v>
                </c:pt>
                <c:pt idx="6307">
                  <c:v>309</c:v>
                </c:pt>
                <c:pt idx="6308">
                  <c:v>485</c:v>
                </c:pt>
                <c:pt idx="6309">
                  <c:v>420</c:v>
                </c:pt>
                <c:pt idx="6310">
                  <c:v>462</c:v>
                </c:pt>
                <c:pt idx="6311">
                  <c:v>286</c:v>
                </c:pt>
                <c:pt idx="6312">
                  <c:v>229</c:v>
                </c:pt>
                <c:pt idx="6313">
                  <c:v>74</c:v>
                </c:pt>
                <c:pt idx="6314">
                  <c:v>78</c:v>
                </c:pt>
                <c:pt idx="6315">
                  <c:v>125</c:v>
                </c:pt>
                <c:pt idx="6316">
                  <c:v>17</c:v>
                </c:pt>
                <c:pt idx="6317">
                  <c:v>26</c:v>
                </c:pt>
                <c:pt idx="6318">
                  <c:v>255</c:v>
                </c:pt>
                <c:pt idx="6319">
                  <c:v>312</c:v>
                </c:pt>
                <c:pt idx="6320">
                  <c:v>32</c:v>
                </c:pt>
                <c:pt idx="6321">
                  <c:v>8</c:v>
                </c:pt>
                <c:pt idx="6322" formatCode="0.00E+00">
                  <c:v>4.8999999999999998E-3</c:v>
                </c:pt>
                <c:pt idx="6323">
                  <c:v>10</c:v>
                </c:pt>
                <c:pt idx="6324" formatCode="0.00E+00">
                  <c:v>4.8999999999999998E-3</c:v>
                </c:pt>
                <c:pt idx="6325">
                  <c:v>33</c:v>
                </c:pt>
                <c:pt idx="6326">
                  <c:v>162</c:v>
                </c:pt>
                <c:pt idx="6327">
                  <c:v>480</c:v>
                </c:pt>
                <c:pt idx="6328">
                  <c:v>476</c:v>
                </c:pt>
                <c:pt idx="6329">
                  <c:v>360</c:v>
                </c:pt>
                <c:pt idx="6330">
                  <c:v>398</c:v>
                </c:pt>
                <c:pt idx="6331">
                  <c:v>479</c:v>
                </c:pt>
                <c:pt idx="6332">
                  <c:v>807</c:v>
                </c:pt>
                <c:pt idx="6333">
                  <c:v>1221</c:v>
                </c:pt>
                <c:pt idx="6334">
                  <c:v>439</c:v>
                </c:pt>
                <c:pt idx="6335">
                  <c:v>960</c:v>
                </c:pt>
                <c:pt idx="6336">
                  <c:v>1316</c:v>
                </c:pt>
                <c:pt idx="6337">
                  <c:v>245</c:v>
                </c:pt>
                <c:pt idx="6338">
                  <c:v>486</c:v>
                </c:pt>
                <c:pt idx="6339">
                  <c:v>1095</c:v>
                </c:pt>
                <c:pt idx="6340">
                  <c:v>46</c:v>
                </c:pt>
                <c:pt idx="6341">
                  <c:v>64</c:v>
                </c:pt>
                <c:pt idx="6342">
                  <c:v>229</c:v>
                </c:pt>
                <c:pt idx="6343">
                  <c:v>134</c:v>
                </c:pt>
                <c:pt idx="6344">
                  <c:v>336</c:v>
                </c:pt>
                <c:pt idx="6345">
                  <c:v>5</c:v>
                </c:pt>
                <c:pt idx="6346">
                  <c:v>162</c:v>
                </c:pt>
                <c:pt idx="6347">
                  <c:v>582</c:v>
                </c:pt>
                <c:pt idx="6348">
                  <c:v>105</c:v>
                </c:pt>
                <c:pt idx="6349">
                  <c:v>13</c:v>
                </c:pt>
                <c:pt idx="6350">
                  <c:v>30</c:v>
                </c:pt>
                <c:pt idx="6351">
                  <c:v>74</c:v>
                </c:pt>
                <c:pt idx="6352">
                  <c:v>188</c:v>
                </c:pt>
                <c:pt idx="6353">
                  <c:v>25</c:v>
                </c:pt>
                <c:pt idx="6354">
                  <c:v>874</c:v>
                </c:pt>
                <c:pt idx="6355">
                  <c:v>775</c:v>
                </c:pt>
                <c:pt idx="6356">
                  <c:v>1026</c:v>
                </c:pt>
                <c:pt idx="6357">
                  <c:v>394</c:v>
                </c:pt>
                <c:pt idx="6358">
                  <c:v>314</c:v>
                </c:pt>
                <c:pt idx="6359">
                  <c:v>255</c:v>
                </c:pt>
                <c:pt idx="6360">
                  <c:v>450</c:v>
                </c:pt>
                <c:pt idx="6361">
                  <c:v>991</c:v>
                </c:pt>
                <c:pt idx="6362">
                  <c:v>482</c:v>
                </c:pt>
                <c:pt idx="6363">
                  <c:v>425</c:v>
                </c:pt>
                <c:pt idx="6364">
                  <c:v>881</c:v>
                </c:pt>
                <c:pt idx="6365">
                  <c:v>608</c:v>
                </c:pt>
                <c:pt idx="6366">
                  <c:v>1123</c:v>
                </c:pt>
                <c:pt idx="6367">
                  <c:v>1130</c:v>
                </c:pt>
                <c:pt idx="6368">
                  <c:v>124</c:v>
                </c:pt>
                <c:pt idx="6369">
                  <c:v>121</c:v>
                </c:pt>
                <c:pt idx="6370">
                  <c:v>62</c:v>
                </c:pt>
                <c:pt idx="6371">
                  <c:v>714</c:v>
                </c:pt>
                <c:pt idx="6372">
                  <c:v>178</c:v>
                </c:pt>
                <c:pt idx="6373">
                  <c:v>115</c:v>
                </c:pt>
                <c:pt idx="6374">
                  <c:v>515</c:v>
                </c:pt>
                <c:pt idx="6375">
                  <c:v>150</c:v>
                </c:pt>
                <c:pt idx="6376">
                  <c:v>830</c:v>
                </c:pt>
                <c:pt idx="6377">
                  <c:v>828</c:v>
                </c:pt>
                <c:pt idx="6378" formatCode="0.00E+00">
                  <c:v>4.8999999999999998E-3</c:v>
                </c:pt>
                <c:pt idx="6379">
                  <c:v>226</c:v>
                </c:pt>
                <c:pt idx="6380" formatCode="0.00E+00">
                  <c:v>4.8999999999999998E-3</c:v>
                </c:pt>
                <c:pt idx="6381" formatCode="0.00E+00">
                  <c:v>4.8999999999999998E-3</c:v>
                </c:pt>
                <c:pt idx="6382">
                  <c:v>37</c:v>
                </c:pt>
                <c:pt idx="6383">
                  <c:v>100</c:v>
                </c:pt>
                <c:pt idx="6384">
                  <c:v>279</c:v>
                </c:pt>
                <c:pt idx="6385">
                  <c:v>158</c:v>
                </c:pt>
                <c:pt idx="6386">
                  <c:v>13</c:v>
                </c:pt>
                <c:pt idx="6387">
                  <c:v>572</c:v>
                </c:pt>
                <c:pt idx="6388">
                  <c:v>11</c:v>
                </c:pt>
                <c:pt idx="6389">
                  <c:v>40</c:v>
                </c:pt>
                <c:pt idx="6390">
                  <c:v>47</c:v>
                </c:pt>
                <c:pt idx="6391">
                  <c:v>44</c:v>
                </c:pt>
                <c:pt idx="6392">
                  <c:v>402</c:v>
                </c:pt>
                <c:pt idx="6393">
                  <c:v>323</c:v>
                </c:pt>
                <c:pt idx="6394">
                  <c:v>113</c:v>
                </c:pt>
                <c:pt idx="6395">
                  <c:v>12</c:v>
                </c:pt>
                <c:pt idx="6396">
                  <c:v>76</c:v>
                </c:pt>
                <c:pt idx="6397">
                  <c:v>21</c:v>
                </c:pt>
                <c:pt idx="6398">
                  <c:v>743</c:v>
                </c:pt>
                <c:pt idx="6399">
                  <c:v>588</c:v>
                </c:pt>
                <c:pt idx="6400">
                  <c:v>572</c:v>
                </c:pt>
                <c:pt idx="6401">
                  <c:v>1126</c:v>
                </c:pt>
                <c:pt idx="6402">
                  <c:v>524</c:v>
                </c:pt>
                <c:pt idx="6403">
                  <c:v>726</c:v>
                </c:pt>
                <c:pt idx="6404">
                  <c:v>412</c:v>
                </c:pt>
                <c:pt idx="6405">
                  <c:v>778</c:v>
                </c:pt>
                <c:pt idx="6406">
                  <c:v>347</c:v>
                </c:pt>
                <c:pt idx="6407">
                  <c:v>377</c:v>
                </c:pt>
                <c:pt idx="6408">
                  <c:v>1096</c:v>
                </c:pt>
                <c:pt idx="6409">
                  <c:v>951</c:v>
                </c:pt>
                <c:pt idx="6410">
                  <c:v>317</c:v>
                </c:pt>
                <c:pt idx="6411">
                  <c:v>230</c:v>
                </c:pt>
                <c:pt idx="6412">
                  <c:v>337</c:v>
                </c:pt>
                <c:pt idx="6413">
                  <c:v>416</c:v>
                </c:pt>
                <c:pt idx="6414">
                  <c:v>297</c:v>
                </c:pt>
                <c:pt idx="6415">
                  <c:v>1006</c:v>
                </c:pt>
                <c:pt idx="6416">
                  <c:v>325</c:v>
                </c:pt>
                <c:pt idx="6417">
                  <c:v>285</c:v>
                </c:pt>
                <c:pt idx="6418">
                  <c:v>242</c:v>
                </c:pt>
                <c:pt idx="6419">
                  <c:v>216</c:v>
                </c:pt>
                <c:pt idx="6420">
                  <c:v>269</c:v>
                </c:pt>
                <c:pt idx="6421">
                  <c:v>222</c:v>
                </c:pt>
                <c:pt idx="6422">
                  <c:v>20</c:v>
                </c:pt>
                <c:pt idx="6423">
                  <c:v>6</c:v>
                </c:pt>
                <c:pt idx="6424">
                  <c:v>634</c:v>
                </c:pt>
                <c:pt idx="6425">
                  <c:v>96</c:v>
                </c:pt>
                <c:pt idx="6426">
                  <c:v>35</c:v>
                </c:pt>
                <c:pt idx="6427">
                  <c:v>91</c:v>
                </c:pt>
                <c:pt idx="6428">
                  <c:v>235</c:v>
                </c:pt>
                <c:pt idx="6429">
                  <c:v>78</c:v>
                </c:pt>
                <c:pt idx="6430">
                  <c:v>10</c:v>
                </c:pt>
                <c:pt idx="6431">
                  <c:v>87</c:v>
                </c:pt>
                <c:pt idx="6432">
                  <c:v>36</c:v>
                </c:pt>
                <c:pt idx="6433">
                  <c:v>8</c:v>
                </c:pt>
                <c:pt idx="6434" formatCode="0.00E+00">
                  <c:v>4.8999999999999998E-3</c:v>
                </c:pt>
                <c:pt idx="6435">
                  <c:v>5</c:v>
                </c:pt>
                <c:pt idx="6436">
                  <c:v>11</c:v>
                </c:pt>
                <c:pt idx="6437">
                  <c:v>18</c:v>
                </c:pt>
                <c:pt idx="6438">
                  <c:v>123</c:v>
                </c:pt>
                <c:pt idx="6439">
                  <c:v>152</c:v>
                </c:pt>
                <c:pt idx="6440">
                  <c:v>93</c:v>
                </c:pt>
                <c:pt idx="6441">
                  <c:v>63</c:v>
                </c:pt>
                <c:pt idx="6442">
                  <c:v>80</c:v>
                </c:pt>
                <c:pt idx="6443">
                  <c:v>327</c:v>
                </c:pt>
                <c:pt idx="6444">
                  <c:v>755</c:v>
                </c:pt>
                <c:pt idx="6445">
                  <c:v>377</c:v>
                </c:pt>
                <c:pt idx="6446">
                  <c:v>459</c:v>
                </c:pt>
                <c:pt idx="6447">
                  <c:v>338</c:v>
                </c:pt>
                <c:pt idx="6448">
                  <c:v>534</c:v>
                </c:pt>
                <c:pt idx="6449">
                  <c:v>669</c:v>
                </c:pt>
                <c:pt idx="6450">
                  <c:v>512</c:v>
                </c:pt>
                <c:pt idx="6451">
                  <c:v>375</c:v>
                </c:pt>
                <c:pt idx="6452">
                  <c:v>407</c:v>
                </c:pt>
                <c:pt idx="6453">
                  <c:v>530</c:v>
                </c:pt>
                <c:pt idx="6454">
                  <c:v>725</c:v>
                </c:pt>
                <c:pt idx="6455">
                  <c:v>182</c:v>
                </c:pt>
                <c:pt idx="6456">
                  <c:v>55</c:v>
                </c:pt>
                <c:pt idx="6457">
                  <c:v>302</c:v>
                </c:pt>
                <c:pt idx="6458">
                  <c:v>161</c:v>
                </c:pt>
                <c:pt idx="6459">
                  <c:v>253</c:v>
                </c:pt>
                <c:pt idx="6460">
                  <c:v>179</c:v>
                </c:pt>
                <c:pt idx="6461">
                  <c:v>207</c:v>
                </c:pt>
                <c:pt idx="6462">
                  <c:v>185</c:v>
                </c:pt>
                <c:pt idx="6463">
                  <c:v>400</c:v>
                </c:pt>
                <c:pt idx="6464">
                  <c:v>155</c:v>
                </c:pt>
                <c:pt idx="6465">
                  <c:v>235</c:v>
                </c:pt>
                <c:pt idx="6466">
                  <c:v>342</c:v>
                </c:pt>
                <c:pt idx="6467">
                  <c:v>196</c:v>
                </c:pt>
                <c:pt idx="6468">
                  <c:v>324</c:v>
                </c:pt>
                <c:pt idx="6469">
                  <c:v>71</c:v>
                </c:pt>
                <c:pt idx="6470">
                  <c:v>43</c:v>
                </c:pt>
                <c:pt idx="6471">
                  <c:v>6</c:v>
                </c:pt>
                <c:pt idx="6472">
                  <c:v>49</c:v>
                </c:pt>
                <c:pt idx="6473">
                  <c:v>288</c:v>
                </c:pt>
                <c:pt idx="6474">
                  <c:v>3</c:v>
                </c:pt>
                <c:pt idx="6475">
                  <c:v>31</c:v>
                </c:pt>
                <c:pt idx="6476">
                  <c:v>13</c:v>
                </c:pt>
                <c:pt idx="6477" formatCode="0.00E+00">
                  <c:v>4.8999999999999998E-3</c:v>
                </c:pt>
                <c:pt idx="6478" formatCode="0.00E+00">
                  <c:v>4.8999999999999998E-3</c:v>
                </c:pt>
                <c:pt idx="6479">
                  <c:v>7</c:v>
                </c:pt>
                <c:pt idx="6480">
                  <c:v>121</c:v>
                </c:pt>
                <c:pt idx="6481" formatCode="0.00E+00">
                  <c:v>4.8999999999999998E-3</c:v>
                </c:pt>
                <c:pt idx="6482">
                  <c:v>23</c:v>
                </c:pt>
                <c:pt idx="6483" formatCode="0.00E+00">
                  <c:v>4.8999999999999998E-3</c:v>
                </c:pt>
                <c:pt idx="6484" formatCode="0.00E+00">
                  <c:v>4.8999999999999998E-3</c:v>
                </c:pt>
                <c:pt idx="6485">
                  <c:v>89</c:v>
                </c:pt>
                <c:pt idx="6486">
                  <c:v>286</c:v>
                </c:pt>
                <c:pt idx="6487">
                  <c:v>155</c:v>
                </c:pt>
                <c:pt idx="6488">
                  <c:v>207</c:v>
                </c:pt>
                <c:pt idx="6489">
                  <c:v>161</c:v>
                </c:pt>
                <c:pt idx="6490">
                  <c:v>185</c:v>
                </c:pt>
                <c:pt idx="6491">
                  <c:v>93</c:v>
                </c:pt>
                <c:pt idx="6492">
                  <c:v>67</c:v>
                </c:pt>
                <c:pt idx="6493">
                  <c:v>160</c:v>
                </c:pt>
                <c:pt idx="6494">
                  <c:v>32</c:v>
                </c:pt>
                <c:pt idx="6495">
                  <c:v>65</c:v>
                </c:pt>
                <c:pt idx="6496">
                  <c:v>91</c:v>
                </c:pt>
                <c:pt idx="6497">
                  <c:v>129</c:v>
                </c:pt>
                <c:pt idx="6498">
                  <c:v>124</c:v>
                </c:pt>
                <c:pt idx="6499">
                  <c:v>20</c:v>
                </c:pt>
                <c:pt idx="6500">
                  <c:v>192</c:v>
                </c:pt>
                <c:pt idx="6501">
                  <c:v>78</c:v>
                </c:pt>
                <c:pt idx="6502">
                  <c:v>113</c:v>
                </c:pt>
                <c:pt idx="6503">
                  <c:v>125</c:v>
                </c:pt>
                <c:pt idx="6504">
                  <c:v>269</c:v>
                </c:pt>
                <c:pt idx="6505">
                  <c:v>188</c:v>
                </c:pt>
                <c:pt idx="6506">
                  <c:v>282</c:v>
                </c:pt>
                <c:pt idx="6507">
                  <c:v>109</c:v>
                </c:pt>
                <c:pt idx="6508">
                  <c:v>130</c:v>
                </c:pt>
                <c:pt idx="6509">
                  <c:v>176</c:v>
                </c:pt>
                <c:pt idx="6510">
                  <c:v>185</c:v>
                </c:pt>
                <c:pt idx="6511">
                  <c:v>320</c:v>
                </c:pt>
                <c:pt idx="6512">
                  <c:v>47</c:v>
                </c:pt>
                <c:pt idx="6513">
                  <c:v>90</c:v>
                </c:pt>
                <c:pt idx="6514">
                  <c:v>60</c:v>
                </c:pt>
                <c:pt idx="6515">
                  <c:v>59</c:v>
                </c:pt>
                <c:pt idx="6516">
                  <c:v>92</c:v>
                </c:pt>
                <c:pt idx="6517">
                  <c:v>11</c:v>
                </c:pt>
                <c:pt idx="6518">
                  <c:v>30</c:v>
                </c:pt>
                <c:pt idx="6519">
                  <c:v>14</c:v>
                </c:pt>
                <c:pt idx="6520">
                  <c:v>136</c:v>
                </c:pt>
                <c:pt idx="6521">
                  <c:v>31</c:v>
                </c:pt>
                <c:pt idx="6522">
                  <c:v>121</c:v>
                </c:pt>
                <c:pt idx="6523">
                  <c:v>26</c:v>
                </c:pt>
                <c:pt idx="6524">
                  <c:v>146</c:v>
                </c:pt>
                <c:pt idx="6525">
                  <c:v>184</c:v>
                </c:pt>
                <c:pt idx="6526">
                  <c:v>320</c:v>
                </c:pt>
                <c:pt idx="6527">
                  <c:v>51</c:v>
                </c:pt>
                <c:pt idx="6528">
                  <c:v>117</c:v>
                </c:pt>
                <c:pt idx="6529">
                  <c:v>71</c:v>
                </c:pt>
                <c:pt idx="6530">
                  <c:v>141</c:v>
                </c:pt>
                <c:pt idx="6531">
                  <c:v>287</c:v>
                </c:pt>
                <c:pt idx="6532">
                  <c:v>69</c:v>
                </c:pt>
                <c:pt idx="6533">
                  <c:v>13</c:v>
                </c:pt>
                <c:pt idx="6534">
                  <c:v>189</c:v>
                </c:pt>
                <c:pt idx="6535">
                  <c:v>62</c:v>
                </c:pt>
                <c:pt idx="6536">
                  <c:v>137</c:v>
                </c:pt>
                <c:pt idx="6537">
                  <c:v>29</c:v>
                </c:pt>
                <c:pt idx="6538">
                  <c:v>85</c:v>
                </c:pt>
                <c:pt idx="6539">
                  <c:v>47</c:v>
                </c:pt>
                <c:pt idx="6540">
                  <c:v>41</c:v>
                </c:pt>
                <c:pt idx="6541">
                  <c:v>80</c:v>
                </c:pt>
                <c:pt idx="6542">
                  <c:v>2</c:v>
                </c:pt>
                <c:pt idx="6543" formatCode="0.00E+00">
                  <c:v>4.8999999999999998E-3</c:v>
                </c:pt>
                <c:pt idx="6544" formatCode="0.00E+00">
                  <c:v>4.8999999999999998E-3</c:v>
                </c:pt>
                <c:pt idx="6545">
                  <c:v>50</c:v>
                </c:pt>
                <c:pt idx="6546">
                  <c:v>90</c:v>
                </c:pt>
                <c:pt idx="6547">
                  <c:v>20</c:v>
                </c:pt>
                <c:pt idx="6548">
                  <c:v>43</c:v>
                </c:pt>
                <c:pt idx="6549">
                  <c:v>100</c:v>
                </c:pt>
                <c:pt idx="6550">
                  <c:v>209</c:v>
                </c:pt>
                <c:pt idx="6551">
                  <c:v>175</c:v>
                </c:pt>
                <c:pt idx="6552">
                  <c:v>167</c:v>
                </c:pt>
                <c:pt idx="6553">
                  <c:v>154</c:v>
                </c:pt>
                <c:pt idx="6554">
                  <c:v>110</c:v>
                </c:pt>
                <c:pt idx="6555">
                  <c:v>137</c:v>
                </c:pt>
                <c:pt idx="6556">
                  <c:v>216</c:v>
                </c:pt>
                <c:pt idx="6557">
                  <c:v>132</c:v>
                </c:pt>
                <c:pt idx="6558">
                  <c:v>29</c:v>
                </c:pt>
                <c:pt idx="6559">
                  <c:v>29</c:v>
                </c:pt>
                <c:pt idx="6560">
                  <c:v>46</c:v>
                </c:pt>
                <c:pt idx="6561" formatCode="0.00E+00">
                  <c:v>4.8999999999999998E-3</c:v>
                </c:pt>
                <c:pt idx="6562" formatCode="0.00E+00">
                  <c:v>4.8999999999999998E-3</c:v>
                </c:pt>
                <c:pt idx="6563" formatCode="0.00E+00">
                  <c:v>4.8999999999999998E-3</c:v>
                </c:pt>
                <c:pt idx="6564">
                  <c:v>30</c:v>
                </c:pt>
                <c:pt idx="6565">
                  <c:v>3</c:v>
                </c:pt>
                <c:pt idx="6566">
                  <c:v>21</c:v>
                </c:pt>
                <c:pt idx="6567">
                  <c:v>58</c:v>
                </c:pt>
                <c:pt idx="6568" formatCode="0.00E+00">
                  <c:v>4.8999999999999998E-3</c:v>
                </c:pt>
                <c:pt idx="6569" formatCode="0.00E+00">
                  <c:v>4.8999999999999998E-3</c:v>
                </c:pt>
                <c:pt idx="6570">
                  <c:v>123</c:v>
                </c:pt>
                <c:pt idx="6571">
                  <c:v>7</c:v>
                </c:pt>
                <c:pt idx="6572">
                  <c:v>84</c:v>
                </c:pt>
                <c:pt idx="6573">
                  <c:v>79</c:v>
                </c:pt>
                <c:pt idx="6574">
                  <c:v>173</c:v>
                </c:pt>
                <c:pt idx="6575">
                  <c:v>19</c:v>
                </c:pt>
                <c:pt idx="6576">
                  <c:v>117</c:v>
                </c:pt>
                <c:pt idx="6577">
                  <c:v>88</c:v>
                </c:pt>
                <c:pt idx="6578">
                  <c:v>66</c:v>
                </c:pt>
                <c:pt idx="6579">
                  <c:v>240</c:v>
                </c:pt>
                <c:pt idx="6580">
                  <c:v>58</c:v>
                </c:pt>
                <c:pt idx="6581">
                  <c:v>130</c:v>
                </c:pt>
                <c:pt idx="6582">
                  <c:v>191</c:v>
                </c:pt>
                <c:pt idx="6583">
                  <c:v>44</c:v>
                </c:pt>
                <c:pt idx="6584">
                  <c:v>254</c:v>
                </c:pt>
                <c:pt idx="6585">
                  <c:v>155</c:v>
                </c:pt>
                <c:pt idx="6586">
                  <c:v>177</c:v>
                </c:pt>
                <c:pt idx="6587">
                  <c:v>137</c:v>
                </c:pt>
                <c:pt idx="6588">
                  <c:v>425</c:v>
                </c:pt>
                <c:pt idx="6589">
                  <c:v>371</c:v>
                </c:pt>
                <c:pt idx="6590">
                  <c:v>180</c:v>
                </c:pt>
                <c:pt idx="6591">
                  <c:v>296</c:v>
                </c:pt>
                <c:pt idx="6592">
                  <c:v>134</c:v>
                </c:pt>
                <c:pt idx="6593">
                  <c:v>257</c:v>
                </c:pt>
                <c:pt idx="6594">
                  <c:v>163</c:v>
                </c:pt>
                <c:pt idx="6595">
                  <c:v>164</c:v>
                </c:pt>
                <c:pt idx="6596">
                  <c:v>283</c:v>
                </c:pt>
                <c:pt idx="6597">
                  <c:v>438</c:v>
                </c:pt>
                <c:pt idx="6598">
                  <c:v>214</c:v>
                </c:pt>
                <c:pt idx="6599">
                  <c:v>112</c:v>
                </c:pt>
                <c:pt idx="6600">
                  <c:v>8</c:v>
                </c:pt>
                <c:pt idx="6601" formatCode="0.00E+00">
                  <c:v>4.8999999999999998E-3</c:v>
                </c:pt>
                <c:pt idx="6602">
                  <c:v>22</c:v>
                </c:pt>
                <c:pt idx="6603">
                  <c:v>64</c:v>
                </c:pt>
                <c:pt idx="6604">
                  <c:v>309</c:v>
                </c:pt>
                <c:pt idx="6605">
                  <c:v>361</c:v>
                </c:pt>
                <c:pt idx="6606">
                  <c:v>267</c:v>
                </c:pt>
                <c:pt idx="6607">
                  <c:v>254</c:v>
                </c:pt>
                <c:pt idx="6608">
                  <c:v>291</c:v>
                </c:pt>
                <c:pt idx="6609">
                  <c:v>418</c:v>
                </c:pt>
                <c:pt idx="6610">
                  <c:v>259</c:v>
                </c:pt>
                <c:pt idx="6611">
                  <c:v>146</c:v>
                </c:pt>
                <c:pt idx="6612">
                  <c:v>305</c:v>
                </c:pt>
                <c:pt idx="6613">
                  <c:v>606</c:v>
                </c:pt>
                <c:pt idx="6614">
                  <c:v>224</c:v>
                </c:pt>
                <c:pt idx="6615">
                  <c:v>394</c:v>
                </c:pt>
                <c:pt idx="6616">
                  <c:v>7</c:v>
                </c:pt>
                <c:pt idx="6617">
                  <c:v>108</c:v>
                </c:pt>
                <c:pt idx="6618">
                  <c:v>51</c:v>
                </c:pt>
                <c:pt idx="6619">
                  <c:v>28</c:v>
                </c:pt>
                <c:pt idx="6620">
                  <c:v>10</c:v>
                </c:pt>
                <c:pt idx="6621">
                  <c:v>75</c:v>
                </c:pt>
                <c:pt idx="6622">
                  <c:v>6</c:v>
                </c:pt>
                <c:pt idx="6623">
                  <c:v>15</c:v>
                </c:pt>
                <c:pt idx="6624" formatCode="0.00E+00">
                  <c:v>4.8999999999999998E-3</c:v>
                </c:pt>
                <c:pt idx="6625">
                  <c:v>104</c:v>
                </c:pt>
                <c:pt idx="6626">
                  <c:v>46</c:v>
                </c:pt>
                <c:pt idx="6627">
                  <c:v>63</c:v>
                </c:pt>
                <c:pt idx="6628">
                  <c:v>73</c:v>
                </c:pt>
                <c:pt idx="6629">
                  <c:v>179</c:v>
                </c:pt>
                <c:pt idx="6630">
                  <c:v>161</c:v>
                </c:pt>
                <c:pt idx="6631">
                  <c:v>19</c:v>
                </c:pt>
                <c:pt idx="6632">
                  <c:v>27</c:v>
                </c:pt>
                <c:pt idx="6633">
                  <c:v>101</c:v>
                </c:pt>
                <c:pt idx="6634">
                  <c:v>146</c:v>
                </c:pt>
                <c:pt idx="6635">
                  <c:v>23</c:v>
                </c:pt>
                <c:pt idx="6636">
                  <c:v>126</c:v>
                </c:pt>
                <c:pt idx="6637">
                  <c:v>293</c:v>
                </c:pt>
                <c:pt idx="6638">
                  <c:v>206</c:v>
                </c:pt>
                <c:pt idx="6639">
                  <c:v>66</c:v>
                </c:pt>
                <c:pt idx="6640">
                  <c:v>324</c:v>
                </c:pt>
                <c:pt idx="6641">
                  <c:v>384</c:v>
                </c:pt>
                <c:pt idx="6642">
                  <c:v>299</c:v>
                </c:pt>
                <c:pt idx="6643">
                  <c:v>7</c:v>
                </c:pt>
                <c:pt idx="6644">
                  <c:v>253</c:v>
                </c:pt>
                <c:pt idx="6645">
                  <c:v>373</c:v>
                </c:pt>
                <c:pt idx="6646">
                  <c:v>132</c:v>
                </c:pt>
                <c:pt idx="6647">
                  <c:v>14</c:v>
                </c:pt>
                <c:pt idx="6648" formatCode="0.00E+00">
                  <c:v>4.8999999999999998E-3</c:v>
                </c:pt>
                <c:pt idx="6649">
                  <c:v>12</c:v>
                </c:pt>
                <c:pt idx="6650">
                  <c:v>14</c:v>
                </c:pt>
                <c:pt idx="6651" formatCode="0.00E+00">
                  <c:v>4.8999999999999998E-3</c:v>
                </c:pt>
                <c:pt idx="6652">
                  <c:v>10</c:v>
                </c:pt>
                <c:pt idx="6653" formatCode="0.00E+00">
                  <c:v>4.8999999999999998E-3</c:v>
                </c:pt>
                <c:pt idx="6654" formatCode="0.00E+00">
                  <c:v>4.8999999999999998E-3</c:v>
                </c:pt>
                <c:pt idx="6655">
                  <c:v>22</c:v>
                </c:pt>
                <c:pt idx="6656">
                  <c:v>28</c:v>
                </c:pt>
                <c:pt idx="6657">
                  <c:v>145</c:v>
                </c:pt>
                <c:pt idx="6658">
                  <c:v>44</c:v>
                </c:pt>
                <c:pt idx="6659">
                  <c:v>13</c:v>
                </c:pt>
                <c:pt idx="6660" formatCode="0.00E+00">
                  <c:v>4.8999999999999998E-3</c:v>
                </c:pt>
                <c:pt idx="6661">
                  <c:v>19</c:v>
                </c:pt>
                <c:pt idx="6662">
                  <c:v>9</c:v>
                </c:pt>
                <c:pt idx="6663">
                  <c:v>6</c:v>
                </c:pt>
                <c:pt idx="6664">
                  <c:v>2</c:v>
                </c:pt>
                <c:pt idx="6665" formatCode="0.00E+00">
                  <c:v>4.8999999999999998E-3</c:v>
                </c:pt>
                <c:pt idx="6666" formatCode="0.00E+00">
                  <c:v>4.8999999999999998E-3</c:v>
                </c:pt>
                <c:pt idx="6667">
                  <c:v>9</c:v>
                </c:pt>
                <c:pt idx="6668">
                  <c:v>130</c:v>
                </c:pt>
                <c:pt idx="6669" formatCode="0.00E+00">
                  <c:v>4.8999999999999998E-3</c:v>
                </c:pt>
                <c:pt idx="6670" formatCode="0.00E+00">
                  <c:v>4.8999999999999998E-3</c:v>
                </c:pt>
                <c:pt idx="6671">
                  <c:v>6</c:v>
                </c:pt>
                <c:pt idx="6672">
                  <c:v>283</c:v>
                </c:pt>
                <c:pt idx="6673">
                  <c:v>336</c:v>
                </c:pt>
                <c:pt idx="6674">
                  <c:v>197</c:v>
                </c:pt>
                <c:pt idx="6675">
                  <c:v>287</c:v>
                </c:pt>
                <c:pt idx="6676">
                  <c:v>61</c:v>
                </c:pt>
                <c:pt idx="6677">
                  <c:v>129</c:v>
                </c:pt>
                <c:pt idx="6678">
                  <c:v>187</c:v>
                </c:pt>
                <c:pt idx="6679" formatCode="0.00E+00">
                  <c:v>4.8999999999999998E-3</c:v>
                </c:pt>
                <c:pt idx="6680">
                  <c:v>306</c:v>
                </c:pt>
                <c:pt idx="6681">
                  <c:v>326</c:v>
                </c:pt>
                <c:pt idx="6682">
                  <c:v>522</c:v>
                </c:pt>
                <c:pt idx="6683">
                  <c:v>16</c:v>
                </c:pt>
                <c:pt idx="6684">
                  <c:v>52</c:v>
                </c:pt>
                <c:pt idx="6685">
                  <c:v>29</c:v>
                </c:pt>
                <c:pt idx="6686">
                  <c:v>63</c:v>
                </c:pt>
                <c:pt idx="6687" formatCode="0.00E+00">
                  <c:v>4.8999999999999998E-3</c:v>
                </c:pt>
                <c:pt idx="6688">
                  <c:v>62</c:v>
                </c:pt>
                <c:pt idx="6689">
                  <c:v>32</c:v>
                </c:pt>
                <c:pt idx="6690">
                  <c:v>63</c:v>
                </c:pt>
                <c:pt idx="6691">
                  <c:v>72</c:v>
                </c:pt>
                <c:pt idx="6692">
                  <c:v>10</c:v>
                </c:pt>
                <c:pt idx="6693">
                  <c:v>130</c:v>
                </c:pt>
                <c:pt idx="6694">
                  <c:v>213</c:v>
                </c:pt>
                <c:pt idx="6695">
                  <c:v>805</c:v>
                </c:pt>
                <c:pt idx="6696">
                  <c:v>107</c:v>
                </c:pt>
                <c:pt idx="6697">
                  <c:v>22</c:v>
                </c:pt>
                <c:pt idx="6698">
                  <c:v>290</c:v>
                </c:pt>
                <c:pt idx="6699">
                  <c:v>220</c:v>
                </c:pt>
                <c:pt idx="6700">
                  <c:v>298</c:v>
                </c:pt>
                <c:pt idx="6701">
                  <c:v>212</c:v>
                </c:pt>
                <c:pt idx="6702">
                  <c:v>20</c:v>
                </c:pt>
                <c:pt idx="6703">
                  <c:v>79</c:v>
                </c:pt>
                <c:pt idx="6704">
                  <c:v>52</c:v>
                </c:pt>
                <c:pt idx="6705">
                  <c:v>74</c:v>
                </c:pt>
                <c:pt idx="6706">
                  <c:v>424</c:v>
                </c:pt>
                <c:pt idx="6707">
                  <c:v>43</c:v>
                </c:pt>
                <c:pt idx="6708">
                  <c:v>10</c:v>
                </c:pt>
                <c:pt idx="6709">
                  <c:v>237</c:v>
                </c:pt>
                <c:pt idx="6710">
                  <c:v>171</c:v>
                </c:pt>
                <c:pt idx="6711">
                  <c:v>35</c:v>
                </c:pt>
                <c:pt idx="6712">
                  <c:v>157</c:v>
                </c:pt>
                <c:pt idx="6713">
                  <c:v>56</c:v>
                </c:pt>
                <c:pt idx="6714">
                  <c:v>376</c:v>
                </c:pt>
                <c:pt idx="6715">
                  <c:v>156</c:v>
                </c:pt>
                <c:pt idx="6716">
                  <c:v>58</c:v>
                </c:pt>
                <c:pt idx="6717">
                  <c:v>39</c:v>
                </c:pt>
                <c:pt idx="6718">
                  <c:v>25</c:v>
                </c:pt>
                <c:pt idx="6719">
                  <c:v>3</c:v>
                </c:pt>
                <c:pt idx="6720">
                  <c:v>22</c:v>
                </c:pt>
                <c:pt idx="6721">
                  <c:v>236</c:v>
                </c:pt>
                <c:pt idx="6722">
                  <c:v>258</c:v>
                </c:pt>
                <c:pt idx="6723">
                  <c:v>9</c:v>
                </c:pt>
                <c:pt idx="6724" formatCode="0.00E+00">
                  <c:v>4.8999999999999998E-3</c:v>
                </c:pt>
                <c:pt idx="6725">
                  <c:v>31</c:v>
                </c:pt>
                <c:pt idx="6726">
                  <c:v>317</c:v>
                </c:pt>
                <c:pt idx="6727">
                  <c:v>32</c:v>
                </c:pt>
                <c:pt idx="6728">
                  <c:v>343</c:v>
                </c:pt>
                <c:pt idx="6729">
                  <c:v>26</c:v>
                </c:pt>
                <c:pt idx="6730">
                  <c:v>311</c:v>
                </c:pt>
                <c:pt idx="6731">
                  <c:v>215</c:v>
                </c:pt>
                <c:pt idx="6732">
                  <c:v>221</c:v>
                </c:pt>
                <c:pt idx="6733">
                  <c:v>15</c:v>
                </c:pt>
                <c:pt idx="6734">
                  <c:v>38</c:v>
                </c:pt>
                <c:pt idx="6735">
                  <c:v>196</c:v>
                </c:pt>
                <c:pt idx="6736">
                  <c:v>183</c:v>
                </c:pt>
                <c:pt idx="6737">
                  <c:v>94</c:v>
                </c:pt>
                <c:pt idx="6738">
                  <c:v>252</c:v>
                </c:pt>
                <c:pt idx="6739">
                  <c:v>186</c:v>
                </c:pt>
                <c:pt idx="6740">
                  <c:v>9</c:v>
                </c:pt>
                <c:pt idx="6741">
                  <c:v>477</c:v>
                </c:pt>
                <c:pt idx="6742">
                  <c:v>277</c:v>
                </c:pt>
                <c:pt idx="6743">
                  <c:v>356</c:v>
                </c:pt>
                <c:pt idx="6744">
                  <c:v>155</c:v>
                </c:pt>
                <c:pt idx="6745">
                  <c:v>139</c:v>
                </c:pt>
                <c:pt idx="6746">
                  <c:v>80</c:v>
                </c:pt>
                <c:pt idx="6747">
                  <c:v>13</c:v>
                </c:pt>
                <c:pt idx="6748">
                  <c:v>12</c:v>
                </c:pt>
                <c:pt idx="6749">
                  <c:v>363</c:v>
                </c:pt>
                <c:pt idx="6750">
                  <c:v>17</c:v>
                </c:pt>
                <c:pt idx="6751">
                  <c:v>235</c:v>
                </c:pt>
                <c:pt idx="6752">
                  <c:v>106</c:v>
                </c:pt>
                <c:pt idx="6753">
                  <c:v>98</c:v>
                </c:pt>
                <c:pt idx="6754">
                  <c:v>522</c:v>
                </c:pt>
                <c:pt idx="6755">
                  <c:v>1159</c:v>
                </c:pt>
                <c:pt idx="6756">
                  <c:v>38</c:v>
                </c:pt>
                <c:pt idx="6757">
                  <c:v>45</c:v>
                </c:pt>
                <c:pt idx="6758">
                  <c:v>106</c:v>
                </c:pt>
                <c:pt idx="6759">
                  <c:v>85</c:v>
                </c:pt>
                <c:pt idx="6760">
                  <c:v>54</c:v>
                </c:pt>
                <c:pt idx="6761">
                  <c:v>33</c:v>
                </c:pt>
                <c:pt idx="6762">
                  <c:v>22</c:v>
                </c:pt>
                <c:pt idx="6763">
                  <c:v>32</c:v>
                </c:pt>
                <c:pt idx="6764">
                  <c:v>184</c:v>
                </c:pt>
                <c:pt idx="6765">
                  <c:v>326</c:v>
                </c:pt>
                <c:pt idx="6766">
                  <c:v>203</c:v>
                </c:pt>
                <c:pt idx="6767">
                  <c:v>45</c:v>
                </c:pt>
                <c:pt idx="6768">
                  <c:v>93</c:v>
                </c:pt>
                <c:pt idx="6769">
                  <c:v>305</c:v>
                </c:pt>
                <c:pt idx="6770">
                  <c:v>68</c:v>
                </c:pt>
                <c:pt idx="6771">
                  <c:v>17</c:v>
                </c:pt>
                <c:pt idx="6772">
                  <c:v>54</c:v>
                </c:pt>
                <c:pt idx="6773">
                  <c:v>1458</c:v>
                </c:pt>
                <c:pt idx="6774">
                  <c:v>764</c:v>
                </c:pt>
                <c:pt idx="6775">
                  <c:v>508</c:v>
                </c:pt>
                <c:pt idx="6776">
                  <c:v>594</c:v>
                </c:pt>
                <c:pt idx="6777">
                  <c:v>733</c:v>
                </c:pt>
                <c:pt idx="6778">
                  <c:v>577</c:v>
                </c:pt>
                <c:pt idx="6779">
                  <c:v>437</c:v>
                </c:pt>
                <c:pt idx="6780">
                  <c:v>325</c:v>
                </c:pt>
                <c:pt idx="6781">
                  <c:v>331</c:v>
                </c:pt>
                <c:pt idx="6782">
                  <c:v>629</c:v>
                </c:pt>
                <c:pt idx="6783">
                  <c:v>581</c:v>
                </c:pt>
                <c:pt idx="6784">
                  <c:v>1126</c:v>
                </c:pt>
                <c:pt idx="6785">
                  <c:v>154</c:v>
                </c:pt>
                <c:pt idx="6786">
                  <c:v>213</c:v>
                </c:pt>
                <c:pt idx="6787">
                  <c:v>131</c:v>
                </c:pt>
                <c:pt idx="6788">
                  <c:v>119</c:v>
                </c:pt>
                <c:pt idx="6789">
                  <c:v>147</c:v>
                </c:pt>
                <c:pt idx="6790">
                  <c:v>249</c:v>
                </c:pt>
                <c:pt idx="6791">
                  <c:v>84</c:v>
                </c:pt>
                <c:pt idx="6792">
                  <c:v>142</c:v>
                </c:pt>
                <c:pt idx="6793">
                  <c:v>40</c:v>
                </c:pt>
                <c:pt idx="6794">
                  <c:v>228</c:v>
                </c:pt>
                <c:pt idx="6795">
                  <c:v>377</c:v>
                </c:pt>
                <c:pt idx="6796">
                  <c:v>170</c:v>
                </c:pt>
                <c:pt idx="6797">
                  <c:v>1042</c:v>
                </c:pt>
                <c:pt idx="6798">
                  <c:v>557</c:v>
                </c:pt>
                <c:pt idx="6799">
                  <c:v>951</c:v>
                </c:pt>
                <c:pt idx="6800">
                  <c:v>890</c:v>
                </c:pt>
                <c:pt idx="6801">
                  <c:v>214</c:v>
                </c:pt>
                <c:pt idx="6802">
                  <c:v>244</c:v>
                </c:pt>
                <c:pt idx="6803">
                  <c:v>833</c:v>
                </c:pt>
                <c:pt idx="6804">
                  <c:v>431</c:v>
                </c:pt>
                <c:pt idx="6805">
                  <c:v>353</c:v>
                </c:pt>
                <c:pt idx="6806">
                  <c:v>250</c:v>
                </c:pt>
                <c:pt idx="6807">
                  <c:v>265</c:v>
                </c:pt>
                <c:pt idx="6808">
                  <c:v>1117</c:v>
                </c:pt>
                <c:pt idx="6809">
                  <c:v>127</c:v>
                </c:pt>
                <c:pt idx="6810">
                  <c:v>151</c:v>
                </c:pt>
                <c:pt idx="6811">
                  <c:v>157</c:v>
                </c:pt>
                <c:pt idx="6812">
                  <c:v>221</c:v>
                </c:pt>
                <c:pt idx="6813">
                  <c:v>212</c:v>
                </c:pt>
                <c:pt idx="6814">
                  <c:v>258</c:v>
                </c:pt>
                <c:pt idx="6815">
                  <c:v>206</c:v>
                </c:pt>
                <c:pt idx="6816">
                  <c:v>234</c:v>
                </c:pt>
                <c:pt idx="6817">
                  <c:v>305</c:v>
                </c:pt>
                <c:pt idx="6818">
                  <c:v>78</c:v>
                </c:pt>
                <c:pt idx="6819">
                  <c:v>133</c:v>
                </c:pt>
                <c:pt idx="6820">
                  <c:v>730</c:v>
                </c:pt>
                <c:pt idx="6821" formatCode="0.00E+00">
                  <c:v>4.8999999999999998E-3</c:v>
                </c:pt>
                <c:pt idx="6822">
                  <c:v>190</c:v>
                </c:pt>
                <c:pt idx="6823">
                  <c:v>167</c:v>
                </c:pt>
                <c:pt idx="6824">
                  <c:v>169</c:v>
                </c:pt>
                <c:pt idx="6825">
                  <c:v>187</c:v>
                </c:pt>
                <c:pt idx="6826">
                  <c:v>182</c:v>
                </c:pt>
                <c:pt idx="6827">
                  <c:v>251</c:v>
                </c:pt>
                <c:pt idx="6828">
                  <c:v>251</c:v>
                </c:pt>
                <c:pt idx="6829">
                  <c:v>327</c:v>
                </c:pt>
                <c:pt idx="6830">
                  <c:v>22</c:v>
                </c:pt>
                <c:pt idx="6831">
                  <c:v>625</c:v>
                </c:pt>
                <c:pt idx="6832">
                  <c:v>113</c:v>
                </c:pt>
                <c:pt idx="6833">
                  <c:v>74</c:v>
                </c:pt>
                <c:pt idx="6834">
                  <c:v>295</c:v>
                </c:pt>
                <c:pt idx="6835">
                  <c:v>391</c:v>
                </c:pt>
                <c:pt idx="6836">
                  <c:v>152</c:v>
                </c:pt>
                <c:pt idx="6837">
                  <c:v>289</c:v>
                </c:pt>
                <c:pt idx="6838">
                  <c:v>382</c:v>
                </c:pt>
                <c:pt idx="6839">
                  <c:v>607</c:v>
                </c:pt>
                <c:pt idx="6840">
                  <c:v>179</c:v>
                </c:pt>
                <c:pt idx="6841">
                  <c:v>162</c:v>
                </c:pt>
                <c:pt idx="6842">
                  <c:v>529</c:v>
                </c:pt>
                <c:pt idx="6843">
                  <c:v>170</c:v>
                </c:pt>
                <c:pt idx="6844">
                  <c:v>687</c:v>
                </c:pt>
                <c:pt idx="6845">
                  <c:v>133</c:v>
                </c:pt>
                <c:pt idx="6846">
                  <c:v>399</c:v>
                </c:pt>
                <c:pt idx="6847">
                  <c:v>1228</c:v>
                </c:pt>
                <c:pt idx="6848">
                  <c:v>451</c:v>
                </c:pt>
                <c:pt idx="6849">
                  <c:v>536</c:v>
                </c:pt>
                <c:pt idx="6850">
                  <c:v>257</c:v>
                </c:pt>
                <c:pt idx="6851">
                  <c:v>364</c:v>
                </c:pt>
                <c:pt idx="6852">
                  <c:v>374</c:v>
                </c:pt>
                <c:pt idx="6853">
                  <c:v>209</c:v>
                </c:pt>
                <c:pt idx="6854">
                  <c:v>378</c:v>
                </c:pt>
                <c:pt idx="6855">
                  <c:v>949</c:v>
                </c:pt>
                <c:pt idx="6856">
                  <c:v>356</c:v>
                </c:pt>
                <c:pt idx="6857">
                  <c:v>623</c:v>
                </c:pt>
                <c:pt idx="6858">
                  <c:v>68</c:v>
                </c:pt>
                <c:pt idx="6859">
                  <c:v>34</c:v>
                </c:pt>
                <c:pt idx="6860">
                  <c:v>247</c:v>
                </c:pt>
                <c:pt idx="6861">
                  <c:v>38</c:v>
                </c:pt>
                <c:pt idx="6862">
                  <c:v>4</c:v>
                </c:pt>
                <c:pt idx="6863">
                  <c:v>21</c:v>
                </c:pt>
                <c:pt idx="6864">
                  <c:v>110</c:v>
                </c:pt>
                <c:pt idx="6865">
                  <c:v>275</c:v>
                </c:pt>
                <c:pt idx="6866">
                  <c:v>100</c:v>
                </c:pt>
                <c:pt idx="6867">
                  <c:v>114</c:v>
                </c:pt>
                <c:pt idx="6868">
                  <c:v>16</c:v>
                </c:pt>
                <c:pt idx="6869">
                  <c:v>48</c:v>
                </c:pt>
                <c:pt idx="6870">
                  <c:v>3</c:v>
                </c:pt>
                <c:pt idx="6871">
                  <c:v>149</c:v>
                </c:pt>
                <c:pt idx="6872">
                  <c:v>35</c:v>
                </c:pt>
                <c:pt idx="6873" formatCode="0.00E+00">
                  <c:v>4.8999999999999998E-3</c:v>
                </c:pt>
                <c:pt idx="6874">
                  <c:v>114</c:v>
                </c:pt>
                <c:pt idx="6875">
                  <c:v>259</c:v>
                </c:pt>
                <c:pt idx="6876">
                  <c:v>145</c:v>
                </c:pt>
                <c:pt idx="6877">
                  <c:v>31</c:v>
                </c:pt>
                <c:pt idx="6878">
                  <c:v>449</c:v>
                </c:pt>
                <c:pt idx="6879">
                  <c:v>289</c:v>
                </c:pt>
                <c:pt idx="6880">
                  <c:v>154</c:v>
                </c:pt>
                <c:pt idx="6881">
                  <c:v>126</c:v>
                </c:pt>
                <c:pt idx="6882" formatCode="0.00E+00">
                  <c:v>4.8999999999999998E-3</c:v>
                </c:pt>
                <c:pt idx="6883">
                  <c:v>475</c:v>
                </c:pt>
                <c:pt idx="6884">
                  <c:v>61</c:v>
                </c:pt>
                <c:pt idx="6885">
                  <c:v>68</c:v>
                </c:pt>
                <c:pt idx="6886">
                  <c:v>783</c:v>
                </c:pt>
                <c:pt idx="6887">
                  <c:v>1056</c:v>
                </c:pt>
                <c:pt idx="6888">
                  <c:v>415</c:v>
                </c:pt>
                <c:pt idx="6889">
                  <c:v>520</c:v>
                </c:pt>
                <c:pt idx="6890">
                  <c:v>832</c:v>
                </c:pt>
                <c:pt idx="6891">
                  <c:v>1175</c:v>
                </c:pt>
                <c:pt idx="6892">
                  <c:v>996</c:v>
                </c:pt>
                <c:pt idx="6893">
                  <c:v>686</c:v>
                </c:pt>
                <c:pt idx="6894">
                  <c:v>500</c:v>
                </c:pt>
                <c:pt idx="6895">
                  <c:v>838</c:v>
                </c:pt>
                <c:pt idx="6896">
                  <c:v>1137</c:v>
                </c:pt>
                <c:pt idx="6897">
                  <c:v>1000</c:v>
                </c:pt>
                <c:pt idx="6898">
                  <c:v>243</c:v>
                </c:pt>
                <c:pt idx="6899">
                  <c:v>212</c:v>
                </c:pt>
                <c:pt idx="6900">
                  <c:v>252</c:v>
                </c:pt>
                <c:pt idx="6901">
                  <c:v>260</c:v>
                </c:pt>
                <c:pt idx="6902">
                  <c:v>290</c:v>
                </c:pt>
                <c:pt idx="6903">
                  <c:v>204</c:v>
                </c:pt>
                <c:pt idx="6904">
                  <c:v>283</c:v>
                </c:pt>
                <c:pt idx="6905">
                  <c:v>339</c:v>
                </c:pt>
                <c:pt idx="6906">
                  <c:v>348</c:v>
                </c:pt>
                <c:pt idx="6907">
                  <c:v>195</c:v>
                </c:pt>
                <c:pt idx="6908">
                  <c:v>200</c:v>
                </c:pt>
                <c:pt idx="6909">
                  <c:v>345</c:v>
                </c:pt>
                <c:pt idx="6910">
                  <c:v>148</c:v>
                </c:pt>
                <c:pt idx="6911">
                  <c:v>71</c:v>
                </c:pt>
                <c:pt idx="6912">
                  <c:v>60</c:v>
                </c:pt>
                <c:pt idx="6913">
                  <c:v>204</c:v>
                </c:pt>
                <c:pt idx="6914">
                  <c:v>309</c:v>
                </c:pt>
                <c:pt idx="6915">
                  <c:v>250</c:v>
                </c:pt>
                <c:pt idx="6916">
                  <c:v>134</c:v>
                </c:pt>
                <c:pt idx="6917">
                  <c:v>100</c:v>
                </c:pt>
                <c:pt idx="6918">
                  <c:v>237</c:v>
                </c:pt>
                <c:pt idx="6919">
                  <c:v>185</c:v>
                </c:pt>
                <c:pt idx="6920">
                  <c:v>201</c:v>
                </c:pt>
                <c:pt idx="6921">
                  <c:v>111</c:v>
                </c:pt>
                <c:pt idx="6922">
                  <c:v>164</c:v>
                </c:pt>
                <c:pt idx="6923">
                  <c:v>153</c:v>
                </c:pt>
                <c:pt idx="6924">
                  <c:v>165</c:v>
                </c:pt>
                <c:pt idx="6925">
                  <c:v>402</c:v>
                </c:pt>
                <c:pt idx="6926">
                  <c:v>171</c:v>
                </c:pt>
                <c:pt idx="6927">
                  <c:v>123</c:v>
                </c:pt>
                <c:pt idx="6928">
                  <c:v>74</c:v>
                </c:pt>
                <c:pt idx="6929">
                  <c:v>163</c:v>
                </c:pt>
                <c:pt idx="6930">
                  <c:v>255</c:v>
                </c:pt>
                <c:pt idx="6931">
                  <c:v>220</c:v>
                </c:pt>
                <c:pt idx="6932">
                  <c:v>146</c:v>
                </c:pt>
                <c:pt idx="6933">
                  <c:v>197</c:v>
                </c:pt>
                <c:pt idx="6934">
                  <c:v>66</c:v>
                </c:pt>
                <c:pt idx="6935">
                  <c:v>298</c:v>
                </c:pt>
                <c:pt idx="6936" formatCode="0.00E+00">
                  <c:v>4.8999999999999998E-3</c:v>
                </c:pt>
                <c:pt idx="6937">
                  <c:v>190</c:v>
                </c:pt>
                <c:pt idx="6938">
                  <c:v>24</c:v>
                </c:pt>
                <c:pt idx="6939">
                  <c:v>1070</c:v>
                </c:pt>
                <c:pt idx="6940">
                  <c:v>339</c:v>
                </c:pt>
                <c:pt idx="6941">
                  <c:v>320</c:v>
                </c:pt>
                <c:pt idx="6942">
                  <c:v>326</c:v>
                </c:pt>
                <c:pt idx="6943">
                  <c:v>286</c:v>
                </c:pt>
                <c:pt idx="6944">
                  <c:v>1087</c:v>
                </c:pt>
                <c:pt idx="6945">
                  <c:v>538</c:v>
                </c:pt>
                <c:pt idx="6946">
                  <c:v>799</c:v>
                </c:pt>
                <c:pt idx="6947">
                  <c:v>196</c:v>
                </c:pt>
                <c:pt idx="6948">
                  <c:v>1373</c:v>
                </c:pt>
                <c:pt idx="6949">
                  <c:v>305</c:v>
                </c:pt>
                <c:pt idx="6950">
                  <c:v>428</c:v>
                </c:pt>
                <c:pt idx="6951">
                  <c:v>154</c:v>
                </c:pt>
                <c:pt idx="6952">
                  <c:v>283</c:v>
                </c:pt>
                <c:pt idx="6953">
                  <c:v>237</c:v>
                </c:pt>
                <c:pt idx="6954">
                  <c:v>370</c:v>
                </c:pt>
                <c:pt idx="6955">
                  <c:v>259</c:v>
                </c:pt>
                <c:pt idx="6956">
                  <c:v>396</c:v>
                </c:pt>
                <c:pt idx="6957">
                  <c:v>416</c:v>
                </c:pt>
                <c:pt idx="6958">
                  <c:v>311</c:v>
                </c:pt>
                <c:pt idx="6959">
                  <c:v>365</c:v>
                </c:pt>
                <c:pt idx="6960">
                  <c:v>202</c:v>
                </c:pt>
                <c:pt idx="6961">
                  <c:v>374</c:v>
                </c:pt>
                <c:pt idx="6962">
                  <c:v>218</c:v>
                </c:pt>
                <c:pt idx="6963">
                  <c:v>263</c:v>
                </c:pt>
                <c:pt idx="6964">
                  <c:v>255</c:v>
                </c:pt>
                <c:pt idx="6965">
                  <c:v>122</c:v>
                </c:pt>
                <c:pt idx="6966">
                  <c:v>254</c:v>
                </c:pt>
                <c:pt idx="6967">
                  <c:v>285</c:v>
                </c:pt>
                <c:pt idx="6968">
                  <c:v>167</c:v>
                </c:pt>
                <c:pt idx="6969">
                  <c:v>242</c:v>
                </c:pt>
                <c:pt idx="6970">
                  <c:v>165</c:v>
                </c:pt>
                <c:pt idx="6971">
                  <c:v>316</c:v>
                </c:pt>
                <c:pt idx="6972">
                  <c:v>205</c:v>
                </c:pt>
                <c:pt idx="6973">
                  <c:v>198</c:v>
                </c:pt>
                <c:pt idx="6974">
                  <c:v>193</c:v>
                </c:pt>
                <c:pt idx="6975">
                  <c:v>146</c:v>
                </c:pt>
                <c:pt idx="6976">
                  <c:v>187</c:v>
                </c:pt>
                <c:pt idx="6977">
                  <c:v>314</c:v>
                </c:pt>
                <c:pt idx="6978">
                  <c:v>259</c:v>
                </c:pt>
                <c:pt idx="6979">
                  <c:v>286</c:v>
                </c:pt>
                <c:pt idx="6980">
                  <c:v>337</c:v>
                </c:pt>
                <c:pt idx="6981">
                  <c:v>354</c:v>
                </c:pt>
                <c:pt idx="6982">
                  <c:v>302</c:v>
                </c:pt>
                <c:pt idx="6983">
                  <c:v>304</c:v>
                </c:pt>
                <c:pt idx="6984">
                  <c:v>321</c:v>
                </c:pt>
                <c:pt idx="6985">
                  <c:v>326</c:v>
                </c:pt>
                <c:pt idx="6986">
                  <c:v>224</c:v>
                </c:pt>
                <c:pt idx="6987">
                  <c:v>433</c:v>
                </c:pt>
                <c:pt idx="6988">
                  <c:v>228</c:v>
                </c:pt>
                <c:pt idx="6989">
                  <c:v>302</c:v>
                </c:pt>
                <c:pt idx="6990">
                  <c:v>265</c:v>
                </c:pt>
                <c:pt idx="6991">
                  <c:v>285</c:v>
                </c:pt>
                <c:pt idx="6992">
                  <c:v>348</c:v>
                </c:pt>
                <c:pt idx="6993">
                  <c:v>409</c:v>
                </c:pt>
                <c:pt idx="6994">
                  <c:v>533</c:v>
                </c:pt>
                <c:pt idx="6995">
                  <c:v>246</c:v>
                </c:pt>
                <c:pt idx="6996">
                  <c:v>321</c:v>
                </c:pt>
                <c:pt idx="6997">
                  <c:v>882</c:v>
                </c:pt>
                <c:pt idx="6998">
                  <c:v>814</c:v>
                </c:pt>
                <c:pt idx="6999">
                  <c:v>390</c:v>
                </c:pt>
                <c:pt idx="7000">
                  <c:v>264</c:v>
                </c:pt>
                <c:pt idx="7001">
                  <c:v>315</c:v>
                </c:pt>
                <c:pt idx="7002">
                  <c:v>304</c:v>
                </c:pt>
                <c:pt idx="7003">
                  <c:v>311</c:v>
                </c:pt>
                <c:pt idx="7004">
                  <c:v>312</c:v>
                </c:pt>
                <c:pt idx="7005">
                  <c:v>193</c:v>
                </c:pt>
                <c:pt idx="7006">
                  <c:v>206</c:v>
                </c:pt>
                <c:pt idx="7007">
                  <c:v>282</c:v>
                </c:pt>
                <c:pt idx="7008">
                  <c:v>190</c:v>
                </c:pt>
                <c:pt idx="7009">
                  <c:v>278</c:v>
                </c:pt>
                <c:pt idx="7010">
                  <c:v>179</c:v>
                </c:pt>
                <c:pt idx="7011">
                  <c:v>139</c:v>
                </c:pt>
                <c:pt idx="7012">
                  <c:v>486</c:v>
                </c:pt>
                <c:pt idx="7013">
                  <c:v>813</c:v>
                </c:pt>
                <c:pt idx="7014">
                  <c:v>304</c:v>
                </c:pt>
                <c:pt idx="7015">
                  <c:v>439</c:v>
                </c:pt>
                <c:pt idx="7016">
                  <c:v>300</c:v>
                </c:pt>
                <c:pt idx="7017">
                  <c:v>381</c:v>
                </c:pt>
                <c:pt idx="7018">
                  <c:v>685</c:v>
                </c:pt>
                <c:pt idx="7019">
                  <c:v>667</c:v>
                </c:pt>
                <c:pt idx="7020">
                  <c:v>108</c:v>
                </c:pt>
                <c:pt idx="7021">
                  <c:v>345</c:v>
                </c:pt>
                <c:pt idx="7022">
                  <c:v>385</c:v>
                </c:pt>
                <c:pt idx="7023">
                  <c:v>376</c:v>
                </c:pt>
                <c:pt idx="7024">
                  <c:v>138</c:v>
                </c:pt>
                <c:pt idx="7025">
                  <c:v>208</c:v>
                </c:pt>
                <c:pt idx="7026">
                  <c:v>181</c:v>
                </c:pt>
                <c:pt idx="7027">
                  <c:v>252</c:v>
                </c:pt>
                <c:pt idx="7028">
                  <c:v>429</c:v>
                </c:pt>
                <c:pt idx="7029">
                  <c:v>354</c:v>
                </c:pt>
                <c:pt idx="7030">
                  <c:v>354</c:v>
                </c:pt>
                <c:pt idx="7031">
                  <c:v>304</c:v>
                </c:pt>
                <c:pt idx="7032">
                  <c:v>227</c:v>
                </c:pt>
                <c:pt idx="7033">
                  <c:v>231</c:v>
                </c:pt>
                <c:pt idx="7034">
                  <c:v>214</c:v>
                </c:pt>
                <c:pt idx="7035">
                  <c:v>230</c:v>
                </c:pt>
                <c:pt idx="7036">
                  <c:v>518</c:v>
                </c:pt>
                <c:pt idx="7037">
                  <c:v>515</c:v>
                </c:pt>
                <c:pt idx="7038">
                  <c:v>242</c:v>
                </c:pt>
                <c:pt idx="7039">
                  <c:v>260</c:v>
                </c:pt>
                <c:pt idx="7040">
                  <c:v>288</c:v>
                </c:pt>
                <c:pt idx="7041">
                  <c:v>514</c:v>
                </c:pt>
                <c:pt idx="7042">
                  <c:v>305</c:v>
                </c:pt>
                <c:pt idx="7043">
                  <c:v>669</c:v>
                </c:pt>
                <c:pt idx="7044">
                  <c:v>295</c:v>
                </c:pt>
                <c:pt idx="7045">
                  <c:v>355</c:v>
                </c:pt>
                <c:pt idx="7046">
                  <c:v>334</c:v>
                </c:pt>
                <c:pt idx="7047">
                  <c:v>340</c:v>
                </c:pt>
                <c:pt idx="7048">
                  <c:v>465</c:v>
                </c:pt>
                <c:pt idx="7049">
                  <c:v>408</c:v>
                </c:pt>
                <c:pt idx="7050">
                  <c:v>347</c:v>
                </c:pt>
                <c:pt idx="7051">
                  <c:v>480</c:v>
                </c:pt>
                <c:pt idx="7052">
                  <c:v>476</c:v>
                </c:pt>
                <c:pt idx="7053">
                  <c:v>412</c:v>
                </c:pt>
                <c:pt idx="7054">
                  <c:v>1375</c:v>
                </c:pt>
                <c:pt idx="7055">
                  <c:v>620</c:v>
                </c:pt>
                <c:pt idx="7056">
                  <c:v>400</c:v>
                </c:pt>
                <c:pt idx="7057">
                  <c:v>457</c:v>
                </c:pt>
                <c:pt idx="7058">
                  <c:v>413</c:v>
                </c:pt>
                <c:pt idx="7059">
                  <c:v>411</c:v>
                </c:pt>
                <c:pt idx="7060">
                  <c:v>1560</c:v>
                </c:pt>
                <c:pt idx="7061">
                  <c:v>1491</c:v>
                </c:pt>
                <c:pt idx="7062">
                  <c:v>1350</c:v>
                </c:pt>
                <c:pt idx="7063">
                  <c:v>1456</c:v>
                </c:pt>
                <c:pt idx="7064">
                  <c:v>1002</c:v>
                </c:pt>
                <c:pt idx="7065">
                  <c:v>872</c:v>
                </c:pt>
                <c:pt idx="7066">
                  <c:v>1006</c:v>
                </c:pt>
                <c:pt idx="7067">
                  <c:v>947</c:v>
                </c:pt>
                <c:pt idx="7068">
                  <c:v>1200</c:v>
                </c:pt>
                <c:pt idx="7069">
                  <c:v>1555</c:v>
                </c:pt>
                <c:pt idx="7070">
                  <c:v>1573</c:v>
                </c:pt>
                <c:pt idx="7071">
                  <c:v>901</c:v>
                </c:pt>
                <c:pt idx="7072">
                  <c:v>904</c:v>
                </c:pt>
                <c:pt idx="7073">
                  <c:v>389</c:v>
                </c:pt>
                <c:pt idx="7074">
                  <c:v>524</c:v>
                </c:pt>
                <c:pt idx="7075">
                  <c:v>852</c:v>
                </c:pt>
                <c:pt idx="7076">
                  <c:v>392</c:v>
                </c:pt>
                <c:pt idx="7077">
                  <c:v>411</c:v>
                </c:pt>
                <c:pt idx="7078">
                  <c:v>680</c:v>
                </c:pt>
                <c:pt idx="7079">
                  <c:v>715</c:v>
                </c:pt>
                <c:pt idx="7080">
                  <c:v>758</c:v>
                </c:pt>
                <c:pt idx="7081">
                  <c:v>797</c:v>
                </c:pt>
                <c:pt idx="7082">
                  <c:v>525</c:v>
                </c:pt>
                <c:pt idx="7083">
                  <c:v>443</c:v>
                </c:pt>
                <c:pt idx="7084">
                  <c:v>199</c:v>
                </c:pt>
                <c:pt idx="7085">
                  <c:v>203</c:v>
                </c:pt>
                <c:pt idx="7086">
                  <c:v>171</c:v>
                </c:pt>
                <c:pt idx="7087">
                  <c:v>159</c:v>
                </c:pt>
                <c:pt idx="7088">
                  <c:v>266</c:v>
                </c:pt>
                <c:pt idx="7089">
                  <c:v>266</c:v>
                </c:pt>
                <c:pt idx="7090">
                  <c:v>255</c:v>
                </c:pt>
                <c:pt idx="7091">
                  <c:v>347</c:v>
                </c:pt>
                <c:pt idx="7092">
                  <c:v>257</c:v>
                </c:pt>
                <c:pt idx="7093">
                  <c:v>327</c:v>
                </c:pt>
                <c:pt idx="7094">
                  <c:v>346</c:v>
                </c:pt>
                <c:pt idx="7095">
                  <c:v>233</c:v>
                </c:pt>
                <c:pt idx="7096">
                  <c:v>762</c:v>
                </c:pt>
                <c:pt idx="7097">
                  <c:v>405</c:v>
                </c:pt>
                <c:pt idx="7098">
                  <c:v>319</c:v>
                </c:pt>
                <c:pt idx="7099">
                  <c:v>375</c:v>
                </c:pt>
                <c:pt idx="7100">
                  <c:v>862</c:v>
                </c:pt>
                <c:pt idx="7101">
                  <c:v>996</c:v>
                </c:pt>
                <c:pt idx="7102">
                  <c:v>742</c:v>
                </c:pt>
                <c:pt idx="7103">
                  <c:v>441</c:v>
                </c:pt>
                <c:pt idx="7104">
                  <c:v>589</c:v>
                </c:pt>
                <c:pt idx="7105">
                  <c:v>1206</c:v>
                </c:pt>
                <c:pt idx="7106">
                  <c:v>876</c:v>
                </c:pt>
                <c:pt idx="7107">
                  <c:v>923</c:v>
                </c:pt>
                <c:pt idx="7108">
                  <c:v>269</c:v>
                </c:pt>
                <c:pt idx="7109">
                  <c:v>198</c:v>
                </c:pt>
                <c:pt idx="7110">
                  <c:v>188</c:v>
                </c:pt>
                <c:pt idx="7111">
                  <c:v>478</c:v>
                </c:pt>
                <c:pt idx="7112">
                  <c:v>387</c:v>
                </c:pt>
                <c:pt idx="7113">
                  <c:v>322</c:v>
                </c:pt>
                <c:pt idx="7114">
                  <c:v>302</c:v>
                </c:pt>
                <c:pt idx="7115">
                  <c:v>310</c:v>
                </c:pt>
                <c:pt idx="7116">
                  <c:v>320</c:v>
                </c:pt>
                <c:pt idx="7117">
                  <c:v>207</c:v>
                </c:pt>
                <c:pt idx="7118">
                  <c:v>264</c:v>
                </c:pt>
                <c:pt idx="7119">
                  <c:v>294</c:v>
                </c:pt>
                <c:pt idx="7120">
                  <c:v>206</c:v>
                </c:pt>
                <c:pt idx="7121">
                  <c:v>75</c:v>
                </c:pt>
                <c:pt idx="7122">
                  <c:v>239</c:v>
                </c:pt>
                <c:pt idx="7123">
                  <c:v>305</c:v>
                </c:pt>
                <c:pt idx="7124">
                  <c:v>321</c:v>
                </c:pt>
                <c:pt idx="7125">
                  <c:v>205</c:v>
                </c:pt>
                <c:pt idx="7126">
                  <c:v>89</c:v>
                </c:pt>
                <c:pt idx="7127">
                  <c:v>103</c:v>
                </c:pt>
                <c:pt idx="7128">
                  <c:v>87</c:v>
                </c:pt>
                <c:pt idx="7129">
                  <c:v>72</c:v>
                </c:pt>
                <c:pt idx="7130">
                  <c:v>197</c:v>
                </c:pt>
                <c:pt idx="7131">
                  <c:v>220</c:v>
                </c:pt>
                <c:pt idx="7132">
                  <c:v>226</c:v>
                </c:pt>
                <c:pt idx="7133">
                  <c:v>253</c:v>
                </c:pt>
                <c:pt idx="7134">
                  <c:v>331</c:v>
                </c:pt>
                <c:pt idx="7135">
                  <c:v>192</c:v>
                </c:pt>
                <c:pt idx="7136">
                  <c:v>309</c:v>
                </c:pt>
                <c:pt idx="7137">
                  <c:v>363</c:v>
                </c:pt>
                <c:pt idx="7138">
                  <c:v>397</c:v>
                </c:pt>
                <c:pt idx="7139">
                  <c:v>331</c:v>
                </c:pt>
                <c:pt idx="7140">
                  <c:v>333</c:v>
                </c:pt>
                <c:pt idx="7141">
                  <c:v>459</c:v>
                </c:pt>
                <c:pt idx="7142">
                  <c:v>270</c:v>
                </c:pt>
                <c:pt idx="7143">
                  <c:v>282</c:v>
                </c:pt>
                <c:pt idx="7144" formatCode="0.00E+00">
                  <c:v>4.8999999999999998E-3</c:v>
                </c:pt>
                <c:pt idx="7145">
                  <c:v>177</c:v>
                </c:pt>
                <c:pt idx="7146">
                  <c:v>217</c:v>
                </c:pt>
                <c:pt idx="7147">
                  <c:v>359</c:v>
                </c:pt>
                <c:pt idx="7148">
                  <c:v>302</c:v>
                </c:pt>
                <c:pt idx="7149">
                  <c:v>943</c:v>
                </c:pt>
                <c:pt idx="7150">
                  <c:v>946</c:v>
                </c:pt>
                <c:pt idx="7151">
                  <c:v>840</c:v>
                </c:pt>
                <c:pt idx="7152">
                  <c:v>322</c:v>
                </c:pt>
                <c:pt idx="7153">
                  <c:v>245</c:v>
                </c:pt>
                <c:pt idx="7154">
                  <c:v>887</c:v>
                </c:pt>
                <c:pt idx="7155">
                  <c:v>278</c:v>
                </c:pt>
                <c:pt idx="7156">
                  <c:v>502</c:v>
                </c:pt>
                <c:pt idx="7157">
                  <c:v>475</c:v>
                </c:pt>
                <c:pt idx="7158">
                  <c:v>953</c:v>
                </c:pt>
                <c:pt idx="7159">
                  <c:v>523</c:v>
                </c:pt>
                <c:pt idx="7160">
                  <c:v>1058</c:v>
                </c:pt>
                <c:pt idx="7161">
                  <c:v>443</c:v>
                </c:pt>
                <c:pt idx="7162">
                  <c:v>695</c:v>
                </c:pt>
                <c:pt idx="7163">
                  <c:v>425</c:v>
                </c:pt>
                <c:pt idx="7164">
                  <c:v>968</c:v>
                </c:pt>
                <c:pt idx="7165">
                  <c:v>588</c:v>
                </c:pt>
                <c:pt idx="7166">
                  <c:v>275</c:v>
                </c:pt>
                <c:pt idx="7167">
                  <c:v>464</c:v>
                </c:pt>
                <c:pt idx="7168">
                  <c:v>897</c:v>
                </c:pt>
                <c:pt idx="7169">
                  <c:v>511</c:v>
                </c:pt>
                <c:pt idx="7170">
                  <c:v>263</c:v>
                </c:pt>
                <c:pt idx="7171">
                  <c:v>291</c:v>
                </c:pt>
                <c:pt idx="7172">
                  <c:v>335</c:v>
                </c:pt>
                <c:pt idx="7173">
                  <c:v>239</c:v>
                </c:pt>
                <c:pt idx="7174">
                  <c:v>182</c:v>
                </c:pt>
                <c:pt idx="7175">
                  <c:v>226</c:v>
                </c:pt>
                <c:pt idx="7176">
                  <c:v>225</c:v>
                </c:pt>
                <c:pt idx="7177">
                  <c:v>307</c:v>
                </c:pt>
                <c:pt idx="7178">
                  <c:v>248</c:v>
                </c:pt>
                <c:pt idx="7179">
                  <c:v>361</c:v>
                </c:pt>
                <c:pt idx="7180">
                  <c:v>271</c:v>
                </c:pt>
                <c:pt idx="7181">
                  <c:v>278</c:v>
                </c:pt>
                <c:pt idx="7182">
                  <c:v>337</c:v>
                </c:pt>
                <c:pt idx="7183">
                  <c:v>265</c:v>
                </c:pt>
                <c:pt idx="7184">
                  <c:v>428</c:v>
                </c:pt>
                <c:pt idx="7185">
                  <c:v>258</c:v>
                </c:pt>
                <c:pt idx="7186">
                  <c:v>426</c:v>
                </c:pt>
                <c:pt idx="7187">
                  <c:v>253</c:v>
                </c:pt>
                <c:pt idx="7188">
                  <c:v>1032</c:v>
                </c:pt>
                <c:pt idx="7189">
                  <c:v>1109</c:v>
                </c:pt>
                <c:pt idx="7190">
                  <c:v>325</c:v>
                </c:pt>
                <c:pt idx="7191">
                  <c:v>352</c:v>
                </c:pt>
                <c:pt idx="7192">
                  <c:v>250</c:v>
                </c:pt>
                <c:pt idx="7193">
                  <c:v>377</c:v>
                </c:pt>
                <c:pt idx="7194">
                  <c:v>242</c:v>
                </c:pt>
                <c:pt idx="7195">
                  <c:v>314</c:v>
                </c:pt>
                <c:pt idx="7196">
                  <c:v>282</c:v>
                </c:pt>
                <c:pt idx="7197">
                  <c:v>349</c:v>
                </c:pt>
                <c:pt idx="7198">
                  <c:v>313</c:v>
                </c:pt>
                <c:pt idx="7199">
                  <c:v>382</c:v>
                </c:pt>
                <c:pt idx="7200">
                  <c:v>386</c:v>
                </c:pt>
                <c:pt idx="7201">
                  <c:v>288</c:v>
                </c:pt>
                <c:pt idx="7202">
                  <c:v>339</c:v>
                </c:pt>
                <c:pt idx="7203">
                  <c:v>256</c:v>
                </c:pt>
                <c:pt idx="7204">
                  <c:v>271</c:v>
                </c:pt>
                <c:pt idx="7205">
                  <c:v>337</c:v>
                </c:pt>
                <c:pt idx="7206">
                  <c:v>295</c:v>
                </c:pt>
                <c:pt idx="7207">
                  <c:v>370</c:v>
                </c:pt>
                <c:pt idx="7208">
                  <c:v>306</c:v>
                </c:pt>
                <c:pt idx="7209">
                  <c:v>451</c:v>
                </c:pt>
                <c:pt idx="7210">
                  <c:v>272</c:v>
                </c:pt>
                <c:pt idx="7211">
                  <c:v>487</c:v>
                </c:pt>
                <c:pt idx="7212">
                  <c:v>374</c:v>
                </c:pt>
                <c:pt idx="7213">
                  <c:v>375</c:v>
                </c:pt>
                <c:pt idx="7214">
                  <c:v>434</c:v>
                </c:pt>
                <c:pt idx="7215">
                  <c:v>433</c:v>
                </c:pt>
                <c:pt idx="7216">
                  <c:v>182</c:v>
                </c:pt>
                <c:pt idx="7217">
                  <c:v>429</c:v>
                </c:pt>
                <c:pt idx="7218">
                  <c:v>1132</c:v>
                </c:pt>
                <c:pt idx="7219">
                  <c:v>546</c:v>
                </c:pt>
                <c:pt idx="7220">
                  <c:v>476</c:v>
                </c:pt>
                <c:pt idx="7221">
                  <c:v>1225</c:v>
                </c:pt>
                <c:pt idx="7222">
                  <c:v>970</c:v>
                </c:pt>
                <c:pt idx="7223">
                  <c:v>930</c:v>
                </c:pt>
                <c:pt idx="7224">
                  <c:v>976</c:v>
                </c:pt>
                <c:pt idx="7225">
                  <c:v>683</c:v>
                </c:pt>
                <c:pt idx="7226">
                  <c:v>730</c:v>
                </c:pt>
                <c:pt idx="7227">
                  <c:v>1223</c:v>
                </c:pt>
                <c:pt idx="7228">
                  <c:v>1086</c:v>
                </c:pt>
                <c:pt idx="7229">
                  <c:v>577</c:v>
                </c:pt>
                <c:pt idx="7230">
                  <c:v>334</c:v>
                </c:pt>
                <c:pt idx="7231">
                  <c:v>195</c:v>
                </c:pt>
                <c:pt idx="7232">
                  <c:v>270</c:v>
                </c:pt>
                <c:pt idx="7233">
                  <c:v>337</c:v>
                </c:pt>
                <c:pt idx="7234">
                  <c:v>309</c:v>
                </c:pt>
                <c:pt idx="7235">
                  <c:v>347</c:v>
                </c:pt>
                <c:pt idx="7236">
                  <c:v>268</c:v>
                </c:pt>
                <c:pt idx="7237">
                  <c:v>326</c:v>
                </c:pt>
                <c:pt idx="7238">
                  <c:v>241</c:v>
                </c:pt>
                <c:pt idx="7239">
                  <c:v>179</c:v>
                </c:pt>
                <c:pt idx="7240">
                  <c:v>194</c:v>
                </c:pt>
                <c:pt idx="7241">
                  <c:v>340</c:v>
                </c:pt>
                <c:pt idx="7242">
                  <c:v>276</c:v>
                </c:pt>
                <c:pt idx="7243">
                  <c:v>272</c:v>
                </c:pt>
                <c:pt idx="7244">
                  <c:v>300</c:v>
                </c:pt>
                <c:pt idx="7245">
                  <c:v>297</c:v>
                </c:pt>
                <c:pt idx="7246">
                  <c:v>394</c:v>
                </c:pt>
                <c:pt idx="7247">
                  <c:v>505</c:v>
                </c:pt>
                <c:pt idx="7248">
                  <c:v>504</c:v>
                </c:pt>
                <c:pt idx="7249">
                  <c:v>276</c:v>
                </c:pt>
                <c:pt idx="7250">
                  <c:v>272</c:v>
                </c:pt>
                <c:pt idx="7251">
                  <c:v>524</c:v>
                </c:pt>
                <c:pt idx="7252">
                  <c:v>578</c:v>
                </c:pt>
                <c:pt idx="7253">
                  <c:v>375</c:v>
                </c:pt>
                <c:pt idx="7254">
                  <c:v>618</c:v>
                </c:pt>
                <c:pt idx="7255">
                  <c:v>226</c:v>
                </c:pt>
                <c:pt idx="7256">
                  <c:v>320</c:v>
                </c:pt>
                <c:pt idx="7257">
                  <c:v>404</c:v>
                </c:pt>
                <c:pt idx="7258">
                  <c:v>352</c:v>
                </c:pt>
                <c:pt idx="7259">
                  <c:v>369</c:v>
                </c:pt>
                <c:pt idx="7260">
                  <c:v>272</c:v>
                </c:pt>
                <c:pt idx="7261">
                  <c:v>211</c:v>
                </c:pt>
                <c:pt idx="7262">
                  <c:v>329</c:v>
                </c:pt>
                <c:pt idx="7263">
                  <c:v>348</c:v>
                </c:pt>
                <c:pt idx="7264">
                  <c:v>340</c:v>
                </c:pt>
                <c:pt idx="7265">
                  <c:v>345</c:v>
                </c:pt>
                <c:pt idx="7266">
                  <c:v>507</c:v>
                </c:pt>
                <c:pt idx="7267">
                  <c:v>157</c:v>
                </c:pt>
                <c:pt idx="7268">
                  <c:v>290</c:v>
                </c:pt>
                <c:pt idx="7269">
                  <c:v>338</c:v>
                </c:pt>
                <c:pt idx="7270">
                  <c:v>256</c:v>
                </c:pt>
                <c:pt idx="7271">
                  <c:v>266</c:v>
                </c:pt>
                <c:pt idx="7272">
                  <c:v>360</c:v>
                </c:pt>
                <c:pt idx="7273">
                  <c:v>159</c:v>
                </c:pt>
                <c:pt idx="7274">
                  <c:v>258</c:v>
                </c:pt>
                <c:pt idx="7275">
                  <c:v>246</c:v>
                </c:pt>
                <c:pt idx="7276">
                  <c:v>171</c:v>
                </c:pt>
                <c:pt idx="7277">
                  <c:v>268</c:v>
                </c:pt>
                <c:pt idx="7278">
                  <c:v>29</c:v>
                </c:pt>
                <c:pt idx="7279">
                  <c:v>730</c:v>
                </c:pt>
                <c:pt idx="7280">
                  <c:v>483</c:v>
                </c:pt>
                <c:pt idx="7281">
                  <c:v>891</c:v>
                </c:pt>
                <c:pt idx="7282">
                  <c:v>235</c:v>
                </c:pt>
                <c:pt idx="7283">
                  <c:v>232</c:v>
                </c:pt>
                <c:pt idx="7284">
                  <c:v>377</c:v>
                </c:pt>
                <c:pt idx="7285">
                  <c:v>827</c:v>
                </c:pt>
                <c:pt idx="7286">
                  <c:v>492</c:v>
                </c:pt>
                <c:pt idx="7287">
                  <c:v>1363</c:v>
                </c:pt>
                <c:pt idx="7288">
                  <c:v>310</c:v>
                </c:pt>
                <c:pt idx="7289">
                  <c:v>1445</c:v>
                </c:pt>
                <c:pt idx="7290">
                  <c:v>430</c:v>
                </c:pt>
                <c:pt idx="7291">
                  <c:v>67</c:v>
                </c:pt>
                <c:pt idx="7292">
                  <c:v>138</c:v>
                </c:pt>
                <c:pt idx="7293">
                  <c:v>205</c:v>
                </c:pt>
                <c:pt idx="7294">
                  <c:v>149</c:v>
                </c:pt>
                <c:pt idx="7295">
                  <c:v>90</c:v>
                </c:pt>
                <c:pt idx="7296">
                  <c:v>243</c:v>
                </c:pt>
                <c:pt idx="7297">
                  <c:v>195</c:v>
                </c:pt>
                <c:pt idx="7298">
                  <c:v>183</c:v>
                </c:pt>
                <c:pt idx="7299">
                  <c:v>157</c:v>
                </c:pt>
                <c:pt idx="7300">
                  <c:v>328</c:v>
                </c:pt>
                <c:pt idx="7301">
                  <c:v>108</c:v>
                </c:pt>
                <c:pt idx="7302">
                  <c:v>222</c:v>
                </c:pt>
                <c:pt idx="7303">
                  <c:v>27</c:v>
                </c:pt>
                <c:pt idx="7304" formatCode="0.00E+00">
                  <c:v>4.8999999999999998E-3</c:v>
                </c:pt>
                <c:pt idx="7305">
                  <c:v>12</c:v>
                </c:pt>
                <c:pt idx="7306">
                  <c:v>392</c:v>
                </c:pt>
                <c:pt idx="7307">
                  <c:v>442</c:v>
                </c:pt>
                <c:pt idx="7308">
                  <c:v>1037</c:v>
                </c:pt>
                <c:pt idx="7309">
                  <c:v>491</c:v>
                </c:pt>
                <c:pt idx="7310">
                  <c:v>547</c:v>
                </c:pt>
                <c:pt idx="7311">
                  <c:v>425</c:v>
                </c:pt>
                <c:pt idx="7312">
                  <c:v>576</c:v>
                </c:pt>
                <c:pt idx="7313">
                  <c:v>587</c:v>
                </c:pt>
                <c:pt idx="7314">
                  <c:v>618</c:v>
                </c:pt>
                <c:pt idx="7315">
                  <c:v>677</c:v>
                </c:pt>
                <c:pt idx="7316">
                  <c:v>768</c:v>
                </c:pt>
                <c:pt idx="7317">
                  <c:v>726</c:v>
                </c:pt>
                <c:pt idx="7318">
                  <c:v>283</c:v>
                </c:pt>
                <c:pt idx="7319">
                  <c:v>378</c:v>
                </c:pt>
                <c:pt idx="7320">
                  <c:v>329</c:v>
                </c:pt>
                <c:pt idx="7321">
                  <c:v>368</c:v>
                </c:pt>
                <c:pt idx="7322">
                  <c:v>431</c:v>
                </c:pt>
                <c:pt idx="7323">
                  <c:v>385</c:v>
                </c:pt>
                <c:pt idx="7324">
                  <c:v>240</c:v>
                </c:pt>
                <c:pt idx="7325">
                  <c:v>242</c:v>
                </c:pt>
                <c:pt idx="7326">
                  <c:v>282</c:v>
                </c:pt>
                <c:pt idx="7327">
                  <c:v>319</c:v>
                </c:pt>
                <c:pt idx="7328">
                  <c:v>289</c:v>
                </c:pt>
                <c:pt idx="7329">
                  <c:v>242</c:v>
                </c:pt>
                <c:pt idx="7330">
                  <c:v>55</c:v>
                </c:pt>
                <c:pt idx="7331">
                  <c:v>195</c:v>
                </c:pt>
                <c:pt idx="7332">
                  <c:v>126</c:v>
                </c:pt>
                <c:pt idx="7333">
                  <c:v>30</c:v>
                </c:pt>
                <c:pt idx="7334">
                  <c:v>240</c:v>
                </c:pt>
                <c:pt idx="7335">
                  <c:v>176</c:v>
                </c:pt>
                <c:pt idx="7336">
                  <c:v>243</c:v>
                </c:pt>
                <c:pt idx="7337">
                  <c:v>320</c:v>
                </c:pt>
                <c:pt idx="7338">
                  <c:v>121</c:v>
                </c:pt>
                <c:pt idx="7339">
                  <c:v>101</c:v>
                </c:pt>
                <c:pt idx="7340">
                  <c:v>191</c:v>
                </c:pt>
                <c:pt idx="7341">
                  <c:v>191</c:v>
                </c:pt>
                <c:pt idx="7342">
                  <c:v>337</c:v>
                </c:pt>
                <c:pt idx="7343">
                  <c:v>224</c:v>
                </c:pt>
                <c:pt idx="7344">
                  <c:v>183</c:v>
                </c:pt>
                <c:pt idx="7345">
                  <c:v>175</c:v>
                </c:pt>
                <c:pt idx="7346">
                  <c:v>111</c:v>
                </c:pt>
                <c:pt idx="7347">
                  <c:v>40</c:v>
                </c:pt>
                <c:pt idx="7348">
                  <c:v>18</c:v>
                </c:pt>
                <c:pt idx="7349">
                  <c:v>66</c:v>
                </c:pt>
                <c:pt idx="7350">
                  <c:v>67</c:v>
                </c:pt>
                <c:pt idx="7351">
                  <c:v>5</c:v>
                </c:pt>
                <c:pt idx="7352">
                  <c:v>102</c:v>
                </c:pt>
                <c:pt idx="7353">
                  <c:v>95</c:v>
                </c:pt>
                <c:pt idx="7354">
                  <c:v>108</c:v>
                </c:pt>
                <c:pt idx="7355">
                  <c:v>74</c:v>
                </c:pt>
                <c:pt idx="7356">
                  <c:v>65</c:v>
                </c:pt>
                <c:pt idx="7357">
                  <c:v>180</c:v>
                </c:pt>
                <c:pt idx="7358">
                  <c:v>129</c:v>
                </c:pt>
                <c:pt idx="7359">
                  <c:v>77</c:v>
                </c:pt>
                <c:pt idx="7360">
                  <c:v>62</c:v>
                </c:pt>
                <c:pt idx="7361">
                  <c:v>41</c:v>
                </c:pt>
                <c:pt idx="7362">
                  <c:v>68</c:v>
                </c:pt>
                <c:pt idx="7363">
                  <c:v>626</c:v>
                </c:pt>
                <c:pt idx="7364">
                  <c:v>944</c:v>
                </c:pt>
                <c:pt idx="7365">
                  <c:v>953</c:v>
                </c:pt>
                <c:pt idx="7366">
                  <c:v>1051</c:v>
                </c:pt>
                <c:pt idx="7367">
                  <c:v>1253</c:v>
                </c:pt>
                <c:pt idx="7368">
                  <c:v>1313</c:v>
                </c:pt>
                <c:pt idx="7369">
                  <c:v>880</c:v>
                </c:pt>
                <c:pt idx="7370">
                  <c:v>929</c:v>
                </c:pt>
                <c:pt idx="7371">
                  <c:v>842</c:v>
                </c:pt>
                <c:pt idx="7372">
                  <c:v>1432</c:v>
                </c:pt>
                <c:pt idx="7373">
                  <c:v>970</c:v>
                </c:pt>
                <c:pt idx="7374">
                  <c:v>801</c:v>
                </c:pt>
                <c:pt idx="7375">
                  <c:v>286</c:v>
                </c:pt>
                <c:pt idx="7376">
                  <c:v>175</c:v>
                </c:pt>
                <c:pt idx="7377">
                  <c:v>156</c:v>
                </c:pt>
                <c:pt idx="7378">
                  <c:v>262</c:v>
                </c:pt>
                <c:pt idx="7379">
                  <c:v>164</c:v>
                </c:pt>
                <c:pt idx="7380">
                  <c:v>140</c:v>
                </c:pt>
                <c:pt idx="7381">
                  <c:v>147</c:v>
                </c:pt>
                <c:pt idx="7382">
                  <c:v>294</c:v>
                </c:pt>
                <c:pt idx="7383">
                  <c:v>251</c:v>
                </c:pt>
                <c:pt idx="7384">
                  <c:v>257</c:v>
                </c:pt>
                <c:pt idx="7385">
                  <c:v>196</c:v>
                </c:pt>
                <c:pt idx="7386">
                  <c:v>219</c:v>
                </c:pt>
                <c:pt idx="7387">
                  <c:v>48</c:v>
                </c:pt>
                <c:pt idx="7388">
                  <c:v>70</c:v>
                </c:pt>
                <c:pt idx="7389">
                  <c:v>308</c:v>
                </c:pt>
                <c:pt idx="7390">
                  <c:v>83</c:v>
                </c:pt>
                <c:pt idx="7391">
                  <c:v>46</c:v>
                </c:pt>
                <c:pt idx="7392">
                  <c:v>142</c:v>
                </c:pt>
                <c:pt idx="7393">
                  <c:v>61</c:v>
                </c:pt>
                <c:pt idx="7394">
                  <c:v>5</c:v>
                </c:pt>
                <c:pt idx="7395">
                  <c:v>958</c:v>
                </c:pt>
                <c:pt idx="7396">
                  <c:v>263</c:v>
                </c:pt>
                <c:pt idx="7397">
                  <c:v>315</c:v>
                </c:pt>
                <c:pt idx="7398">
                  <c:v>265</c:v>
                </c:pt>
                <c:pt idx="7399">
                  <c:v>369</c:v>
                </c:pt>
                <c:pt idx="7400">
                  <c:v>376</c:v>
                </c:pt>
                <c:pt idx="7401">
                  <c:v>359</c:v>
                </c:pt>
                <c:pt idx="7402">
                  <c:v>405</c:v>
                </c:pt>
                <c:pt idx="7403">
                  <c:v>290</c:v>
                </c:pt>
                <c:pt idx="7404">
                  <c:v>251</c:v>
                </c:pt>
                <c:pt idx="7405">
                  <c:v>409</c:v>
                </c:pt>
                <c:pt idx="7406">
                  <c:v>426</c:v>
                </c:pt>
                <c:pt idx="7407">
                  <c:v>411</c:v>
                </c:pt>
                <c:pt idx="7408">
                  <c:v>323</c:v>
                </c:pt>
                <c:pt idx="7409">
                  <c:v>249</c:v>
                </c:pt>
                <c:pt idx="7410">
                  <c:v>283</c:v>
                </c:pt>
                <c:pt idx="7411">
                  <c:v>197</c:v>
                </c:pt>
                <c:pt idx="7412">
                  <c:v>385</c:v>
                </c:pt>
                <c:pt idx="7413">
                  <c:v>365</c:v>
                </c:pt>
                <c:pt idx="7414">
                  <c:v>499</c:v>
                </c:pt>
                <c:pt idx="7415">
                  <c:v>221</c:v>
                </c:pt>
                <c:pt idx="7416">
                  <c:v>359</c:v>
                </c:pt>
                <c:pt idx="7417">
                  <c:v>405</c:v>
                </c:pt>
                <c:pt idx="7418">
                  <c:v>174</c:v>
                </c:pt>
                <c:pt idx="7419">
                  <c:v>16</c:v>
                </c:pt>
                <c:pt idx="7420">
                  <c:v>100</c:v>
                </c:pt>
                <c:pt idx="7421">
                  <c:v>58</c:v>
                </c:pt>
                <c:pt idx="7422">
                  <c:v>383</c:v>
                </c:pt>
                <c:pt idx="7423">
                  <c:v>13</c:v>
                </c:pt>
                <c:pt idx="7424">
                  <c:v>335</c:v>
                </c:pt>
                <c:pt idx="7425">
                  <c:v>96</c:v>
                </c:pt>
                <c:pt idx="7426">
                  <c:v>75</c:v>
                </c:pt>
                <c:pt idx="7427">
                  <c:v>190</c:v>
                </c:pt>
                <c:pt idx="7428">
                  <c:v>184</c:v>
                </c:pt>
                <c:pt idx="7429">
                  <c:v>286</c:v>
                </c:pt>
                <c:pt idx="7430">
                  <c:v>211</c:v>
                </c:pt>
                <c:pt idx="7431">
                  <c:v>228</c:v>
                </c:pt>
                <c:pt idx="7432">
                  <c:v>393</c:v>
                </c:pt>
                <c:pt idx="7433">
                  <c:v>245</c:v>
                </c:pt>
                <c:pt idx="7434">
                  <c:v>130</c:v>
                </c:pt>
                <c:pt idx="7435">
                  <c:v>284</c:v>
                </c:pt>
                <c:pt idx="7436">
                  <c:v>134</c:v>
                </c:pt>
                <c:pt idx="7437">
                  <c:v>157</c:v>
                </c:pt>
                <c:pt idx="7438">
                  <c:v>234</c:v>
                </c:pt>
                <c:pt idx="7439">
                  <c:v>228</c:v>
                </c:pt>
                <c:pt idx="7440">
                  <c:v>263</c:v>
                </c:pt>
                <c:pt idx="7441">
                  <c:v>241</c:v>
                </c:pt>
                <c:pt idx="7442">
                  <c:v>230</c:v>
                </c:pt>
                <c:pt idx="7443">
                  <c:v>266</c:v>
                </c:pt>
                <c:pt idx="7444">
                  <c:v>307</c:v>
                </c:pt>
                <c:pt idx="7445">
                  <c:v>318</c:v>
                </c:pt>
                <c:pt idx="7446">
                  <c:v>169</c:v>
                </c:pt>
                <c:pt idx="7447">
                  <c:v>140</c:v>
                </c:pt>
                <c:pt idx="7448">
                  <c:v>198</c:v>
                </c:pt>
                <c:pt idx="7449">
                  <c:v>247</c:v>
                </c:pt>
                <c:pt idx="7450">
                  <c:v>192</c:v>
                </c:pt>
                <c:pt idx="7451">
                  <c:v>71</c:v>
                </c:pt>
                <c:pt idx="7452">
                  <c:v>59</c:v>
                </c:pt>
                <c:pt idx="7453">
                  <c:v>87</c:v>
                </c:pt>
                <c:pt idx="7454">
                  <c:v>227</c:v>
                </c:pt>
                <c:pt idx="7455">
                  <c:v>167</c:v>
                </c:pt>
                <c:pt idx="7456">
                  <c:v>193</c:v>
                </c:pt>
                <c:pt idx="7457">
                  <c:v>88</c:v>
                </c:pt>
                <c:pt idx="7458">
                  <c:v>135</c:v>
                </c:pt>
                <c:pt idx="7459">
                  <c:v>137</c:v>
                </c:pt>
                <c:pt idx="7460">
                  <c:v>169</c:v>
                </c:pt>
                <c:pt idx="7461">
                  <c:v>49</c:v>
                </c:pt>
                <c:pt idx="7462">
                  <c:v>93</c:v>
                </c:pt>
                <c:pt idx="7463">
                  <c:v>666</c:v>
                </c:pt>
                <c:pt idx="7464">
                  <c:v>283</c:v>
                </c:pt>
                <c:pt idx="7465">
                  <c:v>294</c:v>
                </c:pt>
                <c:pt idx="7466">
                  <c:v>344</c:v>
                </c:pt>
                <c:pt idx="7467">
                  <c:v>395</c:v>
                </c:pt>
                <c:pt idx="7468">
                  <c:v>505</c:v>
                </c:pt>
                <c:pt idx="7469">
                  <c:v>237</c:v>
                </c:pt>
                <c:pt idx="7470">
                  <c:v>908</c:v>
                </c:pt>
                <c:pt idx="7471">
                  <c:v>1044</c:v>
                </c:pt>
                <c:pt idx="7472">
                  <c:v>929</c:v>
                </c:pt>
                <c:pt idx="7473">
                  <c:v>314</c:v>
                </c:pt>
                <c:pt idx="7474">
                  <c:v>479</c:v>
                </c:pt>
                <c:pt idx="7475">
                  <c:v>34</c:v>
                </c:pt>
                <c:pt idx="7476">
                  <c:v>500</c:v>
                </c:pt>
                <c:pt idx="7477">
                  <c:v>429</c:v>
                </c:pt>
                <c:pt idx="7478">
                  <c:v>34</c:v>
                </c:pt>
                <c:pt idx="7479">
                  <c:v>144</c:v>
                </c:pt>
                <c:pt idx="7480">
                  <c:v>23</c:v>
                </c:pt>
                <c:pt idx="7481">
                  <c:v>22</c:v>
                </c:pt>
                <c:pt idx="7482">
                  <c:v>316</c:v>
                </c:pt>
                <c:pt idx="7483">
                  <c:v>120</c:v>
                </c:pt>
                <c:pt idx="7484">
                  <c:v>176</c:v>
                </c:pt>
                <c:pt idx="7485">
                  <c:v>188</c:v>
                </c:pt>
                <c:pt idx="7486" formatCode="0.00E+00">
                  <c:v>4.8999999999999998E-3</c:v>
                </c:pt>
                <c:pt idx="7487">
                  <c:v>1</c:v>
                </c:pt>
                <c:pt idx="7488">
                  <c:v>72</c:v>
                </c:pt>
                <c:pt idx="7489">
                  <c:v>24</c:v>
                </c:pt>
                <c:pt idx="7490">
                  <c:v>46</c:v>
                </c:pt>
                <c:pt idx="7491">
                  <c:v>290</c:v>
                </c:pt>
                <c:pt idx="7492">
                  <c:v>181</c:v>
                </c:pt>
                <c:pt idx="7493">
                  <c:v>204</c:v>
                </c:pt>
                <c:pt idx="7494">
                  <c:v>145</c:v>
                </c:pt>
                <c:pt idx="7495">
                  <c:v>324</c:v>
                </c:pt>
                <c:pt idx="7496">
                  <c:v>233</c:v>
                </c:pt>
                <c:pt idx="7497">
                  <c:v>492</c:v>
                </c:pt>
                <c:pt idx="7498">
                  <c:v>270</c:v>
                </c:pt>
                <c:pt idx="7499">
                  <c:v>220</c:v>
                </c:pt>
                <c:pt idx="7500">
                  <c:v>220</c:v>
                </c:pt>
                <c:pt idx="7501">
                  <c:v>188</c:v>
                </c:pt>
                <c:pt idx="7502">
                  <c:v>432</c:v>
                </c:pt>
                <c:pt idx="7503">
                  <c:v>206</c:v>
                </c:pt>
                <c:pt idx="7504">
                  <c:v>430</c:v>
                </c:pt>
                <c:pt idx="7505">
                  <c:v>299</c:v>
                </c:pt>
                <c:pt idx="7506">
                  <c:v>429</c:v>
                </c:pt>
                <c:pt idx="7507">
                  <c:v>199</c:v>
                </c:pt>
                <c:pt idx="7508">
                  <c:v>232</c:v>
                </c:pt>
                <c:pt idx="7509">
                  <c:v>292</c:v>
                </c:pt>
                <c:pt idx="7510">
                  <c:v>223</c:v>
                </c:pt>
                <c:pt idx="7511">
                  <c:v>191</c:v>
                </c:pt>
                <c:pt idx="7512">
                  <c:v>324</c:v>
                </c:pt>
                <c:pt idx="7513">
                  <c:v>239</c:v>
                </c:pt>
                <c:pt idx="7514">
                  <c:v>358</c:v>
                </c:pt>
                <c:pt idx="7515">
                  <c:v>26</c:v>
                </c:pt>
                <c:pt idx="7516">
                  <c:v>118</c:v>
                </c:pt>
                <c:pt idx="7517">
                  <c:v>270</c:v>
                </c:pt>
                <c:pt idx="7518" formatCode="0.00E+00">
                  <c:v>4.8999999999999998E-3</c:v>
                </c:pt>
                <c:pt idx="7519">
                  <c:v>317</c:v>
                </c:pt>
                <c:pt idx="7520" formatCode="0.00E+00">
                  <c:v>4.8999999999999998E-3</c:v>
                </c:pt>
                <c:pt idx="7521" formatCode="0.00E+00">
                  <c:v>4.8999999999999998E-3</c:v>
                </c:pt>
                <c:pt idx="7522">
                  <c:v>112</c:v>
                </c:pt>
                <c:pt idx="7523">
                  <c:v>132</c:v>
                </c:pt>
                <c:pt idx="7524">
                  <c:v>273</c:v>
                </c:pt>
                <c:pt idx="7525">
                  <c:v>221</c:v>
                </c:pt>
                <c:pt idx="7526">
                  <c:v>334</c:v>
                </c:pt>
                <c:pt idx="7527">
                  <c:v>348</c:v>
                </c:pt>
                <c:pt idx="7528">
                  <c:v>360</c:v>
                </c:pt>
                <c:pt idx="7529">
                  <c:v>525</c:v>
                </c:pt>
                <c:pt idx="7530">
                  <c:v>187</c:v>
                </c:pt>
                <c:pt idx="7531">
                  <c:v>121</c:v>
                </c:pt>
                <c:pt idx="7532">
                  <c:v>351</c:v>
                </c:pt>
                <c:pt idx="7533">
                  <c:v>150</c:v>
                </c:pt>
                <c:pt idx="7534">
                  <c:v>300</c:v>
                </c:pt>
                <c:pt idx="7535">
                  <c:v>200</c:v>
                </c:pt>
                <c:pt idx="7536">
                  <c:v>206</c:v>
                </c:pt>
                <c:pt idx="7537">
                  <c:v>294</c:v>
                </c:pt>
                <c:pt idx="7538">
                  <c:v>299</c:v>
                </c:pt>
                <c:pt idx="7539">
                  <c:v>237</c:v>
                </c:pt>
                <c:pt idx="7540">
                  <c:v>125</c:v>
                </c:pt>
                <c:pt idx="7541">
                  <c:v>411</c:v>
                </c:pt>
                <c:pt idx="7542">
                  <c:v>325</c:v>
                </c:pt>
                <c:pt idx="7543">
                  <c:v>265</c:v>
                </c:pt>
                <c:pt idx="7544">
                  <c:v>245</c:v>
                </c:pt>
                <c:pt idx="7545">
                  <c:v>282</c:v>
                </c:pt>
                <c:pt idx="7546">
                  <c:v>402</c:v>
                </c:pt>
                <c:pt idx="7547">
                  <c:v>197</c:v>
                </c:pt>
                <c:pt idx="7548">
                  <c:v>940</c:v>
                </c:pt>
                <c:pt idx="7549">
                  <c:v>327</c:v>
                </c:pt>
                <c:pt idx="7550">
                  <c:v>585</c:v>
                </c:pt>
                <c:pt idx="7551">
                  <c:v>823</c:v>
                </c:pt>
                <c:pt idx="7552">
                  <c:v>643</c:v>
                </c:pt>
                <c:pt idx="7553">
                  <c:v>540</c:v>
                </c:pt>
                <c:pt idx="7554">
                  <c:v>773</c:v>
                </c:pt>
                <c:pt idx="7555">
                  <c:v>458</c:v>
                </c:pt>
                <c:pt idx="7556">
                  <c:v>309</c:v>
                </c:pt>
                <c:pt idx="7557">
                  <c:v>604</c:v>
                </c:pt>
                <c:pt idx="7558">
                  <c:v>232</c:v>
                </c:pt>
                <c:pt idx="7559">
                  <c:v>149</c:v>
                </c:pt>
                <c:pt idx="7560">
                  <c:v>221</c:v>
                </c:pt>
                <c:pt idx="7561">
                  <c:v>233</c:v>
                </c:pt>
                <c:pt idx="7562">
                  <c:v>217</c:v>
                </c:pt>
                <c:pt idx="7563">
                  <c:v>288</c:v>
                </c:pt>
                <c:pt idx="7564">
                  <c:v>401</c:v>
                </c:pt>
                <c:pt idx="7565">
                  <c:v>326</c:v>
                </c:pt>
                <c:pt idx="7566">
                  <c:v>210</c:v>
                </c:pt>
                <c:pt idx="7567">
                  <c:v>313</c:v>
                </c:pt>
                <c:pt idx="7568">
                  <c:v>182</c:v>
                </c:pt>
                <c:pt idx="7569">
                  <c:v>170</c:v>
                </c:pt>
                <c:pt idx="7570">
                  <c:v>8</c:v>
                </c:pt>
                <c:pt idx="7571">
                  <c:v>82</c:v>
                </c:pt>
                <c:pt idx="7572">
                  <c:v>17</c:v>
                </c:pt>
                <c:pt idx="7573">
                  <c:v>345</c:v>
                </c:pt>
                <c:pt idx="7574">
                  <c:v>322</c:v>
                </c:pt>
                <c:pt idx="7575">
                  <c:v>310</c:v>
                </c:pt>
                <c:pt idx="7576">
                  <c:v>283</c:v>
                </c:pt>
                <c:pt idx="7577">
                  <c:v>271</c:v>
                </c:pt>
                <c:pt idx="7578">
                  <c:v>299</c:v>
                </c:pt>
                <c:pt idx="7579">
                  <c:v>509</c:v>
                </c:pt>
                <c:pt idx="7580">
                  <c:v>325</c:v>
                </c:pt>
                <c:pt idx="7581">
                  <c:v>322</c:v>
                </c:pt>
                <c:pt idx="7582">
                  <c:v>239</c:v>
                </c:pt>
                <c:pt idx="7583">
                  <c:v>246</c:v>
                </c:pt>
                <c:pt idx="7584">
                  <c:v>342</c:v>
                </c:pt>
                <c:pt idx="7585">
                  <c:v>28</c:v>
                </c:pt>
                <c:pt idx="7586">
                  <c:v>262</c:v>
                </c:pt>
                <c:pt idx="7587">
                  <c:v>159</c:v>
                </c:pt>
                <c:pt idx="7588">
                  <c:v>292</c:v>
                </c:pt>
                <c:pt idx="7589">
                  <c:v>119</c:v>
                </c:pt>
                <c:pt idx="7590">
                  <c:v>113</c:v>
                </c:pt>
                <c:pt idx="7591">
                  <c:v>145</c:v>
                </c:pt>
                <c:pt idx="7592">
                  <c:v>212</c:v>
                </c:pt>
                <c:pt idx="7593">
                  <c:v>239</c:v>
                </c:pt>
                <c:pt idx="7594">
                  <c:v>204</c:v>
                </c:pt>
                <c:pt idx="7595">
                  <c:v>59</c:v>
                </c:pt>
                <c:pt idx="7596">
                  <c:v>154</c:v>
                </c:pt>
                <c:pt idx="7597">
                  <c:v>89</c:v>
                </c:pt>
                <c:pt idx="7598">
                  <c:v>102</c:v>
                </c:pt>
                <c:pt idx="7599">
                  <c:v>2</c:v>
                </c:pt>
                <c:pt idx="7600">
                  <c:v>31</c:v>
                </c:pt>
                <c:pt idx="7601" formatCode="0.00E+00">
                  <c:v>4.8999999999999998E-3</c:v>
                </c:pt>
                <c:pt idx="7602">
                  <c:v>26</c:v>
                </c:pt>
                <c:pt idx="7603">
                  <c:v>14</c:v>
                </c:pt>
                <c:pt idx="7604">
                  <c:v>95</c:v>
                </c:pt>
                <c:pt idx="7605">
                  <c:v>41</c:v>
                </c:pt>
                <c:pt idx="7606">
                  <c:v>145</c:v>
                </c:pt>
                <c:pt idx="7607">
                  <c:v>40</c:v>
                </c:pt>
                <c:pt idx="7608">
                  <c:v>147</c:v>
                </c:pt>
                <c:pt idx="7609">
                  <c:v>209</c:v>
                </c:pt>
                <c:pt idx="7610">
                  <c:v>38</c:v>
                </c:pt>
                <c:pt idx="7611">
                  <c:v>71</c:v>
                </c:pt>
                <c:pt idx="7612">
                  <c:v>56</c:v>
                </c:pt>
                <c:pt idx="7613">
                  <c:v>71</c:v>
                </c:pt>
                <c:pt idx="7614">
                  <c:v>29</c:v>
                </c:pt>
                <c:pt idx="7615">
                  <c:v>56</c:v>
                </c:pt>
                <c:pt idx="7616">
                  <c:v>126</c:v>
                </c:pt>
                <c:pt idx="7617">
                  <c:v>5</c:v>
                </c:pt>
                <c:pt idx="7618" formatCode="0.00E+00">
                  <c:v>4.8999999999999998E-3</c:v>
                </c:pt>
                <c:pt idx="7619">
                  <c:v>1110</c:v>
                </c:pt>
                <c:pt idx="7620">
                  <c:v>1321</c:v>
                </c:pt>
                <c:pt idx="7621">
                  <c:v>1419</c:v>
                </c:pt>
                <c:pt idx="7622">
                  <c:v>423</c:v>
                </c:pt>
                <c:pt idx="7623">
                  <c:v>955</c:v>
                </c:pt>
                <c:pt idx="7624">
                  <c:v>972</c:v>
                </c:pt>
                <c:pt idx="7625">
                  <c:v>470</c:v>
                </c:pt>
                <c:pt idx="7626">
                  <c:v>422</c:v>
                </c:pt>
                <c:pt idx="7627">
                  <c:v>646</c:v>
                </c:pt>
                <c:pt idx="7628">
                  <c:v>868</c:v>
                </c:pt>
                <c:pt idx="7629">
                  <c:v>838</c:v>
                </c:pt>
                <c:pt idx="7630">
                  <c:v>638</c:v>
                </c:pt>
                <c:pt idx="7631">
                  <c:v>501</c:v>
                </c:pt>
                <c:pt idx="7632">
                  <c:v>260</c:v>
                </c:pt>
                <c:pt idx="7633">
                  <c:v>415</c:v>
                </c:pt>
                <c:pt idx="7634">
                  <c:v>407</c:v>
                </c:pt>
                <c:pt idx="7635">
                  <c:v>155</c:v>
                </c:pt>
                <c:pt idx="7636">
                  <c:v>177</c:v>
                </c:pt>
                <c:pt idx="7637">
                  <c:v>188</c:v>
                </c:pt>
                <c:pt idx="7638">
                  <c:v>295</c:v>
                </c:pt>
                <c:pt idx="7639">
                  <c:v>373</c:v>
                </c:pt>
                <c:pt idx="7640">
                  <c:v>486</c:v>
                </c:pt>
                <c:pt idx="7641">
                  <c:v>88</c:v>
                </c:pt>
                <c:pt idx="7642">
                  <c:v>138</c:v>
                </c:pt>
                <c:pt idx="7643" formatCode="0.00E+00">
                  <c:v>4.8999999999999998E-3</c:v>
                </c:pt>
                <c:pt idx="7644">
                  <c:v>405</c:v>
                </c:pt>
                <c:pt idx="7645">
                  <c:v>506</c:v>
                </c:pt>
                <c:pt idx="7646">
                  <c:v>190</c:v>
                </c:pt>
                <c:pt idx="7647">
                  <c:v>177</c:v>
                </c:pt>
                <c:pt idx="7648">
                  <c:v>431</c:v>
                </c:pt>
                <c:pt idx="7649">
                  <c:v>527</c:v>
                </c:pt>
                <c:pt idx="7650">
                  <c:v>220</c:v>
                </c:pt>
                <c:pt idx="7651">
                  <c:v>266</c:v>
                </c:pt>
                <c:pt idx="7652">
                  <c:v>409</c:v>
                </c:pt>
                <c:pt idx="7653">
                  <c:v>259</c:v>
                </c:pt>
                <c:pt idx="7654">
                  <c:v>319</c:v>
                </c:pt>
                <c:pt idx="7655">
                  <c:v>318</c:v>
                </c:pt>
                <c:pt idx="7656">
                  <c:v>354</c:v>
                </c:pt>
                <c:pt idx="7657">
                  <c:v>205</c:v>
                </c:pt>
                <c:pt idx="7658">
                  <c:v>208</c:v>
                </c:pt>
                <c:pt idx="7659">
                  <c:v>423</c:v>
                </c:pt>
                <c:pt idx="7660">
                  <c:v>72</c:v>
                </c:pt>
                <c:pt idx="7661">
                  <c:v>251</c:v>
                </c:pt>
                <c:pt idx="7662">
                  <c:v>245</c:v>
                </c:pt>
                <c:pt idx="7663">
                  <c:v>888</c:v>
                </c:pt>
                <c:pt idx="7664">
                  <c:v>243</c:v>
                </c:pt>
                <c:pt idx="7665">
                  <c:v>611</c:v>
                </c:pt>
                <c:pt idx="7666">
                  <c:v>495</c:v>
                </c:pt>
                <c:pt idx="7667">
                  <c:v>135</c:v>
                </c:pt>
                <c:pt idx="7668">
                  <c:v>455</c:v>
                </c:pt>
                <c:pt idx="7669">
                  <c:v>175</c:v>
                </c:pt>
                <c:pt idx="7670">
                  <c:v>365</c:v>
                </c:pt>
                <c:pt idx="7671">
                  <c:v>317</c:v>
                </c:pt>
                <c:pt idx="7672">
                  <c:v>257</c:v>
                </c:pt>
                <c:pt idx="7673">
                  <c:v>540</c:v>
                </c:pt>
                <c:pt idx="7674">
                  <c:v>200</c:v>
                </c:pt>
                <c:pt idx="7675">
                  <c:v>417</c:v>
                </c:pt>
                <c:pt idx="7676">
                  <c:v>382</c:v>
                </c:pt>
                <c:pt idx="7677">
                  <c:v>215</c:v>
                </c:pt>
                <c:pt idx="7678">
                  <c:v>368</c:v>
                </c:pt>
                <c:pt idx="7679">
                  <c:v>246</c:v>
                </c:pt>
                <c:pt idx="7680">
                  <c:v>298</c:v>
                </c:pt>
                <c:pt idx="7681">
                  <c:v>256</c:v>
                </c:pt>
                <c:pt idx="7682">
                  <c:v>350</c:v>
                </c:pt>
                <c:pt idx="7683">
                  <c:v>275</c:v>
                </c:pt>
                <c:pt idx="7684">
                  <c:v>240</c:v>
                </c:pt>
                <c:pt idx="7685">
                  <c:v>388</c:v>
                </c:pt>
                <c:pt idx="7686">
                  <c:v>412</c:v>
                </c:pt>
                <c:pt idx="7687">
                  <c:v>1070</c:v>
                </c:pt>
                <c:pt idx="7688">
                  <c:v>416</c:v>
                </c:pt>
                <c:pt idx="7689">
                  <c:v>1006</c:v>
                </c:pt>
                <c:pt idx="7690">
                  <c:v>766</c:v>
                </c:pt>
                <c:pt idx="7691">
                  <c:v>372</c:v>
                </c:pt>
                <c:pt idx="7692">
                  <c:v>236</c:v>
                </c:pt>
                <c:pt idx="7693">
                  <c:v>167</c:v>
                </c:pt>
                <c:pt idx="7694">
                  <c:v>63</c:v>
                </c:pt>
                <c:pt idx="7695">
                  <c:v>4</c:v>
                </c:pt>
                <c:pt idx="7696">
                  <c:v>10</c:v>
                </c:pt>
                <c:pt idx="7697">
                  <c:v>661</c:v>
                </c:pt>
                <c:pt idx="7698">
                  <c:v>846</c:v>
                </c:pt>
                <c:pt idx="7699">
                  <c:v>1417</c:v>
                </c:pt>
                <c:pt idx="7700">
                  <c:v>384</c:v>
                </c:pt>
                <c:pt idx="7701">
                  <c:v>425</c:v>
                </c:pt>
                <c:pt idx="7702">
                  <c:v>703</c:v>
                </c:pt>
                <c:pt idx="7703">
                  <c:v>995</c:v>
                </c:pt>
                <c:pt idx="7704">
                  <c:v>1039</c:v>
                </c:pt>
                <c:pt idx="7705">
                  <c:v>434</c:v>
                </c:pt>
                <c:pt idx="7706">
                  <c:v>363</c:v>
                </c:pt>
                <c:pt idx="7707">
                  <c:v>357</c:v>
                </c:pt>
                <c:pt idx="7708">
                  <c:v>1215</c:v>
                </c:pt>
                <c:pt idx="7709">
                  <c:v>380</c:v>
                </c:pt>
                <c:pt idx="7710">
                  <c:v>381</c:v>
                </c:pt>
                <c:pt idx="7711">
                  <c:v>235</c:v>
                </c:pt>
                <c:pt idx="7712">
                  <c:v>282</c:v>
                </c:pt>
                <c:pt idx="7713">
                  <c:v>171</c:v>
                </c:pt>
                <c:pt idx="7714">
                  <c:v>307</c:v>
                </c:pt>
                <c:pt idx="7715">
                  <c:v>638</c:v>
                </c:pt>
                <c:pt idx="7716">
                  <c:v>323</c:v>
                </c:pt>
                <c:pt idx="7717">
                  <c:v>272</c:v>
                </c:pt>
                <c:pt idx="7718">
                  <c:v>285</c:v>
                </c:pt>
                <c:pt idx="7719">
                  <c:v>580</c:v>
                </c:pt>
                <c:pt idx="7720">
                  <c:v>532</c:v>
                </c:pt>
                <c:pt idx="7721">
                  <c:v>505</c:v>
                </c:pt>
                <c:pt idx="7722">
                  <c:v>369</c:v>
                </c:pt>
                <c:pt idx="7723">
                  <c:v>392</c:v>
                </c:pt>
                <c:pt idx="7724">
                  <c:v>368</c:v>
                </c:pt>
                <c:pt idx="7725">
                  <c:v>239</c:v>
                </c:pt>
                <c:pt idx="7726">
                  <c:v>513</c:v>
                </c:pt>
                <c:pt idx="7727">
                  <c:v>605</c:v>
                </c:pt>
                <c:pt idx="7728">
                  <c:v>459</c:v>
                </c:pt>
                <c:pt idx="7729">
                  <c:v>399</c:v>
                </c:pt>
                <c:pt idx="7730">
                  <c:v>251</c:v>
                </c:pt>
                <c:pt idx="7731">
                  <c:v>585</c:v>
                </c:pt>
                <c:pt idx="7732">
                  <c:v>661</c:v>
                </c:pt>
                <c:pt idx="7733">
                  <c:v>278</c:v>
                </c:pt>
                <c:pt idx="7734">
                  <c:v>326</c:v>
                </c:pt>
                <c:pt idx="7735">
                  <c:v>234</c:v>
                </c:pt>
                <c:pt idx="7736">
                  <c:v>263</c:v>
                </c:pt>
                <c:pt idx="7737">
                  <c:v>135</c:v>
                </c:pt>
                <c:pt idx="7738">
                  <c:v>160</c:v>
                </c:pt>
                <c:pt idx="7739">
                  <c:v>437</c:v>
                </c:pt>
                <c:pt idx="7740">
                  <c:v>447</c:v>
                </c:pt>
                <c:pt idx="7741">
                  <c:v>484</c:v>
                </c:pt>
                <c:pt idx="7742">
                  <c:v>421</c:v>
                </c:pt>
                <c:pt idx="7743">
                  <c:v>323</c:v>
                </c:pt>
                <c:pt idx="7744">
                  <c:v>223</c:v>
                </c:pt>
                <c:pt idx="7745">
                  <c:v>339</c:v>
                </c:pt>
                <c:pt idx="7746">
                  <c:v>219</c:v>
                </c:pt>
                <c:pt idx="7747">
                  <c:v>432</c:v>
                </c:pt>
                <c:pt idx="7748">
                  <c:v>653</c:v>
                </c:pt>
                <c:pt idx="7749">
                  <c:v>232</c:v>
                </c:pt>
                <c:pt idx="7750">
                  <c:v>732</c:v>
                </c:pt>
                <c:pt idx="7751">
                  <c:v>509</c:v>
                </c:pt>
                <c:pt idx="7752">
                  <c:v>749</c:v>
                </c:pt>
                <c:pt idx="7753">
                  <c:v>474</c:v>
                </c:pt>
                <c:pt idx="7754">
                  <c:v>580</c:v>
                </c:pt>
                <c:pt idx="7755">
                  <c:v>330</c:v>
                </c:pt>
                <c:pt idx="7756">
                  <c:v>460</c:v>
                </c:pt>
                <c:pt idx="7757">
                  <c:v>30</c:v>
                </c:pt>
                <c:pt idx="7758">
                  <c:v>182</c:v>
                </c:pt>
                <c:pt idx="7759">
                  <c:v>105</c:v>
                </c:pt>
                <c:pt idx="7760">
                  <c:v>141</c:v>
                </c:pt>
                <c:pt idx="7761">
                  <c:v>257</c:v>
                </c:pt>
                <c:pt idx="7762">
                  <c:v>89</c:v>
                </c:pt>
                <c:pt idx="7763">
                  <c:v>320</c:v>
                </c:pt>
                <c:pt idx="7764">
                  <c:v>254</c:v>
                </c:pt>
                <c:pt idx="7765">
                  <c:v>63</c:v>
                </c:pt>
                <c:pt idx="7766">
                  <c:v>165</c:v>
                </c:pt>
                <c:pt idx="7767">
                  <c:v>161</c:v>
                </c:pt>
                <c:pt idx="7768">
                  <c:v>83</c:v>
                </c:pt>
                <c:pt idx="7769">
                  <c:v>168</c:v>
                </c:pt>
                <c:pt idx="7770">
                  <c:v>139</c:v>
                </c:pt>
                <c:pt idx="7771">
                  <c:v>665</c:v>
                </c:pt>
                <c:pt idx="7772">
                  <c:v>204</c:v>
                </c:pt>
                <c:pt idx="7773">
                  <c:v>154</c:v>
                </c:pt>
                <c:pt idx="7774">
                  <c:v>253</c:v>
                </c:pt>
                <c:pt idx="7775">
                  <c:v>140</c:v>
                </c:pt>
                <c:pt idx="7776">
                  <c:v>313</c:v>
                </c:pt>
                <c:pt idx="7777">
                  <c:v>349</c:v>
                </c:pt>
                <c:pt idx="7778">
                  <c:v>221</c:v>
                </c:pt>
                <c:pt idx="7779">
                  <c:v>313</c:v>
                </c:pt>
                <c:pt idx="7780">
                  <c:v>484</c:v>
                </c:pt>
                <c:pt idx="7781">
                  <c:v>305</c:v>
                </c:pt>
                <c:pt idx="7782">
                  <c:v>483</c:v>
                </c:pt>
                <c:pt idx="7783">
                  <c:v>485</c:v>
                </c:pt>
                <c:pt idx="7784">
                  <c:v>220</c:v>
                </c:pt>
                <c:pt idx="7785">
                  <c:v>331</c:v>
                </c:pt>
                <c:pt idx="7786">
                  <c:v>764</c:v>
                </c:pt>
                <c:pt idx="7787">
                  <c:v>682</c:v>
                </c:pt>
                <c:pt idx="7788">
                  <c:v>847</c:v>
                </c:pt>
                <c:pt idx="7789">
                  <c:v>910</c:v>
                </c:pt>
                <c:pt idx="7790">
                  <c:v>362</c:v>
                </c:pt>
                <c:pt idx="7791">
                  <c:v>441</c:v>
                </c:pt>
                <c:pt idx="7792">
                  <c:v>725</c:v>
                </c:pt>
                <c:pt idx="7793">
                  <c:v>625</c:v>
                </c:pt>
                <c:pt idx="7794">
                  <c:v>482</c:v>
                </c:pt>
                <c:pt idx="7795">
                  <c:v>882</c:v>
                </c:pt>
                <c:pt idx="7796">
                  <c:v>697</c:v>
                </c:pt>
                <c:pt idx="7797">
                  <c:v>600</c:v>
                </c:pt>
                <c:pt idx="7798">
                  <c:v>422</c:v>
                </c:pt>
                <c:pt idx="7799">
                  <c:v>1059</c:v>
                </c:pt>
                <c:pt idx="7800">
                  <c:v>479</c:v>
                </c:pt>
                <c:pt idx="7801">
                  <c:v>678</c:v>
                </c:pt>
                <c:pt idx="7802">
                  <c:v>265</c:v>
                </c:pt>
                <c:pt idx="7803">
                  <c:v>1355</c:v>
                </c:pt>
                <c:pt idx="7804">
                  <c:v>1094</c:v>
                </c:pt>
                <c:pt idx="7805">
                  <c:v>404</c:v>
                </c:pt>
                <c:pt idx="7806">
                  <c:v>32</c:v>
                </c:pt>
                <c:pt idx="7807">
                  <c:v>53</c:v>
                </c:pt>
                <c:pt idx="7808">
                  <c:v>38</c:v>
                </c:pt>
                <c:pt idx="7809">
                  <c:v>15</c:v>
                </c:pt>
                <c:pt idx="7810">
                  <c:v>36</c:v>
                </c:pt>
                <c:pt idx="7811">
                  <c:v>44</c:v>
                </c:pt>
                <c:pt idx="7812">
                  <c:v>113</c:v>
                </c:pt>
                <c:pt idx="7813">
                  <c:v>101</c:v>
                </c:pt>
                <c:pt idx="7814">
                  <c:v>483</c:v>
                </c:pt>
                <c:pt idx="7815">
                  <c:v>889</c:v>
                </c:pt>
                <c:pt idx="7816">
                  <c:v>597</c:v>
                </c:pt>
                <c:pt idx="7817">
                  <c:v>879</c:v>
                </c:pt>
                <c:pt idx="7818">
                  <c:v>1134</c:v>
                </c:pt>
                <c:pt idx="7819">
                  <c:v>625</c:v>
                </c:pt>
                <c:pt idx="7820">
                  <c:v>950</c:v>
                </c:pt>
                <c:pt idx="7821">
                  <c:v>598</c:v>
                </c:pt>
                <c:pt idx="7822">
                  <c:v>988</c:v>
                </c:pt>
                <c:pt idx="7823">
                  <c:v>789</c:v>
                </c:pt>
                <c:pt idx="7824">
                  <c:v>718</c:v>
                </c:pt>
                <c:pt idx="7825">
                  <c:v>494</c:v>
                </c:pt>
                <c:pt idx="7826">
                  <c:v>427</c:v>
                </c:pt>
                <c:pt idx="7827">
                  <c:v>63</c:v>
                </c:pt>
                <c:pt idx="7828">
                  <c:v>101</c:v>
                </c:pt>
                <c:pt idx="7829">
                  <c:v>49</c:v>
                </c:pt>
                <c:pt idx="7830">
                  <c:v>52</c:v>
                </c:pt>
                <c:pt idx="7831">
                  <c:v>46</c:v>
                </c:pt>
                <c:pt idx="7832">
                  <c:v>249</c:v>
                </c:pt>
                <c:pt idx="7833">
                  <c:v>164</c:v>
                </c:pt>
                <c:pt idx="7834">
                  <c:v>127</c:v>
                </c:pt>
                <c:pt idx="7835">
                  <c:v>131</c:v>
                </c:pt>
                <c:pt idx="7836">
                  <c:v>101</c:v>
                </c:pt>
                <c:pt idx="7837">
                  <c:v>141</c:v>
                </c:pt>
                <c:pt idx="7838">
                  <c:v>165</c:v>
                </c:pt>
                <c:pt idx="7839">
                  <c:v>22</c:v>
                </c:pt>
                <c:pt idx="7840">
                  <c:v>75</c:v>
                </c:pt>
                <c:pt idx="7841">
                  <c:v>18</c:v>
                </c:pt>
                <c:pt idx="7842">
                  <c:v>53</c:v>
                </c:pt>
                <c:pt idx="7843">
                  <c:v>34</c:v>
                </c:pt>
                <c:pt idx="7844">
                  <c:v>165</c:v>
                </c:pt>
                <c:pt idx="7845">
                  <c:v>375</c:v>
                </c:pt>
                <c:pt idx="7846">
                  <c:v>297</c:v>
                </c:pt>
                <c:pt idx="7847">
                  <c:v>201</c:v>
                </c:pt>
                <c:pt idx="7848">
                  <c:v>51</c:v>
                </c:pt>
                <c:pt idx="7849">
                  <c:v>41</c:v>
                </c:pt>
                <c:pt idx="7850">
                  <c:v>179</c:v>
                </c:pt>
                <c:pt idx="7851">
                  <c:v>171</c:v>
                </c:pt>
                <c:pt idx="7852">
                  <c:v>438</c:v>
                </c:pt>
                <c:pt idx="7853">
                  <c:v>224</c:v>
                </c:pt>
                <c:pt idx="7854">
                  <c:v>233</c:v>
                </c:pt>
                <c:pt idx="7855">
                  <c:v>148</c:v>
                </c:pt>
                <c:pt idx="7856">
                  <c:v>92</c:v>
                </c:pt>
                <c:pt idx="7857">
                  <c:v>1185</c:v>
                </c:pt>
                <c:pt idx="7858">
                  <c:v>902</c:v>
                </c:pt>
                <c:pt idx="7859">
                  <c:v>740</c:v>
                </c:pt>
                <c:pt idx="7860">
                  <c:v>1181</c:v>
                </c:pt>
                <c:pt idx="7861">
                  <c:v>959</c:v>
                </c:pt>
                <c:pt idx="7862">
                  <c:v>1050</c:v>
                </c:pt>
                <c:pt idx="7863">
                  <c:v>709</c:v>
                </c:pt>
                <c:pt idx="7864">
                  <c:v>932</c:v>
                </c:pt>
                <c:pt idx="7865">
                  <c:v>1165</c:v>
                </c:pt>
                <c:pt idx="7866">
                  <c:v>439</c:v>
                </c:pt>
                <c:pt idx="7867">
                  <c:v>916</c:v>
                </c:pt>
                <c:pt idx="7868">
                  <c:v>1034</c:v>
                </c:pt>
                <c:pt idx="7869">
                  <c:v>262</c:v>
                </c:pt>
                <c:pt idx="7870">
                  <c:v>173</c:v>
                </c:pt>
                <c:pt idx="7871">
                  <c:v>199</c:v>
                </c:pt>
                <c:pt idx="7872">
                  <c:v>286</c:v>
                </c:pt>
                <c:pt idx="7873">
                  <c:v>317</c:v>
                </c:pt>
                <c:pt idx="7874">
                  <c:v>255</c:v>
                </c:pt>
                <c:pt idx="7875">
                  <c:v>234</c:v>
                </c:pt>
                <c:pt idx="7876">
                  <c:v>333</c:v>
                </c:pt>
                <c:pt idx="7877">
                  <c:v>278</c:v>
                </c:pt>
                <c:pt idx="7878">
                  <c:v>226</c:v>
                </c:pt>
                <c:pt idx="7879">
                  <c:v>356</c:v>
                </c:pt>
                <c:pt idx="7880">
                  <c:v>145</c:v>
                </c:pt>
                <c:pt idx="7881">
                  <c:v>90</c:v>
                </c:pt>
                <c:pt idx="7882">
                  <c:v>20</c:v>
                </c:pt>
                <c:pt idx="7883">
                  <c:v>110</c:v>
                </c:pt>
                <c:pt idx="7884">
                  <c:v>190</c:v>
                </c:pt>
                <c:pt idx="7885">
                  <c:v>155</c:v>
                </c:pt>
                <c:pt idx="7886">
                  <c:v>435</c:v>
                </c:pt>
                <c:pt idx="7887">
                  <c:v>237</c:v>
                </c:pt>
                <c:pt idx="7888">
                  <c:v>245</c:v>
                </c:pt>
                <c:pt idx="7889">
                  <c:v>140</c:v>
                </c:pt>
                <c:pt idx="7890">
                  <c:v>50</c:v>
                </c:pt>
                <c:pt idx="7891">
                  <c:v>285</c:v>
                </c:pt>
                <c:pt idx="7892">
                  <c:v>299</c:v>
                </c:pt>
                <c:pt idx="7893">
                  <c:v>331</c:v>
                </c:pt>
                <c:pt idx="7894">
                  <c:v>338</c:v>
                </c:pt>
                <c:pt idx="7895">
                  <c:v>294</c:v>
                </c:pt>
                <c:pt idx="7896">
                  <c:v>498</c:v>
                </c:pt>
                <c:pt idx="7897">
                  <c:v>360</c:v>
                </c:pt>
                <c:pt idx="7898">
                  <c:v>1150</c:v>
                </c:pt>
                <c:pt idx="7899">
                  <c:v>311</c:v>
                </c:pt>
                <c:pt idx="7900">
                  <c:v>281</c:v>
                </c:pt>
                <c:pt idx="7901">
                  <c:v>392</c:v>
                </c:pt>
                <c:pt idx="7902">
                  <c:v>340</c:v>
                </c:pt>
                <c:pt idx="7903">
                  <c:v>476</c:v>
                </c:pt>
                <c:pt idx="7904">
                  <c:v>377</c:v>
                </c:pt>
                <c:pt idx="7905">
                  <c:v>313</c:v>
                </c:pt>
                <c:pt idx="7906">
                  <c:v>458</c:v>
                </c:pt>
                <c:pt idx="7907">
                  <c:v>409</c:v>
                </c:pt>
                <c:pt idx="7908">
                  <c:v>291</c:v>
                </c:pt>
                <c:pt idx="7909">
                  <c:v>371</c:v>
                </c:pt>
                <c:pt idx="7910">
                  <c:v>384</c:v>
                </c:pt>
                <c:pt idx="7911">
                  <c:v>275</c:v>
                </c:pt>
                <c:pt idx="7912">
                  <c:v>639</c:v>
                </c:pt>
                <c:pt idx="7913">
                  <c:v>271</c:v>
                </c:pt>
                <c:pt idx="7914">
                  <c:v>454</c:v>
                </c:pt>
                <c:pt idx="7915">
                  <c:v>31</c:v>
                </c:pt>
                <c:pt idx="7916">
                  <c:v>107</c:v>
                </c:pt>
                <c:pt idx="7917">
                  <c:v>399</c:v>
                </c:pt>
                <c:pt idx="7918">
                  <c:v>57</c:v>
                </c:pt>
                <c:pt idx="7919">
                  <c:v>711</c:v>
                </c:pt>
                <c:pt idx="7920">
                  <c:v>587</c:v>
                </c:pt>
                <c:pt idx="7921">
                  <c:v>1162</c:v>
                </c:pt>
                <c:pt idx="7922">
                  <c:v>412</c:v>
                </c:pt>
                <c:pt idx="7923">
                  <c:v>519</c:v>
                </c:pt>
                <c:pt idx="7924">
                  <c:v>518</c:v>
                </c:pt>
                <c:pt idx="7925">
                  <c:v>471</c:v>
                </c:pt>
                <c:pt idx="7926">
                  <c:v>596</c:v>
                </c:pt>
                <c:pt idx="7927">
                  <c:v>329</c:v>
                </c:pt>
                <c:pt idx="7928">
                  <c:v>304</c:v>
                </c:pt>
                <c:pt idx="7929">
                  <c:v>862</c:v>
                </c:pt>
                <c:pt idx="7930">
                  <c:v>419</c:v>
                </c:pt>
                <c:pt idx="7931">
                  <c:v>265</c:v>
                </c:pt>
                <c:pt idx="7932">
                  <c:v>303</c:v>
                </c:pt>
                <c:pt idx="7933">
                  <c:v>383</c:v>
                </c:pt>
                <c:pt idx="7934">
                  <c:v>301</c:v>
                </c:pt>
                <c:pt idx="7935">
                  <c:v>300</c:v>
                </c:pt>
                <c:pt idx="7936">
                  <c:v>435</c:v>
                </c:pt>
                <c:pt idx="7937">
                  <c:v>324</c:v>
                </c:pt>
                <c:pt idx="7938">
                  <c:v>328</c:v>
                </c:pt>
                <c:pt idx="7939">
                  <c:v>227</c:v>
                </c:pt>
                <c:pt idx="7940">
                  <c:v>133</c:v>
                </c:pt>
                <c:pt idx="7941">
                  <c:v>279</c:v>
                </c:pt>
                <c:pt idx="7942">
                  <c:v>198</c:v>
                </c:pt>
                <c:pt idx="7943">
                  <c:v>336</c:v>
                </c:pt>
                <c:pt idx="7944">
                  <c:v>252</c:v>
                </c:pt>
                <c:pt idx="7945">
                  <c:v>197</c:v>
                </c:pt>
                <c:pt idx="7946">
                  <c:v>321</c:v>
                </c:pt>
                <c:pt idx="7947">
                  <c:v>329</c:v>
                </c:pt>
                <c:pt idx="7948">
                  <c:v>266</c:v>
                </c:pt>
                <c:pt idx="7949">
                  <c:v>334</c:v>
                </c:pt>
                <c:pt idx="7950">
                  <c:v>408</c:v>
                </c:pt>
                <c:pt idx="7951">
                  <c:v>137</c:v>
                </c:pt>
                <c:pt idx="7952">
                  <c:v>155</c:v>
                </c:pt>
                <c:pt idx="7953">
                  <c:v>150</c:v>
                </c:pt>
                <c:pt idx="7954">
                  <c:v>208</c:v>
                </c:pt>
                <c:pt idx="7955">
                  <c:v>324</c:v>
                </c:pt>
                <c:pt idx="7956">
                  <c:v>400</c:v>
                </c:pt>
                <c:pt idx="7957">
                  <c:v>373</c:v>
                </c:pt>
                <c:pt idx="7958">
                  <c:v>972</c:v>
                </c:pt>
                <c:pt idx="7959">
                  <c:v>382</c:v>
                </c:pt>
                <c:pt idx="7960">
                  <c:v>360</c:v>
                </c:pt>
                <c:pt idx="7961">
                  <c:v>939</c:v>
                </c:pt>
                <c:pt idx="7962">
                  <c:v>925</c:v>
                </c:pt>
                <c:pt idx="7963">
                  <c:v>312</c:v>
                </c:pt>
                <c:pt idx="7964">
                  <c:v>1334</c:v>
                </c:pt>
                <c:pt idx="7965">
                  <c:v>1227</c:v>
                </c:pt>
                <c:pt idx="7966">
                  <c:v>322</c:v>
                </c:pt>
                <c:pt idx="7967">
                  <c:v>467</c:v>
                </c:pt>
                <c:pt idx="7968">
                  <c:v>524</c:v>
                </c:pt>
                <c:pt idx="7969">
                  <c:v>282</c:v>
                </c:pt>
                <c:pt idx="7970">
                  <c:v>293</c:v>
                </c:pt>
                <c:pt idx="7971">
                  <c:v>436</c:v>
                </c:pt>
                <c:pt idx="7972">
                  <c:v>354</c:v>
                </c:pt>
                <c:pt idx="7973">
                  <c:v>526</c:v>
                </c:pt>
                <c:pt idx="7974">
                  <c:v>627</c:v>
                </c:pt>
                <c:pt idx="7975">
                  <c:v>502</c:v>
                </c:pt>
                <c:pt idx="7976">
                  <c:v>476</c:v>
                </c:pt>
                <c:pt idx="7977">
                  <c:v>490</c:v>
                </c:pt>
                <c:pt idx="7978">
                  <c:v>384</c:v>
                </c:pt>
                <c:pt idx="7979">
                  <c:v>185</c:v>
                </c:pt>
                <c:pt idx="7980">
                  <c:v>732</c:v>
                </c:pt>
                <c:pt idx="7981">
                  <c:v>313</c:v>
                </c:pt>
                <c:pt idx="7982">
                  <c:v>388</c:v>
                </c:pt>
                <c:pt idx="7983">
                  <c:v>149</c:v>
                </c:pt>
                <c:pt idx="7984">
                  <c:v>228</c:v>
                </c:pt>
                <c:pt idx="7985">
                  <c:v>355</c:v>
                </c:pt>
                <c:pt idx="7986">
                  <c:v>272</c:v>
                </c:pt>
                <c:pt idx="7987">
                  <c:v>261</c:v>
                </c:pt>
                <c:pt idx="7988">
                  <c:v>396</c:v>
                </c:pt>
                <c:pt idx="7989">
                  <c:v>251</c:v>
                </c:pt>
                <c:pt idx="7990">
                  <c:v>328</c:v>
                </c:pt>
                <c:pt idx="7991" formatCode="0.00E+00">
                  <c:v>4.8999999999999998E-3</c:v>
                </c:pt>
                <c:pt idx="7992">
                  <c:v>270</c:v>
                </c:pt>
                <c:pt idx="7993">
                  <c:v>438</c:v>
                </c:pt>
                <c:pt idx="7994">
                  <c:v>305</c:v>
                </c:pt>
                <c:pt idx="7995">
                  <c:v>294</c:v>
                </c:pt>
                <c:pt idx="7996">
                  <c:v>294</c:v>
                </c:pt>
                <c:pt idx="7997">
                  <c:v>262</c:v>
                </c:pt>
                <c:pt idx="7998">
                  <c:v>499</c:v>
                </c:pt>
                <c:pt idx="7999">
                  <c:v>882</c:v>
                </c:pt>
                <c:pt idx="8000">
                  <c:v>443</c:v>
                </c:pt>
                <c:pt idx="8001">
                  <c:v>395</c:v>
                </c:pt>
                <c:pt idx="8002">
                  <c:v>1089</c:v>
                </c:pt>
                <c:pt idx="8003">
                  <c:v>1012</c:v>
                </c:pt>
                <c:pt idx="8004">
                  <c:v>117</c:v>
                </c:pt>
                <c:pt idx="8005">
                  <c:v>78</c:v>
                </c:pt>
                <c:pt idx="8006">
                  <c:v>296</c:v>
                </c:pt>
                <c:pt idx="8007">
                  <c:v>162</c:v>
                </c:pt>
                <c:pt idx="8008">
                  <c:v>329</c:v>
                </c:pt>
                <c:pt idx="8009">
                  <c:v>206</c:v>
                </c:pt>
                <c:pt idx="8010">
                  <c:v>195</c:v>
                </c:pt>
                <c:pt idx="8011">
                  <c:v>151</c:v>
                </c:pt>
                <c:pt idx="8012">
                  <c:v>60</c:v>
                </c:pt>
                <c:pt idx="8013">
                  <c:v>269</c:v>
                </c:pt>
                <c:pt idx="8014">
                  <c:v>221</c:v>
                </c:pt>
                <c:pt idx="8015">
                  <c:v>350</c:v>
                </c:pt>
                <c:pt idx="8016">
                  <c:v>501</c:v>
                </c:pt>
                <c:pt idx="8017">
                  <c:v>480</c:v>
                </c:pt>
                <c:pt idx="8018">
                  <c:v>381</c:v>
                </c:pt>
                <c:pt idx="8019">
                  <c:v>454</c:v>
                </c:pt>
                <c:pt idx="8020">
                  <c:v>395</c:v>
                </c:pt>
                <c:pt idx="8021">
                  <c:v>365</c:v>
                </c:pt>
                <c:pt idx="8022">
                  <c:v>415</c:v>
                </c:pt>
                <c:pt idx="8023">
                  <c:v>361</c:v>
                </c:pt>
                <c:pt idx="8024">
                  <c:v>318</c:v>
                </c:pt>
                <c:pt idx="8025">
                  <c:v>1021</c:v>
                </c:pt>
                <c:pt idx="8026">
                  <c:v>452</c:v>
                </c:pt>
                <c:pt idx="8027">
                  <c:v>475</c:v>
                </c:pt>
                <c:pt idx="8028">
                  <c:v>354</c:v>
                </c:pt>
                <c:pt idx="8029">
                  <c:v>305</c:v>
                </c:pt>
                <c:pt idx="8030">
                  <c:v>430</c:v>
                </c:pt>
                <c:pt idx="8031">
                  <c:v>515</c:v>
                </c:pt>
                <c:pt idx="8032">
                  <c:v>367</c:v>
                </c:pt>
                <c:pt idx="8033">
                  <c:v>433</c:v>
                </c:pt>
                <c:pt idx="8034">
                  <c:v>588</c:v>
                </c:pt>
                <c:pt idx="8035">
                  <c:v>420</c:v>
                </c:pt>
                <c:pt idx="8036">
                  <c:v>930</c:v>
                </c:pt>
                <c:pt idx="8037">
                  <c:v>309</c:v>
                </c:pt>
                <c:pt idx="8038">
                  <c:v>439</c:v>
                </c:pt>
                <c:pt idx="8039">
                  <c:v>343</c:v>
                </c:pt>
                <c:pt idx="8040">
                  <c:v>1190</c:v>
                </c:pt>
                <c:pt idx="8041">
                  <c:v>532</c:v>
                </c:pt>
                <c:pt idx="8042">
                  <c:v>618</c:v>
                </c:pt>
                <c:pt idx="8043">
                  <c:v>871</c:v>
                </c:pt>
                <c:pt idx="8044">
                  <c:v>889</c:v>
                </c:pt>
                <c:pt idx="8045">
                  <c:v>1345</c:v>
                </c:pt>
                <c:pt idx="8046">
                  <c:v>500</c:v>
                </c:pt>
                <c:pt idx="8047">
                  <c:v>447</c:v>
                </c:pt>
                <c:pt idx="8048">
                  <c:v>375</c:v>
                </c:pt>
                <c:pt idx="8049">
                  <c:v>491</c:v>
                </c:pt>
                <c:pt idx="8050">
                  <c:v>382</c:v>
                </c:pt>
                <c:pt idx="8051">
                  <c:v>1102</c:v>
                </c:pt>
                <c:pt idx="8052">
                  <c:v>913</c:v>
                </c:pt>
                <c:pt idx="8053">
                  <c:v>1116</c:v>
                </c:pt>
                <c:pt idx="8054">
                  <c:v>805</c:v>
                </c:pt>
                <c:pt idx="8055">
                  <c:v>1115</c:v>
                </c:pt>
                <c:pt idx="8056">
                  <c:v>961</c:v>
                </c:pt>
                <c:pt idx="8057">
                  <c:v>908</c:v>
                </c:pt>
                <c:pt idx="8058">
                  <c:v>998</c:v>
                </c:pt>
                <c:pt idx="8059">
                  <c:v>848</c:v>
                </c:pt>
                <c:pt idx="8060">
                  <c:v>829</c:v>
                </c:pt>
                <c:pt idx="8061">
                  <c:v>1154</c:v>
                </c:pt>
                <c:pt idx="8062">
                  <c:v>396</c:v>
                </c:pt>
                <c:pt idx="8063">
                  <c:v>874</c:v>
                </c:pt>
                <c:pt idx="8064">
                  <c:v>483</c:v>
                </c:pt>
                <c:pt idx="8065">
                  <c:v>470</c:v>
                </c:pt>
                <c:pt idx="8066">
                  <c:v>590</c:v>
                </c:pt>
                <c:pt idx="8067">
                  <c:v>863</c:v>
                </c:pt>
                <c:pt idx="8068">
                  <c:v>869</c:v>
                </c:pt>
                <c:pt idx="8069">
                  <c:v>373</c:v>
                </c:pt>
                <c:pt idx="8070">
                  <c:v>622</c:v>
                </c:pt>
                <c:pt idx="8071">
                  <c:v>868</c:v>
                </c:pt>
                <c:pt idx="8072">
                  <c:v>447</c:v>
                </c:pt>
                <c:pt idx="8073">
                  <c:v>531</c:v>
                </c:pt>
                <c:pt idx="8074">
                  <c:v>597</c:v>
                </c:pt>
                <c:pt idx="8075">
                  <c:v>475</c:v>
                </c:pt>
                <c:pt idx="8076">
                  <c:v>1295</c:v>
                </c:pt>
                <c:pt idx="8077">
                  <c:v>364</c:v>
                </c:pt>
                <c:pt idx="8078">
                  <c:v>294</c:v>
                </c:pt>
                <c:pt idx="8079">
                  <c:v>307</c:v>
                </c:pt>
                <c:pt idx="8080">
                  <c:v>353</c:v>
                </c:pt>
                <c:pt idx="8081">
                  <c:v>785</c:v>
                </c:pt>
                <c:pt idx="8082">
                  <c:v>1005</c:v>
                </c:pt>
                <c:pt idx="8083">
                  <c:v>470</c:v>
                </c:pt>
                <c:pt idx="8084">
                  <c:v>317</c:v>
                </c:pt>
                <c:pt idx="8085">
                  <c:v>340</c:v>
                </c:pt>
                <c:pt idx="8086">
                  <c:v>268</c:v>
                </c:pt>
                <c:pt idx="8087">
                  <c:v>1493</c:v>
                </c:pt>
                <c:pt idx="8088">
                  <c:v>61</c:v>
                </c:pt>
                <c:pt idx="8089">
                  <c:v>780</c:v>
                </c:pt>
                <c:pt idx="8090">
                  <c:v>408</c:v>
                </c:pt>
                <c:pt idx="8091">
                  <c:v>239</c:v>
                </c:pt>
                <c:pt idx="8092">
                  <c:v>352</c:v>
                </c:pt>
                <c:pt idx="8093">
                  <c:v>206</c:v>
                </c:pt>
                <c:pt idx="8094">
                  <c:v>314</c:v>
                </c:pt>
                <c:pt idx="8095">
                  <c:v>299</c:v>
                </c:pt>
                <c:pt idx="8096">
                  <c:v>327</c:v>
                </c:pt>
                <c:pt idx="8097">
                  <c:v>421</c:v>
                </c:pt>
                <c:pt idx="8098">
                  <c:v>405</c:v>
                </c:pt>
                <c:pt idx="8099">
                  <c:v>175</c:v>
                </c:pt>
                <c:pt idx="8100">
                  <c:v>533</c:v>
                </c:pt>
                <c:pt idx="8101">
                  <c:v>385</c:v>
                </c:pt>
                <c:pt idx="8102">
                  <c:v>355</c:v>
                </c:pt>
                <c:pt idx="8103">
                  <c:v>299</c:v>
                </c:pt>
                <c:pt idx="8104">
                  <c:v>355</c:v>
                </c:pt>
                <c:pt idx="8105">
                  <c:v>396</c:v>
                </c:pt>
                <c:pt idx="8106">
                  <c:v>376</c:v>
                </c:pt>
                <c:pt idx="8107">
                  <c:v>505</c:v>
                </c:pt>
                <c:pt idx="8108">
                  <c:v>433</c:v>
                </c:pt>
                <c:pt idx="8109">
                  <c:v>359</c:v>
                </c:pt>
                <c:pt idx="8110">
                  <c:v>475</c:v>
                </c:pt>
                <c:pt idx="8111">
                  <c:v>385</c:v>
                </c:pt>
                <c:pt idx="8112">
                  <c:v>408</c:v>
                </c:pt>
                <c:pt idx="8113">
                  <c:v>510</c:v>
                </c:pt>
                <c:pt idx="8114">
                  <c:v>590</c:v>
                </c:pt>
                <c:pt idx="8115">
                  <c:v>413</c:v>
                </c:pt>
                <c:pt idx="8116">
                  <c:v>389</c:v>
                </c:pt>
                <c:pt idx="8117">
                  <c:v>310</c:v>
                </c:pt>
                <c:pt idx="8118">
                  <c:v>879</c:v>
                </c:pt>
                <c:pt idx="8119">
                  <c:v>1042</c:v>
                </c:pt>
                <c:pt idx="8120">
                  <c:v>857</c:v>
                </c:pt>
                <c:pt idx="8121">
                  <c:v>490</c:v>
                </c:pt>
                <c:pt idx="8122">
                  <c:v>857</c:v>
                </c:pt>
                <c:pt idx="8123">
                  <c:v>230</c:v>
                </c:pt>
                <c:pt idx="8124">
                  <c:v>1281</c:v>
                </c:pt>
                <c:pt idx="8125">
                  <c:v>628</c:v>
                </c:pt>
                <c:pt idx="8126">
                  <c:v>173</c:v>
                </c:pt>
                <c:pt idx="8127">
                  <c:v>188</c:v>
                </c:pt>
                <c:pt idx="8128">
                  <c:v>269</c:v>
                </c:pt>
                <c:pt idx="8129">
                  <c:v>614</c:v>
                </c:pt>
                <c:pt idx="8130">
                  <c:v>335</c:v>
                </c:pt>
                <c:pt idx="8131">
                  <c:v>362</c:v>
                </c:pt>
                <c:pt idx="8132">
                  <c:v>440</c:v>
                </c:pt>
                <c:pt idx="8133">
                  <c:v>248</c:v>
                </c:pt>
                <c:pt idx="8134">
                  <c:v>803</c:v>
                </c:pt>
                <c:pt idx="8135">
                  <c:v>254</c:v>
                </c:pt>
                <c:pt idx="8136">
                  <c:v>349</c:v>
                </c:pt>
                <c:pt idx="8137">
                  <c:v>375</c:v>
                </c:pt>
                <c:pt idx="8138">
                  <c:v>214</c:v>
                </c:pt>
                <c:pt idx="8139">
                  <c:v>258</c:v>
                </c:pt>
                <c:pt idx="8140">
                  <c:v>377</c:v>
                </c:pt>
                <c:pt idx="8141">
                  <c:v>192</c:v>
                </c:pt>
                <c:pt idx="8142">
                  <c:v>443</c:v>
                </c:pt>
                <c:pt idx="8143">
                  <c:v>314</c:v>
                </c:pt>
                <c:pt idx="8144">
                  <c:v>302</c:v>
                </c:pt>
                <c:pt idx="8145">
                  <c:v>247</c:v>
                </c:pt>
                <c:pt idx="8146">
                  <c:v>253</c:v>
                </c:pt>
                <c:pt idx="8147">
                  <c:v>260</c:v>
                </c:pt>
                <c:pt idx="8148">
                  <c:v>226</c:v>
                </c:pt>
                <c:pt idx="8149">
                  <c:v>626</c:v>
                </c:pt>
                <c:pt idx="8150">
                  <c:v>977</c:v>
                </c:pt>
                <c:pt idx="8151">
                  <c:v>1019</c:v>
                </c:pt>
                <c:pt idx="8152">
                  <c:v>590</c:v>
                </c:pt>
                <c:pt idx="8153">
                  <c:v>804</c:v>
                </c:pt>
                <c:pt idx="8154">
                  <c:v>1004</c:v>
                </c:pt>
                <c:pt idx="8155">
                  <c:v>1043</c:v>
                </c:pt>
                <c:pt idx="8156">
                  <c:v>1043</c:v>
                </c:pt>
                <c:pt idx="8157">
                  <c:v>1096</c:v>
                </c:pt>
                <c:pt idx="8158">
                  <c:v>393</c:v>
                </c:pt>
                <c:pt idx="8159">
                  <c:v>1169</c:v>
                </c:pt>
                <c:pt idx="8160">
                  <c:v>672</c:v>
                </c:pt>
                <c:pt idx="8161">
                  <c:v>286</c:v>
                </c:pt>
                <c:pt idx="8162">
                  <c:v>374</c:v>
                </c:pt>
                <c:pt idx="8163">
                  <c:v>418</c:v>
                </c:pt>
                <c:pt idx="8164">
                  <c:v>243</c:v>
                </c:pt>
                <c:pt idx="8165">
                  <c:v>331</c:v>
                </c:pt>
                <c:pt idx="8166">
                  <c:v>334</c:v>
                </c:pt>
                <c:pt idx="8167">
                  <c:v>376</c:v>
                </c:pt>
                <c:pt idx="8168">
                  <c:v>356</c:v>
                </c:pt>
                <c:pt idx="8169">
                  <c:v>354</c:v>
                </c:pt>
                <c:pt idx="8170">
                  <c:v>277</c:v>
                </c:pt>
                <c:pt idx="8171">
                  <c:v>372</c:v>
                </c:pt>
                <c:pt idx="8172">
                  <c:v>338</c:v>
                </c:pt>
                <c:pt idx="8173">
                  <c:v>930</c:v>
                </c:pt>
                <c:pt idx="8174">
                  <c:v>344</c:v>
                </c:pt>
                <c:pt idx="8175">
                  <c:v>1242</c:v>
                </c:pt>
                <c:pt idx="8176">
                  <c:v>269</c:v>
                </c:pt>
                <c:pt idx="8177">
                  <c:v>440</c:v>
                </c:pt>
                <c:pt idx="8178">
                  <c:v>753</c:v>
                </c:pt>
                <c:pt idx="8179">
                  <c:v>447</c:v>
                </c:pt>
                <c:pt idx="8180">
                  <c:v>866</c:v>
                </c:pt>
                <c:pt idx="8181">
                  <c:v>805</c:v>
                </c:pt>
                <c:pt idx="8182">
                  <c:v>416</c:v>
                </c:pt>
                <c:pt idx="8183">
                  <c:v>439</c:v>
                </c:pt>
                <c:pt idx="8184">
                  <c:v>624</c:v>
                </c:pt>
                <c:pt idx="8185">
                  <c:v>538</c:v>
                </c:pt>
                <c:pt idx="8186">
                  <c:v>869</c:v>
                </c:pt>
                <c:pt idx="8187">
                  <c:v>1155</c:v>
                </c:pt>
                <c:pt idx="8188">
                  <c:v>946</c:v>
                </c:pt>
                <c:pt idx="8189">
                  <c:v>1046</c:v>
                </c:pt>
                <c:pt idx="8190">
                  <c:v>986</c:v>
                </c:pt>
                <c:pt idx="8191">
                  <c:v>1132</c:v>
                </c:pt>
                <c:pt idx="8192">
                  <c:v>870</c:v>
                </c:pt>
                <c:pt idx="8193">
                  <c:v>1039</c:v>
                </c:pt>
                <c:pt idx="8194">
                  <c:v>564</c:v>
                </c:pt>
                <c:pt idx="8195">
                  <c:v>679</c:v>
                </c:pt>
                <c:pt idx="8196">
                  <c:v>499</c:v>
                </c:pt>
                <c:pt idx="8197">
                  <c:v>329</c:v>
                </c:pt>
                <c:pt idx="8198">
                  <c:v>194</c:v>
                </c:pt>
                <c:pt idx="8199">
                  <c:v>330</c:v>
                </c:pt>
                <c:pt idx="8200">
                  <c:v>211</c:v>
                </c:pt>
                <c:pt idx="8201">
                  <c:v>193</c:v>
                </c:pt>
                <c:pt idx="8202">
                  <c:v>289</c:v>
                </c:pt>
                <c:pt idx="8203">
                  <c:v>222</c:v>
                </c:pt>
                <c:pt idx="8204">
                  <c:v>302</c:v>
                </c:pt>
                <c:pt idx="8205">
                  <c:v>216</c:v>
                </c:pt>
                <c:pt idx="8206">
                  <c:v>170</c:v>
                </c:pt>
                <c:pt idx="8207">
                  <c:v>128</c:v>
                </c:pt>
                <c:pt idx="8208">
                  <c:v>274</c:v>
                </c:pt>
                <c:pt idx="8209">
                  <c:v>328</c:v>
                </c:pt>
                <c:pt idx="8210">
                  <c:v>116</c:v>
                </c:pt>
                <c:pt idx="8211">
                  <c:v>226</c:v>
                </c:pt>
                <c:pt idx="8212">
                  <c:v>252</c:v>
                </c:pt>
                <c:pt idx="8213">
                  <c:v>270</c:v>
                </c:pt>
                <c:pt idx="8214">
                  <c:v>284</c:v>
                </c:pt>
                <c:pt idx="8215">
                  <c:v>191</c:v>
                </c:pt>
                <c:pt idx="8216">
                  <c:v>266</c:v>
                </c:pt>
                <c:pt idx="8217">
                  <c:v>243</c:v>
                </c:pt>
                <c:pt idx="8218">
                  <c:v>888</c:v>
                </c:pt>
                <c:pt idx="8219">
                  <c:v>298</c:v>
                </c:pt>
                <c:pt idx="8220">
                  <c:v>386</c:v>
                </c:pt>
                <c:pt idx="8221">
                  <c:v>702</c:v>
                </c:pt>
                <c:pt idx="8222">
                  <c:v>843</c:v>
                </c:pt>
                <c:pt idx="8223">
                  <c:v>807</c:v>
                </c:pt>
                <c:pt idx="8224">
                  <c:v>406</c:v>
                </c:pt>
                <c:pt idx="8225">
                  <c:v>388</c:v>
                </c:pt>
                <c:pt idx="8226">
                  <c:v>413</c:v>
                </c:pt>
                <c:pt idx="8227">
                  <c:v>377</c:v>
                </c:pt>
                <c:pt idx="8228">
                  <c:v>437</c:v>
                </c:pt>
                <c:pt idx="8229">
                  <c:v>391</c:v>
                </c:pt>
                <c:pt idx="8230">
                  <c:v>380</c:v>
                </c:pt>
                <c:pt idx="8231">
                  <c:v>355</c:v>
                </c:pt>
                <c:pt idx="8232">
                  <c:v>478</c:v>
                </c:pt>
                <c:pt idx="8233">
                  <c:v>305</c:v>
                </c:pt>
                <c:pt idx="8234">
                  <c:v>376</c:v>
                </c:pt>
                <c:pt idx="8235">
                  <c:v>393</c:v>
                </c:pt>
                <c:pt idx="8236">
                  <c:v>407</c:v>
                </c:pt>
                <c:pt idx="8237">
                  <c:v>322</c:v>
                </c:pt>
                <c:pt idx="8238">
                  <c:v>489</c:v>
                </c:pt>
                <c:pt idx="8239">
                  <c:v>450</c:v>
                </c:pt>
                <c:pt idx="8240">
                  <c:v>396</c:v>
                </c:pt>
                <c:pt idx="8241">
                  <c:v>373</c:v>
                </c:pt>
                <c:pt idx="8242">
                  <c:v>310</c:v>
                </c:pt>
                <c:pt idx="8243">
                  <c:v>410</c:v>
                </c:pt>
                <c:pt idx="8244">
                  <c:v>523</c:v>
                </c:pt>
                <c:pt idx="8245">
                  <c:v>131</c:v>
                </c:pt>
                <c:pt idx="8246" formatCode="0.00E+00">
                  <c:v>4.8999999999999998E-3</c:v>
                </c:pt>
                <c:pt idx="8247">
                  <c:v>171</c:v>
                </c:pt>
                <c:pt idx="8248">
                  <c:v>313</c:v>
                </c:pt>
                <c:pt idx="8249">
                  <c:v>79</c:v>
                </c:pt>
                <c:pt idx="8250">
                  <c:v>217</c:v>
                </c:pt>
                <c:pt idx="8251">
                  <c:v>352</c:v>
                </c:pt>
                <c:pt idx="8252">
                  <c:v>117</c:v>
                </c:pt>
                <c:pt idx="8253">
                  <c:v>160</c:v>
                </c:pt>
                <c:pt idx="8254">
                  <c:v>214</c:v>
                </c:pt>
                <c:pt idx="8255">
                  <c:v>122</c:v>
                </c:pt>
                <c:pt idx="8256">
                  <c:v>175</c:v>
                </c:pt>
                <c:pt idx="8257">
                  <c:v>330</c:v>
                </c:pt>
                <c:pt idx="8258">
                  <c:v>1334</c:v>
                </c:pt>
                <c:pt idx="8259">
                  <c:v>458</c:v>
                </c:pt>
                <c:pt idx="8260">
                  <c:v>484</c:v>
                </c:pt>
                <c:pt idx="8261">
                  <c:v>432</c:v>
                </c:pt>
                <c:pt idx="8262">
                  <c:v>844</c:v>
                </c:pt>
                <c:pt idx="8263">
                  <c:v>489</c:v>
                </c:pt>
                <c:pt idx="8264">
                  <c:v>547</c:v>
                </c:pt>
                <c:pt idx="8265">
                  <c:v>379</c:v>
                </c:pt>
                <c:pt idx="8266">
                  <c:v>428</c:v>
                </c:pt>
                <c:pt idx="8267">
                  <c:v>1023</c:v>
                </c:pt>
                <c:pt idx="8268">
                  <c:v>1322</c:v>
                </c:pt>
                <c:pt idx="8269">
                  <c:v>349</c:v>
                </c:pt>
                <c:pt idx="8270">
                  <c:v>367</c:v>
                </c:pt>
                <c:pt idx="8271">
                  <c:v>1007</c:v>
                </c:pt>
                <c:pt idx="8272">
                  <c:v>333</c:v>
                </c:pt>
                <c:pt idx="8273">
                  <c:v>290</c:v>
                </c:pt>
                <c:pt idx="8274">
                  <c:v>399</c:v>
                </c:pt>
                <c:pt idx="8275">
                  <c:v>273</c:v>
                </c:pt>
                <c:pt idx="8276">
                  <c:v>448</c:v>
                </c:pt>
                <c:pt idx="8277">
                  <c:v>322</c:v>
                </c:pt>
                <c:pt idx="8278">
                  <c:v>275</c:v>
                </c:pt>
                <c:pt idx="8279">
                  <c:v>1072</c:v>
                </c:pt>
                <c:pt idx="8280">
                  <c:v>272</c:v>
                </c:pt>
                <c:pt idx="8281">
                  <c:v>14</c:v>
                </c:pt>
                <c:pt idx="8282">
                  <c:v>4</c:v>
                </c:pt>
                <c:pt idx="8283">
                  <c:v>349</c:v>
                </c:pt>
                <c:pt idx="8284">
                  <c:v>1054</c:v>
                </c:pt>
                <c:pt idx="8285">
                  <c:v>983</c:v>
                </c:pt>
                <c:pt idx="8286">
                  <c:v>876</c:v>
                </c:pt>
                <c:pt idx="8287">
                  <c:v>901</c:v>
                </c:pt>
                <c:pt idx="8288">
                  <c:v>595</c:v>
                </c:pt>
                <c:pt idx="8289">
                  <c:v>663</c:v>
                </c:pt>
                <c:pt idx="8290">
                  <c:v>589</c:v>
                </c:pt>
                <c:pt idx="8291">
                  <c:v>551</c:v>
                </c:pt>
                <c:pt idx="8292">
                  <c:v>349</c:v>
                </c:pt>
                <c:pt idx="8293">
                  <c:v>1020</c:v>
                </c:pt>
                <c:pt idx="8294">
                  <c:v>588</c:v>
                </c:pt>
                <c:pt idx="8295">
                  <c:v>487</c:v>
                </c:pt>
                <c:pt idx="8296">
                  <c:v>290</c:v>
                </c:pt>
                <c:pt idx="8297">
                  <c:v>357</c:v>
                </c:pt>
                <c:pt idx="8298">
                  <c:v>357</c:v>
                </c:pt>
                <c:pt idx="8299">
                  <c:v>151</c:v>
                </c:pt>
                <c:pt idx="8300">
                  <c:v>202</c:v>
                </c:pt>
                <c:pt idx="8301">
                  <c:v>279</c:v>
                </c:pt>
                <c:pt idx="8302">
                  <c:v>323</c:v>
                </c:pt>
                <c:pt idx="8303">
                  <c:v>158</c:v>
                </c:pt>
                <c:pt idx="8304">
                  <c:v>268</c:v>
                </c:pt>
                <c:pt idx="8305">
                  <c:v>264</c:v>
                </c:pt>
                <c:pt idx="8306">
                  <c:v>1367</c:v>
                </c:pt>
                <c:pt idx="8307">
                  <c:v>112</c:v>
                </c:pt>
                <c:pt idx="8308">
                  <c:v>142</c:v>
                </c:pt>
                <c:pt idx="8309">
                  <c:v>175</c:v>
                </c:pt>
                <c:pt idx="8310">
                  <c:v>336</c:v>
                </c:pt>
                <c:pt idx="8311">
                  <c:v>96</c:v>
                </c:pt>
                <c:pt idx="8312">
                  <c:v>12</c:v>
                </c:pt>
                <c:pt idx="8313">
                  <c:v>110</c:v>
                </c:pt>
                <c:pt idx="8314">
                  <c:v>309</c:v>
                </c:pt>
                <c:pt idx="8315">
                  <c:v>199</c:v>
                </c:pt>
                <c:pt idx="8316">
                  <c:v>526</c:v>
                </c:pt>
                <c:pt idx="8317">
                  <c:v>221</c:v>
                </c:pt>
                <c:pt idx="8318">
                  <c:v>1121</c:v>
                </c:pt>
                <c:pt idx="8319">
                  <c:v>301</c:v>
                </c:pt>
                <c:pt idx="8320">
                  <c:v>333</c:v>
                </c:pt>
                <c:pt idx="8321">
                  <c:v>112</c:v>
                </c:pt>
                <c:pt idx="8322">
                  <c:v>83</c:v>
                </c:pt>
                <c:pt idx="8323">
                  <c:v>718</c:v>
                </c:pt>
                <c:pt idx="8324">
                  <c:v>395</c:v>
                </c:pt>
                <c:pt idx="8325">
                  <c:v>182</c:v>
                </c:pt>
                <c:pt idx="8326">
                  <c:v>66</c:v>
                </c:pt>
                <c:pt idx="8327">
                  <c:v>220</c:v>
                </c:pt>
                <c:pt idx="8328">
                  <c:v>100</c:v>
                </c:pt>
                <c:pt idx="8329">
                  <c:v>99</c:v>
                </c:pt>
                <c:pt idx="8330">
                  <c:v>291</c:v>
                </c:pt>
                <c:pt idx="8331">
                  <c:v>357</c:v>
                </c:pt>
                <c:pt idx="8332">
                  <c:v>246</c:v>
                </c:pt>
                <c:pt idx="8333">
                  <c:v>133</c:v>
                </c:pt>
                <c:pt idx="8334">
                  <c:v>220</c:v>
                </c:pt>
                <c:pt idx="8335">
                  <c:v>99</c:v>
                </c:pt>
                <c:pt idx="8336">
                  <c:v>1334</c:v>
                </c:pt>
                <c:pt idx="8337">
                  <c:v>1238</c:v>
                </c:pt>
                <c:pt idx="8338">
                  <c:v>466</c:v>
                </c:pt>
                <c:pt idx="8339">
                  <c:v>943</c:v>
                </c:pt>
                <c:pt idx="8340">
                  <c:v>846</c:v>
                </c:pt>
                <c:pt idx="8341">
                  <c:v>966</c:v>
                </c:pt>
                <c:pt idx="8342">
                  <c:v>433</c:v>
                </c:pt>
                <c:pt idx="8343">
                  <c:v>894</c:v>
                </c:pt>
                <c:pt idx="8344">
                  <c:v>498</c:v>
                </c:pt>
                <c:pt idx="8345">
                  <c:v>732</c:v>
                </c:pt>
                <c:pt idx="8346">
                  <c:v>850</c:v>
                </c:pt>
                <c:pt idx="8347">
                  <c:v>916</c:v>
                </c:pt>
                <c:pt idx="8348">
                  <c:v>776</c:v>
                </c:pt>
                <c:pt idx="8349">
                  <c:v>210</c:v>
                </c:pt>
                <c:pt idx="8350">
                  <c:v>423</c:v>
                </c:pt>
                <c:pt idx="8351">
                  <c:v>129</c:v>
                </c:pt>
                <c:pt idx="8352">
                  <c:v>182</c:v>
                </c:pt>
                <c:pt idx="8353">
                  <c:v>490</c:v>
                </c:pt>
                <c:pt idx="8354">
                  <c:v>178</c:v>
                </c:pt>
                <c:pt idx="8355">
                  <c:v>195</c:v>
                </c:pt>
                <c:pt idx="8356">
                  <c:v>311</c:v>
                </c:pt>
                <c:pt idx="8357">
                  <c:v>531</c:v>
                </c:pt>
                <c:pt idx="8358">
                  <c:v>351</c:v>
                </c:pt>
                <c:pt idx="8359">
                  <c:v>253</c:v>
                </c:pt>
                <c:pt idx="8360">
                  <c:v>368</c:v>
                </c:pt>
                <c:pt idx="8361">
                  <c:v>383</c:v>
                </c:pt>
                <c:pt idx="8362">
                  <c:v>709</c:v>
                </c:pt>
                <c:pt idx="8363">
                  <c:v>389</c:v>
                </c:pt>
                <c:pt idx="8364">
                  <c:v>279</c:v>
                </c:pt>
                <c:pt idx="8365">
                  <c:v>257</c:v>
                </c:pt>
                <c:pt idx="8366">
                  <c:v>200</c:v>
                </c:pt>
                <c:pt idx="8367">
                  <c:v>343</c:v>
                </c:pt>
                <c:pt idx="8368">
                  <c:v>263</c:v>
                </c:pt>
                <c:pt idx="8369">
                  <c:v>279</c:v>
                </c:pt>
                <c:pt idx="8370">
                  <c:v>292</c:v>
                </c:pt>
                <c:pt idx="8371">
                  <c:v>448</c:v>
                </c:pt>
                <c:pt idx="8372">
                  <c:v>196</c:v>
                </c:pt>
                <c:pt idx="8373">
                  <c:v>136</c:v>
                </c:pt>
                <c:pt idx="8374">
                  <c:v>170</c:v>
                </c:pt>
                <c:pt idx="8375">
                  <c:v>333</c:v>
                </c:pt>
                <c:pt idx="8376">
                  <c:v>344</c:v>
                </c:pt>
                <c:pt idx="8377">
                  <c:v>349</c:v>
                </c:pt>
                <c:pt idx="8378">
                  <c:v>292</c:v>
                </c:pt>
                <c:pt idx="8379">
                  <c:v>293</c:v>
                </c:pt>
                <c:pt idx="8380">
                  <c:v>194</c:v>
                </c:pt>
                <c:pt idx="8381">
                  <c:v>201</c:v>
                </c:pt>
                <c:pt idx="8382">
                  <c:v>256</c:v>
                </c:pt>
                <c:pt idx="8383">
                  <c:v>180</c:v>
                </c:pt>
                <c:pt idx="8384">
                  <c:v>178</c:v>
                </c:pt>
                <c:pt idx="8385">
                  <c:v>285</c:v>
                </c:pt>
                <c:pt idx="8386">
                  <c:v>184</c:v>
                </c:pt>
                <c:pt idx="8387">
                  <c:v>391</c:v>
                </c:pt>
                <c:pt idx="8388">
                  <c:v>194</c:v>
                </c:pt>
                <c:pt idx="8389">
                  <c:v>331</c:v>
                </c:pt>
                <c:pt idx="8390">
                  <c:v>259</c:v>
                </c:pt>
                <c:pt idx="8391">
                  <c:v>276</c:v>
                </c:pt>
                <c:pt idx="8392">
                  <c:v>170</c:v>
                </c:pt>
                <c:pt idx="8393">
                  <c:v>158</c:v>
                </c:pt>
                <c:pt idx="8394">
                  <c:v>116</c:v>
                </c:pt>
                <c:pt idx="8395">
                  <c:v>193</c:v>
                </c:pt>
                <c:pt idx="8396">
                  <c:v>1033</c:v>
                </c:pt>
                <c:pt idx="8397">
                  <c:v>583</c:v>
                </c:pt>
                <c:pt idx="8398">
                  <c:v>387</c:v>
                </c:pt>
                <c:pt idx="8399">
                  <c:v>485</c:v>
                </c:pt>
                <c:pt idx="8400">
                  <c:v>387</c:v>
                </c:pt>
                <c:pt idx="8401">
                  <c:v>462</c:v>
                </c:pt>
                <c:pt idx="8402">
                  <c:v>1037</c:v>
                </c:pt>
                <c:pt idx="8403">
                  <c:v>496</c:v>
                </c:pt>
                <c:pt idx="8404">
                  <c:v>887</c:v>
                </c:pt>
                <c:pt idx="8405">
                  <c:v>706</c:v>
                </c:pt>
                <c:pt idx="8406">
                  <c:v>452</c:v>
                </c:pt>
                <c:pt idx="8407">
                  <c:v>379</c:v>
                </c:pt>
                <c:pt idx="8408">
                  <c:v>308</c:v>
                </c:pt>
                <c:pt idx="8409">
                  <c:v>264</c:v>
                </c:pt>
                <c:pt idx="8410">
                  <c:v>440</c:v>
                </c:pt>
                <c:pt idx="8411">
                  <c:v>304</c:v>
                </c:pt>
                <c:pt idx="8412">
                  <c:v>272</c:v>
                </c:pt>
                <c:pt idx="8413">
                  <c:v>478</c:v>
                </c:pt>
                <c:pt idx="8414">
                  <c:v>559</c:v>
                </c:pt>
                <c:pt idx="8415">
                  <c:v>956</c:v>
                </c:pt>
                <c:pt idx="8416">
                  <c:v>1491</c:v>
                </c:pt>
                <c:pt idx="8417">
                  <c:v>208</c:v>
                </c:pt>
                <c:pt idx="8418">
                  <c:v>256</c:v>
                </c:pt>
                <c:pt idx="8419">
                  <c:v>288</c:v>
                </c:pt>
                <c:pt idx="8420">
                  <c:v>467</c:v>
                </c:pt>
                <c:pt idx="8421">
                  <c:v>293</c:v>
                </c:pt>
                <c:pt idx="8422">
                  <c:v>226</c:v>
                </c:pt>
                <c:pt idx="8423">
                  <c:v>341</c:v>
                </c:pt>
                <c:pt idx="8424">
                  <c:v>367</c:v>
                </c:pt>
                <c:pt idx="8425">
                  <c:v>378</c:v>
                </c:pt>
                <c:pt idx="8426">
                  <c:v>254</c:v>
                </c:pt>
                <c:pt idx="8427">
                  <c:v>413</c:v>
                </c:pt>
                <c:pt idx="8428">
                  <c:v>309</c:v>
                </c:pt>
                <c:pt idx="8429">
                  <c:v>218</c:v>
                </c:pt>
                <c:pt idx="8430">
                  <c:v>369</c:v>
                </c:pt>
                <c:pt idx="8431">
                  <c:v>395</c:v>
                </c:pt>
                <c:pt idx="8432">
                  <c:v>519</c:v>
                </c:pt>
                <c:pt idx="8433">
                  <c:v>895</c:v>
                </c:pt>
                <c:pt idx="8434">
                  <c:v>319</c:v>
                </c:pt>
                <c:pt idx="8435">
                  <c:v>604</c:v>
                </c:pt>
                <c:pt idx="8436">
                  <c:v>960</c:v>
                </c:pt>
                <c:pt idx="8437">
                  <c:v>387</c:v>
                </c:pt>
                <c:pt idx="8438">
                  <c:v>420</c:v>
                </c:pt>
                <c:pt idx="8439">
                  <c:v>362</c:v>
                </c:pt>
                <c:pt idx="8440">
                  <c:v>284</c:v>
                </c:pt>
                <c:pt idx="8441">
                  <c:v>334</c:v>
                </c:pt>
                <c:pt idx="8442">
                  <c:v>294</c:v>
                </c:pt>
                <c:pt idx="8443">
                  <c:v>339</c:v>
                </c:pt>
                <c:pt idx="8444">
                  <c:v>1545</c:v>
                </c:pt>
                <c:pt idx="8445">
                  <c:v>405</c:v>
                </c:pt>
                <c:pt idx="8446">
                  <c:v>991</c:v>
                </c:pt>
                <c:pt idx="8447">
                  <c:v>446</c:v>
                </c:pt>
                <c:pt idx="8448">
                  <c:v>1000</c:v>
                </c:pt>
                <c:pt idx="8449">
                  <c:v>427</c:v>
                </c:pt>
                <c:pt idx="8450">
                  <c:v>940</c:v>
                </c:pt>
                <c:pt idx="8451">
                  <c:v>358</c:v>
                </c:pt>
                <c:pt idx="8452">
                  <c:v>1073</c:v>
                </c:pt>
                <c:pt idx="8453">
                  <c:v>285</c:v>
                </c:pt>
                <c:pt idx="8454">
                  <c:v>402</c:v>
                </c:pt>
                <c:pt idx="8455">
                  <c:v>1332</c:v>
                </c:pt>
                <c:pt idx="8456">
                  <c:v>211</c:v>
                </c:pt>
                <c:pt idx="8457">
                  <c:v>90</c:v>
                </c:pt>
                <c:pt idx="8458">
                  <c:v>242</c:v>
                </c:pt>
                <c:pt idx="8459">
                  <c:v>93</c:v>
                </c:pt>
                <c:pt idx="8460">
                  <c:v>157</c:v>
                </c:pt>
                <c:pt idx="8461">
                  <c:v>226</c:v>
                </c:pt>
                <c:pt idx="8462">
                  <c:v>157</c:v>
                </c:pt>
                <c:pt idx="8463">
                  <c:v>271</c:v>
                </c:pt>
                <c:pt idx="8464">
                  <c:v>67</c:v>
                </c:pt>
                <c:pt idx="8465">
                  <c:v>351</c:v>
                </c:pt>
                <c:pt idx="8466">
                  <c:v>579</c:v>
                </c:pt>
                <c:pt idx="8467">
                  <c:v>331</c:v>
                </c:pt>
                <c:pt idx="8468">
                  <c:v>671</c:v>
                </c:pt>
                <c:pt idx="8469">
                  <c:v>293</c:v>
                </c:pt>
                <c:pt idx="8470">
                  <c:v>369</c:v>
                </c:pt>
                <c:pt idx="8471">
                  <c:v>370</c:v>
                </c:pt>
                <c:pt idx="8472">
                  <c:v>311</c:v>
                </c:pt>
                <c:pt idx="8473">
                  <c:v>208</c:v>
                </c:pt>
                <c:pt idx="8474">
                  <c:v>347</c:v>
                </c:pt>
                <c:pt idx="8475">
                  <c:v>282</c:v>
                </c:pt>
                <c:pt idx="8476">
                  <c:v>288</c:v>
                </c:pt>
                <c:pt idx="8477">
                  <c:v>292</c:v>
                </c:pt>
                <c:pt idx="8478">
                  <c:v>549</c:v>
                </c:pt>
                <c:pt idx="8479">
                  <c:v>431</c:v>
                </c:pt>
                <c:pt idx="8480">
                  <c:v>216</c:v>
                </c:pt>
                <c:pt idx="8481">
                  <c:v>227</c:v>
                </c:pt>
                <c:pt idx="8482">
                  <c:v>325</c:v>
                </c:pt>
                <c:pt idx="8483">
                  <c:v>260</c:v>
                </c:pt>
                <c:pt idx="8484">
                  <c:v>259</c:v>
                </c:pt>
                <c:pt idx="8485">
                  <c:v>249</c:v>
                </c:pt>
                <c:pt idx="8486">
                  <c:v>162</c:v>
                </c:pt>
                <c:pt idx="8487">
                  <c:v>159</c:v>
                </c:pt>
                <c:pt idx="8488">
                  <c:v>328</c:v>
                </c:pt>
                <c:pt idx="8489">
                  <c:v>104</c:v>
                </c:pt>
                <c:pt idx="8490">
                  <c:v>278</c:v>
                </c:pt>
                <c:pt idx="8491">
                  <c:v>223</c:v>
                </c:pt>
                <c:pt idx="8492">
                  <c:v>145</c:v>
                </c:pt>
                <c:pt idx="8493">
                  <c:v>138</c:v>
                </c:pt>
                <c:pt idx="8494">
                  <c:v>188</c:v>
                </c:pt>
                <c:pt idx="8495">
                  <c:v>247</c:v>
                </c:pt>
                <c:pt idx="8496">
                  <c:v>215</c:v>
                </c:pt>
                <c:pt idx="8497">
                  <c:v>107</c:v>
                </c:pt>
                <c:pt idx="8498">
                  <c:v>136</c:v>
                </c:pt>
                <c:pt idx="8499">
                  <c:v>239</c:v>
                </c:pt>
                <c:pt idx="8500">
                  <c:v>214</c:v>
                </c:pt>
                <c:pt idx="8501">
                  <c:v>68</c:v>
                </c:pt>
                <c:pt idx="8502">
                  <c:v>636</c:v>
                </c:pt>
                <c:pt idx="8503">
                  <c:v>735</c:v>
                </c:pt>
                <c:pt idx="8504">
                  <c:v>342</c:v>
                </c:pt>
                <c:pt idx="8505">
                  <c:v>292</c:v>
                </c:pt>
                <c:pt idx="8506">
                  <c:v>198</c:v>
                </c:pt>
                <c:pt idx="8507">
                  <c:v>970</c:v>
                </c:pt>
                <c:pt idx="8508">
                  <c:v>639</c:v>
                </c:pt>
                <c:pt idx="8509">
                  <c:v>334</c:v>
                </c:pt>
                <c:pt idx="8510">
                  <c:v>420</c:v>
                </c:pt>
                <c:pt idx="8511">
                  <c:v>764</c:v>
                </c:pt>
                <c:pt idx="8512">
                  <c:v>555</c:v>
                </c:pt>
                <c:pt idx="8513">
                  <c:v>752</c:v>
                </c:pt>
                <c:pt idx="8514">
                  <c:v>411</c:v>
                </c:pt>
                <c:pt idx="8515">
                  <c:v>416</c:v>
                </c:pt>
                <c:pt idx="8516">
                  <c:v>985</c:v>
                </c:pt>
                <c:pt idx="8517">
                  <c:v>614</c:v>
                </c:pt>
                <c:pt idx="8518">
                  <c:v>965</c:v>
                </c:pt>
                <c:pt idx="8519">
                  <c:v>394</c:v>
                </c:pt>
                <c:pt idx="8520">
                  <c:v>967</c:v>
                </c:pt>
                <c:pt idx="8521">
                  <c:v>636</c:v>
                </c:pt>
                <c:pt idx="8522">
                  <c:v>1060</c:v>
                </c:pt>
                <c:pt idx="8523">
                  <c:v>1510</c:v>
                </c:pt>
                <c:pt idx="8524">
                  <c:v>1178</c:v>
                </c:pt>
                <c:pt idx="8525">
                  <c:v>826</c:v>
                </c:pt>
                <c:pt idx="8526">
                  <c:v>189</c:v>
                </c:pt>
                <c:pt idx="8527">
                  <c:v>91</c:v>
                </c:pt>
                <c:pt idx="8528">
                  <c:v>204</c:v>
                </c:pt>
                <c:pt idx="8529">
                  <c:v>338</c:v>
                </c:pt>
                <c:pt idx="8530">
                  <c:v>305</c:v>
                </c:pt>
                <c:pt idx="8531">
                  <c:v>305</c:v>
                </c:pt>
                <c:pt idx="8532">
                  <c:v>281</c:v>
                </c:pt>
                <c:pt idx="8533">
                  <c:v>235</c:v>
                </c:pt>
                <c:pt idx="8534">
                  <c:v>192</c:v>
                </c:pt>
                <c:pt idx="8535">
                  <c:v>185</c:v>
                </c:pt>
                <c:pt idx="8536">
                  <c:v>129</c:v>
                </c:pt>
                <c:pt idx="8537">
                  <c:v>206</c:v>
                </c:pt>
                <c:pt idx="8538">
                  <c:v>267</c:v>
                </c:pt>
                <c:pt idx="8539">
                  <c:v>305</c:v>
                </c:pt>
                <c:pt idx="8540">
                  <c:v>218</c:v>
                </c:pt>
                <c:pt idx="8541">
                  <c:v>462</c:v>
                </c:pt>
                <c:pt idx="8542">
                  <c:v>317</c:v>
                </c:pt>
                <c:pt idx="8543">
                  <c:v>439</c:v>
                </c:pt>
                <c:pt idx="8544">
                  <c:v>214</c:v>
                </c:pt>
                <c:pt idx="8545">
                  <c:v>586</c:v>
                </c:pt>
                <c:pt idx="8546">
                  <c:v>250</c:v>
                </c:pt>
                <c:pt idx="8547">
                  <c:v>259</c:v>
                </c:pt>
                <c:pt idx="8548">
                  <c:v>253</c:v>
                </c:pt>
                <c:pt idx="8549">
                  <c:v>468</c:v>
                </c:pt>
                <c:pt idx="8550">
                  <c:v>561</c:v>
                </c:pt>
                <c:pt idx="8551">
                  <c:v>663</c:v>
                </c:pt>
                <c:pt idx="8552">
                  <c:v>397</c:v>
                </c:pt>
                <c:pt idx="8553">
                  <c:v>823</c:v>
                </c:pt>
                <c:pt idx="8554">
                  <c:v>392</c:v>
                </c:pt>
                <c:pt idx="8555">
                  <c:v>396</c:v>
                </c:pt>
                <c:pt idx="8556">
                  <c:v>703</c:v>
                </c:pt>
                <c:pt idx="8557">
                  <c:v>524</c:v>
                </c:pt>
                <c:pt idx="8558">
                  <c:v>340</c:v>
                </c:pt>
                <c:pt idx="8559">
                  <c:v>662</c:v>
                </c:pt>
                <c:pt idx="8560">
                  <c:v>465</c:v>
                </c:pt>
                <c:pt idx="8561">
                  <c:v>312</c:v>
                </c:pt>
                <c:pt idx="8562">
                  <c:v>153</c:v>
                </c:pt>
                <c:pt idx="8563">
                  <c:v>161</c:v>
                </c:pt>
                <c:pt idx="8564">
                  <c:v>139</c:v>
                </c:pt>
                <c:pt idx="8565">
                  <c:v>200</c:v>
                </c:pt>
                <c:pt idx="8566">
                  <c:v>97</c:v>
                </c:pt>
                <c:pt idx="8567">
                  <c:v>111</c:v>
                </c:pt>
                <c:pt idx="8568">
                  <c:v>149</c:v>
                </c:pt>
                <c:pt idx="8569">
                  <c:v>277</c:v>
                </c:pt>
                <c:pt idx="8570">
                  <c:v>363</c:v>
                </c:pt>
                <c:pt idx="8571">
                  <c:v>225</c:v>
                </c:pt>
                <c:pt idx="8572">
                  <c:v>140</c:v>
                </c:pt>
                <c:pt idx="8573">
                  <c:v>174</c:v>
                </c:pt>
                <c:pt idx="8574">
                  <c:v>31</c:v>
                </c:pt>
                <c:pt idx="8575">
                  <c:v>70</c:v>
                </c:pt>
                <c:pt idx="8576">
                  <c:v>119</c:v>
                </c:pt>
                <c:pt idx="8577">
                  <c:v>189</c:v>
                </c:pt>
                <c:pt idx="8578">
                  <c:v>160</c:v>
                </c:pt>
                <c:pt idx="8579">
                  <c:v>283</c:v>
                </c:pt>
                <c:pt idx="8580">
                  <c:v>219</c:v>
                </c:pt>
                <c:pt idx="8581">
                  <c:v>369</c:v>
                </c:pt>
                <c:pt idx="8582">
                  <c:v>274</c:v>
                </c:pt>
                <c:pt idx="8583">
                  <c:v>229</c:v>
                </c:pt>
                <c:pt idx="8584">
                  <c:v>287</c:v>
                </c:pt>
                <c:pt idx="8585">
                  <c:v>600</c:v>
                </c:pt>
                <c:pt idx="8586">
                  <c:v>499</c:v>
                </c:pt>
                <c:pt idx="8587">
                  <c:v>358</c:v>
                </c:pt>
                <c:pt idx="8588">
                  <c:v>368</c:v>
                </c:pt>
                <c:pt idx="8589">
                  <c:v>464</c:v>
                </c:pt>
                <c:pt idx="8590">
                  <c:v>317</c:v>
                </c:pt>
                <c:pt idx="8591">
                  <c:v>301</c:v>
                </c:pt>
                <c:pt idx="8592">
                  <c:v>397</c:v>
                </c:pt>
                <c:pt idx="8593">
                  <c:v>360</c:v>
                </c:pt>
                <c:pt idx="8594">
                  <c:v>377</c:v>
                </c:pt>
                <c:pt idx="8595">
                  <c:v>197</c:v>
                </c:pt>
                <c:pt idx="8596">
                  <c:v>68</c:v>
                </c:pt>
                <c:pt idx="8597">
                  <c:v>93</c:v>
                </c:pt>
                <c:pt idx="8598">
                  <c:v>10</c:v>
                </c:pt>
                <c:pt idx="8599">
                  <c:v>30</c:v>
                </c:pt>
                <c:pt idx="8600">
                  <c:v>2</c:v>
                </c:pt>
                <c:pt idx="8601">
                  <c:v>16</c:v>
                </c:pt>
                <c:pt idx="8602">
                  <c:v>23</c:v>
                </c:pt>
                <c:pt idx="8603">
                  <c:v>346</c:v>
                </c:pt>
                <c:pt idx="8604">
                  <c:v>155</c:v>
                </c:pt>
                <c:pt idx="8605">
                  <c:v>69</c:v>
                </c:pt>
                <c:pt idx="8606">
                  <c:v>122</c:v>
                </c:pt>
                <c:pt idx="8607">
                  <c:v>177</c:v>
                </c:pt>
                <c:pt idx="8608">
                  <c:v>218</c:v>
                </c:pt>
                <c:pt idx="8609">
                  <c:v>268</c:v>
                </c:pt>
                <c:pt idx="8610">
                  <c:v>194</c:v>
                </c:pt>
                <c:pt idx="8611">
                  <c:v>210</c:v>
                </c:pt>
                <c:pt idx="8612">
                  <c:v>199</c:v>
                </c:pt>
                <c:pt idx="8613">
                  <c:v>124</c:v>
                </c:pt>
                <c:pt idx="8614">
                  <c:v>173</c:v>
                </c:pt>
                <c:pt idx="8615">
                  <c:v>126</c:v>
                </c:pt>
                <c:pt idx="8616">
                  <c:v>381</c:v>
                </c:pt>
                <c:pt idx="8617">
                  <c:v>688</c:v>
                </c:pt>
                <c:pt idx="8618">
                  <c:v>1096</c:v>
                </c:pt>
                <c:pt idx="8619">
                  <c:v>435</c:v>
                </c:pt>
                <c:pt idx="8620">
                  <c:v>253</c:v>
                </c:pt>
                <c:pt idx="8621">
                  <c:v>339</c:v>
                </c:pt>
                <c:pt idx="8622">
                  <c:v>353</c:v>
                </c:pt>
                <c:pt idx="8623">
                  <c:v>290</c:v>
                </c:pt>
                <c:pt idx="8624">
                  <c:v>300</c:v>
                </c:pt>
                <c:pt idx="8625">
                  <c:v>214</c:v>
                </c:pt>
                <c:pt idx="8626">
                  <c:v>442</c:v>
                </c:pt>
                <c:pt idx="8627">
                  <c:v>453</c:v>
                </c:pt>
                <c:pt idx="8628">
                  <c:v>320</c:v>
                </c:pt>
                <c:pt idx="8629">
                  <c:v>328</c:v>
                </c:pt>
                <c:pt idx="8630">
                  <c:v>387</c:v>
                </c:pt>
                <c:pt idx="8631">
                  <c:v>601</c:v>
                </c:pt>
                <c:pt idx="8632">
                  <c:v>449</c:v>
                </c:pt>
                <c:pt idx="8633">
                  <c:v>917</c:v>
                </c:pt>
                <c:pt idx="8634">
                  <c:v>379</c:v>
                </c:pt>
                <c:pt idx="8635">
                  <c:v>431</c:v>
                </c:pt>
                <c:pt idx="8636">
                  <c:v>219</c:v>
                </c:pt>
                <c:pt idx="8637">
                  <c:v>835</c:v>
                </c:pt>
                <c:pt idx="8638">
                  <c:v>360</c:v>
                </c:pt>
                <c:pt idx="8639">
                  <c:v>886</c:v>
                </c:pt>
                <c:pt idx="8640">
                  <c:v>23</c:v>
                </c:pt>
                <c:pt idx="8641">
                  <c:v>20</c:v>
                </c:pt>
                <c:pt idx="8642">
                  <c:v>101</c:v>
                </c:pt>
                <c:pt idx="8643" formatCode="0.00E+00">
                  <c:v>4.8999999999999998E-3</c:v>
                </c:pt>
                <c:pt idx="8644">
                  <c:v>343</c:v>
                </c:pt>
                <c:pt idx="8645">
                  <c:v>322</c:v>
                </c:pt>
                <c:pt idx="8646">
                  <c:v>358</c:v>
                </c:pt>
                <c:pt idx="8647">
                  <c:v>450</c:v>
                </c:pt>
                <c:pt idx="8648">
                  <c:v>367</c:v>
                </c:pt>
                <c:pt idx="8649">
                  <c:v>329</c:v>
                </c:pt>
                <c:pt idx="8650">
                  <c:v>438</c:v>
                </c:pt>
                <c:pt idx="8651">
                  <c:v>621</c:v>
                </c:pt>
                <c:pt idx="8652">
                  <c:v>326</c:v>
                </c:pt>
                <c:pt idx="8653">
                  <c:v>345</c:v>
                </c:pt>
                <c:pt idx="8654">
                  <c:v>354</c:v>
                </c:pt>
                <c:pt idx="8655">
                  <c:v>516</c:v>
                </c:pt>
                <c:pt idx="8656">
                  <c:v>553</c:v>
                </c:pt>
                <c:pt idx="8657">
                  <c:v>858</c:v>
                </c:pt>
                <c:pt idx="8658">
                  <c:v>896</c:v>
                </c:pt>
                <c:pt idx="8659">
                  <c:v>1314</c:v>
                </c:pt>
                <c:pt idx="8660">
                  <c:v>192</c:v>
                </c:pt>
                <c:pt idx="8661">
                  <c:v>342</c:v>
                </c:pt>
                <c:pt idx="8662">
                  <c:v>771</c:v>
                </c:pt>
                <c:pt idx="8663">
                  <c:v>704</c:v>
                </c:pt>
                <c:pt idx="8664">
                  <c:v>672</c:v>
                </c:pt>
                <c:pt idx="8665">
                  <c:v>151</c:v>
                </c:pt>
                <c:pt idx="8666">
                  <c:v>253</c:v>
                </c:pt>
                <c:pt idx="8667">
                  <c:v>470</c:v>
                </c:pt>
                <c:pt idx="8668">
                  <c:v>351</c:v>
                </c:pt>
                <c:pt idx="8669">
                  <c:v>118</c:v>
                </c:pt>
                <c:pt idx="8670">
                  <c:v>135</c:v>
                </c:pt>
                <c:pt idx="8671">
                  <c:v>192</c:v>
                </c:pt>
                <c:pt idx="8672">
                  <c:v>188</c:v>
                </c:pt>
                <c:pt idx="8673">
                  <c:v>239</c:v>
                </c:pt>
                <c:pt idx="8674">
                  <c:v>146</c:v>
                </c:pt>
                <c:pt idx="8675">
                  <c:v>153</c:v>
                </c:pt>
                <c:pt idx="8676">
                  <c:v>84</c:v>
                </c:pt>
                <c:pt idx="8677">
                  <c:v>830</c:v>
                </c:pt>
                <c:pt idx="8678">
                  <c:v>558</c:v>
                </c:pt>
                <c:pt idx="8679">
                  <c:v>536</c:v>
                </c:pt>
                <c:pt idx="8680">
                  <c:v>1489</c:v>
                </c:pt>
                <c:pt idx="8681">
                  <c:v>330</c:v>
                </c:pt>
                <c:pt idx="8682">
                  <c:v>257</c:v>
                </c:pt>
                <c:pt idx="8683">
                  <c:v>242</c:v>
                </c:pt>
                <c:pt idx="8684">
                  <c:v>292</c:v>
                </c:pt>
                <c:pt idx="8685">
                  <c:v>294</c:v>
                </c:pt>
                <c:pt idx="8686">
                  <c:v>398</c:v>
                </c:pt>
                <c:pt idx="8687">
                  <c:v>331</c:v>
                </c:pt>
                <c:pt idx="8688">
                  <c:v>241</c:v>
                </c:pt>
                <c:pt idx="8689">
                  <c:v>133</c:v>
                </c:pt>
                <c:pt idx="8690">
                  <c:v>238</c:v>
                </c:pt>
                <c:pt idx="8691">
                  <c:v>247</c:v>
                </c:pt>
                <c:pt idx="8692">
                  <c:v>205</c:v>
                </c:pt>
                <c:pt idx="8693">
                  <c:v>205</c:v>
                </c:pt>
                <c:pt idx="8694">
                  <c:v>268</c:v>
                </c:pt>
                <c:pt idx="8695">
                  <c:v>248</c:v>
                </c:pt>
                <c:pt idx="8696">
                  <c:v>307</c:v>
                </c:pt>
                <c:pt idx="8697">
                  <c:v>253</c:v>
                </c:pt>
                <c:pt idx="8698">
                  <c:v>191</c:v>
                </c:pt>
                <c:pt idx="8699">
                  <c:v>179</c:v>
                </c:pt>
                <c:pt idx="8700">
                  <c:v>227</c:v>
                </c:pt>
                <c:pt idx="8701">
                  <c:v>659</c:v>
                </c:pt>
                <c:pt idx="8702">
                  <c:v>226</c:v>
                </c:pt>
                <c:pt idx="8703">
                  <c:v>202</c:v>
                </c:pt>
                <c:pt idx="8704">
                  <c:v>31</c:v>
                </c:pt>
                <c:pt idx="8705">
                  <c:v>162</c:v>
                </c:pt>
                <c:pt idx="8706">
                  <c:v>102</c:v>
                </c:pt>
                <c:pt idx="8707">
                  <c:v>95</c:v>
                </c:pt>
                <c:pt idx="8708">
                  <c:v>109</c:v>
                </c:pt>
                <c:pt idx="8709">
                  <c:v>167</c:v>
                </c:pt>
                <c:pt idx="8710">
                  <c:v>77</c:v>
                </c:pt>
                <c:pt idx="8711">
                  <c:v>70</c:v>
                </c:pt>
                <c:pt idx="8712">
                  <c:v>162</c:v>
                </c:pt>
                <c:pt idx="8713">
                  <c:v>70</c:v>
                </c:pt>
                <c:pt idx="8714">
                  <c:v>194</c:v>
                </c:pt>
                <c:pt idx="8715">
                  <c:v>108</c:v>
                </c:pt>
                <c:pt idx="8716">
                  <c:v>87</c:v>
                </c:pt>
                <c:pt idx="8717">
                  <c:v>815</c:v>
                </c:pt>
                <c:pt idx="8718">
                  <c:v>262</c:v>
                </c:pt>
                <c:pt idx="8719">
                  <c:v>1099</c:v>
                </c:pt>
                <c:pt idx="8720">
                  <c:v>365</c:v>
                </c:pt>
                <c:pt idx="8721">
                  <c:v>970</c:v>
                </c:pt>
                <c:pt idx="8722">
                  <c:v>184</c:v>
                </c:pt>
                <c:pt idx="8723">
                  <c:v>422</c:v>
                </c:pt>
                <c:pt idx="8724">
                  <c:v>485</c:v>
                </c:pt>
                <c:pt idx="8725">
                  <c:v>450</c:v>
                </c:pt>
                <c:pt idx="8726">
                  <c:v>555</c:v>
                </c:pt>
                <c:pt idx="8727">
                  <c:v>425</c:v>
                </c:pt>
                <c:pt idx="8728">
                  <c:v>572</c:v>
                </c:pt>
                <c:pt idx="8729">
                  <c:v>428</c:v>
                </c:pt>
                <c:pt idx="8730">
                  <c:v>640</c:v>
                </c:pt>
                <c:pt idx="8731">
                  <c:v>878</c:v>
                </c:pt>
                <c:pt idx="8732">
                  <c:v>443</c:v>
                </c:pt>
                <c:pt idx="8733">
                  <c:v>459</c:v>
                </c:pt>
                <c:pt idx="8734">
                  <c:v>568</c:v>
                </c:pt>
                <c:pt idx="8735">
                  <c:v>885</c:v>
                </c:pt>
                <c:pt idx="8736">
                  <c:v>394</c:v>
                </c:pt>
                <c:pt idx="8737">
                  <c:v>455</c:v>
                </c:pt>
                <c:pt idx="8738">
                  <c:v>495</c:v>
                </c:pt>
                <c:pt idx="8739">
                  <c:v>431</c:v>
                </c:pt>
                <c:pt idx="8740">
                  <c:v>358</c:v>
                </c:pt>
                <c:pt idx="8741">
                  <c:v>812</c:v>
                </c:pt>
                <c:pt idx="8742">
                  <c:v>578</c:v>
                </c:pt>
                <c:pt idx="8743">
                  <c:v>407</c:v>
                </c:pt>
                <c:pt idx="8744">
                  <c:v>258</c:v>
                </c:pt>
                <c:pt idx="8745">
                  <c:v>928</c:v>
                </c:pt>
                <c:pt idx="8746">
                  <c:v>381</c:v>
                </c:pt>
                <c:pt idx="8747">
                  <c:v>503</c:v>
                </c:pt>
                <c:pt idx="8748">
                  <c:v>410</c:v>
                </c:pt>
                <c:pt idx="8749">
                  <c:v>392</c:v>
                </c:pt>
                <c:pt idx="8750">
                  <c:v>825</c:v>
                </c:pt>
                <c:pt idx="8751">
                  <c:v>310</c:v>
                </c:pt>
                <c:pt idx="8752">
                  <c:v>1048</c:v>
                </c:pt>
                <c:pt idx="8753">
                  <c:v>5</c:v>
                </c:pt>
                <c:pt idx="8754">
                  <c:v>112</c:v>
                </c:pt>
                <c:pt idx="8755">
                  <c:v>207</c:v>
                </c:pt>
                <c:pt idx="8756">
                  <c:v>180</c:v>
                </c:pt>
                <c:pt idx="8757">
                  <c:v>270</c:v>
                </c:pt>
                <c:pt idx="8758">
                  <c:v>232</c:v>
                </c:pt>
                <c:pt idx="8759">
                  <c:v>246</c:v>
                </c:pt>
                <c:pt idx="8760">
                  <c:v>295</c:v>
                </c:pt>
                <c:pt idx="8761">
                  <c:v>233</c:v>
                </c:pt>
                <c:pt idx="8762">
                  <c:v>246</c:v>
                </c:pt>
                <c:pt idx="8763">
                  <c:v>235</c:v>
                </c:pt>
                <c:pt idx="8764">
                  <c:v>166</c:v>
                </c:pt>
                <c:pt idx="8765">
                  <c:v>428</c:v>
                </c:pt>
                <c:pt idx="8766">
                  <c:v>227</c:v>
                </c:pt>
                <c:pt idx="8767">
                  <c:v>302</c:v>
                </c:pt>
                <c:pt idx="8768">
                  <c:v>163</c:v>
                </c:pt>
                <c:pt idx="8769">
                  <c:v>244</c:v>
                </c:pt>
                <c:pt idx="8770">
                  <c:v>546</c:v>
                </c:pt>
                <c:pt idx="8771">
                  <c:v>279</c:v>
                </c:pt>
                <c:pt idx="8772">
                  <c:v>227</c:v>
                </c:pt>
                <c:pt idx="8773">
                  <c:v>320</c:v>
                </c:pt>
                <c:pt idx="8774">
                  <c:v>557</c:v>
                </c:pt>
                <c:pt idx="8775">
                  <c:v>129</c:v>
                </c:pt>
                <c:pt idx="8776">
                  <c:v>114</c:v>
                </c:pt>
                <c:pt idx="8777">
                  <c:v>458</c:v>
                </c:pt>
                <c:pt idx="8778">
                  <c:v>308</c:v>
                </c:pt>
                <c:pt idx="8779">
                  <c:v>168</c:v>
                </c:pt>
                <c:pt idx="8780">
                  <c:v>52</c:v>
                </c:pt>
                <c:pt idx="8781">
                  <c:v>172</c:v>
                </c:pt>
                <c:pt idx="8782">
                  <c:v>104</c:v>
                </c:pt>
                <c:pt idx="8783">
                  <c:v>100</c:v>
                </c:pt>
                <c:pt idx="8784">
                  <c:v>83</c:v>
                </c:pt>
                <c:pt idx="8785">
                  <c:v>92</c:v>
                </c:pt>
                <c:pt idx="8786">
                  <c:v>204</c:v>
                </c:pt>
                <c:pt idx="8787">
                  <c:v>58</c:v>
                </c:pt>
                <c:pt idx="8788">
                  <c:v>229</c:v>
                </c:pt>
                <c:pt idx="8789">
                  <c:v>140</c:v>
                </c:pt>
                <c:pt idx="8790">
                  <c:v>264</c:v>
                </c:pt>
                <c:pt idx="8791">
                  <c:v>562</c:v>
                </c:pt>
                <c:pt idx="8792">
                  <c:v>1180</c:v>
                </c:pt>
                <c:pt idx="8793">
                  <c:v>185</c:v>
                </c:pt>
                <c:pt idx="8794">
                  <c:v>273</c:v>
                </c:pt>
                <c:pt idx="8795">
                  <c:v>1284</c:v>
                </c:pt>
                <c:pt idx="8796">
                  <c:v>239</c:v>
                </c:pt>
                <c:pt idx="8797">
                  <c:v>528</c:v>
                </c:pt>
                <c:pt idx="8798">
                  <c:v>231</c:v>
                </c:pt>
                <c:pt idx="8799">
                  <c:v>570</c:v>
                </c:pt>
                <c:pt idx="8800">
                  <c:v>1343</c:v>
                </c:pt>
                <c:pt idx="8801">
                  <c:v>429</c:v>
                </c:pt>
                <c:pt idx="8802">
                  <c:v>403</c:v>
                </c:pt>
                <c:pt idx="8803">
                  <c:v>565</c:v>
                </c:pt>
                <c:pt idx="8804">
                  <c:v>723</c:v>
                </c:pt>
                <c:pt idx="8805">
                  <c:v>1091</c:v>
                </c:pt>
                <c:pt idx="8806">
                  <c:v>566</c:v>
                </c:pt>
                <c:pt idx="8807">
                  <c:v>706</c:v>
                </c:pt>
                <c:pt idx="8808">
                  <c:v>495</c:v>
                </c:pt>
                <c:pt idx="8809">
                  <c:v>1115</c:v>
                </c:pt>
                <c:pt idx="8810">
                  <c:v>530</c:v>
                </c:pt>
                <c:pt idx="8811">
                  <c:v>449</c:v>
                </c:pt>
                <c:pt idx="8812">
                  <c:v>715</c:v>
                </c:pt>
                <c:pt idx="8813">
                  <c:v>1230</c:v>
                </c:pt>
                <c:pt idx="8814">
                  <c:v>1035</c:v>
                </c:pt>
                <c:pt idx="8815" formatCode="0.00E+00">
                  <c:v>4.8999999999999998E-3</c:v>
                </c:pt>
                <c:pt idx="8816">
                  <c:v>97</c:v>
                </c:pt>
                <c:pt idx="8817">
                  <c:v>289</c:v>
                </c:pt>
                <c:pt idx="8818">
                  <c:v>211</c:v>
                </c:pt>
                <c:pt idx="8819">
                  <c:v>562</c:v>
                </c:pt>
                <c:pt idx="8820">
                  <c:v>371</c:v>
                </c:pt>
                <c:pt idx="8821">
                  <c:v>265</c:v>
                </c:pt>
                <c:pt idx="8822">
                  <c:v>321</c:v>
                </c:pt>
                <c:pt idx="8823">
                  <c:v>190</c:v>
                </c:pt>
                <c:pt idx="8824">
                  <c:v>180</c:v>
                </c:pt>
                <c:pt idx="8825">
                  <c:v>333</c:v>
                </c:pt>
                <c:pt idx="8826">
                  <c:v>183</c:v>
                </c:pt>
                <c:pt idx="8827">
                  <c:v>1246</c:v>
                </c:pt>
                <c:pt idx="8828">
                  <c:v>27</c:v>
                </c:pt>
                <c:pt idx="8829">
                  <c:v>227</c:v>
                </c:pt>
                <c:pt idx="8830">
                  <c:v>1180</c:v>
                </c:pt>
                <c:pt idx="8831">
                  <c:v>881</c:v>
                </c:pt>
                <c:pt idx="8832">
                  <c:v>1042</c:v>
                </c:pt>
                <c:pt idx="8833">
                  <c:v>1061</c:v>
                </c:pt>
                <c:pt idx="8834">
                  <c:v>1632</c:v>
                </c:pt>
                <c:pt idx="8835">
                  <c:v>1324</c:v>
                </c:pt>
                <c:pt idx="8836">
                  <c:v>1030</c:v>
                </c:pt>
                <c:pt idx="8837">
                  <c:v>939</c:v>
                </c:pt>
                <c:pt idx="8838">
                  <c:v>1083</c:v>
                </c:pt>
                <c:pt idx="8839">
                  <c:v>745</c:v>
                </c:pt>
                <c:pt idx="8840">
                  <c:v>537</c:v>
                </c:pt>
                <c:pt idx="8841">
                  <c:v>490</c:v>
                </c:pt>
                <c:pt idx="8842">
                  <c:v>521</c:v>
                </c:pt>
                <c:pt idx="8843">
                  <c:v>873</c:v>
                </c:pt>
                <c:pt idx="8844">
                  <c:v>780</c:v>
                </c:pt>
                <c:pt idx="8845">
                  <c:v>647</c:v>
                </c:pt>
                <c:pt idx="8846">
                  <c:v>508</c:v>
                </c:pt>
                <c:pt idx="8847">
                  <c:v>378</c:v>
                </c:pt>
                <c:pt idx="8848">
                  <c:v>454</c:v>
                </c:pt>
                <c:pt idx="8849">
                  <c:v>399</c:v>
                </c:pt>
                <c:pt idx="8850">
                  <c:v>712</c:v>
                </c:pt>
                <c:pt idx="8851">
                  <c:v>520</c:v>
                </c:pt>
                <c:pt idx="8852">
                  <c:v>380</c:v>
                </c:pt>
                <c:pt idx="8853">
                  <c:v>414</c:v>
                </c:pt>
                <c:pt idx="8854" formatCode="0.00E+00">
                  <c:v>4.8999999999999998E-3</c:v>
                </c:pt>
                <c:pt idx="8855">
                  <c:v>33</c:v>
                </c:pt>
                <c:pt idx="8856">
                  <c:v>220</c:v>
                </c:pt>
                <c:pt idx="8857">
                  <c:v>367</c:v>
                </c:pt>
                <c:pt idx="8858">
                  <c:v>344</c:v>
                </c:pt>
                <c:pt idx="8859">
                  <c:v>364</c:v>
                </c:pt>
                <c:pt idx="8860">
                  <c:v>236</c:v>
                </c:pt>
                <c:pt idx="8861">
                  <c:v>280</c:v>
                </c:pt>
                <c:pt idx="8862">
                  <c:v>318</c:v>
                </c:pt>
                <c:pt idx="8863">
                  <c:v>284</c:v>
                </c:pt>
                <c:pt idx="8864">
                  <c:v>250</c:v>
                </c:pt>
                <c:pt idx="8865">
                  <c:v>400</c:v>
                </c:pt>
                <c:pt idx="8866">
                  <c:v>126</c:v>
                </c:pt>
                <c:pt idx="8867">
                  <c:v>282</c:v>
                </c:pt>
                <c:pt idx="8868">
                  <c:v>32</c:v>
                </c:pt>
                <c:pt idx="8869">
                  <c:v>167</c:v>
                </c:pt>
                <c:pt idx="8870">
                  <c:v>20</c:v>
                </c:pt>
                <c:pt idx="8871">
                  <c:v>407</c:v>
                </c:pt>
                <c:pt idx="8872">
                  <c:v>472</c:v>
                </c:pt>
                <c:pt idx="8873">
                  <c:v>1051</c:v>
                </c:pt>
                <c:pt idx="8874">
                  <c:v>428</c:v>
                </c:pt>
                <c:pt idx="8875">
                  <c:v>458</c:v>
                </c:pt>
                <c:pt idx="8876">
                  <c:v>447</c:v>
                </c:pt>
                <c:pt idx="8877">
                  <c:v>553</c:v>
                </c:pt>
                <c:pt idx="8878">
                  <c:v>409</c:v>
                </c:pt>
                <c:pt idx="8879">
                  <c:v>125</c:v>
                </c:pt>
                <c:pt idx="8880">
                  <c:v>47</c:v>
                </c:pt>
                <c:pt idx="8881">
                  <c:v>209</c:v>
                </c:pt>
                <c:pt idx="8882">
                  <c:v>379</c:v>
                </c:pt>
                <c:pt idx="8883">
                  <c:v>61</c:v>
                </c:pt>
                <c:pt idx="8884">
                  <c:v>96</c:v>
                </c:pt>
                <c:pt idx="8885">
                  <c:v>88</c:v>
                </c:pt>
                <c:pt idx="8886">
                  <c:v>68</c:v>
                </c:pt>
                <c:pt idx="8887">
                  <c:v>379</c:v>
                </c:pt>
                <c:pt idx="8888">
                  <c:v>234</c:v>
                </c:pt>
                <c:pt idx="8889">
                  <c:v>359</c:v>
                </c:pt>
                <c:pt idx="8890">
                  <c:v>146</c:v>
                </c:pt>
                <c:pt idx="8891">
                  <c:v>51</c:v>
                </c:pt>
                <c:pt idx="8892">
                  <c:v>175</c:v>
                </c:pt>
                <c:pt idx="8893">
                  <c:v>88</c:v>
                </c:pt>
                <c:pt idx="8894">
                  <c:v>158</c:v>
                </c:pt>
                <c:pt idx="8895">
                  <c:v>97</c:v>
                </c:pt>
                <c:pt idx="8896">
                  <c:v>256</c:v>
                </c:pt>
                <c:pt idx="8897">
                  <c:v>218</c:v>
                </c:pt>
                <c:pt idx="8898">
                  <c:v>159</c:v>
                </c:pt>
                <c:pt idx="8899">
                  <c:v>135</c:v>
                </c:pt>
                <c:pt idx="8900">
                  <c:v>292</c:v>
                </c:pt>
                <c:pt idx="8901">
                  <c:v>159</c:v>
                </c:pt>
                <c:pt idx="8902">
                  <c:v>70</c:v>
                </c:pt>
                <c:pt idx="8903">
                  <c:v>222</c:v>
                </c:pt>
                <c:pt idx="8904">
                  <c:v>315</c:v>
                </c:pt>
                <c:pt idx="8905">
                  <c:v>145</c:v>
                </c:pt>
                <c:pt idx="8906">
                  <c:v>214</c:v>
                </c:pt>
                <c:pt idx="8907">
                  <c:v>84</c:v>
                </c:pt>
                <c:pt idx="8908">
                  <c:v>154</c:v>
                </c:pt>
                <c:pt idx="8909">
                  <c:v>410</c:v>
                </c:pt>
                <c:pt idx="8910">
                  <c:v>161</c:v>
                </c:pt>
                <c:pt idx="8911">
                  <c:v>173</c:v>
                </c:pt>
                <c:pt idx="8912">
                  <c:v>219</c:v>
                </c:pt>
                <c:pt idx="8913">
                  <c:v>236</c:v>
                </c:pt>
                <c:pt idx="8914">
                  <c:v>189</c:v>
                </c:pt>
                <c:pt idx="8915">
                  <c:v>172</c:v>
                </c:pt>
                <c:pt idx="8916">
                  <c:v>363</c:v>
                </c:pt>
                <c:pt idx="8917">
                  <c:v>128</c:v>
                </c:pt>
                <c:pt idx="8918">
                  <c:v>73</c:v>
                </c:pt>
                <c:pt idx="8919">
                  <c:v>296</c:v>
                </c:pt>
                <c:pt idx="8920">
                  <c:v>210</c:v>
                </c:pt>
                <c:pt idx="8921">
                  <c:v>336</c:v>
                </c:pt>
                <c:pt idx="8922">
                  <c:v>200</c:v>
                </c:pt>
                <c:pt idx="8923">
                  <c:v>83</c:v>
                </c:pt>
                <c:pt idx="8924">
                  <c:v>92</c:v>
                </c:pt>
                <c:pt idx="8925">
                  <c:v>384</c:v>
                </c:pt>
                <c:pt idx="8926">
                  <c:v>453</c:v>
                </c:pt>
                <c:pt idx="8927">
                  <c:v>367</c:v>
                </c:pt>
                <c:pt idx="8928">
                  <c:v>508</c:v>
                </c:pt>
                <c:pt idx="8929">
                  <c:v>550</c:v>
                </c:pt>
                <c:pt idx="8930">
                  <c:v>269</c:v>
                </c:pt>
                <c:pt idx="8931">
                  <c:v>454</c:v>
                </c:pt>
                <c:pt idx="8932">
                  <c:v>926</c:v>
                </c:pt>
                <c:pt idx="8933">
                  <c:v>560</c:v>
                </c:pt>
                <c:pt idx="8934">
                  <c:v>1080</c:v>
                </c:pt>
                <c:pt idx="8935">
                  <c:v>426</c:v>
                </c:pt>
                <c:pt idx="8936">
                  <c:v>934</c:v>
                </c:pt>
                <c:pt idx="8937">
                  <c:v>272</c:v>
                </c:pt>
                <c:pt idx="8938">
                  <c:v>286</c:v>
                </c:pt>
                <c:pt idx="8939">
                  <c:v>456</c:v>
                </c:pt>
                <c:pt idx="8940" formatCode="0.00E+00">
                  <c:v>4.8999999999999998E-3</c:v>
                </c:pt>
                <c:pt idx="8941">
                  <c:v>671</c:v>
                </c:pt>
                <c:pt idx="8942">
                  <c:v>221</c:v>
                </c:pt>
                <c:pt idx="8943">
                  <c:v>1304</c:v>
                </c:pt>
                <c:pt idx="8944">
                  <c:v>373</c:v>
                </c:pt>
                <c:pt idx="8945">
                  <c:v>291</c:v>
                </c:pt>
                <c:pt idx="8946">
                  <c:v>1126</c:v>
                </c:pt>
                <c:pt idx="8947">
                  <c:v>1069</c:v>
                </c:pt>
                <c:pt idx="8948">
                  <c:v>1060</c:v>
                </c:pt>
                <c:pt idx="8949">
                  <c:v>384</c:v>
                </c:pt>
                <c:pt idx="8950">
                  <c:v>463</c:v>
                </c:pt>
                <c:pt idx="8951">
                  <c:v>1126</c:v>
                </c:pt>
                <c:pt idx="8952">
                  <c:v>434</c:v>
                </c:pt>
                <c:pt idx="8953">
                  <c:v>311</c:v>
                </c:pt>
                <c:pt idx="8954">
                  <c:v>344</c:v>
                </c:pt>
                <c:pt idx="8955">
                  <c:v>247</c:v>
                </c:pt>
                <c:pt idx="8956">
                  <c:v>589</c:v>
                </c:pt>
                <c:pt idx="8957">
                  <c:v>305</c:v>
                </c:pt>
                <c:pt idx="8958">
                  <c:v>354</c:v>
                </c:pt>
                <c:pt idx="8959">
                  <c:v>446</c:v>
                </c:pt>
                <c:pt idx="8960">
                  <c:v>301</c:v>
                </c:pt>
                <c:pt idx="8961">
                  <c:v>333</c:v>
                </c:pt>
                <c:pt idx="8962">
                  <c:v>290</c:v>
                </c:pt>
                <c:pt idx="8963">
                  <c:v>309</c:v>
                </c:pt>
                <c:pt idx="8964">
                  <c:v>258</c:v>
                </c:pt>
                <c:pt idx="8965">
                  <c:v>540</c:v>
                </c:pt>
                <c:pt idx="8966">
                  <c:v>485</c:v>
                </c:pt>
                <c:pt idx="8967">
                  <c:v>853</c:v>
                </c:pt>
                <c:pt idx="8968">
                  <c:v>448</c:v>
                </c:pt>
                <c:pt idx="8969">
                  <c:v>502</c:v>
                </c:pt>
                <c:pt idx="8970">
                  <c:v>414</c:v>
                </c:pt>
                <c:pt idx="8971">
                  <c:v>709</c:v>
                </c:pt>
                <c:pt idx="8972">
                  <c:v>565</c:v>
                </c:pt>
                <c:pt idx="8973">
                  <c:v>455</c:v>
                </c:pt>
                <c:pt idx="8974">
                  <c:v>429</c:v>
                </c:pt>
                <c:pt idx="8975">
                  <c:v>575</c:v>
                </c:pt>
                <c:pt idx="8976">
                  <c:v>614</c:v>
                </c:pt>
                <c:pt idx="8977">
                  <c:v>266</c:v>
                </c:pt>
                <c:pt idx="8978">
                  <c:v>199</c:v>
                </c:pt>
                <c:pt idx="8979">
                  <c:v>281</c:v>
                </c:pt>
                <c:pt idx="8980">
                  <c:v>326</c:v>
                </c:pt>
                <c:pt idx="8981">
                  <c:v>379</c:v>
                </c:pt>
                <c:pt idx="8982">
                  <c:v>453</c:v>
                </c:pt>
                <c:pt idx="8983">
                  <c:v>1115</c:v>
                </c:pt>
                <c:pt idx="8984">
                  <c:v>925</c:v>
                </c:pt>
                <c:pt idx="8985">
                  <c:v>372</c:v>
                </c:pt>
                <c:pt idx="8986">
                  <c:v>138</c:v>
                </c:pt>
                <c:pt idx="8987">
                  <c:v>258</c:v>
                </c:pt>
                <c:pt idx="8988">
                  <c:v>437</c:v>
                </c:pt>
                <c:pt idx="8989">
                  <c:v>273</c:v>
                </c:pt>
                <c:pt idx="8990">
                  <c:v>264</c:v>
                </c:pt>
                <c:pt idx="8991">
                  <c:v>557</c:v>
                </c:pt>
                <c:pt idx="8992">
                  <c:v>36</c:v>
                </c:pt>
                <c:pt idx="8993">
                  <c:v>219</c:v>
                </c:pt>
                <c:pt idx="8994">
                  <c:v>106</c:v>
                </c:pt>
                <c:pt idx="8995">
                  <c:v>316</c:v>
                </c:pt>
                <c:pt idx="8996">
                  <c:v>278</c:v>
                </c:pt>
                <c:pt idx="8997">
                  <c:v>56</c:v>
                </c:pt>
                <c:pt idx="8998">
                  <c:v>112</c:v>
                </c:pt>
                <c:pt idx="8999">
                  <c:v>339</c:v>
                </c:pt>
                <c:pt idx="9000">
                  <c:v>143</c:v>
                </c:pt>
                <c:pt idx="9001">
                  <c:v>16</c:v>
                </c:pt>
                <c:pt idx="9002">
                  <c:v>342</c:v>
                </c:pt>
                <c:pt idx="9003">
                  <c:v>447</c:v>
                </c:pt>
                <c:pt idx="9004">
                  <c:v>391</c:v>
                </c:pt>
                <c:pt idx="9005">
                  <c:v>405</c:v>
                </c:pt>
                <c:pt idx="9006">
                  <c:v>413</c:v>
                </c:pt>
                <c:pt idx="9007">
                  <c:v>627</c:v>
                </c:pt>
                <c:pt idx="9008">
                  <c:v>878</c:v>
                </c:pt>
                <c:pt idx="9009">
                  <c:v>892</c:v>
                </c:pt>
                <c:pt idx="9010">
                  <c:v>458</c:v>
                </c:pt>
                <c:pt idx="9011">
                  <c:v>1096</c:v>
                </c:pt>
                <c:pt idx="9012">
                  <c:v>331</c:v>
                </c:pt>
                <c:pt idx="9013">
                  <c:v>452</c:v>
                </c:pt>
                <c:pt idx="9014">
                  <c:v>309</c:v>
                </c:pt>
                <c:pt idx="9015">
                  <c:v>244</c:v>
                </c:pt>
                <c:pt idx="9016">
                  <c:v>130</c:v>
                </c:pt>
                <c:pt idx="9017">
                  <c:v>126</c:v>
                </c:pt>
                <c:pt idx="9018">
                  <c:v>101</c:v>
                </c:pt>
                <c:pt idx="9019">
                  <c:v>207</c:v>
                </c:pt>
                <c:pt idx="9020">
                  <c:v>274</c:v>
                </c:pt>
                <c:pt idx="9021">
                  <c:v>573</c:v>
                </c:pt>
                <c:pt idx="9022">
                  <c:v>245</c:v>
                </c:pt>
                <c:pt idx="9023">
                  <c:v>99</c:v>
                </c:pt>
                <c:pt idx="9024">
                  <c:v>285</c:v>
                </c:pt>
                <c:pt idx="9025">
                  <c:v>110</c:v>
                </c:pt>
                <c:pt idx="9026">
                  <c:v>19</c:v>
                </c:pt>
                <c:pt idx="9027">
                  <c:v>924</c:v>
                </c:pt>
                <c:pt idx="9028">
                  <c:v>550</c:v>
                </c:pt>
                <c:pt idx="9029">
                  <c:v>834</c:v>
                </c:pt>
                <c:pt idx="9030">
                  <c:v>435</c:v>
                </c:pt>
                <c:pt idx="9031">
                  <c:v>465</c:v>
                </c:pt>
                <c:pt idx="9032">
                  <c:v>1012</c:v>
                </c:pt>
                <c:pt idx="9033">
                  <c:v>552</c:v>
                </c:pt>
                <c:pt idx="9034">
                  <c:v>496</c:v>
                </c:pt>
                <c:pt idx="9035">
                  <c:v>768</c:v>
                </c:pt>
                <c:pt idx="9036">
                  <c:v>633</c:v>
                </c:pt>
                <c:pt idx="9037">
                  <c:v>485</c:v>
                </c:pt>
                <c:pt idx="9038">
                  <c:v>1143</c:v>
                </c:pt>
                <c:pt idx="9039">
                  <c:v>80</c:v>
                </c:pt>
                <c:pt idx="9040">
                  <c:v>70</c:v>
                </c:pt>
                <c:pt idx="9041">
                  <c:v>159</c:v>
                </c:pt>
                <c:pt idx="9042">
                  <c:v>202</c:v>
                </c:pt>
                <c:pt idx="9043">
                  <c:v>147</c:v>
                </c:pt>
                <c:pt idx="9044" formatCode="0.00E+00">
                  <c:v>4.8999999999999998E-3</c:v>
                </c:pt>
                <c:pt idx="9045">
                  <c:v>267</c:v>
                </c:pt>
                <c:pt idx="9046" formatCode="0.00E+00">
                  <c:v>4.8999999999999998E-3</c:v>
                </c:pt>
                <c:pt idx="9047">
                  <c:v>582</c:v>
                </c:pt>
                <c:pt idx="9048">
                  <c:v>349</c:v>
                </c:pt>
                <c:pt idx="9049">
                  <c:v>296</c:v>
                </c:pt>
                <c:pt idx="9050">
                  <c:v>479</c:v>
                </c:pt>
                <c:pt idx="9051">
                  <c:v>426</c:v>
                </c:pt>
                <c:pt idx="9052">
                  <c:v>311</c:v>
                </c:pt>
                <c:pt idx="9053">
                  <c:v>430</c:v>
                </c:pt>
                <c:pt idx="9054">
                  <c:v>491</c:v>
                </c:pt>
                <c:pt idx="9055">
                  <c:v>325</c:v>
                </c:pt>
                <c:pt idx="9056">
                  <c:v>308</c:v>
                </c:pt>
                <c:pt idx="9057">
                  <c:v>426</c:v>
                </c:pt>
                <c:pt idx="9058">
                  <c:v>484</c:v>
                </c:pt>
                <c:pt idx="9059">
                  <c:v>292</c:v>
                </c:pt>
                <c:pt idx="9060">
                  <c:v>626</c:v>
                </c:pt>
                <c:pt idx="9061">
                  <c:v>442</c:v>
                </c:pt>
                <c:pt idx="9062">
                  <c:v>348</c:v>
                </c:pt>
                <c:pt idx="9063">
                  <c:v>394</c:v>
                </c:pt>
                <c:pt idx="9064">
                  <c:v>369</c:v>
                </c:pt>
                <c:pt idx="9065">
                  <c:v>435</c:v>
                </c:pt>
                <c:pt idx="9066">
                  <c:v>424</c:v>
                </c:pt>
                <c:pt idx="9067">
                  <c:v>318</c:v>
                </c:pt>
                <c:pt idx="9068">
                  <c:v>358</c:v>
                </c:pt>
                <c:pt idx="9069">
                  <c:v>361</c:v>
                </c:pt>
                <c:pt idx="9070">
                  <c:v>369</c:v>
                </c:pt>
                <c:pt idx="9071">
                  <c:v>170</c:v>
                </c:pt>
                <c:pt idx="9072">
                  <c:v>95</c:v>
                </c:pt>
                <c:pt idx="9073">
                  <c:v>246</c:v>
                </c:pt>
                <c:pt idx="9074">
                  <c:v>176</c:v>
                </c:pt>
                <c:pt idx="9075">
                  <c:v>289</c:v>
                </c:pt>
                <c:pt idx="9076">
                  <c:v>51</c:v>
                </c:pt>
                <c:pt idx="9077">
                  <c:v>8</c:v>
                </c:pt>
                <c:pt idx="9078">
                  <c:v>196</c:v>
                </c:pt>
                <c:pt idx="9079">
                  <c:v>90</c:v>
                </c:pt>
                <c:pt idx="9080">
                  <c:v>93</c:v>
                </c:pt>
                <c:pt idx="9081">
                  <c:v>87</c:v>
                </c:pt>
                <c:pt idx="9082">
                  <c:v>111</c:v>
                </c:pt>
                <c:pt idx="9083">
                  <c:v>660</c:v>
                </c:pt>
                <c:pt idx="9084">
                  <c:v>347</c:v>
                </c:pt>
                <c:pt idx="9085">
                  <c:v>371</c:v>
                </c:pt>
                <c:pt idx="9086">
                  <c:v>296</c:v>
                </c:pt>
                <c:pt idx="9087">
                  <c:v>256</c:v>
                </c:pt>
                <c:pt idx="9088">
                  <c:v>250</c:v>
                </c:pt>
                <c:pt idx="9089">
                  <c:v>341</c:v>
                </c:pt>
                <c:pt idx="9090">
                  <c:v>371</c:v>
                </c:pt>
                <c:pt idx="9091">
                  <c:v>216</c:v>
                </c:pt>
                <c:pt idx="9092">
                  <c:v>172</c:v>
                </c:pt>
                <c:pt idx="9093">
                  <c:v>458</c:v>
                </c:pt>
                <c:pt idx="9094">
                  <c:v>400</c:v>
                </c:pt>
                <c:pt idx="9095">
                  <c:v>51</c:v>
                </c:pt>
                <c:pt idx="9096">
                  <c:v>106</c:v>
                </c:pt>
                <c:pt idx="9097">
                  <c:v>275</c:v>
                </c:pt>
                <c:pt idx="9098">
                  <c:v>26</c:v>
                </c:pt>
                <c:pt idx="9099">
                  <c:v>470</c:v>
                </c:pt>
                <c:pt idx="9100">
                  <c:v>435</c:v>
                </c:pt>
                <c:pt idx="9101">
                  <c:v>135</c:v>
                </c:pt>
                <c:pt idx="9102">
                  <c:v>41</c:v>
                </c:pt>
                <c:pt idx="9103" formatCode="0.00E+00">
                  <c:v>4.8999999999999998E-3</c:v>
                </c:pt>
                <c:pt idx="9104">
                  <c:v>145</c:v>
                </c:pt>
                <c:pt idx="9105">
                  <c:v>151</c:v>
                </c:pt>
                <c:pt idx="9106">
                  <c:v>159</c:v>
                </c:pt>
                <c:pt idx="9107">
                  <c:v>69</c:v>
                </c:pt>
                <c:pt idx="9108">
                  <c:v>124</c:v>
                </c:pt>
                <c:pt idx="9109">
                  <c:v>72</c:v>
                </c:pt>
                <c:pt idx="9110">
                  <c:v>138</c:v>
                </c:pt>
                <c:pt idx="9111">
                  <c:v>147</c:v>
                </c:pt>
                <c:pt idx="9112">
                  <c:v>71</c:v>
                </c:pt>
                <c:pt idx="9113">
                  <c:v>178</c:v>
                </c:pt>
                <c:pt idx="9114">
                  <c:v>36</c:v>
                </c:pt>
                <c:pt idx="9115">
                  <c:v>245</c:v>
                </c:pt>
                <c:pt idx="9116">
                  <c:v>210</c:v>
                </c:pt>
                <c:pt idx="9117">
                  <c:v>67</c:v>
                </c:pt>
                <c:pt idx="9118">
                  <c:v>306</c:v>
                </c:pt>
                <c:pt idx="9119">
                  <c:v>41</c:v>
                </c:pt>
                <c:pt idx="9120">
                  <c:v>294</c:v>
                </c:pt>
                <c:pt idx="9121">
                  <c:v>171</c:v>
                </c:pt>
                <c:pt idx="9122">
                  <c:v>149</c:v>
                </c:pt>
                <c:pt idx="9123">
                  <c:v>193</c:v>
                </c:pt>
                <c:pt idx="9124">
                  <c:v>218</c:v>
                </c:pt>
                <c:pt idx="9125">
                  <c:v>138</c:v>
                </c:pt>
                <c:pt idx="9126">
                  <c:v>49</c:v>
                </c:pt>
                <c:pt idx="9127">
                  <c:v>3</c:v>
                </c:pt>
                <c:pt idx="9128">
                  <c:v>1099</c:v>
                </c:pt>
                <c:pt idx="9129">
                  <c:v>379</c:v>
                </c:pt>
                <c:pt idx="9130">
                  <c:v>266</c:v>
                </c:pt>
                <c:pt idx="9131">
                  <c:v>945</c:v>
                </c:pt>
                <c:pt idx="9132">
                  <c:v>519</c:v>
                </c:pt>
                <c:pt idx="9133">
                  <c:v>449</c:v>
                </c:pt>
                <c:pt idx="9134">
                  <c:v>531</c:v>
                </c:pt>
                <c:pt idx="9135">
                  <c:v>560</c:v>
                </c:pt>
                <c:pt idx="9136">
                  <c:v>263</c:v>
                </c:pt>
                <c:pt idx="9137">
                  <c:v>1116</c:v>
                </c:pt>
                <c:pt idx="9138">
                  <c:v>402</c:v>
                </c:pt>
                <c:pt idx="9139">
                  <c:v>685</c:v>
                </c:pt>
                <c:pt idx="9140">
                  <c:v>430</c:v>
                </c:pt>
                <c:pt idx="9141">
                  <c:v>341</c:v>
                </c:pt>
                <c:pt idx="9142">
                  <c:v>385</c:v>
                </c:pt>
                <c:pt idx="9143">
                  <c:v>385</c:v>
                </c:pt>
                <c:pt idx="9144">
                  <c:v>894</c:v>
                </c:pt>
                <c:pt idx="9145">
                  <c:v>895</c:v>
                </c:pt>
                <c:pt idx="9146">
                  <c:v>539</c:v>
                </c:pt>
                <c:pt idx="9147">
                  <c:v>968</c:v>
                </c:pt>
                <c:pt idx="9148">
                  <c:v>888</c:v>
                </c:pt>
                <c:pt idx="9149">
                  <c:v>990</c:v>
                </c:pt>
                <c:pt idx="9150">
                  <c:v>338</c:v>
                </c:pt>
                <c:pt idx="9151">
                  <c:v>801</c:v>
                </c:pt>
                <c:pt idx="9152">
                  <c:v>437</c:v>
                </c:pt>
                <c:pt idx="9153">
                  <c:v>361</c:v>
                </c:pt>
                <c:pt idx="9154">
                  <c:v>528</c:v>
                </c:pt>
                <c:pt idx="9155">
                  <c:v>350</c:v>
                </c:pt>
                <c:pt idx="9156">
                  <c:v>247</c:v>
                </c:pt>
                <c:pt idx="9157">
                  <c:v>315</c:v>
                </c:pt>
                <c:pt idx="9158">
                  <c:v>360</c:v>
                </c:pt>
                <c:pt idx="9159">
                  <c:v>138</c:v>
                </c:pt>
                <c:pt idx="9160">
                  <c:v>424</c:v>
                </c:pt>
                <c:pt idx="9161">
                  <c:v>159</c:v>
                </c:pt>
                <c:pt idx="9162">
                  <c:v>442</c:v>
                </c:pt>
                <c:pt idx="9163">
                  <c:v>402</c:v>
                </c:pt>
                <c:pt idx="9164">
                  <c:v>310</c:v>
                </c:pt>
                <c:pt idx="9165">
                  <c:v>252</c:v>
                </c:pt>
                <c:pt idx="9166">
                  <c:v>475</c:v>
                </c:pt>
                <c:pt idx="9167">
                  <c:v>404</c:v>
                </c:pt>
                <c:pt idx="9168">
                  <c:v>375</c:v>
                </c:pt>
                <c:pt idx="9169">
                  <c:v>394</c:v>
                </c:pt>
                <c:pt idx="9170">
                  <c:v>388</c:v>
                </c:pt>
                <c:pt idx="9171">
                  <c:v>471</c:v>
                </c:pt>
                <c:pt idx="9172">
                  <c:v>382</c:v>
                </c:pt>
                <c:pt idx="9173">
                  <c:v>417</c:v>
                </c:pt>
                <c:pt idx="9174">
                  <c:v>710</c:v>
                </c:pt>
                <c:pt idx="9175">
                  <c:v>298</c:v>
                </c:pt>
                <c:pt idx="9176">
                  <c:v>117</c:v>
                </c:pt>
                <c:pt idx="9177">
                  <c:v>1</c:v>
                </c:pt>
                <c:pt idx="9178">
                  <c:v>115</c:v>
                </c:pt>
                <c:pt idx="9179">
                  <c:v>40</c:v>
                </c:pt>
                <c:pt idx="9180">
                  <c:v>589</c:v>
                </c:pt>
                <c:pt idx="9181">
                  <c:v>440</c:v>
                </c:pt>
                <c:pt idx="9182">
                  <c:v>890</c:v>
                </c:pt>
                <c:pt idx="9183">
                  <c:v>499</c:v>
                </c:pt>
                <c:pt idx="9184">
                  <c:v>499</c:v>
                </c:pt>
                <c:pt idx="9185">
                  <c:v>415</c:v>
                </c:pt>
                <c:pt idx="9186">
                  <c:v>588</c:v>
                </c:pt>
                <c:pt idx="9187">
                  <c:v>423</c:v>
                </c:pt>
                <c:pt idx="9188">
                  <c:v>381</c:v>
                </c:pt>
                <c:pt idx="9189">
                  <c:v>376</c:v>
                </c:pt>
                <c:pt idx="9190">
                  <c:v>365</c:v>
                </c:pt>
                <c:pt idx="9191">
                  <c:v>561</c:v>
                </c:pt>
                <c:pt idx="9192">
                  <c:v>368</c:v>
                </c:pt>
                <c:pt idx="9193">
                  <c:v>329</c:v>
                </c:pt>
                <c:pt idx="9194">
                  <c:v>142</c:v>
                </c:pt>
                <c:pt idx="9195">
                  <c:v>264</c:v>
                </c:pt>
                <c:pt idx="9196">
                  <c:v>226</c:v>
                </c:pt>
                <c:pt idx="9197">
                  <c:v>433</c:v>
                </c:pt>
                <c:pt idx="9198">
                  <c:v>149</c:v>
                </c:pt>
                <c:pt idx="9199">
                  <c:v>554</c:v>
                </c:pt>
                <c:pt idx="9200">
                  <c:v>227</c:v>
                </c:pt>
                <c:pt idx="9201">
                  <c:v>133</c:v>
                </c:pt>
                <c:pt idx="9202">
                  <c:v>295</c:v>
                </c:pt>
                <c:pt idx="9203">
                  <c:v>387</c:v>
                </c:pt>
                <c:pt idx="9204">
                  <c:v>210</c:v>
                </c:pt>
                <c:pt idx="9205">
                  <c:v>163</c:v>
                </c:pt>
                <c:pt idx="9206">
                  <c:v>328</c:v>
                </c:pt>
                <c:pt idx="9207">
                  <c:v>177</c:v>
                </c:pt>
                <c:pt idx="9208">
                  <c:v>423</c:v>
                </c:pt>
                <c:pt idx="9209">
                  <c:v>268</c:v>
                </c:pt>
                <c:pt idx="9210">
                  <c:v>145</c:v>
                </c:pt>
                <c:pt idx="9211">
                  <c:v>547</c:v>
                </c:pt>
                <c:pt idx="9212">
                  <c:v>132</c:v>
                </c:pt>
                <c:pt idx="9213">
                  <c:v>403</c:v>
                </c:pt>
                <c:pt idx="9214">
                  <c:v>487</c:v>
                </c:pt>
                <c:pt idx="9215">
                  <c:v>259</c:v>
                </c:pt>
                <c:pt idx="9216">
                  <c:v>1001</c:v>
                </c:pt>
                <c:pt idx="9217">
                  <c:v>333</c:v>
                </c:pt>
                <c:pt idx="9218">
                  <c:v>1042</c:v>
                </c:pt>
                <c:pt idx="9219">
                  <c:v>375</c:v>
                </c:pt>
                <c:pt idx="9220">
                  <c:v>302</c:v>
                </c:pt>
                <c:pt idx="9221">
                  <c:v>992</c:v>
                </c:pt>
                <c:pt idx="9222">
                  <c:v>889</c:v>
                </c:pt>
                <c:pt idx="9223">
                  <c:v>853</c:v>
                </c:pt>
                <c:pt idx="9224">
                  <c:v>778</c:v>
                </c:pt>
                <c:pt idx="9225">
                  <c:v>247</c:v>
                </c:pt>
                <c:pt idx="9226">
                  <c:v>251</c:v>
                </c:pt>
                <c:pt idx="9227">
                  <c:v>1320</c:v>
                </c:pt>
                <c:pt idx="9228">
                  <c:v>386</c:v>
                </c:pt>
                <c:pt idx="9229">
                  <c:v>373</c:v>
                </c:pt>
                <c:pt idx="9230">
                  <c:v>484</c:v>
                </c:pt>
                <c:pt idx="9231">
                  <c:v>465</c:v>
                </c:pt>
                <c:pt idx="9232">
                  <c:v>412</c:v>
                </c:pt>
                <c:pt idx="9233">
                  <c:v>415</c:v>
                </c:pt>
                <c:pt idx="9234">
                  <c:v>447</c:v>
                </c:pt>
                <c:pt idx="9235">
                  <c:v>337</c:v>
                </c:pt>
                <c:pt idx="9236">
                  <c:v>807</c:v>
                </c:pt>
                <c:pt idx="9237">
                  <c:v>526</c:v>
                </c:pt>
                <c:pt idx="9238">
                  <c:v>589</c:v>
                </c:pt>
                <c:pt idx="9239">
                  <c:v>445</c:v>
                </c:pt>
                <c:pt idx="9240">
                  <c:v>441</c:v>
                </c:pt>
                <c:pt idx="9241">
                  <c:v>232</c:v>
                </c:pt>
                <c:pt idx="9242">
                  <c:v>270</c:v>
                </c:pt>
                <c:pt idx="9243">
                  <c:v>163</c:v>
                </c:pt>
                <c:pt idx="9244">
                  <c:v>351</c:v>
                </c:pt>
                <c:pt idx="9245">
                  <c:v>427</c:v>
                </c:pt>
                <c:pt idx="9246">
                  <c:v>547</c:v>
                </c:pt>
                <c:pt idx="9247">
                  <c:v>284</c:v>
                </c:pt>
                <c:pt idx="9248">
                  <c:v>249</c:v>
                </c:pt>
                <c:pt idx="9249">
                  <c:v>228</c:v>
                </c:pt>
                <c:pt idx="9250">
                  <c:v>500</c:v>
                </c:pt>
                <c:pt idx="9251">
                  <c:v>477</c:v>
                </c:pt>
                <c:pt idx="9252">
                  <c:v>357</c:v>
                </c:pt>
                <c:pt idx="9253">
                  <c:v>228</c:v>
                </c:pt>
                <c:pt idx="9254">
                  <c:v>25</c:v>
                </c:pt>
                <c:pt idx="9255" formatCode="0.00E+00">
                  <c:v>4.8999999999999998E-3</c:v>
                </c:pt>
                <c:pt idx="9256">
                  <c:v>230</c:v>
                </c:pt>
                <c:pt idx="9257">
                  <c:v>267</c:v>
                </c:pt>
                <c:pt idx="9258">
                  <c:v>200</c:v>
                </c:pt>
                <c:pt idx="9259">
                  <c:v>382</c:v>
                </c:pt>
                <c:pt idx="9260">
                  <c:v>50</c:v>
                </c:pt>
                <c:pt idx="9261">
                  <c:v>320</c:v>
                </c:pt>
                <c:pt idx="9262">
                  <c:v>265</c:v>
                </c:pt>
                <c:pt idx="9263">
                  <c:v>438</c:v>
                </c:pt>
                <c:pt idx="9264">
                  <c:v>362</c:v>
                </c:pt>
                <c:pt idx="9265">
                  <c:v>478</c:v>
                </c:pt>
                <c:pt idx="9266">
                  <c:v>837</c:v>
                </c:pt>
                <c:pt idx="9267">
                  <c:v>503</c:v>
                </c:pt>
                <c:pt idx="9268">
                  <c:v>228</c:v>
                </c:pt>
                <c:pt idx="9269">
                  <c:v>474</c:v>
                </c:pt>
                <c:pt idx="9270">
                  <c:v>967</c:v>
                </c:pt>
                <c:pt idx="9271">
                  <c:v>506</c:v>
                </c:pt>
                <c:pt idx="9272">
                  <c:v>844</c:v>
                </c:pt>
                <c:pt idx="9273">
                  <c:v>1263</c:v>
                </c:pt>
                <c:pt idx="9274">
                  <c:v>779</c:v>
                </c:pt>
                <c:pt idx="9275">
                  <c:v>1142</c:v>
                </c:pt>
                <c:pt idx="9276">
                  <c:v>987</c:v>
                </c:pt>
                <c:pt idx="9277">
                  <c:v>947</c:v>
                </c:pt>
                <c:pt idx="9278">
                  <c:v>1061</c:v>
                </c:pt>
                <c:pt idx="9279">
                  <c:v>1029</c:v>
                </c:pt>
                <c:pt idx="9280">
                  <c:v>1293</c:v>
                </c:pt>
                <c:pt idx="9281">
                  <c:v>267</c:v>
                </c:pt>
                <c:pt idx="9282">
                  <c:v>242</c:v>
                </c:pt>
                <c:pt idx="9283">
                  <c:v>246</c:v>
                </c:pt>
                <c:pt idx="9284">
                  <c:v>225</c:v>
                </c:pt>
                <c:pt idx="9285">
                  <c:v>247</c:v>
                </c:pt>
                <c:pt idx="9286">
                  <c:v>211</c:v>
                </c:pt>
                <c:pt idx="9287">
                  <c:v>377</c:v>
                </c:pt>
                <c:pt idx="9288">
                  <c:v>131</c:v>
                </c:pt>
                <c:pt idx="9289">
                  <c:v>213</c:v>
                </c:pt>
                <c:pt idx="9290">
                  <c:v>263</c:v>
                </c:pt>
                <c:pt idx="9291">
                  <c:v>78</c:v>
                </c:pt>
                <c:pt idx="9292">
                  <c:v>172</c:v>
                </c:pt>
                <c:pt idx="9293">
                  <c:v>271</c:v>
                </c:pt>
                <c:pt idx="9294">
                  <c:v>166</c:v>
                </c:pt>
                <c:pt idx="9295">
                  <c:v>338</c:v>
                </c:pt>
                <c:pt idx="9296">
                  <c:v>326</c:v>
                </c:pt>
                <c:pt idx="9297">
                  <c:v>298</c:v>
                </c:pt>
                <c:pt idx="9298">
                  <c:v>169</c:v>
                </c:pt>
                <c:pt idx="9299">
                  <c:v>237</c:v>
                </c:pt>
                <c:pt idx="9300">
                  <c:v>243</c:v>
                </c:pt>
                <c:pt idx="9301">
                  <c:v>189</c:v>
                </c:pt>
                <c:pt idx="9302">
                  <c:v>370</c:v>
                </c:pt>
                <c:pt idx="9303">
                  <c:v>159</c:v>
                </c:pt>
                <c:pt idx="9304">
                  <c:v>241</c:v>
                </c:pt>
                <c:pt idx="9305">
                  <c:v>258</c:v>
                </c:pt>
                <c:pt idx="9306">
                  <c:v>343</c:v>
                </c:pt>
                <c:pt idx="9307">
                  <c:v>175</c:v>
                </c:pt>
                <c:pt idx="9308">
                  <c:v>28</c:v>
                </c:pt>
                <c:pt idx="9309">
                  <c:v>102</c:v>
                </c:pt>
                <c:pt idx="9310">
                  <c:v>37</c:v>
                </c:pt>
                <c:pt idx="9311">
                  <c:v>119</c:v>
                </c:pt>
                <c:pt idx="9312">
                  <c:v>57</c:v>
                </c:pt>
                <c:pt idx="9313">
                  <c:v>39</c:v>
                </c:pt>
                <c:pt idx="9314">
                  <c:v>3</c:v>
                </c:pt>
                <c:pt idx="9315">
                  <c:v>233</c:v>
                </c:pt>
                <c:pt idx="9316">
                  <c:v>201</c:v>
                </c:pt>
                <c:pt idx="9317">
                  <c:v>465</c:v>
                </c:pt>
                <c:pt idx="9318">
                  <c:v>187</c:v>
                </c:pt>
                <c:pt idx="9319" formatCode="0.00E+00">
                  <c:v>4.8999999999999998E-3</c:v>
                </c:pt>
                <c:pt idx="9320">
                  <c:v>369</c:v>
                </c:pt>
                <c:pt idx="9321">
                  <c:v>172</c:v>
                </c:pt>
                <c:pt idx="9322">
                  <c:v>161</c:v>
                </c:pt>
                <c:pt idx="9323">
                  <c:v>436</c:v>
                </c:pt>
                <c:pt idx="9324">
                  <c:v>350</c:v>
                </c:pt>
                <c:pt idx="9325">
                  <c:v>421</c:v>
                </c:pt>
                <c:pt idx="9326">
                  <c:v>479</c:v>
                </c:pt>
                <c:pt idx="9327">
                  <c:v>282</c:v>
                </c:pt>
                <c:pt idx="9328">
                  <c:v>143</c:v>
                </c:pt>
                <c:pt idx="9329">
                  <c:v>480</c:v>
                </c:pt>
                <c:pt idx="9330">
                  <c:v>340</c:v>
                </c:pt>
                <c:pt idx="9331">
                  <c:v>431</c:v>
                </c:pt>
                <c:pt idx="9332">
                  <c:v>378</c:v>
                </c:pt>
                <c:pt idx="9333">
                  <c:v>224</c:v>
                </c:pt>
                <c:pt idx="9334">
                  <c:v>259</c:v>
                </c:pt>
                <c:pt idx="9335">
                  <c:v>16</c:v>
                </c:pt>
                <c:pt idx="9336">
                  <c:v>47</c:v>
                </c:pt>
                <c:pt idx="9337">
                  <c:v>64</c:v>
                </c:pt>
                <c:pt idx="9338">
                  <c:v>760</c:v>
                </c:pt>
                <c:pt idx="9339">
                  <c:v>65</c:v>
                </c:pt>
                <c:pt idx="9340">
                  <c:v>183</c:v>
                </c:pt>
                <c:pt idx="9341">
                  <c:v>142</c:v>
                </c:pt>
                <c:pt idx="9342">
                  <c:v>112</c:v>
                </c:pt>
                <c:pt idx="9343">
                  <c:v>74</c:v>
                </c:pt>
                <c:pt idx="9344">
                  <c:v>120</c:v>
                </c:pt>
                <c:pt idx="9345">
                  <c:v>125</c:v>
                </c:pt>
                <c:pt idx="9346">
                  <c:v>99</c:v>
                </c:pt>
                <c:pt idx="9347">
                  <c:v>75</c:v>
                </c:pt>
                <c:pt idx="9348">
                  <c:v>164</c:v>
                </c:pt>
                <c:pt idx="9349">
                  <c:v>145</c:v>
                </c:pt>
                <c:pt idx="9350">
                  <c:v>123</c:v>
                </c:pt>
                <c:pt idx="9351">
                  <c:v>220</c:v>
                </c:pt>
                <c:pt idx="9352">
                  <c:v>384</c:v>
                </c:pt>
                <c:pt idx="9353">
                  <c:v>516</c:v>
                </c:pt>
                <c:pt idx="9354">
                  <c:v>335</c:v>
                </c:pt>
                <c:pt idx="9355">
                  <c:v>894</c:v>
                </c:pt>
                <c:pt idx="9356">
                  <c:v>1418</c:v>
                </c:pt>
                <c:pt idx="9357">
                  <c:v>401</c:v>
                </c:pt>
                <c:pt idx="9358">
                  <c:v>342</c:v>
                </c:pt>
                <c:pt idx="9359">
                  <c:v>1143</c:v>
                </c:pt>
                <c:pt idx="9360">
                  <c:v>475</c:v>
                </c:pt>
                <c:pt idx="9361">
                  <c:v>474</c:v>
                </c:pt>
                <c:pt idx="9362">
                  <c:v>404</c:v>
                </c:pt>
                <c:pt idx="9363">
                  <c:v>280</c:v>
                </c:pt>
                <c:pt idx="9364">
                  <c:v>410</c:v>
                </c:pt>
                <c:pt idx="9365">
                  <c:v>539</c:v>
                </c:pt>
                <c:pt idx="9366">
                  <c:v>323</c:v>
                </c:pt>
                <c:pt idx="9367">
                  <c:v>1012</c:v>
                </c:pt>
                <c:pt idx="9368">
                  <c:v>489</c:v>
                </c:pt>
                <c:pt idx="9369">
                  <c:v>561</c:v>
                </c:pt>
                <c:pt idx="9370">
                  <c:v>523</c:v>
                </c:pt>
                <c:pt idx="9371">
                  <c:v>125</c:v>
                </c:pt>
                <c:pt idx="9372">
                  <c:v>1022</c:v>
                </c:pt>
                <c:pt idx="9373">
                  <c:v>495</c:v>
                </c:pt>
                <c:pt idx="9374">
                  <c:v>124</c:v>
                </c:pt>
                <c:pt idx="9375">
                  <c:v>215</c:v>
                </c:pt>
                <c:pt idx="9376">
                  <c:v>74</c:v>
                </c:pt>
                <c:pt idx="9377">
                  <c:v>94</c:v>
                </c:pt>
                <c:pt idx="9378">
                  <c:v>337</c:v>
                </c:pt>
                <c:pt idx="9379">
                  <c:v>237</c:v>
                </c:pt>
                <c:pt idx="9380">
                  <c:v>187</c:v>
                </c:pt>
                <c:pt idx="9381">
                  <c:v>446</c:v>
                </c:pt>
                <c:pt idx="9382">
                  <c:v>578</c:v>
                </c:pt>
                <c:pt idx="9383">
                  <c:v>329</c:v>
                </c:pt>
                <c:pt idx="9384">
                  <c:v>293</c:v>
                </c:pt>
                <c:pt idx="9385">
                  <c:v>270</c:v>
                </c:pt>
                <c:pt idx="9386">
                  <c:v>388</c:v>
                </c:pt>
                <c:pt idx="9387">
                  <c:v>400</c:v>
                </c:pt>
                <c:pt idx="9388">
                  <c:v>568</c:v>
                </c:pt>
                <c:pt idx="9389">
                  <c:v>444</c:v>
                </c:pt>
                <c:pt idx="9390">
                  <c:v>281</c:v>
                </c:pt>
                <c:pt idx="9391">
                  <c:v>388</c:v>
                </c:pt>
                <c:pt idx="9392">
                  <c:v>339</c:v>
                </c:pt>
                <c:pt idx="9393">
                  <c:v>263</c:v>
                </c:pt>
                <c:pt idx="9394">
                  <c:v>569</c:v>
                </c:pt>
                <c:pt idx="9395">
                  <c:v>350</c:v>
                </c:pt>
                <c:pt idx="9396">
                  <c:v>277</c:v>
                </c:pt>
                <c:pt idx="9397">
                  <c:v>282</c:v>
                </c:pt>
                <c:pt idx="9398">
                  <c:v>288</c:v>
                </c:pt>
                <c:pt idx="9399">
                  <c:v>254</c:v>
                </c:pt>
                <c:pt idx="9400">
                  <c:v>264</c:v>
                </c:pt>
                <c:pt idx="9401">
                  <c:v>285</c:v>
                </c:pt>
                <c:pt idx="9402">
                  <c:v>28</c:v>
                </c:pt>
                <c:pt idx="9403">
                  <c:v>166</c:v>
                </c:pt>
                <c:pt idx="9404">
                  <c:v>330</c:v>
                </c:pt>
                <c:pt idx="9405">
                  <c:v>322</c:v>
                </c:pt>
                <c:pt idx="9406">
                  <c:v>302</c:v>
                </c:pt>
                <c:pt idx="9407">
                  <c:v>452</c:v>
                </c:pt>
                <c:pt idx="9408">
                  <c:v>335</c:v>
                </c:pt>
                <c:pt idx="9409">
                  <c:v>288</c:v>
                </c:pt>
                <c:pt idx="9410">
                  <c:v>427</c:v>
                </c:pt>
                <c:pt idx="9411">
                  <c:v>267</c:v>
                </c:pt>
                <c:pt idx="9412">
                  <c:v>294</c:v>
                </c:pt>
                <c:pt idx="9413">
                  <c:v>274</c:v>
                </c:pt>
                <c:pt idx="9414">
                  <c:v>304</c:v>
                </c:pt>
                <c:pt idx="9415">
                  <c:v>267</c:v>
                </c:pt>
                <c:pt idx="9416">
                  <c:v>238</c:v>
                </c:pt>
                <c:pt idx="9417">
                  <c:v>341</c:v>
                </c:pt>
                <c:pt idx="9418">
                  <c:v>220</c:v>
                </c:pt>
                <c:pt idx="9419">
                  <c:v>260</c:v>
                </c:pt>
                <c:pt idx="9420">
                  <c:v>392</c:v>
                </c:pt>
                <c:pt idx="9421">
                  <c:v>235</c:v>
                </c:pt>
                <c:pt idx="9422">
                  <c:v>500</c:v>
                </c:pt>
                <c:pt idx="9423">
                  <c:v>404</c:v>
                </c:pt>
                <c:pt idx="9424">
                  <c:v>170</c:v>
                </c:pt>
                <c:pt idx="9425">
                  <c:v>305</c:v>
                </c:pt>
                <c:pt idx="9426">
                  <c:v>485</c:v>
                </c:pt>
                <c:pt idx="9427">
                  <c:v>370</c:v>
                </c:pt>
                <c:pt idx="9428">
                  <c:v>225</c:v>
                </c:pt>
                <c:pt idx="9429">
                  <c:v>227</c:v>
                </c:pt>
                <c:pt idx="9430">
                  <c:v>229</c:v>
                </c:pt>
                <c:pt idx="9431">
                  <c:v>222</c:v>
                </c:pt>
                <c:pt idx="9432">
                  <c:v>243</c:v>
                </c:pt>
                <c:pt idx="9433">
                  <c:v>286</c:v>
                </c:pt>
                <c:pt idx="9434">
                  <c:v>364</c:v>
                </c:pt>
                <c:pt idx="9435">
                  <c:v>365</c:v>
                </c:pt>
                <c:pt idx="9436">
                  <c:v>225</c:v>
                </c:pt>
                <c:pt idx="9437">
                  <c:v>363</c:v>
                </c:pt>
                <c:pt idx="9438">
                  <c:v>205</c:v>
                </c:pt>
                <c:pt idx="9439">
                  <c:v>350</c:v>
                </c:pt>
                <c:pt idx="9440" formatCode="0.00E+00">
                  <c:v>4.8999999999999998E-3</c:v>
                </c:pt>
                <c:pt idx="9441">
                  <c:v>276</c:v>
                </c:pt>
                <c:pt idx="9442">
                  <c:v>339</c:v>
                </c:pt>
                <c:pt idx="9443">
                  <c:v>565</c:v>
                </c:pt>
                <c:pt idx="9444">
                  <c:v>470</c:v>
                </c:pt>
                <c:pt idx="9445">
                  <c:v>268</c:v>
                </c:pt>
                <c:pt idx="9446">
                  <c:v>196</c:v>
                </c:pt>
                <c:pt idx="9447">
                  <c:v>356</c:v>
                </c:pt>
                <c:pt idx="9448">
                  <c:v>526</c:v>
                </c:pt>
                <c:pt idx="9449">
                  <c:v>553</c:v>
                </c:pt>
                <c:pt idx="9450">
                  <c:v>324</c:v>
                </c:pt>
                <c:pt idx="9451">
                  <c:v>299</c:v>
                </c:pt>
                <c:pt idx="9452">
                  <c:v>379</c:v>
                </c:pt>
                <c:pt idx="9453">
                  <c:v>435</c:v>
                </c:pt>
                <c:pt idx="9454">
                  <c:v>723</c:v>
                </c:pt>
                <c:pt idx="9455">
                  <c:v>687</c:v>
                </c:pt>
                <c:pt idx="9456">
                  <c:v>598</c:v>
                </c:pt>
                <c:pt idx="9457">
                  <c:v>1109</c:v>
                </c:pt>
                <c:pt idx="9458">
                  <c:v>791</c:v>
                </c:pt>
                <c:pt idx="9459">
                  <c:v>549</c:v>
                </c:pt>
                <c:pt idx="9460">
                  <c:v>430</c:v>
                </c:pt>
                <c:pt idx="9461">
                  <c:v>926</c:v>
                </c:pt>
                <c:pt idx="9462">
                  <c:v>397</c:v>
                </c:pt>
                <c:pt idx="9463">
                  <c:v>455</c:v>
                </c:pt>
                <c:pt idx="9464">
                  <c:v>1323</c:v>
                </c:pt>
                <c:pt idx="9465">
                  <c:v>211</c:v>
                </c:pt>
                <c:pt idx="9466">
                  <c:v>307</c:v>
                </c:pt>
                <c:pt idx="9467">
                  <c:v>220</c:v>
                </c:pt>
                <c:pt idx="9468">
                  <c:v>316</c:v>
                </c:pt>
                <c:pt idx="9469">
                  <c:v>256</c:v>
                </c:pt>
                <c:pt idx="9470">
                  <c:v>207</c:v>
                </c:pt>
                <c:pt idx="9471">
                  <c:v>215</c:v>
                </c:pt>
                <c:pt idx="9472">
                  <c:v>313</c:v>
                </c:pt>
                <c:pt idx="9473">
                  <c:v>253</c:v>
                </c:pt>
                <c:pt idx="9474">
                  <c:v>252</c:v>
                </c:pt>
                <c:pt idx="9475">
                  <c:v>253</c:v>
                </c:pt>
                <c:pt idx="9476">
                  <c:v>313</c:v>
                </c:pt>
                <c:pt idx="9477">
                  <c:v>1420</c:v>
                </c:pt>
                <c:pt idx="9478">
                  <c:v>261</c:v>
                </c:pt>
                <c:pt idx="9479">
                  <c:v>329</c:v>
                </c:pt>
                <c:pt idx="9480">
                  <c:v>313</c:v>
                </c:pt>
                <c:pt idx="9481">
                  <c:v>398</c:v>
                </c:pt>
                <c:pt idx="9482">
                  <c:v>253</c:v>
                </c:pt>
                <c:pt idx="9483">
                  <c:v>272</c:v>
                </c:pt>
                <c:pt idx="9484">
                  <c:v>325</c:v>
                </c:pt>
                <c:pt idx="9485">
                  <c:v>214</c:v>
                </c:pt>
                <c:pt idx="9486">
                  <c:v>197</c:v>
                </c:pt>
                <c:pt idx="9487">
                  <c:v>376</c:v>
                </c:pt>
                <c:pt idx="9488">
                  <c:v>482</c:v>
                </c:pt>
                <c:pt idx="9489">
                  <c:v>251</c:v>
                </c:pt>
                <c:pt idx="9490">
                  <c:v>248</c:v>
                </c:pt>
                <c:pt idx="9491">
                  <c:v>235</c:v>
                </c:pt>
                <c:pt idx="9492">
                  <c:v>173</c:v>
                </c:pt>
                <c:pt idx="9493">
                  <c:v>234</c:v>
                </c:pt>
                <c:pt idx="9494">
                  <c:v>200</c:v>
                </c:pt>
                <c:pt idx="9495">
                  <c:v>188</c:v>
                </c:pt>
                <c:pt idx="9496">
                  <c:v>327</c:v>
                </c:pt>
                <c:pt idx="9497">
                  <c:v>238</c:v>
                </c:pt>
                <c:pt idx="9498">
                  <c:v>187</c:v>
                </c:pt>
                <c:pt idx="9499">
                  <c:v>269</c:v>
                </c:pt>
                <c:pt idx="9500">
                  <c:v>258</c:v>
                </c:pt>
                <c:pt idx="9501">
                  <c:v>312</c:v>
                </c:pt>
                <c:pt idx="9502">
                  <c:v>180</c:v>
                </c:pt>
                <c:pt idx="9503">
                  <c:v>298</c:v>
                </c:pt>
                <c:pt idx="9504">
                  <c:v>235</c:v>
                </c:pt>
                <c:pt idx="9505">
                  <c:v>344</c:v>
                </c:pt>
                <c:pt idx="9506">
                  <c:v>321</c:v>
                </c:pt>
                <c:pt idx="9507">
                  <c:v>359</c:v>
                </c:pt>
                <c:pt idx="9508">
                  <c:v>237</c:v>
                </c:pt>
                <c:pt idx="9509">
                  <c:v>299</c:v>
                </c:pt>
                <c:pt idx="9510">
                  <c:v>240</c:v>
                </c:pt>
                <c:pt idx="9511">
                  <c:v>203</c:v>
                </c:pt>
                <c:pt idx="9512">
                  <c:v>161</c:v>
                </c:pt>
                <c:pt idx="9513">
                  <c:v>354</c:v>
                </c:pt>
                <c:pt idx="9514">
                  <c:v>201</c:v>
                </c:pt>
                <c:pt idx="9515">
                  <c:v>266</c:v>
                </c:pt>
                <c:pt idx="9516">
                  <c:v>281</c:v>
                </c:pt>
                <c:pt idx="9517">
                  <c:v>343</c:v>
                </c:pt>
                <c:pt idx="9518">
                  <c:v>268</c:v>
                </c:pt>
                <c:pt idx="9519">
                  <c:v>350</c:v>
                </c:pt>
                <c:pt idx="9520">
                  <c:v>258</c:v>
                </c:pt>
                <c:pt idx="9521">
                  <c:v>241</c:v>
                </c:pt>
                <c:pt idx="9522">
                  <c:v>255</c:v>
                </c:pt>
                <c:pt idx="9523">
                  <c:v>217</c:v>
                </c:pt>
                <c:pt idx="9524">
                  <c:v>348</c:v>
                </c:pt>
                <c:pt idx="9525">
                  <c:v>963</c:v>
                </c:pt>
                <c:pt idx="9526">
                  <c:v>758</c:v>
                </c:pt>
                <c:pt idx="9527">
                  <c:v>921</c:v>
                </c:pt>
                <c:pt idx="9528">
                  <c:v>791</c:v>
                </c:pt>
                <c:pt idx="9529">
                  <c:v>1026</c:v>
                </c:pt>
                <c:pt idx="9530">
                  <c:v>889</c:v>
                </c:pt>
                <c:pt idx="9531">
                  <c:v>877</c:v>
                </c:pt>
                <c:pt idx="9532">
                  <c:v>761</c:v>
                </c:pt>
                <c:pt idx="9533">
                  <c:v>752</c:v>
                </c:pt>
                <c:pt idx="9534">
                  <c:v>772</c:v>
                </c:pt>
                <c:pt idx="9535">
                  <c:v>802</c:v>
                </c:pt>
                <c:pt idx="9536">
                  <c:v>588</c:v>
                </c:pt>
                <c:pt idx="9537">
                  <c:v>164</c:v>
                </c:pt>
                <c:pt idx="9538">
                  <c:v>324</c:v>
                </c:pt>
                <c:pt idx="9539">
                  <c:v>346</c:v>
                </c:pt>
                <c:pt idx="9540">
                  <c:v>149</c:v>
                </c:pt>
                <c:pt idx="9541">
                  <c:v>253</c:v>
                </c:pt>
                <c:pt idx="9542">
                  <c:v>394</c:v>
                </c:pt>
                <c:pt idx="9543">
                  <c:v>424</c:v>
                </c:pt>
                <c:pt idx="9544">
                  <c:v>284</c:v>
                </c:pt>
                <c:pt idx="9545">
                  <c:v>339</c:v>
                </c:pt>
                <c:pt idx="9546">
                  <c:v>225</c:v>
                </c:pt>
                <c:pt idx="9547">
                  <c:v>219</c:v>
                </c:pt>
                <c:pt idx="9548">
                  <c:v>351</c:v>
                </c:pt>
                <c:pt idx="9549">
                  <c:v>17</c:v>
                </c:pt>
                <c:pt idx="9550">
                  <c:v>108</c:v>
                </c:pt>
                <c:pt idx="9551">
                  <c:v>53</c:v>
                </c:pt>
                <c:pt idx="9552">
                  <c:v>8</c:v>
                </c:pt>
                <c:pt idx="9553">
                  <c:v>170</c:v>
                </c:pt>
                <c:pt idx="9554">
                  <c:v>51</c:v>
                </c:pt>
                <c:pt idx="9555">
                  <c:v>38</c:v>
                </c:pt>
                <c:pt idx="9556">
                  <c:v>207</c:v>
                </c:pt>
                <c:pt idx="9557">
                  <c:v>101</c:v>
                </c:pt>
                <c:pt idx="9558">
                  <c:v>86</c:v>
                </c:pt>
                <c:pt idx="9559">
                  <c:v>289</c:v>
                </c:pt>
                <c:pt idx="9560">
                  <c:v>270</c:v>
                </c:pt>
                <c:pt idx="9561">
                  <c:v>312</c:v>
                </c:pt>
                <c:pt idx="9562">
                  <c:v>235</c:v>
                </c:pt>
                <c:pt idx="9563">
                  <c:v>323</c:v>
                </c:pt>
                <c:pt idx="9564">
                  <c:v>372</c:v>
                </c:pt>
                <c:pt idx="9565">
                  <c:v>389</c:v>
                </c:pt>
                <c:pt idx="9566">
                  <c:v>453</c:v>
                </c:pt>
                <c:pt idx="9567">
                  <c:v>266</c:v>
                </c:pt>
                <c:pt idx="9568">
                  <c:v>241</c:v>
                </c:pt>
                <c:pt idx="9569">
                  <c:v>282</c:v>
                </c:pt>
                <c:pt idx="9570">
                  <c:v>332</c:v>
                </c:pt>
                <c:pt idx="9571">
                  <c:v>336</c:v>
                </c:pt>
                <c:pt idx="9572">
                  <c:v>173</c:v>
                </c:pt>
                <c:pt idx="9573">
                  <c:v>362</c:v>
                </c:pt>
                <c:pt idx="9574">
                  <c:v>168</c:v>
                </c:pt>
                <c:pt idx="9575">
                  <c:v>325</c:v>
                </c:pt>
                <c:pt idx="9576">
                  <c:v>236</c:v>
                </c:pt>
                <c:pt idx="9577">
                  <c:v>233</c:v>
                </c:pt>
                <c:pt idx="9578">
                  <c:v>328</c:v>
                </c:pt>
                <c:pt idx="9579">
                  <c:v>352</c:v>
                </c:pt>
                <c:pt idx="9580">
                  <c:v>220</c:v>
                </c:pt>
                <c:pt idx="9581">
                  <c:v>179</c:v>
                </c:pt>
                <c:pt idx="9582">
                  <c:v>250</c:v>
                </c:pt>
                <c:pt idx="9583">
                  <c:v>37</c:v>
                </c:pt>
                <c:pt idx="9584" formatCode="0.00E+00">
                  <c:v>4.8999999999999998E-3</c:v>
                </c:pt>
                <c:pt idx="9585">
                  <c:v>12</c:v>
                </c:pt>
                <c:pt idx="9586" formatCode="0.00E+00">
                  <c:v>4.8999999999999998E-3</c:v>
                </c:pt>
                <c:pt idx="9587">
                  <c:v>50</c:v>
                </c:pt>
                <c:pt idx="9588">
                  <c:v>35</c:v>
                </c:pt>
                <c:pt idx="9589" formatCode="0.00E+00">
                  <c:v>4.8999999999999998E-3</c:v>
                </c:pt>
                <c:pt idx="9590" formatCode="0.00E+00">
                  <c:v>4.8999999999999998E-3</c:v>
                </c:pt>
                <c:pt idx="9591" formatCode="0.00E+00">
                  <c:v>4.8999999999999998E-3</c:v>
                </c:pt>
                <c:pt idx="9592">
                  <c:v>295</c:v>
                </c:pt>
                <c:pt idx="9593">
                  <c:v>265</c:v>
                </c:pt>
                <c:pt idx="9594">
                  <c:v>292</c:v>
                </c:pt>
                <c:pt idx="9595">
                  <c:v>309</c:v>
                </c:pt>
                <c:pt idx="9596">
                  <c:v>409</c:v>
                </c:pt>
                <c:pt idx="9597">
                  <c:v>408</c:v>
                </c:pt>
                <c:pt idx="9598">
                  <c:v>414</c:v>
                </c:pt>
                <c:pt idx="9599">
                  <c:v>454</c:v>
                </c:pt>
                <c:pt idx="9600">
                  <c:v>283</c:v>
                </c:pt>
                <c:pt idx="9601">
                  <c:v>322</c:v>
                </c:pt>
                <c:pt idx="9602">
                  <c:v>212</c:v>
                </c:pt>
                <c:pt idx="9603">
                  <c:v>436</c:v>
                </c:pt>
                <c:pt idx="9604">
                  <c:v>515</c:v>
                </c:pt>
                <c:pt idx="9605">
                  <c:v>444</c:v>
                </c:pt>
                <c:pt idx="9606">
                  <c:v>1181</c:v>
                </c:pt>
                <c:pt idx="9607">
                  <c:v>434</c:v>
                </c:pt>
                <c:pt idx="9608">
                  <c:v>465</c:v>
                </c:pt>
                <c:pt idx="9609">
                  <c:v>425</c:v>
                </c:pt>
                <c:pt idx="9610">
                  <c:v>471</c:v>
                </c:pt>
                <c:pt idx="9611">
                  <c:v>490</c:v>
                </c:pt>
                <c:pt idx="9612">
                  <c:v>321</c:v>
                </c:pt>
                <c:pt idx="9613">
                  <c:v>639</c:v>
                </c:pt>
                <c:pt idx="9614">
                  <c:v>868</c:v>
                </c:pt>
                <c:pt idx="9615">
                  <c:v>529</c:v>
                </c:pt>
                <c:pt idx="9616">
                  <c:v>222</c:v>
                </c:pt>
                <c:pt idx="9617">
                  <c:v>104</c:v>
                </c:pt>
                <c:pt idx="9618">
                  <c:v>112</c:v>
                </c:pt>
                <c:pt idx="9619">
                  <c:v>135</c:v>
                </c:pt>
                <c:pt idx="9620">
                  <c:v>386</c:v>
                </c:pt>
                <c:pt idx="9621">
                  <c:v>229</c:v>
                </c:pt>
                <c:pt idx="9622">
                  <c:v>241</c:v>
                </c:pt>
                <c:pt idx="9623">
                  <c:v>273</c:v>
                </c:pt>
                <c:pt idx="9624">
                  <c:v>71</c:v>
                </c:pt>
                <c:pt idx="9625">
                  <c:v>480</c:v>
                </c:pt>
                <c:pt idx="9626">
                  <c:v>329</c:v>
                </c:pt>
                <c:pt idx="9627">
                  <c:v>366</c:v>
                </c:pt>
                <c:pt idx="9628">
                  <c:v>338</c:v>
                </c:pt>
                <c:pt idx="9629">
                  <c:v>377</c:v>
                </c:pt>
                <c:pt idx="9630">
                  <c:v>344</c:v>
                </c:pt>
                <c:pt idx="9631">
                  <c:v>449</c:v>
                </c:pt>
                <c:pt idx="9632">
                  <c:v>368</c:v>
                </c:pt>
                <c:pt idx="9633">
                  <c:v>262</c:v>
                </c:pt>
                <c:pt idx="9634">
                  <c:v>268</c:v>
                </c:pt>
                <c:pt idx="9635">
                  <c:v>252</c:v>
                </c:pt>
                <c:pt idx="9636">
                  <c:v>317</c:v>
                </c:pt>
                <c:pt idx="9637">
                  <c:v>212</c:v>
                </c:pt>
                <c:pt idx="9638">
                  <c:v>208</c:v>
                </c:pt>
                <c:pt idx="9639">
                  <c:v>341</c:v>
                </c:pt>
                <c:pt idx="9640">
                  <c:v>360</c:v>
                </c:pt>
                <c:pt idx="9641">
                  <c:v>306</c:v>
                </c:pt>
                <c:pt idx="9642">
                  <c:v>357</c:v>
                </c:pt>
                <c:pt idx="9643">
                  <c:v>343</c:v>
                </c:pt>
                <c:pt idx="9644">
                  <c:v>336</c:v>
                </c:pt>
                <c:pt idx="9645">
                  <c:v>245</c:v>
                </c:pt>
                <c:pt idx="9646">
                  <c:v>157</c:v>
                </c:pt>
                <c:pt idx="9647">
                  <c:v>306</c:v>
                </c:pt>
                <c:pt idx="9648">
                  <c:v>285</c:v>
                </c:pt>
                <c:pt idx="9649">
                  <c:v>251</c:v>
                </c:pt>
                <c:pt idx="9650">
                  <c:v>360</c:v>
                </c:pt>
                <c:pt idx="9651">
                  <c:v>365</c:v>
                </c:pt>
                <c:pt idx="9652">
                  <c:v>322</c:v>
                </c:pt>
                <c:pt idx="9653">
                  <c:v>299</c:v>
                </c:pt>
                <c:pt idx="9654">
                  <c:v>397</c:v>
                </c:pt>
                <c:pt idx="9655">
                  <c:v>490</c:v>
                </c:pt>
                <c:pt idx="9656">
                  <c:v>336</c:v>
                </c:pt>
                <c:pt idx="9657">
                  <c:v>352</c:v>
                </c:pt>
                <c:pt idx="9658">
                  <c:v>214</c:v>
                </c:pt>
                <c:pt idx="9659">
                  <c:v>169</c:v>
                </c:pt>
                <c:pt idx="9660">
                  <c:v>278</c:v>
                </c:pt>
                <c:pt idx="9661">
                  <c:v>407</c:v>
                </c:pt>
                <c:pt idx="9662">
                  <c:v>1041</c:v>
                </c:pt>
                <c:pt idx="9663">
                  <c:v>399</c:v>
                </c:pt>
                <c:pt idx="9664">
                  <c:v>397</c:v>
                </c:pt>
                <c:pt idx="9665">
                  <c:v>462</c:v>
                </c:pt>
                <c:pt idx="9666">
                  <c:v>385</c:v>
                </c:pt>
                <c:pt idx="9667">
                  <c:v>333</c:v>
                </c:pt>
                <c:pt idx="9668">
                  <c:v>734</c:v>
                </c:pt>
                <c:pt idx="9669">
                  <c:v>368</c:v>
                </c:pt>
                <c:pt idx="9670">
                  <c:v>963</c:v>
                </c:pt>
                <c:pt idx="9671">
                  <c:v>632</c:v>
                </c:pt>
                <c:pt idx="9672">
                  <c:v>438</c:v>
                </c:pt>
                <c:pt idx="9673">
                  <c:v>248</c:v>
                </c:pt>
                <c:pt idx="9674">
                  <c:v>229</c:v>
                </c:pt>
                <c:pt idx="9675">
                  <c:v>271</c:v>
                </c:pt>
                <c:pt idx="9676">
                  <c:v>293</c:v>
                </c:pt>
                <c:pt idx="9677">
                  <c:v>352</c:v>
                </c:pt>
                <c:pt idx="9678">
                  <c:v>357</c:v>
                </c:pt>
                <c:pt idx="9679">
                  <c:v>343</c:v>
                </c:pt>
                <c:pt idx="9680">
                  <c:v>262</c:v>
                </c:pt>
                <c:pt idx="9681">
                  <c:v>316</c:v>
                </c:pt>
                <c:pt idx="9682">
                  <c:v>267</c:v>
                </c:pt>
                <c:pt idx="9683">
                  <c:v>217</c:v>
                </c:pt>
                <c:pt idx="9684">
                  <c:v>374</c:v>
                </c:pt>
                <c:pt idx="9685">
                  <c:v>864</c:v>
                </c:pt>
                <c:pt idx="9686">
                  <c:v>232</c:v>
                </c:pt>
                <c:pt idx="9687">
                  <c:v>266</c:v>
                </c:pt>
                <c:pt idx="9688">
                  <c:v>183</c:v>
                </c:pt>
                <c:pt idx="9689">
                  <c:v>227</c:v>
                </c:pt>
                <c:pt idx="9690">
                  <c:v>855</c:v>
                </c:pt>
                <c:pt idx="9691">
                  <c:v>358</c:v>
                </c:pt>
                <c:pt idx="9692">
                  <c:v>379</c:v>
                </c:pt>
                <c:pt idx="9693">
                  <c:v>308</c:v>
                </c:pt>
                <c:pt idx="9694">
                  <c:v>256</c:v>
                </c:pt>
                <c:pt idx="9695">
                  <c:v>1077</c:v>
                </c:pt>
                <c:pt idx="9696">
                  <c:v>250</c:v>
                </c:pt>
                <c:pt idx="9697">
                  <c:v>170</c:v>
                </c:pt>
                <c:pt idx="9698">
                  <c:v>182</c:v>
                </c:pt>
                <c:pt idx="9699">
                  <c:v>325</c:v>
                </c:pt>
                <c:pt idx="9700">
                  <c:v>245</c:v>
                </c:pt>
                <c:pt idx="9701">
                  <c:v>257</c:v>
                </c:pt>
                <c:pt idx="9702">
                  <c:v>318</c:v>
                </c:pt>
                <c:pt idx="9703">
                  <c:v>323</c:v>
                </c:pt>
                <c:pt idx="9704">
                  <c:v>348</c:v>
                </c:pt>
                <c:pt idx="9705">
                  <c:v>347</c:v>
                </c:pt>
                <c:pt idx="9706">
                  <c:v>307</c:v>
                </c:pt>
                <c:pt idx="9707">
                  <c:v>235</c:v>
                </c:pt>
                <c:pt idx="9708">
                  <c:v>281</c:v>
                </c:pt>
                <c:pt idx="9709">
                  <c:v>307</c:v>
                </c:pt>
                <c:pt idx="9710">
                  <c:v>314</c:v>
                </c:pt>
                <c:pt idx="9711">
                  <c:v>265</c:v>
                </c:pt>
                <c:pt idx="9712">
                  <c:v>276</c:v>
                </c:pt>
                <c:pt idx="9713">
                  <c:v>237</c:v>
                </c:pt>
                <c:pt idx="9714">
                  <c:v>281</c:v>
                </c:pt>
                <c:pt idx="9715">
                  <c:v>273</c:v>
                </c:pt>
                <c:pt idx="9716">
                  <c:v>207</c:v>
                </c:pt>
                <c:pt idx="9717">
                  <c:v>201</c:v>
                </c:pt>
                <c:pt idx="9718">
                  <c:v>142</c:v>
                </c:pt>
                <c:pt idx="9719">
                  <c:v>321</c:v>
                </c:pt>
                <c:pt idx="9720">
                  <c:v>292</c:v>
                </c:pt>
                <c:pt idx="9721">
                  <c:v>486</c:v>
                </c:pt>
                <c:pt idx="9722">
                  <c:v>336</c:v>
                </c:pt>
                <c:pt idx="9723">
                  <c:v>357</c:v>
                </c:pt>
                <c:pt idx="9724">
                  <c:v>902</c:v>
                </c:pt>
                <c:pt idx="9725">
                  <c:v>428</c:v>
                </c:pt>
                <c:pt idx="9726">
                  <c:v>382</c:v>
                </c:pt>
                <c:pt idx="9727">
                  <c:v>431</c:v>
                </c:pt>
                <c:pt idx="9728">
                  <c:v>466</c:v>
                </c:pt>
                <c:pt idx="9729">
                  <c:v>369</c:v>
                </c:pt>
                <c:pt idx="9730">
                  <c:v>805</c:v>
                </c:pt>
                <c:pt idx="9731">
                  <c:v>413</c:v>
                </c:pt>
                <c:pt idx="9732">
                  <c:v>410</c:v>
                </c:pt>
                <c:pt idx="9733">
                  <c:v>1934</c:v>
                </c:pt>
                <c:pt idx="9734">
                  <c:v>1340</c:v>
                </c:pt>
                <c:pt idx="9735">
                  <c:v>908</c:v>
                </c:pt>
                <c:pt idx="9736">
                  <c:v>843</c:v>
                </c:pt>
                <c:pt idx="9737">
                  <c:v>517</c:v>
                </c:pt>
                <c:pt idx="9738">
                  <c:v>1525</c:v>
                </c:pt>
                <c:pt idx="9739">
                  <c:v>1242</c:v>
                </c:pt>
                <c:pt idx="9740">
                  <c:v>1393</c:v>
                </c:pt>
                <c:pt idx="9741">
                  <c:v>1380</c:v>
                </c:pt>
                <c:pt idx="9742">
                  <c:v>1133</c:v>
                </c:pt>
                <c:pt idx="9743">
                  <c:v>375</c:v>
                </c:pt>
                <c:pt idx="9744">
                  <c:v>1474</c:v>
                </c:pt>
                <c:pt idx="9745">
                  <c:v>869</c:v>
                </c:pt>
                <c:pt idx="9746">
                  <c:v>374</c:v>
                </c:pt>
                <c:pt idx="9747">
                  <c:v>436</c:v>
                </c:pt>
                <c:pt idx="9748">
                  <c:v>950</c:v>
                </c:pt>
                <c:pt idx="9749">
                  <c:v>1146</c:v>
                </c:pt>
                <c:pt idx="9750">
                  <c:v>1082</c:v>
                </c:pt>
                <c:pt idx="9751">
                  <c:v>932</c:v>
                </c:pt>
                <c:pt idx="9752">
                  <c:v>910</c:v>
                </c:pt>
                <c:pt idx="9753">
                  <c:v>767</c:v>
                </c:pt>
                <c:pt idx="9754">
                  <c:v>420</c:v>
                </c:pt>
                <c:pt idx="9755">
                  <c:v>848</c:v>
                </c:pt>
                <c:pt idx="9756">
                  <c:v>1233</c:v>
                </c:pt>
                <c:pt idx="9757">
                  <c:v>101</c:v>
                </c:pt>
                <c:pt idx="9758">
                  <c:v>180</c:v>
                </c:pt>
                <c:pt idx="9759">
                  <c:v>171</c:v>
                </c:pt>
                <c:pt idx="9760">
                  <c:v>141</c:v>
                </c:pt>
                <c:pt idx="9761">
                  <c:v>245</c:v>
                </c:pt>
                <c:pt idx="9762">
                  <c:v>239</c:v>
                </c:pt>
                <c:pt idx="9763">
                  <c:v>190</c:v>
                </c:pt>
                <c:pt idx="9764">
                  <c:v>457</c:v>
                </c:pt>
                <c:pt idx="9765">
                  <c:v>259</c:v>
                </c:pt>
                <c:pt idx="9766">
                  <c:v>117</c:v>
                </c:pt>
                <c:pt idx="9767">
                  <c:v>314</c:v>
                </c:pt>
                <c:pt idx="9768">
                  <c:v>167</c:v>
                </c:pt>
                <c:pt idx="9769">
                  <c:v>440</c:v>
                </c:pt>
                <c:pt idx="9770">
                  <c:v>194</c:v>
                </c:pt>
                <c:pt idx="9771">
                  <c:v>820</c:v>
                </c:pt>
                <c:pt idx="9772">
                  <c:v>342</c:v>
                </c:pt>
                <c:pt idx="9773">
                  <c:v>401</c:v>
                </c:pt>
                <c:pt idx="9774">
                  <c:v>308</c:v>
                </c:pt>
                <c:pt idx="9775">
                  <c:v>423</c:v>
                </c:pt>
                <c:pt idx="9776">
                  <c:v>530</c:v>
                </c:pt>
                <c:pt idx="9777">
                  <c:v>608</c:v>
                </c:pt>
                <c:pt idx="9778">
                  <c:v>406</c:v>
                </c:pt>
                <c:pt idx="9779">
                  <c:v>305</c:v>
                </c:pt>
                <c:pt idx="9780">
                  <c:v>374</c:v>
                </c:pt>
                <c:pt idx="9781">
                  <c:v>402</c:v>
                </c:pt>
                <c:pt idx="9782">
                  <c:v>428</c:v>
                </c:pt>
                <c:pt idx="9783">
                  <c:v>356</c:v>
                </c:pt>
                <c:pt idx="9784">
                  <c:v>408</c:v>
                </c:pt>
                <c:pt idx="9785">
                  <c:v>498</c:v>
                </c:pt>
                <c:pt idx="9786">
                  <c:v>582</c:v>
                </c:pt>
                <c:pt idx="9787">
                  <c:v>450</c:v>
                </c:pt>
                <c:pt idx="9788">
                  <c:v>472</c:v>
                </c:pt>
                <c:pt idx="9789">
                  <c:v>311</c:v>
                </c:pt>
                <c:pt idx="9790">
                  <c:v>960</c:v>
                </c:pt>
                <c:pt idx="9791">
                  <c:v>387</c:v>
                </c:pt>
                <c:pt idx="9792">
                  <c:v>1028</c:v>
                </c:pt>
                <c:pt idx="9793">
                  <c:v>278</c:v>
                </c:pt>
                <c:pt idx="9794">
                  <c:v>210</c:v>
                </c:pt>
                <c:pt idx="9795">
                  <c:v>175</c:v>
                </c:pt>
                <c:pt idx="9796">
                  <c:v>134</c:v>
                </c:pt>
                <c:pt idx="9797">
                  <c:v>227</c:v>
                </c:pt>
                <c:pt idx="9798">
                  <c:v>236</c:v>
                </c:pt>
                <c:pt idx="9799">
                  <c:v>226</c:v>
                </c:pt>
                <c:pt idx="9800">
                  <c:v>314</c:v>
                </c:pt>
                <c:pt idx="9801">
                  <c:v>166</c:v>
                </c:pt>
                <c:pt idx="9802">
                  <c:v>151</c:v>
                </c:pt>
                <c:pt idx="9803">
                  <c:v>145</c:v>
                </c:pt>
                <c:pt idx="9804">
                  <c:v>277</c:v>
                </c:pt>
                <c:pt idx="9805">
                  <c:v>215</c:v>
                </c:pt>
                <c:pt idx="9806">
                  <c:v>198</c:v>
                </c:pt>
                <c:pt idx="9807">
                  <c:v>196</c:v>
                </c:pt>
                <c:pt idx="9808">
                  <c:v>275</c:v>
                </c:pt>
                <c:pt idx="9809">
                  <c:v>264</c:v>
                </c:pt>
                <c:pt idx="9810">
                  <c:v>394</c:v>
                </c:pt>
                <c:pt idx="9811">
                  <c:v>355</c:v>
                </c:pt>
                <c:pt idx="9812">
                  <c:v>389</c:v>
                </c:pt>
                <c:pt idx="9813">
                  <c:v>358</c:v>
                </c:pt>
                <c:pt idx="9814">
                  <c:v>195</c:v>
                </c:pt>
                <c:pt idx="9815">
                  <c:v>88</c:v>
                </c:pt>
                <c:pt idx="9816">
                  <c:v>429</c:v>
                </c:pt>
                <c:pt idx="9817">
                  <c:v>206</c:v>
                </c:pt>
                <c:pt idx="9818">
                  <c:v>238</c:v>
                </c:pt>
                <c:pt idx="9819">
                  <c:v>212</c:v>
                </c:pt>
                <c:pt idx="9820">
                  <c:v>247</c:v>
                </c:pt>
                <c:pt idx="9821">
                  <c:v>353</c:v>
                </c:pt>
                <c:pt idx="9822">
                  <c:v>275</c:v>
                </c:pt>
                <c:pt idx="9823">
                  <c:v>293</c:v>
                </c:pt>
                <c:pt idx="9824">
                  <c:v>201</c:v>
                </c:pt>
                <c:pt idx="9825">
                  <c:v>213</c:v>
                </c:pt>
                <c:pt idx="9826">
                  <c:v>234</c:v>
                </c:pt>
                <c:pt idx="9827">
                  <c:v>192</c:v>
                </c:pt>
                <c:pt idx="9828">
                  <c:v>395</c:v>
                </c:pt>
                <c:pt idx="9829">
                  <c:v>360</c:v>
                </c:pt>
                <c:pt idx="9830">
                  <c:v>270</c:v>
                </c:pt>
                <c:pt idx="9831">
                  <c:v>242</c:v>
                </c:pt>
                <c:pt idx="9832">
                  <c:v>277</c:v>
                </c:pt>
                <c:pt idx="9833">
                  <c:v>268</c:v>
                </c:pt>
                <c:pt idx="9834">
                  <c:v>364</c:v>
                </c:pt>
                <c:pt idx="9835">
                  <c:v>396</c:v>
                </c:pt>
                <c:pt idx="9836">
                  <c:v>394</c:v>
                </c:pt>
                <c:pt idx="9837">
                  <c:v>307</c:v>
                </c:pt>
                <c:pt idx="9838">
                  <c:v>208</c:v>
                </c:pt>
                <c:pt idx="9839">
                  <c:v>423</c:v>
                </c:pt>
                <c:pt idx="9840">
                  <c:v>573</c:v>
                </c:pt>
                <c:pt idx="9841">
                  <c:v>134</c:v>
                </c:pt>
                <c:pt idx="9842">
                  <c:v>255</c:v>
                </c:pt>
                <c:pt idx="9843">
                  <c:v>157</c:v>
                </c:pt>
                <c:pt idx="9844">
                  <c:v>285</c:v>
                </c:pt>
                <c:pt idx="9845">
                  <c:v>149</c:v>
                </c:pt>
                <c:pt idx="9846">
                  <c:v>271</c:v>
                </c:pt>
                <c:pt idx="9847">
                  <c:v>177</c:v>
                </c:pt>
                <c:pt idx="9848">
                  <c:v>241</c:v>
                </c:pt>
                <c:pt idx="9849">
                  <c:v>181</c:v>
                </c:pt>
                <c:pt idx="9850">
                  <c:v>79</c:v>
                </c:pt>
                <c:pt idx="9851">
                  <c:v>245</c:v>
                </c:pt>
                <c:pt idx="9852">
                  <c:v>199</c:v>
                </c:pt>
                <c:pt idx="9853">
                  <c:v>715</c:v>
                </c:pt>
                <c:pt idx="9854">
                  <c:v>376</c:v>
                </c:pt>
                <c:pt idx="9855">
                  <c:v>481</c:v>
                </c:pt>
                <c:pt idx="9856">
                  <c:v>850</c:v>
                </c:pt>
                <c:pt idx="9857">
                  <c:v>948</c:v>
                </c:pt>
                <c:pt idx="9858">
                  <c:v>356</c:v>
                </c:pt>
                <c:pt idx="9859">
                  <c:v>515</c:v>
                </c:pt>
                <c:pt idx="9860">
                  <c:v>391</c:v>
                </c:pt>
                <c:pt idx="9861">
                  <c:v>569</c:v>
                </c:pt>
                <c:pt idx="9862">
                  <c:v>874</c:v>
                </c:pt>
                <c:pt idx="9863">
                  <c:v>302</c:v>
                </c:pt>
                <c:pt idx="9864">
                  <c:v>864</c:v>
                </c:pt>
                <c:pt idx="9865">
                  <c:v>272</c:v>
                </c:pt>
                <c:pt idx="9866">
                  <c:v>316</c:v>
                </c:pt>
                <c:pt idx="9867">
                  <c:v>259</c:v>
                </c:pt>
                <c:pt idx="9868">
                  <c:v>250</c:v>
                </c:pt>
                <c:pt idx="9869">
                  <c:v>467</c:v>
                </c:pt>
                <c:pt idx="9870">
                  <c:v>380</c:v>
                </c:pt>
                <c:pt idx="9871">
                  <c:v>452</c:v>
                </c:pt>
                <c:pt idx="9872">
                  <c:v>360</c:v>
                </c:pt>
                <c:pt idx="9873">
                  <c:v>291</c:v>
                </c:pt>
                <c:pt idx="9874">
                  <c:v>236</c:v>
                </c:pt>
                <c:pt idx="9875">
                  <c:v>401</c:v>
                </c:pt>
                <c:pt idx="9876">
                  <c:v>245</c:v>
                </c:pt>
                <c:pt idx="9877">
                  <c:v>269</c:v>
                </c:pt>
                <c:pt idx="9878">
                  <c:v>221</c:v>
                </c:pt>
                <c:pt idx="9879">
                  <c:v>289</c:v>
                </c:pt>
                <c:pt idx="9880">
                  <c:v>289</c:v>
                </c:pt>
                <c:pt idx="9881">
                  <c:v>370</c:v>
                </c:pt>
                <c:pt idx="9882">
                  <c:v>370</c:v>
                </c:pt>
                <c:pt idx="9883">
                  <c:v>368</c:v>
                </c:pt>
                <c:pt idx="9884">
                  <c:v>358</c:v>
                </c:pt>
                <c:pt idx="9885">
                  <c:v>304</c:v>
                </c:pt>
                <c:pt idx="9886">
                  <c:v>258</c:v>
                </c:pt>
                <c:pt idx="9887">
                  <c:v>237</c:v>
                </c:pt>
                <c:pt idx="9888">
                  <c:v>387</c:v>
                </c:pt>
                <c:pt idx="9889">
                  <c:v>191</c:v>
                </c:pt>
                <c:pt idx="9890">
                  <c:v>156</c:v>
                </c:pt>
                <c:pt idx="9891">
                  <c:v>216</c:v>
                </c:pt>
                <c:pt idx="9892">
                  <c:v>109</c:v>
                </c:pt>
                <c:pt idx="9893">
                  <c:v>331</c:v>
                </c:pt>
                <c:pt idx="9894">
                  <c:v>398</c:v>
                </c:pt>
                <c:pt idx="9895">
                  <c:v>297</c:v>
                </c:pt>
                <c:pt idx="9896">
                  <c:v>243</c:v>
                </c:pt>
                <c:pt idx="9897">
                  <c:v>253</c:v>
                </c:pt>
                <c:pt idx="9898">
                  <c:v>119</c:v>
                </c:pt>
                <c:pt idx="9899">
                  <c:v>100</c:v>
                </c:pt>
                <c:pt idx="9900">
                  <c:v>202</c:v>
                </c:pt>
                <c:pt idx="9901">
                  <c:v>280</c:v>
                </c:pt>
                <c:pt idx="9902">
                  <c:v>272</c:v>
                </c:pt>
                <c:pt idx="9903">
                  <c:v>261</c:v>
                </c:pt>
                <c:pt idx="9904">
                  <c:v>332</c:v>
                </c:pt>
                <c:pt idx="9905">
                  <c:v>310</c:v>
                </c:pt>
                <c:pt idx="9906">
                  <c:v>474</c:v>
                </c:pt>
                <c:pt idx="9907">
                  <c:v>341</c:v>
                </c:pt>
                <c:pt idx="9908">
                  <c:v>376</c:v>
                </c:pt>
                <c:pt idx="9909">
                  <c:v>229</c:v>
                </c:pt>
                <c:pt idx="9910">
                  <c:v>170</c:v>
                </c:pt>
                <c:pt idx="9911">
                  <c:v>258</c:v>
                </c:pt>
                <c:pt idx="9912">
                  <c:v>434</c:v>
                </c:pt>
                <c:pt idx="9913">
                  <c:v>945</c:v>
                </c:pt>
                <c:pt idx="9914">
                  <c:v>367</c:v>
                </c:pt>
                <c:pt idx="9915">
                  <c:v>480</c:v>
                </c:pt>
                <c:pt idx="9916">
                  <c:v>449</c:v>
                </c:pt>
                <c:pt idx="9917">
                  <c:v>299</c:v>
                </c:pt>
                <c:pt idx="9918">
                  <c:v>387</c:v>
                </c:pt>
                <c:pt idx="9919">
                  <c:v>355</c:v>
                </c:pt>
                <c:pt idx="9920">
                  <c:v>466</c:v>
                </c:pt>
                <c:pt idx="9921">
                  <c:v>227</c:v>
                </c:pt>
                <c:pt idx="9922">
                  <c:v>211</c:v>
                </c:pt>
                <c:pt idx="9923">
                  <c:v>188</c:v>
                </c:pt>
                <c:pt idx="9924">
                  <c:v>932</c:v>
                </c:pt>
                <c:pt idx="9925">
                  <c:v>299</c:v>
                </c:pt>
                <c:pt idx="9926">
                  <c:v>328</c:v>
                </c:pt>
                <c:pt idx="9927">
                  <c:v>745</c:v>
                </c:pt>
                <c:pt idx="9928">
                  <c:v>326</c:v>
                </c:pt>
                <c:pt idx="9929">
                  <c:v>334</c:v>
                </c:pt>
                <c:pt idx="9930">
                  <c:v>386</c:v>
                </c:pt>
                <c:pt idx="9931">
                  <c:v>406</c:v>
                </c:pt>
                <c:pt idx="9932">
                  <c:v>311</c:v>
                </c:pt>
                <c:pt idx="9933">
                  <c:v>413</c:v>
                </c:pt>
                <c:pt idx="9934">
                  <c:v>253</c:v>
                </c:pt>
                <c:pt idx="9935">
                  <c:v>398</c:v>
                </c:pt>
                <c:pt idx="9936">
                  <c:v>273</c:v>
                </c:pt>
                <c:pt idx="9937">
                  <c:v>299</c:v>
                </c:pt>
                <c:pt idx="9938">
                  <c:v>340</c:v>
                </c:pt>
                <c:pt idx="9939">
                  <c:v>213</c:v>
                </c:pt>
                <c:pt idx="9940">
                  <c:v>293</c:v>
                </c:pt>
                <c:pt idx="9941">
                  <c:v>303</c:v>
                </c:pt>
                <c:pt idx="9942">
                  <c:v>380</c:v>
                </c:pt>
                <c:pt idx="9943">
                  <c:v>356</c:v>
                </c:pt>
                <c:pt idx="9944">
                  <c:v>335</c:v>
                </c:pt>
                <c:pt idx="9945">
                  <c:v>326</c:v>
                </c:pt>
                <c:pt idx="9946">
                  <c:v>1551</c:v>
                </c:pt>
                <c:pt idx="9947">
                  <c:v>272</c:v>
                </c:pt>
                <c:pt idx="9948">
                  <c:v>456</c:v>
                </c:pt>
                <c:pt idx="9949">
                  <c:v>182</c:v>
                </c:pt>
                <c:pt idx="9950">
                  <c:v>312</c:v>
                </c:pt>
                <c:pt idx="9951">
                  <c:v>255</c:v>
                </c:pt>
                <c:pt idx="9952">
                  <c:v>255</c:v>
                </c:pt>
                <c:pt idx="9953">
                  <c:v>388</c:v>
                </c:pt>
                <c:pt idx="9954">
                  <c:v>243</c:v>
                </c:pt>
                <c:pt idx="9955">
                  <c:v>563</c:v>
                </c:pt>
                <c:pt idx="9956">
                  <c:v>386</c:v>
                </c:pt>
                <c:pt idx="9957">
                  <c:v>335</c:v>
                </c:pt>
                <c:pt idx="9958">
                  <c:v>331</c:v>
                </c:pt>
                <c:pt idx="9959">
                  <c:v>195</c:v>
                </c:pt>
                <c:pt idx="9960">
                  <c:v>264</c:v>
                </c:pt>
                <c:pt idx="9961">
                  <c:v>184</c:v>
                </c:pt>
                <c:pt idx="9962">
                  <c:v>335</c:v>
                </c:pt>
                <c:pt idx="9963">
                  <c:v>107</c:v>
                </c:pt>
                <c:pt idx="9964">
                  <c:v>162</c:v>
                </c:pt>
                <c:pt idx="9965">
                  <c:v>201</c:v>
                </c:pt>
                <c:pt idx="9966">
                  <c:v>252</c:v>
                </c:pt>
                <c:pt idx="9967">
                  <c:v>193</c:v>
                </c:pt>
                <c:pt idx="9968">
                  <c:v>195</c:v>
                </c:pt>
                <c:pt idx="9969">
                  <c:v>133</c:v>
                </c:pt>
                <c:pt idx="9970">
                  <c:v>126</c:v>
                </c:pt>
                <c:pt idx="9971">
                  <c:v>131</c:v>
                </c:pt>
                <c:pt idx="9972">
                  <c:v>183</c:v>
                </c:pt>
                <c:pt idx="9973">
                  <c:v>216</c:v>
                </c:pt>
                <c:pt idx="9974">
                  <c:v>206</c:v>
                </c:pt>
                <c:pt idx="9975">
                  <c:v>159</c:v>
                </c:pt>
                <c:pt idx="9976">
                  <c:v>222</c:v>
                </c:pt>
                <c:pt idx="9977">
                  <c:v>277</c:v>
                </c:pt>
                <c:pt idx="9978">
                  <c:v>354</c:v>
                </c:pt>
                <c:pt idx="9979">
                  <c:v>273</c:v>
                </c:pt>
                <c:pt idx="9980">
                  <c:v>464</c:v>
                </c:pt>
                <c:pt idx="9981">
                  <c:v>260</c:v>
                </c:pt>
                <c:pt idx="9982">
                  <c:v>247</c:v>
                </c:pt>
                <c:pt idx="9983">
                  <c:v>184</c:v>
                </c:pt>
                <c:pt idx="9984">
                  <c:v>268</c:v>
                </c:pt>
                <c:pt idx="9985">
                  <c:v>385</c:v>
                </c:pt>
                <c:pt idx="9986">
                  <c:v>432</c:v>
                </c:pt>
                <c:pt idx="9987">
                  <c:v>547</c:v>
                </c:pt>
                <c:pt idx="9988">
                  <c:v>419</c:v>
                </c:pt>
                <c:pt idx="9989">
                  <c:v>275</c:v>
                </c:pt>
                <c:pt idx="9990">
                  <c:v>578</c:v>
                </c:pt>
                <c:pt idx="9991">
                  <c:v>596</c:v>
                </c:pt>
                <c:pt idx="9992">
                  <c:v>366</c:v>
                </c:pt>
                <c:pt idx="9993">
                  <c:v>493</c:v>
                </c:pt>
                <c:pt idx="9994">
                  <c:v>294</c:v>
                </c:pt>
                <c:pt idx="9995">
                  <c:v>977</c:v>
                </c:pt>
                <c:pt idx="9996">
                  <c:v>374</c:v>
                </c:pt>
                <c:pt idx="9997">
                  <c:v>317</c:v>
                </c:pt>
                <c:pt idx="9998">
                  <c:v>226</c:v>
                </c:pt>
                <c:pt idx="9999">
                  <c:v>316</c:v>
                </c:pt>
                <c:pt idx="10000">
                  <c:v>336</c:v>
                </c:pt>
                <c:pt idx="10001">
                  <c:v>362</c:v>
                </c:pt>
                <c:pt idx="10002">
                  <c:v>343</c:v>
                </c:pt>
                <c:pt idx="10003">
                  <c:v>377</c:v>
                </c:pt>
                <c:pt idx="10004">
                  <c:v>334</c:v>
                </c:pt>
                <c:pt idx="10005">
                  <c:v>317</c:v>
                </c:pt>
                <c:pt idx="10006">
                  <c:v>337</c:v>
                </c:pt>
                <c:pt idx="10007">
                  <c:v>310</c:v>
                </c:pt>
                <c:pt idx="10008">
                  <c:v>344</c:v>
                </c:pt>
                <c:pt idx="10009">
                  <c:v>217</c:v>
                </c:pt>
                <c:pt idx="10010">
                  <c:v>125</c:v>
                </c:pt>
                <c:pt idx="10011">
                  <c:v>341</c:v>
                </c:pt>
                <c:pt idx="10012">
                  <c:v>790</c:v>
                </c:pt>
                <c:pt idx="10013">
                  <c:v>249</c:v>
                </c:pt>
                <c:pt idx="10014">
                  <c:v>317</c:v>
                </c:pt>
                <c:pt idx="10015">
                  <c:v>322</c:v>
                </c:pt>
                <c:pt idx="10016">
                  <c:v>317</c:v>
                </c:pt>
                <c:pt idx="10017">
                  <c:v>323</c:v>
                </c:pt>
                <c:pt idx="10018">
                  <c:v>150</c:v>
                </c:pt>
                <c:pt idx="10019">
                  <c:v>190</c:v>
                </c:pt>
                <c:pt idx="10020">
                  <c:v>258</c:v>
                </c:pt>
                <c:pt idx="10021">
                  <c:v>315</c:v>
                </c:pt>
                <c:pt idx="10022">
                  <c:v>218</c:v>
                </c:pt>
                <c:pt idx="10023">
                  <c:v>429</c:v>
                </c:pt>
                <c:pt idx="10024">
                  <c:v>421</c:v>
                </c:pt>
                <c:pt idx="10025">
                  <c:v>334</c:v>
                </c:pt>
                <c:pt idx="10026">
                  <c:v>344</c:v>
                </c:pt>
                <c:pt idx="10027">
                  <c:v>386</c:v>
                </c:pt>
                <c:pt idx="10028">
                  <c:v>417</c:v>
                </c:pt>
                <c:pt idx="10029">
                  <c:v>279</c:v>
                </c:pt>
                <c:pt idx="10030">
                  <c:v>380</c:v>
                </c:pt>
                <c:pt idx="10031">
                  <c:v>320</c:v>
                </c:pt>
                <c:pt idx="10032">
                  <c:v>287</c:v>
                </c:pt>
                <c:pt idx="10033">
                  <c:v>830</c:v>
                </c:pt>
                <c:pt idx="10034">
                  <c:v>669</c:v>
                </c:pt>
                <c:pt idx="10035">
                  <c:v>320</c:v>
                </c:pt>
                <c:pt idx="10036">
                  <c:v>771</c:v>
                </c:pt>
                <c:pt idx="10037">
                  <c:v>479</c:v>
                </c:pt>
                <c:pt idx="10038">
                  <c:v>472</c:v>
                </c:pt>
                <c:pt idx="10039">
                  <c:v>445</c:v>
                </c:pt>
                <c:pt idx="10040">
                  <c:v>401</c:v>
                </c:pt>
                <c:pt idx="10041">
                  <c:v>307</c:v>
                </c:pt>
                <c:pt idx="10042">
                  <c:v>251</c:v>
                </c:pt>
                <c:pt idx="10043">
                  <c:v>427</c:v>
                </c:pt>
                <c:pt idx="10044">
                  <c:v>756</c:v>
                </c:pt>
                <c:pt idx="10045">
                  <c:v>282</c:v>
                </c:pt>
                <c:pt idx="10046">
                  <c:v>264</c:v>
                </c:pt>
                <c:pt idx="10047">
                  <c:v>263</c:v>
                </c:pt>
                <c:pt idx="10048">
                  <c:v>263</c:v>
                </c:pt>
                <c:pt idx="10049">
                  <c:v>259</c:v>
                </c:pt>
                <c:pt idx="10050">
                  <c:v>332</c:v>
                </c:pt>
                <c:pt idx="10051">
                  <c:v>246</c:v>
                </c:pt>
                <c:pt idx="10052">
                  <c:v>325</c:v>
                </c:pt>
                <c:pt idx="10053">
                  <c:v>362</c:v>
                </c:pt>
                <c:pt idx="10054">
                  <c:v>303</c:v>
                </c:pt>
                <c:pt idx="10055">
                  <c:v>215</c:v>
                </c:pt>
                <c:pt idx="10056">
                  <c:v>275</c:v>
                </c:pt>
                <c:pt idx="10057">
                  <c:v>1038</c:v>
                </c:pt>
                <c:pt idx="10058">
                  <c:v>301</c:v>
                </c:pt>
                <c:pt idx="10059">
                  <c:v>386</c:v>
                </c:pt>
                <c:pt idx="10060">
                  <c:v>733</c:v>
                </c:pt>
                <c:pt idx="10061">
                  <c:v>864</c:v>
                </c:pt>
                <c:pt idx="10062">
                  <c:v>1102</c:v>
                </c:pt>
                <c:pt idx="10063">
                  <c:v>453</c:v>
                </c:pt>
                <c:pt idx="10064">
                  <c:v>553</c:v>
                </c:pt>
                <c:pt idx="10065">
                  <c:v>320</c:v>
                </c:pt>
                <c:pt idx="10066">
                  <c:v>451</c:v>
                </c:pt>
                <c:pt idx="10067">
                  <c:v>305</c:v>
                </c:pt>
                <c:pt idx="10068">
                  <c:v>707</c:v>
                </c:pt>
                <c:pt idx="10069">
                  <c:v>271</c:v>
                </c:pt>
                <c:pt idx="10070">
                  <c:v>413</c:v>
                </c:pt>
                <c:pt idx="10071">
                  <c:v>231</c:v>
                </c:pt>
                <c:pt idx="10072">
                  <c:v>460</c:v>
                </c:pt>
                <c:pt idx="10073">
                  <c:v>269</c:v>
                </c:pt>
                <c:pt idx="10074">
                  <c:v>351</c:v>
                </c:pt>
                <c:pt idx="10075">
                  <c:v>423</c:v>
                </c:pt>
                <c:pt idx="10076">
                  <c:v>260</c:v>
                </c:pt>
                <c:pt idx="10077">
                  <c:v>882</c:v>
                </c:pt>
                <c:pt idx="10078">
                  <c:v>209</c:v>
                </c:pt>
                <c:pt idx="10079">
                  <c:v>356</c:v>
                </c:pt>
                <c:pt idx="10080">
                  <c:v>382</c:v>
                </c:pt>
                <c:pt idx="10081">
                  <c:v>80</c:v>
                </c:pt>
                <c:pt idx="10082">
                  <c:v>1269</c:v>
                </c:pt>
                <c:pt idx="10083">
                  <c:v>497</c:v>
                </c:pt>
                <c:pt idx="10084">
                  <c:v>146</c:v>
                </c:pt>
                <c:pt idx="10085">
                  <c:v>197</c:v>
                </c:pt>
                <c:pt idx="10086">
                  <c:v>276</c:v>
                </c:pt>
                <c:pt idx="10087">
                  <c:v>180</c:v>
                </c:pt>
                <c:pt idx="10088">
                  <c:v>215</c:v>
                </c:pt>
                <c:pt idx="10089">
                  <c:v>319</c:v>
                </c:pt>
                <c:pt idx="10090">
                  <c:v>67</c:v>
                </c:pt>
                <c:pt idx="10091" formatCode="0.00E+00">
                  <c:v>4.8999999999999998E-3</c:v>
                </c:pt>
                <c:pt idx="10092">
                  <c:v>265</c:v>
                </c:pt>
                <c:pt idx="10093">
                  <c:v>182</c:v>
                </c:pt>
                <c:pt idx="10094">
                  <c:v>166</c:v>
                </c:pt>
                <c:pt idx="10095">
                  <c:v>387</c:v>
                </c:pt>
                <c:pt idx="10096">
                  <c:v>238</c:v>
                </c:pt>
                <c:pt idx="10097">
                  <c:v>350</c:v>
                </c:pt>
                <c:pt idx="10098">
                  <c:v>341</c:v>
                </c:pt>
                <c:pt idx="10099">
                  <c:v>203</c:v>
                </c:pt>
                <c:pt idx="10100">
                  <c:v>341</c:v>
                </c:pt>
                <c:pt idx="10101">
                  <c:v>156</c:v>
                </c:pt>
                <c:pt idx="10102">
                  <c:v>303</c:v>
                </c:pt>
                <c:pt idx="10103">
                  <c:v>179</c:v>
                </c:pt>
                <c:pt idx="10104">
                  <c:v>226</c:v>
                </c:pt>
                <c:pt idx="10105">
                  <c:v>309</c:v>
                </c:pt>
                <c:pt idx="10106">
                  <c:v>191</c:v>
                </c:pt>
                <c:pt idx="10107">
                  <c:v>284</c:v>
                </c:pt>
                <c:pt idx="10108">
                  <c:v>304</c:v>
                </c:pt>
                <c:pt idx="10109">
                  <c:v>333</c:v>
                </c:pt>
                <c:pt idx="10110">
                  <c:v>314</c:v>
                </c:pt>
                <c:pt idx="10111">
                  <c:v>363</c:v>
                </c:pt>
                <c:pt idx="10112">
                  <c:v>169</c:v>
                </c:pt>
                <c:pt idx="10113">
                  <c:v>180</c:v>
                </c:pt>
                <c:pt idx="10114">
                  <c:v>418</c:v>
                </c:pt>
                <c:pt idx="10115">
                  <c:v>246</c:v>
                </c:pt>
                <c:pt idx="10116">
                  <c:v>1068</c:v>
                </c:pt>
                <c:pt idx="10117">
                  <c:v>1154</c:v>
                </c:pt>
                <c:pt idx="10118">
                  <c:v>884</c:v>
                </c:pt>
                <c:pt idx="10119">
                  <c:v>914</c:v>
                </c:pt>
                <c:pt idx="10120">
                  <c:v>1371</c:v>
                </c:pt>
                <c:pt idx="10121">
                  <c:v>1222</c:v>
                </c:pt>
                <c:pt idx="10122">
                  <c:v>916</c:v>
                </c:pt>
                <c:pt idx="10123">
                  <c:v>922</c:v>
                </c:pt>
                <c:pt idx="10124">
                  <c:v>905</c:v>
                </c:pt>
                <c:pt idx="10125">
                  <c:v>755</c:v>
                </c:pt>
                <c:pt idx="10126">
                  <c:v>1081</c:v>
                </c:pt>
                <c:pt idx="10127">
                  <c:v>707</c:v>
                </c:pt>
                <c:pt idx="10128">
                  <c:v>204</c:v>
                </c:pt>
                <c:pt idx="10129">
                  <c:v>223</c:v>
                </c:pt>
                <c:pt idx="10130">
                  <c:v>422</c:v>
                </c:pt>
                <c:pt idx="10131">
                  <c:v>412</c:v>
                </c:pt>
                <c:pt idx="10132">
                  <c:v>345</c:v>
                </c:pt>
                <c:pt idx="10133">
                  <c:v>326</c:v>
                </c:pt>
                <c:pt idx="10134">
                  <c:v>320</c:v>
                </c:pt>
                <c:pt idx="10135">
                  <c:v>258</c:v>
                </c:pt>
                <c:pt idx="10136">
                  <c:v>267</c:v>
                </c:pt>
                <c:pt idx="10137">
                  <c:v>243</c:v>
                </c:pt>
                <c:pt idx="10138">
                  <c:v>227</c:v>
                </c:pt>
                <c:pt idx="10139">
                  <c:v>447</c:v>
                </c:pt>
                <c:pt idx="10140">
                  <c:v>213</c:v>
                </c:pt>
                <c:pt idx="10141">
                  <c:v>384</c:v>
                </c:pt>
                <c:pt idx="10142">
                  <c:v>322</c:v>
                </c:pt>
                <c:pt idx="10143">
                  <c:v>449</c:v>
                </c:pt>
                <c:pt idx="10144">
                  <c:v>343</c:v>
                </c:pt>
                <c:pt idx="10145">
                  <c:v>395</c:v>
                </c:pt>
                <c:pt idx="10146">
                  <c:v>415</c:v>
                </c:pt>
                <c:pt idx="10147">
                  <c:v>275</c:v>
                </c:pt>
                <c:pt idx="10148">
                  <c:v>199</c:v>
                </c:pt>
                <c:pt idx="10149">
                  <c:v>205</c:v>
                </c:pt>
                <c:pt idx="10150">
                  <c:v>298</c:v>
                </c:pt>
                <c:pt idx="10151">
                  <c:v>286</c:v>
                </c:pt>
                <c:pt idx="10152">
                  <c:v>515</c:v>
                </c:pt>
                <c:pt idx="10153">
                  <c:v>235</c:v>
                </c:pt>
                <c:pt idx="10154">
                  <c:v>325</c:v>
                </c:pt>
                <c:pt idx="10155">
                  <c:v>134</c:v>
                </c:pt>
                <c:pt idx="10156">
                  <c:v>230</c:v>
                </c:pt>
                <c:pt idx="10157">
                  <c:v>139</c:v>
                </c:pt>
                <c:pt idx="10158">
                  <c:v>128</c:v>
                </c:pt>
                <c:pt idx="10159">
                  <c:v>149</c:v>
                </c:pt>
                <c:pt idx="10160">
                  <c:v>301</c:v>
                </c:pt>
                <c:pt idx="10161">
                  <c:v>276</c:v>
                </c:pt>
                <c:pt idx="10162">
                  <c:v>228</c:v>
                </c:pt>
                <c:pt idx="10163">
                  <c:v>431</c:v>
                </c:pt>
                <c:pt idx="10164">
                  <c:v>215</c:v>
                </c:pt>
                <c:pt idx="10165">
                  <c:v>126</c:v>
                </c:pt>
                <c:pt idx="10166">
                  <c:v>270</c:v>
                </c:pt>
                <c:pt idx="10167">
                  <c:v>217</c:v>
                </c:pt>
                <c:pt idx="10168">
                  <c:v>308</c:v>
                </c:pt>
                <c:pt idx="10169">
                  <c:v>851</c:v>
                </c:pt>
                <c:pt idx="10170">
                  <c:v>263</c:v>
                </c:pt>
                <c:pt idx="10171">
                  <c:v>363</c:v>
                </c:pt>
                <c:pt idx="10172">
                  <c:v>389</c:v>
                </c:pt>
                <c:pt idx="10173">
                  <c:v>369</c:v>
                </c:pt>
                <c:pt idx="10174">
                  <c:v>376</c:v>
                </c:pt>
                <c:pt idx="10175">
                  <c:v>435</c:v>
                </c:pt>
                <c:pt idx="10176">
                  <c:v>603</c:v>
                </c:pt>
                <c:pt idx="10177">
                  <c:v>440</c:v>
                </c:pt>
                <c:pt idx="10178">
                  <c:v>406</c:v>
                </c:pt>
                <c:pt idx="10179">
                  <c:v>442</c:v>
                </c:pt>
                <c:pt idx="10180">
                  <c:v>212</c:v>
                </c:pt>
                <c:pt idx="10181">
                  <c:v>259</c:v>
                </c:pt>
                <c:pt idx="10182">
                  <c:v>250</c:v>
                </c:pt>
                <c:pt idx="10183">
                  <c:v>258</c:v>
                </c:pt>
                <c:pt idx="10184">
                  <c:v>338</c:v>
                </c:pt>
                <c:pt idx="10185">
                  <c:v>382</c:v>
                </c:pt>
                <c:pt idx="10186">
                  <c:v>414</c:v>
                </c:pt>
                <c:pt idx="10187">
                  <c:v>296</c:v>
                </c:pt>
                <c:pt idx="10188">
                  <c:v>235</c:v>
                </c:pt>
                <c:pt idx="10189">
                  <c:v>479</c:v>
                </c:pt>
                <c:pt idx="10190">
                  <c:v>264</c:v>
                </c:pt>
                <c:pt idx="10191">
                  <c:v>239</c:v>
                </c:pt>
                <c:pt idx="10192">
                  <c:v>306</c:v>
                </c:pt>
                <c:pt idx="10193">
                  <c:v>269</c:v>
                </c:pt>
                <c:pt idx="10194">
                  <c:v>289</c:v>
                </c:pt>
                <c:pt idx="10195">
                  <c:v>346</c:v>
                </c:pt>
                <c:pt idx="10196">
                  <c:v>413</c:v>
                </c:pt>
                <c:pt idx="10197">
                  <c:v>386</c:v>
                </c:pt>
                <c:pt idx="10198">
                  <c:v>368</c:v>
                </c:pt>
                <c:pt idx="10199">
                  <c:v>341</c:v>
                </c:pt>
                <c:pt idx="10200">
                  <c:v>308</c:v>
                </c:pt>
                <c:pt idx="10201">
                  <c:v>403</c:v>
                </c:pt>
                <c:pt idx="10202">
                  <c:v>355</c:v>
                </c:pt>
                <c:pt idx="10203">
                  <c:v>301</c:v>
                </c:pt>
                <c:pt idx="10204">
                  <c:v>272</c:v>
                </c:pt>
                <c:pt idx="10205">
                  <c:v>359</c:v>
                </c:pt>
                <c:pt idx="10206">
                  <c:v>296</c:v>
                </c:pt>
                <c:pt idx="10207">
                  <c:v>276</c:v>
                </c:pt>
                <c:pt idx="10208">
                  <c:v>204</c:v>
                </c:pt>
                <c:pt idx="10209">
                  <c:v>276</c:v>
                </c:pt>
                <c:pt idx="10210">
                  <c:v>313</c:v>
                </c:pt>
                <c:pt idx="10211">
                  <c:v>395</c:v>
                </c:pt>
                <c:pt idx="10212">
                  <c:v>192</c:v>
                </c:pt>
                <c:pt idx="10213">
                  <c:v>188</c:v>
                </c:pt>
                <c:pt idx="10214">
                  <c:v>392</c:v>
                </c:pt>
                <c:pt idx="10215">
                  <c:v>235</c:v>
                </c:pt>
                <c:pt idx="10216">
                  <c:v>1251</c:v>
                </c:pt>
                <c:pt idx="10217">
                  <c:v>240</c:v>
                </c:pt>
                <c:pt idx="10218">
                  <c:v>253</c:v>
                </c:pt>
                <c:pt idx="10219">
                  <c:v>278</c:v>
                </c:pt>
                <c:pt idx="10220">
                  <c:v>1356</c:v>
                </c:pt>
                <c:pt idx="10221">
                  <c:v>426</c:v>
                </c:pt>
                <c:pt idx="10222">
                  <c:v>382</c:v>
                </c:pt>
                <c:pt idx="10223">
                  <c:v>347</c:v>
                </c:pt>
                <c:pt idx="10224">
                  <c:v>303</c:v>
                </c:pt>
                <c:pt idx="10225">
                  <c:v>241</c:v>
                </c:pt>
                <c:pt idx="10226">
                  <c:v>409</c:v>
                </c:pt>
                <c:pt idx="10227">
                  <c:v>346</c:v>
                </c:pt>
                <c:pt idx="10228">
                  <c:v>251</c:v>
                </c:pt>
                <c:pt idx="10229">
                  <c:v>162</c:v>
                </c:pt>
                <c:pt idx="10230">
                  <c:v>242</c:v>
                </c:pt>
                <c:pt idx="10231">
                  <c:v>351</c:v>
                </c:pt>
                <c:pt idx="10232">
                  <c:v>373</c:v>
                </c:pt>
                <c:pt idx="10233">
                  <c:v>257</c:v>
                </c:pt>
                <c:pt idx="10234">
                  <c:v>447</c:v>
                </c:pt>
                <c:pt idx="10235">
                  <c:v>207</c:v>
                </c:pt>
                <c:pt idx="10236">
                  <c:v>239</c:v>
                </c:pt>
                <c:pt idx="10237">
                  <c:v>271</c:v>
                </c:pt>
                <c:pt idx="10238">
                  <c:v>258</c:v>
                </c:pt>
                <c:pt idx="10239">
                  <c:v>247</c:v>
                </c:pt>
                <c:pt idx="10240">
                  <c:v>268</c:v>
                </c:pt>
                <c:pt idx="10241">
                  <c:v>513</c:v>
                </c:pt>
                <c:pt idx="10242">
                  <c:v>369</c:v>
                </c:pt>
                <c:pt idx="10243">
                  <c:v>280</c:v>
                </c:pt>
                <c:pt idx="10244">
                  <c:v>320</c:v>
                </c:pt>
                <c:pt idx="10245">
                  <c:v>403</c:v>
                </c:pt>
                <c:pt idx="10246">
                  <c:v>331</c:v>
                </c:pt>
                <c:pt idx="10247">
                  <c:v>408</c:v>
                </c:pt>
                <c:pt idx="10248">
                  <c:v>302</c:v>
                </c:pt>
                <c:pt idx="10249">
                  <c:v>201</c:v>
                </c:pt>
                <c:pt idx="10250">
                  <c:v>356</c:v>
                </c:pt>
                <c:pt idx="10251">
                  <c:v>317</c:v>
                </c:pt>
                <c:pt idx="10252">
                  <c:v>288</c:v>
                </c:pt>
                <c:pt idx="10253">
                  <c:v>404</c:v>
                </c:pt>
                <c:pt idx="10254">
                  <c:v>218</c:v>
                </c:pt>
                <c:pt idx="10255">
                  <c:v>251</c:v>
                </c:pt>
                <c:pt idx="10256">
                  <c:v>418</c:v>
                </c:pt>
                <c:pt idx="10257">
                  <c:v>282</c:v>
                </c:pt>
                <c:pt idx="10258">
                  <c:v>289</c:v>
                </c:pt>
                <c:pt idx="10259">
                  <c:v>269</c:v>
                </c:pt>
                <c:pt idx="10260">
                  <c:v>305</c:v>
                </c:pt>
                <c:pt idx="10261">
                  <c:v>296</c:v>
                </c:pt>
                <c:pt idx="10262">
                  <c:v>407</c:v>
                </c:pt>
                <c:pt idx="10263">
                  <c:v>458</c:v>
                </c:pt>
                <c:pt idx="10264">
                  <c:v>278</c:v>
                </c:pt>
                <c:pt idx="10265">
                  <c:v>407</c:v>
                </c:pt>
                <c:pt idx="10266">
                  <c:v>147</c:v>
                </c:pt>
                <c:pt idx="10267">
                  <c:v>265</c:v>
                </c:pt>
                <c:pt idx="10268">
                  <c:v>332</c:v>
                </c:pt>
                <c:pt idx="10269">
                  <c:v>320</c:v>
                </c:pt>
                <c:pt idx="10270">
                  <c:v>448</c:v>
                </c:pt>
                <c:pt idx="10271">
                  <c:v>255</c:v>
                </c:pt>
                <c:pt idx="10272">
                  <c:v>292</c:v>
                </c:pt>
                <c:pt idx="10273">
                  <c:v>220</c:v>
                </c:pt>
                <c:pt idx="10274">
                  <c:v>297</c:v>
                </c:pt>
                <c:pt idx="10275">
                  <c:v>387</c:v>
                </c:pt>
                <c:pt idx="10276" formatCode="0.00E+00">
                  <c:v>4.8999999999999998E-3</c:v>
                </c:pt>
                <c:pt idx="10277">
                  <c:v>14</c:v>
                </c:pt>
                <c:pt idx="10278">
                  <c:v>7</c:v>
                </c:pt>
                <c:pt idx="10279">
                  <c:v>19</c:v>
                </c:pt>
                <c:pt idx="10280">
                  <c:v>77</c:v>
                </c:pt>
                <c:pt idx="10281">
                  <c:v>110</c:v>
                </c:pt>
                <c:pt idx="10282">
                  <c:v>25</c:v>
                </c:pt>
                <c:pt idx="10283">
                  <c:v>20</c:v>
                </c:pt>
                <c:pt idx="10284">
                  <c:v>90</c:v>
                </c:pt>
                <c:pt idx="10285">
                  <c:v>30</c:v>
                </c:pt>
                <c:pt idx="10286">
                  <c:v>91</c:v>
                </c:pt>
                <c:pt idx="10287">
                  <c:v>249</c:v>
                </c:pt>
                <c:pt idx="10288">
                  <c:v>155</c:v>
                </c:pt>
                <c:pt idx="10289">
                  <c:v>221</c:v>
                </c:pt>
                <c:pt idx="10290">
                  <c:v>311</c:v>
                </c:pt>
                <c:pt idx="10291">
                  <c:v>367</c:v>
                </c:pt>
                <c:pt idx="10292">
                  <c:v>388</c:v>
                </c:pt>
                <c:pt idx="10293">
                  <c:v>296</c:v>
                </c:pt>
                <c:pt idx="10294">
                  <c:v>307</c:v>
                </c:pt>
                <c:pt idx="10295">
                  <c:v>332</c:v>
                </c:pt>
                <c:pt idx="10296">
                  <c:v>260</c:v>
                </c:pt>
                <c:pt idx="10297">
                  <c:v>194</c:v>
                </c:pt>
                <c:pt idx="10298">
                  <c:v>305</c:v>
                </c:pt>
                <c:pt idx="10299">
                  <c:v>907</c:v>
                </c:pt>
                <c:pt idx="10300">
                  <c:v>302</c:v>
                </c:pt>
                <c:pt idx="10301">
                  <c:v>245</c:v>
                </c:pt>
                <c:pt idx="10302">
                  <c:v>224</c:v>
                </c:pt>
                <c:pt idx="10303">
                  <c:v>282</c:v>
                </c:pt>
                <c:pt idx="10304">
                  <c:v>325</c:v>
                </c:pt>
                <c:pt idx="10305">
                  <c:v>260</c:v>
                </c:pt>
                <c:pt idx="10306">
                  <c:v>343</c:v>
                </c:pt>
                <c:pt idx="10307">
                  <c:v>316</c:v>
                </c:pt>
                <c:pt idx="10308">
                  <c:v>212</c:v>
                </c:pt>
                <c:pt idx="10309">
                  <c:v>343</c:v>
                </c:pt>
                <c:pt idx="10310">
                  <c:v>320</c:v>
                </c:pt>
                <c:pt idx="10311">
                  <c:v>113</c:v>
                </c:pt>
                <c:pt idx="10312">
                  <c:v>226</c:v>
                </c:pt>
                <c:pt idx="10313">
                  <c:v>339</c:v>
                </c:pt>
                <c:pt idx="10314">
                  <c:v>711</c:v>
                </c:pt>
                <c:pt idx="10315">
                  <c:v>839</c:v>
                </c:pt>
                <c:pt idx="10316">
                  <c:v>474</c:v>
                </c:pt>
                <c:pt idx="10317">
                  <c:v>825</c:v>
                </c:pt>
                <c:pt idx="10318">
                  <c:v>308</c:v>
                </c:pt>
                <c:pt idx="10319">
                  <c:v>270</c:v>
                </c:pt>
                <c:pt idx="10320">
                  <c:v>356</c:v>
                </c:pt>
                <c:pt idx="10321">
                  <c:v>252</c:v>
                </c:pt>
                <c:pt idx="10322">
                  <c:v>269</c:v>
                </c:pt>
                <c:pt idx="10323">
                  <c:v>77</c:v>
                </c:pt>
                <c:pt idx="10324">
                  <c:v>207</c:v>
                </c:pt>
                <c:pt idx="10325">
                  <c:v>92</c:v>
                </c:pt>
                <c:pt idx="10326">
                  <c:v>392</c:v>
                </c:pt>
                <c:pt idx="10327">
                  <c:v>172</c:v>
                </c:pt>
                <c:pt idx="10328">
                  <c:v>206</c:v>
                </c:pt>
                <c:pt idx="10329">
                  <c:v>167</c:v>
                </c:pt>
                <c:pt idx="10330">
                  <c:v>170</c:v>
                </c:pt>
                <c:pt idx="10331">
                  <c:v>108</c:v>
                </c:pt>
                <c:pt idx="10332">
                  <c:v>150</c:v>
                </c:pt>
                <c:pt idx="10333">
                  <c:v>219</c:v>
                </c:pt>
                <c:pt idx="10334">
                  <c:v>164</c:v>
                </c:pt>
                <c:pt idx="10335">
                  <c:v>301</c:v>
                </c:pt>
                <c:pt idx="10336">
                  <c:v>199</c:v>
                </c:pt>
                <c:pt idx="10337">
                  <c:v>269</c:v>
                </c:pt>
                <c:pt idx="10338">
                  <c:v>420</c:v>
                </c:pt>
                <c:pt idx="10339">
                  <c:v>260</c:v>
                </c:pt>
                <c:pt idx="10340">
                  <c:v>428</c:v>
                </c:pt>
                <c:pt idx="10341">
                  <c:v>298</c:v>
                </c:pt>
                <c:pt idx="10342">
                  <c:v>292</c:v>
                </c:pt>
                <c:pt idx="10343">
                  <c:v>166</c:v>
                </c:pt>
                <c:pt idx="10344">
                  <c:v>290</c:v>
                </c:pt>
                <c:pt idx="10345">
                  <c:v>446</c:v>
                </c:pt>
                <c:pt idx="10346">
                  <c:v>307</c:v>
                </c:pt>
                <c:pt idx="10347">
                  <c:v>546</c:v>
                </c:pt>
                <c:pt idx="10348">
                  <c:v>249</c:v>
                </c:pt>
                <c:pt idx="10349">
                  <c:v>337</c:v>
                </c:pt>
                <c:pt idx="10350">
                  <c:v>511</c:v>
                </c:pt>
                <c:pt idx="10351">
                  <c:v>303</c:v>
                </c:pt>
                <c:pt idx="10352">
                  <c:v>481</c:v>
                </c:pt>
                <c:pt idx="10353">
                  <c:v>731</c:v>
                </c:pt>
                <c:pt idx="10354">
                  <c:v>306</c:v>
                </c:pt>
                <c:pt idx="10355">
                  <c:v>229</c:v>
                </c:pt>
                <c:pt idx="10356">
                  <c:v>318</c:v>
                </c:pt>
                <c:pt idx="10357">
                  <c:v>314</c:v>
                </c:pt>
                <c:pt idx="10358">
                  <c:v>558</c:v>
                </c:pt>
                <c:pt idx="10359">
                  <c:v>129</c:v>
                </c:pt>
                <c:pt idx="10360">
                  <c:v>57</c:v>
                </c:pt>
                <c:pt idx="10361">
                  <c:v>153</c:v>
                </c:pt>
                <c:pt idx="10362">
                  <c:v>235</c:v>
                </c:pt>
                <c:pt idx="10363">
                  <c:v>241</c:v>
                </c:pt>
                <c:pt idx="10364">
                  <c:v>204</c:v>
                </c:pt>
                <c:pt idx="10365">
                  <c:v>97</c:v>
                </c:pt>
                <c:pt idx="10366">
                  <c:v>133</c:v>
                </c:pt>
                <c:pt idx="10367">
                  <c:v>109</c:v>
                </c:pt>
                <c:pt idx="10368">
                  <c:v>76</c:v>
                </c:pt>
                <c:pt idx="10369">
                  <c:v>282</c:v>
                </c:pt>
                <c:pt idx="10370">
                  <c:v>140</c:v>
                </c:pt>
                <c:pt idx="10371">
                  <c:v>200</c:v>
                </c:pt>
                <c:pt idx="10372">
                  <c:v>154</c:v>
                </c:pt>
                <c:pt idx="10373">
                  <c:v>138</c:v>
                </c:pt>
                <c:pt idx="10374">
                  <c:v>120</c:v>
                </c:pt>
                <c:pt idx="10375">
                  <c:v>158</c:v>
                </c:pt>
                <c:pt idx="10376">
                  <c:v>128</c:v>
                </c:pt>
                <c:pt idx="10377">
                  <c:v>255</c:v>
                </c:pt>
                <c:pt idx="10378">
                  <c:v>213</c:v>
                </c:pt>
                <c:pt idx="10379">
                  <c:v>150</c:v>
                </c:pt>
                <c:pt idx="10380">
                  <c:v>142</c:v>
                </c:pt>
                <c:pt idx="10381">
                  <c:v>256</c:v>
                </c:pt>
                <c:pt idx="10382">
                  <c:v>212</c:v>
                </c:pt>
                <c:pt idx="10383">
                  <c:v>385</c:v>
                </c:pt>
                <c:pt idx="10384">
                  <c:v>264</c:v>
                </c:pt>
                <c:pt idx="10385">
                  <c:v>223</c:v>
                </c:pt>
                <c:pt idx="10386">
                  <c:v>341</c:v>
                </c:pt>
                <c:pt idx="10387">
                  <c:v>317</c:v>
                </c:pt>
                <c:pt idx="10388">
                  <c:v>417</c:v>
                </c:pt>
                <c:pt idx="10389">
                  <c:v>362</c:v>
                </c:pt>
                <c:pt idx="10390">
                  <c:v>268</c:v>
                </c:pt>
                <c:pt idx="10391">
                  <c:v>299</c:v>
                </c:pt>
                <c:pt idx="10392">
                  <c:v>305</c:v>
                </c:pt>
                <c:pt idx="10393">
                  <c:v>260</c:v>
                </c:pt>
                <c:pt idx="10394">
                  <c:v>272</c:v>
                </c:pt>
                <c:pt idx="10395">
                  <c:v>375</c:v>
                </c:pt>
                <c:pt idx="10396">
                  <c:v>332</c:v>
                </c:pt>
                <c:pt idx="10397">
                  <c:v>291</c:v>
                </c:pt>
                <c:pt idx="10398">
                  <c:v>372</c:v>
                </c:pt>
                <c:pt idx="10399">
                  <c:v>419</c:v>
                </c:pt>
                <c:pt idx="10400">
                  <c:v>374</c:v>
                </c:pt>
                <c:pt idx="10401">
                  <c:v>444</c:v>
                </c:pt>
                <c:pt idx="10402">
                  <c:v>361</c:v>
                </c:pt>
                <c:pt idx="10403">
                  <c:v>343</c:v>
                </c:pt>
                <c:pt idx="10404">
                  <c:v>339</c:v>
                </c:pt>
                <c:pt idx="10405">
                  <c:v>483</c:v>
                </c:pt>
                <c:pt idx="10406">
                  <c:v>339</c:v>
                </c:pt>
                <c:pt idx="10407">
                  <c:v>54</c:v>
                </c:pt>
                <c:pt idx="10408">
                  <c:v>23</c:v>
                </c:pt>
                <c:pt idx="10409">
                  <c:v>86</c:v>
                </c:pt>
                <c:pt idx="10410">
                  <c:v>37</c:v>
                </c:pt>
                <c:pt idx="10411">
                  <c:v>7</c:v>
                </c:pt>
                <c:pt idx="10412">
                  <c:v>62</c:v>
                </c:pt>
                <c:pt idx="10413">
                  <c:v>3</c:v>
                </c:pt>
                <c:pt idx="10414">
                  <c:v>274</c:v>
                </c:pt>
                <c:pt idx="10415">
                  <c:v>174</c:v>
                </c:pt>
                <c:pt idx="10416">
                  <c:v>337</c:v>
                </c:pt>
                <c:pt idx="10417" formatCode="0.00E+00">
                  <c:v>4.8999999999999998E-3</c:v>
                </c:pt>
                <c:pt idx="10418">
                  <c:v>145</c:v>
                </c:pt>
                <c:pt idx="10419">
                  <c:v>79</c:v>
                </c:pt>
                <c:pt idx="10420">
                  <c:v>104</c:v>
                </c:pt>
                <c:pt idx="10421">
                  <c:v>29</c:v>
                </c:pt>
                <c:pt idx="10422">
                  <c:v>141</c:v>
                </c:pt>
                <c:pt idx="10423">
                  <c:v>237</c:v>
                </c:pt>
                <c:pt idx="10424">
                  <c:v>67</c:v>
                </c:pt>
                <c:pt idx="10425">
                  <c:v>953</c:v>
                </c:pt>
                <c:pt idx="10426">
                  <c:v>1130</c:v>
                </c:pt>
                <c:pt idx="10427">
                  <c:v>149</c:v>
                </c:pt>
                <c:pt idx="10428" formatCode="0.00E+00">
                  <c:v>4.8999999999999998E-3</c:v>
                </c:pt>
                <c:pt idx="10429" formatCode="0.00E+00">
                  <c:v>4.8999999999999998E-3</c:v>
                </c:pt>
                <c:pt idx="10430">
                  <c:v>185</c:v>
                </c:pt>
                <c:pt idx="10431">
                  <c:v>136</c:v>
                </c:pt>
                <c:pt idx="10432">
                  <c:v>194</c:v>
                </c:pt>
                <c:pt idx="10433">
                  <c:v>128</c:v>
                </c:pt>
                <c:pt idx="10434">
                  <c:v>1228</c:v>
                </c:pt>
                <c:pt idx="10435">
                  <c:v>4</c:v>
                </c:pt>
                <c:pt idx="10436">
                  <c:v>18</c:v>
                </c:pt>
                <c:pt idx="10437">
                  <c:v>116</c:v>
                </c:pt>
                <c:pt idx="10438">
                  <c:v>45</c:v>
                </c:pt>
                <c:pt idx="10439">
                  <c:v>182</c:v>
                </c:pt>
                <c:pt idx="10440">
                  <c:v>60</c:v>
                </c:pt>
                <c:pt idx="10441">
                  <c:v>78</c:v>
                </c:pt>
                <c:pt idx="10442">
                  <c:v>89</c:v>
                </c:pt>
                <c:pt idx="10443">
                  <c:v>15</c:v>
                </c:pt>
                <c:pt idx="10444">
                  <c:v>306</c:v>
                </c:pt>
                <c:pt idx="10445">
                  <c:v>10</c:v>
                </c:pt>
                <c:pt idx="10446">
                  <c:v>63</c:v>
                </c:pt>
                <c:pt idx="10447">
                  <c:v>142</c:v>
                </c:pt>
                <c:pt idx="10448">
                  <c:v>54</c:v>
                </c:pt>
                <c:pt idx="10449">
                  <c:v>31</c:v>
                </c:pt>
                <c:pt idx="10450" formatCode="0.00E+00">
                  <c:v>4.8999999999999998E-3</c:v>
                </c:pt>
                <c:pt idx="10451">
                  <c:v>893</c:v>
                </c:pt>
                <c:pt idx="10452">
                  <c:v>398</c:v>
                </c:pt>
                <c:pt idx="10453">
                  <c:v>374</c:v>
                </c:pt>
                <c:pt idx="10454">
                  <c:v>215</c:v>
                </c:pt>
                <c:pt idx="10455">
                  <c:v>588</c:v>
                </c:pt>
                <c:pt idx="10456">
                  <c:v>272</c:v>
                </c:pt>
                <c:pt idx="10457">
                  <c:v>372</c:v>
                </c:pt>
                <c:pt idx="10458">
                  <c:v>455</c:v>
                </c:pt>
                <c:pt idx="10459">
                  <c:v>461</c:v>
                </c:pt>
                <c:pt idx="10460">
                  <c:v>417</c:v>
                </c:pt>
                <c:pt idx="10461">
                  <c:v>186</c:v>
                </c:pt>
                <c:pt idx="10462">
                  <c:v>1017</c:v>
                </c:pt>
                <c:pt idx="10463">
                  <c:v>114</c:v>
                </c:pt>
                <c:pt idx="10464">
                  <c:v>215</c:v>
                </c:pt>
                <c:pt idx="10465">
                  <c:v>53</c:v>
                </c:pt>
                <c:pt idx="10466">
                  <c:v>92</c:v>
                </c:pt>
                <c:pt idx="10467">
                  <c:v>1249</c:v>
                </c:pt>
                <c:pt idx="10468">
                  <c:v>280</c:v>
                </c:pt>
                <c:pt idx="10469">
                  <c:v>430</c:v>
                </c:pt>
                <c:pt idx="10470">
                  <c:v>108</c:v>
                </c:pt>
                <c:pt idx="10471">
                  <c:v>56</c:v>
                </c:pt>
                <c:pt idx="10472">
                  <c:v>237</c:v>
                </c:pt>
                <c:pt idx="10473">
                  <c:v>27</c:v>
                </c:pt>
                <c:pt idx="10474">
                  <c:v>56</c:v>
                </c:pt>
                <c:pt idx="10475">
                  <c:v>2</c:v>
                </c:pt>
                <c:pt idx="10476" formatCode="0.00E+00">
                  <c:v>4.8999999999999998E-3</c:v>
                </c:pt>
                <c:pt idx="10477">
                  <c:v>2</c:v>
                </c:pt>
                <c:pt idx="10478">
                  <c:v>211</c:v>
                </c:pt>
                <c:pt idx="10479" formatCode="0.00E+00">
                  <c:v>4.8999999999999998E-3</c:v>
                </c:pt>
                <c:pt idx="10480">
                  <c:v>3</c:v>
                </c:pt>
                <c:pt idx="10481">
                  <c:v>36</c:v>
                </c:pt>
                <c:pt idx="10482">
                  <c:v>21</c:v>
                </c:pt>
                <c:pt idx="10483">
                  <c:v>393</c:v>
                </c:pt>
                <c:pt idx="10484">
                  <c:v>315</c:v>
                </c:pt>
                <c:pt idx="10485">
                  <c:v>599</c:v>
                </c:pt>
                <c:pt idx="10486" formatCode="0.00E+00">
                  <c:v>4.8999999999999998E-3</c:v>
                </c:pt>
                <c:pt idx="10487">
                  <c:v>184</c:v>
                </c:pt>
                <c:pt idx="10488">
                  <c:v>412</c:v>
                </c:pt>
                <c:pt idx="10489">
                  <c:v>508</c:v>
                </c:pt>
                <c:pt idx="10490">
                  <c:v>234</c:v>
                </c:pt>
                <c:pt idx="10491">
                  <c:v>289</c:v>
                </c:pt>
                <c:pt idx="10492">
                  <c:v>68</c:v>
                </c:pt>
                <c:pt idx="10493">
                  <c:v>126</c:v>
                </c:pt>
                <c:pt idx="10494">
                  <c:v>65</c:v>
                </c:pt>
                <c:pt idx="10495">
                  <c:v>1</c:v>
                </c:pt>
                <c:pt idx="10496">
                  <c:v>16</c:v>
                </c:pt>
                <c:pt idx="10497">
                  <c:v>92</c:v>
                </c:pt>
                <c:pt idx="10498">
                  <c:v>132</c:v>
                </c:pt>
                <c:pt idx="10499" formatCode="0.00E+00">
                  <c:v>4.8999999999999998E-3</c:v>
                </c:pt>
                <c:pt idx="10500">
                  <c:v>66</c:v>
                </c:pt>
                <c:pt idx="10501">
                  <c:v>74</c:v>
                </c:pt>
                <c:pt idx="10502">
                  <c:v>234</c:v>
                </c:pt>
                <c:pt idx="10503">
                  <c:v>159</c:v>
                </c:pt>
                <c:pt idx="10504">
                  <c:v>101</c:v>
                </c:pt>
                <c:pt idx="10505">
                  <c:v>303</c:v>
                </c:pt>
                <c:pt idx="10506">
                  <c:v>157</c:v>
                </c:pt>
                <c:pt idx="10507">
                  <c:v>160</c:v>
                </c:pt>
                <c:pt idx="10508">
                  <c:v>190</c:v>
                </c:pt>
                <c:pt idx="10509">
                  <c:v>153</c:v>
                </c:pt>
                <c:pt idx="10510">
                  <c:v>132</c:v>
                </c:pt>
                <c:pt idx="10511">
                  <c:v>6</c:v>
                </c:pt>
                <c:pt idx="10512">
                  <c:v>65</c:v>
                </c:pt>
                <c:pt idx="10513">
                  <c:v>101</c:v>
                </c:pt>
                <c:pt idx="10514">
                  <c:v>162</c:v>
                </c:pt>
                <c:pt idx="10515">
                  <c:v>169</c:v>
                </c:pt>
                <c:pt idx="10516">
                  <c:v>133</c:v>
                </c:pt>
                <c:pt idx="10517">
                  <c:v>122</c:v>
                </c:pt>
                <c:pt idx="10518">
                  <c:v>308</c:v>
                </c:pt>
                <c:pt idx="10519">
                  <c:v>281</c:v>
                </c:pt>
                <c:pt idx="10520">
                  <c:v>129</c:v>
                </c:pt>
                <c:pt idx="10521">
                  <c:v>112</c:v>
                </c:pt>
                <c:pt idx="10522">
                  <c:v>239</c:v>
                </c:pt>
                <c:pt idx="10523">
                  <c:v>172</c:v>
                </c:pt>
                <c:pt idx="10524">
                  <c:v>36</c:v>
                </c:pt>
                <c:pt idx="10525">
                  <c:v>84</c:v>
                </c:pt>
                <c:pt idx="10526">
                  <c:v>167</c:v>
                </c:pt>
                <c:pt idx="10527">
                  <c:v>113</c:v>
                </c:pt>
                <c:pt idx="10528">
                  <c:v>101</c:v>
                </c:pt>
                <c:pt idx="10529" formatCode="0.00E+00">
                  <c:v>4.8999999999999998E-3</c:v>
                </c:pt>
                <c:pt idx="10530">
                  <c:v>1</c:v>
                </c:pt>
                <c:pt idx="10531">
                  <c:v>50</c:v>
                </c:pt>
                <c:pt idx="10532">
                  <c:v>1012</c:v>
                </c:pt>
                <c:pt idx="10533">
                  <c:v>368</c:v>
                </c:pt>
                <c:pt idx="10534">
                  <c:v>553</c:v>
                </c:pt>
                <c:pt idx="10535">
                  <c:v>343</c:v>
                </c:pt>
                <c:pt idx="10536">
                  <c:v>1100</c:v>
                </c:pt>
                <c:pt idx="10537">
                  <c:v>1178</c:v>
                </c:pt>
                <c:pt idx="10538">
                  <c:v>490</c:v>
                </c:pt>
                <c:pt idx="10539">
                  <c:v>698</c:v>
                </c:pt>
                <c:pt idx="10540">
                  <c:v>440</c:v>
                </c:pt>
                <c:pt idx="10541">
                  <c:v>185</c:v>
                </c:pt>
                <c:pt idx="10542">
                  <c:v>121</c:v>
                </c:pt>
                <c:pt idx="10543">
                  <c:v>990</c:v>
                </c:pt>
                <c:pt idx="10544">
                  <c:v>403</c:v>
                </c:pt>
                <c:pt idx="10545">
                  <c:v>637</c:v>
                </c:pt>
                <c:pt idx="10546">
                  <c:v>443</c:v>
                </c:pt>
                <c:pt idx="10547">
                  <c:v>142</c:v>
                </c:pt>
                <c:pt idx="10548">
                  <c:v>380</c:v>
                </c:pt>
                <c:pt idx="10549">
                  <c:v>475</c:v>
                </c:pt>
                <c:pt idx="10550">
                  <c:v>1127</c:v>
                </c:pt>
                <c:pt idx="10551">
                  <c:v>305</c:v>
                </c:pt>
                <c:pt idx="10552">
                  <c:v>346</c:v>
                </c:pt>
                <c:pt idx="10553">
                  <c:v>168</c:v>
                </c:pt>
                <c:pt idx="10554">
                  <c:v>963</c:v>
                </c:pt>
                <c:pt idx="10555">
                  <c:v>420</c:v>
                </c:pt>
                <c:pt idx="10556">
                  <c:v>120</c:v>
                </c:pt>
                <c:pt idx="10557">
                  <c:v>98</c:v>
                </c:pt>
                <c:pt idx="10558">
                  <c:v>75</c:v>
                </c:pt>
                <c:pt idx="10559">
                  <c:v>121</c:v>
                </c:pt>
                <c:pt idx="10560">
                  <c:v>69</c:v>
                </c:pt>
                <c:pt idx="10561">
                  <c:v>64</c:v>
                </c:pt>
                <c:pt idx="10562">
                  <c:v>181</c:v>
                </c:pt>
                <c:pt idx="10563">
                  <c:v>38</c:v>
                </c:pt>
                <c:pt idx="10564">
                  <c:v>95</c:v>
                </c:pt>
                <c:pt idx="10565">
                  <c:v>161</c:v>
                </c:pt>
                <c:pt idx="10566">
                  <c:v>23</c:v>
                </c:pt>
                <c:pt idx="10567">
                  <c:v>42</c:v>
                </c:pt>
                <c:pt idx="10568">
                  <c:v>521</c:v>
                </c:pt>
                <c:pt idx="10569">
                  <c:v>260</c:v>
                </c:pt>
                <c:pt idx="10570">
                  <c:v>496</c:v>
                </c:pt>
                <c:pt idx="10571">
                  <c:v>132</c:v>
                </c:pt>
                <c:pt idx="10572">
                  <c:v>322</c:v>
                </c:pt>
                <c:pt idx="10573">
                  <c:v>135</c:v>
                </c:pt>
                <c:pt idx="10574">
                  <c:v>172</c:v>
                </c:pt>
                <c:pt idx="10575">
                  <c:v>310</c:v>
                </c:pt>
                <c:pt idx="10576">
                  <c:v>419</c:v>
                </c:pt>
                <c:pt idx="10577">
                  <c:v>453</c:v>
                </c:pt>
                <c:pt idx="10578">
                  <c:v>321</c:v>
                </c:pt>
                <c:pt idx="10579">
                  <c:v>132</c:v>
                </c:pt>
                <c:pt idx="10580">
                  <c:v>248</c:v>
                </c:pt>
                <c:pt idx="10581">
                  <c:v>222</c:v>
                </c:pt>
                <c:pt idx="10582">
                  <c:v>489</c:v>
                </c:pt>
                <c:pt idx="10583">
                  <c:v>272</c:v>
                </c:pt>
                <c:pt idx="10584">
                  <c:v>930</c:v>
                </c:pt>
                <c:pt idx="10585">
                  <c:v>150</c:v>
                </c:pt>
                <c:pt idx="10586">
                  <c:v>328</c:v>
                </c:pt>
                <c:pt idx="10587">
                  <c:v>425</c:v>
                </c:pt>
                <c:pt idx="10588">
                  <c:v>547</c:v>
                </c:pt>
                <c:pt idx="10589">
                  <c:v>951</c:v>
                </c:pt>
                <c:pt idx="10590">
                  <c:v>249</c:v>
                </c:pt>
                <c:pt idx="10591">
                  <c:v>410</c:v>
                </c:pt>
                <c:pt idx="10592">
                  <c:v>395</c:v>
                </c:pt>
                <c:pt idx="10593">
                  <c:v>1083</c:v>
                </c:pt>
                <c:pt idx="10594">
                  <c:v>203</c:v>
                </c:pt>
                <c:pt idx="10595">
                  <c:v>782</c:v>
                </c:pt>
                <c:pt idx="10596">
                  <c:v>282</c:v>
                </c:pt>
                <c:pt idx="10597">
                  <c:v>1182</c:v>
                </c:pt>
                <c:pt idx="10598">
                  <c:v>1224</c:v>
                </c:pt>
                <c:pt idx="10599">
                  <c:v>688</c:v>
                </c:pt>
                <c:pt idx="10600">
                  <c:v>460</c:v>
                </c:pt>
                <c:pt idx="10601">
                  <c:v>658</c:v>
                </c:pt>
                <c:pt idx="10602">
                  <c:v>900</c:v>
                </c:pt>
                <c:pt idx="10603">
                  <c:v>931</c:v>
                </c:pt>
                <c:pt idx="10604">
                  <c:v>630</c:v>
                </c:pt>
                <c:pt idx="10605">
                  <c:v>849</c:v>
                </c:pt>
                <c:pt idx="10606">
                  <c:v>835</c:v>
                </c:pt>
                <c:pt idx="10607">
                  <c:v>282</c:v>
                </c:pt>
                <c:pt idx="10608">
                  <c:v>819</c:v>
                </c:pt>
                <c:pt idx="10609">
                  <c:v>612</c:v>
                </c:pt>
                <c:pt idx="10610">
                  <c:v>940</c:v>
                </c:pt>
                <c:pt idx="10611">
                  <c:v>16</c:v>
                </c:pt>
                <c:pt idx="10612">
                  <c:v>128</c:v>
                </c:pt>
                <c:pt idx="10613">
                  <c:v>204</c:v>
                </c:pt>
                <c:pt idx="10614">
                  <c:v>219</c:v>
                </c:pt>
                <c:pt idx="10615">
                  <c:v>235</c:v>
                </c:pt>
                <c:pt idx="10616">
                  <c:v>333</c:v>
                </c:pt>
                <c:pt idx="10617">
                  <c:v>375</c:v>
                </c:pt>
                <c:pt idx="10618">
                  <c:v>374</c:v>
                </c:pt>
                <c:pt idx="10619">
                  <c:v>348</c:v>
                </c:pt>
                <c:pt idx="10620">
                  <c:v>170</c:v>
                </c:pt>
                <c:pt idx="10621">
                  <c:v>148</c:v>
                </c:pt>
                <c:pt idx="10622">
                  <c:v>137</c:v>
                </c:pt>
                <c:pt idx="10623">
                  <c:v>38</c:v>
                </c:pt>
                <c:pt idx="10624">
                  <c:v>32</c:v>
                </c:pt>
                <c:pt idx="10625">
                  <c:v>41</c:v>
                </c:pt>
                <c:pt idx="10626">
                  <c:v>76</c:v>
                </c:pt>
                <c:pt idx="10627">
                  <c:v>10</c:v>
                </c:pt>
                <c:pt idx="10628">
                  <c:v>39</c:v>
                </c:pt>
                <c:pt idx="10629">
                  <c:v>12</c:v>
                </c:pt>
                <c:pt idx="10630">
                  <c:v>88</c:v>
                </c:pt>
                <c:pt idx="10631">
                  <c:v>378</c:v>
                </c:pt>
                <c:pt idx="10632">
                  <c:v>209</c:v>
                </c:pt>
                <c:pt idx="10633">
                  <c:v>195</c:v>
                </c:pt>
                <c:pt idx="10634">
                  <c:v>101</c:v>
                </c:pt>
                <c:pt idx="10635">
                  <c:v>68</c:v>
                </c:pt>
                <c:pt idx="10636">
                  <c:v>87</c:v>
                </c:pt>
                <c:pt idx="10637">
                  <c:v>212</c:v>
                </c:pt>
                <c:pt idx="10638">
                  <c:v>290</c:v>
                </c:pt>
                <c:pt idx="10639">
                  <c:v>129</c:v>
                </c:pt>
                <c:pt idx="10640">
                  <c:v>281</c:v>
                </c:pt>
                <c:pt idx="10641">
                  <c:v>442</c:v>
                </c:pt>
                <c:pt idx="10642">
                  <c:v>139</c:v>
                </c:pt>
                <c:pt idx="10643">
                  <c:v>395</c:v>
                </c:pt>
                <c:pt idx="10644">
                  <c:v>265</c:v>
                </c:pt>
                <c:pt idx="10645">
                  <c:v>114</c:v>
                </c:pt>
                <c:pt idx="10646">
                  <c:v>918</c:v>
                </c:pt>
                <c:pt idx="10647">
                  <c:v>940</c:v>
                </c:pt>
                <c:pt idx="10648">
                  <c:v>393</c:v>
                </c:pt>
                <c:pt idx="10649">
                  <c:v>998</c:v>
                </c:pt>
                <c:pt idx="10650">
                  <c:v>829</c:v>
                </c:pt>
                <c:pt idx="10651">
                  <c:v>786</c:v>
                </c:pt>
                <c:pt idx="10652">
                  <c:v>740</c:v>
                </c:pt>
                <c:pt idx="10653">
                  <c:v>383</c:v>
                </c:pt>
                <c:pt idx="10654">
                  <c:v>473</c:v>
                </c:pt>
                <c:pt idx="10655">
                  <c:v>1426</c:v>
                </c:pt>
                <c:pt idx="10656">
                  <c:v>195</c:v>
                </c:pt>
                <c:pt idx="10657">
                  <c:v>786</c:v>
                </c:pt>
                <c:pt idx="10658">
                  <c:v>160</c:v>
                </c:pt>
                <c:pt idx="10659">
                  <c:v>211</c:v>
                </c:pt>
                <c:pt idx="10660">
                  <c:v>184</c:v>
                </c:pt>
                <c:pt idx="10661">
                  <c:v>110</c:v>
                </c:pt>
                <c:pt idx="10662">
                  <c:v>296</c:v>
                </c:pt>
                <c:pt idx="10663">
                  <c:v>190</c:v>
                </c:pt>
                <c:pt idx="10664">
                  <c:v>230</c:v>
                </c:pt>
                <c:pt idx="10665">
                  <c:v>207</c:v>
                </c:pt>
                <c:pt idx="10666">
                  <c:v>167</c:v>
                </c:pt>
                <c:pt idx="10667">
                  <c:v>165</c:v>
                </c:pt>
                <c:pt idx="10668">
                  <c:v>153</c:v>
                </c:pt>
                <c:pt idx="10669">
                  <c:v>214</c:v>
                </c:pt>
                <c:pt idx="10670">
                  <c:v>360</c:v>
                </c:pt>
                <c:pt idx="10671">
                  <c:v>215</c:v>
                </c:pt>
                <c:pt idx="10672">
                  <c:v>318</c:v>
                </c:pt>
                <c:pt idx="10673">
                  <c:v>192</c:v>
                </c:pt>
                <c:pt idx="10674">
                  <c:v>193</c:v>
                </c:pt>
                <c:pt idx="10675">
                  <c:v>137</c:v>
                </c:pt>
                <c:pt idx="10676">
                  <c:v>178</c:v>
                </c:pt>
                <c:pt idx="10677">
                  <c:v>176</c:v>
                </c:pt>
                <c:pt idx="10678">
                  <c:v>104</c:v>
                </c:pt>
                <c:pt idx="10679">
                  <c:v>139</c:v>
                </c:pt>
                <c:pt idx="10680">
                  <c:v>57</c:v>
                </c:pt>
                <c:pt idx="10681">
                  <c:v>145</c:v>
                </c:pt>
                <c:pt idx="10682">
                  <c:v>405</c:v>
                </c:pt>
                <c:pt idx="10683">
                  <c:v>339</c:v>
                </c:pt>
                <c:pt idx="10684">
                  <c:v>340</c:v>
                </c:pt>
                <c:pt idx="10685">
                  <c:v>384</c:v>
                </c:pt>
                <c:pt idx="10686">
                  <c:v>613</c:v>
                </c:pt>
                <c:pt idx="10687">
                  <c:v>367</c:v>
                </c:pt>
                <c:pt idx="10688">
                  <c:v>329</c:v>
                </c:pt>
                <c:pt idx="10689">
                  <c:v>308</c:v>
                </c:pt>
                <c:pt idx="10690">
                  <c:v>339</c:v>
                </c:pt>
                <c:pt idx="10691">
                  <c:v>326</c:v>
                </c:pt>
                <c:pt idx="10692">
                  <c:v>456</c:v>
                </c:pt>
                <c:pt idx="10693">
                  <c:v>329</c:v>
                </c:pt>
                <c:pt idx="10694">
                  <c:v>360</c:v>
                </c:pt>
                <c:pt idx="10695">
                  <c:v>159</c:v>
                </c:pt>
                <c:pt idx="10696">
                  <c:v>986</c:v>
                </c:pt>
                <c:pt idx="10697">
                  <c:v>355</c:v>
                </c:pt>
                <c:pt idx="10698">
                  <c:v>258</c:v>
                </c:pt>
                <c:pt idx="10699">
                  <c:v>321</c:v>
                </c:pt>
                <c:pt idx="10700">
                  <c:v>442</c:v>
                </c:pt>
                <c:pt idx="10701">
                  <c:v>331</c:v>
                </c:pt>
                <c:pt idx="10702">
                  <c:v>317</c:v>
                </c:pt>
                <c:pt idx="10703">
                  <c:v>349</c:v>
                </c:pt>
                <c:pt idx="10704">
                  <c:v>181</c:v>
                </c:pt>
                <c:pt idx="10705">
                  <c:v>1132</c:v>
                </c:pt>
                <c:pt idx="10706">
                  <c:v>306</c:v>
                </c:pt>
                <c:pt idx="10707">
                  <c:v>278</c:v>
                </c:pt>
                <c:pt idx="10708">
                  <c:v>292</c:v>
                </c:pt>
                <c:pt idx="10709">
                  <c:v>913</c:v>
                </c:pt>
                <c:pt idx="10710">
                  <c:v>1082</c:v>
                </c:pt>
                <c:pt idx="10711">
                  <c:v>944</c:v>
                </c:pt>
                <c:pt idx="10712">
                  <c:v>241</c:v>
                </c:pt>
                <c:pt idx="10713">
                  <c:v>269</c:v>
                </c:pt>
                <c:pt idx="10714">
                  <c:v>167</c:v>
                </c:pt>
                <c:pt idx="10715">
                  <c:v>167</c:v>
                </c:pt>
                <c:pt idx="10716">
                  <c:v>196</c:v>
                </c:pt>
                <c:pt idx="10717">
                  <c:v>490</c:v>
                </c:pt>
                <c:pt idx="10718">
                  <c:v>42</c:v>
                </c:pt>
                <c:pt idx="10719">
                  <c:v>227</c:v>
                </c:pt>
                <c:pt idx="10720">
                  <c:v>51</c:v>
                </c:pt>
                <c:pt idx="10721">
                  <c:v>125</c:v>
                </c:pt>
                <c:pt idx="10722">
                  <c:v>57</c:v>
                </c:pt>
                <c:pt idx="10723">
                  <c:v>89</c:v>
                </c:pt>
                <c:pt idx="10724">
                  <c:v>19</c:v>
                </c:pt>
                <c:pt idx="10725">
                  <c:v>56</c:v>
                </c:pt>
                <c:pt idx="10726">
                  <c:v>58</c:v>
                </c:pt>
                <c:pt idx="10727">
                  <c:v>401</c:v>
                </c:pt>
                <c:pt idx="10728">
                  <c:v>425</c:v>
                </c:pt>
                <c:pt idx="10729">
                  <c:v>361</c:v>
                </c:pt>
                <c:pt idx="10730">
                  <c:v>355</c:v>
                </c:pt>
                <c:pt idx="10731">
                  <c:v>356</c:v>
                </c:pt>
                <c:pt idx="10732">
                  <c:v>636</c:v>
                </c:pt>
                <c:pt idx="10733">
                  <c:v>899</c:v>
                </c:pt>
                <c:pt idx="10734">
                  <c:v>880</c:v>
                </c:pt>
                <c:pt idx="10735">
                  <c:v>659</c:v>
                </c:pt>
                <c:pt idx="10736">
                  <c:v>605</c:v>
                </c:pt>
                <c:pt idx="10737">
                  <c:v>481</c:v>
                </c:pt>
                <c:pt idx="10738">
                  <c:v>395</c:v>
                </c:pt>
                <c:pt idx="10739">
                  <c:v>134</c:v>
                </c:pt>
                <c:pt idx="10740">
                  <c:v>139</c:v>
                </c:pt>
                <c:pt idx="10741">
                  <c:v>234</c:v>
                </c:pt>
                <c:pt idx="10742">
                  <c:v>458</c:v>
                </c:pt>
                <c:pt idx="10743">
                  <c:v>126</c:v>
                </c:pt>
                <c:pt idx="10744">
                  <c:v>333</c:v>
                </c:pt>
                <c:pt idx="10745">
                  <c:v>148</c:v>
                </c:pt>
                <c:pt idx="10746">
                  <c:v>232</c:v>
                </c:pt>
                <c:pt idx="10747">
                  <c:v>191</c:v>
                </c:pt>
                <c:pt idx="10748">
                  <c:v>731</c:v>
                </c:pt>
                <c:pt idx="10749">
                  <c:v>1047</c:v>
                </c:pt>
                <c:pt idx="10750">
                  <c:v>640</c:v>
                </c:pt>
                <c:pt idx="10751">
                  <c:v>418</c:v>
                </c:pt>
                <c:pt idx="10752">
                  <c:v>591</c:v>
                </c:pt>
                <c:pt idx="10753">
                  <c:v>860</c:v>
                </c:pt>
                <c:pt idx="10754">
                  <c:v>671</c:v>
                </c:pt>
                <c:pt idx="10755">
                  <c:v>373</c:v>
                </c:pt>
                <c:pt idx="10756">
                  <c:v>394</c:v>
                </c:pt>
                <c:pt idx="10757">
                  <c:v>742</c:v>
                </c:pt>
                <c:pt idx="10758">
                  <c:v>376</c:v>
                </c:pt>
                <c:pt idx="10759">
                  <c:v>462</c:v>
                </c:pt>
                <c:pt idx="10760">
                  <c:v>249</c:v>
                </c:pt>
                <c:pt idx="10761">
                  <c:v>379</c:v>
                </c:pt>
                <c:pt idx="10762">
                  <c:v>189</c:v>
                </c:pt>
                <c:pt idx="10763">
                  <c:v>381</c:v>
                </c:pt>
                <c:pt idx="10764">
                  <c:v>244</c:v>
                </c:pt>
                <c:pt idx="10765">
                  <c:v>206</c:v>
                </c:pt>
                <c:pt idx="10766">
                  <c:v>280</c:v>
                </c:pt>
                <c:pt idx="10767">
                  <c:v>244</c:v>
                </c:pt>
                <c:pt idx="10768">
                  <c:v>159</c:v>
                </c:pt>
                <c:pt idx="10769">
                  <c:v>118</c:v>
                </c:pt>
                <c:pt idx="10770">
                  <c:v>136</c:v>
                </c:pt>
                <c:pt idx="10771">
                  <c:v>199</c:v>
                </c:pt>
                <c:pt idx="10772">
                  <c:v>306</c:v>
                </c:pt>
                <c:pt idx="10773">
                  <c:v>786</c:v>
                </c:pt>
                <c:pt idx="10774">
                  <c:v>210</c:v>
                </c:pt>
                <c:pt idx="10775">
                  <c:v>326</c:v>
                </c:pt>
                <c:pt idx="10776">
                  <c:v>798</c:v>
                </c:pt>
                <c:pt idx="10777">
                  <c:v>361</c:v>
                </c:pt>
                <c:pt idx="10778">
                  <c:v>383</c:v>
                </c:pt>
                <c:pt idx="10779">
                  <c:v>127</c:v>
                </c:pt>
                <c:pt idx="10780">
                  <c:v>190</c:v>
                </c:pt>
                <c:pt idx="10781">
                  <c:v>684</c:v>
                </c:pt>
                <c:pt idx="10782">
                  <c:v>310</c:v>
                </c:pt>
                <c:pt idx="10783">
                  <c:v>258</c:v>
                </c:pt>
                <c:pt idx="10784">
                  <c:v>335</c:v>
                </c:pt>
                <c:pt idx="10785">
                  <c:v>273</c:v>
                </c:pt>
                <c:pt idx="10786">
                  <c:v>142</c:v>
                </c:pt>
                <c:pt idx="10787">
                  <c:v>94</c:v>
                </c:pt>
                <c:pt idx="10788">
                  <c:v>101</c:v>
                </c:pt>
                <c:pt idx="10789">
                  <c:v>326</c:v>
                </c:pt>
                <c:pt idx="10790">
                  <c:v>141</c:v>
                </c:pt>
                <c:pt idx="10791">
                  <c:v>91</c:v>
                </c:pt>
                <c:pt idx="10792">
                  <c:v>166</c:v>
                </c:pt>
                <c:pt idx="10793">
                  <c:v>107</c:v>
                </c:pt>
                <c:pt idx="10794">
                  <c:v>118</c:v>
                </c:pt>
                <c:pt idx="10795">
                  <c:v>37</c:v>
                </c:pt>
                <c:pt idx="10796">
                  <c:v>327</c:v>
                </c:pt>
                <c:pt idx="10797">
                  <c:v>180</c:v>
                </c:pt>
                <c:pt idx="10798">
                  <c:v>401</c:v>
                </c:pt>
                <c:pt idx="10799">
                  <c:v>498</c:v>
                </c:pt>
                <c:pt idx="10800">
                  <c:v>210</c:v>
                </c:pt>
                <c:pt idx="10801">
                  <c:v>911</c:v>
                </c:pt>
                <c:pt idx="10802">
                  <c:v>199</c:v>
                </c:pt>
                <c:pt idx="10803">
                  <c:v>210</c:v>
                </c:pt>
                <c:pt idx="10804">
                  <c:v>255</c:v>
                </c:pt>
                <c:pt idx="10805">
                  <c:v>601</c:v>
                </c:pt>
                <c:pt idx="10806">
                  <c:v>173</c:v>
                </c:pt>
                <c:pt idx="10807">
                  <c:v>314</c:v>
                </c:pt>
                <c:pt idx="10808">
                  <c:v>425</c:v>
                </c:pt>
                <c:pt idx="10809">
                  <c:v>548</c:v>
                </c:pt>
                <c:pt idx="10810">
                  <c:v>1153</c:v>
                </c:pt>
                <c:pt idx="10811">
                  <c:v>664</c:v>
                </c:pt>
                <c:pt idx="10812">
                  <c:v>412</c:v>
                </c:pt>
                <c:pt idx="10813">
                  <c:v>621</c:v>
                </c:pt>
                <c:pt idx="10814">
                  <c:v>377</c:v>
                </c:pt>
                <c:pt idx="10815">
                  <c:v>587</c:v>
                </c:pt>
                <c:pt idx="10816">
                  <c:v>792</c:v>
                </c:pt>
                <c:pt idx="10817">
                  <c:v>507</c:v>
                </c:pt>
                <c:pt idx="10818">
                  <c:v>283</c:v>
                </c:pt>
                <c:pt idx="10819">
                  <c:v>511</c:v>
                </c:pt>
                <c:pt idx="10820">
                  <c:v>260</c:v>
                </c:pt>
                <c:pt idx="10821">
                  <c:v>477</c:v>
                </c:pt>
                <c:pt idx="10822">
                  <c:v>238</c:v>
                </c:pt>
                <c:pt idx="10823">
                  <c:v>275</c:v>
                </c:pt>
                <c:pt idx="10824">
                  <c:v>473</c:v>
                </c:pt>
                <c:pt idx="10825">
                  <c:v>255</c:v>
                </c:pt>
                <c:pt idx="10826">
                  <c:v>328</c:v>
                </c:pt>
                <c:pt idx="10827">
                  <c:v>329</c:v>
                </c:pt>
                <c:pt idx="10828">
                  <c:v>354</c:v>
                </c:pt>
                <c:pt idx="10829">
                  <c:v>324</c:v>
                </c:pt>
                <c:pt idx="10830">
                  <c:v>357</c:v>
                </c:pt>
                <c:pt idx="10831">
                  <c:v>341</c:v>
                </c:pt>
                <c:pt idx="10832">
                  <c:v>134</c:v>
                </c:pt>
                <c:pt idx="10833">
                  <c:v>191</c:v>
                </c:pt>
                <c:pt idx="10834">
                  <c:v>134</c:v>
                </c:pt>
                <c:pt idx="10835">
                  <c:v>133</c:v>
                </c:pt>
                <c:pt idx="10836">
                  <c:v>126</c:v>
                </c:pt>
                <c:pt idx="10837">
                  <c:v>36</c:v>
                </c:pt>
                <c:pt idx="10838">
                  <c:v>79</c:v>
                </c:pt>
                <c:pt idx="10839">
                  <c:v>34</c:v>
                </c:pt>
                <c:pt idx="10840">
                  <c:v>37</c:v>
                </c:pt>
                <c:pt idx="10841">
                  <c:v>16</c:v>
                </c:pt>
                <c:pt idx="10842">
                  <c:v>212</c:v>
                </c:pt>
                <c:pt idx="10843">
                  <c:v>327</c:v>
                </c:pt>
                <c:pt idx="10844">
                  <c:v>86</c:v>
                </c:pt>
                <c:pt idx="10845">
                  <c:v>453</c:v>
                </c:pt>
                <c:pt idx="10846">
                  <c:v>54</c:v>
                </c:pt>
                <c:pt idx="10847">
                  <c:v>72</c:v>
                </c:pt>
                <c:pt idx="10848">
                  <c:v>106</c:v>
                </c:pt>
                <c:pt idx="10849">
                  <c:v>499</c:v>
                </c:pt>
                <c:pt idx="10850">
                  <c:v>162</c:v>
                </c:pt>
                <c:pt idx="10851">
                  <c:v>52</c:v>
                </c:pt>
                <c:pt idx="10852">
                  <c:v>64</c:v>
                </c:pt>
                <c:pt idx="10853">
                  <c:v>113</c:v>
                </c:pt>
                <c:pt idx="10854">
                  <c:v>98</c:v>
                </c:pt>
                <c:pt idx="10855">
                  <c:v>110</c:v>
                </c:pt>
                <c:pt idx="10856">
                  <c:v>130</c:v>
                </c:pt>
                <c:pt idx="10857">
                  <c:v>175</c:v>
                </c:pt>
                <c:pt idx="10858">
                  <c:v>86</c:v>
                </c:pt>
                <c:pt idx="10859">
                  <c:v>95</c:v>
                </c:pt>
                <c:pt idx="10860">
                  <c:v>154</c:v>
                </c:pt>
                <c:pt idx="10861">
                  <c:v>76</c:v>
                </c:pt>
                <c:pt idx="10862">
                  <c:v>6</c:v>
                </c:pt>
                <c:pt idx="10863">
                  <c:v>182</c:v>
                </c:pt>
                <c:pt idx="10864">
                  <c:v>400</c:v>
                </c:pt>
                <c:pt idx="10865">
                  <c:v>373</c:v>
                </c:pt>
                <c:pt idx="10866">
                  <c:v>275</c:v>
                </c:pt>
                <c:pt idx="10867">
                  <c:v>366</c:v>
                </c:pt>
                <c:pt idx="10868">
                  <c:v>599</c:v>
                </c:pt>
                <c:pt idx="10869">
                  <c:v>519</c:v>
                </c:pt>
                <c:pt idx="10870">
                  <c:v>371</c:v>
                </c:pt>
                <c:pt idx="10871">
                  <c:v>451</c:v>
                </c:pt>
                <c:pt idx="10872">
                  <c:v>243</c:v>
                </c:pt>
                <c:pt idx="10873">
                  <c:v>361</c:v>
                </c:pt>
                <c:pt idx="10874">
                  <c:v>276</c:v>
                </c:pt>
                <c:pt idx="10875">
                  <c:v>931</c:v>
                </c:pt>
                <c:pt idx="10876">
                  <c:v>229</c:v>
                </c:pt>
                <c:pt idx="10877">
                  <c:v>406</c:v>
                </c:pt>
                <c:pt idx="10878">
                  <c:v>260</c:v>
                </c:pt>
                <c:pt idx="10879">
                  <c:v>742</c:v>
                </c:pt>
                <c:pt idx="10880">
                  <c:v>446</c:v>
                </c:pt>
                <c:pt idx="10881">
                  <c:v>298</c:v>
                </c:pt>
                <c:pt idx="10882">
                  <c:v>311</c:v>
                </c:pt>
                <c:pt idx="10883">
                  <c:v>334</c:v>
                </c:pt>
                <c:pt idx="10884">
                  <c:v>562</c:v>
                </c:pt>
                <c:pt idx="10885">
                  <c:v>1171</c:v>
                </c:pt>
                <c:pt idx="10886">
                  <c:v>369</c:v>
                </c:pt>
                <c:pt idx="10887">
                  <c:v>66</c:v>
                </c:pt>
                <c:pt idx="10888">
                  <c:v>133</c:v>
                </c:pt>
                <c:pt idx="10889">
                  <c:v>182</c:v>
                </c:pt>
                <c:pt idx="10890">
                  <c:v>192</c:v>
                </c:pt>
                <c:pt idx="10891">
                  <c:v>166</c:v>
                </c:pt>
                <c:pt idx="10892">
                  <c:v>183</c:v>
                </c:pt>
                <c:pt idx="10893">
                  <c:v>150</c:v>
                </c:pt>
                <c:pt idx="10894">
                  <c:v>404</c:v>
                </c:pt>
                <c:pt idx="10895">
                  <c:v>137</c:v>
                </c:pt>
                <c:pt idx="10896">
                  <c:v>232</c:v>
                </c:pt>
                <c:pt idx="10897">
                  <c:v>280</c:v>
                </c:pt>
                <c:pt idx="10898">
                  <c:v>144</c:v>
                </c:pt>
                <c:pt idx="10899">
                  <c:v>210</c:v>
                </c:pt>
                <c:pt idx="10900">
                  <c:v>208</c:v>
                </c:pt>
                <c:pt idx="10901">
                  <c:v>225</c:v>
                </c:pt>
                <c:pt idx="10902">
                  <c:v>230</c:v>
                </c:pt>
                <c:pt idx="10903">
                  <c:v>304</c:v>
                </c:pt>
                <c:pt idx="10904">
                  <c:v>369</c:v>
                </c:pt>
                <c:pt idx="10905">
                  <c:v>222</c:v>
                </c:pt>
                <c:pt idx="10906">
                  <c:v>191</c:v>
                </c:pt>
                <c:pt idx="10907">
                  <c:v>266</c:v>
                </c:pt>
                <c:pt idx="10908">
                  <c:v>158</c:v>
                </c:pt>
                <c:pt idx="10909">
                  <c:v>135</c:v>
                </c:pt>
                <c:pt idx="10910">
                  <c:v>150</c:v>
                </c:pt>
                <c:pt idx="10911">
                  <c:v>188</c:v>
                </c:pt>
                <c:pt idx="10912">
                  <c:v>189</c:v>
                </c:pt>
                <c:pt idx="10913">
                  <c:v>160</c:v>
                </c:pt>
                <c:pt idx="10914">
                  <c:v>52</c:v>
                </c:pt>
                <c:pt idx="10915">
                  <c:v>61</c:v>
                </c:pt>
                <c:pt idx="10916">
                  <c:v>66</c:v>
                </c:pt>
                <c:pt idx="10917">
                  <c:v>28</c:v>
                </c:pt>
                <c:pt idx="10918" formatCode="0.00E+00">
                  <c:v>4.8999999999999998E-3</c:v>
                </c:pt>
                <c:pt idx="10919">
                  <c:v>471</c:v>
                </c:pt>
                <c:pt idx="10920">
                  <c:v>437</c:v>
                </c:pt>
                <c:pt idx="10921">
                  <c:v>490</c:v>
                </c:pt>
                <c:pt idx="10922">
                  <c:v>800</c:v>
                </c:pt>
                <c:pt idx="10923">
                  <c:v>470</c:v>
                </c:pt>
                <c:pt idx="10924">
                  <c:v>667</c:v>
                </c:pt>
                <c:pt idx="10925">
                  <c:v>302</c:v>
                </c:pt>
                <c:pt idx="10926">
                  <c:v>567</c:v>
                </c:pt>
                <c:pt idx="10927">
                  <c:v>438</c:v>
                </c:pt>
                <c:pt idx="10928">
                  <c:v>421</c:v>
                </c:pt>
                <c:pt idx="10929">
                  <c:v>701</c:v>
                </c:pt>
                <c:pt idx="10930">
                  <c:v>313</c:v>
                </c:pt>
                <c:pt idx="10931">
                  <c:v>225</c:v>
                </c:pt>
                <c:pt idx="10932">
                  <c:v>308</c:v>
                </c:pt>
                <c:pt idx="10933">
                  <c:v>178</c:v>
                </c:pt>
                <c:pt idx="10934">
                  <c:v>356</c:v>
                </c:pt>
                <c:pt idx="10935">
                  <c:v>147</c:v>
                </c:pt>
                <c:pt idx="10936">
                  <c:v>279</c:v>
                </c:pt>
                <c:pt idx="10937">
                  <c:v>350</c:v>
                </c:pt>
                <c:pt idx="10938">
                  <c:v>294</c:v>
                </c:pt>
                <c:pt idx="10939">
                  <c:v>195</c:v>
                </c:pt>
                <c:pt idx="10940">
                  <c:v>230</c:v>
                </c:pt>
                <c:pt idx="10941">
                  <c:v>257</c:v>
                </c:pt>
                <c:pt idx="10942">
                  <c:v>210</c:v>
                </c:pt>
                <c:pt idx="10943">
                  <c:v>339</c:v>
                </c:pt>
                <c:pt idx="10944">
                  <c:v>276</c:v>
                </c:pt>
                <c:pt idx="10945">
                  <c:v>349</c:v>
                </c:pt>
                <c:pt idx="10946">
                  <c:v>149</c:v>
                </c:pt>
                <c:pt idx="10947" formatCode="0.00E+00">
                  <c:v>4.8999999999999998E-3</c:v>
                </c:pt>
                <c:pt idx="10948">
                  <c:v>291</c:v>
                </c:pt>
                <c:pt idx="10949">
                  <c:v>281</c:v>
                </c:pt>
                <c:pt idx="10950">
                  <c:v>247</c:v>
                </c:pt>
                <c:pt idx="10951">
                  <c:v>214</c:v>
                </c:pt>
                <c:pt idx="10952">
                  <c:v>440</c:v>
                </c:pt>
                <c:pt idx="10953">
                  <c:v>248</c:v>
                </c:pt>
                <c:pt idx="10954">
                  <c:v>175</c:v>
                </c:pt>
                <c:pt idx="10955">
                  <c:v>124</c:v>
                </c:pt>
                <c:pt idx="10956">
                  <c:v>371</c:v>
                </c:pt>
                <c:pt idx="10957">
                  <c:v>496</c:v>
                </c:pt>
                <c:pt idx="10958">
                  <c:v>135</c:v>
                </c:pt>
                <c:pt idx="10959">
                  <c:v>164</c:v>
                </c:pt>
                <c:pt idx="10960">
                  <c:v>515</c:v>
                </c:pt>
                <c:pt idx="10961">
                  <c:v>190</c:v>
                </c:pt>
                <c:pt idx="10962">
                  <c:v>1236</c:v>
                </c:pt>
                <c:pt idx="10963">
                  <c:v>610</c:v>
                </c:pt>
                <c:pt idx="10964">
                  <c:v>540</c:v>
                </c:pt>
                <c:pt idx="10965">
                  <c:v>1025</c:v>
                </c:pt>
                <c:pt idx="10966">
                  <c:v>122</c:v>
                </c:pt>
                <c:pt idx="10967">
                  <c:v>472</c:v>
                </c:pt>
                <c:pt idx="10968">
                  <c:v>113</c:v>
                </c:pt>
                <c:pt idx="10969">
                  <c:v>242</c:v>
                </c:pt>
                <c:pt idx="10970">
                  <c:v>177</c:v>
                </c:pt>
                <c:pt idx="10971">
                  <c:v>278</c:v>
                </c:pt>
                <c:pt idx="10972">
                  <c:v>1224</c:v>
                </c:pt>
                <c:pt idx="10973">
                  <c:v>198</c:v>
                </c:pt>
                <c:pt idx="10974">
                  <c:v>229</c:v>
                </c:pt>
                <c:pt idx="10975">
                  <c:v>311</c:v>
                </c:pt>
                <c:pt idx="10976">
                  <c:v>195</c:v>
                </c:pt>
                <c:pt idx="10977">
                  <c:v>386</c:v>
                </c:pt>
                <c:pt idx="10978">
                  <c:v>168</c:v>
                </c:pt>
                <c:pt idx="10979">
                  <c:v>304</c:v>
                </c:pt>
                <c:pt idx="10980">
                  <c:v>207</c:v>
                </c:pt>
                <c:pt idx="10981">
                  <c:v>260</c:v>
                </c:pt>
                <c:pt idx="10982">
                  <c:v>299</c:v>
                </c:pt>
                <c:pt idx="10983">
                  <c:v>330</c:v>
                </c:pt>
                <c:pt idx="10984">
                  <c:v>169</c:v>
                </c:pt>
                <c:pt idx="10985">
                  <c:v>233</c:v>
                </c:pt>
                <c:pt idx="10986">
                  <c:v>320</c:v>
                </c:pt>
                <c:pt idx="10987">
                  <c:v>1</c:v>
                </c:pt>
                <c:pt idx="10988">
                  <c:v>37</c:v>
                </c:pt>
                <c:pt idx="10989">
                  <c:v>210</c:v>
                </c:pt>
                <c:pt idx="10990">
                  <c:v>138</c:v>
                </c:pt>
                <c:pt idx="10991">
                  <c:v>251</c:v>
                </c:pt>
                <c:pt idx="10992">
                  <c:v>454</c:v>
                </c:pt>
                <c:pt idx="10993">
                  <c:v>131</c:v>
                </c:pt>
                <c:pt idx="10994">
                  <c:v>162</c:v>
                </c:pt>
                <c:pt idx="10995">
                  <c:v>137</c:v>
                </c:pt>
                <c:pt idx="10996">
                  <c:v>129</c:v>
                </c:pt>
                <c:pt idx="10997">
                  <c:v>152</c:v>
                </c:pt>
                <c:pt idx="10998">
                  <c:v>372</c:v>
                </c:pt>
                <c:pt idx="10999">
                  <c:v>236</c:v>
                </c:pt>
                <c:pt idx="11000">
                  <c:v>319</c:v>
                </c:pt>
                <c:pt idx="11001">
                  <c:v>267</c:v>
                </c:pt>
                <c:pt idx="11002">
                  <c:v>227</c:v>
                </c:pt>
                <c:pt idx="11003">
                  <c:v>287</c:v>
                </c:pt>
                <c:pt idx="11004">
                  <c:v>168</c:v>
                </c:pt>
                <c:pt idx="11005">
                  <c:v>159</c:v>
                </c:pt>
                <c:pt idx="11006">
                  <c:v>202</c:v>
                </c:pt>
                <c:pt idx="11007">
                  <c:v>240</c:v>
                </c:pt>
                <c:pt idx="11008">
                  <c:v>397</c:v>
                </c:pt>
                <c:pt idx="11009">
                  <c:v>196</c:v>
                </c:pt>
                <c:pt idx="11010">
                  <c:v>181</c:v>
                </c:pt>
                <c:pt idx="11011">
                  <c:v>176</c:v>
                </c:pt>
                <c:pt idx="11012">
                  <c:v>206</c:v>
                </c:pt>
                <c:pt idx="11013" formatCode="0.00E+00">
                  <c:v>4.8999999999999998E-3</c:v>
                </c:pt>
                <c:pt idx="11014">
                  <c:v>312</c:v>
                </c:pt>
                <c:pt idx="11015">
                  <c:v>298</c:v>
                </c:pt>
                <c:pt idx="11016">
                  <c:v>258</c:v>
                </c:pt>
                <c:pt idx="11017">
                  <c:v>258</c:v>
                </c:pt>
                <c:pt idx="11018">
                  <c:v>314</c:v>
                </c:pt>
                <c:pt idx="11019">
                  <c:v>714</c:v>
                </c:pt>
                <c:pt idx="11020">
                  <c:v>398</c:v>
                </c:pt>
                <c:pt idx="11021">
                  <c:v>243</c:v>
                </c:pt>
                <c:pt idx="11022">
                  <c:v>577</c:v>
                </c:pt>
                <c:pt idx="11023">
                  <c:v>247</c:v>
                </c:pt>
                <c:pt idx="11024">
                  <c:v>224</c:v>
                </c:pt>
                <c:pt idx="11025">
                  <c:v>381</c:v>
                </c:pt>
                <c:pt idx="11026">
                  <c:v>3</c:v>
                </c:pt>
                <c:pt idx="11027">
                  <c:v>1</c:v>
                </c:pt>
                <c:pt idx="11028">
                  <c:v>15</c:v>
                </c:pt>
                <c:pt idx="11029">
                  <c:v>213</c:v>
                </c:pt>
                <c:pt idx="11030">
                  <c:v>313</c:v>
                </c:pt>
                <c:pt idx="11031">
                  <c:v>148</c:v>
                </c:pt>
                <c:pt idx="11032">
                  <c:v>76</c:v>
                </c:pt>
                <c:pt idx="11033">
                  <c:v>274</c:v>
                </c:pt>
                <c:pt idx="11034">
                  <c:v>197</c:v>
                </c:pt>
                <c:pt idx="11035">
                  <c:v>166</c:v>
                </c:pt>
                <c:pt idx="11036">
                  <c:v>266</c:v>
                </c:pt>
                <c:pt idx="11037">
                  <c:v>179</c:v>
                </c:pt>
                <c:pt idx="11038">
                  <c:v>80</c:v>
                </c:pt>
                <c:pt idx="11039">
                  <c:v>111</c:v>
                </c:pt>
                <c:pt idx="11040">
                  <c:v>145</c:v>
                </c:pt>
                <c:pt idx="11041">
                  <c:v>196</c:v>
                </c:pt>
                <c:pt idx="11042">
                  <c:v>442</c:v>
                </c:pt>
                <c:pt idx="11043">
                  <c:v>10</c:v>
                </c:pt>
                <c:pt idx="11044">
                  <c:v>397</c:v>
                </c:pt>
                <c:pt idx="11045">
                  <c:v>248</c:v>
                </c:pt>
                <c:pt idx="11046">
                  <c:v>3</c:v>
                </c:pt>
                <c:pt idx="11047">
                  <c:v>206</c:v>
                </c:pt>
                <c:pt idx="11048">
                  <c:v>580</c:v>
                </c:pt>
                <c:pt idx="11049" formatCode="0.00E+00">
                  <c:v>4.8999999999999998E-3</c:v>
                </c:pt>
                <c:pt idx="11050">
                  <c:v>340</c:v>
                </c:pt>
                <c:pt idx="11051">
                  <c:v>265</c:v>
                </c:pt>
                <c:pt idx="11052">
                  <c:v>254</c:v>
                </c:pt>
                <c:pt idx="11053">
                  <c:v>1333</c:v>
                </c:pt>
                <c:pt idx="11054">
                  <c:v>927</c:v>
                </c:pt>
                <c:pt idx="11055">
                  <c:v>1196</c:v>
                </c:pt>
                <c:pt idx="11056">
                  <c:v>1471</c:v>
                </c:pt>
                <c:pt idx="11057">
                  <c:v>1029</c:v>
                </c:pt>
                <c:pt idx="11058">
                  <c:v>1136</c:v>
                </c:pt>
                <c:pt idx="11059">
                  <c:v>392</c:v>
                </c:pt>
                <c:pt idx="11060">
                  <c:v>505</c:v>
                </c:pt>
                <c:pt idx="11061">
                  <c:v>498</c:v>
                </c:pt>
                <c:pt idx="11062">
                  <c:v>522</c:v>
                </c:pt>
                <c:pt idx="11063">
                  <c:v>599</c:v>
                </c:pt>
                <c:pt idx="11064">
                  <c:v>827</c:v>
                </c:pt>
                <c:pt idx="11065">
                  <c:v>205</c:v>
                </c:pt>
                <c:pt idx="11066">
                  <c:v>276</c:v>
                </c:pt>
                <c:pt idx="11067">
                  <c:v>270</c:v>
                </c:pt>
                <c:pt idx="11068">
                  <c:v>410</c:v>
                </c:pt>
                <c:pt idx="11069">
                  <c:v>354</c:v>
                </c:pt>
                <c:pt idx="11070">
                  <c:v>584</c:v>
                </c:pt>
                <c:pt idx="11071">
                  <c:v>639</c:v>
                </c:pt>
                <c:pt idx="11072">
                  <c:v>319</c:v>
                </c:pt>
                <c:pt idx="11073">
                  <c:v>516</c:v>
                </c:pt>
                <c:pt idx="11074">
                  <c:v>373</c:v>
                </c:pt>
                <c:pt idx="11075">
                  <c:v>363</c:v>
                </c:pt>
                <c:pt idx="11076">
                  <c:v>199</c:v>
                </c:pt>
                <c:pt idx="11077">
                  <c:v>55</c:v>
                </c:pt>
                <c:pt idx="11078">
                  <c:v>93</c:v>
                </c:pt>
                <c:pt idx="11079">
                  <c:v>23</c:v>
                </c:pt>
                <c:pt idx="11080">
                  <c:v>14</c:v>
                </c:pt>
                <c:pt idx="11081">
                  <c:v>65</c:v>
                </c:pt>
                <c:pt idx="11082">
                  <c:v>67</c:v>
                </c:pt>
                <c:pt idx="11083">
                  <c:v>220</c:v>
                </c:pt>
                <c:pt idx="11084">
                  <c:v>103</c:v>
                </c:pt>
                <c:pt idx="11085">
                  <c:v>134</c:v>
                </c:pt>
                <c:pt idx="11086">
                  <c:v>100</c:v>
                </c:pt>
                <c:pt idx="11087">
                  <c:v>324</c:v>
                </c:pt>
                <c:pt idx="11088">
                  <c:v>80</c:v>
                </c:pt>
                <c:pt idx="11089">
                  <c:v>420</c:v>
                </c:pt>
                <c:pt idx="11090">
                  <c:v>181</c:v>
                </c:pt>
                <c:pt idx="11091">
                  <c:v>229</c:v>
                </c:pt>
                <c:pt idx="11092" formatCode="0.00E+00">
                  <c:v>4.8999999999999998E-3</c:v>
                </c:pt>
                <c:pt idx="11093">
                  <c:v>46</c:v>
                </c:pt>
                <c:pt idx="11094">
                  <c:v>196</c:v>
                </c:pt>
                <c:pt idx="11095">
                  <c:v>365</c:v>
                </c:pt>
                <c:pt idx="11096">
                  <c:v>311</c:v>
                </c:pt>
                <c:pt idx="11097">
                  <c:v>354</c:v>
                </c:pt>
                <c:pt idx="11098">
                  <c:v>1131</c:v>
                </c:pt>
                <c:pt idx="11099">
                  <c:v>544</c:v>
                </c:pt>
                <c:pt idx="11100">
                  <c:v>302</c:v>
                </c:pt>
                <c:pt idx="11101">
                  <c:v>375</c:v>
                </c:pt>
                <c:pt idx="11102">
                  <c:v>217</c:v>
                </c:pt>
                <c:pt idx="11103">
                  <c:v>411</c:v>
                </c:pt>
                <c:pt idx="11104">
                  <c:v>737</c:v>
                </c:pt>
                <c:pt idx="11105">
                  <c:v>575</c:v>
                </c:pt>
                <c:pt idx="11106">
                  <c:v>349</c:v>
                </c:pt>
                <c:pt idx="11107">
                  <c:v>728</c:v>
                </c:pt>
                <c:pt idx="11108">
                  <c:v>252</c:v>
                </c:pt>
                <c:pt idx="11109">
                  <c:v>372</c:v>
                </c:pt>
                <c:pt idx="11110">
                  <c:v>1213</c:v>
                </c:pt>
                <c:pt idx="11111">
                  <c:v>893</c:v>
                </c:pt>
                <c:pt idx="11112">
                  <c:v>855</c:v>
                </c:pt>
                <c:pt idx="11113">
                  <c:v>193</c:v>
                </c:pt>
                <c:pt idx="11114">
                  <c:v>219</c:v>
                </c:pt>
                <c:pt idx="11115">
                  <c:v>266</c:v>
                </c:pt>
                <c:pt idx="11116">
                  <c:v>915</c:v>
                </c:pt>
                <c:pt idx="11117">
                  <c:v>593</c:v>
                </c:pt>
                <c:pt idx="11118">
                  <c:v>339</c:v>
                </c:pt>
                <c:pt idx="11119">
                  <c:v>285</c:v>
                </c:pt>
                <c:pt idx="11120">
                  <c:v>407</c:v>
                </c:pt>
                <c:pt idx="11121">
                  <c:v>362</c:v>
                </c:pt>
                <c:pt idx="11122">
                  <c:v>424</c:v>
                </c:pt>
                <c:pt idx="11123">
                  <c:v>307</c:v>
                </c:pt>
                <c:pt idx="11124">
                  <c:v>451</c:v>
                </c:pt>
                <c:pt idx="11125">
                  <c:v>491</c:v>
                </c:pt>
                <c:pt idx="11126">
                  <c:v>233</c:v>
                </c:pt>
                <c:pt idx="11127">
                  <c:v>480</c:v>
                </c:pt>
                <c:pt idx="11128">
                  <c:v>268</c:v>
                </c:pt>
                <c:pt idx="11129">
                  <c:v>435</c:v>
                </c:pt>
                <c:pt idx="11130">
                  <c:v>341</c:v>
                </c:pt>
                <c:pt idx="11131">
                  <c:v>302</c:v>
                </c:pt>
                <c:pt idx="11132">
                  <c:v>210</c:v>
                </c:pt>
                <c:pt idx="11133">
                  <c:v>179</c:v>
                </c:pt>
                <c:pt idx="11134">
                  <c:v>67</c:v>
                </c:pt>
                <c:pt idx="11135">
                  <c:v>171</c:v>
                </c:pt>
                <c:pt idx="11136">
                  <c:v>167</c:v>
                </c:pt>
                <c:pt idx="11137">
                  <c:v>191</c:v>
                </c:pt>
                <c:pt idx="11138">
                  <c:v>247</c:v>
                </c:pt>
                <c:pt idx="11139">
                  <c:v>241</c:v>
                </c:pt>
                <c:pt idx="11140">
                  <c:v>197</c:v>
                </c:pt>
                <c:pt idx="11141">
                  <c:v>137</c:v>
                </c:pt>
                <c:pt idx="11142">
                  <c:v>207</c:v>
                </c:pt>
                <c:pt idx="11143">
                  <c:v>283</c:v>
                </c:pt>
                <c:pt idx="11144">
                  <c:v>228</c:v>
                </c:pt>
                <c:pt idx="11145" formatCode="0.00E+00">
                  <c:v>4.8999999999999998E-3</c:v>
                </c:pt>
                <c:pt idx="11146">
                  <c:v>37</c:v>
                </c:pt>
                <c:pt idx="11147">
                  <c:v>177</c:v>
                </c:pt>
                <c:pt idx="11148">
                  <c:v>321</c:v>
                </c:pt>
                <c:pt idx="11149">
                  <c:v>247</c:v>
                </c:pt>
                <c:pt idx="11150">
                  <c:v>204</c:v>
                </c:pt>
                <c:pt idx="11151">
                  <c:v>1011</c:v>
                </c:pt>
                <c:pt idx="11152">
                  <c:v>348</c:v>
                </c:pt>
                <c:pt idx="11153">
                  <c:v>316</c:v>
                </c:pt>
                <c:pt idx="11154">
                  <c:v>258</c:v>
                </c:pt>
                <c:pt idx="11155">
                  <c:v>919</c:v>
                </c:pt>
                <c:pt idx="11156">
                  <c:v>909</c:v>
                </c:pt>
                <c:pt idx="11157">
                  <c:v>469</c:v>
                </c:pt>
                <c:pt idx="11158">
                  <c:v>329</c:v>
                </c:pt>
                <c:pt idx="11159">
                  <c:v>1181</c:v>
                </c:pt>
                <c:pt idx="11160">
                  <c:v>11</c:v>
                </c:pt>
                <c:pt idx="11161">
                  <c:v>346</c:v>
                </c:pt>
                <c:pt idx="11162">
                  <c:v>28</c:v>
                </c:pt>
                <c:pt idx="11163">
                  <c:v>689</c:v>
                </c:pt>
                <c:pt idx="11164">
                  <c:v>386</c:v>
                </c:pt>
                <c:pt idx="11165">
                  <c:v>77</c:v>
                </c:pt>
                <c:pt idx="11166">
                  <c:v>141</c:v>
                </c:pt>
                <c:pt idx="11167">
                  <c:v>76</c:v>
                </c:pt>
                <c:pt idx="11168">
                  <c:v>229</c:v>
                </c:pt>
                <c:pt idx="11169">
                  <c:v>116</c:v>
                </c:pt>
                <c:pt idx="11170">
                  <c:v>78</c:v>
                </c:pt>
                <c:pt idx="11171">
                  <c:v>15</c:v>
                </c:pt>
                <c:pt idx="11172">
                  <c:v>90</c:v>
                </c:pt>
                <c:pt idx="11173">
                  <c:v>58</c:v>
                </c:pt>
                <c:pt idx="11174">
                  <c:v>149</c:v>
                </c:pt>
                <c:pt idx="11175">
                  <c:v>193</c:v>
                </c:pt>
                <c:pt idx="11176">
                  <c:v>47</c:v>
                </c:pt>
                <c:pt idx="11177">
                  <c:v>62</c:v>
                </c:pt>
                <c:pt idx="11178">
                  <c:v>115</c:v>
                </c:pt>
                <c:pt idx="11179">
                  <c:v>275</c:v>
                </c:pt>
                <c:pt idx="11180">
                  <c:v>133</c:v>
                </c:pt>
                <c:pt idx="11181">
                  <c:v>25</c:v>
                </c:pt>
                <c:pt idx="11182">
                  <c:v>81</c:v>
                </c:pt>
                <c:pt idx="11183">
                  <c:v>63</c:v>
                </c:pt>
                <c:pt idx="11184">
                  <c:v>1083</c:v>
                </c:pt>
                <c:pt idx="11185">
                  <c:v>808</c:v>
                </c:pt>
                <c:pt idx="11186">
                  <c:v>1241</c:v>
                </c:pt>
                <c:pt idx="11187">
                  <c:v>219</c:v>
                </c:pt>
                <c:pt idx="11188">
                  <c:v>1190</c:v>
                </c:pt>
                <c:pt idx="11189">
                  <c:v>1110</c:v>
                </c:pt>
                <c:pt idx="11190">
                  <c:v>479</c:v>
                </c:pt>
                <c:pt idx="11191">
                  <c:v>401</c:v>
                </c:pt>
                <c:pt idx="11192">
                  <c:v>285</c:v>
                </c:pt>
                <c:pt idx="11193">
                  <c:v>615</c:v>
                </c:pt>
                <c:pt idx="11194">
                  <c:v>843</c:v>
                </c:pt>
                <c:pt idx="11195">
                  <c:v>658</c:v>
                </c:pt>
                <c:pt idx="11196">
                  <c:v>349</c:v>
                </c:pt>
                <c:pt idx="11197">
                  <c:v>222</c:v>
                </c:pt>
                <c:pt idx="11198">
                  <c:v>177</c:v>
                </c:pt>
                <c:pt idx="11199">
                  <c:v>78</c:v>
                </c:pt>
                <c:pt idx="11200">
                  <c:v>342</c:v>
                </c:pt>
                <c:pt idx="11201">
                  <c:v>604</c:v>
                </c:pt>
                <c:pt idx="11202">
                  <c:v>289</c:v>
                </c:pt>
                <c:pt idx="11203">
                  <c:v>454</c:v>
                </c:pt>
                <c:pt idx="11204">
                  <c:v>253</c:v>
                </c:pt>
                <c:pt idx="11205">
                  <c:v>190</c:v>
                </c:pt>
                <c:pt idx="11206">
                  <c:v>605</c:v>
                </c:pt>
                <c:pt idx="11207">
                  <c:v>223</c:v>
                </c:pt>
                <c:pt idx="11208">
                  <c:v>178</c:v>
                </c:pt>
                <c:pt idx="11209">
                  <c:v>140</c:v>
                </c:pt>
                <c:pt idx="11210">
                  <c:v>78</c:v>
                </c:pt>
                <c:pt idx="11211">
                  <c:v>153</c:v>
                </c:pt>
                <c:pt idx="11212">
                  <c:v>175</c:v>
                </c:pt>
                <c:pt idx="11213">
                  <c:v>703</c:v>
                </c:pt>
                <c:pt idx="11214">
                  <c:v>252</c:v>
                </c:pt>
                <c:pt idx="11215">
                  <c:v>169</c:v>
                </c:pt>
                <c:pt idx="11216">
                  <c:v>106</c:v>
                </c:pt>
                <c:pt idx="11217">
                  <c:v>107</c:v>
                </c:pt>
                <c:pt idx="11218">
                  <c:v>44</c:v>
                </c:pt>
                <c:pt idx="11219">
                  <c:v>508</c:v>
                </c:pt>
                <c:pt idx="11220">
                  <c:v>421</c:v>
                </c:pt>
                <c:pt idx="11221">
                  <c:v>349</c:v>
                </c:pt>
                <c:pt idx="11222">
                  <c:v>298</c:v>
                </c:pt>
                <c:pt idx="11223">
                  <c:v>894</c:v>
                </c:pt>
                <c:pt idx="11224">
                  <c:v>892</c:v>
                </c:pt>
                <c:pt idx="11225">
                  <c:v>378</c:v>
                </c:pt>
                <c:pt idx="11226">
                  <c:v>264</c:v>
                </c:pt>
                <c:pt idx="11227">
                  <c:v>410</c:v>
                </c:pt>
                <c:pt idx="11228">
                  <c:v>307</c:v>
                </c:pt>
                <c:pt idx="11229">
                  <c:v>486</c:v>
                </c:pt>
                <c:pt idx="11230">
                  <c:v>342</c:v>
                </c:pt>
                <c:pt idx="11231">
                  <c:v>458</c:v>
                </c:pt>
                <c:pt idx="11232">
                  <c:v>913</c:v>
                </c:pt>
                <c:pt idx="11233">
                  <c:v>576</c:v>
                </c:pt>
                <c:pt idx="11234">
                  <c:v>756</c:v>
                </c:pt>
                <c:pt idx="11235">
                  <c:v>1157</c:v>
                </c:pt>
                <c:pt idx="11236">
                  <c:v>1094</c:v>
                </c:pt>
                <c:pt idx="11237">
                  <c:v>1543</c:v>
                </c:pt>
                <c:pt idx="11238">
                  <c:v>684</c:v>
                </c:pt>
                <c:pt idx="11239">
                  <c:v>618</c:v>
                </c:pt>
                <c:pt idx="11240">
                  <c:v>971</c:v>
                </c:pt>
                <c:pt idx="11241">
                  <c:v>812</c:v>
                </c:pt>
                <c:pt idx="11242">
                  <c:v>1288</c:v>
                </c:pt>
                <c:pt idx="11243" formatCode="0.00E+00">
                  <c:v>4.8999999999999998E-3</c:v>
                </c:pt>
                <c:pt idx="11244">
                  <c:v>463</c:v>
                </c:pt>
                <c:pt idx="11245">
                  <c:v>909</c:v>
                </c:pt>
                <c:pt idx="11246">
                  <c:v>401</c:v>
                </c:pt>
                <c:pt idx="11247">
                  <c:v>504</c:v>
                </c:pt>
                <c:pt idx="11248">
                  <c:v>643</c:v>
                </c:pt>
                <c:pt idx="11249">
                  <c:v>982</c:v>
                </c:pt>
                <c:pt idx="11250">
                  <c:v>432</c:v>
                </c:pt>
                <c:pt idx="11251">
                  <c:v>439</c:v>
                </c:pt>
                <c:pt idx="11252">
                  <c:v>714</c:v>
                </c:pt>
                <c:pt idx="11253">
                  <c:v>528</c:v>
                </c:pt>
                <c:pt idx="11254">
                  <c:v>624</c:v>
                </c:pt>
                <c:pt idx="11255">
                  <c:v>638</c:v>
                </c:pt>
                <c:pt idx="11256">
                  <c:v>2</c:v>
                </c:pt>
                <c:pt idx="11257">
                  <c:v>261</c:v>
                </c:pt>
                <c:pt idx="11258">
                  <c:v>81</c:v>
                </c:pt>
                <c:pt idx="11259">
                  <c:v>69</c:v>
                </c:pt>
                <c:pt idx="11260">
                  <c:v>12</c:v>
                </c:pt>
                <c:pt idx="11261">
                  <c:v>182</c:v>
                </c:pt>
                <c:pt idx="11262">
                  <c:v>19</c:v>
                </c:pt>
                <c:pt idx="11263">
                  <c:v>16</c:v>
                </c:pt>
                <c:pt idx="11264">
                  <c:v>292</c:v>
                </c:pt>
                <c:pt idx="11265">
                  <c:v>85</c:v>
                </c:pt>
                <c:pt idx="11266">
                  <c:v>341</c:v>
                </c:pt>
                <c:pt idx="11267">
                  <c:v>307</c:v>
                </c:pt>
                <c:pt idx="11268">
                  <c:v>291</c:v>
                </c:pt>
                <c:pt idx="11269">
                  <c:v>286</c:v>
                </c:pt>
                <c:pt idx="11270">
                  <c:v>213</c:v>
                </c:pt>
                <c:pt idx="11271">
                  <c:v>324</c:v>
                </c:pt>
                <c:pt idx="11272">
                  <c:v>193</c:v>
                </c:pt>
                <c:pt idx="11273">
                  <c:v>135</c:v>
                </c:pt>
                <c:pt idx="11274">
                  <c:v>210</c:v>
                </c:pt>
                <c:pt idx="11275">
                  <c:v>486</c:v>
                </c:pt>
                <c:pt idx="11276">
                  <c:v>220</c:v>
                </c:pt>
                <c:pt idx="11277">
                  <c:v>352</c:v>
                </c:pt>
                <c:pt idx="11278">
                  <c:v>277</c:v>
                </c:pt>
                <c:pt idx="11279">
                  <c:v>429</c:v>
                </c:pt>
                <c:pt idx="11280">
                  <c:v>309</c:v>
                </c:pt>
                <c:pt idx="11281">
                  <c:v>1045</c:v>
                </c:pt>
                <c:pt idx="11282">
                  <c:v>322</c:v>
                </c:pt>
                <c:pt idx="11283">
                  <c:v>409</c:v>
                </c:pt>
                <c:pt idx="11284">
                  <c:v>345</c:v>
                </c:pt>
                <c:pt idx="11285">
                  <c:v>187</c:v>
                </c:pt>
                <c:pt idx="11286">
                  <c:v>221</c:v>
                </c:pt>
                <c:pt idx="11287">
                  <c:v>208</c:v>
                </c:pt>
                <c:pt idx="11288">
                  <c:v>257</c:v>
                </c:pt>
                <c:pt idx="11289">
                  <c:v>236</c:v>
                </c:pt>
                <c:pt idx="11290">
                  <c:v>246</c:v>
                </c:pt>
                <c:pt idx="11291">
                  <c:v>308</c:v>
                </c:pt>
                <c:pt idx="11292">
                  <c:v>302</c:v>
                </c:pt>
                <c:pt idx="11293">
                  <c:v>485</c:v>
                </c:pt>
                <c:pt idx="11294">
                  <c:v>184</c:v>
                </c:pt>
                <c:pt idx="11295">
                  <c:v>350</c:v>
                </c:pt>
                <c:pt idx="11296">
                  <c:v>222</c:v>
                </c:pt>
                <c:pt idx="11297">
                  <c:v>222</c:v>
                </c:pt>
                <c:pt idx="11298">
                  <c:v>377</c:v>
                </c:pt>
                <c:pt idx="11299">
                  <c:v>373</c:v>
                </c:pt>
                <c:pt idx="11300">
                  <c:v>28</c:v>
                </c:pt>
                <c:pt idx="11301" formatCode="0.00E+00">
                  <c:v>4.8999999999999998E-3</c:v>
                </c:pt>
                <c:pt idx="11302">
                  <c:v>8</c:v>
                </c:pt>
                <c:pt idx="11303">
                  <c:v>52</c:v>
                </c:pt>
                <c:pt idx="11304">
                  <c:v>78</c:v>
                </c:pt>
                <c:pt idx="11305">
                  <c:v>148</c:v>
                </c:pt>
                <c:pt idx="11306">
                  <c:v>105</c:v>
                </c:pt>
                <c:pt idx="11307" formatCode="0.00E+00">
                  <c:v>4.8999999999999998E-3</c:v>
                </c:pt>
                <c:pt idx="11308" formatCode="0.00E+00">
                  <c:v>4.8999999999999998E-3</c:v>
                </c:pt>
                <c:pt idx="11309" formatCode="0.00E+00">
                  <c:v>4.8999999999999998E-3</c:v>
                </c:pt>
                <c:pt idx="11310">
                  <c:v>234</c:v>
                </c:pt>
                <c:pt idx="11311">
                  <c:v>249</c:v>
                </c:pt>
                <c:pt idx="11312">
                  <c:v>306</c:v>
                </c:pt>
                <c:pt idx="11313">
                  <c:v>244</c:v>
                </c:pt>
                <c:pt idx="11314">
                  <c:v>410</c:v>
                </c:pt>
                <c:pt idx="11315">
                  <c:v>332</c:v>
                </c:pt>
                <c:pt idx="11316">
                  <c:v>421</c:v>
                </c:pt>
                <c:pt idx="11317">
                  <c:v>260</c:v>
                </c:pt>
                <c:pt idx="11318">
                  <c:v>260</c:v>
                </c:pt>
                <c:pt idx="11319">
                  <c:v>283</c:v>
                </c:pt>
                <c:pt idx="11320">
                  <c:v>975</c:v>
                </c:pt>
                <c:pt idx="11321">
                  <c:v>665</c:v>
                </c:pt>
                <c:pt idx="11322">
                  <c:v>238</c:v>
                </c:pt>
                <c:pt idx="11323">
                  <c:v>65</c:v>
                </c:pt>
                <c:pt idx="11324">
                  <c:v>70</c:v>
                </c:pt>
                <c:pt idx="11325">
                  <c:v>185</c:v>
                </c:pt>
                <c:pt idx="11326">
                  <c:v>135</c:v>
                </c:pt>
                <c:pt idx="11327">
                  <c:v>70</c:v>
                </c:pt>
                <c:pt idx="11328">
                  <c:v>97</c:v>
                </c:pt>
                <c:pt idx="11329">
                  <c:v>218</c:v>
                </c:pt>
                <c:pt idx="11330">
                  <c:v>120</c:v>
                </c:pt>
                <c:pt idx="11331">
                  <c:v>39</c:v>
                </c:pt>
                <c:pt idx="11332">
                  <c:v>61</c:v>
                </c:pt>
                <c:pt idx="11333">
                  <c:v>369</c:v>
                </c:pt>
                <c:pt idx="11334">
                  <c:v>12</c:v>
                </c:pt>
                <c:pt idx="11335">
                  <c:v>303</c:v>
                </c:pt>
                <c:pt idx="11336">
                  <c:v>93</c:v>
                </c:pt>
                <c:pt idx="11337">
                  <c:v>415</c:v>
                </c:pt>
                <c:pt idx="11338">
                  <c:v>108</c:v>
                </c:pt>
                <c:pt idx="11339">
                  <c:v>382</c:v>
                </c:pt>
                <c:pt idx="11340">
                  <c:v>119</c:v>
                </c:pt>
                <c:pt idx="11341">
                  <c:v>263</c:v>
                </c:pt>
                <c:pt idx="11342">
                  <c:v>117</c:v>
                </c:pt>
                <c:pt idx="11343">
                  <c:v>241</c:v>
                </c:pt>
                <c:pt idx="11344">
                  <c:v>425</c:v>
                </c:pt>
                <c:pt idx="11345">
                  <c:v>38</c:v>
                </c:pt>
                <c:pt idx="11346">
                  <c:v>72</c:v>
                </c:pt>
                <c:pt idx="11347">
                  <c:v>390</c:v>
                </c:pt>
                <c:pt idx="11348">
                  <c:v>176</c:v>
                </c:pt>
                <c:pt idx="11349">
                  <c:v>170</c:v>
                </c:pt>
                <c:pt idx="11350">
                  <c:v>595</c:v>
                </c:pt>
                <c:pt idx="11351">
                  <c:v>309</c:v>
                </c:pt>
                <c:pt idx="11352">
                  <c:v>414</c:v>
                </c:pt>
                <c:pt idx="11353">
                  <c:v>397</c:v>
                </c:pt>
                <c:pt idx="11354">
                  <c:v>377</c:v>
                </c:pt>
                <c:pt idx="11355">
                  <c:v>524</c:v>
                </c:pt>
                <c:pt idx="11356">
                  <c:v>388</c:v>
                </c:pt>
                <c:pt idx="11357">
                  <c:v>226</c:v>
                </c:pt>
                <c:pt idx="11358">
                  <c:v>325</c:v>
                </c:pt>
                <c:pt idx="11359">
                  <c:v>48</c:v>
                </c:pt>
                <c:pt idx="11360">
                  <c:v>140</c:v>
                </c:pt>
                <c:pt idx="11361">
                  <c:v>103</c:v>
                </c:pt>
                <c:pt idx="11362">
                  <c:v>810</c:v>
                </c:pt>
                <c:pt idx="11363">
                  <c:v>160</c:v>
                </c:pt>
                <c:pt idx="11364">
                  <c:v>197</c:v>
                </c:pt>
                <c:pt idx="11365">
                  <c:v>311</c:v>
                </c:pt>
                <c:pt idx="11366">
                  <c:v>226</c:v>
                </c:pt>
                <c:pt idx="11367">
                  <c:v>20</c:v>
                </c:pt>
                <c:pt idx="11368">
                  <c:v>40</c:v>
                </c:pt>
                <c:pt idx="11369">
                  <c:v>35</c:v>
                </c:pt>
                <c:pt idx="11370">
                  <c:v>173</c:v>
                </c:pt>
                <c:pt idx="11371">
                  <c:v>1448</c:v>
                </c:pt>
                <c:pt idx="11372">
                  <c:v>1184</c:v>
                </c:pt>
                <c:pt idx="11373">
                  <c:v>1198</c:v>
                </c:pt>
                <c:pt idx="11374">
                  <c:v>1463</c:v>
                </c:pt>
                <c:pt idx="11375">
                  <c:v>298</c:v>
                </c:pt>
                <c:pt idx="11376">
                  <c:v>1422</c:v>
                </c:pt>
                <c:pt idx="11377">
                  <c:v>781</c:v>
                </c:pt>
                <c:pt idx="11378">
                  <c:v>716</c:v>
                </c:pt>
                <c:pt idx="11379">
                  <c:v>552</c:v>
                </c:pt>
                <c:pt idx="11380">
                  <c:v>410</c:v>
                </c:pt>
                <c:pt idx="11381">
                  <c:v>1306</c:v>
                </c:pt>
                <c:pt idx="11382">
                  <c:v>64</c:v>
                </c:pt>
                <c:pt idx="11383">
                  <c:v>172</c:v>
                </c:pt>
                <c:pt idx="11384">
                  <c:v>1111</c:v>
                </c:pt>
                <c:pt idx="11385">
                  <c:v>278</c:v>
                </c:pt>
                <c:pt idx="11386">
                  <c:v>557</c:v>
                </c:pt>
                <c:pt idx="11387">
                  <c:v>156</c:v>
                </c:pt>
                <c:pt idx="11388">
                  <c:v>349</c:v>
                </c:pt>
                <c:pt idx="11389">
                  <c:v>305</c:v>
                </c:pt>
                <c:pt idx="11390">
                  <c:v>281</c:v>
                </c:pt>
                <c:pt idx="11391">
                  <c:v>125</c:v>
                </c:pt>
                <c:pt idx="11392">
                  <c:v>256</c:v>
                </c:pt>
                <c:pt idx="11393">
                  <c:v>185</c:v>
                </c:pt>
                <c:pt idx="11394">
                  <c:v>437</c:v>
                </c:pt>
                <c:pt idx="11395">
                  <c:v>435</c:v>
                </c:pt>
                <c:pt idx="11396">
                  <c:v>346</c:v>
                </c:pt>
                <c:pt idx="11397">
                  <c:v>459</c:v>
                </c:pt>
                <c:pt idx="11398">
                  <c:v>459</c:v>
                </c:pt>
                <c:pt idx="11399">
                  <c:v>1221</c:v>
                </c:pt>
                <c:pt idx="11400">
                  <c:v>1052</c:v>
                </c:pt>
                <c:pt idx="11401">
                  <c:v>1011</c:v>
                </c:pt>
                <c:pt idx="11402">
                  <c:v>909</c:v>
                </c:pt>
                <c:pt idx="11403">
                  <c:v>686</c:v>
                </c:pt>
                <c:pt idx="11404">
                  <c:v>981</c:v>
                </c:pt>
                <c:pt idx="11405">
                  <c:v>1186</c:v>
                </c:pt>
                <c:pt idx="11406">
                  <c:v>1202</c:v>
                </c:pt>
                <c:pt idx="11407">
                  <c:v>128</c:v>
                </c:pt>
                <c:pt idx="11408">
                  <c:v>535</c:v>
                </c:pt>
                <c:pt idx="11409">
                  <c:v>403</c:v>
                </c:pt>
                <c:pt idx="11410">
                  <c:v>226</c:v>
                </c:pt>
                <c:pt idx="11411">
                  <c:v>318</c:v>
                </c:pt>
                <c:pt idx="11412">
                  <c:v>104</c:v>
                </c:pt>
                <c:pt idx="11413">
                  <c:v>121</c:v>
                </c:pt>
                <c:pt idx="11414">
                  <c:v>219</c:v>
                </c:pt>
                <c:pt idx="11415">
                  <c:v>532</c:v>
                </c:pt>
                <c:pt idx="11416">
                  <c:v>85</c:v>
                </c:pt>
                <c:pt idx="11417">
                  <c:v>309</c:v>
                </c:pt>
                <c:pt idx="11418">
                  <c:v>265</c:v>
                </c:pt>
                <c:pt idx="11419">
                  <c:v>145</c:v>
                </c:pt>
                <c:pt idx="11420">
                  <c:v>181</c:v>
                </c:pt>
                <c:pt idx="11421">
                  <c:v>387</c:v>
                </c:pt>
                <c:pt idx="11422">
                  <c:v>224</c:v>
                </c:pt>
                <c:pt idx="11423">
                  <c:v>156</c:v>
                </c:pt>
                <c:pt idx="11424">
                  <c:v>494</c:v>
                </c:pt>
                <c:pt idx="11425">
                  <c:v>159</c:v>
                </c:pt>
                <c:pt idx="11426">
                  <c:v>196</c:v>
                </c:pt>
                <c:pt idx="11427">
                  <c:v>311</c:v>
                </c:pt>
                <c:pt idx="11428">
                  <c:v>100</c:v>
                </c:pt>
                <c:pt idx="11429">
                  <c:v>319</c:v>
                </c:pt>
                <c:pt idx="11430">
                  <c:v>277</c:v>
                </c:pt>
                <c:pt idx="11431">
                  <c:v>300</c:v>
                </c:pt>
                <c:pt idx="11432">
                  <c:v>260</c:v>
                </c:pt>
                <c:pt idx="11433">
                  <c:v>352</c:v>
                </c:pt>
                <c:pt idx="11434">
                  <c:v>330</c:v>
                </c:pt>
                <c:pt idx="11435">
                  <c:v>394</c:v>
                </c:pt>
                <c:pt idx="11436">
                  <c:v>458</c:v>
                </c:pt>
                <c:pt idx="11437">
                  <c:v>313</c:v>
                </c:pt>
                <c:pt idx="11438">
                  <c:v>434</c:v>
                </c:pt>
                <c:pt idx="11439">
                  <c:v>320</c:v>
                </c:pt>
                <c:pt idx="11440">
                  <c:v>329</c:v>
                </c:pt>
                <c:pt idx="11441">
                  <c:v>313</c:v>
                </c:pt>
                <c:pt idx="11442">
                  <c:v>203</c:v>
                </c:pt>
                <c:pt idx="11443">
                  <c:v>1480</c:v>
                </c:pt>
                <c:pt idx="11444">
                  <c:v>492</c:v>
                </c:pt>
                <c:pt idx="11445">
                  <c:v>384</c:v>
                </c:pt>
                <c:pt idx="11446">
                  <c:v>962</c:v>
                </c:pt>
                <c:pt idx="11447">
                  <c:v>925</c:v>
                </c:pt>
                <c:pt idx="11448">
                  <c:v>820</c:v>
                </c:pt>
                <c:pt idx="11449">
                  <c:v>401</c:v>
                </c:pt>
                <c:pt idx="11450">
                  <c:v>284</c:v>
                </c:pt>
                <c:pt idx="11451">
                  <c:v>266</c:v>
                </c:pt>
                <c:pt idx="11452">
                  <c:v>711</c:v>
                </c:pt>
                <c:pt idx="11453">
                  <c:v>366</c:v>
                </c:pt>
                <c:pt idx="11454">
                  <c:v>953</c:v>
                </c:pt>
                <c:pt idx="11455">
                  <c:v>2</c:v>
                </c:pt>
                <c:pt idx="11456">
                  <c:v>37</c:v>
                </c:pt>
                <c:pt idx="11457">
                  <c:v>74</c:v>
                </c:pt>
                <c:pt idx="11458">
                  <c:v>11</c:v>
                </c:pt>
                <c:pt idx="11459">
                  <c:v>39</c:v>
                </c:pt>
                <c:pt idx="11460">
                  <c:v>285</c:v>
                </c:pt>
                <c:pt idx="11461">
                  <c:v>32</c:v>
                </c:pt>
                <c:pt idx="11462">
                  <c:v>7</c:v>
                </c:pt>
                <c:pt idx="11463">
                  <c:v>21</c:v>
                </c:pt>
                <c:pt idx="11464">
                  <c:v>401</c:v>
                </c:pt>
                <c:pt idx="11465">
                  <c:v>837</c:v>
                </c:pt>
                <c:pt idx="11466">
                  <c:v>856</c:v>
                </c:pt>
                <c:pt idx="11467">
                  <c:v>329</c:v>
                </c:pt>
                <c:pt idx="11468">
                  <c:v>474</c:v>
                </c:pt>
                <c:pt idx="11469">
                  <c:v>442</c:v>
                </c:pt>
                <c:pt idx="11470">
                  <c:v>986</c:v>
                </c:pt>
                <c:pt idx="11471">
                  <c:v>1009</c:v>
                </c:pt>
                <c:pt idx="11472">
                  <c:v>561</c:v>
                </c:pt>
                <c:pt idx="11473">
                  <c:v>411</c:v>
                </c:pt>
                <c:pt idx="11474">
                  <c:v>400</c:v>
                </c:pt>
                <c:pt idx="11475">
                  <c:v>358</c:v>
                </c:pt>
                <c:pt idx="11476">
                  <c:v>246</c:v>
                </c:pt>
                <c:pt idx="11477">
                  <c:v>234</c:v>
                </c:pt>
                <c:pt idx="11478">
                  <c:v>297</c:v>
                </c:pt>
                <c:pt idx="11479">
                  <c:v>1043</c:v>
                </c:pt>
                <c:pt idx="11480">
                  <c:v>230</c:v>
                </c:pt>
                <c:pt idx="11481">
                  <c:v>255</c:v>
                </c:pt>
                <c:pt idx="11482">
                  <c:v>1254</c:v>
                </c:pt>
                <c:pt idx="11483">
                  <c:v>628</c:v>
                </c:pt>
                <c:pt idx="11484">
                  <c:v>489</c:v>
                </c:pt>
                <c:pt idx="11485">
                  <c:v>1104</c:v>
                </c:pt>
                <c:pt idx="11486">
                  <c:v>1083</c:v>
                </c:pt>
                <c:pt idx="11487">
                  <c:v>382</c:v>
                </c:pt>
                <c:pt idx="11488">
                  <c:v>226</c:v>
                </c:pt>
                <c:pt idx="11489">
                  <c:v>279</c:v>
                </c:pt>
                <c:pt idx="11490">
                  <c:v>130</c:v>
                </c:pt>
                <c:pt idx="11491">
                  <c:v>311</c:v>
                </c:pt>
                <c:pt idx="11492">
                  <c:v>334</c:v>
                </c:pt>
                <c:pt idx="11493">
                  <c:v>657</c:v>
                </c:pt>
                <c:pt idx="11494">
                  <c:v>189</c:v>
                </c:pt>
                <c:pt idx="11495">
                  <c:v>239</c:v>
                </c:pt>
                <c:pt idx="11496">
                  <c:v>270</c:v>
                </c:pt>
                <c:pt idx="11497">
                  <c:v>338</c:v>
                </c:pt>
                <c:pt idx="11498">
                  <c:v>309</c:v>
                </c:pt>
                <c:pt idx="11499">
                  <c:v>358</c:v>
                </c:pt>
                <c:pt idx="11500">
                  <c:v>101</c:v>
                </c:pt>
                <c:pt idx="11501">
                  <c:v>102</c:v>
                </c:pt>
                <c:pt idx="11502">
                  <c:v>94</c:v>
                </c:pt>
                <c:pt idx="11503">
                  <c:v>75</c:v>
                </c:pt>
                <c:pt idx="11504">
                  <c:v>42</c:v>
                </c:pt>
                <c:pt idx="11505">
                  <c:v>18</c:v>
                </c:pt>
                <c:pt idx="11506">
                  <c:v>10</c:v>
                </c:pt>
                <c:pt idx="11507">
                  <c:v>10</c:v>
                </c:pt>
                <c:pt idx="11508">
                  <c:v>96</c:v>
                </c:pt>
                <c:pt idx="11509">
                  <c:v>229</c:v>
                </c:pt>
                <c:pt idx="11510">
                  <c:v>93</c:v>
                </c:pt>
                <c:pt idx="11511">
                  <c:v>367</c:v>
                </c:pt>
                <c:pt idx="11512">
                  <c:v>311</c:v>
                </c:pt>
                <c:pt idx="11513">
                  <c:v>445</c:v>
                </c:pt>
                <c:pt idx="11514">
                  <c:v>457</c:v>
                </c:pt>
                <c:pt idx="11515">
                  <c:v>665</c:v>
                </c:pt>
                <c:pt idx="11516">
                  <c:v>210</c:v>
                </c:pt>
                <c:pt idx="11517">
                  <c:v>347</c:v>
                </c:pt>
                <c:pt idx="11518">
                  <c:v>648</c:v>
                </c:pt>
                <c:pt idx="11519">
                  <c:v>880</c:v>
                </c:pt>
                <c:pt idx="11520">
                  <c:v>287</c:v>
                </c:pt>
                <c:pt idx="11521">
                  <c:v>662</c:v>
                </c:pt>
                <c:pt idx="11522">
                  <c:v>426</c:v>
                </c:pt>
                <c:pt idx="11523">
                  <c:v>44</c:v>
                </c:pt>
                <c:pt idx="11524">
                  <c:v>30</c:v>
                </c:pt>
                <c:pt idx="11525">
                  <c:v>3</c:v>
                </c:pt>
                <c:pt idx="11526">
                  <c:v>23</c:v>
                </c:pt>
                <c:pt idx="11527">
                  <c:v>54</c:v>
                </c:pt>
                <c:pt idx="11528">
                  <c:v>27</c:v>
                </c:pt>
                <c:pt idx="11529">
                  <c:v>62</c:v>
                </c:pt>
                <c:pt idx="11530">
                  <c:v>65</c:v>
                </c:pt>
                <c:pt idx="11531">
                  <c:v>503</c:v>
                </c:pt>
                <c:pt idx="11532">
                  <c:v>294</c:v>
                </c:pt>
                <c:pt idx="11533">
                  <c:v>652</c:v>
                </c:pt>
                <c:pt idx="11534">
                  <c:v>587</c:v>
                </c:pt>
                <c:pt idx="11535">
                  <c:v>576</c:v>
                </c:pt>
                <c:pt idx="11536">
                  <c:v>467</c:v>
                </c:pt>
                <c:pt idx="11537">
                  <c:v>975</c:v>
                </c:pt>
                <c:pt idx="11538">
                  <c:v>465</c:v>
                </c:pt>
                <c:pt idx="11539">
                  <c:v>509</c:v>
                </c:pt>
                <c:pt idx="11540">
                  <c:v>944</c:v>
                </c:pt>
                <c:pt idx="11541">
                  <c:v>616</c:v>
                </c:pt>
                <c:pt idx="11542">
                  <c:v>1291</c:v>
                </c:pt>
                <c:pt idx="11543">
                  <c:v>6</c:v>
                </c:pt>
                <c:pt idx="11544">
                  <c:v>127</c:v>
                </c:pt>
                <c:pt idx="11545">
                  <c:v>298</c:v>
                </c:pt>
                <c:pt idx="11546">
                  <c:v>279</c:v>
                </c:pt>
                <c:pt idx="11547">
                  <c:v>211</c:v>
                </c:pt>
                <c:pt idx="11548">
                  <c:v>181</c:v>
                </c:pt>
                <c:pt idx="11549">
                  <c:v>225</c:v>
                </c:pt>
                <c:pt idx="11550">
                  <c:v>333</c:v>
                </c:pt>
                <c:pt idx="11551">
                  <c:v>177</c:v>
                </c:pt>
                <c:pt idx="11552">
                  <c:v>166</c:v>
                </c:pt>
                <c:pt idx="11553">
                  <c:v>336</c:v>
                </c:pt>
                <c:pt idx="11554">
                  <c:v>88</c:v>
                </c:pt>
                <c:pt idx="11555">
                  <c:v>3</c:v>
                </c:pt>
                <c:pt idx="11556">
                  <c:v>32</c:v>
                </c:pt>
                <c:pt idx="11557">
                  <c:v>127</c:v>
                </c:pt>
                <c:pt idx="11558">
                  <c:v>106</c:v>
                </c:pt>
                <c:pt idx="11559">
                  <c:v>102</c:v>
                </c:pt>
                <c:pt idx="11560">
                  <c:v>235</c:v>
                </c:pt>
                <c:pt idx="11561">
                  <c:v>4</c:v>
                </c:pt>
                <c:pt idx="11562">
                  <c:v>47</c:v>
                </c:pt>
                <c:pt idx="11563">
                  <c:v>46</c:v>
                </c:pt>
                <c:pt idx="11564">
                  <c:v>128</c:v>
                </c:pt>
                <c:pt idx="11565">
                  <c:v>140</c:v>
                </c:pt>
                <c:pt idx="11566">
                  <c:v>112</c:v>
                </c:pt>
                <c:pt idx="11567">
                  <c:v>115</c:v>
                </c:pt>
                <c:pt idx="11568">
                  <c:v>72</c:v>
                </c:pt>
                <c:pt idx="11569">
                  <c:v>153</c:v>
                </c:pt>
                <c:pt idx="11570">
                  <c:v>81</c:v>
                </c:pt>
                <c:pt idx="11571">
                  <c:v>60</c:v>
                </c:pt>
                <c:pt idx="11572">
                  <c:v>220</c:v>
                </c:pt>
                <c:pt idx="11573">
                  <c:v>47</c:v>
                </c:pt>
                <c:pt idx="11574">
                  <c:v>186</c:v>
                </c:pt>
                <c:pt idx="11575">
                  <c:v>184</c:v>
                </c:pt>
                <c:pt idx="11576" formatCode="0.00E+00">
                  <c:v>4.8999999999999998E-3</c:v>
                </c:pt>
                <c:pt idx="11577">
                  <c:v>81</c:v>
                </c:pt>
                <c:pt idx="11578">
                  <c:v>122</c:v>
                </c:pt>
                <c:pt idx="11579">
                  <c:v>153</c:v>
                </c:pt>
                <c:pt idx="11580">
                  <c:v>67</c:v>
                </c:pt>
                <c:pt idx="11581">
                  <c:v>28</c:v>
                </c:pt>
                <c:pt idx="11582">
                  <c:v>180</c:v>
                </c:pt>
                <c:pt idx="11583">
                  <c:v>303</c:v>
                </c:pt>
                <c:pt idx="11584">
                  <c:v>170</c:v>
                </c:pt>
                <c:pt idx="11585">
                  <c:v>103</c:v>
                </c:pt>
                <c:pt idx="11586">
                  <c:v>120</c:v>
                </c:pt>
                <c:pt idx="11587">
                  <c:v>78</c:v>
                </c:pt>
                <c:pt idx="11588">
                  <c:v>165</c:v>
                </c:pt>
                <c:pt idx="11589">
                  <c:v>2</c:v>
                </c:pt>
                <c:pt idx="11590">
                  <c:v>25</c:v>
                </c:pt>
                <c:pt idx="11591">
                  <c:v>20</c:v>
                </c:pt>
                <c:pt idx="11592" formatCode="0.00E+00">
                  <c:v>4.8999999999999998E-3</c:v>
                </c:pt>
                <c:pt idx="11593">
                  <c:v>427</c:v>
                </c:pt>
                <c:pt idx="11594">
                  <c:v>360</c:v>
                </c:pt>
                <c:pt idx="11595">
                  <c:v>403</c:v>
                </c:pt>
                <c:pt idx="11596">
                  <c:v>215</c:v>
                </c:pt>
                <c:pt idx="11597">
                  <c:v>292</c:v>
                </c:pt>
                <c:pt idx="11598">
                  <c:v>413</c:v>
                </c:pt>
                <c:pt idx="11599">
                  <c:v>444</c:v>
                </c:pt>
                <c:pt idx="11600">
                  <c:v>252</c:v>
                </c:pt>
                <c:pt idx="11601">
                  <c:v>339</c:v>
                </c:pt>
                <c:pt idx="11602">
                  <c:v>262</c:v>
                </c:pt>
                <c:pt idx="11603">
                  <c:v>320</c:v>
                </c:pt>
                <c:pt idx="11604">
                  <c:v>474</c:v>
                </c:pt>
                <c:pt idx="11605">
                  <c:v>40</c:v>
                </c:pt>
                <c:pt idx="11606">
                  <c:v>419</c:v>
                </c:pt>
                <c:pt idx="11607">
                  <c:v>870</c:v>
                </c:pt>
                <c:pt idx="11608">
                  <c:v>920</c:v>
                </c:pt>
                <c:pt idx="11609">
                  <c:v>597</c:v>
                </c:pt>
                <c:pt idx="11610">
                  <c:v>185</c:v>
                </c:pt>
                <c:pt idx="11611">
                  <c:v>634</c:v>
                </c:pt>
                <c:pt idx="11612">
                  <c:v>585</c:v>
                </c:pt>
                <c:pt idx="11613">
                  <c:v>414</c:v>
                </c:pt>
                <c:pt idx="11614">
                  <c:v>585</c:v>
                </c:pt>
                <c:pt idx="11615">
                  <c:v>890</c:v>
                </c:pt>
                <c:pt idx="11616">
                  <c:v>467</c:v>
                </c:pt>
                <c:pt idx="11617">
                  <c:v>907</c:v>
                </c:pt>
                <c:pt idx="11618">
                  <c:v>163</c:v>
                </c:pt>
                <c:pt idx="11619">
                  <c:v>50</c:v>
                </c:pt>
                <c:pt idx="11620">
                  <c:v>301</c:v>
                </c:pt>
                <c:pt idx="11621">
                  <c:v>9</c:v>
                </c:pt>
                <c:pt idx="11622">
                  <c:v>278</c:v>
                </c:pt>
                <c:pt idx="11623">
                  <c:v>353</c:v>
                </c:pt>
                <c:pt idx="11624">
                  <c:v>162</c:v>
                </c:pt>
                <c:pt idx="11625">
                  <c:v>165</c:v>
                </c:pt>
                <c:pt idx="11626">
                  <c:v>161</c:v>
                </c:pt>
                <c:pt idx="11627">
                  <c:v>115</c:v>
                </c:pt>
                <c:pt idx="11628">
                  <c:v>23</c:v>
                </c:pt>
                <c:pt idx="11629">
                  <c:v>192</c:v>
                </c:pt>
                <c:pt idx="11630">
                  <c:v>396</c:v>
                </c:pt>
                <c:pt idx="11631">
                  <c:v>277</c:v>
                </c:pt>
                <c:pt idx="11632">
                  <c:v>174</c:v>
                </c:pt>
                <c:pt idx="11633">
                  <c:v>147</c:v>
                </c:pt>
                <c:pt idx="11634">
                  <c:v>446</c:v>
                </c:pt>
                <c:pt idx="11635">
                  <c:v>473</c:v>
                </c:pt>
                <c:pt idx="11636">
                  <c:v>150</c:v>
                </c:pt>
                <c:pt idx="11637">
                  <c:v>178</c:v>
                </c:pt>
                <c:pt idx="11638">
                  <c:v>130</c:v>
                </c:pt>
                <c:pt idx="11639">
                  <c:v>125</c:v>
                </c:pt>
                <c:pt idx="11640">
                  <c:v>352</c:v>
                </c:pt>
                <c:pt idx="11641">
                  <c:v>95</c:v>
                </c:pt>
                <c:pt idx="11642">
                  <c:v>415</c:v>
                </c:pt>
                <c:pt idx="11643">
                  <c:v>200</c:v>
                </c:pt>
                <c:pt idx="11644">
                  <c:v>345</c:v>
                </c:pt>
                <c:pt idx="11645">
                  <c:v>50</c:v>
                </c:pt>
                <c:pt idx="11646" formatCode="0.00E+00">
                  <c:v>4.8999999999999998E-3</c:v>
                </c:pt>
                <c:pt idx="11647">
                  <c:v>808</c:v>
                </c:pt>
                <c:pt idx="11648">
                  <c:v>231</c:v>
                </c:pt>
                <c:pt idx="11649">
                  <c:v>726</c:v>
                </c:pt>
                <c:pt idx="11650">
                  <c:v>434</c:v>
                </c:pt>
                <c:pt idx="11651">
                  <c:v>258</c:v>
                </c:pt>
                <c:pt idx="11652">
                  <c:v>495</c:v>
                </c:pt>
                <c:pt idx="11653">
                  <c:v>384</c:v>
                </c:pt>
                <c:pt idx="11654">
                  <c:v>583</c:v>
                </c:pt>
                <c:pt idx="11655">
                  <c:v>282</c:v>
                </c:pt>
                <c:pt idx="11656">
                  <c:v>1281</c:v>
                </c:pt>
                <c:pt idx="11657">
                  <c:v>1289</c:v>
                </c:pt>
                <c:pt idx="11658">
                  <c:v>289</c:v>
                </c:pt>
                <c:pt idx="11659">
                  <c:v>1475</c:v>
                </c:pt>
                <c:pt idx="11660">
                  <c:v>487</c:v>
                </c:pt>
                <c:pt idx="11661">
                  <c:v>855</c:v>
                </c:pt>
                <c:pt idx="11662">
                  <c:v>834</c:v>
                </c:pt>
                <c:pt idx="11663">
                  <c:v>692</c:v>
                </c:pt>
                <c:pt idx="11664">
                  <c:v>1005</c:v>
                </c:pt>
                <c:pt idx="11665">
                  <c:v>999</c:v>
                </c:pt>
                <c:pt idx="11666">
                  <c:v>883</c:v>
                </c:pt>
                <c:pt idx="11667">
                  <c:v>607</c:v>
                </c:pt>
                <c:pt idx="11668">
                  <c:v>589</c:v>
                </c:pt>
                <c:pt idx="11669">
                  <c:v>884</c:v>
                </c:pt>
                <c:pt idx="11670">
                  <c:v>846</c:v>
                </c:pt>
                <c:pt idx="11671">
                  <c:v>448</c:v>
                </c:pt>
                <c:pt idx="11672">
                  <c:v>591</c:v>
                </c:pt>
                <c:pt idx="11673">
                  <c:v>482</c:v>
                </c:pt>
                <c:pt idx="11674">
                  <c:v>411</c:v>
                </c:pt>
                <c:pt idx="11675">
                  <c:v>530</c:v>
                </c:pt>
                <c:pt idx="11676">
                  <c:v>482</c:v>
                </c:pt>
                <c:pt idx="11677">
                  <c:v>253</c:v>
                </c:pt>
                <c:pt idx="11678">
                  <c:v>839</c:v>
                </c:pt>
                <c:pt idx="11679">
                  <c:v>386</c:v>
                </c:pt>
                <c:pt idx="11680">
                  <c:v>912</c:v>
                </c:pt>
                <c:pt idx="11681">
                  <c:v>361</c:v>
                </c:pt>
                <c:pt idx="11682">
                  <c:v>486</c:v>
                </c:pt>
                <c:pt idx="11683">
                  <c:v>283</c:v>
                </c:pt>
                <c:pt idx="11684">
                  <c:v>181</c:v>
                </c:pt>
                <c:pt idx="11685">
                  <c:v>303</c:v>
                </c:pt>
                <c:pt idx="11686">
                  <c:v>76</c:v>
                </c:pt>
                <c:pt idx="11687">
                  <c:v>91</c:v>
                </c:pt>
                <c:pt idx="11688">
                  <c:v>91</c:v>
                </c:pt>
                <c:pt idx="11689">
                  <c:v>200</c:v>
                </c:pt>
                <c:pt idx="11690">
                  <c:v>52</c:v>
                </c:pt>
                <c:pt idx="11691">
                  <c:v>97</c:v>
                </c:pt>
                <c:pt idx="11692">
                  <c:v>160</c:v>
                </c:pt>
                <c:pt idx="11693">
                  <c:v>107</c:v>
                </c:pt>
                <c:pt idx="11694">
                  <c:v>250</c:v>
                </c:pt>
                <c:pt idx="11695">
                  <c:v>25</c:v>
                </c:pt>
                <c:pt idx="11696">
                  <c:v>328</c:v>
                </c:pt>
                <c:pt idx="11697">
                  <c:v>183</c:v>
                </c:pt>
                <c:pt idx="11698">
                  <c:v>3</c:v>
                </c:pt>
                <c:pt idx="11699">
                  <c:v>17</c:v>
                </c:pt>
                <c:pt idx="11700">
                  <c:v>25</c:v>
                </c:pt>
                <c:pt idx="11701">
                  <c:v>8</c:v>
                </c:pt>
                <c:pt idx="11702">
                  <c:v>156</c:v>
                </c:pt>
                <c:pt idx="11703">
                  <c:v>82</c:v>
                </c:pt>
                <c:pt idx="11704">
                  <c:v>519</c:v>
                </c:pt>
                <c:pt idx="11705">
                  <c:v>1398</c:v>
                </c:pt>
                <c:pt idx="11706">
                  <c:v>132</c:v>
                </c:pt>
                <c:pt idx="11707">
                  <c:v>80</c:v>
                </c:pt>
                <c:pt idx="11708">
                  <c:v>91</c:v>
                </c:pt>
                <c:pt idx="11709">
                  <c:v>13</c:v>
                </c:pt>
                <c:pt idx="11710">
                  <c:v>29</c:v>
                </c:pt>
                <c:pt idx="11711">
                  <c:v>81</c:v>
                </c:pt>
                <c:pt idx="11712">
                  <c:v>13</c:v>
                </c:pt>
                <c:pt idx="11713">
                  <c:v>349</c:v>
                </c:pt>
                <c:pt idx="11714">
                  <c:v>24</c:v>
                </c:pt>
                <c:pt idx="11715">
                  <c:v>142</c:v>
                </c:pt>
                <c:pt idx="11716" formatCode="0.00E+00">
                  <c:v>4.8999999999999998E-3</c:v>
                </c:pt>
                <c:pt idx="11717">
                  <c:v>56</c:v>
                </c:pt>
                <c:pt idx="11718" formatCode="0.00E+00">
                  <c:v>4.8999999999999998E-3</c:v>
                </c:pt>
                <c:pt idx="11719">
                  <c:v>762</c:v>
                </c:pt>
                <c:pt idx="11720">
                  <c:v>615</c:v>
                </c:pt>
                <c:pt idx="11721">
                  <c:v>371</c:v>
                </c:pt>
                <c:pt idx="11722">
                  <c:v>238</c:v>
                </c:pt>
                <c:pt idx="11723">
                  <c:v>356</c:v>
                </c:pt>
                <c:pt idx="11724">
                  <c:v>572</c:v>
                </c:pt>
                <c:pt idx="11725">
                  <c:v>504</c:v>
                </c:pt>
                <c:pt idx="11726">
                  <c:v>586</c:v>
                </c:pt>
                <c:pt idx="11727">
                  <c:v>564</c:v>
                </c:pt>
                <c:pt idx="11728">
                  <c:v>451</c:v>
                </c:pt>
                <c:pt idx="11729">
                  <c:v>535</c:v>
                </c:pt>
                <c:pt idx="11730">
                  <c:v>656</c:v>
                </c:pt>
                <c:pt idx="11731">
                  <c:v>1228</c:v>
                </c:pt>
                <c:pt idx="11732">
                  <c:v>866</c:v>
                </c:pt>
                <c:pt idx="11733">
                  <c:v>365</c:v>
                </c:pt>
                <c:pt idx="11734">
                  <c:v>396</c:v>
                </c:pt>
                <c:pt idx="11735">
                  <c:v>1154</c:v>
                </c:pt>
                <c:pt idx="11736">
                  <c:v>433</c:v>
                </c:pt>
                <c:pt idx="11737">
                  <c:v>587</c:v>
                </c:pt>
                <c:pt idx="11738">
                  <c:v>1430</c:v>
                </c:pt>
                <c:pt idx="11739">
                  <c:v>716</c:v>
                </c:pt>
                <c:pt idx="11740">
                  <c:v>963</c:v>
                </c:pt>
                <c:pt idx="11741">
                  <c:v>931</c:v>
                </c:pt>
                <c:pt idx="11742">
                  <c:v>1024</c:v>
                </c:pt>
                <c:pt idx="11743">
                  <c:v>28</c:v>
                </c:pt>
                <c:pt idx="11744">
                  <c:v>424</c:v>
                </c:pt>
                <c:pt idx="11745">
                  <c:v>51</c:v>
                </c:pt>
                <c:pt idx="11746">
                  <c:v>140</c:v>
                </c:pt>
                <c:pt idx="11747">
                  <c:v>92</c:v>
                </c:pt>
                <c:pt idx="11748">
                  <c:v>639</c:v>
                </c:pt>
                <c:pt idx="11749">
                  <c:v>17</c:v>
                </c:pt>
                <c:pt idx="11750">
                  <c:v>139</c:v>
                </c:pt>
                <c:pt idx="11751">
                  <c:v>7</c:v>
                </c:pt>
                <c:pt idx="11752" formatCode="0.00E+00">
                  <c:v>4.8999999999999998E-3</c:v>
                </c:pt>
                <c:pt idx="11753">
                  <c:v>22</c:v>
                </c:pt>
                <c:pt idx="11754">
                  <c:v>22</c:v>
                </c:pt>
                <c:pt idx="11755">
                  <c:v>150</c:v>
                </c:pt>
                <c:pt idx="11756">
                  <c:v>105</c:v>
                </c:pt>
                <c:pt idx="11757">
                  <c:v>251</c:v>
                </c:pt>
                <c:pt idx="11758">
                  <c:v>2</c:v>
                </c:pt>
                <c:pt idx="11759">
                  <c:v>59</c:v>
                </c:pt>
                <c:pt idx="11760">
                  <c:v>188</c:v>
                </c:pt>
                <c:pt idx="11761">
                  <c:v>56</c:v>
                </c:pt>
                <c:pt idx="11762">
                  <c:v>49</c:v>
                </c:pt>
                <c:pt idx="11763">
                  <c:v>47</c:v>
                </c:pt>
                <c:pt idx="11764">
                  <c:v>226</c:v>
                </c:pt>
                <c:pt idx="11765">
                  <c:v>11</c:v>
                </c:pt>
                <c:pt idx="11766">
                  <c:v>12</c:v>
                </c:pt>
                <c:pt idx="11767">
                  <c:v>29</c:v>
                </c:pt>
                <c:pt idx="11768">
                  <c:v>455</c:v>
                </c:pt>
                <c:pt idx="11769">
                  <c:v>88</c:v>
                </c:pt>
                <c:pt idx="11770">
                  <c:v>29</c:v>
                </c:pt>
                <c:pt idx="11771">
                  <c:v>82</c:v>
                </c:pt>
                <c:pt idx="11772">
                  <c:v>170</c:v>
                </c:pt>
                <c:pt idx="11773">
                  <c:v>118</c:v>
                </c:pt>
                <c:pt idx="11774">
                  <c:v>40</c:v>
                </c:pt>
                <c:pt idx="11775">
                  <c:v>120</c:v>
                </c:pt>
                <c:pt idx="11776">
                  <c:v>16</c:v>
                </c:pt>
                <c:pt idx="11777">
                  <c:v>16</c:v>
                </c:pt>
                <c:pt idx="11778">
                  <c:v>113</c:v>
                </c:pt>
                <c:pt idx="11779">
                  <c:v>85</c:v>
                </c:pt>
                <c:pt idx="11780">
                  <c:v>107</c:v>
                </c:pt>
                <c:pt idx="11781">
                  <c:v>102</c:v>
                </c:pt>
                <c:pt idx="11782">
                  <c:v>83</c:v>
                </c:pt>
                <c:pt idx="11783">
                  <c:v>195</c:v>
                </c:pt>
                <c:pt idx="11784">
                  <c:v>685</c:v>
                </c:pt>
                <c:pt idx="11785">
                  <c:v>471</c:v>
                </c:pt>
                <c:pt idx="11786">
                  <c:v>1085</c:v>
                </c:pt>
                <c:pt idx="11787">
                  <c:v>1015</c:v>
                </c:pt>
                <c:pt idx="11788">
                  <c:v>629</c:v>
                </c:pt>
                <c:pt idx="11789">
                  <c:v>286</c:v>
                </c:pt>
                <c:pt idx="11790">
                  <c:v>512</c:v>
                </c:pt>
                <c:pt idx="11791">
                  <c:v>875</c:v>
                </c:pt>
                <c:pt idx="11792">
                  <c:v>740</c:v>
                </c:pt>
                <c:pt idx="11793">
                  <c:v>891</c:v>
                </c:pt>
                <c:pt idx="11794">
                  <c:v>973</c:v>
                </c:pt>
                <c:pt idx="11795">
                  <c:v>815</c:v>
                </c:pt>
                <c:pt idx="11796">
                  <c:v>41</c:v>
                </c:pt>
                <c:pt idx="11797">
                  <c:v>473</c:v>
                </c:pt>
                <c:pt idx="11798">
                  <c:v>575</c:v>
                </c:pt>
                <c:pt idx="11799">
                  <c:v>31</c:v>
                </c:pt>
                <c:pt idx="11800">
                  <c:v>180</c:v>
                </c:pt>
                <c:pt idx="11801">
                  <c:v>175</c:v>
                </c:pt>
                <c:pt idx="11802">
                  <c:v>6</c:v>
                </c:pt>
                <c:pt idx="11803">
                  <c:v>35</c:v>
                </c:pt>
                <c:pt idx="11804">
                  <c:v>229</c:v>
                </c:pt>
                <c:pt idx="11805">
                  <c:v>155</c:v>
                </c:pt>
                <c:pt idx="11806">
                  <c:v>106</c:v>
                </c:pt>
                <c:pt idx="11807">
                  <c:v>208</c:v>
                </c:pt>
                <c:pt idx="11808">
                  <c:v>229</c:v>
                </c:pt>
                <c:pt idx="11809">
                  <c:v>55</c:v>
                </c:pt>
                <c:pt idx="11810">
                  <c:v>358</c:v>
                </c:pt>
                <c:pt idx="11811">
                  <c:v>232</c:v>
                </c:pt>
                <c:pt idx="11812">
                  <c:v>220</c:v>
                </c:pt>
                <c:pt idx="11813">
                  <c:v>358</c:v>
                </c:pt>
                <c:pt idx="11814">
                  <c:v>281</c:v>
                </c:pt>
                <c:pt idx="11815" formatCode="0.00E+00">
                  <c:v>4.8999999999999998E-3</c:v>
                </c:pt>
                <c:pt idx="11816">
                  <c:v>379</c:v>
                </c:pt>
                <c:pt idx="11817">
                  <c:v>553</c:v>
                </c:pt>
                <c:pt idx="11818">
                  <c:v>250</c:v>
                </c:pt>
                <c:pt idx="11819">
                  <c:v>575</c:v>
                </c:pt>
                <c:pt idx="11820">
                  <c:v>200</c:v>
                </c:pt>
                <c:pt idx="11821">
                  <c:v>281</c:v>
                </c:pt>
                <c:pt idx="11822">
                  <c:v>171</c:v>
                </c:pt>
                <c:pt idx="11823">
                  <c:v>191</c:v>
                </c:pt>
                <c:pt idx="11824">
                  <c:v>93</c:v>
                </c:pt>
                <c:pt idx="11825">
                  <c:v>84</c:v>
                </c:pt>
                <c:pt idx="11826">
                  <c:v>164</c:v>
                </c:pt>
                <c:pt idx="11827">
                  <c:v>201</c:v>
                </c:pt>
                <c:pt idx="11828">
                  <c:v>355</c:v>
                </c:pt>
                <c:pt idx="11829">
                  <c:v>118</c:v>
                </c:pt>
                <c:pt idx="11830">
                  <c:v>174</c:v>
                </c:pt>
                <c:pt idx="11831">
                  <c:v>171</c:v>
                </c:pt>
                <c:pt idx="11832">
                  <c:v>430</c:v>
                </c:pt>
                <c:pt idx="11833">
                  <c:v>408</c:v>
                </c:pt>
                <c:pt idx="11834">
                  <c:v>570</c:v>
                </c:pt>
                <c:pt idx="11835">
                  <c:v>398</c:v>
                </c:pt>
                <c:pt idx="11836">
                  <c:v>445</c:v>
                </c:pt>
                <c:pt idx="11837">
                  <c:v>151</c:v>
                </c:pt>
                <c:pt idx="11838">
                  <c:v>40</c:v>
                </c:pt>
                <c:pt idx="11839">
                  <c:v>365</c:v>
                </c:pt>
                <c:pt idx="11840">
                  <c:v>371</c:v>
                </c:pt>
                <c:pt idx="11841">
                  <c:v>200</c:v>
                </c:pt>
                <c:pt idx="11842">
                  <c:v>183</c:v>
                </c:pt>
                <c:pt idx="11843">
                  <c:v>117</c:v>
                </c:pt>
                <c:pt idx="11844">
                  <c:v>208</c:v>
                </c:pt>
                <c:pt idx="11845">
                  <c:v>64</c:v>
                </c:pt>
                <c:pt idx="11846">
                  <c:v>75</c:v>
                </c:pt>
                <c:pt idx="11847">
                  <c:v>26</c:v>
                </c:pt>
                <c:pt idx="11848">
                  <c:v>89</c:v>
                </c:pt>
                <c:pt idx="11849">
                  <c:v>248</c:v>
                </c:pt>
                <c:pt idx="11850">
                  <c:v>236</c:v>
                </c:pt>
                <c:pt idx="11851">
                  <c:v>316</c:v>
                </c:pt>
                <c:pt idx="11852">
                  <c:v>239</c:v>
                </c:pt>
                <c:pt idx="11853">
                  <c:v>305</c:v>
                </c:pt>
                <c:pt idx="11854">
                  <c:v>331</c:v>
                </c:pt>
                <c:pt idx="11855">
                  <c:v>241</c:v>
                </c:pt>
                <c:pt idx="11856">
                  <c:v>205</c:v>
                </c:pt>
                <c:pt idx="11857">
                  <c:v>194</c:v>
                </c:pt>
                <c:pt idx="11858">
                  <c:v>284</c:v>
                </c:pt>
                <c:pt idx="11859">
                  <c:v>231</c:v>
                </c:pt>
                <c:pt idx="11860">
                  <c:v>235</c:v>
                </c:pt>
                <c:pt idx="11861">
                  <c:v>65</c:v>
                </c:pt>
                <c:pt idx="11862">
                  <c:v>94</c:v>
                </c:pt>
                <c:pt idx="11863">
                  <c:v>92</c:v>
                </c:pt>
                <c:pt idx="11864">
                  <c:v>269</c:v>
                </c:pt>
                <c:pt idx="11865">
                  <c:v>75</c:v>
                </c:pt>
                <c:pt idx="11866">
                  <c:v>59</c:v>
                </c:pt>
                <c:pt idx="11867">
                  <c:v>147</c:v>
                </c:pt>
                <c:pt idx="11868">
                  <c:v>190</c:v>
                </c:pt>
                <c:pt idx="11869">
                  <c:v>13</c:v>
                </c:pt>
                <c:pt idx="11870">
                  <c:v>60</c:v>
                </c:pt>
                <c:pt idx="11871">
                  <c:v>117</c:v>
                </c:pt>
                <c:pt idx="11872" formatCode="0.00E+00">
                  <c:v>4.8999999999999998E-3</c:v>
                </c:pt>
                <c:pt idx="11873" formatCode="0.00E+00">
                  <c:v>4.8999999999999998E-3</c:v>
                </c:pt>
                <c:pt idx="11874">
                  <c:v>220</c:v>
                </c:pt>
                <c:pt idx="11875">
                  <c:v>221</c:v>
                </c:pt>
                <c:pt idx="11876">
                  <c:v>245</c:v>
                </c:pt>
                <c:pt idx="11877">
                  <c:v>210</c:v>
                </c:pt>
                <c:pt idx="11878">
                  <c:v>261</c:v>
                </c:pt>
                <c:pt idx="11879">
                  <c:v>259</c:v>
                </c:pt>
                <c:pt idx="11880">
                  <c:v>307</c:v>
                </c:pt>
                <c:pt idx="11881">
                  <c:v>247</c:v>
                </c:pt>
                <c:pt idx="11882">
                  <c:v>263</c:v>
                </c:pt>
                <c:pt idx="11883">
                  <c:v>244</c:v>
                </c:pt>
                <c:pt idx="11884">
                  <c:v>185</c:v>
                </c:pt>
                <c:pt idx="11885">
                  <c:v>265</c:v>
                </c:pt>
                <c:pt idx="11886">
                  <c:v>1155</c:v>
                </c:pt>
                <c:pt idx="11887">
                  <c:v>1016</c:v>
                </c:pt>
                <c:pt idx="11888">
                  <c:v>1009</c:v>
                </c:pt>
                <c:pt idx="11889">
                  <c:v>442</c:v>
                </c:pt>
                <c:pt idx="11890">
                  <c:v>552</c:v>
                </c:pt>
                <c:pt idx="11891">
                  <c:v>432</c:v>
                </c:pt>
                <c:pt idx="11892">
                  <c:v>445</c:v>
                </c:pt>
                <c:pt idx="11893">
                  <c:v>830</c:v>
                </c:pt>
                <c:pt idx="11894">
                  <c:v>883</c:v>
                </c:pt>
                <c:pt idx="11895">
                  <c:v>463</c:v>
                </c:pt>
                <c:pt idx="11896">
                  <c:v>642</c:v>
                </c:pt>
                <c:pt idx="11897">
                  <c:v>1052</c:v>
                </c:pt>
                <c:pt idx="11898">
                  <c:v>232</c:v>
                </c:pt>
                <c:pt idx="11899">
                  <c:v>153</c:v>
                </c:pt>
                <c:pt idx="11900">
                  <c:v>28</c:v>
                </c:pt>
                <c:pt idx="11901">
                  <c:v>81</c:v>
                </c:pt>
                <c:pt idx="11902">
                  <c:v>293</c:v>
                </c:pt>
                <c:pt idx="11903">
                  <c:v>264</c:v>
                </c:pt>
                <c:pt idx="11904">
                  <c:v>138</c:v>
                </c:pt>
                <c:pt idx="11905">
                  <c:v>112</c:v>
                </c:pt>
                <c:pt idx="11906">
                  <c:v>53</c:v>
                </c:pt>
                <c:pt idx="11907">
                  <c:v>330</c:v>
                </c:pt>
                <c:pt idx="11908">
                  <c:v>91</c:v>
                </c:pt>
                <c:pt idx="11909">
                  <c:v>329</c:v>
                </c:pt>
                <c:pt idx="11910">
                  <c:v>945</c:v>
                </c:pt>
                <c:pt idx="11911">
                  <c:v>167</c:v>
                </c:pt>
                <c:pt idx="11912">
                  <c:v>227</c:v>
                </c:pt>
                <c:pt idx="11913">
                  <c:v>187</c:v>
                </c:pt>
                <c:pt idx="11914">
                  <c:v>163</c:v>
                </c:pt>
                <c:pt idx="11915">
                  <c:v>810</c:v>
                </c:pt>
                <c:pt idx="11916">
                  <c:v>212</c:v>
                </c:pt>
                <c:pt idx="11917">
                  <c:v>198</c:v>
                </c:pt>
                <c:pt idx="11918">
                  <c:v>214</c:v>
                </c:pt>
                <c:pt idx="11919">
                  <c:v>171</c:v>
                </c:pt>
                <c:pt idx="11920">
                  <c:v>123</c:v>
                </c:pt>
                <c:pt idx="11921">
                  <c:v>139</c:v>
                </c:pt>
                <c:pt idx="11922">
                  <c:v>133</c:v>
                </c:pt>
                <c:pt idx="11923">
                  <c:v>303</c:v>
                </c:pt>
                <c:pt idx="11924">
                  <c:v>274</c:v>
                </c:pt>
                <c:pt idx="11925">
                  <c:v>212</c:v>
                </c:pt>
                <c:pt idx="11926">
                  <c:v>304</c:v>
                </c:pt>
                <c:pt idx="11927">
                  <c:v>425</c:v>
                </c:pt>
                <c:pt idx="11928">
                  <c:v>608</c:v>
                </c:pt>
                <c:pt idx="11929">
                  <c:v>196</c:v>
                </c:pt>
                <c:pt idx="11930">
                  <c:v>279</c:v>
                </c:pt>
                <c:pt idx="11931">
                  <c:v>271</c:v>
                </c:pt>
                <c:pt idx="11932">
                  <c:v>427</c:v>
                </c:pt>
                <c:pt idx="11933">
                  <c:v>164</c:v>
                </c:pt>
                <c:pt idx="11934">
                  <c:v>289</c:v>
                </c:pt>
                <c:pt idx="11935">
                  <c:v>421</c:v>
                </c:pt>
                <c:pt idx="11936">
                  <c:v>407</c:v>
                </c:pt>
                <c:pt idx="11937">
                  <c:v>346</c:v>
                </c:pt>
                <c:pt idx="11938">
                  <c:v>445</c:v>
                </c:pt>
                <c:pt idx="11939">
                  <c:v>251</c:v>
                </c:pt>
                <c:pt idx="11940">
                  <c:v>345</c:v>
                </c:pt>
                <c:pt idx="11941">
                  <c:v>461</c:v>
                </c:pt>
                <c:pt idx="11942">
                  <c:v>348</c:v>
                </c:pt>
                <c:pt idx="11943">
                  <c:v>352</c:v>
                </c:pt>
                <c:pt idx="11944">
                  <c:v>458</c:v>
                </c:pt>
                <c:pt idx="11945">
                  <c:v>830</c:v>
                </c:pt>
                <c:pt idx="11946">
                  <c:v>532</c:v>
                </c:pt>
                <c:pt idx="11947">
                  <c:v>228</c:v>
                </c:pt>
                <c:pt idx="11948">
                  <c:v>79</c:v>
                </c:pt>
                <c:pt idx="11949">
                  <c:v>156</c:v>
                </c:pt>
                <c:pt idx="11950">
                  <c:v>77</c:v>
                </c:pt>
                <c:pt idx="11951">
                  <c:v>162</c:v>
                </c:pt>
                <c:pt idx="11952">
                  <c:v>230</c:v>
                </c:pt>
                <c:pt idx="11953">
                  <c:v>224</c:v>
                </c:pt>
                <c:pt idx="11954">
                  <c:v>225</c:v>
                </c:pt>
                <c:pt idx="11955">
                  <c:v>198</c:v>
                </c:pt>
                <c:pt idx="11956">
                  <c:v>152</c:v>
                </c:pt>
                <c:pt idx="11957">
                  <c:v>71</c:v>
                </c:pt>
                <c:pt idx="11958">
                  <c:v>194</c:v>
                </c:pt>
                <c:pt idx="11959">
                  <c:v>158</c:v>
                </c:pt>
                <c:pt idx="11960">
                  <c:v>182</c:v>
                </c:pt>
                <c:pt idx="11961">
                  <c:v>160</c:v>
                </c:pt>
                <c:pt idx="11962">
                  <c:v>211</c:v>
                </c:pt>
                <c:pt idx="11963">
                  <c:v>285</c:v>
                </c:pt>
                <c:pt idx="11964">
                  <c:v>270</c:v>
                </c:pt>
                <c:pt idx="11965">
                  <c:v>76</c:v>
                </c:pt>
                <c:pt idx="11966">
                  <c:v>262</c:v>
                </c:pt>
                <c:pt idx="11967">
                  <c:v>203</c:v>
                </c:pt>
                <c:pt idx="11968">
                  <c:v>116</c:v>
                </c:pt>
                <c:pt idx="11969">
                  <c:v>152</c:v>
                </c:pt>
                <c:pt idx="11970">
                  <c:v>131</c:v>
                </c:pt>
                <c:pt idx="11971">
                  <c:v>312</c:v>
                </c:pt>
                <c:pt idx="11972">
                  <c:v>243</c:v>
                </c:pt>
                <c:pt idx="11973">
                  <c:v>355</c:v>
                </c:pt>
                <c:pt idx="11974">
                  <c:v>379</c:v>
                </c:pt>
                <c:pt idx="11975">
                  <c:v>382</c:v>
                </c:pt>
                <c:pt idx="11976">
                  <c:v>375</c:v>
                </c:pt>
                <c:pt idx="11977">
                  <c:v>382</c:v>
                </c:pt>
                <c:pt idx="11978">
                  <c:v>374</c:v>
                </c:pt>
                <c:pt idx="11979">
                  <c:v>349</c:v>
                </c:pt>
                <c:pt idx="11980">
                  <c:v>284</c:v>
                </c:pt>
                <c:pt idx="11981">
                  <c:v>214</c:v>
                </c:pt>
                <c:pt idx="11982">
                  <c:v>453</c:v>
                </c:pt>
                <c:pt idx="11983">
                  <c:v>47</c:v>
                </c:pt>
                <c:pt idx="11984" formatCode="0.00E+00">
                  <c:v>4.8999999999999998E-3</c:v>
                </c:pt>
                <c:pt idx="11985" formatCode="0.00E+00">
                  <c:v>4.8999999999999998E-3</c:v>
                </c:pt>
                <c:pt idx="11986">
                  <c:v>40</c:v>
                </c:pt>
                <c:pt idx="11987">
                  <c:v>89</c:v>
                </c:pt>
                <c:pt idx="11988">
                  <c:v>25</c:v>
                </c:pt>
                <c:pt idx="11989">
                  <c:v>184</c:v>
                </c:pt>
                <c:pt idx="11990">
                  <c:v>38</c:v>
                </c:pt>
                <c:pt idx="11991">
                  <c:v>11</c:v>
                </c:pt>
                <c:pt idx="11992">
                  <c:v>14</c:v>
                </c:pt>
                <c:pt idx="11993" formatCode="0.00E+00">
                  <c:v>4.8999999999999998E-3</c:v>
                </c:pt>
                <c:pt idx="11994">
                  <c:v>262</c:v>
                </c:pt>
                <c:pt idx="11995">
                  <c:v>618</c:v>
                </c:pt>
                <c:pt idx="11996">
                  <c:v>324</c:v>
                </c:pt>
                <c:pt idx="11997">
                  <c:v>377</c:v>
                </c:pt>
                <c:pt idx="11998">
                  <c:v>434</c:v>
                </c:pt>
                <c:pt idx="11999">
                  <c:v>946</c:v>
                </c:pt>
                <c:pt idx="12000">
                  <c:v>347</c:v>
                </c:pt>
                <c:pt idx="12001">
                  <c:v>462</c:v>
                </c:pt>
                <c:pt idx="12002">
                  <c:v>428</c:v>
                </c:pt>
                <c:pt idx="12003">
                  <c:v>186</c:v>
                </c:pt>
                <c:pt idx="12004">
                  <c:v>359</c:v>
                </c:pt>
                <c:pt idx="12005">
                  <c:v>212</c:v>
                </c:pt>
                <c:pt idx="12006">
                  <c:v>253</c:v>
                </c:pt>
                <c:pt idx="12007">
                  <c:v>297</c:v>
                </c:pt>
                <c:pt idx="12008">
                  <c:v>206</c:v>
                </c:pt>
                <c:pt idx="12009">
                  <c:v>121</c:v>
                </c:pt>
                <c:pt idx="12010">
                  <c:v>146</c:v>
                </c:pt>
                <c:pt idx="12011">
                  <c:v>155</c:v>
                </c:pt>
                <c:pt idx="12012">
                  <c:v>72</c:v>
                </c:pt>
                <c:pt idx="12013">
                  <c:v>50</c:v>
                </c:pt>
                <c:pt idx="12014">
                  <c:v>57</c:v>
                </c:pt>
                <c:pt idx="12015">
                  <c:v>148</c:v>
                </c:pt>
                <c:pt idx="12016">
                  <c:v>124</c:v>
                </c:pt>
                <c:pt idx="12017">
                  <c:v>70</c:v>
                </c:pt>
                <c:pt idx="12018">
                  <c:v>105</c:v>
                </c:pt>
                <c:pt idx="12019">
                  <c:v>57</c:v>
                </c:pt>
                <c:pt idx="12020">
                  <c:v>124</c:v>
                </c:pt>
                <c:pt idx="12021">
                  <c:v>111</c:v>
                </c:pt>
                <c:pt idx="12022">
                  <c:v>140</c:v>
                </c:pt>
                <c:pt idx="12023">
                  <c:v>240</c:v>
                </c:pt>
                <c:pt idx="12024">
                  <c:v>137</c:v>
                </c:pt>
                <c:pt idx="12025">
                  <c:v>310</c:v>
                </c:pt>
                <c:pt idx="12026">
                  <c:v>291</c:v>
                </c:pt>
                <c:pt idx="12027">
                  <c:v>96</c:v>
                </c:pt>
                <c:pt idx="12028">
                  <c:v>75</c:v>
                </c:pt>
                <c:pt idx="12029">
                  <c:v>69</c:v>
                </c:pt>
                <c:pt idx="12030">
                  <c:v>465</c:v>
                </c:pt>
                <c:pt idx="12031">
                  <c:v>244</c:v>
                </c:pt>
                <c:pt idx="12032">
                  <c:v>167</c:v>
                </c:pt>
                <c:pt idx="12033">
                  <c:v>272</c:v>
                </c:pt>
                <c:pt idx="12034">
                  <c:v>229</c:v>
                </c:pt>
                <c:pt idx="12035">
                  <c:v>341</c:v>
                </c:pt>
                <c:pt idx="12036">
                  <c:v>155</c:v>
                </c:pt>
                <c:pt idx="12037">
                  <c:v>208</c:v>
                </c:pt>
                <c:pt idx="12038">
                  <c:v>201</c:v>
                </c:pt>
                <c:pt idx="12039">
                  <c:v>354</c:v>
                </c:pt>
                <c:pt idx="12040">
                  <c:v>149</c:v>
                </c:pt>
                <c:pt idx="12041">
                  <c:v>166</c:v>
                </c:pt>
                <c:pt idx="12042">
                  <c:v>181</c:v>
                </c:pt>
                <c:pt idx="12043">
                  <c:v>155</c:v>
                </c:pt>
                <c:pt idx="12044">
                  <c:v>250</c:v>
                </c:pt>
                <c:pt idx="12045">
                  <c:v>264</c:v>
                </c:pt>
                <c:pt idx="12046">
                  <c:v>318</c:v>
                </c:pt>
                <c:pt idx="12047">
                  <c:v>243</c:v>
                </c:pt>
                <c:pt idx="12048">
                  <c:v>299</c:v>
                </c:pt>
                <c:pt idx="12049">
                  <c:v>598</c:v>
                </c:pt>
                <c:pt idx="12050">
                  <c:v>275</c:v>
                </c:pt>
                <c:pt idx="12051">
                  <c:v>834</c:v>
                </c:pt>
                <c:pt idx="12052">
                  <c:v>738</c:v>
                </c:pt>
                <c:pt idx="12053">
                  <c:v>616</c:v>
                </c:pt>
                <c:pt idx="12054">
                  <c:v>390</c:v>
                </c:pt>
                <c:pt idx="12055">
                  <c:v>616</c:v>
                </c:pt>
                <c:pt idx="12056">
                  <c:v>373</c:v>
                </c:pt>
                <c:pt idx="12057">
                  <c:v>422</c:v>
                </c:pt>
                <c:pt idx="12058">
                  <c:v>1042</c:v>
                </c:pt>
                <c:pt idx="12059">
                  <c:v>591</c:v>
                </c:pt>
                <c:pt idx="12060">
                  <c:v>840</c:v>
                </c:pt>
                <c:pt idx="12061">
                  <c:v>405</c:v>
                </c:pt>
                <c:pt idx="12062">
                  <c:v>557</c:v>
                </c:pt>
                <c:pt idx="12063">
                  <c:v>648</c:v>
                </c:pt>
                <c:pt idx="12064">
                  <c:v>243</c:v>
                </c:pt>
                <c:pt idx="12065">
                  <c:v>583</c:v>
                </c:pt>
                <c:pt idx="12066">
                  <c:v>557</c:v>
                </c:pt>
                <c:pt idx="12067">
                  <c:v>781</c:v>
                </c:pt>
                <c:pt idx="12068">
                  <c:v>925</c:v>
                </c:pt>
                <c:pt idx="12069">
                  <c:v>1199</c:v>
                </c:pt>
                <c:pt idx="12070">
                  <c:v>1543</c:v>
                </c:pt>
                <c:pt idx="12071">
                  <c:v>495</c:v>
                </c:pt>
                <c:pt idx="12072">
                  <c:v>1192</c:v>
                </c:pt>
                <c:pt idx="12073">
                  <c:v>1209</c:v>
                </c:pt>
                <c:pt idx="12074">
                  <c:v>1148</c:v>
                </c:pt>
                <c:pt idx="12075">
                  <c:v>390</c:v>
                </c:pt>
                <c:pt idx="12076">
                  <c:v>921</c:v>
                </c:pt>
                <c:pt idx="12077">
                  <c:v>1158</c:v>
                </c:pt>
                <c:pt idx="12078">
                  <c:v>889</c:v>
                </c:pt>
                <c:pt idx="12079">
                  <c:v>386</c:v>
                </c:pt>
                <c:pt idx="12080">
                  <c:v>553</c:v>
                </c:pt>
                <c:pt idx="12081">
                  <c:v>546</c:v>
                </c:pt>
                <c:pt idx="12082">
                  <c:v>542</c:v>
                </c:pt>
                <c:pt idx="12083">
                  <c:v>476</c:v>
                </c:pt>
                <c:pt idx="12084">
                  <c:v>730</c:v>
                </c:pt>
                <c:pt idx="12085">
                  <c:v>913</c:v>
                </c:pt>
                <c:pt idx="12086">
                  <c:v>516</c:v>
                </c:pt>
                <c:pt idx="12087">
                  <c:v>479</c:v>
                </c:pt>
                <c:pt idx="12088">
                  <c:v>186</c:v>
                </c:pt>
                <c:pt idx="12089">
                  <c:v>269</c:v>
                </c:pt>
                <c:pt idx="12090">
                  <c:v>555</c:v>
                </c:pt>
                <c:pt idx="12091">
                  <c:v>1173</c:v>
                </c:pt>
                <c:pt idx="12092">
                  <c:v>184</c:v>
                </c:pt>
                <c:pt idx="12093">
                  <c:v>819</c:v>
                </c:pt>
                <c:pt idx="12094">
                  <c:v>555</c:v>
                </c:pt>
                <c:pt idx="12095">
                  <c:v>372</c:v>
                </c:pt>
                <c:pt idx="12096">
                  <c:v>387</c:v>
                </c:pt>
                <c:pt idx="12097">
                  <c:v>565</c:v>
                </c:pt>
                <c:pt idx="12098">
                  <c:v>1032</c:v>
                </c:pt>
                <c:pt idx="12099">
                  <c:v>516</c:v>
                </c:pt>
                <c:pt idx="12100">
                  <c:v>384</c:v>
                </c:pt>
                <c:pt idx="12101">
                  <c:v>445</c:v>
                </c:pt>
                <c:pt idx="12102">
                  <c:v>341</c:v>
                </c:pt>
                <c:pt idx="12103">
                  <c:v>544</c:v>
                </c:pt>
                <c:pt idx="12104">
                  <c:v>320</c:v>
                </c:pt>
                <c:pt idx="12105">
                  <c:v>337</c:v>
                </c:pt>
                <c:pt idx="12106">
                  <c:v>709</c:v>
                </c:pt>
                <c:pt idx="12107">
                  <c:v>808</c:v>
                </c:pt>
                <c:pt idx="12108">
                  <c:v>567</c:v>
                </c:pt>
                <c:pt idx="12109">
                  <c:v>464</c:v>
                </c:pt>
                <c:pt idx="12110">
                  <c:v>561</c:v>
                </c:pt>
                <c:pt idx="12111">
                  <c:v>528</c:v>
                </c:pt>
                <c:pt idx="12112">
                  <c:v>498</c:v>
                </c:pt>
                <c:pt idx="12113">
                  <c:v>298</c:v>
                </c:pt>
                <c:pt idx="12114">
                  <c:v>1331</c:v>
                </c:pt>
                <c:pt idx="12115">
                  <c:v>251</c:v>
                </c:pt>
                <c:pt idx="12116">
                  <c:v>501</c:v>
                </c:pt>
                <c:pt idx="12117">
                  <c:v>286</c:v>
                </c:pt>
                <c:pt idx="12118">
                  <c:v>160</c:v>
                </c:pt>
                <c:pt idx="12119">
                  <c:v>105</c:v>
                </c:pt>
                <c:pt idx="12120">
                  <c:v>181</c:v>
                </c:pt>
                <c:pt idx="12121">
                  <c:v>188</c:v>
                </c:pt>
                <c:pt idx="12122">
                  <c:v>194</c:v>
                </c:pt>
                <c:pt idx="12123">
                  <c:v>276</c:v>
                </c:pt>
                <c:pt idx="12124">
                  <c:v>160</c:v>
                </c:pt>
                <c:pt idx="12125">
                  <c:v>273</c:v>
                </c:pt>
                <c:pt idx="12126">
                  <c:v>163</c:v>
                </c:pt>
                <c:pt idx="12127">
                  <c:v>103</c:v>
                </c:pt>
                <c:pt idx="12128">
                  <c:v>75</c:v>
                </c:pt>
                <c:pt idx="12129">
                  <c:v>164</c:v>
                </c:pt>
                <c:pt idx="12130">
                  <c:v>183</c:v>
                </c:pt>
                <c:pt idx="12131">
                  <c:v>287</c:v>
                </c:pt>
                <c:pt idx="12132">
                  <c:v>466</c:v>
                </c:pt>
                <c:pt idx="12133">
                  <c:v>325</c:v>
                </c:pt>
                <c:pt idx="12134">
                  <c:v>255</c:v>
                </c:pt>
                <c:pt idx="12135">
                  <c:v>204</c:v>
                </c:pt>
                <c:pt idx="12136">
                  <c:v>259</c:v>
                </c:pt>
                <c:pt idx="12137">
                  <c:v>183</c:v>
                </c:pt>
                <c:pt idx="12138">
                  <c:v>227</c:v>
                </c:pt>
                <c:pt idx="12139">
                  <c:v>146</c:v>
                </c:pt>
                <c:pt idx="12140">
                  <c:v>343</c:v>
                </c:pt>
                <c:pt idx="12141">
                  <c:v>304</c:v>
                </c:pt>
                <c:pt idx="12142">
                  <c:v>113</c:v>
                </c:pt>
                <c:pt idx="12143">
                  <c:v>199</c:v>
                </c:pt>
                <c:pt idx="12144">
                  <c:v>117</c:v>
                </c:pt>
                <c:pt idx="12145">
                  <c:v>261</c:v>
                </c:pt>
                <c:pt idx="12146">
                  <c:v>221</c:v>
                </c:pt>
                <c:pt idx="12147">
                  <c:v>101</c:v>
                </c:pt>
                <c:pt idx="12148">
                  <c:v>177</c:v>
                </c:pt>
                <c:pt idx="12149">
                  <c:v>195</c:v>
                </c:pt>
                <c:pt idx="12150">
                  <c:v>148</c:v>
                </c:pt>
                <c:pt idx="12151">
                  <c:v>138</c:v>
                </c:pt>
                <c:pt idx="12152">
                  <c:v>119</c:v>
                </c:pt>
                <c:pt idx="12153">
                  <c:v>304</c:v>
                </c:pt>
                <c:pt idx="12154">
                  <c:v>294</c:v>
                </c:pt>
                <c:pt idx="12155">
                  <c:v>289</c:v>
                </c:pt>
                <c:pt idx="12156">
                  <c:v>327</c:v>
                </c:pt>
                <c:pt idx="12157">
                  <c:v>305</c:v>
                </c:pt>
                <c:pt idx="12158">
                  <c:v>478</c:v>
                </c:pt>
                <c:pt idx="12159">
                  <c:v>318</c:v>
                </c:pt>
                <c:pt idx="12160">
                  <c:v>309</c:v>
                </c:pt>
                <c:pt idx="12161">
                  <c:v>235</c:v>
                </c:pt>
                <c:pt idx="12162">
                  <c:v>194</c:v>
                </c:pt>
                <c:pt idx="12163">
                  <c:v>485</c:v>
                </c:pt>
                <c:pt idx="12164">
                  <c:v>257</c:v>
                </c:pt>
                <c:pt idx="12165">
                  <c:v>308</c:v>
                </c:pt>
                <c:pt idx="12166">
                  <c:v>383</c:v>
                </c:pt>
                <c:pt idx="12167">
                  <c:v>575</c:v>
                </c:pt>
                <c:pt idx="12168">
                  <c:v>944</c:v>
                </c:pt>
                <c:pt idx="12169">
                  <c:v>606</c:v>
                </c:pt>
                <c:pt idx="12170">
                  <c:v>587</c:v>
                </c:pt>
                <c:pt idx="12171">
                  <c:v>448</c:v>
                </c:pt>
                <c:pt idx="12172">
                  <c:v>447</c:v>
                </c:pt>
                <c:pt idx="12173">
                  <c:v>858</c:v>
                </c:pt>
                <c:pt idx="12174">
                  <c:v>340</c:v>
                </c:pt>
                <c:pt idx="12175">
                  <c:v>409</c:v>
                </c:pt>
                <c:pt idx="12176">
                  <c:v>312</c:v>
                </c:pt>
                <c:pt idx="12177">
                  <c:v>1000</c:v>
                </c:pt>
                <c:pt idx="12178">
                  <c:v>230</c:v>
                </c:pt>
                <c:pt idx="12179">
                  <c:v>237</c:v>
                </c:pt>
                <c:pt idx="12180">
                  <c:v>141</c:v>
                </c:pt>
                <c:pt idx="12181">
                  <c:v>382</c:v>
                </c:pt>
                <c:pt idx="12182">
                  <c:v>94</c:v>
                </c:pt>
                <c:pt idx="12183">
                  <c:v>190</c:v>
                </c:pt>
                <c:pt idx="12184">
                  <c:v>143</c:v>
                </c:pt>
                <c:pt idx="12185">
                  <c:v>145</c:v>
                </c:pt>
                <c:pt idx="12186">
                  <c:v>155</c:v>
                </c:pt>
                <c:pt idx="12187">
                  <c:v>95</c:v>
                </c:pt>
                <c:pt idx="12188">
                  <c:v>95</c:v>
                </c:pt>
                <c:pt idx="12189">
                  <c:v>261</c:v>
                </c:pt>
                <c:pt idx="12190" formatCode="0.00E+00">
                  <c:v>4.8999999999999998E-3</c:v>
                </c:pt>
                <c:pt idx="12191">
                  <c:v>122</c:v>
                </c:pt>
                <c:pt idx="12192">
                  <c:v>163</c:v>
                </c:pt>
                <c:pt idx="12193">
                  <c:v>148</c:v>
                </c:pt>
                <c:pt idx="12194">
                  <c:v>126</c:v>
                </c:pt>
                <c:pt idx="12195">
                  <c:v>130</c:v>
                </c:pt>
                <c:pt idx="12196">
                  <c:v>130</c:v>
                </c:pt>
                <c:pt idx="12197">
                  <c:v>20</c:v>
                </c:pt>
                <c:pt idx="12198">
                  <c:v>50</c:v>
                </c:pt>
                <c:pt idx="12199" formatCode="0.00E+00">
                  <c:v>4.8999999999999998E-3</c:v>
                </c:pt>
                <c:pt idx="12200">
                  <c:v>16</c:v>
                </c:pt>
                <c:pt idx="12201">
                  <c:v>149</c:v>
                </c:pt>
                <c:pt idx="12202">
                  <c:v>405</c:v>
                </c:pt>
                <c:pt idx="12203">
                  <c:v>278</c:v>
                </c:pt>
                <c:pt idx="12204">
                  <c:v>409</c:v>
                </c:pt>
                <c:pt idx="12205">
                  <c:v>343</c:v>
                </c:pt>
                <c:pt idx="12206">
                  <c:v>421</c:v>
                </c:pt>
                <c:pt idx="12207">
                  <c:v>317</c:v>
                </c:pt>
                <c:pt idx="12208">
                  <c:v>341</c:v>
                </c:pt>
                <c:pt idx="12209">
                  <c:v>740</c:v>
                </c:pt>
                <c:pt idx="12210">
                  <c:v>355</c:v>
                </c:pt>
                <c:pt idx="12211">
                  <c:v>470</c:v>
                </c:pt>
                <c:pt idx="12212">
                  <c:v>335</c:v>
                </c:pt>
                <c:pt idx="12213">
                  <c:v>373</c:v>
                </c:pt>
                <c:pt idx="12214">
                  <c:v>550</c:v>
                </c:pt>
                <c:pt idx="12215">
                  <c:v>358</c:v>
                </c:pt>
                <c:pt idx="12216">
                  <c:v>1061</c:v>
                </c:pt>
                <c:pt idx="12217">
                  <c:v>485</c:v>
                </c:pt>
                <c:pt idx="12218">
                  <c:v>525</c:v>
                </c:pt>
                <c:pt idx="12219">
                  <c:v>469</c:v>
                </c:pt>
                <c:pt idx="12220">
                  <c:v>555</c:v>
                </c:pt>
                <c:pt idx="12221">
                  <c:v>361</c:v>
                </c:pt>
                <c:pt idx="12222">
                  <c:v>621</c:v>
                </c:pt>
                <c:pt idx="12223">
                  <c:v>349</c:v>
                </c:pt>
                <c:pt idx="12224">
                  <c:v>240</c:v>
                </c:pt>
                <c:pt idx="12225">
                  <c:v>824</c:v>
                </c:pt>
                <c:pt idx="12226">
                  <c:v>177</c:v>
                </c:pt>
                <c:pt idx="12227">
                  <c:v>372</c:v>
                </c:pt>
                <c:pt idx="12228">
                  <c:v>212</c:v>
                </c:pt>
                <c:pt idx="12229">
                  <c:v>302</c:v>
                </c:pt>
                <c:pt idx="12230">
                  <c:v>363</c:v>
                </c:pt>
                <c:pt idx="12231">
                  <c:v>336</c:v>
                </c:pt>
                <c:pt idx="12232">
                  <c:v>478</c:v>
                </c:pt>
                <c:pt idx="12233">
                  <c:v>380</c:v>
                </c:pt>
                <c:pt idx="12234">
                  <c:v>195</c:v>
                </c:pt>
                <c:pt idx="12235">
                  <c:v>387</c:v>
                </c:pt>
                <c:pt idx="12236">
                  <c:v>211</c:v>
                </c:pt>
                <c:pt idx="12237">
                  <c:v>283</c:v>
                </c:pt>
                <c:pt idx="12238">
                  <c:v>879</c:v>
                </c:pt>
                <c:pt idx="12239">
                  <c:v>1114</c:v>
                </c:pt>
                <c:pt idx="12240">
                  <c:v>1042</c:v>
                </c:pt>
                <c:pt idx="12241">
                  <c:v>923</c:v>
                </c:pt>
                <c:pt idx="12242">
                  <c:v>820</c:v>
                </c:pt>
                <c:pt idx="12243">
                  <c:v>571</c:v>
                </c:pt>
                <c:pt idx="12244">
                  <c:v>1390</c:v>
                </c:pt>
                <c:pt idx="12245">
                  <c:v>648</c:v>
                </c:pt>
                <c:pt idx="12246">
                  <c:v>967</c:v>
                </c:pt>
                <c:pt idx="12247">
                  <c:v>1422</c:v>
                </c:pt>
                <c:pt idx="12248">
                  <c:v>806</c:v>
                </c:pt>
                <c:pt idx="12249">
                  <c:v>1070</c:v>
                </c:pt>
                <c:pt idx="12250">
                  <c:v>225</c:v>
                </c:pt>
                <c:pt idx="12251">
                  <c:v>330</c:v>
                </c:pt>
                <c:pt idx="12252">
                  <c:v>318</c:v>
                </c:pt>
                <c:pt idx="12253">
                  <c:v>200</c:v>
                </c:pt>
                <c:pt idx="12254">
                  <c:v>219</c:v>
                </c:pt>
                <c:pt idx="12255">
                  <c:v>315</c:v>
                </c:pt>
                <c:pt idx="12256">
                  <c:v>205</c:v>
                </c:pt>
                <c:pt idx="12257">
                  <c:v>229</c:v>
                </c:pt>
                <c:pt idx="12258">
                  <c:v>236</c:v>
                </c:pt>
                <c:pt idx="12259">
                  <c:v>156</c:v>
                </c:pt>
                <c:pt idx="12260">
                  <c:v>163</c:v>
                </c:pt>
                <c:pt idx="12261">
                  <c:v>230</c:v>
                </c:pt>
                <c:pt idx="12262">
                  <c:v>588</c:v>
                </c:pt>
                <c:pt idx="12263">
                  <c:v>458</c:v>
                </c:pt>
                <c:pt idx="12264">
                  <c:v>735</c:v>
                </c:pt>
                <c:pt idx="12265">
                  <c:v>397</c:v>
                </c:pt>
                <c:pt idx="12266">
                  <c:v>574</c:v>
                </c:pt>
                <c:pt idx="12267">
                  <c:v>540</c:v>
                </c:pt>
                <c:pt idx="12268">
                  <c:v>802</c:v>
                </c:pt>
                <c:pt idx="12269">
                  <c:v>467</c:v>
                </c:pt>
                <c:pt idx="12270">
                  <c:v>619</c:v>
                </c:pt>
                <c:pt idx="12271">
                  <c:v>281</c:v>
                </c:pt>
                <c:pt idx="12272">
                  <c:v>504</c:v>
                </c:pt>
                <c:pt idx="12273">
                  <c:v>446</c:v>
                </c:pt>
                <c:pt idx="12274">
                  <c:v>4</c:v>
                </c:pt>
                <c:pt idx="12275">
                  <c:v>305</c:v>
                </c:pt>
                <c:pt idx="12276">
                  <c:v>482</c:v>
                </c:pt>
                <c:pt idx="12277">
                  <c:v>415</c:v>
                </c:pt>
                <c:pt idx="12278">
                  <c:v>301</c:v>
                </c:pt>
                <c:pt idx="12279">
                  <c:v>352</c:v>
                </c:pt>
                <c:pt idx="12280">
                  <c:v>374</c:v>
                </c:pt>
                <c:pt idx="12281">
                  <c:v>295</c:v>
                </c:pt>
                <c:pt idx="12282">
                  <c:v>326</c:v>
                </c:pt>
                <c:pt idx="12283">
                  <c:v>383</c:v>
                </c:pt>
                <c:pt idx="12284">
                  <c:v>259</c:v>
                </c:pt>
                <c:pt idx="12285">
                  <c:v>363</c:v>
                </c:pt>
                <c:pt idx="12286">
                  <c:v>329</c:v>
                </c:pt>
                <c:pt idx="12287">
                  <c:v>468</c:v>
                </c:pt>
                <c:pt idx="12288">
                  <c:v>185</c:v>
                </c:pt>
                <c:pt idx="12289">
                  <c:v>265</c:v>
                </c:pt>
                <c:pt idx="12290">
                  <c:v>223</c:v>
                </c:pt>
                <c:pt idx="12291">
                  <c:v>130</c:v>
                </c:pt>
                <c:pt idx="12292">
                  <c:v>296</c:v>
                </c:pt>
                <c:pt idx="12293">
                  <c:v>116</c:v>
                </c:pt>
                <c:pt idx="12294">
                  <c:v>391</c:v>
                </c:pt>
                <c:pt idx="12295">
                  <c:v>146</c:v>
                </c:pt>
                <c:pt idx="12296">
                  <c:v>360</c:v>
                </c:pt>
                <c:pt idx="12297">
                  <c:v>125</c:v>
                </c:pt>
                <c:pt idx="12298">
                  <c:v>198</c:v>
                </c:pt>
                <c:pt idx="12299">
                  <c:v>412</c:v>
                </c:pt>
                <c:pt idx="12300">
                  <c:v>163</c:v>
                </c:pt>
                <c:pt idx="12301">
                  <c:v>302</c:v>
                </c:pt>
                <c:pt idx="12302">
                  <c:v>208</c:v>
                </c:pt>
                <c:pt idx="12303">
                  <c:v>202</c:v>
                </c:pt>
                <c:pt idx="12304">
                  <c:v>211</c:v>
                </c:pt>
                <c:pt idx="12305">
                  <c:v>272</c:v>
                </c:pt>
                <c:pt idx="12306">
                  <c:v>194</c:v>
                </c:pt>
                <c:pt idx="12307">
                  <c:v>133</c:v>
                </c:pt>
                <c:pt idx="12308">
                  <c:v>213</c:v>
                </c:pt>
                <c:pt idx="12309">
                  <c:v>173</c:v>
                </c:pt>
                <c:pt idx="12310">
                  <c:v>207</c:v>
                </c:pt>
                <c:pt idx="12311">
                  <c:v>304</c:v>
                </c:pt>
                <c:pt idx="12312">
                  <c:v>451</c:v>
                </c:pt>
                <c:pt idx="12313">
                  <c:v>778</c:v>
                </c:pt>
                <c:pt idx="12314">
                  <c:v>515</c:v>
                </c:pt>
                <c:pt idx="12315">
                  <c:v>975</c:v>
                </c:pt>
                <c:pt idx="12316">
                  <c:v>480</c:v>
                </c:pt>
                <c:pt idx="12317">
                  <c:v>206</c:v>
                </c:pt>
                <c:pt idx="12318">
                  <c:v>430</c:v>
                </c:pt>
                <c:pt idx="12319">
                  <c:v>400</c:v>
                </c:pt>
                <c:pt idx="12320">
                  <c:v>535</c:v>
                </c:pt>
                <c:pt idx="12321">
                  <c:v>135</c:v>
                </c:pt>
                <c:pt idx="12322">
                  <c:v>369</c:v>
                </c:pt>
                <c:pt idx="12323">
                  <c:v>285</c:v>
                </c:pt>
                <c:pt idx="12324">
                  <c:v>245</c:v>
                </c:pt>
                <c:pt idx="12325">
                  <c:v>252</c:v>
                </c:pt>
                <c:pt idx="12326">
                  <c:v>327</c:v>
                </c:pt>
                <c:pt idx="12327">
                  <c:v>218</c:v>
                </c:pt>
                <c:pt idx="12328">
                  <c:v>303</c:v>
                </c:pt>
                <c:pt idx="12329">
                  <c:v>465</c:v>
                </c:pt>
                <c:pt idx="12330">
                  <c:v>725</c:v>
                </c:pt>
                <c:pt idx="12331">
                  <c:v>357</c:v>
                </c:pt>
                <c:pt idx="12332">
                  <c:v>358</c:v>
                </c:pt>
                <c:pt idx="12333">
                  <c:v>371</c:v>
                </c:pt>
                <c:pt idx="12334">
                  <c:v>239</c:v>
                </c:pt>
                <c:pt idx="12335">
                  <c:v>196</c:v>
                </c:pt>
                <c:pt idx="12336">
                  <c:v>229</c:v>
                </c:pt>
                <c:pt idx="12337">
                  <c:v>222</c:v>
                </c:pt>
                <c:pt idx="12338">
                  <c:v>197</c:v>
                </c:pt>
                <c:pt idx="12339">
                  <c:v>260</c:v>
                </c:pt>
                <c:pt idx="12340">
                  <c:v>256</c:v>
                </c:pt>
                <c:pt idx="12341">
                  <c:v>199</c:v>
                </c:pt>
                <c:pt idx="12342">
                  <c:v>161</c:v>
                </c:pt>
                <c:pt idx="12343">
                  <c:v>174</c:v>
                </c:pt>
                <c:pt idx="12344">
                  <c:v>183</c:v>
                </c:pt>
                <c:pt idx="12345">
                  <c:v>299</c:v>
                </c:pt>
                <c:pt idx="12346">
                  <c:v>208</c:v>
                </c:pt>
                <c:pt idx="12347">
                  <c:v>908</c:v>
                </c:pt>
                <c:pt idx="12348">
                  <c:v>412</c:v>
                </c:pt>
                <c:pt idx="12349">
                  <c:v>912</c:v>
                </c:pt>
                <c:pt idx="12350">
                  <c:v>301</c:v>
                </c:pt>
                <c:pt idx="12351">
                  <c:v>686</c:v>
                </c:pt>
                <c:pt idx="12352">
                  <c:v>680</c:v>
                </c:pt>
                <c:pt idx="12353">
                  <c:v>357</c:v>
                </c:pt>
                <c:pt idx="12354">
                  <c:v>1054</c:v>
                </c:pt>
                <c:pt idx="12355">
                  <c:v>752</c:v>
                </c:pt>
                <c:pt idx="12356">
                  <c:v>454</c:v>
                </c:pt>
                <c:pt idx="12357">
                  <c:v>855</c:v>
                </c:pt>
                <c:pt idx="12358">
                  <c:v>305</c:v>
                </c:pt>
                <c:pt idx="12359">
                  <c:v>38</c:v>
                </c:pt>
                <c:pt idx="12360">
                  <c:v>378</c:v>
                </c:pt>
                <c:pt idx="12361">
                  <c:v>405</c:v>
                </c:pt>
                <c:pt idx="12362">
                  <c:v>163</c:v>
                </c:pt>
                <c:pt idx="12363">
                  <c:v>738</c:v>
                </c:pt>
                <c:pt idx="12364">
                  <c:v>185</c:v>
                </c:pt>
                <c:pt idx="12365">
                  <c:v>526</c:v>
                </c:pt>
                <c:pt idx="12366">
                  <c:v>83</c:v>
                </c:pt>
                <c:pt idx="12367">
                  <c:v>213</c:v>
                </c:pt>
                <c:pt idx="12368">
                  <c:v>106</c:v>
                </c:pt>
                <c:pt idx="12369">
                  <c:v>198</c:v>
                </c:pt>
                <c:pt idx="12370">
                  <c:v>133</c:v>
                </c:pt>
                <c:pt idx="12371">
                  <c:v>98</c:v>
                </c:pt>
                <c:pt idx="12372">
                  <c:v>187</c:v>
                </c:pt>
                <c:pt idx="12373">
                  <c:v>129</c:v>
                </c:pt>
                <c:pt idx="12374">
                  <c:v>227</c:v>
                </c:pt>
                <c:pt idx="12375">
                  <c:v>123</c:v>
                </c:pt>
                <c:pt idx="12376">
                  <c:v>96</c:v>
                </c:pt>
                <c:pt idx="12377">
                  <c:v>1312</c:v>
                </c:pt>
                <c:pt idx="12378">
                  <c:v>146</c:v>
                </c:pt>
                <c:pt idx="12379">
                  <c:v>32</c:v>
                </c:pt>
                <c:pt idx="12380">
                  <c:v>89</c:v>
                </c:pt>
                <c:pt idx="12381">
                  <c:v>96</c:v>
                </c:pt>
                <c:pt idx="12382">
                  <c:v>123</c:v>
                </c:pt>
                <c:pt idx="12383">
                  <c:v>10</c:v>
                </c:pt>
                <c:pt idx="12384">
                  <c:v>271</c:v>
                </c:pt>
                <c:pt idx="12385">
                  <c:v>42</c:v>
                </c:pt>
                <c:pt idx="12386">
                  <c:v>60</c:v>
                </c:pt>
                <c:pt idx="12387">
                  <c:v>56</c:v>
                </c:pt>
                <c:pt idx="12388">
                  <c:v>45</c:v>
                </c:pt>
                <c:pt idx="12389">
                  <c:v>46</c:v>
                </c:pt>
                <c:pt idx="12390">
                  <c:v>38</c:v>
                </c:pt>
                <c:pt idx="12391">
                  <c:v>189</c:v>
                </c:pt>
                <c:pt idx="12392">
                  <c:v>826</c:v>
                </c:pt>
                <c:pt idx="12393">
                  <c:v>860</c:v>
                </c:pt>
                <c:pt idx="12394">
                  <c:v>1447</c:v>
                </c:pt>
                <c:pt idx="12395">
                  <c:v>1492</c:v>
                </c:pt>
                <c:pt idx="12396">
                  <c:v>771</c:v>
                </c:pt>
                <c:pt idx="12397">
                  <c:v>906</c:v>
                </c:pt>
                <c:pt idx="12398">
                  <c:v>996</c:v>
                </c:pt>
                <c:pt idx="12399">
                  <c:v>1010</c:v>
                </c:pt>
                <c:pt idx="12400">
                  <c:v>624</c:v>
                </c:pt>
                <c:pt idx="12401">
                  <c:v>755</c:v>
                </c:pt>
                <c:pt idx="12402">
                  <c:v>1007</c:v>
                </c:pt>
                <c:pt idx="12403">
                  <c:v>1183</c:v>
                </c:pt>
                <c:pt idx="12404">
                  <c:v>279</c:v>
                </c:pt>
                <c:pt idx="12405">
                  <c:v>65</c:v>
                </c:pt>
                <c:pt idx="12406">
                  <c:v>77</c:v>
                </c:pt>
                <c:pt idx="12407">
                  <c:v>36</c:v>
                </c:pt>
                <c:pt idx="12408">
                  <c:v>127</c:v>
                </c:pt>
                <c:pt idx="12409">
                  <c:v>264</c:v>
                </c:pt>
                <c:pt idx="12410">
                  <c:v>107</c:v>
                </c:pt>
                <c:pt idx="12411">
                  <c:v>198</c:v>
                </c:pt>
                <c:pt idx="12412">
                  <c:v>59</c:v>
                </c:pt>
                <c:pt idx="12413">
                  <c:v>50</c:v>
                </c:pt>
                <c:pt idx="12414">
                  <c:v>71</c:v>
                </c:pt>
                <c:pt idx="12415">
                  <c:v>256</c:v>
                </c:pt>
                <c:pt idx="12416">
                  <c:v>217</c:v>
                </c:pt>
                <c:pt idx="12417">
                  <c:v>287</c:v>
                </c:pt>
                <c:pt idx="12418">
                  <c:v>263</c:v>
                </c:pt>
                <c:pt idx="12419">
                  <c:v>89</c:v>
                </c:pt>
                <c:pt idx="12420">
                  <c:v>105</c:v>
                </c:pt>
                <c:pt idx="12421">
                  <c:v>52</c:v>
                </c:pt>
                <c:pt idx="12422">
                  <c:v>36</c:v>
                </c:pt>
                <c:pt idx="12423">
                  <c:v>38</c:v>
                </c:pt>
                <c:pt idx="12424">
                  <c:v>1</c:v>
                </c:pt>
                <c:pt idx="12425">
                  <c:v>16</c:v>
                </c:pt>
                <c:pt idx="12426">
                  <c:v>155</c:v>
                </c:pt>
                <c:pt idx="12427">
                  <c:v>168</c:v>
                </c:pt>
                <c:pt idx="12428">
                  <c:v>16</c:v>
                </c:pt>
                <c:pt idx="12429">
                  <c:v>98</c:v>
                </c:pt>
                <c:pt idx="12430">
                  <c:v>228</c:v>
                </c:pt>
                <c:pt idx="12431">
                  <c:v>373</c:v>
                </c:pt>
                <c:pt idx="12432">
                  <c:v>297</c:v>
                </c:pt>
                <c:pt idx="12433">
                  <c:v>35</c:v>
                </c:pt>
                <c:pt idx="12434">
                  <c:v>18</c:v>
                </c:pt>
                <c:pt idx="12435">
                  <c:v>18</c:v>
                </c:pt>
                <c:pt idx="12436">
                  <c:v>23</c:v>
                </c:pt>
                <c:pt idx="12437">
                  <c:v>267</c:v>
                </c:pt>
                <c:pt idx="12438">
                  <c:v>46</c:v>
                </c:pt>
                <c:pt idx="12439">
                  <c:v>243</c:v>
                </c:pt>
                <c:pt idx="12440">
                  <c:v>225</c:v>
                </c:pt>
                <c:pt idx="12441">
                  <c:v>290</c:v>
                </c:pt>
                <c:pt idx="12442">
                  <c:v>70</c:v>
                </c:pt>
                <c:pt idx="12443">
                  <c:v>22</c:v>
                </c:pt>
                <c:pt idx="12444">
                  <c:v>111</c:v>
                </c:pt>
                <c:pt idx="12445">
                  <c:v>58</c:v>
                </c:pt>
                <c:pt idx="12446">
                  <c:v>77</c:v>
                </c:pt>
                <c:pt idx="12447">
                  <c:v>198</c:v>
                </c:pt>
                <c:pt idx="12448">
                  <c:v>214</c:v>
                </c:pt>
                <c:pt idx="12449">
                  <c:v>294</c:v>
                </c:pt>
                <c:pt idx="12450">
                  <c:v>220</c:v>
                </c:pt>
                <c:pt idx="12451">
                  <c:v>372</c:v>
                </c:pt>
                <c:pt idx="12452">
                  <c:v>383</c:v>
                </c:pt>
                <c:pt idx="12453">
                  <c:v>317</c:v>
                </c:pt>
                <c:pt idx="12454">
                  <c:v>320</c:v>
                </c:pt>
                <c:pt idx="12455">
                  <c:v>516</c:v>
                </c:pt>
                <c:pt idx="12456">
                  <c:v>482</c:v>
                </c:pt>
                <c:pt idx="12457">
                  <c:v>291</c:v>
                </c:pt>
                <c:pt idx="12458">
                  <c:v>487</c:v>
                </c:pt>
                <c:pt idx="12459">
                  <c:v>309</c:v>
                </c:pt>
                <c:pt idx="12460">
                  <c:v>493</c:v>
                </c:pt>
                <c:pt idx="12461">
                  <c:v>216</c:v>
                </c:pt>
                <c:pt idx="12462">
                  <c:v>291</c:v>
                </c:pt>
                <c:pt idx="12463">
                  <c:v>417</c:v>
                </c:pt>
                <c:pt idx="12464">
                  <c:v>321</c:v>
                </c:pt>
                <c:pt idx="12465">
                  <c:v>367</c:v>
                </c:pt>
                <c:pt idx="12466">
                  <c:v>299</c:v>
                </c:pt>
                <c:pt idx="12467">
                  <c:v>270</c:v>
                </c:pt>
                <c:pt idx="12468">
                  <c:v>199</c:v>
                </c:pt>
                <c:pt idx="12469">
                  <c:v>423</c:v>
                </c:pt>
                <c:pt idx="12470">
                  <c:v>277</c:v>
                </c:pt>
                <c:pt idx="12471">
                  <c:v>15</c:v>
                </c:pt>
                <c:pt idx="12472">
                  <c:v>7</c:v>
                </c:pt>
                <c:pt idx="12473">
                  <c:v>272</c:v>
                </c:pt>
                <c:pt idx="12474">
                  <c:v>84</c:v>
                </c:pt>
                <c:pt idx="12475">
                  <c:v>318</c:v>
                </c:pt>
                <c:pt idx="12476">
                  <c:v>96</c:v>
                </c:pt>
                <c:pt idx="12477">
                  <c:v>87</c:v>
                </c:pt>
                <c:pt idx="12478">
                  <c:v>60</c:v>
                </c:pt>
                <c:pt idx="12479">
                  <c:v>57</c:v>
                </c:pt>
                <c:pt idx="12480">
                  <c:v>135</c:v>
                </c:pt>
                <c:pt idx="12481">
                  <c:v>5</c:v>
                </c:pt>
                <c:pt idx="12482">
                  <c:v>85</c:v>
                </c:pt>
                <c:pt idx="12483">
                  <c:v>98</c:v>
                </c:pt>
                <c:pt idx="12484" formatCode="0.00E+00">
                  <c:v>4.8999999999999998E-3</c:v>
                </c:pt>
                <c:pt idx="12485">
                  <c:v>63</c:v>
                </c:pt>
                <c:pt idx="12486" formatCode="0.00E+00">
                  <c:v>4.8999999999999998E-3</c:v>
                </c:pt>
                <c:pt idx="12487">
                  <c:v>155</c:v>
                </c:pt>
                <c:pt idx="12488">
                  <c:v>156</c:v>
                </c:pt>
                <c:pt idx="12489">
                  <c:v>340</c:v>
                </c:pt>
                <c:pt idx="12490">
                  <c:v>196</c:v>
                </c:pt>
                <c:pt idx="12491">
                  <c:v>117</c:v>
                </c:pt>
                <c:pt idx="12492">
                  <c:v>136</c:v>
                </c:pt>
                <c:pt idx="12493" formatCode="0.00E+00">
                  <c:v>4.8999999999999998E-3</c:v>
                </c:pt>
                <c:pt idx="12494">
                  <c:v>100</c:v>
                </c:pt>
                <c:pt idx="12495">
                  <c:v>218</c:v>
                </c:pt>
                <c:pt idx="12496">
                  <c:v>159</c:v>
                </c:pt>
                <c:pt idx="12497">
                  <c:v>108</c:v>
                </c:pt>
                <c:pt idx="12498">
                  <c:v>217</c:v>
                </c:pt>
                <c:pt idx="12499">
                  <c:v>344</c:v>
                </c:pt>
                <c:pt idx="12500">
                  <c:v>102</c:v>
                </c:pt>
                <c:pt idx="12501">
                  <c:v>234</c:v>
                </c:pt>
                <c:pt idx="12502">
                  <c:v>219</c:v>
                </c:pt>
                <c:pt idx="12503">
                  <c:v>105</c:v>
                </c:pt>
                <c:pt idx="12504">
                  <c:v>271</c:v>
                </c:pt>
                <c:pt idx="12505">
                  <c:v>138</c:v>
                </c:pt>
                <c:pt idx="12506">
                  <c:v>28</c:v>
                </c:pt>
                <c:pt idx="12507">
                  <c:v>98</c:v>
                </c:pt>
                <c:pt idx="12508">
                  <c:v>279</c:v>
                </c:pt>
                <c:pt idx="12509">
                  <c:v>111</c:v>
                </c:pt>
                <c:pt idx="12510">
                  <c:v>225</c:v>
                </c:pt>
                <c:pt idx="12511">
                  <c:v>171</c:v>
                </c:pt>
                <c:pt idx="12512">
                  <c:v>86</c:v>
                </c:pt>
                <c:pt idx="12513">
                  <c:v>39</c:v>
                </c:pt>
                <c:pt idx="12514">
                  <c:v>78</c:v>
                </c:pt>
                <c:pt idx="12515">
                  <c:v>332</c:v>
                </c:pt>
                <c:pt idx="12516">
                  <c:v>424</c:v>
                </c:pt>
                <c:pt idx="12517">
                  <c:v>352</c:v>
                </c:pt>
                <c:pt idx="12518">
                  <c:v>326</c:v>
                </c:pt>
                <c:pt idx="12519">
                  <c:v>254</c:v>
                </c:pt>
                <c:pt idx="12520">
                  <c:v>290</c:v>
                </c:pt>
                <c:pt idx="12521">
                  <c:v>190</c:v>
                </c:pt>
                <c:pt idx="12522">
                  <c:v>406</c:v>
                </c:pt>
                <c:pt idx="12523">
                  <c:v>258</c:v>
                </c:pt>
                <c:pt idx="12524">
                  <c:v>355</c:v>
                </c:pt>
                <c:pt idx="12525">
                  <c:v>154</c:v>
                </c:pt>
                <c:pt idx="12526">
                  <c:v>260</c:v>
                </c:pt>
                <c:pt idx="12527">
                  <c:v>295</c:v>
                </c:pt>
                <c:pt idx="12528">
                  <c:v>193</c:v>
                </c:pt>
                <c:pt idx="12529">
                  <c:v>272</c:v>
                </c:pt>
                <c:pt idx="12530">
                  <c:v>223</c:v>
                </c:pt>
                <c:pt idx="12531">
                  <c:v>223</c:v>
                </c:pt>
                <c:pt idx="12532">
                  <c:v>256</c:v>
                </c:pt>
                <c:pt idx="12533">
                  <c:v>225</c:v>
                </c:pt>
                <c:pt idx="12534">
                  <c:v>187</c:v>
                </c:pt>
                <c:pt idx="12535">
                  <c:v>144</c:v>
                </c:pt>
                <c:pt idx="12536">
                  <c:v>354</c:v>
                </c:pt>
                <c:pt idx="12537">
                  <c:v>231</c:v>
                </c:pt>
                <c:pt idx="12538">
                  <c:v>373</c:v>
                </c:pt>
                <c:pt idx="12539">
                  <c:v>148</c:v>
                </c:pt>
                <c:pt idx="12540">
                  <c:v>241</c:v>
                </c:pt>
                <c:pt idx="12541">
                  <c:v>141</c:v>
                </c:pt>
                <c:pt idx="12542">
                  <c:v>174</c:v>
                </c:pt>
                <c:pt idx="12543">
                  <c:v>98</c:v>
                </c:pt>
                <c:pt idx="12544">
                  <c:v>220</c:v>
                </c:pt>
                <c:pt idx="12545">
                  <c:v>100</c:v>
                </c:pt>
                <c:pt idx="12546">
                  <c:v>222</c:v>
                </c:pt>
                <c:pt idx="12547">
                  <c:v>68</c:v>
                </c:pt>
                <c:pt idx="12548">
                  <c:v>44</c:v>
                </c:pt>
                <c:pt idx="12549">
                  <c:v>81</c:v>
                </c:pt>
                <c:pt idx="12550">
                  <c:v>231</c:v>
                </c:pt>
                <c:pt idx="12551">
                  <c:v>1027</c:v>
                </c:pt>
                <c:pt idx="12552">
                  <c:v>413</c:v>
                </c:pt>
                <c:pt idx="12553">
                  <c:v>463</c:v>
                </c:pt>
                <c:pt idx="12554">
                  <c:v>301</c:v>
                </c:pt>
                <c:pt idx="12555">
                  <c:v>238</c:v>
                </c:pt>
                <c:pt idx="12556">
                  <c:v>331</c:v>
                </c:pt>
                <c:pt idx="12557">
                  <c:v>378</c:v>
                </c:pt>
                <c:pt idx="12558">
                  <c:v>279</c:v>
                </c:pt>
                <c:pt idx="12559">
                  <c:v>427</c:v>
                </c:pt>
                <c:pt idx="12560">
                  <c:v>333</c:v>
                </c:pt>
                <c:pt idx="12561">
                  <c:v>494</c:v>
                </c:pt>
                <c:pt idx="12562">
                  <c:v>358</c:v>
                </c:pt>
                <c:pt idx="12563">
                  <c:v>640</c:v>
                </c:pt>
                <c:pt idx="12564">
                  <c:v>12</c:v>
                </c:pt>
                <c:pt idx="12565">
                  <c:v>44</c:v>
                </c:pt>
                <c:pt idx="12566">
                  <c:v>47</c:v>
                </c:pt>
                <c:pt idx="12567">
                  <c:v>18</c:v>
                </c:pt>
                <c:pt idx="12568">
                  <c:v>173</c:v>
                </c:pt>
                <c:pt idx="12569">
                  <c:v>159</c:v>
                </c:pt>
                <c:pt idx="12570">
                  <c:v>59</c:v>
                </c:pt>
                <c:pt idx="12571">
                  <c:v>129</c:v>
                </c:pt>
                <c:pt idx="12572" formatCode="0.00E+00">
                  <c:v>4.8999999999999998E-3</c:v>
                </c:pt>
                <c:pt idx="12573">
                  <c:v>60</c:v>
                </c:pt>
                <c:pt idx="12574">
                  <c:v>113</c:v>
                </c:pt>
                <c:pt idx="12575">
                  <c:v>151</c:v>
                </c:pt>
                <c:pt idx="12576" formatCode="0.00E+00">
                  <c:v>4.8999999999999998E-3</c:v>
                </c:pt>
                <c:pt idx="12577">
                  <c:v>21</c:v>
                </c:pt>
                <c:pt idx="12578">
                  <c:v>15</c:v>
                </c:pt>
                <c:pt idx="12579">
                  <c:v>164</c:v>
                </c:pt>
                <c:pt idx="12580">
                  <c:v>130</c:v>
                </c:pt>
                <c:pt idx="12581">
                  <c:v>361</c:v>
                </c:pt>
                <c:pt idx="12582">
                  <c:v>13</c:v>
                </c:pt>
                <c:pt idx="12583">
                  <c:v>56</c:v>
                </c:pt>
                <c:pt idx="12584">
                  <c:v>216</c:v>
                </c:pt>
                <c:pt idx="12585">
                  <c:v>5</c:v>
                </c:pt>
                <c:pt idx="12586">
                  <c:v>72</c:v>
                </c:pt>
                <c:pt idx="12587">
                  <c:v>33</c:v>
                </c:pt>
                <c:pt idx="12588">
                  <c:v>265</c:v>
                </c:pt>
                <c:pt idx="12589">
                  <c:v>186</c:v>
                </c:pt>
                <c:pt idx="12590">
                  <c:v>231</c:v>
                </c:pt>
                <c:pt idx="12591">
                  <c:v>118</c:v>
                </c:pt>
                <c:pt idx="12592">
                  <c:v>188</c:v>
                </c:pt>
                <c:pt idx="12593">
                  <c:v>234</c:v>
                </c:pt>
                <c:pt idx="12594">
                  <c:v>147</c:v>
                </c:pt>
                <c:pt idx="12595">
                  <c:v>168</c:v>
                </c:pt>
                <c:pt idx="12596">
                  <c:v>123</c:v>
                </c:pt>
                <c:pt idx="12597">
                  <c:v>148</c:v>
                </c:pt>
                <c:pt idx="12598">
                  <c:v>180</c:v>
                </c:pt>
                <c:pt idx="12599">
                  <c:v>270</c:v>
                </c:pt>
                <c:pt idx="12600">
                  <c:v>108</c:v>
                </c:pt>
                <c:pt idx="12601">
                  <c:v>182</c:v>
                </c:pt>
                <c:pt idx="12602">
                  <c:v>339</c:v>
                </c:pt>
                <c:pt idx="12603">
                  <c:v>238</c:v>
                </c:pt>
                <c:pt idx="12604">
                  <c:v>283</c:v>
                </c:pt>
                <c:pt idx="12605">
                  <c:v>280</c:v>
                </c:pt>
                <c:pt idx="12606">
                  <c:v>308</c:v>
                </c:pt>
                <c:pt idx="12607" formatCode="0.00E+00">
                  <c:v>4.8999999999999998E-3</c:v>
                </c:pt>
                <c:pt idx="12608" formatCode="0.00E+00">
                  <c:v>4.8999999999999998E-3</c:v>
                </c:pt>
                <c:pt idx="12609">
                  <c:v>109</c:v>
                </c:pt>
                <c:pt idx="12610">
                  <c:v>53</c:v>
                </c:pt>
                <c:pt idx="12611">
                  <c:v>30</c:v>
                </c:pt>
                <c:pt idx="12612">
                  <c:v>311</c:v>
                </c:pt>
                <c:pt idx="12613">
                  <c:v>434</c:v>
                </c:pt>
                <c:pt idx="12614">
                  <c:v>491</c:v>
                </c:pt>
                <c:pt idx="12615">
                  <c:v>405</c:v>
                </c:pt>
                <c:pt idx="12616">
                  <c:v>211</c:v>
                </c:pt>
                <c:pt idx="12617">
                  <c:v>12</c:v>
                </c:pt>
                <c:pt idx="12618">
                  <c:v>72</c:v>
                </c:pt>
                <c:pt idx="12619">
                  <c:v>202</c:v>
                </c:pt>
                <c:pt idx="12620">
                  <c:v>11</c:v>
                </c:pt>
                <c:pt idx="12621">
                  <c:v>432</c:v>
                </c:pt>
                <c:pt idx="12622">
                  <c:v>266</c:v>
                </c:pt>
                <c:pt idx="12623">
                  <c:v>432</c:v>
                </c:pt>
                <c:pt idx="12624">
                  <c:v>579</c:v>
                </c:pt>
                <c:pt idx="12625">
                  <c:v>194</c:v>
                </c:pt>
                <c:pt idx="12626">
                  <c:v>370</c:v>
                </c:pt>
                <c:pt idx="12627">
                  <c:v>256</c:v>
                </c:pt>
                <c:pt idx="12628">
                  <c:v>408</c:v>
                </c:pt>
                <c:pt idx="12629">
                  <c:v>378</c:v>
                </c:pt>
                <c:pt idx="12630">
                  <c:v>384</c:v>
                </c:pt>
                <c:pt idx="12631">
                  <c:v>594</c:v>
                </c:pt>
                <c:pt idx="12632">
                  <c:v>669</c:v>
                </c:pt>
                <c:pt idx="12633">
                  <c:v>291</c:v>
                </c:pt>
                <c:pt idx="12634">
                  <c:v>207</c:v>
                </c:pt>
                <c:pt idx="12635">
                  <c:v>57</c:v>
                </c:pt>
                <c:pt idx="12636">
                  <c:v>11</c:v>
                </c:pt>
                <c:pt idx="12637">
                  <c:v>11</c:v>
                </c:pt>
                <c:pt idx="12638">
                  <c:v>39</c:v>
                </c:pt>
                <c:pt idx="12639">
                  <c:v>66</c:v>
                </c:pt>
                <c:pt idx="12640">
                  <c:v>12</c:v>
                </c:pt>
                <c:pt idx="12641" formatCode="0.00E+00">
                  <c:v>4.8999999999999998E-3</c:v>
                </c:pt>
                <c:pt idx="12642">
                  <c:v>132</c:v>
                </c:pt>
                <c:pt idx="12643">
                  <c:v>58</c:v>
                </c:pt>
                <c:pt idx="12644">
                  <c:v>306</c:v>
                </c:pt>
                <c:pt idx="12645">
                  <c:v>32</c:v>
                </c:pt>
                <c:pt idx="12646">
                  <c:v>40</c:v>
                </c:pt>
                <c:pt idx="12647">
                  <c:v>58</c:v>
                </c:pt>
                <c:pt idx="12648">
                  <c:v>9</c:v>
                </c:pt>
                <c:pt idx="12649">
                  <c:v>54</c:v>
                </c:pt>
                <c:pt idx="12650">
                  <c:v>12</c:v>
                </c:pt>
                <c:pt idx="12651">
                  <c:v>23</c:v>
                </c:pt>
                <c:pt idx="12652">
                  <c:v>170</c:v>
                </c:pt>
                <c:pt idx="12653">
                  <c:v>290</c:v>
                </c:pt>
                <c:pt idx="12654">
                  <c:v>139</c:v>
                </c:pt>
                <c:pt idx="12655">
                  <c:v>149</c:v>
                </c:pt>
                <c:pt idx="12656">
                  <c:v>162</c:v>
                </c:pt>
                <c:pt idx="12657">
                  <c:v>420</c:v>
                </c:pt>
                <c:pt idx="12658">
                  <c:v>261</c:v>
                </c:pt>
                <c:pt idx="12659">
                  <c:v>258</c:v>
                </c:pt>
                <c:pt idx="12660">
                  <c:v>203</c:v>
                </c:pt>
                <c:pt idx="12661">
                  <c:v>129</c:v>
                </c:pt>
                <c:pt idx="12662">
                  <c:v>209</c:v>
                </c:pt>
                <c:pt idx="12663">
                  <c:v>342</c:v>
                </c:pt>
                <c:pt idx="12664">
                  <c:v>117</c:v>
                </c:pt>
                <c:pt idx="12665">
                  <c:v>171</c:v>
                </c:pt>
                <c:pt idx="12666">
                  <c:v>151</c:v>
                </c:pt>
                <c:pt idx="12667">
                  <c:v>172</c:v>
                </c:pt>
                <c:pt idx="12668">
                  <c:v>187</c:v>
                </c:pt>
                <c:pt idx="12669">
                  <c:v>176</c:v>
                </c:pt>
                <c:pt idx="12670">
                  <c:v>316</c:v>
                </c:pt>
                <c:pt idx="12671">
                  <c:v>106</c:v>
                </c:pt>
                <c:pt idx="12672">
                  <c:v>208</c:v>
                </c:pt>
                <c:pt idx="12673" formatCode="0.00E+00">
                  <c:v>4.8999999999999998E-3</c:v>
                </c:pt>
                <c:pt idx="12674">
                  <c:v>98</c:v>
                </c:pt>
                <c:pt idx="12675">
                  <c:v>147</c:v>
                </c:pt>
                <c:pt idx="12676">
                  <c:v>577</c:v>
                </c:pt>
                <c:pt idx="12677">
                  <c:v>385</c:v>
                </c:pt>
                <c:pt idx="12678">
                  <c:v>424</c:v>
                </c:pt>
                <c:pt idx="12679">
                  <c:v>526</c:v>
                </c:pt>
                <c:pt idx="12680">
                  <c:v>642</c:v>
                </c:pt>
                <c:pt idx="12681">
                  <c:v>426</c:v>
                </c:pt>
                <c:pt idx="12682">
                  <c:v>557</c:v>
                </c:pt>
                <c:pt idx="12683">
                  <c:v>639</c:v>
                </c:pt>
                <c:pt idx="12684">
                  <c:v>276</c:v>
                </c:pt>
                <c:pt idx="12685">
                  <c:v>361</c:v>
                </c:pt>
                <c:pt idx="12686">
                  <c:v>251</c:v>
                </c:pt>
                <c:pt idx="12687">
                  <c:v>750</c:v>
                </c:pt>
                <c:pt idx="12688">
                  <c:v>86</c:v>
                </c:pt>
                <c:pt idx="12689">
                  <c:v>44</c:v>
                </c:pt>
                <c:pt idx="12690">
                  <c:v>3</c:v>
                </c:pt>
                <c:pt idx="12691">
                  <c:v>170</c:v>
                </c:pt>
                <c:pt idx="12692">
                  <c:v>249</c:v>
                </c:pt>
                <c:pt idx="12693">
                  <c:v>32</c:v>
                </c:pt>
                <c:pt idx="12694">
                  <c:v>393</c:v>
                </c:pt>
                <c:pt idx="12695">
                  <c:v>249</c:v>
                </c:pt>
                <c:pt idx="12696">
                  <c:v>98</c:v>
                </c:pt>
                <c:pt idx="12697">
                  <c:v>237</c:v>
                </c:pt>
                <c:pt idx="12698">
                  <c:v>22</c:v>
                </c:pt>
                <c:pt idx="12699" formatCode="0.00E+00">
                  <c:v>4.8999999999999998E-3</c:v>
                </c:pt>
                <c:pt idx="12700">
                  <c:v>23</c:v>
                </c:pt>
                <c:pt idx="12701">
                  <c:v>16</c:v>
                </c:pt>
                <c:pt idx="12702">
                  <c:v>12</c:v>
                </c:pt>
                <c:pt idx="12703">
                  <c:v>99</c:v>
                </c:pt>
                <c:pt idx="12704">
                  <c:v>154</c:v>
                </c:pt>
                <c:pt idx="12705">
                  <c:v>246</c:v>
                </c:pt>
                <c:pt idx="12706">
                  <c:v>175</c:v>
                </c:pt>
                <c:pt idx="12707">
                  <c:v>154</c:v>
                </c:pt>
                <c:pt idx="12708">
                  <c:v>183</c:v>
                </c:pt>
                <c:pt idx="12709">
                  <c:v>212</c:v>
                </c:pt>
                <c:pt idx="12710">
                  <c:v>217</c:v>
                </c:pt>
                <c:pt idx="12711">
                  <c:v>138</c:v>
                </c:pt>
                <c:pt idx="12712">
                  <c:v>21</c:v>
                </c:pt>
                <c:pt idx="12713">
                  <c:v>13</c:v>
                </c:pt>
                <c:pt idx="12714">
                  <c:v>87</c:v>
                </c:pt>
                <c:pt idx="12715">
                  <c:v>17</c:v>
                </c:pt>
                <c:pt idx="12716">
                  <c:v>62</c:v>
                </c:pt>
                <c:pt idx="12717">
                  <c:v>50</c:v>
                </c:pt>
                <c:pt idx="12718">
                  <c:v>83</c:v>
                </c:pt>
                <c:pt idx="12719">
                  <c:v>780</c:v>
                </c:pt>
                <c:pt idx="12720">
                  <c:v>1138</c:v>
                </c:pt>
                <c:pt idx="12721">
                  <c:v>503</c:v>
                </c:pt>
                <c:pt idx="12722">
                  <c:v>567</c:v>
                </c:pt>
                <c:pt idx="12723">
                  <c:v>556</c:v>
                </c:pt>
                <c:pt idx="12724">
                  <c:v>971</c:v>
                </c:pt>
                <c:pt idx="12725">
                  <c:v>779</c:v>
                </c:pt>
                <c:pt idx="12726">
                  <c:v>1088</c:v>
                </c:pt>
                <c:pt idx="12727">
                  <c:v>389</c:v>
                </c:pt>
                <c:pt idx="12728">
                  <c:v>1222</c:v>
                </c:pt>
                <c:pt idx="12729">
                  <c:v>324</c:v>
                </c:pt>
                <c:pt idx="12730">
                  <c:v>463</c:v>
                </c:pt>
                <c:pt idx="12731">
                  <c:v>418</c:v>
                </c:pt>
                <c:pt idx="12732">
                  <c:v>434</c:v>
                </c:pt>
                <c:pt idx="12733">
                  <c:v>225</c:v>
                </c:pt>
                <c:pt idx="12734">
                  <c:v>285</c:v>
                </c:pt>
                <c:pt idx="12735">
                  <c:v>471</c:v>
                </c:pt>
                <c:pt idx="12736">
                  <c:v>514</c:v>
                </c:pt>
                <c:pt idx="12737">
                  <c:v>431</c:v>
                </c:pt>
                <c:pt idx="12738">
                  <c:v>900</c:v>
                </c:pt>
                <c:pt idx="12739">
                  <c:v>415</c:v>
                </c:pt>
                <c:pt idx="12740">
                  <c:v>176</c:v>
                </c:pt>
                <c:pt idx="12741">
                  <c:v>451</c:v>
                </c:pt>
                <c:pt idx="12742">
                  <c:v>440</c:v>
                </c:pt>
                <c:pt idx="12743">
                  <c:v>186</c:v>
                </c:pt>
                <c:pt idx="12744">
                  <c:v>179</c:v>
                </c:pt>
                <c:pt idx="12745">
                  <c:v>203</c:v>
                </c:pt>
                <c:pt idx="12746">
                  <c:v>168</c:v>
                </c:pt>
                <c:pt idx="12747">
                  <c:v>228</c:v>
                </c:pt>
                <c:pt idx="12748">
                  <c:v>491</c:v>
                </c:pt>
                <c:pt idx="12749">
                  <c:v>311</c:v>
                </c:pt>
                <c:pt idx="12750">
                  <c:v>170</c:v>
                </c:pt>
                <c:pt idx="12751">
                  <c:v>272</c:v>
                </c:pt>
                <c:pt idx="12752">
                  <c:v>100</c:v>
                </c:pt>
                <c:pt idx="12753">
                  <c:v>111</c:v>
                </c:pt>
                <c:pt idx="12754">
                  <c:v>148</c:v>
                </c:pt>
                <c:pt idx="12755">
                  <c:v>172</c:v>
                </c:pt>
                <c:pt idx="12756">
                  <c:v>89</c:v>
                </c:pt>
                <c:pt idx="12757">
                  <c:v>181</c:v>
                </c:pt>
                <c:pt idx="12758">
                  <c:v>23</c:v>
                </c:pt>
                <c:pt idx="12759" formatCode="0.00E+00">
                  <c:v>4.8999999999999998E-3</c:v>
                </c:pt>
                <c:pt idx="12760" formatCode="0.00E+00">
                  <c:v>4.8999999999999998E-3</c:v>
                </c:pt>
                <c:pt idx="12761">
                  <c:v>19</c:v>
                </c:pt>
                <c:pt idx="12762" formatCode="0.00E+00">
                  <c:v>4.8999999999999998E-3</c:v>
                </c:pt>
                <c:pt idx="12763">
                  <c:v>126</c:v>
                </c:pt>
                <c:pt idx="12764">
                  <c:v>147</c:v>
                </c:pt>
                <c:pt idx="12765">
                  <c:v>237</c:v>
                </c:pt>
                <c:pt idx="12766">
                  <c:v>199</c:v>
                </c:pt>
                <c:pt idx="12767">
                  <c:v>178</c:v>
                </c:pt>
                <c:pt idx="12768">
                  <c:v>469</c:v>
                </c:pt>
                <c:pt idx="12769">
                  <c:v>258</c:v>
                </c:pt>
                <c:pt idx="12770">
                  <c:v>287</c:v>
                </c:pt>
                <c:pt idx="12771">
                  <c:v>216</c:v>
                </c:pt>
                <c:pt idx="12772">
                  <c:v>155</c:v>
                </c:pt>
                <c:pt idx="12773">
                  <c:v>229</c:v>
                </c:pt>
                <c:pt idx="12774">
                  <c:v>163</c:v>
                </c:pt>
                <c:pt idx="12775">
                  <c:v>201</c:v>
                </c:pt>
                <c:pt idx="12776">
                  <c:v>260</c:v>
                </c:pt>
                <c:pt idx="12777">
                  <c:v>333</c:v>
                </c:pt>
                <c:pt idx="12778">
                  <c:v>271</c:v>
                </c:pt>
                <c:pt idx="12779">
                  <c:v>177</c:v>
                </c:pt>
                <c:pt idx="12780">
                  <c:v>225</c:v>
                </c:pt>
                <c:pt idx="12781">
                  <c:v>312</c:v>
                </c:pt>
                <c:pt idx="12782">
                  <c:v>323</c:v>
                </c:pt>
                <c:pt idx="12783">
                  <c:v>159</c:v>
                </c:pt>
                <c:pt idx="12784">
                  <c:v>154</c:v>
                </c:pt>
                <c:pt idx="12785">
                  <c:v>196</c:v>
                </c:pt>
                <c:pt idx="12786">
                  <c:v>212</c:v>
                </c:pt>
                <c:pt idx="12787">
                  <c:v>797</c:v>
                </c:pt>
                <c:pt idx="12788">
                  <c:v>559</c:v>
                </c:pt>
                <c:pt idx="12789">
                  <c:v>971</c:v>
                </c:pt>
                <c:pt idx="12790">
                  <c:v>752</c:v>
                </c:pt>
                <c:pt idx="12791">
                  <c:v>974</c:v>
                </c:pt>
                <c:pt idx="12792">
                  <c:v>925</c:v>
                </c:pt>
                <c:pt idx="12793">
                  <c:v>776</c:v>
                </c:pt>
                <c:pt idx="12794">
                  <c:v>557</c:v>
                </c:pt>
                <c:pt idx="12795">
                  <c:v>853</c:v>
                </c:pt>
                <c:pt idx="12796">
                  <c:v>708</c:v>
                </c:pt>
                <c:pt idx="12797">
                  <c:v>926</c:v>
                </c:pt>
                <c:pt idx="12798">
                  <c:v>612</c:v>
                </c:pt>
                <c:pt idx="12799">
                  <c:v>283</c:v>
                </c:pt>
                <c:pt idx="12800">
                  <c:v>263</c:v>
                </c:pt>
                <c:pt idx="12801">
                  <c:v>327</c:v>
                </c:pt>
                <c:pt idx="12802">
                  <c:v>309</c:v>
                </c:pt>
                <c:pt idx="12803">
                  <c:v>838</c:v>
                </c:pt>
                <c:pt idx="12804">
                  <c:v>318</c:v>
                </c:pt>
                <c:pt idx="12805">
                  <c:v>958</c:v>
                </c:pt>
                <c:pt idx="12806">
                  <c:v>713</c:v>
                </c:pt>
                <c:pt idx="12807">
                  <c:v>177</c:v>
                </c:pt>
                <c:pt idx="12808">
                  <c:v>887</c:v>
                </c:pt>
                <c:pt idx="12809">
                  <c:v>223</c:v>
                </c:pt>
                <c:pt idx="12810">
                  <c:v>224</c:v>
                </c:pt>
                <c:pt idx="12811">
                  <c:v>453</c:v>
                </c:pt>
                <c:pt idx="12812">
                  <c:v>206</c:v>
                </c:pt>
                <c:pt idx="12813">
                  <c:v>161</c:v>
                </c:pt>
                <c:pt idx="12814">
                  <c:v>217</c:v>
                </c:pt>
                <c:pt idx="12815">
                  <c:v>214</c:v>
                </c:pt>
                <c:pt idx="12816">
                  <c:v>250</c:v>
                </c:pt>
                <c:pt idx="12817">
                  <c:v>193</c:v>
                </c:pt>
                <c:pt idx="12818">
                  <c:v>418</c:v>
                </c:pt>
                <c:pt idx="12819">
                  <c:v>191</c:v>
                </c:pt>
                <c:pt idx="12820">
                  <c:v>166</c:v>
                </c:pt>
                <c:pt idx="12821">
                  <c:v>159</c:v>
                </c:pt>
                <c:pt idx="12822">
                  <c:v>100</c:v>
                </c:pt>
                <c:pt idx="12823">
                  <c:v>189</c:v>
                </c:pt>
                <c:pt idx="12824">
                  <c:v>238</c:v>
                </c:pt>
                <c:pt idx="12825">
                  <c:v>180</c:v>
                </c:pt>
                <c:pt idx="12826">
                  <c:v>170</c:v>
                </c:pt>
                <c:pt idx="12827">
                  <c:v>233</c:v>
                </c:pt>
                <c:pt idx="12828">
                  <c:v>296</c:v>
                </c:pt>
                <c:pt idx="12829">
                  <c:v>230</c:v>
                </c:pt>
                <c:pt idx="12830">
                  <c:v>200</c:v>
                </c:pt>
                <c:pt idx="12831">
                  <c:v>199</c:v>
                </c:pt>
                <c:pt idx="12832">
                  <c:v>157</c:v>
                </c:pt>
                <c:pt idx="12833">
                  <c:v>150</c:v>
                </c:pt>
                <c:pt idx="12834">
                  <c:v>111</c:v>
                </c:pt>
                <c:pt idx="12835">
                  <c:v>226</c:v>
                </c:pt>
                <c:pt idx="12836">
                  <c:v>309</c:v>
                </c:pt>
                <c:pt idx="12837">
                  <c:v>250</c:v>
                </c:pt>
                <c:pt idx="12838">
                  <c:v>286</c:v>
                </c:pt>
                <c:pt idx="12839">
                  <c:v>437</c:v>
                </c:pt>
                <c:pt idx="12840">
                  <c:v>435</c:v>
                </c:pt>
                <c:pt idx="12841">
                  <c:v>369</c:v>
                </c:pt>
                <c:pt idx="12842">
                  <c:v>323</c:v>
                </c:pt>
                <c:pt idx="12843">
                  <c:v>315</c:v>
                </c:pt>
                <c:pt idx="12844">
                  <c:v>223</c:v>
                </c:pt>
                <c:pt idx="12845">
                  <c:v>189</c:v>
                </c:pt>
                <c:pt idx="12846">
                  <c:v>299</c:v>
                </c:pt>
                <c:pt idx="12847">
                  <c:v>22</c:v>
                </c:pt>
                <c:pt idx="12848">
                  <c:v>362</c:v>
                </c:pt>
                <c:pt idx="12849">
                  <c:v>111</c:v>
                </c:pt>
                <c:pt idx="12850">
                  <c:v>61</c:v>
                </c:pt>
                <c:pt idx="12851">
                  <c:v>23</c:v>
                </c:pt>
                <c:pt idx="12852" formatCode="0.00E+00">
                  <c:v>4.8999999999999998E-3</c:v>
                </c:pt>
                <c:pt idx="12853">
                  <c:v>294</c:v>
                </c:pt>
                <c:pt idx="12854">
                  <c:v>419</c:v>
                </c:pt>
                <c:pt idx="12855">
                  <c:v>227</c:v>
                </c:pt>
                <c:pt idx="12856">
                  <c:v>224</c:v>
                </c:pt>
                <c:pt idx="12857">
                  <c:v>333</c:v>
                </c:pt>
                <c:pt idx="12858">
                  <c:v>613</c:v>
                </c:pt>
                <c:pt idx="12859">
                  <c:v>201</c:v>
                </c:pt>
                <c:pt idx="12860">
                  <c:v>343</c:v>
                </c:pt>
                <c:pt idx="12861">
                  <c:v>278</c:v>
                </c:pt>
                <c:pt idx="12862">
                  <c:v>185</c:v>
                </c:pt>
                <c:pt idx="12863">
                  <c:v>206</c:v>
                </c:pt>
                <c:pt idx="12864">
                  <c:v>181</c:v>
                </c:pt>
                <c:pt idx="12865">
                  <c:v>259</c:v>
                </c:pt>
                <c:pt idx="12866">
                  <c:v>243</c:v>
                </c:pt>
                <c:pt idx="12867">
                  <c:v>241</c:v>
                </c:pt>
                <c:pt idx="12868">
                  <c:v>702</c:v>
                </c:pt>
                <c:pt idx="12869">
                  <c:v>261</c:v>
                </c:pt>
                <c:pt idx="12870">
                  <c:v>307</c:v>
                </c:pt>
                <c:pt idx="12871">
                  <c:v>276</c:v>
                </c:pt>
                <c:pt idx="12872">
                  <c:v>260</c:v>
                </c:pt>
                <c:pt idx="12873">
                  <c:v>335</c:v>
                </c:pt>
                <c:pt idx="12874">
                  <c:v>400</c:v>
                </c:pt>
                <c:pt idx="12875">
                  <c:v>199</c:v>
                </c:pt>
                <c:pt idx="12876">
                  <c:v>587</c:v>
                </c:pt>
                <c:pt idx="12877">
                  <c:v>377</c:v>
                </c:pt>
                <c:pt idx="12878">
                  <c:v>846</c:v>
                </c:pt>
                <c:pt idx="12879">
                  <c:v>403</c:v>
                </c:pt>
                <c:pt idx="12880">
                  <c:v>302</c:v>
                </c:pt>
                <c:pt idx="12881">
                  <c:v>275</c:v>
                </c:pt>
                <c:pt idx="12882">
                  <c:v>406</c:v>
                </c:pt>
                <c:pt idx="12883">
                  <c:v>751</c:v>
                </c:pt>
                <c:pt idx="12884">
                  <c:v>380</c:v>
                </c:pt>
                <c:pt idx="12885">
                  <c:v>295</c:v>
                </c:pt>
                <c:pt idx="12886">
                  <c:v>479</c:v>
                </c:pt>
                <c:pt idx="12887">
                  <c:v>271</c:v>
                </c:pt>
                <c:pt idx="12888">
                  <c:v>441</c:v>
                </c:pt>
                <c:pt idx="12889">
                  <c:v>110</c:v>
                </c:pt>
                <c:pt idx="12890">
                  <c:v>207</c:v>
                </c:pt>
                <c:pt idx="12891">
                  <c:v>179</c:v>
                </c:pt>
                <c:pt idx="12892">
                  <c:v>885</c:v>
                </c:pt>
                <c:pt idx="12893">
                  <c:v>1030</c:v>
                </c:pt>
                <c:pt idx="12894">
                  <c:v>362</c:v>
                </c:pt>
                <c:pt idx="12895">
                  <c:v>805</c:v>
                </c:pt>
                <c:pt idx="12896">
                  <c:v>327</c:v>
                </c:pt>
                <c:pt idx="12897">
                  <c:v>917</c:v>
                </c:pt>
                <c:pt idx="12898">
                  <c:v>185</c:v>
                </c:pt>
                <c:pt idx="12899">
                  <c:v>842</c:v>
                </c:pt>
                <c:pt idx="12900">
                  <c:v>179</c:v>
                </c:pt>
                <c:pt idx="12901">
                  <c:v>274</c:v>
                </c:pt>
                <c:pt idx="12902">
                  <c:v>89</c:v>
                </c:pt>
                <c:pt idx="12903">
                  <c:v>154</c:v>
                </c:pt>
                <c:pt idx="12904">
                  <c:v>174</c:v>
                </c:pt>
                <c:pt idx="12905">
                  <c:v>193</c:v>
                </c:pt>
                <c:pt idx="12906">
                  <c:v>193</c:v>
                </c:pt>
                <c:pt idx="12907">
                  <c:v>158</c:v>
                </c:pt>
                <c:pt idx="12908">
                  <c:v>217</c:v>
                </c:pt>
                <c:pt idx="12909">
                  <c:v>199</c:v>
                </c:pt>
                <c:pt idx="12910">
                  <c:v>133</c:v>
                </c:pt>
                <c:pt idx="12911">
                  <c:v>79</c:v>
                </c:pt>
                <c:pt idx="12912">
                  <c:v>88</c:v>
                </c:pt>
                <c:pt idx="12913">
                  <c:v>276</c:v>
                </c:pt>
                <c:pt idx="12914">
                  <c:v>179</c:v>
                </c:pt>
                <c:pt idx="12915">
                  <c:v>181</c:v>
                </c:pt>
                <c:pt idx="12916">
                  <c:v>401</c:v>
                </c:pt>
                <c:pt idx="12917">
                  <c:v>234</c:v>
                </c:pt>
                <c:pt idx="12918">
                  <c:v>219</c:v>
                </c:pt>
                <c:pt idx="12919">
                  <c:v>194</c:v>
                </c:pt>
                <c:pt idx="12920">
                  <c:v>297</c:v>
                </c:pt>
                <c:pt idx="12921">
                  <c:v>278</c:v>
                </c:pt>
                <c:pt idx="12922">
                  <c:v>170</c:v>
                </c:pt>
                <c:pt idx="12923">
                  <c:v>160</c:v>
                </c:pt>
                <c:pt idx="12924">
                  <c:v>299</c:v>
                </c:pt>
                <c:pt idx="12925">
                  <c:v>320</c:v>
                </c:pt>
                <c:pt idx="12926">
                  <c:v>349</c:v>
                </c:pt>
                <c:pt idx="12927">
                  <c:v>324</c:v>
                </c:pt>
                <c:pt idx="12928">
                  <c:v>232</c:v>
                </c:pt>
                <c:pt idx="12929">
                  <c:v>319</c:v>
                </c:pt>
                <c:pt idx="12930">
                  <c:v>910</c:v>
                </c:pt>
                <c:pt idx="12931">
                  <c:v>663</c:v>
                </c:pt>
                <c:pt idx="12932">
                  <c:v>534</c:v>
                </c:pt>
                <c:pt idx="12933">
                  <c:v>271</c:v>
                </c:pt>
                <c:pt idx="12934">
                  <c:v>281</c:v>
                </c:pt>
                <c:pt idx="12935">
                  <c:v>290</c:v>
                </c:pt>
                <c:pt idx="12936">
                  <c:v>374</c:v>
                </c:pt>
                <c:pt idx="12937">
                  <c:v>39</c:v>
                </c:pt>
                <c:pt idx="12938">
                  <c:v>128</c:v>
                </c:pt>
                <c:pt idx="12939">
                  <c:v>223</c:v>
                </c:pt>
                <c:pt idx="12940">
                  <c:v>219</c:v>
                </c:pt>
                <c:pt idx="12941">
                  <c:v>265</c:v>
                </c:pt>
                <c:pt idx="12942">
                  <c:v>367</c:v>
                </c:pt>
                <c:pt idx="12943">
                  <c:v>235</c:v>
                </c:pt>
                <c:pt idx="12944">
                  <c:v>566</c:v>
                </c:pt>
                <c:pt idx="12945">
                  <c:v>272</c:v>
                </c:pt>
                <c:pt idx="12946">
                  <c:v>111</c:v>
                </c:pt>
                <c:pt idx="12947">
                  <c:v>262</c:v>
                </c:pt>
                <c:pt idx="12948">
                  <c:v>109</c:v>
                </c:pt>
                <c:pt idx="12949">
                  <c:v>322</c:v>
                </c:pt>
                <c:pt idx="12950">
                  <c:v>322</c:v>
                </c:pt>
                <c:pt idx="12951">
                  <c:v>277</c:v>
                </c:pt>
                <c:pt idx="12952">
                  <c:v>204</c:v>
                </c:pt>
                <c:pt idx="12953">
                  <c:v>222</c:v>
                </c:pt>
                <c:pt idx="12954">
                  <c:v>240</c:v>
                </c:pt>
                <c:pt idx="12955">
                  <c:v>393</c:v>
                </c:pt>
                <c:pt idx="12956">
                  <c:v>571</c:v>
                </c:pt>
                <c:pt idx="12957">
                  <c:v>227</c:v>
                </c:pt>
                <c:pt idx="12958">
                  <c:v>230</c:v>
                </c:pt>
                <c:pt idx="12959">
                  <c:v>221</c:v>
                </c:pt>
                <c:pt idx="12960">
                  <c:v>215</c:v>
                </c:pt>
                <c:pt idx="12961">
                  <c:v>214</c:v>
                </c:pt>
                <c:pt idx="12962">
                  <c:v>234</c:v>
                </c:pt>
                <c:pt idx="12963">
                  <c:v>249</c:v>
                </c:pt>
                <c:pt idx="12964">
                  <c:v>97</c:v>
                </c:pt>
                <c:pt idx="12965">
                  <c:v>903</c:v>
                </c:pt>
                <c:pt idx="12966">
                  <c:v>901</c:v>
                </c:pt>
                <c:pt idx="12967">
                  <c:v>299</c:v>
                </c:pt>
                <c:pt idx="12968">
                  <c:v>972</c:v>
                </c:pt>
                <c:pt idx="12969">
                  <c:v>524</c:v>
                </c:pt>
                <c:pt idx="12970">
                  <c:v>142</c:v>
                </c:pt>
                <c:pt idx="12971">
                  <c:v>91</c:v>
                </c:pt>
                <c:pt idx="12972">
                  <c:v>211</c:v>
                </c:pt>
                <c:pt idx="12973">
                  <c:v>167</c:v>
                </c:pt>
                <c:pt idx="12974">
                  <c:v>166</c:v>
                </c:pt>
                <c:pt idx="12975">
                  <c:v>177</c:v>
                </c:pt>
                <c:pt idx="12976">
                  <c:v>243</c:v>
                </c:pt>
                <c:pt idx="12977">
                  <c:v>299</c:v>
                </c:pt>
                <c:pt idx="12978">
                  <c:v>530</c:v>
                </c:pt>
                <c:pt idx="12979">
                  <c:v>257</c:v>
                </c:pt>
                <c:pt idx="12980">
                  <c:v>329</c:v>
                </c:pt>
                <c:pt idx="12981">
                  <c:v>148</c:v>
                </c:pt>
                <c:pt idx="12982">
                  <c:v>157</c:v>
                </c:pt>
                <c:pt idx="12983">
                  <c:v>127</c:v>
                </c:pt>
                <c:pt idx="12984">
                  <c:v>137</c:v>
                </c:pt>
                <c:pt idx="12985">
                  <c:v>307</c:v>
                </c:pt>
                <c:pt idx="12986">
                  <c:v>200</c:v>
                </c:pt>
                <c:pt idx="12987">
                  <c:v>226</c:v>
                </c:pt>
                <c:pt idx="12988">
                  <c:v>304</c:v>
                </c:pt>
                <c:pt idx="12989">
                  <c:v>277</c:v>
                </c:pt>
                <c:pt idx="12990">
                  <c:v>418</c:v>
                </c:pt>
                <c:pt idx="12991">
                  <c:v>245</c:v>
                </c:pt>
                <c:pt idx="12992">
                  <c:v>283</c:v>
                </c:pt>
                <c:pt idx="12993">
                  <c:v>265</c:v>
                </c:pt>
                <c:pt idx="12994">
                  <c:v>260</c:v>
                </c:pt>
                <c:pt idx="12995">
                  <c:v>204</c:v>
                </c:pt>
                <c:pt idx="12996">
                  <c:v>228</c:v>
                </c:pt>
                <c:pt idx="12997">
                  <c:v>137</c:v>
                </c:pt>
                <c:pt idx="12998">
                  <c:v>211</c:v>
                </c:pt>
                <c:pt idx="12999">
                  <c:v>175</c:v>
                </c:pt>
                <c:pt idx="13000">
                  <c:v>162</c:v>
                </c:pt>
                <c:pt idx="13001">
                  <c:v>253</c:v>
                </c:pt>
                <c:pt idx="13002">
                  <c:v>151</c:v>
                </c:pt>
                <c:pt idx="13003">
                  <c:v>171</c:v>
                </c:pt>
                <c:pt idx="13004">
                  <c:v>154</c:v>
                </c:pt>
                <c:pt idx="13005">
                  <c:v>102</c:v>
                </c:pt>
                <c:pt idx="13006">
                  <c:v>70</c:v>
                </c:pt>
                <c:pt idx="13007">
                  <c:v>141</c:v>
                </c:pt>
                <c:pt idx="13008">
                  <c:v>97</c:v>
                </c:pt>
                <c:pt idx="13009">
                  <c:v>204</c:v>
                </c:pt>
                <c:pt idx="13010">
                  <c:v>312</c:v>
                </c:pt>
                <c:pt idx="13011">
                  <c:v>242</c:v>
                </c:pt>
                <c:pt idx="13012">
                  <c:v>449</c:v>
                </c:pt>
                <c:pt idx="13013">
                  <c:v>362</c:v>
                </c:pt>
                <c:pt idx="13014">
                  <c:v>482</c:v>
                </c:pt>
                <c:pt idx="13015">
                  <c:v>280</c:v>
                </c:pt>
                <c:pt idx="13016">
                  <c:v>376</c:v>
                </c:pt>
                <c:pt idx="13017">
                  <c:v>206</c:v>
                </c:pt>
                <c:pt idx="13018">
                  <c:v>238</c:v>
                </c:pt>
                <c:pt idx="13019">
                  <c:v>292</c:v>
                </c:pt>
                <c:pt idx="13020">
                  <c:v>268</c:v>
                </c:pt>
                <c:pt idx="13021">
                  <c:v>241</c:v>
                </c:pt>
                <c:pt idx="13022">
                  <c:v>237</c:v>
                </c:pt>
                <c:pt idx="13023">
                  <c:v>377</c:v>
                </c:pt>
                <c:pt idx="13024">
                  <c:v>543</c:v>
                </c:pt>
                <c:pt idx="13025">
                  <c:v>438</c:v>
                </c:pt>
                <c:pt idx="13026">
                  <c:v>347</c:v>
                </c:pt>
                <c:pt idx="13027">
                  <c:v>201</c:v>
                </c:pt>
                <c:pt idx="13028">
                  <c:v>201</c:v>
                </c:pt>
                <c:pt idx="13029">
                  <c:v>129</c:v>
                </c:pt>
                <c:pt idx="13030">
                  <c:v>191</c:v>
                </c:pt>
                <c:pt idx="13031">
                  <c:v>324</c:v>
                </c:pt>
                <c:pt idx="13032">
                  <c:v>241</c:v>
                </c:pt>
                <c:pt idx="13033">
                  <c:v>20</c:v>
                </c:pt>
                <c:pt idx="13034">
                  <c:v>363</c:v>
                </c:pt>
                <c:pt idx="13035">
                  <c:v>447</c:v>
                </c:pt>
                <c:pt idx="13036">
                  <c:v>234</c:v>
                </c:pt>
                <c:pt idx="13037">
                  <c:v>294</c:v>
                </c:pt>
                <c:pt idx="13038">
                  <c:v>307</c:v>
                </c:pt>
                <c:pt idx="13039">
                  <c:v>229</c:v>
                </c:pt>
                <c:pt idx="13040">
                  <c:v>312</c:v>
                </c:pt>
                <c:pt idx="13041">
                  <c:v>266</c:v>
                </c:pt>
                <c:pt idx="13042">
                  <c:v>241</c:v>
                </c:pt>
                <c:pt idx="13043">
                  <c:v>254</c:v>
                </c:pt>
                <c:pt idx="13044">
                  <c:v>254</c:v>
                </c:pt>
                <c:pt idx="13045">
                  <c:v>263</c:v>
                </c:pt>
                <c:pt idx="13046">
                  <c:v>400</c:v>
                </c:pt>
                <c:pt idx="13047">
                  <c:v>405</c:v>
                </c:pt>
                <c:pt idx="13048">
                  <c:v>627</c:v>
                </c:pt>
                <c:pt idx="13049">
                  <c:v>391</c:v>
                </c:pt>
                <c:pt idx="13050">
                  <c:v>493</c:v>
                </c:pt>
                <c:pt idx="13051">
                  <c:v>701</c:v>
                </c:pt>
                <c:pt idx="13052">
                  <c:v>1234</c:v>
                </c:pt>
                <c:pt idx="13053">
                  <c:v>327</c:v>
                </c:pt>
                <c:pt idx="13054">
                  <c:v>391</c:v>
                </c:pt>
                <c:pt idx="13055">
                  <c:v>514</c:v>
                </c:pt>
                <c:pt idx="13056">
                  <c:v>390</c:v>
                </c:pt>
                <c:pt idx="13057">
                  <c:v>1171</c:v>
                </c:pt>
                <c:pt idx="13058">
                  <c:v>301</c:v>
                </c:pt>
                <c:pt idx="13059">
                  <c:v>510</c:v>
                </c:pt>
                <c:pt idx="13060">
                  <c:v>194</c:v>
                </c:pt>
                <c:pt idx="13061">
                  <c:v>151</c:v>
                </c:pt>
                <c:pt idx="13062">
                  <c:v>237</c:v>
                </c:pt>
                <c:pt idx="13063">
                  <c:v>315</c:v>
                </c:pt>
                <c:pt idx="13064">
                  <c:v>441</c:v>
                </c:pt>
                <c:pt idx="13065">
                  <c:v>280</c:v>
                </c:pt>
                <c:pt idx="13066">
                  <c:v>498</c:v>
                </c:pt>
                <c:pt idx="13067">
                  <c:v>126</c:v>
                </c:pt>
                <c:pt idx="13068">
                  <c:v>300</c:v>
                </c:pt>
                <c:pt idx="13069">
                  <c:v>194</c:v>
                </c:pt>
                <c:pt idx="13070">
                  <c:v>88</c:v>
                </c:pt>
                <c:pt idx="13071">
                  <c:v>379</c:v>
                </c:pt>
                <c:pt idx="13072">
                  <c:v>236</c:v>
                </c:pt>
                <c:pt idx="13073">
                  <c:v>312</c:v>
                </c:pt>
                <c:pt idx="13074">
                  <c:v>110</c:v>
                </c:pt>
                <c:pt idx="13075">
                  <c:v>358</c:v>
                </c:pt>
                <c:pt idx="13076">
                  <c:v>342</c:v>
                </c:pt>
                <c:pt idx="13077">
                  <c:v>515</c:v>
                </c:pt>
                <c:pt idx="13078">
                  <c:v>165</c:v>
                </c:pt>
                <c:pt idx="13079">
                  <c:v>413</c:v>
                </c:pt>
                <c:pt idx="13080">
                  <c:v>191</c:v>
                </c:pt>
                <c:pt idx="13081">
                  <c:v>306</c:v>
                </c:pt>
                <c:pt idx="13082">
                  <c:v>256</c:v>
                </c:pt>
                <c:pt idx="13083">
                  <c:v>443</c:v>
                </c:pt>
                <c:pt idx="13084">
                  <c:v>240</c:v>
                </c:pt>
                <c:pt idx="13085">
                  <c:v>204</c:v>
                </c:pt>
                <c:pt idx="13086">
                  <c:v>157</c:v>
                </c:pt>
                <c:pt idx="13087">
                  <c:v>378</c:v>
                </c:pt>
                <c:pt idx="13088">
                  <c:v>651</c:v>
                </c:pt>
                <c:pt idx="13089">
                  <c:v>302</c:v>
                </c:pt>
                <c:pt idx="13090">
                  <c:v>188</c:v>
                </c:pt>
                <c:pt idx="13091">
                  <c:v>174</c:v>
                </c:pt>
                <c:pt idx="13092">
                  <c:v>499</c:v>
                </c:pt>
                <c:pt idx="13093">
                  <c:v>701</c:v>
                </c:pt>
                <c:pt idx="13094">
                  <c:v>202</c:v>
                </c:pt>
                <c:pt idx="13095">
                  <c:v>342</c:v>
                </c:pt>
                <c:pt idx="13096">
                  <c:v>334</c:v>
                </c:pt>
                <c:pt idx="13097">
                  <c:v>345</c:v>
                </c:pt>
                <c:pt idx="13098">
                  <c:v>365</c:v>
                </c:pt>
                <c:pt idx="13099">
                  <c:v>572</c:v>
                </c:pt>
                <c:pt idx="13100">
                  <c:v>537</c:v>
                </c:pt>
                <c:pt idx="13101">
                  <c:v>283</c:v>
                </c:pt>
                <c:pt idx="13102">
                  <c:v>215</c:v>
                </c:pt>
                <c:pt idx="13103">
                  <c:v>858</c:v>
                </c:pt>
                <c:pt idx="13104">
                  <c:v>288</c:v>
                </c:pt>
                <c:pt idx="13105">
                  <c:v>294</c:v>
                </c:pt>
                <c:pt idx="13106">
                  <c:v>1204</c:v>
                </c:pt>
                <c:pt idx="13107">
                  <c:v>387</c:v>
                </c:pt>
                <c:pt idx="13108">
                  <c:v>455</c:v>
                </c:pt>
                <c:pt idx="13109">
                  <c:v>1237</c:v>
                </c:pt>
                <c:pt idx="13110">
                  <c:v>269</c:v>
                </c:pt>
                <c:pt idx="13111">
                  <c:v>378</c:v>
                </c:pt>
                <c:pt idx="13112">
                  <c:v>347</c:v>
                </c:pt>
                <c:pt idx="13113">
                  <c:v>362</c:v>
                </c:pt>
                <c:pt idx="13114">
                  <c:v>357</c:v>
                </c:pt>
                <c:pt idx="13115">
                  <c:v>1393</c:v>
                </c:pt>
                <c:pt idx="13116">
                  <c:v>333</c:v>
                </c:pt>
                <c:pt idx="13117">
                  <c:v>499</c:v>
                </c:pt>
                <c:pt idx="13118">
                  <c:v>1109</c:v>
                </c:pt>
                <c:pt idx="13119">
                  <c:v>474</c:v>
                </c:pt>
                <c:pt idx="13120">
                  <c:v>1235</c:v>
                </c:pt>
                <c:pt idx="13121">
                  <c:v>1312</c:v>
                </c:pt>
                <c:pt idx="13122">
                  <c:v>1354</c:v>
                </c:pt>
                <c:pt idx="13123">
                  <c:v>1384</c:v>
                </c:pt>
                <c:pt idx="13124">
                  <c:v>798</c:v>
                </c:pt>
                <c:pt idx="13125">
                  <c:v>1259</c:v>
                </c:pt>
                <c:pt idx="13126">
                  <c:v>320</c:v>
                </c:pt>
                <c:pt idx="13127">
                  <c:v>742</c:v>
                </c:pt>
                <c:pt idx="13128">
                  <c:v>1299</c:v>
                </c:pt>
                <c:pt idx="13129">
                  <c:v>462</c:v>
                </c:pt>
                <c:pt idx="13130">
                  <c:v>172</c:v>
                </c:pt>
                <c:pt idx="13131">
                  <c:v>252</c:v>
                </c:pt>
                <c:pt idx="13132">
                  <c:v>179</c:v>
                </c:pt>
                <c:pt idx="13133">
                  <c:v>238</c:v>
                </c:pt>
                <c:pt idx="13134">
                  <c:v>216</c:v>
                </c:pt>
                <c:pt idx="13135">
                  <c:v>236</c:v>
                </c:pt>
                <c:pt idx="13136">
                  <c:v>160</c:v>
                </c:pt>
                <c:pt idx="13137">
                  <c:v>207</c:v>
                </c:pt>
                <c:pt idx="13138">
                  <c:v>178</c:v>
                </c:pt>
                <c:pt idx="13139">
                  <c:v>169</c:v>
                </c:pt>
                <c:pt idx="13140">
                  <c:v>123</c:v>
                </c:pt>
                <c:pt idx="13141">
                  <c:v>110</c:v>
                </c:pt>
                <c:pt idx="13142">
                  <c:v>1004</c:v>
                </c:pt>
                <c:pt idx="13143">
                  <c:v>346</c:v>
                </c:pt>
                <c:pt idx="13144">
                  <c:v>876</c:v>
                </c:pt>
                <c:pt idx="13145">
                  <c:v>591</c:v>
                </c:pt>
                <c:pt idx="13146">
                  <c:v>544</c:v>
                </c:pt>
                <c:pt idx="13147">
                  <c:v>316</c:v>
                </c:pt>
                <c:pt idx="13148">
                  <c:v>462</c:v>
                </c:pt>
                <c:pt idx="13149">
                  <c:v>580</c:v>
                </c:pt>
                <c:pt idx="13150">
                  <c:v>862</c:v>
                </c:pt>
                <c:pt idx="13151">
                  <c:v>320</c:v>
                </c:pt>
                <c:pt idx="13152">
                  <c:v>400</c:v>
                </c:pt>
                <c:pt idx="13153">
                  <c:v>634</c:v>
                </c:pt>
                <c:pt idx="13154">
                  <c:v>141</c:v>
                </c:pt>
                <c:pt idx="13155">
                  <c:v>279</c:v>
                </c:pt>
                <c:pt idx="13156">
                  <c:v>278</c:v>
                </c:pt>
                <c:pt idx="13157">
                  <c:v>262</c:v>
                </c:pt>
                <c:pt idx="13158">
                  <c:v>126</c:v>
                </c:pt>
                <c:pt idx="13159">
                  <c:v>794</c:v>
                </c:pt>
                <c:pt idx="13160">
                  <c:v>299</c:v>
                </c:pt>
                <c:pt idx="13161">
                  <c:v>186</c:v>
                </c:pt>
                <c:pt idx="13162">
                  <c:v>141</c:v>
                </c:pt>
                <c:pt idx="13163">
                  <c:v>95</c:v>
                </c:pt>
                <c:pt idx="13164">
                  <c:v>190</c:v>
                </c:pt>
                <c:pt idx="13165">
                  <c:v>133</c:v>
                </c:pt>
                <c:pt idx="13166">
                  <c:v>379</c:v>
                </c:pt>
                <c:pt idx="13167">
                  <c:v>146</c:v>
                </c:pt>
                <c:pt idx="13168">
                  <c:v>110</c:v>
                </c:pt>
                <c:pt idx="13169">
                  <c:v>170</c:v>
                </c:pt>
                <c:pt idx="13170">
                  <c:v>177</c:v>
                </c:pt>
                <c:pt idx="13171">
                  <c:v>318</c:v>
                </c:pt>
                <c:pt idx="13172">
                  <c:v>206</c:v>
                </c:pt>
                <c:pt idx="13173">
                  <c:v>213</c:v>
                </c:pt>
                <c:pt idx="13174">
                  <c:v>270</c:v>
                </c:pt>
                <c:pt idx="13175">
                  <c:v>186</c:v>
                </c:pt>
                <c:pt idx="13176">
                  <c:v>89</c:v>
                </c:pt>
                <c:pt idx="13177">
                  <c:v>210</c:v>
                </c:pt>
                <c:pt idx="13178">
                  <c:v>230</c:v>
                </c:pt>
                <c:pt idx="13179">
                  <c:v>206</c:v>
                </c:pt>
                <c:pt idx="13180">
                  <c:v>199</c:v>
                </c:pt>
                <c:pt idx="13181">
                  <c:v>137</c:v>
                </c:pt>
                <c:pt idx="13182">
                  <c:v>148</c:v>
                </c:pt>
                <c:pt idx="13183">
                  <c:v>185</c:v>
                </c:pt>
                <c:pt idx="13184">
                  <c:v>164</c:v>
                </c:pt>
                <c:pt idx="13185">
                  <c:v>830</c:v>
                </c:pt>
                <c:pt idx="13186">
                  <c:v>478</c:v>
                </c:pt>
                <c:pt idx="13187">
                  <c:v>505</c:v>
                </c:pt>
                <c:pt idx="13188">
                  <c:v>593</c:v>
                </c:pt>
                <c:pt idx="13189">
                  <c:v>858</c:v>
                </c:pt>
                <c:pt idx="13190">
                  <c:v>861</c:v>
                </c:pt>
                <c:pt idx="13191">
                  <c:v>1059</c:v>
                </c:pt>
                <c:pt idx="13192">
                  <c:v>1092</c:v>
                </c:pt>
                <c:pt idx="13193">
                  <c:v>770</c:v>
                </c:pt>
                <c:pt idx="13194">
                  <c:v>527</c:v>
                </c:pt>
                <c:pt idx="13195">
                  <c:v>729</c:v>
                </c:pt>
                <c:pt idx="13196">
                  <c:v>849</c:v>
                </c:pt>
                <c:pt idx="13197">
                  <c:v>147</c:v>
                </c:pt>
                <c:pt idx="13198">
                  <c:v>67</c:v>
                </c:pt>
                <c:pt idx="13199">
                  <c:v>86</c:v>
                </c:pt>
                <c:pt idx="13200">
                  <c:v>148</c:v>
                </c:pt>
                <c:pt idx="13201">
                  <c:v>69</c:v>
                </c:pt>
                <c:pt idx="13202">
                  <c:v>106</c:v>
                </c:pt>
                <c:pt idx="13203">
                  <c:v>184</c:v>
                </c:pt>
                <c:pt idx="13204">
                  <c:v>73</c:v>
                </c:pt>
                <c:pt idx="13205">
                  <c:v>66</c:v>
                </c:pt>
                <c:pt idx="13206">
                  <c:v>89</c:v>
                </c:pt>
                <c:pt idx="13207">
                  <c:v>97</c:v>
                </c:pt>
                <c:pt idx="13208">
                  <c:v>209</c:v>
                </c:pt>
                <c:pt idx="13209">
                  <c:v>173</c:v>
                </c:pt>
                <c:pt idx="13210">
                  <c:v>308</c:v>
                </c:pt>
                <c:pt idx="13211">
                  <c:v>155</c:v>
                </c:pt>
                <c:pt idx="13212">
                  <c:v>227</c:v>
                </c:pt>
                <c:pt idx="13213">
                  <c:v>235</c:v>
                </c:pt>
                <c:pt idx="13214">
                  <c:v>254</c:v>
                </c:pt>
                <c:pt idx="13215">
                  <c:v>374</c:v>
                </c:pt>
                <c:pt idx="13216">
                  <c:v>270</c:v>
                </c:pt>
                <c:pt idx="13217">
                  <c:v>132</c:v>
                </c:pt>
                <c:pt idx="13218">
                  <c:v>146</c:v>
                </c:pt>
                <c:pt idx="13219">
                  <c:v>149</c:v>
                </c:pt>
                <c:pt idx="13220">
                  <c:v>87</c:v>
                </c:pt>
                <c:pt idx="13221">
                  <c:v>216</c:v>
                </c:pt>
                <c:pt idx="13222">
                  <c:v>273</c:v>
                </c:pt>
                <c:pt idx="13223">
                  <c:v>269</c:v>
                </c:pt>
                <c:pt idx="13224">
                  <c:v>286</c:v>
                </c:pt>
                <c:pt idx="13225">
                  <c:v>308</c:v>
                </c:pt>
                <c:pt idx="13226">
                  <c:v>406</c:v>
                </c:pt>
                <c:pt idx="13227">
                  <c:v>333</c:v>
                </c:pt>
                <c:pt idx="13228">
                  <c:v>212</c:v>
                </c:pt>
                <c:pt idx="13229">
                  <c:v>218</c:v>
                </c:pt>
                <c:pt idx="13230">
                  <c:v>260</c:v>
                </c:pt>
                <c:pt idx="13231">
                  <c:v>224</c:v>
                </c:pt>
                <c:pt idx="13232">
                  <c:v>305</c:v>
                </c:pt>
                <c:pt idx="13233">
                  <c:v>44</c:v>
                </c:pt>
                <c:pt idx="13234">
                  <c:v>258</c:v>
                </c:pt>
                <c:pt idx="13235">
                  <c:v>359</c:v>
                </c:pt>
                <c:pt idx="13236">
                  <c:v>20</c:v>
                </c:pt>
                <c:pt idx="13237">
                  <c:v>110</c:v>
                </c:pt>
                <c:pt idx="13238">
                  <c:v>726</c:v>
                </c:pt>
                <c:pt idx="13239">
                  <c:v>239</c:v>
                </c:pt>
                <c:pt idx="13240">
                  <c:v>275</c:v>
                </c:pt>
                <c:pt idx="13241">
                  <c:v>186</c:v>
                </c:pt>
                <c:pt idx="13242">
                  <c:v>246</c:v>
                </c:pt>
                <c:pt idx="13243">
                  <c:v>278</c:v>
                </c:pt>
                <c:pt idx="13244">
                  <c:v>140</c:v>
                </c:pt>
                <c:pt idx="13245">
                  <c:v>151</c:v>
                </c:pt>
                <c:pt idx="13246">
                  <c:v>81</c:v>
                </c:pt>
                <c:pt idx="13247">
                  <c:v>507</c:v>
                </c:pt>
                <c:pt idx="13248">
                  <c:v>407</c:v>
                </c:pt>
                <c:pt idx="13249">
                  <c:v>132</c:v>
                </c:pt>
                <c:pt idx="13250">
                  <c:v>333</c:v>
                </c:pt>
                <c:pt idx="13251">
                  <c:v>196</c:v>
                </c:pt>
                <c:pt idx="13252">
                  <c:v>182</c:v>
                </c:pt>
                <c:pt idx="13253">
                  <c:v>168</c:v>
                </c:pt>
                <c:pt idx="13254">
                  <c:v>304</c:v>
                </c:pt>
                <c:pt idx="13255">
                  <c:v>253</c:v>
                </c:pt>
                <c:pt idx="13256">
                  <c:v>124</c:v>
                </c:pt>
                <c:pt idx="13257">
                  <c:v>113</c:v>
                </c:pt>
                <c:pt idx="13258">
                  <c:v>72</c:v>
                </c:pt>
                <c:pt idx="13259">
                  <c:v>185</c:v>
                </c:pt>
                <c:pt idx="13260">
                  <c:v>199</c:v>
                </c:pt>
                <c:pt idx="13261">
                  <c:v>312</c:v>
                </c:pt>
                <c:pt idx="13262">
                  <c:v>243</c:v>
                </c:pt>
                <c:pt idx="13263">
                  <c:v>145</c:v>
                </c:pt>
                <c:pt idx="13264">
                  <c:v>237</c:v>
                </c:pt>
                <c:pt idx="13265">
                  <c:v>237</c:v>
                </c:pt>
                <c:pt idx="13266">
                  <c:v>267</c:v>
                </c:pt>
                <c:pt idx="13267">
                  <c:v>171</c:v>
                </c:pt>
                <c:pt idx="13268">
                  <c:v>384</c:v>
                </c:pt>
                <c:pt idx="13269">
                  <c:v>191</c:v>
                </c:pt>
                <c:pt idx="13270">
                  <c:v>113</c:v>
                </c:pt>
                <c:pt idx="13271">
                  <c:v>119</c:v>
                </c:pt>
                <c:pt idx="13272">
                  <c:v>101</c:v>
                </c:pt>
                <c:pt idx="13273">
                  <c:v>84</c:v>
                </c:pt>
                <c:pt idx="13274">
                  <c:v>197</c:v>
                </c:pt>
                <c:pt idx="13275">
                  <c:v>149</c:v>
                </c:pt>
                <c:pt idx="13276">
                  <c:v>122</c:v>
                </c:pt>
                <c:pt idx="13277">
                  <c:v>204</c:v>
                </c:pt>
                <c:pt idx="13278">
                  <c:v>684</c:v>
                </c:pt>
                <c:pt idx="13279">
                  <c:v>170</c:v>
                </c:pt>
                <c:pt idx="13280">
                  <c:v>204</c:v>
                </c:pt>
                <c:pt idx="13281">
                  <c:v>108</c:v>
                </c:pt>
                <c:pt idx="13282">
                  <c:v>213</c:v>
                </c:pt>
                <c:pt idx="13283">
                  <c:v>84</c:v>
                </c:pt>
                <c:pt idx="13284">
                  <c:v>76</c:v>
                </c:pt>
                <c:pt idx="13285">
                  <c:v>199</c:v>
                </c:pt>
                <c:pt idx="13286">
                  <c:v>298</c:v>
                </c:pt>
                <c:pt idx="13287">
                  <c:v>174</c:v>
                </c:pt>
                <c:pt idx="13288">
                  <c:v>183</c:v>
                </c:pt>
                <c:pt idx="13289">
                  <c:v>200</c:v>
                </c:pt>
                <c:pt idx="13290">
                  <c:v>245</c:v>
                </c:pt>
                <c:pt idx="13291">
                  <c:v>242</c:v>
                </c:pt>
                <c:pt idx="13292">
                  <c:v>275</c:v>
                </c:pt>
                <c:pt idx="13293">
                  <c:v>255</c:v>
                </c:pt>
                <c:pt idx="13294">
                  <c:v>202</c:v>
                </c:pt>
                <c:pt idx="13295">
                  <c:v>236</c:v>
                </c:pt>
                <c:pt idx="13296">
                  <c:v>230</c:v>
                </c:pt>
                <c:pt idx="13297">
                  <c:v>298</c:v>
                </c:pt>
                <c:pt idx="13298">
                  <c:v>306</c:v>
                </c:pt>
                <c:pt idx="13299">
                  <c:v>177</c:v>
                </c:pt>
                <c:pt idx="13300">
                  <c:v>239</c:v>
                </c:pt>
                <c:pt idx="13301">
                  <c:v>284</c:v>
                </c:pt>
                <c:pt idx="13302">
                  <c:v>452</c:v>
                </c:pt>
                <c:pt idx="13303">
                  <c:v>193</c:v>
                </c:pt>
                <c:pt idx="13304">
                  <c:v>312</c:v>
                </c:pt>
                <c:pt idx="13305">
                  <c:v>168</c:v>
                </c:pt>
                <c:pt idx="13306">
                  <c:v>180</c:v>
                </c:pt>
                <c:pt idx="13307">
                  <c:v>209</c:v>
                </c:pt>
                <c:pt idx="13308">
                  <c:v>198</c:v>
                </c:pt>
                <c:pt idx="13309">
                  <c:v>166</c:v>
                </c:pt>
                <c:pt idx="13310">
                  <c:v>813</c:v>
                </c:pt>
                <c:pt idx="13311">
                  <c:v>97</c:v>
                </c:pt>
                <c:pt idx="13312">
                  <c:v>126</c:v>
                </c:pt>
                <c:pt idx="13313">
                  <c:v>170</c:v>
                </c:pt>
                <c:pt idx="13314">
                  <c:v>159</c:v>
                </c:pt>
                <c:pt idx="13315">
                  <c:v>268</c:v>
                </c:pt>
                <c:pt idx="13316">
                  <c:v>24</c:v>
                </c:pt>
                <c:pt idx="13317">
                  <c:v>362</c:v>
                </c:pt>
                <c:pt idx="13318">
                  <c:v>45</c:v>
                </c:pt>
                <c:pt idx="13319">
                  <c:v>146</c:v>
                </c:pt>
                <c:pt idx="13320">
                  <c:v>435</c:v>
                </c:pt>
                <c:pt idx="13321">
                  <c:v>62</c:v>
                </c:pt>
                <c:pt idx="13322">
                  <c:v>298</c:v>
                </c:pt>
                <c:pt idx="13323">
                  <c:v>333</c:v>
                </c:pt>
                <c:pt idx="13324">
                  <c:v>109</c:v>
                </c:pt>
                <c:pt idx="13325">
                  <c:v>186</c:v>
                </c:pt>
                <c:pt idx="13326">
                  <c:v>314</c:v>
                </c:pt>
                <c:pt idx="13327">
                  <c:v>339</c:v>
                </c:pt>
                <c:pt idx="13328">
                  <c:v>337</c:v>
                </c:pt>
                <c:pt idx="13329">
                  <c:v>179</c:v>
                </c:pt>
                <c:pt idx="13330">
                  <c:v>409</c:v>
                </c:pt>
                <c:pt idx="13331">
                  <c:v>236</c:v>
                </c:pt>
                <c:pt idx="13332">
                  <c:v>70</c:v>
                </c:pt>
                <c:pt idx="13333">
                  <c:v>67</c:v>
                </c:pt>
                <c:pt idx="13334">
                  <c:v>308</c:v>
                </c:pt>
                <c:pt idx="13335">
                  <c:v>209</c:v>
                </c:pt>
                <c:pt idx="13336">
                  <c:v>263</c:v>
                </c:pt>
                <c:pt idx="13337">
                  <c:v>197</c:v>
                </c:pt>
                <c:pt idx="13338">
                  <c:v>205</c:v>
                </c:pt>
                <c:pt idx="13339">
                  <c:v>406</c:v>
                </c:pt>
                <c:pt idx="13340">
                  <c:v>340</c:v>
                </c:pt>
                <c:pt idx="13341">
                  <c:v>269</c:v>
                </c:pt>
                <c:pt idx="13342">
                  <c:v>210</c:v>
                </c:pt>
                <c:pt idx="13343">
                  <c:v>302</c:v>
                </c:pt>
                <c:pt idx="13344">
                  <c:v>154</c:v>
                </c:pt>
                <c:pt idx="13345">
                  <c:v>230</c:v>
                </c:pt>
                <c:pt idx="13346">
                  <c:v>206</c:v>
                </c:pt>
                <c:pt idx="13347">
                  <c:v>210</c:v>
                </c:pt>
                <c:pt idx="13348">
                  <c:v>359</c:v>
                </c:pt>
                <c:pt idx="13349">
                  <c:v>135</c:v>
                </c:pt>
                <c:pt idx="13350">
                  <c:v>255</c:v>
                </c:pt>
                <c:pt idx="13351">
                  <c:v>163</c:v>
                </c:pt>
                <c:pt idx="13352">
                  <c:v>193</c:v>
                </c:pt>
                <c:pt idx="13353">
                  <c:v>364</c:v>
                </c:pt>
                <c:pt idx="13354">
                  <c:v>433</c:v>
                </c:pt>
                <c:pt idx="13355">
                  <c:v>136</c:v>
                </c:pt>
                <c:pt idx="13356">
                  <c:v>132</c:v>
                </c:pt>
                <c:pt idx="13357">
                  <c:v>201</c:v>
                </c:pt>
                <c:pt idx="13358">
                  <c:v>183</c:v>
                </c:pt>
                <c:pt idx="13359">
                  <c:v>108</c:v>
                </c:pt>
                <c:pt idx="13360">
                  <c:v>164</c:v>
                </c:pt>
                <c:pt idx="13361">
                  <c:v>138</c:v>
                </c:pt>
                <c:pt idx="13362">
                  <c:v>179</c:v>
                </c:pt>
                <c:pt idx="13363">
                  <c:v>273</c:v>
                </c:pt>
                <c:pt idx="13364">
                  <c:v>157</c:v>
                </c:pt>
                <c:pt idx="13365">
                  <c:v>128</c:v>
                </c:pt>
                <c:pt idx="13366">
                  <c:v>38</c:v>
                </c:pt>
                <c:pt idx="13367">
                  <c:v>122</c:v>
                </c:pt>
                <c:pt idx="13368">
                  <c:v>42</c:v>
                </c:pt>
                <c:pt idx="13369">
                  <c:v>315</c:v>
                </c:pt>
                <c:pt idx="13370">
                  <c:v>944</c:v>
                </c:pt>
                <c:pt idx="13371">
                  <c:v>289</c:v>
                </c:pt>
                <c:pt idx="13372">
                  <c:v>847</c:v>
                </c:pt>
                <c:pt idx="13373">
                  <c:v>438</c:v>
                </c:pt>
                <c:pt idx="13374">
                  <c:v>506</c:v>
                </c:pt>
                <c:pt idx="13375">
                  <c:v>345</c:v>
                </c:pt>
                <c:pt idx="13376">
                  <c:v>555</c:v>
                </c:pt>
                <c:pt idx="13377">
                  <c:v>270</c:v>
                </c:pt>
                <c:pt idx="13378">
                  <c:v>332</c:v>
                </c:pt>
                <c:pt idx="13379">
                  <c:v>331</c:v>
                </c:pt>
                <c:pt idx="13380">
                  <c:v>314</c:v>
                </c:pt>
                <c:pt idx="13381">
                  <c:v>393</c:v>
                </c:pt>
                <c:pt idx="13382">
                  <c:v>356</c:v>
                </c:pt>
                <c:pt idx="13383">
                  <c:v>863</c:v>
                </c:pt>
                <c:pt idx="13384">
                  <c:v>997</c:v>
                </c:pt>
                <c:pt idx="13385">
                  <c:v>799</c:v>
                </c:pt>
                <c:pt idx="13386">
                  <c:v>785</c:v>
                </c:pt>
                <c:pt idx="13387">
                  <c:v>787</c:v>
                </c:pt>
                <c:pt idx="13388">
                  <c:v>870</c:v>
                </c:pt>
                <c:pt idx="13389">
                  <c:v>872</c:v>
                </c:pt>
                <c:pt idx="13390">
                  <c:v>411</c:v>
                </c:pt>
                <c:pt idx="13391">
                  <c:v>570</c:v>
                </c:pt>
                <c:pt idx="13392">
                  <c:v>1372</c:v>
                </c:pt>
                <c:pt idx="13393">
                  <c:v>214</c:v>
                </c:pt>
                <c:pt idx="13394">
                  <c:v>330</c:v>
                </c:pt>
                <c:pt idx="13395">
                  <c:v>260</c:v>
                </c:pt>
                <c:pt idx="13396">
                  <c:v>192</c:v>
                </c:pt>
                <c:pt idx="13397">
                  <c:v>231</c:v>
                </c:pt>
                <c:pt idx="13398">
                  <c:v>262</c:v>
                </c:pt>
                <c:pt idx="13399">
                  <c:v>240</c:v>
                </c:pt>
                <c:pt idx="13400">
                  <c:v>279</c:v>
                </c:pt>
                <c:pt idx="13401">
                  <c:v>256</c:v>
                </c:pt>
                <c:pt idx="13402">
                  <c:v>348</c:v>
                </c:pt>
                <c:pt idx="13403">
                  <c:v>240</c:v>
                </c:pt>
                <c:pt idx="13404">
                  <c:v>315</c:v>
                </c:pt>
                <c:pt idx="13405">
                  <c:v>252</c:v>
                </c:pt>
                <c:pt idx="13406">
                  <c:v>201</c:v>
                </c:pt>
                <c:pt idx="13407">
                  <c:v>245</c:v>
                </c:pt>
                <c:pt idx="13408">
                  <c:v>613</c:v>
                </c:pt>
                <c:pt idx="13409">
                  <c:v>855</c:v>
                </c:pt>
                <c:pt idx="13410">
                  <c:v>824</c:v>
                </c:pt>
                <c:pt idx="13411">
                  <c:v>817</c:v>
                </c:pt>
                <c:pt idx="13412">
                  <c:v>303</c:v>
                </c:pt>
                <c:pt idx="13413">
                  <c:v>165</c:v>
                </c:pt>
                <c:pt idx="13414">
                  <c:v>218</c:v>
                </c:pt>
                <c:pt idx="13415">
                  <c:v>607</c:v>
                </c:pt>
                <c:pt idx="13416">
                  <c:v>169</c:v>
                </c:pt>
                <c:pt idx="13417">
                  <c:v>5</c:v>
                </c:pt>
                <c:pt idx="13418">
                  <c:v>289</c:v>
                </c:pt>
                <c:pt idx="13419">
                  <c:v>153</c:v>
                </c:pt>
                <c:pt idx="13420">
                  <c:v>130</c:v>
                </c:pt>
                <c:pt idx="13421">
                  <c:v>244</c:v>
                </c:pt>
                <c:pt idx="13422">
                  <c:v>209</c:v>
                </c:pt>
                <c:pt idx="13423">
                  <c:v>334</c:v>
                </c:pt>
                <c:pt idx="13424">
                  <c:v>244</c:v>
                </c:pt>
                <c:pt idx="13425">
                  <c:v>210</c:v>
                </c:pt>
                <c:pt idx="13426">
                  <c:v>106</c:v>
                </c:pt>
                <c:pt idx="13427">
                  <c:v>183</c:v>
                </c:pt>
                <c:pt idx="13428">
                  <c:v>135</c:v>
                </c:pt>
                <c:pt idx="13429">
                  <c:v>262</c:v>
                </c:pt>
                <c:pt idx="13430">
                  <c:v>176</c:v>
                </c:pt>
                <c:pt idx="13431">
                  <c:v>466</c:v>
                </c:pt>
                <c:pt idx="13432">
                  <c:v>358</c:v>
                </c:pt>
                <c:pt idx="13433">
                  <c:v>263</c:v>
                </c:pt>
                <c:pt idx="13434">
                  <c:v>324</c:v>
                </c:pt>
                <c:pt idx="13435">
                  <c:v>831</c:v>
                </c:pt>
                <c:pt idx="13436">
                  <c:v>311</c:v>
                </c:pt>
                <c:pt idx="13437">
                  <c:v>330</c:v>
                </c:pt>
                <c:pt idx="13438">
                  <c:v>264</c:v>
                </c:pt>
                <c:pt idx="13439">
                  <c:v>219</c:v>
                </c:pt>
                <c:pt idx="13440">
                  <c:v>170</c:v>
                </c:pt>
                <c:pt idx="13441">
                  <c:v>211</c:v>
                </c:pt>
                <c:pt idx="13442">
                  <c:v>490</c:v>
                </c:pt>
                <c:pt idx="13443">
                  <c:v>572</c:v>
                </c:pt>
                <c:pt idx="13444">
                  <c:v>513</c:v>
                </c:pt>
                <c:pt idx="13445">
                  <c:v>816</c:v>
                </c:pt>
                <c:pt idx="13446">
                  <c:v>849</c:v>
                </c:pt>
                <c:pt idx="13447">
                  <c:v>859</c:v>
                </c:pt>
                <c:pt idx="13448">
                  <c:v>2710</c:v>
                </c:pt>
                <c:pt idx="13449">
                  <c:v>711</c:v>
                </c:pt>
                <c:pt idx="13450">
                  <c:v>361</c:v>
                </c:pt>
                <c:pt idx="13451">
                  <c:v>410</c:v>
                </c:pt>
                <c:pt idx="13452">
                  <c:v>381</c:v>
                </c:pt>
                <c:pt idx="13453">
                  <c:v>1196</c:v>
                </c:pt>
                <c:pt idx="13454">
                  <c:v>333</c:v>
                </c:pt>
                <c:pt idx="13455">
                  <c:v>243</c:v>
                </c:pt>
                <c:pt idx="13456">
                  <c:v>302</c:v>
                </c:pt>
                <c:pt idx="13457">
                  <c:v>324</c:v>
                </c:pt>
                <c:pt idx="13458">
                  <c:v>340</c:v>
                </c:pt>
                <c:pt idx="13459">
                  <c:v>395</c:v>
                </c:pt>
                <c:pt idx="13460">
                  <c:v>302</c:v>
                </c:pt>
                <c:pt idx="13461">
                  <c:v>272</c:v>
                </c:pt>
                <c:pt idx="13462">
                  <c:v>524</c:v>
                </c:pt>
                <c:pt idx="13463">
                  <c:v>221</c:v>
                </c:pt>
                <c:pt idx="13464">
                  <c:v>202</c:v>
                </c:pt>
                <c:pt idx="13465">
                  <c:v>335</c:v>
                </c:pt>
                <c:pt idx="13466">
                  <c:v>212</c:v>
                </c:pt>
                <c:pt idx="13467">
                  <c:v>579</c:v>
                </c:pt>
                <c:pt idx="13468">
                  <c:v>228</c:v>
                </c:pt>
                <c:pt idx="13469">
                  <c:v>365</c:v>
                </c:pt>
                <c:pt idx="13470">
                  <c:v>339</c:v>
                </c:pt>
                <c:pt idx="13471">
                  <c:v>238</c:v>
                </c:pt>
                <c:pt idx="13472">
                  <c:v>339</c:v>
                </c:pt>
                <c:pt idx="13473">
                  <c:v>222</c:v>
                </c:pt>
                <c:pt idx="13474">
                  <c:v>207</c:v>
                </c:pt>
                <c:pt idx="13475">
                  <c:v>240</c:v>
                </c:pt>
                <c:pt idx="13476">
                  <c:v>439</c:v>
                </c:pt>
                <c:pt idx="13477">
                  <c:v>233</c:v>
                </c:pt>
                <c:pt idx="13478">
                  <c:v>170</c:v>
                </c:pt>
                <c:pt idx="13479">
                  <c:v>212</c:v>
                </c:pt>
                <c:pt idx="13480">
                  <c:v>307</c:v>
                </c:pt>
                <c:pt idx="13481">
                  <c:v>164</c:v>
                </c:pt>
                <c:pt idx="13482">
                  <c:v>191</c:v>
                </c:pt>
                <c:pt idx="13483">
                  <c:v>316</c:v>
                </c:pt>
                <c:pt idx="13484">
                  <c:v>140</c:v>
                </c:pt>
                <c:pt idx="13485">
                  <c:v>205</c:v>
                </c:pt>
                <c:pt idx="13486">
                  <c:v>121</c:v>
                </c:pt>
                <c:pt idx="13487">
                  <c:v>203</c:v>
                </c:pt>
                <c:pt idx="13488">
                  <c:v>116</c:v>
                </c:pt>
                <c:pt idx="13489">
                  <c:v>90</c:v>
                </c:pt>
                <c:pt idx="13490">
                  <c:v>918</c:v>
                </c:pt>
                <c:pt idx="13491">
                  <c:v>841</c:v>
                </c:pt>
                <c:pt idx="13492">
                  <c:v>589</c:v>
                </c:pt>
                <c:pt idx="13493">
                  <c:v>931</c:v>
                </c:pt>
                <c:pt idx="13494">
                  <c:v>1076</c:v>
                </c:pt>
                <c:pt idx="13495">
                  <c:v>1210</c:v>
                </c:pt>
                <c:pt idx="13496">
                  <c:v>1170</c:v>
                </c:pt>
                <c:pt idx="13497">
                  <c:v>1024</c:v>
                </c:pt>
                <c:pt idx="13498">
                  <c:v>835</c:v>
                </c:pt>
                <c:pt idx="13499">
                  <c:v>1685</c:v>
                </c:pt>
                <c:pt idx="13500">
                  <c:v>861</c:v>
                </c:pt>
                <c:pt idx="13501">
                  <c:v>1224</c:v>
                </c:pt>
                <c:pt idx="13502">
                  <c:v>141</c:v>
                </c:pt>
                <c:pt idx="13503">
                  <c:v>148</c:v>
                </c:pt>
                <c:pt idx="13504">
                  <c:v>134</c:v>
                </c:pt>
                <c:pt idx="13505">
                  <c:v>207</c:v>
                </c:pt>
                <c:pt idx="13506">
                  <c:v>246</c:v>
                </c:pt>
                <c:pt idx="13507">
                  <c:v>429</c:v>
                </c:pt>
                <c:pt idx="13508">
                  <c:v>265</c:v>
                </c:pt>
                <c:pt idx="13509">
                  <c:v>182</c:v>
                </c:pt>
                <c:pt idx="13510">
                  <c:v>106</c:v>
                </c:pt>
                <c:pt idx="13511">
                  <c:v>143</c:v>
                </c:pt>
                <c:pt idx="13512">
                  <c:v>202</c:v>
                </c:pt>
                <c:pt idx="13513">
                  <c:v>93</c:v>
                </c:pt>
                <c:pt idx="13514">
                  <c:v>208</c:v>
                </c:pt>
                <c:pt idx="13515">
                  <c:v>142</c:v>
                </c:pt>
                <c:pt idx="13516">
                  <c:v>111</c:v>
                </c:pt>
                <c:pt idx="13517">
                  <c:v>115</c:v>
                </c:pt>
                <c:pt idx="13518">
                  <c:v>307</c:v>
                </c:pt>
                <c:pt idx="13519">
                  <c:v>259</c:v>
                </c:pt>
                <c:pt idx="13520">
                  <c:v>209</c:v>
                </c:pt>
                <c:pt idx="13521">
                  <c:v>160</c:v>
                </c:pt>
                <c:pt idx="13522">
                  <c:v>264</c:v>
                </c:pt>
                <c:pt idx="13523">
                  <c:v>137</c:v>
                </c:pt>
                <c:pt idx="13524">
                  <c:v>196</c:v>
                </c:pt>
                <c:pt idx="13525">
                  <c:v>50</c:v>
                </c:pt>
                <c:pt idx="13526">
                  <c:v>163</c:v>
                </c:pt>
                <c:pt idx="13527">
                  <c:v>227</c:v>
                </c:pt>
                <c:pt idx="13528">
                  <c:v>318</c:v>
                </c:pt>
                <c:pt idx="13529">
                  <c:v>256</c:v>
                </c:pt>
                <c:pt idx="13530">
                  <c:v>174</c:v>
                </c:pt>
                <c:pt idx="13531">
                  <c:v>267</c:v>
                </c:pt>
                <c:pt idx="13532">
                  <c:v>309</c:v>
                </c:pt>
                <c:pt idx="13533">
                  <c:v>243</c:v>
                </c:pt>
                <c:pt idx="13534">
                  <c:v>181</c:v>
                </c:pt>
                <c:pt idx="13535">
                  <c:v>307</c:v>
                </c:pt>
                <c:pt idx="13536">
                  <c:v>233</c:v>
                </c:pt>
                <c:pt idx="13537">
                  <c:v>327</c:v>
                </c:pt>
                <c:pt idx="13538">
                  <c:v>452</c:v>
                </c:pt>
                <c:pt idx="13539">
                  <c:v>406</c:v>
                </c:pt>
                <c:pt idx="13540">
                  <c:v>374</c:v>
                </c:pt>
                <c:pt idx="13541">
                  <c:v>521</c:v>
                </c:pt>
                <c:pt idx="13542">
                  <c:v>325</c:v>
                </c:pt>
                <c:pt idx="13543">
                  <c:v>478</c:v>
                </c:pt>
                <c:pt idx="13544">
                  <c:v>379</c:v>
                </c:pt>
                <c:pt idx="13545">
                  <c:v>892</c:v>
                </c:pt>
                <c:pt idx="13546">
                  <c:v>490</c:v>
                </c:pt>
                <c:pt idx="13547">
                  <c:v>456</c:v>
                </c:pt>
                <c:pt idx="13548">
                  <c:v>309</c:v>
                </c:pt>
                <c:pt idx="13549">
                  <c:v>947</c:v>
                </c:pt>
                <c:pt idx="13550">
                  <c:v>213</c:v>
                </c:pt>
                <c:pt idx="13551">
                  <c:v>278</c:v>
                </c:pt>
                <c:pt idx="13552">
                  <c:v>215</c:v>
                </c:pt>
                <c:pt idx="13553">
                  <c:v>152</c:v>
                </c:pt>
                <c:pt idx="13554">
                  <c:v>190</c:v>
                </c:pt>
                <c:pt idx="13555">
                  <c:v>322</c:v>
                </c:pt>
                <c:pt idx="13556">
                  <c:v>257</c:v>
                </c:pt>
                <c:pt idx="13557">
                  <c:v>203</c:v>
                </c:pt>
                <c:pt idx="13558">
                  <c:v>130</c:v>
                </c:pt>
                <c:pt idx="13559">
                  <c:v>542</c:v>
                </c:pt>
                <c:pt idx="13560">
                  <c:v>203</c:v>
                </c:pt>
                <c:pt idx="13561">
                  <c:v>212</c:v>
                </c:pt>
                <c:pt idx="13562">
                  <c:v>218</c:v>
                </c:pt>
                <c:pt idx="13563">
                  <c:v>281</c:v>
                </c:pt>
                <c:pt idx="13564">
                  <c:v>204</c:v>
                </c:pt>
                <c:pt idx="13565">
                  <c:v>471</c:v>
                </c:pt>
                <c:pt idx="13566">
                  <c:v>406</c:v>
                </c:pt>
                <c:pt idx="13567">
                  <c:v>232</c:v>
                </c:pt>
                <c:pt idx="13568">
                  <c:v>396</c:v>
                </c:pt>
                <c:pt idx="13569">
                  <c:v>347</c:v>
                </c:pt>
                <c:pt idx="13570">
                  <c:v>302</c:v>
                </c:pt>
                <c:pt idx="13571">
                  <c:v>359</c:v>
                </c:pt>
                <c:pt idx="13572">
                  <c:v>369</c:v>
                </c:pt>
                <c:pt idx="13573">
                  <c:v>579</c:v>
                </c:pt>
                <c:pt idx="13574">
                  <c:v>441</c:v>
                </c:pt>
                <c:pt idx="13575">
                  <c:v>217</c:v>
                </c:pt>
                <c:pt idx="13576">
                  <c:v>323</c:v>
                </c:pt>
                <c:pt idx="13577">
                  <c:v>328</c:v>
                </c:pt>
                <c:pt idx="13578">
                  <c:v>323</c:v>
                </c:pt>
                <c:pt idx="13579">
                  <c:v>302</c:v>
                </c:pt>
                <c:pt idx="13580">
                  <c:v>242</c:v>
                </c:pt>
                <c:pt idx="13581">
                  <c:v>332</c:v>
                </c:pt>
                <c:pt idx="13582">
                  <c:v>264</c:v>
                </c:pt>
                <c:pt idx="13583">
                  <c:v>334</c:v>
                </c:pt>
                <c:pt idx="13584">
                  <c:v>381</c:v>
                </c:pt>
                <c:pt idx="13585">
                  <c:v>268</c:v>
                </c:pt>
                <c:pt idx="13586">
                  <c:v>225</c:v>
                </c:pt>
                <c:pt idx="13587">
                  <c:v>167</c:v>
                </c:pt>
                <c:pt idx="13588">
                  <c:v>216</c:v>
                </c:pt>
                <c:pt idx="13589">
                  <c:v>121</c:v>
                </c:pt>
                <c:pt idx="13590">
                  <c:v>144</c:v>
                </c:pt>
                <c:pt idx="13591">
                  <c:v>303</c:v>
                </c:pt>
                <c:pt idx="13592">
                  <c:v>280</c:v>
                </c:pt>
                <c:pt idx="13593">
                  <c:v>184</c:v>
                </c:pt>
                <c:pt idx="13594">
                  <c:v>333</c:v>
                </c:pt>
                <c:pt idx="13595">
                  <c:v>7</c:v>
                </c:pt>
                <c:pt idx="13596">
                  <c:v>182</c:v>
                </c:pt>
                <c:pt idx="13597">
                  <c:v>223</c:v>
                </c:pt>
                <c:pt idx="13598">
                  <c:v>191</c:v>
                </c:pt>
                <c:pt idx="13599">
                  <c:v>101</c:v>
                </c:pt>
                <c:pt idx="13600">
                  <c:v>155</c:v>
                </c:pt>
                <c:pt idx="13601">
                  <c:v>365</c:v>
                </c:pt>
                <c:pt idx="13602">
                  <c:v>330</c:v>
                </c:pt>
                <c:pt idx="13603">
                  <c:v>186</c:v>
                </c:pt>
                <c:pt idx="13604">
                  <c:v>187</c:v>
                </c:pt>
                <c:pt idx="13605">
                  <c:v>82</c:v>
                </c:pt>
                <c:pt idx="13606">
                  <c:v>175</c:v>
                </c:pt>
                <c:pt idx="13607">
                  <c:v>108</c:v>
                </c:pt>
                <c:pt idx="13608">
                  <c:v>1191</c:v>
                </c:pt>
                <c:pt idx="13609">
                  <c:v>957</c:v>
                </c:pt>
                <c:pt idx="13610">
                  <c:v>824</c:v>
                </c:pt>
                <c:pt idx="13611">
                  <c:v>1032</c:v>
                </c:pt>
                <c:pt idx="13612">
                  <c:v>673</c:v>
                </c:pt>
                <c:pt idx="13613">
                  <c:v>888</c:v>
                </c:pt>
                <c:pt idx="13614">
                  <c:v>1082</c:v>
                </c:pt>
                <c:pt idx="13615">
                  <c:v>320</c:v>
                </c:pt>
                <c:pt idx="13616">
                  <c:v>662</c:v>
                </c:pt>
                <c:pt idx="13617">
                  <c:v>938</c:v>
                </c:pt>
                <c:pt idx="13618">
                  <c:v>605</c:v>
                </c:pt>
                <c:pt idx="13619">
                  <c:v>781</c:v>
                </c:pt>
                <c:pt idx="13620">
                  <c:v>154</c:v>
                </c:pt>
                <c:pt idx="13621">
                  <c:v>188</c:v>
                </c:pt>
                <c:pt idx="13622">
                  <c:v>189</c:v>
                </c:pt>
                <c:pt idx="13623">
                  <c:v>258</c:v>
                </c:pt>
                <c:pt idx="13624">
                  <c:v>210</c:v>
                </c:pt>
                <c:pt idx="13625">
                  <c:v>333</c:v>
                </c:pt>
                <c:pt idx="13626">
                  <c:v>199</c:v>
                </c:pt>
                <c:pt idx="13627">
                  <c:v>179</c:v>
                </c:pt>
                <c:pt idx="13628">
                  <c:v>153</c:v>
                </c:pt>
                <c:pt idx="13629">
                  <c:v>223</c:v>
                </c:pt>
                <c:pt idx="13630">
                  <c:v>197</c:v>
                </c:pt>
                <c:pt idx="13631">
                  <c:v>1421</c:v>
                </c:pt>
                <c:pt idx="13632">
                  <c:v>477</c:v>
                </c:pt>
                <c:pt idx="13633">
                  <c:v>173</c:v>
                </c:pt>
                <c:pt idx="13634">
                  <c:v>156</c:v>
                </c:pt>
                <c:pt idx="13635">
                  <c:v>71</c:v>
                </c:pt>
                <c:pt idx="13636">
                  <c:v>94</c:v>
                </c:pt>
                <c:pt idx="13637">
                  <c:v>340</c:v>
                </c:pt>
                <c:pt idx="13638">
                  <c:v>148</c:v>
                </c:pt>
                <c:pt idx="13639">
                  <c:v>259</c:v>
                </c:pt>
                <c:pt idx="13640">
                  <c:v>191</c:v>
                </c:pt>
                <c:pt idx="13641">
                  <c:v>175</c:v>
                </c:pt>
                <c:pt idx="13642">
                  <c:v>90</c:v>
                </c:pt>
                <c:pt idx="13643">
                  <c:v>107</c:v>
                </c:pt>
                <c:pt idx="13644">
                  <c:v>179</c:v>
                </c:pt>
                <c:pt idx="13645">
                  <c:v>156</c:v>
                </c:pt>
                <c:pt idx="13646">
                  <c:v>115</c:v>
                </c:pt>
                <c:pt idx="13647">
                  <c:v>329</c:v>
                </c:pt>
                <c:pt idx="13648">
                  <c:v>128</c:v>
                </c:pt>
                <c:pt idx="13649">
                  <c:v>168</c:v>
                </c:pt>
                <c:pt idx="13650">
                  <c:v>212</c:v>
                </c:pt>
                <c:pt idx="13651">
                  <c:v>307</c:v>
                </c:pt>
                <c:pt idx="13652">
                  <c:v>280</c:v>
                </c:pt>
                <c:pt idx="13653">
                  <c:v>203</c:v>
                </c:pt>
                <c:pt idx="13654">
                  <c:v>227</c:v>
                </c:pt>
                <c:pt idx="13655">
                  <c:v>199</c:v>
                </c:pt>
                <c:pt idx="13656">
                  <c:v>72</c:v>
                </c:pt>
                <c:pt idx="13657">
                  <c:v>112</c:v>
                </c:pt>
                <c:pt idx="13658">
                  <c:v>179</c:v>
                </c:pt>
                <c:pt idx="13659">
                  <c:v>147</c:v>
                </c:pt>
                <c:pt idx="13660">
                  <c:v>197</c:v>
                </c:pt>
                <c:pt idx="13661">
                  <c:v>348</c:v>
                </c:pt>
                <c:pt idx="13662">
                  <c:v>108</c:v>
                </c:pt>
                <c:pt idx="13663">
                  <c:v>124</c:v>
                </c:pt>
                <c:pt idx="13664">
                  <c:v>132</c:v>
                </c:pt>
                <c:pt idx="13665">
                  <c:v>112</c:v>
                </c:pt>
                <c:pt idx="13666">
                  <c:v>93</c:v>
                </c:pt>
                <c:pt idx="13667">
                  <c:v>131</c:v>
                </c:pt>
                <c:pt idx="13668">
                  <c:v>467</c:v>
                </c:pt>
                <c:pt idx="13669">
                  <c:v>226</c:v>
                </c:pt>
                <c:pt idx="13670">
                  <c:v>352</c:v>
                </c:pt>
                <c:pt idx="13671">
                  <c:v>1117</c:v>
                </c:pt>
                <c:pt idx="13672">
                  <c:v>880</c:v>
                </c:pt>
                <c:pt idx="13673">
                  <c:v>888</c:v>
                </c:pt>
                <c:pt idx="13674">
                  <c:v>333</c:v>
                </c:pt>
                <c:pt idx="13675">
                  <c:v>741</c:v>
                </c:pt>
                <c:pt idx="13676">
                  <c:v>332</c:v>
                </c:pt>
                <c:pt idx="13677">
                  <c:v>291</c:v>
                </c:pt>
                <c:pt idx="13678">
                  <c:v>550</c:v>
                </c:pt>
                <c:pt idx="13679">
                  <c:v>251</c:v>
                </c:pt>
                <c:pt idx="13680">
                  <c:v>245</c:v>
                </c:pt>
                <c:pt idx="13681">
                  <c:v>427</c:v>
                </c:pt>
                <c:pt idx="13682">
                  <c:v>286</c:v>
                </c:pt>
                <c:pt idx="13683">
                  <c:v>213</c:v>
                </c:pt>
                <c:pt idx="13684">
                  <c:v>210</c:v>
                </c:pt>
                <c:pt idx="13685">
                  <c:v>437</c:v>
                </c:pt>
                <c:pt idx="13686">
                  <c:v>295</c:v>
                </c:pt>
                <c:pt idx="13687">
                  <c:v>346</c:v>
                </c:pt>
                <c:pt idx="13688">
                  <c:v>287</c:v>
                </c:pt>
                <c:pt idx="13689">
                  <c:v>256</c:v>
                </c:pt>
                <c:pt idx="13690">
                  <c:v>602</c:v>
                </c:pt>
                <c:pt idx="13691">
                  <c:v>211</c:v>
                </c:pt>
                <c:pt idx="13692" formatCode="0.00E+00">
                  <c:v>4.8999999999999998E-3</c:v>
                </c:pt>
                <c:pt idx="13693">
                  <c:v>1</c:v>
                </c:pt>
                <c:pt idx="13694">
                  <c:v>19</c:v>
                </c:pt>
                <c:pt idx="13695">
                  <c:v>10</c:v>
                </c:pt>
                <c:pt idx="13696">
                  <c:v>350</c:v>
                </c:pt>
                <c:pt idx="13697">
                  <c:v>287</c:v>
                </c:pt>
                <c:pt idx="13698">
                  <c:v>190</c:v>
                </c:pt>
                <c:pt idx="13699">
                  <c:v>225</c:v>
                </c:pt>
                <c:pt idx="13700">
                  <c:v>296</c:v>
                </c:pt>
                <c:pt idx="13701">
                  <c:v>241</c:v>
                </c:pt>
                <c:pt idx="13702">
                  <c:v>407</c:v>
                </c:pt>
                <c:pt idx="13703">
                  <c:v>389</c:v>
                </c:pt>
                <c:pt idx="13704">
                  <c:v>179</c:v>
                </c:pt>
                <c:pt idx="13705">
                  <c:v>155</c:v>
                </c:pt>
                <c:pt idx="13706">
                  <c:v>182</c:v>
                </c:pt>
                <c:pt idx="13707">
                  <c:v>220</c:v>
                </c:pt>
                <c:pt idx="13708">
                  <c:v>181</c:v>
                </c:pt>
                <c:pt idx="13709">
                  <c:v>237</c:v>
                </c:pt>
                <c:pt idx="13710">
                  <c:v>132</c:v>
                </c:pt>
                <c:pt idx="13711">
                  <c:v>220</c:v>
                </c:pt>
                <c:pt idx="13712">
                  <c:v>209</c:v>
                </c:pt>
                <c:pt idx="13713">
                  <c:v>240</c:v>
                </c:pt>
                <c:pt idx="13714">
                  <c:v>222</c:v>
                </c:pt>
                <c:pt idx="13715">
                  <c:v>237</c:v>
                </c:pt>
                <c:pt idx="13716">
                  <c:v>647</c:v>
                </c:pt>
                <c:pt idx="13717">
                  <c:v>97</c:v>
                </c:pt>
                <c:pt idx="13718">
                  <c:v>125</c:v>
                </c:pt>
                <c:pt idx="13719">
                  <c:v>223</c:v>
                </c:pt>
                <c:pt idx="13720">
                  <c:v>27</c:v>
                </c:pt>
                <c:pt idx="13721">
                  <c:v>338</c:v>
                </c:pt>
                <c:pt idx="13722">
                  <c:v>168</c:v>
                </c:pt>
                <c:pt idx="13723">
                  <c:v>77</c:v>
                </c:pt>
                <c:pt idx="13724">
                  <c:v>79</c:v>
                </c:pt>
                <c:pt idx="13725">
                  <c:v>150</c:v>
                </c:pt>
                <c:pt idx="13726">
                  <c:v>195</c:v>
                </c:pt>
                <c:pt idx="13727">
                  <c:v>168</c:v>
                </c:pt>
                <c:pt idx="13728">
                  <c:v>166</c:v>
                </c:pt>
                <c:pt idx="13729">
                  <c:v>199</c:v>
                </c:pt>
                <c:pt idx="13730">
                  <c:v>81</c:v>
                </c:pt>
                <c:pt idx="13731">
                  <c:v>66</c:v>
                </c:pt>
                <c:pt idx="13732">
                  <c:v>128</c:v>
                </c:pt>
                <c:pt idx="13733">
                  <c:v>216</c:v>
                </c:pt>
                <c:pt idx="13734">
                  <c:v>192</c:v>
                </c:pt>
                <c:pt idx="13735">
                  <c:v>205</c:v>
                </c:pt>
                <c:pt idx="13736">
                  <c:v>221</c:v>
                </c:pt>
                <c:pt idx="13737">
                  <c:v>215</c:v>
                </c:pt>
                <c:pt idx="13738">
                  <c:v>221</c:v>
                </c:pt>
                <c:pt idx="13739">
                  <c:v>253</c:v>
                </c:pt>
                <c:pt idx="13740">
                  <c:v>195</c:v>
                </c:pt>
                <c:pt idx="13741">
                  <c:v>320</c:v>
                </c:pt>
                <c:pt idx="13742">
                  <c:v>333</c:v>
                </c:pt>
                <c:pt idx="13743">
                  <c:v>197</c:v>
                </c:pt>
                <c:pt idx="13744">
                  <c:v>183</c:v>
                </c:pt>
                <c:pt idx="13745">
                  <c:v>1013</c:v>
                </c:pt>
                <c:pt idx="13746">
                  <c:v>1074</c:v>
                </c:pt>
                <c:pt idx="13747">
                  <c:v>966</c:v>
                </c:pt>
                <c:pt idx="13748">
                  <c:v>896</c:v>
                </c:pt>
                <c:pt idx="13749">
                  <c:v>964</c:v>
                </c:pt>
                <c:pt idx="13750">
                  <c:v>1034</c:v>
                </c:pt>
                <c:pt idx="13751">
                  <c:v>958</c:v>
                </c:pt>
                <c:pt idx="13752">
                  <c:v>1049</c:v>
                </c:pt>
                <c:pt idx="13753">
                  <c:v>838</c:v>
                </c:pt>
                <c:pt idx="13754">
                  <c:v>963</c:v>
                </c:pt>
                <c:pt idx="13755">
                  <c:v>1354</c:v>
                </c:pt>
                <c:pt idx="13756">
                  <c:v>996</c:v>
                </c:pt>
                <c:pt idx="13757">
                  <c:v>368</c:v>
                </c:pt>
                <c:pt idx="13758">
                  <c:v>176</c:v>
                </c:pt>
                <c:pt idx="13759">
                  <c:v>254</c:v>
                </c:pt>
                <c:pt idx="13760">
                  <c:v>249</c:v>
                </c:pt>
                <c:pt idx="13761">
                  <c:v>400</c:v>
                </c:pt>
                <c:pt idx="13762">
                  <c:v>710</c:v>
                </c:pt>
                <c:pt idx="13763">
                  <c:v>433</c:v>
                </c:pt>
                <c:pt idx="13764">
                  <c:v>238</c:v>
                </c:pt>
                <c:pt idx="13765">
                  <c:v>309</c:v>
                </c:pt>
                <c:pt idx="13766">
                  <c:v>326</c:v>
                </c:pt>
                <c:pt idx="13767">
                  <c:v>212</c:v>
                </c:pt>
                <c:pt idx="13768">
                  <c:v>211</c:v>
                </c:pt>
                <c:pt idx="13769">
                  <c:v>227</c:v>
                </c:pt>
                <c:pt idx="13770">
                  <c:v>203</c:v>
                </c:pt>
                <c:pt idx="13771">
                  <c:v>183</c:v>
                </c:pt>
                <c:pt idx="13772">
                  <c:v>216</c:v>
                </c:pt>
                <c:pt idx="13773">
                  <c:v>830</c:v>
                </c:pt>
                <c:pt idx="13774">
                  <c:v>252</c:v>
                </c:pt>
                <c:pt idx="13775">
                  <c:v>868</c:v>
                </c:pt>
                <c:pt idx="13776">
                  <c:v>221</c:v>
                </c:pt>
                <c:pt idx="13777">
                  <c:v>207</c:v>
                </c:pt>
                <c:pt idx="13778">
                  <c:v>175</c:v>
                </c:pt>
                <c:pt idx="13779">
                  <c:v>213</c:v>
                </c:pt>
                <c:pt idx="13780">
                  <c:v>194</c:v>
                </c:pt>
                <c:pt idx="13781">
                  <c:v>145</c:v>
                </c:pt>
                <c:pt idx="13782">
                  <c:v>120</c:v>
                </c:pt>
                <c:pt idx="13783">
                  <c:v>195</c:v>
                </c:pt>
                <c:pt idx="13784">
                  <c:v>227</c:v>
                </c:pt>
                <c:pt idx="13785">
                  <c:v>208</c:v>
                </c:pt>
                <c:pt idx="13786">
                  <c:v>210</c:v>
                </c:pt>
                <c:pt idx="13787">
                  <c:v>290</c:v>
                </c:pt>
                <c:pt idx="13788">
                  <c:v>237</c:v>
                </c:pt>
                <c:pt idx="13789">
                  <c:v>279</c:v>
                </c:pt>
                <c:pt idx="13790">
                  <c:v>140</c:v>
                </c:pt>
                <c:pt idx="13791">
                  <c:v>79</c:v>
                </c:pt>
                <c:pt idx="13792">
                  <c:v>134</c:v>
                </c:pt>
                <c:pt idx="13793">
                  <c:v>138</c:v>
                </c:pt>
                <c:pt idx="13794">
                  <c:v>208</c:v>
                </c:pt>
                <c:pt idx="13795">
                  <c:v>397</c:v>
                </c:pt>
                <c:pt idx="13796">
                  <c:v>365</c:v>
                </c:pt>
                <c:pt idx="13797">
                  <c:v>429</c:v>
                </c:pt>
                <c:pt idx="13798">
                  <c:v>368</c:v>
                </c:pt>
                <c:pt idx="13799">
                  <c:v>287</c:v>
                </c:pt>
                <c:pt idx="13800">
                  <c:v>113</c:v>
                </c:pt>
                <c:pt idx="13801">
                  <c:v>198</c:v>
                </c:pt>
                <c:pt idx="13802">
                  <c:v>259</c:v>
                </c:pt>
                <c:pt idx="13803">
                  <c:v>212</c:v>
                </c:pt>
                <c:pt idx="13804">
                  <c:v>145</c:v>
                </c:pt>
                <c:pt idx="13805">
                  <c:v>287</c:v>
                </c:pt>
                <c:pt idx="13806">
                  <c:v>338</c:v>
                </c:pt>
                <c:pt idx="13807">
                  <c:v>141</c:v>
                </c:pt>
                <c:pt idx="13808">
                  <c:v>274</c:v>
                </c:pt>
                <c:pt idx="13809">
                  <c:v>299</c:v>
                </c:pt>
                <c:pt idx="13810">
                  <c:v>53</c:v>
                </c:pt>
                <c:pt idx="13811">
                  <c:v>101</c:v>
                </c:pt>
                <c:pt idx="13812">
                  <c:v>21</c:v>
                </c:pt>
                <c:pt idx="13813">
                  <c:v>359</c:v>
                </c:pt>
                <c:pt idx="13814">
                  <c:v>443</c:v>
                </c:pt>
                <c:pt idx="13815">
                  <c:v>303</c:v>
                </c:pt>
                <c:pt idx="13816">
                  <c:v>521</c:v>
                </c:pt>
                <c:pt idx="13817">
                  <c:v>663</c:v>
                </c:pt>
                <c:pt idx="13818">
                  <c:v>373</c:v>
                </c:pt>
                <c:pt idx="13819">
                  <c:v>441</c:v>
                </c:pt>
                <c:pt idx="13820">
                  <c:v>321</c:v>
                </c:pt>
                <c:pt idx="13821">
                  <c:v>543</c:v>
                </c:pt>
                <c:pt idx="13822">
                  <c:v>624</c:v>
                </c:pt>
                <c:pt idx="13823">
                  <c:v>271</c:v>
                </c:pt>
                <c:pt idx="13824">
                  <c:v>432</c:v>
                </c:pt>
                <c:pt idx="13825">
                  <c:v>295</c:v>
                </c:pt>
                <c:pt idx="13826">
                  <c:v>304</c:v>
                </c:pt>
                <c:pt idx="13827">
                  <c:v>565</c:v>
                </c:pt>
                <c:pt idx="13828">
                  <c:v>296</c:v>
                </c:pt>
                <c:pt idx="13829">
                  <c:v>479</c:v>
                </c:pt>
                <c:pt idx="13830">
                  <c:v>328</c:v>
                </c:pt>
                <c:pt idx="13831">
                  <c:v>442</c:v>
                </c:pt>
                <c:pt idx="13832">
                  <c:v>318</c:v>
                </c:pt>
                <c:pt idx="13833">
                  <c:v>414</c:v>
                </c:pt>
                <c:pt idx="13834">
                  <c:v>215</c:v>
                </c:pt>
                <c:pt idx="13835">
                  <c:v>262</c:v>
                </c:pt>
                <c:pt idx="13836">
                  <c:v>290</c:v>
                </c:pt>
                <c:pt idx="13837">
                  <c:v>428</c:v>
                </c:pt>
                <c:pt idx="13838">
                  <c:v>180</c:v>
                </c:pt>
                <c:pt idx="13839">
                  <c:v>238</c:v>
                </c:pt>
                <c:pt idx="13840">
                  <c:v>304</c:v>
                </c:pt>
                <c:pt idx="13841">
                  <c:v>230</c:v>
                </c:pt>
                <c:pt idx="13842">
                  <c:v>243</c:v>
                </c:pt>
                <c:pt idx="13843">
                  <c:v>244</c:v>
                </c:pt>
                <c:pt idx="13844">
                  <c:v>202</c:v>
                </c:pt>
                <c:pt idx="13845">
                  <c:v>159</c:v>
                </c:pt>
                <c:pt idx="13846">
                  <c:v>226</c:v>
                </c:pt>
                <c:pt idx="13847">
                  <c:v>266</c:v>
                </c:pt>
                <c:pt idx="13848">
                  <c:v>52</c:v>
                </c:pt>
                <c:pt idx="13849">
                  <c:v>340</c:v>
                </c:pt>
                <c:pt idx="13850">
                  <c:v>233</c:v>
                </c:pt>
                <c:pt idx="13851">
                  <c:v>281</c:v>
                </c:pt>
                <c:pt idx="13852">
                  <c:v>226</c:v>
                </c:pt>
                <c:pt idx="13853">
                  <c:v>236</c:v>
                </c:pt>
                <c:pt idx="13854">
                  <c:v>357</c:v>
                </c:pt>
                <c:pt idx="13855">
                  <c:v>331</c:v>
                </c:pt>
                <c:pt idx="13856">
                  <c:v>357</c:v>
                </c:pt>
                <c:pt idx="13857">
                  <c:v>184</c:v>
                </c:pt>
                <c:pt idx="13858">
                  <c:v>770</c:v>
                </c:pt>
                <c:pt idx="13859">
                  <c:v>173</c:v>
                </c:pt>
                <c:pt idx="13860">
                  <c:v>181</c:v>
                </c:pt>
                <c:pt idx="13861">
                  <c:v>229</c:v>
                </c:pt>
                <c:pt idx="13862">
                  <c:v>275</c:v>
                </c:pt>
                <c:pt idx="13863">
                  <c:v>183</c:v>
                </c:pt>
                <c:pt idx="13864">
                  <c:v>241</c:v>
                </c:pt>
                <c:pt idx="13865">
                  <c:v>192</c:v>
                </c:pt>
                <c:pt idx="13866">
                  <c:v>250</c:v>
                </c:pt>
                <c:pt idx="13867">
                  <c:v>350</c:v>
                </c:pt>
                <c:pt idx="13868">
                  <c:v>194</c:v>
                </c:pt>
                <c:pt idx="13869">
                  <c:v>298</c:v>
                </c:pt>
                <c:pt idx="13870">
                  <c:v>225</c:v>
                </c:pt>
                <c:pt idx="13871">
                  <c:v>277</c:v>
                </c:pt>
                <c:pt idx="13872">
                  <c:v>196</c:v>
                </c:pt>
                <c:pt idx="13873">
                  <c:v>216</c:v>
                </c:pt>
                <c:pt idx="13874">
                  <c:v>231</c:v>
                </c:pt>
                <c:pt idx="13875">
                  <c:v>373</c:v>
                </c:pt>
                <c:pt idx="13876">
                  <c:v>276</c:v>
                </c:pt>
                <c:pt idx="13877">
                  <c:v>208</c:v>
                </c:pt>
                <c:pt idx="13878">
                  <c:v>242</c:v>
                </c:pt>
                <c:pt idx="13879">
                  <c:v>393</c:v>
                </c:pt>
                <c:pt idx="13880">
                  <c:v>280</c:v>
                </c:pt>
                <c:pt idx="13881">
                  <c:v>248</c:v>
                </c:pt>
                <c:pt idx="13882">
                  <c:v>267</c:v>
                </c:pt>
                <c:pt idx="13883">
                  <c:v>472</c:v>
                </c:pt>
                <c:pt idx="13884">
                  <c:v>273</c:v>
                </c:pt>
                <c:pt idx="13885">
                  <c:v>199</c:v>
                </c:pt>
                <c:pt idx="13886">
                  <c:v>197</c:v>
                </c:pt>
                <c:pt idx="13887">
                  <c:v>265</c:v>
                </c:pt>
                <c:pt idx="13888">
                  <c:v>167</c:v>
                </c:pt>
                <c:pt idx="13889">
                  <c:v>166</c:v>
                </c:pt>
                <c:pt idx="13890">
                  <c:v>212</c:v>
                </c:pt>
                <c:pt idx="13891">
                  <c:v>361</c:v>
                </c:pt>
                <c:pt idx="13892">
                  <c:v>207</c:v>
                </c:pt>
                <c:pt idx="13893">
                  <c:v>185</c:v>
                </c:pt>
                <c:pt idx="13894">
                  <c:v>140</c:v>
                </c:pt>
                <c:pt idx="13895">
                  <c:v>263</c:v>
                </c:pt>
                <c:pt idx="13896">
                  <c:v>141</c:v>
                </c:pt>
                <c:pt idx="13897">
                  <c:v>47</c:v>
                </c:pt>
                <c:pt idx="13898">
                  <c:v>231</c:v>
                </c:pt>
                <c:pt idx="13899">
                  <c:v>283</c:v>
                </c:pt>
                <c:pt idx="13900">
                  <c:v>7</c:v>
                </c:pt>
                <c:pt idx="13901">
                  <c:v>42</c:v>
                </c:pt>
                <c:pt idx="13902" formatCode="0.00E+00">
                  <c:v>4.8999999999999998E-3</c:v>
                </c:pt>
                <c:pt idx="13903" formatCode="0.00E+00">
                  <c:v>4.8999999999999998E-3</c:v>
                </c:pt>
                <c:pt idx="13904">
                  <c:v>434</c:v>
                </c:pt>
                <c:pt idx="13905">
                  <c:v>191</c:v>
                </c:pt>
                <c:pt idx="13906">
                  <c:v>365</c:v>
                </c:pt>
                <c:pt idx="13907">
                  <c:v>317</c:v>
                </c:pt>
                <c:pt idx="13908">
                  <c:v>344</c:v>
                </c:pt>
                <c:pt idx="13909">
                  <c:v>257</c:v>
                </c:pt>
                <c:pt idx="13910">
                  <c:v>302</c:v>
                </c:pt>
                <c:pt idx="13911">
                  <c:v>272</c:v>
                </c:pt>
                <c:pt idx="13912">
                  <c:v>308</c:v>
                </c:pt>
                <c:pt idx="13913">
                  <c:v>242</c:v>
                </c:pt>
                <c:pt idx="13914">
                  <c:v>211</c:v>
                </c:pt>
                <c:pt idx="13915">
                  <c:v>277</c:v>
                </c:pt>
                <c:pt idx="13916">
                  <c:v>197</c:v>
                </c:pt>
                <c:pt idx="13917">
                  <c:v>307</c:v>
                </c:pt>
                <c:pt idx="13918">
                  <c:v>224</c:v>
                </c:pt>
                <c:pt idx="13919">
                  <c:v>211</c:v>
                </c:pt>
                <c:pt idx="13920">
                  <c:v>216</c:v>
                </c:pt>
                <c:pt idx="13921">
                  <c:v>291</c:v>
                </c:pt>
                <c:pt idx="13922">
                  <c:v>336</c:v>
                </c:pt>
                <c:pt idx="13923">
                  <c:v>292</c:v>
                </c:pt>
                <c:pt idx="13924">
                  <c:v>194</c:v>
                </c:pt>
                <c:pt idx="13925">
                  <c:v>203</c:v>
                </c:pt>
                <c:pt idx="13926">
                  <c:v>632</c:v>
                </c:pt>
                <c:pt idx="13927">
                  <c:v>171</c:v>
                </c:pt>
                <c:pt idx="13928">
                  <c:v>97</c:v>
                </c:pt>
                <c:pt idx="13929">
                  <c:v>282</c:v>
                </c:pt>
                <c:pt idx="13930">
                  <c:v>195</c:v>
                </c:pt>
                <c:pt idx="13931">
                  <c:v>172</c:v>
                </c:pt>
                <c:pt idx="13932" formatCode="0.00E+00">
                  <c:v>4.8999999999999998E-3</c:v>
                </c:pt>
                <c:pt idx="13933">
                  <c:v>12</c:v>
                </c:pt>
                <c:pt idx="13934">
                  <c:v>88</c:v>
                </c:pt>
                <c:pt idx="13935">
                  <c:v>5</c:v>
                </c:pt>
                <c:pt idx="13936">
                  <c:v>219</c:v>
                </c:pt>
                <c:pt idx="13937">
                  <c:v>170</c:v>
                </c:pt>
                <c:pt idx="13938">
                  <c:v>150</c:v>
                </c:pt>
                <c:pt idx="13939">
                  <c:v>302</c:v>
                </c:pt>
                <c:pt idx="13940">
                  <c:v>286</c:v>
                </c:pt>
                <c:pt idx="13941">
                  <c:v>202</c:v>
                </c:pt>
                <c:pt idx="13942">
                  <c:v>211</c:v>
                </c:pt>
                <c:pt idx="13943">
                  <c:v>335</c:v>
                </c:pt>
                <c:pt idx="13944">
                  <c:v>143</c:v>
                </c:pt>
                <c:pt idx="13945">
                  <c:v>239</c:v>
                </c:pt>
                <c:pt idx="13946">
                  <c:v>143</c:v>
                </c:pt>
                <c:pt idx="13947">
                  <c:v>208</c:v>
                </c:pt>
                <c:pt idx="13948">
                  <c:v>221</c:v>
                </c:pt>
                <c:pt idx="13949">
                  <c:v>225</c:v>
                </c:pt>
                <c:pt idx="13950">
                  <c:v>330</c:v>
                </c:pt>
                <c:pt idx="13951">
                  <c:v>381</c:v>
                </c:pt>
                <c:pt idx="13952">
                  <c:v>219</c:v>
                </c:pt>
                <c:pt idx="13953">
                  <c:v>193</c:v>
                </c:pt>
                <c:pt idx="13954">
                  <c:v>227</c:v>
                </c:pt>
                <c:pt idx="13955">
                  <c:v>344</c:v>
                </c:pt>
                <c:pt idx="13956">
                  <c:v>721</c:v>
                </c:pt>
                <c:pt idx="13957">
                  <c:v>205</c:v>
                </c:pt>
                <c:pt idx="13958">
                  <c:v>235</c:v>
                </c:pt>
                <c:pt idx="13959">
                  <c:v>286</c:v>
                </c:pt>
                <c:pt idx="13960">
                  <c:v>193</c:v>
                </c:pt>
                <c:pt idx="13961">
                  <c:v>354</c:v>
                </c:pt>
                <c:pt idx="13962">
                  <c:v>501</c:v>
                </c:pt>
                <c:pt idx="13963">
                  <c:v>198</c:v>
                </c:pt>
                <c:pt idx="13964">
                  <c:v>299</c:v>
                </c:pt>
                <c:pt idx="13965">
                  <c:v>206</c:v>
                </c:pt>
                <c:pt idx="13966">
                  <c:v>269</c:v>
                </c:pt>
                <c:pt idx="13967">
                  <c:v>325</c:v>
                </c:pt>
                <c:pt idx="13968">
                  <c:v>342</c:v>
                </c:pt>
                <c:pt idx="13969">
                  <c:v>189</c:v>
                </c:pt>
                <c:pt idx="13970">
                  <c:v>259</c:v>
                </c:pt>
                <c:pt idx="13971">
                  <c:v>374</c:v>
                </c:pt>
                <c:pt idx="13972">
                  <c:v>355</c:v>
                </c:pt>
                <c:pt idx="13973">
                  <c:v>226</c:v>
                </c:pt>
                <c:pt idx="13974">
                  <c:v>214</c:v>
                </c:pt>
                <c:pt idx="13975">
                  <c:v>265</c:v>
                </c:pt>
                <c:pt idx="13976">
                  <c:v>379</c:v>
                </c:pt>
                <c:pt idx="13977">
                  <c:v>261</c:v>
                </c:pt>
                <c:pt idx="13978">
                  <c:v>298</c:v>
                </c:pt>
                <c:pt idx="13979">
                  <c:v>307</c:v>
                </c:pt>
                <c:pt idx="13980">
                  <c:v>204</c:v>
                </c:pt>
                <c:pt idx="13981">
                  <c:v>399</c:v>
                </c:pt>
                <c:pt idx="13982">
                  <c:v>354</c:v>
                </c:pt>
                <c:pt idx="13983">
                  <c:v>273</c:v>
                </c:pt>
                <c:pt idx="13984">
                  <c:v>263</c:v>
                </c:pt>
                <c:pt idx="13985">
                  <c:v>408</c:v>
                </c:pt>
                <c:pt idx="13986">
                  <c:v>180</c:v>
                </c:pt>
                <c:pt idx="13987">
                  <c:v>287</c:v>
                </c:pt>
                <c:pt idx="13988">
                  <c:v>250</c:v>
                </c:pt>
                <c:pt idx="13989">
                  <c:v>503</c:v>
                </c:pt>
                <c:pt idx="13990">
                  <c:v>254</c:v>
                </c:pt>
                <c:pt idx="13991">
                  <c:v>285</c:v>
                </c:pt>
                <c:pt idx="13992">
                  <c:v>257</c:v>
                </c:pt>
                <c:pt idx="13993">
                  <c:v>354</c:v>
                </c:pt>
                <c:pt idx="13994">
                  <c:v>216</c:v>
                </c:pt>
                <c:pt idx="13995">
                  <c:v>297</c:v>
                </c:pt>
                <c:pt idx="13996">
                  <c:v>87</c:v>
                </c:pt>
                <c:pt idx="13997">
                  <c:v>811</c:v>
                </c:pt>
                <c:pt idx="13998">
                  <c:v>290</c:v>
                </c:pt>
                <c:pt idx="13999">
                  <c:v>224</c:v>
                </c:pt>
                <c:pt idx="14000">
                  <c:v>280</c:v>
                </c:pt>
                <c:pt idx="14001">
                  <c:v>200</c:v>
                </c:pt>
                <c:pt idx="14002">
                  <c:v>302</c:v>
                </c:pt>
                <c:pt idx="14003">
                  <c:v>187</c:v>
                </c:pt>
                <c:pt idx="14004">
                  <c:v>165</c:v>
                </c:pt>
                <c:pt idx="14005">
                  <c:v>380</c:v>
                </c:pt>
                <c:pt idx="14006">
                  <c:v>168</c:v>
                </c:pt>
                <c:pt idx="14007">
                  <c:v>239</c:v>
                </c:pt>
                <c:pt idx="14008">
                  <c:v>292</c:v>
                </c:pt>
                <c:pt idx="14009">
                  <c:v>232</c:v>
                </c:pt>
                <c:pt idx="14010">
                  <c:v>287</c:v>
                </c:pt>
                <c:pt idx="14011">
                  <c:v>195</c:v>
                </c:pt>
                <c:pt idx="14012">
                  <c:v>233</c:v>
                </c:pt>
                <c:pt idx="14013">
                  <c:v>213</c:v>
                </c:pt>
                <c:pt idx="14014">
                  <c:v>191</c:v>
                </c:pt>
                <c:pt idx="14015">
                  <c:v>165</c:v>
                </c:pt>
                <c:pt idx="14016">
                  <c:v>160</c:v>
                </c:pt>
                <c:pt idx="14017">
                  <c:v>178</c:v>
                </c:pt>
                <c:pt idx="14018">
                  <c:v>207</c:v>
                </c:pt>
                <c:pt idx="14019">
                  <c:v>295</c:v>
                </c:pt>
                <c:pt idx="14020">
                  <c:v>352</c:v>
                </c:pt>
                <c:pt idx="14021">
                  <c:v>304</c:v>
                </c:pt>
                <c:pt idx="14022">
                  <c:v>224</c:v>
                </c:pt>
                <c:pt idx="14023">
                  <c:v>227</c:v>
                </c:pt>
                <c:pt idx="14024">
                  <c:v>181</c:v>
                </c:pt>
                <c:pt idx="14025">
                  <c:v>165</c:v>
                </c:pt>
                <c:pt idx="14026">
                  <c:v>291</c:v>
                </c:pt>
                <c:pt idx="14027">
                  <c:v>277</c:v>
                </c:pt>
                <c:pt idx="14028">
                  <c:v>481</c:v>
                </c:pt>
                <c:pt idx="14029">
                  <c:v>297</c:v>
                </c:pt>
                <c:pt idx="14030">
                  <c:v>268</c:v>
                </c:pt>
                <c:pt idx="14031">
                  <c:v>377</c:v>
                </c:pt>
                <c:pt idx="14032">
                  <c:v>327</c:v>
                </c:pt>
                <c:pt idx="14033">
                  <c:v>348</c:v>
                </c:pt>
                <c:pt idx="14034">
                  <c:v>315</c:v>
                </c:pt>
                <c:pt idx="14035">
                  <c:v>321</c:v>
                </c:pt>
                <c:pt idx="14036">
                  <c:v>348</c:v>
                </c:pt>
                <c:pt idx="14037">
                  <c:v>413</c:v>
                </c:pt>
                <c:pt idx="14038">
                  <c:v>287</c:v>
                </c:pt>
                <c:pt idx="14039">
                  <c:v>216</c:v>
                </c:pt>
                <c:pt idx="14040">
                  <c:v>198</c:v>
                </c:pt>
                <c:pt idx="14041">
                  <c:v>90</c:v>
                </c:pt>
                <c:pt idx="14042">
                  <c:v>146</c:v>
                </c:pt>
                <c:pt idx="14043">
                  <c:v>195</c:v>
                </c:pt>
                <c:pt idx="14044">
                  <c:v>242</c:v>
                </c:pt>
                <c:pt idx="14045">
                  <c:v>252</c:v>
                </c:pt>
                <c:pt idx="14046">
                  <c:v>270</c:v>
                </c:pt>
                <c:pt idx="14047">
                  <c:v>141</c:v>
                </c:pt>
                <c:pt idx="14048">
                  <c:v>329</c:v>
                </c:pt>
                <c:pt idx="14049">
                  <c:v>846</c:v>
                </c:pt>
                <c:pt idx="14050">
                  <c:v>246</c:v>
                </c:pt>
                <c:pt idx="14051">
                  <c:v>199</c:v>
                </c:pt>
                <c:pt idx="14052">
                  <c:v>202</c:v>
                </c:pt>
                <c:pt idx="14053">
                  <c:v>177</c:v>
                </c:pt>
                <c:pt idx="14054">
                  <c:v>232</c:v>
                </c:pt>
                <c:pt idx="14055">
                  <c:v>233</c:v>
                </c:pt>
                <c:pt idx="14056">
                  <c:v>355</c:v>
                </c:pt>
                <c:pt idx="14057">
                  <c:v>265</c:v>
                </c:pt>
                <c:pt idx="14058">
                  <c:v>363</c:v>
                </c:pt>
                <c:pt idx="14059">
                  <c:v>260</c:v>
                </c:pt>
                <c:pt idx="14060">
                  <c:v>246</c:v>
                </c:pt>
                <c:pt idx="14061">
                  <c:v>185</c:v>
                </c:pt>
                <c:pt idx="14062">
                  <c:v>276</c:v>
                </c:pt>
                <c:pt idx="14063">
                  <c:v>12</c:v>
                </c:pt>
                <c:pt idx="14064">
                  <c:v>169</c:v>
                </c:pt>
                <c:pt idx="14065">
                  <c:v>257</c:v>
                </c:pt>
                <c:pt idx="14066">
                  <c:v>185</c:v>
                </c:pt>
                <c:pt idx="14067">
                  <c:v>138</c:v>
                </c:pt>
                <c:pt idx="14068">
                  <c:v>184</c:v>
                </c:pt>
                <c:pt idx="14069">
                  <c:v>761</c:v>
                </c:pt>
                <c:pt idx="14070">
                  <c:v>32</c:v>
                </c:pt>
                <c:pt idx="14071">
                  <c:v>322</c:v>
                </c:pt>
                <c:pt idx="14072">
                  <c:v>218</c:v>
                </c:pt>
                <c:pt idx="14073">
                  <c:v>355</c:v>
                </c:pt>
                <c:pt idx="14074">
                  <c:v>350</c:v>
                </c:pt>
                <c:pt idx="14075">
                  <c:v>432</c:v>
                </c:pt>
                <c:pt idx="14076">
                  <c:v>175</c:v>
                </c:pt>
                <c:pt idx="14077">
                  <c:v>155</c:v>
                </c:pt>
                <c:pt idx="14078">
                  <c:v>493</c:v>
                </c:pt>
                <c:pt idx="14079">
                  <c:v>200</c:v>
                </c:pt>
                <c:pt idx="14080">
                  <c:v>257</c:v>
                </c:pt>
                <c:pt idx="14081">
                  <c:v>318</c:v>
                </c:pt>
                <c:pt idx="14082">
                  <c:v>350</c:v>
                </c:pt>
                <c:pt idx="14083">
                  <c:v>206</c:v>
                </c:pt>
                <c:pt idx="14084">
                  <c:v>188</c:v>
                </c:pt>
                <c:pt idx="14085">
                  <c:v>233</c:v>
                </c:pt>
                <c:pt idx="14086">
                  <c:v>194</c:v>
                </c:pt>
                <c:pt idx="14087">
                  <c:v>513</c:v>
                </c:pt>
                <c:pt idx="14088">
                  <c:v>258</c:v>
                </c:pt>
                <c:pt idx="14089">
                  <c:v>352</c:v>
                </c:pt>
                <c:pt idx="14090">
                  <c:v>341</c:v>
                </c:pt>
                <c:pt idx="14091">
                  <c:v>260</c:v>
                </c:pt>
                <c:pt idx="14092">
                  <c:v>647</c:v>
                </c:pt>
                <c:pt idx="14093">
                  <c:v>207</c:v>
                </c:pt>
                <c:pt idx="14094">
                  <c:v>120</c:v>
                </c:pt>
                <c:pt idx="14095">
                  <c:v>298</c:v>
                </c:pt>
                <c:pt idx="14096">
                  <c:v>71</c:v>
                </c:pt>
                <c:pt idx="14097">
                  <c:v>186</c:v>
                </c:pt>
                <c:pt idx="14098">
                  <c:v>109</c:v>
                </c:pt>
                <c:pt idx="14099">
                  <c:v>186</c:v>
                </c:pt>
                <c:pt idx="14100">
                  <c:v>258</c:v>
                </c:pt>
                <c:pt idx="14101">
                  <c:v>401</c:v>
                </c:pt>
                <c:pt idx="14102">
                  <c:v>213</c:v>
                </c:pt>
                <c:pt idx="14103">
                  <c:v>329</c:v>
                </c:pt>
                <c:pt idx="14104">
                  <c:v>216</c:v>
                </c:pt>
                <c:pt idx="14105">
                  <c:v>183</c:v>
                </c:pt>
                <c:pt idx="14106">
                  <c:v>205</c:v>
                </c:pt>
                <c:pt idx="14107">
                  <c:v>249</c:v>
                </c:pt>
                <c:pt idx="14108">
                  <c:v>253</c:v>
                </c:pt>
                <c:pt idx="14109">
                  <c:v>236</c:v>
                </c:pt>
                <c:pt idx="14110">
                  <c:v>179</c:v>
                </c:pt>
                <c:pt idx="14111">
                  <c:v>212</c:v>
                </c:pt>
                <c:pt idx="14112">
                  <c:v>447</c:v>
                </c:pt>
                <c:pt idx="14113">
                  <c:v>249</c:v>
                </c:pt>
                <c:pt idx="14114">
                  <c:v>241</c:v>
                </c:pt>
                <c:pt idx="14115">
                  <c:v>135</c:v>
                </c:pt>
                <c:pt idx="14116">
                  <c:v>118</c:v>
                </c:pt>
                <c:pt idx="14117">
                  <c:v>160</c:v>
                </c:pt>
                <c:pt idx="14118">
                  <c:v>196</c:v>
                </c:pt>
                <c:pt idx="14119">
                  <c:v>249</c:v>
                </c:pt>
                <c:pt idx="14120">
                  <c:v>236</c:v>
                </c:pt>
                <c:pt idx="14121">
                  <c:v>224</c:v>
                </c:pt>
                <c:pt idx="14122">
                  <c:v>209</c:v>
                </c:pt>
                <c:pt idx="14123">
                  <c:v>491</c:v>
                </c:pt>
                <c:pt idx="14124">
                  <c:v>232</c:v>
                </c:pt>
                <c:pt idx="14125">
                  <c:v>329</c:v>
                </c:pt>
                <c:pt idx="14126">
                  <c:v>307</c:v>
                </c:pt>
                <c:pt idx="14127">
                  <c:v>279</c:v>
                </c:pt>
                <c:pt idx="14128">
                  <c:v>611</c:v>
                </c:pt>
                <c:pt idx="14129">
                  <c:v>242</c:v>
                </c:pt>
                <c:pt idx="14130">
                  <c:v>831</c:v>
                </c:pt>
                <c:pt idx="14131">
                  <c:v>402</c:v>
                </c:pt>
                <c:pt idx="14132">
                  <c:v>283</c:v>
                </c:pt>
                <c:pt idx="14133">
                  <c:v>303</c:v>
                </c:pt>
                <c:pt idx="14134">
                  <c:v>306</c:v>
                </c:pt>
                <c:pt idx="14135">
                  <c:v>540</c:v>
                </c:pt>
                <c:pt idx="14136">
                  <c:v>345</c:v>
                </c:pt>
                <c:pt idx="14137">
                  <c:v>1174</c:v>
                </c:pt>
                <c:pt idx="14138">
                  <c:v>375</c:v>
                </c:pt>
                <c:pt idx="14139">
                  <c:v>204</c:v>
                </c:pt>
                <c:pt idx="14140">
                  <c:v>158</c:v>
                </c:pt>
                <c:pt idx="14141">
                  <c:v>378</c:v>
                </c:pt>
                <c:pt idx="14142">
                  <c:v>276</c:v>
                </c:pt>
                <c:pt idx="14143">
                  <c:v>228</c:v>
                </c:pt>
                <c:pt idx="14144">
                  <c:v>70</c:v>
                </c:pt>
                <c:pt idx="14145">
                  <c:v>55</c:v>
                </c:pt>
                <c:pt idx="14146">
                  <c:v>59</c:v>
                </c:pt>
                <c:pt idx="14147">
                  <c:v>62</c:v>
                </c:pt>
                <c:pt idx="14148">
                  <c:v>54</c:v>
                </c:pt>
                <c:pt idx="14149">
                  <c:v>77</c:v>
                </c:pt>
                <c:pt idx="14150">
                  <c:v>55</c:v>
                </c:pt>
                <c:pt idx="14151">
                  <c:v>112</c:v>
                </c:pt>
                <c:pt idx="14152">
                  <c:v>197</c:v>
                </c:pt>
                <c:pt idx="14153">
                  <c:v>180</c:v>
                </c:pt>
                <c:pt idx="14154">
                  <c:v>185</c:v>
                </c:pt>
                <c:pt idx="14155">
                  <c:v>213</c:v>
                </c:pt>
                <c:pt idx="14156">
                  <c:v>294</c:v>
                </c:pt>
                <c:pt idx="14157">
                  <c:v>396</c:v>
                </c:pt>
                <c:pt idx="14158">
                  <c:v>208</c:v>
                </c:pt>
                <c:pt idx="14159">
                  <c:v>246</c:v>
                </c:pt>
                <c:pt idx="14160">
                  <c:v>267</c:v>
                </c:pt>
                <c:pt idx="14161">
                  <c:v>504</c:v>
                </c:pt>
                <c:pt idx="14162">
                  <c:v>337</c:v>
                </c:pt>
                <c:pt idx="14163">
                  <c:v>161</c:v>
                </c:pt>
                <c:pt idx="14164">
                  <c:v>176</c:v>
                </c:pt>
                <c:pt idx="14165">
                  <c:v>295</c:v>
                </c:pt>
                <c:pt idx="14166">
                  <c:v>225</c:v>
                </c:pt>
                <c:pt idx="14167">
                  <c:v>87</c:v>
                </c:pt>
                <c:pt idx="14168">
                  <c:v>166</c:v>
                </c:pt>
                <c:pt idx="14169">
                  <c:v>251</c:v>
                </c:pt>
                <c:pt idx="14170">
                  <c:v>291</c:v>
                </c:pt>
                <c:pt idx="14171">
                  <c:v>276</c:v>
                </c:pt>
                <c:pt idx="14172">
                  <c:v>148</c:v>
                </c:pt>
                <c:pt idx="14173">
                  <c:v>119</c:v>
                </c:pt>
                <c:pt idx="14174">
                  <c:v>207</c:v>
                </c:pt>
                <c:pt idx="14175">
                  <c:v>382</c:v>
                </c:pt>
                <c:pt idx="14176">
                  <c:v>129</c:v>
                </c:pt>
                <c:pt idx="14177">
                  <c:v>274</c:v>
                </c:pt>
                <c:pt idx="14178">
                  <c:v>158</c:v>
                </c:pt>
                <c:pt idx="14179">
                  <c:v>112</c:v>
                </c:pt>
                <c:pt idx="14180">
                  <c:v>147</c:v>
                </c:pt>
                <c:pt idx="14181">
                  <c:v>284</c:v>
                </c:pt>
                <c:pt idx="14182">
                  <c:v>183</c:v>
                </c:pt>
                <c:pt idx="14183">
                  <c:v>202</c:v>
                </c:pt>
                <c:pt idx="14184">
                  <c:v>146</c:v>
                </c:pt>
                <c:pt idx="14185">
                  <c:v>112</c:v>
                </c:pt>
                <c:pt idx="14186">
                  <c:v>233</c:v>
                </c:pt>
                <c:pt idx="14187">
                  <c:v>184</c:v>
                </c:pt>
                <c:pt idx="14188">
                  <c:v>315</c:v>
                </c:pt>
                <c:pt idx="14189">
                  <c:v>212</c:v>
                </c:pt>
                <c:pt idx="14190">
                  <c:v>417</c:v>
                </c:pt>
                <c:pt idx="14191">
                  <c:v>347</c:v>
                </c:pt>
                <c:pt idx="14192">
                  <c:v>377</c:v>
                </c:pt>
                <c:pt idx="14193">
                  <c:v>310</c:v>
                </c:pt>
                <c:pt idx="14194">
                  <c:v>285</c:v>
                </c:pt>
                <c:pt idx="14195">
                  <c:v>304</c:v>
                </c:pt>
                <c:pt idx="14196">
                  <c:v>255</c:v>
                </c:pt>
                <c:pt idx="14197">
                  <c:v>209</c:v>
                </c:pt>
                <c:pt idx="14198">
                  <c:v>211</c:v>
                </c:pt>
                <c:pt idx="14199">
                  <c:v>195</c:v>
                </c:pt>
                <c:pt idx="14200">
                  <c:v>223</c:v>
                </c:pt>
                <c:pt idx="14201">
                  <c:v>173</c:v>
                </c:pt>
                <c:pt idx="14202">
                  <c:v>159</c:v>
                </c:pt>
                <c:pt idx="14203">
                  <c:v>220</c:v>
                </c:pt>
                <c:pt idx="14204">
                  <c:v>397</c:v>
                </c:pt>
                <c:pt idx="14205">
                  <c:v>178</c:v>
                </c:pt>
                <c:pt idx="14206">
                  <c:v>268</c:v>
                </c:pt>
                <c:pt idx="14207">
                  <c:v>23</c:v>
                </c:pt>
                <c:pt idx="14208">
                  <c:v>200</c:v>
                </c:pt>
                <c:pt idx="14209">
                  <c:v>209</c:v>
                </c:pt>
                <c:pt idx="14210">
                  <c:v>211</c:v>
                </c:pt>
                <c:pt idx="14211">
                  <c:v>231</c:v>
                </c:pt>
                <c:pt idx="14212">
                  <c:v>293</c:v>
                </c:pt>
                <c:pt idx="14213">
                  <c:v>266</c:v>
                </c:pt>
                <c:pt idx="14214">
                  <c:v>240</c:v>
                </c:pt>
                <c:pt idx="14215">
                  <c:v>161</c:v>
                </c:pt>
                <c:pt idx="14216">
                  <c:v>108</c:v>
                </c:pt>
                <c:pt idx="14217">
                  <c:v>177</c:v>
                </c:pt>
                <c:pt idx="14218">
                  <c:v>167</c:v>
                </c:pt>
                <c:pt idx="14219">
                  <c:v>274</c:v>
                </c:pt>
                <c:pt idx="14220">
                  <c:v>285</c:v>
                </c:pt>
                <c:pt idx="14221">
                  <c:v>88</c:v>
                </c:pt>
                <c:pt idx="14222">
                  <c:v>108</c:v>
                </c:pt>
                <c:pt idx="14223">
                  <c:v>175</c:v>
                </c:pt>
                <c:pt idx="14224">
                  <c:v>116</c:v>
                </c:pt>
                <c:pt idx="14225">
                  <c:v>167</c:v>
                </c:pt>
                <c:pt idx="14226">
                  <c:v>213</c:v>
                </c:pt>
                <c:pt idx="14227">
                  <c:v>199</c:v>
                </c:pt>
                <c:pt idx="14228">
                  <c:v>117</c:v>
                </c:pt>
                <c:pt idx="14229">
                  <c:v>135</c:v>
                </c:pt>
                <c:pt idx="14230">
                  <c:v>92</c:v>
                </c:pt>
                <c:pt idx="14231">
                  <c:v>148</c:v>
                </c:pt>
                <c:pt idx="14232">
                  <c:v>1</c:v>
                </c:pt>
                <c:pt idx="14233">
                  <c:v>618</c:v>
                </c:pt>
                <c:pt idx="14234">
                  <c:v>89</c:v>
                </c:pt>
                <c:pt idx="14235">
                  <c:v>63</c:v>
                </c:pt>
                <c:pt idx="14236">
                  <c:v>38</c:v>
                </c:pt>
                <c:pt idx="14237">
                  <c:v>129</c:v>
                </c:pt>
                <c:pt idx="14238">
                  <c:v>38</c:v>
                </c:pt>
                <c:pt idx="14239">
                  <c:v>255</c:v>
                </c:pt>
                <c:pt idx="14240">
                  <c:v>118</c:v>
                </c:pt>
                <c:pt idx="14241">
                  <c:v>59</c:v>
                </c:pt>
                <c:pt idx="14242">
                  <c:v>103</c:v>
                </c:pt>
                <c:pt idx="14243">
                  <c:v>65</c:v>
                </c:pt>
                <c:pt idx="14244">
                  <c:v>151</c:v>
                </c:pt>
                <c:pt idx="14245">
                  <c:v>259</c:v>
                </c:pt>
                <c:pt idx="14246">
                  <c:v>207</c:v>
                </c:pt>
                <c:pt idx="14247">
                  <c:v>187</c:v>
                </c:pt>
                <c:pt idx="14248">
                  <c:v>345</c:v>
                </c:pt>
                <c:pt idx="14249">
                  <c:v>426</c:v>
                </c:pt>
                <c:pt idx="14250">
                  <c:v>255</c:v>
                </c:pt>
                <c:pt idx="14251">
                  <c:v>499</c:v>
                </c:pt>
                <c:pt idx="14252">
                  <c:v>249</c:v>
                </c:pt>
                <c:pt idx="14253">
                  <c:v>170</c:v>
                </c:pt>
                <c:pt idx="14254">
                  <c:v>208</c:v>
                </c:pt>
                <c:pt idx="14255">
                  <c:v>285</c:v>
                </c:pt>
                <c:pt idx="14256">
                  <c:v>131</c:v>
                </c:pt>
                <c:pt idx="14257">
                  <c:v>389</c:v>
                </c:pt>
                <c:pt idx="14258">
                  <c:v>255</c:v>
                </c:pt>
                <c:pt idx="14259">
                  <c:v>167</c:v>
                </c:pt>
                <c:pt idx="14260">
                  <c:v>198</c:v>
                </c:pt>
                <c:pt idx="14261">
                  <c:v>237</c:v>
                </c:pt>
                <c:pt idx="14262">
                  <c:v>132</c:v>
                </c:pt>
                <c:pt idx="14263">
                  <c:v>260</c:v>
                </c:pt>
                <c:pt idx="14264">
                  <c:v>90</c:v>
                </c:pt>
                <c:pt idx="14265">
                  <c:v>104</c:v>
                </c:pt>
                <c:pt idx="14266">
                  <c:v>104</c:v>
                </c:pt>
                <c:pt idx="14267">
                  <c:v>109</c:v>
                </c:pt>
                <c:pt idx="14268">
                  <c:v>84</c:v>
                </c:pt>
                <c:pt idx="14269">
                  <c:v>199</c:v>
                </c:pt>
                <c:pt idx="14270">
                  <c:v>171</c:v>
                </c:pt>
                <c:pt idx="14271">
                  <c:v>180</c:v>
                </c:pt>
                <c:pt idx="14272">
                  <c:v>157</c:v>
                </c:pt>
                <c:pt idx="14273">
                  <c:v>445</c:v>
                </c:pt>
                <c:pt idx="14274">
                  <c:v>135</c:v>
                </c:pt>
                <c:pt idx="14275">
                  <c:v>208</c:v>
                </c:pt>
                <c:pt idx="14276">
                  <c:v>213</c:v>
                </c:pt>
                <c:pt idx="14277">
                  <c:v>124</c:v>
                </c:pt>
                <c:pt idx="14278">
                  <c:v>122</c:v>
                </c:pt>
                <c:pt idx="14279">
                  <c:v>161</c:v>
                </c:pt>
                <c:pt idx="14280">
                  <c:v>572</c:v>
                </c:pt>
                <c:pt idx="14281">
                  <c:v>785</c:v>
                </c:pt>
                <c:pt idx="14282">
                  <c:v>736</c:v>
                </c:pt>
                <c:pt idx="14283">
                  <c:v>987</c:v>
                </c:pt>
                <c:pt idx="14284">
                  <c:v>838</c:v>
                </c:pt>
                <c:pt idx="14285">
                  <c:v>702</c:v>
                </c:pt>
                <c:pt idx="14286">
                  <c:v>634</c:v>
                </c:pt>
                <c:pt idx="14287">
                  <c:v>569</c:v>
                </c:pt>
                <c:pt idx="14288">
                  <c:v>1055</c:v>
                </c:pt>
                <c:pt idx="14289">
                  <c:v>456</c:v>
                </c:pt>
                <c:pt idx="14290">
                  <c:v>973</c:v>
                </c:pt>
                <c:pt idx="14291">
                  <c:v>909</c:v>
                </c:pt>
                <c:pt idx="14292">
                  <c:v>86</c:v>
                </c:pt>
                <c:pt idx="14293">
                  <c:v>182</c:v>
                </c:pt>
                <c:pt idx="14294">
                  <c:v>94</c:v>
                </c:pt>
                <c:pt idx="14295">
                  <c:v>54</c:v>
                </c:pt>
                <c:pt idx="14296">
                  <c:v>40</c:v>
                </c:pt>
                <c:pt idx="14297">
                  <c:v>202</c:v>
                </c:pt>
                <c:pt idx="14298">
                  <c:v>111</c:v>
                </c:pt>
                <c:pt idx="14299">
                  <c:v>87</c:v>
                </c:pt>
                <c:pt idx="14300">
                  <c:v>167</c:v>
                </c:pt>
                <c:pt idx="14301">
                  <c:v>314</c:v>
                </c:pt>
                <c:pt idx="14302">
                  <c:v>213</c:v>
                </c:pt>
                <c:pt idx="14303">
                  <c:v>326</c:v>
                </c:pt>
                <c:pt idx="14304">
                  <c:v>296</c:v>
                </c:pt>
                <c:pt idx="14305">
                  <c:v>323</c:v>
                </c:pt>
                <c:pt idx="14306">
                  <c:v>335</c:v>
                </c:pt>
                <c:pt idx="14307">
                  <c:v>306</c:v>
                </c:pt>
                <c:pt idx="14308">
                  <c:v>414</c:v>
                </c:pt>
                <c:pt idx="14309">
                  <c:v>313</c:v>
                </c:pt>
                <c:pt idx="14310">
                  <c:v>196</c:v>
                </c:pt>
                <c:pt idx="14311">
                  <c:v>189</c:v>
                </c:pt>
                <c:pt idx="14312">
                  <c:v>223</c:v>
                </c:pt>
                <c:pt idx="14313">
                  <c:v>615</c:v>
                </c:pt>
                <c:pt idx="14314">
                  <c:v>152</c:v>
                </c:pt>
                <c:pt idx="14315">
                  <c:v>200</c:v>
                </c:pt>
                <c:pt idx="14316">
                  <c:v>234</c:v>
                </c:pt>
                <c:pt idx="14317">
                  <c:v>291</c:v>
                </c:pt>
                <c:pt idx="14318">
                  <c:v>262</c:v>
                </c:pt>
                <c:pt idx="14319">
                  <c:v>227</c:v>
                </c:pt>
                <c:pt idx="14320">
                  <c:v>181</c:v>
                </c:pt>
                <c:pt idx="14321">
                  <c:v>169</c:v>
                </c:pt>
                <c:pt idx="14322">
                  <c:v>196</c:v>
                </c:pt>
                <c:pt idx="14323">
                  <c:v>263</c:v>
                </c:pt>
                <c:pt idx="14324">
                  <c:v>289</c:v>
                </c:pt>
                <c:pt idx="14325">
                  <c:v>312</c:v>
                </c:pt>
                <c:pt idx="14326">
                  <c:v>207</c:v>
                </c:pt>
                <c:pt idx="14327">
                  <c:v>389</c:v>
                </c:pt>
                <c:pt idx="14328">
                  <c:v>256</c:v>
                </c:pt>
                <c:pt idx="14329">
                  <c:v>382</c:v>
                </c:pt>
                <c:pt idx="14330">
                  <c:v>398</c:v>
                </c:pt>
                <c:pt idx="14331">
                  <c:v>372</c:v>
                </c:pt>
                <c:pt idx="14332">
                  <c:v>481</c:v>
                </c:pt>
                <c:pt idx="14333">
                  <c:v>315</c:v>
                </c:pt>
                <c:pt idx="14334">
                  <c:v>281</c:v>
                </c:pt>
                <c:pt idx="14335">
                  <c:v>312</c:v>
                </c:pt>
                <c:pt idx="14336">
                  <c:v>288</c:v>
                </c:pt>
                <c:pt idx="14337">
                  <c:v>155</c:v>
                </c:pt>
                <c:pt idx="14338">
                  <c:v>302</c:v>
                </c:pt>
                <c:pt idx="14339">
                  <c:v>154</c:v>
                </c:pt>
                <c:pt idx="14340">
                  <c:v>123</c:v>
                </c:pt>
                <c:pt idx="14341">
                  <c:v>422</c:v>
                </c:pt>
                <c:pt idx="14342">
                  <c:v>298</c:v>
                </c:pt>
                <c:pt idx="14343">
                  <c:v>61</c:v>
                </c:pt>
                <c:pt idx="14344">
                  <c:v>55</c:v>
                </c:pt>
                <c:pt idx="14345">
                  <c:v>121</c:v>
                </c:pt>
                <c:pt idx="14346">
                  <c:v>98</c:v>
                </c:pt>
                <c:pt idx="14347">
                  <c:v>55</c:v>
                </c:pt>
                <c:pt idx="14348">
                  <c:v>211</c:v>
                </c:pt>
                <c:pt idx="14349">
                  <c:v>150</c:v>
                </c:pt>
                <c:pt idx="14350">
                  <c:v>238</c:v>
                </c:pt>
                <c:pt idx="14351">
                  <c:v>246</c:v>
                </c:pt>
                <c:pt idx="14352">
                  <c:v>230</c:v>
                </c:pt>
                <c:pt idx="14353">
                  <c:v>268</c:v>
                </c:pt>
                <c:pt idx="14354">
                  <c:v>339</c:v>
                </c:pt>
                <c:pt idx="14355">
                  <c:v>187</c:v>
                </c:pt>
                <c:pt idx="14356">
                  <c:v>464</c:v>
                </c:pt>
                <c:pt idx="14357">
                  <c:v>140</c:v>
                </c:pt>
                <c:pt idx="14358">
                  <c:v>186</c:v>
                </c:pt>
                <c:pt idx="14359">
                  <c:v>693</c:v>
                </c:pt>
                <c:pt idx="14360">
                  <c:v>295</c:v>
                </c:pt>
                <c:pt idx="14361">
                  <c:v>345</c:v>
                </c:pt>
                <c:pt idx="14362">
                  <c:v>17</c:v>
                </c:pt>
                <c:pt idx="14363">
                  <c:v>335</c:v>
                </c:pt>
                <c:pt idx="14364">
                  <c:v>155</c:v>
                </c:pt>
                <c:pt idx="14365">
                  <c:v>78</c:v>
                </c:pt>
                <c:pt idx="14366" formatCode="0.00E+00">
                  <c:v>4.8999999999999998E-3</c:v>
                </c:pt>
                <c:pt idx="14367">
                  <c:v>17</c:v>
                </c:pt>
                <c:pt idx="14368">
                  <c:v>96</c:v>
                </c:pt>
                <c:pt idx="14369">
                  <c:v>390</c:v>
                </c:pt>
                <c:pt idx="14370">
                  <c:v>325</c:v>
                </c:pt>
                <c:pt idx="14371">
                  <c:v>76</c:v>
                </c:pt>
                <c:pt idx="14372">
                  <c:v>126</c:v>
                </c:pt>
                <c:pt idx="14373">
                  <c:v>83</c:v>
                </c:pt>
                <c:pt idx="14374">
                  <c:v>289</c:v>
                </c:pt>
                <c:pt idx="14375">
                  <c:v>92</c:v>
                </c:pt>
                <c:pt idx="14376">
                  <c:v>190</c:v>
                </c:pt>
                <c:pt idx="14377">
                  <c:v>128</c:v>
                </c:pt>
                <c:pt idx="14378">
                  <c:v>251</c:v>
                </c:pt>
                <c:pt idx="14379">
                  <c:v>270</c:v>
                </c:pt>
                <c:pt idx="14380">
                  <c:v>165</c:v>
                </c:pt>
                <c:pt idx="14381">
                  <c:v>350</c:v>
                </c:pt>
                <c:pt idx="14382">
                  <c:v>179</c:v>
                </c:pt>
                <c:pt idx="14383">
                  <c:v>117</c:v>
                </c:pt>
                <c:pt idx="14384">
                  <c:v>284</c:v>
                </c:pt>
                <c:pt idx="14385">
                  <c:v>366</c:v>
                </c:pt>
                <c:pt idx="14386">
                  <c:v>250</c:v>
                </c:pt>
                <c:pt idx="14387">
                  <c:v>57</c:v>
                </c:pt>
                <c:pt idx="14388">
                  <c:v>281</c:v>
                </c:pt>
                <c:pt idx="14389">
                  <c:v>223</c:v>
                </c:pt>
                <c:pt idx="14390">
                  <c:v>226</c:v>
                </c:pt>
                <c:pt idx="14391">
                  <c:v>325</c:v>
                </c:pt>
                <c:pt idx="14392">
                  <c:v>417</c:v>
                </c:pt>
                <c:pt idx="14393">
                  <c:v>205</c:v>
                </c:pt>
                <c:pt idx="14394">
                  <c:v>456</c:v>
                </c:pt>
                <c:pt idx="14395">
                  <c:v>343</c:v>
                </c:pt>
                <c:pt idx="14396">
                  <c:v>441</c:v>
                </c:pt>
                <c:pt idx="14397">
                  <c:v>346</c:v>
                </c:pt>
                <c:pt idx="14398">
                  <c:v>388</c:v>
                </c:pt>
                <c:pt idx="14399">
                  <c:v>317</c:v>
                </c:pt>
                <c:pt idx="14400">
                  <c:v>410</c:v>
                </c:pt>
                <c:pt idx="14401">
                  <c:v>254</c:v>
                </c:pt>
                <c:pt idx="14402">
                  <c:v>503</c:v>
                </c:pt>
                <c:pt idx="14403">
                  <c:v>461</c:v>
                </c:pt>
                <c:pt idx="14404">
                  <c:v>519</c:v>
                </c:pt>
                <c:pt idx="14405">
                  <c:v>1323</c:v>
                </c:pt>
                <c:pt idx="14406">
                  <c:v>523</c:v>
                </c:pt>
                <c:pt idx="14407">
                  <c:v>391</c:v>
                </c:pt>
                <c:pt idx="14408">
                  <c:v>396</c:v>
                </c:pt>
                <c:pt idx="14409">
                  <c:v>553</c:v>
                </c:pt>
                <c:pt idx="14410">
                  <c:v>456</c:v>
                </c:pt>
                <c:pt idx="14411">
                  <c:v>618</c:v>
                </c:pt>
                <c:pt idx="14412">
                  <c:v>745</c:v>
                </c:pt>
                <c:pt idx="14413">
                  <c:v>1554</c:v>
                </c:pt>
                <c:pt idx="14414">
                  <c:v>802</c:v>
                </c:pt>
                <c:pt idx="14415">
                  <c:v>1486</c:v>
                </c:pt>
                <c:pt idx="14416">
                  <c:v>1181</c:v>
                </c:pt>
                <c:pt idx="14417">
                  <c:v>1275</c:v>
                </c:pt>
                <c:pt idx="14418">
                  <c:v>979</c:v>
                </c:pt>
                <c:pt idx="14419">
                  <c:v>1259</c:v>
                </c:pt>
                <c:pt idx="14420">
                  <c:v>824</c:v>
                </c:pt>
                <c:pt idx="14421">
                  <c:v>1401</c:v>
                </c:pt>
                <c:pt idx="14422">
                  <c:v>908</c:v>
                </c:pt>
                <c:pt idx="14423">
                  <c:v>454</c:v>
                </c:pt>
                <c:pt idx="14424">
                  <c:v>988</c:v>
                </c:pt>
                <c:pt idx="14425">
                  <c:v>912</c:v>
                </c:pt>
                <c:pt idx="14426">
                  <c:v>926</c:v>
                </c:pt>
                <c:pt idx="14427">
                  <c:v>195</c:v>
                </c:pt>
                <c:pt idx="14428">
                  <c:v>191</c:v>
                </c:pt>
                <c:pt idx="14429">
                  <c:v>1032</c:v>
                </c:pt>
                <c:pt idx="14430">
                  <c:v>1241</c:v>
                </c:pt>
                <c:pt idx="14431">
                  <c:v>309</c:v>
                </c:pt>
                <c:pt idx="14432">
                  <c:v>241</c:v>
                </c:pt>
                <c:pt idx="14433">
                  <c:v>328</c:v>
                </c:pt>
                <c:pt idx="14434">
                  <c:v>357</c:v>
                </c:pt>
                <c:pt idx="14435">
                  <c:v>434</c:v>
                </c:pt>
                <c:pt idx="14436">
                  <c:v>534</c:v>
                </c:pt>
                <c:pt idx="14437">
                  <c:v>1132</c:v>
                </c:pt>
                <c:pt idx="14438">
                  <c:v>426</c:v>
                </c:pt>
                <c:pt idx="14439">
                  <c:v>1089</c:v>
                </c:pt>
                <c:pt idx="14440">
                  <c:v>999</c:v>
                </c:pt>
                <c:pt idx="14441">
                  <c:v>772</c:v>
                </c:pt>
                <c:pt idx="14442">
                  <c:v>1021</c:v>
                </c:pt>
                <c:pt idx="14443">
                  <c:v>1145</c:v>
                </c:pt>
                <c:pt idx="14444">
                  <c:v>1098</c:v>
                </c:pt>
                <c:pt idx="14445">
                  <c:v>233</c:v>
                </c:pt>
                <c:pt idx="14446">
                  <c:v>733</c:v>
                </c:pt>
                <c:pt idx="14447">
                  <c:v>787</c:v>
                </c:pt>
                <c:pt idx="14448">
                  <c:v>129</c:v>
                </c:pt>
                <c:pt idx="14449">
                  <c:v>363</c:v>
                </c:pt>
                <c:pt idx="14450">
                  <c:v>408</c:v>
                </c:pt>
                <c:pt idx="14451">
                  <c:v>562</c:v>
                </c:pt>
                <c:pt idx="14452">
                  <c:v>240</c:v>
                </c:pt>
                <c:pt idx="14453">
                  <c:v>450</c:v>
                </c:pt>
                <c:pt idx="14454">
                  <c:v>173</c:v>
                </c:pt>
                <c:pt idx="14455">
                  <c:v>715</c:v>
                </c:pt>
                <c:pt idx="14456">
                  <c:v>141</c:v>
                </c:pt>
                <c:pt idx="14457">
                  <c:v>60</c:v>
                </c:pt>
                <c:pt idx="14458">
                  <c:v>224</c:v>
                </c:pt>
                <c:pt idx="14459">
                  <c:v>514</c:v>
                </c:pt>
                <c:pt idx="14460">
                  <c:v>148</c:v>
                </c:pt>
                <c:pt idx="14461">
                  <c:v>104</c:v>
                </c:pt>
                <c:pt idx="14462">
                  <c:v>311</c:v>
                </c:pt>
                <c:pt idx="14463">
                  <c:v>114</c:v>
                </c:pt>
                <c:pt idx="14464">
                  <c:v>306</c:v>
                </c:pt>
                <c:pt idx="14465">
                  <c:v>384</c:v>
                </c:pt>
                <c:pt idx="14466">
                  <c:v>174</c:v>
                </c:pt>
                <c:pt idx="14467">
                  <c:v>236</c:v>
                </c:pt>
                <c:pt idx="14468">
                  <c:v>354</c:v>
                </c:pt>
                <c:pt idx="14469">
                  <c:v>985</c:v>
                </c:pt>
                <c:pt idx="14470">
                  <c:v>1330</c:v>
                </c:pt>
                <c:pt idx="14471">
                  <c:v>514</c:v>
                </c:pt>
                <c:pt idx="14472">
                  <c:v>249</c:v>
                </c:pt>
                <c:pt idx="14473">
                  <c:v>253</c:v>
                </c:pt>
                <c:pt idx="14474">
                  <c:v>514</c:v>
                </c:pt>
                <c:pt idx="14475">
                  <c:v>388</c:v>
                </c:pt>
                <c:pt idx="14476">
                  <c:v>373</c:v>
                </c:pt>
                <c:pt idx="14477">
                  <c:v>352</c:v>
                </c:pt>
                <c:pt idx="14478">
                  <c:v>378</c:v>
                </c:pt>
                <c:pt idx="14479">
                  <c:v>1067</c:v>
                </c:pt>
                <c:pt idx="14480">
                  <c:v>298</c:v>
                </c:pt>
                <c:pt idx="14481">
                  <c:v>249</c:v>
                </c:pt>
                <c:pt idx="14482">
                  <c:v>919</c:v>
                </c:pt>
                <c:pt idx="14483">
                  <c:v>286</c:v>
                </c:pt>
                <c:pt idx="14484">
                  <c:v>583</c:v>
                </c:pt>
                <c:pt idx="14485">
                  <c:v>1060</c:v>
                </c:pt>
                <c:pt idx="14486">
                  <c:v>408</c:v>
                </c:pt>
                <c:pt idx="14487">
                  <c:v>1789</c:v>
                </c:pt>
                <c:pt idx="14488">
                  <c:v>344</c:v>
                </c:pt>
                <c:pt idx="14489">
                  <c:v>406</c:v>
                </c:pt>
                <c:pt idx="14490">
                  <c:v>553</c:v>
                </c:pt>
                <c:pt idx="14491">
                  <c:v>721</c:v>
                </c:pt>
                <c:pt idx="14492">
                  <c:v>852</c:v>
                </c:pt>
                <c:pt idx="14493">
                  <c:v>415</c:v>
                </c:pt>
                <c:pt idx="14494">
                  <c:v>216</c:v>
                </c:pt>
                <c:pt idx="14495">
                  <c:v>358</c:v>
                </c:pt>
                <c:pt idx="14496">
                  <c:v>348</c:v>
                </c:pt>
                <c:pt idx="14497">
                  <c:v>321</c:v>
                </c:pt>
                <c:pt idx="14498">
                  <c:v>705</c:v>
                </c:pt>
                <c:pt idx="14499">
                  <c:v>751</c:v>
                </c:pt>
                <c:pt idx="14500">
                  <c:v>400</c:v>
                </c:pt>
                <c:pt idx="14501">
                  <c:v>265</c:v>
                </c:pt>
                <c:pt idx="14502">
                  <c:v>491</c:v>
                </c:pt>
                <c:pt idx="14503">
                  <c:v>199</c:v>
                </c:pt>
                <c:pt idx="14504">
                  <c:v>160</c:v>
                </c:pt>
                <c:pt idx="14505">
                  <c:v>241</c:v>
                </c:pt>
                <c:pt idx="14506">
                  <c:v>278</c:v>
                </c:pt>
                <c:pt idx="14507">
                  <c:v>278</c:v>
                </c:pt>
                <c:pt idx="14508">
                  <c:v>297</c:v>
                </c:pt>
                <c:pt idx="14509">
                  <c:v>235</c:v>
                </c:pt>
                <c:pt idx="14510">
                  <c:v>281</c:v>
                </c:pt>
                <c:pt idx="14511">
                  <c:v>397</c:v>
                </c:pt>
                <c:pt idx="14512">
                  <c:v>1461</c:v>
                </c:pt>
                <c:pt idx="14513">
                  <c:v>481</c:v>
                </c:pt>
                <c:pt idx="14514">
                  <c:v>263</c:v>
                </c:pt>
                <c:pt idx="14515">
                  <c:v>918</c:v>
                </c:pt>
                <c:pt idx="14516">
                  <c:v>292</c:v>
                </c:pt>
                <c:pt idx="14517">
                  <c:v>391</c:v>
                </c:pt>
                <c:pt idx="14518">
                  <c:v>366</c:v>
                </c:pt>
                <c:pt idx="14519">
                  <c:v>246</c:v>
                </c:pt>
                <c:pt idx="14520">
                  <c:v>589</c:v>
                </c:pt>
                <c:pt idx="14521">
                  <c:v>304</c:v>
                </c:pt>
                <c:pt idx="14522">
                  <c:v>197</c:v>
                </c:pt>
                <c:pt idx="14523">
                  <c:v>366</c:v>
                </c:pt>
                <c:pt idx="14524">
                  <c:v>928</c:v>
                </c:pt>
                <c:pt idx="14525">
                  <c:v>775</c:v>
                </c:pt>
                <c:pt idx="14526">
                  <c:v>909</c:v>
                </c:pt>
                <c:pt idx="14527">
                  <c:v>668</c:v>
                </c:pt>
                <c:pt idx="14528">
                  <c:v>529</c:v>
                </c:pt>
                <c:pt idx="14529">
                  <c:v>756</c:v>
                </c:pt>
                <c:pt idx="14530">
                  <c:v>896</c:v>
                </c:pt>
                <c:pt idx="14531">
                  <c:v>984</c:v>
                </c:pt>
                <c:pt idx="14532">
                  <c:v>673</c:v>
                </c:pt>
                <c:pt idx="14533">
                  <c:v>657</c:v>
                </c:pt>
                <c:pt idx="14534">
                  <c:v>930</c:v>
                </c:pt>
                <c:pt idx="14535">
                  <c:v>811</c:v>
                </c:pt>
                <c:pt idx="14536">
                  <c:v>589</c:v>
                </c:pt>
                <c:pt idx="14537">
                  <c:v>418</c:v>
                </c:pt>
                <c:pt idx="14538">
                  <c:v>439</c:v>
                </c:pt>
                <c:pt idx="14539">
                  <c:v>536</c:v>
                </c:pt>
                <c:pt idx="14540">
                  <c:v>357</c:v>
                </c:pt>
                <c:pt idx="14541">
                  <c:v>429</c:v>
                </c:pt>
                <c:pt idx="14542">
                  <c:v>417</c:v>
                </c:pt>
                <c:pt idx="14543">
                  <c:v>484</c:v>
                </c:pt>
                <c:pt idx="14544">
                  <c:v>440</c:v>
                </c:pt>
                <c:pt idx="14545">
                  <c:v>530</c:v>
                </c:pt>
                <c:pt idx="14546">
                  <c:v>414</c:v>
                </c:pt>
                <c:pt idx="14547">
                  <c:v>364</c:v>
                </c:pt>
                <c:pt idx="14548">
                  <c:v>278</c:v>
                </c:pt>
                <c:pt idx="14549">
                  <c:v>400</c:v>
                </c:pt>
                <c:pt idx="14550">
                  <c:v>337</c:v>
                </c:pt>
                <c:pt idx="14551">
                  <c:v>402</c:v>
                </c:pt>
                <c:pt idx="14552">
                  <c:v>283</c:v>
                </c:pt>
                <c:pt idx="14553">
                  <c:v>453</c:v>
                </c:pt>
                <c:pt idx="14554">
                  <c:v>377</c:v>
                </c:pt>
                <c:pt idx="14555">
                  <c:v>339</c:v>
                </c:pt>
                <c:pt idx="14556">
                  <c:v>442</c:v>
                </c:pt>
                <c:pt idx="14557">
                  <c:v>257</c:v>
                </c:pt>
                <c:pt idx="14558">
                  <c:v>240</c:v>
                </c:pt>
                <c:pt idx="14559">
                  <c:v>411</c:v>
                </c:pt>
                <c:pt idx="14560">
                  <c:v>115</c:v>
                </c:pt>
                <c:pt idx="14561">
                  <c:v>115</c:v>
                </c:pt>
                <c:pt idx="14562">
                  <c:v>132</c:v>
                </c:pt>
                <c:pt idx="14563">
                  <c:v>108</c:v>
                </c:pt>
                <c:pt idx="14564">
                  <c:v>119</c:v>
                </c:pt>
                <c:pt idx="14565">
                  <c:v>134</c:v>
                </c:pt>
                <c:pt idx="14566">
                  <c:v>188</c:v>
                </c:pt>
                <c:pt idx="14567">
                  <c:v>183</c:v>
                </c:pt>
                <c:pt idx="14568">
                  <c:v>229</c:v>
                </c:pt>
                <c:pt idx="14569" formatCode="0.00E+00">
                  <c:v>4.8999999999999998E-3</c:v>
                </c:pt>
                <c:pt idx="14570">
                  <c:v>167</c:v>
                </c:pt>
                <c:pt idx="14571">
                  <c:v>206</c:v>
                </c:pt>
                <c:pt idx="14572">
                  <c:v>324</c:v>
                </c:pt>
                <c:pt idx="14573">
                  <c:v>879</c:v>
                </c:pt>
                <c:pt idx="14574">
                  <c:v>276</c:v>
                </c:pt>
                <c:pt idx="14575">
                  <c:v>811</c:v>
                </c:pt>
                <c:pt idx="14576">
                  <c:v>443</c:v>
                </c:pt>
                <c:pt idx="14577">
                  <c:v>372</c:v>
                </c:pt>
                <c:pt idx="14578">
                  <c:v>298</c:v>
                </c:pt>
                <c:pt idx="14579">
                  <c:v>302</c:v>
                </c:pt>
                <c:pt idx="14580">
                  <c:v>246</c:v>
                </c:pt>
                <c:pt idx="14581">
                  <c:v>222</c:v>
                </c:pt>
                <c:pt idx="14582">
                  <c:v>259</c:v>
                </c:pt>
                <c:pt idx="14583">
                  <c:v>853</c:v>
                </c:pt>
                <c:pt idx="14584">
                  <c:v>180</c:v>
                </c:pt>
                <c:pt idx="14585">
                  <c:v>41</c:v>
                </c:pt>
                <c:pt idx="14586">
                  <c:v>31</c:v>
                </c:pt>
                <c:pt idx="14587">
                  <c:v>69</c:v>
                </c:pt>
                <c:pt idx="14588">
                  <c:v>167</c:v>
                </c:pt>
                <c:pt idx="14589">
                  <c:v>107</c:v>
                </c:pt>
                <c:pt idx="14590">
                  <c:v>74</c:v>
                </c:pt>
                <c:pt idx="14591">
                  <c:v>40</c:v>
                </c:pt>
                <c:pt idx="14592">
                  <c:v>145</c:v>
                </c:pt>
                <c:pt idx="14593">
                  <c:v>27</c:v>
                </c:pt>
                <c:pt idx="14594">
                  <c:v>56</c:v>
                </c:pt>
                <c:pt idx="14595">
                  <c:v>959</c:v>
                </c:pt>
                <c:pt idx="14596">
                  <c:v>1116</c:v>
                </c:pt>
                <c:pt idx="14597">
                  <c:v>311</c:v>
                </c:pt>
                <c:pt idx="14598">
                  <c:v>567</c:v>
                </c:pt>
                <c:pt idx="14599">
                  <c:v>245</c:v>
                </c:pt>
                <c:pt idx="14600">
                  <c:v>231</c:v>
                </c:pt>
                <c:pt idx="14601">
                  <c:v>381</c:v>
                </c:pt>
                <c:pt idx="14602">
                  <c:v>325</c:v>
                </c:pt>
                <c:pt idx="14603">
                  <c:v>364</c:v>
                </c:pt>
                <c:pt idx="14604">
                  <c:v>415</c:v>
                </c:pt>
                <c:pt idx="14605">
                  <c:v>479</c:v>
                </c:pt>
                <c:pt idx="14606">
                  <c:v>1068</c:v>
                </c:pt>
                <c:pt idx="14607">
                  <c:v>15</c:v>
                </c:pt>
                <c:pt idx="14608">
                  <c:v>21</c:v>
                </c:pt>
                <c:pt idx="14609">
                  <c:v>339</c:v>
                </c:pt>
                <c:pt idx="14610">
                  <c:v>169</c:v>
                </c:pt>
                <c:pt idx="14611">
                  <c:v>14</c:v>
                </c:pt>
                <c:pt idx="14612">
                  <c:v>279</c:v>
                </c:pt>
                <c:pt idx="14613">
                  <c:v>47</c:v>
                </c:pt>
                <c:pt idx="14614">
                  <c:v>101</c:v>
                </c:pt>
                <c:pt idx="14615">
                  <c:v>34</c:v>
                </c:pt>
                <c:pt idx="14616">
                  <c:v>209</c:v>
                </c:pt>
                <c:pt idx="14617">
                  <c:v>61</c:v>
                </c:pt>
                <c:pt idx="14618">
                  <c:v>34</c:v>
                </c:pt>
                <c:pt idx="14619" formatCode="0.00E+00">
                  <c:v>4.8999999999999998E-3</c:v>
                </c:pt>
                <c:pt idx="14620">
                  <c:v>64</c:v>
                </c:pt>
                <c:pt idx="14621">
                  <c:v>200</c:v>
                </c:pt>
                <c:pt idx="14622">
                  <c:v>73</c:v>
                </c:pt>
                <c:pt idx="14623">
                  <c:v>54</c:v>
                </c:pt>
                <c:pt idx="14624">
                  <c:v>120</c:v>
                </c:pt>
                <c:pt idx="14625">
                  <c:v>44</c:v>
                </c:pt>
                <c:pt idx="14626" formatCode="0.00E+00">
                  <c:v>4.8999999999999998E-3</c:v>
                </c:pt>
                <c:pt idx="14627" formatCode="0.00E+00">
                  <c:v>4.8999999999999998E-3</c:v>
                </c:pt>
                <c:pt idx="14628">
                  <c:v>62</c:v>
                </c:pt>
                <c:pt idx="14629">
                  <c:v>111</c:v>
                </c:pt>
                <c:pt idx="14630">
                  <c:v>87</c:v>
                </c:pt>
                <c:pt idx="14631">
                  <c:v>350</c:v>
                </c:pt>
                <c:pt idx="14632">
                  <c:v>142</c:v>
                </c:pt>
                <c:pt idx="14633">
                  <c:v>158</c:v>
                </c:pt>
                <c:pt idx="14634">
                  <c:v>156</c:v>
                </c:pt>
                <c:pt idx="14635">
                  <c:v>182</c:v>
                </c:pt>
                <c:pt idx="14636">
                  <c:v>176</c:v>
                </c:pt>
                <c:pt idx="14637">
                  <c:v>111</c:v>
                </c:pt>
                <c:pt idx="14638">
                  <c:v>188</c:v>
                </c:pt>
                <c:pt idx="14639">
                  <c:v>67</c:v>
                </c:pt>
                <c:pt idx="14640" formatCode="0.00E+00">
                  <c:v>4.8999999999999998E-3</c:v>
                </c:pt>
                <c:pt idx="14641">
                  <c:v>1148</c:v>
                </c:pt>
                <c:pt idx="14642">
                  <c:v>609</c:v>
                </c:pt>
                <c:pt idx="14643">
                  <c:v>638</c:v>
                </c:pt>
                <c:pt idx="14644">
                  <c:v>751</c:v>
                </c:pt>
                <c:pt idx="14645">
                  <c:v>886</c:v>
                </c:pt>
                <c:pt idx="14646">
                  <c:v>1024</c:v>
                </c:pt>
                <c:pt idx="14647">
                  <c:v>696</c:v>
                </c:pt>
                <c:pt idx="14648">
                  <c:v>861</c:v>
                </c:pt>
                <c:pt idx="14649">
                  <c:v>874</c:v>
                </c:pt>
                <c:pt idx="14650">
                  <c:v>899</c:v>
                </c:pt>
                <c:pt idx="14651">
                  <c:v>1320</c:v>
                </c:pt>
                <c:pt idx="14652">
                  <c:v>759</c:v>
                </c:pt>
                <c:pt idx="14653">
                  <c:v>8</c:v>
                </c:pt>
                <c:pt idx="14654">
                  <c:v>50</c:v>
                </c:pt>
                <c:pt idx="14655">
                  <c:v>276</c:v>
                </c:pt>
                <c:pt idx="14656">
                  <c:v>305</c:v>
                </c:pt>
                <c:pt idx="14657">
                  <c:v>206</c:v>
                </c:pt>
                <c:pt idx="14658">
                  <c:v>220</c:v>
                </c:pt>
                <c:pt idx="14659">
                  <c:v>198</c:v>
                </c:pt>
                <c:pt idx="14660">
                  <c:v>197</c:v>
                </c:pt>
                <c:pt idx="14661">
                  <c:v>432</c:v>
                </c:pt>
                <c:pt idx="14662">
                  <c:v>295</c:v>
                </c:pt>
                <c:pt idx="14663">
                  <c:v>382</c:v>
                </c:pt>
                <c:pt idx="14664">
                  <c:v>116</c:v>
                </c:pt>
                <c:pt idx="14665">
                  <c:v>276</c:v>
                </c:pt>
                <c:pt idx="14666">
                  <c:v>93</c:v>
                </c:pt>
                <c:pt idx="14667">
                  <c:v>578</c:v>
                </c:pt>
                <c:pt idx="14668">
                  <c:v>209</c:v>
                </c:pt>
                <c:pt idx="14669">
                  <c:v>308</c:v>
                </c:pt>
                <c:pt idx="14670">
                  <c:v>309</c:v>
                </c:pt>
                <c:pt idx="14671">
                  <c:v>435</c:v>
                </c:pt>
                <c:pt idx="14672">
                  <c:v>290</c:v>
                </c:pt>
                <c:pt idx="14673">
                  <c:v>456</c:v>
                </c:pt>
                <c:pt idx="14674">
                  <c:v>631</c:v>
                </c:pt>
                <c:pt idx="14675">
                  <c:v>475</c:v>
                </c:pt>
                <c:pt idx="14676">
                  <c:v>679</c:v>
                </c:pt>
                <c:pt idx="14677">
                  <c:v>625</c:v>
                </c:pt>
                <c:pt idx="14678">
                  <c:v>374</c:v>
                </c:pt>
                <c:pt idx="14679">
                  <c:v>324</c:v>
                </c:pt>
                <c:pt idx="14680">
                  <c:v>158</c:v>
                </c:pt>
                <c:pt idx="14681">
                  <c:v>202</c:v>
                </c:pt>
                <c:pt idx="14682">
                  <c:v>190</c:v>
                </c:pt>
                <c:pt idx="14683">
                  <c:v>638</c:v>
                </c:pt>
                <c:pt idx="14684">
                  <c:v>351</c:v>
                </c:pt>
                <c:pt idx="14685">
                  <c:v>146</c:v>
                </c:pt>
                <c:pt idx="14686">
                  <c:v>167</c:v>
                </c:pt>
                <c:pt idx="14687">
                  <c:v>107</c:v>
                </c:pt>
                <c:pt idx="14688">
                  <c:v>211</c:v>
                </c:pt>
                <c:pt idx="14689">
                  <c:v>103</c:v>
                </c:pt>
                <c:pt idx="14690">
                  <c:v>474</c:v>
                </c:pt>
                <c:pt idx="14691">
                  <c:v>329</c:v>
                </c:pt>
                <c:pt idx="14692">
                  <c:v>468</c:v>
                </c:pt>
                <c:pt idx="14693">
                  <c:v>453</c:v>
                </c:pt>
                <c:pt idx="14694">
                  <c:v>341</c:v>
                </c:pt>
                <c:pt idx="14695">
                  <c:v>356</c:v>
                </c:pt>
                <c:pt idx="14696">
                  <c:v>270</c:v>
                </c:pt>
                <c:pt idx="14697">
                  <c:v>355</c:v>
                </c:pt>
                <c:pt idx="14698">
                  <c:v>382</c:v>
                </c:pt>
                <c:pt idx="14699">
                  <c:v>299</c:v>
                </c:pt>
                <c:pt idx="14700">
                  <c:v>673</c:v>
                </c:pt>
                <c:pt idx="14701">
                  <c:v>320</c:v>
                </c:pt>
                <c:pt idx="14702">
                  <c:v>329</c:v>
                </c:pt>
                <c:pt idx="14703">
                  <c:v>108</c:v>
                </c:pt>
                <c:pt idx="14704">
                  <c:v>151</c:v>
                </c:pt>
                <c:pt idx="14705" formatCode="0.00E+00">
                  <c:v>4.8999999999999998E-3</c:v>
                </c:pt>
                <c:pt idx="14706">
                  <c:v>27</c:v>
                </c:pt>
                <c:pt idx="14707" formatCode="0.00E+00">
                  <c:v>4.8999999999999998E-3</c:v>
                </c:pt>
                <c:pt idx="14708">
                  <c:v>137</c:v>
                </c:pt>
                <c:pt idx="14709">
                  <c:v>230</c:v>
                </c:pt>
                <c:pt idx="14710">
                  <c:v>293</c:v>
                </c:pt>
                <c:pt idx="14711">
                  <c:v>289</c:v>
                </c:pt>
                <c:pt idx="14712">
                  <c:v>249</c:v>
                </c:pt>
                <c:pt idx="14713">
                  <c:v>223</c:v>
                </c:pt>
                <c:pt idx="14714">
                  <c:v>334</c:v>
                </c:pt>
                <c:pt idx="14715">
                  <c:v>253</c:v>
                </c:pt>
                <c:pt idx="14716">
                  <c:v>258</c:v>
                </c:pt>
                <c:pt idx="14717">
                  <c:v>172</c:v>
                </c:pt>
                <c:pt idx="14718">
                  <c:v>172</c:v>
                </c:pt>
                <c:pt idx="14719">
                  <c:v>260</c:v>
                </c:pt>
                <c:pt idx="14720">
                  <c:v>332</c:v>
                </c:pt>
                <c:pt idx="14721">
                  <c:v>379</c:v>
                </c:pt>
                <c:pt idx="14722">
                  <c:v>285</c:v>
                </c:pt>
                <c:pt idx="14723">
                  <c:v>320</c:v>
                </c:pt>
                <c:pt idx="14724">
                  <c:v>324</c:v>
                </c:pt>
                <c:pt idx="14725">
                  <c:v>386</c:v>
                </c:pt>
                <c:pt idx="14726">
                  <c:v>277</c:v>
                </c:pt>
                <c:pt idx="14727">
                  <c:v>238</c:v>
                </c:pt>
                <c:pt idx="14728">
                  <c:v>316</c:v>
                </c:pt>
                <c:pt idx="14729">
                  <c:v>262</c:v>
                </c:pt>
                <c:pt idx="14730">
                  <c:v>255</c:v>
                </c:pt>
                <c:pt idx="14731">
                  <c:v>240</c:v>
                </c:pt>
                <c:pt idx="14732">
                  <c:v>110</c:v>
                </c:pt>
                <c:pt idx="14733">
                  <c:v>17</c:v>
                </c:pt>
                <c:pt idx="14734">
                  <c:v>44</c:v>
                </c:pt>
                <c:pt idx="14735">
                  <c:v>95</c:v>
                </c:pt>
                <c:pt idx="14736">
                  <c:v>349</c:v>
                </c:pt>
                <c:pt idx="14737">
                  <c:v>87</c:v>
                </c:pt>
                <c:pt idx="14738">
                  <c:v>3</c:v>
                </c:pt>
                <c:pt idx="14739">
                  <c:v>123</c:v>
                </c:pt>
                <c:pt idx="14740">
                  <c:v>218</c:v>
                </c:pt>
                <c:pt idx="14741">
                  <c:v>98</c:v>
                </c:pt>
                <c:pt idx="14742">
                  <c:v>434</c:v>
                </c:pt>
                <c:pt idx="14743">
                  <c:v>220</c:v>
                </c:pt>
                <c:pt idx="14744">
                  <c:v>328</c:v>
                </c:pt>
                <c:pt idx="14745">
                  <c:v>454</c:v>
                </c:pt>
                <c:pt idx="14746">
                  <c:v>386</c:v>
                </c:pt>
                <c:pt idx="14747">
                  <c:v>426</c:v>
                </c:pt>
                <c:pt idx="14748">
                  <c:v>422</c:v>
                </c:pt>
                <c:pt idx="14749">
                  <c:v>201</c:v>
                </c:pt>
                <c:pt idx="14750">
                  <c:v>228</c:v>
                </c:pt>
                <c:pt idx="14751">
                  <c:v>464</c:v>
                </c:pt>
                <c:pt idx="14752">
                  <c:v>402</c:v>
                </c:pt>
                <c:pt idx="14753">
                  <c:v>469</c:v>
                </c:pt>
                <c:pt idx="14754">
                  <c:v>86</c:v>
                </c:pt>
                <c:pt idx="14755">
                  <c:v>118</c:v>
                </c:pt>
                <c:pt idx="14756">
                  <c:v>720</c:v>
                </c:pt>
                <c:pt idx="14757">
                  <c:v>142</c:v>
                </c:pt>
                <c:pt idx="14758">
                  <c:v>62</c:v>
                </c:pt>
                <c:pt idx="14759">
                  <c:v>254</c:v>
                </c:pt>
                <c:pt idx="14760">
                  <c:v>45</c:v>
                </c:pt>
                <c:pt idx="14761">
                  <c:v>888</c:v>
                </c:pt>
                <c:pt idx="14762">
                  <c:v>520</c:v>
                </c:pt>
                <c:pt idx="14763">
                  <c:v>590</c:v>
                </c:pt>
                <c:pt idx="14764">
                  <c:v>764</c:v>
                </c:pt>
                <c:pt idx="14765">
                  <c:v>871</c:v>
                </c:pt>
                <c:pt idx="14766">
                  <c:v>605</c:v>
                </c:pt>
                <c:pt idx="14767">
                  <c:v>887</c:v>
                </c:pt>
                <c:pt idx="14768">
                  <c:v>532</c:v>
                </c:pt>
                <c:pt idx="14769">
                  <c:v>407</c:v>
                </c:pt>
                <c:pt idx="14770">
                  <c:v>604</c:v>
                </c:pt>
                <c:pt idx="14771">
                  <c:v>527</c:v>
                </c:pt>
                <c:pt idx="14772">
                  <c:v>578</c:v>
                </c:pt>
                <c:pt idx="14773">
                  <c:v>569</c:v>
                </c:pt>
                <c:pt idx="14774">
                  <c:v>29</c:v>
                </c:pt>
                <c:pt idx="14775">
                  <c:v>646</c:v>
                </c:pt>
                <c:pt idx="14776">
                  <c:v>526</c:v>
                </c:pt>
                <c:pt idx="14777">
                  <c:v>60</c:v>
                </c:pt>
                <c:pt idx="14778">
                  <c:v>249</c:v>
                </c:pt>
                <c:pt idx="14779">
                  <c:v>208</c:v>
                </c:pt>
                <c:pt idx="14780">
                  <c:v>88</c:v>
                </c:pt>
                <c:pt idx="14781" formatCode="0.00E+00">
                  <c:v>4.8999999999999998E-3</c:v>
                </c:pt>
                <c:pt idx="14782">
                  <c:v>552</c:v>
                </c:pt>
                <c:pt idx="14783">
                  <c:v>910</c:v>
                </c:pt>
                <c:pt idx="14784">
                  <c:v>768</c:v>
                </c:pt>
                <c:pt idx="14785">
                  <c:v>443</c:v>
                </c:pt>
                <c:pt idx="14786">
                  <c:v>509</c:v>
                </c:pt>
                <c:pt idx="14787">
                  <c:v>664</c:v>
                </c:pt>
                <c:pt idx="14788">
                  <c:v>384</c:v>
                </c:pt>
                <c:pt idx="14789">
                  <c:v>663</c:v>
                </c:pt>
                <c:pt idx="14790">
                  <c:v>601</c:v>
                </c:pt>
                <c:pt idx="14791">
                  <c:v>432</c:v>
                </c:pt>
                <c:pt idx="14792">
                  <c:v>640</c:v>
                </c:pt>
                <c:pt idx="14793">
                  <c:v>720</c:v>
                </c:pt>
                <c:pt idx="14794">
                  <c:v>74</c:v>
                </c:pt>
                <c:pt idx="14795">
                  <c:v>283</c:v>
                </c:pt>
                <c:pt idx="14796">
                  <c:v>128</c:v>
                </c:pt>
                <c:pt idx="14797">
                  <c:v>164</c:v>
                </c:pt>
                <c:pt idx="14798">
                  <c:v>78</c:v>
                </c:pt>
                <c:pt idx="14799">
                  <c:v>262</c:v>
                </c:pt>
                <c:pt idx="14800">
                  <c:v>221</c:v>
                </c:pt>
                <c:pt idx="14801">
                  <c:v>207</c:v>
                </c:pt>
                <c:pt idx="14802">
                  <c:v>12</c:v>
                </c:pt>
                <c:pt idx="14803">
                  <c:v>78</c:v>
                </c:pt>
                <c:pt idx="14804">
                  <c:v>71</c:v>
                </c:pt>
                <c:pt idx="14805">
                  <c:v>37</c:v>
                </c:pt>
                <c:pt idx="14806">
                  <c:v>78</c:v>
                </c:pt>
                <c:pt idx="14807">
                  <c:v>48</c:v>
                </c:pt>
                <c:pt idx="14808">
                  <c:v>19</c:v>
                </c:pt>
                <c:pt idx="14809">
                  <c:v>26</c:v>
                </c:pt>
                <c:pt idx="14810">
                  <c:v>82</c:v>
                </c:pt>
                <c:pt idx="14811">
                  <c:v>19</c:v>
                </c:pt>
                <c:pt idx="14812">
                  <c:v>42</c:v>
                </c:pt>
                <c:pt idx="14813">
                  <c:v>115</c:v>
                </c:pt>
                <c:pt idx="14814">
                  <c:v>289</c:v>
                </c:pt>
                <c:pt idx="14815">
                  <c:v>172</c:v>
                </c:pt>
                <c:pt idx="14816">
                  <c:v>589</c:v>
                </c:pt>
                <c:pt idx="14817">
                  <c:v>422</c:v>
                </c:pt>
                <c:pt idx="14818">
                  <c:v>453</c:v>
                </c:pt>
                <c:pt idx="14819">
                  <c:v>245</c:v>
                </c:pt>
                <c:pt idx="14820">
                  <c:v>426</c:v>
                </c:pt>
                <c:pt idx="14821">
                  <c:v>465</c:v>
                </c:pt>
                <c:pt idx="14822">
                  <c:v>329</c:v>
                </c:pt>
                <c:pt idx="14823">
                  <c:v>552</c:v>
                </c:pt>
                <c:pt idx="14824">
                  <c:v>841</c:v>
                </c:pt>
                <c:pt idx="14825">
                  <c:v>584</c:v>
                </c:pt>
                <c:pt idx="14826">
                  <c:v>142</c:v>
                </c:pt>
                <c:pt idx="14827">
                  <c:v>261</c:v>
                </c:pt>
                <c:pt idx="14828">
                  <c:v>661</c:v>
                </c:pt>
                <c:pt idx="14829">
                  <c:v>1332</c:v>
                </c:pt>
                <c:pt idx="14830">
                  <c:v>381</c:v>
                </c:pt>
                <c:pt idx="14831">
                  <c:v>314</c:v>
                </c:pt>
                <c:pt idx="14832">
                  <c:v>184</c:v>
                </c:pt>
                <c:pt idx="14833">
                  <c:v>273</c:v>
                </c:pt>
                <c:pt idx="14834">
                  <c:v>312</c:v>
                </c:pt>
                <c:pt idx="14835">
                  <c:v>493</c:v>
                </c:pt>
                <c:pt idx="14836">
                  <c:v>339</c:v>
                </c:pt>
                <c:pt idx="14837">
                  <c:v>411</c:v>
                </c:pt>
                <c:pt idx="14838">
                  <c:v>177</c:v>
                </c:pt>
                <c:pt idx="14839">
                  <c:v>567</c:v>
                </c:pt>
                <c:pt idx="14840">
                  <c:v>256</c:v>
                </c:pt>
                <c:pt idx="14841">
                  <c:v>130</c:v>
                </c:pt>
                <c:pt idx="14842">
                  <c:v>647</c:v>
                </c:pt>
                <c:pt idx="14843">
                  <c:v>437</c:v>
                </c:pt>
                <c:pt idx="14844">
                  <c:v>186</c:v>
                </c:pt>
                <c:pt idx="14845">
                  <c:v>839</c:v>
                </c:pt>
                <c:pt idx="14846">
                  <c:v>223</c:v>
                </c:pt>
                <c:pt idx="14847">
                  <c:v>344</c:v>
                </c:pt>
                <c:pt idx="14848">
                  <c:v>827</c:v>
                </c:pt>
                <c:pt idx="14849">
                  <c:v>403</c:v>
                </c:pt>
                <c:pt idx="14850">
                  <c:v>291</c:v>
                </c:pt>
                <c:pt idx="14851">
                  <c:v>421</c:v>
                </c:pt>
                <c:pt idx="14852">
                  <c:v>378</c:v>
                </c:pt>
                <c:pt idx="14853">
                  <c:v>291</c:v>
                </c:pt>
                <c:pt idx="14854">
                  <c:v>601</c:v>
                </c:pt>
                <c:pt idx="14855">
                  <c:v>565</c:v>
                </c:pt>
                <c:pt idx="14856">
                  <c:v>498</c:v>
                </c:pt>
                <c:pt idx="14857">
                  <c:v>545</c:v>
                </c:pt>
                <c:pt idx="14858">
                  <c:v>514</c:v>
                </c:pt>
                <c:pt idx="14859">
                  <c:v>720</c:v>
                </c:pt>
                <c:pt idx="14860">
                  <c:v>590</c:v>
                </c:pt>
                <c:pt idx="14861">
                  <c:v>1431</c:v>
                </c:pt>
                <c:pt idx="14862">
                  <c:v>714</c:v>
                </c:pt>
                <c:pt idx="14863">
                  <c:v>528</c:v>
                </c:pt>
                <c:pt idx="14864">
                  <c:v>629</c:v>
                </c:pt>
                <c:pt idx="14865">
                  <c:v>554</c:v>
                </c:pt>
                <c:pt idx="14866">
                  <c:v>386</c:v>
                </c:pt>
                <c:pt idx="14867">
                  <c:v>1389</c:v>
                </c:pt>
                <c:pt idx="14868">
                  <c:v>871</c:v>
                </c:pt>
                <c:pt idx="14869">
                  <c:v>833</c:v>
                </c:pt>
                <c:pt idx="14870">
                  <c:v>684</c:v>
                </c:pt>
                <c:pt idx="14871">
                  <c:v>505</c:v>
                </c:pt>
                <c:pt idx="14872">
                  <c:v>774</c:v>
                </c:pt>
                <c:pt idx="14873">
                  <c:v>1296</c:v>
                </c:pt>
                <c:pt idx="14874">
                  <c:v>495</c:v>
                </c:pt>
                <c:pt idx="14875">
                  <c:v>1174</c:v>
                </c:pt>
                <c:pt idx="14876">
                  <c:v>1441</c:v>
                </c:pt>
                <c:pt idx="14877">
                  <c:v>1610</c:v>
                </c:pt>
                <c:pt idx="14878">
                  <c:v>73</c:v>
                </c:pt>
                <c:pt idx="14879">
                  <c:v>246</c:v>
                </c:pt>
                <c:pt idx="14880">
                  <c:v>192</c:v>
                </c:pt>
                <c:pt idx="14881">
                  <c:v>229</c:v>
                </c:pt>
                <c:pt idx="14882">
                  <c:v>141</c:v>
                </c:pt>
                <c:pt idx="14883">
                  <c:v>375</c:v>
                </c:pt>
                <c:pt idx="14884">
                  <c:v>311</c:v>
                </c:pt>
                <c:pt idx="14885">
                  <c:v>249</c:v>
                </c:pt>
                <c:pt idx="14886">
                  <c:v>281</c:v>
                </c:pt>
                <c:pt idx="14887">
                  <c:v>242</c:v>
                </c:pt>
                <c:pt idx="14888">
                  <c:v>119</c:v>
                </c:pt>
                <c:pt idx="14889">
                  <c:v>266</c:v>
                </c:pt>
                <c:pt idx="14890">
                  <c:v>331</c:v>
                </c:pt>
                <c:pt idx="14891">
                  <c:v>339</c:v>
                </c:pt>
                <c:pt idx="14892">
                  <c:v>1110</c:v>
                </c:pt>
                <c:pt idx="14893">
                  <c:v>1072</c:v>
                </c:pt>
                <c:pt idx="14894">
                  <c:v>393</c:v>
                </c:pt>
                <c:pt idx="14895">
                  <c:v>487</c:v>
                </c:pt>
                <c:pt idx="14896">
                  <c:v>548</c:v>
                </c:pt>
                <c:pt idx="14897">
                  <c:v>905</c:v>
                </c:pt>
                <c:pt idx="14898">
                  <c:v>453</c:v>
                </c:pt>
                <c:pt idx="14899">
                  <c:v>835</c:v>
                </c:pt>
                <c:pt idx="14900">
                  <c:v>368</c:v>
                </c:pt>
                <c:pt idx="14901">
                  <c:v>581</c:v>
                </c:pt>
                <c:pt idx="14902">
                  <c:v>320</c:v>
                </c:pt>
                <c:pt idx="14903">
                  <c:v>157</c:v>
                </c:pt>
                <c:pt idx="14904">
                  <c:v>137</c:v>
                </c:pt>
                <c:pt idx="14905">
                  <c:v>233</c:v>
                </c:pt>
                <c:pt idx="14906">
                  <c:v>283</c:v>
                </c:pt>
                <c:pt idx="14907">
                  <c:v>301</c:v>
                </c:pt>
                <c:pt idx="14908">
                  <c:v>746</c:v>
                </c:pt>
                <c:pt idx="14909">
                  <c:v>318</c:v>
                </c:pt>
                <c:pt idx="14910">
                  <c:v>258</c:v>
                </c:pt>
                <c:pt idx="14911">
                  <c:v>305</c:v>
                </c:pt>
                <c:pt idx="14912">
                  <c:v>155</c:v>
                </c:pt>
                <c:pt idx="14913">
                  <c:v>402</c:v>
                </c:pt>
                <c:pt idx="14914">
                  <c:v>294</c:v>
                </c:pt>
                <c:pt idx="14915">
                  <c:v>298</c:v>
                </c:pt>
                <c:pt idx="14916">
                  <c:v>412</c:v>
                </c:pt>
                <c:pt idx="14917">
                  <c:v>280</c:v>
                </c:pt>
                <c:pt idx="14918">
                  <c:v>385</c:v>
                </c:pt>
                <c:pt idx="14919">
                  <c:v>305</c:v>
                </c:pt>
                <c:pt idx="14920">
                  <c:v>551</c:v>
                </c:pt>
                <c:pt idx="14921">
                  <c:v>285</c:v>
                </c:pt>
                <c:pt idx="14922">
                  <c:v>349</c:v>
                </c:pt>
                <c:pt idx="14923">
                  <c:v>432</c:v>
                </c:pt>
                <c:pt idx="14924">
                  <c:v>248</c:v>
                </c:pt>
                <c:pt idx="14925">
                  <c:v>433</c:v>
                </c:pt>
                <c:pt idx="14926">
                  <c:v>43</c:v>
                </c:pt>
                <c:pt idx="14927">
                  <c:v>99</c:v>
                </c:pt>
                <c:pt idx="14928">
                  <c:v>704</c:v>
                </c:pt>
                <c:pt idx="14929">
                  <c:v>325</c:v>
                </c:pt>
                <c:pt idx="14930">
                  <c:v>216</c:v>
                </c:pt>
                <c:pt idx="14931">
                  <c:v>417</c:v>
                </c:pt>
                <c:pt idx="14932">
                  <c:v>306</c:v>
                </c:pt>
                <c:pt idx="14933">
                  <c:v>466</c:v>
                </c:pt>
                <c:pt idx="14934">
                  <c:v>257</c:v>
                </c:pt>
                <c:pt idx="14935">
                  <c:v>556</c:v>
                </c:pt>
                <c:pt idx="14936">
                  <c:v>381</c:v>
                </c:pt>
                <c:pt idx="14937">
                  <c:v>485</c:v>
                </c:pt>
                <c:pt idx="14938">
                  <c:v>355</c:v>
                </c:pt>
                <c:pt idx="14939">
                  <c:v>260</c:v>
                </c:pt>
                <c:pt idx="14940">
                  <c:v>225</c:v>
                </c:pt>
                <c:pt idx="14941">
                  <c:v>215</c:v>
                </c:pt>
                <c:pt idx="14942">
                  <c:v>298</c:v>
                </c:pt>
                <c:pt idx="14943">
                  <c:v>87</c:v>
                </c:pt>
                <c:pt idx="14944">
                  <c:v>289</c:v>
                </c:pt>
                <c:pt idx="14945">
                  <c:v>318</c:v>
                </c:pt>
                <c:pt idx="14946">
                  <c:v>312</c:v>
                </c:pt>
                <c:pt idx="14947">
                  <c:v>173</c:v>
                </c:pt>
                <c:pt idx="14948">
                  <c:v>95</c:v>
                </c:pt>
                <c:pt idx="14949">
                  <c:v>95</c:v>
                </c:pt>
                <c:pt idx="14950">
                  <c:v>426</c:v>
                </c:pt>
                <c:pt idx="14951" formatCode="0.00E+00">
                  <c:v>4.8999999999999998E-3</c:v>
                </c:pt>
                <c:pt idx="14952">
                  <c:v>933</c:v>
                </c:pt>
                <c:pt idx="14953">
                  <c:v>1369</c:v>
                </c:pt>
                <c:pt idx="14954">
                  <c:v>380</c:v>
                </c:pt>
                <c:pt idx="14955">
                  <c:v>437</c:v>
                </c:pt>
                <c:pt idx="14956">
                  <c:v>978</c:v>
                </c:pt>
                <c:pt idx="14957">
                  <c:v>1320</c:v>
                </c:pt>
                <c:pt idx="14958">
                  <c:v>779</c:v>
                </c:pt>
                <c:pt idx="14959">
                  <c:v>620</c:v>
                </c:pt>
                <c:pt idx="14960">
                  <c:v>316</c:v>
                </c:pt>
                <c:pt idx="14961">
                  <c:v>852</c:v>
                </c:pt>
                <c:pt idx="14962">
                  <c:v>458</c:v>
                </c:pt>
                <c:pt idx="14963">
                  <c:v>632</c:v>
                </c:pt>
                <c:pt idx="14964">
                  <c:v>135</c:v>
                </c:pt>
                <c:pt idx="14965">
                  <c:v>54</c:v>
                </c:pt>
                <c:pt idx="14966">
                  <c:v>17</c:v>
                </c:pt>
                <c:pt idx="14967">
                  <c:v>8</c:v>
                </c:pt>
                <c:pt idx="14968" formatCode="0.00E+00">
                  <c:v>4.8999999999999998E-3</c:v>
                </c:pt>
                <c:pt idx="14969">
                  <c:v>930</c:v>
                </c:pt>
                <c:pt idx="14970">
                  <c:v>389</c:v>
                </c:pt>
                <c:pt idx="14971">
                  <c:v>277</c:v>
                </c:pt>
                <c:pt idx="14972">
                  <c:v>335</c:v>
                </c:pt>
                <c:pt idx="14973">
                  <c:v>471</c:v>
                </c:pt>
                <c:pt idx="14974">
                  <c:v>436</c:v>
                </c:pt>
                <c:pt idx="14975">
                  <c:v>212</c:v>
                </c:pt>
                <c:pt idx="14976">
                  <c:v>422</c:v>
                </c:pt>
                <c:pt idx="14977">
                  <c:v>481</c:v>
                </c:pt>
                <c:pt idx="14978">
                  <c:v>577</c:v>
                </c:pt>
                <c:pt idx="14979">
                  <c:v>159</c:v>
                </c:pt>
                <c:pt idx="14980">
                  <c:v>344</c:v>
                </c:pt>
                <c:pt idx="14981">
                  <c:v>310</c:v>
                </c:pt>
                <c:pt idx="14982">
                  <c:v>215</c:v>
                </c:pt>
                <c:pt idx="14983">
                  <c:v>8</c:v>
                </c:pt>
                <c:pt idx="14984">
                  <c:v>8</c:v>
                </c:pt>
                <c:pt idx="14985">
                  <c:v>54</c:v>
                </c:pt>
                <c:pt idx="14986">
                  <c:v>6</c:v>
                </c:pt>
                <c:pt idx="14987">
                  <c:v>244</c:v>
                </c:pt>
                <c:pt idx="14988">
                  <c:v>196</c:v>
                </c:pt>
                <c:pt idx="14989">
                  <c:v>73</c:v>
                </c:pt>
                <c:pt idx="14990">
                  <c:v>46</c:v>
                </c:pt>
                <c:pt idx="14991">
                  <c:v>59</c:v>
                </c:pt>
                <c:pt idx="14992">
                  <c:v>113</c:v>
                </c:pt>
                <c:pt idx="14993">
                  <c:v>346</c:v>
                </c:pt>
                <c:pt idx="14994">
                  <c:v>340</c:v>
                </c:pt>
                <c:pt idx="14995">
                  <c:v>341</c:v>
                </c:pt>
                <c:pt idx="14996">
                  <c:v>141</c:v>
                </c:pt>
                <c:pt idx="14997">
                  <c:v>71</c:v>
                </c:pt>
                <c:pt idx="14998">
                  <c:v>238</c:v>
                </c:pt>
                <c:pt idx="14999">
                  <c:v>66</c:v>
                </c:pt>
                <c:pt idx="15000">
                  <c:v>86</c:v>
                </c:pt>
                <c:pt idx="15001">
                  <c:v>60</c:v>
                </c:pt>
                <c:pt idx="15002">
                  <c:v>230</c:v>
                </c:pt>
                <c:pt idx="15003">
                  <c:v>140</c:v>
                </c:pt>
                <c:pt idx="15004">
                  <c:v>357</c:v>
                </c:pt>
                <c:pt idx="15005">
                  <c:v>188</c:v>
                </c:pt>
                <c:pt idx="15006">
                  <c:v>538</c:v>
                </c:pt>
                <c:pt idx="15007">
                  <c:v>238</c:v>
                </c:pt>
                <c:pt idx="15008">
                  <c:v>181</c:v>
                </c:pt>
                <c:pt idx="15009">
                  <c:v>527</c:v>
                </c:pt>
                <c:pt idx="15010">
                  <c:v>270</c:v>
                </c:pt>
                <c:pt idx="15011">
                  <c:v>289</c:v>
                </c:pt>
                <c:pt idx="15012">
                  <c:v>312</c:v>
                </c:pt>
                <c:pt idx="15013">
                  <c:v>239</c:v>
                </c:pt>
                <c:pt idx="15014">
                  <c:v>164</c:v>
                </c:pt>
                <c:pt idx="15015">
                  <c:v>171</c:v>
                </c:pt>
                <c:pt idx="15016">
                  <c:v>448</c:v>
                </c:pt>
                <c:pt idx="15017">
                  <c:v>283</c:v>
                </c:pt>
                <c:pt idx="15018">
                  <c:v>399</c:v>
                </c:pt>
                <c:pt idx="15019">
                  <c:v>214</c:v>
                </c:pt>
                <c:pt idx="15020">
                  <c:v>157</c:v>
                </c:pt>
                <c:pt idx="15021">
                  <c:v>150</c:v>
                </c:pt>
                <c:pt idx="15022">
                  <c:v>560</c:v>
                </c:pt>
                <c:pt idx="15023">
                  <c:v>228</c:v>
                </c:pt>
                <c:pt idx="15024">
                  <c:v>316</c:v>
                </c:pt>
                <c:pt idx="15025">
                  <c:v>418</c:v>
                </c:pt>
                <c:pt idx="15026">
                  <c:v>192</c:v>
                </c:pt>
                <c:pt idx="15027">
                  <c:v>236</c:v>
                </c:pt>
                <c:pt idx="15028">
                  <c:v>340</c:v>
                </c:pt>
                <c:pt idx="15029">
                  <c:v>299</c:v>
                </c:pt>
                <c:pt idx="15030">
                  <c:v>562</c:v>
                </c:pt>
                <c:pt idx="15031">
                  <c:v>862</c:v>
                </c:pt>
                <c:pt idx="15032">
                  <c:v>327</c:v>
                </c:pt>
                <c:pt idx="15033">
                  <c:v>872</c:v>
                </c:pt>
                <c:pt idx="15034">
                  <c:v>274</c:v>
                </c:pt>
                <c:pt idx="15035">
                  <c:v>348</c:v>
                </c:pt>
                <c:pt idx="15036">
                  <c:v>598</c:v>
                </c:pt>
                <c:pt idx="15037">
                  <c:v>476</c:v>
                </c:pt>
                <c:pt idx="15038">
                  <c:v>407</c:v>
                </c:pt>
                <c:pt idx="15039">
                  <c:v>418</c:v>
                </c:pt>
                <c:pt idx="15040">
                  <c:v>403</c:v>
                </c:pt>
                <c:pt idx="15041">
                  <c:v>919</c:v>
                </c:pt>
                <c:pt idx="15042">
                  <c:v>621</c:v>
                </c:pt>
                <c:pt idx="15043">
                  <c:v>35</c:v>
                </c:pt>
                <c:pt idx="15044">
                  <c:v>52</c:v>
                </c:pt>
                <c:pt idx="15045">
                  <c:v>112</c:v>
                </c:pt>
                <c:pt idx="15046">
                  <c:v>220</c:v>
                </c:pt>
                <c:pt idx="15047">
                  <c:v>46</c:v>
                </c:pt>
                <c:pt idx="15048">
                  <c:v>92</c:v>
                </c:pt>
                <c:pt idx="15049">
                  <c:v>366</c:v>
                </c:pt>
                <c:pt idx="15050">
                  <c:v>49</c:v>
                </c:pt>
                <c:pt idx="15051">
                  <c:v>45</c:v>
                </c:pt>
                <c:pt idx="15052">
                  <c:v>449</c:v>
                </c:pt>
                <c:pt idx="15053">
                  <c:v>162</c:v>
                </c:pt>
                <c:pt idx="15054">
                  <c:v>80</c:v>
                </c:pt>
                <c:pt idx="15055">
                  <c:v>175</c:v>
                </c:pt>
                <c:pt idx="15056">
                  <c:v>76</c:v>
                </c:pt>
                <c:pt idx="15057">
                  <c:v>306</c:v>
                </c:pt>
                <c:pt idx="15058" formatCode="0.00E+00">
                  <c:v>4.8999999999999998E-3</c:v>
                </c:pt>
                <c:pt idx="15059">
                  <c:v>126</c:v>
                </c:pt>
                <c:pt idx="15060">
                  <c:v>394</c:v>
                </c:pt>
                <c:pt idx="15061">
                  <c:v>272</c:v>
                </c:pt>
                <c:pt idx="15062">
                  <c:v>374</c:v>
                </c:pt>
                <c:pt idx="15063">
                  <c:v>13</c:v>
                </c:pt>
                <c:pt idx="15064">
                  <c:v>23</c:v>
                </c:pt>
                <c:pt idx="15065">
                  <c:v>301</c:v>
                </c:pt>
                <c:pt idx="15066">
                  <c:v>761</c:v>
                </c:pt>
                <c:pt idx="15067">
                  <c:v>170</c:v>
                </c:pt>
                <c:pt idx="15068">
                  <c:v>999</c:v>
                </c:pt>
                <c:pt idx="15069">
                  <c:v>103</c:v>
                </c:pt>
                <c:pt idx="15070">
                  <c:v>442</c:v>
                </c:pt>
                <c:pt idx="15071">
                  <c:v>368</c:v>
                </c:pt>
                <c:pt idx="15072">
                  <c:v>438</c:v>
                </c:pt>
                <c:pt idx="15073">
                  <c:v>615</c:v>
                </c:pt>
                <c:pt idx="15074">
                  <c:v>138</c:v>
                </c:pt>
                <c:pt idx="15075">
                  <c:v>449</c:v>
                </c:pt>
                <c:pt idx="15076">
                  <c:v>834</c:v>
                </c:pt>
                <c:pt idx="15077">
                  <c:v>459</c:v>
                </c:pt>
                <c:pt idx="15078">
                  <c:v>648</c:v>
                </c:pt>
                <c:pt idx="15079">
                  <c:v>307</c:v>
                </c:pt>
                <c:pt idx="15080">
                  <c:v>437</c:v>
                </c:pt>
                <c:pt idx="15081">
                  <c:v>586</c:v>
                </c:pt>
                <c:pt idx="15082">
                  <c:v>719</c:v>
                </c:pt>
                <c:pt idx="15083">
                  <c:v>21</c:v>
                </c:pt>
                <c:pt idx="15084">
                  <c:v>40</c:v>
                </c:pt>
                <c:pt idx="15085">
                  <c:v>28</c:v>
                </c:pt>
                <c:pt idx="15086">
                  <c:v>36</c:v>
                </c:pt>
                <c:pt idx="15087">
                  <c:v>7</c:v>
                </c:pt>
                <c:pt idx="15088">
                  <c:v>10</c:v>
                </c:pt>
                <c:pt idx="15089">
                  <c:v>60</c:v>
                </c:pt>
                <c:pt idx="15090">
                  <c:v>171</c:v>
                </c:pt>
                <c:pt idx="15091">
                  <c:v>179</c:v>
                </c:pt>
                <c:pt idx="15092">
                  <c:v>277</c:v>
                </c:pt>
                <c:pt idx="15093">
                  <c:v>139</c:v>
                </c:pt>
                <c:pt idx="15094">
                  <c:v>123</c:v>
                </c:pt>
                <c:pt idx="15095">
                  <c:v>241</c:v>
                </c:pt>
                <c:pt idx="15096">
                  <c:v>676</c:v>
                </c:pt>
                <c:pt idx="15097">
                  <c:v>67</c:v>
                </c:pt>
                <c:pt idx="15098">
                  <c:v>180</c:v>
                </c:pt>
                <c:pt idx="15099">
                  <c:v>347</c:v>
                </c:pt>
                <c:pt idx="15100">
                  <c:v>264</c:v>
                </c:pt>
                <c:pt idx="15101">
                  <c:v>319</c:v>
                </c:pt>
                <c:pt idx="15102">
                  <c:v>289</c:v>
                </c:pt>
                <c:pt idx="15103">
                  <c:v>1773</c:v>
                </c:pt>
                <c:pt idx="15104">
                  <c:v>256</c:v>
                </c:pt>
                <c:pt idx="15105">
                  <c:v>1267</c:v>
                </c:pt>
                <c:pt idx="15106">
                  <c:v>391</c:v>
                </c:pt>
                <c:pt idx="15107">
                  <c:v>248</c:v>
                </c:pt>
                <c:pt idx="15108">
                  <c:v>255</c:v>
                </c:pt>
                <c:pt idx="15109">
                  <c:v>461</c:v>
                </c:pt>
                <c:pt idx="15110">
                  <c:v>593</c:v>
                </c:pt>
                <c:pt idx="15111">
                  <c:v>441</c:v>
                </c:pt>
                <c:pt idx="15112">
                  <c:v>712</c:v>
                </c:pt>
                <c:pt idx="15113">
                  <c:v>113</c:v>
                </c:pt>
                <c:pt idx="15114">
                  <c:v>423</c:v>
                </c:pt>
                <c:pt idx="15115">
                  <c:v>370</c:v>
                </c:pt>
                <c:pt idx="15116">
                  <c:v>696</c:v>
                </c:pt>
                <c:pt idx="15117">
                  <c:v>377</c:v>
                </c:pt>
                <c:pt idx="15118">
                  <c:v>388</c:v>
                </c:pt>
                <c:pt idx="15119">
                  <c:v>362</c:v>
                </c:pt>
                <c:pt idx="15120">
                  <c:v>431</c:v>
                </c:pt>
                <c:pt idx="15121">
                  <c:v>887</c:v>
                </c:pt>
                <c:pt idx="15122">
                  <c:v>615</c:v>
                </c:pt>
                <c:pt idx="15123">
                  <c:v>218</c:v>
                </c:pt>
                <c:pt idx="15124">
                  <c:v>175</c:v>
                </c:pt>
                <c:pt idx="15125">
                  <c:v>588</c:v>
                </c:pt>
                <c:pt idx="15126">
                  <c:v>61</c:v>
                </c:pt>
                <c:pt idx="15127">
                  <c:v>100</c:v>
                </c:pt>
                <c:pt idx="15128">
                  <c:v>136</c:v>
                </c:pt>
                <c:pt idx="15129">
                  <c:v>29</c:v>
                </c:pt>
                <c:pt idx="15130">
                  <c:v>75</c:v>
                </c:pt>
                <c:pt idx="15131">
                  <c:v>79</c:v>
                </c:pt>
                <c:pt idx="15132">
                  <c:v>16</c:v>
                </c:pt>
                <c:pt idx="15133">
                  <c:v>312</c:v>
                </c:pt>
                <c:pt idx="15134">
                  <c:v>365</c:v>
                </c:pt>
                <c:pt idx="15135">
                  <c:v>689</c:v>
                </c:pt>
                <c:pt idx="15136">
                  <c:v>198</c:v>
                </c:pt>
                <c:pt idx="15137">
                  <c:v>578</c:v>
                </c:pt>
                <c:pt idx="15138">
                  <c:v>1052</c:v>
                </c:pt>
                <c:pt idx="15139">
                  <c:v>156</c:v>
                </c:pt>
                <c:pt idx="15140">
                  <c:v>727</c:v>
                </c:pt>
                <c:pt idx="15141">
                  <c:v>382</c:v>
                </c:pt>
                <c:pt idx="15142">
                  <c:v>1001</c:v>
                </c:pt>
                <c:pt idx="15143">
                  <c:v>908</c:v>
                </c:pt>
                <c:pt idx="15144">
                  <c:v>425</c:v>
                </c:pt>
                <c:pt idx="15145">
                  <c:v>32</c:v>
                </c:pt>
                <c:pt idx="15146">
                  <c:v>147</c:v>
                </c:pt>
                <c:pt idx="15147">
                  <c:v>881</c:v>
                </c:pt>
                <c:pt idx="15148">
                  <c:v>582</c:v>
                </c:pt>
                <c:pt idx="15149">
                  <c:v>838</c:v>
                </c:pt>
                <c:pt idx="15150">
                  <c:v>422</c:v>
                </c:pt>
                <c:pt idx="15151">
                  <c:v>839</c:v>
                </c:pt>
                <c:pt idx="15152">
                  <c:v>864</c:v>
                </c:pt>
                <c:pt idx="15153">
                  <c:v>311</c:v>
                </c:pt>
                <c:pt idx="15154">
                  <c:v>1075</c:v>
                </c:pt>
                <c:pt idx="15155">
                  <c:v>926</c:v>
                </c:pt>
                <c:pt idx="15156">
                  <c:v>815</c:v>
                </c:pt>
                <c:pt idx="15157">
                  <c:v>764</c:v>
                </c:pt>
                <c:pt idx="15158">
                  <c:v>769</c:v>
                </c:pt>
                <c:pt idx="15159">
                  <c:v>254</c:v>
                </c:pt>
                <c:pt idx="15160">
                  <c:v>207</c:v>
                </c:pt>
                <c:pt idx="15161">
                  <c:v>262</c:v>
                </c:pt>
                <c:pt idx="15162">
                  <c:v>322</c:v>
                </c:pt>
                <c:pt idx="15163">
                  <c:v>331</c:v>
                </c:pt>
                <c:pt idx="15164">
                  <c:v>311</c:v>
                </c:pt>
                <c:pt idx="15165">
                  <c:v>433</c:v>
                </c:pt>
                <c:pt idx="15166">
                  <c:v>220</c:v>
                </c:pt>
                <c:pt idx="15167">
                  <c:v>240</c:v>
                </c:pt>
                <c:pt idx="15168">
                  <c:v>207</c:v>
                </c:pt>
                <c:pt idx="15169">
                  <c:v>443</c:v>
                </c:pt>
                <c:pt idx="15170">
                  <c:v>471</c:v>
                </c:pt>
                <c:pt idx="15171">
                  <c:v>206</c:v>
                </c:pt>
                <c:pt idx="15172">
                  <c:v>122</c:v>
                </c:pt>
                <c:pt idx="15173">
                  <c:v>191</c:v>
                </c:pt>
                <c:pt idx="15174">
                  <c:v>574</c:v>
                </c:pt>
                <c:pt idx="15175">
                  <c:v>309</c:v>
                </c:pt>
                <c:pt idx="15176">
                  <c:v>335</c:v>
                </c:pt>
                <c:pt idx="15177">
                  <c:v>427</c:v>
                </c:pt>
                <c:pt idx="15178">
                  <c:v>977</c:v>
                </c:pt>
                <c:pt idx="15179">
                  <c:v>500</c:v>
                </c:pt>
                <c:pt idx="15180">
                  <c:v>334</c:v>
                </c:pt>
                <c:pt idx="15181">
                  <c:v>499</c:v>
                </c:pt>
                <c:pt idx="15182">
                  <c:v>485</c:v>
                </c:pt>
                <c:pt idx="15183">
                  <c:v>600</c:v>
                </c:pt>
                <c:pt idx="15184">
                  <c:v>444</c:v>
                </c:pt>
                <c:pt idx="15185">
                  <c:v>799</c:v>
                </c:pt>
                <c:pt idx="15186">
                  <c:v>451</c:v>
                </c:pt>
                <c:pt idx="15187">
                  <c:v>476</c:v>
                </c:pt>
                <c:pt idx="15188">
                  <c:v>832</c:v>
                </c:pt>
                <c:pt idx="15189">
                  <c:v>542</c:v>
                </c:pt>
                <c:pt idx="15190">
                  <c:v>599</c:v>
                </c:pt>
                <c:pt idx="15191">
                  <c:v>1179</c:v>
                </c:pt>
                <c:pt idx="15192">
                  <c:v>442</c:v>
                </c:pt>
                <c:pt idx="15193">
                  <c:v>313</c:v>
                </c:pt>
                <c:pt idx="15194">
                  <c:v>1166</c:v>
                </c:pt>
                <c:pt idx="15195">
                  <c:v>329</c:v>
                </c:pt>
                <c:pt idx="15196">
                  <c:v>995</c:v>
                </c:pt>
                <c:pt idx="15197">
                  <c:v>437</c:v>
                </c:pt>
                <c:pt idx="15198">
                  <c:v>436</c:v>
                </c:pt>
                <c:pt idx="15199">
                  <c:v>264</c:v>
                </c:pt>
                <c:pt idx="15200">
                  <c:v>285</c:v>
                </c:pt>
                <c:pt idx="15201">
                  <c:v>248</c:v>
                </c:pt>
                <c:pt idx="15202">
                  <c:v>308</c:v>
                </c:pt>
                <c:pt idx="15203">
                  <c:v>655</c:v>
                </c:pt>
                <c:pt idx="15204">
                  <c:v>245</c:v>
                </c:pt>
                <c:pt idx="15205">
                  <c:v>288</c:v>
                </c:pt>
                <c:pt idx="15206">
                  <c:v>391</c:v>
                </c:pt>
                <c:pt idx="15207">
                  <c:v>331</c:v>
                </c:pt>
                <c:pt idx="15208">
                  <c:v>303</c:v>
                </c:pt>
                <c:pt idx="15209">
                  <c:v>437</c:v>
                </c:pt>
                <c:pt idx="15210">
                  <c:v>262</c:v>
                </c:pt>
                <c:pt idx="15211">
                  <c:v>72</c:v>
                </c:pt>
                <c:pt idx="15212">
                  <c:v>116</c:v>
                </c:pt>
                <c:pt idx="15213">
                  <c:v>415</c:v>
                </c:pt>
                <c:pt idx="15214">
                  <c:v>775</c:v>
                </c:pt>
                <c:pt idx="15215">
                  <c:v>660</c:v>
                </c:pt>
                <c:pt idx="15216">
                  <c:v>60</c:v>
                </c:pt>
                <c:pt idx="15217">
                  <c:v>15</c:v>
                </c:pt>
                <c:pt idx="15218">
                  <c:v>6</c:v>
                </c:pt>
                <c:pt idx="15219">
                  <c:v>3</c:v>
                </c:pt>
                <c:pt idx="15220">
                  <c:v>292</c:v>
                </c:pt>
                <c:pt idx="15221">
                  <c:v>157</c:v>
                </c:pt>
                <c:pt idx="15222">
                  <c:v>182</c:v>
                </c:pt>
                <c:pt idx="15223">
                  <c:v>360</c:v>
                </c:pt>
                <c:pt idx="15224">
                  <c:v>84</c:v>
                </c:pt>
                <c:pt idx="15225">
                  <c:v>370</c:v>
                </c:pt>
                <c:pt idx="15226">
                  <c:v>236</c:v>
                </c:pt>
                <c:pt idx="15227">
                  <c:v>187</c:v>
                </c:pt>
                <c:pt idx="15228">
                  <c:v>198</c:v>
                </c:pt>
                <c:pt idx="15229">
                  <c:v>100</c:v>
                </c:pt>
                <c:pt idx="15230">
                  <c:v>204</c:v>
                </c:pt>
                <c:pt idx="15231">
                  <c:v>186</c:v>
                </c:pt>
                <c:pt idx="15232">
                  <c:v>248</c:v>
                </c:pt>
                <c:pt idx="15233">
                  <c:v>378</c:v>
                </c:pt>
                <c:pt idx="15234">
                  <c:v>211</c:v>
                </c:pt>
                <c:pt idx="15235">
                  <c:v>223</c:v>
                </c:pt>
                <c:pt idx="15236">
                  <c:v>203</c:v>
                </c:pt>
                <c:pt idx="15237">
                  <c:v>233</c:v>
                </c:pt>
                <c:pt idx="15238">
                  <c:v>133</c:v>
                </c:pt>
                <c:pt idx="15239">
                  <c:v>132</c:v>
                </c:pt>
                <c:pt idx="15240">
                  <c:v>200</c:v>
                </c:pt>
                <c:pt idx="15241">
                  <c:v>131</c:v>
                </c:pt>
                <c:pt idx="15242">
                  <c:v>210</c:v>
                </c:pt>
                <c:pt idx="15243">
                  <c:v>290</c:v>
                </c:pt>
                <c:pt idx="15244">
                  <c:v>131</c:v>
                </c:pt>
                <c:pt idx="15245">
                  <c:v>182</c:v>
                </c:pt>
                <c:pt idx="15246">
                  <c:v>97</c:v>
                </c:pt>
                <c:pt idx="15247">
                  <c:v>405</c:v>
                </c:pt>
                <c:pt idx="15248">
                  <c:v>441</c:v>
                </c:pt>
                <c:pt idx="15249">
                  <c:v>256</c:v>
                </c:pt>
                <c:pt idx="15250">
                  <c:v>323</c:v>
                </c:pt>
                <c:pt idx="15251">
                  <c:v>158</c:v>
                </c:pt>
                <c:pt idx="15252">
                  <c:v>193</c:v>
                </c:pt>
                <c:pt idx="15253">
                  <c:v>367</c:v>
                </c:pt>
                <c:pt idx="15254">
                  <c:v>219</c:v>
                </c:pt>
                <c:pt idx="15255">
                  <c:v>165</c:v>
                </c:pt>
                <c:pt idx="15256">
                  <c:v>273</c:v>
                </c:pt>
                <c:pt idx="15257">
                  <c:v>147</c:v>
                </c:pt>
                <c:pt idx="15258">
                  <c:v>214</c:v>
                </c:pt>
                <c:pt idx="15259">
                  <c:v>243</c:v>
                </c:pt>
                <c:pt idx="15260">
                  <c:v>394</c:v>
                </c:pt>
                <c:pt idx="15261">
                  <c:v>319</c:v>
                </c:pt>
                <c:pt idx="15262">
                  <c:v>326</c:v>
                </c:pt>
                <c:pt idx="15263">
                  <c:v>263</c:v>
                </c:pt>
                <c:pt idx="15264">
                  <c:v>195</c:v>
                </c:pt>
                <c:pt idx="15265">
                  <c:v>134</c:v>
                </c:pt>
                <c:pt idx="15266">
                  <c:v>153</c:v>
                </c:pt>
                <c:pt idx="15267">
                  <c:v>134</c:v>
                </c:pt>
                <c:pt idx="15268">
                  <c:v>230</c:v>
                </c:pt>
                <c:pt idx="15269">
                  <c:v>1033</c:v>
                </c:pt>
                <c:pt idx="15270">
                  <c:v>243</c:v>
                </c:pt>
                <c:pt idx="15271">
                  <c:v>445</c:v>
                </c:pt>
                <c:pt idx="15272">
                  <c:v>361</c:v>
                </c:pt>
                <c:pt idx="15273">
                  <c:v>195</c:v>
                </c:pt>
                <c:pt idx="15274">
                  <c:v>206</c:v>
                </c:pt>
                <c:pt idx="15275">
                  <c:v>378</c:v>
                </c:pt>
                <c:pt idx="15276">
                  <c:v>388</c:v>
                </c:pt>
                <c:pt idx="15277">
                  <c:v>269</c:v>
                </c:pt>
                <c:pt idx="15278">
                  <c:v>432</c:v>
                </c:pt>
                <c:pt idx="15279">
                  <c:v>375</c:v>
                </c:pt>
                <c:pt idx="15280">
                  <c:v>943</c:v>
                </c:pt>
                <c:pt idx="15281">
                  <c:v>364</c:v>
                </c:pt>
                <c:pt idx="15282">
                  <c:v>182</c:v>
                </c:pt>
                <c:pt idx="15283">
                  <c:v>253</c:v>
                </c:pt>
                <c:pt idx="15284">
                  <c:v>465</c:v>
                </c:pt>
                <c:pt idx="15285">
                  <c:v>167</c:v>
                </c:pt>
                <c:pt idx="15286">
                  <c:v>167</c:v>
                </c:pt>
                <c:pt idx="15287">
                  <c:v>297</c:v>
                </c:pt>
                <c:pt idx="15288">
                  <c:v>613</c:v>
                </c:pt>
                <c:pt idx="15289">
                  <c:v>180</c:v>
                </c:pt>
                <c:pt idx="15290">
                  <c:v>181</c:v>
                </c:pt>
                <c:pt idx="15291">
                  <c:v>322</c:v>
                </c:pt>
                <c:pt idx="15292">
                  <c:v>21</c:v>
                </c:pt>
                <c:pt idx="15293">
                  <c:v>49</c:v>
                </c:pt>
                <c:pt idx="15294">
                  <c:v>192</c:v>
                </c:pt>
                <c:pt idx="15295">
                  <c:v>29</c:v>
                </c:pt>
                <c:pt idx="15296">
                  <c:v>175</c:v>
                </c:pt>
                <c:pt idx="15297">
                  <c:v>94</c:v>
                </c:pt>
                <c:pt idx="15298">
                  <c:v>129</c:v>
                </c:pt>
                <c:pt idx="15299">
                  <c:v>98</c:v>
                </c:pt>
                <c:pt idx="15300">
                  <c:v>33</c:v>
                </c:pt>
                <c:pt idx="15301">
                  <c:v>40</c:v>
                </c:pt>
                <c:pt idx="15302">
                  <c:v>26</c:v>
                </c:pt>
                <c:pt idx="15303">
                  <c:v>498</c:v>
                </c:pt>
                <c:pt idx="15304">
                  <c:v>94</c:v>
                </c:pt>
                <c:pt idx="15305">
                  <c:v>274</c:v>
                </c:pt>
                <c:pt idx="15306">
                  <c:v>198</c:v>
                </c:pt>
                <c:pt idx="15307">
                  <c:v>21</c:v>
                </c:pt>
                <c:pt idx="15308">
                  <c:v>174</c:v>
                </c:pt>
                <c:pt idx="15309">
                  <c:v>170</c:v>
                </c:pt>
                <c:pt idx="15310">
                  <c:v>8</c:v>
                </c:pt>
                <c:pt idx="15311">
                  <c:v>449</c:v>
                </c:pt>
                <c:pt idx="15312">
                  <c:v>434</c:v>
                </c:pt>
                <c:pt idx="15313">
                  <c:v>455</c:v>
                </c:pt>
                <c:pt idx="15314">
                  <c:v>341</c:v>
                </c:pt>
                <c:pt idx="15315">
                  <c:v>631</c:v>
                </c:pt>
                <c:pt idx="15316">
                  <c:v>888</c:v>
                </c:pt>
                <c:pt idx="15317">
                  <c:v>624</c:v>
                </c:pt>
                <c:pt idx="15318">
                  <c:v>735</c:v>
                </c:pt>
                <c:pt idx="15319">
                  <c:v>474</c:v>
                </c:pt>
                <c:pt idx="15320">
                  <c:v>338</c:v>
                </c:pt>
                <c:pt idx="15321">
                  <c:v>412</c:v>
                </c:pt>
                <c:pt idx="15322">
                  <c:v>385</c:v>
                </c:pt>
                <c:pt idx="15323">
                  <c:v>191</c:v>
                </c:pt>
                <c:pt idx="15324">
                  <c:v>60</c:v>
                </c:pt>
                <c:pt idx="15325">
                  <c:v>110</c:v>
                </c:pt>
                <c:pt idx="15326">
                  <c:v>152</c:v>
                </c:pt>
                <c:pt idx="15327">
                  <c:v>214</c:v>
                </c:pt>
                <c:pt idx="15328">
                  <c:v>39</c:v>
                </c:pt>
                <c:pt idx="15329">
                  <c:v>123</c:v>
                </c:pt>
                <c:pt idx="15330">
                  <c:v>217</c:v>
                </c:pt>
                <c:pt idx="15331">
                  <c:v>57</c:v>
                </c:pt>
                <c:pt idx="15332">
                  <c:v>250</c:v>
                </c:pt>
                <c:pt idx="15333">
                  <c:v>323</c:v>
                </c:pt>
                <c:pt idx="15334">
                  <c:v>266</c:v>
                </c:pt>
                <c:pt idx="15335">
                  <c:v>28</c:v>
                </c:pt>
                <c:pt idx="15336">
                  <c:v>443</c:v>
                </c:pt>
                <c:pt idx="15337">
                  <c:v>452</c:v>
                </c:pt>
                <c:pt idx="15338">
                  <c:v>446</c:v>
                </c:pt>
                <c:pt idx="15339">
                  <c:v>378</c:v>
                </c:pt>
                <c:pt idx="15340">
                  <c:v>274</c:v>
                </c:pt>
                <c:pt idx="15341">
                  <c:v>1023</c:v>
                </c:pt>
                <c:pt idx="15342">
                  <c:v>468</c:v>
                </c:pt>
                <c:pt idx="15343">
                  <c:v>427</c:v>
                </c:pt>
                <c:pt idx="15344">
                  <c:v>486</c:v>
                </c:pt>
                <c:pt idx="15345">
                  <c:v>446</c:v>
                </c:pt>
                <c:pt idx="15346">
                  <c:v>1146</c:v>
                </c:pt>
                <c:pt idx="15347">
                  <c:v>465</c:v>
                </c:pt>
                <c:pt idx="15348">
                  <c:v>588</c:v>
                </c:pt>
                <c:pt idx="15349">
                  <c:v>243</c:v>
                </c:pt>
                <c:pt idx="15350">
                  <c:v>119</c:v>
                </c:pt>
                <c:pt idx="15351">
                  <c:v>217</c:v>
                </c:pt>
                <c:pt idx="15352">
                  <c:v>217</c:v>
                </c:pt>
                <c:pt idx="15353">
                  <c:v>710</c:v>
                </c:pt>
                <c:pt idx="15354">
                  <c:v>1194</c:v>
                </c:pt>
                <c:pt idx="15355">
                  <c:v>110</c:v>
                </c:pt>
                <c:pt idx="15356">
                  <c:v>655</c:v>
                </c:pt>
                <c:pt idx="15357">
                  <c:v>206</c:v>
                </c:pt>
                <c:pt idx="15358">
                  <c:v>175</c:v>
                </c:pt>
                <c:pt idx="15359">
                  <c:v>293</c:v>
                </c:pt>
                <c:pt idx="15360">
                  <c:v>135</c:v>
                </c:pt>
                <c:pt idx="15361">
                  <c:v>298</c:v>
                </c:pt>
                <c:pt idx="15362">
                  <c:v>91</c:v>
                </c:pt>
                <c:pt idx="15363">
                  <c:v>45</c:v>
                </c:pt>
                <c:pt idx="15364">
                  <c:v>149</c:v>
                </c:pt>
                <c:pt idx="15365">
                  <c:v>150</c:v>
                </c:pt>
                <c:pt idx="15366">
                  <c:v>60</c:v>
                </c:pt>
                <c:pt idx="15367">
                  <c:v>118</c:v>
                </c:pt>
                <c:pt idx="15368">
                  <c:v>30</c:v>
                </c:pt>
                <c:pt idx="15369">
                  <c:v>35</c:v>
                </c:pt>
                <c:pt idx="15370">
                  <c:v>220</c:v>
                </c:pt>
                <c:pt idx="15371">
                  <c:v>359</c:v>
                </c:pt>
                <c:pt idx="15372">
                  <c:v>559</c:v>
                </c:pt>
                <c:pt idx="15373">
                  <c:v>465</c:v>
                </c:pt>
                <c:pt idx="15374">
                  <c:v>530</c:v>
                </c:pt>
                <c:pt idx="15375">
                  <c:v>440</c:v>
                </c:pt>
                <c:pt idx="15376">
                  <c:v>544</c:v>
                </c:pt>
                <c:pt idx="15377">
                  <c:v>879</c:v>
                </c:pt>
                <c:pt idx="15378">
                  <c:v>638</c:v>
                </c:pt>
                <c:pt idx="15379">
                  <c:v>786</c:v>
                </c:pt>
                <c:pt idx="15380">
                  <c:v>358</c:v>
                </c:pt>
                <c:pt idx="15381">
                  <c:v>556</c:v>
                </c:pt>
                <c:pt idx="15382">
                  <c:v>572</c:v>
                </c:pt>
                <c:pt idx="15383">
                  <c:v>25</c:v>
                </c:pt>
                <c:pt idx="15384">
                  <c:v>17</c:v>
                </c:pt>
                <c:pt idx="15385">
                  <c:v>30</c:v>
                </c:pt>
                <c:pt idx="15386">
                  <c:v>302</c:v>
                </c:pt>
                <c:pt idx="15387">
                  <c:v>39</c:v>
                </c:pt>
                <c:pt idx="15388">
                  <c:v>82</c:v>
                </c:pt>
                <c:pt idx="15389" formatCode="0.00E+00">
                  <c:v>4.8999999999999998E-3</c:v>
                </c:pt>
                <c:pt idx="15390">
                  <c:v>62</c:v>
                </c:pt>
                <c:pt idx="15391">
                  <c:v>255</c:v>
                </c:pt>
                <c:pt idx="15392">
                  <c:v>175</c:v>
                </c:pt>
                <c:pt idx="15393">
                  <c:v>77</c:v>
                </c:pt>
                <c:pt idx="15394">
                  <c:v>180</c:v>
                </c:pt>
                <c:pt idx="15395">
                  <c:v>143</c:v>
                </c:pt>
                <c:pt idx="15396">
                  <c:v>155</c:v>
                </c:pt>
                <c:pt idx="15397">
                  <c:v>120</c:v>
                </c:pt>
                <c:pt idx="15398">
                  <c:v>16</c:v>
                </c:pt>
                <c:pt idx="15399">
                  <c:v>60</c:v>
                </c:pt>
                <c:pt idx="15400">
                  <c:v>9</c:v>
                </c:pt>
                <c:pt idx="15401">
                  <c:v>3</c:v>
                </c:pt>
                <c:pt idx="15402">
                  <c:v>82</c:v>
                </c:pt>
                <c:pt idx="15403">
                  <c:v>64</c:v>
                </c:pt>
                <c:pt idx="15404">
                  <c:v>233</c:v>
                </c:pt>
                <c:pt idx="15405">
                  <c:v>229</c:v>
                </c:pt>
                <c:pt idx="15406">
                  <c:v>191</c:v>
                </c:pt>
                <c:pt idx="15407">
                  <c:v>94</c:v>
                </c:pt>
                <c:pt idx="15408">
                  <c:v>43</c:v>
                </c:pt>
                <c:pt idx="15409">
                  <c:v>42</c:v>
                </c:pt>
                <c:pt idx="15410">
                  <c:v>115</c:v>
                </c:pt>
                <c:pt idx="15411">
                  <c:v>101</c:v>
                </c:pt>
                <c:pt idx="15412">
                  <c:v>25</c:v>
                </c:pt>
                <c:pt idx="15413">
                  <c:v>164</c:v>
                </c:pt>
                <c:pt idx="15414">
                  <c:v>600</c:v>
                </c:pt>
                <c:pt idx="15415">
                  <c:v>220</c:v>
                </c:pt>
                <c:pt idx="15416">
                  <c:v>179</c:v>
                </c:pt>
                <c:pt idx="15417">
                  <c:v>255</c:v>
                </c:pt>
                <c:pt idx="15418">
                  <c:v>292</c:v>
                </c:pt>
                <c:pt idx="15419">
                  <c:v>509</c:v>
                </c:pt>
                <c:pt idx="15420">
                  <c:v>237</c:v>
                </c:pt>
                <c:pt idx="15421">
                  <c:v>163</c:v>
                </c:pt>
                <c:pt idx="15422">
                  <c:v>218</c:v>
                </c:pt>
                <c:pt idx="15423">
                  <c:v>170</c:v>
                </c:pt>
                <c:pt idx="15424">
                  <c:v>133</c:v>
                </c:pt>
                <c:pt idx="15425">
                  <c:v>141</c:v>
                </c:pt>
                <c:pt idx="15426">
                  <c:v>70</c:v>
                </c:pt>
                <c:pt idx="15427">
                  <c:v>105</c:v>
                </c:pt>
                <c:pt idx="15428">
                  <c:v>66</c:v>
                </c:pt>
                <c:pt idx="15429">
                  <c:v>196</c:v>
                </c:pt>
                <c:pt idx="15430">
                  <c:v>60</c:v>
                </c:pt>
                <c:pt idx="15431">
                  <c:v>933</c:v>
                </c:pt>
                <c:pt idx="15432">
                  <c:v>253</c:v>
                </c:pt>
                <c:pt idx="15433">
                  <c:v>902</c:v>
                </c:pt>
                <c:pt idx="15434">
                  <c:v>382</c:v>
                </c:pt>
                <c:pt idx="15435">
                  <c:v>253</c:v>
                </c:pt>
                <c:pt idx="15436">
                  <c:v>757</c:v>
                </c:pt>
                <c:pt idx="15437">
                  <c:v>780</c:v>
                </c:pt>
                <c:pt idx="15438">
                  <c:v>133</c:v>
                </c:pt>
                <c:pt idx="15439">
                  <c:v>123</c:v>
                </c:pt>
                <c:pt idx="15440">
                  <c:v>808</c:v>
                </c:pt>
                <c:pt idx="15441">
                  <c:v>440</c:v>
                </c:pt>
                <c:pt idx="15442">
                  <c:v>1065</c:v>
                </c:pt>
                <c:pt idx="15443">
                  <c:v>367</c:v>
                </c:pt>
                <c:pt idx="15444">
                  <c:v>306</c:v>
                </c:pt>
                <c:pt idx="15445">
                  <c:v>703</c:v>
                </c:pt>
                <c:pt idx="15446">
                  <c:v>495</c:v>
                </c:pt>
                <c:pt idx="15447">
                  <c:v>251</c:v>
                </c:pt>
                <c:pt idx="15448">
                  <c:v>263</c:v>
                </c:pt>
                <c:pt idx="15449">
                  <c:v>918</c:v>
                </c:pt>
                <c:pt idx="15450">
                  <c:v>326</c:v>
                </c:pt>
                <c:pt idx="15451">
                  <c:v>211</c:v>
                </c:pt>
                <c:pt idx="15452">
                  <c:v>186</c:v>
                </c:pt>
                <c:pt idx="15453">
                  <c:v>345</c:v>
                </c:pt>
                <c:pt idx="15454">
                  <c:v>297</c:v>
                </c:pt>
                <c:pt idx="15455">
                  <c:v>47</c:v>
                </c:pt>
                <c:pt idx="15456">
                  <c:v>95</c:v>
                </c:pt>
                <c:pt idx="15457">
                  <c:v>190</c:v>
                </c:pt>
                <c:pt idx="15458">
                  <c:v>55</c:v>
                </c:pt>
                <c:pt idx="15459">
                  <c:v>130</c:v>
                </c:pt>
                <c:pt idx="15460">
                  <c:v>75</c:v>
                </c:pt>
                <c:pt idx="15461">
                  <c:v>105</c:v>
                </c:pt>
                <c:pt idx="15462">
                  <c:v>45</c:v>
                </c:pt>
                <c:pt idx="15463" formatCode="0.00E+00">
                  <c:v>4.8999999999999998E-3</c:v>
                </c:pt>
                <c:pt idx="15464">
                  <c:v>4</c:v>
                </c:pt>
                <c:pt idx="15465">
                  <c:v>241</c:v>
                </c:pt>
                <c:pt idx="15466">
                  <c:v>315</c:v>
                </c:pt>
                <c:pt idx="15467">
                  <c:v>249</c:v>
                </c:pt>
                <c:pt idx="15468">
                  <c:v>211</c:v>
                </c:pt>
                <c:pt idx="15469">
                  <c:v>360</c:v>
                </c:pt>
                <c:pt idx="15470">
                  <c:v>254</c:v>
                </c:pt>
                <c:pt idx="15471">
                  <c:v>355</c:v>
                </c:pt>
                <c:pt idx="15472">
                  <c:v>260</c:v>
                </c:pt>
                <c:pt idx="15473">
                  <c:v>337</c:v>
                </c:pt>
                <c:pt idx="15474">
                  <c:v>267</c:v>
                </c:pt>
                <c:pt idx="15475">
                  <c:v>165</c:v>
                </c:pt>
                <c:pt idx="15476">
                  <c:v>305</c:v>
                </c:pt>
                <c:pt idx="15477">
                  <c:v>232</c:v>
                </c:pt>
                <c:pt idx="15478">
                  <c:v>204</c:v>
                </c:pt>
                <c:pt idx="15479">
                  <c:v>191</c:v>
                </c:pt>
                <c:pt idx="15480">
                  <c:v>65</c:v>
                </c:pt>
                <c:pt idx="15481">
                  <c:v>144</c:v>
                </c:pt>
                <c:pt idx="15482">
                  <c:v>58</c:v>
                </c:pt>
                <c:pt idx="15483">
                  <c:v>128</c:v>
                </c:pt>
                <c:pt idx="15484">
                  <c:v>20</c:v>
                </c:pt>
                <c:pt idx="15485">
                  <c:v>95</c:v>
                </c:pt>
                <c:pt idx="15486">
                  <c:v>16</c:v>
                </c:pt>
                <c:pt idx="15487">
                  <c:v>70</c:v>
                </c:pt>
                <c:pt idx="15488">
                  <c:v>42</c:v>
                </c:pt>
                <c:pt idx="15489">
                  <c:v>18</c:v>
                </c:pt>
                <c:pt idx="15490">
                  <c:v>103</c:v>
                </c:pt>
                <c:pt idx="15491">
                  <c:v>15</c:v>
                </c:pt>
                <c:pt idx="15492">
                  <c:v>13</c:v>
                </c:pt>
                <c:pt idx="15493">
                  <c:v>88</c:v>
                </c:pt>
                <c:pt idx="15494">
                  <c:v>95</c:v>
                </c:pt>
                <c:pt idx="15495">
                  <c:v>87</c:v>
                </c:pt>
                <c:pt idx="15496">
                  <c:v>37</c:v>
                </c:pt>
                <c:pt idx="15497">
                  <c:v>60</c:v>
                </c:pt>
                <c:pt idx="15498">
                  <c:v>72</c:v>
                </c:pt>
                <c:pt idx="15499">
                  <c:v>88</c:v>
                </c:pt>
                <c:pt idx="15500">
                  <c:v>231</c:v>
                </c:pt>
                <c:pt idx="15501">
                  <c:v>120</c:v>
                </c:pt>
                <c:pt idx="15502">
                  <c:v>30</c:v>
                </c:pt>
                <c:pt idx="15503">
                  <c:v>52</c:v>
                </c:pt>
                <c:pt idx="15504">
                  <c:v>337</c:v>
                </c:pt>
                <c:pt idx="15505" formatCode="0.00E+00">
                  <c:v>4.8999999999999998E-3</c:v>
                </c:pt>
                <c:pt idx="15506">
                  <c:v>74</c:v>
                </c:pt>
                <c:pt idx="15507">
                  <c:v>112</c:v>
                </c:pt>
                <c:pt idx="15508">
                  <c:v>45</c:v>
                </c:pt>
                <c:pt idx="15509">
                  <c:v>65</c:v>
                </c:pt>
                <c:pt idx="15510">
                  <c:v>536</c:v>
                </c:pt>
                <c:pt idx="15511">
                  <c:v>295</c:v>
                </c:pt>
                <c:pt idx="15512">
                  <c:v>45</c:v>
                </c:pt>
                <c:pt idx="15513">
                  <c:v>55</c:v>
                </c:pt>
                <c:pt idx="15514">
                  <c:v>128</c:v>
                </c:pt>
                <c:pt idx="15515">
                  <c:v>257</c:v>
                </c:pt>
                <c:pt idx="15516">
                  <c:v>90</c:v>
                </c:pt>
                <c:pt idx="15517">
                  <c:v>170</c:v>
                </c:pt>
                <c:pt idx="15518">
                  <c:v>196</c:v>
                </c:pt>
                <c:pt idx="15519">
                  <c:v>115</c:v>
                </c:pt>
                <c:pt idx="15520">
                  <c:v>132</c:v>
                </c:pt>
                <c:pt idx="15521">
                  <c:v>276</c:v>
                </c:pt>
                <c:pt idx="15522">
                  <c:v>444</c:v>
                </c:pt>
                <c:pt idx="15523">
                  <c:v>449</c:v>
                </c:pt>
                <c:pt idx="15524">
                  <c:v>614</c:v>
                </c:pt>
                <c:pt idx="15525">
                  <c:v>329</c:v>
                </c:pt>
                <c:pt idx="15526">
                  <c:v>797</c:v>
                </c:pt>
                <c:pt idx="15527">
                  <c:v>642</c:v>
                </c:pt>
                <c:pt idx="15528">
                  <c:v>697</c:v>
                </c:pt>
                <c:pt idx="15529">
                  <c:v>322</c:v>
                </c:pt>
                <c:pt idx="15530">
                  <c:v>387</c:v>
                </c:pt>
                <c:pt idx="15531">
                  <c:v>1046</c:v>
                </c:pt>
                <c:pt idx="15532">
                  <c:v>290</c:v>
                </c:pt>
                <c:pt idx="15533">
                  <c:v>1141</c:v>
                </c:pt>
                <c:pt idx="15534">
                  <c:v>305</c:v>
                </c:pt>
                <c:pt idx="15535">
                  <c:v>63</c:v>
                </c:pt>
                <c:pt idx="15536">
                  <c:v>138</c:v>
                </c:pt>
                <c:pt idx="15537">
                  <c:v>38</c:v>
                </c:pt>
                <c:pt idx="15538">
                  <c:v>41</c:v>
                </c:pt>
                <c:pt idx="15539">
                  <c:v>135</c:v>
                </c:pt>
                <c:pt idx="15540">
                  <c:v>210</c:v>
                </c:pt>
                <c:pt idx="15541">
                  <c:v>120</c:v>
                </c:pt>
                <c:pt idx="15542">
                  <c:v>140</c:v>
                </c:pt>
                <c:pt idx="15543">
                  <c:v>55</c:v>
                </c:pt>
                <c:pt idx="15544">
                  <c:v>129</c:v>
                </c:pt>
                <c:pt idx="15545">
                  <c:v>50</c:v>
                </c:pt>
                <c:pt idx="15546">
                  <c:v>111</c:v>
                </c:pt>
                <c:pt idx="15547">
                  <c:v>135</c:v>
                </c:pt>
                <c:pt idx="15548">
                  <c:v>224</c:v>
                </c:pt>
                <c:pt idx="15549">
                  <c:v>179</c:v>
                </c:pt>
                <c:pt idx="15550">
                  <c:v>215</c:v>
                </c:pt>
                <c:pt idx="15551">
                  <c:v>175</c:v>
                </c:pt>
                <c:pt idx="15552">
                  <c:v>85</c:v>
                </c:pt>
                <c:pt idx="15553">
                  <c:v>60</c:v>
                </c:pt>
                <c:pt idx="15554">
                  <c:v>38</c:v>
                </c:pt>
                <c:pt idx="15555">
                  <c:v>17</c:v>
                </c:pt>
                <c:pt idx="15556">
                  <c:v>135</c:v>
                </c:pt>
                <c:pt idx="15557">
                  <c:v>55</c:v>
                </c:pt>
                <c:pt idx="15558">
                  <c:v>105</c:v>
                </c:pt>
                <c:pt idx="15559">
                  <c:v>80</c:v>
                </c:pt>
                <c:pt idx="15560">
                  <c:v>125</c:v>
                </c:pt>
                <c:pt idx="15561">
                  <c:v>185</c:v>
                </c:pt>
                <c:pt idx="15562">
                  <c:v>155</c:v>
                </c:pt>
                <c:pt idx="15563">
                  <c:v>155</c:v>
                </c:pt>
                <c:pt idx="15564">
                  <c:v>59</c:v>
                </c:pt>
                <c:pt idx="15565">
                  <c:v>431</c:v>
                </c:pt>
                <c:pt idx="15566">
                  <c:v>174</c:v>
                </c:pt>
                <c:pt idx="15567">
                  <c:v>700</c:v>
                </c:pt>
                <c:pt idx="15568">
                  <c:v>316</c:v>
                </c:pt>
                <c:pt idx="15569">
                  <c:v>535</c:v>
                </c:pt>
                <c:pt idx="15570">
                  <c:v>249</c:v>
                </c:pt>
                <c:pt idx="15571">
                  <c:v>460</c:v>
                </c:pt>
                <c:pt idx="15572">
                  <c:v>751</c:v>
                </c:pt>
                <c:pt idx="15573">
                  <c:v>220</c:v>
                </c:pt>
                <c:pt idx="15574">
                  <c:v>766</c:v>
                </c:pt>
                <c:pt idx="15575">
                  <c:v>250</c:v>
                </c:pt>
                <c:pt idx="15576">
                  <c:v>248</c:v>
                </c:pt>
                <c:pt idx="15577">
                  <c:v>268</c:v>
                </c:pt>
                <c:pt idx="15578">
                  <c:v>616</c:v>
                </c:pt>
                <c:pt idx="15579">
                  <c:v>457</c:v>
                </c:pt>
                <c:pt idx="15580">
                  <c:v>365</c:v>
                </c:pt>
                <c:pt idx="15581">
                  <c:v>640</c:v>
                </c:pt>
                <c:pt idx="15582">
                  <c:v>1369</c:v>
                </c:pt>
                <c:pt idx="15583">
                  <c:v>651</c:v>
                </c:pt>
                <c:pt idx="15584">
                  <c:v>255</c:v>
                </c:pt>
                <c:pt idx="15585">
                  <c:v>795</c:v>
                </c:pt>
                <c:pt idx="15586">
                  <c:v>302</c:v>
                </c:pt>
                <c:pt idx="15587">
                  <c:v>739</c:v>
                </c:pt>
                <c:pt idx="15588">
                  <c:v>729</c:v>
                </c:pt>
                <c:pt idx="15589">
                  <c:v>1321</c:v>
                </c:pt>
                <c:pt idx="15590">
                  <c:v>1117</c:v>
                </c:pt>
                <c:pt idx="15591">
                  <c:v>904</c:v>
                </c:pt>
                <c:pt idx="15592">
                  <c:v>950</c:v>
                </c:pt>
                <c:pt idx="15593">
                  <c:v>952</c:v>
                </c:pt>
                <c:pt idx="15594">
                  <c:v>841</c:v>
                </c:pt>
                <c:pt idx="15595">
                  <c:v>795</c:v>
                </c:pt>
                <c:pt idx="15596">
                  <c:v>579</c:v>
                </c:pt>
                <c:pt idx="15597">
                  <c:v>1329</c:v>
                </c:pt>
                <c:pt idx="15598">
                  <c:v>674</c:v>
                </c:pt>
                <c:pt idx="15599">
                  <c:v>1371</c:v>
                </c:pt>
                <c:pt idx="15600">
                  <c:v>1061</c:v>
                </c:pt>
                <c:pt idx="15601">
                  <c:v>95</c:v>
                </c:pt>
                <c:pt idx="15602">
                  <c:v>63</c:v>
                </c:pt>
                <c:pt idx="15603">
                  <c:v>60</c:v>
                </c:pt>
                <c:pt idx="15604">
                  <c:v>118</c:v>
                </c:pt>
                <c:pt idx="15605" formatCode="0.00E+00">
                  <c:v>4.8999999999999998E-3</c:v>
                </c:pt>
                <c:pt idx="15606">
                  <c:v>125</c:v>
                </c:pt>
                <c:pt idx="15607">
                  <c:v>105</c:v>
                </c:pt>
                <c:pt idx="15608">
                  <c:v>41</c:v>
                </c:pt>
                <c:pt idx="15609">
                  <c:v>36</c:v>
                </c:pt>
                <c:pt idx="15610">
                  <c:v>310</c:v>
                </c:pt>
                <c:pt idx="15611">
                  <c:v>373</c:v>
                </c:pt>
                <c:pt idx="15612">
                  <c:v>318</c:v>
                </c:pt>
                <c:pt idx="15613">
                  <c:v>280</c:v>
                </c:pt>
                <c:pt idx="15614">
                  <c:v>286</c:v>
                </c:pt>
                <c:pt idx="15615">
                  <c:v>470</c:v>
                </c:pt>
                <c:pt idx="15616">
                  <c:v>455</c:v>
                </c:pt>
                <c:pt idx="15617">
                  <c:v>508</c:v>
                </c:pt>
                <c:pt idx="15618">
                  <c:v>188</c:v>
                </c:pt>
                <c:pt idx="15619">
                  <c:v>448</c:v>
                </c:pt>
                <c:pt idx="15620">
                  <c:v>363</c:v>
                </c:pt>
                <c:pt idx="15621">
                  <c:v>243</c:v>
                </c:pt>
                <c:pt idx="15622">
                  <c:v>17</c:v>
                </c:pt>
                <c:pt idx="15623">
                  <c:v>4</c:v>
                </c:pt>
                <c:pt idx="15624">
                  <c:v>10</c:v>
                </c:pt>
                <c:pt idx="15625">
                  <c:v>4</c:v>
                </c:pt>
                <c:pt idx="15626">
                  <c:v>104</c:v>
                </c:pt>
                <c:pt idx="15627">
                  <c:v>28</c:v>
                </c:pt>
                <c:pt idx="15628">
                  <c:v>120</c:v>
                </c:pt>
                <c:pt idx="15629">
                  <c:v>60</c:v>
                </c:pt>
                <c:pt idx="15630">
                  <c:v>188</c:v>
                </c:pt>
                <c:pt idx="15631">
                  <c:v>122</c:v>
                </c:pt>
                <c:pt idx="15632">
                  <c:v>150</c:v>
                </c:pt>
                <c:pt idx="15633">
                  <c:v>14</c:v>
                </c:pt>
                <c:pt idx="15634">
                  <c:v>67</c:v>
                </c:pt>
                <c:pt idx="15635">
                  <c:v>250</c:v>
                </c:pt>
                <c:pt idx="15636">
                  <c:v>558</c:v>
                </c:pt>
                <c:pt idx="15637">
                  <c:v>336</c:v>
                </c:pt>
                <c:pt idx="15638">
                  <c:v>386</c:v>
                </c:pt>
                <c:pt idx="15639">
                  <c:v>495</c:v>
                </c:pt>
                <c:pt idx="15640">
                  <c:v>402</c:v>
                </c:pt>
                <c:pt idx="15641">
                  <c:v>394</c:v>
                </c:pt>
                <c:pt idx="15642">
                  <c:v>402</c:v>
                </c:pt>
                <c:pt idx="15643">
                  <c:v>1175</c:v>
                </c:pt>
                <c:pt idx="15644">
                  <c:v>524</c:v>
                </c:pt>
                <c:pt idx="15645">
                  <c:v>428</c:v>
                </c:pt>
                <c:pt idx="15646">
                  <c:v>601</c:v>
                </c:pt>
                <c:pt idx="15647">
                  <c:v>376</c:v>
                </c:pt>
                <c:pt idx="15648">
                  <c:v>680</c:v>
                </c:pt>
                <c:pt idx="15649">
                  <c:v>275</c:v>
                </c:pt>
                <c:pt idx="15650">
                  <c:v>450</c:v>
                </c:pt>
                <c:pt idx="15651">
                  <c:v>278</c:v>
                </c:pt>
                <c:pt idx="15652">
                  <c:v>322</c:v>
                </c:pt>
                <c:pt idx="15653">
                  <c:v>395</c:v>
                </c:pt>
                <c:pt idx="15654">
                  <c:v>646</c:v>
                </c:pt>
                <c:pt idx="15655">
                  <c:v>342</c:v>
                </c:pt>
                <c:pt idx="15656">
                  <c:v>380</c:v>
                </c:pt>
                <c:pt idx="15657">
                  <c:v>260</c:v>
                </c:pt>
                <c:pt idx="15658">
                  <c:v>394</c:v>
                </c:pt>
                <c:pt idx="15659">
                  <c:v>211</c:v>
                </c:pt>
                <c:pt idx="15660">
                  <c:v>104</c:v>
                </c:pt>
                <c:pt idx="15661">
                  <c:v>50</c:v>
                </c:pt>
                <c:pt idx="15662">
                  <c:v>64</c:v>
                </c:pt>
                <c:pt idx="15663">
                  <c:v>115</c:v>
                </c:pt>
                <c:pt idx="15664">
                  <c:v>200</c:v>
                </c:pt>
                <c:pt idx="15665">
                  <c:v>130</c:v>
                </c:pt>
                <c:pt idx="15666">
                  <c:v>15</c:v>
                </c:pt>
                <c:pt idx="15667">
                  <c:v>197</c:v>
                </c:pt>
                <c:pt idx="15668">
                  <c:v>108</c:v>
                </c:pt>
                <c:pt idx="15669">
                  <c:v>180</c:v>
                </c:pt>
                <c:pt idx="15670">
                  <c:v>134</c:v>
                </c:pt>
                <c:pt idx="15671">
                  <c:v>63</c:v>
                </c:pt>
                <c:pt idx="15672">
                  <c:v>115</c:v>
                </c:pt>
                <c:pt idx="15673">
                  <c:v>75</c:v>
                </c:pt>
                <c:pt idx="15674">
                  <c:v>79</c:v>
                </c:pt>
                <c:pt idx="15675">
                  <c:v>80</c:v>
                </c:pt>
                <c:pt idx="15676">
                  <c:v>244</c:v>
                </c:pt>
                <c:pt idx="15677">
                  <c:v>82</c:v>
                </c:pt>
                <c:pt idx="15678">
                  <c:v>122</c:v>
                </c:pt>
                <c:pt idx="15679">
                  <c:v>217</c:v>
                </c:pt>
                <c:pt idx="15680">
                  <c:v>217</c:v>
                </c:pt>
                <c:pt idx="15681">
                  <c:v>322</c:v>
                </c:pt>
                <c:pt idx="15682">
                  <c:v>190</c:v>
                </c:pt>
                <c:pt idx="15683">
                  <c:v>107</c:v>
                </c:pt>
                <c:pt idx="15684">
                  <c:v>238</c:v>
                </c:pt>
                <c:pt idx="15685">
                  <c:v>280</c:v>
                </c:pt>
                <c:pt idx="15686">
                  <c:v>145</c:v>
                </c:pt>
                <c:pt idx="15687">
                  <c:v>277</c:v>
                </c:pt>
                <c:pt idx="15688">
                  <c:v>222</c:v>
                </c:pt>
                <c:pt idx="15689">
                  <c:v>102</c:v>
                </c:pt>
                <c:pt idx="15690">
                  <c:v>248</c:v>
                </c:pt>
                <c:pt idx="15691">
                  <c:v>265</c:v>
                </c:pt>
                <c:pt idx="15692">
                  <c:v>257</c:v>
                </c:pt>
                <c:pt idx="15693">
                  <c:v>170</c:v>
                </c:pt>
                <c:pt idx="15694">
                  <c:v>200</c:v>
                </c:pt>
                <c:pt idx="15695">
                  <c:v>355</c:v>
                </c:pt>
                <c:pt idx="15696">
                  <c:v>203</c:v>
                </c:pt>
                <c:pt idx="15697">
                  <c:v>159</c:v>
                </c:pt>
                <c:pt idx="15698">
                  <c:v>95</c:v>
                </c:pt>
                <c:pt idx="15699">
                  <c:v>123</c:v>
                </c:pt>
                <c:pt idx="15700">
                  <c:v>243</c:v>
                </c:pt>
                <c:pt idx="15701">
                  <c:v>185</c:v>
                </c:pt>
                <c:pt idx="15702">
                  <c:v>164</c:v>
                </c:pt>
                <c:pt idx="15703">
                  <c:v>205</c:v>
                </c:pt>
                <c:pt idx="15704">
                  <c:v>243</c:v>
                </c:pt>
                <c:pt idx="15705">
                  <c:v>139</c:v>
                </c:pt>
                <c:pt idx="15706">
                  <c:v>153</c:v>
                </c:pt>
                <c:pt idx="15707">
                  <c:v>106</c:v>
                </c:pt>
                <c:pt idx="15708">
                  <c:v>33</c:v>
                </c:pt>
                <c:pt idx="15709">
                  <c:v>50</c:v>
                </c:pt>
                <c:pt idx="15710">
                  <c:v>55</c:v>
                </c:pt>
                <c:pt idx="15711">
                  <c:v>168</c:v>
                </c:pt>
                <c:pt idx="15712">
                  <c:v>83</c:v>
                </c:pt>
                <c:pt idx="15713">
                  <c:v>231</c:v>
                </c:pt>
                <c:pt idx="15714">
                  <c:v>151</c:v>
                </c:pt>
                <c:pt idx="15715">
                  <c:v>181</c:v>
                </c:pt>
                <c:pt idx="15716">
                  <c:v>133</c:v>
                </c:pt>
                <c:pt idx="15717">
                  <c:v>282</c:v>
                </c:pt>
                <c:pt idx="15718">
                  <c:v>160</c:v>
                </c:pt>
                <c:pt idx="15719">
                  <c:v>10</c:v>
                </c:pt>
                <c:pt idx="15720">
                  <c:v>35</c:v>
                </c:pt>
                <c:pt idx="15721">
                  <c:v>220</c:v>
                </c:pt>
                <c:pt idx="15722">
                  <c:v>110</c:v>
                </c:pt>
                <c:pt idx="15723">
                  <c:v>55</c:v>
                </c:pt>
                <c:pt idx="15724">
                  <c:v>70</c:v>
                </c:pt>
                <c:pt idx="15725">
                  <c:v>60</c:v>
                </c:pt>
                <c:pt idx="15726">
                  <c:v>105</c:v>
                </c:pt>
                <c:pt idx="15727">
                  <c:v>60</c:v>
                </c:pt>
                <c:pt idx="15728">
                  <c:v>90</c:v>
                </c:pt>
                <c:pt idx="15729">
                  <c:v>35</c:v>
                </c:pt>
                <c:pt idx="15730">
                  <c:v>55</c:v>
                </c:pt>
                <c:pt idx="15731">
                  <c:v>60</c:v>
                </c:pt>
                <c:pt idx="15732">
                  <c:v>230</c:v>
                </c:pt>
                <c:pt idx="15733">
                  <c:v>38</c:v>
                </c:pt>
                <c:pt idx="15734">
                  <c:v>74</c:v>
                </c:pt>
                <c:pt idx="15735">
                  <c:v>55</c:v>
                </c:pt>
                <c:pt idx="15736">
                  <c:v>20</c:v>
                </c:pt>
                <c:pt idx="15737">
                  <c:v>70</c:v>
                </c:pt>
                <c:pt idx="15738">
                  <c:v>140</c:v>
                </c:pt>
                <c:pt idx="15739">
                  <c:v>55</c:v>
                </c:pt>
                <c:pt idx="15740">
                  <c:v>75</c:v>
                </c:pt>
                <c:pt idx="15741">
                  <c:v>50</c:v>
                </c:pt>
                <c:pt idx="15742">
                  <c:v>173</c:v>
                </c:pt>
                <c:pt idx="15743">
                  <c:v>255</c:v>
                </c:pt>
                <c:pt idx="15744">
                  <c:v>302</c:v>
                </c:pt>
                <c:pt idx="15745">
                  <c:v>334</c:v>
                </c:pt>
                <c:pt idx="15746">
                  <c:v>184</c:v>
                </c:pt>
                <c:pt idx="15747">
                  <c:v>326</c:v>
                </c:pt>
                <c:pt idx="15748">
                  <c:v>354</c:v>
                </c:pt>
                <c:pt idx="15749">
                  <c:v>349</c:v>
                </c:pt>
                <c:pt idx="15750">
                  <c:v>456</c:v>
                </c:pt>
                <c:pt idx="15751">
                  <c:v>352</c:v>
                </c:pt>
                <c:pt idx="15752">
                  <c:v>314</c:v>
                </c:pt>
                <c:pt idx="15753">
                  <c:v>293</c:v>
                </c:pt>
                <c:pt idx="15754">
                  <c:v>241</c:v>
                </c:pt>
                <c:pt idx="15755">
                  <c:v>250</c:v>
                </c:pt>
                <c:pt idx="15756">
                  <c:v>299</c:v>
                </c:pt>
                <c:pt idx="15757">
                  <c:v>390</c:v>
                </c:pt>
                <c:pt idx="15758">
                  <c:v>487</c:v>
                </c:pt>
                <c:pt idx="15759">
                  <c:v>376</c:v>
                </c:pt>
                <c:pt idx="15760">
                  <c:v>482</c:v>
                </c:pt>
                <c:pt idx="15761">
                  <c:v>431</c:v>
                </c:pt>
                <c:pt idx="15762">
                  <c:v>316</c:v>
                </c:pt>
                <c:pt idx="15763">
                  <c:v>284</c:v>
                </c:pt>
                <c:pt idx="15764">
                  <c:v>367</c:v>
                </c:pt>
                <c:pt idx="15765">
                  <c:v>397</c:v>
                </c:pt>
                <c:pt idx="15766">
                  <c:v>419</c:v>
                </c:pt>
                <c:pt idx="15767">
                  <c:v>245</c:v>
                </c:pt>
                <c:pt idx="15768">
                  <c:v>155</c:v>
                </c:pt>
                <c:pt idx="15769">
                  <c:v>120</c:v>
                </c:pt>
                <c:pt idx="15770">
                  <c:v>166</c:v>
                </c:pt>
                <c:pt idx="15771">
                  <c:v>135</c:v>
                </c:pt>
                <c:pt idx="15772">
                  <c:v>110</c:v>
                </c:pt>
                <c:pt idx="15773">
                  <c:v>103</c:v>
                </c:pt>
                <c:pt idx="15774">
                  <c:v>122</c:v>
                </c:pt>
                <c:pt idx="15775">
                  <c:v>112</c:v>
                </c:pt>
                <c:pt idx="15776">
                  <c:v>35</c:v>
                </c:pt>
                <c:pt idx="15777">
                  <c:v>235</c:v>
                </c:pt>
                <c:pt idx="15778">
                  <c:v>120</c:v>
                </c:pt>
                <c:pt idx="15779">
                  <c:v>175</c:v>
                </c:pt>
                <c:pt idx="15780">
                  <c:v>191</c:v>
                </c:pt>
                <c:pt idx="15781">
                  <c:v>152</c:v>
                </c:pt>
                <c:pt idx="15782">
                  <c:v>122</c:v>
                </c:pt>
                <c:pt idx="15783">
                  <c:v>195</c:v>
                </c:pt>
                <c:pt idx="15784">
                  <c:v>386</c:v>
                </c:pt>
                <c:pt idx="15785">
                  <c:v>200</c:v>
                </c:pt>
                <c:pt idx="15786">
                  <c:v>190</c:v>
                </c:pt>
                <c:pt idx="15787">
                  <c:v>315</c:v>
                </c:pt>
                <c:pt idx="15788">
                  <c:v>135</c:v>
                </c:pt>
                <c:pt idx="15789">
                  <c:v>169</c:v>
                </c:pt>
                <c:pt idx="15790">
                  <c:v>239</c:v>
                </c:pt>
                <c:pt idx="15791">
                  <c:v>230</c:v>
                </c:pt>
                <c:pt idx="15792">
                  <c:v>360</c:v>
                </c:pt>
                <c:pt idx="15793">
                  <c:v>563</c:v>
                </c:pt>
                <c:pt idx="15794">
                  <c:v>364</c:v>
                </c:pt>
                <c:pt idx="15795">
                  <c:v>410</c:v>
                </c:pt>
                <c:pt idx="15796">
                  <c:v>370</c:v>
                </c:pt>
                <c:pt idx="15797">
                  <c:v>483</c:v>
                </c:pt>
                <c:pt idx="15798">
                  <c:v>267</c:v>
                </c:pt>
                <c:pt idx="15799">
                  <c:v>888</c:v>
                </c:pt>
                <c:pt idx="15800">
                  <c:v>231</c:v>
                </c:pt>
                <c:pt idx="15801">
                  <c:v>540</c:v>
                </c:pt>
                <c:pt idx="15802">
                  <c:v>13</c:v>
                </c:pt>
                <c:pt idx="15803">
                  <c:v>331</c:v>
                </c:pt>
                <c:pt idx="15804">
                  <c:v>234</c:v>
                </c:pt>
                <c:pt idx="15805">
                  <c:v>188</c:v>
                </c:pt>
                <c:pt idx="15806">
                  <c:v>201</c:v>
                </c:pt>
                <c:pt idx="15807">
                  <c:v>543</c:v>
                </c:pt>
                <c:pt idx="15808">
                  <c:v>302</c:v>
                </c:pt>
                <c:pt idx="15809">
                  <c:v>633</c:v>
                </c:pt>
                <c:pt idx="15810">
                  <c:v>258</c:v>
                </c:pt>
                <c:pt idx="15811">
                  <c:v>337</c:v>
                </c:pt>
                <c:pt idx="15812">
                  <c:v>206</c:v>
                </c:pt>
                <c:pt idx="15813">
                  <c:v>369</c:v>
                </c:pt>
                <c:pt idx="15814">
                  <c:v>552</c:v>
                </c:pt>
                <c:pt idx="15815">
                  <c:v>246</c:v>
                </c:pt>
                <c:pt idx="15816">
                  <c:v>376</c:v>
                </c:pt>
                <c:pt idx="15817">
                  <c:v>219</c:v>
                </c:pt>
                <c:pt idx="15818">
                  <c:v>396</c:v>
                </c:pt>
                <c:pt idx="15819">
                  <c:v>439</c:v>
                </c:pt>
                <c:pt idx="15820">
                  <c:v>447</c:v>
                </c:pt>
                <c:pt idx="15821">
                  <c:v>638</c:v>
                </c:pt>
                <c:pt idx="15822">
                  <c:v>457</c:v>
                </c:pt>
                <c:pt idx="15823">
                  <c:v>141</c:v>
                </c:pt>
                <c:pt idx="15824">
                  <c:v>398</c:v>
                </c:pt>
                <c:pt idx="15825">
                  <c:v>330</c:v>
                </c:pt>
                <c:pt idx="15826">
                  <c:v>303</c:v>
                </c:pt>
                <c:pt idx="15827">
                  <c:v>270</c:v>
                </c:pt>
                <c:pt idx="15828">
                  <c:v>120</c:v>
                </c:pt>
                <c:pt idx="15829">
                  <c:v>139</c:v>
                </c:pt>
                <c:pt idx="15830">
                  <c:v>148</c:v>
                </c:pt>
                <c:pt idx="15831">
                  <c:v>120</c:v>
                </c:pt>
                <c:pt idx="15832">
                  <c:v>80</c:v>
                </c:pt>
                <c:pt idx="15833">
                  <c:v>268</c:v>
                </c:pt>
                <c:pt idx="15834">
                  <c:v>193</c:v>
                </c:pt>
                <c:pt idx="15835">
                  <c:v>170</c:v>
                </c:pt>
                <c:pt idx="15836">
                  <c:v>100</c:v>
                </c:pt>
                <c:pt idx="15837">
                  <c:v>15</c:v>
                </c:pt>
                <c:pt idx="15838">
                  <c:v>65</c:v>
                </c:pt>
                <c:pt idx="15839">
                  <c:v>320</c:v>
                </c:pt>
                <c:pt idx="15840">
                  <c:v>302</c:v>
                </c:pt>
                <c:pt idx="15841">
                  <c:v>402</c:v>
                </c:pt>
                <c:pt idx="15842">
                  <c:v>366</c:v>
                </c:pt>
                <c:pt idx="15843">
                  <c:v>978</c:v>
                </c:pt>
                <c:pt idx="15844">
                  <c:v>276</c:v>
                </c:pt>
                <c:pt idx="15845">
                  <c:v>370</c:v>
                </c:pt>
                <c:pt idx="15846">
                  <c:v>1061</c:v>
                </c:pt>
                <c:pt idx="15847">
                  <c:v>461</c:v>
                </c:pt>
                <c:pt idx="15848">
                  <c:v>335</c:v>
                </c:pt>
                <c:pt idx="15849">
                  <c:v>187</c:v>
                </c:pt>
                <c:pt idx="15850">
                  <c:v>955</c:v>
                </c:pt>
                <c:pt idx="15851" formatCode="0.00E+00">
                  <c:v>4.8999999999999998E-3</c:v>
                </c:pt>
                <c:pt idx="15852" formatCode="0.00E+00">
                  <c:v>4.8999999999999998E-3</c:v>
                </c:pt>
                <c:pt idx="15853" formatCode="0.00E+00">
                  <c:v>4.8999999999999998E-3</c:v>
                </c:pt>
                <c:pt idx="15854" formatCode="0.00E+00">
                  <c:v>4.8999999999999998E-3</c:v>
                </c:pt>
                <c:pt idx="15855">
                  <c:v>30</c:v>
                </c:pt>
                <c:pt idx="15856">
                  <c:v>185</c:v>
                </c:pt>
                <c:pt idx="15857">
                  <c:v>143</c:v>
                </c:pt>
                <c:pt idx="15858">
                  <c:v>119</c:v>
                </c:pt>
                <c:pt idx="15859">
                  <c:v>368</c:v>
                </c:pt>
                <c:pt idx="15860">
                  <c:v>315</c:v>
                </c:pt>
                <c:pt idx="15861">
                  <c:v>892</c:v>
                </c:pt>
                <c:pt idx="15862">
                  <c:v>187</c:v>
                </c:pt>
                <c:pt idx="15863">
                  <c:v>227</c:v>
                </c:pt>
                <c:pt idx="15864">
                  <c:v>248</c:v>
                </c:pt>
                <c:pt idx="15865">
                  <c:v>295</c:v>
                </c:pt>
                <c:pt idx="15866">
                  <c:v>146</c:v>
                </c:pt>
                <c:pt idx="15867">
                  <c:v>415</c:v>
                </c:pt>
                <c:pt idx="15868">
                  <c:v>297</c:v>
                </c:pt>
                <c:pt idx="15869">
                  <c:v>631</c:v>
                </c:pt>
                <c:pt idx="15870">
                  <c:v>388</c:v>
                </c:pt>
                <c:pt idx="15871">
                  <c:v>358</c:v>
                </c:pt>
                <c:pt idx="15872">
                  <c:v>279</c:v>
                </c:pt>
                <c:pt idx="15873">
                  <c:v>318</c:v>
                </c:pt>
                <c:pt idx="15874">
                  <c:v>492</c:v>
                </c:pt>
                <c:pt idx="15875">
                  <c:v>458</c:v>
                </c:pt>
                <c:pt idx="15876">
                  <c:v>296</c:v>
                </c:pt>
                <c:pt idx="15877">
                  <c:v>327</c:v>
                </c:pt>
                <c:pt idx="15878">
                  <c:v>357</c:v>
                </c:pt>
                <c:pt idx="15879">
                  <c:v>511</c:v>
                </c:pt>
                <c:pt idx="15880">
                  <c:v>110</c:v>
                </c:pt>
                <c:pt idx="15881">
                  <c:v>235</c:v>
                </c:pt>
                <c:pt idx="15882">
                  <c:v>237</c:v>
                </c:pt>
                <c:pt idx="15883">
                  <c:v>244</c:v>
                </c:pt>
                <c:pt idx="15884">
                  <c:v>202</c:v>
                </c:pt>
                <c:pt idx="15885">
                  <c:v>193</c:v>
                </c:pt>
                <c:pt idx="15886">
                  <c:v>198</c:v>
                </c:pt>
                <c:pt idx="15887">
                  <c:v>198</c:v>
                </c:pt>
                <c:pt idx="15888">
                  <c:v>194</c:v>
                </c:pt>
                <c:pt idx="15889">
                  <c:v>215</c:v>
                </c:pt>
                <c:pt idx="15890">
                  <c:v>169</c:v>
                </c:pt>
                <c:pt idx="15891">
                  <c:v>130</c:v>
                </c:pt>
                <c:pt idx="15892">
                  <c:v>135</c:v>
                </c:pt>
                <c:pt idx="15893">
                  <c:v>160</c:v>
                </c:pt>
                <c:pt idx="15894">
                  <c:v>105</c:v>
                </c:pt>
                <c:pt idx="15895">
                  <c:v>117</c:v>
                </c:pt>
                <c:pt idx="15896">
                  <c:v>140</c:v>
                </c:pt>
                <c:pt idx="15897">
                  <c:v>237</c:v>
                </c:pt>
                <c:pt idx="15898">
                  <c:v>405</c:v>
                </c:pt>
                <c:pt idx="15899">
                  <c:v>120</c:v>
                </c:pt>
                <c:pt idx="15900">
                  <c:v>335</c:v>
                </c:pt>
                <c:pt idx="15901">
                  <c:v>86</c:v>
                </c:pt>
                <c:pt idx="15902">
                  <c:v>275</c:v>
                </c:pt>
                <c:pt idx="15903">
                  <c:v>288</c:v>
                </c:pt>
                <c:pt idx="15904">
                  <c:v>435</c:v>
                </c:pt>
                <c:pt idx="15905">
                  <c:v>164</c:v>
                </c:pt>
                <c:pt idx="15906">
                  <c:v>477</c:v>
                </c:pt>
                <c:pt idx="15907">
                  <c:v>191</c:v>
                </c:pt>
                <c:pt idx="15908">
                  <c:v>380</c:v>
                </c:pt>
                <c:pt idx="15909">
                  <c:v>452</c:v>
                </c:pt>
                <c:pt idx="15910">
                  <c:v>200</c:v>
                </c:pt>
                <c:pt idx="15911">
                  <c:v>182</c:v>
                </c:pt>
                <c:pt idx="15912">
                  <c:v>215</c:v>
                </c:pt>
                <c:pt idx="15913">
                  <c:v>125</c:v>
                </c:pt>
                <c:pt idx="15914">
                  <c:v>354</c:v>
                </c:pt>
                <c:pt idx="15915">
                  <c:v>221</c:v>
                </c:pt>
                <c:pt idx="15916">
                  <c:v>20</c:v>
                </c:pt>
                <c:pt idx="15917">
                  <c:v>390</c:v>
                </c:pt>
                <c:pt idx="15918">
                  <c:v>936</c:v>
                </c:pt>
                <c:pt idx="15919">
                  <c:v>246</c:v>
                </c:pt>
                <c:pt idx="15920">
                  <c:v>906</c:v>
                </c:pt>
                <c:pt idx="15921">
                  <c:v>312</c:v>
                </c:pt>
                <c:pt idx="15922">
                  <c:v>1037</c:v>
                </c:pt>
                <c:pt idx="15923">
                  <c:v>299</c:v>
                </c:pt>
                <c:pt idx="15924">
                  <c:v>424</c:v>
                </c:pt>
                <c:pt idx="15925">
                  <c:v>368</c:v>
                </c:pt>
                <c:pt idx="15926">
                  <c:v>172</c:v>
                </c:pt>
                <c:pt idx="15927">
                  <c:v>593</c:v>
                </c:pt>
                <c:pt idx="15928">
                  <c:v>559</c:v>
                </c:pt>
                <c:pt idx="15929">
                  <c:v>316</c:v>
                </c:pt>
                <c:pt idx="15930">
                  <c:v>271</c:v>
                </c:pt>
                <c:pt idx="15931">
                  <c:v>868</c:v>
                </c:pt>
                <c:pt idx="15932">
                  <c:v>919</c:v>
                </c:pt>
                <c:pt idx="15933">
                  <c:v>961</c:v>
                </c:pt>
                <c:pt idx="15934">
                  <c:v>395</c:v>
                </c:pt>
                <c:pt idx="15935">
                  <c:v>996</c:v>
                </c:pt>
                <c:pt idx="15936">
                  <c:v>1153</c:v>
                </c:pt>
                <c:pt idx="15937">
                  <c:v>258</c:v>
                </c:pt>
                <c:pt idx="15938">
                  <c:v>199</c:v>
                </c:pt>
                <c:pt idx="15939">
                  <c:v>339</c:v>
                </c:pt>
                <c:pt idx="15940">
                  <c:v>917</c:v>
                </c:pt>
                <c:pt idx="15941">
                  <c:v>93</c:v>
                </c:pt>
                <c:pt idx="15942">
                  <c:v>115</c:v>
                </c:pt>
                <c:pt idx="15943">
                  <c:v>281</c:v>
                </c:pt>
                <c:pt idx="15944">
                  <c:v>240</c:v>
                </c:pt>
                <c:pt idx="15945">
                  <c:v>181</c:v>
                </c:pt>
                <c:pt idx="15946">
                  <c:v>203</c:v>
                </c:pt>
                <c:pt idx="15947">
                  <c:v>200</c:v>
                </c:pt>
                <c:pt idx="15948">
                  <c:v>70</c:v>
                </c:pt>
                <c:pt idx="15949">
                  <c:v>103</c:v>
                </c:pt>
                <c:pt idx="15950">
                  <c:v>64</c:v>
                </c:pt>
                <c:pt idx="15951">
                  <c:v>85</c:v>
                </c:pt>
                <c:pt idx="15952">
                  <c:v>80</c:v>
                </c:pt>
                <c:pt idx="15953">
                  <c:v>287</c:v>
                </c:pt>
                <c:pt idx="15954">
                  <c:v>883</c:v>
                </c:pt>
                <c:pt idx="15955">
                  <c:v>889</c:v>
                </c:pt>
                <c:pt idx="15956">
                  <c:v>660</c:v>
                </c:pt>
                <c:pt idx="15957">
                  <c:v>320</c:v>
                </c:pt>
                <c:pt idx="15958">
                  <c:v>412</c:v>
                </c:pt>
                <c:pt idx="15959">
                  <c:v>633</c:v>
                </c:pt>
                <c:pt idx="15960">
                  <c:v>642</c:v>
                </c:pt>
                <c:pt idx="15961">
                  <c:v>700</c:v>
                </c:pt>
                <c:pt idx="15962">
                  <c:v>463</c:v>
                </c:pt>
                <c:pt idx="15963">
                  <c:v>338</c:v>
                </c:pt>
                <c:pt idx="15964">
                  <c:v>502</c:v>
                </c:pt>
                <c:pt idx="15965">
                  <c:v>76</c:v>
                </c:pt>
                <c:pt idx="15966">
                  <c:v>85</c:v>
                </c:pt>
                <c:pt idx="15967">
                  <c:v>222</c:v>
                </c:pt>
                <c:pt idx="15968">
                  <c:v>160</c:v>
                </c:pt>
                <c:pt idx="15969">
                  <c:v>160</c:v>
                </c:pt>
                <c:pt idx="15970">
                  <c:v>135</c:v>
                </c:pt>
                <c:pt idx="15971">
                  <c:v>278</c:v>
                </c:pt>
                <c:pt idx="15972">
                  <c:v>160</c:v>
                </c:pt>
                <c:pt idx="15973">
                  <c:v>54</c:v>
                </c:pt>
                <c:pt idx="15974">
                  <c:v>141</c:v>
                </c:pt>
                <c:pt idx="15975">
                  <c:v>305</c:v>
                </c:pt>
                <c:pt idx="15976">
                  <c:v>265</c:v>
                </c:pt>
                <c:pt idx="15977" formatCode="0.00E+00">
                  <c:v>4.8999999999999998E-3</c:v>
                </c:pt>
                <c:pt idx="15978">
                  <c:v>198</c:v>
                </c:pt>
                <c:pt idx="15979">
                  <c:v>171</c:v>
                </c:pt>
                <c:pt idx="15980">
                  <c:v>277</c:v>
                </c:pt>
                <c:pt idx="15981">
                  <c:v>12</c:v>
                </c:pt>
                <c:pt idx="15982">
                  <c:v>12</c:v>
                </c:pt>
                <c:pt idx="15983">
                  <c:v>213</c:v>
                </c:pt>
                <c:pt idx="15984">
                  <c:v>154</c:v>
                </c:pt>
                <c:pt idx="15985">
                  <c:v>70</c:v>
                </c:pt>
                <c:pt idx="15986">
                  <c:v>75</c:v>
                </c:pt>
                <c:pt idx="15987">
                  <c:v>60</c:v>
                </c:pt>
                <c:pt idx="15988">
                  <c:v>126</c:v>
                </c:pt>
                <c:pt idx="15989">
                  <c:v>95</c:v>
                </c:pt>
                <c:pt idx="15990">
                  <c:v>13</c:v>
                </c:pt>
                <c:pt idx="15991">
                  <c:v>86</c:v>
                </c:pt>
                <c:pt idx="15992">
                  <c:v>90</c:v>
                </c:pt>
                <c:pt idx="15993">
                  <c:v>136</c:v>
                </c:pt>
                <c:pt idx="15994">
                  <c:v>196</c:v>
                </c:pt>
                <c:pt idx="15995">
                  <c:v>69</c:v>
                </c:pt>
                <c:pt idx="15996">
                  <c:v>262</c:v>
                </c:pt>
                <c:pt idx="15997">
                  <c:v>155</c:v>
                </c:pt>
                <c:pt idx="15998">
                  <c:v>155</c:v>
                </c:pt>
                <c:pt idx="15999">
                  <c:v>155</c:v>
                </c:pt>
                <c:pt idx="16000">
                  <c:v>84</c:v>
                </c:pt>
                <c:pt idx="16001">
                  <c:v>150</c:v>
                </c:pt>
                <c:pt idx="16002">
                  <c:v>70</c:v>
                </c:pt>
                <c:pt idx="16003">
                  <c:v>30</c:v>
                </c:pt>
                <c:pt idx="16004">
                  <c:v>193</c:v>
                </c:pt>
                <c:pt idx="16005">
                  <c:v>557</c:v>
                </c:pt>
                <c:pt idx="16006">
                  <c:v>727</c:v>
                </c:pt>
                <c:pt idx="16007">
                  <c:v>710</c:v>
                </c:pt>
                <c:pt idx="16008">
                  <c:v>937</c:v>
                </c:pt>
                <c:pt idx="16009">
                  <c:v>1129</c:v>
                </c:pt>
                <c:pt idx="16010">
                  <c:v>907</c:v>
                </c:pt>
                <c:pt idx="16011">
                  <c:v>1155</c:v>
                </c:pt>
                <c:pt idx="16012">
                  <c:v>825</c:v>
                </c:pt>
                <c:pt idx="16013">
                  <c:v>1171</c:v>
                </c:pt>
                <c:pt idx="16014">
                  <c:v>968</c:v>
                </c:pt>
                <c:pt idx="16015">
                  <c:v>810</c:v>
                </c:pt>
                <c:pt idx="16016">
                  <c:v>905</c:v>
                </c:pt>
                <c:pt idx="16017">
                  <c:v>41</c:v>
                </c:pt>
                <c:pt idx="16018">
                  <c:v>110</c:v>
                </c:pt>
                <c:pt idx="16019">
                  <c:v>140</c:v>
                </c:pt>
                <c:pt idx="16020" formatCode="0.00E+00">
                  <c:v>4.8999999999999998E-3</c:v>
                </c:pt>
                <c:pt idx="16021">
                  <c:v>66</c:v>
                </c:pt>
                <c:pt idx="16022">
                  <c:v>155</c:v>
                </c:pt>
                <c:pt idx="16023">
                  <c:v>78</c:v>
                </c:pt>
                <c:pt idx="16024">
                  <c:v>87</c:v>
                </c:pt>
                <c:pt idx="16025">
                  <c:v>95</c:v>
                </c:pt>
                <c:pt idx="16026">
                  <c:v>67</c:v>
                </c:pt>
                <c:pt idx="16027">
                  <c:v>302</c:v>
                </c:pt>
                <c:pt idx="16028">
                  <c:v>351</c:v>
                </c:pt>
                <c:pt idx="16029">
                  <c:v>260</c:v>
                </c:pt>
                <c:pt idx="16030">
                  <c:v>100</c:v>
                </c:pt>
                <c:pt idx="16031">
                  <c:v>112</c:v>
                </c:pt>
                <c:pt idx="16032">
                  <c:v>165</c:v>
                </c:pt>
                <c:pt idx="16033">
                  <c:v>65</c:v>
                </c:pt>
                <c:pt idx="16034">
                  <c:v>93</c:v>
                </c:pt>
                <c:pt idx="16035">
                  <c:v>95</c:v>
                </c:pt>
                <c:pt idx="16036">
                  <c:v>475</c:v>
                </c:pt>
                <c:pt idx="16037">
                  <c:v>37</c:v>
                </c:pt>
                <c:pt idx="16038">
                  <c:v>70</c:v>
                </c:pt>
                <c:pt idx="16039">
                  <c:v>100</c:v>
                </c:pt>
                <c:pt idx="16040">
                  <c:v>48</c:v>
                </c:pt>
                <c:pt idx="16041">
                  <c:v>19</c:v>
                </c:pt>
                <c:pt idx="16042" formatCode="0.00E+00">
                  <c:v>4.8999999999999998E-3</c:v>
                </c:pt>
                <c:pt idx="16043" formatCode="0.00E+00">
                  <c:v>4.8999999999999998E-3</c:v>
                </c:pt>
                <c:pt idx="16044">
                  <c:v>30</c:v>
                </c:pt>
                <c:pt idx="16045" formatCode="0.00E+00">
                  <c:v>4.8999999999999998E-3</c:v>
                </c:pt>
                <c:pt idx="16046">
                  <c:v>222</c:v>
                </c:pt>
                <c:pt idx="16047">
                  <c:v>145</c:v>
                </c:pt>
                <c:pt idx="16048">
                  <c:v>314</c:v>
                </c:pt>
                <c:pt idx="16049">
                  <c:v>212</c:v>
                </c:pt>
                <c:pt idx="16050">
                  <c:v>444</c:v>
                </c:pt>
                <c:pt idx="16051">
                  <c:v>410</c:v>
                </c:pt>
                <c:pt idx="16052">
                  <c:v>351</c:v>
                </c:pt>
                <c:pt idx="16053">
                  <c:v>473</c:v>
                </c:pt>
                <c:pt idx="16054">
                  <c:v>456</c:v>
                </c:pt>
                <c:pt idx="16055">
                  <c:v>70</c:v>
                </c:pt>
                <c:pt idx="16056">
                  <c:v>233</c:v>
                </c:pt>
                <c:pt idx="16057">
                  <c:v>58</c:v>
                </c:pt>
                <c:pt idx="16058">
                  <c:v>87</c:v>
                </c:pt>
                <c:pt idx="16059">
                  <c:v>315</c:v>
                </c:pt>
                <c:pt idx="16060">
                  <c:v>235</c:v>
                </c:pt>
                <c:pt idx="16061">
                  <c:v>301</c:v>
                </c:pt>
                <c:pt idx="16062">
                  <c:v>349</c:v>
                </c:pt>
                <c:pt idx="16063">
                  <c:v>517</c:v>
                </c:pt>
                <c:pt idx="16064">
                  <c:v>452</c:v>
                </c:pt>
                <c:pt idx="16065">
                  <c:v>380</c:v>
                </c:pt>
                <c:pt idx="16066">
                  <c:v>294</c:v>
                </c:pt>
                <c:pt idx="16067">
                  <c:v>343</c:v>
                </c:pt>
                <c:pt idx="16068">
                  <c:v>168</c:v>
                </c:pt>
                <c:pt idx="16069">
                  <c:v>256</c:v>
                </c:pt>
                <c:pt idx="16070">
                  <c:v>325</c:v>
                </c:pt>
                <c:pt idx="16071">
                  <c:v>232</c:v>
                </c:pt>
                <c:pt idx="16072">
                  <c:v>300</c:v>
                </c:pt>
                <c:pt idx="16073">
                  <c:v>662</c:v>
                </c:pt>
                <c:pt idx="16074">
                  <c:v>156</c:v>
                </c:pt>
                <c:pt idx="16075">
                  <c:v>154</c:v>
                </c:pt>
                <c:pt idx="16076">
                  <c:v>509</c:v>
                </c:pt>
                <c:pt idx="16077">
                  <c:v>271</c:v>
                </c:pt>
                <c:pt idx="16078">
                  <c:v>456</c:v>
                </c:pt>
                <c:pt idx="16079">
                  <c:v>226</c:v>
                </c:pt>
                <c:pt idx="16080">
                  <c:v>187</c:v>
                </c:pt>
                <c:pt idx="16081">
                  <c:v>167</c:v>
                </c:pt>
                <c:pt idx="16082">
                  <c:v>373</c:v>
                </c:pt>
                <c:pt idx="16083">
                  <c:v>36</c:v>
                </c:pt>
                <c:pt idx="16084">
                  <c:v>146</c:v>
                </c:pt>
                <c:pt idx="16085">
                  <c:v>48</c:v>
                </c:pt>
                <c:pt idx="16086">
                  <c:v>37</c:v>
                </c:pt>
                <c:pt idx="16087">
                  <c:v>466</c:v>
                </c:pt>
                <c:pt idx="16088">
                  <c:v>407</c:v>
                </c:pt>
                <c:pt idx="16089">
                  <c:v>350</c:v>
                </c:pt>
                <c:pt idx="16090">
                  <c:v>340</c:v>
                </c:pt>
                <c:pt idx="16091">
                  <c:v>109</c:v>
                </c:pt>
                <c:pt idx="16092">
                  <c:v>109</c:v>
                </c:pt>
                <c:pt idx="16093">
                  <c:v>177</c:v>
                </c:pt>
                <c:pt idx="16094">
                  <c:v>37</c:v>
                </c:pt>
                <c:pt idx="16095">
                  <c:v>196</c:v>
                </c:pt>
                <c:pt idx="16096">
                  <c:v>246</c:v>
                </c:pt>
                <c:pt idx="16097">
                  <c:v>231</c:v>
                </c:pt>
                <c:pt idx="16098">
                  <c:v>120</c:v>
                </c:pt>
                <c:pt idx="16099">
                  <c:v>195</c:v>
                </c:pt>
                <c:pt idx="16100">
                  <c:v>217</c:v>
                </c:pt>
                <c:pt idx="16101">
                  <c:v>166</c:v>
                </c:pt>
                <c:pt idx="16102">
                  <c:v>619</c:v>
                </c:pt>
                <c:pt idx="16103">
                  <c:v>183</c:v>
                </c:pt>
                <c:pt idx="16104">
                  <c:v>219</c:v>
                </c:pt>
                <c:pt idx="16105">
                  <c:v>109</c:v>
                </c:pt>
                <c:pt idx="16106">
                  <c:v>233</c:v>
                </c:pt>
                <c:pt idx="16107">
                  <c:v>115</c:v>
                </c:pt>
                <c:pt idx="16108">
                  <c:v>98</c:v>
                </c:pt>
                <c:pt idx="16109">
                  <c:v>37</c:v>
                </c:pt>
                <c:pt idx="16110">
                  <c:v>260</c:v>
                </c:pt>
                <c:pt idx="16111" formatCode="0.00E+00">
                  <c:v>4.8999999999999998E-3</c:v>
                </c:pt>
                <c:pt idx="16112">
                  <c:v>21</c:v>
                </c:pt>
                <c:pt idx="16113">
                  <c:v>60</c:v>
                </c:pt>
                <c:pt idx="16114">
                  <c:v>6</c:v>
                </c:pt>
                <c:pt idx="16115">
                  <c:v>54</c:v>
                </c:pt>
                <c:pt idx="16116" formatCode="0.00E+00">
                  <c:v>4.8999999999999998E-3</c:v>
                </c:pt>
                <c:pt idx="16117">
                  <c:v>45</c:v>
                </c:pt>
                <c:pt idx="16118">
                  <c:v>747</c:v>
                </c:pt>
                <c:pt idx="16119">
                  <c:v>860</c:v>
                </c:pt>
                <c:pt idx="16120">
                  <c:v>246</c:v>
                </c:pt>
                <c:pt idx="16121">
                  <c:v>772</c:v>
                </c:pt>
                <c:pt idx="16122">
                  <c:v>340</c:v>
                </c:pt>
                <c:pt idx="16123">
                  <c:v>230</c:v>
                </c:pt>
                <c:pt idx="16124">
                  <c:v>230</c:v>
                </c:pt>
                <c:pt idx="16125">
                  <c:v>210</c:v>
                </c:pt>
                <c:pt idx="16126">
                  <c:v>132</c:v>
                </c:pt>
                <c:pt idx="16127">
                  <c:v>168</c:v>
                </c:pt>
                <c:pt idx="16128">
                  <c:v>287</c:v>
                </c:pt>
                <c:pt idx="16129">
                  <c:v>299</c:v>
                </c:pt>
                <c:pt idx="16130">
                  <c:v>218</c:v>
                </c:pt>
                <c:pt idx="16131">
                  <c:v>202</c:v>
                </c:pt>
                <c:pt idx="16132">
                  <c:v>91</c:v>
                </c:pt>
                <c:pt idx="16133">
                  <c:v>104</c:v>
                </c:pt>
                <c:pt idx="16134">
                  <c:v>150</c:v>
                </c:pt>
                <c:pt idx="16135">
                  <c:v>198</c:v>
                </c:pt>
                <c:pt idx="16136">
                  <c:v>152</c:v>
                </c:pt>
                <c:pt idx="16137">
                  <c:v>183</c:v>
                </c:pt>
                <c:pt idx="16138">
                  <c:v>108</c:v>
                </c:pt>
                <c:pt idx="16139">
                  <c:v>119</c:v>
                </c:pt>
                <c:pt idx="16140">
                  <c:v>144</c:v>
                </c:pt>
                <c:pt idx="16141">
                  <c:v>170</c:v>
                </c:pt>
                <c:pt idx="16142">
                  <c:v>23</c:v>
                </c:pt>
                <c:pt idx="16143" formatCode="0.00E+00">
                  <c:v>4.8999999999999998E-3</c:v>
                </c:pt>
                <c:pt idx="16144">
                  <c:v>69</c:v>
                </c:pt>
                <c:pt idx="16145">
                  <c:v>3</c:v>
                </c:pt>
                <c:pt idx="16146">
                  <c:v>33</c:v>
                </c:pt>
                <c:pt idx="16147">
                  <c:v>206</c:v>
                </c:pt>
                <c:pt idx="16148">
                  <c:v>65</c:v>
                </c:pt>
                <c:pt idx="16149">
                  <c:v>100</c:v>
                </c:pt>
                <c:pt idx="16150">
                  <c:v>477</c:v>
                </c:pt>
                <c:pt idx="16151">
                  <c:v>242</c:v>
                </c:pt>
                <c:pt idx="16152">
                  <c:v>227</c:v>
                </c:pt>
                <c:pt idx="16153">
                  <c:v>484</c:v>
                </c:pt>
                <c:pt idx="16154">
                  <c:v>461</c:v>
                </c:pt>
                <c:pt idx="16155">
                  <c:v>155</c:v>
                </c:pt>
                <c:pt idx="16156">
                  <c:v>619</c:v>
                </c:pt>
                <c:pt idx="16157">
                  <c:v>214</c:v>
                </c:pt>
                <c:pt idx="16158">
                  <c:v>677</c:v>
                </c:pt>
                <c:pt idx="16159">
                  <c:v>135</c:v>
                </c:pt>
                <c:pt idx="16160">
                  <c:v>688</c:v>
                </c:pt>
                <c:pt idx="16161">
                  <c:v>398</c:v>
                </c:pt>
                <c:pt idx="16162">
                  <c:v>298</c:v>
                </c:pt>
                <c:pt idx="16163">
                  <c:v>69</c:v>
                </c:pt>
                <c:pt idx="16164">
                  <c:v>50</c:v>
                </c:pt>
                <c:pt idx="16165">
                  <c:v>200</c:v>
                </c:pt>
                <c:pt idx="16166">
                  <c:v>135</c:v>
                </c:pt>
                <c:pt idx="16167">
                  <c:v>248</c:v>
                </c:pt>
                <c:pt idx="16168">
                  <c:v>191</c:v>
                </c:pt>
                <c:pt idx="16169">
                  <c:v>226</c:v>
                </c:pt>
                <c:pt idx="16170">
                  <c:v>177</c:v>
                </c:pt>
                <c:pt idx="16171">
                  <c:v>175</c:v>
                </c:pt>
                <c:pt idx="16172">
                  <c:v>227</c:v>
                </c:pt>
                <c:pt idx="16173">
                  <c:v>125</c:v>
                </c:pt>
                <c:pt idx="16174">
                  <c:v>70</c:v>
                </c:pt>
                <c:pt idx="16175">
                  <c:v>25</c:v>
                </c:pt>
                <c:pt idx="16176">
                  <c:v>25</c:v>
                </c:pt>
                <c:pt idx="16177">
                  <c:v>266</c:v>
                </c:pt>
                <c:pt idx="16178">
                  <c:v>197</c:v>
                </c:pt>
                <c:pt idx="16179">
                  <c:v>255</c:v>
                </c:pt>
                <c:pt idx="16180">
                  <c:v>190</c:v>
                </c:pt>
                <c:pt idx="16181">
                  <c:v>237</c:v>
                </c:pt>
                <c:pt idx="16182">
                  <c:v>115</c:v>
                </c:pt>
                <c:pt idx="16183">
                  <c:v>98</c:v>
                </c:pt>
                <c:pt idx="16184">
                  <c:v>194</c:v>
                </c:pt>
                <c:pt idx="16185">
                  <c:v>60</c:v>
                </c:pt>
                <c:pt idx="16186">
                  <c:v>245</c:v>
                </c:pt>
                <c:pt idx="16187">
                  <c:v>73</c:v>
                </c:pt>
                <c:pt idx="16188">
                  <c:v>36</c:v>
                </c:pt>
                <c:pt idx="16189">
                  <c:v>53</c:v>
                </c:pt>
                <c:pt idx="16190">
                  <c:v>380</c:v>
                </c:pt>
                <c:pt idx="16191">
                  <c:v>55</c:v>
                </c:pt>
                <c:pt idx="16192">
                  <c:v>101</c:v>
                </c:pt>
                <c:pt idx="16193">
                  <c:v>88</c:v>
                </c:pt>
                <c:pt idx="16194">
                  <c:v>19</c:v>
                </c:pt>
                <c:pt idx="16195">
                  <c:v>10</c:v>
                </c:pt>
                <c:pt idx="16196">
                  <c:v>22</c:v>
                </c:pt>
                <c:pt idx="16197">
                  <c:v>3</c:v>
                </c:pt>
                <c:pt idx="16198">
                  <c:v>5</c:v>
                </c:pt>
                <c:pt idx="16199">
                  <c:v>89</c:v>
                </c:pt>
                <c:pt idx="16200">
                  <c:v>380</c:v>
                </c:pt>
                <c:pt idx="16201">
                  <c:v>75</c:v>
                </c:pt>
                <c:pt idx="16202">
                  <c:v>304</c:v>
                </c:pt>
                <c:pt idx="16203">
                  <c:v>130</c:v>
                </c:pt>
                <c:pt idx="16204">
                  <c:v>272</c:v>
                </c:pt>
                <c:pt idx="16205">
                  <c:v>120</c:v>
                </c:pt>
                <c:pt idx="16206">
                  <c:v>98</c:v>
                </c:pt>
                <c:pt idx="16207">
                  <c:v>177</c:v>
                </c:pt>
                <c:pt idx="16208">
                  <c:v>67</c:v>
                </c:pt>
                <c:pt idx="16209">
                  <c:v>241</c:v>
                </c:pt>
                <c:pt idx="16210">
                  <c:v>170</c:v>
                </c:pt>
                <c:pt idx="16211">
                  <c:v>275</c:v>
                </c:pt>
                <c:pt idx="16212">
                  <c:v>150</c:v>
                </c:pt>
                <c:pt idx="16213">
                  <c:v>83</c:v>
                </c:pt>
                <c:pt idx="16214">
                  <c:v>40</c:v>
                </c:pt>
                <c:pt idx="16215">
                  <c:v>126</c:v>
                </c:pt>
                <c:pt idx="16216">
                  <c:v>63</c:v>
                </c:pt>
                <c:pt idx="16217">
                  <c:v>170</c:v>
                </c:pt>
                <c:pt idx="16218">
                  <c:v>85</c:v>
                </c:pt>
                <c:pt idx="16219">
                  <c:v>370</c:v>
                </c:pt>
                <c:pt idx="16220">
                  <c:v>90</c:v>
                </c:pt>
                <c:pt idx="16221">
                  <c:v>308</c:v>
                </c:pt>
                <c:pt idx="16222">
                  <c:v>88</c:v>
                </c:pt>
                <c:pt idx="16223">
                  <c:v>245</c:v>
                </c:pt>
                <c:pt idx="16224">
                  <c:v>226</c:v>
                </c:pt>
                <c:pt idx="16225">
                  <c:v>156</c:v>
                </c:pt>
                <c:pt idx="16226">
                  <c:v>262</c:v>
                </c:pt>
                <c:pt idx="16227">
                  <c:v>259</c:v>
                </c:pt>
                <c:pt idx="16228">
                  <c:v>169</c:v>
                </c:pt>
                <c:pt idx="16229">
                  <c:v>474</c:v>
                </c:pt>
                <c:pt idx="16230">
                  <c:v>291</c:v>
                </c:pt>
                <c:pt idx="16231">
                  <c:v>73</c:v>
                </c:pt>
                <c:pt idx="16232">
                  <c:v>573</c:v>
                </c:pt>
                <c:pt idx="16233">
                  <c:v>213</c:v>
                </c:pt>
                <c:pt idx="16234">
                  <c:v>10</c:v>
                </c:pt>
                <c:pt idx="16235">
                  <c:v>359</c:v>
                </c:pt>
                <c:pt idx="16236">
                  <c:v>182</c:v>
                </c:pt>
                <c:pt idx="16237">
                  <c:v>10</c:v>
                </c:pt>
                <c:pt idx="16238">
                  <c:v>129</c:v>
                </c:pt>
                <c:pt idx="16239">
                  <c:v>460</c:v>
                </c:pt>
                <c:pt idx="16240">
                  <c:v>355</c:v>
                </c:pt>
                <c:pt idx="16241">
                  <c:v>236</c:v>
                </c:pt>
                <c:pt idx="16242">
                  <c:v>68</c:v>
                </c:pt>
                <c:pt idx="16243">
                  <c:v>64</c:v>
                </c:pt>
                <c:pt idx="16244">
                  <c:v>180</c:v>
                </c:pt>
                <c:pt idx="16245">
                  <c:v>240</c:v>
                </c:pt>
                <c:pt idx="16246">
                  <c:v>249</c:v>
                </c:pt>
                <c:pt idx="16247">
                  <c:v>452</c:v>
                </c:pt>
                <c:pt idx="16248">
                  <c:v>194</c:v>
                </c:pt>
                <c:pt idx="16249">
                  <c:v>413</c:v>
                </c:pt>
                <c:pt idx="16250">
                  <c:v>564</c:v>
                </c:pt>
                <c:pt idx="16251">
                  <c:v>573</c:v>
                </c:pt>
                <c:pt idx="16252">
                  <c:v>506</c:v>
                </c:pt>
                <c:pt idx="16253">
                  <c:v>413</c:v>
                </c:pt>
                <c:pt idx="16254">
                  <c:v>210</c:v>
                </c:pt>
                <c:pt idx="16255">
                  <c:v>199</c:v>
                </c:pt>
                <c:pt idx="16256">
                  <c:v>344</c:v>
                </c:pt>
                <c:pt idx="16257">
                  <c:v>174</c:v>
                </c:pt>
                <c:pt idx="16258">
                  <c:v>162</c:v>
                </c:pt>
                <c:pt idx="16259">
                  <c:v>103</c:v>
                </c:pt>
                <c:pt idx="16260">
                  <c:v>65</c:v>
                </c:pt>
                <c:pt idx="16261">
                  <c:v>169</c:v>
                </c:pt>
                <c:pt idx="16262">
                  <c:v>23</c:v>
                </c:pt>
                <c:pt idx="16263">
                  <c:v>28</c:v>
                </c:pt>
                <c:pt idx="16264">
                  <c:v>327</c:v>
                </c:pt>
                <c:pt idx="16265">
                  <c:v>13</c:v>
                </c:pt>
                <c:pt idx="16266">
                  <c:v>10</c:v>
                </c:pt>
                <c:pt idx="16267">
                  <c:v>438</c:v>
                </c:pt>
                <c:pt idx="16268">
                  <c:v>530</c:v>
                </c:pt>
                <c:pt idx="16269">
                  <c:v>526</c:v>
                </c:pt>
                <c:pt idx="16270">
                  <c:v>478</c:v>
                </c:pt>
                <c:pt idx="16271">
                  <c:v>345</c:v>
                </c:pt>
                <c:pt idx="16272">
                  <c:v>366</c:v>
                </c:pt>
                <c:pt idx="16273">
                  <c:v>788</c:v>
                </c:pt>
                <c:pt idx="16274">
                  <c:v>352</c:v>
                </c:pt>
                <c:pt idx="16275">
                  <c:v>317</c:v>
                </c:pt>
                <c:pt idx="16276">
                  <c:v>161</c:v>
                </c:pt>
                <c:pt idx="16277">
                  <c:v>124</c:v>
                </c:pt>
                <c:pt idx="16278">
                  <c:v>218</c:v>
                </c:pt>
                <c:pt idx="16279">
                  <c:v>28</c:v>
                </c:pt>
                <c:pt idx="16280">
                  <c:v>9</c:v>
                </c:pt>
                <c:pt idx="16281">
                  <c:v>67</c:v>
                </c:pt>
                <c:pt idx="16282">
                  <c:v>11</c:v>
                </c:pt>
                <c:pt idx="16283">
                  <c:v>215</c:v>
                </c:pt>
                <c:pt idx="16284">
                  <c:v>100</c:v>
                </c:pt>
                <c:pt idx="16285">
                  <c:v>122</c:v>
                </c:pt>
                <c:pt idx="16286">
                  <c:v>74</c:v>
                </c:pt>
                <c:pt idx="16287">
                  <c:v>65</c:v>
                </c:pt>
                <c:pt idx="16288">
                  <c:v>93</c:v>
                </c:pt>
                <c:pt idx="16289">
                  <c:v>179</c:v>
                </c:pt>
                <c:pt idx="16290">
                  <c:v>190</c:v>
                </c:pt>
                <c:pt idx="16291">
                  <c:v>44</c:v>
                </c:pt>
                <c:pt idx="16292">
                  <c:v>284</c:v>
                </c:pt>
                <c:pt idx="16293">
                  <c:v>260</c:v>
                </c:pt>
                <c:pt idx="16294">
                  <c:v>28</c:v>
                </c:pt>
                <c:pt idx="16295">
                  <c:v>99</c:v>
                </c:pt>
                <c:pt idx="16296">
                  <c:v>154</c:v>
                </c:pt>
                <c:pt idx="16297">
                  <c:v>165</c:v>
                </c:pt>
                <c:pt idx="16298">
                  <c:v>167</c:v>
                </c:pt>
                <c:pt idx="16299">
                  <c:v>267</c:v>
                </c:pt>
                <c:pt idx="16300">
                  <c:v>214</c:v>
                </c:pt>
                <c:pt idx="16301">
                  <c:v>279</c:v>
                </c:pt>
                <c:pt idx="16302">
                  <c:v>369</c:v>
                </c:pt>
                <c:pt idx="16303">
                  <c:v>325</c:v>
                </c:pt>
                <c:pt idx="16304">
                  <c:v>105</c:v>
                </c:pt>
                <c:pt idx="16305">
                  <c:v>281</c:v>
                </c:pt>
                <c:pt idx="16306">
                  <c:v>145</c:v>
                </c:pt>
                <c:pt idx="16307">
                  <c:v>5</c:v>
                </c:pt>
                <c:pt idx="16308">
                  <c:v>160</c:v>
                </c:pt>
                <c:pt idx="16309">
                  <c:v>71</c:v>
                </c:pt>
                <c:pt idx="16310">
                  <c:v>125</c:v>
                </c:pt>
                <c:pt idx="16311">
                  <c:v>145</c:v>
                </c:pt>
                <c:pt idx="16312">
                  <c:v>70</c:v>
                </c:pt>
                <c:pt idx="16313">
                  <c:v>130</c:v>
                </c:pt>
                <c:pt idx="16314">
                  <c:v>240</c:v>
                </c:pt>
                <c:pt idx="16315" formatCode="0.00E+00">
                  <c:v>4.8999999999999998E-3</c:v>
                </c:pt>
                <c:pt idx="16316" formatCode="0.00E+00">
                  <c:v>4.8999999999999998E-3</c:v>
                </c:pt>
                <c:pt idx="16317">
                  <c:v>55</c:v>
                </c:pt>
                <c:pt idx="16318">
                  <c:v>140</c:v>
                </c:pt>
                <c:pt idx="16319">
                  <c:v>181</c:v>
                </c:pt>
                <c:pt idx="16320">
                  <c:v>104</c:v>
                </c:pt>
                <c:pt idx="16321">
                  <c:v>292</c:v>
                </c:pt>
                <c:pt idx="16322">
                  <c:v>392</c:v>
                </c:pt>
                <c:pt idx="16323">
                  <c:v>394</c:v>
                </c:pt>
                <c:pt idx="16324">
                  <c:v>286</c:v>
                </c:pt>
                <c:pt idx="16325">
                  <c:v>172</c:v>
                </c:pt>
                <c:pt idx="16326">
                  <c:v>286</c:v>
                </c:pt>
                <c:pt idx="16327">
                  <c:v>142</c:v>
                </c:pt>
                <c:pt idx="16328">
                  <c:v>88</c:v>
                </c:pt>
                <c:pt idx="16329">
                  <c:v>266</c:v>
                </c:pt>
                <c:pt idx="16330">
                  <c:v>374</c:v>
                </c:pt>
                <c:pt idx="16331" formatCode="0.00E+00">
                  <c:v>4.8999999999999998E-3</c:v>
                </c:pt>
                <c:pt idx="16332">
                  <c:v>40</c:v>
                </c:pt>
                <c:pt idx="16333">
                  <c:v>15</c:v>
                </c:pt>
                <c:pt idx="16334">
                  <c:v>25</c:v>
                </c:pt>
                <c:pt idx="16335">
                  <c:v>378</c:v>
                </c:pt>
                <c:pt idx="16336">
                  <c:v>129</c:v>
                </c:pt>
                <c:pt idx="16337">
                  <c:v>100</c:v>
                </c:pt>
                <c:pt idx="16338">
                  <c:v>100</c:v>
                </c:pt>
                <c:pt idx="16339">
                  <c:v>26</c:v>
                </c:pt>
                <c:pt idx="16340">
                  <c:v>2</c:v>
                </c:pt>
                <c:pt idx="16341">
                  <c:v>34</c:v>
                </c:pt>
                <c:pt idx="16342">
                  <c:v>42</c:v>
                </c:pt>
                <c:pt idx="16343">
                  <c:v>241</c:v>
                </c:pt>
                <c:pt idx="16344">
                  <c:v>86</c:v>
                </c:pt>
                <c:pt idx="16345">
                  <c:v>17</c:v>
                </c:pt>
                <c:pt idx="16346">
                  <c:v>181</c:v>
                </c:pt>
                <c:pt idx="16347">
                  <c:v>251</c:v>
                </c:pt>
                <c:pt idx="16348">
                  <c:v>302</c:v>
                </c:pt>
                <c:pt idx="16349">
                  <c:v>258</c:v>
                </c:pt>
                <c:pt idx="16350">
                  <c:v>200</c:v>
                </c:pt>
                <c:pt idx="16351">
                  <c:v>107</c:v>
                </c:pt>
                <c:pt idx="16352">
                  <c:v>100</c:v>
                </c:pt>
                <c:pt idx="16353">
                  <c:v>81</c:v>
                </c:pt>
                <c:pt idx="16354">
                  <c:v>141</c:v>
                </c:pt>
                <c:pt idx="16355">
                  <c:v>41</c:v>
                </c:pt>
                <c:pt idx="16356">
                  <c:v>111</c:v>
                </c:pt>
                <c:pt idx="16357">
                  <c:v>337</c:v>
                </c:pt>
                <c:pt idx="16358">
                  <c:v>127</c:v>
                </c:pt>
                <c:pt idx="16359">
                  <c:v>196</c:v>
                </c:pt>
                <c:pt idx="16360">
                  <c:v>83</c:v>
                </c:pt>
                <c:pt idx="16361">
                  <c:v>106</c:v>
                </c:pt>
                <c:pt idx="16362">
                  <c:v>37</c:v>
                </c:pt>
                <c:pt idx="16363">
                  <c:v>53</c:v>
                </c:pt>
                <c:pt idx="16364">
                  <c:v>155</c:v>
                </c:pt>
                <c:pt idx="16365">
                  <c:v>115</c:v>
                </c:pt>
                <c:pt idx="16366">
                  <c:v>196</c:v>
                </c:pt>
                <c:pt idx="16367">
                  <c:v>195</c:v>
                </c:pt>
                <c:pt idx="16368">
                  <c:v>154</c:v>
                </c:pt>
                <c:pt idx="16369">
                  <c:v>170</c:v>
                </c:pt>
                <c:pt idx="16370">
                  <c:v>160</c:v>
                </c:pt>
                <c:pt idx="16371">
                  <c:v>224</c:v>
                </c:pt>
                <c:pt idx="16372">
                  <c:v>75</c:v>
                </c:pt>
                <c:pt idx="16373">
                  <c:v>274</c:v>
                </c:pt>
                <c:pt idx="16374">
                  <c:v>103</c:v>
                </c:pt>
                <c:pt idx="16375">
                  <c:v>251</c:v>
                </c:pt>
                <c:pt idx="16376">
                  <c:v>51</c:v>
                </c:pt>
                <c:pt idx="16377">
                  <c:v>50</c:v>
                </c:pt>
                <c:pt idx="16378">
                  <c:v>133</c:v>
                </c:pt>
                <c:pt idx="16379">
                  <c:v>30</c:v>
                </c:pt>
                <c:pt idx="16380">
                  <c:v>66</c:v>
                </c:pt>
                <c:pt idx="16381">
                  <c:v>234</c:v>
                </c:pt>
                <c:pt idx="16382">
                  <c:v>85</c:v>
                </c:pt>
                <c:pt idx="16383">
                  <c:v>60</c:v>
                </c:pt>
                <c:pt idx="16384">
                  <c:v>121</c:v>
                </c:pt>
                <c:pt idx="16385">
                  <c:v>49</c:v>
                </c:pt>
                <c:pt idx="16386">
                  <c:v>150</c:v>
                </c:pt>
                <c:pt idx="16387">
                  <c:v>52</c:v>
                </c:pt>
                <c:pt idx="16388">
                  <c:v>371</c:v>
                </c:pt>
                <c:pt idx="16389">
                  <c:v>332</c:v>
                </c:pt>
                <c:pt idx="16390">
                  <c:v>165</c:v>
                </c:pt>
                <c:pt idx="16391">
                  <c:v>425</c:v>
                </c:pt>
                <c:pt idx="16392">
                  <c:v>202</c:v>
                </c:pt>
                <c:pt idx="16393">
                  <c:v>685</c:v>
                </c:pt>
                <c:pt idx="16394">
                  <c:v>170</c:v>
                </c:pt>
                <c:pt idx="16395">
                  <c:v>208</c:v>
                </c:pt>
                <c:pt idx="16396">
                  <c:v>150</c:v>
                </c:pt>
                <c:pt idx="16397">
                  <c:v>245</c:v>
                </c:pt>
                <c:pt idx="16398">
                  <c:v>295</c:v>
                </c:pt>
                <c:pt idx="16399">
                  <c:v>301</c:v>
                </c:pt>
                <c:pt idx="16400">
                  <c:v>55</c:v>
                </c:pt>
                <c:pt idx="16401">
                  <c:v>22</c:v>
                </c:pt>
                <c:pt idx="16402">
                  <c:v>581</c:v>
                </c:pt>
                <c:pt idx="16403">
                  <c:v>150</c:v>
                </c:pt>
                <c:pt idx="16404">
                  <c:v>255</c:v>
                </c:pt>
                <c:pt idx="16405">
                  <c:v>494</c:v>
                </c:pt>
                <c:pt idx="16406">
                  <c:v>212</c:v>
                </c:pt>
                <c:pt idx="16407">
                  <c:v>225</c:v>
                </c:pt>
                <c:pt idx="16408">
                  <c:v>218</c:v>
                </c:pt>
                <c:pt idx="16409">
                  <c:v>147</c:v>
                </c:pt>
                <c:pt idx="16410">
                  <c:v>311</c:v>
                </c:pt>
                <c:pt idx="16411">
                  <c:v>306</c:v>
                </c:pt>
                <c:pt idx="16412">
                  <c:v>218</c:v>
                </c:pt>
                <c:pt idx="16413">
                  <c:v>512</c:v>
                </c:pt>
                <c:pt idx="16414">
                  <c:v>135</c:v>
                </c:pt>
                <c:pt idx="16415">
                  <c:v>190</c:v>
                </c:pt>
                <c:pt idx="16416">
                  <c:v>36</c:v>
                </c:pt>
                <c:pt idx="16417">
                  <c:v>150</c:v>
                </c:pt>
                <c:pt idx="16418">
                  <c:v>132</c:v>
                </c:pt>
                <c:pt idx="16419">
                  <c:v>167</c:v>
                </c:pt>
                <c:pt idx="16420">
                  <c:v>56</c:v>
                </c:pt>
                <c:pt idx="16421">
                  <c:v>58</c:v>
                </c:pt>
                <c:pt idx="16422">
                  <c:v>113</c:v>
                </c:pt>
                <c:pt idx="16423">
                  <c:v>30</c:v>
                </c:pt>
                <c:pt idx="16424">
                  <c:v>95</c:v>
                </c:pt>
                <c:pt idx="16425">
                  <c:v>179</c:v>
                </c:pt>
                <c:pt idx="16426">
                  <c:v>50</c:v>
                </c:pt>
                <c:pt idx="16427">
                  <c:v>918</c:v>
                </c:pt>
                <c:pt idx="16428">
                  <c:v>339</c:v>
                </c:pt>
                <c:pt idx="16429">
                  <c:v>1000</c:v>
                </c:pt>
                <c:pt idx="16430">
                  <c:v>293</c:v>
                </c:pt>
                <c:pt idx="16431">
                  <c:v>215</c:v>
                </c:pt>
                <c:pt idx="16432">
                  <c:v>461</c:v>
                </c:pt>
                <c:pt idx="16433">
                  <c:v>158</c:v>
                </c:pt>
                <c:pt idx="16434">
                  <c:v>207</c:v>
                </c:pt>
                <c:pt idx="16435">
                  <c:v>697</c:v>
                </c:pt>
                <c:pt idx="16436">
                  <c:v>331</c:v>
                </c:pt>
                <c:pt idx="16437">
                  <c:v>196</c:v>
                </c:pt>
                <c:pt idx="16438">
                  <c:v>258</c:v>
                </c:pt>
                <c:pt idx="16439">
                  <c:v>552</c:v>
                </c:pt>
                <c:pt idx="16440">
                  <c:v>533</c:v>
                </c:pt>
                <c:pt idx="16441">
                  <c:v>1261</c:v>
                </c:pt>
                <c:pt idx="16442">
                  <c:v>435</c:v>
                </c:pt>
                <c:pt idx="16443">
                  <c:v>977</c:v>
                </c:pt>
                <c:pt idx="16444">
                  <c:v>477</c:v>
                </c:pt>
                <c:pt idx="16445">
                  <c:v>354</c:v>
                </c:pt>
                <c:pt idx="16446">
                  <c:v>384</c:v>
                </c:pt>
                <c:pt idx="16447">
                  <c:v>454</c:v>
                </c:pt>
                <c:pt idx="16448">
                  <c:v>478</c:v>
                </c:pt>
                <c:pt idx="16449">
                  <c:v>999</c:v>
                </c:pt>
                <c:pt idx="16450">
                  <c:v>951</c:v>
                </c:pt>
                <c:pt idx="16451" formatCode="0.00E+00">
                  <c:v>4.8999999999999998E-3</c:v>
                </c:pt>
                <c:pt idx="16452">
                  <c:v>60</c:v>
                </c:pt>
                <c:pt idx="16453">
                  <c:v>1132</c:v>
                </c:pt>
                <c:pt idx="16454">
                  <c:v>155</c:v>
                </c:pt>
                <c:pt idx="16455">
                  <c:v>268</c:v>
                </c:pt>
                <c:pt idx="16456">
                  <c:v>217</c:v>
                </c:pt>
                <c:pt idx="16457">
                  <c:v>102</c:v>
                </c:pt>
                <c:pt idx="16458">
                  <c:v>75</c:v>
                </c:pt>
                <c:pt idx="16459">
                  <c:v>71</c:v>
                </c:pt>
                <c:pt idx="16460">
                  <c:v>167</c:v>
                </c:pt>
                <c:pt idx="16461">
                  <c:v>169</c:v>
                </c:pt>
                <c:pt idx="16462">
                  <c:v>1161</c:v>
                </c:pt>
                <c:pt idx="16463">
                  <c:v>401</c:v>
                </c:pt>
                <c:pt idx="16464">
                  <c:v>143</c:v>
                </c:pt>
                <c:pt idx="16465">
                  <c:v>1106</c:v>
                </c:pt>
                <c:pt idx="16466">
                  <c:v>490</c:v>
                </c:pt>
                <c:pt idx="16467">
                  <c:v>335</c:v>
                </c:pt>
                <c:pt idx="16468">
                  <c:v>395</c:v>
                </c:pt>
                <c:pt idx="16469">
                  <c:v>1032</c:v>
                </c:pt>
                <c:pt idx="16470">
                  <c:v>1016</c:v>
                </c:pt>
                <c:pt idx="16471">
                  <c:v>983</c:v>
                </c:pt>
                <c:pt idx="16472">
                  <c:v>1249</c:v>
                </c:pt>
                <c:pt idx="16473">
                  <c:v>411</c:v>
                </c:pt>
                <c:pt idx="16474">
                  <c:v>850</c:v>
                </c:pt>
                <c:pt idx="16475">
                  <c:v>1015</c:v>
                </c:pt>
                <c:pt idx="16476">
                  <c:v>406</c:v>
                </c:pt>
                <c:pt idx="16477">
                  <c:v>209</c:v>
                </c:pt>
                <c:pt idx="16478">
                  <c:v>397</c:v>
                </c:pt>
                <c:pt idx="16479">
                  <c:v>271</c:v>
                </c:pt>
                <c:pt idx="16480">
                  <c:v>158</c:v>
                </c:pt>
                <c:pt idx="16481">
                  <c:v>254</c:v>
                </c:pt>
                <c:pt idx="16482">
                  <c:v>264</c:v>
                </c:pt>
                <c:pt idx="16483">
                  <c:v>406</c:v>
                </c:pt>
                <c:pt idx="16484">
                  <c:v>276</c:v>
                </c:pt>
                <c:pt idx="16485">
                  <c:v>86</c:v>
                </c:pt>
                <c:pt idx="16486">
                  <c:v>115</c:v>
                </c:pt>
                <c:pt idx="16487">
                  <c:v>226</c:v>
                </c:pt>
                <c:pt idx="16488">
                  <c:v>114</c:v>
                </c:pt>
                <c:pt idx="16489">
                  <c:v>79</c:v>
                </c:pt>
                <c:pt idx="16490">
                  <c:v>176</c:v>
                </c:pt>
                <c:pt idx="16491">
                  <c:v>245</c:v>
                </c:pt>
                <c:pt idx="16492">
                  <c:v>212</c:v>
                </c:pt>
                <c:pt idx="16493">
                  <c:v>394</c:v>
                </c:pt>
                <c:pt idx="16494">
                  <c:v>426</c:v>
                </c:pt>
                <c:pt idx="16495">
                  <c:v>215</c:v>
                </c:pt>
                <c:pt idx="16496">
                  <c:v>387</c:v>
                </c:pt>
                <c:pt idx="16497">
                  <c:v>60</c:v>
                </c:pt>
                <c:pt idx="16498">
                  <c:v>265</c:v>
                </c:pt>
                <c:pt idx="16499">
                  <c:v>134</c:v>
                </c:pt>
                <c:pt idx="16500">
                  <c:v>271</c:v>
                </c:pt>
                <c:pt idx="16501">
                  <c:v>331</c:v>
                </c:pt>
                <c:pt idx="16502">
                  <c:v>308</c:v>
                </c:pt>
                <c:pt idx="16503">
                  <c:v>398</c:v>
                </c:pt>
                <c:pt idx="16504">
                  <c:v>473</c:v>
                </c:pt>
                <c:pt idx="16505">
                  <c:v>358</c:v>
                </c:pt>
                <c:pt idx="16506">
                  <c:v>437</c:v>
                </c:pt>
                <c:pt idx="16507">
                  <c:v>472</c:v>
                </c:pt>
                <c:pt idx="16508">
                  <c:v>393</c:v>
                </c:pt>
                <c:pt idx="16509">
                  <c:v>241</c:v>
                </c:pt>
                <c:pt idx="16510">
                  <c:v>345</c:v>
                </c:pt>
                <c:pt idx="16511">
                  <c:v>201</c:v>
                </c:pt>
                <c:pt idx="16512">
                  <c:v>452</c:v>
                </c:pt>
                <c:pt idx="16513">
                  <c:v>332</c:v>
                </c:pt>
                <c:pt idx="16514">
                  <c:v>245</c:v>
                </c:pt>
                <c:pt idx="16515">
                  <c:v>428</c:v>
                </c:pt>
                <c:pt idx="16516">
                  <c:v>209</c:v>
                </c:pt>
                <c:pt idx="16517">
                  <c:v>329</c:v>
                </c:pt>
                <c:pt idx="16518">
                  <c:v>428</c:v>
                </c:pt>
                <c:pt idx="16519">
                  <c:v>354</c:v>
                </c:pt>
                <c:pt idx="16520">
                  <c:v>208</c:v>
                </c:pt>
                <c:pt idx="16521">
                  <c:v>312</c:v>
                </c:pt>
                <c:pt idx="16522">
                  <c:v>281</c:v>
                </c:pt>
                <c:pt idx="16523">
                  <c:v>148</c:v>
                </c:pt>
                <c:pt idx="16524">
                  <c:v>238</c:v>
                </c:pt>
                <c:pt idx="16525">
                  <c:v>770</c:v>
                </c:pt>
                <c:pt idx="16526">
                  <c:v>483</c:v>
                </c:pt>
                <c:pt idx="16527">
                  <c:v>947</c:v>
                </c:pt>
                <c:pt idx="16528">
                  <c:v>629</c:v>
                </c:pt>
                <c:pt idx="16529">
                  <c:v>464</c:v>
                </c:pt>
                <c:pt idx="16530">
                  <c:v>453</c:v>
                </c:pt>
                <c:pt idx="16531">
                  <c:v>978</c:v>
                </c:pt>
                <c:pt idx="16532">
                  <c:v>478</c:v>
                </c:pt>
                <c:pt idx="16533">
                  <c:v>714</c:v>
                </c:pt>
                <c:pt idx="16534">
                  <c:v>1077</c:v>
                </c:pt>
                <c:pt idx="16535">
                  <c:v>649</c:v>
                </c:pt>
                <c:pt idx="16536">
                  <c:v>976</c:v>
                </c:pt>
                <c:pt idx="16537">
                  <c:v>260</c:v>
                </c:pt>
                <c:pt idx="16538">
                  <c:v>337</c:v>
                </c:pt>
                <c:pt idx="16539">
                  <c:v>424</c:v>
                </c:pt>
                <c:pt idx="16540">
                  <c:v>381</c:v>
                </c:pt>
                <c:pt idx="16541">
                  <c:v>472</c:v>
                </c:pt>
                <c:pt idx="16542">
                  <c:v>374</c:v>
                </c:pt>
                <c:pt idx="16543">
                  <c:v>340</c:v>
                </c:pt>
                <c:pt idx="16544">
                  <c:v>250</c:v>
                </c:pt>
                <c:pt idx="16545">
                  <c:v>285</c:v>
                </c:pt>
                <c:pt idx="16546">
                  <c:v>398</c:v>
                </c:pt>
                <c:pt idx="16547">
                  <c:v>227</c:v>
                </c:pt>
                <c:pt idx="16548">
                  <c:v>362</c:v>
                </c:pt>
                <c:pt idx="16549">
                  <c:v>281</c:v>
                </c:pt>
                <c:pt idx="16550">
                  <c:v>337</c:v>
                </c:pt>
                <c:pt idx="16551">
                  <c:v>250</c:v>
                </c:pt>
                <c:pt idx="16552">
                  <c:v>296</c:v>
                </c:pt>
                <c:pt idx="16553">
                  <c:v>338</c:v>
                </c:pt>
                <c:pt idx="16554">
                  <c:v>477</c:v>
                </c:pt>
                <c:pt idx="16555">
                  <c:v>221</c:v>
                </c:pt>
                <c:pt idx="16556">
                  <c:v>316</c:v>
                </c:pt>
                <c:pt idx="16557">
                  <c:v>179</c:v>
                </c:pt>
                <c:pt idx="16558">
                  <c:v>216</c:v>
                </c:pt>
                <c:pt idx="16559">
                  <c:v>269</c:v>
                </c:pt>
                <c:pt idx="16560">
                  <c:v>245</c:v>
                </c:pt>
                <c:pt idx="16561">
                  <c:v>110</c:v>
                </c:pt>
                <c:pt idx="16562">
                  <c:v>28</c:v>
                </c:pt>
                <c:pt idx="16563">
                  <c:v>81</c:v>
                </c:pt>
                <c:pt idx="16564">
                  <c:v>44</c:v>
                </c:pt>
                <c:pt idx="16565">
                  <c:v>50</c:v>
                </c:pt>
                <c:pt idx="16566">
                  <c:v>66</c:v>
                </c:pt>
                <c:pt idx="16567">
                  <c:v>99</c:v>
                </c:pt>
                <c:pt idx="16568">
                  <c:v>75</c:v>
                </c:pt>
                <c:pt idx="16569">
                  <c:v>110</c:v>
                </c:pt>
                <c:pt idx="16570">
                  <c:v>140</c:v>
                </c:pt>
                <c:pt idx="16571">
                  <c:v>33</c:v>
                </c:pt>
                <c:pt idx="16572">
                  <c:v>98</c:v>
                </c:pt>
                <c:pt idx="16573">
                  <c:v>133</c:v>
                </c:pt>
                <c:pt idx="16574">
                  <c:v>335</c:v>
                </c:pt>
                <c:pt idx="16575">
                  <c:v>266</c:v>
                </c:pt>
                <c:pt idx="16576">
                  <c:v>297</c:v>
                </c:pt>
                <c:pt idx="16577">
                  <c:v>426</c:v>
                </c:pt>
                <c:pt idx="16578">
                  <c:v>339</c:v>
                </c:pt>
                <c:pt idx="16579">
                  <c:v>200</c:v>
                </c:pt>
                <c:pt idx="16580">
                  <c:v>295</c:v>
                </c:pt>
                <c:pt idx="16581">
                  <c:v>103</c:v>
                </c:pt>
                <c:pt idx="16582">
                  <c:v>350</c:v>
                </c:pt>
                <c:pt idx="16583">
                  <c:v>225</c:v>
                </c:pt>
                <c:pt idx="16584">
                  <c:v>261</c:v>
                </c:pt>
                <c:pt idx="16585">
                  <c:v>11</c:v>
                </c:pt>
                <c:pt idx="16586">
                  <c:v>64</c:v>
                </c:pt>
                <c:pt idx="16587">
                  <c:v>2</c:v>
                </c:pt>
                <c:pt idx="16588">
                  <c:v>105</c:v>
                </c:pt>
                <c:pt idx="16589">
                  <c:v>248</c:v>
                </c:pt>
                <c:pt idx="16590">
                  <c:v>127</c:v>
                </c:pt>
                <c:pt idx="16591">
                  <c:v>216</c:v>
                </c:pt>
                <c:pt idx="16592">
                  <c:v>365</c:v>
                </c:pt>
                <c:pt idx="16593">
                  <c:v>261</c:v>
                </c:pt>
                <c:pt idx="16594">
                  <c:v>238</c:v>
                </c:pt>
                <c:pt idx="16595">
                  <c:v>143</c:v>
                </c:pt>
                <c:pt idx="16596">
                  <c:v>235</c:v>
                </c:pt>
                <c:pt idx="16597">
                  <c:v>74</c:v>
                </c:pt>
                <c:pt idx="16598">
                  <c:v>130</c:v>
                </c:pt>
                <c:pt idx="16599">
                  <c:v>67</c:v>
                </c:pt>
                <c:pt idx="16600">
                  <c:v>80</c:v>
                </c:pt>
                <c:pt idx="16601">
                  <c:v>94</c:v>
                </c:pt>
                <c:pt idx="16602">
                  <c:v>148</c:v>
                </c:pt>
                <c:pt idx="16603">
                  <c:v>168</c:v>
                </c:pt>
                <c:pt idx="16604">
                  <c:v>102</c:v>
                </c:pt>
                <c:pt idx="16605">
                  <c:v>269</c:v>
                </c:pt>
                <c:pt idx="16606">
                  <c:v>211</c:v>
                </c:pt>
                <c:pt idx="16607">
                  <c:v>307</c:v>
                </c:pt>
                <c:pt idx="16608">
                  <c:v>122</c:v>
                </c:pt>
                <c:pt idx="16609">
                  <c:v>68</c:v>
                </c:pt>
                <c:pt idx="16610">
                  <c:v>61</c:v>
                </c:pt>
                <c:pt idx="16611">
                  <c:v>138</c:v>
                </c:pt>
                <c:pt idx="16612">
                  <c:v>299</c:v>
                </c:pt>
                <c:pt idx="16613">
                  <c:v>150</c:v>
                </c:pt>
                <c:pt idx="16614">
                  <c:v>153</c:v>
                </c:pt>
                <c:pt idx="16615">
                  <c:v>284</c:v>
                </c:pt>
                <c:pt idx="16616">
                  <c:v>357</c:v>
                </c:pt>
                <c:pt idx="16617">
                  <c:v>297</c:v>
                </c:pt>
                <c:pt idx="16618">
                  <c:v>265</c:v>
                </c:pt>
                <c:pt idx="16619">
                  <c:v>307</c:v>
                </c:pt>
                <c:pt idx="16620">
                  <c:v>205</c:v>
                </c:pt>
                <c:pt idx="16621">
                  <c:v>313</c:v>
                </c:pt>
                <c:pt idx="16622">
                  <c:v>263</c:v>
                </c:pt>
                <c:pt idx="16623">
                  <c:v>177</c:v>
                </c:pt>
                <c:pt idx="16624">
                  <c:v>99</c:v>
                </c:pt>
                <c:pt idx="16625">
                  <c:v>36</c:v>
                </c:pt>
                <c:pt idx="16626">
                  <c:v>33</c:v>
                </c:pt>
                <c:pt idx="16627">
                  <c:v>59</c:v>
                </c:pt>
                <c:pt idx="16628">
                  <c:v>314</c:v>
                </c:pt>
                <c:pt idx="16629">
                  <c:v>147</c:v>
                </c:pt>
                <c:pt idx="16630">
                  <c:v>142</c:v>
                </c:pt>
                <c:pt idx="16631">
                  <c:v>255</c:v>
                </c:pt>
                <c:pt idx="16632">
                  <c:v>114</c:v>
                </c:pt>
                <c:pt idx="16633">
                  <c:v>330</c:v>
                </c:pt>
                <c:pt idx="16634">
                  <c:v>113</c:v>
                </c:pt>
                <c:pt idx="16635">
                  <c:v>252</c:v>
                </c:pt>
                <c:pt idx="16636">
                  <c:v>57</c:v>
                </c:pt>
                <c:pt idx="16637">
                  <c:v>75</c:v>
                </c:pt>
                <c:pt idx="16638">
                  <c:v>127</c:v>
                </c:pt>
                <c:pt idx="16639">
                  <c:v>179</c:v>
                </c:pt>
                <c:pt idx="16640">
                  <c:v>231</c:v>
                </c:pt>
                <c:pt idx="16641">
                  <c:v>336</c:v>
                </c:pt>
                <c:pt idx="16642">
                  <c:v>163</c:v>
                </c:pt>
                <c:pt idx="16643">
                  <c:v>93</c:v>
                </c:pt>
                <c:pt idx="16644">
                  <c:v>104</c:v>
                </c:pt>
                <c:pt idx="16645">
                  <c:v>321</c:v>
                </c:pt>
                <c:pt idx="16646">
                  <c:v>117</c:v>
                </c:pt>
                <c:pt idx="16647">
                  <c:v>299</c:v>
                </c:pt>
                <c:pt idx="16648">
                  <c:v>116</c:v>
                </c:pt>
                <c:pt idx="16649">
                  <c:v>104</c:v>
                </c:pt>
                <c:pt idx="16650">
                  <c:v>210</c:v>
                </c:pt>
                <c:pt idx="16651">
                  <c:v>192</c:v>
                </c:pt>
                <c:pt idx="16652">
                  <c:v>242</c:v>
                </c:pt>
                <c:pt idx="16653">
                  <c:v>290</c:v>
                </c:pt>
                <c:pt idx="16654">
                  <c:v>294</c:v>
                </c:pt>
                <c:pt idx="16655">
                  <c:v>341</c:v>
                </c:pt>
                <c:pt idx="16656">
                  <c:v>155</c:v>
                </c:pt>
                <c:pt idx="16657">
                  <c:v>208</c:v>
                </c:pt>
                <c:pt idx="16658">
                  <c:v>267</c:v>
                </c:pt>
                <c:pt idx="16659">
                  <c:v>189</c:v>
                </c:pt>
                <c:pt idx="16660">
                  <c:v>205</c:v>
                </c:pt>
                <c:pt idx="16661">
                  <c:v>268</c:v>
                </c:pt>
                <c:pt idx="16662">
                  <c:v>230</c:v>
                </c:pt>
                <c:pt idx="16663">
                  <c:v>348</c:v>
                </c:pt>
                <c:pt idx="16664">
                  <c:v>328</c:v>
                </c:pt>
                <c:pt idx="16665">
                  <c:v>376</c:v>
                </c:pt>
                <c:pt idx="16666">
                  <c:v>374</c:v>
                </c:pt>
                <c:pt idx="16667">
                  <c:v>255</c:v>
                </c:pt>
                <c:pt idx="16668">
                  <c:v>253</c:v>
                </c:pt>
                <c:pt idx="16669">
                  <c:v>215</c:v>
                </c:pt>
                <c:pt idx="16670">
                  <c:v>219</c:v>
                </c:pt>
                <c:pt idx="16671">
                  <c:v>384</c:v>
                </c:pt>
                <c:pt idx="16672">
                  <c:v>293</c:v>
                </c:pt>
                <c:pt idx="16673">
                  <c:v>230</c:v>
                </c:pt>
                <c:pt idx="16674">
                  <c:v>314</c:v>
                </c:pt>
                <c:pt idx="16675">
                  <c:v>387</c:v>
                </c:pt>
                <c:pt idx="16676">
                  <c:v>380</c:v>
                </c:pt>
                <c:pt idx="16677">
                  <c:v>253</c:v>
                </c:pt>
                <c:pt idx="16678">
                  <c:v>431</c:v>
                </c:pt>
                <c:pt idx="16679">
                  <c:v>397</c:v>
                </c:pt>
                <c:pt idx="16680">
                  <c:v>189</c:v>
                </c:pt>
                <c:pt idx="16681">
                  <c:v>277</c:v>
                </c:pt>
                <c:pt idx="16682">
                  <c:v>277</c:v>
                </c:pt>
                <c:pt idx="16683">
                  <c:v>400</c:v>
                </c:pt>
                <c:pt idx="16684">
                  <c:v>79</c:v>
                </c:pt>
                <c:pt idx="16685">
                  <c:v>118</c:v>
                </c:pt>
                <c:pt idx="16686">
                  <c:v>190</c:v>
                </c:pt>
                <c:pt idx="16687">
                  <c:v>230</c:v>
                </c:pt>
                <c:pt idx="16688">
                  <c:v>159</c:v>
                </c:pt>
                <c:pt idx="16689">
                  <c:v>223</c:v>
                </c:pt>
                <c:pt idx="16690">
                  <c:v>277</c:v>
                </c:pt>
                <c:pt idx="16691">
                  <c:v>203</c:v>
                </c:pt>
                <c:pt idx="16692">
                  <c:v>165</c:v>
                </c:pt>
                <c:pt idx="16693">
                  <c:v>390</c:v>
                </c:pt>
                <c:pt idx="16694">
                  <c:v>143</c:v>
                </c:pt>
                <c:pt idx="16695">
                  <c:v>296</c:v>
                </c:pt>
                <c:pt idx="16696">
                  <c:v>1</c:v>
                </c:pt>
                <c:pt idx="16697">
                  <c:v>60</c:v>
                </c:pt>
                <c:pt idx="16698">
                  <c:v>83</c:v>
                </c:pt>
                <c:pt idx="16699">
                  <c:v>203</c:v>
                </c:pt>
                <c:pt idx="16700">
                  <c:v>296</c:v>
                </c:pt>
                <c:pt idx="16701">
                  <c:v>290</c:v>
                </c:pt>
                <c:pt idx="16702">
                  <c:v>166</c:v>
                </c:pt>
                <c:pt idx="16703">
                  <c:v>98</c:v>
                </c:pt>
                <c:pt idx="16704">
                  <c:v>52</c:v>
                </c:pt>
                <c:pt idx="16705">
                  <c:v>37</c:v>
                </c:pt>
                <c:pt idx="16706">
                  <c:v>40</c:v>
                </c:pt>
                <c:pt idx="16707">
                  <c:v>255</c:v>
                </c:pt>
                <c:pt idx="16708">
                  <c:v>474</c:v>
                </c:pt>
                <c:pt idx="16709">
                  <c:v>461</c:v>
                </c:pt>
                <c:pt idx="16710">
                  <c:v>293</c:v>
                </c:pt>
                <c:pt idx="16711">
                  <c:v>291</c:v>
                </c:pt>
                <c:pt idx="16712">
                  <c:v>350</c:v>
                </c:pt>
                <c:pt idx="16713">
                  <c:v>244</c:v>
                </c:pt>
                <c:pt idx="16714">
                  <c:v>456</c:v>
                </c:pt>
                <c:pt idx="16715">
                  <c:v>264</c:v>
                </c:pt>
                <c:pt idx="16716">
                  <c:v>272</c:v>
                </c:pt>
                <c:pt idx="16717">
                  <c:v>206</c:v>
                </c:pt>
                <c:pt idx="16718">
                  <c:v>335</c:v>
                </c:pt>
                <c:pt idx="16719">
                  <c:v>255</c:v>
                </c:pt>
                <c:pt idx="16720">
                  <c:v>144</c:v>
                </c:pt>
                <c:pt idx="16721">
                  <c:v>124</c:v>
                </c:pt>
                <c:pt idx="16722">
                  <c:v>249</c:v>
                </c:pt>
                <c:pt idx="16723">
                  <c:v>254</c:v>
                </c:pt>
                <c:pt idx="16724">
                  <c:v>276</c:v>
                </c:pt>
                <c:pt idx="16725">
                  <c:v>258</c:v>
                </c:pt>
                <c:pt idx="16726">
                  <c:v>184</c:v>
                </c:pt>
                <c:pt idx="16727">
                  <c:v>182</c:v>
                </c:pt>
                <c:pt idx="16728">
                  <c:v>240</c:v>
                </c:pt>
                <c:pt idx="16729">
                  <c:v>412</c:v>
                </c:pt>
                <c:pt idx="16730">
                  <c:v>494</c:v>
                </c:pt>
                <c:pt idx="16731">
                  <c:v>37</c:v>
                </c:pt>
                <c:pt idx="16732">
                  <c:v>301</c:v>
                </c:pt>
                <c:pt idx="16733">
                  <c:v>573</c:v>
                </c:pt>
                <c:pt idx="16734">
                  <c:v>292</c:v>
                </c:pt>
                <c:pt idx="16735">
                  <c:v>407</c:v>
                </c:pt>
                <c:pt idx="16736">
                  <c:v>369</c:v>
                </c:pt>
                <c:pt idx="16737">
                  <c:v>411</c:v>
                </c:pt>
                <c:pt idx="16738">
                  <c:v>378</c:v>
                </c:pt>
                <c:pt idx="16739">
                  <c:v>376</c:v>
                </c:pt>
                <c:pt idx="16740">
                  <c:v>480</c:v>
                </c:pt>
                <c:pt idx="16741">
                  <c:v>446</c:v>
                </c:pt>
                <c:pt idx="16742">
                  <c:v>248</c:v>
                </c:pt>
                <c:pt idx="16743">
                  <c:v>368</c:v>
                </c:pt>
                <c:pt idx="16744">
                  <c:v>220</c:v>
                </c:pt>
                <c:pt idx="16745">
                  <c:v>107</c:v>
                </c:pt>
                <c:pt idx="16746">
                  <c:v>136</c:v>
                </c:pt>
                <c:pt idx="16747">
                  <c:v>92</c:v>
                </c:pt>
                <c:pt idx="16748">
                  <c:v>245</c:v>
                </c:pt>
                <c:pt idx="16749">
                  <c:v>201</c:v>
                </c:pt>
                <c:pt idx="16750">
                  <c:v>142</c:v>
                </c:pt>
                <c:pt idx="16751">
                  <c:v>257</c:v>
                </c:pt>
                <c:pt idx="16752">
                  <c:v>133</c:v>
                </c:pt>
                <c:pt idx="16753">
                  <c:v>111</c:v>
                </c:pt>
                <c:pt idx="16754">
                  <c:v>161</c:v>
                </c:pt>
                <c:pt idx="16755">
                  <c:v>203</c:v>
                </c:pt>
                <c:pt idx="16756">
                  <c:v>487</c:v>
                </c:pt>
                <c:pt idx="16757">
                  <c:v>325</c:v>
                </c:pt>
                <c:pt idx="16758">
                  <c:v>473</c:v>
                </c:pt>
                <c:pt idx="16759">
                  <c:v>442</c:v>
                </c:pt>
                <c:pt idx="16760">
                  <c:v>436</c:v>
                </c:pt>
                <c:pt idx="16761">
                  <c:v>598</c:v>
                </c:pt>
                <c:pt idx="16762">
                  <c:v>636</c:v>
                </c:pt>
                <c:pt idx="16763">
                  <c:v>343</c:v>
                </c:pt>
                <c:pt idx="16764">
                  <c:v>352</c:v>
                </c:pt>
                <c:pt idx="16765">
                  <c:v>713</c:v>
                </c:pt>
                <c:pt idx="16766">
                  <c:v>316</c:v>
                </c:pt>
                <c:pt idx="16767">
                  <c:v>444</c:v>
                </c:pt>
                <c:pt idx="16768">
                  <c:v>288</c:v>
                </c:pt>
                <c:pt idx="16769">
                  <c:v>154</c:v>
                </c:pt>
                <c:pt idx="16770">
                  <c:v>83</c:v>
                </c:pt>
                <c:pt idx="16771">
                  <c:v>147</c:v>
                </c:pt>
                <c:pt idx="16772">
                  <c:v>147</c:v>
                </c:pt>
                <c:pt idx="16773">
                  <c:v>275</c:v>
                </c:pt>
                <c:pt idx="16774">
                  <c:v>233</c:v>
                </c:pt>
                <c:pt idx="16775">
                  <c:v>126</c:v>
                </c:pt>
                <c:pt idx="16776">
                  <c:v>185</c:v>
                </c:pt>
                <c:pt idx="16777">
                  <c:v>303</c:v>
                </c:pt>
                <c:pt idx="16778">
                  <c:v>149</c:v>
                </c:pt>
                <c:pt idx="16779">
                  <c:v>128</c:v>
                </c:pt>
                <c:pt idx="16780">
                  <c:v>108</c:v>
                </c:pt>
                <c:pt idx="16781">
                  <c:v>67</c:v>
                </c:pt>
                <c:pt idx="16782">
                  <c:v>109</c:v>
                </c:pt>
                <c:pt idx="16783">
                  <c:v>269</c:v>
                </c:pt>
                <c:pt idx="16784">
                  <c:v>235</c:v>
                </c:pt>
                <c:pt idx="16785">
                  <c:v>170</c:v>
                </c:pt>
                <c:pt idx="16786">
                  <c:v>269</c:v>
                </c:pt>
                <c:pt idx="16787">
                  <c:v>305</c:v>
                </c:pt>
                <c:pt idx="16788">
                  <c:v>118</c:v>
                </c:pt>
                <c:pt idx="16789">
                  <c:v>193</c:v>
                </c:pt>
                <c:pt idx="16790">
                  <c:v>340</c:v>
                </c:pt>
                <c:pt idx="16791">
                  <c:v>256</c:v>
                </c:pt>
                <c:pt idx="16792">
                  <c:v>30</c:v>
                </c:pt>
                <c:pt idx="16793">
                  <c:v>47</c:v>
                </c:pt>
                <c:pt idx="16794">
                  <c:v>73</c:v>
                </c:pt>
                <c:pt idx="16795">
                  <c:v>81</c:v>
                </c:pt>
                <c:pt idx="16796">
                  <c:v>174</c:v>
                </c:pt>
                <c:pt idx="16797">
                  <c:v>112</c:v>
                </c:pt>
                <c:pt idx="16798">
                  <c:v>21</c:v>
                </c:pt>
                <c:pt idx="16799">
                  <c:v>26</c:v>
                </c:pt>
                <c:pt idx="16800">
                  <c:v>15</c:v>
                </c:pt>
                <c:pt idx="16801">
                  <c:v>14</c:v>
                </c:pt>
                <c:pt idx="16802">
                  <c:v>219</c:v>
                </c:pt>
                <c:pt idx="16803">
                  <c:v>297</c:v>
                </c:pt>
                <c:pt idx="16804">
                  <c:v>190</c:v>
                </c:pt>
                <c:pt idx="16805">
                  <c:v>338</c:v>
                </c:pt>
                <c:pt idx="16806">
                  <c:v>305</c:v>
                </c:pt>
                <c:pt idx="16807">
                  <c:v>457</c:v>
                </c:pt>
                <c:pt idx="16808">
                  <c:v>292</c:v>
                </c:pt>
                <c:pt idx="16809">
                  <c:v>355</c:v>
                </c:pt>
                <c:pt idx="16810">
                  <c:v>219</c:v>
                </c:pt>
                <c:pt idx="16811">
                  <c:v>253</c:v>
                </c:pt>
                <c:pt idx="16812">
                  <c:v>262</c:v>
                </c:pt>
                <c:pt idx="16813">
                  <c:v>254</c:v>
                </c:pt>
                <c:pt idx="16814">
                  <c:v>249</c:v>
                </c:pt>
                <c:pt idx="16815">
                  <c:v>329</c:v>
                </c:pt>
                <c:pt idx="16816">
                  <c:v>323</c:v>
                </c:pt>
                <c:pt idx="16817">
                  <c:v>247</c:v>
                </c:pt>
                <c:pt idx="16818">
                  <c:v>324</c:v>
                </c:pt>
                <c:pt idx="16819">
                  <c:v>501</c:v>
                </c:pt>
                <c:pt idx="16820">
                  <c:v>304</c:v>
                </c:pt>
                <c:pt idx="16821">
                  <c:v>231</c:v>
                </c:pt>
                <c:pt idx="16822">
                  <c:v>273</c:v>
                </c:pt>
                <c:pt idx="16823">
                  <c:v>430</c:v>
                </c:pt>
                <c:pt idx="16824">
                  <c:v>430</c:v>
                </c:pt>
                <c:pt idx="16825">
                  <c:v>302</c:v>
                </c:pt>
                <c:pt idx="16826">
                  <c:v>242</c:v>
                </c:pt>
                <c:pt idx="16827">
                  <c:v>368</c:v>
                </c:pt>
                <c:pt idx="16828">
                  <c:v>543</c:v>
                </c:pt>
                <c:pt idx="16829">
                  <c:v>332</c:v>
                </c:pt>
                <c:pt idx="16830">
                  <c:v>359</c:v>
                </c:pt>
                <c:pt idx="16831">
                  <c:v>398</c:v>
                </c:pt>
                <c:pt idx="16832">
                  <c:v>319</c:v>
                </c:pt>
                <c:pt idx="16833">
                  <c:v>247</c:v>
                </c:pt>
                <c:pt idx="16834">
                  <c:v>239</c:v>
                </c:pt>
                <c:pt idx="16835">
                  <c:v>370</c:v>
                </c:pt>
                <c:pt idx="16836">
                  <c:v>284</c:v>
                </c:pt>
                <c:pt idx="16837">
                  <c:v>307</c:v>
                </c:pt>
                <c:pt idx="16838">
                  <c:v>450</c:v>
                </c:pt>
                <c:pt idx="16839">
                  <c:v>266</c:v>
                </c:pt>
                <c:pt idx="16840">
                  <c:v>328</c:v>
                </c:pt>
                <c:pt idx="16841">
                  <c:v>305</c:v>
                </c:pt>
                <c:pt idx="16842">
                  <c:v>346</c:v>
                </c:pt>
                <c:pt idx="16843">
                  <c:v>285</c:v>
                </c:pt>
                <c:pt idx="16844">
                  <c:v>320</c:v>
                </c:pt>
                <c:pt idx="16845">
                  <c:v>254</c:v>
                </c:pt>
                <c:pt idx="16846">
                  <c:v>254</c:v>
                </c:pt>
                <c:pt idx="16847">
                  <c:v>281</c:v>
                </c:pt>
                <c:pt idx="16848">
                  <c:v>345</c:v>
                </c:pt>
                <c:pt idx="16849">
                  <c:v>339</c:v>
                </c:pt>
                <c:pt idx="16850">
                  <c:v>240</c:v>
                </c:pt>
                <c:pt idx="16851">
                  <c:v>289</c:v>
                </c:pt>
                <c:pt idx="16852">
                  <c:v>320</c:v>
                </c:pt>
                <c:pt idx="16853">
                  <c:v>307</c:v>
                </c:pt>
                <c:pt idx="16854">
                  <c:v>359</c:v>
                </c:pt>
                <c:pt idx="16855">
                  <c:v>307</c:v>
                </c:pt>
                <c:pt idx="16856">
                  <c:v>281</c:v>
                </c:pt>
                <c:pt idx="16857">
                  <c:v>345</c:v>
                </c:pt>
                <c:pt idx="16858">
                  <c:v>366</c:v>
                </c:pt>
                <c:pt idx="16859">
                  <c:v>295</c:v>
                </c:pt>
                <c:pt idx="16860">
                  <c:v>153</c:v>
                </c:pt>
                <c:pt idx="16861">
                  <c:v>340</c:v>
                </c:pt>
                <c:pt idx="16862">
                  <c:v>205</c:v>
                </c:pt>
                <c:pt idx="16863">
                  <c:v>287</c:v>
                </c:pt>
                <c:pt idx="16864">
                  <c:v>337</c:v>
                </c:pt>
                <c:pt idx="16865">
                  <c:v>332</c:v>
                </c:pt>
                <c:pt idx="16866">
                  <c:v>358</c:v>
                </c:pt>
                <c:pt idx="16867">
                  <c:v>332</c:v>
                </c:pt>
                <c:pt idx="16868">
                  <c:v>273</c:v>
                </c:pt>
                <c:pt idx="16869">
                  <c:v>368</c:v>
                </c:pt>
                <c:pt idx="16870">
                  <c:v>237</c:v>
                </c:pt>
                <c:pt idx="16871">
                  <c:v>333</c:v>
                </c:pt>
                <c:pt idx="16872">
                  <c:v>173</c:v>
                </c:pt>
                <c:pt idx="16873">
                  <c:v>430</c:v>
                </c:pt>
                <c:pt idx="16874">
                  <c:v>248</c:v>
                </c:pt>
                <c:pt idx="16875">
                  <c:v>401</c:v>
                </c:pt>
                <c:pt idx="16876">
                  <c:v>233</c:v>
                </c:pt>
                <c:pt idx="16877">
                  <c:v>379</c:v>
                </c:pt>
                <c:pt idx="16878">
                  <c:v>347</c:v>
                </c:pt>
                <c:pt idx="16879">
                  <c:v>421</c:v>
                </c:pt>
                <c:pt idx="16880">
                  <c:v>403</c:v>
                </c:pt>
                <c:pt idx="16881">
                  <c:v>265</c:v>
                </c:pt>
                <c:pt idx="16882">
                  <c:v>351</c:v>
                </c:pt>
                <c:pt idx="16883">
                  <c:v>241</c:v>
                </c:pt>
                <c:pt idx="16884">
                  <c:v>231</c:v>
                </c:pt>
                <c:pt idx="16885">
                  <c:v>339</c:v>
                </c:pt>
                <c:pt idx="16886">
                  <c:v>157</c:v>
                </c:pt>
                <c:pt idx="16887">
                  <c:v>356</c:v>
                </c:pt>
                <c:pt idx="16888">
                  <c:v>277</c:v>
                </c:pt>
                <c:pt idx="16889">
                  <c:v>385</c:v>
                </c:pt>
                <c:pt idx="16890">
                  <c:v>280</c:v>
                </c:pt>
                <c:pt idx="16891">
                  <c:v>189</c:v>
                </c:pt>
                <c:pt idx="16892">
                  <c:v>348</c:v>
                </c:pt>
                <c:pt idx="16893">
                  <c:v>405</c:v>
                </c:pt>
                <c:pt idx="16894">
                  <c:v>339</c:v>
                </c:pt>
                <c:pt idx="16895">
                  <c:v>403</c:v>
                </c:pt>
                <c:pt idx="16896">
                  <c:v>377</c:v>
                </c:pt>
                <c:pt idx="16897">
                  <c:v>296</c:v>
                </c:pt>
                <c:pt idx="16898">
                  <c:v>188</c:v>
                </c:pt>
                <c:pt idx="16899">
                  <c:v>343</c:v>
                </c:pt>
                <c:pt idx="16900">
                  <c:v>273</c:v>
                </c:pt>
                <c:pt idx="16901">
                  <c:v>254</c:v>
                </c:pt>
                <c:pt idx="16902">
                  <c:v>344</c:v>
                </c:pt>
                <c:pt idx="16903">
                  <c:v>393</c:v>
                </c:pt>
                <c:pt idx="16904">
                  <c:v>414</c:v>
                </c:pt>
                <c:pt idx="16905">
                  <c:v>171</c:v>
                </c:pt>
                <c:pt idx="16906">
                  <c:v>283</c:v>
                </c:pt>
                <c:pt idx="16907">
                  <c:v>426</c:v>
                </c:pt>
                <c:pt idx="16908">
                  <c:v>224</c:v>
                </c:pt>
                <c:pt idx="16909">
                  <c:v>228</c:v>
                </c:pt>
                <c:pt idx="16910">
                  <c:v>436</c:v>
                </c:pt>
                <c:pt idx="16911">
                  <c:v>168</c:v>
                </c:pt>
                <c:pt idx="16912">
                  <c:v>256</c:v>
                </c:pt>
                <c:pt idx="16913">
                  <c:v>210</c:v>
                </c:pt>
                <c:pt idx="16914">
                  <c:v>236</c:v>
                </c:pt>
                <c:pt idx="16915">
                  <c:v>273</c:v>
                </c:pt>
                <c:pt idx="16916">
                  <c:v>324</c:v>
                </c:pt>
                <c:pt idx="16917">
                  <c:v>252</c:v>
                </c:pt>
                <c:pt idx="16918">
                  <c:v>156</c:v>
                </c:pt>
                <c:pt idx="16919">
                  <c:v>194</c:v>
                </c:pt>
                <c:pt idx="16920">
                  <c:v>195</c:v>
                </c:pt>
                <c:pt idx="16921">
                  <c:v>270</c:v>
                </c:pt>
                <c:pt idx="16922">
                  <c:v>303</c:v>
                </c:pt>
                <c:pt idx="16923">
                  <c:v>229</c:v>
                </c:pt>
                <c:pt idx="16924">
                  <c:v>60</c:v>
                </c:pt>
                <c:pt idx="16925">
                  <c:v>100</c:v>
                </c:pt>
                <c:pt idx="16926">
                  <c:v>120</c:v>
                </c:pt>
                <c:pt idx="16927">
                  <c:v>176</c:v>
                </c:pt>
                <c:pt idx="16928">
                  <c:v>62</c:v>
                </c:pt>
                <c:pt idx="16929">
                  <c:v>152</c:v>
                </c:pt>
                <c:pt idx="16930">
                  <c:v>83</c:v>
                </c:pt>
                <c:pt idx="16931">
                  <c:v>128</c:v>
                </c:pt>
                <c:pt idx="16932">
                  <c:v>216</c:v>
                </c:pt>
                <c:pt idx="16933">
                  <c:v>223</c:v>
                </c:pt>
                <c:pt idx="16934">
                  <c:v>74</c:v>
                </c:pt>
                <c:pt idx="16935">
                  <c:v>2</c:v>
                </c:pt>
                <c:pt idx="16936" formatCode="0.00E+00">
                  <c:v>4.8999999999999998E-3</c:v>
                </c:pt>
                <c:pt idx="16937">
                  <c:v>219</c:v>
                </c:pt>
                <c:pt idx="16938">
                  <c:v>490</c:v>
                </c:pt>
                <c:pt idx="16939">
                  <c:v>280</c:v>
                </c:pt>
                <c:pt idx="16940">
                  <c:v>292</c:v>
                </c:pt>
                <c:pt idx="16941">
                  <c:v>411</c:v>
                </c:pt>
                <c:pt idx="16942">
                  <c:v>317</c:v>
                </c:pt>
                <c:pt idx="16943">
                  <c:v>377</c:v>
                </c:pt>
                <c:pt idx="16944">
                  <c:v>440</c:v>
                </c:pt>
                <c:pt idx="16945">
                  <c:v>258</c:v>
                </c:pt>
                <c:pt idx="16946">
                  <c:v>479</c:v>
                </c:pt>
                <c:pt idx="16947">
                  <c:v>229</c:v>
                </c:pt>
                <c:pt idx="16948">
                  <c:v>303</c:v>
                </c:pt>
                <c:pt idx="16949">
                  <c:v>151</c:v>
                </c:pt>
                <c:pt idx="16950">
                  <c:v>304</c:v>
                </c:pt>
                <c:pt idx="16951">
                  <c:v>179</c:v>
                </c:pt>
                <c:pt idx="16952">
                  <c:v>339</c:v>
                </c:pt>
                <c:pt idx="16953">
                  <c:v>166</c:v>
                </c:pt>
                <c:pt idx="16954">
                  <c:v>232</c:v>
                </c:pt>
                <c:pt idx="16955">
                  <c:v>209</c:v>
                </c:pt>
                <c:pt idx="16956">
                  <c:v>261</c:v>
                </c:pt>
                <c:pt idx="16957">
                  <c:v>268</c:v>
                </c:pt>
                <c:pt idx="16958">
                  <c:v>257</c:v>
                </c:pt>
                <c:pt idx="16959">
                  <c:v>310</c:v>
                </c:pt>
                <c:pt idx="16960">
                  <c:v>193</c:v>
                </c:pt>
                <c:pt idx="16961">
                  <c:v>191</c:v>
                </c:pt>
                <c:pt idx="16962">
                  <c:v>193</c:v>
                </c:pt>
                <c:pt idx="16963">
                  <c:v>249</c:v>
                </c:pt>
                <c:pt idx="16964">
                  <c:v>243</c:v>
                </c:pt>
                <c:pt idx="16965">
                  <c:v>425</c:v>
                </c:pt>
                <c:pt idx="16966">
                  <c:v>359</c:v>
                </c:pt>
                <c:pt idx="16967">
                  <c:v>249</c:v>
                </c:pt>
                <c:pt idx="16968">
                  <c:v>256</c:v>
                </c:pt>
                <c:pt idx="16969">
                  <c:v>191</c:v>
                </c:pt>
                <c:pt idx="16970">
                  <c:v>295</c:v>
                </c:pt>
                <c:pt idx="16971">
                  <c:v>166</c:v>
                </c:pt>
                <c:pt idx="16972">
                  <c:v>285</c:v>
                </c:pt>
                <c:pt idx="16973">
                  <c:v>77</c:v>
                </c:pt>
                <c:pt idx="16974">
                  <c:v>116</c:v>
                </c:pt>
                <c:pt idx="16975">
                  <c:v>49</c:v>
                </c:pt>
                <c:pt idx="16976">
                  <c:v>287</c:v>
                </c:pt>
                <c:pt idx="16977">
                  <c:v>250</c:v>
                </c:pt>
                <c:pt idx="16978">
                  <c:v>206</c:v>
                </c:pt>
                <c:pt idx="16979">
                  <c:v>315</c:v>
                </c:pt>
                <c:pt idx="16980">
                  <c:v>206</c:v>
                </c:pt>
                <c:pt idx="16981">
                  <c:v>143</c:v>
                </c:pt>
                <c:pt idx="16982">
                  <c:v>173</c:v>
                </c:pt>
                <c:pt idx="16983">
                  <c:v>110</c:v>
                </c:pt>
                <c:pt idx="16984">
                  <c:v>208</c:v>
                </c:pt>
                <c:pt idx="16985">
                  <c:v>66</c:v>
                </c:pt>
                <c:pt idx="16986">
                  <c:v>239</c:v>
                </c:pt>
                <c:pt idx="16987">
                  <c:v>111</c:v>
                </c:pt>
                <c:pt idx="16988">
                  <c:v>216</c:v>
                </c:pt>
                <c:pt idx="16989">
                  <c:v>207</c:v>
                </c:pt>
                <c:pt idx="16990">
                  <c:v>56</c:v>
                </c:pt>
                <c:pt idx="16991">
                  <c:v>139</c:v>
                </c:pt>
                <c:pt idx="16992">
                  <c:v>93</c:v>
                </c:pt>
                <c:pt idx="16993">
                  <c:v>115</c:v>
                </c:pt>
                <c:pt idx="16994">
                  <c:v>140</c:v>
                </c:pt>
                <c:pt idx="16995">
                  <c:v>77</c:v>
                </c:pt>
                <c:pt idx="16996">
                  <c:v>473</c:v>
                </c:pt>
                <c:pt idx="16997">
                  <c:v>164</c:v>
                </c:pt>
                <c:pt idx="16998">
                  <c:v>593</c:v>
                </c:pt>
                <c:pt idx="16999">
                  <c:v>218</c:v>
                </c:pt>
                <c:pt idx="17000">
                  <c:v>166</c:v>
                </c:pt>
                <c:pt idx="17001">
                  <c:v>114</c:v>
                </c:pt>
                <c:pt idx="17002">
                  <c:v>52</c:v>
                </c:pt>
                <c:pt idx="17003">
                  <c:v>227</c:v>
                </c:pt>
                <c:pt idx="17004">
                  <c:v>211</c:v>
                </c:pt>
                <c:pt idx="17005">
                  <c:v>193</c:v>
                </c:pt>
                <c:pt idx="17006">
                  <c:v>261</c:v>
                </c:pt>
                <c:pt idx="17007">
                  <c:v>162</c:v>
                </c:pt>
                <c:pt idx="17008">
                  <c:v>331</c:v>
                </c:pt>
                <c:pt idx="17009">
                  <c:v>362</c:v>
                </c:pt>
                <c:pt idx="17010">
                  <c:v>203</c:v>
                </c:pt>
                <c:pt idx="17011">
                  <c:v>175</c:v>
                </c:pt>
                <c:pt idx="17012">
                  <c:v>178</c:v>
                </c:pt>
                <c:pt idx="17013">
                  <c:v>103</c:v>
                </c:pt>
                <c:pt idx="17014">
                  <c:v>485</c:v>
                </c:pt>
                <c:pt idx="17015">
                  <c:v>71</c:v>
                </c:pt>
                <c:pt idx="17016">
                  <c:v>174</c:v>
                </c:pt>
                <c:pt idx="17017">
                  <c:v>127</c:v>
                </c:pt>
                <c:pt idx="17018">
                  <c:v>178</c:v>
                </c:pt>
                <c:pt idx="17019">
                  <c:v>194</c:v>
                </c:pt>
                <c:pt idx="17020">
                  <c:v>330</c:v>
                </c:pt>
                <c:pt idx="17021">
                  <c:v>213</c:v>
                </c:pt>
                <c:pt idx="17022">
                  <c:v>150</c:v>
                </c:pt>
                <c:pt idx="17023">
                  <c:v>264</c:v>
                </c:pt>
                <c:pt idx="17024">
                  <c:v>124</c:v>
                </c:pt>
                <c:pt idx="17025">
                  <c:v>116</c:v>
                </c:pt>
                <c:pt idx="17026">
                  <c:v>195</c:v>
                </c:pt>
                <c:pt idx="17027">
                  <c:v>216</c:v>
                </c:pt>
                <c:pt idx="17028">
                  <c:v>329</c:v>
                </c:pt>
                <c:pt idx="17029">
                  <c:v>319</c:v>
                </c:pt>
                <c:pt idx="17030">
                  <c:v>446</c:v>
                </c:pt>
                <c:pt idx="17031">
                  <c:v>261</c:v>
                </c:pt>
                <c:pt idx="17032">
                  <c:v>382</c:v>
                </c:pt>
                <c:pt idx="17033">
                  <c:v>324</c:v>
                </c:pt>
                <c:pt idx="17034">
                  <c:v>325</c:v>
                </c:pt>
                <c:pt idx="17035">
                  <c:v>269</c:v>
                </c:pt>
                <c:pt idx="17036">
                  <c:v>379</c:v>
                </c:pt>
                <c:pt idx="17037">
                  <c:v>175</c:v>
                </c:pt>
                <c:pt idx="17038">
                  <c:v>417</c:v>
                </c:pt>
                <c:pt idx="17039">
                  <c:v>142</c:v>
                </c:pt>
                <c:pt idx="17040">
                  <c:v>201</c:v>
                </c:pt>
                <c:pt idx="17041">
                  <c:v>109</c:v>
                </c:pt>
                <c:pt idx="17042">
                  <c:v>161</c:v>
                </c:pt>
                <c:pt idx="17043">
                  <c:v>174</c:v>
                </c:pt>
                <c:pt idx="17044">
                  <c:v>330</c:v>
                </c:pt>
                <c:pt idx="17045">
                  <c:v>218</c:v>
                </c:pt>
                <c:pt idx="17046">
                  <c:v>292</c:v>
                </c:pt>
                <c:pt idx="17047">
                  <c:v>81</c:v>
                </c:pt>
                <c:pt idx="17048">
                  <c:v>223</c:v>
                </c:pt>
                <c:pt idx="17049">
                  <c:v>185</c:v>
                </c:pt>
                <c:pt idx="17050">
                  <c:v>180</c:v>
                </c:pt>
                <c:pt idx="17051">
                  <c:v>150</c:v>
                </c:pt>
                <c:pt idx="17052">
                  <c:v>159</c:v>
                </c:pt>
                <c:pt idx="17053">
                  <c:v>129</c:v>
                </c:pt>
                <c:pt idx="17054">
                  <c:v>21</c:v>
                </c:pt>
                <c:pt idx="17055">
                  <c:v>29</c:v>
                </c:pt>
                <c:pt idx="17056">
                  <c:v>68</c:v>
                </c:pt>
                <c:pt idx="17057">
                  <c:v>134</c:v>
                </c:pt>
                <c:pt idx="17058">
                  <c:v>131</c:v>
                </c:pt>
                <c:pt idx="17059">
                  <c:v>110</c:v>
                </c:pt>
                <c:pt idx="17060">
                  <c:v>558</c:v>
                </c:pt>
                <c:pt idx="17061">
                  <c:v>125</c:v>
                </c:pt>
                <c:pt idx="17062">
                  <c:v>316</c:v>
                </c:pt>
                <c:pt idx="17063">
                  <c:v>334</c:v>
                </c:pt>
                <c:pt idx="17064">
                  <c:v>318</c:v>
                </c:pt>
                <c:pt idx="17065">
                  <c:v>215</c:v>
                </c:pt>
                <c:pt idx="17066">
                  <c:v>272</c:v>
                </c:pt>
                <c:pt idx="17067">
                  <c:v>311</c:v>
                </c:pt>
                <c:pt idx="17068">
                  <c:v>139</c:v>
                </c:pt>
                <c:pt idx="17069">
                  <c:v>22</c:v>
                </c:pt>
                <c:pt idx="17070">
                  <c:v>36</c:v>
                </c:pt>
                <c:pt idx="17071">
                  <c:v>47</c:v>
                </c:pt>
                <c:pt idx="17072">
                  <c:v>41</c:v>
                </c:pt>
                <c:pt idx="17073">
                  <c:v>28</c:v>
                </c:pt>
                <c:pt idx="17074">
                  <c:v>133</c:v>
                </c:pt>
                <c:pt idx="17075">
                  <c:v>190</c:v>
                </c:pt>
                <c:pt idx="17076">
                  <c:v>13</c:v>
                </c:pt>
                <c:pt idx="17077">
                  <c:v>27</c:v>
                </c:pt>
                <c:pt idx="17078">
                  <c:v>31</c:v>
                </c:pt>
                <c:pt idx="17079">
                  <c:v>50</c:v>
                </c:pt>
                <c:pt idx="17080">
                  <c:v>1</c:v>
                </c:pt>
                <c:pt idx="17081">
                  <c:v>69</c:v>
                </c:pt>
                <c:pt idx="17082">
                  <c:v>82</c:v>
                </c:pt>
                <c:pt idx="17083">
                  <c:v>224</c:v>
                </c:pt>
                <c:pt idx="17084">
                  <c:v>104</c:v>
                </c:pt>
                <c:pt idx="17085">
                  <c:v>204</c:v>
                </c:pt>
                <c:pt idx="17086">
                  <c:v>170</c:v>
                </c:pt>
                <c:pt idx="17087">
                  <c:v>190</c:v>
                </c:pt>
                <c:pt idx="17088">
                  <c:v>443</c:v>
                </c:pt>
                <c:pt idx="17089">
                  <c:v>272</c:v>
                </c:pt>
                <c:pt idx="17090">
                  <c:v>252</c:v>
                </c:pt>
                <c:pt idx="17091">
                  <c:v>287</c:v>
                </c:pt>
                <c:pt idx="17092">
                  <c:v>270</c:v>
                </c:pt>
                <c:pt idx="17093">
                  <c:v>204</c:v>
                </c:pt>
                <c:pt idx="17094">
                  <c:v>87</c:v>
                </c:pt>
                <c:pt idx="17095">
                  <c:v>320</c:v>
                </c:pt>
                <c:pt idx="17096">
                  <c:v>562</c:v>
                </c:pt>
                <c:pt idx="17097">
                  <c:v>499</c:v>
                </c:pt>
                <c:pt idx="17098">
                  <c:v>245</c:v>
                </c:pt>
                <c:pt idx="17099">
                  <c:v>414</c:v>
                </c:pt>
                <c:pt idx="17100">
                  <c:v>392</c:v>
                </c:pt>
                <c:pt idx="17101">
                  <c:v>402</c:v>
                </c:pt>
                <c:pt idx="17102">
                  <c:v>372</c:v>
                </c:pt>
                <c:pt idx="17103">
                  <c:v>352</c:v>
                </c:pt>
                <c:pt idx="17104">
                  <c:v>253</c:v>
                </c:pt>
                <c:pt idx="17105">
                  <c:v>370</c:v>
                </c:pt>
                <c:pt idx="17106">
                  <c:v>240</c:v>
                </c:pt>
                <c:pt idx="17107">
                  <c:v>362</c:v>
                </c:pt>
                <c:pt idx="17108">
                  <c:v>202</c:v>
                </c:pt>
                <c:pt idx="17109">
                  <c:v>121</c:v>
                </c:pt>
                <c:pt idx="17110">
                  <c:v>264</c:v>
                </c:pt>
                <c:pt idx="17111">
                  <c:v>297</c:v>
                </c:pt>
                <c:pt idx="17112">
                  <c:v>628</c:v>
                </c:pt>
                <c:pt idx="17113">
                  <c:v>180</c:v>
                </c:pt>
                <c:pt idx="17114">
                  <c:v>286</c:v>
                </c:pt>
                <c:pt idx="17115">
                  <c:v>338</c:v>
                </c:pt>
                <c:pt idx="17116">
                  <c:v>242</c:v>
                </c:pt>
                <c:pt idx="17117">
                  <c:v>208</c:v>
                </c:pt>
                <c:pt idx="17118">
                  <c:v>169</c:v>
                </c:pt>
                <c:pt idx="17119">
                  <c:v>301</c:v>
                </c:pt>
                <c:pt idx="17120">
                  <c:v>265</c:v>
                </c:pt>
                <c:pt idx="17121">
                  <c:v>456</c:v>
                </c:pt>
                <c:pt idx="17122">
                  <c:v>294</c:v>
                </c:pt>
                <c:pt idx="17123">
                  <c:v>268</c:v>
                </c:pt>
                <c:pt idx="17124">
                  <c:v>335</c:v>
                </c:pt>
                <c:pt idx="17125">
                  <c:v>309</c:v>
                </c:pt>
                <c:pt idx="17126">
                  <c:v>491</c:v>
                </c:pt>
                <c:pt idx="17127">
                  <c:v>543</c:v>
                </c:pt>
                <c:pt idx="17128">
                  <c:v>362</c:v>
                </c:pt>
                <c:pt idx="17129">
                  <c:v>434</c:v>
                </c:pt>
                <c:pt idx="17130">
                  <c:v>349</c:v>
                </c:pt>
                <c:pt idx="17131">
                  <c:v>334</c:v>
                </c:pt>
                <c:pt idx="17132">
                  <c:v>150</c:v>
                </c:pt>
                <c:pt idx="17133">
                  <c:v>69</c:v>
                </c:pt>
                <c:pt idx="17134">
                  <c:v>169</c:v>
                </c:pt>
                <c:pt idx="17135">
                  <c:v>163</c:v>
                </c:pt>
                <c:pt idx="17136">
                  <c:v>314</c:v>
                </c:pt>
                <c:pt idx="17137">
                  <c:v>368</c:v>
                </c:pt>
                <c:pt idx="17138">
                  <c:v>168</c:v>
                </c:pt>
                <c:pt idx="17139">
                  <c:v>272</c:v>
                </c:pt>
                <c:pt idx="17140">
                  <c:v>331</c:v>
                </c:pt>
                <c:pt idx="17141">
                  <c:v>342</c:v>
                </c:pt>
                <c:pt idx="17142">
                  <c:v>257</c:v>
                </c:pt>
                <c:pt idx="17143">
                  <c:v>373</c:v>
                </c:pt>
                <c:pt idx="17144">
                  <c:v>72</c:v>
                </c:pt>
                <c:pt idx="17145">
                  <c:v>111</c:v>
                </c:pt>
                <c:pt idx="17146">
                  <c:v>163</c:v>
                </c:pt>
                <c:pt idx="17147">
                  <c:v>248</c:v>
                </c:pt>
                <c:pt idx="17148">
                  <c:v>75</c:v>
                </c:pt>
                <c:pt idx="17149">
                  <c:v>177</c:v>
                </c:pt>
                <c:pt idx="17150">
                  <c:v>143</c:v>
                </c:pt>
                <c:pt idx="17151">
                  <c:v>404</c:v>
                </c:pt>
                <c:pt idx="17152">
                  <c:v>207</c:v>
                </c:pt>
                <c:pt idx="17153">
                  <c:v>315</c:v>
                </c:pt>
                <c:pt idx="17154">
                  <c:v>74</c:v>
                </c:pt>
                <c:pt idx="17155">
                  <c:v>199</c:v>
                </c:pt>
                <c:pt idx="17156">
                  <c:v>74</c:v>
                </c:pt>
                <c:pt idx="17157">
                  <c:v>51</c:v>
                </c:pt>
                <c:pt idx="17158">
                  <c:v>184</c:v>
                </c:pt>
                <c:pt idx="17159">
                  <c:v>234</c:v>
                </c:pt>
                <c:pt idx="17160">
                  <c:v>241</c:v>
                </c:pt>
                <c:pt idx="17161">
                  <c:v>325</c:v>
                </c:pt>
                <c:pt idx="17162">
                  <c:v>254</c:v>
                </c:pt>
                <c:pt idx="17163">
                  <c:v>153</c:v>
                </c:pt>
                <c:pt idx="17164">
                  <c:v>161</c:v>
                </c:pt>
                <c:pt idx="17165">
                  <c:v>235</c:v>
                </c:pt>
                <c:pt idx="17166">
                  <c:v>222</c:v>
                </c:pt>
                <c:pt idx="17167">
                  <c:v>226</c:v>
                </c:pt>
                <c:pt idx="17168">
                  <c:v>97</c:v>
                </c:pt>
                <c:pt idx="17169">
                  <c:v>58</c:v>
                </c:pt>
                <c:pt idx="17170">
                  <c:v>105</c:v>
                </c:pt>
                <c:pt idx="17171">
                  <c:v>233</c:v>
                </c:pt>
                <c:pt idx="17172">
                  <c:v>159</c:v>
                </c:pt>
                <c:pt idx="17173">
                  <c:v>156</c:v>
                </c:pt>
                <c:pt idx="17174">
                  <c:v>217</c:v>
                </c:pt>
                <c:pt idx="17175">
                  <c:v>240</c:v>
                </c:pt>
                <c:pt idx="17176">
                  <c:v>112</c:v>
                </c:pt>
                <c:pt idx="17177">
                  <c:v>214</c:v>
                </c:pt>
                <c:pt idx="17178">
                  <c:v>168</c:v>
                </c:pt>
                <c:pt idx="17179">
                  <c:v>311</c:v>
                </c:pt>
                <c:pt idx="17180">
                  <c:v>271</c:v>
                </c:pt>
                <c:pt idx="17181">
                  <c:v>263</c:v>
                </c:pt>
                <c:pt idx="17182">
                  <c:v>294</c:v>
                </c:pt>
                <c:pt idx="17183">
                  <c:v>294</c:v>
                </c:pt>
                <c:pt idx="17184">
                  <c:v>361</c:v>
                </c:pt>
                <c:pt idx="17185">
                  <c:v>300</c:v>
                </c:pt>
                <c:pt idx="17186">
                  <c:v>341</c:v>
                </c:pt>
                <c:pt idx="17187">
                  <c:v>342</c:v>
                </c:pt>
                <c:pt idx="17188">
                  <c:v>242</c:v>
                </c:pt>
                <c:pt idx="17189">
                  <c:v>308</c:v>
                </c:pt>
                <c:pt idx="17190">
                  <c:v>194</c:v>
                </c:pt>
                <c:pt idx="17191">
                  <c:v>318</c:v>
                </c:pt>
                <c:pt idx="17192">
                  <c:v>203</c:v>
                </c:pt>
                <c:pt idx="17193">
                  <c:v>124</c:v>
                </c:pt>
                <c:pt idx="17194">
                  <c:v>291</c:v>
                </c:pt>
                <c:pt idx="17195">
                  <c:v>217</c:v>
                </c:pt>
                <c:pt idx="17196">
                  <c:v>198</c:v>
                </c:pt>
                <c:pt idx="17197">
                  <c:v>324</c:v>
                </c:pt>
                <c:pt idx="17198">
                  <c:v>259</c:v>
                </c:pt>
                <c:pt idx="17199">
                  <c:v>229</c:v>
                </c:pt>
                <c:pt idx="17200">
                  <c:v>254</c:v>
                </c:pt>
                <c:pt idx="17201">
                  <c:v>200</c:v>
                </c:pt>
                <c:pt idx="17202">
                  <c:v>209</c:v>
                </c:pt>
                <c:pt idx="17203">
                  <c:v>244</c:v>
                </c:pt>
                <c:pt idx="17204">
                  <c:v>192</c:v>
                </c:pt>
                <c:pt idx="17205">
                  <c:v>246</c:v>
                </c:pt>
                <c:pt idx="17206">
                  <c:v>254</c:v>
                </c:pt>
                <c:pt idx="17207">
                  <c:v>310</c:v>
                </c:pt>
                <c:pt idx="17208">
                  <c:v>387</c:v>
                </c:pt>
                <c:pt idx="17209">
                  <c:v>365</c:v>
                </c:pt>
                <c:pt idx="17210">
                  <c:v>199</c:v>
                </c:pt>
                <c:pt idx="17211">
                  <c:v>268</c:v>
                </c:pt>
                <c:pt idx="17212">
                  <c:v>313</c:v>
                </c:pt>
                <c:pt idx="17213">
                  <c:v>418</c:v>
                </c:pt>
                <c:pt idx="17214">
                  <c:v>159</c:v>
                </c:pt>
                <c:pt idx="17215">
                  <c:v>341</c:v>
                </c:pt>
                <c:pt idx="17216">
                  <c:v>89</c:v>
                </c:pt>
                <c:pt idx="17217">
                  <c:v>498</c:v>
                </c:pt>
                <c:pt idx="17218">
                  <c:v>647</c:v>
                </c:pt>
                <c:pt idx="17219">
                  <c:v>869</c:v>
                </c:pt>
                <c:pt idx="17220">
                  <c:v>510</c:v>
                </c:pt>
                <c:pt idx="17221">
                  <c:v>762</c:v>
                </c:pt>
                <c:pt idx="17222">
                  <c:v>836</c:v>
                </c:pt>
                <c:pt idx="17223">
                  <c:v>692</c:v>
                </c:pt>
                <c:pt idx="17224">
                  <c:v>363</c:v>
                </c:pt>
                <c:pt idx="17225">
                  <c:v>513</c:v>
                </c:pt>
                <c:pt idx="17226">
                  <c:v>651</c:v>
                </c:pt>
                <c:pt idx="17227">
                  <c:v>576</c:v>
                </c:pt>
                <c:pt idx="17228">
                  <c:v>800</c:v>
                </c:pt>
                <c:pt idx="17229">
                  <c:v>231</c:v>
                </c:pt>
                <c:pt idx="17230">
                  <c:v>415</c:v>
                </c:pt>
                <c:pt idx="17231">
                  <c:v>323</c:v>
                </c:pt>
                <c:pt idx="17232">
                  <c:v>336</c:v>
                </c:pt>
                <c:pt idx="17233">
                  <c:v>288</c:v>
                </c:pt>
                <c:pt idx="17234">
                  <c:v>344</c:v>
                </c:pt>
                <c:pt idx="17235">
                  <c:v>364</c:v>
                </c:pt>
                <c:pt idx="17236">
                  <c:v>306</c:v>
                </c:pt>
                <c:pt idx="17237">
                  <c:v>579</c:v>
                </c:pt>
                <c:pt idx="17238">
                  <c:v>170</c:v>
                </c:pt>
                <c:pt idx="17239">
                  <c:v>437</c:v>
                </c:pt>
                <c:pt idx="17240">
                  <c:v>278</c:v>
                </c:pt>
                <c:pt idx="17241">
                  <c:v>413</c:v>
                </c:pt>
                <c:pt idx="17242">
                  <c:v>512</c:v>
                </c:pt>
                <c:pt idx="17243">
                  <c:v>151</c:v>
                </c:pt>
                <c:pt idx="17244">
                  <c:v>147</c:v>
                </c:pt>
                <c:pt idx="17245">
                  <c:v>239</c:v>
                </c:pt>
                <c:pt idx="17246">
                  <c:v>584</c:v>
                </c:pt>
                <c:pt idx="17247">
                  <c:v>415</c:v>
                </c:pt>
                <c:pt idx="17248">
                  <c:v>145</c:v>
                </c:pt>
                <c:pt idx="17249">
                  <c:v>275</c:v>
                </c:pt>
                <c:pt idx="17250">
                  <c:v>202</c:v>
                </c:pt>
                <c:pt idx="17251">
                  <c:v>272</c:v>
                </c:pt>
                <c:pt idx="17252">
                  <c:v>297</c:v>
                </c:pt>
                <c:pt idx="17253">
                  <c:v>587</c:v>
                </c:pt>
                <c:pt idx="17254">
                  <c:v>484</c:v>
                </c:pt>
                <c:pt idx="17255">
                  <c:v>281</c:v>
                </c:pt>
                <c:pt idx="17256">
                  <c:v>182</c:v>
                </c:pt>
                <c:pt idx="17257">
                  <c:v>429</c:v>
                </c:pt>
                <c:pt idx="17258">
                  <c:v>342</c:v>
                </c:pt>
                <c:pt idx="17259">
                  <c:v>304</c:v>
                </c:pt>
                <c:pt idx="17260">
                  <c:v>197</c:v>
                </c:pt>
                <c:pt idx="17261">
                  <c:v>208</c:v>
                </c:pt>
                <c:pt idx="17262">
                  <c:v>200</c:v>
                </c:pt>
                <c:pt idx="17263">
                  <c:v>483</c:v>
                </c:pt>
                <c:pt idx="17264">
                  <c:v>203</c:v>
                </c:pt>
                <c:pt idx="17265" formatCode="0.00E+00">
                  <c:v>4.8999999999999998E-3</c:v>
                </c:pt>
                <c:pt idx="17266">
                  <c:v>390</c:v>
                </c:pt>
                <c:pt idx="17267">
                  <c:v>160</c:v>
                </c:pt>
                <c:pt idx="17268">
                  <c:v>66</c:v>
                </c:pt>
                <c:pt idx="17269">
                  <c:v>110</c:v>
                </c:pt>
                <c:pt idx="17270">
                  <c:v>230</c:v>
                </c:pt>
                <c:pt idx="17271">
                  <c:v>450</c:v>
                </c:pt>
                <c:pt idx="17272">
                  <c:v>525</c:v>
                </c:pt>
                <c:pt idx="17273">
                  <c:v>110</c:v>
                </c:pt>
                <c:pt idx="17274">
                  <c:v>282</c:v>
                </c:pt>
                <c:pt idx="17275">
                  <c:v>498</c:v>
                </c:pt>
                <c:pt idx="17276">
                  <c:v>258</c:v>
                </c:pt>
                <c:pt idx="17277">
                  <c:v>246</c:v>
                </c:pt>
                <c:pt idx="17278">
                  <c:v>229</c:v>
                </c:pt>
                <c:pt idx="17279">
                  <c:v>293</c:v>
                </c:pt>
                <c:pt idx="17280">
                  <c:v>661</c:v>
                </c:pt>
                <c:pt idx="17281">
                  <c:v>211</c:v>
                </c:pt>
                <c:pt idx="17282">
                  <c:v>231</c:v>
                </c:pt>
                <c:pt idx="17283">
                  <c:v>127</c:v>
                </c:pt>
                <c:pt idx="17284">
                  <c:v>173</c:v>
                </c:pt>
                <c:pt idx="17285">
                  <c:v>94</c:v>
                </c:pt>
                <c:pt idx="17286">
                  <c:v>355</c:v>
                </c:pt>
                <c:pt idx="17287">
                  <c:v>488</c:v>
                </c:pt>
                <c:pt idx="17288">
                  <c:v>871</c:v>
                </c:pt>
                <c:pt idx="17289">
                  <c:v>346</c:v>
                </c:pt>
                <c:pt idx="17290">
                  <c:v>257</c:v>
                </c:pt>
                <c:pt idx="17291">
                  <c:v>142</c:v>
                </c:pt>
                <c:pt idx="17292">
                  <c:v>493</c:v>
                </c:pt>
                <c:pt idx="17293">
                  <c:v>452</c:v>
                </c:pt>
                <c:pt idx="17294">
                  <c:v>446</c:v>
                </c:pt>
                <c:pt idx="17295">
                  <c:v>472</c:v>
                </c:pt>
                <c:pt idx="17296">
                  <c:v>743</c:v>
                </c:pt>
                <c:pt idx="17297">
                  <c:v>566</c:v>
                </c:pt>
                <c:pt idx="17298">
                  <c:v>1522</c:v>
                </c:pt>
                <c:pt idx="17299">
                  <c:v>1576</c:v>
                </c:pt>
                <c:pt idx="17300">
                  <c:v>1115</c:v>
                </c:pt>
                <c:pt idx="17301">
                  <c:v>336</c:v>
                </c:pt>
                <c:pt idx="17302">
                  <c:v>400</c:v>
                </c:pt>
                <c:pt idx="17303">
                  <c:v>889</c:v>
                </c:pt>
                <c:pt idx="17304">
                  <c:v>1091</c:v>
                </c:pt>
                <c:pt idx="17305">
                  <c:v>668</c:v>
                </c:pt>
                <c:pt idx="17306">
                  <c:v>339</c:v>
                </c:pt>
                <c:pt idx="17307">
                  <c:v>331</c:v>
                </c:pt>
                <c:pt idx="17308">
                  <c:v>1457</c:v>
                </c:pt>
                <c:pt idx="17309">
                  <c:v>499</c:v>
                </c:pt>
                <c:pt idx="17310">
                  <c:v>645</c:v>
                </c:pt>
                <c:pt idx="17311">
                  <c:v>273</c:v>
                </c:pt>
                <c:pt idx="17312">
                  <c:v>1037</c:v>
                </c:pt>
                <c:pt idx="17313">
                  <c:v>472</c:v>
                </c:pt>
                <c:pt idx="17314">
                  <c:v>448</c:v>
                </c:pt>
                <c:pt idx="17315">
                  <c:v>165</c:v>
                </c:pt>
                <c:pt idx="17316">
                  <c:v>259</c:v>
                </c:pt>
                <c:pt idx="17317">
                  <c:v>828</c:v>
                </c:pt>
                <c:pt idx="17318">
                  <c:v>1027</c:v>
                </c:pt>
                <c:pt idx="17319">
                  <c:v>228</c:v>
                </c:pt>
                <c:pt idx="17320">
                  <c:v>1112</c:v>
                </c:pt>
                <c:pt idx="17321">
                  <c:v>308</c:v>
                </c:pt>
                <c:pt idx="17322">
                  <c:v>700</c:v>
                </c:pt>
                <c:pt idx="17323">
                  <c:v>333</c:v>
                </c:pt>
                <c:pt idx="17324">
                  <c:v>411</c:v>
                </c:pt>
                <c:pt idx="17325">
                  <c:v>297</c:v>
                </c:pt>
                <c:pt idx="17326">
                  <c:v>848</c:v>
                </c:pt>
                <c:pt idx="17327">
                  <c:v>359</c:v>
                </c:pt>
                <c:pt idx="17328">
                  <c:v>393</c:v>
                </c:pt>
                <c:pt idx="17329">
                  <c:v>345</c:v>
                </c:pt>
                <c:pt idx="17330">
                  <c:v>786</c:v>
                </c:pt>
                <c:pt idx="17331">
                  <c:v>872</c:v>
                </c:pt>
                <c:pt idx="17332">
                  <c:v>329</c:v>
                </c:pt>
                <c:pt idx="17333">
                  <c:v>464</c:v>
                </c:pt>
                <c:pt idx="17334">
                  <c:v>246</c:v>
                </c:pt>
                <c:pt idx="17335">
                  <c:v>227</c:v>
                </c:pt>
                <c:pt idx="17336">
                  <c:v>302</c:v>
                </c:pt>
                <c:pt idx="17337">
                  <c:v>180</c:v>
                </c:pt>
                <c:pt idx="17338">
                  <c:v>250</c:v>
                </c:pt>
                <c:pt idx="17339">
                  <c:v>275</c:v>
                </c:pt>
                <c:pt idx="17340">
                  <c:v>283</c:v>
                </c:pt>
                <c:pt idx="17341">
                  <c:v>317</c:v>
                </c:pt>
                <c:pt idx="17342">
                  <c:v>239</c:v>
                </c:pt>
                <c:pt idx="17343">
                  <c:v>319</c:v>
                </c:pt>
                <c:pt idx="17344">
                  <c:v>248</c:v>
                </c:pt>
                <c:pt idx="17345">
                  <c:v>281</c:v>
                </c:pt>
                <c:pt idx="17346">
                  <c:v>396</c:v>
                </c:pt>
                <c:pt idx="17347">
                  <c:v>199</c:v>
                </c:pt>
                <c:pt idx="17348">
                  <c:v>223</c:v>
                </c:pt>
                <c:pt idx="17349">
                  <c:v>321</c:v>
                </c:pt>
                <c:pt idx="17350">
                  <c:v>203</c:v>
                </c:pt>
                <c:pt idx="17351">
                  <c:v>177</c:v>
                </c:pt>
                <c:pt idx="17352">
                  <c:v>150</c:v>
                </c:pt>
                <c:pt idx="17353">
                  <c:v>284</c:v>
                </c:pt>
                <c:pt idx="17354">
                  <c:v>337</c:v>
                </c:pt>
                <c:pt idx="17355">
                  <c:v>45</c:v>
                </c:pt>
                <c:pt idx="17356">
                  <c:v>378</c:v>
                </c:pt>
                <c:pt idx="17357">
                  <c:v>308</c:v>
                </c:pt>
                <c:pt idx="17358">
                  <c:v>394</c:v>
                </c:pt>
                <c:pt idx="17359">
                  <c:v>254</c:v>
                </c:pt>
                <c:pt idx="17360">
                  <c:v>211</c:v>
                </c:pt>
                <c:pt idx="17361">
                  <c:v>372</c:v>
                </c:pt>
                <c:pt idx="17362">
                  <c:v>336</c:v>
                </c:pt>
                <c:pt idx="17363">
                  <c:v>260</c:v>
                </c:pt>
                <c:pt idx="17364">
                  <c:v>331</c:v>
                </c:pt>
                <c:pt idx="17365">
                  <c:v>446</c:v>
                </c:pt>
                <c:pt idx="17366">
                  <c:v>116</c:v>
                </c:pt>
                <c:pt idx="17367">
                  <c:v>249</c:v>
                </c:pt>
                <c:pt idx="17368">
                  <c:v>272</c:v>
                </c:pt>
                <c:pt idx="17369">
                  <c:v>263</c:v>
                </c:pt>
                <c:pt idx="17370">
                  <c:v>331</c:v>
                </c:pt>
                <c:pt idx="17371">
                  <c:v>289</c:v>
                </c:pt>
                <c:pt idx="17372">
                  <c:v>348</c:v>
                </c:pt>
                <c:pt idx="17373">
                  <c:v>275</c:v>
                </c:pt>
                <c:pt idx="17374">
                  <c:v>111</c:v>
                </c:pt>
                <c:pt idx="17375">
                  <c:v>397</c:v>
                </c:pt>
                <c:pt idx="17376">
                  <c:v>481</c:v>
                </c:pt>
                <c:pt idx="17377">
                  <c:v>326</c:v>
                </c:pt>
                <c:pt idx="17378">
                  <c:v>63</c:v>
                </c:pt>
                <c:pt idx="17379">
                  <c:v>216</c:v>
                </c:pt>
                <c:pt idx="17380">
                  <c:v>318</c:v>
                </c:pt>
                <c:pt idx="17381">
                  <c:v>403</c:v>
                </c:pt>
                <c:pt idx="17382">
                  <c:v>125</c:v>
                </c:pt>
                <c:pt idx="17383">
                  <c:v>49</c:v>
                </c:pt>
                <c:pt idx="17384">
                  <c:v>163</c:v>
                </c:pt>
                <c:pt idx="17385">
                  <c:v>88</c:v>
                </c:pt>
                <c:pt idx="17386">
                  <c:v>471</c:v>
                </c:pt>
                <c:pt idx="17387">
                  <c:v>77</c:v>
                </c:pt>
                <c:pt idx="17388">
                  <c:v>173</c:v>
                </c:pt>
                <c:pt idx="17389">
                  <c:v>184</c:v>
                </c:pt>
                <c:pt idx="17390">
                  <c:v>29</c:v>
                </c:pt>
                <c:pt idx="17391">
                  <c:v>241</c:v>
                </c:pt>
                <c:pt idx="17392">
                  <c:v>147</c:v>
                </c:pt>
                <c:pt idx="17393">
                  <c:v>76</c:v>
                </c:pt>
                <c:pt idx="17394">
                  <c:v>122</c:v>
                </c:pt>
                <c:pt idx="17395">
                  <c:v>122</c:v>
                </c:pt>
                <c:pt idx="17396">
                  <c:v>50</c:v>
                </c:pt>
                <c:pt idx="17397">
                  <c:v>47</c:v>
                </c:pt>
                <c:pt idx="17398">
                  <c:v>120</c:v>
                </c:pt>
                <c:pt idx="17399">
                  <c:v>65</c:v>
                </c:pt>
                <c:pt idx="17400">
                  <c:v>299</c:v>
                </c:pt>
                <c:pt idx="17401">
                  <c:v>85</c:v>
                </c:pt>
                <c:pt idx="17402">
                  <c:v>132</c:v>
                </c:pt>
                <c:pt idx="17403">
                  <c:v>656</c:v>
                </c:pt>
                <c:pt idx="17404">
                  <c:v>916</c:v>
                </c:pt>
                <c:pt idx="17405">
                  <c:v>888</c:v>
                </c:pt>
                <c:pt idx="17406">
                  <c:v>618</c:v>
                </c:pt>
                <c:pt idx="17407">
                  <c:v>395</c:v>
                </c:pt>
                <c:pt idx="17408">
                  <c:v>594</c:v>
                </c:pt>
                <c:pt idx="17409">
                  <c:v>218</c:v>
                </c:pt>
                <c:pt idx="17410">
                  <c:v>932</c:v>
                </c:pt>
                <c:pt idx="17411">
                  <c:v>406</c:v>
                </c:pt>
                <c:pt idx="17412">
                  <c:v>557</c:v>
                </c:pt>
                <c:pt idx="17413">
                  <c:v>865</c:v>
                </c:pt>
                <c:pt idx="17414">
                  <c:v>421</c:v>
                </c:pt>
                <c:pt idx="17415">
                  <c:v>21</c:v>
                </c:pt>
                <c:pt idx="17416">
                  <c:v>8</c:v>
                </c:pt>
                <c:pt idx="17417">
                  <c:v>4</c:v>
                </c:pt>
                <c:pt idx="17418" formatCode="0.00E+00">
                  <c:v>4.8999999999999998E-3</c:v>
                </c:pt>
                <c:pt idx="17419">
                  <c:v>931</c:v>
                </c:pt>
                <c:pt idx="17420">
                  <c:v>407</c:v>
                </c:pt>
                <c:pt idx="17421">
                  <c:v>338</c:v>
                </c:pt>
                <c:pt idx="17422">
                  <c:v>978</c:v>
                </c:pt>
                <c:pt idx="17423">
                  <c:v>742</c:v>
                </c:pt>
                <c:pt idx="17424">
                  <c:v>723</c:v>
                </c:pt>
                <c:pt idx="17425">
                  <c:v>708</c:v>
                </c:pt>
                <c:pt idx="17426">
                  <c:v>1050</c:v>
                </c:pt>
                <c:pt idx="17427">
                  <c:v>771</c:v>
                </c:pt>
                <c:pt idx="17428">
                  <c:v>1084</c:v>
                </c:pt>
                <c:pt idx="17429">
                  <c:v>770</c:v>
                </c:pt>
                <c:pt idx="17430">
                  <c:v>772</c:v>
                </c:pt>
                <c:pt idx="17431">
                  <c:v>2</c:v>
                </c:pt>
                <c:pt idx="17432">
                  <c:v>146</c:v>
                </c:pt>
                <c:pt idx="17433">
                  <c:v>43</c:v>
                </c:pt>
                <c:pt idx="17434">
                  <c:v>130</c:v>
                </c:pt>
                <c:pt idx="17435">
                  <c:v>29</c:v>
                </c:pt>
                <c:pt idx="17436">
                  <c:v>10</c:v>
                </c:pt>
                <c:pt idx="17437">
                  <c:v>15</c:v>
                </c:pt>
                <c:pt idx="17438">
                  <c:v>84</c:v>
                </c:pt>
                <c:pt idx="17439">
                  <c:v>6</c:v>
                </c:pt>
                <c:pt idx="17440">
                  <c:v>207</c:v>
                </c:pt>
                <c:pt idx="17441">
                  <c:v>66</c:v>
                </c:pt>
                <c:pt idx="17442">
                  <c:v>110</c:v>
                </c:pt>
                <c:pt idx="17443">
                  <c:v>153</c:v>
                </c:pt>
                <c:pt idx="17444">
                  <c:v>184</c:v>
                </c:pt>
                <c:pt idx="17445">
                  <c:v>417</c:v>
                </c:pt>
                <c:pt idx="17446">
                  <c:v>427</c:v>
                </c:pt>
                <c:pt idx="17447">
                  <c:v>213</c:v>
                </c:pt>
                <c:pt idx="17448">
                  <c:v>273</c:v>
                </c:pt>
                <c:pt idx="17449">
                  <c:v>371</c:v>
                </c:pt>
                <c:pt idx="17450">
                  <c:v>374</c:v>
                </c:pt>
                <c:pt idx="17451">
                  <c:v>299</c:v>
                </c:pt>
                <c:pt idx="17452">
                  <c:v>247</c:v>
                </c:pt>
                <c:pt idx="17453">
                  <c:v>178</c:v>
                </c:pt>
                <c:pt idx="17454">
                  <c:v>685</c:v>
                </c:pt>
                <c:pt idx="17455">
                  <c:v>253</c:v>
                </c:pt>
                <c:pt idx="17456">
                  <c:v>124</c:v>
                </c:pt>
                <c:pt idx="17457">
                  <c:v>356</c:v>
                </c:pt>
                <c:pt idx="17458">
                  <c:v>61</c:v>
                </c:pt>
                <c:pt idx="17459">
                  <c:v>90</c:v>
                </c:pt>
                <c:pt idx="17460">
                  <c:v>55</c:v>
                </c:pt>
                <c:pt idx="17461">
                  <c:v>105</c:v>
                </c:pt>
                <c:pt idx="17462">
                  <c:v>42</c:v>
                </c:pt>
                <c:pt idx="17463">
                  <c:v>34</c:v>
                </c:pt>
                <c:pt idx="17464">
                  <c:v>1</c:v>
                </c:pt>
                <c:pt idx="17465" formatCode="0.00E+00">
                  <c:v>4.8999999999999998E-3</c:v>
                </c:pt>
                <c:pt idx="17466">
                  <c:v>212</c:v>
                </c:pt>
                <c:pt idx="17467" formatCode="0.00E+00">
                  <c:v>4.8999999999999998E-3</c:v>
                </c:pt>
                <c:pt idx="17468">
                  <c:v>38</c:v>
                </c:pt>
                <c:pt idx="17469">
                  <c:v>12</c:v>
                </c:pt>
                <c:pt idx="17470">
                  <c:v>28</c:v>
                </c:pt>
                <c:pt idx="17471">
                  <c:v>52</c:v>
                </c:pt>
                <c:pt idx="17472">
                  <c:v>63</c:v>
                </c:pt>
                <c:pt idx="17473">
                  <c:v>68</c:v>
                </c:pt>
                <c:pt idx="17474">
                  <c:v>154</c:v>
                </c:pt>
                <c:pt idx="17475">
                  <c:v>111</c:v>
                </c:pt>
                <c:pt idx="17476">
                  <c:v>37</c:v>
                </c:pt>
                <c:pt idx="17477">
                  <c:v>46</c:v>
                </c:pt>
                <c:pt idx="17478">
                  <c:v>474</c:v>
                </c:pt>
                <c:pt idx="17479">
                  <c:v>244</c:v>
                </c:pt>
                <c:pt idx="17480">
                  <c:v>384</c:v>
                </c:pt>
                <c:pt idx="17481">
                  <c:v>385</c:v>
                </c:pt>
                <c:pt idx="17482">
                  <c:v>207</c:v>
                </c:pt>
                <c:pt idx="17483">
                  <c:v>220</c:v>
                </c:pt>
                <c:pt idx="17484">
                  <c:v>267</c:v>
                </c:pt>
                <c:pt idx="17485">
                  <c:v>120</c:v>
                </c:pt>
                <c:pt idx="17486">
                  <c:v>223</c:v>
                </c:pt>
                <c:pt idx="17487">
                  <c:v>33</c:v>
                </c:pt>
                <c:pt idx="17488">
                  <c:v>184</c:v>
                </c:pt>
                <c:pt idx="17489">
                  <c:v>205</c:v>
                </c:pt>
                <c:pt idx="17490">
                  <c:v>237</c:v>
                </c:pt>
                <c:pt idx="17491">
                  <c:v>1136</c:v>
                </c:pt>
                <c:pt idx="17492">
                  <c:v>374</c:v>
                </c:pt>
                <c:pt idx="17493">
                  <c:v>876</c:v>
                </c:pt>
                <c:pt idx="17494">
                  <c:v>904</c:v>
                </c:pt>
                <c:pt idx="17495">
                  <c:v>285</c:v>
                </c:pt>
                <c:pt idx="17496">
                  <c:v>436</c:v>
                </c:pt>
                <c:pt idx="17497">
                  <c:v>550</c:v>
                </c:pt>
                <c:pt idx="17498">
                  <c:v>995</c:v>
                </c:pt>
                <c:pt idx="17499">
                  <c:v>497</c:v>
                </c:pt>
                <c:pt idx="17500">
                  <c:v>309</c:v>
                </c:pt>
                <c:pt idx="17501">
                  <c:v>573</c:v>
                </c:pt>
                <c:pt idx="17502">
                  <c:v>10</c:v>
                </c:pt>
                <c:pt idx="17503">
                  <c:v>204</c:v>
                </c:pt>
                <c:pt idx="17504">
                  <c:v>135</c:v>
                </c:pt>
                <c:pt idx="17505">
                  <c:v>273</c:v>
                </c:pt>
                <c:pt idx="17506">
                  <c:v>348</c:v>
                </c:pt>
                <c:pt idx="17507">
                  <c:v>43</c:v>
                </c:pt>
                <c:pt idx="17508">
                  <c:v>188</c:v>
                </c:pt>
                <c:pt idx="17509">
                  <c:v>121</c:v>
                </c:pt>
                <c:pt idx="17510">
                  <c:v>157</c:v>
                </c:pt>
                <c:pt idx="17511">
                  <c:v>207</c:v>
                </c:pt>
                <c:pt idx="17512">
                  <c:v>203</c:v>
                </c:pt>
                <c:pt idx="17513">
                  <c:v>145</c:v>
                </c:pt>
                <c:pt idx="17514">
                  <c:v>388</c:v>
                </c:pt>
                <c:pt idx="17515">
                  <c:v>353</c:v>
                </c:pt>
                <c:pt idx="17516">
                  <c:v>593</c:v>
                </c:pt>
                <c:pt idx="17517">
                  <c:v>275</c:v>
                </c:pt>
                <c:pt idx="17518">
                  <c:v>407</c:v>
                </c:pt>
                <c:pt idx="17519">
                  <c:v>140</c:v>
                </c:pt>
                <c:pt idx="17520">
                  <c:v>1024</c:v>
                </c:pt>
                <c:pt idx="17521">
                  <c:v>863</c:v>
                </c:pt>
                <c:pt idx="17522">
                  <c:v>543</c:v>
                </c:pt>
                <c:pt idx="17523">
                  <c:v>1033</c:v>
                </c:pt>
                <c:pt idx="17524">
                  <c:v>930</c:v>
                </c:pt>
                <c:pt idx="17525">
                  <c:v>1066</c:v>
                </c:pt>
                <c:pt idx="17526">
                  <c:v>1050</c:v>
                </c:pt>
                <c:pt idx="17527">
                  <c:v>1131</c:v>
                </c:pt>
                <c:pt idx="17528">
                  <c:v>790</c:v>
                </c:pt>
                <c:pt idx="17529">
                  <c:v>707</c:v>
                </c:pt>
                <c:pt idx="17530">
                  <c:v>657</c:v>
                </c:pt>
                <c:pt idx="17531">
                  <c:v>1114</c:v>
                </c:pt>
                <c:pt idx="17532">
                  <c:v>166</c:v>
                </c:pt>
                <c:pt idx="17533">
                  <c:v>68</c:v>
                </c:pt>
                <c:pt idx="17534">
                  <c:v>243</c:v>
                </c:pt>
                <c:pt idx="17535">
                  <c:v>289</c:v>
                </c:pt>
                <c:pt idx="17536">
                  <c:v>266</c:v>
                </c:pt>
                <c:pt idx="17537">
                  <c:v>329</c:v>
                </c:pt>
                <c:pt idx="17538">
                  <c:v>311</c:v>
                </c:pt>
                <c:pt idx="17539">
                  <c:v>285</c:v>
                </c:pt>
                <c:pt idx="17540">
                  <c:v>226</c:v>
                </c:pt>
                <c:pt idx="17541">
                  <c:v>284</c:v>
                </c:pt>
                <c:pt idx="17542">
                  <c:v>248</c:v>
                </c:pt>
                <c:pt idx="17543">
                  <c:v>175</c:v>
                </c:pt>
                <c:pt idx="17544">
                  <c:v>254</c:v>
                </c:pt>
                <c:pt idx="17545">
                  <c:v>468</c:v>
                </c:pt>
                <c:pt idx="17546">
                  <c:v>205</c:v>
                </c:pt>
                <c:pt idx="17547">
                  <c:v>316</c:v>
                </c:pt>
                <c:pt idx="17548">
                  <c:v>392</c:v>
                </c:pt>
                <c:pt idx="17549">
                  <c:v>350</c:v>
                </c:pt>
                <c:pt idx="17550">
                  <c:v>374</c:v>
                </c:pt>
                <c:pt idx="17551">
                  <c:v>273</c:v>
                </c:pt>
                <c:pt idx="17552">
                  <c:v>376</c:v>
                </c:pt>
                <c:pt idx="17553">
                  <c:v>419</c:v>
                </c:pt>
                <c:pt idx="17554">
                  <c:v>314</c:v>
                </c:pt>
                <c:pt idx="17555">
                  <c:v>299</c:v>
                </c:pt>
                <c:pt idx="17556">
                  <c:v>46</c:v>
                </c:pt>
                <c:pt idx="17557">
                  <c:v>20</c:v>
                </c:pt>
                <c:pt idx="17558">
                  <c:v>61</c:v>
                </c:pt>
                <c:pt idx="17559">
                  <c:v>40</c:v>
                </c:pt>
                <c:pt idx="17560">
                  <c:v>58</c:v>
                </c:pt>
                <c:pt idx="17561">
                  <c:v>77</c:v>
                </c:pt>
                <c:pt idx="17562">
                  <c:v>34</c:v>
                </c:pt>
                <c:pt idx="17563">
                  <c:v>134</c:v>
                </c:pt>
                <c:pt idx="17564">
                  <c:v>49</c:v>
                </c:pt>
                <c:pt idx="17565">
                  <c:v>45</c:v>
                </c:pt>
                <c:pt idx="17566">
                  <c:v>48</c:v>
                </c:pt>
                <c:pt idx="17567">
                  <c:v>126</c:v>
                </c:pt>
                <c:pt idx="17568">
                  <c:v>145</c:v>
                </c:pt>
                <c:pt idx="17569">
                  <c:v>126</c:v>
                </c:pt>
                <c:pt idx="17570">
                  <c:v>134</c:v>
                </c:pt>
                <c:pt idx="17571">
                  <c:v>22</c:v>
                </c:pt>
                <c:pt idx="17572">
                  <c:v>392</c:v>
                </c:pt>
                <c:pt idx="17573">
                  <c:v>229</c:v>
                </c:pt>
                <c:pt idx="17574">
                  <c:v>62</c:v>
                </c:pt>
                <c:pt idx="17575">
                  <c:v>226</c:v>
                </c:pt>
                <c:pt idx="17576">
                  <c:v>237</c:v>
                </c:pt>
                <c:pt idx="17577">
                  <c:v>224</c:v>
                </c:pt>
                <c:pt idx="17578">
                  <c:v>167</c:v>
                </c:pt>
                <c:pt idx="17579">
                  <c:v>257</c:v>
                </c:pt>
                <c:pt idx="17580">
                  <c:v>364</c:v>
                </c:pt>
                <c:pt idx="17581">
                  <c:v>517</c:v>
                </c:pt>
                <c:pt idx="17582">
                  <c:v>290</c:v>
                </c:pt>
                <c:pt idx="17583">
                  <c:v>273</c:v>
                </c:pt>
                <c:pt idx="17584">
                  <c:v>374</c:v>
                </c:pt>
                <c:pt idx="17585">
                  <c:v>413</c:v>
                </c:pt>
                <c:pt idx="17586">
                  <c:v>352</c:v>
                </c:pt>
                <c:pt idx="17587">
                  <c:v>244</c:v>
                </c:pt>
                <c:pt idx="17588">
                  <c:v>321</c:v>
                </c:pt>
                <c:pt idx="17589">
                  <c:v>202</c:v>
                </c:pt>
                <c:pt idx="17590">
                  <c:v>412</c:v>
                </c:pt>
                <c:pt idx="17591">
                  <c:v>1077</c:v>
                </c:pt>
                <c:pt idx="17592">
                  <c:v>522</c:v>
                </c:pt>
                <c:pt idx="17593">
                  <c:v>500</c:v>
                </c:pt>
                <c:pt idx="17594">
                  <c:v>485</c:v>
                </c:pt>
                <c:pt idx="17595">
                  <c:v>394</c:v>
                </c:pt>
                <c:pt idx="17596">
                  <c:v>549</c:v>
                </c:pt>
                <c:pt idx="17597">
                  <c:v>402</c:v>
                </c:pt>
                <c:pt idx="17598">
                  <c:v>496</c:v>
                </c:pt>
                <c:pt idx="17599">
                  <c:v>1077</c:v>
                </c:pt>
                <c:pt idx="17600">
                  <c:v>593</c:v>
                </c:pt>
                <c:pt idx="17601">
                  <c:v>375</c:v>
                </c:pt>
                <c:pt idx="17602">
                  <c:v>655</c:v>
                </c:pt>
                <c:pt idx="17603">
                  <c:v>533</c:v>
                </c:pt>
                <c:pt idx="17604">
                  <c:v>59</c:v>
                </c:pt>
                <c:pt idx="17605">
                  <c:v>61</c:v>
                </c:pt>
                <c:pt idx="17606">
                  <c:v>368</c:v>
                </c:pt>
                <c:pt idx="17607">
                  <c:v>143</c:v>
                </c:pt>
                <c:pt idx="17608">
                  <c:v>322</c:v>
                </c:pt>
                <c:pt idx="17609">
                  <c:v>306</c:v>
                </c:pt>
                <c:pt idx="17610">
                  <c:v>156</c:v>
                </c:pt>
                <c:pt idx="17611">
                  <c:v>250</c:v>
                </c:pt>
                <c:pt idx="17612">
                  <c:v>385</c:v>
                </c:pt>
                <c:pt idx="17613">
                  <c:v>143</c:v>
                </c:pt>
                <c:pt idx="17614">
                  <c:v>96</c:v>
                </c:pt>
                <c:pt idx="17615">
                  <c:v>396</c:v>
                </c:pt>
                <c:pt idx="17616">
                  <c:v>347</c:v>
                </c:pt>
                <c:pt idx="17617">
                  <c:v>181</c:v>
                </c:pt>
                <c:pt idx="17618">
                  <c:v>171</c:v>
                </c:pt>
                <c:pt idx="17619">
                  <c:v>117</c:v>
                </c:pt>
                <c:pt idx="17620">
                  <c:v>217</c:v>
                </c:pt>
                <c:pt idx="17621">
                  <c:v>158</c:v>
                </c:pt>
                <c:pt idx="17622">
                  <c:v>113</c:v>
                </c:pt>
                <c:pt idx="17623">
                  <c:v>148</c:v>
                </c:pt>
                <c:pt idx="17624">
                  <c:v>156</c:v>
                </c:pt>
                <c:pt idx="17625">
                  <c:v>334</c:v>
                </c:pt>
                <c:pt idx="17626">
                  <c:v>125</c:v>
                </c:pt>
                <c:pt idx="17627">
                  <c:v>247</c:v>
                </c:pt>
                <c:pt idx="17628">
                  <c:v>156</c:v>
                </c:pt>
                <c:pt idx="17629">
                  <c:v>98</c:v>
                </c:pt>
                <c:pt idx="17630">
                  <c:v>138</c:v>
                </c:pt>
                <c:pt idx="17631">
                  <c:v>82</c:v>
                </c:pt>
                <c:pt idx="17632">
                  <c:v>105</c:v>
                </c:pt>
                <c:pt idx="17633">
                  <c:v>200</c:v>
                </c:pt>
                <c:pt idx="17634">
                  <c:v>78</c:v>
                </c:pt>
                <c:pt idx="17635">
                  <c:v>138</c:v>
                </c:pt>
                <c:pt idx="17636">
                  <c:v>168</c:v>
                </c:pt>
                <c:pt idx="17637">
                  <c:v>416</c:v>
                </c:pt>
                <c:pt idx="17638">
                  <c:v>361</c:v>
                </c:pt>
                <c:pt idx="17639">
                  <c:v>276</c:v>
                </c:pt>
                <c:pt idx="17640">
                  <c:v>260</c:v>
                </c:pt>
                <c:pt idx="17641">
                  <c:v>112</c:v>
                </c:pt>
                <c:pt idx="17642">
                  <c:v>215</c:v>
                </c:pt>
                <c:pt idx="17643">
                  <c:v>159</c:v>
                </c:pt>
                <c:pt idx="17644">
                  <c:v>191</c:v>
                </c:pt>
                <c:pt idx="17645">
                  <c:v>194</c:v>
                </c:pt>
                <c:pt idx="17646">
                  <c:v>254</c:v>
                </c:pt>
                <c:pt idx="17647">
                  <c:v>228</c:v>
                </c:pt>
                <c:pt idx="17648">
                  <c:v>384</c:v>
                </c:pt>
                <c:pt idx="17649">
                  <c:v>231</c:v>
                </c:pt>
                <c:pt idx="17650">
                  <c:v>328</c:v>
                </c:pt>
                <c:pt idx="17651">
                  <c:v>165</c:v>
                </c:pt>
                <c:pt idx="17652">
                  <c:v>107</c:v>
                </c:pt>
                <c:pt idx="17653">
                  <c:v>197</c:v>
                </c:pt>
                <c:pt idx="17654">
                  <c:v>203</c:v>
                </c:pt>
                <c:pt idx="17655">
                  <c:v>223</c:v>
                </c:pt>
                <c:pt idx="17656">
                  <c:v>112</c:v>
                </c:pt>
                <c:pt idx="17657">
                  <c:v>145</c:v>
                </c:pt>
                <c:pt idx="17658">
                  <c:v>141</c:v>
                </c:pt>
                <c:pt idx="17659">
                  <c:v>304</c:v>
                </c:pt>
                <c:pt idx="17660">
                  <c:v>168</c:v>
                </c:pt>
                <c:pt idx="17661">
                  <c:v>337</c:v>
                </c:pt>
                <c:pt idx="17662">
                  <c:v>240</c:v>
                </c:pt>
                <c:pt idx="17663">
                  <c:v>228</c:v>
                </c:pt>
                <c:pt idx="17664">
                  <c:v>51</c:v>
                </c:pt>
                <c:pt idx="17665">
                  <c:v>230</c:v>
                </c:pt>
                <c:pt idx="17666">
                  <c:v>353</c:v>
                </c:pt>
                <c:pt idx="17667">
                  <c:v>443</c:v>
                </c:pt>
                <c:pt idx="17668">
                  <c:v>333</c:v>
                </c:pt>
                <c:pt idx="17669">
                  <c:v>577</c:v>
                </c:pt>
                <c:pt idx="17670">
                  <c:v>312</c:v>
                </c:pt>
                <c:pt idx="17671">
                  <c:v>442</c:v>
                </c:pt>
                <c:pt idx="17672">
                  <c:v>407</c:v>
                </c:pt>
                <c:pt idx="17673">
                  <c:v>316</c:v>
                </c:pt>
                <c:pt idx="17674">
                  <c:v>327</c:v>
                </c:pt>
                <c:pt idx="17675">
                  <c:v>152</c:v>
                </c:pt>
                <c:pt idx="17676">
                  <c:v>291</c:v>
                </c:pt>
                <c:pt idx="17677">
                  <c:v>285</c:v>
                </c:pt>
                <c:pt idx="17678">
                  <c:v>663</c:v>
                </c:pt>
                <c:pt idx="17679">
                  <c:v>433</c:v>
                </c:pt>
                <c:pt idx="17680">
                  <c:v>292</c:v>
                </c:pt>
                <c:pt idx="17681">
                  <c:v>502</c:v>
                </c:pt>
                <c:pt idx="17682">
                  <c:v>484</c:v>
                </c:pt>
                <c:pt idx="17683">
                  <c:v>870</c:v>
                </c:pt>
                <c:pt idx="17684">
                  <c:v>418</c:v>
                </c:pt>
                <c:pt idx="17685">
                  <c:v>913</c:v>
                </c:pt>
                <c:pt idx="17686">
                  <c:v>385</c:v>
                </c:pt>
                <c:pt idx="17687">
                  <c:v>473</c:v>
                </c:pt>
                <c:pt idx="17688">
                  <c:v>249</c:v>
                </c:pt>
                <c:pt idx="17689">
                  <c:v>514</c:v>
                </c:pt>
                <c:pt idx="17690">
                  <c:v>407</c:v>
                </c:pt>
                <c:pt idx="17691">
                  <c:v>271</c:v>
                </c:pt>
                <c:pt idx="17692">
                  <c:v>322</c:v>
                </c:pt>
                <c:pt idx="17693">
                  <c:v>551</c:v>
                </c:pt>
                <c:pt idx="17694">
                  <c:v>309</c:v>
                </c:pt>
                <c:pt idx="17695">
                  <c:v>378</c:v>
                </c:pt>
                <c:pt idx="17696">
                  <c:v>293</c:v>
                </c:pt>
                <c:pt idx="17697">
                  <c:v>698</c:v>
                </c:pt>
                <c:pt idx="17698">
                  <c:v>778</c:v>
                </c:pt>
                <c:pt idx="17699">
                  <c:v>605</c:v>
                </c:pt>
                <c:pt idx="17700">
                  <c:v>328</c:v>
                </c:pt>
                <c:pt idx="17701">
                  <c:v>339</c:v>
                </c:pt>
                <c:pt idx="17702">
                  <c:v>402</c:v>
                </c:pt>
                <c:pt idx="17703">
                  <c:v>234</c:v>
                </c:pt>
                <c:pt idx="17704">
                  <c:v>248</c:v>
                </c:pt>
                <c:pt idx="17705">
                  <c:v>493</c:v>
                </c:pt>
                <c:pt idx="17706">
                  <c:v>299</c:v>
                </c:pt>
                <c:pt idx="17707">
                  <c:v>275</c:v>
                </c:pt>
                <c:pt idx="17708">
                  <c:v>347</c:v>
                </c:pt>
                <c:pt idx="17709">
                  <c:v>320</c:v>
                </c:pt>
                <c:pt idx="17710">
                  <c:v>809</c:v>
                </c:pt>
                <c:pt idx="17711">
                  <c:v>215</c:v>
                </c:pt>
                <c:pt idx="17712">
                  <c:v>235</c:v>
                </c:pt>
                <c:pt idx="17713">
                  <c:v>270</c:v>
                </c:pt>
                <c:pt idx="17714">
                  <c:v>176</c:v>
                </c:pt>
                <c:pt idx="17715">
                  <c:v>174</c:v>
                </c:pt>
                <c:pt idx="17716">
                  <c:v>373</c:v>
                </c:pt>
                <c:pt idx="17717">
                  <c:v>180</c:v>
                </c:pt>
                <c:pt idx="17718">
                  <c:v>283</c:v>
                </c:pt>
                <c:pt idx="17719">
                  <c:v>667</c:v>
                </c:pt>
                <c:pt idx="17720">
                  <c:v>193</c:v>
                </c:pt>
                <c:pt idx="17721">
                  <c:v>213</c:v>
                </c:pt>
                <c:pt idx="17722">
                  <c:v>192</c:v>
                </c:pt>
                <c:pt idx="17723">
                  <c:v>190</c:v>
                </c:pt>
                <c:pt idx="17724">
                  <c:v>194</c:v>
                </c:pt>
                <c:pt idx="17725">
                  <c:v>174</c:v>
                </c:pt>
                <c:pt idx="17726">
                  <c:v>400</c:v>
                </c:pt>
                <c:pt idx="17727">
                  <c:v>157</c:v>
                </c:pt>
                <c:pt idx="17728">
                  <c:v>478</c:v>
                </c:pt>
                <c:pt idx="17729">
                  <c:v>527</c:v>
                </c:pt>
                <c:pt idx="17730">
                  <c:v>546</c:v>
                </c:pt>
                <c:pt idx="17731">
                  <c:v>344</c:v>
                </c:pt>
                <c:pt idx="17732">
                  <c:v>595</c:v>
                </c:pt>
                <c:pt idx="17733">
                  <c:v>321</c:v>
                </c:pt>
                <c:pt idx="17734">
                  <c:v>620</c:v>
                </c:pt>
                <c:pt idx="17735">
                  <c:v>414</c:v>
                </c:pt>
                <c:pt idx="17736">
                  <c:v>247</c:v>
                </c:pt>
                <c:pt idx="17737">
                  <c:v>510</c:v>
                </c:pt>
                <c:pt idx="17738">
                  <c:v>359</c:v>
                </c:pt>
                <c:pt idx="17739">
                  <c:v>333</c:v>
                </c:pt>
                <c:pt idx="17740">
                  <c:v>238</c:v>
                </c:pt>
                <c:pt idx="17741">
                  <c:v>359</c:v>
                </c:pt>
                <c:pt idx="17742">
                  <c:v>627</c:v>
                </c:pt>
                <c:pt idx="17743">
                  <c:v>396</c:v>
                </c:pt>
                <c:pt idx="17744">
                  <c:v>338</c:v>
                </c:pt>
                <c:pt idx="17745">
                  <c:v>336</c:v>
                </c:pt>
                <c:pt idx="17746">
                  <c:v>231</c:v>
                </c:pt>
                <c:pt idx="17747">
                  <c:v>397</c:v>
                </c:pt>
                <c:pt idx="17748">
                  <c:v>248</c:v>
                </c:pt>
                <c:pt idx="17749">
                  <c:v>327</c:v>
                </c:pt>
                <c:pt idx="17750">
                  <c:v>503</c:v>
                </c:pt>
                <c:pt idx="17751">
                  <c:v>491</c:v>
                </c:pt>
                <c:pt idx="17752">
                  <c:v>275</c:v>
                </c:pt>
                <c:pt idx="17753">
                  <c:v>340</c:v>
                </c:pt>
                <c:pt idx="17754">
                  <c:v>329</c:v>
                </c:pt>
                <c:pt idx="17755">
                  <c:v>375</c:v>
                </c:pt>
                <c:pt idx="17756">
                  <c:v>249</c:v>
                </c:pt>
                <c:pt idx="17757">
                  <c:v>451</c:v>
                </c:pt>
                <c:pt idx="17758">
                  <c:v>285</c:v>
                </c:pt>
                <c:pt idx="17759">
                  <c:v>216</c:v>
                </c:pt>
                <c:pt idx="17760">
                  <c:v>271</c:v>
                </c:pt>
                <c:pt idx="17761">
                  <c:v>150</c:v>
                </c:pt>
                <c:pt idx="17762">
                  <c:v>646</c:v>
                </c:pt>
                <c:pt idx="17763">
                  <c:v>439</c:v>
                </c:pt>
                <c:pt idx="17764">
                  <c:v>271</c:v>
                </c:pt>
                <c:pt idx="17765">
                  <c:v>705</c:v>
                </c:pt>
                <c:pt idx="17766">
                  <c:v>470</c:v>
                </c:pt>
                <c:pt idx="17767">
                  <c:v>699</c:v>
                </c:pt>
                <c:pt idx="17768">
                  <c:v>623</c:v>
                </c:pt>
                <c:pt idx="17769">
                  <c:v>427</c:v>
                </c:pt>
                <c:pt idx="17770">
                  <c:v>369</c:v>
                </c:pt>
                <c:pt idx="17771">
                  <c:v>348</c:v>
                </c:pt>
                <c:pt idx="17772">
                  <c:v>242</c:v>
                </c:pt>
                <c:pt idx="17773">
                  <c:v>387</c:v>
                </c:pt>
                <c:pt idx="17774">
                  <c:v>920</c:v>
                </c:pt>
                <c:pt idx="17775">
                  <c:v>951</c:v>
                </c:pt>
                <c:pt idx="17776">
                  <c:v>971</c:v>
                </c:pt>
                <c:pt idx="17777">
                  <c:v>882</c:v>
                </c:pt>
                <c:pt idx="17778">
                  <c:v>872</c:v>
                </c:pt>
                <c:pt idx="17779">
                  <c:v>1326</c:v>
                </c:pt>
                <c:pt idx="17780">
                  <c:v>1294</c:v>
                </c:pt>
                <c:pt idx="17781">
                  <c:v>1070</c:v>
                </c:pt>
                <c:pt idx="17782">
                  <c:v>1171</c:v>
                </c:pt>
                <c:pt idx="17783">
                  <c:v>1444</c:v>
                </c:pt>
                <c:pt idx="17784">
                  <c:v>965</c:v>
                </c:pt>
                <c:pt idx="17785">
                  <c:v>719</c:v>
                </c:pt>
                <c:pt idx="17786">
                  <c:v>148</c:v>
                </c:pt>
                <c:pt idx="17787">
                  <c:v>161</c:v>
                </c:pt>
                <c:pt idx="17788">
                  <c:v>185</c:v>
                </c:pt>
                <c:pt idx="17789">
                  <c:v>149</c:v>
                </c:pt>
                <c:pt idx="17790">
                  <c:v>240</c:v>
                </c:pt>
                <c:pt idx="17791">
                  <c:v>210</c:v>
                </c:pt>
                <c:pt idx="17792">
                  <c:v>310</c:v>
                </c:pt>
                <c:pt idx="17793">
                  <c:v>273</c:v>
                </c:pt>
                <c:pt idx="17794">
                  <c:v>225</c:v>
                </c:pt>
                <c:pt idx="17795">
                  <c:v>162</c:v>
                </c:pt>
                <c:pt idx="17796">
                  <c:v>142</c:v>
                </c:pt>
                <c:pt idx="17797">
                  <c:v>145</c:v>
                </c:pt>
                <c:pt idx="17798">
                  <c:v>1086</c:v>
                </c:pt>
                <c:pt idx="17799">
                  <c:v>1002</c:v>
                </c:pt>
                <c:pt idx="17800">
                  <c:v>1051</c:v>
                </c:pt>
                <c:pt idx="17801">
                  <c:v>1052</c:v>
                </c:pt>
                <c:pt idx="17802">
                  <c:v>866</c:v>
                </c:pt>
                <c:pt idx="17803">
                  <c:v>914</c:v>
                </c:pt>
                <c:pt idx="17804">
                  <c:v>968</c:v>
                </c:pt>
                <c:pt idx="17805">
                  <c:v>449</c:v>
                </c:pt>
                <c:pt idx="17806">
                  <c:v>476</c:v>
                </c:pt>
                <c:pt idx="17807">
                  <c:v>365</c:v>
                </c:pt>
                <c:pt idx="17808">
                  <c:v>636</c:v>
                </c:pt>
                <c:pt idx="17809">
                  <c:v>1138</c:v>
                </c:pt>
                <c:pt idx="17810">
                  <c:v>848</c:v>
                </c:pt>
                <c:pt idx="17811">
                  <c:v>497</c:v>
                </c:pt>
                <c:pt idx="17812">
                  <c:v>1095</c:v>
                </c:pt>
                <c:pt idx="17813">
                  <c:v>999</c:v>
                </c:pt>
                <c:pt idx="17814">
                  <c:v>1345</c:v>
                </c:pt>
                <c:pt idx="17815">
                  <c:v>1150</c:v>
                </c:pt>
                <c:pt idx="17816">
                  <c:v>1150</c:v>
                </c:pt>
                <c:pt idx="17817">
                  <c:v>1187</c:v>
                </c:pt>
                <c:pt idx="17818">
                  <c:v>414</c:v>
                </c:pt>
                <c:pt idx="17819">
                  <c:v>939</c:v>
                </c:pt>
                <c:pt idx="17820">
                  <c:v>906</c:v>
                </c:pt>
                <c:pt idx="17821">
                  <c:v>878</c:v>
                </c:pt>
                <c:pt idx="17822">
                  <c:v>42</c:v>
                </c:pt>
                <c:pt idx="17823">
                  <c:v>125</c:v>
                </c:pt>
                <c:pt idx="17824">
                  <c:v>35</c:v>
                </c:pt>
                <c:pt idx="17825">
                  <c:v>19</c:v>
                </c:pt>
                <c:pt idx="17826" formatCode="0.00E+00">
                  <c:v>4.8999999999999998E-3</c:v>
                </c:pt>
                <c:pt idx="17827">
                  <c:v>18</c:v>
                </c:pt>
                <c:pt idx="17828">
                  <c:v>10</c:v>
                </c:pt>
                <c:pt idx="17829">
                  <c:v>14</c:v>
                </c:pt>
                <c:pt idx="17830" formatCode="0.00E+00">
                  <c:v>4.8999999999999998E-3</c:v>
                </c:pt>
                <c:pt idx="17831">
                  <c:v>31</c:v>
                </c:pt>
                <c:pt idx="17832">
                  <c:v>18</c:v>
                </c:pt>
                <c:pt idx="17833">
                  <c:v>329</c:v>
                </c:pt>
                <c:pt idx="17834">
                  <c:v>403</c:v>
                </c:pt>
                <c:pt idx="17835">
                  <c:v>360</c:v>
                </c:pt>
                <c:pt idx="17836">
                  <c:v>331</c:v>
                </c:pt>
                <c:pt idx="17837">
                  <c:v>696</c:v>
                </c:pt>
                <c:pt idx="17838">
                  <c:v>606</c:v>
                </c:pt>
                <c:pt idx="17839">
                  <c:v>340</c:v>
                </c:pt>
                <c:pt idx="17840">
                  <c:v>579</c:v>
                </c:pt>
                <c:pt idx="17841">
                  <c:v>527</c:v>
                </c:pt>
                <c:pt idx="17842">
                  <c:v>462</c:v>
                </c:pt>
                <c:pt idx="17843">
                  <c:v>391</c:v>
                </c:pt>
                <c:pt idx="17844">
                  <c:v>430</c:v>
                </c:pt>
                <c:pt idx="17845">
                  <c:v>614</c:v>
                </c:pt>
                <c:pt idx="17846">
                  <c:v>239</c:v>
                </c:pt>
                <c:pt idx="17847">
                  <c:v>185</c:v>
                </c:pt>
                <c:pt idx="17848">
                  <c:v>147</c:v>
                </c:pt>
                <c:pt idx="17849">
                  <c:v>129</c:v>
                </c:pt>
                <c:pt idx="17850">
                  <c:v>160</c:v>
                </c:pt>
                <c:pt idx="17851">
                  <c:v>53</c:v>
                </c:pt>
                <c:pt idx="17852">
                  <c:v>215</c:v>
                </c:pt>
                <c:pt idx="17853">
                  <c:v>203</c:v>
                </c:pt>
                <c:pt idx="17854">
                  <c:v>89</c:v>
                </c:pt>
                <c:pt idx="17855">
                  <c:v>153</c:v>
                </c:pt>
                <c:pt idx="17856">
                  <c:v>237</c:v>
                </c:pt>
                <c:pt idx="17857">
                  <c:v>183</c:v>
                </c:pt>
                <c:pt idx="17858">
                  <c:v>115</c:v>
                </c:pt>
                <c:pt idx="17859">
                  <c:v>241</c:v>
                </c:pt>
                <c:pt idx="17860">
                  <c:v>264</c:v>
                </c:pt>
                <c:pt idx="17861">
                  <c:v>220</c:v>
                </c:pt>
                <c:pt idx="17862">
                  <c:v>318</c:v>
                </c:pt>
                <c:pt idx="17863">
                  <c:v>236</c:v>
                </c:pt>
                <c:pt idx="17864">
                  <c:v>375</c:v>
                </c:pt>
                <c:pt idx="17865">
                  <c:v>265</c:v>
                </c:pt>
                <c:pt idx="17866">
                  <c:v>399</c:v>
                </c:pt>
                <c:pt idx="17867">
                  <c:v>184</c:v>
                </c:pt>
                <c:pt idx="17868">
                  <c:v>773</c:v>
                </c:pt>
                <c:pt idx="17869">
                  <c:v>224</c:v>
                </c:pt>
                <c:pt idx="17870">
                  <c:v>319</c:v>
                </c:pt>
                <c:pt idx="17871">
                  <c:v>156</c:v>
                </c:pt>
                <c:pt idx="17872">
                  <c:v>178</c:v>
                </c:pt>
                <c:pt idx="17873">
                  <c:v>338</c:v>
                </c:pt>
                <c:pt idx="17874">
                  <c:v>378</c:v>
                </c:pt>
                <c:pt idx="17875">
                  <c:v>260</c:v>
                </c:pt>
                <c:pt idx="17876">
                  <c:v>199</c:v>
                </c:pt>
                <c:pt idx="17877">
                  <c:v>175</c:v>
                </c:pt>
                <c:pt idx="17878">
                  <c:v>273</c:v>
                </c:pt>
                <c:pt idx="17879">
                  <c:v>183</c:v>
                </c:pt>
                <c:pt idx="17880">
                  <c:v>241</c:v>
                </c:pt>
                <c:pt idx="17881">
                  <c:v>331</c:v>
                </c:pt>
                <c:pt idx="17882">
                  <c:v>211</c:v>
                </c:pt>
                <c:pt idx="17883">
                  <c:v>304</c:v>
                </c:pt>
                <c:pt idx="17884">
                  <c:v>268</c:v>
                </c:pt>
                <c:pt idx="17885">
                  <c:v>262</c:v>
                </c:pt>
                <c:pt idx="17886">
                  <c:v>285</c:v>
                </c:pt>
                <c:pt idx="17887">
                  <c:v>346</c:v>
                </c:pt>
                <c:pt idx="17888">
                  <c:v>297</c:v>
                </c:pt>
                <c:pt idx="17889">
                  <c:v>403</c:v>
                </c:pt>
                <c:pt idx="17890">
                  <c:v>198</c:v>
                </c:pt>
                <c:pt idx="17891">
                  <c:v>417</c:v>
                </c:pt>
                <c:pt idx="17892">
                  <c:v>252</c:v>
                </c:pt>
                <c:pt idx="17893">
                  <c:v>230</c:v>
                </c:pt>
                <c:pt idx="17894">
                  <c:v>174</c:v>
                </c:pt>
                <c:pt idx="17895">
                  <c:v>205</c:v>
                </c:pt>
                <c:pt idx="17896">
                  <c:v>198</c:v>
                </c:pt>
                <c:pt idx="17897">
                  <c:v>132</c:v>
                </c:pt>
                <c:pt idx="17898">
                  <c:v>257</c:v>
                </c:pt>
                <c:pt idx="17899">
                  <c:v>198</c:v>
                </c:pt>
                <c:pt idx="17900">
                  <c:v>188</c:v>
                </c:pt>
                <c:pt idx="17901">
                  <c:v>201</c:v>
                </c:pt>
                <c:pt idx="17902">
                  <c:v>186</c:v>
                </c:pt>
                <c:pt idx="17903">
                  <c:v>163</c:v>
                </c:pt>
                <c:pt idx="17904">
                  <c:v>209</c:v>
                </c:pt>
                <c:pt idx="17905">
                  <c:v>221</c:v>
                </c:pt>
                <c:pt idx="17906">
                  <c:v>187</c:v>
                </c:pt>
                <c:pt idx="17907">
                  <c:v>177</c:v>
                </c:pt>
                <c:pt idx="17908">
                  <c:v>153</c:v>
                </c:pt>
                <c:pt idx="17909">
                  <c:v>177</c:v>
                </c:pt>
                <c:pt idx="17910">
                  <c:v>220</c:v>
                </c:pt>
                <c:pt idx="17911">
                  <c:v>330</c:v>
                </c:pt>
                <c:pt idx="17912">
                  <c:v>376</c:v>
                </c:pt>
                <c:pt idx="17913">
                  <c:v>165</c:v>
                </c:pt>
                <c:pt idx="17914">
                  <c:v>117</c:v>
                </c:pt>
                <c:pt idx="17915">
                  <c:v>120</c:v>
                </c:pt>
                <c:pt idx="17916">
                  <c:v>100</c:v>
                </c:pt>
                <c:pt idx="17917">
                  <c:v>329</c:v>
                </c:pt>
                <c:pt idx="17918">
                  <c:v>346</c:v>
                </c:pt>
                <c:pt idx="17919">
                  <c:v>524</c:v>
                </c:pt>
                <c:pt idx="17920">
                  <c:v>1233</c:v>
                </c:pt>
                <c:pt idx="17921">
                  <c:v>438</c:v>
                </c:pt>
                <c:pt idx="17922">
                  <c:v>441</c:v>
                </c:pt>
                <c:pt idx="17923">
                  <c:v>478</c:v>
                </c:pt>
                <c:pt idx="17924">
                  <c:v>1098</c:v>
                </c:pt>
                <c:pt idx="17925">
                  <c:v>1010</c:v>
                </c:pt>
                <c:pt idx="17926">
                  <c:v>989</c:v>
                </c:pt>
                <c:pt idx="17927">
                  <c:v>228</c:v>
                </c:pt>
                <c:pt idx="17928">
                  <c:v>684</c:v>
                </c:pt>
                <c:pt idx="17929" formatCode="0.00E+00">
                  <c:v>4.8999999999999998E-3</c:v>
                </c:pt>
                <c:pt idx="17930">
                  <c:v>145</c:v>
                </c:pt>
                <c:pt idx="17931">
                  <c:v>27</c:v>
                </c:pt>
                <c:pt idx="17932">
                  <c:v>43</c:v>
                </c:pt>
                <c:pt idx="17933" formatCode="0.00E+00">
                  <c:v>4.8999999999999998E-3</c:v>
                </c:pt>
                <c:pt idx="17934">
                  <c:v>63</c:v>
                </c:pt>
                <c:pt idx="17935">
                  <c:v>154</c:v>
                </c:pt>
                <c:pt idx="17936">
                  <c:v>26</c:v>
                </c:pt>
                <c:pt idx="17937">
                  <c:v>29</c:v>
                </c:pt>
                <c:pt idx="17938">
                  <c:v>294</c:v>
                </c:pt>
                <c:pt idx="17939">
                  <c:v>179</c:v>
                </c:pt>
                <c:pt idx="17940">
                  <c:v>248</c:v>
                </c:pt>
                <c:pt idx="17941">
                  <c:v>186</c:v>
                </c:pt>
                <c:pt idx="17942">
                  <c:v>295</c:v>
                </c:pt>
                <c:pt idx="17943">
                  <c:v>224</c:v>
                </c:pt>
                <c:pt idx="17944">
                  <c:v>210</c:v>
                </c:pt>
                <c:pt idx="17945">
                  <c:v>392</c:v>
                </c:pt>
                <c:pt idx="17946">
                  <c:v>291</c:v>
                </c:pt>
                <c:pt idx="17947">
                  <c:v>217</c:v>
                </c:pt>
                <c:pt idx="17948">
                  <c:v>327</c:v>
                </c:pt>
                <c:pt idx="17949">
                  <c:v>339</c:v>
                </c:pt>
                <c:pt idx="17950">
                  <c:v>270</c:v>
                </c:pt>
                <c:pt idx="17951">
                  <c:v>217</c:v>
                </c:pt>
                <c:pt idx="17952">
                  <c:v>150</c:v>
                </c:pt>
                <c:pt idx="17953">
                  <c:v>227</c:v>
                </c:pt>
                <c:pt idx="17954">
                  <c:v>368</c:v>
                </c:pt>
                <c:pt idx="17955">
                  <c:v>225</c:v>
                </c:pt>
                <c:pt idx="17956">
                  <c:v>231</c:v>
                </c:pt>
                <c:pt idx="17957">
                  <c:v>341</c:v>
                </c:pt>
                <c:pt idx="17958">
                  <c:v>252</c:v>
                </c:pt>
                <c:pt idx="17959">
                  <c:v>200</c:v>
                </c:pt>
                <c:pt idx="17960">
                  <c:v>224</c:v>
                </c:pt>
                <c:pt idx="17961">
                  <c:v>185</c:v>
                </c:pt>
                <c:pt idx="17962">
                  <c:v>359</c:v>
                </c:pt>
                <c:pt idx="17963">
                  <c:v>332</c:v>
                </c:pt>
                <c:pt idx="17964">
                  <c:v>193</c:v>
                </c:pt>
                <c:pt idx="17965">
                  <c:v>477</c:v>
                </c:pt>
                <c:pt idx="17966">
                  <c:v>409</c:v>
                </c:pt>
                <c:pt idx="17967">
                  <c:v>432</c:v>
                </c:pt>
                <c:pt idx="17968">
                  <c:v>511</c:v>
                </c:pt>
                <c:pt idx="17969">
                  <c:v>377</c:v>
                </c:pt>
                <c:pt idx="17970">
                  <c:v>247</c:v>
                </c:pt>
                <c:pt idx="17971">
                  <c:v>178</c:v>
                </c:pt>
                <c:pt idx="17972">
                  <c:v>265</c:v>
                </c:pt>
                <c:pt idx="17973">
                  <c:v>420</c:v>
                </c:pt>
                <c:pt idx="17974">
                  <c:v>1025</c:v>
                </c:pt>
                <c:pt idx="17975">
                  <c:v>438</c:v>
                </c:pt>
                <c:pt idx="17976">
                  <c:v>692</c:v>
                </c:pt>
                <c:pt idx="17977">
                  <c:v>378</c:v>
                </c:pt>
                <c:pt idx="17978">
                  <c:v>937</c:v>
                </c:pt>
                <c:pt idx="17979">
                  <c:v>572</c:v>
                </c:pt>
                <c:pt idx="17980">
                  <c:v>516</c:v>
                </c:pt>
                <c:pt idx="17981">
                  <c:v>1237</c:v>
                </c:pt>
                <c:pt idx="17982">
                  <c:v>930</c:v>
                </c:pt>
                <c:pt idx="17983">
                  <c:v>1145</c:v>
                </c:pt>
                <c:pt idx="17984">
                  <c:v>293</c:v>
                </c:pt>
                <c:pt idx="17985">
                  <c:v>1077</c:v>
                </c:pt>
                <c:pt idx="17986">
                  <c:v>349</c:v>
                </c:pt>
                <c:pt idx="17987">
                  <c:v>133</c:v>
                </c:pt>
                <c:pt idx="17988">
                  <c:v>238</c:v>
                </c:pt>
                <c:pt idx="17989">
                  <c:v>139</c:v>
                </c:pt>
                <c:pt idx="17990">
                  <c:v>154</c:v>
                </c:pt>
                <c:pt idx="17991">
                  <c:v>160</c:v>
                </c:pt>
                <c:pt idx="17992">
                  <c:v>204</c:v>
                </c:pt>
                <c:pt idx="17993">
                  <c:v>137</c:v>
                </c:pt>
                <c:pt idx="17994">
                  <c:v>112</c:v>
                </c:pt>
                <c:pt idx="17995">
                  <c:v>112</c:v>
                </c:pt>
                <c:pt idx="17996">
                  <c:v>212</c:v>
                </c:pt>
                <c:pt idx="17997">
                  <c:v>372</c:v>
                </c:pt>
                <c:pt idx="17998">
                  <c:v>1095</c:v>
                </c:pt>
                <c:pt idx="17999">
                  <c:v>285</c:v>
                </c:pt>
                <c:pt idx="18000">
                  <c:v>472</c:v>
                </c:pt>
                <c:pt idx="18001">
                  <c:v>392</c:v>
                </c:pt>
                <c:pt idx="18002">
                  <c:v>900</c:v>
                </c:pt>
                <c:pt idx="18003">
                  <c:v>1244</c:v>
                </c:pt>
                <c:pt idx="18004">
                  <c:v>434</c:v>
                </c:pt>
                <c:pt idx="18005">
                  <c:v>453</c:v>
                </c:pt>
                <c:pt idx="18006">
                  <c:v>888</c:v>
                </c:pt>
                <c:pt idx="18007">
                  <c:v>394</c:v>
                </c:pt>
                <c:pt idx="18008">
                  <c:v>349</c:v>
                </c:pt>
                <c:pt idx="18009">
                  <c:v>971</c:v>
                </c:pt>
                <c:pt idx="18010">
                  <c:v>231</c:v>
                </c:pt>
                <c:pt idx="18011">
                  <c:v>158</c:v>
                </c:pt>
                <c:pt idx="18012">
                  <c:v>140</c:v>
                </c:pt>
                <c:pt idx="18013">
                  <c:v>902</c:v>
                </c:pt>
                <c:pt idx="18014">
                  <c:v>229</c:v>
                </c:pt>
                <c:pt idx="18015">
                  <c:v>140</c:v>
                </c:pt>
                <c:pt idx="18016">
                  <c:v>180</c:v>
                </c:pt>
                <c:pt idx="18017">
                  <c:v>170</c:v>
                </c:pt>
                <c:pt idx="18018">
                  <c:v>246</c:v>
                </c:pt>
                <c:pt idx="18019">
                  <c:v>233</c:v>
                </c:pt>
                <c:pt idx="18020">
                  <c:v>135</c:v>
                </c:pt>
                <c:pt idx="18021">
                  <c:v>203</c:v>
                </c:pt>
                <c:pt idx="18022">
                  <c:v>347</c:v>
                </c:pt>
                <c:pt idx="18023">
                  <c:v>246</c:v>
                </c:pt>
                <c:pt idx="18024">
                  <c:v>354</c:v>
                </c:pt>
                <c:pt idx="18025">
                  <c:v>288</c:v>
                </c:pt>
                <c:pt idx="18026">
                  <c:v>929</c:v>
                </c:pt>
                <c:pt idx="18027">
                  <c:v>467</c:v>
                </c:pt>
                <c:pt idx="18028">
                  <c:v>495</c:v>
                </c:pt>
                <c:pt idx="18029">
                  <c:v>397</c:v>
                </c:pt>
                <c:pt idx="18030">
                  <c:v>1029</c:v>
                </c:pt>
                <c:pt idx="18031">
                  <c:v>315</c:v>
                </c:pt>
                <c:pt idx="18032">
                  <c:v>284</c:v>
                </c:pt>
                <c:pt idx="18033">
                  <c:v>291</c:v>
                </c:pt>
                <c:pt idx="18034">
                  <c:v>51</c:v>
                </c:pt>
                <c:pt idx="18035">
                  <c:v>204</c:v>
                </c:pt>
                <c:pt idx="18036">
                  <c:v>162</c:v>
                </c:pt>
                <c:pt idx="18037">
                  <c:v>169</c:v>
                </c:pt>
                <c:pt idx="18038">
                  <c:v>236</c:v>
                </c:pt>
                <c:pt idx="18039">
                  <c:v>164</c:v>
                </c:pt>
                <c:pt idx="18040">
                  <c:v>195</c:v>
                </c:pt>
                <c:pt idx="18041">
                  <c:v>67</c:v>
                </c:pt>
                <c:pt idx="18042">
                  <c:v>60</c:v>
                </c:pt>
                <c:pt idx="18043">
                  <c:v>226</c:v>
                </c:pt>
                <c:pt idx="18044">
                  <c:v>308</c:v>
                </c:pt>
                <c:pt idx="18045">
                  <c:v>237</c:v>
                </c:pt>
                <c:pt idx="18046">
                  <c:v>279</c:v>
                </c:pt>
                <c:pt idx="18047">
                  <c:v>441</c:v>
                </c:pt>
                <c:pt idx="18048">
                  <c:v>558</c:v>
                </c:pt>
                <c:pt idx="18049">
                  <c:v>349</c:v>
                </c:pt>
                <c:pt idx="18050">
                  <c:v>194</c:v>
                </c:pt>
                <c:pt idx="18051">
                  <c:v>443</c:v>
                </c:pt>
                <c:pt idx="18052">
                  <c:v>203</c:v>
                </c:pt>
                <c:pt idx="18053">
                  <c:v>163</c:v>
                </c:pt>
                <c:pt idx="18054">
                  <c:v>354</c:v>
                </c:pt>
                <c:pt idx="18055">
                  <c:v>625</c:v>
                </c:pt>
                <c:pt idx="18056">
                  <c:v>421</c:v>
                </c:pt>
                <c:pt idx="18057">
                  <c:v>463</c:v>
                </c:pt>
                <c:pt idx="18058">
                  <c:v>440</c:v>
                </c:pt>
                <c:pt idx="18059">
                  <c:v>903</c:v>
                </c:pt>
                <c:pt idx="18060">
                  <c:v>517</c:v>
                </c:pt>
                <c:pt idx="18061">
                  <c:v>379</c:v>
                </c:pt>
                <c:pt idx="18062">
                  <c:v>511</c:v>
                </c:pt>
                <c:pt idx="18063">
                  <c:v>346</c:v>
                </c:pt>
                <c:pt idx="18064">
                  <c:v>429</c:v>
                </c:pt>
                <c:pt idx="18065">
                  <c:v>591</c:v>
                </c:pt>
                <c:pt idx="18066">
                  <c:v>478</c:v>
                </c:pt>
                <c:pt idx="18067">
                  <c:v>197</c:v>
                </c:pt>
                <c:pt idx="18068">
                  <c:v>212</c:v>
                </c:pt>
                <c:pt idx="18069">
                  <c:v>308</c:v>
                </c:pt>
                <c:pt idx="18070">
                  <c:v>374</c:v>
                </c:pt>
                <c:pt idx="18071">
                  <c:v>363</c:v>
                </c:pt>
                <c:pt idx="18072">
                  <c:v>356</c:v>
                </c:pt>
                <c:pt idx="18073">
                  <c:v>466</c:v>
                </c:pt>
                <c:pt idx="18074">
                  <c:v>326</c:v>
                </c:pt>
                <c:pt idx="18075">
                  <c:v>505</c:v>
                </c:pt>
                <c:pt idx="18076">
                  <c:v>401</c:v>
                </c:pt>
                <c:pt idx="18077">
                  <c:v>316</c:v>
                </c:pt>
                <c:pt idx="18078">
                  <c:v>312</c:v>
                </c:pt>
                <c:pt idx="18079">
                  <c:v>953</c:v>
                </c:pt>
                <c:pt idx="18080">
                  <c:v>152</c:v>
                </c:pt>
                <c:pt idx="18081">
                  <c:v>221</c:v>
                </c:pt>
                <c:pt idx="18082">
                  <c:v>330</c:v>
                </c:pt>
                <c:pt idx="18083">
                  <c:v>346</c:v>
                </c:pt>
                <c:pt idx="18084">
                  <c:v>396</c:v>
                </c:pt>
                <c:pt idx="18085">
                  <c:v>255</c:v>
                </c:pt>
                <c:pt idx="18086">
                  <c:v>730</c:v>
                </c:pt>
                <c:pt idx="18087">
                  <c:v>336</c:v>
                </c:pt>
                <c:pt idx="18088">
                  <c:v>243</c:v>
                </c:pt>
                <c:pt idx="18089">
                  <c:v>239</c:v>
                </c:pt>
                <c:pt idx="18090">
                  <c:v>364</c:v>
                </c:pt>
                <c:pt idx="18091">
                  <c:v>152</c:v>
                </c:pt>
                <c:pt idx="18092">
                  <c:v>225</c:v>
                </c:pt>
                <c:pt idx="18093">
                  <c:v>21</c:v>
                </c:pt>
                <c:pt idx="18094">
                  <c:v>146</c:v>
                </c:pt>
                <c:pt idx="18095">
                  <c:v>98</c:v>
                </c:pt>
                <c:pt idx="18096">
                  <c:v>157</c:v>
                </c:pt>
                <c:pt idx="18097">
                  <c:v>9</c:v>
                </c:pt>
                <c:pt idx="18098">
                  <c:v>313</c:v>
                </c:pt>
                <c:pt idx="18099">
                  <c:v>367</c:v>
                </c:pt>
                <c:pt idx="18100">
                  <c:v>141</c:v>
                </c:pt>
                <c:pt idx="18101">
                  <c:v>293</c:v>
                </c:pt>
                <c:pt idx="18102">
                  <c:v>116</c:v>
                </c:pt>
                <c:pt idx="18103">
                  <c:v>141</c:v>
                </c:pt>
                <c:pt idx="18104">
                  <c:v>191</c:v>
                </c:pt>
                <c:pt idx="18105">
                  <c:v>104</c:v>
                </c:pt>
                <c:pt idx="18106">
                  <c:v>127</c:v>
                </c:pt>
                <c:pt idx="18107">
                  <c:v>181</c:v>
                </c:pt>
                <c:pt idx="18108">
                  <c:v>228</c:v>
                </c:pt>
                <c:pt idx="18109">
                  <c:v>43</c:v>
                </c:pt>
                <c:pt idx="18110">
                  <c:v>867</c:v>
                </c:pt>
                <c:pt idx="18111">
                  <c:v>1283</c:v>
                </c:pt>
                <c:pt idx="18112">
                  <c:v>1347</c:v>
                </c:pt>
                <c:pt idx="18113">
                  <c:v>718</c:v>
                </c:pt>
                <c:pt idx="18114">
                  <c:v>862</c:v>
                </c:pt>
                <c:pt idx="18115">
                  <c:v>649</c:v>
                </c:pt>
                <c:pt idx="18116">
                  <c:v>883</c:v>
                </c:pt>
                <c:pt idx="18117">
                  <c:v>853</c:v>
                </c:pt>
                <c:pt idx="18118">
                  <c:v>971</c:v>
                </c:pt>
                <c:pt idx="18119">
                  <c:v>461</c:v>
                </c:pt>
                <c:pt idx="18120">
                  <c:v>687</c:v>
                </c:pt>
                <c:pt idx="18121">
                  <c:v>473</c:v>
                </c:pt>
                <c:pt idx="18122">
                  <c:v>253</c:v>
                </c:pt>
                <c:pt idx="18123">
                  <c:v>206</c:v>
                </c:pt>
                <c:pt idx="18124">
                  <c:v>179</c:v>
                </c:pt>
                <c:pt idx="18125">
                  <c:v>260</c:v>
                </c:pt>
                <c:pt idx="18126">
                  <c:v>299</c:v>
                </c:pt>
                <c:pt idx="18127">
                  <c:v>296</c:v>
                </c:pt>
                <c:pt idx="18128">
                  <c:v>402</c:v>
                </c:pt>
                <c:pt idx="18129">
                  <c:v>349</c:v>
                </c:pt>
                <c:pt idx="18130">
                  <c:v>421</c:v>
                </c:pt>
                <c:pt idx="18131">
                  <c:v>493</c:v>
                </c:pt>
                <c:pt idx="18132">
                  <c:v>248</c:v>
                </c:pt>
                <c:pt idx="18133">
                  <c:v>470</c:v>
                </c:pt>
                <c:pt idx="18134">
                  <c:v>285</c:v>
                </c:pt>
                <c:pt idx="18135">
                  <c:v>377</c:v>
                </c:pt>
                <c:pt idx="18136">
                  <c:v>368</c:v>
                </c:pt>
                <c:pt idx="18137">
                  <c:v>160</c:v>
                </c:pt>
                <c:pt idx="18138">
                  <c:v>416</c:v>
                </c:pt>
                <c:pt idx="18139">
                  <c:v>198</c:v>
                </c:pt>
                <c:pt idx="18140">
                  <c:v>215</c:v>
                </c:pt>
                <c:pt idx="18141">
                  <c:v>243</c:v>
                </c:pt>
                <c:pt idx="18142">
                  <c:v>60</c:v>
                </c:pt>
                <c:pt idx="18143">
                  <c:v>49</c:v>
                </c:pt>
                <c:pt idx="18144">
                  <c:v>150</c:v>
                </c:pt>
                <c:pt idx="18145">
                  <c:v>225</c:v>
                </c:pt>
                <c:pt idx="18146">
                  <c:v>1076</c:v>
                </c:pt>
                <c:pt idx="18147">
                  <c:v>612</c:v>
                </c:pt>
                <c:pt idx="18148">
                  <c:v>513</c:v>
                </c:pt>
                <c:pt idx="18149">
                  <c:v>701</c:v>
                </c:pt>
                <c:pt idx="18150">
                  <c:v>1179</c:v>
                </c:pt>
                <c:pt idx="18151">
                  <c:v>419</c:v>
                </c:pt>
                <c:pt idx="18152">
                  <c:v>1097</c:v>
                </c:pt>
                <c:pt idx="18153">
                  <c:v>799</c:v>
                </c:pt>
                <c:pt idx="18154">
                  <c:v>711</c:v>
                </c:pt>
                <c:pt idx="18155">
                  <c:v>324</c:v>
                </c:pt>
                <c:pt idx="18156">
                  <c:v>946</c:v>
                </c:pt>
                <c:pt idx="18157">
                  <c:v>898</c:v>
                </c:pt>
                <c:pt idx="18158">
                  <c:v>193</c:v>
                </c:pt>
                <c:pt idx="18159">
                  <c:v>287</c:v>
                </c:pt>
                <c:pt idx="18160">
                  <c:v>293</c:v>
                </c:pt>
                <c:pt idx="18161">
                  <c:v>240</c:v>
                </c:pt>
                <c:pt idx="18162">
                  <c:v>413</c:v>
                </c:pt>
                <c:pt idx="18163">
                  <c:v>357</c:v>
                </c:pt>
                <c:pt idx="18164">
                  <c:v>380</c:v>
                </c:pt>
                <c:pt idx="18165">
                  <c:v>320</c:v>
                </c:pt>
                <c:pt idx="18166">
                  <c:v>345</c:v>
                </c:pt>
                <c:pt idx="18167">
                  <c:v>242</c:v>
                </c:pt>
                <c:pt idx="18168">
                  <c:v>370</c:v>
                </c:pt>
                <c:pt idx="18169">
                  <c:v>194</c:v>
                </c:pt>
                <c:pt idx="18170">
                  <c:v>46</c:v>
                </c:pt>
                <c:pt idx="18171">
                  <c:v>43</c:v>
                </c:pt>
                <c:pt idx="18172">
                  <c:v>55</c:v>
                </c:pt>
                <c:pt idx="18173">
                  <c:v>12</c:v>
                </c:pt>
                <c:pt idx="18174">
                  <c:v>2</c:v>
                </c:pt>
                <c:pt idx="18175">
                  <c:v>27</c:v>
                </c:pt>
                <c:pt idx="18176">
                  <c:v>45</c:v>
                </c:pt>
                <c:pt idx="18177">
                  <c:v>20</c:v>
                </c:pt>
                <c:pt idx="18178">
                  <c:v>106</c:v>
                </c:pt>
                <c:pt idx="18179">
                  <c:v>144</c:v>
                </c:pt>
                <c:pt idx="18180">
                  <c:v>98</c:v>
                </c:pt>
                <c:pt idx="18181">
                  <c:v>64</c:v>
                </c:pt>
                <c:pt idx="18182">
                  <c:v>27</c:v>
                </c:pt>
                <c:pt idx="18183">
                  <c:v>40</c:v>
                </c:pt>
                <c:pt idx="18184">
                  <c:v>18</c:v>
                </c:pt>
                <c:pt idx="18185">
                  <c:v>26</c:v>
                </c:pt>
                <c:pt idx="18186">
                  <c:v>189</c:v>
                </c:pt>
                <c:pt idx="18187">
                  <c:v>256</c:v>
                </c:pt>
                <c:pt idx="18188">
                  <c:v>114</c:v>
                </c:pt>
                <c:pt idx="18189">
                  <c:v>199</c:v>
                </c:pt>
                <c:pt idx="18190">
                  <c:v>164</c:v>
                </c:pt>
                <c:pt idx="18191">
                  <c:v>192</c:v>
                </c:pt>
                <c:pt idx="18192">
                  <c:v>200</c:v>
                </c:pt>
                <c:pt idx="18193">
                  <c:v>286</c:v>
                </c:pt>
                <c:pt idx="18194">
                  <c:v>310</c:v>
                </c:pt>
                <c:pt idx="18195">
                  <c:v>175</c:v>
                </c:pt>
                <c:pt idx="18196">
                  <c:v>195</c:v>
                </c:pt>
                <c:pt idx="18197">
                  <c:v>98</c:v>
                </c:pt>
                <c:pt idx="18198">
                  <c:v>111</c:v>
                </c:pt>
                <c:pt idx="18199">
                  <c:v>128</c:v>
                </c:pt>
                <c:pt idx="18200">
                  <c:v>1201</c:v>
                </c:pt>
                <c:pt idx="18201">
                  <c:v>942</c:v>
                </c:pt>
                <c:pt idx="18202">
                  <c:v>828</c:v>
                </c:pt>
                <c:pt idx="18203">
                  <c:v>984</c:v>
                </c:pt>
                <c:pt idx="18204">
                  <c:v>949</c:v>
                </c:pt>
                <c:pt idx="18205">
                  <c:v>1084</c:v>
                </c:pt>
                <c:pt idx="18206">
                  <c:v>995</c:v>
                </c:pt>
                <c:pt idx="18207">
                  <c:v>1167</c:v>
                </c:pt>
                <c:pt idx="18208">
                  <c:v>870</c:v>
                </c:pt>
                <c:pt idx="18209">
                  <c:v>673</c:v>
                </c:pt>
                <c:pt idx="18210">
                  <c:v>1073</c:v>
                </c:pt>
                <c:pt idx="18211">
                  <c:v>1006</c:v>
                </c:pt>
                <c:pt idx="18212">
                  <c:v>275</c:v>
                </c:pt>
                <c:pt idx="18213">
                  <c:v>250</c:v>
                </c:pt>
                <c:pt idx="18214">
                  <c:v>157</c:v>
                </c:pt>
                <c:pt idx="18215">
                  <c:v>169</c:v>
                </c:pt>
                <c:pt idx="18216">
                  <c:v>263</c:v>
                </c:pt>
                <c:pt idx="18217">
                  <c:v>266</c:v>
                </c:pt>
                <c:pt idx="18218">
                  <c:v>315</c:v>
                </c:pt>
                <c:pt idx="18219">
                  <c:v>492</c:v>
                </c:pt>
                <c:pt idx="18220">
                  <c:v>286</c:v>
                </c:pt>
                <c:pt idx="18221">
                  <c:v>602</c:v>
                </c:pt>
                <c:pt idx="18222">
                  <c:v>277</c:v>
                </c:pt>
                <c:pt idx="18223">
                  <c:v>116</c:v>
                </c:pt>
                <c:pt idx="18224">
                  <c:v>208</c:v>
                </c:pt>
                <c:pt idx="18225">
                  <c:v>295</c:v>
                </c:pt>
                <c:pt idx="18226">
                  <c:v>174</c:v>
                </c:pt>
                <c:pt idx="18227">
                  <c:v>259</c:v>
                </c:pt>
                <c:pt idx="18228">
                  <c:v>195</c:v>
                </c:pt>
                <c:pt idx="18229">
                  <c:v>200</c:v>
                </c:pt>
                <c:pt idx="18230">
                  <c:v>293</c:v>
                </c:pt>
                <c:pt idx="18231">
                  <c:v>333</c:v>
                </c:pt>
                <c:pt idx="18232">
                  <c:v>224</c:v>
                </c:pt>
                <c:pt idx="18233">
                  <c:v>124</c:v>
                </c:pt>
                <c:pt idx="18234">
                  <c:v>323</c:v>
                </c:pt>
                <c:pt idx="18235">
                  <c:v>782</c:v>
                </c:pt>
                <c:pt idx="18236">
                  <c:v>183</c:v>
                </c:pt>
                <c:pt idx="18237">
                  <c:v>223</c:v>
                </c:pt>
                <c:pt idx="18238">
                  <c:v>157</c:v>
                </c:pt>
                <c:pt idx="18239">
                  <c:v>203</c:v>
                </c:pt>
                <c:pt idx="18240">
                  <c:v>208</c:v>
                </c:pt>
                <c:pt idx="18241">
                  <c:v>258</c:v>
                </c:pt>
                <c:pt idx="18242">
                  <c:v>242</c:v>
                </c:pt>
                <c:pt idx="18243">
                  <c:v>271</c:v>
                </c:pt>
                <c:pt idx="18244">
                  <c:v>241</c:v>
                </c:pt>
                <c:pt idx="18245">
                  <c:v>145</c:v>
                </c:pt>
                <c:pt idx="18246">
                  <c:v>100</c:v>
                </c:pt>
                <c:pt idx="18247">
                  <c:v>269</c:v>
                </c:pt>
                <c:pt idx="18248">
                  <c:v>227</c:v>
                </c:pt>
                <c:pt idx="18249">
                  <c:v>234</c:v>
                </c:pt>
                <c:pt idx="18250">
                  <c:v>267</c:v>
                </c:pt>
                <c:pt idx="18251">
                  <c:v>395</c:v>
                </c:pt>
                <c:pt idx="18252">
                  <c:v>949</c:v>
                </c:pt>
                <c:pt idx="18253">
                  <c:v>485</c:v>
                </c:pt>
                <c:pt idx="18254">
                  <c:v>217</c:v>
                </c:pt>
                <c:pt idx="18255">
                  <c:v>299</c:v>
                </c:pt>
                <c:pt idx="18256">
                  <c:v>298</c:v>
                </c:pt>
                <c:pt idx="18257">
                  <c:v>215</c:v>
                </c:pt>
                <c:pt idx="18258">
                  <c:v>368</c:v>
                </c:pt>
                <c:pt idx="18259">
                  <c:v>446</c:v>
                </c:pt>
                <c:pt idx="18260">
                  <c:v>298</c:v>
                </c:pt>
                <c:pt idx="18261">
                  <c:v>613</c:v>
                </c:pt>
                <c:pt idx="18262">
                  <c:v>203</c:v>
                </c:pt>
                <c:pt idx="18263">
                  <c:v>429</c:v>
                </c:pt>
                <c:pt idx="18264">
                  <c:v>565</c:v>
                </c:pt>
                <c:pt idx="18265">
                  <c:v>450</c:v>
                </c:pt>
                <c:pt idx="18266">
                  <c:v>451</c:v>
                </c:pt>
                <c:pt idx="18267">
                  <c:v>327</c:v>
                </c:pt>
                <c:pt idx="18268">
                  <c:v>493</c:v>
                </c:pt>
                <c:pt idx="18269">
                  <c:v>357</c:v>
                </c:pt>
                <c:pt idx="18270">
                  <c:v>400</c:v>
                </c:pt>
                <c:pt idx="18271">
                  <c:v>571</c:v>
                </c:pt>
                <c:pt idx="18272">
                  <c:v>198</c:v>
                </c:pt>
                <c:pt idx="18273">
                  <c:v>112</c:v>
                </c:pt>
                <c:pt idx="18274">
                  <c:v>71</c:v>
                </c:pt>
                <c:pt idx="18275">
                  <c:v>260</c:v>
                </c:pt>
                <c:pt idx="18276">
                  <c:v>209</c:v>
                </c:pt>
                <c:pt idx="18277">
                  <c:v>201</c:v>
                </c:pt>
                <c:pt idx="18278">
                  <c:v>684</c:v>
                </c:pt>
                <c:pt idx="18279">
                  <c:v>239</c:v>
                </c:pt>
                <c:pt idx="18280">
                  <c:v>450</c:v>
                </c:pt>
                <c:pt idx="18281">
                  <c:v>233</c:v>
                </c:pt>
                <c:pt idx="18282">
                  <c:v>181</c:v>
                </c:pt>
                <c:pt idx="18283">
                  <c:v>152</c:v>
                </c:pt>
                <c:pt idx="18284">
                  <c:v>6</c:v>
                </c:pt>
                <c:pt idx="18285">
                  <c:v>3</c:v>
                </c:pt>
                <c:pt idx="18286">
                  <c:v>98</c:v>
                </c:pt>
                <c:pt idx="18287">
                  <c:v>176</c:v>
                </c:pt>
                <c:pt idx="18288">
                  <c:v>76</c:v>
                </c:pt>
                <c:pt idx="18289">
                  <c:v>70</c:v>
                </c:pt>
                <c:pt idx="18290">
                  <c:v>223</c:v>
                </c:pt>
                <c:pt idx="18291">
                  <c:v>216</c:v>
                </c:pt>
                <c:pt idx="18292">
                  <c:v>254</c:v>
                </c:pt>
                <c:pt idx="18293">
                  <c:v>292</c:v>
                </c:pt>
                <c:pt idx="18294">
                  <c:v>249</c:v>
                </c:pt>
                <c:pt idx="18295">
                  <c:v>93</c:v>
                </c:pt>
                <c:pt idx="18296">
                  <c:v>393</c:v>
                </c:pt>
                <c:pt idx="18297">
                  <c:v>226</c:v>
                </c:pt>
                <c:pt idx="18298">
                  <c:v>435</c:v>
                </c:pt>
                <c:pt idx="18299">
                  <c:v>150</c:v>
                </c:pt>
                <c:pt idx="18300">
                  <c:v>198</c:v>
                </c:pt>
                <c:pt idx="18301">
                  <c:v>280</c:v>
                </c:pt>
                <c:pt idx="18302">
                  <c:v>313</c:v>
                </c:pt>
                <c:pt idx="18303">
                  <c:v>317</c:v>
                </c:pt>
                <c:pt idx="18304">
                  <c:v>205</c:v>
                </c:pt>
                <c:pt idx="18305">
                  <c:v>223</c:v>
                </c:pt>
                <c:pt idx="18306">
                  <c:v>177</c:v>
                </c:pt>
                <c:pt idx="18307">
                  <c:v>231</c:v>
                </c:pt>
                <c:pt idx="18308">
                  <c:v>188</c:v>
                </c:pt>
                <c:pt idx="18309">
                  <c:v>574</c:v>
                </c:pt>
                <c:pt idx="18310">
                  <c:v>229</c:v>
                </c:pt>
                <c:pt idx="18311">
                  <c:v>192</c:v>
                </c:pt>
                <c:pt idx="18312">
                  <c:v>96</c:v>
                </c:pt>
                <c:pt idx="18313">
                  <c:v>174</c:v>
                </c:pt>
                <c:pt idx="18314">
                  <c:v>258</c:v>
                </c:pt>
                <c:pt idx="18315">
                  <c:v>162</c:v>
                </c:pt>
                <c:pt idx="18316">
                  <c:v>280</c:v>
                </c:pt>
                <c:pt idx="18317">
                  <c:v>204</c:v>
                </c:pt>
                <c:pt idx="18318">
                  <c:v>144</c:v>
                </c:pt>
                <c:pt idx="18319">
                  <c:v>231</c:v>
                </c:pt>
                <c:pt idx="18320">
                  <c:v>161</c:v>
                </c:pt>
                <c:pt idx="18321">
                  <c:v>356</c:v>
                </c:pt>
                <c:pt idx="18322">
                  <c:v>272</c:v>
                </c:pt>
                <c:pt idx="18323">
                  <c:v>348</c:v>
                </c:pt>
                <c:pt idx="18324">
                  <c:v>241</c:v>
                </c:pt>
                <c:pt idx="18325">
                  <c:v>405</c:v>
                </c:pt>
                <c:pt idx="18326">
                  <c:v>830</c:v>
                </c:pt>
                <c:pt idx="18327">
                  <c:v>390</c:v>
                </c:pt>
                <c:pt idx="18328">
                  <c:v>289</c:v>
                </c:pt>
                <c:pt idx="18329">
                  <c:v>298</c:v>
                </c:pt>
                <c:pt idx="18330">
                  <c:v>698</c:v>
                </c:pt>
                <c:pt idx="18331">
                  <c:v>306</c:v>
                </c:pt>
                <c:pt idx="18332">
                  <c:v>548</c:v>
                </c:pt>
                <c:pt idx="18333">
                  <c:v>775</c:v>
                </c:pt>
                <c:pt idx="18334">
                  <c:v>112</c:v>
                </c:pt>
                <c:pt idx="18335">
                  <c:v>31</c:v>
                </c:pt>
                <c:pt idx="18336">
                  <c:v>102</c:v>
                </c:pt>
                <c:pt idx="18337">
                  <c:v>120</c:v>
                </c:pt>
                <c:pt idx="18338">
                  <c:v>46</c:v>
                </c:pt>
                <c:pt idx="18339">
                  <c:v>36</c:v>
                </c:pt>
                <c:pt idx="18340">
                  <c:v>101</c:v>
                </c:pt>
                <c:pt idx="18341">
                  <c:v>10</c:v>
                </c:pt>
                <c:pt idx="18342">
                  <c:v>149</c:v>
                </c:pt>
                <c:pt idx="18343">
                  <c:v>120</c:v>
                </c:pt>
                <c:pt idx="18344">
                  <c:v>397</c:v>
                </c:pt>
                <c:pt idx="18345">
                  <c:v>149</c:v>
                </c:pt>
                <c:pt idx="18346">
                  <c:v>402</c:v>
                </c:pt>
                <c:pt idx="18347">
                  <c:v>285</c:v>
                </c:pt>
                <c:pt idx="18348">
                  <c:v>182</c:v>
                </c:pt>
                <c:pt idx="18349">
                  <c:v>395</c:v>
                </c:pt>
                <c:pt idx="18350">
                  <c:v>673</c:v>
                </c:pt>
                <c:pt idx="18351">
                  <c:v>474</c:v>
                </c:pt>
                <c:pt idx="18352">
                  <c:v>534</c:v>
                </c:pt>
                <c:pt idx="18353">
                  <c:v>396</c:v>
                </c:pt>
                <c:pt idx="18354">
                  <c:v>364</c:v>
                </c:pt>
                <c:pt idx="18355">
                  <c:v>425</c:v>
                </c:pt>
                <c:pt idx="18356">
                  <c:v>216</c:v>
                </c:pt>
                <c:pt idx="18357">
                  <c:v>869</c:v>
                </c:pt>
                <c:pt idx="18358">
                  <c:v>71</c:v>
                </c:pt>
                <c:pt idx="18359">
                  <c:v>128</c:v>
                </c:pt>
                <c:pt idx="18360">
                  <c:v>184</c:v>
                </c:pt>
                <c:pt idx="18361">
                  <c:v>45</c:v>
                </c:pt>
                <c:pt idx="18362">
                  <c:v>265</c:v>
                </c:pt>
                <c:pt idx="18363">
                  <c:v>39</c:v>
                </c:pt>
                <c:pt idx="18364">
                  <c:v>189</c:v>
                </c:pt>
                <c:pt idx="18365">
                  <c:v>164</c:v>
                </c:pt>
                <c:pt idx="18366">
                  <c:v>31</c:v>
                </c:pt>
                <c:pt idx="18367">
                  <c:v>62</c:v>
                </c:pt>
                <c:pt idx="18368">
                  <c:v>113</c:v>
                </c:pt>
                <c:pt idx="18369">
                  <c:v>69</c:v>
                </c:pt>
                <c:pt idx="18370">
                  <c:v>215</c:v>
                </c:pt>
                <c:pt idx="18371">
                  <c:v>214</c:v>
                </c:pt>
                <c:pt idx="18372">
                  <c:v>145</c:v>
                </c:pt>
                <c:pt idx="18373">
                  <c:v>228</c:v>
                </c:pt>
                <c:pt idx="18374">
                  <c:v>241</c:v>
                </c:pt>
                <c:pt idx="18375">
                  <c:v>232</c:v>
                </c:pt>
                <c:pt idx="18376">
                  <c:v>219</c:v>
                </c:pt>
                <c:pt idx="18377">
                  <c:v>284</c:v>
                </c:pt>
                <c:pt idx="18378">
                  <c:v>182</c:v>
                </c:pt>
                <c:pt idx="18379">
                  <c:v>305</c:v>
                </c:pt>
                <c:pt idx="18380">
                  <c:v>287</c:v>
                </c:pt>
                <c:pt idx="18381">
                  <c:v>134</c:v>
                </c:pt>
                <c:pt idx="18382">
                  <c:v>117</c:v>
                </c:pt>
                <c:pt idx="18383">
                  <c:v>161</c:v>
                </c:pt>
                <c:pt idx="18384">
                  <c:v>128</c:v>
                </c:pt>
                <c:pt idx="18385">
                  <c:v>176</c:v>
                </c:pt>
                <c:pt idx="18386">
                  <c:v>314</c:v>
                </c:pt>
                <c:pt idx="18387">
                  <c:v>264</c:v>
                </c:pt>
                <c:pt idx="18388">
                  <c:v>246</c:v>
                </c:pt>
                <c:pt idx="18389">
                  <c:v>155</c:v>
                </c:pt>
                <c:pt idx="18390">
                  <c:v>291</c:v>
                </c:pt>
                <c:pt idx="18391">
                  <c:v>140</c:v>
                </c:pt>
                <c:pt idx="18392">
                  <c:v>301</c:v>
                </c:pt>
                <c:pt idx="18393">
                  <c:v>183</c:v>
                </c:pt>
                <c:pt idx="18394">
                  <c:v>232</c:v>
                </c:pt>
                <c:pt idx="18395">
                  <c:v>252</c:v>
                </c:pt>
                <c:pt idx="18396">
                  <c:v>557</c:v>
                </c:pt>
                <c:pt idx="18397">
                  <c:v>549</c:v>
                </c:pt>
                <c:pt idx="18398">
                  <c:v>250</c:v>
                </c:pt>
                <c:pt idx="18399">
                  <c:v>284</c:v>
                </c:pt>
                <c:pt idx="18400">
                  <c:v>232</c:v>
                </c:pt>
                <c:pt idx="18401">
                  <c:v>305</c:v>
                </c:pt>
                <c:pt idx="18402">
                  <c:v>251</c:v>
                </c:pt>
                <c:pt idx="18403">
                  <c:v>213</c:v>
                </c:pt>
                <c:pt idx="18404">
                  <c:v>166</c:v>
                </c:pt>
                <c:pt idx="18405">
                  <c:v>192</c:v>
                </c:pt>
                <c:pt idx="18406">
                  <c:v>387</c:v>
                </c:pt>
                <c:pt idx="18407">
                  <c:v>298</c:v>
                </c:pt>
                <c:pt idx="18408">
                  <c:v>283</c:v>
                </c:pt>
                <c:pt idx="18409">
                  <c:v>229</c:v>
                </c:pt>
                <c:pt idx="18410">
                  <c:v>264</c:v>
                </c:pt>
                <c:pt idx="18411">
                  <c:v>847</c:v>
                </c:pt>
                <c:pt idx="18412">
                  <c:v>371</c:v>
                </c:pt>
                <c:pt idx="18413">
                  <c:v>442</c:v>
                </c:pt>
                <c:pt idx="18414">
                  <c:v>298</c:v>
                </c:pt>
                <c:pt idx="18415">
                  <c:v>223</c:v>
                </c:pt>
                <c:pt idx="18416">
                  <c:v>245</c:v>
                </c:pt>
                <c:pt idx="18417">
                  <c:v>365</c:v>
                </c:pt>
                <c:pt idx="18418">
                  <c:v>679</c:v>
                </c:pt>
                <c:pt idx="18419">
                  <c:v>368</c:v>
                </c:pt>
                <c:pt idx="18420">
                  <c:v>283</c:v>
                </c:pt>
                <c:pt idx="18421">
                  <c:v>186</c:v>
                </c:pt>
                <c:pt idx="18422">
                  <c:v>280</c:v>
                </c:pt>
                <c:pt idx="18423">
                  <c:v>450</c:v>
                </c:pt>
                <c:pt idx="18424">
                  <c:v>108</c:v>
                </c:pt>
                <c:pt idx="18425">
                  <c:v>332</c:v>
                </c:pt>
                <c:pt idx="18426">
                  <c:v>273</c:v>
                </c:pt>
                <c:pt idx="18427">
                  <c:v>200</c:v>
                </c:pt>
                <c:pt idx="18428">
                  <c:v>204</c:v>
                </c:pt>
                <c:pt idx="18429">
                  <c:v>109</c:v>
                </c:pt>
                <c:pt idx="18430">
                  <c:v>306</c:v>
                </c:pt>
                <c:pt idx="18431">
                  <c:v>225</c:v>
                </c:pt>
                <c:pt idx="18432">
                  <c:v>999</c:v>
                </c:pt>
                <c:pt idx="18433">
                  <c:v>420</c:v>
                </c:pt>
                <c:pt idx="18434">
                  <c:v>166</c:v>
                </c:pt>
                <c:pt idx="18435">
                  <c:v>855</c:v>
                </c:pt>
                <c:pt idx="18436">
                  <c:v>314</c:v>
                </c:pt>
                <c:pt idx="18437">
                  <c:v>968</c:v>
                </c:pt>
                <c:pt idx="18438">
                  <c:v>864</c:v>
                </c:pt>
                <c:pt idx="18439">
                  <c:v>965</c:v>
                </c:pt>
                <c:pt idx="18440">
                  <c:v>213</c:v>
                </c:pt>
                <c:pt idx="18441">
                  <c:v>1044</c:v>
                </c:pt>
                <c:pt idx="18442">
                  <c:v>251</c:v>
                </c:pt>
                <c:pt idx="18443">
                  <c:v>159</c:v>
                </c:pt>
                <c:pt idx="18444">
                  <c:v>157</c:v>
                </c:pt>
                <c:pt idx="18445">
                  <c:v>56</c:v>
                </c:pt>
                <c:pt idx="18446">
                  <c:v>40</c:v>
                </c:pt>
                <c:pt idx="18447">
                  <c:v>8</c:v>
                </c:pt>
                <c:pt idx="18448">
                  <c:v>5</c:v>
                </c:pt>
                <c:pt idx="18449">
                  <c:v>20</c:v>
                </c:pt>
                <c:pt idx="18450">
                  <c:v>11</c:v>
                </c:pt>
                <c:pt idx="18451">
                  <c:v>105</c:v>
                </c:pt>
                <c:pt idx="18452">
                  <c:v>37</c:v>
                </c:pt>
                <c:pt idx="18453">
                  <c:v>57</c:v>
                </c:pt>
                <c:pt idx="18454">
                  <c:v>322</c:v>
                </c:pt>
                <c:pt idx="18455">
                  <c:v>311</c:v>
                </c:pt>
                <c:pt idx="18456">
                  <c:v>312</c:v>
                </c:pt>
                <c:pt idx="18457">
                  <c:v>373</c:v>
                </c:pt>
                <c:pt idx="18458">
                  <c:v>828</c:v>
                </c:pt>
                <c:pt idx="18459">
                  <c:v>964</c:v>
                </c:pt>
                <c:pt idx="18460">
                  <c:v>1047</c:v>
                </c:pt>
                <c:pt idx="18461">
                  <c:v>998</c:v>
                </c:pt>
                <c:pt idx="18462">
                  <c:v>336</c:v>
                </c:pt>
                <c:pt idx="18463">
                  <c:v>339</c:v>
                </c:pt>
                <c:pt idx="18464">
                  <c:v>232</c:v>
                </c:pt>
                <c:pt idx="18465">
                  <c:v>320</c:v>
                </c:pt>
                <c:pt idx="18466">
                  <c:v>164</c:v>
                </c:pt>
                <c:pt idx="18467">
                  <c:v>264</c:v>
                </c:pt>
                <c:pt idx="18468">
                  <c:v>252</c:v>
                </c:pt>
                <c:pt idx="18469">
                  <c:v>130</c:v>
                </c:pt>
                <c:pt idx="18470">
                  <c:v>247</c:v>
                </c:pt>
                <c:pt idx="18471">
                  <c:v>253</c:v>
                </c:pt>
                <c:pt idx="18472">
                  <c:v>522</c:v>
                </c:pt>
                <c:pt idx="18473">
                  <c:v>382</c:v>
                </c:pt>
                <c:pt idx="18474">
                  <c:v>250</c:v>
                </c:pt>
                <c:pt idx="18475">
                  <c:v>193</c:v>
                </c:pt>
                <c:pt idx="18476">
                  <c:v>278</c:v>
                </c:pt>
                <c:pt idx="18477">
                  <c:v>129</c:v>
                </c:pt>
                <c:pt idx="18478">
                  <c:v>38</c:v>
                </c:pt>
                <c:pt idx="18479">
                  <c:v>32</c:v>
                </c:pt>
                <c:pt idx="18480">
                  <c:v>77</c:v>
                </c:pt>
                <c:pt idx="18481">
                  <c:v>224</c:v>
                </c:pt>
                <c:pt idx="18482">
                  <c:v>241</c:v>
                </c:pt>
                <c:pt idx="18483">
                  <c:v>147</c:v>
                </c:pt>
                <c:pt idx="18484">
                  <c:v>251</c:v>
                </c:pt>
                <c:pt idx="18485">
                  <c:v>258</c:v>
                </c:pt>
                <c:pt idx="18486">
                  <c:v>70</c:v>
                </c:pt>
                <c:pt idx="18487">
                  <c:v>109</c:v>
                </c:pt>
                <c:pt idx="18488">
                  <c:v>9</c:v>
                </c:pt>
                <c:pt idx="18489">
                  <c:v>327</c:v>
                </c:pt>
                <c:pt idx="18490">
                  <c:v>391</c:v>
                </c:pt>
                <c:pt idx="18491">
                  <c:v>286</c:v>
                </c:pt>
                <c:pt idx="18492">
                  <c:v>340</c:v>
                </c:pt>
                <c:pt idx="18493">
                  <c:v>271</c:v>
                </c:pt>
                <c:pt idx="18494">
                  <c:v>517</c:v>
                </c:pt>
                <c:pt idx="18495">
                  <c:v>369</c:v>
                </c:pt>
                <c:pt idx="18496">
                  <c:v>355</c:v>
                </c:pt>
                <c:pt idx="18497">
                  <c:v>361</c:v>
                </c:pt>
                <c:pt idx="18498">
                  <c:v>241</c:v>
                </c:pt>
                <c:pt idx="18499">
                  <c:v>321</c:v>
                </c:pt>
                <c:pt idx="18500">
                  <c:v>502</c:v>
                </c:pt>
                <c:pt idx="18501">
                  <c:v>147</c:v>
                </c:pt>
                <c:pt idx="18502">
                  <c:v>188</c:v>
                </c:pt>
                <c:pt idx="18503">
                  <c:v>83</c:v>
                </c:pt>
                <c:pt idx="18504">
                  <c:v>269</c:v>
                </c:pt>
                <c:pt idx="18505">
                  <c:v>364</c:v>
                </c:pt>
                <c:pt idx="18506">
                  <c:v>513</c:v>
                </c:pt>
                <c:pt idx="18507">
                  <c:v>284</c:v>
                </c:pt>
                <c:pt idx="18508">
                  <c:v>138</c:v>
                </c:pt>
                <c:pt idx="18509">
                  <c:v>322</c:v>
                </c:pt>
                <c:pt idx="18510">
                  <c:v>114</c:v>
                </c:pt>
                <c:pt idx="18511">
                  <c:v>223</c:v>
                </c:pt>
                <c:pt idx="18512">
                  <c:v>160</c:v>
                </c:pt>
                <c:pt idx="18513">
                  <c:v>139</c:v>
                </c:pt>
                <c:pt idx="18514">
                  <c:v>103</c:v>
                </c:pt>
                <c:pt idx="18515">
                  <c:v>8</c:v>
                </c:pt>
                <c:pt idx="18516" formatCode="0.00E+00">
                  <c:v>4.8999999999999998E-3</c:v>
                </c:pt>
                <c:pt idx="18517">
                  <c:v>9</c:v>
                </c:pt>
                <c:pt idx="18518">
                  <c:v>30</c:v>
                </c:pt>
                <c:pt idx="18519">
                  <c:v>16</c:v>
                </c:pt>
                <c:pt idx="18520">
                  <c:v>1</c:v>
                </c:pt>
                <c:pt idx="18521">
                  <c:v>26</c:v>
                </c:pt>
                <c:pt idx="18522">
                  <c:v>33</c:v>
                </c:pt>
                <c:pt idx="18523">
                  <c:v>160</c:v>
                </c:pt>
                <c:pt idx="18524">
                  <c:v>16</c:v>
                </c:pt>
                <c:pt idx="18525">
                  <c:v>49</c:v>
                </c:pt>
                <c:pt idx="18526">
                  <c:v>129</c:v>
                </c:pt>
                <c:pt idx="18527">
                  <c:v>149</c:v>
                </c:pt>
                <c:pt idx="18528">
                  <c:v>105</c:v>
                </c:pt>
                <c:pt idx="18529">
                  <c:v>223</c:v>
                </c:pt>
                <c:pt idx="18530">
                  <c:v>149</c:v>
                </c:pt>
                <c:pt idx="18531">
                  <c:v>218</c:v>
                </c:pt>
                <c:pt idx="18532">
                  <c:v>129</c:v>
                </c:pt>
                <c:pt idx="18533">
                  <c:v>158</c:v>
                </c:pt>
                <c:pt idx="18534">
                  <c:v>141</c:v>
                </c:pt>
                <c:pt idx="18535">
                  <c:v>88</c:v>
                </c:pt>
                <c:pt idx="18536">
                  <c:v>28</c:v>
                </c:pt>
                <c:pt idx="18537">
                  <c:v>602</c:v>
                </c:pt>
                <c:pt idx="18538">
                  <c:v>277</c:v>
                </c:pt>
                <c:pt idx="18539">
                  <c:v>264</c:v>
                </c:pt>
                <c:pt idx="18540">
                  <c:v>879</c:v>
                </c:pt>
                <c:pt idx="18541">
                  <c:v>322</c:v>
                </c:pt>
                <c:pt idx="18542">
                  <c:v>317</c:v>
                </c:pt>
                <c:pt idx="18543">
                  <c:v>705</c:v>
                </c:pt>
                <c:pt idx="18544">
                  <c:v>318</c:v>
                </c:pt>
                <c:pt idx="18545">
                  <c:v>283</c:v>
                </c:pt>
                <c:pt idx="18546">
                  <c:v>282</c:v>
                </c:pt>
                <c:pt idx="18547">
                  <c:v>415</c:v>
                </c:pt>
                <c:pt idx="18548">
                  <c:v>323</c:v>
                </c:pt>
                <c:pt idx="18549">
                  <c:v>30</c:v>
                </c:pt>
                <c:pt idx="18550">
                  <c:v>35</c:v>
                </c:pt>
                <c:pt idx="18551">
                  <c:v>167</c:v>
                </c:pt>
                <c:pt idx="18552">
                  <c:v>181</c:v>
                </c:pt>
                <c:pt idx="18553">
                  <c:v>124</c:v>
                </c:pt>
                <c:pt idx="18554">
                  <c:v>203</c:v>
                </c:pt>
                <c:pt idx="18555">
                  <c:v>191</c:v>
                </c:pt>
                <c:pt idx="18556">
                  <c:v>193</c:v>
                </c:pt>
                <c:pt idx="18557">
                  <c:v>238</c:v>
                </c:pt>
                <c:pt idx="18558">
                  <c:v>74</c:v>
                </c:pt>
                <c:pt idx="18559">
                  <c:v>102</c:v>
                </c:pt>
                <c:pt idx="18560">
                  <c:v>101</c:v>
                </c:pt>
                <c:pt idx="18561">
                  <c:v>112</c:v>
                </c:pt>
                <c:pt idx="18562">
                  <c:v>264</c:v>
                </c:pt>
                <c:pt idx="18563">
                  <c:v>202</c:v>
                </c:pt>
                <c:pt idx="18564">
                  <c:v>286</c:v>
                </c:pt>
                <c:pt idx="18565">
                  <c:v>288</c:v>
                </c:pt>
                <c:pt idx="18566">
                  <c:v>290</c:v>
                </c:pt>
                <c:pt idx="18567">
                  <c:v>261</c:v>
                </c:pt>
                <c:pt idx="18568">
                  <c:v>332</c:v>
                </c:pt>
                <c:pt idx="18569">
                  <c:v>313</c:v>
                </c:pt>
                <c:pt idx="18570">
                  <c:v>322</c:v>
                </c:pt>
                <c:pt idx="18571">
                  <c:v>340</c:v>
                </c:pt>
                <c:pt idx="18572">
                  <c:v>250</c:v>
                </c:pt>
                <c:pt idx="18573">
                  <c:v>329</c:v>
                </c:pt>
                <c:pt idx="18574">
                  <c:v>216</c:v>
                </c:pt>
                <c:pt idx="18575">
                  <c:v>108</c:v>
                </c:pt>
                <c:pt idx="18576">
                  <c:v>149</c:v>
                </c:pt>
                <c:pt idx="18577">
                  <c:v>147</c:v>
                </c:pt>
                <c:pt idx="18578">
                  <c:v>170</c:v>
                </c:pt>
                <c:pt idx="18579">
                  <c:v>348</c:v>
                </c:pt>
                <c:pt idx="18580">
                  <c:v>363</c:v>
                </c:pt>
                <c:pt idx="18581">
                  <c:v>205</c:v>
                </c:pt>
                <c:pt idx="18582">
                  <c:v>234</c:v>
                </c:pt>
                <c:pt idx="18583">
                  <c:v>285</c:v>
                </c:pt>
                <c:pt idx="18584">
                  <c:v>219</c:v>
                </c:pt>
                <c:pt idx="18585">
                  <c:v>273</c:v>
                </c:pt>
                <c:pt idx="18586">
                  <c:v>1161</c:v>
                </c:pt>
                <c:pt idx="18587">
                  <c:v>951</c:v>
                </c:pt>
                <c:pt idx="18588">
                  <c:v>805</c:v>
                </c:pt>
                <c:pt idx="18589">
                  <c:v>703</c:v>
                </c:pt>
                <c:pt idx="18590">
                  <c:v>1058</c:v>
                </c:pt>
                <c:pt idx="18591">
                  <c:v>303</c:v>
                </c:pt>
                <c:pt idx="18592">
                  <c:v>931</c:v>
                </c:pt>
                <c:pt idx="18593">
                  <c:v>877</c:v>
                </c:pt>
                <c:pt idx="18594">
                  <c:v>919</c:v>
                </c:pt>
                <c:pt idx="18595">
                  <c:v>956</c:v>
                </c:pt>
                <c:pt idx="18596">
                  <c:v>982</c:v>
                </c:pt>
                <c:pt idx="18597">
                  <c:v>706</c:v>
                </c:pt>
                <c:pt idx="18598">
                  <c:v>1034</c:v>
                </c:pt>
                <c:pt idx="18599">
                  <c:v>493</c:v>
                </c:pt>
                <c:pt idx="18600">
                  <c:v>804</c:v>
                </c:pt>
                <c:pt idx="18601">
                  <c:v>689</c:v>
                </c:pt>
                <c:pt idx="18602">
                  <c:v>430</c:v>
                </c:pt>
                <c:pt idx="18603">
                  <c:v>1140</c:v>
                </c:pt>
                <c:pt idx="18604">
                  <c:v>1125</c:v>
                </c:pt>
                <c:pt idx="18605">
                  <c:v>469</c:v>
                </c:pt>
                <c:pt idx="18606">
                  <c:v>416</c:v>
                </c:pt>
                <c:pt idx="18607">
                  <c:v>908</c:v>
                </c:pt>
                <c:pt idx="18608">
                  <c:v>675</c:v>
                </c:pt>
                <c:pt idx="18609">
                  <c:v>994</c:v>
                </c:pt>
                <c:pt idx="18610">
                  <c:v>40</c:v>
                </c:pt>
                <c:pt idx="18611">
                  <c:v>114</c:v>
                </c:pt>
                <c:pt idx="18612">
                  <c:v>138</c:v>
                </c:pt>
                <c:pt idx="18613">
                  <c:v>86</c:v>
                </c:pt>
                <c:pt idx="18614">
                  <c:v>93</c:v>
                </c:pt>
                <c:pt idx="18615">
                  <c:v>164</c:v>
                </c:pt>
                <c:pt idx="18616">
                  <c:v>158</c:v>
                </c:pt>
                <c:pt idx="18617">
                  <c:v>73</c:v>
                </c:pt>
                <c:pt idx="18618">
                  <c:v>65</c:v>
                </c:pt>
                <c:pt idx="18619">
                  <c:v>30</c:v>
                </c:pt>
                <c:pt idx="18620">
                  <c:v>144</c:v>
                </c:pt>
                <c:pt idx="18621">
                  <c:v>86</c:v>
                </c:pt>
                <c:pt idx="18622">
                  <c:v>355</c:v>
                </c:pt>
                <c:pt idx="18623">
                  <c:v>353</c:v>
                </c:pt>
                <c:pt idx="18624">
                  <c:v>202</c:v>
                </c:pt>
                <c:pt idx="18625">
                  <c:v>346</c:v>
                </c:pt>
                <c:pt idx="18626">
                  <c:v>310</c:v>
                </c:pt>
                <c:pt idx="18627">
                  <c:v>866</c:v>
                </c:pt>
                <c:pt idx="18628">
                  <c:v>319</c:v>
                </c:pt>
                <c:pt idx="18629">
                  <c:v>666</c:v>
                </c:pt>
                <c:pt idx="18630">
                  <c:v>622</c:v>
                </c:pt>
                <c:pt idx="18631">
                  <c:v>231</c:v>
                </c:pt>
                <c:pt idx="18632">
                  <c:v>321</c:v>
                </c:pt>
                <c:pt idx="18633">
                  <c:v>394</c:v>
                </c:pt>
                <c:pt idx="18634">
                  <c:v>39</c:v>
                </c:pt>
                <c:pt idx="18635">
                  <c:v>134</c:v>
                </c:pt>
                <c:pt idx="18636">
                  <c:v>321</c:v>
                </c:pt>
                <c:pt idx="18637">
                  <c:v>120</c:v>
                </c:pt>
                <c:pt idx="18638" formatCode="0.00E+00">
                  <c:v>4.8999999999999998E-3</c:v>
                </c:pt>
                <c:pt idx="18639">
                  <c:v>82</c:v>
                </c:pt>
                <c:pt idx="18640">
                  <c:v>231</c:v>
                </c:pt>
                <c:pt idx="18641">
                  <c:v>58</c:v>
                </c:pt>
                <c:pt idx="18642">
                  <c:v>7</c:v>
                </c:pt>
                <c:pt idx="18643">
                  <c:v>26</c:v>
                </c:pt>
                <c:pt idx="18644">
                  <c:v>55</c:v>
                </c:pt>
                <c:pt idx="18645">
                  <c:v>226</c:v>
                </c:pt>
                <c:pt idx="18646">
                  <c:v>236</c:v>
                </c:pt>
                <c:pt idx="18647">
                  <c:v>186</c:v>
                </c:pt>
                <c:pt idx="18648">
                  <c:v>230</c:v>
                </c:pt>
                <c:pt idx="18649">
                  <c:v>285</c:v>
                </c:pt>
                <c:pt idx="18650">
                  <c:v>340</c:v>
                </c:pt>
                <c:pt idx="18651">
                  <c:v>338</c:v>
                </c:pt>
                <c:pt idx="18652">
                  <c:v>914</c:v>
                </c:pt>
                <c:pt idx="18653">
                  <c:v>227</c:v>
                </c:pt>
                <c:pt idx="18654">
                  <c:v>149</c:v>
                </c:pt>
                <c:pt idx="18655">
                  <c:v>136</c:v>
                </c:pt>
                <c:pt idx="18656">
                  <c:v>239</c:v>
                </c:pt>
                <c:pt idx="18657">
                  <c:v>36</c:v>
                </c:pt>
                <c:pt idx="18658">
                  <c:v>690</c:v>
                </c:pt>
                <c:pt idx="18659">
                  <c:v>194</c:v>
                </c:pt>
                <c:pt idx="18660">
                  <c:v>48</c:v>
                </c:pt>
                <c:pt idx="18661">
                  <c:v>749</c:v>
                </c:pt>
                <c:pt idx="18662">
                  <c:v>127</c:v>
                </c:pt>
                <c:pt idx="18663">
                  <c:v>123</c:v>
                </c:pt>
                <c:pt idx="18664">
                  <c:v>128</c:v>
                </c:pt>
                <c:pt idx="18665">
                  <c:v>690</c:v>
                </c:pt>
                <c:pt idx="18666">
                  <c:v>76</c:v>
                </c:pt>
                <c:pt idx="18667">
                  <c:v>90</c:v>
                </c:pt>
                <c:pt idx="18668">
                  <c:v>70</c:v>
                </c:pt>
                <c:pt idx="18669">
                  <c:v>435</c:v>
                </c:pt>
                <c:pt idx="18670">
                  <c:v>1057</c:v>
                </c:pt>
                <c:pt idx="18671">
                  <c:v>254</c:v>
                </c:pt>
                <c:pt idx="18672">
                  <c:v>217</c:v>
                </c:pt>
                <c:pt idx="18673">
                  <c:v>207</c:v>
                </c:pt>
                <c:pt idx="18674">
                  <c:v>249</c:v>
                </c:pt>
                <c:pt idx="18675">
                  <c:v>264</c:v>
                </c:pt>
                <c:pt idx="18676">
                  <c:v>211</c:v>
                </c:pt>
                <c:pt idx="18677">
                  <c:v>198</c:v>
                </c:pt>
                <c:pt idx="18678">
                  <c:v>778</c:v>
                </c:pt>
                <c:pt idx="18679">
                  <c:v>287</c:v>
                </c:pt>
                <c:pt idx="18680">
                  <c:v>942</c:v>
                </c:pt>
                <c:pt idx="18681">
                  <c:v>347</c:v>
                </c:pt>
                <c:pt idx="18682">
                  <c:v>173</c:v>
                </c:pt>
                <c:pt idx="18683">
                  <c:v>183</c:v>
                </c:pt>
                <c:pt idx="18684">
                  <c:v>263</c:v>
                </c:pt>
                <c:pt idx="18685">
                  <c:v>346</c:v>
                </c:pt>
                <c:pt idx="18686">
                  <c:v>359</c:v>
                </c:pt>
                <c:pt idx="18687">
                  <c:v>151</c:v>
                </c:pt>
                <c:pt idx="18688">
                  <c:v>722</c:v>
                </c:pt>
                <c:pt idx="18689">
                  <c:v>228</c:v>
                </c:pt>
                <c:pt idx="18690">
                  <c:v>142</c:v>
                </c:pt>
                <c:pt idx="18691">
                  <c:v>230</c:v>
                </c:pt>
                <c:pt idx="18692">
                  <c:v>207</c:v>
                </c:pt>
                <c:pt idx="18693">
                  <c:v>247</c:v>
                </c:pt>
                <c:pt idx="18694">
                  <c:v>293</c:v>
                </c:pt>
                <c:pt idx="18695">
                  <c:v>247</c:v>
                </c:pt>
                <c:pt idx="18696">
                  <c:v>196</c:v>
                </c:pt>
                <c:pt idx="18697">
                  <c:v>410</c:v>
                </c:pt>
                <c:pt idx="18698">
                  <c:v>305</c:v>
                </c:pt>
                <c:pt idx="18699">
                  <c:v>370</c:v>
                </c:pt>
                <c:pt idx="18700">
                  <c:v>296</c:v>
                </c:pt>
                <c:pt idx="18701">
                  <c:v>218</c:v>
                </c:pt>
                <c:pt idx="18702">
                  <c:v>329</c:v>
                </c:pt>
                <c:pt idx="18703">
                  <c:v>277</c:v>
                </c:pt>
                <c:pt idx="18704">
                  <c:v>1041</c:v>
                </c:pt>
                <c:pt idx="18705">
                  <c:v>237</c:v>
                </c:pt>
                <c:pt idx="18706">
                  <c:v>228</c:v>
                </c:pt>
                <c:pt idx="18707">
                  <c:v>172</c:v>
                </c:pt>
                <c:pt idx="18708">
                  <c:v>309</c:v>
                </c:pt>
                <c:pt idx="18709">
                  <c:v>305</c:v>
                </c:pt>
                <c:pt idx="18710">
                  <c:v>284</c:v>
                </c:pt>
                <c:pt idx="18711">
                  <c:v>186</c:v>
                </c:pt>
                <c:pt idx="18712">
                  <c:v>246</c:v>
                </c:pt>
                <c:pt idx="18713">
                  <c:v>164</c:v>
                </c:pt>
                <c:pt idx="18714">
                  <c:v>223</c:v>
                </c:pt>
                <c:pt idx="18715">
                  <c:v>445</c:v>
                </c:pt>
                <c:pt idx="18716">
                  <c:v>811</c:v>
                </c:pt>
                <c:pt idx="18717">
                  <c:v>97</c:v>
                </c:pt>
                <c:pt idx="18718">
                  <c:v>30</c:v>
                </c:pt>
                <c:pt idx="18719">
                  <c:v>181</c:v>
                </c:pt>
                <c:pt idx="18720">
                  <c:v>41</c:v>
                </c:pt>
                <c:pt idx="18721">
                  <c:v>128</c:v>
                </c:pt>
                <c:pt idx="18722">
                  <c:v>102</c:v>
                </c:pt>
                <c:pt idx="18723">
                  <c:v>187</c:v>
                </c:pt>
                <c:pt idx="18724">
                  <c:v>194</c:v>
                </c:pt>
                <c:pt idx="18725">
                  <c:v>275</c:v>
                </c:pt>
                <c:pt idx="18726">
                  <c:v>103</c:v>
                </c:pt>
                <c:pt idx="18727">
                  <c:v>87</c:v>
                </c:pt>
                <c:pt idx="18728">
                  <c:v>180</c:v>
                </c:pt>
                <c:pt idx="18729">
                  <c:v>83</c:v>
                </c:pt>
                <c:pt idx="18730">
                  <c:v>251</c:v>
                </c:pt>
                <c:pt idx="18731">
                  <c:v>52</c:v>
                </c:pt>
                <c:pt idx="18732">
                  <c:v>208</c:v>
                </c:pt>
                <c:pt idx="18733">
                  <c:v>27</c:v>
                </c:pt>
                <c:pt idx="18734">
                  <c:v>104</c:v>
                </c:pt>
                <c:pt idx="18735">
                  <c:v>90</c:v>
                </c:pt>
                <c:pt idx="18736">
                  <c:v>129</c:v>
                </c:pt>
                <c:pt idx="18737">
                  <c:v>67</c:v>
                </c:pt>
                <c:pt idx="18738">
                  <c:v>250</c:v>
                </c:pt>
                <c:pt idx="18739">
                  <c:v>73</c:v>
                </c:pt>
                <c:pt idx="18740">
                  <c:v>46</c:v>
                </c:pt>
                <c:pt idx="18741">
                  <c:v>142</c:v>
                </c:pt>
                <c:pt idx="18742">
                  <c:v>38</c:v>
                </c:pt>
                <c:pt idx="18743">
                  <c:v>128</c:v>
                </c:pt>
                <c:pt idx="18744">
                  <c:v>153</c:v>
                </c:pt>
                <c:pt idx="18745">
                  <c:v>183</c:v>
                </c:pt>
                <c:pt idx="18746">
                  <c:v>348</c:v>
                </c:pt>
                <c:pt idx="18747">
                  <c:v>285</c:v>
                </c:pt>
                <c:pt idx="18748">
                  <c:v>455</c:v>
                </c:pt>
                <c:pt idx="18749">
                  <c:v>279</c:v>
                </c:pt>
                <c:pt idx="18750">
                  <c:v>385</c:v>
                </c:pt>
                <c:pt idx="18751">
                  <c:v>397</c:v>
                </c:pt>
                <c:pt idx="18752">
                  <c:v>318</c:v>
                </c:pt>
                <c:pt idx="18753">
                  <c:v>356</c:v>
                </c:pt>
                <c:pt idx="18754">
                  <c:v>247</c:v>
                </c:pt>
                <c:pt idx="18755">
                  <c:v>293</c:v>
                </c:pt>
                <c:pt idx="18756">
                  <c:v>315</c:v>
                </c:pt>
                <c:pt idx="18757">
                  <c:v>445</c:v>
                </c:pt>
                <c:pt idx="18758">
                  <c:v>252</c:v>
                </c:pt>
                <c:pt idx="18759">
                  <c:v>232</c:v>
                </c:pt>
                <c:pt idx="18760">
                  <c:v>349</c:v>
                </c:pt>
                <c:pt idx="18761">
                  <c:v>431</c:v>
                </c:pt>
                <c:pt idx="18762">
                  <c:v>380</c:v>
                </c:pt>
                <c:pt idx="18763">
                  <c:v>692</c:v>
                </c:pt>
                <c:pt idx="18764">
                  <c:v>337</c:v>
                </c:pt>
                <c:pt idx="18765">
                  <c:v>321</c:v>
                </c:pt>
                <c:pt idx="18766">
                  <c:v>228</c:v>
                </c:pt>
                <c:pt idx="18767">
                  <c:v>276</c:v>
                </c:pt>
                <c:pt idx="18768">
                  <c:v>319</c:v>
                </c:pt>
                <c:pt idx="18769">
                  <c:v>417</c:v>
                </c:pt>
                <c:pt idx="18770">
                  <c:v>394</c:v>
                </c:pt>
                <c:pt idx="18771">
                  <c:v>314</c:v>
                </c:pt>
                <c:pt idx="18772">
                  <c:v>463</c:v>
                </c:pt>
                <c:pt idx="18773">
                  <c:v>365</c:v>
                </c:pt>
                <c:pt idx="18774">
                  <c:v>403</c:v>
                </c:pt>
                <c:pt idx="18775">
                  <c:v>399</c:v>
                </c:pt>
                <c:pt idx="18776">
                  <c:v>348</c:v>
                </c:pt>
                <c:pt idx="18777">
                  <c:v>299</c:v>
                </c:pt>
                <c:pt idx="18778">
                  <c:v>277</c:v>
                </c:pt>
                <c:pt idx="18779">
                  <c:v>397</c:v>
                </c:pt>
                <c:pt idx="18780">
                  <c:v>218</c:v>
                </c:pt>
                <c:pt idx="18781">
                  <c:v>442</c:v>
                </c:pt>
                <c:pt idx="18782">
                  <c:v>54</c:v>
                </c:pt>
                <c:pt idx="18783">
                  <c:v>297</c:v>
                </c:pt>
                <c:pt idx="18784">
                  <c:v>230</c:v>
                </c:pt>
                <c:pt idx="18785">
                  <c:v>186</c:v>
                </c:pt>
                <c:pt idx="18786">
                  <c:v>177</c:v>
                </c:pt>
                <c:pt idx="18787">
                  <c:v>33</c:v>
                </c:pt>
                <c:pt idx="18788">
                  <c:v>75</c:v>
                </c:pt>
                <c:pt idx="18789">
                  <c:v>139</c:v>
                </c:pt>
                <c:pt idx="18790">
                  <c:v>15</c:v>
                </c:pt>
                <c:pt idx="18791">
                  <c:v>312</c:v>
                </c:pt>
                <c:pt idx="18792">
                  <c:v>230</c:v>
                </c:pt>
                <c:pt idx="18793">
                  <c:v>772</c:v>
                </c:pt>
                <c:pt idx="18794">
                  <c:v>253</c:v>
                </c:pt>
                <c:pt idx="18795">
                  <c:v>203</c:v>
                </c:pt>
                <c:pt idx="18796">
                  <c:v>383</c:v>
                </c:pt>
                <c:pt idx="18797">
                  <c:v>305</c:v>
                </c:pt>
                <c:pt idx="18798">
                  <c:v>1086</c:v>
                </c:pt>
                <c:pt idx="18799">
                  <c:v>291</c:v>
                </c:pt>
                <c:pt idx="18800">
                  <c:v>211</c:v>
                </c:pt>
                <c:pt idx="18801">
                  <c:v>303</c:v>
                </c:pt>
                <c:pt idx="18802">
                  <c:v>828</c:v>
                </c:pt>
                <c:pt idx="18803">
                  <c:v>336</c:v>
                </c:pt>
                <c:pt idx="18804">
                  <c:v>230</c:v>
                </c:pt>
                <c:pt idx="18805">
                  <c:v>388</c:v>
                </c:pt>
                <c:pt idx="18806">
                  <c:v>843</c:v>
                </c:pt>
                <c:pt idx="18807">
                  <c:v>442</c:v>
                </c:pt>
                <c:pt idx="18808">
                  <c:v>897</c:v>
                </c:pt>
                <c:pt idx="18809">
                  <c:v>344</c:v>
                </c:pt>
                <c:pt idx="18810">
                  <c:v>417</c:v>
                </c:pt>
                <c:pt idx="18811">
                  <c:v>864</c:v>
                </c:pt>
                <c:pt idx="18812">
                  <c:v>827</c:v>
                </c:pt>
                <c:pt idx="18813">
                  <c:v>850</c:v>
                </c:pt>
                <c:pt idx="18814">
                  <c:v>324</c:v>
                </c:pt>
                <c:pt idx="18815">
                  <c:v>340</c:v>
                </c:pt>
                <c:pt idx="18816">
                  <c:v>594</c:v>
                </c:pt>
                <c:pt idx="18817">
                  <c:v>220</c:v>
                </c:pt>
                <c:pt idx="18818">
                  <c:v>627</c:v>
                </c:pt>
                <c:pt idx="18819">
                  <c:v>331</c:v>
                </c:pt>
                <c:pt idx="18820">
                  <c:v>233</c:v>
                </c:pt>
                <c:pt idx="18821">
                  <c:v>308</c:v>
                </c:pt>
                <c:pt idx="18822">
                  <c:v>434</c:v>
                </c:pt>
                <c:pt idx="18823">
                  <c:v>178</c:v>
                </c:pt>
                <c:pt idx="18824">
                  <c:v>207</c:v>
                </c:pt>
                <c:pt idx="18825">
                  <c:v>285</c:v>
                </c:pt>
                <c:pt idx="18826">
                  <c:v>829</c:v>
                </c:pt>
                <c:pt idx="18827">
                  <c:v>163</c:v>
                </c:pt>
                <c:pt idx="18828">
                  <c:v>176</c:v>
                </c:pt>
                <c:pt idx="18829">
                  <c:v>216</c:v>
                </c:pt>
                <c:pt idx="18830">
                  <c:v>202</c:v>
                </c:pt>
                <c:pt idx="18831">
                  <c:v>247</c:v>
                </c:pt>
                <c:pt idx="18832">
                  <c:v>385</c:v>
                </c:pt>
                <c:pt idx="18833">
                  <c:v>378</c:v>
                </c:pt>
                <c:pt idx="18834">
                  <c:v>229</c:v>
                </c:pt>
                <c:pt idx="18835">
                  <c:v>170</c:v>
                </c:pt>
                <c:pt idx="18836">
                  <c:v>184</c:v>
                </c:pt>
                <c:pt idx="18837">
                  <c:v>186</c:v>
                </c:pt>
                <c:pt idx="18838">
                  <c:v>288</c:v>
                </c:pt>
                <c:pt idx="18839">
                  <c:v>44</c:v>
                </c:pt>
                <c:pt idx="18840">
                  <c:v>108</c:v>
                </c:pt>
                <c:pt idx="18841">
                  <c:v>135</c:v>
                </c:pt>
                <c:pt idx="18842">
                  <c:v>180</c:v>
                </c:pt>
                <c:pt idx="18843">
                  <c:v>106</c:v>
                </c:pt>
                <c:pt idx="18844">
                  <c:v>259</c:v>
                </c:pt>
                <c:pt idx="18845">
                  <c:v>317</c:v>
                </c:pt>
                <c:pt idx="18846">
                  <c:v>211</c:v>
                </c:pt>
                <c:pt idx="18847">
                  <c:v>19</c:v>
                </c:pt>
                <c:pt idx="18848">
                  <c:v>48</c:v>
                </c:pt>
                <c:pt idx="18849">
                  <c:v>48</c:v>
                </c:pt>
                <c:pt idx="18850">
                  <c:v>922</c:v>
                </c:pt>
                <c:pt idx="18851">
                  <c:v>220</c:v>
                </c:pt>
                <c:pt idx="18852">
                  <c:v>252</c:v>
                </c:pt>
                <c:pt idx="18853">
                  <c:v>627</c:v>
                </c:pt>
                <c:pt idx="18854">
                  <c:v>264</c:v>
                </c:pt>
                <c:pt idx="18855">
                  <c:v>881</c:v>
                </c:pt>
                <c:pt idx="18856">
                  <c:v>221</c:v>
                </c:pt>
                <c:pt idx="18857">
                  <c:v>539</c:v>
                </c:pt>
                <c:pt idx="18858">
                  <c:v>268</c:v>
                </c:pt>
                <c:pt idx="18859">
                  <c:v>320</c:v>
                </c:pt>
                <c:pt idx="18860">
                  <c:v>282</c:v>
                </c:pt>
                <c:pt idx="18861">
                  <c:v>309</c:v>
                </c:pt>
                <c:pt idx="18862">
                  <c:v>249</c:v>
                </c:pt>
                <c:pt idx="18863">
                  <c:v>388</c:v>
                </c:pt>
                <c:pt idx="18864">
                  <c:v>263</c:v>
                </c:pt>
                <c:pt idx="18865">
                  <c:v>308</c:v>
                </c:pt>
                <c:pt idx="18866">
                  <c:v>284</c:v>
                </c:pt>
                <c:pt idx="18867">
                  <c:v>500</c:v>
                </c:pt>
                <c:pt idx="18868">
                  <c:v>418</c:v>
                </c:pt>
                <c:pt idx="18869">
                  <c:v>365</c:v>
                </c:pt>
                <c:pt idx="18870">
                  <c:v>272</c:v>
                </c:pt>
                <c:pt idx="18871">
                  <c:v>415</c:v>
                </c:pt>
                <c:pt idx="18872">
                  <c:v>320</c:v>
                </c:pt>
                <c:pt idx="18873">
                  <c:v>407</c:v>
                </c:pt>
                <c:pt idx="18874">
                  <c:v>530</c:v>
                </c:pt>
                <c:pt idx="18875">
                  <c:v>599</c:v>
                </c:pt>
                <c:pt idx="18876">
                  <c:v>511</c:v>
                </c:pt>
                <c:pt idx="18877">
                  <c:v>528</c:v>
                </c:pt>
                <c:pt idx="18878">
                  <c:v>408</c:v>
                </c:pt>
                <c:pt idx="18879">
                  <c:v>523</c:v>
                </c:pt>
                <c:pt idx="18880">
                  <c:v>335</c:v>
                </c:pt>
                <c:pt idx="18881">
                  <c:v>848</c:v>
                </c:pt>
                <c:pt idx="18882">
                  <c:v>407</c:v>
                </c:pt>
                <c:pt idx="18883">
                  <c:v>761</c:v>
                </c:pt>
                <c:pt idx="18884">
                  <c:v>514</c:v>
                </c:pt>
                <c:pt idx="18885">
                  <c:v>634</c:v>
                </c:pt>
                <c:pt idx="18886">
                  <c:v>384</c:v>
                </c:pt>
                <c:pt idx="18887">
                  <c:v>320</c:v>
                </c:pt>
                <c:pt idx="18888">
                  <c:v>237</c:v>
                </c:pt>
                <c:pt idx="18889">
                  <c:v>1173</c:v>
                </c:pt>
                <c:pt idx="18890">
                  <c:v>152</c:v>
                </c:pt>
                <c:pt idx="18891">
                  <c:v>331</c:v>
                </c:pt>
                <c:pt idx="18892">
                  <c:v>263</c:v>
                </c:pt>
                <c:pt idx="18893">
                  <c:v>292</c:v>
                </c:pt>
                <c:pt idx="18894">
                  <c:v>220</c:v>
                </c:pt>
                <c:pt idx="18895">
                  <c:v>253</c:v>
                </c:pt>
                <c:pt idx="18896">
                  <c:v>247</c:v>
                </c:pt>
                <c:pt idx="18897">
                  <c:v>306</c:v>
                </c:pt>
                <c:pt idx="18898">
                  <c:v>74</c:v>
                </c:pt>
                <c:pt idx="18899">
                  <c:v>243</c:v>
                </c:pt>
                <c:pt idx="18900">
                  <c:v>164</c:v>
                </c:pt>
                <c:pt idx="18901">
                  <c:v>143</c:v>
                </c:pt>
                <c:pt idx="18902">
                  <c:v>25</c:v>
                </c:pt>
                <c:pt idx="18903">
                  <c:v>180</c:v>
                </c:pt>
                <c:pt idx="18904">
                  <c:v>201</c:v>
                </c:pt>
                <c:pt idx="18905">
                  <c:v>219</c:v>
                </c:pt>
                <c:pt idx="18906">
                  <c:v>201</c:v>
                </c:pt>
                <c:pt idx="18907">
                  <c:v>172</c:v>
                </c:pt>
                <c:pt idx="18908">
                  <c:v>165</c:v>
                </c:pt>
                <c:pt idx="18909">
                  <c:v>257</c:v>
                </c:pt>
                <c:pt idx="18910">
                  <c:v>232</c:v>
                </c:pt>
                <c:pt idx="18911">
                  <c:v>221</c:v>
                </c:pt>
                <c:pt idx="18912">
                  <c:v>215</c:v>
                </c:pt>
                <c:pt idx="18913">
                  <c:v>744</c:v>
                </c:pt>
                <c:pt idx="18914">
                  <c:v>276</c:v>
                </c:pt>
                <c:pt idx="18915">
                  <c:v>831</c:v>
                </c:pt>
                <c:pt idx="18916">
                  <c:v>217</c:v>
                </c:pt>
                <c:pt idx="18917">
                  <c:v>287</c:v>
                </c:pt>
                <c:pt idx="18918">
                  <c:v>330</c:v>
                </c:pt>
                <c:pt idx="18919">
                  <c:v>352</c:v>
                </c:pt>
                <c:pt idx="18920">
                  <c:v>227</c:v>
                </c:pt>
                <c:pt idx="18921">
                  <c:v>822</c:v>
                </c:pt>
                <c:pt idx="18922">
                  <c:v>901</c:v>
                </c:pt>
                <c:pt idx="18923">
                  <c:v>575</c:v>
                </c:pt>
                <c:pt idx="18924">
                  <c:v>1204</c:v>
                </c:pt>
                <c:pt idx="18925">
                  <c:v>890</c:v>
                </c:pt>
                <c:pt idx="18926">
                  <c:v>852</c:v>
                </c:pt>
                <c:pt idx="18927">
                  <c:v>782</c:v>
                </c:pt>
                <c:pt idx="18928">
                  <c:v>895</c:v>
                </c:pt>
                <c:pt idx="18929">
                  <c:v>872</c:v>
                </c:pt>
                <c:pt idx="18930">
                  <c:v>89</c:v>
                </c:pt>
                <c:pt idx="18931">
                  <c:v>90</c:v>
                </c:pt>
                <c:pt idx="18932">
                  <c:v>125</c:v>
                </c:pt>
                <c:pt idx="18933">
                  <c:v>749</c:v>
                </c:pt>
                <c:pt idx="18934">
                  <c:v>63</c:v>
                </c:pt>
                <c:pt idx="18935">
                  <c:v>151</c:v>
                </c:pt>
                <c:pt idx="18936">
                  <c:v>135</c:v>
                </c:pt>
                <c:pt idx="18937">
                  <c:v>157</c:v>
                </c:pt>
                <c:pt idx="18938">
                  <c:v>82</c:v>
                </c:pt>
                <c:pt idx="18939">
                  <c:v>101</c:v>
                </c:pt>
                <c:pt idx="18940">
                  <c:v>87</c:v>
                </c:pt>
                <c:pt idx="18941">
                  <c:v>849</c:v>
                </c:pt>
                <c:pt idx="18942">
                  <c:v>811</c:v>
                </c:pt>
                <c:pt idx="18943">
                  <c:v>296</c:v>
                </c:pt>
                <c:pt idx="18944">
                  <c:v>311</c:v>
                </c:pt>
                <c:pt idx="18945">
                  <c:v>423</c:v>
                </c:pt>
                <c:pt idx="18946">
                  <c:v>208</c:v>
                </c:pt>
                <c:pt idx="18947">
                  <c:v>228</c:v>
                </c:pt>
                <c:pt idx="18948">
                  <c:v>213</c:v>
                </c:pt>
                <c:pt idx="18949">
                  <c:v>252</c:v>
                </c:pt>
                <c:pt idx="18950">
                  <c:v>217</c:v>
                </c:pt>
                <c:pt idx="18951">
                  <c:v>143</c:v>
                </c:pt>
                <c:pt idx="18952">
                  <c:v>297</c:v>
                </c:pt>
                <c:pt idx="18953">
                  <c:v>228</c:v>
                </c:pt>
                <c:pt idx="18954">
                  <c:v>269</c:v>
                </c:pt>
                <c:pt idx="18955">
                  <c:v>496</c:v>
                </c:pt>
                <c:pt idx="18956">
                  <c:v>670</c:v>
                </c:pt>
                <c:pt idx="18957">
                  <c:v>321</c:v>
                </c:pt>
                <c:pt idx="18958">
                  <c:v>1144</c:v>
                </c:pt>
                <c:pt idx="18959">
                  <c:v>423</c:v>
                </c:pt>
                <c:pt idx="18960">
                  <c:v>436</c:v>
                </c:pt>
                <c:pt idx="18961">
                  <c:v>426</c:v>
                </c:pt>
                <c:pt idx="18962">
                  <c:v>315</c:v>
                </c:pt>
                <c:pt idx="18963">
                  <c:v>293</c:v>
                </c:pt>
                <c:pt idx="18964">
                  <c:v>312</c:v>
                </c:pt>
                <c:pt idx="18965">
                  <c:v>428</c:v>
                </c:pt>
                <c:pt idx="18966">
                  <c:v>227</c:v>
                </c:pt>
                <c:pt idx="18967">
                  <c:v>340</c:v>
                </c:pt>
                <c:pt idx="18968">
                  <c:v>214</c:v>
                </c:pt>
                <c:pt idx="18969">
                  <c:v>250</c:v>
                </c:pt>
                <c:pt idx="18970">
                  <c:v>363</c:v>
                </c:pt>
                <c:pt idx="18971">
                  <c:v>320</c:v>
                </c:pt>
                <c:pt idx="18972">
                  <c:v>324</c:v>
                </c:pt>
                <c:pt idx="18973">
                  <c:v>301</c:v>
                </c:pt>
                <c:pt idx="18974">
                  <c:v>337</c:v>
                </c:pt>
                <c:pt idx="18975">
                  <c:v>162</c:v>
                </c:pt>
                <c:pt idx="18976">
                  <c:v>221</c:v>
                </c:pt>
                <c:pt idx="18977">
                  <c:v>260</c:v>
                </c:pt>
                <c:pt idx="18978">
                  <c:v>328</c:v>
                </c:pt>
                <c:pt idx="18979">
                  <c:v>190</c:v>
                </c:pt>
                <c:pt idx="18980">
                  <c:v>302</c:v>
                </c:pt>
                <c:pt idx="18981">
                  <c:v>266</c:v>
                </c:pt>
                <c:pt idx="18982">
                  <c:v>308</c:v>
                </c:pt>
                <c:pt idx="18983">
                  <c:v>302</c:v>
                </c:pt>
                <c:pt idx="18984">
                  <c:v>335</c:v>
                </c:pt>
                <c:pt idx="18985">
                  <c:v>191</c:v>
                </c:pt>
                <c:pt idx="18986">
                  <c:v>179</c:v>
                </c:pt>
                <c:pt idx="18987">
                  <c:v>276</c:v>
                </c:pt>
                <c:pt idx="18988">
                  <c:v>256</c:v>
                </c:pt>
                <c:pt idx="18989">
                  <c:v>201</c:v>
                </c:pt>
                <c:pt idx="18990">
                  <c:v>238</c:v>
                </c:pt>
                <c:pt idx="18991">
                  <c:v>363</c:v>
                </c:pt>
                <c:pt idx="18992">
                  <c:v>381</c:v>
                </c:pt>
                <c:pt idx="18993">
                  <c:v>297</c:v>
                </c:pt>
                <c:pt idx="18994">
                  <c:v>289</c:v>
                </c:pt>
                <c:pt idx="18995">
                  <c:v>556</c:v>
                </c:pt>
                <c:pt idx="18996">
                  <c:v>503</c:v>
                </c:pt>
                <c:pt idx="18997">
                  <c:v>377</c:v>
                </c:pt>
                <c:pt idx="18998">
                  <c:v>463</c:v>
                </c:pt>
                <c:pt idx="18999">
                  <c:v>329</c:v>
                </c:pt>
                <c:pt idx="19000">
                  <c:v>257</c:v>
                </c:pt>
                <c:pt idx="19001">
                  <c:v>371</c:v>
                </c:pt>
                <c:pt idx="19002">
                  <c:v>1174</c:v>
                </c:pt>
                <c:pt idx="19003">
                  <c:v>565</c:v>
                </c:pt>
                <c:pt idx="19004">
                  <c:v>1014</c:v>
                </c:pt>
                <c:pt idx="19005">
                  <c:v>1195</c:v>
                </c:pt>
                <c:pt idx="19006">
                  <c:v>928</c:v>
                </c:pt>
                <c:pt idx="19007">
                  <c:v>1225</c:v>
                </c:pt>
                <c:pt idx="19008">
                  <c:v>1142</c:v>
                </c:pt>
                <c:pt idx="19009">
                  <c:v>790</c:v>
                </c:pt>
                <c:pt idx="19010">
                  <c:v>1366</c:v>
                </c:pt>
                <c:pt idx="19011">
                  <c:v>1259</c:v>
                </c:pt>
                <c:pt idx="19012">
                  <c:v>1160</c:v>
                </c:pt>
                <c:pt idx="19013">
                  <c:v>1416</c:v>
                </c:pt>
                <c:pt idx="19014">
                  <c:v>216</c:v>
                </c:pt>
                <c:pt idx="19015">
                  <c:v>316</c:v>
                </c:pt>
                <c:pt idx="19016">
                  <c:v>264</c:v>
                </c:pt>
                <c:pt idx="19017">
                  <c:v>171</c:v>
                </c:pt>
                <c:pt idx="19018">
                  <c:v>235</c:v>
                </c:pt>
                <c:pt idx="19019">
                  <c:v>250</c:v>
                </c:pt>
                <c:pt idx="19020">
                  <c:v>167</c:v>
                </c:pt>
                <c:pt idx="19021">
                  <c:v>176</c:v>
                </c:pt>
                <c:pt idx="19022">
                  <c:v>223</c:v>
                </c:pt>
                <c:pt idx="19023">
                  <c:v>202</c:v>
                </c:pt>
                <c:pt idx="19024">
                  <c:v>147</c:v>
                </c:pt>
                <c:pt idx="19025">
                  <c:v>236</c:v>
                </c:pt>
                <c:pt idx="19026">
                  <c:v>273</c:v>
                </c:pt>
                <c:pt idx="19027">
                  <c:v>646</c:v>
                </c:pt>
                <c:pt idx="19028">
                  <c:v>189</c:v>
                </c:pt>
                <c:pt idx="19029">
                  <c:v>770</c:v>
                </c:pt>
                <c:pt idx="19030">
                  <c:v>247</c:v>
                </c:pt>
                <c:pt idx="19031">
                  <c:v>344</c:v>
                </c:pt>
                <c:pt idx="19032">
                  <c:v>1049</c:v>
                </c:pt>
                <c:pt idx="19033">
                  <c:v>421</c:v>
                </c:pt>
                <c:pt idx="19034">
                  <c:v>203</c:v>
                </c:pt>
                <c:pt idx="19035">
                  <c:v>542</c:v>
                </c:pt>
                <c:pt idx="19036">
                  <c:v>199</c:v>
                </c:pt>
                <c:pt idx="19037">
                  <c:v>960</c:v>
                </c:pt>
                <c:pt idx="19038">
                  <c:v>301</c:v>
                </c:pt>
                <c:pt idx="19039">
                  <c:v>231</c:v>
                </c:pt>
                <c:pt idx="19040">
                  <c:v>600</c:v>
                </c:pt>
                <c:pt idx="19041">
                  <c:v>285</c:v>
                </c:pt>
                <c:pt idx="19042">
                  <c:v>829</c:v>
                </c:pt>
                <c:pt idx="19043">
                  <c:v>366</c:v>
                </c:pt>
                <c:pt idx="19044">
                  <c:v>677</c:v>
                </c:pt>
                <c:pt idx="19045">
                  <c:v>343</c:v>
                </c:pt>
                <c:pt idx="19046">
                  <c:v>312</c:v>
                </c:pt>
                <c:pt idx="19047">
                  <c:v>273</c:v>
                </c:pt>
                <c:pt idx="19048">
                  <c:v>304</c:v>
                </c:pt>
                <c:pt idx="19049">
                  <c:v>525</c:v>
                </c:pt>
                <c:pt idx="19050">
                  <c:v>1363</c:v>
                </c:pt>
                <c:pt idx="19051">
                  <c:v>1104</c:v>
                </c:pt>
                <c:pt idx="19052">
                  <c:v>572</c:v>
                </c:pt>
                <c:pt idx="19053">
                  <c:v>460</c:v>
                </c:pt>
                <c:pt idx="19054">
                  <c:v>659</c:v>
                </c:pt>
                <c:pt idx="19055">
                  <c:v>449</c:v>
                </c:pt>
                <c:pt idx="19056">
                  <c:v>876</c:v>
                </c:pt>
                <c:pt idx="19057">
                  <c:v>364</c:v>
                </c:pt>
                <c:pt idx="19058">
                  <c:v>583</c:v>
                </c:pt>
                <c:pt idx="19059">
                  <c:v>488</c:v>
                </c:pt>
                <c:pt idx="19060">
                  <c:v>758</c:v>
                </c:pt>
                <c:pt idx="19061">
                  <c:v>1092</c:v>
                </c:pt>
                <c:pt idx="19062" formatCode="0.00E+00">
                  <c:v>4.8999999999999998E-3</c:v>
                </c:pt>
                <c:pt idx="19063">
                  <c:v>90</c:v>
                </c:pt>
                <c:pt idx="19064">
                  <c:v>231</c:v>
                </c:pt>
                <c:pt idx="19065">
                  <c:v>72</c:v>
                </c:pt>
                <c:pt idx="19066">
                  <c:v>675</c:v>
                </c:pt>
                <c:pt idx="19067">
                  <c:v>41</c:v>
                </c:pt>
                <c:pt idx="19068">
                  <c:v>19</c:v>
                </c:pt>
                <c:pt idx="19069">
                  <c:v>4</c:v>
                </c:pt>
                <c:pt idx="19070">
                  <c:v>789</c:v>
                </c:pt>
                <c:pt idx="19071">
                  <c:v>850</c:v>
                </c:pt>
                <c:pt idx="19072">
                  <c:v>169</c:v>
                </c:pt>
                <c:pt idx="19073">
                  <c:v>559</c:v>
                </c:pt>
                <c:pt idx="19074">
                  <c:v>131</c:v>
                </c:pt>
                <c:pt idx="19075">
                  <c:v>206</c:v>
                </c:pt>
                <c:pt idx="19076">
                  <c:v>245</c:v>
                </c:pt>
                <c:pt idx="19077">
                  <c:v>723</c:v>
                </c:pt>
                <c:pt idx="19078">
                  <c:v>152</c:v>
                </c:pt>
                <c:pt idx="19079">
                  <c:v>305</c:v>
                </c:pt>
                <c:pt idx="19080">
                  <c:v>310</c:v>
                </c:pt>
                <c:pt idx="19081">
                  <c:v>1043</c:v>
                </c:pt>
                <c:pt idx="19082">
                  <c:v>712</c:v>
                </c:pt>
                <c:pt idx="19083">
                  <c:v>402</c:v>
                </c:pt>
                <c:pt idx="19084">
                  <c:v>325</c:v>
                </c:pt>
                <c:pt idx="19085">
                  <c:v>275</c:v>
                </c:pt>
                <c:pt idx="19086">
                  <c:v>221</c:v>
                </c:pt>
                <c:pt idx="19087">
                  <c:v>714</c:v>
                </c:pt>
                <c:pt idx="19088">
                  <c:v>206</c:v>
                </c:pt>
                <c:pt idx="19089">
                  <c:v>319</c:v>
                </c:pt>
                <c:pt idx="19090">
                  <c:v>164</c:v>
                </c:pt>
                <c:pt idx="19091">
                  <c:v>188</c:v>
                </c:pt>
                <c:pt idx="19092">
                  <c:v>1151</c:v>
                </c:pt>
                <c:pt idx="19093">
                  <c:v>367</c:v>
                </c:pt>
                <c:pt idx="19094">
                  <c:v>288</c:v>
                </c:pt>
                <c:pt idx="19095">
                  <c:v>231</c:v>
                </c:pt>
                <c:pt idx="19096">
                  <c:v>257</c:v>
                </c:pt>
                <c:pt idx="19097">
                  <c:v>900</c:v>
                </c:pt>
                <c:pt idx="19098">
                  <c:v>343</c:v>
                </c:pt>
                <c:pt idx="19099">
                  <c:v>416</c:v>
                </c:pt>
                <c:pt idx="19100">
                  <c:v>359</c:v>
                </c:pt>
                <c:pt idx="19101">
                  <c:v>251</c:v>
                </c:pt>
                <c:pt idx="19102">
                  <c:v>213</c:v>
                </c:pt>
                <c:pt idx="19103">
                  <c:v>209</c:v>
                </c:pt>
                <c:pt idx="19104">
                  <c:v>263</c:v>
                </c:pt>
                <c:pt idx="19105">
                  <c:v>385</c:v>
                </c:pt>
                <c:pt idx="19106">
                  <c:v>525</c:v>
                </c:pt>
                <c:pt idx="19107">
                  <c:v>1138</c:v>
                </c:pt>
                <c:pt idx="19108">
                  <c:v>720</c:v>
                </c:pt>
                <c:pt idx="19109">
                  <c:v>1125</c:v>
                </c:pt>
                <c:pt idx="19110">
                  <c:v>494</c:v>
                </c:pt>
                <c:pt idx="19111">
                  <c:v>918</c:v>
                </c:pt>
                <c:pt idx="19112">
                  <c:v>1125</c:v>
                </c:pt>
                <c:pt idx="19113">
                  <c:v>514</c:v>
                </c:pt>
                <c:pt idx="19114">
                  <c:v>368</c:v>
                </c:pt>
                <c:pt idx="19115">
                  <c:v>1186</c:v>
                </c:pt>
                <c:pt idx="19116">
                  <c:v>1080</c:v>
                </c:pt>
                <c:pt idx="19117">
                  <c:v>557</c:v>
                </c:pt>
                <c:pt idx="19118">
                  <c:v>78</c:v>
                </c:pt>
                <c:pt idx="19119">
                  <c:v>1006</c:v>
                </c:pt>
                <c:pt idx="19120">
                  <c:v>159</c:v>
                </c:pt>
                <c:pt idx="19121">
                  <c:v>165</c:v>
                </c:pt>
                <c:pt idx="19122">
                  <c:v>143</c:v>
                </c:pt>
                <c:pt idx="19123">
                  <c:v>235</c:v>
                </c:pt>
                <c:pt idx="19124">
                  <c:v>457</c:v>
                </c:pt>
                <c:pt idx="19125">
                  <c:v>240</c:v>
                </c:pt>
                <c:pt idx="19126">
                  <c:v>295</c:v>
                </c:pt>
                <c:pt idx="19127">
                  <c:v>261</c:v>
                </c:pt>
                <c:pt idx="19128">
                  <c:v>340</c:v>
                </c:pt>
                <c:pt idx="19129">
                  <c:v>800</c:v>
                </c:pt>
                <c:pt idx="19130">
                  <c:v>264</c:v>
                </c:pt>
                <c:pt idx="19131">
                  <c:v>735</c:v>
                </c:pt>
                <c:pt idx="19132">
                  <c:v>210</c:v>
                </c:pt>
                <c:pt idx="19133">
                  <c:v>612</c:v>
                </c:pt>
                <c:pt idx="19134">
                  <c:v>1081</c:v>
                </c:pt>
                <c:pt idx="19135">
                  <c:v>243</c:v>
                </c:pt>
                <c:pt idx="19136">
                  <c:v>306</c:v>
                </c:pt>
                <c:pt idx="19137">
                  <c:v>333</c:v>
                </c:pt>
                <c:pt idx="19138">
                  <c:v>247</c:v>
                </c:pt>
                <c:pt idx="19139">
                  <c:v>347</c:v>
                </c:pt>
                <c:pt idx="19140">
                  <c:v>308</c:v>
                </c:pt>
                <c:pt idx="19141">
                  <c:v>312</c:v>
                </c:pt>
                <c:pt idx="19142">
                  <c:v>943</c:v>
                </c:pt>
                <c:pt idx="19143">
                  <c:v>168</c:v>
                </c:pt>
                <c:pt idx="19144">
                  <c:v>222</c:v>
                </c:pt>
                <c:pt idx="19145">
                  <c:v>764</c:v>
                </c:pt>
                <c:pt idx="19146">
                  <c:v>361</c:v>
                </c:pt>
                <c:pt idx="19147">
                  <c:v>384</c:v>
                </c:pt>
                <c:pt idx="19148">
                  <c:v>153</c:v>
                </c:pt>
                <c:pt idx="19149">
                  <c:v>197</c:v>
                </c:pt>
                <c:pt idx="19150">
                  <c:v>114</c:v>
                </c:pt>
                <c:pt idx="19151">
                  <c:v>337</c:v>
                </c:pt>
                <c:pt idx="19152">
                  <c:v>300</c:v>
                </c:pt>
                <c:pt idx="19153">
                  <c:v>201</c:v>
                </c:pt>
                <c:pt idx="19154">
                  <c:v>224</c:v>
                </c:pt>
                <c:pt idx="19155">
                  <c:v>178</c:v>
                </c:pt>
                <c:pt idx="19156">
                  <c:v>142</c:v>
                </c:pt>
                <c:pt idx="19157">
                  <c:v>230</c:v>
                </c:pt>
                <c:pt idx="19158">
                  <c:v>486</c:v>
                </c:pt>
                <c:pt idx="19159">
                  <c:v>188</c:v>
                </c:pt>
                <c:pt idx="19160">
                  <c:v>213</c:v>
                </c:pt>
                <c:pt idx="19161">
                  <c:v>295</c:v>
                </c:pt>
                <c:pt idx="19162">
                  <c:v>299</c:v>
                </c:pt>
                <c:pt idx="19163">
                  <c:v>829</c:v>
                </c:pt>
                <c:pt idx="19164">
                  <c:v>529</c:v>
                </c:pt>
                <c:pt idx="19165">
                  <c:v>445</c:v>
                </c:pt>
                <c:pt idx="19166">
                  <c:v>263</c:v>
                </c:pt>
                <c:pt idx="19167">
                  <c:v>194</c:v>
                </c:pt>
                <c:pt idx="19168">
                  <c:v>277</c:v>
                </c:pt>
                <c:pt idx="19169">
                  <c:v>293</c:v>
                </c:pt>
                <c:pt idx="19170">
                  <c:v>603</c:v>
                </c:pt>
                <c:pt idx="19171">
                  <c:v>470</c:v>
                </c:pt>
                <c:pt idx="19172">
                  <c:v>342</c:v>
                </c:pt>
                <c:pt idx="19173">
                  <c:v>249</c:v>
                </c:pt>
                <c:pt idx="19174">
                  <c:v>794</c:v>
                </c:pt>
                <c:pt idx="19175">
                  <c:v>292</c:v>
                </c:pt>
                <c:pt idx="19176">
                  <c:v>748</c:v>
                </c:pt>
                <c:pt idx="19177">
                  <c:v>247</c:v>
                </c:pt>
                <c:pt idx="19178">
                  <c:v>703</c:v>
                </c:pt>
                <c:pt idx="19179">
                  <c:v>232</c:v>
                </c:pt>
                <c:pt idx="19180">
                  <c:v>205</c:v>
                </c:pt>
                <c:pt idx="19181">
                  <c:v>429</c:v>
                </c:pt>
                <c:pt idx="19182">
                  <c:v>806</c:v>
                </c:pt>
                <c:pt idx="19183">
                  <c:v>405</c:v>
                </c:pt>
                <c:pt idx="19184">
                  <c:v>675</c:v>
                </c:pt>
                <c:pt idx="19185">
                  <c:v>175</c:v>
                </c:pt>
                <c:pt idx="19186">
                  <c:v>662</c:v>
                </c:pt>
                <c:pt idx="19187">
                  <c:v>337</c:v>
                </c:pt>
                <c:pt idx="19188">
                  <c:v>576</c:v>
                </c:pt>
                <c:pt idx="19189">
                  <c:v>327</c:v>
                </c:pt>
                <c:pt idx="19190">
                  <c:v>181</c:v>
                </c:pt>
                <c:pt idx="19191">
                  <c:v>674</c:v>
                </c:pt>
                <c:pt idx="19192">
                  <c:v>207</c:v>
                </c:pt>
                <c:pt idx="19193">
                  <c:v>640</c:v>
                </c:pt>
                <c:pt idx="19194">
                  <c:v>606</c:v>
                </c:pt>
                <c:pt idx="19195">
                  <c:v>216</c:v>
                </c:pt>
                <c:pt idx="19196">
                  <c:v>351</c:v>
                </c:pt>
                <c:pt idx="19197">
                  <c:v>186</c:v>
                </c:pt>
                <c:pt idx="19198">
                  <c:v>264</c:v>
                </c:pt>
                <c:pt idx="19199">
                  <c:v>396</c:v>
                </c:pt>
                <c:pt idx="19200">
                  <c:v>258</c:v>
                </c:pt>
                <c:pt idx="19201">
                  <c:v>260</c:v>
                </c:pt>
                <c:pt idx="19202">
                  <c:v>363</c:v>
                </c:pt>
                <c:pt idx="19203">
                  <c:v>196</c:v>
                </c:pt>
                <c:pt idx="19204">
                  <c:v>352</c:v>
                </c:pt>
                <c:pt idx="19205">
                  <c:v>236</c:v>
                </c:pt>
                <c:pt idx="19206">
                  <c:v>454</c:v>
                </c:pt>
                <c:pt idx="19207">
                  <c:v>151</c:v>
                </c:pt>
                <c:pt idx="19208">
                  <c:v>138</c:v>
                </c:pt>
                <c:pt idx="19209">
                  <c:v>270</c:v>
                </c:pt>
                <c:pt idx="19210">
                  <c:v>141</c:v>
                </c:pt>
                <c:pt idx="19211">
                  <c:v>92</c:v>
                </c:pt>
                <c:pt idx="19212">
                  <c:v>209</c:v>
                </c:pt>
                <c:pt idx="19213">
                  <c:v>170</c:v>
                </c:pt>
                <c:pt idx="19214">
                  <c:v>182</c:v>
                </c:pt>
                <c:pt idx="19215">
                  <c:v>182</c:v>
                </c:pt>
                <c:pt idx="19216">
                  <c:v>119</c:v>
                </c:pt>
                <c:pt idx="19217">
                  <c:v>110</c:v>
                </c:pt>
                <c:pt idx="19218">
                  <c:v>163</c:v>
                </c:pt>
                <c:pt idx="19219">
                  <c:v>374</c:v>
                </c:pt>
                <c:pt idx="19220">
                  <c:v>209</c:v>
                </c:pt>
                <c:pt idx="19221">
                  <c:v>362</c:v>
                </c:pt>
                <c:pt idx="19222">
                  <c:v>620</c:v>
                </c:pt>
                <c:pt idx="19223">
                  <c:v>231</c:v>
                </c:pt>
                <c:pt idx="19224">
                  <c:v>258</c:v>
                </c:pt>
                <c:pt idx="19225">
                  <c:v>250</c:v>
                </c:pt>
                <c:pt idx="19226">
                  <c:v>254</c:v>
                </c:pt>
                <c:pt idx="19227">
                  <c:v>242</c:v>
                </c:pt>
                <c:pt idx="19228">
                  <c:v>578</c:v>
                </c:pt>
                <c:pt idx="19229">
                  <c:v>831</c:v>
                </c:pt>
                <c:pt idx="19230">
                  <c:v>249</c:v>
                </c:pt>
                <c:pt idx="19231">
                  <c:v>6</c:v>
                </c:pt>
                <c:pt idx="19232">
                  <c:v>11</c:v>
                </c:pt>
                <c:pt idx="19233">
                  <c:v>6</c:v>
                </c:pt>
                <c:pt idx="19234">
                  <c:v>293</c:v>
                </c:pt>
                <c:pt idx="19235">
                  <c:v>668</c:v>
                </c:pt>
                <c:pt idx="19236">
                  <c:v>365</c:v>
                </c:pt>
                <c:pt idx="19237">
                  <c:v>363</c:v>
                </c:pt>
                <c:pt idx="19238">
                  <c:v>312</c:v>
                </c:pt>
                <c:pt idx="19239">
                  <c:v>375</c:v>
                </c:pt>
                <c:pt idx="19240">
                  <c:v>288</c:v>
                </c:pt>
                <c:pt idx="19241">
                  <c:v>324</c:v>
                </c:pt>
                <c:pt idx="19242">
                  <c:v>226</c:v>
                </c:pt>
                <c:pt idx="19243">
                  <c:v>206</c:v>
                </c:pt>
                <c:pt idx="19244">
                  <c:v>205</c:v>
                </c:pt>
                <c:pt idx="19245">
                  <c:v>310</c:v>
                </c:pt>
                <c:pt idx="19246">
                  <c:v>203</c:v>
                </c:pt>
                <c:pt idx="19247">
                  <c:v>149</c:v>
                </c:pt>
                <c:pt idx="19248">
                  <c:v>83</c:v>
                </c:pt>
                <c:pt idx="19249">
                  <c:v>239</c:v>
                </c:pt>
                <c:pt idx="19250">
                  <c:v>156</c:v>
                </c:pt>
                <c:pt idx="19251">
                  <c:v>150</c:v>
                </c:pt>
                <c:pt idx="19252">
                  <c:v>71</c:v>
                </c:pt>
                <c:pt idx="19253">
                  <c:v>178</c:v>
                </c:pt>
                <c:pt idx="19254">
                  <c:v>296</c:v>
                </c:pt>
                <c:pt idx="19255">
                  <c:v>186</c:v>
                </c:pt>
                <c:pt idx="19256">
                  <c:v>114</c:v>
                </c:pt>
                <c:pt idx="19257">
                  <c:v>7</c:v>
                </c:pt>
                <c:pt idx="19258">
                  <c:v>35</c:v>
                </c:pt>
                <c:pt idx="19259">
                  <c:v>21</c:v>
                </c:pt>
                <c:pt idx="19260">
                  <c:v>205</c:v>
                </c:pt>
                <c:pt idx="19261">
                  <c:v>183</c:v>
                </c:pt>
                <c:pt idx="19262">
                  <c:v>266</c:v>
                </c:pt>
                <c:pt idx="19263">
                  <c:v>262</c:v>
                </c:pt>
                <c:pt idx="19264">
                  <c:v>226</c:v>
                </c:pt>
                <c:pt idx="19265">
                  <c:v>437</c:v>
                </c:pt>
                <c:pt idx="19266">
                  <c:v>282</c:v>
                </c:pt>
                <c:pt idx="19267">
                  <c:v>246</c:v>
                </c:pt>
                <c:pt idx="19268">
                  <c:v>161</c:v>
                </c:pt>
                <c:pt idx="19269">
                  <c:v>158</c:v>
                </c:pt>
                <c:pt idx="19270">
                  <c:v>215</c:v>
                </c:pt>
                <c:pt idx="19271">
                  <c:v>245</c:v>
                </c:pt>
                <c:pt idx="19272">
                  <c:v>226</c:v>
                </c:pt>
                <c:pt idx="19273">
                  <c:v>224</c:v>
                </c:pt>
                <c:pt idx="19274">
                  <c:v>242</c:v>
                </c:pt>
                <c:pt idx="19275">
                  <c:v>112</c:v>
                </c:pt>
                <c:pt idx="19276">
                  <c:v>170</c:v>
                </c:pt>
                <c:pt idx="19277">
                  <c:v>347</c:v>
                </c:pt>
                <c:pt idx="19278">
                  <c:v>262</c:v>
                </c:pt>
                <c:pt idx="19279">
                  <c:v>203</c:v>
                </c:pt>
                <c:pt idx="19280">
                  <c:v>245</c:v>
                </c:pt>
                <c:pt idx="19281">
                  <c:v>145</c:v>
                </c:pt>
                <c:pt idx="19282">
                  <c:v>141</c:v>
                </c:pt>
                <c:pt idx="19283">
                  <c:v>227</c:v>
                </c:pt>
                <c:pt idx="19284">
                  <c:v>184</c:v>
                </c:pt>
                <c:pt idx="19285">
                  <c:v>212</c:v>
                </c:pt>
                <c:pt idx="19286">
                  <c:v>184</c:v>
                </c:pt>
                <c:pt idx="19287">
                  <c:v>169</c:v>
                </c:pt>
                <c:pt idx="19288">
                  <c:v>108</c:v>
                </c:pt>
                <c:pt idx="19289">
                  <c:v>180</c:v>
                </c:pt>
                <c:pt idx="19290">
                  <c:v>572</c:v>
                </c:pt>
                <c:pt idx="19291">
                  <c:v>842</c:v>
                </c:pt>
                <c:pt idx="19292">
                  <c:v>192</c:v>
                </c:pt>
                <c:pt idx="19293">
                  <c:v>217</c:v>
                </c:pt>
                <c:pt idx="19294">
                  <c:v>127</c:v>
                </c:pt>
                <c:pt idx="19295">
                  <c:v>739</c:v>
                </c:pt>
                <c:pt idx="19296">
                  <c:v>288</c:v>
                </c:pt>
                <c:pt idx="19297">
                  <c:v>209</c:v>
                </c:pt>
                <c:pt idx="19298">
                  <c:v>176</c:v>
                </c:pt>
                <c:pt idx="19299">
                  <c:v>286</c:v>
                </c:pt>
                <c:pt idx="19300">
                  <c:v>313</c:v>
                </c:pt>
                <c:pt idx="19301">
                  <c:v>337</c:v>
                </c:pt>
                <c:pt idx="19302">
                  <c:v>169</c:v>
                </c:pt>
                <c:pt idx="19303">
                  <c:v>254</c:v>
                </c:pt>
                <c:pt idx="19304">
                  <c:v>200</c:v>
                </c:pt>
                <c:pt idx="19305">
                  <c:v>177</c:v>
                </c:pt>
                <c:pt idx="19306">
                  <c:v>274</c:v>
                </c:pt>
                <c:pt idx="19307">
                  <c:v>284</c:v>
                </c:pt>
                <c:pt idx="19308">
                  <c:v>523</c:v>
                </c:pt>
                <c:pt idx="19309">
                  <c:v>496</c:v>
                </c:pt>
                <c:pt idx="19310">
                  <c:v>1495</c:v>
                </c:pt>
                <c:pt idx="19311">
                  <c:v>391</c:v>
                </c:pt>
                <c:pt idx="19312">
                  <c:v>340</c:v>
                </c:pt>
                <c:pt idx="19313">
                  <c:v>1111</c:v>
                </c:pt>
                <c:pt idx="19314">
                  <c:v>368</c:v>
                </c:pt>
                <c:pt idx="19315">
                  <c:v>1137</c:v>
                </c:pt>
                <c:pt idx="19316">
                  <c:v>286</c:v>
                </c:pt>
                <c:pt idx="19317">
                  <c:v>422</c:v>
                </c:pt>
                <c:pt idx="19318">
                  <c:v>395</c:v>
                </c:pt>
                <c:pt idx="19319">
                  <c:v>619</c:v>
                </c:pt>
                <c:pt idx="19320">
                  <c:v>396</c:v>
                </c:pt>
                <c:pt idx="19321">
                  <c:v>195</c:v>
                </c:pt>
                <c:pt idx="19322">
                  <c:v>353</c:v>
                </c:pt>
                <c:pt idx="19323">
                  <c:v>426</c:v>
                </c:pt>
                <c:pt idx="19324">
                  <c:v>431</c:v>
                </c:pt>
                <c:pt idx="19325">
                  <c:v>311</c:v>
                </c:pt>
                <c:pt idx="19326">
                  <c:v>342</c:v>
                </c:pt>
                <c:pt idx="19327">
                  <c:v>297</c:v>
                </c:pt>
                <c:pt idx="19328">
                  <c:v>205</c:v>
                </c:pt>
                <c:pt idx="19329">
                  <c:v>275</c:v>
                </c:pt>
                <c:pt idx="19330">
                  <c:v>211</c:v>
                </c:pt>
                <c:pt idx="19331">
                  <c:v>224</c:v>
                </c:pt>
                <c:pt idx="19332">
                  <c:v>5</c:v>
                </c:pt>
                <c:pt idx="19333">
                  <c:v>6</c:v>
                </c:pt>
                <c:pt idx="19334">
                  <c:v>234</c:v>
                </c:pt>
                <c:pt idx="19335">
                  <c:v>298</c:v>
                </c:pt>
                <c:pt idx="19336">
                  <c:v>281</c:v>
                </c:pt>
                <c:pt idx="19337">
                  <c:v>196</c:v>
                </c:pt>
                <c:pt idx="19338">
                  <c:v>428</c:v>
                </c:pt>
                <c:pt idx="19339">
                  <c:v>223</c:v>
                </c:pt>
                <c:pt idx="19340">
                  <c:v>338</c:v>
                </c:pt>
                <c:pt idx="19341">
                  <c:v>219</c:v>
                </c:pt>
                <c:pt idx="19342">
                  <c:v>175</c:v>
                </c:pt>
                <c:pt idx="19343">
                  <c:v>134</c:v>
                </c:pt>
                <c:pt idx="19344">
                  <c:v>269</c:v>
                </c:pt>
                <c:pt idx="19345">
                  <c:v>260</c:v>
                </c:pt>
                <c:pt idx="19346">
                  <c:v>229</c:v>
                </c:pt>
                <c:pt idx="19347">
                  <c:v>850</c:v>
                </c:pt>
                <c:pt idx="19348">
                  <c:v>197</c:v>
                </c:pt>
                <c:pt idx="19349">
                  <c:v>181</c:v>
                </c:pt>
                <c:pt idx="19350">
                  <c:v>700</c:v>
                </c:pt>
                <c:pt idx="19351">
                  <c:v>1042</c:v>
                </c:pt>
                <c:pt idx="19352">
                  <c:v>699</c:v>
                </c:pt>
                <c:pt idx="19353">
                  <c:v>286</c:v>
                </c:pt>
                <c:pt idx="19354">
                  <c:v>705</c:v>
                </c:pt>
                <c:pt idx="19355">
                  <c:v>829</c:v>
                </c:pt>
                <c:pt idx="19356">
                  <c:v>240</c:v>
                </c:pt>
                <c:pt idx="19357">
                  <c:v>173</c:v>
                </c:pt>
                <c:pt idx="19358">
                  <c:v>279</c:v>
                </c:pt>
                <c:pt idx="19359">
                  <c:v>413</c:v>
                </c:pt>
                <c:pt idx="19360">
                  <c:v>342</c:v>
                </c:pt>
                <c:pt idx="19361">
                  <c:v>551</c:v>
                </c:pt>
                <c:pt idx="19362">
                  <c:v>309</c:v>
                </c:pt>
                <c:pt idx="19363">
                  <c:v>355</c:v>
                </c:pt>
                <c:pt idx="19364">
                  <c:v>644</c:v>
                </c:pt>
                <c:pt idx="19365">
                  <c:v>371</c:v>
                </c:pt>
                <c:pt idx="19366">
                  <c:v>516</c:v>
                </c:pt>
                <c:pt idx="19367">
                  <c:v>316</c:v>
                </c:pt>
                <c:pt idx="19368">
                  <c:v>310</c:v>
                </c:pt>
                <c:pt idx="19369">
                  <c:v>468</c:v>
                </c:pt>
                <c:pt idx="19370">
                  <c:v>632</c:v>
                </c:pt>
                <c:pt idx="19371">
                  <c:v>409</c:v>
                </c:pt>
                <c:pt idx="19372">
                  <c:v>404</c:v>
                </c:pt>
                <c:pt idx="19373">
                  <c:v>400</c:v>
                </c:pt>
                <c:pt idx="19374">
                  <c:v>815</c:v>
                </c:pt>
                <c:pt idx="19375">
                  <c:v>616</c:v>
                </c:pt>
                <c:pt idx="19376">
                  <c:v>457</c:v>
                </c:pt>
                <c:pt idx="19377">
                  <c:v>544</c:v>
                </c:pt>
                <c:pt idx="19378">
                  <c:v>435</c:v>
                </c:pt>
                <c:pt idx="19379">
                  <c:v>605</c:v>
                </c:pt>
                <c:pt idx="19380">
                  <c:v>505</c:v>
                </c:pt>
                <c:pt idx="19381">
                  <c:v>815</c:v>
                </c:pt>
                <c:pt idx="19382">
                  <c:v>344</c:v>
                </c:pt>
                <c:pt idx="19383">
                  <c:v>243</c:v>
                </c:pt>
                <c:pt idx="19384">
                  <c:v>230</c:v>
                </c:pt>
                <c:pt idx="19385">
                  <c:v>190</c:v>
                </c:pt>
                <c:pt idx="19386">
                  <c:v>421</c:v>
                </c:pt>
                <c:pt idx="19387">
                  <c:v>297</c:v>
                </c:pt>
                <c:pt idx="19388">
                  <c:v>320</c:v>
                </c:pt>
                <c:pt idx="19389">
                  <c:v>267</c:v>
                </c:pt>
                <c:pt idx="19390">
                  <c:v>310</c:v>
                </c:pt>
                <c:pt idx="19391">
                  <c:v>185</c:v>
                </c:pt>
                <c:pt idx="19392">
                  <c:v>551</c:v>
                </c:pt>
                <c:pt idx="19393">
                  <c:v>297</c:v>
                </c:pt>
                <c:pt idx="19394">
                  <c:v>258</c:v>
                </c:pt>
                <c:pt idx="19395">
                  <c:v>233</c:v>
                </c:pt>
                <c:pt idx="19396">
                  <c:v>761</c:v>
                </c:pt>
                <c:pt idx="19397">
                  <c:v>230</c:v>
                </c:pt>
                <c:pt idx="19398">
                  <c:v>209</c:v>
                </c:pt>
                <c:pt idx="19399">
                  <c:v>308</c:v>
                </c:pt>
                <c:pt idx="19400">
                  <c:v>212</c:v>
                </c:pt>
                <c:pt idx="19401">
                  <c:v>264</c:v>
                </c:pt>
                <c:pt idx="19402">
                  <c:v>170</c:v>
                </c:pt>
                <c:pt idx="19403">
                  <c:v>179</c:v>
                </c:pt>
                <c:pt idx="19404">
                  <c:v>281</c:v>
                </c:pt>
                <c:pt idx="19405">
                  <c:v>295</c:v>
                </c:pt>
                <c:pt idx="19406">
                  <c:v>153</c:v>
                </c:pt>
                <c:pt idx="19407">
                  <c:v>209</c:v>
                </c:pt>
                <c:pt idx="19408">
                  <c:v>45</c:v>
                </c:pt>
                <c:pt idx="19409">
                  <c:v>42</c:v>
                </c:pt>
                <c:pt idx="19410">
                  <c:v>65</c:v>
                </c:pt>
                <c:pt idx="19411">
                  <c:v>85</c:v>
                </c:pt>
                <c:pt idx="19412">
                  <c:v>274</c:v>
                </c:pt>
                <c:pt idx="19413">
                  <c:v>226</c:v>
                </c:pt>
                <c:pt idx="19414">
                  <c:v>283</c:v>
                </c:pt>
                <c:pt idx="19415">
                  <c:v>92</c:v>
                </c:pt>
                <c:pt idx="19416">
                  <c:v>88</c:v>
                </c:pt>
                <c:pt idx="19417">
                  <c:v>198</c:v>
                </c:pt>
                <c:pt idx="19418">
                  <c:v>259</c:v>
                </c:pt>
                <c:pt idx="19419">
                  <c:v>318</c:v>
                </c:pt>
                <c:pt idx="19420">
                  <c:v>407</c:v>
                </c:pt>
                <c:pt idx="19421">
                  <c:v>291</c:v>
                </c:pt>
                <c:pt idx="19422">
                  <c:v>274</c:v>
                </c:pt>
                <c:pt idx="19423">
                  <c:v>362</c:v>
                </c:pt>
                <c:pt idx="19424">
                  <c:v>388</c:v>
                </c:pt>
                <c:pt idx="19425">
                  <c:v>861</c:v>
                </c:pt>
                <c:pt idx="19426">
                  <c:v>299</c:v>
                </c:pt>
                <c:pt idx="19427">
                  <c:v>349</c:v>
                </c:pt>
                <c:pt idx="19428">
                  <c:v>867</c:v>
                </c:pt>
                <c:pt idx="19429">
                  <c:v>339</c:v>
                </c:pt>
                <c:pt idx="19430">
                  <c:v>287</c:v>
                </c:pt>
                <c:pt idx="19431">
                  <c:v>386</c:v>
                </c:pt>
                <c:pt idx="19432">
                  <c:v>338</c:v>
                </c:pt>
                <c:pt idx="19433">
                  <c:v>360</c:v>
                </c:pt>
                <c:pt idx="19434">
                  <c:v>165</c:v>
                </c:pt>
                <c:pt idx="19435">
                  <c:v>811</c:v>
                </c:pt>
                <c:pt idx="19436">
                  <c:v>212</c:v>
                </c:pt>
                <c:pt idx="19437">
                  <c:v>214</c:v>
                </c:pt>
                <c:pt idx="19438">
                  <c:v>695</c:v>
                </c:pt>
                <c:pt idx="19439">
                  <c:v>243</c:v>
                </c:pt>
                <c:pt idx="19440">
                  <c:v>339</c:v>
                </c:pt>
                <c:pt idx="19441">
                  <c:v>416</c:v>
                </c:pt>
                <c:pt idx="19442">
                  <c:v>732</c:v>
                </c:pt>
                <c:pt idx="19443">
                  <c:v>1097</c:v>
                </c:pt>
                <c:pt idx="19444">
                  <c:v>194</c:v>
                </c:pt>
                <c:pt idx="19445">
                  <c:v>284</c:v>
                </c:pt>
                <c:pt idx="19446">
                  <c:v>225</c:v>
                </c:pt>
                <c:pt idx="19447">
                  <c:v>962</c:v>
                </c:pt>
                <c:pt idx="19448">
                  <c:v>731</c:v>
                </c:pt>
                <c:pt idx="19449">
                  <c:v>230</c:v>
                </c:pt>
                <c:pt idx="19450">
                  <c:v>271</c:v>
                </c:pt>
                <c:pt idx="19451">
                  <c:v>1040</c:v>
                </c:pt>
                <c:pt idx="19452">
                  <c:v>193</c:v>
                </c:pt>
                <c:pt idx="19453">
                  <c:v>575</c:v>
                </c:pt>
                <c:pt idx="19454">
                  <c:v>55</c:v>
                </c:pt>
                <c:pt idx="19455">
                  <c:v>39</c:v>
                </c:pt>
                <c:pt idx="19456">
                  <c:v>219</c:v>
                </c:pt>
                <c:pt idx="19457">
                  <c:v>224</c:v>
                </c:pt>
                <c:pt idx="19458">
                  <c:v>144</c:v>
                </c:pt>
                <c:pt idx="19459">
                  <c:v>157</c:v>
                </c:pt>
                <c:pt idx="19460">
                  <c:v>244</c:v>
                </c:pt>
                <c:pt idx="19461">
                  <c:v>235</c:v>
                </c:pt>
                <c:pt idx="19462">
                  <c:v>223</c:v>
                </c:pt>
                <c:pt idx="19463">
                  <c:v>200</c:v>
                </c:pt>
                <c:pt idx="19464">
                  <c:v>300</c:v>
                </c:pt>
                <c:pt idx="19465">
                  <c:v>233</c:v>
                </c:pt>
                <c:pt idx="19466">
                  <c:v>180</c:v>
                </c:pt>
                <c:pt idx="19467">
                  <c:v>183</c:v>
                </c:pt>
                <c:pt idx="19468">
                  <c:v>221</c:v>
                </c:pt>
                <c:pt idx="19469">
                  <c:v>617</c:v>
                </c:pt>
                <c:pt idx="19470">
                  <c:v>768</c:v>
                </c:pt>
                <c:pt idx="19471">
                  <c:v>733</c:v>
                </c:pt>
                <c:pt idx="19472">
                  <c:v>712</c:v>
                </c:pt>
                <c:pt idx="19473">
                  <c:v>550</c:v>
                </c:pt>
                <c:pt idx="19474">
                  <c:v>773</c:v>
                </c:pt>
                <c:pt idx="19475">
                  <c:v>736</c:v>
                </c:pt>
                <c:pt idx="19476">
                  <c:v>526</c:v>
                </c:pt>
                <c:pt idx="19477">
                  <c:v>358</c:v>
                </c:pt>
                <c:pt idx="19478">
                  <c:v>350</c:v>
                </c:pt>
                <c:pt idx="19479">
                  <c:v>292</c:v>
                </c:pt>
                <c:pt idx="19480">
                  <c:v>440</c:v>
                </c:pt>
                <c:pt idx="19481">
                  <c:v>198</c:v>
                </c:pt>
                <c:pt idx="19482">
                  <c:v>776</c:v>
                </c:pt>
                <c:pt idx="19483">
                  <c:v>817</c:v>
                </c:pt>
                <c:pt idx="19484">
                  <c:v>217</c:v>
                </c:pt>
                <c:pt idx="19485">
                  <c:v>131</c:v>
                </c:pt>
                <c:pt idx="19486">
                  <c:v>195</c:v>
                </c:pt>
                <c:pt idx="19487">
                  <c:v>1101</c:v>
                </c:pt>
                <c:pt idx="19488">
                  <c:v>193</c:v>
                </c:pt>
                <c:pt idx="19489">
                  <c:v>285</c:v>
                </c:pt>
                <c:pt idx="19490">
                  <c:v>100</c:v>
                </c:pt>
                <c:pt idx="19491">
                  <c:v>225</c:v>
                </c:pt>
                <c:pt idx="19492">
                  <c:v>701</c:v>
                </c:pt>
                <c:pt idx="19493">
                  <c:v>246</c:v>
                </c:pt>
                <c:pt idx="19494">
                  <c:v>92</c:v>
                </c:pt>
                <c:pt idx="19495">
                  <c:v>331</c:v>
                </c:pt>
                <c:pt idx="19496">
                  <c:v>264</c:v>
                </c:pt>
                <c:pt idx="19497">
                  <c:v>193</c:v>
                </c:pt>
                <c:pt idx="19498">
                  <c:v>285</c:v>
                </c:pt>
                <c:pt idx="19499">
                  <c:v>374</c:v>
                </c:pt>
                <c:pt idx="19500">
                  <c:v>121</c:v>
                </c:pt>
                <c:pt idx="19501">
                  <c:v>355</c:v>
                </c:pt>
                <c:pt idx="19502">
                  <c:v>191</c:v>
                </c:pt>
                <c:pt idx="19503">
                  <c:v>124</c:v>
                </c:pt>
                <c:pt idx="19504">
                  <c:v>131</c:v>
                </c:pt>
                <c:pt idx="19505">
                  <c:v>626</c:v>
                </c:pt>
                <c:pt idx="19506">
                  <c:v>121</c:v>
                </c:pt>
                <c:pt idx="19507">
                  <c:v>360</c:v>
                </c:pt>
                <c:pt idx="19508">
                  <c:v>214</c:v>
                </c:pt>
                <c:pt idx="19509">
                  <c:v>298</c:v>
                </c:pt>
                <c:pt idx="19510">
                  <c:v>703</c:v>
                </c:pt>
                <c:pt idx="19511">
                  <c:v>749</c:v>
                </c:pt>
                <c:pt idx="19512">
                  <c:v>942</c:v>
                </c:pt>
                <c:pt idx="19513">
                  <c:v>688</c:v>
                </c:pt>
                <c:pt idx="19514">
                  <c:v>880</c:v>
                </c:pt>
                <c:pt idx="19515">
                  <c:v>585</c:v>
                </c:pt>
                <c:pt idx="19516">
                  <c:v>564</c:v>
                </c:pt>
                <c:pt idx="19517">
                  <c:v>517</c:v>
                </c:pt>
                <c:pt idx="19518">
                  <c:v>281</c:v>
                </c:pt>
                <c:pt idx="19519">
                  <c:v>378</c:v>
                </c:pt>
                <c:pt idx="19520">
                  <c:v>368</c:v>
                </c:pt>
                <c:pt idx="19521">
                  <c:v>367</c:v>
                </c:pt>
                <c:pt idx="19522">
                  <c:v>1054</c:v>
                </c:pt>
                <c:pt idx="19523">
                  <c:v>398</c:v>
                </c:pt>
                <c:pt idx="19524">
                  <c:v>329</c:v>
                </c:pt>
                <c:pt idx="19525">
                  <c:v>403</c:v>
                </c:pt>
                <c:pt idx="19526">
                  <c:v>623</c:v>
                </c:pt>
                <c:pt idx="19527">
                  <c:v>387</c:v>
                </c:pt>
                <c:pt idx="19528">
                  <c:v>491</c:v>
                </c:pt>
                <c:pt idx="19529">
                  <c:v>739</c:v>
                </c:pt>
                <c:pt idx="19530">
                  <c:v>675</c:v>
                </c:pt>
                <c:pt idx="19531">
                  <c:v>970</c:v>
                </c:pt>
                <c:pt idx="19532">
                  <c:v>1126</c:v>
                </c:pt>
                <c:pt idx="19533">
                  <c:v>505</c:v>
                </c:pt>
                <c:pt idx="19534">
                  <c:v>908</c:v>
                </c:pt>
                <c:pt idx="19535">
                  <c:v>1013</c:v>
                </c:pt>
                <c:pt idx="19536">
                  <c:v>510</c:v>
                </c:pt>
                <c:pt idx="19537">
                  <c:v>447</c:v>
                </c:pt>
                <c:pt idx="19538">
                  <c:v>952</c:v>
                </c:pt>
                <c:pt idx="19539">
                  <c:v>739</c:v>
                </c:pt>
                <c:pt idx="19540">
                  <c:v>1194</c:v>
                </c:pt>
                <c:pt idx="19541">
                  <c:v>300</c:v>
                </c:pt>
                <c:pt idx="19542">
                  <c:v>367</c:v>
                </c:pt>
                <c:pt idx="19543">
                  <c:v>181</c:v>
                </c:pt>
                <c:pt idx="19544">
                  <c:v>247</c:v>
                </c:pt>
                <c:pt idx="19545">
                  <c:v>184</c:v>
                </c:pt>
                <c:pt idx="19546">
                  <c:v>251</c:v>
                </c:pt>
                <c:pt idx="19547">
                  <c:v>211</c:v>
                </c:pt>
                <c:pt idx="19548">
                  <c:v>198</c:v>
                </c:pt>
                <c:pt idx="19549">
                  <c:v>313</c:v>
                </c:pt>
                <c:pt idx="19550">
                  <c:v>305</c:v>
                </c:pt>
                <c:pt idx="19551">
                  <c:v>192</c:v>
                </c:pt>
                <c:pt idx="19552">
                  <c:v>562</c:v>
                </c:pt>
                <c:pt idx="19553">
                  <c:v>106</c:v>
                </c:pt>
                <c:pt idx="19554">
                  <c:v>232</c:v>
                </c:pt>
                <c:pt idx="19555">
                  <c:v>151</c:v>
                </c:pt>
                <c:pt idx="19556">
                  <c:v>56</c:v>
                </c:pt>
                <c:pt idx="19557">
                  <c:v>161</c:v>
                </c:pt>
                <c:pt idx="19558">
                  <c:v>172</c:v>
                </c:pt>
                <c:pt idx="19559">
                  <c:v>159</c:v>
                </c:pt>
                <c:pt idx="19560">
                  <c:v>75</c:v>
                </c:pt>
                <c:pt idx="19561">
                  <c:v>92</c:v>
                </c:pt>
                <c:pt idx="19562">
                  <c:v>148</c:v>
                </c:pt>
                <c:pt idx="19563">
                  <c:v>83</c:v>
                </c:pt>
                <c:pt idx="19564">
                  <c:v>94</c:v>
                </c:pt>
                <c:pt idx="19565">
                  <c:v>175</c:v>
                </c:pt>
                <c:pt idx="19566">
                  <c:v>46</c:v>
                </c:pt>
                <c:pt idx="19567">
                  <c:v>93</c:v>
                </c:pt>
                <c:pt idx="19568">
                  <c:v>169</c:v>
                </c:pt>
                <c:pt idx="19569">
                  <c:v>76</c:v>
                </c:pt>
                <c:pt idx="19570">
                  <c:v>95</c:v>
                </c:pt>
                <c:pt idx="19571">
                  <c:v>44</c:v>
                </c:pt>
                <c:pt idx="19572">
                  <c:v>54</c:v>
                </c:pt>
                <c:pt idx="19573">
                  <c:v>77</c:v>
                </c:pt>
                <c:pt idx="19574">
                  <c:v>175</c:v>
                </c:pt>
                <c:pt idx="19575">
                  <c:v>231</c:v>
                </c:pt>
                <c:pt idx="19576">
                  <c:v>189</c:v>
                </c:pt>
                <c:pt idx="19577">
                  <c:v>237</c:v>
                </c:pt>
                <c:pt idx="19578">
                  <c:v>91</c:v>
                </c:pt>
                <c:pt idx="19579">
                  <c:v>77</c:v>
                </c:pt>
                <c:pt idx="19580">
                  <c:v>280</c:v>
                </c:pt>
                <c:pt idx="19581" formatCode="0.00E+00">
                  <c:v>4.8999999999999998E-3</c:v>
                </c:pt>
                <c:pt idx="19582">
                  <c:v>25</c:v>
                </c:pt>
                <c:pt idx="19583">
                  <c:v>140</c:v>
                </c:pt>
                <c:pt idx="19584">
                  <c:v>86</c:v>
                </c:pt>
                <c:pt idx="19585">
                  <c:v>390</c:v>
                </c:pt>
                <c:pt idx="19586">
                  <c:v>120</c:v>
                </c:pt>
                <c:pt idx="19587">
                  <c:v>952</c:v>
                </c:pt>
                <c:pt idx="19588">
                  <c:v>1004</c:v>
                </c:pt>
                <c:pt idx="19589">
                  <c:v>513</c:v>
                </c:pt>
                <c:pt idx="19590">
                  <c:v>451</c:v>
                </c:pt>
                <c:pt idx="19591">
                  <c:v>763</c:v>
                </c:pt>
                <c:pt idx="19592">
                  <c:v>677</c:v>
                </c:pt>
                <c:pt idx="19593">
                  <c:v>839</c:v>
                </c:pt>
                <c:pt idx="19594">
                  <c:v>586</c:v>
                </c:pt>
                <c:pt idx="19595">
                  <c:v>362</c:v>
                </c:pt>
                <c:pt idx="19596">
                  <c:v>367</c:v>
                </c:pt>
                <c:pt idx="19597">
                  <c:v>280</c:v>
                </c:pt>
                <c:pt idx="19598">
                  <c:v>424</c:v>
                </c:pt>
                <c:pt idx="19599">
                  <c:v>53</c:v>
                </c:pt>
                <c:pt idx="19600">
                  <c:v>18</c:v>
                </c:pt>
                <c:pt idx="19601">
                  <c:v>227</c:v>
                </c:pt>
                <c:pt idx="19602">
                  <c:v>20</c:v>
                </c:pt>
                <c:pt idx="19603">
                  <c:v>138</c:v>
                </c:pt>
                <c:pt idx="19604">
                  <c:v>195</c:v>
                </c:pt>
                <c:pt idx="19605">
                  <c:v>169</c:v>
                </c:pt>
                <c:pt idx="19606">
                  <c:v>74</c:v>
                </c:pt>
                <c:pt idx="19607">
                  <c:v>6</c:v>
                </c:pt>
                <c:pt idx="19608">
                  <c:v>27</c:v>
                </c:pt>
                <c:pt idx="19609">
                  <c:v>43</c:v>
                </c:pt>
                <c:pt idx="19610">
                  <c:v>37</c:v>
                </c:pt>
                <c:pt idx="19611">
                  <c:v>261</c:v>
                </c:pt>
                <c:pt idx="19612">
                  <c:v>216</c:v>
                </c:pt>
                <c:pt idx="19613">
                  <c:v>326</c:v>
                </c:pt>
                <c:pt idx="19614">
                  <c:v>81</c:v>
                </c:pt>
                <c:pt idx="19615">
                  <c:v>90</c:v>
                </c:pt>
                <c:pt idx="19616">
                  <c:v>206</c:v>
                </c:pt>
                <c:pt idx="19617">
                  <c:v>374</c:v>
                </c:pt>
                <c:pt idx="19618">
                  <c:v>584</c:v>
                </c:pt>
                <c:pt idx="19619">
                  <c:v>191</c:v>
                </c:pt>
                <c:pt idx="19620">
                  <c:v>291</c:v>
                </c:pt>
                <c:pt idx="19621">
                  <c:v>92</c:v>
                </c:pt>
                <c:pt idx="19622">
                  <c:v>225</c:v>
                </c:pt>
                <c:pt idx="19623">
                  <c:v>317</c:v>
                </c:pt>
                <c:pt idx="19624">
                  <c:v>194</c:v>
                </c:pt>
                <c:pt idx="19625">
                  <c:v>224</c:v>
                </c:pt>
                <c:pt idx="19626">
                  <c:v>216</c:v>
                </c:pt>
                <c:pt idx="19627">
                  <c:v>284</c:v>
                </c:pt>
                <c:pt idx="19628">
                  <c:v>699</c:v>
                </c:pt>
                <c:pt idx="19629">
                  <c:v>206</c:v>
                </c:pt>
                <c:pt idx="19630">
                  <c:v>451</c:v>
                </c:pt>
                <c:pt idx="19631">
                  <c:v>248</c:v>
                </c:pt>
                <c:pt idx="19632">
                  <c:v>284</c:v>
                </c:pt>
                <c:pt idx="19633">
                  <c:v>684</c:v>
                </c:pt>
                <c:pt idx="19634">
                  <c:v>288</c:v>
                </c:pt>
                <c:pt idx="19635">
                  <c:v>710</c:v>
                </c:pt>
                <c:pt idx="19636">
                  <c:v>803</c:v>
                </c:pt>
                <c:pt idx="19637">
                  <c:v>252</c:v>
                </c:pt>
                <c:pt idx="19638">
                  <c:v>216</c:v>
                </c:pt>
                <c:pt idx="19639">
                  <c:v>267</c:v>
                </c:pt>
                <c:pt idx="19640">
                  <c:v>226</c:v>
                </c:pt>
                <c:pt idx="19641">
                  <c:v>305</c:v>
                </c:pt>
                <c:pt idx="19642">
                  <c:v>313</c:v>
                </c:pt>
                <c:pt idx="19643">
                  <c:v>231</c:v>
                </c:pt>
                <c:pt idx="19644">
                  <c:v>847</c:v>
                </c:pt>
                <c:pt idx="19645">
                  <c:v>274</c:v>
                </c:pt>
                <c:pt idx="19646">
                  <c:v>573</c:v>
                </c:pt>
                <c:pt idx="19647">
                  <c:v>234</c:v>
                </c:pt>
                <c:pt idx="19648">
                  <c:v>821</c:v>
                </c:pt>
                <c:pt idx="19649">
                  <c:v>303</c:v>
                </c:pt>
                <c:pt idx="19650">
                  <c:v>250</c:v>
                </c:pt>
                <c:pt idx="19651">
                  <c:v>721</c:v>
                </c:pt>
                <c:pt idx="19652">
                  <c:v>889</c:v>
                </c:pt>
                <c:pt idx="19653">
                  <c:v>224</c:v>
                </c:pt>
                <c:pt idx="19654">
                  <c:v>216</c:v>
                </c:pt>
                <c:pt idx="19655">
                  <c:v>131</c:v>
                </c:pt>
                <c:pt idx="19656">
                  <c:v>812</c:v>
                </c:pt>
                <c:pt idx="19657">
                  <c:v>174</c:v>
                </c:pt>
                <c:pt idx="19658">
                  <c:v>434</c:v>
                </c:pt>
                <c:pt idx="19659">
                  <c:v>317</c:v>
                </c:pt>
                <c:pt idx="19660">
                  <c:v>426</c:v>
                </c:pt>
                <c:pt idx="19661">
                  <c:v>897</c:v>
                </c:pt>
                <c:pt idx="19662">
                  <c:v>672</c:v>
                </c:pt>
                <c:pt idx="19663">
                  <c:v>406</c:v>
                </c:pt>
                <c:pt idx="19664">
                  <c:v>670</c:v>
                </c:pt>
                <c:pt idx="19665">
                  <c:v>386</c:v>
                </c:pt>
                <c:pt idx="19666">
                  <c:v>836</c:v>
                </c:pt>
                <c:pt idx="19667">
                  <c:v>568</c:v>
                </c:pt>
                <c:pt idx="19668">
                  <c:v>346</c:v>
                </c:pt>
                <c:pt idx="19669">
                  <c:v>393</c:v>
                </c:pt>
                <c:pt idx="19670">
                  <c:v>475</c:v>
                </c:pt>
                <c:pt idx="19671">
                  <c:v>514</c:v>
                </c:pt>
                <c:pt idx="19672">
                  <c:v>401</c:v>
                </c:pt>
                <c:pt idx="19673">
                  <c:v>403</c:v>
                </c:pt>
                <c:pt idx="19674">
                  <c:v>292</c:v>
                </c:pt>
                <c:pt idx="19675">
                  <c:v>390</c:v>
                </c:pt>
                <c:pt idx="19676">
                  <c:v>656</c:v>
                </c:pt>
                <c:pt idx="19677">
                  <c:v>447</c:v>
                </c:pt>
                <c:pt idx="19678">
                  <c:v>506</c:v>
                </c:pt>
                <c:pt idx="19679">
                  <c:v>429</c:v>
                </c:pt>
                <c:pt idx="19680">
                  <c:v>362</c:v>
                </c:pt>
                <c:pt idx="19681">
                  <c:v>335</c:v>
                </c:pt>
                <c:pt idx="19682">
                  <c:v>785</c:v>
                </c:pt>
                <c:pt idx="19683">
                  <c:v>124</c:v>
                </c:pt>
                <c:pt idx="19684">
                  <c:v>67</c:v>
                </c:pt>
                <c:pt idx="19685">
                  <c:v>328</c:v>
                </c:pt>
                <c:pt idx="19686">
                  <c:v>108</c:v>
                </c:pt>
                <c:pt idx="19687">
                  <c:v>65</c:v>
                </c:pt>
                <c:pt idx="19688">
                  <c:v>168</c:v>
                </c:pt>
                <c:pt idx="19689">
                  <c:v>139</c:v>
                </c:pt>
                <c:pt idx="19690">
                  <c:v>135</c:v>
                </c:pt>
                <c:pt idx="19691">
                  <c:v>73</c:v>
                </c:pt>
                <c:pt idx="19692">
                  <c:v>108</c:v>
                </c:pt>
                <c:pt idx="19693">
                  <c:v>266</c:v>
                </c:pt>
                <c:pt idx="19694">
                  <c:v>319</c:v>
                </c:pt>
                <c:pt idx="19695">
                  <c:v>375</c:v>
                </c:pt>
                <c:pt idx="19696">
                  <c:v>413</c:v>
                </c:pt>
                <c:pt idx="19697">
                  <c:v>361</c:v>
                </c:pt>
                <c:pt idx="19698">
                  <c:v>418</c:v>
                </c:pt>
                <c:pt idx="19699">
                  <c:v>305</c:v>
                </c:pt>
                <c:pt idx="19700">
                  <c:v>370</c:v>
                </c:pt>
                <c:pt idx="19701">
                  <c:v>313</c:v>
                </c:pt>
                <c:pt idx="19702">
                  <c:v>301</c:v>
                </c:pt>
                <c:pt idx="19703">
                  <c:v>237</c:v>
                </c:pt>
                <c:pt idx="19704">
                  <c:v>269</c:v>
                </c:pt>
                <c:pt idx="19705">
                  <c:v>1092</c:v>
                </c:pt>
                <c:pt idx="19706">
                  <c:v>223</c:v>
                </c:pt>
                <c:pt idx="19707">
                  <c:v>342</c:v>
                </c:pt>
                <c:pt idx="19708">
                  <c:v>872</c:v>
                </c:pt>
                <c:pt idx="19709">
                  <c:v>226</c:v>
                </c:pt>
                <c:pt idx="19710">
                  <c:v>239</c:v>
                </c:pt>
                <c:pt idx="19711">
                  <c:v>238</c:v>
                </c:pt>
                <c:pt idx="19712">
                  <c:v>299</c:v>
                </c:pt>
                <c:pt idx="19713">
                  <c:v>324</c:v>
                </c:pt>
                <c:pt idx="19714">
                  <c:v>203</c:v>
                </c:pt>
                <c:pt idx="19715">
                  <c:v>253</c:v>
                </c:pt>
                <c:pt idx="19716">
                  <c:v>377</c:v>
                </c:pt>
                <c:pt idx="19717">
                  <c:v>744</c:v>
                </c:pt>
                <c:pt idx="19718">
                  <c:v>177</c:v>
                </c:pt>
                <c:pt idx="19719">
                  <c:v>158</c:v>
                </c:pt>
                <c:pt idx="19720">
                  <c:v>311</c:v>
                </c:pt>
                <c:pt idx="19721">
                  <c:v>250</c:v>
                </c:pt>
                <c:pt idx="19722">
                  <c:v>259</c:v>
                </c:pt>
                <c:pt idx="19723">
                  <c:v>304</c:v>
                </c:pt>
                <c:pt idx="19724">
                  <c:v>639</c:v>
                </c:pt>
                <c:pt idx="19725">
                  <c:v>187</c:v>
                </c:pt>
                <c:pt idx="19726">
                  <c:v>281</c:v>
                </c:pt>
                <c:pt idx="19727">
                  <c:v>172</c:v>
                </c:pt>
                <c:pt idx="19728">
                  <c:v>917</c:v>
                </c:pt>
                <c:pt idx="19729">
                  <c:v>172</c:v>
                </c:pt>
                <c:pt idx="19730">
                  <c:v>111</c:v>
                </c:pt>
                <c:pt idx="19731">
                  <c:v>144</c:v>
                </c:pt>
                <c:pt idx="19732">
                  <c:v>265</c:v>
                </c:pt>
                <c:pt idx="19733">
                  <c:v>84</c:v>
                </c:pt>
                <c:pt idx="19734">
                  <c:v>361</c:v>
                </c:pt>
                <c:pt idx="19735">
                  <c:v>146</c:v>
                </c:pt>
                <c:pt idx="19736">
                  <c:v>166</c:v>
                </c:pt>
                <c:pt idx="19737">
                  <c:v>213</c:v>
                </c:pt>
                <c:pt idx="19738">
                  <c:v>113</c:v>
                </c:pt>
                <c:pt idx="19739">
                  <c:v>49</c:v>
                </c:pt>
                <c:pt idx="19740">
                  <c:v>45</c:v>
                </c:pt>
                <c:pt idx="19741">
                  <c:v>413</c:v>
                </c:pt>
                <c:pt idx="19742">
                  <c:v>582</c:v>
                </c:pt>
                <c:pt idx="19743">
                  <c:v>655</c:v>
                </c:pt>
                <c:pt idx="19744">
                  <c:v>332</c:v>
                </c:pt>
                <c:pt idx="19745">
                  <c:v>363</c:v>
                </c:pt>
                <c:pt idx="19746">
                  <c:v>1067</c:v>
                </c:pt>
                <c:pt idx="19747">
                  <c:v>729</c:v>
                </c:pt>
                <c:pt idx="19748">
                  <c:v>675</c:v>
                </c:pt>
                <c:pt idx="19749">
                  <c:v>236</c:v>
                </c:pt>
                <c:pt idx="19750">
                  <c:v>847</c:v>
                </c:pt>
                <c:pt idx="19751">
                  <c:v>556</c:v>
                </c:pt>
                <c:pt idx="19752">
                  <c:v>768</c:v>
                </c:pt>
                <c:pt idx="19753">
                  <c:v>288</c:v>
                </c:pt>
                <c:pt idx="19754">
                  <c:v>435</c:v>
                </c:pt>
                <c:pt idx="19755">
                  <c:v>297</c:v>
                </c:pt>
                <c:pt idx="19756">
                  <c:v>287</c:v>
                </c:pt>
                <c:pt idx="19757">
                  <c:v>322</c:v>
                </c:pt>
                <c:pt idx="19758">
                  <c:v>408</c:v>
                </c:pt>
                <c:pt idx="19759">
                  <c:v>321</c:v>
                </c:pt>
                <c:pt idx="19760">
                  <c:v>316</c:v>
                </c:pt>
                <c:pt idx="19761">
                  <c:v>280</c:v>
                </c:pt>
                <c:pt idx="19762">
                  <c:v>353</c:v>
                </c:pt>
                <c:pt idx="19763">
                  <c:v>348</c:v>
                </c:pt>
                <c:pt idx="19764">
                  <c:v>525</c:v>
                </c:pt>
                <c:pt idx="19765">
                  <c:v>293</c:v>
                </c:pt>
                <c:pt idx="19766">
                  <c:v>216</c:v>
                </c:pt>
                <c:pt idx="19767">
                  <c:v>290</c:v>
                </c:pt>
                <c:pt idx="19768">
                  <c:v>399</c:v>
                </c:pt>
                <c:pt idx="19769">
                  <c:v>302</c:v>
                </c:pt>
                <c:pt idx="19770">
                  <c:v>229</c:v>
                </c:pt>
                <c:pt idx="19771">
                  <c:v>254</c:v>
                </c:pt>
                <c:pt idx="19772">
                  <c:v>205</c:v>
                </c:pt>
                <c:pt idx="19773">
                  <c:v>223</c:v>
                </c:pt>
                <c:pt idx="19774">
                  <c:v>173</c:v>
                </c:pt>
                <c:pt idx="19775">
                  <c:v>147</c:v>
                </c:pt>
                <c:pt idx="19776">
                  <c:v>187</c:v>
                </c:pt>
                <c:pt idx="19777">
                  <c:v>18</c:v>
                </c:pt>
                <c:pt idx="19778">
                  <c:v>131</c:v>
                </c:pt>
                <c:pt idx="19779">
                  <c:v>18</c:v>
                </c:pt>
                <c:pt idx="19780">
                  <c:v>162</c:v>
                </c:pt>
                <c:pt idx="19781">
                  <c:v>723</c:v>
                </c:pt>
                <c:pt idx="19782">
                  <c:v>792</c:v>
                </c:pt>
                <c:pt idx="19783">
                  <c:v>924</c:v>
                </c:pt>
                <c:pt idx="19784">
                  <c:v>379</c:v>
                </c:pt>
                <c:pt idx="19785">
                  <c:v>214</c:v>
                </c:pt>
                <c:pt idx="19786">
                  <c:v>236</c:v>
                </c:pt>
                <c:pt idx="19787">
                  <c:v>245</c:v>
                </c:pt>
                <c:pt idx="19788">
                  <c:v>691</c:v>
                </c:pt>
                <c:pt idx="19789">
                  <c:v>196</c:v>
                </c:pt>
                <c:pt idx="19790">
                  <c:v>256</c:v>
                </c:pt>
                <c:pt idx="19791">
                  <c:v>693</c:v>
                </c:pt>
                <c:pt idx="19792">
                  <c:v>414</c:v>
                </c:pt>
                <c:pt idx="19793">
                  <c:v>284</c:v>
                </c:pt>
                <c:pt idx="19794">
                  <c:v>129</c:v>
                </c:pt>
                <c:pt idx="19795">
                  <c:v>212</c:v>
                </c:pt>
                <c:pt idx="19796">
                  <c:v>198</c:v>
                </c:pt>
                <c:pt idx="19797">
                  <c:v>213</c:v>
                </c:pt>
                <c:pt idx="19798">
                  <c:v>213</c:v>
                </c:pt>
                <c:pt idx="19799">
                  <c:v>272</c:v>
                </c:pt>
                <c:pt idx="19800">
                  <c:v>277</c:v>
                </c:pt>
                <c:pt idx="19801">
                  <c:v>152</c:v>
                </c:pt>
                <c:pt idx="19802">
                  <c:v>772</c:v>
                </c:pt>
                <c:pt idx="19803">
                  <c:v>201</c:v>
                </c:pt>
                <c:pt idx="19804">
                  <c:v>756</c:v>
                </c:pt>
                <c:pt idx="19805">
                  <c:v>275</c:v>
                </c:pt>
                <c:pt idx="19806">
                  <c:v>209</c:v>
                </c:pt>
                <c:pt idx="19807">
                  <c:v>263</c:v>
                </c:pt>
                <c:pt idx="19808">
                  <c:v>307</c:v>
                </c:pt>
                <c:pt idx="19809">
                  <c:v>285</c:v>
                </c:pt>
                <c:pt idx="19810">
                  <c:v>1142</c:v>
                </c:pt>
                <c:pt idx="19811">
                  <c:v>285</c:v>
                </c:pt>
                <c:pt idx="19812">
                  <c:v>232</c:v>
                </c:pt>
                <c:pt idx="19813">
                  <c:v>176</c:v>
                </c:pt>
                <c:pt idx="19814">
                  <c:v>161</c:v>
                </c:pt>
                <c:pt idx="19815">
                  <c:v>748</c:v>
                </c:pt>
                <c:pt idx="19816">
                  <c:v>425</c:v>
                </c:pt>
                <c:pt idx="19817">
                  <c:v>252</c:v>
                </c:pt>
                <c:pt idx="19818">
                  <c:v>263</c:v>
                </c:pt>
                <c:pt idx="19819">
                  <c:v>167</c:v>
                </c:pt>
                <c:pt idx="19820">
                  <c:v>237</c:v>
                </c:pt>
                <c:pt idx="19821">
                  <c:v>209</c:v>
                </c:pt>
                <c:pt idx="19822">
                  <c:v>245</c:v>
                </c:pt>
                <c:pt idx="19823">
                  <c:v>782</c:v>
                </c:pt>
                <c:pt idx="19824">
                  <c:v>331</c:v>
                </c:pt>
                <c:pt idx="19825">
                  <c:v>745</c:v>
                </c:pt>
                <c:pt idx="19826">
                  <c:v>300</c:v>
                </c:pt>
                <c:pt idx="19827">
                  <c:v>659</c:v>
                </c:pt>
                <c:pt idx="19828">
                  <c:v>310</c:v>
                </c:pt>
                <c:pt idx="19829">
                  <c:v>778</c:v>
                </c:pt>
                <c:pt idx="19830">
                  <c:v>787</c:v>
                </c:pt>
                <c:pt idx="19831">
                  <c:v>1091</c:v>
                </c:pt>
                <c:pt idx="19832">
                  <c:v>556</c:v>
                </c:pt>
                <c:pt idx="19833">
                  <c:v>948</c:v>
                </c:pt>
                <c:pt idx="19834">
                  <c:v>906</c:v>
                </c:pt>
                <c:pt idx="19835">
                  <c:v>545</c:v>
                </c:pt>
                <c:pt idx="19836">
                  <c:v>1435</c:v>
                </c:pt>
                <c:pt idx="19837">
                  <c:v>520</c:v>
                </c:pt>
                <c:pt idx="19838">
                  <c:v>318</c:v>
                </c:pt>
                <c:pt idx="19839">
                  <c:v>623</c:v>
                </c:pt>
                <c:pt idx="19840">
                  <c:v>882</c:v>
                </c:pt>
                <c:pt idx="19841">
                  <c:v>242</c:v>
                </c:pt>
                <c:pt idx="19842">
                  <c:v>392</c:v>
                </c:pt>
                <c:pt idx="19843">
                  <c:v>329</c:v>
                </c:pt>
                <c:pt idx="19844">
                  <c:v>350</c:v>
                </c:pt>
                <c:pt idx="19845">
                  <c:v>381</c:v>
                </c:pt>
                <c:pt idx="19846">
                  <c:v>296</c:v>
                </c:pt>
                <c:pt idx="19847">
                  <c:v>353</c:v>
                </c:pt>
                <c:pt idx="19848">
                  <c:v>285</c:v>
                </c:pt>
                <c:pt idx="19849">
                  <c:v>226</c:v>
                </c:pt>
                <c:pt idx="19850">
                  <c:v>290</c:v>
                </c:pt>
                <c:pt idx="19851">
                  <c:v>279</c:v>
                </c:pt>
                <c:pt idx="19852">
                  <c:v>486</c:v>
                </c:pt>
                <c:pt idx="19853">
                  <c:v>222</c:v>
                </c:pt>
                <c:pt idx="19854">
                  <c:v>216</c:v>
                </c:pt>
                <c:pt idx="19855">
                  <c:v>372</c:v>
                </c:pt>
                <c:pt idx="19856">
                  <c:v>238</c:v>
                </c:pt>
                <c:pt idx="19857">
                  <c:v>287</c:v>
                </c:pt>
                <c:pt idx="19858">
                  <c:v>280</c:v>
                </c:pt>
                <c:pt idx="19859">
                  <c:v>165</c:v>
                </c:pt>
                <c:pt idx="19860">
                  <c:v>263</c:v>
                </c:pt>
                <c:pt idx="19861">
                  <c:v>252</c:v>
                </c:pt>
                <c:pt idx="19862">
                  <c:v>549</c:v>
                </c:pt>
                <c:pt idx="19863">
                  <c:v>236</c:v>
                </c:pt>
                <c:pt idx="19864">
                  <c:v>363</c:v>
                </c:pt>
                <c:pt idx="19865" formatCode="0.00E+00">
                  <c:v>4.8999999999999998E-3</c:v>
                </c:pt>
                <c:pt idx="19866">
                  <c:v>99</c:v>
                </c:pt>
                <c:pt idx="19867">
                  <c:v>3</c:v>
                </c:pt>
                <c:pt idx="19868">
                  <c:v>73</c:v>
                </c:pt>
                <c:pt idx="19869">
                  <c:v>113</c:v>
                </c:pt>
                <c:pt idx="19870">
                  <c:v>108</c:v>
                </c:pt>
                <c:pt idx="19871">
                  <c:v>1</c:v>
                </c:pt>
                <c:pt idx="19872">
                  <c:v>339</c:v>
                </c:pt>
                <c:pt idx="19873">
                  <c:v>302</c:v>
                </c:pt>
                <c:pt idx="19874">
                  <c:v>411</c:v>
                </c:pt>
                <c:pt idx="19875">
                  <c:v>203</c:v>
                </c:pt>
                <c:pt idx="19876">
                  <c:v>345</c:v>
                </c:pt>
                <c:pt idx="19877">
                  <c:v>252</c:v>
                </c:pt>
                <c:pt idx="19878">
                  <c:v>286</c:v>
                </c:pt>
                <c:pt idx="19879">
                  <c:v>355</c:v>
                </c:pt>
                <c:pt idx="19880">
                  <c:v>329</c:v>
                </c:pt>
                <c:pt idx="19881">
                  <c:v>158</c:v>
                </c:pt>
                <c:pt idx="19882">
                  <c:v>374</c:v>
                </c:pt>
                <c:pt idx="19883">
                  <c:v>409</c:v>
                </c:pt>
                <c:pt idx="19884">
                  <c:v>366</c:v>
                </c:pt>
                <c:pt idx="19885">
                  <c:v>1125</c:v>
                </c:pt>
                <c:pt idx="19886">
                  <c:v>1200</c:v>
                </c:pt>
                <c:pt idx="19887">
                  <c:v>565</c:v>
                </c:pt>
                <c:pt idx="19888">
                  <c:v>449</c:v>
                </c:pt>
                <c:pt idx="19889">
                  <c:v>1254</c:v>
                </c:pt>
                <c:pt idx="19890">
                  <c:v>390</c:v>
                </c:pt>
                <c:pt idx="19891">
                  <c:v>379</c:v>
                </c:pt>
                <c:pt idx="19892">
                  <c:v>184</c:v>
                </c:pt>
                <c:pt idx="19893">
                  <c:v>335</c:v>
                </c:pt>
                <c:pt idx="19894">
                  <c:v>1114</c:v>
                </c:pt>
                <c:pt idx="19895">
                  <c:v>1099</c:v>
                </c:pt>
                <c:pt idx="19896">
                  <c:v>397</c:v>
                </c:pt>
                <c:pt idx="19897">
                  <c:v>398</c:v>
                </c:pt>
                <c:pt idx="19898">
                  <c:v>598</c:v>
                </c:pt>
                <c:pt idx="19899">
                  <c:v>408</c:v>
                </c:pt>
                <c:pt idx="19900">
                  <c:v>636</c:v>
                </c:pt>
                <c:pt idx="19901">
                  <c:v>478</c:v>
                </c:pt>
                <c:pt idx="19902">
                  <c:v>1437</c:v>
                </c:pt>
                <c:pt idx="19903">
                  <c:v>719</c:v>
                </c:pt>
                <c:pt idx="19904">
                  <c:v>332</c:v>
                </c:pt>
                <c:pt idx="19905">
                  <c:v>277</c:v>
                </c:pt>
                <c:pt idx="19906">
                  <c:v>961</c:v>
                </c:pt>
                <c:pt idx="19907">
                  <c:v>375</c:v>
                </c:pt>
                <c:pt idx="19908">
                  <c:v>296</c:v>
                </c:pt>
                <c:pt idx="19909">
                  <c:v>306</c:v>
                </c:pt>
                <c:pt idx="19910">
                  <c:v>295</c:v>
                </c:pt>
                <c:pt idx="19911">
                  <c:v>395</c:v>
                </c:pt>
                <c:pt idx="19912">
                  <c:v>420</c:v>
                </c:pt>
                <c:pt idx="19913">
                  <c:v>425</c:v>
                </c:pt>
                <c:pt idx="19914">
                  <c:v>571</c:v>
                </c:pt>
                <c:pt idx="19915">
                  <c:v>273</c:v>
                </c:pt>
                <c:pt idx="19916">
                  <c:v>239</c:v>
                </c:pt>
                <c:pt idx="19917">
                  <c:v>208</c:v>
                </c:pt>
                <c:pt idx="19918">
                  <c:v>393</c:v>
                </c:pt>
                <c:pt idx="19919">
                  <c:v>404</c:v>
                </c:pt>
                <c:pt idx="19920">
                  <c:v>230</c:v>
                </c:pt>
                <c:pt idx="19921">
                  <c:v>400</c:v>
                </c:pt>
                <c:pt idx="19922">
                  <c:v>201</c:v>
                </c:pt>
                <c:pt idx="19923">
                  <c:v>264</c:v>
                </c:pt>
                <c:pt idx="19924">
                  <c:v>360</c:v>
                </c:pt>
                <c:pt idx="19925">
                  <c:v>300</c:v>
                </c:pt>
                <c:pt idx="19926">
                  <c:v>303</c:v>
                </c:pt>
                <c:pt idx="19927">
                  <c:v>313</c:v>
                </c:pt>
                <c:pt idx="19928">
                  <c:v>181</c:v>
                </c:pt>
                <c:pt idx="19929">
                  <c:v>313</c:v>
                </c:pt>
                <c:pt idx="19930">
                  <c:v>396</c:v>
                </c:pt>
                <c:pt idx="19931">
                  <c:v>377</c:v>
                </c:pt>
                <c:pt idx="19932">
                  <c:v>819</c:v>
                </c:pt>
                <c:pt idx="19933">
                  <c:v>818</c:v>
                </c:pt>
                <c:pt idx="19934">
                  <c:v>1460</c:v>
                </c:pt>
                <c:pt idx="19935">
                  <c:v>803</c:v>
                </c:pt>
                <c:pt idx="19936">
                  <c:v>987</c:v>
                </c:pt>
                <c:pt idx="19937">
                  <c:v>939</c:v>
                </c:pt>
                <c:pt idx="19938">
                  <c:v>669</c:v>
                </c:pt>
                <c:pt idx="19939">
                  <c:v>1289</c:v>
                </c:pt>
                <c:pt idx="19940">
                  <c:v>826</c:v>
                </c:pt>
                <c:pt idx="19941">
                  <c:v>1420</c:v>
                </c:pt>
                <c:pt idx="19942">
                  <c:v>1046</c:v>
                </c:pt>
                <c:pt idx="19943">
                  <c:v>1175</c:v>
                </c:pt>
                <c:pt idx="19944">
                  <c:v>19</c:v>
                </c:pt>
                <c:pt idx="19945">
                  <c:v>188</c:v>
                </c:pt>
                <c:pt idx="19946">
                  <c:v>156</c:v>
                </c:pt>
                <c:pt idx="19947">
                  <c:v>214</c:v>
                </c:pt>
                <c:pt idx="19948">
                  <c:v>122</c:v>
                </c:pt>
                <c:pt idx="19949">
                  <c:v>70</c:v>
                </c:pt>
                <c:pt idx="19950">
                  <c:v>153</c:v>
                </c:pt>
                <c:pt idx="19951">
                  <c:v>142</c:v>
                </c:pt>
                <c:pt idx="19952">
                  <c:v>64</c:v>
                </c:pt>
                <c:pt idx="19953">
                  <c:v>143</c:v>
                </c:pt>
                <c:pt idx="19954">
                  <c:v>139</c:v>
                </c:pt>
                <c:pt idx="19955">
                  <c:v>47</c:v>
                </c:pt>
                <c:pt idx="19956">
                  <c:v>55</c:v>
                </c:pt>
                <c:pt idx="19957">
                  <c:v>62</c:v>
                </c:pt>
                <c:pt idx="19958">
                  <c:v>105</c:v>
                </c:pt>
                <c:pt idx="19959">
                  <c:v>38</c:v>
                </c:pt>
                <c:pt idx="19960">
                  <c:v>110</c:v>
                </c:pt>
                <c:pt idx="19961">
                  <c:v>18</c:v>
                </c:pt>
                <c:pt idx="19962">
                  <c:v>133</c:v>
                </c:pt>
                <c:pt idx="19963">
                  <c:v>183</c:v>
                </c:pt>
                <c:pt idx="19964">
                  <c:v>282</c:v>
                </c:pt>
                <c:pt idx="19965">
                  <c:v>427</c:v>
                </c:pt>
                <c:pt idx="19966">
                  <c:v>352</c:v>
                </c:pt>
                <c:pt idx="19967">
                  <c:v>386</c:v>
                </c:pt>
                <c:pt idx="19968">
                  <c:v>335</c:v>
                </c:pt>
                <c:pt idx="19969">
                  <c:v>375</c:v>
                </c:pt>
                <c:pt idx="19970">
                  <c:v>597</c:v>
                </c:pt>
                <c:pt idx="19971">
                  <c:v>841</c:v>
                </c:pt>
                <c:pt idx="19972">
                  <c:v>390</c:v>
                </c:pt>
                <c:pt idx="19973">
                  <c:v>250</c:v>
                </c:pt>
                <c:pt idx="19974">
                  <c:v>651</c:v>
                </c:pt>
                <c:pt idx="19975">
                  <c:v>521</c:v>
                </c:pt>
                <c:pt idx="19976">
                  <c:v>88</c:v>
                </c:pt>
                <c:pt idx="19977">
                  <c:v>203</c:v>
                </c:pt>
                <c:pt idx="19978">
                  <c:v>133</c:v>
                </c:pt>
                <c:pt idx="19979">
                  <c:v>131</c:v>
                </c:pt>
                <c:pt idx="19980">
                  <c:v>194</c:v>
                </c:pt>
                <c:pt idx="19981">
                  <c:v>92</c:v>
                </c:pt>
                <c:pt idx="19982">
                  <c:v>110</c:v>
                </c:pt>
                <c:pt idx="19983">
                  <c:v>134</c:v>
                </c:pt>
                <c:pt idx="19984">
                  <c:v>164</c:v>
                </c:pt>
                <c:pt idx="19985">
                  <c:v>184</c:v>
                </c:pt>
                <c:pt idx="19986">
                  <c:v>33</c:v>
                </c:pt>
                <c:pt idx="19987">
                  <c:v>150</c:v>
                </c:pt>
                <c:pt idx="19988">
                  <c:v>336</c:v>
                </c:pt>
                <c:pt idx="19989">
                  <c:v>357</c:v>
                </c:pt>
                <c:pt idx="19990">
                  <c:v>441</c:v>
                </c:pt>
                <c:pt idx="19991">
                  <c:v>349</c:v>
                </c:pt>
                <c:pt idx="19992">
                  <c:v>425</c:v>
                </c:pt>
                <c:pt idx="19993">
                  <c:v>447</c:v>
                </c:pt>
                <c:pt idx="19994">
                  <c:v>473</c:v>
                </c:pt>
                <c:pt idx="19995">
                  <c:v>363</c:v>
                </c:pt>
                <c:pt idx="19996">
                  <c:v>420</c:v>
                </c:pt>
                <c:pt idx="19997">
                  <c:v>615</c:v>
                </c:pt>
                <c:pt idx="19998">
                  <c:v>384</c:v>
                </c:pt>
                <c:pt idx="19999">
                  <c:v>483</c:v>
                </c:pt>
                <c:pt idx="20000">
                  <c:v>400</c:v>
                </c:pt>
                <c:pt idx="20001">
                  <c:v>403</c:v>
                </c:pt>
                <c:pt idx="20002">
                  <c:v>378</c:v>
                </c:pt>
                <c:pt idx="20003">
                  <c:v>488</c:v>
                </c:pt>
                <c:pt idx="20004">
                  <c:v>455</c:v>
                </c:pt>
                <c:pt idx="20005">
                  <c:v>446</c:v>
                </c:pt>
                <c:pt idx="20006">
                  <c:v>592</c:v>
                </c:pt>
                <c:pt idx="20007">
                  <c:v>866</c:v>
                </c:pt>
                <c:pt idx="20008">
                  <c:v>875</c:v>
                </c:pt>
                <c:pt idx="20009">
                  <c:v>485</c:v>
                </c:pt>
                <c:pt idx="20010">
                  <c:v>1261</c:v>
                </c:pt>
                <c:pt idx="20011">
                  <c:v>579</c:v>
                </c:pt>
                <c:pt idx="20012">
                  <c:v>143</c:v>
                </c:pt>
                <c:pt idx="20013">
                  <c:v>217</c:v>
                </c:pt>
                <c:pt idx="20014">
                  <c:v>111</c:v>
                </c:pt>
                <c:pt idx="20015">
                  <c:v>271</c:v>
                </c:pt>
                <c:pt idx="20016">
                  <c:v>169</c:v>
                </c:pt>
                <c:pt idx="20017">
                  <c:v>184</c:v>
                </c:pt>
                <c:pt idx="20018">
                  <c:v>193</c:v>
                </c:pt>
                <c:pt idx="20019">
                  <c:v>240</c:v>
                </c:pt>
                <c:pt idx="20020">
                  <c:v>210</c:v>
                </c:pt>
                <c:pt idx="20021">
                  <c:v>114</c:v>
                </c:pt>
                <c:pt idx="20022">
                  <c:v>190</c:v>
                </c:pt>
                <c:pt idx="20023">
                  <c:v>259</c:v>
                </c:pt>
                <c:pt idx="20024">
                  <c:v>312</c:v>
                </c:pt>
                <c:pt idx="20025">
                  <c:v>886</c:v>
                </c:pt>
                <c:pt idx="20026">
                  <c:v>301</c:v>
                </c:pt>
                <c:pt idx="20027">
                  <c:v>224</c:v>
                </c:pt>
                <c:pt idx="20028">
                  <c:v>268</c:v>
                </c:pt>
                <c:pt idx="20029">
                  <c:v>373</c:v>
                </c:pt>
                <c:pt idx="20030">
                  <c:v>380</c:v>
                </c:pt>
                <c:pt idx="20031">
                  <c:v>272</c:v>
                </c:pt>
                <c:pt idx="20032">
                  <c:v>323</c:v>
                </c:pt>
                <c:pt idx="20033">
                  <c:v>180</c:v>
                </c:pt>
                <c:pt idx="20034">
                  <c:v>345</c:v>
                </c:pt>
                <c:pt idx="20035">
                  <c:v>453</c:v>
                </c:pt>
                <c:pt idx="20036">
                  <c:v>33</c:v>
                </c:pt>
                <c:pt idx="20037">
                  <c:v>163</c:v>
                </c:pt>
                <c:pt idx="20038">
                  <c:v>180</c:v>
                </c:pt>
                <c:pt idx="20039">
                  <c:v>105</c:v>
                </c:pt>
                <c:pt idx="20040">
                  <c:v>70</c:v>
                </c:pt>
                <c:pt idx="20041">
                  <c:v>83</c:v>
                </c:pt>
                <c:pt idx="20042">
                  <c:v>67</c:v>
                </c:pt>
                <c:pt idx="20043">
                  <c:v>75</c:v>
                </c:pt>
                <c:pt idx="20044">
                  <c:v>60</c:v>
                </c:pt>
                <c:pt idx="20045">
                  <c:v>15</c:v>
                </c:pt>
                <c:pt idx="20046">
                  <c:v>346</c:v>
                </c:pt>
                <c:pt idx="20047">
                  <c:v>110</c:v>
                </c:pt>
                <c:pt idx="20048">
                  <c:v>174</c:v>
                </c:pt>
                <c:pt idx="20049">
                  <c:v>138</c:v>
                </c:pt>
                <c:pt idx="20050">
                  <c:v>294</c:v>
                </c:pt>
                <c:pt idx="20051">
                  <c:v>259</c:v>
                </c:pt>
                <c:pt idx="20052">
                  <c:v>223</c:v>
                </c:pt>
                <c:pt idx="20053">
                  <c:v>194</c:v>
                </c:pt>
                <c:pt idx="20054">
                  <c:v>286</c:v>
                </c:pt>
                <c:pt idx="20055">
                  <c:v>283</c:v>
                </c:pt>
                <c:pt idx="20056">
                  <c:v>222</c:v>
                </c:pt>
                <c:pt idx="20057">
                  <c:v>830</c:v>
                </c:pt>
                <c:pt idx="20058">
                  <c:v>202</c:v>
                </c:pt>
                <c:pt idx="20059">
                  <c:v>127</c:v>
                </c:pt>
                <c:pt idx="20060">
                  <c:v>197</c:v>
                </c:pt>
                <c:pt idx="20061">
                  <c:v>236</c:v>
                </c:pt>
                <c:pt idx="20062">
                  <c:v>326</c:v>
                </c:pt>
                <c:pt idx="20063">
                  <c:v>971</c:v>
                </c:pt>
                <c:pt idx="20064">
                  <c:v>263</c:v>
                </c:pt>
                <c:pt idx="20065">
                  <c:v>364</c:v>
                </c:pt>
                <c:pt idx="20066">
                  <c:v>288</c:v>
                </c:pt>
                <c:pt idx="20067">
                  <c:v>316</c:v>
                </c:pt>
                <c:pt idx="20068">
                  <c:v>968</c:v>
                </c:pt>
                <c:pt idx="20069">
                  <c:v>286</c:v>
                </c:pt>
                <c:pt idx="20070">
                  <c:v>381</c:v>
                </c:pt>
                <c:pt idx="20071">
                  <c:v>351</c:v>
                </c:pt>
                <c:pt idx="20072">
                  <c:v>296</c:v>
                </c:pt>
                <c:pt idx="20073">
                  <c:v>274</c:v>
                </c:pt>
                <c:pt idx="20074">
                  <c:v>795</c:v>
                </c:pt>
                <c:pt idx="20075">
                  <c:v>136</c:v>
                </c:pt>
                <c:pt idx="20076">
                  <c:v>102</c:v>
                </c:pt>
                <c:pt idx="20077">
                  <c:v>782</c:v>
                </c:pt>
                <c:pt idx="20078">
                  <c:v>717</c:v>
                </c:pt>
                <c:pt idx="20079">
                  <c:v>341</c:v>
                </c:pt>
                <c:pt idx="20080">
                  <c:v>141</c:v>
                </c:pt>
                <c:pt idx="20081">
                  <c:v>177</c:v>
                </c:pt>
                <c:pt idx="20082">
                  <c:v>140</c:v>
                </c:pt>
                <c:pt idx="20083">
                  <c:v>696</c:v>
                </c:pt>
                <c:pt idx="20084">
                  <c:v>204</c:v>
                </c:pt>
                <c:pt idx="20085">
                  <c:v>262</c:v>
                </c:pt>
                <c:pt idx="20086">
                  <c:v>71</c:v>
                </c:pt>
                <c:pt idx="20087">
                  <c:v>159</c:v>
                </c:pt>
                <c:pt idx="20088">
                  <c:v>137</c:v>
                </c:pt>
                <c:pt idx="20089">
                  <c:v>282</c:v>
                </c:pt>
                <c:pt idx="20090">
                  <c:v>365</c:v>
                </c:pt>
                <c:pt idx="20091">
                  <c:v>285</c:v>
                </c:pt>
                <c:pt idx="20092">
                  <c:v>202</c:v>
                </c:pt>
                <c:pt idx="20093">
                  <c:v>462</c:v>
                </c:pt>
                <c:pt idx="20094">
                  <c:v>184</c:v>
                </c:pt>
                <c:pt idx="20095">
                  <c:v>200</c:v>
                </c:pt>
                <c:pt idx="20096">
                  <c:v>114</c:v>
                </c:pt>
                <c:pt idx="20097">
                  <c:v>134</c:v>
                </c:pt>
                <c:pt idx="20098">
                  <c:v>22</c:v>
                </c:pt>
                <c:pt idx="20099">
                  <c:v>41</c:v>
                </c:pt>
                <c:pt idx="20100">
                  <c:v>51</c:v>
                </c:pt>
                <c:pt idx="20101">
                  <c:v>42</c:v>
                </c:pt>
                <c:pt idx="20102">
                  <c:v>66</c:v>
                </c:pt>
                <c:pt idx="20103">
                  <c:v>769</c:v>
                </c:pt>
                <c:pt idx="20104">
                  <c:v>223</c:v>
                </c:pt>
                <c:pt idx="20105">
                  <c:v>316</c:v>
                </c:pt>
                <c:pt idx="20106">
                  <c:v>276</c:v>
                </c:pt>
                <c:pt idx="20107">
                  <c:v>577</c:v>
                </c:pt>
                <c:pt idx="20108">
                  <c:v>555</c:v>
                </c:pt>
                <c:pt idx="20109">
                  <c:v>238</c:v>
                </c:pt>
                <c:pt idx="20110">
                  <c:v>272</c:v>
                </c:pt>
                <c:pt idx="20111">
                  <c:v>215</c:v>
                </c:pt>
                <c:pt idx="20112">
                  <c:v>209</c:v>
                </c:pt>
                <c:pt idx="20113">
                  <c:v>207</c:v>
                </c:pt>
                <c:pt idx="20114">
                  <c:v>543</c:v>
                </c:pt>
                <c:pt idx="20115">
                  <c:v>235</c:v>
                </c:pt>
                <c:pt idx="20116">
                  <c:v>150</c:v>
                </c:pt>
                <c:pt idx="20117">
                  <c:v>214</c:v>
                </c:pt>
                <c:pt idx="20118">
                  <c:v>188</c:v>
                </c:pt>
                <c:pt idx="20119">
                  <c:v>387</c:v>
                </c:pt>
                <c:pt idx="20120">
                  <c:v>389</c:v>
                </c:pt>
                <c:pt idx="20121">
                  <c:v>994</c:v>
                </c:pt>
                <c:pt idx="20122">
                  <c:v>287</c:v>
                </c:pt>
                <c:pt idx="20123">
                  <c:v>202</c:v>
                </c:pt>
                <c:pt idx="20124">
                  <c:v>242</c:v>
                </c:pt>
                <c:pt idx="20125">
                  <c:v>196</c:v>
                </c:pt>
                <c:pt idx="20126">
                  <c:v>248</c:v>
                </c:pt>
                <c:pt idx="20127">
                  <c:v>291</c:v>
                </c:pt>
                <c:pt idx="20128">
                  <c:v>245</c:v>
                </c:pt>
                <c:pt idx="20129">
                  <c:v>399</c:v>
                </c:pt>
                <c:pt idx="20130">
                  <c:v>294</c:v>
                </c:pt>
                <c:pt idx="20131">
                  <c:v>262</c:v>
                </c:pt>
                <c:pt idx="20132">
                  <c:v>345</c:v>
                </c:pt>
                <c:pt idx="20133">
                  <c:v>464</c:v>
                </c:pt>
                <c:pt idx="20134">
                  <c:v>356</c:v>
                </c:pt>
                <c:pt idx="20135">
                  <c:v>367</c:v>
                </c:pt>
                <c:pt idx="20136">
                  <c:v>219</c:v>
                </c:pt>
                <c:pt idx="20137">
                  <c:v>246</c:v>
                </c:pt>
                <c:pt idx="20138">
                  <c:v>361</c:v>
                </c:pt>
                <c:pt idx="20139">
                  <c:v>34</c:v>
                </c:pt>
                <c:pt idx="20140">
                  <c:v>76</c:v>
                </c:pt>
                <c:pt idx="20141">
                  <c:v>24</c:v>
                </c:pt>
                <c:pt idx="20142">
                  <c:v>83</c:v>
                </c:pt>
                <c:pt idx="20143">
                  <c:v>191</c:v>
                </c:pt>
                <c:pt idx="20144">
                  <c:v>44</c:v>
                </c:pt>
                <c:pt idx="20145">
                  <c:v>61</c:v>
                </c:pt>
                <c:pt idx="20146">
                  <c:v>177</c:v>
                </c:pt>
                <c:pt idx="20147">
                  <c:v>29</c:v>
                </c:pt>
                <c:pt idx="20148">
                  <c:v>8</c:v>
                </c:pt>
                <c:pt idx="20149" formatCode="0.00E+00">
                  <c:v>4.8999999999999998E-3</c:v>
                </c:pt>
                <c:pt idx="20150">
                  <c:v>33</c:v>
                </c:pt>
                <c:pt idx="20151">
                  <c:v>115</c:v>
                </c:pt>
                <c:pt idx="20152">
                  <c:v>298</c:v>
                </c:pt>
                <c:pt idx="20153">
                  <c:v>112</c:v>
                </c:pt>
                <c:pt idx="20154">
                  <c:v>123</c:v>
                </c:pt>
                <c:pt idx="20155">
                  <c:v>68</c:v>
                </c:pt>
                <c:pt idx="20156">
                  <c:v>289</c:v>
                </c:pt>
                <c:pt idx="20157">
                  <c:v>262</c:v>
                </c:pt>
                <c:pt idx="20158">
                  <c:v>164</c:v>
                </c:pt>
                <c:pt idx="20159">
                  <c:v>107</c:v>
                </c:pt>
                <c:pt idx="20160">
                  <c:v>950</c:v>
                </c:pt>
                <c:pt idx="20161">
                  <c:v>98</c:v>
                </c:pt>
                <c:pt idx="20162">
                  <c:v>236</c:v>
                </c:pt>
                <c:pt idx="20163">
                  <c:v>1024</c:v>
                </c:pt>
                <c:pt idx="20164">
                  <c:v>1068</c:v>
                </c:pt>
                <c:pt idx="20165">
                  <c:v>274</c:v>
                </c:pt>
                <c:pt idx="20166">
                  <c:v>278</c:v>
                </c:pt>
                <c:pt idx="20167">
                  <c:v>253</c:v>
                </c:pt>
                <c:pt idx="20168">
                  <c:v>295</c:v>
                </c:pt>
                <c:pt idx="20169">
                  <c:v>320</c:v>
                </c:pt>
                <c:pt idx="20170">
                  <c:v>744</c:v>
                </c:pt>
                <c:pt idx="20171">
                  <c:v>256</c:v>
                </c:pt>
                <c:pt idx="20172">
                  <c:v>263</c:v>
                </c:pt>
                <c:pt idx="20173">
                  <c:v>275</c:v>
                </c:pt>
                <c:pt idx="20174">
                  <c:v>233</c:v>
                </c:pt>
                <c:pt idx="20175">
                  <c:v>356</c:v>
                </c:pt>
                <c:pt idx="20176">
                  <c:v>311</c:v>
                </c:pt>
                <c:pt idx="20177">
                  <c:v>539</c:v>
                </c:pt>
                <c:pt idx="20178">
                  <c:v>289</c:v>
                </c:pt>
                <c:pt idx="20179">
                  <c:v>218</c:v>
                </c:pt>
                <c:pt idx="20180">
                  <c:v>372</c:v>
                </c:pt>
                <c:pt idx="20181">
                  <c:v>392</c:v>
                </c:pt>
                <c:pt idx="20182">
                  <c:v>321</c:v>
                </c:pt>
                <c:pt idx="20183">
                  <c:v>329</c:v>
                </c:pt>
                <c:pt idx="20184">
                  <c:v>231</c:v>
                </c:pt>
                <c:pt idx="20185">
                  <c:v>222</c:v>
                </c:pt>
                <c:pt idx="20186">
                  <c:v>351</c:v>
                </c:pt>
                <c:pt idx="20187">
                  <c:v>197</c:v>
                </c:pt>
                <c:pt idx="20188">
                  <c:v>195</c:v>
                </c:pt>
                <c:pt idx="20189">
                  <c:v>228</c:v>
                </c:pt>
                <c:pt idx="20190">
                  <c:v>185</c:v>
                </c:pt>
                <c:pt idx="20191">
                  <c:v>136</c:v>
                </c:pt>
                <c:pt idx="20192">
                  <c:v>180</c:v>
                </c:pt>
                <c:pt idx="20193">
                  <c:v>102</c:v>
                </c:pt>
                <c:pt idx="20194">
                  <c:v>123</c:v>
                </c:pt>
                <c:pt idx="20195">
                  <c:v>115</c:v>
                </c:pt>
                <c:pt idx="20196">
                  <c:v>81</c:v>
                </c:pt>
                <c:pt idx="20197">
                  <c:v>98</c:v>
                </c:pt>
                <c:pt idx="20198">
                  <c:v>284</c:v>
                </c:pt>
                <c:pt idx="20199">
                  <c:v>257</c:v>
                </c:pt>
                <c:pt idx="20200">
                  <c:v>216</c:v>
                </c:pt>
                <c:pt idx="20201">
                  <c:v>208</c:v>
                </c:pt>
                <c:pt idx="20202">
                  <c:v>197</c:v>
                </c:pt>
                <c:pt idx="20203">
                  <c:v>224</c:v>
                </c:pt>
                <c:pt idx="20204">
                  <c:v>190</c:v>
                </c:pt>
                <c:pt idx="20205">
                  <c:v>234</c:v>
                </c:pt>
                <c:pt idx="20206">
                  <c:v>285</c:v>
                </c:pt>
                <c:pt idx="20207">
                  <c:v>116</c:v>
                </c:pt>
                <c:pt idx="20208">
                  <c:v>231</c:v>
                </c:pt>
                <c:pt idx="20209">
                  <c:v>129</c:v>
                </c:pt>
                <c:pt idx="20210">
                  <c:v>328</c:v>
                </c:pt>
                <c:pt idx="20211">
                  <c:v>715</c:v>
                </c:pt>
                <c:pt idx="20212">
                  <c:v>361</c:v>
                </c:pt>
                <c:pt idx="20213">
                  <c:v>283</c:v>
                </c:pt>
                <c:pt idx="20214">
                  <c:v>360</c:v>
                </c:pt>
                <c:pt idx="20215">
                  <c:v>337</c:v>
                </c:pt>
                <c:pt idx="20216">
                  <c:v>440</c:v>
                </c:pt>
                <c:pt idx="20217">
                  <c:v>654</c:v>
                </c:pt>
                <c:pt idx="20218">
                  <c:v>345</c:v>
                </c:pt>
                <c:pt idx="20219">
                  <c:v>403</c:v>
                </c:pt>
                <c:pt idx="20220">
                  <c:v>785</c:v>
                </c:pt>
                <c:pt idx="20221">
                  <c:v>495</c:v>
                </c:pt>
                <c:pt idx="20222">
                  <c:v>375</c:v>
                </c:pt>
                <c:pt idx="20223">
                  <c:v>290</c:v>
                </c:pt>
                <c:pt idx="20224">
                  <c:v>461</c:v>
                </c:pt>
                <c:pt idx="20225">
                  <c:v>294</c:v>
                </c:pt>
                <c:pt idx="20226">
                  <c:v>282</c:v>
                </c:pt>
                <c:pt idx="20227">
                  <c:v>407</c:v>
                </c:pt>
                <c:pt idx="20228">
                  <c:v>721</c:v>
                </c:pt>
                <c:pt idx="20229">
                  <c:v>974</c:v>
                </c:pt>
                <c:pt idx="20230">
                  <c:v>863</c:v>
                </c:pt>
                <c:pt idx="20231">
                  <c:v>235</c:v>
                </c:pt>
                <c:pt idx="20232">
                  <c:v>200</c:v>
                </c:pt>
                <c:pt idx="20233">
                  <c:v>371</c:v>
                </c:pt>
                <c:pt idx="20234">
                  <c:v>540</c:v>
                </c:pt>
                <c:pt idx="20235">
                  <c:v>30</c:v>
                </c:pt>
                <c:pt idx="20236">
                  <c:v>24</c:v>
                </c:pt>
                <c:pt idx="20237">
                  <c:v>131</c:v>
                </c:pt>
                <c:pt idx="20238">
                  <c:v>77</c:v>
                </c:pt>
                <c:pt idx="20239">
                  <c:v>38</c:v>
                </c:pt>
                <c:pt idx="20240">
                  <c:v>41</c:v>
                </c:pt>
                <c:pt idx="20241">
                  <c:v>300</c:v>
                </c:pt>
                <c:pt idx="20242">
                  <c:v>27</c:v>
                </c:pt>
                <c:pt idx="20243">
                  <c:v>198</c:v>
                </c:pt>
                <c:pt idx="20244">
                  <c:v>243</c:v>
                </c:pt>
                <c:pt idx="20245">
                  <c:v>211</c:v>
                </c:pt>
                <c:pt idx="20246">
                  <c:v>769</c:v>
                </c:pt>
                <c:pt idx="20247">
                  <c:v>866</c:v>
                </c:pt>
                <c:pt idx="20248">
                  <c:v>937</c:v>
                </c:pt>
                <c:pt idx="20249">
                  <c:v>274</c:v>
                </c:pt>
                <c:pt idx="20250">
                  <c:v>316</c:v>
                </c:pt>
                <c:pt idx="20251">
                  <c:v>312</c:v>
                </c:pt>
                <c:pt idx="20252">
                  <c:v>223</c:v>
                </c:pt>
                <c:pt idx="20253">
                  <c:v>346</c:v>
                </c:pt>
                <c:pt idx="20254">
                  <c:v>248</c:v>
                </c:pt>
                <c:pt idx="20255">
                  <c:v>37</c:v>
                </c:pt>
                <c:pt idx="20256">
                  <c:v>152</c:v>
                </c:pt>
                <c:pt idx="20257">
                  <c:v>156</c:v>
                </c:pt>
                <c:pt idx="20258">
                  <c:v>60</c:v>
                </c:pt>
                <c:pt idx="20259">
                  <c:v>105</c:v>
                </c:pt>
                <c:pt idx="20260">
                  <c:v>52</c:v>
                </c:pt>
                <c:pt idx="20261">
                  <c:v>49</c:v>
                </c:pt>
                <c:pt idx="20262">
                  <c:v>50</c:v>
                </c:pt>
                <c:pt idx="20263">
                  <c:v>16</c:v>
                </c:pt>
                <c:pt idx="20264">
                  <c:v>26</c:v>
                </c:pt>
                <c:pt idx="20265">
                  <c:v>154</c:v>
                </c:pt>
                <c:pt idx="20266">
                  <c:v>103</c:v>
                </c:pt>
                <c:pt idx="20267">
                  <c:v>256</c:v>
                </c:pt>
                <c:pt idx="20268">
                  <c:v>70</c:v>
                </c:pt>
                <c:pt idx="20269">
                  <c:v>117</c:v>
                </c:pt>
                <c:pt idx="20270">
                  <c:v>188</c:v>
                </c:pt>
                <c:pt idx="20271">
                  <c:v>130</c:v>
                </c:pt>
                <c:pt idx="20272">
                  <c:v>234</c:v>
                </c:pt>
                <c:pt idx="20273">
                  <c:v>187</c:v>
                </c:pt>
                <c:pt idx="20274">
                  <c:v>230</c:v>
                </c:pt>
                <c:pt idx="20275">
                  <c:v>116</c:v>
                </c:pt>
                <c:pt idx="20276">
                  <c:v>108</c:v>
                </c:pt>
                <c:pt idx="20277">
                  <c:v>162</c:v>
                </c:pt>
                <c:pt idx="20278">
                  <c:v>214</c:v>
                </c:pt>
                <c:pt idx="20279">
                  <c:v>292</c:v>
                </c:pt>
                <c:pt idx="20280">
                  <c:v>218</c:v>
                </c:pt>
                <c:pt idx="20281">
                  <c:v>316</c:v>
                </c:pt>
                <c:pt idx="20282">
                  <c:v>215</c:v>
                </c:pt>
                <c:pt idx="20283">
                  <c:v>220</c:v>
                </c:pt>
                <c:pt idx="20284">
                  <c:v>420</c:v>
                </c:pt>
                <c:pt idx="20285">
                  <c:v>417</c:v>
                </c:pt>
                <c:pt idx="20286">
                  <c:v>328</c:v>
                </c:pt>
                <c:pt idx="20287">
                  <c:v>261</c:v>
                </c:pt>
                <c:pt idx="20288">
                  <c:v>256</c:v>
                </c:pt>
                <c:pt idx="20289">
                  <c:v>239</c:v>
                </c:pt>
                <c:pt idx="20290">
                  <c:v>339</c:v>
                </c:pt>
                <c:pt idx="20291">
                  <c:v>359</c:v>
                </c:pt>
                <c:pt idx="20292">
                  <c:v>322</c:v>
                </c:pt>
                <c:pt idx="20293">
                  <c:v>647</c:v>
                </c:pt>
                <c:pt idx="20294">
                  <c:v>631</c:v>
                </c:pt>
                <c:pt idx="20295">
                  <c:v>587</c:v>
                </c:pt>
                <c:pt idx="20296">
                  <c:v>963</c:v>
                </c:pt>
                <c:pt idx="20297">
                  <c:v>416</c:v>
                </c:pt>
                <c:pt idx="20298">
                  <c:v>557</c:v>
                </c:pt>
                <c:pt idx="20299">
                  <c:v>415</c:v>
                </c:pt>
                <c:pt idx="20300">
                  <c:v>308</c:v>
                </c:pt>
                <c:pt idx="20301">
                  <c:v>349</c:v>
                </c:pt>
                <c:pt idx="20302">
                  <c:v>504</c:v>
                </c:pt>
                <c:pt idx="20303">
                  <c:v>446</c:v>
                </c:pt>
                <c:pt idx="20304">
                  <c:v>479</c:v>
                </c:pt>
                <c:pt idx="20305">
                  <c:v>790</c:v>
                </c:pt>
                <c:pt idx="20306">
                  <c:v>694</c:v>
                </c:pt>
                <c:pt idx="20307">
                  <c:v>1093</c:v>
                </c:pt>
                <c:pt idx="20308">
                  <c:v>667</c:v>
                </c:pt>
                <c:pt idx="20309">
                  <c:v>513</c:v>
                </c:pt>
                <c:pt idx="20310">
                  <c:v>1175</c:v>
                </c:pt>
                <c:pt idx="20311">
                  <c:v>306</c:v>
                </c:pt>
                <c:pt idx="20312">
                  <c:v>864</c:v>
                </c:pt>
                <c:pt idx="20313">
                  <c:v>536</c:v>
                </c:pt>
                <c:pt idx="20314">
                  <c:v>556</c:v>
                </c:pt>
                <c:pt idx="20315">
                  <c:v>208</c:v>
                </c:pt>
                <c:pt idx="20316">
                  <c:v>288</c:v>
                </c:pt>
                <c:pt idx="20317">
                  <c:v>314</c:v>
                </c:pt>
                <c:pt idx="20318">
                  <c:v>312</c:v>
                </c:pt>
                <c:pt idx="20319">
                  <c:v>307</c:v>
                </c:pt>
                <c:pt idx="20320">
                  <c:v>289</c:v>
                </c:pt>
                <c:pt idx="20321">
                  <c:v>938</c:v>
                </c:pt>
                <c:pt idx="20322">
                  <c:v>253</c:v>
                </c:pt>
                <c:pt idx="20323">
                  <c:v>270</c:v>
                </c:pt>
                <c:pt idx="20324">
                  <c:v>258</c:v>
                </c:pt>
                <c:pt idx="20325">
                  <c:v>282</c:v>
                </c:pt>
                <c:pt idx="20326">
                  <c:v>340</c:v>
                </c:pt>
                <c:pt idx="20327">
                  <c:v>777</c:v>
                </c:pt>
                <c:pt idx="20328">
                  <c:v>99</c:v>
                </c:pt>
                <c:pt idx="20329">
                  <c:v>272</c:v>
                </c:pt>
                <c:pt idx="20330">
                  <c:v>176</c:v>
                </c:pt>
                <c:pt idx="20331">
                  <c:v>262</c:v>
                </c:pt>
                <c:pt idx="20332">
                  <c:v>377</c:v>
                </c:pt>
                <c:pt idx="20333">
                  <c:v>803</c:v>
                </c:pt>
                <c:pt idx="20334">
                  <c:v>238</c:v>
                </c:pt>
                <c:pt idx="20335">
                  <c:v>173</c:v>
                </c:pt>
                <c:pt idx="20336">
                  <c:v>147</c:v>
                </c:pt>
                <c:pt idx="20337">
                  <c:v>885</c:v>
                </c:pt>
                <c:pt idx="20338">
                  <c:v>1028</c:v>
                </c:pt>
                <c:pt idx="20339">
                  <c:v>273</c:v>
                </c:pt>
                <c:pt idx="20340">
                  <c:v>198</c:v>
                </c:pt>
                <c:pt idx="20341">
                  <c:v>221</c:v>
                </c:pt>
                <c:pt idx="20342">
                  <c:v>374</c:v>
                </c:pt>
                <c:pt idx="20343">
                  <c:v>206</c:v>
                </c:pt>
                <c:pt idx="20344">
                  <c:v>200</c:v>
                </c:pt>
                <c:pt idx="20345">
                  <c:v>311</c:v>
                </c:pt>
                <c:pt idx="20346">
                  <c:v>146</c:v>
                </c:pt>
                <c:pt idx="20347">
                  <c:v>196</c:v>
                </c:pt>
                <c:pt idx="20348">
                  <c:v>177</c:v>
                </c:pt>
                <c:pt idx="20349">
                  <c:v>191</c:v>
                </c:pt>
                <c:pt idx="20350">
                  <c:v>315</c:v>
                </c:pt>
                <c:pt idx="20351">
                  <c:v>325</c:v>
                </c:pt>
                <c:pt idx="20352">
                  <c:v>351</c:v>
                </c:pt>
                <c:pt idx="20353">
                  <c:v>351</c:v>
                </c:pt>
                <c:pt idx="20354">
                  <c:v>268</c:v>
                </c:pt>
                <c:pt idx="20355">
                  <c:v>329</c:v>
                </c:pt>
                <c:pt idx="20356">
                  <c:v>724</c:v>
                </c:pt>
                <c:pt idx="20357">
                  <c:v>329</c:v>
                </c:pt>
                <c:pt idx="20358">
                  <c:v>290</c:v>
                </c:pt>
                <c:pt idx="20359">
                  <c:v>257</c:v>
                </c:pt>
                <c:pt idx="20360">
                  <c:v>240</c:v>
                </c:pt>
                <c:pt idx="20361">
                  <c:v>415</c:v>
                </c:pt>
                <c:pt idx="20362">
                  <c:v>635</c:v>
                </c:pt>
                <c:pt idx="20363">
                  <c:v>729</c:v>
                </c:pt>
                <c:pt idx="20364">
                  <c:v>965</c:v>
                </c:pt>
                <c:pt idx="20365">
                  <c:v>356</c:v>
                </c:pt>
                <c:pt idx="20366">
                  <c:v>798</c:v>
                </c:pt>
                <c:pt idx="20367">
                  <c:v>286</c:v>
                </c:pt>
                <c:pt idx="20368">
                  <c:v>814</c:v>
                </c:pt>
                <c:pt idx="20369">
                  <c:v>975</c:v>
                </c:pt>
                <c:pt idx="20370">
                  <c:v>333</c:v>
                </c:pt>
                <c:pt idx="20371">
                  <c:v>401</c:v>
                </c:pt>
                <c:pt idx="20372">
                  <c:v>906</c:v>
                </c:pt>
                <c:pt idx="20373">
                  <c:v>627</c:v>
                </c:pt>
                <c:pt idx="20374">
                  <c:v>942</c:v>
                </c:pt>
                <c:pt idx="20375">
                  <c:v>253</c:v>
                </c:pt>
                <c:pt idx="20376">
                  <c:v>254</c:v>
                </c:pt>
                <c:pt idx="20377">
                  <c:v>296</c:v>
                </c:pt>
                <c:pt idx="20378">
                  <c:v>475</c:v>
                </c:pt>
                <c:pt idx="20379">
                  <c:v>332</c:v>
                </c:pt>
                <c:pt idx="20380">
                  <c:v>394</c:v>
                </c:pt>
                <c:pt idx="20381">
                  <c:v>745</c:v>
                </c:pt>
                <c:pt idx="20382">
                  <c:v>573</c:v>
                </c:pt>
                <c:pt idx="20383">
                  <c:v>294</c:v>
                </c:pt>
                <c:pt idx="20384">
                  <c:v>336</c:v>
                </c:pt>
                <c:pt idx="20385">
                  <c:v>323</c:v>
                </c:pt>
                <c:pt idx="20386">
                  <c:v>316</c:v>
                </c:pt>
                <c:pt idx="20387">
                  <c:v>316</c:v>
                </c:pt>
                <c:pt idx="20388">
                  <c:v>273</c:v>
                </c:pt>
                <c:pt idx="20389">
                  <c:v>421</c:v>
                </c:pt>
                <c:pt idx="20390">
                  <c:v>323</c:v>
                </c:pt>
                <c:pt idx="20391">
                  <c:v>348</c:v>
                </c:pt>
                <c:pt idx="20392">
                  <c:v>367</c:v>
                </c:pt>
                <c:pt idx="20393">
                  <c:v>388</c:v>
                </c:pt>
                <c:pt idx="20394">
                  <c:v>341</c:v>
                </c:pt>
                <c:pt idx="20395">
                  <c:v>226</c:v>
                </c:pt>
                <c:pt idx="20396">
                  <c:v>291</c:v>
                </c:pt>
                <c:pt idx="20397">
                  <c:v>310</c:v>
                </c:pt>
                <c:pt idx="20398">
                  <c:v>349</c:v>
                </c:pt>
                <c:pt idx="20399">
                  <c:v>319</c:v>
                </c:pt>
                <c:pt idx="20400">
                  <c:v>349</c:v>
                </c:pt>
                <c:pt idx="20401">
                  <c:v>275</c:v>
                </c:pt>
                <c:pt idx="20402">
                  <c:v>550</c:v>
                </c:pt>
                <c:pt idx="20403">
                  <c:v>311</c:v>
                </c:pt>
                <c:pt idx="20404">
                  <c:v>384</c:v>
                </c:pt>
                <c:pt idx="20405">
                  <c:v>365</c:v>
                </c:pt>
                <c:pt idx="20406">
                  <c:v>341</c:v>
                </c:pt>
                <c:pt idx="20407">
                  <c:v>291</c:v>
                </c:pt>
                <c:pt idx="20408">
                  <c:v>218</c:v>
                </c:pt>
                <c:pt idx="20409">
                  <c:v>876</c:v>
                </c:pt>
                <c:pt idx="20410">
                  <c:v>401</c:v>
                </c:pt>
                <c:pt idx="20411">
                  <c:v>375</c:v>
                </c:pt>
                <c:pt idx="20412">
                  <c:v>87</c:v>
                </c:pt>
                <c:pt idx="20413">
                  <c:v>217</c:v>
                </c:pt>
                <c:pt idx="20414" formatCode="0.00E+00">
                  <c:v>4.8999999999999998E-3</c:v>
                </c:pt>
                <c:pt idx="20415">
                  <c:v>100</c:v>
                </c:pt>
                <c:pt idx="20416">
                  <c:v>179</c:v>
                </c:pt>
                <c:pt idx="20417">
                  <c:v>271</c:v>
                </c:pt>
                <c:pt idx="20418">
                  <c:v>99</c:v>
                </c:pt>
                <c:pt idx="20419" formatCode="0.00E+00">
                  <c:v>4.8999999999999998E-3</c:v>
                </c:pt>
                <c:pt idx="20420">
                  <c:v>184</c:v>
                </c:pt>
                <c:pt idx="20421">
                  <c:v>5</c:v>
                </c:pt>
                <c:pt idx="20422">
                  <c:v>105</c:v>
                </c:pt>
                <c:pt idx="20423">
                  <c:v>58</c:v>
                </c:pt>
                <c:pt idx="20424">
                  <c:v>47</c:v>
                </c:pt>
                <c:pt idx="20425">
                  <c:v>14</c:v>
                </c:pt>
                <c:pt idx="20426">
                  <c:v>175</c:v>
                </c:pt>
                <c:pt idx="20427">
                  <c:v>141</c:v>
                </c:pt>
                <c:pt idx="20428">
                  <c:v>33</c:v>
                </c:pt>
                <c:pt idx="20429">
                  <c:v>31</c:v>
                </c:pt>
                <c:pt idx="20430">
                  <c:v>3</c:v>
                </c:pt>
                <c:pt idx="20431">
                  <c:v>246</c:v>
                </c:pt>
                <c:pt idx="20432">
                  <c:v>228</c:v>
                </c:pt>
                <c:pt idx="20433">
                  <c:v>243</c:v>
                </c:pt>
                <c:pt idx="20434">
                  <c:v>376</c:v>
                </c:pt>
                <c:pt idx="20435">
                  <c:v>352</c:v>
                </c:pt>
                <c:pt idx="20436">
                  <c:v>376</c:v>
                </c:pt>
                <c:pt idx="20437">
                  <c:v>288</c:v>
                </c:pt>
                <c:pt idx="20438">
                  <c:v>337</c:v>
                </c:pt>
                <c:pt idx="20439">
                  <c:v>402</c:v>
                </c:pt>
                <c:pt idx="20440">
                  <c:v>254</c:v>
                </c:pt>
                <c:pt idx="20441">
                  <c:v>404</c:v>
                </c:pt>
                <c:pt idx="20442">
                  <c:v>418</c:v>
                </c:pt>
                <c:pt idx="20443">
                  <c:v>282</c:v>
                </c:pt>
                <c:pt idx="20444">
                  <c:v>251</c:v>
                </c:pt>
                <c:pt idx="20445">
                  <c:v>859</c:v>
                </c:pt>
                <c:pt idx="20446">
                  <c:v>248</c:v>
                </c:pt>
                <c:pt idx="20447">
                  <c:v>354</c:v>
                </c:pt>
                <c:pt idx="20448">
                  <c:v>263</c:v>
                </c:pt>
                <c:pt idx="20449">
                  <c:v>367</c:v>
                </c:pt>
                <c:pt idx="20450">
                  <c:v>279</c:v>
                </c:pt>
                <c:pt idx="20451">
                  <c:v>292</c:v>
                </c:pt>
                <c:pt idx="20452">
                  <c:v>288</c:v>
                </c:pt>
                <c:pt idx="20453">
                  <c:v>309</c:v>
                </c:pt>
                <c:pt idx="20454">
                  <c:v>344</c:v>
                </c:pt>
                <c:pt idx="20455">
                  <c:v>284</c:v>
                </c:pt>
                <c:pt idx="20456">
                  <c:v>999</c:v>
                </c:pt>
                <c:pt idx="20457">
                  <c:v>391</c:v>
                </c:pt>
                <c:pt idx="20458">
                  <c:v>287</c:v>
                </c:pt>
                <c:pt idx="20459">
                  <c:v>325</c:v>
                </c:pt>
                <c:pt idx="20460">
                  <c:v>893</c:v>
                </c:pt>
                <c:pt idx="20461">
                  <c:v>351</c:v>
                </c:pt>
                <c:pt idx="20462">
                  <c:v>377</c:v>
                </c:pt>
                <c:pt idx="20463">
                  <c:v>250</c:v>
                </c:pt>
                <c:pt idx="20464">
                  <c:v>240</c:v>
                </c:pt>
                <c:pt idx="20465">
                  <c:v>244</c:v>
                </c:pt>
                <c:pt idx="20466">
                  <c:v>515</c:v>
                </c:pt>
                <c:pt idx="20467" formatCode="0.00E+00">
                  <c:v>4.8999999999999998E-3</c:v>
                </c:pt>
                <c:pt idx="20468">
                  <c:v>180</c:v>
                </c:pt>
                <c:pt idx="20469">
                  <c:v>214</c:v>
                </c:pt>
                <c:pt idx="20470">
                  <c:v>238</c:v>
                </c:pt>
                <c:pt idx="20471" formatCode="0.00E+00">
                  <c:v>4.8999999999999998E-3</c:v>
                </c:pt>
                <c:pt idx="20472">
                  <c:v>360</c:v>
                </c:pt>
                <c:pt idx="20473">
                  <c:v>284</c:v>
                </c:pt>
                <c:pt idx="20474">
                  <c:v>308</c:v>
                </c:pt>
                <c:pt idx="20475">
                  <c:v>212</c:v>
                </c:pt>
                <c:pt idx="20476">
                  <c:v>336</c:v>
                </c:pt>
                <c:pt idx="20477">
                  <c:v>318</c:v>
                </c:pt>
                <c:pt idx="20478">
                  <c:v>567</c:v>
                </c:pt>
                <c:pt idx="20479">
                  <c:v>198</c:v>
                </c:pt>
                <c:pt idx="20480">
                  <c:v>392</c:v>
                </c:pt>
                <c:pt idx="20481">
                  <c:v>407</c:v>
                </c:pt>
                <c:pt idx="20482">
                  <c:v>246</c:v>
                </c:pt>
                <c:pt idx="20483">
                  <c:v>517</c:v>
                </c:pt>
                <c:pt idx="20484">
                  <c:v>22</c:v>
                </c:pt>
                <c:pt idx="20485">
                  <c:v>73</c:v>
                </c:pt>
                <c:pt idx="20486">
                  <c:v>64</c:v>
                </c:pt>
                <c:pt idx="20487">
                  <c:v>26</c:v>
                </c:pt>
                <c:pt idx="20488">
                  <c:v>155</c:v>
                </c:pt>
                <c:pt idx="20489">
                  <c:v>61</c:v>
                </c:pt>
                <c:pt idx="20490">
                  <c:v>113</c:v>
                </c:pt>
                <c:pt idx="20491">
                  <c:v>234</c:v>
                </c:pt>
                <c:pt idx="20492">
                  <c:v>215</c:v>
                </c:pt>
                <c:pt idx="20493">
                  <c:v>237</c:v>
                </c:pt>
                <c:pt idx="20494">
                  <c:v>420</c:v>
                </c:pt>
                <c:pt idx="20495">
                  <c:v>231</c:v>
                </c:pt>
                <c:pt idx="20496">
                  <c:v>877</c:v>
                </c:pt>
                <c:pt idx="20497">
                  <c:v>665</c:v>
                </c:pt>
                <c:pt idx="20498">
                  <c:v>201</c:v>
                </c:pt>
                <c:pt idx="20499">
                  <c:v>152</c:v>
                </c:pt>
                <c:pt idx="20500">
                  <c:v>184</c:v>
                </c:pt>
                <c:pt idx="20501">
                  <c:v>184</c:v>
                </c:pt>
                <c:pt idx="20502">
                  <c:v>928</c:v>
                </c:pt>
                <c:pt idx="20503">
                  <c:v>251</c:v>
                </c:pt>
                <c:pt idx="20504">
                  <c:v>212</c:v>
                </c:pt>
                <c:pt idx="20505">
                  <c:v>323</c:v>
                </c:pt>
                <c:pt idx="20506">
                  <c:v>298</c:v>
                </c:pt>
                <c:pt idx="20507">
                  <c:v>282</c:v>
                </c:pt>
                <c:pt idx="20508">
                  <c:v>689</c:v>
                </c:pt>
                <c:pt idx="20509">
                  <c:v>272</c:v>
                </c:pt>
                <c:pt idx="20510">
                  <c:v>316</c:v>
                </c:pt>
                <c:pt idx="20511">
                  <c:v>651</c:v>
                </c:pt>
                <c:pt idx="20512">
                  <c:v>204</c:v>
                </c:pt>
                <c:pt idx="20513">
                  <c:v>180</c:v>
                </c:pt>
                <c:pt idx="20514">
                  <c:v>311</c:v>
                </c:pt>
                <c:pt idx="20515">
                  <c:v>220</c:v>
                </c:pt>
                <c:pt idx="20516">
                  <c:v>231</c:v>
                </c:pt>
                <c:pt idx="20517">
                  <c:v>226</c:v>
                </c:pt>
                <c:pt idx="20518">
                  <c:v>597</c:v>
                </c:pt>
                <c:pt idx="20519">
                  <c:v>709</c:v>
                </c:pt>
                <c:pt idx="20520">
                  <c:v>611</c:v>
                </c:pt>
                <c:pt idx="20521">
                  <c:v>524</c:v>
                </c:pt>
                <c:pt idx="20522">
                  <c:v>237</c:v>
                </c:pt>
                <c:pt idx="20523">
                  <c:v>326</c:v>
                </c:pt>
                <c:pt idx="20524">
                  <c:v>439</c:v>
                </c:pt>
                <c:pt idx="20525">
                  <c:v>311</c:v>
                </c:pt>
                <c:pt idx="20526">
                  <c:v>615</c:v>
                </c:pt>
                <c:pt idx="20527">
                  <c:v>530</c:v>
                </c:pt>
                <c:pt idx="20528">
                  <c:v>245</c:v>
                </c:pt>
                <c:pt idx="20529">
                  <c:v>735</c:v>
                </c:pt>
                <c:pt idx="20530">
                  <c:v>282</c:v>
                </c:pt>
                <c:pt idx="20531">
                  <c:v>314</c:v>
                </c:pt>
                <c:pt idx="20532">
                  <c:v>354</c:v>
                </c:pt>
                <c:pt idx="20533">
                  <c:v>601</c:v>
                </c:pt>
                <c:pt idx="20534">
                  <c:v>724</c:v>
                </c:pt>
                <c:pt idx="20535">
                  <c:v>264</c:v>
                </c:pt>
                <c:pt idx="20536">
                  <c:v>204</c:v>
                </c:pt>
                <c:pt idx="20537">
                  <c:v>334</c:v>
                </c:pt>
                <c:pt idx="20538">
                  <c:v>503</c:v>
                </c:pt>
                <c:pt idx="20539">
                  <c:v>781</c:v>
                </c:pt>
                <c:pt idx="20540">
                  <c:v>1070</c:v>
                </c:pt>
                <c:pt idx="20541">
                  <c:v>740</c:v>
                </c:pt>
                <c:pt idx="20542">
                  <c:v>330</c:v>
                </c:pt>
                <c:pt idx="20543">
                  <c:v>370</c:v>
                </c:pt>
                <c:pt idx="20544">
                  <c:v>331</c:v>
                </c:pt>
                <c:pt idx="20545">
                  <c:v>159</c:v>
                </c:pt>
                <c:pt idx="20546">
                  <c:v>440</c:v>
                </c:pt>
                <c:pt idx="20547">
                  <c:v>793</c:v>
                </c:pt>
                <c:pt idx="20548">
                  <c:v>206</c:v>
                </c:pt>
                <c:pt idx="20549">
                  <c:v>558</c:v>
                </c:pt>
                <c:pt idx="20550">
                  <c:v>297</c:v>
                </c:pt>
                <c:pt idx="20551">
                  <c:v>69</c:v>
                </c:pt>
                <c:pt idx="20552">
                  <c:v>124</c:v>
                </c:pt>
                <c:pt idx="20553">
                  <c:v>136</c:v>
                </c:pt>
                <c:pt idx="20554">
                  <c:v>165</c:v>
                </c:pt>
                <c:pt idx="20555">
                  <c:v>122</c:v>
                </c:pt>
                <c:pt idx="20556">
                  <c:v>174</c:v>
                </c:pt>
                <c:pt idx="20557">
                  <c:v>215</c:v>
                </c:pt>
                <c:pt idx="20558">
                  <c:v>161</c:v>
                </c:pt>
                <c:pt idx="20559">
                  <c:v>90</c:v>
                </c:pt>
                <c:pt idx="20560">
                  <c:v>112</c:v>
                </c:pt>
                <c:pt idx="20561">
                  <c:v>115</c:v>
                </c:pt>
                <c:pt idx="20562">
                  <c:v>84</c:v>
                </c:pt>
                <c:pt idx="20563">
                  <c:v>222</c:v>
                </c:pt>
                <c:pt idx="20564">
                  <c:v>307</c:v>
                </c:pt>
                <c:pt idx="20565">
                  <c:v>317</c:v>
                </c:pt>
                <c:pt idx="20566">
                  <c:v>267</c:v>
                </c:pt>
                <c:pt idx="20567">
                  <c:v>740</c:v>
                </c:pt>
                <c:pt idx="20568">
                  <c:v>784</c:v>
                </c:pt>
                <c:pt idx="20569">
                  <c:v>311</c:v>
                </c:pt>
                <c:pt idx="20570">
                  <c:v>346</c:v>
                </c:pt>
                <c:pt idx="20571">
                  <c:v>261</c:v>
                </c:pt>
                <c:pt idx="20572">
                  <c:v>290</c:v>
                </c:pt>
                <c:pt idx="20573">
                  <c:v>768</c:v>
                </c:pt>
                <c:pt idx="20574">
                  <c:v>331</c:v>
                </c:pt>
                <c:pt idx="20575">
                  <c:v>225</c:v>
                </c:pt>
                <c:pt idx="20576">
                  <c:v>385</c:v>
                </c:pt>
                <c:pt idx="20577">
                  <c:v>225</c:v>
                </c:pt>
                <c:pt idx="20578">
                  <c:v>961</c:v>
                </c:pt>
                <c:pt idx="20579">
                  <c:v>1007</c:v>
                </c:pt>
                <c:pt idx="20580">
                  <c:v>64</c:v>
                </c:pt>
                <c:pt idx="20581">
                  <c:v>844</c:v>
                </c:pt>
                <c:pt idx="20582">
                  <c:v>1377</c:v>
                </c:pt>
                <c:pt idx="20583">
                  <c:v>320</c:v>
                </c:pt>
                <c:pt idx="20584">
                  <c:v>321</c:v>
                </c:pt>
                <c:pt idx="20585">
                  <c:v>452</c:v>
                </c:pt>
                <c:pt idx="20586">
                  <c:v>583</c:v>
                </c:pt>
                <c:pt idx="20587">
                  <c:v>427</c:v>
                </c:pt>
                <c:pt idx="20588">
                  <c:v>268</c:v>
                </c:pt>
                <c:pt idx="20589">
                  <c:v>231</c:v>
                </c:pt>
                <c:pt idx="20590">
                  <c:v>475</c:v>
                </c:pt>
                <c:pt idx="20591">
                  <c:v>319</c:v>
                </c:pt>
                <c:pt idx="20592">
                  <c:v>1076</c:v>
                </c:pt>
                <c:pt idx="20593">
                  <c:v>526</c:v>
                </c:pt>
                <c:pt idx="20594">
                  <c:v>689</c:v>
                </c:pt>
                <c:pt idx="20595">
                  <c:v>853</c:v>
                </c:pt>
                <c:pt idx="20596">
                  <c:v>1184</c:v>
                </c:pt>
                <c:pt idx="20597">
                  <c:v>698</c:v>
                </c:pt>
                <c:pt idx="20598">
                  <c:v>855</c:v>
                </c:pt>
                <c:pt idx="20599">
                  <c:v>545</c:v>
                </c:pt>
                <c:pt idx="20600">
                  <c:v>1079</c:v>
                </c:pt>
                <c:pt idx="20601">
                  <c:v>1052</c:v>
                </c:pt>
                <c:pt idx="20602">
                  <c:v>1041</c:v>
                </c:pt>
                <c:pt idx="20603">
                  <c:v>599</c:v>
                </c:pt>
                <c:pt idx="20604">
                  <c:v>1090</c:v>
                </c:pt>
                <c:pt idx="20605">
                  <c:v>341</c:v>
                </c:pt>
                <c:pt idx="20606">
                  <c:v>391</c:v>
                </c:pt>
                <c:pt idx="20607">
                  <c:v>280</c:v>
                </c:pt>
                <c:pt idx="20608">
                  <c:v>587</c:v>
                </c:pt>
                <c:pt idx="20609">
                  <c:v>812</c:v>
                </c:pt>
                <c:pt idx="20610">
                  <c:v>693</c:v>
                </c:pt>
                <c:pt idx="20611">
                  <c:v>376</c:v>
                </c:pt>
                <c:pt idx="20612">
                  <c:v>318</c:v>
                </c:pt>
                <c:pt idx="20613">
                  <c:v>609</c:v>
                </c:pt>
                <c:pt idx="20614">
                  <c:v>664</c:v>
                </c:pt>
                <c:pt idx="20615">
                  <c:v>361</c:v>
                </c:pt>
                <c:pt idx="20616">
                  <c:v>382</c:v>
                </c:pt>
                <c:pt idx="20617">
                  <c:v>40</c:v>
                </c:pt>
                <c:pt idx="20618">
                  <c:v>122</c:v>
                </c:pt>
                <c:pt idx="20619">
                  <c:v>212</c:v>
                </c:pt>
                <c:pt idx="20620">
                  <c:v>155</c:v>
                </c:pt>
                <c:pt idx="20621">
                  <c:v>213</c:v>
                </c:pt>
                <c:pt idx="20622">
                  <c:v>102</c:v>
                </c:pt>
                <c:pt idx="20623">
                  <c:v>258</c:v>
                </c:pt>
                <c:pt idx="20624">
                  <c:v>253</c:v>
                </c:pt>
                <c:pt idx="20625">
                  <c:v>180</c:v>
                </c:pt>
                <c:pt idx="20626">
                  <c:v>391</c:v>
                </c:pt>
                <c:pt idx="20627">
                  <c:v>271</c:v>
                </c:pt>
                <c:pt idx="20628">
                  <c:v>258</c:v>
                </c:pt>
                <c:pt idx="20629">
                  <c:v>310</c:v>
                </c:pt>
                <c:pt idx="20630">
                  <c:v>239</c:v>
                </c:pt>
                <c:pt idx="20631">
                  <c:v>785</c:v>
                </c:pt>
                <c:pt idx="20632">
                  <c:v>217</c:v>
                </c:pt>
                <c:pt idx="20633">
                  <c:v>295</c:v>
                </c:pt>
                <c:pt idx="20634">
                  <c:v>155</c:v>
                </c:pt>
                <c:pt idx="20635">
                  <c:v>303</c:v>
                </c:pt>
                <c:pt idx="20636">
                  <c:v>222</c:v>
                </c:pt>
                <c:pt idx="20637">
                  <c:v>233</c:v>
                </c:pt>
                <c:pt idx="20638">
                  <c:v>255</c:v>
                </c:pt>
                <c:pt idx="20639">
                  <c:v>271</c:v>
                </c:pt>
                <c:pt idx="20640">
                  <c:v>237</c:v>
                </c:pt>
                <c:pt idx="20641">
                  <c:v>979</c:v>
                </c:pt>
                <c:pt idx="20642">
                  <c:v>236</c:v>
                </c:pt>
                <c:pt idx="20643">
                  <c:v>235</c:v>
                </c:pt>
                <c:pt idx="20644">
                  <c:v>301</c:v>
                </c:pt>
                <c:pt idx="20645">
                  <c:v>271</c:v>
                </c:pt>
                <c:pt idx="20646">
                  <c:v>260</c:v>
                </c:pt>
                <c:pt idx="20647">
                  <c:v>402</c:v>
                </c:pt>
                <c:pt idx="20648">
                  <c:v>41</c:v>
                </c:pt>
                <c:pt idx="20649">
                  <c:v>145</c:v>
                </c:pt>
                <c:pt idx="20650">
                  <c:v>39</c:v>
                </c:pt>
                <c:pt idx="20651">
                  <c:v>113</c:v>
                </c:pt>
                <c:pt idx="20652">
                  <c:v>115</c:v>
                </c:pt>
                <c:pt idx="20653">
                  <c:v>117</c:v>
                </c:pt>
                <c:pt idx="20654">
                  <c:v>39</c:v>
                </c:pt>
                <c:pt idx="20655">
                  <c:v>21</c:v>
                </c:pt>
                <c:pt idx="20656">
                  <c:v>185</c:v>
                </c:pt>
                <c:pt idx="20657">
                  <c:v>130</c:v>
                </c:pt>
                <c:pt idx="20658">
                  <c:v>64</c:v>
                </c:pt>
                <c:pt idx="20659">
                  <c:v>10</c:v>
                </c:pt>
                <c:pt idx="20660">
                  <c:v>165</c:v>
                </c:pt>
                <c:pt idx="20661">
                  <c:v>173</c:v>
                </c:pt>
                <c:pt idx="20662">
                  <c:v>130</c:v>
                </c:pt>
                <c:pt idx="20663">
                  <c:v>273</c:v>
                </c:pt>
                <c:pt idx="20664">
                  <c:v>245</c:v>
                </c:pt>
                <c:pt idx="20665">
                  <c:v>188</c:v>
                </c:pt>
                <c:pt idx="20666">
                  <c:v>168</c:v>
                </c:pt>
                <c:pt idx="20667">
                  <c:v>115</c:v>
                </c:pt>
                <c:pt idx="20668">
                  <c:v>143</c:v>
                </c:pt>
                <c:pt idx="20669">
                  <c:v>126</c:v>
                </c:pt>
                <c:pt idx="20670">
                  <c:v>136</c:v>
                </c:pt>
                <c:pt idx="20671">
                  <c:v>180</c:v>
                </c:pt>
                <c:pt idx="20672">
                  <c:v>146</c:v>
                </c:pt>
                <c:pt idx="20673">
                  <c:v>147</c:v>
                </c:pt>
                <c:pt idx="20674">
                  <c:v>209</c:v>
                </c:pt>
                <c:pt idx="20675">
                  <c:v>311</c:v>
                </c:pt>
                <c:pt idx="20676">
                  <c:v>259</c:v>
                </c:pt>
                <c:pt idx="20677">
                  <c:v>185</c:v>
                </c:pt>
                <c:pt idx="20678">
                  <c:v>181</c:v>
                </c:pt>
                <c:pt idx="20679">
                  <c:v>427</c:v>
                </c:pt>
                <c:pt idx="20680">
                  <c:v>754</c:v>
                </c:pt>
                <c:pt idx="20681">
                  <c:v>241</c:v>
                </c:pt>
                <c:pt idx="20682">
                  <c:v>172</c:v>
                </c:pt>
                <c:pt idx="20683">
                  <c:v>230</c:v>
                </c:pt>
                <c:pt idx="20684">
                  <c:v>199</c:v>
                </c:pt>
                <c:pt idx="20685">
                  <c:v>431</c:v>
                </c:pt>
                <c:pt idx="20686">
                  <c:v>226</c:v>
                </c:pt>
                <c:pt idx="20687">
                  <c:v>350</c:v>
                </c:pt>
                <c:pt idx="20688">
                  <c:v>420</c:v>
                </c:pt>
                <c:pt idx="20689">
                  <c:v>371</c:v>
                </c:pt>
                <c:pt idx="20690">
                  <c:v>367</c:v>
                </c:pt>
                <c:pt idx="20691">
                  <c:v>430</c:v>
                </c:pt>
                <c:pt idx="20692">
                  <c:v>310</c:v>
                </c:pt>
                <c:pt idx="20693">
                  <c:v>510</c:v>
                </c:pt>
                <c:pt idx="20694">
                  <c:v>314</c:v>
                </c:pt>
                <c:pt idx="20695">
                  <c:v>361</c:v>
                </c:pt>
                <c:pt idx="20696">
                  <c:v>116</c:v>
                </c:pt>
                <c:pt idx="20697">
                  <c:v>129</c:v>
                </c:pt>
                <c:pt idx="20698">
                  <c:v>152</c:v>
                </c:pt>
                <c:pt idx="20699">
                  <c:v>112</c:v>
                </c:pt>
                <c:pt idx="20700">
                  <c:v>127</c:v>
                </c:pt>
                <c:pt idx="20701">
                  <c:v>229</c:v>
                </c:pt>
                <c:pt idx="20702">
                  <c:v>239</c:v>
                </c:pt>
                <c:pt idx="20703">
                  <c:v>184</c:v>
                </c:pt>
                <c:pt idx="20704">
                  <c:v>469</c:v>
                </c:pt>
                <c:pt idx="20705">
                  <c:v>203</c:v>
                </c:pt>
                <c:pt idx="20706">
                  <c:v>89</c:v>
                </c:pt>
                <c:pt idx="20707">
                  <c:v>313</c:v>
                </c:pt>
                <c:pt idx="20708">
                  <c:v>275</c:v>
                </c:pt>
                <c:pt idx="20709">
                  <c:v>942</c:v>
                </c:pt>
                <c:pt idx="20710">
                  <c:v>386</c:v>
                </c:pt>
                <c:pt idx="20711">
                  <c:v>638</c:v>
                </c:pt>
                <c:pt idx="20712">
                  <c:v>658</c:v>
                </c:pt>
                <c:pt idx="20713">
                  <c:v>454</c:v>
                </c:pt>
                <c:pt idx="20714">
                  <c:v>1033</c:v>
                </c:pt>
                <c:pt idx="20715">
                  <c:v>971</c:v>
                </c:pt>
                <c:pt idx="20716">
                  <c:v>297</c:v>
                </c:pt>
                <c:pt idx="20717">
                  <c:v>808</c:v>
                </c:pt>
                <c:pt idx="20718">
                  <c:v>251</c:v>
                </c:pt>
                <c:pt idx="20719">
                  <c:v>1174</c:v>
                </c:pt>
                <c:pt idx="20720">
                  <c:v>240</c:v>
                </c:pt>
                <c:pt idx="20721">
                  <c:v>219</c:v>
                </c:pt>
                <c:pt idx="20722">
                  <c:v>260</c:v>
                </c:pt>
                <c:pt idx="20723">
                  <c:v>335</c:v>
                </c:pt>
                <c:pt idx="20724">
                  <c:v>721</c:v>
                </c:pt>
                <c:pt idx="20725">
                  <c:v>695</c:v>
                </c:pt>
                <c:pt idx="20726">
                  <c:v>177</c:v>
                </c:pt>
                <c:pt idx="20727">
                  <c:v>279</c:v>
                </c:pt>
                <c:pt idx="20728">
                  <c:v>143</c:v>
                </c:pt>
                <c:pt idx="20729">
                  <c:v>282</c:v>
                </c:pt>
                <c:pt idx="20730">
                  <c:v>182</c:v>
                </c:pt>
                <c:pt idx="20731">
                  <c:v>408</c:v>
                </c:pt>
                <c:pt idx="20732">
                  <c:v>441</c:v>
                </c:pt>
                <c:pt idx="20733">
                  <c:v>147</c:v>
                </c:pt>
                <c:pt idx="20734">
                  <c:v>215</c:v>
                </c:pt>
                <c:pt idx="20735">
                  <c:v>308</c:v>
                </c:pt>
                <c:pt idx="20736">
                  <c:v>251</c:v>
                </c:pt>
                <c:pt idx="20737">
                  <c:v>848</c:v>
                </c:pt>
                <c:pt idx="20738">
                  <c:v>315</c:v>
                </c:pt>
                <c:pt idx="20739">
                  <c:v>390</c:v>
                </c:pt>
                <c:pt idx="20740">
                  <c:v>234</c:v>
                </c:pt>
                <c:pt idx="20741">
                  <c:v>249</c:v>
                </c:pt>
                <c:pt idx="20742">
                  <c:v>662</c:v>
                </c:pt>
                <c:pt idx="20743">
                  <c:v>289</c:v>
                </c:pt>
                <c:pt idx="20744">
                  <c:v>251</c:v>
                </c:pt>
                <c:pt idx="20745">
                  <c:v>358</c:v>
                </c:pt>
                <c:pt idx="20746">
                  <c:v>845</c:v>
                </c:pt>
                <c:pt idx="20747">
                  <c:v>864</c:v>
                </c:pt>
                <c:pt idx="20748">
                  <c:v>328</c:v>
                </c:pt>
                <c:pt idx="20749">
                  <c:v>696</c:v>
                </c:pt>
                <c:pt idx="20750">
                  <c:v>716</c:v>
                </c:pt>
                <c:pt idx="20751">
                  <c:v>791</c:v>
                </c:pt>
                <c:pt idx="20752">
                  <c:v>627</c:v>
                </c:pt>
                <c:pt idx="20753">
                  <c:v>574</c:v>
                </c:pt>
                <c:pt idx="20754">
                  <c:v>540</c:v>
                </c:pt>
                <c:pt idx="20755">
                  <c:v>847</c:v>
                </c:pt>
                <c:pt idx="20756">
                  <c:v>51</c:v>
                </c:pt>
                <c:pt idx="20757">
                  <c:v>169</c:v>
                </c:pt>
                <c:pt idx="20758">
                  <c:v>177</c:v>
                </c:pt>
                <c:pt idx="20759">
                  <c:v>167</c:v>
                </c:pt>
                <c:pt idx="20760">
                  <c:v>192</c:v>
                </c:pt>
                <c:pt idx="20761">
                  <c:v>344</c:v>
                </c:pt>
                <c:pt idx="20762">
                  <c:v>225</c:v>
                </c:pt>
                <c:pt idx="20763">
                  <c:v>235</c:v>
                </c:pt>
                <c:pt idx="20764">
                  <c:v>143</c:v>
                </c:pt>
                <c:pt idx="20765">
                  <c:v>219</c:v>
                </c:pt>
                <c:pt idx="20766">
                  <c:v>128</c:v>
                </c:pt>
                <c:pt idx="20767">
                  <c:v>121</c:v>
                </c:pt>
                <c:pt idx="20768">
                  <c:v>223</c:v>
                </c:pt>
                <c:pt idx="20769">
                  <c:v>223</c:v>
                </c:pt>
                <c:pt idx="20770">
                  <c:v>242</c:v>
                </c:pt>
                <c:pt idx="20771">
                  <c:v>280</c:v>
                </c:pt>
                <c:pt idx="20772">
                  <c:v>672</c:v>
                </c:pt>
                <c:pt idx="20773">
                  <c:v>427</c:v>
                </c:pt>
                <c:pt idx="20774">
                  <c:v>410</c:v>
                </c:pt>
                <c:pt idx="20775">
                  <c:v>300</c:v>
                </c:pt>
                <c:pt idx="20776">
                  <c:v>398</c:v>
                </c:pt>
                <c:pt idx="20777">
                  <c:v>272</c:v>
                </c:pt>
                <c:pt idx="20778">
                  <c:v>316</c:v>
                </c:pt>
                <c:pt idx="20779">
                  <c:v>200</c:v>
                </c:pt>
                <c:pt idx="20780">
                  <c:v>541</c:v>
                </c:pt>
                <c:pt idx="20781">
                  <c:v>65</c:v>
                </c:pt>
                <c:pt idx="20782">
                  <c:v>105</c:v>
                </c:pt>
                <c:pt idx="20783">
                  <c:v>6</c:v>
                </c:pt>
                <c:pt idx="20784">
                  <c:v>78</c:v>
                </c:pt>
                <c:pt idx="20785">
                  <c:v>1273</c:v>
                </c:pt>
                <c:pt idx="20786">
                  <c:v>261</c:v>
                </c:pt>
                <c:pt idx="20787">
                  <c:v>184</c:v>
                </c:pt>
                <c:pt idx="20788">
                  <c:v>111</c:v>
                </c:pt>
                <c:pt idx="20789">
                  <c:v>64</c:v>
                </c:pt>
                <c:pt idx="20790">
                  <c:v>250</c:v>
                </c:pt>
                <c:pt idx="20791">
                  <c:v>55</c:v>
                </c:pt>
                <c:pt idx="20792">
                  <c:v>72</c:v>
                </c:pt>
                <c:pt idx="20793">
                  <c:v>257</c:v>
                </c:pt>
                <c:pt idx="20794">
                  <c:v>176</c:v>
                </c:pt>
                <c:pt idx="20795">
                  <c:v>357</c:v>
                </c:pt>
                <c:pt idx="20796">
                  <c:v>251</c:v>
                </c:pt>
                <c:pt idx="20797">
                  <c:v>369</c:v>
                </c:pt>
                <c:pt idx="20798">
                  <c:v>284</c:v>
                </c:pt>
                <c:pt idx="20799">
                  <c:v>298</c:v>
                </c:pt>
                <c:pt idx="20800">
                  <c:v>240</c:v>
                </c:pt>
                <c:pt idx="20801">
                  <c:v>234</c:v>
                </c:pt>
                <c:pt idx="20802">
                  <c:v>251</c:v>
                </c:pt>
                <c:pt idx="20803">
                  <c:v>248</c:v>
                </c:pt>
                <c:pt idx="20804">
                  <c:v>334</c:v>
                </c:pt>
                <c:pt idx="20805">
                  <c:v>173</c:v>
                </c:pt>
                <c:pt idx="20806">
                  <c:v>351</c:v>
                </c:pt>
                <c:pt idx="20807">
                  <c:v>264</c:v>
                </c:pt>
                <c:pt idx="20808">
                  <c:v>298</c:v>
                </c:pt>
                <c:pt idx="20809">
                  <c:v>281</c:v>
                </c:pt>
                <c:pt idx="20810">
                  <c:v>318</c:v>
                </c:pt>
                <c:pt idx="20811">
                  <c:v>195</c:v>
                </c:pt>
                <c:pt idx="20812">
                  <c:v>841</c:v>
                </c:pt>
                <c:pt idx="20813">
                  <c:v>276</c:v>
                </c:pt>
                <c:pt idx="20814">
                  <c:v>293</c:v>
                </c:pt>
                <c:pt idx="20815">
                  <c:v>283</c:v>
                </c:pt>
                <c:pt idx="20816">
                  <c:v>402</c:v>
                </c:pt>
                <c:pt idx="20817">
                  <c:v>249</c:v>
                </c:pt>
                <c:pt idx="20818">
                  <c:v>212</c:v>
                </c:pt>
                <c:pt idx="20819">
                  <c:v>226</c:v>
                </c:pt>
                <c:pt idx="20820">
                  <c:v>273</c:v>
                </c:pt>
                <c:pt idx="20821">
                  <c:v>410</c:v>
                </c:pt>
                <c:pt idx="20822">
                  <c:v>310</c:v>
                </c:pt>
                <c:pt idx="20823">
                  <c:v>298</c:v>
                </c:pt>
                <c:pt idx="20824">
                  <c:v>246</c:v>
                </c:pt>
                <c:pt idx="20825">
                  <c:v>271</c:v>
                </c:pt>
                <c:pt idx="20826">
                  <c:v>245</c:v>
                </c:pt>
                <c:pt idx="20827">
                  <c:v>705</c:v>
                </c:pt>
                <c:pt idx="20828">
                  <c:v>294</c:v>
                </c:pt>
                <c:pt idx="20829">
                  <c:v>190</c:v>
                </c:pt>
                <c:pt idx="20830">
                  <c:v>284</c:v>
                </c:pt>
                <c:pt idx="20831">
                  <c:v>263</c:v>
                </c:pt>
                <c:pt idx="20832">
                  <c:v>283</c:v>
                </c:pt>
                <c:pt idx="20833">
                  <c:v>377</c:v>
                </c:pt>
                <c:pt idx="20834">
                  <c:v>395</c:v>
                </c:pt>
                <c:pt idx="20835">
                  <c:v>269</c:v>
                </c:pt>
                <c:pt idx="20836">
                  <c:v>385</c:v>
                </c:pt>
                <c:pt idx="20837">
                  <c:v>210</c:v>
                </c:pt>
                <c:pt idx="20838">
                  <c:v>319</c:v>
                </c:pt>
                <c:pt idx="20839">
                  <c:v>190</c:v>
                </c:pt>
                <c:pt idx="20840">
                  <c:v>357</c:v>
                </c:pt>
                <c:pt idx="20841">
                  <c:v>388</c:v>
                </c:pt>
                <c:pt idx="20842">
                  <c:v>944</c:v>
                </c:pt>
                <c:pt idx="20843">
                  <c:v>632</c:v>
                </c:pt>
                <c:pt idx="20844">
                  <c:v>396</c:v>
                </c:pt>
                <c:pt idx="20845">
                  <c:v>366</c:v>
                </c:pt>
                <c:pt idx="20846">
                  <c:v>635</c:v>
                </c:pt>
                <c:pt idx="20847">
                  <c:v>353</c:v>
                </c:pt>
                <c:pt idx="20848">
                  <c:v>547</c:v>
                </c:pt>
                <c:pt idx="20849">
                  <c:v>389</c:v>
                </c:pt>
                <c:pt idx="20850">
                  <c:v>303</c:v>
                </c:pt>
                <c:pt idx="20851">
                  <c:v>385</c:v>
                </c:pt>
                <c:pt idx="20852">
                  <c:v>416</c:v>
                </c:pt>
                <c:pt idx="20853">
                  <c:v>290</c:v>
                </c:pt>
                <c:pt idx="20854">
                  <c:v>216</c:v>
                </c:pt>
                <c:pt idx="20855">
                  <c:v>575</c:v>
                </c:pt>
                <c:pt idx="20856">
                  <c:v>612</c:v>
                </c:pt>
                <c:pt idx="20857">
                  <c:v>285</c:v>
                </c:pt>
                <c:pt idx="20858">
                  <c:v>602</c:v>
                </c:pt>
                <c:pt idx="20859">
                  <c:v>784</c:v>
                </c:pt>
                <c:pt idx="20860">
                  <c:v>1113</c:v>
                </c:pt>
                <c:pt idx="20861">
                  <c:v>723</c:v>
                </c:pt>
                <c:pt idx="20862">
                  <c:v>320</c:v>
                </c:pt>
                <c:pt idx="20863">
                  <c:v>701</c:v>
                </c:pt>
                <c:pt idx="20864">
                  <c:v>729</c:v>
                </c:pt>
                <c:pt idx="20865">
                  <c:v>503</c:v>
                </c:pt>
                <c:pt idx="20866">
                  <c:v>459</c:v>
                </c:pt>
                <c:pt idx="20867">
                  <c:v>286</c:v>
                </c:pt>
                <c:pt idx="20868">
                  <c:v>442</c:v>
                </c:pt>
                <c:pt idx="20869">
                  <c:v>387</c:v>
                </c:pt>
                <c:pt idx="20870">
                  <c:v>799</c:v>
                </c:pt>
                <c:pt idx="20871">
                  <c:v>497</c:v>
                </c:pt>
                <c:pt idx="20872">
                  <c:v>375</c:v>
                </c:pt>
                <c:pt idx="20873">
                  <c:v>453</c:v>
                </c:pt>
                <c:pt idx="20874">
                  <c:v>992</c:v>
                </c:pt>
                <c:pt idx="20875">
                  <c:v>301</c:v>
                </c:pt>
                <c:pt idx="20876">
                  <c:v>396</c:v>
                </c:pt>
                <c:pt idx="20877">
                  <c:v>311</c:v>
                </c:pt>
                <c:pt idx="20878">
                  <c:v>534</c:v>
                </c:pt>
                <c:pt idx="20879">
                  <c:v>451</c:v>
                </c:pt>
                <c:pt idx="20880">
                  <c:v>282</c:v>
                </c:pt>
                <c:pt idx="20881">
                  <c:v>579</c:v>
                </c:pt>
                <c:pt idx="20882">
                  <c:v>311</c:v>
                </c:pt>
                <c:pt idx="20883">
                  <c:v>822</c:v>
                </c:pt>
                <c:pt idx="20884">
                  <c:v>346</c:v>
                </c:pt>
                <c:pt idx="20885">
                  <c:v>273</c:v>
                </c:pt>
                <c:pt idx="20886">
                  <c:v>353</c:v>
                </c:pt>
                <c:pt idx="20887">
                  <c:v>234</c:v>
                </c:pt>
                <c:pt idx="20888">
                  <c:v>343</c:v>
                </c:pt>
                <c:pt idx="20889">
                  <c:v>244</c:v>
                </c:pt>
                <c:pt idx="20890">
                  <c:v>175</c:v>
                </c:pt>
                <c:pt idx="20891">
                  <c:v>815</c:v>
                </c:pt>
                <c:pt idx="20892">
                  <c:v>198</c:v>
                </c:pt>
                <c:pt idx="20893">
                  <c:v>275</c:v>
                </c:pt>
                <c:pt idx="20894">
                  <c:v>260</c:v>
                </c:pt>
                <c:pt idx="20895">
                  <c:v>315</c:v>
                </c:pt>
                <c:pt idx="20896">
                  <c:v>268</c:v>
                </c:pt>
                <c:pt idx="20897">
                  <c:v>219</c:v>
                </c:pt>
                <c:pt idx="20898">
                  <c:v>289</c:v>
                </c:pt>
                <c:pt idx="20899">
                  <c:v>138</c:v>
                </c:pt>
                <c:pt idx="20900">
                  <c:v>699</c:v>
                </c:pt>
                <c:pt idx="20901">
                  <c:v>746</c:v>
                </c:pt>
                <c:pt idx="20902">
                  <c:v>726</c:v>
                </c:pt>
                <c:pt idx="20903">
                  <c:v>312</c:v>
                </c:pt>
                <c:pt idx="20904">
                  <c:v>570</c:v>
                </c:pt>
                <c:pt idx="20905">
                  <c:v>364</c:v>
                </c:pt>
                <c:pt idx="20906">
                  <c:v>259</c:v>
                </c:pt>
                <c:pt idx="20907">
                  <c:v>251</c:v>
                </c:pt>
                <c:pt idx="20908">
                  <c:v>286</c:v>
                </c:pt>
                <c:pt idx="20909">
                  <c:v>865</c:v>
                </c:pt>
                <c:pt idx="20910">
                  <c:v>267</c:v>
                </c:pt>
                <c:pt idx="20911">
                  <c:v>213</c:v>
                </c:pt>
                <c:pt idx="20912">
                  <c:v>710</c:v>
                </c:pt>
                <c:pt idx="20913">
                  <c:v>94</c:v>
                </c:pt>
                <c:pt idx="20914">
                  <c:v>197</c:v>
                </c:pt>
                <c:pt idx="20915">
                  <c:v>770</c:v>
                </c:pt>
                <c:pt idx="20916">
                  <c:v>223</c:v>
                </c:pt>
                <c:pt idx="20917">
                  <c:v>695</c:v>
                </c:pt>
                <c:pt idx="20918">
                  <c:v>436</c:v>
                </c:pt>
                <c:pt idx="20919">
                  <c:v>441</c:v>
                </c:pt>
                <c:pt idx="20920">
                  <c:v>285</c:v>
                </c:pt>
                <c:pt idx="20921">
                  <c:v>343</c:v>
                </c:pt>
                <c:pt idx="20922">
                  <c:v>194</c:v>
                </c:pt>
                <c:pt idx="20923">
                  <c:v>303</c:v>
                </c:pt>
                <c:pt idx="20924">
                  <c:v>352</c:v>
                </c:pt>
                <c:pt idx="20925">
                  <c:v>284</c:v>
                </c:pt>
                <c:pt idx="20926">
                  <c:v>734</c:v>
                </c:pt>
                <c:pt idx="20927">
                  <c:v>804</c:v>
                </c:pt>
                <c:pt idx="20928">
                  <c:v>733</c:v>
                </c:pt>
                <c:pt idx="20929">
                  <c:v>414</c:v>
                </c:pt>
                <c:pt idx="20930">
                  <c:v>381</c:v>
                </c:pt>
                <c:pt idx="20931">
                  <c:v>247</c:v>
                </c:pt>
                <c:pt idx="20932">
                  <c:v>739</c:v>
                </c:pt>
                <c:pt idx="20933">
                  <c:v>953</c:v>
                </c:pt>
                <c:pt idx="20934">
                  <c:v>609</c:v>
                </c:pt>
                <c:pt idx="20935">
                  <c:v>304</c:v>
                </c:pt>
                <c:pt idx="20936">
                  <c:v>544</c:v>
                </c:pt>
                <c:pt idx="20937">
                  <c:v>242</c:v>
                </c:pt>
                <c:pt idx="20938">
                  <c:v>187</c:v>
                </c:pt>
                <c:pt idx="20939">
                  <c:v>176</c:v>
                </c:pt>
                <c:pt idx="20940">
                  <c:v>226</c:v>
                </c:pt>
                <c:pt idx="20941">
                  <c:v>209</c:v>
                </c:pt>
                <c:pt idx="20942">
                  <c:v>246</c:v>
                </c:pt>
                <c:pt idx="20943">
                  <c:v>144</c:v>
                </c:pt>
                <c:pt idx="20944">
                  <c:v>142</c:v>
                </c:pt>
                <c:pt idx="20945">
                  <c:v>210</c:v>
                </c:pt>
                <c:pt idx="20946">
                  <c:v>140</c:v>
                </c:pt>
                <c:pt idx="20947">
                  <c:v>210</c:v>
                </c:pt>
                <c:pt idx="20948">
                  <c:v>286</c:v>
                </c:pt>
                <c:pt idx="20949">
                  <c:v>228</c:v>
                </c:pt>
                <c:pt idx="20950">
                  <c:v>144</c:v>
                </c:pt>
                <c:pt idx="20951">
                  <c:v>132</c:v>
                </c:pt>
                <c:pt idx="20952">
                  <c:v>161</c:v>
                </c:pt>
                <c:pt idx="20953">
                  <c:v>187</c:v>
                </c:pt>
                <c:pt idx="20954">
                  <c:v>192</c:v>
                </c:pt>
                <c:pt idx="20955">
                  <c:v>177</c:v>
                </c:pt>
                <c:pt idx="20956">
                  <c:v>136</c:v>
                </c:pt>
                <c:pt idx="20957">
                  <c:v>112</c:v>
                </c:pt>
                <c:pt idx="20958">
                  <c:v>162</c:v>
                </c:pt>
                <c:pt idx="20959">
                  <c:v>140</c:v>
                </c:pt>
                <c:pt idx="20960">
                  <c:v>147</c:v>
                </c:pt>
                <c:pt idx="20961">
                  <c:v>273</c:v>
                </c:pt>
                <c:pt idx="20962">
                  <c:v>701</c:v>
                </c:pt>
                <c:pt idx="20963">
                  <c:v>263</c:v>
                </c:pt>
                <c:pt idx="20964">
                  <c:v>289</c:v>
                </c:pt>
                <c:pt idx="20965">
                  <c:v>760</c:v>
                </c:pt>
                <c:pt idx="20966">
                  <c:v>438</c:v>
                </c:pt>
                <c:pt idx="20967">
                  <c:v>1044</c:v>
                </c:pt>
                <c:pt idx="20968">
                  <c:v>704</c:v>
                </c:pt>
                <c:pt idx="20969">
                  <c:v>328</c:v>
                </c:pt>
                <c:pt idx="20970">
                  <c:v>345</c:v>
                </c:pt>
                <c:pt idx="20971">
                  <c:v>394</c:v>
                </c:pt>
                <c:pt idx="20972">
                  <c:v>1067</c:v>
                </c:pt>
                <c:pt idx="20973">
                  <c:v>85</c:v>
                </c:pt>
                <c:pt idx="20974">
                  <c:v>152</c:v>
                </c:pt>
                <c:pt idx="20975">
                  <c:v>64</c:v>
                </c:pt>
                <c:pt idx="20976">
                  <c:v>55</c:v>
                </c:pt>
                <c:pt idx="20977">
                  <c:v>103</c:v>
                </c:pt>
                <c:pt idx="20978">
                  <c:v>26</c:v>
                </c:pt>
                <c:pt idx="20979">
                  <c:v>99</c:v>
                </c:pt>
                <c:pt idx="20980">
                  <c:v>90</c:v>
                </c:pt>
                <c:pt idx="20981">
                  <c:v>168</c:v>
                </c:pt>
                <c:pt idx="20982">
                  <c:v>169</c:v>
                </c:pt>
                <c:pt idx="20983">
                  <c:v>171</c:v>
                </c:pt>
                <c:pt idx="20984">
                  <c:v>141</c:v>
                </c:pt>
                <c:pt idx="20985">
                  <c:v>221</c:v>
                </c:pt>
                <c:pt idx="20986">
                  <c:v>299</c:v>
                </c:pt>
                <c:pt idx="20987">
                  <c:v>824</c:v>
                </c:pt>
                <c:pt idx="20988">
                  <c:v>314</c:v>
                </c:pt>
                <c:pt idx="20989">
                  <c:v>350</c:v>
                </c:pt>
                <c:pt idx="20990">
                  <c:v>330</c:v>
                </c:pt>
                <c:pt idx="20991">
                  <c:v>387</c:v>
                </c:pt>
                <c:pt idx="20992">
                  <c:v>283</c:v>
                </c:pt>
                <c:pt idx="20993">
                  <c:v>194</c:v>
                </c:pt>
                <c:pt idx="20994">
                  <c:v>226</c:v>
                </c:pt>
                <c:pt idx="20995">
                  <c:v>278</c:v>
                </c:pt>
                <c:pt idx="20996">
                  <c:v>281</c:v>
                </c:pt>
                <c:pt idx="20997">
                  <c:v>228</c:v>
                </c:pt>
                <c:pt idx="20998">
                  <c:v>718</c:v>
                </c:pt>
                <c:pt idx="20999">
                  <c:v>294</c:v>
                </c:pt>
                <c:pt idx="21000">
                  <c:v>327</c:v>
                </c:pt>
                <c:pt idx="21001">
                  <c:v>412</c:v>
                </c:pt>
                <c:pt idx="21002">
                  <c:v>424</c:v>
                </c:pt>
                <c:pt idx="21003">
                  <c:v>354</c:v>
                </c:pt>
                <c:pt idx="21004">
                  <c:v>958</c:v>
                </c:pt>
                <c:pt idx="21005">
                  <c:v>391</c:v>
                </c:pt>
                <c:pt idx="21006">
                  <c:v>655</c:v>
                </c:pt>
                <c:pt idx="21007">
                  <c:v>301</c:v>
                </c:pt>
                <c:pt idx="21008">
                  <c:v>391</c:v>
                </c:pt>
                <c:pt idx="21009">
                  <c:v>556</c:v>
                </c:pt>
                <c:pt idx="21010">
                  <c:v>852</c:v>
                </c:pt>
                <c:pt idx="21011">
                  <c:v>673</c:v>
                </c:pt>
                <c:pt idx="21012">
                  <c:v>717</c:v>
                </c:pt>
                <c:pt idx="21013">
                  <c:v>694</c:v>
                </c:pt>
                <c:pt idx="21014">
                  <c:v>531</c:v>
                </c:pt>
                <c:pt idx="21015">
                  <c:v>684</c:v>
                </c:pt>
                <c:pt idx="21016">
                  <c:v>883</c:v>
                </c:pt>
                <c:pt idx="21017">
                  <c:v>774</c:v>
                </c:pt>
                <c:pt idx="21018">
                  <c:v>614</c:v>
                </c:pt>
                <c:pt idx="21019">
                  <c:v>452</c:v>
                </c:pt>
                <c:pt idx="21020">
                  <c:v>564</c:v>
                </c:pt>
                <c:pt idx="21021">
                  <c:v>112</c:v>
                </c:pt>
                <c:pt idx="21022">
                  <c:v>195</c:v>
                </c:pt>
                <c:pt idx="21023">
                  <c:v>219</c:v>
                </c:pt>
                <c:pt idx="21024">
                  <c:v>184</c:v>
                </c:pt>
                <c:pt idx="21025">
                  <c:v>250</c:v>
                </c:pt>
                <c:pt idx="21026">
                  <c:v>176</c:v>
                </c:pt>
                <c:pt idx="21027">
                  <c:v>192</c:v>
                </c:pt>
                <c:pt idx="21028">
                  <c:v>213</c:v>
                </c:pt>
                <c:pt idx="21029">
                  <c:v>781</c:v>
                </c:pt>
                <c:pt idx="21030">
                  <c:v>274</c:v>
                </c:pt>
                <c:pt idx="21031">
                  <c:v>178</c:v>
                </c:pt>
                <c:pt idx="21032">
                  <c:v>274</c:v>
                </c:pt>
                <c:pt idx="21033">
                  <c:v>59</c:v>
                </c:pt>
                <c:pt idx="21034">
                  <c:v>58</c:v>
                </c:pt>
                <c:pt idx="21035">
                  <c:v>239</c:v>
                </c:pt>
                <c:pt idx="21036">
                  <c:v>664</c:v>
                </c:pt>
                <c:pt idx="21037">
                  <c:v>305</c:v>
                </c:pt>
                <c:pt idx="21038">
                  <c:v>708</c:v>
                </c:pt>
                <c:pt idx="21039">
                  <c:v>303</c:v>
                </c:pt>
                <c:pt idx="21040">
                  <c:v>603</c:v>
                </c:pt>
                <c:pt idx="21041">
                  <c:v>289</c:v>
                </c:pt>
                <c:pt idx="21042">
                  <c:v>271</c:v>
                </c:pt>
                <c:pt idx="21043">
                  <c:v>212</c:v>
                </c:pt>
                <c:pt idx="21044">
                  <c:v>543</c:v>
                </c:pt>
                <c:pt idx="21045">
                  <c:v>209</c:v>
                </c:pt>
                <c:pt idx="21046">
                  <c:v>350</c:v>
                </c:pt>
                <c:pt idx="21047">
                  <c:v>480</c:v>
                </c:pt>
                <c:pt idx="21048">
                  <c:v>940</c:v>
                </c:pt>
                <c:pt idx="21049">
                  <c:v>509</c:v>
                </c:pt>
                <c:pt idx="21050">
                  <c:v>677</c:v>
                </c:pt>
                <c:pt idx="21051">
                  <c:v>532</c:v>
                </c:pt>
                <c:pt idx="21052">
                  <c:v>1246</c:v>
                </c:pt>
                <c:pt idx="21053">
                  <c:v>1079</c:v>
                </c:pt>
                <c:pt idx="21054">
                  <c:v>1033</c:v>
                </c:pt>
                <c:pt idx="21055">
                  <c:v>1062</c:v>
                </c:pt>
                <c:pt idx="21056">
                  <c:v>362</c:v>
                </c:pt>
                <c:pt idx="21057">
                  <c:v>1066</c:v>
                </c:pt>
                <c:pt idx="21058">
                  <c:v>380</c:v>
                </c:pt>
                <c:pt idx="21059">
                  <c:v>24</c:v>
                </c:pt>
                <c:pt idx="21060">
                  <c:v>192</c:v>
                </c:pt>
                <c:pt idx="21061">
                  <c:v>209</c:v>
                </c:pt>
                <c:pt idx="21062">
                  <c:v>237</c:v>
                </c:pt>
                <c:pt idx="21063">
                  <c:v>246</c:v>
                </c:pt>
                <c:pt idx="21064">
                  <c:v>317</c:v>
                </c:pt>
                <c:pt idx="21065">
                  <c:v>311</c:v>
                </c:pt>
                <c:pt idx="21066">
                  <c:v>210</c:v>
                </c:pt>
                <c:pt idx="21067">
                  <c:v>1255</c:v>
                </c:pt>
                <c:pt idx="21068">
                  <c:v>1175</c:v>
                </c:pt>
                <c:pt idx="21069">
                  <c:v>741</c:v>
                </c:pt>
                <c:pt idx="21070">
                  <c:v>430</c:v>
                </c:pt>
                <c:pt idx="21071">
                  <c:v>136</c:v>
                </c:pt>
                <c:pt idx="21072">
                  <c:v>816</c:v>
                </c:pt>
                <c:pt idx="21073">
                  <c:v>935</c:v>
                </c:pt>
                <c:pt idx="21074">
                  <c:v>852</c:v>
                </c:pt>
                <c:pt idx="21075">
                  <c:v>839</c:v>
                </c:pt>
                <c:pt idx="21076">
                  <c:v>176</c:v>
                </c:pt>
                <c:pt idx="21077">
                  <c:v>957</c:v>
                </c:pt>
                <c:pt idx="21078">
                  <c:v>1138</c:v>
                </c:pt>
                <c:pt idx="21079">
                  <c:v>913</c:v>
                </c:pt>
                <c:pt idx="21080">
                  <c:v>308</c:v>
                </c:pt>
                <c:pt idx="21081">
                  <c:v>331</c:v>
                </c:pt>
                <c:pt idx="21082">
                  <c:v>360</c:v>
                </c:pt>
                <c:pt idx="21083">
                  <c:v>337</c:v>
                </c:pt>
                <c:pt idx="21084">
                  <c:v>561</c:v>
                </c:pt>
                <c:pt idx="21085">
                  <c:v>333</c:v>
                </c:pt>
                <c:pt idx="21086">
                  <c:v>595</c:v>
                </c:pt>
                <c:pt idx="21087">
                  <c:v>262</c:v>
                </c:pt>
                <c:pt idx="21088">
                  <c:v>564</c:v>
                </c:pt>
                <c:pt idx="21089">
                  <c:v>647</c:v>
                </c:pt>
                <c:pt idx="21090">
                  <c:v>908</c:v>
                </c:pt>
                <c:pt idx="21091">
                  <c:v>119</c:v>
                </c:pt>
                <c:pt idx="21092">
                  <c:v>137</c:v>
                </c:pt>
                <c:pt idx="21093">
                  <c:v>191</c:v>
                </c:pt>
                <c:pt idx="21094">
                  <c:v>155</c:v>
                </c:pt>
                <c:pt idx="21095">
                  <c:v>158</c:v>
                </c:pt>
                <c:pt idx="21096">
                  <c:v>222</c:v>
                </c:pt>
                <c:pt idx="21097">
                  <c:v>196</c:v>
                </c:pt>
                <c:pt idx="21098">
                  <c:v>286</c:v>
                </c:pt>
                <c:pt idx="21099">
                  <c:v>223</c:v>
                </c:pt>
                <c:pt idx="21100">
                  <c:v>208</c:v>
                </c:pt>
                <c:pt idx="21101">
                  <c:v>244</c:v>
                </c:pt>
                <c:pt idx="21102">
                  <c:v>187</c:v>
                </c:pt>
                <c:pt idx="21103">
                  <c:v>923</c:v>
                </c:pt>
                <c:pt idx="21104">
                  <c:v>350</c:v>
                </c:pt>
                <c:pt idx="21105">
                  <c:v>503</c:v>
                </c:pt>
                <c:pt idx="21106">
                  <c:v>888</c:v>
                </c:pt>
                <c:pt idx="21107">
                  <c:v>618</c:v>
                </c:pt>
                <c:pt idx="21108">
                  <c:v>900</c:v>
                </c:pt>
                <c:pt idx="21109">
                  <c:v>855</c:v>
                </c:pt>
                <c:pt idx="21110">
                  <c:v>534</c:v>
                </c:pt>
                <c:pt idx="21111">
                  <c:v>877</c:v>
                </c:pt>
                <c:pt idx="21112">
                  <c:v>382</c:v>
                </c:pt>
                <c:pt idx="21113">
                  <c:v>370</c:v>
                </c:pt>
                <c:pt idx="21114">
                  <c:v>915</c:v>
                </c:pt>
                <c:pt idx="21115" formatCode="0.00E+00">
                  <c:v>4.8999999999999998E-3</c:v>
                </c:pt>
                <c:pt idx="21116">
                  <c:v>14</c:v>
                </c:pt>
                <c:pt idx="21117" formatCode="0.00E+00">
                  <c:v>4.8999999999999998E-3</c:v>
                </c:pt>
                <c:pt idx="21118">
                  <c:v>96</c:v>
                </c:pt>
                <c:pt idx="21119">
                  <c:v>111</c:v>
                </c:pt>
                <c:pt idx="21120">
                  <c:v>223</c:v>
                </c:pt>
                <c:pt idx="21121">
                  <c:v>98</c:v>
                </c:pt>
                <c:pt idx="21122">
                  <c:v>182</c:v>
                </c:pt>
                <c:pt idx="21123">
                  <c:v>127</c:v>
                </c:pt>
                <c:pt idx="21124">
                  <c:v>217</c:v>
                </c:pt>
                <c:pt idx="21125">
                  <c:v>754</c:v>
                </c:pt>
                <c:pt idx="21126">
                  <c:v>184</c:v>
                </c:pt>
                <c:pt idx="21127">
                  <c:v>176</c:v>
                </c:pt>
                <c:pt idx="21128">
                  <c:v>165</c:v>
                </c:pt>
                <c:pt idx="21129">
                  <c:v>110</c:v>
                </c:pt>
                <c:pt idx="21130">
                  <c:v>98</c:v>
                </c:pt>
                <c:pt idx="21131">
                  <c:v>155</c:v>
                </c:pt>
                <c:pt idx="21132">
                  <c:v>273</c:v>
                </c:pt>
                <c:pt idx="21133">
                  <c:v>532</c:v>
                </c:pt>
                <c:pt idx="21134">
                  <c:v>308</c:v>
                </c:pt>
                <c:pt idx="21135">
                  <c:v>288</c:v>
                </c:pt>
                <c:pt idx="21136">
                  <c:v>292</c:v>
                </c:pt>
                <c:pt idx="21137">
                  <c:v>253</c:v>
                </c:pt>
                <c:pt idx="21138">
                  <c:v>237</c:v>
                </c:pt>
                <c:pt idx="21139">
                  <c:v>332</c:v>
                </c:pt>
                <c:pt idx="21140">
                  <c:v>331</c:v>
                </c:pt>
                <c:pt idx="21141">
                  <c:v>282</c:v>
                </c:pt>
                <c:pt idx="21142">
                  <c:v>587</c:v>
                </c:pt>
                <c:pt idx="21143">
                  <c:v>85</c:v>
                </c:pt>
                <c:pt idx="21144">
                  <c:v>96</c:v>
                </c:pt>
                <c:pt idx="21145">
                  <c:v>81</c:v>
                </c:pt>
                <c:pt idx="21146">
                  <c:v>152</c:v>
                </c:pt>
                <c:pt idx="21147">
                  <c:v>199</c:v>
                </c:pt>
                <c:pt idx="21148">
                  <c:v>210</c:v>
                </c:pt>
                <c:pt idx="21149">
                  <c:v>185</c:v>
                </c:pt>
                <c:pt idx="21150">
                  <c:v>107</c:v>
                </c:pt>
                <c:pt idx="21151">
                  <c:v>226</c:v>
                </c:pt>
                <c:pt idx="21152">
                  <c:v>153</c:v>
                </c:pt>
                <c:pt idx="21153">
                  <c:v>188</c:v>
                </c:pt>
                <c:pt idx="21154">
                  <c:v>146</c:v>
                </c:pt>
                <c:pt idx="21155">
                  <c:v>55</c:v>
                </c:pt>
                <c:pt idx="21156">
                  <c:v>33</c:v>
                </c:pt>
                <c:pt idx="21157">
                  <c:v>140</c:v>
                </c:pt>
                <c:pt idx="21158">
                  <c:v>271</c:v>
                </c:pt>
                <c:pt idx="21159">
                  <c:v>300</c:v>
                </c:pt>
                <c:pt idx="21160">
                  <c:v>965</c:v>
                </c:pt>
                <c:pt idx="21161">
                  <c:v>328</c:v>
                </c:pt>
                <c:pt idx="21162">
                  <c:v>729</c:v>
                </c:pt>
                <c:pt idx="21163">
                  <c:v>322</c:v>
                </c:pt>
                <c:pt idx="21164">
                  <c:v>303</c:v>
                </c:pt>
                <c:pt idx="21165">
                  <c:v>604</c:v>
                </c:pt>
                <c:pt idx="21166">
                  <c:v>1334</c:v>
                </c:pt>
                <c:pt idx="21167">
                  <c:v>349</c:v>
                </c:pt>
                <c:pt idx="21168">
                  <c:v>270</c:v>
                </c:pt>
                <c:pt idx="21169">
                  <c:v>286</c:v>
                </c:pt>
                <c:pt idx="21170">
                  <c:v>343</c:v>
                </c:pt>
                <c:pt idx="21171">
                  <c:v>652</c:v>
                </c:pt>
                <c:pt idx="21172">
                  <c:v>200</c:v>
                </c:pt>
                <c:pt idx="21173">
                  <c:v>225</c:v>
                </c:pt>
                <c:pt idx="21174">
                  <c:v>276</c:v>
                </c:pt>
                <c:pt idx="21175">
                  <c:v>245</c:v>
                </c:pt>
                <c:pt idx="21176">
                  <c:v>285</c:v>
                </c:pt>
                <c:pt idx="21177">
                  <c:v>198</c:v>
                </c:pt>
                <c:pt idx="21178">
                  <c:v>959</c:v>
                </c:pt>
                <c:pt idx="21179">
                  <c:v>206</c:v>
                </c:pt>
                <c:pt idx="21180">
                  <c:v>149</c:v>
                </c:pt>
                <c:pt idx="21181">
                  <c:v>310</c:v>
                </c:pt>
                <c:pt idx="21182">
                  <c:v>535</c:v>
                </c:pt>
                <c:pt idx="21183">
                  <c:v>711</c:v>
                </c:pt>
                <c:pt idx="21184">
                  <c:v>192</c:v>
                </c:pt>
                <c:pt idx="21185">
                  <c:v>341</c:v>
                </c:pt>
                <c:pt idx="21186">
                  <c:v>210</c:v>
                </c:pt>
                <c:pt idx="21187">
                  <c:v>876</c:v>
                </c:pt>
                <c:pt idx="21188">
                  <c:v>195</c:v>
                </c:pt>
                <c:pt idx="21189">
                  <c:v>609</c:v>
                </c:pt>
                <c:pt idx="21190">
                  <c:v>267</c:v>
                </c:pt>
                <c:pt idx="21191">
                  <c:v>738</c:v>
                </c:pt>
                <c:pt idx="21192">
                  <c:v>174</c:v>
                </c:pt>
                <c:pt idx="21193">
                  <c:v>857</c:v>
                </c:pt>
                <c:pt idx="21194">
                  <c:v>201</c:v>
                </c:pt>
                <c:pt idx="21195">
                  <c:v>149</c:v>
                </c:pt>
                <c:pt idx="21196">
                  <c:v>288</c:v>
                </c:pt>
                <c:pt idx="21197">
                  <c:v>206</c:v>
                </c:pt>
                <c:pt idx="21198">
                  <c:v>774</c:v>
                </c:pt>
                <c:pt idx="21199">
                  <c:v>478</c:v>
                </c:pt>
                <c:pt idx="21200">
                  <c:v>204</c:v>
                </c:pt>
                <c:pt idx="21201">
                  <c:v>435</c:v>
                </c:pt>
                <c:pt idx="21202">
                  <c:v>320</c:v>
                </c:pt>
                <c:pt idx="21203">
                  <c:v>265</c:v>
                </c:pt>
                <c:pt idx="21204">
                  <c:v>266</c:v>
                </c:pt>
                <c:pt idx="21205">
                  <c:v>369</c:v>
                </c:pt>
                <c:pt idx="21206">
                  <c:v>520</c:v>
                </c:pt>
                <c:pt idx="21207">
                  <c:v>186</c:v>
                </c:pt>
                <c:pt idx="21208">
                  <c:v>189</c:v>
                </c:pt>
                <c:pt idx="21209">
                  <c:v>162</c:v>
                </c:pt>
                <c:pt idx="21210">
                  <c:v>236</c:v>
                </c:pt>
                <c:pt idx="21211">
                  <c:v>540</c:v>
                </c:pt>
                <c:pt idx="21212">
                  <c:v>952</c:v>
                </c:pt>
                <c:pt idx="21213">
                  <c:v>218</c:v>
                </c:pt>
                <c:pt idx="21214">
                  <c:v>199</c:v>
                </c:pt>
                <c:pt idx="21215">
                  <c:v>204</c:v>
                </c:pt>
                <c:pt idx="21216">
                  <c:v>246</c:v>
                </c:pt>
                <c:pt idx="21217">
                  <c:v>221</c:v>
                </c:pt>
                <c:pt idx="21218">
                  <c:v>87</c:v>
                </c:pt>
                <c:pt idx="21219">
                  <c:v>172</c:v>
                </c:pt>
                <c:pt idx="21220">
                  <c:v>74</c:v>
                </c:pt>
                <c:pt idx="21221">
                  <c:v>48</c:v>
                </c:pt>
                <c:pt idx="21222">
                  <c:v>158</c:v>
                </c:pt>
                <c:pt idx="21223">
                  <c:v>188</c:v>
                </c:pt>
                <c:pt idx="21224">
                  <c:v>167</c:v>
                </c:pt>
                <c:pt idx="21225">
                  <c:v>177</c:v>
                </c:pt>
                <c:pt idx="21226">
                  <c:v>275</c:v>
                </c:pt>
                <c:pt idx="21227">
                  <c:v>198</c:v>
                </c:pt>
                <c:pt idx="21228">
                  <c:v>215</c:v>
                </c:pt>
                <c:pt idx="21229">
                  <c:v>205</c:v>
                </c:pt>
                <c:pt idx="21230">
                  <c:v>216</c:v>
                </c:pt>
                <c:pt idx="21231">
                  <c:v>130</c:v>
                </c:pt>
                <c:pt idx="21232">
                  <c:v>147</c:v>
                </c:pt>
                <c:pt idx="21233">
                  <c:v>211</c:v>
                </c:pt>
                <c:pt idx="21234">
                  <c:v>267</c:v>
                </c:pt>
                <c:pt idx="21235">
                  <c:v>309</c:v>
                </c:pt>
                <c:pt idx="21236">
                  <c:v>330</c:v>
                </c:pt>
                <c:pt idx="21237">
                  <c:v>207</c:v>
                </c:pt>
                <c:pt idx="21238">
                  <c:v>195</c:v>
                </c:pt>
                <c:pt idx="21239">
                  <c:v>305</c:v>
                </c:pt>
                <c:pt idx="21240">
                  <c:v>634</c:v>
                </c:pt>
                <c:pt idx="21241">
                  <c:v>312</c:v>
                </c:pt>
                <c:pt idx="21242">
                  <c:v>217</c:v>
                </c:pt>
                <c:pt idx="21243">
                  <c:v>215</c:v>
                </c:pt>
                <c:pt idx="21244">
                  <c:v>199</c:v>
                </c:pt>
                <c:pt idx="21245">
                  <c:v>228</c:v>
                </c:pt>
                <c:pt idx="21246">
                  <c:v>685</c:v>
                </c:pt>
                <c:pt idx="21247">
                  <c:v>288</c:v>
                </c:pt>
                <c:pt idx="21248">
                  <c:v>241</c:v>
                </c:pt>
                <c:pt idx="21249">
                  <c:v>211</c:v>
                </c:pt>
                <c:pt idx="21250">
                  <c:v>211</c:v>
                </c:pt>
                <c:pt idx="21251">
                  <c:v>174</c:v>
                </c:pt>
                <c:pt idx="21252">
                  <c:v>244</c:v>
                </c:pt>
                <c:pt idx="21253">
                  <c:v>179</c:v>
                </c:pt>
                <c:pt idx="21254">
                  <c:v>441</c:v>
                </c:pt>
                <c:pt idx="21255">
                  <c:v>190</c:v>
                </c:pt>
                <c:pt idx="21256">
                  <c:v>670</c:v>
                </c:pt>
                <c:pt idx="21257">
                  <c:v>277</c:v>
                </c:pt>
                <c:pt idx="21258">
                  <c:v>625</c:v>
                </c:pt>
                <c:pt idx="21259">
                  <c:v>249</c:v>
                </c:pt>
                <c:pt idx="21260">
                  <c:v>250</c:v>
                </c:pt>
                <c:pt idx="21261">
                  <c:v>251</c:v>
                </c:pt>
                <c:pt idx="21262">
                  <c:v>189</c:v>
                </c:pt>
                <c:pt idx="21263">
                  <c:v>715</c:v>
                </c:pt>
                <c:pt idx="21264">
                  <c:v>222</c:v>
                </c:pt>
                <c:pt idx="21265">
                  <c:v>774</c:v>
                </c:pt>
                <c:pt idx="21266">
                  <c:v>5</c:v>
                </c:pt>
                <c:pt idx="21267">
                  <c:v>889</c:v>
                </c:pt>
                <c:pt idx="21268">
                  <c:v>621</c:v>
                </c:pt>
                <c:pt idx="21269">
                  <c:v>120</c:v>
                </c:pt>
                <c:pt idx="21270">
                  <c:v>279</c:v>
                </c:pt>
                <c:pt idx="21271">
                  <c:v>136</c:v>
                </c:pt>
                <c:pt idx="21272">
                  <c:v>208</c:v>
                </c:pt>
                <c:pt idx="21273">
                  <c:v>750</c:v>
                </c:pt>
                <c:pt idx="21274">
                  <c:v>216</c:v>
                </c:pt>
                <c:pt idx="21275">
                  <c:v>160</c:v>
                </c:pt>
                <c:pt idx="21276">
                  <c:v>891</c:v>
                </c:pt>
                <c:pt idx="21277">
                  <c:v>745</c:v>
                </c:pt>
                <c:pt idx="21278">
                  <c:v>522</c:v>
                </c:pt>
                <c:pt idx="21279">
                  <c:v>242</c:v>
                </c:pt>
                <c:pt idx="21280">
                  <c:v>925</c:v>
                </c:pt>
                <c:pt idx="21281">
                  <c:v>777</c:v>
                </c:pt>
                <c:pt idx="21282">
                  <c:v>276</c:v>
                </c:pt>
                <c:pt idx="21283">
                  <c:v>334</c:v>
                </c:pt>
                <c:pt idx="21284">
                  <c:v>523</c:v>
                </c:pt>
                <c:pt idx="21285">
                  <c:v>222</c:v>
                </c:pt>
                <c:pt idx="21286">
                  <c:v>597</c:v>
                </c:pt>
                <c:pt idx="21287">
                  <c:v>331</c:v>
                </c:pt>
                <c:pt idx="21288">
                  <c:v>481</c:v>
                </c:pt>
                <c:pt idx="21289">
                  <c:v>201</c:v>
                </c:pt>
                <c:pt idx="21290">
                  <c:v>305</c:v>
                </c:pt>
                <c:pt idx="21291">
                  <c:v>230</c:v>
                </c:pt>
                <c:pt idx="21292">
                  <c:v>360</c:v>
                </c:pt>
                <c:pt idx="21293">
                  <c:v>207</c:v>
                </c:pt>
                <c:pt idx="21294">
                  <c:v>243</c:v>
                </c:pt>
                <c:pt idx="21295">
                  <c:v>281</c:v>
                </c:pt>
                <c:pt idx="21296">
                  <c:v>228</c:v>
                </c:pt>
                <c:pt idx="21297">
                  <c:v>569</c:v>
                </c:pt>
                <c:pt idx="21298">
                  <c:v>240</c:v>
                </c:pt>
                <c:pt idx="21299">
                  <c:v>357</c:v>
                </c:pt>
                <c:pt idx="21300">
                  <c:v>250</c:v>
                </c:pt>
                <c:pt idx="21301">
                  <c:v>163</c:v>
                </c:pt>
                <c:pt idx="21302">
                  <c:v>267</c:v>
                </c:pt>
                <c:pt idx="21303">
                  <c:v>207</c:v>
                </c:pt>
                <c:pt idx="21304">
                  <c:v>317</c:v>
                </c:pt>
                <c:pt idx="21305">
                  <c:v>140</c:v>
                </c:pt>
                <c:pt idx="21306">
                  <c:v>332</c:v>
                </c:pt>
                <c:pt idx="21307">
                  <c:v>229</c:v>
                </c:pt>
                <c:pt idx="21308">
                  <c:v>341</c:v>
                </c:pt>
                <c:pt idx="21309">
                  <c:v>213</c:v>
                </c:pt>
                <c:pt idx="21310">
                  <c:v>198</c:v>
                </c:pt>
                <c:pt idx="21311">
                  <c:v>219</c:v>
                </c:pt>
                <c:pt idx="21312">
                  <c:v>383</c:v>
                </c:pt>
                <c:pt idx="21313">
                  <c:v>134</c:v>
                </c:pt>
                <c:pt idx="21314">
                  <c:v>151</c:v>
                </c:pt>
                <c:pt idx="21315">
                  <c:v>469</c:v>
                </c:pt>
                <c:pt idx="21316">
                  <c:v>188</c:v>
                </c:pt>
                <c:pt idx="21317">
                  <c:v>175</c:v>
                </c:pt>
                <c:pt idx="21318">
                  <c:v>231</c:v>
                </c:pt>
                <c:pt idx="21319">
                  <c:v>246</c:v>
                </c:pt>
                <c:pt idx="21320">
                  <c:v>398</c:v>
                </c:pt>
                <c:pt idx="21321">
                  <c:v>239</c:v>
                </c:pt>
                <c:pt idx="21322">
                  <c:v>237</c:v>
                </c:pt>
                <c:pt idx="21323">
                  <c:v>391</c:v>
                </c:pt>
                <c:pt idx="21324">
                  <c:v>190</c:v>
                </c:pt>
                <c:pt idx="21325">
                  <c:v>149</c:v>
                </c:pt>
                <c:pt idx="21326">
                  <c:v>257</c:v>
                </c:pt>
                <c:pt idx="21327">
                  <c:v>244</c:v>
                </c:pt>
                <c:pt idx="21328">
                  <c:v>304</c:v>
                </c:pt>
                <c:pt idx="21329">
                  <c:v>232</c:v>
                </c:pt>
                <c:pt idx="21330">
                  <c:v>92</c:v>
                </c:pt>
                <c:pt idx="21331">
                  <c:v>322</c:v>
                </c:pt>
                <c:pt idx="21332">
                  <c:v>212</c:v>
                </c:pt>
                <c:pt idx="21333">
                  <c:v>238</c:v>
                </c:pt>
                <c:pt idx="21334">
                  <c:v>183</c:v>
                </c:pt>
                <c:pt idx="21335">
                  <c:v>90</c:v>
                </c:pt>
                <c:pt idx="21336">
                  <c:v>331</c:v>
                </c:pt>
                <c:pt idx="21337">
                  <c:v>431</c:v>
                </c:pt>
                <c:pt idx="21338">
                  <c:v>1264</c:v>
                </c:pt>
                <c:pt idx="21339">
                  <c:v>327</c:v>
                </c:pt>
                <c:pt idx="21340">
                  <c:v>685</c:v>
                </c:pt>
                <c:pt idx="21341">
                  <c:v>1377</c:v>
                </c:pt>
                <c:pt idx="21342">
                  <c:v>755</c:v>
                </c:pt>
                <c:pt idx="21343">
                  <c:v>450</c:v>
                </c:pt>
                <c:pt idx="21344">
                  <c:v>567</c:v>
                </c:pt>
                <c:pt idx="21345">
                  <c:v>449</c:v>
                </c:pt>
                <c:pt idx="21346">
                  <c:v>411</c:v>
                </c:pt>
                <c:pt idx="21347">
                  <c:v>422</c:v>
                </c:pt>
                <c:pt idx="21348">
                  <c:v>542</c:v>
                </c:pt>
                <c:pt idx="21349">
                  <c:v>180</c:v>
                </c:pt>
                <c:pt idx="21350">
                  <c:v>440</c:v>
                </c:pt>
                <c:pt idx="21351">
                  <c:v>274</c:v>
                </c:pt>
                <c:pt idx="21352">
                  <c:v>721</c:v>
                </c:pt>
                <c:pt idx="21353">
                  <c:v>278</c:v>
                </c:pt>
                <c:pt idx="21354">
                  <c:v>265</c:v>
                </c:pt>
                <c:pt idx="21355">
                  <c:v>837</c:v>
                </c:pt>
                <c:pt idx="21356">
                  <c:v>265</c:v>
                </c:pt>
                <c:pt idx="21357">
                  <c:v>300</c:v>
                </c:pt>
                <c:pt idx="21358">
                  <c:v>969</c:v>
                </c:pt>
                <c:pt idx="21359">
                  <c:v>618</c:v>
                </c:pt>
                <c:pt idx="21360">
                  <c:v>238</c:v>
                </c:pt>
                <c:pt idx="21361">
                  <c:v>168</c:v>
                </c:pt>
                <c:pt idx="21362">
                  <c:v>423</c:v>
                </c:pt>
                <c:pt idx="21363">
                  <c:v>173</c:v>
                </c:pt>
                <c:pt idx="21364">
                  <c:v>228</c:v>
                </c:pt>
                <c:pt idx="21365">
                  <c:v>311</c:v>
                </c:pt>
                <c:pt idx="21366">
                  <c:v>738</c:v>
                </c:pt>
                <c:pt idx="21367">
                  <c:v>232</c:v>
                </c:pt>
                <c:pt idx="21368">
                  <c:v>337</c:v>
                </c:pt>
                <c:pt idx="21369">
                  <c:v>270</c:v>
                </c:pt>
                <c:pt idx="21370">
                  <c:v>374</c:v>
                </c:pt>
                <c:pt idx="21371">
                  <c:v>256</c:v>
                </c:pt>
                <c:pt idx="21372">
                  <c:v>332</c:v>
                </c:pt>
                <c:pt idx="21373">
                  <c:v>311</c:v>
                </c:pt>
                <c:pt idx="21374">
                  <c:v>188</c:v>
                </c:pt>
                <c:pt idx="21375">
                  <c:v>279</c:v>
                </c:pt>
                <c:pt idx="21376">
                  <c:v>419</c:v>
                </c:pt>
                <c:pt idx="21377">
                  <c:v>744</c:v>
                </c:pt>
                <c:pt idx="21378">
                  <c:v>364</c:v>
                </c:pt>
                <c:pt idx="21379">
                  <c:v>286</c:v>
                </c:pt>
                <c:pt idx="21380">
                  <c:v>478</c:v>
                </c:pt>
                <c:pt idx="21381">
                  <c:v>1072</c:v>
                </c:pt>
                <c:pt idx="21382">
                  <c:v>1089</c:v>
                </c:pt>
                <c:pt idx="21383">
                  <c:v>276</c:v>
                </c:pt>
                <c:pt idx="21384">
                  <c:v>317</c:v>
                </c:pt>
                <c:pt idx="21385">
                  <c:v>409</c:v>
                </c:pt>
                <c:pt idx="21386">
                  <c:v>1114</c:v>
                </c:pt>
                <c:pt idx="21387">
                  <c:v>755</c:v>
                </c:pt>
                <c:pt idx="21388">
                  <c:v>582</c:v>
                </c:pt>
                <c:pt idx="21389">
                  <c:v>1375</c:v>
                </c:pt>
                <c:pt idx="21390">
                  <c:v>621</c:v>
                </c:pt>
                <c:pt idx="21391">
                  <c:v>1163</c:v>
                </c:pt>
                <c:pt idx="21392">
                  <c:v>609</c:v>
                </c:pt>
                <c:pt idx="21393">
                  <c:v>553</c:v>
                </c:pt>
                <c:pt idx="21394">
                  <c:v>1040</c:v>
                </c:pt>
                <c:pt idx="21395">
                  <c:v>1048</c:v>
                </c:pt>
                <c:pt idx="21396">
                  <c:v>1211</c:v>
                </c:pt>
                <c:pt idx="21397">
                  <c:v>377</c:v>
                </c:pt>
                <c:pt idx="21398">
                  <c:v>229</c:v>
                </c:pt>
                <c:pt idx="21399">
                  <c:v>672</c:v>
                </c:pt>
                <c:pt idx="21400">
                  <c:v>679</c:v>
                </c:pt>
                <c:pt idx="21401">
                  <c:v>368</c:v>
                </c:pt>
                <c:pt idx="21402">
                  <c:v>672</c:v>
                </c:pt>
                <c:pt idx="21403">
                  <c:v>260</c:v>
                </c:pt>
                <c:pt idx="21404">
                  <c:v>887</c:v>
                </c:pt>
                <c:pt idx="21405">
                  <c:v>519</c:v>
                </c:pt>
                <c:pt idx="21406">
                  <c:v>327</c:v>
                </c:pt>
                <c:pt idx="21407">
                  <c:v>222</c:v>
                </c:pt>
                <c:pt idx="21408">
                  <c:v>341</c:v>
                </c:pt>
                <c:pt idx="21409">
                  <c:v>1</c:v>
                </c:pt>
                <c:pt idx="21410" formatCode="0.00E+00">
                  <c:v>4.8999999999999998E-3</c:v>
                </c:pt>
                <c:pt idx="21411">
                  <c:v>14</c:v>
                </c:pt>
                <c:pt idx="21412">
                  <c:v>33</c:v>
                </c:pt>
                <c:pt idx="21413" formatCode="0.00E+00">
                  <c:v>4.8999999999999998E-3</c:v>
                </c:pt>
                <c:pt idx="21414">
                  <c:v>121</c:v>
                </c:pt>
                <c:pt idx="21415">
                  <c:v>73</c:v>
                </c:pt>
                <c:pt idx="21416">
                  <c:v>246</c:v>
                </c:pt>
                <c:pt idx="21417">
                  <c:v>216</c:v>
                </c:pt>
                <c:pt idx="21418">
                  <c:v>701</c:v>
                </c:pt>
                <c:pt idx="21419">
                  <c:v>477</c:v>
                </c:pt>
                <c:pt idx="21420">
                  <c:v>633</c:v>
                </c:pt>
                <c:pt idx="21421">
                  <c:v>962</c:v>
                </c:pt>
                <c:pt idx="21422">
                  <c:v>312</c:v>
                </c:pt>
                <c:pt idx="21423">
                  <c:v>354</c:v>
                </c:pt>
                <c:pt idx="21424">
                  <c:v>269</c:v>
                </c:pt>
                <c:pt idx="21425">
                  <c:v>419</c:v>
                </c:pt>
                <c:pt idx="21426">
                  <c:v>239</c:v>
                </c:pt>
                <c:pt idx="21427">
                  <c:v>319</c:v>
                </c:pt>
                <c:pt idx="21428">
                  <c:v>361</c:v>
                </c:pt>
                <c:pt idx="21429">
                  <c:v>883</c:v>
                </c:pt>
                <c:pt idx="21430">
                  <c:v>816</c:v>
                </c:pt>
                <c:pt idx="21431">
                  <c:v>124</c:v>
                </c:pt>
                <c:pt idx="21432">
                  <c:v>320</c:v>
                </c:pt>
                <c:pt idx="21433">
                  <c:v>907</c:v>
                </c:pt>
                <c:pt idx="21434">
                  <c:v>971</c:v>
                </c:pt>
                <c:pt idx="21435">
                  <c:v>297</c:v>
                </c:pt>
                <c:pt idx="21436">
                  <c:v>730</c:v>
                </c:pt>
                <c:pt idx="21437">
                  <c:v>448</c:v>
                </c:pt>
                <c:pt idx="21438">
                  <c:v>82</c:v>
                </c:pt>
                <c:pt idx="21439">
                  <c:v>788</c:v>
                </c:pt>
                <c:pt idx="21440">
                  <c:v>215</c:v>
                </c:pt>
                <c:pt idx="21441">
                  <c:v>241</c:v>
                </c:pt>
                <c:pt idx="21442">
                  <c:v>248</c:v>
                </c:pt>
                <c:pt idx="21443">
                  <c:v>398</c:v>
                </c:pt>
                <c:pt idx="21444">
                  <c:v>274</c:v>
                </c:pt>
                <c:pt idx="21445">
                  <c:v>279</c:v>
                </c:pt>
                <c:pt idx="21446">
                  <c:v>331</c:v>
                </c:pt>
                <c:pt idx="21447">
                  <c:v>315</c:v>
                </c:pt>
                <c:pt idx="21448">
                  <c:v>252</c:v>
                </c:pt>
                <c:pt idx="21449">
                  <c:v>361</c:v>
                </c:pt>
                <c:pt idx="21450">
                  <c:v>289</c:v>
                </c:pt>
                <c:pt idx="21451">
                  <c:v>330</c:v>
                </c:pt>
                <c:pt idx="21452">
                  <c:v>164</c:v>
                </c:pt>
                <c:pt idx="21453">
                  <c:v>353</c:v>
                </c:pt>
                <c:pt idx="21454">
                  <c:v>306</c:v>
                </c:pt>
                <c:pt idx="21455">
                  <c:v>270</c:v>
                </c:pt>
                <c:pt idx="21456">
                  <c:v>347</c:v>
                </c:pt>
                <c:pt idx="21457">
                  <c:v>282</c:v>
                </c:pt>
                <c:pt idx="21458">
                  <c:v>384</c:v>
                </c:pt>
                <c:pt idx="21459">
                  <c:v>869</c:v>
                </c:pt>
                <c:pt idx="21460">
                  <c:v>282</c:v>
                </c:pt>
                <c:pt idx="21461">
                  <c:v>263</c:v>
                </c:pt>
                <c:pt idx="21462">
                  <c:v>305</c:v>
                </c:pt>
                <c:pt idx="21463">
                  <c:v>362</c:v>
                </c:pt>
                <c:pt idx="21464">
                  <c:v>293</c:v>
                </c:pt>
                <c:pt idx="21465">
                  <c:v>806</c:v>
                </c:pt>
                <c:pt idx="21466">
                  <c:v>174</c:v>
                </c:pt>
                <c:pt idx="21467">
                  <c:v>989</c:v>
                </c:pt>
                <c:pt idx="21468">
                  <c:v>234</c:v>
                </c:pt>
                <c:pt idx="21469">
                  <c:v>236</c:v>
                </c:pt>
                <c:pt idx="21470">
                  <c:v>915</c:v>
                </c:pt>
                <c:pt idx="21471">
                  <c:v>798</c:v>
                </c:pt>
                <c:pt idx="21472">
                  <c:v>298</c:v>
                </c:pt>
                <c:pt idx="21473">
                  <c:v>380</c:v>
                </c:pt>
                <c:pt idx="21474">
                  <c:v>575</c:v>
                </c:pt>
                <c:pt idx="21475">
                  <c:v>450</c:v>
                </c:pt>
                <c:pt idx="21476">
                  <c:v>236</c:v>
                </c:pt>
                <c:pt idx="21477">
                  <c:v>192</c:v>
                </c:pt>
                <c:pt idx="21478">
                  <c:v>258</c:v>
                </c:pt>
                <c:pt idx="21479">
                  <c:v>239</c:v>
                </c:pt>
                <c:pt idx="21480">
                  <c:v>1209</c:v>
                </c:pt>
                <c:pt idx="21481">
                  <c:v>272</c:v>
                </c:pt>
                <c:pt idx="21482">
                  <c:v>274</c:v>
                </c:pt>
                <c:pt idx="21483">
                  <c:v>799</c:v>
                </c:pt>
                <c:pt idx="21484">
                  <c:v>163</c:v>
                </c:pt>
                <c:pt idx="21485">
                  <c:v>284</c:v>
                </c:pt>
                <c:pt idx="21486">
                  <c:v>366</c:v>
                </c:pt>
                <c:pt idx="21487">
                  <c:v>295</c:v>
                </c:pt>
                <c:pt idx="21488">
                  <c:v>122</c:v>
                </c:pt>
                <c:pt idx="21489">
                  <c:v>287</c:v>
                </c:pt>
                <c:pt idx="21490">
                  <c:v>423</c:v>
                </c:pt>
                <c:pt idx="21491">
                  <c:v>194</c:v>
                </c:pt>
                <c:pt idx="21492">
                  <c:v>163</c:v>
                </c:pt>
                <c:pt idx="21493">
                  <c:v>454</c:v>
                </c:pt>
                <c:pt idx="21494">
                  <c:v>85</c:v>
                </c:pt>
                <c:pt idx="21495">
                  <c:v>248</c:v>
                </c:pt>
                <c:pt idx="21496" formatCode="0.00E+00">
                  <c:v>4.8999999999999998E-3</c:v>
                </c:pt>
                <c:pt idx="21497">
                  <c:v>338</c:v>
                </c:pt>
                <c:pt idx="21498">
                  <c:v>509</c:v>
                </c:pt>
                <c:pt idx="21499">
                  <c:v>1034</c:v>
                </c:pt>
                <c:pt idx="21500">
                  <c:v>1044</c:v>
                </c:pt>
                <c:pt idx="21501">
                  <c:v>973</c:v>
                </c:pt>
                <c:pt idx="21502">
                  <c:v>902</c:v>
                </c:pt>
                <c:pt idx="21503">
                  <c:v>346</c:v>
                </c:pt>
                <c:pt idx="21504">
                  <c:v>973</c:v>
                </c:pt>
                <c:pt idx="21505">
                  <c:v>857</c:v>
                </c:pt>
                <c:pt idx="21506">
                  <c:v>354</c:v>
                </c:pt>
                <c:pt idx="21507">
                  <c:v>630</c:v>
                </c:pt>
                <c:pt idx="21508">
                  <c:v>504</c:v>
                </c:pt>
                <c:pt idx="21509">
                  <c:v>206</c:v>
                </c:pt>
                <c:pt idx="21510">
                  <c:v>212</c:v>
                </c:pt>
                <c:pt idx="21511">
                  <c:v>648</c:v>
                </c:pt>
                <c:pt idx="21512">
                  <c:v>290</c:v>
                </c:pt>
                <c:pt idx="21513">
                  <c:v>597</c:v>
                </c:pt>
                <c:pt idx="21514">
                  <c:v>261</c:v>
                </c:pt>
                <c:pt idx="21515">
                  <c:v>204</c:v>
                </c:pt>
                <c:pt idx="21516">
                  <c:v>585</c:v>
                </c:pt>
                <c:pt idx="21517">
                  <c:v>798</c:v>
                </c:pt>
                <c:pt idx="21518">
                  <c:v>307</c:v>
                </c:pt>
                <c:pt idx="21519">
                  <c:v>652</c:v>
                </c:pt>
                <c:pt idx="21520">
                  <c:v>565</c:v>
                </c:pt>
                <c:pt idx="21521">
                  <c:v>752</c:v>
                </c:pt>
                <c:pt idx="21522">
                  <c:v>837</c:v>
                </c:pt>
                <c:pt idx="21523">
                  <c:v>776</c:v>
                </c:pt>
                <c:pt idx="21524">
                  <c:v>479</c:v>
                </c:pt>
                <c:pt idx="21525">
                  <c:v>802</c:v>
                </c:pt>
                <c:pt idx="21526">
                  <c:v>875</c:v>
                </c:pt>
                <c:pt idx="21527">
                  <c:v>944</c:v>
                </c:pt>
                <c:pt idx="21528">
                  <c:v>816</c:v>
                </c:pt>
                <c:pt idx="21529">
                  <c:v>813</c:v>
                </c:pt>
                <c:pt idx="21530">
                  <c:v>637</c:v>
                </c:pt>
                <c:pt idx="21531">
                  <c:v>500</c:v>
                </c:pt>
                <c:pt idx="21532">
                  <c:v>1009</c:v>
                </c:pt>
                <c:pt idx="21533">
                  <c:v>678</c:v>
                </c:pt>
                <c:pt idx="21534">
                  <c:v>257</c:v>
                </c:pt>
                <c:pt idx="21535">
                  <c:v>261</c:v>
                </c:pt>
                <c:pt idx="21536">
                  <c:v>813</c:v>
                </c:pt>
                <c:pt idx="21537">
                  <c:v>622</c:v>
                </c:pt>
                <c:pt idx="21538">
                  <c:v>284</c:v>
                </c:pt>
                <c:pt idx="21539">
                  <c:v>206</c:v>
                </c:pt>
                <c:pt idx="21540">
                  <c:v>353</c:v>
                </c:pt>
                <c:pt idx="21541">
                  <c:v>268</c:v>
                </c:pt>
                <c:pt idx="21542">
                  <c:v>307</c:v>
                </c:pt>
                <c:pt idx="21543">
                  <c:v>299</c:v>
                </c:pt>
                <c:pt idx="21544">
                  <c:v>698</c:v>
                </c:pt>
                <c:pt idx="21545">
                  <c:v>619</c:v>
                </c:pt>
                <c:pt idx="21546">
                  <c:v>239</c:v>
                </c:pt>
                <c:pt idx="21547">
                  <c:v>690</c:v>
                </c:pt>
                <c:pt idx="21548">
                  <c:v>240</c:v>
                </c:pt>
                <c:pt idx="21549">
                  <c:v>248</c:v>
                </c:pt>
                <c:pt idx="21550">
                  <c:v>244</c:v>
                </c:pt>
                <c:pt idx="21551">
                  <c:v>834</c:v>
                </c:pt>
                <c:pt idx="21552">
                  <c:v>274</c:v>
                </c:pt>
                <c:pt idx="21553">
                  <c:v>257</c:v>
                </c:pt>
                <c:pt idx="21554">
                  <c:v>170</c:v>
                </c:pt>
                <c:pt idx="21555">
                  <c:v>800</c:v>
                </c:pt>
                <c:pt idx="21556">
                  <c:v>916</c:v>
                </c:pt>
                <c:pt idx="21557">
                  <c:v>151</c:v>
                </c:pt>
                <c:pt idx="21558">
                  <c:v>442</c:v>
                </c:pt>
                <c:pt idx="21559">
                  <c:v>259</c:v>
                </c:pt>
                <c:pt idx="21560">
                  <c:v>229</c:v>
                </c:pt>
                <c:pt idx="21561">
                  <c:v>212</c:v>
                </c:pt>
                <c:pt idx="21562">
                  <c:v>236</c:v>
                </c:pt>
                <c:pt idx="21563">
                  <c:v>364</c:v>
                </c:pt>
                <c:pt idx="21564">
                  <c:v>165</c:v>
                </c:pt>
                <c:pt idx="21565">
                  <c:v>291</c:v>
                </c:pt>
                <c:pt idx="21566">
                  <c:v>196</c:v>
                </c:pt>
                <c:pt idx="21567">
                  <c:v>131</c:v>
                </c:pt>
                <c:pt idx="21568">
                  <c:v>440</c:v>
                </c:pt>
                <c:pt idx="21569">
                  <c:v>315</c:v>
                </c:pt>
                <c:pt idx="21570">
                  <c:v>739</c:v>
                </c:pt>
                <c:pt idx="21571">
                  <c:v>379</c:v>
                </c:pt>
                <c:pt idx="21572">
                  <c:v>217</c:v>
                </c:pt>
                <c:pt idx="21573">
                  <c:v>231</c:v>
                </c:pt>
                <c:pt idx="21574">
                  <c:v>415</c:v>
                </c:pt>
                <c:pt idx="21575">
                  <c:v>179</c:v>
                </c:pt>
                <c:pt idx="21576">
                  <c:v>311</c:v>
                </c:pt>
                <c:pt idx="21577">
                  <c:v>270</c:v>
                </c:pt>
                <c:pt idx="21578">
                  <c:v>469</c:v>
                </c:pt>
                <c:pt idx="21579">
                  <c:v>205</c:v>
                </c:pt>
                <c:pt idx="21580">
                  <c:v>265</c:v>
                </c:pt>
                <c:pt idx="21581">
                  <c:v>655</c:v>
                </c:pt>
                <c:pt idx="21582">
                  <c:v>1024</c:v>
                </c:pt>
                <c:pt idx="21583">
                  <c:v>1052</c:v>
                </c:pt>
                <c:pt idx="21584">
                  <c:v>806</c:v>
                </c:pt>
                <c:pt idx="21585">
                  <c:v>923</c:v>
                </c:pt>
                <c:pt idx="21586">
                  <c:v>429</c:v>
                </c:pt>
                <c:pt idx="21587">
                  <c:v>935</c:v>
                </c:pt>
                <c:pt idx="21588">
                  <c:v>1293</c:v>
                </c:pt>
                <c:pt idx="21589">
                  <c:v>1176</c:v>
                </c:pt>
                <c:pt idx="21590">
                  <c:v>778</c:v>
                </c:pt>
                <c:pt idx="21591">
                  <c:v>1005</c:v>
                </c:pt>
                <c:pt idx="21592">
                  <c:v>804</c:v>
                </c:pt>
                <c:pt idx="21593">
                  <c:v>492</c:v>
                </c:pt>
                <c:pt idx="21594">
                  <c:v>130</c:v>
                </c:pt>
                <c:pt idx="21595">
                  <c:v>106</c:v>
                </c:pt>
                <c:pt idx="21596" formatCode="0.00E+00">
                  <c:v>4.8999999999999998E-3</c:v>
                </c:pt>
                <c:pt idx="21597">
                  <c:v>341</c:v>
                </c:pt>
                <c:pt idx="21598">
                  <c:v>215</c:v>
                </c:pt>
                <c:pt idx="21599">
                  <c:v>222</c:v>
                </c:pt>
                <c:pt idx="21600">
                  <c:v>273</c:v>
                </c:pt>
                <c:pt idx="21601">
                  <c:v>332</c:v>
                </c:pt>
                <c:pt idx="21602">
                  <c:v>335</c:v>
                </c:pt>
                <c:pt idx="21603">
                  <c:v>280</c:v>
                </c:pt>
                <c:pt idx="21604">
                  <c:v>407</c:v>
                </c:pt>
                <c:pt idx="21605">
                  <c:v>586</c:v>
                </c:pt>
                <c:pt idx="21606">
                  <c:v>263</c:v>
                </c:pt>
                <c:pt idx="21607">
                  <c:v>271</c:v>
                </c:pt>
                <c:pt idx="21608">
                  <c:v>317</c:v>
                </c:pt>
                <c:pt idx="21609">
                  <c:v>406</c:v>
                </c:pt>
                <c:pt idx="21610">
                  <c:v>920</c:v>
                </c:pt>
                <c:pt idx="21611">
                  <c:v>197</c:v>
                </c:pt>
                <c:pt idx="21612">
                  <c:v>297</c:v>
                </c:pt>
                <c:pt idx="21613">
                  <c:v>539</c:v>
                </c:pt>
                <c:pt idx="21614">
                  <c:v>630</c:v>
                </c:pt>
                <c:pt idx="21615">
                  <c:v>432</c:v>
                </c:pt>
                <c:pt idx="21616">
                  <c:v>855</c:v>
                </c:pt>
                <c:pt idx="21617">
                  <c:v>555</c:v>
                </c:pt>
                <c:pt idx="21618">
                  <c:v>767</c:v>
                </c:pt>
                <c:pt idx="21619">
                  <c:v>605</c:v>
                </c:pt>
                <c:pt idx="21620">
                  <c:v>405</c:v>
                </c:pt>
                <c:pt idx="21621">
                  <c:v>488</c:v>
                </c:pt>
                <c:pt idx="21622">
                  <c:v>283</c:v>
                </c:pt>
                <c:pt idx="21623">
                  <c:v>239</c:v>
                </c:pt>
                <c:pt idx="21624">
                  <c:v>255</c:v>
                </c:pt>
                <c:pt idx="21625">
                  <c:v>273</c:v>
                </c:pt>
                <c:pt idx="21626">
                  <c:v>258</c:v>
                </c:pt>
                <c:pt idx="21627">
                  <c:v>255</c:v>
                </c:pt>
                <c:pt idx="21628">
                  <c:v>303</c:v>
                </c:pt>
                <c:pt idx="21629">
                  <c:v>562</c:v>
                </c:pt>
                <c:pt idx="21630">
                  <c:v>274</c:v>
                </c:pt>
                <c:pt idx="21631">
                  <c:v>409</c:v>
                </c:pt>
                <c:pt idx="21632">
                  <c:v>1037</c:v>
                </c:pt>
                <c:pt idx="21633">
                  <c:v>738</c:v>
                </c:pt>
                <c:pt idx="21634">
                  <c:v>361</c:v>
                </c:pt>
                <c:pt idx="21635">
                  <c:v>250</c:v>
                </c:pt>
                <c:pt idx="21636">
                  <c:v>448</c:v>
                </c:pt>
                <c:pt idx="21637">
                  <c:v>319</c:v>
                </c:pt>
                <c:pt idx="21638">
                  <c:v>342</c:v>
                </c:pt>
                <c:pt idx="21639">
                  <c:v>686</c:v>
                </c:pt>
                <c:pt idx="21640">
                  <c:v>290</c:v>
                </c:pt>
                <c:pt idx="21641">
                  <c:v>1095</c:v>
                </c:pt>
                <c:pt idx="21642">
                  <c:v>263</c:v>
                </c:pt>
                <c:pt idx="21643">
                  <c:v>325</c:v>
                </c:pt>
                <c:pt idx="21644">
                  <c:v>830</c:v>
                </c:pt>
                <c:pt idx="21645">
                  <c:v>343</c:v>
                </c:pt>
                <c:pt idx="21646">
                  <c:v>406</c:v>
                </c:pt>
                <c:pt idx="21647">
                  <c:v>287</c:v>
                </c:pt>
                <c:pt idx="21648">
                  <c:v>708</c:v>
                </c:pt>
                <c:pt idx="21649">
                  <c:v>571</c:v>
                </c:pt>
                <c:pt idx="21650">
                  <c:v>512</c:v>
                </c:pt>
                <c:pt idx="21651">
                  <c:v>464</c:v>
                </c:pt>
                <c:pt idx="21652">
                  <c:v>338</c:v>
                </c:pt>
                <c:pt idx="21653">
                  <c:v>1396</c:v>
                </c:pt>
                <c:pt idx="21654">
                  <c:v>852</c:v>
                </c:pt>
                <c:pt idx="21655">
                  <c:v>469</c:v>
                </c:pt>
                <c:pt idx="21656">
                  <c:v>528</c:v>
                </c:pt>
                <c:pt idx="21657">
                  <c:v>997</c:v>
                </c:pt>
                <c:pt idx="21658">
                  <c:v>192</c:v>
                </c:pt>
                <c:pt idx="21659">
                  <c:v>160</c:v>
                </c:pt>
                <c:pt idx="21660">
                  <c:v>250</c:v>
                </c:pt>
                <c:pt idx="21661">
                  <c:v>645</c:v>
                </c:pt>
                <c:pt idx="21662">
                  <c:v>353</c:v>
                </c:pt>
                <c:pt idx="21663">
                  <c:v>394</c:v>
                </c:pt>
                <c:pt idx="21664">
                  <c:v>124</c:v>
                </c:pt>
                <c:pt idx="21665">
                  <c:v>290</c:v>
                </c:pt>
                <c:pt idx="21666">
                  <c:v>82</c:v>
                </c:pt>
                <c:pt idx="21667">
                  <c:v>223</c:v>
                </c:pt>
                <c:pt idx="21668">
                  <c:v>251</c:v>
                </c:pt>
                <c:pt idx="21669">
                  <c:v>174</c:v>
                </c:pt>
                <c:pt idx="21670">
                  <c:v>413</c:v>
                </c:pt>
                <c:pt idx="21671">
                  <c:v>276</c:v>
                </c:pt>
                <c:pt idx="21672">
                  <c:v>281</c:v>
                </c:pt>
                <c:pt idx="21673">
                  <c:v>242</c:v>
                </c:pt>
                <c:pt idx="21674">
                  <c:v>423</c:v>
                </c:pt>
                <c:pt idx="21675">
                  <c:v>863</c:v>
                </c:pt>
                <c:pt idx="21676">
                  <c:v>567</c:v>
                </c:pt>
                <c:pt idx="21677">
                  <c:v>432</c:v>
                </c:pt>
                <c:pt idx="21678">
                  <c:v>366</c:v>
                </c:pt>
                <c:pt idx="21679">
                  <c:v>630</c:v>
                </c:pt>
                <c:pt idx="21680">
                  <c:v>288</c:v>
                </c:pt>
                <c:pt idx="21681">
                  <c:v>1044</c:v>
                </c:pt>
                <c:pt idx="21682">
                  <c:v>693</c:v>
                </c:pt>
                <c:pt idx="21683">
                  <c:v>213</c:v>
                </c:pt>
                <c:pt idx="21684">
                  <c:v>862</c:v>
                </c:pt>
                <c:pt idx="21685">
                  <c:v>512</c:v>
                </c:pt>
                <c:pt idx="21686">
                  <c:v>344</c:v>
                </c:pt>
                <c:pt idx="21687">
                  <c:v>957</c:v>
                </c:pt>
                <c:pt idx="21688">
                  <c:v>789</c:v>
                </c:pt>
                <c:pt idx="21689">
                  <c:v>498</c:v>
                </c:pt>
                <c:pt idx="21690">
                  <c:v>337</c:v>
                </c:pt>
                <c:pt idx="21691">
                  <c:v>296</c:v>
                </c:pt>
                <c:pt idx="21692">
                  <c:v>522</c:v>
                </c:pt>
                <c:pt idx="21693">
                  <c:v>332</c:v>
                </c:pt>
                <c:pt idx="21694">
                  <c:v>166</c:v>
                </c:pt>
                <c:pt idx="21695">
                  <c:v>242</c:v>
                </c:pt>
                <c:pt idx="21696">
                  <c:v>249</c:v>
                </c:pt>
                <c:pt idx="21697">
                  <c:v>267</c:v>
                </c:pt>
                <c:pt idx="21698">
                  <c:v>240</c:v>
                </c:pt>
                <c:pt idx="21699">
                  <c:v>241</c:v>
                </c:pt>
                <c:pt idx="21700">
                  <c:v>185</c:v>
                </c:pt>
                <c:pt idx="21701">
                  <c:v>182</c:v>
                </c:pt>
                <c:pt idx="21702">
                  <c:v>259</c:v>
                </c:pt>
                <c:pt idx="21703">
                  <c:v>203</c:v>
                </c:pt>
                <c:pt idx="21704">
                  <c:v>210</c:v>
                </c:pt>
                <c:pt idx="21705">
                  <c:v>351</c:v>
                </c:pt>
                <c:pt idx="21706">
                  <c:v>207</c:v>
                </c:pt>
                <c:pt idx="21707">
                  <c:v>179</c:v>
                </c:pt>
                <c:pt idx="21708">
                  <c:v>245</c:v>
                </c:pt>
                <c:pt idx="21709">
                  <c:v>184</c:v>
                </c:pt>
                <c:pt idx="21710">
                  <c:v>762</c:v>
                </c:pt>
                <c:pt idx="21711">
                  <c:v>190</c:v>
                </c:pt>
                <c:pt idx="21712">
                  <c:v>173</c:v>
                </c:pt>
                <c:pt idx="21713">
                  <c:v>595</c:v>
                </c:pt>
                <c:pt idx="21714">
                  <c:v>277</c:v>
                </c:pt>
                <c:pt idx="21715">
                  <c:v>811</c:v>
                </c:pt>
                <c:pt idx="21716">
                  <c:v>315</c:v>
                </c:pt>
                <c:pt idx="21717">
                  <c:v>299</c:v>
                </c:pt>
                <c:pt idx="21718">
                  <c:v>630</c:v>
                </c:pt>
                <c:pt idx="21719">
                  <c:v>343</c:v>
                </c:pt>
                <c:pt idx="21720">
                  <c:v>799</c:v>
                </c:pt>
                <c:pt idx="21721">
                  <c:v>382</c:v>
                </c:pt>
                <c:pt idx="21722">
                  <c:v>960</c:v>
                </c:pt>
                <c:pt idx="21723">
                  <c:v>1090</c:v>
                </c:pt>
                <c:pt idx="21724">
                  <c:v>1031</c:v>
                </c:pt>
                <c:pt idx="21725">
                  <c:v>528</c:v>
                </c:pt>
                <c:pt idx="21726">
                  <c:v>332</c:v>
                </c:pt>
                <c:pt idx="21727">
                  <c:v>575</c:v>
                </c:pt>
                <c:pt idx="21728">
                  <c:v>306</c:v>
                </c:pt>
                <c:pt idx="21729">
                  <c:v>831</c:v>
                </c:pt>
                <c:pt idx="21730">
                  <c:v>182</c:v>
                </c:pt>
                <c:pt idx="21731">
                  <c:v>239</c:v>
                </c:pt>
                <c:pt idx="21732">
                  <c:v>289</c:v>
                </c:pt>
                <c:pt idx="21733">
                  <c:v>399</c:v>
                </c:pt>
                <c:pt idx="21734">
                  <c:v>306</c:v>
                </c:pt>
                <c:pt idx="21735">
                  <c:v>312</c:v>
                </c:pt>
                <c:pt idx="21736">
                  <c:v>340</c:v>
                </c:pt>
                <c:pt idx="21737">
                  <c:v>635</c:v>
                </c:pt>
                <c:pt idx="21738">
                  <c:v>216</c:v>
                </c:pt>
                <c:pt idx="21739">
                  <c:v>281</c:v>
                </c:pt>
                <c:pt idx="21740">
                  <c:v>198</c:v>
                </c:pt>
                <c:pt idx="21741">
                  <c:v>243</c:v>
                </c:pt>
                <c:pt idx="21742">
                  <c:v>413</c:v>
                </c:pt>
                <c:pt idx="21743">
                  <c:v>347</c:v>
                </c:pt>
                <c:pt idx="21744">
                  <c:v>282</c:v>
                </c:pt>
                <c:pt idx="21745">
                  <c:v>222</c:v>
                </c:pt>
                <c:pt idx="21746">
                  <c:v>714</c:v>
                </c:pt>
                <c:pt idx="21747">
                  <c:v>276</c:v>
                </c:pt>
                <c:pt idx="21748">
                  <c:v>289</c:v>
                </c:pt>
                <c:pt idx="21749">
                  <c:v>222</c:v>
                </c:pt>
                <c:pt idx="21750">
                  <c:v>203</c:v>
                </c:pt>
                <c:pt idx="21751">
                  <c:v>746</c:v>
                </c:pt>
                <c:pt idx="21752">
                  <c:v>163</c:v>
                </c:pt>
                <c:pt idx="21753">
                  <c:v>722</c:v>
                </c:pt>
                <c:pt idx="21754">
                  <c:v>863</c:v>
                </c:pt>
                <c:pt idx="21755">
                  <c:v>872</c:v>
                </c:pt>
                <c:pt idx="21756">
                  <c:v>1054</c:v>
                </c:pt>
                <c:pt idx="21757">
                  <c:v>187</c:v>
                </c:pt>
                <c:pt idx="21758">
                  <c:v>273</c:v>
                </c:pt>
                <c:pt idx="21759">
                  <c:v>296</c:v>
                </c:pt>
                <c:pt idx="21760">
                  <c:v>311</c:v>
                </c:pt>
                <c:pt idx="21761">
                  <c:v>286</c:v>
                </c:pt>
                <c:pt idx="21762">
                  <c:v>833</c:v>
                </c:pt>
                <c:pt idx="21763">
                  <c:v>866</c:v>
                </c:pt>
                <c:pt idx="21764">
                  <c:v>971</c:v>
                </c:pt>
                <c:pt idx="21765">
                  <c:v>724</c:v>
                </c:pt>
                <c:pt idx="21766">
                  <c:v>172</c:v>
                </c:pt>
                <c:pt idx="21767">
                  <c:v>855</c:v>
                </c:pt>
                <c:pt idx="21768">
                  <c:v>213</c:v>
                </c:pt>
                <c:pt idx="21769">
                  <c:v>157</c:v>
                </c:pt>
                <c:pt idx="21770">
                  <c:v>207</c:v>
                </c:pt>
                <c:pt idx="21771">
                  <c:v>234</c:v>
                </c:pt>
                <c:pt idx="21772">
                  <c:v>343</c:v>
                </c:pt>
                <c:pt idx="21773">
                  <c:v>347</c:v>
                </c:pt>
                <c:pt idx="21774">
                  <c:v>284</c:v>
                </c:pt>
                <c:pt idx="21775">
                  <c:v>839</c:v>
                </c:pt>
                <c:pt idx="21776">
                  <c:v>228</c:v>
                </c:pt>
                <c:pt idx="21777">
                  <c:v>845</c:v>
                </c:pt>
                <c:pt idx="21778">
                  <c:v>182</c:v>
                </c:pt>
                <c:pt idx="21779">
                  <c:v>285</c:v>
                </c:pt>
                <c:pt idx="21780">
                  <c:v>175</c:v>
                </c:pt>
                <c:pt idx="21781">
                  <c:v>280</c:v>
                </c:pt>
                <c:pt idx="21782">
                  <c:v>421</c:v>
                </c:pt>
                <c:pt idx="21783">
                  <c:v>268</c:v>
                </c:pt>
                <c:pt idx="21784">
                  <c:v>239</c:v>
                </c:pt>
                <c:pt idx="21785">
                  <c:v>323</c:v>
                </c:pt>
                <c:pt idx="21786">
                  <c:v>194</c:v>
                </c:pt>
                <c:pt idx="21787">
                  <c:v>196</c:v>
                </c:pt>
                <c:pt idx="21788">
                  <c:v>188</c:v>
                </c:pt>
                <c:pt idx="21789">
                  <c:v>463</c:v>
                </c:pt>
                <c:pt idx="21790">
                  <c:v>117</c:v>
                </c:pt>
                <c:pt idx="21791">
                  <c:v>30</c:v>
                </c:pt>
                <c:pt idx="21792">
                  <c:v>130</c:v>
                </c:pt>
                <c:pt idx="21793">
                  <c:v>55</c:v>
                </c:pt>
                <c:pt idx="21794">
                  <c:v>208</c:v>
                </c:pt>
                <c:pt idx="21795">
                  <c:v>61</c:v>
                </c:pt>
                <c:pt idx="21796">
                  <c:v>32</c:v>
                </c:pt>
                <c:pt idx="21797">
                  <c:v>350</c:v>
                </c:pt>
                <c:pt idx="21798">
                  <c:v>1203</c:v>
                </c:pt>
                <c:pt idx="21799">
                  <c:v>1130</c:v>
                </c:pt>
                <c:pt idx="21800">
                  <c:v>982</c:v>
                </c:pt>
                <c:pt idx="21801">
                  <c:v>1086</c:v>
                </c:pt>
                <c:pt idx="21802">
                  <c:v>991</c:v>
                </c:pt>
                <c:pt idx="21803">
                  <c:v>931</c:v>
                </c:pt>
                <c:pt idx="21804">
                  <c:v>1062</c:v>
                </c:pt>
                <c:pt idx="21805">
                  <c:v>800</c:v>
                </c:pt>
                <c:pt idx="21806">
                  <c:v>489</c:v>
                </c:pt>
                <c:pt idx="21807">
                  <c:v>540</c:v>
                </c:pt>
                <c:pt idx="21808">
                  <c:v>419</c:v>
                </c:pt>
                <c:pt idx="21809">
                  <c:v>628</c:v>
                </c:pt>
                <c:pt idx="21810">
                  <c:v>233</c:v>
                </c:pt>
                <c:pt idx="21811">
                  <c:v>266</c:v>
                </c:pt>
                <c:pt idx="21812">
                  <c:v>340</c:v>
                </c:pt>
                <c:pt idx="21813">
                  <c:v>788</c:v>
                </c:pt>
                <c:pt idx="21814">
                  <c:v>353</c:v>
                </c:pt>
                <c:pt idx="21815">
                  <c:v>1172</c:v>
                </c:pt>
                <c:pt idx="21816">
                  <c:v>339</c:v>
                </c:pt>
                <c:pt idx="21817">
                  <c:v>593</c:v>
                </c:pt>
                <c:pt idx="21818">
                  <c:v>344</c:v>
                </c:pt>
                <c:pt idx="21819">
                  <c:v>661</c:v>
                </c:pt>
                <c:pt idx="21820">
                  <c:v>379</c:v>
                </c:pt>
                <c:pt idx="21821">
                  <c:v>158</c:v>
                </c:pt>
                <c:pt idx="21822">
                  <c:v>227</c:v>
                </c:pt>
                <c:pt idx="21823">
                  <c:v>270</c:v>
                </c:pt>
                <c:pt idx="21824">
                  <c:v>158</c:v>
                </c:pt>
                <c:pt idx="21825">
                  <c:v>103</c:v>
                </c:pt>
                <c:pt idx="21826">
                  <c:v>265</c:v>
                </c:pt>
                <c:pt idx="21827">
                  <c:v>199</c:v>
                </c:pt>
                <c:pt idx="21828">
                  <c:v>234</c:v>
                </c:pt>
                <c:pt idx="21829">
                  <c:v>239</c:v>
                </c:pt>
                <c:pt idx="21830">
                  <c:v>91</c:v>
                </c:pt>
                <c:pt idx="21831">
                  <c:v>39</c:v>
                </c:pt>
                <c:pt idx="21832">
                  <c:v>203</c:v>
                </c:pt>
                <c:pt idx="21833">
                  <c:v>42</c:v>
                </c:pt>
                <c:pt idx="21834">
                  <c:v>38</c:v>
                </c:pt>
                <c:pt idx="21835">
                  <c:v>75</c:v>
                </c:pt>
                <c:pt idx="21836">
                  <c:v>357</c:v>
                </c:pt>
                <c:pt idx="21837">
                  <c:v>120</c:v>
                </c:pt>
                <c:pt idx="21838">
                  <c:v>178</c:v>
                </c:pt>
                <c:pt idx="21839">
                  <c:v>45</c:v>
                </c:pt>
                <c:pt idx="21840">
                  <c:v>88</c:v>
                </c:pt>
                <c:pt idx="21841">
                  <c:v>6</c:v>
                </c:pt>
                <c:pt idx="21842">
                  <c:v>69</c:v>
                </c:pt>
                <c:pt idx="21843">
                  <c:v>303</c:v>
                </c:pt>
                <c:pt idx="21844">
                  <c:v>126</c:v>
                </c:pt>
                <c:pt idx="21845">
                  <c:v>195</c:v>
                </c:pt>
                <c:pt idx="21846">
                  <c:v>98</c:v>
                </c:pt>
                <c:pt idx="21847">
                  <c:v>186</c:v>
                </c:pt>
                <c:pt idx="21848">
                  <c:v>144</c:v>
                </c:pt>
                <c:pt idx="21849">
                  <c:v>269</c:v>
                </c:pt>
                <c:pt idx="21850">
                  <c:v>132</c:v>
                </c:pt>
                <c:pt idx="21851">
                  <c:v>159</c:v>
                </c:pt>
                <c:pt idx="21852">
                  <c:v>190</c:v>
                </c:pt>
                <c:pt idx="21853">
                  <c:v>95</c:v>
                </c:pt>
                <c:pt idx="21854">
                  <c:v>574</c:v>
                </c:pt>
                <c:pt idx="21855">
                  <c:v>358</c:v>
                </c:pt>
                <c:pt idx="21856">
                  <c:v>347</c:v>
                </c:pt>
                <c:pt idx="21857">
                  <c:v>470</c:v>
                </c:pt>
                <c:pt idx="21858">
                  <c:v>584</c:v>
                </c:pt>
                <c:pt idx="21859">
                  <c:v>573</c:v>
                </c:pt>
                <c:pt idx="21860">
                  <c:v>428</c:v>
                </c:pt>
                <c:pt idx="21861">
                  <c:v>320</c:v>
                </c:pt>
                <c:pt idx="21862">
                  <c:v>349</c:v>
                </c:pt>
                <c:pt idx="21863">
                  <c:v>504</c:v>
                </c:pt>
                <c:pt idx="21864">
                  <c:v>445</c:v>
                </c:pt>
                <c:pt idx="21865">
                  <c:v>418</c:v>
                </c:pt>
                <c:pt idx="21866">
                  <c:v>935</c:v>
                </c:pt>
                <c:pt idx="21867">
                  <c:v>478</c:v>
                </c:pt>
                <c:pt idx="21868">
                  <c:v>331</c:v>
                </c:pt>
                <c:pt idx="21869">
                  <c:v>687</c:v>
                </c:pt>
                <c:pt idx="21870">
                  <c:v>752</c:v>
                </c:pt>
                <c:pt idx="21871">
                  <c:v>867</c:v>
                </c:pt>
                <c:pt idx="21872">
                  <c:v>808</c:v>
                </c:pt>
                <c:pt idx="21873">
                  <c:v>349</c:v>
                </c:pt>
                <c:pt idx="21874">
                  <c:v>501</c:v>
                </c:pt>
                <c:pt idx="21875">
                  <c:v>315</c:v>
                </c:pt>
                <c:pt idx="21876">
                  <c:v>320</c:v>
                </c:pt>
                <c:pt idx="21877">
                  <c:v>648</c:v>
                </c:pt>
                <c:pt idx="21878">
                  <c:v>147</c:v>
                </c:pt>
                <c:pt idx="21879">
                  <c:v>593</c:v>
                </c:pt>
                <c:pt idx="21880">
                  <c:v>304</c:v>
                </c:pt>
                <c:pt idx="21881">
                  <c:v>580</c:v>
                </c:pt>
                <c:pt idx="21882">
                  <c:v>324</c:v>
                </c:pt>
                <c:pt idx="21883">
                  <c:v>516</c:v>
                </c:pt>
                <c:pt idx="21884">
                  <c:v>427</c:v>
                </c:pt>
                <c:pt idx="21885">
                  <c:v>611</c:v>
                </c:pt>
                <c:pt idx="21886">
                  <c:v>220</c:v>
                </c:pt>
                <c:pt idx="21887">
                  <c:v>367</c:v>
                </c:pt>
                <c:pt idx="21888">
                  <c:v>263</c:v>
                </c:pt>
                <c:pt idx="21889">
                  <c:v>318</c:v>
                </c:pt>
                <c:pt idx="21890">
                  <c:v>247</c:v>
                </c:pt>
                <c:pt idx="21891">
                  <c:v>263</c:v>
                </c:pt>
                <c:pt idx="21892">
                  <c:v>444</c:v>
                </c:pt>
                <c:pt idx="21893">
                  <c:v>315</c:v>
                </c:pt>
                <c:pt idx="21894">
                  <c:v>371</c:v>
                </c:pt>
                <c:pt idx="21895">
                  <c:v>680</c:v>
                </c:pt>
                <c:pt idx="21896">
                  <c:v>643</c:v>
                </c:pt>
                <c:pt idx="21897">
                  <c:v>237</c:v>
                </c:pt>
                <c:pt idx="21898">
                  <c:v>331</c:v>
                </c:pt>
                <c:pt idx="21899">
                  <c:v>347</c:v>
                </c:pt>
                <c:pt idx="21900">
                  <c:v>259</c:v>
                </c:pt>
                <c:pt idx="21901">
                  <c:v>277</c:v>
                </c:pt>
                <c:pt idx="21902">
                  <c:v>332</c:v>
                </c:pt>
                <c:pt idx="21903">
                  <c:v>366</c:v>
                </c:pt>
                <c:pt idx="21904">
                  <c:v>1051</c:v>
                </c:pt>
                <c:pt idx="21905">
                  <c:v>880</c:v>
                </c:pt>
                <c:pt idx="21906">
                  <c:v>785</c:v>
                </c:pt>
                <c:pt idx="21907">
                  <c:v>974</c:v>
                </c:pt>
                <c:pt idx="21908">
                  <c:v>667</c:v>
                </c:pt>
                <c:pt idx="21909">
                  <c:v>756</c:v>
                </c:pt>
                <c:pt idx="21910">
                  <c:v>947</c:v>
                </c:pt>
                <c:pt idx="21911">
                  <c:v>754</c:v>
                </c:pt>
                <c:pt idx="21912">
                  <c:v>897</c:v>
                </c:pt>
                <c:pt idx="21913">
                  <c:v>996</c:v>
                </c:pt>
                <c:pt idx="21914">
                  <c:v>744</c:v>
                </c:pt>
                <c:pt idx="21915">
                  <c:v>291</c:v>
                </c:pt>
                <c:pt idx="21916">
                  <c:v>223</c:v>
                </c:pt>
                <c:pt idx="21917">
                  <c:v>350</c:v>
                </c:pt>
                <c:pt idx="21918">
                  <c:v>1000</c:v>
                </c:pt>
                <c:pt idx="21919">
                  <c:v>226</c:v>
                </c:pt>
                <c:pt idx="21920">
                  <c:v>237</c:v>
                </c:pt>
                <c:pt idx="21921">
                  <c:v>807</c:v>
                </c:pt>
                <c:pt idx="21922">
                  <c:v>733</c:v>
                </c:pt>
                <c:pt idx="21923">
                  <c:v>344</c:v>
                </c:pt>
                <c:pt idx="21924">
                  <c:v>962</c:v>
                </c:pt>
                <c:pt idx="21925">
                  <c:v>244</c:v>
                </c:pt>
                <c:pt idx="21926">
                  <c:v>167</c:v>
                </c:pt>
                <c:pt idx="21927">
                  <c:v>193</c:v>
                </c:pt>
                <c:pt idx="21928">
                  <c:v>303</c:v>
                </c:pt>
                <c:pt idx="21929">
                  <c:v>245</c:v>
                </c:pt>
                <c:pt idx="21930">
                  <c:v>286</c:v>
                </c:pt>
                <c:pt idx="21931">
                  <c:v>195</c:v>
                </c:pt>
                <c:pt idx="21932">
                  <c:v>239</c:v>
                </c:pt>
                <c:pt idx="21933">
                  <c:v>286</c:v>
                </c:pt>
                <c:pt idx="21934">
                  <c:v>225</c:v>
                </c:pt>
                <c:pt idx="21935">
                  <c:v>266</c:v>
                </c:pt>
                <c:pt idx="21936">
                  <c:v>161</c:v>
                </c:pt>
                <c:pt idx="21937">
                  <c:v>331</c:v>
                </c:pt>
                <c:pt idx="21938">
                  <c:v>299</c:v>
                </c:pt>
                <c:pt idx="21939">
                  <c:v>227</c:v>
                </c:pt>
                <c:pt idx="21940">
                  <c:v>377</c:v>
                </c:pt>
                <c:pt idx="21941">
                  <c:v>768</c:v>
                </c:pt>
                <c:pt idx="21942">
                  <c:v>741</c:v>
                </c:pt>
                <c:pt idx="21943">
                  <c:v>473</c:v>
                </c:pt>
                <c:pt idx="21944">
                  <c:v>392</c:v>
                </c:pt>
                <c:pt idx="21945">
                  <c:v>337</c:v>
                </c:pt>
                <c:pt idx="21946">
                  <c:v>296</c:v>
                </c:pt>
                <c:pt idx="21947">
                  <c:v>391</c:v>
                </c:pt>
                <c:pt idx="21948">
                  <c:v>303</c:v>
                </c:pt>
                <c:pt idx="21949">
                  <c:v>746</c:v>
                </c:pt>
                <c:pt idx="21950">
                  <c:v>386</c:v>
                </c:pt>
                <c:pt idx="21951">
                  <c:v>535</c:v>
                </c:pt>
                <c:pt idx="21952">
                  <c:v>416</c:v>
                </c:pt>
                <c:pt idx="21953">
                  <c:v>351</c:v>
                </c:pt>
                <c:pt idx="21954">
                  <c:v>508</c:v>
                </c:pt>
                <c:pt idx="21955">
                  <c:v>1016</c:v>
                </c:pt>
                <c:pt idx="21956">
                  <c:v>566</c:v>
                </c:pt>
                <c:pt idx="21957">
                  <c:v>606</c:v>
                </c:pt>
                <c:pt idx="21958">
                  <c:v>531</c:v>
                </c:pt>
                <c:pt idx="21959">
                  <c:v>445</c:v>
                </c:pt>
                <c:pt idx="21960">
                  <c:v>379</c:v>
                </c:pt>
                <c:pt idx="21961">
                  <c:v>496</c:v>
                </c:pt>
                <c:pt idx="21962">
                  <c:v>516</c:v>
                </c:pt>
                <c:pt idx="21963">
                  <c:v>442</c:v>
                </c:pt>
                <c:pt idx="21964">
                  <c:v>451</c:v>
                </c:pt>
                <c:pt idx="21965">
                  <c:v>496</c:v>
                </c:pt>
                <c:pt idx="21966">
                  <c:v>351</c:v>
                </c:pt>
                <c:pt idx="21967">
                  <c:v>561</c:v>
                </c:pt>
                <c:pt idx="21968">
                  <c:v>774</c:v>
                </c:pt>
                <c:pt idx="21969">
                  <c:v>661</c:v>
                </c:pt>
                <c:pt idx="21970">
                  <c:v>877</c:v>
                </c:pt>
                <c:pt idx="21971">
                  <c:v>336</c:v>
                </c:pt>
                <c:pt idx="21972">
                  <c:v>898</c:v>
                </c:pt>
                <c:pt idx="21973">
                  <c:v>629</c:v>
                </c:pt>
                <c:pt idx="21974">
                  <c:v>147</c:v>
                </c:pt>
                <c:pt idx="21975">
                  <c:v>239</c:v>
                </c:pt>
                <c:pt idx="21976">
                  <c:v>202</c:v>
                </c:pt>
                <c:pt idx="21977">
                  <c:v>226</c:v>
                </c:pt>
                <c:pt idx="21978">
                  <c:v>383</c:v>
                </c:pt>
                <c:pt idx="21979">
                  <c:v>375</c:v>
                </c:pt>
                <c:pt idx="21980">
                  <c:v>238</c:v>
                </c:pt>
                <c:pt idx="21981">
                  <c:v>236</c:v>
                </c:pt>
                <c:pt idx="21982">
                  <c:v>291</c:v>
                </c:pt>
                <c:pt idx="21983">
                  <c:v>624</c:v>
                </c:pt>
                <c:pt idx="21984">
                  <c:v>304</c:v>
                </c:pt>
                <c:pt idx="21985">
                  <c:v>310</c:v>
                </c:pt>
                <c:pt idx="21986">
                  <c:v>1416</c:v>
                </c:pt>
                <c:pt idx="21987">
                  <c:v>385</c:v>
                </c:pt>
                <c:pt idx="21988">
                  <c:v>485</c:v>
                </c:pt>
                <c:pt idx="21989">
                  <c:v>456</c:v>
                </c:pt>
                <c:pt idx="21990">
                  <c:v>1238</c:v>
                </c:pt>
                <c:pt idx="21991">
                  <c:v>371</c:v>
                </c:pt>
                <c:pt idx="21992">
                  <c:v>347</c:v>
                </c:pt>
                <c:pt idx="21993">
                  <c:v>1236</c:v>
                </c:pt>
                <c:pt idx="21994">
                  <c:v>432</c:v>
                </c:pt>
                <c:pt idx="21995">
                  <c:v>337</c:v>
                </c:pt>
                <c:pt idx="21996">
                  <c:v>202</c:v>
                </c:pt>
                <c:pt idx="21997">
                  <c:v>385</c:v>
                </c:pt>
                <c:pt idx="21998">
                  <c:v>232</c:v>
                </c:pt>
                <c:pt idx="21999">
                  <c:v>252</c:v>
                </c:pt>
                <c:pt idx="22000">
                  <c:v>304</c:v>
                </c:pt>
                <c:pt idx="22001">
                  <c:v>297</c:v>
                </c:pt>
                <c:pt idx="22002">
                  <c:v>323</c:v>
                </c:pt>
                <c:pt idx="22003">
                  <c:v>404</c:v>
                </c:pt>
                <c:pt idx="22004">
                  <c:v>590</c:v>
                </c:pt>
                <c:pt idx="22005">
                  <c:v>409</c:v>
                </c:pt>
                <c:pt idx="22006">
                  <c:v>325</c:v>
                </c:pt>
                <c:pt idx="22007">
                  <c:v>305</c:v>
                </c:pt>
                <c:pt idx="22008">
                  <c:v>793</c:v>
                </c:pt>
                <c:pt idx="22009">
                  <c:v>334</c:v>
                </c:pt>
                <c:pt idx="22010">
                  <c:v>315</c:v>
                </c:pt>
                <c:pt idx="22011">
                  <c:v>412</c:v>
                </c:pt>
                <c:pt idx="22012">
                  <c:v>276</c:v>
                </c:pt>
                <c:pt idx="22013">
                  <c:v>295</c:v>
                </c:pt>
                <c:pt idx="22014">
                  <c:v>297</c:v>
                </c:pt>
                <c:pt idx="22015">
                  <c:v>388</c:v>
                </c:pt>
                <c:pt idx="22016">
                  <c:v>303</c:v>
                </c:pt>
                <c:pt idx="22017">
                  <c:v>326</c:v>
                </c:pt>
                <c:pt idx="22018">
                  <c:v>646</c:v>
                </c:pt>
                <c:pt idx="22019">
                  <c:v>501</c:v>
                </c:pt>
                <c:pt idx="22020">
                  <c:v>176</c:v>
                </c:pt>
                <c:pt idx="22021">
                  <c:v>745</c:v>
                </c:pt>
                <c:pt idx="22022">
                  <c:v>227</c:v>
                </c:pt>
                <c:pt idx="22023">
                  <c:v>264</c:v>
                </c:pt>
                <c:pt idx="22024">
                  <c:v>239</c:v>
                </c:pt>
                <c:pt idx="22025">
                  <c:v>366</c:v>
                </c:pt>
                <c:pt idx="22026">
                  <c:v>291</c:v>
                </c:pt>
                <c:pt idx="22027">
                  <c:v>891</c:v>
                </c:pt>
                <c:pt idx="22028">
                  <c:v>343</c:v>
                </c:pt>
                <c:pt idx="22029">
                  <c:v>371</c:v>
                </c:pt>
                <c:pt idx="22030">
                  <c:v>320</c:v>
                </c:pt>
                <c:pt idx="22031">
                  <c:v>233</c:v>
                </c:pt>
                <c:pt idx="22032">
                  <c:v>212</c:v>
                </c:pt>
                <c:pt idx="22033">
                  <c:v>278</c:v>
                </c:pt>
                <c:pt idx="22034">
                  <c:v>176</c:v>
                </c:pt>
                <c:pt idx="22035">
                  <c:v>267</c:v>
                </c:pt>
                <c:pt idx="22036">
                  <c:v>186</c:v>
                </c:pt>
                <c:pt idx="22037">
                  <c:v>211</c:v>
                </c:pt>
                <c:pt idx="22038">
                  <c:v>236</c:v>
                </c:pt>
                <c:pt idx="22039">
                  <c:v>298</c:v>
                </c:pt>
                <c:pt idx="22040">
                  <c:v>272</c:v>
                </c:pt>
                <c:pt idx="22041">
                  <c:v>198</c:v>
                </c:pt>
                <c:pt idx="22042">
                  <c:v>267</c:v>
                </c:pt>
                <c:pt idx="22043">
                  <c:v>387</c:v>
                </c:pt>
                <c:pt idx="22044">
                  <c:v>268</c:v>
                </c:pt>
                <c:pt idx="22045">
                  <c:v>310</c:v>
                </c:pt>
                <c:pt idx="22046">
                  <c:v>366</c:v>
                </c:pt>
                <c:pt idx="22047">
                  <c:v>257</c:v>
                </c:pt>
                <c:pt idx="22048">
                  <c:v>205</c:v>
                </c:pt>
                <c:pt idx="22049">
                  <c:v>306</c:v>
                </c:pt>
                <c:pt idx="22050">
                  <c:v>294</c:v>
                </c:pt>
                <c:pt idx="22051">
                  <c:v>281</c:v>
                </c:pt>
                <c:pt idx="22052">
                  <c:v>270</c:v>
                </c:pt>
                <c:pt idx="22053">
                  <c:v>391</c:v>
                </c:pt>
                <c:pt idx="22054">
                  <c:v>283</c:v>
                </c:pt>
                <c:pt idx="22055">
                  <c:v>235</c:v>
                </c:pt>
                <c:pt idx="22056">
                  <c:v>236</c:v>
                </c:pt>
                <c:pt idx="22057">
                  <c:v>296</c:v>
                </c:pt>
                <c:pt idx="22058">
                  <c:v>246</c:v>
                </c:pt>
                <c:pt idx="22059">
                  <c:v>273</c:v>
                </c:pt>
                <c:pt idx="22060">
                  <c:v>697</c:v>
                </c:pt>
                <c:pt idx="22061">
                  <c:v>353</c:v>
                </c:pt>
                <c:pt idx="22062">
                  <c:v>864</c:v>
                </c:pt>
                <c:pt idx="22063">
                  <c:v>436</c:v>
                </c:pt>
                <c:pt idx="22064">
                  <c:v>368</c:v>
                </c:pt>
                <c:pt idx="22065">
                  <c:v>357</c:v>
                </c:pt>
                <c:pt idx="22066">
                  <c:v>230</c:v>
                </c:pt>
                <c:pt idx="22067">
                  <c:v>555</c:v>
                </c:pt>
                <c:pt idx="22068">
                  <c:v>206</c:v>
                </c:pt>
                <c:pt idx="22069">
                  <c:v>314</c:v>
                </c:pt>
                <c:pt idx="22070">
                  <c:v>215</c:v>
                </c:pt>
                <c:pt idx="22071">
                  <c:v>484</c:v>
                </c:pt>
                <c:pt idx="22072">
                  <c:v>248</c:v>
                </c:pt>
                <c:pt idx="22073">
                  <c:v>318</c:v>
                </c:pt>
                <c:pt idx="22074">
                  <c:v>368</c:v>
                </c:pt>
                <c:pt idx="22075">
                  <c:v>252</c:v>
                </c:pt>
                <c:pt idx="22076">
                  <c:v>215</c:v>
                </c:pt>
                <c:pt idx="22077">
                  <c:v>753</c:v>
                </c:pt>
                <c:pt idx="22078">
                  <c:v>274</c:v>
                </c:pt>
                <c:pt idx="22079">
                  <c:v>849</c:v>
                </c:pt>
                <c:pt idx="22080">
                  <c:v>303</c:v>
                </c:pt>
                <c:pt idx="22081">
                  <c:v>660</c:v>
                </c:pt>
                <c:pt idx="22082">
                  <c:v>190</c:v>
                </c:pt>
                <c:pt idx="22083">
                  <c:v>233</c:v>
                </c:pt>
                <c:pt idx="22084">
                  <c:v>240</c:v>
                </c:pt>
                <c:pt idx="22085">
                  <c:v>1193</c:v>
                </c:pt>
                <c:pt idx="22086">
                  <c:v>242</c:v>
                </c:pt>
                <c:pt idx="22087">
                  <c:v>204</c:v>
                </c:pt>
                <c:pt idx="22088">
                  <c:v>300</c:v>
                </c:pt>
                <c:pt idx="22089">
                  <c:v>528</c:v>
                </c:pt>
                <c:pt idx="22090">
                  <c:v>754</c:v>
                </c:pt>
                <c:pt idx="22091">
                  <c:v>597</c:v>
                </c:pt>
                <c:pt idx="22092">
                  <c:v>138</c:v>
                </c:pt>
                <c:pt idx="22093">
                  <c:v>544</c:v>
                </c:pt>
                <c:pt idx="22094">
                  <c:v>709</c:v>
                </c:pt>
                <c:pt idx="22095">
                  <c:v>361</c:v>
                </c:pt>
                <c:pt idx="22096">
                  <c:v>341</c:v>
                </c:pt>
                <c:pt idx="22097">
                  <c:v>244</c:v>
                </c:pt>
                <c:pt idx="22098">
                  <c:v>365</c:v>
                </c:pt>
                <c:pt idx="22099">
                  <c:v>196</c:v>
                </c:pt>
                <c:pt idx="22100">
                  <c:v>270</c:v>
                </c:pt>
                <c:pt idx="22101">
                  <c:v>260</c:v>
                </c:pt>
                <c:pt idx="22102">
                  <c:v>769</c:v>
                </c:pt>
                <c:pt idx="22103">
                  <c:v>238</c:v>
                </c:pt>
                <c:pt idx="22104">
                  <c:v>809</c:v>
                </c:pt>
                <c:pt idx="22105">
                  <c:v>296</c:v>
                </c:pt>
                <c:pt idx="22106">
                  <c:v>155</c:v>
                </c:pt>
                <c:pt idx="22107">
                  <c:v>345</c:v>
                </c:pt>
                <c:pt idx="22108">
                  <c:v>603</c:v>
                </c:pt>
                <c:pt idx="22109">
                  <c:v>349</c:v>
                </c:pt>
                <c:pt idx="22110">
                  <c:v>592</c:v>
                </c:pt>
                <c:pt idx="22111">
                  <c:v>639</c:v>
                </c:pt>
                <c:pt idx="22112">
                  <c:v>792</c:v>
                </c:pt>
                <c:pt idx="22113">
                  <c:v>740</c:v>
                </c:pt>
                <c:pt idx="22114">
                  <c:v>263</c:v>
                </c:pt>
                <c:pt idx="22115">
                  <c:v>695</c:v>
                </c:pt>
                <c:pt idx="22116">
                  <c:v>628</c:v>
                </c:pt>
                <c:pt idx="22117">
                  <c:v>185</c:v>
                </c:pt>
                <c:pt idx="22118">
                  <c:v>767</c:v>
                </c:pt>
                <c:pt idx="22119">
                  <c:v>268</c:v>
                </c:pt>
                <c:pt idx="22120">
                  <c:v>627</c:v>
                </c:pt>
                <c:pt idx="22121">
                  <c:v>322</c:v>
                </c:pt>
                <c:pt idx="22122">
                  <c:v>1199</c:v>
                </c:pt>
                <c:pt idx="22123">
                  <c:v>747</c:v>
                </c:pt>
                <c:pt idx="22124">
                  <c:v>1081</c:v>
                </c:pt>
                <c:pt idx="22125">
                  <c:v>787</c:v>
                </c:pt>
                <c:pt idx="22126">
                  <c:v>769</c:v>
                </c:pt>
                <c:pt idx="22127">
                  <c:v>597</c:v>
                </c:pt>
                <c:pt idx="22128">
                  <c:v>756</c:v>
                </c:pt>
                <c:pt idx="22129">
                  <c:v>862</c:v>
                </c:pt>
                <c:pt idx="22130">
                  <c:v>366</c:v>
                </c:pt>
                <c:pt idx="22131">
                  <c:v>790</c:v>
                </c:pt>
                <c:pt idx="22132">
                  <c:v>907</c:v>
                </c:pt>
                <c:pt idx="22133">
                  <c:v>458</c:v>
                </c:pt>
                <c:pt idx="22134">
                  <c:v>590</c:v>
                </c:pt>
                <c:pt idx="22135">
                  <c:v>608</c:v>
                </c:pt>
                <c:pt idx="22136">
                  <c:v>825</c:v>
                </c:pt>
                <c:pt idx="22137">
                  <c:v>379</c:v>
                </c:pt>
                <c:pt idx="22138">
                  <c:v>307</c:v>
                </c:pt>
                <c:pt idx="22139">
                  <c:v>330</c:v>
                </c:pt>
                <c:pt idx="22140">
                  <c:v>706</c:v>
                </c:pt>
                <c:pt idx="22141">
                  <c:v>392</c:v>
                </c:pt>
                <c:pt idx="22142">
                  <c:v>280</c:v>
                </c:pt>
                <c:pt idx="22143">
                  <c:v>259</c:v>
                </c:pt>
                <c:pt idx="22144">
                  <c:v>339</c:v>
                </c:pt>
                <c:pt idx="22145">
                  <c:v>309</c:v>
                </c:pt>
                <c:pt idx="22146">
                  <c:v>361</c:v>
                </c:pt>
                <c:pt idx="22147">
                  <c:v>249</c:v>
                </c:pt>
                <c:pt idx="22148">
                  <c:v>234</c:v>
                </c:pt>
                <c:pt idx="22149">
                  <c:v>376</c:v>
                </c:pt>
                <c:pt idx="22150">
                  <c:v>165</c:v>
                </c:pt>
                <c:pt idx="22151">
                  <c:v>597</c:v>
                </c:pt>
                <c:pt idx="22152">
                  <c:v>187</c:v>
                </c:pt>
                <c:pt idx="22153">
                  <c:v>326</c:v>
                </c:pt>
                <c:pt idx="22154">
                  <c:v>177</c:v>
                </c:pt>
                <c:pt idx="22155">
                  <c:v>130</c:v>
                </c:pt>
                <c:pt idx="22156">
                  <c:v>141</c:v>
                </c:pt>
                <c:pt idx="22157">
                  <c:v>91</c:v>
                </c:pt>
                <c:pt idx="22158">
                  <c:v>162</c:v>
                </c:pt>
                <c:pt idx="22159">
                  <c:v>152</c:v>
                </c:pt>
                <c:pt idx="22160">
                  <c:v>127</c:v>
                </c:pt>
                <c:pt idx="22161">
                  <c:v>223</c:v>
                </c:pt>
                <c:pt idx="22162">
                  <c:v>116</c:v>
                </c:pt>
                <c:pt idx="22163">
                  <c:v>152</c:v>
                </c:pt>
                <c:pt idx="22164">
                  <c:v>70</c:v>
                </c:pt>
                <c:pt idx="22165">
                  <c:v>110</c:v>
                </c:pt>
                <c:pt idx="22166">
                  <c:v>282</c:v>
                </c:pt>
                <c:pt idx="22167">
                  <c:v>256</c:v>
                </c:pt>
                <c:pt idx="22168">
                  <c:v>209</c:v>
                </c:pt>
                <c:pt idx="22169">
                  <c:v>114</c:v>
                </c:pt>
                <c:pt idx="22170">
                  <c:v>254</c:v>
                </c:pt>
                <c:pt idx="22171">
                  <c:v>240</c:v>
                </c:pt>
                <c:pt idx="22172">
                  <c:v>274</c:v>
                </c:pt>
                <c:pt idx="22173">
                  <c:v>274</c:v>
                </c:pt>
                <c:pt idx="22174">
                  <c:v>219</c:v>
                </c:pt>
                <c:pt idx="22175">
                  <c:v>241</c:v>
                </c:pt>
                <c:pt idx="22176">
                  <c:v>248</c:v>
                </c:pt>
                <c:pt idx="22177">
                  <c:v>335</c:v>
                </c:pt>
                <c:pt idx="22178">
                  <c:v>295</c:v>
                </c:pt>
                <c:pt idx="22179">
                  <c:v>306</c:v>
                </c:pt>
                <c:pt idx="22180">
                  <c:v>997</c:v>
                </c:pt>
                <c:pt idx="22181">
                  <c:v>349</c:v>
                </c:pt>
                <c:pt idx="22182">
                  <c:v>331</c:v>
                </c:pt>
                <c:pt idx="22183">
                  <c:v>785</c:v>
                </c:pt>
                <c:pt idx="22184">
                  <c:v>419</c:v>
                </c:pt>
                <c:pt idx="22185">
                  <c:v>584</c:v>
                </c:pt>
                <c:pt idx="22186">
                  <c:v>222</c:v>
                </c:pt>
                <c:pt idx="22187">
                  <c:v>530</c:v>
                </c:pt>
                <c:pt idx="22188">
                  <c:v>287</c:v>
                </c:pt>
                <c:pt idx="22189">
                  <c:v>941</c:v>
                </c:pt>
                <c:pt idx="22190">
                  <c:v>804</c:v>
                </c:pt>
                <c:pt idx="22191">
                  <c:v>345</c:v>
                </c:pt>
                <c:pt idx="22192">
                  <c:v>825</c:v>
                </c:pt>
                <c:pt idx="22193">
                  <c:v>272</c:v>
                </c:pt>
                <c:pt idx="22194">
                  <c:v>1012</c:v>
                </c:pt>
                <c:pt idx="22195">
                  <c:v>245</c:v>
                </c:pt>
                <c:pt idx="22196">
                  <c:v>413</c:v>
                </c:pt>
                <c:pt idx="22197">
                  <c:v>390</c:v>
                </c:pt>
                <c:pt idx="22198">
                  <c:v>648</c:v>
                </c:pt>
                <c:pt idx="22199">
                  <c:v>1396</c:v>
                </c:pt>
                <c:pt idx="22200">
                  <c:v>403</c:v>
                </c:pt>
                <c:pt idx="22201">
                  <c:v>636</c:v>
                </c:pt>
                <c:pt idx="22202">
                  <c:v>1139</c:v>
                </c:pt>
                <c:pt idx="22203">
                  <c:v>568</c:v>
                </c:pt>
                <c:pt idx="22204">
                  <c:v>792</c:v>
                </c:pt>
                <c:pt idx="22205">
                  <c:v>1114</c:v>
                </c:pt>
                <c:pt idx="22206">
                  <c:v>657</c:v>
                </c:pt>
                <c:pt idx="22207">
                  <c:v>718</c:v>
                </c:pt>
                <c:pt idx="22208">
                  <c:v>538</c:v>
                </c:pt>
                <c:pt idx="22209">
                  <c:v>207</c:v>
                </c:pt>
                <c:pt idx="22210">
                  <c:v>375</c:v>
                </c:pt>
                <c:pt idx="22211">
                  <c:v>237</c:v>
                </c:pt>
                <c:pt idx="22212">
                  <c:v>257</c:v>
                </c:pt>
                <c:pt idx="22213">
                  <c:v>324</c:v>
                </c:pt>
                <c:pt idx="22214">
                  <c:v>344</c:v>
                </c:pt>
                <c:pt idx="22215">
                  <c:v>259</c:v>
                </c:pt>
                <c:pt idx="22216">
                  <c:v>341</c:v>
                </c:pt>
                <c:pt idx="22217">
                  <c:v>255</c:v>
                </c:pt>
                <c:pt idx="22218">
                  <c:v>293</c:v>
                </c:pt>
                <c:pt idx="22219">
                  <c:v>277</c:v>
                </c:pt>
                <c:pt idx="22220">
                  <c:v>763</c:v>
                </c:pt>
                <c:pt idx="22221">
                  <c:v>316</c:v>
                </c:pt>
                <c:pt idx="22222">
                  <c:v>208</c:v>
                </c:pt>
                <c:pt idx="22223">
                  <c:v>301</c:v>
                </c:pt>
                <c:pt idx="22224">
                  <c:v>702</c:v>
                </c:pt>
                <c:pt idx="22225">
                  <c:v>752</c:v>
                </c:pt>
                <c:pt idx="22226">
                  <c:v>781</c:v>
                </c:pt>
                <c:pt idx="22227">
                  <c:v>762</c:v>
                </c:pt>
                <c:pt idx="22228">
                  <c:v>665</c:v>
                </c:pt>
                <c:pt idx="22229">
                  <c:v>895</c:v>
                </c:pt>
                <c:pt idx="22230">
                  <c:v>652</c:v>
                </c:pt>
                <c:pt idx="22231">
                  <c:v>255</c:v>
                </c:pt>
                <c:pt idx="22232">
                  <c:v>672</c:v>
                </c:pt>
                <c:pt idx="22233">
                  <c:v>288</c:v>
                </c:pt>
                <c:pt idx="22234">
                  <c:v>249</c:v>
                </c:pt>
                <c:pt idx="22235">
                  <c:v>302</c:v>
                </c:pt>
                <c:pt idx="22236">
                  <c:v>264</c:v>
                </c:pt>
                <c:pt idx="22237">
                  <c:v>379</c:v>
                </c:pt>
                <c:pt idx="22238">
                  <c:v>489</c:v>
                </c:pt>
                <c:pt idx="22239">
                  <c:v>396</c:v>
                </c:pt>
                <c:pt idx="22240">
                  <c:v>342</c:v>
                </c:pt>
                <c:pt idx="22241">
                  <c:v>246</c:v>
                </c:pt>
                <c:pt idx="22242">
                  <c:v>831</c:v>
                </c:pt>
                <c:pt idx="22243">
                  <c:v>339</c:v>
                </c:pt>
                <c:pt idx="22244">
                  <c:v>313</c:v>
                </c:pt>
                <c:pt idx="22245">
                  <c:v>163</c:v>
                </c:pt>
                <c:pt idx="22246">
                  <c:v>177</c:v>
                </c:pt>
                <c:pt idx="22247">
                  <c:v>234</c:v>
                </c:pt>
                <c:pt idx="22248">
                  <c:v>221</c:v>
                </c:pt>
                <c:pt idx="22249">
                  <c:v>656</c:v>
                </c:pt>
                <c:pt idx="22250">
                  <c:v>527</c:v>
                </c:pt>
                <c:pt idx="22251">
                  <c:v>582</c:v>
                </c:pt>
                <c:pt idx="22252">
                  <c:v>187</c:v>
                </c:pt>
                <c:pt idx="22253">
                  <c:v>563</c:v>
                </c:pt>
                <c:pt idx="22254">
                  <c:v>639</c:v>
                </c:pt>
                <c:pt idx="22255">
                  <c:v>815</c:v>
                </c:pt>
                <c:pt idx="22256">
                  <c:v>307</c:v>
                </c:pt>
                <c:pt idx="22257">
                  <c:v>338</c:v>
                </c:pt>
                <c:pt idx="22258">
                  <c:v>407</c:v>
                </c:pt>
                <c:pt idx="22259">
                  <c:v>1088</c:v>
                </c:pt>
                <c:pt idx="22260">
                  <c:v>913</c:v>
                </c:pt>
                <c:pt idx="22261">
                  <c:v>323</c:v>
                </c:pt>
                <c:pt idx="22262">
                  <c:v>330</c:v>
                </c:pt>
                <c:pt idx="22263">
                  <c:v>302</c:v>
                </c:pt>
                <c:pt idx="22264">
                  <c:v>889</c:v>
                </c:pt>
                <c:pt idx="22265">
                  <c:v>1005</c:v>
                </c:pt>
                <c:pt idx="22266">
                  <c:v>373</c:v>
                </c:pt>
                <c:pt idx="22267">
                  <c:v>375</c:v>
                </c:pt>
                <c:pt idx="22268">
                  <c:v>359</c:v>
                </c:pt>
                <c:pt idx="22269">
                  <c:v>1052</c:v>
                </c:pt>
                <c:pt idx="22270">
                  <c:v>1194</c:v>
                </c:pt>
                <c:pt idx="22271">
                  <c:v>855</c:v>
                </c:pt>
                <c:pt idx="22272">
                  <c:v>1204</c:v>
                </c:pt>
                <c:pt idx="22273">
                  <c:v>665</c:v>
                </c:pt>
                <c:pt idx="22274">
                  <c:v>473</c:v>
                </c:pt>
                <c:pt idx="22275">
                  <c:v>553</c:v>
                </c:pt>
                <c:pt idx="22276">
                  <c:v>498</c:v>
                </c:pt>
                <c:pt idx="22277">
                  <c:v>388</c:v>
                </c:pt>
                <c:pt idx="22278">
                  <c:v>1145</c:v>
                </c:pt>
                <c:pt idx="22279">
                  <c:v>863</c:v>
                </c:pt>
                <c:pt idx="22280">
                  <c:v>1272</c:v>
                </c:pt>
                <c:pt idx="22281">
                  <c:v>321</c:v>
                </c:pt>
                <c:pt idx="22282">
                  <c:v>246</c:v>
                </c:pt>
                <c:pt idx="22283">
                  <c:v>615</c:v>
                </c:pt>
                <c:pt idx="22284">
                  <c:v>528</c:v>
                </c:pt>
                <c:pt idx="22285">
                  <c:v>588</c:v>
                </c:pt>
                <c:pt idx="22286">
                  <c:v>386</c:v>
                </c:pt>
                <c:pt idx="22287">
                  <c:v>258</c:v>
                </c:pt>
                <c:pt idx="22288">
                  <c:v>505</c:v>
                </c:pt>
                <c:pt idx="22289">
                  <c:v>331</c:v>
                </c:pt>
                <c:pt idx="22290">
                  <c:v>313</c:v>
                </c:pt>
                <c:pt idx="22291">
                  <c:v>278</c:v>
                </c:pt>
                <c:pt idx="22292">
                  <c:v>309</c:v>
                </c:pt>
                <c:pt idx="22293">
                  <c:v>887</c:v>
                </c:pt>
                <c:pt idx="22294">
                  <c:v>299</c:v>
                </c:pt>
                <c:pt idx="22295">
                  <c:v>241</c:v>
                </c:pt>
                <c:pt idx="22296">
                  <c:v>527</c:v>
                </c:pt>
                <c:pt idx="22297">
                  <c:v>900</c:v>
                </c:pt>
                <c:pt idx="22298">
                  <c:v>401</c:v>
                </c:pt>
                <c:pt idx="22299">
                  <c:v>339</c:v>
                </c:pt>
                <c:pt idx="22300">
                  <c:v>270</c:v>
                </c:pt>
                <c:pt idx="22301">
                  <c:v>319</c:v>
                </c:pt>
                <c:pt idx="22302">
                  <c:v>313</c:v>
                </c:pt>
                <c:pt idx="22303">
                  <c:v>265</c:v>
                </c:pt>
                <c:pt idx="22304">
                  <c:v>289</c:v>
                </c:pt>
                <c:pt idx="22305">
                  <c:v>463</c:v>
                </c:pt>
                <c:pt idx="22306">
                  <c:v>173</c:v>
                </c:pt>
                <c:pt idx="22307">
                  <c:v>213</c:v>
                </c:pt>
                <c:pt idx="22308">
                  <c:v>164</c:v>
                </c:pt>
                <c:pt idx="22309">
                  <c:v>186</c:v>
                </c:pt>
                <c:pt idx="22310">
                  <c:v>280</c:v>
                </c:pt>
                <c:pt idx="22311">
                  <c:v>218</c:v>
                </c:pt>
                <c:pt idx="22312">
                  <c:v>257</c:v>
                </c:pt>
                <c:pt idx="22313">
                  <c:v>235</c:v>
                </c:pt>
                <c:pt idx="22314">
                  <c:v>248</c:v>
                </c:pt>
                <c:pt idx="22315">
                  <c:v>305</c:v>
                </c:pt>
                <c:pt idx="22316">
                  <c:v>320</c:v>
                </c:pt>
                <c:pt idx="22317">
                  <c:v>307</c:v>
                </c:pt>
                <c:pt idx="22318">
                  <c:v>770</c:v>
                </c:pt>
                <c:pt idx="22319">
                  <c:v>719</c:v>
                </c:pt>
                <c:pt idx="22320">
                  <c:v>256</c:v>
                </c:pt>
                <c:pt idx="22321">
                  <c:v>256</c:v>
                </c:pt>
                <c:pt idx="22322">
                  <c:v>156</c:v>
                </c:pt>
                <c:pt idx="22323">
                  <c:v>640</c:v>
                </c:pt>
                <c:pt idx="22324">
                  <c:v>217</c:v>
                </c:pt>
                <c:pt idx="22325">
                  <c:v>602</c:v>
                </c:pt>
                <c:pt idx="22326">
                  <c:v>179</c:v>
                </c:pt>
                <c:pt idx="22327">
                  <c:v>557</c:v>
                </c:pt>
                <c:pt idx="22328">
                  <c:v>829</c:v>
                </c:pt>
                <c:pt idx="22329">
                  <c:v>102</c:v>
                </c:pt>
                <c:pt idx="22330">
                  <c:v>303</c:v>
                </c:pt>
                <c:pt idx="22331">
                  <c:v>253</c:v>
                </c:pt>
                <c:pt idx="22332">
                  <c:v>366</c:v>
                </c:pt>
                <c:pt idx="22333">
                  <c:v>352</c:v>
                </c:pt>
                <c:pt idx="22334">
                  <c:v>294</c:v>
                </c:pt>
                <c:pt idx="22335">
                  <c:v>391</c:v>
                </c:pt>
                <c:pt idx="22336">
                  <c:v>582</c:v>
                </c:pt>
                <c:pt idx="22337">
                  <c:v>354</c:v>
                </c:pt>
                <c:pt idx="22338">
                  <c:v>307</c:v>
                </c:pt>
                <c:pt idx="22339">
                  <c:v>368</c:v>
                </c:pt>
                <c:pt idx="22340">
                  <c:v>595</c:v>
                </c:pt>
                <c:pt idx="22341">
                  <c:v>342</c:v>
                </c:pt>
                <c:pt idx="22342">
                  <c:v>160</c:v>
                </c:pt>
                <c:pt idx="22343">
                  <c:v>129</c:v>
                </c:pt>
                <c:pt idx="22344">
                  <c:v>151</c:v>
                </c:pt>
                <c:pt idx="22345">
                  <c:v>90</c:v>
                </c:pt>
                <c:pt idx="22346">
                  <c:v>354</c:v>
                </c:pt>
                <c:pt idx="22347">
                  <c:v>68</c:v>
                </c:pt>
                <c:pt idx="22348">
                  <c:v>115</c:v>
                </c:pt>
                <c:pt idx="22349">
                  <c:v>63</c:v>
                </c:pt>
                <c:pt idx="22350">
                  <c:v>44</c:v>
                </c:pt>
                <c:pt idx="22351">
                  <c:v>203</c:v>
                </c:pt>
                <c:pt idx="22352">
                  <c:v>88</c:v>
                </c:pt>
                <c:pt idx="22353">
                  <c:v>96</c:v>
                </c:pt>
                <c:pt idx="22354">
                  <c:v>135</c:v>
                </c:pt>
                <c:pt idx="22355">
                  <c:v>161</c:v>
                </c:pt>
                <c:pt idx="22356">
                  <c:v>68</c:v>
                </c:pt>
                <c:pt idx="22357">
                  <c:v>117</c:v>
                </c:pt>
                <c:pt idx="22358">
                  <c:v>155</c:v>
                </c:pt>
                <c:pt idx="22359">
                  <c:v>502</c:v>
                </c:pt>
                <c:pt idx="22360">
                  <c:v>285</c:v>
                </c:pt>
                <c:pt idx="22361">
                  <c:v>83</c:v>
                </c:pt>
                <c:pt idx="22362">
                  <c:v>178</c:v>
                </c:pt>
                <c:pt idx="22363">
                  <c:v>128</c:v>
                </c:pt>
                <c:pt idx="22364">
                  <c:v>66</c:v>
                </c:pt>
                <c:pt idx="22365">
                  <c:v>134</c:v>
                </c:pt>
                <c:pt idx="22366">
                  <c:v>163</c:v>
                </c:pt>
                <c:pt idx="22367">
                  <c:v>159</c:v>
                </c:pt>
                <c:pt idx="22368">
                  <c:v>159</c:v>
                </c:pt>
                <c:pt idx="22369">
                  <c:v>253</c:v>
                </c:pt>
                <c:pt idx="22370">
                  <c:v>275</c:v>
                </c:pt>
                <c:pt idx="22371">
                  <c:v>373</c:v>
                </c:pt>
                <c:pt idx="22372">
                  <c:v>285</c:v>
                </c:pt>
                <c:pt idx="22373">
                  <c:v>454</c:v>
                </c:pt>
                <c:pt idx="22374">
                  <c:v>270</c:v>
                </c:pt>
                <c:pt idx="22375">
                  <c:v>320</c:v>
                </c:pt>
                <c:pt idx="22376">
                  <c:v>180</c:v>
                </c:pt>
                <c:pt idx="22377">
                  <c:v>281</c:v>
                </c:pt>
                <c:pt idx="22378">
                  <c:v>753</c:v>
                </c:pt>
                <c:pt idx="22379">
                  <c:v>327</c:v>
                </c:pt>
                <c:pt idx="22380">
                  <c:v>322</c:v>
                </c:pt>
                <c:pt idx="22381">
                  <c:v>354</c:v>
                </c:pt>
                <c:pt idx="22382">
                  <c:v>811</c:v>
                </c:pt>
                <c:pt idx="22383">
                  <c:v>272</c:v>
                </c:pt>
                <c:pt idx="22384">
                  <c:v>396</c:v>
                </c:pt>
                <c:pt idx="22385">
                  <c:v>343</c:v>
                </c:pt>
                <c:pt idx="22386">
                  <c:v>254</c:v>
                </c:pt>
                <c:pt idx="22387">
                  <c:v>464</c:v>
                </c:pt>
                <c:pt idx="22388">
                  <c:v>273</c:v>
                </c:pt>
                <c:pt idx="22389">
                  <c:v>328</c:v>
                </c:pt>
                <c:pt idx="22390">
                  <c:v>722</c:v>
                </c:pt>
                <c:pt idx="22391">
                  <c:v>268</c:v>
                </c:pt>
                <c:pt idx="22392">
                  <c:v>908</c:v>
                </c:pt>
                <c:pt idx="22393">
                  <c:v>734</c:v>
                </c:pt>
                <c:pt idx="22394">
                  <c:v>728</c:v>
                </c:pt>
                <c:pt idx="22395">
                  <c:v>421</c:v>
                </c:pt>
                <c:pt idx="22396">
                  <c:v>776</c:v>
                </c:pt>
                <c:pt idx="22397">
                  <c:v>722</c:v>
                </c:pt>
                <c:pt idx="22398">
                  <c:v>745</c:v>
                </c:pt>
                <c:pt idx="22399">
                  <c:v>722</c:v>
                </c:pt>
                <c:pt idx="22400">
                  <c:v>769</c:v>
                </c:pt>
                <c:pt idx="22401">
                  <c:v>264</c:v>
                </c:pt>
                <c:pt idx="22402">
                  <c:v>305</c:v>
                </c:pt>
                <c:pt idx="22403">
                  <c:v>253</c:v>
                </c:pt>
                <c:pt idx="22404">
                  <c:v>347</c:v>
                </c:pt>
                <c:pt idx="22405">
                  <c:v>337</c:v>
                </c:pt>
                <c:pt idx="22406">
                  <c:v>622</c:v>
                </c:pt>
                <c:pt idx="22407">
                  <c:v>614</c:v>
                </c:pt>
                <c:pt idx="22408">
                  <c:v>307</c:v>
                </c:pt>
                <c:pt idx="22409">
                  <c:v>433</c:v>
                </c:pt>
                <c:pt idx="22410">
                  <c:v>303</c:v>
                </c:pt>
                <c:pt idx="22411">
                  <c:v>603</c:v>
                </c:pt>
                <c:pt idx="22412">
                  <c:v>507</c:v>
                </c:pt>
                <c:pt idx="22413">
                  <c:v>442</c:v>
                </c:pt>
                <c:pt idx="22414">
                  <c:v>117</c:v>
                </c:pt>
                <c:pt idx="22415">
                  <c:v>468</c:v>
                </c:pt>
                <c:pt idx="22416">
                  <c:v>161</c:v>
                </c:pt>
                <c:pt idx="22417">
                  <c:v>223</c:v>
                </c:pt>
                <c:pt idx="22418">
                  <c:v>140</c:v>
                </c:pt>
                <c:pt idx="22419">
                  <c:v>207</c:v>
                </c:pt>
                <c:pt idx="22420">
                  <c:v>202</c:v>
                </c:pt>
                <c:pt idx="22421">
                  <c:v>648</c:v>
                </c:pt>
                <c:pt idx="22422">
                  <c:v>738</c:v>
                </c:pt>
                <c:pt idx="22423">
                  <c:v>636</c:v>
                </c:pt>
                <c:pt idx="22424">
                  <c:v>445</c:v>
                </c:pt>
                <c:pt idx="22425">
                  <c:v>340</c:v>
                </c:pt>
                <c:pt idx="22426">
                  <c:v>286</c:v>
                </c:pt>
                <c:pt idx="22427">
                  <c:v>197</c:v>
                </c:pt>
                <c:pt idx="22428">
                  <c:v>268</c:v>
                </c:pt>
                <c:pt idx="22429">
                  <c:v>258</c:v>
                </c:pt>
                <c:pt idx="22430">
                  <c:v>192</c:v>
                </c:pt>
                <c:pt idx="22431">
                  <c:v>330</c:v>
                </c:pt>
                <c:pt idx="22432">
                  <c:v>267</c:v>
                </c:pt>
                <c:pt idx="22433">
                  <c:v>217</c:v>
                </c:pt>
                <c:pt idx="22434">
                  <c:v>713</c:v>
                </c:pt>
                <c:pt idx="22435">
                  <c:v>196</c:v>
                </c:pt>
                <c:pt idx="22436">
                  <c:v>273</c:v>
                </c:pt>
                <c:pt idx="22437">
                  <c:v>277</c:v>
                </c:pt>
                <c:pt idx="22438">
                  <c:v>192</c:v>
                </c:pt>
                <c:pt idx="22439">
                  <c:v>647</c:v>
                </c:pt>
                <c:pt idx="22440">
                  <c:v>311</c:v>
                </c:pt>
                <c:pt idx="22441">
                  <c:v>650</c:v>
                </c:pt>
                <c:pt idx="22442">
                  <c:v>506</c:v>
                </c:pt>
                <c:pt idx="22443">
                  <c:v>288</c:v>
                </c:pt>
                <c:pt idx="22444">
                  <c:v>252</c:v>
                </c:pt>
                <c:pt idx="22445">
                  <c:v>311</c:v>
                </c:pt>
                <c:pt idx="22446">
                  <c:v>373</c:v>
                </c:pt>
                <c:pt idx="22447">
                  <c:v>991</c:v>
                </c:pt>
                <c:pt idx="22448">
                  <c:v>972</c:v>
                </c:pt>
                <c:pt idx="22449">
                  <c:v>271</c:v>
                </c:pt>
                <c:pt idx="22450">
                  <c:v>318</c:v>
                </c:pt>
                <c:pt idx="22451">
                  <c:v>762</c:v>
                </c:pt>
                <c:pt idx="22452">
                  <c:v>342</c:v>
                </c:pt>
                <c:pt idx="22453">
                  <c:v>609</c:v>
                </c:pt>
                <c:pt idx="22454">
                  <c:v>290</c:v>
                </c:pt>
                <c:pt idx="22455">
                  <c:v>270</c:v>
                </c:pt>
                <c:pt idx="22456">
                  <c:v>321</c:v>
                </c:pt>
                <c:pt idx="22457">
                  <c:v>296</c:v>
                </c:pt>
                <c:pt idx="22458">
                  <c:v>394</c:v>
                </c:pt>
                <c:pt idx="22459">
                  <c:v>307</c:v>
                </c:pt>
                <c:pt idx="22460">
                  <c:v>254</c:v>
                </c:pt>
                <c:pt idx="22461">
                  <c:v>727</c:v>
                </c:pt>
                <c:pt idx="22462">
                  <c:v>849</c:v>
                </c:pt>
                <c:pt idx="22463">
                  <c:v>193</c:v>
                </c:pt>
                <c:pt idx="22464">
                  <c:v>681</c:v>
                </c:pt>
                <c:pt idx="22465">
                  <c:v>665</c:v>
                </c:pt>
                <c:pt idx="22466">
                  <c:v>277</c:v>
                </c:pt>
                <c:pt idx="22467">
                  <c:v>210</c:v>
                </c:pt>
                <c:pt idx="22468">
                  <c:v>378</c:v>
                </c:pt>
                <c:pt idx="22469">
                  <c:v>488</c:v>
                </c:pt>
                <c:pt idx="22470">
                  <c:v>342</c:v>
                </c:pt>
                <c:pt idx="22471">
                  <c:v>360</c:v>
                </c:pt>
                <c:pt idx="22472">
                  <c:v>466</c:v>
                </c:pt>
                <c:pt idx="22473">
                  <c:v>695</c:v>
                </c:pt>
                <c:pt idx="22474">
                  <c:v>253</c:v>
                </c:pt>
                <c:pt idx="22475">
                  <c:v>320</c:v>
                </c:pt>
                <c:pt idx="22476">
                  <c:v>503</c:v>
                </c:pt>
                <c:pt idx="22477">
                  <c:v>1190</c:v>
                </c:pt>
                <c:pt idx="22478">
                  <c:v>364</c:v>
                </c:pt>
                <c:pt idx="22479">
                  <c:v>449</c:v>
                </c:pt>
                <c:pt idx="22480">
                  <c:v>441</c:v>
                </c:pt>
                <c:pt idx="22481">
                  <c:v>363</c:v>
                </c:pt>
                <c:pt idx="22482">
                  <c:v>413</c:v>
                </c:pt>
                <c:pt idx="22483">
                  <c:v>721</c:v>
                </c:pt>
                <c:pt idx="22484">
                  <c:v>418</c:v>
                </c:pt>
                <c:pt idx="22485">
                  <c:v>358</c:v>
                </c:pt>
                <c:pt idx="22486">
                  <c:v>1000</c:v>
                </c:pt>
                <c:pt idx="22487">
                  <c:v>891</c:v>
                </c:pt>
                <c:pt idx="22488">
                  <c:v>1439</c:v>
                </c:pt>
                <c:pt idx="22489">
                  <c:v>59</c:v>
                </c:pt>
                <c:pt idx="22490">
                  <c:v>393</c:v>
                </c:pt>
                <c:pt idx="22491">
                  <c:v>327</c:v>
                </c:pt>
                <c:pt idx="22492">
                  <c:v>559</c:v>
                </c:pt>
                <c:pt idx="22493">
                  <c:v>390</c:v>
                </c:pt>
                <c:pt idx="22494">
                  <c:v>334</c:v>
                </c:pt>
                <c:pt idx="22495">
                  <c:v>256</c:v>
                </c:pt>
                <c:pt idx="22496">
                  <c:v>287</c:v>
                </c:pt>
                <c:pt idx="22497">
                  <c:v>321</c:v>
                </c:pt>
                <c:pt idx="22498">
                  <c:v>341</c:v>
                </c:pt>
                <c:pt idx="22499">
                  <c:v>321</c:v>
                </c:pt>
                <c:pt idx="22500">
                  <c:v>414</c:v>
                </c:pt>
                <c:pt idx="22501">
                  <c:v>406</c:v>
                </c:pt>
                <c:pt idx="22502">
                  <c:v>207</c:v>
                </c:pt>
                <c:pt idx="22503">
                  <c:v>210</c:v>
                </c:pt>
                <c:pt idx="22504">
                  <c:v>746</c:v>
                </c:pt>
                <c:pt idx="22505">
                  <c:v>75</c:v>
                </c:pt>
                <c:pt idx="22506">
                  <c:v>440</c:v>
                </c:pt>
                <c:pt idx="22507">
                  <c:v>210</c:v>
                </c:pt>
                <c:pt idx="22508">
                  <c:v>510</c:v>
                </c:pt>
                <c:pt idx="22509">
                  <c:v>65</c:v>
                </c:pt>
                <c:pt idx="22510">
                  <c:v>592</c:v>
                </c:pt>
                <c:pt idx="22511">
                  <c:v>575</c:v>
                </c:pt>
                <c:pt idx="22512">
                  <c:v>91</c:v>
                </c:pt>
                <c:pt idx="22513">
                  <c:v>964</c:v>
                </c:pt>
                <c:pt idx="22514">
                  <c:v>183</c:v>
                </c:pt>
                <c:pt idx="22515">
                  <c:v>403</c:v>
                </c:pt>
                <c:pt idx="22516">
                  <c:v>225</c:v>
                </c:pt>
                <c:pt idx="22517">
                  <c:v>149</c:v>
                </c:pt>
                <c:pt idx="22518">
                  <c:v>153</c:v>
                </c:pt>
                <c:pt idx="22519">
                  <c:v>414</c:v>
                </c:pt>
                <c:pt idx="22520">
                  <c:v>188</c:v>
                </c:pt>
                <c:pt idx="22521">
                  <c:v>534</c:v>
                </c:pt>
                <c:pt idx="22522">
                  <c:v>534</c:v>
                </c:pt>
                <c:pt idx="22523">
                  <c:v>322</c:v>
                </c:pt>
                <c:pt idx="22524">
                  <c:v>161</c:v>
                </c:pt>
                <c:pt idx="22525">
                  <c:v>104</c:v>
                </c:pt>
                <c:pt idx="22526">
                  <c:v>34</c:v>
                </c:pt>
                <c:pt idx="22527">
                  <c:v>171</c:v>
                </c:pt>
                <c:pt idx="22528">
                  <c:v>254</c:v>
                </c:pt>
                <c:pt idx="22529">
                  <c:v>653</c:v>
                </c:pt>
                <c:pt idx="22530">
                  <c:v>1053</c:v>
                </c:pt>
                <c:pt idx="22531">
                  <c:v>334</c:v>
                </c:pt>
                <c:pt idx="22532">
                  <c:v>1188</c:v>
                </c:pt>
                <c:pt idx="22533">
                  <c:v>1080</c:v>
                </c:pt>
                <c:pt idx="22534">
                  <c:v>1047</c:v>
                </c:pt>
                <c:pt idx="22535">
                  <c:v>1046</c:v>
                </c:pt>
                <c:pt idx="22536">
                  <c:v>571</c:v>
                </c:pt>
                <c:pt idx="22537">
                  <c:v>315</c:v>
                </c:pt>
                <c:pt idx="22538">
                  <c:v>961</c:v>
                </c:pt>
                <c:pt idx="22539">
                  <c:v>1304</c:v>
                </c:pt>
                <c:pt idx="22540">
                  <c:v>1272</c:v>
                </c:pt>
                <c:pt idx="22541">
                  <c:v>442</c:v>
                </c:pt>
                <c:pt idx="22542">
                  <c:v>387</c:v>
                </c:pt>
                <c:pt idx="22543">
                  <c:v>782</c:v>
                </c:pt>
                <c:pt idx="22544">
                  <c:v>1120</c:v>
                </c:pt>
                <c:pt idx="22545">
                  <c:v>355</c:v>
                </c:pt>
                <c:pt idx="22546">
                  <c:v>1222</c:v>
                </c:pt>
                <c:pt idx="22547">
                  <c:v>836</c:v>
                </c:pt>
                <c:pt idx="22548">
                  <c:v>1224</c:v>
                </c:pt>
                <c:pt idx="22549">
                  <c:v>579</c:v>
                </c:pt>
                <c:pt idx="22550">
                  <c:v>338</c:v>
                </c:pt>
                <c:pt idx="22551">
                  <c:v>354</c:v>
                </c:pt>
                <c:pt idx="22552">
                  <c:v>513</c:v>
                </c:pt>
                <c:pt idx="22553">
                  <c:v>1377</c:v>
                </c:pt>
                <c:pt idx="22554">
                  <c:v>1281</c:v>
                </c:pt>
                <c:pt idx="22555">
                  <c:v>402</c:v>
                </c:pt>
                <c:pt idx="22556">
                  <c:v>528</c:v>
                </c:pt>
                <c:pt idx="22557">
                  <c:v>522</c:v>
                </c:pt>
                <c:pt idx="22558">
                  <c:v>378</c:v>
                </c:pt>
                <c:pt idx="22559">
                  <c:v>1027</c:v>
                </c:pt>
                <c:pt idx="22560">
                  <c:v>1239</c:v>
                </c:pt>
                <c:pt idx="22561">
                  <c:v>558</c:v>
                </c:pt>
                <c:pt idx="22562">
                  <c:v>314</c:v>
                </c:pt>
                <c:pt idx="22563">
                  <c:v>836</c:v>
                </c:pt>
                <c:pt idx="22564">
                  <c:v>357</c:v>
                </c:pt>
                <c:pt idx="22565">
                  <c:v>261</c:v>
                </c:pt>
                <c:pt idx="22566">
                  <c:v>498</c:v>
                </c:pt>
                <c:pt idx="22567">
                  <c:v>704</c:v>
                </c:pt>
                <c:pt idx="22568">
                  <c:v>334</c:v>
                </c:pt>
                <c:pt idx="22569">
                  <c:v>877</c:v>
                </c:pt>
                <c:pt idx="22570">
                  <c:v>1095</c:v>
                </c:pt>
                <c:pt idx="22571">
                  <c:v>1108</c:v>
                </c:pt>
                <c:pt idx="22572">
                  <c:v>393</c:v>
                </c:pt>
                <c:pt idx="22573">
                  <c:v>168</c:v>
                </c:pt>
                <c:pt idx="22574">
                  <c:v>1521</c:v>
                </c:pt>
                <c:pt idx="22575">
                  <c:v>232</c:v>
                </c:pt>
                <c:pt idx="22576">
                  <c:v>989</c:v>
                </c:pt>
                <c:pt idx="22577">
                  <c:v>3</c:v>
                </c:pt>
                <c:pt idx="22578">
                  <c:v>179</c:v>
                </c:pt>
                <c:pt idx="22579">
                  <c:v>149</c:v>
                </c:pt>
                <c:pt idx="22580" formatCode="0.00E+00">
                  <c:v>4.8999999999999998E-3</c:v>
                </c:pt>
                <c:pt idx="22581">
                  <c:v>61</c:v>
                </c:pt>
                <c:pt idx="22582">
                  <c:v>195</c:v>
                </c:pt>
                <c:pt idx="22583">
                  <c:v>663</c:v>
                </c:pt>
                <c:pt idx="22584">
                  <c:v>227</c:v>
                </c:pt>
                <c:pt idx="22585">
                  <c:v>421</c:v>
                </c:pt>
                <c:pt idx="22586">
                  <c:v>352</c:v>
                </c:pt>
                <c:pt idx="22587">
                  <c:v>282</c:v>
                </c:pt>
                <c:pt idx="22588">
                  <c:v>338</c:v>
                </c:pt>
                <c:pt idx="22589">
                  <c:v>225</c:v>
                </c:pt>
                <c:pt idx="22590">
                  <c:v>185</c:v>
                </c:pt>
                <c:pt idx="22591">
                  <c:v>269</c:v>
                </c:pt>
                <c:pt idx="22592">
                  <c:v>179</c:v>
                </c:pt>
                <c:pt idx="22593">
                  <c:v>410</c:v>
                </c:pt>
                <c:pt idx="22594">
                  <c:v>42</c:v>
                </c:pt>
                <c:pt idx="22595">
                  <c:v>18</c:v>
                </c:pt>
                <c:pt idx="22596">
                  <c:v>25</c:v>
                </c:pt>
                <c:pt idx="22597">
                  <c:v>157</c:v>
                </c:pt>
                <c:pt idx="22598">
                  <c:v>153</c:v>
                </c:pt>
                <c:pt idx="22599">
                  <c:v>115</c:v>
                </c:pt>
                <c:pt idx="22600">
                  <c:v>53</c:v>
                </c:pt>
                <c:pt idx="22601">
                  <c:v>108</c:v>
                </c:pt>
                <c:pt idx="22602">
                  <c:v>90</c:v>
                </c:pt>
                <c:pt idx="22603">
                  <c:v>249</c:v>
                </c:pt>
                <c:pt idx="22604">
                  <c:v>158</c:v>
                </c:pt>
                <c:pt idx="22605">
                  <c:v>370</c:v>
                </c:pt>
                <c:pt idx="22606">
                  <c:v>81</c:v>
                </c:pt>
                <c:pt idx="22607">
                  <c:v>15</c:v>
                </c:pt>
                <c:pt idx="22608">
                  <c:v>22</c:v>
                </c:pt>
                <c:pt idx="22609">
                  <c:v>123</c:v>
                </c:pt>
                <c:pt idx="22610">
                  <c:v>705</c:v>
                </c:pt>
                <c:pt idx="22611">
                  <c:v>458</c:v>
                </c:pt>
                <c:pt idx="22612">
                  <c:v>433</c:v>
                </c:pt>
                <c:pt idx="22613">
                  <c:v>740</c:v>
                </c:pt>
                <c:pt idx="22614">
                  <c:v>314</c:v>
                </c:pt>
                <c:pt idx="22615">
                  <c:v>1185</c:v>
                </c:pt>
                <c:pt idx="22616">
                  <c:v>464</c:v>
                </c:pt>
                <c:pt idx="22617">
                  <c:v>385</c:v>
                </c:pt>
                <c:pt idx="22618">
                  <c:v>240</c:v>
                </c:pt>
                <c:pt idx="22619">
                  <c:v>490</c:v>
                </c:pt>
                <c:pt idx="22620">
                  <c:v>1038</c:v>
                </c:pt>
                <c:pt idx="22621">
                  <c:v>989</c:v>
                </c:pt>
                <c:pt idx="22622" formatCode="0.00E+00">
                  <c:v>4.8999999999999998E-3</c:v>
                </c:pt>
                <c:pt idx="22623">
                  <c:v>153</c:v>
                </c:pt>
                <c:pt idx="22624">
                  <c:v>807</c:v>
                </c:pt>
                <c:pt idx="22625">
                  <c:v>81</c:v>
                </c:pt>
                <c:pt idx="22626">
                  <c:v>295</c:v>
                </c:pt>
                <c:pt idx="22627">
                  <c:v>125</c:v>
                </c:pt>
                <c:pt idx="22628">
                  <c:v>171</c:v>
                </c:pt>
                <c:pt idx="22629">
                  <c:v>156</c:v>
                </c:pt>
                <c:pt idx="22630">
                  <c:v>78</c:v>
                </c:pt>
                <c:pt idx="22631">
                  <c:v>43</c:v>
                </c:pt>
                <c:pt idx="22632">
                  <c:v>2</c:v>
                </c:pt>
                <c:pt idx="22633">
                  <c:v>31</c:v>
                </c:pt>
                <c:pt idx="22634">
                  <c:v>7</c:v>
                </c:pt>
                <c:pt idx="22635">
                  <c:v>188</c:v>
                </c:pt>
                <c:pt idx="22636">
                  <c:v>311</c:v>
                </c:pt>
                <c:pt idx="22637">
                  <c:v>42</c:v>
                </c:pt>
                <c:pt idx="22638">
                  <c:v>87</c:v>
                </c:pt>
                <c:pt idx="22639">
                  <c:v>51</c:v>
                </c:pt>
                <c:pt idx="22640">
                  <c:v>34</c:v>
                </c:pt>
                <c:pt idx="22641">
                  <c:v>295</c:v>
                </c:pt>
                <c:pt idx="22642">
                  <c:v>258</c:v>
                </c:pt>
                <c:pt idx="22643">
                  <c:v>332</c:v>
                </c:pt>
                <c:pt idx="22644">
                  <c:v>178</c:v>
                </c:pt>
                <c:pt idx="22645">
                  <c:v>203</c:v>
                </c:pt>
                <c:pt idx="22646">
                  <c:v>396</c:v>
                </c:pt>
                <c:pt idx="22647">
                  <c:v>326</c:v>
                </c:pt>
                <c:pt idx="22648">
                  <c:v>103</c:v>
                </c:pt>
                <c:pt idx="22649">
                  <c:v>294</c:v>
                </c:pt>
                <c:pt idx="22650">
                  <c:v>144</c:v>
                </c:pt>
                <c:pt idx="22651">
                  <c:v>160</c:v>
                </c:pt>
                <c:pt idx="22652">
                  <c:v>120</c:v>
                </c:pt>
                <c:pt idx="22653">
                  <c:v>165</c:v>
                </c:pt>
                <c:pt idx="22654">
                  <c:v>375</c:v>
                </c:pt>
                <c:pt idx="22655">
                  <c:v>75</c:v>
                </c:pt>
                <c:pt idx="22656">
                  <c:v>27</c:v>
                </c:pt>
                <c:pt idx="22657">
                  <c:v>121</c:v>
                </c:pt>
                <c:pt idx="22658" formatCode="0.00E+00">
                  <c:v>4.8999999999999998E-3</c:v>
                </c:pt>
                <c:pt idx="22659">
                  <c:v>95</c:v>
                </c:pt>
                <c:pt idx="22660">
                  <c:v>77</c:v>
                </c:pt>
                <c:pt idx="22661" formatCode="0.00E+00">
                  <c:v>4.8999999999999998E-3</c:v>
                </c:pt>
                <c:pt idx="22662">
                  <c:v>60</c:v>
                </c:pt>
                <c:pt idx="22663">
                  <c:v>350</c:v>
                </c:pt>
                <c:pt idx="22664">
                  <c:v>585</c:v>
                </c:pt>
                <c:pt idx="22665">
                  <c:v>35</c:v>
                </c:pt>
                <c:pt idx="22666">
                  <c:v>110</c:v>
                </c:pt>
                <c:pt idx="22667">
                  <c:v>160</c:v>
                </c:pt>
                <c:pt idx="22668">
                  <c:v>186</c:v>
                </c:pt>
                <c:pt idx="22669">
                  <c:v>170</c:v>
                </c:pt>
                <c:pt idx="22670">
                  <c:v>195</c:v>
                </c:pt>
                <c:pt idx="22671">
                  <c:v>399</c:v>
                </c:pt>
                <c:pt idx="22672">
                  <c:v>79</c:v>
                </c:pt>
                <c:pt idx="22673">
                  <c:v>6</c:v>
                </c:pt>
                <c:pt idx="22674">
                  <c:v>140</c:v>
                </c:pt>
                <c:pt idx="22675">
                  <c:v>411</c:v>
                </c:pt>
                <c:pt idx="22676">
                  <c:v>622</c:v>
                </c:pt>
                <c:pt idx="22677">
                  <c:v>558</c:v>
                </c:pt>
                <c:pt idx="22678">
                  <c:v>466</c:v>
                </c:pt>
                <c:pt idx="22679">
                  <c:v>467</c:v>
                </c:pt>
                <c:pt idx="22680">
                  <c:v>271</c:v>
                </c:pt>
                <c:pt idx="22681">
                  <c:v>319</c:v>
                </c:pt>
                <c:pt idx="22682">
                  <c:v>263</c:v>
                </c:pt>
                <c:pt idx="22683">
                  <c:v>227</c:v>
                </c:pt>
                <c:pt idx="22684">
                  <c:v>786</c:v>
                </c:pt>
                <c:pt idx="22685">
                  <c:v>334</c:v>
                </c:pt>
                <c:pt idx="22686">
                  <c:v>617</c:v>
                </c:pt>
                <c:pt idx="22687">
                  <c:v>593</c:v>
                </c:pt>
                <c:pt idx="22688">
                  <c:v>960</c:v>
                </c:pt>
                <c:pt idx="22689">
                  <c:v>369</c:v>
                </c:pt>
                <c:pt idx="22690">
                  <c:v>1831</c:v>
                </c:pt>
                <c:pt idx="22691">
                  <c:v>1432</c:v>
                </c:pt>
                <c:pt idx="22692">
                  <c:v>608</c:v>
                </c:pt>
                <c:pt idx="22693">
                  <c:v>1573</c:v>
                </c:pt>
                <c:pt idx="22694">
                  <c:v>1038</c:v>
                </c:pt>
                <c:pt idx="22695">
                  <c:v>321</c:v>
                </c:pt>
                <c:pt idx="22696">
                  <c:v>1091</c:v>
                </c:pt>
                <c:pt idx="22697">
                  <c:v>570</c:v>
                </c:pt>
                <c:pt idx="22698">
                  <c:v>1167</c:v>
                </c:pt>
                <c:pt idx="22699">
                  <c:v>465</c:v>
                </c:pt>
                <c:pt idx="22700">
                  <c:v>304</c:v>
                </c:pt>
                <c:pt idx="22701">
                  <c:v>520</c:v>
                </c:pt>
                <c:pt idx="22702">
                  <c:v>928</c:v>
                </c:pt>
                <c:pt idx="22703">
                  <c:v>326</c:v>
                </c:pt>
                <c:pt idx="22704">
                  <c:v>414</c:v>
                </c:pt>
                <c:pt idx="22705">
                  <c:v>662</c:v>
                </c:pt>
                <c:pt idx="22706">
                  <c:v>310</c:v>
                </c:pt>
                <c:pt idx="22707">
                  <c:v>347</c:v>
                </c:pt>
                <c:pt idx="22708">
                  <c:v>463</c:v>
                </c:pt>
                <c:pt idx="22709">
                  <c:v>209</c:v>
                </c:pt>
                <c:pt idx="22710">
                  <c:v>1045</c:v>
                </c:pt>
                <c:pt idx="22711">
                  <c:v>349</c:v>
                </c:pt>
                <c:pt idx="22712">
                  <c:v>383</c:v>
                </c:pt>
                <c:pt idx="22713">
                  <c:v>319</c:v>
                </c:pt>
                <c:pt idx="22714">
                  <c:v>307</c:v>
                </c:pt>
                <c:pt idx="22715">
                  <c:v>300</c:v>
                </c:pt>
                <c:pt idx="22716">
                  <c:v>374</c:v>
                </c:pt>
                <c:pt idx="22717">
                  <c:v>458</c:v>
                </c:pt>
                <c:pt idx="22718">
                  <c:v>230</c:v>
                </c:pt>
                <c:pt idx="22719">
                  <c:v>94</c:v>
                </c:pt>
                <c:pt idx="22720">
                  <c:v>242</c:v>
                </c:pt>
                <c:pt idx="22721">
                  <c:v>422</c:v>
                </c:pt>
                <c:pt idx="22722">
                  <c:v>698</c:v>
                </c:pt>
                <c:pt idx="22723">
                  <c:v>316</c:v>
                </c:pt>
                <c:pt idx="22724">
                  <c:v>384</c:v>
                </c:pt>
                <c:pt idx="22725">
                  <c:v>229</c:v>
                </c:pt>
                <c:pt idx="22726">
                  <c:v>258</c:v>
                </c:pt>
                <c:pt idx="22727">
                  <c:v>451</c:v>
                </c:pt>
                <c:pt idx="22728">
                  <c:v>477</c:v>
                </c:pt>
                <c:pt idx="22729">
                  <c:v>359</c:v>
                </c:pt>
                <c:pt idx="22730">
                  <c:v>267</c:v>
                </c:pt>
                <c:pt idx="22731">
                  <c:v>394</c:v>
                </c:pt>
                <c:pt idx="22732">
                  <c:v>261</c:v>
                </c:pt>
                <c:pt idx="22733">
                  <c:v>872</c:v>
                </c:pt>
                <c:pt idx="22734">
                  <c:v>469</c:v>
                </c:pt>
                <c:pt idx="22735">
                  <c:v>364</c:v>
                </c:pt>
                <c:pt idx="22736">
                  <c:v>229</c:v>
                </c:pt>
                <c:pt idx="22737">
                  <c:v>208</c:v>
                </c:pt>
                <c:pt idx="22738">
                  <c:v>345</c:v>
                </c:pt>
                <c:pt idx="22739">
                  <c:v>297</c:v>
                </c:pt>
                <c:pt idx="22740">
                  <c:v>280</c:v>
                </c:pt>
                <c:pt idx="22741">
                  <c:v>512</c:v>
                </c:pt>
                <c:pt idx="22742">
                  <c:v>154</c:v>
                </c:pt>
                <c:pt idx="22743">
                  <c:v>242</c:v>
                </c:pt>
                <c:pt idx="22744">
                  <c:v>264</c:v>
                </c:pt>
                <c:pt idx="22745">
                  <c:v>196</c:v>
                </c:pt>
                <c:pt idx="22746">
                  <c:v>629</c:v>
                </c:pt>
                <c:pt idx="22747">
                  <c:v>16</c:v>
                </c:pt>
                <c:pt idx="22748">
                  <c:v>422</c:v>
                </c:pt>
                <c:pt idx="22749">
                  <c:v>5</c:v>
                </c:pt>
                <c:pt idx="22750">
                  <c:v>422</c:v>
                </c:pt>
                <c:pt idx="22751">
                  <c:v>236</c:v>
                </c:pt>
                <c:pt idx="22752">
                  <c:v>300</c:v>
                </c:pt>
                <c:pt idx="22753">
                  <c:v>345</c:v>
                </c:pt>
                <c:pt idx="22754">
                  <c:v>237</c:v>
                </c:pt>
                <c:pt idx="22755">
                  <c:v>486</c:v>
                </c:pt>
                <c:pt idx="22756">
                  <c:v>133</c:v>
                </c:pt>
                <c:pt idx="22757">
                  <c:v>320</c:v>
                </c:pt>
                <c:pt idx="22758">
                  <c:v>334</c:v>
                </c:pt>
                <c:pt idx="22759">
                  <c:v>172</c:v>
                </c:pt>
                <c:pt idx="22760">
                  <c:v>126</c:v>
                </c:pt>
                <c:pt idx="22761">
                  <c:v>175</c:v>
                </c:pt>
                <c:pt idx="22762" formatCode="0.00E+00">
                  <c:v>4.8999999999999998E-3</c:v>
                </c:pt>
                <c:pt idx="22763">
                  <c:v>132</c:v>
                </c:pt>
                <c:pt idx="22764">
                  <c:v>29</c:v>
                </c:pt>
                <c:pt idx="22765">
                  <c:v>194</c:v>
                </c:pt>
                <c:pt idx="22766">
                  <c:v>39</c:v>
                </c:pt>
                <c:pt idx="22767">
                  <c:v>60</c:v>
                </c:pt>
                <c:pt idx="22768">
                  <c:v>162</c:v>
                </c:pt>
                <c:pt idx="22769">
                  <c:v>119</c:v>
                </c:pt>
                <c:pt idx="22770">
                  <c:v>261</c:v>
                </c:pt>
                <c:pt idx="22771">
                  <c:v>121</c:v>
                </c:pt>
                <c:pt idx="22772">
                  <c:v>192</c:v>
                </c:pt>
                <c:pt idx="22773">
                  <c:v>107</c:v>
                </c:pt>
                <c:pt idx="22774">
                  <c:v>173</c:v>
                </c:pt>
                <c:pt idx="22775">
                  <c:v>204</c:v>
                </c:pt>
                <c:pt idx="22776">
                  <c:v>165</c:v>
                </c:pt>
                <c:pt idx="22777">
                  <c:v>284</c:v>
                </c:pt>
                <c:pt idx="22778">
                  <c:v>137</c:v>
                </c:pt>
                <c:pt idx="22779">
                  <c:v>103</c:v>
                </c:pt>
                <c:pt idx="22780">
                  <c:v>215</c:v>
                </c:pt>
                <c:pt idx="22781">
                  <c:v>346</c:v>
                </c:pt>
                <c:pt idx="22782">
                  <c:v>324</c:v>
                </c:pt>
                <c:pt idx="22783">
                  <c:v>662</c:v>
                </c:pt>
                <c:pt idx="22784">
                  <c:v>167</c:v>
                </c:pt>
                <c:pt idx="22785">
                  <c:v>451</c:v>
                </c:pt>
                <c:pt idx="22786">
                  <c:v>482</c:v>
                </c:pt>
                <c:pt idx="22787">
                  <c:v>402</c:v>
                </c:pt>
                <c:pt idx="22788">
                  <c:v>200</c:v>
                </c:pt>
                <c:pt idx="22789">
                  <c:v>405</c:v>
                </c:pt>
                <c:pt idx="22790">
                  <c:v>334</c:v>
                </c:pt>
                <c:pt idx="22791">
                  <c:v>271</c:v>
                </c:pt>
                <c:pt idx="22792">
                  <c:v>105</c:v>
                </c:pt>
                <c:pt idx="22793">
                  <c:v>212</c:v>
                </c:pt>
                <c:pt idx="22794">
                  <c:v>274</c:v>
                </c:pt>
                <c:pt idx="22795">
                  <c:v>122</c:v>
                </c:pt>
                <c:pt idx="22796">
                  <c:v>252</c:v>
                </c:pt>
                <c:pt idx="22797">
                  <c:v>200</c:v>
                </c:pt>
                <c:pt idx="22798">
                  <c:v>127</c:v>
                </c:pt>
                <c:pt idx="22799">
                  <c:v>144</c:v>
                </c:pt>
                <c:pt idx="22800">
                  <c:v>172</c:v>
                </c:pt>
                <c:pt idx="22801">
                  <c:v>428</c:v>
                </c:pt>
                <c:pt idx="22802">
                  <c:v>170</c:v>
                </c:pt>
                <c:pt idx="22803">
                  <c:v>257</c:v>
                </c:pt>
                <c:pt idx="22804">
                  <c:v>171</c:v>
                </c:pt>
                <c:pt idx="22805">
                  <c:v>210</c:v>
                </c:pt>
                <c:pt idx="22806">
                  <c:v>409</c:v>
                </c:pt>
                <c:pt idx="22807">
                  <c:v>509</c:v>
                </c:pt>
                <c:pt idx="22808">
                  <c:v>151</c:v>
                </c:pt>
                <c:pt idx="22809">
                  <c:v>115</c:v>
                </c:pt>
                <c:pt idx="22810">
                  <c:v>165</c:v>
                </c:pt>
                <c:pt idx="22811">
                  <c:v>195</c:v>
                </c:pt>
                <c:pt idx="22812">
                  <c:v>144</c:v>
                </c:pt>
                <c:pt idx="22813">
                  <c:v>13</c:v>
                </c:pt>
                <c:pt idx="22814">
                  <c:v>440</c:v>
                </c:pt>
                <c:pt idx="22815">
                  <c:v>376</c:v>
                </c:pt>
                <c:pt idx="22816">
                  <c:v>289</c:v>
                </c:pt>
                <c:pt idx="22817">
                  <c:v>351</c:v>
                </c:pt>
                <c:pt idx="22818">
                  <c:v>1013</c:v>
                </c:pt>
                <c:pt idx="22819">
                  <c:v>441</c:v>
                </c:pt>
                <c:pt idx="22820">
                  <c:v>935</c:v>
                </c:pt>
                <c:pt idx="22821">
                  <c:v>901</c:v>
                </c:pt>
                <c:pt idx="22822">
                  <c:v>393</c:v>
                </c:pt>
                <c:pt idx="22823">
                  <c:v>902</c:v>
                </c:pt>
                <c:pt idx="22824">
                  <c:v>199</c:v>
                </c:pt>
                <c:pt idx="22825">
                  <c:v>1238</c:v>
                </c:pt>
                <c:pt idx="22826">
                  <c:v>33</c:v>
                </c:pt>
                <c:pt idx="22827">
                  <c:v>535</c:v>
                </c:pt>
                <c:pt idx="22828">
                  <c:v>412</c:v>
                </c:pt>
                <c:pt idx="22829">
                  <c:v>675</c:v>
                </c:pt>
                <c:pt idx="22830">
                  <c:v>383</c:v>
                </c:pt>
                <c:pt idx="22831">
                  <c:v>1502</c:v>
                </c:pt>
                <c:pt idx="22832">
                  <c:v>971</c:v>
                </c:pt>
                <c:pt idx="22833">
                  <c:v>890</c:v>
                </c:pt>
                <c:pt idx="22834">
                  <c:v>1058</c:v>
                </c:pt>
                <c:pt idx="22835">
                  <c:v>1050</c:v>
                </c:pt>
                <c:pt idx="22836">
                  <c:v>989</c:v>
                </c:pt>
                <c:pt idx="22837">
                  <c:v>532</c:v>
                </c:pt>
                <c:pt idx="22838">
                  <c:v>966</c:v>
                </c:pt>
                <c:pt idx="22839">
                  <c:v>155</c:v>
                </c:pt>
                <c:pt idx="22840">
                  <c:v>51</c:v>
                </c:pt>
                <c:pt idx="22841">
                  <c:v>190</c:v>
                </c:pt>
                <c:pt idx="22842">
                  <c:v>126</c:v>
                </c:pt>
                <c:pt idx="22843">
                  <c:v>12</c:v>
                </c:pt>
                <c:pt idx="22844">
                  <c:v>200</c:v>
                </c:pt>
                <c:pt idx="22845">
                  <c:v>143</c:v>
                </c:pt>
                <c:pt idx="22846">
                  <c:v>6</c:v>
                </c:pt>
                <c:pt idx="22847">
                  <c:v>78</c:v>
                </c:pt>
                <c:pt idx="22848">
                  <c:v>35</c:v>
                </c:pt>
                <c:pt idx="22849">
                  <c:v>41</c:v>
                </c:pt>
                <c:pt idx="22850">
                  <c:v>21</c:v>
                </c:pt>
                <c:pt idx="22851">
                  <c:v>432</c:v>
                </c:pt>
                <c:pt idx="22852">
                  <c:v>110</c:v>
                </c:pt>
                <c:pt idx="22853">
                  <c:v>103</c:v>
                </c:pt>
                <c:pt idx="22854">
                  <c:v>232</c:v>
                </c:pt>
                <c:pt idx="22855">
                  <c:v>101</c:v>
                </c:pt>
                <c:pt idx="22856">
                  <c:v>312</c:v>
                </c:pt>
                <c:pt idx="22857">
                  <c:v>63</c:v>
                </c:pt>
                <c:pt idx="22858">
                  <c:v>192</c:v>
                </c:pt>
                <c:pt idx="22859">
                  <c:v>278</c:v>
                </c:pt>
                <c:pt idx="22860">
                  <c:v>610</c:v>
                </c:pt>
                <c:pt idx="22861">
                  <c:v>200</c:v>
                </c:pt>
                <c:pt idx="22862">
                  <c:v>210</c:v>
                </c:pt>
                <c:pt idx="22863">
                  <c:v>238</c:v>
                </c:pt>
                <c:pt idx="22864">
                  <c:v>215</c:v>
                </c:pt>
                <c:pt idx="22865">
                  <c:v>158</c:v>
                </c:pt>
                <c:pt idx="22866">
                  <c:v>303</c:v>
                </c:pt>
                <c:pt idx="22867">
                  <c:v>224</c:v>
                </c:pt>
                <c:pt idx="22868">
                  <c:v>102</c:v>
                </c:pt>
                <c:pt idx="22869">
                  <c:v>384</c:v>
                </c:pt>
                <c:pt idx="22870">
                  <c:v>583</c:v>
                </c:pt>
                <c:pt idx="22871">
                  <c:v>155</c:v>
                </c:pt>
                <c:pt idx="22872">
                  <c:v>14</c:v>
                </c:pt>
                <c:pt idx="22873">
                  <c:v>30</c:v>
                </c:pt>
                <c:pt idx="22874">
                  <c:v>44</c:v>
                </c:pt>
                <c:pt idx="22875">
                  <c:v>88</c:v>
                </c:pt>
                <c:pt idx="22876">
                  <c:v>49</c:v>
                </c:pt>
                <c:pt idx="22877">
                  <c:v>125</c:v>
                </c:pt>
                <c:pt idx="22878">
                  <c:v>78</c:v>
                </c:pt>
                <c:pt idx="22879">
                  <c:v>46</c:v>
                </c:pt>
                <c:pt idx="22880">
                  <c:v>238</c:v>
                </c:pt>
                <c:pt idx="22881">
                  <c:v>22</c:v>
                </c:pt>
                <c:pt idx="22882">
                  <c:v>23</c:v>
                </c:pt>
                <c:pt idx="22883">
                  <c:v>52</c:v>
                </c:pt>
                <c:pt idx="22884">
                  <c:v>82</c:v>
                </c:pt>
                <c:pt idx="22885">
                  <c:v>98</c:v>
                </c:pt>
                <c:pt idx="22886">
                  <c:v>248</c:v>
                </c:pt>
                <c:pt idx="22887">
                  <c:v>89</c:v>
                </c:pt>
                <c:pt idx="22888">
                  <c:v>215</c:v>
                </c:pt>
                <c:pt idx="22889">
                  <c:v>39</c:v>
                </c:pt>
                <c:pt idx="22890">
                  <c:v>82</c:v>
                </c:pt>
                <c:pt idx="22891">
                  <c:v>524</c:v>
                </c:pt>
                <c:pt idx="22892">
                  <c:v>451</c:v>
                </c:pt>
                <c:pt idx="22893">
                  <c:v>337</c:v>
                </c:pt>
                <c:pt idx="22894">
                  <c:v>132</c:v>
                </c:pt>
                <c:pt idx="22895">
                  <c:v>249</c:v>
                </c:pt>
                <c:pt idx="22896">
                  <c:v>167</c:v>
                </c:pt>
                <c:pt idx="22897">
                  <c:v>78</c:v>
                </c:pt>
                <c:pt idx="22898">
                  <c:v>204</c:v>
                </c:pt>
                <c:pt idx="22899">
                  <c:v>109</c:v>
                </c:pt>
                <c:pt idx="22900">
                  <c:v>155</c:v>
                </c:pt>
                <c:pt idx="22901">
                  <c:v>50</c:v>
                </c:pt>
                <c:pt idx="22902">
                  <c:v>142</c:v>
                </c:pt>
                <c:pt idx="22903">
                  <c:v>116</c:v>
                </c:pt>
                <c:pt idx="22904">
                  <c:v>432</c:v>
                </c:pt>
                <c:pt idx="22905">
                  <c:v>195</c:v>
                </c:pt>
                <c:pt idx="22906">
                  <c:v>88</c:v>
                </c:pt>
                <c:pt idx="22907">
                  <c:v>387</c:v>
                </c:pt>
                <c:pt idx="22908">
                  <c:v>1078</c:v>
                </c:pt>
                <c:pt idx="22909">
                  <c:v>971</c:v>
                </c:pt>
                <c:pt idx="22910">
                  <c:v>199</c:v>
                </c:pt>
                <c:pt idx="22911">
                  <c:v>109</c:v>
                </c:pt>
                <c:pt idx="22912">
                  <c:v>1097</c:v>
                </c:pt>
                <c:pt idx="22913">
                  <c:v>133</c:v>
                </c:pt>
                <c:pt idx="22914">
                  <c:v>414</c:v>
                </c:pt>
                <c:pt idx="22915">
                  <c:v>185</c:v>
                </c:pt>
                <c:pt idx="22916">
                  <c:v>221</c:v>
                </c:pt>
                <c:pt idx="22917">
                  <c:v>106</c:v>
                </c:pt>
                <c:pt idx="22918">
                  <c:v>200</c:v>
                </c:pt>
                <c:pt idx="22919">
                  <c:v>205</c:v>
                </c:pt>
                <c:pt idx="22920">
                  <c:v>187</c:v>
                </c:pt>
                <c:pt idx="22921">
                  <c:v>177</c:v>
                </c:pt>
                <c:pt idx="22922">
                  <c:v>402</c:v>
                </c:pt>
                <c:pt idx="22923">
                  <c:v>190</c:v>
                </c:pt>
                <c:pt idx="22924">
                  <c:v>38</c:v>
                </c:pt>
                <c:pt idx="22925">
                  <c:v>355</c:v>
                </c:pt>
                <c:pt idx="22926">
                  <c:v>990</c:v>
                </c:pt>
                <c:pt idx="22927">
                  <c:v>280</c:v>
                </c:pt>
                <c:pt idx="22928">
                  <c:v>701</c:v>
                </c:pt>
                <c:pt idx="22929">
                  <c:v>270</c:v>
                </c:pt>
                <c:pt idx="22930">
                  <c:v>167</c:v>
                </c:pt>
                <c:pt idx="22931">
                  <c:v>945</c:v>
                </c:pt>
                <c:pt idx="22932">
                  <c:v>228</c:v>
                </c:pt>
                <c:pt idx="22933">
                  <c:v>358</c:v>
                </c:pt>
                <c:pt idx="22934">
                  <c:v>222</c:v>
                </c:pt>
                <c:pt idx="22935">
                  <c:v>694</c:v>
                </c:pt>
                <c:pt idx="22936">
                  <c:v>345</c:v>
                </c:pt>
                <c:pt idx="22937">
                  <c:v>354</c:v>
                </c:pt>
                <c:pt idx="22938">
                  <c:v>26</c:v>
                </c:pt>
                <c:pt idx="22939">
                  <c:v>356</c:v>
                </c:pt>
                <c:pt idx="22940">
                  <c:v>332</c:v>
                </c:pt>
                <c:pt idx="22941">
                  <c:v>237</c:v>
                </c:pt>
                <c:pt idx="22942">
                  <c:v>228</c:v>
                </c:pt>
                <c:pt idx="22943">
                  <c:v>83</c:v>
                </c:pt>
                <c:pt idx="22944">
                  <c:v>820</c:v>
                </c:pt>
                <c:pt idx="22945">
                  <c:v>277</c:v>
                </c:pt>
                <c:pt idx="22946">
                  <c:v>269</c:v>
                </c:pt>
                <c:pt idx="22947">
                  <c:v>253</c:v>
                </c:pt>
                <c:pt idx="22948">
                  <c:v>285</c:v>
                </c:pt>
                <c:pt idx="22949">
                  <c:v>215</c:v>
                </c:pt>
                <c:pt idx="22950">
                  <c:v>728</c:v>
                </c:pt>
                <c:pt idx="22951">
                  <c:v>290</c:v>
                </c:pt>
                <c:pt idx="22952">
                  <c:v>179</c:v>
                </c:pt>
                <c:pt idx="22953">
                  <c:v>196</c:v>
                </c:pt>
                <c:pt idx="22954">
                  <c:v>688</c:v>
                </c:pt>
                <c:pt idx="22955">
                  <c:v>269</c:v>
                </c:pt>
                <c:pt idx="22956">
                  <c:v>160</c:v>
                </c:pt>
                <c:pt idx="22957">
                  <c:v>162</c:v>
                </c:pt>
                <c:pt idx="22958">
                  <c:v>316</c:v>
                </c:pt>
                <c:pt idx="22959">
                  <c:v>348</c:v>
                </c:pt>
                <c:pt idx="22960">
                  <c:v>246</c:v>
                </c:pt>
                <c:pt idx="22961">
                  <c:v>179</c:v>
                </c:pt>
                <c:pt idx="22962">
                  <c:v>598</c:v>
                </c:pt>
                <c:pt idx="22963">
                  <c:v>306</c:v>
                </c:pt>
                <c:pt idx="22964">
                  <c:v>244</c:v>
                </c:pt>
                <c:pt idx="22965">
                  <c:v>181</c:v>
                </c:pt>
                <c:pt idx="22966">
                  <c:v>319</c:v>
                </c:pt>
                <c:pt idx="22967">
                  <c:v>233</c:v>
                </c:pt>
                <c:pt idx="22968">
                  <c:v>216</c:v>
                </c:pt>
                <c:pt idx="22969">
                  <c:v>344</c:v>
                </c:pt>
                <c:pt idx="22970">
                  <c:v>370</c:v>
                </c:pt>
                <c:pt idx="22971">
                  <c:v>834</c:v>
                </c:pt>
                <c:pt idx="22972">
                  <c:v>757</c:v>
                </c:pt>
                <c:pt idx="22973">
                  <c:v>436</c:v>
                </c:pt>
                <c:pt idx="22974">
                  <c:v>499</c:v>
                </c:pt>
                <c:pt idx="22975">
                  <c:v>528</c:v>
                </c:pt>
                <c:pt idx="22976">
                  <c:v>835</c:v>
                </c:pt>
                <c:pt idx="22977">
                  <c:v>604</c:v>
                </c:pt>
                <c:pt idx="22978">
                  <c:v>825</c:v>
                </c:pt>
                <c:pt idx="22979">
                  <c:v>343</c:v>
                </c:pt>
                <c:pt idx="22980">
                  <c:v>299</c:v>
                </c:pt>
                <c:pt idx="22981">
                  <c:v>399</c:v>
                </c:pt>
                <c:pt idx="22982">
                  <c:v>970</c:v>
                </c:pt>
                <c:pt idx="22983">
                  <c:v>612</c:v>
                </c:pt>
                <c:pt idx="22984">
                  <c:v>236</c:v>
                </c:pt>
                <c:pt idx="22985">
                  <c:v>642</c:v>
                </c:pt>
                <c:pt idx="22986">
                  <c:v>1304</c:v>
                </c:pt>
                <c:pt idx="22987">
                  <c:v>266</c:v>
                </c:pt>
                <c:pt idx="22988">
                  <c:v>545</c:v>
                </c:pt>
                <c:pt idx="22989">
                  <c:v>375</c:v>
                </c:pt>
                <c:pt idx="22990">
                  <c:v>219</c:v>
                </c:pt>
                <c:pt idx="22991">
                  <c:v>204</c:v>
                </c:pt>
                <c:pt idx="22992">
                  <c:v>236</c:v>
                </c:pt>
                <c:pt idx="22993">
                  <c:v>336</c:v>
                </c:pt>
                <c:pt idx="22994">
                  <c:v>340</c:v>
                </c:pt>
                <c:pt idx="22995">
                  <c:v>301</c:v>
                </c:pt>
                <c:pt idx="22996">
                  <c:v>437</c:v>
                </c:pt>
                <c:pt idx="22997">
                  <c:v>227</c:v>
                </c:pt>
                <c:pt idx="22998">
                  <c:v>421</c:v>
                </c:pt>
                <c:pt idx="22999">
                  <c:v>560</c:v>
                </c:pt>
                <c:pt idx="23000">
                  <c:v>285</c:v>
                </c:pt>
                <c:pt idx="23001">
                  <c:v>293</c:v>
                </c:pt>
                <c:pt idx="23002">
                  <c:v>326</c:v>
                </c:pt>
                <c:pt idx="23003">
                  <c:v>238</c:v>
                </c:pt>
                <c:pt idx="23004">
                  <c:v>152</c:v>
                </c:pt>
                <c:pt idx="23005">
                  <c:v>216</c:v>
                </c:pt>
                <c:pt idx="23006">
                  <c:v>255</c:v>
                </c:pt>
                <c:pt idx="23007">
                  <c:v>146</c:v>
                </c:pt>
                <c:pt idx="23008">
                  <c:v>140</c:v>
                </c:pt>
                <c:pt idx="23009">
                  <c:v>125</c:v>
                </c:pt>
                <c:pt idx="23010">
                  <c:v>175</c:v>
                </c:pt>
                <c:pt idx="23011">
                  <c:v>128</c:v>
                </c:pt>
                <c:pt idx="23012">
                  <c:v>191</c:v>
                </c:pt>
                <c:pt idx="23013">
                  <c:v>280</c:v>
                </c:pt>
                <c:pt idx="23014">
                  <c:v>195</c:v>
                </c:pt>
                <c:pt idx="23015">
                  <c:v>256</c:v>
                </c:pt>
                <c:pt idx="23016">
                  <c:v>208</c:v>
                </c:pt>
                <c:pt idx="23017">
                  <c:v>315</c:v>
                </c:pt>
                <c:pt idx="23018">
                  <c:v>104</c:v>
                </c:pt>
                <c:pt idx="23019">
                  <c:v>701</c:v>
                </c:pt>
                <c:pt idx="23020">
                  <c:v>259</c:v>
                </c:pt>
                <c:pt idx="23021">
                  <c:v>284</c:v>
                </c:pt>
                <c:pt idx="23022">
                  <c:v>226</c:v>
                </c:pt>
                <c:pt idx="23023">
                  <c:v>319</c:v>
                </c:pt>
                <c:pt idx="23024">
                  <c:v>506</c:v>
                </c:pt>
                <c:pt idx="23025">
                  <c:v>278</c:v>
                </c:pt>
                <c:pt idx="23026">
                  <c:v>859</c:v>
                </c:pt>
                <c:pt idx="23027">
                  <c:v>262</c:v>
                </c:pt>
                <c:pt idx="23028">
                  <c:v>224</c:v>
                </c:pt>
                <c:pt idx="23029">
                  <c:v>684</c:v>
                </c:pt>
                <c:pt idx="23030">
                  <c:v>702</c:v>
                </c:pt>
                <c:pt idx="23031">
                  <c:v>929</c:v>
                </c:pt>
                <c:pt idx="23032">
                  <c:v>393</c:v>
                </c:pt>
                <c:pt idx="23033">
                  <c:v>220</c:v>
                </c:pt>
                <c:pt idx="23034">
                  <c:v>257</c:v>
                </c:pt>
                <c:pt idx="23035">
                  <c:v>281</c:v>
                </c:pt>
                <c:pt idx="23036">
                  <c:v>207</c:v>
                </c:pt>
                <c:pt idx="23037">
                  <c:v>188</c:v>
                </c:pt>
                <c:pt idx="23038">
                  <c:v>921</c:v>
                </c:pt>
                <c:pt idx="23039">
                  <c:v>580</c:v>
                </c:pt>
                <c:pt idx="23040">
                  <c:v>265</c:v>
                </c:pt>
                <c:pt idx="23041">
                  <c:v>744</c:v>
                </c:pt>
                <c:pt idx="23042">
                  <c:v>391</c:v>
                </c:pt>
                <c:pt idx="23043">
                  <c:v>286</c:v>
                </c:pt>
                <c:pt idx="23044">
                  <c:v>867</c:v>
                </c:pt>
                <c:pt idx="23045">
                  <c:v>746</c:v>
                </c:pt>
                <c:pt idx="23046">
                  <c:v>814</c:v>
                </c:pt>
                <c:pt idx="23047">
                  <c:v>291</c:v>
                </c:pt>
                <c:pt idx="23048">
                  <c:v>745</c:v>
                </c:pt>
                <c:pt idx="23049">
                  <c:v>325</c:v>
                </c:pt>
                <c:pt idx="23050">
                  <c:v>872</c:v>
                </c:pt>
                <c:pt idx="23051">
                  <c:v>266</c:v>
                </c:pt>
                <c:pt idx="23052">
                  <c:v>229</c:v>
                </c:pt>
                <c:pt idx="23053">
                  <c:v>261</c:v>
                </c:pt>
                <c:pt idx="23054">
                  <c:v>1011</c:v>
                </c:pt>
                <c:pt idx="23055">
                  <c:v>316</c:v>
                </c:pt>
                <c:pt idx="23056">
                  <c:v>267</c:v>
                </c:pt>
                <c:pt idx="23057">
                  <c:v>1211</c:v>
                </c:pt>
                <c:pt idx="23058">
                  <c:v>792</c:v>
                </c:pt>
                <c:pt idx="23059">
                  <c:v>204</c:v>
                </c:pt>
                <c:pt idx="23060">
                  <c:v>177</c:v>
                </c:pt>
                <c:pt idx="23061">
                  <c:v>224</c:v>
                </c:pt>
                <c:pt idx="23062">
                  <c:v>349</c:v>
                </c:pt>
                <c:pt idx="23063">
                  <c:v>695</c:v>
                </c:pt>
                <c:pt idx="23064">
                  <c:v>195</c:v>
                </c:pt>
                <c:pt idx="23065">
                  <c:v>623</c:v>
                </c:pt>
                <c:pt idx="23066">
                  <c:v>628</c:v>
                </c:pt>
                <c:pt idx="23067">
                  <c:v>165</c:v>
                </c:pt>
                <c:pt idx="23068">
                  <c:v>244</c:v>
                </c:pt>
                <c:pt idx="23069">
                  <c:v>330</c:v>
                </c:pt>
                <c:pt idx="23070">
                  <c:v>181</c:v>
                </c:pt>
                <c:pt idx="23071">
                  <c:v>234</c:v>
                </c:pt>
                <c:pt idx="23072">
                  <c:v>279</c:v>
                </c:pt>
                <c:pt idx="23073">
                  <c:v>338</c:v>
                </c:pt>
                <c:pt idx="23074">
                  <c:v>708</c:v>
                </c:pt>
                <c:pt idx="23075">
                  <c:v>258</c:v>
                </c:pt>
                <c:pt idx="23076">
                  <c:v>284</c:v>
                </c:pt>
                <c:pt idx="23077">
                  <c:v>650</c:v>
                </c:pt>
                <c:pt idx="23078">
                  <c:v>257</c:v>
                </c:pt>
                <c:pt idx="23079">
                  <c:v>774</c:v>
                </c:pt>
                <c:pt idx="23080">
                  <c:v>338</c:v>
                </c:pt>
                <c:pt idx="23081">
                  <c:v>417</c:v>
                </c:pt>
                <c:pt idx="23082">
                  <c:v>224</c:v>
                </c:pt>
                <c:pt idx="23083">
                  <c:v>847</c:v>
                </c:pt>
                <c:pt idx="23084">
                  <c:v>472</c:v>
                </c:pt>
                <c:pt idx="23085">
                  <c:v>266</c:v>
                </c:pt>
                <c:pt idx="23086">
                  <c:v>296</c:v>
                </c:pt>
                <c:pt idx="23087">
                  <c:v>854</c:v>
                </c:pt>
                <c:pt idx="23088">
                  <c:v>154</c:v>
                </c:pt>
                <c:pt idx="23089">
                  <c:v>686</c:v>
                </c:pt>
                <c:pt idx="23090">
                  <c:v>358</c:v>
                </c:pt>
                <c:pt idx="23091">
                  <c:v>141</c:v>
                </c:pt>
                <c:pt idx="23092">
                  <c:v>199</c:v>
                </c:pt>
                <c:pt idx="23093">
                  <c:v>136</c:v>
                </c:pt>
                <c:pt idx="23094">
                  <c:v>186</c:v>
                </c:pt>
                <c:pt idx="23095">
                  <c:v>193</c:v>
                </c:pt>
                <c:pt idx="23096">
                  <c:v>190</c:v>
                </c:pt>
                <c:pt idx="23097">
                  <c:v>169</c:v>
                </c:pt>
                <c:pt idx="23098">
                  <c:v>209</c:v>
                </c:pt>
                <c:pt idx="23099">
                  <c:v>146</c:v>
                </c:pt>
                <c:pt idx="23100">
                  <c:v>136</c:v>
                </c:pt>
                <c:pt idx="23101">
                  <c:v>148</c:v>
                </c:pt>
                <c:pt idx="23102">
                  <c:v>158</c:v>
                </c:pt>
                <c:pt idx="23103">
                  <c:v>278</c:v>
                </c:pt>
                <c:pt idx="23104">
                  <c:v>424</c:v>
                </c:pt>
                <c:pt idx="23105">
                  <c:v>318</c:v>
                </c:pt>
                <c:pt idx="23106">
                  <c:v>917</c:v>
                </c:pt>
                <c:pt idx="23107">
                  <c:v>781</c:v>
                </c:pt>
                <c:pt idx="23108">
                  <c:v>584</c:v>
                </c:pt>
                <c:pt idx="23109">
                  <c:v>815</c:v>
                </c:pt>
                <c:pt idx="23110">
                  <c:v>557</c:v>
                </c:pt>
                <c:pt idx="23111">
                  <c:v>464</c:v>
                </c:pt>
                <c:pt idx="23112">
                  <c:v>817</c:v>
                </c:pt>
                <c:pt idx="23113">
                  <c:v>241</c:v>
                </c:pt>
                <c:pt idx="23114">
                  <c:v>609</c:v>
                </c:pt>
                <c:pt idx="23115">
                  <c:v>1054</c:v>
                </c:pt>
                <c:pt idx="23116">
                  <c:v>603</c:v>
                </c:pt>
                <c:pt idx="23117">
                  <c:v>705</c:v>
                </c:pt>
                <c:pt idx="23118">
                  <c:v>553</c:v>
                </c:pt>
                <c:pt idx="23119">
                  <c:v>413</c:v>
                </c:pt>
                <c:pt idx="23120">
                  <c:v>386</c:v>
                </c:pt>
                <c:pt idx="23121">
                  <c:v>461</c:v>
                </c:pt>
                <c:pt idx="23122">
                  <c:v>790</c:v>
                </c:pt>
                <c:pt idx="23123">
                  <c:v>472</c:v>
                </c:pt>
                <c:pt idx="23124">
                  <c:v>448</c:v>
                </c:pt>
                <c:pt idx="23125">
                  <c:v>817</c:v>
                </c:pt>
                <c:pt idx="23126">
                  <c:v>986</c:v>
                </c:pt>
                <c:pt idx="23127">
                  <c:v>586</c:v>
                </c:pt>
                <c:pt idx="23128">
                  <c:v>427</c:v>
                </c:pt>
                <c:pt idx="23129">
                  <c:v>266</c:v>
                </c:pt>
                <c:pt idx="23130">
                  <c:v>262</c:v>
                </c:pt>
                <c:pt idx="23131">
                  <c:v>236</c:v>
                </c:pt>
                <c:pt idx="23132">
                  <c:v>525</c:v>
                </c:pt>
                <c:pt idx="23133">
                  <c:v>218</c:v>
                </c:pt>
                <c:pt idx="23134">
                  <c:v>262</c:v>
                </c:pt>
                <c:pt idx="23135">
                  <c:v>328</c:v>
                </c:pt>
                <c:pt idx="23136">
                  <c:v>154</c:v>
                </c:pt>
                <c:pt idx="23137">
                  <c:v>277</c:v>
                </c:pt>
                <c:pt idx="23138">
                  <c:v>424</c:v>
                </c:pt>
                <c:pt idx="23139">
                  <c:v>302</c:v>
                </c:pt>
                <c:pt idx="23140">
                  <c:v>430</c:v>
                </c:pt>
                <c:pt idx="23141">
                  <c:v>422</c:v>
                </c:pt>
                <c:pt idx="23142">
                  <c:v>271</c:v>
                </c:pt>
                <c:pt idx="23143">
                  <c:v>250</c:v>
                </c:pt>
                <c:pt idx="23144">
                  <c:v>596</c:v>
                </c:pt>
                <c:pt idx="23145">
                  <c:v>385</c:v>
                </c:pt>
                <c:pt idx="23146">
                  <c:v>390</c:v>
                </c:pt>
                <c:pt idx="23147">
                  <c:v>178</c:v>
                </c:pt>
                <c:pt idx="23148">
                  <c:v>270</c:v>
                </c:pt>
                <c:pt idx="23149">
                  <c:v>241</c:v>
                </c:pt>
                <c:pt idx="23150">
                  <c:v>322</c:v>
                </c:pt>
                <c:pt idx="23151">
                  <c:v>290</c:v>
                </c:pt>
                <c:pt idx="23152">
                  <c:v>528</c:v>
                </c:pt>
                <c:pt idx="23153">
                  <c:v>510</c:v>
                </c:pt>
                <c:pt idx="23154">
                  <c:v>618</c:v>
                </c:pt>
                <c:pt idx="23155">
                  <c:v>486</c:v>
                </c:pt>
                <c:pt idx="23156">
                  <c:v>1001</c:v>
                </c:pt>
                <c:pt idx="23157">
                  <c:v>436</c:v>
                </c:pt>
                <c:pt idx="23158">
                  <c:v>416</c:v>
                </c:pt>
                <c:pt idx="23159">
                  <c:v>540</c:v>
                </c:pt>
                <c:pt idx="23160">
                  <c:v>402</c:v>
                </c:pt>
                <c:pt idx="23161">
                  <c:v>310</c:v>
                </c:pt>
                <c:pt idx="23162">
                  <c:v>732</c:v>
                </c:pt>
                <c:pt idx="23163" formatCode="0.00E+00">
                  <c:v>4.8999999999999998E-3</c:v>
                </c:pt>
                <c:pt idx="23164">
                  <c:v>16</c:v>
                </c:pt>
                <c:pt idx="23165">
                  <c:v>30</c:v>
                </c:pt>
                <c:pt idx="23166">
                  <c:v>3</c:v>
                </c:pt>
                <c:pt idx="23167">
                  <c:v>3</c:v>
                </c:pt>
                <c:pt idx="23168">
                  <c:v>123</c:v>
                </c:pt>
                <c:pt idx="23169">
                  <c:v>43</c:v>
                </c:pt>
                <c:pt idx="23170">
                  <c:v>21</c:v>
                </c:pt>
                <c:pt idx="23171">
                  <c:v>123</c:v>
                </c:pt>
                <c:pt idx="23172">
                  <c:v>194</c:v>
                </c:pt>
                <c:pt idx="23173">
                  <c:v>112</c:v>
                </c:pt>
                <c:pt idx="23174">
                  <c:v>235</c:v>
                </c:pt>
                <c:pt idx="23175">
                  <c:v>122</c:v>
                </c:pt>
                <c:pt idx="23176">
                  <c:v>313</c:v>
                </c:pt>
                <c:pt idx="23177">
                  <c:v>227</c:v>
                </c:pt>
                <c:pt idx="23178">
                  <c:v>194</c:v>
                </c:pt>
                <c:pt idx="23179">
                  <c:v>179</c:v>
                </c:pt>
                <c:pt idx="23180">
                  <c:v>96</c:v>
                </c:pt>
                <c:pt idx="23181">
                  <c:v>179</c:v>
                </c:pt>
                <c:pt idx="23182">
                  <c:v>192</c:v>
                </c:pt>
                <c:pt idx="23183">
                  <c:v>631</c:v>
                </c:pt>
                <c:pt idx="23184">
                  <c:v>306</c:v>
                </c:pt>
                <c:pt idx="23185">
                  <c:v>549</c:v>
                </c:pt>
                <c:pt idx="23186">
                  <c:v>587</c:v>
                </c:pt>
                <c:pt idx="23187">
                  <c:v>602</c:v>
                </c:pt>
                <c:pt idx="23188">
                  <c:v>586</c:v>
                </c:pt>
                <c:pt idx="23189">
                  <c:v>608</c:v>
                </c:pt>
                <c:pt idx="23190">
                  <c:v>526</c:v>
                </c:pt>
                <c:pt idx="23191">
                  <c:v>626</c:v>
                </c:pt>
                <c:pt idx="23192">
                  <c:v>912</c:v>
                </c:pt>
                <c:pt idx="23193">
                  <c:v>625</c:v>
                </c:pt>
                <c:pt idx="23194">
                  <c:v>752</c:v>
                </c:pt>
                <c:pt idx="23195">
                  <c:v>1138</c:v>
                </c:pt>
                <c:pt idx="23196">
                  <c:v>213</c:v>
                </c:pt>
                <c:pt idx="23197">
                  <c:v>269</c:v>
                </c:pt>
                <c:pt idx="23198">
                  <c:v>539</c:v>
                </c:pt>
                <c:pt idx="23199">
                  <c:v>179</c:v>
                </c:pt>
                <c:pt idx="23200">
                  <c:v>257</c:v>
                </c:pt>
                <c:pt idx="23201">
                  <c:v>242</c:v>
                </c:pt>
                <c:pt idx="23202">
                  <c:v>198</c:v>
                </c:pt>
                <c:pt idx="23203">
                  <c:v>328</c:v>
                </c:pt>
                <c:pt idx="23204">
                  <c:v>706</c:v>
                </c:pt>
                <c:pt idx="23205">
                  <c:v>218</c:v>
                </c:pt>
                <c:pt idx="23206">
                  <c:v>292</c:v>
                </c:pt>
                <c:pt idx="23207">
                  <c:v>38</c:v>
                </c:pt>
                <c:pt idx="23208">
                  <c:v>154</c:v>
                </c:pt>
                <c:pt idx="23209">
                  <c:v>93</c:v>
                </c:pt>
                <c:pt idx="23210">
                  <c:v>74</c:v>
                </c:pt>
                <c:pt idx="23211">
                  <c:v>131</c:v>
                </c:pt>
                <c:pt idx="23212">
                  <c:v>114</c:v>
                </c:pt>
                <c:pt idx="23213">
                  <c:v>248</c:v>
                </c:pt>
                <c:pt idx="23214">
                  <c:v>97</c:v>
                </c:pt>
                <c:pt idx="23215">
                  <c:v>137</c:v>
                </c:pt>
                <c:pt idx="23216">
                  <c:v>126</c:v>
                </c:pt>
                <c:pt idx="23217">
                  <c:v>54</c:v>
                </c:pt>
                <c:pt idx="23218">
                  <c:v>172</c:v>
                </c:pt>
                <c:pt idx="23219">
                  <c:v>321</c:v>
                </c:pt>
                <c:pt idx="23220">
                  <c:v>164</c:v>
                </c:pt>
                <c:pt idx="23221">
                  <c:v>224</c:v>
                </c:pt>
                <c:pt idx="23222">
                  <c:v>195</c:v>
                </c:pt>
                <c:pt idx="23223">
                  <c:v>437</c:v>
                </c:pt>
                <c:pt idx="23224">
                  <c:v>204</c:v>
                </c:pt>
                <c:pt idx="23225">
                  <c:v>149</c:v>
                </c:pt>
                <c:pt idx="23226">
                  <c:v>63</c:v>
                </c:pt>
                <c:pt idx="23227">
                  <c:v>193</c:v>
                </c:pt>
                <c:pt idx="23228">
                  <c:v>157</c:v>
                </c:pt>
                <c:pt idx="23229">
                  <c:v>412</c:v>
                </c:pt>
                <c:pt idx="23230">
                  <c:v>297</c:v>
                </c:pt>
                <c:pt idx="23231">
                  <c:v>390</c:v>
                </c:pt>
                <c:pt idx="23232">
                  <c:v>332</c:v>
                </c:pt>
                <c:pt idx="23233">
                  <c:v>319</c:v>
                </c:pt>
                <c:pt idx="23234">
                  <c:v>316</c:v>
                </c:pt>
                <c:pt idx="23235">
                  <c:v>260</c:v>
                </c:pt>
                <c:pt idx="23236">
                  <c:v>244</c:v>
                </c:pt>
                <c:pt idx="23237">
                  <c:v>220</c:v>
                </c:pt>
                <c:pt idx="23238">
                  <c:v>683</c:v>
                </c:pt>
                <c:pt idx="23239">
                  <c:v>408</c:v>
                </c:pt>
                <c:pt idx="23240">
                  <c:v>385</c:v>
                </c:pt>
                <c:pt idx="23241">
                  <c:v>256</c:v>
                </c:pt>
                <c:pt idx="23242">
                  <c:v>313</c:v>
                </c:pt>
                <c:pt idx="23243">
                  <c:v>683</c:v>
                </c:pt>
                <c:pt idx="23244">
                  <c:v>1077</c:v>
                </c:pt>
                <c:pt idx="23245">
                  <c:v>235</c:v>
                </c:pt>
                <c:pt idx="23246">
                  <c:v>209</c:v>
                </c:pt>
                <c:pt idx="23247">
                  <c:v>194</c:v>
                </c:pt>
                <c:pt idx="23248">
                  <c:v>921</c:v>
                </c:pt>
                <c:pt idx="23249">
                  <c:v>886</c:v>
                </c:pt>
                <c:pt idx="23250">
                  <c:v>218</c:v>
                </c:pt>
                <c:pt idx="23251">
                  <c:v>657</c:v>
                </c:pt>
                <c:pt idx="23252">
                  <c:v>264</c:v>
                </c:pt>
                <c:pt idx="23253">
                  <c:v>368</c:v>
                </c:pt>
                <c:pt idx="23254">
                  <c:v>939</c:v>
                </c:pt>
                <c:pt idx="23255">
                  <c:v>417</c:v>
                </c:pt>
                <c:pt idx="23256">
                  <c:v>929</c:v>
                </c:pt>
                <c:pt idx="23257">
                  <c:v>797</c:v>
                </c:pt>
                <c:pt idx="23258">
                  <c:v>963</c:v>
                </c:pt>
                <c:pt idx="23259">
                  <c:v>275</c:v>
                </c:pt>
                <c:pt idx="23260">
                  <c:v>312</c:v>
                </c:pt>
                <c:pt idx="23261">
                  <c:v>332</c:v>
                </c:pt>
                <c:pt idx="23262">
                  <c:v>256</c:v>
                </c:pt>
                <c:pt idx="23263">
                  <c:v>205</c:v>
                </c:pt>
                <c:pt idx="23264">
                  <c:v>278</c:v>
                </c:pt>
                <c:pt idx="23265">
                  <c:v>900</c:v>
                </c:pt>
                <c:pt idx="23266">
                  <c:v>376</c:v>
                </c:pt>
                <c:pt idx="23267">
                  <c:v>300</c:v>
                </c:pt>
                <c:pt idx="23268">
                  <c:v>758</c:v>
                </c:pt>
                <c:pt idx="23269">
                  <c:v>793</c:v>
                </c:pt>
                <c:pt idx="23270">
                  <c:v>357</c:v>
                </c:pt>
                <c:pt idx="23271">
                  <c:v>461</c:v>
                </c:pt>
                <c:pt idx="23272">
                  <c:v>437</c:v>
                </c:pt>
                <c:pt idx="23273">
                  <c:v>625</c:v>
                </c:pt>
                <c:pt idx="23274">
                  <c:v>651</c:v>
                </c:pt>
                <c:pt idx="23275">
                  <c:v>346</c:v>
                </c:pt>
                <c:pt idx="23276">
                  <c:v>296</c:v>
                </c:pt>
                <c:pt idx="23277">
                  <c:v>838</c:v>
                </c:pt>
                <c:pt idx="23278">
                  <c:v>811</c:v>
                </c:pt>
                <c:pt idx="23279">
                  <c:v>250</c:v>
                </c:pt>
                <c:pt idx="23280">
                  <c:v>225</c:v>
                </c:pt>
                <c:pt idx="23281">
                  <c:v>740</c:v>
                </c:pt>
                <c:pt idx="23282">
                  <c:v>337</c:v>
                </c:pt>
                <c:pt idx="23283">
                  <c:v>432</c:v>
                </c:pt>
                <c:pt idx="23284">
                  <c:v>835</c:v>
                </c:pt>
                <c:pt idx="23285">
                  <c:v>190</c:v>
                </c:pt>
                <c:pt idx="23286">
                  <c:v>240</c:v>
                </c:pt>
                <c:pt idx="23287">
                  <c:v>352</c:v>
                </c:pt>
                <c:pt idx="23288">
                  <c:v>861</c:v>
                </c:pt>
                <c:pt idx="23289">
                  <c:v>299</c:v>
                </c:pt>
                <c:pt idx="23290">
                  <c:v>67</c:v>
                </c:pt>
                <c:pt idx="23291">
                  <c:v>134</c:v>
                </c:pt>
                <c:pt idx="23292">
                  <c:v>103</c:v>
                </c:pt>
                <c:pt idx="23293">
                  <c:v>270</c:v>
                </c:pt>
                <c:pt idx="23294">
                  <c:v>79</c:v>
                </c:pt>
                <c:pt idx="23295">
                  <c:v>95</c:v>
                </c:pt>
                <c:pt idx="23296">
                  <c:v>8</c:v>
                </c:pt>
                <c:pt idx="23297">
                  <c:v>5</c:v>
                </c:pt>
                <c:pt idx="23298">
                  <c:v>190</c:v>
                </c:pt>
                <c:pt idx="23299">
                  <c:v>90</c:v>
                </c:pt>
                <c:pt idx="23300">
                  <c:v>209</c:v>
                </c:pt>
                <c:pt idx="23301">
                  <c:v>194</c:v>
                </c:pt>
                <c:pt idx="23302">
                  <c:v>180</c:v>
                </c:pt>
                <c:pt idx="23303">
                  <c:v>283</c:v>
                </c:pt>
                <c:pt idx="23304">
                  <c:v>158</c:v>
                </c:pt>
                <c:pt idx="23305">
                  <c:v>167</c:v>
                </c:pt>
                <c:pt idx="23306">
                  <c:v>114</c:v>
                </c:pt>
                <c:pt idx="23307">
                  <c:v>120</c:v>
                </c:pt>
                <c:pt idx="23308">
                  <c:v>142</c:v>
                </c:pt>
                <c:pt idx="23309">
                  <c:v>525</c:v>
                </c:pt>
                <c:pt idx="23310">
                  <c:v>550</c:v>
                </c:pt>
                <c:pt idx="23311">
                  <c:v>259</c:v>
                </c:pt>
                <c:pt idx="23312">
                  <c:v>365</c:v>
                </c:pt>
                <c:pt idx="23313">
                  <c:v>727</c:v>
                </c:pt>
                <c:pt idx="23314">
                  <c:v>292</c:v>
                </c:pt>
                <c:pt idx="23315">
                  <c:v>359</c:v>
                </c:pt>
                <c:pt idx="23316">
                  <c:v>357</c:v>
                </c:pt>
                <c:pt idx="23317">
                  <c:v>245</c:v>
                </c:pt>
                <c:pt idx="23318">
                  <c:v>283</c:v>
                </c:pt>
                <c:pt idx="23319">
                  <c:v>256</c:v>
                </c:pt>
                <c:pt idx="23320">
                  <c:v>360</c:v>
                </c:pt>
                <c:pt idx="23321">
                  <c:v>164</c:v>
                </c:pt>
                <c:pt idx="23322">
                  <c:v>170</c:v>
                </c:pt>
                <c:pt idx="23323">
                  <c:v>138</c:v>
                </c:pt>
                <c:pt idx="23324">
                  <c:v>141</c:v>
                </c:pt>
                <c:pt idx="23325">
                  <c:v>193</c:v>
                </c:pt>
                <c:pt idx="23326">
                  <c:v>235</c:v>
                </c:pt>
                <c:pt idx="23327">
                  <c:v>158</c:v>
                </c:pt>
                <c:pt idx="23328">
                  <c:v>125</c:v>
                </c:pt>
                <c:pt idx="23329">
                  <c:v>259</c:v>
                </c:pt>
                <c:pt idx="23330">
                  <c:v>160</c:v>
                </c:pt>
                <c:pt idx="23331">
                  <c:v>122</c:v>
                </c:pt>
                <c:pt idx="23332">
                  <c:v>166</c:v>
                </c:pt>
                <c:pt idx="23333">
                  <c:v>230</c:v>
                </c:pt>
                <c:pt idx="23334">
                  <c:v>137</c:v>
                </c:pt>
                <c:pt idx="23335">
                  <c:v>332</c:v>
                </c:pt>
                <c:pt idx="23336">
                  <c:v>174</c:v>
                </c:pt>
                <c:pt idx="23337">
                  <c:v>69</c:v>
                </c:pt>
                <c:pt idx="23338">
                  <c:v>199</c:v>
                </c:pt>
                <c:pt idx="23339">
                  <c:v>335</c:v>
                </c:pt>
                <c:pt idx="23340">
                  <c:v>374</c:v>
                </c:pt>
                <c:pt idx="23341">
                  <c:v>157</c:v>
                </c:pt>
                <c:pt idx="23342">
                  <c:v>139</c:v>
                </c:pt>
                <c:pt idx="23343">
                  <c:v>455</c:v>
                </c:pt>
                <c:pt idx="23344">
                  <c:v>289</c:v>
                </c:pt>
                <c:pt idx="23345">
                  <c:v>367</c:v>
                </c:pt>
                <c:pt idx="23346">
                  <c:v>837</c:v>
                </c:pt>
                <c:pt idx="23347">
                  <c:v>284</c:v>
                </c:pt>
                <c:pt idx="23348">
                  <c:v>245</c:v>
                </c:pt>
                <c:pt idx="23349">
                  <c:v>321</c:v>
                </c:pt>
                <c:pt idx="23350">
                  <c:v>219</c:v>
                </c:pt>
                <c:pt idx="23351">
                  <c:v>178</c:v>
                </c:pt>
                <c:pt idx="23352">
                  <c:v>245</c:v>
                </c:pt>
                <c:pt idx="23353">
                  <c:v>198</c:v>
                </c:pt>
                <c:pt idx="23354">
                  <c:v>232</c:v>
                </c:pt>
                <c:pt idx="23355">
                  <c:v>657</c:v>
                </c:pt>
                <c:pt idx="23356">
                  <c:v>962</c:v>
                </c:pt>
                <c:pt idx="23357">
                  <c:v>352</c:v>
                </c:pt>
                <c:pt idx="23358">
                  <c:v>787</c:v>
                </c:pt>
                <c:pt idx="23359">
                  <c:v>370</c:v>
                </c:pt>
                <c:pt idx="23360">
                  <c:v>882</c:v>
                </c:pt>
                <c:pt idx="23361">
                  <c:v>589</c:v>
                </c:pt>
                <c:pt idx="23362">
                  <c:v>938</c:v>
                </c:pt>
                <c:pt idx="23363">
                  <c:v>897</c:v>
                </c:pt>
                <c:pt idx="23364">
                  <c:v>497</c:v>
                </c:pt>
                <c:pt idx="23365">
                  <c:v>269</c:v>
                </c:pt>
                <c:pt idx="23366">
                  <c:v>310</c:v>
                </c:pt>
                <c:pt idx="23367">
                  <c:v>459</c:v>
                </c:pt>
                <c:pt idx="23368">
                  <c:v>833</c:v>
                </c:pt>
                <c:pt idx="23369">
                  <c:v>1332</c:v>
                </c:pt>
                <c:pt idx="23370">
                  <c:v>313</c:v>
                </c:pt>
                <c:pt idx="23371">
                  <c:v>656</c:v>
                </c:pt>
                <c:pt idx="23372">
                  <c:v>341</c:v>
                </c:pt>
                <c:pt idx="23373">
                  <c:v>655</c:v>
                </c:pt>
                <c:pt idx="23374">
                  <c:v>413</c:v>
                </c:pt>
                <c:pt idx="23375">
                  <c:v>638</c:v>
                </c:pt>
                <c:pt idx="23376">
                  <c:v>675</c:v>
                </c:pt>
                <c:pt idx="23377">
                  <c:v>774</c:v>
                </c:pt>
                <c:pt idx="23378">
                  <c:v>317</c:v>
                </c:pt>
                <c:pt idx="23379">
                  <c:v>614</c:v>
                </c:pt>
                <c:pt idx="23380">
                  <c:v>1060</c:v>
                </c:pt>
                <c:pt idx="23381">
                  <c:v>1013</c:v>
                </c:pt>
                <c:pt idx="23382">
                  <c:v>1167</c:v>
                </c:pt>
                <c:pt idx="23383">
                  <c:v>987</c:v>
                </c:pt>
                <c:pt idx="23384">
                  <c:v>954</c:v>
                </c:pt>
                <c:pt idx="23385">
                  <c:v>1133</c:v>
                </c:pt>
                <c:pt idx="23386">
                  <c:v>878</c:v>
                </c:pt>
                <c:pt idx="23387">
                  <c:v>1191</c:v>
                </c:pt>
                <c:pt idx="23388">
                  <c:v>1202</c:v>
                </c:pt>
                <c:pt idx="23389">
                  <c:v>1052</c:v>
                </c:pt>
                <c:pt idx="23390">
                  <c:v>1427</c:v>
                </c:pt>
                <c:pt idx="23391">
                  <c:v>1602</c:v>
                </c:pt>
                <c:pt idx="23392">
                  <c:v>1648</c:v>
                </c:pt>
                <c:pt idx="23393">
                  <c:v>155</c:v>
                </c:pt>
                <c:pt idx="23394">
                  <c:v>160</c:v>
                </c:pt>
                <c:pt idx="23395">
                  <c:v>131</c:v>
                </c:pt>
                <c:pt idx="23396">
                  <c:v>124</c:v>
                </c:pt>
                <c:pt idx="23397">
                  <c:v>168</c:v>
                </c:pt>
                <c:pt idx="23398">
                  <c:v>149</c:v>
                </c:pt>
                <c:pt idx="23399">
                  <c:v>190</c:v>
                </c:pt>
                <c:pt idx="23400">
                  <c:v>283</c:v>
                </c:pt>
                <c:pt idx="23401">
                  <c:v>73</c:v>
                </c:pt>
                <c:pt idx="23402">
                  <c:v>60</c:v>
                </c:pt>
                <c:pt idx="23403">
                  <c:v>152</c:v>
                </c:pt>
                <c:pt idx="23404">
                  <c:v>245</c:v>
                </c:pt>
                <c:pt idx="23405">
                  <c:v>396</c:v>
                </c:pt>
                <c:pt idx="23406">
                  <c:v>255</c:v>
                </c:pt>
                <c:pt idx="23407">
                  <c:v>141</c:v>
                </c:pt>
                <c:pt idx="23408">
                  <c:v>309</c:v>
                </c:pt>
                <c:pt idx="23409">
                  <c:v>333</c:v>
                </c:pt>
                <c:pt idx="23410">
                  <c:v>257</c:v>
                </c:pt>
                <c:pt idx="23411">
                  <c:v>241</c:v>
                </c:pt>
                <c:pt idx="23412">
                  <c:v>989</c:v>
                </c:pt>
                <c:pt idx="23413">
                  <c:v>284</c:v>
                </c:pt>
                <c:pt idx="23414">
                  <c:v>252</c:v>
                </c:pt>
                <c:pt idx="23415">
                  <c:v>234</c:v>
                </c:pt>
                <c:pt idx="23416">
                  <c:v>1034</c:v>
                </c:pt>
                <c:pt idx="23417">
                  <c:v>12</c:v>
                </c:pt>
                <c:pt idx="23418">
                  <c:v>21</c:v>
                </c:pt>
                <c:pt idx="23419">
                  <c:v>23</c:v>
                </c:pt>
                <c:pt idx="23420">
                  <c:v>39</c:v>
                </c:pt>
                <c:pt idx="23421">
                  <c:v>426</c:v>
                </c:pt>
                <c:pt idx="23422">
                  <c:v>298</c:v>
                </c:pt>
                <c:pt idx="23423">
                  <c:v>681</c:v>
                </c:pt>
                <c:pt idx="23424">
                  <c:v>1120</c:v>
                </c:pt>
                <c:pt idx="23425">
                  <c:v>342</c:v>
                </c:pt>
                <c:pt idx="23426">
                  <c:v>334</c:v>
                </c:pt>
                <c:pt idx="23427">
                  <c:v>364</c:v>
                </c:pt>
                <c:pt idx="23428">
                  <c:v>435</c:v>
                </c:pt>
                <c:pt idx="23429">
                  <c:v>248</c:v>
                </c:pt>
                <c:pt idx="23430">
                  <c:v>211</c:v>
                </c:pt>
                <c:pt idx="23431">
                  <c:v>475</c:v>
                </c:pt>
                <c:pt idx="23432">
                  <c:v>347</c:v>
                </c:pt>
                <c:pt idx="23433">
                  <c:v>336</c:v>
                </c:pt>
                <c:pt idx="23434">
                  <c:v>351</c:v>
                </c:pt>
                <c:pt idx="23435">
                  <c:v>152</c:v>
                </c:pt>
                <c:pt idx="23436">
                  <c:v>227</c:v>
                </c:pt>
                <c:pt idx="23437">
                  <c:v>1374</c:v>
                </c:pt>
                <c:pt idx="23438">
                  <c:v>233</c:v>
                </c:pt>
                <c:pt idx="23439">
                  <c:v>248</c:v>
                </c:pt>
                <c:pt idx="23440">
                  <c:v>658</c:v>
                </c:pt>
                <c:pt idx="23441">
                  <c:v>232</c:v>
                </c:pt>
                <c:pt idx="23442">
                  <c:v>159</c:v>
                </c:pt>
                <c:pt idx="23443">
                  <c:v>658</c:v>
                </c:pt>
                <c:pt idx="23444">
                  <c:v>199</c:v>
                </c:pt>
                <c:pt idx="23445">
                  <c:v>966</c:v>
                </c:pt>
                <c:pt idx="23446">
                  <c:v>288</c:v>
                </c:pt>
                <c:pt idx="23447">
                  <c:v>360</c:v>
                </c:pt>
                <c:pt idx="23448">
                  <c:v>237</c:v>
                </c:pt>
                <c:pt idx="23449">
                  <c:v>192</c:v>
                </c:pt>
                <c:pt idx="23450">
                  <c:v>207</c:v>
                </c:pt>
                <c:pt idx="23451">
                  <c:v>257</c:v>
                </c:pt>
                <c:pt idx="23452">
                  <c:v>1167</c:v>
                </c:pt>
                <c:pt idx="23453">
                  <c:v>191</c:v>
                </c:pt>
                <c:pt idx="23454">
                  <c:v>142</c:v>
                </c:pt>
                <c:pt idx="23455">
                  <c:v>1007</c:v>
                </c:pt>
                <c:pt idx="23456">
                  <c:v>321</c:v>
                </c:pt>
                <c:pt idx="23457">
                  <c:v>807</c:v>
                </c:pt>
                <c:pt idx="23458">
                  <c:v>295</c:v>
                </c:pt>
                <c:pt idx="23459">
                  <c:v>923</c:v>
                </c:pt>
                <c:pt idx="23460">
                  <c:v>345</c:v>
                </c:pt>
                <c:pt idx="23461">
                  <c:v>771</c:v>
                </c:pt>
                <c:pt idx="23462">
                  <c:v>243</c:v>
                </c:pt>
                <c:pt idx="23463">
                  <c:v>1101</c:v>
                </c:pt>
                <c:pt idx="23464">
                  <c:v>837</c:v>
                </c:pt>
                <c:pt idx="23465">
                  <c:v>267</c:v>
                </c:pt>
                <c:pt idx="23466">
                  <c:v>301</c:v>
                </c:pt>
                <c:pt idx="23467">
                  <c:v>223</c:v>
                </c:pt>
                <c:pt idx="23468">
                  <c:v>253</c:v>
                </c:pt>
                <c:pt idx="23469">
                  <c:v>416</c:v>
                </c:pt>
                <c:pt idx="23470">
                  <c:v>800</c:v>
                </c:pt>
                <c:pt idx="23471">
                  <c:v>508</c:v>
                </c:pt>
                <c:pt idx="23472">
                  <c:v>455</c:v>
                </c:pt>
                <c:pt idx="23473">
                  <c:v>407</c:v>
                </c:pt>
                <c:pt idx="23474">
                  <c:v>1003</c:v>
                </c:pt>
                <c:pt idx="23475">
                  <c:v>1129</c:v>
                </c:pt>
                <c:pt idx="23476">
                  <c:v>396</c:v>
                </c:pt>
                <c:pt idx="23477">
                  <c:v>363</c:v>
                </c:pt>
                <c:pt idx="23478">
                  <c:v>344</c:v>
                </c:pt>
                <c:pt idx="23479">
                  <c:v>380</c:v>
                </c:pt>
                <c:pt idx="23480">
                  <c:v>1076</c:v>
                </c:pt>
                <c:pt idx="23481">
                  <c:v>1139</c:v>
                </c:pt>
                <c:pt idx="23482">
                  <c:v>319</c:v>
                </c:pt>
                <c:pt idx="23483">
                  <c:v>286</c:v>
                </c:pt>
                <c:pt idx="23484">
                  <c:v>433</c:v>
                </c:pt>
                <c:pt idx="23485">
                  <c:v>406</c:v>
                </c:pt>
                <c:pt idx="23486">
                  <c:v>444</c:v>
                </c:pt>
                <c:pt idx="23487">
                  <c:v>382</c:v>
                </c:pt>
                <c:pt idx="23488">
                  <c:v>365</c:v>
                </c:pt>
                <c:pt idx="23489">
                  <c:v>863</c:v>
                </c:pt>
                <c:pt idx="23490">
                  <c:v>556</c:v>
                </c:pt>
                <c:pt idx="23491">
                  <c:v>386</c:v>
                </c:pt>
                <c:pt idx="23492">
                  <c:v>353</c:v>
                </c:pt>
                <c:pt idx="23493">
                  <c:v>119</c:v>
                </c:pt>
                <c:pt idx="23494">
                  <c:v>240</c:v>
                </c:pt>
                <c:pt idx="23495">
                  <c:v>124</c:v>
                </c:pt>
                <c:pt idx="23496">
                  <c:v>157</c:v>
                </c:pt>
                <c:pt idx="23497">
                  <c:v>195</c:v>
                </c:pt>
                <c:pt idx="23498">
                  <c:v>702</c:v>
                </c:pt>
                <c:pt idx="23499">
                  <c:v>233</c:v>
                </c:pt>
                <c:pt idx="23500">
                  <c:v>210</c:v>
                </c:pt>
                <c:pt idx="23501">
                  <c:v>166</c:v>
                </c:pt>
                <c:pt idx="23502">
                  <c:v>140</c:v>
                </c:pt>
                <c:pt idx="23503">
                  <c:v>166</c:v>
                </c:pt>
                <c:pt idx="23504">
                  <c:v>298</c:v>
                </c:pt>
                <c:pt idx="23505">
                  <c:v>110</c:v>
                </c:pt>
                <c:pt idx="23506">
                  <c:v>170</c:v>
                </c:pt>
                <c:pt idx="23507">
                  <c:v>126</c:v>
                </c:pt>
                <c:pt idx="23508">
                  <c:v>112</c:v>
                </c:pt>
                <c:pt idx="23509">
                  <c:v>85</c:v>
                </c:pt>
                <c:pt idx="23510">
                  <c:v>190</c:v>
                </c:pt>
                <c:pt idx="23511">
                  <c:v>169</c:v>
                </c:pt>
                <c:pt idx="23512">
                  <c:v>281</c:v>
                </c:pt>
                <c:pt idx="23513">
                  <c:v>63</c:v>
                </c:pt>
                <c:pt idx="23514">
                  <c:v>122</c:v>
                </c:pt>
                <c:pt idx="23515">
                  <c:v>107</c:v>
                </c:pt>
                <c:pt idx="23516">
                  <c:v>131</c:v>
                </c:pt>
                <c:pt idx="23517">
                  <c:v>423</c:v>
                </c:pt>
                <c:pt idx="23518">
                  <c:v>700</c:v>
                </c:pt>
                <c:pt idx="23519">
                  <c:v>316</c:v>
                </c:pt>
                <c:pt idx="23520">
                  <c:v>316</c:v>
                </c:pt>
                <c:pt idx="23521">
                  <c:v>310</c:v>
                </c:pt>
                <c:pt idx="23522">
                  <c:v>279</c:v>
                </c:pt>
                <c:pt idx="23523">
                  <c:v>329</c:v>
                </c:pt>
                <c:pt idx="23524">
                  <c:v>315</c:v>
                </c:pt>
                <c:pt idx="23525">
                  <c:v>351</c:v>
                </c:pt>
                <c:pt idx="23526">
                  <c:v>306</c:v>
                </c:pt>
                <c:pt idx="23527">
                  <c:v>288</c:v>
                </c:pt>
                <c:pt idx="23528">
                  <c:v>352</c:v>
                </c:pt>
                <c:pt idx="23529">
                  <c:v>306</c:v>
                </c:pt>
                <c:pt idx="23530">
                  <c:v>280</c:v>
                </c:pt>
                <c:pt idx="23531">
                  <c:v>674</c:v>
                </c:pt>
                <c:pt idx="23532">
                  <c:v>491</c:v>
                </c:pt>
                <c:pt idx="23533">
                  <c:v>685</c:v>
                </c:pt>
                <c:pt idx="23534">
                  <c:v>517</c:v>
                </c:pt>
                <c:pt idx="23535">
                  <c:v>268</c:v>
                </c:pt>
                <c:pt idx="23536">
                  <c:v>298</c:v>
                </c:pt>
                <c:pt idx="23537">
                  <c:v>186</c:v>
                </c:pt>
                <c:pt idx="23538">
                  <c:v>211</c:v>
                </c:pt>
                <c:pt idx="23539">
                  <c:v>220</c:v>
                </c:pt>
                <c:pt idx="23540">
                  <c:v>969</c:v>
                </c:pt>
                <c:pt idx="23541">
                  <c:v>579</c:v>
                </c:pt>
                <c:pt idx="23542">
                  <c:v>379</c:v>
                </c:pt>
                <c:pt idx="23543">
                  <c:v>268</c:v>
                </c:pt>
                <c:pt idx="23544">
                  <c:v>1055</c:v>
                </c:pt>
                <c:pt idx="23545">
                  <c:v>753</c:v>
                </c:pt>
                <c:pt idx="23546">
                  <c:v>369</c:v>
                </c:pt>
                <c:pt idx="23547">
                  <c:v>305</c:v>
                </c:pt>
                <c:pt idx="23548">
                  <c:v>689</c:v>
                </c:pt>
                <c:pt idx="23549">
                  <c:v>255</c:v>
                </c:pt>
                <c:pt idx="23550">
                  <c:v>149</c:v>
                </c:pt>
                <c:pt idx="23551">
                  <c:v>262</c:v>
                </c:pt>
                <c:pt idx="23552">
                  <c:v>686</c:v>
                </c:pt>
                <c:pt idx="23553">
                  <c:v>527</c:v>
                </c:pt>
                <c:pt idx="23554">
                  <c:v>365</c:v>
                </c:pt>
                <c:pt idx="23555">
                  <c:v>1034</c:v>
                </c:pt>
                <c:pt idx="23556">
                  <c:v>281</c:v>
                </c:pt>
                <c:pt idx="23557">
                  <c:v>866</c:v>
                </c:pt>
                <c:pt idx="23558">
                  <c:v>962</c:v>
                </c:pt>
                <c:pt idx="23559">
                  <c:v>300</c:v>
                </c:pt>
                <c:pt idx="23560">
                  <c:v>743</c:v>
                </c:pt>
                <c:pt idx="23561">
                  <c:v>174</c:v>
                </c:pt>
                <c:pt idx="23562">
                  <c:v>961</c:v>
                </c:pt>
                <c:pt idx="23563">
                  <c:v>332</c:v>
                </c:pt>
                <c:pt idx="23564">
                  <c:v>674</c:v>
                </c:pt>
                <c:pt idx="23565">
                  <c:v>739</c:v>
                </c:pt>
                <c:pt idx="23566">
                  <c:v>811</c:v>
                </c:pt>
                <c:pt idx="23567">
                  <c:v>781</c:v>
                </c:pt>
                <c:pt idx="23568">
                  <c:v>304</c:v>
                </c:pt>
                <c:pt idx="23569">
                  <c:v>1125</c:v>
                </c:pt>
                <c:pt idx="23570">
                  <c:v>277</c:v>
                </c:pt>
                <c:pt idx="23571">
                  <c:v>252</c:v>
                </c:pt>
                <c:pt idx="23572">
                  <c:v>216</c:v>
                </c:pt>
                <c:pt idx="23573">
                  <c:v>177</c:v>
                </c:pt>
                <c:pt idx="23574">
                  <c:v>167</c:v>
                </c:pt>
                <c:pt idx="23575">
                  <c:v>228</c:v>
                </c:pt>
                <c:pt idx="23576">
                  <c:v>371</c:v>
                </c:pt>
                <c:pt idx="23577">
                  <c:v>19</c:v>
                </c:pt>
                <c:pt idx="23578">
                  <c:v>212</c:v>
                </c:pt>
                <c:pt idx="23579">
                  <c:v>27</c:v>
                </c:pt>
                <c:pt idx="23580">
                  <c:v>40</c:v>
                </c:pt>
                <c:pt idx="23581">
                  <c:v>84</c:v>
                </c:pt>
                <c:pt idx="23582">
                  <c:v>30</c:v>
                </c:pt>
                <c:pt idx="23583">
                  <c:v>173</c:v>
                </c:pt>
                <c:pt idx="23584">
                  <c:v>123</c:v>
                </c:pt>
                <c:pt idx="23585">
                  <c:v>743</c:v>
                </c:pt>
                <c:pt idx="23586">
                  <c:v>858</c:v>
                </c:pt>
                <c:pt idx="23587">
                  <c:v>124</c:v>
                </c:pt>
                <c:pt idx="23588">
                  <c:v>579</c:v>
                </c:pt>
                <c:pt idx="23589">
                  <c:v>836</c:v>
                </c:pt>
                <c:pt idx="23590">
                  <c:v>269</c:v>
                </c:pt>
                <c:pt idx="23591">
                  <c:v>244</c:v>
                </c:pt>
                <c:pt idx="23592">
                  <c:v>648</c:v>
                </c:pt>
                <c:pt idx="23593">
                  <c:v>198</c:v>
                </c:pt>
                <c:pt idx="23594">
                  <c:v>1050</c:v>
                </c:pt>
                <c:pt idx="23595">
                  <c:v>310</c:v>
                </c:pt>
                <c:pt idx="23596">
                  <c:v>767</c:v>
                </c:pt>
                <c:pt idx="23597">
                  <c:v>454</c:v>
                </c:pt>
                <c:pt idx="23598">
                  <c:v>340</c:v>
                </c:pt>
                <c:pt idx="23599">
                  <c:v>135</c:v>
                </c:pt>
                <c:pt idx="23600">
                  <c:v>317</c:v>
                </c:pt>
                <c:pt idx="23601">
                  <c:v>200</c:v>
                </c:pt>
                <c:pt idx="23602">
                  <c:v>250</c:v>
                </c:pt>
                <c:pt idx="23603">
                  <c:v>823</c:v>
                </c:pt>
                <c:pt idx="23604">
                  <c:v>148</c:v>
                </c:pt>
                <c:pt idx="23605">
                  <c:v>216</c:v>
                </c:pt>
                <c:pt idx="23606">
                  <c:v>753</c:v>
                </c:pt>
                <c:pt idx="23607">
                  <c:v>359</c:v>
                </c:pt>
                <c:pt idx="23608">
                  <c:v>156</c:v>
                </c:pt>
                <c:pt idx="23609">
                  <c:v>479</c:v>
                </c:pt>
                <c:pt idx="23610">
                  <c:v>336</c:v>
                </c:pt>
                <c:pt idx="23611">
                  <c:v>1162</c:v>
                </c:pt>
                <c:pt idx="23612">
                  <c:v>1101</c:v>
                </c:pt>
                <c:pt idx="23613">
                  <c:v>525</c:v>
                </c:pt>
                <c:pt idx="23614">
                  <c:v>290</c:v>
                </c:pt>
                <c:pt idx="23615">
                  <c:v>317</c:v>
                </c:pt>
                <c:pt idx="23616">
                  <c:v>347</c:v>
                </c:pt>
                <c:pt idx="23617">
                  <c:v>628</c:v>
                </c:pt>
                <c:pt idx="23618">
                  <c:v>248</c:v>
                </c:pt>
                <c:pt idx="23619">
                  <c:v>955</c:v>
                </c:pt>
                <c:pt idx="23620">
                  <c:v>453</c:v>
                </c:pt>
                <c:pt idx="23621">
                  <c:v>1035</c:v>
                </c:pt>
                <c:pt idx="23622">
                  <c:v>1051</c:v>
                </c:pt>
                <c:pt idx="23623">
                  <c:v>852</c:v>
                </c:pt>
                <c:pt idx="23624">
                  <c:v>535</c:v>
                </c:pt>
                <c:pt idx="23625">
                  <c:v>501</c:v>
                </c:pt>
                <c:pt idx="23626">
                  <c:v>324</c:v>
                </c:pt>
                <c:pt idx="23627">
                  <c:v>837</c:v>
                </c:pt>
                <c:pt idx="23628">
                  <c:v>835</c:v>
                </c:pt>
                <c:pt idx="23629">
                  <c:v>320</c:v>
                </c:pt>
                <c:pt idx="23630">
                  <c:v>529</c:v>
                </c:pt>
                <c:pt idx="23631">
                  <c:v>862</c:v>
                </c:pt>
                <c:pt idx="23632">
                  <c:v>418</c:v>
                </c:pt>
                <c:pt idx="23633">
                  <c:v>126</c:v>
                </c:pt>
                <c:pt idx="23634">
                  <c:v>90</c:v>
                </c:pt>
                <c:pt idx="23635">
                  <c:v>137</c:v>
                </c:pt>
                <c:pt idx="23636">
                  <c:v>189</c:v>
                </c:pt>
                <c:pt idx="23637">
                  <c:v>140</c:v>
                </c:pt>
                <c:pt idx="23638">
                  <c:v>179</c:v>
                </c:pt>
                <c:pt idx="23639">
                  <c:v>212</c:v>
                </c:pt>
                <c:pt idx="23640">
                  <c:v>132</c:v>
                </c:pt>
                <c:pt idx="23641">
                  <c:v>115</c:v>
                </c:pt>
                <c:pt idx="23642">
                  <c:v>222</c:v>
                </c:pt>
                <c:pt idx="23643">
                  <c:v>21</c:v>
                </c:pt>
                <c:pt idx="23644">
                  <c:v>2</c:v>
                </c:pt>
                <c:pt idx="23645">
                  <c:v>30</c:v>
                </c:pt>
                <c:pt idx="23646">
                  <c:v>112</c:v>
                </c:pt>
                <c:pt idx="23647">
                  <c:v>250</c:v>
                </c:pt>
                <c:pt idx="23648">
                  <c:v>319</c:v>
                </c:pt>
                <c:pt idx="23649">
                  <c:v>200</c:v>
                </c:pt>
                <c:pt idx="23650" formatCode="0.00E+00">
                  <c:v>4.8999999999999998E-3</c:v>
                </c:pt>
                <c:pt idx="23651">
                  <c:v>98</c:v>
                </c:pt>
                <c:pt idx="23652">
                  <c:v>148</c:v>
                </c:pt>
                <c:pt idx="23653">
                  <c:v>104</c:v>
                </c:pt>
                <c:pt idx="23654">
                  <c:v>290</c:v>
                </c:pt>
                <c:pt idx="23655">
                  <c:v>64</c:v>
                </c:pt>
                <c:pt idx="23656">
                  <c:v>185</c:v>
                </c:pt>
                <c:pt idx="23657">
                  <c:v>257</c:v>
                </c:pt>
                <c:pt idx="23658">
                  <c:v>133</c:v>
                </c:pt>
                <c:pt idx="23659">
                  <c:v>50</c:v>
                </c:pt>
                <c:pt idx="23660">
                  <c:v>111</c:v>
                </c:pt>
                <c:pt idx="23661">
                  <c:v>163</c:v>
                </c:pt>
                <c:pt idx="23662">
                  <c:v>223</c:v>
                </c:pt>
                <c:pt idx="23663">
                  <c:v>270</c:v>
                </c:pt>
                <c:pt idx="23664">
                  <c:v>337</c:v>
                </c:pt>
                <c:pt idx="23665">
                  <c:v>763</c:v>
                </c:pt>
                <c:pt idx="23666">
                  <c:v>484</c:v>
                </c:pt>
                <c:pt idx="23667">
                  <c:v>674</c:v>
                </c:pt>
                <c:pt idx="23668">
                  <c:v>832</c:v>
                </c:pt>
                <c:pt idx="23669">
                  <c:v>348</c:v>
                </c:pt>
                <c:pt idx="23670">
                  <c:v>745</c:v>
                </c:pt>
                <c:pt idx="23671">
                  <c:v>252</c:v>
                </c:pt>
                <c:pt idx="23672">
                  <c:v>279</c:v>
                </c:pt>
                <c:pt idx="23673">
                  <c:v>513</c:v>
                </c:pt>
                <c:pt idx="23674">
                  <c:v>548</c:v>
                </c:pt>
                <c:pt idx="23675">
                  <c:v>183</c:v>
                </c:pt>
                <c:pt idx="23676">
                  <c:v>208</c:v>
                </c:pt>
                <c:pt idx="23677">
                  <c:v>199</c:v>
                </c:pt>
                <c:pt idx="23678" formatCode="0.00E+00">
                  <c:v>4.8999999999999998E-3</c:v>
                </c:pt>
                <c:pt idx="23679">
                  <c:v>541</c:v>
                </c:pt>
                <c:pt idx="23680">
                  <c:v>615</c:v>
                </c:pt>
                <c:pt idx="23681">
                  <c:v>284</c:v>
                </c:pt>
                <c:pt idx="23682">
                  <c:v>605</c:v>
                </c:pt>
                <c:pt idx="23683">
                  <c:v>238</c:v>
                </c:pt>
                <c:pt idx="23684">
                  <c:v>504</c:v>
                </c:pt>
                <c:pt idx="23685">
                  <c:v>213</c:v>
                </c:pt>
                <c:pt idx="23686">
                  <c:v>299</c:v>
                </c:pt>
                <c:pt idx="23687">
                  <c:v>705</c:v>
                </c:pt>
                <c:pt idx="23688">
                  <c:v>715</c:v>
                </c:pt>
                <c:pt idx="23689">
                  <c:v>574</c:v>
                </c:pt>
                <c:pt idx="23690">
                  <c:v>1011</c:v>
                </c:pt>
                <c:pt idx="23691">
                  <c:v>234</c:v>
                </c:pt>
                <c:pt idx="23692">
                  <c:v>115</c:v>
                </c:pt>
                <c:pt idx="23693">
                  <c:v>118</c:v>
                </c:pt>
                <c:pt idx="23694">
                  <c:v>96</c:v>
                </c:pt>
                <c:pt idx="23695">
                  <c:v>186</c:v>
                </c:pt>
                <c:pt idx="23696">
                  <c:v>224</c:v>
                </c:pt>
                <c:pt idx="23697">
                  <c:v>236</c:v>
                </c:pt>
                <c:pt idx="23698">
                  <c:v>262</c:v>
                </c:pt>
                <c:pt idx="23699">
                  <c:v>171</c:v>
                </c:pt>
                <c:pt idx="23700">
                  <c:v>148</c:v>
                </c:pt>
                <c:pt idx="23701">
                  <c:v>225</c:v>
                </c:pt>
                <c:pt idx="23702">
                  <c:v>131</c:v>
                </c:pt>
                <c:pt idx="23703">
                  <c:v>947</c:v>
                </c:pt>
                <c:pt idx="23704">
                  <c:v>842</c:v>
                </c:pt>
                <c:pt idx="23705">
                  <c:v>220</c:v>
                </c:pt>
                <c:pt idx="23706">
                  <c:v>108</c:v>
                </c:pt>
                <c:pt idx="23707">
                  <c:v>269</c:v>
                </c:pt>
                <c:pt idx="23708">
                  <c:v>305</c:v>
                </c:pt>
                <c:pt idx="23709">
                  <c:v>243</c:v>
                </c:pt>
                <c:pt idx="23710">
                  <c:v>648</c:v>
                </c:pt>
                <c:pt idx="23711">
                  <c:v>118</c:v>
                </c:pt>
                <c:pt idx="23712">
                  <c:v>113</c:v>
                </c:pt>
                <c:pt idx="23713">
                  <c:v>215</c:v>
                </c:pt>
                <c:pt idx="23714">
                  <c:v>402</c:v>
                </c:pt>
                <c:pt idx="23715">
                  <c:v>415</c:v>
                </c:pt>
                <c:pt idx="23716">
                  <c:v>807</c:v>
                </c:pt>
                <c:pt idx="23717">
                  <c:v>734</c:v>
                </c:pt>
                <c:pt idx="23718">
                  <c:v>393</c:v>
                </c:pt>
                <c:pt idx="23719">
                  <c:v>327</c:v>
                </c:pt>
                <c:pt idx="23720">
                  <c:v>403</c:v>
                </c:pt>
                <c:pt idx="23721">
                  <c:v>660</c:v>
                </c:pt>
                <c:pt idx="23722">
                  <c:v>987</c:v>
                </c:pt>
                <c:pt idx="23723">
                  <c:v>298</c:v>
                </c:pt>
                <c:pt idx="23724">
                  <c:v>370</c:v>
                </c:pt>
                <c:pt idx="23725">
                  <c:v>189</c:v>
                </c:pt>
                <c:pt idx="23726">
                  <c:v>297</c:v>
                </c:pt>
                <c:pt idx="23727">
                  <c:v>320</c:v>
                </c:pt>
                <c:pt idx="23728">
                  <c:v>354</c:v>
                </c:pt>
                <c:pt idx="23729">
                  <c:v>258</c:v>
                </c:pt>
                <c:pt idx="23730">
                  <c:v>264</c:v>
                </c:pt>
                <c:pt idx="23731">
                  <c:v>249</c:v>
                </c:pt>
                <c:pt idx="23732">
                  <c:v>372</c:v>
                </c:pt>
                <c:pt idx="23733">
                  <c:v>602</c:v>
                </c:pt>
                <c:pt idx="23734">
                  <c:v>281</c:v>
                </c:pt>
                <c:pt idx="23735">
                  <c:v>740</c:v>
                </c:pt>
                <c:pt idx="23736">
                  <c:v>293</c:v>
                </c:pt>
                <c:pt idx="23737">
                  <c:v>341</c:v>
                </c:pt>
                <c:pt idx="23738">
                  <c:v>797</c:v>
                </c:pt>
                <c:pt idx="23739">
                  <c:v>256</c:v>
                </c:pt>
                <c:pt idx="23740">
                  <c:v>374</c:v>
                </c:pt>
                <c:pt idx="23741">
                  <c:v>339</c:v>
                </c:pt>
                <c:pt idx="23742">
                  <c:v>605</c:v>
                </c:pt>
                <c:pt idx="23743">
                  <c:v>296</c:v>
                </c:pt>
                <c:pt idx="23744">
                  <c:v>378</c:v>
                </c:pt>
                <c:pt idx="23745">
                  <c:v>658</c:v>
                </c:pt>
                <c:pt idx="23746">
                  <c:v>346</c:v>
                </c:pt>
                <c:pt idx="23747">
                  <c:v>237</c:v>
                </c:pt>
                <c:pt idx="23748">
                  <c:v>344</c:v>
                </c:pt>
                <c:pt idx="23749">
                  <c:v>338</c:v>
                </c:pt>
                <c:pt idx="23750">
                  <c:v>811</c:v>
                </c:pt>
                <c:pt idx="23751">
                  <c:v>380</c:v>
                </c:pt>
                <c:pt idx="23752">
                  <c:v>804</c:v>
                </c:pt>
                <c:pt idx="23753">
                  <c:v>1031</c:v>
                </c:pt>
                <c:pt idx="23754">
                  <c:v>320</c:v>
                </c:pt>
                <c:pt idx="23755">
                  <c:v>464</c:v>
                </c:pt>
                <c:pt idx="23756">
                  <c:v>422</c:v>
                </c:pt>
                <c:pt idx="23757">
                  <c:v>563</c:v>
                </c:pt>
                <c:pt idx="23758">
                  <c:v>658</c:v>
                </c:pt>
                <c:pt idx="23759">
                  <c:v>248</c:v>
                </c:pt>
                <c:pt idx="23760">
                  <c:v>433</c:v>
                </c:pt>
                <c:pt idx="23761">
                  <c:v>306</c:v>
                </c:pt>
                <c:pt idx="23762">
                  <c:v>725</c:v>
                </c:pt>
                <c:pt idx="23763">
                  <c:v>582</c:v>
                </c:pt>
                <c:pt idx="23764">
                  <c:v>960</c:v>
                </c:pt>
                <c:pt idx="23765">
                  <c:v>221</c:v>
                </c:pt>
                <c:pt idx="23766">
                  <c:v>300</c:v>
                </c:pt>
                <c:pt idx="23767">
                  <c:v>720</c:v>
                </c:pt>
                <c:pt idx="23768">
                  <c:v>870</c:v>
                </c:pt>
                <c:pt idx="23769">
                  <c:v>685</c:v>
                </c:pt>
                <c:pt idx="23770">
                  <c:v>576</c:v>
                </c:pt>
                <c:pt idx="23771">
                  <c:v>263</c:v>
                </c:pt>
                <c:pt idx="23772">
                  <c:v>204</c:v>
                </c:pt>
                <c:pt idx="23773">
                  <c:v>835</c:v>
                </c:pt>
                <c:pt idx="23774">
                  <c:v>231</c:v>
                </c:pt>
                <c:pt idx="23775">
                  <c:v>1578</c:v>
                </c:pt>
                <c:pt idx="23776">
                  <c:v>905</c:v>
                </c:pt>
                <c:pt idx="23777">
                  <c:v>913</c:v>
                </c:pt>
                <c:pt idx="23778">
                  <c:v>677</c:v>
                </c:pt>
                <c:pt idx="23779">
                  <c:v>765</c:v>
                </c:pt>
                <c:pt idx="23780">
                  <c:v>765</c:v>
                </c:pt>
                <c:pt idx="23781">
                  <c:v>1188</c:v>
                </c:pt>
                <c:pt idx="23782">
                  <c:v>1000</c:v>
                </c:pt>
                <c:pt idx="23783">
                  <c:v>717</c:v>
                </c:pt>
                <c:pt idx="23784">
                  <c:v>1422</c:v>
                </c:pt>
                <c:pt idx="23785">
                  <c:v>622</c:v>
                </c:pt>
                <c:pt idx="23786">
                  <c:v>847</c:v>
                </c:pt>
                <c:pt idx="23787">
                  <c:v>276</c:v>
                </c:pt>
                <c:pt idx="23788">
                  <c:v>240</c:v>
                </c:pt>
                <c:pt idx="23789">
                  <c:v>592</c:v>
                </c:pt>
                <c:pt idx="23790">
                  <c:v>806</c:v>
                </c:pt>
                <c:pt idx="23791">
                  <c:v>204</c:v>
                </c:pt>
                <c:pt idx="23792">
                  <c:v>260</c:v>
                </c:pt>
                <c:pt idx="23793">
                  <c:v>261</c:v>
                </c:pt>
                <c:pt idx="23794">
                  <c:v>234</c:v>
                </c:pt>
                <c:pt idx="23795">
                  <c:v>210</c:v>
                </c:pt>
                <c:pt idx="23796">
                  <c:v>244</c:v>
                </c:pt>
                <c:pt idx="23797">
                  <c:v>263</c:v>
                </c:pt>
                <c:pt idx="23798">
                  <c:v>195</c:v>
                </c:pt>
                <c:pt idx="23799">
                  <c:v>4</c:v>
                </c:pt>
                <c:pt idx="23800">
                  <c:v>111</c:v>
                </c:pt>
                <c:pt idx="23801">
                  <c:v>141</c:v>
                </c:pt>
                <c:pt idx="23802">
                  <c:v>41</c:v>
                </c:pt>
                <c:pt idx="23803">
                  <c:v>142</c:v>
                </c:pt>
                <c:pt idx="23804">
                  <c:v>51</c:v>
                </c:pt>
                <c:pt idx="23805">
                  <c:v>223</c:v>
                </c:pt>
                <c:pt idx="23806">
                  <c:v>169</c:v>
                </c:pt>
                <c:pt idx="23807">
                  <c:v>279</c:v>
                </c:pt>
                <c:pt idx="23808">
                  <c:v>227</c:v>
                </c:pt>
                <c:pt idx="23809">
                  <c:v>206</c:v>
                </c:pt>
                <c:pt idx="23810">
                  <c:v>48</c:v>
                </c:pt>
                <c:pt idx="23811">
                  <c:v>134</c:v>
                </c:pt>
                <c:pt idx="23812">
                  <c:v>662</c:v>
                </c:pt>
                <c:pt idx="23813">
                  <c:v>323</c:v>
                </c:pt>
                <c:pt idx="23814">
                  <c:v>399</c:v>
                </c:pt>
                <c:pt idx="23815">
                  <c:v>484</c:v>
                </c:pt>
                <c:pt idx="23816">
                  <c:v>595</c:v>
                </c:pt>
                <c:pt idx="23817">
                  <c:v>277</c:v>
                </c:pt>
                <c:pt idx="23818">
                  <c:v>751</c:v>
                </c:pt>
                <c:pt idx="23819">
                  <c:v>753</c:v>
                </c:pt>
                <c:pt idx="23820">
                  <c:v>212</c:v>
                </c:pt>
                <c:pt idx="23821">
                  <c:v>227</c:v>
                </c:pt>
                <c:pt idx="23822">
                  <c:v>281</c:v>
                </c:pt>
                <c:pt idx="23823">
                  <c:v>1080</c:v>
                </c:pt>
                <c:pt idx="23824">
                  <c:v>309</c:v>
                </c:pt>
                <c:pt idx="23825">
                  <c:v>350</c:v>
                </c:pt>
                <c:pt idx="23826">
                  <c:v>288</c:v>
                </c:pt>
                <c:pt idx="23827">
                  <c:v>681</c:v>
                </c:pt>
                <c:pt idx="23828">
                  <c:v>269</c:v>
                </c:pt>
                <c:pt idx="23829">
                  <c:v>216</c:v>
                </c:pt>
                <c:pt idx="23830">
                  <c:v>250</c:v>
                </c:pt>
                <c:pt idx="23831">
                  <c:v>325</c:v>
                </c:pt>
                <c:pt idx="23832">
                  <c:v>220</c:v>
                </c:pt>
                <c:pt idx="23833">
                  <c:v>256</c:v>
                </c:pt>
                <c:pt idx="23834">
                  <c:v>641</c:v>
                </c:pt>
                <c:pt idx="23835">
                  <c:v>362</c:v>
                </c:pt>
                <c:pt idx="23836">
                  <c:v>399</c:v>
                </c:pt>
                <c:pt idx="23837">
                  <c:v>422</c:v>
                </c:pt>
                <c:pt idx="23838">
                  <c:v>1008</c:v>
                </c:pt>
                <c:pt idx="23839">
                  <c:v>400</c:v>
                </c:pt>
                <c:pt idx="23840">
                  <c:v>375</c:v>
                </c:pt>
                <c:pt idx="23841">
                  <c:v>806</c:v>
                </c:pt>
                <c:pt idx="23842">
                  <c:v>649</c:v>
                </c:pt>
                <c:pt idx="23843">
                  <c:v>514</c:v>
                </c:pt>
                <c:pt idx="23844">
                  <c:v>330</c:v>
                </c:pt>
                <c:pt idx="23845">
                  <c:v>408</c:v>
                </c:pt>
                <c:pt idx="23846">
                  <c:v>451</c:v>
                </c:pt>
                <c:pt idx="23847">
                  <c:v>531</c:v>
                </c:pt>
                <c:pt idx="23848">
                  <c:v>734</c:v>
                </c:pt>
                <c:pt idx="23849">
                  <c:v>345</c:v>
                </c:pt>
                <c:pt idx="23850">
                  <c:v>331</c:v>
                </c:pt>
                <c:pt idx="23851">
                  <c:v>218</c:v>
                </c:pt>
                <c:pt idx="23852">
                  <c:v>245</c:v>
                </c:pt>
                <c:pt idx="23853">
                  <c:v>288</c:v>
                </c:pt>
                <c:pt idx="23854">
                  <c:v>927</c:v>
                </c:pt>
                <c:pt idx="23855">
                  <c:v>323</c:v>
                </c:pt>
                <c:pt idx="23856">
                  <c:v>805</c:v>
                </c:pt>
                <c:pt idx="23857">
                  <c:v>307</c:v>
                </c:pt>
                <c:pt idx="23858">
                  <c:v>232</c:v>
                </c:pt>
                <c:pt idx="23859">
                  <c:v>961</c:v>
                </c:pt>
                <c:pt idx="23860">
                  <c:v>721</c:v>
                </c:pt>
                <c:pt idx="23861">
                  <c:v>693</c:v>
                </c:pt>
                <c:pt idx="23862">
                  <c:v>629</c:v>
                </c:pt>
                <c:pt idx="23863">
                  <c:v>466</c:v>
                </c:pt>
                <c:pt idx="23864">
                  <c:v>345</c:v>
                </c:pt>
                <c:pt idx="23865">
                  <c:v>410</c:v>
                </c:pt>
                <c:pt idx="23866">
                  <c:v>345</c:v>
                </c:pt>
                <c:pt idx="23867">
                  <c:v>364</c:v>
                </c:pt>
                <c:pt idx="23868">
                  <c:v>334</c:v>
                </c:pt>
                <c:pt idx="23869">
                  <c:v>500</c:v>
                </c:pt>
                <c:pt idx="23870">
                  <c:v>406</c:v>
                </c:pt>
                <c:pt idx="23871">
                  <c:v>791</c:v>
                </c:pt>
                <c:pt idx="23872">
                  <c:v>917</c:v>
                </c:pt>
                <c:pt idx="23873">
                  <c:v>289</c:v>
                </c:pt>
                <c:pt idx="23874">
                  <c:v>381</c:v>
                </c:pt>
                <c:pt idx="23875">
                  <c:v>281</c:v>
                </c:pt>
                <c:pt idx="23876">
                  <c:v>478</c:v>
                </c:pt>
                <c:pt idx="23877">
                  <c:v>367</c:v>
                </c:pt>
                <c:pt idx="23878">
                  <c:v>320</c:v>
                </c:pt>
                <c:pt idx="23879">
                  <c:v>372</c:v>
                </c:pt>
                <c:pt idx="23880">
                  <c:v>258</c:v>
                </c:pt>
                <c:pt idx="23881">
                  <c:v>307</c:v>
                </c:pt>
                <c:pt idx="23882">
                  <c:v>211</c:v>
                </c:pt>
                <c:pt idx="23883">
                  <c:v>428</c:v>
                </c:pt>
                <c:pt idx="23884">
                  <c:v>305</c:v>
                </c:pt>
                <c:pt idx="23885">
                  <c:v>230</c:v>
                </c:pt>
                <c:pt idx="23886">
                  <c:v>237</c:v>
                </c:pt>
                <c:pt idx="23887">
                  <c:v>706</c:v>
                </c:pt>
                <c:pt idx="23888">
                  <c:v>526</c:v>
                </c:pt>
                <c:pt idx="23889">
                  <c:v>611</c:v>
                </c:pt>
                <c:pt idx="23890">
                  <c:v>281</c:v>
                </c:pt>
                <c:pt idx="23891">
                  <c:v>572</c:v>
                </c:pt>
                <c:pt idx="23892">
                  <c:v>192</c:v>
                </c:pt>
                <c:pt idx="23893">
                  <c:v>166</c:v>
                </c:pt>
                <c:pt idx="23894">
                  <c:v>603</c:v>
                </c:pt>
                <c:pt idx="23895">
                  <c:v>189</c:v>
                </c:pt>
                <c:pt idx="23896">
                  <c:v>281</c:v>
                </c:pt>
                <c:pt idx="23897">
                  <c:v>908</c:v>
                </c:pt>
                <c:pt idx="23898">
                  <c:v>336</c:v>
                </c:pt>
                <c:pt idx="23899">
                  <c:v>559</c:v>
                </c:pt>
                <c:pt idx="23900">
                  <c:v>975</c:v>
                </c:pt>
                <c:pt idx="23901">
                  <c:v>370</c:v>
                </c:pt>
                <c:pt idx="23902">
                  <c:v>394</c:v>
                </c:pt>
                <c:pt idx="23903">
                  <c:v>221</c:v>
                </c:pt>
                <c:pt idx="23904">
                  <c:v>946</c:v>
                </c:pt>
                <c:pt idx="23905">
                  <c:v>997</c:v>
                </c:pt>
                <c:pt idx="23906">
                  <c:v>369</c:v>
                </c:pt>
                <c:pt idx="23907">
                  <c:v>475</c:v>
                </c:pt>
                <c:pt idx="23908">
                  <c:v>973</c:v>
                </c:pt>
                <c:pt idx="23909">
                  <c:v>854</c:v>
                </c:pt>
                <c:pt idx="23910">
                  <c:v>418</c:v>
                </c:pt>
                <c:pt idx="23911">
                  <c:v>812</c:v>
                </c:pt>
                <c:pt idx="23912">
                  <c:v>736</c:v>
                </c:pt>
                <c:pt idx="23913">
                  <c:v>589</c:v>
                </c:pt>
                <c:pt idx="23914">
                  <c:v>372</c:v>
                </c:pt>
                <c:pt idx="23915">
                  <c:v>584</c:v>
                </c:pt>
                <c:pt idx="23916">
                  <c:v>325</c:v>
                </c:pt>
                <c:pt idx="23917">
                  <c:v>214</c:v>
                </c:pt>
                <c:pt idx="23918">
                  <c:v>838</c:v>
                </c:pt>
                <c:pt idx="23919">
                  <c:v>335</c:v>
                </c:pt>
                <c:pt idx="23920">
                  <c:v>202</c:v>
                </c:pt>
                <c:pt idx="23921">
                  <c:v>275</c:v>
                </c:pt>
                <c:pt idx="23922">
                  <c:v>219</c:v>
                </c:pt>
                <c:pt idx="23923">
                  <c:v>220</c:v>
                </c:pt>
                <c:pt idx="23924">
                  <c:v>225</c:v>
                </c:pt>
                <c:pt idx="23925">
                  <c:v>222</c:v>
                </c:pt>
                <c:pt idx="23926">
                  <c:v>242</c:v>
                </c:pt>
                <c:pt idx="23927">
                  <c:v>218</c:v>
                </c:pt>
                <c:pt idx="23928">
                  <c:v>266</c:v>
                </c:pt>
                <c:pt idx="23929">
                  <c:v>195</c:v>
                </c:pt>
                <c:pt idx="23930">
                  <c:v>198</c:v>
                </c:pt>
                <c:pt idx="23931">
                  <c:v>667</c:v>
                </c:pt>
                <c:pt idx="23932">
                  <c:v>277</c:v>
                </c:pt>
                <c:pt idx="23933">
                  <c:v>617</c:v>
                </c:pt>
                <c:pt idx="23934">
                  <c:v>1216</c:v>
                </c:pt>
                <c:pt idx="23935">
                  <c:v>604</c:v>
                </c:pt>
                <c:pt idx="23936">
                  <c:v>149</c:v>
                </c:pt>
                <c:pt idx="23937">
                  <c:v>245</c:v>
                </c:pt>
                <c:pt idx="23938">
                  <c:v>444</c:v>
                </c:pt>
                <c:pt idx="23939">
                  <c:v>195</c:v>
                </c:pt>
                <c:pt idx="23940">
                  <c:v>213</c:v>
                </c:pt>
                <c:pt idx="23941">
                  <c:v>108</c:v>
                </c:pt>
                <c:pt idx="23942">
                  <c:v>364</c:v>
                </c:pt>
                <c:pt idx="23943">
                  <c:v>640</c:v>
                </c:pt>
                <c:pt idx="23944">
                  <c:v>495</c:v>
                </c:pt>
                <c:pt idx="23945">
                  <c:v>423</c:v>
                </c:pt>
                <c:pt idx="23946">
                  <c:v>473</c:v>
                </c:pt>
                <c:pt idx="23947">
                  <c:v>324</c:v>
                </c:pt>
                <c:pt idx="23948">
                  <c:v>316</c:v>
                </c:pt>
                <c:pt idx="23949">
                  <c:v>829</c:v>
                </c:pt>
                <c:pt idx="23950">
                  <c:v>633</c:v>
                </c:pt>
                <c:pt idx="23951">
                  <c:v>351</c:v>
                </c:pt>
                <c:pt idx="23952">
                  <c:v>273</c:v>
                </c:pt>
                <c:pt idx="23953">
                  <c:v>775</c:v>
                </c:pt>
                <c:pt idx="23954">
                  <c:v>345</c:v>
                </c:pt>
                <c:pt idx="23955">
                  <c:v>534</c:v>
                </c:pt>
                <c:pt idx="23956">
                  <c:v>934</c:v>
                </c:pt>
                <c:pt idx="23957">
                  <c:v>392</c:v>
                </c:pt>
                <c:pt idx="23958">
                  <c:v>624</c:v>
                </c:pt>
                <c:pt idx="23959">
                  <c:v>652</c:v>
                </c:pt>
                <c:pt idx="23960">
                  <c:v>374</c:v>
                </c:pt>
                <c:pt idx="23961">
                  <c:v>668</c:v>
                </c:pt>
                <c:pt idx="23962">
                  <c:v>727</c:v>
                </c:pt>
                <c:pt idx="23963">
                  <c:v>360</c:v>
                </c:pt>
                <c:pt idx="23964">
                  <c:v>309</c:v>
                </c:pt>
                <c:pt idx="23965">
                  <c:v>360</c:v>
                </c:pt>
                <c:pt idx="23966">
                  <c:v>621</c:v>
                </c:pt>
                <c:pt idx="23967">
                  <c:v>448</c:v>
                </c:pt>
                <c:pt idx="23968">
                  <c:v>275</c:v>
                </c:pt>
                <c:pt idx="23969">
                  <c:v>286</c:v>
                </c:pt>
                <c:pt idx="23970">
                  <c:v>256</c:v>
                </c:pt>
                <c:pt idx="23971">
                  <c:v>361</c:v>
                </c:pt>
                <c:pt idx="23972">
                  <c:v>548</c:v>
                </c:pt>
                <c:pt idx="23973">
                  <c:v>455</c:v>
                </c:pt>
                <c:pt idx="23974">
                  <c:v>267</c:v>
                </c:pt>
                <c:pt idx="23975">
                  <c:v>384</c:v>
                </c:pt>
                <c:pt idx="23976">
                  <c:v>187</c:v>
                </c:pt>
                <c:pt idx="23977">
                  <c:v>289</c:v>
                </c:pt>
                <c:pt idx="23978">
                  <c:v>218</c:v>
                </c:pt>
                <c:pt idx="23979">
                  <c:v>250</c:v>
                </c:pt>
                <c:pt idx="23980">
                  <c:v>266</c:v>
                </c:pt>
                <c:pt idx="23981">
                  <c:v>271</c:v>
                </c:pt>
                <c:pt idx="23982">
                  <c:v>403</c:v>
                </c:pt>
                <c:pt idx="23983">
                  <c:v>240</c:v>
                </c:pt>
                <c:pt idx="23984">
                  <c:v>183</c:v>
                </c:pt>
                <c:pt idx="23985">
                  <c:v>182</c:v>
                </c:pt>
                <c:pt idx="23986">
                  <c:v>205</c:v>
                </c:pt>
                <c:pt idx="23987">
                  <c:v>245</c:v>
                </c:pt>
                <c:pt idx="23988">
                  <c:v>235</c:v>
                </c:pt>
                <c:pt idx="23989">
                  <c:v>174</c:v>
                </c:pt>
                <c:pt idx="23990">
                  <c:v>11</c:v>
                </c:pt>
                <c:pt idx="23991">
                  <c:v>114</c:v>
                </c:pt>
                <c:pt idx="23992">
                  <c:v>222</c:v>
                </c:pt>
                <c:pt idx="23993">
                  <c:v>186</c:v>
                </c:pt>
                <c:pt idx="23994">
                  <c:v>63</c:v>
                </c:pt>
                <c:pt idx="23995">
                  <c:v>217</c:v>
                </c:pt>
                <c:pt idx="23996">
                  <c:v>119</c:v>
                </c:pt>
                <c:pt idx="23997">
                  <c:v>156</c:v>
                </c:pt>
                <c:pt idx="23998">
                  <c:v>80</c:v>
                </c:pt>
                <c:pt idx="23999">
                  <c:v>324</c:v>
                </c:pt>
                <c:pt idx="24000">
                  <c:v>200</c:v>
                </c:pt>
                <c:pt idx="24001">
                  <c:v>253</c:v>
                </c:pt>
                <c:pt idx="24002">
                  <c:v>332</c:v>
                </c:pt>
                <c:pt idx="24003">
                  <c:v>220</c:v>
                </c:pt>
                <c:pt idx="24004">
                  <c:v>689</c:v>
                </c:pt>
                <c:pt idx="24005">
                  <c:v>335</c:v>
                </c:pt>
                <c:pt idx="24006">
                  <c:v>386</c:v>
                </c:pt>
                <c:pt idx="24007">
                  <c:v>257</c:v>
                </c:pt>
                <c:pt idx="24008">
                  <c:v>377</c:v>
                </c:pt>
                <c:pt idx="24009">
                  <c:v>378</c:v>
                </c:pt>
                <c:pt idx="24010">
                  <c:v>740</c:v>
                </c:pt>
                <c:pt idx="24011">
                  <c:v>343</c:v>
                </c:pt>
                <c:pt idx="24012">
                  <c:v>870</c:v>
                </c:pt>
                <c:pt idx="24013">
                  <c:v>240</c:v>
                </c:pt>
                <c:pt idx="24014">
                  <c:v>239</c:v>
                </c:pt>
                <c:pt idx="24015">
                  <c:v>976</c:v>
                </c:pt>
                <c:pt idx="24016">
                  <c:v>383</c:v>
                </c:pt>
                <c:pt idx="24017">
                  <c:v>349</c:v>
                </c:pt>
                <c:pt idx="24018">
                  <c:v>317</c:v>
                </c:pt>
                <c:pt idx="24019">
                  <c:v>275</c:v>
                </c:pt>
                <c:pt idx="24020">
                  <c:v>245</c:v>
                </c:pt>
                <c:pt idx="24021">
                  <c:v>956</c:v>
                </c:pt>
                <c:pt idx="24022">
                  <c:v>670</c:v>
                </c:pt>
                <c:pt idx="24023">
                  <c:v>1133</c:v>
                </c:pt>
                <c:pt idx="24024">
                  <c:v>1380</c:v>
                </c:pt>
                <c:pt idx="24025">
                  <c:v>926</c:v>
                </c:pt>
                <c:pt idx="24026">
                  <c:v>913</c:v>
                </c:pt>
                <c:pt idx="24027">
                  <c:v>1099</c:v>
                </c:pt>
                <c:pt idx="24028">
                  <c:v>1112</c:v>
                </c:pt>
                <c:pt idx="24029">
                  <c:v>923</c:v>
                </c:pt>
                <c:pt idx="24030">
                  <c:v>1488</c:v>
                </c:pt>
                <c:pt idx="24031">
                  <c:v>525</c:v>
                </c:pt>
                <c:pt idx="24032">
                  <c:v>992</c:v>
                </c:pt>
                <c:pt idx="24033">
                  <c:v>1631</c:v>
                </c:pt>
                <c:pt idx="24034">
                  <c:v>1078</c:v>
                </c:pt>
                <c:pt idx="24035">
                  <c:v>924</c:v>
                </c:pt>
                <c:pt idx="24036">
                  <c:v>706</c:v>
                </c:pt>
                <c:pt idx="24037">
                  <c:v>182</c:v>
                </c:pt>
                <c:pt idx="24038">
                  <c:v>244</c:v>
                </c:pt>
                <c:pt idx="24039">
                  <c:v>736</c:v>
                </c:pt>
                <c:pt idx="24040">
                  <c:v>702</c:v>
                </c:pt>
                <c:pt idx="24041">
                  <c:v>272</c:v>
                </c:pt>
                <c:pt idx="24042">
                  <c:v>579</c:v>
                </c:pt>
                <c:pt idx="24043">
                  <c:v>244</c:v>
                </c:pt>
                <c:pt idx="24044">
                  <c:v>248</c:v>
                </c:pt>
                <c:pt idx="24045">
                  <c:v>215</c:v>
                </c:pt>
                <c:pt idx="24046">
                  <c:v>259</c:v>
                </c:pt>
                <c:pt idx="24047">
                  <c:v>327</c:v>
                </c:pt>
                <c:pt idx="24048">
                  <c:v>323</c:v>
                </c:pt>
                <c:pt idx="24049">
                  <c:v>328</c:v>
                </c:pt>
                <c:pt idx="24050">
                  <c:v>123</c:v>
                </c:pt>
                <c:pt idx="24051">
                  <c:v>412</c:v>
                </c:pt>
                <c:pt idx="24052">
                  <c:v>161</c:v>
                </c:pt>
                <c:pt idx="24053">
                  <c:v>231</c:v>
                </c:pt>
                <c:pt idx="24054">
                  <c:v>263</c:v>
                </c:pt>
                <c:pt idx="24055">
                  <c:v>142</c:v>
                </c:pt>
                <c:pt idx="24056">
                  <c:v>226</c:v>
                </c:pt>
                <c:pt idx="24057">
                  <c:v>457</c:v>
                </c:pt>
                <c:pt idx="24058">
                  <c:v>187</c:v>
                </c:pt>
                <c:pt idx="24059">
                  <c:v>152</c:v>
                </c:pt>
                <c:pt idx="24060">
                  <c:v>303</c:v>
                </c:pt>
                <c:pt idx="24061">
                  <c:v>184</c:v>
                </c:pt>
                <c:pt idx="24062">
                  <c:v>115</c:v>
                </c:pt>
                <c:pt idx="24063">
                  <c:v>204</c:v>
                </c:pt>
                <c:pt idx="24064">
                  <c:v>728</c:v>
                </c:pt>
                <c:pt idx="24065">
                  <c:v>713</c:v>
                </c:pt>
                <c:pt idx="24066">
                  <c:v>230</c:v>
                </c:pt>
                <c:pt idx="24067">
                  <c:v>133</c:v>
                </c:pt>
                <c:pt idx="24068">
                  <c:v>98</c:v>
                </c:pt>
                <c:pt idx="24069">
                  <c:v>114</c:v>
                </c:pt>
                <c:pt idx="24070">
                  <c:v>254</c:v>
                </c:pt>
                <c:pt idx="24071">
                  <c:v>507</c:v>
                </c:pt>
                <c:pt idx="24072">
                  <c:v>752</c:v>
                </c:pt>
                <c:pt idx="24073">
                  <c:v>1011</c:v>
                </c:pt>
                <c:pt idx="24074">
                  <c:v>393</c:v>
                </c:pt>
                <c:pt idx="24075">
                  <c:v>1160</c:v>
                </c:pt>
                <c:pt idx="24076">
                  <c:v>778</c:v>
                </c:pt>
                <c:pt idx="24077">
                  <c:v>712</c:v>
                </c:pt>
                <c:pt idx="24078">
                  <c:v>443</c:v>
                </c:pt>
                <c:pt idx="24079">
                  <c:v>335</c:v>
                </c:pt>
                <c:pt idx="24080">
                  <c:v>304</c:v>
                </c:pt>
                <c:pt idx="24081">
                  <c:v>296</c:v>
                </c:pt>
                <c:pt idx="24082">
                  <c:v>752</c:v>
                </c:pt>
                <c:pt idx="24083">
                  <c:v>400</c:v>
                </c:pt>
                <c:pt idx="24084">
                  <c:v>350</c:v>
                </c:pt>
                <c:pt idx="24085">
                  <c:v>690</c:v>
                </c:pt>
                <c:pt idx="24086">
                  <c:v>530</c:v>
                </c:pt>
                <c:pt idx="24087">
                  <c:v>418</c:v>
                </c:pt>
                <c:pt idx="24088">
                  <c:v>744</c:v>
                </c:pt>
                <c:pt idx="24089">
                  <c:v>959</c:v>
                </c:pt>
                <c:pt idx="24090">
                  <c:v>365</c:v>
                </c:pt>
                <c:pt idx="24091">
                  <c:v>347</c:v>
                </c:pt>
                <c:pt idx="24092">
                  <c:v>535</c:v>
                </c:pt>
                <c:pt idx="24093">
                  <c:v>417</c:v>
                </c:pt>
                <c:pt idx="24094">
                  <c:v>628</c:v>
                </c:pt>
                <c:pt idx="24095">
                  <c:v>1004</c:v>
                </c:pt>
                <c:pt idx="24096">
                  <c:v>232</c:v>
                </c:pt>
                <c:pt idx="24097">
                  <c:v>357</c:v>
                </c:pt>
                <c:pt idx="24098">
                  <c:v>271</c:v>
                </c:pt>
                <c:pt idx="24099">
                  <c:v>166</c:v>
                </c:pt>
                <c:pt idx="24100">
                  <c:v>186</c:v>
                </c:pt>
                <c:pt idx="24101">
                  <c:v>191</c:v>
                </c:pt>
                <c:pt idx="24102">
                  <c:v>202</c:v>
                </c:pt>
                <c:pt idx="24103">
                  <c:v>275</c:v>
                </c:pt>
                <c:pt idx="24104">
                  <c:v>240</c:v>
                </c:pt>
                <c:pt idx="24105">
                  <c:v>159</c:v>
                </c:pt>
                <c:pt idx="24106">
                  <c:v>1043</c:v>
                </c:pt>
                <c:pt idx="24107">
                  <c:v>494</c:v>
                </c:pt>
                <c:pt idx="24108">
                  <c:v>356</c:v>
                </c:pt>
                <c:pt idx="24109">
                  <c:v>293</c:v>
                </c:pt>
                <c:pt idx="24110">
                  <c:v>226</c:v>
                </c:pt>
                <c:pt idx="24111">
                  <c:v>1188</c:v>
                </c:pt>
                <c:pt idx="24112">
                  <c:v>312</c:v>
                </c:pt>
                <c:pt idx="24113">
                  <c:v>264</c:v>
                </c:pt>
                <c:pt idx="24114">
                  <c:v>250</c:v>
                </c:pt>
                <c:pt idx="24115">
                  <c:v>216</c:v>
                </c:pt>
                <c:pt idx="24116">
                  <c:v>499</c:v>
                </c:pt>
                <c:pt idx="24117">
                  <c:v>248</c:v>
                </c:pt>
                <c:pt idx="24118">
                  <c:v>211</c:v>
                </c:pt>
                <c:pt idx="24119">
                  <c:v>858</c:v>
                </c:pt>
                <c:pt idx="24120">
                  <c:v>733</c:v>
                </c:pt>
                <c:pt idx="24121">
                  <c:v>247</c:v>
                </c:pt>
                <c:pt idx="24122">
                  <c:v>367</c:v>
                </c:pt>
                <c:pt idx="24123">
                  <c:v>463</c:v>
                </c:pt>
                <c:pt idx="24124">
                  <c:v>266</c:v>
                </c:pt>
                <c:pt idx="24125">
                  <c:v>268</c:v>
                </c:pt>
                <c:pt idx="24126">
                  <c:v>307</c:v>
                </c:pt>
                <c:pt idx="24127">
                  <c:v>215</c:v>
                </c:pt>
                <c:pt idx="24128">
                  <c:v>271</c:v>
                </c:pt>
                <c:pt idx="24129">
                  <c:v>1264</c:v>
                </c:pt>
                <c:pt idx="24130">
                  <c:v>240</c:v>
                </c:pt>
                <c:pt idx="24131">
                  <c:v>1148</c:v>
                </c:pt>
                <c:pt idx="24132">
                  <c:v>316</c:v>
                </c:pt>
                <c:pt idx="24133">
                  <c:v>285</c:v>
                </c:pt>
                <c:pt idx="24134">
                  <c:v>304</c:v>
                </c:pt>
                <c:pt idx="24135">
                  <c:v>480</c:v>
                </c:pt>
                <c:pt idx="24136">
                  <c:v>268</c:v>
                </c:pt>
                <c:pt idx="24137">
                  <c:v>258</c:v>
                </c:pt>
                <c:pt idx="24138">
                  <c:v>238</c:v>
                </c:pt>
                <c:pt idx="24139">
                  <c:v>232</c:v>
                </c:pt>
                <c:pt idx="24140">
                  <c:v>304</c:v>
                </c:pt>
                <c:pt idx="24141">
                  <c:v>354</c:v>
                </c:pt>
                <c:pt idx="24142">
                  <c:v>493</c:v>
                </c:pt>
                <c:pt idx="24143">
                  <c:v>314</c:v>
                </c:pt>
                <c:pt idx="24144">
                  <c:v>184</c:v>
                </c:pt>
                <c:pt idx="24145">
                  <c:v>161</c:v>
                </c:pt>
                <c:pt idx="24146">
                  <c:v>751</c:v>
                </c:pt>
                <c:pt idx="24147">
                  <c:v>244</c:v>
                </c:pt>
                <c:pt idx="24148">
                  <c:v>208</c:v>
                </c:pt>
                <c:pt idx="24149">
                  <c:v>230</c:v>
                </c:pt>
                <c:pt idx="24150">
                  <c:v>465</c:v>
                </c:pt>
                <c:pt idx="24151">
                  <c:v>152</c:v>
                </c:pt>
                <c:pt idx="24152">
                  <c:v>184</c:v>
                </c:pt>
                <c:pt idx="24153">
                  <c:v>227</c:v>
                </c:pt>
                <c:pt idx="24154">
                  <c:v>241</c:v>
                </c:pt>
                <c:pt idx="24155">
                  <c:v>278</c:v>
                </c:pt>
                <c:pt idx="24156">
                  <c:v>290</c:v>
                </c:pt>
                <c:pt idx="24157">
                  <c:v>327</c:v>
                </c:pt>
                <c:pt idx="24158">
                  <c:v>297</c:v>
                </c:pt>
                <c:pt idx="24159">
                  <c:v>332</c:v>
                </c:pt>
                <c:pt idx="24160">
                  <c:v>287</c:v>
                </c:pt>
                <c:pt idx="24161">
                  <c:v>354</c:v>
                </c:pt>
                <c:pt idx="24162">
                  <c:v>753</c:v>
                </c:pt>
                <c:pt idx="24163">
                  <c:v>190</c:v>
                </c:pt>
                <c:pt idx="24164">
                  <c:v>317</c:v>
                </c:pt>
                <c:pt idx="24165">
                  <c:v>316</c:v>
                </c:pt>
                <c:pt idx="24166">
                  <c:v>392</c:v>
                </c:pt>
                <c:pt idx="24167">
                  <c:v>977</c:v>
                </c:pt>
                <c:pt idx="24168">
                  <c:v>928</c:v>
                </c:pt>
                <c:pt idx="24169">
                  <c:v>733</c:v>
                </c:pt>
                <c:pt idx="24170">
                  <c:v>619</c:v>
                </c:pt>
                <c:pt idx="24171">
                  <c:v>1751</c:v>
                </c:pt>
                <c:pt idx="24172">
                  <c:v>381</c:v>
                </c:pt>
                <c:pt idx="24173">
                  <c:v>756</c:v>
                </c:pt>
                <c:pt idx="24174">
                  <c:v>886</c:v>
                </c:pt>
                <c:pt idx="24175">
                  <c:v>431</c:v>
                </c:pt>
                <c:pt idx="24176">
                  <c:v>843</c:v>
                </c:pt>
                <c:pt idx="24177">
                  <c:v>468</c:v>
                </c:pt>
                <c:pt idx="24178">
                  <c:v>302</c:v>
                </c:pt>
                <c:pt idx="24179">
                  <c:v>113</c:v>
                </c:pt>
                <c:pt idx="24180">
                  <c:v>197</c:v>
                </c:pt>
                <c:pt idx="24181">
                  <c:v>131</c:v>
                </c:pt>
                <c:pt idx="24182">
                  <c:v>166</c:v>
                </c:pt>
                <c:pt idx="24183">
                  <c:v>269</c:v>
                </c:pt>
                <c:pt idx="24184">
                  <c:v>374</c:v>
                </c:pt>
                <c:pt idx="24185">
                  <c:v>225</c:v>
                </c:pt>
                <c:pt idx="24186">
                  <c:v>316</c:v>
                </c:pt>
                <c:pt idx="24187">
                  <c:v>156</c:v>
                </c:pt>
                <c:pt idx="24188">
                  <c:v>198</c:v>
                </c:pt>
                <c:pt idx="24189">
                  <c:v>200</c:v>
                </c:pt>
                <c:pt idx="24190">
                  <c:v>238</c:v>
                </c:pt>
                <c:pt idx="24191">
                  <c:v>499</c:v>
                </c:pt>
                <c:pt idx="24192">
                  <c:v>320</c:v>
                </c:pt>
                <c:pt idx="24193">
                  <c:v>182</c:v>
                </c:pt>
                <c:pt idx="24194">
                  <c:v>367</c:v>
                </c:pt>
                <c:pt idx="24195">
                  <c:v>268</c:v>
                </c:pt>
                <c:pt idx="24196">
                  <c:v>309</c:v>
                </c:pt>
                <c:pt idx="24197">
                  <c:v>525</c:v>
                </c:pt>
                <c:pt idx="24198">
                  <c:v>989</c:v>
                </c:pt>
                <c:pt idx="24199">
                  <c:v>325</c:v>
                </c:pt>
                <c:pt idx="24200">
                  <c:v>166</c:v>
                </c:pt>
                <c:pt idx="24201">
                  <c:v>788</c:v>
                </c:pt>
                <c:pt idx="24202">
                  <c:v>607</c:v>
                </c:pt>
                <c:pt idx="24203">
                  <c:v>60</c:v>
                </c:pt>
                <c:pt idx="24204">
                  <c:v>121</c:v>
                </c:pt>
                <c:pt idx="24205">
                  <c:v>163</c:v>
                </c:pt>
                <c:pt idx="24206">
                  <c:v>93</c:v>
                </c:pt>
                <c:pt idx="24207">
                  <c:v>154</c:v>
                </c:pt>
                <c:pt idx="24208">
                  <c:v>192</c:v>
                </c:pt>
                <c:pt idx="24209">
                  <c:v>106</c:v>
                </c:pt>
                <c:pt idx="24210">
                  <c:v>112</c:v>
                </c:pt>
                <c:pt idx="24211">
                  <c:v>255</c:v>
                </c:pt>
                <c:pt idx="24212">
                  <c:v>44</c:v>
                </c:pt>
                <c:pt idx="24213">
                  <c:v>74</c:v>
                </c:pt>
                <c:pt idx="24214">
                  <c:v>304</c:v>
                </c:pt>
                <c:pt idx="24215">
                  <c:v>449</c:v>
                </c:pt>
                <c:pt idx="24216">
                  <c:v>595</c:v>
                </c:pt>
                <c:pt idx="24217">
                  <c:v>356</c:v>
                </c:pt>
                <c:pt idx="24218">
                  <c:v>512</c:v>
                </c:pt>
                <c:pt idx="24219">
                  <c:v>317</c:v>
                </c:pt>
                <c:pt idx="24220">
                  <c:v>263</c:v>
                </c:pt>
                <c:pt idx="24221">
                  <c:v>1106</c:v>
                </c:pt>
                <c:pt idx="24222">
                  <c:v>289</c:v>
                </c:pt>
                <c:pt idx="24223">
                  <c:v>227</c:v>
                </c:pt>
                <c:pt idx="24224">
                  <c:v>227</c:v>
                </c:pt>
                <c:pt idx="24225">
                  <c:v>443</c:v>
                </c:pt>
                <c:pt idx="24226">
                  <c:v>649</c:v>
                </c:pt>
                <c:pt idx="24227">
                  <c:v>283</c:v>
                </c:pt>
                <c:pt idx="24228">
                  <c:v>668</c:v>
                </c:pt>
                <c:pt idx="24229">
                  <c:v>292</c:v>
                </c:pt>
                <c:pt idx="24230">
                  <c:v>505</c:v>
                </c:pt>
                <c:pt idx="24231">
                  <c:v>325</c:v>
                </c:pt>
                <c:pt idx="24232">
                  <c:v>951</c:v>
                </c:pt>
                <c:pt idx="24233">
                  <c:v>359</c:v>
                </c:pt>
                <c:pt idx="24234">
                  <c:v>298</c:v>
                </c:pt>
                <c:pt idx="24235">
                  <c:v>345</c:v>
                </c:pt>
                <c:pt idx="24236">
                  <c:v>130</c:v>
                </c:pt>
                <c:pt idx="24237">
                  <c:v>179</c:v>
                </c:pt>
                <c:pt idx="24238">
                  <c:v>277</c:v>
                </c:pt>
                <c:pt idx="24239">
                  <c:v>236</c:v>
                </c:pt>
                <c:pt idx="24240">
                  <c:v>250</c:v>
                </c:pt>
                <c:pt idx="24241">
                  <c:v>350</c:v>
                </c:pt>
                <c:pt idx="24242">
                  <c:v>270</c:v>
                </c:pt>
                <c:pt idx="24243">
                  <c:v>405</c:v>
                </c:pt>
                <c:pt idx="24244">
                  <c:v>373</c:v>
                </c:pt>
                <c:pt idx="24245">
                  <c:v>329</c:v>
                </c:pt>
                <c:pt idx="24246">
                  <c:v>422</c:v>
                </c:pt>
                <c:pt idx="24247">
                  <c:v>247</c:v>
                </c:pt>
                <c:pt idx="24248">
                  <c:v>401</c:v>
                </c:pt>
                <c:pt idx="24249">
                  <c:v>244</c:v>
                </c:pt>
                <c:pt idx="24250">
                  <c:v>958</c:v>
                </c:pt>
                <c:pt idx="24251">
                  <c:v>166</c:v>
                </c:pt>
                <c:pt idx="24252">
                  <c:v>147</c:v>
                </c:pt>
                <c:pt idx="24253">
                  <c:v>231</c:v>
                </c:pt>
                <c:pt idx="24254">
                  <c:v>168</c:v>
                </c:pt>
                <c:pt idx="24255">
                  <c:v>180</c:v>
                </c:pt>
                <c:pt idx="24256">
                  <c:v>172</c:v>
                </c:pt>
                <c:pt idx="24257">
                  <c:v>804</c:v>
                </c:pt>
                <c:pt idx="24258">
                  <c:v>261</c:v>
                </c:pt>
                <c:pt idx="24259">
                  <c:v>199</c:v>
                </c:pt>
                <c:pt idx="24260">
                  <c:v>575</c:v>
                </c:pt>
                <c:pt idx="24261">
                  <c:v>239</c:v>
                </c:pt>
                <c:pt idx="24262">
                  <c:v>238</c:v>
                </c:pt>
                <c:pt idx="24263">
                  <c:v>527</c:v>
                </c:pt>
                <c:pt idx="24264">
                  <c:v>365</c:v>
                </c:pt>
                <c:pt idx="24265">
                  <c:v>425</c:v>
                </c:pt>
                <c:pt idx="24266">
                  <c:v>303</c:v>
                </c:pt>
                <c:pt idx="24267">
                  <c:v>365</c:v>
                </c:pt>
                <c:pt idx="24268">
                  <c:v>285</c:v>
                </c:pt>
                <c:pt idx="24269">
                  <c:v>294</c:v>
                </c:pt>
                <c:pt idx="24270">
                  <c:v>294</c:v>
                </c:pt>
                <c:pt idx="24271">
                  <c:v>475</c:v>
                </c:pt>
                <c:pt idx="24272">
                  <c:v>308</c:v>
                </c:pt>
                <c:pt idx="24273">
                  <c:v>695</c:v>
                </c:pt>
                <c:pt idx="24274">
                  <c:v>317</c:v>
                </c:pt>
                <c:pt idx="24275">
                  <c:v>851</c:v>
                </c:pt>
                <c:pt idx="24276">
                  <c:v>271</c:v>
                </c:pt>
                <c:pt idx="24277">
                  <c:v>699</c:v>
                </c:pt>
                <c:pt idx="24278">
                  <c:v>257</c:v>
                </c:pt>
                <c:pt idx="24279">
                  <c:v>256</c:v>
                </c:pt>
                <c:pt idx="24280">
                  <c:v>249</c:v>
                </c:pt>
                <c:pt idx="24281">
                  <c:v>817</c:v>
                </c:pt>
                <c:pt idx="24282">
                  <c:v>257</c:v>
                </c:pt>
                <c:pt idx="24283">
                  <c:v>183</c:v>
                </c:pt>
                <c:pt idx="24284">
                  <c:v>596</c:v>
                </c:pt>
                <c:pt idx="24285">
                  <c:v>583</c:v>
                </c:pt>
                <c:pt idx="24286">
                  <c:v>610</c:v>
                </c:pt>
                <c:pt idx="24287">
                  <c:v>329</c:v>
                </c:pt>
                <c:pt idx="24288">
                  <c:v>180</c:v>
                </c:pt>
                <c:pt idx="24289">
                  <c:v>206</c:v>
                </c:pt>
                <c:pt idx="24290">
                  <c:v>285</c:v>
                </c:pt>
                <c:pt idx="24291">
                  <c:v>163</c:v>
                </c:pt>
                <c:pt idx="24292">
                  <c:v>245</c:v>
                </c:pt>
                <c:pt idx="24293">
                  <c:v>288</c:v>
                </c:pt>
                <c:pt idx="24294">
                  <c:v>797</c:v>
                </c:pt>
                <c:pt idx="24295">
                  <c:v>212</c:v>
                </c:pt>
                <c:pt idx="24296">
                  <c:v>137</c:v>
                </c:pt>
                <c:pt idx="24297">
                  <c:v>340</c:v>
                </c:pt>
                <c:pt idx="24298">
                  <c:v>277</c:v>
                </c:pt>
                <c:pt idx="24299">
                  <c:v>296</c:v>
                </c:pt>
                <c:pt idx="24300">
                  <c:v>493</c:v>
                </c:pt>
                <c:pt idx="24301">
                  <c:v>339</c:v>
                </c:pt>
                <c:pt idx="24302">
                  <c:v>427</c:v>
                </c:pt>
                <c:pt idx="24303">
                  <c:v>658</c:v>
                </c:pt>
                <c:pt idx="24304">
                  <c:v>479</c:v>
                </c:pt>
                <c:pt idx="24305">
                  <c:v>339</c:v>
                </c:pt>
                <c:pt idx="24306">
                  <c:v>515</c:v>
                </c:pt>
                <c:pt idx="24307">
                  <c:v>543</c:v>
                </c:pt>
                <c:pt idx="24308">
                  <c:v>269</c:v>
                </c:pt>
                <c:pt idx="24309">
                  <c:v>354</c:v>
                </c:pt>
                <c:pt idx="24310">
                  <c:v>325</c:v>
                </c:pt>
                <c:pt idx="24311">
                  <c:v>298</c:v>
                </c:pt>
                <c:pt idx="24312">
                  <c:v>313</c:v>
                </c:pt>
                <c:pt idx="24313">
                  <c:v>373</c:v>
                </c:pt>
                <c:pt idx="24314">
                  <c:v>854</c:v>
                </c:pt>
                <c:pt idx="24315">
                  <c:v>393</c:v>
                </c:pt>
                <c:pt idx="24316">
                  <c:v>386</c:v>
                </c:pt>
                <c:pt idx="24317">
                  <c:v>908</c:v>
                </c:pt>
                <c:pt idx="24318">
                  <c:v>341</c:v>
                </c:pt>
                <c:pt idx="24319">
                  <c:v>363</c:v>
                </c:pt>
                <c:pt idx="24320">
                  <c:v>337</c:v>
                </c:pt>
                <c:pt idx="24321">
                  <c:v>311</c:v>
                </c:pt>
                <c:pt idx="24322">
                  <c:v>694</c:v>
                </c:pt>
                <c:pt idx="24323">
                  <c:v>119</c:v>
                </c:pt>
                <c:pt idx="24324">
                  <c:v>58</c:v>
                </c:pt>
                <c:pt idx="24325">
                  <c:v>135</c:v>
                </c:pt>
                <c:pt idx="24326">
                  <c:v>76</c:v>
                </c:pt>
                <c:pt idx="24327" formatCode="0.00E+00">
                  <c:v>4.8999999999999998E-3</c:v>
                </c:pt>
                <c:pt idx="24328">
                  <c:v>236</c:v>
                </c:pt>
                <c:pt idx="24329">
                  <c:v>123</c:v>
                </c:pt>
                <c:pt idx="24330">
                  <c:v>40</c:v>
                </c:pt>
                <c:pt idx="24331">
                  <c:v>106</c:v>
                </c:pt>
                <c:pt idx="24332">
                  <c:v>106</c:v>
                </c:pt>
                <c:pt idx="24333">
                  <c:v>14</c:v>
                </c:pt>
                <c:pt idx="24334">
                  <c:v>41</c:v>
                </c:pt>
                <c:pt idx="24335">
                  <c:v>182</c:v>
                </c:pt>
                <c:pt idx="24336">
                  <c:v>3</c:v>
                </c:pt>
                <c:pt idx="24337">
                  <c:v>61</c:v>
                </c:pt>
                <c:pt idx="24338">
                  <c:v>49</c:v>
                </c:pt>
                <c:pt idx="24339">
                  <c:v>356</c:v>
                </c:pt>
                <c:pt idx="24340">
                  <c:v>69</c:v>
                </c:pt>
                <c:pt idx="24341" formatCode="0.00E+00">
                  <c:v>4.8999999999999998E-3</c:v>
                </c:pt>
                <c:pt idx="24342" formatCode="0.00E+00">
                  <c:v>4.8999999999999998E-3</c:v>
                </c:pt>
                <c:pt idx="24343">
                  <c:v>2</c:v>
                </c:pt>
                <c:pt idx="24344">
                  <c:v>3</c:v>
                </c:pt>
                <c:pt idx="24345">
                  <c:v>17</c:v>
                </c:pt>
                <c:pt idx="24346">
                  <c:v>483</c:v>
                </c:pt>
                <c:pt idx="24347">
                  <c:v>343</c:v>
                </c:pt>
                <c:pt idx="24348">
                  <c:v>539</c:v>
                </c:pt>
                <c:pt idx="24349">
                  <c:v>252</c:v>
                </c:pt>
                <c:pt idx="24350">
                  <c:v>248</c:v>
                </c:pt>
                <c:pt idx="24351">
                  <c:v>539</c:v>
                </c:pt>
                <c:pt idx="24352">
                  <c:v>410</c:v>
                </c:pt>
                <c:pt idx="24353">
                  <c:v>352</c:v>
                </c:pt>
                <c:pt idx="24354">
                  <c:v>438</c:v>
                </c:pt>
                <c:pt idx="24355">
                  <c:v>261</c:v>
                </c:pt>
                <c:pt idx="24356">
                  <c:v>264</c:v>
                </c:pt>
                <c:pt idx="24357">
                  <c:v>327</c:v>
                </c:pt>
                <c:pt idx="24358">
                  <c:v>1154</c:v>
                </c:pt>
                <c:pt idx="24359">
                  <c:v>73</c:v>
                </c:pt>
                <c:pt idx="24360">
                  <c:v>114</c:v>
                </c:pt>
                <c:pt idx="24361">
                  <c:v>258</c:v>
                </c:pt>
                <c:pt idx="24362">
                  <c:v>196</c:v>
                </c:pt>
                <c:pt idx="24363">
                  <c:v>88</c:v>
                </c:pt>
                <c:pt idx="24364">
                  <c:v>44</c:v>
                </c:pt>
                <c:pt idx="24365">
                  <c:v>74</c:v>
                </c:pt>
                <c:pt idx="24366">
                  <c:v>95</c:v>
                </c:pt>
                <c:pt idx="24367">
                  <c:v>77</c:v>
                </c:pt>
                <c:pt idx="24368">
                  <c:v>72</c:v>
                </c:pt>
                <c:pt idx="24369">
                  <c:v>78</c:v>
                </c:pt>
                <c:pt idx="24370">
                  <c:v>90</c:v>
                </c:pt>
                <c:pt idx="24371">
                  <c:v>318</c:v>
                </c:pt>
                <c:pt idx="24372">
                  <c:v>109</c:v>
                </c:pt>
                <c:pt idx="24373">
                  <c:v>65</c:v>
                </c:pt>
                <c:pt idx="24374">
                  <c:v>66</c:v>
                </c:pt>
                <c:pt idx="24375">
                  <c:v>160</c:v>
                </c:pt>
                <c:pt idx="24376">
                  <c:v>243</c:v>
                </c:pt>
                <c:pt idx="24377">
                  <c:v>115</c:v>
                </c:pt>
                <c:pt idx="24378">
                  <c:v>359</c:v>
                </c:pt>
                <c:pt idx="24379">
                  <c:v>190</c:v>
                </c:pt>
                <c:pt idx="24380">
                  <c:v>106</c:v>
                </c:pt>
                <c:pt idx="24381">
                  <c:v>452</c:v>
                </c:pt>
                <c:pt idx="24382">
                  <c:v>280</c:v>
                </c:pt>
                <c:pt idx="24383">
                  <c:v>356</c:v>
                </c:pt>
                <c:pt idx="24384">
                  <c:v>258</c:v>
                </c:pt>
                <c:pt idx="24385">
                  <c:v>403</c:v>
                </c:pt>
                <c:pt idx="24386">
                  <c:v>327</c:v>
                </c:pt>
                <c:pt idx="24387">
                  <c:v>333</c:v>
                </c:pt>
                <c:pt idx="24388">
                  <c:v>510</c:v>
                </c:pt>
                <c:pt idx="24389">
                  <c:v>310</c:v>
                </c:pt>
                <c:pt idx="24390">
                  <c:v>364</c:v>
                </c:pt>
                <c:pt idx="24391">
                  <c:v>379</c:v>
                </c:pt>
                <c:pt idx="24392">
                  <c:v>562</c:v>
                </c:pt>
                <c:pt idx="24393">
                  <c:v>240</c:v>
                </c:pt>
                <c:pt idx="24394">
                  <c:v>350</c:v>
                </c:pt>
                <c:pt idx="24395">
                  <c:v>158</c:v>
                </c:pt>
                <c:pt idx="24396">
                  <c:v>234</c:v>
                </c:pt>
                <c:pt idx="24397">
                  <c:v>194</c:v>
                </c:pt>
                <c:pt idx="24398">
                  <c:v>217</c:v>
                </c:pt>
                <c:pt idx="24399">
                  <c:v>176</c:v>
                </c:pt>
                <c:pt idx="24400">
                  <c:v>970</c:v>
                </c:pt>
                <c:pt idx="24401">
                  <c:v>105</c:v>
                </c:pt>
                <c:pt idx="24402">
                  <c:v>141</c:v>
                </c:pt>
                <c:pt idx="24403">
                  <c:v>149</c:v>
                </c:pt>
                <c:pt idx="24404">
                  <c:v>285</c:v>
                </c:pt>
                <c:pt idx="24405">
                  <c:v>561</c:v>
                </c:pt>
                <c:pt idx="24406">
                  <c:v>233</c:v>
                </c:pt>
                <c:pt idx="24407">
                  <c:v>573</c:v>
                </c:pt>
                <c:pt idx="24408">
                  <c:v>208</c:v>
                </c:pt>
                <c:pt idx="24409">
                  <c:v>207</c:v>
                </c:pt>
                <c:pt idx="24410">
                  <c:v>574</c:v>
                </c:pt>
                <c:pt idx="24411">
                  <c:v>287</c:v>
                </c:pt>
                <c:pt idx="24412">
                  <c:v>222</c:v>
                </c:pt>
                <c:pt idx="24413">
                  <c:v>314</c:v>
                </c:pt>
                <c:pt idx="24414">
                  <c:v>272</c:v>
                </c:pt>
                <c:pt idx="24415">
                  <c:v>298</c:v>
                </c:pt>
                <c:pt idx="24416">
                  <c:v>431</c:v>
                </c:pt>
                <c:pt idx="24417">
                  <c:v>185</c:v>
                </c:pt>
                <c:pt idx="24418">
                  <c:v>78</c:v>
                </c:pt>
                <c:pt idx="24419">
                  <c:v>119</c:v>
                </c:pt>
                <c:pt idx="24420">
                  <c:v>549</c:v>
                </c:pt>
                <c:pt idx="24421" formatCode="0.00E+00">
                  <c:v>4.8999999999999998E-3</c:v>
                </c:pt>
                <c:pt idx="24422">
                  <c:v>57</c:v>
                </c:pt>
                <c:pt idx="24423">
                  <c:v>853</c:v>
                </c:pt>
                <c:pt idx="24424">
                  <c:v>482</c:v>
                </c:pt>
                <c:pt idx="24425">
                  <c:v>379</c:v>
                </c:pt>
                <c:pt idx="24426">
                  <c:v>346</c:v>
                </c:pt>
                <c:pt idx="24427">
                  <c:v>375</c:v>
                </c:pt>
                <c:pt idx="24428">
                  <c:v>280</c:v>
                </c:pt>
                <c:pt idx="24429">
                  <c:v>1017</c:v>
                </c:pt>
                <c:pt idx="24430">
                  <c:v>350</c:v>
                </c:pt>
                <c:pt idx="24431">
                  <c:v>339</c:v>
                </c:pt>
                <c:pt idx="24432">
                  <c:v>234</c:v>
                </c:pt>
                <c:pt idx="24433">
                  <c:v>392</c:v>
                </c:pt>
                <c:pt idx="24434">
                  <c:v>663</c:v>
                </c:pt>
                <c:pt idx="24435">
                  <c:v>42</c:v>
                </c:pt>
                <c:pt idx="24436">
                  <c:v>36</c:v>
                </c:pt>
                <c:pt idx="24437">
                  <c:v>220</c:v>
                </c:pt>
                <c:pt idx="24438">
                  <c:v>60</c:v>
                </c:pt>
                <c:pt idx="24439">
                  <c:v>93</c:v>
                </c:pt>
                <c:pt idx="24440">
                  <c:v>323</c:v>
                </c:pt>
                <c:pt idx="24441">
                  <c:v>211</c:v>
                </c:pt>
                <c:pt idx="24442">
                  <c:v>95</c:v>
                </c:pt>
                <c:pt idx="24443">
                  <c:v>127</c:v>
                </c:pt>
                <c:pt idx="24444">
                  <c:v>18</c:v>
                </c:pt>
                <c:pt idx="24445">
                  <c:v>186</c:v>
                </c:pt>
                <c:pt idx="24446">
                  <c:v>322</c:v>
                </c:pt>
                <c:pt idx="24447">
                  <c:v>245</c:v>
                </c:pt>
                <c:pt idx="24448">
                  <c:v>139</c:v>
                </c:pt>
                <c:pt idx="24449">
                  <c:v>269</c:v>
                </c:pt>
                <c:pt idx="24450">
                  <c:v>352</c:v>
                </c:pt>
                <c:pt idx="24451">
                  <c:v>363</c:v>
                </c:pt>
                <c:pt idx="24452">
                  <c:v>268</c:v>
                </c:pt>
                <c:pt idx="24453">
                  <c:v>398</c:v>
                </c:pt>
                <c:pt idx="24454">
                  <c:v>258</c:v>
                </c:pt>
                <c:pt idx="24455">
                  <c:v>125</c:v>
                </c:pt>
                <c:pt idx="24456">
                  <c:v>229</c:v>
                </c:pt>
                <c:pt idx="24457">
                  <c:v>299</c:v>
                </c:pt>
                <c:pt idx="24458">
                  <c:v>323</c:v>
                </c:pt>
                <c:pt idx="24459">
                  <c:v>302</c:v>
                </c:pt>
                <c:pt idx="24460">
                  <c:v>409</c:v>
                </c:pt>
                <c:pt idx="24461">
                  <c:v>273</c:v>
                </c:pt>
                <c:pt idx="24462">
                  <c:v>820</c:v>
                </c:pt>
                <c:pt idx="24463">
                  <c:v>861</c:v>
                </c:pt>
                <c:pt idx="24464">
                  <c:v>349</c:v>
                </c:pt>
                <c:pt idx="24465">
                  <c:v>314</c:v>
                </c:pt>
                <c:pt idx="24466">
                  <c:v>917</c:v>
                </c:pt>
                <c:pt idx="24467">
                  <c:v>208</c:v>
                </c:pt>
                <c:pt idx="24468">
                  <c:v>259</c:v>
                </c:pt>
                <c:pt idx="24469">
                  <c:v>970</c:v>
                </c:pt>
                <c:pt idx="24470">
                  <c:v>720</c:v>
                </c:pt>
                <c:pt idx="24471">
                  <c:v>486</c:v>
                </c:pt>
                <c:pt idx="24472">
                  <c:v>416</c:v>
                </c:pt>
                <c:pt idx="24473">
                  <c:v>602</c:v>
                </c:pt>
                <c:pt idx="24474">
                  <c:v>211</c:v>
                </c:pt>
                <c:pt idx="24475">
                  <c:v>301</c:v>
                </c:pt>
                <c:pt idx="24476">
                  <c:v>376</c:v>
                </c:pt>
                <c:pt idx="24477">
                  <c:v>1075</c:v>
                </c:pt>
                <c:pt idx="24478">
                  <c:v>611</c:v>
                </c:pt>
                <c:pt idx="24479">
                  <c:v>493</c:v>
                </c:pt>
                <c:pt idx="24480">
                  <c:v>796</c:v>
                </c:pt>
                <c:pt idx="24481">
                  <c:v>933</c:v>
                </c:pt>
                <c:pt idx="24482">
                  <c:v>283</c:v>
                </c:pt>
                <c:pt idx="24483">
                  <c:v>345</c:v>
                </c:pt>
                <c:pt idx="24484">
                  <c:v>261</c:v>
                </c:pt>
                <c:pt idx="24485">
                  <c:v>269</c:v>
                </c:pt>
                <c:pt idx="24486">
                  <c:v>243</c:v>
                </c:pt>
                <c:pt idx="24487">
                  <c:v>212</c:v>
                </c:pt>
                <c:pt idx="24488">
                  <c:v>277</c:v>
                </c:pt>
                <c:pt idx="24489">
                  <c:v>653</c:v>
                </c:pt>
                <c:pt idx="24490">
                  <c:v>275</c:v>
                </c:pt>
                <c:pt idx="24491">
                  <c:v>219</c:v>
                </c:pt>
                <c:pt idx="24492">
                  <c:v>222</c:v>
                </c:pt>
                <c:pt idx="24493">
                  <c:v>350</c:v>
                </c:pt>
                <c:pt idx="24494">
                  <c:v>209</c:v>
                </c:pt>
                <c:pt idx="24495">
                  <c:v>290</c:v>
                </c:pt>
                <c:pt idx="24496">
                  <c:v>125</c:v>
                </c:pt>
                <c:pt idx="24497">
                  <c:v>259</c:v>
                </c:pt>
                <c:pt idx="24498">
                  <c:v>139</c:v>
                </c:pt>
                <c:pt idx="24499">
                  <c:v>202</c:v>
                </c:pt>
                <c:pt idx="24500">
                  <c:v>254</c:v>
                </c:pt>
                <c:pt idx="24501">
                  <c:v>404</c:v>
                </c:pt>
                <c:pt idx="24502">
                  <c:v>632</c:v>
                </c:pt>
                <c:pt idx="24503">
                  <c:v>112</c:v>
                </c:pt>
                <c:pt idx="24504">
                  <c:v>169</c:v>
                </c:pt>
                <c:pt idx="24505">
                  <c:v>230</c:v>
                </c:pt>
                <c:pt idx="24506">
                  <c:v>230</c:v>
                </c:pt>
                <c:pt idx="24507">
                  <c:v>231</c:v>
                </c:pt>
                <c:pt idx="24508">
                  <c:v>941</c:v>
                </c:pt>
                <c:pt idx="24509">
                  <c:v>181</c:v>
                </c:pt>
                <c:pt idx="24510">
                  <c:v>168</c:v>
                </c:pt>
                <c:pt idx="24511">
                  <c:v>467</c:v>
                </c:pt>
                <c:pt idx="24512">
                  <c:v>332</c:v>
                </c:pt>
                <c:pt idx="24513">
                  <c:v>941</c:v>
                </c:pt>
                <c:pt idx="24514">
                  <c:v>145</c:v>
                </c:pt>
                <c:pt idx="24515">
                  <c:v>321</c:v>
                </c:pt>
                <c:pt idx="24516">
                  <c:v>241</c:v>
                </c:pt>
                <c:pt idx="24517">
                  <c:v>369</c:v>
                </c:pt>
                <c:pt idx="24518">
                  <c:v>791</c:v>
                </c:pt>
                <c:pt idx="24519">
                  <c:v>628</c:v>
                </c:pt>
                <c:pt idx="24520">
                  <c:v>687</c:v>
                </c:pt>
                <c:pt idx="24521">
                  <c:v>414</c:v>
                </c:pt>
                <c:pt idx="24522">
                  <c:v>425</c:v>
                </c:pt>
                <c:pt idx="24523">
                  <c:v>550</c:v>
                </c:pt>
                <c:pt idx="24524">
                  <c:v>789</c:v>
                </c:pt>
                <c:pt idx="24525">
                  <c:v>799</c:v>
                </c:pt>
                <c:pt idx="24526">
                  <c:v>344</c:v>
                </c:pt>
                <c:pt idx="24527">
                  <c:v>585</c:v>
                </c:pt>
                <c:pt idx="24528">
                  <c:v>632</c:v>
                </c:pt>
                <c:pt idx="24529">
                  <c:v>590</c:v>
                </c:pt>
                <c:pt idx="24530">
                  <c:v>13</c:v>
                </c:pt>
                <c:pt idx="24531">
                  <c:v>223</c:v>
                </c:pt>
                <c:pt idx="24532">
                  <c:v>48</c:v>
                </c:pt>
                <c:pt idx="24533">
                  <c:v>194</c:v>
                </c:pt>
                <c:pt idx="24534">
                  <c:v>40</c:v>
                </c:pt>
                <c:pt idx="24535">
                  <c:v>27</c:v>
                </c:pt>
                <c:pt idx="24536">
                  <c:v>15</c:v>
                </c:pt>
                <c:pt idx="24537">
                  <c:v>20</c:v>
                </c:pt>
                <c:pt idx="24538">
                  <c:v>67</c:v>
                </c:pt>
                <c:pt idx="24539">
                  <c:v>29</c:v>
                </c:pt>
                <c:pt idx="24540">
                  <c:v>16</c:v>
                </c:pt>
                <c:pt idx="24541">
                  <c:v>86</c:v>
                </c:pt>
                <c:pt idx="24542">
                  <c:v>128</c:v>
                </c:pt>
                <c:pt idx="24543">
                  <c:v>14</c:v>
                </c:pt>
                <c:pt idx="24544">
                  <c:v>184</c:v>
                </c:pt>
                <c:pt idx="24545">
                  <c:v>285</c:v>
                </c:pt>
                <c:pt idx="24546">
                  <c:v>1041</c:v>
                </c:pt>
                <c:pt idx="24547">
                  <c:v>574</c:v>
                </c:pt>
                <c:pt idx="24548">
                  <c:v>335</c:v>
                </c:pt>
                <c:pt idx="24549">
                  <c:v>662</c:v>
                </c:pt>
                <c:pt idx="24550">
                  <c:v>559</c:v>
                </c:pt>
                <c:pt idx="24551">
                  <c:v>526</c:v>
                </c:pt>
                <c:pt idx="24552">
                  <c:v>837</c:v>
                </c:pt>
                <c:pt idx="24553">
                  <c:v>720</c:v>
                </c:pt>
                <c:pt idx="24554">
                  <c:v>341</c:v>
                </c:pt>
                <c:pt idx="24555">
                  <c:v>655</c:v>
                </c:pt>
                <c:pt idx="24556">
                  <c:v>642</c:v>
                </c:pt>
                <c:pt idx="24557">
                  <c:v>560</c:v>
                </c:pt>
                <c:pt idx="24558">
                  <c:v>905</c:v>
                </c:pt>
                <c:pt idx="24559">
                  <c:v>560</c:v>
                </c:pt>
                <c:pt idx="24560">
                  <c:v>406</c:v>
                </c:pt>
                <c:pt idx="24561">
                  <c:v>487</c:v>
                </c:pt>
                <c:pt idx="24562">
                  <c:v>1289</c:v>
                </c:pt>
                <c:pt idx="24563">
                  <c:v>472</c:v>
                </c:pt>
                <c:pt idx="24564">
                  <c:v>451</c:v>
                </c:pt>
                <c:pt idx="24565">
                  <c:v>815</c:v>
                </c:pt>
                <c:pt idx="24566">
                  <c:v>353</c:v>
                </c:pt>
                <c:pt idx="24567">
                  <c:v>694</c:v>
                </c:pt>
                <c:pt idx="24568">
                  <c:v>884</c:v>
                </c:pt>
                <c:pt idx="24569">
                  <c:v>1167</c:v>
                </c:pt>
                <c:pt idx="24570">
                  <c:v>52</c:v>
                </c:pt>
                <c:pt idx="24571">
                  <c:v>219</c:v>
                </c:pt>
                <c:pt idx="24572">
                  <c:v>60</c:v>
                </c:pt>
                <c:pt idx="24573">
                  <c:v>48</c:v>
                </c:pt>
                <c:pt idx="24574">
                  <c:v>269</c:v>
                </c:pt>
                <c:pt idx="24575">
                  <c:v>228</c:v>
                </c:pt>
                <c:pt idx="24576">
                  <c:v>250</c:v>
                </c:pt>
                <c:pt idx="24577">
                  <c:v>249</c:v>
                </c:pt>
                <c:pt idx="24578">
                  <c:v>254</c:v>
                </c:pt>
                <c:pt idx="24579">
                  <c:v>430</c:v>
                </c:pt>
                <c:pt idx="24580">
                  <c:v>219</c:v>
                </c:pt>
                <c:pt idx="24581">
                  <c:v>295</c:v>
                </c:pt>
                <c:pt idx="24582">
                  <c:v>225</c:v>
                </c:pt>
                <c:pt idx="24583">
                  <c:v>224</c:v>
                </c:pt>
                <c:pt idx="24584">
                  <c:v>246</c:v>
                </c:pt>
                <c:pt idx="24585">
                  <c:v>244</c:v>
                </c:pt>
                <c:pt idx="24586">
                  <c:v>258</c:v>
                </c:pt>
                <c:pt idx="24587">
                  <c:v>522</c:v>
                </c:pt>
                <c:pt idx="24588">
                  <c:v>366</c:v>
                </c:pt>
                <c:pt idx="24589">
                  <c:v>361</c:v>
                </c:pt>
                <c:pt idx="24590">
                  <c:v>444</c:v>
                </c:pt>
                <c:pt idx="24591">
                  <c:v>368</c:v>
                </c:pt>
                <c:pt idx="24592">
                  <c:v>386</c:v>
                </c:pt>
                <c:pt idx="24593">
                  <c:v>568</c:v>
                </c:pt>
                <c:pt idx="24594">
                  <c:v>267</c:v>
                </c:pt>
                <c:pt idx="24595">
                  <c:v>251</c:v>
                </c:pt>
                <c:pt idx="24596">
                  <c:v>270</c:v>
                </c:pt>
                <c:pt idx="24597">
                  <c:v>275</c:v>
                </c:pt>
                <c:pt idx="24598">
                  <c:v>93</c:v>
                </c:pt>
                <c:pt idx="24599">
                  <c:v>252</c:v>
                </c:pt>
                <c:pt idx="24600">
                  <c:v>224</c:v>
                </c:pt>
                <c:pt idx="24601">
                  <c:v>409</c:v>
                </c:pt>
                <c:pt idx="24602">
                  <c:v>315</c:v>
                </c:pt>
                <c:pt idx="24603">
                  <c:v>245</c:v>
                </c:pt>
                <c:pt idx="24604">
                  <c:v>356</c:v>
                </c:pt>
                <c:pt idx="24605" formatCode="0.00E+00">
                  <c:v>4.8999999999999998E-3</c:v>
                </c:pt>
                <c:pt idx="24606">
                  <c:v>86</c:v>
                </c:pt>
                <c:pt idx="24607">
                  <c:v>236</c:v>
                </c:pt>
                <c:pt idx="24608">
                  <c:v>195</c:v>
                </c:pt>
                <c:pt idx="24609">
                  <c:v>409</c:v>
                </c:pt>
                <c:pt idx="24610">
                  <c:v>174</c:v>
                </c:pt>
                <c:pt idx="24611">
                  <c:v>167</c:v>
                </c:pt>
                <c:pt idx="24612">
                  <c:v>42</c:v>
                </c:pt>
                <c:pt idx="24613">
                  <c:v>87</c:v>
                </c:pt>
                <c:pt idx="24614">
                  <c:v>25</c:v>
                </c:pt>
                <c:pt idx="24615">
                  <c:v>120</c:v>
                </c:pt>
                <c:pt idx="24616">
                  <c:v>19</c:v>
                </c:pt>
                <c:pt idx="24617">
                  <c:v>142</c:v>
                </c:pt>
                <c:pt idx="24618" formatCode="0.00E+00">
                  <c:v>4.8999999999999998E-3</c:v>
                </c:pt>
                <c:pt idx="24619">
                  <c:v>33</c:v>
                </c:pt>
                <c:pt idx="24620">
                  <c:v>52</c:v>
                </c:pt>
                <c:pt idx="24621">
                  <c:v>346</c:v>
                </c:pt>
                <c:pt idx="24622">
                  <c:v>169</c:v>
                </c:pt>
                <c:pt idx="24623">
                  <c:v>185</c:v>
                </c:pt>
                <c:pt idx="24624">
                  <c:v>391</c:v>
                </c:pt>
                <c:pt idx="24625">
                  <c:v>297</c:v>
                </c:pt>
                <c:pt idx="24626">
                  <c:v>317</c:v>
                </c:pt>
                <c:pt idx="24627">
                  <c:v>437</c:v>
                </c:pt>
                <c:pt idx="24628">
                  <c:v>166</c:v>
                </c:pt>
                <c:pt idx="24629">
                  <c:v>292</c:v>
                </c:pt>
                <c:pt idx="24630">
                  <c:v>249</c:v>
                </c:pt>
                <c:pt idx="24631">
                  <c:v>341</c:v>
                </c:pt>
                <c:pt idx="24632">
                  <c:v>367</c:v>
                </c:pt>
                <c:pt idx="24633">
                  <c:v>477</c:v>
                </c:pt>
                <c:pt idx="24634">
                  <c:v>262</c:v>
                </c:pt>
                <c:pt idx="24635">
                  <c:v>309</c:v>
                </c:pt>
                <c:pt idx="24636">
                  <c:v>366</c:v>
                </c:pt>
                <c:pt idx="24637">
                  <c:v>228</c:v>
                </c:pt>
                <c:pt idx="24638">
                  <c:v>290</c:v>
                </c:pt>
                <c:pt idx="24639">
                  <c:v>683</c:v>
                </c:pt>
                <c:pt idx="24640">
                  <c:v>521</c:v>
                </c:pt>
                <c:pt idx="24641">
                  <c:v>424</c:v>
                </c:pt>
                <c:pt idx="24642">
                  <c:v>148</c:v>
                </c:pt>
                <c:pt idx="24643">
                  <c:v>497</c:v>
                </c:pt>
                <c:pt idx="24644">
                  <c:v>997</c:v>
                </c:pt>
                <c:pt idx="24645">
                  <c:v>208</c:v>
                </c:pt>
                <c:pt idx="24646">
                  <c:v>377</c:v>
                </c:pt>
                <c:pt idx="24647">
                  <c:v>305</c:v>
                </c:pt>
                <c:pt idx="24648">
                  <c:v>380</c:v>
                </c:pt>
                <c:pt idx="24649">
                  <c:v>318</c:v>
                </c:pt>
                <c:pt idx="24650">
                  <c:v>132</c:v>
                </c:pt>
                <c:pt idx="24651">
                  <c:v>250</c:v>
                </c:pt>
                <c:pt idx="24652">
                  <c:v>208</c:v>
                </c:pt>
                <c:pt idx="24653">
                  <c:v>120</c:v>
                </c:pt>
                <c:pt idx="24654">
                  <c:v>122</c:v>
                </c:pt>
                <c:pt idx="24655">
                  <c:v>250</c:v>
                </c:pt>
                <c:pt idx="24656">
                  <c:v>113</c:v>
                </c:pt>
                <c:pt idx="24657">
                  <c:v>436</c:v>
                </c:pt>
                <c:pt idx="24658">
                  <c:v>310</c:v>
                </c:pt>
                <c:pt idx="24659">
                  <c:v>176</c:v>
                </c:pt>
                <c:pt idx="24660">
                  <c:v>211</c:v>
                </c:pt>
                <c:pt idx="24661">
                  <c:v>304</c:v>
                </c:pt>
                <c:pt idx="24662">
                  <c:v>91</c:v>
                </c:pt>
                <c:pt idx="24663">
                  <c:v>218</c:v>
                </c:pt>
                <c:pt idx="24664">
                  <c:v>36</c:v>
                </c:pt>
                <c:pt idx="24665">
                  <c:v>1</c:v>
                </c:pt>
                <c:pt idx="24666">
                  <c:v>160</c:v>
                </c:pt>
                <c:pt idx="24667">
                  <c:v>55</c:v>
                </c:pt>
                <c:pt idx="24668">
                  <c:v>208</c:v>
                </c:pt>
                <c:pt idx="24669">
                  <c:v>158</c:v>
                </c:pt>
                <c:pt idx="24670">
                  <c:v>227</c:v>
                </c:pt>
                <c:pt idx="24671">
                  <c:v>180</c:v>
                </c:pt>
                <c:pt idx="24672">
                  <c:v>96</c:v>
                </c:pt>
                <c:pt idx="24673">
                  <c:v>258</c:v>
                </c:pt>
                <c:pt idx="24674">
                  <c:v>266</c:v>
                </c:pt>
                <c:pt idx="24675">
                  <c:v>73</c:v>
                </c:pt>
                <c:pt idx="24676">
                  <c:v>90</c:v>
                </c:pt>
                <c:pt idx="24677">
                  <c:v>260</c:v>
                </c:pt>
                <c:pt idx="24678">
                  <c:v>390</c:v>
                </c:pt>
                <c:pt idx="24679">
                  <c:v>92</c:v>
                </c:pt>
                <c:pt idx="24680">
                  <c:v>338</c:v>
                </c:pt>
                <c:pt idx="24681">
                  <c:v>236</c:v>
                </c:pt>
                <c:pt idx="24682">
                  <c:v>190</c:v>
                </c:pt>
                <c:pt idx="24683">
                  <c:v>138</c:v>
                </c:pt>
                <c:pt idx="24684">
                  <c:v>95</c:v>
                </c:pt>
                <c:pt idx="24685" formatCode="0.00E+00">
                  <c:v>4.8999999999999998E-3</c:v>
                </c:pt>
                <c:pt idx="24686" formatCode="0.00E+00">
                  <c:v>4.8999999999999998E-3</c:v>
                </c:pt>
                <c:pt idx="24687">
                  <c:v>4</c:v>
                </c:pt>
                <c:pt idx="24688">
                  <c:v>7</c:v>
                </c:pt>
                <c:pt idx="24689">
                  <c:v>320</c:v>
                </c:pt>
                <c:pt idx="24690">
                  <c:v>1110</c:v>
                </c:pt>
                <c:pt idx="24691">
                  <c:v>1158</c:v>
                </c:pt>
                <c:pt idx="24692">
                  <c:v>51</c:v>
                </c:pt>
                <c:pt idx="24693">
                  <c:v>265</c:v>
                </c:pt>
                <c:pt idx="24694">
                  <c:v>296</c:v>
                </c:pt>
                <c:pt idx="24695">
                  <c:v>137</c:v>
                </c:pt>
                <c:pt idx="24696">
                  <c:v>24</c:v>
                </c:pt>
                <c:pt idx="24697" formatCode="0.00E+00">
                  <c:v>4.8999999999999998E-3</c:v>
                </c:pt>
                <c:pt idx="24698">
                  <c:v>424</c:v>
                </c:pt>
                <c:pt idx="24699">
                  <c:v>1353</c:v>
                </c:pt>
                <c:pt idx="24700">
                  <c:v>194</c:v>
                </c:pt>
                <c:pt idx="24701">
                  <c:v>249</c:v>
                </c:pt>
                <c:pt idx="24702">
                  <c:v>389</c:v>
                </c:pt>
                <c:pt idx="24703">
                  <c:v>192</c:v>
                </c:pt>
                <c:pt idx="24704">
                  <c:v>187</c:v>
                </c:pt>
                <c:pt idx="24705">
                  <c:v>127</c:v>
                </c:pt>
                <c:pt idx="24706">
                  <c:v>478</c:v>
                </c:pt>
                <c:pt idx="24707">
                  <c:v>359</c:v>
                </c:pt>
                <c:pt idx="24708">
                  <c:v>302</c:v>
                </c:pt>
                <c:pt idx="24709">
                  <c:v>311</c:v>
                </c:pt>
                <c:pt idx="24710">
                  <c:v>1482</c:v>
                </c:pt>
                <c:pt idx="24711">
                  <c:v>1718</c:v>
                </c:pt>
                <c:pt idx="24712">
                  <c:v>1174</c:v>
                </c:pt>
                <c:pt idx="24713">
                  <c:v>437</c:v>
                </c:pt>
                <c:pt idx="24714">
                  <c:v>303</c:v>
                </c:pt>
                <c:pt idx="24715">
                  <c:v>1440</c:v>
                </c:pt>
                <c:pt idx="24716">
                  <c:v>1002</c:v>
                </c:pt>
                <c:pt idx="24717">
                  <c:v>703</c:v>
                </c:pt>
                <c:pt idx="24718">
                  <c:v>398</c:v>
                </c:pt>
                <c:pt idx="24719">
                  <c:v>188</c:v>
                </c:pt>
                <c:pt idx="24720">
                  <c:v>253</c:v>
                </c:pt>
                <c:pt idx="24721">
                  <c:v>1325</c:v>
                </c:pt>
                <c:pt idx="24722">
                  <c:v>34</c:v>
                </c:pt>
                <c:pt idx="24723">
                  <c:v>13</c:v>
                </c:pt>
                <c:pt idx="24724">
                  <c:v>26</c:v>
                </c:pt>
                <c:pt idx="24725">
                  <c:v>60</c:v>
                </c:pt>
                <c:pt idx="24726">
                  <c:v>1310</c:v>
                </c:pt>
                <c:pt idx="24727">
                  <c:v>572</c:v>
                </c:pt>
                <c:pt idx="24728">
                  <c:v>439</c:v>
                </c:pt>
                <c:pt idx="24729">
                  <c:v>543</c:v>
                </c:pt>
                <c:pt idx="24730">
                  <c:v>1306</c:v>
                </c:pt>
                <c:pt idx="24731">
                  <c:v>26</c:v>
                </c:pt>
                <c:pt idx="24732">
                  <c:v>1008</c:v>
                </c:pt>
                <c:pt idx="24733">
                  <c:v>17</c:v>
                </c:pt>
                <c:pt idx="24734" formatCode="0.00E+00">
                  <c:v>4.8999999999999998E-3</c:v>
                </c:pt>
                <c:pt idx="24735">
                  <c:v>147</c:v>
                </c:pt>
                <c:pt idx="24736">
                  <c:v>282</c:v>
                </c:pt>
                <c:pt idx="24737">
                  <c:v>1079</c:v>
                </c:pt>
                <c:pt idx="24738">
                  <c:v>352</c:v>
                </c:pt>
                <c:pt idx="24739">
                  <c:v>211</c:v>
                </c:pt>
                <c:pt idx="24740">
                  <c:v>53</c:v>
                </c:pt>
                <c:pt idx="24741">
                  <c:v>402</c:v>
                </c:pt>
                <c:pt idx="24742">
                  <c:v>149</c:v>
                </c:pt>
                <c:pt idx="24743" formatCode="0.00E+00">
                  <c:v>4.8999999999999998E-3</c:v>
                </c:pt>
                <c:pt idx="24744">
                  <c:v>1037</c:v>
                </c:pt>
                <c:pt idx="24745">
                  <c:v>2007</c:v>
                </c:pt>
                <c:pt idx="24746">
                  <c:v>1409</c:v>
                </c:pt>
                <c:pt idx="24747">
                  <c:v>1495</c:v>
                </c:pt>
                <c:pt idx="24748">
                  <c:v>110</c:v>
                </c:pt>
                <c:pt idx="24749">
                  <c:v>475</c:v>
                </c:pt>
                <c:pt idx="24750">
                  <c:v>240</c:v>
                </c:pt>
                <c:pt idx="24751">
                  <c:v>915</c:v>
                </c:pt>
                <c:pt idx="24752">
                  <c:v>277</c:v>
                </c:pt>
                <c:pt idx="24753">
                  <c:v>357</c:v>
                </c:pt>
                <c:pt idx="24754" formatCode="0.00E+00">
                  <c:v>4.8999999999999998E-3</c:v>
                </c:pt>
                <c:pt idx="24755">
                  <c:v>86</c:v>
                </c:pt>
                <c:pt idx="24756">
                  <c:v>3</c:v>
                </c:pt>
                <c:pt idx="24757">
                  <c:v>297</c:v>
                </c:pt>
                <c:pt idx="24758">
                  <c:v>1011</c:v>
                </c:pt>
                <c:pt idx="24759">
                  <c:v>78</c:v>
                </c:pt>
                <c:pt idx="24760">
                  <c:v>185</c:v>
                </c:pt>
                <c:pt idx="24761">
                  <c:v>17</c:v>
                </c:pt>
                <c:pt idx="24762">
                  <c:v>25</c:v>
                </c:pt>
                <c:pt idx="24763">
                  <c:v>1399</c:v>
                </c:pt>
                <c:pt idx="24764">
                  <c:v>1366</c:v>
                </c:pt>
                <c:pt idx="24765">
                  <c:v>1552</c:v>
                </c:pt>
                <c:pt idx="24766">
                  <c:v>267</c:v>
                </c:pt>
                <c:pt idx="24767">
                  <c:v>330</c:v>
                </c:pt>
                <c:pt idx="24768">
                  <c:v>108</c:v>
                </c:pt>
                <c:pt idx="24769">
                  <c:v>342</c:v>
                </c:pt>
                <c:pt idx="24770">
                  <c:v>289</c:v>
                </c:pt>
                <c:pt idx="24771">
                  <c:v>118</c:v>
                </c:pt>
                <c:pt idx="24772">
                  <c:v>374</c:v>
                </c:pt>
                <c:pt idx="24773">
                  <c:v>623</c:v>
                </c:pt>
                <c:pt idx="24774">
                  <c:v>1457</c:v>
                </c:pt>
                <c:pt idx="24775">
                  <c:v>1244</c:v>
                </c:pt>
                <c:pt idx="24776">
                  <c:v>368</c:v>
                </c:pt>
                <c:pt idx="24777">
                  <c:v>413</c:v>
                </c:pt>
                <c:pt idx="24778">
                  <c:v>185</c:v>
                </c:pt>
                <c:pt idx="24779">
                  <c:v>1136</c:v>
                </c:pt>
                <c:pt idx="24780">
                  <c:v>110</c:v>
                </c:pt>
                <c:pt idx="24781" formatCode="0.00E+00">
                  <c:v>4.8999999999999998E-3</c:v>
                </c:pt>
                <c:pt idx="24782">
                  <c:v>166</c:v>
                </c:pt>
                <c:pt idx="24783">
                  <c:v>223</c:v>
                </c:pt>
                <c:pt idx="24784" formatCode="0.00E+00">
                  <c:v>4.8999999999999998E-3</c:v>
                </c:pt>
                <c:pt idx="24785" formatCode="0.00E+00">
                  <c:v>4.8999999999999998E-3</c:v>
                </c:pt>
                <c:pt idx="24786">
                  <c:v>376</c:v>
                </c:pt>
                <c:pt idx="24787">
                  <c:v>75</c:v>
                </c:pt>
                <c:pt idx="24788">
                  <c:v>183</c:v>
                </c:pt>
                <c:pt idx="24789">
                  <c:v>1010</c:v>
                </c:pt>
                <c:pt idx="24790">
                  <c:v>1112</c:v>
                </c:pt>
                <c:pt idx="24791">
                  <c:v>566</c:v>
                </c:pt>
                <c:pt idx="24792">
                  <c:v>445</c:v>
                </c:pt>
                <c:pt idx="24793">
                  <c:v>198</c:v>
                </c:pt>
                <c:pt idx="24794">
                  <c:v>766</c:v>
                </c:pt>
                <c:pt idx="24795">
                  <c:v>312</c:v>
                </c:pt>
                <c:pt idx="24796">
                  <c:v>134</c:v>
                </c:pt>
                <c:pt idx="24797">
                  <c:v>329</c:v>
                </c:pt>
                <c:pt idx="24798">
                  <c:v>489</c:v>
                </c:pt>
                <c:pt idx="24799">
                  <c:v>505</c:v>
                </c:pt>
                <c:pt idx="24800">
                  <c:v>834</c:v>
                </c:pt>
                <c:pt idx="24801">
                  <c:v>389</c:v>
                </c:pt>
                <c:pt idx="24802">
                  <c:v>581</c:v>
                </c:pt>
                <c:pt idx="24803">
                  <c:v>490</c:v>
                </c:pt>
                <c:pt idx="24804">
                  <c:v>361</c:v>
                </c:pt>
                <c:pt idx="24805">
                  <c:v>473</c:v>
                </c:pt>
                <c:pt idx="24806">
                  <c:v>565</c:v>
                </c:pt>
                <c:pt idx="24807">
                  <c:v>457</c:v>
                </c:pt>
                <c:pt idx="24808">
                  <c:v>421</c:v>
                </c:pt>
                <c:pt idx="24809">
                  <c:v>282</c:v>
                </c:pt>
                <c:pt idx="24810">
                  <c:v>348</c:v>
                </c:pt>
                <c:pt idx="24811">
                  <c:v>319</c:v>
                </c:pt>
                <c:pt idx="24812">
                  <c:v>594</c:v>
                </c:pt>
                <c:pt idx="24813">
                  <c:v>614</c:v>
                </c:pt>
                <c:pt idx="24814">
                  <c:v>620</c:v>
                </c:pt>
                <c:pt idx="24815">
                  <c:v>257</c:v>
                </c:pt>
                <c:pt idx="24816">
                  <c:v>420</c:v>
                </c:pt>
                <c:pt idx="24817">
                  <c:v>297</c:v>
                </c:pt>
                <c:pt idx="24818">
                  <c:v>284</c:v>
                </c:pt>
                <c:pt idx="24819">
                  <c:v>322</c:v>
                </c:pt>
                <c:pt idx="24820">
                  <c:v>282</c:v>
                </c:pt>
                <c:pt idx="24821">
                  <c:v>443</c:v>
                </c:pt>
                <c:pt idx="24822">
                  <c:v>431</c:v>
                </c:pt>
                <c:pt idx="24823">
                  <c:v>237</c:v>
                </c:pt>
                <c:pt idx="24824">
                  <c:v>268</c:v>
                </c:pt>
                <c:pt idx="24825">
                  <c:v>398</c:v>
                </c:pt>
                <c:pt idx="24826">
                  <c:v>305</c:v>
                </c:pt>
                <c:pt idx="24827">
                  <c:v>319</c:v>
                </c:pt>
                <c:pt idx="24828">
                  <c:v>220</c:v>
                </c:pt>
                <c:pt idx="24829">
                  <c:v>155</c:v>
                </c:pt>
                <c:pt idx="24830">
                  <c:v>88</c:v>
                </c:pt>
                <c:pt idx="24831">
                  <c:v>9</c:v>
                </c:pt>
                <c:pt idx="24832">
                  <c:v>194</c:v>
                </c:pt>
                <c:pt idx="24833">
                  <c:v>68</c:v>
                </c:pt>
                <c:pt idx="24834">
                  <c:v>45</c:v>
                </c:pt>
                <c:pt idx="24835">
                  <c:v>331</c:v>
                </c:pt>
                <c:pt idx="24836">
                  <c:v>44</c:v>
                </c:pt>
                <c:pt idx="24837">
                  <c:v>17</c:v>
                </c:pt>
                <c:pt idx="24838">
                  <c:v>103</c:v>
                </c:pt>
                <c:pt idx="24839">
                  <c:v>162</c:v>
                </c:pt>
                <c:pt idx="24840">
                  <c:v>169</c:v>
                </c:pt>
                <c:pt idx="24841">
                  <c:v>62</c:v>
                </c:pt>
                <c:pt idx="24842">
                  <c:v>465</c:v>
                </c:pt>
                <c:pt idx="24843">
                  <c:v>33</c:v>
                </c:pt>
                <c:pt idx="24844">
                  <c:v>79</c:v>
                </c:pt>
                <c:pt idx="24845">
                  <c:v>8</c:v>
                </c:pt>
                <c:pt idx="24846">
                  <c:v>120</c:v>
                </c:pt>
                <c:pt idx="24847">
                  <c:v>393</c:v>
                </c:pt>
                <c:pt idx="24848">
                  <c:v>99</c:v>
                </c:pt>
                <c:pt idx="24849">
                  <c:v>50</c:v>
                </c:pt>
                <c:pt idx="24850">
                  <c:v>178</c:v>
                </c:pt>
                <c:pt idx="24851">
                  <c:v>116</c:v>
                </c:pt>
                <c:pt idx="24852">
                  <c:v>80</c:v>
                </c:pt>
                <c:pt idx="24853">
                  <c:v>345</c:v>
                </c:pt>
                <c:pt idx="24854">
                  <c:v>241</c:v>
                </c:pt>
                <c:pt idx="24855">
                  <c:v>134</c:v>
                </c:pt>
                <c:pt idx="24856">
                  <c:v>409</c:v>
                </c:pt>
                <c:pt idx="24857">
                  <c:v>185</c:v>
                </c:pt>
                <c:pt idx="24858">
                  <c:v>166</c:v>
                </c:pt>
                <c:pt idx="24859">
                  <c:v>130</c:v>
                </c:pt>
                <c:pt idx="24860">
                  <c:v>115</c:v>
                </c:pt>
                <c:pt idx="24861">
                  <c:v>327</c:v>
                </c:pt>
                <c:pt idx="24862">
                  <c:v>185</c:v>
                </c:pt>
                <c:pt idx="24863">
                  <c:v>492</c:v>
                </c:pt>
                <c:pt idx="24864">
                  <c:v>190</c:v>
                </c:pt>
                <c:pt idx="24865">
                  <c:v>973</c:v>
                </c:pt>
                <c:pt idx="24866">
                  <c:v>1175</c:v>
                </c:pt>
                <c:pt idx="24867">
                  <c:v>394</c:v>
                </c:pt>
                <c:pt idx="24868">
                  <c:v>662</c:v>
                </c:pt>
                <c:pt idx="24869">
                  <c:v>466</c:v>
                </c:pt>
                <c:pt idx="24870">
                  <c:v>453</c:v>
                </c:pt>
                <c:pt idx="24871">
                  <c:v>418</c:v>
                </c:pt>
                <c:pt idx="24872">
                  <c:v>820</c:v>
                </c:pt>
                <c:pt idx="24873">
                  <c:v>316</c:v>
                </c:pt>
                <c:pt idx="24874">
                  <c:v>1016</c:v>
                </c:pt>
                <c:pt idx="24875">
                  <c:v>306</c:v>
                </c:pt>
                <c:pt idx="24876">
                  <c:v>219</c:v>
                </c:pt>
                <c:pt idx="24877">
                  <c:v>230</c:v>
                </c:pt>
                <c:pt idx="24878">
                  <c:v>212</c:v>
                </c:pt>
                <c:pt idx="24879">
                  <c:v>248</c:v>
                </c:pt>
                <c:pt idx="24880">
                  <c:v>288</c:v>
                </c:pt>
                <c:pt idx="24881">
                  <c:v>331</c:v>
                </c:pt>
                <c:pt idx="24882">
                  <c:v>312</c:v>
                </c:pt>
                <c:pt idx="24883">
                  <c:v>297</c:v>
                </c:pt>
                <c:pt idx="24884">
                  <c:v>286</c:v>
                </c:pt>
                <c:pt idx="24885">
                  <c:v>330</c:v>
                </c:pt>
                <c:pt idx="24886">
                  <c:v>351</c:v>
                </c:pt>
                <c:pt idx="24887">
                  <c:v>232</c:v>
                </c:pt>
                <c:pt idx="24888">
                  <c:v>269</c:v>
                </c:pt>
                <c:pt idx="24889">
                  <c:v>242</c:v>
                </c:pt>
                <c:pt idx="24890">
                  <c:v>280</c:v>
                </c:pt>
                <c:pt idx="24891">
                  <c:v>403</c:v>
                </c:pt>
                <c:pt idx="24892">
                  <c:v>334</c:v>
                </c:pt>
                <c:pt idx="24893">
                  <c:v>364</c:v>
                </c:pt>
                <c:pt idx="24894">
                  <c:v>322</c:v>
                </c:pt>
                <c:pt idx="24895">
                  <c:v>206</c:v>
                </c:pt>
                <c:pt idx="24896">
                  <c:v>291</c:v>
                </c:pt>
                <c:pt idx="24897">
                  <c:v>390</c:v>
                </c:pt>
                <c:pt idx="24898">
                  <c:v>453</c:v>
                </c:pt>
                <c:pt idx="24899">
                  <c:v>288</c:v>
                </c:pt>
                <c:pt idx="24900">
                  <c:v>495</c:v>
                </c:pt>
                <c:pt idx="24901">
                  <c:v>810</c:v>
                </c:pt>
                <c:pt idx="24902">
                  <c:v>1088</c:v>
                </c:pt>
                <c:pt idx="24903">
                  <c:v>908</c:v>
                </c:pt>
                <c:pt idx="24904">
                  <c:v>971</c:v>
                </c:pt>
                <c:pt idx="24905">
                  <c:v>1250</c:v>
                </c:pt>
                <c:pt idx="24906">
                  <c:v>389</c:v>
                </c:pt>
                <c:pt idx="24907">
                  <c:v>301</c:v>
                </c:pt>
                <c:pt idx="24908">
                  <c:v>274</c:v>
                </c:pt>
                <c:pt idx="24909">
                  <c:v>312</c:v>
                </c:pt>
                <c:pt idx="24910">
                  <c:v>1069</c:v>
                </c:pt>
                <c:pt idx="24911">
                  <c:v>336</c:v>
                </c:pt>
                <c:pt idx="24912">
                  <c:v>994</c:v>
                </c:pt>
                <c:pt idx="24913">
                  <c:v>1470</c:v>
                </c:pt>
                <c:pt idx="24914">
                  <c:v>1045</c:v>
                </c:pt>
                <c:pt idx="24915">
                  <c:v>1391</c:v>
                </c:pt>
                <c:pt idx="24916">
                  <c:v>839</c:v>
                </c:pt>
                <c:pt idx="24917">
                  <c:v>1359</c:v>
                </c:pt>
                <c:pt idx="24918">
                  <c:v>890</c:v>
                </c:pt>
                <c:pt idx="24919">
                  <c:v>1102</c:v>
                </c:pt>
                <c:pt idx="24920">
                  <c:v>1002</c:v>
                </c:pt>
                <c:pt idx="24921">
                  <c:v>759</c:v>
                </c:pt>
                <c:pt idx="24922">
                  <c:v>1574</c:v>
                </c:pt>
                <c:pt idx="24923">
                  <c:v>39</c:v>
                </c:pt>
                <c:pt idx="24924">
                  <c:v>558</c:v>
                </c:pt>
                <c:pt idx="24925">
                  <c:v>402</c:v>
                </c:pt>
                <c:pt idx="24926">
                  <c:v>314</c:v>
                </c:pt>
                <c:pt idx="24927">
                  <c:v>282</c:v>
                </c:pt>
                <c:pt idx="24928">
                  <c:v>335</c:v>
                </c:pt>
                <c:pt idx="24929">
                  <c:v>577</c:v>
                </c:pt>
                <c:pt idx="24930">
                  <c:v>323</c:v>
                </c:pt>
                <c:pt idx="24931">
                  <c:v>297</c:v>
                </c:pt>
                <c:pt idx="24932">
                  <c:v>165</c:v>
                </c:pt>
                <c:pt idx="24933">
                  <c:v>221</c:v>
                </c:pt>
                <c:pt idx="24934">
                  <c:v>428</c:v>
                </c:pt>
                <c:pt idx="24935">
                  <c:v>344</c:v>
                </c:pt>
                <c:pt idx="24936">
                  <c:v>609</c:v>
                </c:pt>
                <c:pt idx="24937">
                  <c:v>552</c:v>
                </c:pt>
                <c:pt idx="24938">
                  <c:v>510</c:v>
                </c:pt>
                <c:pt idx="24939">
                  <c:v>468</c:v>
                </c:pt>
                <c:pt idx="24940">
                  <c:v>995</c:v>
                </c:pt>
                <c:pt idx="24941">
                  <c:v>613</c:v>
                </c:pt>
                <c:pt idx="24942">
                  <c:v>599</c:v>
                </c:pt>
                <c:pt idx="24943">
                  <c:v>904</c:v>
                </c:pt>
                <c:pt idx="24944">
                  <c:v>212</c:v>
                </c:pt>
                <c:pt idx="24945">
                  <c:v>739</c:v>
                </c:pt>
                <c:pt idx="24946">
                  <c:v>357</c:v>
                </c:pt>
                <c:pt idx="24947">
                  <c:v>1115</c:v>
                </c:pt>
                <c:pt idx="24948">
                  <c:v>295</c:v>
                </c:pt>
                <c:pt idx="24949">
                  <c:v>272</c:v>
                </c:pt>
                <c:pt idx="24950">
                  <c:v>375</c:v>
                </c:pt>
                <c:pt idx="24951">
                  <c:v>192</c:v>
                </c:pt>
                <c:pt idx="24952">
                  <c:v>372</c:v>
                </c:pt>
                <c:pt idx="24953">
                  <c:v>343</c:v>
                </c:pt>
                <c:pt idx="24954">
                  <c:v>513</c:v>
                </c:pt>
                <c:pt idx="24955">
                  <c:v>335</c:v>
                </c:pt>
                <c:pt idx="24956">
                  <c:v>256</c:v>
                </c:pt>
                <c:pt idx="24957">
                  <c:v>343</c:v>
                </c:pt>
                <c:pt idx="24958">
                  <c:v>342</c:v>
                </c:pt>
                <c:pt idx="24959">
                  <c:v>281</c:v>
                </c:pt>
                <c:pt idx="24960">
                  <c:v>280</c:v>
                </c:pt>
                <c:pt idx="24961">
                  <c:v>349</c:v>
                </c:pt>
                <c:pt idx="24962">
                  <c:v>270</c:v>
                </c:pt>
                <c:pt idx="24963">
                  <c:v>368</c:v>
                </c:pt>
                <c:pt idx="24964">
                  <c:v>376</c:v>
                </c:pt>
                <c:pt idx="24965">
                  <c:v>830</c:v>
                </c:pt>
                <c:pt idx="24966">
                  <c:v>330</c:v>
                </c:pt>
                <c:pt idx="24967">
                  <c:v>646</c:v>
                </c:pt>
                <c:pt idx="24968">
                  <c:v>298</c:v>
                </c:pt>
                <c:pt idx="24969">
                  <c:v>1138</c:v>
                </c:pt>
                <c:pt idx="24970">
                  <c:v>269</c:v>
                </c:pt>
                <c:pt idx="24971">
                  <c:v>1038</c:v>
                </c:pt>
                <c:pt idx="24972">
                  <c:v>60</c:v>
                </c:pt>
                <c:pt idx="24973">
                  <c:v>76</c:v>
                </c:pt>
                <c:pt idx="24974">
                  <c:v>58</c:v>
                </c:pt>
                <c:pt idx="24975">
                  <c:v>189</c:v>
                </c:pt>
                <c:pt idx="24976">
                  <c:v>112</c:v>
                </c:pt>
                <c:pt idx="24977">
                  <c:v>982</c:v>
                </c:pt>
                <c:pt idx="24978">
                  <c:v>915</c:v>
                </c:pt>
                <c:pt idx="24979">
                  <c:v>1031</c:v>
                </c:pt>
                <c:pt idx="24980">
                  <c:v>421</c:v>
                </c:pt>
                <c:pt idx="24981">
                  <c:v>1638</c:v>
                </c:pt>
                <c:pt idx="24982">
                  <c:v>333</c:v>
                </c:pt>
                <c:pt idx="24983">
                  <c:v>664</c:v>
                </c:pt>
                <c:pt idx="24984">
                  <c:v>317</c:v>
                </c:pt>
                <c:pt idx="24985">
                  <c:v>457</c:v>
                </c:pt>
                <c:pt idx="24986">
                  <c:v>312</c:v>
                </c:pt>
                <c:pt idx="24987">
                  <c:v>501</c:v>
                </c:pt>
                <c:pt idx="24988">
                  <c:v>894</c:v>
                </c:pt>
                <c:pt idx="24989">
                  <c:v>317</c:v>
                </c:pt>
                <c:pt idx="24990">
                  <c:v>354</c:v>
                </c:pt>
                <c:pt idx="24991">
                  <c:v>289</c:v>
                </c:pt>
                <c:pt idx="24992">
                  <c:v>282</c:v>
                </c:pt>
                <c:pt idx="24993">
                  <c:v>571</c:v>
                </c:pt>
                <c:pt idx="24994">
                  <c:v>548</c:v>
                </c:pt>
                <c:pt idx="24995">
                  <c:v>260</c:v>
                </c:pt>
                <c:pt idx="24996">
                  <c:v>446</c:v>
                </c:pt>
                <c:pt idx="24997">
                  <c:v>355</c:v>
                </c:pt>
                <c:pt idx="24998">
                  <c:v>409</c:v>
                </c:pt>
                <c:pt idx="24999">
                  <c:v>424</c:v>
                </c:pt>
                <c:pt idx="25000">
                  <c:v>377</c:v>
                </c:pt>
                <c:pt idx="25001">
                  <c:v>266</c:v>
                </c:pt>
                <c:pt idx="25002">
                  <c:v>250</c:v>
                </c:pt>
                <c:pt idx="25003">
                  <c:v>150</c:v>
                </c:pt>
                <c:pt idx="25004">
                  <c:v>310</c:v>
                </c:pt>
                <c:pt idx="25005">
                  <c:v>200</c:v>
                </c:pt>
                <c:pt idx="25006">
                  <c:v>135</c:v>
                </c:pt>
                <c:pt idx="25007">
                  <c:v>331</c:v>
                </c:pt>
                <c:pt idx="25008">
                  <c:v>158</c:v>
                </c:pt>
                <c:pt idx="25009">
                  <c:v>90</c:v>
                </c:pt>
                <c:pt idx="25010">
                  <c:v>170</c:v>
                </c:pt>
                <c:pt idx="25011">
                  <c:v>156</c:v>
                </c:pt>
                <c:pt idx="25012">
                  <c:v>189</c:v>
                </c:pt>
                <c:pt idx="25013">
                  <c:v>302</c:v>
                </c:pt>
                <c:pt idx="25014">
                  <c:v>181</c:v>
                </c:pt>
                <c:pt idx="25015">
                  <c:v>185</c:v>
                </c:pt>
                <c:pt idx="25016">
                  <c:v>224</c:v>
                </c:pt>
                <c:pt idx="25017">
                  <c:v>411</c:v>
                </c:pt>
                <c:pt idx="25018">
                  <c:v>340</c:v>
                </c:pt>
                <c:pt idx="25019">
                  <c:v>357</c:v>
                </c:pt>
                <c:pt idx="25020">
                  <c:v>429</c:v>
                </c:pt>
                <c:pt idx="25021">
                  <c:v>214</c:v>
                </c:pt>
                <c:pt idx="25022">
                  <c:v>277</c:v>
                </c:pt>
                <c:pt idx="25023">
                  <c:v>259</c:v>
                </c:pt>
                <c:pt idx="25024">
                  <c:v>320</c:v>
                </c:pt>
                <c:pt idx="25025">
                  <c:v>125</c:v>
                </c:pt>
                <c:pt idx="25026">
                  <c:v>72</c:v>
                </c:pt>
                <c:pt idx="25027">
                  <c:v>53</c:v>
                </c:pt>
                <c:pt idx="25028">
                  <c:v>19</c:v>
                </c:pt>
                <c:pt idx="25029">
                  <c:v>77</c:v>
                </c:pt>
                <c:pt idx="25030">
                  <c:v>16</c:v>
                </c:pt>
                <c:pt idx="25031">
                  <c:v>29</c:v>
                </c:pt>
                <c:pt idx="25032">
                  <c:v>74</c:v>
                </c:pt>
                <c:pt idx="25033">
                  <c:v>68</c:v>
                </c:pt>
                <c:pt idx="25034">
                  <c:v>106</c:v>
                </c:pt>
                <c:pt idx="25035" formatCode="0.00E+00">
                  <c:v>4.8999999999999998E-3</c:v>
                </c:pt>
                <c:pt idx="25036">
                  <c:v>506</c:v>
                </c:pt>
                <c:pt idx="25037">
                  <c:v>127</c:v>
                </c:pt>
                <c:pt idx="25038">
                  <c:v>157</c:v>
                </c:pt>
                <c:pt idx="25039" formatCode="0.00E+00">
                  <c:v>4.8999999999999998E-3</c:v>
                </c:pt>
                <c:pt idx="25040" formatCode="0.00E+00">
                  <c:v>4.8999999999999998E-3</c:v>
                </c:pt>
                <c:pt idx="25041">
                  <c:v>813</c:v>
                </c:pt>
                <c:pt idx="25042">
                  <c:v>358</c:v>
                </c:pt>
                <c:pt idx="25043">
                  <c:v>264</c:v>
                </c:pt>
                <c:pt idx="25044">
                  <c:v>187</c:v>
                </c:pt>
                <c:pt idx="25045">
                  <c:v>1371</c:v>
                </c:pt>
                <c:pt idx="25046">
                  <c:v>376</c:v>
                </c:pt>
                <c:pt idx="25047">
                  <c:v>338</c:v>
                </c:pt>
                <c:pt idx="25048">
                  <c:v>433</c:v>
                </c:pt>
                <c:pt idx="25049">
                  <c:v>240</c:v>
                </c:pt>
                <c:pt idx="25050">
                  <c:v>511</c:v>
                </c:pt>
                <c:pt idx="25051">
                  <c:v>731</c:v>
                </c:pt>
                <c:pt idx="25052">
                  <c:v>612</c:v>
                </c:pt>
                <c:pt idx="25053">
                  <c:v>156</c:v>
                </c:pt>
                <c:pt idx="25054">
                  <c:v>249</c:v>
                </c:pt>
                <c:pt idx="25055">
                  <c:v>344</c:v>
                </c:pt>
                <c:pt idx="25056">
                  <c:v>321</c:v>
                </c:pt>
                <c:pt idx="25057">
                  <c:v>395</c:v>
                </c:pt>
                <c:pt idx="25058">
                  <c:v>227</c:v>
                </c:pt>
                <c:pt idx="25059">
                  <c:v>440</c:v>
                </c:pt>
                <c:pt idx="25060">
                  <c:v>469</c:v>
                </c:pt>
                <c:pt idx="25061">
                  <c:v>153</c:v>
                </c:pt>
                <c:pt idx="25062">
                  <c:v>366</c:v>
                </c:pt>
                <c:pt idx="25063">
                  <c:v>295</c:v>
                </c:pt>
                <c:pt idx="25064">
                  <c:v>513</c:v>
                </c:pt>
                <c:pt idx="25065">
                  <c:v>359</c:v>
                </c:pt>
                <c:pt idx="25066">
                  <c:v>970</c:v>
                </c:pt>
                <c:pt idx="25067">
                  <c:v>710</c:v>
                </c:pt>
                <c:pt idx="25068">
                  <c:v>997</c:v>
                </c:pt>
                <c:pt idx="25069">
                  <c:v>284</c:v>
                </c:pt>
                <c:pt idx="25070">
                  <c:v>288</c:v>
                </c:pt>
                <c:pt idx="25071">
                  <c:v>1550</c:v>
                </c:pt>
                <c:pt idx="25072">
                  <c:v>188</c:v>
                </c:pt>
                <c:pt idx="25073">
                  <c:v>1149</c:v>
                </c:pt>
                <c:pt idx="25074">
                  <c:v>287</c:v>
                </c:pt>
                <c:pt idx="25075">
                  <c:v>403</c:v>
                </c:pt>
                <c:pt idx="25076">
                  <c:v>1033</c:v>
                </c:pt>
                <c:pt idx="25077">
                  <c:v>597</c:v>
                </c:pt>
                <c:pt idx="25078">
                  <c:v>142</c:v>
                </c:pt>
                <c:pt idx="25079">
                  <c:v>130</c:v>
                </c:pt>
                <c:pt idx="25080">
                  <c:v>250</c:v>
                </c:pt>
                <c:pt idx="25081">
                  <c:v>1048</c:v>
                </c:pt>
                <c:pt idx="25082">
                  <c:v>108</c:v>
                </c:pt>
                <c:pt idx="25083">
                  <c:v>37</c:v>
                </c:pt>
                <c:pt idx="25084">
                  <c:v>33</c:v>
                </c:pt>
                <c:pt idx="25085">
                  <c:v>152</c:v>
                </c:pt>
                <c:pt idx="25086">
                  <c:v>239</c:v>
                </c:pt>
                <c:pt idx="25087">
                  <c:v>17</c:v>
                </c:pt>
                <c:pt idx="25088">
                  <c:v>63</c:v>
                </c:pt>
                <c:pt idx="25089">
                  <c:v>119</c:v>
                </c:pt>
                <c:pt idx="25090">
                  <c:v>62</c:v>
                </c:pt>
                <c:pt idx="25091">
                  <c:v>153</c:v>
                </c:pt>
                <c:pt idx="25092">
                  <c:v>313</c:v>
                </c:pt>
                <c:pt idx="25093">
                  <c:v>186</c:v>
                </c:pt>
                <c:pt idx="25094">
                  <c:v>32</c:v>
                </c:pt>
                <c:pt idx="25095" formatCode="0.00E+00">
                  <c:v>4.8999999999999998E-3</c:v>
                </c:pt>
                <c:pt idx="25096">
                  <c:v>896</c:v>
                </c:pt>
                <c:pt idx="25097">
                  <c:v>294</c:v>
                </c:pt>
                <c:pt idx="25098">
                  <c:v>414</c:v>
                </c:pt>
                <c:pt idx="25099">
                  <c:v>416</c:v>
                </c:pt>
                <c:pt idx="25100">
                  <c:v>436</c:v>
                </c:pt>
                <c:pt idx="25101">
                  <c:v>1096</c:v>
                </c:pt>
                <c:pt idx="25102">
                  <c:v>421</c:v>
                </c:pt>
                <c:pt idx="25103">
                  <c:v>446</c:v>
                </c:pt>
                <c:pt idx="25104">
                  <c:v>338</c:v>
                </c:pt>
                <c:pt idx="25105">
                  <c:v>394</c:v>
                </c:pt>
                <c:pt idx="25106">
                  <c:v>1060</c:v>
                </c:pt>
                <c:pt idx="25107">
                  <c:v>513</c:v>
                </c:pt>
                <c:pt idx="25108">
                  <c:v>120</c:v>
                </c:pt>
                <c:pt idx="25109">
                  <c:v>129</c:v>
                </c:pt>
                <c:pt idx="25110">
                  <c:v>153</c:v>
                </c:pt>
                <c:pt idx="25111">
                  <c:v>135</c:v>
                </c:pt>
                <c:pt idx="25112">
                  <c:v>201</c:v>
                </c:pt>
                <c:pt idx="25113">
                  <c:v>66</c:v>
                </c:pt>
                <c:pt idx="25114">
                  <c:v>114</c:v>
                </c:pt>
                <c:pt idx="25115">
                  <c:v>58</c:v>
                </c:pt>
                <c:pt idx="25116">
                  <c:v>61</c:v>
                </c:pt>
                <c:pt idx="25117">
                  <c:v>59</c:v>
                </c:pt>
                <c:pt idx="25118">
                  <c:v>299</c:v>
                </c:pt>
                <c:pt idx="25119">
                  <c:v>4</c:v>
                </c:pt>
                <c:pt idx="25120">
                  <c:v>225</c:v>
                </c:pt>
                <c:pt idx="25121">
                  <c:v>430</c:v>
                </c:pt>
                <c:pt idx="25122">
                  <c:v>168</c:v>
                </c:pt>
                <c:pt idx="25123">
                  <c:v>361</c:v>
                </c:pt>
                <c:pt idx="25124">
                  <c:v>220</c:v>
                </c:pt>
                <c:pt idx="25125">
                  <c:v>386</c:v>
                </c:pt>
                <c:pt idx="25126">
                  <c:v>434</c:v>
                </c:pt>
                <c:pt idx="25127">
                  <c:v>540</c:v>
                </c:pt>
                <c:pt idx="25128">
                  <c:v>267</c:v>
                </c:pt>
                <c:pt idx="25129">
                  <c:v>522</c:v>
                </c:pt>
                <c:pt idx="25130">
                  <c:v>475</c:v>
                </c:pt>
                <c:pt idx="25131">
                  <c:v>564</c:v>
                </c:pt>
                <c:pt idx="25132" formatCode="0.00E+00">
                  <c:v>4.8999999999999998E-3</c:v>
                </c:pt>
                <c:pt idx="25133">
                  <c:v>42</c:v>
                </c:pt>
                <c:pt idx="25134">
                  <c:v>402</c:v>
                </c:pt>
                <c:pt idx="25135">
                  <c:v>15</c:v>
                </c:pt>
                <c:pt idx="25136">
                  <c:v>248</c:v>
                </c:pt>
                <c:pt idx="25137">
                  <c:v>69</c:v>
                </c:pt>
                <c:pt idx="25138">
                  <c:v>74</c:v>
                </c:pt>
                <c:pt idx="25139">
                  <c:v>67</c:v>
                </c:pt>
                <c:pt idx="25140">
                  <c:v>101</c:v>
                </c:pt>
                <c:pt idx="25141">
                  <c:v>267</c:v>
                </c:pt>
                <c:pt idx="25142">
                  <c:v>138</c:v>
                </c:pt>
                <c:pt idx="25143">
                  <c:v>32</c:v>
                </c:pt>
                <c:pt idx="25144">
                  <c:v>175</c:v>
                </c:pt>
                <c:pt idx="25145">
                  <c:v>63</c:v>
                </c:pt>
                <c:pt idx="25146">
                  <c:v>38</c:v>
                </c:pt>
                <c:pt idx="25147">
                  <c:v>3</c:v>
                </c:pt>
                <c:pt idx="25148">
                  <c:v>1171</c:v>
                </c:pt>
                <c:pt idx="25149">
                  <c:v>43</c:v>
                </c:pt>
                <c:pt idx="25150">
                  <c:v>48</c:v>
                </c:pt>
                <c:pt idx="25151">
                  <c:v>359</c:v>
                </c:pt>
                <c:pt idx="25152">
                  <c:v>106</c:v>
                </c:pt>
                <c:pt idx="25153">
                  <c:v>167</c:v>
                </c:pt>
                <c:pt idx="25154">
                  <c:v>109</c:v>
                </c:pt>
                <c:pt idx="25155">
                  <c:v>300</c:v>
                </c:pt>
                <c:pt idx="25156">
                  <c:v>349</c:v>
                </c:pt>
                <c:pt idx="25157">
                  <c:v>233</c:v>
                </c:pt>
                <c:pt idx="25158">
                  <c:v>97</c:v>
                </c:pt>
                <c:pt idx="25159">
                  <c:v>276</c:v>
                </c:pt>
                <c:pt idx="25160">
                  <c:v>681</c:v>
                </c:pt>
                <c:pt idx="25161">
                  <c:v>168</c:v>
                </c:pt>
                <c:pt idx="25162">
                  <c:v>395</c:v>
                </c:pt>
                <c:pt idx="25163">
                  <c:v>61</c:v>
                </c:pt>
                <c:pt idx="25164">
                  <c:v>291</c:v>
                </c:pt>
                <c:pt idx="25165">
                  <c:v>700</c:v>
                </c:pt>
                <c:pt idx="25166">
                  <c:v>148</c:v>
                </c:pt>
                <c:pt idx="25167">
                  <c:v>625</c:v>
                </c:pt>
                <c:pt idx="25168">
                  <c:v>313</c:v>
                </c:pt>
                <c:pt idx="25169">
                  <c:v>157</c:v>
                </c:pt>
                <c:pt idx="25170">
                  <c:v>81</c:v>
                </c:pt>
                <c:pt idx="25171">
                  <c:v>76</c:v>
                </c:pt>
                <c:pt idx="25172">
                  <c:v>192</c:v>
                </c:pt>
                <c:pt idx="25173">
                  <c:v>77</c:v>
                </c:pt>
                <c:pt idx="25174">
                  <c:v>138</c:v>
                </c:pt>
                <c:pt idx="25175">
                  <c:v>21</c:v>
                </c:pt>
                <c:pt idx="25176">
                  <c:v>40</c:v>
                </c:pt>
                <c:pt idx="25177">
                  <c:v>83</c:v>
                </c:pt>
                <c:pt idx="25178">
                  <c:v>246</c:v>
                </c:pt>
                <c:pt idx="25179">
                  <c:v>30</c:v>
                </c:pt>
                <c:pt idx="25180" formatCode="0.00E+00">
                  <c:v>4.8999999999999998E-3</c:v>
                </c:pt>
                <c:pt idx="25181">
                  <c:v>828</c:v>
                </c:pt>
                <c:pt idx="25182">
                  <c:v>425</c:v>
                </c:pt>
                <c:pt idx="25183">
                  <c:v>154</c:v>
                </c:pt>
                <c:pt idx="25184">
                  <c:v>259</c:v>
                </c:pt>
                <c:pt idx="25185">
                  <c:v>330</c:v>
                </c:pt>
                <c:pt idx="25186">
                  <c:v>141</c:v>
                </c:pt>
                <c:pt idx="25187">
                  <c:v>177</c:v>
                </c:pt>
                <c:pt idx="25188">
                  <c:v>217</c:v>
                </c:pt>
                <c:pt idx="25189">
                  <c:v>172</c:v>
                </c:pt>
                <c:pt idx="25190">
                  <c:v>455</c:v>
                </c:pt>
                <c:pt idx="25191">
                  <c:v>456</c:v>
                </c:pt>
                <c:pt idx="25192">
                  <c:v>705</c:v>
                </c:pt>
                <c:pt idx="25193">
                  <c:v>575</c:v>
                </c:pt>
                <c:pt idx="25194">
                  <c:v>471</c:v>
                </c:pt>
                <c:pt idx="25195">
                  <c:v>358</c:v>
                </c:pt>
                <c:pt idx="25196">
                  <c:v>726</c:v>
                </c:pt>
                <c:pt idx="25197">
                  <c:v>392</c:v>
                </c:pt>
                <c:pt idx="25198">
                  <c:v>339</c:v>
                </c:pt>
                <c:pt idx="25199">
                  <c:v>392</c:v>
                </c:pt>
                <c:pt idx="25200">
                  <c:v>528</c:v>
                </c:pt>
                <c:pt idx="25201">
                  <c:v>1015</c:v>
                </c:pt>
                <c:pt idx="25202">
                  <c:v>76</c:v>
                </c:pt>
                <c:pt idx="25203">
                  <c:v>398</c:v>
                </c:pt>
                <c:pt idx="25204">
                  <c:v>378</c:v>
                </c:pt>
                <c:pt idx="25205">
                  <c:v>713</c:v>
                </c:pt>
                <c:pt idx="25206">
                  <c:v>316</c:v>
                </c:pt>
                <c:pt idx="25207">
                  <c:v>494</c:v>
                </c:pt>
                <c:pt idx="25208">
                  <c:v>505</c:v>
                </c:pt>
                <c:pt idx="25209">
                  <c:v>374</c:v>
                </c:pt>
                <c:pt idx="25210">
                  <c:v>428</c:v>
                </c:pt>
                <c:pt idx="25211">
                  <c:v>121</c:v>
                </c:pt>
                <c:pt idx="25212">
                  <c:v>374</c:v>
                </c:pt>
                <c:pt idx="25213">
                  <c:v>495</c:v>
                </c:pt>
                <c:pt idx="25214">
                  <c:v>1315</c:v>
                </c:pt>
                <c:pt idx="25215">
                  <c:v>2</c:v>
                </c:pt>
                <c:pt idx="25216">
                  <c:v>2</c:v>
                </c:pt>
                <c:pt idx="25217">
                  <c:v>897</c:v>
                </c:pt>
                <c:pt idx="25218">
                  <c:v>1005</c:v>
                </c:pt>
                <c:pt idx="25219">
                  <c:v>445</c:v>
                </c:pt>
                <c:pt idx="25220">
                  <c:v>467</c:v>
                </c:pt>
                <c:pt idx="25221">
                  <c:v>1083</c:v>
                </c:pt>
                <c:pt idx="25222">
                  <c:v>455</c:v>
                </c:pt>
                <c:pt idx="25223">
                  <c:v>1083</c:v>
                </c:pt>
                <c:pt idx="25224">
                  <c:v>1236</c:v>
                </c:pt>
                <c:pt idx="25225">
                  <c:v>363</c:v>
                </c:pt>
                <c:pt idx="25226">
                  <c:v>399</c:v>
                </c:pt>
                <c:pt idx="25227">
                  <c:v>494</c:v>
                </c:pt>
                <c:pt idx="25228">
                  <c:v>337</c:v>
                </c:pt>
                <c:pt idx="25229">
                  <c:v>257</c:v>
                </c:pt>
                <c:pt idx="25230">
                  <c:v>147</c:v>
                </c:pt>
                <c:pt idx="25231">
                  <c:v>87</c:v>
                </c:pt>
                <c:pt idx="25232">
                  <c:v>82</c:v>
                </c:pt>
                <c:pt idx="25233">
                  <c:v>92</c:v>
                </c:pt>
                <c:pt idx="25234">
                  <c:v>397</c:v>
                </c:pt>
                <c:pt idx="25235">
                  <c:v>70</c:v>
                </c:pt>
                <c:pt idx="25236">
                  <c:v>605</c:v>
                </c:pt>
                <c:pt idx="25237">
                  <c:v>146</c:v>
                </c:pt>
                <c:pt idx="25238">
                  <c:v>256</c:v>
                </c:pt>
                <c:pt idx="25239">
                  <c:v>302</c:v>
                </c:pt>
                <c:pt idx="25240">
                  <c:v>81</c:v>
                </c:pt>
                <c:pt idx="25241">
                  <c:v>150</c:v>
                </c:pt>
                <c:pt idx="25242" formatCode="0.00E+00">
                  <c:v>4.8999999999999998E-3</c:v>
                </c:pt>
                <c:pt idx="25243">
                  <c:v>600</c:v>
                </c:pt>
                <c:pt idx="25244">
                  <c:v>40</c:v>
                </c:pt>
                <c:pt idx="25245">
                  <c:v>279</c:v>
                </c:pt>
                <c:pt idx="25246">
                  <c:v>80</c:v>
                </c:pt>
                <c:pt idx="25247">
                  <c:v>164</c:v>
                </c:pt>
                <c:pt idx="25248">
                  <c:v>3</c:v>
                </c:pt>
                <c:pt idx="25249">
                  <c:v>360</c:v>
                </c:pt>
                <c:pt idx="25250">
                  <c:v>80</c:v>
                </c:pt>
                <c:pt idx="25251">
                  <c:v>384</c:v>
                </c:pt>
                <c:pt idx="25252">
                  <c:v>959</c:v>
                </c:pt>
                <c:pt idx="25253">
                  <c:v>829</c:v>
                </c:pt>
                <c:pt idx="25254">
                  <c:v>314</c:v>
                </c:pt>
                <c:pt idx="25255">
                  <c:v>235</c:v>
                </c:pt>
                <c:pt idx="25256">
                  <c:v>141</c:v>
                </c:pt>
                <c:pt idx="25257">
                  <c:v>900</c:v>
                </c:pt>
                <c:pt idx="25258">
                  <c:v>479</c:v>
                </c:pt>
                <c:pt idx="25259">
                  <c:v>607</c:v>
                </c:pt>
                <c:pt idx="25260">
                  <c:v>293</c:v>
                </c:pt>
                <c:pt idx="25261">
                  <c:v>228</c:v>
                </c:pt>
                <c:pt idx="25262">
                  <c:v>814</c:v>
                </c:pt>
                <c:pt idx="25263">
                  <c:v>509</c:v>
                </c:pt>
                <c:pt idx="25264">
                  <c:v>873</c:v>
                </c:pt>
                <c:pt idx="25265">
                  <c:v>407</c:v>
                </c:pt>
                <c:pt idx="25266">
                  <c:v>395</c:v>
                </c:pt>
                <c:pt idx="25267">
                  <c:v>1031</c:v>
                </c:pt>
                <c:pt idx="25268">
                  <c:v>340</c:v>
                </c:pt>
                <c:pt idx="25269">
                  <c:v>369</c:v>
                </c:pt>
                <c:pt idx="25270">
                  <c:v>269</c:v>
                </c:pt>
                <c:pt idx="25271">
                  <c:v>387</c:v>
                </c:pt>
                <c:pt idx="25272">
                  <c:v>363</c:v>
                </c:pt>
                <c:pt idx="25273">
                  <c:v>363</c:v>
                </c:pt>
                <c:pt idx="25274">
                  <c:v>624</c:v>
                </c:pt>
                <c:pt idx="25275">
                  <c:v>128</c:v>
                </c:pt>
                <c:pt idx="25276">
                  <c:v>207</c:v>
                </c:pt>
                <c:pt idx="25277">
                  <c:v>211</c:v>
                </c:pt>
                <c:pt idx="25278">
                  <c:v>160</c:v>
                </c:pt>
                <c:pt idx="25279">
                  <c:v>209</c:v>
                </c:pt>
                <c:pt idx="25280">
                  <c:v>379</c:v>
                </c:pt>
                <c:pt idx="25281">
                  <c:v>163</c:v>
                </c:pt>
                <c:pt idx="25282">
                  <c:v>201</c:v>
                </c:pt>
                <c:pt idx="25283">
                  <c:v>181</c:v>
                </c:pt>
                <c:pt idx="25284">
                  <c:v>58</c:v>
                </c:pt>
                <c:pt idx="25285">
                  <c:v>568</c:v>
                </c:pt>
                <c:pt idx="25286">
                  <c:v>357</c:v>
                </c:pt>
                <c:pt idx="25287">
                  <c:v>1013</c:v>
                </c:pt>
                <c:pt idx="25288">
                  <c:v>404</c:v>
                </c:pt>
                <c:pt idx="25289">
                  <c:v>841</c:v>
                </c:pt>
                <c:pt idx="25290">
                  <c:v>1330</c:v>
                </c:pt>
                <c:pt idx="25291">
                  <c:v>560</c:v>
                </c:pt>
                <c:pt idx="25292">
                  <c:v>1055</c:v>
                </c:pt>
                <c:pt idx="25293">
                  <c:v>492</c:v>
                </c:pt>
                <c:pt idx="25294">
                  <c:v>1544</c:v>
                </c:pt>
                <c:pt idx="25295">
                  <c:v>779</c:v>
                </c:pt>
                <c:pt idx="25296">
                  <c:v>1278</c:v>
                </c:pt>
                <c:pt idx="25297">
                  <c:v>127</c:v>
                </c:pt>
                <c:pt idx="25298">
                  <c:v>60</c:v>
                </c:pt>
                <c:pt idx="25299">
                  <c:v>135</c:v>
                </c:pt>
                <c:pt idx="25300">
                  <c:v>122</c:v>
                </c:pt>
                <c:pt idx="25301">
                  <c:v>14</c:v>
                </c:pt>
                <c:pt idx="25302">
                  <c:v>210</c:v>
                </c:pt>
                <c:pt idx="25303">
                  <c:v>175</c:v>
                </c:pt>
                <c:pt idx="25304">
                  <c:v>384</c:v>
                </c:pt>
                <c:pt idx="25305">
                  <c:v>18</c:v>
                </c:pt>
                <c:pt idx="25306">
                  <c:v>92</c:v>
                </c:pt>
                <c:pt idx="25307">
                  <c:v>169</c:v>
                </c:pt>
                <c:pt idx="25308">
                  <c:v>111</c:v>
                </c:pt>
                <c:pt idx="25309">
                  <c:v>28</c:v>
                </c:pt>
                <c:pt idx="25310">
                  <c:v>19</c:v>
                </c:pt>
                <c:pt idx="25311">
                  <c:v>58</c:v>
                </c:pt>
                <c:pt idx="25312">
                  <c:v>506</c:v>
                </c:pt>
                <c:pt idx="25313">
                  <c:v>383</c:v>
                </c:pt>
                <c:pt idx="25314">
                  <c:v>415</c:v>
                </c:pt>
                <c:pt idx="25315">
                  <c:v>979</c:v>
                </c:pt>
                <c:pt idx="25316">
                  <c:v>404</c:v>
                </c:pt>
                <c:pt idx="25317">
                  <c:v>396</c:v>
                </c:pt>
                <c:pt idx="25318">
                  <c:v>438</c:v>
                </c:pt>
                <c:pt idx="25319">
                  <c:v>462</c:v>
                </c:pt>
                <c:pt idx="25320">
                  <c:v>270</c:v>
                </c:pt>
                <c:pt idx="25321">
                  <c:v>474</c:v>
                </c:pt>
                <c:pt idx="25322">
                  <c:v>551</c:v>
                </c:pt>
                <c:pt idx="25323">
                  <c:v>335</c:v>
                </c:pt>
                <c:pt idx="25324">
                  <c:v>218</c:v>
                </c:pt>
                <c:pt idx="25325">
                  <c:v>154</c:v>
                </c:pt>
                <c:pt idx="25326">
                  <c:v>132</c:v>
                </c:pt>
                <c:pt idx="25327">
                  <c:v>801</c:v>
                </c:pt>
                <c:pt idx="25328">
                  <c:v>202</c:v>
                </c:pt>
                <c:pt idx="25329">
                  <c:v>376</c:v>
                </c:pt>
                <c:pt idx="25330">
                  <c:v>217</c:v>
                </c:pt>
                <c:pt idx="25331">
                  <c:v>158</c:v>
                </c:pt>
                <c:pt idx="25332">
                  <c:v>91</c:v>
                </c:pt>
                <c:pt idx="25333">
                  <c:v>528</c:v>
                </c:pt>
                <c:pt idx="25334">
                  <c:v>181</c:v>
                </c:pt>
                <c:pt idx="25335">
                  <c:v>165</c:v>
                </c:pt>
                <c:pt idx="25336">
                  <c:v>164</c:v>
                </c:pt>
                <c:pt idx="25337">
                  <c:v>323</c:v>
                </c:pt>
                <c:pt idx="25338">
                  <c:v>236</c:v>
                </c:pt>
                <c:pt idx="25339">
                  <c:v>259</c:v>
                </c:pt>
                <c:pt idx="25340">
                  <c:v>371</c:v>
                </c:pt>
                <c:pt idx="25341">
                  <c:v>185</c:v>
                </c:pt>
                <c:pt idx="25342">
                  <c:v>310</c:v>
                </c:pt>
                <c:pt idx="25343">
                  <c:v>239</c:v>
                </c:pt>
                <c:pt idx="25344">
                  <c:v>268</c:v>
                </c:pt>
                <c:pt idx="25345">
                  <c:v>173</c:v>
                </c:pt>
                <c:pt idx="25346">
                  <c:v>275</c:v>
                </c:pt>
                <c:pt idx="25347">
                  <c:v>206</c:v>
                </c:pt>
                <c:pt idx="25348">
                  <c:v>298</c:v>
                </c:pt>
                <c:pt idx="25349">
                  <c:v>84</c:v>
                </c:pt>
                <c:pt idx="25350">
                  <c:v>131</c:v>
                </c:pt>
                <c:pt idx="25351">
                  <c:v>346</c:v>
                </c:pt>
                <c:pt idx="25352">
                  <c:v>7</c:v>
                </c:pt>
                <c:pt idx="25353">
                  <c:v>873</c:v>
                </c:pt>
                <c:pt idx="25354">
                  <c:v>828</c:v>
                </c:pt>
                <c:pt idx="25355">
                  <c:v>590</c:v>
                </c:pt>
                <c:pt idx="25356">
                  <c:v>945</c:v>
                </c:pt>
                <c:pt idx="25357">
                  <c:v>1074</c:v>
                </c:pt>
                <c:pt idx="25358">
                  <c:v>945</c:v>
                </c:pt>
                <c:pt idx="25359">
                  <c:v>1087</c:v>
                </c:pt>
                <c:pt idx="25360">
                  <c:v>980</c:v>
                </c:pt>
                <c:pt idx="25361">
                  <c:v>904</c:v>
                </c:pt>
                <c:pt idx="25362">
                  <c:v>702</c:v>
                </c:pt>
                <c:pt idx="25363">
                  <c:v>913</c:v>
                </c:pt>
                <c:pt idx="25364">
                  <c:v>473</c:v>
                </c:pt>
                <c:pt idx="25365">
                  <c:v>339</c:v>
                </c:pt>
                <c:pt idx="25366">
                  <c:v>380</c:v>
                </c:pt>
                <c:pt idx="25367">
                  <c:v>559</c:v>
                </c:pt>
                <c:pt idx="25368">
                  <c:v>336</c:v>
                </c:pt>
                <c:pt idx="25369">
                  <c:v>418</c:v>
                </c:pt>
                <c:pt idx="25370">
                  <c:v>418</c:v>
                </c:pt>
                <c:pt idx="25371">
                  <c:v>393</c:v>
                </c:pt>
                <c:pt idx="25372">
                  <c:v>366</c:v>
                </c:pt>
                <c:pt idx="25373">
                  <c:v>375</c:v>
                </c:pt>
                <c:pt idx="25374">
                  <c:v>288</c:v>
                </c:pt>
                <c:pt idx="25375">
                  <c:v>269</c:v>
                </c:pt>
                <c:pt idx="25376">
                  <c:v>423</c:v>
                </c:pt>
                <c:pt idx="25377">
                  <c:v>148</c:v>
                </c:pt>
                <c:pt idx="25378">
                  <c:v>506</c:v>
                </c:pt>
                <c:pt idx="25379">
                  <c:v>221</c:v>
                </c:pt>
                <c:pt idx="25380">
                  <c:v>288</c:v>
                </c:pt>
                <c:pt idx="25381">
                  <c:v>284</c:v>
                </c:pt>
                <c:pt idx="25382">
                  <c:v>251</c:v>
                </c:pt>
                <c:pt idx="25383">
                  <c:v>184</c:v>
                </c:pt>
                <c:pt idx="25384">
                  <c:v>633</c:v>
                </c:pt>
                <c:pt idx="25385">
                  <c:v>204</c:v>
                </c:pt>
                <c:pt idx="25386">
                  <c:v>390</c:v>
                </c:pt>
                <c:pt idx="25387">
                  <c:v>164</c:v>
                </c:pt>
                <c:pt idx="25388">
                  <c:v>205</c:v>
                </c:pt>
                <c:pt idx="25389">
                  <c:v>92</c:v>
                </c:pt>
                <c:pt idx="25390">
                  <c:v>785</c:v>
                </c:pt>
                <c:pt idx="25391">
                  <c:v>919</c:v>
                </c:pt>
                <c:pt idx="25392">
                  <c:v>109</c:v>
                </c:pt>
                <c:pt idx="25393">
                  <c:v>231</c:v>
                </c:pt>
                <c:pt idx="25394">
                  <c:v>96</c:v>
                </c:pt>
                <c:pt idx="25395">
                  <c:v>21</c:v>
                </c:pt>
                <c:pt idx="25396">
                  <c:v>74</c:v>
                </c:pt>
                <c:pt idx="25397">
                  <c:v>294</c:v>
                </c:pt>
                <c:pt idx="25398">
                  <c:v>777</c:v>
                </c:pt>
                <c:pt idx="25399">
                  <c:v>197</c:v>
                </c:pt>
                <c:pt idx="25400">
                  <c:v>116</c:v>
                </c:pt>
                <c:pt idx="25401">
                  <c:v>356</c:v>
                </c:pt>
                <c:pt idx="25402">
                  <c:v>252</c:v>
                </c:pt>
                <c:pt idx="25403">
                  <c:v>214</c:v>
                </c:pt>
                <c:pt idx="25404">
                  <c:v>191</c:v>
                </c:pt>
                <c:pt idx="25405">
                  <c:v>193</c:v>
                </c:pt>
                <c:pt idx="25406">
                  <c:v>265</c:v>
                </c:pt>
                <c:pt idx="25407">
                  <c:v>283</c:v>
                </c:pt>
                <c:pt idx="25408">
                  <c:v>409</c:v>
                </c:pt>
                <c:pt idx="25409">
                  <c:v>172</c:v>
                </c:pt>
                <c:pt idx="25410">
                  <c:v>491</c:v>
                </c:pt>
                <c:pt idx="25411">
                  <c:v>507</c:v>
                </c:pt>
                <c:pt idx="25412">
                  <c:v>234</c:v>
                </c:pt>
                <c:pt idx="25413">
                  <c:v>281</c:v>
                </c:pt>
                <c:pt idx="25414">
                  <c:v>182</c:v>
                </c:pt>
                <c:pt idx="25415">
                  <c:v>225</c:v>
                </c:pt>
                <c:pt idx="25416">
                  <c:v>187</c:v>
                </c:pt>
                <c:pt idx="25417">
                  <c:v>342</c:v>
                </c:pt>
                <c:pt idx="25418">
                  <c:v>217</c:v>
                </c:pt>
                <c:pt idx="25419">
                  <c:v>320</c:v>
                </c:pt>
                <c:pt idx="25420">
                  <c:v>194</c:v>
                </c:pt>
                <c:pt idx="25421">
                  <c:v>240</c:v>
                </c:pt>
                <c:pt idx="25422">
                  <c:v>784</c:v>
                </c:pt>
                <c:pt idx="25423">
                  <c:v>338</c:v>
                </c:pt>
                <c:pt idx="25424">
                  <c:v>257</c:v>
                </c:pt>
                <c:pt idx="25425">
                  <c:v>479</c:v>
                </c:pt>
                <c:pt idx="25426">
                  <c:v>245</c:v>
                </c:pt>
                <c:pt idx="25427">
                  <c:v>255</c:v>
                </c:pt>
                <c:pt idx="25428">
                  <c:v>199</c:v>
                </c:pt>
                <c:pt idx="25429">
                  <c:v>154</c:v>
                </c:pt>
                <c:pt idx="25430">
                  <c:v>232</c:v>
                </c:pt>
                <c:pt idx="25431">
                  <c:v>423</c:v>
                </c:pt>
                <c:pt idx="25432">
                  <c:v>428</c:v>
                </c:pt>
                <c:pt idx="25433">
                  <c:v>373</c:v>
                </c:pt>
                <c:pt idx="25434">
                  <c:v>330</c:v>
                </c:pt>
                <c:pt idx="25435">
                  <c:v>239</c:v>
                </c:pt>
                <c:pt idx="25436">
                  <c:v>519</c:v>
                </c:pt>
                <c:pt idx="25437">
                  <c:v>358</c:v>
                </c:pt>
                <c:pt idx="25438">
                  <c:v>400</c:v>
                </c:pt>
                <c:pt idx="25439">
                  <c:v>346</c:v>
                </c:pt>
                <c:pt idx="25440">
                  <c:v>327</c:v>
                </c:pt>
                <c:pt idx="25441">
                  <c:v>403</c:v>
                </c:pt>
                <c:pt idx="25442">
                  <c:v>343</c:v>
                </c:pt>
                <c:pt idx="25443">
                  <c:v>447</c:v>
                </c:pt>
                <c:pt idx="25444">
                  <c:v>814</c:v>
                </c:pt>
                <c:pt idx="25445">
                  <c:v>471</c:v>
                </c:pt>
                <c:pt idx="25446">
                  <c:v>726</c:v>
                </c:pt>
                <c:pt idx="25447">
                  <c:v>449</c:v>
                </c:pt>
                <c:pt idx="25448">
                  <c:v>729</c:v>
                </c:pt>
                <c:pt idx="25449">
                  <c:v>472</c:v>
                </c:pt>
                <c:pt idx="25450">
                  <c:v>598</c:v>
                </c:pt>
                <c:pt idx="25451">
                  <c:v>449</c:v>
                </c:pt>
                <c:pt idx="25452">
                  <c:v>635</c:v>
                </c:pt>
                <c:pt idx="25453">
                  <c:v>333</c:v>
                </c:pt>
                <c:pt idx="25454">
                  <c:v>521</c:v>
                </c:pt>
                <c:pt idx="25455">
                  <c:v>384</c:v>
                </c:pt>
                <c:pt idx="25456">
                  <c:v>348</c:v>
                </c:pt>
                <c:pt idx="25457">
                  <c:v>327</c:v>
                </c:pt>
                <c:pt idx="25458">
                  <c:v>216</c:v>
                </c:pt>
                <c:pt idx="25459">
                  <c:v>200</c:v>
                </c:pt>
                <c:pt idx="25460">
                  <c:v>246</c:v>
                </c:pt>
                <c:pt idx="25461">
                  <c:v>789</c:v>
                </c:pt>
                <c:pt idx="25462">
                  <c:v>708</c:v>
                </c:pt>
                <c:pt idx="25463">
                  <c:v>645</c:v>
                </c:pt>
                <c:pt idx="25464">
                  <c:v>194</c:v>
                </c:pt>
                <c:pt idx="25465">
                  <c:v>156</c:v>
                </c:pt>
                <c:pt idx="25466">
                  <c:v>470</c:v>
                </c:pt>
                <c:pt idx="25467">
                  <c:v>260</c:v>
                </c:pt>
                <c:pt idx="25468">
                  <c:v>232</c:v>
                </c:pt>
                <c:pt idx="25469">
                  <c:v>195</c:v>
                </c:pt>
                <c:pt idx="25470">
                  <c:v>686</c:v>
                </c:pt>
                <c:pt idx="25471">
                  <c:v>233</c:v>
                </c:pt>
                <c:pt idx="25472">
                  <c:v>240</c:v>
                </c:pt>
                <c:pt idx="25473">
                  <c:v>366</c:v>
                </c:pt>
                <c:pt idx="25474">
                  <c:v>676</c:v>
                </c:pt>
                <c:pt idx="25475">
                  <c:v>291</c:v>
                </c:pt>
                <c:pt idx="25476">
                  <c:v>181</c:v>
                </c:pt>
                <c:pt idx="25477">
                  <c:v>365</c:v>
                </c:pt>
                <c:pt idx="25478">
                  <c:v>242</c:v>
                </c:pt>
                <c:pt idx="25479">
                  <c:v>252</c:v>
                </c:pt>
                <c:pt idx="25480">
                  <c:v>310</c:v>
                </c:pt>
                <c:pt idx="25481">
                  <c:v>367</c:v>
                </c:pt>
                <c:pt idx="25482">
                  <c:v>234</c:v>
                </c:pt>
                <c:pt idx="25483">
                  <c:v>311</c:v>
                </c:pt>
                <c:pt idx="25484">
                  <c:v>816</c:v>
                </c:pt>
                <c:pt idx="25485">
                  <c:v>343</c:v>
                </c:pt>
                <c:pt idx="25486">
                  <c:v>711</c:v>
                </c:pt>
                <c:pt idx="25487">
                  <c:v>695</c:v>
                </c:pt>
                <c:pt idx="25488">
                  <c:v>753</c:v>
                </c:pt>
                <c:pt idx="25489">
                  <c:v>188</c:v>
                </c:pt>
                <c:pt idx="25490">
                  <c:v>460</c:v>
                </c:pt>
                <c:pt idx="25491">
                  <c:v>331</c:v>
                </c:pt>
                <c:pt idx="25492">
                  <c:v>279</c:v>
                </c:pt>
                <c:pt idx="25493">
                  <c:v>223</c:v>
                </c:pt>
                <c:pt idx="25494">
                  <c:v>533</c:v>
                </c:pt>
                <c:pt idx="25495">
                  <c:v>281</c:v>
                </c:pt>
                <c:pt idx="25496">
                  <c:v>467</c:v>
                </c:pt>
                <c:pt idx="25497">
                  <c:v>454</c:v>
                </c:pt>
                <c:pt idx="25498">
                  <c:v>842</c:v>
                </c:pt>
                <c:pt idx="25499">
                  <c:v>416</c:v>
                </c:pt>
                <c:pt idx="25500">
                  <c:v>195</c:v>
                </c:pt>
                <c:pt idx="25501">
                  <c:v>236</c:v>
                </c:pt>
                <c:pt idx="25502">
                  <c:v>255</c:v>
                </c:pt>
                <c:pt idx="25503">
                  <c:v>357</c:v>
                </c:pt>
                <c:pt idx="25504">
                  <c:v>143</c:v>
                </c:pt>
                <c:pt idx="25505">
                  <c:v>402</c:v>
                </c:pt>
                <c:pt idx="25506">
                  <c:v>119</c:v>
                </c:pt>
                <c:pt idx="25507">
                  <c:v>84</c:v>
                </c:pt>
                <c:pt idx="25508">
                  <c:v>232</c:v>
                </c:pt>
                <c:pt idx="25509">
                  <c:v>367</c:v>
                </c:pt>
                <c:pt idx="25510">
                  <c:v>17</c:v>
                </c:pt>
                <c:pt idx="25511">
                  <c:v>575</c:v>
                </c:pt>
                <c:pt idx="25512">
                  <c:v>193</c:v>
                </c:pt>
                <c:pt idx="25513">
                  <c:v>228</c:v>
                </c:pt>
                <c:pt idx="25514">
                  <c:v>198</c:v>
                </c:pt>
                <c:pt idx="25515">
                  <c:v>182</c:v>
                </c:pt>
                <c:pt idx="25516">
                  <c:v>151</c:v>
                </c:pt>
                <c:pt idx="25517">
                  <c:v>180</c:v>
                </c:pt>
                <c:pt idx="25518">
                  <c:v>203</c:v>
                </c:pt>
                <c:pt idx="25519">
                  <c:v>152</c:v>
                </c:pt>
                <c:pt idx="25520">
                  <c:v>86</c:v>
                </c:pt>
                <c:pt idx="25521">
                  <c:v>137</c:v>
                </c:pt>
                <c:pt idx="25522">
                  <c:v>56</c:v>
                </c:pt>
                <c:pt idx="25523">
                  <c:v>222</c:v>
                </c:pt>
                <c:pt idx="25524">
                  <c:v>209</c:v>
                </c:pt>
                <c:pt idx="25525">
                  <c:v>222</c:v>
                </c:pt>
                <c:pt idx="25526">
                  <c:v>232</c:v>
                </c:pt>
                <c:pt idx="25527">
                  <c:v>235</c:v>
                </c:pt>
                <c:pt idx="25528">
                  <c:v>182</c:v>
                </c:pt>
                <c:pt idx="25529">
                  <c:v>583</c:v>
                </c:pt>
                <c:pt idx="25530">
                  <c:v>264</c:v>
                </c:pt>
                <c:pt idx="25531">
                  <c:v>313</c:v>
                </c:pt>
                <c:pt idx="25532">
                  <c:v>167</c:v>
                </c:pt>
                <c:pt idx="25533">
                  <c:v>298</c:v>
                </c:pt>
                <c:pt idx="25534">
                  <c:v>741</c:v>
                </c:pt>
                <c:pt idx="25535">
                  <c:v>238</c:v>
                </c:pt>
                <c:pt idx="25536">
                  <c:v>221</c:v>
                </c:pt>
                <c:pt idx="25537">
                  <c:v>599</c:v>
                </c:pt>
                <c:pt idx="25538">
                  <c:v>170</c:v>
                </c:pt>
                <c:pt idx="25539">
                  <c:v>268</c:v>
                </c:pt>
                <c:pt idx="25540">
                  <c:v>343</c:v>
                </c:pt>
                <c:pt idx="25541">
                  <c:v>219</c:v>
                </c:pt>
                <c:pt idx="25542">
                  <c:v>185</c:v>
                </c:pt>
                <c:pt idx="25543">
                  <c:v>249</c:v>
                </c:pt>
                <c:pt idx="25544">
                  <c:v>158</c:v>
                </c:pt>
                <c:pt idx="25545">
                  <c:v>260</c:v>
                </c:pt>
                <c:pt idx="25546">
                  <c:v>288</c:v>
                </c:pt>
                <c:pt idx="25547">
                  <c:v>661</c:v>
                </c:pt>
                <c:pt idx="25548">
                  <c:v>334</c:v>
                </c:pt>
                <c:pt idx="25549">
                  <c:v>236</c:v>
                </c:pt>
                <c:pt idx="25550">
                  <c:v>349</c:v>
                </c:pt>
                <c:pt idx="25551">
                  <c:v>878</c:v>
                </c:pt>
                <c:pt idx="25552">
                  <c:v>324</c:v>
                </c:pt>
                <c:pt idx="25553">
                  <c:v>431</c:v>
                </c:pt>
                <c:pt idx="25554">
                  <c:v>296</c:v>
                </c:pt>
                <c:pt idx="25555">
                  <c:v>813</c:v>
                </c:pt>
                <c:pt idx="25556">
                  <c:v>334</c:v>
                </c:pt>
                <c:pt idx="25557">
                  <c:v>630</c:v>
                </c:pt>
                <c:pt idx="25558">
                  <c:v>309</c:v>
                </c:pt>
                <c:pt idx="25559">
                  <c:v>302</c:v>
                </c:pt>
                <c:pt idx="25560">
                  <c:v>238</c:v>
                </c:pt>
                <c:pt idx="25561">
                  <c:v>364</c:v>
                </c:pt>
                <c:pt idx="25562">
                  <c:v>589</c:v>
                </c:pt>
                <c:pt idx="25563">
                  <c:v>514</c:v>
                </c:pt>
                <c:pt idx="25564">
                  <c:v>360</c:v>
                </c:pt>
                <c:pt idx="25565">
                  <c:v>830</c:v>
                </c:pt>
                <c:pt idx="25566">
                  <c:v>658</c:v>
                </c:pt>
                <c:pt idx="25567">
                  <c:v>676</c:v>
                </c:pt>
                <c:pt idx="25568">
                  <c:v>763</c:v>
                </c:pt>
                <c:pt idx="25569">
                  <c:v>365</c:v>
                </c:pt>
                <c:pt idx="25570">
                  <c:v>347</c:v>
                </c:pt>
                <c:pt idx="25571">
                  <c:v>331</c:v>
                </c:pt>
                <c:pt idx="25572">
                  <c:v>430</c:v>
                </c:pt>
                <c:pt idx="25573">
                  <c:v>415</c:v>
                </c:pt>
                <c:pt idx="25574">
                  <c:v>443</c:v>
                </c:pt>
                <c:pt idx="25575">
                  <c:v>469</c:v>
                </c:pt>
                <c:pt idx="25576">
                  <c:v>565</c:v>
                </c:pt>
                <c:pt idx="25577">
                  <c:v>386</c:v>
                </c:pt>
                <c:pt idx="25578">
                  <c:v>692</c:v>
                </c:pt>
                <c:pt idx="25579">
                  <c:v>537</c:v>
                </c:pt>
                <c:pt idx="25580">
                  <c:v>486</c:v>
                </c:pt>
                <c:pt idx="25581">
                  <c:v>441</c:v>
                </c:pt>
                <c:pt idx="25582">
                  <c:v>364</c:v>
                </c:pt>
                <c:pt idx="25583">
                  <c:v>405</c:v>
                </c:pt>
                <c:pt idx="25584">
                  <c:v>306</c:v>
                </c:pt>
                <c:pt idx="25585">
                  <c:v>327</c:v>
                </c:pt>
                <c:pt idx="25586">
                  <c:v>417</c:v>
                </c:pt>
                <c:pt idx="25587">
                  <c:v>455</c:v>
                </c:pt>
                <c:pt idx="25588">
                  <c:v>252</c:v>
                </c:pt>
                <c:pt idx="25589">
                  <c:v>287</c:v>
                </c:pt>
                <c:pt idx="25590">
                  <c:v>339</c:v>
                </c:pt>
                <c:pt idx="25591">
                  <c:v>470</c:v>
                </c:pt>
                <c:pt idx="25592">
                  <c:v>300</c:v>
                </c:pt>
                <c:pt idx="25593">
                  <c:v>317</c:v>
                </c:pt>
                <c:pt idx="25594">
                  <c:v>212</c:v>
                </c:pt>
                <c:pt idx="25595">
                  <c:v>845</c:v>
                </c:pt>
                <c:pt idx="25596">
                  <c:v>614</c:v>
                </c:pt>
                <c:pt idx="25597">
                  <c:v>323</c:v>
                </c:pt>
                <c:pt idx="25598">
                  <c:v>918</c:v>
                </c:pt>
                <c:pt idx="25599">
                  <c:v>907</c:v>
                </c:pt>
                <c:pt idx="25600">
                  <c:v>1203</c:v>
                </c:pt>
                <c:pt idx="25601">
                  <c:v>1052</c:v>
                </c:pt>
                <c:pt idx="25602">
                  <c:v>1019</c:v>
                </c:pt>
                <c:pt idx="25603">
                  <c:v>927</c:v>
                </c:pt>
                <c:pt idx="25604">
                  <c:v>369</c:v>
                </c:pt>
                <c:pt idx="25605">
                  <c:v>313</c:v>
                </c:pt>
                <c:pt idx="25606">
                  <c:v>380</c:v>
                </c:pt>
                <c:pt idx="25607">
                  <c:v>469</c:v>
                </c:pt>
                <c:pt idx="25608">
                  <c:v>250</c:v>
                </c:pt>
                <c:pt idx="25609">
                  <c:v>217</c:v>
                </c:pt>
                <c:pt idx="25610">
                  <c:v>302</c:v>
                </c:pt>
                <c:pt idx="25611">
                  <c:v>228</c:v>
                </c:pt>
                <c:pt idx="25612">
                  <c:v>314</c:v>
                </c:pt>
                <c:pt idx="25613">
                  <c:v>381</c:v>
                </c:pt>
                <c:pt idx="25614">
                  <c:v>406</c:v>
                </c:pt>
                <c:pt idx="25615">
                  <c:v>426</c:v>
                </c:pt>
                <c:pt idx="25616">
                  <c:v>371</c:v>
                </c:pt>
                <c:pt idx="25617">
                  <c:v>255</c:v>
                </c:pt>
                <c:pt idx="25618">
                  <c:v>256</c:v>
                </c:pt>
                <c:pt idx="25619">
                  <c:v>322</c:v>
                </c:pt>
                <c:pt idx="25620">
                  <c:v>570</c:v>
                </c:pt>
                <c:pt idx="25621">
                  <c:v>377</c:v>
                </c:pt>
                <c:pt idx="25622">
                  <c:v>348</c:v>
                </c:pt>
                <c:pt idx="25623">
                  <c:v>286</c:v>
                </c:pt>
                <c:pt idx="25624">
                  <c:v>347</c:v>
                </c:pt>
                <c:pt idx="25625">
                  <c:v>320</c:v>
                </c:pt>
                <c:pt idx="25626">
                  <c:v>563</c:v>
                </c:pt>
                <c:pt idx="25627">
                  <c:v>529</c:v>
                </c:pt>
                <c:pt idx="25628">
                  <c:v>345</c:v>
                </c:pt>
                <c:pt idx="25629">
                  <c:v>238</c:v>
                </c:pt>
                <c:pt idx="25630">
                  <c:v>287</c:v>
                </c:pt>
                <c:pt idx="25631">
                  <c:v>265</c:v>
                </c:pt>
                <c:pt idx="25632">
                  <c:v>653</c:v>
                </c:pt>
                <c:pt idx="25633">
                  <c:v>329</c:v>
                </c:pt>
                <c:pt idx="25634">
                  <c:v>421</c:v>
                </c:pt>
                <c:pt idx="25635">
                  <c:v>490</c:v>
                </c:pt>
                <c:pt idx="25636">
                  <c:v>733</c:v>
                </c:pt>
                <c:pt idx="25637">
                  <c:v>393</c:v>
                </c:pt>
                <c:pt idx="25638">
                  <c:v>399</c:v>
                </c:pt>
                <c:pt idx="25639">
                  <c:v>384</c:v>
                </c:pt>
                <c:pt idx="25640">
                  <c:v>356</c:v>
                </c:pt>
                <c:pt idx="25641">
                  <c:v>362</c:v>
                </c:pt>
                <c:pt idx="25642">
                  <c:v>439</c:v>
                </c:pt>
                <c:pt idx="25643">
                  <c:v>707</c:v>
                </c:pt>
                <c:pt idx="25644">
                  <c:v>1140</c:v>
                </c:pt>
                <c:pt idx="25645">
                  <c:v>911</c:v>
                </c:pt>
                <c:pt idx="25646">
                  <c:v>394</c:v>
                </c:pt>
                <c:pt idx="25647">
                  <c:v>440</c:v>
                </c:pt>
                <c:pt idx="25648">
                  <c:v>826</c:v>
                </c:pt>
                <c:pt idx="25649">
                  <c:v>1149</c:v>
                </c:pt>
                <c:pt idx="25650">
                  <c:v>907</c:v>
                </c:pt>
                <c:pt idx="25651">
                  <c:v>978</c:v>
                </c:pt>
                <c:pt idx="25652">
                  <c:v>1056</c:v>
                </c:pt>
                <c:pt idx="25653">
                  <c:v>1498</c:v>
                </c:pt>
                <c:pt idx="25654">
                  <c:v>1124</c:v>
                </c:pt>
                <c:pt idx="25655">
                  <c:v>888</c:v>
                </c:pt>
                <c:pt idx="25656">
                  <c:v>229</c:v>
                </c:pt>
                <c:pt idx="25657">
                  <c:v>221</c:v>
                </c:pt>
                <c:pt idx="25658">
                  <c:v>341</c:v>
                </c:pt>
                <c:pt idx="25659">
                  <c:v>241</c:v>
                </c:pt>
                <c:pt idx="25660">
                  <c:v>233</c:v>
                </c:pt>
                <c:pt idx="25661">
                  <c:v>927</c:v>
                </c:pt>
                <c:pt idx="25662">
                  <c:v>284</c:v>
                </c:pt>
                <c:pt idx="25663">
                  <c:v>259</c:v>
                </c:pt>
                <c:pt idx="25664">
                  <c:v>208</c:v>
                </c:pt>
                <c:pt idx="25665">
                  <c:v>198</c:v>
                </c:pt>
                <c:pt idx="25666">
                  <c:v>213</c:v>
                </c:pt>
                <c:pt idx="25667">
                  <c:v>218</c:v>
                </c:pt>
                <c:pt idx="25668">
                  <c:v>405</c:v>
                </c:pt>
                <c:pt idx="25669">
                  <c:v>425</c:v>
                </c:pt>
                <c:pt idx="25670">
                  <c:v>561</c:v>
                </c:pt>
                <c:pt idx="25671">
                  <c:v>1015</c:v>
                </c:pt>
                <c:pt idx="25672">
                  <c:v>1119</c:v>
                </c:pt>
                <c:pt idx="25673">
                  <c:v>1115</c:v>
                </c:pt>
                <c:pt idx="25674">
                  <c:v>1111</c:v>
                </c:pt>
                <c:pt idx="25675">
                  <c:v>1156</c:v>
                </c:pt>
                <c:pt idx="25676">
                  <c:v>472</c:v>
                </c:pt>
                <c:pt idx="25677">
                  <c:v>513</c:v>
                </c:pt>
                <c:pt idx="25678">
                  <c:v>962</c:v>
                </c:pt>
                <c:pt idx="25679">
                  <c:v>962</c:v>
                </c:pt>
                <c:pt idx="25680">
                  <c:v>352</c:v>
                </c:pt>
                <c:pt idx="25681">
                  <c:v>304</c:v>
                </c:pt>
                <c:pt idx="25682">
                  <c:v>138</c:v>
                </c:pt>
                <c:pt idx="25683">
                  <c:v>441</c:v>
                </c:pt>
                <c:pt idx="25684">
                  <c:v>412</c:v>
                </c:pt>
                <c:pt idx="25685">
                  <c:v>74</c:v>
                </c:pt>
                <c:pt idx="25686">
                  <c:v>65</c:v>
                </c:pt>
                <c:pt idx="25687">
                  <c:v>94</c:v>
                </c:pt>
                <c:pt idx="25688">
                  <c:v>111</c:v>
                </c:pt>
                <c:pt idx="25689">
                  <c:v>73</c:v>
                </c:pt>
                <c:pt idx="25690">
                  <c:v>56</c:v>
                </c:pt>
                <c:pt idx="25691">
                  <c:v>44</c:v>
                </c:pt>
                <c:pt idx="25692">
                  <c:v>114</c:v>
                </c:pt>
                <c:pt idx="25693">
                  <c:v>62</c:v>
                </c:pt>
                <c:pt idx="25694">
                  <c:v>58</c:v>
                </c:pt>
                <c:pt idx="25695">
                  <c:v>143</c:v>
                </c:pt>
                <c:pt idx="25696">
                  <c:v>187</c:v>
                </c:pt>
                <c:pt idx="25697">
                  <c:v>680</c:v>
                </c:pt>
                <c:pt idx="25698">
                  <c:v>395</c:v>
                </c:pt>
                <c:pt idx="25699">
                  <c:v>507</c:v>
                </c:pt>
                <c:pt idx="25700">
                  <c:v>760</c:v>
                </c:pt>
                <c:pt idx="25701">
                  <c:v>781</c:v>
                </c:pt>
                <c:pt idx="25702">
                  <c:v>427</c:v>
                </c:pt>
                <c:pt idx="25703">
                  <c:v>492</c:v>
                </c:pt>
                <c:pt idx="25704">
                  <c:v>557</c:v>
                </c:pt>
                <c:pt idx="25705">
                  <c:v>328</c:v>
                </c:pt>
                <c:pt idx="25706">
                  <c:v>1007</c:v>
                </c:pt>
                <c:pt idx="25707">
                  <c:v>482</c:v>
                </c:pt>
                <c:pt idx="25708">
                  <c:v>583</c:v>
                </c:pt>
                <c:pt idx="25709">
                  <c:v>170</c:v>
                </c:pt>
                <c:pt idx="25710">
                  <c:v>194</c:v>
                </c:pt>
                <c:pt idx="25711">
                  <c:v>282</c:v>
                </c:pt>
                <c:pt idx="25712">
                  <c:v>126</c:v>
                </c:pt>
                <c:pt idx="25713">
                  <c:v>149</c:v>
                </c:pt>
                <c:pt idx="25714">
                  <c:v>128</c:v>
                </c:pt>
                <c:pt idx="25715">
                  <c:v>115</c:v>
                </c:pt>
                <c:pt idx="25716">
                  <c:v>772</c:v>
                </c:pt>
                <c:pt idx="25717">
                  <c:v>123</c:v>
                </c:pt>
                <c:pt idx="25718">
                  <c:v>126</c:v>
                </c:pt>
                <c:pt idx="25719">
                  <c:v>158</c:v>
                </c:pt>
                <c:pt idx="25720">
                  <c:v>695</c:v>
                </c:pt>
                <c:pt idx="25721">
                  <c:v>214</c:v>
                </c:pt>
                <c:pt idx="25722">
                  <c:v>177</c:v>
                </c:pt>
                <c:pt idx="25723">
                  <c:v>218</c:v>
                </c:pt>
                <c:pt idx="25724">
                  <c:v>214</c:v>
                </c:pt>
                <c:pt idx="25725">
                  <c:v>234</c:v>
                </c:pt>
                <c:pt idx="25726">
                  <c:v>138</c:v>
                </c:pt>
                <c:pt idx="25727">
                  <c:v>192</c:v>
                </c:pt>
                <c:pt idx="25728">
                  <c:v>303</c:v>
                </c:pt>
                <c:pt idx="25729">
                  <c:v>163</c:v>
                </c:pt>
                <c:pt idx="25730">
                  <c:v>186</c:v>
                </c:pt>
                <c:pt idx="25731">
                  <c:v>329</c:v>
                </c:pt>
                <c:pt idx="25732">
                  <c:v>277</c:v>
                </c:pt>
                <c:pt idx="25733">
                  <c:v>317</c:v>
                </c:pt>
                <c:pt idx="25734">
                  <c:v>251</c:v>
                </c:pt>
                <c:pt idx="25735">
                  <c:v>307</c:v>
                </c:pt>
                <c:pt idx="25736">
                  <c:v>488</c:v>
                </c:pt>
                <c:pt idx="25737">
                  <c:v>568</c:v>
                </c:pt>
                <c:pt idx="25738">
                  <c:v>860</c:v>
                </c:pt>
                <c:pt idx="25739">
                  <c:v>397</c:v>
                </c:pt>
                <c:pt idx="25740">
                  <c:v>227</c:v>
                </c:pt>
                <c:pt idx="25741">
                  <c:v>215</c:v>
                </c:pt>
                <c:pt idx="25742">
                  <c:v>369</c:v>
                </c:pt>
                <c:pt idx="25743">
                  <c:v>370</c:v>
                </c:pt>
                <c:pt idx="25744">
                  <c:v>236</c:v>
                </c:pt>
                <c:pt idx="25745">
                  <c:v>294</c:v>
                </c:pt>
                <c:pt idx="25746">
                  <c:v>286</c:v>
                </c:pt>
                <c:pt idx="25747">
                  <c:v>272</c:v>
                </c:pt>
                <c:pt idx="25748">
                  <c:v>975</c:v>
                </c:pt>
                <c:pt idx="25749">
                  <c:v>426</c:v>
                </c:pt>
                <c:pt idx="25750">
                  <c:v>295</c:v>
                </c:pt>
                <c:pt idx="25751">
                  <c:v>710</c:v>
                </c:pt>
                <c:pt idx="25752">
                  <c:v>310</c:v>
                </c:pt>
                <c:pt idx="25753">
                  <c:v>288</c:v>
                </c:pt>
                <c:pt idx="25754">
                  <c:v>332</c:v>
                </c:pt>
                <c:pt idx="25755">
                  <c:v>432</c:v>
                </c:pt>
                <c:pt idx="25756">
                  <c:v>205</c:v>
                </c:pt>
                <c:pt idx="25757">
                  <c:v>319</c:v>
                </c:pt>
                <c:pt idx="25758">
                  <c:v>289</c:v>
                </c:pt>
                <c:pt idx="25759">
                  <c:v>381</c:v>
                </c:pt>
                <c:pt idx="25760">
                  <c:v>351</c:v>
                </c:pt>
                <c:pt idx="25761">
                  <c:v>328</c:v>
                </c:pt>
                <c:pt idx="25762">
                  <c:v>322</c:v>
                </c:pt>
                <c:pt idx="25763">
                  <c:v>602</c:v>
                </c:pt>
                <c:pt idx="25764">
                  <c:v>210</c:v>
                </c:pt>
                <c:pt idx="25765">
                  <c:v>423</c:v>
                </c:pt>
                <c:pt idx="25766">
                  <c:v>705</c:v>
                </c:pt>
                <c:pt idx="25767">
                  <c:v>109</c:v>
                </c:pt>
                <c:pt idx="25768">
                  <c:v>125</c:v>
                </c:pt>
                <c:pt idx="25769">
                  <c:v>169</c:v>
                </c:pt>
                <c:pt idx="25770" formatCode="0.00E+00">
                  <c:v>4.8999999999999998E-3</c:v>
                </c:pt>
                <c:pt idx="25771">
                  <c:v>308</c:v>
                </c:pt>
                <c:pt idx="25772">
                  <c:v>620</c:v>
                </c:pt>
                <c:pt idx="25773">
                  <c:v>411</c:v>
                </c:pt>
                <c:pt idx="25774">
                  <c:v>382</c:v>
                </c:pt>
                <c:pt idx="25775">
                  <c:v>615</c:v>
                </c:pt>
                <c:pt idx="25776">
                  <c:v>257</c:v>
                </c:pt>
                <c:pt idx="25777">
                  <c:v>439</c:v>
                </c:pt>
                <c:pt idx="25778">
                  <c:v>389</c:v>
                </c:pt>
                <c:pt idx="25779">
                  <c:v>688</c:v>
                </c:pt>
                <c:pt idx="25780">
                  <c:v>321</c:v>
                </c:pt>
                <c:pt idx="25781">
                  <c:v>272</c:v>
                </c:pt>
                <c:pt idx="25782">
                  <c:v>270</c:v>
                </c:pt>
                <c:pt idx="25783">
                  <c:v>377</c:v>
                </c:pt>
                <c:pt idx="25784">
                  <c:v>466</c:v>
                </c:pt>
                <c:pt idx="25785">
                  <c:v>281</c:v>
                </c:pt>
                <c:pt idx="25786">
                  <c:v>325</c:v>
                </c:pt>
                <c:pt idx="25787">
                  <c:v>333</c:v>
                </c:pt>
                <c:pt idx="25788">
                  <c:v>374</c:v>
                </c:pt>
                <c:pt idx="25789">
                  <c:v>404</c:v>
                </c:pt>
                <c:pt idx="25790">
                  <c:v>407</c:v>
                </c:pt>
                <c:pt idx="25791">
                  <c:v>390</c:v>
                </c:pt>
                <c:pt idx="25792">
                  <c:v>354</c:v>
                </c:pt>
                <c:pt idx="25793">
                  <c:v>237</c:v>
                </c:pt>
                <c:pt idx="25794">
                  <c:v>314</c:v>
                </c:pt>
                <c:pt idx="25795">
                  <c:v>255</c:v>
                </c:pt>
                <c:pt idx="25796">
                  <c:v>341</c:v>
                </c:pt>
                <c:pt idx="25797">
                  <c:v>476</c:v>
                </c:pt>
                <c:pt idx="25798">
                  <c:v>454</c:v>
                </c:pt>
                <c:pt idx="25799">
                  <c:v>430</c:v>
                </c:pt>
                <c:pt idx="25800">
                  <c:v>513</c:v>
                </c:pt>
                <c:pt idx="25801">
                  <c:v>367</c:v>
                </c:pt>
                <c:pt idx="25802">
                  <c:v>592</c:v>
                </c:pt>
                <c:pt idx="25803">
                  <c:v>461</c:v>
                </c:pt>
                <c:pt idx="25804">
                  <c:v>354</c:v>
                </c:pt>
                <c:pt idx="25805">
                  <c:v>256</c:v>
                </c:pt>
                <c:pt idx="25806">
                  <c:v>370</c:v>
                </c:pt>
                <c:pt idx="25807">
                  <c:v>362</c:v>
                </c:pt>
                <c:pt idx="25808">
                  <c:v>618</c:v>
                </c:pt>
                <c:pt idx="25809">
                  <c:v>1024</c:v>
                </c:pt>
                <c:pt idx="25810">
                  <c:v>389</c:v>
                </c:pt>
                <c:pt idx="25811">
                  <c:v>1153</c:v>
                </c:pt>
                <c:pt idx="25812">
                  <c:v>889</c:v>
                </c:pt>
                <c:pt idx="25813">
                  <c:v>542</c:v>
                </c:pt>
                <c:pt idx="25814">
                  <c:v>555</c:v>
                </c:pt>
                <c:pt idx="25815">
                  <c:v>779</c:v>
                </c:pt>
                <c:pt idx="25816">
                  <c:v>638</c:v>
                </c:pt>
                <c:pt idx="25817">
                  <c:v>456</c:v>
                </c:pt>
                <c:pt idx="25818">
                  <c:v>451</c:v>
                </c:pt>
                <c:pt idx="25819">
                  <c:v>1170</c:v>
                </c:pt>
                <c:pt idx="25820">
                  <c:v>353</c:v>
                </c:pt>
                <c:pt idx="25821">
                  <c:v>349</c:v>
                </c:pt>
                <c:pt idx="25822">
                  <c:v>356</c:v>
                </c:pt>
                <c:pt idx="25823">
                  <c:v>338</c:v>
                </c:pt>
                <c:pt idx="25824">
                  <c:v>298</c:v>
                </c:pt>
                <c:pt idx="25825">
                  <c:v>377</c:v>
                </c:pt>
                <c:pt idx="25826">
                  <c:v>989</c:v>
                </c:pt>
                <c:pt idx="25827">
                  <c:v>467</c:v>
                </c:pt>
                <c:pt idx="25828">
                  <c:v>294</c:v>
                </c:pt>
                <c:pt idx="25829">
                  <c:v>307</c:v>
                </c:pt>
                <c:pt idx="25830">
                  <c:v>378</c:v>
                </c:pt>
                <c:pt idx="25831">
                  <c:v>416</c:v>
                </c:pt>
                <c:pt idx="25832">
                  <c:v>169</c:v>
                </c:pt>
                <c:pt idx="25833">
                  <c:v>202</c:v>
                </c:pt>
                <c:pt idx="25834">
                  <c:v>115</c:v>
                </c:pt>
                <c:pt idx="25835">
                  <c:v>181</c:v>
                </c:pt>
                <c:pt idx="25836">
                  <c:v>369</c:v>
                </c:pt>
                <c:pt idx="25837">
                  <c:v>475</c:v>
                </c:pt>
                <c:pt idx="25838">
                  <c:v>324</c:v>
                </c:pt>
                <c:pt idx="25839">
                  <c:v>332</c:v>
                </c:pt>
                <c:pt idx="25840">
                  <c:v>263</c:v>
                </c:pt>
                <c:pt idx="25841">
                  <c:v>361</c:v>
                </c:pt>
                <c:pt idx="25842">
                  <c:v>266</c:v>
                </c:pt>
                <c:pt idx="25843">
                  <c:v>381</c:v>
                </c:pt>
                <c:pt idx="25844">
                  <c:v>298</c:v>
                </c:pt>
                <c:pt idx="25845">
                  <c:v>971</c:v>
                </c:pt>
                <c:pt idx="25846">
                  <c:v>229</c:v>
                </c:pt>
                <c:pt idx="25847">
                  <c:v>307</c:v>
                </c:pt>
                <c:pt idx="25848">
                  <c:v>347</c:v>
                </c:pt>
                <c:pt idx="25849">
                  <c:v>112</c:v>
                </c:pt>
                <c:pt idx="25850">
                  <c:v>372</c:v>
                </c:pt>
                <c:pt idx="25851">
                  <c:v>408</c:v>
                </c:pt>
                <c:pt idx="25852">
                  <c:v>347</c:v>
                </c:pt>
                <c:pt idx="25853">
                  <c:v>326</c:v>
                </c:pt>
                <c:pt idx="25854">
                  <c:v>476</c:v>
                </c:pt>
                <c:pt idx="25855">
                  <c:v>601</c:v>
                </c:pt>
                <c:pt idx="25856">
                  <c:v>573</c:v>
                </c:pt>
                <c:pt idx="25857">
                  <c:v>360</c:v>
                </c:pt>
                <c:pt idx="25858">
                  <c:v>629</c:v>
                </c:pt>
                <c:pt idx="25859">
                  <c:v>260</c:v>
                </c:pt>
                <c:pt idx="25860">
                  <c:v>333</c:v>
                </c:pt>
                <c:pt idx="25861">
                  <c:v>432</c:v>
                </c:pt>
                <c:pt idx="25862">
                  <c:v>771</c:v>
                </c:pt>
                <c:pt idx="25863">
                  <c:v>373</c:v>
                </c:pt>
                <c:pt idx="25864">
                  <c:v>827</c:v>
                </c:pt>
                <c:pt idx="25865">
                  <c:v>359</c:v>
                </c:pt>
                <c:pt idx="25866">
                  <c:v>356</c:v>
                </c:pt>
                <c:pt idx="25867">
                  <c:v>926</c:v>
                </c:pt>
                <c:pt idx="25868">
                  <c:v>813</c:v>
                </c:pt>
                <c:pt idx="25869">
                  <c:v>1214</c:v>
                </c:pt>
                <c:pt idx="25870">
                  <c:v>379</c:v>
                </c:pt>
                <c:pt idx="25871">
                  <c:v>509</c:v>
                </c:pt>
                <c:pt idx="25872">
                  <c:v>588</c:v>
                </c:pt>
                <c:pt idx="25873">
                  <c:v>419</c:v>
                </c:pt>
                <c:pt idx="25874">
                  <c:v>126</c:v>
                </c:pt>
                <c:pt idx="25875">
                  <c:v>87</c:v>
                </c:pt>
                <c:pt idx="25876">
                  <c:v>212</c:v>
                </c:pt>
                <c:pt idx="25877">
                  <c:v>273</c:v>
                </c:pt>
                <c:pt idx="25878">
                  <c:v>221</c:v>
                </c:pt>
                <c:pt idx="25879">
                  <c:v>223</c:v>
                </c:pt>
                <c:pt idx="25880">
                  <c:v>339</c:v>
                </c:pt>
                <c:pt idx="25881">
                  <c:v>118</c:v>
                </c:pt>
                <c:pt idx="25882">
                  <c:v>207</c:v>
                </c:pt>
                <c:pt idx="25883">
                  <c:v>199</c:v>
                </c:pt>
                <c:pt idx="25884">
                  <c:v>176</c:v>
                </c:pt>
                <c:pt idx="25885">
                  <c:v>117</c:v>
                </c:pt>
                <c:pt idx="25886" formatCode="0.00E+00">
                  <c:v>4.8999999999999998E-3</c:v>
                </c:pt>
                <c:pt idx="25887">
                  <c:v>240</c:v>
                </c:pt>
                <c:pt idx="25888">
                  <c:v>303</c:v>
                </c:pt>
                <c:pt idx="25889">
                  <c:v>362</c:v>
                </c:pt>
                <c:pt idx="25890">
                  <c:v>334</c:v>
                </c:pt>
                <c:pt idx="25891">
                  <c:v>267</c:v>
                </c:pt>
                <c:pt idx="25892">
                  <c:v>263</c:v>
                </c:pt>
                <c:pt idx="25893">
                  <c:v>344</c:v>
                </c:pt>
                <c:pt idx="25894">
                  <c:v>336</c:v>
                </c:pt>
                <c:pt idx="25895">
                  <c:v>191</c:v>
                </c:pt>
                <c:pt idx="25896">
                  <c:v>191</c:v>
                </c:pt>
                <c:pt idx="25897">
                  <c:v>241</c:v>
                </c:pt>
                <c:pt idx="25898">
                  <c:v>303</c:v>
                </c:pt>
                <c:pt idx="25899">
                  <c:v>417</c:v>
                </c:pt>
                <c:pt idx="25900">
                  <c:v>364</c:v>
                </c:pt>
                <c:pt idx="25901">
                  <c:v>261</c:v>
                </c:pt>
                <c:pt idx="25902">
                  <c:v>272</c:v>
                </c:pt>
                <c:pt idx="25903">
                  <c:v>434</c:v>
                </c:pt>
                <c:pt idx="25904">
                  <c:v>352</c:v>
                </c:pt>
                <c:pt idx="25905">
                  <c:v>530</c:v>
                </c:pt>
                <c:pt idx="25906">
                  <c:v>372</c:v>
                </c:pt>
                <c:pt idx="25907">
                  <c:v>239</c:v>
                </c:pt>
                <c:pt idx="25908">
                  <c:v>356</c:v>
                </c:pt>
                <c:pt idx="25909">
                  <c:v>326</c:v>
                </c:pt>
                <c:pt idx="25910">
                  <c:v>252</c:v>
                </c:pt>
                <c:pt idx="25911">
                  <c:v>544</c:v>
                </c:pt>
                <c:pt idx="25912">
                  <c:v>470</c:v>
                </c:pt>
                <c:pt idx="25913">
                  <c:v>415</c:v>
                </c:pt>
                <c:pt idx="25914">
                  <c:v>431</c:v>
                </c:pt>
                <c:pt idx="25915">
                  <c:v>593</c:v>
                </c:pt>
                <c:pt idx="25916">
                  <c:v>1412</c:v>
                </c:pt>
                <c:pt idx="25917">
                  <c:v>764</c:v>
                </c:pt>
                <c:pt idx="25918">
                  <c:v>852</c:v>
                </c:pt>
                <c:pt idx="25919">
                  <c:v>380</c:v>
                </c:pt>
                <c:pt idx="25920">
                  <c:v>504</c:v>
                </c:pt>
                <c:pt idx="25921">
                  <c:v>619</c:v>
                </c:pt>
                <c:pt idx="25922">
                  <c:v>659</c:v>
                </c:pt>
                <c:pt idx="25923" formatCode="0.00E+00">
                  <c:v>4.8999999999999998E-3</c:v>
                </c:pt>
                <c:pt idx="25924" formatCode="0.00E+00">
                  <c:v>4.8999999999999998E-3</c:v>
                </c:pt>
                <c:pt idx="25925">
                  <c:v>257</c:v>
                </c:pt>
                <c:pt idx="25926" formatCode="0.00E+00">
                  <c:v>4.8999999999999998E-3</c:v>
                </c:pt>
                <c:pt idx="25927">
                  <c:v>518</c:v>
                </c:pt>
                <c:pt idx="25928">
                  <c:v>292</c:v>
                </c:pt>
                <c:pt idx="25929">
                  <c:v>341</c:v>
                </c:pt>
                <c:pt idx="25930">
                  <c:v>456</c:v>
                </c:pt>
                <c:pt idx="25931">
                  <c:v>457</c:v>
                </c:pt>
                <c:pt idx="25932">
                  <c:v>403</c:v>
                </c:pt>
                <c:pt idx="25933">
                  <c:v>590</c:v>
                </c:pt>
                <c:pt idx="25934">
                  <c:v>417</c:v>
                </c:pt>
                <c:pt idx="25935">
                  <c:v>345</c:v>
                </c:pt>
                <c:pt idx="25936">
                  <c:v>388</c:v>
                </c:pt>
                <c:pt idx="25937">
                  <c:v>328</c:v>
                </c:pt>
                <c:pt idx="25938">
                  <c:v>351</c:v>
                </c:pt>
                <c:pt idx="25939">
                  <c:v>295</c:v>
                </c:pt>
                <c:pt idx="25940">
                  <c:v>200</c:v>
                </c:pt>
                <c:pt idx="25941">
                  <c:v>788</c:v>
                </c:pt>
                <c:pt idx="25942">
                  <c:v>274</c:v>
                </c:pt>
                <c:pt idx="25943">
                  <c:v>297</c:v>
                </c:pt>
                <c:pt idx="25944">
                  <c:v>554</c:v>
                </c:pt>
                <c:pt idx="25945">
                  <c:v>295</c:v>
                </c:pt>
                <c:pt idx="25946">
                  <c:v>353</c:v>
                </c:pt>
                <c:pt idx="25947">
                  <c:v>208</c:v>
                </c:pt>
                <c:pt idx="25948">
                  <c:v>220</c:v>
                </c:pt>
                <c:pt idx="25949">
                  <c:v>355</c:v>
                </c:pt>
                <c:pt idx="25950">
                  <c:v>404</c:v>
                </c:pt>
                <c:pt idx="25951">
                  <c:v>240</c:v>
                </c:pt>
                <c:pt idx="25952">
                  <c:v>271</c:v>
                </c:pt>
                <c:pt idx="25953">
                  <c:v>246</c:v>
                </c:pt>
                <c:pt idx="25954">
                  <c:v>251</c:v>
                </c:pt>
                <c:pt idx="25955">
                  <c:v>294</c:v>
                </c:pt>
                <c:pt idx="25956">
                  <c:v>274</c:v>
                </c:pt>
                <c:pt idx="25957">
                  <c:v>225</c:v>
                </c:pt>
                <c:pt idx="25958">
                  <c:v>495</c:v>
                </c:pt>
                <c:pt idx="25959">
                  <c:v>590</c:v>
                </c:pt>
                <c:pt idx="25960">
                  <c:v>261</c:v>
                </c:pt>
                <c:pt idx="25961">
                  <c:v>221</c:v>
                </c:pt>
                <c:pt idx="25962">
                  <c:v>332</c:v>
                </c:pt>
                <c:pt idx="25963">
                  <c:v>548</c:v>
                </c:pt>
                <c:pt idx="25964">
                  <c:v>539</c:v>
                </c:pt>
                <c:pt idx="25965">
                  <c:v>535</c:v>
                </c:pt>
                <c:pt idx="25966">
                  <c:v>1040</c:v>
                </c:pt>
                <c:pt idx="25967">
                  <c:v>493</c:v>
                </c:pt>
                <c:pt idx="25968">
                  <c:v>451</c:v>
                </c:pt>
                <c:pt idx="25969">
                  <c:v>816</c:v>
                </c:pt>
                <c:pt idx="25970">
                  <c:v>673</c:v>
                </c:pt>
                <c:pt idx="25971">
                  <c:v>386</c:v>
                </c:pt>
                <c:pt idx="25972">
                  <c:v>282</c:v>
                </c:pt>
                <c:pt idx="25973">
                  <c:v>376</c:v>
                </c:pt>
                <c:pt idx="25974">
                  <c:v>896</c:v>
                </c:pt>
                <c:pt idx="25975">
                  <c:v>280</c:v>
                </c:pt>
                <c:pt idx="25976">
                  <c:v>262</c:v>
                </c:pt>
                <c:pt idx="25977">
                  <c:v>376</c:v>
                </c:pt>
                <c:pt idx="25978">
                  <c:v>621</c:v>
                </c:pt>
                <c:pt idx="25979">
                  <c:v>437</c:v>
                </c:pt>
                <c:pt idx="25980">
                  <c:v>884</c:v>
                </c:pt>
                <c:pt idx="25981">
                  <c:v>338</c:v>
                </c:pt>
                <c:pt idx="25982">
                  <c:v>299</c:v>
                </c:pt>
                <c:pt idx="25983">
                  <c:v>349</c:v>
                </c:pt>
                <c:pt idx="25984">
                  <c:v>739</c:v>
                </c:pt>
                <c:pt idx="25985">
                  <c:v>757</c:v>
                </c:pt>
                <c:pt idx="25986">
                  <c:v>311</c:v>
                </c:pt>
                <c:pt idx="25987">
                  <c:v>715</c:v>
                </c:pt>
                <c:pt idx="25988">
                  <c:v>181</c:v>
                </c:pt>
                <c:pt idx="25989">
                  <c:v>302</c:v>
                </c:pt>
                <c:pt idx="25990">
                  <c:v>743</c:v>
                </c:pt>
                <c:pt idx="25991">
                  <c:v>213</c:v>
                </c:pt>
                <c:pt idx="25992">
                  <c:v>332</c:v>
                </c:pt>
                <c:pt idx="25993">
                  <c:v>479</c:v>
                </c:pt>
                <c:pt idx="25994">
                  <c:v>595</c:v>
                </c:pt>
                <c:pt idx="25995">
                  <c:v>169</c:v>
                </c:pt>
                <c:pt idx="25996">
                  <c:v>287</c:v>
                </c:pt>
                <c:pt idx="25997">
                  <c:v>530</c:v>
                </c:pt>
                <c:pt idx="25998">
                  <c:v>554</c:v>
                </c:pt>
                <c:pt idx="25999">
                  <c:v>425</c:v>
                </c:pt>
                <c:pt idx="26000">
                  <c:v>1107</c:v>
                </c:pt>
                <c:pt idx="26001">
                  <c:v>455</c:v>
                </c:pt>
                <c:pt idx="26002">
                  <c:v>1046</c:v>
                </c:pt>
                <c:pt idx="26003">
                  <c:v>1086</c:v>
                </c:pt>
                <c:pt idx="26004">
                  <c:v>1072</c:v>
                </c:pt>
                <c:pt idx="26005">
                  <c:v>1037</c:v>
                </c:pt>
                <c:pt idx="26006">
                  <c:v>980</c:v>
                </c:pt>
                <c:pt idx="26007">
                  <c:v>616</c:v>
                </c:pt>
                <c:pt idx="26008">
                  <c:v>311</c:v>
                </c:pt>
                <c:pt idx="26009">
                  <c:v>412</c:v>
                </c:pt>
                <c:pt idx="26010">
                  <c:v>311</c:v>
                </c:pt>
                <c:pt idx="26011">
                  <c:v>502</c:v>
                </c:pt>
                <c:pt idx="26012">
                  <c:v>292</c:v>
                </c:pt>
                <c:pt idx="26013">
                  <c:v>723</c:v>
                </c:pt>
                <c:pt idx="26014">
                  <c:v>500</c:v>
                </c:pt>
                <c:pt idx="26015">
                  <c:v>458</c:v>
                </c:pt>
                <c:pt idx="26016">
                  <c:v>382</c:v>
                </c:pt>
                <c:pt idx="26017">
                  <c:v>331</c:v>
                </c:pt>
                <c:pt idx="26018">
                  <c:v>399</c:v>
                </c:pt>
                <c:pt idx="26019">
                  <c:v>325</c:v>
                </c:pt>
                <c:pt idx="26020">
                  <c:v>961</c:v>
                </c:pt>
                <c:pt idx="26021">
                  <c:v>313</c:v>
                </c:pt>
                <c:pt idx="26022">
                  <c:v>359</c:v>
                </c:pt>
                <c:pt idx="26023">
                  <c:v>144</c:v>
                </c:pt>
                <c:pt idx="26024">
                  <c:v>121</c:v>
                </c:pt>
                <c:pt idx="26025">
                  <c:v>122</c:v>
                </c:pt>
                <c:pt idx="26026">
                  <c:v>36</c:v>
                </c:pt>
                <c:pt idx="26027">
                  <c:v>64</c:v>
                </c:pt>
                <c:pt idx="26028">
                  <c:v>224</c:v>
                </c:pt>
                <c:pt idx="26029">
                  <c:v>125</c:v>
                </c:pt>
                <c:pt idx="26030">
                  <c:v>400</c:v>
                </c:pt>
                <c:pt idx="26031">
                  <c:v>121</c:v>
                </c:pt>
                <c:pt idx="26032">
                  <c:v>223</c:v>
                </c:pt>
                <c:pt idx="26033">
                  <c:v>191</c:v>
                </c:pt>
                <c:pt idx="26034">
                  <c:v>504</c:v>
                </c:pt>
                <c:pt idx="26035">
                  <c:v>254</c:v>
                </c:pt>
                <c:pt idx="26036">
                  <c:v>198</c:v>
                </c:pt>
                <c:pt idx="26037">
                  <c:v>289</c:v>
                </c:pt>
                <c:pt idx="26038">
                  <c:v>326</c:v>
                </c:pt>
                <c:pt idx="26039">
                  <c:v>171</c:v>
                </c:pt>
                <c:pt idx="26040">
                  <c:v>80</c:v>
                </c:pt>
                <c:pt idx="26041">
                  <c:v>168</c:v>
                </c:pt>
                <c:pt idx="26042">
                  <c:v>165</c:v>
                </c:pt>
                <c:pt idx="26043">
                  <c:v>216</c:v>
                </c:pt>
                <c:pt idx="26044">
                  <c:v>186</c:v>
                </c:pt>
                <c:pt idx="26045">
                  <c:v>71</c:v>
                </c:pt>
                <c:pt idx="26046">
                  <c:v>46</c:v>
                </c:pt>
                <c:pt idx="26047">
                  <c:v>207</c:v>
                </c:pt>
                <c:pt idx="26048">
                  <c:v>62</c:v>
                </c:pt>
                <c:pt idx="26049">
                  <c:v>261</c:v>
                </c:pt>
                <c:pt idx="26050">
                  <c:v>229</c:v>
                </c:pt>
                <c:pt idx="26051">
                  <c:v>300</c:v>
                </c:pt>
                <c:pt idx="26052">
                  <c:v>189</c:v>
                </c:pt>
                <c:pt idx="26053">
                  <c:v>374</c:v>
                </c:pt>
                <c:pt idx="26054">
                  <c:v>248</c:v>
                </c:pt>
                <c:pt idx="26055">
                  <c:v>287</c:v>
                </c:pt>
                <c:pt idx="26056">
                  <c:v>245</c:v>
                </c:pt>
                <c:pt idx="26057">
                  <c:v>178</c:v>
                </c:pt>
                <c:pt idx="26058">
                  <c:v>198</c:v>
                </c:pt>
                <c:pt idx="26059">
                  <c:v>239</c:v>
                </c:pt>
                <c:pt idx="26060">
                  <c:v>319</c:v>
                </c:pt>
                <c:pt idx="26061">
                  <c:v>290</c:v>
                </c:pt>
                <c:pt idx="26062">
                  <c:v>360</c:v>
                </c:pt>
                <c:pt idx="26063">
                  <c:v>353</c:v>
                </c:pt>
                <c:pt idx="26064">
                  <c:v>255</c:v>
                </c:pt>
                <c:pt idx="26065">
                  <c:v>242</c:v>
                </c:pt>
                <c:pt idx="26066">
                  <c:v>315</c:v>
                </c:pt>
                <c:pt idx="26067">
                  <c:v>354</c:v>
                </c:pt>
                <c:pt idx="26068">
                  <c:v>386</c:v>
                </c:pt>
                <c:pt idx="26069">
                  <c:v>244</c:v>
                </c:pt>
                <c:pt idx="26070">
                  <c:v>199</c:v>
                </c:pt>
                <c:pt idx="26071">
                  <c:v>211</c:v>
                </c:pt>
                <c:pt idx="26072">
                  <c:v>352</c:v>
                </c:pt>
                <c:pt idx="26073">
                  <c:v>1126</c:v>
                </c:pt>
                <c:pt idx="26074">
                  <c:v>603</c:v>
                </c:pt>
                <c:pt idx="26075">
                  <c:v>806</c:v>
                </c:pt>
                <c:pt idx="26076">
                  <c:v>669</c:v>
                </c:pt>
                <c:pt idx="26077">
                  <c:v>878</c:v>
                </c:pt>
                <c:pt idx="26078">
                  <c:v>1217</c:v>
                </c:pt>
                <c:pt idx="26079">
                  <c:v>1048</c:v>
                </c:pt>
                <c:pt idx="26080">
                  <c:v>804</c:v>
                </c:pt>
                <c:pt idx="26081">
                  <c:v>1224</c:v>
                </c:pt>
                <c:pt idx="26082">
                  <c:v>897</c:v>
                </c:pt>
                <c:pt idx="26083">
                  <c:v>1190</c:v>
                </c:pt>
                <c:pt idx="26084">
                  <c:v>423</c:v>
                </c:pt>
                <c:pt idx="26085">
                  <c:v>356</c:v>
                </c:pt>
                <c:pt idx="26086">
                  <c:v>269</c:v>
                </c:pt>
                <c:pt idx="26087">
                  <c:v>270</c:v>
                </c:pt>
                <c:pt idx="26088">
                  <c:v>202</c:v>
                </c:pt>
                <c:pt idx="26089">
                  <c:v>142</c:v>
                </c:pt>
                <c:pt idx="26090">
                  <c:v>258</c:v>
                </c:pt>
                <c:pt idx="26091">
                  <c:v>461</c:v>
                </c:pt>
                <c:pt idx="26092">
                  <c:v>650</c:v>
                </c:pt>
                <c:pt idx="26093">
                  <c:v>602</c:v>
                </c:pt>
                <c:pt idx="26094">
                  <c:v>861</c:v>
                </c:pt>
                <c:pt idx="26095">
                  <c:v>278</c:v>
                </c:pt>
                <c:pt idx="26096">
                  <c:v>311</c:v>
                </c:pt>
                <c:pt idx="26097">
                  <c:v>472</c:v>
                </c:pt>
                <c:pt idx="26098">
                  <c:v>360</c:v>
                </c:pt>
                <c:pt idx="26099">
                  <c:v>520</c:v>
                </c:pt>
                <c:pt idx="26100">
                  <c:v>437</c:v>
                </c:pt>
                <c:pt idx="26101">
                  <c:v>433</c:v>
                </c:pt>
                <c:pt idx="26102">
                  <c:v>363</c:v>
                </c:pt>
                <c:pt idx="26103">
                  <c:v>492</c:v>
                </c:pt>
                <c:pt idx="26104">
                  <c:v>457</c:v>
                </c:pt>
                <c:pt idx="26105">
                  <c:v>319</c:v>
                </c:pt>
                <c:pt idx="26106">
                  <c:v>367</c:v>
                </c:pt>
                <c:pt idx="26107">
                  <c:v>928</c:v>
                </c:pt>
                <c:pt idx="26108">
                  <c:v>368</c:v>
                </c:pt>
                <c:pt idx="26109">
                  <c:v>323</c:v>
                </c:pt>
                <c:pt idx="26110">
                  <c:v>1077</c:v>
                </c:pt>
                <c:pt idx="26111">
                  <c:v>289</c:v>
                </c:pt>
                <c:pt idx="26112">
                  <c:v>1045</c:v>
                </c:pt>
                <c:pt idx="26113">
                  <c:v>296</c:v>
                </c:pt>
                <c:pt idx="26114">
                  <c:v>363</c:v>
                </c:pt>
                <c:pt idx="26115">
                  <c:v>339</c:v>
                </c:pt>
                <c:pt idx="26116">
                  <c:v>426</c:v>
                </c:pt>
                <c:pt idx="26117">
                  <c:v>319</c:v>
                </c:pt>
                <c:pt idx="26118">
                  <c:v>346</c:v>
                </c:pt>
                <c:pt idx="26119">
                  <c:v>250</c:v>
                </c:pt>
                <c:pt idx="26120">
                  <c:v>191</c:v>
                </c:pt>
                <c:pt idx="26121">
                  <c:v>134</c:v>
                </c:pt>
                <c:pt idx="26122">
                  <c:v>96</c:v>
                </c:pt>
                <c:pt idx="26123">
                  <c:v>152</c:v>
                </c:pt>
                <c:pt idx="26124">
                  <c:v>11</c:v>
                </c:pt>
                <c:pt idx="26125">
                  <c:v>128</c:v>
                </c:pt>
                <c:pt idx="26126">
                  <c:v>346</c:v>
                </c:pt>
                <c:pt idx="26127">
                  <c:v>211</c:v>
                </c:pt>
                <c:pt idx="26128">
                  <c:v>49</c:v>
                </c:pt>
                <c:pt idx="26129">
                  <c:v>4</c:v>
                </c:pt>
                <c:pt idx="26130">
                  <c:v>93</c:v>
                </c:pt>
                <c:pt idx="26131">
                  <c:v>513</c:v>
                </c:pt>
                <c:pt idx="26132">
                  <c:v>955</c:v>
                </c:pt>
                <c:pt idx="26133">
                  <c:v>529</c:v>
                </c:pt>
                <c:pt idx="26134">
                  <c:v>448</c:v>
                </c:pt>
                <c:pt idx="26135">
                  <c:v>337</c:v>
                </c:pt>
                <c:pt idx="26136">
                  <c:v>460</c:v>
                </c:pt>
                <c:pt idx="26137">
                  <c:v>437</c:v>
                </c:pt>
                <c:pt idx="26138">
                  <c:v>424</c:v>
                </c:pt>
                <c:pt idx="26139">
                  <c:v>391</c:v>
                </c:pt>
                <c:pt idx="26140">
                  <c:v>300</c:v>
                </c:pt>
                <c:pt idx="26141">
                  <c:v>1225</c:v>
                </c:pt>
                <c:pt idx="26142">
                  <c:v>457</c:v>
                </c:pt>
                <c:pt idx="26143">
                  <c:v>249</c:v>
                </c:pt>
                <c:pt idx="26144">
                  <c:v>188</c:v>
                </c:pt>
                <c:pt idx="26145">
                  <c:v>201</c:v>
                </c:pt>
                <c:pt idx="26146">
                  <c:v>180</c:v>
                </c:pt>
                <c:pt idx="26147">
                  <c:v>461</c:v>
                </c:pt>
                <c:pt idx="26148">
                  <c:v>279</c:v>
                </c:pt>
                <c:pt idx="26149">
                  <c:v>347</c:v>
                </c:pt>
                <c:pt idx="26150">
                  <c:v>265</c:v>
                </c:pt>
                <c:pt idx="26151">
                  <c:v>632</c:v>
                </c:pt>
                <c:pt idx="26152">
                  <c:v>235</c:v>
                </c:pt>
                <c:pt idx="26153">
                  <c:v>184</c:v>
                </c:pt>
                <c:pt idx="26154">
                  <c:v>255</c:v>
                </c:pt>
                <c:pt idx="26155">
                  <c:v>39</c:v>
                </c:pt>
                <c:pt idx="26156">
                  <c:v>187</c:v>
                </c:pt>
                <c:pt idx="26157">
                  <c:v>307</c:v>
                </c:pt>
                <c:pt idx="26158">
                  <c:v>325</c:v>
                </c:pt>
                <c:pt idx="26159">
                  <c:v>431</c:v>
                </c:pt>
                <c:pt idx="26160">
                  <c:v>772</c:v>
                </c:pt>
                <c:pt idx="26161">
                  <c:v>284</c:v>
                </c:pt>
                <c:pt idx="26162">
                  <c:v>798</c:v>
                </c:pt>
                <c:pt idx="26163">
                  <c:v>189</c:v>
                </c:pt>
                <c:pt idx="26164">
                  <c:v>164</c:v>
                </c:pt>
                <c:pt idx="26165">
                  <c:v>252</c:v>
                </c:pt>
                <c:pt idx="26166">
                  <c:v>749</c:v>
                </c:pt>
                <c:pt idx="26167">
                  <c:v>319</c:v>
                </c:pt>
                <c:pt idx="26168">
                  <c:v>257</c:v>
                </c:pt>
                <c:pt idx="26169">
                  <c:v>539</c:v>
                </c:pt>
                <c:pt idx="26170">
                  <c:v>271</c:v>
                </c:pt>
                <c:pt idx="26171">
                  <c:v>230</c:v>
                </c:pt>
                <c:pt idx="26172">
                  <c:v>618</c:v>
                </c:pt>
                <c:pt idx="26173">
                  <c:v>313</c:v>
                </c:pt>
                <c:pt idx="26174">
                  <c:v>327</c:v>
                </c:pt>
                <c:pt idx="26175">
                  <c:v>409</c:v>
                </c:pt>
                <c:pt idx="26176">
                  <c:v>279</c:v>
                </c:pt>
                <c:pt idx="26177">
                  <c:v>261</c:v>
                </c:pt>
                <c:pt idx="26178">
                  <c:v>781</c:v>
                </c:pt>
                <c:pt idx="26179">
                  <c:v>293</c:v>
                </c:pt>
                <c:pt idx="26180">
                  <c:v>38</c:v>
                </c:pt>
                <c:pt idx="26181">
                  <c:v>18</c:v>
                </c:pt>
                <c:pt idx="26182">
                  <c:v>115</c:v>
                </c:pt>
                <c:pt idx="26183" formatCode="0.00E+00">
                  <c:v>4.8999999999999998E-3</c:v>
                </c:pt>
                <c:pt idx="26184">
                  <c:v>291</c:v>
                </c:pt>
                <c:pt idx="26185">
                  <c:v>285</c:v>
                </c:pt>
                <c:pt idx="26186">
                  <c:v>420</c:v>
                </c:pt>
                <c:pt idx="26187">
                  <c:v>282</c:v>
                </c:pt>
                <c:pt idx="26188">
                  <c:v>313</c:v>
                </c:pt>
                <c:pt idx="26189">
                  <c:v>395</c:v>
                </c:pt>
                <c:pt idx="26190">
                  <c:v>440</c:v>
                </c:pt>
                <c:pt idx="26191">
                  <c:v>319</c:v>
                </c:pt>
                <c:pt idx="26192">
                  <c:v>228</c:v>
                </c:pt>
                <c:pt idx="26193">
                  <c:v>343</c:v>
                </c:pt>
                <c:pt idx="26194">
                  <c:v>398</c:v>
                </c:pt>
                <c:pt idx="26195">
                  <c:v>295</c:v>
                </c:pt>
                <c:pt idx="26196">
                  <c:v>364</c:v>
                </c:pt>
                <c:pt idx="26197">
                  <c:v>894</c:v>
                </c:pt>
                <c:pt idx="26198">
                  <c:v>780</c:v>
                </c:pt>
                <c:pt idx="26199">
                  <c:v>307</c:v>
                </c:pt>
                <c:pt idx="26200">
                  <c:v>1021</c:v>
                </c:pt>
                <c:pt idx="26201">
                  <c:v>387</c:v>
                </c:pt>
                <c:pt idx="26202">
                  <c:v>582</c:v>
                </c:pt>
                <c:pt idx="26203">
                  <c:v>335</c:v>
                </c:pt>
                <c:pt idx="26204">
                  <c:v>334</c:v>
                </c:pt>
                <c:pt idx="26205">
                  <c:v>329</c:v>
                </c:pt>
                <c:pt idx="26206">
                  <c:v>372</c:v>
                </c:pt>
                <c:pt idx="26207">
                  <c:v>390</c:v>
                </c:pt>
                <c:pt idx="26208">
                  <c:v>635</c:v>
                </c:pt>
                <c:pt idx="26209">
                  <c:v>340</c:v>
                </c:pt>
                <c:pt idx="26210">
                  <c:v>297</c:v>
                </c:pt>
                <c:pt idx="26211">
                  <c:v>274</c:v>
                </c:pt>
                <c:pt idx="26212">
                  <c:v>874</c:v>
                </c:pt>
                <c:pt idx="26213">
                  <c:v>762</c:v>
                </c:pt>
                <c:pt idx="26214">
                  <c:v>404</c:v>
                </c:pt>
                <c:pt idx="26215">
                  <c:v>395</c:v>
                </c:pt>
                <c:pt idx="26216">
                  <c:v>269</c:v>
                </c:pt>
                <c:pt idx="26217">
                  <c:v>630</c:v>
                </c:pt>
                <c:pt idx="26218">
                  <c:v>299</c:v>
                </c:pt>
                <c:pt idx="26219">
                  <c:v>382</c:v>
                </c:pt>
                <c:pt idx="26220">
                  <c:v>309</c:v>
                </c:pt>
                <c:pt idx="26221">
                  <c:v>422</c:v>
                </c:pt>
                <c:pt idx="26222">
                  <c:v>493</c:v>
                </c:pt>
                <c:pt idx="26223">
                  <c:v>410</c:v>
                </c:pt>
                <c:pt idx="26224">
                  <c:v>349</c:v>
                </c:pt>
                <c:pt idx="26225">
                  <c:v>568</c:v>
                </c:pt>
                <c:pt idx="26226">
                  <c:v>933</c:v>
                </c:pt>
                <c:pt idx="26227">
                  <c:v>348</c:v>
                </c:pt>
                <c:pt idx="26228">
                  <c:v>248</c:v>
                </c:pt>
                <c:pt idx="26229">
                  <c:v>269</c:v>
                </c:pt>
                <c:pt idx="26230">
                  <c:v>260</c:v>
                </c:pt>
                <c:pt idx="26231">
                  <c:v>467</c:v>
                </c:pt>
                <c:pt idx="26232">
                  <c:v>577</c:v>
                </c:pt>
                <c:pt idx="26233">
                  <c:v>263</c:v>
                </c:pt>
                <c:pt idx="26234">
                  <c:v>384</c:v>
                </c:pt>
                <c:pt idx="26235">
                  <c:v>649</c:v>
                </c:pt>
                <c:pt idx="26236">
                  <c:v>301</c:v>
                </c:pt>
                <c:pt idx="26237">
                  <c:v>281</c:v>
                </c:pt>
                <c:pt idx="26238">
                  <c:v>369</c:v>
                </c:pt>
                <c:pt idx="26239">
                  <c:v>368</c:v>
                </c:pt>
                <c:pt idx="26240">
                  <c:v>312</c:v>
                </c:pt>
                <c:pt idx="26241">
                  <c:v>299</c:v>
                </c:pt>
                <c:pt idx="26242">
                  <c:v>333</c:v>
                </c:pt>
                <c:pt idx="26243">
                  <c:v>627</c:v>
                </c:pt>
                <c:pt idx="26244">
                  <c:v>198</c:v>
                </c:pt>
                <c:pt idx="26245">
                  <c:v>200</c:v>
                </c:pt>
                <c:pt idx="26246">
                  <c:v>317</c:v>
                </c:pt>
                <c:pt idx="26247">
                  <c:v>296</c:v>
                </c:pt>
                <c:pt idx="26248">
                  <c:v>236</c:v>
                </c:pt>
                <c:pt idx="26249">
                  <c:v>413</c:v>
                </c:pt>
                <c:pt idx="26250">
                  <c:v>359</c:v>
                </c:pt>
                <c:pt idx="26251">
                  <c:v>342</c:v>
                </c:pt>
                <c:pt idx="26252">
                  <c:v>311</c:v>
                </c:pt>
                <c:pt idx="26253">
                  <c:v>192</c:v>
                </c:pt>
                <c:pt idx="26254">
                  <c:v>146</c:v>
                </c:pt>
                <c:pt idx="26255">
                  <c:v>287</c:v>
                </c:pt>
                <c:pt idx="26256">
                  <c:v>328</c:v>
                </c:pt>
                <c:pt idx="26257">
                  <c:v>231</c:v>
                </c:pt>
                <c:pt idx="26258">
                  <c:v>282</c:v>
                </c:pt>
                <c:pt idx="26259">
                  <c:v>303</c:v>
                </c:pt>
                <c:pt idx="26260">
                  <c:v>267</c:v>
                </c:pt>
                <c:pt idx="26261">
                  <c:v>351</c:v>
                </c:pt>
                <c:pt idx="26262">
                  <c:v>320</c:v>
                </c:pt>
                <c:pt idx="26263">
                  <c:v>459</c:v>
                </c:pt>
                <c:pt idx="26264">
                  <c:v>318</c:v>
                </c:pt>
                <c:pt idx="26265">
                  <c:v>293</c:v>
                </c:pt>
                <c:pt idx="26266">
                  <c:v>424</c:v>
                </c:pt>
                <c:pt idx="26267">
                  <c:v>431</c:v>
                </c:pt>
                <c:pt idx="26268">
                  <c:v>213</c:v>
                </c:pt>
                <c:pt idx="26269">
                  <c:v>728</c:v>
                </c:pt>
                <c:pt idx="26270">
                  <c:v>778</c:v>
                </c:pt>
                <c:pt idx="26271">
                  <c:v>658</c:v>
                </c:pt>
                <c:pt idx="26272">
                  <c:v>222</c:v>
                </c:pt>
                <c:pt idx="26273">
                  <c:v>250</c:v>
                </c:pt>
                <c:pt idx="26274">
                  <c:v>632</c:v>
                </c:pt>
                <c:pt idx="26275">
                  <c:v>840</c:v>
                </c:pt>
                <c:pt idx="26276">
                  <c:v>783</c:v>
                </c:pt>
                <c:pt idx="26277">
                  <c:v>839</c:v>
                </c:pt>
                <c:pt idx="26278">
                  <c:v>175</c:v>
                </c:pt>
                <c:pt idx="26279">
                  <c:v>193</c:v>
                </c:pt>
                <c:pt idx="26280">
                  <c:v>616</c:v>
                </c:pt>
                <c:pt idx="26281">
                  <c:v>237</c:v>
                </c:pt>
                <c:pt idx="26282">
                  <c:v>683</c:v>
                </c:pt>
                <c:pt idx="26283">
                  <c:v>313</c:v>
                </c:pt>
                <c:pt idx="26284">
                  <c:v>295</c:v>
                </c:pt>
                <c:pt idx="26285">
                  <c:v>312</c:v>
                </c:pt>
                <c:pt idx="26286">
                  <c:v>368</c:v>
                </c:pt>
                <c:pt idx="26287">
                  <c:v>459</c:v>
                </c:pt>
                <c:pt idx="26288">
                  <c:v>265</c:v>
                </c:pt>
                <c:pt idx="26289">
                  <c:v>369</c:v>
                </c:pt>
                <c:pt idx="26290">
                  <c:v>243</c:v>
                </c:pt>
                <c:pt idx="26291">
                  <c:v>247</c:v>
                </c:pt>
                <c:pt idx="26292">
                  <c:v>846</c:v>
                </c:pt>
                <c:pt idx="26293">
                  <c:v>532</c:v>
                </c:pt>
                <c:pt idx="26294">
                  <c:v>393</c:v>
                </c:pt>
                <c:pt idx="26295">
                  <c:v>380</c:v>
                </c:pt>
                <c:pt idx="26296">
                  <c:v>398</c:v>
                </c:pt>
                <c:pt idx="26297">
                  <c:v>932</c:v>
                </c:pt>
                <c:pt idx="26298">
                  <c:v>430</c:v>
                </c:pt>
                <c:pt idx="26299">
                  <c:v>575</c:v>
                </c:pt>
                <c:pt idx="26300">
                  <c:v>764</c:v>
                </c:pt>
                <c:pt idx="26301">
                  <c:v>314</c:v>
                </c:pt>
                <c:pt idx="26302">
                  <c:v>256</c:v>
                </c:pt>
                <c:pt idx="26303">
                  <c:v>361</c:v>
                </c:pt>
                <c:pt idx="26304">
                  <c:v>434</c:v>
                </c:pt>
                <c:pt idx="26305">
                  <c:v>862</c:v>
                </c:pt>
                <c:pt idx="26306">
                  <c:v>623</c:v>
                </c:pt>
                <c:pt idx="26307">
                  <c:v>819</c:v>
                </c:pt>
                <c:pt idx="26308">
                  <c:v>359</c:v>
                </c:pt>
                <c:pt idx="26309">
                  <c:v>739</c:v>
                </c:pt>
                <c:pt idx="26310">
                  <c:v>653</c:v>
                </c:pt>
                <c:pt idx="26311">
                  <c:v>719</c:v>
                </c:pt>
                <c:pt idx="26312">
                  <c:v>446</c:v>
                </c:pt>
                <c:pt idx="26313">
                  <c:v>1065</c:v>
                </c:pt>
                <c:pt idx="26314">
                  <c:v>587</c:v>
                </c:pt>
                <c:pt idx="26315">
                  <c:v>660</c:v>
                </c:pt>
                <c:pt idx="26316">
                  <c:v>92</c:v>
                </c:pt>
                <c:pt idx="26317">
                  <c:v>207</c:v>
                </c:pt>
                <c:pt idx="26318">
                  <c:v>286</c:v>
                </c:pt>
                <c:pt idx="26319">
                  <c:v>248</c:v>
                </c:pt>
                <c:pt idx="26320">
                  <c:v>260</c:v>
                </c:pt>
                <c:pt idx="26321">
                  <c:v>273</c:v>
                </c:pt>
                <c:pt idx="26322">
                  <c:v>258</c:v>
                </c:pt>
                <c:pt idx="26323">
                  <c:v>353</c:v>
                </c:pt>
                <c:pt idx="26324">
                  <c:v>193</c:v>
                </c:pt>
                <c:pt idx="26325">
                  <c:v>239</c:v>
                </c:pt>
                <c:pt idx="26326">
                  <c:v>220</c:v>
                </c:pt>
                <c:pt idx="26327">
                  <c:v>157</c:v>
                </c:pt>
                <c:pt idx="26328">
                  <c:v>582</c:v>
                </c:pt>
                <c:pt idx="26329">
                  <c:v>448</c:v>
                </c:pt>
                <c:pt idx="26330">
                  <c:v>266</c:v>
                </c:pt>
                <c:pt idx="26331">
                  <c:v>347</c:v>
                </c:pt>
                <c:pt idx="26332">
                  <c:v>449</c:v>
                </c:pt>
                <c:pt idx="26333">
                  <c:v>284</c:v>
                </c:pt>
                <c:pt idx="26334">
                  <c:v>471</c:v>
                </c:pt>
                <c:pt idx="26335">
                  <c:v>373</c:v>
                </c:pt>
                <c:pt idx="26336">
                  <c:v>233</c:v>
                </c:pt>
                <c:pt idx="26337">
                  <c:v>610</c:v>
                </c:pt>
                <c:pt idx="26338">
                  <c:v>282</c:v>
                </c:pt>
                <c:pt idx="26339">
                  <c:v>873</c:v>
                </c:pt>
                <c:pt idx="26340">
                  <c:v>279</c:v>
                </c:pt>
                <c:pt idx="26341">
                  <c:v>246</c:v>
                </c:pt>
                <c:pt idx="26342">
                  <c:v>1017</c:v>
                </c:pt>
                <c:pt idx="26343">
                  <c:v>422</c:v>
                </c:pt>
                <c:pt idx="26344">
                  <c:v>535</c:v>
                </c:pt>
                <c:pt idx="26345">
                  <c:v>416</c:v>
                </c:pt>
                <c:pt idx="26346">
                  <c:v>428</c:v>
                </c:pt>
                <c:pt idx="26347">
                  <c:v>899</c:v>
                </c:pt>
                <c:pt idx="26348">
                  <c:v>308</c:v>
                </c:pt>
                <c:pt idx="26349">
                  <c:v>236</c:v>
                </c:pt>
                <c:pt idx="26350">
                  <c:v>394</c:v>
                </c:pt>
                <c:pt idx="26351">
                  <c:v>849</c:v>
                </c:pt>
                <c:pt idx="26352">
                  <c:v>120</c:v>
                </c:pt>
                <c:pt idx="26353">
                  <c:v>52</c:v>
                </c:pt>
                <c:pt idx="26354">
                  <c:v>170</c:v>
                </c:pt>
                <c:pt idx="26355">
                  <c:v>283</c:v>
                </c:pt>
                <c:pt idx="26356">
                  <c:v>316</c:v>
                </c:pt>
                <c:pt idx="26357">
                  <c:v>137</c:v>
                </c:pt>
                <c:pt idx="26358">
                  <c:v>279</c:v>
                </c:pt>
                <c:pt idx="26359">
                  <c:v>207</c:v>
                </c:pt>
                <c:pt idx="26360">
                  <c:v>202</c:v>
                </c:pt>
                <c:pt idx="26361">
                  <c:v>210</c:v>
                </c:pt>
                <c:pt idx="26362">
                  <c:v>179</c:v>
                </c:pt>
                <c:pt idx="26363">
                  <c:v>189</c:v>
                </c:pt>
                <c:pt idx="26364">
                  <c:v>282</c:v>
                </c:pt>
                <c:pt idx="26365">
                  <c:v>251</c:v>
                </c:pt>
                <c:pt idx="26366">
                  <c:v>268</c:v>
                </c:pt>
                <c:pt idx="26367">
                  <c:v>237</c:v>
                </c:pt>
                <c:pt idx="26368">
                  <c:v>270</c:v>
                </c:pt>
                <c:pt idx="26369">
                  <c:v>407</c:v>
                </c:pt>
                <c:pt idx="26370">
                  <c:v>171</c:v>
                </c:pt>
                <c:pt idx="26371">
                  <c:v>246</c:v>
                </c:pt>
                <c:pt idx="26372">
                  <c:v>291</c:v>
                </c:pt>
                <c:pt idx="26373">
                  <c:v>337</c:v>
                </c:pt>
                <c:pt idx="26374">
                  <c:v>150</c:v>
                </c:pt>
                <c:pt idx="26375">
                  <c:v>152</c:v>
                </c:pt>
                <c:pt idx="26376">
                  <c:v>291</c:v>
                </c:pt>
                <c:pt idx="26377">
                  <c:v>121</c:v>
                </c:pt>
                <c:pt idx="26378">
                  <c:v>3</c:v>
                </c:pt>
                <c:pt idx="26379">
                  <c:v>57</c:v>
                </c:pt>
                <c:pt idx="26380">
                  <c:v>85</c:v>
                </c:pt>
                <c:pt idx="26381">
                  <c:v>66</c:v>
                </c:pt>
                <c:pt idx="26382">
                  <c:v>131</c:v>
                </c:pt>
                <c:pt idx="26383">
                  <c:v>111</c:v>
                </c:pt>
                <c:pt idx="26384">
                  <c:v>129</c:v>
                </c:pt>
                <c:pt idx="26385">
                  <c:v>240</c:v>
                </c:pt>
                <c:pt idx="26386">
                  <c:v>438</c:v>
                </c:pt>
                <c:pt idx="26387">
                  <c:v>306</c:v>
                </c:pt>
                <c:pt idx="26388">
                  <c:v>981</c:v>
                </c:pt>
                <c:pt idx="26389">
                  <c:v>363</c:v>
                </c:pt>
                <c:pt idx="26390">
                  <c:v>350</c:v>
                </c:pt>
                <c:pt idx="26391">
                  <c:v>522</c:v>
                </c:pt>
                <c:pt idx="26392">
                  <c:v>543</c:v>
                </c:pt>
                <c:pt idx="26393">
                  <c:v>415</c:v>
                </c:pt>
                <c:pt idx="26394">
                  <c:v>425</c:v>
                </c:pt>
                <c:pt idx="26395">
                  <c:v>530</c:v>
                </c:pt>
                <c:pt idx="26396">
                  <c:v>798</c:v>
                </c:pt>
                <c:pt idx="26397">
                  <c:v>548</c:v>
                </c:pt>
                <c:pt idx="26398">
                  <c:v>328</c:v>
                </c:pt>
                <c:pt idx="26399">
                  <c:v>266</c:v>
                </c:pt>
                <c:pt idx="26400">
                  <c:v>311</c:v>
                </c:pt>
                <c:pt idx="26401">
                  <c:v>136</c:v>
                </c:pt>
                <c:pt idx="26402">
                  <c:v>96</c:v>
                </c:pt>
                <c:pt idx="26403">
                  <c:v>87</c:v>
                </c:pt>
                <c:pt idx="26404">
                  <c:v>148</c:v>
                </c:pt>
                <c:pt idx="26405">
                  <c:v>324</c:v>
                </c:pt>
                <c:pt idx="26406">
                  <c:v>18</c:v>
                </c:pt>
                <c:pt idx="26407">
                  <c:v>30</c:v>
                </c:pt>
                <c:pt idx="26408">
                  <c:v>185</c:v>
                </c:pt>
                <c:pt idx="26409">
                  <c:v>179</c:v>
                </c:pt>
                <c:pt idx="26410">
                  <c:v>219</c:v>
                </c:pt>
                <c:pt idx="26411">
                  <c:v>152</c:v>
                </c:pt>
                <c:pt idx="26412">
                  <c:v>215</c:v>
                </c:pt>
                <c:pt idx="26413">
                  <c:v>411</c:v>
                </c:pt>
                <c:pt idx="26414">
                  <c:v>291</c:v>
                </c:pt>
                <c:pt idx="26415">
                  <c:v>256</c:v>
                </c:pt>
                <c:pt idx="26416">
                  <c:v>293</c:v>
                </c:pt>
                <c:pt idx="26417">
                  <c:v>222</c:v>
                </c:pt>
                <c:pt idx="26418">
                  <c:v>162</c:v>
                </c:pt>
                <c:pt idx="26419">
                  <c:v>231</c:v>
                </c:pt>
                <c:pt idx="26420">
                  <c:v>231</c:v>
                </c:pt>
                <c:pt idx="26421">
                  <c:v>345</c:v>
                </c:pt>
                <c:pt idx="26422">
                  <c:v>571</c:v>
                </c:pt>
                <c:pt idx="26423">
                  <c:v>325</c:v>
                </c:pt>
                <c:pt idx="26424">
                  <c:v>656</c:v>
                </c:pt>
                <c:pt idx="26425">
                  <c:v>501</c:v>
                </c:pt>
                <c:pt idx="26426">
                  <c:v>422</c:v>
                </c:pt>
                <c:pt idx="26427">
                  <c:v>426</c:v>
                </c:pt>
                <c:pt idx="26428">
                  <c:v>430</c:v>
                </c:pt>
                <c:pt idx="26429">
                  <c:v>394</c:v>
                </c:pt>
                <c:pt idx="26430">
                  <c:v>316</c:v>
                </c:pt>
                <c:pt idx="26431">
                  <c:v>288</c:v>
                </c:pt>
                <c:pt idx="26432">
                  <c:v>292</c:v>
                </c:pt>
                <c:pt idx="26433">
                  <c:v>298</c:v>
                </c:pt>
                <c:pt idx="26434">
                  <c:v>254</c:v>
                </c:pt>
                <c:pt idx="26435">
                  <c:v>188</c:v>
                </c:pt>
                <c:pt idx="26436">
                  <c:v>306</c:v>
                </c:pt>
                <c:pt idx="26437">
                  <c:v>268</c:v>
                </c:pt>
                <c:pt idx="26438">
                  <c:v>379</c:v>
                </c:pt>
                <c:pt idx="26439">
                  <c:v>242</c:v>
                </c:pt>
                <c:pt idx="26440">
                  <c:v>299</c:v>
                </c:pt>
                <c:pt idx="26441">
                  <c:v>232</c:v>
                </c:pt>
                <c:pt idx="26442">
                  <c:v>223</c:v>
                </c:pt>
                <c:pt idx="26443">
                  <c:v>208</c:v>
                </c:pt>
                <c:pt idx="26444">
                  <c:v>192</c:v>
                </c:pt>
                <c:pt idx="26445">
                  <c:v>225</c:v>
                </c:pt>
                <c:pt idx="26446">
                  <c:v>58</c:v>
                </c:pt>
                <c:pt idx="26447">
                  <c:v>139</c:v>
                </c:pt>
                <c:pt idx="26448">
                  <c:v>148</c:v>
                </c:pt>
                <c:pt idx="26449">
                  <c:v>39</c:v>
                </c:pt>
                <c:pt idx="26450">
                  <c:v>278</c:v>
                </c:pt>
                <c:pt idx="26451">
                  <c:v>338</c:v>
                </c:pt>
                <c:pt idx="26452">
                  <c:v>235</c:v>
                </c:pt>
                <c:pt idx="26453">
                  <c:v>355</c:v>
                </c:pt>
                <c:pt idx="26454">
                  <c:v>339</c:v>
                </c:pt>
                <c:pt idx="26455">
                  <c:v>325</c:v>
                </c:pt>
                <c:pt idx="26456">
                  <c:v>324</c:v>
                </c:pt>
                <c:pt idx="26457">
                  <c:v>1174</c:v>
                </c:pt>
                <c:pt idx="26458">
                  <c:v>860</c:v>
                </c:pt>
                <c:pt idx="26459">
                  <c:v>259</c:v>
                </c:pt>
                <c:pt idx="26460">
                  <c:v>800</c:v>
                </c:pt>
                <c:pt idx="26461">
                  <c:v>295</c:v>
                </c:pt>
                <c:pt idx="26462">
                  <c:v>149</c:v>
                </c:pt>
                <c:pt idx="26463">
                  <c:v>87</c:v>
                </c:pt>
                <c:pt idx="26464">
                  <c:v>65</c:v>
                </c:pt>
                <c:pt idx="26465">
                  <c:v>43</c:v>
                </c:pt>
                <c:pt idx="26466">
                  <c:v>118</c:v>
                </c:pt>
                <c:pt idx="26467" formatCode="0.00E+00">
                  <c:v>4.8999999999999998E-3</c:v>
                </c:pt>
                <c:pt idx="26468">
                  <c:v>84</c:v>
                </c:pt>
                <c:pt idx="26469">
                  <c:v>236</c:v>
                </c:pt>
                <c:pt idx="26470">
                  <c:v>268</c:v>
                </c:pt>
                <c:pt idx="26471">
                  <c:v>289</c:v>
                </c:pt>
                <c:pt idx="26472">
                  <c:v>218</c:v>
                </c:pt>
                <c:pt idx="26473">
                  <c:v>462</c:v>
                </c:pt>
                <c:pt idx="26474">
                  <c:v>372</c:v>
                </c:pt>
                <c:pt idx="26475">
                  <c:v>291</c:v>
                </c:pt>
                <c:pt idx="26476">
                  <c:v>454</c:v>
                </c:pt>
                <c:pt idx="26477">
                  <c:v>276</c:v>
                </c:pt>
                <c:pt idx="26478">
                  <c:v>259</c:v>
                </c:pt>
                <c:pt idx="26479">
                  <c:v>180</c:v>
                </c:pt>
                <c:pt idx="26480">
                  <c:v>273</c:v>
                </c:pt>
                <c:pt idx="26481">
                  <c:v>948</c:v>
                </c:pt>
                <c:pt idx="26482">
                  <c:v>909</c:v>
                </c:pt>
                <c:pt idx="26483">
                  <c:v>520</c:v>
                </c:pt>
                <c:pt idx="26484">
                  <c:v>828</c:v>
                </c:pt>
                <c:pt idx="26485">
                  <c:v>962</c:v>
                </c:pt>
                <c:pt idx="26486">
                  <c:v>1082</c:v>
                </c:pt>
                <c:pt idx="26487">
                  <c:v>1330</c:v>
                </c:pt>
                <c:pt idx="26488">
                  <c:v>855</c:v>
                </c:pt>
                <c:pt idx="26489">
                  <c:v>614</c:v>
                </c:pt>
                <c:pt idx="26490">
                  <c:v>334</c:v>
                </c:pt>
                <c:pt idx="26491">
                  <c:v>458</c:v>
                </c:pt>
                <c:pt idx="26492">
                  <c:v>880</c:v>
                </c:pt>
                <c:pt idx="26493">
                  <c:v>213</c:v>
                </c:pt>
                <c:pt idx="26494">
                  <c:v>293</c:v>
                </c:pt>
                <c:pt idx="26495">
                  <c:v>221</c:v>
                </c:pt>
                <c:pt idx="26496">
                  <c:v>92</c:v>
                </c:pt>
                <c:pt idx="26497">
                  <c:v>200</c:v>
                </c:pt>
                <c:pt idx="26498">
                  <c:v>81</c:v>
                </c:pt>
                <c:pt idx="26499">
                  <c:v>215</c:v>
                </c:pt>
                <c:pt idx="26500">
                  <c:v>160</c:v>
                </c:pt>
                <c:pt idx="26501">
                  <c:v>42</c:v>
                </c:pt>
                <c:pt idx="26502">
                  <c:v>76</c:v>
                </c:pt>
                <c:pt idx="26503">
                  <c:v>37</c:v>
                </c:pt>
                <c:pt idx="26504">
                  <c:v>209</c:v>
                </c:pt>
                <c:pt idx="26505">
                  <c:v>102</c:v>
                </c:pt>
                <c:pt idx="26506">
                  <c:v>120</c:v>
                </c:pt>
                <c:pt idx="26507">
                  <c:v>26</c:v>
                </c:pt>
                <c:pt idx="26508">
                  <c:v>34</c:v>
                </c:pt>
                <c:pt idx="26509" formatCode="0.00E+00">
                  <c:v>4.8999999999999998E-3</c:v>
                </c:pt>
                <c:pt idx="26510">
                  <c:v>103</c:v>
                </c:pt>
                <c:pt idx="26511">
                  <c:v>179</c:v>
                </c:pt>
                <c:pt idx="26512">
                  <c:v>9</c:v>
                </c:pt>
                <c:pt idx="26513" formatCode="0.00E+00">
                  <c:v>4.8999999999999998E-3</c:v>
                </c:pt>
                <c:pt idx="26514">
                  <c:v>74</c:v>
                </c:pt>
                <c:pt idx="26515">
                  <c:v>128</c:v>
                </c:pt>
                <c:pt idx="26516">
                  <c:v>17</c:v>
                </c:pt>
                <c:pt idx="26517">
                  <c:v>8</c:v>
                </c:pt>
                <c:pt idx="26518">
                  <c:v>45</c:v>
                </c:pt>
                <c:pt idx="26519">
                  <c:v>942</c:v>
                </c:pt>
                <c:pt idx="26520">
                  <c:v>334</c:v>
                </c:pt>
                <c:pt idx="26521">
                  <c:v>983</c:v>
                </c:pt>
                <c:pt idx="26522">
                  <c:v>182</c:v>
                </c:pt>
                <c:pt idx="26523">
                  <c:v>383</c:v>
                </c:pt>
                <c:pt idx="26524">
                  <c:v>310</c:v>
                </c:pt>
                <c:pt idx="26525">
                  <c:v>156</c:v>
                </c:pt>
                <c:pt idx="26526">
                  <c:v>64</c:v>
                </c:pt>
                <c:pt idx="26527">
                  <c:v>42</c:v>
                </c:pt>
                <c:pt idx="26528">
                  <c:v>517</c:v>
                </c:pt>
                <c:pt idx="26529">
                  <c:v>403</c:v>
                </c:pt>
                <c:pt idx="26530">
                  <c:v>203</c:v>
                </c:pt>
                <c:pt idx="26531">
                  <c:v>283</c:v>
                </c:pt>
                <c:pt idx="26532">
                  <c:v>150</c:v>
                </c:pt>
                <c:pt idx="26533" formatCode="0.00E+00">
                  <c:v>4.8999999999999998E-3</c:v>
                </c:pt>
                <c:pt idx="26534">
                  <c:v>100</c:v>
                </c:pt>
                <c:pt idx="26535">
                  <c:v>11</c:v>
                </c:pt>
                <c:pt idx="26536" formatCode="0.00E+00">
                  <c:v>4.8999999999999998E-3</c:v>
                </c:pt>
                <c:pt idx="26537" formatCode="0.00E+00">
                  <c:v>4.8999999999999998E-3</c:v>
                </c:pt>
                <c:pt idx="26538" formatCode="0.00E+00">
                  <c:v>4.8999999999999998E-3</c:v>
                </c:pt>
                <c:pt idx="26539">
                  <c:v>16</c:v>
                </c:pt>
                <c:pt idx="26540">
                  <c:v>11</c:v>
                </c:pt>
                <c:pt idx="26541">
                  <c:v>141</c:v>
                </c:pt>
                <c:pt idx="26542">
                  <c:v>203</c:v>
                </c:pt>
                <c:pt idx="26543">
                  <c:v>124</c:v>
                </c:pt>
                <c:pt idx="26544">
                  <c:v>89</c:v>
                </c:pt>
                <c:pt idx="26545">
                  <c:v>287</c:v>
                </c:pt>
                <c:pt idx="26546">
                  <c:v>310</c:v>
                </c:pt>
                <c:pt idx="26547">
                  <c:v>85</c:v>
                </c:pt>
                <c:pt idx="26548">
                  <c:v>166</c:v>
                </c:pt>
                <c:pt idx="26549">
                  <c:v>165</c:v>
                </c:pt>
                <c:pt idx="26550">
                  <c:v>22</c:v>
                </c:pt>
                <c:pt idx="26551">
                  <c:v>141</c:v>
                </c:pt>
                <c:pt idx="26552">
                  <c:v>175</c:v>
                </c:pt>
                <c:pt idx="26553">
                  <c:v>289</c:v>
                </c:pt>
                <c:pt idx="26554">
                  <c:v>574</c:v>
                </c:pt>
                <c:pt idx="26555">
                  <c:v>470</c:v>
                </c:pt>
                <c:pt idx="26556">
                  <c:v>428</c:v>
                </c:pt>
                <c:pt idx="26557">
                  <c:v>542</c:v>
                </c:pt>
                <c:pt idx="26558">
                  <c:v>407</c:v>
                </c:pt>
                <c:pt idx="26559">
                  <c:v>410</c:v>
                </c:pt>
                <c:pt idx="26560">
                  <c:v>371</c:v>
                </c:pt>
                <c:pt idx="26561">
                  <c:v>543</c:v>
                </c:pt>
                <c:pt idx="26562">
                  <c:v>191</c:v>
                </c:pt>
                <c:pt idx="26563">
                  <c:v>488</c:v>
                </c:pt>
                <c:pt idx="26564">
                  <c:v>201</c:v>
                </c:pt>
                <c:pt idx="26565">
                  <c:v>97</c:v>
                </c:pt>
                <c:pt idx="26566">
                  <c:v>45</c:v>
                </c:pt>
                <c:pt idx="26567">
                  <c:v>111</c:v>
                </c:pt>
                <c:pt idx="26568">
                  <c:v>132</c:v>
                </c:pt>
                <c:pt idx="26569">
                  <c:v>83</c:v>
                </c:pt>
                <c:pt idx="26570">
                  <c:v>133</c:v>
                </c:pt>
                <c:pt idx="26571">
                  <c:v>117</c:v>
                </c:pt>
                <c:pt idx="26572">
                  <c:v>72</c:v>
                </c:pt>
                <c:pt idx="26573">
                  <c:v>84</c:v>
                </c:pt>
                <c:pt idx="26574">
                  <c:v>93</c:v>
                </c:pt>
                <c:pt idx="26575">
                  <c:v>45</c:v>
                </c:pt>
                <c:pt idx="26576">
                  <c:v>110</c:v>
                </c:pt>
                <c:pt idx="26577">
                  <c:v>165</c:v>
                </c:pt>
                <c:pt idx="26578">
                  <c:v>171</c:v>
                </c:pt>
                <c:pt idx="26579">
                  <c:v>58</c:v>
                </c:pt>
                <c:pt idx="26580">
                  <c:v>107</c:v>
                </c:pt>
                <c:pt idx="26581">
                  <c:v>148</c:v>
                </c:pt>
                <c:pt idx="26582">
                  <c:v>131</c:v>
                </c:pt>
                <c:pt idx="26583">
                  <c:v>307</c:v>
                </c:pt>
                <c:pt idx="26584">
                  <c:v>110</c:v>
                </c:pt>
                <c:pt idx="26585" formatCode="0.00E+00">
                  <c:v>4.8999999999999998E-3</c:v>
                </c:pt>
                <c:pt idx="26586">
                  <c:v>2</c:v>
                </c:pt>
                <c:pt idx="26587" formatCode="0.00E+00">
                  <c:v>4.8999999999999998E-3</c:v>
                </c:pt>
                <c:pt idx="26588">
                  <c:v>85</c:v>
                </c:pt>
                <c:pt idx="26589" formatCode="0.00E+00">
                  <c:v>4.8999999999999998E-3</c:v>
                </c:pt>
                <c:pt idx="26590">
                  <c:v>171</c:v>
                </c:pt>
                <c:pt idx="26591">
                  <c:v>84</c:v>
                </c:pt>
                <c:pt idx="26592">
                  <c:v>128</c:v>
                </c:pt>
                <c:pt idx="26593">
                  <c:v>186</c:v>
                </c:pt>
                <c:pt idx="26594">
                  <c:v>196</c:v>
                </c:pt>
                <c:pt idx="26595">
                  <c:v>239</c:v>
                </c:pt>
                <c:pt idx="26596">
                  <c:v>88</c:v>
                </c:pt>
                <c:pt idx="26597">
                  <c:v>121</c:v>
                </c:pt>
                <c:pt idx="26598">
                  <c:v>260</c:v>
                </c:pt>
                <c:pt idx="26599">
                  <c:v>39</c:v>
                </c:pt>
                <c:pt idx="26600">
                  <c:v>364</c:v>
                </c:pt>
                <c:pt idx="26601">
                  <c:v>96</c:v>
                </c:pt>
                <c:pt idx="26602">
                  <c:v>397</c:v>
                </c:pt>
                <c:pt idx="26603">
                  <c:v>259</c:v>
                </c:pt>
                <c:pt idx="26604">
                  <c:v>461</c:v>
                </c:pt>
                <c:pt idx="26605">
                  <c:v>533</c:v>
                </c:pt>
                <c:pt idx="26606">
                  <c:v>156</c:v>
                </c:pt>
                <c:pt idx="26607">
                  <c:v>224</c:v>
                </c:pt>
                <c:pt idx="26608">
                  <c:v>358</c:v>
                </c:pt>
                <c:pt idx="26609">
                  <c:v>363</c:v>
                </c:pt>
                <c:pt idx="26610">
                  <c:v>573</c:v>
                </c:pt>
                <c:pt idx="26611">
                  <c:v>420</c:v>
                </c:pt>
                <c:pt idx="26612">
                  <c:v>455</c:v>
                </c:pt>
                <c:pt idx="26613">
                  <c:v>542</c:v>
                </c:pt>
                <c:pt idx="26614">
                  <c:v>162</c:v>
                </c:pt>
                <c:pt idx="26615">
                  <c:v>164</c:v>
                </c:pt>
                <c:pt idx="26616">
                  <c:v>253</c:v>
                </c:pt>
                <c:pt idx="26617">
                  <c:v>131</c:v>
                </c:pt>
                <c:pt idx="26618">
                  <c:v>300</c:v>
                </c:pt>
                <c:pt idx="26619">
                  <c:v>99</c:v>
                </c:pt>
                <c:pt idx="26620">
                  <c:v>314</c:v>
                </c:pt>
                <c:pt idx="26621">
                  <c:v>222</c:v>
                </c:pt>
                <c:pt idx="26622">
                  <c:v>89</c:v>
                </c:pt>
                <c:pt idx="26623">
                  <c:v>87</c:v>
                </c:pt>
                <c:pt idx="26624">
                  <c:v>415</c:v>
                </c:pt>
                <c:pt idx="26625">
                  <c:v>262</c:v>
                </c:pt>
                <c:pt idx="26626">
                  <c:v>113</c:v>
                </c:pt>
                <c:pt idx="26627">
                  <c:v>821</c:v>
                </c:pt>
                <c:pt idx="26628">
                  <c:v>140</c:v>
                </c:pt>
                <c:pt idx="26629">
                  <c:v>161</c:v>
                </c:pt>
                <c:pt idx="26630">
                  <c:v>155</c:v>
                </c:pt>
                <c:pt idx="26631">
                  <c:v>254</c:v>
                </c:pt>
                <c:pt idx="26632">
                  <c:v>948</c:v>
                </c:pt>
                <c:pt idx="26633">
                  <c:v>1159</c:v>
                </c:pt>
                <c:pt idx="26634">
                  <c:v>838</c:v>
                </c:pt>
                <c:pt idx="26635">
                  <c:v>314</c:v>
                </c:pt>
                <c:pt idx="26636">
                  <c:v>1258</c:v>
                </c:pt>
                <c:pt idx="26637">
                  <c:v>618</c:v>
                </c:pt>
                <c:pt idx="26638">
                  <c:v>1228</c:v>
                </c:pt>
                <c:pt idx="26639">
                  <c:v>90</c:v>
                </c:pt>
                <c:pt idx="26640">
                  <c:v>68</c:v>
                </c:pt>
                <c:pt idx="26641">
                  <c:v>36</c:v>
                </c:pt>
                <c:pt idx="26642">
                  <c:v>94</c:v>
                </c:pt>
                <c:pt idx="26643">
                  <c:v>221</c:v>
                </c:pt>
                <c:pt idx="26644">
                  <c:v>177</c:v>
                </c:pt>
                <c:pt idx="26645">
                  <c:v>295</c:v>
                </c:pt>
                <c:pt idx="26646">
                  <c:v>570</c:v>
                </c:pt>
                <c:pt idx="26647">
                  <c:v>173</c:v>
                </c:pt>
                <c:pt idx="26648">
                  <c:v>242</c:v>
                </c:pt>
                <c:pt idx="26649">
                  <c:v>216</c:v>
                </c:pt>
                <c:pt idx="26650">
                  <c:v>560</c:v>
                </c:pt>
                <c:pt idx="26651">
                  <c:v>255</c:v>
                </c:pt>
                <c:pt idx="26652">
                  <c:v>136</c:v>
                </c:pt>
                <c:pt idx="26653">
                  <c:v>321</c:v>
                </c:pt>
                <c:pt idx="26654">
                  <c:v>223</c:v>
                </c:pt>
                <c:pt idx="26655">
                  <c:v>704</c:v>
                </c:pt>
                <c:pt idx="26656">
                  <c:v>737</c:v>
                </c:pt>
                <c:pt idx="26657">
                  <c:v>460</c:v>
                </c:pt>
                <c:pt idx="26658">
                  <c:v>1095</c:v>
                </c:pt>
                <c:pt idx="26659">
                  <c:v>520</c:v>
                </c:pt>
                <c:pt idx="26660">
                  <c:v>645</c:v>
                </c:pt>
                <c:pt idx="26661">
                  <c:v>917</c:v>
                </c:pt>
                <c:pt idx="26662">
                  <c:v>436</c:v>
                </c:pt>
                <c:pt idx="26663">
                  <c:v>612</c:v>
                </c:pt>
                <c:pt idx="26664">
                  <c:v>436</c:v>
                </c:pt>
                <c:pt idx="26665">
                  <c:v>439</c:v>
                </c:pt>
                <c:pt idx="26666">
                  <c:v>685</c:v>
                </c:pt>
                <c:pt idx="26667">
                  <c:v>143</c:v>
                </c:pt>
                <c:pt idx="26668">
                  <c:v>43</c:v>
                </c:pt>
                <c:pt idx="26669">
                  <c:v>87</c:v>
                </c:pt>
                <c:pt idx="26670">
                  <c:v>37</c:v>
                </c:pt>
                <c:pt idx="26671">
                  <c:v>205</c:v>
                </c:pt>
                <c:pt idx="26672">
                  <c:v>324</c:v>
                </c:pt>
                <c:pt idx="26673">
                  <c:v>246</c:v>
                </c:pt>
                <c:pt idx="26674">
                  <c:v>4</c:v>
                </c:pt>
                <c:pt idx="26675" formatCode="0.00E+00">
                  <c:v>4.8999999999999998E-3</c:v>
                </c:pt>
                <c:pt idx="26676" formatCode="0.00E+00">
                  <c:v>4.8999999999999998E-3</c:v>
                </c:pt>
                <c:pt idx="26677">
                  <c:v>6</c:v>
                </c:pt>
                <c:pt idx="26678">
                  <c:v>1</c:v>
                </c:pt>
                <c:pt idx="26679">
                  <c:v>974</c:v>
                </c:pt>
                <c:pt idx="26680">
                  <c:v>60</c:v>
                </c:pt>
                <c:pt idx="26681">
                  <c:v>125</c:v>
                </c:pt>
                <c:pt idx="26682">
                  <c:v>87</c:v>
                </c:pt>
                <c:pt idx="26683">
                  <c:v>76</c:v>
                </c:pt>
                <c:pt idx="26684">
                  <c:v>122</c:v>
                </c:pt>
                <c:pt idx="26685">
                  <c:v>99</c:v>
                </c:pt>
                <c:pt idx="26686">
                  <c:v>26</c:v>
                </c:pt>
                <c:pt idx="26687">
                  <c:v>53</c:v>
                </c:pt>
                <c:pt idx="26688">
                  <c:v>56</c:v>
                </c:pt>
                <c:pt idx="26689">
                  <c:v>33</c:v>
                </c:pt>
                <c:pt idx="26690">
                  <c:v>331</c:v>
                </c:pt>
                <c:pt idx="26691">
                  <c:v>46</c:v>
                </c:pt>
                <c:pt idx="26692">
                  <c:v>1085</c:v>
                </c:pt>
                <c:pt idx="26693">
                  <c:v>503</c:v>
                </c:pt>
                <c:pt idx="26694">
                  <c:v>252</c:v>
                </c:pt>
                <c:pt idx="26695">
                  <c:v>498</c:v>
                </c:pt>
                <c:pt idx="26696">
                  <c:v>988</c:v>
                </c:pt>
                <c:pt idx="26697">
                  <c:v>435</c:v>
                </c:pt>
                <c:pt idx="26698">
                  <c:v>431</c:v>
                </c:pt>
                <c:pt idx="26699">
                  <c:v>1098</c:v>
                </c:pt>
                <c:pt idx="26700">
                  <c:v>325</c:v>
                </c:pt>
                <c:pt idx="26701">
                  <c:v>406</c:v>
                </c:pt>
                <c:pt idx="26702">
                  <c:v>832</c:v>
                </c:pt>
                <c:pt idx="26703">
                  <c:v>413</c:v>
                </c:pt>
                <c:pt idx="26704">
                  <c:v>642</c:v>
                </c:pt>
                <c:pt idx="26705">
                  <c:v>214</c:v>
                </c:pt>
                <c:pt idx="26706">
                  <c:v>251</c:v>
                </c:pt>
                <c:pt idx="26707">
                  <c:v>189</c:v>
                </c:pt>
                <c:pt idx="26708">
                  <c:v>197</c:v>
                </c:pt>
                <c:pt idx="26709">
                  <c:v>157</c:v>
                </c:pt>
                <c:pt idx="26710">
                  <c:v>520</c:v>
                </c:pt>
                <c:pt idx="26711">
                  <c:v>679</c:v>
                </c:pt>
                <c:pt idx="26712">
                  <c:v>168</c:v>
                </c:pt>
                <c:pt idx="26713">
                  <c:v>175</c:v>
                </c:pt>
                <c:pt idx="26714">
                  <c:v>242</c:v>
                </c:pt>
                <c:pt idx="26715">
                  <c:v>1147</c:v>
                </c:pt>
                <c:pt idx="26716" formatCode="0.00E+00">
                  <c:v>4.8999999999999998E-3</c:v>
                </c:pt>
                <c:pt idx="26717">
                  <c:v>34</c:v>
                </c:pt>
                <c:pt idx="26718">
                  <c:v>166</c:v>
                </c:pt>
                <c:pt idx="26719">
                  <c:v>76</c:v>
                </c:pt>
                <c:pt idx="26720">
                  <c:v>68</c:v>
                </c:pt>
                <c:pt idx="26721">
                  <c:v>7</c:v>
                </c:pt>
                <c:pt idx="26722">
                  <c:v>22</c:v>
                </c:pt>
                <c:pt idx="26723">
                  <c:v>801</c:v>
                </c:pt>
                <c:pt idx="26724">
                  <c:v>19</c:v>
                </c:pt>
                <c:pt idx="26725">
                  <c:v>203</c:v>
                </c:pt>
                <c:pt idx="26726">
                  <c:v>591</c:v>
                </c:pt>
                <c:pt idx="26727">
                  <c:v>45</c:v>
                </c:pt>
                <c:pt idx="26728">
                  <c:v>4</c:v>
                </c:pt>
                <c:pt idx="26729">
                  <c:v>128</c:v>
                </c:pt>
                <c:pt idx="26730">
                  <c:v>42</c:v>
                </c:pt>
                <c:pt idx="26731">
                  <c:v>19</c:v>
                </c:pt>
                <c:pt idx="26732">
                  <c:v>14</c:v>
                </c:pt>
                <c:pt idx="26733" formatCode="0.00E+00">
                  <c:v>4.8999999999999998E-3</c:v>
                </c:pt>
                <c:pt idx="26734">
                  <c:v>50</c:v>
                </c:pt>
                <c:pt idx="26735">
                  <c:v>112</c:v>
                </c:pt>
                <c:pt idx="26736">
                  <c:v>151</c:v>
                </c:pt>
                <c:pt idx="26737">
                  <c:v>430</c:v>
                </c:pt>
                <c:pt idx="26738">
                  <c:v>60</c:v>
                </c:pt>
                <c:pt idx="26739" formatCode="0.00E+00">
                  <c:v>4.8999999999999998E-3</c:v>
                </c:pt>
                <c:pt idx="26740">
                  <c:v>1042</c:v>
                </c:pt>
                <c:pt idx="26741">
                  <c:v>756</c:v>
                </c:pt>
                <c:pt idx="26742">
                  <c:v>462</c:v>
                </c:pt>
                <c:pt idx="26743">
                  <c:v>1308</c:v>
                </c:pt>
                <c:pt idx="26744">
                  <c:v>890</c:v>
                </c:pt>
                <c:pt idx="26745">
                  <c:v>850</c:v>
                </c:pt>
                <c:pt idx="26746">
                  <c:v>1033</c:v>
                </c:pt>
                <c:pt idx="26747">
                  <c:v>825</c:v>
                </c:pt>
                <c:pt idx="26748">
                  <c:v>663</c:v>
                </c:pt>
                <c:pt idx="26749">
                  <c:v>498</c:v>
                </c:pt>
                <c:pt idx="26750">
                  <c:v>849</c:v>
                </c:pt>
                <c:pt idx="26751">
                  <c:v>827</c:v>
                </c:pt>
                <c:pt idx="26752">
                  <c:v>906</c:v>
                </c:pt>
                <c:pt idx="26753">
                  <c:v>850</c:v>
                </c:pt>
                <c:pt idx="26754">
                  <c:v>974</c:v>
                </c:pt>
                <c:pt idx="26755">
                  <c:v>422</c:v>
                </c:pt>
                <c:pt idx="26756">
                  <c:v>475</c:v>
                </c:pt>
                <c:pt idx="26757">
                  <c:v>426</c:v>
                </c:pt>
                <c:pt idx="26758">
                  <c:v>345</c:v>
                </c:pt>
                <c:pt idx="26759">
                  <c:v>973</c:v>
                </c:pt>
                <c:pt idx="26760">
                  <c:v>457</c:v>
                </c:pt>
                <c:pt idx="26761">
                  <c:v>1040</c:v>
                </c:pt>
                <c:pt idx="26762">
                  <c:v>609</c:v>
                </c:pt>
                <c:pt idx="26763">
                  <c:v>842</c:v>
                </c:pt>
                <c:pt idx="26764">
                  <c:v>55</c:v>
                </c:pt>
                <c:pt idx="26765">
                  <c:v>11</c:v>
                </c:pt>
                <c:pt idx="26766">
                  <c:v>175</c:v>
                </c:pt>
                <c:pt idx="26767" formatCode="0.00E+00">
                  <c:v>4.8999999999999998E-3</c:v>
                </c:pt>
                <c:pt idx="26768">
                  <c:v>309</c:v>
                </c:pt>
                <c:pt idx="26769">
                  <c:v>35</c:v>
                </c:pt>
                <c:pt idx="26770">
                  <c:v>28</c:v>
                </c:pt>
                <c:pt idx="26771">
                  <c:v>14</c:v>
                </c:pt>
                <c:pt idx="26772" formatCode="0.00E+00">
                  <c:v>4.8999999999999998E-3</c:v>
                </c:pt>
                <c:pt idx="26773">
                  <c:v>1280</c:v>
                </c:pt>
                <c:pt idx="26774">
                  <c:v>39</c:v>
                </c:pt>
                <c:pt idx="26775">
                  <c:v>171</c:v>
                </c:pt>
                <c:pt idx="26776">
                  <c:v>95</c:v>
                </c:pt>
                <c:pt idx="26777">
                  <c:v>164</c:v>
                </c:pt>
                <c:pt idx="26778">
                  <c:v>126</c:v>
                </c:pt>
                <c:pt idx="26779">
                  <c:v>95</c:v>
                </c:pt>
                <c:pt idx="26780">
                  <c:v>108</c:v>
                </c:pt>
                <c:pt idx="26781">
                  <c:v>98</c:v>
                </c:pt>
                <c:pt idx="26782">
                  <c:v>139</c:v>
                </c:pt>
                <c:pt idx="26783">
                  <c:v>223</c:v>
                </c:pt>
                <c:pt idx="26784">
                  <c:v>397</c:v>
                </c:pt>
                <c:pt idx="26785">
                  <c:v>180</c:v>
                </c:pt>
                <c:pt idx="26786">
                  <c:v>169</c:v>
                </c:pt>
                <c:pt idx="26787" formatCode="0.00E+00">
                  <c:v>4.8999999999999998E-3</c:v>
                </c:pt>
                <c:pt idx="26788">
                  <c:v>22</c:v>
                </c:pt>
                <c:pt idx="26789">
                  <c:v>1097</c:v>
                </c:pt>
                <c:pt idx="26790">
                  <c:v>728</c:v>
                </c:pt>
                <c:pt idx="26791">
                  <c:v>525</c:v>
                </c:pt>
                <c:pt idx="26792">
                  <c:v>963</c:v>
                </c:pt>
                <c:pt idx="26793">
                  <c:v>716</c:v>
                </c:pt>
                <c:pt idx="26794">
                  <c:v>754</c:v>
                </c:pt>
                <c:pt idx="26795">
                  <c:v>478</c:v>
                </c:pt>
                <c:pt idx="26796">
                  <c:v>510</c:v>
                </c:pt>
                <c:pt idx="26797">
                  <c:v>395</c:v>
                </c:pt>
                <c:pt idx="26798">
                  <c:v>638</c:v>
                </c:pt>
                <c:pt idx="26799">
                  <c:v>429</c:v>
                </c:pt>
                <c:pt idx="26800">
                  <c:v>464</c:v>
                </c:pt>
                <c:pt idx="26801">
                  <c:v>1551</c:v>
                </c:pt>
                <c:pt idx="26802">
                  <c:v>1417</c:v>
                </c:pt>
                <c:pt idx="26803">
                  <c:v>1098</c:v>
                </c:pt>
                <c:pt idx="26804">
                  <c:v>510</c:v>
                </c:pt>
                <c:pt idx="26805">
                  <c:v>1264</c:v>
                </c:pt>
                <c:pt idx="26806">
                  <c:v>448</c:v>
                </c:pt>
                <c:pt idx="26807">
                  <c:v>1078</c:v>
                </c:pt>
                <c:pt idx="26808">
                  <c:v>1767</c:v>
                </c:pt>
                <c:pt idx="26809">
                  <c:v>1249</c:v>
                </c:pt>
                <c:pt idx="26810">
                  <c:v>508</c:v>
                </c:pt>
                <c:pt idx="26811">
                  <c:v>2032</c:v>
                </c:pt>
                <c:pt idx="26812">
                  <c:v>1213</c:v>
                </c:pt>
                <c:pt idx="26813">
                  <c:v>295</c:v>
                </c:pt>
                <c:pt idx="26814">
                  <c:v>220</c:v>
                </c:pt>
                <c:pt idx="26815">
                  <c:v>181</c:v>
                </c:pt>
                <c:pt idx="26816">
                  <c:v>233</c:v>
                </c:pt>
                <c:pt idx="26817">
                  <c:v>204</c:v>
                </c:pt>
                <c:pt idx="26818">
                  <c:v>318</c:v>
                </c:pt>
                <c:pt idx="26819">
                  <c:v>202</c:v>
                </c:pt>
                <c:pt idx="26820">
                  <c:v>338</c:v>
                </c:pt>
                <c:pt idx="26821">
                  <c:v>249</c:v>
                </c:pt>
                <c:pt idx="26822">
                  <c:v>260</c:v>
                </c:pt>
                <c:pt idx="26823">
                  <c:v>270</c:v>
                </c:pt>
                <c:pt idx="26824">
                  <c:v>256</c:v>
                </c:pt>
                <c:pt idx="26825">
                  <c:v>467</c:v>
                </c:pt>
                <c:pt idx="26826">
                  <c:v>429</c:v>
                </c:pt>
                <c:pt idx="26827">
                  <c:v>1197</c:v>
                </c:pt>
                <c:pt idx="26828">
                  <c:v>741</c:v>
                </c:pt>
                <c:pt idx="26829">
                  <c:v>502</c:v>
                </c:pt>
                <c:pt idx="26830">
                  <c:v>365</c:v>
                </c:pt>
                <c:pt idx="26831">
                  <c:v>739</c:v>
                </c:pt>
                <c:pt idx="26832">
                  <c:v>435</c:v>
                </c:pt>
                <c:pt idx="26833">
                  <c:v>344</c:v>
                </c:pt>
                <c:pt idx="26834">
                  <c:v>976</c:v>
                </c:pt>
                <c:pt idx="26835">
                  <c:v>497</c:v>
                </c:pt>
                <c:pt idx="26836">
                  <c:v>1027</c:v>
                </c:pt>
                <c:pt idx="26837">
                  <c:v>70</c:v>
                </c:pt>
                <c:pt idx="26838" formatCode="0.00E+00">
                  <c:v>4.8999999999999998E-3</c:v>
                </c:pt>
                <c:pt idx="26839">
                  <c:v>17</c:v>
                </c:pt>
                <c:pt idx="26840">
                  <c:v>83</c:v>
                </c:pt>
                <c:pt idx="26841">
                  <c:v>4</c:v>
                </c:pt>
                <c:pt idx="26842">
                  <c:v>144</c:v>
                </c:pt>
                <c:pt idx="26843">
                  <c:v>880</c:v>
                </c:pt>
                <c:pt idx="26844">
                  <c:v>155</c:v>
                </c:pt>
                <c:pt idx="26845">
                  <c:v>87</c:v>
                </c:pt>
                <c:pt idx="26846">
                  <c:v>200</c:v>
                </c:pt>
                <c:pt idx="26847">
                  <c:v>332</c:v>
                </c:pt>
                <c:pt idx="26848">
                  <c:v>158</c:v>
                </c:pt>
                <c:pt idx="26849">
                  <c:v>170</c:v>
                </c:pt>
                <c:pt idx="26850">
                  <c:v>121</c:v>
                </c:pt>
                <c:pt idx="26851">
                  <c:v>138</c:v>
                </c:pt>
                <c:pt idx="26852">
                  <c:v>83</c:v>
                </c:pt>
                <c:pt idx="26853">
                  <c:v>338</c:v>
                </c:pt>
                <c:pt idx="26854">
                  <c:v>338</c:v>
                </c:pt>
                <c:pt idx="26855">
                  <c:v>352</c:v>
                </c:pt>
                <c:pt idx="26856">
                  <c:v>148</c:v>
                </c:pt>
                <c:pt idx="26857">
                  <c:v>165</c:v>
                </c:pt>
                <c:pt idx="26858">
                  <c:v>1489</c:v>
                </c:pt>
                <c:pt idx="26859">
                  <c:v>863</c:v>
                </c:pt>
                <c:pt idx="26860">
                  <c:v>558</c:v>
                </c:pt>
                <c:pt idx="26861">
                  <c:v>1310</c:v>
                </c:pt>
                <c:pt idx="26862">
                  <c:v>622</c:v>
                </c:pt>
                <c:pt idx="26863">
                  <c:v>635</c:v>
                </c:pt>
                <c:pt idx="26864">
                  <c:v>448</c:v>
                </c:pt>
                <c:pt idx="26865">
                  <c:v>391</c:v>
                </c:pt>
                <c:pt idx="26866">
                  <c:v>629</c:v>
                </c:pt>
                <c:pt idx="26867">
                  <c:v>802</c:v>
                </c:pt>
                <c:pt idx="26868">
                  <c:v>1259</c:v>
                </c:pt>
                <c:pt idx="26869">
                  <c:v>717</c:v>
                </c:pt>
                <c:pt idx="26870">
                  <c:v>11</c:v>
                </c:pt>
                <c:pt idx="26871">
                  <c:v>210</c:v>
                </c:pt>
                <c:pt idx="26872">
                  <c:v>355</c:v>
                </c:pt>
                <c:pt idx="26873">
                  <c:v>208</c:v>
                </c:pt>
                <c:pt idx="26874">
                  <c:v>129</c:v>
                </c:pt>
                <c:pt idx="26875">
                  <c:v>348</c:v>
                </c:pt>
                <c:pt idx="26876">
                  <c:v>320</c:v>
                </c:pt>
                <c:pt idx="26877">
                  <c:v>115</c:v>
                </c:pt>
                <c:pt idx="26878">
                  <c:v>169</c:v>
                </c:pt>
                <c:pt idx="26879">
                  <c:v>395</c:v>
                </c:pt>
                <c:pt idx="26880">
                  <c:v>267</c:v>
                </c:pt>
                <c:pt idx="26881">
                  <c:v>528</c:v>
                </c:pt>
                <c:pt idx="26882">
                  <c:v>468</c:v>
                </c:pt>
                <c:pt idx="26883">
                  <c:v>499</c:v>
                </c:pt>
                <c:pt idx="26884">
                  <c:v>236</c:v>
                </c:pt>
                <c:pt idx="26885">
                  <c:v>341</c:v>
                </c:pt>
                <c:pt idx="26886">
                  <c:v>322</c:v>
                </c:pt>
                <c:pt idx="26887">
                  <c:v>355</c:v>
                </c:pt>
                <c:pt idx="26888">
                  <c:v>505</c:v>
                </c:pt>
                <c:pt idx="26889">
                  <c:v>629</c:v>
                </c:pt>
                <c:pt idx="26890">
                  <c:v>336</c:v>
                </c:pt>
                <c:pt idx="26891">
                  <c:v>129</c:v>
                </c:pt>
                <c:pt idx="26892">
                  <c:v>405</c:v>
                </c:pt>
                <c:pt idx="26893">
                  <c:v>580</c:v>
                </c:pt>
                <c:pt idx="26894">
                  <c:v>402</c:v>
                </c:pt>
                <c:pt idx="26895">
                  <c:v>454</c:v>
                </c:pt>
                <c:pt idx="26896">
                  <c:v>759</c:v>
                </c:pt>
                <c:pt idx="26897">
                  <c:v>459</c:v>
                </c:pt>
                <c:pt idx="26898">
                  <c:v>514</c:v>
                </c:pt>
                <c:pt idx="26899">
                  <c:v>483</c:v>
                </c:pt>
                <c:pt idx="26900">
                  <c:v>1680</c:v>
                </c:pt>
                <c:pt idx="26901">
                  <c:v>532</c:v>
                </c:pt>
                <c:pt idx="26902">
                  <c:v>709</c:v>
                </c:pt>
                <c:pt idx="26903">
                  <c:v>450</c:v>
                </c:pt>
                <c:pt idx="26904">
                  <c:v>373</c:v>
                </c:pt>
                <c:pt idx="26905">
                  <c:v>423</c:v>
                </c:pt>
                <c:pt idx="26906">
                  <c:v>447</c:v>
                </c:pt>
                <c:pt idx="26907">
                  <c:v>503</c:v>
                </c:pt>
                <c:pt idx="26908">
                  <c:v>298</c:v>
                </c:pt>
                <c:pt idx="26909">
                  <c:v>917</c:v>
                </c:pt>
                <c:pt idx="26910">
                  <c:v>391</c:v>
                </c:pt>
                <c:pt idx="26911">
                  <c:v>667</c:v>
                </c:pt>
                <c:pt idx="26912">
                  <c:v>515</c:v>
                </c:pt>
                <c:pt idx="26913">
                  <c:v>435</c:v>
                </c:pt>
                <c:pt idx="26914">
                  <c:v>385</c:v>
                </c:pt>
                <c:pt idx="26915">
                  <c:v>386</c:v>
                </c:pt>
                <c:pt idx="26916">
                  <c:v>294</c:v>
                </c:pt>
                <c:pt idx="26917">
                  <c:v>510</c:v>
                </c:pt>
                <c:pt idx="26918">
                  <c:v>565</c:v>
                </c:pt>
                <c:pt idx="26919">
                  <c:v>39</c:v>
                </c:pt>
                <c:pt idx="26920">
                  <c:v>1001</c:v>
                </c:pt>
                <c:pt idx="26921">
                  <c:v>488</c:v>
                </c:pt>
                <c:pt idx="26922">
                  <c:v>1004</c:v>
                </c:pt>
                <c:pt idx="26923">
                  <c:v>1126</c:v>
                </c:pt>
                <c:pt idx="26924">
                  <c:v>1135</c:v>
                </c:pt>
                <c:pt idx="26925">
                  <c:v>1086</c:v>
                </c:pt>
                <c:pt idx="26926">
                  <c:v>368</c:v>
                </c:pt>
                <c:pt idx="26927">
                  <c:v>384</c:v>
                </c:pt>
                <c:pt idx="26928">
                  <c:v>437</c:v>
                </c:pt>
                <c:pt idx="26929">
                  <c:v>1336</c:v>
                </c:pt>
                <c:pt idx="26930">
                  <c:v>1134</c:v>
                </c:pt>
                <c:pt idx="26931">
                  <c:v>1126</c:v>
                </c:pt>
                <c:pt idx="26932">
                  <c:v>150</c:v>
                </c:pt>
                <c:pt idx="26933">
                  <c:v>299</c:v>
                </c:pt>
                <c:pt idx="26934">
                  <c:v>149</c:v>
                </c:pt>
                <c:pt idx="26935">
                  <c:v>425</c:v>
                </c:pt>
                <c:pt idx="26936">
                  <c:v>378</c:v>
                </c:pt>
                <c:pt idx="26937">
                  <c:v>300</c:v>
                </c:pt>
                <c:pt idx="26938">
                  <c:v>391</c:v>
                </c:pt>
                <c:pt idx="26939">
                  <c:v>262</c:v>
                </c:pt>
                <c:pt idx="26940">
                  <c:v>487</c:v>
                </c:pt>
                <c:pt idx="26941">
                  <c:v>210</c:v>
                </c:pt>
                <c:pt idx="26942">
                  <c:v>186</c:v>
                </c:pt>
                <c:pt idx="26943">
                  <c:v>364</c:v>
                </c:pt>
                <c:pt idx="26944">
                  <c:v>79</c:v>
                </c:pt>
                <c:pt idx="26945">
                  <c:v>286</c:v>
                </c:pt>
                <c:pt idx="26946">
                  <c:v>244</c:v>
                </c:pt>
                <c:pt idx="26947">
                  <c:v>173</c:v>
                </c:pt>
                <c:pt idx="26948">
                  <c:v>363</c:v>
                </c:pt>
                <c:pt idx="26949">
                  <c:v>244</c:v>
                </c:pt>
                <c:pt idx="26950">
                  <c:v>1197</c:v>
                </c:pt>
                <c:pt idx="26951">
                  <c:v>376</c:v>
                </c:pt>
                <c:pt idx="26952">
                  <c:v>398</c:v>
                </c:pt>
                <c:pt idx="26953">
                  <c:v>231</c:v>
                </c:pt>
                <c:pt idx="26954">
                  <c:v>269</c:v>
                </c:pt>
                <c:pt idx="26955">
                  <c:v>860</c:v>
                </c:pt>
                <c:pt idx="26956">
                  <c:v>67</c:v>
                </c:pt>
                <c:pt idx="26957">
                  <c:v>201</c:v>
                </c:pt>
                <c:pt idx="26958">
                  <c:v>184</c:v>
                </c:pt>
                <c:pt idx="26959">
                  <c:v>2</c:v>
                </c:pt>
                <c:pt idx="26960">
                  <c:v>326</c:v>
                </c:pt>
                <c:pt idx="26961">
                  <c:v>923</c:v>
                </c:pt>
                <c:pt idx="26962">
                  <c:v>525</c:v>
                </c:pt>
                <c:pt idx="26963">
                  <c:v>154</c:v>
                </c:pt>
                <c:pt idx="26964">
                  <c:v>462</c:v>
                </c:pt>
                <c:pt idx="26965">
                  <c:v>1087</c:v>
                </c:pt>
                <c:pt idx="26966">
                  <c:v>1162</c:v>
                </c:pt>
                <c:pt idx="26967">
                  <c:v>908</c:v>
                </c:pt>
                <c:pt idx="26968">
                  <c:v>225</c:v>
                </c:pt>
                <c:pt idx="26969">
                  <c:v>1067</c:v>
                </c:pt>
                <c:pt idx="26970">
                  <c:v>357</c:v>
                </c:pt>
                <c:pt idx="26971">
                  <c:v>802</c:v>
                </c:pt>
                <c:pt idx="26972">
                  <c:v>40</c:v>
                </c:pt>
                <c:pt idx="26973">
                  <c:v>312</c:v>
                </c:pt>
                <c:pt idx="26974">
                  <c:v>70</c:v>
                </c:pt>
                <c:pt idx="26975">
                  <c:v>173</c:v>
                </c:pt>
                <c:pt idx="26976">
                  <c:v>253</c:v>
                </c:pt>
                <c:pt idx="26977">
                  <c:v>76</c:v>
                </c:pt>
                <c:pt idx="26978">
                  <c:v>20</c:v>
                </c:pt>
                <c:pt idx="26979">
                  <c:v>16</c:v>
                </c:pt>
                <c:pt idx="26980" formatCode="0.00E+00">
                  <c:v>4.8999999999999998E-3</c:v>
                </c:pt>
                <c:pt idx="26981">
                  <c:v>47</c:v>
                </c:pt>
                <c:pt idx="26982">
                  <c:v>73</c:v>
                </c:pt>
                <c:pt idx="26983">
                  <c:v>10</c:v>
                </c:pt>
                <c:pt idx="26984">
                  <c:v>2</c:v>
                </c:pt>
                <c:pt idx="26985">
                  <c:v>148</c:v>
                </c:pt>
                <c:pt idx="26986">
                  <c:v>220</c:v>
                </c:pt>
                <c:pt idx="26987">
                  <c:v>135</c:v>
                </c:pt>
                <c:pt idx="26988">
                  <c:v>161</c:v>
                </c:pt>
                <c:pt idx="26989">
                  <c:v>135</c:v>
                </c:pt>
                <c:pt idx="26990">
                  <c:v>134</c:v>
                </c:pt>
                <c:pt idx="26991">
                  <c:v>126</c:v>
                </c:pt>
                <c:pt idx="26992">
                  <c:v>200</c:v>
                </c:pt>
                <c:pt idx="26993">
                  <c:v>353</c:v>
                </c:pt>
                <c:pt idx="26994">
                  <c:v>162</c:v>
                </c:pt>
                <c:pt idx="26995">
                  <c:v>176</c:v>
                </c:pt>
                <c:pt idx="26996">
                  <c:v>189</c:v>
                </c:pt>
                <c:pt idx="26997">
                  <c:v>423</c:v>
                </c:pt>
                <c:pt idx="26998">
                  <c:v>675</c:v>
                </c:pt>
                <c:pt idx="26999">
                  <c:v>145</c:v>
                </c:pt>
                <c:pt idx="27000">
                  <c:v>168</c:v>
                </c:pt>
                <c:pt idx="27001">
                  <c:v>173</c:v>
                </c:pt>
                <c:pt idx="27002">
                  <c:v>1074</c:v>
                </c:pt>
                <c:pt idx="27003">
                  <c:v>75</c:v>
                </c:pt>
                <c:pt idx="27004">
                  <c:v>319</c:v>
                </c:pt>
                <c:pt idx="27005">
                  <c:v>14</c:v>
                </c:pt>
                <c:pt idx="27006">
                  <c:v>194</c:v>
                </c:pt>
                <c:pt idx="27007">
                  <c:v>96</c:v>
                </c:pt>
                <c:pt idx="27008">
                  <c:v>54</c:v>
                </c:pt>
                <c:pt idx="27009">
                  <c:v>128</c:v>
                </c:pt>
                <c:pt idx="27010">
                  <c:v>258</c:v>
                </c:pt>
                <c:pt idx="27011">
                  <c:v>475</c:v>
                </c:pt>
                <c:pt idx="27012">
                  <c:v>448</c:v>
                </c:pt>
                <c:pt idx="27013">
                  <c:v>456</c:v>
                </c:pt>
                <c:pt idx="27014">
                  <c:v>35</c:v>
                </c:pt>
                <c:pt idx="27015">
                  <c:v>94</c:v>
                </c:pt>
                <c:pt idx="27016">
                  <c:v>172</c:v>
                </c:pt>
                <c:pt idx="27017">
                  <c:v>59</c:v>
                </c:pt>
                <c:pt idx="27018">
                  <c:v>11</c:v>
                </c:pt>
                <c:pt idx="27019">
                  <c:v>68</c:v>
                </c:pt>
                <c:pt idx="27020">
                  <c:v>414</c:v>
                </c:pt>
                <c:pt idx="27021">
                  <c:v>321</c:v>
                </c:pt>
                <c:pt idx="27022">
                  <c:v>198</c:v>
                </c:pt>
                <c:pt idx="27023">
                  <c:v>6</c:v>
                </c:pt>
                <c:pt idx="27024">
                  <c:v>520</c:v>
                </c:pt>
                <c:pt idx="27025">
                  <c:v>472</c:v>
                </c:pt>
                <c:pt idx="27026">
                  <c:v>278</c:v>
                </c:pt>
                <c:pt idx="27027">
                  <c:v>378</c:v>
                </c:pt>
                <c:pt idx="27028">
                  <c:v>153</c:v>
                </c:pt>
                <c:pt idx="27029">
                  <c:v>425</c:v>
                </c:pt>
                <c:pt idx="27030">
                  <c:v>585</c:v>
                </c:pt>
                <c:pt idx="27031">
                  <c:v>1117</c:v>
                </c:pt>
                <c:pt idx="27032">
                  <c:v>170</c:v>
                </c:pt>
                <c:pt idx="27033">
                  <c:v>398</c:v>
                </c:pt>
                <c:pt idx="27034">
                  <c:v>404</c:v>
                </c:pt>
                <c:pt idx="27035">
                  <c:v>929</c:v>
                </c:pt>
                <c:pt idx="27036">
                  <c:v>58</c:v>
                </c:pt>
                <c:pt idx="27037">
                  <c:v>42</c:v>
                </c:pt>
                <c:pt idx="27038">
                  <c:v>192</c:v>
                </c:pt>
                <c:pt idx="27039">
                  <c:v>35</c:v>
                </c:pt>
                <c:pt idx="27040" formatCode="0.00E+00">
                  <c:v>4.8999999999999998E-3</c:v>
                </c:pt>
                <c:pt idx="27041" formatCode="0.00E+00">
                  <c:v>4.8999999999999998E-3</c:v>
                </c:pt>
                <c:pt idx="27042">
                  <c:v>52</c:v>
                </c:pt>
                <c:pt idx="27043">
                  <c:v>93</c:v>
                </c:pt>
                <c:pt idx="27044" formatCode="0.00E+00">
                  <c:v>4.8999999999999998E-3</c:v>
                </c:pt>
                <c:pt idx="27045">
                  <c:v>300</c:v>
                </c:pt>
                <c:pt idx="27046">
                  <c:v>334</c:v>
                </c:pt>
                <c:pt idx="27047">
                  <c:v>611</c:v>
                </c:pt>
                <c:pt idx="27048">
                  <c:v>287</c:v>
                </c:pt>
                <c:pt idx="27049">
                  <c:v>280</c:v>
                </c:pt>
                <c:pt idx="27050">
                  <c:v>489</c:v>
                </c:pt>
                <c:pt idx="27051">
                  <c:v>498</c:v>
                </c:pt>
                <c:pt idx="27052">
                  <c:v>1042</c:v>
                </c:pt>
                <c:pt idx="27053">
                  <c:v>398</c:v>
                </c:pt>
                <c:pt idx="27054">
                  <c:v>261</c:v>
                </c:pt>
                <c:pt idx="27055">
                  <c:v>474</c:v>
                </c:pt>
                <c:pt idx="27056">
                  <c:v>851</c:v>
                </c:pt>
                <c:pt idx="27057">
                  <c:v>90</c:v>
                </c:pt>
                <c:pt idx="27058">
                  <c:v>304</c:v>
                </c:pt>
                <c:pt idx="27059">
                  <c:v>359</c:v>
                </c:pt>
                <c:pt idx="27060">
                  <c:v>183</c:v>
                </c:pt>
                <c:pt idx="27061">
                  <c:v>159</c:v>
                </c:pt>
                <c:pt idx="27062">
                  <c:v>194</c:v>
                </c:pt>
                <c:pt idx="27063">
                  <c:v>149</c:v>
                </c:pt>
                <c:pt idx="27064">
                  <c:v>219</c:v>
                </c:pt>
                <c:pt idx="27065" formatCode="0.00E+00">
                  <c:v>4.8999999999999998E-3</c:v>
                </c:pt>
                <c:pt idx="27066">
                  <c:v>91</c:v>
                </c:pt>
                <c:pt idx="27067">
                  <c:v>123</c:v>
                </c:pt>
                <c:pt idx="27068">
                  <c:v>204</c:v>
                </c:pt>
                <c:pt idx="27069">
                  <c:v>375</c:v>
                </c:pt>
                <c:pt idx="27070">
                  <c:v>220</c:v>
                </c:pt>
                <c:pt idx="27071">
                  <c:v>427</c:v>
                </c:pt>
                <c:pt idx="27072">
                  <c:v>235</c:v>
                </c:pt>
                <c:pt idx="27073">
                  <c:v>247</c:v>
                </c:pt>
                <c:pt idx="27074">
                  <c:v>274</c:v>
                </c:pt>
                <c:pt idx="27075">
                  <c:v>448</c:v>
                </c:pt>
                <c:pt idx="27076">
                  <c:v>161</c:v>
                </c:pt>
                <c:pt idx="27077">
                  <c:v>156</c:v>
                </c:pt>
                <c:pt idx="27078">
                  <c:v>341</c:v>
                </c:pt>
                <c:pt idx="27079">
                  <c:v>182</c:v>
                </c:pt>
                <c:pt idx="27080">
                  <c:v>173</c:v>
                </c:pt>
                <c:pt idx="27081">
                  <c:v>217</c:v>
                </c:pt>
                <c:pt idx="27082">
                  <c:v>442</c:v>
                </c:pt>
                <c:pt idx="27083">
                  <c:v>296</c:v>
                </c:pt>
                <c:pt idx="27084">
                  <c:v>317</c:v>
                </c:pt>
                <c:pt idx="27085">
                  <c:v>264</c:v>
                </c:pt>
                <c:pt idx="27086">
                  <c:v>342</c:v>
                </c:pt>
                <c:pt idx="27087">
                  <c:v>375</c:v>
                </c:pt>
                <c:pt idx="27088">
                  <c:v>402</c:v>
                </c:pt>
                <c:pt idx="27089">
                  <c:v>192</c:v>
                </c:pt>
                <c:pt idx="27090">
                  <c:v>198</c:v>
                </c:pt>
                <c:pt idx="27091">
                  <c:v>310</c:v>
                </c:pt>
                <c:pt idx="27092">
                  <c:v>1034</c:v>
                </c:pt>
                <c:pt idx="27093">
                  <c:v>412</c:v>
                </c:pt>
                <c:pt idx="27094">
                  <c:v>579</c:v>
                </c:pt>
                <c:pt idx="27095">
                  <c:v>953</c:v>
                </c:pt>
                <c:pt idx="27096">
                  <c:v>699</c:v>
                </c:pt>
                <c:pt idx="27097">
                  <c:v>873</c:v>
                </c:pt>
                <c:pt idx="27098">
                  <c:v>821</c:v>
                </c:pt>
                <c:pt idx="27099">
                  <c:v>1160</c:v>
                </c:pt>
                <c:pt idx="27100">
                  <c:v>534</c:v>
                </c:pt>
                <c:pt idx="27101">
                  <c:v>715</c:v>
                </c:pt>
                <c:pt idx="27102">
                  <c:v>487</c:v>
                </c:pt>
                <c:pt idx="27103">
                  <c:v>1152</c:v>
                </c:pt>
                <c:pt idx="27104">
                  <c:v>247</c:v>
                </c:pt>
                <c:pt idx="27105">
                  <c:v>348</c:v>
                </c:pt>
                <c:pt idx="27106">
                  <c:v>271</c:v>
                </c:pt>
                <c:pt idx="27107">
                  <c:v>344</c:v>
                </c:pt>
                <c:pt idx="27108">
                  <c:v>327</c:v>
                </c:pt>
                <c:pt idx="27109">
                  <c:v>546</c:v>
                </c:pt>
                <c:pt idx="27110">
                  <c:v>260</c:v>
                </c:pt>
                <c:pt idx="27111">
                  <c:v>375</c:v>
                </c:pt>
                <c:pt idx="27112">
                  <c:v>306</c:v>
                </c:pt>
                <c:pt idx="27113">
                  <c:v>259</c:v>
                </c:pt>
                <c:pt idx="27114">
                  <c:v>315</c:v>
                </c:pt>
                <c:pt idx="27115">
                  <c:v>279</c:v>
                </c:pt>
                <c:pt idx="27116">
                  <c:v>248</c:v>
                </c:pt>
                <c:pt idx="27117">
                  <c:v>136</c:v>
                </c:pt>
                <c:pt idx="27118">
                  <c:v>276</c:v>
                </c:pt>
                <c:pt idx="27119">
                  <c:v>248</c:v>
                </c:pt>
                <c:pt idx="27120">
                  <c:v>188</c:v>
                </c:pt>
                <c:pt idx="27121">
                  <c:v>240</c:v>
                </c:pt>
                <c:pt idx="27122">
                  <c:v>510</c:v>
                </c:pt>
                <c:pt idx="27123">
                  <c:v>91</c:v>
                </c:pt>
                <c:pt idx="27124">
                  <c:v>261</c:v>
                </c:pt>
                <c:pt idx="27125">
                  <c:v>357</c:v>
                </c:pt>
                <c:pt idx="27126">
                  <c:v>118</c:v>
                </c:pt>
                <c:pt idx="27127">
                  <c:v>206</c:v>
                </c:pt>
                <c:pt idx="27128">
                  <c:v>375</c:v>
                </c:pt>
                <c:pt idx="27129">
                  <c:v>397</c:v>
                </c:pt>
                <c:pt idx="27130">
                  <c:v>254</c:v>
                </c:pt>
                <c:pt idx="27131">
                  <c:v>387</c:v>
                </c:pt>
                <c:pt idx="27132">
                  <c:v>297</c:v>
                </c:pt>
                <c:pt idx="27133">
                  <c:v>369</c:v>
                </c:pt>
                <c:pt idx="27134">
                  <c:v>360</c:v>
                </c:pt>
                <c:pt idx="27135">
                  <c:v>533</c:v>
                </c:pt>
                <c:pt idx="27136">
                  <c:v>276</c:v>
                </c:pt>
                <c:pt idx="27137">
                  <c:v>197</c:v>
                </c:pt>
                <c:pt idx="27138">
                  <c:v>359</c:v>
                </c:pt>
                <c:pt idx="27139">
                  <c:v>335</c:v>
                </c:pt>
                <c:pt idx="27140">
                  <c:v>31</c:v>
                </c:pt>
                <c:pt idx="27141">
                  <c:v>79</c:v>
                </c:pt>
                <c:pt idx="27142">
                  <c:v>70</c:v>
                </c:pt>
                <c:pt idx="27143">
                  <c:v>210</c:v>
                </c:pt>
                <c:pt idx="27144">
                  <c:v>773</c:v>
                </c:pt>
                <c:pt idx="27145">
                  <c:v>100</c:v>
                </c:pt>
                <c:pt idx="27146">
                  <c:v>34</c:v>
                </c:pt>
                <c:pt idx="27147">
                  <c:v>40</c:v>
                </c:pt>
                <c:pt idx="27148">
                  <c:v>215</c:v>
                </c:pt>
                <c:pt idx="27149">
                  <c:v>299</c:v>
                </c:pt>
                <c:pt idx="27150">
                  <c:v>285</c:v>
                </c:pt>
                <c:pt idx="27151">
                  <c:v>203</c:v>
                </c:pt>
                <c:pt idx="27152">
                  <c:v>332</c:v>
                </c:pt>
                <c:pt idx="27153">
                  <c:v>475</c:v>
                </c:pt>
                <c:pt idx="27154">
                  <c:v>421</c:v>
                </c:pt>
                <c:pt idx="27155">
                  <c:v>354</c:v>
                </c:pt>
                <c:pt idx="27156">
                  <c:v>384</c:v>
                </c:pt>
                <c:pt idx="27157">
                  <c:v>314</c:v>
                </c:pt>
                <c:pt idx="27158">
                  <c:v>426</c:v>
                </c:pt>
                <c:pt idx="27159">
                  <c:v>163</c:v>
                </c:pt>
                <c:pt idx="27160">
                  <c:v>205</c:v>
                </c:pt>
                <c:pt idx="27161">
                  <c:v>233</c:v>
                </c:pt>
                <c:pt idx="27162">
                  <c:v>845</c:v>
                </c:pt>
                <c:pt idx="27163">
                  <c:v>319</c:v>
                </c:pt>
                <c:pt idx="27164">
                  <c:v>487</c:v>
                </c:pt>
                <c:pt idx="27165">
                  <c:v>320</c:v>
                </c:pt>
                <c:pt idx="27166">
                  <c:v>335</c:v>
                </c:pt>
                <c:pt idx="27167">
                  <c:v>392</c:v>
                </c:pt>
                <c:pt idx="27168">
                  <c:v>423</c:v>
                </c:pt>
                <c:pt idx="27169">
                  <c:v>1059</c:v>
                </c:pt>
                <c:pt idx="27170">
                  <c:v>350</c:v>
                </c:pt>
                <c:pt idx="27171">
                  <c:v>311</c:v>
                </c:pt>
                <c:pt idx="27172">
                  <c:v>271</c:v>
                </c:pt>
                <c:pt idx="27173">
                  <c:v>455</c:v>
                </c:pt>
                <c:pt idx="27174">
                  <c:v>388</c:v>
                </c:pt>
                <c:pt idx="27175">
                  <c:v>148</c:v>
                </c:pt>
                <c:pt idx="27176">
                  <c:v>149</c:v>
                </c:pt>
                <c:pt idx="27177">
                  <c:v>200</c:v>
                </c:pt>
                <c:pt idx="27178">
                  <c:v>210</c:v>
                </c:pt>
                <c:pt idx="27179">
                  <c:v>246</c:v>
                </c:pt>
                <c:pt idx="27180">
                  <c:v>158</c:v>
                </c:pt>
                <c:pt idx="27181">
                  <c:v>171</c:v>
                </c:pt>
                <c:pt idx="27182">
                  <c:v>101</c:v>
                </c:pt>
                <c:pt idx="27183">
                  <c:v>573</c:v>
                </c:pt>
                <c:pt idx="27184">
                  <c:v>126</c:v>
                </c:pt>
                <c:pt idx="27185">
                  <c:v>557</c:v>
                </c:pt>
                <c:pt idx="27186">
                  <c:v>669</c:v>
                </c:pt>
                <c:pt idx="27187">
                  <c:v>327</c:v>
                </c:pt>
                <c:pt idx="27188">
                  <c:v>377</c:v>
                </c:pt>
                <c:pt idx="27189">
                  <c:v>266</c:v>
                </c:pt>
                <c:pt idx="27190">
                  <c:v>293</c:v>
                </c:pt>
                <c:pt idx="27191">
                  <c:v>346</c:v>
                </c:pt>
                <c:pt idx="27192">
                  <c:v>250</c:v>
                </c:pt>
                <c:pt idx="27193">
                  <c:v>432</c:v>
                </c:pt>
                <c:pt idx="27194">
                  <c:v>343</c:v>
                </c:pt>
                <c:pt idx="27195">
                  <c:v>248</c:v>
                </c:pt>
                <c:pt idx="27196">
                  <c:v>344</c:v>
                </c:pt>
                <c:pt idx="27197">
                  <c:v>387</c:v>
                </c:pt>
                <c:pt idx="27198">
                  <c:v>354</c:v>
                </c:pt>
                <c:pt idx="27199">
                  <c:v>411</c:v>
                </c:pt>
                <c:pt idx="27200">
                  <c:v>450</c:v>
                </c:pt>
                <c:pt idx="27201">
                  <c:v>469</c:v>
                </c:pt>
                <c:pt idx="27202">
                  <c:v>901</c:v>
                </c:pt>
                <c:pt idx="27203">
                  <c:v>431</c:v>
                </c:pt>
                <c:pt idx="27204">
                  <c:v>400</c:v>
                </c:pt>
                <c:pt idx="27205">
                  <c:v>470</c:v>
                </c:pt>
                <c:pt idx="27206">
                  <c:v>323</c:v>
                </c:pt>
                <c:pt idx="27207">
                  <c:v>375</c:v>
                </c:pt>
                <c:pt idx="27208">
                  <c:v>277</c:v>
                </c:pt>
                <c:pt idx="27209">
                  <c:v>460</c:v>
                </c:pt>
                <c:pt idx="27210">
                  <c:v>37</c:v>
                </c:pt>
                <c:pt idx="27211">
                  <c:v>192</c:v>
                </c:pt>
                <c:pt idx="27212">
                  <c:v>125</c:v>
                </c:pt>
                <c:pt idx="27213">
                  <c:v>118</c:v>
                </c:pt>
                <c:pt idx="27214">
                  <c:v>81</c:v>
                </c:pt>
                <c:pt idx="27215">
                  <c:v>48</c:v>
                </c:pt>
                <c:pt idx="27216">
                  <c:v>82</c:v>
                </c:pt>
                <c:pt idx="27217">
                  <c:v>3</c:v>
                </c:pt>
                <c:pt idx="27218">
                  <c:v>64</c:v>
                </c:pt>
                <c:pt idx="27219">
                  <c:v>40</c:v>
                </c:pt>
                <c:pt idx="27220">
                  <c:v>13</c:v>
                </c:pt>
                <c:pt idx="27221">
                  <c:v>240</c:v>
                </c:pt>
                <c:pt idx="27222">
                  <c:v>172</c:v>
                </c:pt>
                <c:pt idx="27223">
                  <c:v>438</c:v>
                </c:pt>
                <c:pt idx="27224">
                  <c:v>183</c:v>
                </c:pt>
                <c:pt idx="27225">
                  <c:v>242</c:v>
                </c:pt>
                <c:pt idx="27226">
                  <c:v>321</c:v>
                </c:pt>
                <c:pt idx="27227">
                  <c:v>244</c:v>
                </c:pt>
                <c:pt idx="27228">
                  <c:v>258</c:v>
                </c:pt>
                <c:pt idx="27229">
                  <c:v>265</c:v>
                </c:pt>
                <c:pt idx="27230">
                  <c:v>268</c:v>
                </c:pt>
                <c:pt idx="27231">
                  <c:v>211</c:v>
                </c:pt>
                <c:pt idx="27232">
                  <c:v>297</c:v>
                </c:pt>
                <c:pt idx="27233">
                  <c:v>321</c:v>
                </c:pt>
                <c:pt idx="27234">
                  <c:v>697</c:v>
                </c:pt>
                <c:pt idx="27235">
                  <c:v>774</c:v>
                </c:pt>
                <c:pt idx="27236">
                  <c:v>771</c:v>
                </c:pt>
                <c:pt idx="27237">
                  <c:v>569</c:v>
                </c:pt>
                <c:pt idx="27238">
                  <c:v>524</c:v>
                </c:pt>
                <c:pt idx="27239">
                  <c:v>294</c:v>
                </c:pt>
                <c:pt idx="27240">
                  <c:v>485</c:v>
                </c:pt>
                <c:pt idx="27241">
                  <c:v>396</c:v>
                </c:pt>
                <c:pt idx="27242">
                  <c:v>223</c:v>
                </c:pt>
                <c:pt idx="27243">
                  <c:v>309</c:v>
                </c:pt>
                <c:pt idx="27244">
                  <c:v>340</c:v>
                </c:pt>
                <c:pt idx="27245">
                  <c:v>306</c:v>
                </c:pt>
                <c:pt idx="27246">
                  <c:v>414</c:v>
                </c:pt>
                <c:pt idx="27247">
                  <c:v>509</c:v>
                </c:pt>
                <c:pt idx="27248">
                  <c:v>399</c:v>
                </c:pt>
                <c:pt idx="27249">
                  <c:v>338</c:v>
                </c:pt>
                <c:pt idx="27250">
                  <c:v>288</c:v>
                </c:pt>
                <c:pt idx="27251">
                  <c:v>759</c:v>
                </c:pt>
                <c:pt idx="27252">
                  <c:v>364</c:v>
                </c:pt>
                <c:pt idx="27253">
                  <c:v>360</c:v>
                </c:pt>
                <c:pt idx="27254">
                  <c:v>338</c:v>
                </c:pt>
                <c:pt idx="27255">
                  <c:v>466</c:v>
                </c:pt>
                <c:pt idx="27256">
                  <c:v>243</c:v>
                </c:pt>
                <c:pt idx="27257">
                  <c:v>875</c:v>
                </c:pt>
                <c:pt idx="27258">
                  <c:v>211</c:v>
                </c:pt>
                <c:pt idx="27259">
                  <c:v>310</c:v>
                </c:pt>
                <c:pt idx="27260">
                  <c:v>261</c:v>
                </c:pt>
                <c:pt idx="27261">
                  <c:v>304</c:v>
                </c:pt>
                <c:pt idx="27262">
                  <c:v>349</c:v>
                </c:pt>
                <c:pt idx="27263">
                  <c:v>479</c:v>
                </c:pt>
                <c:pt idx="27264">
                  <c:v>354</c:v>
                </c:pt>
                <c:pt idx="27265">
                  <c:v>234</c:v>
                </c:pt>
                <c:pt idx="27266">
                  <c:v>163</c:v>
                </c:pt>
                <c:pt idx="27267">
                  <c:v>119</c:v>
                </c:pt>
                <c:pt idx="27268">
                  <c:v>313</c:v>
                </c:pt>
                <c:pt idx="27269">
                  <c:v>216</c:v>
                </c:pt>
                <c:pt idx="27270">
                  <c:v>298</c:v>
                </c:pt>
                <c:pt idx="27271">
                  <c:v>284</c:v>
                </c:pt>
                <c:pt idx="27272">
                  <c:v>376</c:v>
                </c:pt>
                <c:pt idx="27273">
                  <c:v>825</c:v>
                </c:pt>
                <c:pt idx="27274">
                  <c:v>354</c:v>
                </c:pt>
                <c:pt idx="27275">
                  <c:v>592</c:v>
                </c:pt>
                <c:pt idx="27276">
                  <c:v>473</c:v>
                </c:pt>
                <c:pt idx="27277">
                  <c:v>343</c:v>
                </c:pt>
                <c:pt idx="27278">
                  <c:v>240</c:v>
                </c:pt>
                <c:pt idx="27279">
                  <c:v>447</c:v>
                </c:pt>
                <c:pt idx="27280">
                  <c:v>458</c:v>
                </c:pt>
                <c:pt idx="27281">
                  <c:v>297</c:v>
                </c:pt>
                <c:pt idx="27282">
                  <c:v>237</c:v>
                </c:pt>
                <c:pt idx="27283">
                  <c:v>204</c:v>
                </c:pt>
                <c:pt idx="27284">
                  <c:v>275</c:v>
                </c:pt>
                <c:pt idx="27285">
                  <c:v>167</c:v>
                </c:pt>
                <c:pt idx="27286">
                  <c:v>213</c:v>
                </c:pt>
                <c:pt idx="27287">
                  <c:v>224</c:v>
                </c:pt>
                <c:pt idx="27288">
                  <c:v>195</c:v>
                </c:pt>
                <c:pt idx="27289">
                  <c:v>202</c:v>
                </c:pt>
                <c:pt idx="27290">
                  <c:v>214</c:v>
                </c:pt>
                <c:pt idx="27291">
                  <c:v>289</c:v>
                </c:pt>
                <c:pt idx="27292">
                  <c:v>107</c:v>
                </c:pt>
                <c:pt idx="27293">
                  <c:v>314</c:v>
                </c:pt>
                <c:pt idx="27294">
                  <c:v>397</c:v>
                </c:pt>
                <c:pt idx="27295">
                  <c:v>397</c:v>
                </c:pt>
                <c:pt idx="27296">
                  <c:v>309</c:v>
                </c:pt>
                <c:pt idx="27297">
                  <c:v>471</c:v>
                </c:pt>
                <c:pt idx="27298">
                  <c:v>266</c:v>
                </c:pt>
                <c:pt idx="27299">
                  <c:v>499</c:v>
                </c:pt>
                <c:pt idx="27300">
                  <c:v>540</c:v>
                </c:pt>
                <c:pt idx="27301">
                  <c:v>284</c:v>
                </c:pt>
                <c:pt idx="27302">
                  <c:v>487</c:v>
                </c:pt>
                <c:pt idx="27303">
                  <c:v>373</c:v>
                </c:pt>
                <c:pt idx="27304">
                  <c:v>411</c:v>
                </c:pt>
                <c:pt idx="27305">
                  <c:v>406</c:v>
                </c:pt>
                <c:pt idx="27306">
                  <c:v>254</c:v>
                </c:pt>
                <c:pt idx="27307">
                  <c:v>261</c:v>
                </c:pt>
                <c:pt idx="27308">
                  <c:v>323</c:v>
                </c:pt>
                <c:pt idx="27309">
                  <c:v>644</c:v>
                </c:pt>
                <c:pt idx="27310">
                  <c:v>395</c:v>
                </c:pt>
                <c:pt idx="27311">
                  <c:v>441</c:v>
                </c:pt>
                <c:pt idx="27312">
                  <c:v>1010</c:v>
                </c:pt>
                <c:pt idx="27313">
                  <c:v>1002</c:v>
                </c:pt>
                <c:pt idx="27314">
                  <c:v>123</c:v>
                </c:pt>
                <c:pt idx="27315">
                  <c:v>237</c:v>
                </c:pt>
                <c:pt idx="27316">
                  <c:v>407</c:v>
                </c:pt>
                <c:pt idx="27317">
                  <c:v>331</c:v>
                </c:pt>
                <c:pt idx="27318">
                  <c:v>363</c:v>
                </c:pt>
                <c:pt idx="27319">
                  <c:v>1636</c:v>
                </c:pt>
                <c:pt idx="27320">
                  <c:v>1459</c:v>
                </c:pt>
                <c:pt idx="27321">
                  <c:v>356</c:v>
                </c:pt>
                <c:pt idx="27322">
                  <c:v>1437</c:v>
                </c:pt>
                <c:pt idx="27323">
                  <c:v>1238</c:v>
                </c:pt>
                <c:pt idx="27324">
                  <c:v>929</c:v>
                </c:pt>
                <c:pt idx="27325">
                  <c:v>450</c:v>
                </c:pt>
                <c:pt idx="27326">
                  <c:v>965</c:v>
                </c:pt>
                <c:pt idx="27327">
                  <c:v>673</c:v>
                </c:pt>
                <c:pt idx="27328">
                  <c:v>392</c:v>
                </c:pt>
                <c:pt idx="27329">
                  <c:v>917</c:v>
                </c:pt>
                <c:pt idx="27330">
                  <c:v>319</c:v>
                </c:pt>
                <c:pt idx="27331">
                  <c:v>529</c:v>
                </c:pt>
                <c:pt idx="27332">
                  <c:v>316</c:v>
                </c:pt>
                <c:pt idx="27333">
                  <c:v>1092</c:v>
                </c:pt>
                <c:pt idx="27334">
                  <c:v>924</c:v>
                </c:pt>
                <c:pt idx="27335">
                  <c:v>1110</c:v>
                </c:pt>
                <c:pt idx="27336">
                  <c:v>1377</c:v>
                </c:pt>
                <c:pt idx="27337">
                  <c:v>490</c:v>
                </c:pt>
                <c:pt idx="27338">
                  <c:v>532</c:v>
                </c:pt>
                <c:pt idx="27339">
                  <c:v>644</c:v>
                </c:pt>
                <c:pt idx="27340">
                  <c:v>635</c:v>
                </c:pt>
                <c:pt idx="27341">
                  <c:v>402</c:v>
                </c:pt>
                <c:pt idx="27342">
                  <c:v>665</c:v>
                </c:pt>
                <c:pt idx="27343">
                  <c:v>576</c:v>
                </c:pt>
                <c:pt idx="27344">
                  <c:v>590</c:v>
                </c:pt>
                <c:pt idx="27345">
                  <c:v>433</c:v>
                </c:pt>
                <c:pt idx="27346">
                  <c:v>1182</c:v>
                </c:pt>
                <c:pt idx="27347">
                  <c:v>1127</c:v>
                </c:pt>
                <c:pt idx="27348">
                  <c:v>581</c:v>
                </c:pt>
                <c:pt idx="27349">
                  <c:v>1059</c:v>
                </c:pt>
                <c:pt idx="27350">
                  <c:v>913</c:v>
                </c:pt>
                <c:pt idx="27351">
                  <c:v>389</c:v>
                </c:pt>
                <c:pt idx="27352">
                  <c:v>699</c:v>
                </c:pt>
                <c:pt idx="27353">
                  <c:v>665</c:v>
                </c:pt>
                <c:pt idx="27354">
                  <c:v>119</c:v>
                </c:pt>
                <c:pt idx="27355">
                  <c:v>337</c:v>
                </c:pt>
                <c:pt idx="27356">
                  <c:v>112</c:v>
                </c:pt>
                <c:pt idx="27357">
                  <c:v>18</c:v>
                </c:pt>
                <c:pt idx="27358">
                  <c:v>72</c:v>
                </c:pt>
                <c:pt idx="27359">
                  <c:v>80</c:v>
                </c:pt>
                <c:pt idx="27360">
                  <c:v>185</c:v>
                </c:pt>
                <c:pt idx="27361">
                  <c:v>36</c:v>
                </c:pt>
                <c:pt idx="27362">
                  <c:v>126</c:v>
                </c:pt>
                <c:pt idx="27363">
                  <c:v>35</c:v>
                </c:pt>
                <c:pt idx="27364">
                  <c:v>107</c:v>
                </c:pt>
                <c:pt idx="27365" formatCode="0.00E+00">
                  <c:v>4.8999999999999998E-3</c:v>
                </c:pt>
                <c:pt idx="27366">
                  <c:v>274</c:v>
                </c:pt>
                <c:pt idx="27367">
                  <c:v>250</c:v>
                </c:pt>
                <c:pt idx="27368">
                  <c:v>28</c:v>
                </c:pt>
                <c:pt idx="27369">
                  <c:v>15</c:v>
                </c:pt>
                <c:pt idx="27370" formatCode="0.00E+00">
                  <c:v>4.8999999999999998E-3</c:v>
                </c:pt>
                <c:pt idx="27371">
                  <c:v>25</c:v>
                </c:pt>
                <c:pt idx="27372">
                  <c:v>75</c:v>
                </c:pt>
                <c:pt idx="27373">
                  <c:v>171</c:v>
                </c:pt>
                <c:pt idx="27374">
                  <c:v>159</c:v>
                </c:pt>
                <c:pt idx="27375">
                  <c:v>158</c:v>
                </c:pt>
                <c:pt idx="27376">
                  <c:v>223</c:v>
                </c:pt>
                <c:pt idx="27377">
                  <c:v>16</c:v>
                </c:pt>
                <c:pt idx="27378">
                  <c:v>108</c:v>
                </c:pt>
                <c:pt idx="27379">
                  <c:v>134</c:v>
                </c:pt>
                <c:pt idx="27380">
                  <c:v>153</c:v>
                </c:pt>
                <c:pt idx="27381">
                  <c:v>131</c:v>
                </c:pt>
                <c:pt idx="27382">
                  <c:v>9</c:v>
                </c:pt>
                <c:pt idx="27383">
                  <c:v>64</c:v>
                </c:pt>
                <c:pt idx="27384">
                  <c:v>18</c:v>
                </c:pt>
                <c:pt idx="27385">
                  <c:v>235</c:v>
                </c:pt>
                <c:pt idx="27386">
                  <c:v>173</c:v>
                </c:pt>
                <c:pt idx="27387">
                  <c:v>372</c:v>
                </c:pt>
                <c:pt idx="27388">
                  <c:v>189</c:v>
                </c:pt>
                <c:pt idx="27389">
                  <c:v>213</c:v>
                </c:pt>
                <c:pt idx="27390">
                  <c:v>378</c:v>
                </c:pt>
                <c:pt idx="27391">
                  <c:v>252</c:v>
                </c:pt>
                <c:pt idx="27392">
                  <c:v>261</c:v>
                </c:pt>
                <c:pt idx="27393">
                  <c:v>256</c:v>
                </c:pt>
                <c:pt idx="27394">
                  <c:v>202</c:v>
                </c:pt>
                <c:pt idx="27395">
                  <c:v>244</c:v>
                </c:pt>
                <c:pt idx="27396">
                  <c:v>443</c:v>
                </c:pt>
                <c:pt idx="27397">
                  <c:v>424</c:v>
                </c:pt>
                <c:pt idx="27398">
                  <c:v>365</c:v>
                </c:pt>
                <c:pt idx="27399">
                  <c:v>280</c:v>
                </c:pt>
                <c:pt idx="27400">
                  <c:v>456</c:v>
                </c:pt>
                <c:pt idx="27401">
                  <c:v>339</c:v>
                </c:pt>
                <c:pt idx="27402">
                  <c:v>317</c:v>
                </c:pt>
                <c:pt idx="27403">
                  <c:v>394</c:v>
                </c:pt>
                <c:pt idx="27404">
                  <c:v>334</c:v>
                </c:pt>
                <c:pt idx="27405">
                  <c:v>464</c:v>
                </c:pt>
                <c:pt idx="27406">
                  <c:v>341</c:v>
                </c:pt>
                <c:pt idx="27407">
                  <c:v>375</c:v>
                </c:pt>
                <c:pt idx="27408">
                  <c:v>317</c:v>
                </c:pt>
                <c:pt idx="27409">
                  <c:v>201</c:v>
                </c:pt>
                <c:pt idx="27410">
                  <c:v>233</c:v>
                </c:pt>
                <c:pt idx="27411">
                  <c:v>338</c:v>
                </c:pt>
                <c:pt idx="27412">
                  <c:v>255</c:v>
                </c:pt>
                <c:pt idx="27413">
                  <c:v>297</c:v>
                </c:pt>
                <c:pt idx="27414">
                  <c:v>376</c:v>
                </c:pt>
                <c:pt idx="27415">
                  <c:v>203</c:v>
                </c:pt>
                <c:pt idx="27416">
                  <c:v>124</c:v>
                </c:pt>
                <c:pt idx="27417">
                  <c:v>216</c:v>
                </c:pt>
                <c:pt idx="27418">
                  <c:v>197</c:v>
                </c:pt>
                <c:pt idx="27419">
                  <c:v>1039</c:v>
                </c:pt>
                <c:pt idx="27420">
                  <c:v>440</c:v>
                </c:pt>
                <c:pt idx="27421">
                  <c:v>822</c:v>
                </c:pt>
                <c:pt idx="27422">
                  <c:v>181</c:v>
                </c:pt>
                <c:pt idx="27423">
                  <c:v>184</c:v>
                </c:pt>
                <c:pt idx="27424">
                  <c:v>186</c:v>
                </c:pt>
                <c:pt idx="27425">
                  <c:v>57</c:v>
                </c:pt>
                <c:pt idx="27426">
                  <c:v>145</c:v>
                </c:pt>
                <c:pt idx="27427">
                  <c:v>64</c:v>
                </c:pt>
                <c:pt idx="27428">
                  <c:v>99</c:v>
                </c:pt>
                <c:pt idx="27429">
                  <c:v>432</c:v>
                </c:pt>
                <c:pt idx="27430">
                  <c:v>76</c:v>
                </c:pt>
                <c:pt idx="27431">
                  <c:v>198</c:v>
                </c:pt>
                <c:pt idx="27432">
                  <c:v>1004</c:v>
                </c:pt>
                <c:pt idx="27433">
                  <c:v>460</c:v>
                </c:pt>
                <c:pt idx="27434">
                  <c:v>688</c:v>
                </c:pt>
                <c:pt idx="27435">
                  <c:v>314</c:v>
                </c:pt>
                <c:pt idx="27436">
                  <c:v>414</c:v>
                </c:pt>
                <c:pt idx="27437">
                  <c:v>374</c:v>
                </c:pt>
                <c:pt idx="27438">
                  <c:v>447</c:v>
                </c:pt>
                <c:pt idx="27439">
                  <c:v>783</c:v>
                </c:pt>
                <c:pt idx="27440">
                  <c:v>377</c:v>
                </c:pt>
                <c:pt idx="27441">
                  <c:v>394</c:v>
                </c:pt>
                <c:pt idx="27442">
                  <c:v>384</c:v>
                </c:pt>
                <c:pt idx="27443">
                  <c:v>650</c:v>
                </c:pt>
                <c:pt idx="27444">
                  <c:v>332</c:v>
                </c:pt>
                <c:pt idx="27445">
                  <c:v>249</c:v>
                </c:pt>
                <c:pt idx="27446">
                  <c:v>340</c:v>
                </c:pt>
                <c:pt idx="27447">
                  <c:v>323</c:v>
                </c:pt>
                <c:pt idx="27448">
                  <c:v>267</c:v>
                </c:pt>
                <c:pt idx="27449">
                  <c:v>341</c:v>
                </c:pt>
                <c:pt idx="27450">
                  <c:v>263</c:v>
                </c:pt>
                <c:pt idx="27451">
                  <c:v>379</c:v>
                </c:pt>
                <c:pt idx="27452">
                  <c:v>207</c:v>
                </c:pt>
                <c:pt idx="27453">
                  <c:v>196</c:v>
                </c:pt>
                <c:pt idx="27454">
                  <c:v>444</c:v>
                </c:pt>
                <c:pt idx="27455">
                  <c:v>337</c:v>
                </c:pt>
                <c:pt idx="27456">
                  <c:v>227</c:v>
                </c:pt>
                <c:pt idx="27457">
                  <c:v>222</c:v>
                </c:pt>
                <c:pt idx="27458">
                  <c:v>335</c:v>
                </c:pt>
                <c:pt idx="27459">
                  <c:v>358</c:v>
                </c:pt>
                <c:pt idx="27460">
                  <c:v>287</c:v>
                </c:pt>
                <c:pt idx="27461">
                  <c:v>316</c:v>
                </c:pt>
                <c:pt idx="27462">
                  <c:v>346</c:v>
                </c:pt>
                <c:pt idx="27463">
                  <c:v>285</c:v>
                </c:pt>
                <c:pt idx="27464">
                  <c:v>225</c:v>
                </c:pt>
                <c:pt idx="27465">
                  <c:v>279</c:v>
                </c:pt>
                <c:pt idx="27466">
                  <c:v>256</c:v>
                </c:pt>
                <c:pt idx="27467">
                  <c:v>430</c:v>
                </c:pt>
                <c:pt idx="27468">
                  <c:v>255</c:v>
                </c:pt>
                <c:pt idx="27469">
                  <c:v>368</c:v>
                </c:pt>
                <c:pt idx="27470">
                  <c:v>370</c:v>
                </c:pt>
                <c:pt idx="27471">
                  <c:v>362</c:v>
                </c:pt>
                <c:pt idx="27472">
                  <c:v>473</c:v>
                </c:pt>
                <c:pt idx="27473">
                  <c:v>357</c:v>
                </c:pt>
                <c:pt idx="27474">
                  <c:v>376</c:v>
                </c:pt>
                <c:pt idx="27475">
                  <c:v>247</c:v>
                </c:pt>
                <c:pt idx="27476">
                  <c:v>357</c:v>
                </c:pt>
                <c:pt idx="27477">
                  <c:v>243</c:v>
                </c:pt>
                <c:pt idx="27478">
                  <c:v>385</c:v>
                </c:pt>
                <c:pt idx="27479">
                  <c:v>236</c:v>
                </c:pt>
                <c:pt idx="27480">
                  <c:v>337</c:v>
                </c:pt>
                <c:pt idx="27481">
                  <c:v>929</c:v>
                </c:pt>
                <c:pt idx="27482">
                  <c:v>1025</c:v>
                </c:pt>
                <c:pt idx="27483">
                  <c:v>566</c:v>
                </c:pt>
                <c:pt idx="27484">
                  <c:v>784</c:v>
                </c:pt>
                <c:pt idx="27485">
                  <c:v>1034</c:v>
                </c:pt>
                <c:pt idx="27486">
                  <c:v>1051</c:v>
                </c:pt>
                <c:pt idx="27487">
                  <c:v>538</c:v>
                </c:pt>
                <c:pt idx="27488">
                  <c:v>1191</c:v>
                </c:pt>
                <c:pt idx="27489">
                  <c:v>873</c:v>
                </c:pt>
                <c:pt idx="27490">
                  <c:v>585</c:v>
                </c:pt>
                <c:pt idx="27491">
                  <c:v>530</c:v>
                </c:pt>
                <c:pt idx="27492">
                  <c:v>757</c:v>
                </c:pt>
                <c:pt idx="27493">
                  <c:v>1008</c:v>
                </c:pt>
                <c:pt idx="27494">
                  <c:v>201</c:v>
                </c:pt>
                <c:pt idx="27495">
                  <c:v>293</c:v>
                </c:pt>
                <c:pt idx="27496">
                  <c:v>298</c:v>
                </c:pt>
                <c:pt idx="27497">
                  <c:v>341</c:v>
                </c:pt>
                <c:pt idx="27498">
                  <c:v>355</c:v>
                </c:pt>
                <c:pt idx="27499">
                  <c:v>376</c:v>
                </c:pt>
                <c:pt idx="27500">
                  <c:v>371</c:v>
                </c:pt>
                <c:pt idx="27501">
                  <c:v>191</c:v>
                </c:pt>
                <c:pt idx="27502">
                  <c:v>196</c:v>
                </c:pt>
                <c:pt idx="27503">
                  <c:v>169</c:v>
                </c:pt>
                <c:pt idx="27504">
                  <c:v>228</c:v>
                </c:pt>
                <c:pt idx="27505">
                  <c:v>334</c:v>
                </c:pt>
                <c:pt idx="27506">
                  <c:v>295</c:v>
                </c:pt>
                <c:pt idx="27507">
                  <c:v>212</c:v>
                </c:pt>
                <c:pt idx="27508">
                  <c:v>490</c:v>
                </c:pt>
                <c:pt idx="27509">
                  <c:v>427</c:v>
                </c:pt>
                <c:pt idx="27510">
                  <c:v>509</c:v>
                </c:pt>
                <c:pt idx="27511">
                  <c:v>361</c:v>
                </c:pt>
                <c:pt idx="27512">
                  <c:v>357</c:v>
                </c:pt>
                <c:pt idx="27513">
                  <c:v>294</c:v>
                </c:pt>
                <c:pt idx="27514">
                  <c:v>529</c:v>
                </c:pt>
                <c:pt idx="27515">
                  <c:v>319</c:v>
                </c:pt>
                <c:pt idx="27516">
                  <c:v>342</c:v>
                </c:pt>
                <c:pt idx="27517">
                  <c:v>155</c:v>
                </c:pt>
                <c:pt idx="27518">
                  <c:v>225</c:v>
                </c:pt>
                <c:pt idx="27519">
                  <c:v>1150</c:v>
                </c:pt>
                <c:pt idx="27520">
                  <c:v>988</c:v>
                </c:pt>
                <c:pt idx="27521">
                  <c:v>252</c:v>
                </c:pt>
                <c:pt idx="27522">
                  <c:v>205</c:v>
                </c:pt>
                <c:pt idx="27523">
                  <c:v>293</c:v>
                </c:pt>
                <c:pt idx="27524">
                  <c:v>966</c:v>
                </c:pt>
                <c:pt idx="27525">
                  <c:v>220</c:v>
                </c:pt>
                <c:pt idx="27526">
                  <c:v>68</c:v>
                </c:pt>
                <c:pt idx="27527">
                  <c:v>91</c:v>
                </c:pt>
                <c:pt idx="27528">
                  <c:v>174</c:v>
                </c:pt>
                <c:pt idx="27529">
                  <c:v>46</c:v>
                </c:pt>
                <c:pt idx="27530">
                  <c:v>32</c:v>
                </c:pt>
                <c:pt idx="27531">
                  <c:v>267</c:v>
                </c:pt>
                <c:pt idx="27532">
                  <c:v>44</c:v>
                </c:pt>
                <c:pt idx="27533">
                  <c:v>171</c:v>
                </c:pt>
                <c:pt idx="27534">
                  <c:v>30</c:v>
                </c:pt>
                <c:pt idx="27535">
                  <c:v>16</c:v>
                </c:pt>
                <c:pt idx="27536">
                  <c:v>28</c:v>
                </c:pt>
                <c:pt idx="27537">
                  <c:v>80</c:v>
                </c:pt>
                <c:pt idx="27538">
                  <c:v>198</c:v>
                </c:pt>
                <c:pt idx="27539">
                  <c:v>62</c:v>
                </c:pt>
                <c:pt idx="27540">
                  <c:v>39</c:v>
                </c:pt>
                <c:pt idx="27541">
                  <c:v>202</c:v>
                </c:pt>
                <c:pt idx="27542">
                  <c:v>252</c:v>
                </c:pt>
                <c:pt idx="27543">
                  <c:v>711</c:v>
                </c:pt>
                <c:pt idx="27544">
                  <c:v>189</c:v>
                </c:pt>
                <c:pt idx="27545">
                  <c:v>55</c:v>
                </c:pt>
                <c:pt idx="27546">
                  <c:v>174</c:v>
                </c:pt>
                <c:pt idx="27547">
                  <c:v>187</c:v>
                </c:pt>
                <c:pt idx="27548">
                  <c:v>162</c:v>
                </c:pt>
                <c:pt idx="27549">
                  <c:v>10</c:v>
                </c:pt>
                <c:pt idx="27550">
                  <c:v>28</c:v>
                </c:pt>
                <c:pt idx="27551">
                  <c:v>39</c:v>
                </c:pt>
                <c:pt idx="27552">
                  <c:v>45</c:v>
                </c:pt>
                <c:pt idx="27553">
                  <c:v>596</c:v>
                </c:pt>
                <c:pt idx="27554">
                  <c:v>446</c:v>
                </c:pt>
                <c:pt idx="27555">
                  <c:v>538</c:v>
                </c:pt>
                <c:pt idx="27556">
                  <c:v>670</c:v>
                </c:pt>
                <c:pt idx="27557">
                  <c:v>720</c:v>
                </c:pt>
                <c:pt idx="27558">
                  <c:v>969</c:v>
                </c:pt>
                <c:pt idx="27559">
                  <c:v>979</c:v>
                </c:pt>
                <c:pt idx="27560">
                  <c:v>555</c:v>
                </c:pt>
                <c:pt idx="27561">
                  <c:v>897</c:v>
                </c:pt>
                <c:pt idx="27562">
                  <c:v>955</c:v>
                </c:pt>
                <c:pt idx="27563">
                  <c:v>697</c:v>
                </c:pt>
                <c:pt idx="27564">
                  <c:v>652</c:v>
                </c:pt>
                <c:pt idx="27565">
                  <c:v>263</c:v>
                </c:pt>
                <c:pt idx="27566">
                  <c:v>130</c:v>
                </c:pt>
                <c:pt idx="27567">
                  <c:v>136</c:v>
                </c:pt>
                <c:pt idx="27568">
                  <c:v>280</c:v>
                </c:pt>
                <c:pt idx="27569">
                  <c:v>307</c:v>
                </c:pt>
                <c:pt idx="27570">
                  <c:v>262</c:v>
                </c:pt>
                <c:pt idx="27571">
                  <c:v>127</c:v>
                </c:pt>
                <c:pt idx="27572">
                  <c:v>256</c:v>
                </c:pt>
                <c:pt idx="27573">
                  <c:v>219</c:v>
                </c:pt>
                <c:pt idx="27574">
                  <c:v>104</c:v>
                </c:pt>
                <c:pt idx="27575">
                  <c:v>165</c:v>
                </c:pt>
                <c:pt idx="27576">
                  <c:v>193</c:v>
                </c:pt>
                <c:pt idx="27577">
                  <c:v>341</c:v>
                </c:pt>
                <c:pt idx="27578">
                  <c:v>143</c:v>
                </c:pt>
                <c:pt idx="27579">
                  <c:v>361</c:v>
                </c:pt>
                <c:pt idx="27580">
                  <c:v>260</c:v>
                </c:pt>
                <c:pt idx="27581">
                  <c:v>263</c:v>
                </c:pt>
                <c:pt idx="27582">
                  <c:v>335</c:v>
                </c:pt>
                <c:pt idx="27583">
                  <c:v>236</c:v>
                </c:pt>
                <c:pt idx="27584">
                  <c:v>183</c:v>
                </c:pt>
                <c:pt idx="27585">
                  <c:v>88</c:v>
                </c:pt>
                <c:pt idx="27586">
                  <c:v>158</c:v>
                </c:pt>
                <c:pt idx="27587">
                  <c:v>216</c:v>
                </c:pt>
                <c:pt idx="27588">
                  <c:v>488</c:v>
                </c:pt>
                <c:pt idx="27589">
                  <c:v>274</c:v>
                </c:pt>
                <c:pt idx="27590">
                  <c:v>624</c:v>
                </c:pt>
                <c:pt idx="27591">
                  <c:v>310</c:v>
                </c:pt>
                <c:pt idx="27592">
                  <c:v>249</c:v>
                </c:pt>
                <c:pt idx="27593">
                  <c:v>346</c:v>
                </c:pt>
                <c:pt idx="27594">
                  <c:v>375</c:v>
                </c:pt>
                <c:pt idx="27595">
                  <c:v>214</c:v>
                </c:pt>
                <c:pt idx="27596">
                  <c:v>337</c:v>
                </c:pt>
                <c:pt idx="27597">
                  <c:v>263</c:v>
                </c:pt>
                <c:pt idx="27598">
                  <c:v>194</c:v>
                </c:pt>
                <c:pt idx="27599">
                  <c:v>213</c:v>
                </c:pt>
                <c:pt idx="27600">
                  <c:v>284</c:v>
                </c:pt>
                <c:pt idx="27601">
                  <c:v>235</c:v>
                </c:pt>
                <c:pt idx="27602">
                  <c:v>39</c:v>
                </c:pt>
                <c:pt idx="27603">
                  <c:v>80</c:v>
                </c:pt>
                <c:pt idx="27604">
                  <c:v>115</c:v>
                </c:pt>
                <c:pt idx="27605">
                  <c:v>1</c:v>
                </c:pt>
                <c:pt idx="27606">
                  <c:v>33</c:v>
                </c:pt>
                <c:pt idx="27607">
                  <c:v>31</c:v>
                </c:pt>
                <c:pt idx="27608">
                  <c:v>381</c:v>
                </c:pt>
                <c:pt idx="27609">
                  <c:v>284</c:v>
                </c:pt>
                <c:pt idx="27610">
                  <c:v>316</c:v>
                </c:pt>
                <c:pt idx="27611">
                  <c:v>388</c:v>
                </c:pt>
                <c:pt idx="27612">
                  <c:v>348</c:v>
                </c:pt>
                <c:pt idx="27613">
                  <c:v>302</c:v>
                </c:pt>
                <c:pt idx="27614">
                  <c:v>284</c:v>
                </c:pt>
                <c:pt idx="27615">
                  <c:v>264</c:v>
                </c:pt>
                <c:pt idx="27616">
                  <c:v>404</c:v>
                </c:pt>
                <c:pt idx="27617">
                  <c:v>278</c:v>
                </c:pt>
                <c:pt idx="27618">
                  <c:v>346</c:v>
                </c:pt>
                <c:pt idx="27619">
                  <c:v>413</c:v>
                </c:pt>
                <c:pt idx="27620">
                  <c:v>78</c:v>
                </c:pt>
                <c:pt idx="27621">
                  <c:v>274</c:v>
                </c:pt>
                <c:pt idx="27622">
                  <c:v>327</c:v>
                </c:pt>
                <c:pt idx="27623">
                  <c:v>208</c:v>
                </c:pt>
                <c:pt idx="27624">
                  <c:v>174</c:v>
                </c:pt>
                <c:pt idx="27625">
                  <c:v>241</c:v>
                </c:pt>
                <c:pt idx="27626">
                  <c:v>317</c:v>
                </c:pt>
                <c:pt idx="27627">
                  <c:v>380</c:v>
                </c:pt>
                <c:pt idx="27628">
                  <c:v>147</c:v>
                </c:pt>
                <c:pt idx="27629">
                  <c:v>58</c:v>
                </c:pt>
                <c:pt idx="27630">
                  <c:v>109</c:v>
                </c:pt>
                <c:pt idx="27631">
                  <c:v>158</c:v>
                </c:pt>
                <c:pt idx="27632">
                  <c:v>336</c:v>
                </c:pt>
                <c:pt idx="27633">
                  <c:v>256</c:v>
                </c:pt>
                <c:pt idx="27634">
                  <c:v>181</c:v>
                </c:pt>
                <c:pt idx="27635">
                  <c:v>167</c:v>
                </c:pt>
                <c:pt idx="27636">
                  <c:v>42</c:v>
                </c:pt>
                <c:pt idx="27637">
                  <c:v>234</c:v>
                </c:pt>
                <c:pt idx="27638">
                  <c:v>255</c:v>
                </c:pt>
                <c:pt idx="27639">
                  <c:v>237</c:v>
                </c:pt>
                <c:pt idx="27640">
                  <c:v>230</c:v>
                </c:pt>
                <c:pt idx="27641">
                  <c:v>256</c:v>
                </c:pt>
                <c:pt idx="27642">
                  <c:v>288</c:v>
                </c:pt>
                <c:pt idx="27643">
                  <c:v>417</c:v>
                </c:pt>
                <c:pt idx="27644">
                  <c:v>169</c:v>
                </c:pt>
                <c:pt idx="27645">
                  <c:v>144</c:v>
                </c:pt>
                <c:pt idx="27646">
                  <c:v>95</c:v>
                </c:pt>
                <c:pt idx="27647">
                  <c:v>158</c:v>
                </c:pt>
                <c:pt idx="27648">
                  <c:v>89</c:v>
                </c:pt>
                <c:pt idx="27649">
                  <c:v>231</c:v>
                </c:pt>
                <c:pt idx="27650">
                  <c:v>270</c:v>
                </c:pt>
                <c:pt idx="27651">
                  <c:v>235</c:v>
                </c:pt>
                <c:pt idx="27652">
                  <c:v>381</c:v>
                </c:pt>
                <c:pt idx="27653">
                  <c:v>501</c:v>
                </c:pt>
                <c:pt idx="27654">
                  <c:v>296</c:v>
                </c:pt>
                <c:pt idx="27655">
                  <c:v>616</c:v>
                </c:pt>
                <c:pt idx="27656">
                  <c:v>345</c:v>
                </c:pt>
                <c:pt idx="27657">
                  <c:v>235</c:v>
                </c:pt>
                <c:pt idx="27658">
                  <c:v>368</c:v>
                </c:pt>
                <c:pt idx="27659">
                  <c:v>123</c:v>
                </c:pt>
                <c:pt idx="27660">
                  <c:v>449</c:v>
                </c:pt>
                <c:pt idx="27661">
                  <c:v>996</c:v>
                </c:pt>
                <c:pt idx="27662">
                  <c:v>413</c:v>
                </c:pt>
                <c:pt idx="27663">
                  <c:v>242</c:v>
                </c:pt>
                <c:pt idx="27664">
                  <c:v>283</c:v>
                </c:pt>
                <c:pt idx="27665">
                  <c:v>374</c:v>
                </c:pt>
                <c:pt idx="27666">
                  <c:v>350</c:v>
                </c:pt>
                <c:pt idx="27667">
                  <c:v>758</c:v>
                </c:pt>
                <c:pt idx="27668">
                  <c:v>801</c:v>
                </c:pt>
                <c:pt idx="27669">
                  <c:v>495</c:v>
                </c:pt>
                <c:pt idx="27670">
                  <c:v>223</c:v>
                </c:pt>
                <c:pt idx="27671">
                  <c:v>265</c:v>
                </c:pt>
                <c:pt idx="27672">
                  <c:v>166</c:v>
                </c:pt>
                <c:pt idx="27673">
                  <c:v>378</c:v>
                </c:pt>
                <c:pt idx="27674">
                  <c:v>334</c:v>
                </c:pt>
                <c:pt idx="27675">
                  <c:v>185</c:v>
                </c:pt>
                <c:pt idx="27676">
                  <c:v>441</c:v>
                </c:pt>
                <c:pt idx="27677">
                  <c:v>238</c:v>
                </c:pt>
                <c:pt idx="27678">
                  <c:v>160</c:v>
                </c:pt>
                <c:pt idx="27679">
                  <c:v>239</c:v>
                </c:pt>
                <c:pt idx="27680">
                  <c:v>255</c:v>
                </c:pt>
                <c:pt idx="27681">
                  <c:v>185</c:v>
                </c:pt>
                <c:pt idx="27682">
                  <c:v>187</c:v>
                </c:pt>
                <c:pt idx="27683">
                  <c:v>138</c:v>
                </c:pt>
                <c:pt idx="27684">
                  <c:v>122</c:v>
                </c:pt>
                <c:pt idx="27685">
                  <c:v>181</c:v>
                </c:pt>
                <c:pt idx="27686">
                  <c:v>391</c:v>
                </c:pt>
                <c:pt idx="27687" formatCode="0.00E+00">
                  <c:v>4.8999999999999998E-3</c:v>
                </c:pt>
                <c:pt idx="27688">
                  <c:v>1</c:v>
                </c:pt>
                <c:pt idx="27689">
                  <c:v>525</c:v>
                </c:pt>
                <c:pt idx="27690">
                  <c:v>1633</c:v>
                </c:pt>
                <c:pt idx="27691">
                  <c:v>1461</c:v>
                </c:pt>
                <c:pt idx="27692">
                  <c:v>1108</c:v>
                </c:pt>
                <c:pt idx="27693">
                  <c:v>438</c:v>
                </c:pt>
                <c:pt idx="27694">
                  <c:v>967</c:v>
                </c:pt>
                <c:pt idx="27695">
                  <c:v>501</c:v>
                </c:pt>
                <c:pt idx="27696">
                  <c:v>960</c:v>
                </c:pt>
                <c:pt idx="27697">
                  <c:v>570</c:v>
                </c:pt>
                <c:pt idx="27698">
                  <c:v>248</c:v>
                </c:pt>
                <c:pt idx="27699">
                  <c:v>1202</c:v>
                </c:pt>
                <c:pt idx="27700">
                  <c:v>476</c:v>
                </c:pt>
                <c:pt idx="27701">
                  <c:v>83</c:v>
                </c:pt>
                <c:pt idx="27702">
                  <c:v>193</c:v>
                </c:pt>
                <c:pt idx="27703">
                  <c:v>52</c:v>
                </c:pt>
                <c:pt idx="27704">
                  <c:v>110</c:v>
                </c:pt>
                <c:pt idx="27705">
                  <c:v>33</c:v>
                </c:pt>
                <c:pt idx="27706">
                  <c:v>4</c:v>
                </c:pt>
                <c:pt idx="27707" formatCode="0.00E+00">
                  <c:v>4.8999999999999998E-3</c:v>
                </c:pt>
                <c:pt idx="27708">
                  <c:v>10</c:v>
                </c:pt>
                <c:pt idx="27709">
                  <c:v>20</c:v>
                </c:pt>
                <c:pt idx="27710" formatCode="0.00E+00">
                  <c:v>4.8999999999999998E-3</c:v>
                </c:pt>
                <c:pt idx="27711">
                  <c:v>33</c:v>
                </c:pt>
                <c:pt idx="27712">
                  <c:v>59</c:v>
                </c:pt>
                <c:pt idx="27713">
                  <c:v>201</c:v>
                </c:pt>
                <c:pt idx="27714">
                  <c:v>144</c:v>
                </c:pt>
                <c:pt idx="27715">
                  <c:v>191</c:v>
                </c:pt>
                <c:pt idx="27716">
                  <c:v>295</c:v>
                </c:pt>
                <c:pt idx="27717">
                  <c:v>362</c:v>
                </c:pt>
                <c:pt idx="27718">
                  <c:v>238</c:v>
                </c:pt>
                <c:pt idx="27719">
                  <c:v>281</c:v>
                </c:pt>
                <c:pt idx="27720">
                  <c:v>161</c:v>
                </c:pt>
                <c:pt idx="27721">
                  <c:v>132</c:v>
                </c:pt>
                <c:pt idx="27722">
                  <c:v>235</c:v>
                </c:pt>
                <c:pt idx="27723">
                  <c:v>142</c:v>
                </c:pt>
                <c:pt idx="27724">
                  <c:v>346</c:v>
                </c:pt>
                <c:pt idx="27725">
                  <c:v>139</c:v>
                </c:pt>
                <c:pt idx="27726">
                  <c:v>723</c:v>
                </c:pt>
                <c:pt idx="27727">
                  <c:v>188</c:v>
                </c:pt>
                <c:pt idx="27728">
                  <c:v>217</c:v>
                </c:pt>
                <c:pt idx="27729">
                  <c:v>153</c:v>
                </c:pt>
                <c:pt idx="27730">
                  <c:v>164</c:v>
                </c:pt>
                <c:pt idx="27731">
                  <c:v>103</c:v>
                </c:pt>
                <c:pt idx="27732">
                  <c:v>150</c:v>
                </c:pt>
                <c:pt idx="27733">
                  <c:v>200</c:v>
                </c:pt>
                <c:pt idx="27734">
                  <c:v>92</c:v>
                </c:pt>
                <c:pt idx="27735">
                  <c:v>263</c:v>
                </c:pt>
                <c:pt idx="27736">
                  <c:v>779</c:v>
                </c:pt>
                <c:pt idx="27737">
                  <c:v>37</c:v>
                </c:pt>
                <c:pt idx="27738">
                  <c:v>654</c:v>
                </c:pt>
                <c:pt idx="27739">
                  <c:v>354</c:v>
                </c:pt>
                <c:pt idx="27740">
                  <c:v>687</c:v>
                </c:pt>
                <c:pt idx="27741">
                  <c:v>414</c:v>
                </c:pt>
                <c:pt idx="27742">
                  <c:v>446</c:v>
                </c:pt>
                <c:pt idx="27743">
                  <c:v>511</c:v>
                </c:pt>
                <c:pt idx="27744">
                  <c:v>416</c:v>
                </c:pt>
                <c:pt idx="27745">
                  <c:v>411</c:v>
                </c:pt>
                <c:pt idx="27746">
                  <c:v>281</c:v>
                </c:pt>
                <c:pt idx="27747">
                  <c:v>510</c:v>
                </c:pt>
                <c:pt idx="27748">
                  <c:v>431</c:v>
                </c:pt>
                <c:pt idx="27749">
                  <c:v>452</c:v>
                </c:pt>
                <c:pt idx="27750">
                  <c:v>383</c:v>
                </c:pt>
                <c:pt idx="27751">
                  <c:v>427</c:v>
                </c:pt>
                <c:pt idx="27752">
                  <c:v>347</c:v>
                </c:pt>
                <c:pt idx="27753">
                  <c:v>244</c:v>
                </c:pt>
                <c:pt idx="27754">
                  <c:v>215</c:v>
                </c:pt>
                <c:pt idx="27755">
                  <c:v>350</c:v>
                </c:pt>
                <c:pt idx="27756">
                  <c:v>204</c:v>
                </c:pt>
                <c:pt idx="27757">
                  <c:v>260</c:v>
                </c:pt>
                <c:pt idx="27758">
                  <c:v>195</c:v>
                </c:pt>
                <c:pt idx="27759">
                  <c:v>428</c:v>
                </c:pt>
                <c:pt idx="27760">
                  <c:v>284</c:v>
                </c:pt>
                <c:pt idx="27761">
                  <c:v>215</c:v>
                </c:pt>
                <c:pt idx="27762">
                  <c:v>316</c:v>
                </c:pt>
                <c:pt idx="27763">
                  <c:v>334</c:v>
                </c:pt>
                <c:pt idx="27764">
                  <c:v>200</c:v>
                </c:pt>
                <c:pt idx="27765">
                  <c:v>445</c:v>
                </c:pt>
                <c:pt idx="27766">
                  <c:v>339</c:v>
                </c:pt>
                <c:pt idx="27767">
                  <c:v>659</c:v>
                </c:pt>
                <c:pt idx="27768">
                  <c:v>358</c:v>
                </c:pt>
                <c:pt idx="27769">
                  <c:v>389</c:v>
                </c:pt>
                <c:pt idx="27770">
                  <c:v>260</c:v>
                </c:pt>
                <c:pt idx="27771">
                  <c:v>222</c:v>
                </c:pt>
                <c:pt idx="27772">
                  <c:v>317</c:v>
                </c:pt>
                <c:pt idx="27773">
                  <c:v>508</c:v>
                </c:pt>
                <c:pt idx="27774">
                  <c:v>458</c:v>
                </c:pt>
                <c:pt idx="27775">
                  <c:v>188</c:v>
                </c:pt>
                <c:pt idx="27776">
                  <c:v>296</c:v>
                </c:pt>
                <c:pt idx="27777">
                  <c:v>272</c:v>
                </c:pt>
                <c:pt idx="27778">
                  <c:v>441</c:v>
                </c:pt>
                <c:pt idx="27779">
                  <c:v>339</c:v>
                </c:pt>
                <c:pt idx="27780">
                  <c:v>370</c:v>
                </c:pt>
                <c:pt idx="27781">
                  <c:v>431</c:v>
                </c:pt>
                <c:pt idx="27782">
                  <c:v>252</c:v>
                </c:pt>
                <c:pt idx="27783">
                  <c:v>389</c:v>
                </c:pt>
                <c:pt idx="27784">
                  <c:v>280</c:v>
                </c:pt>
                <c:pt idx="27785">
                  <c:v>381</c:v>
                </c:pt>
                <c:pt idx="27786">
                  <c:v>510</c:v>
                </c:pt>
                <c:pt idx="27787">
                  <c:v>225</c:v>
                </c:pt>
                <c:pt idx="27788">
                  <c:v>316</c:v>
                </c:pt>
                <c:pt idx="27789">
                  <c:v>355</c:v>
                </c:pt>
                <c:pt idx="27790">
                  <c:v>373</c:v>
                </c:pt>
                <c:pt idx="27791">
                  <c:v>431</c:v>
                </c:pt>
                <c:pt idx="27792">
                  <c:v>320</c:v>
                </c:pt>
                <c:pt idx="27793">
                  <c:v>337</c:v>
                </c:pt>
                <c:pt idx="27794">
                  <c:v>345</c:v>
                </c:pt>
                <c:pt idx="27795">
                  <c:v>284</c:v>
                </c:pt>
                <c:pt idx="27796">
                  <c:v>199</c:v>
                </c:pt>
                <c:pt idx="27797">
                  <c:v>343</c:v>
                </c:pt>
                <c:pt idx="27798">
                  <c:v>258</c:v>
                </c:pt>
                <c:pt idx="27799">
                  <c:v>389</c:v>
                </c:pt>
                <c:pt idx="27800">
                  <c:v>286</c:v>
                </c:pt>
                <c:pt idx="27801">
                  <c:v>360</c:v>
                </c:pt>
                <c:pt idx="27802">
                  <c:v>290</c:v>
                </c:pt>
                <c:pt idx="27803">
                  <c:v>204</c:v>
                </c:pt>
                <c:pt idx="27804">
                  <c:v>315</c:v>
                </c:pt>
                <c:pt idx="27805">
                  <c:v>390</c:v>
                </c:pt>
                <c:pt idx="27806">
                  <c:v>341</c:v>
                </c:pt>
                <c:pt idx="27807">
                  <c:v>412</c:v>
                </c:pt>
                <c:pt idx="27808">
                  <c:v>199</c:v>
                </c:pt>
                <c:pt idx="27809">
                  <c:v>208</c:v>
                </c:pt>
                <c:pt idx="27810" formatCode="0.00E+00">
                  <c:v>4.8999999999999998E-3</c:v>
                </c:pt>
                <c:pt idx="27811">
                  <c:v>129</c:v>
                </c:pt>
                <c:pt idx="27812">
                  <c:v>184</c:v>
                </c:pt>
                <c:pt idx="27813">
                  <c:v>99</c:v>
                </c:pt>
                <c:pt idx="27814">
                  <c:v>288</c:v>
                </c:pt>
                <c:pt idx="27815">
                  <c:v>122</c:v>
                </c:pt>
                <c:pt idx="27816">
                  <c:v>311</c:v>
                </c:pt>
                <c:pt idx="27817">
                  <c:v>255</c:v>
                </c:pt>
                <c:pt idx="27818">
                  <c:v>245</c:v>
                </c:pt>
                <c:pt idx="27819">
                  <c:v>178</c:v>
                </c:pt>
                <c:pt idx="27820">
                  <c:v>88</c:v>
                </c:pt>
                <c:pt idx="27821">
                  <c:v>152</c:v>
                </c:pt>
                <c:pt idx="27822">
                  <c:v>141</c:v>
                </c:pt>
                <c:pt idx="27823">
                  <c:v>25</c:v>
                </c:pt>
                <c:pt idx="27824">
                  <c:v>95</c:v>
                </c:pt>
                <c:pt idx="27825">
                  <c:v>52</c:v>
                </c:pt>
                <c:pt idx="27826">
                  <c:v>75</c:v>
                </c:pt>
                <c:pt idx="27827">
                  <c:v>64</c:v>
                </c:pt>
                <c:pt idx="27828">
                  <c:v>39</c:v>
                </c:pt>
                <c:pt idx="27829">
                  <c:v>123</c:v>
                </c:pt>
                <c:pt idx="27830">
                  <c:v>41</c:v>
                </c:pt>
                <c:pt idx="27831">
                  <c:v>25</c:v>
                </c:pt>
                <c:pt idx="27832">
                  <c:v>11</c:v>
                </c:pt>
                <c:pt idx="27833">
                  <c:v>7</c:v>
                </c:pt>
                <c:pt idx="27834">
                  <c:v>5</c:v>
                </c:pt>
                <c:pt idx="27835">
                  <c:v>46</c:v>
                </c:pt>
                <c:pt idx="27836">
                  <c:v>174</c:v>
                </c:pt>
                <c:pt idx="27837">
                  <c:v>91</c:v>
                </c:pt>
                <c:pt idx="27838">
                  <c:v>100</c:v>
                </c:pt>
                <c:pt idx="27839">
                  <c:v>48</c:v>
                </c:pt>
                <c:pt idx="27840">
                  <c:v>167</c:v>
                </c:pt>
                <c:pt idx="27841">
                  <c:v>287</c:v>
                </c:pt>
                <c:pt idx="27842">
                  <c:v>171</c:v>
                </c:pt>
                <c:pt idx="27843">
                  <c:v>287</c:v>
                </c:pt>
                <c:pt idx="27844">
                  <c:v>168</c:v>
                </c:pt>
                <c:pt idx="27845">
                  <c:v>292</c:v>
                </c:pt>
                <c:pt idx="27846">
                  <c:v>325</c:v>
                </c:pt>
                <c:pt idx="27847">
                  <c:v>385</c:v>
                </c:pt>
                <c:pt idx="27848">
                  <c:v>260</c:v>
                </c:pt>
                <c:pt idx="27849">
                  <c:v>283</c:v>
                </c:pt>
                <c:pt idx="27850">
                  <c:v>110</c:v>
                </c:pt>
                <c:pt idx="27851">
                  <c:v>214</c:v>
                </c:pt>
                <c:pt idx="27852">
                  <c:v>191</c:v>
                </c:pt>
                <c:pt idx="27853">
                  <c:v>326</c:v>
                </c:pt>
                <c:pt idx="27854">
                  <c:v>525</c:v>
                </c:pt>
                <c:pt idx="27855">
                  <c:v>350</c:v>
                </c:pt>
                <c:pt idx="27856">
                  <c:v>376</c:v>
                </c:pt>
                <c:pt idx="27857">
                  <c:v>319</c:v>
                </c:pt>
                <c:pt idx="27858">
                  <c:v>294</c:v>
                </c:pt>
                <c:pt idx="27859">
                  <c:v>481</c:v>
                </c:pt>
                <c:pt idx="27860">
                  <c:v>327</c:v>
                </c:pt>
                <c:pt idx="27861">
                  <c:v>216</c:v>
                </c:pt>
                <c:pt idx="27862">
                  <c:v>447</c:v>
                </c:pt>
                <c:pt idx="27863">
                  <c:v>334</c:v>
                </c:pt>
                <c:pt idx="27864">
                  <c:v>804</c:v>
                </c:pt>
                <c:pt idx="27865">
                  <c:v>424</c:v>
                </c:pt>
                <c:pt idx="27866">
                  <c:v>434</c:v>
                </c:pt>
                <c:pt idx="27867">
                  <c:v>547</c:v>
                </c:pt>
                <c:pt idx="27868">
                  <c:v>296</c:v>
                </c:pt>
                <c:pt idx="27869">
                  <c:v>319</c:v>
                </c:pt>
                <c:pt idx="27870">
                  <c:v>426</c:v>
                </c:pt>
                <c:pt idx="27871">
                  <c:v>410</c:v>
                </c:pt>
                <c:pt idx="27872">
                  <c:v>407</c:v>
                </c:pt>
                <c:pt idx="27873">
                  <c:v>320</c:v>
                </c:pt>
                <c:pt idx="27874">
                  <c:v>277</c:v>
                </c:pt>
                <c:pt idx="27875">
                  <c:v>283</c:v>
                </c:pt>
                <c:pt idx="27876">
                  <c:v>601</c:v>
                </c:pt>
                <c:pt idx="27877">
                  <c:v>118</c:v>
                </c:pt>
                <c:pt idx="27878">
                  <c:v>70</c:v>
                </c:pt>
                <c:pt idx="27879">
                  <c:v>220</c:v>
                </c:pt>
                <c:pt idx="27880">
                  <c:v>184</c:v>
                </c:pt>
                <c:pt idx="27881">
                  <c:v>104</c:v>
                </c:pt>
                <c:pt idx="27882">
                  <c:v>208</c:v>
                </c:pt>
                <c:pt idx="27883">
                  <c:v>149</c:v>
                </c:pt>
                <c:pt idx="27884">
                  <c:v>131</c:v>
                </c:pt>
                <c:pt idx="27885">
                  <c:v>218</c:v>
                </c:pt>
                <c:pt idx="27886">
                  <c:v>64</c:v>
                </c:pt>
                <c:pt idx="27887">
                  <c:v>259</c:v>
                </c:pt>
                <c:pt idx="27888">
                  <c:v>208</c:v>
                </c:pt>
                <c:pt idx="27889">
                  <c:v>214</c:v>
                </c:pt>
                <c:pt idx="27890">
                  <c:v>339</c:v>
                </c:pt>
                <c:pt idx="27891">
                  <c:v>314</c:v>
                </c:pt>
                <c:pt idx="27892">
                  <c:v>403</c:v>
                </c:pt>
                <c:pt idx="27893">
                  <c:v>237</c:v>
                </c:pt>
                <c:pt idx="27894">
                  <c:v>290</c:v>
                </c:pt>
                <c:pt idx="27895">
                  <c:v>223</c:v>
                </c:pt>
                <c:pt idx="27896">
                  <c:v>224</c:v>
                </c:pt>
                <c:pt idx="27897">
                  <c:v>125</c:v>
                </c:pt>
                <c:pt idx="27898">
                  <c:v>188</c:v>
                </c:pt>
                <c:pt idx="27899">
                  <c:v>196</c:v>
                </c:pt>
                <c:pt idx="27900">
                  <c:v>224</c:v>
                </c:pt>
                <c:pt idx="27901">
                  <c:v>243</c:v>
                </c:pt>
                <c:pt idx="27902">
                  <c:v>242</c:v>
                </c:pt>
                <c:pt idx="27903">
                  <c:v>172</c:v>
                </c:pt>
                <c:pt idx="27904">
                  <c:v>164</c:v>
                </c:pt>
                <c:pt idx="27905">
                  <c:v>150</c:v>
                </c:pt>
                <c:pt idx="27906">
                  <c:v>184</c:v>
                </c:pt>
                <c:pt idx="27907">
                  <c:v>207</c:v>
                </c:pt>
                <c:pt idx="27908">
                  <c:v>189</c:v>
                </c:pt>
                <c:pt idx="27909">
                  <c:v>373</c:v>
                </c:pt>
                <c:pt idx="27910">
                  <c:v>63</c:v>
                </c:pt>
                <c:pt idx="27911">
                  <c:v>171</c:v>
                </c:pt>
                <c:pt idx="27912">
                  <c:v>155</c:v>
                </c:pt>
                <c:pt idx="27913">
                  <c:v>242</c:v>
                </c:pt>
                <c:pt idx="27914">
                  <c:v>244</c:v>
                </c:pt>
                <c:pt idx="27915">
                  <c:v>425</c:v>
                </c:pt>
                <c:pt idx="27916">
                  <c:v>264</c:v>
                </c:pt>
                <c:pt idx="27917">
                  <c:v>367</c:v>
                </c:pt>
                <c:pt idx="27918">
                  <c:v>280</c:v>
                </c:pt>
                <c:pt idx="27919">
                  <c:v>403</c:v>
                </c:pt>
                <c:pt idx="27920">
                  <c:v>263</c:v>
                </c:pt>
                <c:pt idx="27921">
                  <c:v>269</c:v>
                </c:pt>
                <c:pt idx="27922">
                  <c:v>281</c:v>
                </c:pt>
                <c:pt idx="27923">
                  <c:v>194</c:v>
                </c:pt>
                <c:pt idx="27924">
                  <c:v>307</c:v>
                </c:pt>
                <c:pt idx="27925">
                  <c:v>253</c:v>
                </c:pt>
                <c:pt idx="27926">
                  <c:v>262</c:v>
                </c:pt>
                <c:pt idx="27927">
                  <c:v>375</c:v>
                </c:pt>
                <c:pt idx="27928">
                  <c:v>289</c:v>
                </c:pt>
                <c:pt idx="27929">
                  <c:v>192</c:v>
                </c:pt>
                <c:pt idx="27930">
                  <c:v>134</c:v>
                </c:pt>
                <c:pt idx="27931">
                  <c:v>152</c:v>
                </c:pt>
                <c:pt idx="27932">
                  <c:v>183</c:v>
                </c:pt>
                <c:pt idx="27933">
                  <c:v>9</c:v>
                </c:pt>
                <c:pt idx="27934">
                  <c:v>23</c:v>
                </c:pt>
                <c:pt idx="27935">
                  <c:v>122</c:v>
                </c:pt>
                <c:pt idx="27936">
                  <c:v>860</c:v>
                </c:pt>
                <c:pt idx="27937">
                  <c:v>152</c:v>
                </c:pt>
                <c:pt idx="27938">
                  <c:v>154</c:v>
                </c:pt>
                <c:pt idx="27939">
                  <c:v>239</c:v>
                </c:pt>
                <c:pt idx="27940">
                  <c:v>166</c:v>
                </c:pt>
                <c:pt idx="27941">
                  <c:v>109</c:v>
                </c:pt>
                <c:pt idx="27942">
                  <c:v>137</c:v>
                </c:pt>
                <c:pt idx="27943">
                  <c:v>66</c:v>
                </c:pt>
                <c:pt idx="27944">
                  <c:v>350</c:v>
                </c:pt>
                <c:pt idx="27945">
                  <c:v>191</c:v>
                </c:pt>
                <c:pt idx="27946">
                  <c:v>39</c:v>
                </c:pt>
                <c:pt idx="27947">
                  <c:v>193</c:v>
                </c:pt>
                <c:pt idx="27948">
                  <c:v>369</c:v>
                </c:pt>
                <c:pt idx="27949">
                  <c:v>279</c:v>
                </c:pt>
                <c:pt idx="27950">
                  <c:v>356</c:v>
                </c:pt>
                <c:pt idx="27951">
                  <c:v>307</c:v>
                </c:pt>
                <c:pt idx="27952">
                  <c:v>336</c:v>
                </c:pt>
                <c:pt idx="27953">
                  <c:v>293</c:v>
                </c:pt>
                <c:pt idx="27954">
                  <c:v>448</c:v>
                </c:pt>
                <c:pt idx="27955">
                  <c:v>270</c:v>
                </c:pt>
                <c:pt idx="27956">
                  <c:v>271</c:v>
                </c:pt>
                <c:pt idx="27957">
                  <c:v>266</c:v>
                </c:pt>
                <c:pt idx="27958">
                  <c:v>230</c:v>
                </c:pt>
                <c:pt idx="27959">
                  <c:v>624</c:v>
                </c:pt>
                <c:pt idx="27960">
                  <c:v>535</c:v>
                </c:pt>
                <c:pt idx="27961">
                  <c:v>164</c:v>
                </c:pt>
                <c:pt idx="27962">
                  <c:v>324</c:v>
                </c:pt>
                <c:pt idx="27963">
                  <c:v>323</c:v>
                </c:pt>
                <c:pt idx="27964">
                  <c:v>278</c:v>
                </c:pt>
                <c:pt idx="27965">
                  <c:v>626</c:v>
                </c:pt>
                <c:pt idx="27966">
                  <c:v>465</c:v>
                </c:pt>
                <c:pt idx="27967">
                  <c:v>793</c:v>
                </c:pt>
                <c:pt idx="27968">
                  <c:v>745</c:v>
                </c:pt>
                <c:pt idx="27969">
                  <c:v>526</c:v>
                </c:pt>
                <c:pt idx="27970">
                  <c:v>130</c:v>
                </c:pt>
                <c:pt idx="27971">
                  <c:v>253</c:v>
                </c:pt>
                <c:pt idx="27972">
                  <c:v>343</c:v>
                </c:pt>
                <c:pt idx="27973">
                  <c:v>107</c:v>
                </c:pt>
                <c:pt idx="27974">
                  <c:v>200</c:v>
                </c:pt>
                <c:pt idx="27975">
                  <c:v>130</c:v>
                </c:pt>
                <c:pt idx="27976">
                  <c:v>197</c:v>
                </c:pt>
                <c:pt idx="27977">
                  <c:v>37</c:v>
                </c:pt>
                <c:pt idx="27978">
                  <c:v>417</c:v>
                </c:pt>
                <c:pt idx="27979">
                  <c:v>226</c:v>
                </c:pt>
                <c:pt idx="27980">
                  <c:v>163</c:v>
                </c:pt>
                <c:pt idx="27981">
                  <c:v>133</c:v>
                </c:pt>
                <c:pt idx="27982">
                  <c:v>418</c:v>
                </c:pt>
                <c:pt idx="27983">
                  <c:v>50</c:v>
                </c:pt>
                <c:pt idx="27984">
                  <c:v>71</c:v>
                </c:pt>
                <c:pt idx="27985">
                  <c:v>309</c:v>
                </c:pt>
                <c:pt idx="27986">
                  <c:v>120</c:v>
                </c:pt>
                <c:pt idx="27987">
                  <c:v>570</c:v>
                </c:pt>
                <c:pt idx="27988">
                  <c:v>58</c:v>
                </c:pt>
                <c:pt idx="27989">
                  <c:v>78</c:v>
                </c:pt>
                <c:pt idx="27990">
                  <c:v>227</c:v>
                </c:pt>
                <c:pt idx="27991">
                  <c:v>146</c:v>
                </c:pt>
                <c:pt idx="27992">
                  <c:v>286</c:v>
                </c:pt>
                <c:pt idx="27993">
                  <c:v>135</c:v>
                </c:pt>
                <c:pt idx="27994">
                  <c:v>93</c:v>
                </c:pt>
                <c:pt idx="27995">
                  <c:v>315</c:v>
                </c:pt>
                <c:pt idx="27996">
                  <c:v>42</c:v>
                </c:pt>
                <c:pt idx="27997">
                  <c:v>60</c:v>
                </c:pt>
                <c:pt idx="27998">
                  <c:v>145</c:v>
                </c:pt>
                <c:pt idx="27999">
                  <c:v>203</c:v>
                </c:pt>
                <c:pt idx="28000">
                  <c:v>179</c:v>
                </c:pt>
                <c:pt idx="28001">
                  <c:v>389</c:v>
                </c:pt>
                <c:pt idx="28002">
                  <c:v>209</c:v>
                </c:pt>
                <c:pt idx="28003">
                  <c:v>316</c:v>
                </c:pt>
                <c:pt idx="28004">
                  <c:v>174</c:v>
                </c:pt>
                <c:pt idx="28005">
                  <c:v>134</c:v>
                </c:pt>
                <c:pt idx="28006">
                  <c:v>42</c:v>
                </c:pt>
                <c:pt idx="28007">
                  <c:v>131</c:v>
                </c:pt>
                <c:pt idx="28008">
                  <c:v>75</c:v>
                </c:pt>
                <c:pt idx="28009">
                  <c:v>60</c:v>
                </c:pt>
                <c:pt idx="28010">
                  <c:v>260</c:v>
                </c:pt>
                <c:pt idx="28011">
                  <c:v>359</c:v>
                </c:pt>
                <c:pt idx="28012">
                  <c:v>10</c:v>
                </c:pt>
                <c:pt idx="28013">
                  <c:v>380</c:v>
                </c:pt>
                <c:pt idx="28014">
                  <c:v>584</c:v>
                </c:pt>
                <c:pt idx="28015">
                  <c:v>654</c:v>
                </c:pt>
                <c:pt idx="28016">
                  <c:v>706</c:v>
                </c:pt>
                <c:pt idx="28017">
                  <c:v>342</c:v>
                </c:pt>
                <c:pt idx="28018">
                  <c:v>522</c:v>
                </c:pt>
                <c:pt idx="28019">
                  <c:v>632</c:v>
                </c:pt>
                <c:pt idx="28020">
                  <c:v>417</c:v>
                </c:pt>
                <c:pt idx="28021">
                  <c:v>1104</c:v>
                </c:pt>
                <c:pt idx="28022">
                  <c:v>922</c:v>
                </c:pt>
                <c:pt idx="28023">
                  <c:v>329</c:v>
                </c:pt>
                <c:pt idx="28024">
                  <c:v>1090</c:v>
                </c:pt>
                <c:pt idx="28025">
                  <c:v>148</c:v>
                </c:pt>
                <c:pt idx="28026">
                  <c:v>414</c:v>
                </c:pt>
                <c:pt idx="28027">
                  <c:v>67</c:v>
                </c:pt>
                <c:pt idx="28028">
                  <c:v>164</c:v>
                </c:pt>
                <c:pt idx="28029">
                  <c:v>220</c:v>
                </c:pt>
                <c:pt idx="28030">
                  <c:v>298</c:v>
                </c:pt>
                <c:pt idx="28031">
                  <c:v>319</c:v>
                </c:pt>
                <c:pt idx="28032">
                  <c:v>156</c:v>
                </c:pt>
                <c:pt idx="28033">
                  <c:v>129</c:v>
                </c:pt>
                <c:pt idx="28034">
                  <c:v>118</c:v>
                </c:pt>
                <c:pt idx="28035">
                  <c:v>118</c:v>
                </c:pt>
                <c:pt idx="28036">
                  <c:v>348</c:v>
                </c:pt>
                <c:pt idx="28037">
                  <c:v>290</c:v>
                </c:pt>
                <c:pt idx="28038">
                  <c:v>574</c:v>
                </c:pt>
                <c:pt idx="28039">
                  <c:v>233</c:v>
                </c:pt>
                <c:pt idx="28040">
                  <c:v>214</c:v>
                </c:pt>
                <c:pt idx="28041">
                  <c:v>256</c:v>
                </c:pt>
                <c:pt idx="28042">
                  <c:v>199</c:v>
                </c:pt>
                <c:pt idx="28043">
                  <c:v>303</c:v>
                </c:pt>
                <c:pt idx="28044">
                  <c:v>582</c:v>
                </c:pt>
                <c:pt idx="28045">
                  <c:v>269</c:v>
                </c:pt>
                <c:pt idx="28046">
                  <c:v>432</c:v>
                </c:pt>
                <c:pt idx="28047">
                  <c:v>234</c:v>
                </c:pt>
                <c:pt idx="28048">
                  <c:v>532</c:v>
                </c:pt>
                <c:pt idx="28049">
                  <c:v>300</c:v>
                </c:pt>
                <c:pt idx="28050">
                  <c:v>1</c:v>
                </c:pt>
                <c:pt idx="28051">
                  <c:v>119</c:v>
                </c:pt>
                <c:pt idx="28052">
                  <c:v>42</c:v>
                </c:pt>
                <c:pt idx="28053">
                  <c:v>366</c:v>
                </c:pt>
                <c:pt idx="28054">
                  <c:v>38</c:v>
                </c:pt>
                <c:pt idx="28055">
                  <c:v>35</c:v>
                </c:pt>
                <c:pt idx="28056">
                  <c:v>15</c:v>
                </c:pt>
                <c:pt idx="28057" formatCode="0.00E+00">
                  <c:v>4.8999999999999998E-3</c:v>
                </c:pt>
                <c:pt idx="28058">
                  <c:v>276</c:v>
                </c:pt>
                <c:pt idx="28059">
                  <c:v>183</c:v>
                </c:pt>
                <c:pt idx="28060">
                  <c:v>168</c:v>
                </c:pt>
                <c:pt idx="28061">
                  <c:v>119</c:v>
                </c:pt>
                <c:pt idx="28062">
                  <c:v>341</c:v>
                </c:pt>
                <c:pt idx="28063">
                  <c:v>129</c:v>
                </c:pt>
                <c:pt idx="28064">
                  <c:v>7</c:v>
                </c:pt>
                <c:pt idx="28065">
                  <c:v>311</c:v>
                </c:pt>
                <c:pt idx="28066">
                  <c:v>103</c:v>
                </c:pt>
                <c:pt idx="28067">
                  <c:v>189</c:v>
                </c:pt>
                <c:pt idx="28068">
                  <c:v>309</c:v>
                </c:pt>
                <c:pt idx="28069">
                  <c:v>190</c:v>
                </c:pt>
                <c:pt idx="28070">
                  <c:v>151</c:v>
                </c:pt>
                <c:pt idx="28071">
                  <c:v>146</c:v>
                </c:pt>
                <c:pt idx="28072">
                  <c:v>77</c:v>
                </c:pt>
                <c:pt idx="28073">
                  <c:v>162</c:v>
                </c:pt>
                <c:pt idx="28074">
                  <c:v>89</c:v>
                </c:pt>
                <c:pt idx="28075">
                  <c:v>320</c:v>
                </c:pt>
                <c:pt idx="28076">
                  <c:v>250</c:v>
                </c:pt>
                <c:pt idx="28077">
                  <c:v>80</c:v>
                </c:pt>
                <c:pt idx="28078">
                  <c:v>160</c:v>
                </c:pt>
                <c:pt idx="28079">
                  <c:v>177</c:v>
                </c:pt>
                <c:pt idx="28080">
                  <c:v>51</c:v>
                </c:pt>
                <c:pt idx="28081">
                  <c:v>27</c:v>
                </c:pt>
                <c:pt idx="28082">
                  <c:v>508</c:v>
                </c:pt>
                <c:pt idx="28083">
                  <c:v>256</c:v>
                </c:pt>
                <c:pt idx="28084">
                  <c:v>121</c:v>
                </c:pt>
                <c:pt idx="28085">
                  <c:v>156</c:v>
                </c:pt>
                <c:pt idx="28086">
                  <c:v>177</c:v>
                </c:pt>
                <c:pt idx="28087">
                  <c:v>76</c:v>
                </c:pt>
                <c:pt idx="28088">
                  <c:v>210</c:v>
                </c:pt>
                <c:pt idx="28089">
                  <c:v>285</c:v>
                </c:pt>
                <c:pt idx="28090">
                  <c:v>189</c:v>
                </c:pt>
                <c:pt idx="28091">
                  <c:v>50</c:v>
                </c:pt>
                <c:pt idx="28092">
                  <c:v>141</c:v>
                </c:pt>
                <c:pt idx="28093">
                  <c:v>248</c:v>
                </c:pt>
                <c:pt idx="28094">
                  <c:v>165</c:v>
                </c:pt>
                <c:pt idx="28095">
                  <c:v>169</c:v>
                </c:pt>
                <c:pt idx="28096">
                  <c:v>97</c:v>
                </c:pt>
                <c:pt idx="28097">
                  <c:v>115</c:v>
                </c:pt>
                <c:pt idx="28098">
                  <c:v>166</c:v>
                </c:pt>
                <c:pt idx="28099">
                  <c:v>218</c:v>
                </c:pt>
                <c:pt idx="28100">
                  <c:v>308</c:v>
                </c:pt>
                <c:pt idx="28101">
                  <c:v>156</c:v>
                </c:pt>
                <c:pt idx="28102">
                  <c:v>213</c:v>
                </c:pt>
                <c:pt idx="28103">
                  <c:v>457</c:v>
                </c:pt>
                <c:pt idx="28104">
                  <c:v>122</c:v>
                </c:pt>
                <c:pt idx="28105">
                  <c:v>147</c:v>
                </c:pt>
                <c:pt idx="28106">
                  <c:v>353</c:v>
                </c:pt>
                <c:pt idx="28107">
                  <c:v>293</c:v>
                </c:pt>
                <c:pt idx="28108">
                  <c:v>122</c:v>
                </c:pt>
                <c:pt idx="28109">
                  <c:v>139</c:v>
                </c:pt>
                <c:pt idx="28110">
                  <c:v>48</c:v>
                </c:pt>
                <c:pt idx="28111">
                  <c:v>125</c:v>
                </c:pt>
                <c:pt idx="28112">
                  <c:v>60</c:v>
                </c:pt>
                <c:pt idx="28113">
                  <c:v>98</c:v>
                </c:pt>
                <c:pt idx="28114">
                  <c:v>305</c:v>
                </c:pt>
                <c:pt idx="28115">
                  <c:v>743</c:v>
                </c:pt>
                <c:pt idx="28116">
                  <c:v>331</c:v>
                </c:pt>
                <c:pt idx="28117">
                  <c:v>349</c:v>
                </c:pt>
                <c:pt idx="28118">
                  <c:v>261</c:v>
                </c:pt>
                <c:pt idx="28119">
                  <c:v>340</c:v>
                </c:pt>
                <c:pt idx="28120">
                  <c:v>288</c:v>
                </c:pt>
                <c:pt idx="28121">
                  <c:v>690</c:v>
                </c:pt>
                <c:pt idx="28122">
                  <c:v>484</c:v>
                </c:pt>
                <c:pt idx="28123">
                  <c:v>191</c:v>
                </c:pt>
                <c:pt idx="28124">
                  <c:v>881</c:v>
                </c:pt>
                <c:pt idx="28125">
                  <c:v>539</c:v>
                </c:pt>
                <c:pt idx="28126">
                  <c:v>637</c:v>
                </c:pt>
                <c:pt idx="28127" formatCode="0.00E+00">
                  <c:v>4.8999999999999998E-3</c:v>
                </c:pt>
                <c:pt idx="28128">
                  <c:v>21</c:v>
                </c:pt>
                <c:pt idx="28129">
                  <c:v>2</c:v>
                </c:pt>
                <c:pt idx="28130">
                  <c:v>303</c:v>
                </c:pt>
                <c:pt idx="28131">
                  <c:v>985</c:v>
                </c:pt>
                <c:pt idx="28132">
                  <c:v>517</c:v>
                </c:pt>
                <c:pt idx="28133">
                  <c:v>422</c:v>
                </c:pt>
                <c:pt idx="28134">
                  <c:v>811</c:v>
                </c:pt>
                <c:pt idx="28135">
                  <c:v>498</c:v>
                </c:pt>
                <c:pt idx="28136">
                  <c:v>1160</c:v>
                </c:pt>
                <c:pt idx="28137">
                  <c:v>1081</c:v>
                </c:pt>
                <c:pt idx="28138">
                  <c:v>338</c:v>
                </c:pt>
                <c:pt idx="28139">
                  <c:v>1273</c:v>
                </c:pt>
                <c:pt idx="28140">
                  <c:v>926</c:v>
                </c:pt>
                <c:pt idx="28141">
                  <c:v>1125</c:v>
                </c:pt>
                <c:pt idx="28142">
                  <c:v>80</c:v>
                </c:pt>
                <c:pt idx="28143">
                  <c:v>43</c:v>
                </c:pt>
                <c:pt idx="28144">
                  <c:v>276</c:v>
                </c:pt>
                <c:pt idx="28145">
                  <c:v>38</c:v>
                </c:pt>
                <c:pt idx="28146">
                  <c:v>4</c:v>
                </c:pt>
                <c:pt idx="28147">
                  <c:v>110</c:v>
                </c:pt>
                <c:pt idx="28148">
                  <c:v>115</c:v>
                </c:pt>
                <c:pt idx="28149">
                  <c:v>169</c:v>
                </c:pt>
                <c:pt idx="28150">
                  <c:v>39</c:v>
                </c:pt>
                <c:pt idx="28151">
                  <c:v>42</c:v>
                </c:pt>
                <c:pt idx="28152">
                  <c:v>71</c:v>
                </c:pt>
                <c:pt idx="28153">
                  <c:v>67</c:v>
                </c:pt>
                <c:pt idx="28154">
                  <c:v>410</c:v>
                </c:pt>
                <c:pt idx="28155">
                  <c:v>171</c:v>
                </c:pt>
                <c:pt idx="28156">
                  <c:v>151</c:v>
                </c:pt>
                <c:pt idx="28157">
                  <c:v>168</c:v>
                </c:pt>
                <c:pt idx="28158">
                  <c:v>24</c:v>
                </c:pt>
                <c:pt idx="28159">
                  <c:v>325</c:v>
                </c:pt>
                <c:pt idx="28160">
                  <c:v>38</c:v>
                </c:pt>
                <c:pt idx="28161">
                  <c:v>39</c:v>
                </c:pt>
                <c:pt idx="28162">
                  <c:v>5</c:v>
                </c:pt>
                <c:pt idx="28163">
                  <c:v>200</c:v>
                </c:pt>
                <c:pt idx="28164">
                  <c:v>12</c:v>
                </c:pt>
                <c:pt idx="28165">
                  <c:v>102</c:v>
                </c:pt>
                <c:pt idx="28166">
                  <c:v>285</c:v>
                </c:pt>
                <c:pt idx="28167">
                  <c:v>323</c:v>
                </c:pt>
                <c:pt idx="28168">
                  <c:v>145</c:v>
                </c:pt>
                <c:pt idx="28169">
                  <c:v>216</c:v>
                </c:pt>
                <c:pt idx="28170">
                  <c:v>59</c:v>
                </c:pt>
                <c:pt idx="28171">
                  <c:v>190</c:v>
                </c:pt>
                <c:pt idx="28172">
                  <c:v>406</c:v>
                </c:pt>
                <c:pt idx="28173">
                  <c:v>78</c:v>
                </c:pt>
                <c:pt idx="28174">
                  <c:v>47</c:v>
                </c:pt>
                <c:pt idx="28175">
                  <c:v>70</c:v>
                </c:pt>
                <c:pt idx="28176">
                  <c:v>402</c:v>
                </c:pt>
                <c:pt idx="28177">
                  <c:v>147</c:v>
                </c:pt>
                <c:pt idx="28178">
                  <c:v>404</c:v>
                </c:pt>
                <c:pt idx="28179">
                  <c:v>343</c:v>
                </c:pt>
                <c:pt idx="28180">
                  <c:v>50</c:v>
                </c:pt>
                <c:pt idx="28181">
                  <c:v>119</c:v>
                </c:pt>
                <c:pt idx="28182">
                  <c:v>136</c:v>
                </c:pt>
                <c:pt idx="28183">
                  <c:v>87</c:v>
                </c:pt>
                <c:pt idx="28184">
                  <c:v>220</c:v>
                </c:pt>
                <c:pt idx="28185">
                  <c:v>302</c:v>
                </c:pt>
                <c:pt idx="28186">
                  <c:v>412</c:v>
                </c:pt>
                <c:pt idx="28187">
                  <c:v>257</c:v>
                </c:pt>
                <c:pt idx="28188">
                  <c:v>296</c:v>
                </c:pt>
                <c:pt idx="28189">
                  <c:v>100</c:v>
                </c:pt>
                <c:pt idx="28190">
                  <c:v>298</c:v>
                </c:pt>
                <c:pt idx="28191">
                  <c:v>151</c:v>
                </c:pt>
                <c:pt idx="28192">
                  <c:v>82</c:v>
                </c:pt>
                <c:pt idx="28193">
                  <c:v>59</c:v>
                </c:pt>
                <c:pt idx="28194">
                  <c:v>104</c:v>
                </c:pt>
                <c:pt idx="28195">
                  <c:v>422</c:v>
                </c:pt>
                <c:pt idx="28196">
                  <c:v>274</c:v>
                </c:pt>
                <c:pt idx="28197">
                  <c:v>470</c:v>
                </c:pt>
                <c:pt idx="28198">
                  <c:v>364</c:v>
                </c:pt>
                <c:pt idx="28199">
                  <c:v>158</c:v>
                </c:pt>
                <c:pt idx="28200">
                  <c:v>174</c:v>
                </c:pt>
                <c:pt idx="28201">
                  <c:v>337</c:v>
                </c:pt>
                <c:pt idx="28202">
                  <c:v>209</c:v>
                </c:pt>
                <c:pt idx="28203">
                  <c:v>62</c:v>
                </c:pt>
                <c:pt idx="28204">
                  <c:v>203</c:v>
                </c:pt>
                <c:pt idx="28205">
                  <c:v>5</c:v>
                </c:pt>
                <c:pt idx="28206">
                  <c:v>531</c:v>
                </c:pt>
                <c:pt idx="28207">
                  <c:v>326</c:v>
                </c:pt>
                <c:pt idx="28208">
                  <c:v>975</c:v>
                </c:pt>
                <c:pt idx="28209">
                  <c:v>847</c:v>
                </c:pt>
                <c:pt idx="28210">
                  <c:v>305</c:v>
                </c:pt>
                <c:pt idx="28211">
                  <c:v>566</c:v>
                </c:pt>
                <c:pt idx="28212">
                  <c:v>381</c:v>
                </c:pt>
                <c:pt idx="28213">
                  <c:v>176</c:v>
                </c:pt>
                <c:pt idx="28214">
                  <c:v>145</c:v>
                </c:pt>
                <c:pt idx="28215">
                  <c:v>406</c:v>
                </c:pt>
                <c:pt idx="28216">
                  <c:v>913</c:v>
                </c:pt>
                <c:pt idx="28217">
                  <c:v>412</c:v>
                </c:pt>
                <c:pt idx="28218">
                  <c:v>77</c:v>
                </c:pt>
                <c:pt idx="28219">
                  <c:v>124</c:v>
                </c:pt>
                <c:pt idx="28220">
                  <c:v>150</c:v>
                </c:pt>
                <c:pt idx="28221">
                  <c:v>110</c:v>
                </c:pt>
                <c:pt idx="28222">
                  <c:v>83</c:v>
                </c:pt>
                <c:pt idx="28223">
                  <c:v>301</c:v>
                </c:pt>
                <c:pt idx="28224">
                  <c:v>83</c:v>
                </c:pt>
                <c:pt idx="28225">
                  <c:v>77</c:v>
                </c:pt>
                <c:pt idx="28226">
                  <c:v>61</c:v>
                </c:pt>
                <c:pt idx="28227">
                  <c:v>225</c:v>
                </c:pt>
                <c:pt idx="28228">
                  <c:v>278</c:v>
                </c:pt>
                <c:pt idx="28229">
                  <c:v>195</c:v>
                </c:pt>
                <c:pt idx="28230">
                  <c:v>746</c:v>
                </c:pt>
                <c:pt idx="28231">
                  <c:v>190</c:v>
                </c:pt>
                <c:pt idx="28232">
                  <c:v>215</c:v>
                </c:pt>
                <c:pt idx="28233">
                  <c:v>123</c:v>
                </c:pt>
                <c:pt idx="28234">
                  <c:v>100</c:v>
                </c:pt>
                <c:pt idx="28235">
                  <c:v>507</c:v>
                </c:pt>
                <c:pt idx="28236">
                  <c:v>435</c:v>
                </c:pt>
                <c:pt idx="28237">
                  <c:v>919</c:v>
                </c:pt>
                <c:pt idx="28238">
                  <c:v>909</c:v>
                </c:pt>
                <c:pt idx="28239">
                  <c:v>589</c:v>
                </c:pt>
                <c:pt idx="28240">
                  <c:v>358</c:v>
                </c:pt>
                <c:pt idx="28241">
                  <c:v>478</c:v>
                </c:pt>
                <c:pt idx="28242">
                  <c:v>736</c:v>
                </c:pt>
                <c:pt idx="28243">
                  <c:v>496</c:v>
                </c:pt>
                <c:pt idx="28244">
                  <c:v>676</c:v>
                </c:pt>
                <c:pt idx="28245">
                  <c:v>729</c:v>
                </c:pt>
                <c:pt idx="28246">
                  <c:v>843</c:v>
                </c:pt>
                <c:pt idx="28247">
                  <c:v>416</c:v>
                </c:pt>
                <c:pt idx="28248">
                  <c:v>661</c:v>
                </c:pt>
                <c:pt idx="28249">
                  <c:v>701</c:v>
                </c:pt>
                <c:pt idx="28250">
                  <c:v>484</c:v>
                </c:pt>
                <c:pt idx="28251">
                  <c:v>825</c:v>
                </c:pt>
                <c:pt idx="28252">
                  <c:v>851</c:v>
                </c:pt>
                <c:pt idx="28253">
                  <c:v>412</c:v>
                </c:pt>
                <c:pt idx="28254">
                  <c:v>240</c:v>
                </c:pt>
                <c:pt idx="28255">
                  <c:v>690</c:v>
                </c:pt>
                <c:pt idx="28256">
                  <c:v>731</c:v>
                </c:pt>
                <c:pt idx="28257">
                  <c:v>680</c:v>
                </c:pt>
                <c:pt idx="28258">
                  <c:v>948</c:v>
                </c:pt>
                <c:pt idx="28259">
                  <c:v>109</c:v>
                </c:pt>
                <c:pt idx="28260">
                  <c:v>211</c:v>
                </c:pt>
                <c:pt idx="28261">
                  <c:v>89</c:v>
                </c:pt>
                <c:pt idx="28262">
                  <c:v>104</c:v>
                </c:pt>
                <c:pt idx="28263">
                  <c:v>112</c:v>
                </c:pt>
                <c:pt idx="28264">
                  <c:v>160</c:v>
                </c:pt>
                <c:pt idx="28265">
                  <c:v>386</c:v>
                </c:pt>
                <c:pt idx="28266">
                  <c:v>502</c:v>
                </c:pt>
                <c:pt idx="28267">
                  <c:v>18</c:v>
                </c:pt>
                <c:pt idx="28268">
                  <c:v>605</c:v>
                </c:pt>
                <c:pt idx="28269">
                  <c:v>107</c:v>
                </c:pt>
                <c:pt idx="28270">
                  <c:v>259</c:v>
                </c:pt>
                <c:pt idx="28271">
                  <c:v>74</c:v>
                </c:pt>
                <c:pt idx="28272">
                  <c:v>24</c:v>
                </c:pt>
                <c:pt idx="28273">
                  <c:v>162</c:v>
                </c:pt>
                <c:pt idx="28274">
                  <c:v>272</c:v>
                </c:pt>
                <c:pt idx="28275">
                  <c:v>98</c:v>
                </c:pt>
                <c:pt idx="28276">
                  <c:v>48</c:v>
                </c:pt>
                <c:pt idx="28277">
                  <c:v>101</c:v>
                </c:pt>
                <c:pt idx="28278">
                  <c:v>91</c:v>
                </c:pt>
                <c:pt idx="28279">
                  <c:v>527</c:v>
                </c:pt>
                <c:pt idx="28280">
                  <c:v>113</c:v>
                </c:pt>
                <c:pt idx="28281">
                  <c:v>290</c:v>
                </c:pt>
                <c:pt idx="28282">
                  <c:v>228</c:v>
                </c:pt>
                <c:pt idx="28283">
                  <c:v>555</c:v>
                </c:pt>
                <c:pt idx="28284">
                  <c:v>392</c:v>
                </c:pt>
                <c:pt idx="28285">
                  <c:v>86</c:v>
                </c:pt>
                <c:pt idx="28286">
                  <c:v>10</c:v>
                </c:pt>
                <c:pt idx="28287">
                  <c:v>16</c:v>
                </c:pt>
                <c:pt idx="28288">
                  <c:v>166</c:v>
                </c:pt>
                <c:pt idx="28289">
                  <c:v>31</c:v>
                </c:pt>
                <c:pt idx="28290">
                  <c:v>384</c:v>
                </c:pt>
                <c:pt idx="28291">
                  <c:v>538</c:v>
                </c:pt>
                <c:pt idx="28292">
                  <c:v>1163</c:v>
                </c:pt>
                <c:pt idx="28293">
                  <c:v>1179</c:v>
                </c:pt>
                <c:pt idx="28294">
                  <c:v>511</c:v>
                </c:pt>
                <c:pt idx="28295">
                  <c:v>1048</c:v>
                </c:pt>
                <c:pt idx="28296">
                  <c:v>1016</c:v>
                </c:pt>
                <c:pt idx="28297">
                  <c:v>297</c:v>
                </c:pt>
                <c:pt idx="28298">
                  <c:v>443</c:v>
                </c:pt>
                <c:pt idx="28299">
                  <c:v>479</c:v>
                </c:pt>
                <c:pt idx="28300">
                  <c:v>963</c:v>
                </c:pt>
                <c:pt idx="28301">
                  <c:v>853</c:v>
                </c:pt>
                <c:pt idx="28302">
                  <c:v>1216</c:v>
                </c:pt>
                <c:pt idx="28303">
                  <c:v>1041</c:v>
                </c:pt>
                <c:pt idx="28304">
                  <c:v>722</c:v>
                </c:pt>
                <c:pt idx="28305">
                  <c:v>735</c:v>
                </c:pt>
                <c:pt idx="28306">
                  <c:v>990</c:v>
                </c:pt>
                <c:pt idx="28307">
                  <c:v>1176</c:v>
                </c:pt>
                <c:pt idx="28308">
                  <c:v>939</c:v>
                </c:pt>
                <c:pt idx="28309">
                  <c:v>847</c:v>
                </c:pt>
                <c:pt idx="28310">
                  <c:v>596</c:v>
                </c:pt>
                <c:pt idx="28311">
                  <c:v>661</c:v>
                </c:pt>
                <c:pt idx="28312">
                  <c:v>1110</c:v>
                </c:pt>
                <c:pt idx="28313">
                  <c:v>1411</c:v>
                </c:pt>
                <c:pt idx="28314">
                  <c:v>113</c:v>
                </c:pt>
                <c:pt idx="28315">
                  <c:v>222</c:v>
                </c:pt>
                <c:pt idx="28316">
                  <c:v>8</c:v>
                </c:pt>
                <c:pt idx="28317">
                  <c:v>25</c:v>
                </c:pt>
                <c:pt idx="28318">
                  <c:v>143</c:v>
                </c:pt>
                <c:pt idx="28319">
                  <c:v>235</c:v>
                </c:pt>
                <c:pt idx="28320">
                  <c:v>84</c:v>
                </c:pt>
                <c:pt idx="28321">
                  <c:v>142</c:v>
                </c:pt>
                <c:pt idx="28322">
                  <c:v>197</c:v>
                </c:pt>
                <c:pt idx="28323">
                  <c:v>188</c:v>
                </c:pt>
                <c:pt idx="28324">
                  <c:v>145</c:v>
                </c:pt>
                <c:pt idx="28325">
                  <c:v>440</c:v>
                </c:pt>
                <c:pt idx="28326">
                  <c:v>141</c:v>
                </c:pt>
                <c:pt idx="28327">
                  <c:v>206</c:v>
                </c:pt>
                <c:pt idx="28328">
                  <c:v>20</c:v>
                </c:pt>
                <c:pt idx="28329">
                  <c:v>71</c:v>
                </c:pt>
                <c:pt idx="28330">
                  <c:v>19</c:v>
                </c:pt>
                <c:pt idx="28331">
                  <c:v>182</c:v>
                </c:pt>
                <c:pt idx="28332">
                  <c:v>25</c:v>
                </c:pt>
                <c:pt idx="28333">
                  <c:v>16</c:v>
                </c:pt>
                <c:pt idx="28334" formatCode="0.00E+00">
                  <c:v>4.8999999999999998E-3</c:v>
                </c:pt>
                <c:pt idx="28335">
                  <c:v>169</c:v>
                </c:pt>
                <c:pt idx="28336">
                  <c:v>434</c:v>
                </c:pt>
                <c:pt idx="28337">
                  <c:v>14</c:v>
                </c:pt>
                <c:pt idx="28338">
                  <c:v>83</c:v>
                </c:pt>
                <c:pt idx="28339">
                  <c:v>125</c:v>
                </c:pt>
                <c:pt idx="28340">
                  <c:v>50</c:v>
                </c:pt>
                <c:pt idx="28341">
                  <c:v>24</c:v>
                </c:pt>
                <c:pt idx="28342">
                  <c:v>45</c:v>
                </c:pt>
                <c:pt idx="28343">
                  <c:v>19</c:v>
                </c:pt>
                <c:pt idx="28344">
                  <c:v>53</c:v>
                </c:pt>
                <c:pt idx="28345">
                  <c:v>272</c:v>
                </c:pt>
                <c:pt idx="28346">
                  <c:v>211</c:v>
                </c:pt>
                <c:pt idx="28347">
                  <c:v>16</c:v>
                </c:pt>
                <c:pt idx="28348">
                  <c:v>59</c:v>
                </c:pt>
                <c:pt idx="28349">
                  <c:v>100</c:v>
                </c:pt>
                <c:pt idx="28350">
                  <c:v>506</c:v>
                </c:pt>
                <c:pt idx="28351">
                  <c:v>977</c:v>
                </c:pt>
                <c:pt idx="28352">
                  <c:v>398</c:v>
                </c:pt>
                <c:pt idx="28353">
                  <c:v>507</c:v>
                </c:pt>
                <c:pt idx="28354">
                  <c:v>353</c:v>
                </c:pt>
                <c:pt idx="28355">
                  <c:v>683</c:v>
                </c:pt>
                <c:pt idx="28356">
                  <c:v>504</c:v>
                </c:pt>
                <c:pt idx="28357">
                  <c:v>1176</c:v>
                </c:pt>
                <c:pt idx="28358">
                  <c:v>921</c:v>
                </c:pt>
                <c:pt idx="28359">
                  <c:v>803</c:v>
                </c:pt>
                <c:pt idx="28360">
                  <c:v>800</c:v>
                </c:pt>
                <c:pt idx="28361">
                  <c:v>370</c:v>
                </c:pt>
                <c:pt idx="28362">
                  <c:v>339</c:v>
                </c:pt>
                <c:pt idx="28363">
                  <c:v>476</c:v>
                </c:pt>
                <c:pt idx="28364">
                  <c:v>424</c:v>
                </c:pt>
                <c:pt idx="28365">
                  <c:v>336</c:v>
                </c:pt>
                <c:pt idx="28366">
                  <c:v>472</c:v>
                </c:pt>
                <c:pt idx="28367">
                  <c:v>501</c:v>
                </c:pt>
                <c:pt idx="28368">
                  <c:v>270</c:v>
                </c:pt>
                <c:pt idx="28369">
                  <c:v>279</c:v>
                </c:pt>
                <c:pt idx="28370">
                  <c:v>681</c:v>
                </c:pt>
                <c:pt idx="28371">
                  <c:v>385</c:v>
                </c:pt>
                <c:pt idx="28372">
                  <c:v>507</c:v>
                </c:pt>
                <c:pt idx="28373">
                  <c:v>859</c:v>
                </c:pt>
                <c:pt idx="28374">
                  <c:v>257</c:v>
                </c:pt>
                <c:pt idx="28375">
                  <c:v>183</c:v>
                </c:pt>
                <c:pt idx="28376" formatCode="0.00E+00">
                  <c:v>4.8999999999999998E-3</c:v>
                </c:pt>
                <c:pt idx="28377">
                  <c:v>93</c:v>
                </c:pt>
                <c:pt idx="28378">
                  <c:v>271</c:v>
                </c:pt>
                <c:pt idx="28379">
                  <c:v>243</c:v>
                </c:pt>
                <c:pt idx="28380">
                  <c:v>172</c:v>
                </c:pt>
                <c:pt idx="28381">
                  <c:v>220</c:v>
                </c:pt>
                <c:pt idx="28382">
                  <c:v>124</c:v>
                </c:pt>
                <c:pt idx="28383">
                  <c:v>60</c:v>
                </c:pt>
                <c:pt idx="28384">
                  <c:v>203</c:v>
                </c:pt>
                <c:pt idx="28385">
                  <c:v>617</c:v>
                </c:pt>
                <c:pt idx="28386">
                  <c:v>452</c:v>
                </c:pt>
                <c:pt idx="28387">
                  <c:v>461</c:v>
                </c:pt>
                <c:pt idx="28388">
                  <c:v>381</c:v>
                </c:pt>
                <c:pt idx="28389">
                  <c:v>1164</c:v>
                </c:pt>
                <c:pt idx="28390">
                  <c:v>317</c:v>
                </c:pt>
                <c:pt idx="28391">
                  <c:v>406</c:v>
                </c:pt>
                <c:pt idx="28392">
                  <c:v>297</c:v>
                </c:pt>
                <c:pt idx="28393">
                  <c:v>940</c:v>
                </c:pt>
                <c:pt idx="28394">
                  <c:v>493</c:v>
                </c:pt>
                <c:pt idx="28395">
                  <c:v>345</c:v>
                </c:pt>
                <c:pt idx="28396">
                  <c:v>264</c:v>
                </c:pt>
                <c:pt idx="28397">
                  <c:v>606</c:v>
                </c:pt>
                <c:pt idx="28398">
                  <c:v>26</c:v>
                </c:pt>
                <c:pt idx="28399">
                  <c:v>85</c:v>
                </c:pt>
                <c:pt idx="28400" formatCode="0.00E+00">
                  <c:v>4.8999999999999998E-3</c:v>
                </c:pt>
                <c:pt idx="28401" formatCode="0.00E+00">
                  <c:v>4.8999999999999998E-3</c:v>
                </c:pt>
                <c:pt idx="28402">
                  <c:v>67</c:v>
                </c:pt>
                <c:pt idx="28403">
                  <c:v>40</c:v>
                </c:pt>
                <c:pt idx="28404">
                  <c:v>212</c:v>
                </c:pt>
                <c:pt idx="28405">
                  <c:v>4</c:v>
                </c:pt>
                <c:pt idx="28406">
                  <c:v>17</c:v>
                </c:pt>
                <c:pt idx="28407">
                  <c:v>159</c:v>
                </c:pt>
                <c:pt idx="28408">
                  <c:v>133</c:v>
                </c:pt>
                <c:pt idx="28409">
                  <c:v>280</c:v>
                </c:pt>
                <c:pt idx="28410">
                  <c:v>152</c:v>
                </c:pt>
                <c:pt idx="28411">
                  <c:v>55</c:v>
                </c:pt>
                <c:pt idx="28412">
                  <c:v>215</c:v>
                </c:pt>
                <c:pt idx="28413">
                  <c:v>241</c:v>
                </c:pt>
                <c:pt idx="28414">
                  <c:v>258</c:v>
                </c:pt>
                <c:pt idx="28415">
                  <c:v>147</c:v>
                </c:pt>
                <c:pt idx="28416">
                  <c:v>307</c:v>
                </c:pt>
                <c:pt idx="28417">
                  <c:v>111</c:v>
                </c:pt>
                <c:pt idx="28418">
                  <c:v>186</c:v>
                </c:pt>
                <c:pt idx="28419">
                  <c:v>454</c:v>
                </c:pt>
                <c:pt idx="28420">
                  <c:v>90</c:v>
                </c:pt>
                <c:pt idx="28421">
                  <c:v>285</c:v>
                </c:pt>
                <c:pt idx="28422">
                  <c:v>9</c:v>
                </c:pt>
                <c:pt idx="28423">
                  <c:v>199</c:v>
                </c:pt>
                <c:pt idx="28424">
                  <c:v>80</c:v>
                </c:pt>
                <c:pt idx="28425">
                  <c:v>440</c:v>
                </c:pt>
                <c:pt idx="28426">
                  <c:v>107</c:v>
                </c:pt>
                <c:pt idx="28427">
                  <c:v>28</c:v>
                </c:pt>
                <c:pt idx="28428">
                  <c:v>100</c:v>
                </c:pt>
                <c:pt idx="28429">
                  <c:v>388</c:v>
                </c:pt>
                <c:pt idx="28430">
                  <c:v>55</c:v>
                </c:pt>
                <c:pt idx="28431">
                  <c:v>244</c:v>
                </c:pt>
                <c:pt idx="28432">
                  <c:v>755</c:v>
                </c:pt>
                <c:pt idx="28433">
                  <c:v>774</c:v>
                </c:pt>
                <c:pt idx="28434">
                  <c:v>528</c:v>
                </c:pt>
                <c:pt idx="28435">
                  <c:v>391</c:v>
                </c:pt>
                <c:pt idx="28436">
                  <c:v>347</c:v>
                </c:pt>
                <c:pt idx="28437">
                  <c:v>355</c:v>
                </c:pt>
                <c:pt idx="28438">
                  <c:v>524</c:v>
                </c:pt>
                <c:pt idx="28439">
                  <c:v>308</c:v>
                </c:pt>
                <c:pt idx="28440">
                  <c:v>437</c:v>
                </c:pt>
                <c:pt idx="28441">
                  <c:v>823</c:v>
                </c:pt>
                <c:pt idx="28442">
                  <c:v>628</c:v>
                </c:pt>
                <c:pt idx="28443">
                  <c:v>813</c:v>
                </c:pt>
                <c:pt idx="28444">
                  <c:v>730</c:v>
                </c:pt>
                <c:pt idx="28445">
                  <c:v>570</c:v>
                </c:pt>
                <c:pt idx="28446">
                  <c:v>812</c:v>
                </c:pt>
                <c:pt idx="28447">
                  <c:v>1438</c:v>
                </c:pt>
                <c:pt idx="28448">
                  <c:v>445</c:v>
                </c:pt>
                <c:pt idx="28449">
                  <c:v>585</c:v>
                </c:pt>
                <c:pt idx="28450">
                  <c:v>409</c:v>
                </c:pt>
                <c:pt idx="28451">
                  <c:v>451</c:v>
                </c:pt>
                <c:pt idx="28452">
                  <c:v>456</c:v>
                </c:pt>
                <c:pt idx="28453">
                  <c:v>1344</c:v>
                </c:pt>
                <c:pt idx="28454">
                  <c:v>1249</c:v>
                </c:pt>
                <c:pt idx="28455">
                  <c:v>1091</c:v>
                </c:pt>
                <c:pt idx="28456">
                  <c:v>16</c:v>
                </c:pt>
                <c:pt idx="28457">
                  <c:v>284</c:v>
                </c:pt>
                <c:pt idx="28458">
                  <c:v>127</c:v>
                </c:pt>
                <c:pt idx="28459">
                  <c:v>89</c:v>
                </c:pt>
                <c:pt idx="28460">
                  <c:v>314</c:v>
                </c:pt>
                <c:pt idx="28461">
                  <c:v>104</c:v>
                </c:pt>
                <c:pt idx="28462" formatCode="0.00E+00">
                  <c:v>4.8999999999999998E-3</c:v>
                </c:pt>
                <c:pt idx="28463">
                  <c:v>192</c:v>
                </c:pt>
                <c:pt idx="28464">
                  <c:v>109</c:v>
                </c:pt>
                <c:pt idx="28465">
                  <c:v>194</c:v>
                </c:pt>
                <c:pt idx="28466">
                  <c:v>335</c:v>
                </c:pt>
                <c:pt idx="28467">
                  <c:v>828</c:v>
                </c:pt>
                <c:pt idx="28468">
                  <c:v>598</c:v>
                </c:pt>
                <c:pt idx="28469">
                  <c:v>210</c:v>
                </c:pt>
                <c:pt idx="28470">
                  <c:v>874</c:v>
                </c:pt>
                <c:pt idx="28471">
                  <c:v>859</c:v>
                </c:pt>
                <c:pt idx="28472">
                  <c:v>341</c:v>
                </c:pt>
                <c:pt idx="28473">
                  <c:v>629</c:v>
                </c:pt>
                <c:pt idx="28474">
                  <c:v>788</c:v>
                </c:pt>
                <c:pt idx="28475">
                  <c:v>524</c:v>
                </c:pt>
                <c:pt idx="28476">
                  <c:v>802</c:v>
                </c:pt>
                <c:pt idx="28477">
                  <c:v>354</c:v>
                </c:pt>
                <c:pt idx="28478">
                  <c:v>330</c:v>
                </c:pt>
                <c:pt idx="28479">
                  <c:v>387</c:v>
                </c:pt>
                <c:pt idx="28480">
                  <c:v>143</c:v>
                </c:pt>
                <c:pt idx="28481">
                  <c:v>29</c:v>
                </c:pt>
                <c:pt idx="28482">
                  <c:v>29</c:v>
                </c:pt>
                <c:pt idx="28483">
                  <c:v>1162</c:v>
                </c:pt>
                <c:pt idx="28484">
                  <c:v>936</c:v>
                </c:pt>
                <c:pt idx="28485">
                  <c:v>1373</c:v>
                </c:pt>
                <c:pt idx="28486">
                  <c:v>1041</c:v>
                </c:pt>
                <c:pt idx="28487">
                  <c:v>919</c:v>
                </c:pt>
                <c:pt idx="28488">
                  <c:v>869</c:v>
                </c:pt>
                <c:pt idx="28489">
                  <c:v>737</c:v>
                </c:pt>
                <c:pt idx="28490">
                  <c:v>848</c:v>
                </c:pt>
                <c:pt idx="28491">
                  <c:v>1252</c:v>
                </c:pt>
                <c:pt idx="28492">
                  <c:v>1000</c:v>
                </c:pt>
                <c:pt idx="28493">
                  <c:v>1085</c:v>
                </c:pt>
                <c:pt idx="28494">
                  <c:v>734</c:v>
                </c:pt>
                <c:pt idx="28495">
                  <c:v>171</c:v>
                </c:pt>
                <c:pt idx="28496">
                  <c:v>14</c:v>
                </c:pt>
                <c:pt idx="28497">
                  <c:v>443</c:v>
                </c:pt>
                <c:pt idx="28498">
                  <c:v>23</c:v>
                </c:pt>
                <c:pt idx="28499">
                  <c:v>49</c:v>
                </c:pt>
                <c:pt idx="28500">
                  <c:v>422</c:v>
                </c:pt>
                <c:pt idx="28501">
                  <c:v>183</c:v>
                </c:pt>
                <c:pt idx="28502">
                  <c:v>202</c:v>
                </c:pt>
                <c:pt idx="28503">
                  <c:v>64</c:v>
                </c:pt>
                <c:pt idx="28504">
                  <c:v>128</c:v>
                </c:pt>
                <c:pt idx="28505">
                  <c:v>43</c:v>
                </c:pt>
                <c:pt idx="28506">
                  <c:v>233</c:v>
                </c:pt>
                <c:pt idx="28507">
                  <c:v>330</c:v>
                </c:pt>
                <c:pt idx="28508">
                  <c:v>11</c:v>
                </c:pt>
                <c:pt idx="28509">
                  <c:v>20</c:v>
                </c:pt>
                <c:pt idx="28510">
                  <c:v>392</c:v>
                </c:pt>
                <c:pt idx="28511">
                  <c:v>20</c:v>
                </c:pt>
                <c:pt idx="28512">
                  <c:v>48</c:v>
                </c:pt>
                <c:pt idx="28513">
                  <c:v>93</c:v>
                </c:pt>
                <c:pt idx="28514">
                  <c:v>23</c:v>
                </c:pt>
                <c:pt idx="28515">
                  <c:v>74</c:v>
                </c:pt>
                <c:pt idx="28516">
                  <c:v>144</c:v>
                </c:pt>
                <c:pt idx="28517">
                  <c:v>55</c:v>
                </c:pt>
                <c:pt idx="28518">
                  <c:v>50</c:v>
                </c:pt>
                <c:pt idx="28519">
                  <c:v>132</c:v>
                </c:pt>
                <c:pt idx="28520">
                  <c:v>61</c:v>
                </c:pt>
                <c:pt idx="28521">
                  <c:v>102</c:v>
                </c:pt>
                <c:pt idx="28522">
                  <c:v>10</c:v>
                </c:pt>
                <c:pt idx="28523">
                  <c:v>240</c:v>
                </c:pt>
                <c:pt idx="28524">
                  <c:v>148</c:v>
                </c:pt>
                <c:pt idx="28525">
                  <c:v>407</c:v>
                </c:pt>
                <c:pt idx="28526">
                  <c:v>39</c:v>
                </c:pt>
                <c:pt idx="28527">
                  <c:v>53</c:v>
                </c:pt>
                <c:pt idx="28528">
                  <c:v>77</c:v>
                </c:pt>
                <c:pt idx="28529">
                  <c:v>21</c:v>
                </c:pt>
                <c:pt idx="28530">
                  <c:v>132</c:v>
                </c:pt>
                <c:pt idx="28531">
                  <c:v>14</c:v>
                </c:pt>
                <c:pt idx="28532">
                  <c:v>662</c:v>
                </c:pt>
                <c:pt idx="28533">
                  <c:v>372</c:v>
                </c:pt>
                <c:pt idx="28534">
                  <c:v>221</c:v>
                </c:pt>
                <c:pt idx="28535">
                  <c:v>296</c:v>
                </c:pt>
                <c:pt idx="28536">
                  <c:v>402</c:v>
                </c:pt>
                <c:pt idx="28537">
                  <c:v>335</c:v>
                </c:pt>
                <c:pt idx="28538">
                  <c:v>536</c:v>
                </c:pt>
                <c:pt idx="28539">
                  <c:v>548</c:v>
                </c:pt>
                <c:pt idx="28540">
                  <c:v>961</c:v>
                </c:pt>
                <c:pt idx="28541">
                  <c:v>555</c:v>
                </c:pt>
                <c:pt idx="28542">
                  <c:v>731</c:v>
                </c:pt>
                <c:pt idx="28543">
                  <c:v>548</c:v>
                </c:pt>
                <c:pt idx="28544">
                  <c:v>23</c:v>
                </c:pt>
                <c:pt idx="28545">
                  <c:v>291</c:v>
                </c:pt>
                <c:pt idx="28546">
                  <c:v>188</c:v>
                </c:pt>
                <c:pt idx="28547">
                  <c:v>447</c:v>
                </c:pt>
                <c:pt idx="28548">
                  <c:v>74</c:v>
                </c:pt>
                <c:pt idx="28549">
                  <c:v>46</c:v>
                </c:pt>
                <c:pt idx="28550">
                  <c:v>123</c:v>
                </c:pt>
                <c:pt idx="28551">
                  <c:v>477</c:v>
                </c:pt>
                <c:pt idx="28552">
                  <c:v>91</c:v>
                </c:pt>
                <c:pt idx="28553">
                  <c:v>155</c:v>
                </c:pt>
                <c:pt idx="28554">
                  <c:v>262</c:v>
                </c:pt>
                <c:pt idx="28555">
                  <c:v>402</c:v>
                </c:pt>
                <c:pt idx="28556">
                  <c:v>495</c:v>
                </c:pt>
                <c:pt idx="28557">
                  <c:v>252</c:v>
                </c:pt>
                <c:pt idx="28558">
                  <c:v>145</c:v>
                </c:pt>
                <c:pt idx="28559">
                  <c:v>127</c:v>
                </c:pt>
                <c:pt idx="28560">
                  <c:v>277</c:v>
                </c:pt>
                <c:pt idx="28561">
                  <c:v>273</c:v>
                </c:pt>
                <c:pt idx="28562">
                  <c:v>235</c:v>
                </c:pt>
                <c:pt idx="28563">
                  <c:v>164</c:v>
                </c:pt>
                <c:pt idx="28564">
                  <c:v>96</c:v>
                </c:pt>
                <c:pt idx="28565">
                  <c:v>276</c:v>
                </c:pt>
                <c:pt idx="28566">
                  <c:v>93</c:v>
                </c:pt>
                <c:pt idx="28567">
                  <c:v>1011</c:v>
                </c:pt>
                <c:pt idx="28568">
                  <c:v>310</c:v>
                </c:pt>
                <c:pt idx="28569">
                  <c:v>452</c:v>
                </c:pt>
                <c:pt idx="28570">
                  <c:v>610</c:v>
                </c:pt>
                <c:pt idx="28571">
                  <c:v>571</c:v>
                </c:pt>
                <c:pt idx="28572">
                  <c:v>553</c:v>
                </c:pt>
                <c:pt idx="28573">
                  <c:v>605</c:v>
                </c:pt>
                <c:pt idx="28574">
                  <c:v>664</c:v>
                </c:pt>
                <c:pt idx="28575">
                  <c:v>1226</c:v>
                </c:pt>
                <c:pt idx="28576">
                  <c:v>516</c:v>
                </c:pt>
                <c:pt idx="28577">
                  <c:v>341</c:v>
                </c:pt>
                <c:pt idx="28578">
                  <c:v>771</c:v>
                </c:pt>
                <c:pt idx="28579">
                  <c:v>514</c:v>
                </c:pt>
                <c:pt idx="28580">
                  <c:v>645</c:v>
                </c:pt>
                <c:pt idx="28581">
                  <c:v>74</c:v>
                </c:pt>
                <c:pt idx="28582" formatCode="0.00E+00">
                  <c:v>4.8999999999999998E-3</c:v>
                </c:pt>
                <c:pt idx="28583">
                  <c:v>38</c:v>
                </c:pt>
                <c:pt idx="28584" formatCode="0.00E+00">
                  <c:v>4.8999999999999998E-3</c:v>
                </c:pt>
                <c:pt idx="28585">
                  <c:v>79</c:v>
                </c:pt>
                <c:pt idx="28586" formatCode="0.00E+00">
                  <c:v>4.8999999999999998E-3</c:v>
                </c:pt>
                <c:pt idx="28587" formatCode="0.00E+00">
                  <c:v>4.8999999999999998E-3</c:v>
                </c:pt>
                <c:pt idx="28588">
                  <c:v>363</c:v>
                </c:pt>
                <c:pt idx="28589">
                  <c:v>181</c:v>
                </c:pt>
                <c:pt idx="28590">
                  <c:v>142</c:v>
                </c:pt>
                <c:pt idx="28591">
                  <c:v>152</c:v>
                </c:pt>
                <c:pt idx="28592">
                  <c:v>246</c:v>
                </c:pt>
                <c:pt idx="28593">
                  <c:v>373</c:v>
                </c:pt>
                <c:pt idx="28594">
                  <c:v>444</c:v>
                </c:pt>
                <c:pt idx="28595">
                  <c:v>413</c:v>
                </c:pt>
                <c:pt idx="28596">
                  <c:v>275</c:v>
                </c:pt>
                <c:pt idx="28597">
                  <c:v>279</c:v>
                </c:pt>
                <c:pt idx="28598">
                  <c:v>296</c:v>
                </c:pt>
                <c:pt idx="28599">
                  <c:v>230</c:v>
                </c:pt>
                <c:pt idx="28600">
                  <c:v>30</c:v>
                </c:pt>
                <c:pt idx="28601">
                  <c:v>489</c:v>
                </c:pt>
                <c:pt idx="28602">
                  <c:v>555</c:v>
                </c:pt>
                <c:pt idx="28603">
                  <c:v>266</c:v>
                </c:pt>
                <c:pt idx="28604">
                  <c:v>488</c:v>
                </c:pt>
                <c:pt idx="28605">
                  <c:v>367</c:v>
                </c:pt>
                <c:pt idx="28606">
                  <c:v>617</c:v>
                </c:pt>
                <c:pt idx="28607">
                  <c:v>1088</c:v>
                </c:pt>
                <c:pt idx="28608">
                  <c:v>555</c:v>
                </c:pt>
                <c:pt idx="28609">
                  <c:v>670</c:v>
                </c:pt>
                <c:pt idx="28610">
                  <c:v>544</c:v>
                </c:pt>
                <c:pt idx="28611">
                  <c:v>768</c:v>
                </c:pt>
                <c:pt idx="28612">
                  <c:v>356</c:v>
                </c:pt>
                <c:pt idx="28613">
                  <c:v>84</c:v>
                </c:pt>
                <c:pt idx="28614">
                  <c:v>82</c:v>
                </c:pt>
                <c:pt idx="28615">
                  <c:v>142</c:v>
                </c:pt>
                <c:pt idx="28616">
                  <c:v>64</c:v>
                </c:pt>
                <c:pt idx="28617">
                  <c:v>14</c:v>
                </c:pt>
                <c:pt idx="28618">
                  <c:v>252</c:v>
                </c:pt>
                <c:pt idx="28619">
                  <c:v>159</c:v>
                </c:pt>
                <c:pt idx="28620">
                  <c:v>545</c:v>
                </c:pt>
                <c:pt idx="28621">
                  <c:v>93</c:v>
                </c:pt>
                <c:pt idx="28622">
                  <c:v>97</c:v>
                </c:pt>
                <c:pt idx="28623">
                  <c:v>574</c:v>
                </c:pt>
                <c:pt idx="28624">
                  <c:v>1186</c:v>
                </c:pt>
                <c:pt idx="28625">
                  <c:v>259</c:v>
                </c:pt>
                <c:pt idx="28626">
                  <c:v>199</c:v>
                </c:pt>
                <c:pt idx="28627">
                  <c:v>264</c:v>
                </c:pt>
                <c:pt idx="28628">
                  <c:v>257</c:v>
                </c:pt>
                <c:pt idx="28629">
                  <c:v>170</c:v>
                </c:pt>
                <c:pt idx="28630">
                  <c:v>265</c:v>
                </c:pt>
                <c:pt idx="28631">
                  <c:v>404</c:v>
                </c:pt>
                <c:pt idx="28632">
                  <c:v>211</c:v>
                </c:pt>
                <c:pt idx="28633">
                  <c:v>354</c:v>
                </c:pt>
                <c:pt idx="28634">
                  <c:v>277</c:v>
                </c:pt>
                <c:pt idx="28635">
                  <c:v>641</c:v>
                </c:pt>
                <c:pt idx="28636">
                  <c:v>308</c:v>
                </c:pt>
                <c:pt idx="28637">
                  <c:v>229</c:v>
                </c:pt>
                <c:pt idx="28638">
                  <c:v>1368</c:v>
                </c:pt>
                <c:pt idx="28639">
                  <c:v>131</c:v>
                </c:pt>
                <c:pt idx="28640">
                  <c:v>8</c:v>
                </c:pt>
                <c:pt idx="28641">
                  <c:v>24</c:v>
                </c:pt>
                <c:pt idx="28642">
                  <c:v>13</c:v>
                </c:pt>
                <c:pt idx="28643">
                  <c:v>59</c:v>
                </c:pt>
                <c:pt idx="28644">
                  <c:v>18</c:v>
                </c:pt>
                <c:pt idx="28645">
                  <c:v>111</c:v>
                </c:pt>
                <c:pt idx="28646">
                  <c:v>654</c:v>
                </c:pt>
                <c:pt idx="28647">
                  <c:v>202</c:v>
                </c:pt>
                <c:pt idx="28648">
                  <c:v>161</c:v>
                </c:pt>
                <c:pt idx="28649">
                  <c:v>97</c:v>
                </c:pt>
                <c:pt idx="28650">
                  <c:v>319</c:v>
                </c:pt>
                <c:pt idx="28651">
                  <c:v>184</c:v>
                </c:pt>
                <c:pt idx="28652">
                  <c:v>148</c:v>
                </c:pt>
                <c:pt idx="28653">
                  <c:v>12</c:v>
                </c:pt>
                <c:pt idx="28654">
                  <c:v>32</c:v>
                </c:pt>
                <c:pt idx="28655">
                  <c:v>364</c:v>
                </c:pt>
                <c:pt idx="28656">
                  <c:v>896</c:v>
                </c:pt>
                <c:pt idx="28657">
                  <c:v>559</c:v>
                </c:pt>
                <c:pt idx="28658">
                  <c:v>393</c:v>
                </c:pt>
                <c:pt idx="28659">
                  <c:v>490</c:v>
                </c:pt>
                <c:pt idx="28660">
                  <c:v>989</c:v>
                </c:pt>
                <c:pt idx="28661">
                  <c:v>545</c:v>
                </c:pt>
                <c:pt idx="28662">
                  <c:v>430</c:v>
                </c:pt>
                <c:pt idx="28663">
                  <c:v>624</c:v>
                </c:pt>
                <c:pt idx="28664">
                  <c:v>419</c:v>
                </c:pt>
                <c:pt idx="28665">
                  <c:v>367</c:v>
                </c:pt>
                <c:pt idx="28666">
                  <c:v>425</c:v>
                </c:pt>
                <c:pt idx="28667">
                  <c:v>401</c:v>
                </c:pt>
                <c:pt idx="28668">
                  <c:v>473</c:v>
                </c:pt>
                <c:pt idx="28669">
                  <c:v>132</c:v>
                </c:pt>
                <c:pt idx="28670">
                  <c:v>243</c:v>
                </c:pt>
                <c:pt idx="28671">
                  <c:v>213</c:v>
                </c:pt>
                <c:pt idx="28672">
                  <c:v>316</c:v>
                </c:pt>
                <c:pt idx="28673">
                  <c:v>325</c:v>
                </c:pt>
                <c:pt idx="28674">
                  <c:v>520</c:v>
                </c:pt>
                <c:pt idx="28675">
                  <c:v>377</c:v>
                </c:pt>
                <c:pt idx="28676">
                  <c:v>479</c:v>
                </c:pt>
                <c:pt idx="28677">
                  <c:v>258</c:v>
                </c:pt>
                <c:pt idx="28678">
                  <c:v>279</c:v>
                </c:pt>
                <c:pt idx="28679">
                  <c:v>28</c:v>
                </c:pt>
                <c:pt idx="28680">
                  <c:v>154</c:v>
                </c:pt>
                <c:pt idx="28681">
                  <c:v>14</c:v>
                </c:pt>
                <c:pt idx="28682">
                  <c:v>21</c:v>
                </c:pt>
                <c:pt idx="28683">
                  <c:v>205</c:v>
                </c:pt>
                <c:pt idx="28684">
                  <c:v>648</c:v>
                </c:pt>
                <c:pt idx="28685">
                  <c:v>208</c:v>
                </c:pt>
                <c:pt idx="28686">
                  <c:v>167</c:v>
                </c:pt>
                <c:pt idx="28687">
                  <c:v>436</c:v>
                </c:pt>
                <c:pt idx="28688">
                  <c:v>112</c:v>
                </c:pt>
                <c:pt idx="28689">
                  <c:v>82</c:v>
                </c:pt>
                <c:pt idx="28690">
                  <c:v>345</c:v>
                </c:pt>
                <c:pt idx="28691">
                  <c:v>229</c:v>
                </c:pt>
                <c:pt idx="28692">
                  <c:v>149</c:v>
                </c:pt>
                <c:pt idx="28693">
                  <c:v>204</c:v>
                </c:pt>
                <c:pt idx="28694">
                  <c:v>246</c:v>
                </c:pt>
                <c:pt idx="28695">
                  <c:v>99</c:v>
                </c:pt>
                <c:pt idx="28696">
                  <c:v>153</c:v>
                </c:pt>
                <c:pt idx="28697">
                  <c:v>275</c:v>
                </c:pt>
                <c:pt idx="28698">
                  <c:v>250</c:v>
                </c:pt>
                <c:pt idx="28699">
                  <c:v>129</c:v>
                </c:pt>
                <c:pt idx="28700">
                  <c:v>253</c:v>
                </c:pt>
                <c:pt idx="28701">
                  <c:v>255</c:v>
                </c:pt>
                <c:pt idx="28702">
                  <c:v>271</c:v>
                </c:pt>
                <c:pt idx="28703">
                  <c:v>224</c:v>
                </c:pt>
                <c:pt idx="28704">
                  <c:v>152</c:v>
                </c:pt>
                <c:pt idx="28705">
                  <c:v>507</c:v>
                </c:pt>
                <c:pt idx="28706">
                  <c:v>503</c:v>
                </c:pt>
                <c:pt idx="28707">
                  <c:v>212</c:v>
                </c:pt>
                <c:pt idx="28708">
                  <c:v>428</c:v>
                </c:pt>
                <c:pt idx="28709">
                  <c:v>543</c:v>
                </c:pt>
                <c:pt idx="28710">
                  <c:v>355</c:v>
                </c:pt>
                <c:pt idx="28711">
                  <c:v>381</c:v>
                </c:pt>
                <c:pt idx="28712">
                  <c:v>621</c:v>
                </c:pt>
                <c:pt idx="28713">
                  <c:v>703</c:v>
                </c:pt>
                <c:pt idx="28714">
                  <c:v>252</c:v>
                </c:pt>
                <c:pt idx="28715">
                  <c:v>99</c:v>
                </c:pt>
                <c:pt idx="28716">
                  <c:v>22</c:v>
                </c:pt>
                <c:pt idx="28717">
                  <c:v>118</c:v>
                </c:pt>
                <c:pt idx="28718">
                  <c:v>78</c:v>
                </c:pt>
                <c:pt idx="28719">
                  <c:v>5</c:v>
                </c:pt>
                <c:pt idx="28720">
                  <c:v>58</c:v>
                </c:pt>
                <c:pt idx="28721">
                  <c:v>148</c:v>
                </c:pt>
                <c:pt idx="28722">
                  <c:v>431</c:v>
                </c:pt>
                <c:pt idx="28723">
                  <c:v>429</c:v>
                </c:pt>
                <c:pt idx="28724">
                  <c:v>461</c:v>
                </c:pt>
                <c:pt idx="28725">
                  <c:v>298</c:v>
                </c:pt>
                <c:pt idx="28726">
                  <c:v>612</c:v>
                </c:pt>
                <c:pt idx="28727">
                  <c:v>1140</c:v>
                </c:pt>
                <c:pt idx="28728">
                  <c:v>892</c:v>
                </c:pt>
                <c:pt idx="28729">
                  <c:v>347</c:v>
                </c:pt>
                <c:pt idx="28730">
                  <c:v>979</c:v>
                </c:pt>
                <c:pt idx="28731">
                  <c:v>520</c:v>
                </c:pt>
                <c:pt idx="28732">
                  <c:v>634</c:v>
                </c:pt>
                <c:pt idx="28733">
                  <c:v>495</c:v>
                </c:pt>
                <c:pt idx="28734">
                  <c:v>256</c:v>
                </c:pt>
                <c:pt idx="28735">
                  <c:v>258</c:v>
                </c:pt>
                <c:pt idx="28736">
                  <c:v>224</c:v>
                </c:pt>
                <c:pt idx="28737">
                  <c:v>292</c:v>
                </c:pt>
                <c:pt idx="28738">
                  <c:v>1215</c:v>
                </c:pt>
                <c:pt idx="28739">
                  <c:v>330</c:v>
                </c:pt>
                <c:pt idx="28740">
                  <c:v>174</c:v>
                </c:pt>
                <c:pt idx="28741">
                  <c:v>1163</c:v>
                </c:pt>
                <c:pt idx="28742">
                  <c:v>636</c:v>
                </c:pt>
                <c:pt idx="28743">
                  <c:v>379</c:v>
                </c:pt>
                <c:pt idx="28744">
                  <c:v>380</c:v>
                </c:pt>
                <c:pt idx="28745">
                  <c:v>267</c:v>
                </c:pt>
                <c:pt idx="28746">
                  <c:v>72</c:v>
                </c:pt>
                <c:pt idx="28747">
                  <c:v>80</c:v>
                </c:pt>
                <c:pt idx="28748">
                  <c:v>60</c:v>
                </c:pt>
                <c:pt idx="28749">
                  <c:v>57</c:v>
                </c:pt>
                <c:pt idx="28750">
                  <c:v>134</c:v>
                </c:pt>
                <c:pt idx="28751">
                  <c:v>445</c:v>
                </c:pt>
                <c:pt idx="28752">
                  <c:v>36</c:v>
                </c:pt>
                <c:pt idx="28753">
                  <c:v>190</c:v>
                </c:pt>
                <c:pt idx="28754">
                  <c:v>118</c:v>
                </c:pt>
                <c:pt idx="28755">
                  <c:v>835</c:v>
                </c:pt>
                <c:pt idx="28756">
                  <c:v>319</c:v>
                </c:pt>
                <c:pt idx="28757">
                  <c:v>1103</c:v>
                </c:pt>
                <c:pt idx="28758">
                  <c:v>279</c:v>
                </c:pt>
                <c:pt idx="28759">
                  <c:v>367</c:v>
                </c:pt>
                <c:pt idx="28760">
                  <c:v>1215</c:v>
                </c:pt>
                <c:pt idx="28761">
                  <c:v>1075</c:v>
                </c:pt>
                <c:pt idx="28762">
                  <c:v>492</c:v>
                </c:pt>
                <c:pt idx="28763">
                  <c:v>537</c:v>
                </c:pt>
                <c:pt idx="28764">
                  <c:v>348</c:v>
                </c:pt>
                <c:pt idx="28765">
                  <c:v>546</c:v>
                </c:pt>
                <c:pt idx="28766">
                  <c:v>648</c:v>
                </c:pt>
                <c:pt idx="28767">
                  <c:v>213</c:v>
                </c:pt>
                <c:pt idx="28768">
                  <c:v>315</c:v>
                </c:pt>
                <c:pt idx="28769">
                  <c:v>37</c:v>
                </c:pt>
                <c:pt idx="28770">
                  <c:v>176</c:v>
                </c:pt>
                <c:pt idx="28771">
                  <c:v>86</c:v>
                </c:pt>
                <c:pt idx="28772">
                  <c:v>115</c:v>
                </c:pt>
                <c:pt idx="28773">
                  <c:v>75</c:v>
                </c:pt>
                <c:pt idx="28774">
                  <c:v>73</c:v>
                </c:pt>
                <c:pt idx="28775">
                  <c:v>15</c:v>
                </c:pt>
                <c:pt idx="28776">
                  <c:v>171</c:v>
                </c:pt>
                <c:pt idx="28777">
                  <c:v>299</c:v>
                </c:pt>
                <c:pt idx="28778">
                  <c:v>106</c:v>
                </c:pt>
                <c:pt idx="28779">
                  <c:v>100</c:v>
                </c:pt>
                <c:pt idx="28780">
                  <c:v>21</c:v>
                </c:pt>
                <c:pt idx="28781">
                  <c:v>35</c:v>
                </c:pt>
                <c:pt idx="28782">
                  <c:v>427</c:v>
                </c:pt>
                <c:pt idx="28783">
                  <c:v>34</c:v>
                </c:pt>
                <c:pt idx="28784">
                  <c:v>78</c:v>
                </c:pt>
                <c:pt idx="28785">
                  <c:v>38</c:v>
                </c:pt>
                <c:pt idx="28786">
                  <c:v>16</c:v>
                </c:pt>
                <c:pt idx="28787">
                  <c:v>16</c:v>
                </c:pt>
                <c:pt idx="28788">
                  <c:v>65</c:v>
                </c:pt>
                <c:pt idx="28789">
                  <c:v>155</c:v>
                </c:pt>
                <c:pt idx="28790">
                  <c:v>151</c:v>
                </c:pt>
                <c:pt idx="28791">
                  <c:v>104</c:v>
                </c:pt>
                <c:pt idx="28792">
                  <c:v>44</c:v>
                </c:pt>
                <c:pt idx="28793">
                  <c:v>96</c:v>
                </c:pt>
                <c:pt idx="28794">
                  <c:v>165</c:v>
                </c:pt>
                <c:pt idx="28795">
                  <c:v>139</c:v>
                </c:pt>
                <c:pt idx="28796">
                  <c:v>97</c:v>
                </c:pt>
                <c:pt idx="28797">
                  <c:v>281</c:v>
                </c:pt>
                <c:pt idx="28798">
                  <c:v>154</c:v>
                </c:pt>
                <c:pt idx="28799">
                  <c:v>155</c:v>
                </c:pt>
                <c:pt idx="28800">
                  <c:v>93</c:v>
                </c:pt>
                <c:pt idx="28801">
                  <c:v>55</c:v>
                </c:pt>
                <c:pt idx="28802">
                  <c:v>151</c:v>
                </c:pt>
                <c:pt idx="28803">
                  <c:v>22</c:v>
                </c:pt>
                <c:pt idx="28804">
                  <c:v>457</c:v>
                </c:pt>
                <c:pt idx="28805">
                  <c:v>180</c:v>
                </c:pt>
                <c:pt idx="28806">
                  <c:v>149</c:v>
                </c:pt>
                <c:pt idx="28807">
                  <c:v>99</c:v>
                </c:pt>
                <c:pt idx="28808">
                  <c:v>26</c:v>
                </c:pt>
                <c:pt idx="28809">
                  <c:v>13</c:v>
                </c:pt>
                <c:pt idx="28810">
                  <c:v>111</c:v>
                </c:pt>
                <c:pt idx="28811">
                  <c:v>324</c:v>
                </c:pt>
                <c:pt idx="28812">
                  <c:v>31</c:v>
                </c:pt>
                <c:pt idx="28813">
                  <c:v>164</c:v>
                </c:pt>
                <c:pt idx="28814">
                  <c:v>199</c:v>
                </c:pt>
                <c:pt idx="28815">
                  <c:v>1178</c:v>
                </c:pt>
                <c:pt idx="28816">
                  <c:v>459</c:v>
                </c:pt>
                <c:pt idx="28817">
                  <c:v>533</c:v>
                </c:pt>
                <c:pt idx="28818">
                  <c:v>721</c:v>
                </c:pt>
                <c:pt idx="28819">
                  <c:v>1388</c:v>
                </c:pt>
                <c:pt idx="28820">
                  <c:v>1244</c:v>
                </c:pt>
                <c:pt idx="28821">
                  <c:v>342</c:v>
                </c:pt>
                <c:pt idx="28822">
                  <c:v>324</c:v>
                </c:pt>
                <c:pt idx="28823">
                  <c:v>193</c:v>
                </c:pt>
                <c:pt idx="28824">
                  <c:v>361</c:v>
                </c:pt>
                <c:pt idx="28825">
                  <c:v>612</c:v>
                </c:pt>
                <c:pt idx="28826">
                  <c:v>644</c:v>
                </c:pt>
                <c:pt idx="28827">
                  <c:v>48</c:v>
                </c:pt>
                <c:pt idx="28828">
                  <c:v>385</c:v>
                </c:pt>
                <c:pt idx="28829">
                  <c:v>145</c:v>
                </c:pt>
                <c:pt idx="28830">
                  <c:v>78</c:v>
                </c:pt>
                <c:pt idx="28831">
                  <c:v>1115</c:v>
                </c:pt>
                <c:pt idx="28832">
                  <c:v>490</c:v>
                </c:pt>
                <c:pt idx="28833">
                  <c:v>999</c:v>
                </c:pt>
                <c:pt idx="28834">
                  <c:v>321</c:v>
                </c:pt>
                <c:pt idx="28835">
                  <c:v>459</c:v>
                </c:pt>
                <c:pt idx="28836">
                  <c:v>880</c:v>
                </c:pt>
                <c:pt idx="28837">
                  <c:v>325</c:v>
                </c:pt>
                <c:pt idx="28838">
                  <c:v>235</c:v>
                </c:pt>
                <c:pt idx="28839">
                  <c:v>185</c:v>
                </c:pt>
                <c:pt idx="28840">
                  <c:v>766</c:v>
                </c:pt>
                <c:pt idx="28841">
                  <c:v>250</c:v>
                </c:pt>
                <c:pt idx="28842">
                  <c:v>495</c:v>
                </c:pt>
                <c:pt idx="28843">
                  <c:v>23</c:v>
                </c:pt>
                <c:pt idx="28844">
                  <c:v>41</c:v>
                </c:pt>
                <c:pt idx="28845">
                  <c:v>59</c:v>
                </c:pt>
                <c:pt idx="28846">
                  <c:v>251</c:v>
                </c:pt>
                <c:pt idx="28847">
                  <c:v>77</c:v>
                </c:pt>
                <c:pt idx="28848">
                  <c:v>79</c:v>
                </c:pt>
                <c:pt idx="28849" formatCode="0.00E+00">
                  <c:v>4.8999999999999998E-3</c:v>
                </c:pt>
                <c:pt idx="28850" formatCode="0.00E+00">
                  <c:v>4.8999999999999998E-3</c:v>
                </c:pt>
                <c:pt idx="28851" formatCode="0.00E+00">
                  <c:v>4.8999999999999998E-3</c:v>
                </c:pt>
                <c:pt idx="28852" formatCode="0.00E+00">
                  <c:v>4.8999999999999998E-3</c:v>
                </c:pt>
                <c:pt idx="28853">
                  <c:v>9</c:v>
                </c:pt>
                <c:pt idx="28854">
                  <c:v>554</c:v>
                </c:pt>
                <c:pt idx="28855">
                  <c:v>369</c:v>
                </c:pt>
                <c:pt idx="28856">
                  <c:v>572</c:v>
                </c:pt>
                <c:pt idx="28857">
                  <c:v>282</c:v>
                </c:pt>
                <c:pt idx="28858">
                  <c:v>346</c:v>
                </c:pt>
                <c:pt idx="28859">
                  <c:v>423</c:v>
                </c:pt>
                <c:pt idx="28860">
                  <c:v>416</c:v>
                </c:pt>
                <c:pt idx="28861">
                  <c:v>364</c:v>
                </c:pt>
                <c:pt idx="28862">
                  <c:v>215</c:v>
                </c:pt>
                <c:pt idx="28863">
                  <c:v>449</c:v>
                </c:pt>
                <c:pt idx="28864">
                  <c:v>1131</c:v>
                </c:pt>
                <c:pt idx="28865">
                  <c:v>705</c:v>
                </c:pt>
                <c:pt idx="28866">
                  <c:v>383</c:v>
                </c:pt>
                <c:pt idx="28867">
                  <c:v>526</c:v>
                </c:pt>
                <c:pt idx="28868">
                  <c:v>695</c:v>
                </c:pt>
                <c:pt idx="28869">
                  <c:v>584</c:v>
                </c:pt>
                <c:pt idx="28870">
                  <c:v>510</c:v>
                </c:pt>
                <c:pt idx="28871">
                  <c:v>938</c:v>
                </c:pt>
                <c:pt idx="28872">
                  <c:v>192</c:v>
                </c:pt>
                <c:pt idx="28873">
                  <c:v>212</c:v>
                </c:pt>
                <c:pt idx="28874">
                  <c:v>379</c:v>
                </c:pt>
                <c:pt idx="28875">
                  <c:v>378</c:v>
                </c:pt>
                <c:pt idx="28876">
                  <c:v>1485</c:v>
                </c:pt>
                <c:pt idx="28877">
                  <c:v>466</c:v>
                </c:pt>
                <c:pt idx="28878">
                  <c:v>56</c:v>
                </c:pt>
                <c:pt idx="28879">
                  <c:v>67</c:v>
                </c:pt>
                <c:pt idx="28880">
                  <c:v>337</c:v>
                </c:pt>
                <c:pt idx="28881">
                  <c:v>180</c:v>
                </c:pt>
                <c:pt idx="28882">
                  <c:v>318</c:v>
                </c:pt>
                <c:pt idx="28883">
                  <c:v>129</c:v>
                </c:pt>
                <c:pt idx="28884">
                  <c:v>412</c:v>
                </c:pt>
                <c:pt idx="28885">
                  <c:v>407</c:v>
                </c:pt>
                <c:pt idx="28886">
                  <c:v>223</c:v>
                </c:pt>
                <c:pt idx="28887">
                  <c:v>76</c:v>
                </c:pt>
                <c:pt idx="28888">
                  <c:v>182</c:v>
                </c:pt>
                <c:pt idx="28889">
                  <c:v>325</c:v>
                </c:pt>
                <c:pt idx="28890">
                  <c:v>154</c:v>
                </c:pt>
                <c:pt idx="28891">
                  <c:v>638</c:v>
                </c:pt>
                <c:pt idx="28892">
                  <c:v>35</c:v>
                </c:pt>
                <c:pt idx="28893">
                  <c:v>17</c:v>
                </c:pt>
                <c:pt idx="28894">
                  <c:v>4</c:v>
                </c:pt>
                <c:pt idx="28895">
                  <c:v>52</c:v>
                </c:pt>
                <c:pt idx="28896">
                  <c:v>45</c:v>
                </c:pt>
                <c:pt idx="28897">
                  <c:v>112</c:v>
                </c:pt>
                <c:pt idx="28898">
                  <c:v>139</c:v>
                </c:pt>
                <c:pt idx="28899">
                  <c:v>58</c:v>
                </c:pt>
                <c:pt idx="28900" formatCode="0.00E+00">
                  <c:v>4.8999999999999998E-3</c:v>
                </c:pt>
                <c:pt idx="28901">
                  <c:v>7</c:v>
                </c:pt>
                <c:pt idx="28902">
                  <c:v>104</c:v>
                </c:pt>
                <c:pt idx="28903">
                  <c:v>92</c:v>
                </c:pt>
                <c:pt idx="28904" formatCode="0.00E+00">
                  <c:v>4.8999999999999998E-3</c:v>
                </c:pt>
                <c:pt idx="28905">
                  <c:v>19</c:v>
                </c:pt>
                <c:pt idx="28906">
                  <c:v>67</c:v>
                </c:pt>
                <c:pt idx="28907">
                  <c:v>166</c:v>
                </c:pt>
                <c:pt idx="28908">
                  <c:v>38</c:v>
                </c:pt>
                <c:pt idx="28909" formatCode="0.00E+00">
                  <c:v>4.8999999999999998E-3</c:v>
                </c:pt>
                <c:pt idx="28910">
                  <c:v>33</c:v>
                </c:pt>
                <c:pt idx="28911">
                  <c:v>31</c:v>
                </c:pt>
                <c:pt idx="28912">
                  <c:v>1411</c:v>
                </c:pt>
                <c:pt idx="28913">
                  <c:v>315</c:v>
                </c:pt>
                <c:pt idx="28914">
                  <c:v>661</c:v>
                </c:pt>
                <c:pt idx="28915">
                  <c:v>256</c:v>
                </c:pt>
                <c:pt idx="28916">
                  <c:v>427</c:v>
                </c:pt>
                <c:pt idx="28917">
                  <c:v>206</c:v>
                </c:pt>
                <c:pt idx="28918">
                  <c:v>985</c:v>
                </c:pt>
                <c:pt idx="28919">
                  <c:v>402</c:v>
                </c:pt>
                <c:pt idx="28920">
                  <c:v>788</c:v>
                </c:pt>
                <c:pt idx="28921">
                  <c:v>338</c:v>
                </c:pt>
                <c:pt idx="28922">
                  <c:v>580</c:v>
                </c:pt>
                <c:pt idx="28923">
                  <c:v>323</c:v>
                </c:pt>
                <c:pt idx="28924">
                  <c:v>325</c:v>
                </c:pt>
                <c:pt idx="28925">
                  <c:v>207</c:v>
                </c:pt>
                <c:pt idx="28926">
                  <c:v>299</c:v>
                </c:pt>
                <c:pt idx="28927">
                  <c:v>215</c:v>
                </c:pt>
                <c:pt idx="28928">
                  <c:v>308</c:v>
                </c:pt>
                <c:pt idx="28929">
                  <c:v>129</c:v>
                </c:pt>
                <c:pt idx="28930">
                  <c:v>178</c:v>
                </c:pt>
                <c:pt idx="28931">
                  <c:v>503</c:v>
                </c:pt>
                <c:pt idx="28932">
                  <c:v>495</c:v>
                </c:pt>
                <c:pt idx="28933">
                  <c:v>530</c:v>
                </c:pt>
                <c:pt idx="28934">
                  <c:v>719</c:v>
                </c:pt>
                <c:pt idx="28935">
                  <c:v>1218</c:v>
                </c:pt>
                <c:pt idx="28936">
                  <c:v>1005</c:v>
                </c:pt>
                <c:pt idx="28937">
                  <c:v>919</c:v>
                </c:pt>
                <c:pt idx="28938">
                  <c:v>868</c:v>
                </c:pt>
                <c:pt idx="28939">
                  <c:v>450</c:v>
                </c:pt>
                <c:pt idx="28940">
                  <c:v>992</c:v>
                </c:pt>
                <c:pt idx="28941">
                  <c:v>840</c:v>
                </c:pt>
                <c:pt idx="28942">
                  <c:v>974</c:v>
                </c:pt>
                <c:pt idx="28943">
                  <c:v>910</c:v>
                </c:pt>
                <c:pt idx="28944">
                  <c:v>311</c:v>
                </c:pt>
                <c:pt idx="28945">
                  <c:v>435</c:v>
                </c:pt>
                <c:pt idx="28946">
                  <c:v>982</c:v>
                </c:pt>
                <c:pt idx="28947">
                  <c:v>1091</c:v>
                </c:pt>
                <c:pt idx="28948">
                  <c:v>221</c:v>
                </c:pt>
                <c:pt idx="28949">
                  <c:v>339</c:v>
                </c:pt>
                <c:pt idx="28950">
                  <c:v>528</c:v>
                </c:pt>
                <c:pt idx="28951">
                  <c:v>196</c:v>
                </c:pt>
                <c:pt idx="28952">
                  <c:v>228</c:v>
                </c:pt>
                <c:pt idx="28953">
                  <c:v>284</c:v>
                </c:pt>
                <c:pt idx="28954">
                  <c:v>403</c:v>
                </c:pt>
                <c:pt idx="28955">
                  <c:v>126</c:v>
                </c:pt>
                <c:pt idx="28956">
                  <c:v>161</c:v>
                </c:pt>
                <c:pt idx="28957">
                  <c:v>92</c:v>
                </c:pt>
                <c:pt idx="28958">
                  <c:v>248</c:v>
                </c:pt>
                <c:pt idx="28959">
                  <c:v>283</c:v>
                </c:pt>
                <c:pt idx="28960" formatCode="0.00E+00">
                  <c:v>4.8999999999999998E-3</c:v>
                </c:pt>
                <c:pt idx="28961">
                  <c:v>410</c:v>
                </c:pt>
                <c:pt idx="28962">
                  <c:v>472</c:v>
                </c:pt>
                <c:pt idx="28963">
                  <c:v>264</c:v>
                </c:pt>
                <c:pt idx="28964">
                  <c:v>410</c:v>
                </c:pt>
                <c:pt idx="28965">
                  <c:v>337</c:v>
                </c:pt>
                <c:pt idx="28966">
                  <c:v>296</c:v>
                </c:pt>
                <c:pt idx="28967">
                  <c:v>871</c:v>
                </c:pt>
                <c:pt idx="28968">
                  <c:v>284</c:v>
                </c:pt>
                <c:pt idx="28969">
                  <c:v>323</c:v>
                </c:pt>
                <c:pt idx="28970">
                  <c:v>735</c:v>
                </c:pt>
                <c:pt idx="28971">
                  <c:v>476</c:v>
                </c:pt>
                <c:pt idx="28972">
                  <c:v>230</c:v>
                </c:pt>
                <c:pt idx="28973" formatCode="0.00E+00">
                  <c:v>4.8999999999999998E-3</c:v>
                </c:pt>
                <c:pt idx="28974">
                  <c:v>417</c:v>
                </c:pt>
                <c:pt idx="28975">
                  <c:v>1125</c:v>
                </c:pt>
                <c:pt idx="28976">
                  <c:v>604</c:v>
                </c:pt>
                <c:pt idx="28977">
                  <c:v>562</c:v>
                </c:pt>
                <c:pt idx="28978">
                  <c:v>414</c:v>
                </c:pt>
                <c:pt idx="28979">
                  <c:v>1222</c:v>
                </c:pt>
                <c:pt idx="28980">
                  <c:v>782</c:v>
                </c:pt>
                <c:pt idx="28981">
                  <c:v>770</c:v>
                </c:pt>
                <c:pt idx="28982">
                  <c:v>1103</c:v>
                </c:pt>
                <c:pt idx="28983">
                  <c:v>546</c:v>
                </c:pt>
                <c:pt idx="28984">
                  <c:v>488</c:v>
                </c:pt>
                <c:pt idx="28985">
                  <c:v>837</c:v>
                </c:pt>
                <c:pt idx="28986">
                  <c:v>43</c:v>
                </c:pt>
                <c:pt idx="28987">
                  <c:v>82</c:v>
                </c:pt>
                <c:pt idx="28988">
                  <c:v>18</c:v>
                </c:pt>
                <c:pt idx="28989">
                  <c:v>72</c:v>
                </c:pt>
                <c:pt idx="28990">
                  <c:v>5</c:v>
                </c:pt>
                <c:pt idx="28991">
                  <c:v>308</c:v>
                </c:pt>
                <c:pt idx="28992">
                  <c:v>235</c:v>
                </c:pt>
                <c:pt idx="28993">
                  <c:v>135</c:v>
                </c:pt>
                <c:pt idx="28994">
                  <c:v>64</c:v>
                </c:pt>
                <c:pt idx="28995">
                  <c:v>156</c:v>
                </c:pt>
                <c:pt idx="28996">
                  <c:v>96</c:v>
                </c:pt>
                <c:pt idx="28997">
                  <c:v>192</c:v>
                </c:pt>
                <c:pt idx="28998">
                  <c:v>417</c:v>
                </c:pt>
                <c:pt idx="28999">
                  <c:v>112</c:v>
                </c:pt>
                <c:pt idx="29000">
                  <c:v>109</c:v>
                </c:pt>
                <c:pt idx="29001">
                  <c:v>225</c:v>
                </c:pt>
                <c:pt idx="29002">
                  <c:v>63</c:v>
                </c:pt>
                <c:pt idx="29003">
                  <c:v>510</c:v>
                </c:pt>
                <c:pt idx="29004">
                  <c:v>283</c:v>
                </c:pt>
                <c:pt idx="29005">
                  <c:v>1156</c:v>
                </c:pt>
                <c:pt idx="29006">
                  <c:v>643</c:v>
                </c:pt>
                <c:pt idx="29007">
                  <c:v>688</c:v>
                </c:pt>
                <c:pt idx="29008">
                  <c:v>692</c:v>
                </c:pt>
                <c:pt idx="29009">
                  <c:v>612</c:v>
                </c:pt>
                <c:pt idx="29010">
                  <c:v>667</c:v>
                </c:pt>
                <c:pt idx="29011">
                  <c:v>1081</c:v>
                </c:pt>
                <c:pt idx="29012">
                  <c:v>380</c:v>
                </c:pt>
                <c:pt idx="29013">
                  <c:v>299</c:v>
                </c:pt>
                <c:pt idx="29014">
                  <c:v>387</c:v>
                </c:pt>
                <c:pt idx="29015">
                  <c:v>38</c:v>
                </c:pt>
                <c:pt idx="29016">
                  <c:v>550</c:v>
                </c:pt>
                <c:pt idx="29017">
                  <c:v>351</c:v>
                </c:pt>
                <c:pt idx="29018">
                  <c:v>333</c:v>
                </c:pt>
                <c:pt idx="29019">
                  <c:v>418</c:v>
                </c:pt>
                <c:pt idx="29020">
                  <c:v>342</c:v>
                </c:pt>
                <c:pt idx="29021">
                  <c:v>600</c:v>
                </c:pt>
                <c:pt idx="29022">
                  <c:v>440</c:v>
                </c:pt>
                <c:pt idx="29023">
                  <c:v>408</c:v>
                </c:pt>
                <c:pt idx="29024">
                  <c:v>423</c:v>
                </c:pt>
                <c:pt idx="29025">
                  <c:v>482</c:v>
                </c:pt>
                <c:pt idx="29026">
                  <c:v>399</c:v>
                </c:pt>
                <c:pt idx="29027">
                  <c:v>488</c:v>
                </c:pt>
                <c:pt idx="29028" formatCode="0.00E+00">
                  <c:v>4.8999999999999998E-3</c:v>
                </c:pt>
                <c:pt idx="29029">
                  <c:v>7</c:v>
                </c:pt>
                <c:pt idx="29030">
                  <c:v>56</c:v>
                </c:pt>
                <c:pt idx="29031">
                  <c:v>194</c:v>
                </c:pt>
                <c:pt idx="29032" formatCode="0.00E+00">
                  <c:v>4.8999999999999998E-3</c:v>
                </c:pt>
                <c:pt idx="29033" formatCode="0.00E+00">
                  <c:v>4.8999999999999998E-3</c:v>
                </c:pt>
                <c:pt idx="29034">
                  <c:v>35</c:v>
                </c:pt>
                <c:pt idx="29035">
                  <c:v>288</c:v>
                </c:pt>
                <c:pt idx="29036">
                  <c:v>156</c:v>
                </c:pt>
                <c:pt idx="29037">
                  <c:v>835</c:v>
                </c:pt>
                <c:pt idx="29038">
                  <c:v>245</c:v>
                </c:pt>
                <c:pt idx="29039">
                  <c:v>470</c:v>
                </c:pt>
                <c:pt idx="29040">
                  <c:v>189</c:v>
                </c:pt>
                <c:pt idx="29041">
                  <c:v>426</c:v>
                </c:pt>
                <c:pt idx="29042">
                  <c:v>290</c:v>
                </c:pt>
                <c:pt idx="29043">
                  <c:v>266</c:v>
                </c:pt>
                <c:pt idx="29044">
                  <c:v>198</c:v>
                </c:pt>
                <c:pt idx="29045">
                  <c:v>132</c:v>
                </c:pt>
                <c:pt idx="29046">
                  <c:v>182</c:v>
                </c:pt>
                <c:pt idx="29047">
                  <c:v>22</c:v>
                </c:pt>
                <c:pt idx="29048">
                  <c:v>159</c:v>
                </c:pt>
                <c:pt idx="29049">
                  <c:v>244</c:v>
                </c:pt>
                <c:pt idx="29050">
                  <c:v>111</c:v>
                </c:pt>
                <c:pt idx="29051">
                  <c:v>129</c:v>
                </c:pt>
                <c:pt idx="29052">
                  <c:v>157</c:v>
                </c:pt>
                <c:pt idx="29053">
                  <c:v>85</c:v>
                </c:pt>
                <c:pt idx="29054">
                  <c:v>80</c:v>
                </c:pt>
                <c:pt idx="29055">
                  <c:v>26</c:v>
                </c:pt>
                <c:pt idx="29056">
                  <c:v>122</c:v>
                </c:pt>
                <c:pt idx="29057">
                  <c:v>109</c:v>
                </c:pt>
                <c:pt idx="29058">
                  <c:v>29</c:v>
                </c:pt>
                <c:pt idx="29059">
                  <c:v>46</c:v>
                </c:pt>
                <c:pt idx="29060">
                  <c:v>221</c:v>
                </c:pt>
                <c:pt idx="29061">
                  <c:v>84</c:v>
                </c:pt>
                <c:pt idx="29062">
                  <c:v>65</c:v>
                </c:pt>
                <c:pt idx="29063">
                  <c:v>55</c:v>
                </c:pt>
                <c:pt idx="29064">
                  <c:v>351</c:v>
                </c:pt>
                <c:pt idx="29065">
                  <c:v>187</c:v>
                </c:pt>
                <c:pt idx="29066">
                  <c:v>32</c:v>
                </c:pt>
                <c:pt idx="29067">
                  <c:v>121</c:v>
                </c:pt>
                <c:pt idx="29068">
                  <c:v>15</c:v>
                </c:pt>
                <c:pt idx="29069">
                  <c:v>56</c:v>
                </c:pt>
                <c:pt idx="29070">
                  <c:v>18</c:v>
                </c:pt>
                <c:pt idx="29071">
                  <c:v>528</c:v>
                </c:pt>
                <c:pt idx="29072">
                  <c:v>101</c:v>
                </c:pt>
                <c:pt idx="29073">
                  <c:v>395</c:v>
                </c:pt>
                <c:pt idx="29074">
                  <c:v>409</c:v>
                </c:pt>
                <c:pt idx="29075">
                  <c:v>318</c:v>
                </c:pt>
                <c:pt idx="29076">
                  <c:v>456</c:v>
                </c:pt>
                <c:pt idx="29077">
                  <c:v>318</c:v>
                </c:pt>
                <c:pt idx="29078">
                  <c:v>356</c:v>
                </c:pt>
                <c:pt idx="29079">
                  <c:v>385</c:v>
                </c:pt>
                <c:pt idx="29080">
                  <c:v>372</c:v>
                </c:pt>
                <c:pt idx="29081">
                  <c:v>419</c:v>
                </c:pt>
                <c:pt idx="29082">
                  <c:v>148</c:v>
                </c:pt>
                <c:pt idx="29083">
                  <c:v>290</c:v>
                </c:pt>
                <c:pt idx="29084">
                  <c:v>389</c:v>
                </c:pt>
                <c:pt idx="29085">
                  <c:v>232</c:v>
                </c:pt>
                <c:pt idx="29086">
                  <c:v>372</c:v>
                </c:pt>
                <c:pt idx="29087">
                  <c:v>416</c:v>
                </c:pt>
                <c:pt idx="29088">
                  <c:v>121</c:v>
                </c:pt>
                <c:pt idx="29089">
                  <c:v>182</c:v>
                </c:pt>
                <c:pt idx="29090">
                  <c:v>311</c:v>
                </c:pt>
                <c:pt idx="29091">
                  <c:v>261</c:v>
                </c:pt>
                <c:pt idx="29092">
                  <c:v>120</c:v>
                </c:pt>
                <c:pt idx="29093">
                  <c:v>226</c:v>
                </c:pt>
                <c:pt idx="29094">
                  <c:v>97</c:v>
                </c:pt>
                <c:pt idx="29095">
                  <c:v>354</c:v>
                </c:pt>
                <c:pt idx="29096">
                  <c:v>133</c:v>
                </c:pt>
                <c:pt idx="29097">
                  <c:v>98</c:v>
                </c:pt>
                <c:pt idx="29098">
                  <c:v>73</c:v>
                </c:pt>
                <c:pt idx="29099">
                  <c:v>15</c:v>
                </c:pt>
                <c:pt idx="29100">
                  <c:v>57</c:v>
                </c:pt>
                <c:pt idx="29101">
                  <c:v>49</c:v>
                </c:pt>
                <c:pt idx="29102">
                  <c:v>43</c:v>
                </c:pt>
                <c:pt idx="29103">
                  <c:v>29</c:v>
                </c:pt>
                <c:pt idx="29104">
                  <c:v>56</c:v>
                </c:pt>
                <c:pt idx="29105">
                  <c:v>26</c:v>
                </c:pt>
                <c:pt idx="29106">
                  <c:v>32</c:v>
                </c:pt>
                <c:pt idx="29107">
                  <c:v>20</c:v>
                </c:pt>
                <c:pt idx="29108">
                  <c:v>1219</c:v>
                </c:pt>
                <c:pt idx="29109">
                  <c:v>539</c:v>
                </c:pt>
                <c:pt idx="29110">
                  <c:v>320</c:v>
                </c:pt>
                <c:pt idx="29111">
                  <c:v>901</c:v>
                </c:pt>
                <c:pt idx="29112">
                  <c:v>342</c:v>
                </c:pt>
                <c:pt idx="29113">
                  <c:v>376</c:v>
                </c:pt>
                <c:pt idx="29114">
                  <c:v>330</c:v>
                </c:pt>
                <c:pt idx="29115">
                  <c:v>912</c:v>
                </c:pt>
                <c:pt idx="29116">
                  <c:v>1313</c:v>
                </c:pt>
                <c:pt idx="29117">
                  <c:v>425</c:v>
                </c:pt>
                <c:pt idx="29118">
                  <c:v>370</c:v>
                </c:pt>
                <c:pt idx="29119">
                  <c:v>563</c:v>
                </c:pt>
                <c:pt idx="29120">
                  <c:v>170</c:v>
                </c:pt>
                <c:pt idx="29121">
                  <c:v>191</c:v>
                </c:pt>
                <c:pt idx="29122">
                  <c:v>89</c:v>
                </c:pt>
                <c:pt idx="29123">
                  <c:v>117</c:v>
                </c:pt>
                <c:pt idx="29124">
                  <c:v>70</c:v>
                </c:pt>
                <c:pt idx="29125">
                  <c:v>100</c:v>
                </c:pt>
                <c:pt idx="29126">
                  <c:v>74</c:v>
                </c:pt>
                <c:pt idx="29127" formatCode="0.00E+00">
                  <c:v>4.8999999999999998E-3</c:v>
                </c:pt>
                <c:pt idx="29128">
                  <c:v>145</c:v>
                </c:pt>
                <c:pt idx="29129">
                  <c:v>204</c:v>
                </c:pt>
                <c:pt idx="29130">
                  <c:v>150</c:v>
                </c:pt>
                <c:pt idx="29131">
                  <c:v>120</c:v>
                </c:pt>
                <c:pt idx="29132">
                  <c:v>185</c:v>
                </c:pt>
                <c:pt idx="29133">
                  <c:v>135</c:v>
                </c:pt>
                <c:pt idx="29134">
                  <c:v>257</c:v>
                </c:pt>
                <c:pt idx="29135">
                  <c:v>272</c:v>
                </c:pt>
                <c:pt idx="29136">
                  <c:v>84</c:v>
                </c:pt>
                <c:pt idx="29137">
                  <c:v>24</c:v>
                </c:pt>
                <c:pt idx="29138">
                  <c:v>118</c:v>
                </c:pt>
                <c:pt idx="29139">
                  <c:v>273</c:v>
                </c:pt>
                <c:pt idx="29140">
                  <c:v>889</c:v>
                </c:pt>
                <c:pt idx="29141">
                  <c:v>699</c:v>
                </c:pt>
                <c:pt idx="29142">
                  <c:v>613</c:v>
                </c:pt>
                <c:pt idx="29143">
                  <c:v>322</c:v>
                </c:pt>
                <c:pt idx="29144">
                  <c:v>564</c:v>
                </c:pt>
                <c:pt idx="29145">
                  <c:v>1030</c:v>
                </c:pt>
                <c:pt idx="29146">
                  <c:v>303</c:v>
                </c:pt>
                <c:pt idx="29147">
                  <c:v>426</c:v>
                </c:pt>
                <c:pt idx="29148">
                  <c:v>347</c:v>
                </c:pt>
                <c:pt idx="29149">
                  <c:v>501</c:v>
                </c:pt>
                <c:pt idx="29150">
                  <c:v>299</c:v>
                </c:pt>
                <c:pt idx="29151">
                  <c:v>450</c:v>
                </c:pt>
                <c:pt idx="29152" formatCode="0.00E+00">
                  <c:v>4.8999999999999998E-3</c:v>
                </c:pt>
                <c:pt idx="29153">
                  <c:v>872</c:v>
                </c:pt>
                <c:pt idx="29154">
                  <c:v>816</c:v>
                </c:pt>
                <c:pt idx="29155">
                  <c:v>497</c:v>
                </c:pt>
                <c:pt idx="29156">
                  <c:v>964</c:v>
                </c:pt>
                <c:pt idx="29157">
                  <c:v>750</c:v>
                </c:pt>
                <c:pt idx="29158">
                  <c:v>720</c:v>
                </c:pt>
                <c:pt idx="29159">
                  <c:v>965</c:v>
                </c:pt>
                <c:pt idx="29160">
                  <c:v>799</c:v>
                </c:pt>
                <c:pt idx="29161">
                  <c:v>434</c:v>
                </c:pt>
                <c:pt idx="29162">
                  <c:v>883</c:v>
                </c:pt>
                <c:pt idx="29163">
                  <c:v>844</c:v>
                </c:pt>
                <c:pt idx="29164">
                  <c:v>560</c:v>
                </c:pt>
                <c:pt idx="29165" formatCode="0.00E+00">
                  <c:v>4.8999999999999998E-3</c:v>
                </c:pt>
                <c:pt idx="29166">
                  <c:v>38</c:v>
                </c:pt>
                <c:pt idx="29167">
                  <c:v>51</c:v>
                </c:pt>
                <c:pt idx="29168">
                  <c:v>22</c:v>
                </c:pt>
                <c:pt idx="29169">
                  <c:v>172</c:v>
                </c:pt>
                <c:pt idx="29170">
                  <c:v>247</c:v>
                </c:pt>
                <c:pt idx="29171">
                  <c:v>228</c:v>
                </c:pt>
                <c:pt idx="29172">
                  <c:v>66</c:v>
                </c:pt>
                <c:pt idx="29173">
                  <c:v>15</c:v>
                </c:pt>
                <c:pt idx="29174">
                  <c:v>34</c:v>
                </c:pt>
                <c:pt idx="29175">
                  <c:v>304</c:v>
                </c:pt>
                <c:pt idx="29176">
                  <c:v>59</c:v>
                </c:pt>
                <c:pt idx="29177">
                  <c:v>63</c:v>
                </c:pt>
                <c:pt idx="29178">
                  <c:v>555</c:v>
                </c:pt>
                <c:pt idx="29179">
                  <c:v>575</c:v>
                </c:pt>
                <c:pt idx="29180">
                  <c:v>624</c:v>
                </c:pt>
                <c:pt idx="29181">
                  <c:v>896</c:v>
                </c:pt>
                <c:pt idx="29182">
                  <c:v>582</c:v>
                </c:pt>
                <c:pt idx="29183">
                  <c:v>475</c:v>
                </c:pt>
                <c:pt idx="29184">
                  <c:v>649</c:v>
                </c:pt>
                <c:pt idx="29185">
                  <c:v>761</c:v>
                </c:pt>
                <c:pt idx="29186">
                  <c:v>304</c:v>
                </c:pt>
                <c:pt idx="29187">
                  <c:v>888</c:v>
                </c:pt>
                <c:pt idx="29188">
                  <c:v>441</c:v>
                </c:pt>
                <c:pt idx="29189">
                  <c:v>1073</c:v>
                </c:pt>
                <c:pt idx="29190">
                  <c:v>18</c:v>
                </c:pt>
                <c:pt idx="29191">
                  <c:v>414</c:v>
                </c:pt>
                <c:pt idx="29192">
                  <c:v>36</c:v>
                </c:pt>
                <c:pt idx="29193">
                  <c:v>183</c:v>
                </c:pt>
                <c:pt idx="29194">
                  <c:v>216</c:v>
                </c:pt>
                <c:pt idx="29195">
                  <c:v>192</c:v>
                </c:pt>
                <c:pt idx="29196" formatCode="0.00E+00">
                  <c:v>4.8999999999999998E-3</c:v>
                </c:pt>
                <c:pt idx="29197">
                  <c:v>81</c:v>
                </c:pt>
                <c:pt idx="29198">
                  <c:v>8</c:v>
                </c:pt>
                <c:pt idx="29199">
                  <c:v>80</c:v>
                </c:pt>
                <c:pt idx="29200">
                  <c:v>176</c:v>
                </c:pt>
                <c:pt idx="29201">
                  <c:v>107</c:v>
                </c:pt>
                <c:pt idx="29202">
                  <c:v>820</c:v>
                </c:pt>
                <c:pt idx="29203">
                  <c:v>304</c:v>
                </c:pt>
                <c:pt idx="29204">
                  <c:v>506</c:v>
                </c:pt>
                <c:pt idx="29205">
                  <c:v>613</c:v>
                </c:pt>
                <c:pt idx="29206">
                  <c:v>318</c:v>
                </c:pt>
                <c:pt idx="29207">
                  <c:v>360</c:v>
                </c:pt>
                <c:pt idx="29208">
                  <c:v>326</c:v>
                </c:pt>
                <c:pt idx="29209">
                  <c:v>324</c:v>
                </c:pt>
                <c:pt idx="29210">
                  <c:v>347</c:v>
                </c:pt>
                <c:pt idx="29211">
                  <c:v>562</c:v>
                </c:pt>
                <c:pt idx="29212">
                  <c:v>521</c:v>
                </c:pt>
                <c:pt idx="29213">
                  <c:v>360</c:v>
                </c:pt>
                <c:pt idx="29214">
                  <c:v>655</c:v>
                </c:pt>
                <c:pt idx="29215">
                  <c:v>695</c:v>
                </c:pt>
                <c:pt idx="29216">
                  <c:v>439</c:v>
                </c:pt>
                <c:pt idx="29217">
                  <c:v>623</c:v>
                </c:pt>
                <c:pt idx="29218">
                  <c:v>795</c:v>
                </c:pt>
                <c:pt idx="29219">
                  <c:v>1038</c:v>
                </c:pt>
                <c:pt idx="29220">
                  <c:v>1130</c:v>
                </c:pt>
                <c:pt idx="29221">
                  <c:v>612</c:v>
                </c:pt>
                <c:pt idx="29222">
                  <c:v>505</c:v>
                </c:pt>
                <c:pt idx="29223">
                  <c:v>475</c:v>
                </c:pt>
                <c:pt idx="29224">
                  <c:v>439</c:v>
                </c:pt>
                <c:pt idx="29225">
                  <c:v>1166</c:v>
                </c:pt>
                <c:pt idx="29226">
                  <c:v>309</c:v>
                </c:pt>
                <c:pt idx="29227">
                  <c:v>198</c:v>
                </c:pt>
                <c:pt idx="29228">
                  <c:v>361</c:v>
                </c:pt>
                <c:pt idx="29229">
                  <c:v>242</c:v>
                </c:pt>
                <c:pt idx="29230">
                  <c:v>472</c:v>
                </c:pt>
                <c:pt idx="29231">
                  <c:v>309</c:v>
                </c:pt>
                <c:pt idx="29232">
                  <c:v>410</c:v>
                </c:pt>
                <c:pt idx="29233">
                  <c:v>886</c:v>
                </c:pt>
                <c:pt idx="29234">
                  <c:v>371</c:v>
                </c:pt>
                <c:pt idx="29235">
                  <c:v>701</c:v>
                </c:pt>
                <c:pt idx="29236">
                  <c:v>398</c:v>
                </c:pt>
                <c:pt idx="29237">
                  <c:v>462</c:v>
                </c:pt>
                <c:pt idx="29238">
                  <c:v>48</c:v>
                </c:pt>
                <c:pt idx="29239">
                  <c:v>1011</c:v>
                </c:pt>
                <c:pt idx="29240">
                  <c:v>433</c:v>
                </c:pt>
                <c:pt idx="29241">
                  <c:v>576</c:v>
                </c:pt>
                <c:pt idx="29242">
                  <c:v>522</c:v>
                </c:pt>
                <c:pt idx="29243">
                  <c:v>452</c:v>
                </c:pt>
                <c:pt idx="29244">
                  <c:v>523</c:v>
                </c:pt>
                <c:pt idx="29245">
                  <c:v>356</c:v>
                </c:pt>
                <c:pt idx="29246">
                  <c:v>1149</c:v>
                </c:pt>
                <c:pt idx="29247">
                  <c:v>926</c:v>
                </c:pt>
                <c:pt idx="29248">
                  <c:v>817</c:v>
                </c:pt>
                <c:pt idx="29249">
                  <c:v>424</c:v>
                </c:pt>
                <c:pt idx="29250">
                  <c:v>383</c:v>
                </c:pt>
                <c:pt idx="29251">
                  <c:v>49</c:v>
                </c:pt>
                <c:pt idx="29252">
                  <c:v>12</c:v>
                </c:pt>
                <c:pt idx="29253">
                  <c:v>76</c:v>
                </c:pt>
                <c:pt idx="29254">
                  <c:v>42</c:v>
                </c:pt>
                <c:pt idx="29255">
                  <c:v>65</c:v>
                </c:pt>
                <c:pt idx="29256">
                  <c:v>63</c:v>
                </c:pt>
                <c:pt idx="29257">
                  <c:v>105</c:v>
                </c:pt>
                <c:pt idx="29258">
                  <c:v>56</c:v>
                </c:pt>
                <c:pt idx="29259">
                  <c:v>144</c:v>
                </c:pt>
                <c:pt idx="29260">
                  <c:v>107</c:v>
                </c:pt>
                <c:pt idx="29261">
                  <c:v>21</c:v>
                </c:pt>
                <c:pt idx="29262">
                  <c:v>171</c:v>
                </c:pt>
                <c:pt idx="29263" formatCode="0.00E+00">
                  <c:v>4.8999999999999998E-3</c:v>
                </c:pt>
                <c:pt idx="29264">
                  <c:v>332</c:v>
                </c:pt>
                <c:pt idx="29265">
                  <c:v>159</c:v>
                </c:pt>
                <c:pt idx="29266">
                  <c:v>403</c:v>
                </c:pt>
                <c:pt idx="29267">
                  <c:v>300</c:v>
                </c:pt>
                <c:pt idx="29268">
                  <c:v>321</c:v>
                </c:pt>
                <c:pt idx="29269">
                  <c:v>241</c:v>
                </c:pt>
                <c:pt idx="29270">
                  <c:v>335</c:v>
                </c:pt>
                <c:pt idx="29271">
                  <c:v>417</c:v>
                </c:pt>
                <c:pt idx="29272">
                  <c:v>249</c:v>
                </c:pt>
                <c:pt idx="29273">
                  <c:v>124</c:v>
                </c:pt>
                <c:pt idx="29274">
                  <c:v>478</c:v>
                </c:pt>
                <c:pt idx="29275">
                  <c:v>341</c:v>
                </c:pt>
                <c:pt idx="29276">
                  <c:v>312</c:v>
                </c:pt>
                <c:pt idx="29277">
                  <c:v>171</c:v>
                </c:pt>
                <c:pt idx="29278">
                  <c:v>286</c:v>
                </c:pt>
                <c:pt idx="29279">
                  <c:v>259</c:v>
                </c:pt>
                <c:pt idx="29280">
                  <c:v>373</c:v>
                </c:pt>
                <c:pt idx="29281">
                  <c:v>574</c:v>
                </c:pt>
                <c:pt idx="29282">
                  <c:v>397</c:v>
                </c:pt>
                <c:pt idx="29283">
                  <c:v>195</c:v>
                </c:pt>
                <c:pt idx="29284">
                  <c:v>138</c:v>
                </c:pt>
                <c:pt idx="29285">
                  <c:v>394</c:v>
                </c:pt>
                <c:pt idx="29286">
                  <c:v>261</c:v>
                </c:pt>
                <c:pt idx="29287">
                  <c:v>261</c:v>
                </c:pt>
                <c:pt idx="29288">
                  <c:v>173</c:v>
                </c:pt>
                <c:pt idx="29289">
                  <c:v>397</c:v>
                </c:pt>
                <c:pt idx="29290">
                  <c:v>291</c:v>
                </c:pt>
                <c:pt idx="29291">
                  <c:v>334</c:v>
                </c:pt>
                <c:pt idx="29292">
                  <c:v>107</c:v>
                </c:pt>
                <c:pt idx="29293">
                  <c:v>676</c:v>
                </c:pt>
                <c:pt idx="29294">
                  <c:v>156</c:v>
                </c:pt>
                <c:pt idx="29295">
                  <c:v>80</c:v>
                </c:pt>
                <c:pt idx="29296">
                  <c:v>183</c:v>
                </c:pt>
                <c:pt idx="29297">
                  <c:v>206</c:v>
                </c:pt>
                <c:pt idx="29298">
                  <c:v>285</c:v>
                </c:pt>
                <c:pt idx="29299">
                  <c:v>88</c:v>
                </c:pt>
                <c:pt idx="29300">
                  <c:v>334</c:v>
                </c:pt>
                <c:pt idx="29301">
                  <c:v>267</c:v>
                </c:pt>
                <c:pt idx="29302">
                  <c:v>185</c:v>
                </c:pt>
                <c:pt idx="29303">
                  <c:v>505</c:v>
                </c:pt>
                <c:pt idx="29304">
                  <c:v>84</c:v>
                </c:pt>
                <c:pt idx="29305">
                  <c:v>186</c:v>
                </c:pt>
                <c:pt idx="29306">
                  <c:v>216</c:v>
                </c:pt>
                <c:pt idx="29307">
                  <c:v>220</c:v>
                </c:pt>
                <c:pt idx="29308">
                  <c:v>138</c:v>
                </c:pt>
                <c:pt idx="29309">
                  <c:v>235</c:v>
                </c:pt>
                <c:pt idx="29310">
                  <c:v>70</c:v>
                </c:pt>
                <c:pt idx="29311">
                  <c:v>298</c:v>
                </c:pt>
                <c:pt idx="29312">
                  <c:v>180</c:v>
                </c:pt>
                <c:pt idx="29313">
                  <c:v>244</c:v>
                </c:pt>
                <c:pt idx="29314">
                  <c:v>177</c:v>
                </c:pt>
                <c:pt idx="29315">
                  <c:v>130</c:v>
                </c:pt>
                <c:pt idx="29316">
                  <c:v>110</c:v>
                </c:pt>
                <c:pt idx="29317">
                  <c:v>152</c:v>
                </c:pt>
                <c:pt idx="29318">
                  <c:v>82</c:v>
                </c:pt>
                <c:pt idx="29319">
                  <c:v>227</c:v>
                </c:pt>
                <c:pt idx="29320">
                  <c:v>205</c:v>
                </c:pt>
                <c:pt idx="29321">
                  <c:v>93</c:v>
                </c:pt>
                <c:pt idx="29322">
                  <c:v>185</c:v>
                </c:pt>
                <c:pt idx="29323">
                  <c:v>336</c:v>
                </c:pt>
                <c:pt idx="29324">
                  <c:v>656</c:v>
                </c:pt>
                <c:pt idx="29325">
                  <c:v>279</c:v>
                </c:pt>
                <c:pt idx="29326">
                  <c:v>387</c:v>
                </c:pt>
                <c:pt idx="29327">
                  <c:v>658</c:v>
                </c:pt>
                <c:pt idx="29328">
                  <c:v>430</c:v>
                </c:pt>
                <c:pt idx="29329">
                  <c:v>563</c:v>
                </c:pt>
                <c:pt idx="29330">
                  <c:v>556</c:v>
                </c:pt>
                <c:pt idx="29331">
                  <c:v>949</c:v>
                </c:pt>
                <c:pt idx="29332">
                  <c:v>356</c:v>
                </c:pt>
                <c:pt idx="29333">
                  <c:v>238</c:v>
                </c:pt>
                <c:pt idx="29334">
                  <c:v>433</c:v>
                </c:pt>
                <c:pt idx="29335">
                  <c:v>334</c:v>
                </c:pt>
                <c:pt idx="29336">
                  <c:v>461</c:v>
                </c:pt>
                <c:pt idx="29337">
                  <c:v>914</c:v>
                </c:pt>
                <c:pt idx="29338">
                  <c:v>428</c:v>
                </c:pt>
                <c:pt idx="29339">
                  <c:v>395</c:v>
                </c:pt>
                <c:pt idx="29340">
                  <c:v>685</c:v>
                </c:pt>
                <c:pt idx="29341">
                  <c:v>765</c:v>
                </c:pt>
                <c:pt idx="29342">
                  <c:v>600</c:v>
                </c:pt>
                <c:pt idx="29343">
                  <c:v>1093</c:v>
                </c:pt>
                <c:pt idx="29344">
                  <c:v>349</c:v>
                </c:pt>
                <c:pt idx="29345">
                  <c:v>1078</c:v>
                </c:pt>
                <c:pt idx="29346">
                  <c:v>986</c:v>
                </c:pt>
                <c:pt idx="29347">
                  <c:v>656</c:v>
                </c:pt>
                <c:pt idx="29348">
                  <c:v>942</c:v>
                </c:pt>
                <c:pt idx="29349">
                  <c:v>1094</c:v>
                </c:pt>
                <c:pt idx="29350">
                  <c:v>959</c:v>
                </c:pt>
                <c:pt idx="29351">
                  <c:v>1019</c:v>
                </c:pt>
                <c:pt idx="29352">
                  <c:v>1066</c:v>
                </c:pt>
                <c:pt idx="29353">
                  <c:v>628</c:v>
                </c:pt>
                <c:pt idx="29354">
                  <c:v>403</c:v>
                </c:pt>
                <c:pt idx="29355">
                  <c:v>422</c:v>
                </c:pt>
                <c:pt idx="29356">
                  <c:v>678</c:v>
                </c:pt>
                <c:pt idx="29357">
                  <c:v>351</c:v>
                </c:pt>
                <c:pt idx="29358">
                  <c:v>1057</c:v>
                </c:pt>
                <c:pt idx="29359">
                  <c:v>562</c:v>
                </c:pt>
                <c:pt idx="29360">
                  <c:v>335</c:v>
                </c:pt>
                <c:pt idx="29361">
                  <c:v>309</c:v>
                </c:pt>
                <c:pt idx="29362">
                  <c:v>577</c:v>
                </c:pt>
                <c:pt idx="29363">
                  <c:v>530</c:v>
                </c:pt>
                <c:pt idx="29364">
                  <c:v>372</c:v>
                </c:pt>
                <c:pt idx="29365">
                  <c:v>412</c:v>
                </c:pt>
                <c:pt idx="29366">
                  <c:v>450</c:v>
                </c:pt>
                <c:pt idx="29367">
                  <c:v>295</c:v>
                </c:pt>
                <c:pt idx="29368">
                  <c:v>302</c:v>
                </c:pt>
                <c:pt idx="29369">
                  <c:v>1011</c:v>
                </c:pt>
                <c:pt idx="29370">
                  <c:v>903</c:v>
                </c:pt>
                <c:pt idx="29371">
                  <c:v>919</c:v>
                </c:pt>
                <c:pt idx="29372">
                  <c:v>138</c:v>
                </c:pt>
                <c:pt idx="29373">
                  <c:v>23</c:v>
                </c:pt>
                <c:pt idx="29374">
                  <c:v>369</c:v>
                </c:pt>
                <c:pt idx="29375">
                  <c:v>20</c:v>
                </c:pt>
                <c:pt idx="29376">
                  <c:v>299</c:v>
                </c:pt>
                <c:pt idx="29377">
                  <c:v>237</c:v>
                </c:pt>
                <c:pt idx="29378">
                  <c:v>13</c:v>
                </c:pt>
                <c:pt idx="29379">
                  <c:v>112</c:v>
                </c:pt>
                <c:pt idx="29380">
                  <c:v>159</c:v>
                </c:pt>
                <c:pt idx="29381">
                  <c:v>343</c:v>
                </c:pt>
                <c:pt idx="29382" formatCode="0.00E+00">
                  <c:v>4.8999999999999998E-3</c:v>
                </c:pt>
                <c:pt idx="29383">
                  <c:v>41</c:v>
                </c:pt>
                <c:pt idx="29384">
                  <c:v>255</c:v>
                </c:pt>
                <c:pt idx="29385">
                  <c:v>20</c:v>
                </c:pt>
                <c:pt idx="29386" formatCode="0.00E+00">
                  <c:v>4.8999999999999998E-3</c:v>
                </c:pt>
                <c:pt idx="29387" formatCode="0.00E+00">
                  <c:v>4.8999999999999998E-3</c:v>
                </c:pt>
                <c:pt idx="29388">
                  <c:v>10</c:v>
                </c:pt>
                <c:pt idx="29389">
                  <c:v>105</c:v>
                </c:pt>
                <c:pt idx="29390">
                  <c:v>408</c:v>
                </c:pt>
                <c:pt idx="29391">
                  <c:v>502</c:v>
                </c:pt>
                <c:pt idx="29392">
                  <c:v>599</c:v>
                </c:pt>
                <c:pt idx="29393">
                  <c:v>498</c:v>
                </c:pt>
                <c:pt idx="29394">
                  <c:v>297</c:v>
                </c:pt>
                <c:pt idx="29395">
                  <c:v>364</c:v>
                </c:pt>
                <c:pt idx="29396">
                  <c:v>244</c:v>
                </c:pt>
                <c:pt idx="29397">
                  <c:v>306</c:v>
                </c:pt>
                <c:pt idx="29398">
                  <c:v>319</c:v>
                </c:pt>
                <c:pt idx="29399">
                  <c:v>407</c:v>
                </c:pt>
                <c:pt idx="29400">
                  <c:v>321</c:v>
                </c:pt>
                <c:pt idx="29401">
                  <c:v>421</c:v>
                </c:pt>
                <c:pt idx="29402">
                  <c:v>139</c:v>
                </c:pt>
                <c:pt idx="29403">
                  <c:v>78</c:v>
                </c:pt>
                <c:pt idx="29404">
                  <c:v>60</c:v>
                </c:pt>
                <c:pt idx="29405">
                  <c:v>85</c:v>
                </c:pt>
                <c:pt idx="29406">
                  <c:v>101</c:v>
                </c:pt>
                <c:pt idx="29407">
                  <c:v>44</c:v>
                </c:pt>
                <c:pt idx="29408">
                  <c:v>114</c:v>
                </c:pt>
                <c:pt idx="29409">
                  <c:v>37</c:v>
                </c:pt>
                <c:pt idx="29410">
                  <c:v>43</c:v>
                </c:pt>
                <c:pt idx="29411">
                  <c:v>104</c:v>
                </c:pt>
                <c:pt idx="29412">
                  <c:v>488</c:v>
                </c:pt>
                <c:pt idx="29413">
                  <c:v>13</c:v>
                </c:pt>
                <c:pt idx="29414">
                  <c:v>648</c:v>
                </c:pt>
                <c:pt idx="29415">
                  <c:v>274</c:v>
                </c:pt>
                <c:pt idx="29416">
                  <c:v>242</c:v>
                </c:pt>
                <c:pt idx="29417">
                  <c:v>212</c:v>
                </c:pt>
                <c:pt idx="29418">
                  <c:v>228</c:v>
                </c:pt>
                <c:pt idx="29419">
                  <c:v>179</c:v>
                </c:pt>
                <c:pt idx="29420">
                  <c:v>311</c:v>
                </c:pt>
                <c:pt idx="29421">
                  <c:v>1068</c:v>
                </c:pt>
                <c:pt idx="29422">
                  <c:v>164</c:v>
                </c:pt>
                <c:pt idx="29423">
                  <c:v>204</c:v>
                </c:pt>
                <c:pt idx="29424">
                  <c:v>497</c:v>
                </c:pt>
                <c:pt idx="29425">
                  <c:v>491</c:v>
                </c:pt>
                <c:pt idx="29426">
                  <c:v>513</c:v>
                </c:pt>
                <c:pt idx="29427">
                  <c:v>163</c:v>
                </c:pt>
                <c:pt idx="29428">
                  <c:v>675</c:v>
                </c:pt>
                <c:pt idx="29429">
                  <c:v>291</c:v>
                </c:pt>
                <c:pt idx="29430">
                  <c:v>229</c:v>
                </c:pt>
                <c:pt idx="29431">
                  <c:v>341</c:v>
                </c:pt>
                <c:pt idx="29432">
                  <c:v>508</c:v>
                </c:pt>
                <c:pt idx="29433">
                  <c:v>269</c:v>
                </c:pt>
                <c:pt idx="29434">
                  <c:v>351</c:v>
                </c:pt>
                <c:pt idx="29435">
                  <c:v>588</c:v>
                </c:pt>
                <c:pt idx="29436">
                  <c:v>271</c:v>
                </c:pt>
                <c:pt idx="29437">
                  <c:v>419</c:v>
                </c:pt>
                <c:pt idx="29438">
                  <c:v>145</c:v>
                </c:pt>
                <c:pt idx="29439">
                  <c:v>270</c:v>
                </c:pt>
                <c:pt idx="29440">
                  <c:v>139</c:v>
                </c:pt>
                <c:pt idx="29441">
                  <c:v>212</c:v>
                </c:pt>
                <c:pt idx="29442">
                  <c:v>182</c:v>
                </c:pt>
                <c:pt idx="29443">
                  <c:v>232</c:v>
                </c:pt>
                <c:pt idx="29444">
                  <c:v>323</c:v>
                </c:pt>
                <c:pt idx="29445">
                  <c:v>173</c:v>
                </c:pt>
                <c:pt idx="29446">
                  <c:v>236</c:v>
                </c:pt>
                <c:pt idx="29447">
                  <c:v>83</c:v>
                </c:pt>
                <c:pt idx="29448">
                  <c:v>200</c:v>
                </c:pt>
                <c:pt idx="29449">
                  <c:v>202</c:v>
                </c:pt>
                <c:pt idx="29450">
                  <c:v>81</c:v>
                </c:pt>
                <c:pt idx="29451">
                  <c:v>301</c:v>
                </c:pt>
                <c:pt idx="29452">
                  <c:v>208</c:v>
                </c:pt>
                <c:pt idx="29453">
                  <c:v>86</c:v>
                </c:pt>
                <c:pt idx="29454">
                  <c:v>136</c:v>
                </c:pt>
                <c:pt idx="29455">
                  <c:v>256</c:v>
                </c:pt>
                <c:pt idx="29456">
                  <c:v>241</c:v>
                </c:pt>
                <c:pt idx="29457">
                  <c:v>110</c:v>
                </c:pt>
                <c:pt idx="29458">
                  <c:v>286</c:v>
                </c:pt>
                <c:pt idx="29459">
                  <c:v>267</c:v>
                </c:pt>
                <c:pt idx="29460">
                  <c:v>239</c:v>
                </c:pt>
                <c:pt idx="29461">
                  <c:v>237</c:v>
                </c:pt>
                <c:pt idx="29462">
                  <c:v>60</c:v>
                </c:pt>
                <c:pt idx="29463">
                  <c:v>92</c:v>
                </c:pt>
                <c:pt idx="29464">
                  <c:v>258</c:v>
                </c:pt>
                <c:pt idx="29465">
                  <c:v>26</c:v>
                </c:pt>
                <c:pt idx="29466">
                  <c:v>239</c:v>
                </c:pt>
                <c:pt idx="29467">
                  <c:v>23</c:v>
                </c:pt>
                <c:pt idx="29468">
                  <c:v>47</c:v>
                </c:pt>
                <c:pt idx="29469">
                  <c:v>38</c:v>
                </c:pt>
                <c:pt idx="29470">
                  <c:v>21</c:v>
                </c:pt>
                <c:pt idx="29471">
                  <c:v>80</c:v>
                </c:pt>
                <c:pt idx="29472">
                  <c:v>23</c:v>
                </c:pt>
                <c:pt idx="29473" formatCode="0.00E+00">
                  <c:v>4.8999999999999998E-3</c:v>
                </c:pt>
                <c:pt idx="29474">
                  <c:v>138</c:v>
                </c:pt>
                <c:pt idx="29475">
                  <c:v>1020</c:v>
                </c:pt>
                <c:pt idx="29476">
                  <c:v>997</c:v>
                </c:pt>
                <c:pt idx="29477">
                  <c:v>522</c:v>
                </c:pt>
                <c:pt idx="29478">
                  <c:v>757</c:v>
                </c:pt>
                <c:pt idx="29479">
                  <c:v>939</c:v>
                </c:pt>
                <c:pt idx="29480">
                  <c:v>947</c:v>
                </c:pt>
                <c:pt idx="29481">
                  <c:v>1091</c:v>
                </c:pt>
                <c:pt idx="29482">
                  <c:v>919</c:v>
                </c:pt>
                <c:pt idx="29483">
                  <c:v>802</c:v>
                </c:pt>
                <c:pt idx="29484">
                  <c:v>402</c:v>
                </c:pt>
                <c:pt idx="29485">
                  <c:v>380</c:v>
                </c:pt>
                <c:pt idx="29486">
                  <c:v>455</c:v>
                </c:pt>
                <c:pt idx="29487">
                  <c:v>679</c:v>
                </c:pt>
                <c:pt idx="29488">
                  <c:v>1011</c:v>
                </c:pt>
                <c:pt idx="29489">
                  <c:v>529</c:v>
                </c:pt>
                <c:pt idx="29490">
                  <c:v>816</c:v>
                </c:pt>
                <c:pt idx="29491">
                  <c:v>1067</c:v>
                </c:pt>
                <c:pt idx="29492">
                  <c:v>550</c:v>
                </c:pt>
                <c:pt idx="29493">
                  <c:v>949</c:v>
                </c:pt>
                <c:pt idx="29494">
                  <c:v>783</c:v>
                </c:pt>
                <c:pt idx="29495">
                  <c:v>908</c:v>
                </c:pt>
                <c:pt idx="29496">
                  <c:v>458</c:v>
                </c:pt>
                <c:pt idx="29497">
                  <c:v>1356</c:v>
                </c:pt>
                <c:pt idx="29498">
                  <c:v>1312</c:v>
                </c:pt>
                <c:pt idx="29499">
                  <c:v>38</c:v>
                </c:pt>
                <c:pt idx="29500">
                  <c:v>36</c:v>
                </c:pt>
                <c:pt idx="29501">
                  <c:v>206</c:v>
                </c:pt>
                <c:pt idx="29502">
                  <c:v>74</c:v>
                </c:pt>
                <c:pt idx="29503">
                  <c:v>73</c:v>
                </c:pt>
                <c:pt idx="29504">
                  <c:v>68</c:v>
                </c:pt>
                <c:pt idx="29505">
                  <c:v>37</c:v>
                </c:pt>
                <c:pt idx="29506">
                  <c:v>371</c:v>
                </c:pt>
                <c:pt idx="29507">
                  <c:v>7</c:v>
                </c:pt>
                <c:pt idx="29508">
                  <c:v>20</c:v>
                </c:pt>
                <c:pt idx="29509">
                  <c:v>89</c:v>
                </c:pt>
                <c:pt idx="29510">
                  <c:v>176</c:v>
                </c:pt>
                <c:pt idx="29511">
                  <c:v>81</c:v>
                </c:pt>
                <c:pt idx="29512">
                  <c:v>69</c:v>
                </c:pt>
                <c:pt idx="29513">
                  <c:v>329</c:v>
                </c:pt>
                <c:pt idx="29514">
                  <c:v>415</c:v>
                </c:pt>
                <c:pt idx="29515">
                  <c:v>273</c:v>
                </c:pt>
                <c:pt idx="29516">
                  <c:v>55</c:v>
                </c:pt>
                <c:pt idx="29517">
                  <c:v>403</c:v>
                </c:pt>
                <c:pt idx="29518">
                  <c:v>265</c:v>
                </c:pt>
                <c:pt idx="29519">
                  <c:v>397</c:v>
                </c:pt>
                <c:pt idx="29520">
                  <c:v>40</c:v>
                </c:pt>
                <c:pt idx="29521">
                  <c:v>203</c:v>
                </c:pt>
                <c:pt idx="29522">
                  <c:v>279</c:v>
                </c:pt>
                <c:pt idx="29523">
                  <c:v>18</c:v>
                </c:pt>
                <c:pt idx="29524">
                  <c:v>67</c:v>
                </c:pt>
                <c:pt idx="29525">
                  <c:v>268</c:v>
                </c:pt>
                <c:pt idx="29526">
                  <c:v>214</c:v>
                </c:pt>
                <c:pt idx="29527">
                  <c:v>124</c:v>
                </c:pt>
                <c:pt idx="29528">
                  <c:v>354</c:v>
                </c:pt>
                <c:pt idx="29529">
                  <c:v>92</c:v>
                </c:pt>
                <c:pt idx="29530">
                  <c:v>253</c:v>
                </c:pt>
                <c:pt idx="29531">
                  <c:v>30</c:v>
                </c:pt>
                <c:pt idx="29532">
                  <c:v>168</c:v>
                </c:pt>
                <c:pt idx="29533">
                  <c:v>128</c:v>
                </c:pt>
                <c:pt idx="29534">
                  <c:v>314</c:v>
                </c:pt>
                <c:pt idx="29535">
                  <c:v>305</c:v>
                </c:pt>
                <c:pt idx="29536">
                  <c:v>240</c:v>
                </c:pt>
                <c:pt idx="29537">
                  <c:v>326</c:v>
                </c:pt>
                <c:pt idx="29538" formatCode="0.00E+00">
                  <c:v>4.8999999999999998E-3</c:v>
                </c:pt>
                <c:pt idx="29539">
                  <c:v>379</c:v>
                </c:pt>
                <c:pt idx="29540" formatCode="0.00E+00">
                  <c:v>4.8999999999999998E-3</c:v>
                </c:pt>
                <c:pt idx="29541" formatCode="0.00E+00">
                  <c:v>4.8999999999999998E-3</c:v>
                </c:pt>
                <c:pt idx="29542">
                  <c:v>24</c:v>
                </c:pt>
                <c:pt idx="29543">
                  <c:v>189</c:v>
                </c:pt>
                <c:pt idx="29544">
                  <c:v>164</c:v>
                </c:pt>
                <c:pt idx="29545">
                  <c:v>139</c:v>
                </c:pt>
                <c:pt idx="29546">
                  <c:v>122</c:v>
                </c:pt>
                <c:pt idx="29547">
                  <c:v>206</c:v>
                </c:pt>
                <c:pt idx="29548">
                  <c:v>294</c:v>
                </c:pt>
                <c:pt idx="29549">
                  <c:v>669</c:v>
                </c:pt>
                <c:pt idx="29550">
                  <c:v>124</c:v>
                </c:pt>
                <c:pt idx="29551">
                  <c:v>132</c:v>
                </c:pt>
                <c:pt idx="29552">
                  <c:v>66</c:v>
                </c:pt>
                <c:pt idx="29553">
                  <c:v>444</c:v>
                </c:pt>
                <c:pt idx="29554">
                  <c:v>40</c:v>
                </c:pt>
                <c:pt idx="29555">
                  <c:v>167</c:v>
                </c:pt>
                <c:pt idx="29556">
                  <c:v>168</c:v>
                </c:pt>
                <c:pt idx="29557">
                  <c:v>254</c:v>
                </c:pt>
                <c:pt idx="29558">
                  <c:v>279</c:v>
                </c:pt>
                <c:pt idx="29559">
                  <c:v>234</c:v>
                </c:pt>
                <c:pt idx="29560">
                  <c:v>416</c:v>
                </c:pt>
                <c:pt idx="29561">
                  <c:v>85</c:v>
                </c:pt>
                <c:pt idx="29562">
                  <c:v>82</c:v>
                </c:pt>
                <c:pt idx="29563">
                  <c:v>272</c:v>
                </c:pt>
                <c:pt idx="29564">
                  <c:v>131</c:v>
                </c:pt>
                <c:pt idx="29565">
                  <c:v>101</c:v>
                </c:pt>
                <c:pt idx="29566">
                  <c:v>331</c:v>
                </c:pt>
                <c:pt idx="29567">
                  <c:v>302</c:v>
                </c:pt>
                <c:pt idx="29568">
                  <c:v>255</c:v>
                </c:pt>
                <c:pt idx="29569">
                  <c:v>238</c:v>
                </c:pt>
                <c:pt idx="29570">
                  <c:v>152</c:v>
                </c:pt>
                <c:pt idx="29571">
                  <c:v>413</c:v>
                </c:pt>
                <c:pt idx="29572">
                  <c:v>469</c:v>
                </c:pt>
                <c:pt idx="29573">
                  <c:v>306</c:v>
                </c:pt>
                <c:pt idx="29574">
                  <c:v>195</c:v>
                </c:pt>
                <c:pt idx="29575">
                  <c:v>221</c:v>
                </c:pt>
                <c:pt idx="29576">
                  <c:v>223</c:v>
                </c:pt>
                <c:pt idx="29577" formatCode="0.00E+00">
                  <c:v>4.8999999999999998E-3</c:v>
                </c:pt>
                <c:pt idx="29578">
                  <c:v>6</c:v>
                </c:pt>
                <c:pt idx="29579">
                  <c:v>121</c:v>
                </c:pt>
                <c:pt idx="29580">
                  <c:v>346</c:v>
                </c:pt>
                <c:pt idx="29581">
                  <c:v>103</c:v>
                </c:pt>
                <c:pt idx="29582">
                  <c:v>47</c:v>
                </c:pt>
                <c:pt idx="29583">
                  <c:v>149</c:v>
                </c:pt>
                <c:pt idx="29584" formatCode="0.00E+00">
                  <c:v>4.8999999999999998E-3</c:v>
                </c:pt>
                <c:pt idx="29585">
                  <c:v>1032</c:v>
                </c:pt>
                <c:pt idx="29586">
                  <c:v>928</c:v>
                </c:pt>
                <c:pt idx="29587">
                  <c:v>745</c:v>
                </c:pt>
                <c:pt idx="29588">
                  <c:v>460</c:v>
                </c:pt>
                <c:pt idx="29589">
                  <c:v>598</c:v>
                </c:pt>
                <c:pt idx="29590">
                  <c:v>928</c:v>
                </c:pt>
                <c:pt idx="29591">
                  <c:v>777</c:v>
                </c:pt>
                <c:pt idx="29592">
                  <c:v>480</c:v>
                </c:pt>
                <c:pt idx="29593">
                  <c:v>562</c:v>
                </c:pt>
                <c:pt idx="29594">
                  <c:v>391</c:v>
                </c:pt>
                <c:pt idx="29595">
                  <c:v>1071</c:v>
                </c:pt>
                <c:pt idx="29596">
                  <c:v>467</c:v>
                </c:pt>
                <c:pt idx="29597">
                  <c:v>596</c:v>
                </c:pt>
                <c:pt idx="29598">
                  <c:v>285</c:v>
                </c:pt>
                <c:pt idx="29599">
                  <c:v>180</c:v>
                </c:pt>
                <c:pt idx="29600">
                  <c:v>260</c:v>
                </c:pt>
                <c:pt idx="29601">
                  <c:v>835</c:v>
                </c:pt>
                <c:pt idx="29602">
                  <c:v>331</c:v>
                </c:pt>
                <c:pt idx="29603">
                  <c:v>313</c:v>
                </c:pt>
                <c:pt idx="29604">
                  <c:v>288</c:v>
                </c:pt>
                <c:pt idx="29605">
                  <c:v>237</c:v>
                </c:pt>
                <c:pt idx="29606">
                  <c:v>413</c:v>
                </c:pt>
                <c:pt idx="29607">
                  <c:v>186</c:v>
                </c:pt>
                <c:pt idx="29608">
                  <c:v>214</c:v>
                </c:pt>
                <c:pt idx="29609">
                  <c:v>85</c:v>
                </c:pt>
                <c:pt idx="29610">
                  <c:v>275</c:v>
                </c:pt>
                <c:pt idx="29611">
                  <c:v>510</c:v>
                </c:pt>
                <c:pt idx="29612">
                  <c:v>270</c:v>
                </c:pt>
                <c:pt idx="29613">
                  <c:v>320</c:v>
                </c:pt>
                <c:pt idx="29614">
                  <c:v>292</c:v>
                </c:pt>
                <c:pt idx="29615">
                  <c:v>240</c:v>
                </c:pt>
                <c:pt idx="29616">
                  <c:v>216</c:v>
                </c:pt>
                <c:pt idx="29617">
                  <c:v>325</c:v>
                </c:pt>
                <c:pt idx="29618">
                  <c:v>160</c:v>
                </c:pt>
                <c:pt idx="29619">
                  <c:v>139</c:v>
                </c:pt>
                <c:pt idx="29620">
                  <c:v>135</c:v>
                </c:pt>
                <c:pt idx="29621">
                  <c:v>250</c:v>
                </c:pt>
                <c:pt idx="29622">
                  <c:v>170</c:v>
                </c:pt>
                <c:pt idx="29623">
                  <c:v>87</c:v>
                </c:pt>
                <c:pt idx="29624">
                  <c:v>86</c:v>
                </c:pt>
                <c:pt idx="29625">
                  <c:v>192</c:v>
                </c:pt>
                <c:pt idx="29626">
                  <c:v>222</c:v>
                </c:pt>
                <c:pt idx="29627">
                  <c:v>291</c:v>
                </c:pt>
                <c:pt idx="29628">
                  <c:v>286</c:v>
                </c:pt>
                <c:pt idx="29629">
                  <c:v>370</c:v>
                </c:pt>
                <c:pt idx="29630">
                  <c:v>233</c:v>
                </c:pt>
                <c:pt idx="29631">
                  <c:v>880</c:v>
                </c:pt>
                <c:pt idx="29632">
                  <c:v>318</c:v>
                </c:pt>
                <c:pt idx="29633">
                  <c:v>452</c:v>
                </c:pt>
                <c:pt idx="29634">
                  <c:v>77</c:v>
                </c:pt>
                <c:pt idx="29635">
                  <c:v>118</c:v>
                </c:pt>
                <c:pt idx="29636">
                  <c:v>111</c:v>
                </c:pt>
                <c:pt idx="29637">
                  <c:v>236</c:v>
                </c:pt>
                <c:pt idx="29638">
                  <c:v>160</c:v>
                </c:pt>
                <c:pt idx="29639">
                  <c:v>408</c:v>
                </c:pt>
                <c:pt idx="29640">
                  <c:v>59</c:v>
                </c:pt>
                <c:pt idx="29641">
                  <c:v>165</c:v>
                </c:pt>
                <c:pt idx="29642">
                  <c:v>266</c:v>
                </c:pt>
                <c:pt idx="29643">
                  <c:v>98</c:v>
                </c:pt>
                <c:pt idx="29644">
                  <c:v>219</c:v>
                </c:pt>
                <c:pt idx="29645">
                  <c:v>377</c:v>
                </c:pt>
                <c:pt idx="29646">
                  <c:v>888</c:v>
                </c:pt>
                <c:pt idx="29647">
                  <c:v>263</c:v>
                </c:pt>
                <c:pt idx="29648">
                  <c:v>243</c:v>
                </c:pt>
                <c:pt idx="29649">
                  <c:v>358</c:v>
                </c:pt>
                <c:pt idx="29650">
                  <c:v>234</c:v>
                </c:pt>
                <c:pt idx="29651">
                  <c:v>918</c:v>
                </c:pt>
                <c:pt idx="29652">
                  <c:v>545</c:v>
                </c:pt>
                <c:pt idx="29653">
                  <c:v>1208</c:v>
                </c:pt>
                <c:pt idx="29654">
                  <c:v>282</c:v>
                </c:pt>
                <c:pt idx="29655">
                  <c:v>1228</c:v>
                </c:pt>
                <c:pt idx="29656">
                  <c:v>326</c:v>
                </c:pt>
                <c:pt idx="29657">
                  <c:v>412</c:v>
                </c:pt>
                <c:pt idx="29658">
                  <c:v>1189</c:v>
                </c:pt>
                <c:pt idx="29659">
                  <c:v>344</c:v>
                </c:pt>
                <c:pt idx="29660">
                  <c:v>379</c:v>
                </c:pt>
                <c:pt idx="29661">
                  <c:v>434</c:v>
                </c:pt>
                <c:pt idx="29662">
                  <c:v>481</c:v>
                </c:pt>
                <c:pt idx="29663">
                  <c:v>373</c:v>
                </c:pt>
                <c:pt idx="29664">
                  <c:v>544</c:v>
                </c:pt>
                <c:pt idx="29665">
                  <c:v>828</c:v>
                </c:pt>
                <c:pt idx="29666">
                  <c:v>1114</c:v>
                </c:pt>
                <c:pt idx="29667">
                  <c:v>1160</c:v>
                </c:pt>
                <c:pt idx="29668">
                  <c:v>370</c:v>
                </c:pt>
                <c:pt idx="29669">
                  <c:v>428</c:v>
                </c:pt>
                <c:pt idx="29670">
                  <c:v>415</c:v>
                </c:pt>
                <c:pt idx="29671">
                  <c:v>770</c:v>
                </c:pt>
                <c:pt idx="29672">
                  <c:v>511</c:v>
                </c:pt>
                <c:pt idx="29673">
                  <c:v>969</c:v>
                </c:pt>
                <c:pt idx="29674">
                  <c:v>370</c:v>
                </c:pt>
                <c:pt idx="29675">
                  <c:v>659</c:v>
                </c:pt>
                <c:pt idx="29676">
                  <c:v>386</c:v>
                </c:pt>
                <c:pt idx="29677">
                  <c:v>434</c:v>
                </c:pt>
                <c:pt idx="29678">
                  <c:v>324</c:v>
                </c:pt>
                <c:pt idx="29679">
                  <c:v>900</c:v>
                </c:pt>
                <c:pt idx="29680">
                  <c:v>109</c:v>
                </c:pt>
                <c:pt idx="29681">
                  <c:v>11</c:v>
                </c:pt>
                <c:pt idx="29682">
                  <c:v>77</c:v>
                </c:pt>
                <c:pt idx="29683">
                  <c:v>790</c:v>
                </c:pt>
                <c:pt idx="29684">
                  <c:v>430</c:v>
                </c:pt>
                <c:pt idx="29685">
                  <c:v>264</c:v>
                </c:pt>
                <c:pt idx="29686">
                  <c:v>380</c:v>
                </c:pt>
                <c:pt idx="29687">
                  <c:v>256</c:v>
                </c:pt>
                <c:pt idx="29688">
                  <c:v>366</c:v>
                </c:pt>
                <c:pt idx="29689">
                  <c:v>277</c:v>
                </c:pt>
                <c:pt idx="29690">
                  <c:v>250</c:v>
                </c:pt>
                <c:pt idx="29691">
                  <c:v>357</c:v>
                </c:pt>
                <c:pt idx="29692">
                  <c:v>370</c:v>
                </c:pt>
                <c:pt idx="29693">
                  <c:v>272</c:v>
                </c:pt>
                <c:pt idx="29694">
                  <c:v>501</c:v>
                </c:pt>
                <c:pt idx="29695">
                  <c:v>320</c:v>
                </c:pt>
                <c:pt idx="29696">
                  <c:v>329</c:v>
                </c:pt>
                <c:pt idx="29697">
                  <c:v>267</c:v>
                </c:pt>
                <c:pt idx="29698">
                  <c:v>218</c:v>
                </c:pt>
                <c:pt idx="29699">
                  <c:v>350</c:v>
                </c:pt>
                <c:pt idx="29700">
                  <c:v>385</c:v>
                </c:pt>
                <c:pt idx="29701">
                  <c:v>397</c:v>
                </c:pt>
                <c:pt idx="29702">
                  <c:v>250</c:v>
                </c:pt>
                <c:pt idx="29703">
                  <c:v>307</c:v>
                </c:pt>
                <c:pt idx="29704">
                  <c:v>113</c:v>
                </c:pt>
                <c:pt idx="29705">
                  <c:v>94</c:v>
                </c:pt>
                <c:pt idx="29706">
                  <c:v>212</c:v>
                </c:pt>
                <c:pt idx="29707">
                  <c:v>210</c:v>
                </c:pt>
                <c:pt idx="29708">
                  <c:v>1156</c:v>
                </c:pt>
                <c:pt idx="29709">
                  <c:v>354</c:v>
                </c:pt>
                <c:pt idx="29710">
                  <c:v>1023</c:v>
                </c:pt>
                <c:pt idx="29711">
                  <c:v>464</c:v>
                </c:pt>
                <c:pt idx="29712">
                  <c:v>682</c:v>
                </c:pt>
                <c:pt idx="29713">
                  <c:v>417</c:v>
                </c:pt>
                <c:pt idx="29714">
                  <c:v>750</c:v>
                </c:pt>
                <c:pt idx="29715">
                  <c:v>645</c:v>
                </c:pt>
                <c:pt idx="29716">
                  <c:v>934</c:v>
                </c:pt>
                <c:pt idx="29717">
                  <c:v>548</c:v>
                </c:pt>
                <c:pt idx="29718">
                  <c:v>298</c:v>
                </c:pt>
                <c:pt idx="29719">
                  <c:v>364</c:v>
                </c:pt>
                <c:pt idx="29720">
                  <c:v>289</c:v>
                </c:pt>
                <c:pt idx="29721">
                  <c:v>471</c:v>
                </c:pt>
                <c:pt idx="29722">
                  <c:v>28</c:v>
                </c:pt>
                <c:pt idx="29723">
                  <c:v>51</c:v>
                </c:pt>
                <c:pt idx="29724">
                  <c:v>61</c:v>
                </c:pt>
                <c:pt idx="29725">
                  <c:v>203</c:v>
                </c:pt>
                <c:pt idx="29726">
                  <c:v>12</c:v>
                </c:pt>
                <c:pt idx="29727">
                  <c:v>87</c:v>
                </c:pt>
                <c:pt idx="29728">
                  <c:v>45</c:v>
                </c:pt>
                <c:pt idx="29729">
                  <c:v>130</c:v>
                </c:pt>
                <c:pt idx="29730">
                  <c:v>99</c:v>
                </c:pt>
                <c:pt idx="29731">
                  <c:v>178</c:v>
                </c:pt>
                <c:pt idx="29732">
                  <c:v>268</c:v>
                </c:pt>
                <c:pt idx="29733">
                  <c:v>223</c:v>
                </c:pt>
                <c:pt idx="29734">
                  <c:v>130</c:v>
                </c:pt>
                <c:pt idx="29735">
                  <c:v>114</c:v>
                </c:pt>
                <c:pt idx="29736">
                  <c:v>162</c:v>
                </c:pt>
                <c:pt idx="29737">
                  <c:v>125</c:v>
                </c:pt>
                <c:pt idx="29738">
                  <c:v>55</c:v>
                </c:pt>
                <c:pt idx="29739">
                  <c:v>130</c:v>
                </c:pt>
                <c:pt idx="29740">
                  <c:v>80</c:v>
                </c:pt>
                <c:pt idx="29741">
                  <c:v>115</c:v>
                </c:pt>
                <c:pt idx="29742">
                  <c:v>374</c:v>
                </c:pt>
                <c:pt idx="29743">
                  <c:v>323</c:v>
                </c:pt>
                <c:pt idx="29744">
                  <c:v>357</c:v>
                </c:pt>
                <c:pt idx="29745">
                  <c:v>486</c:v>
                </c:pt>
                <c:pt idx="29746">
                  <c:v>673</c:v>
                </c:pt>
                <c:pt idx="29747">
                  <c:v>295</c:v>
                </c:pt>
                <c:pt idx="29748">
                  <c:v>928</c:v>
                </c:pt>
                <c:pt idx="29749">
                  <c:v>453</c:v>
                </c:pt>
                <c:pt idx="29750">
                  <c:v>693</c:v>
                </c:pt>
                <c:pt idx="29751">
                  <c:v>133</c:v>
                </c:pt>
                <c:pt idx="29752">
                  <c:v>330</c:v>
                </c:pt>
                <c:pt idx="29753">
                  <c:v>203</c:v>
                </c:pt>
                <c:pt idx="29754">
                  <c:v>50</c:v>
                </c:pt>
                <c:pt idx="29755">
                  <c:v>6</c:v>
                </c:pt>
                <c:pt idx="29756">
                  <c:v>18</c:v>
                </c:pt>
                <c:pt idx="29757" formatCode="0.00E+00">
                  <c:v>4.8999999999999998E-3</c:v>
                </c:pt>
                <c:pt idx="29758">
                  <c:v>43</c:v>
                </c:pt>
                <c:pt idx="29759" formatCode="0.00E+00">
                  <c:v>4.8999999999999998E-3</c:v>
                </c:pt>
                <c:pt idx="29760">
                  <c:v>379</c:v>
                </c:pt>
                <c:pt idx="29761">
                  <c:v>351</c:v>
                </c:pt>
                <c:pt idx="29762">
                  <c:v>574</c:v>
                </c:pt>
                <c:pt idx="29763">
                  <c:v>897</c:v>
                </c:pt>
                <c:pt idx="29764">
                  <c:v>383</c:v>
                </c:pt>
                <c:pt idx="29765">
                  <c:v>963</c:v>
                </c:pt>
                <c:pt idx="29766">
                  <c:v>385</c:v>
                </c:pt>
                <c:pt idx="29767">
                  <c:v>349</c:v>
                </c:pt>
                <c:pt idx="29768">
                  <c:v>390</c:v>
                </c:pt>
                <c:pt idx="29769">
                  <c:v>410</c:v>
                </c:pt>
                <c:pt idx="29770">
                  <c:v>1502</c:v>
                </c:pt>
                <c:pt idx="29771">
                  <c:v>271</c:v>
                </c:pt>
                <c:pt idx="29772">
                  <c:v>125</c:v>
                </c:pt>
                <c:pt idx="29773">
                  <c:v>140</c:v>
                </c:pt>
                <c:pt idx="29774" formatCode="0.00E+00">
                  <c:v>4.8999999999999998E-3</c:v>
                </c:pt>
                <c:pt idx="29775">
                  <c:v>261</c:v>
                </c:pt>
                <c:pt idx="29776">
                  <c:v>337</c:v>
                </c:pt>
                <c:pt idx="29777">
                  <c:v>87</c:v>
                </c:pt>
                <c:pt idx="29778">
                  <c:v>253</c:v>
                </c:pt>
                <c:pt idx="29779">
                  <c:v>129</c:v>
                </c:pt>
                <c:pt idx="29780">
                  <c:v>67</c:v>
                </c:pt>
                <c:pt idx="29781">
                  <c:v>106</c:v>
                </c:pt>
                <c:pt idx="29782">
                  <c:v>264</c:v>
                </c:pt>
                <c:pt idx="29783">
                  <c:v>110</c:v>
                </c:pt>
                <c:pt idx="29784">
                  <c:v>50</c:v>
                </c:pt>
                <c:pt idx="29785">
                  <c:v>134</c:v>
                </c:pt>
                <c:pt idx="29786">
                  <c:v>1</c:v>
                </c:pt>
                <c:pt idx="29787">
                  <c:v>86</c:v>
                </c:pt>
                <c:pt idx="29788">
                  <c:v>273</c:v>
                </c:pt>
                <c:pt idx="29789">
                  <c:v>346</c:v>
                </c:pt>
                <c:pt idx="29790">
                  <c:v>117</c:v>
                </c:pt>
                <c:pt idx="29791">
                  <c:v>494</c:v>
                </c:pt>
                <c:pt idx="29792" formatCode="0.00E+00">
                  <c:v>4.8999999999999998E-3</c:v>
                </c:pt>
                <c:pt idx="29793">
                  <c:v>170</c:v>
                </c:pt>
                <c:pt idx="29794">
                  <c:v>199</c:v>
                </c:pt>
                <c:pt idx="29795">
                  <c:v>74</c:v>
                </c:pt>
                <c:pt idx="29796">
                  <c:v>55</c:v>
                </c:pt>
                <c:pt idx="29797">
                  <c:v>127</c:v>
                </c:pt>
                <c:pt idx="29798">
                  <c:v>179</c:v>
                </c:pt>
                <c:pt idx="29799">
                  <c:v>167</c:v>
                </c:pt>
                <c:pt idx="29800">
                  <c:v>67</c:v>
                </c:pt>
                <c:pt idx="29801">
                  <c:v>219</c:v>
                </c:pt>
                <c:pt idx="29802">
                  <c:v>148</c:v>
                </c:pt>
                <c:pt idx="29803">
                  <c:v>159</c:v>
                </c:pt>
                <c:pt idx="29804">
                  <c:v>197</c:v>
                </c:pt>
                <c:pt idx="29805">
                  <c:v>182</c:v>
                </c:pt>
                <c:pt idx="29806">
                  <c:v>142</c:v>
                </c:pt>
                <c:pt idx="29807">
                  <c:v>381</c:v>
                </c:pt>
                <c:pt idx="29808">
                  <c:v>25</c:v>
                </c:pt>
                <c:pt idx="29809">
                  <c:v>88</c:v>
                </c:pt>
                <c:pt idx="29810">
                  <c:v>89</c:v>
                </c:pt>
                <c:pt idx="29811">
                  <c:v>73</c:v>
                </c:pt>
                <c:pt idx="29812">
                  <c:v>25</c:v>
                </c:pt>
                <c:pt idx="29813">
                  <c:v>18</c:v>
                </c:pt>
                <c:pt idx="29814">
                  <c:v>53</c:v>
                </c:pt>
                <c:pt idx="29815">
                  <c:v>106</c:v>
                </c:pt>
                <c:pt idx="29816">
                  <c:v>785</c:v>
                </c:pt>
                <c:pt idx="29817">
                  <c:v>515</c:v>
                </c:pt>
                <c:pt idx="29818">
                  <c:v>868</c:v>
                </c:pt>
                <c:pt idx="29819">
                  <c:v>314</c:v>
                </c:pt>
                <c:pt idx="29820">
                  <c:v>552</c:v>
                </c:pt>
                <c:pt idx="29821">
                  <c:v>443</c:v>
                </c:pt>
                <c:pt idx="29822">
                  <c:v>924</c:v>
                </c:pt>
                <c:pt idx="29823">
                  <c:v>374</c:v>
                </c:pt>
                <c:pt idx="29824">
                  <c:v>521</c:v>
                </c:pt>
                <c:pt idx="29825">
                  <c:v>448</c:v>
                </c:pt>
                <c:pt idx="29826">
                  <c:v>969</c:v>
                </c:pt>
                <c:pt idx="29827">
                  <c:v>764</c:v>
                </c:pt>
                <c:pt idx="29828">
                  <c:v>131</c:v>
                </c:pt>
                <c:pt idx="29829" formatCode="0.00E+00">
                  <c:v>4.8999999999999998E-3</c:v>
                </c:pt>
                <c:pt idx="29830">
                  <c:v>100</c:v>
                </c:pt>
                <c:pt idx="29831">
                  <c:v>12</c:v>
                </c:pt>
                <c:pt idx="29832">
                  <c:v>342</c:v>
                </c:pt>
                <c:pt idx="29833">
                  <c:v>114</c:v>
                </c:pt>
                <c:pt idx="29834">
                  <c:v>62</c:v>
                </c:pt>
                <c:pt idx="29835">
                  <c:v>125</c:v>
                </c:pt>
                <c:pt idx="29836">
                  <c:v>197</c:v>
                </c:pt>
                <c:pt idx="29837">
                  <c:v>82</c:v>
                </c:pt>
                <c:pt idx="29838">
                  <c:v>142</c:v>
                </c:pt>
                <c:pt idx="29839">
                  <c:v>192</c:v>
                </c:pt>
                <c:pt idx="29840">
                  <c:v>131</c:v>
                </c:pt>
                <c:pt idx="29841">
                  <c:v>192</c:v>
                </c:pt>
                <c:pt idx="29842">
                  <c:v>89</c:v>
                </c:pt>
                <c:pt idx="29843">
                  <c:v>200</c:v>
                </c:pt>
                <c:pt idx="29844">
                  <c:v>200</c:v>
                </c:pt>
                <c:pt idx="29845">
                  <c:v>223</c:v>
                </c:pt>
                <c:pt idx="29846">
                  <c:v>322</c:v>
                </c:pt>
                <c:pt idx="29847">
                  <c:v>306</c:v>
                </c:pt>
                <c:pt idx="29848">
                  <c:v>238</c:v>
                </c:pt>
                <c:pt idx="29849">
                  <c:v>257</c:v>
                </c:pt>
                <c:pt idx="29850">
                  <c:v>138</c:v>
                </c:pt>
                <c:pt idx="29851">
                  <c:v>144</c:v>
                </c:pt>
                <c:pt idx="29852">
                  <c:v>185</c:v>
                </c:pt>
                <c:pt idx="29853">
                  <c:v>223</c:v>
                </c:pt>
                <c:pt idx="29854">
                  <c:v>202</c:v>
                </c:pt>
                <c:pt idx="29855">
                  <c:v>220</c:v>
                </c:pt>
                <c:pt idx="29856">
                  <c:v>18</c:v>
                </c:pt>
                <c:pt idx="29857">
                  <c:v>372</c:v>
                </c:pt>
                <c:pt idx="29858">
                  <c:v>224</c:v>
                </c:pt>
                <c:pt idx="29859">
                  <c:v>218</c:v>
                </c:pt>
                <c:pt idx="29860">
                  <c:v>243</c:v>
                </c:pt>
                <c:pt idx="29861">
                  <c:v>154</c:v>
                </c:pt>
                <c:pt idx="29862">
                  <c:v>231</c:v>
                </c:pt>
                <c:pt idx="29863">
                  <c:v>291</c:v>
                </c:pt>
                <c:pt idx="29864">
                  <c:v>158</c:v>
                </c:pt>
                <c:pt idx="29865">
                  <c:v>135</c:v>
                </c:pt>
                <c:pt idx="29866">
                  <c:v>131</c:v>
                </c:pt>
                <c:pt idx="29867">
                  <c:v>265</c:v>
                </c:pt>
                <c:pt idx="29868">
                  <c:v>235</c:v>
                </c:pt>
                <c:pt idx="29869">
                  <c:v>217</c:v>
                </c:pt>
                <c:pt idx="29870">
                  <c:v>248</c:v>
                </c:pt>
                <c:pt idx="29871">
                  <c:v>197</c:v>
                </c:pt>
                <c:pt idx="29872">
                  <c:v>240</c:v>
                </c:pt>
                <c:pt idx="29873">
                  <c:v>287</c:v>
                </c:pt>
                <c:pt idx="29874">
                  <c:v>388</c:v>
                </c:pt>
                <c:pt idx="29875">
                  <c:v>274</c:v>
                </c:pt>
                <c:pt idx="29876">
                  <c:v>309</c:v>
                </c:pt>
                <c:pt idx="29877">
                  <c:v>262</c:v>
                </c:pt>
                <c:pt idx="29878">
                  <c:v>388</c:v>
                </c:pt>
                <c:pt idx="29879">
                  <c:v>279</c:v>
                </c:pt>
                <c:pt idx="29880">
                  <c:v>300</c:v>
                </c:pt>
                <c:pt idx="29881">
                  <c:v>271</c:v>
                </c:pt>
                <c:pt idx="29882">
                  <c:v>183</c:v>
                </c:pt>
                <c:pt idx="29883">
                  <c:v>109</c:v>
                </c:pt>
                <c:pt idx="29884">
                  <c:v>223</c:v>
                </c:pt>
                <c:pt idx="29885">
                  <c:v>344</c:v>
                </c:pt>
                <c:pt idx="29886">
                  <c:v>125</c:v>
                </c:pt>
                <c:pt idx="29887">
                  <c:v>235</c:v>
                </c:pt>
                <c:pt idx="29888">
                  <c:v>155</c:v>
                </c:pt>
                <c:pt idx="29889">
                  <c:v>217</c:v>
                </c:pt>
                <c:pt idx="29890">
                  <c:v>35</c:v>
                </c:pt>
                <c:pt idx="29891">
                  <c:v>74</c:v>
                </c:pt>
                <c:pt idx="29892">
                  <c:v>453</c:v>
                </c:pt>
                <c:pt idx="29893">
                  <c:v>58</c:v>
                </c:pt>
                <c:pt idx="29894">
                  <c:v>317</c:v>
                </c:pt>
                <c:pt idx="29895">
                  <c:v>143</c:v>
                </c:pt>
                <c:pt idx="29896">
                  <c:v>507</c:v>
                </c:pt>
                <c:pt idx="29897">
                  <c:v>270</c:v>
                </c:pt>
                <c:pt idx="29898">
                  <c:v>397</c:v>
                </c:pt>
                <c:pt idx="29899">
                  <c:v>293</c:v>
                </c:pt>
                <c:pt idx="29900">
                  <c:v>381</c:v>
                </c:pt>
                <c:pt idx="29901">
                  <c:v>308</c:v>
                </c:pt>
                <c:pt idx="29902">
                  <c:v>159</c:v>
                </c:pt>
                <c:pt idx="29903">
                  <c:v>277</c:v>
                </c:pt>
                <c:pt idx="29904">
                  <c:v>164</c:v>
                </c:pt>
                <c:pt idx="29905">
                  <c:v>119</c:v>
                </c:pt>
                <c:pt idx="29906">
                  <c:v>105</c:v>
                </c:pt>
                <c:pt idx="29907">
                  <c:v>30</c:v>
                </c:pt>
                <c:pt idx="29908">
                  <c:v>56</c:v>
                </c:pt>
                <c:pt idx="29909">
                  <c:v>34</c:v>
                </c:pt>
                <c:pt idx="29910">
                  <c:v>478</c:v>
                </c:pt>
                <c:pt idx="29911">
                  <c:v>406</c:v>
                </c:pt>
                <c:pt idx="29912">
                  <c:v>905</c:v>
                </c:pt>
                <c:pt idx="29913">
                  <c:v>880</c:v>
                </c:pt>
                <c:pt idx="29914">
                  <c:v>956</c:v>
                </c:pt>
                <c:pt idx="29915">
                  <c:v>840</c:v>
                </c:pt>
                <c:pt idx="29916">
                  <c:v>1145</c:v>
                </c:pt>
                <c:pt idx="29917">
                  <c:v>795</c:v>
                </c:pt>
                <c:pt idx="29918">
                  <c:v>665</c:v>
                </c:pt>
                <c:pt idx="29919">
                  <c:v>1415</c:v>
                </c:pt>
                <c:pt idx="29920">
                  <c:v>897</c:v>
                </c:pt>
                <c:pt idx="29921">
                  <c:v>673</c:v>
                </c:pt>
                <c:pt idx="29922">
                  <c:v>536</c:v>
                </c:pt>
                <c:pt idx="29923">
                  <c:v>581</c:v>
                </c:pt>
                <c:pt idx="29924">
                  <c:v>342</c:v>
                </c:pt>
                <c:pt idx="29925">
                  <c:v>412</c:v>
                </c:pt>
                <c:pt idx="29926">
                  <c:v>706</c:v>
                </c:pt>
                <c:pt idx="29927">
                  <c:v>313</c:v>
                </c:pt>
                <c:pt idx="29928">
                  <c:v>187</c:v>
                </c:pt>
                <c:pt idx="29929">
                  <c:v>313</c:v>
                </c:pt>
                <c:pt idx="29930">
                  <c:v>1087</c:v>
                </c:pt>
                <c:pt idx="29931">
                  <c:v>252</c:v>
                </c:pt>
                <c:pt idx="29932">
                  <c:v>203</c:v>
                </c:pt>
                <c:pt idx="29933">
                  <c:v>954</c:v>
                </c:pt>
                <c:pt idx="29934">
                  <c:v>824</c:v>
                </c:pt>
                <c:pt idx="29935">
                  <c:v>363</c:v>
                </c:pt>
                <c:pt idx="29936">
                  <c:v>517</c:v>
                </c:pt>
                <c:pt idx="29937">
                  <c:v>239</c:v>
                </c:pt>
                <c:pt idx="29938">
                  <c:v>835</c:v>
                </c:pt>
                <c:pt idx="29939">
                  <c:v>436</c:v>
                </c:pt>
                <c:pt idx="29940">
                  <c:v>881</c:v>
                </c:pt>
                <c:pt idx="29941">
                  <c:v>672</c:v>
                </c:pt>
                <c:pt idx="29942">
                  <c:v>702</c:v>
                </c:pt>
                <c:pt idx="29943">
                  <c:v>309</c:v>
                </c:pt>
                <c:pt idx="29944">
                  <c:v>1083</c:v>
                </c:pt>
                <c:pt idx="29945">
                  <c:v>937</c:v>
                </c:pt>
                <c:pt idx="29946">
                  <c:v>65</c:v>
                </c:pt>
                <c:pt idx="29947">
                  <c:v>321</c:v>
                </c:pt>
                <c:pt idx="29948">
                  <c:v>167</c:v>
                </c:pt>
                <c:pt idx="29949">
                  <c:v>179</c:v>
                </c:pt>
                <c:pt idx="29950">
                  <c:v>234</c:v>
                </c:pt>
                <c:pt idx="29951">
                  <c:v>6</c:v>
                </c:pt>
                <c:pt idx="29952">
                  <c:v>84</c:v>
                </c:pt>
                <c:pt idx="29953">
                  <c:v>129</c:v>
                </c:pt>
                <c:pt idx="29954">
                  <c:v>168</c:v>
                </c:pt>
                <c:pt idx="29955">
                  <c:v>125</c:v>
                </c:pt>
                <c:pt idx="29956">
                  <c:v>31</c:v>
                </c:pt>
                <c:pt idx="29957">
                  <c:v>86</c:v>
                </c:pt>
                <c:pt idx="29958">
                  <c:v>68</c:v>
                </c:pt>
                <c:pt idx="29959">
                  <c:v>142</c:v>
                </c:pt>
                <c:pt idx="29960">
                  <c:v>171</c:v>
                </c:pt>
                <c:pt idx="29961">
                  <c:v>255</c:v>
                </c:pt>
                <c:pt idx="29962">
                  <c:v>99</c:v>
                </c:pt>
                <c:pt idx="29963">
                  <c:v>249</c:v>
                </c:pt>
                <c:pt idx="29964">
                  <c:v>427</c:v>
                </c:pt>
                <c:pt idx="29965">
                  <c:v>229</c:v>
                </c:pt>
                <c:pt idx="29966">
                  <c:v>235</c:v>
                </c:pt>
                <c:pt idx="29967">
                  <c:v>109</c:v>
                </c:pt>
                <c:pt idx="29968">
                  <c:v>64</c:v>
                </c:pt>
                <c:pt idx="29969">
                  <c:v>185</c:v>
                </c:pt>
                <c:pt idx="29970">
                  <c:v>84</c:v>
                </c:pt>
                <c:pt idx="29971">
                  <c:v>319</c:v>
                </c:pt>
                <c:pt idx="29972">
                  <c:v>272</c:v>
                </c:pt>
                <c:pt idx="29973">
                  <c:v>334</c:v>
                </c:pt>
                <c:pt idx="29974">
                  <c:v>522</c:v>
                </c:pt>
                <c:pt idx="29975">
                  <c:v>298</c:v>
                </c:pt>
                <c:pt idx="29976">
                  <c:v>273</c:v>
                </c:pt>
                <c:pt idx="29977">
                  <c:v>393</c:v>
                </c:pt>
                <c:pt idx="29978">
                  <c:v>287</c:v>
                </c:pt>
                <c:pt idx="29979">
                  <c:v>237</c:v>
                </c:pt>
                <c:pt idx="29980">
                  <c:v>217</c:v>
                </c:pt>
                <c:pt idx="29981">
                  <c:v>280</c:v>
                </c:pt>
                <c:pt idx="29982">
                  <c:v>299</c:v>
                </c:pt>
                <c:pt idx="29983">
                  <c:v>520</c:v>
                </c:pt>
                <c:pt idx="29984">
                  <c:v>382</c:v>
                </c:pt>
                <c:pt idx="29985">
                  <c:v>728</c:v>
                </c:pt>
                <c:pt idx="29986">
                  <c:v>374</c:v>
                </c:pt>
                <c:pt idx="29987">
                  <c:v>494</c:v>
                </c:pt>
                <c:pt idx="29988">
                  <c:v>334</c:v>
                </c:pt>
                <c:pt idx="29989">
                  <c:v>572</c:v>
                </c:pt>
                <c:pt idx="29990">
                  <c:v>199</c:v>
                </c:pt>
                <c:pt idx="29991">
                  <c:v>394</c:v>
                </c:pt>
                <c:pt idx="29992">
                  <c:v>377</c:v>
                </c:pt>
                <c:pt idx="29993">
                  <c:v>384</c:v>
                </c:pt>
                <c:pt idx="29994">
                  <c:v>443</c:v>
                </c:pt>
                <c:pt idx="29995">
                  <c:v>203</c:v>
                </c:pt>
                <c:pt idx="29996">
                  <c:v>71</c:v>
                </c:pt>
                <c:pt idx="29997">
                  <c:v>75</c:v>
                </c:pt>
                <c:pt idx="29998">
                  <c:v>870</c:v>
                </c:pt>
                <c:pt idx="29999">
                  <c:v>303</c:v>
                </c:pt>
                <c:pt idx="30000">
                  <c:v>164</c:v>
                </c:pt>
                <c:pt idx="30001">
                  <c:v>242</c:v>
                </c:pt>
                <c:pt idx="30002">
                  <c:v>762</c:v>
                </c:pt>
                <c:pt idx="30003">
                  <c:v>291</c:v>
                </c:pt>
                <c:pt idx="30004">
                  <c:v>528</c:v>
                </c:pt>
                <c:pt idx="30005">
                  <c:v>307</c:v>
                </c:pt>
                <c:pt idx="30006">
                  <c:v>287</c:v>
                </c:pt>
                <c:pt idx="30007">
                  <c:v>314</c:v>
                </c:pt>
                <c:pt idx="30008">
                  <c:v>290</c:v>
                </c:pt>
                <c:pt idx="30009">
                  <c:v>282</c:v>
                </c:pt>
                <c:pt idx="30010">
                  <c:v>127</c:v>
                </c:pt>
                <c:pt idx="30011">
                  <c:v>150</c:v>
                </c:pt>
                <c:pt idx="30012">
                  <c:v>36</c:v>
                </c:pt>
                <c:pt idx="30013">
                  <c:v>231</c:v>
                </c:pt>
                <c:pt idx="30014">
                  <c:v>116</c:v>
                </c:pt>
                <c:pt idx="30015">
                  <c:v>205</c:v>
                </c:pt>
                <c:pt idx="30016">
                  <c:v>252</c:v>
                </c:pt>
                <c:pt idx="30017">
                  <c:v>61</c:v>
                </c:pt>
                <c:pt idx="30018">
                  <c:v>49</c:v>
                </c:pt>
                <c:pt idx="30019">
                  <c:v>296</c:v>
                </c:pt>
                <c:pt idx="30020">
                  <c:v>233</c:v>
                </c:pt>
                <c:pt idx="30021">
                  <c:v>88</c:v>
                </c:pt>
                <c:pt idx="30022">
                  <c:v>390</c:v>
                </c:pt>
                <c:pt idx="30023">
                  <c:v>313</c:v>
                </c:pt>
                <c:pt idx="30024">
                  <c:v>101</c:v>
                </c:pt>
                <c:pt idx="30025">
                  <c:v>405</c:v>
                </c:pt>
                <c:pt idx="30026">
                  <c:v>157</c:v>
                </c:pt>
                <c:pt idx="30027">
                  <c:v>286</c:v>
                </c:pt>
                <c:pt idx="30028">
                  <c:v>537</c:v>
                </c:pt>
                <c:pt idx="30029">
                  <c:v>150</c:v>
                </c:pt>
                <c:pt idx="30030">
                  <c:v>143</c:v>
                </c:pt>
                <c:pt idx="30031">
                  <c:v>205</c:v>
                </c:pt>
                <c:pt idx="30032">
                  <c:v>125</c:v>
                </c:pt>
                <c:pt idx="30033">
                  <c:v>253</c:v>
                </c:pt>
                <c:pt idx="30034">
                  <c:v>341</c:v>
                </c:pt>
                <c:pt idx="30035">
                  <c:v>103</c:v>
                </c:pt>
                <c:pt idx="30036">
                  <c:v>173</c:v>
                </c:pt>
                <c:pt idx="30037">
                  <c:v>184</c:v>
                </c:pt>
                <c:pt idx="30038">
                  <c:v>170</c:v>
                </c:pt>
                <c:pt idx="30039">
                  <c:v>8</c:v>
                </c:pt>
                <c:pt idx="30040">
                  <c:v>24</c:v>
                </c:pt>
                <c:pt idx="30041">
                  <c:v>138</c:v>
                </c:pt>
                <c:pt idx="30042">
                  <c:v>52</c:v>
                </c:pt>
                <c:pt idx="30043">
                  <c:v>92</c:v>
                </c:pt>
                <c:pt idx="30044">
                  <c:v>577</c:v>
                </c:pt>
                <c:pt idx="30045">
                  <c:v>357</c:v>
                </c:pt>
                <c:pt idx="30046">
                  <c:v>649</c:v>
                </c:pt>
                <c:pt idx="30047">
                  <c:v>454</c:v>
                </c:pt>
                <c:pt idx="30048">
                  <c:v>693</c:v>
                </c:pt>
                <c:pt idx="30049">
                  <c:v>1026</c:v>
                </c:pt>
                <c:pt idx="30050">
                  <c:v>951</c:v>
                </c:pt>
                <c:pt idx="30051">
                  <c:v>1327</c:v>
                </c:pt>
                <c:pt idx="30052">
                  <c:v>471</c:v>
                </c:pt>
                <c:pt idx="30053">
                  <c:v>330</c:v>
                </c:pt>
                <c:pt idx="30054">
                  <c:v>1022</c:v>
                </c:pt>
                <c:pt idx="30055">
                  <c:v>1304</c:v>
                </c:pt>
                <c:pt idx="30056" formatCode="0.00E+00">
                  <c:v>4.8999999999999998E-3</c:v>
                </c:pt>
                <c:pt idx="30057">
                  <c:v>183</c:v>
                </c:pt>
                <c:pt idx="30058">
                  <c:v>301</c:v>
                </c:pt>
                <c:pt idx="30059">
                  <c:v>971</c:v>
                </c:pt>
                <c:pt idx="30060">
                  <c:v>456</c:v>
                </c:pt>
                <c:pt idx="30061">
                  <c:v>329</c:v>
                </c:pt>
                <c:pt idx="30062">
                  <c:v>244</c:v>
                </c:pt>
                <c:pt idx="30063">
                  <c:v>172</c:v>
                </c:pt>
                <c:pt idx="30064">
                  <c:v>245</c:v>
                </c:pt>
                <c:pt idx="30065">
                  <c:v>162</c:v>
                </c:pt>
                <c:pt idx="30066">
                  <c:v>37</c:v>
                </c:pt>
                <c:pt idx="30067">
                  <c:v>361</c:v>
                </c:pt>
                <c:pt idx="30068">
                  <c:v>24</c:v>
                </c:pt>
                <c:pt idx="30069">
                  <c:v>415</c:v>
                </c:pt>
                <c:pt idx="30070">
                  <c:v>68</c:v>
                </c:pt>
                <c:pt idx="30071">
                  <c:v>206</c:v>
                </c:pt>
                <c:pt idx="30072">
                  <c:v>117</c:v>
                </c:pt>
                <c:pt idx="30073">
                  <c:v>17</c:v>
                </c:pt>
                <c:pt idx="30074">
                  <c:v>104</c:v>
                </c:pt>
                <c:pt idx="30075">
                  <c:v>12</c:v>
                </c:pt>
                <c:pt idx="30076">
                  <c:v>10</c:v>
                </c:pt>
                <c:pt idx="30077">
                  <c:v>49</c:v>
                </c:pt>
                <c:pt idx="30078" formatCode="0.00E+00">
                  <c:v>4.8999999999999998E-3</c:v>
                </c:pt>
                <c:pt idx="30079">
                  <c:v>67</c:v>
                </c:pt>
                <c:pt idx="30080">
                  <c:v>95</c:v>
                </c:pt>
                <c:pt idx="30081">
                  <c:v>195</c:v>
                </c:pt>
                <c:pt idx="30082">
                  <c:v>86</c:v>
                </c:pt>
                <c:pt idx="30083">
                  <c:v>181</c:v>
                </c:pt>
                <c:pt idx="30084">
                  <c:v>33</c:v>
                </c:pt>
                <c:pt idx="30085">
                  <c:v>80</c:v>
                </c:pt>
                <c:pt idx="30086">
                  <c:v>102</c:v>
                </c:pt>
                <c:pt idx="30087">
                  <c:v>162</c:v>
                </c:pt>
                <c:pt idx="30088">
                  <c:v>75</c:v>
                </c:pt>
                <c:pt idx="30089">
                  <c:v>46</c:v>
                </c:pt>
                <c:pt idx="30090">
                  <c:v>120</c:v>
                </c:pt>
                <c:pt idx="30091" formatCode="0.00E+00">
                  <c:v>4.8999999999999998E-3</c:v>
                </c:pt>
                <c:pt idx="30092">
                  <c:v>38</c:v>
                </c:pt>
                <c:pt idx="30093">
                  <c:v>97</c:v>
                </c:pt>
                <c:pt idx="30094">
                  <c:v>292</c:v>
                </c:pt>
                <c:pt idx="30095">
                  <c:v>125</c:v>
                </c:pt>
                <c:pt idx="30096">
                  <c:v>114</c:v>
                </c:pt>
                <c:pt idx="30097">
                  <c:v>67</c:v>
                </c:pt>
                <c:pt idx="30098">
                  <c:v>191</c:v>
                </c:pt>
                <c:pt idx="30099">
                  <c:v>71</c:v>
                </c:pt>
                <c:pt idx="30100">
                  <c:v>293</c:v>
                </c:pt>
                <c:pt idx="30101">
                  <c:v>74</c:v>
                </c:pt>
                <c:pt idx="30102">
                  <c:v>429</c:v>
                </c:pt>
                <c:pt idx="30103">
                  <c:v>79</c:v>
                </c:pt>
                <c:pt idx="30104">
                  <c:v>30</c:v>
                </c:pt>
                <c:pt idx="30105">
                  <c:v>38</c:v>
                </c:pt>
                <c:pt idx="30106">
                  <c:v>113</c:v>
                </c:pt>
                <c:pt idx="30107">
                  <c:v>29</c:v>
                </c:pt>
                <c:pt idx="30108" formatCode="0.00E+00">
                  <c:v>4.8999999999999998E-3</c:v>
                </c:pt>
                <c:pt idx="30109">
                  <c:v>101</c:v>
                </c:pt>
                <c:pt idx="30110">
                  <c:v>229</c:v>
                </c:pt>
                <c:pt idx="30111">
                  <c:v>188</c:v>
                </c:pt>
                <c:pt idx="30112">
                  <c:v>592</c:v>
                </c:pt>
                <c:pt idx="30113">
                  <c:v>239</c:v>
                </c:pt>
                <c:pt idx="30114">
                  <c:v>340</c:v>
                </c:pt>
                <c:pt idx="30115">
                  <c:v>482</c:v>
                </c:pt>
                <c:pt idx="30116">
                  <c:v>1049</c:v>
                </c:pt>
                <c:pt idx="30117">
                  <c:v>831</c:v>
                </c:pt>
                <c:pt idx="30118">
                  <c:v>728</c:v>
                </c:pt>
                <c:pt idx="30119">
                  <c:v>505</c:v>
                </c:pt>
                <c:pt idx="30120">
                  <c:v>1223</c:v>
                </c:pt>
                <c:pt idx="30121">
                  <c:v>256</c:v>
                </c:pt>
                <c:pt idx="30122">
                  <c:v>27</c:v>
                </c:pt>
                <c:pt idx="30123">
                  <c:v>205</c:v>
                </c:pt>
                <c:pt idx="30124">
                  <c:v>83</c:v>
                </c:pt>
                <c:pt idx="30125">
                  <c:v>82</c:v>
                </c:pt>
                <c:pt idx="30126">
                  <c:v>138</c:v>
                </c:pt>
                <c:pt idx="30127">
                  <c:v>6</c:v>
                </c:pt>
                <c:pt idx="30128">
                  <c:v>11</c:v>
                </c:pt>
                <c:pt idx="30129">
                  <c:v>15</c:v>
                </c:pt>
                <c:pt idx="30130">
                  <c:v>22</c:v>
                </c:pt>
                <c:pt idx="30131">
                  <c:v>43</c:v>
                </c:pt>
                <c:pt idx="30132">
                  <c:v>118</c:v>
                </c:pt>
                <c:pt idx="30133">
                  <c:v>39</c:v>
                </c:pt>
                <c:pt idx="30134">
                  <c:v>47</c:v>
                </c:pt>
                <c:pt idx="30135">
                  <c:v>504</c:v>
                </c:pt>
                <c:pt idx="30136">
                  <c:v>137</c:v>
                </c:pt>
                <c:pt idx="30137">
                  <c:v>801</c:v>
                </c:pt>
                <c:pt idx="30138">
                  <c:v>448</c:v>
                </c:pt>
                <c:pt idx="30139">
                  <c:v>455</c:v>
                </c:pt>
                <c:pt idx="30140">
                  <c:v>265</c:v>
                </c:pt>
                <c:pt idx="30141">
                  <c:v>379</c:v>
                </c:pt>
                <c:pt idx="30142">
                  <c:v>516</c:v>
                </c:pt>
                <c:pt idx="30143">
                  <c:v>488</c:v>
                </c:pt>
                <c:pt idx="30144">
                  <c:v>387</c:v>
                </c:pt>
                <c:pt idx="30145">
                  <c:v>206</c:v>
                </c:pt>
                <c:pt idx="30146">
                  <c:v>1190</c:v>
                </c:pt>
                <c:pt idx="30147">
                  <c:v>268</c:v>
                </c:pt>
                <c:pt idx="30148">
                  <c:v>166</c:v>
                </c:pt>
                <c:pt idx="30149">
                  <c:v>115</c:v>
                </c:pt>
                <c:pt idx="30150">
                  <c:v>280</c:v>
                </c:pt>
                <c:pt idx="30151">
                  <c:v>890</c:v>
                </c:pt>
                <c:pt idx="30152">
                  <c:v>1094</c:v>
                </c:pt>
                <c:pt idx="30153">
                  <c:v>716</c:v>
                </c:pt>
                <c:pt idx="30154">
                  <c:v>471</c:v>
                </c:pt>
                <c:pt idx="30155">
                  <c:v>180</c:v>
                </c:pt>
                <c:pt idx="30156">
                  <c:v>650</c:v>
                </c:pt>
                <c:pt idx="30157">
                  <c:v>1066</c:v>
                </c:pt>
                <c:pt idx="30158">
                  <c:v>1081</c:v>
                </c:pt>
                <c:pt idx="30159">
                  <c:v>152</c:v>
                </c:pt>
                <c:pt idx="30160">
                  <c:v>267</c:v>
                </c:pt>
                <c:pt idx="30161">
                  <c:v>554</c:v>
                </c:pt>
                <c:pt idx="30162">
                  <c:v>867</c:v>
                </c:pt>
                <c:pt idx="30163">
                  <c:v>322</c:v>
                </c:pt>
                <c:pt idx="30164">
                  <c:v>453</c:v>
                </c:pt>
                <c:pt idx="30165">
                  <c:v>399</c:v>
                </c:pt>
                <c:pt idx="30166">
                  <c:v>466</c:v>
                </c:pt>
                <c:pt idx="30167">
                  <c:v>375</c:v>
                </c:pt>
                <c:pt idx="30168">
                  <c:v>325</c:v>
                </c:pt>
                <c:pt idx="30169">
                  <c:v>911</c:v>
                </c:pt>
                <c:pt idx="30170">
                  <c:v>431</c:v>
                </c:pt>
                <c:pt idx="30171">
                  <c:v>339</c:v>
                </c:pt>
                <c:pt idx="30172">
                  <c:v>502</c:v>
                </c:pt>
                <c:pt idx="30173">
                  <c:v>302</c:v>
                </c:pt>
                <c:pt idx="30174">
                  <c:v>374</c:v>
                </c:pt>
                <c:pt idx="30175">
                  <c:v>207</c:v>
                </c:pt>
                <c:pt idx="30176">
                  <c:v>3</c:v>
                </c:pt>
                <c:pt idx="30177">
                  <c:v>88</c:v>
                </c:pt>
                <c:pt idx="30178">
                  <c:v>163</c:v>
                </c:pt>
                <c:pt idx="30179">
                  <c:v>96</c:v>
                </c:pt>
                <c:pt idx="30180">
                  <c:v>339</c:v>
                </c:pt>
                <c:pt idx="30181">
                  <c:v>41</c:v>
                </c:pt>
                <c:pt idx="30182">
                  <c:v>404</c:v>
                </c:pt>
                <c:pt idx="30183">
                  <c:v>16</c:v>
                </c:pt>
                <c:pt idx="30184">
                  <c:v>73</c:v>
                </c:pt>
                <c:pt idx="30185" formatCode="0.00E+00">
                  <c:v>4.8999999999999998E-3</c:v>
                </c:pt>
                <c:pt idx="30186">
                  <c:v>22</c:v>
                </c:pt>
                <c:pt idx="30187">
                  <c:v>24</c:v>
                </c:pt>
                <c:pt idx="30188">
                  <c:v>28</c:v>
                </c:pt>
                <c:pt idx="30189">
                  <c:v>141</c:v>
                </c:pt>
                <c:pt idx="30190" formatCode="0.00E+00">
                  <c:v>4.8999999999999998E-3</c:v>
                </c:pt>
                <c:pt idx="30191">
                  <c:v>332</c:v>
                </c:pt>
                <c:pt idx="30192">
                  <c:v>314</c:v>
                </c:pt>
                <c:pt idx="30193">
                  <c:v>492</c:v>
                </c:pt>
                <c:pt idx="30194">
                  <c:v>381</c:v>
                </c:pt>
                <c:pt idx="30195">
                  <c:v>166</c:v>
                </c:pt>
                <c:pt idx="30196">
                  <c:v>342</c:v>
                </c:pt>
                <c:pt idx="30197">
                  <c:v>294</c:v>
                </c:pt>
                <c:pt idx="30198">
                  <c:v>342</c:v>
                </c:pt>
                <c:pt idx="30199">
                  <c:v>249</c:v>
                </c:pt>
                <c:pt idx="30200">
                  <c:v>126</c:v>
                </c:pt>
                <c:pt idx="30201">
                  <c:v>163</c:v>
                </c:pt>
                <c:pt idx="30202">
                  <c:v>478</c:v>
                </c:pt>
                <c:pt idx="30203">
                  <c:v>1216</c:v>
                </c:pt>
                <c:pt idx="30204">
                  <c:v>1137</c:v>
                </c:pt>
                <c:pt idx="30205">
                  <c:v>289</c:v>
                </c:pt>
                <c:pt idx="30206">
                  <c:v>226</c:v>
                </c:pt>
                <c:pt idx="30207">
                  <c:v>1299</c:v>
                </c:pt>
                <c:pt idx="30208">
                  <c:v>249</c:v>
                </c:pt>
                <c:pt idx="30209">
                  <c:v>160</c:v>
                </c:pt>
                <c:pt idx="30210">
                  <c:v>237</c:v>
                </c:pt>
                <c:pt idx="30211" formatCode="0.00E+00">
                  <c:v>4.8999999999999998E-3</c:v>
                </c:pt>
                <c:pt idx="30212">
                  <c:v>16</c:v>
                </c:pt>
                <c:pt idx="30213">
                  <c:v>842</c:v>
                </c:pt>
                <c:pt idx="30214">
                  <c:v>143</c:v>
                </c:pt>
                <c:pt idx="30215">
                  <c:v>6</c:v>
                </c:pt>
                <c:pt idx="30216">
                  <c:v>169</c:v>
                </c:pt>
                <c:pt idx="30217">
                  <c:v>163</c:v>
                </c:pt>
                <c:pt idx="30218">
                  <c:v>46</c:v>
                </c:pt>
                <c:pt idx="30219">
                  <c:v>124</c:v>
                </c:pt>
                <c:pt idx="30220" formatCode="0.00E+00">
                  <c:v>4.8999999999999998E-3</c:v>
                </c:pt>
                <c:pt idx="30221">
                  <c:v>48</c:v>
                </c:pt>
                <c:pt idx="30222">
                  <c:v>116</c:v>
                </c:pt>
                <c:pt idx="30223">
                  <c:v>112</c:v>
                </c:pt>
                <c:pt idx="30224">
                  <c:v>141</c:v>
                </c:pt>
                <c:pt idx="30225">
                  <c:v>64</c:v>
                </c:pt>
                <c:pt idx="30226">
                  <c:v>886</c:v>
                </c:pt>
                <c:pt idx="30227">
                  <c:v>914</c:v>
                </c:pt>
                <c:pt idx="30228">
                  <c:v>873</c:v>
                </c:pt>
                <c:pt idx="30229">
                  <c:v>511</c:v>
                </c:pt>
                <c:pt idx="30230">
                  <c:v>431</c:v>
                </c:pt>
                <c:pt idx="30231">
                  <c:v>994</c:v>
                </c:pt>
                <c:pt idx="30232">
                  <c:v>797</c:v>
                </c:pt>
                <c:pt idx="30233">
                  <c:v>288</c:v>
                </c:pt>
                <c:pt idx="30234">
                  <c:v>1040</c:v>
                </c:pt>
                <c:pt idx="30235">
                  <c:v>325</c:v>
                </c:pt>
                <c:pt idx="30236">
                  <c:v>276</c:v>
                </c:pt>
                <c:pt idx="30237">
                  <c:v>810</c:v>
                </c:pt>
                <c:pt idx="30238" formatCode="0.00E+00">
                  <c:v>4.8999999999999998E-3</c:v>
                </c:pt>
                <c:pt idx="30239" formatCode="0.00E+00">
                  <c:v>4.8999999999999998E-3</c:v>
                </c:pt>
                <c:pt idx="30240">
                  <c:v>2</c:v>
                </c:pt>
                <c:pt idx="30241" formatCode="0.00E+00">
                  <c:v>4.8999999999999998E-3</c:v>
                </c:pt>
                <c:pt idx="30242">
                  <c:v>61</c:v>
                </c:pt>
                <c:pt idx="30243">
                  <c:v>50</c:v>
                </c:pt>
                <c:pt idx="30244">
                  <c:v>223</c:v>
                </c:pt>
                <c:pt idx="30245">
                  <c:v>11</c:v>
                </c:pt>
                <c:pt idx="30246">
                  <c:v>378</c:v>
                </c:pt>
                <c:pt idx="30247">
                  <c:v>79</c:v>
                </c:pt>
                <c:pt idx="30248">
                  <c:v>77</c:v>
                </c:pt>
                <c:pt idx="30249">
                  <c:v>257</c:v>
                </c:pt>
                <c:pt idx="30250">
                  <c:v>448</c:v>
                </c:pt>
                <c:pt idx="30251">
                  <c:v>198</c:v>
                </c:pt>
                <c:pt idx="30252">
                  <c:v>1</c:v>
                </c:pt>
                <c:pt idx="30253">
                  <c:v>289</c:v>
                </c:pt>
                <c:pt idx="30254">
                  <c:v>58</c:v>
                </c:pt>
                <c:pt idx="30255">
                  <c:v>295</c:v>
                </c:pt>
                <c:pt idx="30256">
                  <c:v>339</c:v>
                </c:pt>
                <c:pt idx="30257">
                  <c:v>167</c:v>
                </c:pt>
                <c:pt idx="30258">
                  <c:v>335</c:v>
                </c:pt>
                <c:pt idx="30259">
                  <c:v>137</c:v>
                </c:pt>
                <c:pt idx="30260">
                  <c:v>318</c:v>
                </c:pt>
                <c:pt idx="30261">
                  <c:v>184</c:v>
                </c:pt>
                <c:pt idx="30262">
                  <c:v>428</c:v>
                </c:pt>
                <c:pt idx="30263">
                  <c:v>397</c:v>
                </c:pt>
                <c:pt idx="30264">
                  <c:v>193</c:v>
                </c:pt>
                <c:pt idx="30265">
                  <c:v>169</c:v>
                </c:pt>
                <c:pt idx="30266">
                  <c:v>518</c:v>
                </c:pt>
                <c:pt idx="30267">
                  <c:v>1199</c:v>
                </c:pt>
                <c:pt idx="30268">
                  <c:v>289</c:v>
                </c:pt>
                <c:pt idx="30269">
                  <c:v>1128</c:v>
                </c:pt>
                <c:pt idx="30270">
                  <c:v>116</c:v>
                </c:pt>
                <c:pt idx="30271">
                  <c:v>1187</c:v>
                </c:pt>
                <c:pt idx="30272">
                  <c:v>443</c:v>
                </c:pt>
                <c:pt idx="30273">
                  <c:v>342</c:v>
                </c:pt>
                <c:pt idx="30274">
                  <c:v>182</c:v>
                </c:pt>
                <c:pt idx="30275">
                  <c:v>136</c:v>
                </c:pt>
                <c:pt idx="30276">
                  <c:v>273</c:v>
                </c:pt>
                <c:pt idx="30277">
                  <c:v>26</c:v>
                </c:pt>
                <c:pt idx="30278">
                  <c:v>298</c:v>
                </c:pt>
                <c:pt idx="30279">
                  <c:v>107</c:v>
                </c:pt>
                <c:pt idx="30280">
                  <c:v>111</c:v>
                </c:pt>
                <c:pt idx="30281" formatCode="0.00E+00">
                  <c:v>4.8999999999999998E-3</c:v>
                </c:pt>
                <c:pt idx="30282">
                  <c:v>128</c:v>
                </c:pt>
                <c:pt idx="30283">
                  <c:v>1035</c:v>
                </c:pt>
                <c:pt idx="30284">
                  <c:v>271</c:v>
                </c:pt>
                <c:pt idx="30285">
                  <c:v>205</c:v>
                </c:pt>
                <c:pt idx="30286">
                  <c:v>45</c:v>
                </c:pt>
                <c:pt idx="30287" formatCode="0.00E+00">
                  <c:v>4.8999999999999998E-3</c:v>
                </c:pt>
                <c:pt idx="30288">
                  <c:v>286</c:v>
                </c:pt>
                <c:pt idx="30289">
                  <c:v>290</c:v>
                </c:pt>
                <c:pt idx="30290">
                  <c:v>44</c:v>
                </c:pt>
                <c:pt idx="30291">
                  <c:v>340</c:v>
                </c:pt>
                <c:pt idx="30292">
                  <c:v>1179</c:v>
                </c:pt>
                <c:pt idx="30293">
                  <c:v>998</c:v>
                </c:pt>
                <c:pt idx="30294">
                  <c:v>395</c:v>
                </c:pt>
                <c:pt idx="30295">
                  <c:v>86</c:v>
                </c:pt>
                <c:pt idx="30296">
                  <c:v>79</c:v>
                </c:pt>
                <c:pt idx="30297">
                  <c:v>20</c:v>
                </c:pt>
                <c:pt idx="30298">
                  <c:v>88</c:v>
                </c:pt>
                <c:pt idx="30299">
                  <c:v>5</c:v>
                </c:pt>
                <c:pt idx="30300">
                  <c:v>74</c:v>
                </c:pt>
                <c:pt idx="30301">
                  <c:v>162</c:v>
                </c:pt>
                <c:pt idx="30302">
                  <c:v>223</c:v>
                </c:pt>
                <c:pt idx="30303">
                  <c:v>335</c:v>
                </c:pt>
                <c:pt idx="30304" formatCode="0.00E+00">
                  <c:v>4.8999999999999998E-3</c:v>
                </c:pt>
                <c:pt idx="30305">
                  <c:v>1130</c:v>
                </c:pt>
                <c:pt idx="30306">
                  <c:v>318</c:v>
                </c:pt>
                <c:pt idx="30307">
                  <c:v>247</c:v>
                </c:pt>
                <c:pt idx="30308">
                  <c:v>1166</c:v>
                </c:pt>
                <c:pt idx="30309">
                  <c:v>143</c:v>
                </c:pt>
                <c:pt idx="30310">
                  <c:v>1252</c:v>
                </c:pt>
                <c:pt idx="30311">
                  <c:v>239</c:v>
                </c:pt>
                <c:pt idx="30312">
                  <c:v>401</c:v>
                </c:pt>
                <c:pt idx="30313">
                  <c:v>5</c:v>
                </c:pt>
                <c:pt idx="30314">
                  <c:v>140</c:v>
                </c:pt>
                <c:pt idx="30315">
                  <c:v>195</c:v>
                </c:pt>
                <c:pt idx="30316">
                  <c:v>126</c:v>
                </c:pt>
                <c:pt idx="30317">
                  <c:v>160</c:v>
                </c:pt>
                <c:pt idx="30318">
                  <c:v>305</c:v>
                </c:pt>
                <c:pt idx="30319">
                  <c:v>238</c:v>
                </c:pt>
                <c:pt idx="30320">
                  <c:v>43</c:v>
                </c:pt>
                <c:pt idx="30321">
                  <c:v>104</c:v>
                </c:pt>
                <c:pt idx="30322">
                  <c:v>73</c:v>
                </c:pt>
                <c:pt idx="30323">
                  <c:v>95</c:v>
                </c:pt>
                <c:pt idx="30324">
                  <c:v>257</c:v>
                </c:pt>
                <c:pt idx="30325">
                  <c:v>258</c:v>
                </c:pt>
                <c:pt idx="30326">
                  <c:v>82</c:v>
                </c:pt>
                <c:pt idx="30327">
                  <c:v>267</c:v>
                </c:pt>
                <c:pt idx="30328">
                  <c:v>114</c:v>
                </c:pt>
                <c:pt idx="30329">
                  <c:v>156</c:v>
                </c:pt>
                <c:pt idx="30330">
                  <c:v>173</c:v>
                </c:pt>
                <c:pt idx="30331">
                  <c:v>75</c:v>
                </c:pt>
                <c:pt idx="30332">
                  <c:v>57</c:v>
                </c:pt>
                <c:pt idx="30333">
                  <c:v>112</c:v>
                </c:pt>
                <c:pt idx="30334">
                  <c:v>15</c:v>
                </c:pt>
                <c:pt idx="30335">
                  <c:v>34</c:v>
                </c:pt>
                <c:pt idx="30336">
                  <c:v>200</c:v>
                </c:pt>
                <c:pt idx="30337">
                  <c:v>471</c:v>
                </c:pt>
                <c:pt idx="30338">
                  <c:v>23</c:v>
                </c:pt>
                <c:pt idx="30339">
                  <c:v>8</c:v>
                </c:pt>
                <c:pt idx="30340">
                  <c:v>202</c:v>
                </c:pt>
                <c:pt idx="30341">
                  <c:v>39</c:v>
                </c:pt>
                <c:pt idx="30342">
                  <c:v>77</c:v>
                </c:pt>
                <c:pt idx="30343">
                  <c:v>206</c:v>
                </c:pt>
                <c:pt idx="30344">
                  <c:v>375</c:v>
                </c:pt>
                <c:pt idx="30345">
                  <c:v>157</c:v>
                </c:pt>
                <c:pt idx="30346">
                  <c:v>215</c:v>
                </c:pt>
                <c:pt idx="30347">
                  <c:v>186</c:v>
                </c:pt>
                <c:pt idx="30348">
                  <c:v>199</c:v>
                </c:pt>
                <c:pt idx="30349">
                  <c:v>27</c:v>
                </c:pt>
                <c:pt idx="30350">
                  <c:v>284</c:v>
                </c:pt>
                <c:pt idx="30351">
                  <c:v>155</c:v>
                </c:pt>
                <c:pt idx="30352">
                  <c:v>121</c:v>
                </c:pt>
                <c:pt idx="30353">
                  <c:v>678</c:v>
                </c:pt>
                <c:pt idx="30354">
                  <c:v>37</c:v>
                </c:pt>
                <c:pt idx="30355">
                  <c:v>160</c:v>
                </c:pt>
                <c:pt idx="30356">
                  <c:v>201</c:v>
                </c:pt>
                <c:pt idx="30357">
                  <c:v>211</c:v>
                </c:pt>
                <c:pt idx="30358">
                  <c:v>110</c:v>
                </c:pt>
                <c:pt idx="30359">
                  <c:v>151</c:v>
                </c:pt>
                <c:pt idx="30360">
                  <c:v>774</c:v>
                </c:pt>
                <c:pt idx="30361">
                  <c:v>131</c:v>
                </c:pt>
                <c:pt idx="30362">
                  <c:v>1090</c:v>
                </c:pt>
                <c:pt idx="30363">
                  <c:v>502</c:v>
                </c:pt>
                <c:pt idx="30364">
                  <c:v>213</c:v>
                </c:pt>
                <c:pt idx="30365">
                  <c:v>303</c:v>
                </c:pt>
                <c:pt idx="30366">
                  <c:v>763</c:v>
                </c:pt>
                <c:pt idx="30367">
                  <c:v>864</c:v>
                </c:pt>
                <c:pt idx="30368">
                  <c:v>686</c:v>
                </c:pt>
                <c:pt idx="30369">
                  <c:v>193</c:v>
                </c:pt>
                <c:pt idx="30370">
                  <c:v>322</c:v>
                </c:pt>
                <c:pt idx="30371">
                  <c:v>752</c:v>
                </c:pt>
                <c:pt idx="30372">
                  <c:v>566</c:v>
                </c:pt>
                <c:pt idx="30373">
                  <c:v>315</c:v>
                </c:pt>
                <c:pt idx="30374">
                  <c:v>108</c:v>
                </c:pt>
                <c:pt idx="30375">
                  <c:v>11</c:v>
                </c:pt>
                <c:pt idx="30376">
                  <c:v>43</c:v>
                </c:pt>
                <c:pt idx="30377">
                  <c:v>39</c:v>
                </c:pt>
                <c:pt idx="30378">
                  <c:v>366</c:v>
                </c:pt>
                <c:pt idx="30379">
                  <c:v>312</c:v>
                </c:pt>
                <c:pt idx="30380">
                  <c:v>453</c:v>
                </c:pt>
                <c:pt idx="30381">
                  <c:v>836</c:v>
                </c:pt>
                <c:pt idx="30382">
                  <c:v>418</c:v>
                </c:pt>
                <c:pt idx="30383">
                  <c:v>284</c:v>
                </c:pt>
                <c:pt idx="30384">
                  <c:v>456</c:v>
                </c:pt>
                <c:pt idx="30385">
                  <c:v>264</c:v>
                </c:pt>
                <c:pt idx="30386">
                  <c:v>428</c:v>
                </c:pt>
                <c:pt idx="30387">
                  <c:v>416</c:v>
                </c:pt>
                <c:pt idx="30388">
                  <c:v>675</c:v>
                </c:pt>
                <c:pt idx="30389">
                  <c:v>714</c:v>
                </c:pt>
                <c:pt idx="30390" formatCode="0.00E+00">
                  <c:v>4.8999999999999998E-3</c:v>
                </c:pt>
                <c:pt idx="30391">
                  <c:v>26</c:v>
                </c:pt>
                <c:pt idx="30392">
                  <c:v>4</c:v>
                </c:pt>
                <c:pt idx="30393">
                  <c:v>151</c:v>
                </c:pt>
                <c:pt idx="30394">
                  <c:v>436</c:v>
                </c:pt>
                <c:pt idx="30395">
                  <c:v>123</c:v>
                </c:pt>
                <c:pt idx="30396">
                  <c:v>643</c:v>
                </c:pt>
                <c:pt idx="30397">
                  <c:v>291</c:v>
                </c:pt>
                <c:pt idx="30398">
                  <c:v>516</c:v>
                </c:pt>
                <c:pt idx="30399">
                  <c:v>593</c:v>
                </c:pt>
                <c:pt idx="30400">
                  <c:v>362</c:v>
                </c:pt>
                <c:pt idx="30401">
                  <c:v>229</c:v>
                </c:pt>
                <c:pt idx="30402">
                  <c:v>469</c:v>
                </c:pt>
                <c:pt idx="30403">
                  <c:v>1676</c:v>
                </c:pt>
                <c:pt idx="30404">
                  <c:v>483</c:v>
                </c:pt>
                <c:pt idx="30405">
                  <c:v>647</c:v>
                </c:pt>
                <c:pt idx="30406">
                  <c:v>410</c:v>
                </c:pt>
                <c:pt idx="30407">
                  <c:v>380</c:v>
                </c:pt>
                <c:pt idx="30408">
                  <c:v>708</c:v>
                </c:pt>
                <c:pt idx="30409">
                  <c:v>407</c:v>
                </c:pt>
                <c:pt idx="30410">
                  <c:v>155</c:v>
                </c:pt>
                <c:pt idx="30411">
                  <c:v>168</c:v>
                </c:pt>
                <c:pt idx="30412">
                  <c:v>1504</c:v>
                </c:pt>
                <c:pt idx="30413">
                  <c:v>633</c:v>
                </c:pt>
                <c:pt idx="30414">
                  <c:v>455</c:v>
                </c:pt>
                <c:pt idx="30415">
                  <c:v>391</c:v>
                </c:pt>
                <c:pt idx="30416">
                  <c:v>460</c:v>
                </c:pt>
                <c:pt idx="30417">
                  <c:v>205</c:v>
                </c:pt>
                <c:pt idx="30418">
                  <c:v>195</c:v>
                </c:pt>
                <c:pt idx="30419">
                  <c:v>474</c:v>
                </c:pt>
                <c:pt idx="30420">
                  <c:v>513</c:v>
                </c:pt>
                <c:pt idx="30421">
                  <c:v>158</c:v>
                </c:pt>
                <c:pt idx="30422">
                  <c:v>275</c:v>
                </c:pt>
                <c:pt idx="30423">
                  <c:v>200</c:v>
                </c:pt>
                <c:pt idx="30424">
                  <c:v>182</c:v>
                </c:pt>
                <c:pt idx="30425">
                  <c:v>226</c:v>
                </c:pt>
                <c:pt idx="30426">
                  <c:v>155</c:v>
                </c:pt>
                <c:pt idx="30427">
                  <c:v>167</c:v>
                </c:pt>
                <c:pt idx="30428">
                  <c:v>293</c:v>
                </c:pt>
                <c:pt idx="30429">
                  <c:v>771</c:v>
                </c:pt>
                <c:pt idx="30430">
                  <c:v>214</c:v>
                </c:pt>
                <c:pt idx="30431">
                  <c:v>237</c:v>
                </c:pt>
                <c:pt idx="30432">
                  <c:v>338</c:v>
                </c:pt>
                <c:pt idx="30433">
                  <c:v>1136</c:v>
                </c:pt>
                <c:pt idx="30434">
                  <c:v>292</c:v>
                </c:pt>
                <c:pt idx="30435">
                  <c:v>1050</c:v>
                </c:pt>
                <c:pt idx="30436">
                  <c:v>1018</c:v>
                </c:pt>
                <c:pt idx="30437">
                  <c:v>604</c:v>
                </c:pt>
                <c:pt idx="30438">
                  <c:v>125</c:v>
                </c:pt>
                <c:pt idx="30439">
                  <c:v>161</c:v>
                </c:pt>
                <c:pt idx="30440">
                  <c:v>117</c:v>
                </c:pt>
                <c:pt idx="30441">
                  <c:v>107</c:v>
                </c:pt>
                <c:pt idx="30442">
                  <c:v>116</c:v>
                </c:pt>
                <c:pt idx="30443">
                  <c:v>213</c:v>
                </c:pt>
                <c:pt idx="30444">
                  <c:v>42</c:v>
                </c:pt>
                <c:pt idx="30445">
                  <c:v>100</c:v>
                </c:pt>
                <c:pt idx="30446">
                  <c:v>122</c:v>
                </c:pt>
                <c:pt idx="30447">
                  <c:v>41</c:v>
                </c:pt>
                <c:pt idx="30448">
                  <c:v>113</c:v>
                </c:pt>
                <c:pt idx="30449">
                  <c:v>564</c:v>
                </c:pt>
                <c:pt idx="30450">
                  <c:v>144</c:v>
                </c:pt>
                <c:pt idx="30451">
                  <c:v>262</c:v>
                </c:pt>
                <c:pt idx="30452">
                  <c:v>137</c:v>
                </c:pt>
                <c:pt idx="30453">
                  <c:v>289</c:v>
                </c:pt>
                <c:pt idx="30454">
                  <c:v>15</c:v>
                </c:pt>
                <c:pt idx="30455">
                  <c:v>282</c:v>
                </c:pt>
                <c:pt idx="30456">
                  <c:v>83</c:v>
                </c:pt>
                <c:pt idx="30457">
                  <c:v>60</c:v>
                </c:pt>
                <c:pt idx="30458">
                  <c:v>571</c:v>
                </c:pt>
                <c:pt idx="30459">
                  <c:v>641</c:v>
                </c:pt>
                <c:pt idx="30460">
                  <c:v>273</c:v>
                </c:pt>
                <c:pt idx="30461">
                  <c:v>234</c:v>
                </c:pt>
                <c:pt idx="30462">
                  <c:v>318</c:v>
                </c:pt>
                <c:pt idx="30463">
                  <c:v>207</c:v>
                </c:pt>
                <c:pt idx="30464">
                  <c:v>645</c:v>
                </c:pt>
                <c:pt idx="30465">
                  <c:v>857</c:v>
                </c:pt>
                <c:pt idx="30466">
                  <c:v>337</c:v>
                </c:pt>
                <c:pt idx="30467">
                  <c:v>329</c:v>
                </c:pt>
                <c:pt idx="30468">
                  <c:v>109</c:v>
                </c:pt>
                <c:pt idx="30469">
                  <c:v>99</c:v>
                </c:pt>
                <c:pt idx="30470">
                  <c:v>219</c:v>
                </c:pt>
                <c:pt idx="30471">
                  <c:v>92</c:v>
                </c:pt>
                <c:pt idx="30472">
                  <c:v>261</c:v>
                </c:pt>
                <c:pt idx="30473">
                  <c:v>1269</c:v>
                </c:pt>
                <c:pt idx="30474">
                  <c:v>1124</c:v>
                </c:pt>
                <c:pt idx="30475">
                  <c:v>1352</c:v>
                </c:pt>
                <c:pt idx="30476">
                  <c:v>1129</c:v>
                </c:pt>
                <c:pt idx="30477">
                  <c:v>1430</c:v>
                </c:pt>
                <c:pt idx="30478">
                  <c:v>1403</c:v>
                </c:pt>
                <c:pt idx="30479">
                  <c:v>427</c:v>
                </c:pt>
                <c:pt idx="30480">
                  <c:v>339</c:v>
                </c:pt>
                <c:pt idx="30481">
                  <c:v>783</c:v>
                </c:pt>
                <c:pt idx="30482">
                  <c:v>1210</c:v>
                </c:pt>
                <c:pt idx="30483">
                  <c:v>915</c:v>
                </c:pt>
                <c:pt idx="30484">
                  <c:v>1439</c:v>
                </c:pt>
                <c:pt idx="30485">
                  <c:v>6</c:v>
                </c:pt>
                <c:pt idx="30486">
                  <c:v>15</c:v>
                </c:pt>
                <c:pt idx="30487">
                  <c:v>33</c:v>
                </c:pt>
                <c:pt idx="30488">
                  <c:v>170</c:v>
                </c:pt>
                <c:pt idx="30489">
                  <c:v>111</c:v>
                </c:pt>
                <c:pt idx="30490">
                  <c:v>84</c:v>
                </c:pt>
                <c:pt idx="30491" formatCode="0.00E+00">
                  <c:v>4.8999999999999998E-3</c:v>
                </c:pt>
                <c:pt idx="30492" formatCode="0.00E+00">
                  <c:v>4.8999999999999998E-3</c:v>
                </c:pt>
                <c:pt idx="30493">
                  <c:v>415</c:v>
                </c:pt>
                <c:pt idx="30494">
                  <c:v>388</c:v>
                </c:pt>
                <c:pt idx="30495">
                  <c:v>1004</c:v>
                </c:pt>
                <c:pt idx="30496">
                  <c:v>996</c:v>
                </c:pt>
                <c:pt idx="30497">
                  <c:v>1095</c:v>
                </c:pt>
                <c:pt idx="30498">
                  <c:v>517</c:v>
                </c:pt>
                <c:pt idx="30499">
                  <c:v>292</c:v>
                </c:pt>
                <c:pt idx="30500">
                  <c:v>662</c:v>
                </c:pt>
                <c:pt idx="30501">
                  <c:v>264</c:v>
                </c:pt>
                <c:pt idx="30502">
                  <c:v>209</c:v>
                </c:pt>
                <c:pt idx="30503">
                  <c:v>1057</c:v>
                </c:pt>
                <c:pt idx="30504">
                  <c:v>298</c:v>
                </c:pt>
                <c:pt idx="30505">
                  <c:v>314</c:v>
                </c:pt>
                <c:pt idx="30506">
                  <c:v>219</c:v>
                </c:pt>
                <c:pt idx="30507">
                  <c:v>122</c:v>
                </c:pt>
                <c:pt idx="30508">
                  <c:v>208</c:v>
                </c:pt>
                <c:pt idx="30509">
                  <c:v>166</c:v>
                </c:pt>
                <c:pt idx="30510">
                  <c:v>156</c:v>
                </c:pt>
                <c:pt idx="30511">
                  <c:v>225</c:v>
                </c:pt>
                <c:pt idx="30512">
                  <c:v>984</c:v>
                </c:pt>
                <c:pt idx="30513">
                  <c:v>264</c:v>
                </c:pt>
                <c:pt idx="30514">
                  <c:v>265</c:v>
                </c:pt>
                <c:pt idx="30515">
                  <c:v>1035</c:v>
                </c:pt>
                <c:pt idx="30516">
                  <c:v>656</c:v>
                </c:pt>
                <c:pt idx="30517">
                  <c:v>167</c:v>
                </c:pt>
                <c:pt idx="30518">
                  <c:v>84</c:v>
                </c:pt>
                <c:pt idx="30519">
                  <c:v>1333</c:v>
                </c:pt>
                <c:pt idx="30520">
                  <c:v>639</c:v>
                </c:pt>
                <c:pt idx="30521">
                  <c:v>49</c:v>
                </c:pt>
                <c:pt idx="30522">
                  <c:v>666</c:v>
                </c:pt>
                <c:pt idx="30523">
                  <c:v>399</c:v>
                </c:pt>
                <c:pt idx="30524">
                  <c:v>171</c:v>
                </c:pt>
                <c:pt idx="30525">
                  <c:v>136</c:v>
                </c:pt>
                <c:pt idx="30526">
                  <c:v>309</c:v>
                </c:pt>
                <c:pt idx="30527">
                  <c:v>1344</c:v>
                </c:pt>
                <c:pt idx="30528">
                  <c:v>534</c:v>
                </c:pt>
                <c:pt idx="30529">
                  <c:v>579</c:v>
                </c:pt>
                <c:pt idx="30530">
                  <c:v>180</c:v>
                </c:pt>
                <c:pt idx="30531">
                  <c:v>361</c:v>
                </c:pt>
                <c:pt idx="30532">
                  <c:v>758</c:v>
                </c:pt>
                <c:pt idx="30533">
                  <c:v>919</c:v>
                </c:pt>
                <c:pt idx="30534">
                  <c:v>626</c:v>
                </c:pt>
                <c:pt idx="30535">
                  <c:v>336</c:v>
                </c:pt>
                <c:pt idx="30536">
                  <c:v>992</c:v>
                </c:pt>
                <c:pt idx="30537">
                  <c:v>393</c:v>
                </c:pt>
                <c:pt idx="30538">
                  <c:v>278</c:v>
                </c:pt>
                <c:pt idx="30539">
                  <c:v>297</c:v>
                </c:pt>
                <c:pt idx="30540">
                  <c:v>565</c:v>
                </c:pt>
                <c:pt idx="30541">
                  <c:v>270</c:v>
                </c:pt>
                <c:pt idx="30542">
                  <c:v>212</c:v>
                </c:pt>
                <c:pt idx="30543">
                  <c:v>260</c:v>
                </c:pt>
                <c:pt idx="30544">
                  <c:v>238</c:v>
                </c:pt>
                <c:pt idx="30545">
                  <c:v>305</c:v>
                </c:pt>
                <c:pt idx="30546">
                  <c:v>294</c:v>
                </c:pt>
                <c:pt idx="30547">
                  <c:v>389</c:v>
                </c:pt>
                <c:pt idx="30548">
                  <c:v>280</c:v>
                </c:pt>
                <c:pt idx="30549">
                  <c:v>295</c:v>
                </c:pt>
                <c:pt idx="30550">
                  <c:v>188</c:v>
                </c:pt>
                <c:pt idx="30551">
                  <c:v>220</c:v>
                </c:pt>
                <c:pt idx="30552">
                  <c:v>330</c:v>
                </c:pt>
                <c:pt idx="30553">
                  <c:v>1682</c:v>
                </c:pt>
                <c:pt idx="30554">
                  <c:v>1433</c:v>
                </c:pt>
                <c:pt idx="30555">
                  <c:v>601</c:v>
                </c:pt>
                <c:pt idx="30556">
                  <c:v>98</c:v>
                </c:pt>
                <c:pt idx="30557">
                  <c:v>87</c:v>
                </c:pt>
                <c:pt idx="30558">
                  <c:v>194</c:v>
                </c:pt>
                <c:pt idx="30559">
                  <c:v>235</c:v>
                </c:pt>
                <c:pt idx="30560">
                  <c:v>258</c:v>
                </c:pt>
                <c:pt idx="30561">
                  <c:v>161</c:v>
                </c:pt>
                <c:pt idx="30562">
                  <c:v>103</c:v>
                </c:pt>
                <c:pt idx="30563">
                  <c:v>89</c:v>
                </c:pt>
                <c:pt idx="30564">
                  <c:v>222</c:v>
                </c:pt>
                <c:pt idx="30565">
                  <c:v>300</c:v>
                </c:pt>
                <c:pt idx="30566">
                  <c:v>251</c:v>
                </c:pt>
                <c:pt idx="30567">
                  <c:v>300</c:v>
                </c:pt>
                <c:pt idx="30568">
                  <c:v>305</c:v>
                </c:pt>
                <c:pt idx="30569">
                  <c:v>446</c:v>
                </c:pt>
                <c:pt idx="30570">
                  <c:v>340</c:v>
                </c:pt>
                <c:pt idx="30571">
                  <c:v>300</c:v>
                </c:pt>
                <c:pt idx="30572">
                  <c:v>268</c:v>
                </c:pt>
                <c:pt idx="30573">
                  <c:v>282</c:v>
                </c:pt>
                <c:pt idx="30574">
                  <c:v>193</c:v>
                </c:pt>
                <c:pt idx="30575">
                  <c:v>247</c:v>
                </c:pt>
                <c:pt idx="30576">
                  <c:v>443</c:v>
                </c:pt>
                <c:pt idx="30577">
                  <c:v>583</c:v>
                </c:pt>
                <c:pt idx="30578">
                  <c:v>357</c:v>
                </c:pt>
                <c:pt idx="30579">
                  <c:v>519</c:v>
                </c:pt>
                <c:pt idx="30580">
                  <c:v>403</c:v>
                </c:pt>
                <c:pt idx="30581">
                  <c:v>375</c:v>
                </c:pt>
                <c:pt idx="30582">
                  <c:v>595</c:v>
                </c:pt>
                <c:pt idx="30583">
                  <c:v>250</c:v>
                </c:pt>
                <c:pt idx="30584">
                  <c:v>151</c:v>
                </c:pt>
                <c:pt idx="30585">
                  <c:v>338</c:v>
                </c:pt>
                <c:pt idx="30586">
                  <c:v>577</c:v>
                </c:pt>
                <c:pt idx="30587">
                  <c:v>394</c:v>
                </c:pt>
                <c:pt idx="30588">
                  <c:v>669</c:v>
                </c:pt>
                <c:pt idx="30589">
                  <c:v>1223</c:v>
                </c:pt>
                <c:pt idx="30590">
                  <c:v>1347</c:v>
                </c:pt>
                <c:pt idx="30591">
                  <c:v>1589</c:v>
                </c:pt>
                <c:pt idx="30592">
                  <c:v>1067</c:v>
                </c:pt>
                <c:pt idx="30593">
                  <c:v>1152</c:v>
                </c:pt>
                <c:pt idx="30594">
                  <c:v>1058</c:v>
                </c:pt>
                <c:pt idx="30595">
                  <c:v>1603</c:v>
                </c:pt>
                <c:pt idx="30596">
                  <c:v>1515</c:v>
                </c:pt>
                <c:pt idx="30597">
                  <c:v>1427</c:v>
                </c:pt>
                <c:pt idx="30598">
                  <c:v>1213</c:v>
                </c:pt>
                <c:pt idx="30599">
                  <c:v>1142</c:v>
                </c:pt>
                <c:pt idx="30600">
                  <c:v>2208</c:v>
                </c:pt>
                <c:pt idx="30601" formatCode="0.00E+00">
                  <c:v>4.8999999999999998E-3</c:v>
                </c:pt>
                <c:pt idx="30602">
                  <c:v>23</c:v>
                </c:pt>
                <c:pt idx="30603">
                  <c:v>47</c:v>
                </c:pt>
                <c:pt idx="30604">
                  <c:v>198</c:v>
                </c:pt>
                <c:pt idx="30605">
                  <c:v>281</c:v>
                </c:pt>
                <c:pt idx="30606">
                  <c:v>158</c:v>
                </c:pt>
                <c:pt idx="30607">
                  <c:v>76</c:v>
                </c:pt>
                <c:pt idx="30608">
                  <c:v>44</c:v>
                </c:pt>
                <c:pt idx="30609">
                  <c:v>285</c:v>
                </c:pt>
                <c:pt idx="30610">
                  <c:v>352</c:v>
                </c:pt>
                <c:pt idx="30611">
                  <c:v>334</c:v>
                </c:pt>
                <c:pt idx="30612">
                  <c:v>372</c:v>
                </c:pt>
                <c:pt idx="30613">
                  <c:v>442</c:v>
                </c:pt>
                <c:pt idx="30614">
                  <c:v>284</c:v>
                </c:pt>
                <c:pt idx="30615">
                  <c:v>255</c:v>
                </c:pt>
                <c:pt idx="30616">
                  <c:v>284</c:v>
                </c:pt>
                <c:pt idx="30617">
                  <c:v>286</c:v>
                </c:pt>
                <c:pt idx="30618">
                  <c:v>230</c:v>
                </c:pt>
                <c:pt idx="30619">
                  <c:v>374</c:v>
                </c:pt>
                <c:pt idx="30620">
                  <c:v>292</c:v>
                </c:pt>
                <c:pt idx="30621">
                  <c:v>369</c:v>
                </c:pt>
                <c:pt idx="30622">
                  <c:v>840</c:v>
                </c:pt>
                <c:pt idx="30623">
                  <c:v>297</c:v>
                </c:pt>
                <c:pt idx="30624">
                  <c:v>147</c:v>
                </c:pt>
                <c:pt idx="30625">
                  <c:v>321</c:v>
                </c:pt>
                <c:pt idx="30626">
                  <c:v>227</c:v>
                </c:pt>
                <c:pt idx="30627">
                  <c:v>309</c:v>
                </c:pt>
                <c:pt idx="30628">
                  <c:v>1691</c:v>
                </c:pt>
                <c:pt idx="30629">
                  <c:v>242</c:v>
                </c:pt>
                <c:pt idx="30630">
                  <c:v>17</c:v>
                </c:pt>
                <c:pt idx="30631">
                  <c:v>268</c:v>
                </c:pt>
                <c:pt idx="30632">
                  <c:v>386</c:v>
                </c:pt>
                <c:pt idx="30633">
                  <c:v>250</c:v>
                </c:pt>
                <c:pt idx="30634">
                  <c:v>277</c:v>
                </c:pt>
                <c:pt idx="30635">
                  <c:v>1260</c:v>
                </c:pt>
                <c:pt idx="30636">
                  <c:v>326</c:v>
                </c:pt>
                <c:pt idx="30637">
                  <c:v>240</c:v>
                </c:pt>
                <c:pt idx="30638">
                  <c:v>595</c:v>
                </c:pt>
                <c:pt idx="30639">
                  <c:v>526</c:v>
                </c:pt>
                <c:pt idx="30640">
                  <c:v>628</c:v>
                </c:pt>
                <c:pt idx="30641">
                  <c:v>334</c:v>
                </c:pt>
                <c:pt idx="30642">
                  <c:v>357</c:v>
                </c:pt>
                <c:pt idx="30643">
                  <c:v>392</c:v>
                </c:pt>
                <c:pt idx="30644">
                  <c:v>322</c:v>
                </c:pt>
                <c:pt idx="30645">
                  <c:v>345</c:v>
                </c:pt>
                <c:pt idx="30646">
                  <c:v>340</c:v>
                </c:pt>
                <c:pt idx="30647">
                  <c:v>489</c:v>
                </c:pt>
                <c:pt idx="30648">
                  <c:v>260</c:v>
                </c:pt>
                <c:pt idx="30649">
                  <c:v>370</c:v>
                </c:pt>
                <c:pt idx="30650">
                  <c:v>310</c:v>
                </c:pt>
                <c:pt idx="30651">
                  <c:v>352</c:v>
                </c:pt>
                <c:pt idx="30652">
                  <c:v>343</c:v>
                </c:pt>
                <c:pt idx="30653">
                  <c:v>285</c:v>
                </c:pt>
                <c:pt idx="30654">
                  <c:v>155</c:v>
                </c:pt>
                <c:pt idx="30655">
                  <c:v>360</c:v>
                </c:pt>
                <c:pt idx="30656">
                  <c:v>525</c:v>
                </c:pt>
                <c:pt idx="30657">
                  <c:v>762</c:v>
                </c:pt>
                <c:pt idx="30658">
                  <c:v>513</c:v>
                </c:pt>
                <c:pt idx="30659">
                  <c:v>226</c:v>
                </c:pt>
                <c:pt idx="30660">
                  <c:v>1038</c:v>
                </c:pt>
                <c:pt idx="30661">
                  <c:v>775</c:v>
                </c:pt>
                <c:pt idx="30662">
                  <c:v>477</c:v>
                </c:pt>
                <c:pt idx="30663">
                  <c:v>325</c:v>
                </c:pt>
                <c:pt idx="30664">
                  <c:v>287</c:v>
                </c:pt>
                <c:pt idx="30665">
                  <c:v>196</c:v>
                </c:pt>
                <c:pt idx="30666">
                  <c:v>279</c:v>
                </c:pt>
                <c:pt idx="30667">
                  <c:v>633</c:v>
                </c:pt>
                <c:pt idx="30668">
                  <c:v>195</c:v>
                </c:pt>
                <c:pt idx="30669">
                  <c:v>307</c:v>
                </c:pt>
                <c:pt idx="30670">
                  <c:v>306</c:v>
                </c:pt>
                <c:pt idx="30671">
                  <c:v>300</c:v>
                </c:pt>
                <c:pt idx="30672">
                  <c:v>268</c:v>
                </c:pt>
                <c:pt idx="30673">
                  <c:v>520</c:v>
                </c:pt>
                <c:pt idx="30674">
                  <c:v>1061</c:v>
                </c:pt>
                <c:pt idx="30675">
                  <c:v>351</c:v>
                </c:pt>
                <c:pt idx="30676">
                  <c:v>464</c:v>
                </c:pt>
                <c:pt idx="30677">
                  <c:v>574</c:v>
                </c:pt>
                <c:pt idx="30678">
                  <c:v>387</c:v>
                </c:pt>
                <c:pt idx="30679">
                  <c:v>446</c:v>
                </c:pt>
                <c:pt idx="30680">
                  <c:v>698</c:v>
                </c:pt>
                <c:pt idx="30681">
                  <c:v>479</c:v>
                </c:pt>
                <c:pt idx="30682">
                  <c:v>521</c:v>
                </c:pt>
                <c:pt idx="30683">
                  <c:v>617</c:v>
                </c:pt>
                <c:pt idx="30684">
                  <c:v>989</c:v>
                </c:pt>
                <c:pt idx="30685">
                  <c:v>412</c:v>
                </c:pt>
                <c:pt idx="30686">
                  <c:v>836</c:v>
                </c:pt>
                <c:pt idx="30687">
                  <c:v>1292</c:v>
                </c:pt>
                <c:pt idx="30688">
                  <c:v>843</c:v>
                </c:pt>
                <c:pt idx="30689">
                  <c:v>1097</c:v>
                </c:pt>
                <c:pt idx="30690">
                  <c:v>1172</c:v>
                </c:pt>
                <c:pt idx="30691">
                  <c:v>457</c:v>
                </c:pt>
                <c:pt idx="30692">
                  <c:v>737</c:v>
                </c:pt>
                <c:pt idx="30693">
                  <c:v>43</c:v>
                </c:pt>
                <c:pt idx="30694">
                  <c:v>2482</c:v>
                </c:pt>
                <c:pt idx="30695">
                  <c:v>584</c:v>
                </c:pt>
                <c:pt idx="30696">
                  <c:v>544</c:v>
                </c:pt>
                <c:pt idx="30697">
                  <c:v>571</c:v>
                </c:pt>
                <c:pt idx="30698">
                  <c:v>384</c:v>
                </c:pt>
                <c:pt idx="30699">
                  <c:v>1445</c:v>
                </c:pt>
                <c:pt idx="30700">
                  <c:v>144</c:v>
                </c:pt>
                <c:pt idx="30701">
                  <c:v>40</c:v>
                </c:pt>
                <c:pt idx="30702">
                  <c:v>99</c:v>
                </c:pt>
                <c:pt idx="30703">
                  <c:v>111</c:v>
                </c:pt>
                <c:pt idx="30704">
                  <c:v>138</c:v>
                </c:pt>
                <c:pt idx="30705">
                  <c:v>365</c:v>
                </c:pt>
                <c:pt idx="30706">
                  <c:v>299</c:v>
                </c:pt>
                <c:pt idx="30707">
                  <c:v>288</c:v>
                </c:pt>
                <c:pt idx="30708">
                  <c:v>621</c:v>
                </c:pt>
                <c:pt idx="30709">
                  <c:v>213</c:v>
                </c:pt>
                <c:pt idx="30710">
                  <c:v>639</c:v>
                </c:pt>
                <c:pt idx="30711">
                  <c:v>625</c:v>
                </c:pt>
                <c:pt idx="30712">
                  <c:v>168</c:v>
                </c:pt>
                <c:pt idx="30713">
                  <c:v>296</c:v>
                </c:pt>
                <c:pt idx="30714">
                  <c:v>198</c:v>
                </c:pt>
                <c:pt idx="30715">
                  <c:v>256</c:v>
                </c:pt>
                <c:pt idx="30716">
                  <c:v>566</c:v>
                </c:pt>
                <c:pt idx="30717">
                  <c:v>770</c:v>
                </c:pt>
                <c:pt idx="30718">
                  <c:v>775</c:v>
                </c:pt>
                <c:pt idx="30719">
                  <c:v>510</c:v>
                </c:pt>
                <c:pt idx="30720">
                  <c:v>344</c:v>
                </c:pt>
                <c:pt idx="30721">
                  <c:v>358</c:v>
                </c:pt>
                <c:pt idx="30722">
                  <c:v>402</c:v>
                </c:pt>
                <c:pt idx="30723">
                  <c:v>596</c:v>
                </c:pt>
                <c:pt idx="30724">
                  <c:v>572</c:v>
                </c:pt>
                <c:pt idx="30725">
                  <c:v>878</c:v>
                </c:pt>
                <c:pt idx="30726">
                  <c:v>382</c:v>
                </c:pt>
                <c:pt idx="30727">
                  <c:v>1035</c:v>
                </c:pt>
                <c:pt idx="30728">
                  <c:v>353</c:v>
                </c:pt>
                <c:pt idx="30729">
                  <c:v>974</c:v>
                </c:pt>
                <c:pt idx="30730">
                  <c:v>1117</c:v>
                </c:pt>
                <c:pt idx="30731">
                  <c:v>1276</c:v>
                </c:pt>
                <c:pt idx="30732">
                  <c:v>903</c:v>
                </c:pt>
                <c:pt idx="30733">
                  <c:v>648</c:v>
                </c:pt>
                <c:pt idx="30734">
                  <c:v>965</c:v>
                </c:pt>
                <c:pt idx="30735">
                  <c:v>1230</c:v>
                </c:pt>
                <c:pt idx="30736">
                  <c:v>1214</c:v>
                </c:pt>
                <c:pt idx="30737">
                  <c:v>1212</c:v>
                </c:pt>
                <c:pt idx="30738">
                  <c:v>1037</c:v>
                </c:pt>
                <c:pt idx="30739">
                  <c:v>1021</c:v>
                </c:pt>
                <c:pt idx="30740">
                  <c:v>724</c:v>
                </c:pt>
                <c:pt idx="30741">
                  <c:v>327</c:v>
                </c:pt>
                <c:pt idx="30742">
                  <c:v>215</c:v>
                </c:pt>
                <c:pt idx="30743">
                  <c:v>211</c:v>
                </c:pt>
                <c:pt idx="30744">
                  <c:v>177</c:v>
                </c:pt>
                <c:pt idx="30745">
                  <c:v>657</c:v>
                </c:pt>
                <c:pt idx="30746">
                  <c:v>420</c:v>
                </c:pt>
                <c:pt idx="30747">
                  <c:v>599</c:v>
                </c:pt>
                <c:pt idx="30748">
                  <c:v>1197</c:v>
                </c:pt>
                <c:pt idx="30749">
                  <c:v>173</c:v>
                </c:pt>
                <c:pt idx="30750">
                  <c:v>196</c:v>
                </c:pt>
                <c:pt idx="30751">
                  <c:v>691</c:v>
                </c:pt>
                <c:pt idx="30752">
                  <c:v>362</c:v>
                </c:pt>
                <c:pt idx="30753">
                  <c:v>206</c:v>
                </c:pt>
                <c:pt idx="30754">
                  <c:v>935</c:v>
                </c:pt>
                <c:pt idx="30755">
                  <c:v>951</c:v>
                </c:pt>
                <c:pt idx="30756">
                  <c:v>266</c:v>
                </c:pt>
                <c:pt idx="30757">
                  <c:v>260</c:v>
                </c:pt>
                <c:pt idx="30758">
                  <c:v>352</c:v>
                </c:pt>
                <c:pt idx="30759">
                  <c:v>392</c:v>
                </c:pt>
                <c:pt idx="30760">
                  <c:v>960</c:v>
                </c:pt>
                <c:pt idx="30761">
                  <c:v>340</c:v>
                </c:pt>
                <c:pt idx="30762">
                  <c:v>285</c:v>
                </c:pt>
                <c:pt idx="30763">
                  <c:v>291</c:v>
                </c:pt>
                <c:pt idx="30764">
                  <c:v>178</c:v>
                </c:pt>
                <c:pt idx="30765">
                  <c:v>582</c:v>
                </c:pt>
                <c:pt idx="30766">
                  <c:v>202</c:v>
                </c:pt>
                <c:pt idx="30767">
                  <c:v>577</c:v>
                </c:pt>
                <c:pt idx="30768">
                  <c:v>598</c:v>
                </c:pt>
                <c:pt idx="30769">
                  <c:v>154</c:v>
                </c:pt>
                <c:pt idx="30770">
                  <c:v>318</c:v>
                </c:pt>
                <c:pt idx="30771">
                  <c:v>433</c:v>
                </c:pt>
                <c:pt idx="30772">
                  <c:v>612</c:v>
                </c:pt>
                <c:pt idx="30773">
                  <c:v>1080</c:v>
                </c:pt>
                <c:pt idx="30774">
                  <c:v>408</c:v>
                </c:pt>
                <c:pt idx="30775">
                  <c:v>450</c:v>
                </c:pt>
                <c:pt idx="30776">
                  <c:v>786</c:v>
                </c:pt>
                <c:pt idx="30777">
                  <c:v>130</c:v>
                </c:pt>
                <c:pt idx="30778">
                  <c:v>77</c:v>
                </c:pt>
                <c:pt idx="30779">
                  <c:v>67</c:v>
                </c:pt>
                <c:pt idx="30780">
                  <c:v>161</c:v>
                </c:pt>
                <c:pt idx="30781">
                  <c:v>35</c:v>
                </c:pt>
                <c:pt idx="30782">
                  <c:v>22</c:v>
                </c:pt>
                <c:pt idx="30783">
                  <c:v>219</c:v>
                </c:pt>
                <c:pt idx="30784">
                  <c:v>21</c:v>
                </c:pt>
                <c:pt idx="30785">
                  <c:v>51</c:v>
                </c:pt>
                <c:pt idx="30786">
                  <c:v>38</c:v>
                </c:pt>
                <c:pt idx="30787">
                  <c:v>249</c:v>
                </c:pt>
                <c:pt idx="30788">
                  <c:v>400</c:v>
                </c:pt>
                <c:pt idx="30789">
                  <c:v>418</c:v>
                </c:pt>
                <c:pt idx="30790">
                  <c:v>419</c:v>
                </c:pt>
                <c:pt idx="30791">
                  <c:v>454</c:v>
                </c:pt>
                <c:pt idx="30792">
                  <c:v>707</c:v>
                </c:pt>
                <c:pt idx="30793">
                  <c:v>433</c:v>
                </c:pt>
                <c:pt idx="30794">
                  <c:v>370</c:v>
                </c:pt>
                <c:pt idx="30795">
                  <c:v>324</c:v>
                </c:pt>
                <c:pt idx="30796">
                  <c:v>431</c:v>
                </c:pt>
                <c:pt idx="30797">
                  <c:v>462</c:v>
                </c:pt>
                <c:pt idx="30798">
                  <c:v>195</c:v>
                </c:pt>
                <c:pt idx="30799">
                  <c:v>376</c:v>
                </c:pt>
                <c:pt idx="30800">
                  <c:v>241</c:v>
                </c:pt>
                <c:pt idx="30801">
                  <c:v>120</c:v>
                </c:pt>
                <c:pt idx="30802">
                  <c:v>463</c:v>
                </c:pt>
                <c:pt idx="30803">
                  <c:v>379</c:v>
                </c:pt>
                <c:pt idx="30804">
                  <c:v>217</c:v>
                </c:pt>
                <c:pt idx="30805">
                  <c:v>243</c:v>
                </c:pt>
                <c:pt idx="30806">
                  <c:v>276</c:v>
                </c:pt>
                <c:pt idx="30807">
                  <c:v>217</c:v>
                </c:pt>
                <c:pt idx="30808">
                  <c:v>211</c:v>
                </c:pt>
                <c:pt idx="30809">
                  <c:v>275</c:v>
                </c:pt>
                <c:pt idx="30810">
                  <c:v>248</c:v>
                </c:pt>
                <c:pt idx="30811">
                  <c:v>312</c:v>
                </c:pt>
                <c:pt idx="30812">
                  <c:v>446</c:v>
                </c:pt>
                <c:pt idx="30813">
                  <c:v>777</c:v>
                </c:pt>
                <c:pt idx="30814">
                  <c:v>665</c:v>
                </c:pt>
                <c:pt idx="30815">
                  <c:v>685</c:v>
                </c:pt>
                <c:pt idx="30816">
                  <c:v>1113</c:v>
                </c:pt>
                <c:pt idx="30817">
                  <c:v>445</c:v>
                </c:pt>
                <c:pt idx="30818">
                  <c:v>1140</c:v>
                </c:pt>
                <c:pt idx="30819">
                  <c:v>626</c:v>
                </c:pt>
                <c:pt idx="30820">
                  <c:v>502</c:v>
                </c:pt>
                <c:pt idx="30821">
                  <c:v>730</c:v>
                </c:pt>
                <c:pt idx="30822">
                  <c:v>1041</c:v>
                </c:pt>
                <c:pt idx="30823">
                  <c:v>1176</c:v>
                </c:pt>
                <c:pt idx="30824">
                  <c:v>197</c:v>
                </c:pt>
                <c:pt idx="30825">
                  <c:v>276</c:v>
                </c:pt>
                <c:pt idx="30826">
                  <c:v>244</c:v>
                </c:pt>
                <c:pt idx="30827">
                  <c:v>327</c:v>
                </c:pt>
                <c:pt idx="30828">
                  <c:v>393</c:v>
                </c:pt>
                <c:pt idx="30829">
                  <c:v>319</c:v>
                </c:pt>
                <c:pt idx="30830">
                  <c:v>383</c:v>
                </c:pt>
                <c:pt idx="30831">
                  <c:v>453</c:v>
                </c:pt>
                <c:pt idx="30832">
                  <c:v>230</c:v>
                </c:pt>
                <c:pt idx="30833">
                  <c:v>307</c:v>
                </c:pt>
                <c:pt idx="30834">
                  <c:v>240</c:v>
                </c:pt>
                <c:pt idx="30835">
                  <c:v>238</c:v>
                </c:pt>
                <c:pt idx="30836">
                  <c:v>229</c:v>
                </c:pt>
                <c:pt idx="30837">
                  <c:v>145</c:v>
                </c:pt>
                <c:pt idx="30838">
                  <c:v>217</c:v>
                </c:pt>
                <c:pt idx="30839">
                  <c:v>399</c:v>
                </c:pt>
                <c:pt idx="30840">
                  <c:v>310</c:v>
                </c:pt>
                <c:pt idx="30841">
                  <c:v>217</c:v>
                </c:pt>
                <c:pt idx="30842">
                  <c:v>206</c:v>
                </c:pt>
                <c:pt idx="30843">
                  <c:v>192</c:v>
                </c:pt>
                <c:pt idx="30844">
                  <c:v>161</c:v>
                </c:pt>
                <c:pt idx="30845">
                  <c:v>300</c:v>
                </c:pt>
                <c:pt idx="30846">
                  <c:v>204</c:v>
                </c:pt>
                <c:pt idx="30847">
                  <c:v>245</c:v>
                </c:pt>
                <c:pt idx="30848">
                  <c:v>129</c:v>
                </c:pt>
                <c:pt idx="30849">
                  <c:v>39</c:v>
                </c:pt>
                <c:pt idx="30850">
                  <c:v>119</c:v>
                </c:pt>
                <c:pt idx="30851">
                  <c:v>48</c:v>
                </c:pt>
                <c:pt idx="30852">
                  <c:v>159</c:v>
                </c:pt>
                <c:pt idx="30853">
                  <c:v>203</c:v>
                </c:pt>
                <c:pt idx="30854">
                  <c:v>321</c:v>
                </c:pt>
                <c:pt idx="30855">
                  <c:v>87</c:v>
                </c:pt>
                <c:pt idx="30856">
                  <c:v>122</c:v>
                </c:pt>
                <c:pt idx="30857">
                  <c:v>104</c:v>
                </c:pt>
                <c:pt idx="30858">
                  <c:v>74</c:v>
                </c:pt>
                <c:pt idx="30859">
                  <c:v>111</c:v>
                </c:pt>
                <c:pt idx="30860">
                  <c:v>276</c:v>
                </c:pt>
                <c:pt idx="30861">
                  <c:v>291</c:v>
                </c:pt>
                <c:pt idx="30862">
                  <c:v>214</c:v>
                </c:pt>
                <c:pt idx="30863">
                  <c:v>274</c:v>
                </c:pt>
                <c:pt idx="30864">
                  <c:v>386</c:v>
                </c:pt>
                <c:pt idx="30865">
                  <c:v>342</c:v>
                </c:pt>
                <c:pt idx="30866">
                  <c:v>313</c:v>
                </c:pt>
                <c:pt idx="30867">
                  <c:v>184</c:v>
                </c:pt>
                <c:pt idx="30868">
                  <c:v>229</c:v>
                </c:pt>
                <c:pt idx="30869">
                  <c:v>195</c:v>
                </c:pt>
                <c:pt idx="30870">
                  <c:v>255</c:v>
                </c:pt>
                <c:pt idx="30871">
                  <c:v>299</c:v>
                </c:pt>
                <c:pt idx="30872">
                  <c:v>340</c:v>
                </c:pt>
                <c:pt idx="30873">
                  <c:v>302</c:v>
                </c:pt>
                <c:pt idx="30874">
                  <c:v>260</c:v>
                </c:pt>
                <c:pt idx="30875">
                  <c:v>265</c:v>
                </c:pt>
                <c:pt idx="30876">
                  <c:v>478</c:v>
                </c:pt>
                <c:pt idx="30877">
                  <c:v>408</c:v>
                </c:pt>
                <c:pt idx="30878">
                  <c:v>318</c:v>
                </c:pt>
                <c:pt idx="30879">
                  <c:v>382</c:v>
                </c:pt>
                <c:pt idx="30880">
                  <c:v>437</c:v>
                </c:pt>
                <c:pt idx="30881">
                  <c:v>354</c:v>
                </c:pt>
                <c:pt idx="30882">
                  <c:v>429</c:v>
                </c:pt>
                <c:pt idx="30883">
                  <c:v>864</c:v>
                </c:pt>
                <c:pt idx="30884">
                  <c:v>101</c:v>
                </c:pt>
                <c:pt idx="30885">
                  <c:v>36</c:v>
                </c:pt>
                <c:pt idx="30886">
                  <c:v>269</c:v>
                </c:pt>
                <c:pt idx="30887">
                  <c:v>321</c:v>
                </c:pt>
                <c:pt idx="30888">
                  <c:v>365</c:v>
                </c:pt>
                <c:pt idx="30889">
                  <c:v>353</c:v>
                </c:pt>
                <c:pt idx="30890">
                  <c:v>328</c:v>
                </c:pt>
                <c:pt idx="30891">
                  <c:v>424</c:v>
                </c:pt>
                <c:pt idx="30892">
                  <c:v>270</c:v>
                </c:pt>
                <c:pt idx="30893">
                  <c:v>275</c:v>
                </c:pt>
                <c:pt idx="30894">
                  <c:v>307</c:v>
                </c:pt>
                <c:pt idx="30895">
                  <c:v>176</c:v>
                </c:pt>
                <c:pt idx="30896">
                  <c:v>211</c:v>
                </c:pt>
                <c:pt idx="30897">
                  <c:v>267</c:v>
                </c:pt>
                <c:pt idx="30898">
                  <c:v>191</c:v>
                </c:pt>
                <c:pt idx="30899">
                  <c:v>138</c:v>
                </c:pt>
                <c:pt idx="30900">
                  <c:v>152</c:v>
                </c:pt>
                <c:pt idx="30901">
                  <c:v>193</c:v>
                </c:pt>
                <c:pt idx="30902">
                  <c:v>199</c:v>
                </c:pt>
                <c:pt idx="30903">
                  <c:v>384</c:v>
                </c:pt>
                <c:pt idx="30904">
                  <c:v>343</c:v>
                </c:pt>
                <c:pt idx="30905">
                  <c:v>131</c:v>
                </c:pt>
                <c:pt idx="30906">
                  <c:v>231</c:v>
                </c:pt>
                <c:pt idx="30907">
                  <c:v>327</c:v>
                </c:pt>
                <c:pt idx="30908">
                  <c:v>214</c:v>
                </c:pt>
                <c:pt idx="30909">
                  <c:v>213</c:v>
                </c:pt>
                <c:pt idx="30910">
                  <c:v>357</c:v>
                </c:pt>
                <c:pt idx="30911">
                  <c:v>159</c:v>
                </c:pt>
                <c:pt idx="30912">
                  <c:v>133</c:v>
                </c:pt>
                <c:pt idx="30913">
                  <c:v>231</c:v>
                </c:pt>
                <c:pt idx="30914">
                  <c:v>135</c:v>
                </c:pt>
                <c:pt idx="30915">
                  <c:v>178</c:v>
                </c:pt>
                <c:pt idx="30916">
                  <c:v>161</c:v>
                </c:pt>
                <c:pt idx="30917">
                  <c:v>154</c:v>
                </c:pt>
                <c:pt idx="30918">
                  <c:v>172</c:v>
                </c:pt>
                <c:pt idx="30919">
                  <c:v>208</c:v>
                </c:pt>
                <c:pt idx="30920">
                  <c:v>116</c:v>
                </c:pt>
                <c:pt idx="30921">
                  <c:v>168</c:v>
                </c:pt>
                <c:pt idx="30922" formatCode="0.00E+00">
                  <c:v>4.8999999999999998E-3</c:v>
                </c:pt>
                <c:pt idx="30923">
                  <c:v>115</c:v>
                </c:pt>
                <c:pt idx="30924">
                  <c:v>255</c:v>
                </c:pt>
                <c:pt idx="30925">
                  <c:v>187</c:v>
                </c:pt>
                <c:pt idx="30926">
                  <c:v>200</c:v>
                </c:pt>
                <c:pt idx="30927">
                  <c:v>279</c:v>
                </c:pt>
                <c:pt idx="30928">
                  <c:v>206</c:v>
                </c:pt>
                <c:pt idx="30929">
                  <c:v>303</c:v>
                </c:pt>
                <c:pt idx="30930">
                  <c:v>356</c:v>
                </c:pt>
                <c:pt idx="30931">
                  <c:v>333</c:v>
                </c:pt>
                <c:pt idx="30932">
                  <c:v>293</c:v>
                </c:pt>
                <c:pt idx="30933">
                  <c:v>238</c:v>
                </c:pt>
                <c:pt idx="30934">
                  <c:v>272</c:v>
                </c:pt>
                <c:pt idx="30935">
                  <c:v>262</c:v>
                </c:pt>
                <c:pt idx="30936">
                  <c:v>190</c:v>
                </c:pt>
                <c:pt idx="30937">
                  <c:v>299</c:v>
                </c:pt>
                <c:pt idx="30938">
                  <c:v>271</c:v>
                </c:pt>
                <c:pt idx="30939">
                  <c:v>368</c:v>
                </c:pt>
                <c:pt idx="30940">
                  <c:v>358</c:v>
                </c:pt>
                <c:pt idx="30941">
                  <c:v>548</c:v>
                </c:pt>
                <c:pt idx="30942">
                  <c:v>713</c:v>
                </c:pt>
                <c:pt idx="30943">
                  <c:v>394</c:v>
                </c:pt>
                <c:pt idx="30944">
                  <c:v>434</c:v>
                </c:pt>
                <c:pt idx="30945">
                  <c:v>461</c:v>
                </c:pt>
                <c:pt idx="30946">
                  <c:v>348</c:v>
                </c:pt>
                <c:pt idx="30947">
                  <c:v>418</c:v>
                </c:pt>
                <c:pt idx="30948">
                  <c:v>344</c:v>
                </c:pt>
                <c:pt idx="30949">
                  <c:v>462</c:v>
                </c:pt>
                <c:pt idx="30950">
                  <c:v>404</c:v>
                </c:pt>
                <c:pt idx="30951">
                  <c:v>345</c:v>
                </c:pt>
                <c:pt idx="30952">
                  <c:v>395</c:v>
                </c:pt>
                <c:pt idx="30953">
                  <c:v>305</c:v>
                </c:pt>
                <c:pt idx="30954">
                  <c:v>273</c:v>
                </c:pt>
                <c:pt idx="30955">
                  <c:v>342</c:v>
                </c:pt>
                <c:pt idx="30956">
                  <c:v>299</c:v>
                </c:pt>
                <c:pt idx="30957">
                  <c:v>180</c:v>
                </c:pt>
                <c:pt idx="30958">
                  <c:v>128</c:v>
                </c:pt>
                <c:pt idx="30959">
                  <c:v>245</c:v>
                </c:pt>
                <c:pt idx="30960">
                  <c:v>285</c:v>
                </c:pt>
                <c:pt idx="30961">
                  <c:v>225</c:v>
                </c:pt>
                <c:pt idx="30962">
                  <c:v>317</c:v>
                </c:pt>
                <c:pt idx="30963">
                  <c:v>158</c:v>
                </c:pt>
                <c:pt idx="30964">
                  <c:v>333</c:v>
                </c:pt>
                <c:pt idx="30965">
                  <c:v>365</c:v>
                </c:pt>
                <c:pt idx="30966">
                  <c:v>426</c:v>
                </c:pt>
                <c:pt idx="30967">
                  <c:v>301</c:v>
                </c:pt>
                <c:pt idx="30968">
                  <c:v>485</c:v>
                </c:pt>
                <c:pt idx="30969">
                  <c:v>279</c:v>
                </c:pt>
                <c:pt idx="30970">
                  <c:v>319</c:v>
                </c:pt>
                <c:pt idx="30971">
                  <c:v>196</c:v>
                </c:pt>
                <c:pt idx="30972">
                  <c:v>183</c:v>
                </c:pt>
                <c:pt idx="30973">
                  <c:v>283</c:v>
                </c:pt>
                <c:pt idx="30974">
                  <c:v>1057</c:v>
                </c:pt>
                <c:pt idx="30975">
                  <c:v>678</c:v>
                </c:pt>
                <c:pt idx="30976">
                  <c:v>803</c:v>
                </c:pt>
                <c:pt idx="30977">
                  <c:v>540</c:v>
                </c:pt>
                <c:pt idx="30978">
                  <c:v>844</c:v>
                </c:pt>
                <c:pt idx="30979">
                  <c:v>1324</c:v>
                </c:pt>
                <c:pt idx="30980">
                  <c:v>424</c:v>
                </c:pt>
                <c:pt idx="30981">
                  <c:v>390</c:v>
                </c:pt>
                <c:pt idx="30982">
                  <c:v>561</c:v>
                </c:pt>
                <c:pt idx="30983">
                  <c:v>386</c:v>
                </c:pt>
                <c:pt idx="30984">
                  <c:v>1239</c:v>
                </c:pt>
                <c:pt idx="30985">
                  <c:v>691</c:v>
                </c:pt>
                <c:pt idx="30986">
                  <c:v>223</c:v>
                </c:pt>
                <c:pt idx="30987">
                  <c:v>260</c:v>
                </c:pt>
                <c:pt idx="30988">
                  <c:v>278</c:v>
                </c:pt>
                <c:pt idx="30989">
                  <c:v>397</c:v>
                </c:pt>
                <c:pt idx="30990">
                  <c:v>323</c:v>
                </c:pt>
                <c:pt idx="30991">
                  <c:v>375</c:v>
                </c:pt>
                <c:pt idx="30992">
                  <c:v>258</c:v>
                </c:pt>
                <c:pt idx="30993">
                  <c:v>204</c:v>
                </c:pt>
                <c:pt idx="30994">
                  <c:v>250</c:v>
                </c:pt>
                <c:pt idx="30995">
                  <c:v>276</c:v>
                </c:pt>
                <c:pt idx="30996">
                  <c:v>247</c:v>
                </c:pt>
                <c:pt idx="30997">
                  <c:v>317</c:v>
                </c:pt>
                <c:pt idx="30998">
                  <c:v>266</c:v>
                </c:pt>
                <c:pt idx="30999">
                  <c:v>194</c:v>
                </c:pt>
                <c:pt idx="31000">
                  <c:v>270</c:v>
                </c:pt>
                <c:pt idx="31001">
                  <c:v>212</c:v>
                </c:pt>
                <c:pt idx="31002">
                  <c:v>295</c:v>
                </c:pt>
                <c:pt idx="31003">
                  <c:v>355</c:v>
                </c:pt>
                <c:pt idx="31004">
                  <c:v>333</c:v>
                </c:pt>
                <c:pt idx="31005">
                  <c:v>271</c:v>
                </c:pt>
                <c:pt idx="31006">
                  <c:v>201</c:v>
                </c:pt>
                <c:pt idx="31007">
                  <c:v>278</c:v>
                </c:pt>
                <c:pt idx="31008">
                  <c:v>201</c:v>
                </c:pt>
                <c:pt idx="31009">
                  <c:v>413</c:v>
                </c:pt>
                <c:pt idx="31010">
                  <c:v>269</c:v>
                </c:pt>
                <c:pt idx="31011">
                  <c:v>235</c:v>
                </c:pt>
                <c:pt idx="31012">
                  <c:v>265</c:v>
                </c:pt>
                <c:pt idx="31013">
                  <c:v>265</c:v>
                </c:pt>
                <c:pt idx="31014">
                  <c:v>292</c:v>
                </c:pt>
                <c:pt idx="31015">
                  <c:v>443</c:v>
                </c:pt>
                <c:pt idx="31016">
                  <c:v>397</c:v>
                </c:pt>
                <c:pt idx="31017">
                  <c:v>207</c:v>
                </c:pt>
                <c:pt idx="31018">
                  <c:v>217</c:v>
                </c:pt>
                <c:pt idx="31019">
                  <c:v>255</c:v>
                </c:pt>
                <c:pt idx="31020">
                  <c:v>353</c:v>
                </c:pt>
                <c:pt idx="31021">
                  <c:v>275</c:v>
                </c:pt>
                <c:pt idx="31022">
                  <c:v>358</c:v>
                </c:pt>
                <c:pt idx="31023">
                  <c:v>307</c:v>
                </c:pt>
                <c:pt idx="31024">
                  <c:v>253</c:v>
                </c:pt>
                <c:pt idx="31025">
                  <c:v>311</c:v>
                </c:pt>
                <c:pt idx="31026">
                  <c:v>459</c:v>
                </c:pt>
                <c:pt idx="31027">
                  <c:v>313</c:v>
                </c:pt>
                <c:pt idx="31028">
                  <c:v>314</c:v>
                </c:pt>
                <c:pt idx="31029">
                  <c:v>229</c:v>
                </c:pt>
                <c:pt idx="31030">
                  <c:v>201</c:v>
                </c:pt>
                <c:pt idx="31031">
                  <c:v>299</c:v>
                </c:pt>
                <c:pt idx="31032">
                  <c:v>172</c:v>
                </c:pt>
                <c:pt idx="31033">
                  <c:v>322</c:v>
                </c:pt>
                <c:pt idx="31034">
                  <c:v>57</c:v>
                </c:pt>
                <c:pt idx="31035">
                  <c:v>139</c:v>
                </c:pt>
                <c:pt idx="31036">
                  <c:v>76</c:v>
                </c:pt>
                <c:pt idx="31037">
                  <c:v>162</c:v>
                </c:pt>
                <c:pt idx="31038">
                  <c:v>81</c:v>
                </c:pt>
                <c:pt idx="31039">
                  <c:v>174</c:v>
                </c:pt>
                <c:pt idx="31040">
                  <c:v>275</c:v>
                </c:pt>
                <c:pt idx="31041">
                  <c:v>147</c:v>
                </c:pt>
                <c:pt idx="31042">
                  <c:v>121</c:v>
                </c:pt>
                <c:pt idx="31043">
                  <c:v>165</c:v>
                </c:pt>
                <c:pt idx="31044">
                  <c:v>144</c:v>
                </c:pt>
                <c:pt idx="31045">
                  <c:v>193</c:v>
                </c:pt>
                <c:pt idx="31046">
                  <c:v>166</c:v>
                </c:pt>
                <c:pt idx="31047">
                  <c:v>79</c:v>
                </c:pt>
                <c:pt idx="31048">
                  <c:v>198</c:v>
                </c:pt>
                <c:pt idx="31049">
                  <c:v>419</c:v>
                </c:pt>
                <c:pt idx="31050">
                  <c:v>204</c:v>
                </c:pt>
                <c:pt idx="31051">
                  <c:v>399</c:v>
                </c:pt>
                <c:pt idx="31052">
                  <c:v>473</c:v>
                </c:pt>
                <c:pt idx="31053">
                  <c:v>357</c:v>
                </c:pt>
                <c:pt idx="31054">
                  <c:v>315</c:v>
                </c:pt>
                <c:pt idx="31055">
                  <c:v>217</c:v>
                </c:pt>
                <c:pt idx="31056">
                  <c:v>256</c:v>
                </c:pt>
                <c:pt idx="31057">
                  <c:v>374</c:v>
                </c:pt>
                <c:pt idx="31058">
                  <c:v>186</c:v>
                </c:pt>
                <c:pt idx="31059">
                  <c:v>352</c:v>
                </c:pt>
                <c:pt idx="31060">
                  <c:v>302</c:v>
                </c:pt>
                <c:pt idx="31061">
                  <c:v>130</c:v>
                </c:pt>
                <c:pt idx="31062">
                  <c:v>374</c:v>
                </c:pt>
                <c:pt idx="31063">
                  <c:v>366</c:v>
                </c:pt>
                <c:pt idx="31064">
                  <c:v>340</c:v>
                </c:pt>
                <c:pt idx="31065">
                  <c:v>336</c:v>
                </c:pt>
                <c:pt idx="31066">
                  <c:v>462</c:v>
                </c:pt>
                <c:pt idx="31067">
                  <c:v>244</c:v>
                </c:pt>
                <c:pt idx="31068">
                  <c:v>209</c:v>
                </c:pt>
                <c:pt idx="31069">
                  <c:v>386</c:v>
                </c:pt>
                <c:pt idx="31070">
                  <c:v>153</c:v>
                </c:pt>
                <c:pt idx="31071">
                  <c:v>197</c:v>
                </c:pt>
                <c:pt idx="31072">
                  <c:v>158</c:v>
                </c:pt>
                <c:pt idx="31073">
                  <c:v>172</c:v>
                </c:pt>
                <c:pt idx="31074">
                  <c:v>218</c:v>
                </c:pt>
                <c:pt idx="31075">
                  <c:v>329</c:v>
                </c:pt>
                <c:pt idx="31076">
                  <c:v>237</c:v>
                </c:pt>
                <c:pt idx="31077">
                  <c:v>277</c:v>
                </c:pt>
                <c:pt idx="31078">
                  <c:v>215</c:v>
                </c:pt>
                <c:pt idx="31079">
                  <c:v>222</c:v>
                </c:pt>
                <c:pt idx="31080">
                  <c:v>227</c:v>
                </c:pt>
                <c:pt idx="31081">
                  <c:v>220</c:v>
                </c:pt>
                <c:pt idx="31082">
                  <c:v>155</c:v>
                </c:pt>
                <c:pt idx="31083">
                  <c:v>147</c:v>
                </c:pt>
                <c:pt idx="31084">
                  <c:v>262</c:v>
                </c:pt>
                <c:pt idx="31085">
                  <c:v>304</c:v>
                </c:pt>
                <c:pt idx="31086">
                  <c:v>233</c:v>
                </c:pt>
                <c:pt idx="31087">
                  <c:v>432</c:v>
                </c:pt>
                <c:pt idx="31088">
                  <c:v>231</c:v>
                </c:pt>
                <c:pt idx="31089">
                  <c:v>227</c:v>
                </c:pt>
                <c:pt idx="31090">
                  <c:v>207</c:v>
                </c:pt>
                <c:pt idx="31091">
                  <c:v>215</c:v>
                </c:pt>
                <c:pt idx="31092">
                  <c:v>201</c:v>
                </c:pt>
                <c:pt idx="31093">
                  <c:v>151</c:v>
                </c:pt>
                <c:pt idx="31094">
                  <c:v>161</c:v>
                </c:pt>
                <c:pt idx="31095">
                  <c:v>270</c:v>
                </c:pt>
                <c:pt idx="31096">
                  <c:v>307</c:v>
                </c:pt>
                <c:pt idx="31097">
                  <c:v>277</c:v>
                </c:pt>
                <c:pt idx="31098">
                  <c:v>320</c:v>
                </c:pt>
                <c:pt idx="31099">
                  <c:v>388</c:v>
                </c:pt>
                <c:pt idx="31100">
                  <c:v>376</c:v>
                </c:pt>
                <c:pt idx="31101">
                  <c:v>401</c:v>
                </c:pt>
                <c:pt idx="31102">
                  <c:v>593</c:v>
                </c:pt>
                <c:pt idx="31103">
                  <c:v>284</c:v>
                </c:pt>
                <c:pt idx="31104">
                  <c:v>322</c:v>
                </c:pt>
                <c:pt idx="31105">
                  <c:v>310</c:v>
                </c:pt>
                <c:pt idx="31106">
                  <c:v>410</c:v>
                </c:pt>
                <c:pt idx="31107">
                  <c:v>304</c:v>
                </c:pt>
                <c:pt idx="31108">
                  <c:v>381</c:v>
                </c:pt>
                <c:pt idx="31109">
                  <c:v>301</c:v>
                </c:pt>
                <c:pt idx="31110">
                  <c:v>464</c:v>
                </c:pt>
                <c:pt idx="31111">
                  <c:v>419</c:v>
                </c:pt>
                <c:pt idx="31112">
                  <c:v>466</c:v>
                </c:pt>
                <c:pt idx="31113">
                  <c:v>361</c:v>
                </c:pt>
                <c:pt idx="31114">
                  <c:v>405</c:v>
                </c:pt>
                <c:pt idx="31115">
                  <c:v>364</c:v>
                </c:pt>
                <c:pt idx="31116">
                  <c:v>246</c:v>
                </c:pt>
                <c:pt idx="31117">
                  <c:v>267</c:v>
                </c:pt>
                <c:pt idx="31118">
                  <c:v>278</c:v>
                </c:pt>
                <c:pt idx="31119">
                  <c:v>269</c:v>
                </c:pt>
                <c:pt idx="31120">
                  <c:v>310</c:v>
                </c:pt>
                <c:pt idx="31121">
                  <c:v>321</c:v>
                </c:pt>
                <c:pt idx="31122">
                  <c:v>283</c:v>
                </c:pt>
                <c:pt idx="31123">
                  <c:v>380</c:v>
                </c:pt>
                <c:pt idx="31124">
                  <c:v>459</c:v>
                </c:pt>
                <c:pt idx="31125">
                  <c:v>251</c:v>
                </c:pt>
                <c:pt idx="31126">
                  <c:v>219</c:v>
                </c:pt>
                <c:pt idx="31127">
                  <c:v>241</c:v>
                </c:pt>
                <c:pt idx="31128">
                  <c:v>331</c:v>
                </c:pt>
                <c:pt idx="31129">
                  <c:v>331</c:v>
                </c:pt>
                <c:pt idx="31130">
                  <c:v>304</c:v>
                </c:pt>
                <c:pt idx="31131">
                  <c:v>294</c:v>
                </c:pt>
                <c:pt idx="31132">
                  <c:v>67</c:v>
                </c:pt>
                <c:pt idx="31133">
                  <c:v>58</c:v>
                </c:pt>
                <c:pt idx="31134">
                  <c:v>85</c:v>
                </c:pt>
                <c:pt idx="31135">
                  <c:v>234</c:v>
                </c:pt>
                <c:pt idx="31136">
                  <c:v>167</c:v>
                </c:pt>
                <c:pt idx="31137">
                  <c:v>265</c:v>
                </c:pt>
                <c:pt idx="31138">
                  <c:v>179</c:v>
                </c:pt>
                <c:pt idx="31139">
                  <c:v>285</c:v>
                </c:pt>
                <c:pt idx="31140">
                  <c:v>461</c:v>
                </c:pt>
                <c:pt idx="31141">
                  <c:v>260</c:v>
                </c:pt>
                <c:pt idx="31142">
                  <c:v>202</c:v>
                </c:pt>
                <c:pt idx="31143">
                  <c:v>173</c:v>
                </c:pt>
                <c:pt idx="31144">
                  <c:v>183</c:v>
                </c:pt>
                <c:pt idx="31145">
                  <c:v>321</c:v>
                </c:pt>
                <c:pt idx="31146">
                  <c:v>279</c:v>
                </c:pt>
                <c:pt idx="31147">
                  <c:v>157</c:v>
                </c:pt>
                <c:pt idx="31148">
                  <c:v>229</c:v>
                </c:pt>
                <c:pt idx="31149">
                  <c:v>252</c:v>
                </c:pt>
                <c:pt idx="31150">
                  <c:v>306</c:v>
                </c:pt>
                <c:pt idx="31151">
                  <c:v>109</c:v>
                </c:pt>
                <c:pt idx="31152">
                  <c:v>158</c:v>
                </c:pt>
                <c:pt idx="31153">
                  <c:v>262</c:v>
                </c:pt>
                <c:pt idx="31154">
                  <c:v>338</c:v>
                </c:pt>
                <c:pt idx="31155">
                  <c:v>126</c:v>
                </c:pt>
                <c:pt idx="31156">
                  <c:v>95</c:v>
                </c:pt>
                <c:pt idx="31157">
                  <c:v>65</c:v>
                </c:pt>
                <c:pt idx="31158">
                  <c:v>149</c:v>
                </c:pt>
                <c:pt idx="31159">
                  <c:v>196</c:v>
                </c:pt>
                <c:pt idx="31160">
                  <c:v>187</c:v>
                </c:pt>
                <c:pt idx="31161">
                  <c:v>314</c:v>
                </c:pt>
                <c:pt idx="31162">
                  <c:v>295</c:v>
                </c:pt>
                <c:pt idx="31163">
                  <c:v>423</c:v>
                </c:pt>
                <c:pt idx="31164">
                  <c:v>246</c:v>
                </c:pt>
                <c:pt idx="31165">
                  <c:v>354</c:v>
                </c:pt>
                <c:pt idx="31166">
                  <c:v>282</c:v>
                </c:pt>
                <c:pt idx="31167">
                  <c:v>238</c:v>
                </c:pt>
                <c:pt idx="31168">
                  <c:v>252</c:v>
                </c:pt>
                <c:pt idx="31169">
                  <c:v>238</c:v>
                </c:pt>
                <c:pt idx="31170">
                  <c:v>202</c:v>
                </c:pt>
                <c:pt idx="31171">
                  <c:v>203</c:v>
                </c:pt>
                <c:pt idx="31172">
                  <c:v>207</c:v>
                </c:pt>
                <c:pt idx="31173">
                  <c:v>227</c:v>
                </c:pt>
                <c:pt idx="31174">
                  <c:v>355</c:v>
                </c:pt>
                <c:pt idx="31175">
                  <c:v>305</c:v>
                </c:pt>
                <c:pt idx="31176">
                  <c:v>297</c:v>
                </c:pt>
                <c:pt idx="31177">
                  <c:v>248</c:v>
                </c:pt>
                <c:pt idx="31178">
                  <c:v>214</c:v>
                </c:pt>
                <c:pt idx="31179">
                  <c:v>272</c:v>
                </c:pt>
                <c:pt idx="31180">
                  <c:v>193</c:v>
                </c:pt>
                <c:pt idx="31181">
                  <c:v>125</c:v>
                </c:pt>
                <c:pt idx="31182">
                  <c:v>194</c:v>
                </c:pt>
                <c:pt idx="31183">
                  <c:v>212</c:v>
                </c:pt>
                <c:pt idx="31184">
                  <c:v>255</c:v>
                </c:pt>
                <c:pt idx="31185">
                  <c:v>355</c:v>
                </c:pt>
                <c:pt idx="31186">
                  <c:v>408</c:v>
                </c:pt>
                <c:pt idx="31187">
                  <c:v>457</c:v>
                </c:pt>
                <c:pt idx="31188">
                  <c:v>726</c:v>
                </c:pt>
                <c:pt idx="31189">
                  <c:v>317</c:v>
                </c:pt>
                <c:pt idx="31190">
                  <c:v>285</c:v>
                </c:pt>
                <c:pt idx="31191">
                  <c:v>503</c:v>
                </c:pt>
                <c:pt idx="31192">
                  <c:v>228</c:v>
                </c:pt>
                <c:pt idx="31193">
                  <c:v>412</c:v>
                </c:pt>
                <c:pt idx="31194">
                  <c:v>255</c:v>
                </c:pt>
                <c:pt idx="31195">
                  <c:v>350</c:v>
                </c:pt>
                <c:pt idx="31196">
                  <c:v>248</c:v>
                </c:pt>
                <c:pt idx="31197">
                  <c:v>215</c:v>
                </c:pt>
                <c:pt idx="31198">
                  <c:v>401</c:v>
                </c:pt>
                <c:pt idx="31199">
                  <c:v>383</c:v>
                </c:pt>
                <c:pt idx="31200">
                  <c:v>389</c:v>
                </c:pt>
                <c:pt idx="31201">
                  <c:v>288</c:v>
                </c:pt>
                <c:pt idx="31202">
                  <c:v>341</c:v>
                </c:pt>
                <c:pt idx="31203">
                  <c:v>243</c:v>
                </c:pt>
                <c:pt idx="31204">
                  <c:v>310</c:v>
                </c:pt>
                <c:pt idx="31205">
                  <c:v>368</c:v>
                </c:pt>
                <c:pt idx="31206">
                  <c:v>227</c:v>
                </c:pt>
                <c:pt idx="31207">
                  <c:v>263</c:v>
                </c:pt>
                <c:pt idx="31208">
                  <c:v>166</c:v>
                </c:pt>
                <c:pt idx="31209">
                  <c:v>207</c:v>
                </c:pt>
                <c:pt idx="31210">
                  <c:v>197</c:v>
                </c:pt>
                <c:pt idx="31211">
                  <c:v>213</c:v>
                </c:pt>
                <c:pt idx="31212">
                  <c:v>330</c:v>
                </c:pt>
                <c:pt idx="31213">
                  <c:v>218</c:v>
                </c:pt>
                <c:pt idx="31214">
                  <c:v>193</c:v>
                </c:pt>
                <c:pt idx="31215">
                  <c:v>212</c:v>
                </c:pt>
                <c:pt idx="31216">
                  <c:v>166</c:v>
                </c:pt>
                <c:pt idx="31217">
                  <c:v>204</c:v>
                </c:pt>
                <c:pt idx="31218">
                  <c:v>114</c:v>
                </c:pt>
                <c:pt idx="31219">
                  <c:v>6</c:v>
                </c:pt>
                <c:pt idx="31220">
                  <c:v>81</c:v>
                </c:pt>
                <c:pt idx="31221">
                  <c:v>316</c:v>
                </c:pt>
                <c:pt idx="31222">
                  <c:v>62</c:v>
                </c:pt>
                <c:pt idx="31223">
                  <c:v>98</c:v>
                </c:pt>
                <c:pt idx="31224">
                  <c:v>152</c:v>
                </c:pt>
                <c:pt idx="31225">
                  <c:v>44</c:v>
                </c:pt>
                <c:pt idx="31226">
                  <c:v>141</c:v>
                </c:pt>
                <c:pt idx="31227">
                  <c:v>47</c:v>
                </c:pt>
                <c:pt idx="31228">
                  <c:v>36</c:v>
                </c:pt>
                <c:pt idx="31229">
                  <c:v>52</c:v>
                </c:pt>
                <c:pt idx="31230">
                  <c:v>273</c:v>
                </c:pt>
                <c:pt idx="31231">
                  <c:v>203</c:v>
                </c:pt>
                <c:pt idx="31232">
                  <c:v>205</c:v>
                </c:pt>
                <c:pt idx="31233">
                  <c:v>313</c:v>
                </c:pt>
                <c:pt idx="31234">
                  <c:v>394</c:v>
                </c:pt>
                <c:pt idx="31235">
                  <c:v>322</c:v>
                </c:pt>
                <c:pt idx="31236">
                  <c:v>306</c:v>
                </c:pt>
                <c:pt idx="31237">
                  <c:v>316</c:v>
                </c:pt>
                <c:pt idx="31238">
                  <c:v>222</c:v>
                </c:pt>
                <c:pt idx="31239">
                  <c:v>252</c:v>
                </c:pt>
                <c:pt idx="31240">
                  <c:v>248</c:v>
                </c:pt>
                <c:pt idx="31241">
                  <c:v>267</c:v>
                </c:pt>
                <c:pt idx="31242">
                  <c:v>258</c:v>
                </c:pt>
                <c:pt idx="31243">
                  <c:v>213</c:v>
                </c:pt>
                <c:pt idx="31244">
                  <c:v>185</c:v>
                </c:pt>
                <c:pt idx="31245">
                  <c:v>358</c:v>
                </c:pt>
                <c:pt idx="31246">
                  <c:v>254</c:v>
                </c:pt>
                <c:pt idx="31247">
                  <c:v>328</c:v>
                </c:pt>
                <c:pt idx="31248">
                  <c:v>318</c:v>
                </c:pt>
                <c:pt idx="31249">
                  <c:v>305</c:v>
                </c:pt>
                <c:pt idx="31250">
                  <c:v>134</c:v>
                </c:pt>
                <c:pt idx="31251">
                  <c:v>289</c:v>
                </c:pt>
                <c:pt idx="31252">
                  <c:v>307</c:v>
                </c:pt>
                <c:pt idx="31253">
                  <c:v>259</c:v>
                </c:pt>
                <c:pt idx="31254">
                  <c:v>266</c:v>
                </c:pt>
                <c:pt idx="31255">
                  <c:v>232</c:v>
                </c:pt>
                <c:pt idx="31256">
                  <c:v>327</c:v>
                </c:pt>
                <c:pt idx="31257">
                  <c:v>253</c:v>
                </c:pt>
                <c:pt idx="31258">
                  <c:v>349</c:v>
                </c:pt>
                <c:pt idx="31259">
                  <c:v>314</c:v>
                </c:pt>
                <c:pt idx="31260">
                  <c:v>300</c:v>
                </c:pt>
                <c:pt idx="31261">
                  <c:v>185</c:v>
                </c:pt>
                <c:pt idx="31262">
                  <c:v>213</c:v>
                </c:pt>
                <c:pt idx="31263">
                  <c:v>324</c:v>
                </c:pt>
                <c:pt idx="31264">
                  <c:v>223</c:v>
                </c:pt>
                <c:pt idx="31265">
                  <c:v>265</c:v>
                </c:pt>
                <c:pt idx="31266">
                  <c:v>189</c:v>
                </c:pt>
                <c:pt idx="31267">
                  <c:v>73</c:v>
                </c:pt>
                <c:pt idx="31268">
                  <c:v>71</c:v>
                </c:pt>
                <c:pt idx="31269">
                  <c:v>135</c:v>
                </c:pt>
                <c:pt idx="31270">
                  <c:v>202</c:v>
                </c:pt>
                <c:pt idx="31271">
                  <c:v>296</c:v>
                </c:pt>
                <c:pt idx="31272">
                  <c:v>85</c:v>
                </c:pt>
                <c:pt idx="31273">
                  <c:v>157</c:v>
                </c:pt>
                <c:pt idx="31274">
                  <c:v>75</c:v>
                </c:pt>
                <c:pt idx="31275">
                  <c:v>149</c:v>
                </c:pt>
                <c:pt idx="31276">
                  <c:v>65</c:v>
                </c:pt>
                <c:pt idx="31277">
                  <c:v>123</c:v>
                </c:pt>
                <c:pt idx="31278">
                  <c:v>48</c:v>
                </c:pt>
                <c:pt idx="31279">
                  <c:v>47</c:v>
                </c:pt>
                <c:pt idx="31280">
                  <c:v>15</c:v>
                </c:pt>
                <c:pt idx="31281">
                  <c:v>60</c:v>
                </c:pt>
                <c:pt idx="31282">
                  <c:v>35</c:v>
                </c:pt>
                <c:pt idx="31283">
                  <c:v>239</c:v>
                </c:pt>
                <c:pt idx="31284">
                  <c:v>126</c:v>
                </c:pt>
                <c:pt idx="31285">
                  <c:v>114</c:v>
                </c:pt>
                <c:pt idx="31286">
                  <c:v>28</c:v>
                </c:pt>
                <c:pt idx="31287">
                  <c:v>104</c:v>
                </c:pt>
                <c:pt idx="31288">
                  <c:v>13</c:v>
                </c:pt>
                <c:pt idx="31289">
                  <c:v>45</c:v>
                </c:pt>
                <c:pt idx="31290">
                  <c:v>243</c:v>
                </c:pt>
                <c:pt idx="31291">
                  <c:v>291</c:v>
                </c:pt>
                <c:pt idx="31292">
                  <c:v>357</c:v>
                </c:pt>
                <c:pt idx="31293">
                  <c:v>395</c:v>
                </c:pt>
                <c:pt idx="31294">
                  <c:v>476</c:v>
                </c:pt>
                <c:pt idx="31295">
                  <c:v>206</c:v>
                </c:pt>
                <c:pt idx="31296">
                  <c:v>227</c:v>
                </c:pt>
                <c:pt idx="31297">
                  <c:v>246</c:v>
                </c:pt>
                <c:pt idx="31298">
                  <c:v>219</c:v>
                </c:pt>
                <c:pt idx="31299">
                  <c:v>248</c:v>
                </c:pt>
                <c:pt idx="31300">
                  <c:v>158</c:v>
                </c:pt>
                <c:pt idx="31301">
                  <c:v>302</c:v>
                </c:pt>
                <c:pt idx="31302">
                  <c:v>276</c:v>
                </c:pt>
                <c:pt idx="31303">
                  <c:v>229</c:v>
                </c:pt>
                <c:pt idx="31304">
                  <c:v>216</c:v>
                </c:pt>
                <c:pt idx="31305">
                  <c:v>321</c:v>
                </c:pt>
                <c:pt idx="31306">
                  <c:v>499</c:v>
                </c:pt>
                <c:pt idx="31307">
                  <c:v>257</c:v>
                </c:pt>
                <c:pt idx="31308">
                  <c:v>282</c:v>
                </c:pt>
                <c:pt idx="31309">
                  <c:v>312</c:v>
                </c:pt>
                <c:pt idx="31310">
                  <c:v>194</c:v>
                </c:pt>
                <c:pt idx="31311">
                  <c:v>310</c:v>
                </c:pt>
                <c:pt idx="31312">
                  <c:v>297</c:v>
                </c:pt>
                <c:pt idx="31313">
                  <c:v>397</c:v>
                </c:pt>
                <c:pt idx="31314">
                  <c:v>84</c:v>
                </c:pt>
                <c:pt idx="31315">
                  <c:v>114</c:v>
                </c:pt>
                <c:pt idx="31316">
                  <c:v>284</c:v>
                </c:pt>
                <c:pt idx="31317">
                  <c:v>182</c:v>
                </c:pt>
                <c:pt idx="31318">
                  <c:v>421</c:v>
                </c:pt>
                <c:pt idx="31319">
                  <c:v>215</c:v>
                </c:pt>
                <c:pt idx="31320">
                  <c:v>210</c:v>
                </c:pt>
                <c:pt idx="31321">
                  <c:v>171</c:v>
                </c:pt>
                <c:pt idx="31322">
                  <c:v>209</c:v>
                </c:pt>
                <c:pt idx="31323">
                  <c:v>366</c:v>
                </c:pt>
                <c:pt idx="31324">
                  <c:v>268</c:v>
                </c:pt>
                <c:pt idx="31325">
                  <c:v>274</c:v>
                </c:pt>
                <c:pt idx="31326">
                  <c:v>280</c:v>
                </c:pt>
                <c:pt idx="31327">
                  <c:v>243</c:v>
                </c:pt>
                <c:pt idx="31328">
                  <c:v>140</c:v>
                </c:pt>
                <c:pt idx="31329">
                  <c:v>126</c:v>
                </c:pt>
                <c:pt idx="31330">
                  <c:v>452</c:v>
                </c:pt>
                <c:pt idx="31331">
                  <c:v>296</c:v>
                </c:pt>
                <c:pt idx="31332">
                  <c:v>289</c:v>
                </c:pt>
                <c:pt idx="31333">
                  <c:v>208</c:v>
                </c:pt>
                <c:pt idx="31334">
                  <c:v>132</c:v>
                </c:pt>
                <c:pt idx="31335">
                  <c:v>164</c:v>
                </c:pt>
                <c:pt idx="31336">
                  <c:v>170</c:v>
                </c:pt>
                <c:pt idx="31337">
                  <c:v>213</c:v>
                </c:pt>
                <c:pt idx="31338" formatCode="0.00E+00">
                  <c:v>4.8999999999999998E-3</c:v>
                </c:pt>
                <c:pt idx="31339">
                  <c:v>291</c:v>
                </c:pt>
                <c:pt idx="31340">
                  <c:v>114</c:v>
                </c:pt>
                <c:pt idx="31341">
                  <c:v>231</c:v>
                </c:pt>
                <c:pt idx="31342">
                  <c:v>206</c:v>
                </c:pt>
                <c:pt idx="31343">
                  <c:v>217</c:v>
                </c:pt>
                <c:pt idx="31344">
                  <c:v>280</c:v>
                </c:pt>
                <c:pt idx="31345">
                  <c:v>309</c:v>
                </c:pt>
                <c:pt idx="31346">
                  <c:v>216</c:v>
                </c:pt>
                <c:pt idx="31347">
                  <c:v>240</c:v>
                </c:pt>
                <c:pt idx="31348">
                  <c:v>178</c:v>
                </c:pt>
                <c:pt idx="31349">
                  <c:v>196</c:v>
                </c:pt>
                <c:pt idx="31350">
                  <c:v>127</c:v>
                </c:pt>
                <c:pt idx="31351">
                  <c:v>28</c:v>
                </c:pt>
                <c:pt idx="31352">
                  <c:v>41</c:v>
                </c:pt>
                <c:pt idx="31353">
                  <c:v>103</c:v>
                </c:pt>
                <c:pt idx="31354">
                  <c:v>8</c:v>
                </c:pt>
                <c:pt idx="31355">
                  <c:v>26</c:v>
                </c:pt>
                <c:pt idx="31356">
                  <c:v>168</c:v>
                </c:pt>
                <c:pt idx="31357">
                  <c:v>248</c:v>
                </c:pt>
                <c:pt idx="31358">
                  <c:v>241</c:v>
                </c:pt>
                <c:pt idx="31359">
                  <c:v>319</c:v>
                </c:pt>
                <c:pt idx="31360">
                  <c:v>239</c:v>
                </c:pt>
                <c:pt idx="31361">
                  <c:v>406</c:v>
                </c:pt>
                <c:pt idx="31362">
                  <c:v>259</c:v>
                </c:pt>
                <c:pt idx="31363">
                  <c:v>263</c:v>
                </c:pt>
                <c:pt idx="31364">
                  <c:v>223</c:v>
                </c:pt>
                <c:pt idx="31365">
                  <c:v>226</c:v>
                </c:pt>
                <c:pt idx="31366">
                  <c:v>249</c:v>
                </c:pt>
                <c:pt idx="31367">
                  <c:v>147</c:v>
                </c:pt>
                <c:pt idx="31368">
                  <c:v>305</c:v>
                </c:pt>
                <c:pt idx="31369">
                  <c:v>161</c:v>
                </c:pt>
                <c:pt idx="31370">
                  <c:v>246</c:v>
                </c:pt>
                <c:pt idx="31371">
                  <c:v>310</c:v>
                </c:pt>
                <c:pt idx="31372">
                  <c:v>397</c:v>
                </c:pt>
                <c:pt idx="31373">
                  <c:v>333</c:v>
                </c:pt>
                <c:pt idx="31374">
                  <c:v>287</c:v>
                </c:pt>
                <c:pt idx="31375">
                  <c:v>324</c:v>
                </c:pt>
                <c:pt idx="31376">
                  <c:v>259</c:v>
                </c:pt>
                <c:pt idx="31377">
                  <c:v>248</c:v>
                </c:pt>
                <c:pt idx="31378">
                  <c:v>258</c:v>
                </c:pt>
                <c:pt idx="31379">
                  <c:v>308</c:v>
                </c:pt>
                <c:pt idx="31380">
                  <c:v>69</c:v>
                </c:pt>
                <c:pt idx="31381">
                  <c:v>18</c:v>
                </c:pt>
                <c:pt idx="31382">
                  <c:v>71</c:v>
                </c:pt>
                <c:pt idx="31383">
                  <c:v>80</c:v>
                </c:pt>
                <c:pt idx="31384">
                  <c:v>219</c:v>
                </c:pt>
                <c:pt idx="31385">
                  <c:v>364</c:v>
                </c:pt>
                <c:pt idx="31386">
                  <c:v>318</c:v>
                </c:pt>
                <c:pt idx="31387">
                  <c:v>166</c:v>
                </c:pt>
                <c:pt idx="31388">
                  <c:v>48</c:v>
                </c:pt>
                <c:pt idx="31389">
                  <c:v>18</c:v>
                </c:pt>
                <c:pt idx="31390">
                  <c:v>29</c:v>
                </c:pt>
                <c:pt idx="31391">
                  <c:v>49</c:v>
                </c:pt>
                <c:pt idx="31392">
                  <c:v>168</c:v>
                </c:pt>
                <c:pt idx="31393">
                  <c:v>106</c:v>
                </c:pt>
                <c:pt idx="31394">
                  <c:v>82</c:v>
                </c:pt>
                <c:pt idx="31395">
                  <c:v>307</c:v>
                </c:pt>
                <c:pt idx="31396">
                  <c:v>119</c:v>
                </c:pt>
                <c:pt idx="31397">
                  <c:v>31</c:v>
                </c:pt>
                <c:pt idx="31398">
                  <c:v>212</c:v>
                </c:pt>
                <c:pt idx="31399">
                  <c:v>137</c:v>
                </c:pt>
                <c:pt idx="31400">
                  <c:v>39</c:v>
                </c:pt>
                <c:pt idx="31401">
                  <c:v>62</c:v>
                </c:pt>
                <c:pt idx="31402">
                  <c:v>56</c:v>
                </c:pt>
                <c:pt idx="31403">
                  <c:v>132</c:v>
                </c:pt>
                <c:pt idx="31404">
                  <c:v>136</c:v>
                </c:pt>
                <c:pt idx="31405">
                  <c:v>152</c:v>
                </c:pt>
                <c:pt idx="31406">
                  <c:v>143</c:v>
                </c:pt>
                <c:pt idx="31407">
                  <c:v>198</c:v>
                </c:pt>
                <c:pt idx="31408">
                  <c:v>134</c:v>
                </c:pt>
                <c:pt idx="31409">
                  <c:v>72</c:v>
                </c:pt>
                <c:pt idx="31410">
                  <c:v>113</c:v>
                </c:pt>
                <c:pt idx="31411">
                  <c:v>39</c:v>
                </c:pt>
                <c:pt idx="31412">
                  <c:v>59</c:v>
                </c:pt>
                <c:pt idx="31413">
                  <c:v>20</c:v>
                </c:pt>
                <c:pt idx="31414">
                  <c:v>41</c:v>
                </c:pt>
                <c:pt idx="31415">
                  <c:v>18</c:v>
                </c:pt>
                <c:pt idx="31416">
                  <c:v>93</c:v>
                </c:pt>
                <c:pt idx="31417">
                  <c:v>333</c:v>
                </c:pt>
                <c:pt idx="31418">
                  <c:v>116</c:v>
                </c:pt>
                <c:pt idx="31419">
                  <c:v>28</c:v>
                </c:pt>
                <c:pt idx="31420">
                  <c:v>26</c:v>
                </c:pt>
                <c:pt idx="31421">
                  <c:v>35</c:v>
                </c:pt>
                <c:pt idx="31422">
                  <c:v>35</c:v>
                </c:pt>
                <c:pt idx="31423">
                  <c:v>87</c:v>
                </c:pt>
                <c:pt idx="31424">
                  <c:v>40</c:v>
                </c:pt>
                <c:pt idx="31425">
                  <c:v>21</c:v>
                </c:pt>
                <c:pt idx="31426">
                  <c:v>99</c:v>
                </c:pt>
                <c:pt idx="31427">
                  <c:v>104</c:v>
                </c:pt>
                <c:pt idx="31428">
                  <c:v>304</c:v>
                </c:pt>
                <c:pt idx="31429">
                  <c:v>118</c:v>
                </c:pt>
                <c:pt idx="31430">
                  <c:v>163</c:v>
                </c:pt>
                <c:pt idx="31431">
                  <c:v>200</c:v>
                </c:pt>
                <c:pt idx="31432">
                  <c:v>174</c:v>
                </c:pt>
                <c:pt idx="31433">
                  <c:v>113</c:v>
                </c:pt>
                <c:pt idx="31434">
                  <c:v>64</c:v>
                </c:pt>
                <c:pt idx="31435">
                  <c:v>238</c:v>
                </c:pt>
                <c:pt idx="31436">
                  <c:v>323</c:v>
                </c:pt>
                <c:pt idx="31437">
                  <c:v>223</c:v>
                </c:pt>
                <c:pt idx="31438">
                  <c:v>207</c:v>
                </c:pt>
                <c:pt idx="31439">
                  <c:v>183</c:v>
                </c:pt>
                <c:pt idx="31440">
                  <c:v>355</c:v>
                </c:pt>
                <c:pt idx="31441">
                  <c:v>343</c:v>
                </c:pt>
                <c:pt idx="31442">
                  <c:v>351</c:v>
                </c:pt>
                <c:pt idx="31443">
                  <c:v>281</c:v>
                </c:pt>
                <c:pt idx="31444">
                  <c:v>302</c:v>
                </c:pt>
                <c:pt idx="31445">
                  <c:v>238</c:v>
                </c:pt>
                <c:pt idx="31446">
                  <c:v>403</c:v>
                </c:pt>
                <c:pt idx="31447">
                  <c:v>330</c:v>
                </c:pt>
                <c:pt idx="31448">
                  <c:v>301</c:v>
                </c:pt>
                <c:pt idx="31449">
                  <c:v>322</c:v>
                </c:pt>
                <c:pt idx="31450">
                  <c:v>295</c:v>
                </c:pt>
                <c:pt idx="31451">
                  <c:v>339</c:v>
                </c:pt>
                <c:pt idx="31452">
                  <c:v>287</c:v>
                </c:pt>
                <c:pt idx="31453">
                  <c:v>319</c:v>
                </c:pt>
                <c:pt idx="31454">
                  <c:v>501</c:v>
                </c:pt>
                <c:pt idx="31455">
                  <c:v>334</c:v>
                </c:pt>
                <c:pt idx="31456">
                  <c:v>323</c:v>
                </c:pt>
                <c:pt idx="31457">
                  <c:v>325</c:v>
                </c:pt>
                <c:pt idx="31458">
                  <c:v>200</c:v>
                </c:pt>
                <c:pt idx="31459">
                  <c:v>233</c:v>
                </c:pt>
                <c:pt idx="31460">
                  <c:v>230</c:v>
                </c:pt>
                <c:pt idx="31461">
                  <c:v>268</c:v>
                </c:pt>
                <c:pt idx="31462">
                  <c:v>251</c:v>
                </c:pt>
                <c:pt idx="31463">
                  <c:v>240</c:v>
                </c:pt>
                <c:pt idx="31464">
                  <c:v>438</c:v>
                </c:pt>
                <c:pt idx="31465">
                  <c:v>254</c:v>
                </c:pt>
                <c:pt idx="31466">
                  <c:v>390</c:v>
                </c:pt>
                <c:pt idx="31467">
                  <c:v>233</c:v>
                </c:pt>
                <c:pt idx="31468">
                  <c:v>207</c:v>
                </c:pt>
                <c:pt idx="31469">
                  <c:v>253</c:v>
                </c:pt>
                <c:pt idx="31470">
                  <c:v>209</c:v>
                </c:pt>
                <c:pt idx="31471">
                  <c:v>288</c:v>
                </c:pt>
                <c:pt idx="31472">
                  <c:v>133</c:v>
                </c:pt>
                <c:pt idx="31473">
                  <c:v>254</c:v>
                </c:pt>
                <c:pt idx="31474" formatCode="0.00E+00">
                  <c:v>4.8999999999999998E-3</c:v>
                </c:pt>
                <c:pt idx="31475">
                  <c:v>67</c:v>
                </c:pt>
                <c:pt idx="31476">
                  <c:v>79</c:v>
                </c:pt>
                <c:pt idx="31477">
                  <c:v>983</c:v>
                </c:pt>
                <c:pt idx="31478">
                  <c:v>453</c:v>
                </c:pt>
                <c:pt idx="31479">
                  <c:v>1057</c:v>
                </c:pt>
                <c:pt idx="31480">
                  <c:v>506</c:v>
                </c:pt>
                <c:pt idx="31481">
                  <c:v>974</c:v>
                </c:pt>
                <c:pt idx="31482">
                  <c:v>839</c:v>
                </c:pt>
                <c:pt idx="31483">
                  <c:v>897</c:v>
                </c:pt>
                <c:pt idx="31484">
                  <c:v>1044</c:v>
                </c:pt>
                <c:pt idx="31485">
                  <c:v>544</c:v>
                </c:pt>
                <c:pt idx="31486">
                  <c:v>1397</c:v>
                </c:pt>
                <c:pt idx="31487">
                  <c:v>579</c:v>
                </c:pt>
                <c:pt idx="31488">
                  <c:v>352</c:v>
                </c:pt>
                <c:pt idx="31489">
                  <c:v>18</c:v>
                </c:pt>
                <c:pt idx="31490">
                  <c:v>225</c:v>
                </c:pt>
                <c:pt idx="31491">
                  <c:v>295</c:v>
                </c:pt>
                <c:pt idx="31492">
                  <c:v>211</c:v>
                </c:pt>
                <c:pt idx="31493">
                  <c:v>295</c:v>
                </c:pt>
                <c:pt idx="31494">
                  <c:v>180</c:v>
                </c:pt>
                <c:pt idx="31495">
                  <c:v>444</c:v>
                </c:pt>
                <c:pt idx="31496">
                  <c:v>397</c:v>
                </c:pt>
                <c:pt idx="31497">
                  <c:v>250</c:v>
                </c:pt>
                <c:pt idx="31498">
                  <c:v>208</c:v>
                </c:pt>
                <c:pt idx="31499">
                  <c:v>188</c:v>
                </c:pt>
                <c:pt idx="31500">
                  <c:v>211</c:v>
                </c:pt>
                <c:pt idx="31501">
                  <c:v>209</c:v>
                </c:pt>
                <c:pt idx="31502">
                  <c:v>173</c:v>
                </c:pt>
                <c:pt idx="31503">
                  <c:v>229</c:v>
                </c:pt>
                <c:pt idx="31504">
                  <c:v>170</c:v>
                </c:pt>
                <c:pt idx="31505">
                  <c:v>565</c:v>
                </c:pt>
                <c:pt idx="31506">
                  <c:v>137</c:v>
                </c:pt>
                <c:pt idx="31507">
                  <c:v>280</c:v>
                </c:pt>
                <c:pt idx="31508">
                  <c:v>124</c:v>
                </c:pt>
                <c:pt idx="31509" formatCode="0.00E+00">
                  <c:v>4.8999999999999998E-3</c:v>
                </c:pt>
                <c:pt idx="31510" formatCode="0.00E+00">
                  <c:v>4.8999999999999998E-3</c:v>
                </c:pt>
                <c:pt idx="31511">
                  <c:v>236</c:v>
                </c:pt>
                <c:pt idx="31512">
                  <c:v>235</c:v>
                </c:pt>
                <c:pt idx="31513">
                  <c:v>194</c:v>
                </c:pt>
                <c:pt idx="31514">
                  <c:v>349</c:v>
                </c:pt>
                <c:pt idx="31515">
                  <c:v>373</c:v>
                </c:pt>
                <c:pt idx="31516">
                  <c:v>514</c:v>
                </c:pt>
                <c:pt idx="31517">
                  <c:v>296</c:v>
                </c:pt>
                <c:pt idx="31518">
                  <c:v>494</c:v>
                </c:pt>
                <c:pt idx="31519">
                  <c:v>293</c:v>
                </c:pt>
                <c:pt idx="31520">
                  <c:v>161</c:v>
                </c:pt>
                <c:pt idx="31521">
                  <c:v>172</c:v>
                </c:pt>
                <c:pt idx="31522">
                  <c:v>123</c:v>
                </c:pt>
                <c:pt idx="31523">
                  <c:v>427</c:v>
                </c:pt>
                <c:pt idx="31524">
                  <c:v>512</c:v>
                </c:pt>
                <c:pt idx="31525">
                  <c:v>146</c:v>
                </c:pt>
                <c:pt idx="31526">
                  <c:v>363</c:v>
                </c:pt>
                <c:pt idx="31527">
                  <c:v>368</c:v>
                </c:pt>
                <c:pt idx="31528">
                  <c:v>325</c:v>
                </c:pt>
                <c:pt idx="31529">
                  <c:v>1103</c:v>
                </c:pt>
                <c:pt idx="31530">
                  <c:v>171</c:v>
                </c:pt>
                <c:pt idx="31531">
                  <c:v>258</c:v>
                </c:pt>
                <c:pt idx="31532">
                  <c:v>512</c:v>
                </c:pt>
                <c:pt idx="31533">
                  <c:v>664</c:v>
                </c:pt>
                <c:pt idx="31534">
                  <c:v>350</c:v>
                </c:pt>
                <c:pt idx="31535">
                  <c:v>414</c:v>
                </c:pt>
                <c:pt idx="31536">
                  <c:v>366</c:v>
                </c:pt>
                <c:pt idx="31537">
                  <c:v>305</c:v>
                </c:pt>
                <c:pt idx="31538">
                  <c:v>486</c:v>
                </c:pt>
                <c:pt idx="31539">
                  <c:v>317</c:v>
                </c:pt>
                <c:pt idx="31540">
                  <c:v>675</c:v>
                </c:pt>
                <c:pt idx="31541">
                  <c:v>297</c:v>
                </c:pt>
                <c:pt idx="31542">
                  <c:v>438</c:v>
                </c:pt>
                <c:pt idx="31543">
                  <c:v>425</c:v>
                </c:pt>
                <c:pt idx="31544">
                  <c:v>470</c:v>
                </c:pt>
                <c:pt idx="31545">
                  <c:v>347</c:v>
                </c:pt>
                <c:pt idx="31546">
                  <c:v>371</c:v>
                </c:pt>
                <c:pt idx="31547">
                  <c:v>360</c:v>
                </c:pt>
                <c:pt idx="31548">
                  <c:v>526</c:v>
                </c:pt>
                <c:pt idx="31549">
                  <c:v>572</c:v>
                </c:pt>
                <c:pt idx="31550">
                  <c:v>425</c:v>
                </c:pt>
                <c:pt idx="31551">
                  <c:v>388</c:v>
                </c:pt>
                <c:pt idx="31552">
                  <c:v>359</c:v>
                </c:pt>
                <c:pt idx="31553">
                  <c:v>375</c:v>
                </c:pt>
                <c:pt idx="31554">
                  <c:v>628</c:v>
                </c:pt>
                <c:pt idx="31555">
                  <c:v>268</c:v>
                </c:pt>
                <c:pt idx="31556">
                  <c:v>331</c:v>
                </c:pt>
                <c:pt idx="31557">
                  <c:v>278</c:v>
                </c:pt>
                <c:pt idx="31558">
                  <c:v>500</c:v>
                </c:pt>
                <c:pt idx="31559">
                  <c:v>9</c:v>
                </c:pt>
                <c:pt idx="31560">
                  <c:v>405</c:v>
                </c:pt>
                <c:pt idx="31561">
                  <c:v>514</c:v>
                </c:pt>
                <c:pt idx="31562">
                  <c:v>716</c:v>
                </c:pt>
                <c:pt idx="31563">
                  <c:v>477</c:v>
                </c:pt>
                <c:pt idx="31564">
                  <c:v>826</c:v>
                </c:pt>
                <c:pt idx="31565">
                  <c:v>633</c:v>
                </c:pt>
                <c:pt idx="31566">
                  <c:v>405</c:v>
                </c:pt>
                <c:pt idx="31567">
                  <c:v>988</c:v>
                </c:pt>
                <c:pt idx="31568">
                  <c:v>766</c:v>
                </c:pt>
                <c:pt idx="31569">
                  <c:v>965</c:v>
                </c:pt>
                <c:pt idx="31570">
                  <c:v>923</c:v>
                </c:pt>
                <c:pt idx="31571">
                  <c:v>499</c:v>
                </c:pt>
                <c:pt idx="31572">
                  <c:v>425</c:v>
                </c:pt>
                <c:pt idx="31573">
                  <c:v>398</c:v>
                </c:pt>
                <c:pt idx="31574">
                  <c:v>359</c:v>
                </c:pt>
                <c:pt idx="31575">
                  <c:v>379</c:v>
                </c:pt>
                <c:pt idx="31576">
                  <c:v>455</c:v>
                </c:pt>
                <c:pt idx="31577">
                  <c:v>402</c:v>
                </c:pt>
                <c:pt idx="31578">
                  <c:v>332</c:v>
                </c:pt>
                <c:pt idx="31579">
                  <c:v>366</c:v>
                </c:pt>
                <c:pt idx="31580">
                  <c:v>375</c:v>
                </c:pt>
                <c:pt idx="31581">
                  <c:v>376</c:v>
                </c:pt>
                <c:pt idx="31582">
                  <c:v>335</c:v>
                </c:pt>
                <c:pt idx="31583">
                  <c:v>496</c:v>
                </c:pt>
                <c:pt idx="31584">
                  <c:v>336</c:v>
                </c:pt>
                <c:pt idx="31585">
                  <c:v>239</c:v>
                </c:pt>
                <c:pt idx="31586">
                  <c:v>269</c:v>
                </c:pt>
                <c:pt idx="31587">
                  <c:v>322</c:v>
                </c:pt>
                <c:pt idx="31588">
                  <c:v>324</c:v>
                </c:pt>
                <c:pt idx="31589">
                  <c:v>183</c:v>
                </c:pt>
                <c:pt idx="31590">
                  <c:v>362</c:v>
                </c:pt>
                <c:pt idx="31591">
                  <c:v>228</c:v>
                </c:pt>
                <c:pt idx="31592">
                  <c:v>219</c:v>
                </c:pt>
                <c:pt idx="31593">
                  <c:v>195</c:v>
                </c:pt>
                <c:pt idx="31594">
                  <c:v>470</c:v>
                </c:pt>
                <c:pt idx="31595">
                  <c:v>239</c:v>
                </c:pt>
                <c:pt idx="31596">
                  <c:v>381</c:v>
                </c:pt>
                <c:pt idx="31597">
                  <c:v>326</c:v>
                </c:pt>
                <c:pt idx="31598">
                  <c:v>189</c:v>
                </c:pt>
                <c:pt idx="31599">
                  <c:v>297</c:v>
                </c:pt>
                <c:pt idx="31600">
                  <c:v>242</c:v>
                </c:pt>
                <c:pt idx="31601">
                  <c:v>346</c:v>
                </c:pt>
                <c:pt idx="31602">
                  <c:v>450</c:v>
                </c:pt>
                <c:pt idx="31603">
                  <c:v>255</c:v>
                </c:pt>
                <c:pt idx="31604">
                  <c:v>206</c:v>
                </c:pt>
                <c:pt idx="31605">
                  <c:v>319</c:v>
                </c:pt>
                <c:pt idx="31606">
                  <c:v>395</c:v>
                </c:pt>
                <c:pt idx="31607">
                  <c:v>286</c:v>
                </c:pt>
                <c:pt idx="31608">
                  <c:v>120</c:v>
                </c:pt>
                <c:pt idx="31609">
                  <c:v>334</c:v>
                </c:pt>
                <c:pt idx="31610">
                  <c:v>293</c:v>
                </c:pt>
                <c:pt idx="31611">
                  <c:v>184</c:v>
                </c:pt>
                <c:pt idx="31612">
                  <c:v>260</c:v>
                </c:pt>
                <c:pt idx="31613">
                  <c:v>322</c:v>
                </c:pt>
                <c:pt idx="31614">
                  <c:v>235</c:v>
                </c:pt>
                <c:pt idx="31615">
                  <c:v>206</c:v>
                </c:pt>
                <c:pt idx="31616">
                  <c:v>165</c:v>
                </c:pt>
                <c:pt idx="31617">
                  <c:v>180</c:v>
                </c:pt>
                <c:pt idx="31618">
                  <c:v>136</c:v>
                </c:pt>
                <c:pt idx="31619">
                  <c:v>254</c:v>
                </c:pt>
                <c:pt idx="31620">
                  <c:v>38</c:v>
                </c:pt>
                <c:pt idx="31621">
                  <c:v>159</c:v>
                </c:pt>
                <c:pt idx="31622">
                  <c:v>92</c:v>
                </c:pt>
                <c:pt idx="31623">
                  <c:v>145</c:v>
                </c:pt>
                <c:pt idx="31624">
                  <c:v>148</c:v>
                </c:pt>
                <c:pt idx="31625">
                  <c:v>262</c:v>
                </c:pt>
                <c:pt idx="31626">
                  <c:v>204</c:v>
                </c:pt>
                <c:pt idx="31627">
                  <c:v>155</c:v>
                </c:pt>
                <c:pt idx="31628">
                  <c:v>105</c:v>
                </c:pt>
                <c:pt idx="31629">
                  <c:v>52</c:v>
                </c:pt>
                <c:pt idx="31630">
                  <c:v>172</c:v>
                </c:pt>
                <c:pt idx="31631">
                  <c:v>159</c:v>
                </c:pt>
                <c:pt idx="31632">
                  <c:v>176</c:v>
                </c:pt>
                <c:pt idx="31633">
                  <c:v>4</c:v>
                </c:pt>
                <c:pt idx="31634">
                  <c:v>9</c:v>
                </c:pt>
                <c:pt idx="31635">
                  <c:v>215</c:v>
                </c:pt>
                <c:pt idx="31636">
                  <c:v>389</c:v>
                </c:pt>
                <c:pt idx="31637">
                  <c:v>240</c:v>
                </c:pt>
                <c:pt idx="31638">
                  <c:v>349</c:v>
                </c:pt>
                <c:pt idx="31639">
                  <c:v>378</c:v>
                </c:pt>
                <c:pt idx="31640">
                  <c:v>318</c:v>
                </c:pt>
                <c:pt idx="31641">
                  <c:v>368</c:v>
                </c:pt>
                <c:pt idx="31642">
                  <c:v>255</c:v>
                </c:pt>
                <c:pt idx="31643">
                  <c:v>486</c:v>
                </c:pt>
                <c:pt idx="31644">
                  <c:v>387</c:v>
                </c:pt>
                <c:pt idx="31645">
                  <c:v>425</c:v>
                </c:pt>
                <c:pt idx="31646">
                  <c:v>383</c:v>
                </c:pt>
                <c:pt idx="31647">
                  <c:v>558</c:v>
                </c:pt>
                <c:pt idx="31648">
                  <c:v>1077</c:v>
                </c:pt>
                <c:pt idx="31649">
                  <c:v>482</c:v>
                </c:pt>
                <c:pt idx="31650">
                  <c:v>1422</c:v>
                </c:pt>
                <c:pt idx="31651">
                  <c:v>1073</c:v>
                </c:pt>
                <c:pt idx="31652">
                  <c:v>332</c:v>
                </c:pt>
                <c:pt idx="31653">
                  <c:v>417</c:v>
                </c:pt>
                <c:pt idx="31654">
                  <c:v>392</c:v>
                </c:pt>
                <c:pt idx="31655">
                  <c:v>425</c:v>
                </c:pt>
                <c:pt idx="31656">
                  <c:v>498</c:v>
                </c:pt>
                <c:pt idx="31657">
                  <c:v>353</c:v>
                </c:pt>
                <c:pt idx="31658">
                  <c:v>1075</c:v>
                </c:pt>
                <c:pt idx="31659">
                  <c:v>1052</c:v>
                </c:pt>
                <c:pt idx="31660">
                  <c:v>954</c:v>
                </c:pt>
                <c:pt idx="31661">
                  <c:v>483</c:v>
                </c:pt>
                <c:pt idx="31662">
                  <c:v>1055</c:v>
                </c:pt>
                <c:pt idx="31663">
                  <c:v>208</c:v>
                </c:pt>
                <c:pt idx="31664">
                  <c:v>37</c:v>
                </c:pt>
                <c:pt idx="31665">
                  <c:v>50</c:v>
                </c:pt>
                <c:pt idx="31666">
                  <c:v>207</c:v>
                </c:pt>
                <c:pt idx="31667">
                  <c:v>243</c:v>
                </c:pt>
                <c:pt idx="31668">
                  <c:v>206</c:v>
                </c:pt>
                <c:pt idx="31669">
                  <c:v>347</c:v>
                </c:pt>
                <c:pt idx="31670">
                  <c:v>468</c:v>
                </c:pt>
                <c:pt idx="31671">
                  <c:v>316</c:v>
                </c:pt>
                <c:pt idx="31672">
                  <c:v>191</c:v>
                </c:pt>
                <c:pt idx="31673">
                  <c:v>129</c:v>
                </c:pt>
                <c:pt idx="31674">
                  <c:v>186</c:v>
                </c:pt>
                <c:pt idx="31675">
                  <c:v>96</c:v>
                </c:pt>
                <c:pt idx="31676">
                  <c:v>94</c:v>
                </c:pt>
                <c:pt idx="31677">
                  <c:v>131</c:v>
                </c:pt>
                <c:pt idx="31678">
                  <c:v>844</c:v>
                </c:pt>
                <c:pt idx="31679">
                  <c:v>930</c:v>
                </c:pt>
                <c:pt idx="31680">
                  <c:v>669</c:v>
                </c:pt>
                <c:pt idx="31681">
                  <c:v>547</c:v>
                </c:pt>
                <c:pt idx="31682">
                  <c:v>832</c:v>
                </c:pt>
                <c:pt idx="31683">
                  <c:v>550</c:v>
                </c:pt>
                <c:pt idx="31684">
                  <c:v>980</c:v>
                </c:pt>
                <c:pt idx="31685">
                  <c:v>657</c:v>
                </c:pt>
                <c:pt idx="31686">
                  <c:v>814</c:v>
                </c:pt>
                <c:pt idx="31687">
                  <c:v>433</c:v>
                </c:pt>
                <c:pt idx="31688">
                  <c:v>488</c:v>
                </c:pt>
                <c:pt idx="31689">
                  <c:v>532</c:v>
                </c:pt>
                <c:pt idx="31690" formatCode="0.00E+00">
                  <c:v>4.8999999999999998E-3</c:v>
                </c:pt>
                <c:pt idx="31691">
                  <c:v>32</c:v>
                </c:pt>
                <c:pt idx="31692">
                  <c:v>190</c:v>
                </c:pt>
                <c:pt idx="31693">
                  <c:v>616</c:v>
                </c:pt>
                <c:pt idx="31694">
                  <c:v>370</c:v>
                </c:pt>
                <c:pt idx="31695">
                  <c:v>104</c:v>
                </c:pt>
                <c:pt idx="31696">
                  <c:v>218</c:v>
                </c:pt>
                <c:pt idx="31697">
                  <c:v>167</c:v>
                </c:pt>
                <c:pt idx="31698">
                  <c:v>148</c:v>
                </c:pt>
                <c:pt idx="31699">
                  <c:v>241</c:v>
                </c:pt>
                <c:pt idx="31700">
                  <c:v>492</c:v>
                </c:pt>
                <c:pt idx="31701">
                  <c:v>60</c:v>
                </c:pt>
                <c:pt idx="31702">
                  <c:v>78</c:v>
                </c:pt>
                <c:pt idx="31703">
                  <c:v>150</c:v>
                </c:pt>
                <c:pt idx="31704">
                  <c:v>439</c:v>
                </c:pt>
                <c:pt idx="31705">
                  <c:v>279</c:v>
                </c:pt>
                <c:pt idx="31706">
                  <c:v>261</c:v>
                </c:pt>
                <c:pt idx="31707">
                  <c:v>281</c:v>
                </c:pt>
                <c:pt idx="31708">
                  <c:v>205</c:v>
                </c:pt>
                <c:pt idx="31709">
                  <c:v>856</c:v>
                </c:pt>
                <c:pt idx="31710">
                  <c:v>344</c:v>
                </c:pt>
                <c:pt idx="31711">
                  <c:v>428</c:v>
                </c:pt>
                <c:pt idx="31712">
                  <c:v>238</c:v>
                </c:pt>
                <c:pt idx="31713">
                  <c:v>235</c:v>
                </c:pt>
                <c:pt idx="31714">
                  <c:v>203</c:v>
                </c:pt>
                <c:pt idx="31715">
                  <c:v>187</c:v>
                </c:pt>
                <c:pt idx="31716">
                  <c:v>105</c:v>
                </c:pt>
                <c:pt idx="31717">
                  <c:v>476</c:v>
                </c:pt>
                <c:pt idx="31718">
                  <c:v>110</c:v>
                </c:pt>
                <c:pt idx="31719">
                  <c:v>315</c:v>
                </c:pt>
                <c:pt idx="31720">
                  <c:v>159</c:v>
                </c:pt>
                <c:pt idx="31721">
                  <c:v>196</c:v>
                </c:pt>
                <c:pt idx="31722">
                  <c:v>187</c:v>
                </c:pt>
                <c:pt idx="31723">
                  <c:v>159</c:v>
                </c:pt>
                <c:pt idx="31724">
                  <c:v>164</c:v>
                </c:pt>
                <c:pt idx="31725">
                  <c:v>186</c:v>
                </c:pt>
                <c:pt idx="31726">
                  <c:v>323</c:v>
                </c:pt>
                <c:pt idx="31727">
                  <c:v>425</c:v>
                </c:pt>
                <c:pt idx="31728">
                  <c:v>185</c:v>
                </c:pt>
                <c:pt idx="31729">
                  <c:v>164</c:v>
                </c:pt>
                <c:pt idx="31730">
                  <c:v>375</c:v>
                </c:pt>
                <c:pt idx="31731">
                  <c:v>143</c:v>
                </c:pt>
                <c:pt idx="31732">
                  <c:v>185</c:v>
                </c:pt>
                <c:pt idx="31733">
                  <c:v>180</c:v>
                </c:pt>
                <c:pt idx="31734">
                  <c:v>176</c:v>
                </c:pt>
                <c:pt idx="31735">
                  <c:v>380</c:v>
                </c:pt>
                <c:pt idx="31736">
                  <c:v>129</c:v>
                </c:pt>
                <c:pt idx="31737">
                  <c:v>275</c:v>
                </c:pt>
                <c:pt idx="31738">
                  <c:v>85</c:v>
                </c:pt>
                <c:pt idx="31739">
                  <c:v>215</c:v>
                </c:pt>
                <c:pt idx="31740">
                  <c:v>232</c:v>
                </c:pt>
                <c:pt idx="31741">
                  <c:v>328</c:v>
                </c:pt>
                <c:pt idx="31742">
                  <c:v>288</c:v>
                </c:pt>
                <c:pt idx="31743">
                  <c:v>315</c:v>
                </c:pt>
                <c:pt idx="31744">
                  <c:v>431</c:v>
                </c:pt>
                <c:pt idx="31745">
                  <c:v>164</c:v>
                </c:pt>
                <c:pt idx="31746">
                  <c:v>374</c:v>
                </c:pt>
                <c:pt idx="31747">
                  <c:v>426</c:v>
                </c:pt>
                <c:pt idx="31748">
                  <c:v>478</c:v>
                </c:pt>
                <c:pt idx="31749">
                  <c:v>340</c:v>
                </c:pt>
                <c:pt idx="31750">
                  <c:v>190</c:v>
                </c:pt>
                <c:pt idx="31751">
                  <c:v>247</c:v>
                </c:pt>
                <c:pt idx="31752">
                  <c:v>419</c:v>
                </c:pt>
                <c:pt idx="31753">
                  <c:v>161</c:v>
                </c:pt>
                <c:pt idx="31754">
                  <c:v>371</c:v>
                </c:pt>
                <c:pt idx="31755">
                  <c:v>1449</c:v>
                </c:pt>
                <c:pt idx="31756">
                  <c:v>950</c:v>
                </c:pt>
                <c:pt idx="31757">
                  <c:v>431</c:v>
                </c:pt>
                <c:pt idx="31758">
                  <c:v>388</c:v>
                </c:pt>
                <c:pt idx="31759">
                  <c:v>1459</c:v>
                </c:pt>
                <c:pt idx="31760">
                  <c:v>979</c:v>
                </c:pt>
                <c:pt idx="31761">
                  <c:v>462</c:v>
                </c:pt>
                <c:pt idx="31762">
                  <c:v>847</c:v>
                </c:pt>
                <c:pt idx="31763">
                  <c:v>700</c:v>
                </c:pt>
                <c:pt idx="31764">
                  <c:v>484</c:v>
                </c:pt>
                <c:pt idx="31765">
                  <c:v>316</c:v>
                </c:pt>
                <c:pt idx="31766">
                  <c:v>488</c:v>
                </c:pt>
                <c:pt idx="31767">
                  <c:v>214</c:v>
                </c:pt>
                <c:pt idx="31768">
                  <c:v>358</c:v>
                </c:pt>
                <c:pt idx="31769">
                  <c:v>327</c:v>
                </c:pt>
                <c:pt idx="31770">
                  <c:v>697</c:v>
                </c:pt>
                <c:pt idx="31771">
                  <c:v>708</c:v>
                </c:pt>
                <c:pt idx="31772">
                  <c:v>288</c:v>
                </c:pt>
                <c:pt idx="31773">
                  <c:v>346</c:v>
                </c:pt>
                <c:pt idx="31774">
                  <c:v>146</c:v>
                </c:pt>
                <c:pt idx="31775">
                  <c:v>17</c:v>
                </c:pt>
                <c:pt idx="31776">
                  <c:v>261</c:v>
                </c:pt>
                <c:pt idx="31777">
                  <c:v>422</c:v>
                </c:pt>
                <c:pt idx="31778">
                  <c:v>218</c:v>
                </c:pt>
                <c:pt idx="31779">
                  <c:v>261</c:v>
                </c:pt>
                <c:pt idx="31780">
                  <c:v>522</c:v>
                </c:pt>
                <c:pt idx="31781">
                  <c:v>379</c:v>
                </c:pt>
                <c:pt idx="31782">
                  <c:v>485</c:v>
                </c:pt>
                <c:pt idx="31783">
                  <c:v>407</c:v>
                </c:pt>
                <c:pt idx="31784">
                  <c:v>253</c:v>
                </c:pt>
                <c:pt idx="31785">
                  <c:v>134</c:v>
                </c:pt>
                <c:pt idx="31786">
                  <c:v>216</c:v>
                </c:pt>
                <c:pt idx="31787">
                  <c:v>248</c:v>
                </c:pt>
                <c:pt idx="31788">
                  <c:v>536</c:v>
                </c:pt>
                <c:pt idx="31789">
                  <c:v>409</c:v>
                </c:pt>
                <c:pt idx="31790">
                  <c:v>397</c:v>
                </c:pt>
                <c:pt idx="31791">
                  <c:v>364</c:v>
                </c:pt>
                <c:pt idx="31792">
                  <c:v>277</c:v>
                </c:pt>
                <c:pt idx="31793">
                  <c:v>440</c:v>
                </c:pt>
                <c:pt idx="31794">
                  <c:v>420</c:v>
                </c:pt>
                <c:pt idx="31795">
                  <c:v>449</c:v>
                </c:pt>
                <c:pt idx="31796">
                  <c:v>433</c:v>
                </c:pt>
                <c:pt idx="31797">
                  <c:v>432</c:v>
                </c:pt>
                <c:pt idx="31798">
                  <c:v>932</c:v>
                </c:pt>
                <c:pt idx="31799">
                  <c:v>1317</c:v>
                </c:pt>
                <c:pt idx="31800">
                  <c:v>119</c:v>
                </c:pt>
                <c:pt idx="31801">
                  <c:v>140</c:v>
                </c:pt>
                <c:pt idx="31802">
                  <c:v>66</c:v>
                </c:pt>
                <c:pt idx="31803">
                  <c:v>190</c:v>
                </c:pt>
                <c:pt idx="31804">
                  <c:v>183</c:v>
                </c:pt>
                <c:pt idx="31805">
                  <c:v>84</c:v>
                </c:pt>
                <c:pt idx="31806">
                  <c:v>125</c:v>
                </c:pt>
                <c:pt idx="31807">
                  <c:v>166</c:v>
                </c:pt>
                <c:pt idx="31808">
                  <c:v>31</c:v>
                </c:pt>
                <c:pt idx="31809">
                  <c:v>86</c:v>
                </c:pt>
                <c:pt idx="31810">
                  <c:v>396</c:v>
                </c:pt>
                <c:pt idx="31811">
                  <c:v>191</c:v>
                </c:pt>
                <c:pt idx="31812">
                  <c:v>281</c:v>
                </c:pt>
                <c:pt idx="31813">
                  <c:v>138</c:v>
                </c:pt>
                <c:pt idx="31814">
                  <c:v>622</c:v>
                </c:pt>
                <c:pt idx="31815">
                  <c:v>316</c:v>
                </c:pt>
                <c:pt idx="31816">
                  <c:v>200</c:v>
                </c:pt>
                <c:pt idx="31817">
                  <c:v>322</c:v>
                </c:pt>
                <c:pt idx="31818">
                  <c:v>240</c:v>
                </c:pt>
                <c:pt idx="31819">
                  <c:v>364</c:v>
                </c:pt>
                <c:pt idx="31820">
                  <c:v>238</c:v>
                </c:pt>
                <c:pt idx="31821">
                  <c:v>107</c:v>
                </c:pt>
                <c:pt idx="31822">
                  <c:v>178</c:v>
                </c:pt>
                <c:pt idx="31823">
                  <c:v>202</c:v>
                </c:pt>
                <c:pt idx="31824">
                  <c:v>410</c:v>
                </c:pt>
                <c:pt idx="31825">
                  <c:v>717</c:v>
                </c:pt>
                <c:pt idx="31826">
                  <c:v>575</c:v>
                </c:pt>
                <c:pt idx="31827">
                  <c:v>736</c:v>
                </c:pt>
                <c:pt idx="31828">
                  <c:v>439</c:v>
                </c:pt>
                <c:pt idx="31829">
                  <c:v>992</c:v>
                </c:pt>
                <c:pt idx="31830">
                  <c:v>927</c:v>
                </c:pt>
                <c:pt idx="31831">
                  <c:v>871</c:v>
                </c:pt>
                <c:pt idx="31832">
                  <c:v>285</c:v>
                </c:pt>
                <c:pt idx="31833">
                  <c:v>246</c:v>
                </c:pt>
                <c:pt idx="31834">
                  <c:v>303</c:v>
                </c:pt>
                <c:pt idx="31835">
                  <c:v>1186</c:v>
                </c:pt>
                <c:pt idx="31836">
                  <c:v>77</c:v>
                </c:pt>
                <c:pt idx="31837">
                  <c:v>201</c:v>
                </c:pt>
                <c:pt idx="31838">
                  <c:v>152</c:v>
                </c:pt>
                <c:pt idx="31839">
                  <c:v>328</c:v>
                </c:pt>
                <c:pt idx="31840">
                  <c:v>181</c:v>
                </c:pt>
                <c:pt idx="31841">
                  <c:v>227</c:v>
                </c:pt>
                <c:pt idx="31842">
                  <c:v>162</c:v>
                </c:pt>
                <c:pt idx="31843">
                  <c:v>142</c:v>
                </c:pt>
                <c:pt idx="31844">
                  <c:v>30</c:v>
                </c:pt>
                <c:pt idx="31845">
                  <c:v>115</c:v>
                </c:pt>
                <c:pt idx="31846">
                  <c:v>235</c:v>
                </c:pt>
                <c:pt idx="31847">
                  <c:v>25</c:v>
                </c:pt>
                <c:pt idx="31848">
                  <c:v>330</c:v>
                </c:pt>
                <c:pt idx="31849">
                  <c:v>36</c:v>
                </c:pt>
                <c:pt idx="31850" formatCode="0.00E+00">
                  <c:v>4.8999999999999998E-3</c:v>
                </c:pt>
                <c:pt idx="31851">
                  <c:v>25</c:v>
                </c:pt>
                <c:pt idx="31852">
                  <c:v>15</c:v>
                </c:pt>
                <c:pt idx="31853">
                  <c:v>205</c:v>
                </c:pt>
                <c:pt idx="31854">
                  <c:v>20</c:v>
                </c:pt>
                <c:pt idx="31855">
                  <c:v>60</c:v>
                </c:pt>
                <c:pt idx="31856">
                  <c:v>196</c:v>
                </c:pt>
                <c:pt idx="31857">
                  <c:v>443</c:v>
                </c:pt>
                <c:pt idx="31858">
                  <c:v>159</c:v>
                </c:pt>
                <c:pt idx="31859">
                  <c:v>43</c:v>
                </c:pt>
                <c:pt idx="31860">
                  <c:v>132</c:v>
                </c:pt>
                <c:pt idx="31861">
                  <c:v>102</c:v>
                </c:pt>
                <c:pt idx="31862">
                  <c:v>192</c:v>
                </c:pt>
                <c:pt idx="31863">
                  <c:v>21</c:v>
                </c:pt>
                <c:pt idx="31864">
                  <c:v>149</c:v>
                </c:pt>
                <c:pt idx="31865">
                  <c:v>118</c:v>
                </c:pt>
                <c:pt idx="31866">
                  <c:v>185</c:v>
                </c:pt>
                <c:pt idx="31867">
                  <c:v>5</c:v>
                </c:pt>
                <c:pt idx="31868">
                  <c:v>114</c:v>
                </c:pt>
                <c:pt idx="31869">
                  <c:v>3</c:v>
                </c:pt>
                <c:pt idx="31870">
                  <c:v>20</c:v>
                </c:pt>
                <c:pt idx="31871">
                  <c:v>69</c:v>
                </c:pt>
                <c:pt idx="31872">
                  <c:v>27</c:v>
                </c:pt>
                <c:pt idx="31873">
                  <c:v>282</c:v>
                </c:pt>
                <c:pt idx="31874">
                  <c:v>435</c:v>
                </c:pt>
                <c:pt idx="31875">
                  <c:v>100</c:v>
                </c:pt>
                <c:pt idx="31876">
                  <c:v>150</c:v>
                </c:pt>
                <c:pt idx="31877">
                  <c:v>101</c:v>
                </c:pt>
                <c:pt idx="31878">
                  <c:v>26</c:v>
                </c:pt>
                <c:pt idx="31879">
                  <c:v>315</c:v>
                </c:pt>
                <c:pt idx="31880">
                  <c:v>409</c:v>
                </c:pt>
                <c:pt idx="31881">
                  <c:v>68</c:v>
                </c:pt>
                <c:pt idx="31882">
                  <c:v>655</c:v>
                </c:pt>
                <c:pt idx="31883">
                  <c:v>123</c:v>
                </c:pt>
                <c:pt idx="31884">
                  <c:v>220</c:v>
                </c:pt>
                <c:pt idx="31885">
                  <c:v>98</c:v>
                </c:pt>
                <c:pt idx="31886">
                  <c:v>261</c:v>
                </c:pt>
                <c:pt idx="31887">
                  <c:v>28</c:v>
                </c:pt>
                <c:pt idx="31888">
                  <c:v>166</c:v>
                </c:pt>
                <c:pt idx="31889">
                  <c:v>188</c:v>
                </c:pt>
                <c:pt idx="31890">
                  <c:v>74</c:v>
                </c:pt>
                <c:pt idx="31891">
                  <c:v>50</c:v>
                </c:pt>
                <c:pt idx="31892">
                  <c:v>73</c:v>
                </c:pt>
                <c:pt idx="31893">
                  <c:v>279</c:v>
                </c:pt>
                <c:pt idx="31894">
                  <c:v>207</c:v>
                </c:pt>
                <c:pt idx="31895">
                  <c:v>114</c:v>
                </c:pt>
                <c:pt idx="31896">
                  <c:v>290</c:v>
                </c:pt>
                <c:pt idx="31897">
                  <c:v>275</c:v>
                </c:pt>
                <c:pt idx="31898">
                  <c:v>237</c:v>
                </c:pt>
                <c:pt idx="31899">
                  <c:v>298</c:v>
                </c:pt>
                <c:pt idx="31900">
                  <c:v>425</c:v>
                </c:pt>
                <c:pt idx="31901">
                  <c:v>104</c:v>
                </c:pt>
                <c:pt idx="31902">
                  <c:v>164</c:v>
                </c:pt>
                <c:pt idx="31903">
                  <c:v>224</c:v>
                </c:pt>
                <c:pt idx="31904">
                  <c:v>319</c:v>
                </c:pt>
                <c:pt idx="31905">
                  <c:v>65</c:v>
                </c:pt>
                <c:pt idx="31906">
                  <c:v>437</c:v>
                </c:pt>
                <c:pt idx="31907">
                  <c:v>439</c:v>
                </c:pt>
                <c:pt idx="31908">
                  <c:v>324</c:v>
                </c:pt>
                <c:pt idx="31909">
                  <c:v>130</c:v>
                </c:pt>
                <c:pt idx="31910">
                  <c:v>34</c:v>
                </c:pt>
                <c:pt idx="31911">
                  <c:v>228</c:v>
                </c:pt>
                <c:pt idx="31912">
                  <c:v>708</c:v>
                </c:pt>
                <c:pt idx="31913">
                  <c:v>693</c:v>
                </c:pt>
                <c:pt idx="31914">
                  <c:v>188</c:v>
                </c:pt>
                <c:pt idx="31915">
                  <c:v>307</c:v>
                </c:pt>
                <c:pt idx="31916">
                  <c:v>657</c:v>
                </c:pt>
                <c:pt idx="31917">
                  <c:v>327</c:v>
                </c:pt>
                <c:pt idx="31918">
                  <c:v>175</c:v>
                </c:pt>
                <c:pt idx="31919">
                  <c:v>338</c:v>
                </c:pt>
                <c:pt idx="31920">
                  <c:v>317</c:v>
                </c:pt>
                <c:pt idx="31921">
                  <c:v>1327</c:v>
                </c:pt>
                <c:pt idx="31922">
                  <c:v>292</c:v>
                </c:pt>
                <c:pt idx="31923">
                  <c:v>35</c:v>
                </c:pt>
                <c:pt idx="31924">
                  <c:v>190</c:v>
                </c:pt>
                <c:pt idx="31925">
                  <c:v>681</c:v>
                </c:pt>
                <c:pt idx="31926">
                  <c:v>1017</c:v>
                </c:pt>
                <c:pt idx="31927">
                  <c:v>824</c:v>
                </c:pt>
                <c:pt idx="31928">
                  <c:v>266</c:v>
                </c:pt>
                <c:pt idx="31929">
                  <c:v>200</c:v>
                </c:pt>
                <c:pt idx="31930">
                  <c:v>128</c:v>
                </c:pt>
                <c:pt idx="31931">
                  <c:v>123</c:v>
                </c:pt>
                <c:pt idx="31932">
                  <c:v>947</c:v>
                </c:pt>
                <c:pt idx="31933" formatCode="0.00E+00">
                  <c:v>4.8999999999999998E-3</c:v>
                </c:pt>
                <c:pt idx="31934">
                  <c:v>3</c:v>
                </c:pt>
                <c:pt idx="31935">
                  <c:v>108</c:v>
                </c:pt>
                <c:pt idx="31936">
                  <c:v>215</c:v>
                </c:pt>
                <c:pt idx="31937">
                  <c:v>238</c:v>
                </c:pt>
                <c:pt idx="31938">
                  <c:v>164</c:v>
                </c:pt>
                <c:pt idx="31939">
                  <c:v>89</c:v>
                </c:pt>
                <c:pt idx="31940">
                  <c:v>213</c:v>
                </c:pt>
                <c:pt idx="31941">
                  <c:v>38</c:v>
                </c:pt>
                <c:pt idx="31942">
                  <c:v>151</c:v>
                </c:pt>
                <c:pt idx="31943">
                  <c:v>330</c:v>
                </c:pt>
                <c:pt idx="31944">
                  <c:v>278</c:v>
                </c:pt>
                <c:pt idx="31945">
                  <c:v>222</c:v>
                </c:pt>
                <c:pt idx="31946">
                  <c:v>132</c:v>
                </c:pt>
                <c:pt idx="31947">
                  <c:v>240</c:v>
                </c:pt>
                <c:pt idx="31948">
                  <c:v>235</c:v>
                </c:pt>
                <c:pt idx="31949">
                  <c:v>249</c:v>
                </c:pt>
                <c:pt idx="31950">
                  <c:v>237</c:v>
                </c:pt>
                <c:pt idx="31951">
                  <c:v>180</c:v>
                </c:pt>
                <c:pt idx="31952">
                  <c:v>199</c:v>
                </c:pt>
                <c:pt idx="31953">
                  <c:v>149</c:v>
                </c:pt>
                <c:pt idx="31954">
                  <c:v>213</c:v>
                </c:pt>
                <c:pt idx="31955" formatCode="0.00E+00">
                  <c:v>4.8999999999999998E-3</c:v>
                </c:pt>
                <c:pt idx="31956">
                  <c:v>311</c:v>
                </c:pt>
                <c:pt idx="31957">
                  <c:v>358</c:v>
                </c:pt>
                <c:pt idx="31958">
                  <c:v>194</c:v>
                </c:pt>
                <c:pt idx="31959">
                  <c:v>412</c:v>
                </c:pt>
                <c:pt idx="31960">
                  <c:v>218</c:v>
                </c:pt>
                <c:pt idx="31961">
                  <c:v>265</c:v>
                </c:pt>
                <c:pt idx="31962">
                  <c:v>361</c:v>
                </c:pt>
                <c:pt idx="31963">
                  <c:v>318</c:v>
                </c:pt>
                <c:pt idx="31964">
                  <c:v>243</c:v>
                </c:pt>
                <c:pt idx="31965">
                  <c:v>239</c:v>
                </c:pt>
                <c:pt idx="31966">
                  <c:v>285</c:v>
                </c:pt>
                <c:pt idx="31967">
                  <c:v>410</c:v>
                </c:pt>
                <c:pt idx="31968">
                  <c:v>903</c:v>
                </c:pt>
                <c:pt idx="31969">
                  <c:v>1175</c:v>
                </c:pt>
                <c:pt idx="31970">
                  <c:v>686</c:v>
                </c:pt>
                <c:pt idx="31971">
                  <c:v>483</c:v>
                </c:pt>
                <c:pt idx="31972">
                  <c:v>839</c:v>
                </c:pt>
                <c:pt idx="31973">
                  <c:v>841</c:v>
                </c:pt>
                <c:pt idx="31974">
                  <c:v>856</c:v>
                </c:pt>
                <c:pt idx="31975">
                  <c:v>497</c:v>
                </c:pt>
                <c:pt idx="31976">
                  <c:v>566</c:v>
                </c:pt>
                <c:pt idx="31977">
                  <c:v>583</c:v>
                </c:pt>
                <c:pt idx="31978">
                  <c:v>792</c:v>
                </c:pt>
                <c:pt idx="31979">
                  <c:v>872</c:v>
                </c:pt>
                <c:pt idx="31980">
                  <c:v>307</c:v>
                </c:pt>
                <c:pt idx="31981">
                  <c:v>421</c:v>
                </c:pt>
                <c:pt idx="31982">
                  <c:v>238</c:v>
                </c:pt>
                <c:pt idx="31983">
                  <c:v>223</c:v>
                </c:pt>
                <c:pt idx="31984">
                  <c:v>999</c:v>
                </c:pt>
                <c:pt idx="31985">
                  <c:v>529</c:v>
                </c:pt>
                <c:pt idx="31986">
                  <c:v>296</c:v>
                </c:pt>
                <c:pt idx="31987">
                  <c:v>1113</c:v>
                </c:pt>
                <c:pt idx="31988">
                  <c:v>805</c:v>
                </c:pt>
                <c:pt idx="31989">
                  <c:v>200</c:v>
                </c:pt>
                <c:pt idx="31990">
                  <c:v>327</c:v>
                </c:pt>
                <c:pt idx="31991">
                  <c:v>227</c:v>
                </c:pt>
                <c:pt idx="31992">
                  <c:v>413</c:v>
                </c:pt>
                <c:pt idx="31993">
                  <c:v>290</c:v>
                </c:pt>
                <c:pt idx="31994">
                  <c:v>718</c:v>
                </c:pt>
                <c:pt idx="31995">
                  <c:v>565</c:v>
                </c:pt>
                <c:pt idx="31996">
                  <c:v>269</c:v>
                </c:pt>
                <c:pt idx="31997">
                  <c:v>556</c:v>
                </c:pt>
                <c:pt idx="31998">
                  <c:v>342</c:v>
                </c:pt>
                <c:pt idx="31999">
                  <c:v>330</c:v>
                </c:pt>
                <c:pt idx="32000">
                  <c:v>331</c:v>
                </c:pt>
                <c:pt idx="32001">
                  <c:v>215</c:v>
                </c:pt>
                <c:pt idx="32002">
                  <c:v>276</c:v>
                </c:pt>
                <c:pt idx="32003">
                  <c:v>220</c:v>
                </c:pt>
                <c:pt idx="32004">
                  <c:v>716</c:v>
                </c:pt>
                <c:pt idx="32005">
                  <c:v>262</c:v>
                </c:pt>
                <c:pt idx="32006">
                  <c:v>306</c:v>
                </c:pt>
                <c:pt idx="32007">
                  <c:v>256</c:v>
                </c:pt>
                <c:pt idx="32008">
                  <c:v>334</c:v>
                </c:pt>
                <c:pt idx="32009">
                  <c:v>241</c:v>
                </c:pt>
                <c:pt idx="32010">
                  <c:v>891</c:v>
                </c:pt>
                <c:pt idx="32011">
                  <c:v>233</c:v>
                </c:pt>
                <c:pt idx="32012">
                  <c:v>618</c:v>
                </c:pt>
                <c:pt idx="32013">
                  <c:v>273</c:v>
                </c:pt>
                <c:pt idx="32014">
                  <c:v>270</c:v>
                </c:pt>
                <c:pt idx="32015">
                  <c:v>353</c:v>
                </c:pt>
                <c:pt idx="32016">
                  <c:v>460</c:v>
                </c:pt>
                <c:pt idx="32017">
                  <c:v>402</c:v>
                </c:pt>
                <c:pt idx="32018">
                  <c:v>587</c:v>
                </c:pt>
                <c:pt idx="32019">
                  <c:v>461</c:v>
                </c:pt>
                <c:pt idx="32020">
                  <c:v>338</c:v>
                </c:pt>
                <c:pt idx="32021">
                  <c:v>395</c:v>
                </c:pt>
                <c:pt idx="32022">
                  <c:v>516</c:v>
                </c:pt>
                <c:pt idx="32023">
                  <c:v>427</c:v>
                </c:pt>
                <c:pt idx="32024">
                  <c:v>447</c:v>
                </c:pt>
                <c:pt idx="32025">
                  <c:v>660</c:v>
                </c:pt>
                <c:pt idx="32026">
                  <c:v>323</c:v>
                </c:pt>
                <c:pt idx="32027">
                  <c:v>345</c:v>
                </c:pt>
                <c:pt idx="32028">
                  <c:v>216</c:v>
                </c:pt>
                <c:pt idx="32029">
                  <c:v>344</c:v>
                </c:pt>
                <c:pt idx="32030">
                  <c:v>238</c:v>
                </c:pt>
                <c:pt idx="32031">
                  <c:v>288</c:v>
                </c:pt>
                <c:pt idx="32032">
                  <c:v>313</c:v>
                </c:pt>
                <c:pt idx="32033">
                  <c:v>333</c:v>
                </c:pt>
                <c:pt idx="32034">
                  <c:v>357</c:v>
                </c:pt>
                <c:pt idx="32035">
                  <c:v>300</c:v>
                </c:pt>
                <c:pt idx="32036">
                  <c:v>280</c:v>
                </c:pt>
                <c:pt idx="32037">
                  <c:v>532</c:v>
                </c:pt>
                <c:pt idx="32038">
                  <c:v>252</c:v>
                </c:pt>
                <c:pt idx="32039">
                  <c:v>321</c:v>
                </c:pt>
                <c:pt idx="32040">
                  <c:v>275</c:v>
                </c:pt>
                <c:pt idx="32041">
                  <c:v>331</c:v>
                </c:pt>
                <c:pt idx="32042">
                  <c:v>828</c:v>
                </c:pt>
                <c:pt idx="32043">
                  <c:v>294</c:v>
                </c:pt>
                <c:pt idx="32044">
                  <c:v>407</c:v>
                </c:pt>
                <c:pt idx="32045">
                  <c:v>420</c:v>
                </c:pt>
                <c:pt idx="32046">
                  <c:v>313</c:v>
                </c:pt>
                <c:pt idx="32047">
                  <c:v>843</c:v>
                </c:pt>
                <c:pt idx="32048">
                  <c:v>833</c:v>
                </c:pt>
                <c:pt idx="32049">
                  <c:v>327</c:v>
                </c:pt>
                <c:pt idx="32050">
                  <c:v>335</c:v>
                </c:pt>
                <c:pt idx="32051">
                  <c:v>298</c:v>
                </c:pt>
                <c:pt idx="32052">
                  <c:v>261</c:v>
                </c:pt>
                <c:pt idx="32053">
                  <c:v>293</c:v>
                </c:pt>
                <c:pt idx="32054">
                  <c:v>446</c:v>
                </c:pt>
                <c:pt idx="32055">
                  <c:v>294</c:v>
                </c:pt>
                <c:pt idx="32056">
                  <c:v>311</c:v>
                </c:pt>
                <c:pt idx="32057">
                  <c:v>377</c:v>
                </c:pt>
                <c:pt idx="32058">
                  <c:v>358</c:v>
                </c:pt>
                <c:pt idx="32059">
                  <c:v>359</c:v>
                </c:pt>
                <c:pt idx="32060">
                  <c:v>290</c:v>
                </c:pt>
                <c:pt idx="32061">
                  <c:v>324</c:v>
                </c:pt>
                <c:pt idx="32062">
                  <c:v>366</c:v>
                </c:pt>
                <c:pt idx="32063">
                  <c:v>324</c:v>
                </c:pt>
                <c:pt idx="32064">
                  <c:v>62</c:v>
                </c:pt>
                <c:pt idx="32065">
                  <c:v>457</c:v>
                </c:pt>
                <c:pt idx="32066">
                  <c:v>288</c:v>
                </c:pt>
                <c:pt idx="32067">
                  <c:v>315</c:v>
                </c:pt>
                <c:pt idx="32068">
                  <c:v>246</c:v>
                </c:pt>
                <c:pt idx="32069">
                  <c:v>594</c:v>
                </c:pt>
                <c:pt idx="32070">
                  <c:v>411</c:v>
                </c:pt>
                <c:pt idx="32071">
                  <c:v>349</c:v>
                </c:pt>
                <c:pt idx="32072">
                  <c:v>524</c:v>
                </c:pt>
                <c:pt idx="32073">
                  <c:v>246</c:v>
                </c:pt>
                <c:pt idx="32074">
                  <c:v>314</c:v>
                </c:pt>
                <c:pt idx="32075">
                  <c:v>334</c:v>
                </c:pt>
                <c:pt idx="32076">
                  <c:v>781</c:v>
                </c:pt>
                <c:pt idx="32077">
                  <c:v>215</c:v>
                </c:pt>
                <c:pt idx="32078">
                  <c:v>176</c:v>
                </c:pt>
                <c:pt idx="32079">
                  <c:v>85</c:v>
                </c:pt>
                <c:pt idx="32080">
                  <c:v>19</c:v>
                </c:pt>
                <c:pt idx="32081">
                  <c:v>132</c:v>
                </c:pt>
                <c:pt idx="32082">
                  <c:v>161</c:v>
                </c:pt>
                <c:pt idx="32083">
                  <c:v>168</c:v>
                </c:pt>
                <c:pt idx="32084">
                  <c:v>437</c:v>
                </c:pt>
                <c:pt idx="32085">
                  <c:v>267</c:v>
                </c:pt>
                <c:pt idx="32086">
                  <c:v>570</c:v>
                </c:pt>
                <c:pt idx="32087">
                  <c:v>112</c:v>
                </c:pt>
                <c:pt idx="32088">
                  <c:v>549</c:v>
                </c:pt>
                <c:pt idx="32089">
                  <c:v>9</c:v>
                </c:pt>
                <c:pt idx="32090">
                  <c:v>331</c:v>
                </c:pt>
                <c:pt idx="32091">
                  <c:v>469</c:v>
                </c:pt>
                <c:pt idx="32092">
                  <c:v>302</c:v>
                </c:pt>
                <c:pt idx="32093">
                  <c:v>262</c:v>
                </c:pt>
                <c:pt idx="32094">
                  <c:v>504</c:v>
                </c:pt>
                <c:pt idx="32095">
                  <c:v>498</c:v>
                </c:pt>
                <c:pt idx="32096">
                  <c:v>352</c:v>
                </c:pt>
                <c:pt idx="32097">
                  <c:v>288</c:v>
                </c:pt>
                <c:pt idx="32098">
                  <c:v>283</c:v>
                </c:pt>
                <c:pt idx="32099">
                  <c:v>549</c:v>
                </c:pt>
                <c:pt idx="32100">
                  <c:v>278</c:v>
                </c:pt>
                <c:pt idx="32101">
                  <c:v>261</c:v>
                </c:pt>
                <c:pt idx="32102">
                  <c:v>616</c:v>
                </c:pt>
                <c:pt idx="32103">
                  <c:v>315</c:v>
                </c:pt>
                <c:pt idx="32104">
                  <c:v>390</c:v>
                </c:pt>
                <c:pt idx="32105">
                  <c:v>1163</c:v>
                </c:pt>
                <c:pt idx="32106">
                  <c:v>410</c:v>
                </c:pt>
                <c:pt idx="32107">
                  <c:v>574</c:v>
                </c:pt>
                <c:pt idx="32108">
                  <c:v>346</c:v>
                </c:pt>
                <c:pt idx="32109">
                  <c:v>334</c:v>
                </c:pt>
                <c:pt idx="32110">
                  <c:v>734</c:v>
                </c:pt>
                <c:pt idx="32111">
                  <c:v>356</c:v>
                </c:pt>
                <c:pt idx="32112">
                  <c:v>797</c:v>
                </c:pt>
                <c:pt idx="32113">
                  <c:v>321</c:v>
                </c:pt>
                <c:pt idx="32114">
                  <c:v>328</c:v>
                </c:pt>
                <c:pt idx="32115">
                  <c:v>387</c:v>
                </c:pt>
                <c:pt idx="32116">
                  <c:v>230</c:v>
                </c:pt>
                <c:pt idx="32117">
                  <c:v>218</c:v>
                </c:pt>
                <c:pt idx="32118">
                  <c:v>272</c:v>
                </c:pt>
                <c:pt idx="32119">
                  <c:v>334</c:v>
                </c:pt>
                <c:pt idx="32120">
                  <c:v>857</c:v>
                </c:pt>
                <c:pt idx="32121">
                  <c:v>310</c:v>
                </c:pt>
                <c:pt idx="32122">
                  <c:v>261</c:v>
                </c:pt>
                <c:pt idx="32123">
                  <c:v>271</c:v>
                </c:pt>
                <c:pt idx="32124">
                  <c:v>880</c:v>
                </c:pt>
                <c:pt idx="32125">
                  <c:v>267</c:v>
                </c:pt>
                <c:pt idx="32126">
                  <c:v>368</c:v>
                </c:pt>
                <c:pt idx="32127">
                  <c:v>199</c:v>
                </c:pt>
                <c:pt idx="32128">
                  <c:v>156</c:v>
                </c:pt>
                <c:pt idx="32129">
                  <c:v>286</c:v>
                </c:pt>
                <c:pt idx="32130">
                  <c:v>298</c:v>
                </c:pt>
                <c:pt idx="32131">
                  <c:v>456</c:v>
                </c:pt>
                <c:pt idx="32132">
                  <c:v>346</c:v>
                </c:pt>
                <c:pt idx="32133">
                  <c:v>300</c:v>
                </c:pt>
                <c:pt idx="32134">
                  <c:v>402</c:v>
                </c:pt>
                <c:pt idx="32135">
                  <c:v>280</c:v>
                </c:pt>
                <c:pt idx="32136">
                  <c:v>67</c:v>
                </c:pt>
                <c:pt idx="32137">
                  <c:v>218</c:v>
                </c:pt>
                <c:pt idx="32138">
                  <c:v>257</c:v>
                </c:pt>
                <c:pt idx="32139">
                  <c:v>147</c:v>
                </c:pt>
                <c:pt idx="32140">
                  <c:v>227</c:v>
                </c:pt>
                <c:pt idx="32141">
                  <c:v>264</c:v>
                </c:pt>
                <c:pt idx="32142">
                  <c:v>174</c:v>
                </c:pt>
                <c:pt idx="32143">
                  <c:v>302</c:v>
                </c:pt>
                <c:pt idx="32144">
                  <c:v>341</c:v>
                </c:pt>
                <c:pt idx="32145">
                  <c:v>177</c:v>
                </c:pt>
                <c:pt idx="32146">
                  <c:v>218</c:v>
                </c:pt>
                <c:pt idx="32147">
                  <c:v>214</c:v>
                </c:pt>
                <c:pt idx="32148">
                  <c:v>163</c:v>
                </c:pt>
                <c:pt idx="32149">
                  <c:v>159</c:v>
                </c:pt>
                <c:pt idx="32150">
                  <c:v>808</c:v>
                </c:pt>
                <c:pt idx="32151">
                  <c:v>258</c:v>
                </c:pt>
                <c:pt idx="32152">
                  <c:v>287</c:v>
                </c:pt>
                <c:pt idx="32153">
                  <c:v>199</c:v>
                </c:pt>
                <c:pt idx="32154">
                  <c:v>355</c:v>
                </c:pt>
                <c:pt idx="32155">
                  <c:v>289</c:v>
                </c:pt>
                <c:pt idx="32156">
                  <c:v>320</c:v>
                </c:pt>
                <c:pt idx="32157">
                  <c:v>187</c:v>
                </c:pt>
                <c:pt idx="32158">
                  <c:v>288</c:v>
                </c:pt>
                <c:pt idx="32159">
                  <c:v>333</c:v>
                </c:pt>
                <c:pt idx="32160">
                  <c:v>338</c:v>
                </c:pt>
                <c:pt idx="32161">
                  <c:v>341</c:v>
                </c:pt>
                <c:pt idx="32162">
                  <c:v>323</c:v>
                </c:pt>
                <c:pt idx="32163">
                  <c:v>232</c:v>
                </c:pt>
                <c:pt idx="32164">
                  <c:v>291</c:v>
                </c:pt>
                <c:pt idx="32165">
                  <c:v>162</c:v>
                </c:pt>
                <c:pt idx="32166">
                  <c:v>290</c:v>
                </c:pt>
                <c:pt idx="32167">
                  <c:v>337</c:v>
                </c:pt>
                <c:pt idx="32168">
                  <c:v>219</c:v>
                </c:pt>
                <c:pt idx="32169">
                  <c:v>249</c:v>
                </c:pt>
                <c:pt idx="32170">
                  <c:v>264</c:v>
                </c:pt>
                <c:pt idx="32171">
                  <c:v>323</c:v>
                </c:pt>
                <c:pt idx="32172">
                  <c:v>256</c:v>
                </c:pt>
                <c:pt idx="32173">
                  <c:v>248</c:v>
                </c:pt>
                <c:pt idx="32174" formatCode="0.00E+00">
                  <c:v>4.8999999999999998E-3</c:v>
                </c:pt>
                <c:pt idx="32175">
                  <c:v>1170</c:v>
                </c:pt>
                <c:pt idx="32176">
                  <c:v>604</c:v>
                </c:pt>
                <c:pt idx="32177">
                  <c:v>341</c:v>
                </c:pt>
                <c:pt idx="32178">
                  <c:v>571</c:v>
                </c:pt>
                <c:pt idx="32179">
                  <c:v>325</c:v>
                </c:pt>
                <c:pt idx="32180">
                  <c:v>971</c:v>
                </c:pt>
                <c:pt idx="32181">
                  <c:v>490</c:v>
                </c:pt>
                <c:pt idx="32182">
                  <c:v>554</c:v>
                </c:pt>
                <c:pt idx="32183">
                  <c:v>558</c:v>
                </c:pt>
                <c:pt idx="32184">
                  <c:v>500</c:v>
                </c:pt>
                <c:pt idx="32185">
                  <c:v>238</c:v>
                </c:pt>
                <c:pt idx="32186">
                  <c:v>355</c:v>
                </c:pt>
                <c:pt idx="32187">
                  <c:v>1116</c:v>
                </c:pt>
                <c:pt idx="32188">
                  <c:v>1528</c:v>
                </c:pt>
                <c:pt idx="32189">
                  <c:v>1359</c:v>
                </c:pt>
                <c:pt idx="32190">
                  <c:v>878</c:v>
                </c:pt>
                <c:pt idx="32191">
                  <c:v>1108</c:v>
                </c:pt>
                <c:pt idx="32192">
                  <c:v>1396</c:v>
                </c:pt>
                <c:pt idx="32193">
                  <c:v>1223</c:v>
                </c:pt>
                <c:pt idx="32194">
                  <c:v>1009</c:v>
                </c:pt>
                <c:pt idx="32195">
                  <c:v>931</c:v>
                </c:pt>
                <c:pt idx="32196">
                  <c:v>395</c:v>
                </c:pt>
                <c:pt idx="32197">
                  <c:v>1133</c:v>
                </c:pt>
                <c:pt idx="32198">
                  <c:v>930</c:v>
                </c:pt>
                <c:pt idx="32199">
                  <c:v>872</c:v>
                </c:pt>
                <c:pt idx="32200">
                  <c:v>543</c:v>
                </c:pt>
                <c:pt idx="32201">
                  <c:v>688</c:v>
                </c:pt>
                <c:pt idx="32202">
                  <c:v>337</c:v>
                </c:pt>
                <c:pt idx="32203">
                  <c:v>228</c:v>
                </c:pt>
                <c:pt idx="32204">
                  <c:v>503</c:v>
                </c:pt>
                <c:pt idx="32205">
                  <c:v>459</c:v>
                </c:pt>
                <c:pt idx="32206">
                  <c:v>300</c:v>
                </c:pt>
                <c:pt idx="32207">
                  <c:v>368</c:v>
                </c:pt>
                <c:pt idx="32208">
                  <c:v>328</c:v>
                </c:pt>
                <c:pt idx="32209">
                  <c:v>532</c:v>
                </c:pt>
                <c:pt idx="32210">
                  <c:v>363</c:v>
                </c:pt>
                <c:pt idx="32211">
                  <c:v>367</c:v>
                </c:pt>
                <c:pt idx="32212">
                  <c:v>5</c:v>
                </c:pt>
                <c:pt idx="32213">
                  <c:v>53</c:v>
                </c:pt>
                <c:pt idx="32214" formatCode="0.00E+00">
                  <c:v>4.8999999999999998E-3</c:v>
                </c:pt>
                <c:pt idx="32215" formatCode="0.00E+00">
                  <c:v>4.8999999999999998E-3</c:v>
                </c:pt>
                <c:pt idx="32216">
                  <c:v>150</c:v>
                </c:pt>
                <c:pt idx="32217">
                  <c:v>592</c:v>
                </c:pt>
                <c:pt idx="32218">
                  <c:v>520</c:v>
                </c:pt>
                <c:pt idx="32219">
                  <c:v>416</c:v>
                </c:pt>
                <c:pt idx="32220">
                  <c:v>382</c:v>
                </c:pt>
                <c:pt idx="32221">
                  <c:v>526</c:v>
                </c:pt>
                <c:pt idx="32222">
                  <c:v>440</c:v>
                </c:pt>
                <c:pt idx="32223">
                  <c:v>644</c:v>
                </c:pt>
                <c:pt idx="32224">
                  <c:v>724</c:v>
                </c:pt>
                <c:pt idx="32225">
                  <c:v>464</c:v>
                </c:pt>
                <c:pt idx="32226">
                  <c:v>308</c:v>
                </c:pt>
                <c:pt idx="32227">
                  <c:v>333</c:v>
                </c:pt>
                <c:pt idx="32228">
                  <c:v>609</c:v>
                </c:pt>
                <c:pt idx="32229">
                  <c:v>421</c:v>
                </c:pt>
                <c:pt idx="32230">
                  <c:v>300</c:v>
                </c:pt>
                <c:pt idx="32231">
                  <c:v>377</c:v>
                </c:pt>
                <c:pt idx="32232">
                  <c:v>418</c:v>
                </c:pt>
                <c:pt idx="32233">
                  <c:v>235</c:v>
                </c:pt>
                <c:pt idx="32234">
                  <c:v>288</c:v>
                </c:pt>
                <c:pt idx="32235">
                  <c:v>363</c:v>
                </c:pt>
                <c:pt idx="32236">
                  <c:v>799</c:v>
                </c:pt>
                <c:pt idx="32237">
                  <c:v>910</c:v>
                </c:pt>
                <c:pt idx="32238">
                  <c:v>300</c:v>
                </c:pt>
                <c:pt idx="32239">
                  <c:v>274</c:v>
                </c:pt>
                <c:pt idx="32240">
                  <c:v>420</c:v>
                </c:pt>
                <c:pt idx="32241">
                  <c:v>182</c:v>
                </c:pt>
                <c:pt idx="32242">
                  <c:v>206</c:v>
                </c:pt>
                <c:pt idx="32243">
                  <c:v>12</c:v>
                </c:pt>
                <c:pt idx="32244">
                  <c:v>338</c:v>
                </c:pt>
                <c:pt idx="32245">
                  <c:v>308</c:v>
                </c:pt>
                <c:pt idx="32246">
                  <c:v>6</c:v>
                </c:pt>
                <c:pt idx="32247">
                  <c:v>116</c:v>
                </c:pt>
                <c:pt idx="32248">
                  <c:v>201</c:v>
                </c:pt>
                <c:pt idx="32249" formatCode="0.00E+00">
                  <c:v>4.8999999999999998E-3</c:v>
                </c:pt>
                <c:pt idx="32250">
                  <c:v>75</c:v>
                </c:pt>
                <c:pt idx="32251">
                  <c:v>323</c:v>
                </c:pt>
                <c:pt idx="32252">
                  <c:v>194</c:v>
                </c:pt>
                <c:pt idx="32253">
                  <c:v>311</c:v>
                </c:pt>
                <c:pt idx="32254">
                  <c:v>351</c:v>
                </c:pt>
                <c:pt idx="32255">
                  <c:v>360</c:v>
                </c:pt>
                <c:pt idx="32256">
                  <c:v>299</c:v>
                </c:pt>
                <c:pt idx="32257">
                  <c:v>387</c:v>
                </c:pt>
                <c:pt idx="32258">
                  <c:v>326</c:v>
                </c:pt>
                <c:pt idx="32259">
                  <c:v>438</c:v>
                </c:pt>
                <c:pt idx="32260">
                  <c:v>313</c:v>
                </c:pt>
                <c:pt idx="32261">
                  <c:v>195</c:v>
                </c:pt>
                <c:pt idx="32262">
                  <c:v>460</c:v>
                </c:pt>
                <c:pt idx="32263">
                  <c:v>315</c:v>
                </c:pt>
                <c:pt idx="32264">
                  <c:v>223</c:v>
                </c:pt>
                <c:pt idx="32265">
                  <c:v>332</c:v>
                </c:pt>
                <c:pt idx="32266">
                  <c:v>540</c:v>
                </c:pt>
                <c:pt idx="32267">
                  <c:v>258</c:v>
                </c:pt>
                <c:pt idx="32268">
                  <c:v>299</c:v>
                </c:pt>
                <c:pt idx="32269">
                  <c:v>414</c:v>
                </c:pt>
                <c:pt idx="32270">
                  <c:v>291</c:v>
                </c:pt>
                <c:pt idx="32271">
                  <c:v>807</c:v>
                </c:pt>
                <c:pt idx="32272">
                  <c:v>383</c:v>
                </c:pt>
                <c:pt idx="32273">
                  <c:v>291</c:v>
                </c:pt>
                <c:pt idx="32274">
                  <c:v>227</c:v>
                </c:pt>
                <c:pt idx="32275">
                  <c:v>157</c:v>
                </c:pt>
                <c:pt idx="32276">
                  <c:v>35</c:v>
                </c:pt>
                <c:pt idx="32277">
                  <c:v>22</c:v>
                </c:pt>
                <c:pt idx="32278" formatCode="0.00E+00">
                  <c:v>4.8999999999999998E-3</c:v>
                </c:pt>
                <c:pt idx="32279">
                  <c:v>122</c:v>
                </c:pt>
                <c:pt idx="32280">
                  <c:v>156</c:v>
                </c:pt>
                <c:pt idx="32281">
                  <c:v>270</c:v>
                </c:pt>
                <c:pt idx="32282">
                  <c:v>515</c:v>
                </c:pt>
                <c:pt idx="32283">
                  <c:v>402</c:v>
                </c:pt>
                <c:pt idx="32284">
                  <c:v>179</c:v>
                </c:pt>
                <c:pt idx="32285">
                  <c:v>338</c:v>
                </c:pt>
                <c:pt idx="32286">
                  <c:v>335</c:v>
                </c:pt>
                <c:pt idx="32287">
                  <c:v>238</c:v>
                </c:pt>
                <c:pt idx="32288">
                  <c:v>157</c:v>
                </c:pt>
                <c:pt idx="32289">
                  <c:v>319</c:v>
                </c:pt>
                <c:pt idx="32290">
                  <c:v>497</c:v>
                </c:pt>
                <c:pt idx="32291">
                  <c:v>632</c:v>
                </c:pt>
                <c:pt idx="32292">
                  <c:v>261</c:v>
                </c:pt>
                <c:pt idx="32293">
                  <c:v>253</c:v>
                </c:pt>
                <c:pt idx="32294">
                  <c:v>251</c:v>
                </c:pt>
                <c:pt idx="32295">
                  <c:v>257</c:v>
                </c:pt>
                <c:pt idx="32296">
                  <c:v>386</c:v>
                </c:pt>
                <c:pt idx="32297">
                  <c:v>338</c:v>
                </c:pt>
                <c:pt idx="32298">
                  <c:v>237</c:v>
                </c:pt>
                <c:pt idx="32299">
                  <c:v>579</c:v>
                </c:pt>
                <c:pt idx="32300">
                  <c:v>331</c:v>
                </c:pt>
                <c:pt idx="32301">
                  <c:v>140</c:v>
                </c:pt>
                <c:pt idx="32302">
                  <c:v>244</c:v>
                </c:pt>
                <c:pt idx="32303">
                  <c:v>450</c:v>
                </c:pt>
                <c:pt idx="32304">
                  <c:v>507</c:v>
                </c:pt>
                <c:pt idx="32305">
                  <c:v>436</c:v>
                </c:pt>
                <c:pt idx="32306">
                  <c:v>337</c:v>
                </c:pt>
                <c:pt idx="32307">
                  <c:v>350</c:v>
                </c:pt>
                <c:pt idx="32308">
                  <c:v>873</c:v>
                </c:pt>
                <c:pt idx="32309">
                  <c:v>482</c:v>
                </c:pt>
                <c:pt idx="32310">
                  <c:v>689</c:v>
                </c:pt>
                <c:pt idx="32311">
                  <c:v>303</c:v>
                </c:pt>
                <c:pt idx="32312">
                  <c:v>489</c:v>
                </c:pt>
                <c:pt idx="32313">
                  <c:v>515</c:v>
                </c:pt>
                <c:pt idx="32314">
                  <c:v>511</c:v>
                </c:pt>
                <c:pt idx="32315">
                  <c:v>323</c:v>
                </c:pt>
                <c:pt idx="32316">
                  <c:v>17</c:v>
                </c:pt>
                <c:pt idx="32317">
                  <c:v>786</c:v>
                </c:pt>
                <c:pt idx="32318">
                  <c:v>262</c:v>
                </c:pt>
                <c:pt idx="32319">
                  <c:v>335</c:v>
                </c:pt>
                <c:pt idx="32320">
                  <c:v>253</c:v>
                </c:pt>
                <c:pt idx="32321">
                  <c:v>230</c:v>
                </c:pt>
                <c:pt idx="32322">
                  <c:v>333</c:v>
                </c:pt>
                <c:pt idx="32323">
                  <c:v>274</c:v>
                </c:pt>
                <c:pt idx="32324">
                  <c:v>399</c:v>
                </c:pt>
                <c:pt idx="32325">
                  <c:v>222</c:v>
                </c:pt>
                <c:pt idx="32326">
                  <c:v>224</c:v>
                </c:pt>
                <c:pt idx="32327">
                  <c:v>385</c:v>
                </c:pt>
                <c:pt idx="32328">
                  <c:v>292</c:v>
                </c:pt>
                <c:pt idx="32329">
                  <c:v>3</c:v>
                </c:pt>
                <c:pt idx="32330">
                  <c:v>26</c:v>
                </c:pt>
                <c:pt idx="32331">
                  <c:v>31</c:v>
                </c:pt>
                <c:pt idx="32332">
                  <c:v>87</c:v>
                </c:pt>
                <c:pt idx="32333">
                  <c:v>411</c:v>
                </c:pt>
                <c:pt idx="32334">
                  <c:v>231</c:v>
                </c:pt>
                <c:pt idx="32335">
                  <c:v>291</c:v>
                </c:pt>
                <c:pt idx="32336">
                  <c:v>192</c:v>
                </c:pt>
                <c:pt idx="32337">
                  <c:v>287</c:v>
                </c:pt>
                <c:pt idx="32338">
                  <c:v>387</c:v>
                </c:pt>
                <c:pt idx="32339">
                  <c:v>340</c:v>
                </c:pt>
                <c:pt idx="32340">
                  <c:v>887</c:v>
                </c:pt>
                <c:pt idx="32341">
                  <c:v>324</c:v>
                </c:pt>
                <c:pt idx="32342">
                  <c:v>295</c:v>
                </c:pt>
                <c:pt idx="32343">
                  <c:v>152</c:v>
                </c:pt>
                <c:pt idx="32344">
                  <c:v>210</c:v>
                </c:pt>
                <c:pt idx="32345">
                  <c:v>541</c:v>
                </c:pt>
                <c:pt idx="32346">
                  <c:v>398</c:v>
                </c:pt>
                <c:pt idx="32347">
                  <c:v>474</c:v>
                </c:pt>
                <c:pt idx="32348">
                  <c:v>721</c:v>
                </c:pt>
                <c:pt idx="32349">
                  <c:v>1060</c:v>
                </c:pt>
                <c:pt idx="32350">
                  <c:v>507</c:v>
                </c:pt>
                <c:pt idx="32351">
                  <c:v>428</c:v>
                </c:pt>
                <c:pt idx="32352">
                  <c:v>505</c:v>
                </c:pt>
                <c:pt idx="32353">
                  <c:v>425</c:v>
                </c:pt>
                <c:pt idx="32354">
                  <c:v>577</c:v>
                </c:pt>
                <c:pt idx="32355">
                  <c:v>814</c:v>
                </c:pt>
                <c:pt idx="32356">
                  <c:v>400</c:v>
                </c:pt>
                <c:pt idx="32357">
                  <c:v>299</c:v>
                </c:pt>
                <c:pt idx="32358">
                  <c:v>297</c:v>
                </c:pt>
                <c:pt idx="32359">
                  <c:v>225</c:v>
                </c:pt>
                <c:pt idx="32360">
                  <c:v>393</c:v>
                </c:pt>
                <c:pt idx="32361">
                  <c:v>344</c:v>
                </c:pt>
                <c:pt idx="32362">
                  <c:v>383</c:v>
                </c:pt>
                <c:pt idx="32363">
                  <c:v>702</c:v>
                </c:pt>
                <c:pt idx="32364">
                  <c:v>376</c:v>
                </c:pt>
                <c:pt idx="32365">
                  <c:v>278</c:v>
                </c:pt>
                <c:pt idx="32366">
                  <c:v>235</c:v>
                </c:pt>
                <c:pt idx="32367">
                  <c:v>449</c:v>
                </c:pt>
                <c:pt idx="32368">
                  <c:v>330</c:v>
                </c:pt>
                <c:pt idx="32369">
                  <c:v>466</c:v>
                </c:pt>
                <c:pt idx="32370">
                  <c:v>900</c:v>
                </c:pt>
                <c:pt idx="32371">
                  <c:v>778</c:v>
                </c:pt>
                <c:pt idx="32372">
                  <c:v>476</c:v>
                </c:pt>
                <c:pt idx="32373">
                  <c:v>963</c:v>
                </c:pt>
                <c:pt idx="32374">
                  <c:v>1093</c:v>
                </c:pt>
                <c:pt idx="32375">
                  <c:v>472</c:v>
                </c:pt>
                <c:pt idx="32376">
                  <c:v>421</c:v>
                </c:pt>
                <c:pt idx="32377">
                  <c:v>789</c:v>
                </c:pt>
                <c:pt idx="32378">
                  <c:v>527</c:v>
                </c:pt>
                <c:pt idx="32379">
                  <c:v>352</c:v>
                </c:pt>
                <c:pt idx="32380">
                  <c:v>737</c:v>
                </c:pt>
                <c:pt idx="32381">
                  <c:v>458</c:v>
                </c:pt>
                <c:pt idx="32382">
                  <c:v>329</c:v>
                </c:pt>
                <c:pt idx="32383">
                  <c:v>278</c:v>
                </c:pt>
                <c:pt idx="32384">
                  <c:v>387</c:v>
                </c:pt>
                <c:pt idx="32385">
                  <c:v>1076</c:v>
                </c:pt>
                <c:pt idx="32386">
                  <c:v>576</c:v>
                </c:pt>
                <c:pt idx="32387">
                  <c:v>262</c:v>
                </c:pt>
                <c:pt idx="32388">
                  <c:v>617</c:v>
                </c:pt>
                <c:pt idx="32389">
                  <c:v>838</c:v>
                </c:pt>
                <c:pt idx="32390">
                  <c:v>643</c:v>
                </c:pt>
                <c:pt idx="32391">
                  <c:v>360</c:v>
                </c:pt>
                <c:pt idx="32392">
                  <c:v>463</c:v>
                </c:pt>
                <c:pt idx="32393">
                  <c:v>319</c:v>
                </c:pt>
                <c:pt idx="32394">
                  <c:v>205</c:v>
                </c:pt>
                <c:pt idx="32395">
                  <c:v>176</c:v>
                </c:pt>
                <c:pt idx="32396">
                  <c:v>451</c:v>
                </c:pt>
                <c:pt idx="32397">
                  <c:v>159</c:v>
                </c:pt>
                <c:pt idx="32398">
                  <c:v>142</c:v>
                </c:pt>
                <c:pt idx="32399">
                  <c:v>393</c:v>
                </c:pt>
                <c:pt idx="32400">
                  <c:v>294</c:v>
                </c:pt>
                <c:pt idx="32401">
                  <c:v>181</c:v>
                </c:pt>
                <c:pt idx="32402">
                  <c:v>124</c:v>
                </c:pt>
                <c:pt idx="32403">
                  <c:v>363</c:v>
                </c:pt>
                <c:pt idx="32404">
                  <c:v>329</c:v>
                </c:pt>
                <c:pt idx="32405" formatCode="0.00E+00">
                  <c:v>4.8999999999999998E-3</c:v>
                </c:pt>
                <c:pt idx="32406">
                  <c:v>40</c:v>
                </c:pt>
                <c:pt idx="32407">
                  <c:v>59</c:v>
                </c:pt>
                <c:pt idx="32408">
                  <c:v>21</c:v>
                </c:pt>
                <c:pt idx="32409">
                  <c:v>165</c:v>
                </c:pt>
                <c:pt idx="32410">
                  <c:v>114</c:v>
                </c:pt>
                <c:pt idx="32411">
                  <c:v>193</c:v>
                </c:pt>
                <c:pt idx="32412">
                  <c:v>108</c:v>
                </c:pt>
                <c:pt idx="32413">
                  <c:v>228</c:v>
                </c:pt>
                <c:pt idx="32414">
                  <c:v>874</c:v>
                </c:pt>
                <c:pt idx="32415">
                  <c:v>889</c:v>
                </c:pt>
                <c:pt idx="32416">
                  <c:v>195</c:v>
                </c:pt>
                <c:pt idx="32417">
                  <c:v>334</c:v>
                </c:pt>
                <c:pt idx="32418">
                  <c:v>260</c:v>
                </c:pt>
                <c:pt idx="32419">
                  <c:v>369</c:v>
                </c:pt>
                <c:pt idx="32420">
                  <c:v>322</c:v>
                </c:pt>
                <c:pt idx="32421">
                  <c:v>236</c:v>
                </c:pt>
                <c:pt idx="32422">
                  <c:v>234</c:v>
                </c:pt>
                <c:pt idx="32423">
                  <c:v>191</c:v>
                </c:pt>
                <c:pt idx="32424">
                  <c:v>517</c:v>
                </c:pt>
                <c:pt idx="32425">
                  <c:v>926</c:v>
                </c:pt>
                <c:pt idx="32426">
                  <c:v>313</c:v>
                </c:pt>
                <c:pt idx="32427">
                  <c:v>527</c:v>
                </c:pt>
                <c:pt idx="32428">
                  <c:v>575</c:v>
                </c:pt>
                <c:pt idx="32429">
                  <c:v>304</c:v>
                </c:pt>
                <c:pt idx="32430">
                  <c:v>1150</c:v>
                </c:pt>
                <c:pt idx="32431">
                  <c:v>557</c:v>
                </c:pt>
                <c:pt idx="32432">
                  <c:v>407</c:v>
                </c:pt>
                <c:pt idx="32433">
                  <c:v>834</c:v>
                </c:pt>
                <c:pt idx="32434">
                  <c:v>346</c:v>
                </c:pt>
                <c:pt idx="32435">
                  <c:v>396</c:v>
                </c:pt>
                <c:pt idx="32436">
                  <c:v>514</c:v>
                </c:pt>
                <c:pt idx="32437">
                  <c:v>576</c:v>
                </c:pt>
                <c:pt idx="32438">
                  <c:v>195</c:v>
                </c:pt>
                <c:pt idx="32439">
                  <c:v>158</c:v>
                </c:pt>
                <c:pt idx="32440">
                  <c:v>186</c:v>
                </c:pt>
                <c:pt idx="32441">
                  <c:v>254</c:v>
                </c:pt>
                <c:pt idx="32442">
                  <c:v>201</c:v>
                </c:pt>
                <c:pt idx="32443">
                  <c:v>181</c:v>
                </c:pt>
                <c:pt idx="32444">
                  <c:v>195</c:v>
                </c:pt>
                <c:pt idx="32445">
                  <c:v>237</c:v>
                </c:pt>
                <c:pt idx="32446">
                  <c:v>752</c:v>
                </c:pt>
                <c:pt idx="32447">
                  <c:v>50</c:v>
                </c:pt>
                <c:pt idx="32448" formatCode="0.00E+00">
                  <c:v>4.8999999999999998E-3</c:v>
                </c:pt>
                <c:pt idx="32449">
                  <c:v>11</c:v>
                </c:pt>
                <c:pt idx="32450">
                  <c:v>495</c:v>
                </c:pt>
                <c:pt idx="32451">
                  <c:v>325</c:v>
                </c:pt>
                <c:pt idx="32452">
                  <c:v>300</c:v>
                </c:pt>
                <c:pt idx="32453">
                  <c:v>395</c:v>
                </c:pt>
                <c:pt idx="32454">
                  <c:v>341</c:v>
                </c:pt>
                <c:pt idx="32455">
                  <c:v>419</c:v>
                </c:pt>
                <c:pt idx="32456">
                  <c:v>389</c:v>
                </c:pt>
                <c:pt idx="32457">
                  <c:v>329</c:v>
                </c:pt>
                <c:pt idx="32458">
                  <c:v>231</c:v>
                </c:pt>
                <c:pt idx="32459">
                  <c:v>120</c:v>
                </c:pt>
                <c:pt idx="32460">
                  <c:v>352</c:v>
                </c:pt>
                <c:pt idx="32461">
                  <c:v>269</c:v>
                </c:pt>
                <c:pt idx="32462">
                  <c:v>29</c:v>
                </c:pt>
                <c:pt idx="32463">
                  <c:v>7</c:v>
                </c:pt>
                <c:pt idx="32464">
                  <c:v>205</c:v>
                </c:pt>
                <c:pt idx="32465">
                  <c:v>193</c:v>
                </c:pt>
                <c:pt idx="32466">
                  <c:v>41</c:v>
                </c:pt>
                <c:pt idx="32467">
                  <c:v>165</c:v>
                </c:pt>
                <c:pt idx="32468">
                  <c:v>186</c:v>
                </c:pt>
                <c:pt idx="32469">
                  <c:v>239</c:v>
                </c:pt>
                <c:pt idx="32470">
                  <c:v>87</c:v>
                </c:pt>
                <c:pt idx="32471">
                  <c:v>100</c:v>
                </c:pt>
                <c:pt idx="32472">
                  <c:v>348</c:v>
                </c:pt>
                <c:pt idx="32473">
                  <c:v>260</c:v>
                </c:pt>
                <c:pt idx="32474">
                  <c:v>195</c:v>
                </c:pt>
                <c:pt idx="32475">
                  <c:v>191</c:v>
                </c:pt>
                <c:pt idx="32476">
                  <c:v>200</c:v>
                </c:pt>
                <c:pt idx="32477">
                  <c:v>283</c:v>
                </c:pt>
                <c:pt idx="32478">
                  <c:v>144</c:v>
                </c:pt>
                <c:pt idx="32479">
                  <c:v>222</c:v>
                </c:pt>
                <c:pt idx="32480">
                  <c:v>268</c:v>
                </c:pt>
                <c:pt idx="32481">
                  <c:v>182</c:v>
                </c:pt>
                <c:pt idx="32482">
                  <c:v>250</c:v>
                </c:pt>
                <c:pt idx="32483">
                  <c:v>196</c:v>
                </c:pt>
                <c:pt idx="32484">
                  <c:v>353</c:v>
                </c:pt>
                <c:pt idx="32485">
                  <c:v>670</c:v>
                </c:pt>
                <c:pt idx="32486">
                  <c:v>332</c:v>
                </c:pt>
                <c:pt idx="32487">
                  <c:v>648</c:v>
                </c:pt>
                <c:pt idx="32488">
                  <c:v>430</c:v>
                </c:pt>
                <c:pt idx="32489">
                  <c:v>907</c:v>
                </c:pt>
                <c:pt idx="32490">
                  <c:v>838</c:v>
                </c:pt>
                <c:pt idx="32491">
                  <c:v>346</c:v>
                </c:pt>
                <c:pt idx="32492">
                  <c:v>345</c:v>
                </c:pt>
                <c:pt idx="32493">
                  <c:v>892</c:v>
                </c:pt>
                <c:pt idx="32494">
                  <c:v>265</c:v>
                </c:pt>
                <c:pt idx="32495">
                  <c:v>502</c:v>
                </c:pt>
                <c:pt idx="32496" formatCode="0.00E+00">
                  <c:v>4.8999999999999998E-3</c:v>
                </c:pt>
                <c:pt idx="32497">
                  <c:v>16</c:v>
                </c:pt>
                <c:pt idx="32498">
                  <c:v>930</c:v>
                </c:pt>
                <c:pt idx="32499">
                  <c:v>202</c:v>
                </c:pt>
                <c:pt idx="32500">
                  <c:v>425</c:v>
                </c:pt>
                <c:pt idx="32501">
                  <c:v>1100</c:v>
                </c:pt>
                <c:pt idx="32502">
                  <c:v>398</c:v>
                </c:pt>
                <c:pt idx="32503">
                  <c:v>1398</c:v>
                </c:pt>
                <c:pt idx="32504">
                  <c:v>1127</c:v>
                </c:pt>
                <c:pt idx="32505">
                  <c:v>324</c:v>
                </c:pt>
                <c:pt idx="32506">
                  <c:v>806</c:v>
                </c:pt>
                <c:pt idx="32507">
                  <c:v>965</c:v>
                </c:pt>
                <c:pt idx="32508">
                  <c:v>298</c:v>
                </c:pt>
                <c:pt idx="32509">
                  <c:v>482</c:v>
                </c:pt>
                <c:pt idx="32510">
                  <c:v>290</c:v>
                </c:pt>
                <c:pt idx="32511">
                  <c:v>231</c:v>
                </c:pt>
                <c:pt idx="32512">
                  <c:v>399</c:v>
                </c:pt>
                <c:pt idx="32513">
                  <c:v>266</c:v>
                </c:pt>
                <c:pt idx="32514">
                  <c:v>903</c:v>
                </c:pt>
                <c:pt idx="32515">
                  <c:v>817</c:v>
                </c:pt>
                <c:pt idx="32516">
                  <c:v>369</c:v>
                </c:pt>
                <c:pt idx="32517">
                  <c:v>861</c:v>
                </c:pt>
                <c:pt idx="32518">
                  <c:v>344</c:v>
                </c:pt>
                <c:pt idx="32519">
                  <c:v>383</c:v>
                </c:pt>
                <c:pt idx="32520">
                  <c:v>344</c:v>
                </c:pt>
                <c:pt idx="32521">
                  <c:v>137</c:v>
                </c:pt>
                <c:pt idx="32522">
                  <c:v>185</c:v>
                </c:pt>
                <c:pt idx="32523">
                  <c:v>111</c:v>
                </c:pt>
                <c:pt idx="32524">
                  <c:v>140</c:v>
                </c:pt>
                <c:pt idx="32525">
                  <c:v>307</c:v>
                </c:pt>
                <c:pt idx="32526">
                  <c:v>139</c:v>
                </c:pt>
                <c:pt idx="32527">
                  <c:v>309</c:v>
                </c:pt>
                <c:pt idx="32528">
                  <c:v>210</c:v>
                </c:pt>
                <c:pt idx="32529">
                  <c:v>402</c:v>
                </c:pt>
                <c:pt idx="32530">
                  <c:v>186</c:v>
                </c:pt>
                <c:pt idx="32531">
                  <c:v>122</c:v>
                </c:pt>
                <c:pt idx="32532">
                  <c:v>136</c:v>
                </c:pt>
                <c:pt idx="32533">
                  <c:v>211</c:v>
                </c:pt>
                <c:pt idx="32534">
                  <c:v>406</c:v>
                </c:pt>
                <c:pt idx="32535">
                  <c:v>248</c:v>
                </c:pt>
                <c:pt idx="32536">
                  <c:v>270</c:v>
                </c:pt>
                <c:pt idx="32537">
                  <c:v>131</c:v>
                </c:pt>
                <c:pt idx="32538">
                  <c:v>1128</c:v>
                </c:pt>
                <c:pt idx="32539">
                  <c:v>257</c:v>
                </c:pt>
                <c:pt idx="32540">
                  <c:v>203</c:v>
                </c:pt>
                <c:pt idx="32541">
                  <c:v>854</c:v>
                </c:pt>
                <c:pt idx="32542">
                  <c:v>833</c:v>
                </c:pt>
                <c:pt idx="32543">
                  <c:v>206</c:v>
                </c:pt>
                <c:pt idx="32544">
                  <c:v>226</c:v>
                </c:pt>
                <c:pt idx="32545">
                  <c:v>872</c:v>
                </c:pt>
                <c:pt idx="32546">
                  <c:v>380</c:v>
                </c:pt>
                <c:pt idx="32547">
                  <c:v>413</c:v>
                </c:pt>
                <c:pt idx="32548">
                  <c:v>525</c:v>
                </c:pt>
                <c:pt idx="32549">
                  <c:v>343</c:v>
                </c:pt>
                <c:pt idx="32550">
                  <c:v>377</c:v>
                </c:pt>
                <c:pt idx="32551">
                  <c:v>349</c:v>
                </c:pt>
                <c:pt idx="32552">
                  <c:v>967</c:v>
                </c:pt>
                <c:pt idx="32553">
                  <c:v>818</c:v>
                </c:pt>
                <c:pt idx="32554">
                  <c:v>356</c:v>
                </c:pt>
                <c:pt idx="32555">
                  <c:v>685</c:v>
                </c:pt>
                <c:pt idx="32556">
                  <c:v>560</c:v>
                </c:pt>
                <c:pt idx="32557">
                  <c:v>441</c:v>
                </c:pt>
                <c:pt idx="32558">
                  <c:v>290</c:v>
                </c:pt>
                <c:pt idx="32559">
                  <c:v>259</c:v>
                </c:pt>
                <c:pt idx="32560">
                  <c:v>305</c:v>
                </c:pt>
                <c:pt idx="32561">
                  <c:v>443</c:v>
                </c:pt>
                <c:pt idx="32562">
                  <c:v>439</c:v>
                </c:pt>
                <c:pt idx="32563">
                  <c:v>340</c:v>
                </c:pt>
                <c:pt idx="32564">
                  <c:v>774</c:v>
                </c:pt>
                <c:pt idx="32565">
                  <c:v>498</c:v>
                </c:pt>
                <c:pt idx="32566">
                  <c:v>494</c:v>
                </c:pt>
                <c:pt idx="32567">
                  <c:v>233</c:v>
                </c:pt>
                <c:pt idx="32568">
                  <c:v>222</c:v>
                </c:pt>
                <c:pt idx="32569">
                  <c:v>329</c:v>
                </c:pt>
                <c:pt idx="32570">
                  <c:v>75</c:v>
                </c:pt>
                <c:pt idx="32571">
                  <c:v>312</c:v>
                </c:pt>
                <c:pt idx="32572">
                  <c:v>941</c:v>
                </c:pt>
                <c:pt idx="32573">
                  <c:v>1152</c:v>
                </c:pt>
                <c:pt idx="32574">
                  <c:v>128</c:v>
                </c:pt>
                <c:pt idx="32575">
                  <c:v>200</c:v>
                </c:pt>
                <c:pt idx="32576">
                  <c:v>270</c:v>
                </c:pt>
                <c:pt idx="32577">
                  <c:v>100</c:v>
                </c:pt>
                <c:pt idx="32578">
                  <c:v>103</c:v>
                </c:pt>
                <c:pt idx="32579">
                  <c:v>240</c:v>
                </c:pt>
                <c:pt idx="32580">
                  <c:v>149</c:v>
                </c:pt>
                <c:pt idx="32581">
                  <c:v>315</c:v>
                </c:pt>
                <c:pt idx="32582">
                  <c:v>303</c:v>
                </c:pt>
                <c:pt idx="32583">
                  <c:v>316</c:v>
                </c:pt>
                <c:pt idx="32584">
                  <c:v>239</c:v>
                </c:pt>
                <c:pt idx="32585">
                  <c:v>310</c:v>
                </c:pt>
                <c:pt idx="32586">
                  <c:v>848</c:v>
                </c:pt>
                <c:pt idx="32587">
                  <c:v>396</c:v>
                </c:pt>
                <c:pt idx="32588">
                  <c:v>303</c:v>
                </c:pt>
                <c:pt idx="32589">
                  <c:v>381</c:v>
                </c:pt>
                <c:pt idx="32590">
                  <c:v>180</c:v>
                </c:pt>
                <c:pt idx="32591">
                  <c:v>286</c:v>
                </c:pt>
                <c:pt idx="32592">
                  <c:v>216</c:v>
                </c:pt>
                <c:pt idx="32593">
                  <c:v>209</c:v>
                </c:pt>
                <c:pt idx="32594">
                  <c:v>240</c:v>
                </c:pt>
                <c:pt idx="32595">
                  <c:v>255</c:v>
                </c:pt>
                <c:pt idx="32596">
                  <c:v>177</c:v>
                </c:pt>
                <c:pt idx="32597">
                  <c:v>151</c:v>
                </c:pt>
                <c:pt idx="32598">
                  <c:v>876</c:v>
                </c:pt>
                <c:pt idx="32599">
                  <c:v>256</c:v>
                </c:pt>
                <c:pt idx="32600">
                  <c:v>872</c:v>
                </c:pt>
                <c:pt idx="32601">
                  <c:v>869</c:v>
                </c:pt>
                <c:pt idx="32602">
                  <c:v>9</c:v>
                </c:pt>
                <c:pt idx="32603">
                  <c:v>439</c:v>
                </c:pt>
                <c:pt idx="32604">
                  <c:v>229</c:v>
                </c:pt>
                <c:pt idx="32605">
                  <c:v>230</c:v>
                </c:pt>
                <c:pt idx="32606">
                  <c:v>302</c:v>
                </c:pt>
                <c:pt idx="32607">
                  <c:v>217</c:v>
                </c:pt>
                <c:pt idx="32608">
                  <c:v>960</c:v>
                </c:pt>
                <c:pt idx="32609">
                  <c:v>317</c:v>
                </c:pt>
                <c:pt idx="32610">
                  <c:v>376</c:v>
                </c:pt>
                <c:pt idx="32611">
                  <c:v>338</c:v>
                </c:pt>
                <c:pt idx="32612">
                  <c:v>371</c:v>
                </c:pt>
                <c:pt idx="32613">
                  <c:v>310</c:v>
                </c:pt>
                <c:pt idx="32614">
                  <c:v>219</c:v>
                </c:pt>
                <c:pt idx="32615">
                  <c:v>240</c:v>
                </c:pt>
                <c:pt idx="32616">
                  <c:v>386</c:v>
                </c:pt>
                <c:pt idx="32617">
                  <c:v>313</c:v>
                </c:pt>
                <c:pt idx="32618">
                  <c:v>315</c:v>
                </c:pt>
                <c:pt idx="32619">
                  <c:v>257</c:v>
                </c:pt>
                <c:pt idx="32620">
                  <c:v>279</c:v>
                </c:pt>
                <c:pt idx="32621">
                  <c:v>588</c:v>
                </c:pt>
                <c:pt idx="32622">
                  <c:v>357</c:v>
                </c:pt>
                <c:pt idx="32623">
                  <c:v>381</c:v>
                </c:pt>
                <c:pt idx="32624">
                  <c:v>270</c:v>
                </c:pt>
                <c:pt idx="32625">
                  <c:v>264</c:v>
                </c:pt>
                <c:pt idx="32626">
                  <c:v>236</c:v>
                </c:pt>
                <c:pt idx="32627">
                  <c:v>289</c:v>
                </c:pt>
                <c:pt idx="32628">
                  <c:v>178</c:v>
                </c:pt>
                <c:pt idx="32629">
                  <c:v>269</c:v>
                </c:pt>
                <c:pt idx="32630">
                  <c:v>230</c:v>
                </c:pt>
                <c:pt idx="32631">
                  <c:v>289</c:v>
                </c:pt>
                <c:pt idx="32632">
                  <c:v>200</c:v>
                </c:pt>
                <c:pt idx="32633">
                  <c:v>264</c:v>
                </c:pt>
                <c:pt idx="32634">
                  <c:v>282</c:v>
                </c:pt>
                <c:pt idx="32635">
                  <c:v>220</c:v>
                </c:pt>
                <c:pt idx="32636">
                  <c:v>228</c:v>
                </c:pt>
                <c:pt idx="32637">
                  <c:v>215</c:v>
                </c:pt>
                <c:pt idx="32638">
                  <c:v>185</c:v>
                </c:pt>
                <c:pt idx="32639">
                  <c:v>334</c:v>
                </c:pt>
                <c:pt idx="32640">
                  <c:v>212</c:v>
                </c:pt>
                <c:pt idx="32641">
                  <c:v>230</c:v>
                </c:pt>
                <c:pt idx="32642">
                  <c:v>214</c:v>
                </c:pt>
                <c:pt idx="32643">
                  <c:v>239</c:v>
                </c:pt>
                <c:pt idx="32644">
                  <c:v>238</c:v>
                </c:pt>
                <c:pt idx="32645">
                  <c:v>367</c:v>
                </c:pt>
                <c:pt idx="32646">
                  <c:v>189</c:v>
                </c:pt>
                <c:pt idx="32647">
                  <c:v>893</c:v>
                </c:pt>
                <c:pt idx="32648">
                  <c:v>855</c:v>
                </c:pt>
                <c:pt idx="32649">
                  <c:v>912</c:v>
                </c:pt>
                <c:pt idx="32650">
                  <c:v>246</c:v>
                </c:pt>
                <c:pt idx="32651">
                  <c:v>270</c:v>
                </c:pt>
                <c:pt idx="32652">
                  <c:v>206</c:v>
                </c:pt>
                <c:pt idx="32653">
                  <c:v>210</c:v>
                </c:pt>
                <c:pt idx="32654">
                  <c:v>282</c:v>
                </c:pt>
                <c:pt idx="32655">
                  <c:v>200</c:v>
                </c:pt>
                <c:pt idx="32656">
                  <c:v>351</c:v>
                </c:pt>
                <c:pt idx="32657">
                  <c:v>256</c:v>
                </c:pt>
                <c:pt idx="32658">
                  <c:v>943</c:v>
                </c:pt>
                <c:pt idx="32659">
                  <c:v>311</c:v>
                </c:pt>
                <c:pt idx="32660">
                  <c:v>316</c:v>
                </c:pt>
                <c:pt idx="32661">
                  <c:v>309</c:v>
                </c:pt>
                <c:pt idx="32662">
                  <c:v>309</c:v>
                </c:pt>
                <c:pt idx="32663">
                  <c:v>887</c:v>
                </c:pt>
                <c:pt idx="32664">
                  <c:v>256</c:v>
                </c:pt>
                <c:pt idx="32665">
                  <c:v>287</c:v>
                </c:pt>
                <c:pt idx="32666">
                  <c:v>191</c:v>
                </c:pt>
                <c:pt idx="32667">
                  <c:v>337</c:v>
                </c:pt>
                <c:pt idx="32668">
                  <c:v>258</c:v>
                </c:pt>
                <c:pt idx="32669">
                  <c:v>444</c:v>
                </c:pt>
                <c:pt idx="32670">
                  <c:v>264</c:v>
                </c:pt>
                <c:pt idx="32671">
                  <c:v>1074</c:v>
                </c:pt>
                <c:pt idx="32672">
                  <c:v>668</c:v>
                </c:pt>
                <c:pt idx="32673">
                  <c:v>274</c:v>
                </c:pt>
                <c:pt idx="32674">
                  <c:v>227</c:v>
                </c:pt>
                <c:pt idx="32675">
                  <c:v>200</c:v>
                </c:pt>
                <c:pt idx="32676">
                  <c:v>311</c:v>
                </c:pt>
                <c:pt idx="32677">
                  <c:v>240</c:v>
                </c:pt>
                <c:pt idx="32678">
                  <c:v>275</c:v>
                </c:pt>
                <c:pt idx="32679">
                  <c:v>309</c:v>
                </c:pt>
                <c:pt idx="32680">
                  <c:v>345</c:v>
                </c:pt>
                <c:pt idx="32681">
                  <c:v>318</c:v>
                </c:pt>
                <c:pt idx="32682">
                  <c:v>242</c:v>
                </c:pt>
                <c:pt idx="32683">
                  <c:v>305</c:v>
                </c:pt>
                <c:pt idx="32684">
                  <c:v>272</c:v>
                </c:pt>
                <c:pt idx="32685">
                  <c:v>364</c:v>
                </c:pt>
                <c:pt idx="32686">
                  <c:v>233</c:v>
                </c:pt>
                <c:pt idx="32687">
                  <c:v>226</c:v>
                </c:pt>
                <c:pt idx="32688">
                  <c:v>508</c:v>
                </c:pt>
                <c:pt idx="32689">
                  <c:v>285</c:v>
                </c:pt>
                <c:pt idx="32690">
                  <c:v>189</c:v>
                </c:pt>
                <c:pt idx="32691">
                  <c:v>197</c:v>
                </c:pt>
                <c:pt idx="32692">
                  <c:v>189</c:v>
                </c:pt>
                <c:pt idx="32693">
                  <c:v>237</c:v>
                </c:pt>
                <c:pt idx="32694">
                  <c:v>278</c:v>
                </c:pt>
                <c:pt idx="32695">
                  <c:v>225</c:v>
                </c:pt>
                <c:pt idx="32696">
                  <c:v>246</c:v>
                </c:pt>
                <c:pt idx="32697">
                  <c:v>213</c:v>
                </c:pt>
                <c:pt idx="32698">
                  <c:v>161</c:v>
                </c:pt>
                <c:pt idx="32699">
                  <c:v>300</c:v>
                </c:pt>
                <c:pt idx="32700">
                  <c:v>216</c:v>
                </c:pt>
                <c:pt idx="32701">
                  <c:v>255</c:v>
                </c:pt>
                <c:pt idx="32702">
                  <c:v>343</c:v>
                </c:pt>
                <c:pt idx="32703">
                  <c:v>383</c:v>
                </c:pt>
                <c:pt idx="32704">
                  <c:v>226</c:v>
                </c:pt>
                <c:pt idx="32705">
                  <c:v>414</c:v>
                </c:pt>
                <c:pt idx="32706">
                  <c:v>352</c:v>
                </c:pt>
                <c:pt idx="32707">
                  <c:v>373</c:v>
                </c:pt>
                <c:pt idx="32708">
                  <c:v>438</c:v>
                </c:pt>
                <c:pt idx="32709">
                  <c:v>190</c:v>
                </c:pt>
                <c:pt idx="32710">
                  <c:v>222</c:v>
                </c:pt>
                <c:pt idx="32711">
                  <c:v>1032</c:v>
                </c:pt>
                <c:pt idx="32712">
                  <c:v>251</c:v>
                </c:pt>
                <c:pt idx="32713">
                  <c:v>286</c:v>
                </c:pt>
                <c:pt idx="32714">
                  <c:v>263</c:v>
                </c:pt>
                <c:pt idx="32715">
                  <c:v>213</c:v>
                </c:pt>
                <c:pt idx="32716">
                  <c:v>162</c:v>
                </c:pt>
                <c:pt idx="32717">
                  <c:v>106</c:v>
                </c:pt>
                <c:pt idx="32718">
                  <c:v>362</c:v>
                </c:pt>
                <c:pt idx="32719">
                  <c:v>187</c:v>
                </c:pt>
                <c:pt idx="32720">
                  <c:v>219</c:v>
                </c:pt>
                <c:pt idx="32721">
                  <c:v>278</c:v>
                </c:pt>
                <c:pt idx="32722">
                  <c:v>226</c:v>
                </c:pt>
                <c:pt idx="32723">
                  <c:v>371</c:v>
                </c:pt>
                <c:pt idx="32724">
                  <c:v>243</c:v>
                </c:pt>
                <c:pt idx="32725">
                  <c:v>369</c:v>
                </c:pt>
                <c:pt idx="32726">
                  <c:v>568</c:v>
                </c:pt>
                <c:pt idx="32727">
                  <c:v>488</c:v>
                </c:pt>
                <c:pt idx="32728">
                  <c:v>432</c:v>
                </c:pt>
                <c:pt idx="32729">
                  <c:v>349</c:v>
                </c:pt>
                <c:pt idx="32730">
                  <c:v>345</c:v>
                </c:pt>
                <c:pt idx="32731">
                  <c:v>295</c:v>
                </c:pt>
                <c:pt idx="32732">
                  <c:v>283</c:v>
                </c:pt>
                <c:pt idx="32733">
                  <c:v>386</c:v>
                </c:pt>
                <c:pt idx="32734">
                  <c:v>189</c:v>
                </c:pt>
                <c:pt idx="32735">
                  <c:v>219</c:v>
                </c:pt>
                <c:pt idx="32736">
                  <c:v>431</c:v>
                </c:pt>
                <c:pt idx="32737">
                  <c:v>244</c:v>
                </c:pt>
                <c:pt idx="32738">
                  <c:v>392</c:v>
                </c:pt>
                <c:pt idx="32739">
                  <c:v>277</c:v>
                </c:pt>
                <c:pt idx="32740">
                  <c:v>278</c:v>
                </c:pt>
                <c:pt idx="32741">
                  <c:v>258</c:v>
                </c:pt>
                <c:pt idx="32742">
                  <c:v>267</c:v>
                </c:pt>
                <c:pt idx="32743">
                  <c:v>470</c:v>
                </c:pt>
                <c:pt idx="32744">
                  <c:v>219</c:v>
                </c:pt>
                <c:pt idx="32745">
                  <c:v>339</c:v>
                </c:pt>
                <c:pt idx="32746">
                  <c:v>315</c:v>
                </c:pt>
                <c:pt idx="32747">
                  <c:v>254</c:v>
                </c:pt>
                <c:pt idx="32748">
                  <c:v>315</c:v>
                </c:pt>
                <c:pt idx="32749">
                  <c:v>365</c:v>
                </c:pt>
                <c:pt idx="32750">
                  <c:v>623</c:v>
                </c:pt>
                <c:pt idx="32751">
                  <c:v>479</c:v>
                </c:pt>
                <c:pt idx="32752">
                  <c:v>349</c:v>
                </c:pt>
                <c:pt idx="32753">
                  <c:v>308</c:v>
                </c:pt>
                <c:pt idx="32754">
                  <c:v>221</c:v>
                </c:pt>
                <c:pt idx="32755">
                  <c:v>270</c:v>
                </c:pt>
                <c:pt idx="32756">
                  <c:v>393</c:v>
                </c:pt>
                <c:pt idx="32757">
                  <c:v>37</c:v>
                </c:pt>
                <c:pt idx="32758" formatCode="0.00E+00">
                  <c:v>4.8999999999999998E-3</c:v>
                </c:pt>
                <c:pt idx="32759">
                  <c:v>352</c:v>
                </c:pt>
                <c:pt idx="32760">
                  <c:v>221</c:v>
                </c:pt>
                <c:pt idx="32761">
                  <c:v>193</c:v>
                </c:pt>
                <c:pt idx="32762">
                  <c:v>364</c:v>
                </c:pt>
                <c:pt idx="32763">
                  <c:v>244</c:v>
                </c:pt>
                <c:pt idx="32764">
                  <c:v>367</c:v>
                </c:pt>
                <c:pt idx="32765">
                  <c:v>249</c:v>
                </c:pt>
                <c:pt idx="32766">
                  <c:v>244</c:v>
                </c:pt>
                <c:pt idx="32767">
                  <c:v>310</c:v>
                </c:pt>
                <c:pt idx="32768">
                  <c:v>309</c:v>
                </c:pt>
                <c:pt idx="32769">
                  <c:v>387</c:v>
                </c:pt>
                <c:pt idx="32770">
                  <c:v>309</c:v>
                </c:pt>
                <c:pt idx="32771">
                  <c:v>381</c:v>
                </c:pt>
                <c:pt idx="32772">
                  <c:v>930</c:v>
                </c:pt>
                <c:pt idx="32773">
                  <c:v>525</c:v>
                </c:pt>
                <c:pt idx="32774">
                  <c:v>257</c:v>
                </c:pt>
                <c:pt idx="32775">
                  <c:v>409</c:v>
                </c:pt>
                <c:pt idx="32776">
                  <c:v>531</c:v>
                </c:pt>
                <c:pt idx="32777">
                  <c:v>457</c:v>
                </c:pt>
                <c:pt idx="32778">
                  <c:v>514</c:v>
                </c:pt>
                <c:pt idx="32779">
                  <c:v>378</c:v>
                </c:pt>
                <c:pt idx="32780">
                  <c:v>323</c:v>
                </c:pt>
                <c:pt idx="32781">
                  <c:v>258</c:v>
                </c:pt>
                <c:pt idx="32782">
                  <c:v>420</c:v>
                </c:pt>
                <c:pt idx="32783">
                  <c:v>980</c:v>
                </c:pt>
                <c:pt idx="32784">
                  <c:v>442</c:v>
                </c:pt>
                <c:pt idx="32785">
                  <c:v>336</c:v>
                </c:pt>
                <c:pt idx="32786">
                  <c:v>705</c:v>
                </c:pt>
                <c:pt idx="32787">
                  <c:v>571</c:v>
                </c:pt>
                <c:pt idx="32788">
                  <c:v>629</c:v>
                </c:pt>
                <c:pt idx="32789">
                  <c:v>623</c:v>
                </c:pt>
                <c:pt idx="32790">
                  <c:v>592</c:v>
                </c:pt>
                <c:pt idx="32791">
                  <c:v>358</c:v>
                </c:pt>
                <c:pt idx="32792">
                  <c:v>500</c:v>
                </c:pt>
                <c:pt idx="32793">
                  <c:v>444</c:v>
                </c:pt>
                <c:pt idx="32794">
                  <c:v>549</c:v>
                </c:pt>
                <c:pt idx="32795">
                  <c:v>639</c:v>
                </c:pt>
                <c:pt idx="32796">
                  <c:v>677</c:v>
                </c:pt>
                <c:pt idx="32797">
                  <c:v>325</c:v>
                </c:pt>
                <c:pt idx="32798">
                  <c:v>725</c:v>
                </c:pt>
                <c:pt idx="32799">
                  <c:v>401</c:v>
                </c:pt>
                <c:pt idx="32800">
                  <c:v>220</c:v>
                </c:pt>
                <c:pt idx="32801">
                  <c:v>440</c:v>
                </c:pt>
                <c:pt idx="32802">
                  <c:v>229</c:v>
                </c:pt>
                <c:pt idx="32803">
                  <c:v>306</c:v>
                </c:pt>
                <c:pt idx="32804">
                  <c:v>304</c:v>
                </c:pt>
                <c:pt idx="32805">
                  <c:v>426</c:v>
                </c:pt>
                <c:pt idx="32806">
                  <c:v>397</c:v>
                </c:pt>
                <c:pt idx="32807">
                  <c:v>548</c:v>
                </c:pt>
                <c:pt idx="32808">
                  <c:v>201</c:v>
                </c:pt>
                <c:pt idx="32809">
                  <c:v>113</c:v>
                </c:pt>
                <c:pt idx="32810">
                  <c:v>300</c:v>
                </c:pt>
                <c:pt idx="32811">
                  <c:v>236</c:v>
                </c:pt>
                <c:pt idx="32812">
                  <c:v>116</c:v>
                </c:pt>
                <c:pt idx="32813">
                  <c:v>181</c:v>
                </c:pt>
                <c:pt idx="32814">
                  <c:v>331</c:v>
                </c:pt>
                <c:pt idx="32815">
                  <c:v>474</c:v>
                </c:pt>
                <c:pt idx="32816">
                  <c:v>144</c:v>
                </c:pt>
                <c:pt idx="32817">
                  <c:v>280</c:v>
                </c:pt>
                <c:pt idx="32818">
                  <c:v>168</c:v>
                </c:pt>
                <c:pt idx="32819">
                  <c:v>180</c:v>
                </c:pt>
                <c:pt idx="32820">
                  <c:v>306</c:v>
                </c:pt>
                <c:pt idx="32821">
                  <c:v>249</c:v>
                </c:pt>
                <c:pt idx="32822">
                  <c:v>313</c:v>
                </c:pt>
                <c:pt idx="32823">
                  <c:v>316</c:v>
                </c:pt>
                <c:pt idx="32824">
                  <c:v>220</c:v>
                </c:pt>
                <c:pt idx="32825">
                  <c:v>258</c:v>
                </c:pt>
                <c:pt idx="32826">
                  <c:v>240</c:v>
                </c:pt>
                <c:pt idx="32827">
                  <c:v>194</c:v>
                </c:pt>
                <c:pt idx="32828">
                  <c:v>425</c:v>
                </c:pt>
                <c:pt idx="32829">
                  <c:v>215</c:v>
                </c:pt>
                <c:pt idx="32830">
                  <c:v>213</c:v>
                </c:pt>
                <c:pt idx="32831">
                  <c:v>249</c:v>
                </c:pt>
                <c:pt idx="32832">
                  <c:v>377</c:v>
                </c:pt>
                <c:pt idx="32833">
                  <c:v>351</c:v>
                </c:pt>
                <c:pt idx="32834">
                  <c:v>382</c:v>
                </c:pt>
                <c:pt idx="32835">
                  <c:v>287</c:v>
                </c:pt>
                <c:pt idx="32836">
                  <c:v>296</c:v>
                </c:pt>
                <c:pt idx="32837">
                  <c:v>306</c:v>
                </c:pt>
                <c:pt idx="32838">
                  <c:v>404</c:v>
                </c:pt>
                <c:pt idx="32839">
                  <c:v>370</c:v>
                </c:pt>
                <c:pt idx="32840">
                  <c:v>142</c:v>
                </c:pt>
                <c:pt idx="32841">
                  <c:v>155</c:v>
                </c:pt>
                <c:pt idx="32842">
                  <c:v>220</c:v>
                </c:pt>
                <c:pt idx="32843">
                  <c:v>82</c:v>
                </c:pt>
                <c:pt idx="32844">
                  <c:v>82</c:v>
                </c:pt>
                <c:pt idx="32845">
                  <c:v>234</c:v>
                </c:pt>
                <c:pt idx="32846">
                  <c:v>194</c:v>
                </c:pt>
                <c:pt idx="32847">
                  <c:v>169</c:v>
                </c:pt>
                <c:pt idx="32848">
                  <c:v>207</c:v>
                </c:pt>
                <c:pt idx="32849">
                  <c:v>124</c:v>
                </c:pt>
                <c:pt idx="32850">
                  <c:v>184</c:v>
                </c:pt>
                <c:pt idx="32851">
                  <c:v>913</c:v>
                </c:pt>
                <c:pt idx="32852">
                  <c:v>558</c:v>
                </c:pt>
                <c:pt idx="32853">
                  <c:v>344</c:v>
                </c:pt>
                <c:pt idx="32854">
                  <c:v>225</c:v>
                </c:pt>
                <c:pt idx="32855">
                  <c:v>243</c:v>
                </c:pt>
                <c:pt idx="32856">
                  <c:v>139</c:v>
                </c:pt>
                <c:pt idx="32857">
                  <c:v>390</c:v>
                </c:pt>
                <c:pt idx="32858">
                  <c:v>520</c:v>
                </c:pt>
                <c:pt idx="32859">
                  <c:v>348</c:v>
                </c:pt>
                <c:pt idx="32860">
                  <c:v>5</c:v>
                </c:pt>
                <c:pt idx="32861">
                  <c:v>17</c:v>
                </c:pt>
                <c:pt idx="32862">
                  <c:v>306</c:v>
                </c:pt>
                <c:pt idx="32863">
                  <c:v>595</c:v>
                </c:pt>
                <c:pt idx="32864">
                  <c:v>241</c:v>
                </c:pt>
                <c:pt idx="32865">
                  <c:v>322</c:v>
                </c:pt>
                <c:pt idx="32866">
                  <c:v>188</c:v>
                </c:pt>
                <c:pt idx="32867">
                  <c:v>432</c:v>
                </c:pt>
                <c:pt idx="32868">
                  <c:v>302</c:v>
                </c:pt>
                <c:pt idx="32869">
                  <c:v>855</c:v>
                </c:pt>
                <c:pt idx="32870">
                  <c:v>212</c:v>
                </c:pt>
                <c:pt idx="32871">
                  <c:v>729</c:v>
                </c:pt>
                <c:pt idx="32872">
                  <c:v>227</c:v>
                </c:pt>
                <c:pt idx="32873">
                  <c:v>252</c:v>
                </c:pt>
                <c:pt idx="32874">
                  <c:v>351</c:v>
                </c:pt>
                <c:pt idx="32875">
                  <c:v>260</c:v>
                </c:pt>
                <c:pt idx="32876">
                  <c:v>236</c:v>
                </c:pt>
                <c:pt idx="32877">
                  <c:v>257</c:v>
                </c:pt>
                <c:pt idx="32878">
                  <c:v>273</c:v>
                </c:pt>
                <c:pt idx="32879">
                  <c:v>675</c:v>
                </c:pt>
                <c:pt idx="32880">
                  <c:v>251</c:v>
                </c:pt>
                <c:pt idx="32881">
                  <c:v>267</c:v>
                </c:pt>
                <c:pt idx="32882">
                  <c:v>450</c:v>
                </c:pt>
                <c:pt idx="32883">
                  <c:v>919</c:v>
                </c:pt>
                <c:pt idx="32884">
                  <c:v>785</c:v>
                </c:pt>
                <c:pt idx="32885">
                  <c:v>272</c:v>
                </c:pt>
                <c:pt idx="32886">
                  <c:v>405</c:v>
                </c:pt>
                <c:pt idx="32887">
                  <c:v>347</c:v>
                </c:pt>
                <c:pt idx="32888">
                  <c:v>341</c:v>
                </c:pt>
                <c:pt idx="32889">
                  <c:v>33</c:v>
                </c:pt>
                <c:pt idx="32890">
                  <c:v>145</c:v>
                </c:pt>
                <c:pt idx="32891">
                  <c:v>219</c:v>
                </c:pt>
                <c:pt idx="32892">
                  <c:v>326</c:v>
                </c:pt>
                <c:pt idx="32893">
                  <c:v>308</c:v>
                </c:pt>
                <c:pt idx="32894">
                  <c:v>314</c:v>
                </c:pt>
                <c:pt idx="32895">
                  <c:v>285</c:v>
                </c:pt>
                <c:pt idx="32896">
                  <c:v>300</c:v>
                </c:pt>
                <c:pt idx="32897">
                  <c:v>348</c:v>
                </c:pt>
                <c:pt idx="32898">
                  <c:v>278</c:v>
                </c:pt>
                <c:pt idx="32899">
                  <c:v>353</c:v>
                </c:pt>
                <c:pt idx="32900">
                  <c:v>357</c:v>
                </c:pt>
                <c:pt idx="32901">
                  <c:v>328</c:v>
                </c:pt>
                <c:pt idx="32902">
                  <c:v>277</c:v>
                </c:pt>
                <c:pt idx="32903">
                  <c:v>322</c:v>
                </c:pt>
                <c:pt idx="32904">
                  <c:v>290</c:v>
                </c:pt>
                <c:pt idx="32905">
                  <c:v>236</c:v>
                </c:pt>
                <c:pt idx="32906">
                  <c:v>490</c:v>
                </c:pt>
                <c:pt idx="32907">
                  <c:v>298</c:v>
                </c:pt>
                <c:pt idx="32908">
                  <c:v>359</c:v>
                </c:pt>
                <c:pt idx="32909">
                  <c:v>255</c:v>
                </c:pt>
                <c:pt idx="32910">
                  <c:v>275</c:v>
                </c:pt>
                <c:pt idx="32911">
                  <c:v>263</c:v>
                </c:pt>
                <c:pt idx="32912">
                  <c:v>277</c:v>
                </c:pt>
                <c:pt idx="32913">
                  <c:v>435</c:v>
                </c:pt>
                <c:pt idx="32914">
                  <c:v>25</c:v>
                </c:pt>
                <c:pt idx="32915">
                  <c:v>361</c:v>
                </c:pt>
                <c:pt idx="32916">
                  <c:v>120</c:v>
                </c:pt>
                <c:pt idx="32917">
                  <c:v>218</c:v>
                </c:pt>
                <c:pt idx="32918">
                  <c:v>54</c:v>
                </c:pt>
                <c:pt idx="32919">
                  <c:v>888</c:v>
                </c:pt>
                <c:pt idx="32920">
                  <c:v>153</c:v>
                </c:pt>
                <c:pt idx="32921">
                  <c:v>151</c:v>
                </c:pt>
                <c:pt idx="32922">
                  <c:v>219</c:v>
                </c:pt>
                <c:pt idx="32923">
                  <c:v>59</c:v>
                </c:pt>
                <c:pt idx="32924">
                  <c:v>127</c:v>
                </c:pt>
                <c:pt idx="32925">
                  <c:v>54</c:v>
                </c:pt>
                <c:pt idx="32926">
                  <c:v>82</c:v>
                </c:pt>
                <c:pt idx="32927">
                  <c:v>427</c:v>
                </c:pt>
                <c:pt idx="32928">
                  <c:v>69</c:v>
                </c:pt>
                <c:pt idx="32929">
                  <c:v>155</c:v>
                </c:pt>
                <c:pt idx="32930">
                  <c:v>1017</c:v>
                </c:pt>
                <c:pt idx="32931">
                  <c:v>252</c:v>
                </c:pt>
                <c:pt idx="32932">
                  <c:v>101</c:v>
                </c:pt>
                <c:pt idx="32933">
                  <c:v>79</c:v>
                </c:pt>
                <c:pt idx="32934">
                  <c:v>89</c:v>
                </c:pt>
                <c:pt idx="32935">
                  <c:v>410</c:v>
                </c:pt>
                <c:pt idx="32936">
                  <c:v>91</c:v>
                </c:pt>
                <c:pt idx="32937">
                  <c:v>1267</c:v>
                </c:pt>
                <c:pt idx="32938">
                  <c:v>85</c:v>
                </c:pt>
                <c:pt idx="32939" formatCode="0.00E+00">
                  <c:v>4.8999999999999998E-3</c:v>
                </c:pt>
                <c:pt idx="32940">
                  <c:v>100</c:v>
                </c:pt>
                <c:pt idx="32941">
                  <c:v>61</c:v>
                </c:pt>
                <c:pt idx="32942">
                  <c:v>1099</c:v>
                </c:pt>
                <c:pt idx="32943">
                  <c:v>262</c:v>
                </c:pt>
                <c:pt idx="32944">
                  <c:v>222</c:v>
                </c:pt>
                <c:pt idx="32945">
                  <c:v>70</c:v>
                </c:pt>
                <c:pt idx="32946">
                  <c:v>211</c:v>
                </c:pt>
                <c:pt idx="32947">
                  <c:v>1142</c:v>
                </c:pt>
                <c:pt idx="32948">
                  <c:v>179</c:v>
                </c:pt>
                <c:pt idx="32949">
                  <c:v>96</c:v>
                </c:pt>
                <c:pt idx="32950">
                  <c:v>114</c:v>
                </c:pt>
                <c:pt idx="32951">
                  <c:v>12</c:v>
                </c:pt>
                <c:pt idx="32952">
                  <c:v>52</c:v>
                </c:pt>
                <c:pt idx="32953">
                  <c:v>314</c:v>
                </c:pt>
                <c:pt idx="32954">
                  <c:v>141</c:v>
                </c:pt>
                <c:pt idx="32955">
                  <c:v>100</c:v>
                </c:pt>
                <c:pt idx="32956">
                  <c:v>38</c:v>
                </c:pt>
                <c:pt idx="32957">
                  <c:v>149</c:v>
                </c:pt>
                <c:pt idx="32958">
                  <c:v>263</c:v>
                </c:pt>
                <c:pt idx="32959">
                  <c:v>120</c:v>
                </c:pt>
                <c:pt idx="32960">
                  <c:v>43</c:v>
                </c:pt>
                <c:pt idx="32961">
                  <c:v>36</c:v>
                </c:pt>
                <c:pt idx="32962">
                  <c:v>15</c:v>
                </c:pt>
                <c:pt idx="32963">
                  <c:v>203</c:v>
                </c:pt>
                <c:pt idx="32964">
                  <c:v>34</c:v>
                </c:pt>
                <c:pt idx="32965" formatCode="0.00E+00">
                  <c:v>4.8999999999999998E-3</c:v>
                </c:pt>
                <c:pt idx="32966">
                  <c:v>118</c:v>
                </c:pt>
                <c:pt idx="32967">
                  <c:v>242</c:v>
                </c:pt>
                <c:pt idx="32968">
                  <c:v>103</c:v>
                </c:pt>
                <c:pt idx="32969">
                  <c:v>8</c:v>
                </c:pt>
                <c:pt idx="32970">
                  <c:v>89</c:v>
                </c:pt>
                <c:pt idx="32971">
                  <c:v>111</c:v>
                </c:pt>
                <c:pt idx="32972">
                  <c:v>86</c:v>
                </c:pt>
                <c:pt idx="32973">
                  <c:v>27</c:v>
                </c:pt>
                <c:pt idx="32974">
                  <c:v>231</c:v>
                </c:pt>
                <c:pt idx="32975">
                  <c:v>81</c:v>
                </c:pt>
                <c:pt idx="32976">
                  <c:v>83</c:v>
                </c:pt>
                <c:pt idx="32977">
                  <c:v>240</c:v>
                </c:pt>
                <c:pt idx="32978">
                  <c:v>152</c:v>
                </c:pt>
                <c:pt idx="32979">
                  <c:v>13</c:v>
                </c:pt>
                <c:pt idx="32980">
                  <c:v>21</c:v>
                </c:pt>
                <c:pt idx="32981">
                  <c:v>13</c:v>
                </c:pt>
                <c:pt idx="32982">
                  <c:v>194</c:v>
                </c:pt>
                <c:pt idx="32983">
                  <c:v>332</c:v>
                </c:pt>
                <c:pt idx="32984">
                  <c:v>154</c:v>
                </c:pt>
                <c:pt idx="32985">
                  <c:v>44</c:v>
                </c:pt>
                <c:pt idx="32986">
                  <c:v>178</c:v>
                </c:pt>
                <c:pt idx="32987">
                  <c:v>43</c:v>
                </c:pt>
                <c:pt idx="32988">
                  <c:v>219</c:v>
                </c:pt>
                <c:pt idx="32989">
                  <c:v>214</c:v>
                </c:pt>
                <c:pt idx="32990">
                  <c:v>252</c:v>
                </c:pt>
                <c:pt idx="32991">
                  <c:v>322</c:v>
                </c:pt>
                <c:pt idx="32992">
                  <c:v>287</c:v>
                </c:pt>
                <c:pt idx="32993">
                  <c:v>311</c:v>
                </c:pt>
                <c:pt idx="32994">
                  <c:v>310</c:v>
                </c:pt>
                <c:pt idx="32995">
                  <c:v>308</c:v>
                </c:pt>
                <c:pt idx="32996">
                  <c:v>213</c:v>
                </c:pt>
                <c:pt idx="32997">
                  <c:v>351</c:v>
                </c:pt>
                <c:pt idx="32998">
                  <c:v>926</c:v>
                </c:pt>
                <c:pt idx="32999">
                  <c:v>772</c:v>
                </c:pt>
                <c:pt idx="33000">
                  <c:v>115</c:v>
                </c:pt>
                <c:pt idx="33001">
                  <c:v>364</c:v>
                </c:pt>
                <c:pt idx="33002">
                  <c:v>233</c:v>
                </c:pt>
                <c:pt idx="33003">
                  <c:v>72</c:v>
                </c:pt>
                <c:pt idx="33004">
                  <c:v>45</c:v>
                </c:pt>
                <c:pt idx="33005">
                  <c:v>158</c:v>
                </c:pt>
                <c:pt idx="33006">
                  <c:v>218</c:v>
                </c:pt>
                <c:pt idx="33007">
                  <c:v>128</c:v>
                </c:pt>
                <c:pt idx="33008">
                  <c:v>106</c:v>
                </c:pt>
                <c:pt idx="33009">
                  <c:v>132</c:v>
                </c:pt>
                <c:pt idx="33010">
                  <c:v>58</c:v>
                </c:pt>
                <c:pt idx="33011">
                  <c:v>73</c:v>
                </c:pt>
                <c:pt idx="33012">
                  <c:v>39</c:v>
                </c:pt>
                <c:pt idx="33013">
                  <c:v>322</c:v>
                </c:pt>
                <c:pt idx="33014">
                  <c:v>278</c:v>
                </c:pt>
                <c:pt idx="33015">
                  <c:v>228</c:v>
                </c:pt>
                <c:pt idx="33016">
                  <c:v>200</c:v>
                </c:pt>
                <c:pt idx="33017">
                  <c:v>311</c:v>
                </c:pt>
                <c:pt idx="33018">
                  <c:v>233</c:v>
                </c:pt>
                <c:pt idx="33019">
                  <c:v>344</c:v>
                </c:pt>
                <c:pt idx="33020">
                  <c:v>201</c:v>
                </c:pt>
                <c:pt idx="33021">
                  <c:v>225</c:v>
                </c:pt>
                <c:pt idx="33022">
                  <c:v>253</c:v>
                </c:pt>
                <c:pt idx="33023">
                  <c:v>284</c:v>
                </c:pt>
                <c:pt idx="33024">
                  <c:v>771</c:v>
                </c:pt>
                <c:pt idx="33025">
                  <c:v>106</c:v>
                </c:pt>
                <c:pt idx="33026">
                  <c:v>297</c:v>
                </c:pt>
                <c:pt idx="33027">
                  <c:v>216</c:v>
                </c:pt>
                <c:pt idx="33028">
                  <c:v>775</c:v>
                </c:pt>
                <c:pt idx="33029">
                  <c:v>213</c:v>
                </c:pt>
                <c:pt idx="33030">
                  <c:v>297</c:v>
                </c:pt>
                <c:pt idx="33031">
                  <c:v>279</c:v>
                </c:pt>
                <c:pt idx="33032">
                  <c:v>342</c:v>
                </c:pt>
                <c:pt idx="33033">
                  <c:v>810</c:v>
                </c:pt>
                <c:pt idx="33034">
                  <c:v>212</c:v>
                </c:pt>
                <c:pt idx="33035">
                  <c:v>304</c:v>
                </c:pt>
                <c:pt idx="33036">
                  <c:v>233</c:v>
                </c:pt>
                <c:pt idx="33037">
                  <c:v>336</c:v>
                </c:pt>
                <c:pt idx="33038">
                  <c:v>9</c:v>
                </c:pt>
                <c:pt idx="33039">
                  <c:v>133</c:v>
                </c:pt>
                <c:pt idx="33040">
                  <c:v>379</c:v>
                </c:pt>
                <c:pt idx="33041">
                  <c:v>434</c:v>
                </c:pt>
                <c:pt idx="33042">
                  <c:v>412</c:v>
                </c:pt>
                <c:pt idx="33043">
                  <c:v>127</c:v>
                </c:pt>
                <c:pt idx="33044">
                  <c:v>423</c:v>
                </c:pt>
                <c:pt idx="33045">
                  <c:v>412</c:v>
                </c:pt>
                <c:pt idx="33046">
                  <c:v>261</c:v>
                </c:pt>
                <c:pt idx="33047">
                  <c:v>123</c:v>
                </c:pt>
                <c:pt idx="33048">
                  <c:v>1206</c:v>
                </c:pt>
                <c:pt idx="33049">
                  <c:v>365</c:v>
                </c:pt>
                <c:pt idx="33050">
                  <c:v>404</c:v>
                </c:pt>
                <c:pt idx="33051" formatCode="0.00E+00">
                  <c:v>4.8999999999999998E-3</c:v>
                </c:pt>
                <c:pt idx="33052">
                  <c:v>9</c:v>
                </c:pt>
                <c:pt idx="33053">
                  <c:v>946</c:v>
                </c:pt>
                <c:pt idx="33054">
                  <c:v>607</c:v>
                </c:pt>
                <c:pt idx="33055">
                  <c:v>791</c:v>
                </c:pt>
                <c:pt idx="33056">
                  <c:v>1099</c:v>
                </c:pt>
                <c:pt idx="33057">
                  <c:v>867</c:v>
                </c:pt>
                <c:pt idx="33058">
                  <c:v>1033</c:v>
                </c:pt>
                <c:pt idx="33059">
                  <c:v>901</c:v>
                </c:pt>
                <c:pt idx="33060">
                  <c:v>866</c:v>
                </c:pt>
                <c:pt idx="33061">
                  <c:v>711</c:v>
                </c:pt>
                <c:pt idx="33062">
                  <c:v>537</c:v>
                </c:pt>
                <c:pt idx="33063">
                  <c:v>834</c:v>
                </c:pt>
                <c:pt idx="33064">
                  <c:v>570</c:v>
                </c:pt>
                <c:pt idx="33065">
                  <c:v>1122</c:v>
                </c:pt>
                <c:pt idx="33066">
                  <c:v>629</c:v>
                </c:pt>
                <c:pt idx="33067">
                  <c:v>625</c:v>
                </c:pt>
                <c:pt idx="33068">
                  <c:v>692</c:v>
                </c:pt>
                <c:pt idx="33069">
                  <c:v>409</c:v>
                </c:pt>
                <c:pt idx="33070">
                  <c:v>331</c:v>
                </c:pt>
                <c:pt idx="33071">
                  <c:v>522</c:v>
                </c:pt>
                <c:pt idx="33072">
                  <c:v>504</c:v>
                </c:pt>
                <c:pt idx="33073">
                  <c:v>946</c:v>
                </c:pt>
                <c:pt idx="33074">
                  <c:v>265</c:v>
                </c:pt>
                <c:pt idx="33075">
                  <c:v>759</c:v>
                </c:pt>
                <c:pt idx="33076">
                  <c:v>424</c:v>
                </c:pt>
                <c:pt idx="33077">
                  <c:v>758</c:v>
                </c:pt>
                <c:pt idx="33078">
                  <c:v>50</c:v>
                </c:pt>
                <c:pt idx="33079">
                  <c:v>148</c:v>
                </c:pt>
                <c:pt idx="33080">
                  <c:v>101</c:v>
                </c:pt>
                <c:pt idx="33081">
                  <c:v>179</c:v>
                </c:pt>
                <c:pt idx="33082">
                  <c:v>63</c:v>
                </c:pt>
                <c:pt idx="33083">
                  <c:v>152</c:v>
                </c:pt>
                <c:pt idx="33084">
                  <c:v>213</c:v>
                </c:pt>
                <c:pt idx="33085">
                  <c:v>69</c:v>
                </c:pt>
                <c:pt idx="33086">
                  <c:v>228</c:v>
                </c:pt>
                <c:pt idx="33087">
                  <c:v>317</c:v>
                </c:pt>
                <c:pt idx="33088">
                  <c:v>146</c:v>
                </c:pt>
                <c:pt idx="33089">
                  <c:v>325</c:v>
                </c:pt>
                <c:pt idx="33090" formatCode="0.00E+00">
                  <c:v>4.8999999999999998E-3</c:v>
                </c:pt>
                <c:pt idx="33091">
                  <c:v>92</c:v>
                </c:pt>
                <c:pt idx="33092">
                  <c:v>61</c:v>
                </c:pt>
                <c:pt idx="33093">
                  <c:v>61</c:v>
                </c:pt>
                <c:pt idx="33094">
                  <c:v>54</c:v>
                </c:pt>
                <c:pt idx="33095">
                  <c:v>234</c:v>
                </c:pt>
                <c:pt idx="33096">
                  <c:v>178</c:v>
                </c:pt>
                <c:pt idx="33097">
                  <c:v>284</c:v>
                </c:pt>
                <c:pt idx="33098">
                  <c:v>204</c:v>
                </c:pt>
                <c:pt idx="33099">
                  <c:v>237</c:v>
                </c:pt>
                <c:pt idx="33100">
                  <c:v>153</c:v>
                </c:pt>
                <c:pt idx="33101">
                  <c:v>227</c:v>
                </c:pt>
                <c:pt idx="33102">
                  <c:v>382</c:v>
                </c:pt>
                <c:pt idx="33103">
                  <c:v>113</c:v>
                </c:pt>
                <c:pt idx="33104">
                  <c:v>144</c:v>
                </c:pt>
                <c:pt idx="33105">
                  <c:v>141</c:v>
                </c:pt>
                <c:pt idx="33106">
                  <c:v>214</c:v>
                </c:pt>
                <c:pt idx="33107">
                  <c:v>377</c:v>
                </c:pt>
                <c:pt idx="33108">
                  <c:v>304</c:v>
                </c:pt>
                <c:pt idx="33109">
                  <c:v>305</c:v>
                </c:pt>
                <c:pt idx="33110">
                  <c:v>289</c:v>
                </c:pt>
                <c:pt idx="33111">
                  <c:v>278</c:v>
                </c:pt>
                <c:pt idx="33112">
                  <c:v>271</c:v>
                </c:pt>
                <c:pt idx="33113">
                  <c:v>385</c:v>
                </c:pt>
                <c:pt idx="33114">
                  <c:v>252</c:v>
                </c:pt>
                <c:pt idx="33115">
                  <c:v>1022</c:v>
                </c:pt>
                <c:pt idx="33116">
                  <c:v>798</c:v>
                </c:pt>
                <c:pt idx="33117">
                  <c:v>213</c:v>
                </c:pt>
                <c:pt idx="33118">
                  <c:v>376</c:v>
                </c:pt>
                <c:pt idx="33119">
                  <c:v>803</c:v>
                </c:pt>
                <c:pt idx="33120">
                  <c:v>305</c:v>
                </c:pt>
                <c:pt idx="33121">
                  <c:v>346</c:v>
                </c:pt>
                <c:pt idx="33122">
                  <c:v>909</c:v>
                </c:pt>
                <c:pt idx="33123">
                  <c:v>1179</c:v>
                </c:pt>
                <c:pt idx="33124">
                  <c:v>836</c:v>
                </c:pt>
                <c:pt idx="33125">
                  <c:v>342</c:v>
                </c:pt>
                <c:pt idx="33126">
                  <c:v>294</c:v>
                </c:pt>
                <c:pt idx="33127">
                  <c:v>267</c:v>
                </c:pt>
                <c:pt idx="33128">
                  <c:v>323</c:v>
                </c:pt>
                <c:pt idx="33129">
                  <c:v>230</c:v>
                </c:pt>
                <c:pt idx="33130">
                  <c:v>848</c:v>
                </c:pt>
                <c:pt idx="33131">
                  <c:v>102</c:v>
                </c:pt>
                <c:pt idx="33132">
                  <c:v>97</c:v>
                </c:pt>
                <c:pt idx="33133">
                  <c:v>188</c:v>
                </c:pt>
                <c:pt idx="33134">
                  <c:v>125</c:v>
                </c:pt>
                <c:pt idx="33135">
                  <c:v>308</c:v>
                </c:pt>
                <c:pt idx="33136">
                  <c:v>283</c:v>
                </c:pt>
                <c:pt idx="33137">
                  <c:v>274</c:v>
                </c:pt>
                <c:pt idx="33138">
                  <c:v>157</c:v>
                </c:pt>
                <c:pt idx="33139">
                  <c:v>129</c:v>
                </c:pt>
                <c:pt idx="33140">
                  <c:v>888</c:v>
                </c:pt>
                <c:pt idx="33141">
                  <c:v>98</c:v>
                </c:pt>
                <c:pt idx="33142">
                  <c:v>388</c:v>
                </c:pt>
                <c:pt idx="33143">
                  <c:v>370</c:v>
                </c:pt>
                <c:pt idx="33144">
                  <c:v>243</c:v>
                </c:pt>
                <c:pt idx="33145">
                  <c:v>254</c:v>
                </c:pt>
                <c:pt idx="33146">
                  <c:v>404</c:v>
                </c:pt>
                <c:pt idx="33147">
                  <c:v>455</c:v>
                </c:pt>
                <c:pt idx="33148">
                  <c:v>329</c:v>
                </c:pt>
                <c:pt idx="33149">
                  <c:v>704</c:v>
                </c:pt>
                <c:pt idx="33150">
                  <c:v>315</c:v>
                </c:pt>
                <c:pt idx="33151">
                  <c:v>563</c:v>
                </c:pt>
                <c:pt idx="33152">
                  <c:v>337</c:v>
                </c:pt>
                <c:pt idx="33153">
                  <c:v>284</c:v>
                </c:pt>
                <c:pt idx="33154">
                  <c:v>392</c:v>
                </c:pt>
                <c:pt idx="33155">
                  <c:v>32</c:v>
                </c:pt>
                <c:pt idx="33156">
                  <c:v>115</c:v>
                </c:pt>
                <c:pt idx="33157">
                  <c:v>120</c:v>
                </c:pt>
                <c:pt idx="33158" formatCode="0.00E+00">
                  <c:v>4.8999999999999998E-3</c:v>
                </c:pt>
                <c:pt idx="33159">
                  <c:v>964</c:v>
                </c:pt>
                <c:pt idx="33160">
                  <c:v>870</c:v>
                </c:pt>
                <c:pt idx="33161">
                  <c:v>760</c:v>
                </c:pt>
                <c:pt idx="33162">
                  <c:v>259</c:v>
                </c:pt>
                <c:pt idx="33163">
                  <c:v>329</c:v>
                </c:pt>
                <c:pt idx="33164">
                  <c:v>249</c:v>
                </c:pt>
                <c:pt idx="33165">
                  <c:v>509</c:v>
                </c:pt>
                <c:pt idx="33166">
                  <c:v>739</c:v>
                </c:pt>
                <c:pt idx="33167">
                  <c:v>164</c:v>
                </c:pt>
                <c:pt idx="33168">
                  <c:v>495</c:v>
                </c:pt>
                <c:pt idx="33169">
                  <c:v>231</c:v>
                </c:pt>
                <c:pt idx="33170">
                  <c:v>537</c:v>
                </c:pt>
                <c:pt idx="33171">
                  <c:v>278</c:v>
                </c:pt>
                <c:pt idx="33172">
                  <c:v>264</c:v>
                </c:pt>
                <c:pt idx="33173">
                  <c:v>238</c:v>
                </c:pt>
                <c:pt idx="33174">
                  <c:v>291</c:v>
                </c:pt>
                <c:pt idx="33175">
                  <c:v>309</c:v>
                </c:pt>
                <c:pt idx="33176">
                  <c:v>399</c:v>
                </c:pt>
                <c:pt idx="33177">
                  <c:v>884</c:v>
                </c:pt>
                <c:pt idx="33178">
                  <c:v>913</c:v>
                </c:pt>
                <c:pt idx="33179">
                  <c:v>343</c:v>
                </c:pt>
                <c:pt idx="33180">
                  <c:v>898</c:v>
                </c:pt>
                <c:pt idx="33181">
                  <c:v>370</c:v>
                </c:pt>
                <c:pt idx="33182">
                  <c:v>569</c:v>
                </c:pt>
                <c:pt idx="33183">
                  <c:v>347</c:v>
                </c:pt>
                <c:pt idx="33184">
                  <c:v>271</c:v>
                </c:pt>
                <c:pt idx="33185">
                  <c:v>285</c:v>
                </c:pt>
                <c:pt idx="33186">
                  <c:v>396</c:v>
                </c:pt>
                <c:pt idx="33187">
                  <c:v>379</c:v>
                </c:pt>
                <c:pt idx="33188">
                  <c:v>373</c:v>
                </c:pt>
                <c:pt idx="33189">
                  <c:v>397</c:v>
                </c:pt>
                <c:pt idx="33190">
                  <c:v>268</c:v>
                </c:pt>
                <c:pt idx="33191">
                  <c:v>297</c:v>
                </c:pt>
                <c:pt idx="33192">
                  <c:v>292</c:v>
                </c:pt>
                <c:pt idx="33193">
                  <c:v>194</c:v>
                </c:pt>
                <c:pt idx="33194">
                  <c:v>404</c:v>
                </c:pt>
                <c:pt idx="33195">
                  <c:v>77</c:v>
                </c:pt>
                <c:pt idx="33196">
                  <c:v>26</c:v>
                </c:pt>
                <c:pt idx="33197">
                  <c:v>115</c:v>
                </c:pt>
                <c:pt idx="33198">
                  <c:v>7</c:v>
                </c:pt>
                <c:pt idx="33199">
                  <c:v>2</c:v>
                </c:pt>
                <c:pt idx="33200">
                  <c:v>62</c:v>
                </c:pt>
                <c:pt idx="33201">
                  <c:v>99</c:v>
                </c:pt>
                <c:pt idx="33202" formatCode="0.00E+00">
                  <c:v>4.8999999999999998E-3</c:v>
                </c:pt>
                <c:pt idx="33203">
                  <c:v>59</c:v>
                </c:pt>
                <c:pt idx="33204">
                  <c:v>133</c:v>
                </c:pt>
                <c:pt idx="33205">
                  <c:v>196</c:v>
                </c:pt>
                <c:pt idx="33206">
                  <c:v>334</c:v>
                </c:pt>
                <c:pt idx="33207">
                  <c:v>361</c:v>
                </c:pt>
                <c:pt idx="33208">
                  <c:v>171</c:v>
                </c:pt>
                <c:pt idx="33209">
                  <c:v>307</c:v>
                </c:pt>
                <c:pt idx="33210">
                  <c:v>407</c:v>
                </c:pt>
                <c:pt idx="33211">
                  <c:v>294</c:v>
                </c:pt>
                <c:pt idx="33212">
                  <c:v>146</c:v>
                </c:pt>
                <c:pt idx="33213">
                  <c:v>239</c:v>
                </c:pt>
                <c:pt idx="33214">
                  <c:v>93</c:v>
                </c:pt>
                <c:pt idx="33215">
                  <c:v>273</c:v>
                </c:pt>
                <c:pt idx="33216">
                  <c:v>206</c:v>
                </c:pt>
                <c:pt idx="33217">
                  <c:v>117</c:v>
                </c:pt>
                <c:pt idx="33218">
                  <c:v>50</c:v>
                </c:pt>
                <c:pt idx="33219">
                  <c:v>119</c:v>
                </c:pt>
                <c:pt idx="33220">
                  <c:v>34</c:v>
                </c:pt>
                <c:pt idx="33221">
                  <c:v>64</c:v>
                </c:pt>
                <c:pt idx="33222">
                  <c:v>140</c:v>
                </c:pt>
                <c:pt idx="33223">
                  <c:v>405</c:v>
                </c:pt>
                <c:pt idx="33224">
                  <c:v>177</c:v>
                </c:pt>
                <c:pt idx="33225">
                  <c:v>670</c:v>
                </c:pt>
                <c:pt idx="33226">
                  <c:v>314</c:v>
                </c:pt>
                <c:pt idx="33227">
                  <c:v>222</c:v>
                </c:pt>
                <c:pt idx="33228">
                  <c:v>224</c:v>
                </c:pt>
                <c:pt idx="33229">
                  <c:v>235</c:v>
                </c:pt>
                <c:pt idx="33230">
                  <c:v>163</c:v>
                </c:pt>
                <c:pt idx="33231">
                  <c:v>139</c:v>
                </c:pt>
                <c:pt idx="33232">
                  <c:v>748</c:v>
                </c:pt>
                <c:pt idx="33233">
                  <c:v>208</c:v>
                </c:pt>
                <c:pt idx="33234">
                  <c:v>1295</c:v>
                </c:pt>
                <c:pt idx="33235">
                  <c:v>146</c:v>
                </c:pt>
                <c:pt idx="33236">
                  <c:v>84</c:v>
                </c:pt>
                <c:pt idx="33237">
                  <c:v>243</c:v>
                </c:pt>
                <c:pt idx="33238">
                  <c:v>127</c:v>
                </c:pt>
                <c:pt idx="33239">
                  <c:v>126</c:v>
                </c:pt>
                <c:pt idx="33240">
                  <c:v>196</c:v>
                </c:pt>
                <c:pt idx="33241">
                  <c:v>223</c:v>
                </c:pt>
                <c:pt idx="33242">
                  <c:v>49</c:v>
                </c:pt>
                <c:pt idx="33243">
                  <c:v>78</c:v>
                </c:pt>
                <c:pt idx="33244">
                  <c:v>163</c:v>
                </c:pt>
                <c:pt idx="33245">
                  <c:v>89</c:v>
                </c:pt>
                <c:pt idx="33246">
                  <c:v>263</c:v>
                </c:pt>
                <c:pt idx="33247">
                  <c:v>301</c:v>
                </c:pt>
                <c:pt idx="33248">
                  <c:v>355</c:v>
                </c:pt>
                <c:pt idx="33249">
                  <c:v>1180</c:v>
                </c:pt>
                <c:pt idx="33250">
                  <c:v>496</c:v>
                </c:pt>
                <c:pt idx="33251">
                  <c:v>1037</c:v>
                </c:pt>
                <c:pt idx="33252">
                  <c:v>377</c:v>
                </c:pt>
                <c:pt idx="33253">
                  <c:v>388</c:v>
                </c:pt>
                <c:pt idx="33254">
                  <c:v>303</c:v>
                </c:pt>
                <c:pt idx="33255">
                  <c:v>938</c:v>
                </c:pt>
                <c:pt idx="33256">
                  <c:v>335</c:v>
                </c:pt>
                <c:pt idx="33257">
                  <c:v>227</c:v>
                </c:pt>
                <c:pt idx="33258">
                  <c:v>476</c:v>
                </c:pt>
                <c:pt idx="33259">
                  <c:v>178</c:v>
                </c:pt>
                <c:pt idx="33260">
                  <c:v>198</c:v>
                </c:pt>
                <c:pt idx="33261">
                  <c:v>547</c:v>
                </c:pt>
                <c:pt idx="33262">
                  <c:v>608</c:v>
                </c:pt>
                <c:pt idx="33263">
                  <c:v>224</c:v>
                </c:pt>
                <c:pt idx="33264">
                  <c:v>394</c:v>
                </c:pt>
                <c:pt idx="33265">
                  <c:v>239</c:v>
                </c:pt>
                <c:pt idx="33266">
                  <c:v>219</c:v>
                </c:pt>
                <c:pt idx="33267">
                  <c:v>233</c:v>
                </c:pt>
                <c:pt idx="33268">
                  <c:v>150</c:v>
                </c:pt>
                <c:pt idx="33269">
                  <c:v>320</c:v>
                </c:pt>
                <c:pt idx="33270">
                  <c:v>608</c:v>
                </c:pt>
                <c:pt idx="33271">
                  <c:v>318</c:v>
                </c:pt>
                <c:pt idx="33272">
                  <c:v>952</c:v>
                </c:pt>
                <c:pt idx="33273">
                  <c:v>438</c:v>
                </c:pt>
                <c:pt idx="33274">
                  <c:v>425</c:v>
                </c:pt>
                <c:pt idx="33275">
                  <c:v>416</c:v>
                </c:pt>
                <c:pt idx="33276">
                  <c:v>744</c:v>
                </c:pt>
                <c:pt idx="33277">
                  <c:v>392</c:v>
                </c:pt>
                <c:pt idx="33278">
                  <c:v>841</c:v>
                </c:pt>
                <c:pt idx="33279">
                  <c:v>374</c:v>
                </c:pt>
                <c:pt idx="33280">
                  <c:v>838</c:v>
                </c:pt>
                <c:pt idx="33281">
                  <c:v>567</c:v>
                </c:pt>
                <c:pt idx="33282">
                  <c:v>424</c:v>
                </c:pt>
                <c:pt idx="33283">
                  <c:v>718</c:v>
                </c:pt>
                <c:pt idx="33284">
                  <c:v>279</c:v>
                </c:pt>
                <c:pt idx="33285">
                  <c:v>365</c:v>
                </c:pt>
                <c:pt idx="33286">
                  <c:v>262</c:v>
                </c:pt>
                <c:pt idx="33287">
                  <c:v>451</c:v>
                </c:pt>
                <c:pt idx="33288">
                  <c:v>312</c:v>
                </c:pt>
                <c:pt idx="33289">
                  <c:v>227</c:v>
                </c:pt>
                <c:pt idx="33290">
                  <c:v>240</c:v>
                </c:pt>
                <c:pt idx="33291">
                  <c:v>197</c:v>
                </c:pt>
                <c:pt idx="33292">
                  <c:v>181</c:v>
                </c:pt>
                <c:pt idx="33293">
                  <c:v>268</c:v>
                </c:pt>
                <c:pt idx="33294">
                  <c:v>248</c:v>
                </c:pt>
                <c:pt idx="33295">
                  <c:v>232</c:v>
                </c:pt>
                <c:pt idx="33296">
                  <c:v>228</c:v>
                </c:pt>
                <c:pt idx="33297">
                  <c:v>469</c:v>
                </c:pt>
                <c:pt idx="33298">
                  <c:v>244</c:v>
                </c:pt>
                <c:pt idx="33299">
                  <c:v>301</c:v>
                </c:pt>
                <c:pt idx="33300">
                  <c:v>814</c:v>
                </c:pt>
                <c:pt idx="33301">
                  <c:v>317</c:v>
                </c:pt>
                <c:pt idx="33302">
                  <c:v>286</c:v>
                </c:pt>
                <c:pt idx="33303">
                  <c:v>233</c:v>
                </c:pt>
                <c:pt idx="33304">
                  <c:v>701</c:v>
                </c:pt>
                <c:pt idx="33305">
                  <c:v>235</c:v>
                </c:pt>
                <c:pt idx="33306">
                  <c:v>441</c:v>
                </c:pt>
                <c:pt idx="33307">
                  <c:v>338</c:v>
                </c:pt>
                <c:pt idx="33308">
                  <c:v>316</c:v>
                </c:pt>
                <c:pt idx="33309">
                  <c:v>411</c:v>
                </c:pt>
                <c:pt idx="33310">
                  <c:v>328</c:v>
                </c:pt>
                <c:pt idx="33311">
                  <c:v>729</c:v>
                </c:pt>
                <c:pt idx="33312">
                  <c:v>416</c:v>
                </c:pt>
                <c:pt idx="33313">
                  <c:v>582</c:v>
                </c:pt>
                <c:pt idx="33314">
                  <c:v>268</c:v>
                </c:pt>
                <c:pt idx="33315">
                  <c:v>875</c:v>
                </c:pt>
                <c:pt idx="33316">
                  <c:v>246</c:v>
                </c:pt>
                <c:pt idx="33317">
                  <c:v>852</c:v>
                </c:pt>
                <c:pt idx="33318">
                  <c:v>870</c:v>
                </c:pt>
                <c:pt idx="33319">
                  <c:v>180</c:v>
                </c:pt>
                <c:pt idx="33320">
                  <c:v>147</c:v>
                </c:pt>
                <c:pt idx="33321">
                  <c:v>166</c:v>
                </c:pt>
                <c:pt idx="33322">
                  <c:v>242</c:v>
                </c:pt>
                <c:pt idx="33323">
                  <c:v>184</c:v>
                </c:pt>
                <c:pt idx="33324">
                  <c:v>178</c:v>
                </c:pt>
                <c:pt idx="33325">
                  <c:v>200</c:v>
                </c:pt>
                <c:pt idx="33326">
                  <c:v>705</c:v>
                </c:pt>
                <c:pt idx="33327">
                  <c:v>188</c:v>
                </c:pt>
                <c:pt idx="33328">
                  <c:v>138</c:v>
                </c:pt>
                <c:pt idx="33329">
                  <c:v>181</c:v>
                </c:pt>
                <c:pt idx="33330">
                  <c:v>273</c:v>
                </c:pt>
                <c:pt idx="33331">
                  <c:v>370</c:v>
                </c:pt>
                <c:pt idx="33332">
                  <c:v>998</c:v>
                </c:pt>
                <c:pt idx="33333">
                  <c:v>823</c:v>
                </c:pt>
                <c:pt idx="33334">
                  <c:v>1019</c:v>
                </c:pt>
                <c:pt idx="33335">
                  <c:v>780</c:v>
                </c:pt>
                <c:pt idx="33336">
                  <c:v>406</c:v>
                </c:pt>
                <c:pt idx="33337">
                  <c:v>272</c:v>
                </c:pt>
                <c:pt idx="33338">
                  <c:v>878</c:v>
                </c:pt>
                <c:pt idx="33339">
                  <c:v>725</c:v>
                </c:pt>
                <c:pt idx="33340">
                  <c:v>264</c:v>
                </c:pt>
                <c:pt idx="33341">
                  <c:v>269</c:v>
                </c:pt>
                <c:pt idx="33342">
                  <c:v>793</c:v>
                </c:pt>
                <c:pt idx="33343">
                  <c:v>209</c:v>
                </c:pt>
                <c:pt idx="33344">
                  <c:v>251</c:v>
                </c:pt>
                <c:pt idx="33345">
                  <c:v>248</c:v>
                </c:pt>
                <c:pt idx="33346">
                  <c:v>261</c:v>
                </c:pt>
                <c:pt idx="33347">
                  <c:v>238</c:v>
                </c:pt>
                <c:pt idx="33348">
                  <c:v>408</c:v>
                </c:pt>
                <c:pt idx="33349">
                  <c:v>261</c:v>
                </c:pt>
                <c:pt idx="33350">
                  <c:v>202</c:v>
                </c:pt>
                <c:pt idx="33351">
                  <c:v>332</c:v>
                </c:pt>
                <c:pt idx="33352">
                  <c:v>241</c:v>
                </c:pt>
                <c:pt idx="33353">
                  <c:v>208</c:v>
                </c:pt>
                <c:pt idx="33354">
                  <c:v>270</c:v>
                </c:pt>
                <c:pt idx="33355">
                  <c:v>105</c:v>
                </c:pt>
                <c:pt idx="33356">
                  <c:v>119</c:v>
                </c:pt>
                <c:pt idx="33357">
                  <c:v>170</c:v>
                </c:pt>
                <c:pt idx="33358">
                  <c:v>101</c:v>
                </c:pt>
                <c:pt idx="33359">
                  <c:v>253</c:v>
                </c:pt>
                <c:pt idx="33360">
                  <c:v>205</c:v>
                </c:pt>
                <c:pt idx="33361">
                  <c:v>421</c:v>
                </c:pt>
                <c:pt idx="33362">
                  <c:v>124</c:v>
                </c:pt>
                <c:pt idx="33363">
                  <c:v>97</c:v>
                </c:pt>
                <c:pt idx="33364">
                  <c:v>91</c:v>
                </c:pt>
                <c:pt idx="33365">
                  <c:v>797</c:v>
                </c:pt>
                <c:pt idx="33366">
                  <c:v>180</c:v>
                </c:pt>
                <c:pt idx="33367">
                  <c:v>290</c:v>
                </c:pt>
                <c:pt idx="33368">
                  <c:v>274</c:v>
                </c:pt>
                <c:pt idx="33369">
                  <c:v>265</c:v>
                </c:pt>
                <c:pt idx="33370">
                  <c:v>777</c:v>
                </c:pt>
                <c:pt idx="33371">
                  <c:v>460</c:v>
                </c:pt>
                <c:pt idx="33372">
                  <c:v>819</c:v>
                </c:pt>
                <c:pt idx="33373">
                  <c:v>700</c:v>
                </c:pt>
                <c:pt idx="33374">
                  <c:v>379</c:v>
                </c:pt>
                <c:pt idx="33375">
                  <c:v>319</c:v>
                </c:pt>
                <c:pt idx="33376">
                  <c:v>325</c:v>
                </c:pt>
                <c:pt idx="33377">
                  <c:v>286</c:v>
                </c:pt>
                <c:pt idx="33378">
                  <c:v>814</c:v>
                </c:pt>
                <c:pt idx="33379">
                  <c:v>780</c:v>
                </c:pt>
                <c:pt idx="33380">
                  <c:v>410</c:v>
                </c:pt>
                <c:pt idx="33381">
                  <c:v>730</c:v>
                </c:pt>
                <c:pt idx="33382">
                  <c:v>490</c:v>
                </c:pt>
                <c:pt idx="33383">
                  <c:v>577</c:v>
                </c:pt>
                <c:pt idx="33384">
                  <c:v>954</c:v>
                </c:pt>
                <c:pt idx="33385">
                  <c:v>859</c:v>
                </c:pt>
                <c:pt idx="33386">
                  <c:v>1240</c:v>
                </c:pt>
                <c:pt idx="33387">
                  <c:v>398</c:v>
                </c:pt>
                <c:pt idx="33388">
                  <c:v>401</c:v>
                </c:pt>
                <c:pt idx="33389">
                  <c:v>586</c:v>
                </c:pt>
                <c:pt idx="33390">
                  <c:v>508</c:v>
                </c:pt>
                <c:pt idx="33391">
                  <c:v>1361</c:v>
                </c:pt>
                <c:pt idx="33392">
                  <c:v>596</c:v>
                </c:pt>
                <c:pt idx="33393">
                  <c:v>481</c:v>
                </c:pt>
                <c:pt idx="33394">
                  <c:v>532</c:v>
                </c:pt>
                <c:pt idx="33395">
                  <c:v>1445</c:v>
                </c:pt>
                <c:pt idx="33396">
                  <c:v>1559</c:v>
                </c:pt>
                <c:pt idx="33397">
                  <c:v>835</c:v>
                </c:pt>
                <c:pt idx="33398">
                  <c:v>1116</c:v>
                </c:pt>
                <c:pt idx="33399">
                  <c:v>1024</c:v>
                </c:pt>
                <c:pt idx="33400">
                  <c:v>898</c:v>
                </c:pt>
                <c:pt idx="33401">
                  <c:v>951</c:v>
                </c:pt>
                <c:pt idx="33402">
                  <c:v>970</c:v>
                </c:pt>
                <c:pt idx="33403">
                  <c:v>181</c:v>
                </c:pt>
                <c:pt idx="33404">
                  <c:v>229</c:v>
                </c:pt>
                <c:pt idx="33405">
                  <c:v>118</c:v>
                </c:pt>
                <c:pt idx="33406">
                  <c:v>130</c:v>
                </c:pt>
                <c:pt idx="33407">
                  <c:v>42</c:v>
                </c:pt>
                <c:pt idx="33408">
                  <c:v>171</c:v>
                </c:pt>
                <c:pt idx="33409">
                  <c:v>115</c:v>
                </c:pt>
                <c:pt idx="33410">
                  <c:v>84</c:v>
                </c:pt>
                <c:pt idx="33411">
                  <c:v>75</c:v>
                </c:pt>
                <c:pt idx="33412">
                  <c:v>60</c:v>
                </c:pt>
                <c:pt idx="33413">
                  <c:v>106</c:v>
                </c:pt>
                <c:pt idx="33414">
                  <c:v>215</c:v>
                </c:pt>
                <c:pt idx="33415">
                  <c:v>581</c:v>
                </c:pt>
                <c:pt idx="33416">
                  <c:v>411</c:v>
                </c:pt>
                <c:pt idx="33417">
                  <c:v>271</c:v>
                </c:pt>
                <c:pt idx="33418">
                  <c:v>295</c:v>
                </c:pt>
                <c:pt idx="33419">
                  <c:v>346</c:v>
                </c:pt>
                <c:pt idx="33420">
                  <c:v>291</c:v>
                </c:pt>
                <c:pt idx="33421">
                  <c:v>269</c:v>
                </c:pt>
                <c:pt idx="33422">
                  <c:v>728</c:v>
                </c:pt>
                <c:pt idx="33423">
                  <c:v>206</c:v>
                </c:pt>
                <c:pt idx="33424">
                  <c:v>669</c:v>
                </c:pt>
                <c:pt idx="33425">
                  <c:v>308</c:v>
                </c:pt>
                <c:pt idx="33426">
                  <c:v>336</c:v>
                </c:pt>
                <c:pt idx="33427">
                  <c:v>773</c:v>
                </c:pt>
                <c:pt idx="33428">
                  <c:v>491</c:v>
                </c:pt>
                <c:pt idx="33429">
                  <c:v>918</c:v>
                </c:pt>
                <c:pt idx="33430">
                  <c:v>1024</c:v>
                </c:pt>
                <c:pt idx="33431">
                  <c:v>1196</c:v>
                </c:pt>
                <c:pt idx="33432">
                  <c:v>1101</c:v>
                </c:pt>
                <c:pt idx="33433">
                  <c:v>683</c:v>
                </c:pt>
                <c:pt idx="33434">
                  <c:v>1156</c:v>
                </c:pt>
                <c:pt idx="33435">
                  <c:v>503</c:v>
                </c:pt>
                <c:pt idx="33436">
                  <c:v>1018</c:v>
                </c:pt>
                <c:pt idx="33437">
                  <c:v>999</c:v>
                </c:pt>
                <c:pt idx="33438">
                  <c:v>220</c:v>
                </c:pt>
                <c:pt idx="33439">
                  <c:v>647</c:v>
                </c:pt>
                <c:pt idx="33440">
                  <c:v>1020</c:v>
                </c:pt>
                <c:pt idx="33441">
                  <c:v>176</c:v>
                </c:pt>
                <c:pt idx="33442">
                  <c:v>215</c:v>
                </c:pt>
                <c:pt idx="33443">
                  <c:v>252</c:v>
                </c:pt>
                <c:pt idx="33444">
                  <c:v>918</c:v>
                </c:pt>
                <c:pt idx="33445">
                  <c:v>164</c:v>
                </c:pt>
                <c:pt idx="33446">
                  <c:v>303</c:v>
                </c:pt>
                <c:pt idx="33447">
                  <c:v>819</c:v>
                </c:pt>
                <c:pt idx="33448">
                  <c:v>162</c:v>
                </c:pt>
                <c:pt idx="33449">
                  <c:v>815</c:v>
                </c:pt>
                <c:pt idx="33450">
                  <c:v>200</c:v>
                </c:pt>
                <c:pt idx="33451">
                  <c:v>334</c:v>
                </c:pt>
                <c:pt idx="33452">
                  <c:v>195</c:v>
                </c:pt>
                <c:pt idx="33453">
                  <c:v>116</c:v>
                </c:pt>
                <c:pt idx="33454">
                  <c:v>75</c:v>
                </c:pt>
                <c:pt idx="33455">
                  <c:v>185</c:v>
                </c:pt>
                <c:pt idx="33456">
                  <c:v>165</c:v>
                </c:pt>
                <c:pt idx="33457" formatCode="0.00E+00">
                  <c:v>4.8999999999999998E-3</c:v>
                </c:pt>
                <c:pt idx="33458">
                  <c:v>215</c:v>
                </c:pt>
                <c:pt idx="33459">
                  <c:v>763</c:v>
                </c:pt>
                <c:pt idx="33460">
                  <c:v>799</c:v>
                </c:pt>
                <c:pt idx="33461">
                  <c:v>748</c:v>
                </c:pt>
                <c:pt idx="33462">
                  <c:v>689</c:v>
                </c:pt>
                <c:pt idx="33463">
                  <c:v>713</c:v>
                </c:pt>
                <c:pt idx="33464">
                  <c:v>535</c:v>
                </c:pt>
                <c:pt idx="33465">
                  <c:v>306</c:v>
                </c:pt>
                <c:pt idx="33466">
                  <c:v>546</c:v>
                </c:pt>
                <c:pt idx="33467">
                  <c:v>269</c:v>
                </c:pt>
                <c:pt idx="33468">
                  <c:v>329</c:v>
                </c:pt>
                <c:pt idx="33469">
                  <c:v>238</c:v>
                </c:pt>
                <c:pt idx="33470">
                  <c:v>240</c:v>
                </c:pt>
                <c:pt idx="33471">
                  <c:v>463</c:v>
                </c:pt>
                <c:pt idx="33472">
                  <c:v>466</c:v>
                </c:pt>
                <c:pt idx="33473">
                  <c:v>831</c:v>
                </c:pt>
                <c:pt idx="33474">
                  <c:v>520</c:v>
                </c:pt>
                <c:pt idx="33475">
                  <c:v>806</c:v>
                </c:pt>
                <c:pt idx="33476">
                  <c:v>823</c:v>
                </c:pt>
                <c:pt idx="33477">
                  <c:v>853</c:v>
                </c:pt>
                <c:pt idx="33478">
                  <c:v>584</c:v>
                </c:pt>
                <c:pt idx="33479">
                  <c:v>656</c:v>
                </c:pt>
                <c:pt idx="33480">
                  <c:v>414</c:v>
                </c:pt>
                <c:pt idx="33481">
                  <c:v>855</c:v>
                </c:pt>
                <c:pt idx="33482">
                  <c:v>721</c:v>
                </c:pt>
                <c:pt idx="33483">
                  <c:v>406</c:v>
                </c:pt>
                <c:pt idx="33484">
                  <c:v>400</c:v>
                </c:pt>
                <c:pt idx="33485">
                  <c:v>1135</c:v>
                </c:pt>
                <c:pt idx="33486">
                  <c:v>297</c:v>
                </c:pt>
                <c:pt idx="33487">
                  <c:v>405</c:v>
                </c:pt>
                <c:pt idx="33488">
                  <c:v>339</c:v>
                </c:pt>
                <c:pt idx="33489">
                  <c:v>362</c:v>
                </c:pt>
                <c:pt idx="33490">
                  <c:v>362</c:v>
                </c:pt>
                <c:pt idx="33491">
                  <c:v>1056</c:v>
                </c:pt>
                <c:pt idx="33492">
                  <c:v>784</c:v>
                </c:pt>
                <c:pt idx="33493">
                  <c:v>659</c:v>
                </c:pt>
                <c:pt idx="33494">
                  <c:v>1283</c:v>
                </c:pt>
                <c:pt idx="33495">
                  <c:v>328</c:v>
                </c:pt>
                <c:pt idx="33496">
                  <c:v>131</c:v>
                </c:pt>
                <c:pt idx="33497">
                  <c:v>309</c:v>
                </c:pt>
                <c:pt idx="33498">
                  <c:v>136</c:v>
                </c:pt>
                <c:pt idx="33499">
                  <c:v>263</c:v>
                </c:pt>
                <c:pt idx="33500">
                  <c:v>217</c:v>
                </c:pt>
                <c:pt idx="33501">
                  <c:v>215</c:v>
                </c:pt>
                <c:pt idx="33502">
                  <c:v>84</c:v>
                </c:pt>
                <c:pt idx="33503">
                  <c:v>238</c:v>
                </c:pt>
                <c:pt idx="33504">
                  <c:v>190</c:v>
                </c:pt>
                <c:pt idx="33505">
                  <c:v>87</c:v>
                </c:pt>
                <c:pt idx="33506">
                  <c:v>628</c:v>
                </c:pt>
                <c:pt idx="33507">
                  <c:v>297</c:v>
                </c:pt>
                <c:pt idx="33508">
                  <c:v>697</c:v>
                </c:pt>
                <c:pt idx="33509">
                  <c:v>839</c:v>
                </c:pt>
                <c:pt idx="33510">
                  <c:v>356</c:v>
                </c:pt>
                <c:pt idx="33511">
                  <c:v>289</c:v>
                </c:pt>
                <c:pt idx="33512">
                  <c:v>775</c:v>
                </c:pt>
                <c:pt idx="33513">
                  <c:v>290</c:v>
                </c:pt>
                <c:pt idx="33514">
                  <c:v>298</c:v>
                </c:pt>
                <c:pt idx="33515">
                  <c:v>222</c:v>
                </c:pt>
                <c:pt idx="33516">
                  <c:v>487</c:v>
                </c:pt>
                <c:pt idx="33517">
                  <c:v>257</c:v>
                </c:pt>
                <c:pt idx="33518">
                  <c:v>943</c:v>
                </c:pt>
                <c:pt idx="33519">
                  <c:v>222</c:v>
                </c:pt>
                <c:pt idx="33520">
                  <c:v>201</c:v>
                </c:pt>
                <c:pt idx="33521">
                  <c:v>276</c:v>
                </c:pt>
                <c:pt idx="33522">
                  <c:v>240</c:v>
                </c:pt>
                <c:pt idx="33523">
                  <c:v>258</c:v>
                </c:pt>
                <c:pt idx="33524">
                  <c:v>241</c:v>
                </c:pt>
                <c:pt idx="33525">
                  <c:v>358</c:v>
                </c:pt>
                <c:pt idx="33526">
                  <c:v>246</c:v>
                </c:pt>
                <c:pt idx="33527">
                  <c:v>207</c:v>
                </c:pt>
                <c:pt idx="33528">
                  <c:v>874</c:v>
                </c:pt>
                <c:pt idx="33529">
                  <c:v>686</c:v>
                </c:pt>
                <c:pt idx="33530">
                  <c:v>734</c:v>
                </c:pt>
                <c:pt idx="33531">
                  <c:v>211</c:v>
                </c:pt>
                <c:pt idx="33532">
                  <c:v>190</c:v>
                </c:pt>
                <c:pt idx="33533">
                  <c:v>451</c:v>
                </c:pt>
                <c:pt idx="33534">
                  <c:v>278</c:v>
                </c:pt>
                <c:pt idx="33535">
                  <c:v>240</c:v>
                </c:pt>
                <c:pt idx="33536">
                  <c:v>245</c:v>
                </c:pt>
                <c:pt idx="33537">
                  <c:v>260</c:v>
                </c:pt>
                <c:pt idx="33538">
                  <c:v>204</c:v>
                </c:pt>
                <c:pt idx="33539">
                  <c:v>212</c:v>
                </c:pt>
                <c:pt idx="33540">
                  <c:v>400</c:v>
                </c:pt>
                <c:pt idx="33541">
                  <c:v>250</c:v>
                </c:pt>
                <c:pt idx="33542">
                  <c:v>310</c:v>
                </c:pt>
                <c:pt idx="33543">
                  <c:v>113</c:v>
                </c:pt>
                <c:pt idx="33544">
                  <c:v>147</c:v>
                </c:pt>
                <c:pt idx="33545">
                  <c:v>191</c:v>
                </c:pt>
                <c:pt idx="33546">
                  <c:v>284</c:v>
                </c:pt>
                <c:pt idx="33547">
                  <c:v>107</c:v>
                </c:pt>
                <c:pt idx="33548">
                  <c:v>163</c:v>
                </c:pt>
                <c:pt idx="33549">
                  <c:v>228</c:v>
                </c:pt>
                <c:pt idx="33550">
                  <c:v>104</c:v>
                </c:pt>
                <c:pt idx="33551">
                  <c:v>69</c:v>
                </c:pt>
                <c:pt idx="33552">
                  <c:v>75</c:v>
                </c:pt>
                <c:pt idx="33553">
                  <c:v>184</c:v>
                </c:pt>
                <c:pt idx="33554">
                  <c:v>209</c:v>
                </c:pt>
                <c:pt idx="33555">
                  <c:v>970</c:v>
                </c:pt>
                <c:pt idx="33556">
                  <c:v>226</c:v>
                </c:pt>
                <c:pt idx="33557">
                  <c:v>848</c:v>
                </c:pt>
                <c:pt idx="33558">
                  <c:v>235</c:v>
                </c:pt>
                <c:pt idx="33559">
                  <c:v>262</c:v>
                </c:pt>
                <c:pt idx="33560">
                  <c:v>239</c:v>
                </c:pt>
                <c:pt idx="33561">
                  <c:v>818</c:v>
                </c:pt>
                <c:pt idx="33562">
                  <c:v>240</c:v>
                </c:pt>
                <c:pt idx="33563">
                  <c:v>327</c:v>
                </c:pt>
                <c:pt idx="33564">
                  <c:v>843</c:v>
                </c:pt>
                <c:pt idx="33565">
                  <c:v>845</c:v>
                </c:pt>
                <c:pt idx="33566">
                  <c:v>252</c:v>
                </c:pt>
                <c:pt idx="33567">
                  <c:v>106</c:v>
                </c:pt>
                <c:pt idx="33568">
                  <c:v>45</c:v>
                </c:pt>
                <c:pt idx="33569">
                  <c:v>263</c:v>
                </c:pt>
                <c:pt idx="33570">
                  <c:v>8</c:v>
                </c:pt>
                <c:pt idx="33571">
                  <c:v>121</c:v>
                </c:pt>
                <c:pt idx="33572">
                  <c:v>119</c:v>
                </c:pt>
                <c:pt idx="33573">
                  <c:v>195</c:v>
                </c:pt>
                <c:pt idx="33574">
                  <c:v>23</c:v>
                </c:pt>
                <c:pt idx="33575">
                  <c:v>162</c:v>
                </c:pt>
                <c:pt idx="33576">
                  <c:v>131</c:v>
                </c:pt>
                <c:pt idx="33577">
                  <c:v>140</c:v>
                </c:pt>
                <c:pt idx="33578">
                  <c:v>165</c:v>
                </c:pt>
                <c:pt idx="33579">
                  <c:v>119</c:v>
                </c:pt>
                <c:pt idx="33580">
                  <c:v>179</c:v>
                </c:pt>
                <c:pt idx="33581">
                  <c:v>171</c:v>
                </c:pt>
                <c:pt idx="33582">
                  <c:v>294</c:v>
                </c:pt>
                <c:pt idx="33583" formatCode="0.00E+00">
                  <c:v>4.8999999999999998E-3</c:v>
                </c:pt>
                <c:pt idx="33584">
                  <c:v>227</c:v>
                </c:pt>
                <c:pt idx="33585">
                  <c:v>469</c:v>
                </c:pt>
                <c:pt idx="33586">
                  <c:v>500</c:v>
                </c:pt>
                <c:pt idx="33587">
                  <c:v>601</c:v>
                </c:pt>
                <c:pt idx="33588">
                  <c:v>874</c:v>
                </c:pt>
                <c:pt idx="33589">
                  <c:v>425</c:v>
                </c:pt>
                <c:pt idx="33590">
                  <c:v>483</c:v>
                </c:pt>
                <c:pt idx="33591">
                  <c:v>608</c:v>
                </c:pt>
                <c:pt idx="33592">
                  <c:v>981</c:v>
                </c:pt>
                <c:pt idx="33593">
                  <c:v>472</c:v>
                </c:pt>
                <c:pt idx="33594">
                  <c:v>433</c:v>
                </c:pt>
                <c:pt idx="33595">
                  <c:v>406</c:v>
                </c:pt>
                <c:pt idx="33596">
                  <c:v>627</c:v>
                </c:pt>
                <c:pt idx="33597">
                  <c:v>234</c:v>
                </c:pt>
                <c:pt idx="33598">
                  <c:v>262</c:v>
                </c:pt>
                <c:pt idx="33599">
                  <c:v>191</c:v>
                </c:pt>
                <c:pt idx="33600">
                  <c:v>246</c:v>
                </c:pt>
                <c:pt idx="33601">
                  <c:v>299</c:v>
                </c:pt>
                <c:pt idx="33602">
                  <c:v>314</c:v>
                </c:pt>
                <c:pt idx="33603">
                  <c:v>226</c:v>
                </c:pt>
                <c:pt idx="33604">
                  <c:v>316</c:v>
                </c:pt>
                <c:pt idx="33605">
                  <c:v>280</c:v>
                </c:pt>
                <c:pt idx="33606">
                  <c:v>197</c:v>
                </c:pt>
                <c:pt idx="33607">
                  <c:v>327</c:v>
                </c:pt>
                <c:pt idx="33608">
                  <c:v>246</c:v>
                </c:pt>
                <c:pt idx="33609">
                  <c:v>364</c:v>
                </c:pt>
                <c:pt idx="33610">
                  <c:v>245</c:v>
                </c:pt>
                <c:pt idx="33611">
                  <c:v>312</c:v>
                </c:pt>
                <c:pt idx="33612">
                  <c:v>444</c:v>
                </c:pt>
                <c:pt idx="33613">
                  <c:v>323</c:v>
                </c:pt>
                <c:pt idx="33614">
                  <c:v>392</c:v>
                </c:pt>
                <c:pt idx="33615">
                  <c:v>349</c:v>
                </c:pt>
                <c:pt idx="33616">
                  <c:v>275</c:v>
                </c:pt>
                <c:pt idx="33617">
                  <c:v>217</c:v>
                </c:pt>
                <c:pt idx="33618">
                  <c:v>843</c:v>
                </c:pt>
                <c:pt idx="33619">
                  <c:v>724</c:v>
                </c:pt>
                <c:pt idx="33620">
                  <c:v>540</c:v>
                </c:pt>
                <c:pt idx="33621">
                  <c:v>664</c:v>
                </c:pt>
                <c:pt idx="33622">
                  <c:v>721</c:v>
                </c:pt>
                <c:pt idx="33623">
                  <c:v>295</c:v>
                </c:pt>
                <c:pt idx="33624">
                  <c:v>234</c:v>
                </c:pt>
                <c:pt idx="33625">
                  <c:v>261</c:v>
                </c:pt>
                <c:pt idx="33626">
                  <c:v>273</c:v>
                </c:pt>
                <c:pt idx="33627">
                  <c:v>244</c:v>
                </c:pt>
                <c:pt idx="33628">
                  <c:v>268</c:v>
                </c:pt>
                <c:pt idx="33629">
                  <c:v>611</c:v>
                </c:pt>
                <c:pt idx="33630">
                  <c:v>270</c:v>
                </c:pt>
                <c:pt idx="33631">
                  <c:v>933</c:v>
                </c:pt>
                <c:pt idx="33632">
                  <c:v>769</c:v>
                </c:pt>
                <c:pt idx="33633">
                  <c:v>406</c:v>
                </c:pt>
                <c:pt idx="33634">
                  <c:v>233</c:v>
                </c:pt>
                <c:pt idx="33635">
                  <c:v>387</c:v>
                </c:pt>
                <c:pt idx="33636">
                  <c:v>334</c:v>
                </c:pt>
                <c:pt idx="33637">
                  <c:v>594</c:v>
                </c:pt>
                <c:pt idx="33638">
                  <c:v>874</c:v>
                </c:pt>
                <c:pt idx="33639">
                  <c:v>430</c:v>
                </c:pt>
                <c:pt idx="33640">
                  <c:v>353</c:v>
                </c:pt>
                <c:pt idx="33641">
                  <c:v>402</c:v>
                </c:pt>
                <c:pt idx="33642">
                  <c:v>274</c:v>
                </c:pt>
                <c:pt idx="33643">
                  <c:v>318</c:v>
                </c:pt>
                <c:pt idx="33644">
                  <c:v>649</c:v>
                </c:pt>
                <c:pt idx="33645">
                  <c:v>273</c:v>
                </c:pt>
                <c:pt idx="33646">
                  <c:v>239</c:v>
                </c:pt>
                <c:pt idx="33647">
                  <c:v>328</c:v>
                </c:pt>
                <c:pt idx="33648">
                  <c:v>288</c:v>
                </c:pt>
                <c:pt idx="33649">
                  <c:v>335</c:v>
                </c:pt>
                <c:pt idx="33650">
                  <c:v>680</c:v>
                </c:pt>
                <c:pt idx="33651">
                  <c:v>416</c:v>
                </c:pt>
                <c:pt idx="33652">
                  <c:v>398</c:v>
                </c:pt>
                <c:pt idx="33653">
                  <c:v>252</c:v>
                </c:pt>
                <c:pt idx="33654">
                  <c:v>222</c:v>
                </c:pt>
                <c:pt idx="33655">
                  <c:v>644</c:v>
                </c:pt>
                <c:pt idx="33656">
                  <c:v>629</c:v>
                </c:pt>
                <c:pt idx="33657">
                  <c:v>199</c:v>
                </c:pt>
                <c:pt idx="33658">
                  <c:v>65</c:v>
                </c:pt>
                <c:pt idx="33659">
                  <c:v>44</c:v>
                </c:pt>
                <c:pt idx="33660">
                  <c:v>701</c:v>
                </c:pt>
                <c:pt idx="33661">
                  <c:v>239</c:v>
                </c:pt>
                <c:pt idx="33662">
                  <c:v>346</c:v>
                </c:pt>
                <c:pt idx="33663">
                  <c:v>351</c:v>
                </c:pt>
                <c:pt idx="33664">
                  <c:v>493</c:v>
                </c:pt>
                <c:pt idx="33665">
                  <c:v>381</c:v>
                </c:pt>
                <c:pt idx="33666">
                  <c:v>389</c:v>
                </c:pt>
                <c:pt idx="33667">
                  <c:v>249</c:v>
                </c:pt>
                <c:pt idx="33668">
                  <c:v>278</c:v>
                </c:pt>
                <c:pt idx="33669">
                  <c:v>315</c:v>
                </c:pt>
                <c:pt idx="33670">
                  <c:v>336</c:v>
                </c:pt>
                <c:pt idx="33671">
                  <c:v>330</c:v>
                </c:pt>
                <c:pt idx="33672">
                  <c:v>43</c:v>
                </c:pt>
                <c:pt idx="33673">
                  <c:v>53</c:v>
                </c:pt>
                <c:pt idx="33674">
                  <c:v>100</c:v>
                </c:pt>
                <c:pt idx="33675">
                  <c:v>10</c:v>
                </c:pt>
                <c:pt idx="33676">
                  <c:v>46</c:v>
                </c:pt>
                <c:pt idx="33677">
                  <c:v>79</c:v>
                </c:pt>
                <c:pt idx="33678">
                  <c:v>48</c:v>
                </c:pt>
                <c:pt idx="33679">
                  <c:v>45</c:v>
                </c:pt>
                <c:pt idx="33680">
                  <c:v>60</c:v>
                </c:pt>
                <c:pt idx="33681">
                  <c:v>295</c:v>
                </c:pt>
                <c:pt idx="33682">
                  <c:v>39</c:v>
                </c:pt>
                <c:pt idx="33683">
                  <c:v>181</c:v>
                </c:pt>
                <c:pt idx="33684">
                  <c:v>319</c:v>
                </c:pt>
                <c:pt idx="33685">
                  <c:v>239</c:v>
                </c:pt>
                <c:pt idx="33686">
                  <c:v>81</c:v>
                </c:pt>
                <c:pt idx="33687">
                  <c:v>50</c:v>
                </c:pt>
                <c:pt idx="33688">
                  <c:v>84</c:v>
                </c:pt>
                <c:pt idx="33689">
                  <c:v>183</c:v>
                </c:pt>
                <c:pt idx="33690">
                  <c:v>157</c:v>
                </c:pt>
                <c:pt idx="33691">
                  <c:v>14</c:v>
                </c:pt>
                <c:pt idx="33692">
                  <c:v>273</c:v>
                </c:pt>
                <c:pt idx="33693">
                  <c:v>840</c:v>
                </c:pt>
                <c:pt idx="33694">
                  <c:v>259</c:v>
                </c:pt>
                <c:pt idx="33695">
                  <c:v>277</c:v>
                </c:pt>
                <c:pt idx="33696">
                  <c:v>292</c:v>
                </c:pt>
                <c:pt idx="33697">
                  <c:v>278</c:v>
                </c:pt>
                <c:pt idx="33698">
                  <c:v>668</c:v>
                </c:pt>
                <c:pt idx="33699">
                  <c:v>934</c:v>
                </c:pt>
                <c:pt idx="33700">
                  <c:v>319</c:v>
                </c:pt>
                <c:pt idx="33701">
                  <c:v>181</c:v>
                </c:pt>
                <c:pt idx="33702">
                  <c:v>202</c:v>
                </c:pt>
                <c:pt idx="33703">
                  <c:v>342</c:v>
                </c:pt>
                <c:pt idx="33704">
                  <c:v>288</c:v>
                </c:pt>
                <c:pt idx="33705">
                  <c:v>306</c:v>
                </c:pt>
                <c:pt idx="33706">
                  <c:v>295</c:v>
                </c:pt>
                <c:pt idx="33707">
                  <c:v>390</c:v>
                </c:pt>
                <c:pt idx="33708">
                  <c:v>222</c:v>
                </c:pt>
                <c:pt idx="33709">
                  <c:v>417</c:v>
                </c:pt>
                <c:pt idx="33710">
                  <c:v>378</c:v>
                </c:pt>
                <c:pt idx="33711">
                  <c:v>244</c:v>
                </c:pt>
                <c:pt idx="33712">
                  <c:v>260</c:v>
                </c:pt>
                <c:pt idx="33713">
                  <c:v>366</c:v>
                </c:pt>
                <c:pt idx="33714">
                  <c:v>268</c:v>
                </c:pt>
                <c:pt idx="33715">
                  <c:v>318</c:v>
                </c:pt>
                <c:pt idx="33716">
                  <c:v>749</c:v>
                </c:pt>
                <c:pt idx="33717">
                  <c:v>250</c:v>
                </c:pt>
                <c:pt idx="33718">
                  <c:v>50</c:v>
                </c:pt>
                <c:pt idx="33719">
                  <c:v>85</c:v>
                </c:pt>
                <c:pt idx="33720">
                  <c:v>110</c:v>
                </c:pt>
                <c:pt idx="33721">
                  <c:v>192</c:v>
                </c:pt>
                <c:pt idx="33722">
                  <c:v>459</c:v>
                </c:pt>
                <c:pt idx="33723">
                  <c:v>645</c:v>
                </c:pt>
                <c:pt idx="33724">
                  <c:v>288</c:v>
                </c:pt>
                <c:pt idx="33725">
                  <c:v>153</c:v>
                </c:pt>
                <c:pt idx="33726">
                  <c:v>52</c:v>
                </c:pt>
                <c:pt idx="33727">
                  <c:v>325</c:v>
                </c:pt>
                <c:pt idx="33728">
                  <c:v>220</c:v>
                </c:pt>
                <c:pt idx="33729">
                  <c:v>394</c:v>
                </c:pt>
                <c:pt idx="33730">
                  <c:v>325</c:v>
                </c:pt>
                <c:pt idx="33731">
                  <c:v>315</c:v>
                </c:pt>
                <c:pt idx="33732">
                  <c:v>378</c:v>
                </c:pt>
                <c:pt idx="33733">
                  <c:v>584</c:v>
                </c:pt>
                <c:pt idx="33734">
                  <c:v>417</c:v>
                </c:pt>
                <c:pt idx="33735">
                  <c:v>864</c:v>
                </c:pt>
                <c:pt idx="33736">
                  <c:v>271</c:v>
                </c:pt>
                <c:pt idx="33737">
                  <c:v>329</c:v>
                </c:pt>
                <c:pt idx="33738">
                  <c:v>376</c:v>
                </c:pt>
                <c:pt idx="33739">
                  <c:v>354</c:v>
                </c:pt>
                <c:pt idx="33740">
                  <c:v>388</c:v>
                </c:pt>
                <c:pt idx="33741">
                  <c:v>770</c:v>
                </c:pt>
                <c:pt idx="33742">
                  <c:v>594</c:v>
                </c:pt>
                <c:pt idx="33743">
                  <c:v>772</c:v>
                </c:pt>
                <c:pt idx="33744">
                  <c:v>661</c:v>
                </c:pt>
                <c:pt idx="33745">
                  <c:v>508</c:v>
                </c:pt>
                <c:pt idx="33746">
                  <c:v>758</c:v>
                </c:pt>
                <c:pt idx="33747">
                  <c:v>1420</c:v>
                </c:pt>
                <c:pt idx="33748">
                  <c:v>795</c:v>
                </c:pt>
                <c:pt idx="33749">
                  <c:v>660</c:v>
                </c:pt>
                <c:pt idx="33750">
                  <c:v>406</c:v>
                </c:pt>
                <c:pt idx="33751">
                  <c:v>520</c:v>
                </c:pt>
                <c:pt idx="33752">
                  <c:v>972</c:v>
                </c:pt>
                <c:pt idx="33753">
                  <c:v>372</c:v>
                </c:pt>
                <c:pt idx="33754">
                  <c:v>213</c:v>
                </c:pt>
                <c:pt idx="33755">
                  <c:v>281</c:v>
                </c:pt>
                <c:pt idx="33756">
                  <c:v>211</c:v>
                </c:pt>
                <c:pt idx="33757">
                  <c:v>502</c:v>
                </c:pt>
                <c:pt idx="33758">
                  <c:v>512</c:v>
                </c:pt>
                <c:pt idx="33759">
                  <c:v>328</c:v>
                </c:pt>
                <c:pt idx="33760">
                  <c:v>189</c:v>
                </c:pt>
                <c:pt idx="33761">
                  <c:v>289</c:v>
                </c:pt>
                <c:pt idx="33762">
                  <c:v>777</c:v>
                </c:pt>
                <c:pt idx="33763">
                  <c:v>739</c:v>
                </c:pt>
                <c:pt idx="33764">
                  <c:v>887</c:v>
                </c:pt>
                <c:pt idx="33765">
                  <c:v>852</c:v>
                </c:pt>
                <c:pt idx="33766">
                  <c:v>721</c:v>
                </c:pt>
                <c:pt idx="33767">
                  <c:v>290</c:v>
                </c:pt>
                <c:pt idx="33768">
                  <c:v>331</c:v>
                </c:pt>
                <c:pt idx="33769">
                  <c:v>200</c:v>
                </c:pt>
                <c:pt idx="33770">
                  <c:v>595</c:v>
                </c:pt>
                <c:pt idx="33771">
                  <c:v>188</c:v>
                </c:pt>
                <c:pt idx="33772">
                  <c:v>209</c:v>
                </c:pt>
                <c:pt idx="33773">
                  <c:v>270</c:v>
                </c:pt>
                <c:pt idx="33774">
                  <c:v>246</c:v>
                </c:pt>
                <c:pt idx="33775">
                  <c:v>572</c:v>
                </c:pt>
                <c:pt idx="33776">
                  <c:v>707</c:v>
                </c:pt>
                <c:pt idx="33777">
                  <c:v>145</c:v>
                </c:pt>
                <c:pt idx="33778">
                  <c:v>219</c:v>
                </c:pt>
                <c:pt idx="33779">
                  <c:v>238</c:v>
                </c:pt>
                <c:pt idx="33780">
                  <c:v>227</c:v>
                </c:pt>
                <c:pt idx="33781">
                  <c:v>682</c:v>
                </c:pt>
                <c:pt idx="33782">
                  <c:v>232</c:v>
                </c:pt>
                <c:pt idx="33783">
                  <c:v>214</c:v>
                </c:pt>
                <c:pt idx="33784">
                  <c:v>196</c:v>
                </c:pt>
                <c:pt idx="33785">
                  <c:v>208</c:v>
                </c:pt>
                <c:pt idx="33786">
                  <c:v>260</c:v>
                </c:pt>
                <c:pt idx="33787">
                  <c:v>137</c:v>
                </c:pt>
                <c:pt idx="33788">
                  <c:v>310</c:v>
                </c:pt>
                <c:pt idx="33789">
                  <c:v>691</c:v>
                </c:pt>
                <c:pt idx="33790">
                  <c:v>910</c:v>
                </c:pt>
                <c:pt idx="33791">
                  <c:v>770</c:v>
                </c:pt>
                <c:pt idx="33792">
                  <c:v>345</c:v>
                </c:pt>
                <c:pt idx="33793">
                  <c:v>284</c:v>
                </c:pt>
                <c:pt idx="33794">
                  <c:v>374</c:v>
                </c:pt>
                <c:pt idx="33795">
                  <c:v>287</c:v>
                </c:pt>
                <c:pt idx="33796">
                  <c:v>811</c:v>
                </c:pt>
                <c:pt idx="33797">
                  <c:v>771</c:v>
                </c:pt>
                <c:pt idx="33798">
                  <c:v>726</c:v>
                </c:pt>
                <c:pt idx="33799">
                  <c:v>394</c:v>
                </c:pt>
                <c:pt idx="33800">
                  <c:v>264</c:v>
                </c:pt>
                <c:pt idx="33801">
                  <c:v>1167</c:v>
                </c:pt>
                <c:pt idx="33802">
                  <c:v>458</c:v>
                </c:pt>
                <c:pt idx="33803">
                  <c:v>878</c:v>
                </c:pt>
                <c:pt idx="33804">
                  <c:v>663</c:v>
                </c:pt>
                <c:pt idx="33805">
                  <c:v>887</c:v>
                </c:pt>
                <c:pt idx="33806">
                  <c:v>721</c:v>
                </c:pt>
                <c:pt idx="33807">
                  <c:v>938</c:v>
                </c:pt>
                <c:pt idx="33808">
                  <c:v>1046</c:v>
                </c:pt>
                <c:pt idx="33809">
                  <c:v>1111</c:v>
                </c:pt>
                <c:pt idx="33810">
                  <c:v>355</c:v>
                </c:pt>
                <c:pt idx="33811">
                  <c:v>855</c:v>
                </c:pt>
                <c:pt idx="33812">
                  <c:v>456</c:v>
                </c:pt>
                <c:pt idx="33813">
                  <c:v>421</c:v>
                </c:pt>
                <c:pt idx="33814">
                  <c:v>255</c:v>
                </c:pt>
                <c:pt idx="33815">
                  <c:v>383</c:v>
                </c:pt>
                <c:pt idx="33816">
                  <c:v>297</c:v>
                </c:pt>
                <c:pt idx="33817">
                  <c:v>329</c:v>
                </c:pt>
                <c:pt idx="33818">
                  <c:v>383</c:v>
                </c:pt>
                <c:pt idx="33819">
                  <c:v>398</c:v>
                </c:pt>
                <c:pt idx="33820">
                  <c:v>286</c:v>
                </c:pt>
                <c:pt idx="33821">
                  <c:v>297</c:v>
                </c:pt>
                <c:pt idx="33822">
                  <c:v>256</c:v>
                </c:pt>
                <c:pt idx="33823">
                  <c:v>268</c:v>
                </c:pt>
                <c:pt idx="33824">
                  <c:v>240</c:v>
                </c:pt>
                <c:pt idx="33825">
                  <c:v>207</c:v>
                </c:pt>
                <c:pt idx="33826">
                  <c:v>211</c:v>
                </c:pt>
                <c:pt idx="33827">
                  <c:v>258</c:v>
                </c:pt>
                <c:pt idx="33828">
                  <c:v>510</c:v>
                </c:pt>
                <c:pt idx="33829">
                  <c:v>190</c:v>
                </c:pt>
                <c:pt idx="33830">
                  <c:v>713</c:v>
                </c:pt>
                <c:pt idx="33831">
                  <c:v>262</c:v>
                </c:pt>
                <c:pt idx="33832">
                  <c:v>634</c:v>
                </c:pt>
                <c:pt idx="33833">
                  <c:v>195</c:v>
                </c:pt>
                <c:pt idx="33834">
                  <c:v>158</c:v>
                </c:pt>
                <c:pt idx="33835">
                  <c:v>510</c:v>
                </c:pt>
                <c:pt idx="33836">
                  <c:v>816</c:v>
                </c:pt>
                <c:pt idx="33837">
                  <c:v>352</c:v>
                </c:pt>
                <c:pt idx="33838">
                  <c:v>264</c:v>
                </c:pt>
                <c:pt idx="33839">
                  <c:v>791</c:v>
                </c:pt>
                <c:pt idx="33840">
                  <c:v>276</c:v>
                </c:pt>
                <c:pt idx="33841">
                  <c:v>398</c:v>
                </c:pt>
                <c:pt idx="33842">
                  <c:v>539</c:v>
                </c:pt>
                <c:pt idx="33843">
                  <c:v>351</c:v>
                </c:pt>
                <c:pt idx="33844">
                  <c:v>265</c:v>
                </c:pt>
                <c:pt idx="33845">
                  <c:v>267</c:v>
                </c:pt>
                <c:pt idx="33846">
                  <c:v>815</c:v>
                </c:pt>
                <c:pt idx="33847">
                  <c:v>217</c:v>
                </c:pt>
                <c:pt idx="33848">
                  <c:v>406</c:v>
                </c:pt>
                <c:pt idx="33849">
                  <c:v>442</c:v>
                </c:pt>
                <c:pt idx="33850">
                  <c:v>847</c:v>
                </c:pt>
                <c:pt idx="33851">
                  <c:v>309</c:v>
                </c:pt>
                <c:pt idx="33852">
                  <c:v>295</c:v>
                </c:pt>
                <c:pt idx="33853">
                  <c:v>357</c:v>
                </c:pt>
                <c:pt idx="33854">
                  <c:v>301</c:v>
                </c:pt>
                <c:pt idx="33855">
                  <c:v>752</c:v>
                </c:pt>
                <c:pt idx="33856">
                  <c:v>326</c:v>
                </c:pt>
                <c:pt idx="33857">
                  <c:v>659</c:v>
                </c:pt>
                <c:pt idx="33858">
                  <c:v>318</c:v>
                </c:pt>
                <c:pt idx="33859">
                  <c:v>284</c:v>
                </c:pt>
                <c:pt idx="33860">
                  <c:v>641</c:v>
                </c:pt>
                <c:pt idx="33861">
                  <c:v>365</c:v>
                </c:pt>
                <c:pt idx="33862">
                  <c:v>432</c:v>
                </c:pt>
                <c:pt idx="33863">
                  <c:v>379</c:v>
                </c:pt>
                <c:pt idx="33864">
                  <c:v>1098</c:v>
                </c:pt>
                <c:pt idx="33865">
                  <c:v>592</c:v>
                </c:pt>
                <c:pt idx="33866">
                  <c:v>460</c:v>
                </c:pt>
                <c:pt idx="33867">
                  <c:v>458</c:v>
                </c:pt>
                <c:pt idx="33868">
                  <c:v>456</c:v>
                </c:pt>
                <c:pt idx="33869">
                  <c:v>1072</c:v>
                </c:pt>
                <c:pt idx="33870">
                  <c:v>391</c:v>
                </c:pt>
                <c:pt idx="33871">
                  <c:v>649</c:v>
                </c:pt>
                <c:pt idx="33872">
                  <c:v>1162</c:v>
                </c:pt>
                <c:pt idx="33873">
                  <c:v>267</c:v>
                </c:pt>
                <c:pt idx="33874">
                  <c:v>274</c:v>
                </c:pt>
                <c:pt idx="33875">
                  <c:v>313</c:v>
                </c:pt>
                <c:pt idx="33876">
                  <c:v>336</c:v>
                </c:pt>
                <c:pt idx="33877">
                  <c:v>272</c:v>
                </c:pt>
                <c:pt idx="33878">
                  <c:v>353</c:v>
                </c:pt>
                <c:pt idx="33879">
                  <c:v>334</c:v>
                </c:pt>
                <c:pt idx="33880">
                  <c:v>303</c:v>
                </c:pt>
                <c:pt idx="33881">
                  <c:v>260</c:v>
                </c:pt>
                <c:pt idx="33882">
                  <c:v>266</c:v>
                </c:pt>
                <c:pt idx="33883">
                  <c:v>283</c:v>
                </c:pt>
                <c:pt idx="33884">
                  <c:v>303</c:v>
                </c:pt>
                <c:pt idx="33885">
                  <c:v>311</c:v>
                </c:pt>
                <c:pt idx="33886">
                  <c:v>351</c:v>
                </c:pt>
                <c:pt idx="33887">
                  <c:v>254</c:v>
                </c:pt>
                <c:pt idx="33888">
                  <c:v>725</c:v>
                </c:pt>
                <c:pt idx="33889">
                  <c:v>360</c:v>
                </c:pt>
                <c:pt idx="33890">
                  <c:v>689</c:v>
                </c:pt>
                <c:pt idx="33891">
                  <c:v>764</c:v>
                </c:pt>
                <c:pt idx="33892">
                  <c:v>779</c:v>
                </c:pt>
                <c:pt idx="33893">
                  <c:v>421</c:v>
                </c:pt>
                <c:pt idx="33894">
                  <c:v>903</c:v>
                </c:pt>
                <c:pt idx="33895">
                  <c:v>368</c:v>
                </c:pt>
                <c:pt idx="33896">
                  <c:v>631</c:v>
                </c:pt>
                <c:pt idx="33897">
                  <c:v>546</c:v>
                </c:pt>
                <c:pt idx="33898">
                  <c:v>1019</c:v>
                </c:pt>
                <c:pt idx="33899">
                  <c:v>1559</c:v>
                </c:pt>
                <c:pt idx="33900">
                  <c:v>863</c:v>
                </c:pt>
                <c:pt idx="33901">
                  <c:v>864</c:v>
                </c:pt>
                <c:pt idx="33902">
                  <c:v>461</c:v>
                </c:pt>
                <c:pt idx="33903">
                  <c:v>1333</c:v>
                </c:pt>
                <c:pt idx="33904">
                  <c:v>889</c:v>
                </c:pt>
                <c:pt idx="33905">
                  <c:v>440</c:v>
                </c:pt>
                <c:pt idx="33906">
                  <c:v>572</c:v>
                </c:pt>
                <c:pt idx="33907">
                  <c:v>414</c:v>
                </c:pt>
                <c:pt idx="33908">
                  <c:v>677</c:v>
                </c:pt>
                <c:pt idx="33909">
                  <c:v>291</c:v>
                </c:pt>
                <c:pt idx="33910">
                  <c:v>228</c:v>
                </c:pt>
                <c:pt idx="33911">
                  <c:v>318</c:v>
                </c:pt>
                <c:pt idx="33912">
                  <c:v>334</c:v>
                </c:pt>
                <c:pt idx="33913">
                  <c:v>320</c:v>
                </c:pt>
                <c:pt idx="33914">
                  <c:v>339</c:v>
                </c:pt>
                <c:pt idx="33915">
                  <c:v>398</c:v>
                </c:pt>
                <c:pt idx="33916">
                  <c:v>268</c:v>
                </c:pt>
                <c:pt idx="33917">
                  <c:v>244</c:v>
                </c:pt>
                <c:pt idx="33918">
                  <c:v>167</c:v>
                </c:pt>
                <c:pt idx="33919">
                  <c:v>213</c:v>
                </c:pt>
                <c:pt idx="33920">
                  <c:v>842</c:v>
                </c:pt>
                <c:pt idx="33921">
                  <c:v>698</c:v>
                </c:pt>
                <c:pt idx="33922">
                  <c:v>158</c:v>
                </c:pt>
                <c:pt idx="33923">
                  <c:v>301</c:v>
                </c:pt>
                <c:pt idx="33924">
                  <c:v>809</c:v>
                </c:pt>
                <c:pt idx="33925">
                  <c:v>211</c:v>
                </c:pt>
                <c:pt idx="33926">
                  <c:v>353</c:v>
                </c:pt>
                <c:pt idx="33927">
                  <c:v>415</c:v>
                </c:pt>
                <c:pt idx="33928">
                  <c:v>208</c:v>
                </c:pt>
                <c:pt idx="33929">
                  <c:v>220</c:v>
                </c:pt>
                <c:pt idx="33930">
                  <c:v>781</c:v>
                </c:pt>
                <c:pt idx="33931">
                  <c:v>276</c:v>
                </c:pt>
                <c:pt idx="33932">
                  <c:v>718</c:v>
                </c:pt>
                <c:pt idx="33933">
                  <c:v>425</c:v>
                </c:pt>
                <c:pt idx="33934">
                  <c:v>858</c:v>
                </c:pt>
                <c:pt idx="33935">
                  <c:v>538</c:v>
                </c:pt>
                <c:pt idx="33936">
                  <c:v>849</c:v>
                </c:pt>
                <c:pt idx="33937">
                  <c:v>520</c:v>
                </c:pt>
                <c:pt idx="33938">
                  <c:v>314</c:v>
                </c:pt>
                <c:pt idx="33939">
                  <c:v>282</c:v>
                </c:pt>
                <c:pt idx="33940">
                  <c:v>224</c:v>
                </c:pt>
                <c:pt idx="33941">
                  <c:v>205</c:v>
                </c:pt>
                <c:pt idx="33942">
                  <c:v>320</c:v>
                </c:pt>
                <c:pt idx="33943">
                  <c:v>252</c:v>
                </c:pt>
                <c:pt idx="33944">
                  <c:v>367</c:v>
                </c:pt>
                <c:pt idx="33945">
                  <c:v>7</c:v>
                </c:pt>
                <c:pt idx="33946">
                  <c:v>6</c:v>
                </c:pt>
                <c:pt idx="33947">
                  <c:v>1054</c:v>
                </c:pt>
                <c:pt idx="33948">
                  <c:v>982</c:v>
                </c:pt>
                <c:pt idx="33949">
                  <c:v>343</c:v>
                </c:pt>
                <c:pt idx="33950">
                  <c:v>447</c:v>
                </c:pt>
                <c:pt idx="33951">
                  <c:v>463</c:v>
                </c:pt>
                <c:pt idx="33952">
                  <c:v>985</c:v>
                </c:pt>
                <c:pt idx="33953">
                  <c:v>793</c:v>
                </c:pt>
                <c:pt idx="33954">
                  <c:v>334</c:v>
                </c:pt>
                <c:pt idx="33955">
                  <c:v>277</c:v>
                </c:pt>
                <c:pt idx="33956">
                  <c:v>338</c:v>
                </c:pt>
                <c:pt idx="33957">
                  <c:v>366</c:v>
                </c:pt>
                <c:pt idx="33958">
                  <c:v>1435</c:v>
                </c:pt>
                <c:pt idx="33959">
                  <c:v>320</c:v>
                </c:pt>
                <c:pt idx="33960">
                  <c:v>805</c:v>
                </c:pt>
                <c:pt idx="33961">
                  <c:v>899</c:v>
                </c:pt>
                <c:pt idx="33962">
                  <c:v>930</c:v>
                </c:pt>
                <c:pt idx="33963">
                  <c:v>632</c:v>
                </c:pt>
                <c:pt idx="33964">
                  <c:v>1013</c:v>
                </c:pt>
                <c:pt idx="33965">
                  <c:v>430</c:v>
                </c:pt>
                <c:pt idx="33966">
                  <c:v>680</c:v>
                </c:pt>
                <c:pt idx="33967">
                  <c:v>477</c:v>
                </c:pt>
                <c:pt idx="33968">
                  <c:v>266</c:v>
                </c:pt>
                <c:pt idx="33969">
                  <c:v>232</c:v>
                </c:pt>
                <c:pt idx="33970">
                  <c:v>309</c:v>
                </c:pt>
                <c:pt idx="33971">
                  <c:v>205</c:v>
                </c:pt>
                <c:pt idx="33972">
                  <c:v>177</c:v>
                </c:pt>
                <c:pt idx="33973">
                  <c:v>154</c:v>
                </c:pt>
                <c:pt idx="33974">
                  <c:v>18</c:v>
                </c:pt>
                <c:pt idx="33975">
                  <c:v>51</c:v>
                </c:pt>
                <c:pt idx="33976">
                  <c:v>109</c:v>
                </c:pt>
                <c:pt idx="33977">
                  <c:v>164</c:v>
                </c:pt>
                <c:pt idx="33978">
                  <c:v>127</c:v>
                </c:pt>
                <c:pt idx="33979">
                  <c:v>128</c:v>
                </c:pt>
                <c:pt idx="33980">
                  <c:v>13</c:v>
                </c:pt>
                <c:pt idx="33981">
                  <c:v>220</c:v>
                </c:pt>
                <c:pt idx="33982" formatCode="0.00E+00">
                  <c:v>4.8999999999999998E-3</c:v>
                </c:pt>
                <c:pt idx="33983">
                  <c:v>207</c:v>
                </c:pt>
                <c:pt idx="33984">
                  <c:v>406</c:v>
                </c:pt>
                <c:pt idx="33985">
                  <c:v>277</c:v>
                </c:pt>
                <c:pt idx="33986">
                  <c:v>135</c:v>
                </c:pt>
                <c:pt idx="33987">
                  <c:v>224</c:v>
                </c:pt>
                <c:pt idx="33988">
                  <c:v>703</c:v>
                </c:pt>
                <c:pt idx="33989">
                  <c:v>109</c:v>
                </c:pt>
                <c:pt idx="33990">
                  <c:v>92</c:v>
                </c:pt>
                <c:pt idx="33991">
                  <c:v>873</c:v>
                </c:pt>
                <c:pt idx="33992">
                  <c:v>769</c:v>
                </c:pt>
                <c:pt idx="33993">
                  <c:v>541</c:v>
                </c:pt>
                <c:pt idx="33994">
                  <c:v>258</c:v>
                </c:pt>
                <c:pt idx="33995">
                  <c:v>355</c:v>
                </c:pt>
                <c:pt idx="33996">
                  <c:v>325</c:v>
                </c:pt>
                <c:pt idx="33997">
                  <c:v>337</c:v>
                </c:pt>
                <c:pt idx="33998">
                  <c:v>210</c:v>
                </c:pt>
                <c:pt idx="33999">
                  <c:v>794</c:v>
                </c:pt>
                <c:pt idx="34000">
                  <c:v>336</c:v>
                </c:pt>
                <c:pt idx="34001">
                  <c:v>188</c:v>
                </c:pt>
                <c:pt idx="34002">
                  <c:v>270</c:v>
                </c:pt>
                <c:pt idx="34003">
                  <c:v>305</c:v>
                </c:pt>
                <c:pt idx="34004">
                  <c:v>880</c:v>
                </c:pt>
                <c:pt idx="34005">
                  <c:v>347</c:v>
                </c:pt>
                <c:pt idx="34006">
                  <c:v>846</c:v>
                </c:pt>
                <c:pt idx="34007">
                  <c:v>369</c:v>
                </c:pt>
                <c:pt idx="34008">
                  <c:v>262</c:v>
                </c:pt>
                <c:pt idx="34009">
                  <c:v>552</c:v>
                </c:pt>
                <c:pt idx="34010">
                  <c:v>250</c:v>
                </c:pt>
                <c:pt idx="34011">
                  <c:v>800</c:v>
                </c:pt>
                <c:pt idx="34012">
                  <c:v>268</c:v>
                </c:pt>
                <c:pt idx="34013">
                  <c:v>164</c:v>
                </c:pt>
                <c:pt idx="34014">
                  <c:v>309</c:v>
                </c:pt>
                <c:pt idx="34015">
                  <c:v>242</c:v>
                </c:pt>
                <c:pt idx="34016">
                  <c:v>291</c:v>
                </c:pt>
                <c:pt idx="34017">
                  <c:v>238</c:v>
                </c:pt>
                <c:pt idx="34018">
                  <c:v>261</c:v>
                </c:pt>
                <c:pt idx="34019">
                  <c:v>219</c:v>
                </c:pt>
                <c:pt idx="34020">
                  <c:v>243</c:v>
                </c:pt>
                <c:pt idx="34021">
                  <c:v>274</c:v>
                </c:pt>
                <c:pt idx="34022">
                  <c:v>275</c:v>
                </c:pt>
                <c:pt idx="34023">
                  <c:v>149</c:v>
                </c:pt>
                <c:pt idx="34024">
                  <c:v>284</c:v>
                </c:pt>
                <c:pt idx="34025">
                  <c:v>177</c:v>
                </c:pt>
                <c:pt idx="34026">
                  <c:v>233</c:v>
                </c:pt>
                <c:pt idx="34027">
                  <c:v>742</c:v>
                </c:pt>
                <c:pt idx="34028">
                  <c:v>1440</c:v>
                </c:pt>
                <c:pt idx="34029">
                  <c:v>1015</c:v>
                </c:pt>
                <c:pt idx="34030">
                  <c:v>1048</c:v>
                </c:pt>
                <c:pt idx="34031">
                  <c:v>923</c:v>
                </c:pt>
                <c:pt idx="34032">
                  <c:v>1086</c:v>
                </c:pt>
                <c:pt idx="34033">
                  <c:v>1197</c:v>
                </c:pt>
                <c:pt idx="34034">
                  <c:v>387</c:v>
                </c:pt>
                <c:pt idx="34035">
                  <c:v>1373</c:v>
                </c:pt>
                <c:pt idx="34036">
                  <c:v>328</c:v>
                </c:pt>
                <c:pt idx="34037">
                  <c:v>1082</c:v>
                </c:pt>
                <c:pt idx="34038">
                  <c:v>487</c:v>
                </c:pt>
                <c:pt idx="34039">
                  <c:v>161</c:v>
                </c:pt>
                <c:pt idx="34040">
                  <c:v>266</c:v>
                </c:pt>
                <c:pt idx="34041">
                  <c:v>294</c:v>
                </c:pt>
                <c:pt idx="34042">
                  <c:v>280</c:v>
                </c:pt>
                <c:pt idx="34043">
                  <c:v>316</c:v>
                </c:pt>
                <c:pt idx="34044">
                  <c:v>201</c:v>
                </c:pt>
                <c:pt idx="34045">
                  <c:v>274</c:v>
                </c:pt>
                <c:pt idx="34046">
                  <c:v>947</c:v>
                </c:pt>
                <c:pt idx="34047">
                  <c:v>247</c:v>
                </c:pt>
                <c:pt idx="34048">
                  <c:v>306</c:v>
                </c:pt>
                <c:pt idx="34049">
                  <c:v>800</c:v>
                </c:pt>
                <c:pt idx="34050">
                  <c:v>276</c:v>
                </c:pt>
                <c:pt idx="34051">
                  <c:v>280</c:v>
                </c:pt>
                <c:pt idx="34052">
                  <c:v>358</c:v>
                </c:pt>
                <c:pt idx="34053">
                  <c:v>189</c:v>
                </c:pt>
                <c:pt idx="34054">
                  <c:v>304</c:v>
                </c:pt>
                <c:pt idx="34055">
                  <c:v>289</c:v>
                </c:pt>
                <c:pt idx="34056">
                  <c:v>173</c:v>
                </c:pt>
                <c:pt idx="34057">
                  <c:v>181</c:v>
                </c:pt>
                <c:pt idx="34058">
                  <c:v>155</c:v>
                </c:pt>
                <c:pt idx="34059">
                  <c:v>227</c:v>
                </c:pt>
                <c:pt idx="34060">
                  <c:v>214</c:v>
                </c:pt>
                <c:pt idx="34061">
                  <c:v>129</c:v>
                </c:pt>
                <c:pt idx="34062">
                  <c:v>384</c:v>
                </c:pt>
                <c:pt idx="34063">
                  <c:v>240</c:v>
                </c:pt>
                <c:pt idx="34064">
                  <c:v>337</c:v>
                </c:pt>
                <c:pt idx="34065">
                  <c:v>521</c:v>
                </c:pt>
                <c:pt idx="34066">
                  <c:v>305</c:v>
                </c:pt>
                <c:pt idx="34067">
                  <c:v>364</c:v>
                </c:pt>
                <c:pt idx="34068">
                  <c:v>418</c:v>
                </c:pt>
                <c:pt idx="34069">
                  <c:v>701</c:v>
                </c:pt>
                <c:pt idx="34070">
                  <c:v>385</c:v>
                </c:pt>
                <c:pt idx="34071">
                  <c:v>292</c:v>
                </c:pt>
                <c:pt idx="34072">
                  <c:v>329</c:v>
                </c:pt>
                <c:pt idx="34073">
                  <c:v>207</c:v>
                </c:pt>
                <c:pt idx="34074">
                  <c:v>314</c:v>
                </c:pt>
                <c:pt idx="34075">
                  <c:v>340</c:v>
                </c:pt>
                <c:pt idx="34076">
                  <c:v>284</c:v>
                </c:pt>
                <c:pt idx="34077">
                  <c:v>325</c:v>
                </c:pt>
                <c:pt idx="34078">
                  <c:v>369</c:v>
                </c:pt>
                <c:pt idx="34079">
                  <c:v>671</c:v>
                </c:pt>
                <c:pt idx="34080">
                  <c:v>737</c:v>
                </c:pt>
                <c:pt idx="34081">
                  <c:v>407</c:v>
                </c:pt>
                <c:pt idx="34082">
                  <c:v>352</c:v>
                </c:pt>
                <c:pt idx="34083">
                  <c:v>418</c:v>
                </c:pt>
                <c:pt idx="34084">
                  <c:v>316</c:v>
                </c:pt>
                <c:pt idx="34085">
                  <c:v>443</c:v>
                </c:pt>
                <c:pt idx="34086">
                  <c:v>1009</c:v>
                </c:pt>
                <c:pt idx="34087">
                  <c:v>317</c:v>
                </c:pt>
                <c:pt idx="34088">
                  <c:v>266</c:v>
                </c:pt>
                <c:pt idx="34089">
                  <c:v>303</c:v>
                </c:pt>
                <c:pt idx="34090">
                  <c:v>430</c:v>
                </c:pt>
                <c:pt idx="34091">
                  <c:v>947</c:v>
                </c:pt>
                <c:pt idx="34092">
                  <c:v>334</c:v>
                </c:pt>
                <c:pt idx="34093">
                  <c:v>806</c:v>
                </c:pt>
                <c:pt idx="34094">
                  <c:v>542</c:v>
                </c:pt>
                <c:pt idx="34095">
                  <c:v>516</c:v>
                </c:pt>
                <c:pt idx="34096">
                  <c:v>1487</c:v>
                </c:pt>
                <c:pt idx="34097">
                  <c:v>637</c:v>
                </c:pt>
                <c:pt idx="34098">
                  <c:v>391</c:v>
                </c:pt>
                <c:pt idx="34099">
                  <c:v>60</c:v>
                </c:pt>
                <c:pt idx="34100">
                  <c:v>32</c:v>
                </c:pt>
                <c:pt idx="34101">
                  <c:v>68</c:v>
                </c:pt>
                <c:pt idx="34102">
                  <c:v>178</c:v>
                </c:pt>
                <c:pt idx="34103">
                  <c:v>226</c:v>
                </c:pt>
                <c:pt idx="34104">
                  <c:v>156</c:v>
                </c:pt>
                <c:pt idx="34105">
                  <c:v>55</c:v>
                </c:pt>
                <c:pt idx="34106">
                  <c:v>60</c:v>
                </c:pt>
                <c:pt idx="34107">
                  <c:v>82</c:v>
                </c:pt>
                <c:pt idx="34108">
                  <c:v>98</c:v>
                </c:pt>
                <c:pt idx="34109">
                  <c:v>58</c:v>
                </c:pt>
                <c:pt idx="34110">
                  <c:v>61</c:v>
                </c:pt>
                <c:pt idx="34111">
                  <c:v>234</c:v>
                </c:pt>
                <c:pt idx="34112">
                  <c:v>245</c:v>
                </c:pt>
                <c:pt idx="34113">
                  <c:v>200</c:v>
                </c:pt>
                <c:pt idx="34114">
                  <c:v>302</c:v>
                </c:pt>
                <c:pt idx="34115">
                  <c:v>938</c:v>
                </c:pt>
                <c:pt idx="34116">
                  <c:v>330</c:v>
                </c:pt>
                <c:pt idx="34117">
                  <c:v>219</c:v>
                </c:pt>
                <c:pt idx="34118">
                  <c:v>231</c:v>
                </c:pt>
                <c:pt idx="34119">
                  <c:v>175</c:v>
                </c:pt>
                <c:pt idx="34120">
                  <c:v>278</c:v>
                </c:pt>
                <c:pt idx="34121">
                  <c:v>258</c:v>
                </c:pt>
                <c:pt idx="34122">
                  <c:v>456</c:v>
                </c:pt>
                <c:pt idx="34123">
                  <c:v>658</c:v>
                </c:pt>
                <c:pt idx="34124">
                  <c:v>229</c:v>
                </c:pt>
                <c:pt idx="34125">
                  <c:v>910</c:v>
                </c:pt>
                <c:pt idx="34126">
                  <c:v>479</c:v>
                </c:pt>
                <c:pt idx="34127">
                  <c:v>184</c:v>
                </c:pt>
                <c:pt idx="34128">
                  <c:v>659</c:v>
                </c:pt>
                <c:pt idx="34129">
                  <c:v>266</c:v>
                </c:pt>
                <c:pt idx="34130">
                  <c:v>756</c:v>
                </c:pt>
                <c:pt idx="34131">
                  <c:v>726</c:v>
                </c:pt>
                <c:pt idx="34132">
                  <c:v>937</c:v>
                </c:pt>
                <c:pt idx="34133">
                  <c:v>209</c:v>
                </c:pt>
                <c:pt idx="34134">
                  <c:v>416</c:v>
                </c:pt>
                <c:pt idx="34135">
                  <c:v>259</c:v>
                </c:pt>
                <c:pt idx="34136">
                  <c:v>385</c:v>
                </c:pt>
                <c:pt idx="34137">
                  <c:v>213</c:v>
                </c:pt>
                <c:pt idx="34138">
                  <c:v>254</c:v>
                </c:pt>
                <c:pt idx="34139">
                  <c:v>275</c:v>
                </c:pt>
                <c:pt idx="34140">
                  <c:v>2</c:v>
                </c:pt>
                <c:pt idx="34141">
                  <c:v>432</c:v>
                </c:pt>
                <c:pt idx="34142">
                  <c:v>196</c:v>
                </c:pt>
                <c:pt idx="34143">
                  <c:v>335</c:v>
                </c:pt>
                <c:pt idx="34144">
                  <c:v>113</c:v>
                </c:pt>
                <c:pt idx="34145">
                  <c:v>239</c:v>
                </c:pt>
                <c:pt idx="34146">
                  <c:v>70</c:v>
                </c:pt>
                <c:pt idx="34147">
                  <c:v>333</c:v>
                </c:pt>
                <c:pt idx="34148">
                  <c:v>251</c:v>
                </c:pt>
                <c:pt idx="34149">
                  <c:v>216</c:v>
                </c:pt>
                <c:pt idx="34150">
                  <c:v>358</c:v>
                </c:pt>
                <c:pt idx="34151">
                  <c:v>199</c:v>
                </c:pt>
                <c:pt idx="34152">
                  <c:v>383</c:v>
                </c:pt>
                <c:pt idx="34153">
                  <c:v>328</c:v>
                </c:pt>
                <c:pt idx="34154">
                  <c:v>343</c:v>
                </c:pt>
                <c:pt idx="34155">
                  <c:v>255</c:v>
                </c:pt>
                <c:pt idx="34156">
                  <c:v>198</c:v>
                </c:pt>
                <c:pt idx="34157">
                  <c:v>178</c:v>
                </c:pt>
                <c:pt idx="34158">
                  <c:v>224</c:v>
                </c:pt>
                <c:pt idx="34159">
                  <c:v>279</c:v>
                </c:pt>
                <c:pt idx="34160">
                  <c:v>658</c:v>
                </c:pt>
                <c:pt idx="34161">
                  <c:v>264</c:v>
                </c:pt>
                <c:pt idx="34162">
                  <c:v>192</c:v>
                </c:pt>
                <c:pt idx="34163">
                  <c:v>317</c:v>
                </c:pt>
                <c:pt idx="34164">
                  <c:v>296</c:v>
                </c:pt>
                <c:pt idx="34165">
                  <c:v>253</c:v>
                </c:pt>
                <c:pt idx="34166">
                  <c:v>238</c:v>
                </c:pt>
                <c:pt idx="34167">
                  <c:v>239</c:v>
                </c:pt>
                <c:pt idx="34168">
                  <c:v>254</c:v>
                </c:pt>
                <c:pt idx="34169">
                  <c:v>254</c:v>
                </c:pt>
                <c:pt idx="34170">
                  <c:v>450</c:v>
                </c:pt>
                <c:pt idx="34171">
                  <c:v>107</c:v>
                </c:pt>
                <c:pt idx="34172">
                  <c:v>120</c:v>
                </c:pt>
                <c:pt idx="34173">
                  <c:v>274</c:v>
                </c:pt>
                <c:pt idx="34174">
                  <c:v>62</c:v>
                </c:pt>
                <c:pt idx="34175">
                  <c:v>77</c:v>
                </c:pt>
                <c:pt idx="34176">
                  <c:v>224</c:v>
                </c:pt>
                <c:pt idx="34177">
                  <c:v>212</c:v>
                </c:pt>
                <c:pt idx="34178">
                  <c:v>196</c:v>
                </c:pt>
                <c:pt idx="34179">
                  <c:v>108</c:v>
                </c:pt>
                <c:pt idx="34180">
                  <c:v>22</c:v>
                </c:pt>
                <c:pt idx="34181">
                  <c:v>73</c:v>
                </c:pt>
                <c:pt idx="34182">
                  <c:v>270</c:v>
                </c:pt>
                <c:pt idx="34183">
                  <c:v>244</c:v>
                </c:pt>
                <c:pt idx="34184">
                  <c:v>276</c:v>
                </c:pt>
                <c:pt idx="34185">
                  <c:v>295</c:v>
                </c:pt>
                <c:pt idx="34186">
                  <c:v>297</c:v>
                </c:pt>
                <c:pt idx="34187">
                  <c:v>287</c:v>
                </c:pt>
                <c:pt idx="34188">
                  <c:v>239</c:v>
                </c:pt>
                <c:pt idx="34189">
                  <c:v>290</c:v>
                </c:pt>
                <c:pt idx="34190">
                  <c:v>239</c:v>
                </c:pt>
                <c:pt idx="34191">
                  <c:v>197</c:v>
                </c:pt>
                <c:pt idx="34192">
                  <c:v>794</c:v>
                </c:pt>
                <c:pt idx="34193">
                  <c:v>315</c:v>
                </c:pt>
                <c:pt idx="34194">
                  <c:v>309</c:v>
                </c:pt>
                <c:pt idx="34195" formatCode="0.00E+00">
                  <c:v>4.8999999999999998E-3</c:v>
                </c:pt>
                <c:pt idx="34196">
                  <c:v>644</c:v>
                </c:pt>
                <c:pt idx="34197">
                  <c:v>273</c:v>
                </c:pt>
                <c:pt idx="34198">
                  <c:v>386</c:v>
                </c:pt>
                <c:pt idx="34199">
                  <c:v>890</c:v>
                </c:pt>
                <c:pt idx="34200">
                  <c:v>711</c:v>
                </c:pt>
                <c:pt idx="34201">
                  <c:v>279</c:v>
                </c:pt>
                <c:pt idx="34202">
                  <c:v>329</c:v>
                </c:pt>
                <c:pt idx="34203">
                  <c:v>341</c:v>
                </c:pt>
                <c:pt idx="34204">
                  <c:v>678</c:v>
                </c:pt>
                <c:pt idx="34205">
                  <c:v>822</c:v>
                </c:pt>
                <c:pt idx="34206">
                  <c:v>535</c:v>
                </c:pt>
                <c:pt idx="34207">
                  <c:v>874</c:v>
                </c:pt>
                <c:pt idx="34208">
                  <c:v>605</c:v>
                </c:pt>
                <c:pt idx="34209">
                  <c:v>247</c:v>
                </c:pt>
                <c:pt idx="34210">
                  <c:v>264</c:v>
                </c:pt>
                <c:pt idx="34211">
                  <c:v>380</c:v>
                </c:pt>
                <c:pt idx="34212">
                  <c:v>518</c:v>
                </c:pt>
                <c:pt idx="34213">
                  <c:v>355</c:v>
                </c:pt>
                <c:pt idx="34214">
                  <c:v>580</c:v>
                </c:pt>
                <c:pt idx="34215">
                  <c:v>753</c:v>
                </c:pt>
                <c:pt idx="34216">
                  <c:v>670</c:v>
                </c:pt>
                <c:pt idx="34217">
                  <c:v>496</c:v>
                </c:pt>
                <c:pt idx="34218">
                  <c:v>306</c:v>
                </c:pt>
                <c:pt idx="34219">
                  <c:v>364</c:v>
                </c:pt>
                <c:pt idx="34220">
                  <c:v>464</c:v>
                </c:pt>
                <c:pt idx="34221">
                  <c:v>174</c:v>
                </c:pt>
                <c:pt idx="34222">
                  <c:v>244</c:v>
                </c:pt>
                <c:pt idx="34223">
                  <c:v>211</c:v>
                </c:pt>
                <c:pt idx="34224">
                  <c:v>231</c:v>
                </c:pt>
                <c:pt idx="34225">
                  <c:v>259</c:v>
                </c:pt>
                <c:pt idx="34226">
                  <c:v>250</c:v>
                </c:pt>
                <c:pt idx="34227">
                  <c:v>324</c:v>
                </c:pt>
                <c:pt idx="34228">
                  <c:v>168</c:v>
                </c:pt>
                <c:pt idx="34229">
                  <c:v>353</c:v>
                </c:pt>
                <c:pt idx="34230">
                  <c:v>333</c:v>
                </c:pt>
                <c:pt idx="34231">
                  <c:v>373</c:v>
                </c:pt>
                <c:pt idx="34232">
                  <c:v>455</c:v>
                </c:pt>
                <c:pt idx="34233">
                  <c:v>254</c:v>
                </c:pt>
                <c:pt idx="34234">
                  <c:v>324</c:v>
                </c:pt>
                <c:pt idx="34235">
                  <c:v>212</c:v>
                </c:pt>
                <c:pt idx="34236">
                  <c:v>438</c:v>
                </c:pt>
                <c:pt idx="34237">
                  <c:v>380</c:v>
                </c:pt>
                <c:pt idx="34238">
                  <c:v>299</c:v>
                </c:pt>
                <c:pt idx="34239">
                  <c:v>238</c:v>
                </c:pt>
                <c:pt idx="34240">
                  <c:v>211</c:v>
                </c:pt>
                <c:pt idx="34241">
                  <c:v>242</c:v>
                </c:pt>
                <c:pt idx="34242">
                  <c:v>216</c:v>
                </c:pt>
                <c:pt idx="34243">
                  <c:v>239</c:v>
                </c:pt>
                <c:pt idx="34244">
                  <c:v>386</c:v>
                </c:pt>
                <c:pt idx="34245">
                  <c:v>320</c:v>
                </c:pt>
                <c:pt idx="34246">
                  <c:v>576</c:v>
                </c:pt>
                <c:pt idx="34247">
                  <c:v>905</c:v>
                </c:pt>
                <c:pt idx="34248">
                  <c:v>718</c:v>
                </c:pt>
                <c:pt idx="34249">
                  <c:v>356</c:v>
                </c:pt>
                <c:pt idx="34250">
                  <c:v>332</c:v>
                </c:pt>
                <c:pt idx="34251">
                  <c:v>363</c:v>
                </c:pt>
                <c:pt idx="34252">
                  <c:v>328</c:v>
                </c:pt>
                <c:pt idx="34253">
                  <c:v>488</c:v>
                </c:pt>
                <c:pt idx="34254">
                  <c:v>396</c:v>
                </c:pt>
                <c:pt idx="34255">
                  <c:v>425</c:v>
                </c:pt>
                <c:pt idx="34256">
                  <c:v>297</c:v>
                </c:pt>
                <c:pt idx="34257">
                  <c:v>667</c:v>
                </c:pt>
                <c:pt idx="34258">
                  <c:v>535</c:v>
                </c:pt>
                <c:pt idx="34259">
                  <c:v>599</c:v>
                </c:pt>
                <c:pt idx="34260">
                  <c:v>708</c:v>
                </c:pt>
                <c:pt idx="34261">
                  <c:v>869</c:v>
                </c:pt>
                <c:pt idx="34262">
                  <c:v>693</c:v>
                </c:pt>
                <c:pt idx="34263">
                  <c:v>368</c:v>
                </c:pt>
                <c:pt idx="34264">
                  <c:v>588</c:v>
                </c:pt>
                <c:pt idx="34265">
                  <c:v>682</c:v>
                </c:pt>
                <c:pt idx="34266">
                  <c:v>524</c:v>
                </c:pt>
                <c:pt idx="34267">
                  <c:v>504</c:v>
                </c:pt>
                <c:pt idx="34268">
                  <c:v>43</c:v>
                </c:pt>
                <c:pt idx="34269">
                  <c:v>154</c:v>
                </c:pt>
                <c:pt idx="34270">
                  <c:v>71</c:v>
                </c:pt>
                <c:pt idx="34271">
                  <c:v>647</c:v>
                </c:pt>
                <c:pt idx="34272">
                  <c:v>78</c:v>
                </c:pt>
                <c:pt idx="34273">
                  <c:v>141</c:v>
                </c:pt>
                <c:pt idx="34274">
                  <c:v>100</c:v>
                </c:pt>
                <c:pt idx="34275">
                  <c:v>145</c:v>
                </c:pt>
                <c:pt idx="34276">
                  <c:v>122</c:v>
                </c:pt>
                <c:pt idx="34277">
                  <c:v>155</c:v>
                </c:pt>
                <c:pt idx="34278">
                  <c:v>185</c:v>
                </c:pt>
                <c:pt idx="34279">
                  <c:v>153</c:v>
                </c:pt>
                <c:pt idx="34280">
                  <c:v>422</c:v>
                </c:pt>
                <c:pt idx="34281">
                  <c:v>561</c:v>
                </c:pt>
                <c:pt idx="34282">
                  <c:v>360</c:v>
                </c:pt>
                <c:pt idx="34283">
                  <c:v>810</c:v>
                </c:pt>
                <c:pt idx="34284">
                  <c:v>553</c:v>
                </c:pt>
                <c:pt idx="34285">
                  <c:v>348</c:v>
                </c:pt>
                <c:pt idx="34286">
                  <c:v>249</c:v>
                </c:pt>
                <c:pt idx="34287">
                  <c:v>262</c:v>
                </c:pt>
                <c:pt idx="34288">
                  <c:v>906</c:v>
                </c:pt>
                <c:pt idx="34289">
                  <c:v>455</c:v>
                </c:pt>
                <c:pt idx="34290">
                  <c:v>300</c:v>
                </c:pt>
                <c:pt idx="34291">
                  <c:v>771</c:v>
                </c:pt>
                <c:pt idx="34292">
                  <c:v>174</c:v>
                </c:pt>
                <c:pt idx="34293">
                  <c:v>148</c:v>
                </c:pt>
                <c:pt idx="34294">
                  <c:v>208</c:v>
                </c:pt>
                <c:pt idx="34295">
                  <c:v>250</c:v>
                </c:pt>
                <c:pt idx="34296">
                  <c:v>395</c:v>
                </c:pt>
                <c:pt idx="34297">
                  <c:v>340</c:v>
                </c:pt>
                <c:pt idx="34298">
                  <c:v>267</c:v>
                </c:pt>
                <c:pt idx="34299">
                  <c:v>232</c:v>
                </c:pt>
                <c:pt idx="34300">
                  <c:v>211</c:v>
                </c:pt>
                <c:pt idx="34301">
                  <c:v>313</c:v>
                </c:pt>
                <c:pt idx="34302">
                  <c:v>152</c:v>
                </c:pt>
                <c:pt idx="34303">
                  <c:v>268</c:v>
                </c:pt>
                <c:pt idx="34304">
                  <c:v>270</c:v>
                </c:pt>
                <c:pt idx="34305">
                  <c:v>162</c:v>
                </c:pt>
                <c:pt idx="34306">
                  <c:v>145</c:v>
                </c:pt>
                <c:pt idx="34307">
                  <c:v>222</c:v>
                </c:pt>
                <c:pt idx="34308">
                  <c:v>268</c:v>
                </c:pt>
                <c:pt idx="34309">
                  <c:v>527</c:v>
                </c:pt>
                <c:pt idx="34310">
                  <c:v>314</c:v>
                </c:pt>
                <c:pt idx="34311">
                  <c:v>330</c:v>
                </c:pt>
                <c:pt idx="34312">
                  <c:v>94</c:v>
                </c:pt>
                <c:pt idx="34313">
                  <c:v>427</c:v>
                </c:pt>
                <c:pt idx="34314">
                  <c:v>165</c:v>
                </c:pt>
                <c:pt idx="34315">
                  <c:v>405</c:v>
                </c:pt>
                <c:pt idx="34316">
                  <c:v>1197</c:v>
                </c:pt>
                <c:pt idx="34317">
                  <c:v>360</c:v>
                </c:pt>
                <c:pt idx="34318">
                  <c:v>962</c:v>
                </c:pt>
                <c:pt idx="34319">
                  <c:v>376</c:v>
                </c:pt>
                <c:pt idx="34320">
                  <c:v>998</c:v>
                </c:pt>
                <c:pt idx="34321">
                  <c:v>884</c:v>
                </c:pt>
                <c:pt idx="34322">
                  <c:v>592</c:v>
                </c:pt>
                <c:pt idx="34323">
                  <c:v>305</c:v>
                </c:pt>
                <c:pt idx="34324">
                  <c:v>811</c:v>
                </c:pt>
                <c:pt idx="34325">
                  <c:v>1040</c:v>
                </c:pt>
                <c:pt idx="34326">
                  <c:v>243</c:v>
                </c:pt>
                <c:pt idx="34327">
                  <c:v>625</c:v>
                </c:pt>
                <c:pt idx="34328">
                  <c:v>253</c:v>
                </c:pt>
                <c:pt idx="34329">
                  <c:v>192</c:v>
                </c:pt>
                <c:pt idx="34330">
                  <c:v>260</c:v>
                </c:pt>
                <c:pt idx="34331">
                  <c:v>407</c:v>
                </c:pt>
                <c:pt idx="34332">
                  <c:v>343</c:v>
                </c:pt>
                <c:pt idx="34333">
                  <c:v>362</c:v>
                </c:pt>
                <c:pt idx="34334">
                  <c:v>616</c:v>
                </c:pt>
                <c:pt idx="34335">
                  <c:v>257</c:v>
                </c:pt>
                <c:pt idx="34336">
                  <c:v>244</c:v>
                </c:pt>
                <c:pt idx="34337">
                  <c:v>173</c:v>
                </c:pt>
                <c:pt idx="34338">
                  <c:v>238</c:v>
                </c:pt>
                <c:pt idx="34339">
                  <c:v>556</c:v>
                </c:pt>
                <c:pt idx="34340">
                  <c:v>335</c:v>
                </c:pt>
                <c:pt idx="34341">
                  <c:v>195</c:v>
                </c:pt>
                <c:pt idx="34342">
                  <c:v>260</c:v>
                </c:pt>
                <c:pt idx="34343">
                  <c:v>668</c:v>
                </c:pt>
                <c:pt idx="34344">
                  <c:v>334</c:v>
                </c:pt>
                <c:pt idx="34345">
                  <c:v>313</c:v>
                </c:pt>
                <c:pt idx="34346">
                  <c:v>754</c:v>
                </c:pt>
                <c:pt idx="34347">
                  <c:v>318</c:v>
                </c:pt>
                <c:pt idx="34348">
                  <c:v>267</c:v>
                </c:pt>
                <c:pt idx="34349">
                  <c:v>589</c:v>
                </c:pt>
                <c:pt idx="34350">
                  <c:v>253</c:v>
                </c:pt>
                <c:pt idx="34351">
                  <c:v>260</c:v>
                </c:pt>
                <c:pt idx="34352">
                  <c:v>825</c:v>
                </c:pt>
                <c:pt idx="34353">
                  <c:v>808</c:v>
                </c:pt>
                <c:pt idx="34354">
                  <c:v>306</c:v>
                </c:pt>
                <c:pt idx="34355">
                  <c:v>266</c:v>
                </c:pt>
                <c:pt idx="34356">
                  <c:v>285</c:v>
                </c:pt>
                <c:pt idx="34357">
                  <c:v>301</c:v>
                </c:pt>
                <c:pt idx="34358">
                  <c:v>263</c:v>
                </c:pt>
                <c:pt idx="34359">
                  <c:v>414</c:v>
                </c:pt>
                <c:pt idx="34360">
                  <c:v>308</c:v>
                </c:pt>
                <c:pt idx="34361">
                  <c:v>272</c:v>
                </c:pt>
                <c:pt idx="34362">
                  <c:v>170</c:v>
                </c:pt>
                <c:pt idx="34363">
                  <c:v>282</c:v>
                </c:pt>
                <c:pt idx="34364">
                  <c:v>22</c:v>
                </c:pt>
                <c:pt idx="34365">
                  <c:v>122</c:v>
                </c:pt>
                <c:pt idx="34366">
                  <c:v>18</c:v>
                </c:pt>
                <c:pt idx="34367">
                  <c:v>4</c:v>
                </c:pt>
                <c:pt idx="34368">
                  <c:v>67</c:v>
                </c:pt>
                <c:pt idx="34369">
                  <c:v>182</c:v>
                </c:pt>
                <c:pt idx="34370">
                  <c:v>157</c:v>
                </c:pt>
                <c:pt idx="34371">
                  <c:v>70</c:v>
                </c:pt>
                <c:pt idx="34372">
                  <c:v>210</c:v>
                </c:pt>
                <c:pt idx="34373">
                  <c:v>181</c:v>
                </c:pt>
                <c:pt idx="34374">
                  <c:v>325</c:v>
                </c:pt>
                <c:pt idx="34375">
                  <c:v>1037</c:v>
                </c:pt>
                <c:pt idx="34376">
                  <c:v>491</c:v>
                </c:pt>
                <c:pt idx="34377">
                  <c:v>422</c:v>
                </c:pt>
                <c:pt idx="34378">
                  <c:v>268</c:v>
                </c:pt>
                <c:pt idx="34379">
                  <c:v>233</c:v>
                </c:pt>
                <c:pt idx="34380">
                  <c:v>304</c:v>
                </c:pt>
                <c:pt idx="34381">
                  <c:v>227</c:v>
                </c:pt>
                <c:pt idx="34382">
                  <c:v>424</c:v>
                </c:pt>
                <c:pt idx="34383">
                  <c:v>254</c:v>
                </c:pt>
                <c:pt idx="34384">
                  <c:v>313</c:v>
                </c:pt>
                <c:pt idx="34385">
                  <c:v>665</c:v>
                </c:pt>
                <c:pt idx="34386">
                  <c:v>274</c:v>
                </c:pt>
                <c:pt idx="34387">
                  <c:v>880</c:v>
                </c:pt>
                <c:pt idx="34388">
                  <c:v>301</c:v>
                </c:pt>
                <c:pt idx="34389">
                  <c:v>325</c:v>
                </c:pt>
                <c:pt idx="34390">
                  <c:v>265</c:v>
                </c:pt>
                <c:pt idx="34391">
                  <c:v>766</c:v>
                </c:pt>
                <c:pt idx="34392">
                  <c:v>715</c:v>
                </c:pt>
                <c:pt idx="34393">
                  <c:v>881</c:v>
                </c:pt>
                <c:pt idx="34394">
                  <c:v>277</c:v>
                </c:pt>
                <c:pt idx="34395">
                  <c:v>417</c:v>
                </c:pt>
                <c:pt idx="34396">
                  <c:v>368</c:v>
                </c:pt>
                <c:pt idx="34397">
                  <c:v>552</c:v>
                </c:pt>
                <c:pt idx="34398">
                  <c:v>358</c:v>
                </c:pt>
                <c:pt idx="34399">
                  <c:v>332</c:v>
                </c:pt>
                <c:pt idx="34400">
                  <c:v>334</c:v>
                </c:pt>
                <c:pt idx="34401">
                  <c:v>758</c:v>
                </c:pt>
                <c:pt idx="34402">
                  <c:v>265</c:v>
                </c:pt>
                <c:pt idx="34403">
                  <c:v>286</c:v>
                </c:pt>
                <c:pt idx="34404">
                  <c:v>276</c:v>
                </c:pt>
                <c:pt idx="34405">
                  <c:v>233</c:v>
                </c:pt>
                <c:pt idx="34406">
                  <c:v>319</c:v>
                </c:pt>
                <c:pt idx="34407">
                  <c:v>880</c:v>
                </c:pt>
                <c:pt idx="34408">
                  <c:v>160</c:v>
                </c:pt>
                <c:pt idx="34409">
                  <c:v>145</c:v>
                </c:pt>
                <c:pt idx="34410">
                  <c:v>253</c:v>
                </c:pt>
                <c:pt idx="34411">
                  <c:v>113</c:v>
                </c:pt>
                <c:pt idx="34412">
                  <c:v>160</c:v>
                </c:pt>
                <c:pt idx="34413">
                  <c:v>256</c:v>
                </c:pt>
                <c:pt idx="34414">
                  <c:v>209</c:v>
                </c:pt>
                <c:pt idx="34415">
                  <c:v>207</c:v>
                </c:pt>
                <c:pt idx="34416">
                  <c:v>150</c:v>
                </c:pt>
                <c:pt idx="34417">
                  <c:v>199</c:v>
                </c:pt>
                <c:pt idx="34418">
                  <c:v>164</c:v>
                </c:pt>
                <c:pt idx="34419">
                  <c:v>200</c:v>
                </c:pt>
                <c:pt idx="34420">
                  <c:v>233</c:v>
                </c:pt>
                <c:pt idx="34421">
                  <c:v>304</c:v>
                </c:pt>
                <c:pt idx="34422">
                  <c:v>258</c:v>
                </c:pt>
                <c:pt idx="34423">
                  <c:v>389</c:v>
                </c:pt>
                <c:pt idx="34424">
                  <c:v>380</c:v>
                </c:pt>
                <c:pt idx="34425">
                  <c:v>267</c:v>
                </c:pt>
                <c:pt idx="34426">
                  <c:v>303</c:v>
                </c:pt>
                <c:pt idx="34427">
                  <c:v>224</c:v>
                </c:pt>
                <c:pt idx="34428">
                  <c:v>256</c:v>
                </c:pt>
                <c:pt idx="34429">
                  <c:v>241</c:v>
                </c:pt>
                <c:pt idx="34430">
                  <c:v>245</c:v>
                </c:pt>
                <c:pt idx="34431">
                  <c:v>1076</c:v>
                </c:pt>
                <c:pt idx="34432">
                  <c:v>274</c:v>
                </c:pt>
                <c:pt idx="34433">
                  <c:v>253</c:v>
                </c:pt>
                <c:pt idx="34434">
                  <c:v>254</c:v>
                </c:pt>
                <c:pt idx="34435">
                  <c:v>769</c:v>
                </c:pt>
                <c:pt idx="34436">
                  <c:v>401</c:v>
                </c:pt>
                <c:pt idx="34437">
                  <c:v>406</c:v>
                </c:pt>
                <c:pt idx="34438">
                  <c:v>839</c:v>
                </c:pt>
                <c:pt idx="34439">
                  <c:v>279</c:v>
                </c:pt>
                <c:pt idx="34440">
                  <c:v>791</c:v>
                </c:pt>
                <c:pt idx="34441">
                  <c:v>854</c:v>
                </c:pt>
                <c:pt idx="34442">
                  <c:v>173</c:v>
                </c:pt>
                <c:pt idx="34443">
                  <c:v>685</c:v>
                </c:pt>
                <c:pt idx="34444">
                  <c:v>242</c:v>
                </c:pt>
                <c:pt idx="34445">
                  <c:v>282</c:v>
                </c:pt>
                <c:pt idx="34446">
                  <c:v>246</c:v>
                </c:pt>
                <c:pt idx="34447">
                  <c:v>839</c:v>
                </c:pt>
                <c:pt idx="34448">
                  <c:v>291</c:v>
                </c:pt>
                <c:pt idx="34449">
                  <c:v>282</c:v>
                </c:pt>
                <c:pt idx="34450">
                  <c:v>347</c:v>
                </c:pt>
                <c:pt idx="34451">
                  <c:v>323</c:v>
                </c:pt>
                <c:pt idx="34452">
                  <c:v>300</c:v>
                </c:pt>
                <c:pt idx="34453">
                  <c:v>703</c:v>
                </c:pt>
                <c:pt idx="34454">
                  <c:v>283</c:v>
                </c:pt>
                <c:pt idx="34455">
                  <c:v>781</c:v>
                </c:pt>
                <c:pt idx="34456">
                  <c:v>692</c:v>
                </c:pt>
                <c:pt idx="34457">
                  <c:v>474</c:v>
                </c:pt>
                <c:pt idx="34458">
                  <c:v>1001</c:v>
                </c:pt>
                <c:pt idx="34459">
                  <c:v>1148</c:v>
                </c:pt>
                <c:pt idx="34460">
                  <c:v>241</c:v>
                </c:pt>
                <c:pt idx="34461">
                  <c:v>668</c:v>
                </c:pt>
                <c:pt idx="34462">
                  <c:v>642</c:v>
                </c:pt>
                <c:pt idx="34463">
                  <c:v>1121</c:v>
                </c:pt>
                <c:pt idx="34464">
                  <c:v>525</c:v>
                </c:pt>
                <c:pt idx="34465">
                  <c:v>418</c:v>
                </c:pt>
                <c:pt idx="34466">
                  <c:v>714</c:v>
                </c:pt>
                <c:pt idx="34467">
                  <c:v>324</c:v>
                </c:pt>
                <c:pt idx="34468">
                  <c:v>114</c:v>
                </c:pt>
                <c:pt idx="34469">
                  <c:v>73</c:v>
                </c:pt>
                <c:pt idx="34470">
                  <c:v>367</c:v>
                </c:pt>
                <c:pt idx="34471">
                  <c:v>36</c:v>
                </c:pt>
                <c:pt idx="34472">
                  <c:v>53</c:v>
                </c:pt>
                <c:pt idx="34473">
                  <c:v>147</c:v>
                </c:pt>
                <c:pt idx="34474">
                  <c:v>263</c:v>
                </c:pt>
                <c:pt idx="34475">
                  <c:v>134</c:v>
                </c:pt>
                <c:pt idx="34476">
                  <c:v>34</c:v>
                </c:pt>
                <c:pt idx="34477">
                  <c:v>316</c:v>
                </c:pt>
                <c:pt idx="34478">
                  <c:v>57</c:v>
                </c:pt>
                <c:pt idx="34479">
                  <c:v>19</c:v>
                </c:pt>
                <c:pt idx="34480">
                  <c:v>317</c:v>
                </c:pt>
                <c:pt idx="34481">
                  <c:v>258</c:v>
                </c:pt>
                <c:pt idx="34482">
                  <c:v>166</c:v>
                </c:pt>
                <c:pt idx="34483">
                  <c:v>176</c:v>
                </c:pt>
                <c:pt idx="34484">
                  <c:v>292</c:v>
                </c:pt>
                <c:pt idx="34485">
                  <c:v>665</c:v>
                </c:pt>
                <c:pt idx="34486">
                  <c:v>211</c:v>
                </c:pt>
                <c:pt idx="34487">
                  <c:v>324</c:v>
                </c:pt>
                <c:pt idx="34488">
                  <c:v>324</c:v>
                </c:pt>
                <c:pt idx="34489">
                  <c:v>388</c:v>
                </c:pt>
                <c:pt idx="34490">
                  <c:v>431</c:v>
                </c:pt>
                <c:pt idx="34491">
                  <c:v>421</c:v>
                </c:pt>
                <c:pt idx="34492">
                  <c:v>181</c:v>
                </c:pt>
                <c:pt idx="34493">
                  <c:v>886</c:v>
                </c:pt>
                <c:pt idx="34494">
                  <c:v>327</c:v>
                </c:pt>
                <c:pt idx="34495">
                  <c:v>334</c:v>
                </c:pt>
                <c:pt idx="34496">
                  <c:v>259</c:v>
                </c:pt>
                <c:pt idx="34497">
                  <c:v>459</c:v>
                </c:pt>
                <c:pt idx="34498">
                  <c:v>570</c:v>
                </c:pt>
                <c:pt idx="34499">
                  <c:v>443</c:v>
                </c:pt>
                <c:pt idx="34500">
                  <c:v>467</c:v>
                </c:pt>
                <c:pt idx="34501">
                  <c:v>512</c:v>
                </c:pt>
                <c:pt idx="34502">
                  <c:v>975</c:v>
                </c:pt>
                <c:pt idx="34503">
                  <c:v>293</c:v>
                </c:pt>
                <c:pt idx="34504">
                  <c:v>466</c:v>
                </c:pt>
                <c:pt idx="34505">
                  <c:v>1011</c:v>
                </c:pt>
                <c:pt idx="34506">
                  <c:v>562</c:v>
                </c:pt>
                <c:pt idx="34507">
                  <c:v>526</c:v>
                </c:pt>
                <c:pt idx="34508">
                  <c:v>764</c:v>
                </c:pt>
                <c:pt idx="34509">
                  <c:v>727</c:v>
                </c:pt>
                <c:pt idx="34510">
                  <c:v>1013</c:v>
                </c:pt>
                <c:pt idx="34511">
                  <c:v>1174</c:v>
                </c:pt>
                <c:pt idx="34512">
                  <c:v>553</c:v>
                </c:pt>
                <c:pt idx="34513">
                  <c:v>1018</c:v>
                </c:pt>
                <c:pt idx="34514">
                  <c:v>521</c:v>
                </c:pt>
                <c:pt idx="34515">
                  <c:v>699</c:v>
                </c:pt>
                <c:pt idx="34516">
                  <c:v>1506</c:v>
                </c:pt>
                <c:pt idx="34517">
                  <c:v>376</c:v>
                </c:pt>
                <c:pt idx="34518">
                  <c:v>243</c:v>
                </c:pt>
                <c:pt idx="34519">
                  <c:v>51</c:v>
                </c:pt>
                <c:pt idx="34520" formatCode="0.00E+00">
                  <c:v>4.8999999999999998E-3</c:v>
                </c:pt>
                <c:pt idx="34521">
                  <c:v>30</c:v>
                </c:pt>
                <c:pt idx="34522">
                  <c:v>129</c:v>
                </c:pt>
                <c:pt idx="34523">
                  <c:v>127</c:v>
                </c:pt>
                <c:pt idx="34524">
                  <c:v>120</c:v>
                </c:pt>
                <c:pt idx="34525">
                  <c:v>35</c:v>
                </c:pt>
                <c:pt idx="34526">
                  <c:v>140</c:v>
                </c:pt>
                <c:pt idx="34527" formatCode="0.00E+00">
                  <c:v>4.8999999999999998E-3</c:v>
                </c:pt>
                <c:pt idx="34528">
                  <c:v>59</c:v>
                </c:pt>
                <c:pt idx="34529">
                  <c:v>88</c:v>
                </c:pt>
                <c:pt idx="34530">
                  <c:v>338</c:v>
                </c:pt>
                <c:pt idx="34531">
                  <c:v>440</c:v>
                </c:pt>
                <c:pt idx="34532">
                  <c:v>878</c:v>
                </c:pt>
                <c:pt idx="34533">
                  <c:v>1170</c:v>
                </c:pt>
                <c:pt idx="34534">
                  <c:v>1070</c:v>
                </c:pt>
                <c:pt idx="34535">
                  <c:v>412</c:v>
                </c:pt>
                <c:pt idx="34536">
                  <c:v>595</c:v>
                </c:pt>
                <c:pt idx="34537">
                  <c:v>562</c:v>
                </c:pt>
                <c:pt idx="34538">
                  <c:v>813</c:v>
                </c:pt>
                <c:pt idx="34539">
                  <c:v>1044</c:v>
                </c:pt>
                <c:pt idx="34540">
                  <c:v>385</c:v>
                </c:pt>
                <c:pt idx="34541">
                  <c:v>384</c:v>
                </c:pt>
                <c:pt idx="34542">
                  <c:v>374</c:v>
                </c:pt>
                <c:pt idx="34543">
                  <c:v>240</c:v>
                </c:pt>
                <c:pt idx="34544">
                  <c:v>213</c:v>
                </c:pt>
                <c:pt idx="34545">
                  <c:v>433</c:v>
                </c:pt>
                <c:pt idx="34546">
                  <c:v>126</c:v>
                </c:pt>
                <c:pt idx="34547">
                  <c:v>628</c:v>
                </c:pt>
                <c:pt idx="34548">
                  <c:v>665</c:v>
                </c:pt>
                <c:pt idx="34549">
                  <c:v>314</c:v>
                </c:pt>
                <c:pt idx="34550">
                  <c:v>231</c:v>
                </c:pt>
                <c:pt idx="34551">
                  <c:v>172</c:v>
                </c:pt>
                <c:pt idx="34552">
                  <c:v>167</c:v>
                </c:pt>
                <c:pt idx="34553">
                  <c:v>168</c:v>
                </c:pt>
                <c:pt idx="34554">
                  <c:v>134</c:v>
                </c:pt>
                <c:pt idx="34555">
                  <c:v>289</c:v>
                </c:pt>
                <c:pt idx="34556">
                  <c:v>7</c:v>
                </c:pt>
                <c:pt idx="34557">
                  <c:v>22</c:v>
                </c:pt>
                <c:pt idx="34558">
                  <c:v>89</c:v>
                </c:pt>
                <c:pt idx="34559">
                  <c:v>103</c:v>
                </c:pt>
                <c:pt idx="34560">
                  <c:v>100</c:v>
                </c:pt>
                <c:pt idx="34561">
                  <c:v>258</c:v>
                </c:pt>
                <c:pt idx="34562">
                  <c:v>17</c:v>
                </c:pt>
                <c:pt idx="34563">
                  <c:v>59</c:v>
                </c:pt>
                <c:pt idx="34564">
                  <c:v>88</c:v>
                </c:pt>
                <c:pt idx="34565">
                  <c:v>291</c:v>
                </c:pt>
                <c:pt idx="34566" formatCode="0.00E+00">
                  <c:v>4.8999999999999998E-3</c:v>
                </c:pt>
                <c:pt idx="34567" formatCode="0.00E+00">
                  <c:v>4.8999999999999998E-3</c:v>
                </c:pt>
                <c:pt idx="34568" formatCode="0.00E+00">
                  <c:v>4.8999999999999998E-3</c:v>
                </c:pt>
                <c:pt idx="34569">
                  <c:v>1</c:v>
                </c:pt>
                <c:pt idx="34570">
                  <c:v>246</c:v>
                </c:pt>
                <c:pt idx="34571">
                  <c:v>158</c:v>
                </c:pt>
                <c:pt idx="34572">
                  <c:v>149</c:v>
                </c:pt>
                <c:pt idx="34573">
                  <c:v>420</c:v>
                </c:pt>
                <c:pt idx="34574">
                  <c:v>302</c:v>
                </c:pt>
                <c:pt idx="34575">
                  <c:v>386</c:v>
                </c:pt>
                <c:pt idx="34576">
                  <c:v>172</c:v>
                </c:pt>
                <c:pt idx="34577">
                  <c:v>349</c:v>
                </c:pt>
                <c:pt idx="34578">
                  <c:v>142</c:v>
                </c:pt>
                <c:pt idx="34579">
                  <c:v>158</c:v>
                </c:pt>
                <c:pt idx="34580">
                  <c:v>78</c:v>
                </c:pt>
                <c:pt idx="34581">
                  <c:v>304</c:v>
                </c:pt>
                <c:pt idx="34582">
                  <c:v>273</c:v>
                </c:pt>
                <c:pt idx="34583">
                  <c:v>140</c:v>
                </c:pt>
                <c:pt idx="34584">
                  <c:v>290</c:v>
                </c:pt>
                <c:pt idx="34585">
                  <c:v>258</c:v>
                </c:pt>
                <c:pt idx="34586">
                  <c:v>209</c:v>
                </c:pt>
                <c:pt idx="34587">
                  <c:v>367</c:v>
                </c:pt>
                <c:pt idx="34588">
                  <c:v>198</c:v>
                </c:pt>
                <c:pt idx="34589">
                  <c:v>252</c:v>
                </c:pt>
                <c:pt idx="34590">
                  <c:v>131</c:v>
                </c:pt>
                <c:pt idx="34591">
                  <c:v>156</c:v>
                </c:pt>
                <c:pt idx="34592">
                  <c:v>114</c:v>
                </c:pt>
                <c:pt idx="34593">
                  <c:v>219</c:v>
                </c:pt>
                <c:pt idx="34594">
                  <c:v>1484</c:v>
                </c:pt>
                <c:pt idx="34595">
                  <c:v>28</c:v>
                </c:pt>
                <c:pt idx="34596">
                  <c:v>729</c:v>
                </c:pt>
                <c:pt idx="34597">
                  <c:v>501</c:v>
                </c:pt>
                <c:pt idx="34598">
                  <c:v>318</c:v>
                </c:pt>
                <c:pt idx="34599">
                  <c:v>256</c:v>
                </c:pt>
                <c:pt idx="34600">
                  <c:v>430</c:v>
                </c:pt>
                <c:pt idx="34601">
                  <c:v>405</c:v>
                </c:pt>
                <c:pt idx="34602">
                  <c:v>729</c:v>
                </c:pt>
                <c:pt idx="34603">
                  <c:v>341</c:v>
                </c:pt>
                <c:pt idx="34604">
                  <c:v>346</c:v>
                </c:pt>
                <c:pt idx="34605">
                  <c:v>190</c:v>
                </c:pt>
                <c:pt idx="34606">
                  <c:v>523</c:v>
                </c:pt>
                <c:pt idx="34607">
                  <c:v>245</c:v>
                </c:pt>
                <c:pt idx="34608">
                  <c:v>852</c:v>
                </c:pt>
                <c:pt idx="34609">
                  <c:v>591</c:v>
                </c:pt>
                <c:pt idx="34610">
                  <c:v>1282</c:v>
                </c:pt>
                <c:pt idx="34611">
                  <c:v>587</c:v>
                </c:pt>
                <c:pt idx="34612">
                  <c:v>1136</c:v>
                </c:pt>
                <c:pt idx="34613">
                  <c:v>936</c:v>
                </c:pt>
                <c:pt idx="34614">
                  <c:v>549</c:v>
                </c:pt>
                <c:pt idx="34615">
                  <c:v>463</c:v>
                </c:pt>
                <c:pt idx="34616">
                  <c:v>971</c:v>
                </c:pt>
                <c:pt idx="34617">
                  <c:v>1131</c:v>
                </c:pt>
                <c:pt idx="34618">
                  <c:v>761</c:v>
                </c:pt>
                <c:pt idx="34619">
                  <c:v>1066</c:v>
                </c:pt>
                <c:pt idx="34620">
                  <c:v>107</c:v>
                </c:pt>
                <c:pt idx="34621">
                  <c:v>80</c:v>
                </c:pt>
                <c:pt idx="34622">
                  <c:v>94</c:v>
                </c:pt>
                <c:pt idx="34623">
                  <c:v>180</c:v>
                </c:pt>
                <c:pt idx="34624">
                  <c:v>125</c:v>
                </c:pt>
                <c:pt idx="34625">
                  <c:v>230</c:v>
                </c:pt>
                <c:pt idx="34626">
                  <c:v>413</c:v>
                </c:pt>
                <c:pt idx="34627">
                  <c:v>208</c:v>
                </c:pt>
                <c:pt idx="34628">
                  <c:v>159</c:v>
                </c:pt>
                <c:pt idx="34629">
                  <c:v>29</c:v>
                </c:pt>
                <c:pt idx="34630">
                  <c:v>128</c:v>
                </c:pt>
                <c:pt idx="34631">
                  <c:v>357</c:v>
                </c:pt>
                <c:pt idx="34632" formatCode="0.00E+00">
                  <c:v>4.8999999999999998E-3</c:v>
                </c:pt>
                <c:pt idx="34633">
                  <c:v>53</c:v>
                </c:pt>
                <c:pt idx="34634">
                  <c:v>49</c:v>
                </c:pt>
                <c:pt idx="34635">
                  <c:v>202</c:v>
                </c:pt>
                <c:pt idx="34636">
                  <c:v>145</c:v>
                </c:pt>
                <c:pt idx="34637">
                  <c:v>45</c:v>
                </c:pt>
                <c:pt idx="34638">
                  <c:v>88</c:v>
                </c:pt>
                <c:pt idx="34639">
                  <c:v>45</c:v>
                </c:pt>
                <c:pt idx="34640">
                  <c:v>376</c:v>
                </c:pt>
                <c:pt idx="34641">
                  <c:v>62</c:v>
                </c:pt>
                <c:pt idx="34642">
                  <c:v>318</c:v>
                </c:pt>
                <c:pt idx="34643">
                  <c:v>8</c:v>
                </c:pt>
                <c:pt idx="34644">
                  <c:v>79</c:v>
                </c:pt>
                <c:pt idx="34645">
                  <c:v>15</c:v>
                </c:pt>
                <c:pt idx="34646">
                  <c:v>4</c:v>
                </c:pt>
                <c:pt idx="34647">
                  <c:v>263</c:v>
                </c:pt>
                <c:pt idx="34648">
                  <c:v>92</c:v>
                </c:pt>
                <c:pt idx="34649">
                  <c:v>158</c:v>
                </c:pt>
                <c:pt idx="34650">
                  <c:v>180</c:v>
                </c:pt>
                <c:pt idx="34651">
                  <c:v>122</c:v>
                </c:pt>
                <c:pt idx="34652">
                  <c:v>175</c:v>
                </c:pt>
                <c:pt idx="34653">
                  <c:v>406</c:v>
                </c:pt>
                <c:pt idx="34654">
                  <c:v>328</c:v>
                </c:pt>
                <c:pt idx="34655">
                  <c:v>556</c:v>
                </c:pt>
                <c:pt idx="34656">
                  <c:v>166</c:v>
                </c:pt>
                <c:pt idx="34657">
                  <c:v>117</c:v>
                </c:pt>
                <c:pt idx="34658">
                  <c:v>199</c:v>
                </c:pt>
                <c:pt idx="34659">
                  <c:v>295</c:v>
                </c:pt>
                <c:pt idx="34660">
                  <c:v>43</c:v>
                </c:pt>
                <c:pt idx="34661">
                  <c:v>23</c:v>
                </c:pt>
                <c:pt idx="34662">
                  <c:v>295</c:v>
                </c:pt>
                <c:pt idx="34663">
                  <c:v>24</c:v>
                </c:pt>
                <c:pt idx="34664">
                  <c:v>136</c:v>
                </c:pt>
                <c:pt idx="34665">
                  <c:v>297</c:v>
                </c:pt>
                <c:pt idx="34666">
                  <c:v>457</c:v>
                </c:pt>
                <c:pt idx="34667">
                  <c:v>326</c:v>
                </c:pt>
                <c:pt idx="34668">
                  <c:v>5</c:v>
                </c:pt>
                <c:pt idx="34669">
                  <c:v>352</c:v>
                </c:pt>
                <c:pt idx="34670">
                  <c:v>30</c:v>
                </c:pt>
                <c:pt idx="34671">
                  <c:v>206</c:v>
                </c:pt>
                <c:pt idx="34672">
                  <c:v>104</c:v>
                </c:pt>
                <c:pt idx="34673" formatCode="0.00E+00">
                  <c:v>4.8999999999999998E-3</c:v>
                </c:pt>
                <c:pt idx="34674">
                  <c:v>358</c:v>
                </c:pt>
                <c:pt idx="34675">
                  <c:v>191</c:v>
                </c:pt>
                <c:pt idx="34676">
                  <c:v>712</c:v>
                </c:pt>
                <c:pt idx="34677">
                  <c:v>932</c:v>
                </c:pt>
                <c:pt idx="34678">
                  <c:v>329</c:v>
                </c:pt>
                <c:pt idx="34679">
                  <c:v>437</c:v>
                </c:pt>
                <c:pt idx="34680">
                  <c:v>243</c:v>
                </c:pt>
                <c:pt idx="34681">
                  <c:v>257</c:v>
                </c:pt>
                <c:pt idx="34682">
                  <c:v>381</c:v>
                </c:pt>
                <c:pt idx="34683">
                  <c:v>902</c:v>
                </c:pt>
                <c:pt idx="34684">
                  <c:v>300</c:v>
                </c:pt>
                <c:pt idx="34685">
                  <c:v>822</c:v>
                </c:pt>
                <c:pt idx="34686">
                  <c:v>83</c:v>
                </c:pt>
                <c:pt idx="34687">
                  <c:v>39</c:v>
                </c:pt>
                <c:pt idx="34688">
                  <c:v>83</c:v>
                </c:pt>
                <c:pt idx="34689">
                  <c:v>38</c:v>
                </c:pt>
                <c:pt idx="34690">
                  <c:v>84</c:v>
                </c:pt>
                <c:pt idx="34691">
                  <c:v>100</c:v>
                </c:pt>
                <c:pt idx="34692">
                  <c:v>73</c:v>
                </c:pt>
                <c:pt idx="34693" formatCode="0.00E+00">
                  <c:v>4.8999999999999998E-3</c:v>
                </c:pt>
                <c:pt idx="34694">
                  <c:v>45</c:v>
                </c:pt>
                <c:pt idx="34695" formatCode="0.00E+00">
                  <c:v>4.8999999999999998E-3</c:v>
                </c:pt>
                <c:pt idx="34696">
                  <c:v>26</c:v>
                </c:pt>
                <c:pt idx="34697">
                  <c:v>110</c:v>
                </c:pt>
                <c:pt idx="34698">
                  <c:v>44</c:v>
                </c:pt>
                <c:pt idx="34699">
                  <c:v>23</c:v>
                </c:pt>
                <c:pt idx="34700">
                  <c:v>234</c:v>
                </c:pt>
                <c:pt idx="34701">
                  <c:v>189</c:v>
                </c:pt>
                <c:pt idx="34702">
                  <c:v>141</c:v>
                </c:pt>
                <c:pt idx="34703">
                  <c:v>100</c:v>
                </c:pt>
                <c:pt idx="34704" formatCode="0.00E+00">
                  <c:v>4.8999999999999998E-3</c:v>
                </c:pt>
                <c:pt idx="34705">
                  <c:v>71</c:v>
                </c:pt>
                <c:pt idx="34706">
                  <c:v>21</c:v>
                </c:pt>
                <c:pt idx="34707">
                  <c:v>86</c:v>
                </c:pt>
                <c:pt idx="34708">
                  <c:v>73</c:v>
                </c:pt>
                <c:pt idx="34709">
                  <c:v>142</c:v>
                </c:pt>
                <c:pt idx="34710">
                  <c:v>236</c:v>
                </c:pt>
                <c:pt idx="34711">
                  <c:v>97</c:v>
                </c:pt>
                <c:pt idx="34712">
                  <c:v>7</c:v>
                </c:pt>
                <c:pt idx="34713">
                  <c:v>174</c:v>
                </c:pt>
                <c:pt idx="34714">
                  <c:v>122</c:v>
                </c:pt>
                <c:pt idx="34715">
                  <c:v>5</c:v>
                </c:pt>
                <c:pt idx="34716">
                  <c:v>27</c:v>
                </c:pt>
                <c:pt idx="34717" formatCode="0.00E+00">
                  <c:v>4.8999999999999998E-3</c:v>
                </c:pt>
                <c:pt idx="34718">
                  <c:v>53</c:v>
                </c:pt>
                <c:pt idx="34719">
                  <c:v>174</c:v>
                </c:pt>
                <c:pt idx="34720">
                  <c:v>201</c:v>
                </c:pt>
                <c:pt idx="34721">
                  <c:v>103</c:v>
                </c:pt>
                <c:pt idx="34722">
                  <c:v>215</c:v>
                </c:pt>
                <c:pt idx="34723">
                  <c:v>38</c:v>
                </c:pt>
                <c:pt idx="34724">
                  <c:v>78</c:v>
                </c:pt>
                <c:pt idx="34725">
                  <c:v>994</c:v>
                </c:pt>
                <c:pt idx="34726">
                  <c:v>632</c:v>
                </c:pt>
                <c:pt idx="34727">
                  <c:v>575</c:v>
                </c:pt>
                <c:pt idx="34728">
                  <c:v>160</c:v>
                </c:pt>
                <c:pt idx="34729">
                  <c:v>435</c:v>
                </c:pt>
                <c:pt idx="34730">
                  <c:v>165</c:v>
                </c:pt>
                <c:pt idx="34731">
                  <c:v>1316</c:v>
                </c:pt>
                <c:pt idx="34732">
                  <c:v>213</c:v>
                </c:pt>
                <c:pt idx="34733">
                  <c:v>880</c:v>
                </c:pt>
                <c:pt idx="34734">
                  <c:v>391</c:v>
                </c:pt>
                <c:pt idx="34735">
                  <c:v>518</c:v>
                </c:pt>
                <c:pt idx="34736">
                  <c:v>1216</c:v>
                </c:pt>
                <c:pt idx="34737">
                  <c:v>22</c:v>
                </c:pt>
                <c:pt idx="34738">
                  <c:v>266</c:v>
                </c:pt>
                <c:pt idx="34739">
                  <c:v>207</c:v>
                </c:pt>
                <c:pt idx="34740">
                  <c:v>35</c:v>
                </c:pt>
                <c:pt idx="34741">
                  <c:v>142</c:v>
                </c:pt>
                <c:pt idx="34742">
                  <c:v>197</c:v>
                </c:pt>
                <c:pt idx="34743">
                  <c:v>408</c:v>
                </c:pt>
                <c:pt idx="34744">
                  <c:v>150</c:v>
                </c:pt>
                <c:pt idx="34745">
                  <c:v>59</c:v>
                </c:pt>
                <c:pt idx="34746">
                  <c:v>204</c:v>
                </c:pt>
                <c:pt idx="34747">
                  <c:v>64</c:v>
                </c:pt>
                <c:pt idx="34748">
                  <c:v>211</c:v>
                </c:pt>
                <c:pt idx="34749" formatCode="0.00E+00">
                  <c:v>4.8999999999999998E-3</c:v>
                </c:pt>
                <c:pt idx="34750">
                  <c:v>18</c:v>
                </c:pt>
                <c:pt idx="34751">
                  <c:v>96</c:v>
                </c:pt>
                <c:pt idx="34752">
                  <c:v>19</c:v>
                </c:pt>
                <c:pt idx="34753">
                  <c:v>466</c:v>
                </c:pt>
                <c:pt idx="34754">
                  <c:v>158</c:v>
                </c:pt>
                <c:pt idx="34755" formatCode="0.00E+00">
                  <c:v>4.8999999999999998E-3</c:v>
                </c:pt>
                <c:pt idx="34756">
                  <c:v>477</c:v>
                </c:pt>
                <c:pt idx="34757">
                  <c:v>258</c:v>
                </c:pt>
                <c:pt idx="34758">
                  <c:v>489</c:v>
                </c:pt>
                <c:pt idx="34759">
                  <c:v>55</c:v>
                </c:pt>
                <c:pt idx="34760">
                  <c:v>75</c:v>
                </c:pt>
                <c:pt idx="34761">
                  <c:v>109</c:v>
                </c:pt>
                <c:pt idx="34762">
                  <c:v>133</c:v>
                </c:pt>
                <c:pt idx="34763">
                  <c:v>214</c:v>
                </c:pt>
                <c:pt idx="34764">
                  <c:v>173</c:v>
                </c:pt>
                <c:pt idx="34765">
                  <c:v>102</c:v>
                </c:pt>
                <c:pt idx="34766">
                  <c:v>166</c:v>
                </c:pt>
                <c:pt idx="34767">
                  <c:v>173</c:v>
                </c:pt>
                <c:pt idx="34768" formatCode="0.00E+00">
                  <c:v>4.8999999999999998E-3</c:v>
                </c:pt>
                <c:pt idx="34769">
                  <c:v>25</c:v>
                </c:pt>
                <c:pt idx="34770">
                  <c:v>124</c:v>
                </c:pt>
                <c:pt idx="34771">
                  <c:v>149</c:v>
                </c:pt>
                <c:pt idx="34772">
                  <c:v>233</c:v>
                </c:pt>
                <c:pt idx="34773">
                  <c:v>213</c:v>
                </c:pt>
                <c:pt idx="34774">
                  <c:v>92</c:v>
                </c:pt>
                <c:pt idx="34775">
                  <c:v>59</c:v>
                </c:pt>
                <c:pt idx="34776">
                  <c:v>52</c:v>
                </c:pt>
                <c:pt idx="34777">
                  <c:v>432</c:v>
                </c:pt>
                <c:pt idx="34778">
                  <c:v>235</c:v>
                </c:pt>
                <c:pt idx="34779">
                  <c:v>194</c:v>
                </c:pt>
                <c:pt idx="34780">
                  <c:v>271</c:v>
                </c:pt>
                <c:pt idx="34781" formatCode="0.00E+00">
                  <c:v>4.8999999999999998E-3</c:v>
                </c:pt>
                <c:pt idx="34782">
                  <c:v>38</c:v>
                </c:pt>
                <c:pt idx="34783">
                  <c:v>10</c:v>
                </c:pt>
                <c:pt idx="34784">
                  <c:v>846</c:v>
                </c:pt>
                <c:pt idx="34785">
                  <c:v>94</c:v>
                </c:pt>
                <c:pt idx="34786">
                  <c:v>50</c:v>
                </c:pt>
                <c:pt idx="34787">
                  <c:v>115</c:v>
                </c:pt>
                <c:pt idx="34788">
                  <c:v>105</c:v>
                </c:pt>
                <c:pt idx="34789">
                  <c:v>234</c:v>
                </c:pt>
                <c:pt idx="34790">
                  <c:v>64</c:v>
                </c:pt>
                <c:pt idx="34791">
                  <c:v>49</c:v>
                </c:pt>
                <c:pt idx="34792">
                  <c:v>200</c:v>
                </c:pt>
                <c:pt idx="34793">
                  <c:v>205</c:v>
                </c:pt>
                <c:pt idx="34794">
                  <c:v>73</c:v>
                </c:pt>
                <c:pt idx="34795">
                  <c:v>27</c:v>
                </c:pt>
                <c:pt idx="34796">
                  <c:v>501</c:v>
                </c:pt>
                <c:pt idx="34797">
                  <c:v>143</c:v>
                </c:pt>
                <c:pt idx="34798">
                  <c:v>72</c:v>
                </c:pt>
                <c:pt idx="34799">
                  <c:v>125</c:v>
                </c:pt>
                <c:pt idx="34800">
                  <c:v>45</c:v>
                </c:pt>
                <c:pt idx="34801">
                  <c:v>96</c:v>
                </c:pt>
                <c:pt idx="34802">
                  <c:v>156</c:v>
                </c:pt>
                <c:pt idx="34803">
                  <c:v>4</c:v>
                </c:pt>
                <c:pt idx="34804" formatCode="0.00E+00">
                  <c:v>4.8999999999999998E-3</c:v>
                </c:pt>
                <c:pt idx="34805">
                  <c:v>46</c:v>
                </c:pt>
                <c:pt idx="34806">
                  <c:v>113</c:v>
                </c:pt>
                <c:pt idx="34807">
                  <c:v>10</c:v>
                </c:pt>
                <c:pt idx="34808">
                  <c:v>2</c:v>
                </c:pt>
                <c:pt idx="34809">
                  <c:v>131</c:v>
                </c:pt>
                <c:pt idx="34810">
                  <c:v>7</c:v>
                </c:pt>
                <c:pt idx="34811">
                  <c:v>58</c:v>
                </c:pt>
                <c:pt idx="34812">
                  <c:v>22</c:v>
                </c:pt>
                <c:pt idx="34813">
                  <c:v>272</c:v>
                </c:pt>
                <c:pt idx="34814">
                  <c:v>248</c:v>
                </c:pt>
                <c:pt idx="34815">
                  <c:v>485</c:v>
                </c:pt>
                <c:pt idx="34816">
                  <c:v>67</c:v>
                </c:pt>
                <c:pt idx="34817" formatCode="0.00E+00">
                  <c:v>4.8999999999999998E-3</c:v>
                </c:pt>
                <c:pt idx="34818">
                  <c:v>56</c:v>
                </c:pt>
                <c:pt idx="34819">
                  <c:v>14</c:v>
                </c:pt>
                <c:pt idx="34820">
                  <c:v>1</c:v>
                </c:pt>
                <c:pt idx="34821">
                  <c:v>95</c:v>
                </c:pt>
                <c:pt idx="34822">
                  <c:v>103</c:v>
                </c:pt>
                <c:pt idx="34823">
                  <c:v>28</c:v>
                </c:pt>
                <c:pt idx="34824">
                  <c:v>172</c:v>
                </c:pt>
                <c:pt idx="34825">
                  <c:v>431</c:v>
                </c:pt>
                <c:pt idx="34826">
                  <c:v>600</c:v>
                </c:pt>
                <c:pt idx="34827">
                  <c:v>836</c:v>
                </c:pt>
                <c:pt idx="34828">
                  <c:v>904</c:v>
                </c:pt>
                <c:pt idx="34829">
                  <c:v>561</c:v>
                </c:pt>
                <c:pt idx="34830">
                  <c:v>1079</c:v>
                </c:pt>
                <c:pt idx="34831">
                  <c:v>904</c:v>
                </c:pt>
                <c:pt idx="34832">
                  <c:v>964</c:v>
                </c:pt>
                <c:pt idx="34833">
                  <c:v>607</c:v>
                </c:pt>
                <c:pt idx="34834">
                  <c:v>768</c:v>
                </c:pt>
                <c:pt idx="34835">
                  <c:v>449</c:v>
                </c:pt>
                <c:pt idx="34836">
                  <c:v>425</c:v>
                </c:pt>
                <c:pt idx="34837">
                  <c:v>264</c:v>
                </c:pt>
                <c:pt idx="34838">
                  <c:v>304</c:v>
                </c:pt>
                <c:pt idx="34839">
                  <c:v>338</c:v>
                </c:pt>
                <c:pt idx="34840">
                  <c:v>180</c:v>
                </c:pt>
                <c:pt idx="34841">
                  <c:v>198</c:v>
                </c:pt>
                <c:pt idx="34842">
                  <c:v>324</c:v>
                </c:pt>
                <c:pt idx="34843">
                  <c:v>293</c:v>
                </c:pt>
                <c:pt idx="34844">
                  <c:v>399</c:v>
                </c:pt>
                <c:pt idx="34845">
                  <c:v>451</c:v>
                </c:pt>
                <c:pt idx="34846">
                  <c:v>1196</c:v>
                </c:pt>
                <c:pt idx="34847">
                  <c:v>607</c:v>
                </c:pt>
                <c:pt idx="34848">
                  <c:v>310</c:v>
                </c:pt>
                <c:pt idx="34849">
                  <c:v>129</c:v>
                </c:pt>
                <c:pt idx="34850">
                  <c:v>105</c:v>
                </c:pt>
                <c:pt idx="34851">
                  <c:v>42</c:v>
                </c:pt>
                <c:pt idx="34852">
                  <c:v>28</c:v>
                </c:pt>
                <c:pt idx="34853">
                  <c:v>8</c:v>
                </c:pt>
                <c:pt idx="34854">
                  <c:v>67</c:v>
                </c:pt>
                <c:pt idx="34855">
                  <c:v>160</c:v>
                </c:pt>
                <c:pt idx="34856">
                  <c:v>74</c:v>
                </c:pt>
                <c:pt idx="34857">
                  <c:v>27</c:v>
                </c:pt>
                <c:pt idx="34858">
                  <c:v>47</c:v>
                </c:pt>
                <c:pt idx="34859" formatCode="0.00E+00">
                  <c:v>4.8999999999999998E-3</c:v>
                </c:pt>
                <c:pt idx="34860" formatCode="0.00E+00">
                  <c:v>4.8999999999999998E-3</c:v>
                </c:pt>
                <c:pt idx="34861">
                  <c:v>11</c:v>
                </c:pt>
                <c:pt idx="34862" formatCode="0.00E+00">
                  <c:v>4.8999999999999998E-3</c:v>
                </c:pt>
                <c:pt idx="34863">
                  <c:v>105</c:v>
                </c:pt>
                <c:pt idx="34864">
                  <c:v>122</c:v>
                </c:pt>
                <c:pt idx="34865" formatCode="0.00E+00">
                  <c:v>4.8999999999999998E-3</c:v>
                </c:pt>
                <c:pt idx="34866">
                  <c:v>5</c:v>
                </c:pt>
                <c:pt idx="34867">
                  <c:v>100</c:v>
                </c:pt>
                <c:pt idx="34868">
                  <c:v>109</c:v>
                </c:pt>
                <c:pt idx="34869">
                  <c:v>54</c:v>
                </c:pt>
                <c:pt idx="34870">
                  <c:v>757</c:v>
                </c:pt>
                <c:pt idx="34871">
                  <c:v>300</c:v>
                </c:pt>
                <c:pt idx="34872">
                  <c:v>596</c:v>
                </c:pt>
                <c:pt idx="34873">
                  <c:v>982</c:v>
                </c:pt>
                <c:pt idx="34874">
                  <c:v>1137</c:v>
                </c:pt>
                <c:pt idx="34875">
                  <c:v>323</c:v>
                </c:pt>
                <c:pt idx="34876">
                  <c:v>221</c:v>
                </c:pt>
                <c:pt idx="34877">
                  <c:v>315</c:v>
                </c:pt>
                <c:pt idx="34878">
                  <c:v>194</c:v>
                </c:pt>
                <c:pt idx="34879">
                  <c:v>100</c:v>
                </c:pt>
                <c:pt idx="34880">
                  <c:v>83</c:v>
                </c:pt>
                <c:pt idx="34881">
                  <c:v>126</c:v>
                </c:pt>
                <c:pt idx="34882">
                  <c:v>138</c:v>
                </c:pt>
                <c:pt idx="34883">
                  <c:v>352</c:v>
                </c:pt>
                <c:pt idx="34884">
                  <c:v>4</c:v>
                </c:pt>
                <c:pt idx="34885">
                  <c:v>136</c:v>
                </c:pt>
                <c:pt idx="34886">
                  <c:v>71</c:v>
                </c:pt>
                <c:pt idx="34887">
                  <c:v>132</c:v>
                </c:pt>
                <c:pt idx="34888">
                  <c:v>154</c:v>
                </c:pt>
                <c:pt idx="34889">
                  <c:v>150</c:v>
                </c:pt>
                <c:pt idx="34890">
                  <c:v>48</c:v>
                </c:pt>
                <c:pt idx="34891">
                  <c:v>428</c:v>
                </c:pt>
                <c:pt idx="34892">
                  <c:v>151</c:v>
                </c:pt>
                <c:pt idx="34893">
                  <c:v>67</c:v>
                </c:pt>
                <c:pt idx="34894">
                  <c:v>113</c:v>
                </c:pt>
                <c:pt idx="34895">
                  <c:v>381</c:v>
                </c:pt>
                <c:pt idx="34896">
                  <c:v>161</c:v>
                </c:pt>
                <c:pt idx="34897">
                  <c:v>142</c:v>
                </c:pt>
                <c:pt idx="34898">
                  <c:v>183</c:v>
                </c:pt>
                <c:pt idx="34899">
                  <c:v>179</c:v>
                </c:pt>
                <c:pt idx="34900">
                  <c:v>154</c:v>
                </c:pt>
                <c:pt idx="34901">
                  <c:v>132</c:v>
                </c:pt>
                <c:pt idx="34902">
                  <c:v>19</c:v>
                </c:pt>
                <c:pt idx="34903">
                  <c:v>151</c:v>
                </c:pt>
                <c:pt idx="34904">
                  <c:v>235</c:v>
                </c:pt>
                <c:pt idx="34905">
                  <c:v>192</c:v>
                </c:pt>
                <c:pt idx="34906">
                  <c:v>901</c:v>
                </c:pt>
                <c:pt idx="34907">
                  <c:v>165</c:v>
                </c:pt>
                <c:pt idx="34908">
                  <c:v>217</c:v>
                </c:pt>
                <c:pt idx="34909">
                  <c:v>1288</c:v>
                </c:pt>
                <c:pt idx="34910">
                  <c:v>158</c:v>
                </c:pt>
                <c:pt idx="34911">
                  <c:v>57</c:v>
                </c:pt>
                <c:pt idx="34912">
                  <c:v>177</c:v>
                </c:pt>
                <c:pt idx="34913">
                  <c:v>113</c:v>
                </c:pt>
                <c:pt idx="34914">
                  <c:v>95</c:v>
                </c:pt>
                <c:pt idx="34915">
                  <c:v>1144</c:v>
                </c:pt>
                <c:pt idx="34916">
                  <c:v>266</c:v>
                </c:pt>
                <c:pt idx="34917">
                  <c:v>304</c:v>
                </c:pt>
                <c:pt idx="34918">
                  <c:v>108</c:v>
                </c:pt>
                <c:pt idx="34919">
                  <c:v>330</c:v>
                </c:pt>
                <c:pt idx="34920">
                  <c:v>1186</c:v>
                </c:pt>
                <c:pt idx="34921">
                  <c:v>320</c:v>
                </c:pt>
                <c:pt idx="34922">
                  <c:v>299</c:v>
                </c:pt>
                <c:pt idx="34923">
                  <c:v>413</c:v>
                </c:pt>
                <c:pt idx="34924">
                  <c:v>430</c:v>
                </c:pt>
                <c:pt idx="34925">
                  <c:v>176</c:v>
                </c:pt>
                <c:pt idx="34926">
                  <c:v>217</c:v>
                </c:pt>
                <c:pt idx="34927">
                  <c:v>233</c:v>
                </c:pt>
                <c:pt idx="34928">
                  <c:v>181</c:v>
                </c:pt>
                <c:pt idx="34929">
                  <c:v>433</c:v>
                </c:pt>
                <c:pt idx="34930">
                  <c:v>294</c:v>
                </c:pt>
                <c:pt idx="34931">
                  <c:v>448</c:v>
                </c:pt>
                <c:pt idx="34932">
                  <c:v>634</c:v>
                </c:pt>
                <c:pt idx="34933">
                  <c:v>174</c:v>
                </c:pt>
                <c:pt idx="34934">
                  <c:v>523</c:v>
                </c:pt>
                <c:pt idx="34935">
                  <c:v>180</c:v>
                </c:pt>
                <c:pt idx="34936">
                  <c:v>334</c:v>
                </c:pt>
                <c:pt idx="34937">
                  <c:v>168</c:v>
                </c:pt>
                <c:pt idx="34938">
                  <c:v>125</c:v>
                </c:pt>
                <c:pt idx="34939">
                  <c:v>415</c:v>
                </c:pt>
                <c:pt idx="34940">
                  <c:v>330</c:v>
                </c:pt>
                <c:pt idx="34941">
                  <c:v>173</c:v>
                </c:pt>
                <c:pt idx="34942">
                  <c:v>437</c:v>
                </c:pt>
                <c:pt idx="34943">
                  <c:v>632</c:v>
                </c:pt>
                <c:pt idx="34944">
                  <c:v>161</c:v>
                </c:pt>
                <c:pt idx="34945">
                  <c:v>460</c:v>
                </c:pt>
                <c:pt idx="34946">
                  <c:v>633</c:v>
                </c:pt>
                <c:pt idx="34947">
                  <c:v>370</c:v>
                </c:pt>
                <c:pt idx="34948">
                  <c:v>1012</c:v>
                </c:pt>
                <c:pt idx="34949">
                  <c:v>714</c:v>
                </c:pt>
                <c:pt idx="34950">
                  <c:v>814</c:v>
                </c:pt>
                <c:pt idx="34951">
                  <c:v>604</c:v>
                </c:pt>
                <c:pt idx="34952">
                  <c:v>834</c:v>
                </c:pt>
                <c:pt idx="34953">
                  <c:v>691</c:v>
                </c:pt>
                <c:pt idx="34954">
                  <c:v>436</c:v>
                </c:pt>
                <c:pt idx="34955">
                  <c:v>723</c:v>
                </c:pt>
                <c:pt idx="34956">
                  <c:v>598</c:v>
                </c:pt>
                <c:pt idx="34957">
                  <c:v>15</c:v>
                </c:pt>
                <c:pt idx="34958" formatCode="0.00E+00">
                  <c:v>4.8999999999999998E-3</c:v>
                </c:pt>
                <c:pt idx="34959">
                  <c:v>5</c:v>
                </c:pt>
                <c:pt idx="34960">
                  <c:v>326</c:v>
                </c:pt>
                <c:pt idx="34961">
                  <c:v>80</c:v>
                </c:pt>
                <c:pt idx="34962">
                  <c:v>295</c:v>
                </c:pt>
                <c:pt idx="34963">
                  <c:v>48</c:v>
                </c:pt>
                <c:pt idx="34964">
                  <c:v>7</c:v>
                </c:pt>
                <c:pt idx="34965">
                  <c:v>96</c:v>
                </c:pt>
                <c:pt idx="34966">
                  <c:v>31</c:v>
                </c:pt>
                <c:pt idx="34967">
                  <c:v>66</c:v>
                </c:pt>
                <c:pt idx="34968">
                  <c:v>15</c:v>
                </c:pt>
                <c:pt idx="34969">
                  <c:v>24</c:v>
                </c:pt>
                <c:pt idx="34970">
                  <c:v>238</c:v>
                </c:pt>
                <c:pt idx="34971">
                  <c:v>355</c:v>
                </c:pt>
                <c:pt idx="34972">
                  <c:v>24</c:v>
                </c:pt>
                <c:pt idx="34973">
                  <c:v>166</c:v>
                </c:pt>
                <c:pt idx="34974">
                  <c:v>184</c:v>
                </c:pt>
                <c:pt idx="34975">
                  <c:v>20</c:v>
                </c:pt>
                <c:pt idx="34976" formatCode="0.00E+00">
                  <c:v>4.8999999999999998E-3</c:v>
                </c:pt>
                <c:pt idx="34977">
                  <c:v>46</c:v>
                </c:pt>
                <c:pt idx="34978">
                  <c:v>20</c:v>
                </c:pt>
                <c:pt idx="34979">
                  <c:v>509</c:v>
                </c:pt>
                <c:pt idx="34980">
                  <c:v>211</c:v>
                </c:pt>
                <c:pt idx="34981">
                  <c:v>195</c:v>
                </c:pt>
                <c:pt idx="34982">
                  <c:v>328</c:v>
                </c:pt>
                <c:pt idx="34983">
                  <c:v>266</c:v>
                </c:pt>
                <c:pt idx="34984">
                  <c:v>244</c:v>
                </c:pt>
                <c:pt idx="34985">
                  <c:v>431</c:v>
                </c:pt>
                <c:pt idx="34986">
                  <c:v>243</c:v>
                </c:pt>
                <c:pt idx="34987">
                  <c:v>349</c:v>
                </c:pt>
                <c:pt idx="34988">
                  <c:v>314</c:v>
                </c:pt>
                <c:pt idx="34989">
                  <c:v>260</c:v>
                </c:pt>
                <c:pt idx="34990">
                  <c:v>202</c:v>
                </c:pt>
                <c:pt idx="34991">
                  <c:v>270</c:v>
                </c:pt>
                <c:pt idx="34992">
                  <c:v>210</c:v>
                </c:pt>
                <c:pt idx="34993">
                  <c:v>318</c:v>
                </c:pt>
                <c:pt idx="34994">
                  <c:v>225</c:v>
                </c:pt>
                <c:pt idx="34995">
                  <c:v>486</c:v>
                </c:pt>
                <c:pt idx="34996">
                  <c:v>483</c:v>
                </c:pt>
                <c:pt idx="34997">
                  <c:v>374</c:v>
                </c:pt>
                <c:pt idx="34998">
                  <c:v>301</c:v>
                </c:pt>
                <c:pt idx="34999">
                  <c:v>268</c:v>
                </c:pt>
                <c:pt idx="35000">
                  <c:v>225</c:v>
                </c:pt>
                <c:pt idx="35001">
                  <c:v>356</c:v>
                </c:pt>
                <c:pt idx="35002">
                  <c:v>226</c:v>
                </c:pt>
                <c:pt idx="35003">
                  <c:v>12</c:v>
                </c:pt>
                <c:pt idx="35004">
                  <c:v>67</c:v>
                </c:pt>
                <c:pt idx="35005">
                  <c:v>4</c:v>
                </c:pt>
                <c:pt idx="35006">
                  <c:v>14</c:v>
                </c:pt>
                <c:pt idx="35007">
                  <c:v>9</c:v>
                </c:pt>
                <c:pt idx="35008">
                  <c:v>39</c:v>
                </c:pt>
                <c:pt idx="35009">
                  <c:v>5</c:v>
                </c:pt>
                <c:pt idx="35010" formatCode="0.00E+00">
                  <c:v>4.8999999999999998E-3</c:v>
                </c:pt>
                <c:pt idx="35011">
                  <c:v>440</c:v>
                </c:pt>
                <c:pt idx="35012">
                  <c:v>332</c:v>
                </c:pt>
                <c:pt idx="35013">
                  <c:v>305</c:v>
                </c:pt>
                <c:pt idx="35014">
                  <c:v>302</c:v>
                </c:pt>
                <c:pt idx="35015">
                  <c:v>139</c:v>
                </c:pt>
                <c:pt idx="35016">
                  <c:v>265</c:v>
                </c:pt>
                <c:pt idx="35017">
                  <c:v>184</c:v>
                </c:pt>
                <c:pt idx="35018">
                  <c:v>341</c:v>
                </c:pt>
                <c:pt idx="35019">
                  <c:v>317</c:v>
                </c:pt>
                <c:pt idx="35020">
                  <c:v>255</c:v>
                </c:pt>
                <c:pt idx="35021">
                  <c:v>363</c:v>
                </c:pt>
                <c:pt idx="35022">
                  <c:v>262</c:v>
                </c:pt>
                <c:pt idx="35023">
                  <c:v>221</c:v>
                </c:pt>
                <c:pt idx="35024">
                  <c:v>763</c:v>
                </c:pt>
                <c:pt idx="35025">
                  <c:v>366</c:v>
                </c:pt>
                <c:pt idx="35026">
                  <c:v>500</c:v>
                </c:pt>
                <c:pt idx="35027">
                  <c:v>578</c:v>
                </c:pt>
                <c:pt idx="35028">
                  <c:v>272</c:v>
                </c:pt>
                <c:pt idx="35029">
                  <c:v>765</c:v>
                </c:pt>
                <c:pt idx="35030">
                  <c:v>244</c:v>
                </c:pt>
                <c:pt idx="35031">
                  <c:v>491</c:v>
                </c:pt>
                <c:pt idx="35032">
                  <c:v>712</c:v>
                </c:pt>
                <c:pt idx="35033">
                  <c:v>344</c:v>
                </c:pt>
                <c:pt idx="35034">
                  <c:v>351</c:v>
                </c:pt>
                <c:pt idx="35035">
                  <c:v>270</c:v>
                </c:pt>
                <c:pt idx="35036">
                  <c:v>195</c:v>
                </c:pt>
                <c:pt idx="35037">
                  <c:v>95</c:v>
                </c:pt>
                <c:pt idx="35038">
                  <c:v>155</c:v>
                </c:pt>
                <c:pt idx="35039">
                  <c:v>270</c:v>
                </c:pt>
                <c:pt idx="35040">
                  <c:v>210</c:v>
                </c:pt>
                <c:pt idx="35041">
                  <c:v>409</c:v>
                </c:pt>
                <c:pt idx="35042">
                  <c:v>549</c:v>
                </c:pt>
                <c:pt idx="35043">
                  <c:v>134</c:v>
                </c:pt>
                <c:pt idx="35044">
                  <c:v>25</c:v>
                </c:pt>
                <c:pt idx="35045">
                  <c:v>160</c:v>
                </c:pt>
                <c:pt idx="35046">
                  <c:v>199</c:v>
                </c:pt>
                <c:pt idx="35047">
                  <c:v>90</c:v>
                </c:pt>
                <c:pt idx="35048">
                  <c:v>132</c:v>
                </c:pt>
                <c:pt idx="35049">
                  <c:v>387</c:v>
                </c:pt>
                <c:pt idx="35050">
                  <c:v>301</c:v>
                </c:pt>
                <c:pt idx="35051">
                  <c:v>194</c:v>
                </c:pt>
                <c:pt idx="35052">
                  <c:v>287</c:v>
                </c:pt>
                <c:pt idx="35053">
                  <c:v>120</c:v>
                </c:pt>
                <c:pt idx="35054">
                  <c:v>67</c:v>
                </c:pt>
                <c:pt idx="35055">
                  <c:v>88</c:v>
                </c:pt>
                <c:pt idx="35056">
                  <c:v>187</c:v>
                </c:pt>
                <c:pt idx="35057">
                  <c:v>343</c:v>
                </c:pt>
                <c:pt idx="35058">
                  <c:v>347</c:v>
                </c:pt>
                <c:pt idx="35059">
                  <c:v>181</c:v>
                </c:pt>
                <c:pt idx="35060">
                  <c:v>365</c:v>
                </c:pt>
                <c:pt idx="35061">
                  <c:v>276</c:v>
                </c:pt>
                <c:pt idx="35062">
                  <c:v>446</c:v>
                </c:pt>
                <c:pt idx="35063">
                  <c:v>328</c:v>
                </c:pt>
                <c:pt idx="35064">
                  <c:v>271</c:v>
                </c:pt>
                <c:pt idx="35065">
                  <c:v>237</c:v>
                </c:pt>
                <c:pt idx="35066">
                  <c:v>143</c:v>
                </c:pt>
                <c:pt idx="35067">
                  <c:v>180</c:v>
                </c:pt>
                <c:pt idx="35068">
                  <c:v>272</c:v>
                </c:pt>
                <c:pt idx="35069">
                  <c:v>275</c:v>
                </c:pt>
                <c:pt idx="35070">
                  <c:v>471</c:v>
                </c:pt>
                <c:pt idx="35071">
                  <c:v>496</c:v>
                </c:pt>
                <c:pt idx="35072">
                  <c:v>638</c:v>
                </c:pt>
                <c:pt idx="35073">
                  <c:v>462</c:v>
                </c:pt>
                <c:pt idx="35074">
                  <c:v>529</c:v>
                </c:pt>
                <c:pt idx="35075">
                  <c:v>1207</c:v>
                </c:pt>
                <c:pt idx="35076">
                  <c:v>374</c:v>
                </c:pt>
                <c:pt idx="35077">
                  <c:v>399</c:v>
                </c:pt>
                <c:pt idx="35078">
                  <c:v>410</c:v>
                </c:pt>
                <c:pt idx="35079">
                  <c:v>476</c:v>
                </c:pt>
                <c:pt idx="35080">
                  <c:v>394</c:v>
                </c:pt>
                <c:pt idx="35081">
                  <c:v>455</c:v>
                </c:pt>
                <c:pt idx="35082">
                  <c:v>949</c:v>
                </c:pt>
                <c:pt idx="35083">
                  <c:v>1468</c:v>
                </c:pt>
                <c:pt idx="35084">
                  <c:v>1476</c:v>
                </c:pt>
                <c:pt idx="35085">
                  <c:v>616</c:v>
                </c:pt>
                <c:pt idx="35086">
                  <c:v>1117</c:v>
                </c:pt>
                <c:pt idx="35087">
                  <c:v>1155</c:v>
                </c:pt>
                <c:pt idx="35088">
                  <c:v>787</c:v>
                </c:pt>
                <c:pt idx="35089">
                  <c:v>1250</c:v>
                </c:pt>
                <c:pt idx="35090">
                  <c:v>809</c:v>
                </c:pt>
                <c:pt idx="35091">
                  <c:v>982</c:v>
                </c:pt>
                <c:pt idx="35092">
                  <c:v>1489</c:v>
                </c:pt>
                <c:pt idx="35093">
                  <c:v>1492</c:v>
                </c:pt>
                <c:pt idx="35094">
                  <c:v>390</c:v>
                </c:pt>
                <c:pt idx="35095">
                  <c:v>312</c:v>
                </c:pt>
                <c:pt idx="35096">
                  <c:v>279</c:v>
                </c:pt>
                <c:pt idx="35097">
                  <c:v>591</c:v>
                </c:pt>
                <c:pt idx="35098">
                  <c:v>979</c:v>
                </c:pt>
                <c:pt idx="35099">
                  <c:v>1116</c:v>
                </c:pt>
                <c:pt idx="35100">
                  <c:v>1050</c:v>
                </c:pt>
                <c:pt idx="35101">
                  <c:v>400</c:v>
                </c:pt>
                <c:pt idx="35102">
                  <c:v>323</c:v>
                </c:pt>
                <c:pt idx="35103">
                  <c:v>628</c:v>
                </c:pt>
                <c:pt idx="35104">
                  <c:v>279</c:v>
                </c:pt>
                <c:pt idx="35105">
                  <c:v>999</c:v>
                </c:pt>
                <c:pt idx="35106">
                  <c:v>129</c:v>
                </c:pt>
                <c:pt idx="35107">
                  <c:v>977</c:v>
                </c:pt>
                <c:pt idx="35108">
                  <c:v>458</c:v>
                </c:pt>
                <c:pt idx="35109">
                  <c:v>386</c:v>
                </c:pt>
                <c:pt idx="35110">
                  <c:v>444</c:v>
                </c:pt>
                <c:pt idx="35111">
                  <c:v>850</c:v>
                </c:pt>
                <c:pt idx="35112">
                  <c:v>817</c:v>
                </c:pt>
                <c:pt idx="35113">
                  <c:v>1106</c:v>
                </c:pt>
                <c:pt idx="35114">
                  <c:v>1105</c:v>
                </c:pt>
                <c:pt idx="35115">
                  <c:v>279</c:v>
                </c:pt>
                <c:pt idx="35116">
                  <c:v>445</c:v>
                </c:pt>
                <c:pt idx="35117">
                  <c:v>1297</c:v>
                </c:pt>
                <c:pt idx="35118">
                  <c:v>1147</c:v>
                </c:pt>
                <c:pt idx="35119">
                  <c:v>280</c:v>
                </c:pt>
                <c:pt idx="35120">
                  <c:v>240</c:v>
                </c:pt>
                <c:pt idx="35121">
                  <c:v>331</c:v>
                </c:pt>
                <c:pt idx="35122">
                  <c:v>377</c:v>
                </c:pt>
                <c:pt idx="35123">
                  <c:v>220</c:v>
                </c:pt>
                <c:pt idx="35124">
                  <c:v>201</c:v>
                </c:pt>
                <c:pt idx="35125">
                  <c:v>302</c:v>
                </c:pt>
                <c:pt idx="35126">
                  <c:v>256</c:v>
                </c:pt>
                <c:pt idx="35127">
                  <c:v>46</c:v>
                </c:pt>
                <c:pt idx="35128">
                  <c:v>395</c:v>
                </c:pt>
                <c:pt idx="35129">
                  <c:v>188</c:v>
                </c:pt>
                <c:pt idx="35130">
                  <c:v>357</c:v>
                </c:pt>
                <c:pt idx="35131">
                  <c:v>269</c:v>
                </c:pt>
                <c:pt idx="35132">
                  <c:v>102</c:v>
                </c:pt>
                <c:pt idx="35133">
                  <c:v>263</c:v>
                </c:pt>
                <c:pt idx="35134">
                  <c:v>264</c:v>
                </c:pt>
                <c:pt idx="35135">
                  <c:v>328</c:v>
                </c:pt>
                <c:pt idx="35136">
                  <c:v>490</c:v>
                </c:pt>
                <c:pt idx="35137">
                  <c:v>208</c:v>
                </c:pt>
                <c:pt idx="35138">
                  <c:v>134</c:v>
                </c:pt>
                <c:pt idx="35139">
                  <c:v>170</c:v>
                </c:pt>
                <c:pt idx="35140">
                  <c:v>102</c:v>
                </c:pt>
                <c:pt idx="35141">
                  <c:v>263</c:v>
                </c:pt>
                <c:pt idx="35142">
                  <c:v>516</c:v>
                </c:pt>
                <c:pt idx="35143">
                  <c:v>247</c:v>
                </c:pt>
                <c:pt idx="35144">
                  <c:v>313</c:v>
                </c:pt>
                <c:pt idx="35145">
                  <c:v>1176</c:v>
                </c:pt>
                <c:pt idx="35146">
                  <c:v>216</c:v>
                </c:pt>
                <c:pt idx="35147">
                  <c:v>359</c:v>
                </c:pt>
                <c:pt idx="35148">
                  <c:v>360</c:v>
                </c:pt>
                <c:pt idx="35149">
                  <c:v>248</c:v>
                </c:pt>
                <c:pt idx="35150">
                  <c:v>186</c:v>
                </c:pt>
                <c:pt idx="35151">
                  <c:v>528</c:v>
                </c:pt>
                <c:pt idx="35152">
                  <c:v>215</c:v>
                </c:pt>
                <c:pt idx="35153">
                  <c:v>337</c:v>
                </c:pt>
                <c:pt idx="35154">
                  <c:v>326</c:v>
                </c:pt>
                <c:pt idx="35155">
                  <c:v>489</c:v>
                </c:pt>
                <c:pt idx="35156">
                  <c:v>838</c:v>
                </c:pt>
                <c:pt idx="35157">
                  <c:v>361</c:v>
                </c:pt>
                <c:pt idx="35158">
                  <c:v>902</c:v>
                </c:pt>
                <c:pt idx="35159">
                  <c:v>799</c:v>
                </c:pt>
                <c:pt idx="35160">
                  <c:v>942</c:v>
                </c:pt>
                <c:pt idx="35161">
                  <c:v>1011</c:v>
                </c:pt>
                <c:pt idx="35162">
                  <c:v>876</c:v>
                </c:pt>
                <c:pt idx="35163">
                  <c:v>334</c:v>
                </c:pt>
                <c:pt idx="35164">
                  <c:v>351</c:v>
                </c:pt>
                <c:pt idx="35165">
                  <c:v>1071</c:v>
                </c:pt>
                <c:pt idx="35166">
                  <c:v>869</c:v>
                </c:pt>
                <c:pt idx="35167" formatCode="0.00E+00">
                  <c:v>4.8999999999999998E-3</c:v>
                </c:pt>
                <c:pt idx="35168">
                  <c:v>68</c:v>
                </c:pt>
                <c:pt idx="35169">
                  <c:v>157</c:v>
                </c:pt>
                <c:pt idx="35170">
                  <c:v>118</c:v>
                </c:pt>
                <c:pt idx="35171">
                  <c:v>70</c:v>
                </c:pt>
                <c:pt idx="35172">
                  <c:v>477</c:v>
                </c:pt>
                <c:pt idx="35173">
                  <c:v>167</c:v>
                </c:pt>
                <c:pt idx="35174">
                  <c:v>32</c:v>
                </c:pt>
                <c:pt idx="35175">
                  <c:v>263</c:v>
                </c:pt>
                <c:pt idx="35176">
                  <c:v>189</c:v>
                </c:pt>
                <c:pt idx="35177">
                  <c:v>139</c:v>
                </c:pt>
                <c:pt idx="35178">
                  <c:v>199</c:v>
                </c:pt>
                <c:pt idx="35179">
                  <c:v>211</c:v>
                </c:pt>
                <c:pt idx="35180">
                  <c:v>777</c:v>
                </c:pt>
                <c:pt idx="35181">
                  <c:v>255</c:v>
                </c:pt>
                <c:pt idx="35182">
                  <c:v>447</c:v>
                </c:pt>
                <c:pt idx="35183">
                  <c:v>292</c:v>
                </c:pt>
                <c:pt idx="35184">
                  <c:v>238</c:v>
                </c:pt>
                <c:pt idx="35185">
                  <c:v>364</c:v>
                </c:pt>
                <c:pt idx="35186">
                  <c:v>305</c:v>
                </c:pt>
                <c:pt idx="35187">
                  <c:v>250</c:v>
                </c:pt>
                <c:pt idx="35188">
                  <c:v>298</c:v>
                </c:pt>
                <c:pt idx="35189">
                  <c:v>184</c:v>
                </c:pt>
                <c:pt idx="35190">
                  <c:v>240</c:v>
                </c:pt>
                <c:pt idx="35191">
                  <c:v>371</c:v>
                </c:pt>
                <c:pt idx="35192">
                  <c:v>155</c:v>
                </c:pt>
                <c:pt idx="35193">
                  <c:v>193</c:v>
                </c:pt>
                <c:pt idx="35194">
                  <c:v>219</c:v>
                </c:pt>
                <c:pt idx="35195">
                  <c:v>745</c:v>
                </c:pt>
                <c:pt idx="35196">
                  <c:v>328</c:v>
                </c:pt>
                <c:pt idx="35197">
                  <c:v>557</c:v>
                </c:pt>
                <c:pt idx="35198">
                  <c:v>556</c:v>
                </c:pt>
                <c:pt idx="35199">
                  <c:v>467</c:v>
                </c:pt>
                <c:pt idx="35200">
                  <c:v>286</c:v>
                </c:pt>
                <c:pt idx="35201">
                  <c:v>254</c:v>
                </c:pt>
                <c:pt idx="35202">
                  <c:v>440</c:v>
                </c:pt>
                <c:pt idx="35203">
                  <c:v>365</c:v>
                </c:pt>
                <c:pt idx="35204">
                  <c:v>459</c:v>
                </c:pt>
                <c:pt idx="35205">
                  <c:v>743</c:v>
                </c:pt>
                <c:pt idx="35206">
                  <c:v>870</c:v>
                </c:pt>
                <c:pt idx="35207">
                  <c:v>810</c:v>
                </c:pt>
                <c:pt idx="35208">
                  <c:v>249</c:v>
                </c:pt>
                <c:pt idx="35209">
                  <c:v>382</c:v>
                </c:pt>
                <c:pt idx="35210">
                  <c:v>1625</c:v>
                </c:pt>
                <c:pt idx="35211">
                  <c:v>723</c:v>
                </c:pt>
                <c:pt idx="35212">
                  <c:v>688</c:v>
                </c:pt>
                <c:pt idx="35213">
                  <c:v>284</c:v>
                </c:pt>
                <c:pt idx="35214">
                  <c:v>954</c:v>
                </c:pt>
                <c:pt idx="35215">
                  <c:v>296</c:v>
                </c:pt>
                <c:pt idx="35216">
                  <c:v>1184</c:v>
                </c:pt>
                <c:pt idx="35217">
                  <c:v>319</c:v>
                </c:pt>
                <c:pt idx="35218">
                  <c:v>243</c:v>
                </c:pt>
                <c:pt idx="35219">
                  <c:v>919</c:v>
                </c:pt>
                <c:pt idx="35220">
                  <c:v>1205</c:v>
                </c:pt>
                <c:pt idx="35221">
                  <c:v>301</c:v>
                </c:pt>
                <c:pt idx="35222">
                  <c:v>896</c:v>
                </c:pt>
                <c:pt idx="35223">
                  <c:v>379</c:v>
                </c:pt>
                <c:pt idx="35224">
                  <c:v>704</c:v>
                </c:pt>
                <c:pt idx="35225">
                  <c:v>185</c:v>
                </c:pt>
                <c:pt idx="35226">
                  <c:v>1064</c:v>
                </c:pt>
                <c:pt idx="35227">
                  <c:v>230</c:v>
                </c:pt>
                <c:pt idx="35228">
                  <c:v>213</c:v>
                </c:pt>
                <c:pt idx="35229">
                  <c:v>176</c:v>
                </c:pt>
                <c:pt idx="35230">
                  <c:v>244</c:v>
                </c:pt>
                <c:pt idx="35231">
                  <c:v>339</c:v>
                </c:pt>
                <c:pt idx="35232">
                  <c:v>250</c:v>
                </c:pt>
                <c:pt idx="35233">
                  <c:v>310</c:v>
                </c:pt>
                <c:pt idx="35234">
                  <c:v>334</c:v>
                </c:pt>
                <c:pt idx="35235">
                  <c:v>418</c:v>
                </c:pt>
                <c:pt idx="35236">
                  <c:v>222</c:v>
                </c:pt>
                <c:pt idx="35237">
                  <c:v>217</c:v>
                </c:pt>
                <c:pt idx="35238">
                  <c:v>168</c:v>
                </c:pt>
                <c:pt idx="35239">
                  <c:v>369</c:v>
                </c:pt>
                <c:pt idx="35240">
                  <c:v>453</c:v>
                </c:pt>
                <c:pt idx="35241">
                  <c:v>406</c:v>
                </c:pt>
                <c:pt idx="35242">
                  <c:v>510</c:v>
                </c:pt>
                <c:pt idx="35243">
                  <c:v>379</c:v>
                </c:pt>
                <c:pt idx="35244">
                  <c:v>609</c:v>
                </c:pt>
                <c:pt idx="35245">
                  <c:v>423</c:v>
                </c:pt>
                <c:pt idx="35246">
                  <c:v>556</c:v>
                </c:pt>
                <c:pt idx="35247">
                  <c:v>500</c:v>
                </c:pt>
                <c:pt idx="35248">
                  <c:v>388</c:v>
                </c:pt>
                <c:pt idx="35249">
                  <c:v>379</c:v>
                </c:pt>
                <c:pt idx="35250">
                  <c:v>321</c:v>
                </c:pt>
                <c:pt idx="35251">
                  <c:v>560</c:v>
                </c:pt>
                <c:pt idx="35252">
                  <c:v>413</c:v>
                </c:pt>
                <c:pt idx="35253">
                  <c:v>178</c:v>
                </c:pt>
                <c:pt idx="35254">
                  <c:v>209</c:v>
                </c:pt>
                <c:pt idx="35255">
                  <c:v>150</c:v>
                </c:pt>
                <c:pt idx="35256">
                  <c:v>410</c:v>
                </c:pt>
                <c:pt idx="35257">
                  <c:v>294</c:v>
                </c:pt>
                <c:pt idx="35258">
                  <c:v>343</c:v>
                </c:pt>
                <c:pt idx="35259">
                  <c:v>313</c:v>
                </c:pt>
                <c:pt idx="35260">
                  <c:v>236</c:v>
                </c:pt>
                <c:pt idx="35261">
                  <c:v>168</c:v>
                </c:pt>
                <c:pt idx="35262">
                  <c:v>106</c:v>
                </c:pt>
                <c:pt idx="35263">
                  <c:v>200</c:v>
                </c:pt>
                <c:pt idx="35264">
                  <c:v>157</c:v>
                </c:pt>
                <c:pt idx="35265">
                  <c:v>247</c:v>
                </c:pt>
                <c:pt idx="35266">
                  <c:v>191</c:v>
                </c:pt>
                <c:pt idx="35267">
                  <c:v>258</c:v>
                </c:pt>
                <c:pt idx="35268">
                  <c:v>284</c:v>
                </c:pt>
                <c:pt idx="35269">
                  <c:v>256</c:v>
                </c:pt>
                <c:pt idx="35270">
                  <c:v>278</c:v>
                </c:pt>
                <c:pt idx="35271">
                  <c:v>352</c:v>
                </c:pt>
                <c:pt idx="35272">
                  <c:v>172</c:v>
                </c:pt>
                <c:pt idx="35273">
                  <c:v>213</c:v>
                </c:pt>
                <c:pt idx="35274">
                  <c:v>140</c:v>
                </c:pt>
                <c:pt idx="35275">
                  <c:v>370</c:v>
                </c:pt>
                <c:pt idx="35276">
                  <c:v>1000</c:v>
                </c:pt>
                <c:pt idx="35277">
                  <c:v>1011</c:v>
                </c:pt>
                <c:pt idx="35278">
                  <c:v>781</c:v>
                </c:pt>
                <c:pt idx="35279">
                  <c:v>335</c:v>
                </c:pt>
                <c:pt idx="35280">
                  <c:v>895</c:v>
                </c:pt>
                <c:pt idx="35281">
                  <c:v>373</c:v>
                </c:pt>
                <c:pt idx="35282">
                  <c:v>213</c:v>
                </c:pt>
                <c:pt idx="35283">
                  <c:v>540</c:v>
                </c:pt>
                <c:pt idx="35284">
                  <c:v>232</c:v>
                </c:pt>
                <c:pt idx="35285">
                  <c:v>193</c:v>
                </c:pt>
                <c:pt idx="35286">
                  <c:v>224</c:v>
                </c:pt>
                <c:pt idx="35287">
                  <c:v>675</c:v>
                </c:pt>
                <c:pt idx="35288">
                  <c:v>180</c:v>
                </c:pt>
                <c:pt idx="35289">
                  <c:v>208</c:v>
                </c:pt>
                <c:pt idx="35290">
                  <c:v>249</c:v>
                </c:pt>
                <c:pt idx="35291">
                  <c:v>438</c:v>
                </c:pt>
                <c:pt idx="35292">
                  <c:v>151</c:v>
                </c:pt>
                <c:pt idx="35293">
                  <c:v>206</c:v>
                </c:pt>
                <c:pt idx="35294">
                  <c:v>451</c:v>
                </c:pt>
                <c:pt idx="35295">
                  <c:v>233</c:v>
                </c:pt>
                <c:pt idx="35296">
                  <c:v>91</c:v>
                </c:pt>
                <c:pt idx="35297">
                  <c:v>49</c:v>
                </c:pt>
                <c:pt idx="35298">
                  <c:v>221</c:v>
                </c:pt>
                <c:pt idx="35299">
                  <c:v>139</c:v>
                </c:pt>
                <c:pt idx="35300">
                  <c:v>566</c:v>
                </c:pt>
                <c:pt idx="35301">
                  <c:v>635</c:v>
                </c:pt>
                <c:pt idx="35302">
                  <c:v>413</c:v>
                </c:pt>
                <c:pt idx="35303">
                  <c:v>1188</c:v>
                </c:pt>
                <c:pt idx="35304">
                  <c:v>517</c:v>
                </c:pt>
                <c:pt idx="35305">
                  <c:v>750</c:v>
                </c:pt>
                <c:pt idx="35306">
                  <c:v>989</c:v>
                </c:pt>
                <c:pt idx="35307">
                  <c:v>539</c:v>
                </c:pt>
                <c:pt idx="35308">
                  <c:v>381</c:v>
                </c:pt>
                <c:pt idx="35309">
                  <c:v>250</c:v>
                </c:pt>
                <c:pt idx="35310">
                  <c:v>468</c:v>
                </c:pt>
                <c:pt idx="35311">
                  <c:v>305</c:v>
                </c:pt>
                <c:pt idx="35312">
                  <c:v>152</c:v>
                </c:pt>
                <c:pt idx="35313">
                  <c:v>103</c:v>
                </c:pt>
                <c:pt idx="35314">
                  <c:v>20</c:v>
                </c:pt>
                <c:pt idx="35315">
                  <c:v>65</c:v>
                </c:pt>
                <c:pt idx="35316">
                  <c:v>114</c:v>
                </c:pt>
                <c:pt idx="35317">
                  <c:v>30</c:v>
                </c:pt>
                <c:pt idx="35318">
                  <c:v>5</c:v>
                </c:pt>
                <c:pt idx="35319" formatCode="0.00E+00">
                  <c:v>4.8999999999999998E-3</c:v>
                </c:pt>
                <c:pt idx="35320" formatCode="0.00E+00">
                  <c:v>4.8999999999999998E-3</c:v>
                </c:pt>
                <c:pt idx="35321">
                  <c:v>311</c:v>
                </c:pt>
                <c:pt idx="35322">
                  <c:v>15</c:v>
                </c:pt>
                <c:pt idx="35323">
                  <c:v>80</c:v>
                </c:pt>
                <c:pt idx="35324">
                  <c:v>312</c:v>
                </c:pt>
                <c:pt idx="35325">
                  <c:v>20</c:v>
                </c:pt>
                <c:pt idx="35326" formatCode="0.00E+00">
                  <c:v>4.8999999999999998E-3</c:v>
                </c:pt>
                <c:pt idx="35327">
                  <c:v>66</c:v>
                </c:pt>
                <c:pt idx="35328" formatCode="0.00E+00">
                  <c:v>4.8999999999999998E-3</c:v>
                </c:pt>
                <c:pt idx="35329">
                  <c:v>101</c:v>
                </c:pt>
                <c:pt idx="35330">
                  <c:v>29</c:v>
                </c:pt>
                <c:pt idx="35331">
                  <c:v>71</c:v>
                </c:pt>
                <c:pt idx="35332">
                  <c:v>81</c:v>
                </c:pt>
                <c:pt idx="35333">
                  <c:v>172</c:v>
                </c:pt>
                <c:pt idx="35334">
                  <c:v>389</c:v>
                </c:pt>
                <c:pt idx="35335">
                  <c:v>46</c:v>
                </c:pt>
                <c:pt idx="35336">
                  <c:v>839</c:v>
                </c:pt>
                <c:pt idx="35337">
                  <c:v>1039</c:v>
                </c:pt>
                <c:pt idx="35338">
                  <c:v>372</c:v>
                </c:pt>
                <c:pt idx="35339">
                  <c:v>575</c:v>
                </c:pt>
                <c:pt idx="35340">
                  <c:v>923</c:v>
                </c:pt>
                <c:pt idx="35341">
                  <c:v>1391</c:v>
                </c:pt>
                <c:pt idx="35342">
                  <c:v>1284</c:v>
                </c:pt>
                <c:pt idx="35343">
                  <c:v>1139</c:v>
                </c:pt>
                <c:pt idx="35344">
                  <c:v>368</c:v>
                </c:pt>
                <c:pt idx="35345">
                  <c:v>689</c:v>
                </c:pt>
                <c:pt idx="35346">
                  <c:v>1616</c:v>
                </c:pt>
                <c:pt idx="35347">
                  <c:v>975</c:v>
                </c:pt>
                <c:pt idx="35348">
                  <c:v>296</c:v>
                </c:pt>
                <c:pt idx="35349">
                  <c:v>281</c:v>
                </c:pt>
                <c:pt idx="35350">
                  <c:v>480</c:v>
                </c:pt>
                <c:pt idx="35351">
                  <c:v>285</c:v>
                </c:pt>
                <c:pt idx="35352">
                  <c:v>183</c:v>
                </c:pt>
                <c:pt idx="35353">
                  <c:v>20</c:v>
                </c:pt>
                <c:pt idx="35354">
                  <c:v>380</c:v>
                </c:pt>
                <c:pt idx="35355">
                  <c:v>175</c:v>
                </c:pt>
                <c:pt idx="35356">
                  <c:v>29</c:v>
                </c:pt>
                <c:pt idx="35357">
                  <c:v>140</c:v>
                </c:pt>
                <c:pt idx="35358">
                  <c:v>370</c:v>
                </c:pt>
                <c:pt idx="35359">
                  <c:v>84</c:v>
                </c:pt>
                <c:pt idx="35360">
                  <c:v>212</c:v>
                </c:pt>
                <c:pt idx="35361">
                  <c:v>432</c:v>
                </c:pt>
                <c:pt idx="35362">
                  <c:v>263</c:v>
                </c:pt>
                <c:pt idx="35363">
                  <c:v>321</c:v>
                </c:pt>
                <c:pt idx="35364">
                  <c:v>246</c:v>
                </c:pt>
                <c:pt idx="35365">
                  <c:v>152</c:v>
                </c:pt>
                <c:pt idx="35366">
                  <c:v>391</c:v>
                </c:pt>
                <c:pt idx="35367">
                  <c:v>333</c:v>
                </c:pt>
                <c:pt idx="35368">
                  <c:v>335</c:v>
                </c:pt>
                <c:pt idx="35369">
                  <c:v>225</c:v>
                </c:pt>
                <c:pt idx="35370">
                  <c:v>231</c:v>
                </c:pt>
                <c:pt idx="35371">
                  <c:v>221</c:v>
                </c:pt>
                <c:pt idx="35372">
                  <c:v>710</c:v>
                </c:pt>
                <c:pt idx="35373">
                  <c:v>251</c:v>
                </c:pt>
                <c:pt idx="35374">
                  <c:v>568</c:v>
                </c:pt>
                <c:pt idx="35375">
                  <c:v>210</c:v>
                </c:pt>
                <c:pt idx="35376">
                  <c:v>342</c:v>
                </c:pt>
                <c:pt idx="35377">
                  <c:v>464</c:v>
                </c:pt>
                <c:pt idx="35378">
                  <c:v>452</c:v>
                </c:pt>
                <c:pt idx="35379">
                  <c:v>352</c:v>
                </c:pt>
                <c:pt idx="35380">
                  <c:v>428</c:v>
                </c:pt>
                <c:pt idx="35381">
                  <c:v>441</c:v>
                </c:pt>
                <c:pt idx="35382">
                  <c:v>358</c:v>
                </c:pt>
                <c:pt idx="35383">
                  <c:v>369</c:v>
                </c:pt>
                <c:pt idx="35384">
                  <c:v>165</c:v>
                </c:pt>
                <c:pt idx="35385">
                  <c:v>145</c:v>
                </c:pt>
                <c:pt idx="35386">
                  <c:v>639</c:v>
                </c:pt>
                <c:pt idx="35387">
                  <c:v>235</c:v>
                </c:pt>
                <c:pt idx="35388">
                  <c:v>25</c:v>
                </c:pt>
                <c:pt idx="35389">
                  <c:v>333</c:v>
                </c:pt>
                <c:pt idx="35390">
                  <c:v>134</c:v>
                </c:pt>
                <c:pt idx="35391">
                  <c:v>552</c:v>
                </c:pt>
                <c:pt idx="35392">
                  <c:v>23</c:v>
                </c:pt>
                <c:pt idx="35393">
                  <c:v>397</c:v>
                </c:pt>
                <c:pt idx="35394">
                  <c:v>55</c:v>
                </c:pt>
                <c:pt idx="35395">
                  <c:v>20</c:v>
                </c:pt>
                <c:pt idx="35396" formatCode="0.00E+00">
                  <c:v>4.8999999999999998E-3</c:v>
                </c:pt>
                <c:pt idx="35397">
                  <c:v>199</c:v>
                </c:pt>
                <c:pt idx="35398">
                  <c:v>258</c:v>
                </c:pt>
                <c:pt idx="35399">
                  <c:v>250</c:v>
                </c:pt>
                <c:pt idx="35400">
                  <c:v>213</c:v>
                </c:pt>
                <c:pt idx="35401">
                  <c:v>211</c:v>
                </c:pt>
                <c:pt idx="35402">
                  <c:v>321</c:v>
                </c:pt>
                <c:pt idx="35403">
                  <c:v>250</c:v>
                </c:pt>
                <c:pt idx="35404">
                  <c:v>301</c:v>
                </c:pt>
                <c:pt idx="35405">
                  <c:v>197</c:v>
                </c:pt>
                <c:pt idx="35406">
                  <c:v>236</c:v>
                </c:pt>
                <c:pt idx="35407">
                  <c:v>399</c:v>
                </c:pt>
                <c:pt idx="35408">
                  <c:v>226</c:v>
                </c:pt>
                <c:pt idx="35409">
                  <c:v>337</c:v>
                </c:pt>
                <c:pt idx="35410">
                  <c:v>281</c:v>
                </c:pt>
                <c:pt idx="35411">
                  <c:v>300</c:v>
                </c:pt>
                <c:pt idx="35412">
                  <c:v>416</c:v>
                </c:pt>
                <c:pt idx="35413">
                  <c:v>259</c:v>
                </c:pt>
                <c:pt idx="35414">
                  <c:v>297</c:v>
                </c:pt>
                <c:pt idx="35415">
                  <c:v>209</c:v>
                </c:pt>
                <c:pt idx="35416">
                  <c:v>356</c:v>
                </c:pt>
                <c:pt idx="35417">
                  <c:v>114</c:v>
                </c:pt>
                <c:pt idx="35418">
                  <c:v>390</c:v>
                </c:pt>
                <c:pt idx="35419">
                  <c:v>234</c:v>
                </c:pt>
                <c:pt idx="35420">
                  <c:v>348</c:v>
                </c:pt>
                <c:pt idx="35421">
                  <c:v>176</c:v>
                </c:pt>
                <c:pt idx="35422">
                  <c:v>269</c:v>
                </c:pt>
                <c:pt idx="35423">
                  <c:v>126</c:v>
                </c:pt>
                <c:pt idx="35424">
                  <c:v>47</c:v>
                </c:pt>
                <c:pt idx="35425">
                  <c:v>39</c:v>
                </c:pt>
                <c:pt idx="35426">
                  <c:v>154</c:v>
                </c:pt>
                <c:pt idx="35427">
                  <c:v>221</c:v>
                </c:pt>
                <c:pt idx="35428">
                  <c:v>50</c:v>
                </c:pt>
                <c:pt idx="35429">
                  <c:v>35</c:v>
                </c:pt>
                <c:pt idx="35430">
                  <c:v>95</c:v>
                </c:pt>
                <c:pt idx="35431">
                  <c:v>358</c:v>
                </c:pt>
                <c:pt idx="35432">
                  <c:v>90</c:v>
                </c:pt>
                <c:pt idx="35433">
                  <c:v>57</c:v>
                </c:pt>
                <c:pt idx="35434">
                  <c:v>37</c:v>
                </c:pt>
                <c:pt idx="35435">
                  <c:v>13</c:v>
                </c:pt>
                <c:pt idx="35436">
                  <c:v>35</c:v>
                </c:pt>
                <c:pt idx="35437">
                  <c:v>52</c:v>
                </c:pt>
                <c:pt idx="35438">
                  <c:v>55</c:v>
                </c:pt>
                <c:pt idx="35439">
                  <c:v>138</c:v>
                </c:pt>
                <c:pt idx="35440">
                  <c:v>153</c:v>
                </c:pt>
                <c:pt idx="35441">
                  <c:v>104</c:v>
                </c:pt>
                <c:pt idx="35442">
                  <c:v>279</c:v>
                </c:pt>
                <c:pt idx="35443">
                  <c:v>184</c:v>
                </c:pt>
                <c:pt idx="35444">
                  <c:v>102</c:v>
                </c:pt>
                <c:pt idx="35445">
                  <c:v>328</c:v>
                </c:pt>
                <c:pt idx="35446">
                  <c:v>126</c:v>
                </c:pt>
                <c:pt idx="35447">
                  <c:v>293</c:v>
                </c:pt>
                <c:pt idx="35448">
                  <c:v>20</c:v>
                </c:pt>
                <c:pt idx="35449">
                  <c:v>453</c:v>
                </c:pt>
                <c:pt idx="35450">
                  <c:v>360</c:v>
                </c:pt>
                <c:pt idx="35451">
                  <c:v>324</c:v>
                </c:pt>
                <c:pt idx="35452">
                  <c:v>231</c:v>
                </c:pt>
                <c:pt idx="35453">
                  <c:v>345</c:v>
                </c:pt>
                <c:pt idx="35454">
                  <c:v>490</c:v>
                </c:pt>
                <c:pt idx="35455">
                  <c:v>36</c:v>
                </c:pt>
                <c:pt idx="35456" formatCode="0.00E+00">
                  <c:v>4.8999999999999998E-3</c:v>
                </c:pt>
                <c:pt idx="35457">
                  <c:v>428</c:v>
                </c:pt>
                <c:pt idx="35458">
                  <c:v>155</c:v>
                </c:pt>
                <c:pt idx="35459">
                  <c:v>385</c:v>
                </c:pt>
                <c:pt idx="35460">
                  <c:v>321</c:v>
                </c:pt>
                <c:pt idx="35461">
                  <c:v>572</c:v>
                </c:pt>
                <c:pt idx="35462">
                  <c:v>518</c:v>
                </c:pt>
                <c:pt idx="35463">
                  <c:v>387</c:v>
                </c:pt>
                <c:pt idx="35464">
                  <c:v>274</c:v>
                </c:pt>
                <c:pt idx="35465">
                  <c:v>231</c:v>
                </c:pt>
                <c:pt idx="35466">
                  <c:v>265</c:v>
                </c:pt>
                <c:pt idx="35467">
                  <c:v>355</c:v>
                </c:pt>
                <c:pt idx="35468">
                  <c:v>929</c:v>
                </c:pt>
                <c:pt idx="35469">
                  <c:v>402</c:v>
                </c:pt>
                <c:pt idx="35470">
                  <c:v>787</c:v>
                </c:pt>
                <c:pt idx="35471">
                  <c:v>967</c:v>
                </c:pt>
                <c:pt idx="35472">
                  <c:v>423</c:v>
                </c:pt>
                <c:pt idx="35473">
                  <c:v>191</c:v>
                </c:pt>
                <c:pt idx="35474">
                  <c:v>117</c:v>
                </c:pt>
                <c:pt idx="35475">
                  <c:v>140</c:v>
                </c:pt>
                <c:pt idx="35476">
                  <c:v>149</c:v>
                </c:pt>
                <c:pt idx="35477">
                  <c:v>206</c:v>
                </c:pt>
                <c:pt idx="35478">
                  <c:v>239</c:v>
                </c:pt>
                <c:pt idx="35479">
                  <c:v>521</c:v>
                </c:pt>
                <c:pt idx="35480">
                  <c:v>320</c:v>
                </c:pt>
                <c:pt idx="35481">
                  <c:v>211</c:v>
                </c:pt>
                <c:pt idx="35482">
                  <c:v>399</c:v>
                </c:pt>
                <c:pt idx="35483">
                  <c:v>330</c:v>
                </c:pt>
                <c:pt idx="35484">
                  <c:v>171</c:v>
                </c:pt>
                <c:pt idx="35485">
                  <c:v>64</c:v>
                </c:pt>
                <c:pt idx="35486">
                  <c:v>73</c:v>
                </c:pt>
                <c:pt idx="35487">
                  <c:v>297</c:v>
                </c:pt>
                <c:pt idx="35488">
                  <c:v>110</c:v>
                </c:pt>
                <c:pt idx="35489">
                  <c:v>249</c:v>
                </c:pt>
                <c:pt idx="35490">
                  <c:v>430</c:v>
                </c:pt>
                <c:pt idx="35491">
                  <c:v>18</c:v>
                </c:pt>
                <c:pt idx="35492">
                  <c:v>36</c:v>
                </c:pt>
                <c:pt idx="35493">
                  <c:v>76</c:v>
                </c:pt>
                <c:pt idx="35494">
                  <c:v>72</c:v>
                </c:pt>
                <c:pt idx="35495">
                  <c:v>62</c:v>
                </c:pt>
                <c:pt idx="35496">
                  <c:v>463</c:v>
                </c:pt>
                <c:pt idx="35497">
                  <c:v>118</c:v>
                </c:pt>
                <c:pt idx="35498">
                  <c:v>148</c:v>
                </c:pt>
                <c:pt idx="35499">
                  <c:v>210</c:v>
                </c:pt>
                <c:pt idx="35500">
                  <c:v>236</c:v>
                </c:pt>
                <c:pt idx="35501">
                  <c:v>19</c:v>
                </c:pt>
                <c:pt idx="35502">
                  <c:v>25</c:v>
                </c:pt>
                <c:pt idx="35503" formatCode="0.00E+00">
                  <c:v>4.8999999999999998E-3</c:v>
                </c:pt>
                <c:pt idx="35504">
                  <c:v>318</c:v>
                </c:pt>
                <c:pt idx="35505">
                  <c:v>386</c:v>
                </c:pt>
                <c:pt idx="35506">
                  <c:v>233</c:v>
                </c:pt>
                <c:pt idx="35507">
                  <c:v>295</c:v>
                </c:pt>
                <c:pt idx="35508">
                  <c:v>406</c:v>
                </c:pt>
                <c:pt idx="35509">
                  <c:v>493</c:v>
                </c:pt>
                <c:pt idx="35510">
                  <c:v>241</c:v>
                </c:pt>
                <c:pt idx="35511">
                  <c:v>447</c:v>
                </c:pt>
                <c:pt idx="35512">
                  <c:v>123</c:v>
                </c:pt>
                <c:pt idx="35513">
                  <c:v>394</c:v>
                </c:pt>
                <c:pt idx="35514">
                  <c:v>255</c:v>
                </c:pt>
                <c:pt idx="35515">
                  <c:v>369</c:v>
                </c:pt>
                <c:pt idx="35516">
                  <c:v>35</c:v>
                </c:pt>
                <c:pt idx="35517" formatCode="0.00E+00">
                  <c:v>4.8999999999999998E-3</c:v>
                </c:pt>
                <c:pt idx="35518">
                  <c:v>181</c:v>
                </c:pt>
                <c:pt idx="35519">
                  <c:v>112</c:v>
                </c:pt>
                <c:pt idx="35520">
                  <c:v>361</c:v>
                </c:pt>
                <c:pt idx="35521">
                  <c:v>154</c:v>
                </c:pt>
                <c:pt idx="35522">
                  <c:v>38</c:v>
                </c:pt>
                <c:pt idx="35523">
                  <c:v>125</c:v>
                </c:pt>
                <c:pt idx="35524">
                  <c:v>103</c:v>
                </c:pt>
                <c:pt idx="35525">
                  <c:v>51</c:v>
                </c:pt>
                <c:pt idx="35526">
                  <c:v>285</c:v>
                </c:pt>
                <c:pt idx="35527">
                  <c:v>54</c:v>
                </c:pt>
                <c:pt idx="35528">
                  <c:v>10</c:v>
                </c:pt>
                <c:pt idx="35529">
                  <c:v>38</c:v>
                </c:pt>
                <c:pt idx="35530">
                  <c:v>286</c:v>
                </c:pt>
                <c:pt idx="35531" formatCode="0.00E+00">
                  <c:v>4.8999999999999998E-3</c:v>
                </c:pt>
                <c:pt idx="35532">
                  <c:v>236</c:v>
                </c:pt>
                <c:pt idx="35533">
                  <c:v>92</c:v>
                </c:pt>
                <c:pt idx="35534">
                  <c:v>15</c:v>
                </c:pt>
                <c:pt idx="35535">
                  <c:v>99</c:v>
                </c:pt>
                <c:pt idx="35536">
                  <c:v>86</c:v>
                </c:pt>
                <c:pt idx="35537">
                  <c:v>168</c:v>
                </c:pt>
                <c:pt idx="35538">
                  <c:v>454</c:v>
                </c:pt>
                <c:pt idx="35539">
                  <c:v>300</c:v>
                </c:pt>
                <c:pt idx="35540">
                  <c:v>16</c:v>
                </c:pt>
                <c:pt idx="35541">
                  <c:v>42</c:v>
                </c:pt>
                <c:pt idx="35542">
                  <c:v>450</c:v>
                </c:pt>
                <c:pt idx="35543">
                  <c:v>562</c:v>
                </c:pt>
                <c:pt idx="35544">
                  <c:v>1093</c:v>
                </c:pt>
                <c:pt idx="35545">
                  <c:v>511</c:v>
                </c:pt>
                <c:pt idx="35546">
                  <c:v>491</c:v>
                </c:pt>
                <c:pt idx="35547">
                  <c:v>250</c:v>
                </c:pt>
                <c:pt idx="35548">
                  <c:v>614</c:v>
                </c:pt>
                <c:pt idx="35549">
                  <c:v>872</c:v>
                </c:pt>
                <c:pt idx="35550">
                  <c:v>146</c:v>
                </c:pt>
                <c:pt idx="35551">
                  <c:v>148</c:v>
                </c:pt>
                <c:pt idx="35552">
                  <c:v>180</c:v>
                </c:pt>
                <c:pt idx="35553">
                  <c:v>311</c:v>
                </c:pt>
                <c:pt idx="35554">
                  <c:v>455</c:v>
                </c:pt>
                <c:pt idx="35555">
                  <c:v>240</c:v>
                </c:pt>
                <c:pt idx="35556">
                  <c:v>1007</c:v>
                </c:pt>
                <c:pt idx="35557">
                  <c:v>199</c:v>
                </c:pt>
                <c:pt idx="35558">
                  <c:v>237</c:v>
                </c:pt>
                <c:pt idx="35559">
                  <c:v>450</c:v>
                </c:pt>
                <c:pt idx="35560">
                  <c:v>1101</c:v>
                </c:pt>
                <c:pt idx="35561">
                  <c:v>129</c:v>
                </c:pt>
                <c:pt idx="35562">
                  <c:v>669</c:v>
                </c:pt>
                <c:pt idx="35563">
                  <c:v>343</c:v>
                </c:pt>
                <c:pt idx="35564">
                  <c:v>69</c:v>
                </c:pt>
                <c:pt idx="35565">
                  <c:v>143</c:v>
                </c:pt>
                <c:pt idx="35566">
                  <c:v>996</c:v>
                </c:pt>
                <c:pt idx="35567">
                  <c:v>253</c:v>
                </c:pt>
                <c:pt idx="35568">
                  <c:v>255</c:v>
                </c:pt>
                <c:pt idx="35569">
                  <c:v>304</c:v>
                </c:pt>
                <c:pt idx="35570">
                  <c:v>204</c:v>
                </c:pt>
                <c:pt idx="35571">
                  <c:v>182</c:v>
                </c:pt>
                <c:pt idx="35572">
                  <c:v>313</c:v>
                </c:pt>
                <c:pt idx="35573">
                  <c:v>415</c:v>
                </c:pt>
                <c:pt idx="35574">
                  <c:v>144</c:v>
                </c:pt>
                <c:pt idx="35575">
                  <c:v>87</c:v>
                </c:pt>
                <c:pt idx="35576">
                  <c:v>57</c:v>
                </c:pt>
                <c:pt idx="35577">
                  <c:v>284</c:v>
                </c:pt>
                <c:pt idx="35578">
                  <c:v>193</c:v>
                </c:pt>
                <c:pt idx="35579">
                  <c:v>186</c:v>
                </c:pt>
                <c:pt idx="35580">
                  <c:v>125</c:v>
                </c:pt>
                <c:pt idx="35581">
                  <c:v>18</c:v>
                </c:pt>
                <c:pt idx="35582">
                  <c:v>2</c:v>
                </c:pt>
                <c:pt idx="35583" formatCode="0.00E+00">
                  <c:v>4.8999999999999998E-3</c:v>
                </c:pt>
                <c:pt idx="35584" formatCode="0.00E+00">
                  <c:v>4.8999999999999998E-3</c:v>
                </c:pt>
                <c:pt idx="35585" formatCode="0.00E+00">
                  <c:v>4.8999999999999998E-3</c:v>
                </c:pt>
                <c:pt idx="35586">
                  <c:v>10</c:v>
                </c:pt>
                <c:pt idx="35587">
                  <c:v>8</c:v>
                </c:pt>
                <c:pt idx="35588">
                  <c:v>2</c:v>
                </c:pt>
                <c:pt idx="35589">
                  <c:v>48</c:v>
                </c:pt>
                <c:pt idx="35590">
                  <c:v>147</c:v>
                </c:pt>
                <c:pt idx="35591">
                  <c:v>6</c:v>
                </c:pt>
                <c:pt idx="35592" formatCode="0.00E+00">
                  <c:v>4.8999999999999998E-3</c:v>
                </c:pt>
                <c:pt idx="35593">
                  <c:v>525</c:v>
                </c:pt>
                <c:pt idx="35594">
                  <c:v>542</c:v>
                </c:pt>
                <c:pt idx="35595">
                  <c:v>1174</c:v>
                </c:pt>
                <c:pt idx="35596">
                  <c:v>599</c:v>
                </c:pt>
                <c:pt idx="35597">
                  <c:v>455</c:v>
                </c:pt>
                <c:pt idx="35598">
                  <c:v>452</c:v>
                </c:pt>
                <c:pt idx="35599">
                  <c:v>417</c:v>
                </c:pt>
                <c:pt idx="35600">
                  <c:v>217</c:v>
                </c:pt>
                <c:pt idx="35601">
                  <c:v>585</c:v>
                </c:pt>
                <c:pt idx="35602">
                  <c:v>662</c:v>
                </c:pt>
                <c:pt idx="35603">
                  <c:v>529</c:v>
                </c:pt>
                <c:pt idx="35604">
                  <c:v>691</c:v>
                </c:pt>
                <c:pt idx="35605">
                  <c:v>87</c:v>
                </c:pt>
                <c:pt idx="35606">
                  <c:v>451</c:v>
                </c:pt>
                <c:pt idx="35607">
                  <c:v>126</c:v>
                </c:pt>
                <c:pt idx="35608">
                  <c:v>63</c:v>
                </c:pt>
                <c:pt idx="35609">
                  <c:v>23</c:v>
                </c:pt>
                <c:pt idx="35610">
                  <c:v>156</c:v>
                </c:pt>
                <c:pt idx="35611">
                  <c:v>73</c:v>
                </c:pt>
                <c:pt idx="35612">
                  <c:v>114</c:v>
                </c:pt>
                <c:pt idx="35613">
                  <c:v>161</c:v>
                </c:pt>
                <c:pt idx="35614">
                  <c:v>262</c:v>
                </c:pt>
                <c:pt idx="35615">
                  <c:v>354</c:v>
                </c:pt>
                <c:pt idx="35616">
                  <c:v>216</c:v>
                </c:pt>
                <c:pt idx="35617">
                  <c:v>547</c:v>
                </c:pt>
                <c:pt idx="35618">
                  <c:v>818</c:v>
                </c:pt>
                <c:pt idx="35619">
                  <c:v>525</c:v>
                </c:pt>
                <c:pt idx="35620">
                  <c:v>393</c:v>
                </c:pt>
                <c:pt idx="35621">
                  <c:v>644</c:v>
                </c:pt>
                <c:pt idx="35622">
                  <c:v>650</c:v>
                </c:pt>
                <c:pt idx="35623">
                  <c:v>432</c:v>
                </c:pt>
                <c:pt idx="35624">
                  <c:v>1141</c:v>
                </c:pt>
                <c:pt idx="35625">
                  <c:v>469</c:v>
                </c:pt>
                <c:pt idx="35626">
                  <c:v>285</c:v>
                </c:pt>
                <c:pt idx="35627">
                  <c:v>276</c:v>
                </c:pt>
                <c:pt idx="35628">
                  <c:v>662</c:v>
                </c:pt>
                <c:pt idx="35629">
                  <c:v>29</c:v>
                </c:pt>
                <c:pt idx="35630">
                  <c:v>162</c:v>
                </c:pt>
                <c:pt idx="35631">
                  <c:v>140</c:v>
                </c:pt>
                <c:pt idx="35632">
                  <c:v>154</c:v>
                </c:pt>
                <c:pt idx="35633">
                  <c:v>88</c:v>
                </c:pt>
                <c:pt idx="35634">
                  <c:v>318</c:v>
                </c:pt>
                <c:pt idx="35635">
                  <c:v>356</c:v>
                </c:pt>
                <c:pt idx="35636">
                  <c:v>369</c:v>
                </c:pt>
                <c:pt idx="35637">
                  <c:v>373</c:v>
                </c:pt>
                <c:pt idx="35638">
                  <c:v>429</c:v>
                </c:pt>
                <c:pt idx="35639">
                  <c:v>425</c:v>
                </c:pt>
                <c:pt idx="35640">
                  <c:v>376</c:v>
                </c:pt>
                <c:pt idx="35641">
                  <c:v>382</c:v>
                </c:pt>
                <c:pt idx="35642">
                  <c:v>311</c:v>
                </c:pt>
                <c:pt idx="35643">
                  <c:v>329</c:v>
                </c:pt>
                <c:pt idx="35644">
                  <c:v>263</c:v>
                </c:pt>
                <c:pt idx="35645">
                  <c:v>505</c:v>
                </c:pt>
                <c:pt idx="35646" formatCode="0.00E+00">
                  <c:v>4.8999999999999998E-3</c:v>
                </c:pt>
                <c:pt idx="35647">
                  <c:v>14</c:v>
                </c:pt>
                <c:pt idx="35648">
                  <c:v>8</c:v>
                </c:pt>
                <c:pt idx="35649" formatCode="0.00E+00">
                  <c:v>4.8999999999999998E-3</c:v>
                </c:pt>
                <c:pt idx="35650">
                  <c:v>262</c:v>
                </c:pt>
                <c:pt idx="35651">
                  <c:v>324</c:v>
                </c:pt>
                <c:pt idx="35652">
                  <c:v>504</c:v>
                </c:pt>
                <c:pt idx="35653">
                  <c:v>288</c:v>
                </c:pt>
                <c:pt idx="35654">
                  <c:v>248</c:v>
                </c:pt>
                <c:pt idx="35655">
                  <c:v>530</c:v>
                </c:pt>
                <c:pt idx="35656">
                  <c:v>286</c:v>
                </c:pt>
                <c:pt idx="35657">
                  <c:v>495</c:v>
                </c:pt>
                <c:pt idx="35658">
                  <c:v>240</c:v>
                </c:pt>
                <c:pt idx="35659">
                  <c:v>340</c:v>
                </c:pt>
                <c:pt idx="35660">
                  <c:v>271</c:v>
                </c:pt>
                <c:pt idx="35661">
                  <c:v>460</c:v>
                </c:pt>
                <c:pt idx="35662" formatCode="0.00E+00">
                  <c:v>4.8999999999999998E-3</c:v>
                </c:pt>
                <c:pt idx="35663">
                  <c:v>85</c:v>
                </c:pt>
                <c:pt idx="35664">
                  <c:v>77</c:v>
                </c:pt>
                <c:pt idx="35665">
                  <c:v>138</c:v>
                </c:pt>
                <c:pt idx="35666">
                  <c:v>138</c:v>
                </c:pt>
                <c:pt idx="35667">
                  <c:v>71</c:v>
                </c:pt>
                <c:pt idx="35668">
                  <c:v>177</c:v>
                </c:pt>
                <c:pt idx="35669">
                  <c:v>66</c:v>
                </c:pt>
                <c:pt idx="35670">
                  <c:v>400</c:v>
                </c:pt>
                <c:pt idx="35671">
                  <c:v>18</c:v>
                </c:pt>
                <c:pt idx="35672">
                  <c:v>31</c:v>
                </c:pt>
                <c:pt idx="35673">
                  <c:v>141</c:v>
                </c:pt>
                <c:pt idx="35674">
                  <c:v>45</c:v>
                </c:pt>
                <c:pt idx="35675">
                  <c:v>370</c:v>
                </c:pt>
                <c:pt idx="35676">
                  <c:v>385</c:v>
                </c:pt>
                <c:pt idx="35677">
                  <c:v>513</c:v>
                </c:pt>
                <c:pt idx="35678">
                  <c:v>310</c:v>
                </c:pt>
                <c:pt idx="35679">
                  <c:v>460</c:v>
                </c:pt>
                <c:pt idx="35680">
                  <c:v>355</c:v>
                </c:pt>
                <c:pt idx="35681">
                  <c:v>492</c:v>
                </c:pt>
                <c:pt idx="35682">
                  <c:v>401</c:v>
                </c:pt>
                <c:pt idx="35683">
                  <c:v>679</c:v>
                </c:pt>
                <c:pt idx="35684">
                  <c:v>755</c:v>
                </c:pt>
                <c:pt idx="35685">
                  <c:v>528</c:v>
                </c:pt>
                <c:pt idx="35686">
                  <c:v>760</c:v>
                </c:pt>
                <c:pt idx="35687">
                  <c:v>106</c:v>
                </c:pt>
                <c:pt idx="35688">
                  <c:v>166</c:v>
                </c:pt>
                <c:pt idx="35689">
                  <c:v>371</c:v>
                </c:pt>
                <c:pt idx="35690">
                  <c:v>302</c:v>
                </c:pt>
                <c:pt idx="35691">
                  <c:v>185</c:v>
                </c:pt>
                <c:pt idx="35692">
                  <c:v>195</c:v>
                </c:pt>
                <c:pt idx="35693">
                  <c:v>199</c:v>
                </c:pt>
                <c:pt idx="35694">
                  <c:v>229</c:v>
                </c:pt>
                <c:pt idx="35695">
                  <c:v>219</c:v>
                </c:pt>
                <c:pt idx="35696">
                  <c:v>166</c:v>
                </c:pt>
                <c:pt idx="35697">
                  <c:v>140</c:v>
                </c:pt>
                <c:pt idx="35698">
                  <c:v>228</c:v>
                </c:pt>
                <c:pt idx="35699">
                  <c:v>303</c:v>
                </c:pt>
                <c:pt idx="35700">
                  <c:v>316</c:v>
                </c:pt>
                <c:pt idx="35701">
                  <c:v>386</c:v>
                </c:pt>
                <c:pt idx="35702">
                  <c:v>41</c:v>
                </c:pt>
                <c:pt idx="35703">
                  <c:v>156</c:v>
                </c:pt>
                <c:pt idx="35704">
                  <c:v>246</c:v>
                </c:pt>
                <c:pt idx="35705">
                  <c:v>139</c:v>
                </c:pt>
                <c:pt idx="35706">
                  <c:v>10</c:v>
                </c:pt>
                <c:pt idx="35707">
                  <c:v>65</c:v>
                </c:pt>
                <c:pt idx="35708">
                  <c:v>545</c:v>
                </c:pt>
                <c:pt idx="35709">
                  <c:v>895</c:v>
                </c:pt>
                <c:pt idx="35710">
                  <c:v>151</c:v>
                </c:pt>
                <c:pt idx="35711">
                  <c:v>74</c:v>
                </c:pt>
                <c:pt idx="35712" formatCode="0.00E+00">
                  <c:v>4.8999999999999998E-3</c:v>
                </c:pt>
                <c:pt idx="35713">
                  <c:v>94</c:v>
                </c:pt>
                <c:pt idx="35714">
                  <c:v>30</c:v>
                </c:pt>
                <c:pt idx="35715">
                  <c:v>118</c:v>
                </c:pt>
                <c:pt idx="35716">
                  <c:v>20</c:v>
                </c:pt>
                <c:pt idx="35717">
                  <c:v>149</c:v>
                </c:pt>
                <c:pt idx="35718">
                  <c:v>348</c:v>
                </c:pt>
                <c:pt idx="35719">
                  <c:v>376</c:v>
                </c:pt>
                <c:pt idx="35720">
                  <c:v>132</c:v>
                </c:pt>
                <c:pt idx="35721">
                  <c:v>163</c:v>
                </c:pt>
                <c:pt idx="35722">
                  <c:v>69</c:v>
                </c:pt>
                <c:pt idx="35723">
                  <c:v>519</c:v>
                </c:pt>
                <c:pt idx="35724">
                  <c:v>182</c:v>
                </c:pt>
                <c:pt idx="35725">
                  <c:v>272</c:v>
                </c:pt>
                <c:pt idx="35726">
                  <c:v>151</c:v>
                </c:pt>
                <c:pt idx="35727">
                  <c:v>48</c:v>
                </c:pt>
                <c:pt idx="35728">
                  <c:v>273</c:v>
                </c:pt>
                <c:pt idx="35729">
                  <c:v>69</c:v>
                </c:pt>
                <c:pt idx="35730">
                  <c:v>283</c:v>
                </c:pt>
                <c:pt idx="35731">
                  <c:v>411</c:v>
                </c:pt>
                <c:pt idx="35732">
                  <c:v>327</c:v>
                </c:pt>
                <c:pt idx="35733">
                  <c:v>296</c:v>
                </c:pt>
                <c:pt idx="35734">
                  <c:v>400</c:v>
                </c:pt>
                <c:pt idx="35735">
                  <c:v>628</c:v>
                </c:pt>
                <c:pt idx="35736">
                  <c:v>416</c:v>
                </c:pt>
                <c:pt idx="35737">
                  <c:v>300</c:v>
                </c:pt>
                <c:pt idx="35738">
                  <c:v>359</c:v>
                </c:pt>
                <c:pt idx="35739">
                  <c:v>350</c:v>
                </c:pt>
                <c:pt idx="35740">
                  <c:v>256</c:v>
                </c:pt>
                <c:pt idx="35741">
                  <c:v>348</c:v>
                </c:pt>
                <c:pt idx="35742">
                  <c:v>316</c:v>
                </c:pt>
                <c:pt idx="35743">
                  <c:v>157</c:v>
                </c:pt>
                <c:pt idx="35744">
                  <c:v>314</c:v>
                </c:pt>
                <c:pt idx="35745">
                  <c:v>236</c:v>
                </c:pt>
                <c:pt idx="35746">
                  <c:v>24</c:v>
                </c:pt>
                <c:pt idx="35747">
                  <c:v>442</c:v>
                </c:pt>
                <c:pt idx="35748">
                  <c:v>222</c:v>
                </c:pt>
                <c:pt idx="35749">
                  <c:v>325</c:v>
                </c:pt>
                <c:pt idx="35750">
                  <c:v>160</c:v>
                </c:pt>
                <c:pt idx="35751">
                  <c:v>305</c:v>
                </c:pt>
                <c:pt idx="35752">
                  <c:v>246</c:v>
                </c:pt>
                <c:pt idx="35753">
                  <c:v>170</c:v>
                </c:pt>
                <c:pt idx="35754">
                  <c:v>67</c:v>
                </c:pt>
                <c:pt idx="35755">
                  <c:v>377</c:v>
                </c:pt>
                <c:pt idx="35756">
                  <c:v>443</c:v>
                </c:pt>
                <c:pt idx="35757">
                  <c:v>289</c:v>
                </c:pt>
                <c:pt idx="35758">
                  <c:v>354</c:v>
                </c:pt>
                <c:pt idx="35759">
                  <c:v>421</c:v>
                </c:pt>
                <c:pt idx="35760">
                  <c:v>296</c:v>
                </c:pt>
                <c:pt idx="35761">
                  <c:v>446</c:v>
                </c:pt>
                <c:pt idx="35762">
                  <c:v>407</c:v>
                </c:pt>
                <c:pt idx="35763">
                  <c:v>270</c:v>
                </c:pt>
                <c:pt idx="35764">
                  <c:v>409</c:v>
                </c:pt>
                <c:pt idx="35765">
                  <c:v>403</c:v>
                </c:pt>
                <c:pt idx="35766">
                  <c:v>372</c:v>
                </c:pt>
                <c:pt idx="35767">
                  <c:v>51</c:v>
                </c:pt>
                <c:pt idx="35768">
                  <c:v>733</c:v>
                </c:pt>
                <c:pt idx="35769">
                  <c:v>1018</c:v>
                </c:pt>
                <c:pt idx="35770">
                  <c:v>658</c:v>
                </c:pt>
                <c:pt idx="35771">
                  <c:v>1124</c:v>
                </c:pt>
                <c:pt idx="35772">
                  <c:v>404</c:v>
                </c:pt>
                <c:pt idx="35773">
                  <c:v>436</c:v>
                </c:pt>
                <c:pt idx="35774">
                  <c:v>463</c:v>
                </c:pt>
                <c:pt idx="35775">
                  <c:v>294</c:v>
                </c:pt>
                <c:pt idx="35776">
                  <c:v>279</c:v>
                </c:pt>
                <c:pt idx="35777">
                  <c:v>1081</c:v>
                </c:pt>
                <c:pt idx="35778">
                  <c:v>1265</c:v>
                </c:pt>
                <c:pt idx="35779">
                  <c:v>1032</c:v>
                </c:pt>
                <c:pt idx="35780">
                  <c:v>489</c:v>
                </c:pt>
                <c:pt idx="35781">
                  <c:v>362</c:v>
                </c:pt>
                <c:pt idx="35782">
                  <c:v>349</c:v>
                </c:pt>
                <c:pt idx="35783">
                  <c:v>364</c:v>
                </c:pt>
                <c:pt idx="35784">
                  <c:v>320</c:v>
                </c:pt>
                <c:pt idx="35785">
                  <c:v>285</c:v>
                </c:pt>
                <c:pt idx="35786">
                  <c:v>383</c:v>
                </c:pt>
                <c:pt idx="35787">
                  <c:v>284</c:v>
                </c:pt>
                <c:pt idx="35788">
                  <c:v>297</c:v>
                </c:pt>
                <c:pt idx="35789">
                  <c:v>576</c:v>
                </c:pt>
                <c:pt idx="35790">
                  <c:v>293</c:v>
                </c:pt>
                <c:pt idx="35791">
                  <c:v>349</c:v>
                </c:pt>
                <c:pt idx="35792">
                  <c:v>180</c:v>
                </c:pt>
                <c:pt idx="35793">
                  <c:v>23</c:v>
                </c:pt>
                <c:pt idx="35794" formatCode="0.00E+00">
                  <c:v>4.8999999999999998E-3</c:v>
                </c:pt>
                <c:pt idx="35795">
                  <c:v>2</c:v>
                </c:pt>
                <c:pt idx="35796" formatCode="0.00E+00">
                  <c:v>4.8999999999999998E-3</c:v>
                </c:pt>
                <c:pt idx="35797" formatCode="0.00E+00">
                  <c:v>4.8999999999999998E-3</c:v>
                </c:pt>
                <c:pt idx="35798" formatCode="0.00E+00">
                  <c:v>4.8999999999999998E-3</c:v>
                </c:pt>
                <c:pt idx="35799" formatCode="0.00E+00">
                  <c:v>4.8999999999999998E-3</c:v>
                </c:pt>
                <c:pt idx="35800">
                  <c:v>135</c:v>
                </c:pt>
                <c:pt idx="35801" formatCode="0.00E+00">
                  <c:v>4.8999999999999998E-3</c:v>
                </c:pt>
                <c:pt idx="35802">
                  <c:v>1313</c:v>
                </c:pt>
                <c:pt idx="35803">
                  <c:v>181</c:v>
                </c:pt>
                <c:pt idx="35804">
                  <c:v>207</c:v>
                </c:pt>
                <c:pt idx="35805">
                  <c:v>762</c:v>
                </c:pt>
                <c:pt idx="35806">
                  <c:v>303</c:v>
                </c:pt>
                <c:pt idx="35807">
                  <c:v>1363</c:v>
                </c:pt>
                <c:pt idx="35808">
                  <c:v>215</c:v>
                </c:pt>
                <c:pt idx="35809">
                  <c:v>226</c:v>
                </c:pt>
                <c:pt idx="35810">
                  <c:v>743</c:v>
                </c:pt>
                <c:pt idx="35811">
                  <c:v>261</c:v>
                </c:pt>
                <c:pt idx="35812">
                  <c:v>198</c:v>
                </c:pt>
                <c:pt idx="35813">
                  <c:v>495</c:v>
                </c:pt>
                <c:pt idx="35814">
                  <c:v>97</c:v>
                </c:pt>
                <c:pt idx="35815">
                  <c:v>122</c:v>
                </c:pt>
                <c:pt idx="35816">
                  <c:v>219</c:v>
                </c:pt>
                <c:pt idx="35817">
                  <c:v>247</c:v>
                </c:pt>
                <c:pt idx="35818">
                  <c:v>109</c:v>
                </c:pt>
                <c:pt idx="35819">
                  <c:v>197</c:v>
                </c:pt>
                <c:pt idx="35820">
                  <c:v>154</c:v>
                </c:pt>
                <c:pt idx="35821">
                  <c:v>251</c:v>
                </c:pt>
                <c:pt idx="35822">
                  <c:v>54</c:v>
                </c:pt>
                <c:pt idx="35823">
                  <c:v>70</c:v>
                </c:pt>
                <c:pt idx="35824">
                  <c:v>52</c:v>
                </c:pt>
                <c:pt idx="35825">
                  <c:v>270</c:v>
                </c:pt>
                <c:pt idx="35826">
                  <c:v>11</c:v>
                </c:pt>
                <c:pt idx="35827">
                  <c:v>9</c:v>
                </c:pt>
                <c:pt idx="35828">
                  <c:v>22</c:v>
                </c:pt>
                <c:pt idx="35829">
                  <c:v>23</c:v>
                </c:pt>
                <c:pt idx="35830" formatCode="0.00E+00">
                  <c:v>4.8999999999999998E-3</c:v>
                </c:pt>
                <c:pt idx="35831">
                  <c:v>88</c:v>
                </c:pt>
                <c:pt idx="35832">
                  <c:v>124</c:v>
                </c:pt>
                <c:pt idx="35833">
                  <c:v>3</c:v>
                </c:pt>
                <c:pt idx="35834">
                  <c:v>18</c:v>
                </c:pt>
                <c:pt idx="35835" formatCode="0.00E+00">
                  <c:v>4.8999999999999998E-3</c:v>
                </c:pt>
                <c:pt idx="35836">
                  <c:v>21</c:v>
                </c:pt>
                <c:pt idx="35837">
                  <c:v>16</c:v>
                </c:pt>
                <c:pt idx="35838">
                  <c:v>350</c:v>
                </c:pt>
                <c:pt idx="35839">
                  <c:v>357</c:v>
                </c:pt>
                <c:pt idx="35840">
                  <c:v>328</c:v>
                </c:pt>
                <c:pt idx="35841">
                  <c:v>273</c:v>
                </c:pt>
                <c:pt idx="35842">
                  <c:v>346</c:v>
                </c:pt>
                <c:pt idx="35843">
                  <c:v>720</c:v>
                </c:pt>
                <c:pt idx="35844">
                  <c:v>374</c:v>
                </c:pt>
                <c:pt idx="35845">
                  <c:v>491</c:v>
                </c:pt>
                <c:pt idx="35846">
                  <c:v>321</c:v>
                </c:pt>
                <c:pt idx="35847">
                  <c:v>276</c:v>
                </c:pt>
                <c:pt idx="35848">
                  <c:v>272</c:v>
                </c:pt>
                <c:pt idx="35849">
                  <c:v>383</c:v>
                </c:pt>
                <c:pt idx="35850">
                  <c:v>564</c:v>
                </c:pt>
                <c:pt idx="35851">
                  <c:v>226</c:v>
                </c:pt>
                <c:pt idx="35852">
                  <c:v>284</c:v>
                </c:pt>
                <c:pt idx="35853">
                  <c:v>13</c:v>
                </c:pt>
                <c:pt idx="35854" formatCode="0.00E+00">
                  <c:v>4.8999999999999998E-3</c:v>
                </c:pt>
                <c:pt idx="35855">
                  <c:v>67</c:v>
                </c:pt>
                <c:pt idx="35856">
                  <c:v>695</c:v>
                </c:pt>
                <c:pt idx="35857">
                  <c:v>313</c:v>
                </c:pt>
                <c:pt idx="35858">
                  <c:v>65</c:v>
                </c:pt>
                <c:pt idx="35859">
                  <c:v>1166</c:v>
                </c:pt>
                <c:pt idx="35860">
                  <c:v>494</c:v>
                </c:pt>
                <c:pt idx="35861">
                  <c:v>1061</c:v>
                </c:pt>
                <c:pt idx="35862">
                  <c:v>205</c:v>
                </c:pt>
                <c:pt idx="35863">
                  <c:v>576</c:v>
                </c:pt>
                <c:pt idx="35864">
                  <c:v>377</c:v>
                </c:pt>
                <c:pt idx="35865">
                  <c:v>462</c:v>
                </c:pt>
                <c:pt idx="35866">
                  <c:v>426</c:v>
                </c:pt>
                <c:pt idx="35867">
                  <c:v>490</c:v>
                </c:pt>
                <c:pt idx="35868">
                  <c:v>834</c:v>
                </c:pt>
                <c:pt idx="35869">
                  <c:v>1039</c:v>
                </c:pt>
                <c:pt idx="35870">
                  <c:v>362</c:v>
                </c:pt>
                <c:pt idx="35871">
                  <c:v>1283</c:v>
                </c:pt>
                <c:pt idx="35872">
                  <c:v>462</c:v>
                </c:pt>
                <c:pt idx="35873">
                  <c:v>1410</c:v>
                </c:pt>
                <c:pt idx="35874">
                  <c:v>440</c:v>
                </c:pt>
                <c:pt idx="35875">
                  <c:v>112</c:v>
                </c:pt>
                <c:pt idx="35876">
                  <c:v>334</c:v>
                </c:pt>
                <c:pt idx="35877">
                  <c:v>1336</c:v>
                </c:pt>
                <c:pt idx="35878">
                  <c:v>356</c:v>
                </c:pt>
                <c:pt idx="35879">
                  <c:v>523</c:v>
                </c:pt>
                <c:pt idx="35880">
                  <c:v>327</c:v>
                </c:pt>
                <c:pt idx="35881">
                  <c:v>418</c:v>
                </c:pt>
                <c:pt idx="35882">
                  <c:v>47</c:v>
                </c:pt>
                <c:pt idx="35883">
                  <c:v>1267</c:v>
                </c:pt>
                <c:pt idx="35884">
                  <c:v>260</c:v>
                </c:pt>
                <c:pt idx="35885">
                  <c:v>237</c:v>
                </c:pt>
                <c:pt idx="35886">
                  <c:v>189</c:v>
                </c:pt>
                <c:pt idx="35887">
                  <c:v>217</c:v>
                </c:pt>
                <c:pt idx="35888">
                  <c:v>351</c:v>
                </c:pt>
                <c:pt idx="35889">
                  <c:v>10</c:v>
                </c:pt>
                <c:pt idx="35890">
                  <c:v>49</c:v>
                </c:pt>
                <c:pt idx="35891">
                  <c:v>9</c:v>
                </c:pt>
                <c:pt idx="35892">
                  <c:v>179</c:v>
                </c:pt>
                <c:pt idx="35893">
                  <c:v>188</c:v>
                </c:pt>
                <c:pt idx="35894">
                  <c:v>228</c:v>
                </c:pt>
                <c:pt idx="35895">
                  <c:v>67</c:v>
                </c:pt>
                <c:pt idx="35896">
                  <c:v>39</c:v>
                </c:pt>
                <c:pt idx="35897">
                  <c:v>416</c:v>
                </c:pt>
                <c:pt idx="35898">
                  <c:v>522</c:v>
                </c:pt>
                <c:pt idx="35899">
                  <c:v>321</c:v>
                </c:pt>
                <c:pt idx="35900">
                  <c:v>114</c:v>
                </c:pt>
                <c:pt idx="35901">
                  <c:v>1141</c:v>
                </c:pt>
                <c:pt idx="35902">
                  <c:v>307</c:v>
                </c:pt>
                <c:pt idx="35903">
                  <c:v>133</c:v>
                </c:pt>
                <c:pt idx="35904">
                  <c:v>214</c:v>
                </c:pt>
                <c:pt idx="35905">
                  <c:v>1114</c:v>
                </c:pt>
                <c:pt idx="35906">
                  <c:v>1168</c:v>
                </c:pt>
                <c:pt idx="35907">
                  <c:v>244</c:v>
                </c:pt>
                <c:pt idx="35908">
                  <c:v>200</c:v>
                </c:pt>
                <c:pt idx="35909">
                  <c:v>29</c:v>
                </c:pt>
                <c:pt idx="35910" formatCode="0.00E+00">
                  <c:v>4.8999999999999998E-3</c:v>
                </c:pt>
                <c:pt idx="35911">
                  <c:v>267</c:v>
                </c:pt>
                <c:pt idx="35912">
                  <c:v>304</c:v>
                </c:pt>
                <c:pt idx="35913">
                  <c:v>354</c:v>
                </c:pt>
                <c:pt idx="35914">
                  <c:v>196</c:v>
                </c:pt>
                <c:pt idx="35915">
                  <c:v>1319</c:v>
                </c:pt>
                <c:pt idx="35916">
                  <c:v>122</c:v>
                </c:pt>
                <c:pt idx="35917">
                  <c:v>113</c:v>
                </c:pt>
                <c:pt idx="35918">
                  <c:v>88</c:v>
                </c:pt>
                <c:pt idx="35919" formatCode="0.00E+00">
                  <c:v>4.8999999999999998E-3</c:v>
                </c:pt>
                <c:pt idx="35920" formatCode="0.00E+00">
                  <c:v>4.8999999999999998E-3</c:v>
                </c:pt>
                <c:pt idx="35921">
                  <c:v>322</c:v>
                </c:pt>
                <c:pt idx="35922">
                  <c:v>78</c:v>
                </c:pt>
                <c:pt idx="35923">
                  <c:v>641</c:v>
                </c:pt>
                <c:pt idx="35924">
                  <c:v>459</c:v>
                </c:pt>
                <c:pt idx="35925">
                  <c:v>513</c:v>
                </c:pt>
                <c:pt idx="35926">
                  <c:v>451</c:v>
                </c:pt>
                <c:pt idx="35927">
                  <c:v>1065</c:v>
                </c:pt>
                <c:pt idx="35928">
                  <c:v>442</c:v>
                </c:pt>
                <c:pt idx="35929">
                  <c:v>138</c:v>
                </c:pt>
                <c:pt idx="35930">
                  <c:v>539</c:v>
                </c:pt>
                <c:pt idx="35931">
                  <c:v>380</c:v>
                </c:pt>
                <c:pt idx="35932">
                  <c:v>1248</c:v>
                </c:pt>
                <c:pt idx="35933">
                  <c:v>464</c:v>
                </c:pt>
                <c:pt idx="35934">
                  <c:v>74</c:v>
                </c:pt>
                <c:pt idx="35935">
                  <c:v>1386</c:v>
                </c:pt>
                <c:pt idx="35936">
                  <c:v>51</c:v>
                </c:pt>
                <c:pt idx="35937">
                  <c:v>60</c:v>
                </c:pt>
                <c:pt idx="35938">
                  <c:v>140</c:v>
                </c:pt>
                <c:pt idx="35939">
                  <c:v>303</c:v>
                </c:pt>
                <c:pt idx="35940">
                  <c:v>1242</c:v>
                </c:pt>
                <c:pt idx="35941">
                  <c:v>131</c:v>
                </c:pt>
                <c:pt idx="35942">
                  <c:v>162</c:v>
                </c:pt>
                <c:pt idx="35943">
                  <c:v>24</c:v>
                </c:pt>
                <c:pt idx="35944">
                  <c:v>51</c:v>
                </c:pt>
                <c:pt idx="35945">
                  <c:v>506</c:v>
                </c:pt>
                <c:pt idx="35946">
                  <c:v>275</c:v>
                </c:pt>
                <c:pt idx="35947">
                  <c:v>302</c:v>
                </c:pt>
                <c:pt idx="35948">
                  <c:v>243</c:v>
                </c:pt>
                <c:pt idx="35949">
                  <c:v>16</c:v>
                </c:pt>
                <c:pt idx="35950">
                  <c:v>173</c:v>
                </c:pt>
                <c:pt idx="35951">
                  <c:v>393</c:v>
                </c:pt>
                <c:pt idx="35952">
                  <c:v>343</c:v>
                </c:pt>
                <c:pt idx="35953">
                  <c:v>193</c:v>
                </c:pt>
                <c:pt idx="35954">
                  <c:v>364</c:v>
                </c:pt>
                <c:pt idx="35955">
                  <c:v>402</c:v>
                </c:pt>
                <c:pt idx="35956">
                  <c:v>1084</c:v>
                </c:pt>
                <c:pt idx="35957">
                  <c:v>517</c:v>
                </c:pt>
                <c:pt idx="35958">
                  <c:v>476</c:v>
                </c:pt>
                <c:pt idx="35959">
                  <c:v>387</c:v>
                </c:pt>
                <c:pt idx="35960">
                  <c:v>169</c:v>
                </c:pt>
                <c:pt idx="35961">
                  <c:v>288</c:v>
                </c:pt>
                <c:pt idx="35962">
                  <c:v>511</c:v>
                </c:pt>
                <c:pt idx="35963">
                  <c:v>1099</c:v>
                </c:pt>
                <c:pt idx="35964">
                  <c:v>254</c:v>
                </c:pt>
                <c:pt idx="35965">
                  <c:v>368</c:v>
                </c:pt>
                <c:pt idx="35966">
                  <c:v>1131</c:v>
                </c:pt>
                <c:pt idx="35967">
                  <c:v>388</c:v>
                </c:pt>
                <c:pt idx="35968">
                  <c:v>338</c:v>
                </c:pt>
                <c:pt idx="35969">
                  <c:v>329</c:v>
                </c:pt>
                <c:pt idx="35970">
                  <c:v>577</c:v>
                </c:pt>
                <c:pt idx="35971">
                  <c:v>371</c:v>
                </c:pt>
                <c:pt idx="35972">
                  <c:v>657</c:v>
                </c:pt>
                <c:pt idx="35973">
                  <c:v>781</c:v>
                </c:pt>
                <c:pt idx="35974">
                  <c:v>568</c:v>
                </c:pt>
                <c:pt idx="35975">
                  <c:v>1151</c:v>
                </c:pt>
                <c:pt idx="35976">
                  <c:v>620</c:v>
                </c:pt>
                <c:pt idx="35977">
                  <c:v>704</c:v>
                </c:pt>
                <c:pt idx="35978">
                  <c:v>599</c:v>
                </c:pt>
                <c:pt idx="35979">
                  <c:v>14</c:v>
                </c:pt>
                <c:pt idx="35980">
                  <c:v>85</c:v>
                </c:pt>
                <c:pt idx="35981">
                  <c:v>308</c:v>
                </c:pt>
                <c:pt idx="35982">
                  <c:v>256</c:v>
                </c:pt>
                <c:pt idx="35983">
                  <c:v>247</c:v>
                </c:pt>
                <c:pt idx="35984">
                  <c:v>348</c:v>
                </c:pt>
                <c:pt idx="35985">
                  <c:v>250</c:v>
                </c:pt>
                <c:pt idx="35986">
                  <c:v>127</c:v>
                </c:pt>
                <c:pt idx="35987">
                  <c:v>607</c:v>
                </c:pt>
                <c:pt idx="35988">
                  <c:v>217</c:v>
                </c:pt>
                <c:pt idx="35989">
                  <c:v>86</c:v>
                </c:pt>
                <c:pt idx="35990">
                  <c:v>212</c:v>
                </c:pt>
                <c:pt idx="35991">
                  <c:v>189</c:v>
                </c:pt>
                <c:pt idx="35992">
                  <c:v>284</c:v>
                </c:pt>
                <c:pt idx="35993">
                  <c:v>156</c:v>
                </c:pt>
                <c:pt idx="35994">
                  <c:v>115</c:v>
                </c:pt>
                <c:pt idx="35995">
                  <c:v>313</c:v>
                </c:pt>
                <c:pt idx="35996">
                  <c:v>183</c:v>
                </c:pt>
                <c:pt idx="35997">
                  <c:v>362</c:v>
                </c:pt>
                <c:pt idx="35998">
                  <c:v>172</c:v>
                </c:pt>
                <c:pt idx="35999">
                  <c:v>226</c:v>
                </c:pt>
                <c:pt idx="36000">
                  <c:v>104</c:v>
                </c:pt>
                <c:pt idx="36001">
                  <c:v>343</c:v>
                </c:pt>
                <c:pt idx="36002">
                  <c:v>367</c:v>
                </c:pt>
                <c:pt idx="36003">
                  <c:v>672</c:v>
                </c:pt>
                <c:pt idx="36004">
                  <c:v>210</c:v>
                </c:pt>
                <c:pt idx="36005">
                  <c:v>66</c:v>
                </c:pt>
                <c:pt idx="36006">
                  <c:v>75</c:v>
                </c:pt>
                <c:pt idx="36007">
                  <c:v>183</c:v>
                </c:pt>
                <c:pt idx="36008">
                  <c:v>305</c:v>
                </c:pt>
                <c:pt idx="36009">
                  <c:v>293</c:v>
                </c:pt>
                <c:pt idx="36010">
                  <c:v>519</c:v>
                </c:pt>
                <c:pt idx="36011">
                  <c:v>315</c:v>
                </c:pt>
                <c:pt idx="36012">
                  <c:v>165</c:v>
                </c:pt>
                <c:pt idx="36013">
                  <c:v>290</c:v>
                </c:pt>
                <c:pt idx="36014">
                  <c:v>339</c:v>
                </c:pt>
                <c:pt idx="36015">
                  <c:v>135</c:v>
                </c:pt>
                <c:pt idx="36016">
                  <c:v>44</c:v>
                </c:pt>
                <c:pt idx="36017">
                  <c:v>43</c:v>
                </c:pt>
                <c:pt idx="36018">
                  <c:v>225</c:v>
                </c:pt>
                <c:pt idx="36019">
                  <c:v>727</c:v>
                </c:pt>
                <c:pt idx="36020">
                  <c:v>565</c:v>
                </c:pt>
                <c:pt idx="36021">
                  <c:v>1165</c:v>
                </c:pt>
                <c:pt idx="36022">
                  <c:v>392</c:v>
                </c:pt>
                <c:pt idx="36023">
                  <c:v>1116</c:v>
                </c:pt>
                <c:pt idx="36024">
                  <c:v>459</c:v>
                </c:pt>
                <c:pt idx="36025">
                  <c:v>360</c:v>
                </c:pt>
                <c:pt idx="36026">
                  <c:v>1003</c:v>
                </c:pt>
                <c:pt idx="36027">
                  <c:v>656</c:v>
                </c:pt>
                <c:pt idx="36028">
                  <c:v>479</c:v>
                </c:pt>
                <c:pt idx="36029">
                  <c:v>858</c:v>
                </c:pt>
                <c:pt idx="36030">
                  <c:v>1259</c:v>
                </c:pt>
                <c:pt idx="36031">
                  <c:v>171</c:v>
                </c:pt>
                <c:pt idx="36032">
                  <c:v>83</c:v>
                </c:pt>
                <c:pt idx="36033">
                  <c:v>150</c:v>
                </c:pt>
                <c:pt idx="36034">
                  <c:v>180</c:v>
                </c:pt>
                <c:pt idx="36035">
                  <c:v>371</c:v>
                </c:pt>
                <c:pt idx="36036">
                  <c:v>198</c:v>
                </c:pt>
                <c:pt idx="36037">
                  <c:v>206</c:v>
                </c:pt>
                <c:pt idx="36038">
                  <c:v>244</c:v>
                </c:pt>
                <c:pt idx="36039">
                  <c:v>178</c:v>
                </c:pt>
                <c:pt idx="36040">
                  <c:v>116</c:v>
                </c:pt>
                <c:pt idx="36041">
                  <c:v>184</c:v>
                </c:pt>
                <c:pt idx="36042">
                  <c:v>133</c:v>
                </c:pt>
                <c:pt idx="36043" formatCode="0.00E+00">
                  <c:v>4.8999999999999998E-3</c:v>
                </c:pt>
                <c:pt idx="36044">
                  <c:v>337</c:v>
                </c:pt>
                <c:pt idx="36045">
                  <c:v>307</c:v>
                </c:pt>
                <c:pt idx="36046">
                  <c:v>231</c:v>
                </c:pt>
                <c:pt idx="36047">
                  <c:v>323</c:v>
                </c:pt>
                <c:pt idx="36048">
                  <c:v>167</c:v>
                </c:pt>
                <c:pt idx="36049">
                  <c:v>148</c:v>
                </c:pt>
                <c:pt idx="36050">
                  <c:v>306</c:v>
                </c:pt>
                <c:pt idx="36051">
                  <c:v>424</c:v>
                </c:pt>
                <c:pt idx="36052">
                  <c:v>237</c:v>
                </c:pt>
                <c:pt idx="36053">
                  <c:v>203</c:v>
                </c:pt>
                <c:pt idx="36054">
                  <c:v>309</c:v>
                </c:pt>
                <c:pt idx="36055">
                  <c:v>209</c:v>
                </c:pt>
                <c:pt idx="36056">
                  <c:v>494</c:v>
                </c:pt>
                <c:pt idx="36057">
                  <c:v>534</c:v>
                </c:pt>
                <c:pt idx="36058">
                  <c:v>316</c:v>
                </c:pt>
                <c:pt idx="36059">
                  <c:v>356</c:v>
                </c:pt>
                <c:pt idx="36060">
                  <c:v>883</c:v>
                </c:pt>
                <c:pt idx="36061">
                  <c:v>961</c:v>
                </c:pt>
                <c:pt idx="36062">
                  <c:v>365</c:v>
                </c:pt>
                <c:pt idx="36063">
                  <c:v>498</c:v>
                </c:pt>
                <c:pt idx="36064">
                  <c:v>214</c:v>
                </c:pt>
                <c:pt idx="36065">
                  <c:v>1585</c:v>
                </c:pt>
                <c:pt idx="36066">
                  <c:v>424</c:v>
                </c:pt>
                <c:pt idx="36067">
                  <c:v>341</c:v>
                </c:pt>
                <c:pt idx="36068">
                  <c:v>178</c:v>
                </c:pt>
                <c:pt idx="36069">
                  <c:v>275</c:v>
                </c:pt>
                <c:pt idx="36070">
                  <c:v>285</c:v>
                </c:pt>
                <c:pt idx="36071">
                  <c:v>140</c:v>
                </c:pt>
                <c:pt idx="36072">
                  <c:v>200</c:v>
                </c:pt>
                <c:pt idx="36073">
                  <c:v>363</c:v>
                </c:pt>
                <c:pt idx="36074">
                  <c:v>162</c:v>
                </c:pt>
                <c:pt idx="36075">
                  <c:v>228</c:v>
                </c:pt>
                <c:pt idx="36076">
                  <c:v>282</c:v>
                </c:pt>
                <c:pt idx="36077">
                  <c:v>267</c:v>
                </c:pt>
                <c:pt idx="36078">
                  <c:v>613</c:v>
                </c:pt>
                <c:pt idx="36079">
                  <c:v>338</c:v>
                </c:pt>
                <c:pt idx="36080">
                  <c:v>263</c:v>
                </c:pt>
                <c:pt idx="36081">
                  <c:v>309</c:v>
                </c:pt>
                <c:pt idx="36082">
                  <c:v>240</c:v>
                </c:pt>
                <c:pt idx="36083">
                  <c:v>154</c:v>
                </c:pt>
                <c:pt idx="36084">
                  <c:v>256</c:v>
                </c:pt>
                <c:pt idx="36085">
                  <c:v>422</c:v>
                </c:pt>
                <c:pt idx="36086">
                  <c:v>163</c:v>
                </c:pt>
                <c:pt idx="36087">
                  <c:v>175</c:v>
                </c:pt>
                <c:pt idx="36088">
                  <c:v>87</c:v>
                </c:pt>
                <c:pt idx="36089">
                  <c:v>102</c:v>
                </c:pt>
                <c:pt idx="36090">
                  <c:v>230</c:v>
                </c:pt>
                <c:pt idx="36091">
                  <c:v>218</c:v>
                </c:pt>
                <c:pt idx="36092">
                  <c:v>411</c:v>
                </c:pt>
                <c:pt idx="36093">
                  <c:v>201</c:v>
                </c:pt>
                <c:pt idx="36094">
                  <c:v>286</c:v>
                </c:pt>
                <c:pt idx="36095">
                  <c:v>303</c:v>
                </c:pt>
                <c:pt idx="36096">
                  <c:v>227</c:v>
                </c:pt>
                <c:pt idx="36097">
                  <c:v>326</c:v>
                </c:pt>
                <c:pt idx="36098">
                  <c:v>180</c:v>
                </c:pt>
                <c:pt idx="36099">
                  <c:v>632</c:v>
                </c:pt>
                <c:pt idx="36100">
                  <c:v>277</c:v>
                </c:pt>
                <c:pt idx="36101">
                  <c:v>204</c:v>
                </c:pt>
                <c:pt idx="36102">
                  <c:v>297</c:v>
                </c:pt>
                <c:pt idx="36103">
                  <c:v>336</c:v>
                </c:pt>
                <c:pt idx="36104">
                  <c:v>330</c:v>
                </c:pt>
                <c:pt idx="36105">
                  <c:v>1103</c:v>
                </c:pt>
                <c:pt idx="36106">
                  <c:v>276</c:v>
                </c:pt>
                <c:pt idx="36107">
                  <c:v>383</c:v>
                </c:pt>
                <c:pt idx="36108">
                  <c:v>561</c:v>
                </c:pt>
                <c:pt idx="36109">
                  <c:v>464</c:v>
                </c:pt>
                <c:pt idx="36110">
                  <c:v>308</c:v>
                </c:pt>
                <c:pt idx="36111">
                  <c:v>425</c:v>
                </c:pt>
                <c:pt idx="36112">
                  <c:v>487</c:v>
                </c:pt>
                <c:pt idx="36113">
                  <c:v>363</c:v>
                </c:pt>
                <c:pt idx="36114">
                  <c:v>281</c:v>
                </c:pt>
                <c:pt idx="36115">
                  <c:v>333</c:v>
                </c:pt>
                <c:pt idx="36116" formatCode="0.00E+00">
                  <c:v>4.8999999999999998E-3</c:v>
                </c:pt>
                <c:pt idx="36117">
                  <c:v>97</c:v>
                </c:pt>
                <c:pt idx="36118">
                  <c:v>1005</c:v>
                </c:pt>
                <c:pt idx="36119">
                  <c:v>555</c:v>
                </c:pt>
                <c:pt idx="36120">
                  <c:v>853</c:v>
                </c:pt>
                <c:pt idx="36121">
                  <c:v>569</c:v>
                </c:pt>
                <c:pt idx="36122">
                  <c:v>989</c:v>
                </c:pt>
                <c:pt idx="36123">
                  <c:v>965</c:v>
                </c:pt>
                <c:pt idx="36124">
                  <c:v>979</c:v>
                </c:pt>
                <c:pt idx="36125">
                  <c:v>952</c:v>
                </c:pt>
                <c:pt idx="36126">
                  <c:v>433</c:v>
                </c:pt>
                <c:pt idx="36127">
                  <c:v>411</c:v>
                </c:pt>
                <c:pt idx="36128">
                  <c:v>1054</c:v>
                </c:pt>
                <c:pt idx="36129">
                  <c:v>1163</c:v>
                </c:pt>
                <c:pt idx="36130">
                  <c:v>245</c:v>
                </c:pt>
                <c:pt idx="36131">
                  <c:v>72</c:v>
                </c:pt>
                <c:pt idx="36132">
                  <c:v>38</c:v>
                </c:pt>
                <c:pt idx="36133">
                  <c:v>151</c:v>
                </c:pt>
                <c:pt idx="36134">
                  <c:v>128</c:v>
                </c:pt>
                <c:pt idx="36135">
                  <c:v>85</c:v>
                </c:pt>
                <c:pt idx="36136">
                  <c:v>72</c:v>
                </c:pt>
                <c:pt idx="36137">
                  <c:v>72</c:v>
                </c:pt>
                <c:pt idx="36138">
                  <c:v>254</c:v>
                </c:pt>
                <c:pt idx="36139">
                  <c:v>178</c:v>
                </c:pt>
                <c:pt idx="36140">
                  <c:v>261</c:v>
                </c:pt>
                <c:pt idx="36141">
                  <c:v>125</c:v>
                </c:pt>
                <c:pt idx="36142">
                  <c:v>146</c:v>
                </c:pt>
                <c:pt idx="36143">
                  <c:v>184</c:v>
                </c:pt>
                <c:pt idx="36144">
                  <c:v>200</c:v>
                </c:pt>
                <c:pt idx="36145">
                  <c:v>215</c:v>
                </c:pt>
                <c:pt idx="36146">
                  <c:v>176</c:v>
                </c:pt>
                <c:pt idx="36147">
                  <c:v>15</c:v>
                </c:pt>
                <c:pt idx="36148">
                  <c:v>79</c:v>
                </c:pt>
                <c:pt idx="36149">
                  <c:v>60</c:v>
                </c:pt>
                <c:pt idx="36150">
                  <c:v>202</c:v>
                </c:pt>
                <c:pt idx="36151">
                  <c:v>34</c:v>
                </c:pt>
                <c:pt idx="36152">
                  <c:v>230</c:v>
                </c:pt>
                <c:pt idx="36153">
                  <c:v>85</c:v>
                </c:pt>
                <c:pt idx="36154">
                  <c:v>93</c:v>
                </c:pt>
                <c:pt idx="36155">
                  <c:v>110</c:v>
                </c:pt>
                <c:pt idx="36156">
                  <c:v>293</c:v>
                </c:pt>
                <c:pt idx="36157">
                  <c:v>14</c:v>
                </c:pt>
                <c:pt idx="36158">
                  <c:v>617</c:v>
                </c:pt>
                <c:pt idx="36159">
                  <c:v>261</c:v>
                </c:pt>
                <c:pt idx="36160">
                  <c:v>317</c:v>
                </c:pt>
                <c:pt idx="36161">
                  <c:v>228</c:v>
                </c:pt>
                <c:pt idx="36162">
                  <c:v>310</c:v>
                </c:pt>
                <c:pt idx="36163">
                  <c:v>231</c:v>
                </c:pt>
                <c:pt idx="36164">
                  <c:v>335</c:v>
                </c:pt>
                <c:pt idx="36165">
                  <c:v>212</c:v>
                </c:pt>
                <c:pt idx="36166">
                  <c:v>240</c:v>
                </c:pt>
                <c:pt idx="36167">
                  <c:v>238</c:v>
                </c:pt>
                <c:pt idx="36168">
                  <c:v>255</c:v>
                </c:pt>
                <c:pt idx="36169">
                  <c:v>283</c:v>
                </c:pt>
                <c:pt idx="36170">
                  <c:v>340</c:v>
                </c:pt>
                <c:pt idx="36171">
                  <c:v>306</c:v>
                </c:pt>
                <c:pt idx="36172">
                  <c:v>375</c:v>
                </c:pt>
                <c:pt idx="36173">
                  <c:v>287</c:v>
                </c:pt>
                <c:pt idx="36174">
                  <c:v>552</c:v>
                </c:pt>
                <c:pt idx="36175">
                  <c:v>429</c:v>
                </c:pt>
                <c:pt idx="36176">
                  <c:v>537</c:v>
                </c:pt>
                <c:pt idx="36177">
                  <c:v>554</c:v>
                </c:pt>
                <c:pt idx="36178">
                  <c:v>257</c:v>
                </c:pt>
                <c:pt idx="36179">
                  <c:v>464</c:v>
                </c:pt>
                <c:pt idx="36180">
                  <c:v>515</c:v>
                </c:pt>
                <c:pt idx="36181">
                  <c:v>368</c:v>
                </c:pt>
                <c:pt idx="36182">
                  <c:v>101</c:v>
                </c:pt>
                <c:pt idx="36183">
                  <c:v>3</c:v>
                </c:pt>
                <c:pt idx="36184">
                  <c:v>110</c:v>
                </c:pt>
                <c:pt idx="36185">
                  <c:v>23</c:v>
                </c:pt>
                <c:pt idx="36186">
                  <c:v>254</c:v>
                </c:pt>
                <c:pt idx="36187">
                  <c:v>311</c:v>
                </c:pt>
                <c:pt idx="36188">
                  <c:v>336</c:v>
                </c:pt>
                <c:pt idx="36189">
                  <c:v>433</c:v>
                </c:pt>
                <c:pt idx="36190">
                  <c:v>620</c:v>
                </c:pt>
                <c:pt idx="36191">
                  <c:v>381</c:v>
                </c:pt>
                <c:pt idx="36192">
                  <c:v>365</c:v>
                </c:pt>
                <c:pt idx="36193">
                  <c:v>337</c:v>
                </c:pt>
                <c:pt idx="36194">
                  <c:v>164</c:v>
                </c:pt>
                <c:pt idx="36195">
                  <c:v>269</c:v>
                </c:pt>
                <c:pt idx="36196">
                  <c:v>285</c:v>
                </c:pt>
                <c:pt idx="36197">
                  <c:v>313</c:v>
                </c:pt>
                <c:pt idx="36198">
                  <c:v>133</c:v>
                </c:pt>
                <c:pt idx="36199">
                  <c:v>149</c:v>
                </c:pt>
                <c:pt idx="36200">
                  <c:v>110</c:v>
                </c:pt>
                <c:pt idx="36201">
                  <c:v>128</c:v>
                </c:pt>
                <c:pt idx="36202">
                  <c:v>300</c:v>
                </c:pt>
                <c:pt idx="36203">
                  <c:v>384</c:v>
                </c:pt>
                <c:pt idx="36204">
                  <c:v>195</c:v>
                </c:pt>
                <c:pt idx="36205">
                  <c:v>16</c:v>
                </c:pt>
                <c:pt idx="36206" formatCode="0.00E+00">
                  <c:v>4.8999999999999998E-3</c:v>
                </c:pt>
                <c:pt idx="36207">
                  <c:v>2</c:v>
                </c:pt>
                <c:pt idx="36208">
                  <c:v>393</c:v>
                </c:pt>
                <c:pt idx="36209">
                  <c:v>395</c:v>
                </c:pt>
                <c:pt idx="36210">
                  <c:v>451</c:v>
                </c:pt>
                <c:pt idx="36211">
                  <c:v>245</c:v>
                </c:pt>
                <c:pt idx="36212">
                  <c:v>294</c:v>
                </c:pt>
                <c:pt idx="36213">
                  <c:v>447</c:v>
                </c:pt>
                <c:pt idx="36214">
                  <c:v>823</c:v>
                </c:pt>
                <c:pt idx="36215">
                  <c:v>290</c:v>
                </c:pt>
                <c:pt idx="36216">
                  <c:v>697</c:v>
                </c:pt>
                <c:pt idx="36217">
                  <c:v>213</c:v>
                </c:pt>
                <c:pt idx="36218">
                  <c:v>382</c:v>
                </c:pt>
                <c:pt idx="36219">
                  <c:v>516</c:v>
                </c:pt>
                <c:pt idx="36220">
                  <c:v>319</c:v>
                </c:pt>
                <c:pt idx="36221">
                  <c:v>269</c:v>
                </c:pt>
                <c:pt idx="36222">
                  <c:v>65</c:v>
                </c:pt>
                <c:pt idx="36223">
                  <c:v>235</c:v>
                </c:pt>
                <c:pt idx="36224">
                  <c:v>430</c:v>
                </c:pt>
                <c:pt idx="36225">
                  <c:v>137</c:v>
                </c:pt>
                <c:pt idx="36226">
                  <c:v>266</c:v>
                </c:pt>
                <c:pt idx="36227">
                  <c:v>300</c:v>
                </c:pt>
                <c:pt idx="36228">
                  <c:v>335</c:v>
                </c:pt>
                <c:pt idx="36229">
                  <c:v>175</c:v>
                </c:pt>
                <c:pt idx="36230">
                  <c:v>318</c:v>
                </c:pt>
                <c:pt idx="36231">
                  <c:v>250</c:v>
                </c:pt>
                <c:pt idx="36232">
                  <c:v>650</c:v>
                </c:pt>
                <c:pt idx="36233">
                  <c:v>21</c:v>
                </c:pt>
                <c:pt idx="36234">
                  <c:v>43</c:v>
                </c:pt>
                <c:pt idx="36235">
                  <c:v>80</c:v>
                </c:pt>
                <c:pt idx="36236">
                  <c:v>169</c:v>
                </c:pt>
                <c:pt idx="36237">
                  <c:v>77</c:v>
                </c:pt>
                <c:pt idx="36238">
                  <c:v>66</c:v>
                </c:pt>
                <c:pt idx="36239">
                  <c:v>13</c:v>
                </c:pt>
                <c:pt idx="36240">
                  <c:v>37</c:v>
                </c:pt>
                <c:pt idx="36241" formatCode="0.00E+00">
                  <c:v>4.8999999999999998E-3</c:v>
                </c:pt>
                <c:pt idx="36242">
                  <c:v>2</c:v>
                </c:pt>
                <c:pt idx="36243">
                  <c:v>357</c:v>
                </c:pt>
                <c:pt idx="36244">
                  <c:v>237</c:v>
                </c:pt>
                <c:pt idx="36245">
                  <c:v>373</c:v>
                </c:pt>
                <c:pt idx="36246">
                  <c:v>318</c:v>
                </c:pt>
                <c:pt idx="36247">
                  <c:v>451</c:v>
                </c:pt>
                <c:pt idx="36248">
                  <c:v>427</c:v>
                </c:pt>
                <c:pt idx="36249">
                  <c:v>476</c:v>
                </c:pt>
                <c:pt idx="36250">
                  <c:v>396</c:v>
                </c:pt>
                <c:pt idx="36251">
                  <c:v>249</c:v>
                </c:pt>
                <c:pt idx="36252">
                  <c:v>178</c:v>
                </c:pt>
                <c:pt idx="36253">
                  <c:v>276</c:v>
                </c:pt>
                <c:pt idx="36254">
                  <c:v>471</c:v>
                </c:pt>
                <c:pt idx="36255">
                  <c:v>358</c:v>
                </c:pt>
                <c:pt idx="36256">
                  <c:v>122</c:v>
                </c:pt>
                <c:pt idx="36257">
                  <c:v>581</c:v>
                </c:pt>
                <c:pt idx="36258">
                  <c:v>253</c:v>
                </c:pt>
                <c:pt idx="36259">
                  <c:v>402</c:v>
                </c:pt>
                <c:pt idx="36260">
                  <c:v>190</c:v>
                </c:pt>
                <c:pt idx="36261">
                  <c:v>247</c:v>
                </c:pt>
                <c:pt idx="36262">
                  <c:v>381</c:v>
                </c:pt>
                <c:pt idx="36263">
                  <c:v>152</c:v>
                </c:pt>
                <c:pt idx="36264">
                  <c:v>345</c:v>
                </c:pt>
                <c:pt idx="36265">
                  <c:v>989</c:v>
                </c:pt>
                <c:pt idx="36266">
                  <c:v>173</c:v>
                </c:pt>
                <c:pt idx="36267">
                  <c:v>1457</c:v>
                </c:pt>
                <c:pt idx="36268">
                  <c:v>457</c:v>
                </c:pt>
                <c:pt idx="36269">
                  <c:v>1487</c:v>
                </c:pt>
                <c:pt idx="36270">
                  <c:v>980</c:v>
                </c:pt>
                <c:pt idx="36271">
                  <c:v>1241</c:v>
                </c:pt>
                <c:pt idx="36272">
                  <c:v>1030</c:v>
                </c:pt>
                <c:pt idx="36273">
                  <c:v>1532</c:v>
                </c:pt>
                <c:pt idx="36274">
                  <c:v>1353</c:v>
                </c:pt>
                <c:pt idx="36275">
                  <c:v>1447</c:v>
                </c:pt>
                <c:pt idx="36276">
                  <c:v>720</c:v>
                </c:pt>
                <c:pt idx="36277">
                  <c:v>1345</c:v>
                </c:pt>
                <c:pt idx="36278">
                  <c:v>1023</c:v>
                </c:pt>
                <c:pt idx="36279">
                  <c:v>475</c:v>
                </c:pt>
                <c:pt idx="36280">
                  <c:v>1137</c:v>
                </c:pt>
                <c:pt idx="36281">
                  <c:v>261</c:v>
                </c:pt>
                <c:pt idx="36282">
                  <c:v>313</c:v>
                </c:pt>
                <c:pt idx="36283">
                  <c:v>760</c:v>
                </c:pt>
                <c:pt idx="36284">
                  <c:v>380</c:v>
                </c:pt>
                <c:pt idx="36285">
                  <c:v>284</c:v>
                </c:pt>
                <c:pt idx="36286">
                  <c:v>597</c:v>
                </c:pt>
                <c:pt idx="36287">
                  <c:v>245</c:v>
                </c:pt>
                <c:pt idx="36288">
                  <c:v>193</c:v>
                </c:pt>
                <c:pt idx="36289">
                  <c:v>349</c:v>
                </c:pt>
                <c:pt idx="36290">
                  <c:v>343</c:v>
                </c:pt>
                <c:pt idx="36291">
                  <c:v>489</c:v>
                </c:pt>
                <c:pt idx="36292">
                  <c:v>1112</c:v>
                </c:pt>
                <c:pt idx="36293">
                  <c:v>1190</c:v>
                </c:pt>
                <c:pt idx="36294">
                  <c:v>553</c:v>
                </c:pt>
                <c:pt idx="36295">
                  <c:v>623</c:v>
                </c:pt>
                <c:pt idx="36296">
                  <c:v>484</c:v>
                </c:pt>
                <c:pt idx="36297">
                  <c:v>418</c:v>
                </c:pt>
                <c:pt idx="36298">
                  <c:v>988</c:v>
                </c:pt>
                <c:pt idx="36299">
                  <c:v>572</c:v>
                </c:pt>
                <c:pt idx="36300">
                  <c:v>931</c:v>
                </c:pt>
                <c:pt idx="36301">
                  <c:v>385</c:v>
                </c:pt>
                <c:pt idx="36302">
                  <c:v>604</c:v>
                </c:pt>
                <c:pt idx="36303">
                  <c:v>294</c:v>
                </c:pt>
                <c:pt idx="36304">
                  <c:v>432</c:v>
                </c:pt>
                <c:pt idx="36305">
                  <c:v>270</c:v>
                </c:pt>
                <c:pt idx="36306">
                  <c:v>468</c:v>
                </c:pt>
                <c:pt idx="36307">
                  <c:v>281</c:v>
                </c:pt>
                <c:pt idx="36308">
                  <c:v>398</c:v>
                </c:pt>
                <c:pt idx="36309">
                  <c:v>392</c:v>
                </c:pt>
                <c:pt idx="36310">
                  <c:v>371</c:v>
                </c:pt>
                <c:pt idx="36311">
                  <c:v>278</c:v>
                </c:pt>
                <c:pt idx="36312">
                  <c:v>314</c:v>
                </c:pt>
                <c:pt idx="36313">
                  <c:v>545</c:v>
                </c:pt>
                <c:pt idx="36314">
                  <c:v>313</c:v>
                </c:pt>
                <c:pt idx="36315">
                  <c:v>83</c:v>
                </c:pt>
                <c:pt idx="36316" formatCode="0.00E+00">
                  <c:v>4.8999999999999998E-3</c:v>
                </c:pt>
                <c:pt idx="36317">
                  <c:v>1</c:v>
                </c:pt>
                <c:pt idx="36318">
                  <c:v>47</c:v>
                </c:pt>
                <c:pt idx="36319">
                  <c:v>188</c:v>
                </c:pt>
                <c:pt idx="36320" formatCode="0.00E+00">
                  <c:v>4.8999999999999998E-3</c:v>
                </c:pt>
                <c:pt idx="36321">
                  <c:v>7</c:v>
                </c:pt>
                <c:pt idx="36322">
                  <c:v>38</c:v>
                </c:pt>
                <c:pt idx="36323">
                  <c:v>173</c:v>
                </c:pt>
                <c:pt idx="36324">
                  <c:v>179</c:v>
                </c:pt>
                <c:pt idx="36325">
                  <c:v>217</c:v>
                </c:pt>
                <c:pt idx="36326">
                  <c:v>234</c:v>
                </c:pt>
                <c:pt idx="36327">
                  <c:v>253</c:v>
                </c:pt>
                <c:pt idx="36328">
                  <c:v>214</c:v>
                </c:pt>
                <c:pt idx="36329">
                  <c:v>319</c:v>
                </c:pt>
                <c:pt idx="36330">
                  <c:v>275</c:v>
                </c:pt>
                <c:pt idx="36331">
                  <c:v>397</c:v>
                </c:pt>
                <c:pt idx="36332">
                  <c:v>206</c:v>
                </c:pt>
                <c:pt idx="36333">
                  <c:v>283</c:v>
                </c:pt>
                <c:pt idx="36334">
                  <c:v>271</c:v>
                </c:pt>
                <c:pt idx="36335">
                  <c:v>1287</c:v>
                </c:pt>
                <c:pt idx="36336">
                  <c:v>280</c:v>
                </c:pt>
                <c:pt idx="36337">
                  <c:v>290</c:v>
                </c:pt>
                <c:pt idx="36338">
                  <c:v>189</c:v>
                </c:pt>
                <c:pt idx="36339">
                  <c:v>1011</c:v>
                </c:pt>
                <c:pt idx="36340">
                  <c:v>424</c:v>
                </c:pt>
                <c:pt idx="36341">
                  <c:v>228</c:v>
                </c:pt>
                <c:pt idx="36342">
                  <c:v>868</c:v>
                </c:pt>
                <c:pt idx="36343">
                  <c:v>238</c:v>
                </c:pt>
                <c:pt idx="36344">
                  <c:v>182</c:v>
                </c:pt>
                <c:pt idx="36345">
                  <c:v>218</c:v>
                </c:pt>
                <c:pt idx="36346">
                  <c:v>275</c:v>
                </c:pt>
                <c:pt idx="36347">
                  <c:v>463</c:v>
                </c:pt>
                <c:pt idx="36348">
                  <c:v>350</c:v>
                </c:pt>
                <c:pt idx="36349">
                  <c:v>343</c:v>
                </c:pt>
                <c:pt idx="36350">
                  <c:v>322</c:v>
                </c:pt>
                <c:pt idx="36351">
                  <c:v>918</c:v>
                </c:pt>
                <c:pt idx="36352">
                  <c:v>871</c:v>
                </c:pt>
                <c:pt idx="36353">
                  <c:v>849</c:v>
                </c:pt>
                <c:pt idx="36354">
                  <c:v>964</c:v>
                </c:pt>
                <c:pt idx="36355">
                  <c:v>361</c:v>
                </c:pt>
                <c:pt idx="36356">
                  <c:v>304</c:v>
                </c:pt>
                <c:pt idx="36357">
                  <c:v>1095</c:v>
                </c:pt>
                <c:pt idx="36358">
                  <c:v>1016</c:v>
                </c:pt>
                <c:pt idx="36359">
                  <c:v>92</c:v>
                </c:pt>
                <c:pt idx="36360">
                  <c:v>175</c:v>
                </c:pt>
                <c:pt idx="36361">
                  <c:v>173</c:v>
                </c:pt>
                <c:pt idx="36362">
                  <c:v>658</c:v>
                </c:pt>
                <c:pt idx="36363">
                  <c:v>561</c:v>
                </c:pt>
                <c:pt idx="36364">
                  <c:v>238</c:v>
                </c:pt>
                <c:pt idx="36365">
                  <c:v>58</c:v>
                </c:pt>
                <c:pt idx="36366">
                  <c:v>295</c:v>
                </c:pt>
                <c:pt idx="36367">
                  <c:v>186</c:v>
                </c:pt>
                <c:pt idx="36368">
                  <c:v>139</c:v>
                </c:pt>
                <c:pt idx="36369">
                  <c:v>189</c:v>
                </c:pt>
                <c:pt idx="36370">
                  <c:v>196</c:v>
                </c:pt>
                <c:pt idx="36371">
                  <c:v>429</c:v>
                </c:pt>
                <c:pt idx="36372">
                  <c:v>543</c:v>
                </c:pt>
                <c:pt idx="36373">
                  <c:v>521</c:v>
                </c:pt>
                <c:pt idx="36374">
                  <c:v>525</c:v>
                </c:pt>
                <c:pt idx="36375">
                  <c:v>672</c:v>
                </c:pt>
                <c:pt idx="36376">
                  <c:v>439</c:v>
                </c:pt>
                <c:pt idx="36377">
                  <c:v>464</c:v>
                </c:pt>
                <c:pt idx="36378">
                  <c:v>929</c:v>
                </c:pt>
                <c:pt idx="36379">
                  <c:v>511</c:v>
                </c:pt>
                <c:pt idx="36380">
                  <c:v>394</c:v>
                </c:pt>
                <c:pt idx="36381">
                  <c:v>487</c:v>
                </c:pt>
                <c:pt idx="36382">
                  <c:v>557</c:v>
                </c:pt>
                <c:pt idx="36383">
                  <c:v>42</c:v>
                </c:pt>
                <c:pt idx="36384">
                  <c:v>83</c:v>
                </c:pt>
                <c:pt idx="36385">
                  <c:v>366</c:v>
                </c:pt>
                <c:pt idx="36386">
                  <c:v>176</c:v>
                </c:pt>
                <c:pt idx="36387">
                  <c:v>244</c:v>
                </c:pt>
                <c:pt idx="36388">
                  <c:v>186</c:v>
                </c:pt>
                <c:pt idx="36389">
                  <c:v>113</c:v>
                </c:pt>
                <c:pt idx="36390">
                  <c:v>197</c:v>
                </c:pt>
                <c:pt idx="36391">
                  <c:v>256</c:v>
                </c:pt>
                <c:pt idx="36392">
                  <c:v>289</c:v>
                </c:pt>
                <c:pt idx="36393">
                  <c:v>146</c:v>
                </c:pt>
                <c:pt idx="36394">
                  <c:v>102</c:v>
                </c:pt>
                <c:pt idx="36395">
                  <c:v>42</c:v>
                </c:pt>
                <c:pt idx="36396">
                  <c:v>56</c:v>
                </c:pt>
                <c:pt idx="36397">
                  <c:v>276</c:v>
                </c:pt>
                <c:pt idx="36398">
                  <c:v>70</c:v>
                </c:pt>
                <c:pt idx="36399">
                  <c:v>144</c:v>
                </c:pt>
                <c:pt idx="36400">
                  <c:v>210</c:v>
                </c:pt>
                <c:pt idx="36401">
                  <c:v>859</c:v>
                </c:pt>
                <c:pt idx="36402">
                  <c:v>220</c:v>
                </c:pt>
                <c:pt idx="36403">
                  <c:v>391</c:v>
                </c:pt>
                <c:pt idx="36404">
                  <c:v>390</c:v>
                </c:pt>
                <c:pt idx="36405">
                  <c:v>295</c:v>
                </c:pt>
                <c:pt idx="36406">
                  <c:v>965</c:v>
                </c:pt>
                <c:pt idx="36407">
                  <c:v>854</c:v>
                </c:pt>
                <c:pt idx="36408">
                  <c:v>200</c:v>
                </c:pt>
                <c:pt idx="36409">
                  <c:v>262</c:v>
                </c:pt>
                <c:pt idx="36410">
                  <c:v>240</c:v>
                </c:pt>
                <c:pt idx="36411">
                  <c:v>357</c:v>
                </c:pt>
                <c:pt idx="36412">
                  <c:v>80</c:v>
                </c:pt>
                <c:pt idx="36413">
                  <c:v>26</c:v>
                </c:pt>
                <c:pt idx="36414" formatCode="0.00E+00">
                  <c:v>4.8999999999999998E-3</c:v>
                </c:pt>
                <c:pt idx="36415" formatCode="0.00E+00">
                  <c:v>4.8999999999999998E-3</c:v>
                </c:pt>
                <c:pt idx="36416">
                  <c:v>179</c:v>
                </c:pt>
                <c:pt idx="36417">
                  <c:v>393</c:v>
                </c:pt>
                <c:pt idx="36418">
                  <c:v>339</c:v>
                </c:pt>
                <c:pt idx="36419">
                  <c:v>139</c:v>
                </c:pt>
                <c:pt idx="36420">
                  <c:v>266</c:v>
                </c:pt>
                <c:pt idx="36421">
                  <c:v>176</c:v>
                </c:pt>
                <c:pt idx="36422">
                  <c:v>249</c:v>
                </c:pt>
                <c:pt idx="36423">
                  <c:v>145</c:v>
                </c:pt>
                <c:pt idx="36424">
                  <c:v>287</c:v>
                </c:pt>
                <c:pt idx="36425">
                  <c:v>227</c:v>
                </c:pt>
                <c:pt idx="36426">
                  <c:v>302</c:v>
                </c:pt>
                <c:pt idx="36427">
                  <c:v>234</c:v>
                </c:pt>
                <c:pt idx="36428">
                  <c:v>125</c:v>
                </c:pt>
                <c:pt idx="36429">
                  <c:v>253</c:v>
                </c:pt>
                <c:pt idx="36430">
                  <c:v>180</c:v>
                </c:pt>
                <c:pt idx="36431">
                  <c:v>153</c:v>
                </c:pt>
                <c:pt idx="36432">
                  <c:v>256</c:v>
                </c:pt>
                <c:pt idx="36433">
                  <c:v>195</c:v>
                </c:pt>
                <c:pt idx="36434">
                  <c:v>137</c:v>
                </c:pt>
                <c:pt idx="36435">
                  <c:v>292</c:v>
                </c:pt>
                <c:pt idx="36436">
                  <c:v>426</c:v>
                </c:pt>
                <c:pt idx="36437">
                  <c:v>131</c:v>
                </c:pt>
                <c:pt idx="36438">
                  <c:v>266</c:v>
                </c:pt>
                <c:pt idx="36439">
                  <c:v>299</c:v>
                </c:pt>
                <c:pt idx="36440">
                  <c:v>229</c:v>
                </c:pt>
                <c:pt idx="36441">
                  <c:v>267</c:v>
                </c:pt>
                <c:pt idx="36442">
                  <c:v>247</c:v>
                </c:pt>
                <c:pt idx="36443">
                  <c:v>844</c:v>
                </c:pt>
                <c:pt idx="36444">
                  <c:v>306</c:v>
                </c:pt>
                <c:pt idx="36445">
                  <c:v>977</c:v>
                </c:pt>
                <c:pt idx="36446">
                  <c:v>385</c:v>
                </c:pt>
                <c:pt idx="36447">
                  <c:v>363</c:v>
                </c:pt>
                <c:pt idx="36448">
                  <c:v>276</c:v>
                </c:pt>
                <c:pt idx="36449">
                  <c:v>356</c:v>
                </c:pt>
                <c:pt idx="36450">
                  <c:v>636</c:v>
                </c:pt>
                <c:pt idx="36451">
                  <c:v>386</c:v>
                </c:pt>
                <c:pt idx="36452">
                  <c:v>61</c:v>
                </c:pt>
                <c:pt idx="36453">
                  <c:v>56</c:v>
                </c:pt>
                <c:pt idx="36454" formatCode="0.00E+00">
                  <c:v>4.8999999999999998E-3</c:v>
                </c:pt>
                <c:pt idx="36455">
                  <c:v>497</c:v>
                </c:pt>
                <c:pt idx="36456">
                  <c:v>50</c:v>
                </c:pt>
                <c:pt idx="36457">
                  <c:v>219</c:v>
                </c:pt>
                <c:pt idx="36458">
                  <c:v>415</c:v>
                </c:pt>
                <c:pt idx="36459">
                  <c:v>385</c:v>
                </c:pt>
                <c:pt idx="36460">
                  <c:v>390</c:v>
                </c:pt>
                <c:pt idx="36461">
                  <c:v>193</c:v>
                </c:pt>
                <c:pt idx="36462">
                  <c:v>851</c:v>
                </c:pt>
                <c:pt idx="36463">
                  <c:v>914</c:v>
                </c:pt>
                <c:pt idx="36464">
                  <c:v>294</c:v>
                </c:pt>
                <c:pt idx="36465">
                  <c:v>342</c:v>
                </c:pt>
                <c:pt idx="36466">
                  <c:v>196</c:v>
                </c:pt>
                <c:pt idx="36467">
                  <c:v>872</c:v>
                </c:pt>
                <c:pt idx="36468">
                  <c:v>821</c:v>
                </c:pt>
                <c:pt idx="36469">
                  <c:v>231</c:v>
                </c:pt>
                <c:pt idx="36470">
                  <c:v>916</c:v>
                </c:pt>
                <c:pt idx="36471">
                  <c:v>881</c:v>
                </c:pt>
                <c:pt idx="36472">
                  <c:v>626</c:v>
                </c:pt>
                <c:pt idx="36473">
                  <c:v>892</c:v>
                </c:pt>
                <c:pt idx="36474">
                  <c:v>300</c:v>
                </c:pt>
                <c:pt idx="36475">
                  <c:v>329</c:v>
                </c:pt>
                <c:pt idx="36476">
                  <c:v>623</c:v>
                </c:pt>
                <c:pt idx="36477">
                  <c:v>421</c:v>
                </c:pt>
                <c:pt idx="36478">
                  <c:v>340</c:v>
                </c:pt>
                <c:pt idx="36479">
                  <c:v>95</c:v>
                </c:pt>
                <c:pt idx="36480">
                  <c:v>316</c:v>
                </c:pt>
                <c:pt idx="36481">
                  <c:v>333</c:v>
                </c:pt>
                <c:pt idx="36482">
                  <c:v>458</c:v>
                </c:pt>
                <c:pt idx="36483">
                  <c:v>183</c:v>
                </c:pt>
                <c:pt idx="36484">
                  <c:v>209</c:v>
                </c:pt>
                <c:pt idx="36485">
                  <c:v>255</c:v>
                </c:pt>
                <c:pt idx="36486">
                  <c:v>295</c:v>
                </c:pt>
                <c:pt idx="36487">
                  <c:v>239</c:v>
                </c:pt>
                <c:pt idx="36488">
                  <c:v>224</c:v>
                </c:pt>
                <c:pt idx="36489">
                  <c:v>263</c:v>
                </c:pt>
                <c:pt idx="36490">
                  <c:v>431</c:v>
                </c:pt>
                <c:pt idx="36491">
                  <c:v>326</c:v>
                </c:pt>
                <c:pt idx="36492">
                  <c:v>384</c:v>
                </c:pt>
                <c:pt idx="36493">
                  <c:v>204</c:v>
                </c:pt>
                <c:pt idx="36494">
                  <c:v>402</c:v>
                </c:pt>
                <c:pt idx="36495">
                  <c:v>264</c:v>
                </c:pt>
                <c:pt idx="36496">
                  <c:v>322</c:v>
                </c:pt>
                <c:pt idx="36497">
                  <c:v>340</c:v>
                </c:pt>
                <c:pt idx="36498">
                  <c:v>284</c:v>
                </c:pt>
                <c:pt idx="36499">
                  <c:v>241</c:v>
                </c:pt>
                <c:pt idx="36500">
                  <c:v>354</c:v>
                </c:pt>
                <c:pt idx="36501">
                  <c:v>201</c:v>
                </c:pt>
                <c:pt idx="36502">
                  <c:v>259</c:v>
                </c:pt>
                <c:pt idx="36503">
                  <c:v>13</c:v>
                </c:pt>
                <c:pt idx="36504">
                  <c:v>6</c:v>
                </c:pt>
                <c:pt idx="36505">
                  <c:v>158</c:v>
                </c:pt>
                <c:pt idx="36506">
                  <c:v>77</c:v>
                </c:pt>
                <c:pt idx="36507">
                  <c:v>128</c:v>
                </c:pt>
                <c:pt idx="36508">
                  <c:v>183</c:v>
                </c:pt>
                <c:pt idx="36509">
                  <c:v>121</c:v>
                </c:pt>
                <c:pt idx="36510">
                  <c:v>291</c:v>
                </c:pt>
                <c:pt idx="36511">
                  <c:v>337</c:v>
                </c:pt>
                <c:pt idx="36512">
                  <c:v>141</c:v>
                </c:pt>
                <c:pt idx="36513">
                  <c:v>76</c:v>
                </c:pt>
                <c:pt idx="36514" formatCode="0.00E+00">
                  <c:v>4.8999999999999998E-3</c:v>
                </c:pt>
                <c:pt idx="36515">
                  <c:v>223</c:v>
                </c:pt>
                <c:pt idx="36516">
                  <c:v>26</c:v>
                </c:pt>
                <c:pt idx="36517">
                  <c:v>129</c:v>
                </c:pt>
                <c:pt idx="36518">
                  <c:v>54</c:v>
                </c:pt>
                <c:pt idx="36519">
                  <c:v>318</c:v>
                </c:pt>
                <c:pt idx="36520">
                  <c:v>34</c:v>
                </c:pt>
                <c:pt idx="36521">
                  <c:v>32</c:v>
                </c:pt>
                <c:pt idx="36522">
                  <c:v>271</c:v>
                </c:pt>
                <c:pt idx="36523" formatCode="0.00E+00">
                  <c:v>4.8999999999999998E-3</c:v>
                </c:pt>
                <c:pt idx="36524">
                  <c:v>330</c:v>
                </c:pt>
                <c:pt idx="36525">
                  <c:v>161</c:v>
                </c:pt>
                <c:pt idx="36526">
                  <c:v>279</c:v>
                </c:pt>
                <c:pt idx="36527">
                  <c:v>91</c:v>
                </c:pt>
                <c:pt idx="36528">
                  <c:v>291</c:v>
                </c:pt>
                <c:pt idx="36529">
                  <c:v>147</c:v>
                </c:pt>
                <c:pt idx="36530">
                  <c:v>271</c:v>
                </c:pt>
                <c:pt idx="36531">
                  <c:v>155</c:v>
                </c:pt>
                <c:pt idx="36532">
                  <c:v>252</c:v>
                </c:pt>
                <c:pt idx="36533">
                  <c:v>247</c:v>
                </c:pt>
                <c:pt idx="36534">
                  <c:v>405</c:v>
                </c:pt>
                <c:pt idx="36535">
                  <c:v>218</c:v>
                </c:pt>
                <c:pt idx="36536">
                  <c:v>51</c:v>
                </c:pt>
                <c:pt idx="36537">
                  <c:v>14</c:v>
                </c:pt>
                <c:pt idx="36538">
                  <c:v>168</c:v>
                </c:pt>
                <c:pt idx="36539">
                  <c:v>180</c:v>
                </c:pt>
                <c:pt idx="36540">
                  <c:v>303</c:v>
                </c:pt>
                <c:pt idx="36541">
                  <c:v>80</c:v>
                </c:pt>
                <c:pt idx="36542">
                  <c:v>39</c:v>
                </c:pt>
                <c:pt idx="36543">
                  <c:v>11</c:v>
                </c:pt>
                <c:pt idx="36544">
                  <c:v>307</c:v>
                </c:pt>
                <c:pt idx="36545">
                  <c:v>147</c:v>
                </c:pt>
                <c:pt idx="36546">
                  <c:v>289</c:v>
                </c:pt>
                <c:pt idx="36547">
                  <c:v>332</c:v>
                </c:pt>
                <c:pt idx="36548">
                  <c:v>182</c:v>
                </c:pt>
                <c:pt idx="36549">
                  <c:v>125</c:v>
                </c:pt>
                <c:pt idx="36550">
                  <c:v>356</c:v>
                </c:pt>
                <c:pt idx="36551">
                  <c:v>226</c:v>
                </c:pt>
                <c:pt idx="36552">
                  <c:v>210</c:v>
                </c:pt>
                <c:pt idx="36553">
                  <c:v>76</c:v>
                </c:pt>
                <c:pt idx="36554">
                  <c:v>253</c:v>
                </c:pt>
                <c:pt idx="36555">
                  <c:v>174</c:v>
                </c:pt>
                <c:pt idx="36556">
                  <c:v>57</c:v>
                </c:pt>
                <c:pt idx="36557">
                  <c:v>2</c:v>
                </c:pt>
                <c:pt idx="36558">
                  <c:v>63</c:v>
                </c:pt>
                <c:pt idx="36559">
                  <c:v>101</c:v>
                </c:pt>
                <c:pt idx="36560">
                  <c:v>231</c:v>
                </c:pt>
                <c:pt idx="36561">
                  <c:v>127</c:v>
                </c:pt>
                <c:pt idx="36562">
                  <c:v>137</c:v>
                </c:pt>
                <c:pt idx="36563">
                  <c:v>67</c:v>
                </c:pt>
                <c:pt idx="36564">
                  <c:v>49</c:v>
                </c:pt>
                <c:pt idx="36565">
                  <c:v>194</c:v>
                </c:pt>
                <c:pt idx="36566">
                  <c:v>247</c:v>
                </c:pt>
                <c:pt idx="36567">
                  <c:v>139</c:v>
                </c:pt>
                <c:pt idx="36568">
                  <c:v>162</c:v>
                </c:pt>
                <c:pt idx="36569">
                  <c:v>369</c:v>
                </c:pt>
                <c:pt idx="36570">
                  <c:v>306</c:v>
                </c:pt>
                <c:pt idx="36571">
                  <c:v>353</c:v>
                </c:pt>
                <c:pt idx="36572">
                  <c:v>290</c:v>
                </c:pt>
                <c:pt idx="36573">
                  <c:v>188</c:v>
                </c:pt>
                <c:pt idx="36574">
                  <c:v>130</c:v>
                </c:pt>
                <c:pt idx="36575">
                  <c:v>134</c:v>
                </c:pt>
                <c:pt idx="36576">
                  <c:v>142</c:v>
                </c:pt>
                <c:pt idx="36577">
                  <c:v>411</c:v>
                </c:pt>
                <c:pt idx="36578">
                  <c:v>341</c:v>
                </c:pt>
                <c:pt idx="36579">
                  <c:v>524</c:v>
                </c:pt>
                <c:pt idx="36580">
                  <c:v>275</c:v>
                </c:pt>
                <c:pt idx="36581">
                  <c:v>195</c:v>
                </c:pt>
                <c:pt idx="36582">
                  <c:v>189</c:v>
                </c:pt>
                <c:pt idx="36583">
                  <c:v>55</c:v>
                </c:pt>
                <c:pt idx="36584">
                  <c:v>85</c:v>
                </c:pt>
                <c:pt idx="36585">
                  <c:v>200</c:v>
                </c:pt>
                <c:pt idx="36586">
                  <c:v>75</c:v>
                </c:pt>
                <c:pt idx="36587">
                  <c:v>230</c:v>
                </c:pt>
                <c:pt idx="36588">
                  <c:v>165</c:v>
                </c:pt>
                <c:pt idx="36589">
                  <c:v>204</c:v>
                </c:pt>
                <c:pt idx="36590">
                  <c:v>200</c:v>
                </c:pt>
                <c:pt idx="36591">
                  <c:v>129</c:v>
                </c:pt>
                <c:pt idx="36592">
                  <c:v>54</c:v>
                </c:pt>
                <c:pt idx="36593">
                  <c:v>231</c:v>
                </c:pt>
                <c:pt idx="36594">
                  <c:v>228</c:v>
                </c:pt>
                <c:pt idx="36595">
                  <c:v>932</c:v>
                </c:pt>
                <c:pt idx="36596">
                  <c:v>922</c:v>
                </c:pt>
                <c:pt idx="36597">
                  <c:v>824</c:v>
                </c:pt>
                <c:pt idx="36598">
                  <c:v>498</c:v>
                </c:pt>
                <c:pt idx="36599">
                  <c:v>840</c:v>
                </c:pt>
                <c:pt idx="36600">
                  <c:v>647</c:v>
                </c:pt>
                <c:pt idx="36601">
                  <c:v>985</c:v>
                </c:pt>
                <c:pt idx="36602">
                  <c:v>508</c:v>
                </c:pt>
                <c:pt idx="36603">
                  <c:v>777</c:v>
                </c:pt>
                <c:pt idx="36604">
                  <c:v>407</c:v>
                </c:pt>
                <c:pt idx="36605">
                  <c:v>906</c:v>
                </c:pt>
                <c:pt idx="36606">
                  <c:v>1150</c:v>
                </c:pt>
                <c:pt idx="36607">
                  <c:v>891</c:v>
                </c:pt>
                <c:pt idx="36608">
                  <c:v>386</c:v>
                </c:pt>
                <c:pt idx="36609">
                  <c:v>358</c:v>
                </c:pt>
                <c:pt idx="36610">
                  <c:v>384</c:v>
                </c:pt>
                <c:pt idx="36611">
                  <c:v>853</c:v>
                </c:pt>
                <c:pt idx="36612">
                  <c:v>416</c:v>
                </c:pt>
                <c:pt idx="36613">
                  <c:v>1066</c:v>
                </c:pt>
                <c:pt idx="36614">
                  <c:v>897</c:v>
                </c:pt>
                <c:pt idx="36615">
                  <c:v>382</c:v>
                </c:pt>
                <c:pt idx="36616">
                  <c:v>359</c:v>
                </c:pt>
                <c:pt idx="36617">
                  <c:v>845</c:v>
                </c:pt>
                <c:pt idx="36618">
                  <c:v>806</c:v>
                </c:pt>
                <c:pt idx="36619">
                  <c:v>185</c:v>
                </c:pt>
                <c:pt idx="36620">
                  <c:v>107</c:v>
                </c:pt>
                <c:pt idx="36621">
                  <c:v>112</c:v>
                </c:pt>
                <c:pt idx="36622">
                  <c:v>137</c:v>
                </c:pt>
                <c:pt idx="36623">
                  <c:v>260</c:v>
                </c:pt>
                <c:pt idx="36624">
                  <c:v>186</c:v>
                </c:pt>
                <c:pt idx="36625">
                  <c:v>172</c:v>
                </c:pt>
                <c:pt idx="36626">
                  <c:v>138</c:v>
                </c:pt>
                <c:pt idx="36627">
                  <c:v>44</c:v>
                </c:pt>
                <c:pt idx="36628">
                  <c:v>25</c:v>
                </c:pt>
                <c:pt idx="36629">
                  <c:v>65</c:v>
                </c:pt>
                <c:pt idx="36630">
                  <c:v>225</c:v>
                </c:pt>
                <c:pt idx="36631">
                  <c:v>175</c:v>
                </c:pt>
                <c:pt idx="36632">
                  <c:v>287</c:v>
                </c:pt>
                <c:pt idx="36633">
                  <c:v>162</c:v>
                </c:pt>
                <c:pt idx="36634">
                  <c:v>168</c:v>
                </c:pt>
                <c:pt idx="36635">
                  <c:v>190</c:v>
                </c:pt>
                <c:pt idx="36636">
                  <c:v>199</c:v>
                </c:pt>
                <c:pt idx="36637">
                  <c:v>195</c:v>
                </c:pt>
                <c:pt idx="36638">
                  <c:v>96</c:v>
                </c:pt>
                <c:pt idx="36639">
                  <c:v>126</c:v>
                </c:pt>
                <c:pt idx="36640">
                  <c:v>501</c:v>
                </c:pt>
                <c:pt idx="36641">
                  <c:v>275</c:v>
                </c:pt>
                <c:pt idx="36642">
                  <c:v>7</c:v>
                </c:pt>
                <c:pt idx="36643">
                  <c:v>291</c:v>
                </c:pt>
                <c:pt idx="36644">
                  <c:v>225</c:v>
                </c:pt>
                <c:pt idx="36645">
                  <c:v>214</c:v>
                </c:pt>
                <c:pt idx="36646">
                  <c:v>249</c:v>
                </c:pt>
                <c:pt idx="36647">
                  <c:v>337</c:v>
                </c:pt>
                <c:pt idx="36648">
                  <c:v>238</c:v>
                </c:pt>
                <c:pt idx="36649">
                  <c:v>447</c:v>
                </c:pt>
                <c:pt idx="36650">
                  <c:v>872</c:v>
                </c:pt>
                <c:pt idx="36651">
                  <c:v>901</c:v>
                </c:pt>
                <c:pt idx="36652">
                  <c:v>324</c:v>
                </c:pt>
                <c:pt idx="36653">
                  <c:v>642</c:v>
                </c:pt>
                <c:pt idx="36654">
                  <c:v>260</c:v>
                </c:pt>
                <c:pt idx="36655">
                  <c:v>421</c:v>
                </c:pt>
                <c:pt idx="36656">
                  <c:v>651</c:v>
                </c:pt>
                <c:pt idx="36657">
                  <c:v>888</c:v>
                </c:pt>
                <c:pt idx="36658">
                  <c:v>1241</c:v>
                </c:pt>
                <c:pt idx="36659">
                  <c:v>688</c:v>
                </c:pt>
                <c:pt idx="36660">
                  <c:v>764</c:v>
                </c:pt>
                <c:pt idx="36661">
                  <c:v>920</c:v>
                </c:pt>
                <c:pt idx="36662">
                  <c:v>514</c:v>
                </c:pt>
                <c:pt idx="36663">
                  <c:v>885</c:v>
                </c:pt>
                <c:pt idx="36664">
                  <c:v>936</c:v>
                </c:pt>
                <c:pt idx="36665">
                  <c:v>808</c:v>
                </c:pt>
                <c:pt idx="36666">
                  <c:v>792</c:v>
                </c:pt>
                <c:pt idx="36667">
                  <c:v>337</c:v>
                </c:pt>
                <c:pt idx="36668">
                  <c:v>237</c:v>
                </c:pt>
                <c:pt idx="36669">
                  <c:v>286</c:v>
                </c:pt>
                <c:pt idx="36670">
                  <c:v>242</c:v>
                </c:pt>
                <c:pt idx="36671">
                  <c:v>317</c:v>
                </c:pt>
                <c:pt idx="36672">
                  <c:v>232</c:v>
                </c:pt>
                <c:pt idx="36673">
                  <c:v>296</c:v>
                </c:pt>
                <c:pt idx="36674">
                  <c:v>390</c:v>
                </c:pt>
                <c:pt idx="36675">
                  <c:v>174</c:v>
                </c:pt>
                <c:pt idx="36676">
                  <c:v>131</c:v>
                </c:pt>
                <c:pt idx="36677">
                  <c:v>160</c:v>
                </c:pt>
                <c:pt idx="36678">
                  <c:v>200</c:v>
                </c:pt>
                <c:pt idx="36679">
                  <c:v>496</c:v>
                </c:pt>
                <c:pt idx="36680">
                  <c:v>433</c:v>
                </c:pt>
                <c:pt idx="36681">
                  <c:v>466</c:v>
                </c:pt>
                <c:pt idx="36682">
                  <c:v>461</c:v>
                </c:pt>
                <c:pt idx="36683">
                  <c:v>437</c:v>
                </c:pt>
                <c:pt idx="36684">
                  <c:v>382</c:v>
                </c:pt>
                <c:pt idx="36685">
                  <c:v>438</c:v>
                </c:pt>
                <c:pt idx="36686">
                  <c:v>562</c:v>
                </c:pt>
                <c:pt idx="36687">
                  <c:v>386</c:v>
                </c:pt>
                <c:pt idx="36688">
                  <c:v>391</c:v>
                </c:pt>
                <c:pt idx="36689">
                  <c:v>221</c:v>
                </c:pt>
                <c:pt idx="36690">
                  <c:v>623</c:v>
                </c:pt>
                <c:pt idx="36691">
                  <c:v>565</c:v>
                </c:pt>
                <c:pt idx="36692">
                  <c:v>440</c:v>
                </c:pt>
                <c:pt idx="36693">
                  <c:v>469</c:v>
                </c:pt>
                <c:pt idx="36694">
                  <c:v>467</c:v>
                </c:pt>
                <c:pt idx="36695">
                  <c:v>449</c:v>
                </c:pt>
                <c:pt idx="36696">
                  <c:v>521</c:v>
                </c:pt>
                <c:pt idx="36697">
                  <c:v>605</c:v>
                </c:pt>
                <c:pt idx="36698">
                  <c:v>989</c:v>
                </c:pt>
                <c:pt idx="36699">
                  <c:v>337</c:v>
                </c:pt>
                <c:pt idx="36700">
                  <c:v>329</c:v>
                </c:pt>
                <c:pt idx="36701">
                  <c:v>408</c:v>
                </c:pt>
                <c:pt idx="36702">
                  <c:v>466</c:v>
                </c:pt>
                <c:pt idx="36703">
                  <c:v>273</c:v>
                </c:pt>
                <c:pt idx="36704">
                  <c:v>365</c:v>
                </c:pt>
                <c:pt idx="36705">
                  <c:v>266</c:v>
                </c:pt>
                <c:pt idx="36706">
                  <c:v>232</c:v>
                </c:pt>
                <c:pt idx="36707">
                  <c:v>300</c:v>
                </c:pt>
                <c:pt idx="36708">
                  <c:v>333</c:v>
                </c:pt>
                <c:pt idx="36709">
                  <c:v>441</c:v>
                </c:pt>
                <c:pt idx="36710">
                  <c:v>248</c:v>
                </c:pt>
                <c:pt idx="36711">
                  <c:v>323</c:v>
                </c:pt>
                <c:pt idx="36712">
                  <c:v>214</c:v>
                </c:pt>
                <c:pt idx="36713">
                  <c:v>200</c:v>
                </c:pt>
                <c:pt idx="36714">
                  <c:v>400</c:v>
                </c:pt>
                <c:pt idx="36715">
                  <c:v>957</c:v>
                </c:pt>
                <c:pt idx="36716">
                  <c:v>894</c:v>
                </c:pt>
                <c:pt idx="36717">
                  <c:v>303</c:v>
                </c:pt>
                <c:pt idx="36718">
                  <c:v>336</c:v>
                </c:pt>
                <c:pt idx="36719">
                  <c:v>319</c:v>
                </c:pt>
                <c:pt idx="36720">
                  <c:v>652</c:v>
                </c:pt>
                <c:pt idx="36721">
                  <c:v>313</c:v>
                </c:pt>
                <c:pt idx="36722">
                  <c:v>343</c:v>
                </c:pt>
                <c:pt idx="36723">
                  <c:v>209</c:v>
                </c:pt>
                <c:pt idx="36724">
                  <c:v>270</c:v>
                </c:pt>
                <c:pt idx="36725">
                  <c:v>263</c:v>
                </c:pt>
                <c:pt idx="36726">
                  <c:v>981</c:v>
                </c:pt>
                <c:pt idx="36727">
                  <c:v>270</c:v>
                </c:pt>
                <c:pt idx="36728">
                  <c:v>293</c:v>
                </c:pt>
                <c:pt idx="36729">
                  <c:v>342</c:v>
                </c:pt>
                <c:pt idx="36730">
                  <c:v>335</c:v>
                </c:pt>
                <c:pt idx="36731">
                  <c:v>398</c:v>
                </c:pt>
                <c:pt idx="36732">
                  <c:v>340</c:v>
                </c:pt>
                <c:pt idx="36733">
                  <c:v>426</c:v>
                </c:pt>
                <c:pt idx="36734">
                  <c:v>287</c:v>
                </c:pt>
                <c:pt idx="36735">
                  <c:v>307</c:v>
                </c:pt>
                <c:pt idx="36736">
                  <c:v>238</c:v>
                </c:pt>
                <c:pt idx="36737">
                  <c:v>294</c:v>
                </c:pt>
                <c:pt idx="36738">
                  <c:v>359</c:v>
                </c:pt>
                <c:pt idx="36739">
                  <c:v>285</c:v>
                </c:pt>
                <c:pt idx="36740">
                  <c:v>205</c:v>
                </c:pt>
                <c:pt idx="36741">
                  <c:v>343</c:v>
                </c:pt>
                <c:pt idx="36742">
                  <c:v>367</c:v>
                </c:pt>
                <c:pt idx="36743">
                  <c:v>426</c:v>
                </c:pt>
                <c:pt idx="36744">
                  <c:v>350</c:v>
                </c:pt>
                <c:pt idx="36745">
                  <c:v>866</c:v>
                </c:pt>
                <c:pt idx="36746">
                  <c:v>413</c:v>
                </c:pt>
                <c:pt idx="36747">
                  <c:v>200</c:v>
                </c:pt>
                <c:pt idx="36748">
                  <c:v>225</c:v>
                </c:pt>
                <c:pt idx="36749">
                  <c:v>268</c:v>
                </c:pt>
                <c:pt idx="36750">
                  <c:v>273</c:v>
                </c:pt>
                <c:pt idx="36751">
                  <c:v>387</c:v>
                </c:pt>
                <c:pt idx="36752">
                  <c:v>793</c:v>
                </c:pt>
                <c:pt idx="36753">
                  <c:v>726</c:v>
                </c:pt>
                <c:pt idx="36754">
                  <c:v>475</c:v>
                </c:pt>
                <c:pt idx="36755">
                  <c:v>358</c:v>
                </c:pt>
                <c:pt idx="36756">
                  <c:v>639</c:v>
                </c:pt>
                <c:pt idx="36757">
                  <c:v>1295</c:v>
                </c:pt>
                <c:pt idx="36758">
                  <c:v>683</c:v>
                </c:pt>
                <c:pt idx="36759">
                  <c:v>532</c:v>
                </c:pt>
                <c:pt idx="36760">
                  <c:v>1029</c:v>
                </c:pt>
                <c:pt idx="36761">
                  <c:v>361</c:v>
                </c:pt>
                <c:pt idx="36762">
                  <c:v>500</c:v>
                </c:pt>
                <c:pt idx="36763">
                  <c:v>325</c:v>
                </c:pt>
                <c:pt idx="36764">
                  <c:v>300</c:v>
                </c:pt>
                <c:pt idx="36765">
                  <c:v>247</c:v>
                </c:pt>
                <c:pt idx="36766">
                  <c:v>405</c:v>
                </c:pt>
                <c:pt idx="36767">
                  <c:v>392</c:v>
                </c:pt>
                <c:pt idx="36768">
                  <c:v>1137</c:v>
                </c:pt>
                <c:pt idx="36769">
                  <c:v>303</c:v>
                </c:pt>
                <c:pt idx="36770">
                  <c:v>373</c:v>
                </c:pt>
                <c:pt idx="36771">
                  <c:v>1083</c:v>
                </c:pt>
                <c:pt idx="36772">
                  <c:v>181</c:v>
                </c:pt>
                <c:pt idx="36773">
                  <c:v>185</c:v>
                </c:pt>
                <c:pt idx="36774">
                  <c:v>225</c:v>
                </c:pt>
                <c:pt idx="36775">
                  <c:v>255</c:v>
                </c:pt>
                <c:pt idx="36776">
                  <c:v>323</c:v>
                </c:pt>
                <c:pt idx="36777">
                  <c:v>273</c:v>
                </c:pt>
                <c:pt idx="36778">
                  <c:v>467</c:v>
                </c:pt>
                <c:pt idx="36779">
                  <c:v>401</c:v>
                </c:pt>
                <c:pt idx="36780">
                  <c:v>308</c:v>
                </c:pt>
                <c:pt idx="36781">
                  <c:v>1005</c:v>
                </c:pt>
                <c:pt idx="36782">
                  <c:v>456</c:v>
                </c:pt>
                <c:pt idx="36783">
                  <c:v>842</c:v>
                </c:pt>
                <c:pt idx="36784">
                  <c:v>385</c:v>
                </c:pt>
                <c:pt idx="36785">
                  <c:v>211</c:v>
                </c:pt>
                <c:pt idx="36786">
                  <c:v>260</c:v>
                </c:pt>
                <c:pt idx="36787">
                  <c:v>70</c:v>
                </c:pt>
                <c:pt idx="36788">
                  <c:v>192</c:v>
                </c:pt>
                <c:pt idx="36789">
                  <c:v>141</c:v>
                </c:pt>
                <c:pt idx="36790">
                  <c:v>173</c:v>
                </c:pt>
                <c:pt idx="36791">
                  <c:v>163</c:v>
                </c:pt>
                <c:pt idx="36792">
                  <c:v>426</c:v>
                </c:pt>
                <c:pt idx="36793">
                  <c:v>183</c:v>
                </c:pt>
                <c:pt idx="36794">
                  <c:v>113</c:v>
                </c:pt>
                <c:pt idx="36795">
                  <c:v>62</c:v>
                </c:pt>
                <c:pt idx="36796">
                  <c:v>80</c:v>
                </c:pt>
                <c:pt idx="36797">
                  <c:v>90</c:v>
                </c:pt>
                <c:pt idx="36798">
                  <c:v>269</c:v>
                </c:pt>
                <c:pt idx="36799">
                  <c:v>617</c:v>
                </c:pt>
                <c:pt idx="36800">
                  <c:v>404</c:v>
                </c:pt>
                <c:pt idx="36801">
                  <c:v>763</c:v>
                </c:pt>
                <c:pt idx="36802">
                  <c:v>530</c:v>
                </c:pt>
                <c:pt idx="36803">
                  <c:v>1043</c:v>
                </c:pt>
                <c:pt idx="36804">
                  <c:v>1270</c:v>
                </c:pt>
                <c:pt idx="36805">
                  <c:v>564</c:v>
                </c:pt>
                <c:pt idx="36806">
                  <c:v>571</c:v>
                </c:pt>
                <c:pt idx="36807">
                  <c:v>686</c:v>
                </c:pt>
                <c:pt idx="36808">
                  <c:v>342</c:v>
                </c:pt>
                <c:pt idx="36809">
                  <c:v>225</c:v>
                </c:pt>
                <c:pt idx="36810">
                  <c:v>334</c:v>
                </c:pt>
                <c:pt idx="36811">
                  <c:v>402</c:v>
                </c:pt>
                <c:pt idx="36812">
                  <c:v>1003</c:v>
                </c:pt>
                <c:pt idx="36813">
                  <c:v>966</c:v>
                </c:pt>
                <c:pt idx="36814">
                  <c:v>391</c:v>
                </c:pt>
                <c:pt idx="36815">
                  <c:v>355</c:v>
                </c:pt>
                <c:pt idx="36816">
                  <c:v>453</c:v>
                </c:pt>
                <c:pt idx="36817">
                  <c:v>775</c:v>
                </c:pt>
                <c:pt idx="36818">
                  <c:v>656</c:v>
                </c:pt>
                <c:pt idx="36819">
                  <c:v>441</c:v>
                </c:pt>
                <c:pt idx="36820">
                  <c:v>249</c:v>
                </c:pt>
                <c:pt idx="36821">
                  <c:v>206</c:v>
                </c:pt>
                <c:pt idx="36822">
                  <c:v>490</c:v>
                </c:pt>
                <c:pt idx="36823">
                  <c:v>306</c:v>
                </c:pt>
                <c:pt idx="36824">
                  <c:v>920</c:v>
                </c:pt>
                <c:pt idx="36825">
                  <c:v>743</c:v>
                </c:pt>
                <c:pt idx="36826">
                  <c:v>282</c:v>
                </c:pt>
                <c:pt idx="36827">
                  <c:v>820</c:v>
                </c:pt>
                <c:pt idx="36828">
                  <c:v>1216</c:v>
                </c:pt>
                <c:pt idx="36829">
                  <c:v>1196</c:v>
                </c:pt>
                <c:pt idx="36830">
                  <c:v>947</c:v>
                </c:pt>
                <c:pt idx="36831">
                  <c:v>349</c:v>
                </c:pt>
                <c:pt idx="36832">
                  <c:v>263</c:v>
                </c:pt>
                <c:pt idx="36833">
                  <c:v>206</c:v>
                </c:pt>
                <c:pt idx="36834">
                  <c:v>269</c:v>
                </c:pt>
                <c:pt idx="36835">
                  <c:v>755</c:v>
                </c:pt>
                <c:pt idx="36836">
                  <c:v>881</c:v>
                </c:pt>
                <c:pt idx="36837">
                  <c:v>717</c:v>
                </c:pt>
                <c:pt idx="36838">
                  <c:v>296</c:v>
                </c:pt>
                <c:pt idx="36839">
                  <c:v>728</c:v>
                </c:pt>
                <c:pt idx="36840">
                  <c:v>377</c:v>
                </c:pt>
                <c:pt idx="36841">
                  <c:v>1064</c:v>
                </c:pt>
                <c:pt idx="36842">
                  <c:v>1041</c:v>
                </c:pt>
                <c:pt idx="36843">
                  <c:v>311</c:v>
                </c:pt>
                <c:pt idx="36844">
                  <c:v>562</c:v>
                </c:pt>
                <c:pt idx="36845">
                  <c:v>384</c:v>
                </c:pt>
                <c:pt idx="36846">
                  <c:v>1136</c:v>
                </c:pt>
                <c:pt idx="36847">
                  <c:v>925</c:v>
                </c:pt>
                <c:pt idx="36848">
                  <c:v>914</c:v>
                </c:pt>
                <c:pt idx="36849">
                  <c:v>1053</c:v>
                </c:pt>
                <c:pt idx="36850">
                  <c:v>153</c:v>
                </c:pt>
                <c:pt idx="36851">
                  <c:v>1097</c:v>
                </c:pt>
                <c:pt idx="36852">
                  <c:v>951</c:v>
                </c:pt>
                <c:pt idx="36853">
                  <c:v>404</c:v>
                </c:pt>
                <c:pt idx="36854">
                  <c:v>1052</c:v>
                </c:pt>
                <c:pt idx="36855">
                  <c:v>577</c:v>
                </c:pt>
                <c:pt idx="36856">
                  <c:v>955</c:v>
                </c:pt>
                <c:pt idx="36857">
                  <c:v>645</c:v>
                </c:pt>
                <c:pt idx="36858">
                  <c:v>855</c:v>
                </c:pt>
                <c:pt idx="36859">
                  <c:v>1014</c:v>
                </c:pt>
                <c:pt idx="36860">
                  <c:v>469</c:v>
                </c:pt>
                <c:pt idx="36861">
                  <c:v>926</c:v>
                </c:pt>
                <c:pt idx="36862">
                  <c:v>1008</c:v>
                </c:pt>
                <c:pt idx="36863">
                  <c:v>568</c:v>
                </c:pt>
                <c:pt idx="36864">
                  <c:v>1700</c:v>
                </c:pt>
                <c:pt idx="36865">
                  <c:v>1429</c:v>
                </c:pt>
                <c:pt idx="36866">
                  <c:v>952</c:v>
                </c:pt>
                <c:pt idx="36867">
                  <c:v>64</c:v>
                </c:pt>
                <c:pt idx="36868">
                  <c:v>836</c:v>
                </c:pt>
                <c:pt idx="36869">
                  <c:v>959</c:v>
                </c:pt>
                <c:pt idx="36870">
                  <c:v>161</c:v>
                </c:pt>
                <c:pt idx="36871">
                  <c:v>176</c:v>
                </c:pt>
                <c:pt idx="36872">
                  <c:v>472</c:v>
                </c:pt>
                <c:pt idx="36873">
                  <c:v>58</c:v>
                </c:pt>
                <c:pt idx="36874">
                  <c:v>1255</c:v>
                </c:pt>
                <c:pt idx="36875">
                  <c:v>1010</c:v>
                </c:pt>
                <c:pt idx="36876">
                  <c:v>571</c:v>
                </c:pt>
                <c:pt idx="36877">
                  <c:v>314</c:v>
                </c:pt>
                <c:pt idx="36878">
                  <c:v>228</c:v>
                </c:pt>
                <c:pt idx="36879">
                  <c:v>250</c:v>
                </c:pt>
                <c:pt idx="36880">
                  <c:v>428</c:v>
                </c:pt>
                <c:pt idx="36881">
                  <c:v>348</c:v>
                </c:pt>
                <c:pt idx="36882">
                  <c:v>322</c:v>
                </c:pt>
                <c:pt idx="36883">
                  <c:v>351</c:v>
                </c:pt>
                <c:pt idx="36884">
                  <c:v>358</c:v>
                </c:pt>
                <c:pt idx="36885">
                  <c:v>371</c:v>
                </c:pt>
                <c:pt idx="36886">
                  <c:v>454</c:v>
                </c:pt>
                <c:pt idx="36887">
                  <c:v>401</c:v>
                </c:pt>
                <c:pt idx="36888">
                  <c:v>17</c:v>
                </c:pt>
                <c:pt idx="36889">
                  <c:v>379</c:v>
                </c:pt>
                <c:pt idx="36890">
                  <c:v>386</c:v>
                </c:pt>
                <c:pt idx="36891">
                  <c:v>240</c:v>
                </c:pt>
                <c:pt idx="36892">
                  <c:v>86</c:v>
                </c:pt>
                <c:pt idx="36893" formatCode="0.00E+00">
                  <c:v>4.8999999999999998E-3</c:v>
                </c:pt>
                <c:pt idx="36894">
                  <c:v>525</c:v>
                </c:pt>
                <c:pt idx="36895">
                  <c:v>482</c:v>
                </c:pt>
                <c:pt idx="36896">
                  <c:v>523</c:v>
                </c:pt>
                <c:pt idx="36897">
                  <c:v>531</c:v>
                </c:pt>
                <c:pt idx="36898">
                  <c:v>689</c:v>
                </c:pt>
                <c:pt idx="36899">
                  <c:v>659</c:v>
                </c:pt>
                <c:pt idx="36900">
                  <c:v>536</c:v>
                </c:pt>
                <c:pt idx="36901">
                  <c:v>754</c:v>
                </c:pt>
                <c:pt idx="36902">
                  <c:v>412</c:v>
                </c:pt>
                <c:pt idx="36903">
                  <c:v>768</c:v>
                </c:pt>
                <c:pt idx="36904">
                  <c:v>469</c:v>
                </c:pt>
                <c:pt idx="36905">
                  <c:v>538</c:v>
                </c:pt>
                <c:pt idx="36906">
                  <c:v>190</c:v>
                </c:pt>
                <c:pt idx="36907">
                  <c:v>200</c:v>
                </c:pt>
                <c:pt idx="36908">
                  <c:v>125</c:v>
                </c:pt>
                <c:pt idx="36909">
                  <c:v>761</c:v>
                </c:pt>
                <c:pt idx="36910">
                  <c:v>225</c:v>
                </c:pt>
                <c:pt idx="36911">
                  <c:v>275</c:v>
                </c:pt>
                <c:pt idx="36912">
                  <c:v>260</c:v>
                </c:pt>
                <c:pt idx="36913">
                  <c:v>205</c:v>
                </c:pt>
                <c:pt idx="36914">
                  <c:v>210</c:v>
                </c:pt>
                <c:pt idx="36915">
                  <c:v>180</c:v>
                </c:pt>
                <c:pt idx="36916">
                  <c:v>154</c:v>
                </c:pt>
                <c:pt idx="36917">
                  <c:v>255</c:v>
                </c:pt>
                <c:pt idx="36918">
                  <c:v>291</c:v>
                </c:pt>
                <c:pt idx="36919">
                  <c:v>222</c:v>
                </c:pt>
                <c:pt idx="36920">
                  <c:v>308</c:v>
                </c:pt>
                <c:pt idx="36921">
                  <c:v>345</c:v>
                </c:pt>
                <c:pt idx="36922">
                  <c:v>707</c:v>
                </c:pt>
                <c:pt idx="36923">
                  <c:v>256</c:v>
                </c:pt>
                <c:pt idx="36924">
                  <c:v>260</c:v>
                </c:pt>
                <c:pt idx="36925">
                  <c:v>330</c:v>
                </c:pt>
                <c:pt idx="36926">
                  <c:v>307</c:v>
                </c:pt>
                <c:pt idx="36927">
                  <c:v>233</c:v>
                </c:pt>
                <c:pt idx="36928">
                  <c:v>452</c:v>
                </c:pt>
                <c:pt idx="36929">
                  <c:v>395</c:v>
                </c:pt>
                <c:pt idx="36930">
                  <c:v>322</c:v>
                </c:pt>
                <c:pt idx="36931">
                  <c:v>55</c:v>
                </c:pt>
                <c:pt idx="36932">
                  <c:v>221</c:v>
                </c:pt>
                <c:pt idx="36933">
                  <c:v>240</c:v>
                </c:pt>
                <c:pt idx="36934">
                  <c:v>431</c:v>
                </c:pt>
                <c:pt idx="36935">
                  <c:v>738</c:v>
                </c:pt>
                <c:pt idx="36936">
                  <c:v>496</c:v>
                </c:pt>
                <c:pt idx="36937">
                  <c:v>516</c:v>
                </c:pt>
                <c:pt idx="36938">
                  <c:v>447</c:v>
                </c:pt>
                <c:pt idx="36939">
                  <c:v>384</c:v>
                </c:pt>
                <c:pt idx="36940">
                  <c:v>762</c:v>
                </c:pt>
                <c:pt idx="36941">
                  <c:v>344</c:v>
                </c:pt>
                <c:pt idx="36942">
                  <c:v>372</c:v>
                </c:pt>
                <c:pt idx="36943">
                  <c:v>358</c:v>
                </c:pt>
                <c:pt idx="36944">
                  <c:v>344</c:v>
                </c:pt>
                <c:pt idx="36945">
                  <c:v>351</c:v>
                </c:pt>
                <c:pt idx="36946">
                  <c:v>886</c:v>
                </c:pt>
                <c:pt idx="36947">
                  <c:v>1150</c:v>
                </c:pt>
                <c:pt idx="36948">
                  <c:v>352</c:v>
                </c:pt>
                <c:pt idx="36949">
                  <c:v>797</c:v>
                </c:pt>
                <c:pt idx="36950">
                  <c:v>853</c:v>
                </c:pt>
                <c:pt idx="36951">
                  <c:v>972</c:v>
                </c:pt>
                <c:pt idx="36952">
                  <c:v>1034</c:v>
                </c:pt>
                <c:pt idx="36953">
                  <c:v>1231</c:v>
                </c:pt>
                <c:pt idx="36954">
                  <c:v>309</c:v>
                </c:pt>
                <c:pt idx="36955">
                  <c:v>334</c:v>
                </c:pt>
                <c:pt idx="36956">
                  <c:v>1119</c:v>
                </c:pt>
                <c:pt idx="36957">
                  <c:v>356</c:v>
                </c:pt>
                <c:pt idx="36958">
                  <c:v>653</c:v>
                </c:pt>
                <c:pt idx="36959">
                  <c:v>805</c:v>
                </c:pt>
                <c:pt idx="36960">
                  <c:v>839</c:v>
                </c:pt>
                <c:pt idx="36961">
                  <c:v>663</c:v>
                </c:pt>
                <c:pt idx="36962">
                  <c:v>434</c:v>
                </c:pt>
                <c:pt idx="36963">
                  <c:v>812</c:v>
                </c:pt>
                <c:pt idx="36964">
                  <c:v>947</c:v>
                </c:pt>
                <c:pt idx="36965">
                  <c:v>964</c:v>
                </c:pt>
                <c:pt idx="36966">
                  <c:v>553</c:v>
                </c:pt>
                <c:pt idx="36967">
                  <c:v>932</c:v>
                </c:pt>
                <c:pt idx="36968">
                  <c:v>1134</c:v>
                </c:pt>
                <c:pt idx="36969">
                  <c:v>431</c:v>
                </c:pt>
                <c:pt idx="36970">
                  <c:v>71</c:v>
                </c:pt>
                <c:pt idx="36971">
                  <c:v>459</c:v>
                </c:pt>
                <c:pt idx="36972">
                  <c:v>430</c:v>
                </c:pt>
                <c:pt idx="36973">
                  <c:v>332</c:v>
                </c:pt>
                <c:pt idx="36974">
                  <c:v>261</c:v>
                </c:pt>
                <c:pt idx="36975">
                  <c:v>205</c:v>
                </c:pt>
                <c:pt idx="36976">
                  <c:v>312</c:v>
                </c:pt>
                <c:pt idx="36977">
                  <c:v>441</c:v>
                </c:pt>
                <c:pt idx="36978">
                  <c:v>406</c:v>
                </c:pt>
                <c:pt idx="36979">
                  <c:v>259</c:v>
                </c:pt>
                <c:pt idx="36980">
                  <c:v>226</c:v>
                </c:pt>
                <c:pt idx="36981">
                  <c:v>281</c:v>
                </c:pt>
                <c:pt idx="36982">
                  <c:v>251</c:v>
                </c:pt>
                <c:pt idx="36983" formatCode="0.00E+00">
                  <c:v>4.8999999999999998E-3</c:v>
                </c:pt>
                <c:pt idx="36984">
                  <c:v>164</c:v>
                </c:pt>
                <c:pt idx="36985">
                  <c:v>148</c:v>
                </c:pt>
                <c:pt idx="36986">
                  <c:v>125</c:v>
                </c:pt>
                <c:pt idx="36987">
                  <c:v>240</c:v>
                </c:pt>
                <c:pt idx="36988">
                  <c:v>288</c:v>
                </c:pt>
                <c:pt idx="36989">
                  <c:v>224</c:v>
                </c:pt>
                <c:pt idx="36990">
                  <c:v>217</c:v>
                </c:pt>
                <c:pt idx="36991">
                  <c:v>190</c:v>
                </c:pt>
                <c:pt idx="36992">
                  <c:v>235</c:v>
                </c:pt>
                <c:pt idx="36993">
                  <c:v>285</c:v>
                </c:pt>
                <c:pt idx="36994">
                  <c:v>296</c:v>
                </c:pt>
                <c:pt idx="36995">
                  <c:v>80</c:v>
                </c:pt>
                <c:pt idx="36996">
                  <c:v>134</c:v>
                </c:pt>
                <c:pt idx="36997">
                  <c:v>180</c:v>
                </c:pt>
                <c:pt idx="36998">
                  <c:v>601</c:v>
                </c:pt>
                <c:pt idx="36999">
                  <c:v>1014</c:v>
                </c:pt>
                <c:pt idx="37000">
                  <c:v>548</c:v>
                </c:pt>
                <c:pt idx="37001">
                  <c:v>955</c:v>
                </c:pt>
                <c:pt idx="37002">
                  <c:v>913</c:v>
                </c:pt>
                <c:pt idx="37003">
                  <c:v>1014</c:v>
                </c:pt>
                <c:pt idx="37004">
                  <c:v>825</c:v>
                </c:pt>
                <c:pt idx="37005">
                  <c:v>1124</c:v>
                </c:pt>
                <c:pt idx="37006">
                  <c:v>345</c:v>
                </c:pt>
                <c:pt idx="37007">
                  <c:v>486</c:v>
                </c:pt>
                <c:pt idx="37008">
                  <c:v>681</c:v>
                </c:pt>
                <c:pt idx="37009">
                  <c:v>803</c:v>
                </c:pt>
                <c:pt idx="37010">
                  <c:v>14</c:v>
                </c:pt>
                <c:pt idx="37011" formatCode="0.00E+00">
                  <c:v>4.8999999999999998E-3</c:v>
                </c:pt>
                <c:pt idx="37012">
                  <c:v>245</c:v>
                </c:pt>
                <c:pt idx="37013">
                  <c:v>125</c:v>
                </c:pt>
                <c:pt idx="37014">
                  <c:v>135</c:v>
                </c:pt>
                <c:pt idx="37015">
                  <c:v>95</c:v>
                </c:pt>
                <c:pt idx="37016" formatCode="0.00E+00">
                  <c:v>4.8999999999999998E-3</c:v>
                </c:pt>
                <c:pt idx="37017">
                  <c:v>563</c:v>
                </c:pt>
                <c:pt idx="37018">
                  <c:v>397</c:v>
                </c:pt>
                <c:pt idx="37019">
                  <c:v>1104</c:v>
                </c:pt>
                <c:pt idx="37020">
                  <c:v>1022</c:v>
                </c:pt>
                <c:pt idx="37021">
                  <c:v>836</c:v>
                </c:pt>
                <c:pt idx="37022">
                  <c:v>738</c:v>
                </c:pt>
                <c:pt idx="37023">
                  <c:v>943</c:v>
                </c:pt>
                <c:pt idx="37024">
                  <c:v>1339</c:v>
                </c:pt>
                <c:pt idx="37025">
                  <c:v>848</c:v>
                </c:pt>
                <c:pt idx="37026">
                  <c:v>397</c:v>
                </c:pt>
                <c:pt idx="37027">
                  <c:v>636</c:v>
                </c:pt>
                <c:pt idx="37028">
                  <c:v>403</c:v>
                </c:pt>
                <c:pt idx="37029">
                  <c:v>195</c:v>
                </c:pt>
                <c:pt idx="37030">
                  <c:v>146</c:v>
                </c:pt>
                <c:pt idx="37031">
                  <c:v>151</c:v>
                </c:pt>
                <c:pt idx="37032">
                  <c:v>231</c:v>
                </c:pt>
                <c:pt idx="37033">
                  <c:v>200</c:v>
                </c:pt>
                <c:pt idx="37034">
                  <c:v>154</c:v>
                </c:pt>
                <c:pt idx="37035">
                  <c:v>125</c:v>
                </c:pt>
                <c:pt idx="37036">
                  <c:v>110</c:v>
                </c:pt>
                <c:pt idx="37037">
                  <c:v>120</c:v>
                </c:pt>
                <c:pt idx="37038">
                  <c:v>110</c:v>
                </c:pt>
                <c:pt idx="37039">
                  <c:v>321</c:v>
                </c:pt>
                <c:pt idx="37040">
                  <c:v>390</c:v>
                </c:pt>
                <c:pt idx="37041">
                  <c:v>1036</c:v>
                </c:pt>
                <c:pt idx="37042">
                  <c:v>1179</c:v>
                </c:pt>
                <c:pt idx="37043">
                  <c:v>1145</c:v>
                </c:pt>
                <c:pt idx="37044">
                  <c:v>1150</c:v>
                </c:pt>
                <c:pt idx="37045">
                  <c:v>1069</c:v>
                </c:pt>
                <c:pt idx="37046">
                  <c:v>1247</c:v>
                </c:pt>
                <c:pt idx="37047">
                  <c:v>359</c:v>
                </c:pt>
                <c:pt idx="37048">
                  <c:v>388</c:v>
                </c:pt>
                <c:pt idx="37049">
                  <c:v>1207</c:v>
                </c:pt>
                <c:pt idx="37050">
                  <c:v>419</c:v>
                </c:pt>
                <c:pt idx="37051">
                  <c:v>718</c:v>
                </c:pt>
                <c:pt idx="37052">
                  <c:v>319</c:v>
                </c:pt>
                <c:pt idx="37053">
                  <c:v>481</c:v>
                </c:pt>
                <c:pt idx="37054">
                  <c:v>482</c:v>
                </c:pt>
                <c:pt idx="37055">
                  <c:v>387</c:v>
                </c:pt>
                <c:pt idx="37056">
                  <c:v>301</c:v>
                </c:pt>
                <c:pt idx="37057">
                  <c:v>505</c:v>
                </c:pt>
                <c:pt idx="37058">
                  <c:v>475</c:v>
                </c:pt>
                <c:pt idx="37059">
                  <c:v>742</c:v>
                </c:pt>
                <c:pt idx="37060">
                  <c:v>476</c:v>
                </c:pt>
                <c:pt idx="37061">
                  <c:v>526</c:v>
                </c:pt>
                <c:pt idx="37062">
                  <c:v>348</c:v>
                </c:pt>
                <c:pt idx="37063">
                  <c:v>168</c:v>
                </c:pt>
                <c:pt idx="37064">
                  <c:v>471</c:v>
                </c:pt>
                <c:pt idx="37065">
                  <c:v>300</c:v>
                </c:pt>
                <c:pt idx="37066">
                  <c:v>523</c:v>
                </c:pt>
                <c:pt idx="37067">
                  <c:v>50</c:v>
                </c:pt>
                <c:pt idx="37068">
                  <c:v>178</c:v>
                </c:pt>
                <c:pt idx="37069">
                  <c:v>234</c:v>
                </c:pt>
                <c:pt idx="37070">
                  <c:v>202</c:v>
                </c:pt>
                <c:pt idx="37071">
                  <c:v>468</c:v>
                </c:pt>
                <c:pt idx="37072">
                  <c:v>319</c:v>
                </c:pt>
                <c:pt idx="37073">
                  <c:v>379</c:v>
                </c:pt>
                <c:pt idx="37074">
                  <c:v>498</c:v>
                </c:pt>
                <c:pt idx="37075">
                  <c:v>433</c:v>
                </c:pt>
                <c:pt idx="37076">
                  <c:v>521</c:v>
                </c:pt>
                <c:pt idx="37077">
                  <c:v>370</c:v>
                </c:pt>
                <c:pt idx="37078">
                  <c:v>195</c:v>
                </c:pt>
                <c:pt idx="37079">
                  <c:v>170</c:v>
                </c:pt>
                <c:pt idx="37080">
                  <c:v>257</c:v>
                </c:pt>
                <c:pt idx="37081">
                  <c:v>67</c:v>
                </c:pt>
                <c:pt idx="37082">
                  <c:v>87</c:v>
                </c:pt>
                <c:pt idx="37083">
                  <c:v>326</c:v>
                </c:pt>
                <c:pt idx="37084">
                  <c:v>88</c:v>
                </c:pt>
                <c:pt idx="37085">
                  <c:v>685</c:v>
                </c:pt>
                <c:pt idx="37086">
                  <c:v>875</c:v>
                </c:pt>
                <c:pt idx="37087">
                  <c:v>909</c:v>
                </c:pt>
                <c:pt idx="37088">
                  <c:v>945</c:v>
                </c:pt>
                <c:pt idx="37089">
                  <c:v>1145</c:v>
                </c:pt>
                <c:pt idx="37090">
                  <c:v>998</c:v>
                </c:pt>
                <c:pt idx="37091">
                  <c:v>1161</c:v>
                </c:pt>
                <c:pt idx="37092">
                  <c:v>772</c:v>
                </c:pt>
                <c:pt idx="37093">
                  <c:v>1036</c:v>
                </c:pt>
                <c:pt idx="37094">
                  <c:v>432</c:v>
                </c:pt>
                <c:pt idx="37095">
                  <c:v>535</c:v>
                </c:pt>
                <c:pt idx="37096">
                  <c:v>425</c:v>
                </c:pt>
                <c:pt idx="37097">
                  <c:v>267</c:v>
                </c:pt>
                <c:pt idx="37098">
                  <c:v>644</c:v>
                </c:pt>
                <c:pt idx="37099">
                  <c:v>241</c:v>
                </c:pt>
                <c:pt idx="37100">
                  <c:v>981</c:v>
                </c:pt>
                <c:pt idx="37101">
                  <c:v>921</c:v>
                </c:pt>
                <c:pt idx="37102">
                  <c:v>870</c:v>
                </c:pt>
                <c:pt idx="37103">
                  <c:v>354</c:v>
                </c:pt>
                <c:pt idx="37104">
                  <c:v>640</c:v>
                </c:pt>
                <c:pt idx="37105">
                  <c:v>640</c:v>
                </c:pt>
                <c:pt idx="37106">
                  <c:v>570</c:v>
                </c:pt>
                <c:pt idx="37107">
                  <c:v>318</c:v>
                </c:pt>
                <c:pt idx="37108">
                  <c:v>562</c:v>
                </c:pt>
                <c:pt idx="37109">
                  <c:v>303</c:v>
                </c:pt>
                <c:pt idx="37110">
                  <c:v>112</c:v>
                </c:pt>
                <c:pt idx="37111">
                  <c:v>186</c:v>
                </c:pt>
                <c:pt idx="37112">
                  <c:v>219</c:v>
                </c:pt>
                <c:pt idx="37113">
                  <c:v>161</c:v>
                </c:pt>
                <c:pt idx="37114">
                  <c:v>106</c:v>
                </c:pt>
                <c:pt idx="37115">
                  <c:v>264</c:v>
                </c:pt>
                <c:pt idx="37116">
                  <c:v>258</c:v>
                </c:pt>
                <c:pt idx="37117">
                  <c:v>411</c:v>
                </c:pt>
                <c:pt idx="37118">
                  <c:v>343</c:v>
                </c:pt>
                <c:pt idx="37119">
                  <c:v>472</c:v>
                </c:pt>
                <c:pt idx="37120">
                  <c:v>626</c:v>
                </c:pt>
                <c:pt idx="37121">
                  <c:v>371</c:v>
                </c:pt>
                <c:pt idx="37122">
                  <c:v>428</c:v>
                </c:pt>
                <c:pt idx="37123">
                  <c:v>518</c:v>
                </c:pt>
                <c:pt idx="37124">
                  <c:v>372</c:v>
                </c:pt>
                <c:pt idx="37125">
                  <c:v>313</c:v>
                </c:pt>
                <c:pt idx="37126">
                  <c:v>316</c:v>
                </c:pt>
                <c:pt idx="37127">
                  <c:v>345</c:v>
                </c:pt>
                <c:pt idx="37128">
                  <c:v>382</c:v>
                </c:pt>
                <c:pt idx="37129">
                  <c:v>402</c:v>
                </c:pt>
                <c:pt idx="37130">
                  <c:v>340</c:v>
                </c:pt>
                <c:pt idx="37131">
                  <c:v>980</c:v>
                </c:pt>
                <c:pt idx="37132">
                  <c:v>380</c:v>
                </c:pt>
                <c:pt idx="37133">
                  <c:v>300</c:v>
                </c:pt>
                <c:pt idx="37134">
                  <c:v>1088</c:v>
                </c:pt>
                <c:pt idx="37135">
                  <c:v>435</c:v>
                </c:pt>
                <c:pt idx="37136">
                  <c:v>1088</c:v>
                </c:pt>
                <c:pt idx="37137">
                  <c:v>250</c:v>
                </c:pt>
                <c:pt idx="37138">
                  <c:v>287</c:v>
                </c:pt>
                <c:pt idx="37139">
                  <c:v>322</c:v>
                </c:pt>
                <c:pt idx="37140">
                  <c:v>292</c:v>
                </c:pt>
                <c:pt idx="37141">
                  <c:v>294</c:v>
                </c:pt>
                <c:pt idx="37142">
                  <c:v>258</c:v>
                </c:pt>
                <c:pt idx="37143">
                  <c:v>315</c:v>
                </c:pt>
                <c:pt idx="37144">
                  <c:v>265</c:v>
                </c:pt>
                <c:pt idx="37145">
                  <c:v>185</c:v>
                </c:pt>
                <c:pt idx="37146">
                  <c:v>382</c:v>
                </c:pt>
                <c:pt idx="37147">
                  <c:v>378</c:v>
                </c:pt>
                <c:pt idx="37148">
                  <c:v>457</c:v>
                </c:pt>
                <c:pt idx="37149">
                  <c:v>363</c:v>
                </c:pt>
                <c:pt idx="37150">
                  <c:v>154</c:v>
                </c:pt>
                <c:pt idx="37151">
                  <c:v>164</c:v>
                </c:pt>
                <c:pt idx="37152">
                  <c:v>181</c:v>
                </c:pt>
                <c:pt idx="37153">
                  <c:v>557</c:v>
                </c:pt>
                <c:pt idx="37154">
                  <c:v>484</c:v>
                </c:pt>
                <c:pt idx="37155">
                  <c:v>413</c:v>
                </c:pt>
                <c:pt idx="37156">
                  <c:v>679</c:v>
                </c:pt>
                <c:pt idx="37157">
                  <c:v>349</c:v>
                </c:pt>
                <c:pt idx="37158">
                  <c:v>693</c:v>
                </c:pt>
                <c:pt idx="37159">
                  <c:v>1111</c:v>
                </c:pt>
                <c:pt idx="37160">
                  <c:v>724</c:v>
                </c:pt>
                <c:pt idx="37161">
                  <c:v>682</c:v>
                </c:pt>
                <c:pt idx="37162">
                  <c:v>455</c:v>
                </c:pt>
                <c:pt idx="37163">
                  <c:v>498</c:v>
                </c:pt>
                <c:pt idx="37164">
                  <c:v>379</c:v>
                </c:pt>
                <c:pt idx="37165">
                  <c:v>321</c:v>
                </c:pt>
                <c:pt idx="37166">
                  <c:v>451</c:v>
                </c:pt>
                <c:pt idx="37167">
                  <c:v>311</c:v>
                </c:pt>
                <c:pt idx="37168">
                  <c:v>331</c:v>
                </c:pt>
                <c:pt idx="37169">
                  <c:v>490</c:v>
                </c:pt>
                <c:pt idx="37170">
                  <c:v>808</c:v>
                </c:pt>
                <c:pt idx="37171">
                  <c:v>445</c:v>
                </c:pt>
                <c:pt idx="37172">
                  <c:v>458</c:v>
                </c:pt>
                <c:pt idx="37173">
                  <c:v>322</c:v>
                </c:pt>
                <c:pt idx="37174">
                  <c:v>650</c:v>
                </c:pt>
                <c:pt idx="37175">
                  <c:v>324</c:v>
                </c:pt>
                <c:pt idx="37176">
                  <c:v>399</c:v>
                </c:pt>
                <c:pt idx="37177">
                  <c:v>408</c:v>
                </c:pt>
                <c:pt idx="37178">
                  <c:v>309</c:v>
                </c:pt>
                <c:pt idx="37179">
                  <c:v>185</c:v>
                </c:pt>
                <c:pt idx="37180">
                  <c:v>211</c:v>
                </c:pt>
                <c:pt idx="37181">
                  <c:v>263</c:v>
                </c:pt>
                <c:pt idx="37182">
                  <c:v>198</c:v>
                </c:pt>
                <c:pt idx="37183">
                  <c:v>184</c:v>
                </c:pt>
                <c:pt idx="37184">
                  <c:v>286</c:v>
                </c:pt>
                <c:pt idx="37185">
                  <c:v>280</c:v>
                </c:pt>
                <c:pt idx="37186">
                  <c:v>181</c:v>
                </c:pt>
                <c:pt idx="37187">
                  <c:v>220</c:v>
                </c:pt>
                <c:pt idx="37188">
                  <c:v>287</c:v>
                </c:pt>
                <c:pt idx="37189">
                  <c:v>169</c:v>
                </c:pt>
                <c:pt idx="37190">
                  <c:v>139</c:v>
                </c:pt>
                <c:pt idx="37191">
                  <c:v>120</c:v>
                </c:pt>
                <c:pt idx="37192">
                  <c:v>122</c:v>
                </c:pt>
                <c:pt idx="37193">
                  <c:v>353</c:v>
                </c:pt>
                <c:pt idx="37194">
                  <c:v>5</c:v>
                </c:pt>
                <c:pt idx="37195">
                  <c:v>92</c:v>
                </c:pt>
                <c:pt idx="37196">
                  <c:v>281</c:v>
                </c:pt>
                <c:pt idx="37197">
                  <c:v>145</c:v>
                </c:pt>
                <c:pt idx="37198">
                  <c:v>35</c:v>
                </c:pt>
                <c:pt idx="37199">
                  <c:v>25</c:v>
                </c:pt>
                <c:pt idx="37200">
                  <c:v>573</c:v>
                </c:pt>
                <c:pt idx="37201">
                  <c:v>663</c:v>
                </c:pt>
                <c:pt idx="37202">
                  <c:v>704</c:v>
                </c:pt>
                <c:pt idx="37203">
                  <c:v>610</c:v>
                </c:pt>
                <c:pt idx="37204">
                  <c:v>371</c:v>
                </c:pt>
                <c:pt idx="37205">
                  <c:v>504</c:v>
                </c:pt>
                <c:pt idx="37206">
                  <c:v>354</c:v>
                </c:pt>
                <c:pt idx="37207">
                  <c:v>412</c:v>
                </c:pt>
                <c:pt idx="37208">
                  <c:v>322</c:v>
                </c:pt>
                <c:pt idx="37209">
                  <c:v>210</c:v>
                </c:pt>
                <c:pt idx="37210">
                  <c:v>215</c:v>
                </c:pt>
                <c:pt idx="37211">
                  <c:v>668</c:v>
                </c:pt>
                <c:pt idx="37212">
                  <c:v>577</c:v>
                </c:pt>
                <c:pt idx="37213">
                  <c:v>1153</c:v>
                </c:pt>
                <c:pt idx="37214">
                  <c:v>418</c:v>
                </c:pt>
                <c:pt idx="37215">
                  <c:v>556</c:v>
                </c:pt>
                <c:pt idx="37216">
                  <c:v>619</c:v>
                </c:pt>
                <c:pt idx="37217">
                  <c:v>423</c:v>
                </c:pt>
                <c:pt idx="37218">
                  <c:v>707</c:v>
                </c:pt>
                <c:pt idx="37219">
                  <c:v>1030</c:v>
                </c:pt>
                <c:pt idx="37220">
                  <c:v>356</c:v>
                </c:pt>
                <c:pt idx="37221">
                  <c:v>646</c:v>
                </c:pt>
                <c:pt idx="37222">
                  <c:v>715</c:v>
                </c:pt>
                <c:pt idx="37223">
                  <c:v>720</c:v>
                </c:pt>
                <c:pt idx="37224">
                  <c:v>360</c:v>
                </c:pt>
                <c:pt idx="37225">
                  <c:v>320</c:v>
                </c:pt>
                <c:pt idx="37226">
                  <c:v>372</c:v>
                </c:pt>
                <c:pt idx="37227">
                  <c:v>481</c:v>
                </c:pt>
                <c:pt idx="37228">
                  <c:v>187</c:v>
                </c:pt>
                <c:pt idx="37229">
                  <c:v>282</c:v>
                </c:pt>
                <c:pt idx="37230">
                  <c:v>284</c:v>
                </c:pt>
                <c:pt idx="37231">
                  <c:v>307</c:v>
                </c:pt>
                <c:pt idx="37232">
                  <c:v>419</c:v>
                </c:pt>
                <c:pt idx="37233">
                  <c:v>295</c:v>
                </c:pt>
                <c:pt idx="37234">
                  <c:v>164</c:v>
                </c:pt>
                <c:pt idx="37235">
                  <c:v>258</c:v>
                </c:pt>
                <c:pt idx="37236">
                  <c:v>264</c:v>
                </c:pt>
                <c:pt idx="37237">
                  <c:v>172</c:v>
                </c:pt>
                <c:pt idx="37238">
                  <c:v>251</c:v>
                </c:pt>
                <c:pt idx="37239">
                  <c:v>192</c:v>
                </c:pt>
                <c:pt idx="37240">
                  <c:v>171</c:v>
                </c:pt>
                <c:pt idx="37241">
                  <c:v>260</c:v>
                </c:pt>
                <c:pt idx="37242">
                  <c:v>274</c:v>
                </c:pt>
                <c:pt idx="37243">
                  <c:v>387</c:v>
                </c:pt>
                <c:pt idx="37244">
                  <c:v>119</c:v>
                </c:pt>
                <c:pt idx="37245">
                  <c:v>215</c:v>
                </c:pt>
                <c:pt idx="37246">
                  <c:v>284</c:v>
                </c:pt>
                <c:pt idx="37247">
                  <c:v>324</c:v>
                </c:pt>
                <c:pt idx="37248">
                  <c:v>435</c:v>
                </c:pt>
                <c:pt idx="37249">
                  <c:v>390</c:v>
                </c:pt>
                <c:pt idx="37250">
                  <c:v>223</c:v>
                </c:pt>
                <c:pt idx="37251">
                  <c:v>353</c:v>
                </c:pt>
                <c:pt idx="37252">
                  <c:v>476</c:v>
                </c:pt>
                <c:pt idx="37253">
                  <c:v>409</c:v>
                </c:pt>
                <c:pt idx="37254">
                  <c:v>488</c:v>
                </c:pt>
                <c:pt idx="37255">
                  <c:v>400</c:v>
                </c:pt>
                <c:pt idx="37256">
                  <c:v>581</c:v>
                </c:pt>
                <c:pt idx="37257">
                  <c:v>321</c:v>
                </c:pt>
                <c:pt idx="37258">
                  <c:v>389</c:v>
                </c:pt>
                <c:pt idx="37259">
                  <c:v>323</c:v>
                </c:pt>
                <c:pt idx="37260">
                  <c:v>510</c:v>
                </c:pt>
                <c:pt idx="37261">
                  <c:v>474</c:v>
                </c:pt>
                <c:pt idx="37262">
                  <c:v>674</c:v>
                </c:pt>
                <c:pt idx="37263">
                  <c:v>589</c:v>
                </c:pt>
                <c:pt idx="37264">
                  <c:v>349</c:v>
                </c:pt>
                <c:pt idx="37265">
                  <c:v>379</c:v>
                </c:pt>
                <c:pt idx="37266">
                  <c:v>412</c:v>
                </c:pt>
                <c:pt idx="37267">
                  <c:v>427</c:v>
                </c:pt>
                <c:pt idx="37268">
                  <c:v>269</c:v>
                </c:pt>
                <c:pt idx="37269">
                  <c:v>323</c:v>
                </c:pt>
                <c:pt idx="37270">
                  <c:v>230</c:v>
                </c:pt>
                <c:pt idx="37271">
                  <c:v>395</c:v>
                </c:pt>
                <c:pt idx="37272">
                  <c:v>826</c:v>
                </c:pt>
                <c:pt idx="37273">
                  <c:v>391</c:v>
                </c:pt>
                <c:pt idx="37274">
                  <c:v>335</c:v>
                </c:pt>
                <c:pt idx="37275">
                  <c:v>339</c:v>
                </c:pt>
                <c:pt idx="37276">
                  <c:v>320</c:v>
                </c:pt>
                <c:pt idx="37277">
                  <c:v>911</c:v>
                </c:pt>
                <c:pt idx="37278">
                  <c:v>776</c:v>
                </c:pt>
                <c:pt idx="37279">
                  <c:v>912</c:v>
                </c:pt>
                <c:pt idx="37280">
                  <c:v>263</c:v>
                </c:pt>
                <c:pt idx="37281">
                  <c:v>363</c:v>
                </c:pt>
                <c:pt idx="37282">
                  <c:v>361</c:v>
                </c:pt>
                <c:pt idx="37283">
                  <c:v>1047</c:v>
                </c:pt>
                <c:pt idx="37284">
                  <c:v>739</c:v>
                </c:pt>
                <c:pt idx="37285">
                  <c:v>125</c:v>
                </c:pt>
                <c:pt idx="37286">
                  <c:v>193</c:v>
                </c:pt>
                <c:pt idx="37287">
                  <c:v>290</c:v>
                </c:pt>
                <c:pt idx="37288">
                  <c:v>1140</c:v>
                </c:pt>
                <c:pt idx="37289">
                  <c:v>431</c:v>
                </c:pt>
                <c:pt idx="37290">
                  <c:v>751</c:v>
                </c:pt>
                <c:pt idx="37291">
                  <c:v>329</c:v>
                </c:pt>
                <c:pt idx="37292">
                  <c:v>226</c:v>
                </c:pt>
                <c:pt idx="37293">
                  <c:v>327</c:v>
                </c:pt>
                <c:pt idx="37294">
                  <c:v>843</c:v>
                </c:pt>
                <c:pt idx="37295">
                  <c:v>687</c:v>
                </c:pt>
                <c:pt idx="37296">
                  <c:v>425</c:v>
                </c:pt>
                <c:pt idx="37297">
                  <c:v>274</c:v>
                </c:pt>
                <c:pt idx="37298">
                  <c:v>300</c:v>
                </c:pt>
                <c:pt idx="37299">
                  <c:v>386</c:v>
                </c:pt>
                <c:pt idx="37300">
                  <c:v>218</c:v>
                </c:pt>
                <c:pt idx="37301">
                  <c:v>341</c:v>
                </c:pt>
                <c:pt idx="37302">
                  <c:v>507</c:v>
                </c:pt>
                <c:pt idx="37303">
                  <c:v>288</c:v>
                </c:pt>
                <c:pt idx="37304">
                  <c:v>345</c:v>
                </c:pt>
                <c:pt idx="37305">
                  <c:v>156</c:v>
                </c:pt>
                <c:pt idx="37306">
                  <c:v>329</c:v>
                </c:pt>
                <c:pt idx="37307">
                  <c:v>460</c:v>
                </c:pt>
                <c:pt idx="37308" formatCode="0.00E+00">
                  <c:v>4.8999999999999998E-3</c:v>
                </c:pt>
                <c:pt idx="37309">
                  <c:v>1</c:v>
                </c:pt>
                <c:pt idx="37310">
                  <c:v>296</c:v>
                </c:pt>
                <c:pt idx="37311">
                  <c:v>209</c:v>
                </c:pt>
                <c:pt idx="37312" formatCode="0.00E+00">
                  <c:v>4.8999999999999998E-3</c:v>
                </c:pt>
                <c:pt idx="37313">
                  <c:v>883</c:v>
                </c:pt>
                <c:pt idx="37314">
                  <c:v>906</c:v>
                </c:pt>
                <c:pt idx="37315">
                  <c:v>920</c:v>
                </c:pt>
                <c:pt idx="37316">
                  <c:v>321</c:v>
                </c:pt>
                <c:pt idx="37317">
                  <c:v>387</c:v>
                </c:pt>
                <c:pt idx="37318">
                  <c:v>504</c:v>
                </c:pt>
                <c:pt idx="37319">
                  <c:v>916</c:v>
                </c:pt>
                <c:pt idx="37320">
                  <c:v>455</c:v>
                </c:pt>
                <c:pt idx="37321">
                  <c:v>337</c:v>
                </c:pt>
                <c:pt idx="37322">
                  <c:v>379</c:v>
                </c:pt>
                <c:pt idx="37323">
                  <c:v>444</c:v>
                </c:pt>
                <c:pt idx="37324">
                  <c:v>803</c:v>
                </c:pt>
                <c:pt idx="37325">
                  <c:v>655</c:v>
                </c:pt>
                <c:pt idx="37326">
                  <c:v>1146</c:v>
                </c:pt>
                <c:pt idx="37327">
                  <c:v>781</c:v>
                </c:pt>
                <c:pt idx="37328">
                  <c:v>510</c:v>
                </c:pt>
                <c:pt idx="37329">
                  <c:v>660</c:v>
                </c:pt>
                <c:pt idx="37330">
                  <c:v>1143</c:v>
                </c:pt>
                <c:pt idx="37331">
                  <c:v>1114</c:v>
                </c:pt>
                <c:pt idx="37332">
                  <c:v>994</c:v>
                </c:pt>
                <c:pt idx="37333">
                  <c:v>1014</c:v>
                </c:pt>
                <c:pt idx="37334">
                  <c:v>441</c:v>
                </c:pt>
                <c:pt idx="37335">
                  <c:v>1011</c:v>
                </c:pt>
                <c:pt idx="37336">
                  <c:v>856</c:v>
                </c:pt>
                <c:pt idx="37337">
                  <c:v>227</c:v>
                </c:pt>
                <c:pt idx="37338">
                  <c:v>363</c:v>
                </c:pt>
                <c:pt idx="37339">
                  <c:v>336</c:v>
                </c:pt>
                <c:pt idx="37340">
                  <c:v>190</c:v>
                </c:pt>
                <c:pt idx="37341">
                  <c:v>354</c:v>
                </c:pt>
                <c:pt idx="37342">
                  <c:v>279</c:v>
                </c:pt>
                <c:pt idx="37343">
                  <c:v>362</c:v>
                </c:pt>
                <c:pt idx="37344">
                  <c:v>345</c:v>
                </c:pt>
                <c:pt idx="37345">
                  <c:v>361</c:v>
                </c:pt>
                <c:pt idx="37346">
                  <c:v>171</c:v>
                </c:pt>
                <c:pt idx="37347">
                  <c:v>149</c:v>
                </c:pt>
                <c:pt idx="37348">
                  <c:v>281</c:v>
                </c:pt>
                <c:pt idx="37349">
                  <c:v>809</c:v>
                </c:pt>
                <c:pt idx="37350">
                  <c:v>783</c:v>
                </c:pt>
                <c:pt idx="37351">
                  <c:v>906</c:v>
                </c:pt>
                <c:pt idx="37352">
                  <c:v>450</c:v>
                </c:pt>
                <c:pt idx="37353">
                  <c:v>893</c:v>
                </c:pt>
                <c:pt idx="37354">
                  <c:v>960</c:v>
                </c:pt>
                <c:pt idx="37355">
                  <c:v>941</c:v>
                </c:pt>
                <c:pt idx="37356">
                  <c:v>908</c:v>
                </c:pt>
                <c:pt idx="37357">
                  <c:v>756</c:v>
                </c:pt>
                <c:pt idx="37358">
                  <c:v>811</c:v>
                </c:pt>
                <c:pt idx="37359">
                  <c:v>519</c:v>
                </c:pt>
                <c:pt idx="37360">
                  <c:v>922</c:v>
                </c:pt>
                <c:pt idx="37361">
                  <c:v>450</c:v>
                </c:pt>
                <c:pt idx="37362">
                  <c:v>554</c:v>
                </c:pt>
                <c:pt idx="37363">
                  <c:v>383</c:v>
                </c:pt>
                <c:pt idx="37364">
                  <c:v>349</c:v>
                </c:pt>
                <c:pt idx="37365">
                  <c:v>317</c:v>
                </c:pt>
                <c:pt idx="37366">
                  <c:v>764</c:v>
                </c:pt>
                <c:pt idx="37367">
                  <c:v>595</c:v>
                </c:pt>
                <c:pt idx="37368">
                  <c:v>1033</c:v>
                </c:pt>
                <c:pt idx="37369">
                  <c:v>693</c:v>
                </c:pt>
                <c:pt idx="37370">
                  <c:v>936</c:v>
                </c:pt>
                <c:pt idx="37371">
                  <c:v>353</c:v>
                </c:pt>
                <c:pt idx="37372">
                  <c:v>509</c:v>
                </c:pt>
                <c:pt idx="37373">
                  <c:v>212</c:v>
                </c:pt>
                <c:pt idx="37374">
                  <c:v>240</c:v>
                </c:pt>
                <c:pt idx="37375">
                  <c:v>319</c:v>
                </c:pt>
                <c:pt idx="37376">
                  <c:v>301</c:v>
                </c:pt>
                <c:pt idx="37377">
                  <c:v>316</c:v>
                </c:pt>
                <c:pt idx="37378">
                  <c:v>338</c:v>
                </c:pt>
                <c:pt idx="37379">
                  <c:v>266</c:v>
                </c:pt>
                <c:pt idx="37380">
                  <c:v>465</c:v>
                </c:pt>
                <c:pt idx="37381">
                  <c:v>330</c:v>
                </c:pt>
                <c:pt idx="37382">
                  <c:v>227</c:v>
                </c:pt>
                <c:pt idx="37383">
                  <c:v>194</c:v>
                </c:pt>
                <c:pt idx="37384">
                  <c:v>301</c:v>
                </c:pt>
                <c:pt idx="37385" formatCode="0.00E+00">
                  <c:v>4.8999999999999998E-3</c:v>
                </c:pt>
                <c:pt idx="37386">
                  <c:v>70</c:v>
                </c:pt>
                <c:pt idx="37387">
                  <c:v>93</c:v>
                </c:pt>
                <c:pt idx="37388">
                  <c:v>85</c:v>
                </c:pt>
                <c:pt idx="37389">
                  <c:v>171</c:v>
                </c:pt>
                <c:pt idx="37390">
                  <c:v>241</c:v>
                </c:pt>
                <c:pt idx="37391">
                  <c:v>427</c:v>
                </c:pt>
                <c:pt idx="37392">
                  <c:v>422</c:v>
                </c:pt>
                <c:pt idx="37393">
                  <c:v>324</c:v>
                </c:pt>
                <c:pt idx="37394">
                  <c:v>246</c:v>
                </c:pt>
                <c:pt idx="37395">
                  <c:v>162</c:v>
                </c:pt>
                <c:pt idx="37396">
                  <c:v>203</c:v>
                </c:pt>
                <c:pt idx="37397">
                  <c:v>292</c:v>
                </c:pt>
                <c:pt idx="37398">
                  <c:v>307</c:v>
                </c:pt>
                <c:pt idx="37399">
                  <c:v>194</c:v>
                </c:pt>
                <c:pt idx="37400">
                  <c:v>218</c:v>
                </c:pt>
                <c:pt idx="37401">
                  <c:v>262</c:v>
                </c:pt>
                <c:pt idx="37402">
                  <c:v>225</c:v>
                </c:pt>
                <c:pt idx="37403">
                  <c:v>259</c:v>
                </c:pt>
                <c:pt idx="37404">
                  <c:v>165</c:v>
                </c:pt>
                <c:pt idx="37405">
                  <c:v>174</c:v>
                </c:pt>
                <c:pt idx="37406">
                  <c:v>230</c:v>
                </c:pt>
                <c:pt idx="37407">
                  <c:v>240</c:v>
                </c:pt>
                <c:pt idx="37408">
                  <c:v>255</c:v>
                </c:pt>
                <c:pt idx="37409">
                  <c:v>876</c:v>
                </c:pt>
                <c:pt idx="37410">
                  <c:v>112</c:v>
                </c:pt>
                <c:pt idx="37411">
                  <c:v>193</c:v>
                </c:pt>
                <c:pt idx="37412">
                  <c:v>155</c:v>
                </c:pt>
                <c:pt idx="37413">
                  <c:v>265</c:v>
                </c:pt>
                <c:pt idx="37414">
                  <c:v>1301</c:v>
                </c:pt>
                <c:pt idx="37415">
                  <c:v>482</c:v>
                </c:pt>
                <c:pt idx="37416">
                  <c:v>351</c:v>
                </c:pt>
                <c:pt idx="37417">
                  <c:v>495</c:v>
                </c:pt>
                <c:pt idx="37418">
                  <c:v>210</c:v>
                </c:pt>
                <c:pt idx="37419">
                  <c:v>584</c:v>
                </c:pt>
                <c:pt idx="37420">
                  <c:v>498</c:v>
                </c:pt>
                <c:pt idx="37421">
                  <c:v>390</c:v>
                </c:pt>
                <c:pt idx="37422">
                  <c:v>79</c:v>
                </c:pt>
                <c:pt idx="37423">
                  <c:v>196</c:v>
                </c:pt>
                <c:pt idx="37424">
                  <c:v>290</c:v>
                </c:pt>
                <c:pt idx="37425">
                  <c:v>422</c:v>
                </c:pt>
                <c:pt idx="37426">
                  <c:v>400</c:v>
                </c:pt>
                <c:pt idx="37427">
                  <c:v>371</c:v>
                </c:pt>
                <c:pt idx="37428">
                  <c:v>654</c:v>
                </c:pt>
                <c:pt idx="37429">
                  <c:v>369</c:v>
                </c:pt>
                <c:pt idx="37430">
                  <c:v>360</c:v>
                </c:pt>
                <c:pt idx="37431">
                  <c:v>407</c:v>
                </c:pt>
                <c:pt idx="37432">
                  <c:v>409</c:v>
                </c:pt>
                <c:pt idx="37433">
                  <c:v>392</c:v>
                </c:pt>
                <c:pt idx="37434">
                  <c:v>641</c:v>
                </c:pt>
                <c:pt idx="37435">
                  <c:v>239</c:v>
                </c:pt>
                <c:pt idx="37436">
                  <c:v>303</c:v>
                </c:pt>
                <c:pt idx="37437">
                  <c:v>481</c:v>
                </c:pt>
                <c:pt idx="37438">
                  <c:v>1191</c:v>
                </c:pt>
                <c:pt idx="37439">
                  <c:v>484</c:v>
                </c:pt>
                <c:pt idx="37440">
                  <c:v>865</c:v>
                </c:pt>
                <c:pt idx="37441">
                  <c:v>960</c:v>
                </c:pt>
                <c:pt idx="37442">
                  <c:v>871</c:v>
                </c:pt>
                <c:pt idx="37443">
                  <c:v>698</c:v>
                </c:pt>
                <c:pt idx="37444">
                  <c:v>710</c:v>
                </c:pt>
                <c:pt idx="37445">
                  <c:v>955</c:v>
                </c:pt>
                <c:pt idx="37446">
                  <c:v>409</c:v>
                </c:pt>
                <c:pt idx="37447">
                  <c:v>529</c:v>
                </c:pt>
                <c:pt idx="37448">
                  <c:v>320</c:v>
                </c:pt>
                <c:pt idx="37449">
                  <c:v>1091</c:v>
                </c:pt>
                <c:pt idx="37450">
                  <c:v>79</c:v>
                </c:pt>
                <c:pt idx="37451">
                  <c:v>141</c:v>
                </c:pt>
                <c:pt idx="37452">
                  <c:v>201</c:v>
                </c:pt>
                <c:pt idx="37453">
                  <c:v>389</c:v>
                </c:pt>
                <c:pt idx="37454">
                  <c:v>36</c:v>
                </c:pt>
                <c:pt idx="37455">
                  <c:v>175</c:v>
                </c:pt>
                <c:pt idx="37456">
                  <c:v>104</c:v>
                </c:pt>
                <c:pt idx="37457">
                  <c:v>78</c:v>
                </c:pt>
                <c:pt idx="37458">
                  <c:v>524</c:v>
                </c:pt>
                <c:pt idx="37459">
                  <c:v>1015</c:v>
                </c:pt>
                <c:pt idx="37460">
                  <c:v>853</c:v>
                </c:pt>
                <c:pt idx="37461">
                  <c:v>507</c:v>
                </c:pt>
                <c:pt idx="37462">
                  <c:v>768</c:v>
                </c:pt>
                <c:pt idx="37463">
                  <c:v>909</c:v>
                </c:pt>
                <c:pt idx="37464">
                  <c:v>973</c:v>
                </c:pt>
                <c:pt idx="37465">
                  <c:v>455</c:v>
                </c:pt>
                <c:pt idx="37466">
                  <c:v>268</c:v>
                </c:pt>
                <c:pt idx="37467">
                  <c:v>464</c:v>
                </c:pt>
                <c:pt idx="37468">
                  <c:v>415</c:v>
                </c:pt>
                <c:pt idx="37469">
                  <c:v>407</c:v>
                </c:pt>
                <c:pt idx="37470">
                  <c:v>437</c:v>
                </c:pt>
                <c:pt idx="37471">
                  <c:v>621</c:v>
                </c:pt>
                <c:pt idx="37472">
                  <c:v>648</c:v>
                </c:pt>
                <c:pt idx="37473">
                  <c:v>166</c:v>
                </c:pt>
                <c:pt idx="37474">
                  <c:v>421</c:v>
                </c:pt>
                <c:pt idx="37475">
                  <c:v>514</c:v>
                </c:pt>
                <c:pt idx="37476">
                  <c:v>778</c:v>
                </c:pt>
                <c:pt idx="37477">
                  <c:v>772</c:v>
                </c:pt>
                <c:pt idx="37478">
                  <c:v>416</c:v>
                </c:pt>
                <c:pt idx="37479">
                  <c:v>837</c:v>
                </c:pt>
                <c:pt idx="37480">
                  <c:v>503</c:v>
                </c:pt>
                <c:pt idx="37481">
                  <c:v>566</c:v>
                </c:pt>
                <c:pt idx="37482">
                  <c:v>287</c:v>
                </c:pt>
                <c:pt idx="37483">
                  <c:v>240</c:v>
                </c:pt>
                <c:pt idx="37484">
                  <c:v>227</c:v>
                </c:pt>
                <c:pt idx="37485">
                  <c:v>192</c:v>
                </c:pt>
                <c:pt idx="37486">
                  <c:v>217</c:v>
                </c:pt>
                <c:pt idx="37487">
                  <c:v>820</c:v>
                </c:pt>
                <c:pt idx="37488">
                  <c:v>1071</c:v>
                </c:pt>
                <c:pt idx="37489">
                  <c:v>470</c:v>
                </c:pt>
                <c:pt idx="37490">
                  <c:v>271</c:v>
                </c:pt>
                <c:pt idx="37491">
                  <c:v>861</c:v>
                </c:pt>
                <c:pt idx="37492">
                  <c:v>246</c:v>
                </c:pt>
                <c:pt idx="37493">
                  <c:v>896</c:v>
                </c:pt>
                <c:pt idx="37494">
                  <c:v>618</c:v>
                </c:pt>
                <c:pt idx="37495">
                  <c:v>390</c:v>
                </c:pt>
                <c:pt idx="37496">
                  <c:v>570</c:v>
                </c:pt>
                <c:pt idx="37497">
                  <c:v>588</c:v>
                </c:pt>
                <c:pt idx="37498">
                  <c:v>704</c:v>
                </c:pt>
                <c:pt idx="37499">
                  <c:v>604</c:v>
                </c:pt>
                <c:pt idx="37500">
                  <c:v>506</c:v>
                </c:pt>
                <c:pt idx="37501">
                  <c:v>734</c:v>
                </c:pt>
                <c:pt idx="37502">
                  <c:v>523</c:v>
                </c:pt>
                <c:pt idx="37503">
                  <c:v>308</c:v>
                </c:pt>
                <c:pt idx="37504">
                  <c:v>848</c:v>
                </c:pt>
                <c:pt idx="37505">
                  <c:v>558</c:v>
                </c:pt>
                <c:pt idx="37506">
                  <c:v>344</c:v>
                </c:pt>
                <c:pt idx="37507">
                  <c:v>86</c:v>
                </c:pt>
                <c:pt idx="37508">
                  <c:v>306</c:v>
                </c:pt>
                <c:pt idx="37509">
                  <c:v>135</c:v>
                </c:pt>
                <c:pt idx="37510">
                  <c:v>401</c:v>
                </c:pt>
                <c:pt idx="37511">
                  <c:v>247</c:v>
                </c:pt>
                <c:pt idx="37512">
                  <c:v>180</c:v>
                </c:pt>
                <c:pt idx="37513">
                  <c:v>229</c:v>
                </c:pt>
                <c:pt idx="37514">
                  <c:v>186</c:v>
                </c:pt>
                <c:pt idx="37515">
                  <c:v>455</c:v>
                </c:pt>
                <c:pt idx="37516">
                  <c:v>186</c:v>
                </c:pt>
                <c:pt idx="37517">
                  <c:v>170</c:v>
                </c:pt>
                <c:pt idx="37518">
                  <c:v>234</c:v>
                </c:pt>
                <c:pt idx="37519">
                  <c:v>220</c:v>
                </c:pt>
                <c:pt idx="37520">
                  <c:v>389</c:v>
                </c:pt>
                <c:pt idx="37521">
                  <c:v>409</c:v>
                </c:pt>
                <c:pt idx="37522">
                  <c:v>538</c:v>
                </c:pt>
                <c:pt idx="37523">
                  <c:v>460</c:v>
                </c:pt>
                <c:pt idx="37524">
                  <c:v>272</c:v>
                </c:pt>
                <c:pt idx="37525">
                  <c:v>209</c:v>
                </c:pt>
                <c:pt idx="37526">
                  <c:v>202</c:v>
                </c:pt>
                <c:pt idx="37527">
                  <c:v>141</c:v>
                </c:pt>
                <c:pt idx="37528">
                  <c:v>279</c:v>
                </c:pt>
                <c:pt idx="37529">
                  <c:v>180</c:v>
                </c:pt>
                <c:pt idx="37530">
                  <c:v>386</c:v>
                </c:pt>
                <c:pt idx="37531">
                  <c:v>227</c:v>
                </c:pt>
                <c:pt idx="37532">
                  <c:v>533</c:v>
                </c:pt>
                <c:pt idx="37533">
                  <c:v>367</c:v>
                </c:pt>
                <c:pt idx="37534">
                  <c:v>428</c:v>
                </c:pt>
                <c:pt idx="37535">
                  <c:v>587</c:v>
                </c:pt>
                <c:pt idx="37536">
                  <c:v>335</c:v>
                </c:pt>
                <c:pt idx="37537">
                  <c:v>304</c:v>
                </c:pt>
                <c:pt idx="37538">
                  <c:v>460</c:v>
                </c:pt>
                <c:pt idx="37539">
                  <c:v>512</c:v>
                </c:pt>
                <c:pt idx="37540">
                  <c:v>867</c:v>
                </c:pt>
                <c:pt idx="37541">
                  <c:v>665</c:v>
                </c:pt>
                <c:pt idx="37542">
                  <c:v>531</c:v>
                </c:pt>
                <c:pt idx="37543">
                  <c:v>255</c:v>
                </c:pt>
                <c:pt idx="37544">
                  <c:v>442</c:v>
                </c:pt>
                <c:pt idx="37545">
                  <c:v>512</c:v>
                </c:pt>
                <c:pt idx="37546">
                  <c:v>483</c:v>
                </c:pt>
                <c:pt idx="37547">
                  <c:v>268</c:v>
                </c:pt>
                <c:pt idx="37548">
                  <c:v>174</c:v>
                </c:pt>
                <c:pt idx="37549">
                  <c:v>271</c:v>
                </c:pt>
                <c:pt idx="37550">
                  <c:v>297</c:v>
                </c:pt>
                <c:pt idx="37551">
                  <c:v>429</c:v>
                </c:pt>
                <c:pt idx="37552">
                  <c:v>385</c:v>
                </c:pt>
                <c:pt idx="37553">
                  <c:v>239</c:v>
                </c:pt>
                <c:pt idx="37554">
                  <c:v>183</c:v>
                </c:pt>
                <c:pt idx="37555">
                  <c:v>180</c:v>
                </c:pt>
                <c:pt idx="37556">
                  <c:v>323</c:v>
                </c:pt>
                <c:pt idx="37557">
                  <c:v>257</c:v>
                </c:pt>
                <c:pt idx="37558">
                  <c:v>257</c:v>
                </c:pt>
                <c:pt idx="37559">
                  <c:v>112</c:v>
                </c:pt>
                <c:pt idx="37560">
                  <c:v>406</c:v>
                </c:pt>
                <c:pt idx="37561">
                  <c:v>395</c:v>
                </c:pt>
                <c:pt idx="37562">
                  <c:v>317</c:v>
                </c:pt>
                <c:pt idx="37563">
                  <c:v>678</c:v>
                </c:pt>
                <c:pt idx="37564">
                  <c:v>246</c:v>
                </c:pt>
                <c:pt idx="37565">
                  <c:v>745</c:v>
                </c:pt>
                <c:pt idx="37566">
                  <c:v>308</c:v>
                </c:pt>
                <c:pt idx="37567">
                  <c:v>460</c:v>
                </c:pt>
                <c:pt idx="37568">
                  <c:v>305</c:v>
                </c:pt>
                <c:pt idx="37569">
                  <c:v>124</c:v>
                </c:pt>
                <c:pt idx="37570">
                  <c:v>337</c:v>
                </c:pt>
                <c:pt idx="37571">
                  <c:v>206</c:v>
                </c:pt>
                <c:pt idx="37572">
                  <c:v>104</c:v>
                </c:pt>
                <c:pt idx="37573">
                  <c:v>24</c:v>
                </c:pt>
                <c:pt idx="37574">
                  <c:v>115</c:v>
                </c:pt>
                <c:pt idx="37575">
                  <c:v>64</c:v>
                </c:pt>
                <c:pt idx="37576">
                  <c:v>345</c:v>
                </c:pt>
                <c:pt idx="37577">
                  <c:v>494</c:v>
                </c:pt>
                <c:pt idx="37578">
                  <c:v>14</c:v>
                </c:pt>
                <c:pt idx="37579">
                  <c:v>107</c:v>
                </c:pt>
                <c:pt idx="37580">
                  <c:v>25</c:v>
                </c:pt>
                <c:pt idx="37581" formatCode="0.00E+00">
                  <c:v>4.8999999999999998E-3</c:v>
                </c:pt>
                <c:pt idx="37582">
                  <c:v>80</c:v>
                </c:pt>
                <c:pt idx="37583">
                  <c:v>63</c:v>
                </c:pt>
                <c:pt idx="37584">
                  <c:v>336</c:v>
                </c:pt>
                <c:pt idx="37585">
                  <c:v>1216</c:v>
                </c:pt>
                <c:pt idx="37586">
                  <c:v>900</c:v>
                </c:pt>
                <c:pt idx="37587">
                  <c:v>911</c:v>
                </c:pt>
                <c:pt idx="37588">
                  <c:v>267</c:v>
                </c:pt>
                <c:pt idx="37589">
                  <c:v>79</c:v>
                </c:pt>
                <c:pt idx="37590">
                  <c:v>900</c:v>
                </c:pt>
                <c:pt idx="37591">
                  <c:v>106</c:v>
                </c:pt>
                <c:pt idx="37592">
                  <c:v>120</c:v>
                </c:pt>
                <c:pt idx="37593">
                  <c:v>292</c:v>
                </c:pt>
                <c:pt idx="37594">
                  <c:v>13</c:v>
                </c:pt>
                <c:pt idx="37595">
                  <c:v>174</c:v>
                </c:pt>
                <c:pt idx="37596">
                  <c:v>28</c:v>
                </c:pt>
                <c:pt idx="37597">
                  <c:v>1455</c:v>
                </c:pt>
                <c:pt idx="37598">
                  <c:v>315</c:v>
                </c:pt>
                <c:pt idx="37599">
                  <c:v>95</c:v>
                </c:pt>
                <c:pt idx="37600">
                  <c:v>446</c:v>
                </c:pt>
                <c:pt idx="37601">
                  <c:v>309</c:v>
                </c:pt>
                <c:pt idx="37602">
                  <c:v>1058</c:v>
                </c:pt>
                <c:pt idx="37603">
                  <c:v>94</c:v>
                </c:pt>
                <c:pt idx="37604">
                  <c:v>290</c:v>
                </c:pt>
                <c:pt idx="37605">
                  <c:v>248</c:v>
                </c:pt>
                <c:pt idx="37606">
                  <c:v>370</c:v>
                </c:pt>
                <c:pt idx="37607">
                  <c:v>410</c:v>
                </c:pt>
                <c:pt idx="37608">
                  <c:v>433</c:v>
                </c:pt>
                <c:pt idx="37609">
                  <c:v>342</c:v>
                </c:pt>
                <c:pt idx="37610">
                  <c:v>272</c:v>
                </c:pt>
                <c:pt idx="37611">
                  <c:v>329</c:v>
                </c:pt>
                <c:pt idx="37612">
                  <c:v>473</c:v>
                </c:pt>
                <c:pt idx="37613">
                  <c:v>321</c:v>
                </c:pt>
                <c:pt idx="37614">
                  <c:v>249</c:v>
                </c:pt>
                <c:pt idx="37615">
                  <c:v>440</c:v>
                </c:pt>
                <c:pt idx="37616" formatCode="0.00E+00">
                  <c:v>4.8999999999999998E-3</c:v>
                </c:pt>
                <c:pt idx="37617">
                  <c:v>1552</c:v>
                </c:pt>
                <c:pt idx="37618">
                  <c:v>1188</c:v>
                </c:pt>
                <c:pt idx="37619">
                  <c:v>1399</c:v>
                </c:pt>
                <c:pt idx="37620">
                  <c:v>1124</c:v>
                </c:pt>
                <c:pt idx="37621">
                  <c:v>1457</c:v>
                </c:pt>
                <c:pt idx="37622">
                  <c:v>1156</c:v>
                </c:pt>
                <c:pt idx="37623">
                  <c:v>1916</c:v>
                </c:pt>
                <c:pt idx="37624">
                  <c:v>884</c:v>
                </c:pt>
                <c:pt idx="37625">
                  <c:v>959</c:v>
                </c:pt>
                <c:pt idx="37626">
                  <c:v>645</c:v>
                </c:pt>
                <c:pt idx="37627">
                  <c:v>410</c:v>
                </c:pt>
                <c:pt idx="37628">
                  <c:v>1046</c:v>
                </c:pt>
                <c:pt idx="37629">
                  <c:v>52</c:v>
                </c:pt>
                <c:pt idx="37630">
                  <c:v>116</c:v>
                </c:pt>
                <c:pt idx="37631">
                  <c:v>61</c:v>
                </c:pt>
                <c:pt idx="37632">
                  <c:v>49</c:v>
                </c:pt>
                <c:pt idx="37633">
                  <c:v>27</c:v>
                </c:pt>
                <c:pt idx="37634">
                  <c:v>105</c:v>
                </c:pt>
                <c:pt idx="37635">
                  <c:v>38</c:v>
                </c:pt>
                <c:pt idx="37636">
                  <c:v>81</c:v>
                </c:pt>
                <c:pt idx="37637">
                  <c:v>9</c:v>
                </c:pt>
                <c:pt idx="37638">
                  <c:v>15</c:v>
                </c:pt>
                <c:pt idx="37639">
                  <c:v>8</c:v>
                </c:pt>
                <c:pt idx="37640">
                  <c:v>26</c:v>
                </c:pt>
                <c:pt idx="37641">
                  <c:v>266</c:v>
                </c:pt>
                <c:pt idx="37642">
                  <c:v>326</c:v>
                </c:pt>
                <c:pt idx="37643">
                  <c:v>250</c:v>
                </c:pt>
                <c:pt idx="37644">
                  <c:v>137</c:v>
                </c:pt>
                <c:pt idx="37645">
                  <c:v>432</c:v>
                </c:pt>
                <c:pt idx="37646">
                  <c:v>125</c:v>
                </c:pt>
                <c:pt idx="37647">
                  <c:v>133</c:v>
                </c:pt>
                <c:pt idx="37648">
                  <c:v>237</c:v>
                </c:pt>
                <c:pt idx="37649">
                  <c:v>85</c:v>
                </c:pt>
                <c:pt idx="37650">
                  <c:v>267</c:v>
                </c:pt>
                <c:pt idx="37651">
                  <c:v>350</c:v>
                </c:pt>
                <c:pt idx="37652">
                  <c:v>224</c:v>
                </c:pt>
                <c:pt idx="37653">
                  <c:v>125</c:v>
                </c:pt>
                <c:pt idx="37654">
                  <c:v>142</c:v>
                </c:pt>
                <c:pt idx="37655">
                  <c:v>135</c:v>
                </c:pt>
                <c:pt idx="37656">
                  <c:v>127</c:v>
                </c:pt>
                <c:pt idx="37657">
                  <c:v>115</c:v>
                </c:pt>
                <c:pt idx="37658">
                  <c:v>90</c:v>
                </c:pt>
                <c:pt idx="37659">
                  <c:v>272</c:v>
                </c:pt>
                <c:pt idx="37660">
                  <c:v>253</c:v>
                </c:pt>
                <c:pt idx="37661">
                  <c:v>114</c:v>
                </c:pt>
                <c:pt idx="37662">
                  <c:v>68</c:v>
                </c:pt>
                <c:pt idx="37663">
                  <c:v>52</c:v>
                </c:pt>
                <c:pt idx="37664">
                  <c:v>180</c:v>
                </c:pt>
                <c:pt idx="37665">
                  <c:v>107</c:v>
                </c:pt>
                <c:pt idx="37666">
                  <c:v>45</c:v>
                </c:pt>
                <c:pt idx="37667">
                  <c:v>361</c:v>
                </c:pt>
                <c:pt idx="37668">
                  <c:v>420</c:v>
                </c:pt>
                <c:pt idx="37669">
                  <c:v>23</c:v>
                </c:pt>
                <c:pt idx="37670">
                  <c:v>178</c:v>
                </c:pt>
                <c:pt idx="37671">
                  <c:v>228</c:v>
                </c:pt>
                <c:pt idx="37672">
                  <c:v>78</c:v>
                </c:pt>
                <c:pt idx="37673" formatCode="0.00E+00">
                  <c:v>4.8999999999999998E-3</c:v>
                </c:pt>
                <c:pt idx="37674">
                  <c:v>28</c:v>
                </c:pt>
                <c:pt idx="37675">
                  <c:v>87</c:v>
                </c:pt>
                <c:pt idx="37676">
                  <c:v>74</c:v>
                </c:pt>
                <c:pt idx="37677">
                  <c:v>190</c:v>
                </c:pt>
                <c:pt idx="37678">
                  <c:v>338</c:v>
                </c:pt>
                <c:pt idx="37679">
                  <c:v>816</c:v>
                </c:pt>
                <c:pt idx="37680">
                  <c:v>272</c:v>
                </c:pt>
                <c:pt idx="37681">
                  <c:v>260</c:v>
                </c:pt>
                <c:pt idx="37682">
                  <c:v>87</c:v>
                </c:pt>
                <c:pt idx="37683">
                  <c:v>18</c:v>
                </c:pt>
                <c:pt idx="37684" formatCode="0.00E+00">
                  <c:v>4.8999999999999998E-3</c:v>
                </c:pt>
                <c:pt idx="37685">
                  <c:v>398</c:v>
                </c:pt>
                <c:pt idx="37686">
                  <c:v>158</c:v>
                </c:pt>
                <c:pt idx="37687">
                  <c:v>112</c:v>
                </c:pt>
                <c:pt idx="37688">
                  <c:v>206</c:v>
                </c:pt>
                <c:pt idx="37689">
                  <c:v>749</c:v>
                </c:pt>
                <c:pt idx="37690">
                  <c:v>26</c:v>
                </c:pt>
                <c:pt idx="37691">
                  <c:v>724</c:v>
                </c:pt>
                <c:pt idx="37692">
                  <c:v>247</c:v>
                </c:pt>
                <c:pt idx="37693">
                  <c:v>39</c:v>
                </c:pt>
                <c:pt idx="37694">
                  <c:v>1068</c:v>
                </c:pt>
                <c:pt idx="37695">
                  <c:v>44</c:v>
                </c:pt>
                <c:pt idx="37696">
                  <c:v>305</c:v>
                </c:pt>
                <c:pt idx="37697">
                  <c:v>144</c:v>
                </c:pt>
                <c:pt idx="37698">
                  <c:v>171</c:v>
                </c:pt>
                <c:pt idx="37699">
                  <c:v>84</c:v>
                </c:pt>
                <c:pt idx="37700">
                  <c:v>456</c:v>
                </c:pt>
                <c:pt idx="37701">
                  <c:v>571</c:v>
                </c:pt>
                <c:pt idx="37702">
                  <c:v>29</c:v>
                </c:pt>
                <c:pt idx="37703">
                  <c:v>161</c:v>
                </c:pt>
                <c:pt idx="37704">
                  <c:v>153</c:v>
                </c:pt>
                <c:pt idx="37705">
                  <c:v>242</c:v>
                </c:pt>
                <c:pt idx="37706">
                  <c:v>10</c:v>
                </c:pt>
                <c:pt idx="37707">
                  <c:v>50</c:v>
                </c:pt>
                <c:pt idx="37708">
                  <c:v>135</c:v>
                </c:pt>
                <c:pt idx="37709">
                  <c:v>137</c:v>
                </c:pt>
                <c:pt idx="37710">
                  <c:v>50</c:v>
                </c:pt>
                <c:pt idx="37711">
                  <c:v>398</c:v>
                </c:pt>
                <c:pt idx="37712">
                  <c:v>977</c:v>
                </c:pt>
                <c:pt idx="37713">
                  <c:v>1691</c:v>
                </c:pt>
                <c:pt idx="37714">
                  <c:v>1025</c:v>
                </c:pt>
                <c:pt idx="37715">
                  <c:v>310</c:v>
                </c:pt>
                <c:pt idx="37716">
                  <c:v>162</c:v>
                </c:pt>
                <c:pt idx="37717">
                  <c:v>1006</c:v>
                </c:pt>
                <c:pt idx="37718">
                  <c:v>314</c:v>
                </c:pt>
                <c:pt idx="37719">
                  <c:v>140</c:v>
                </c:pt>
                <c:pt idx="37720">
                  <c:v>328</c:v>
                </c:pt>
                <c:pt idx="37721">
                  <c:v>245</c:v>
                </c:pt>
                <c:pt idx="37722">
                  <c:v>362</c:v>
                </c:pt>
                <c:pt idx="37723">
                  <c:v>1063</c:v>
                </c:pt>
                <c:pt idx="37724">
                  <c:v>879</c:v>
                </c:pt>
                <c:pt idx="37725">
                  <c:v>1501</c:v>
                </c:pt>
                <c:pt idx="37726">
                  <c:v>1296</c:v>
                </c:pt>
                <c:pt idx="37727">
                  <c:v>325</c:v>
                </c:pt>
                <c:pt idx="37728">
                  <c:v>923</c:v>
                </c:pt>
                <c:pt idx="37729">
                  <c:v>633</c:v>
                </c:pt>
                <c:pt idx="37730">
                  <c:v>1014</c:v>
                </c:pt>
                <c:pt idx="37731">
                  <c:v>292</c:v>
                </c:pt>
                <c:pt idx="37732">
                  <c:v>851</c:v>
                </c:pt>
                <c:pt idx="37733">
                  <c:v>1181</c:v>
                </c:pt>
                <c:pt idx="37734">
                  <c:v>1397</c:v>
                </c:pt>
                <c:pt idx="37735">
                  <c:v>193</c:v>
                </c:pt>
                <c:pt idx="37736">
                  <c:v>144</c:v>
                </c:pt>
                <c:pt idx="37737">
                  <c:v>377</c:v>
                </c:pt>
                <c:pt idx="37738">
                  <c:v>167</c:v>
                </c:pt>
                <c:pt idx="37739">
                  <c:v>338</c:v>
                </c:pt>
                <c:pt idx="37740">
                  <c:v>132</c:v>
                </c:pt>
                <c:pt idx="37741">
                  <c:v>80</c:v>
                </c:pt>
                <c:pt idx="37742">
                  <c:v>248</c:v>
                </c:pt>
                <c:pt idx="37743">
                  <c:v>118</c:v>
                </c:pt>
                <c:pt idx="37744">
                  <c:v>192</c:v>
                </c:pt>
                <c:pt idx="37745">
                  <c:v>304</c:v>
                </c:pt>
                <c:pt idx="37746">
                  <c:v>369</c:v>
                </c:pt>
                <c:pt idx="37747" formatCode="0.00E+00">
                  <c:v>4.8999999999999998E-3</c:v>
                </c:pt>
                <c:pt idx="37748">
                  <c:v>272</c:v>
                </c:pt>
                <c:pt idx="37749">
                  <c:v>152</c:v>
                </c:pt>
                <c:pt idx="37750">
                  <c:v>213</c:v>
                </c:pt>
                <c:pt idx="37751">
                  <c:v>309</c:v>
                </c:pt>
                <c:pt idx="37752">
                  <c:v>128</c:v>
                </c:pt>
                <c:pt idx="37753">
                  <c:v>168</c:v>
                </c:pt>
                <c:pt idx="37754">
                  <c:v>199</c:v>
                </c:pt>
                <c:pt idx="37755">
                  <c:v>195</c:v>
                </c:pt>
                <c:pt idx="37756">
                  <c:v>157</c:v>
                </c:pt>
                <c:pt idx="37757">
                  <c:v>183</c:v>
                </c:pt>
                <c:pt idx="37758">
                  <c:v>161</c:v>
                </c:pt>
                <c:pt idx="37759">
                  <c:v>191</c:v>
                </c:pt>
                <c:pt idx="37760">
                  <c:v>391</c:v>
                </c:pt>
                <c:pt idx="37761">
                  <c:v>338</c:v>
                </c:pt>
                <c:pt idx="37762">
                  <c:v>483</c:v>
                </c:pt>
                <c:pt idx="37763">
                  <c:v>428</c:v>
                </c:pt>
                <c:pt idx="37764">
                  <c:v>394</c:v>
                </c:pt>
                <c:pt idx="37765">
                  <c:v>411</c:v>
                </c:pt>
                <c:pt idx="37766">
                  <c:v>583</c:v>
                </c:pt>
                <c:pt idx="37767">
                  <c:v>290</c:v>
                </c:pt>
                <c:pt idx="37768">
                  <c:v>329</c:v>
                </c:pt>
                <c:pt idx="37769">
                  <c:v>491</c:v>
                </c:pt>
                <c:pt idx="37770">
                  <c:v>427</c:v>
                </c:pt>
                <c:pt idx="37771">
                  <c:v>353</c:v>
                </c:pt>
                <c:pt idx="37772">
                  <c:v>309</c:v>
                </c:pt>
                <c:pt idx="37773">
                  <c:v>171</c:v>
                </c:pt>
                <c:pt idx="37774">
                  <c:v>345</c:v>
                </c:pt>
                <c:pt idx="37775">
                  <c:v>248</c:v>
                </c:pt>
                <c:pt idx="37776">
                  <c:v>159</c:v>
                </c:pt>
                <c:pt idx="37777">
                  <c:v>281</c:v>
                </c:pt>
                <c:pt idx="37778">
                  <c:v>176</c:v>
                </c:pt>
                <c:pt idx="37779">
                  <c:v>159</c:v>
                </c:pt>
                <c:pt idx="37780">
                  <c:v>223</c:v>
                </c:pt>
                <c:pt idx="37781">
                  <c:v>321</c:v>
                </c:pt>
                <c:pt idx="37782">
                  <c:v>298</c:v>
                </c:pt>
                <c:pt idx="37783">
                  <c:v>400</c:v>
                </c:pt>
                <c:pt idx="37784">
                  <c:v>313</c:v>
                </c:pt>
                <c:pt idx="37785">
                  <c:v>311</c:v>
                </c:pt>
                <c:pt idx="37786">
                  <c:v>487</c:v>
                </c:pt>
                <c:pt idx="37787">
                  <c:v>159</c:v>
                </c:pt>
                <c:pt idx="37788">
                  <c:v>159</c:v>
                </c:pt>
                <c:pt idx="37789">
                  <c:v>210</c:v>
                </c:pt>
                <c:pt idx="37790">
                  <c:v>139</c:v>
                </c:pt>
                <c:pt idx="37791">
                  <c:v>197</c:v>
                </c:pt>
                <c:pt idx="37792">
                  <c:v>240</c:v>
                </c:pt>
                <c:pt idx="37793">
                  <c:v>445</c:v>
                </c:pt>
                <c:pt idx="37794">
                  <c:v>151</c:v>
                </c:pt>
                <c:pt idx="37795">
                  <c:v>233</c:v>
                </c:pt>
                <c:pt idx="37796">
                  <c:v>18</c:v>
                </c:pt>
                <c:pt idx="37797" formatCode="0.00E+00">
                  <c:v>4.8999999999999998E-3</c:v>
                </c:pt>
                <c:pt idx="37798">
                  <c:v>89</c:v>
                </c:pt>
                <c:pt idx="37799">
                  <c:v>28</c:v>
                </c:pt>
                <c:pt idx="37800">
                  <c:v>323</c:v>
                </c:pt>
                <c:pt idx="37801">
                  <c:v>34</c:v>
                </c:pt>
                <c:pt idx="37802">
                  <c:v>25</c:v>
                </c:pt>
                <c:pt idx="37803" formatCode="0.00E+00">
                  <c:v>4.8999999999999998E-3</c:v>
                </c:pt>
                <c:pt idx="37804">
                  <c:v>1009</c:v>
                </c:pt>
                <c:pt idx="37805">
                  <c:v>870</c:v>
                </c:pt>
                <c:pt idx="37806">
                  <c:v>357</c:v>
                </c:pt>
                <c:pt idx="37807">
                  <c:v>330</c:v>
                </c:pt>
                <c:pt idx="37808">
                  <c:v>1044</c:v>
                </c:pt>
                <c:pt idx="37809">
                  <c:v>927</c:v>
                </c:pt>
                <c:pt idx="37810">
                  <c:v>425</c:v>
                </c:pt>
                <c:pt idx="37811">
                  <c:v>499</c:v>
                </c:pt>
                <c:pt idx="37812">
                  <c:v>721</c:v>
                </c:pt>
                <c:pt idx="37813">
                  <c:v>257</c:v>
                </c:pt>
                <c:pt idx="37814">
                  <c:v>522</c:v>
                </c:pt>
                <c:pt idx="37815">
                  <c:v>1190</c:v>
                </c:pt>
                <c:pt idx="37816" formatCode="0.00E+00">
                  <c:v>4.8999999999999998E-3</c:v>
                </c:pt>
                <c:pt idx="37817">
                  <c:v>638</c:v>
                </c:pt>
                <c:pt idx="37818">
                  <c:v>331</c:v>
                </c:pt>
                <c:pt idx="37819">
                  <c:v>381</c:v>
                </c:pt>
                <c:pt idx="37820">
                  <c:v>359</c:v>
                </c:pt>
                <c:pt idx="37821">
                  <c:v>444</c:v>
                </c:pt>
                <c:pt idx="37822">
                  <c:v>293</c:v>
                </c:pt>
                <c:pt idx="37823">
                  <c:v>666</c:v>
                </c:pt>
                <c:pt idx="37824">
                  <c:v>215</c:v>
                </c:pt>
                <c:pt idx="37825">
                  <c:v>239</c:v>
                </c:pt>
                <c:pt idx="37826">
                  <c:v>165</c:v>
                </c:pt>
                <c:pt idx="37827">
                  <c:v>157</c:v>
                </c:pt>
                <c:pt idx="37828">
                  <c:v>408</c:v>
                </c:pt>
                <c:pt idx="37829">
                  <c:v>629</c:v>
                </c:pt>
                <c:pt idx="37830">
                  <c:v>479</c:v>
                </c:pt>
                <c:pt idx="37831">
                  <c:v>750</c:v>
                </c:pt>
                <c:pt idx="37832">
                  <c:v>525</c:v>
                </c:pt>
                <c:pt idx="37833">
                  <c:v>649</c:v>
                </c:pt>
                <c:pt idx="37834">
                  <c:v>447</c:v>
                </c:pt>
                <c:pt idx="37835">
                  <c:v>348</c:v>
                </c:pt>
                <c:pt idx="37836">
                  <c:v>848</c:v>
                </c:pt>
                <c:pt idx="37837">
                  <c:v>429</c:v>
                </c:pt>
                <c:pt idx="37838">
                  <c:v>1021</c:v>
                </c:pt>
                <c:pt idx="37839">
                  <c:v>523</c:v>
                </c:pt>
                <c:pt idx="37840">
                  <c:v>480</c:v>
                </c:pt>
                <c:pt idx="37841">
                  <c:v>44</c:v>
                </c:pt>
                <c:pt idx="37842">
                  <c:v>13</c:v>
                </c:pt>
                <c:pt idx="37843">
                  <c:v>78</c:v>
                </c:pt>
                <c:pt idx="37844" formatCode="0.00E+00">
                  <c:v>4.8999999999999998E-3</c:v>
                </c:pt>
                <c:pt idx="37845">
                  <c:v>463</c:v>
                </c:pt>
                <c:pt idx="37846">
                  <c:v>242</c:v>
                </c:pt>
                <c:pt idx="37847">
                  <c:v>348</c:v>
                </c:pt>
                <c:pt idx="37848">
                  <c:v>561</c:v>
                </c:pt>
                <c:pt idx="37849">
                  <c:v>293</c:v>
                </c:pt>
                <c:pt idx="37850">
                  <c:v>379</c:v>
                </c:pt>
                <c:pt idx="37851">
                  <c:v>556</c:v>
                </c:pt>
                <c:pt idx="37852">
                  <c:v>1084</c:v>
                </c:pt>
                <c:pt idx="37853">
                  <c:v>641</c:v>
                </c:pt>
                <c:pt idx="37854">
                  <c:v>555</c:v>
                </c:pt>
                <c:pt idx="37855">
                  <c:v>390</c:v>
                </c:pt>
                <c:pt idx="37856">
                  <c:v>399</c:v>
                </c:pt>
                <c:pt idx="37857">
                  <c:v>226</c:v>
                </c:pt>
                <c:pt idx="37858">
                  <c:v>258</c:v>
                </c:pt>
                <c:pt idx="37859">
                  <c:v>448</c:v>
                </c:pt>
                <c:pt idx="37860">
                  <c:v>184</c:v>
                </c:pt>
                <c:pt idx="37861">
                  <c:v>231</c:v>
                </c:pt>
                <c:pt idx="37862">
                  <c:v>300</c:v>
                </c:pt>
                <c:pt idx="37863">
                  <c:v>241</c:v>
                </c:pt>
                <c:pt idx="37864">
                  <c:v>254</c:v>
                </c:pt>
                <c:pt idx="37865">
                  <c:v>237</c:v>
                </c:pt>
                <c:pt idx="37866">
                  <c:v>288</c:v>
                </c:pt>
                <c:pt idx="37867">
                  <c:v>226</c:v>
                </c:pt>
                <c:pt idx="37868">
                  <c:v>246</c:v>
                </c:pt>
                <c:pt idx="37869">
                  <c:v>260</c:v>
                </c:pt>
                <c:pt idx="37870">
                  <c:v>226</c:v>
                </c:pt>
                <c:pt idx="37871">
                  <c:v>267</c:v>
                </c:pt>
                <c:pt idx="37872">
                  <c:v>259</c:v>
                </c:pt>
                <c:pt idx="37873">
                  <c:v>229</c:v>
                </c:pt>
                <c:pt idx="37874">
                  <c:v>285</c:v>
                </c:pt>
                <c:pt idx="37875">
                  <c:v>391</c:v>
                </c:pt>
                <c:pt idx="37876">
                  <c:v>285</c:v>
                </c:pt>
                <c:pt idx="37877">
                  <c:v>307</c:v>
                </c:pt>
                <c:pt idx="37878">
                  <c:v>296</c:v>
                </c:pt>
                <c:pt idx="37879">
                  <c:v>303</c:v>
                </c:pt>
                <c:pt idx="37880">
                  <c:v>209</c:v>
                </c:pt>
                <c:pt idx="37881">
                  <c:v>234</c:v>
                </c:pt>
                <c:pt idx="37882">
                  <c:v>82</c:v>
                </c:pt>
                <c:pt idx="37883">
                  <c:v>231</c:v>
                </c:pt>
                <c:pt idx="37884">
                  <c:v>202</c:v>
                </c:pt>
                <c:pt idx="37885">
                  <c:v>163</c:v>
                </c:pt>
                <c:pt idx="37886">
                  <c:v>215</c:v>
                </c:pt>
                <c:pt idx="37887">
                  <c:v>433</c:v>
                </c:pt>
                <c:pt idx="37888">
                  <c:v>227</c:v>
                </c:pt>
                <c:pt idx="37889">
                  <c:v>361</c:v>
                </c:pt>
                <c:pt idx="37890">
                  <c:v>173</c:v>
                </c:pt>
                <c:pt idx="37891">
                  <c:v>225</c:v>
                </c:pt>
                <c:pt idx="37892">
                  <c:v>254</c:v>
                </c:pt>
                <c:pt idx="37893">
                  <c:v>60</c:v>
                </c:pt>
                <c:pt idx="37894">
                  <c:v>131</c:v>
                </c:pt>
                <c:pt idx="37895">
                  <c:v>81</c:v>
                </c:pt>
                <c:pt idx="37896">
                  <c:v>47</c:v>
                </c:pt>
                <c:pt idx="37897">
                  <c:v>81</c:v>
                </c:pt>
                <c:pt idx="37898">
                  <c:v>25</c:v>
                </c:pt>
                <c:pt idx="37899">
                  <c:v>143</c:v>
                </c:pt>
                <c:pt idx="37900">
                  <c:v>55</c:v>
                </c:pt>
                <c:pt idx="37901">
                  <c:v>19</c:v>
                </c:pt>
                <c:pt idx="37902">
                  <c:v>9</c:v>
                </c:pt>
                <c:pt idx="37903">
                  <c:v>144</c:v>
                </c:pt>
                <c:pt idx="37904">
                  <c:v>104</c:v>
                </c:pt>
                <c:pt idx="37905">
                  <c:v>1170</c:v>
                </c:pt>
                <c:pt idx="37906">
                  <c:v>1178</c:v>
                </c:pt>
                <c:pt idx="37907">
                  <c:v>944</c:v>
                </c:pt>
                <c:pt idx="37908">
                  <c:v>683</c:v>
                </c:pt>
                <c:pt idx="37909">
                  <c:v>810</c:v>
                </c:pt>
                <c:pt idx="37910">
                  <c:v>767</c:v>
                </c:pt>
                <c:pt idx="37911">
                  <c:v>705</c:v>
                </c:pt>
                <c:pt idx="37912">
                  <c:v>636</c:v>
                </c:pt>
                <c:pt idx="37913">
                  <c:v>533</c:v>
                </c:pt>
                <c:pt idx="37914">
                  <c:v>585</c:v>
                </c:pt>
                <c:pt idx="37915">
                  <c:v>772</c:v>
                </c:pt>
                <c:pt idx="37916">
                  <c:v>1050</c:v>
                </c:pt>
                <c:pt idx="37917" formatCode="0.00E+00">
                  <c:v>4.8999999999999998E-3</c:v>
                </c:pt>
                <c:pt idx="37918" formatCode="0.00E+00">
                  <c:v>4.8999999999999998E-3</c:v>
                </c:pt>
                <c:pt idx="37919">
                  <c:v>67</c:v>
                </c:pt>
                <c:pt idx="37920">
                  <c:v>35</c:v>
                </c:pt>
                <c:pt idx="37921">
                  <c:v>11</c:v>
                </c:pt>
                <c:pt idx="37922" formatCode="0.00E+00">
                  <c:v>4.8999999999999998E-3</c:v>
                </c:pt>
                <c:pt idx="37923">
                  <c:v>49</c:v>
                </c:pt>
                <c:pt idx="37924">
                  <c:v>8</c:v>
                </c:pt>
                <c:pt idx="37925" formatCode="0.00E+00">
                  <c:v>4.8999999999999998E-3</c:v>
                </c:pt>
                <c:pt idx="37926" formatCode="0.00E+00">
                  <c:v>4.8999999999999998E-3</c:v>
                </c:pt>
                <c:pt idx="37927" formatCode="0.00E+00">
                  <c:v>4.8999999999999998E-3</c:v>
                </c:pt>
                <c:pt idx="37928">
                  <c:v>23</c:v>
                </c:pt>
                <c:pt idx="37929">
                  <c:v>242</c:v>
                </c:pt>
                <c:pt idx="37930">
                  <c:v>199</c:v>
                </c:pt>
                <c:pt idx="37931">
                  <c:v>254</c:v>
                </c:pt>
                <c:pt idx="37932">
                  <c:v>278</c:v>
                </c:pt>
                <c:pt idx="37933">
                  <c:v>454</c:v>
                </c:pt>
                <c:pt idx="37934">
                  <c:v>385</c:v>
                </c:pt>
                <c:pt idx="37935">
                  <c:v>305</c:v>
                </c:pt>
                <c:pt idx="37936">
                  <c:v>450</c:v>
                </c:pt>
                <c:pt idx="37937">
                  <c:v>322</c:v>
                </c:pt>
                <c:pt idx="37938">
                  <c:v>374</c:v>
                </c:pt>
                <c:pt idx="37939">
                  <c:v>288</c:v>
                </c:pt>
                <c:pt idx="37940">
                  <c:v>516</c:v>
                </c:pt>
                <c:pt idx="37941">
                  <c:v>11</c:v>
                </c:pt>
                <c:pt idx="37942">
                  <c:v>242</c:v>
                </c:pt>
                <c:pt idx="37943">
                  <c:v>125</c:v>
                </c:pt>
                <c:pt idx="37944">
                  <c:v>228</c:v>
                </c:pt>
                <c:pt idx="37945">
                  <c:v>263</c:v>
                </c:pt>
                <c:pt idx="37946">
                  <c:v>324</c:v>
                </c:pt>
                <c:pt idx="37947">
                  <c:v>301</c:v>
                </c:pt>
                <c:pt idx="37948">
                  <c:v>19</c:v>
                </c:pt>
                <c:pt idx="37949">
                  <c:v>57</c:v>
                </c:pt>
                <c:pt idx="37950">
                  <c:v>97</c:v>
                </c:pt>
                <c:pt idx="37951">
                  <c:v>299</c:v>
                </c:pt>
                <c:pt idx="37952">
                  <c:v>32</c:v>
                </c:pt>
                <c:pt idx="37953">
                  <c:v>238</c:v>
                </c:pt>
                <c:pt idx="37954">
                  <c:v>175</c:v>
                </c:pt>
                <c:pt idx="37955">
                  <c:v>170</c:v>
                </c:pt>
                <c:pt idx="37956">
                  <c:v>281</c:v>
                </c:pt>
                <c:pt idx="37957">
                  <c:v>274</c:v>
                </c:pt>
                <c:pt idx="37958">
                  <c:v>291</c:v>
                </c:pt>
                <c:pt idx="37959">
                  <c:v>169</c:v>
                </c:pt>
                <c:pt idx="37960">
                  <c:v>258</c:v>
                </c:pt>
                <c:pt idx="37961">
                  <c:v>280</c:v>
                </c:pt>
                <c:pt idx="37962">
                  <c:v>203</c:v>
                </c:pt>
                <c:pt idx="37963">
                  <c:v>223</c:v>
                </c:pt>
                <c:pt idx="37964">
                  <c:v>239</c:v>
                </c:pt>
                <c:pt idx="37965">
                  <c:v>178</c:v>
                </c:pt>
                <c:pt idx="37966">
                  <c:v>190</c:v>
                </c:pt>
                <c:pt idx="37967">
                  <c:v>175</c:v>
                </c:pt>
                <c:pt idx="37968">
                  <c:v>137</c:v>
                </c:pt>
                <c:pt idx="37969">
                  <c:v>256</c:v>
                </c:pt>
                <c:pt idx="37970">
                  <c:v>274</c:v>
                </c:pt>
                <c:pt idx="37971">
                  <c:v>293</c:v>
                </c:pt>
                <c:pt idx="37972">
                  <c:v>384</c:v>
                </c:pt>
                <c:pt idx="37973">
                  <c:v>146</c:v>
                </c:pt>
                <c:pt idx="37974">
                  <c:v>166</c:v>
                </c:pt>
                <c:pt idx="37975">
                  <c:v>250</c:v>
                </c:pt>
                <c:pt idx="37976">
                  <c:v>253</c:v>
                </c:pt>
                <c:pt idx="37977">
                  <c:v>96</c:v>
                </c:pt>
                <c:pt idx="37978">
                  <c:v>76</c:v>
                </c:pt>
                <c:pt idx="37979">
                  <c:v>54</c:v>
                </c:pt>
                <c:pt idx="37980">
                  <c:v>220</c:v>
                </c:pt>
                <c:pt idx="37981">
                  <c:v>17</c:v>
                </c:pt>
                <c:pt idx="37982">
                  <c:v>254</c:v>
                </c:pt>
                <c:pt idx="37983">
                  <c:v>199</c:v>
                </c:pt>
                <c:pt idx="37984">
                  <c:v>37</c:v>
                </c:pt>
                <c:pt idx="37985">
                  <c:v>15</c:v>
                </c:pt>
                <c:pt idx="37986">
                  <c:v>144</c:v>
                </c:pt>
                <c:pt idx="37987">
                  <c:v>19</c:v>
                </c:pt>
                <c:pt idx="37988">
                  <c:v>49</c:v>
                </c:pt>
                <c:pt idx="37989">
                  <c:v>42</c:v>
                </c:pt>
                <c:pt idx="37990">
                  <c:v>42</c:v>
                </c:pt>
                <c:pt idx="37991">
                  <c:v>79</c:v>
                </c:pt>
                <c:pt idx="37992" formatCode="0.00E+00">
                  <c:v>4.8999999999999998E-3</c:v>
                </c:pt>
                <c:pt idx="37993">
                  <c:v>50</c:v>
                </c:pt>
                <c:pt idx="37994">
                  <c:v>18</c:v>
                </c:pt>
                <c:pt idx="37995">
                  <c:v>6</c:v>
                </c:pt>
                <c:pt idx="37996">
                  <c:v>63</c:v>
                </c:pt>
                <c:pt idx="37997">
                  <c:v>29</c:v>
                </c:pt>
                <c:pt idx="37998">
                  <c:v>148</c:v>
                </c:pt>
                <c:pt idx="37999">
                  <c:v>337</c:v>
                </c:pt>
                <c:pt idx="38000">
                  <c:v>128</c:v>
                </c:pt>
                <c:pt idx="38001">
                  <c:v>305</c:v>
                </c:pt>
                <c:pt idx="38002">
                  <c:v>166</c:v>
                </c:pt>
                <c:pt idx="38003">
                  <c:v>200</c:v>
                </c:pt>
                <c:pt idx="38004">
                  <c:v>232</c:v>
                </c:pt>
                <c:pt idx="38005">
                  <c:v>284</c:v>
                </c:pt>
                <c:pt idx="38006">
                  <c:v>414</c:v>
                </c:pt>
                <c:pt idx="38007">
                  <c:v>273</c:v>
                </c:pt>
                <c:pt idx="38008">
                  <c:v>138</c:v>
                </c:pt>
                <c:pt idx="38009">
                  <c:v>272</c:v>
                </c:pt>
                <c:pt idx="38010">
                  <c:v>237</c:v>
                </c:pt>
                <c:pt idx="38011">
                  <c:v>426</c:v>
                </c:pt>
                <c:pt idx="38012">
                  <c:v>227</c:v>
                </c:pt>
                <c:pt idx="38013">
                  <c:v>26</c:v>
                </c:pt>
                <c:pt idx="38014">
                  <c:v>80</c:v>
                </c:pt>
                <c:pt idx="38015">
                  <c:v>36</c:v>
                </c:pt>
                <c:pt idx="38016">
                  <c:v>95</c:v>
                </c:pt>
                <c:pt idx="38017">
                  <c:v>14</c:v>
                </c:pt>
                <c:pt idx="38018">
                  <c:v>108</c:v>
                </c:pt>
                <c:pt idx="38019">
                  <c:v>159</c:v>
                </c:pt>
                <c:pt idx="38020">
                  <c:v>49</c:v>
                </c:pt>
                <c:pt idx="38021">
                  <c:v>43</c:v>
                </c:pt>
                <c:pt idx="38022" formatCode="0.00E+00">
                  <c:v>4.8999999999999998E-3</c:v>
                </c:pt>
                <c:pt idx="38023" formatCode="0.00E+00">
                  <c:v>4.8999999999999998E-3</c:v>
                </c:pt>
                <c:pt idx="38024">
                  <c:v>20</c:v>
                </c:pt>
                <c:pt idx="38025" formatCode="0.00E+00">
                  <c:v>4.8999999999999998E-3</c:v>
                </c:pt>
                <c:pt idx="38026">
                  <c:v>314</c:v>
                </c:pt>
                <c:pt idx="38027">
                  <c:v>425</c:v>
                </c:pt>
                <c:pt idx="38028">
                  <c:v>229</c:v>
                </c:pt>
                <c:pt idx="38029">
                  <c:v>228</c:v>
                </c:pt>
                <c:pt idx="38030">
                  <c:v>256</c:v>
                </c:pt>
                <c:pt idx="38031">
                  <c:v>213</c:v>
                </c:pt>
                <c:pt idx="38032">
                  <c:v>215</c:v>
                </c:pt>
                <c:pt idx="38033">
                  <c:v>303</c:v>
                </c:pt>
                <c:pt idx="38034">
                  <c:v>217</c:v>
                </c:pt>
                <c:pt idx="38035">
                  <c:v>233</c:v>
                </c:pt>
                <c:pt idx="38036">
                  <c:v>286</c:v>
                </c:pt>
                <c:pt idx="38037">
                  <c:v>367</c:v>
                </c:pt>
                <c:pt idx="38038">
                  <c:v>280</c:v>
                </c:pt>
                <c:pt idx="38039">
                  <c:v>216</c:v>
                </c:pt>
                <c:pt idx="38040">
                  <c:v>174</c:v>
                </c:pt>
                <c:pt idx="38041">
                  <c:v>215</c:v>
                </c:pt>
                <c:pt idx="38042">
                  <c:v>195</c:v>
                </c:pt>
                <c:pt idx="38043">
                  <c:v>407</c:v>
                </c:pt>
                <c:pt idx="38044">
                  <c:v>187</c:v>
                </c:pt>
                <c:pt idx="38045">
                  <c:v>196</c:v>
                </c:pt>
                <c:pt idx="38046">
                  <c:v>172</c:v>
                </c:pt>
                <c:pt idx="38047">
                  <c:v>269</c:v>
                </c:pt>
                <c:pt idx="38048">
                  <c:v>263</c:v>
                </c:pt>
                <c:pt idx="38049">
                  <c:v>185</c:v>
                </c:pt>
                <c:pt idx="38050">
                  <c:v>268</c:v>
                </c:pt>
                <c:pt idx="38051">
                  <c:v>271</c:v>
                </c:pt>
                <c:pt idx="38052">
                  <c:v>1022</c:v>
                </c:pt>
                <c:pt idx="38053">
                  <c:v>264</c:v>
                </c:pt>
                <c:pt idx="38054">
                  <c:v>290</c:v>
                </c:pt>
                <c:pt idx="38055">
                  <c:v>338</c:v>
                </c:pt>
                <c:pt idx="38056">
                  <c:v>238</c:v>
                </c:pt>
                <c:pt idx="38057">
                  <c:v>297</c:v>
                </c:pt>
                <c:pt idx="38058">
                  <c:v>277</c:v>
                </c:pt>
                <c:pt idx="38059">
                  <c:v>554</c:v>
                </c:pt>
                <c:pt idx="38060">
                  <c:v>257</c:v>
                </c:pt>
                <c:pt idx="38061">
                  <c:v>287</c:v>
                </c:pt>
                <c:pt idx="38062">
                  <c:v>226</c:v>
                </c:pt>
                <c:pt idx="38063">
                  <c:v>236</c:v>
                </c:pt>
                <c:pt idx="38064">
                  <c:v>243</c:v>
                </c:pt>
                <c:pt idx="38065">
                  <c:v>205</c:v>
                </c:pt>
                <c:pt idx="38066">
                  <c:v>204</c:v>
                </c:pt>
                <c:pt idx="38067">
                  <c:v>227</c:v>
                </c:pt>
                <c:pt idx="38068">
                  <c:v>235</c:v>
                </c:pt>
                <c:pt idx="38069">
                  <c:v>275</c:v>
                </c:pt>
                <c:pt idx="38070">
                  <c:v>257</c:v>
                </c:pt>
                <c:pt idx="38071">
                  <c:v>164</c:v>
                </c:pt>
                <c:pt idx="38072">
                  <c:v>317</c:v>
                </c:pt>
                <c:pt idx="38073">
                  <c:v>252</c:v>
                </c:pt>
                <c:pt idx="38074">
                  <c:v>271</c:v>
                </c:pt>
                <c:pt idx="38075">
                  <c:v>221</c:v>
                </c:pt>
                <c:pt idx="38076">
                  <c:v>311</c:v>
                </c:pt>
                <c:pt idx="38077">
                  <c:v>307</c:v>
                </c:pt>
                <c:pt idx="38078">
                  <c:v>269</c:v>
                </c:pt>
                <c:pt idx="38079">
                  <c:v>329</c:v>
                </c:pt>
                <c:pt idx="38080">
                  <c:v>227</c:v>
                </c:pt>
                <c:pt idx="38081">
                  <c:v>324</c:v>
                </c:pt>
                <c:pt idx="38082">
                  <c:v>387</c:v>
                </c:pt>
                <c:pt idx="38083">
                  <c:v>236</c:v>
                </c:pt>
                <c:pt idx="38084">
                  <c:v>206</c:v>
                </c:pt>
                <c:pt idx="38085">
                  <c:v>256</c:v>
                </c:pt>
                <c:pt idx="38086">
                  <c:v>217</c:v>
                </c:pt>
                <c:pt idx="38087">
                  <c:v>332</c:v>
                </c:pt>
                <c:pt idx="38088">
                  <c:v>345</c:v>
                </c:pt>
                <c:pt idx="38089">
                  <c:v>325</c:v>
                </c:pt>
                <c:pt idx="38090">
                  <c:v>258</c:v>
                </c:pt>
                <c:pt idx="38091">
                  <c:v>298</c:v>
                </c:pt>
                <c:pt idx="38092">
                  <c:v>321</c:v>
                </c:pt>
                <c:pt idx="38093">
                  <c:v>267</c:v>
                </c:pt>
                <c:pt idx="38094">
                  <c:v>282</c:v>
                </c:pt>
                <c:pt idx="38095">
                  <c:v>292</c:v>
                </c:pt>
                <c:pt idx="38096">
                  <c:v>219</c:v>
                </c:pt>
                <c:pt idx="38097">
                  <c:v>245</c:v>
                </c:pt>
                <c:pt idx="38098">
                  <c:v>31</c:v>
                </c:pt>
                <c:pt idx="38099">
                  <c:v>32</c:v>
                </c:pt>
                <c:pt idx="38100">
                  <c:v>6</c:v>
                </c:pt>
                <c:pt idx="38101">
                  <c:v>47</c:v>
                </c:pt>
                <c:pt idx="38102">
                  <c:v>180</c:v>
                </c:pt>
                <c:pt idx="38103">
                  <c:v>168</c:v>
                </c:pt>
                <c:pt idx="38104">
                  <c:v>173</c:v>
                </c:pt>
                <c:pt idx="38105">
                  <c:v>14</c:v>
                </c:pt>
                <c:pt idx="38106">
                  <c:v>136</c:v>
                </c:pt>
                <c:pt idx="38107">
                  <c:v>54</c:v>
                </c:pt>
                <c:pt idx="38108" formatCode="0.00E+00">
                  <c:v>4.8999999999999998E-3</c:v>
                </c:pt>
                <c:pt idx="38109">
                  <c:v>72</c:v>
                </c:pt>
                <c:pt idx="38110">
                  <c:v>105</c:v>
                </c:pt>
                <c:pt idx="38111">
                  <c:v>88</c:v>
                </c:pt>
                <c:pt idx="38112">
                  <c:v>192</c:v>
                </c:pt>
                <c:pt idx="38113">
                  <c:v>21</c:v>
                </c:pt>
                <c:pt idx="38114">
                  <c:v>147</c:v>
                </c:pt>
                <c:pt idx="38115">
                  <c:v>90</c:v>
                </c:pt>
                <c:pt idx="38116">
                  <c:v>70</c:v>
                </c:pt>
                <c:pt idx="38117">
                  <c:v>54</c:v>
                </c:pt>
                <c:pt idx="38118">
                  <c:v>35</c:v>
                </c:pt>
                <c:pt idx="38119">
                  <c:v>56</c:v>
                </c:pt>
                <c:pt idx="38120">
                  <c:v>259</c:v>
                </c:pt>
                <c:pt idx="38121">
                  <c:v>178</c:v>
                </c:pt>
                <c:pt idx="38122" formatCode="0.00E+00">
                  <c:v>4.8999999999999998E-3</c:v>
                </c:pt>
                <c:pt idx="38123" formatCode="0.00E+00">
                  <c:v>4.8999999999999998E-3</c:v>
                </c:pt>
                <c:pt idx="38124">
                  <c:v>24</c:v>
                </c:pt>
                <c:pt idx="38125" formatCode="0.00E+00">
                  <c:v>4.8999999999999998E-3</c:v>
                </c:pt>
                <c:pt idx="38126">
                  <c:v>5</c:v>
                </c:pt>
                <c:pt idx="38127">
                  <c:v>22</c:v>
                </c:pt>
                <c:pt idx="38128" formatCode="0.00E+00">
                  <c:v>4.8999999999999998E-3</c:v>
                </c:pt>
                <c:pt idx="38129">
                  <c:v>29</c:v>
                </c:pt>
                <c:pt idx="38130">
                  <c:v>81</c:v>
                </c:pt>
                <c:pt idx="38131">
                  <c:v>102</c:v>
                </c:pt>
                <c:pt idx="38132">
                  <c:v>50</c:v>
                </c:pt>
                <c:pt idx="38133">
                  <c:v>139</c:v>
                </c:pt>
                <c:pt idx="38134">
                  <c:v>296</c:v>
                </c:pt>
                <c:pt idx="38135">
                  <c:v>167</c:v>
                </c:pt>
                <c:pt idx="38136">
                  <c:v>557</c:v>
                </c:pt>
                <c:pt idx="38137">
                  <c:v>787</c:v>
                </c:pt>
                <c:pt idx="38138">
                  <c:v>419</c:v>
                </c:pt>
                <c:pt idx="38139">
                  <c:v>341</c:v>
                </c:pt>
                <c:pt idx="38140">
                  <c:v>724</c:v>
                </c:pt>
                <c:pt idx="38141">
                  <c:v>499</c:v>
                </c:pt>
                <c:pt idx="38142">
                  <c:v>615</c:v>
                </c:pt>
                <c:pt idx="38143">
                  <c:v>358</c:v>
                </c:pt>
                <c:pt idx="38144">
                  <c:v>660</c:v>
                </c:pt>
                <c:pt idx="38145">
                  <c:v>645</c:v>
                </c:pt>
                <c:pt idx="38146">
                  <c:v>312</c:v>
                </c:pt>
                <c:pt idx="38147">
                  <c:v>283</c:v>
                </c:pt>
                <c:pt idx="38148">
                  <c:v>610</c:v>
                </c:pt>
                <c:pt idx="38149">
                  <c:v>324</c:v>
                </c:pt>
                <c:pt idx="38150">
                  <c:v>412</c:v>
                </c:pt>
                <c:pt idx="38151">
                  <c:v>573</c:v>
                </c:pt>
                <c:pt idx="38152">
                  <c:v>478</c:v>
                </c:pt>
                <c:pt idx="38153">
                  <c:v>336</c:v>
                </c:pt>
                <c:pt idx="38154">
                  <c:v>514</c:v>
                </c:pt>
                <c:pt idx="38155">
                  <c:v>316</c:v>
                </c:pt>
                <c:pt idx="38156">
                  <c:v>426</c:v>
                </c:pt>
                <c:pt idx="38157">
                  <c:v>644</c:v>
                </c:pt>
                <c:pt idx="38158">
                  <c:v>198</c:v>
                </c:pt>
                <c:pt idx="38159">
                  <c:v>234</c:v>
                </c:pt>
                <c:pt idx="38160">
                  <c:v>302</c:v>
                </c:pt>
                <c:pt idx="38161">
                  <c:v>229</c:v>
                </c:pt>
                <c:pt idx="38162">
                  <c:v>237</c:v>
                </c:pt>
                <c:pt idx="38163">
                  <c:v>270</c:v>
                </c:pt>
                <c:pt idx="38164">
                  <c:v>276</c:v>
                </c:pt>
                <c:pt idx="38165">
                  <c:v>472</c:v>
                </c:pt>
                <c:pt idx="38166">
                  <c:v>480</c:v>
                </c:pt>
                <c:pt idx="38167">
                  <c:v>317</c:v>
                </c:pt>
                <c:pt idx="38168">
                  <c:v>362</c:v>
                </c:pt>
                <c:pt idx="38169">
                  <c:v>224</c:v>
                </c:pt>
                <c:pt idx="38170">
                  <c:v>172</c:v>
                </c:pt>
                <c:pt idx="38171">
                  <c:v>105</c:v>
                </c:pt>
                <c:pt idx="38172">
                  <c:v>163</c:v>
                </c:pt>
                <c:pt idx="38173">
                  <c:v>225</c:v>
                </c:pt>
                <c:pt idx="38174">
                  <c:v>317</c:v>
                </c:pt>
                <c:pt idx="38175">
                  <c:v>341</c:v>
                </c:pt>
                <c:pt idx="38176">
                  <c:v>645</c:v>
                </c:pt>
                <c:pt idx="38177">
                  <c:v>426</c:v>
                </c:pt>
                <c:pt idx="38178">
                  <c:v>206</c:v>
                </c:pt>
                <c:pt idx="38179">
                  <c:v>234</c:v>
                </c:pt>
                <c:pt idx="38180">
                  <c:v>105</c:v>
                </c:pt>
                <c:pt idx="38181">
                  <c:v>438</c:v>
                </c:pt>
                <c:pt idx="38182">
                  <c:v>81</c:v>
                </c:pt>
                <c:pt idx="38183">
                  <c:v>341</c:v>
                </c:pt>
                <c:pt idx="38184">
                  <c:v>708</c:v>
                </c:pt>
                <c:pt idx="38185">
                  <c:v>305</c:v>
                </c:pt>
                <c:pt idx="38186">
                  <c:v>611</c:v>
                </c:pt>
                <c:pt idx="38187">
                  <c:v>389</c:v>
                </c:pt>
                <c:pt idx="38188">
                  <c:v>233</c:v>
                </c:pt>
                <c:pt idx="38189">
                  <c:v>677</c:v>
                </c:pt>
                <c:pt idx="38190">
                  <c:v>379</c:v>
                </c:pt>
                <c:pt idx="38191">
                  <c:v>698</c:v>
                </c:pt>
                <c:pt idx="38192">
                  <c:v>364</c:v>
                </c:pt>
                <c:pt idx="38193">
                  <c:v>353</c:v>
                </c:pt>
                <c:pt idx="38194">
                  <c:v>525</c:v>
                </c:pt>
                <c:pt idx="38195">
                  <c:v>308</c:v>
                </c:pt>
                <c:pt idx="38196">
                  <c:v>204</c:v>
                </c:pt>
                <c:pt idx="38197">
                  <c:v>264</c:v>
                </c:pt>
                <c:pt idx="38198">
                  <c:v>233</c:v>
                </c:pt>
                <c:pt idx="38199">
                  <c:v>203</c:v>
                </c:pt>
                <c:pt idx="38200">
                  <c:v>278</c:v>
                </c:pt>
                <c:pt idx="38201">
                  <c:v>270</c:v>
                </c:pt>
                <c:pt idx="38202">
                  <c:v>354</c:v>
                </c:pt>
                <c:pt idx="38203">
                  <c:v>279</c:v>
                </c:pt>
                <c:pt idx="38204">
                  <c:v>174</c:v>
                </c:pt>
                <c:pt idx="38205">
                  <c:v>175</c:v>
                </c:pt>
                <c:pt idx="38206">
                  <c:v>338</c:v>
                </c:pt>
                <c:pt idx="38207">
                  <c:v>567</c:v>
                </c:pt>
                <c:pt idx="38208">
                  <c:v>132</c:v>
                </c:pt>
                <c:pt idx="38209">
                  <c:v>166</c:v>
                </c:pt>
                <c:pt idx="38210">
                  <c:v>152</c:v>
                </c:pt>
                <c:pt idx="38211">
                  <c:v>266</c:v>
                </c:pt>
                <c:pt idx="38212">
                  <c:v>1026</c:v>
                </c:pt>
                <c:pt idx="38213">
                  <c:v>430</c:v>
                </c:pt>
                <c:pt idx="38214">
                  <c:v>1032</c:v>
                </c:pt>
                <c:pt idx="38215">
                  <c:v>1119</c:v>
                </c:pt>
                <c:pt idx="38216">
                  <c:v>328</c:v>
                </c:pt>
                <c:pt idx="38217">
                  <c:v>199</c:v>
                </c:pt>
                <c:pt idx="38218">
                  <c:v>151</c:v>
                </c:pt>
                <c:pt idx="38219">
                  <c:v>559</c:v>
                </c:pt>
                <c:pt idx="38220">
                  <c:v>640</c:v>
                </c:pt>
                <c:pt idx="38221">
                  <c:v>559</c:v>
                </c:pt>
                <c:pt idx="38222">
                  <c:v>490</c:v>
                </c:pt>
                <c:pt idx="38223">
                  <c:v>557</c:v>
                </c:pt>
                <c:pt idx="38224">
                  <c:v>958</c:v>
                </c:pt>
                <c:pt idx="38225">
                  <c:v>832</c:v>
                </c:pt>
                <c:pt idx="38226">
                  <c:v>515</c:v>
                </c:pt>
                <c:pt idx="38227">
                  <c:v>438</c:v>
                </c:pt>
                <c:pt idx="38228">
                  <c:v>518</c:v>
                </c:pt>
                <c:pt idx="38229">
                  <c:v>386</c:v>
                </c:pt>
                <c:pt idx="38230">
                  <c:v>501</c:v>
                </c:pt>
                <c:pt idx="38231">
                  <c:v>963</c:v>
                </c:pt>
                <c:pt idx="38232">
                  <c:v>782</c:v>
                </c:pt>
                <c:pt idx="38233">
                  <c:v>997</c:v>
                </c:pt>
                <c:pt idx="38234">
                  <c:v>1256</c:v>
                </c:pt>
                <c:pt idx="38235">
                  <c:v>1179</c:v>
                </c:pt>
                <c:pt idx="38236">
                  <c:v>938</c:v>
                </c:pt>
                <c:pt idx="38237">
                  <c:v>1386</c:v>
                </c:pt>
                <c:pt idx="38238">
                  <c:v>1275</c:v>
                </c:pt>
                <c:pt idx="38239">
                  <c:v>1342</c:v>
                </c:pt>
                <c:pt idx="38240">
                  <c:v>1149</c:v>
                </c:pt>
                <c:pt idx="38241">
                  <c:v>2402</c:v>
                </c:pt>
                <c:pt idx="38242">
                  <c:v>1114</c:v>
                </c:pt>
                <c:pt idx="38243">
                  <c:v>169</c:v>
                </c:pt>
                <c:pt idx="38244">
                  <c:v>151</c:v>
                </c:pt>
                <c:pt idx="38245">
                  <c:v>119</c:v>
                </c:pt>
                <c:pt idx="38246">
                  <c:v>128</c:v>
                </c:pt>
                <c:pt idx="38247">
                  <c:v>214</c:v>
                </c:pt>
                <c:pt idx="38248">
                  <c:v>128</c:v>
                </c:pt>
                <c:pt idx="38249">
                  <c:v>155</c:v>
                </c:pt>
                <c:pt idx="38250">
                  <c:v>176</c:v>
                </c:pt>
                <c:pt idx="38251">
                  <c:v>177</c:v>
                </c:pt>
                <c:pt idx="38252">
                  <c:v>122</c:v>
                </c:pt>
                <c:pt idx="38253">
                  <c:v>122</c:v>
                </c:pt>
                <c:pt idx="38254">
                  <c:v>257</c:v>
                </c:pt>
                <c:pt idx="38255">
                  <c:v>425</c:v>
                </c:pt>
                <c:pt idx="38256">
                  <c:v>1138</c:v>
                </c:pt>
                <c:pt idx="38257">
                  <c:v>802</c:v>
                </c:pt>
                <c:pt idx="38258">
                  <c:v>464</c:v>
                </c:pt>
                <c:pt idx="38259">
                  <c:v>394</c:v>
                </c:pt>
                <c:pt idx="38260">
                  <c:v>956</c:v>
                </c:pt>
                <c:pt idx="38261">
                  <c:v>536</c:v>
                </c:pt>
                <c:pt idx="38262">
                  <c:v>1297</c:v>
                </c:pt>
                <c:pt idx="38263">
                  <c:v>450</c:v>
                </c:pt>
                <c:pt idx="38264">
                  <c:v>892</c:v>
                </c:pt>
                <c:pt idx="38265">
                  <c:v>687</c:v>
                </c:pt>
                <c:pt idx="38266">
                  <c:v>1066</c:v>
                </c:pt>
                <c:pt idx="38267">
                  <c:v>253</c:v>
                </c:pt>
                <c:pt idx="38268">
                  <c:v>256</c:v>
                </c:pt>
                <c:pt idx="38269">
                  <c:v>245</c:v>
                </c:pt>
                <c:pt idx="38270">
                  <c:v>188</c:v>
                </c:pt>
                <c:pt idx="38271">
                  <c:v>260</c:v>
                </c:pt>
                <c:pt idx="38272">
                  <c:v>251</c:v>
                </c:pt>
                <c:pt idx="38273">
                  <c:v>330</c:v>
                </c:pt>
                <c:pt idx="38274">
                  <c:v>261</c:v>
                </c:pt>
                <c:pt idx="38275">
                  <c:v>199</c:v>
                </c:pt>
                <c:pt idx="38276">
                  <c:v>202</c:v>
                </c:pt>
                <c:pt idx="38277">
                  <c:v>259</c:v>
                </c:pt>
                <c:pt idx="38278">
                  <c:v>240</c:v>
                </c:pt>
                <c:pt idx="38279">
                  <c:v>92</c:v>
                </c:pt>
                <c:pt idx="38280">
                  <c:v>139</c:v>
                </c:pt>
                <c:pt idx="38281">
                  <c:v>130</c:v>
                </c:pt>
                <c:pt idx="38282">
                  <c:v>93</c:v>
                </c:pt>
                <c:pt idx="38283">
                  <c:v>208</c:v>
                </c:pt>
                <c:pt idx="38284">
                  <c:v>66</c:v>
                </c:pt>
                <c:pt idx="38285">
                  <c:v>110</c:v>
                </c:pt>
                <c:pt idx="38286">
                  <c:v>8</c:v>
                </c:pt>
                <c:pt idx="38287">
                  <c:v>74</c:v>
                </c:pt>
                <c:pt idx="38288">
                  <c:v>59</c:v>
                </c:pt>
                <c:pt idx="38289">
                  <c:v>114</c:v>
                </c:pt>
                <c:pt idx="38290">
                  <c:v>8</c:v>
                </c:pt>
                <c:pt idx="38291">
                  <c:v>461</c:v>
                </c:pt>
                <c:pt idx="38292">
                  <c:v>450</c:v>
                </c:pt>
                <c:pt idx="38293">
                  <c:v>733</c:v>
                </c:pt>
                <c:pt idx="38294">
                  <c:v>480</c:v>
                </c:pt>
                <c:pt idx="38295">
                  <c:v>887</c:v>
                </c:pt>
                <c:pt idx="38296">
                  <c:v>808</c:v>
                </c:pt>
                <c:pt idx="38297">
                  <c:v>715</c:v>
                </c:pt>
                <c:pt idx="38298">
                  <c:v>781</c:v>
                </c:pt>
                <c:pt idx="38299">
                  <c:v>959</c:v>
                </c:pt>
                <c:pt idx="38300">
                  <c:v>436</c:v>
                </c:pt>
                <c:pt idx="38301">
                  <c:v>501</c:v>
                </c:pt>
                <c:pt idx="38302">
                  <c:v>719</c:v>
                </c:pt>
                <c:pt idx="38303">
                  <c:v>36</c:v>
                </c:pt>
                <c:pt idx="38304">
                  <c:v>34</c:v>
                </c:pt>
                <c:pt idx="38305">
                  <c:v>49</c:v>
                </c:pt>
                <c:pt idx="38306">
                  <c:v>21</c:v>
                </c:pt>
                <c:pt idx="38307" formatCode="0.00E+00">
                  <c:v>4.8999999999999998E-3</c:v>
                </c:pt>
                <c:pt idx="38308">
                  <c:v>53</c:v>
                </c:pt>
                <c:pt idx="38309" formatCode="0.00E+00">
                  <c:v>4.8999999999999998E-3</c:v>
                </c:pt>
                <c:pt idx="38310">
                  <c:v>31</c:v>
                </c:pt>
                <c:pt idx="38311">
                  <c:v>5</c:v>
                </c:pt>
                <c:pt idx="38312">
                  <c:v>7</c:v>
                </c:pt>
                <c:pt idx="38313">
                  <c:v>104</c:v>
                </c:pt>
                <c:pt idx="38314">
                  <c:v>171</c:v>
                </c:pt>
                <c:pt idx="38315">
                  <c:v>294</c:v>
                </c:pt>
                <c:pt idx="38316">
                  <c:v>180</c:v>
                </c:pt>
                <c:pt idx="38317">
                  <c:v>158</c:v>
                </c:pt>
                <c:pt idx="38318">
                  <c:v>229</c:v>
                </c:pt>
                <c:pt idx="38319">
                  <c:v>225</c:v>
                </c:pt>
                <c:pt idx="38320">
                  <c:v>348</c:v>
                </c:pt>
                <c:pt idx="38321">
                  <c:v>403</c:v>
                </c:pt>
                <c:pt idx="38322">
                  <c:v>334</c:v>
                </c:pt>
                <c:pt idx="38323">
                  <c:v>249</c:v>
                </c:pt>
                <c:pt idx="38324">
                  <c:v>261</c:v>
                </c:pt>
                <c:pt idx="38325">
                  <c:v>320</c:v>
                </c:pt>
                <c:pt idx="38326">
                  <c:v>250</c:v>
                </c:pt>
                <c:pt idx="38327">
                  <c:v>45</c:v>
                </c:pt>
                <c:pt idx="38328">
                  <c:v>84</c:v>
                </c:pt>
                <c:pt idx="38329">
                  <c:v>68</c:v>
                </c:pt>
                <c:pt idx="38330">
                  <c:v>173</c:v>
                </c:pt>
                <c:pt idx="38331">
                  <c:v>247</c:v>
                </c:pt>
                <c:pt idx="38332">
                  <c:v>58</c:v>
                </c:pt>
                <c:pt idx="38333">
                  <c:v>17</c:v>
                </c:pt>
                <c:pt idx="38334" formatCode="0.00E+00">
                  <c:v>4.8999999999999998E-3</c:v>
                </c:pt>
                <c:pt idx="38335" formatCode="0.00E+00">
                  <c:v>4.8999999999999998E-3</c:v>
                </c:pt>
                <c:pt idx="38336">
                  <c:v>34</c:v>
                </c:pt>
                <c:pt idx="38337">
                  <c:v>63</c:v>
                </c:pt>
                <c:pt idx="38338" formatCode="0.00E+00">
                  <c:v>4.8999999999999998E-3</c:v>
                </c:pt>
                <c:pt idx="38339">
                  <c:v>256</c:v>
                </c:pt>
                <c:pt idx="38340">
                  <c:v>378</c:v>
                </c:pt>
                <c:pt idx="38341">
                  <c:v>457</c:v>
                </c:pt>
                <c:pt idx="38342">
                  <c:v>297</c:v>
                </c:pt>
                <c:pt idx="38343">
                  <c:v>334</c:v>
                </c:pt>
                <c:pt idx="38344">
                  <c:v>233</c:v>
                </c:pt>
                <c:pt idx="38345">
                  <c:v>368</c:v>
                </c:pt>
                <c:pt idx="38346">
                  <c:v>339</c:v>
                </c:pt>
                <c:pt idx="38347">
                  <c:v>1410</c:v>
                </c:pt>
                <c:pt idx="38348">
                  <c:v>239</c:v>
                </c:pt>
                <c:pt idx="38349">
                  <c:v>725</c:v>
                </c:pt>
                <c:pt idx="38350">
                  <c:v>255</c:v>
                </c:pt>
                <c:pt idx="38351">
                  <c:v>324</c:v>
                </c:pt>
                <c:pt idx="38352">
                  <c:v>146</c:v>
                </c:pt>
                <c:pt idx="38353">
                  <c:v>78</c:v>
                </c:pt>
                <c:pt idx="38354">
                  <c:v>138</c:v>
                </c:pt>
                <c:pt idx="38355">
                  <c:v>166</c:v>
                </c:pt>
                <c:pt idx="38356">
                  <c:v>292</c:v>
                </c:pt>
                <c:pt idx="38357">
                  <c:v>267</c:v>
                </c:pt>
                <c:pt idx="38358">
                  <c:v>211</c:v>
                </c:pt>
                <c:pt idx="38359">
                  <c:v>150</c:v>
                </c:pt>
                <c:pt idx="38360">
                  <c:v>152</c:v>
                </c:pt>
                <c:pt idx="38361">
                  <c:v>173</c:v>
                </c:pt>
                <c:pt idx="38362">
                  <c:v>369</c:v>
                </c:pt>
                <c:pt idx="38363">
                  <c:v>13</c:v>
                </c:pt>
                <c:pt idx="38364">
                  <c:v>281</c:v>
                </c:pt>
                <c:pt idx="38365">
                  <c:v>68</c:v>
                </c:pt>
                <c:pt idx="38366">
                  <c:v>13</c:v>
                </c:pt>
                <c:pt idx="38367">
                  <c:v>32</c:v>
                </c:pt>
                <c:pt idx="38368">
                  <c:v>49</c:v>
                </c:pt>
                <c:pt idx="38369">
                  <c:v>485</c:v>
                </c:pt>
                <c:pt idx="38370">
                  <c:v>116</c:v>
                </c:pt>
                <c:pt idx="38371">
                  <c:v>181</c:v>
                </c:pt>
                <c:pt idx="38372">
                  <c:v>91</c:v>
                </c:pt>
                <c:pt idx="38373">
                  <c:v>78</c:v>
                </c:pt>
                <c:pt idx="38374">
                  <c:v>156</c:v>
                </c:pt>
                <c:pt idx="38375">
                  <c:v>215</c:v>
                </c:pt>
                <c:pt idx="38376">
                  <c:v>215</c:v>
                </c:pt>
                <c:pt idx="38377">
                  <c:v>204</c:v>
                </c:pt>
                <c:pt idx="38378">
                  <c:v>164</c:v>
                </c:pt>
                <c:pt idx="38379">
                  <c:v>257</c:v>
                </c:pt>
                <c:pt idx="38380">
                  <c:v>233</c:v>
                </c:pt>
                <c:pt idx="38381">
                  <c:v>244</c:v>
                </c:pt>
                <c:pt idx="38382">
                  <c:v>209</c:v>
                </c:pt>
                <c:pt idx="38383">
                  <c:v>196</c:v>
                </c:pt>
                <c:pt idx="38384">
                  <c:v>177</c:v>
                </c:pt>
                <c:pt idx="38385">
                  <c:v>165</c:v>
                </c:pt>
                <c:pt idx="38386">
                  <c:v>255</c:v>
                </c:pt>
                <c:pt idx="38387">
                  <c:v>30</c:v>
                </c:pt>
                <c:pt idx="38388">
                  <c:v>115</c:v>
                </c:pt>
                <c:pt idx="38389">
                  <c:v>21</c:v>
                </c:pt>
                <c:pt idx="38390" formatCode="0.00E+00">
                  <c:v>4.8999999999999998E-3</c:v>
                </c:pt>
                <c:pt idx="38391">
                  <c:v>89</c:v>
                </c:pt>
                <c:pt idx="38392">
                  <c:v>31</c:v>
                </c:pt>
                <c:pt idx="38393" formatCode="0.00E+00">
                  <c:v>4.8999999999999998E-3</c:v>
                </c:pt>
                <c:pt idx="38394">
                  <c:v>34</c:v>
                </c:pt>
                <c:pt idx="38395">
                  <c:v>29</c:v>
                </c:pt>
                <c:pt idx="38396">
                  <c:v>13</c:v>
                </c:pt>
                <c:pt idx="38397">
                  <c:v>60</c:v>
                </c:pt>
                <c:pt idx="38398" formatCode="0.00E+00">
                  <c:v>4.8999999999999998E-3</c:v>
                </c:pt>
                <c:pt idx="38399">
                  <c:v>52</c:v>
                </c:pt>
                <c:pt idx="38400">
                  <c:v>13</c:v>
                </c:pt>
                <c:pt idx="38401">
                  <c:v>12</c:v>
                </c:pt>
                <c:pt idx="38402">
                  <c:v>48</c:v>
                </c:pt>
                <c:pt idx="38403">
                  <c:v>46</c:v>
                </c:pt>
                <c:pt idx="38404">
                  <c:v>66</c:v>
                </c:pt>
                <c:pt idx="38405">
                  <c:v>175</c:v>
                </c:pt>
                <c:pt idx="38406">
                  <c:v>68</c:v>
                </c:pt>
                <c:pt idx="38407" formatCode="0.00E+00">
                  <c:v>4.8999999999999998E-3</c:v>
                </c:pt>
                <c:pt idx="38408" formatCode="0.00E+00">
                  <c:v>4.8999999999999998E-3</c:v>
                </c:pt>
                <c:pt idx="38409">
                  <c:v>8</c:v>
                </c:pt>
                <c:pt idx="38410">
                  <c:v>88</c:v>
                </c:pt>
                <c:pt idx="38411" formatCode="0.00E+00">
                  <c:v>4.8999999999999998E-3</c:v>
                </c:pt>
                <c:pt idx="38412">
                  <c:v>40</c:v>
                </c:pt>
                <c:pt idx="38413">
                  <c:v>11</c:v>
                </c:pt>
                <c:pt idx="38414">
                  <c:v>199</c:v>
                </c:pt>
                <c:pt idx="38415">
                  <c:v>6</c:v>
                </c:pt>
                <c:pt idx="38416" formatCode="0.00E+00">
                  <c:v>4.8999999999999998E-3</c:v>
                </c:pt>
                <c:pt idx="38417" formatCode="0.00E+00">
                  <c:v>4.8999999999999998E-3</c:v>
                </c:pt>
                <c:pt idx="38418">
                  <c:v>7</c:v>
                </c:pt>
                <c:pt idx="38419">
                  <c:v>17</c:v>
                </c:pt>
                <c:pt idx="38420">
                  <c:v>71</c:v>
                </c:pt>
                <c:pt idx="38421">
                  <c:v>10</c:v>
                </c:pt>
                <c:pt idx="38422">
                  <c:v>51</c:v>
                </c:pt>
                <c:pt idx="38423">
                  <c:v>91</c:v>
                </c:pt>
                <c:pt idx="38424">
                  <c:v>65</c:v>
                </c:pt>
                <c:pt idx="38425">
                  <c:v>20</c:v>
                </c:pt>
                <c:pt idx="38426">
                  <c:v>20</c:v>
                </c:pt>
                <c:pt idx="38427">
                  <c:v>110</c:v>
                </c:pt>
                <c:pt idx="38428">
                  <c:v>41</c:v>
                </c:pt>
                <c:pt idx="38429">
                  <c:v>98</c:v>
                </c:pt>
                <c:pt idx="38430">
                  <c:v>5</c:v>
                </c:pt>
                <c:pt idx="38431" formatCode="0.00E+00">
                  <c:v>4.8999999999999998E-3</c:v>
                </c:pt>
                <c:pt idx="38432">
                  <c:v>51</c:v>
                </c:pt>
                <c:pt idx="38433">
                  <c:v>4</c:v>
                </c:pt>
                <c:pt idx="38434">
                  <c:v>9</c:v>
                </c:pt>
                <c:pt idx="38435">
                  <c:v>85</c:v>
                </c:pt>
                <c:pt idx="38436">
                  <c:v>35</c:v>
                </c:pt>
                <c:pt idx="38437">
                  <c:v>103</c:v>
                </c:pt>
                <c:pt idx="38438">
                  <c:v>15</c:v>
                </c:pt>
                <c:pt idx="38439">
                  <c:v>111</c:v>
                </c:pt>
                <c:pt idx="38440">
                  <c:v>41</c:v>
                </c:pt>
                <c:pt idx="38441">
                  <c:v>51</c:v>
                </c:pt>
                <c:pt idx="38442">
                  <c:v>150</c:v>
                </c:pt>
                <c:pt idx="38443" formatCode="0.00E+00">
                  <c:v>4.8999999999999998E-3</c:v>
                </c:pt>
                <c:pt idx="38444">
                  <c:v>5</c:v>
                </c:pt>
                <c:pt idx="38445" formatCode="0.00E+00">
                  <c:v>4.8999999999999998E-3</c:v>
                </c:pt>
                <c:pt idx="38446">
                  <c:v>30</c:v>
                </c:pt>
                <c:pt idx="38447">
                  <c:v>50</c:v>
                </c:pt>
                <c:pt idx="38448">
                  <c:v>101</c:v>
                </c:pt>
                <c:pt idx="38449" formatCode="0.00E+00">
                  <c:v>4.8999999999999998E-3</c:v>
                </c:pt>
                <c:pt idx="38450">
                  <c:v>11</c:v>
                </c:pt>
                <c:pt idx="38451">
                  <c:v>1463</c:v>
                </c:pt>
                <c:pt idx="38452">
                  <c:v>1103</c:v>
                </c:pt>
                <c:pt idx="38453">
                  <c:v>1563</c:v>
                </c:pt>
                <c:pt idx="38454">
                  <c:v>1281</c:v>
                </c:pt>
                <c:pt idx="38455">
                  <c:v>940</c:v>
                </c:pt>
                <c:pt idx="38456">
                  <c:v>1017</c:v>
                </c:pt>
                <c:pt idx="38457">
                  <c:v>1847</c:v>
                </c:pt>
                <c:pt idx="38458">
                  <c:v>1166</c:v>
                </c:pt>
                <c:pt idx="38459">
                  <c:v>1184</c:v>
                </c:pt>
                <c:pt idx="38460">
                  <c:v>1085</c:v>
                </c:pt>
                <c:pt idx="38461">
                  <c:v>1418</c:v>
                </c:pt>
                <c:pt idx="38462">
                  <c:v>1058</c:v>
                </c:pt>
                <c:pt idx="38463">
                  <c:v>313</c:v>
                </c:pt>
                <c:pt idx="38464">
                  <c:v>251</c:v>
                </c:pt>
                <c:pt idx="38465">
                  <c:v>293</c:v>
                </c:pt>
                <c:pt idx="38466">
                  <c:v>281</c:v>
                </c:pt>
                <c:pt idx="38467">
                  <c:v>204</c:v>
                </c:pt>
                <c:pt idx="38468">
                  <c:v>314</c:v>
                </c:pt>
                <c:pt idx="38469">
                  <c:v>361</c:v>
                </c:pt>
                <c:pt idx="38470">
                  <c:v>290</c:v>
                </c:pt>
                <c:pt idx="38471">
                  <c:v>398</c:v>
                </c:pt>
                <c:pt idx="38472">
                  <c:v>371</c:v>
                </c:pt>
                <c:pt idx="38473">
                  <c:v>244</c:v>
                </c:pt>
                <c:pt idx="38474">
                  <c:v>247</c:v>
                </c:pt>
                <c:pt idx="38475">
                  <c:v>268</c:v>
                </c:pt>
                <c:pt idx="38476">
                  <c:v>424</c:v>
                </c:pt>
                <c:pt idx="38477">
                  <c:v>185</c:v>
                </c:pt>
                <c:pt idx="38478">
                  <c:v>444</c:v>
                </c:pt>
                <c:pt idx="38479">
                  <c:v>266</c:v>
                </c:pt>
                <c:pt idx="38480">
                  <c:v>413</c:v>
                </c:pt>
                <c:pt idx="38481">
                  <c:v>1065</c:v>
                </c:pt>
                <c:pt idx="38482">
                  <c:v>430</c:v>
                </c:pt>
                <c:pt idx="38483">
                  <c:v>452</c:v>
                </c:pt>
                <c:pt idx="38484">
                  <c:v>511</c:v>
                </c:pt>
                <c:pt idx="38485">
                  <c:v>170</c:v>
                </c:pt>
                <c:pt idx="38486">
                  <c:v>426</c:v>
                </c:pt>
                <c:pt idx="38487">
                  <c:v>359</c:v>
                </c:pt>
                <c:pt idx="38488">
                  <c:v>312</c:v>
                </c:pt>
                <c:pt idx="38489">
                  <c:v>560</c:v>
                </c:pt>
                <c:pt idx="38490">
                  <c:v>472</c:v>
                </c:pt>
                <c:pt idx="38491">
                  <c:v>670</c:v>
                </c:pt>
                <c:pt idx="38492">
                  <c:v>939</c:v>
                </c:pt>
                <c:pt idx="38493">
                  <c:v>763</c:v>
                </c:pt>
                <c:pt idx="38494">
                  <c:v>1400</c:v>
                </c:pt>
                <c:pt idx="38495">
                  <c:v>619</c:v>
                </c:pt>
                <c:pt idx="38496">
                  <c:v>381</c:v>
                </c:pt>
                <c:pt idx="38497">
                  <c:v>540</c:v>
                </c:pt>
                <c:pt idx="38498">
                  <c:v>816</c:v>
                </c:pt>
                <c:pt idx="38499">
                  <c:v>206</c:v>
                </c:pt>
                <c:pt idx="38500">
                  <c:v>135</c:v>
                </c:pt>
                <c:pt idx="38501">
                  <c:v>225</c:v>
                </c:pt>
                <c:pt idx="38502">
                  <c:v>223</c:v>
                </c:pt>
                <c:pt idx="38503">
                  <c:v>193</c:v>
                </c:pt>
                <c:pt idx="38504">
                  <c:v>477</c:v>
                </c:pt>
                <c:pt idx="38505">
                  <c:v>316</c:v>
                </c:pt>
                <c:pt idx="38506">
                  <c:v>264</c:v>
                </c:pt>
                <c:pt idx="38507">
                  <c:v>263</c:v>
                </c:pt>
                <c:pt idx="38508">
                  <c:v>145</c:v>
                </c:pt>
                <c:pt idx="38509">
                  <c:v>134</c:v>
                </c:pt>
                <c:pt idx="38510">
                  <c:v>335</c:v>
                </c:pt>
                <c:pt idx="38511">
                  <c:v>74</c:v>
                </c:pt>
                <c:pt idx="38512">
                  <c:v>31</c:v>
                </c:pt>
                <c:pt idx="38513">
                  <c:v>91</c:v>
                </c:pt>
                <c:pt idx="38514">
                  <c:v>29</c:v>
                </c:pt>
                <c:pt idx="38515">
                  <c:v>98</c:v>
                </c:pt>
                <c:pt idx="38516">
                  <c:v>78</c:v>
                </c:pt>
                <c:pt idx="38517">
                  <c:v>85</c:v>
                </c:pt>
                <c:pt idx="38518">
                  <c:v>8</c:v>
                </c:pt>
                <c:pt idx="38519">
                  <c:v>34</c:v>
                </c:pt>
                <c:pt idx="38520">
                  <c:v>5</c:v>
                </c:pt>
                <c:pt idx="38521">
                  <c:v>12</c:v>
                </c:pt>
                <c:pt idx="38522">
                  <c:v>33</c:v>
                </c:pt>
                <c:pt idx="38523">
                  <c:v>256</c:v>
                </c:pt>
                <c:pt idx="38524">
                  <c:v>151</c:v>
                </c:pt>
                <c:pt idx="38525">
                  <c:v>216</c:v>
                </c:pt>
                <c:pt idx="38526">
                  <c:v>314</c:v>
                </c:pt>
                <c:pt idx="38527">
                  <c:v>985</c:v>
                </c:pt>
                <c:pt idx="38528">
                  <c:v>483</c:v>
                </c:pt>
                <c:pt idx="38529">
                  <c:v>630</c:v>
                </c:pt>
                <c:pt idx="38530">
                  <c:v>432</c:v>
                </c:pt>
                <c:pt idx="38531">
                  <c:v>401</c:v>
                </c:pt>
                <c:pt idx="38532">
                  <c:v>289</c:v>
                </c:pt>
                <c:pt idx="38533">
                  <c:v>380</c:v>
                </c:pt>
                <c:pt idx="38534">
                  <c:v>319</c:v>
                </c:pt>
                <c:pt idx="38535">
                  <c:v>239</c:v>
                </c:pt>
                <c:pt idx="38536">
                  <c:v>126</c:v>
                </c:pt>
                <c:pt idx="38537">
                  <c:v>96</c:v>
                </c:pt>
                <c:pt idx="38538">
                  <c:v>208</c:v>
                </c:pt>
                <c:pt idx="38539">
                  <c:v>59</c:v>
                </c:pt>
                <c:pt idx="38540">
                  <c:v>72</c:v>
                </c:pt>
                <c:pt idx="38541">
                  <c:v>119</c:v>
                </c:pt>
                <c:pt idx="38542">
                  <c:v>121</c:v>
                </c:pt>
                <c:pt idx="38543">
                  <c:v>88</c:v>
                </c:pt>
                <c:pt idx="38544">
                  <c:v>119</c:v>
                </c:pt>
                <c:pt idx="38545">
                  <c:v>36</c:v>
                </c:pt>
                <c:pt idx="38546">
                  <c:v>104</c:v>
                </c:pt>
                <c:pt idx="38547">
                  <c:v>155</c:v>
                </c:pt>
                <c:pt idx="38548">
                  <c:v>118</c:v>
                </c:pt>
                <c:pt idx="38549">
                  <c:v>108</c:v>
                </c:pt>
                <c:pt idx="38550">
                  <c:v>236</c:v>
                </c:pt>
                <c:pt idx="38551">
                  <c:v>190</c:v>
                </c:pt>
                <c:pt idx="38552">
                  <c:v>242</c:v>
                </c:pt>
                <c:pt idx="38553">
                  <c:v>263</c:v>
                </c:pt>
                <c:pt idx="38554">
                  <c:v>166</c:v>
                </c:pt>
                <c:pt idx="38555">
                  <c:v>134</c:v>
                </c:pt>
                <c:pt idx="38556">
                  <c:v>234</c:v>
                </c:pt>
                <c:pt idx="38557">
                  <c:v>165</c:v>
                </c:pt>
                <c:pt idx="38558">
                  <c:v>193</c:v>
                </c:pt>
                <c:pt idx="38559">
                  <c:v>786</c:v>
                </c:pt>
                <c:pt idx="38560">
                  <c:v>648</c:v>
                </c:pt>
                <c:pt idx="38561">
                  <c:v>452</c:v>
                </c:pt>
                <c:pt idx="38562">
                  <c:v>727</c:v>
                </c:pt>
                <c:pt idx="38563">
                  <c:v>1405</c:v>
                </c:pt>
                <c:pt idx="38564">
                  <c:v>1173</c:v>
                </c:pt>
                <c:pt idx="38565">
                  <c:v>1393</c:v>
                </c:pt>
                <c:pt idx="38566">
                  <c:v>987</c:v>
                </c:pt>
                <c:pt idx="38567">
                  <c:v>654</c:v>
                </c:pt>
                <c:pt idx="38568">
                  <c:v>602</c:v>
                </c:pt>
                <c:pt idx="38569">
                  <c:v>863</c:v>
                </c:pt>
                <c:pt idx="38570">
                  <c:v>608</c:v>
                </c:pt>
                <c:pt idx="38571">
                  <c:v>1604</c:v>
                </c:pt>
                <c:pt idx="38572">
                  <c:v>1250</c:v>
                </c:pt>
                <c:pt idx="38573">
                  <c:v>1318</c:v>
                </c:pt>
                <c:pt idx="38574">
                  <c:v>631</c:v>
                </c:pt>
                <c:pt idx="38575">
                  <c:v>1523</c:v>
                </c:pt>
                <c:pt idx="38576">
                  <c:v>1307</c:v>
                </c:pt>
                <c:pt idx="38577">
                  <c:v>737</c:v>
                </c:pt>
                <c:pt idx="38578">
                  <c:v>917</c:v>
                </c:pt>
                <c:pt idx="38579">
                  <c:v>959</c:v>
                </c:pt>
                <c:pt idx="38580">
                  <c:v>855</c:v>
                </c:pt>
                <c:pt idx="38581">
                  <c:v>858</c:v>
                </c:pt>
                <c:pt idx="38582">
                  <c:v>895</c:v>
                </c:pt>
                <c:pt idx="38583">
                  <c:v>265</c:v>
                </c:pt>
                <c:pt idx="38584">
                  <c:v>162</c:v>
                </c:pt>
                <c:pt idx="38585">
                  <c:v>235</c:v>
                </c:pt>
                <c:pt idx="38586">
                  <c:v>162</c:v>
                </c:pt>
                <c:pt idx="38587">
                  <c:v>273</c:v>
                </c:pt>
                <c:pt idx="38588">
                  <c:v>185</c:v>
                </c:pt>
                <c:pt idx="38589">
                  <c:v>188</c:v>
                </c:pt>
                <c:pt idx="38590">
                  <c:v>208</c:v>
                </c:pt>
                <c:pt idx="38591">
                  <c:v>182</c:v>
                </c:pt>
                <c:pt idx="38592">
                  <c:v>133</c:v>
                </c:pt>
                <c:pt idx="38593">
                  <c:v>234</c:v>
                </c:pt>
                <c:pt idx="38594">
                  <c:v>280</c:v>
                </c:pt>
                <c:pt idx="38595">
                  <c:v>110</c:v>
                </c:pt>
                <c:pt idx="38596">
                  <c:v>169</c:v>
                </c:pt>
                <c:pt idx="38597">
                  <c:v>209</c:v>
                </c:pt>
                <c:pt idx="38598">
                  <c:v>136</c:v>
                </c:pt>
                <c:pt idx="38599">
                  <c:v>260</c:v>
                </c:pt>
                <c:pt idx="38600">
                  <c:v>114</c:v>
                </c:pt>
                <c:pt idx="38601">
                  <c:v>77</c:v>
                </c:pt>
                <c:pt idx="38602" formatCode="0.00E+00">
                  <c:v>4.8999999999999998E-3</c:v>
                </c:pt>
                <c:pt idx="38603" formatCode="0.00E+00">
                  <c:v>4.8999999999999998E-3</c:v>
                </c:pt>
                <c:pt idx="38604">
                  <c:v>420</c:v>
                </c:pt>
                <c:pt idx="38605">
                  <c:v>464</c:v>
                </c:pt>
                <c:pt idx="38606">
                  <c:v>414</c:v>
                </c:pt>
                <c:pt idx="38607">
                  <c:v>520</c:v>
                </c:pt>
                <c:pt idx="38608">
                  <c:v>505</c:v>
                </c:pt>
                <c:pt idx="38609">
                  <c:v>458</c:v>
                </c:pt>
                <c:pt idx="38610">
                  <c:v>505</c:v>
                </c:pt>
                <c:pt idx="38611">
                  <c:v>424</c:v>
                </c:pt>
                <c:pt idx="38612">
                  <c:v>314</c:v>
                </c:pt>
                <c:pt idx="38613">
                  <c:v>358</c:v>
                </c:pt>
                <c:pt idx="38614">
                  <c:v>498</c:v>
                </c:pt>
                <c:pt idx="38615">
                  <c:v>404</c:v>
                </c:pt>
                <c:pt idx="38616">
                  <c:v>139</c:v>
                </c:pt>
                <c:pt idx="38617">
                  <c:v>102</c:v>
                </c:pt>
                <c:pt idx="38618">
                  <c:v>222</c:v>
                </c:pt>
                <c:pt idx="38619">
                  <c:v>157</c:v>
                </c:pt>
                <c:pt idx="38620">
                  <c:v>115</c:v>
                </c:pt>
                <c:pt idx="38621">
                  <c:v>157</c:v>
                </c:pt>
                <c:pt idx="38622">
                  <c:v>307</c:v>
                </c:pt>
                <c:pt idx="38623">
                  <c:v>201</c:v>
                </c:pt>
                <c:pt idx="38624">
                  <c:v>148</c:v>
                </c:pt>
                <c:pt idx="38625">
                  <c:v>207</c:v>
                </c:pt>
                <c:pt idx="38626">
                  <c:v>275</c:v>
                </c:pt>
                <c:pt idx="38627">
                  <c:v>231</c:v>
                </c:pt>
                <c:pt idx="38628">
                  <c:v>20</c:v>
                </c:pt>
                <c:pt idx="38629">
                  <c:v>135</c:v>
                </c:pt>
                <c:pt idx="38630" formatCode="0.00E+00">
                  <c:v>4.8999999999999998E-3</c:v>
                </c:pt>
                <c:pt idx="38631" formatCode="0.00E+00">
                  <c:v>4.8999999999999998E-3</c:v>
                </c:pt>
                <c:pt idx="38632">
                  <c:v>140</c:v>
                </c:pt>
                <c:pt idx="38633">
                  <c:v>126</c:v>
                </c:pt>
                <c:pt idx="38634">
                  <c:v>95</c:v>
                </c:pt>
                <c:pt idx="38635">
                  <c:v>22</c:v>
                </c:pt>
                <c:pt idx="38636">
                  <c:v>21</c:v>
                </c:pt>
                <c:pt idx="38637">
                  <c:v>66</c:v>
                </c:pt>
                <c:pt idx="38638">
                  <c:v>95</c:v>
                </c:pt>
                <c:pt idx="38639" formatCode="0.00E+00">
                  <c:v>4.8999999999999998E-3</c:v>
                </c:pt>
                <c:pt idx="38640">
                  <c:v>230</c:v>
                </c:pt>
                <c:pt idx="38641">
                  <c:v>172</c:v>
                </c:pt>
                <c:pt idx="38642">
                  <c:v>166</c:v>
                </c:pt>
                <c:pt idx="38643">
                  <c:v>274</c:v>
                </c:pt>
                <c:pt idx="38644">
                  <c:v>227</c:v>
                </c:pt>
                <c:pt idx="38645">
                  <c:v>306</c:v>
                </c:pt>
                <c:pt idx="38646">
                  <c:v>238</c:v>
                </c:pt>
                <c:pt idx="38647">
                  <c:v>243</c:v>
                </c:pt>
                <c:pt idx="38648">
                  <c:v>200</c:v>
                </c:pt>
                <c:pt idx="38649">
                  <c:v>281</c:v>
                </c:pt>
                <c:pt idx="38650">
                  <c:v>166</c:v>
                </c:pt>
                <c:pt idx="38651">
                  <c:v>295</c:v>
                </c:pt>
                <c:pt idx="38652">
                  <c:v>303</c:v>
                </c:pt>
                <c:pt idx="38653">
                  <c:v>221</c:v>
                </c:pt>
                <c:pt idx="38654">
                  <c:v>203</c:v>
                </c:pt>
                <c:pt idx="38655">
                  <c:v>228</c:v>
                </c:pt>
                <c:pt idx="38656">
                  <c:v>279</c:v>
                </c:pt>
                <c:pt idx="38657">
                  <c:v>1366</c:v>
                </c:pt>
                <c:pt idx="38658">
                  <c:v>254</c:v>
                </c:pt>
                <c:pt idx="38659">
                  <c:v>292</c:v>
                </c:pt>
                <c:pt idx="38660">
                  <c:v>197</c:v>
                </c:pt>
                <c:pt idx="38661">
                  <c:v>271</c:v>
                </c:pt>
                <c:pt idx="38662">
                  <c:v>319</c:v>
                </c:pt>
                <c:pt idx="38663">
                  <c:v>311</c:v>
                </c:pt>
                <c:pt idx="38664">
                  <c:v>322</c:v>
                </c:pt>
                <c:pt idx="38665">
                  <c:v>293</c:v>
                </c:pt>
                <c:pt idx="38666">
                  <c:v>249</c:v>
                </c:pt>
                <c:pt idx="38667">
                  <c:v>298</c:v>
                </c:pt>
                <c:pt idx="38668">
                  <c:v>310</c:v>
                </c:pt>
                <c:pt idx="38669">
                  <c:v>366</c:v>
                </c:pt>
                <c:pt idx="38670">
                  <c:v>253</c:v>
                </c:pt>
                <c:pt idx="38671">
                  <c:v>333</c:v>
                </c:pt>
                <c:pt idx="38672">
                  <c:v>372</c:v>
                </c:pt>
                <c:pt idx="38673">
                  <c:v>250</c:v>
                </c:pt>
                <c:pt idx="38674">
                  <c:v>174</c:v>
                </c:pt>
                <c:pt idx="38675">
                  <c:v>611</c:v>
                </c:pt>
                <c:pt idx="38676">
                  <c:v>290</c:v>
                </c:pt>
                <c:pt idx="38677">
                  <c:v>270</c:v>
                </c:pt>
                <c:pt idx="38678">
                  <c:v>379</c:v>
                </c:pt>
                <c:pt idx="38679">
                  <c:v>335</c:v>
                </c:pt>
                <c:pt idx="38680">
                  <c:v>419</c:v>
                </c:pt>
                <c:pt idx="38681">
                  <c:v>413</c:v>
                </c:pt>
                <c:pt idx="38682">
                  <c:v>375</c:v>
                </c:pt>
                <c:pt idx="38683">
                  <c:v>620</c:v>
                </c:pt>
                <c:pt idx="38684">
                  <c:v>241</c:v>
                </c:pt>
                <c:pt idx="38685">
                  <c:v>279</c:v>
                </c:pt>
                <c:pt idx="38686">
                  <c:v>414</c:v>
                </c:pt>
                <c:pt idx="38687">
                  <c:v>331</c:v>
                </c:pt>
                <c:pt idx="38688">
                  <c:v>346</c:v>
                </c:pt>
                <c:pt idx="38689">
                  <c:v>303</c:v>
                </c:pt>
                <c:pt idx="38690">
                  <c:v>129</c:v>
                </c:pt>
                <c:pt idx="38691">
                  <c:v>826</c:v>
                </c:pt>
                <c:pt idx="38692">
                  <c:v>130</c:v>
                </c:pt>
                <c:pt idx="38693">
                  <c:v>493</c:v>
                </c:pt>
                <c:pt idx="38694">
                  <c:v>436</c:v>
                </c:pt>
                <c:pt idx="38695">
                  <c:v>319</c:v>
                </c:pt>
                <c:pt idx="38696">
                  <c:v>177</c:v>
                </c:pt>
                <c:pt idx="38697">
                  <c:v>493</c:v>
                </c:pt>
                <c:pt idx="38698">
                  <c:v>210</c:v>
                </c:pt>
                <c:pt idx="38699">
                  <c:v>256</c:v>
                </c:pt>
                <c:pt idx="38700">
                  <c:v>85</c:v>
                </c:pt>
                <c:pt idx="38701">
                  <c:v>25</c:v>
                </c:pt>
                <c:pt idx="38702">
                  <c:v>98</c:v>
                </c:pt>
                <c:pt idx="38703">
                  <c:v>190</c:v>
                </c:pt>
                <c:pt idx="38704">
                  <c:v>60</c:v>
                </c:pt>
                <c:pt idx="38705">
                  <c:v>539</c:v>
                </c:pt>
                <c:pt idx="38706">
                  <c:v>219</c:v>
                </c:pt>
                <c:pt idx="38707">
                  <c:v>28</c:v>
                </c:pt>
                <c:pt idx="38708">
                  <c:v>35</c:v>
                </c:pt>
                <c:pt idx="38709">
                  <c:v>30</c:v>
                </c:pt>
                <c:pt idx="38710">
                  <c:v>77</c:v>
                </c:pt>
                <c:pt idx="38711">
                  <c:v>13</c:v>
                </c:pt>
                <c:pt idx="38712">
                  <c:v>56</c:v>
                </c:pt>
                <c:pt idx="38713">
                  <c:v>95</c:v>
                </c:pt>
                <c:pt idx="38714" formatCode="0.00E+00">
                  <c:v>4.8999999999999998E-3</c:v>
                </c:pt>
                <c:pt idx="38715">
                  <c:v>174</c:v>
                </c:pt>
                <c:pt idx="38716">
                  <c:v>52</c:v>
                </c:pt>
                <c:pt idx="38717">
                  <c:v>157</c:v>
                </c:pt>
                <c:pt idx="38718">
                  <c:v>127</c:v>
                </c:pt>
                <c:pt idx="38719">
                  <c:v>105</c:v>
                </c:pt>
                <c:pt idx="38720">
                  <c:v>51</c:v>
                </c:pt>
                <c:pt idx="38721">
                  <c:v>45</c:v>
                </c:pt>
                <c:pt idx="38722">
                  <c:v>132</c:v>
                </c:pt>
                <c:pt idx="38723">
                  <c:v>205</c:v>
                </c:pt>
                <c:pt idx="38724">
                  <c:v>47</c:v>
                </c:pt>
                <c:pt idx="38725">
                  <c:v>201</c:v>
                </c:pt>
                <c:pt idx="38726">
                  <c:v>191</c:v>
                </c:pt>
                <c:pt idx="38727">
                  <c:v>199</c:v>
                </c:pt>
                <c:pt idx="38728">
                  <c:v>216</c:v>
                </c:pt>
                <c:pt idx="38729">
                  <c:v>199</c:v>
                </c:pt>
                <c:pt idx="38730">
                  <c:v>138</c:v>
                </c:pt>
                <c:pt idx="38731">
                  <c:v>188</c:v>
                </c:pt>
                <c:pt idx="38732">
                  <c:v>98</c:v>
                </c:pt>
                <c:pt idx="38733">
                  <c:v>62</c:v>
                </c:pt>
                <c:pt idx="38734">
                  <c:v>71</c:v>
                </c:pt>
                <c:pt idx="38735">
                  <c:v>145</c:v>
                </c:pt>
                <c:pt idx="38736">
                  <c:v>128</c:v>
                </c:pt>
                <c:pt idx="38737">
                  <c:v>471</c:v>
                </c:pt>
                <c:pt idx="38738">
                  <c:v>1418</c:v>
                </c:pt>
                <c:pt idx="38739">
                  <c:v>912</c:v>
                </c:pt>
                <c:pt idx="38740">
                  <c:v>866</c:v>
                </c:pt>
                <c:pt idx="38741">
                  <c:v>565</c:v>
                </c:pt>
                <c:pt idx="38742">
                  <c:v>1121</c:v>
                </c:pt>
                <c:pt idx="38743">
                  <c:v>1263</c:v>
                </c:pt>
                <c:pt idx="38744">
                  <c:v>1136</c:v>
                </c:pt>
                <c:pt idx="38745">
                  <c:v>1217</c:v>
                </c:pt>
                <c:pt idx="38746">
                  <c:v>1297</c:v>
                </c:pt>
                <c:pt idx="38747">
                  <c:v>1535</c:v>
                </c:pt>
                <c:pt idx="38748">
                  <c:v>661</c:v>
                </c:pt>
                <c:pt idx="38749">
                  <c:v>359</c:v>
                </c:pt>
                <c:pt idx="38750">
                  <c:v>286</c:v>
                </c:pt>
                <c:pt idx="38751">
                  <c:v>272</c:v>
                </c:pt>
                <c:pt idx="38752">
                  <c:v>306</c:v>
                </c:pt>
                <c:pt idx="38753">
                  <c:v>466</c:v>
                </c:pt>
                <c:pt idx="38754">
                  <c:v>450</c:v>
                </c:pt>
                <c:pt idx="38755">
                  <c:v>398</c:v>
                </c:pt>
                <c:pt idx="38756">
                  <c:v>479</c:v>
                </c:pt>
                <c:pt idx="38757">
                  <c:v>483</c:v>
                </c:pt>
                <c:pt idx="38758">
                  <c:v>281</c:v>
                </c:pt>
                <c:pt idx="38759">
                  <c:v>248</c:v>
                </c:pt>
                <c:pt idx="38760">
                  <c:v>677</c:v>
                </c:pt>
                <c:pt idx="38761">
                  <c:v>3</c:v>
                </c:pt>
                <c:pt idx="38762">
                  <c:v>36</c:v>
                </c:pt>
                <c:pt idx="38763">
                  <c:v>34</c:v>
                </c:pt>
                <c:pt idx="38764" formatCode="0.00E+00">
                  <c:v>4.8999999999999998E-3</c:v>
                </c:pt>
                <c:pt idx="38765">
                  <c:v>113</c:v>
                </c:pt>
                <c:pt idx="38766" formatCode="0.00E+00">
                  <c:v>4.8999999999999998E-3</c:v>
                </c:pt>
                <c:pt idx="38767" formatCode="0.00E+00">
                  <c:v>4.8999999999999998E-3</c:v>
                </c:pt>
                <c:pt idx="38768">
                  <c:v>15</c:v>
                </c:pt>
                <c:pt idx="38769">
                  <c:v>17</c:v>
                </c:pt>
                <c:pt idx="38770" formatCode="0.00E+00">
                  <c:v>4.8999999999999998E-3</c:v>
                </c:pt>
                <c:pt idx="38771">
                  <c:v>11</c:v>
                </c:pt>
                <c:pt idx="38772">
                  <c:v>45</c:v>
                </c:pt>
                <c:pt idx="38773">
                  <c:v>4</c:v>
                </c:pt>
                <c:pt idx="38774">
                  <c:v>153</c:v>
                </c:pt>
                <c:pt idx="38775">
                  <c:v>20</c:v>
                </c:pt>
                <c:pt idx="38776">
                  <c:v>102</c:v>
                </c:pt>
                <c:pt idx="38777">
                  <c:v>184</c:v>
                </c:pt>
                <c:pt idx="38778">
                  <c:v>187</c:v>
                </c:pt>
                <c:pt idx="38779">
                  <c:v>229</c:v>
                </c:pt>
                <c:pt idx="38780">
                  <c:v>120</c:v>
                </c:pt>
                <c:pt idx="38781" formatCode="0.00E+00">
                  <c:v>4.8999999999999998E-3</c:v>
                </c:pt>
                <c:pt idx="38782">
                  <c:v>136</c:v>
                </c:pt>
                <c:pt idx="38783">
                  <c:v>178</c:v>
                </c:pt>
                <c:pt idx="38784" formatCode="0.00E+00">
                  <c:v>4.8999999999999998E-3</c:v>
                </c:pt>
                <c:pt idx="38785">
                  <c:v>4</c:v>
                </c:pt>
                <c:pt idx="38786">
                  <c:v>132</c:v>
                </c:pt>
                <c:pt idx="38787">
                  <c:v>215</c:v>
                </c:pt>
                <c:pt idx="38788">
                  <c:v>150</c:v>
                </c:pt>
                <c:pt idx="38789">
                  <c:v>35</c:v>
                </c:pt>
                <c:pt idx="38790">
                  <c:v>6</c:v>
                </c:pt>
                <c:pt idx="38791">
                  <c:v>22</c:v>
                </c:pt>
                <c:pt idx="38792">
                  <c:v>42</c:v>
                </c:pt>
                <c:pt idx="38793">
                  <c:v>33</c:v>
                </c:pt>
                <c:pt idx="38794">
                  <c:v>69</c:v>
                </c:pt>
                <c:pt idx="38795">
                  <c:v>27</c:v>
                </c:pt>
                <c:pt idx="38796">
                  <c:v>34</c:v>
                </c:pt>
                <c:pt idx="38797">
                  <c:v>147</c:v>
                </c:pt>
                <c:pt idx="38798">
                  <c:v>16</c:v>
                </c:pt>
                <c:pt idx="38799">
                  <c:v>245</c:v>
                </c:pt>
                <c:pt idx="38800">
                  <c:v>107</c:v>
                </c:pt>
                <c:pt idx="38801">
                  <c:v>31</c:v>
                </c:pt>
                <c:pt idx="38802">
                  <c:v>165</c:v>
                </c:pt>
                <c:pt idx="38803">
                  <c:v>53</c:v>
                </c:pt>
                <c:pt idx="38804">
                  <c:v>88</c:v>
                </c:pt>
                <c:pt idx="38805">
                  <c:v>112</c:v>
                </c:pt>
                <c:pt idx="38806">
                  <c:v>20</c:v>
                </c:pt>
                <c:pt idx="38807">
                  <c:v>223</c:v>
                </c:pt>
                <c:pt idx="38808">
                  <c:v>128</c:v>
                </c:pt>
                <c:pt idx="38809" formatCode="0.00E+00">
                  <c:v>4.8999999999999998E-3</c:v>
                </c:pt>
                <c:pt idx="38810">
                  <c:v>29</c:v>
                </c:pt>
                <c:pt idx="38811" formatCode="0.00E+00">
                  <c:v>4.8999999999999998E-3</c:v>
                </c:pt>
                <c:pt idx="38812" formatCode="0.00E+00">
                  <c:v>4.8999999999999998E-3</c:v>
                </c:pt>
                <c:pt idx="38813" formatCode="0.00E+00">
                  <c:v>4.8999999999999998E-3</c:v>
                </c:pt>
                <c:pt idx="38814">
                  <c:v>78</c:v>
                </c:pt>
                <c:pt idx="38815" formatCode="0.00E+00">
                  <c:v>4.8999999999999998E-3</c:v>
                </c:pt>
                <c:pt idx="38816" formatCode="0.00E+00">
                  <c:v>4.8999999999999998E-3</c:v>
                </c:pt>
                <c:pt idx="38817" formatCode="0.00E+00">
                  <c:v>4.8999999999999998E-3</c:v>
                </c:pt>
                <c:pt idx="38818" formatCode="0.00E+00">
                  <c:v>4.8999999999999998E-3</c:v>
                </c:pt>
                <c:pt idx="38819">
                  <c:v>4</c:v>
                </c:pt>
                <c:pt idx="38820" formatCode="0.00E+00">
                  <c:v>4.8999999999999998E-3</c:v>
                </c:pt>
                <c:pt idx="38821">
                  <c:v>1068</c:v>
                </c:pt>
                <c:pt idx="38822">
                  <c:v>820</c:v>
                </c:pt>
                <c:pt idx="38823">
                  <c:v>563</c:v>
                </c:pt>
                <c:pt idx="38824">
                  <c:v>516</c:v>
                </c:pt>
                <c:pt idx="38825">
                  <c:v>1210</c:v>
                </c:pt>
                <c:pt idx="38826">
                  <c:v>1334</c:v>
                </c:pt>
                <c:pt idx="38827">
                  <c:v>1008</c:v>
                </c:pt>
                <c:pt idx="38828">
                  <c:v>1145</c:v>
                </c:pt>
                <c:pt idx="38829">
                  <c:v>899</c:v>
                </c:pt>
                <c:pt idx="38830">
                  <c:v>335</c:v>
                </c:pt>
                <c:pt idx="38831">
                  <c:v>415</c:v>
                </c:pt>
                <c:pt idx="38832">
                  <c:v>918</c:v>
                </c:pt>
                <c:pt idx="38833">
                  <c:v>302</c:v>
                </c:pt>
                <c:pt idx="38834">
                  <c:v>317</c:v>
                </c:pt>
                <c:pt idx="38835">
                  <c:v>243</c:v>
                </c:pt>
                <c:pt idx="38836">
                  <c:v>518</c:v>
                </c:pt>
                <c:pt idx="38837">
                  <c:v>689</c:v>
                </c:pt>
                <c:pt idx="38838">
                  <c:v>230</c:v>
                </c:pt>
                <c:pt idx="38839">
                  <c:v>248</c:v>
                </c:pt>
                <c:pt idx="38840">
                  <c:v>1032</c:v>
                </c:pt>
                <c:pt idx="38841">
                  <c:v>383</c:v>
                </c:pt>
                <c:pt idx="38842">
                  <c:v>206</c:v>
                </c:pt>
                <c:pt idx="38843">
                  <c:v>202</c:v>
                </c:pt>
                <c:pt idx="38844">
                  <c:v>248</c:v>
                </c:pt>
                <c:pt idx="38845">
                  <c:v>495</c:v>
                </c:pt>
                <c:pt idx="38846">
                  <c:v>268</c:v>
                </c:pt>
                <c:pt idx="38847">
                  <c:v>400</c:v>
                </c:pt>
                <c:pt idx="38848">
                  <c:v>486</c:v>
                </c:pt>
                <c:pt idx="38849">
                  <c:v>419</c:v>
                </c:pt>
                <c:pt idx="38850">
                  <c:v>374</c:v>
                </c:pt>
                <c:pt idx="38851">
                  <c:v>561</c:v>
                </c:pt>
                <c:pt idx="38852">
                  <c:v>316</c:v>
                </c:pt>
                <c:pt idx="38853">
                  <c:v>1397</c:v>
                </c:pt>
                <c:pt idx="38854">
                  <c:v>261</c:v>
                </c:pt>
                <c:pt idx="38855">
                  <c:v>674</c:v>
                </c:pt>
                <c:pt idx="38856">
                  <c:v>357</c:v>
                </c:pt>
                <c:pt idx="38857" formatCode="0.00E+00">
                  <c:v>4.8999999999999998E-3</c:v>
                </c:pt>
                <c:pt idx="38858">
                  <c:v>176</c:v>
                </c:pt>
                <c:pt idx="38859">
                  <c:v>20</c:v>
                </c:pt>
                <c:pt idx="38860">
                  <c:v>12</c:v>
                </c:pt>
                <c:pt idx="38861">
                  <c:v>29</c:v>
                </c:pt>
                <c:pt idx="38862">
                  <c:v>1222</c:v>
                </c:pt>
                <c:pt idx="38863">
                  <c:v>12</c:v>
                </c:pt>
                <c:pt idx="38864">
                  <c:v>798</c:v>
                </c:pt>
                <c:pt idx="38865">
                  <c:v>244</c:v>
                </c:pt>
                <c:pt idx="38866">
                  <c:v>17</c:v>
                </c:pt>
                <c:pt idx="38867">
                  <c:v>496</c:v>
                </c:pt>
                <c:pt idx="38868">
                  <c:v>24</c:v>
                </c:pt>
                <c:pt idx="38869">
                  <c:v>398</c:v>
                </c:pt>
                <c:pt idx="38870">
                  <c:v>232</c:v>
                </c:pt>
                <c:pt idx="38871">
                  <c:v>238</c:v>
                </c:pt>
                <c:pt idx="38872">
                  <c:v>221</c:v>
                </c:pt>
                <c:pt idx="38873">
                  <c:v>206</c:v>
                </c:pt>
                <c:pt idx="38874">
                  <c:v>273</c:v>
                </c:pt>
                <c:pt idx="38875">
                  <c:v>252</c:v>
                </c:pt>
                <c:pt idx="38876">
                  <c:v>237</c:v>
                </c:pt>
                <c:pt idx="38877">
                  <c:v>191</c:v>
                </c:pt>
                <c:pt idx="38878">
                  <c:v>210</c:v>
                </c:pt>
                <c:pt idx="38879">
                  <c:v>168</c:v>
                </c:pt>
                <c:pt idx="38880">
                  <c:v>190</c:v>
                </c:pt>
                <c:pt idx="38881">
                  <c:v>297</c:v>
                </c:pt>
                <c:pt idx="38882">
                  <c:v>285</c:v>
                </c:pt>
                <c:pt idx="38883">
                  <c:v>250</c:v>
                </c:pt>
                <c:pt idx="38884">
                  <c:v>267</c:v>
                </c:pt>
                <c:pt idx="38885">
                  <c:v>202</c:v>
                </c:pt>
                <c:pt idx="38886">
                  <c:v>212</c:v>
                </c:pt>
                <c:pt idx="38887">
                  <c:v>293</c:v>
                </c:pt>
                <c:pt idx="38888">
                  <c:v>411</c:v>
                </c:pt>
                <c:pt idx="38889">
                  <c:v>442</c:v>
                </c:pt>
                <c:pt idx="38890">
                  <c:v>198</c:v>
                </c:pt>
                <c:pt idx="38891">
                  <c:v>257</c:v>
                </c:pt>
                <c:pt idx="38892">
                  <c:v>256</c:v>
                </c:pt>
                <c:pt idx="38893">
                  <c:v>1238</c:v>
                </c:pt>
                <c:pt idx="38894">
                  <c:v>416</c:v>
                </c:pt>
                <c:pt idx="38895">
                  <c:v>169</c:v>
                </c:pt>
                <c:pt idx="38896">
                  <c:v>235</c:v>
                </c:pt>
                <c:pt idx="38897">
                  <c:v>263</c:v>
                </c:pt>
                <c:pt idx="38898">
                  <c:v>371</c:v>
                </c:pt>
                <c:pt idx="38899">
                  <c:v>266</c:v>
                </c:pt>
                <c:pt idx="38900">
                  <c:v>484</c:v>
                </c:pt>
                <c:pt idx="38901">
                  <c:v>345</c:v>
                </c:pt>
                <c:pt idx="38902">
                  <c:v>263</c:v>
                </c:pt>
                <c:pt idx="38903">
                  <c:v>356</c:v>
                </c:pt>
                <c:pt idx="38904">
                  <c:v>231</c:v>
                </c:pt>
                <c:pt idx="38905">
                  <c:v>254</c:v>
                </c:pt>
                <c:pt idx="38906">
                  <c:v>1443</c:v>
                </c:pt>
                <c:pt idx="38907">
                  <c:v>1613</c:v>
                </c:pt>
                <c:pt idx="38908">
                  <c:v>1080</c:v>
                </c:pt>
                <c:pt idx="38909">
                  <c:v>637</c:v>
                </c:pt>
                <c:pt idx="38910">
                  <c:v>982</c:v>
                </c:pt>
                <c:pt idx="38911">
                  <c:v>1340</c:v>
                </c:pt>
                <c:pt idx="38912">
                  <c:v>1148</c:v>
                </c:pt>
                <c:pt idx="38913">
                  <c:v>1215</c:v>
                </c:pt>
                <c:pt idx="38914">
                  <c:v>934</c:v>
                </c:pt>
                <c:pt idx="38915">
                  <c:v>541</c:v>
                </c:pt>
                <c:pt idx="38916">
                  <c:v>992</c:v>
                </c:pt>
                <c:pt idx="38917">
                  <c:v>998</c:v>
                </c:pt>
                <c:pt idx="38918">
                  <c:v>77</c:v>
                </c:pt>
                <c:pt idx="38919">
                  <c:v>30</c:v>
                </c:pt>
                <c:pt idx="38920">
                  <c:v>138</c:v>
                </c:pt>
                <c:pt idx="38921">
                  <c:v>124</c:v>
                </c:pt>
                <c:pt idx="38922">
                  <c:v>212</c:v>
                </c:pt>
                <c:pt idx="38923">
                  <c:v>217</c:v>
                </c:pt>
                <c:pt idx="38924">
                  <c:v>166</c:v>
                </c:pt>
                <c:pt idx="38925">
                  <c:v>98</c:v>
                </c:pt>
                <c:pt idx="38926">
                  <c:v>342</c:v>
                </c:pt>
                <c:pt idx="38927">
                  <c:v>131</c:v>
                </c:pt>
                <c:pt idx="38928">
                  <c:v>12</c:v>
                </c:pt>
                <c:pt idx="38929">
                  <c:v>20</c:v>
                </c:pt>
                <c:pt idx="38930">
                  <c:v>445</c:v>
                </c:pt>
                <c:pt idx="38931">
                  <c:v>584</c:v>
                </c:pt>
                <c:pt idx="38932">
                  <c:v>506</c:v>
                </c:pt>
                <c:pt idx="38933">
                  <c:v>286</c:v>
                </c:pt>
                <c:pt idx="38934">
                  <c:v>289</c:v>
                </c:pt>
                <c:pt idx="38935">
                  <c:v>358</c:v>
                </c:pt>
                <c:pt idx="38936">
                  <c:v>344</c:v>
                </c:pt>
                <c:pt idx="38937">
                  <c:v>539</c:v>
                </c:pt>
                <c:pt idx="38938">
                  <c:v>280</c:v>
                </c:pt>
                <c:pt idx="38939">
                  <c:v>249</c:v>
                </c:pt>
                <c:pt idx="38940">
                  <c:v>434</c:v>
                </c:pt>
                <c:pt idx="38941">
                  <c:v>693</c:v>
                </c:pt>
                <c:pt idx="38942">
                  <c:v>369</c:v>
                </c:pt>
                <c:pt idx="38943">
                  <c:v>894</c:v>
                </c:pt>
                <c:pt idx="38944">
                  <c:v>1260</c:v>
                </c:pt>
                <c:pt idx="38945">
                  <c:v>555</c:v>
                </c:pt>
                <c:pt idx="38946">
                  <c:v>474</c:v>
                </c:pt>
                <c:pt idx="38947">
                  <c:v>325</c:v>
                </c:pt>
                <c:pt idx="38948">
                  <c:v>416</c:v>
                </c:pt>
                <c:pt idx="38949">
                  <c:v>398</c:v>
                </c:pt>
                <c:pt idx="38950">
                  <c:v>473</c:v>
                </c:pt>
                <c:pt idx="38951">
                  <c:v>671</c:v>
                </c:pt>
                <c:pt idx="38952">
                  <c:v>449</c:v>
                </c:pt>
                <c:pt idx="38953">
                  <c:v>358</c:v>
                </c:pt>
                <c:pt idx="38954">
                  <c:v>326</c:v>
                </c:pt>
                <c:pt idx="38955">
                  <c:v>500</c:v>
                </c:pt>
                <c:pt idx="38956">
                  <c:v>716</c:v>
                </c:pt>
                <c:pt idx="38957">
                  <c:v>825</c:v>
                </c:pt>
                <c:pt idx="38958">
                  <c:v>524</c:v>
                </c:pt>
                <c:pt idx="38959">
                  <c:v>423</c:v>
                </c:pt>
                <c:pt idx="38960">
                  <c:v>441</c:v>
                </c:pt>
                <c:pt idx="38961">
                  <c:v>431</c:v>
                </c:pt>
                <c:pt idx="38962">
                  <c:v>295</c:v>
                </c:pt>
                <c:pt idx="38963">
                  <c:v>394</c:v>
                </c:pt>
                <c:pt idx="38964">
                  <c:v>563</c:v>
                </c:pt>
                <c:pt idx="38965">
                  <c:v>466</c:v>
                </c:pt>
                <c:pt idx="38966">
                  <c:v>5</c:v>
                </c:pt>
                <c:pt idx="38967" formatCode="0.00E+00">
                  <c:v>4.8999999999999998E-3</c:v>
                </c:pt>
                <c:pt idx="38968" formatCode="0.00E+00">
                  <c:v>4.8999999999999998E-3</c:v>
                </c:pt>
                <c:pt idx="38969">
                  <c:v>14</c:v>
                </c:pt>
                <c:pt idx="38970">
                  <c:v>14</c:v>
                </c:pt>
                <c:pt idx="38971">
                  <c:v>62</c:v>
                </c:pt>
                <c:pt idx="38972">
                  <c:v>3</c:v>
                </c:pt>
                <c:pt idx="38973" formatCode="0.00E+00">
                  <c:v>4.8999999999999998E-3</c:v>
                </c:pt>
                <c:pt idx="38974">
                  <c:v>64</c:v>
                </c:pt>
                <c:pt idx="38975">
                  <c:v>9</c:v>
                </c:pt>
                <c:pt idx="38976">
                  <c:v>18</c:v>
                </c:pt>
                <c:pt idx="38977">
                  <c:v>24</c:v>
                </c:pt>
                <c:pt idx="38978">
                  <c:v>327</c:v>
                </c:pt>
                <c:pt idx="38979">
                  <c:v>363</c:v>
                </c:pt>
                <c:pt idx="38980">
                  <c:v>366</c:v>
                </c:pt>
                <c:pt idx="38981">
                  <c:v>284</c:v>
                </c:pt>
                <c:pt idx="38982">
                  <c:v>354</c:v>
                </c:pt>
                <c:pt idx="38983">
                  <c:v>240</c:v>
                </c:pt>
                <c:pt idx="38984">
                  <c:v>301</c:v>
                </c:pt>
                <c:pt idx="38985">
                  <c:v>233</c:v>
                </c:pt>
                <c:pt idx="38986">
                  <c:v>278</c:v>
                </c:pt>
                <c:pt idx="38987">
                  <c:v>128</c:v>
                </c:pt>
                <c:pt idx="38988">
                  <c:v>288</c:v>
                </c:pt>
                <c:pt idx="38989">
                  <c:v>305</c:v>
                </c:pt>
                <c:pt idx="38990">
                  <c:v>177</c:v>
                </c:pt>
                <c:pt idx="38991">
                  <c:v>151</c:v>
                </c:pt>
                <c:pt idx="38992">
                  <c:v>19</c:v>
                </c:pt>
                <c:pt idx="38993">
                  <c:v>100</c:v>
                </c:pt>
                <c:pt idx="38994">
                  <c:v>38</c:v>
                </c:pt>
                <c:pt idx="38995">
                  <c:v>208</c:v>
                </c:pt>
                <c:pt idx="38996">
                  <c:v>77</c:v>
                </c:pt>
                <c:pt idx="38997">
                  <c:v>104</c:v>
                </c:pt>
                <c:pt idx="38998">
                  <c:v>15</c:v>
                </c:pt>
                <c:pt idx="38999">
                  <c:v>29</c:v>
                </c:pt>
                <c:pt idx="39000">
                  <c:v>230</c:v>
                </c:pt>
                <c:pt idx="39001">
                  <c:v>15</c:v>
                </c:pt>
                <c:pt idx="39002">
                  <c:v>145</c:v>
                </c:pt>
                <c:pt idx="39003">
                  <c:v>296</c:v>
                </c:pt>
                <c:pt idx="39004">
                  <c:v>263</c:v>
                </c:pt>
                <c:pt idx="39005">
                  <c:v>131</c:v>
                </c:pt>
                <c:pt idx="39006">
                  <c:v>152</c:v>
                </c:pt>
                <c:pt idx="39007">
                  <c:v>192</c:v>
                </c:pt>
                <c:pt idx="39008">
                  <c:v>205</c:v>
                </c:pt>
                <c:pt idx="39009">
                  <c:v>203</c:v>
                </c:pt>
                <c:pt idx="39010">
                  <c:v>261</c:v>
                </c:pt>
                <c:pt idx="39011">
                  <c:v>190</c:v>
                </c:pt>
                <c:pt idx="39012">
                  <c:v>229</c:v>
                </c:pt>
                <c:pt idx="39013">
                  <c:v>318</c:v>
                </c:pt>
                <c:pt idx="39014">
                  <c:v>263</c:v>
                </c:pt>
                <c:pt idx="39015">
                  <c:v>115</c:v>
                </c:pt>
                <c:pt idx="39016">
                  <c:v>99</c:v>
                </c:pt>
                <c:pt idx="39017">
                  <c:v>214</c:v>
                </c:pt>
                <c:pt idx="39018">
                  <c:v>135</c:v>
                </c:pt>
                <c:pt idx="39019">
                  <c:v>150</c:v>
                </c:pt>
                <c:pt idx="39020">
                  <c:v>61</c:v>
                </c:pt>
                <c:pt idx="39021">
                  <c:v>138</c:v>
                </c:pt>
                <c:pt idx="39022">
                  <c:v>195</c:v>
                </c:pt>
                <c:pt idx="39023">
                  <c:v>153</c:v>
                </c:pt>
                <c:pt idx="39024">
                  <c:v>166</c:v>
                </c:pt>
                <c:pt idx="39025">
                  <c:v>188</c:v>
                </c:pt>
                <c:pt idx="39026">
                  <c:v>5</c:v>
                </c:pt>
                <c:pt idx="39027">
                  <c:v>96</c:v>
                </c:pt>
                <c:pt idx="39028">
                  <c:v>66</c:v>
                </c:pt>
                <c:pt idx="39029">
                  <c:v>11</c:v>
                </c:pt>
                <c:pt idx="39030">
                  <c:v>108</c:v>
                </c:pt>
                <c:pt idx="39031">
                  <c:v>48</c:v>
                </c:pt>
                <c:pt idx="39032" formatCode="0.00E+00">
                  <c:v>4.8999999999999998E-3</c:v>
                </c:pt>
                <c:pt idx="39033">
                  <c:v>16</c:v>
                </c:pt>
                <c:pt idx="39034">
                  <c:v>215</c:v>
                </c:pt>
                <c:pt idx="39035">
                  <c:v>15</c:v>
                </c:pt>
                <c:pt idx="39036" formatCode="0.00E+00">
                  <c:v>4.8999999999999998E-3</c:v>
                </c:pt>
                <c:pt idx="39037">
                  <c:v>129</c:v>
                </c:pt>
                <c:pt idx="39038">
                  <c:v>202</c:v>
                </c:pt>
                <c:pt idx="39039">
                  <c:v>198</c:v>
                </c:pt>
                <c:pt idx="39040">
                  <c:v>209</c:v>
                </c:pt>
                <c:pt idx="39041">
                  <c:v>169</c:v>
                </c:pt>
                <c:pt idx="39042">
                  <c:v>215</c:v>
                </c:pt>
                <c:pt idx="39043">
                  <c:v>288</c:v>
                </c:pt>
                <c:pt idx="39044">
                  <c:v>305</c:v>
                </c:pt>
                <c:pt idx="39045">
                  <c:v>255</c:v>
                </c:pt>
                <c:pt idx="39046">
                  <c:v>257</c:v>
                </c:pt>
                <c:pt idx="39047">
                  <c:v>271</c:v>
                </c:pt>
                <c:pt idx="39048">
                  <c:v>290</c:v>
                </c:pt>
                <c:pt idx="39049">
                  <c:v>232</c:v>
                </c:pt>
                <c:pt idx="39050" formatCode="0.00E+00">
                  <c:v>4.8999999999999998E-3</c:v>
                </c:pt>
                <c:pt idx="39051">
                  <c:v>37</c:v>
                </c:pt>
                <c:pt idx="39052">
                  <c:v>24</c:v>
                </c:pt>
                <c:pt idx="39053">
                  <c:v>28</c:v>
                </c:pt>
                <c:pt idx="39054">
                  <c:v>35</c:v>
                </c:pt>
                <c:pt idx="39055">
                  <c:v>11</c:v>
                </c:pt>
                <c:pt idx="39056">
                  <c:v>206</c:v>
                </c:pt>
                <c:pt idx="39057">
                  <c:v>10</c:v>
                </c:pt>
                <c:pt idx="39058" formatCode="0.00E+00">
                  <c:v>4.8999999999999998E-3</c:v>
                </c:pt>
                <c:pt idx="39059" formatCode="0.00E+00">
                  <c:v>4.8999999999999998E-3</c:v>
                </c:pt>
                <c:pt idx="39060">
                  <c:v>6</c:v>
                </c:pt>
                <c:pt idx="39061" formatCode="0.00E+00">
                  <c:v>4.8999999999999998E-3</c:v>
                </c:pt>
                <c:pt idx="39062">
                  <c:v>330</c:v>
                </c:pt>
                <c:pt idx="39063">
                  <c:v>355</c:v>
                </c:pt>
                <c:pt idx="39064">
                  <c:v>448</c:v>
                </c:pt>
                <c:pt idx="39065">
                  <c:v>269</c:v>
                </c:pt>
                <c:pt idx="39066">
                  <c:v>191</c:v>
                </c:pt>
                <c:pt idx="39067">
                  <c:v>238</c:v>
                </c:pt>
                <c:pt idx="39068">
                  <c:v>270</c:v>
                </c:pt>
                <c:pt idx="39069">
                  <c:v>259</c:v>
                </c:pt>
                <c:pt idx="39070">
                  <c:v>282</c:v>
                </c:pt>
                <c:pt idx="39071">
                  <c:v>288</c:v>
                </c:pt>
                <c:pt idx="39072">
                  <c:v>277</c:v>
                </c:pt>
                <c:pt idx="39073">
                  <c:v>299</c:v>
                </c:pt>
                <c:pt idx="39074">
                  <c:v>122</c:v>
                </c:pt>
                <c:pt idx="39075">
                  <c:v>85</c:v>
                </c:pt>
                <c:pt idx="39076">
                  <c:v>331</c:v>
                </c:pt>
                <c:pt idx="39077">
                  <c:v>1203</c:v>
                </c:pt>
                <c:pt idx="39078">
                  <c:v>255</c:v>
                </c:pt>
                <c:pt idx="39079">
                  <c:v>242</c:v>
                </c:pt>
                <c:pt idx="39080">
                  <c:v>372</c:v>
                </c:pt>
                <c:pt idx="39081">
                  <c:v>319</c:v>
                </c:pt>
                <c:pt idx="39082">
                  <c:v>470</c:v>
                </c:pt>
                <c:pt idx="39083">
                  <c:v>321</c:v>
                </c:pt>
                <c:pt idx="39084">
                  <c:v>285</c:v>
                </c:pt>
                <c:pt idx="39085">
                  <c:v>374</c:v>
                </c:pt>
                <c:pt idx="39086">
                  <c:v>269</c:v>
                </c:pt>
                <c:pt idx="39087">
                  <c:v>323</c:v>
                </c:pt>
                <c:pt idx="39088">
                  <c:v>272</c:v>
                </c:pt>
                <c:pt idx="39089">
                  <c:v>247</c:v>
                </c:pt>
                <c:pt idx="39090">
                  <c:v>266</c:v>
                </c:pt>
                <c:pt idx="39091">
                  <c:v>274</c:v>
                </c:pt>
                <c:pt idx="39092">
                  <c:v>201</c:v>
                </c:pt>
                <c:pt idx="39093">
                  <c:v>354</c:v>
                </c:pt>
                <c:pt idx="39094">
                  <c:v>285</c:v>
                </c:pt>
                <c:pt idx="39095">
                  <c:v>301</c:v>
                </c:pt>
                <c:pt idx="39096">
                  <c:v>364</c:v>
                </c:pt>
                <c:pt idx="39097">
                  <c:v>214</c:v>
                </c:pt>
                <c:pt idx="39098">
                  <c:v>212</c:v>
                </c:pt>
                <c:pt idx="39099">
                  <c:v>307</c:v>
                </c:pt>
                <c:pt idx="39100">
                  <c:v>283</c:v>
                </c:pt>
                <c:pt idx="39101">
                  <c:v>83</c:v>
                </c:pt>
                <c:pt idx="39102">
                  <c:v>70</c:v>
                </c:pt>
                <c:pt idx="39103">
                  <c:v>160</c:v>
                </c:pt>
                <c:pt idx="39104">
                  <c:v>140</c:v>
                </c:pt>
                <c:pt idx="39105" formatCode="0.00E+00">
                  <c:v>4.8999999999999998E-3</c:v>
                </c:pt>
                <c:pt idx="39106">
                  <c:v>39</c:v>
                </c:pt>
                <c:pt idx="39107">
                  <c:v>8</c:v>
                </c:pt>
                <c:pt idx="39108" formatCode="0.00E+00">
                  <c:v>4.8999999999999998E-3</c:v>
                </c:pt>
                <c:pt idx="39109">
                  <c:v>9</c:v>
                </c:pt>
                <c:pt idx="39110">
                  <c:v>15</c:v>
                </c:pt>
                <c:pt idx="39111">
                  <c:v>33</c:v>
                </c:pt>
                <c:pt idx="39112">
                  <c:v>37</c:v>
                </c:pt>
                <c:pt idx="39113">
                  <c:v>27</c:v>
                </c:pt>
                <c:pt idx="39114" formatCode="0.00E+00">
                  <c:v>4.8999999999999998E-3</c:v>
                </c:pt>
                <c:pt idx="39115">
                  <c:v>8</c:v>
                </c:pt>
                <c:pt idx="39116" formatCode="0.00E+00">
                  <c:v>4.8999999999999998E-3</c:v>
                </c:pt>
                <c:pt idx="39117">
                  <c:v>47</c:v>
                </c:pt>
                <c:pt idx="39118">
                  <c:v>222</c:v>
                </c:pt>
                <c:pt idx="39119">
                  <c:v>226</c:v>
                </c:pt>
                <c:pt idx="39120">
                  <c:v>166</c:v>
                </c:pt>
                <c:pt idx="39121">
                  <c:v>169</c:v>
                </c:pt>
                <c:pt idx="39122">
                  <c:v>83</c:v>
                </c:pt>
                <c:pt idx="39123">
                  <c:v>400</c:v>
                </c:pt>
                <c:pt idx="39124">
                  <c:v>88</c:v>
                </c:pt>
                <c:pt idx="39125">
                  <c:v>104</c:v>
                </c:pt>
                <c:pt idx="39126">
                  <c:v>67</c:v>
                </c:pt>
                <c:pt idx="39127">
                  <c:v>82</c:v>
                </c:pt>
                <c:pt idx="39128">
                  <c:v>143</c:v>
                </c:pt>
                <c:pt idx="39129">
                  <c:v>36</c:v>
                </c:pt>
                <c:pt idx="39130">
                  <c:v>303</c:v>
                </c:pt>
                <c:pt idx="39131">
                  <c:v>150</c:v>
                </c:pt>
                <c:pt idx="39132">
                  <c:v>164</c:v>
                </c:pt>
                <c:pt idx="39133">
                  <c:v>233</c:v>
                </c:pt>
                <c:pt idx="39134">
                  <c:v>201</c:v>
                </c:pt>
                <c:pt idx="39135">
                  <c:v>178</c:v>
                </c:pt>
                <c:pt idx="39136">
                  <c:v>219</c:v>
                </c:pt>
                <c:pt idx="39137">
                  <c:v>287</c:v>
                </c:pt>
                <c:pt idx="39138">
                  <c:v>242</c:v>
                </c:pt>
                <c:pt idx="39139">
                  <c:v>182</c:v>
                </c:pt>
                <c:pt idx="39140">
                  <c:v>276</c:v>
                </c:pt>
                <c:pt idx="39141">
                  <c:v>253</c:v>
                </c:pt>
                <c:pt idx="39142">
                  <c:v>430</c:v>
                </c:pt>
                <c:pt idx="39143">
                  <c:v>366</c:v>
                </c:pt>
                <c:pt idx="39144">
                  <c:v>1185</c:v>
                </c:pt>
                <c:pt idx="39145">
                  <c:v>953</c:v>
                </c:pt>
                <c:pt idx="39146">
                  <c:v>800</c:v>
                </c:pt>
                <c:pt idx="39147">
                  <c:v>660</c:v>
                </c:pt>
                <c:pt idx="39148">
                  <c:v>867</c:v>
                </c:pt>
                <c:pt idx="39149">
                  <c:v>648</c:v>
                </c:pt>
                <c:pt idx="39150">
                  <c:v>869</c:v>
                </c:pt>
                <c:pt idx="39151">
                  <c:v>531</c:v>
                </c:pt>
                <c:pt idx="39152">
                  <c:v>379</c:v>
                </c:pt>
                <c:pt idx="39153">
                  <c:v>922</c:v>
                </c:pt>
                <c:pt idx="39154">
                  <c:v>416</c:v>
                </c:pt>
                <c:pt idx="39155">
                  <c:v>1025</c:v>
                </c:pt>
                <c:pt idx="39156">
                  <c:v>564</c:v>
                </c:pt>
                <c:pt idx="39157">
                  <c:v>682</c:v>
                </c:pt>
                <c:pt idx="39158">
                  <c:v>405</c:v>
                </c:pt>
                <c:pt idx="39159">
                  <c:v>476</c:v>
                </c:pt>
                <c:pt idx="39160">
                  <c:v>802</c:v>
                </c:pt>
                <c:pt idx="39161">
                  <c:v>914</c:v>
                </c:pt>
                <c:pt idx="39162">
                  <c:v>841</c:v>
                </c:pt>
                <c:pt idx="39163">
                  <c:v>683</c:v>
                </c:pt>
                <c:pt idx="39164">
                  <c:v>500</c:v>
                </c:pt>
                <c:pt idx="39165">
                  <c:v>892</c:v>
                </c:pt>
                <c:pt idx="39166" formatCode="0.00E+00">
                  <c:v>4.8999999999999998E-3</c:v>
                </c:pt>
                <c:pt idx="39167">
                  <c:v>4</c:v>
                </c:pt>
                <c:pt idx="39168">
                  <c:v>93</c:v>
                </c:pt>
                <c:pt idx="39169">
                  <c:v>27</c:v>
                </c:pt>
                <c:pt idx="39170">
                  <c:v>39</c:v>
                </c:pt>
                <c:pt idx="39171">
                  <c:v>234</c:v>
                </c:pt>
                <c:pt idx="39172">
                  <c:v>117</c:v>
                </c:pt>
                <c:pt idx="39173">
                  <c:v>9</c:v>
                </c:pt>
                <c:pt idx="39174" formatCode="0.00E+00">
                  <c:v>4.8999999999999998E-3</c:v>
                </c:pt>
                <c:pt idx="39175">
                  <c:v>290</c:v>
                </c:pt>
                <c:pt idx="39176">
                  <c:v>63</c:v>
                </c:pt>
                <c:pt idx="39177">
                  <c:v>13</c:v>
                </c:pt>
                <c:pt idx="39178">
                  <c:v>16</c:v>
                </c:pt>
                <c:pt idx="39179">
                  <c:v>188</c:v>
                </c:pt>
                <c:pt idx="39180">
                  <c:v>218</c:v>
                </c:pt>
                <c:pt idx="39181">
                  <c:v>34</c:v>
                </c:pt>
                <c:pt idx="39182">
                  <c:v>8</c:v>
                </c:pt>
                <c:pt idx="39183">
                  <c:v>188</c:v>
                </c:pt>
                <c:pt idx="39184">
                  <c:v>26</c:v>
                </c:pt>
                <c:pt idx="39185" formatCode="0.00E+00">
                  <c:v>4.8999999999999998E-3</c:v>
                </c:pt>
                <c:pt idx="39186">
                  <c:v>34</c:v>
                </c:pt>
                <c:pt idx="39187">
                  <c:v>7</c:v>
                </c:pt>
                <c:pt idx="39188">
                  <c:v>120</c:v>
                </c:pt>
                <c:pt idx="39189">
                  <c:v>35</c:v>
                </c:pt>
                <c:pt idx="39190">
                  <c:v>607</c:v>
                </c:pt>
                <c:pt idx="39191">
                  <c:v>450</c:v>
                </c:pt>
                <c:pt idx="39192">
                  <c:v>214</c:v>
                </c:pt>
                <c:pt idx="39193">
                  <c:v>285</c:v>
                </c:pt>
                <c:pt idx="39194">
                  <c:v>286</c:v>
                </c:pt>
                <c:pt idx="39195">
                  <c:v>368</c:v>
                </c:pt>
                <c:pt idx="39196">
                  <c:v>399</c:v>
                </c:pt>
                <c:pt idx="39197">
                  <c:v>373</c:v>
                </c:pt>
                <c:pt idx="39198">
                  <c:v>340</c:v>
                </c:pt>
                <c:pt idx="39199">
                  <c:v>259</c:v>
                </c:pt>
                <c:pt idx="39200">
                  <c:v>192</c:v>
                </c:pt>
                <c:pt idx="39201">
                  <c:v>257</c:v>
                </c:pt>
                <c:pt idx="39202">
                  <c:v>471</c:v>
                </c:pt>
                <c:pt idx="39203">
                  <c:v>447</c:v>
                </c:pt>
                <c:pt idx="39204">
                  <c:v>511</c:v>
                </c:pt>
                <c:pt idx="39205">
                  <c:v>1060</c:v>
                </c:pt>
                <c:pt idx="39206">
                  <c:v>1007</c:v>
                </c:pt>
                <c:pt idx="39207">
                  <c:v>1354</c:v>
                </c:pt>
                <c:pt idx="39208">
                  <c:v>1046</c:v>
                </c:pt>
                <c:pt idx="39209">
                  <c:v>703</c:v>
                </c:pt>
                <c:pt idx="39210">
                  <c:v>405</c:v>
                </c:pt>
                <c:pt idx="39211">
                  <c:v>493</c:v>
                </c:pt>
                <c:pt idx="39212">
                  <c:v>627</c:v>
                </c:pt>
                <c:pt idx="39213">
                  <c:v>687</c:v>
                </c:pt>
                <c:pt idx="39214">
                  <c:v>340</c:v>
                </c:pt>
                <c:pt idx="39215">
                  <c:v>355</c:v>
                </c:pt>
                <c:pt idx="39216">
                  <c:v>225</c:v>
                </c:pt>
                <c:pt idx="39217">
                  <c:v>221</c:v>
                </c:pt>
                <c:pt idx="39218">
                  <c:v>305</c:v>
                </c:pt>
                <c:pt idx="39219">
                  <c:v>337</c:v>
                </c:pt>
                <c:pt idx="39220">
                  <c:v>300</c:v>
                </c:pt>
                <c:pt idx="39221">
                  <c:v>323</c:v>
                </c:pt>
                <c:pt idx="39222">
                  <c:v>337</c:v>
                </c:pt>
                <c:pt idx="39223">
                  <c:v>212</c:v>
                </c:pt>
                <c:pt idx="39224">
                  <c:v>233</c:v>
                </c:pt>
                <c:pt idx="39225">
                  <c:v>338</c:v>
                </c:pt>
                <c:pt idx="39226">
                  <c:v>12</c:v>
                </c:pt>
                <c:pt idx="39227">
                  <c:v>27</c:v>
                </c:pt>
                <c:pt idx="39228">
                  <c:v>125</c:v>
                </c:pt>
                <c:pt idx="39229">
                  <c:v>7</c:v>
                </c:pt>
                <c:pt idx="39230">
                  <c:v>27</c:v>
                </c:pt>
                <c:pt idx="39231">
                  <c:v>70</c:v>
                </c:pt>
                <c:pt idx="39232">
                  <c:v>138</c:v>
                </c:pt>
                <c:pt idx="39233">
                  <c:v>36</c:v>
                </c:pt>
                <c:pt idx="39234">
                  <c:v>137</c:v>
                </c:pt>
                <c:pt idx="39235">
                  <c:v>97</c:v>
                </c:pt>
                <c:pt idx="39236">
                  <c:v>12</c:v>
                </c:pt>
                <c:pt idx="39237">
                  <c:v>147</c:v>
                </c:pt>
                <c:pt idx="39238">
                  <c:v>375</c:v>
                </c:pt>
                <c:pt idx="39239">
                  <c:v>355</c:v>
                </c:pt>
                <c:pt idx="39240">
                  <c:v>863</c:v>
                </c:pt>
                <c:pt idx="39241">
                  <c:v>274</c:v>
                </c:pt>
                <c:pt idx="39242">
                  <c:v>1058</c:v>
                </c:pt>
                <c:pt idx="39243">
                  <c:v>807</c:v>
                </c:pt>
                <c:pt idx="39244">
                  <c:v>306</c:v>
                </c:pt>
                <c:pt idx="39245">
                  <c:v>273</c:v>
                </c:pt>
                <c:pt idx="39246">
                  <c:v>437</c:v>
                </c:pt>
                <c:pt idx="39247">
                  <c:v>1215</c:v>
                </c:pt>
                <c:pt idx="39248">
                  <c:v>973</c:v>
                </c:pt>
                <c:pt idx="39249">
                  <c:v>901</c:v>
                </c:pt>
                <c:pt idx="39250">
                  <c:v>444</c:v>
                </c:pt>
                <c:pt idx="39251">
                  <c:v>358</c:v>
                </c:pt>
                <c:pt idx="39252">
                  <c:v>757</c:v>
                </c:pt>
                <c:pt idx="39253">
                  <c:v>603</c:v>
                </c:pt>
                <c:pt idx="39254">
                  <c:v>265</c:v>
                </c:pt>
                <c:pt idx="39255">
                  <c:v>440</c:v>
                </c:pt>
                <c:pt idx="39256">
                  <c:v>344</c:v>
                </c:pt>
                <c:pt idx="39257">
                  <c:v>552</c:v>
                </c:pt>
                <c:pt idx="39258">
                  <c:v>307</c:v>
                </c:pt>
                <c:pt idx="39259">
                  <c:v>441</c:v>
                </c:pt>
                <c:pt idx="39260">
                  <c:v>517</c:v>
                </c:pt>
                <c:pt idx="39261">
                  <c:v>597</c:v>
                </c:pt>
                <c:pt idx="39262">
                  <c:v>261</c:v>
                </c:pt>
                <c:pt idx="39263">
                  <c:v>222</c:v>
                </c:pt>
                <c:pt idx="39264">
                  <c:v>271</c:v>
                </c:pt>
                <c:pt idx="39265">
                  <c:v>281</c:v>
                </c:pt>
                <c:pt idx="39266">
                  <c:v>284</c:v>
                </c:pt>
                <c:pt idx="39267">
                  <c:v>237</c:v>
                </c:pt>
                <c:pt idx="39268">
                  <c:v>325</c:v>
                </c:pt>
                <c:pt idx="39269">
                  <c:v>671</c:v>
                </c:pt>
                <c:pt idx="39270">
                  <c:v>294</c:v>
                </c:pt>
                <c:pt idx="39271">
                  <c:v>362</c:v>
                </c:pt>
                <c:pt idx="39272">
                  <c:v>294</c:v>
                </c:pt>
                <c:pt idx="39273">
                  <c:v>378</c:v>
                </c:pt>
                <c:pt idx="39274">
                  <c:v>215</c:v>
                </c:pt>
                <c:pt idx="39275">
                  <c:v>195</c:v>
                </c:pt>
                <c:pt idx="39276">
                  <c:v>275</c:v>
                </c:pt>
                <c:pt idx="39277">
                  <c:v>244</c:v>
                </c:pt>
                <c:pt idx="39278">
                  <c:v>188</c:v>
                </c:pt>
                <c:pt idx="39279">
                  <c:v>246</c:v>
                </c:pt>
                <c:pt idx="39280">
                  <c:v>234</c:v>
                </c:pt>
                <c:pt idx="39281">
                  <c:v>183</c:v>
                </c:pt>
                <c:pt idx="39282">
                  <c:v>184</c:v>
                </c:pt>
                <c:pt idx="39283">
                  <c:v>214</c:v>
                </c:pt>
                <c:pt idx="39284">
                  <c:v>393</c:v>
                </c:pt>
                <c:pt idx="39285">
                  <c:v>138</c:v>
                </c:pt>
                <c:pt idx="39286">
                  <c:v>325</c:v>
                </c:pt>
                <c:pt idx="39287">
                  <c:v>240</c:v>
                </c:pt>
                <c:pt idx="39288">
                  <c:v>312</c:v>
                </c:pt>
                <c:pt idx="39289">
                  <c:v>210</c:v>
                </c:pt>
                <c:pt idx="39290">
                  <c:v>327</c:v>
                </c:pt>
                <c:pt idx="39291">
                  <c:v>200</c:v>
                </c:pt>
                <c:pt idx="39292">
                  <c:v>301</c:v>
                </c:pt>
                <c:pt idx="39293">
                  <c:v>261</c:v>
                </c:pt>
                <c:pt idx="39294">
                  <c:v>304</c:v>
                </c:pt>
                <c:pt idx="39295">
                  <c:v>200</c:v>
                </c:pt>
                <c:pt idx="39296">
                  <c:v>339</c:v>
                </c:pt>
                <c:pt idx="39297">
                  <c:v>288</c:v>
                </c:pt>
                <c:pt idx="39298">
                  <c:v>9</c:v>
                </c:pt>
                <c:pt idx="39299">
                  <c:v>100</c:v>
                </c:pt>
                <c:pt idx="39300">
                  <c:v>11</c:v>
                </c:pt>
                <c:pt idx="39301" formatCode="0.00E+00">
                  <c:v>4.8999999999999998E-3</c:v>
                </c:pt>
                <c:pt idx="39302">
                  <c:v>15</c:v>
                </c:pt>
                <c:pt idx="39303">
                  <c:v>18</c:v>
                </c:pt>
                <c:pt idx="39304">
                  <c:v>67</c:v>
                </c:pt>
                <c:pt idx="39305">
                  <c:v>31</c:v>
                </c:pt>
                <c:pt idx="39306">
                  <c:v>47</c:v>
                </c:pt>
                <c:pt idx="39307">
                  <c:v>27</c:v>
                </c:pt>
                <c:pt idx="39308">
                  <c:v>87</c:v>
                </c:pt>
                <c:pt idx="39309">
                  <c:v>30</c:v>
                </c:pt>
                <c:pt idx="39310">
                  <c:v>18</c:v>
                </c:pt>
                <c:pt idx="39311">
                  <c:v>23</c:v>
                </c:pt>
                <c:pt idx="39312">
                  <c:v>12</c:v>
                </c:pt>
                <c:pt idx="39313">
                  <c:v>43</c:v>
                </c:pt>
                <c:pt idx="39314">
                  <c:v>73</c:v>
                </c:pt>
                <c:pt idx="39315">
                  <c:v>330</c:v>
                </c:pt>
                <c:pt idx="39316">
                  <c:v>234</c:v>
                </c:pt>
                <c:pt idx="39317">
                  <c:v>117</c:v>
                </c:pt>
                <c:pt idx="39318">
                  <c:v>62</c:v>
                </c:pt>
                <c:pt idx="39319">
                  <c:v>10</c:v>
                </c:pt>
                <c:pt idx="39320">
                  <c:v>15</c:v>
                </c:pt>
                <c:pt idx="39321">
                  <c:v>151</c:v>
                </c:pt>
                <c:pt idx="39322">
                  <c:v>174</c:v>
                </c:pt>
                <c:pt idx="39323">
                  <c:v>63</c:v>
                </c:pt>
                <c:pt idx="39324">
                  <c:v>170</c:v>
                </c:pt>
                <c:pt idx="39325">
                  <c:v>1322</c:v>
                </c:pt>
                <c:pt idx="39326">
                  <c:v>745</c:v>
                </c:pt>
                <c:pt idx="39327">
                  <c:v>308</c:v>
                </c:pt>
                <c:pt idx="39328">
                  <c:v>623</c:v>
                </c:pt>
                <c:pt idx="39329">
                  <c:v>409</c:v>
                </c:pt>
                <c:pt idx="39330">
                  <c:v>701</c:v>
                </c:pt>
                <c:pt idx="39331">
                  <c:v>271</c:v>
                </c:pt>
                <c:pt idx="39332">
                  <c:v>749</c:v>
                </c:pt>
                <c:pt idx="39333">
                  <c:v>600</c:v>
                </c:pt>
                <c:pt idx="39334">
                  <c:v>791</c:v>
                </c:pt>
                <c:pt idx="39335">
                  <c:v>329</c:v>
                </c:pt>
                <c:pt idx="39336">
                  <c:v>911</c:v>
                </c:pt>
                <c:pt idx="39337">
                  <c:v>279</c:v>
                </c:pt>
                <c:pt idx="39338">
                  <c:v>257</c:v>
                </c:pt>
                <c:pt idx="39339">
                  <c:v>240</c:v>
                </c:pt>
                <c:pt idx="39340">
                  <c:v>274</c:v>
                </c:pt>
                <c:pt idx="39341">
                  <c:v>296</c:v>
                </c:pt>
                <c:pt idx="39342">
                  <c:v>260</c:v>
                </c:pt>
                <c:pt idx="39343">
                  <c:v>328</c:v>
                </c:pt>
                <c:pt idx="39344">
                  <c:v>276</c:v>
                </c:pt>
                <c:pt idx="39345">
                  <c:v>222</c:v>
                </c:pt>
                <c:pt idx="39346">
                  <c:v>244</c:v>
                </c:pt>
                <c:pt idx="39347">
                  <c:v>209</c:v>
                </c:pt>
                <c:pt idx="39348">
                  <c:v>340</c:v>
                </c:pt>
                <c:pt idx="39349">
                  <c:v>251</c:v>
                </c:pt>
                <c:pt idx="39350">
                  <c:v>230</c:v>
                </c:pt>
                <c:pt idx="39351">
                  <c:v>237</c:v>
                </c:pt>
                <c:pt idx="39352">
                  <c:v>62</c:v>
                </c:pt>
                <c:pt idx="39353">
                  <c:v>202</c:v>
                </c:pt>
                <c:pt idx="39354">
                  <c:v>94</c:v>
                </c:pt>
                <c:pt idx="39355">
                  <c:v>93</c:v>
                </c:pt>
                <c:pt idx="39356">
                  <c:v>66</c:v>
                </c:pt>
                <c:pt idx="39357">
                  <c:v>70</c:v>
                </c:pt>
                <c:pt idx="39358">
                  <c:v>152</c:v>
                </c:pt>
                <c:pt idx="39359">
                  <c:v>99</c:v>
                </c:pt>
                <c:pt idx="39360">
                  <c:v>108</c:v>
                </c:pt>
                <c:pt idx="39361">
                  <c:v>281</c:v>
                </c:pt>
                <c:pt idx="39362">
                  <c:v>576</c:v>
                </c:pt>
                <c:pt idx="39363">
                  <c:v>127</c:v>
                </c:pt>
                <c:pt idx="39364">
                  <c:v>155</c:v>
                </c:pt>
                <c:pt idx="39365">
                  <c:v>132</c:v>
                </c:pt>
                <c:pt idx="39366">
                  <c:v>91</c:v>
                </c:pt>
                <c:pt idx="39367">
                  <c:v>241</c:v>
                </c:pt>
                <c:pt idx="39368">
                  <c:v>678</c:v>
                </c:pt>
                <c:pt idx="39369">
                  <c:v>515</c:v>
                </c:pt>
                <c:pt idx="39370">
                  <c:v>326</c:v>
                </c:pt>
                <c:pt idx="39371">
                  <c:v>214</c:v>
                </c:pt>
                <c:pt idx="39372">
                  <c:v>166</c:v>
                </c:pt>
                <c:pt idx="39373">
                  <c:v>207</c:v>
                </c:pt>
                <c:pt idx="39374">
                  <c:v>516</c:v>
                </c:pt>
                <c:pt idx="39375">
                  <c:v>384</c:v>
                </c:pt>
                <c:pt idx="39376">
                  <c:v>183</c:v>
                </c:pt>
                <c:pt idx="39377">
                  <c:v>240</c:v>
                </c:pt>
                <c:pt idx="39378">
                  <c:v>141</c:v>
                </c:pt>
                <c:pt idx="39379">
                  <c:v>418</c:v>
                </c:pt>
                <c:pt idx="39380">
                  <c:v>942</c:v>
                </c:pt>
                <c:pt idx="39381">
                  <c:v>918</c:v>
                </c:pt>
                <c:pt idx="39382">
                  <c:v>639</c:v>
                </c:pt>
                <c:pt idx="39383">
                  <c:v>472</c:v>
                </c:pt>
                <c:pt idx="39384">
                  <c:v>770</c:v>
                </c:pt>
                <c:pt idx="39385">
                  <c:v>552</c:v>
                </c:pt>
                <c:pt idx="39386">
                  <c:v>672</c:v>
                </c:pt>
                <c:pt idx="39387">
                  <c:v>983</c:v>
                </c:pt>
                <c:pt idx="39388">
                  <c:v>408</c:v>
                </c:pt>
                <c:pt idx="39389">
                  <c:v>506</c:v>
                </c:pt>
                <c:pt idx="39390">
                  <c:v>486</c:v>
                </c:pt>
                <c:pt idx="39391">
                  <c:v>1088</c:v>
                </c:pt>
                <c:pt idx="39392">
                  <c:v>290</c:v>
                </c:pt>
                <c:pt idx="39393">
                  <c:v>1079</c:v>
                </c:pt>
                <c:pt idx="39394">
                  <c:v>375</c:v>
                </c:pt>
                <c:pt idx="39395">
                  <c:v>321</c:v>
                </c:pt>
                <c:pt idx="39396">
                  <c:v>614</c:v>
                </c:pt>
                <c:pt idx="39397">
                  <c:v>688</c:v>
                </c:pt>
                <c:pt idx="39398">
                  <c:v>760</c:v>
                </c:pt>
                <c:pt idx="39399">
                  <c:v>449</c:v>
                </c:pt>
                <c:pt idx="39400">
                  <c:v>288</c:v>
                </c:pt>
                <c:pt idx="39401">
                  <c:v>491</c:v>
                </c:pt>
                <c:pt idx="39402">
                  <c:v>251</c:v>
                </c:pt>
                <c:pt idx="39403">
                  <c:v>387</c:v>
                </c:pt>
                <c:pt idx="39404">
                  <c:v>79</c:v>
                </c:pt>
                <c:pt idx="39405">
                  <c:v>57</c:v>
                </c:pt>
                <c:pt idx="39406">
                  <c:v>119</c:v>
                </c:pt>
                <c:pt idx="39407">
                  <c:v>41</c:v>
                </c:pt>
                <c:pt idx="39408">
                  <c:v>60</c:v>
                </c:pt>
                <c:pt idx="39409">
                  <c:v>135</c:v>
                </c:pt>
                <c:pt idx="39410">
                  <c:v>203</c:v>
                </c:pt>
                <c:pt idx="39411">
                  <c:v>266</c:v>
                </c:pt>
                <c:pt idx="39412">
                  <c:v>88</c:v>
                </c:pt>
                <c:pt idx="39413">
                  <c:v>188</c:v>
                </c:pt>
                <c:pt idx="39414">
                  <c:v>166</c:v>
                </c:pt>
                <c:pt idx="39415">
                  <c:v>210</c:v>
                </c:pt>
                <c:pt idx="39416">
                  <c:v>147</c:v>
                </c:pt>
                <c:pt idx="39417">
                  <c:v>172</c:v>
                </c:pt>
                <c:pt idx="39418">
                  <c:v>188</c:v>
                </c:pt>
                <c:pt idx="39419">
                  <c:v>209</c:v>
                </c:pt>
                <c:pt idx="39420">
                  <c:v>158</c:v>
                </c:pt>
                <c:pt idx="39421">
                  <c:v>149</c:v>
                </c:pt>
                <c:pt idx="39422">
                  <c:v>73</c:v>
                </c:pt>
                <c:pt idx="39423">
                  <c:v>166</c:v>
                </c:pt>
                <c:pt idx="39424">
                  <c:v>200</c:v>
                </c:pt>
                <c:pt idx="39425">
                  <c:v>159</c:v>
                </c:pt>
                <c:pt idx="39426">
                  <c:v>133</c:v>
                </c:pt>
                <c:pt idx="39427">
                  <c:v>173</c:v>
                </c:pt>
                <c:pt idx="39428" formatCode="0.00E+00">
                  <c:v>4.8999999999999998E-3</c:v>
                </c:pt>
                <c:pt idx="39429">
                  <c:v>203</c:v>
                </c:pt>
                <c:pt idx="39430">
                  <c:v>24</c:v>
                </c:pt>
                <c:pt idx="39431" formatCode="0.00E+00">
                  <c:v>4.8999999999999998E-3</c:v>
                </c:pt>
                <c:pt idx="39432">
                  <c:v>188</c:v>
                </c:pt>
                <c:pt idx="39433">
                  <c:v>158</c:v>
                </c:pt>
                <c:pt idx="39434">
                  <c:v>87</c:v>
                </c:pt>
                <c:pt idx="39435">
                  <c:v>48</c:v>
                </c:pt>
                <c:pt idx="39436">
                  <c:v>20</c:v>
                </c:pt>
                <c:pt idx="39437">
                  <c:v>202</c:v>
                </c:pt>
                <c:pt idx="39438">
                  <c:v>122</c:v>
                </c:pt>
                <c:pt idx="39439">
                  <c:v>12</c:v>
                </c:pt>
                <c:pt idx="39440">
                  <c:v>8</c:v>
                </c:pt>
                <c:pt idx="39441">
                  <c:v>173</c:v>
                </c:pt>
                <c:pt idx="39442">
                  <c:v>37</c:v>
                </c:pt>
                <c:pt idx="39443">
                  <c:v>85</c:v>
                </c:pt>
                <c:pt idx="39444">
                  <c:v>325</c:v>
                </c:pt>
                <c:pt idx="39445">
                  <c:v>347</c:v>
                </c:pt>
                <c:pt idx="39446">
                  <c:v>262</c:v>
                </c:pt>
                <c:pt idx="39447">
                  <c:v>537</c:v>
                </c:pt>
                <c:pt idx="39448">
                  <c:v>301</c:v>
                </c:pt>
                <c:pt idx="39449">
                  <c:v>490</c:v>
                </c:pt>
                <c:pt idx="39450">
                  <c:v>313</c:v>
                </c:pt>
                <c:pt idx="39451">
                  <c:v>371</c:v>
                </c:pt>
                <c:pt idx="39452">
                  <c:v>437</c:v>
                </c:pt>
                <c:pt idx="39453">
                  <c:v>413</c:v>
                </c:pt>
                <c:pt idx="39454">
                  <c:v>413</c:v>
                </c:pt>
                <c:pt idx="39455">
                  <c:v>311</c:v>
                </c:pt>
                <c:pt idx="39456">
                  <c:v>753</c:v>
                </c:pt>
                <c:pt idx="39457">
                  <c:v>1038</c:v>
                </c:pt>
                <c:pt idx="39458">
                  <c:v>312</c:v>
                </c:pt>
                <c:pt idx="39459">
                  <c:v>666</c:v>
                </c:pt>
                <c:pt idx="39460">
                  <c:v>299</c:v>
                </c:pt>
                <c:pt idx="39461">
                  <c:v>255</c:v>
                </c:pt>
                <c:pt idx="39462">
                  <c:v>280</c:v>
                </c:pt>
                <c:pt idx="39463">
                  <c:v>644</c:v>
                </c:pt>
                <c:pt idx="39464">
                  <c:v>702</c:v>
                </c:pt>
                <c:pt idx="39465">
                  <c:v>303</c:v>
                </c:pt>
                <c:pt idx="39466">
                  <c:v>140</c:v>
                </c:pt>
                <c:pt idx="39467">
                  <c:v>688</c:v>
                </c:pt>
                <c:pt idx="39468">
                  <c:v>408</c:v>
                </c:pt>
                <c:pt idx="39469">
                  <c:v>603</c:v>
                </c:pt>
                <c:pt idx="39470">
                  <c:v>794</c:v>
                </c:pt>
                <c:pt idx="39471">
                  <c:v>340</c:v>
                </c:pt>
                <c:pt idx="39472">
                  <c:v>308</c:v>
                </c:pt>
                <c:pt idx="39473">
                  <c:v>541</c:v>
                </c:pt>
                <c:pt idx="39474">
                  <c:v>450</c:v>
                </c:pt>
                <c:pt idx="39475">
                  <c:v>477</c:v>
                </c:pt>
                <c:pt idx="39476">
                  <c:v>601</c:v>
                </c:pt>
                <c:pt idx="39477">
                  <c:v>310</c:v>
                </c:pt>
                <c:pt idx="39478">
                  <c:v>686</c:v>
                </c:pt>
                <c:pt idx="39479">
                  <c:v>676</c:v>
                </c:pt>
                <c:pt idx="39480">
                  <c:v>160</c:v>
                </c:pt>
                <c:pt idx="39481">
                  <c:v>226</c:v>
                </c:pt>
                <c:pt idx="39482">
                  <c:v>350</c:v>
                </c:pt>
                <c:pt idx="39483">
                  <c:v>165</c:v>
                </c:pt>
                <c:pt idx="39484">
                  <c:v>475</c:v>
                </c:pt>
                <c:pt idx="39485">
                  <c:v>248</c:v>
                </c:pt>
                <c:pt idx="39486">
                  <c:v>161</c:v>
                </c:pt>
                <c:pt idx="39487">
                  <c:v>226</c:v>
                </c:pt>
                <c:pt idx="39488">
                  <c:v>178</c:v>
                </c:pt>
                <c:pt idx="39489">
                  <c:v>389</c:v>
                </c:pt>
                <c:pt idx="39490">
                  <c:v>513</c:v>
                </c:pt>
                <c:pt idx="39491">
                  <c:v>816</c:v>
                </c:pt>
                <c:pt idx="39492">
                  <c:v>240</c:v>
                </c:pt>
                <c:pt idx="39493">
                  <c:v>245</c:v>
                </c:pt>
                <c:pt idx="39494">
                  <c:v>215</c:v>
                </c:pt>
                <c:pt idx="39495">
                  <c:v>243</c:v>
                </c:pt>
                <c:pt idx="39496">
                  <c:v>198</c:v>
                </c:pt>
                <c:pt idx="39497">
                  <c:v>347</c:v>
                </c:pt>
                <c:pt idx="39498">
                  <c:v>487</c:v>
                </c:pt>
                <c:pt idx="39499">
                  <c:v>309</c:v>
                </c:pt>
                <c:pt idx="39500">
                  <c:v>286</c:v>
                </c:pt>
                <c:pt idx="39501">
                  <c:v>332</c:v>
                </c:pt>
                <c:pt idx="39502">
                  <c:v>423</c:v>
                </c:pt>
                <c:pt idx="39503">
                  <c:v>229</c:v>
                </c:pt>
                <c:pt idx="39504">
                  <c:v>93</c:v>
                </c:pt>
                <c:pt idx="39505">
                  <c:v>180</c:v>
                </c:pt>
                <c:pt idx="39506">
                  <c:v>143</c:v>
                </c:pt>
                <c:pt idx="39507">
                  <c:v>121</c:v>
                </c:pt>
                <c:pt idx="39508">
                  <c:v>161</c:v>
                </c:pt>
                <c:pt idx="39509">
                  <c:v>310</c:v>
                </c:pt>
                <c:pt idx="39510">
                  <c:v>290</c:v>
                </c:pt>
                <c:pt idx="39511">
                  <c:v>139</c:v>
                </c:pt>
                <c:pt idx="39512">
                  <c:v>155</c:v>
                </c:pt>
                <c:pt idx="39513">
                  <c:v>39</c:v>
                </c:pt>
                <c:pt idx="39514">
                  <c:v>166</c:v>
                </c:pt>
                <c:pt idx="39515" formatCode="0.00E+00">
                  <c:v>4.8999999999999998E-3</c:v>
                </c:pt>
                <c:pt idx="39516">
                  <c:v>6</c:v>
                </c:pt>
                <c:pt idx="39517" formatCode="0.00E+00">
                  <c:v>4.8999999999999998E-3</c:v>
                </c:pt>
                <c:pt idx="39518" formatCode="0.00E+00">
                  <c:v>4.8999999999999998E-3</c:v>
                </c:pt>
                <c:pt idx="39519">
                  <c:v>215</c:v>
                </c:pt>
                <c:pt idx="39520">
                  <c:v>229</c:v>
                </c:pt>
                <c:pt idx="39521">
                  <c:v>229</c:v>
                </c:pt>
                <c:pt idx="39522">
                  <c:v>240</c:v>
                </c:pt>
                <c:pt idx="39523">
                  <c:v>182</c:v>
                </c:pt>
                <c:pt idx="39524">
                  <c:v>261</c:v>
                </c:pt>
                <c:pt idx="39525">
                  <c:v>236</c:v>
                </c:pt>
                <c:pt idx="39526">
                  <c:v>207</c:v>
                </c:pt>
                <c:pt idx="39527">
                  <c:v>198</c:v>
                </c:pt>
                <c:pt idx="39528">
                  <c:v>268</c:v>
                </c:pt>
                <c:pt idx="39529">
                  <c:v>229</c:v>
                </c:pt>
                <c:pt idx="39530">
                  <c:v>199</c:v>
                </c:pt>
                <c:pt idx="39531">
                  <c:v>339</c:v>
                </c:pt>
                <c:pt idx="39532">
                  <c:v>249</c:v>
                </c:pt>
                <c:pt idx="39533">
                  <c:v>755</c:v>
                </c:pt>
                <c:pt idx="39534">
                  <c:v>252</c:v>
                </c:pt>
                <c:pt idx="39535">
                  <c:v>679</c:v>
                </c:pt>
                <c:pt idx="39536">
                  <c:v>237</c:v>
                </c:pt>
                <c:pt idx="39537">
                  <c:v>567</c:v>
                </c:pt>
                <c:pt idx="39538">
                  <c:v>634</c:v>
                </c:pt>
                <c:pt idx="39539">
                  <c:v>748</c:v>
                </c:pt>
                <c:pt idx="39540">
                  <c:v>425</c:v>
                </c:pt>
                <c:pt idx="39541">
                  <c:v>153</c:v>
                </c:pt>
                <c:pt idx="39542">
                  <c:v>843</c:v>
                </c:pt>
                <c:pt idx="39543">
                  <c:v>496</c:v>
                </c:pt>
                <c:pt idx="39544">
                  <c:v>470</c:v>
                </c:pt>
                <c:pt idx="39545">
                  <c:v>473</c:v>
                </c:pt>
                <c:pt idx="39546">
                  <c:v>380</c:v>
                </c:pt>
                <c:pt idx="39547">
                  <c:v>439</c:v>
                </c:pt>
                <c:pt idx="39548">
                  <c:v>499</c:v>
                </c:pt>
                <c:pt idx="39549">
                  <c:v>618</c:v>
                </c:pt>
                <c:pt idx="39550">
                  <c:v>515</c:v>
                </c:pt>
                <c:pt idx="39551">
                  <c:v>514</c:v>
                </c:pt>
                <c:pt idx="39552">
                  <c:v>639</c:v>
                </c:pt>
                <c:pt idx="39553">
                  <c:v>598</c:v>
                </c:pt>
                <c:pt idx="39554">
                  <c:v>427</c:v>
                </c:pt>
                <c:pt idx="39555">
                  <c:v>241</c:v>
                </c:pt>
                <c:pt idx="39556">
                  <c:v>147</c:v>
                </c:pt>
                <c:pt idx="39557">
                  <c:v>140</c:v>
                </c:pt>
                <c:pt idx="39558">
                  <c:v>137</c:v>
                </c:pt>
                <c:pt idx="39559">
                  <c:v>386</c:v>
                </c:pt>
                <c:pt idx="39560">
                  <c:v>192</c:v>
                </c:pt>
                <c:pt idx="39561">
                  <c:v>317</c:v>
                </c:pt>
                <c:pt idx="39562">
                  <c:v>236</c:v>
                </c:pt>
                <c:pt idx="39563">
                  <c:v>518</c:v>
                </c:pt>
                <c:pt idx="39564">
                  <c:v>398</c:v>
                </c:pt>
                <c:pt idx="39565">
                  <c:v>336</c:v>
                </c:pt>
                <c:pt idx="39566">
                  <c:v>369</c:v>
                </c:pt>
                <c:pt idx="39567">
                  <c:v>1080</c:v>
                </c:pt>
                <c:pt idx="39568">
                  <c:v>426</c:v>
                </c:pt>
                <c:pt idx="39569">
                  <c:v>227</c:v>
                </c:pt>
                <c:pt idx="39570">
                  <c:v>268</c:v>
                </c:pt>
                <c:pt idx="39571">
                  <c:v>171</c:v>
                </c:pt>
                <c:pt idx="39572">
                  <c:v>605</c:v>
                </c:pt>
                <c:pt idx="39573">
                  <c:v>509</c:v>
                </c:pt>
                <c:pt idx="39574">
                  <c:v>1085</c:v>
                </c:pt>
                <c:pt idx="39575">
                  <c:v>1014</c:v>
                </c:pt>
                <c:pt idx="39576">
                  <c:v>515</c:v>
                </c:pt>
                <c:pt idx="39577">
                  <c:v>885</c:v>
                </c:pt>
                <c:pt idx="39578">
                  <c:v>274</c:v>
                </c:pt>
                <c:pt idx="39579">
                  <c:v>287</c:v>
                </c:pt>
                <c:pt idx="39580">
                  <c:v>699</c:v>
                </c:pt>
                <c:pt idx="39581">
                  <c:v>425</c:v>
                </c:pt>
                <c:pt idx="39582">
                  <c:v>520</c:v>
                </c:pt>
                <c:pt idx="39583">
                  <c:v>529</c:v>
                </c:pt>
                <c:pt idx="39584">
                  <c:v>455</c:v>
                </c:pt>
                <c:pt idx="39585">
                  <c:v>636</c:v>
                </c:pt>
                <c:pt idx="39586">
                  <c:v>501</c:v>
                </c:pt>
                <c:pt idx="39587">
                  <c:v>114</c:v>
                </c:pt>
                <c:pt idx="39588">
                  <c:v>419</c:v>
                </c:pt>
                <c:pt idx="39589">
                  <c:v>373</c:v>
                </c:pt>
                <c:pt idx="39590">
                  <c:v>376</c:v>
                </c:pt>
                <c:pt idx="39591">
                  <c:v>242</c:v>
                </c:pt>
                <c:pt idx="39592">
                  <c:v>149</c:v>
                </c:pt>
                <c:pt idx="39593">
                  <c:v>256</c:v>
                </c:pt>
                <c:pt idx="39594">
                  <c:v>347</c:v>
                </c:pt>
                <c:pt idx="39595">
                  <c:v>344</c:v>
                </c:pt>
                <c:pt idx="39596">
                  <c:v>262</c:v>
                </c:pt>
                <c:pt idx="39597">
                  <c:v>334</c:v>
                </c:pt>
                <c:pt idx="39598">
                  <c:v>264</c:v>
                </c:pt>
                <c:pt idx="39599">
                  <c:v>351</c:v>
                </c:pt>
                <c:pt idx="39600">
                  <c:v>292</c:v>
                </c:pt>
                <c:pt idx="39601">
                  <c:v>258</c:v>
                </c:pt>
                <c:pt idx="39602">
                  <c:v>532</c:v>
                </c:pt>
                <c:pt idx="39603">
                  <c:v>189</c:v>
                </c:pt>
                <c:pt idx="39604">
                  <c:v>237</c:v>
                </c:pt>
                <c:pt idx="39605">
                  <c:v>320</c:v>
                </c:pt>
                <c:pt idx="39606">
                  <c:v>371</c:v>
                </c:pt>
                <c:pt idx="39607">
                  <c:v>232</c:v>
                </c:pt>
                <c:pt idx="39608">
                  <c:v>278</c:v>
                </c:pt>
                <c:pt idx="39609">
                  <c:v>299</c:v>
                </c:pt>
                <c:pt idx="39610">
                  <c:v>322</c:v>
                </c:pt>
                <c:pt idx="39611">
                  <c:v>414</c:v>
                </c:pt>
                <c:pt idx="39612">
                  <c:v>226</c:v>
                </c:pt>
                <c:pt idx="39613">
                  <c:v>578</c:v>
                </c:pt>
                <c:pt idx="39614">
                  <c:v>313</c:v>
                </c:pt>
                <c:pt idx="39615">
                  <c:v>578</c:v>
                </c:pt>
                <c:pt idx="39616">
                  <c:v>331</c:v>
                </c:pt>
                <c:pt idx="39617">
                  <c:v>713</c:v>
                </c:pt>
                <c:pt idx="39618">
                  <c:v>415</c:v>
                </c:pt>
                <c:pt idx="39619">
                  <c:v>816</c:v>
                </c:pt>
                <c:pt idx="39620">
                  <c:v>942</c:v>
                </c:pt>
                <c:pt idx="39621">
                  <c:v>967</c:v>
                </c:pt>
                <c:pt idx="39622">
                  <c:v>726</c:v>
                </c:pt>
                <c:pt idx="39623">
                  <c:v>941</c:v>
                </c:pt>
                <c:pt idx="39624">
                  <c:v>987</c:v>
                </c:pt>
                <c:pt idx="39625">
                  <c:v>717</c:v>
                </c:pt>
                <c:pt idx="39626">
                  <c:v>592</c:v>
                </c:pt>
                <c:pt idx="39627">
                  <c:v>587</c:v>
                </c:pt>
                <c:pt idx="39628">
                  <c:v>1526</c:v>
                </c:pt>
                <c:pt idx="39629">
                  <c:v>1099</c:v>
                </c:pt>
                <c:pt idx="39630">
                  <c:v>901</c:v>
                </c:pt>
                <c:pt idx="39631">
                  <c:v>785</c:v>
                </c:pt>
                <c:pt idx="39632">
                  <c:v>1290</c:v>
                </c:pt>
                <c:pt idx="39633">
                  <c:v>1081</c:v>
                </c:pt>
                <c:pt idx="39634">
                  <c:v>1110</c:v>
                </c:pt>
                <c:pt idx="39635">
                  <c:v>751</c:v>
                </c:pt>
                <c:pt idx="39636">
                  <c:v>405</c:v>
                </c:pt>
                <c:pt idx="39637">
                  <c:v>748</c:v>
                </c:pt>
                <c:pt idx="39638">
                  <c:v>718</c:v>
                </c:pt>
                <c:pt idx="39639">
                  <c:v>7</c:v>
                </c:pt>
                <c:pt idx="39640">
                  <c:v>157</c:v>
                </c:pt>
                <c:pt idx="39641">
                  <c:v>60</c:v>
                </c:pt>
                <c:pt idx="39642" formatCode="0.00E+00">
                  <c:v>4.8999999999999998E-3</c:v>
                </c:pt>
                <c:pt idx="39643" formatCode="0.00E+00">
                  <c:v>4.8999999999999998E-3</c:v>
                </c:pt>
                <c:pt idx="39644">
                  <c:v>37</c:v>
                </c:pt>
                <c:pt idx="39645" formatCode="0.00E+00">
                  <c:v>4.8999999999999998E-3</c:v>
                </c:pt>
                <c:pt idx="39646">
                  <c:v>569</c:v>
                </c:pt>
                <c:pt idx="39647">
                  <c:v>691</c:v>
                </c:pt>
                <c:pt idx="39648">
                  <c:v>1157</c:v>
                </c:pt>
                <c:pt idx="39649">
                  <c:v>641</c:v>
                </c:pt>
                <c:pt idx="39650">
                  <c:v>388</c:v>
                </c:pt>
                <c:pt idx="39651">
                  <c:v>696</c:v>
                </c:pt>
                <c:pt idx="39652">
                  <c:v>865</c:v>
                </c:pt>
                <c:pt idx="39653">
                  <c:v>1011</c:v>
                </c:pt>
                <c:pt idx="39654">
                  <c:v>430</c:v>
                </c:pt>
                <c:pt idx="39655">
                  <c:v>614</c:v>
                </c:pt>
                <c:pt idx="39656">
                  <c:v>515</c:v>
                </c:pt>
                <c:pt idx="39657">
                  <c:v>591</c:v>
                </c:pt>
                <c:pt idx="39658">
                  <c:v>1178</c:v>
                </c:pt>
                <c:pt idx="39659">
                  <c:v>211</c:v>
                </c:pt>
                <c:pt idx="39660">
                  <c:v>694</c:v>
                </c:pt>
                <c:pt idx="39661">
                  <c:v>61</c:v>
                </c:pt>
                <c:pt idx="39662">
                  <c:v>4</c:v>
                </c:pt>
                <c:pt idx="39663">
                  <c:v>120</c:v>
                </c:pt>
                <c:pt idx="39664">
                  <c:v>58</c:v>
                </c:pt>
                <c:pt idx="39665">
                  <c:v>1315</c:v>
                </c:pt>
                <c:pt idx="39666">
                  <c:v>287</c:v>
                </c:pt>
                <c:pt idx="39667">
                  <c:v>263</c:v>
                </c:pt>
                <c:pt idx="39668">
                  <c:v>177</c:v>
                </c:pt>
                <c:pt idx="39669">
                  <c:v>273</c:v>
                </c:pt>
                <c:pt idx="39670">
                  <c:v>226</c:v>
                </c:pt>
                <c:pt idx="39671">
                  <c:v>267</c:v>
                </c:pt>
                <c:pt idx="39672">
                  <c:v>211</c:v>
                </c:pt>
                <c:pt idx="39673">
                  <c:v>305</c:v>
                </c:pt>
                <c:pt idx="39674">
                  <c:v>249</c:v>
                </c:pt>
                <c:pt idx="39675">
                  <c:v>210</c:v>
                </c:pt>
                <c:pt idx="39676">
                  <c:v>321</c:v>
                </c:pt>
                <c:pt idx="39677">
                  <c:v>268</c:v>
                </c:pt>
                <c:pt idx="39678">
                  <c:v>210</c:v>
                </c:pt>
                <c:pt idx="39679">
                  <c:v>279</c:v>
                </c:pt>
                <c:pt idx="39680">
                  <c:v>174</c:v>
                </c:pt>
                <c:pt idx="39681">
                  <c:v>206</c:v>
                </c:pt>
                <c:pt idx="39682">
                  <c:v>210</c:v>
                </c:pt>
                <c:pt idx="39683">
                  <c:v>120</c:v>
                </c:pt>
                <c:pt idx="39684">
                  <c:v>231</c:v>
                </c:pt>
                <c:pt idx="39685">
                  <c:v>203</c:v>
                </c:pt>
                <c:pt idx="39686">
                  <c:v>174</c:v>
                </c:pt>
                <c:pt idx="39687">
                  <c:v>178</c:v>
                </c:pt>
                <c:pt idx="39688">
                  <c:v>261</c:v>
                </c:pt>
                <c:pt idx="39689">
                  <c:v>143</c:v>
                </c:pt>
                <c:pt idx="39690">
                  <c:v>718</c:v>
                </c:pt>
                <c:pt idx="39691">
                  <c:v>502</c:v>
                </c:pt>
                <c:pt idx="39692">
                  <c:v>768</c:v>
                </c:pt>
                <c:pt idx="39693">
                  <c:v>1553</c:v>
                </c:pt>
                <c:pt idx="39694">
                  <c:v>979</c:v>
                </c:pt>
                <c:pt idx="39695">
                  <c:v>527</c:v>
                </c:pt>
                <c:pt idx="39696">
                  <c:v>1040</c:v>
                </c:pt>
                <c:pt idx="39697">
                  <c:v>652</c:v>
                </c:pt>
                <c:pt idx="39698">
                  <c:v>774</c:v>
                </c:pt>
                <c:pt idx="39699">
                  <c:v>667</c:v>
                </c:pt>
                <c:pt idx="39700">
                  <c:v>632</c:v>
                </c:pt>
                <c:pt idx="39701">
                  <c:v>838</c:v>
                </c:pt>
                <c:pt idx="39702">
                  <c:v>308</c:v>
                </c:pt>
                <c:pt idx="39703">
                  <c:v>62</c:v>
                </c:pt>
                <c:pt idx="39704" formatCode="0.00E+00">
                  <c:v>4.8999999999999998E-3</c:v>
                </c:pt>
                <c:pt idx="39705">
                  <c:v>1100</c:v>
                </c:pt>
                <c:pt idx="39706">
                  <c:v>260</c:v>
                </c:pt>
                <c:pt idx="39707">
                  <c:v>808</c:v>
                </c:pt>
                <c:pt idx="39708">
                  <c:v>821</c:v>
                </c:pt>
                <c:pt idx="39709">
                  <c:v>1289</c:v>
                </c:pt>
                <c:pt idx="39710">
                  <c:v>873</c:v>
                </c:pt>
                <c:pt idx="39711">
                  <c:v>291</c:v>
                </c:pt>
                <c:pt idx="39712">
                  <c:v>784</c:v>
                </c:pt>
                <c:pt idx="39713">
                  <c:v>1032</c:v>
                </c:pt>
                <c:pt idx="39714">
                  <c:v>692</c:v>
                </c:pt>
                <c:pt idx="39715">
                  <c:v>259</c:v>
                </c:pt>
                <c:pt idx="39716">
                  <c:v>443</c:v>
                </c:pt>
                <c:pt idx="39717">
                  <c:v>6</c:v>
                </c:pt>
                <c:pt idx="39718">
                  <c:v>143</c:v>
                </c:pt>
                <c:pt idx="39719">
                  <c:v>226</c:v>
                </c:pt>
                <c:pt idx="39720">
                  <c:v>117</c:v>
                </c:pt>
                <c:pt idx="39721" formatCode="0.00E+00">
                  <c:v>4.8999999999999998E-3</c:v>
                </c:pt>
                <c:pt idx="39722">
                  <c:v>56</c:v>
                </c:pt>
                <c:pt idx="39723">
                  <c:v>4</c:v>
                </c:pt>
                <c:pt idx="39724" formatCode="0.00E+00">
                  <c:v>4.8999999999999998E-3</c:v>
                </c:pt>
                <c:pt idx="39725">
                  <c:v>73</c:v>
                </c:pt>
                <c:pt idx="39726">
                  <c:v>119</c:v>
                </c:pt>
                <c:pt idx="39727" formatCode="0.00E+00">
                  <c:v>4.8999999999999998E-3</c:v>
                </c:pt>
                <c:pt idx="39728">
                  <c:v>353</c:v>
                </c:pt>
                <c:pt idx="39729">
                  <c:v>240</c:v>
                </c:pt>
                <c:pt idx="39730">
                  <c:v>201</c:v>
                </c:pt>
                <c:pt idx="39731">
                  <c:v>269</c:v>
                </c:pt>
                <c:pt idx="39732">
                  <c:v>381</c:v>
                </c:pt>
                <c:pt idx="39733">
                  <c:v>291</c:v>
                </c:pt>
                <c:pt idx="39734">
                  <c:v>355</c:v>
                </c:pt>
                <c:pt idx="39735">
                  <c:v>554</c:v>
                </c:pt>
                <c:pt idx="39736">
                  <c:v>199</c:v>
                </c:pt>
                <c:pt idx="39737">
                  <c:v>349</c:v>
                </c:pt>
                <c:pt idx="39738">
                  <c:v>868</c:v>
                </c:pt>
                <c:pt idx="39739">
                  <c:v>1077</c:v>
                </c:pt>
                <c:pt idx="39740">
                  <c:v>89</c:v>
                </c:pt>
                <c:pt idx="39741" formatCode="0.00E+00">
                  <c:v>4.8999999999999998E-3</c:v>
                </c:pt>
                <c:pt idx="39742" formatCode="0.00E+00">
                  <c:v>4.8999999999999998E-3</c:v>
                </c:pt>
                <c:pt idx="39743">
                  <c:v>248</c:v>
                </c:pt>
                <c:pt idx="39744">
                  <c:v>1234</c:v>
                </c:pt>
                <c:pt idx="39745">
                  <c:v>226</c:v>
                </c:pt>
                <c:pt idx="39746">
                  <c:v>224</c:v>
                </c:pt>
                <c:pt idx="39747">
                  <c:v>161</c:v>
                </c:pt>
                <c:pt idx="39748">
                  <c:v>74</c:v>
                </c:pt>
                <c:pt idx="39749">
                  <c:v>149</c:v>
                </c:pt>
                <c:pt idx="39750">
                  <c:v>195</c:v>
                </c:pt>
                <c:pt idx="39751">
                  <c:v>129</c:v>
                </c:pt>
                <c:pt idx="39752">
                  <c:v>97</c:v>
                </c:pt>
                <c:pt idx="39753">
                  <c:v>355</c:v>
                </c:pt>
                <c:pt idx="39754">
                  <c:v>297</c:v>
                </c:pt>
                <c:pt idx="39755">
                  <c:v>22</c:v>
                </c:pt>
                <c:pt idx="39756">
                  <c:v>121</c:v>
                </c:pt>
                <c:pt idx="39757">
                  <c:v>155</c:v>
                </c:pt>
                <c:pt idx="39758">
                  <c:v>25</c:v>
                </c:pt>
                <c:pt idx="39759" formatCode="0.00E+00">
                  <c:v>4.8999999999999998E-3</c:v>
                </c:pt>
                <c:pt idx="39760">
                  <c:v>257</c:v>
                </c:pt>
                <c:pt idx="39761">
                  <c:v>220</c:v>
                </c:pt>
                <c:pt idx="39762">
                  <c:v>144</c:v>
                </c:pt>
                <c:pt idx="39763">
                  <c:v>124</c:v>
                </c:pt>
                <c:pt idx="39764">
                  <c:v>904</c:v>
                </c:pt>
                <c:pt idx="39765">
                  <c:v>1221</c:v>
                </c:pt>
                <c:pt idx="39766">
                  <c:v>910</c:v>
                </c:pt>
                <c:pt idx="39767">
                  <c:v>1158</c:v>
                </c:pt>
                <c:pt idx="39768">
                  <c:v>948</c:v>
                </c:pt>
                <c:pt idx="39769">
                  <c:v>1526</c:v>
                </c:pt>
                <c:pt idx="39770">
                  <c:v>905</c:v>
                </c:pt>
                <c:pt idx="39771">
                  <c:v>892</c:v>
                </c:pt>
                <c:pt idx="39772">
                  <c:v>570</c:v>
                </c:pt>
                <c:pt idx="39773">
                  <c:v>817</c:v>
                </c:pt>
                <c:pt idx="39774">
                  <c:v>933</c:v>
                </c:pt>
                <c:pt idx="39775">
                  <c:v>1761</c:v>
                </c:pt>
                <c:pt idx="39776">
                  <c:v>238</c:v>
                </c:pt>
                <c:pt idx="39777">
                  <c:v>223</c:v>
                </c:pt>
                <c:pt idx="39778">
                  <c:v>253</c:v>
                </c:pt>
                <c:pt idx="39779">
                  <c:v>291</c:v>
                </c:pt>
                <c:pt idx="39780">
                  <c:v>392</c:v>
                </c:pt>
                <c:pt idx="39781">
                  <c:v>245</c:v>
                </c:pt>
                <c:pt idx="39782">
                  <c:v>327</c:v>
                </c:pt>
                <c:pt idx="39783">
                  <c:v>243</c:v>
                </c:pt>
                <c:pt idx="39784">
                  <c:v>259</c:v>
                </c:pt>
                <c:pt idx="39785">
                  <c:v>272</c:v>
                </c:pt>
                <c:pt idx="39786">
                  <c:v>216</c:v>
                </c:pt>
                <c:pt idx="39787">
                  <c:v>253</c:v>
                </c:pt>
                <c:pt idx="39788">
                  <c:v>564</c:v>
                </c:pt>
                <c:pt idx="39789">
                  <c:v>283</c:v>
                </c:pt>
                <c:pt idx="39790">
                  <c:v>510</c:v>
                </c:pt>
                <c:pt idx="39791">
                  <c:v>323</c:v>
                </c:pt>
                <c:pt idx="39792">
                  <c:v>514</c:v>
                </c:pt>
                <c:pt idx="39793">
                  <c:v>713</c:v>
                </c:pt>
                <c:pt idx="39794">
                  <c:v>403</c:v>
                </c:pt>
                <c:pt idx="39795">
                  <c:v>407</c:v>
                </c:pt>
                <c:pt idx="39796">
                  <c:v>371</c:v>
                </c:pt>
                <c:pt idx="39797">
                  <c:v>545</c:v>
                </c:pt>
                <c:pt idx="39798">
                  <c:v>315</c:v>
                </c:pt>
                <c:pt idx="39799">
                  <c:v>618</c:v>
                </c:pt>
                <c:pt idx="39800">
                  <c:v>780</c:v>
                </c:pt>
                <c:pt idx="39801">
                  <c:v>808</c:v>
                </c:pt>
                <c:pt idx="39802">
                  <c:v>1296</c:v>
                </c:pt>
                <c:pt idx="39803">
                  <c:v>635</c:v>
                </c:pt>
                <c:pt idx="39804">
                  <c:v>711</c:v>
                </c:pt>
                <c:pt idx="39805">
                  <c:v>972</c:v>
                </c:pt>
                <c:pt idx="39806">
                  <c:v>811</c:v>
                </c:pt>
                <c:pt idx="39807">
                  <c:v>719</c:v>
                </c:pt>
                <c:pt idx="39808">
                  <c:v>888</c:v>
                </c:pt>
                <c:pt idx="39809">
                  <c:v>488</c:v>
                </c:pt>
                <c:pt idx="39810">
                  <c:v>346</c:v>
                </c:pt>
                <c:pt idx="39811">
                  <c:v>918</c:v>
                </c:pt>
                <c:pt idx="39812">
                  <c:v>118</c:v>
                </c:pt>
                <c:pt idx="39813">
                  <c:v>214</c:v>
                </c:pt>
                <c:pt idx="39814">
                  <c:v>96</c:v>
                </c:pt>
                <c:pt idx="39815">
                  <c:v>71</c:v>
                </c:pt>
                <c:pt idx="39816">
                  <c:v>184</c:v>
                </c:pt>
                <c:pt idx="39817">
                  <c:v>264</c:v>
                </c:pt>
                <c:pt idx="39818">
                  <c:v>185</c:v>
                </c:pt>
                <c:pt idx="39819">
                  <c:v>163</c:v>
                </c:pt>
                <c:pt idx="39820">
                  <c:v>108</c:v>
                </c:pt>
                <c:pt idx="39821">
                  <c:v>120</c:v>
                </c:pt>
                <c:pt idx="39822">
                  <c:v>131</c:v>
                </c:pt>
                <c:pt idx="39823">
                  <c:v>282</c:v>
                </c:pt>
                <c:pt idx="39824">
                  <c:v>45</c:v>
                </c:pt>
                <c:pt idx="39825">
                  <c:v>10</c:v>
                </c:pt>
                <c:pt idx="39826">
                  <c:v>214</c:v>
                </c:pt>
                <c:pt idx="39827">
                  <c:v>614</c:v>
                </c:pt>
                <c:pt idx="39828">
                  <c:v>572</c:v>
                </c:pt>
                <c:pt idx="39829">
                  <c:v>243</c:v>
                </c:pt>
                <c:pt idx="39830">
                  <c:v>169</c:v>
                </c:pt>
                <c:pt idx="39831">
                  <c:v>151</c:v>
                </c:pt>
                <c:pt idx="39832">
                  <c:v>534</c:v>
                </c:pt>
                <c:pt idx="39833">
                  <c:v>263</c:v>
                </c:pt>
                <c:pt idx="39834">
                  <c:v>350</c:v>
                </c:pt>
                <c:pt idx="39835">
                  <c:v>484</c:v>
                </c:pt>
                <c:pt idx="39836">
                  <c:v>436</c:v>
                </c:pt>
                <c:pt idx="39837">
                  <c:v>447</c:v>
                </c:pt>
                <c:pt idx="39838">
                  <c:v>704</c:v>
                </c:pt>
                <c:pt idx="39839">
                  <c:v>251</c:v>
                </c:pt>
                <c:pt idx="39840">
                  <c:v>93</c:v>
                </c:pt>
                <c:pt idx="39841">
                  <c:v>269</c:v>
                </c:pt>
                <c:pt idx="39842">
                  <c:v>117</c:v>
                </c:pt>
                <c:pt idx="39843">
                  <c:v>117</c:v>
                </c:pt>
                <c:pt idx="39844">
                  <c:v>195</c:v>
                </c:pt>
                <c:pt idx="39845">
                  <c:v>188</c:v>
                </c:pt>
                <c:pt idx="39846">
                  <c:v>176</c:v>
                </c:pt>
                <c:pt idx="39847">
                  <c:v>68</c:v>
                </c:pt>
                <c:pt idx="39848">
                  <c:v>284</c:v>
                </c:pt>
                <c:pt idx="39849">
                  <c:v>172</c:v>
                </c:pt>
                <c:pt idx="39850">
                  <c:v>192</c:v>
                </c:pt>
                <c:pt idx="39851">
                  <c:v>171</c:v>
                </c:pt>
                <c:pt idx="39852">
                  <c:v>118</c:v>
                </c:pt>
                <c:pt idx="39853">
                  <c:v>242</c:v>
                </c:pt>
                <c:pt idx="39854">
                  <c:v>199</c:v>
                </c:pt>
                <c:pt idx="39855">
                  <c:v>157</c:v>
                </c:pt>
                <c:pt idx="39856">
                  <c:v>401</c:v>
                </c:pt>
                <c:pt idx="39857">
                  <c:v>231</c:v>
                </c:pt>
                <c:pt idx="39858">
                  <c:v>241</c:v>
                </c:pt>
                <c:pt idx="39859">
                  <c:v>229</c:v>
                </c:pt>
                <c:pt idx="39860">
                  <c:v>133</c:v>
                </c:pt>
                <c:pt idx="39861">
                  <c:v>241</c:v>
                </c:pt>
                <c:pt idx="39862">
                  <c:v>447</c:v>
                </c:pt>
                <c:pt idx="39863">
                  <c:v>321</c:v>
                </c:pt>
                <c:pt idx="39864">
                  <c:v>88</c:v>
                </c:pt>
                <c:pt idx="39865">
                  <c:v>253</c:v>
                </c:pt>
                <c:pt idx="39866">
                  <c:v>108</c:v>
                </c:pt>
                <c:pt idx="39867">
                  <c:v>131</c:v>
                </c:pt>
                <c:pt idx="39868">
                  <c:v>142</c:v>
                </c:pt>
                <c:pt idx="39869">
                  <c:v>70</c:v>
                </c:pt>
                <c:pt idx="39870">
                  <c:v>141</c:v>
                </c:pt>
                <c:pt idx="39871">
                  <c:v>82</c:v>
                </c:pt>
                <c:pt idx="39872">
                  <c:v>100</c:v>
                </c:pt>
                <c:pt idx="39873">
                  <c:v>236</c:v>
                </c:pt>
                <c:pt idx="39874">
                  <c:v>285</c:v>
                </c:pt>
                <c:pt idx="39875">
                  <c:v>360</c:v>
                </c:pt>
                <c:pt idx="39876">
                  <c:v>266</c:v>
                </c:pt>
                <c:pt idx="39877">
                  <c:v>348</c:v>
                </c:pt>
                <c:pt idx="39878">
                  <c:v>47</c:v>
                </c:pt>
                <c:pt idx="39879" formatCode="0.00E+00">
                  <c:v>4.8999999999999998E-3</c:v>
                </c:pt>
                <c:pt idx="39880">
                  <c:v>193</c:v>
                </c:pt>
                <c:pt idx="39881">
                  <c:v>1072</c:v>
                </c:pt>
                <c:pt idx="39882">
                  <c:v>1175</c:v>
                </c:pt>
                <c:pt idx="39883">
                  <c:v>46</c:v>
                </c:pt>
                <c:pt idx="39884">
                  <c:v>200</c:v>
                </c:pt>
                <c:pt idx="39885">
                  <c:v>698</c:v>
                </c:pt>
                <c:pt idx="39886">
                  <c:v>763</c:v>
                </c:pt>
                <c:pt idx="39887">
                  <c:v>777</c:v>
                </c:pt>
                <c:pt idx="39888">
                  <c:v>1125</c:v>
                </c:pt>
                <c:pt idx="39889">
                  <c:v>815</c:v>
                </c:pt>
                <c:pt idx="39890">
                  <c:v>1054</c:v>
                </c:pt>
                <c:pt idx="39891">
                  <c:v>1138</c:v>
                </c:pt>
                <c:pt idx="39892">
                  <c:v>994</c:v>
                </c:pt>
                <c:pt idx="39893">
                  <c:v>673</c:v>
                </c:pt>
                <c:pt idx="39894">
                  <c:v>1015</c:v>
                </c:pt>
                <c:pt idx="39895">
                  <c:v>1046</c:v>
                </c:pt>
                <c:pt idx="39896">
                  <c:v>1001</c:v>
                </c:pt>
                <c:pt idx="39897">
                  <c:v>300</c:v>
                </c:pt>
                <c:pt idx="39898">
                  <c:v>1214</c:v>
                </c:pt>
                <c:pt idx="39899">
                  <c:v>582</c:v>
                </c:pt>
                <c:pt idx="39900">
                  <c:v>574</c:v>
                </c:pt>
                <c:pt idx="39901">
                  <c:v>315</c:v>
                </c:pt>
                <c:pt idx="39902">
                  <c:v>748</c:v>
                </c:pt>
                <c:pt idx="39903">
                  <c:v>717</c:v>
                </c:pt>
                <c:pt idx="39904">
                  <c:v>737</c:v>
                </c:pt>
                <c:pt idx="39905">
                  <c:v>975</c:v>
                </c:pt>
                <c:pt idx="39906">
                  <c:v>349</c:v>
                </c:pt>
                <c:pt idx="39907">
                  <c:v>315</c:v>
                </c:pt>
                <c:pt idx="39908">
                  <c:v>539</c:v>
                </c:pt>
                <c:pt idx="39909">
                  <c:v>413</c:v>
                </c:pt>
                <c:pt idx="39910">
                  <c:v>590</c:v>
                </c:pt>
                <c:pt idx="39911">
                  <c:v>1146</c:v>
                </c:pt>
                <c:pt idx="39912">
                  <c:v>630</c:v>
                </c:pt>
                <c:pt idx="39913">
                  <c:v>662</c:v>
                </c:pt>
                <c:pt idx="39914">
                  <c:v>658</c:v>
                </c:pt>
                <c:pt idx="39915">
                  <c:v>568</c:v>
                </c:pt>
                <c:pt idx="39916">
                  <c:v>405</c:v>
                </c:pt>
                <c:pt idx="39917">
                  <c:v>665</c:v>
                </c:pt>
                <c:pt idx="39918">
                  <c:v>729</c:v>
                </c:pt>
                <c:pt idx="39919">
                  <c:v>593</c:v>
                </c:pt>
                <c:pt idx="39920">
                  <c:v>407</c:v>
                </c:pt>
                <c:pt idx="39921" formatCode="0.00E+00">
                  <c:v>4.8999999999999998E-3</c:v>
                </c:pt>
                <c:pt idx="39922">
                  <c:v>308</c:v>
                </c:pt>
                <c:pt idx="39923">
                  <c:v>360</c:v>
                </c:pt>
                <c:pt idx="39924">
                  <c:v>438</c:v>
                </c:pt>
                <c:pt idx="39925">
                  <c:v>900</c:v>
                </c:pt>
                <c:pt idx="39926">
                  <c:v>438</c:v>
                </c:pt>
                <c:pt idx="39927">
                  <c:v>517</c:v>
                </c:pt>
                <c:pt idx="39928">
                  <c:v>1007</c:v>
                </c:pt>
                <c:pt idx="39929">
                  <c:v>404</c:v>
                </c:pt>
                <c:pt idx="39930">
                  <c:v>515</c:v>
                </c:pt>
                <c:pt idx="39931">
                  <c:v>462</c:v>
                </c:pt>
                <c:pt idx="39932">
                  <c:v>658</c:v>
                </c:pt>
                <c:pt idx="39933">
                  <c:v>429</c:v>
                </c:pt>
                <c:pt idx="39934">
                  <c:v>21</c:v>
                </c:pt>
                <c:pt idx="39935">
                  <c:v>9</c:v>
                </c:pt>
                <c:pt idx="39936" formatCode="0.00E+00">
                  <c:v>4.8999999999999998E-3</c:v>
                </c:pt>
                <c:pt idx="39937">
                  <c:v>125</c:v>
                </c:pt>
                <c:pt idx="39938">
                  <c:v>786</c:v>
                </c:pt>
                <c:pt idx="39939">
                  <c:v>292</c:v>
                </c:pt>
                <c:pt idx="39940">
                  <c:v>407</c:v>
                </c:pt>
                <c:pt idx="39941">
                  <c:v>477</c:v>
                </c:pt>
                <c:pt idx="39942">
                  <c:v>544</c:v>
                </c:pt>
                <c:pt idx="39943">
                  <c:v>343</c:v>
                </c:pt>
                <c:pt idx="39944">
                  <c:v>269</c:v>
                </c:pt>
                <c:pt idx="39945">
                  <c:v>273</c:v>
                </c:pt>
                <c:pt idx="39946">
                  <c:v>292</c:v>
                </c:pt>
                <c:pt idx="39947">
                  <c:v>375</c:v>
                </c:pt>
                <c:pt idx="39948">
                  <c:v>229</c:v>
                </c:pt>
                <c:pt idx="39949">
                  <c:v>956</c:v>
                </c:pt>
                <c:pt idx="39950">
                  <c:v>362</c:v>
                </c:pt>
                <c:pt idx="39951">
                  <c:v>369</c:v>
                </c:pt>
                <c:pt idx="39952">
                  <c:v>722</c:v>
                </c:pt>
                <c:pt idx="39953">
                  <c:v>640</c:v>
                </c:pt>
                <c:pt idx="39954">
                  <c:v>490</c:v>
                </c:pt>
                <c:pt idx="39955">
                  <c:v>884</c:v>
                </c:pt>
                <c:pt idx="39956">
                  <c:v>724</c:v>
                </c:pt>
                <c:pt idx="39957">
                  <c:v>454</c:v>
                </c:pt>
                <c:pt idx="39958">
                  <c:v>233</c:v>
                </c:pt>
                <c:pt idx="39959">
                  <c:v>405</c:v>
                </c:pt>
                <c:pt idx="39960">
                  <c:v>670</c:v>
                </c:pt>
                <c:pt idx="39961">
                  <c:v>824</c:v>
                </c:pt>
                <c:pt idx="39962">
                  <c:v>308</c:v>
                </c:pt>
                <c:pt idx="39963">
                  <c:v>191</c:v>
                </c:pt>
                <c:pt idx="39964">
                  <c:v>415</c:v>
                </c:pt>
                <c:pt idx="39965">
                  <c:v>371</c:v>
                </c:pt>
                <c:pt idx="39966">
                  <c:v>305</c:v>
                </c:pt>
                <c:pt idx="39967">
                  <c:v>269</c:v>
                </c:pt>
                <c:pt idx="39968">
                  <c:v>339</c:v>
                </c:pt>
                <c:pt idx="39969">
                  <c:v>285</c:v>
                </c:pt>
                <c:pt idx="39970">
                  <c:v>286</c:v>
                </c:pt>
                <c:pt idx="39971">
                  <c:v>279</c:v>
                </c:pt>
                <c:pt idx="39972">
                  <c:v>382</c:v>
                </c:pt>
                <c:pt idx="39973">
                  <c:v>266</c:v>
                </c:pt>
                <c:pt idx="39974">
                  <c:v>345</c:v>
                </c:pt>
                <c:pt idx="39975">
                  <c:v>316</c:v>
                </c:pt>
                <c:pt idx="39976">
                  <c:v>505</c:v>
                </c:pt>
                <c:pt idx="39977">
                  <c:v>969</c:v>
                </c:pt>
                <c:pt idx="39978">
                  <c:v>794</c:v>
                </c:pt>
                <c:pt idx="39979">
                  <c:v>432</c:v>
                </c:pt>
                <c:pt idx="39980">
                  <c:v>724</c:v>
                </c:pt>
                <c:pt idx="39981">
                  <c:v>379</c:v>
                </c:pt>
                <c:pt idx="39982">
                  <c:v>218</c:v>
                </c:pt>
                <c:pt idx="39983">
                  <c:v>490</c:v>
                </c:pt>
                <c:pt idx="39984">
                  <c:v>305</c:v>
                </c:pt>
                <c:pt idx="39985">
                  <c:v>317</c:v>
                </c:pt>
                <c:pt idx="39986" formatCode="0.00E+00">
                  <c:v>4.8999999999999998E-3</c:v>
                </c:pt>
                <c:pt idx="39987">
                  <c:v>454</c:v>
                </c:pt>
                <c:pt idx="39988">
                  <c:v>59</c:v>
                </c:pt>
                <c:pt idx="39989" formatCode="0.00E+00">
                  <c:v>4.8999999999999998E-3</c:v>
                </c:pt>
                <c:pt idx="39990">
                  <c:v>97</c:v>
                </c:pt>
                <c:pt idx="39991">
                  <c:v>104</c:v>
                </c:pt>
                <c:pt idx="39992">
                  <c:v>39</c:v>
                </c:pt>
                <c:pt idx="39993">
                  <c:v>137</c:v>
                </c:pt>
                <c:pt idx="39994">
                  <c:v>927</c:v>
                </c:pt>
                <c:pt idx="39995">
                  <c:v>356</c:v>
                </c:pt>
                <c:pt idx="39996">
                  <c:v>963</c:v>
                </c:pt>
                <c:pt idx="39997">
                  <c:v>767</c:v>
                </c:pt>
                <c:pt idx="39998">
                  <c:v>126</c:v>
                </c:pt>
                <c:pt idx="39999">
                  <c:v>304</c:v>
                </c:pt>
                <c:pt idx="40000">
                  <c:v>760</c:v>
                </c:pt>
                <c:pt idx="40001">
                  <c:v>201</c:v>
                </c:pt>
                <c:pt idx="40002">
                  <c:v>499</c:v>
                </c:pt>
                <c:pt idx="40003">
                  <c:v>1441</c:v>
                </c:pt>
                <c:pt idx="40004">
                  <c:v>799</c:v>
                </c:pt>
                <c:pt idx="40005">
                  <c:v>649</c:v>
                </c:pt>
                <c:pt idx="40006">
                  <c:v>706</c:v>
                </c:pt>
                <c:pt idx="40007">
                  <c:v>1115</c:v>
                </c:pt>
                <c:pt idx="40008">
                  <c:v>1283</c:v>
                </c:pt>
                <c:pt idx="40009">
                  <c:v>781</c:v>
                </c:pt>
                <c:pt idx="40010">
                  <c:v>587</c:v>
                </c:pt>
                <c:pt idx="40011">
                  <c:v>1429</c:v>
                </c:pt>
                <c:pt idx="40012">
                  <c:v>972</c:v>
                </c:pt>
                <c:pt idx="40013">
                  <c:v>1617</c:v>
                </c:pt>
                <c:pt idx="40014">
                  <c:v>463</c:v>
                </c:pt>
                <c:pt idx="40015">
                  <c:v>317</c:v>
                </c:pt>
                <c:pt idx="40016">
                  <c:v>428</c:v>
                </c:pt>
                <c:pt idx="40017">
                  <c:v>480</c:v>
                </c:pt>
                <c:pt idx="40018">
                  <c:v>237</c:v>
                </c:pt>
                <c:pt idx="40019">
                  <c:v>243</c:v>
                </c:pt>
                <c:pt idx="40020">
                  <c:v>811</c:v>
                </c:pt>
                <c:pt idx="40021">
                  <c:v>335</c:v>
                </c:pt>
                <c:pt idx="40022">
                  <c:v>162</c:v>
                </c:pt>
                <c:pt idx="40023">
                  <c:v>95</c:v>
                </c:pt>
                <c:pt idx="40024">
                  <c:v>221</c:v>
                </c:pt>
                <c:pt idx="40025">
                  <c:v>427</c:v>
                </c:pt>
                <c:pt idx="40026">
                  <c:v>94</c:v>
                </c:pt>
                <c:pt idx="40027">
                  <c:v>580</c:v>
                </c:pt>
                <c:pt idx="40028">
                  <c:v>545</c:v>
                </c:pt>
                <c:pt idx="40029">
                  <c:v>636</c:v>
                </c:pt>
                <c:pt idx="40030">
                  <c:v>492</c:v>
                </c:pt>
                <c:pt idx="40031">
                  <c:v>282</c:v>
                </c:pt>
                <c:pt idx="40032">
                  <c:v>519</c:v>
                </c:pt>
                <c:pt idx="40033">
                  <c:v>678</c:v>
                </c:pt>
                <c:pt idx="40034">
                  <c:v>250</c:v>
                </c:pt>
                <c:pt idx="40035">
                  <c:v>177</c:v>
                </c:pt>
                <c:pt idx="40036">
                  <c:v>278</c:v>
                </c:pt>
                <c:pt idx="40037">
                  <c:v>268</c:v>
                </c:pt>
                <c:pt idx="40038">
                  <c:v>748</c:v>
                </c:pt>
                <c:pt idx="40039" formatCode="0.00E+00">
                  <c:v>4.8999999999999998E-3</c:v>
                </c:pt>
                <c:pt idx="40040">
                  <c:v>32</c:v>
                </c:pt>
                <c:pt idx="40041">
                  <c:v>47</c:v>
                </c:pt>
                <c:pt idx="40042">
                  <c:v>75</c:v>
                </c:pt>
                <c:pt idx="40043">
                  <c:v>162</c:v>
                </c:pt>
                <c:pt idx="40044">
                  <c:v>48</c:v>
                </c:pt>
                <c:pt idx="40045">
                  <c:v>103</c:v>
                </c:pt>
                <c:pt idx="40046">
                  <c:v>461</c:v>
                </c:pt>
                <c:pt idx="40047">
                  <c:v>781</c:v>
                </c:pt>
                <c:pt idx="40048">
                  <c:v>514</c:v>
                </c:pt>
                <c:pt idx="40049">
                  <c:v>560</c:v>
                </c:pt>
                <c:pt idx="40050">
                  <c:v>502</c:v>
                </c:pt>
                <c:pt idx="40051">
                  <c:v>395</c:v>
                </c:pt>
                <c:pt idx="40052">
                  <c:v>885</c:v>
                </c:pt>
                <c:pt idx="40053">
                  <c:v>417</c:v>
                </c:pt>
                <c:pt idx="40054">
                  <c:v>702</c:v>
                </c:pt>
                <c:pt idx="40055">
                  <c:v>367</c:v>
                </c:pt>
                <c:pt idx="40056">
                  <c:v>804</c:v>
                </c:pt>
                <c:pt idx="40057">
                  <c:v>781</c:v>
                </c:pt>
                <c:pt idx="40058">
                  <c:v>349</c:v>
                </c:pt>
                <c:pt idx="40059">
                  <c:v>328</c:v>
                </c:pt>
                <c:pt idx="40060">
                  <c:v>415</c:v>
                </c:pt>
                <c:pt idx="40061">
                  <c:v>430</c:v>
                </c:pt>
                <c:pt idx="40062">
                  <c:v>388</c:v>
                </c:pt>
                <c:pt idx="40063">
                  <c:v>338</c:v>
                </c:pt>
                <c:pt idx="40064">
                  <c:v>506</c:v>
                </c:pt>
                <c:pt idx="40065">
                  <c:v>406</c:v>
                </c:pt>
                <c:pt idx="40066">
                  <c:v>895</c:v>
                </c:pt>
                <c:pt idx="40067">
                  <c:v>856</c:v>
                </c:pt>
                <c:pt idx="40068">
                  <c:v>356</c:v>
                </c:pt>
                <c:pt idx="40069">
                  <c:v>351</c:v>
                </c:pt>
                <c:pt idx="40070">
                  <c:v>383</c:v>
                </c:pt>
                <c:pt idx="40071">
                  <c:v>99</c:v>
                </c:pt>
                <c:pt idx="40072">
                  <c:v>166</c:v>
                </c:pt>
                <c:pt idx="40073" formatCode="0.00E+00">
                  <c:v>4.8999999999999998E-3</c:v>
                </c:pt>
                <c:pt idx="40074">
                  <c:v>130</c:v>
                </c:pt>
                <c:pt idx="40075">
                  <c:v>53</c:v>
                </c:pt>
                <c:pt idx="40076">
                  <c:v>19</c:v>
                </c:pt>
                <c:pt idx="40077">
                  <c:v>112</c:v>
                </c:pt>
                <c:pt idx="40078">
                  <c:v>695</c:v>
                </c:pt>
                <c:pt idx="40079">
                  <c:v>377</c:v>
                </c:pt>
                <c:pt idx="40080">
                  <c:v>305</c:v>
                </c:pt>
                <c:pt idx="40081">
                  <c:v>297</c:v>
                </c:pt>
                <c:pt idx="40082">
                  <c:v>457</c:v>
                </c:pt>
                <c:pt idx="40083">
                  <c:v>390</c:v>
                </c:pt>
                <c:pt idx="40084">
                  <c:v>676</c:v>
                </c:pt>
                <c:pt idx="40085">
                  <c:v>318</c:v>
                </c:pt>
                <c:pt idx="40086">
                  <c:v>319</c:v>
                </c:pt>
                <c:pt idx="40087">
                  <c:v>344</c:v>
                </c:pt>
                <c:pt idx="40088">
                  <c:v>399</c:v>
                </c:pt>
                <c:pt idx="40089">
                  <c:v>302</c:v>
                </c:pt>
                <c:pt idx="40090">
                  <c:v>23</c:v>
                </c:pt>
                <c:pt idx="40091">
                  <c:v>82</c:v>
                </c:pt>
                <c:pt idx="40092" formatCode="0.00E+00">
                  <c:v>4.8999999999999998E-3</c:v>
                </c:pt>
                <c:pt idx="40093">
                  <c:v>359</c:v>
                </c:pt>
                <c:pt idx="40094">
                  <c:v>821</c:v>
                </c:pt>
                <c:pt idx="40095">
                  <c:v>577</c:v>
                </c:pt>
                <c:pt idx="40096">
                  <c:v>623</c:v>
                </c:pt>
                <c:pt idx="40097">
                  <c:v>889</c:v>
                </c:pt>
                <c:pt idx="40098">
                  <c:v>890</c:v>
                </c:pt>
                <c:pt idx="40099">
                  <c:v>1190</c:v>
                </c:pt>
                <c:pt idx="40100">
                  <c:v>1037</c:v>
                </c:pt>
                <c:pt idx="40101">
                  <c:v>385</c:v>
                </c:pt>
                <c:pt idx="40102">
                  <c:v>568</c:v>
                </c:pt>
                <c:pt idx="40103">
                  <c:v>345</c:v>
                </c:pt>
                <c:pt idx="40104">
                  <c:v>669</c:v>
                </c:pt>
                <c:pt idx="40105">
                  <c:v>182</c:v>
                </c:pt>
                <c:pt idx="40106">
                  <c:v>218</c:v>
                </c:pt>
                <c:pt idx="40107">
                  <c:v>233</c:v>
                </c:pt>
                <c:pt idx="40108">
                  <c:v>256</c:v>
                </c:pt>
                <c:pt idx="40109">
                  <c:v>245</c:v>
                </c:pt>
                <c:pt idx="40110">
                  <c:v>298</c:v>
                </c:pt>
                <c:pt idx="40111">
                  <c:v>219</c:v>
                </c:pt>
                <c:pt idx="40112">
                  <c:v>257</c:v>
                </c:pt>
                <c:pt idx="40113">
                  <c:v>384</c:v>
                </c:pt>
                <c:pt idx="40114">
                  <c:v>858</c:v>
                </c:pt>
                <c:pt idx="40115">
                  <c:v>254</c:v>
                </c:pt>
                <c:pt idx="40116">
                  <c:v>374</c:v>
                </c:pt>
                <c:pt idx="40117">
                  <c:v>38</c:v>
                </c:pt>
                <c:pt idx="40118">
                  <c:v>164</c:v>
                </c:pt>
                <c:pt idx="40119">
                  <c:v>312</c:v>
                </c:pt>
                <c:pt idx="40120" formatCode="0.00E+00">
                  <c:v>4.8999999999999998E-3</c:v>
                </c:pt>
                <c:pt idx="40121">
                  <c:v>54</c:v>
                </c:pt>
                <c:pt idx="40122">
                  <c:v>158</c:v>
                </c:pt>
                <c:pt idx="40123">
                  <c:v>172</c:v>
                </c:pt>
                <c:pt idx="40124">
                  <c:v>243</c:v>
                </c:pt>
                <c:pt idx="40125">
                  <c:v>113</c:v>
                </c:pt>
                <c:pt idx="40126">
                  <c:v>76</c:v>
                </c:pt>
                <c:pt idx="40127">
                  <c:v>127</c:v>
                </c:pt>
                <c:pt idx="40128">
                  <c:v>129</c:v>
                </c:pt>
                <c:pt idx="40129">
                  <c:v>528</c:v>
                </c:pt>
                <c:pt idx="40130">
                  <c:v>406</c:v>
                </c:pt>
                <c:pt idx="40131">
                  <c:v>409</c:v>
                </c:pt>
                <c:pt idx="40132">
                  <c:v>672</c:v>
                </c:pt>
                <c:pt idx="40133">
                  <c:v>809</c:v>
                </c:pt>
                <c:pt idx="40134">
                  <c:v>822</c:v>
                </c:pt>
                <c:pt idx="40135">
                  <c:v>1184</c:v>
                </c:pt>
                <c:pt idx="40136">
                  <c:v>640</c:v>
                </c:pt>
                <c:pt idx="40137">
                  <c:v>777</c:v>
                </c:pt>
                <c:pt idx="40138">
                  <c:v>550</c:v>
                </c:pt>
                <c:pt idx="40139">
                  <c:v>921</c:v>
                </c:pt>
                <c:pt idx="40140">
                  <c:v>866</c:v>
                </c:pt>
                <c:pt idx="40141">
                  <c:v>115</c:v>
                </c:pt>
                <c:pt idx="40142">
                  <c:v>162</c:v>
                </c:pt>
                <c:pt idx="40143">
                  <c:v>62</c:v>
                </c:pt>
                <c:pt idx="40144">
                  <c:v>95</c:v>
                </c:pt>
                <c:pt idx="40145">
                  <c:v>111</c:v>
                </c:pt>
                <c:pt idx="40146">
                  <c:v>53</c:v>
                </c:pt>
                <c:pt idx="40147">
                  <c:v>202</c:v>
                </c:pt>
                <c:pt idx="40148">
                  <c:v>47</c:v>
                </c:pt>
                <c:pt idx="40149">
                  <c:v>93</c:v>
                </c:pt>
                <c:pt idx="40150">
                  <c:v>75</c:v>
                </c:pt>
                <c:pt idx="40151">
                  <c:v>65</c:v>
                </c:pt>
                <c:pt idx="40152">
                  <c:v>35</c:v>
                </c:pt>
                <c:pt idx="40153">
                  <c:v>120</c:v>
                </c:pt>
                <c:pt idx="40154">
                  <c:v>109</c:v>
                </c:pt>
                <c:pt idx="40155">
                  <c:v>103</c:v>
                </c:pt>
                <c:pt idx="40156">
                  <c:v>68</c:v>
                </c:pt>
                <c:pt idx="40157">
                  <c:v>36</c:v>
                </c:pt>
                <c:pt idx="40158">
                  <c:v>38</c:v>
                </c:pt>
                <c:pt idx="40159">
                  <c:v>231</c:v>
                </c:pt>
                <c:pt idx="40160">
                  <c:v>68</c:v>
                </c:pt>
                <c:pt idx="40161">
                  <c:v>580</c:v>
                </c:pt>
                <c:pt idx="40162">
                  <c:v>465</c:v>
                </c:pt>
                <c:pt idx="40163">
                  <c:v>253</c:v>
                </c:pt>
                <c:pt idx="40164">
                  <c:v>507</c:v>
                </c:pt>
                <c:pt idx="40165">
                  <c:v>334</c:v>
                </c:pt>
                <c:pt idx="40166">
                  <c:v>510</c:v>
                </c:pt>
                <c:pt idx="40167">
                  <c:v>300</c:v>
                </c:pt>
                <c:pt idx="40168">
                  <c:v>415</c:v>
                </c:pt>
                <c:pt idx="40169">
                  <c:v>317</c:v>
                </c:pt>
                <c:pt idx="40170">
                  <c:v>239</c:v>
                </c:pt>
                <c:pt idx="40171">
                  <c:v>225</c:v>
                </c:pt>
                <c:pt idx="40172">
                  <c:v>493</c:v>
                </c:pt>
                <c:pt idx="40173">
                  <c:v>428</c:v>
                </c:pt>
                <c:pt idx="40174">
                  <c:v>312</c:v>
                </c:pt>
                <c:pt idx="40175">
                  <c:v>354</c:v>
                </c:pt>
                <c:pt idx="40176">
                  <c:v>602</c:v>
                </c:pt>
                <c:pt idx="40177">
                  <c:v>356</c:v>
                </c:pt>
                <c:pt idx="40178">
                  <c:v>249</c:v>
                </c:pt>
                <c:pt idx="40179">
                  <c:v>350</c:v>
                </c:pt>
                <c:pt idx="40180">
                  <c:v>301</c:v>
                </c:pt>
                <c:pt idx="40181">
                  <c:v>515</c:v>
                </c:pt>
                <c:pt idx="40182">
                  <c:v>474</c:v>
                </c:pt>
                <c:pt idx="40183">
                  <c:v>407</c:v>
                </c:pt>
                <c:pt idx="40184">
                  <c:v>463</c:v>
                </c:pt>
                <c:pt idx="40185">
                  <c:v>1117</c:v>
                </c:pt>
                <c:pt idx="40186">
                  <c:v>1313</c:v>
                </c:pt>
                <c:pt idx="40187">
                  <c:v>349</c:v>
                </c:pt>
                <c:pt idx="40188">
                  <c:v>957</c:v>
                </c:pt>
                <c:pt idx="40189">
                  <c:v>502</c:v>
                </c:pt>
                <c:pt idx="40190">
                  <c:v>442</c:v>
                </c:pt>
                <c:pt idx="40191">
                  <c:v>588</c:v>
                </c:pt>
                <c:pt idx="40192">
                  <c:v>677</c:v>
                </c:pt>
                <c:pt idx="40193">
                  <c:v>475</c:v>
                </c:pt>
                <c:pt idx="40194">
                  <c:v>893</c:v>
                </c:pt>
                <c:pt idx="40195">
                  <c:v>985</c:v>
                </c:pt>
                <c:pt idx="40196">
                  <c:v>863</c:v>
                </c:pt>
                <c:pt idx="40197">
                  <c:v>887</c:v>
                </c:pt>
                <c:pt idx="40198">
                  <c:v>297</c:v>
                </c:pt>
                <c:pt idx="40199">
                  <c:v>218</c:v>
                </c:pt>
                <c:pt idx="40200">
                  <c:v>278</c:v>
                </c:pt>
                <c:pt idx="40201">
                  <c:v>298</c:v>
                </c:pt>
                <c:pt idx="40202">
                  <c:v>182</c:v>
                </c:pt>
                <c:pt idx="40203">
                  <c:v>215</c:v>
                </c:pt>
                <c:pt idx="40204">
                  <c:v>206</c:v>
                </c:pt>
                <c:pt idx="40205">
                  <c:v>332</c:v>
                </c:pt>
                <c:pt idx="40206">
                  <c:v>279</c:v>
                </c:pt>
                <c:pt idx="40207">
                  <c:v>467</c:v>
                </c:pt>
                <c:pt idx="40208">
                  <c:v>218</c:v>
                </c:pt>
                <c:pt idx="40209">
                  <c:v>226</c:v>
                </c:pt>
                <c:pt idx="40210">
                  <c:v>53</c:v>
                </c:pt>
                <c:pt idx="40211">
                  <c:v>132</c:v>
                </c:pt>
                <c:pt idx="40212">
                  <c:v>31</c:v>
                </c:pt>
                <c:pt idx="40213">
                  <c:v>159</c:v>
                </c:pt>
                <c:pt idx="40214">
                  <c:v>228</c:v>
                </c:pt>
                <c:pt idx="40215">
                  <c:v>68</c:v>
                </c:pt>
                <c:pt idx="40216">
                  <c:v>218</c:v>
                </c:pt>
                <c:pt idx="40217">
                  <c:v>11</c:v>
                </c:pt>
                <c:pt idx="40218">
                  <c:v>290</c:v>
                </c:pt>
                <c:pt idx="40219">
                  <c:v>318</c:v>
                </c:pt>
                <c:pt idx="40220">
                  <c:v>411</c:v>
                </c:pt>
                <c:pt idx="40221">
                  <c:v>181</c:v>
                </c:pt>
                <c:pt idx="40222">
                  <c:v>320</c:v>
                </c:pt>
                <c:pt idx="40223">
                  <c:v>271</c:v>
                </c:pt>
                <c:pt idx="40224">
                  <c:v>223</c:v>
                </c:pt>
                <c:pt idx="40225">
                  <c:v>380</c:v>
                </c:pt>
                <c:pt idx="40226">
                  <c:v>216</c:v>
                </c:pt>
                <c:pt idx="40227">
                  <c:v>243</c:v>
                </c:pt>
                <c:pt idx="40228">
                  <c:v>280</c:v>
                </c:pt>
                <c:pt idx="40229">
                  <c:v>320</c:v>
                </c:pt>
                <c:pt idx="40230">
                  <c:v>298</c:v>
                </c:pt>
                <c:pt idx="40231">
                  <c:v>23</c:v>
                </c:pt>
                <c:pt idx="40232">
                  <c:v>279</c:v>
                </c:pt>
                <c:pt idx="40233">
                  <c:v>54</c:v>
                </c:pt>
                <c:pt idx="40234">
                  <c:v>455</c:v>
                </c:pt>
                <c:pt idx="40235">
                  <c:v>183</c:v>
                </c:pt>
                <c:pt idx="40236">
                  <c:v>20</c:v>
                </c:pt>
                <c:pt idx="40237">
                  <c:v>39</c:v>
                </c:pt>
                <c:pt idx="40238" formatCode="0.00E+00">
                  <c:v>4.8999999999999998E-3</c:v>
                </c:pt>
                <c:pt idx="40239">
                  <c:v>69</c:v>
                </c:pt>
                <c:pt idx="40240">
                  <c:v>86</c:v>
                </c:pt>
                <c:pt idx="40241">
                  <c:v>24</c:v>
                </c:pt>
                <c:pt idx="40242">
                  <c:v>112</c:v>
                </c:pt>
                <c:pt idx="40243">
                  <c:v>378</c:v>
                </c:pt>
                <c:pt idx="40244">
                  <c:v>165</c:v>
                </c:pt>
                <c:pt idx="40245">
                  <c:v>147</c:v>
                </c:pt>
                <c:pt idx="40246">
                  <c:v>121</c:v>
                </c:pt>
                <c:pt idx="40247">
                  <c:v>191</c:v>
                </c:pt>
                <c:pt idx="40248">
                  <c:v>175</c:v>
                </c:pt>
                <c:pt idx="40249">
                  <c:v>186</c:v>
                </c:pt>
                <c:pt idx="40250">
                  <c:v>256</c:v>
                </c:pt>
                <c:pt idx="40251">
                  <c:v>507</c:v>
                </c:pt>
                <c:pt idx="40252">
                  <c:v>221</c:v>
                </c:pt>
                <c:pt idx="40253">
                  <c:v>266</c:v>
                </c:pt>
                <c:pt idx="40254">
                  <c:v>288</c:v>
                </c:pt>
                <c:pt idx="40255">
                  <c:v>261</c:v>
                </c:pt>
                <c:pt idx="40256">
                  <c:v>504</c:v>
                </c:pt>
                <c:pt idx="40257">
                  <c:v>631</c:v>
                </c:pt>
                <c:pt idx="40258">
                  <c:v>282</c:v>
                </c:pt>
                <c:pt idx="40259">
                  <c:v>324</c:v>
                </c:pt>
                <c:pt idx="40260">
                  <c:v>336</c:v>
                </c:pt>
                <c:pt idx="40261">
                  <c:v>742</c:v>
                </c:pt>
                <c:pt idx="40262">
                  <c:v>205</c:v>
                </c:pt>
                <c:pt idx="40263">
                  <c:v>218</c:v>
                </c:pt>
                <c:pt idx="40264">
                  <c:v>133</c:v>
                </c:pt>
                <c:pt idx="40265">
                  <c:v>866</c:v>
                </c:pt>
                <c:pt idx="40266">
                  <c:v>631</c:v>
                </c:pt>
                <c:pt idx="40267">
                  <c:v>330</c:v>
                </c:pt>
                <c:pt idx="40268">
                  <c:v>435</c:v>
                </c:pt>
                <c:pt idx="40269">
                  <c:v>212</c:v>
                </c:pt>
                <c:pt idx="40270">
                  <c:v>312</c:v>
                </c:pt>
                <c:pt idx="40271">
                  <c:v>667</c:v>
                </c:pt>
                <c:pt idx="40272">
                  <c:v>592</c:v>
                </c:pt>
                <c:pt idx="40273">
                  <c:v>691</c:v>
                </c:pt>
                <c:pt idx="40274">
                  <c:v>264</c:v>
                </c:pt>
                <c:pt idx="40275">
                  <c:v>194</c:v>
                </c:pt>
                <c:pt idx="40276">
                  <c:v>307</c:v>
                </c:pt>
                <c:pt idx="40277">
                  <c:v>294</c:v>
                </c:pt>
                <c:pt idx="40278">
                  <c:v>147</c:v>
                </c:pt>
                <c:pt idx="40279">
                  <c:v>45</c:v>
                </c:pt>
                <c:pt idx="40280">
                  <c:v>29</c:v>
                </c:pt>
                <c:pt idx="40281">
                  <c:v>99</c:v>
                </c:pt>
                <c:pt idx="40282">
                  <c:v>65</c:v>
                </c:pt>
                <c:pt idx="40283">
                  <c:v>11</c:v>
                </c:pt>
                <c:pt idx="40284">
                  <c:v>117</c:v>
                </c:pt>
                <c:pt idx="40285">
                  <c:v>2</c:v>
                </c:pt>
                <c:pt idx="40286">
                  <c:v>93</c:v>
                </c:pt>
                <c:pt idx="40287">
                  <c:v>20</c:v>
                </c:pt>
                <c:pt idx="40288">
                  <c:v>86</c:v>
                </c:pt>
                <c:pt idx="40289">
                  <c:v>77</c:v>
                </c:pt>
                <c:pt idx="40290">
                  <c:v>96</c:v>
                </c:pt>
                <c:pt idx="40291">
                  <c:v>127</c:v>
                </c:pt>
                <c:pt idx="40292">
                  <c:v>89</c:v>
                </c:pt>
                <c:pt idx="40293">
                  <c:v>95</c:v>
                </c:pt>
                <c:pt idx="40294">
                  <c:v>143</c:v>
                </c:pt>
                <c:pt idx="40295">
                  <c:v>116</c:v>
                </c:pt>
                <c:pt idx="40296">
                  <c:v>170</c:v>
                </c:pt>
                <c:pt idx="40297">
                  <c:v>122</c:v>
                </c:pt>
                <c:pt idx="40298">
                  <c:v>153</c:v>
                </c:pt>
                <c:pt idx="40299">
                  <c:v>70</c:v>
                </c:pt>
                <c:pt idx="40300">
                  <c:v>180</c:v>
                </c:pt>
                <c:pt idx="40301">
                  <c:v>674</c:v>
                </c:pt>
                <c:pt idx="40302">
                  <c:v>685</c:v>
                </c:pt>
                <c:pt idx="40303">
                  <c:v>908</c:v>
                </c:pt>
                <c:pt idx="40304">
                  <c:v>245</c:v>
                </c:pt>
                <c:pt idx="40305">
                  <c:v>388</c:v>
                </c:pt>
                <c:pt idx="40306">
                  <c:v>845</c:v>
                </c:pt>
                <c:pt idx="40307">
                  <c:v>453</c:v>
                </c:pt>
                <c:pt idx="40308">
                  <c:v>481</c:v>
                </c:pt>
                <c:pt idx="40309">
                  <c:v>274</c:v>
                </c:pt>
                <c:pt idx="40310">
                  <c:v>474</c:v>
                </c:pt>
                <c:pt idx="40311">
                  <c:v>700</c:v>
                </c:pt>
                <c:pt idx="40312">
                  <c:v>582</c:v>
                </c:pt>
                <c:pt idx="40313">
                  <c:v>318</c:v>
                </c:pt>
                <c:pt idx="40314">
                  <c:v>474</c:v>
                </c:pt>
                <c:pt idx="40315">
                  <c:v>212</c:v>
                </c:pt>
                <c:pt idx="40316">
                  <c:v>193</c:v>
                </c:pt>
                <c:pt idx="40317">
                  <c:v>307</c:v>
                </c:pt>
                <c:pt idx="40318">
                  <c:v>246</c:v>
                </c:pt>
                <c:pt idx="40319">
                  <c:v>521</c:v>
                </c:pt>
                <c:pt idx="40320">
                  <c:v>277</c:v>
                </c:pt>
                <c:pt idx="40321">
                  <c:v>379</c:v>
                </c:pt>
                <c:pt idx="40322">
                  <c:v>322</c:v>
                </c:pt>
                <c:pt idx="40323">
                  <c:v>243</c:v>
                </c:pt>
                <c:pt idx="40324">
                  <c:v>237</c:v>
                </c:pt>
                <c:pt idx="40325">
                  <c:v>660</c:v>
                </c:pt>
                <c:pt idx="40326">
                  <c:v>795</c:v>
                </c:pt>
                <c:pt idx="40327">
                  <c:v>237</c:v>
                </c:pt>
                <c:pt idx="40328">
                  <c:v>331</c:v>
                </c:pt>
                <c:pt idx="40329">
                  <c:v>763</c:v>
                </c:pt>
                <c:pt idx="40330">
                  <c:v>1173</c:v>
                </c:pt>
                <c:pt idx="40331">
                  <c:v>233</c:v>
                </c:pt>
                <c:pt idx="40332">
                  <c:v>674</c:v>
                </c:pt>
                <c:pt idx="40333">
                  <c:v>210</c:v>
                </c:pt>
                <c:pt idx="40334">
                  <c:v>815</c:v>
                </c:pt>
                <c:pt idx="40335">
                  <c:v>631</c:v>
                </c:pt>
                <c:pt idx="40336">
                  <c:v>504</c:v>
                </c:pt>
                <c:pt idx="40337">
                  <c:v>497</c:v>
                </c:pt>
                <c:pt idx="40338">
                  <c:v>780</c:v>
                </c:pt>
                <c:pt idx="40339">
                  <c:v>223</c:v>
                </c:pt>
                <c:pt idx="40340">
                  <c:v>708</c:v>
                </c:pt>
                <c:pt idx="40341">
                  <c:v>998</c:v>
                </c:pt>
                <c:pt idx="40342">
                  <c:v>260</c:v>
                </c:pt>
                <c:pt idx="40343">
                  <c:v>238</c:v>
                </c:pt>
                <c:pt idx="40344">
                  <c:v>261</c:v>
                </c:pt>
                <c:pt idx="40345">
                  <c:v>255</c:v>
                </c:pt>
                <c:pt idx="40346">
                  <c:v>737</c:v>
                </c:pt>
                <c:pt idx="40347">
                  <c:v>244</c:v>
                </c:pt>
                <c:pt idx="40348">
                  <c:v>207</c:v>
                </c:pt>
                <c:pt idx="40349">
                  <c:v>22</c:v>
                </c:pt>
                <c:pt idx="40350">
                  <c:v>707</c:v>
                </c:pt>
                <c:pt idx="40351">
                  <c:v>504</c:v>
                </c:pt>
                <c:pt idx="40352">
                  <c:v>362</c:v>
                </c:pt>
                <c:pt idx="40353">
                  <c:v>585</c:v>
                </c:pt>
                <c:pt idx="40354">
                  <c:v>658</c:v>
                </c:pt>
                <c:pt idx="40355">
                  <c:v>356</c:v>
                </c:pt>
                <c:pt idx="40356">
                  <c:v>570</c:v>
                </c:pt>
                <c:pt idx="40357">
                  <c:v>391</c:v>
                </c:pt>
                <c:pt idx="40358">
                  <c:v>255</c:v>
                </c:pt>
                <c:pt idx="40359">
                  <c:v>380</c:v>
                </c:pt>
                <c:pt idx="40360">
                  <c:v>619</c:v>
                </c:pt>
                <c:pt idx="40361">
                  <c:v>416</c:v>
                </c:pt>
                <c:pt idx="40362">
                  <c:v>890</c:v>
                </c:pt>
                <c:pt idx="40363">
                  <c:v>855</c:v>
                </c:pt>
                <c:pt idx="40364">
                  <c:v>908</c:v>
                </c:pt>
                <c:pt idx="40365">
                  <c:v>1173</c:v>
                </c:pt>
                <c:pt idx="40366">
                  <c:v>779</c:v>
                </c:pt>
                <c:pt idx="40367">
                  <c:v>799</c:v>
                </c:pt>
                <c:pt idx="40368">
                  <c:v>656</c:v>
                </c:pt>
                <c:pt idx="40369">
                  <c:v>951</c:v>
                </c:pt>
                <c:pt idx="40370">
                  <c:v>1013</c:v>
                </c:pt>
                <c:pt idx="40371">
                  <c:v>694</c:v>
                </c:pt>
                <c:pt idx="40372">
                  <c:v>640</c:v>
                </c:pt>
                <c:pt idx="40373">
                  <c:v>786</c:v>
                </c:pt>
                <c:pt idx="40374">
                  <c:v>5</c:v>
                </c:pt>
                <c:pt idx="40375">
                  <c:v>191</c:v>
                </c:pt>
                <c:pt idx="40376" formatCode="0.00E+00">
                  <c:v>4.8999999999999998E-3</c:v>
                </c:pt>
                <c:pt idx="40377" formatCode="0.00E+00">
                  <c:v>4.8999999999999998E-3</c:v>
                </c:pt>
                <c:pt idx="40378">
                  <c:v>160</c:v>
                </c:pt>
                <c:pt idx="40379">
                  <c:v>189</c:v>
                </c:pt>
                <c:pt idx="40380" formatCode="0.00E+00">
                  <c:v>4.8999999999999998E-3</c:v>
                </c:pt>
                <c:pt idx="40381">
                  <c:v>5</c:v>
                </c:pt>
                <c:pt idx="40382" formatCode="0.00E+00">
                  <c:v>4.8999999999999998E-3</c:v>
                </c:pt>
                <c:pt idx="40383">
                  <c:v>55</c:v>
                </c:pt>
                <c:pt idx="40384">
                  <c:v>129</c:v>
                </c:pt>
                <c:pt idx="40385">
                  <c:v>25</c:v>
                </c:pt>
                <c:pt idx="40386">
                  <c:v>134</c:v>
                </c:pt>
                <c:pt idx="40387">
                  <c:v>163</c:v>
                </c:pt>
                <c:pt idx="40388">
                  <c:v>729</c:v>
                </c:pt>
                <c:pt idx="40389">
                  <c:v>75</c:v>
                </c:pt>
                <c:pt idx="40390">
                  <c:v>180</c:v>
                </c:pt>
                <c:pt idx="40391">
                  <c:v>116</c:v>
                </c:pt>
                <c:pt idx="40392">
                  <c:v>183</c:v>
                </c:pt>
                <c:pt idx="40393">
                  <c:v>128</c:v>
                </c:pt>
                <c:pt idx="40394">
                  <c:v>116</c:v>
                </c:pt>
                <c:pt idx="40395">
                  <c:v>227</c:v>
                </c:pt>
                <c:pt idx="40396">
                  <c:v>121</c:v>
                </c:pt>
                <c:pt idx="40397">
                  <c:v>140</c:v>
                </c:pt>
                <c:pt idx="40398">
                  <c:v>395</c:v>
                </c:pt>
                <c:pt idx="40399">
                  <c:v>836</c:v>
                </c:pt>
                <c:pt idx="40400">
                  <c:v>575</c:v>
                </c:pt>
                <c:pt idx="40401">
                  <c:v>326</c:v>
                </c:pt>
                <c:pt idx="40402">
                  <c:v>1128</c:v>
                </c:pt>
                <c:pt idx="40403">
                  <c:v>234</c:v>
                </c:pt>
                <c:pt idx="40404">
                  <c:v>325</c:v>
                </c:pt>
                <c:pt idx="40405">
                  <c:v>267</c:v>
                </c:pt>
                <c:pt idx="40406">
                  <c:v>876</c:v>
                </c:pt>
                <c:pt idx="40407">
                  <c:v>554</c:v>
                </c:pt>
                <c:pt idx="40408">
                  <c:v>306</c:v>
                </c:pt>
                <c:pt idx="40409">
                  <c:v>584</c:v>
                </c:pt>
                <c:pt idx="40410">
                  <c:v>134</c:v>
                </c:pt>
                <c:pt idx="40411">
                  <c:v>87</c:v>
                </c:pt>
                <c:pt idx="40412">
                  <c:v>223</c:v>
                </c:pt>
                <c:pt idx="40413">
                  <c:v>157</c:v>
                </c:pt>
                <c:pt idx="40414">
                  <c:v>39</c:v>
                </c:pt>
                <c:pt idx="40415">
                  <c:v>73</c:v>
                </c:pt>
                <c:pt idx="40416">
                  <c:v>186</c:v>
                </c:pt>
                <c:pt idx="40417">
                  <c:v>73</c:v>
                </c:pt>
                <c:pt idx="40418">
                  <c:v>20</c:v>
                </c:pt>
                <c:pt idx="40419">
                  <c:v>52</c:v>
                </c:pt>
                <c:pt idx="40420">
                  <c:v>130</c:v>
                </c:pt>
                <c:pt idx="40421">
                  <c:v>43</c:v>
                </c:pt>
                <c:pt idx="40422">
                  <c:v>428</c:v>
                </c:pt>
                <c:pt idx="40423">
                  <c:v>494</c:v>
                </c:pt>
                <c:pt idx="40424">
                  <c:v>451</c:v>
                </c:pt>
                <c:pt idx="40425">
                  <c:v>475</c:v>
                </c:pt>
                <c:pt idx="40426">
                  <c:v>745</c:v>
                </c:pt>
                <c:pt idx="40427">
                  <c:v>470</c:v>
                </c:pt>
                <c:pt idx="40428">
                  <c:v>695</c:v>
                </c:pt>
                <c:pt idx="40429">
                  <c:v>888</c:v>
                </c:pt>
                <c:pt idx="40430">
                  <c:v>880</c:v>
                </c:pt>
                <c:pt idx="40431">
                  <c:v>384</c:v>
                </c:pt>
                <c:pt idx="40432">
                  <c:v>722</c:v>
                </c:pt>
                <c:pt idx="40433">
                  <c:v>557</c:v>
                </c:pt>
                <c:pt idx="40434">
                  <c:v>346</c:v>
                </c:pt>
                <c:pt idx="40435">
                  <c:v>635</c:v>
                </c:pt>
                <c:pt idx="40436">
                  <c:v>374</c:v>
                </c:pt>
                <c:pt idx="40437">
                  <c:v>304</c:v>
                </c:pt>
                <c:pt idx="40438">
                  <c:v>727</c:v>
                </c:pt>
                <c:pt idx="40439">
                  <c:v>272</c:v>
                </c:pt>
                <c:pt idx="40440">
                  <c:v>300</c:v>
                </c:pt>
                <c:pt idx="40441">
                  <c:v>426</c:v>
                </c:pt>
                <c:pt idx="40442">
                  <c:v>270</c:v>
                </c:pt>
                <c:pt idx="40443">
                  <c:v>608</c:v>
                </c:pt>
                <c:pt idx="40444">
                  <c:v>807</c:v>
                </c:pt>
                <c:pt idx="40445">
                  <c:v>439</c:v>
                </c:pt>
                <c:pt idx="40446">
                  <c:v>175</c:v>
                </c:pt>
                <c:pt idx="40447">
                  <c:v>259</c:v>
                </c:pt>
                <c:pt idx="40448">
                  <c:v>161</c:v>
                </c:pt>
                <c:pt idx="40449">
                  <c:v>216</c:v>
                </c:pt>
                <c:pt idx="40450">
                  <c:v>146</c:v>
                </c:pt>
                <c:pt idx="40451">
                  <c:v>165</c:v>
                </c:pt>
                <c:pt idx="40452">
                  <c:v>232</c:v>
                </c:pt>
                <c:pt idx="40453">
                  <c:v>152</c:v>
                </c:pt>
                <c:pt idx="40454">
                  <c:v>157</c:v>
                </c:pt>
                <c:pt idx="40455">
                  <c:v>169</c:v>
                </c:pt>
                <c:pt idx="40456">
                  <c:v>169</c:v>
                </c:pt>
                <c:pt idx="40457">
                  <c:v>242</c:v>
                </c:pt>
                <c:pt idx="40458" formatCode="0.00E+00">
                  <c:v>4.8999999999999998E-3</c:v>
                </c:pt>
                <c:pt idx="40459" formatCode="0.00E+00">
                  <c:v>4.8999999999999998E-3</c:v>
                </c:pt>
                <c:pt idx="40460">
                  <c:v>343</c:v>
                </c:pt>
                <c:pt idx="40461">
                  <c:v>796</c:v>
                </c:pt>
                <c:pt idx="40462">
                  <c:v>375</c:v>
                </c:pt>
                <c:pt idx="40463">
                  <c:v>406</c:v>
                </c:pt>
                <c:pt idx="40464">
                  <c:v>1492</c:v>
                </c:pt>
                <c:pt idx="40465">
                  <c:v>515</c:v>
                </c:pt>
                <c:pt idx="40466">
                  <c:v>564</c:v>
                </c:pt>
                <c:pt idx="40467">
                  <c:v>733</c:v>
                </c:pt>
                <c:pt idx="40468">
                  <c:v>339</c:v>
                </c:pt>
                <c:pt idx="40469">
                  <c:v>393</c:v>
                </c:pt>
                <c:pt idx="40470">
                  <c:v>528</c:v>
                </c:pt>
                <c:pt idx="40471">
                  <c:v>419</c:v>
                </c:pt>
                <c:pt idx="40472">
                  <c:v>204</c:v>
                </c:pt>
                <c:pt idx="40473">
                  <c:v>134</c:v>
                </c:pt>
                <c:pt idx="40474">
                  <c:v>159</c:v>
                </c:pt>
                <c:pt idx="40475" formatCode="0.00E+00">
                  <c:v>4.8999999999999998E-3</c:v>
                </c:pt>
                <c:pt idx="40476">
                  <c:v>105</c:v>
                </c:pt>
                <c:pt idx="40477">
                  <c:v>43</c:v>
                </c:pt>
                <c:pt idx="40478">
                  <c:v>39</c:v>
                </c:pt>
                <c:pt idx="40479">
                  <c:v>51</c:v>
                </c:pt>
                <c:pt idx="40480">
                  <c:v>313</c:v>
                </c:pt>
                <c:pt idx="40481">
                  <c:v>7</c:v>
                </c:pt>
                <c:pt idx="40482">
                  <c:v>143</c:v>
                </c:pt>
                <c:pt idx="40483">
                  <c:v>117</c:v>
                </c:pt>
                <c:pt idx="40484">
                  <c:v>517</c:v>
                </c:pt>
                <c:pt idx="40485">
                  <c:v>490</c:v>
                </c:pt>
                <c:pt idx="40486">
                  <c:v>178</c:v>
                </c:pt>
                <c:pt idx="40487">
                  <c:v>684</c:v>
                </c:pt>
                <c:pt idx="40488">
                  <c:v>203</c:v>
                </c:pt>
                <c:pt idx="40489">
                  <c:v>334</c:v>
                </c:pt>
                <c:pt idx="40490">
                  <c:v>180</c:v>
                </c:pt>
                <c:pt idx="40491">
                  <c:v>202</c:v>
                </c:pt>
                <c:pt idx="40492">
                  <c:v>543</c:v>
                </c:pt>
                <c:pt idx="40493">
                  <c:v>255</c:v>
                </c:pt>
                <c:pt idx="40494">
                  <c:v>122</c:v>
                </c:pt>
                <c:pt idx="40495">
                  <c:v>117</c:v>
                </c:pt>
                <c:pt idx="40496">
                  <c:v>290</c:v>
                </c:pt>
                <c:pt idx="40497">
                  <c:v>122</c:v>
                </c:pt>
                <c:pt idx="40498">
                  <c:v>126</c:v>
                </c:pt>
                <c:pt idx="40499">
                  <c:v>156</c:v>
                </c:pt>
                <c:pt idx="40500">
                  <c:v>73</c:v>
                </c:pt>
                <c:pt idx="40501">
                  <c:v>78</c:v>
                </c:pt>
                <c:pt idx="40502">
                  <c:v>150</c:v>
                </c:pt>
                <c:pt idx="40503">
                  <c:v>136</c:v>
                </c:pt>
                <c:pt idx="40504">
                  <c:v>454</c:v>
                </c:pt>
                <c:pt idx="40505">
                  <c:v>176</c:v>
                </c:pt>
                <c:pt idx="40506">
                  <c:v>849</c:v>
                </c:pt>
                <c:pt idx="40507">
                  <c:v>698</c:v>
                </c:pt>
                <c:pt idx="40508">
                  <c:v>374</c:v>
                </c:pt>
                <c:pt idx="40509">
                  <c:v>413</c:v>
                </c:pt>
                <c:pt idx="40510">
                  <c:v>835</c:v>
                </c:pt>
                <c:pt idx="40511">
                  <c:v>350</c:v>
                </c:pt>
                <c:pt idx="40512">
                  <c:v>690</c:v>
                </c:pt>
                <c:pt idx="40513">
                  <c:v>252</c:v>
                </c:pt>
                <c:pt idx="40514">
                  <c:v>827</c:v>
                </c:pt>
                <c:pt idx="40515">
                  <c:v>991</c:v>
                </c:pt>
                <c:pt idx="40516">
                  <c:v>232</c:v>
                </c:pt>
                <c:pt idx="40517">
                  <c:v>798</c:v>
                </c:pt>
                <c:pt idx="40518">
                  <c:v>1059</c:v>
                </c:pt>
                <c:pt idx="40519">
                  <c:v>196</c:v>
                </c:pt>
                <c:pt idx="40520">
                  <c:v>96</c:v>
                </c:pt>
                <c:pt idx="40521">
                  <c:v>75</c:v>
                </c:pt>
                <c:pt idx="40522">
                  <c:v>118</c:v>
                </c:pt>
                <c:pt idx="40523">
                  <c:v>190</c:v>
                </c:pt>
                <c:pt idx="40524">
                  <c:v>101</c:v>
                </c:pt>
                <c:pt idx="40525">
                  <c:v>25</c:v>
                </c:pt>
                <c:pt idx="40526">
                  <c:v>90</c:v>
                </c:pt>
                <c:pt idx="40527">
                  <c:v>73</c:v>
                </c:pt>
                <c:pt idx="40528">
                  <c:v>87</c:v>
                </c:pt>
                <c:pt idx="40529">
                  <c:v>150</c:v>
                </c:pt>
                <c:pt idx="40530">
                  <c:v>157</c:v>
                </c:pt>
                <c:pt idx="40531">
                  <c:v>145</c:v>
                </c:pt>
                <c:pt idx="40532">
                  <c:v>339</c:v>
                </c:pt>
                <c:pt idx="40533">
                  <c:v>167</c:v>
                </c:pt>
                <c:pt idx="40534">
                  <c:v>174</c:v>
                </c:pt>
                <c:pt idx="40535">
                  <c:v>190</c:v>
                </c:pt>
                <c:pt idx="40536">
                  <c:v>132</c:v>
                </c:pt>
                <c:pt idx="40537">
                  <c:v>136</c:v>
                </c:pt>
                <c:pt idx="40538">
                  <c:v>174</c:v>
                </c:pt>
                <c:pt idx="40539">
                  <c:v>163</c:v>
                </c:pt>
                <c:pt idx="40540">
                  <c:v>302</c:v>
                </c:pt>
                <c:pt idx="40541">
                  <c:v>205</c:v>
                </c:pt>
                <c:pt idx="40542">
                  <c:v>171</c:v>
                </c:pt>
                <c:pt idx="40543">
                  <c:v>203</c:v>
                </c:pt>
                <c:pt idx="40544">
                  <c:v>126</c:v>
                </c:pt>
                <c:pt idx="40545">
                  <c:v>170</c:v>
                </c:pt>
                <c:pt idx="40546">
                  <c:v>152</c:v>
                </c:pt>
                <c:pt idx="40547">
                  <c:v>285</c:v>
                </c:pt>
                <c:pt idx="40548">
                  <c:v>72</c:v>
                </c:pt>
                <c:pt idx="40549">
                  <c:v>60</c:v>
                </c:pt>
                <c:pt idx="40550">
                  <c:v>117</c:v>
                </c:pt>
                <c:pt idx="40551">
                  <c:v>27</c:v>
                </c:pt>
                <c:pt idx="40552">
                  <c:v>135</c:v>
                </c:pt>
                <c:pt idx="40553">
                  <c:v>64</c:v>
                </c:pt>
                <c:pt idx="40554">
                  <c:v>34</c:v>
                </c:pt>
                <c:pt idx="40555">
                  <c:v>321</c:v>
                </c:pt>
                <c:pt idx="40556">
                  <c:v>179</c:v>
                </c:pt>
                <c:pt idx="40557">
                  <c:v>148</c:v>
                </c:pt>
                <c:pt idx="40558">
                  <c:v>317</c:v>
                </c:pt>
                <c:pt idx="40559">
                  <c:v>167</c:v>
                </c:pt>
                <c:pt idx="40560">
                  <c:v>278</c:v>
                </c:pt>
                <c:pt idx="40561">
                  <c:v>302</c:v>
                </c:pt>
                <c:pt idx="40562">
                  <c:v>512</c:v>
                </c:pt>
                <c:pt idx="40563">
                  <c:v>237</c:v>
                </c:pt>
                <c:pt idx="40564">
                  <c:v>97</c:v>
                </c:pt>
                <c:pt idx="40565">
                  <c:v>195</c:v>
                </c:pt>
                <c:pt idx="40566">
                  <c:v>305</c:v>
                </c:pt>
                <c:pt idx="40567">
                  <c:v>261</c:v>
                </c:pt>
                <c:pt idx="40568">
                  <c:v>314</c:v>
                </c:pt>
                <c:pt idx="40569">
                  <c:v>516</c:v>
                </c:pt>
                <c:pt idx="40570">
                  <c:v>310</c:v>
                </c:pt>
                <c:pt idx="40571">
                  <c:v>307</c:v>
                </c:pt>
                <c:pt idx="40572">
                  <c:v>406</c:v>
                </c:pt>
                <c:pt idx="40573">
                  <c:v>435</c:v>
                </c:pt>
                <c:pt idx="40574">
                  <c:v>344</c:v>
                </c:pt>
                <c:pt idx="40575">
                  <c:v>249</c:v>
                </c:pt>
                <c:pt idx="40576">
                  <c:v>359</c:v>
                </c:pt>
                <c:pt idx="40577">
                  <c:v>272</c:v>
                </c:pt>
                <c:pt idx="40578">
                  <c:v>318</c:v>
                </c:pt>
                <c:pt idx="40579">
                  <c:v>316</c:v>
                </c:pt>
                <c:pt idx="40580">
                  <c:v>350</c:v>
                </c:pt>
                <c:pt idx="40581">
                  <c:v>576</c:v>
                </c:pt>
                <c:pt idx="40582">
                  <c:v>241</c:v>
                </c:pt>
                <c:pt idx="40583">
                  <c:v>349</c:v>
                </c:pt>
                <c:pt idx="40584">
                  <c:v>378</c:v>
                </c:pt>
                <c:pt idx="40585">
                  <c:v>1110</c:v>
                </c:pt>
                <c:pt idx="40586">
                  <c:v>273</c:v>
                </c:pt>
                <c:pt idx="40587">
                  <c:v>606</c:v>
                </c:pt>
                <c:pt idx="40588">
                  <c:v>441</c:v>
                </c:pt>
                <c:pt idx="40589">
                  <c:v>401</c:v>
                </c:pt>
                <c:pt idx="40590">
                  <c:v>598</c:v>
                </c:pt>
                <c:pt idx="40591">
                  <c:v>503</c:v>
                </c:pt>
                <c:pt idx="40592">
                  <c:v>1531</c:v>
                </c:pt>
                <c:pt idx="40593">
                  <c:v>890</c:v>
                </c:pt>
                <c:pt idx="40594">
                  <c:v>583</c:v>
                </c:pt>
                <c:pt idx="40595">
                  <c:v>1739</c:v>
                </c:pt>
                <c:pt idx="40596">
                  <c:v>951</c:v>
                </c:pt>
                <c:pt idx="40597">
                  <c:v>558</c:v>
                </c:pt>
                <c:pt idx="40598">
                  <c:v>1022</c:v>
                </c:pt>
                <c:pt idx="40599">
                  <c:v>997</c:v>
                </c:pt>
                <c:pt idx="40600">
                  <c:v>507</c:v>
                </c:pt>
                <c:pt idx="40601">
                  <c:v>629</c:v>
                </c:pt>
                <c:pt idx="40602">
                  <c:v>821</c:v>
                </c:pt>
                <c:pt idx="40603">
                  <c:v>12</c:v>
                </c:pt>
                <c:pt idx="40604">
                  <c:v>18</c:v>
                </c:pt>
                <c:pt idx="40605" formatCode="0.00E+00">
                  <c:v>4.8999999999999998E-3</c:v>
                </c:pt>
                <c:pt idx="40606">
                  <c:v>84</c:v>
                </c:pt>
                <c:pt idx="40607">
                  <c:v>54</c:v>
                </c:pt>
                <c:pt idx="40608">
                  <c:v>241</c:v>
                </c:pt>
                <c:pt idx="40609">
                  <c:v>679</c:v>
                </c:pt>
                <c:pt idx="40610">
                  <c:v>390</c:v>
                </c:pt>
                <c:pt idx="40611">
                  <c:v>399</c:v>
                </c:pt>
                <c:pt idx="40612">
                  <c:v>336</c:v>
                </c:pt>
                <c:pt idx="40613">
                  <c:v>708</c:v>
                </c:pt>
                <c:pt idx="40614">
                  <c:v>482</c:v>
                </c:pt>
                <c:pt idx="40615">
                  <c:v>517</c:v>
                </c:pt>
                <c:pt idx="40616">
                  <c:v>400</c:v>
                </c:pt>
                <c:pt idx="40617">
                  <c:v>356</c:v>
                </c:pt>
                <c:pt idx="40618">
                  <c:v>613</c:v>
                </c:pt>
                <c:pt idx="40619">
                  <c:v>336</c:v>
                </c:pt>
                <c:pt idx="40620">
                  <c:v>593</c:v>
                </c:pt>
                <c:pt idx="40621">
                  <c:v>234</c:v>
                </c:pt>
                <c:pt idx="40622">
                  <c:v>164</c:v>
                </c:pt>
                <c:pt idx="40623">
                  <c:v>180</c:v>
                </c:pt>
                <c:pt idx="40624">
                  <c:v>226</c:v>
                </c:pt>
                <c:pt idx="40625">
                  <c:v>395</c:v>
                </c:pt>
                <c:pt idx="40626">
                  <c:v>375</c:v>
                </c:pt>
                <c:pt idx="40627">
                  <c:v>200</c:v>
                </c:pt>
                <c:pt idx="40628">
                  <c:v>387</c:v>
                </c:pt>
                <c:pt idx="40629">
                  <c:v>242</c:v>
                </c:pt>
                <c:pt idx="40630">
                  <c:v>156</c:v>
                </c:pt>
                <c:pt idx="40631">
                  <c:v>224</c:v>
                </c:pt>
                <c:pt idx="40632">
                  <c:v>297</c:v>
                </c:pt>
                <c:pt idx="40633">
                  <c:v>57</c:v>
                </c:pt>
                <c:pt idx="40634">
                  <c:v>69</c:v>
                </c:pt>
                <c:pt idx="40635">
                  <c:v>97</c:v>
                </c:pt>
                <c:pt idx="40636">
                  <c:v>83</c:v>
                </c:pt>
                <c:pt idx="40637">
                  <c:v>133</c:v>
                </c:pt>
                <c:pt idx="40638">
                  <c:v>149</c:v>
                </c:pt>
                <c:pt idx="40639">
                  <c:v>213</c:v>
                </c:pt>
                <c:pt idx="40640">
                  <c:v>155</c:v>
                </c:pt>
                <c:pt idx="40641">
                  <c:v>92</c:v>
                </c:pt>
                <c:pt idx="40642">
                  <c:v>124</c:v>
                </c:pt>
                <c:pt idx="40643">
                  <c:v>181</c:v>
                </c:pt>
                <c:pt idx="40644">
                  <c:v>684</c:v>
                </c:pt>
                <c:pt idx="40645" formatCode="0.00E+00">
                  <c:v>4.8999999999999998E-3</c:v>
                </c:pt>
                <c:pt idx="40646">
                  <c:v>207</c:v>
                </c:pt>
                <c:pt idx="40647">
                  <c:v>341</c:v>
                </c:pt>
                <c:pt idx="40648">
                  <c:v>159</c:v>
                </c:pt>
                <c:pt idx="40649">
                  <c:v>213</c:v>
                </c:pt>
                <c:pt idx="40650">
                  <c:v>123</c:v>
                </c:pt>
                <c:pt idx="40651">
                  <c:v>163</c:v>
                </c:pt>
                <c:pt idx="40652">
                  <c:v>336</c:v>
                </c:pt>
                <c:pt idx="40653">
                  <c:v>49</c:v>
                </c:pt>
                <c:pt idx="40654">
                  <c:v>347</c:v>
                </c:pt>
                <c:pt idx="40655">
                  <c:v>95</c:v>
                </c:pt>
                <c:pt idx="40656">
                  <c:v>152</c:v>
                </c:pt>
                <c:pt idx="40657">
                  <c:v>177</c:v>
                </c:pt>
                <c:pt idx="40658">
                  <c:v>134</c:v>
                </c:pt>
                <c:pt idx="40659">
                  <c:v>32</c:v>
                </c:pt>
                <c:pt idx="40660">
                  <c:v>158</c:v>
                </c:pt>
                <c:pt idx="40661">
                  <c:v>251</c:v>
                </c:pt>
                <c:pt idx="40662">
                  <c:v>1175</c:v>
                </c:pt>
                <c:pt idx="40663">
                  <c:v>986</c:v>
                </c:pt>
                <c:pt idx="40664">
                  <c:v>226</c:v>
                </c:pt>
                <c:pt idx="40665">
                  <c:v>214</c:v>
                </c:pt>
                <c:pt idx="40666">
                  <c:v>276</c:v>
                </c:pt>
                <c:pt idx="40667">
                  <c:v>951</c:v>
                </c:pt>
                <c:pt idx="40668">
                  <c:v>218</c:v>
                </c:pt>
                <c:pt idx="40669">
                  <c:v>114</c:v>
                </c:pt>
                <c:pt idx="40670">
                  <c:v>128</c:v>
                </c:pt>
                <c:pt idx="40671">
                  <c:v>164</c:v>
                </c:pt>
                <c:pt idx="40672">
                  <c:v>58</c:v>
                </c:pt>
                <c:pt idx="40673">
                  <c:v>269</c:v>
                </c:pt>
                <c:pt idx="40674">
                  <c:v>171</c:v>
                </c:pt>
                <c:pt idx="40675">
                  <c:v>173</c:v>
                </c:pt>
                <c:pt idx="40676">
                  <c:v>212</c:v>
                </c:pt>
                <c:pt idx="40677">
                  <c:v>59</c:v>
                </c:pt>
                <c:pt idx="40678">
                  <c:v>5</c:v>
                </c:pt>
                <c:pt idx="40679" formatCode="0.00E+00">
                  <c:v>4.8999999999999998E-3</c:v>
                </c:pt>
                <c:pt idx="40680">
                  <c:v>290</c:v>
                </c:pt>
                <c:pt idx="40681">
                  <c:v>184</c:v>
                </c:pt>
                <c:pt idx="40682">
                  <c:v>258</c:v>
                </c:pt>
                <c:pt idx="40683">
                  <c:v>537</c:v>
                </c:pt>
                <c:pt idx="40684">
                  <c:v>250</c:v>
                </c:pt>
                <c:pt idx="40685">
                  <c:v>207</c:v>
                </c:pt>
                <c:pt idx="40686">
                  <c:v>158</c:v>
                </c:pt>
                <c:pt idx="40687">
                  <c:v>851</c:v>
                </c:pt>
                <c:pt idx="40688">
                  <c:v>171</c:v>
                </c:pt>
                <c:pt idx="40689">
                  <c:v>427</c:v>
                </c:pt>
                <c:pt idx="40690">
                  <c:v>47</c:v>
                </c:pt>
                <c:pt idx="40691">
                  <c:v>155</c:v>
                </c:pt>
                <c:pt idx="40692">
                  <c:v>234</c:v>
                </c:pt>
                <c:pt idx="40693">
                  <c:v>292</c:v>
                </c:pt>
                <c:pt idx="40694">
                  <c:v>196</c:v>
                </c:pt>
                <c:pt idx="40695">
                  <c:v>148</c:v>
                </c:pt>
                <c:pt idx="40696">
                  <c:v>204</c:v>
                </c:pt>
                <c:pt idx="40697">
                  <c:v>359</c:v>
                </c:pt>
                <c:pt idx="40698">
                  <c:v>253</c:v>
                </c:pt>
                <c:pt idx="40699">
                  <c:v>200</c:v>
                </c:pt>
                <c:pt idx="40700">
                  <c:v>142</c:v>
                </c:pt>
                <c:pt idx="40701">
                  <c:v>139</c:v>
                </c:pt>
                <c:pt idx="40702">
                  <c:v>92</c:v>
                </c:pt>
                <c:pt idx="40703">
                  <c:v>170</c:v>
                </c:pt>
                <c:pt idx="40704">
                  <c:v>193</c:v>
                </c:pt>
                <c:pt idx="40705">
                  <c:v>174</c:v>
                </c:pt>
                <c:pt idx="40706">
                  <c:v>207</c:v>
                </c:pt>
                <c:pt idx="40707">
                  <c:v>124</c:v>
                </c:pt>
                <c:pt idx="40708">
                  <c:v>45</c:v>
                </c:pt>
                <c:pt idx="40709">
                  <c:v>195</c:v>
                </c:pt>
                <c:pt idx="40710">
                  <c:v>24</c:v>
                </c:pt>
                <c:pt idx="40711">
                  <c:v>367</c:v>
                </c:pt>
                <c:pt idx="40712">
                  <c:v>78</c:v>
                </c:pt>
                <c:pt idx="40713">
                  <c:v>266</c:v>
                </c:pt>
                <c:pt idx="40714">
                  <c:v>169</c:v>
                </c:pt>
                <c:pt idx="40715">
                  <c:v>104</c:v>
                </c:pt>
                <c:pt idx="40716">
                  <c:v>99</c:v>
                </c:pt>
                <c:pt idx="40717">
                  <c:v>417</c:v>
                </c:pt>
                <c:pt idx="40718">
                  <c:v>1024</c:v>
                </c:pt>
                <c:pt idx="40719">
                  <c:v>158</c:v>
                </c:pt>
                <c:pt idx="40720">
                  <c:v>135</c:v>
                </c:pt>
                <c:pt idx="40721">
                  <c:v>556</c:v>
                </c:pt>
                <c:pt idx="40722">
                  <c:v>340</c:v>
                </c:pt>
                <c:pt idx="40723">
                  <c:v>153</c:v>
                </c:pt>
                <c:pt idx="40724">
                  <c:v>48</c:v>
                </c:pt>
                <c:pt idx="40725">
                  <c:v>185</c:v>
                </c:pt>
                <c:pt idx="40726">
                  <c:v>125</c:v>
                </c:pt>
                <c:pt idx="40727">
                  <c:v>156</c:v>
                </c:pt>
                <c:pt idx="40728">
                  <c:v>59</c:v>
                </c:pt>
                <c:pt idx="40729">
                  <c:v>32</c:v>
                </c:pt>
                <c:pt idx="40730">
                  <c:v>62</c:v>
                </c:pt>
                <c:pt idx="40731">
                  <c:v>83</c:v>
                </c:pt>
                <c:pt idx="40732">
                  <c:v>125</c:v>
                </c:pt>
                <c:pt idx="40733">
                  <c:v>189</c:v>
                </c:pt>
                <c:pt idx="40734">
                  <c:v>132</c:v>
                </c:pt>
                <c:pt idx="40735">
                  <c:v>76</c:v>
                </c:pt>
                <c:pt idx="40736">
                  <c:v>199</c:v>
                </c:pt>
                <c:pt idx="40737">
                  <c:v>173</c:v>
                </c:pt>
                <c:pt idx="40738">
                  <c:v>85</c:v>
                </c:pt>
                <c:pt idx="40739">
                  <c:v>41</c:v>
                </c:pt>
                <c:pt idx="40740">
                  <c:v>51</c:v>
                </c:pt>
                <c:pt idx="40741">
                  <c:v>16</c:v>
                </c:pt>
                <c:pt idx="40742">
                  <c:v>162</c:v>
                </c:pt>
                <c:pt idx="40743">
                  <c:v>290</c:v>
                </c:pt>
                <c:pt idx="40744">
                  <c:v>20</c:v>
                </c:pt>
                <c:pt idx="40745">
                  <c:v>412</c:v>
                </c:pt>
                <c:pt idx="40746">
                  <c:v>253</c:v>
                </c:pt>
                <c:pt idx="40747">
                  <c:v>38</c:v>
                </c:pt>
                <c:pt idx="40748">
                  <c:v>4</c:v>
                </c:pt>
                <c:pt idx="40749">
                  <c:v>72</c:v>
                </c:pt>
                <c:pt idx="40750">
                  <c:v>16</c:v>
                </c:pt>
                <c:pt idx="40751">
                  <c:v>378</c:v>
                </c:pt>
                <c:pt idx="40752">
                  <c:v>22</c:v>
                </c:pt>
                <c:pt idx="40753">
                  <c:v>1121</c:v>
                </c:pt>
                <c:pt idx="40754">
                  <c:v>1045</c:v>
                </c:pt>
                <c:pt idx="40755">
                  <c:v>675</c:v>
                </c:pt>
                <c:pt idx="40756">
                  <c:v>747</c:v>
                </c:pt>
                <c:pt idx="40757">
                  <c:v>498</c:v>
                </c:pt>
                <c:pt idx="40758">
                  <c:v>767</c:v>
                </c:pt>
                <c:pt idx="40759">
                  <c:v>320</c:v>
                </c:pt>
                <c:pt idx="40760">
                  <c:v>579</c:v>
                </c:pt>
                <c:pt idx="40761">
                  <c:v>337</c:v>
                </c:pt>
                <c:pt idx="40762">
                  <c:v>244</c:v>
                </c:pt>
                <c:pt idx="40763">
                  <c:v>528</c:v>
                </c:pt>
                <c:pt idx="40764">
                  <c:v>652</c:v>
                </c:pt>
                <c:pt idx="40765">
                  <c:v>673</c:v>
                </c:pt>
                <c:pt idx="40766">
                  <c:v>454</c:v>
                </c:pt>
                <c:pt idx="40767">
                  <c:v>418</c:v>
                </c:pt>
                <c:pt idx="40768">
                  <c:v>400</c:v>
                </c:pt>
                <c:pt idx="40769">
                  <c:v>384</c:v>
                </c:pt>
                <c:pt idx="40770">
                  <c:v>305</c:v>
                </c:pt>
                <c:pt idx="40771">
                  <c:v>735</c:v>
                </c:pt>
                <c:pt idx="40772">
                  <c:v>520</c:v>
                </c:pt>
                <c:pt idx="40773">
                  <c:v>494</c:v>
                </c:pt>
                <c:pt idx="40774">
                  <c:v>598</c:v>
                </c:pt>
                <c:pt idx="40775">
                  <c:v>295</c:v>
                </c:pt>
                <c:pt idx="40776">
                  <c:v>603</c:v>
                </c:pt>
                <c:pt idx="40777">
                  <c:v>1063</c:v>
                </c:pt>
                <c:pt idx="40778">
                  <c:v>68</c:v>
                </c:pt>
                <c:pt idx="40779">
                  <c:v>39</c:v>
                </c:pt>
                <c:pt idx="40780">
                  <c:v>324</c:v>
                </c:pt>
                <c:pt idx="40781">
                  <c:v>164</c:v>
                </c:pt>
                <c:pt idx="40782">
                  <c:v>599</c:v>
                </c:pt>
                <c:pt idx="40783">
                  <c:v>98</c:v>
                </c:pt>
                <c:pt idx="40784">
                  <c:v>43</c:v>
                </c:pt>
                <c:pt idx="40785" formatCode="0.00E+00">
                  <c:v>4.8999999999999998E-3</c:v>
                </c:pt>
                <c:pt idx="40786">
                  <c:v>51</c:v>
                </c:pt>
                <c:pt idx="40787">
                  <c:v>340</c:v>
                </c:pt>
                <c:pt idx="40788">
                  <c:v>284</c:v>
                </c:pt>
                <c:pt idx="40789">
                  <c:v>80</c:v>
                </c:pt>
                <c:pt idx="40790">
                  <c:v>414</c:v>
                </c:pt>
                <c:pt idx="40791">
                  <c:v>420</c:v>
                </c:pt>
                <c:pt idx="40792">
                  <c:v>610</c:v>
                </c:pt>
                <c:pt idx="40793">
                  <c:v>41</c:v>
                </c:pt>
                <c:pt idx="40794">
                  <c:v>268</c:v>
                </c:pt>
                <c:pt idx="40795">
                  <c:v>200</c:v>
                </c:pt>
                <c:pt idx="40796">
                  <c:v>60</c:v>
                </c:pt>
                <c:pt idx="40797">
                  <c:v>42</c:v>
                </c:pt>
                <c:pt idx="40798">
                  <c:v>62</c:v>
                </c:pt>
                <c:pt idx="40799">
                  <c:v>62</c:v>
                </c:pt>
                <c:pt idx="40800">
                  <c:v>214</c:v>
                </c:pt>
                <c:pt idx="40801">
                  <c:v>48</c:v>
                </c:pt>
                <c:pt idx="40802">
                  <c:v>131</c:v>
                </c:pt>
                <c:pt idx="40803" formatCode="0.00E+00">
                  <c:v>4.8999999999999998E-3</c:v>
                </c:pt>
                <c:pt idx="40804">
                  <c:v>127</c:v>
                </c:pt>
                <c:pt idx="40805">
                  <c:v>20</c:v>
                </c:pt>
                <c:pt idx="40806" formatCode="0.00E+00">
                  <c:v>4.8999999999999998E-3</c:v>
                </c:pt>
                <c:pt idx="40807">
                  <c:v>37</c:v>
                </c:pt>
                <c:pt idx="40808">
                  <c:v>373</c:v>
                </c:pt>
                <c:pt idx="40809">
                  <c:v>242</c:v>
                </c:pt>
                <c:pt idx="40810">
                  <c:v>162</c:v>
                </c:pt>
                <c:pt idx="40811">
                  <c:v>226</c:v>
                </c:pt>
                <c:pt idx="40812">
                  <c:v>13</c:v>
                </c:pt>
                <c:pt idx="40813">
                  <c:v>8</c:v>
                </c:pt>
                <c:pt idx="40814">
                  <c:v>132</c:v>
                </c:pt>
                <c:pt idx="40815">
                  <c:v>41</c:v>
                </c:pt>
                <c:pt idx="40816">
                  <c:v>116</c:v>
                </c:pt>
                <c:pt idx="40817">
                  <c:v>81</c:v>
                </c:pt>
                <c:pt idx="40818">
                  <c:v>37</c:v>
                </c:pt>
                <c:pt idx="40819">
                  <c:v>81</c:v>
                </c:pt>
                <c:pt idx="40820">
                  <c:v>250</c:v>
                </c:pt>
                <c:pt idx="40821">
                  <c:v>24</c:v>
                </c:pt>
                <c:pt idx="40822">
                  <c:v>34</c:v>
                </c:pt>
                <c:pt idx="40823">
                  <c:v>21</c:v>
                </c:pt>
                <c:pt idx="40824">
                  <c:v>86</c:v>
                </c:pt>
                <c:pt idx="40825">
                  <c:v>202</c:v>
                </c:pt>
                <c:pt idx="40826">
                  <c:v>29</c:v>
                </c:pt>
                <c:pt idx="40827">
                  <c:v>326</c:v>
                </c:pt>
                <c:pt idx="40828">
                  <c:v>407</c:v>
                </c:pt>
                <c:pt idx="40829">
                  <c:v>220</c:v>
                </c:pt>
                <c:pt idx="40830">
                  <c:v>266</c:v>
                </c:pt>
                <c:pt idx="40831">
                  <c:v>231</c:v>
                </c:pt>
                <c:pt idx="40832">
                  <c:v>273</c:v>
                </c:pt>
                <c:pt idx="40833">
                  <c:v>147</c:v>
                </c:pt>
                <c:pt idx="40834">
                  <c:v>190</c:v>
                </c:pt>
                <c:pt idx="40835">
                  <c:v>28</c:v>
                </c:pt>
                <c:pt idx="40836">
                  <c:v>26</c:v>
                </c:pt>
                <c:pt idx="40837">
                  <c:v>311</c:v>
                </c:pt>
                <c:pt idx="40838" formatCode="0.00E+00">
                  <c:v>4.8999999999999998E-3</c:v>
                </c:pt>
                <c:pt idx="40839">
                  <c:v>214</c:v>
                </c:pt>
                <c:pt idx="40840">
                  <c:v>21</c:v>
                </c:pt>
                <c:pt idx="40841">
                  <c:v>42</c:v>
                </c:pt>
                <c:pt idx="40842">
                  <c:v>89</c:v>
                </c:pt>
                <c:pt idx="40843">
                  <c:v>275</c:v>
                </c:pt>
                <c:pt idx="40844">
                  <c:v>28</c:v>
                </c:pt>
                <c:pt idx="40845">
                  <c:v>7</c:v>
                </c:pt>
                <c:pt idx="40846">
                  <c:v>14</c:v>
                </c:pt>
                <c:pt idx="40847">
                  <c:v>254</c:v>
                </c:pt>
                <c:pt idx="40848">
                  <c:v>40</c:v>
                </c:pt>
                <c:pt idx="40849">
                  <c:v>94</c:v>
                </c:pt>
                <c:pt idx="40850">
                  <c:v>37</c:v>
                </c:pt>
                <c:pt idx="40851">
                  <c:v>42</c:v>
                </c:pt>
                <c:pt idx="40852">
                  <c:v>71</c:v>
                </c:pt>
                <c:pt idx="40853">
                  <c:v>630</c:v>
                </c:pt>
                <c:pt idx="40854">
                  <c:v>318</c:v>
                </c:pt>
                <c:pt idx="40855">
                  <c:v>260</c:v>
                </c:pt>
                <c:pt idx="40856">
                  <c:v>233</c:v>
                </c:pt>
                <c:pt idx="40857">
                  <c:v>260</c:v>
                </c:pt>
                <c:pt idx="40858">
                  <c:v>49</c:v>
                </c:pt>
                <c:pt idx="40859">
                  <c:v>109</c:v>
                </c:pt>
                <c:pt idx="40860">
                  <c:v>9</c:v>
                </c:pt>
                <c:pt idx="40861">
                  <c:v>26</c:v>
                </c:pt>
                <c:pt idx="40862">
                  <c:v>151</c:v>
                </c:pt>
                <c:pt idx="40863">
                  <c:v>78</c:v>
                </c:pt>
                <c:pt idx="40864">
                  <c:v>128</c:v>
                </c:pt>
                <c:pt idx="40865">
                  <c:v>16</c:v>
                </c:pt>
                <c:pt idx="40866" formatCode="0.00E+00">
                  <c:v>4.8999999999999998E-3</c:v>
                </c:pt>
                <c:pt idx="40867">
                  <c:v>895</c:v>
                </c:pt>
                <c:pt idx="40868">
                  <c:v>1116</c:v>
                </c:pt>
                <c:pt idx="40869">
                  <c:v>448</c:v>
                </c:pt>
                <c:pt idx="40870">
                  <c:v>878</c:v>
                </c:pt>
                <c:pt idx="40871">
                  <c:v>388</c:v>
                </c:pt>
                <c:pt idx="40872">
                  <c:v>1336</c:v>
                </c:pt>
                <c:pt idx="40873">
                  <c:v>585</c:v>
                </c:pt>
                <c:pt idx="40874">
                  <c:v>770</c:v>
                </c:pt>
                <c:pt idx="40875">
                  <c:v>382</c:v>
                </c:pt>
                <c:pt idx="40876">
                  <c:v>828</c:v>
                </c:pt>
                <c:pt idx="40877">
                  <c:v>919</c:v>
                </c:pt>
                <c:pt idx="40878">
                  <c:v>920</c:v>
                </c:pt>
                <c:pt idx="40879">
                  <c:v>166</c:v>
                </c:pt>
                <c:pt idx="40880">
                  <c:v>206</c:v>
                </c:pt>
                <c:pt idx="40881">
                  <c:v>311</c:v>
                </c:pt>
                <c:pt idx="40882">
                  <c:v>317</c:v>
                </c:pt>
                <c:pt idx="40883">
                  <c:v>686</c:v>
                </c:pt>
                <c:pt idx="40884">
                  <c:v>306</c:v>
                </c:pt>
                <c:pt idx="40885">
                  <c:v>242</c:v>
                </c:pt>
                <c:pt idx="40886">
                  <c:v>195</c:v>
                </c:pt>
                <c:pt idx="40887">
                  <c:v>216</c:v>
                </c:pt>
                <c:pt idx="40888">
                  <c:v>191</c:v>
                </c:pt>
                <c:pt idx="40889">
                  <c:v>222</c:v>
                </c:pt>
                <c:pt idx="40890">
                  <c:v>257</c:v>
                </c:pt>
                <c:pt idx="40891">
                  <c:v>12</c:v>
                </c:pt>
                <c:pt idx="40892">
                  <c:v>150</c:v>
                </c:pt>
                <c:pt idx="40893">
                  <c:v>195</c:v>
                </c:pt>
                <c:pt idx="40894">
                  <c:v>354</c:v>
                </c:pt>
                <c:pt idx="40895">
                  <c:v>192</c:v>
                </c:pt>
                <c:pt idx="40896">
                  <c:v>237</c:v>
                </c:pt>
                <c:pt idx="40897">
                  <c:v>90</c:v>
                </c:pt>
                <c:pt idx="40898">
                  <c:v>53</c:v>
                </c:pt>
                <c:pt idx="40899">
                  <c:v>106</c:v>
                </c:pt>
                <c:pt idx="40900">
                  <c:v>85</c:v>
                </c:pt>
                <c:pt idx="40901">
                  <c:v>100</c:v>
                </c:pt>
                <c:pt idx="40902" formatCode="0.00E+00">
                  <c:v>4.8999999999999998E-3</c:v>
                </c:pt>
                <c:pt idx="40903">
                  <c:v>54</c:v>
                </c:pt>
                <c:pt idx="40904">
                  <c:v>155</c:v>
                </c:pt>
                <c:pt idx="40905">
                  <c:v>135</c:v>
                </c:pt>
                <c:pt idx="40906">
                  <c:v>95</c:v>
                </c:pt>
                <c:pt idx="40907">
                  <c:v>139</c:v>
                </c:pt>
                <c:pt idx="40908">
                  <c:v>169</c:v>
                </c:pt>
                <c:pt idx="40909">
                  <c:v>230</c:v>
                </c:pt>
                <c:pt idx="40910">
                  <c:v>110</c:v>
                </c:pt>
                <c:pt idx="40911">
                  <c:v>140</c:v>
                </c:pt>
                <c:pt idx="40912">
                  <c:v>71</c:v>
                </c:pt>
                <c:pt idx="40913">
                  <c:v>62</c:v>
                </c:pt>
                <c:pt idx="40914">
                  <c:v>160</c:v>
                </c:pt>
                <c:pt idx="40915">
                  <c:v>150</c:v>
                </c:pt>
                <c:pt idx="40916">
                  <c:v>599</c:v>
                </c:pt>
                <c:pt idx="40917">
                  <c:v>645</c:v>
                </c:pt>
                <c:pt idx="40918">
                  <c:v>563</c:v>
                </c:pt>
                <c:pt idx="40919">
                  <c:v>397</c:v>
                </c:pt>
                <c:pt idx="40920">
                  <c:v>426</c:v>
                </c:pt>
                <c:pt idx="40921">
                  <c:v>373</c:v>
                </c:pt>
                <c:pt idx="40922">
                  <c:v>1537</c:v>
                </c:pt>
                <c:pt idx="40923">
                  <c:v>229</c:v>
                </c:pt>
                <c:pt idx="40924">
                  <c:v>794</c:v>
                </c:pt>
                <c:pt idx="40925">
                  <c:v>518</c:v>
                </c:pt>
                <c:pt idx="40926">
                  <c:v>440</c:v>
                </c:pt>
                <c:pt idx="40927">
                  <c:v>1030</c:v>
                </c:pt>
                <c:pt idx="40928">
                  <c:v>361</c:v>
                </c:pt>
                <c:pt idx="40929">
                  <c:v>473</c:v>
                </c:pt>
                <c:pt idx="40930">
                  <c:v>559</c:v>
                </c:pt>
                <c:pt idx="40931">
                  <c:v>577</c:v>
                </c:pt>
                <c:pt idx="40932">
                  <c:v>473</c:v>
                </c:pt>
                <c:pt idx="40933">
                  <c:v>466</c:v>
                </c:pt>
                <c:pt idx="40934">
                  <c:v>404</c:v>
                </c:pt>
                <c:pt idx="40935">
                  <c:v>339</c:v>
                </c:pt>
                <c:pt idx="40936">
                  <c:v>350</c:v>
                </c:pt>
                <c:pt idx="40937">
                  <c:v>722</c:v>
                </c:pt>
                <c:pt idx="40938">
                  <c:v>416</c:v>
                </c:pt>
                <c:pt idx="40939">
                  <c:v>927</c:v>
                </c:pt>
                <c:pt idx="40940">
                  <c:v>237</c:v>
                </c:pt>
                <c:pt idx="40941">
                  <c:v>290</c:v>
                </c:pt>
                <c:pt idx="40942">
                  <c:v>281</c:v>
                </c:pt>
                <c:pt idx="40943">
                  <c:v>331</c:v>
                </c:pt>
                <c:pt idx="40944">
                  <c:v>784</c:v>
                </c:pt>
                <c:pt idx="40945">
                  <c:v>749</c:v>
                </c:pt>
                <c:pt idx="40946">
                  <c:v>809</c:v>
                </c:pt>
                <c:pt idx="40947">
                  <c:v>271</c:v>
                </c:pt>
                <c:pt idx="40948">
                  <c:v>302</c:v>
                </c:pt>
                <c:pt idx="40949">
                  <c:v>223</c:v>
                </c:pt>
                <c:pt idx="40950">
                  <c:v>189</c:v>
                </c:pt>
                <c:pt idx="40951">
                  <c:v>170</c:v>
                </c:pt>
                <c:pt idx="40952">
                  <c:v>34</c:v>
                </c:pt>
                <c:pt idx="40953">
                  <c:v>210</c:v>
                </c:pt>
                <c:pt idx="40954">
                  <c:v>359</c:v>
                </c:pt>
                <c:pt idx="40955">
                  <c:v>281</c:v>
                </c:pt>
                <c:pt idx="40956">
                  <c:v>200</c:v>
                </c:pt>
                <c:pt idx="40957">
                  <c:v>44</c:v>
                </c:pt>
                <c:pt idx="40958">
                  <c:v>194</c:v>
                </c:pt>
                <c:pt idx="40959">
                  <c:v>178</c:v>
                </c:pt>
                <c:pt idx="40960">
                  <c:v>173</c:v>
                </c:pt>
                <c:pt idx="40961">
                  <c:v>267</c:v>
                </c:pt>
                <c:pt idx="40962">
                  <c:v>40</c:v>
                </c:pt>
                <c:pt idx="40963">
                  <c:v>72</c:v>
                </c:pt>
                <c:pt idx="40964">
                  <c:v>71</c:v>
                </c:pt>
                <c:pt idx="40965" formatCode="0.00E+00">
                  <c:v>4.8999999999999998E-3</c:v>
                </c:pt>
                <c:pt idx="40966">
                  <c:v>2</c:v>
                </c:pt>
                <c:pt idx="40967">
                  <c:v>466</c:v>
                </c:pt>
                <c:pt idx="40968">
                  <c:v>218</c:v>
                </c:pt>
                <c:pt idx="40969">
                  <c:v>623</c:v>
                </c:pt>
                <c:pt idx="40970">
                  <c:v>322</c:v>
                </c:pt>
                <c:pt idx="40971">
                  <c:v>359</c:v>
                </c:pt>
                <c:pt idx="40972">
                  <c:v>525</c:v>
                </c:pt>
                <c:pt idx="40973">
                  <c:v>278</c:v>
                </c:pt>
                <c:pt idx="40974">
                  <c:v>448</c:v>
                </c:pt>
                <c:pt idx="40975">
                  <c:v>327</c:v>
                </c:pt>
                <c:pt idx="40976">
                  <c:v>355</c:v>
                </c:pt>
                <c:pt idx="40977">
                  <c:v>466</c:v>
                </c:pt>
                <c:pt idx="40978">
                  <c:v>366</c:v>
                </c:pt>
                <c:pt idx="40979">
                  <c:v>42</c:v>
                </c:pt>
                <c:pt idx="40980">
                  <c:v>263</c:v>
                </c:pt>
                <c:pt idx="40981">
                  <c:v>344</c:v>
                </c:pt>
                <c:pt idx="40982">
                  <c:v>105</c:v>
                </c:pt>
                <c:pt idx="40983">
                  <c:v>175</c:v>
                </c:pt>
                <c:pt idx="40984">
                  <c:v>164</c:v>
                </c:pt>
                <c:pt idx="40985">
                  <c:v>291</c:v>
                </c:pt>
                <c:pt idx="40986">
                  <c:v>154</c:v>
                </c:pt>
                <c:pt idx="40987">
                  <c:v>188</c:v>
                </c:pt>
                <c:pt idx="40988">
                  <c:v>600</c:v>
                </c:pt>
                <c:pt idx="40989">
                  <c:v>100</c:v>
                </c:pt>
                <c:pt idx="40990">
                  <c:v>429</c:v>
                </c:pt>
                <c:pt idx="40991">
                  <c:v>219</c:v>
                </c:pt>
                <c:pt idx="40992">
                  <c:v>41</c:v>
                </c:pt>
                <c:pt idx="40993">
                  <c:v>84</c:v>
                </c:pt>
                <c:pt idx="40994">
                  <c:v>124</c:v>
                </c:pt>
                <c:pt idx="40995">
                  <c:v>59</c:v>
                </c:pt>
                <c:pt idx="40996">
                  <c:v>196</c:v>
                </c:pt>
                <c:pt idx="40997">
                  <c:v>86</c:v>
                </c:pt>
                <c:pt idx="40998">
                  <c:v>83</c:v>
                </c:pt>
                <c:pt idx="40999">
                  <c:v>64</c:v>
                </c:pt>
                <c:pt idx="41000">
                  <c:v>59</c:v>
                </c:pt>
                <c:pt idx="41001">
                  <c:v>20</c:v>
                </c:pt>
                <c:pt idx="41002">
                  <c:v>108</c:v>
                </c:pt>
                <c:pt idx="41003">
                  <c:v>170</c:v>
                </c:pt>
                <c:pt idx="41004">
                  <c:v>151</c:v>
                </c:pt>
                <c:pt idx="41005">
                  <c:v>128</c:v>
                </c:pt>
                <c:pt idx="41006">
                  <c:v>336</c:v>
                </c:pt>
                <c:pt idx="41007">
                  <c:v>67</c:v>
                </c:pt>
                <c:pt idx="41008">
                  <c:v>240</c:v>
                </c:pt>
                <c:pt idx="41009">
                  <c:v>233</c:v>
                </c:pt>
                <c:pt idx="41010">
                  <c:v>107</c:v>
                </c:pt>
                <c:pt idx="41011">
                  <c:v>234</c:v>
                </c:pt>
                <c:pt idx="41012">
                  <c:v>145</c:v>
                </c:pt>
                <c:pt idx="41013">
                  <c:v>181</c:v>
                </c:pt>
                <c:pt idx="41014">
                  <c:v>228</c:v>
                </c:pt>
                <c:pt idx="41015">
                  <c:v>342</c:v>
                </c:pt>
                <c:pt idx="41016">
                  <c:v>294</c:v>
                </c:pt>
                <c:pt idx="41017">
                  <c:v>186</c:v>
                </c:pt>
                <c:pt idx="41018">
                  <c:v>264</c:v>
                </c:pt>
                <c:pt idx="41019">
                  <c:v>295</c:v>
                </c:pt>
                <c:pt idx="41020">
                  <c:v>198</c:v>
                </c:pt>
                <c:pt idx="41021">
                  <c:v>302</c:v>
                </c:pt>
                <c:pt idx="41022">
                  <c:v>505</c:v>
                </c:pt>
                <c:pt idx="41023">
                  <c:v>89</c:v>
                </c:pt>
                <c:pt idx="41024">
                  <c:v>141</c:v>
                </c:pt>
                <c:pt idx="41025">
                  <c:v>132</c:v>
                </c:pt>
                <c:pt idx="41026">
                  <c:v>321</c:v>
                </c:pt>
                <c:pt idx="41027">
                  <c:v>311</c:v>
                </c:pt>
                <c:pt idx="41028">
                  <c:v>111</c:v>
                </c:pt>
                <c:pt idx="41029">
                  <c:v>263</c:v>
                </c:pt>
                <c:pt idx="41030">
                  <c:v>126</c:v>
                </c:pt>
                <c:pt idx="41031">
                  <c:v>39</c:v>
                </c:pt>
                <c:pt idx="41032">
                  <c:v>9</c:v>
                </c:pt>
                <c:pt idx="41033">
                  <c:v>253</c:v>
                </c:pt>
                <c:pt idx="41034">
                  <c:v>511</c:v>
                </c:pt>
                <c:pt idx="41035">
                  <c:v>890</c:v>
                </c:pt>
                <c:pt idx="41036">
                  <c:v>801</c:v>
                </c:pt>
                <c:pt idx="41037">
                  <c:v>879</c:v>
                </c:pt>
                <c:pt idx="41038">
                  <c:v>1409</c:v>
                </c:pt>
                <c:pt idx="41039">
                  <c:v>593</c:v>
                </c:pt>
                <c:pt idx="41040">
                  <c:v>1083</c:v>
                </c:pt>
                <c:pt idx="41041">
                  <c:v>597</c:v>
                </c:pt>
                <c:pt idx="41042">
                  <c:v>584</c:v>
                </c:pt>
                <c:pt idx="41043">
                  <c:v>1002</c:v>
                </c:pt>
                <c:pt idx="41044">
                  <c:v>366</c:v>
                </c:pt>
                <c:pt idx="41045">
                  <c:v>357</c:v>
                </c:pt>
                <c:pt idx="41046">
                  <c:v>385</c:v>
                </c:pt>
                <c:pt idx="41047">
                  <c:v>35</c:v>
                </c:pt>
                <c:pt idx="41048">
                  <c:v>27</c:v>
                </c:pt>
                <c:pt idx="41049">
                  <c:v>177</c:v>
                </c:pt>
                <c:pt idx="41050">
                  <c:v>148</c:v>
                </c:pt>
                <c:pt idx="41051">
                  <c:v>358</c:v>
                </c:pt>
                <c:pt idx="41052">
                  <c:v>112</c:v>
                </c:pt>
                <c:pt idx="41053">
                  <c:v>43</c:v>
                </c:pt>
                <c:pt idx="41054">
                  <c:v>43</c:v>
                </c:pt>
                <c:pt idx="41055">
                  <c:v>33</c:v>
                </c:pt>
                <c:pt idx="41056">
                  <c:v>76</c:v>
                </c:pt>
                <c:pt idx="41057">
                  <c:v>41</c:v>
                </c:pt>
                <c:pt idx="41058">
                  <c:v>211</c:v>
                </c:pt>
                <c:pt idx="41059">
                  <c:v>51</c:v>
                </c:pt>
                <c:pt idx="41060">
                  <c:v>76</c:v>
                </c:pt>
                <c:pt idx="41061">
                  <c:v>198</c:v>
                </c:pt>
                <c:pt idx="41062">
                  <c:v>291</c:v>
                </c:pt>
                <c:pt idx="41063">
                  <c:v>147</c:v>
                </c:pt>
                <c:pt idx="41064">
                  <c:v>97</c:v>
                </c:pt>
                <c:pt idx="41065">
                  <c:v>291</c:v>
                </c:pt>
                <c:pt idx="41066">
                  <c:v>15</c:v>
                </c:pt>
                <c:pt idx="41067">
                  <c:v>109</c:v>
                </c:pt>
                <c:pt idx="41068">
                  <c:v>23</c:v>
                </c:pt>
                <c:pt idx="41069">
                  <c:v>73</c:v>
                </c:pt>
                <c:pt idx="41070">
                  <c:v>275</c:v>
                </c:pt>
                <c:pt idx="41071">
                  <c:v>61</c:v>
                </c:pt>
                <c:pt idx="41072" formatCode="0.00E+00">
                  <c:v>4.8999999999999998E-3</c:v>
                </c:pt>
                <c:pt idx="41073" formatCode="0.00E+00">
                  <c:v>4.8999999999999998E-3</c:v>
                </c:pt>
                <c:pt idx="41074">
                  <c:v>34</c:v>
                </c:pt>
                <c:pt idx="41075">
                  <c:v>51</c:v>
                </c:pt>
                <c:pt idx="41076">
                  <c:v>254</c:v>
                </c:pt>
                <c:pt idx="41077">
                  <c:v>146</c:v>
                </c:pt>
                <c:pt idx="41078">
                  <c:v>264</c:v>
                </c:pt>
                <c:pt idx="41079">
                  <c:v>203</c:v>
                </c:pt>
                <c:pt idx="41080">
                  <c:v>679</c:v>
                </c:pt>
                <c:pt idx="41081">
                  <c:v>33</c:v>
                </c:pt>
                <c:pt idx="41082">
                  <c:v>173</c:v>
                </c:pt>
                <c:pt idx="41083">
                  <c:v>51</c:v>
                </c:pt>
                <c:pt idx="41084">
                  <c:v>109</c:v>
                </c:pt>
                <c:pt idx="41085">
                  <c:v>73</c:v>
                </c:pt>
                <c:pt idx="41086">
                  <c:v>135</c:v>
                </c:pt>
                <c:pt idx="41087">
                  <c:v>92</c:v>
                </c:pt>
                <c:pt idx="41088">
                  <c:v>68</c:v>
                </c:pt>
                <c:pt idx="41089">
                  <c:v>54</c:v>
                </c:pt>
                <c:pt idx="41090">
                  <c:v>45</c:v>
                </c:pt>
                <c:pt idx="41091">
                  <c:v>131</c:v>
                </c:pt>
                <c:pt idx="41092">
                  <c:v>860</c:v>
                </c:pt>
                <c:pt idx="41093">
                  <c:v>350</c:v>
                </c:pt>
                <c:pt idx="41094">
                  <c:v>754</c:v>
                </c:pt>
                <c:pt idx="41095">
                  <c:v>834</c:v>
                </c:pt>
                <c:pt idx="41096">
                  <c:v>820</c:v>
                </c:pt>
                <c:pt idx="41097">
                  <c:v>918</c:v>
                </c:pt>
                <c:pt idx="41098">
                  <c:v>1096</c:v>
                </c:pt>
                <c:pt idx="41099">
                  <c:v>479</c:v>
                </c:pt>
                <c:pt idx="41100">
                  <c:v>368</c:v>
                </c:pt>
                <c:pt idx="41101">
                  <c:v>729</c:v>
                </c:pt>
                <c:pt idx="41102">
                  <c:v>405</c:v>
                </c:pt>
                <c:pt idx="41103">
                  <c:v>1265</c:v>
                </c:pt>
                <c:pt idx="41104">
                  <c:v>1</c:v>
                </c:pt>
                <c:pt idx="41105">
                  <c:v>106</c:v>
                </c:pt>
                <c:pt idx="41106">
                  <c:v>72</c:v>
                </c:pt>
                <c:pt idx="41107">
                  <c:v>126</c:v>
                </c:pt>
                <c:pt idx="41108">
                  <c:v>139</c:v>
                </c:pt>
                <c:pt idx="41109">
                  <c:v>199</c:v>
                </c:pt>
                <c:pt idx="41110">
                  <c:v>140</c:v>
                </c:pt>
                <c:pt idx="41111">
                  <c:v>135</c:v>
                </c:pt>
                <c:pt idx="41112">
                  <c:v>96</c:v>
                </c:pt>
                <c:pt idx="41113">
                  <c:v>274</c:v>
                </c:pt>
                <c:pt idx="41114">
                  <c:v>248</c:v>
                </c:pt>
                <c:pt idx="41115">
                  <c:v>106</c:v>
                </c:pt>
                <c:pt idx="41116">
                  <c:v>144</c:v>
                </c:pt>
                <c:pt idx="41117">
                  <c:v>300</c:v>
                </c:pt>
                <c:pt idx="41118">
                  <c:v>424</c:v>
                </c:pt>
                <c:pt idx="41119">
                  <c:v>692</c:v>
                </c:pt>
                <c:pt idx="41120">
                  <c:v>510</c:v>
                </c:pt>
                <c:pt idx="41121">
                  <c:v>465</c:v>
                </c:pt>
                <c:pt idx="41122">
                  <c:v>431</c:v>
                </c:pt>
                <c:pt idx="41123">
                  <c:v>816</c:v>
                </c:pt>
                <c:pt idx="41124">
                  <c:v>541</c:v>
                </c:pt>
                <c:pt idx="41125">
                  <c:v>282</c:v>
                </c:pt>
                <c:pt idx="41126">
                  <c:v>446</c:v>
                </c:pt>
                <c:pt idx="41127">
                  <c:v>899</c:v>
                </c:pt>
                <c:pt idx="41128">
                  <c:v>1162</c:v>
                </c:pt>
                <c:pt idx="41129">
                  <c:v>454</c:v>
                </c:pt>
                <c:pt idx="41130">
                  <c:v>1078</c:v>
                </c:pt>
                <c:pt idx="41131">
                  <c:v>1027</c:v>
                </c:pt>
                <c:pt idx="41132">
                  <c:v>504</c:v>
                </c:pt>
                <c:pt idx="41133">
                  <c:v>447</c:v>
                </c:pt>
                <c:pt idx="41134">
                  <c:v>409</c:v>
                </c:pt>
                <c:pt idx="41135">
                  <c:v>418</c:v>
                </c:pt>
                <c:pt idx="41136">
                  <c:v>326</c:v>
                </c:pt>
                <c:pt idx="41137">
                  <c:v>331</c:v>
                </c:pt>
                <c:pt idx="41138">
                  <c:v>404</c:v>
                </c:pt>
                <c:pt idx="41139">
                  <c:v>992</c:v>
                </c:pt>
                <c:pt idx="41140">
                  <c:v>637</c:v>
                </c:pt>
                <c:pt idx="41141">
                  <c:v>73</c:v>
                </c:pt>
                <c:pt idx="41142">
                  <c:v>68</c:v>
                </c:pt>
                <c:pt idx="41143">
                  <c:v>29</c:v>
                </c:pt>
                <c:pt idx="41144">
                  <c:v>150</c:v>
                </c:pt>
                <c:pt idx="41145">
                  <c:v>220</c:v>
                </c:pt>
                <c:pt idx="41146">
                  <c:v>265</c:v>
                </c:pt>
                <c:pt idx="41147">
                  <c:v>242</c:v>
                </c:pt>
                <c:pt idx="41148">
                  <c:v>270</c:v>
                </c:pt>
                <c:pt idx="41149">
                  <c:v>257</c:v>
                </c:pt>
                <c:pt idx="41150">
                  <c:v>145</c:v>
                </c:pt>
                <c:pt idx="41151">
                  <c:v>225</c:v>
                </c:pt>
                <c:pt idx="41152">
                  <c:v>114</c:v>
                </c:pt>
                <c:pt idx="41153">
                  <c:v>307</c:v>
                </c:pt>
                <c:pt idx="41154">
                  <c:v>253</c:v>
                </c:pt>
                <c:pt idx="41155">
                  <c:v>168</c:v>
                </c:pt>
                <c:pt idx="41156">
                  <c:v>195</c:v>
                </c:pt>
                <c:pt idx="41157">
                  <c:v>75</c:v>
                </c:pt>
                <c:pt idx="41158">
                  <c:v>142</c:v>
                </c:pt>
                <c:pt idx="41159">
                  <c:v>153</c:v>
                </c:pt>
                <c:pt idx="41160">
                  <c:v>9</c:v>
                </c:pt>
                <c:pt idx="41161">
                  <c:v>60</c:v>
                </c:pt>
                <c:pt idx="41162">
                  <c:v>837</c:v>
                </c:pt>
                <c:pt idx="41163">
                  <c:v>972</c:v>
                </c:pt>
                <c:pt idx="41164">
                  <c:v>971</c:v>
                </c:pt>
                <c:pt idx="41165">
                  <c:v>941</c:v>
                </c:pt>
                <c:pt idx="41166">
                  <c:v>971</c:v>
                </c:pt>
                <c:pt idx="41167">
                  <c:v>778</c:v>
                </c:pt>
                <c:pt idx="41168">
                  <c:v>1013</c:v>
                </c:pt>
                <c:pt idx="41169">
                  <c:v>1036</c:v>
                </c:pt>
                <c:pt idx="41170">
                  <c:v>803</c:v>
                </c:pt>
                <c:pt idx="41171">
                  <c:v>1038</c:v>
                </c:pt>
                <c:pt idx="41172">
                  <c:v>792</c:v>
                </c:pt>
                <c:pt idx="41173">
                  <c:v>937</c:v>
                </c:pt>
                <c:pt idx="41174" formatCode="0.00E+00">
                  <c:v>4.8999999999999998E-3</c:v>
                </c:pt>
                <c:pt idx="41175">
                  <c:v>51</c:v>
                </c:pt>
                <c:pt idx="41176">
                  <c:v>139</c:v>
                </c:pt>
                <c:pt idx="41177">
                  <c:v>148</c:v>
                </c:pt>
                <c:pt idx="41178">
                  <c:v>219</c:v>
                </c:pt>
                <c:pt idx="41179">
                  <c:v>31</c:v>
                </c:pt>
                <c:pt idx="41180" formatCode="0.00E+00">
                  <c:v>4.8999999999999998E-3</c:v>
                </c:pt>
                <c:pt idx="41181" formatCode="0.00E+00">
                  <c:v>4.8999999999999998E-3</c:v>
                </c:pt>
                <c:pt idx="41182">
                  <c:v>226</c:v>
                </c:pt>
                <c:pt idx="41183">
                  <c:v>346</c:v>
                </c:pt>
                <c:pt idx="41184">
                  <c:v>1043</c:v>
                </c:pt>
                <c:pt idx="41185">
                  <c:v>211</c:v>
                </c:pt>
                <c:pt idx="41186">
                  <c:v>818</c:v>
                </c:pt>
                <c:pt idx="41187">
                  <c:v>784</c:v>
                </c:pt>
                <c:pt idx="41188">
                  <c:v>231</c:v>
                </c:pt>
                <c:pt idx="41189">
                  <c:v>218</c:v>
                </c:pt>
                <c:pt idx="41190">
                  <c:v>382</c:v>
                </c:pt>
                <c:pt idx="41191">
                  <c:v>701</c:v>
                </c:pt>
                <c:pt idx="41192">
                  <c:v>642</c:v>
                </c:pt>
                <c:pt idx="41193">
                  <c:v>610</c:v>
                </c:pt>
                <c:pt idx="41194">
                  <c:v>857</c:v>
                </c:pt>
                <c:pt idx="41195">
                  <c:v>291</c:v>
                </c:pt>
                <c:pt idx="41196">
                  <c:v>1151</c:v>
                </c:pt>
                <c:pt idx="41197">
                  <c:v>852</c:v>
                </c:pt>
                <c:pt idx="41198">
                  <c:v>324</c:v>
                </c:pt>
                <c:pt idx="41199">
                  <c:v>762</c:v>
                </c:pt>
                <c:pt idx="41200">
                  <c:v>246</c:v>
                </c:pt>
                <c:pt idx="41201">
                  <c:v>301</c:v>
                </c:pt>
                <c:pt idx="41202">
                  <c:v>326</c:v>
                </c:pt>
                <c:pt idx="41203">
                  <c:v>1160</c:v>
                </c:pt>
                <c:pt idx="41204">
                  <c:v>243</c:v>
                </c:pt>
                <c:pt idx="41205">
                  <c:v>283</c:v>
                </c:pt>
                <c:pt idx="41206">
                  <c:v>302</c:v>
                </c:pt>
                <c:pt idx="41207">
                  <c:v>334</c:v>
                </c:pt>
                <c:pt idx="41208">
                  <c:v>410</c:v>
                </c:pt>
                <c:pt idx="41209">
                  <c:v>350</c:v>
                </c:pt>
                <c:pt idx="41210">
                  <c:v>393</c:v>
                </c:pt>
                <c:pt idx="41211">
                  <c:v>857</c:v>
                </c:pt>
                <c:pt idx="41212">
                  <c:v>981</c:v>
                </c:pt>
                <c:pt idx="41213">
                  <c:v>1123</c:v>
                </c:pt>
                <c:pt idx="41214">
                  <c:v>314</c:v>
                </c:pt>
                <c:pt idx="41215">
                  <c:v>524</c:v>
                </c:pt>
                <c:pt idx="41216">
                  <c:v>897</c:v>
                </c:pt>
                <c:pt idx="41217">
                  <c:v>393</c:v>
                </c:pt>
                <c:pt idx="41218">
                  <c:v>650</c:v>
                </c:pt>
                <c:pt idx="41219">
                  <c:v>509</c:v>
                </c:pt>
                <c:pt idx="41220">
                  <c:v>1165</c:v>
                </c:pt>
                <c:pt idx="41221">
                  <c:v>965</c:v>
                </c:pt>
                <c:pt idx="41222">
                  <c:v>874</c:v>
                </c:pt>
                <c:pt idx="41223">
                  <c:v>378</c:v>
                </c:pt>
                <c:pt idx="41224">
                  <c:v>418</c:v>
                </c:pt>
                <c:pt idx="41225">
                  <c:v>851</c:v>
                </c:pt>
                <c:pt idx="41226">
                  <c:v>430</c:v>
                </c:pt>
                <c:pt idx="41227">
                  <c:v>369</c:v>
                </c:pt>
                <c:pt idx="41228">
                  <c:v>517</c:v>
                </c:pt>
                <c:pt idx="41229">
                  <c:v>511</c:v>
                </c:pt>
                <c:pt idx="41230">
                  <c:v>585</c:v>
                </c:pt>
                <c:pt idx="41231">
                  <c:v>185</c:v>
                </c:pt>
                <c:pt idx="41232">
                  <c:v>293</c:v>
                </c:pt>
                <c:pt idx="41233">
                  <c:v>247</c:v>
                </c:pt>
                <c:pt idx="41234">
                  <c:v>732</c:v>
                </c:pt>
                <c:pt idx="41235">
                  <c:v>249</c:v>
                </c:pt>
                <c:pt idx="41236">
                  <c:v>324</c:v>
                </c:pt>
                <c:pt idx="41237">
                  <c:v>235</c:v>
                </c:pt>
                <c:pt idx="41238">
                  <c:v>620</c:v>
                </c:pt>
                <c:pt idx="41239">
                  <c:v>146</c:v>
                </c:pt>
                <c:pt idx="41240">
                  <c:v>731</c:v>
                </c:pt>
                <c:pt idx="41241">
                  <c:v>510</c:v>
                </c:pt>
                <c:pt idx="41242">
                  <c:v>707</c:v>
                </c:pt>
                <c:pt idx="41243">
                  <c:v>179</c:v>
                </c:pt>
                <c:pt idx="41244">
                  <c:v>730</c:v>
                </c:pt>
                <c:pt idx="41245">
                  <c:v>336</c:v>
                </c:pt>
                <c:pt idx="41246">
                  <c:v>415</c:v>
                </c:pt>
                <c:pt idx="41247">
                  <c:v>398</c:v>
                </c:pt>
                <c:pt idx="41248">
                  <c:v>235</c:v>
                </c:pt>
                <c:pt idx="41249">
                  <c:v>443</c:v>
                </c:pt>
                <c:pt idx="41250">
                  <c:v>629</c:v>
                </c:pt>
                <c:pt idx="41251">
                  <c:v>296</c:v>
                </c:pt>
                <c:pt idx="41252">
                  <c:v>327</c:v>
                </c:pt>
                <c:pt idx="41253">
                  <c:v>474</c:v>
                </c:pt>
                <c:pt idx="41254">
                  <c:v>172</c:v>
                </c:pt>
                <c:pt idx="41255">
                  <c:v>269</c:v>
                </c:pt>
                <c:pt idx="41256">
                  <c:v>322</c:v>
                </c:pt>
                <c:pt idx="41257">
                  <c:v>438</c:v>
                </c:pt>
                <c:pt idx="41258">
                  <c:v>380</c:v>
                </c:pt>
                <c:pt idx="41259">
                  <c:v>276</c:v>
                </c:pt>
                <c:pt idx="41260">
                  <c:v>548</c:v>
                </c:pt>
                <c:pt idx="41261">
                  <c:v>498</c:v>
                </c:pt>
                <c:pt idx="41262">
                  <c:v>461</c:v>
                </c:pt>
                <c:pt idx="41263">
                  <c:v>291</c:v>
                </c:pt>
                <c:pt idx="41264">
                  <c:v>171</c:v>
                </c:pt>
                <c:pt idx="41265">
                  <c:v>415</c:v>
                </c:pt>
                <c:pt idx="41266">
                  <c:v>38</c:v>
                </c:pt>
                <c:pt idx="41267">
                  <c:v>44</c:v>
                </c:pt>
                <c:pt idx="41268">
                  <c:v>162</c:v>
                </c:pt>
                <c:pt idx="41269" formatCode="0.00E+00">
                  <c:v>4.8999999999999998E-3</c:v>
                </c:pt>
                <c:pt idx="41270">
                  <c:v>897</c:v>
                </c:pt>
                <c:pt idx="41271">
                  <c:v>1020</c:v>
                </c:pt>
                <c:pt idx="41272">
                  <c:v>850</c:v>
                </c:pt>
                <c:pt idx="41273">
                  <c:v>857</c:v>
                </c:pt>
                <c:pt idx="41274">
                  <c:v>866</c:v>
                </c:pt>
                <c:pt idx="41275">
                  <c:v>931</c:v>
                </c:pt>
                <c:pt idx="41276">
                  <c:v>874</c:v>
                </c:pt>
                <c:pt idx="41277">
                  <c:v>289</c:v>
                </c:pt>
                <c:pt idx="41278">
                  <c:v>189</c:v>
                </c:pt>
                <c:pt idx="41279">
                  <c:v>161</c:v>
                </c:pt>
                <c:pt idx="41280">
                  <c:v>565</c:v>
                </c:pt>
                <c:pt idx="41281">
                  <c:v>577</c:v>
                </c:pt>
                <c:pt idx="41282">
                  <c:v>313</c:v>
                </c:pt>
                <c:pt idx="41283">
                  <c:v>361</c:v>
                </c:pt>
                <c:pt idx="41284">
                  <c:v>331</c:v>
                </c:pt>
                <c:pt idx="41285">
                  <c:v>348</c:v>
                </c:pt>
                <c:pt idx="41286">
                  <c:v>349</c:v>
                </c:pt>
                <c:pt idx="41287">
                  <c:v>368</c:v>
                </c:pt>
                <c:pt idx="41288">
                  <c:v>327</c:v>
                </c:pt>
                <c:pt idx="41289">
                  <c:v>405</c:v>
                </c:pt>
                <c:pt idx="41290">
                  <c:v>332</c:v>
                </c:pt>
                <c:pt idx="41291">
                  <c:v>293</c:v>
                </c:pt>
                <c:pt idx="41292">
                  <c:v>335</c:v>
                </c:pt>
                <c:pt idx="41293">
                  <c:v>432</c:v>
                </c:pt>
                <c:pt idx="41294">
                  <c:v>712</c:v>
                </c:pt>
                <c:pt idx="41295">
                  <c:v>118</c:v>
                </c:pt>
                <c:pt idx="41296">
                  <c:v>551</c:v>
                </c:pt>
                <c:pt idx="41297">
                  <c:v>91</c:v>
                </c:pt>
                <c:pt idx="41298">
                  <c:v>729</c:v>
                </c:pt>
                <c:pt idx="41299">
                  <c:v>104</c:v>
                </c:pt>
                <c:pt idx="41300">
                  <c:v>536</c:v>
                </c:pt>
                <c:pt idx="41301">
                  <c:v>967</c:v>
                </c:pt>
                <c:pt idx="41302">
                  <c:v>255</c:v>
                </c:pt>
                <c:pt idx="41303">
                  <c:v>633</c:v>
                </c:pt>
                <c:pt idx="41304">
                  <c:v>946</c:v>
                </c:pt>
                <c:pt idx="41305">
                  <c:v>867</c:v>
                </c:pt>
                <c:pt idx="41306">
                  <c:v>241</c:v>
                </c:pt>
                <c:pt idx="41307">
                  <c:v>185</c:v>
                </c:pt>
                <c:pt idx="41308">
                  <c:v>193</c:v>
                </c:pt>
                <c:pt idx="41309">
                  <c:v>975</c:v>
                </c:pt>
                <c:pt idx="41310">
                  <c:v>231</c:v>
                </c:pt>
                <c:pt idx="41311">
                  <c:v>1248</c:v>
                </c:pt>
                <c:pt idx="41312">
                  <c:v>314</c:v>
                </c:pt>
                <c:pt idx="41313">
                  <c:v>348</c:v>
                </c:pt>
                <c:pt idx="41314">
                  <c:v>288</c:v>
                </c:pt>
                <c:pt idx="41315">
                  <c:v>321</c:v>
                </c:pt>
                <c:pt idx="41316">
                  <c:v>300</c:v>
                </c:pt>
                <c:pt idx="41317">
                  <c:v>490</c:v>
                </c:pt>
                <c:pt idx="41318">
                  <c:v>840</c:v>
                </c:pt>
                <c:pt idx="41319">
                  <c:v>818</c:v>
                </c:pt>
                <c:pt idx="41320">
                  <c:v>298</c:v>
                </c:pt>
                <c:pt idx="41321">
                  <c:v>1116</c:v>
                </c:pt>
                <c:pt idx="41322">
                  <c:v>1044</c:v>
                </c:pt>
                <c:pt idx="41323">
                  <c:v>290</c:v>
                </c:pt>
                <c:pt idx="41324" formatCode="0.00E+00">
                  <c:v>4.8999999999999998E-3</c:v>
                </c:pt>
                <c:pt idx="41325">
                  <c:v>839</c:v>
                </c:pt>
                <c:pt idx="41326">
                  <c:v>459</c:v>
                </c:pt>
                <c:pt idx="41327">
                  <c:v>455</c:v>
                </c:pt>
                <c:pt idx="41328">
                  <c:v>914</c:v>
                </c:pt>
                <c:pt idx="41329">
                  <c:v>1006</c:v>
                </c:pt>
                <c:pt idx="41330">
                  <c:v>532</c:v>
                </c:pt>
                <c:pt idx="41331">
                  <c:v>1413</c:v>
                </c:pt>
                <c:pt idx="41332">
                  <c:v>1027</c:v>
                </c:pt>
                <c:pt idx="41333">
                  <c:v>842</c:v>
                </c:pt>
                <c:pt idx="41334">
                  <c:v>1426</c:v>
                </c:pt>
                <c:pt idx="41335">
                  <c:v>480</c:v>
                </c:pt>
                <c:pt idx="41336">
                  <c:v>1162</c:v>
                </c:pt>
                <c:pt idx="41337">
                  <c:v>680</c:v>
                </c:pt>
                <c:pt idx="41338">
                  <c:v>638</c:v>
                </c:pt>
                <c:pt idx="41339">
                  <c:v>401</c:v>
                </c:pt>
                <c:pt idx="41340">
                  <c:v>449</c:v>
                </c:pt>
                <c:pt idx="41341">
                  <c:v>411</c:v>
                </c:pt>
                <c:pt idx="41342">
                  <c:v>1063</c:v>
                </c:pt>
                <c:pt idx="41343">
                  <c:v>712</c:v>
                </c:pt>
                <c:pt idx="41344">
                  <c:v>538</c:v>
                </c:pt>
                <c:pt idx="41345">
                  <c:v>395</c:v>
                </c:pt>
                <c:pt idx="41346">
                  <c:v>491</c:v>
                </c:pt>
                <c:pt idx="41347">
                  <c:v>319</c:v>
                </c:pt>
                <c:pt idx="41348">
                  <c:v>916</c:v>
                </c:pt>
                <c:pt idx="41349">
                  <c:v>779</c:v>
                </c:pt>
                <c:pt idx="41350">
                  <c:v>351</c:v>
                </c:pt>
                <c:pt idx="41351">
                  <c:v>303</c:v>
                </c:pt>
                <c:pt idx="41352">
                  <c:v>940</c:v>
                </c:pt>
                <c:pt idx="41353">
                  <c:v>325</c:v>
                </c:pt>
                <c:pt idx="41354">
                  <c:v>629</c:v>
                </c:pt>
                <c:pt idx="41355">
                  <c:v>438</c:v>
                </c:pt>
                <c:pt idx="41356">
                  <c:v>411</c:v>
                </c:pt>
                <c:pt idx="41357">
                  <c:v>772</c:v>
                </c:pt>
                <c:pt idx="41358">
                  <c:v>314</c:v>
                </c:pt>
                <c:pt idx="41359">
                  <c:v>381</c:v>
                </c:pt>
                <c:pt idx="41360">
                  <c:v>262</c:v>
                </c:pt>
                <c:pt idx="41361">
                  <c:v>100</c:v>
                </c:pt>
                <c:pt idx="41362">
                  <c:v>192</c:v>
                </c:pt>
                <c:pt idx="41363">
                  <c:v>139</c:v>
                </c:pt>
                <c:pt idx="41364">
                  <c:v>254</c:v>
                </c:pt>
                <c:pt idx="41365">
                  <c:v>251</c:v>
                </c:pt>
                <c:pt idx="41366">
                  <c:v>158</c:v>
                </c:pt>
                <c:pt idx="41367">
                  <c:v>257</c:v>
                </c:pt>
                <c:pt idx="41368">
                  <c:v>227</c:v>
                </c:pt>
                <c:pt idx="41369">
                  <c:v>106</c:v>
                </c:pt>
                <c:pt idx="41370">
                  <c:v>144</c:v>
                </c:pt>
                <c:pt idx="41371">
                  <c:v>129</c:v>
                </c:pt>
                <c:pt idx="41372">
                  <c:v>137</c:v>
                </c:pt>
                <c:pt idx="41373">
                  <c:v>301</c:v>
                </c:pt>
                <c:pt idx="41374">
                  <c:v>270</c:v>
                </c:pt>
                <c:pt idx="41375">
                  <c:v>405</c:v>
                </c:pt>
                <c:pt idx="41376">
                  <c:v>298</c:v>
                </c:pt>
                <c:pt idx="41377">
                  <c:v>297</c:v>
                </c:pt>
                <c:pt idx="41378">
                  <c:v>585</c:v>
                </c:pt>
                <c:pt idx="41379">
                  <c:v>685</c:v>
                </c:pt>
                <c:pt idx="41380">
                  <c:v>538</c:v>
                </c:pt>
                <c:pt idx="41381">
                  <c:v>319</c:v>
                </c:pt>
                <c:pt idx="41382">
                  <c:v>279</c:v>
                </c:pt>
                <c:pt idx="41383">
                  <c:v>772</c:v>
                </c:pt>
                <c:pt idx="41384">
                  <c:v>777</c:v>
                </c:pt>
                <c:pt idx="41385">
                  <c:v>321</c:v>
                </c:pt>
                <c:pt idx="41386">
                  <c:v>427</c:v>
                </c:pt>
                <c:pt idx="41387">
                  <c:v>215</c:v>
                </c:pt>
                <c:pt idx="41388">
                  <c:v>333</c:v>
                </c:pt>
                <c:pt idx="41389">
                  <c:v>440</c:v>
                </c:pt>
                <c:pt idx="41390">
                  <c:v>348</c:v>
                </c:pt>
                <c:pt idx="41391">
                  <c:v>381</c:v>
                </c:pt>
                <c:pt idx="41392">
                  <c:v>454</c:v>
                </c:pt>
                <c:pt idx="41393">
                  <c:v>324</c:v>
                </c:pt>
                <c:pt idx="41394">
                  <c:v>350</c:v>
                </c:pt>
                <c:pt idx="41395">
                  <c:v>354</c:v>
                </c:pt>
                <c:pt idx="41396">
                  <c:v>365</c:v>
                </c:pt>
                <c:pt idx="41397">
                  <c:v>342</c:v>
                </c:pt>
                <c:pt idx="41398">
                  <c:v>183</c:v>
                </c:pt>
                <c:pt idx="41399">
                  <c:v>782</c:v>
                </c:pt>
                <c:pt idx="41400">
                  <c:v>197</c:v>
                </c:pt>
                <c:pt idx="41401">
                  <c:v>304</c:v>
                </c:pt>
                <c:pt idx="41402">
                  <c:v>336</c:v>
                </c:pt>
                <c:pt idx="41403">
                  <c:v>293</c:v>
                </c:pt>
                <c:pt idx="41404">
                  <c:v>419</c:v>
                </c:pt>
                <c:pt idx="41405">
                  <c:v>233</c:v>
                </c:pt>
                <c:pt idx="41406">
                  <c:v>219</c:v>
                </c:pt>
                <c:pt idx="41407">
                  <c:v>346</c:v>
                </c:pt>
                <c:pt idx="41408">
                  <c:v>309</c:v>
                </c:pt>
                <c:pt idx="41409">
                  <c:v>333</c:v>
                </c:pt>
                <c:pt idx="41410">
                  <c:v>313</c:v>
                </c:pt>
                <c:pt idx="41411">
                  <c:v>348</c:v>
                </c:pt>
                <c:pt idx="41412">
                  <c:v>374</c:v>
                </c:pt>
                <c:pt idx="41413">
                  <c:v>300</c:v>
                </c:pt>
                <c:pt idx="41414">
                  <c:v>484</c:v>
                </c:pt>
                <c:pt idx="41415">
                  <c:v>337</c:v>
                </c:pt>
                <c:pt idx="41416">
                  <c:v>336</c:v>
                </c:pt>
                <c:pt idx="41417">
                  <c:v>1263</c:v>
                </c:pt>
                <c:pt idx="41418">
                  <c:v>301</c:v>
                </c:pt>
                <c:pt idx="41419">
                  <c:v>301</c:v>
                </c:pt>
                <c:pt idx="41420">
                  <c:v>330</c:v>
                </c:pt>
                <c:pt idx="41421">
                  <c:v>477</c:v>
                </c:pt>
                <c:pt idx="41422">
                  <c:v>853</c:v>
                </c:pt>
                <c:pt idx="41423">
                  <c:v>461</c:v>
                </c:pt>
                <c:pt idx="41424">
                  <c:v>723</c:v>
                </c:pt>
                <c:pt idx="41425">
                  <c:v>981</c:v>
                </c:pt>
                <c:pt idx="41426">
                  <c:v>467</c:v>
                </c:pt>
                <c:pt idx="41427">
                  <c:v>624</c:v>
                </c:pt>
                <c:pt idx="41428">
                  <c:v>580</c:v>
                </c:pt>
                <c:pt idx="41429">
                  <c:v>700</c:v>
                </c:pt>
                <c:pt idx="41430">
                  <c:v>809</c:v>
                </c:pt>
                <c:pt idx="41431">
                  <c:v>877</c:v>
                </c:pt>
                <c:pt idx="41432">
                  <c:v>544</c:v>
                </c:pt>
                <c:pt idx="41433">
                  <c:v>511</c:v>
                </c:pt>
                <c:pt idx="41434">
                  <c:v>878</c:v>
                </c:pt>
                <c:pt idx="41435">
                  <c:v>316</c:v>
                </c:pt>
                <c:pt idx="41436">
                  <c:v>481</c:v>
                </c:pt>
                <c:pt idx="41437">
                  <c:v>764</c:v>
                </c:pt>
                <c:pt idx="41438">
                  <c:v>1227</c:v>
                </c:pt>
                <c:pt idx="41439">
                  <c:v>1201</c:v>
                </c:pt>
                <c:pt idx="41440">
                  <c:v>1253</c:v>
                </c:pt>
                <c:pt idx="41441">
                  <c:v>359</c:v>
                </c:pt>
                <c:pt idx="41442">
                  <c:v>538</c:v>
                </c:pt>
                <c:pt idx="41443">
                  <c:v>719</c:v>
                </c:pt>
                <c:pt idx="41444">
                  <c:v>717</c:v>
                </c:pt>
                <c:pt idx="41445">
                  <c:v>204</c:v>
                </c:pt>
                <c:pt idx="41446">
                  <c:v>225</c:v>
                </c:pt>
                <c:pt idx="41447">
                  <c:v>210</c:v>
                </c:pt>
                <c:pt idx="41448">
                  <c:v>225</c:v>
                </c:pt>
                <c:pt idx="41449">
                  <c:v>140</c:v>
                </c:pt>
                <c:pt idx="41450">
                  <c:v>213</c:v>
                </c:pt>
                <c:pt idx="41451">
                  <c:v>241</c:v>
                </c:pt>
                <c:pt idx="41452">
                  <c:v>195</c:v>
                </c:pt>
                <c:pt idx="41453">
                  <c:v>139</c:v>
                </c:pt>
                <c:pt idx="41454">
                  <c:v>259</c:v>
                </c:pt>
                <c:pt idx="41455">
                  <c:v>190</c:v>
                </c:pt>
                <c:pt idx="41456">
                  <c:v>166</c:v>
                </c:pt>
                <c:pt idx="41457">
                  <c:v>842</c:v>
                </c:pt>
                <c:pt idx="41458">
                  <c:v>686</c:v>
                </c:pt>
                <c:pt idx="41459">
                  <c:v>435</c:v>
                </c:pt>
                <c:pt idx="41460">
                  <c:v>735</c:v>
                </c:pt>
                <c:pt idx="41461">
                  <c:v>810</c:v>
                </c:pt>
                <c:pt idx="41462">
                  <c:v>1141</c:v>
                </c:pt>
                <c:pt idx="41463">
                  <c:v>733</c:v>
                </c:pt>
                <c:pt idx="41464">
                  <c:v>1156</c:v>
                </c:pt>
                <c:pt idx="41465">
                  <c:v>768</c:v>
                </c:pt>
                <c:pt idx="41466">
                  <c:v>373</c:v>
                </c:pt>
                <c:pt idx="41467">
                  <c:v>477</c:v>
                </c:pt>
                <c:pt idx="41468">
                  <c:v>770</c:v>
                </c:pt>
                <c:pt idx="41469">
                  <c:v>44</c:v>
                </c:pt>
                <c:pt idx="41470">
                  <c:v>68</c:v>
                </c:pt>
                <c:pt idx="41471">
                  <c:v>236</c:v>
                </c:pt>
                <c:pt idx="41472">
                  <c:v>3</c:v>
                </c:pt>
                <c:pt idx="41473">
                  <c:v>5</c:v>
                </c:pt>
                <c:pt idx="41474">
                  <c:v>151</c:v>
                </c:pt>
                <c:pt idx="41475" formatCode="0.00E+00">
                  <c:v>4.8999999999999998E-3</c:v>
                </c:pt>
                <c:pt idx="41476">
                  <c:v>40</c:v>
                </c:pt>
                <c:pt idx="41477" formatCode="0.00E+00">
                  <c:v>4.8999999999999998E-3</c:v>
                </c:pt>
                <c:pt idx="41478">
                  <c:v>42</c:v>
                </c:pt>
                <c:pt idx="41479">
                  <c:v>10</c:v>
                </c:pt>
                <c:pt idx="41480" formatCode="0.00E+00">
                  <c:v>4.8999999999999998E-3</c:v>
                </c:pt>
                <c:pt idx="41481" formatCode="0.00E+00">
                  <c:v>4.8999999999999998E-3</c:v>
                </c:pt>
                <c:pt idx="41482">
                  <c:v>41</c:v>
                </c:pt>
                <c:pt idx="41483">
                  <c:v>914</c:v>
                </c:pt>
                <c:pt idx="41484">
                  <c:v>508</c:v>
                </c:pt>
                <c:pt idx="41485">
                  <c:v>406</c:v>
                </c:pt>
                <c:pt idx="41486">
                  <c:v>831</c:v>
                </c:pt>
                <c:pt idx="41487">
                  <c:v>681</c:v>
                </c:pt>
                <c:pt idx="41488">
                  <c:v>681</c:v>
                </c:pt>
                <c:pt idx="41489">
                  <c:v>996</c:v>
                </c:pt>
                <c:pt idx="41490">
                  <c:v>452</c:v>
                </c:pt>
                <c:pt idx="41491">
                  <c:v>361</c:v>
                </c:pt>
                <c:pt idx="41492">
                  <c:v>372</c:v>
                </c:pt>
                <c:pt idx="41493">
                  <c:v>604</c:v>
                </c:pt>
                <c:pt idx="41494">
                  <c:v>609</c:v>
                </c:pt>
                <c:pt idx="41495">
                  <c:v>137</c:v>
                </c:pt>
                <c:pt idx="41496">
                  <c:v>30</c:v>
                </c:pt>
                <c:pt idx="41497">
                  <c:v>285</c:v>
                </c:pt>
                <c:pt idx="41498">
                  <c:v>192</c:v>
                </c:pt>
                <c:pt idx="41499">
                  <c:v>869</c:v>
                </c:pt>
                <c:pt idx="41500">
                  <c:v>261</c:v>
                </c:pt>
                <c:pt idx="41501">
                  <c:v>211</c:v>
                </c:pt>
                <c:pt idx="41502">
                  <c:v>790</c:v>
                </c:pt>
                <c:pt idx="41503">
                  <c:v>271</c:v>
                </c:pt>
                <c:pt idx="41504">
                  <c:v>331</c:v>
                </c:pt>
                <c:pt idx="41505">
                  <c:v>139</c:v>
                </c:pt>
                <c:pt idx="41506">
                  <c:v>228</c:v>
                </c:pt>
                <c:pt idx="41507">
                  <c:v>866</c:v>
                </c:pt>
                <c:pt idx="41508">
                  <c:v>1025</c:v>
                </c:pt>
                <c:pt idx="41509">
                  <c:v>1162</c:v>
                </c:pt>
                <c:pt idx="41510">
                  <c:v>316</c:v>
                </c:pt>
                <c:pt idx="41511">
                  <c:v>391</c:v>
                </c:pt>
                <c:pt idx="41512">
                  <c:v>298</c:v>
                </c:pt>
                <c:pt idx="41513">
                  <c:v>280</c:v>
                </c:pt>
                <c:pt idx="41514">
                  <c:v>329</c:v>
                </c:pt>
                <c:pt idx="41515">
                  <c:v>391</c:v>
                </c:pt>
                <c:pt idx="41516">
                  <c:v>398</c:v>
                </c:pt>
                <c:pt idx="41517">
                  <c:v>473</c:v>
                </c:pt>
                <c:pt idx="41518">
                  <c:v>1121</c:v>
                </c:pt>
                <c:pt idx="41519">
                  <c:v>530</c:v>
                </c:pt>
                <c:pt idx="41520">
                  <c:v>289</c:v>
                </c:pt>
                <c:pt idx="41521">
                  <c:v>127</c:v>
                </c:pt>
                <c:pt idx="41522">
                  <c:v>163</c:v>
                </c:pt>
                <c:pt idx="41523">
                  <c:v>756</c:v>
                </c:pt>
                <c:pt idx="41524">
                  <c:v>824</c:v>
                </c:pt>
                <c:pt idx="41525">
                  <c:v>1086</c:v>
                </c:pt>
                <c:pt idx="41526">
                  <c:v>943</c:v>
                </c:pt>
                <c:pt idx="41527">
                  <c:v>198</c:v>
                </c:pt>
                <c:pt idx="41528">
                  <c:v>296</c:v>
                </c:pt>
                <c:pt idx="41529">
                  <c:v>284</c:v>
                </c:pt>
                <c:pt idx="41530">
                  <c:v>205</c:v>
                </c:pt>
                <c:pt idx="41531">
                  <c:v>486</c:v>
                </c:pt>
                <c:pt idx="41532">
                  <c:v>158</c:v>
                </c:pt>
                <c:pt idx="41533">
                  <c:v>68</c:v>
                </c:pt>
                <c:pt idx="41534">
                  <c:v>31</c:v>
                </c:pt>
                <c:pt idx="41535">
                  <c:v>141</c:v>
                </c:pt>
                <c:pt idx="41536">
                  <c:v>23</c:v>
                </c:pt>
                <c:pt idx="41537">
                  <c:v>216</c:v>
                </c:pt>
                <c:pt idx="41538">
                  <c:v>291</c:v>
                </c:pt>
                <c:pt idx="41539">
                  <c:v>193</c:v>
                </c:pt>
                <c:pt idx="41540">
                  <c:v>248</c:v>
                </c:pt>
                <c:pt idx="41541">
                  <c:v>332</c:v>
                </c:pt>
                <c:pt idx="41542">
                  <c:v>393</c:v>
                </c:pt>
                <c:pt idx="41543">
                  <c:v>490</c:v>
                </c:pt>
                <c:pt idx="41544">
                  <c:v>385</c:v>
                </c:pt>
                <c:pt idx="41545">
                  <c:v>394</c:v>
                </c:pt>
                <c:pt idx="41546">
                  <c:v>260</c:v>
                </c:pt>
                <c:pt idx="41547">
                  <c:v>505</c:v>
                </c:pt>
                <c:pt idx="41548">
                  <c:v>326</c:v>
                </c:pt>
                <c:pt idx="41549">
                  <c:v>297</c:v>
                </c:pt>
                <c:pt idx="41550">
                  <c:v>441</c:v>
                </c:pt>
                <c:pt idx="41551">
                  <c:v>466</c:v>
                </c:pt>
                <c:pt idx="41552">
                  <c:v>960</c:v>
                </c:pt>
                <c:pt idx="41553">
                  <c:v>548</c:v>
                </c:pt>
                <c:pt idx="41554">
                  <c:v>423</c:v>
                </c:pt>
                <c:pt idx="41555">
                  <c:v>383</c:v>
                </c:pt>
                <c:pt idx="41556">
                  <c:v>972</c:v>
                </c:pt>
                <c:pt idx="41557">
                  <c:v>427</c:v>
                </c:pt>
                <c:pt idx="41558">
                  <c:v>297</c:v>
                </c:pt>
                <c:pt idx="41559">
                  <c:v>516</c:v>
                </c:pt>
                <c:pt idx="41560">
                  <c:v>473</c:v>
                </c:pt>
                <c:pt idx="41561">
                  <c:v>320</c:v>
                </c:pt>
                <c:pt idx="41562">
                  <c:v>554</c:v>
                </c:pt>
                <c:pt idx="41563">
                  <c:v>1083</c:v>
                </c:pt>
                <c:pt idx="41564">
                  <c:v>1095</c:v>
                </c:pt>
                <c:pt idx="41565">
                  <c:v>805</c:v>
                </c:pt>
                <c:pt idx="41566">
                  <c:v>989</c:v>
                </c:pt>
                <c:pt idx="41567">
                  <c:v>1114</c:v>
                </c:pt>
                <c:pt idx="41568">
                  <c:v>1295</c:v>
                </c:pt>
                <c:pt idx="41569">
                  <c:v>442</c:v>
                </c:pt>
                <c:pt idx="41570">
                  <c:v>472</c:v>
                </c:pt>
                <c:pt idx="41571">
                  <c:v>663</c:v>
                </c:pt>
                <c:pt idx="41572">
                  <c:v>601</c:v>
                </c:pt>
                <c:pt idx="41573">
                  <c:v>170</c:v>
                </c:pt>
                <c:pt idx="41574">
                  <c:v>228</c:v>
                </c:pt>
                <c:pt idx="41575">
                  <c:v>148</c:v>
                </c:pt>
                <c:pt idx="41576">
                  <c:v>131</c:v>
                </c:pt>
                <c:pt idx="41577">
                  <c:v>166</c:v>
                </c:pt>
                <c:pt idx="41578">
                  <c:v>923</c:v>
                </c:pt>
                <c:pt idx="41579">
                  <c:v>947</c:v>
                </c:pt>
                <c:pt idx="41580">
                  <c:v>406</c:v>
                </c:pt>
                <c:pt idx="41581">
                  <c:v>175</c:v>
                </c:pt>
                <c:pt idx="41582">
                  <c:v>133</c:v>
                </c:pt>
                <c:pt idx="41583">
                  <c:v>144</c:v>
                </c:pt>
                <c:pt idx="41584">
                  <c:v>168</c:v>
                </c:pt>
                <c:pt idx="41585">
                  <c:v>355</c:v>
                </c:pt>
                <c:pt idx="41586">
                  <c:v>890</c:v>
                </c:pt>
                <c:pt idx="41587">
                  <c:v>334</c:v>
                </c:pt>
                <c:pt idx="41588">
                  <c:v>312</c:v>
                </c:pt>
                <c:pt idx="41589">
                  <c:v>277</c:v>
                </c:pt>
                <c:pt idx="41590">
                  <c:v>287</c:v>
                </c:pt>
                <c:pt idx="41591">
                  <c:v>722</c:v>
                </c:pt>
                <c:pt idx="41592">
                  <c:v>419</c:v>
                </c:pt>
                <c:pt idx="41593">
                  <c:v>270</c:v>
                </c:pt>
                <c:pt idx="41594">
                  <c:v>296</c:v>
                </c:pt>
                <c:pt idx="41595">
                  <c:v>258</c:v>
                </c:pt>
                <c:pt idx="41596">
                  <c:v>355</c:v>
                </c:pt>
                <c:pt idx="41597">
                  <c:v>724</c:v>
                </c:pt>
                <c:pt idx="41598">
                  <c:v>332</c:v>
                </c:pt>
                <c:pt idx="41599">
                  <c:v>246</c:v>
                </c:pt>
                <c:pt idx="41600">
                  <c:v>254</c:v>
                </c:pt>
                <c:pt idx="41601">
                  <c:v>660</c:v>
                </c:pt>
                <c:pt idx="41602">
                  <c:v>257</c:v>
                </c:pt>
                <c:pt idx="41603">
                  <c:v>295</c:v>
                </c:pt>
                <c:pt idx="41604">
                  <c:v>295</c:v>
                </c:pt>
                <c:pt idx="41605">
                  <c:v>261</c:v>
                </c:pt>
                <c:pt idx="41606">
                  <c:v>279</c:v>
                </c:pt>
                <c:pt idx="41607">
                  <c:v>200</c:v>
                </c:pt>
                <c:pt idx="41608">
                  <c:v>231</c:v>
                </c:pt>
                <c:pt idx="41609">
                  <c:v>65</c:v>
                </c:pt>
                <c:pt idx="41610">
                  <c:v>36</c:v>
                </c:pt>
                <c:pt idx="41611" formatCode="0.00E+00">
                  <c:v>4.8999999999999998E-3</c:v>
                </c:pt>
                <c:pt idx="41612">
                  <c:v>847</c:v>
                </c:pt>
                <c:pt idx="41613">
                  <c:v>696</c:v>
                </c:pt>
                <c:pt idx="41614">
                  <c:v>307</c:v>
                </c:pt>
                <c:pt idx="41615">
                  <c:v>200</c:v>
                </c:pt>
                <c:pt idx="41616">
                  <c:v>181</c:v>
                </c:pt>
                <c:pt idx="41617">
                  <c:v>223</c:v>
                </c:pt>
                <c:pt idx="41618">
                  <c:v>1101</c:v>
                </c:pt>
                <c:pt idx="41619">
                  <c:v>1048</c:v>
                </c:pt>
                <c:pt idx="41620">
                  <c:v>973</c:v>
                </c:pt>
                <c:pt idx="41621">
                  <c:v>119</c:v>
                </c:pt>
                <c:pt idx="41622">
                  <c:v>964</c:v>
                </c:pt>
                <c:pt idx="41623">
                  <c:v>95</c:v>
                </c:pt>
                <c:pt idx="41624">
                  <c:v>124</c:v>
                </c:pt>
                <c:pt idx="41625">
                  <c:v>132</c:v>
                </c:pt>
                <c:pt idx="41626">
                  <c:v>246</c:v>
                </c:pt>
                <c:pt idx="41627">
                  <c:v>106</c:v>
                </c:pt>
                <c:pt idx="41628">
                  <c:v>176</c:v>
                </c:pt>
                <c:pt idx="41629">
                  <c:v>171</c:v>
                </c:pt>
                <c:pt idx="41630">
                  <c:v>182</c:v>
                </c:pt>
                <c:pt idx="41631">
                  <c:v>247</c:v>
                </c:pt>
                <c:pt idx="41632">
                  <c:v>41</c:v>
                </c:pt>
                <c:pt idx="41633">
                  <c:v>202</c:v>
                </c:pt>
                <c:pt idx="41634">
                  <c:v>157</c:v>
                </c:pt>
                <c:pt idx="41635">
                  <c:v>86</c:v>
                </c:pt>
                <c:pt idx="41636">
                  <c:v>182</c:v>
                </c:pt>
                <c:pt idx="41637">
                  <c:v>220</c:v>
                </c:pt>
                <c:pt idx="41638">
                  <c:v>149</c:v>
                </c:pt>
                <c:pt idx="41639">
                  <c:v>237</c:v>
                </c:pt>
                <c:pt idx="41640">
                  <c:v>91</c:v>
                </c:pt>
                <c:pt idx="41641">
                  <c:v>202</c:v>
                </c:pt>
                <c:pt idx="41642">
                  <c:v>277</c:v>
                </c:pt>
                <c:pt idx="41643">
                  <c:v>26</c:v>
                </c:pt>
                <c:pt idx="41644">
                  <c:v>293</c:v>
                </c:pt>
                <c:pt idx="41645">
                  <c:v>294</c:v>
                </c:pt>
                <c:pt idx="41646">
                  <c:v>329</c:v>
                </c:pt>
                <c:pt idx="41647">
                  <c:v>268</c:v>
                </c:pt>
                <c:pt idx="41648">
                  <c:v>316</c:v>
                </c:pt>
                <c:pt idx="41649">
                  <c:v>273</c:v>
                </c:pt>
                <c:pt idx="41650">
                  <c:v>928</c:v>
                </c:pt>
                <c:pt idx="41651">
                  <c:v>307</c:v>
                </c:pt>
                <c:pt idx="41652">
                  <c:v>323</c:v>
                </c:pt>
                <c:pt idx="41653">
                  <c:v>334</c:v>
                </c:pt>
                <c:pt idx="41654">
                  <c:v>220</c:v>
                </c:pt>
                <c:pt idx="41655">
                  <c:v>250</c:v>
                </c:pt>
                <c:pt idx="41656">
                  <c:v>613</c:v>
                </c:pt>
                <c:pt idx="41657">
                  <c:v>853</c:v>
                </c:pt>
                <c:pt idx="41658">
                  <c:v>358</c:v>
                </c:pt>
                <c:pt idx="41659">
                  <c:v>753</c:v>
                </c:pt>
                <c:pt idx="41660">
                  <c:v>554</c:v>
                </c:pt>
                <c:pt idx="41661">
                  <c:v>546</c:v>
                </c:pt>
                <c:pt idx="41662">
                  <c:v>657</c:v>
                </c:pt>
                <c:pt idx="41663">
                  <c:v>891</c:v>
                </c:pt>
                <c:pt idx="41664">
                  <c:v>442</c:v>
                </c:pt>
                <c:pt idx="41665">
                  <c:v>398</c:v>
                </c:pt>
                <c:pt idx="41666">
                  <c:v>336</c:v>
                </c:pt>
                <c:pt idx="41667">
                  <c:v>546</c:v>
                </c:pt>
                <c:pt idx="41668">
                  <c:v>291</c:v>
                </c:pt>
                <c:pt idx="41669">
                  <c:v>570</c:v>
                </c:pt>
                <c:pt idx="41670">
                  <c:v>363</c:v>
                </c:pt>
                <c:pt idx="41671">
                  <c:v>447</c:v>
                </c:pt>
                <c:pt idx="41672">
                  <c:v>315</c:v>
                </c:pt>
                <c:pt idx="41673">
                  <c:v>324</c:v>
                </c:pt>
                <c:pt idx="41674">
                  <c:v>612</c:v>
                </c:pt>
                <c:pt idx="41675">
                  <c:v>672</c:v>
                </c:pt>
                <c:pt idx="41676">
                  <c:v>353</c:v>
                </c:pt>
                <c:pt idx="41677">
                  <c:v>365</c:v>
                </c:pt>
                <c:pt idx="41678">
                  <c:v>315</c:v>
                </c:pt>
                <c:pt idx="41679">
                  <c:v>413</c:v>
                </c:pt>
                <c:pt idx="41680">
                  <c:v>520</c:v>
                </c:pt>
                <c:pt idx="41681">
                  <c:v>285</c:v>
                </c:pt>
                <c:pt idx="41682">
                  <c:v>328</c:v>
                </c:pt>
                <c:pt idx="41683">
                  <c:v>463</c:v>
                </c:pt>
                <c:pt idx="41684">
                  <c:v>257</c:v>
                </c:pt>
                <c:pt idx="41685">
                  <c:v>879</c:v>
                </c:pt>
                <c:pt idx="41686">
                  <c:v>828</c:v>
                </c:pt>
                <c:pt idx="41687">
                  <c:v>816</c:v>
                </c:pt>
                <c:pt idx="41688">
                  <c:v>358</c:v>
                </c:pt>
                <c:pt idx="41689">
                  <c:v>308</c:v>
                </c:pt>
                <c:pt idx="41690">
                  <c:v>665</c:v>
                </c:pt>
                <c:pt idx="41691">
                  <c:v>244</c:v>
                </c:pt>
                <c:pt idx="41692">
                  <c:v>265</c:v>
                </c:pt>
                <c:pt idx="41693">
                  <c:v>626</c:v>
                </c:pt>
                <c:pt idx="41694">
                  <c:v>272</c:v>
                </c:pt>
                <c:pt idx="41695">
                  <c:v>232</c:v>
                </c:pt>
                <c:pt idx="41696">
                  <c:v>147</c:v>
                </c:pt>
                <c:pt idx="41697">
                  <c:v>164</c:v>
                </c:pt>
                <c:pt idx="41698">
                  <c:v>208</c:v>
                </c:pt>
                <c:pt idx="41699">
                  <c:v>136</c:v>
                </c:pt>
                <c:pt idx="41700">
                  <c:v>142</c:v>
                </c:pt>
                <c:pt idx="41701">
                  <c:v>192</c:v>
                </c:pt>
                <c:pt idx="41702">
                  <c:v>137</c:v>
                </c:pt>
                <c:pt idx="41703">
                  <c:v>164</c:v>
                </c:pt>
                <c:pt idx="41704">
                  <c:v>973</c:v>
                </c:pt>
                <c:pt idx="41705">
                  <c:v>1373</c:v>
                </c:pt>
                <c:pt idx="41706">
                  <c:v>691</c:v>
                </c:pt>
                <c:pt idx="41707">
                  <c:v>561</c:v>
                </c:pt>
                <c:pt idx="41708">
                  <c:v>880</c:v>
                </c:pt>
                <c:pt idx="41709">
                  <c:v>1100</c:v>
                </c:pt>
                <c:pt idx="41710">
                  <c:v>909</c:v>
                </c:pt>
                <c:pt idx="41711">
                  <c:v>1166</c:v>
                </c:pt>
                <c:pt idx="41712">
                  <c:v>625</c:v>
                </c:pt>
                <c:pt idx="41713">
                  <c:v>976</c:v>
                </c:pt>
                <c:pt idx="41714">
                  <c:v>648</c:v>
                </c:pt>
                <c:pt idx="41715">
                  <c:v>932</c:v>
                </c:pt>
                <c:pt idx="41716">
                  <c:v>376</c:v>
                </c:pt>
                <c:pt idx="41717">
                  <c:v>383</c:v>
                </c:pt>
                <c:pt idx="41718">
                  <c:v>411</c:v>
                </c:pt>
                <c:pt idx="41719">
                  <c:v>623</c:v>
                </c:pt>
                <c:pt idx="41720">
                  <c:v>442</c:v>
                </c:pt>
                <c:pt idx="41721">
                  <c:v>509</c:v>
                </c:pt>
                <c:pt idx="41722">
                  <c:v>421</c:v>
                </c:pt>
                <c:pt idx="41723">
                  <c:v>442</c:v>
                </c:pt>
                <c:pt idx="41724">
                  <c:v>402</c:v>
                </c:pt>
                <c:pt idx="41725">
                  <c:v>413</c:v>
                </c:pt>
                <c:pt idx="41726">
                  <c:v>361</c:v>
                </c:pt>
                <c:pt idx="41727">
                  <c:v>355</c:v>
                </c:pt>
                <c:pt idx="41728">
                  <c:v>336</c:v>
                </c:pt>
                <c:pt idx="41729">
                  <c:v>257</c:v>
                </c:pt>
                <c:pt idx="41730">
                  <c:v>136</c:v>
                </c:pt>
                <c:pt idx="41731">
                  <c:v>183</c:v>
                </c:pt>
                <c:pt idx="41732">
                  <c:v>167</c:v>
                </c:pt>
                <c:pt idx="41733">
                  <c:v>166</c:v>
                </c:pt>
                <c:pt idx="41734">
                  <c:v>288</c:v>
                </c:pt>
                <c:pt idx="41735">
                  <c:v>306</c:v>
                </c:pt>
                <c:pt idx="41736">
                  <c:v>291</c:v>
                </c:pt>
                <c:pt idx="41737">
                  <c:v>230</c:v>
                </c:pt>
                <c:pt idx="41738">
                  <c:v>310</c:v>
                </c:pt>
                <c:pt idx="41739">
                  <c:v>228</c:v>
                </c:pt>
                <c:pt idx="41740">
                  <c:v>583</c:v>
                </c:pt>
                <c:pt idx="41741">
                  <c:v>1189</c:v>
                </c:pt>
                <c:pt idx="41742">
                  <c:v>1166</c:v>
                </c:pt>
                <c:pt idx="41743">
                  <c:v>561</c:v>
                </c:pt>
                <c:pt idx="41744">
                  <c:v>342</c:v>
                </c:pt>
                <c:pt idx="41745">
                  <c:v>853</c:v>
                </c:pt>
                <c:pt idx="41746">
                  <c:v>959</c:v>
                </c:pt>
                <c:pt idx="41747">
                  <c:v>681</c:v>
                </c:pt>
                <c:pt idx="41748">
                  <c:v>593</c:v>
                </c:pt>
                <c:pt idx="41749">
                  <c:v>383</c:v>
                </c:pt>
                <c:pt idx="41750">
                  <c:v>465</c:v>
                </c:pt>
                <c:pt idx="41751">
                  <c:v>1158</c:v>
                </c:pt>
                <c:pt idx="41752">
                  <c:v>350</c:v>
                </c:pt>
                <c:pt idx="41753">
                  <c:v>818</c:v>
                </c:pt>
                <c:pt idx="41754">
                  <c:v>371</c:v>
                </c:pt>
                <c:pt idx="41755">
                  <c:v>327</c:v>
                </c:pt>
                <c:pt idx="41756">
                  <c:v>359</c:v>
                </c:pt>
                <c:pt idx="41757">
                  <c:v>787</c:v>
                </c:pt>
                <c:pt idx="41758">
                  <c:v>469</c:v>
                </c:pt>
                <c:pt idx="41759">
                  <c:v>365</c:v>
                </c:pt>
                <c:pt idx="41760">
                  <c:v>243</c:v>
                </c:pt>
                <c:pt idx="41761">
                  <c:v>299</c:v>
                </c:pt>
                <c:pt idx="41762">
                  <c:v>284</c:v>
                </c:pt>
                <c:pt idx="41763">
                  <c:v>370</c:v>
                </c:pt>
                <c:pt idx="41764">
                  <c:v>25</c:v>
                </c:pt>
                <c:pt idx="41765">
                  <c:v>157</c:v>
                </c:pt>
                <c:pt idx="41766">
                  <c:v>84</c:v>
                </c:pt>
                <c:pt idx="41767" formatCode="0.00E+00">
                  <c:v>4.8999999999999998E-3</c:v>
                </c:pt>
                <c:pt idx="41768">
                  <c:v>57</c:v>
                </c:pt>
                <c:pt idx="41769">
                  <c:v>76</c:v>
                </c:pt>
                <c:pt idx="41770">
                  <c:v>84</c:v>
                </c:pt>
                <c:pt idx="41771">
                  <c:v>359</c:v>
                </c:pt>
                <c:pt idx="41772" formatCode="0.00E+00">
                  <c:v>4.8999999999999998E-3</c:v>
                </c:pt>
                <c:pt idx="41773">
                  <c:v>149</c:v>
                </c:pt>
                <c:pt idx="41774">
                  <c:v>205</c:v>
                </c:pt>
                <c:pt idx="41775">
                  <c:v>230</c:v>
                </c:pt>
                <c:pt idx="41776">
                  <c:v>258</c:v>
                </c:pt>
                <c:pt idx="41777">
                  <c:v>250</c:v>
                </c:pt>
                <c:pt idx="41778">
                  <c:v>276</c:v>
                </c:pt>
                <c:pt idx="41779">
                  <c:v>328</c:v>
                </c:pt>
                <c:pt idx="41780">
                  <c:v>346</c:v>
                </c:pt>
                <c:pt idx="41781">
                  <c:v>348</c:v>
                </c:pt>
                <c:pt idx="41782">
                  <c:v>1435</c:v>
                </c:pt>
                <c:pt idx="41783">
                  <c:v>264</c:v>
                </c:pt>
                <c:pt idx="41784">
                  <c:v>232</c:v>
                </c:pt>
                <c:pt idx="41785">
                  <c:v>1108</c:v>
                </c:pt>
                <c:pt idx="41786">
                  <c:v>220</c:v>
                </c:pt>
                <c:pt idx="41787">
                  <c:v>790</c:v>
                </c:pt>
                <c:pt idx="41788">
                  <c:v>968</c:v>
                </c:pt>
                <c:pt idx="41789">
                  <c:v>939</c:v>
                </c:pt>
                <c:pt idx="41790">
                  <c:v>226</c:v>
                </c:pt>
                <c:pt idx="41791">
                  <c:v>285</c:v>
                </c:pt>
                <c:pt idx="41792">
                  <c:v>441</c:v>
                </c:pt>
                <c:pt idx="41793">
                  <c:v>225</c:v>
                </c:pt>
                <c:pt idx="41794">
                  <c:v>634</c:v>
                </c:pt>
                <c:pt idx="41795">
                  <c:v>884</c:v>
                </c:pt>
                <c:pt idx="41796">
                  <c:v>237</c:v>
                </c:pt>
                <c:pt idx="41797">
                  <c:v>553</c:v>
                </c:pt>
                <c:pt idx="41798">
                  <c:v>462</c:v>
                </c:pt>
                <c:pt idx="41799">
                  <c:v>850</c:v>
                </c:pt>
                <c:pt idx="41800">
                  <c:v>1005</c:v>
                </c:pt>
                <c:pt idx="41801">
                  <c:v>936</c:v>
                </c:pt>
                <c:pt idx="41802">
                  <c:v>1136</c:v>
                </c:pt>
                <c:pt idx="41803">
                  <c:v>1201</c:v>
                </c:pt>
                <c:pt idx="41804">
                  <c:v>1261</c:v>
                </c:pt>
                <c:pt idx="41805">
                  <c:v>810</c:v>
                </c:pt>
                <c:pt idx="41806">
                  <c:v>825</c:v>
                </c:pt>
                <c:pt idx="41807">
                  <c:v>1309</c:v>
                </c:pt>
                <c:pt idx="41808">
                  <c:v>1028</c:v>
                </c:pt>
                <c:pt idx="41809">
                  <c:v>330</c:v>
                </c:pt>
                <c:pt idx="41810">
                  <c:v>408</c:v>
                </c:pt>
                <c:pt idx="41811">
                  <c:v>242</c:v>
                </c:pt>
                <c:pt idx="41812">
                  <c:v>1190</c:v>
                </c:pt>
                <c:pt idx="41813">
                  <c:v>535</c:v>
                </c:pt>
                <c:pt idx="41814">
                  <c:v>307</c:v>
                </c:pt>
                <c:pt idx="41815">
                  <c:v>1110</c:v>
                </c:pt>
                <c:pt idx="41816">
                  <c:v>407</c:v>
                </c:pt>
                <c:pt idx="41817">
                  <c:v>297</c:v>
                </c:pt>
                <c:pt idx="41818">
                  <c:v>283</c:v>
                </c:pt>
                <c:pt idx="41819">
                  <c:v>322</c:v>
                </c:pt>
                <c:pt idx="41820">
                  <c:v>294</c:v>
                </c:pt>
                <c:pt idx="41821">
                  <c:v>670</c:v>
                </c:pt>
                <c:pt idx="41822">
                  <c:v>658</c:v>
                </c:pt>
                <c:pt idx="41823">
                  <c:v>450</c:v>
                </c:pt>
                <c:pt idx="41824">
                  <c:v>821</c:v>
                </c:pt>
                <c:pt idx="41825">
                  <c:v>386</c:v>
                </c:pt>
                <c:pt idx="41826">
                  <c:v>492</c:v>
                </c:pt>
                <c:pt idx="41827">
                  <c:v>1023</c:v>
                </c:pt>
                <c:pt idx="41828">
                  <c:v>395</c:v>
                </c:pt>
                <c:pt idx="41829">
                  <c:v>325</c:v>
                </c:pt>
                <c:pt idx="41830">
                  <c:v>427</c:v>
                </c:pt>
                <c:pt idx="41831">
                  <c:v>790</c:v>
                </c:pt>
                <c:pt idx="41832">
                  <c:v>512</c:v>
                </c:pt>
                <c:pt idx="41833">
                  <c:v>248</c:v>
                </c:pt>
                <c:pt idx="41834">
                  <c:v>262</c:v>
                </c:pt>
                <c:pt idx="41835">
                  <c:v>241</c:v>
                </c:pt>
                <c:pt idx="41836">
                  <c:v>333</c:v>
                </c:pt>
                <c:pt idx="41837">
                  <c:v>307</c:v>
                </c:pt>
                <c:pt idx="41838">
                  <c:v>366</c:v>
                </c:pt>
                <c:pt idx="41839">
                  <c:v>293</c:v>
                </c:pt>
                <c:pt idx="41840">
                  <c:v>330</c:v>
                </c:pt>
                <c:pt idx="41841">
                  <c:v>211</c:v>
                </c:pt>
                <c:pt idx="41842">
                  <c:v>249</c:v>
                </c:pt>
                <c:pt idx="41843">
                  <c:v>237</c:v>
                </c:pt>
                <c:pt idx="41844">
                  <c:v>272</c:v>
                </c:pt>
                <c:pt idx="41845">
                  <c:v>112</c:v>
                </c:pt>
                <c:pt idx="41846">
                  <c:v>336</c:v>
                </c:pt>
                <c:pt idx="41847">
                  <c:v>174</c:v>
                </c:pt>
                <c:pt idx="41848">
                  <c:v>404</c:v>
                </c:pt>
                <c:pt idx="41849">
                  <c:v>299</c:v>
                </c:pt>
                <c:pt idx="41850">
                  <c:v>289</c:v>
                </c:pt>
                <c:pt idx="41851">
                  <c:v>468</c:v>
                </c:pt>
                <c:pt idx="41852">
                  <c:v>247</c:v>
                </c:pt>
                <c:pt idx="41853">
                  <c:v>337</c:v>
                </c:pt>
                <c:pt idx="41854">
                  <c:v>276</c:v>
                </c:pt>
                <c:pt idx="41855">
                  <c:v>309</c:v>
                </c:pt>
                <c:pt idx="41856">
                  <c:v>571</c:v>
                </c:pt>
                <c:pt idx="41857" formatCode="0.00E+00">
                  <c:v>4.8999999999999998E-3</c:v>
                </c:pt>
                <c:pt idx="41858">
                  <c:v>12</c:v>
                </c:pt>
                <c:pt idx="41859">
                  <c:v>30</c:v>
                </c:pt>
                <c:pt idx="41860">
                  <c:v>54</c:v>
                </c:pt>
                <c:pt idx="41861">
                  <c:v>14</c:v>
                </c:pt>
                <c:pt idx="41862">
                  <c:v>6</c:v>
                </c:pt>
                <c:pt idx="41863" formatCode="0.00E+00">
                  <c:v>4.8999999999999998E-3</c:v>
                </c:pt>
                <c:pt idx="41864">
                  <c:v>375</c:v>
                </c:pt>
                <c:pt idx="41865">
                  <c:v>332</c:v>
                </c:pt>
                <c:pt idx="41866">
                  <c:v>365</c:v>
                </c:pt>
                <c:pt idx="41867">
                  <c:v>372</c:v>
                </c:pt>
                <c:pt idx="41868">
                  <c:v>317</c:v>
                </c:pt>
                <c:pt idx="41869">
                  <c:v>366</c:v>
                </c:pt>
                <c:pt idx="41870">
                  <c:v>386</c:v>
                </c:pt>
                <c:pt idx="41871">
                  <c:v>1049</c:v>
                </c:pt>
                <c:pt idx="41872">
                  <c:v>334</c:v>
                </c:pt>
                <c:pt idx="41873">
                  <c:v>274</c:v>
                </c:pt>
                <c:pt idx="41874">
                  <c:v>306</c:v>
                </c:pt>
                <c:pt idx="41875">
                  <c:v>221</c:v>
                </c:pt>
                <c:pt idx="41876">
                  <c:v>937</c:v>
                </c:pt>
                <c:pt idx="41877">
                  <c:v>708</c:v>
                </c:pt>
                <c:pt idx="41878">
                  <c:v>1175</c:v>
                </c:pt>
                <c:pt idx="41879">
                  <c:v>288</c:v>
                </c:pt>
                <c:pt idx="41880">
                  <c:v>288</c:v>
                </c:pt>
                <c:pt idx="41881">
                  <c:v>719</c:v>
                </c:pt>
                <c:pt idx="41882">
                  <c:v>458</c:v>
                </c:pt>
                <c:pt idx="41883">
                  <c:v>727</c:v>
                </c:pt>
                <c:pt idx="41884">
                  <c:v>868</c:v>
                </c:pt>
                <c:pt idx="41885">
                  <c:v>743</c:v>
                </c:pt>
                <c:pt idx="41886">
                  <c:v>175</c:v>
                </c:pt>
                <c:pt idx="41887">
                  <c:v>143</c:v>
                </c:pt>
                <c:pt idx="41888">
                  <c:v>883</c:v>
                </c:pt>
                <c:pt idx="41889">
                  <c:v>355</c:v>
                </c:pt>
                <c:pt idx="41890">
                  <c:v>1061</c:v>
                </c:pt>
                <c:pt idx="41891">
                  <c:v>787</c:v>
                </c:pt>
                <c:pt idx="41892">
                  <c:v>403</c:v>
                </c:pt>
                <c:pt idx="41893">
                  <c:v>299</c:v>
                </c:pt>
                <c:pt idx="41894">
                  <c:v>1120</c:v>
                </c:pt>
                <c:pt idx="41895">
                  <c:v>952</c:v>
                </c:pt>
                <c:pt idx="41896">
                  <c:v>274</c:v>
                </c:pt>
                <c:pt idx="41897">
                  <c:v>785</c:v>
                </c:pt>
                <c:pt idx="41898">
                  <c:v>250</c:v>
                </c:pt>
                <c:pt idx="41899">
                  <c:v>376</c:v>
                </c:pt>
                <c:pt idx="41900">
                  <c:v>777</c:v>
                </c:pt>
                <c:pt idx="41901">
                  <c:v>308</c:v>
                </c:pt>
                <c:pt idx="41902">
                  <c:v>917</c:v>
                </c:pt>
                <c:pt idx="41903">
                  <c:v>756</c:v>
                </c:pt>
                <c:pt idx="41904">
                  <c:v>1548</c:v>
                </c:pt>
                <c:pt idx="41905">
                  <c:v>1014</c:v>
                </c:pt>
                <c:pt idx="41906">
                  <c:v>1141</c:v>
                </c:pt>
                <c:pt idx="41907">
                  <c:v>740</c:v>
                </c:pt>
                <c:pt idx="41908">
                  <c:v>465</c:v>
                </c:pt>
                <c:pt idx="41909">
                  <c:v>1138</c:v>
                </c:pt>
                <c:pt idx="41910">
                  <c:v>295</c:v>
                </c:pt>
                <c:pt idx="41911">
                  <c:v>340</c:v>
                </c:pt>
                <c:pt idx="41912">
                  <c:v>45</c:v>
                </c:pt>
                <c:pt idx="41913">
                  <c:v>145</c:v>
                </c:pt>
                <c:pt idx="41914">
                  <c:v>52</c:v>
                </c:pt>
                <c:pt idx="41915">
                  <c:v>137</c:v>
                </c:pt>
                <c:pt idx="41916">
                  <c:v>192</c:v>
                </c:pt>
                <c:pt idx="41917">
                  <c:v>182</c:v>
                </c:pt>
                <c:pt idx="41918">
                  <c:v>140</c:v>
                </c:pt>
                <c:pt idx="41919">
                  <c:v>205</c:v>
                </c:pt>
                <c:pt idx="41920">
                  <c:v>81</c:v>
                </c:pt>
                <c:pt idx="41921">
                  <c:v>113</c:v>
                </c:pt>
                <c:pt idx="41922">
                  <c:v>106</c:v>
                </c:pt>
                <c:pt idx="41923">
                  <c:v>73</c:v>
                </c:pt>
                <c:pt idx="41924">
                  <c:v>523</c:v>
                </c:pt>
                <c:pt idx="41925">
                  <c:v>304</c:v>
                </c:pt>
                <c:pt idx="41926">
                  <c:v>195</c:v>
                </c:pt>
                <c:pt idx="41927">
                  <c:v>152</c:v>
                </c:pt>
                <c:pt idx="41928">
                  <c:v>519</c:v>
                </c:pt>
                <c:pt idx="41929">
                  <c:v>220</c:v>
                </c:pt>
                <c:pt idx="41930">
                  <c:v>1051</c:v>
                </c:pt>
                <c:pt idx="41931">
                  <c:v>390</c:v>
                </c:pt>
                <c:pt idx="41932">
                  <c:v>870</c:v>
                </c:pt>
                <c:pt idx="41933">
                  <c:v>450</c:v>
                </c:pt>
                <c:pt idx="41934">
                  <c:v>267</c:v>
                </c:pt>
                <c:pt idx="41935">
                  <c:v>236</c:v>
                </c:pt>
                <c:pt idx="41936">
                  <c:v>358</c:v>
                </c:pt>
                <c:pt idx="41937">
                  <c:v>491</c:v>
                </c:pt>
                <c:pt idx="41938">
                  <c:v>478</c:v>
                </c:pt>
                <c:pt idx="41939">
                  <c:v>304</c:v>
                </c:pt>
                <c:pt idx="41940">
                  <c:v>232</c:v>
                </c:pt>
                <c:pt idx="41941">
                  <c:v>852</c:v>
                </c:pt>
                <c:pt idx="41942">
                  <c:v>319</c:v>
                </c:pt>
                <c:pt idx="41943">
                  <c:v>730</c:v>
                </c:pt>
                <c:pt idx="41944">
                  <c:v>315</c:v>
                </c:pt>
                <c:pt idx="41945">
                  <c:v>623</c:v>
                </c:pt>
                <c:pt idx="41946">
                  <c:v>345</c:v>
                </c:pt>
                <c:pt idx="41947">
                  <c:v>528</c:v>
                </c:pt>
                <c:pt idx="41948">
                  <c:v>33</c:v>
                </c:pt>
                <c:pt idx="41949">
                  <c:v>282</c:v>
                </c:pt>
                <c:pt idx="41950">
                  <c:v>200</c:v>
                </c:pt>
                <c:pt idx="41951">
                  <c:v>249</c:v>
                </c:pt>
                <c:pt idx="41952">
                  <c:v>202</c:v>
                </c:pt>
                <c:pt idx="41953">
                  <c:v>245</c:v>
                </c:pt>
                <c:pt idx="41954">
                  <c:v>603</c:v>
                </c:pt>
                <c:pt idx="41955">
                  <c:v>356</c:v>
                </c:pt>
                <c:pt idx="41956">
                  <c:v>358</c:v>
                </c:pt>
                <c:pt idx="41957">
                  <c:v>696</c:v>
                </c:pt>
                <c:pt idx="41958">
                  <c:v>448</c:v>
                </c:pt>
                <c:pt idx="41959">
                  <c:v>958</c:v>
                </c:pt>
                <c:pt idx="41960">
                  <c:v>594</c:v>
                </c:pt>
                <c:pt idx="41961">
                  <c:v>419</c:v>
                </c:pt>
                <c:pt idx="41962" formatCode="0.00E+00">
                  <c:v>4.8999999999999998E-3</c:v>
                </c:pt>
                <c:pt idx="41963">
                  <c:v>21</c:v>
                </c:pt>
                <c:pt idx="41964">
                  <c:v>134</c:v>
                </c:pt>
                <c:pt idx="41965">
                  <c:v>68</c:v>
                </c:pt>
                <c:pt idx="41966">
                  <c:v>266</c:v>
                </c:pt>
                <c:pt idx="41967">
                  <c:v>199</c:v>
                </c:pt>
                <c:pt idx="41968">
                  <c:v>232</c:v>
                </c:pt>
                <c:pt idx="41969">
                  <c:v>181</c:v>
                </c:pt>
                <c:pt idx="41970">
                  <c:v>298</c:v>
                </c:pt>
                <c:pt idx="41971">
                  <c:v>295</c:v>
                </c:pt>
                <c:pt idx="41972">
                  <c:v>823</c:v>
                </c:pt>
                <c:pt idx="41973">
                  <c:v>222</c:v>
                </c:pt>
                <c:pt idx="41974">
                  <c:v>315</c:v>
                </c:pt>
                <c:pt idx="41975">
                  <c:v>649</c:v>
                </c:pt>
                <c:pt idx="41976">
                  <c:v>696</c:v>
                </c:pt>
                <c:pt idx="41977">
                  <c:v>858</c:v>
                </c:pt>
                <c:pt idx="41978">
                  <c:v>14</c:v>
                </c:pt>
                <c:pt idx="41979">
                  <c:v>18</c:v>
                </c:pt>
                <c:pt idx="41980">
                  <c:v>40</c:v>
                </c:pt>
                <c:pt idx="41981">
                  <c:v>39</c:v>
                </c:pt>
                <c:pt idx="41982" formatCode="0.00E+00">
                  <c:v>4.8999999999999998E-3</c:v>
                </c:pt>
                <c:pt idx="41983">
                  <c:v>51</c:v>
                </c:pt>
                <c:pt idx="41984" formatCode="0.00E+00">
                  <c:v>4.8999999999999998E-3</c:v>
                </c:pt>
                <c:pt idx="41985">
                  <c:v>309</c:v>
                </c:pt>
                <c:pt idx="41986">
                  <c:v>185</c:v>
                </c:pt>
                <c:pt idx="41987">
                  <c:v>268</c:v>
                </c:pt>
                <c:pt idx="41988">
                  <c:v>260</c:v>
                </c:pt>
                <c:pt idx="41989">
                  <c:v>271</c:v>
                </c:pt>
                <c:pt idx="41990">
                  <c:v>378</c:v>
                </c:pt>
                <c:pt idx="41991">
                  <c:v>438</c:v>
                </c:pt>
                <c:pt idx="41992">
                  <c:v>256</c:v>
                </c:pt>
                <c:pt idx="41993">
                  <c:v>255</c:v>
                </c:pt>
                <c:pt idx="41994">
                  <c:v>168</c:v>
                </c:pt>
                <c:pt idx="41995">
                  <c:v>173</c:v>
                </c:pt>
                <c:pt idx="41996">
                  <c:v>343</c:v>
                </c:pt>
                <c:pt idx="41997">
                  <c:v>430</c:v>
                </c:pt>
                <c:pt idx="41998">
                  <c:v>342</c:v>
                </c:pt>
                <c:pt idx="41999">
                  <c:v>315</c:v>
                </c:pt>
                <c:pt idx="42000">
                  <c:v>388</c:v>
                </c:pt>
                <c:pt idx="42001">
                  <c:v>471</c:v>
                </c:pt>
                <c:pt idx="42002">
                  <c:v>803</c:v>
                </c:pt>
                <c:pt idx="42003">
                  <c:v>428</c:v>
                </c:pt>
                <c:pt idx="42004">
                  <c:v>521</c:v>
                </c:pt>
                <c:pt idx="42005">
                  <c:v>983</c:v>
                </c:pt>
                <c:pt idx="42006">
                  <c:v>426</c:v>
                </c:pt>
                <c:pt idx="42007">
                  <c:v>318</c:v>
                </c:pt>
                <c:pt idx="42008">
                  <c:v>288</c:v>
                </c:pt>
                <c:pt idx="42009">
                  <c:v>15</c:v>
                </c:pt>
                <c:pt idx="42010" formatCode="0.00E+00">
                  <c:v>4.8999999999999998E-3</c:v>
                </c:pt>
                <c:pt idx="42011" formatCode="0.00E+00">
                  <c:v>4.8999999999999998E-3</c:v>
                </c:pt>
                <c:pt idx="42012">
                  <c:v>440</c:v>
                </c:pt>
                <c:pt idx="42013">
                  <c:v>141</c:v>
                </c:pt>
                <c:pt idx="42014">
                  <c:v>544</c:v>
                </c:pt>
                <c:pt idx="42015">
                  <c:v>618</c:v>
                </c:pt>
                <c:pt idx="42016">
                  <c:v>411</c:v>
                </c:pt>
                <c:pt idx="42017">
                  <c:v>319</c:v>
                </c:pt>
                <c:pt idx="42018">
                  <c:v>957</c:v>
                </c:pt>
                <c:pt idx="42019">
                  <c:v>271</c:v>
                </c:pt>
                <c:pt idx="42020">
                  <c:v>789</c:v>
                </c:pt>
                <c:pt idx="42021">
                  <c:v>204</c:v>
                </c:pt>
                <c:pt idx="42022">
                  <c:v>188</c:v>
                </c:pt>
                <c:pt idx="42023">
                  <c:v>479</c:v>
                </c:pt>
                <c:pt idx="42024">
                  <c:v>478</c:v>
                </c:pt>
                <c:pt idx="42025">
                  <c:v>427</c:v>
                </c:pt>
                <c:pt idx="42026">
                  <c:v>856</c:v>
                </c:pt>
                <c:pt idx="42027">
                  <c:v>812</c:v>
                </c:pt>
                <c:pt idx="42028">
                  <c:v>771</c:v>
                </c:pt>
                <c:pt idx="42029">
                  <c:v>448</c:v>
                </c:pt>
                <c:pt idx="42030">
                  <c:v>400</c:v>
                </c:pt>
                <c:pt idx="42031">
                  <c:v>1171</c:v>
                </c:pt>
                <c:pt idx="42032">
                  <c:v>343</c:v>
                </c:pt>
                <c:pt idx="42033">
                  <c:v>325</c:v>
                </c:pt>
                <c:pt idx="42034">
                  <c:v>328</c:v>
                </c:pt>
                <c:pt idx="42035">
                  <c:v>769</c:v>
                </c:pt>
                <c:pt idx="42036">
                  <c:v>390</c:v>
                </c:pt>
                <c:pt idx="42037">
                  <c:v>328</c:v>
                </c:pt>
                <c:pt idx="42038">
                  <c:v>292</c:v>
                </c:pt>
                <c:pt idx="42039">
                  <c:v>17</c:v>
                </c:pt>
                <c:pt idx="42040">
                  <c:v>216</c:v>
                </c:pt>
                <c:pt idx="42041">
                  <c:v>145</c:v>
                </c:pt>
                <c:pt idx="42042">
                  <c:v>292</c:v>
                </c:pt>
                <c:pt idx="42043">
                  <c:v>386</c:v>
                </c:pt>
                <c:pt idx="42044">
                  <c:v>349</c:v>
                </c:pt>
                <c:pt idx="42045">
                  <c:v>254</c:v>
                </c:pt>
                <c:pt idx="42046">
                  <c:v>337</c:v>
                </c:pt>
                <c:pt idx="42047">
                  <c:v>211</c:v>
                </c:pt>
                <c:pt idx="42048">
                  <c:v>190</c:v>
                </c:pt>
                <c:pt idx="42049">
                  <c:v>268</c:v>
                </c:pt>
                <c:pt idx="42050">
                  <c:v>132</c:v>
                </c:pt>
                <c:pt idx="42051">
                  <c:v>175</c:v>
                </c:pt>
                <c:pt idx="42052">
                  <c:v>154</c:v>
                </c:pt>
                <c:pt idx="42053">
                  <c:v>362</c:v>
                </c:pt>
                <c:pt idx="42054">
                  <c:v>230</c:v>
                </c:pt>
                <c:pt idx="42055">
                  <c:v>984</c:v>
                </c:pt>
                <c:pt idx="42056">
                  <c:v>374</c:v>
                </c:pt>
                <c:pt idx="42057">
                  <c:v>349</c:v>
                </c:pt>
                <c:pt idx="42058">
                  <c:v>319</c:v>
                </c:pt>
                <c:pt idx="42059">
                  <c:v>330</c:v>
                </c:pt>
                <c:pt idx="42060">
                  <c:v>398</c:v>
                </c:pt>
                <c:pt idx="42061">
                  <c:v>330</c:v>
                </c:pt>
                <c:pt idx="42062">
                  <c:v>213</c:v>
                </c:pt>
                <c:pt idx="42063">
                  <c:v>366</c:v>
                </c:pt>
                <c:pt idx="42064">
                  <c:v>73</c:v>
                </c:pt>
                <c:pt idx="42065">
                  <c:v>162</c:v>
                </c:pt>
                <c:pt idx="42066">
                  <c:v>110</c:v>
                </c:pt>
                <c:pt idx="42067">
                  <c:v>172</c:v>
                </c:pt>
                <c:pt idx="42068">
                  <c:v>114</c:v>
                </c:pt>
                <c:pt idx="42069">
                  <c:v>373</c:v>
                </c:pt>
                <c:pt idx="42070">
                  <c:v>183</c:v>
                </c:pt>
                <c:pt idx="42071">
                  <c:v>259</c:v>
                </c:pt>
                <c:pt idx="42072">
                  <c:v>234</c:v>
                </c:pt>
                <c:pt idx="42073">
                  <c:v>182</c:v>
                </c:pt>
                <c:pt idx="42074">
                  <c:v>272</c:v>
                </c:pt>
                <c:pt idx="42075">
                  <c:v>173</c:v>
                </c:pt>
                <c:pt idx="42076">
                  <c:v>405</c:v>
                </c:pt>
                <c:pt idx="42077">
                  <c:v>261</c:v>
                </c:pt>
                <c:pt idx="42078">
                  <c:v>218</c:v>
                </c:pt>
                <c:pt idx="42079">
                  <c:v>226</c:v>
                </c:pt>
                <c:pt idx="42080">
                  <c:v>429</c:v>
                </c:pt>
                <c:pt idx="42081">
                  <c:v>282</c:v>
                </c:pt>
                <c:pt idx="42082">
                  <c:v>191</c:v>
                </c:pt>
                <c:pt idx="42083">
                  <c:v>198</c:v>
                </c:pt>
                <c:pt idx="42084">
                  <c:v>146</c:v>
                </c:pt>
                <c:pt idx="42085">
                  <c:v>147</c:v>
                </c:pt>
                <c:pt idx="42086">
                  <c:v>160</c:v>
                </c:pt>
                <c:pt idx="42087">
                  <c:v>230</c:v>
                </c:pt>
                <c:pt idx="42088">
                  <c:v>245</c:v>
                </c:pt>
                <c:pt idx="42089">
                  <c:v>129</c:v>
                </c:pt>
                <c:pt idx="42090">
                  <c:v>162</c:v>
                </c:pt>
                <c:pt idx="42091">
                  <c:v>236</c:v>
                </c:pt>
                <c:pt idx="42092">
                  <c:v>240</c:v>
                </c:pt>
                <c:pt idx="42093">
                  <c:v>24</c:v>
                </c:pt>
                <c:pt idx="42094">
                  <c:v>175</c:v>
                </c:pt>
                <c:pt idx="42095">
                  <c:v>83</c:v>
                </c:pt>
                <c:pt idx="42096">
                  <c:v>32</c:v>
                </c:pt>
                <c:pt idx="42097">
                  <c:v>34</c:v>
                </c:pt>
                <c:pt idx="42098">
                  <c:v>17</c:v>
                </c:pt>
                <c:pt idx="42099">
                  <c:v>27</c:v>
                </c:pt>
                <c:pt idx="42100">
                  <c:v>105</c:v>
                </c:pt>
                <c:pt idx="42101">
                  <c:v>334</c:v>
                </c:pt>
                <c:pt idx="42102">
                  <c:v>176</c:v>
                </c:pt>
                <c:pt idx="42103">
                  <c:v>13</c:v>
                </c:pt>
                <c:pt idx="42104">
                  <c:v>34</c:v>
                </c:pt>
                <c:pt idx="42105">
                  <c:v>31</c:v>
                </c:pt>
                <c:pt idx="42106">
                  <c:v>47</c:v>
                </c:pt>
                <c:pt idx="42107">
                  <c:v>15</c:v>
                </c:pt>
                <c:pt idx="42108" formatCode="0.00E+00">
                  <c:v>4.8999999999999998E-3</c:v>
                </c:pt>
                <c:pt idx="42109">
                  <c:v>141</c:v>
                </c:pt>
                <c:pt idx="42110">
                  <c:v>189</c:v>
                </c:pt>
                <c:pt idx="42111">
                  <c:v>145</c:v>
                </c:pt>
                <c:pt idx="42112">
                  <c:v>229</c:v>
                </c:pt>
                <c:pt idx="42113">
                  <c:v>116</c:v>
                </c:pt>
                <c:pt idx="42114">
                  <c:v>356</c:v>
                </c:pt>
                <c:pt idx="42115">
                  <c:v>288</c:v>
                </c:pt>
                <c:pt idx="42116">
                  <c:v>234</c:v>
                </c:pt>
                <c:pt idx="42117">
                  <c:v>123</c:v>
                </c:pt>
                <c:pt idx="42118">
                  <c:v>116</c:v>
                </c:pt>
                <c:pt idx="42119">
                  <c:v>95</c:v>
                </c:pt>
                <c:pt idx="42120">
                  <c:v>115</c:v>
                </c:pt>
                <c:pt idx="42121">
                  <c:v>66</c:v>
                </c:pt>
                <c:pt idx="42122">
                  <c:v>15</c:v>
                </c:pt>
                <c:pt idx="42123">
                  <c:v>148</c:v>
                </c:pt>
                <c:pt idx="42124">
                  <c:v>158</c:v>
                </c:pt>
                <c:pt idx="42125">
                  <c:v>375</c:v>
                </c:pt>
                <c:pt idx="42126">
                  <c:v>172</c:v>
                </c:pt>
                <c:pt idx="42127">
                  <c:v>160</c:v>
                </c:pt>
                <c:pt idx="42128">
                  <c:v>88</c:v>
                </c:pt>
                <c:pt idx="42129">
                  <c:v>134</c:v>
                </c:pt>
                <c:pt idx="42130">
                  <c:v>196</c:v>
                </c:pt>
                <c:pt idx="42131">
                  <c:v>295</c:v>
                </c:pt>
                <c:pt idx="42132">
                  <c:v>170</c:v>
                </c:pt>
                <c:pt idx="42133">
                  <c:v>188</c:v>
                </c:pt>
                <c:pt idx="42134">
                  <c:v>196</c:v>
                </c:pt>
                <c:pt idx="42135">
                  <c:v>165</c:v>
                </c:pt>
                <c:pt idx="42136">
                  <c:v>253</c:v>
                </c:pt>
                <c:pt idx="42137">
                  <c:v>233</c:v>
                </c:pt>
                <c:pt idx="42138">
                  <c:v>134</c:v>
                </c:pt>
                <c:pt idx="42139">
                  <c:v>107</c:v>
                </c:pt>
                <c:pt idx="42140">
                  <c:v>275</c:v>
                </c:pt>
                <c:pt idx="42141">
                  <c:v>312</c:v>
                </c:pt>
                <c:pt idx="42142">
                  <c:v>285</c:v>
                </c:pt>
                <c:pt idx="42143">
                  <c:v>403</c:v>
                </c:pt>
                <c:pt idx="42144">
                  <c:v>498</c:v>
                </c:pt>
                <c:pt idx="42145">
                  <c:v>308</c:v>
                </c:pt>
                <c:pt idx="42146">
                  <c:v>327</c:v>
                </c:pt>
                <c:pt idx="42147">
                  <c:v>237</c:v>
                </c:pt>
                <c:pt idx="42148">
                  <c:v>345</c:v>
                </c:pt>
                <c:pt idx="42149">
                  <c:v>347</c:v>
                </c:pt>
                <c:pt idx="42150">
                  <c:v>454</c:v>
                </c:pt>
                <c:pt idx="42151">
                  <c:v>230</c:v>
                </c:pt>
                <c:pt idx="42152">
                  <c:v>391</c:v>
                </c:pt>
                <c:pt idx="42153">
                  <c:v>437</c:v>
                </c:pt>
                <c:pt idx="42154">
                  <c:v>449</c:v>
                </c:pt>
                <c:pt idx="42155">
                  <c:v>346</c:v>
                </c:pt>
                <c:pt idx="42156">
                  <c:v>219</c:v>
                </c:pt>
                <c:pt idx="42157">
                  <c:v>292</c:v>
                </c:pt>
                <c:pt idx="42158">
                  <c:v>260</c:v>
                </c:pt>
                <c:pt idx="42159">
                  <c:v>453</c:v>
                </c:pt>
                <c:pt idx="42160">
                  <c:v>431</c:v>
                </c:pt>
                <c:pt idx="42161">
                  <c:v>272</c:v>
                </c:pt>
                <c:pt idx="42162">
                  <c:v>606</c:v>
                </c:pt>
                <c:pt idx="42163">
                  <c:v>321</c:v>
                </c:pt>
                <c:pt idx="42164">
                  <c:v>323</c:v>
                </c:pt>
                <c:pt idx="42165">
                  <c:v>116</c:v>
                </c:pt>
                <c:pt idx="42166">
                  <c:v>301</c:v>
                </c:pt>
                <c:pt idx="42167">
                  <c:v>419</c:v>
                </c:pt>
                <c:pt idx="42168">
                  <c:v>328</c:v>
                </c:pt>
                <c:pt idx="42169">
                  <c:v>209</c:v>
                </c:pt>
                <c:pt idx="42170">
                  <c:v>344</c:v>
                </c:pt>
                <c:pt idx="42171">
                  <c:v>204</c:v>
                </c:pt>
                <c:pt idx="42172">
                  <c:v>476</c:v>
                </c:pt>
                <c:pt idx="42173">
                  <c:v>338</c:v>
                </c:pt>
                <c:pt idx="42174">
                  <c:v>394</c:v>
                </c:pt>
                <c:pt idx="42175">
                  <c:v>301</c:v>
                </c:pt>
                <c:pt idx="42176">
                  <c:v>278</c:v>
                </c:pt>
                <c:pt idx="42177">
                  <c:v>228</c:v>
                </c:pt>
                <c:pt idx="42178">
                  <c:v>183</c:v>
                </c:pt>
                <c:pt idx="42179">
                  <c:v>259</c:v>
                </c:pt>
                <c:pt idx="42180">
                  <c:v>188</c:v>
                </c:pt>
                <c:pt idx="42181">
                  <c:v>198</c:v>
                </c:pt>
                <c:pt idx="42182">
                  <c:v>268</c:v>
                </c:pt>
                <c:pt idx="42183">
                  <c:v>216</c:v>
                </c:pt>
                <c:pt idx="42184">
                  <c:v>85</c:v>
                </c:pt>
                <c:pt idx="42185">
                  <c:v>181</c:v>
                </c:pt>
                <c:pt idx="42186">
                  <c:v>111</c:v>
                </c:pt>
                <c:pt idx="42187">
                  <c:v>176</c:v>
                </c:pt>
                <c:pt idx="42188">
                  <c:v>271</c:v>
                </c:pt>
                <c:pt idx="42189">
                  <c:v>173</c:v>
                </c:pt>
                <c:pt idx="42190">
                  <c:v>457</c:v>
                </c:pt>
                <c:pt idx="42191">
                  <c:v>207</c:v>
                </c:pt>
                <c:pt idx="42192">
                  <c:v>317</c:v>
                </c:pt>
                <c:pt idx="42193">
                  <c:v>276</c:v>
                </c:pt>
                <c:pt idx="42194">
                  <c:v>227</c:v>
                </c:pt>
                <c:pt idx="42195">
                  <c:v>375</c:v>
                </c:pt>
                <c:pt idx="42196">
                  <c:v>348</c:v>
                </c:pt>
                <c:pt idx="42197">
                  <c:v>264</c:v>
                </c:pt>
                <c:pt idx="42198">
                  <c:v>274</c:v>
                </c:pt>
                <c:pt idx="42199">
                  <c:v>183</c:v>
                </c:pt>
                <c:pt idx="42200">
                  <c:v>231</c:v>
                </c:pt>
                <c:pt idx="42201">
                  <c:v>332</c:v>
                </c:pt>
                <c:pt idx="42202">
                  <c:v>258</c:v>
                </c:pt>
                <c:pt idx="42203">
                  <c:v>272</c:v>
                </c:pt>
                <c:pt idx="42204">
                  <c:v>201</c:v>
                </c:pt>
                <c:pt idx="42205">
                  <c:v>144</c:v>
                </c:pt>
                <c:pt idx="42206">
                  <c:v>502</c:v>
                </c:pt>
                <c:pt idx="42207">
                  <c:v>423</c:v>
                </c:pt>
                <c:pt idx="42208">
                  <c:v>307</c:v>
                </c:pt>
                <c:pt idx="42209">
                  <c:v>413</c:v>
                </c:pt>
                <c:pt idx="42210">
                  <c:v>290</c:v>
                </c:pt>
                <c:pt idx="42211">
                  <c:v>249</c:v>
                </c:pt>
                <c:pt idx="42212">
                  <c:v>182</c:v>
                </c:pt>
                <c:pt idx="42213">
                  <c:v>446</c:v>
                </c:pt>
                <c:pt idx="42214">
                  <c:v>122</c:v>
                </c:pt>
                <c:pt idx="42215">
                  <c:v>285</c:v>
                </c:pt>
                <c:pt idx="42216">
                  <c:v>234</c:v>
                </c:pt>
                <c:pt idx="42217">
                  <c:v>246</c:v>
                </c:pt>
                <c:pt idx="42218">
                  <c:v>107</c:v>
                </c:pt>
                <c:pt idx="42219">
                  <c:v>168</c:v>
                </c:pt>
                <c:pt idx="42220">
                  <c:v>100</c:v>
                </c:pt>
                <c:pt idx="42221">
                  <c:v>392</c:v>
                </c:pt>
                <c:pt idx="42222">
                  <c:v>176</c:v>
                </c:pt>
                <c:pt idx="42223">
                  <c:v>179</c:v>
                </c:pt>
                <c:pt idx="42224">
                  <c:v>158</c:v>
                </c:pt>
                <c:pt idx="42225">
                  <c:v>243</c:v>
                </c:pt>
                <c:pt idx="42226">
                  <c:v>814</c:v>
                </c:pt>
                <c:pt idx="42227">
                  <c:v>230</c:v>
                </c:pt>
                <c:pt idx="42228">
                  <c:v>337</c:v>
                </c:pt>
                <c:pt idx="42229">
                  <c:v>221</c:v>
                </c:pt>
                <c:pt idx="42230">
                  <c:v>325</c:v>
                </c:pt>
                <c:pt idx="42231">
                  <c:v>324</c:v>
                </c:pt>
                <c:pt idx="42232">
                  <c:v>271</c:v>
                </c:pt>
                <c:pt idx="42233">
                  <c:v>206</c:v>
                </c:pt>
                <c:pt idx="42234">
                  <c:v>218</c:v>
                </c:pt>
                <c:pt idx="42235">
                  <c:v>220</c:v>
                </c:pt>
                <c:pt idx="42236">
                  <c:v>236</c:v>
                </c:pt>
                <c:pt idx="42237">
                  <c:v>355</c:v>
                </c:pt>
                <c:pt idx="42238">
                  <c:v>354</c:v>
                </c:pt>
                <c:pt idx="42239">
                  <c:v>322</c:v>
                </c:pt>
                <c:pt idx="42240">
                  <c:v>281</c:v>
                </c:pt>
                <c:pt idx="42241">
                  <c:v>334</c:v>
                </c:pt>
                <c:pt idx="42242">
                  <c:v>304</c:v>
                </c:pt>
                <c:pt idx="42243">
                  <c:v>382</c:v>
                </c:pt>
                <c:pt idx="42244">
                  <c:v>290</c:v>
                </c:pt>
                <c:pt idx="42245">
                  <c:v>385</c:v>
                </c:pt>
                <c:pt idx="42246">
                  <c:v>291</c:v>
                </c:pt>
                <c:pt idx="42247">
                  <c:v>416</c:v>
                </c:pt>
                <c:pt idx="42248">
                  <c:v>263</c:v>
                </c:pt>
                <c:pt idx="42249">
                  <c:v>287</c:v>
                </c:pt>
                <c:pt idx="42250">
                  <c:v>274</c:v>
                </c:pt>
                <c:pt idx="42251">
                  <c:v>290</c:v>
                </c:pt>
                <c:pt idx="42252">
                  <c:v>200</c:v>
                </c:pt>
                <c:pt idx="42253">
                  <c:v>346</c:v>
                </c:pt>
                <c:pt idx="42254">
                  <c:v>239</c:v>
                </c:pt>
                <c:pt idx="42255">
                  <c:v>294</c:v>
                </c:pt>
                <c:pt idx="42256">
                  <c:v>297</c:v>
                </c:pt>
                <c:pt idx="42257">
                  <c:v>422</c:v>
                </c:pt>
                <c:pt idx="42258">
                  <c:v>128</c:v>
                </c:pt>
                <c:pt idx="42259">
                  <c:v>416</c:v>
                </c:pt>
                <c:pt idx="42260">
                  <c:v>131</c:v>
                </c:pt>
                <c:pt idx="42261">
                  <c:v>379</c:v>
                </c:pt>
                <c:pt idx="42262">
                  <c:v>271</c:v>
                </c:pt>
                <c:pt idx="42263">
                  <c:v>513</c:v>
                </c:pt>
                <c:pt idx="42264">
                  <c:v>435</c:v>
                </c:pt>
                <c:pt idx="42265">
                  <c:v>231</c:v>
                </c:pt>
                <c:pt idx="42266">
                  <c:v>909</c:v>
                </c:pt>
                <c:pt idx="42267">
                  <c:v>446</c:v>
                </c:pt>
                <c:pt idx="42268">
                  <c:v>1223</c:v>
                </c:pt>
                <c:pt idx="42269">
                  <c:v>811</c:v>
                </c:pt>
                <c:pt idx="42270">
                  <c:v>348</c:v>
                </c:pt>
                <c:pt idx="42271">
                  <c:v>479</c:v>
                </c:pt>
                <c:pt idx="42272">
                  <c:v>553</c:v>
                </c:pt>
                <c:pt idx="42273">
                  <c:v>595</c:v>
                </c:pt>
                <c:pt idx="42274">
                  <c:v>374</c:v>
                </c:pt>
                <c:pt idx="42275">
                  <c:v>224</c:v>
                </c:pt>
                <c:pt idx="42276">
                  <c:v>313</c:v>
                </c:pt>
                <c:pt idx="42277">
                  <c:v>211</c:v>
                </c:pt>
                <c:pt idx="42278">
                  <c:v>243</c:v>
                </c:pt>
                <c:pt idx="42279">
                  <c:v>199</c:v>
                </c:pt>
                <c:pt idx="42280">
                  <c:v>224</c:v>
                </c:pt>
                <c:pt idx="42281">
                  <c:v>338</c:v>
                </c:pt>
                <c:pt idx="42282">
                  <c:v>303</c:v>
                </c:pt>
                <c:pt idx="42283">
                  <c:v>139</c:v>
                </c:pt>
                <c:pt idx="42284">
                  <c:v>281</c:v>
                </c:pt>
                <c:pt idx="42285">
                  <c:v>257</c:v>
                </c:pt>
                <c:pt idx="42286">
                  <c:v>353</c:v>
                </c:pt>
                <c:pt idx="42287">
                  <c:v>183</c:v>
                </c:pt>
                <c:pt idx="42288">
                  <c:v>180</c:v>
                </c:pt>
                <c:pt idx="42289">
                  <c:v>132</c:v>
                </c:pt>
                <c:pt idx="42290">
                  <c:v>176</c:v>
                </c:pt>
                <c:pt idx="42291">
                  <c:v>61</c:v>
                </c:pt>
                <c:pt idx="42292">
                  <c:v>242</c:v>
                </c:pt>
                <c:pt idx="42293">
                  <c:v>344</c:v>
                </c:pt>
                <c:pt idx="42294">
                  <c:v>229</c:v>
                </c:pt>
                <c:pt idx="42295">
                  <c:v>185</c:v>
                </c:pt>
                <c:pt idx="42296">
                  <c:v>112</c:v>
                </c:pt>
                <c:pt idx="42297">
                  <c:v>160</c:v>
                </c:pt>
                <c:pt idx="42298">
                  <c:v>402</c:v>
                </c:pt>
                <c:pt idx="42299">
                  <c:v>126</c:v>
                </c:pt>
                <c:pt idx="42300">
                  <c:v>98</c:v>
                </c:pt>
                <c:pt idx="42301" formatCode="0.00E+00">
                  <c:v>4.8999999999999998E-3</c:v>
                </c:pt>
                <c:pt idx="42302">
                  <c:v>297</c:v>
                </c:pt>
                <c:pt idx="42303">
                  <c:v>263</c:v>
                </c:pt>
                <c:pt idx="42304">
                  <c:v>411</c:v>
                </c:pt>
                <c:pt idx="42305">
                  <c:v>443</c:v>
                </c:pt>
                <c:pt idx="42306">
                  <c:v>368</c:v>
                </c:pt>
                <c:pt idx="42307">
                  <c:v>455</c:v>
                </c:pt>
                <c:pt idx="42308">
                  <c:v>315</c:v>
                </c:pt>
                <c:pt idx="42309">
                  <c:v>289</c:v>
                </c:pt>
                <c:pt idx="42310">
                  <c:v>463</c:v>
                </c:pt>
                <c:pt idx="42311">
                  <c:v>325</c:v>
                </c:pt>
                <c:pt idx="42312">
                  <c:v>194</c:v>
                </c:pt>
                <c:pt idx="42313">
                  <c:v>367</c:v>
                </c:pt>
                <c:pt idx="42314">
                  <c:v>310</c:v>
                </c:pt>
                <c:pt idx="42315">
                  <c:v>41</c:v>
                </c:pt>
                <c:pt idx="42316">
                  <c:v>32</c:v>
                </c:pt>
                <c:pt idx="42317">
                  <c:v>46</c:v>
                </c:pt>
                <c:pt idx="42318">
                  <c:v>74</c:v>
                </c:pt>
                <c:pt idx="42319">
                  <c:v>33</c:v>
                </c:pt>
                <c:pt idx="42320">
                  <c:v>162</c:v>
                </c:pt>
                <c:pt idx="42321">
                  <c:v>53</c:v>
                </c:pt>
                <c:pt idx="42322">
                  <c:v>182</c:v>
                </c:pt>
                <c:pt idx="42323">
                  <c:v>49</c:v>
                </c:pt>
                <c:pt idx="42324">
                  <c:v>87</c:v>
                </c:pt>
                <c:pt idx="42325">
                  <c:v>49</c:v>
                </c:pt>
                <c:pt idx="42326">
                  <c:v>125</c:v>
                </c:pt>
                <c:pt idx="42327">
                  <c:v>1458</c:v>
                </c:pt>
                <c:pt idx="42328">
                  <c:v>891</c:v>
                </c:pt>
                <c:pt idx="42329">
                  <c:v>803</c:v>
                </c:pt>
                <c:pt idx="42330">
                  <c:v>1147</c:v>
                </c:pt>
                <c:pt idx="42331">
                  <c:v>681</c:v>
                </c:pt>
                <c:pt idx="42332">
                  <c:v>1111</c:v>
                </c:pt>
                <c:pt idx="42333">
                  <c:v>1233</c:v>
                </c:pt>
                <c:pt idx="42334">
                  <c:v>1480</c:v>
                </c:pt>
                <c:pt idx="42335">
                  <c:v>1606</c:v>
                </c:pt>
                <c:pt idx="42336">
                  <c:v>1139</c:v>
                </c:pt>
                <c:pt idx="42337">
                  <c:v>1149</c:v>
                </c:pt>
                <c:pt idx="42338">
                  <c:v>1384</c:v>
                </c:pt>
                <c:pt idx="42339">
                  <c:v>216</c:v>
                </c:pt>
                <c:pt idx="42340">
                  <c:v>155</c:v>
                </c:pt>
                <c:pt idx="42341">
                  <c:v>399</c:v>
                </c:pt>
                <c:pt idx="42342">
                  <c:v>167</c:v>
                </c:pt>
                <c:pt idx="42343">
                  <c:v>209</c:v>
                </c:pt>
                <c:pt idx="42344">
                  <c:v>322</c:v>
                </c:pt>
                <c:pt idx="42345">
                  <c:v>309</c:v>
                </c:pt>
                <c:pt idx="42346">
                  <c:v>142</c:v>
                </c:pt>
                <c:pt idx="42347">
                  <c:v>218</c:v>
                </c:pt>
                <c:pt idx="42348">
                  <c:v>480</c:v>
                </c:pt>
                <c:pt idx="42349">
                  <c:v>246</c:v>
                </c:pt>
                <c:pt idx="42350">
                  <c:v>150</c:v>
                </c:pt>
                <c:pt idx="42351">
                  <c:v>146</c:v>
                </c:pt>
                <c:pt idx="42352">
                  <c:v>391</c:v>
                </c:pt>
                <c:pt idx="42353">
                  <c:v>227</c:v>
                </c:pt>
                <c:pt idx="42354">
                  <c:v>81</c:v>
                </c:pt>
                <c:pt idx="42355">
                  <c:v>108</c:v>
                </c:pt>
                <c:pt idx="42356">
                  <c:v>154</c:v>
                </c:pt>
                <c:pt idx="42357">
                  <c:v>277</c:v>
                </c:pt>
                <c:pt idx="42358">
                  <c:v>220</c:v>
                </c:pt>
                <c:pt idx="42359">
                  <c:v>153</c:v>
                </c:pt>
                <c:pt idx="42360">
                  <c:v>160</c:v>
                </c:pt>
                <c:pt idx="42361">
                  <c:v>135</c:v>
                </c:pt>
                <c:pt idx="42362">
                  <c:v>190</c:v>
                </c:pt>
                <c:pt idx="42363">
                  <c:v>192</c:v>
                </c:pt>
                <c:pt idx="42364">
                  <c:v>132</c:v>
                </c:pt>
                <c:pt idx="42365">
                  <c:v>145</c:v>
                </c:pt>
                <c:pt idx="42366">
                  <c:v>34</c:v>
                </c:pt>
                <c:pt idx="42367">
                  <c:v>263</c:v>
                </c:pt>
                <c:pt idx="42368">
                  <c:v>120</c:v>
                </c:pt>
                <c:pt idx="42369">
                  <c:v>172</c:v>
                </c:pt>
                <c:pt idx="42370">
                  <c:v>217</c:v>
                </c:pt>
                <c:pt idx="42371">
                  <c:v>315</c:v>
                </c:pt>
                <c:pt idx="42372">
                  <c:v>275</c:v>
                </c:pt>
                <c:pt idx="42373">
                  <c:v>196</c:v>
                </c:pt>
                <c:pt idx="42374">
                  <c:v>228</c:v>
                </c:pt>
                <c:pt idx="42375">
                  <c:v>383</c:v>
                </c:pt>
                <c:pt idx="42376">
                  <c:v>171</c:v>
                </c:pt>
                <c:pt idx="42377">
                  <c:v>195</c:v>
                </c:pt>
                <c:pt idx="42378">
                  <c:v>222</c:v>
                </c:pt>
                <c:pt idx="42379">
                  <c:v>837</c:v>
                </c:pt>
                <c:pt idx="42380">
                  <c:v>106</c:v>
                </c:pt>
                <c:pt idx="42381">
                  <c:v>213</c:v>
                </c:pt>
                <c:pt idx="42382">
                  <c:v>221</c:v>
                </c:pt>
                <c:pt idx="42383">
                  <c:v>166</c:v>
                </c:pt>
                <c:pt idx="42384">
                  <c:v>277</c:v>
                </c:pt>
                <c:pt idx="42385">
                  <c:v>56</c:v>
                </c:pt>
                <c:pt idx="42386">
                  <c:v>39</c:v>
                </c:pt>
                <c:pt idx="42387">
                  <c:v>603</c:v>
                </c:pt>
                <c:pt idx="42388">
                  <c:v>410</c:v>
                </c:pt>
                <c:pt idx="42389">
                  <c:v>192</c:v>
                </c:pt>
                <c:pt idx="42390">
                  <c:v>83</c:v>
                </c:pt>
                <c:pt idx="42391">
                  <c:v>102</c:v>
                </c:pt>
                <c:pt idx="42392">
                  <c:v>434</c:v>
                </c:pt>
                <c:pt idx="42393">
                  <c:v>341</c:v>
                </c:pt>
                <c:pt idx="42394">
                  <c:v>329</c:v>
                </c:pt>
                <c:pt idx="42395">
                  <c:v>262</c:v>
                </c:pt>
                <c:pt idx="42396">
                  <c:v>506</c:v>
                </c:pt>
                <c:pt idx="42397">
                  <c:v>286</c:v>
                </c:pt>
                <c:pt idx="42398">
                  <c:v>231</c:v>
                </c:pt>
                <c:pt idx="42399">
                  <c:v>133</c:v>
                </c:pt>
                <c:pt idx="42400">
                  <c:v>431</c:v>
                </c:pt>
                <c:pt idx="42401">
                  <c:v>255</c:v>
                </c:pt>
                <c:pt idx="42402">
                  <c:v>151</c:v>
                </c:pt>
                <c:pt idx="42403">
                  <c:v>215</c:v>
                </c:pt>
                <c:pt idx="42404">
                  <c:v>568</c:v>
                </c:pt>
                <c:pt idx="42405">
                  <c:v>215</c:v>
                </c:pt>
                <c:pt idx="42406">
                  <c:v>1418</c:v>
                </c:pt>
                <c:pt idx="42407">
                  <c:v>915</c:v>
                </c:pt>
                <c:pt idx="42408">
                  <c:v>1366</c:v>
                </c:pt>
                <c:pt idx="42409">
                  <c:v>750</c:v>
                </c:pt>
                <c:pt idx="42410">
                  <c:v>1334</c:v>
                </c:pt>
                <c:pt idx="42411">
                  <c:v>309</c:v>
                </c:pt>
                <c:pt idx="42412">
                  <c:v>750</c:v>
                </c:pt>
                <c:pt idx="42413">
                  <c:v>1334</c:v>
                </c:pt>
                <c:pt idx="42414">
                  <c:v>1210</c:v>
                </c:pt>
                <c:pt idx="42415">
                  <c:v>342</c:v>
                </c:pt>
                <c:pt idx="42416">
                  <c:v>282</c:v>
                </c:pt>
                <c:pt idx="42417">
                  <c:v>1362</c:v>
                </c:pt>
                <c:pt idx="42418">
                  <c:v>163</c:v>
                </c:pt>
                <c:pt idx="42419">
                  <c:v>416</c:v>
                </c:pt>
                <c:pt idx="42420">
                  <c:v>226</c:v>
                </c:pt>
                <c:pt idx="42421">
                  <c:v>293</c:v>
                </c:pt>
                <c:pt idx="42422">
                  <c:v>233</c:v>
                </c:pt>
                <c:pt idx="42423">
                  <c:v>268</c:v>
                </c:pt>
                <c:pt idx="42424">
                  <c:v>137</c:v>
                </c:pt>
                <c:pt idx="42425">
                  <c:v>266</c:v>
                </c:pt>
                <c:pt idx="42426">
                  <c:v>190</c:v>
                </c:pt>
                <c:pt idx="42427">
                  <c:v>277</c:v>
                </c:pt>
                <c:pt idx="42428">
                  <c:v>384</c:v>
                </c:pt>
                <c:pt idx="42429">
                  <c:v>423</c:v>
                </c:pt>
                <c:pt idx="42430">
                  <c:v>581</c:v>
                </c:pt>
                <c:pt idx="42431">
                  <c:v>1107</c:v>
                </c:pt>
                <c:pt idx="42432">
                  <c:v>973</c:v>
                </c:pt>
                <c:pt idx="42433">
                  <c:v>978</c:v>
                </c:pt>
                <c:pt idx="42434">
                  <c:v>543</c:v>
                </c:pt>
                <c:pt idx="42435">
                  <c:v>906</c:v>
                </c:pt>
                <c:pt idx="42436">
                  <c:v>381</c:v>
                </c:pt>
                <c:pt idx="42437">
                  <c:v>389</c:v>
                </c:pt>
                <c:pt idx="42438">
                  <c:v>560</c:v>
                </c:pt>
                <c:pt idx="42439">
                  <c:v>666</c:v>
                </c:pt>
                <c:pt idx="42440">
                  <c:v>504</c:v>
                </c:pt>
                <c:pt idx="42441">
                  <c:v>487</c:v>
                </c:pt>
                <c:pt idx="42442">
                  <c:v>182</c:v>
                </c:pt>
                <c:pt idx="42443">
                  <c:v>92</c:v>
                </c:pt>
                <c:pt idx="42444">
                  <c:v>98</c:v>
                </c:pt>
                <c:pt idx="42445">
                  <c:v>87</c:v>
                </c:pt>
                <c:pt idx="42446">
                  <c:v>261</c:v>
                </c:pt>
                <c:pt idx="42447">
                  <c:v>282</c:v>
                </c:pt>
                <c:pt idx="42448">
                  <c:v>274</c:v>
                </c:pt>
                <c:pt idx="42449">
                  <c:v>273</c:v>
                </c:pt>
                <c:pt idx="42450">
                  <c:v>242</c:v>
                </c:pt>
                <c:pt idx="42451">
                  <c:v>69</c:v>
                </c:pt>
                <c:pt idx="42452">
                  <c:v>141</c:v>
                </c:pt>
                <c:pt idx="42453">
                  <c:v>109</c:v>
                </c:pt>
                <c:pt idx="42454">
                  <c:v>183</c:v>
                </c:pt>
                <c:pt idx="42455">
                  <c:v>131</c:v>
                </c:pt>
                <c:pt idx="42456">
                  <c:v>143</c:v>
                </c:pt>
                <c:pt idx="42457">
                  <c:v>157</c:v>
                </c:pt>
                <c:pt idx="42458">
                  <c:v>260</c:v>
                </c:pt>
                <c:pt idx="42459">
                  <c:v>413</c:v>
                </c:pt>
                <c:pt idx="42460">
                  <c:v>256</c:v>
                </c:pt>
                <c:pt idx="42461">
                  <c:v>286</c:v>
                </c:pt>
                <c:pt idx="42462">
                  <c:v>98</c:v>
                </c:pt>
                <c:pt idx="42463">
                  <c:v>174</c:v>
                </c:pt>
                <c:pt idx="42464">
                  <c:v>183</c:v>
                </c:pt>
                <c:pt idx="42465">
                  <c:v>282</c:v>
                </c:pt>
                <c:pt idx="42466">
                  <c:v>30</c:v>
                </c:pt>
                <c:pt idx="42467">
                  <c:v>7</c:v>
                </c:pt>
                <c:pt idx="42468" formatCode="0.00E+00">
                  <c:v>4.8999999999999998E-3</c:v>
                </c:pt>
                <c:pt idx="42469" formatCode="0.00E+00">
                  <c:v>4.8999999999999998E-3</c:v>
                </c:pt>
                <c:pt idx="42470" formatCode="0.00E+00">
                  <c:v>4.8999999999999998E-3</c:v>
                </c:pt>
                <c:pt idx="42471">
                  <c:v>271</c:v>
                </c:pt>
                <c:pt idx="42472">
                  <c:v>336</c:v>
                </c:pt>
                <c:pt idx="42473">
                  <c:v>308</c:v>
                </c:pt>
                <c:pt idx="42474">
                  <c:v>453</c:v>
                </c:pt>
                <c:pt idx="42475">
                  <c:v>270</c:v>
                </c:pt>
                <c:pt idx="42476">
                  <c:v>412</c:v>
                </c:pt>
                <c:pt idx="42477">
                  <c:v>508</c:v>
                </c:pt>
                <c:pt idx="42478">
                  <c:v>493</c:v>
                </c:pt>
                <c:pt idx="42479">
                  <c:v>293</c:v>
                </c:pt>
                <c:pt idx="42480">
                  <c:v>331</c:v>
                </c:pt>
                <c:pt idx="42481">
                  <c:v>283</c:v>
                </c:pt>
                <c:pt idx="42482">
                  <c:v>206</c:v>
                </c:pt>
                <c:pt idx="42483">
                  <c:v>36</c:v>
                </c:pt>
                <c:pt idx="42484">
                  <c:v>12</c:v>
                </c:pt>
                <c:pt idx="42485">
                  <c:v>80</c:v>
                </c:pt>
                <c:pt idx="42486">
                  <c:v>119</c:v>
                </c:pt>
                <c:pt idx="42487">
                  <c:v>60</c:v>
                </c:pt>
                <c:pt idx="42488">
                  <c:v>272</c:v>
                </c:pt>
                <c:pt idx="42489">
                  <c:v>85</c:v>
                </c:pt>
                <c:pt idx="42490">
                  <c:v>43</c:v>
                </c:pt>
                <c:pt idx="42491">
                  <c:v>41</c:v>
                </c:pt>
                <c:pt idx="42492">
                  <c:v>483</c:v>
                </c:pt>
                <c:pt idx="42493">
                  <c:v>530</c:v>
                </c:pt>
                <c:pt idx="42494">
                  <c:v>330</c:v>
                </c:pt>
                <c:pt idx="42495">
                  <c:v>1345</c:v>
                </c:pt>
                <c:pt idx="42496">
                  <c:v>467</c:v>
                </c:pt>
                <c:pt idx="42497">
                  <c:v>924</c:v>
                </c:pt>
                <c:pt idx="42498">
                  <c:v>423</c:v>
                </c:pt>
                <c:pt idx="42499">
                  <c:v>331</c:v>
                </c:pt>
                <c:pt idx="42500">
                  <c:v>790</c:v>
                </c:pt>
                <c:pt idx="42501">
                  <c:v>839</c:v>
                </c:pt>
                <c:pt idx="42502">
                  <c:v>978</c:v>
                </c:pt>
                <c:pt idx="42503">
                  <c:v>243</c:v>
                </c:pt>
                <c:pt idx="42504">
                  <c:v>1005</c:v>
                </c:pt>
                <c:pt idx="42505">
                  <c:v>367</c:v>
                </c:pt>
                <c:pt idx="42506">
                  <c:v>997</c:v>
                </c:pt>
                <c:pt idx="42507">
                  <c:v>848</c:v>
                </c:pt>
                <c:pt idx="42508">
                  <c:v>1513</c:v>
                </c:pt>
                <c:pt idx="42509">
                  <c:v>710</c:v>
                </c:pt>
                <c:pt idx="42510">
                  <c:v>935</c:v>
                </c:pt>
                <c:pt idx="42511">
                  <c:v>1122</c:v>
                </c:pt>
                <c:pt idx="42512">
                  <c:v>965</c:v>
                </c:pt>
                <c:pt idx="42513">
                  <c:v>936</c:v>
                </c:pt>
                <c:pt idx="42514">
                  <c:v>497</c:v>
                </c:pt>
                <c:pt idx="42515">
                  <c:v>713</c:v>
                </c:pt>
                <c:pt idx="42516">
                  <c:v>232</c:v>
                </c:pt>
                <c:pt idx="42517">
                  <c:v>213</c:v>
                </c:pt>
                <c:pt idx="42518">
                  <c:v>282</c:v>
                </c:pt>
                <c:pt idx="42519">
                  <c:v>304</c:v>
                </c:pt>
                <c:pt idx="42520">
                  <c:v>464</c:v>
                </c:pt>
                <c:pt idx="42521">
                  <c:v>454</c:v>
                </c:pt>
                <c:pt idx="42522">
                  <c:v>958</c:v>
                </c:pt>
                <c:pt idx="42523">
                  <c:v>401</c:v>
                </c:pt>
                <c:pt idx="42524">
                  <c:v>303</c:v>
                </c:pt>
                <c:pt idx="42525">
                  <c:v>210</c:v>
                </c:pt>
                <c:pt idx="42526">
                  <c:v>456</c:v>
                </c:pt>
                <c:pt idx="42527">
                  <c:v>252</c:v>
                </c:pt>
                <c:pt idx="42528">
                  <c:v>368</c:v>
                </c:pt>
                <c:pt idx="42529">
                  <c:v>181</c:v>
                </c:pt>
                <c:pt idx="42530">
                  <c:v>268</c:v>
                </c:pt>
                <c:pt idx="42531">
                  <c:v>324</c:v>
                </c:pt>
                <c:pt idx="42532">
                  <c:v>342</c:v>
                </c:pt>
                <c:pt idx="42533">
                  <c:v>205</c:v>
                </c:pt>
                <c:pt idx="42534">
                  <c:v>290</c:v>
                </c:pt>
                <c:pt idx="42535">
                  <c:v>68</c:v>
                </c:pt>
                <c:pt idx="42536">
                  <c:v>28</c:v>
                </c:pt>
                <c:pt idx="42537">
                  <c:v>66</c:v>
                </c:pt>
                <c:pt idx="42538">
                  <c:v>120</c:v>
                </c:pt>
                <c:pt idx="42539">
                  <c:v>457</c:v>
                </c:pt>
                <c:pt idx="42540">
                  <c:v>1</c:v>
                </c:pt>
                <c:pt idx="42541">
                  <c:v>267</c:v>
                </c:pt>
                <c:pt idx="42542">
                  <c:v>407</c:v>
                </c:pt>
                <c:pt idx="42543">
                  <c:v>187</c:v>
                </c:pt>
                <c:pt idx="42544">
                  <c:v>174</c:v>
                </c:pt>
                <c:pt idx="42545">
                  <c:v>241</c:v>
                </c:pt>
                <c:pt idx="42546">
                  <c:v>292</c:v>
                </c:pt>
                <c:pt idx="42547">
                  <c:v>261</c:v>
                </c:pt>
                <c:pt idx="42548">
                  <c:v>139</c:v>
                </c:pt>
                <c:pt idx="42549">
                  <c:v>154</c:v>
                </c:pt>
                <c:pt idx="42550">
                  <c:v>232</c:v>
                </c:pt>
                <c:pt idx="42551">
                  <c:v>113</c:v>
                </c:pt>
                <c:pt idx="42552">
                  <c:v>161</c:v>
                </c:pt>
                <c:pt idx="42553">
                  <c:v>505</c:v>
                </c:pt>
                <c:pt idx="42554">
                  <c:v>307</c:v>
                </c:pt>
                <c:pt idx="42555">
                  <c:v>448</c:v>
                </c:pt>
                <c:pt idx="42556">
                  <c:v>402</c:v>
                </c:pt>
                <c:pt idx="42557">
                  <c:v>443</c:v>
                </c:pt>
                <c:pt idx="42558">
                  <c:v>1254</c:v>
                </c:pt>
                <c:pt idx="42559">
                  <c:v>424</c:v>
                </c:pt>
                <c:pt idx="42560">
                  <c:v>463</c:v>
                </c:pt>
                <c:pt idx="42561">
                  <c:v>593</c:v>
                </c:pt>
                <c:pt idx="42562">
                  <c:v>400</c:v>
                </c:pt>
                <c:pt idx="42563">
                  <c:v>719</c:v>
                </c:pt>
                <c:pt idx="42564">
                  <c:v>1170</c:v>
                </c:pt>
                <c:pt idx="42565">
                  <c:v>254</c:v>
                </c:pt>
                <c:pt idx="42566">
                  <c:v>189</c:v>
                </c:pt>
                <c:pt idx="42567">
                  <c:v>216</c:v>
                </c:pt>
                <c:pt idx="42568">
                  <c:v>245</c:v>
                </c:pt>
                <c:pt idx="42569">
                  <c:v>251</c:v>
                </c:pt>
                <c:pt idx="42570">
                  <c:v>232</c:v>
                </c:pt>
                <c:pt idx="42571">
                  <c:v>261</c:v>
                </c:pt>
                <c:pt idx="42572">
                  <c:v>204</c:v>
                </c:pt>
                <c:pt idx="42573">
                  <c:v>168</c:v>
                </c:pt>
                <c:pt idx="42574">
                  <c:v>137</c:v>
                </c:pt>
                <c:pt idx="42575">
                  <c:v>139</c:v>
                </c:pt>
                <c:pt idx="42576">
                  <c:v>564</c:v>
                </c:pt>
                <c:pt idx="42577">
                  <c:v>19</c:v>
                </c:pt>
                <c:pt idx="42578">
                  <c:v>20</c:v>
                </c:pt>
                <c:pt idx="42579" formatCode="0.00E+00">
                  <c:v>4.8999999999999998E-3</c:v>
                </c:pt>
                <c:pt idx="42580">
                  <c:v>128</c:v>
                </c:pt>
                <c:pt idx="42581">
                  <c:v>84</c:v>
                </c:pt>
                <c:pt idx="42582">
                  <c:v>442</c:v>
                </c:pt>
                <c:pt idx="42583">
                  <c:v>140</c:v>
                </c:pt>
                <c:pt idx="42584">
                  <c:v>94</c:v>
                </c:pt>
                <c:pt idx="42585">
                  <c:v>287</c:v>
                </c:pt>
                <c:pt idx="42586">
                  <c:v>158</c:v>
                </c:pt>
                <c:pt idx="42587">
                  <c:v>212</c:v>
                </c:pt>
                <c:pt idx="42588">
                  <c:v>281</c:v>
                </c:pt>
                <c:pt idx="42589">
                  <c:v>559</c:v>
                </c:pt>
                <c:pt idx="42590">
                  <c:v>67</c:v>
                </c:pt>
                <c:pt idx="42591">
                  <c:v>76</c:v>
                </c:pt>
                <c:pt idx="42592">
                  <c:v>91</c:v>
                </c:pt>
                <c:pt idx="42593">
                  <c:v>40</c:v>
                </c:pt>
                <c:pt idx="42594" formatCode="0.00E+00">
                  <c:v>4.8999999999999998E-3</c:v>
                </c:pt>
                <c:pt idx="42595">
                  <c:v>131</c:v>
                </c:pt>
                <c:pt idx="42596">
                  <c:v>69</c:v>
                </c:pt>
                <c:pt idx="42597">
                  <c:v>175</c:v>
                </c:pt>
                <c:pt idx="42598">
                  <c:v>217</c:v>
                </c:pt>
                <c:pt idx="42599">
                  <c:v>240</c:v>
                </c:pt>
                <c:pt idx="42600">
                  <c:v>106</c:v>
                </c:pt>
                <c:pt idx="42601">
                  <c:v>194</c:v>
                </c:pt>
                <c:pt idx="42602">
                  <c:v>220</c:v>
                </c:pt>
                <c:pt idx="42603">
                  <c:v>290</c:v>
                </c:pt>
                <c:pt idx="42604">
                  <c:v>306</c:v>
                </c:pt>
                <c:pt idx="42605">
                  <c:v>361</c:v>
                </c:pt>
                <c:pt idx="42606">
                  <c:v>295</c:v>
                </c:pt>
                <c:pt idx="42607">
                  <c:v>271</c:v>
                </c:pt>
                <c:pt idx="42608">
                  <c:v>303</c:v>
                </c:pt>
                <c:pt idx="42609">
                  <c:v>224</c:v>
                </c:pt>
                <c:pt idx="42610">
                  <c:v>203</c:v>
                </c:pt>
                <c:pt idx="42611">
                  <c:v>228</c:v>
                </c:pt>
                <c:pt idx="42612">
                  <c:v>354</c:v>
                </c:pt>
                <c:pt idx="42613">
                  <c:v>250</c:v>
                </c:pt>
                <c:pt idx="42614">
                  <c:v>137</c:v>
                </c:pt>
                <c:pt idx="42615">
                  <c:v>177</c:v>
                </c:pt>
                <c:pt idx="42616">
                  <c:v>157</c:v>
                </c:pt>
                <c:pt idx="42617">
                  <c:v>364</c:v>
                </c:pt>
                <c:pt idx="42618">
                  <c:v>114</c:v>
                </c:pt>
                <c:pt idx="42619">
                  <c:v>359</c:v>
                </c:pt>
                <c:pt idx="42620">
                  <c:v>319</c:v>
                </c:pt>
                <c:pt idx="42621">
                  <c:v>163</c:v>
                </c:pt>
                <c:pt idx="42622" formatCode="0.00E+00">
                  <c:v>4.8999999999999998E-3</c:v>
                </c:pt>
                <c:pt idx="42623">
                  <c:v>8</c:v>
                </c:pt>
                <c:pt idx="42624">
                  <c:v>906</c:v>
                </c:pt>
                <c:pt idx="42625">
                  <c:v>991</c:v>
                </c:pt>
                <c:pt idx="42626">
                  <c:v>787</c:v>
                </c:pt>
                <c:pt idx="42627">
                  <c:v>981</c:v>
                </c:pt>
                <c:pt idx="42628">
                  <c:v>1008</c:v>
                </c:pt>
                <c:pt idx="42629">
                  <c:v>865</c:v>
                </c:pt>
                <c:pt idx="42630">
                  <c:v>517</c:v>
                </c:pt>
                <c:pt idx="42631">
                  <c:v>936</c:v>
                </c:pt>
                <c:pt idx="42632">
                  <c:v>392</c:v>
                </c:pt>
                <c:pt idx="42633">
                  <c:v>838</c:v>
                </c:pt>
                <c:pt idx="42634">
                  <c:v>679</c:v>
                </c:pt>
                <c:pt idx="42635">
                  <c:v>533</c:v>
                </c:pt>
                <c:pt idx="42636">
                  <c:v>147</c:v>
                </c:pt>
                <c:pt idx="42637">
                  <c:v>201</c:v>
                </c:pt>
                <c:pt idx="42638">
                  <c:v>100</c:v>
                </c:pt>
                <c:pt idx="42639">
                  <c:v>200</c:v>
                </c:pt>
                <c:pt idx="42640">
                  <c:v>397</c:v>
                </c:pt>
                <c:pt idx="42641">
                  <c:v>211</c:v>
                </c:pt>
                <c:pt idx="42642">
                  <c:v>234</c:v>
                </c:pt>
                <c:pt idx="42643">
                  <c:v>140</c:v>
                </c:pt>
                <c:pt idx="42644">
                  <c:v>526</c:v>
                </c:pt>
                <c:pt idx="42645">
                  <c:v>117</c:v>
                </c:pt>
                <c:pt idx="42646">
                  <c:v>140</c:v>
                </c:pt>
                <c:pt idx="42647">
                  <c:v>164</c:v>
                </c:pt>
                <c:pt idx="42648">
                  <c:v>84</c:v>
                </c:pt>
                <c:pt idx="42649">
                  <c:v>226</c:v>
                </c:pt>
                <c:pt idx="42650">
                  <c:v>231</c:v>
                </c:pt>
                <c:pt idx="42651">
                  <c:v>15</c:v>
                </c:pt>
                <c:pt idx="42652">
                  <c:v>107</c:v>
                </c:pt>
                <c:pt idx="42653">
                  <c:v>119</c:v>
                </c:pt>
                <c:pt idx="42654">
                  <c:v>342</c:v>
                </c:pt>
                <c:pt idx="42655">
                  <c:v>420</c:v>
                </c:pt>
                <c:pt idx="42656">
                  <c:v>273</c:v>
                </c:pt>
                <c:pt idx="42657">
                  <c:v>44</c:v>
                </c:pt>
                <c:pt idx="42658">
                  <c:v>272</c:v>
                </c:pt>
                <c:pt idx="42659">
                  <c:v>229</c:v>
                </c:pt>
                <c:pt idx="42660">
                  <c:v>29</c:v>
                </c:pt>
                <c:pt idx="42661">
                  <c:v>104</c:v>
                </c:pt>
                <c:pt idx="42662">
                  <c:v>207</c:v>
                </c:pt>
                <c:pt idx="42663">
                  <c:v>294</c:v>
                </c:pt>
                <c:pt idx="42664">
                  <c:v>334</c:v>
                </c:pt>
                <c:pt idx="42665">
                  <c:v>394</c:v>
                </c:pt>
                <c:pt idx="42666">
                  <c:v>280</c:v>
                </c:pt>
                <c:pt idx="42667">
                  <c:v>309</c:v>
                </c:pt>
                <c:pt idx="42668">
                  <c:v>162</c:v>
                </c:pt>
                <c:pt idx="42669">
                  <c:v>90</c:v>
                </c:pt>
                <c:pt idx="42670">
                  <c:v>192</c:v>
                </c:pt>
                <c:pt idx="42671">
                  <c:v>193</c:v>
                </c:pt>
                <c:pt idx="42672">
                  <c:v>197</c:v>
                </c:pt>
                <c:pt idx="42673" formatCode="0.00E+00">
                  <c:v>4.8999999999999998E-3</c:v>
                </c:pt>
                <c:pt idx="42674">
                  <c:v>11</c:v>
                </c:pt>
                <c:pt idx="42675">
                  <c:v>179</c:v>
                </c:pt>
                <c:pt idx="42676">
                  <c:v>337</c:v>
                </c:pt>
                <c:pt idx="42677">
                  <c:v>543</c:v>
                </c:pt>
                <c:pt idx="42678">
                  <c:v>238</c:v>
                </c:pt>
                <c:pt idx="42679">
                  <c:v>269</c:v>
                </c:pt>
                <c:pt idx="42680">
                  <c:v>152</c:v>
                </c:pt>
                <c:pt idx="42681">
                  <c:v>475</c:v>
                </c:pt>
                <c:pt idx="42682">
                  <c:v>183</c:v>
                </c:pt>
                <c:pt idx="42683">
                  <c:v>194</c:v>
                </c:pt>
                <c:pt idx="42684">
                  <c:v>256</c:v>
                </c:pt>
                <c:pt idx="42685">
                  <c:v>382</c:v>
                </c:pt>
                <c:pt idx="42686">
                  <c:v>208</c:v>
                </c:pt>
                <c:pt idx="42687">
                  <c:v>297</c:v>
                </c:pt>
                <c:pt idx="42688">
                  <c:v>359</c:v>
                </c:pt>
                <c:pt idx="42689">
                  <c:v>259</c:v>
                </c:pt>
                <c:pt idx="42690">
                  <c:v>341</c:v>
                </c:pt>
                <c:pt idx="42691">
                  <c:v>373</c:v>
                </c:pt>
                <c:pt idx="42692">
                  <c:v>244</c:v>
                </c:pt>
                <c:pt idx="42693">
                  <c:v>228</c:v>
                </c:pt>
                <c:pt idx="42694">
                  <c:v>217</c:v>
                </c:pt>
                <c:pt idx="42695">
                  <c:v>194</c:v>
                </c:pt>
                <c:pt idx="42696">
                  <c:v>283</c:v>
                </c:pt>
                <c:pt idx="42697">
                  <c:v>578</c:v>
                </c:pt>
                <c:pt idx="42698">
                  <c:v>301</c:v>
                </c:pt>
                <c:pt idx="42699">
                  <c:v>645</c:v>
                </c:pt>
                <c:pt idx="42700">
                  <c:v>129</c:v>
                </c:pt>
                <c:pt idx="42701">
                  <c:v>233</c:v>
                </c:pt>
                <c:pt idx="42702">
                  <c:v>705</c:v>
                </c:pt>
                <c:pt idx="42703">
                  <c:v>251</c:v>
                </c:pt>
                <c:pt idx="42704">
                  <c:v>561</c:v>
                </c:pt>
                <c:pt idx="42705">
                  <c:v>975</c:v>
                </c:pt>
                <c:pt idx="42706">
                  <c:v>138</c:v>
                </c:pt>
                <c:pt idx="42707">
                  <c:v>458</c:v>
                </c:pt>
                <c:pt idx="42708">
                  <c:v>200</c:v>
                </c:pt>
                <c:pt idx="42709">
                  <c:v>635</c:v>
                </c:pt>
                <c:pt idx="42710">
                  <c:v>341</c:v>
                </c:pt>
                <c:pt idx="42711">
                  <c:v>506</c:v>
                </c:pt>
                <c:pt idx="42712">
                  <c:v>63</c:v>
                </c:pt>
                <c:pt idx="42713">
                  <c:v>550</c:v>
                </c:pt>
                <c:pt idx="42714">
                  <c:v>286</c:v>
                </c:pt>
                <c:pt idx="42715">
                  <c:v>316</c:v>
                </c:pt>
                <c:pt idx="42716">
                  <c:v>479</c:v>
                </c:pt>
                <c:pt idx="42717">
                  <c:v>346</c:v>
                </c:pt>
                <c:pt idx="42718">
                  <c:v>295</c:v>
                </c:pt>
                <c:pt idx="42719">
                  <c:v>370</c:v>
                </c:pt>
                <c:pt idx="42720">
                  <c:v>510</c:v>
                </c:pt>
                <c:pt idx="42721">
                  <c:v>548</c:v>
                </c:pt>
                <c:pt idx="42722">
                  <c:v>1335</c:v>
                </c:pt>
                <c:pt idx="42723">
                  <c:v>313</c:v>
                </c:pt>
                <c:pt idx="42724">
                  <c:v>800</c:v>
                </c:pt>
                <c:pt idx="42725" formatCode="0.00E+00">
                  <c:v>4.8999999999999998E-3</c:v>
                </c:pt>
                <c:pt idx="42726">
                  <c:v>12</c:v>
                </c:pt>
                <c:pt idx="42727">
                  <c:v>51</c:v>
                </c:pt>
                <c:pt idx="42728">
                  <c:v>96</c:v>
                </c:pt>
                <c:pt idx="42729" formatCode="0.00E+00">
                  <c:v>4.8999999999999998E-3</c:v>
                </c:pt>
                <c:pt idx="42730">
                  <c:v>1032</c:v>
                </c:pt>
                <c:pt idx="42731">
                  <c:v>435</c:v>
                </c:pt>
                <c:pt idx="42732">
                  <c:v>628</c:v>
                </c:pt>
                <c:pt idx="42733">
                  <c:v>1293</c:v>
                </c:pt>
                <c:pt idx="42734">
                  <c:v>231</c:v>
                </c:pt>
                <c:pt idx="42735">
                  <c:v>387</c:v>
                </c:pt>
                <c:pt idx="42736">
                  <c:v>628</c:v>
                </c:pt>
                <c:pt idx="42737">
                  <c:v>676</c:v>
                </c:pt>
                <c:pt idx="42738">
                  <c:v>746</c:v>
                </c:pt>
                <c:pt idx="42739">
                  <c:v>625</c:v>
                </c:pt>
                <c:pt idx="42740">
                  <c:v>413</c:v>
                </c:pt>
                <c:pt idx="42741">
                  <c:v>646</c:v>
                </c:pt>
                <c:pt idx="42742">
                  <c:v>385</c:v>
                </c:pt>
                <c:pt idx="42743">
                  <c:v>684</c:v>
                </c:pt>
                <c:pt idx="42744">
                  <c:v>483</c:v>
                </c:pt>
                <c:pt idx="42745">
                  <c:v>485</c:v>
                </c:pt>
                <c:pt idx="42746">
                  <c:v>635</c:v>
                </c:pt>
                <c:pt idx="42747">
                  <c:v>1046</c:v>
                </c:pt>
                <c:pt idx="42748">
                  <c:v>363</c:v>
                </c:pt>
                <c:pt idx="42749">
                  <c:v>801</c:v>
                </c:pt>
                <c:pt idx="42750">
                  <c:v>457</c:v>
                </c:pt>
                <c:pt idx="42751">
                  <c:v>368</c:v>
                </c:pt>
                <c:pt idx="42752">
                  <c:v>1068</c:v>
                </c:pt>
                <c:pt idx="42753">
                  <c:v>348</c:v>
                </c:pt>
                <c:pt idx="42754">
                  <c:v>30</c:v>
                </c:pt>
                <c:pt idx="42755">
                  <c:v>1</c:v>
                </c:pt>
                <c:pt idx="42756">
                  <c:v>20</c:v>
                </c:pt>
                <c:pt idx="42757">
                  <c:v>2</c:v>
                </c:pt>
                <c:pt idx="42758">
                  <c:v>501</c:v>
                </c:pt>
                <c:pt idx="42759">
                  <c:v>412</c:v>
                </c:pt>
                <c:pt idx="42760">
                  <c:v>672</c:v>
                </c:pt>
                <c:pt idx="42761">
                  <c:v>700</c:v>
                </c:pt>
                <c:pt idx="42762">
                  <c:v>643</c:v>
                </c:pt>
                <c:pt idx="42763">
                  <c:v>626</c:v>
                </c:pt>
                <c:pt idx="42764">
                  <c:v>995</c:v>
                </c:pt>
                <c:pt idx="42765">
                  <c:v>409</c:v>
                </c:pt>
                <c:pt idx="42766">
                  <c:v>444</c:v>
                </c:pt>
                <c:pt idx="42767">
                  <c:v>421</c:v>
                </c:pt>
                <c:pt idx="42768">
                  <c:v>428</c:v>
                </c:pt>
                <c:pt idx="42769">
                  <c:v>838</c:v>
                </c:pt>
                <c:pt idx="42770">
                  <c:v>86</c:v>
                </c:pt>
                <c:pt idx="42771">
                  <c:v>489</c:v>
                </c:pt>
                <c:pt idx="42772">
                  <c:v>311</c:v>
                </c:pt>
                <c:pt idx="42773">
                  <c:v>439</c:v>
                </c:pt>
                <c:pt idx="42774">
                  <c:v>784</c:v>
                </c:pt>
                <c:pt idx="42775">
                  <c:v>378</c:v>
                </c:pt>
                <c:pt idx="42776">
                  <c:v>426</c:v>
                </c:pt>
                <c:pt idx="42777">
                  <c:v>405</c:v>
                </c:pt>
                <c:pt idx="42778">
                  <c:v>513</c:v>
                </c:pt>
                <c:pt idx="42779">
                  <c:v>701</c:v>
                </c:pt>
                <c:pt idx="42780">
                  <c:v>448</c:v>
                </c:pt>
                <c:pt idx="42781">
                  <c:v>464</c:v>
                </c:pt>
                <c:pt idx="42782">
                  <c:v>868</c:v>
                </c:pt>
                <c:pt idx="42783">
                  <c:v>28</c:v>
                </c:pt>
                <c:pt idx="42784">
                  <c:v>134</c:v>
                </c:pt>
                <c:pt idx="42785">
                  <c:v>5</c:v>
                </c:pt>
                <c:pt idx="42786">
                  <c:v>25</c:v>
                </c:pt>
                <c:pt idx="42787">
                  <c:v>150</c:v>
                </c:pt>
                <c:pt idx="42788">
                  <c:v>157</c:v>
                </c:pt>
                <c:pt idx="42789">
                  <c:v>410</c:v>
                </c:pt>
                <c:pt idx="42790">
                  <c:v>52</c:v>
                </c:pt>
                <c:pt idx="42791">
                  <c:v>397</c:v>
                </c:pt>
                <c:pt idx="42792">
                  <c:v>65</c:v>
                </c:pt>
                <c:pt idx="42793">
                  <c:v>105</c:v>
                </c:pt>
                <c:pt idx="42794">
                  <c:v>522</c:v>
                </c:pt>
                <c:pt idx="42795">
                  <c:v>83</c:v>
                </c:pt>
                <c:pt idx="42796">
                  <c:v>129</c:v>
                </c:pt>
                <c:pt idx="42797">
                  <c:v>6</c:v>
                </c:pt>
                <c:pt idx="42798">
                  <c:v>158</c:v>
                </c:pt>
                <c:pt idx="42799">
                  <c:v>123</c:v>
                </c:pt>
                <c:pt idx="42800">
                  <c:v>163</c:v>
                </c:pt>
                <c:pt idx="42801">
                  <c:v>192</c:v>
                </c:pt>
                <c:pt idx="42802">
                  <c:v>292</c:v>
                </c:pt>
                <c:pt idx="42803">
                  <c:v>103</c:v>
                </c:pt>
                <c:pt idx="42804">
                  <c:v>20</c:v>
                </c:pt>
                <c:pt idx="42805">
                  <c:v>36</c:v>
                </c:pt>
                <c:pt idx="42806">
                  <c:v>134</c:v>
                </c:pt>
                <c:pt idx="42807">
                  <c:v>412</c:v>
                </c:pt>
                <c:pt idx="42808">
                  <c:v>351</c:v>
                </c:pt>
                <c:pt idx="42809">
                  <c:v>439</c:v>
                </c:pt>
                <c:pt idx="42810">
                  <c:v>258</c:v>
                </c:pt>
                <c:pt idx="42811">
                  <c:v>541</c:v>
                </c:pt>
                <c:pt idx="42812">
                  <c:v>266</c:v>
                </c:pt>
                <c:pt idx="42813">
                  <c:v>281</c:v>
                </c:pt>
                <c:pt idx="42814">
                  <c:v>756</c:v>
                </c:pt>
                <c:pt idx="42815">
                  <c:v>218</c:v>
                </c:pt>
                <c:pt idx="42816">
                  <c:v>1122</c:v>
                </c:pt>
                <c:pt idx="42817">
                  <c:v>613</c:v>
                </c:pt>
                <c:pt idx="42818">
                  <c:v>1068</c:v>
                </c:pt>
                <c:pt idx="42819">
                  <c:v>481</c:v>
                </c:pt>
                <c:pt idx="42820">
                  <c:v>763</c:v>
                </c:pt>
                <c:pt idx="42821">
                  <c:v>659</c:v>
                </c:pt>
                <c:pt idx="42822">
                  <c:v>667</c:v>
                </c:pt>
                <c:pt idx="42823">
                  <c:v>541</c:v>
                </c:pt>
                <c:pt idx="42824">
                  <c:v>952</c:v>
                </c:pt>
                <c:pt idx="42825">
                  <c:v>497</c:v>
                </c:pt>
                <c:pt idx="42826">
                  <c:v>936</c:v>
                </c:pt>
                <c:pt idx="42827">
                  <c:v>960</c:v>
                </c:pt>
                <c:pt idx="42828">
                  <c:v>874</c:v>
                </c:pt>
                <c:pt idx="42829">
                  <c:v>266</c:v>
                </c:pt>
                <c:pt idx="42830">
                  <c:v>839</c:v>
                </c:pt>
                <c:pt idx="42831">
                  <c:v>211</c:v>
                </c:pt>
                <c:pt idx="42832">
                  <c:v>171</c:v>
                </c:pt>
                <c:pt idx="42833">
                  <c:v>228</c:v>
                </c:pt>
                <c:pt idx="42834">
                  <c:v>125</c:v>
                </c:pt>
                <c:pt idx="42835">
                  <c:v>125</c:v>
                </c:pt>
                <c:pt idx="42836">
                  <c:v>153</c:v>
                </c:pt>
                <c:pt idx="42837">
                  <c:v>142</c:v>
                </c:pt>
                <c:pt idx="42838">
                  <c:v>177</c:v>
                </c:pt>
                <c:pt idx="42839">
                  <c:v>382</c:v>
                </c:pt>
                <c:pt idx="42840">
                  <c:v>271</c:v>
                </c:pt>
                <c:pt idx="42841">
                  <c:v>432</c:v>
                </c:pt>
                <c:pt idx="42842">
                  <c:v>99</c:v>
                </c:pt>
                <c:pt idx="42843">
                  <c:v>174</c:v>
                </c:pt>
                <c:pt idx="42844" formatCode="0.00E+00">
                  <c:v>4.8999999999999998E-3</c:v>
                </c:pt>
                <c:pt idx="42845">
                  <c:v>14</c:v>
                </c:pt>
                <c:pt idx="42846">
                  <c:v>17</c:v>
                </c:pt>
                <c:pt idx="42847">
                  <c:v>3</c:v>
                </c:pt>
                <c:pt idx="42848">
                  <c:v>159</c:v>
                </c:pt>
                <c:pt idx="42849">
                  <c:v>605</c:v>
                </c:pt>
                <c:pt idx="42850">
                  <c:v>168</c:v>
                </c:pt>
                <c:pt idx="42851">
                  <c:v>106</c:v>
                </c:pt>
                <c:pt idx="42852">
                  <c:v>304</c:v>
                </c:pt>
                <c:pt idx="42853" formatCode="0.00E+00">
                  <c:v>4.8999999999999998E-3</c:v>
                </c:pt>
                <c:pt idx="42854">
                  <c:v>156</c:v>
                </c:pt>
                <c:pt idx="42855">
                  <c:v>186</c:v>
                </c:pt>
                <c:pt idx="42856">
                  <c:v>137</c:v>
                </c:pt>
                <c:pt idx="42857">
                  <c:v>106</c:v>
                </c:pt>
                <c:pt idx="42858">
                  <c:v>215</c:v>
                </c:pt>
                <c:pt idx="42859">
                  <c:v>198</c:v>
                </c:pt>
                <c:pt idx="42860">
                  <c:v>98</c:v>
                </c:pt>
                <c:pt idx="42861">
                  <c:v>579</c:v>
                </c:pt>
                <c:pt idx="42862">
                  <c:v>316</c:v>
                </c:pt>
                <c:pt idx="42863">
                  <c:v>398</c:v>
                </c:pt>
                <c:pt idx="42864">
                  <c:v>340</c:v>
                </c:pt>
                <c:pt idx="42865">
                  <c:v>384</c:v>
                </c:pt>
                <c:pt idx="42866">
                  <c:v>260</c:v>
                </c:pt>
                <c:pt idx="42867">
                  <c:v>862</c:v>
                </c:pt>
                <c:pt idx="42868">
                  <c:v>1116</c:v>
                </c:pt>
                <c:pt idx="42869">
                  <c:v>900</c:v>
                </c:pt>
                <c:pt idx="42870" formatCode="0.00E+00">
                  <c:v>4.8999999999999998E-3</c:v>
                </c:pt>
                <c:pt idx="42871">
                  <c:v>335</c:v>
                </c:pt>
                <c:pt idx="42872">
                  <c:v>269</c:v>
                </c:pt>
                <c:pt idx="42873">
                  <c:v>29</c:v>
                </c:pt>
                <c:pt idx="42874">
                  <c:v>209</c:v>
                </c:pt>
                <c:pt idx="42875">
                  <c:v>115</c:v>
                </c:pt>
                <c:pt idx="42876" formatCode="0.00E+00">
                  <c:v>4.8999999999999998E-3</c:v>
                </c:pt>
                <c:pt idx="42877">
                  <c:v>78</c:v>
                </c:pt>
                <c:pt idx="42878">
                  <c:v>419</c:v>
                </c:pt>
                <c:pt idx="42879">
                  <c:v>263</c:v>
                </c:pt>
                <c:pt idx="42880">
                  <c:v>132</c:v>
                </c:pt>
                <c:pt idx="42881">
                  <c:v>985</c:v>
                </c:pt>
                <c:pt idx="42882">
                  <c:v>279</c:v>
                </c:pt>
                <c:pt idx="42883">
                  <c:v>58</c:v>
                </c:pt>
                <c:pt idx="42884" formatCode="0.00E+00">
                  <c:v>4.8999999999999998E-3</c:v>
                </c:pt>
                <c:pt idx="42885">
                  <c:v>55</c:v>
                </c:pt>
                <c:pt idx="42886" formatCode="0.00E+00">
                  <c:v>4.8999999999999998E-3</c:v>
                </c:pt>
                <c:pt idx="42887">
                  <c:v>1072</c:v>
                </c:pt>
                <c:pt idx="42888">
                  <c:v>855</c:v>
                </c:pt>
                <c:pt idx="42889">
                  <c:v>302</c:v>
                </c:pt>
                <c:pt idx="42890">
                  <c:v>152</c:v>
                </c:pt>
                <c:pt idx="42891">
                  <c:v>109</c:v>
                </c:pt>
                <c:pt idx="42892">
                  <c:v>183</c:v>
                </c:pt>
                <c:pt idx="42893">
                  <c:v>532</c:v>
                </c:pt>
                <c:pt idx="42894">
                  <c:v>451</c:v>
                </c:pt>
                <c:pt idx="42895">
                  <c:v>272</c:v>
                </c:pt>
                <c:pt idx="42896">
                  <c:v>59</c:v>
                </c:pt>
                <c:pt idx="42897">
                  <c:v>192</c:v>
                </c:pt>
                <c:pt idx="42898">
                  <c:v>650</c:v>
                </c:pt>
                <c:pt idx="42899">
                  <c:v>121</c:v>
                </c:pt>
                <c:pt idx="42900">
                  <c:v>254</c:v>
                </c:pt>
                <c:pt idx="42901">
                  <c:v>132</c:v>
                </c:pt>
                <c:pt idx="42902">
                  <c:v>179</c:v>
                </c:pt>
                <c:pt idx="42903">
                  <c:v>198</c:v>
                </c:pt>
                <c:pt idx="42904">
                  <c:v>258</c:v>
                </c:pt>
                <c:pt idx="42905">
                  <c:v>284</c:v>
                </c:pt>
                <c:pt idx="42906">
                  <c:v>256</c:v>
                </c:pt>
                <c:pt idx="42907">
                  <c:v>276</c:v>
                </c:pt>
                <c:pt idx="42908">
                  <c:v>134</c:v>
                </c:pt>
                <c:pt idx="42909">
                  <c:v>303</c:v>
                </c:pt>
                <c:pt idx="42910">
                  <c:v>188</c:v>
                </c:pt>
                <c:pt idx="42911">
                  <c:v>190</c:v>
                </c:pt>
                <c:pt idx="42912">
                  <c:v>307</c:v>
                </c:pt>
                <c:pt idx="42913">
                  <c:v>150</c:v>
                </c:pt>
                <c:pt idx="42914">
                  <c:v>206</c:v>
                </c:pt>
                <c:pt idx="42915">
                  <c:v>304</c:v>
                </c:pt>
                <c:pt idx="42916">
                  <c:v>277</c:v>
                </c:pt>
                <c:pt idx="42917">
                  <c:v>257</c:v>
                </c:pt>
                <c:pt idx="42918">
                  <c:v>359</c:v>
                </c:pt>
                <c:pt idx="42919">
                  <c:v>351</c:v>
                </c:pt>
                <c:pt idx="42920">
                  <c:v>218</c:v>
                </c:pt>
                <c:pt idx="42921">
                  <c:v>243</c:v>
                </c:pt>
                <c:pt idx="42922">
                  <c:v>20</c:v>
                </c:pt>
                <c:pt idx="42923">
                  <c:v>87</c:v>
                </c:pt>
                <c:pt idx="42924">
                  <c:v>118</c:v>
                </c:pt>
                <c:pt idx="42925">
                  <c:v>234</c:v>
                </c:pt>
                <c:pt idx="42926">
                  <c:v>172</c:v>
                </c:pt>
                <c:pt idx="42927">
                  <c:v>152</c:v>
                </c:pt>
                <c:pt idx="42928">
                  <c:v>79</c:v>
                </c:pt>
                <c:pt idx="42929">
                  <c:v>74</c:v>
                </c:pt>
                <c:pt idx="42930">
                  <c:v>129</c:v>
                </c:pt>
                <c:pt idx="42931">
                  <c:v>81</c:v>
                </c:pt>
                <c:pt idx="42932">
                  <c:v>25</c:v>
                </c:pt>
                <c:pt idx="42933">
                  <c:v>2</c:v>
                </c:pt>
                <c:pt idx="42934">
                  <c:v>55</c:v>
                </c:pt>
                <c:pt idx="42935">
                  <c:v>70</c:v>
                </c:pt>
                <c:pt idx="42936">
                  <c:v>18</c:v>
                </c:pt>
                <c:pt idx="42937">
                  <c:v>20</c:v>
                </c:pt>
                <c:pt idx="42938">
                  <c:v>16</c:v>
                </c:pt>
                <c:pt idx="42939" formatCode="0.00E+00">
                  <c:v>4.8999999999999998E-3</c:v>
                </c:pt>
                <c:pt idx="42940">
                  <c:v>1</c:v>
                </c:pt>
                <c:pt idx="42941">
                  <c:v>454</c:v>
                </c:pt>
                <c:pt idx="42942">
                  <c:v>332</c:v>
                </c:pt>
                <c:pt idx="42943">
                  <c:v>531</c:v>
                </c:pt>
                <c:pt idx="42944">
                  <c:v>361</c:v>
                </c:pt>
                <c:pt idx="42945">
                  <c:v>311</c:v>
                </c:pt>
                <c:pt idx="42946">
                  <c:v>342</c:v>
                </c:pt>
                <c:pt idx="42947">
                  <c:v>395</c:v>
                </c:pt>
                <c:pt idx="42948">
                  <c:v>341</c:v>
                </c:pt>
                <c:pt idx="42949">
                  <c:v>360</c:v>
                </c:pt>
                <c:pt idx="42950">
                  <c:v>396</c:v>
                </c:pt>
                <c:pt idx="42951">
                  <c:v>337</c:v>
                </c:pt>
                <c:pt idx="42952">
                  <c:v>392</c:v>
                </c:pt>
                <c:pt idx="42953">
                  <c:v>247</c:v>
                </c:pt>
                <c:pt idx="42954">
                  <c:v>424</c:v>
                </c:pt>
                <c:pt idx="42955">
                  <c:v>530</c:v>
                </c:pt>
                <c:pt idx="42956">
                  <c:v>1122</c:v>
                </c:pt>
                <c:pt idx="42957">
                  <c:v>617</c:v>
                </c:pt>
                <c:pt idx="42958">
                  <c:v>661</c:v>
                </c:pt>
                <c:pt idx="42959">
                  <c:v>604</c:v>
                </c:pt>
                <c:pt idx="42960">
                  <c:v>462</c:v>
                </c:pt>
                <c:pt idx="42961">
                  <c:v>464</c:v>
                </c:pt>
                <c:pt idx="42962">
                  <c:v>500</c:v>
                </c:pt>
                <c:pt idx="42963">
                  <c:v>592</c:v>
                </c:pt>
                <c:pt idx="42964">
                  <c:v>409</c:v>
                </c:pt>
                <c:pt idx="42965">
                  <c:v>806</c:v>
                </c:pt>
                <c:pt idx="42966">
                  <c:v>645</c:v>
                </c:pt>
                <c:pt idx="42967">
                  <c:v>1356</c:v>
                </c:pt>
                <c:pt idx="42968">
                  <c:v>918</c:v>
                </c:pt>
                <c:pt idx="42969">
                  <c:v>947</c:v>
                </c:pt>
                <c:pt idx="42970">
                  <c:v>1114</c:v>
                </c:pt>
                <c:pt idx="42971">
                  <c:v>388</c:v>
                </c:pt>
                <c:pt idx="42972">
                  <c:v>281</c:v>
                </c:pt>
                <c:pt idx="42973">
                  <c:v>787</c:v>
                </c:pt>
                <c:pt idx="42974">
                  <c:v>1055</c:v>
                </c:pt>
                <c:pt idx="42975">
                  <c:v>1030</c:v>
                </c:pt>
                <c:pt idx="42976">
                  <c:v>653</c:v>
                </c:pt>
                <c:pt idx="42977">
                  <c:v>301</c:v>
                </c:pt>
                <c:pt idx="42978">
                  <c:v>232</c:v>
                </c:pt>
                <c:pt idx="42979">
                  <c:v>256</c:v>
                </c:pt>
                <c:pt idx="42980">
                  <c:v>282</c:v>
                </c:pt>
                <c:pt idx="42981">
                  <c:v>325</c:v>
                </c:pt>
                <c:pt idx="42982">
                  <c:v>359</c:v>
                </c:pt>
                <c:pt idx="42983">
                  <c:v>342</c:v>
                </c:pt>
                <c:pt idx="42984">
                  <c:v>445</c:v>
                </c:pt>
                <c:pt idx="42985">
                  <c:v>328</c:v>
                </c:pt>
                <c:pt idx="42986">
                  <c:v>370</c:v>
                </c:pt>
                <c:pt idx="42987">
                  <c:v>274</c:v>
                </c:pt>
                <c:pt idx="42988">
                  <c:v>192</c:v>
                </c:pt>
                <c:pt idx="42989">
                  <c:v>1402</c:v>
                </c:pt>
                <c:pt idx="42990">
                  <c:v>547</c:v>
                </c:pt>
                <c:pt idx="42991">
                  <c:v>639</c:v>
                </c:pt>
                <c:pt idx="42992">
                  <c:v>547</c:v>
                </c:pt>
                <c:pt idx="42993">
                  <c:v>408</c:v>
                </c:pt>
                <c:pt idx="42994">
                  <c:v>517</c:v>
                </c:pt>
                <c:pt idx="42995">
                  <c:v>491</c:v>
                </c:pt>
                <c:pt idx="42996">
                  <c:v>382</c:v>
                </c:pt>
                <c:pt idx="42997">
                  <c:v>408</c:v>
                </c:pt>
                <c:pt idx="42998">
                  <c:v>868</c:v>
                </c:pt>
                <c:pt idx="42999">
                  <c:v>273</c:v>
                </c:pt>
                <c:pt idx="43000">
                  <c:v>591</c:v>
                </c:pt>
                <c:pt idx="43001">
                  <c:v>375</c:v>
                </c:pt>
                <c:pt idx="43002">
                  <c:v>370</c:v>
                </c:pt>
                <c:pt idx="43003">
                  <c:v>282</c:v>
                </c:pt>
                <c:pt idx="43004">
                  <c:v>270</c:v>
                </c:pt>
                <c:pt idx="43005">
                  <c:v>298</c:v>
                </c:pt>
                <c:pt idx="43006">
                  <c:v>329</c:v>
                </c:pt>
                <c:pt idx="43007">
                  <c:v>215</c:v>
                </c:pt>
                <c:pt idx="43008">
                  <c:v>163</c:v>
                </c:pt>
                <c:pt idx="43009">
                  <c:v>100</c:v>
                </c:pt>
                <c:pt idx="43010">
                  <c:v>515</c:v>
                </c:pt>
                <c:pt idx="43011">
                  <c:v>280</c:v>
                </c:pt>
                <c:pt idx="43012">
                  <c:v>219</c:v>
                </c:pt>
                <c:pt idx="43013">
                  <c:v>139</c:v>
                </c:pt>
                <c:pt idx="43014">
                  <c:v>183</c:v>
                </c:pt>
                <c:pt idx="43015">
                  <c:v>339</c:v>
                </c:pt>
                <c:pt idx="43016">
                  <c:v>106</c:v>
                </c:pt>
                <c:pt idx="43017">
                  <c:v>89</c:v>
                </c:pt>
                <c:pt idx="43018">
                  <c:v>226</c:v>
                </c:pt>
                <c:pt idx="43019">
                  <c:v>111</c:v>
                </c:pt>
                <c:pt idx="43020">
                  <c:v>230</c:v>
                </c:pt>
                <c:pt idx="43021">
                  <c:v>141</c:v>
                </c:pt>
                <c:pt idx="43022">
                  <c:v>139</c:v>
                </c:pt>
                <c:pt idx="43023">
                  <c:v>239</c:v>
                </c:pt>
                <c:pt idx="43024">
                  <c:v>91</c:v>
                </c:pt>
                <c:pt idx="43025" formatCode="0.00E+00">
                  <c:v>4.8999999999999998E-3</c:v>
                </c:pt>
                <c:pt idx="43026">
                  <c:v>21</c:v>
                </c:pt>
                <c:pt idx="43027">
                  <c:v>11</c:v>
                </c:pt>
                <c:pt idx="43028">
                  <c:v>8</c:v>
                </c:pt>
                <c:pt idx="43029">
                  <c:v>101</c:v>
                </c:pt>
                <c:pt idx="43030">
                  <c:v>487</c:v>
                </c:pt>
                <c:pt idx="43031">
                  <c:v>463</c:v>
                </c:pt>
                <c:pt idx="43032">
                  <c:v>368</c:v>
                </c:pt>
                <c:pt idx="43033">
                  <c:v>823</c:v>
                </c:pt>
                <c:pt idx="43034">
                  <c:v>386</c:v>
                </c:pt>
                <c:pt idx="43035">
                  <c:v>887</c:v>
                </c:pt>
                <c:pt idx="43036">
                  <c:v>592</c:v>
                </c:pt>
                <c:pt idx="43037">
                  <c:v>400</c:v>
                </c:pt>
                <c:pt idx="43038">
                  <c:v>317</c:v>
                </c:pt>
                <c:pt idx="43039">
                  <c:v>455</c:v>
                </c:pt>
                <c:pt idx="43040">
                  <c:v>610</c:v>
                </c:pt>
                <c:pt idx="43041">
                  <c:v>1371</c:v>
                </c:pt>
                <c:pt idx="43042">
                  <c:v>5</c:v>
                </c:pt>
                <c:pt idx="43043">
                  <c:v>10</c:v>
                </c:pt>
                <c:pt idx="43044">
                  <c:v>4</c:v>
                </c:pt>
                <c:pt idx="43045">
                  <c:v>438</c:v>
                </c:pt>
                <c:pt idx="43046">
                  <c:v>356</c:v>
                </c:pt>
                <c:pt idx="43047">
                  <c:v>449</c:v>
                </c:pt>
                <c:pt idx="43048">
                  <c:v>220</c:v>
                </c:pt>
                <c:pt idx="43049">
                  <c:v>582</c:v>
                </c:pt>
                <c:pt idx="43050">
                  <c:v>684</c:v>
                </c:pt>
                <c:pt idx="43051">
                  <c:v>345</c:v>
                </c:pt>
                <c:pt idx="43052">
                  <c:v>544</c:v>
                </c:pt>
                <c:pt idx="43053">
                  <c:v>691</c:v>
                </c:pt>
                <c:pt idx="43054">
                  <c:v>1400</c:v>
                </c:pt>
                <c:pt idx="43055">
                  <c:v>119</c:v>
                </c:pt>
                <c:pt idx="43056">
                  <c:v>539</c:v>
                </c:pt>
                <c:pt idx="43057">
                  <c:v>458</c:v>
                </c:pt>
                <c:pt idx="43058">
                  <c:v>243</c:v>
                </c:pt>
                <c:pt idx="43059">
                  <c:v>559</c:v>
                </c:pt>
                <c:pt idx="43060">
                  <c:v>395</c:v>
                </c:pt>
                <c:pt idx="43061">
                  <c:v>445</c:v>
                </c:pt>
                <c:pt idx="43062">
                  <c:v>908</c:v>
                </c:pt>
                <c:pt idx="43063">
                  <c:v>486</c:v>
                </c:pt>
                <c:pt idx="43064">
                  <c:v>388</c:v>
                </c:pt>
                <c:pt idx="43065">
                  <c:v>330</c:v>
                </c:pt>
                <c:pt idx="43066">
                  <c:v>1431</c:v>
                </c:pt>
                <c:pt idx="43067">
                  <c:v>485</c:v>
                </c:pt>
                <c:pt idx="43068">
                  <c:v>1119</c:v>
                </c:pt>
                <c:pt idx="43069">
                  <c:v>143</c:v>
                </c:pt>
                <c:pt idx="43070">
                  <c:v>286</c:v>
                </c:pt>
                <c:pt idx="43071">
                  <c:v>152</c:v>
                </c:pt>
                <c:pt idx="43072">
                  <c:v>110</c:v>
                </c:pt>
                <c:pt idx="43073">
                  <c:v>264</c:v>
                </c:pt>
                <c:pt idx="43074">
                  <c:v>348</c:v>
                </c:pt>
                <c:pt idx="43075">
                  <c:v>173</c:v>
                </c:pt>
                <c:pt idx="43076">
                  <c:v>149</c:v>
                </c:pt>
                <c:pt idx="43077">
                  <c:v>122</c:v>
                </c:pt>
                <c:pt idx="43078">
                  <c:v>71</c:v>
                </c:pt>
                <c:pt idx="43079">
                  <c:v>142</c:v>
                </c:pt>
                <c:pt idx="43080">
                  <c:v>137</c:v>
                </c:pt>
                <c:pt idx="43081">
                  <c:v>554</c:v>
                </c:pt>
                <c:pt idx="43082">
                  <c:v>1156</c:v>
                </c:pt>
                <c:pt idx="43083">
                  <c:v>510</c:v>
                </c:pt>
                <c:pt idx="43084">
                  <c:v>1078</c:v>
                </c:pt>
                <c:pt idx="43085">
                  <c:v>492</c:v>
                </c:pt>
                <c:pt idx="43086">
                  <c:v>893</c:v>
                </c:pt>
                <c:pt idx="43087">
                  <c:v>564</c:v>
                </c:pt>
                <c:pt idx="43088">
                  <c:v>511</c:v>
                </c:pt>
                <c:pt idx="43089">
                  <c:v>659</c:v>
                </c:pt>
                <c:pt idx="43090">
                  <c:v>492</c:v>
                </c:pt>
                <c:pt idx="43091">
                  <c:v>601</c:v>
                </c:pt>
                <c:pt idx="43092">
                  <c:v>823</c:v>
                </c:pt>
                <c:pt idx="43093">
                  <c:v>47</c:v>
                </c:pt>
                <c:pt idx="43094">
                  <c:v>47</c:v>
                </c:pt>
                <c:pt idx="43095">
                  <c:v>153</c:v>
                </c:pt>
                <c:pt idx="43096">
                  <c:v>106</c:v>
                </c:pt>
                <c:pt idx="43097">
                  <c:v>291</c:v>
                </c:pt>
                <c:pt idx="43098">
                  <c:v>120</c:v>
                </c:pt>
                <c:pt idx="43099">
                  <c:v>81</c:v>
                </c:pt>
                <c:pt idx="43100">
                  <c:v>55</c:v>
                </c:pt>
                <c:pt idx="43101">
                  <c:v>37</c:v>
                </c:pt>
                <c:pt idx="43102">
                  <c:v>65</c:v>
                </c:pt>
                <c:pt idx="43103">
                  <c:v>148</c:v>
                </c:pt>
                <c:pt idx="43104">
                  <c:v>107</c:v>
                </c:pt>
                <c:pt idx="43105">
                  <c:v>25</c:v>
                </c:pt>
                <c:pt idx="43106">
                  <c:v>57</c:v>
                </c:pt>
                <c:pt idx="43107">
                  <c:v>10</c:v>
                </c:pt>
                <c:pt idx="43108">
                  <c:v>140</c:v>
                </c:pt>
                <c:pt idx="43109">
                  <c:v>114</c:v>
                </c:pt>
                <c:pt idx="43110">
                  <c:v>6</c:v>
                </c:pt>
                <c:pt idx="43111">
                  <c:v>200</c:v>
                </c:pt>
                <c:pt idx="43112">
                  <c:v>154</c:v>
                </c:pt>
                <c:pt idx="43113">
                  <c:v>307</c:v>
                </c:pt>
                <c:pt idx="43114">
                  <c:v>230</c:v>
                </c:pt>
                <c:pt idx="43115">
                  <c:v>284</c:v>
                </c:pt>
                <c:pt idx="43116">
                  <c:v>249</c:v>
                </c:pt>
                <c:pt idx="43117">
                  <c:v>343</c:v>
                </c:pt>
                <c:pt idx="43118">
                  <c:v>381</c:v>
                </c:pt>
                <c:pt idx="43119">
                  <c:v>287</c:v>
                </c:pt>
                <c:pt idx="43120">
                  <c:v>155</c:v>
                </c:pt>
                <c:pt idx="43121">
                  <c:v>270</c:v>
                </c:pt>
                <c:pt idx="43122">
                  <c:v>232</c:v>
                </c:pt>
                <c:pt idx="43123">
                  <c:v>715</c:v>
                </c:pt>
                <c:pt idx="43124">
                  <c:v>157</c:v>
                </c:pt>
                <c:pt idx="43125">
                  <c:v>243</c:v>
                </c:pt>
                <c:pt idx="43126">
                  <c:v>270</c:v>
                </c:pt>
                <c:pt idx="43127">
                  <c:v>283</c:v>
                </c:pt>
                <c:pt idx="43128">
                  <c:v>490</c:v>
                </c:pt>
                <c:pt idx="43129">
                  <c:v>403</c:v>
                </c:pt>
                <c:pt idx="43130">
                  <c:v>314</c:v>
                </c:pt>
                <c:pt idx="43131">
                  <c:v>153</c:v>
                </c:pt>
                <c:pt idx="43132">
                  <c:v>422</c:v>
                </c:pt>
                <c:pt idx="43133">
                  <c:v>190</c:v>
                </c:pt>
                <c:pt idx="43134">
                  <c:v>282</c:v>
                </c:pt>
                <c:pt idx="43135">
                  <c:v>196</c:v>
                </c:pt>
                <c:pt idx="43136">
                  <c:v>220</c:v>
                </c:pt>
                <c:pt idx="43137">
                  <c:v>266</c:v>
                </c:pt>
                <c:pt idx="43138">
                  <c:v>381</c:v>
                </c:pt>
                <c:pt idx="43139">
                  <c:v>433</c:v>
                </c:pt>
                <c:pt idx="43140">
                  <c:v>359</c:v>
                </c:pt>
                <c:pt idx="43141">
                  <c:v>331</c:v>
                </c:pt>
                <c:pt idx="43142">
                  <c:v>320</c:v>
                </c:pt>
                <c:pt idx="43143">
                  <c:v>234</c:v>
                </c:pt>
                <c:pt idx="43144">
                  <c:v>183</c:v>
                </c:pt>
                <c:pt idx="43145">
                  <c:v>233</c:v>
                </c:pt>
                <c:pt idx="43146">
                  <c:v>289</c:v>
                </c:pt>
                <c:pt idx="43147">
                  <c:v>338</c:v>
                </c:pt>
                <c:pt idx="43148">
                  <c:v>368</c:v>
                </c:pt>
                <c:pt idx="43149">
                  <c:v>400</c:v>
                </c:pt>
                <c:pt idx="43150">
                  <c:v>340</c:v>
                </c:pt>
                <c:pt idx="43151">
                  <c:v>424</c:v>
                </c:pt>
                <c:pt idx="43152">
                  <c:v>368</c:v>
                </c:pt>
                <c:pt idx="43153">
                  <c:v>161</c:v>
                </c:pt>
                <c:pt idx="43154">
                  <c:v>338</c:v>
                </c:pt>
                <c:pt idx="43155">
                  <c:v>249</c:v>
                </c:pt>
                <c:pt idx="43156">
                  <c:v>372</c:v>
                </c:pt>
                <c:pt idx="43157">
                  <c:v>321</c:v>
                </c:pt>
                <c:pt idx="43158">
                  <c:v>465</c:v>
                </c:pt>
                <c:pt idx="43159">
                  <c:v>443</c:v>
                </c:pt>
                <c:pt idx="43160">
                  <c:v>588</c:v>
                </c:pt>
                <c:pt idx="43161">
                  <c:v>465</c:v>
                </c:pt>
                <c:pt idx="43162">
                  <c:v>431</c:v>
                </c:pt>
                <c:pt idx="43163">
                  <c:v>558</c:v>
                </c:pt>
                <c:pt idx="43164">
                  <c:v>421</c:v>
                </c:pt>
                <c:pt idx="43165">
                  <c:v>239</c:v>
                </c:pt>
                <c:pt idx="43166">
                  <c:v>304</c:v>
                </c:pt>
                <c:pt idx="43167">
                  <c:v>294</c:v>
                </c:pt>
                <c:pt idx="43168">
                  <c:v>286</c:v>
                </c:pt>
                <c:pt idx="43169">
                  <c:v>330</c:v>
                </c:pt>
                <c:pt idx="43170">
                  <c:v>267</c:v>
                </c:pt>
                <c:pt idx="43171" formatCode="0.00E+00">
                  <c:v>4.8999999999999998E-3</c:v>
                </c:pt>
                <c:pt idx="43172">
                  <c:v>155</c:v>
                </c:pt>
                <c:pt idx="43173">
                  <c:v>122</c:v>
                </c:pt>
                <c:pt idx="43174">
                  <c:v>215</c:v>
                </c:pt>
                <c:pt idx="43175">
                  <c:v>354</c:v>
                </c:pt>
                <c:pt idx="43176">
                  <c:v>496</c:v>
                </c:pt>
                <c:pt idx="43177">
                  <c:v>886</c:v>
                </c:pt>
                <c:pt idx="43178">
                  <c:v>171</c:v>
                </c:pt>
                <c:pt idx="43179">
                  <c:v>1088</c:v>
                </c:pt>
                <c:pt idx="43180">
                  <c:v>280</c:v>
                </c:pt>
                <c:pt idx="43181">
                  <c:v>960</c:v>
                </c:pt>
                <c:pt idx="43182">
                  <c:v>374</c:v>
                </c:pt>
                <c:pt idx="43183">
                  <c:v>304</c:v>
                </c:pt>
                <c:pt idx="43184">
                  <c:v>408</c:v>
                </c:pt>
                <c:pt idx="43185">
                  <c:v>501</c:v>
                </c:pt>
                <c:pt idx="43186">
                  <c:v>284</c:v>
                </c:pt>
                <c:pt idx="43187">
                  <c:v>460</c:v>
                </c:pt>
                <c:pt idx="43188">
                  <c:v>353</c:v>
                </c:pt>
                <c:pt idx="43189">
                  <c:v>426</c:v>
                </c:pt>
                <c:pt idx="43190">
                  <c:v>369</c:v>
                </c:pt>
                <c:pt idx="43191">
                  <c:v>410</c:v>
                </c:pt>
                <c:pt idx="43192">
                  <c:v>354</c:v>
                </c:pt>
                <c:pt idx="43193">
                  <c:v>278</c:v>
                </c:pt>
                <c:pt idx="43194">
                  <c:v>391</c:v>
                </c:pt>
                <c:pt idx="43195">
                  <c:v>385</c:v>
                </c:pt>
                <c:pt idx="43196">
                  <c:v>220</c:v>
                </c:pt>
                <c:pt idx="43197">
                  <c:v>170</c:v>
                </c:pt>
                <c:pt idx="43198">
                  <c:v>150</c:v>
                </c:pt>
                <c:pt idx="43199">
                  <c:v>224</c:v>
                </c:pt>
                <c:pt idx="43200">
                  <c:v>402</c:v>
                </c:pt>
                <c:pt idx="43201">
                  <c:v>155</c:v>
                </c:pt>
                <c:pt idx="43202">
                  <c:v>369</c:v>
                </c:pt>
                <c:pt idx="43203">
                  <c:v>241</c:v>
                </c:pt>
                <c:pt idx="43204">
                  <c:v>222</c:v>
                </c:pt>
                <c:pt idx="43205">
                  <c:v>395</c:v>
                </c:pt>
                <c:pt idx="43206">
                  <c:v>240</c:v>
                </c:pt>
                <c:pt idx="43207">
                  <c:v>295</c:v>
                </c:pt>
                <c:pt idx="43208">
                  <c:v>443</c:v>
                </c:pt>
                <c:pt idx="43209">
                  <c:v>447</c:v>
                </c:pt>
                <c:pt idx="43210">
                  <c:v>859</c:v>
                </c:pt>
                <c:pt idx="43211">
                  <c:v>581</c:v>
                </c:pt>
                <c:pt idx="43212">
                  <c:v>704</c:v>
                </c:pt>
                <c:pt idx="43213">
                  <c:v>813</c:v>
                </c:pt>
                <c:pt idx="43214">
                  <c:v>521</c:v>
                </c:pt>
                <c:pt idx="43215">
                  <c:v>1061</c:v>
                </c:pt>
                <c:pt idx="43216">
                  <c:v>1316</c:v>
                </c:pt>
                <c:pt idx="43217">
                  <c:v>722</c:v>
                </c:pt>
                <c:pt idx="43218">
                  <c:v>341</c:v>
                </c:pt>
                <c:pt idx="43219">
                  <c:v>629</c:v>
                </c:pt>
                <c:pt idx="43220">
                  <c:v>1448</c:v>
                </c:pt>
                <c:pt idx="43221">
                  <c:v>1400</c:v>
                </c:pt>
                <c:pt idx="43222">
                  <c:v>1009</c:v>
                </c:pt>
                <c:pt idx="43223">
                  <c:v>329</c:v>
                </c:pt>
                <c:pt idx="43224">
                  <c:v>1433</c:v>
                </c:pt>
                <c:pt idx="43225">
                  <c:v>1139</c:v>
                </c:pt>
                <c:pt idx="43226">
                  <c:v>550</c:v>
                </c:pt>
                <c:pt idx="43227">
                  <c:v>785</c:v>
                </c:pt>
                <c:pt idx="43228">
                  <c:v>895</c:v>
                </c:pt>
                <c:pt idx="43229">
                  <c:v>1576</c:v>
                </c:pt>
                <c:pt idx="43230">
                  <c:v>1475</c:v>
                </c:pt>
                <c:pt idx="43231">
                  <c:v>1598</c:v>
                </c:pt>
                <c:pt idx="43232">
                  <c:v>79</c:v>
                </c:pt>
                <c:pt idx="43233" formatCode="0.00E+00">
                  <c:v>4.8999999999999998E-3</c:v>
                </c:pt>
                <c:pt idx="43234">
                  <c:v>200</c:v>
                </c:pt>
                <c:pt idx="43235">
                  <c:v>520</c:v>
                </c:pt>
                <c:pt idx="43236">
                  <c:v>896</c:v>
                </c:pt>
                <c:pt idx="43237">
                  <c:v>539</c:v>
                </c:pt>
                <c:pt idx="43238">
                  <c:v>618</c:v>
                </c:pt>
                <c:pt idx="43239">
                  <c:v>478</c:v>
                </c:pt>
                <c:pt idx="43240">
                  <c:v>442</c:v>
                </c:pt>
                <c:pt idx="43241">
                  <c:v>984</c:v>
                </c:pt>
                <c:pt idx="43242">
                  <c:v>320</c:v>
                </c:pt>
                <c:pt idx="43243">
                  <c:v>432</c:v>
                </c:pt>
                <c:pt idx="43244">
                  <c:v>603</c:v>
                </c:pt>
                <c:pt idx="43245">
                  <c:v>1071</c:v>
                </c:pt>
                <c:pt idx="43246">
                  <c:v>1197</c:v>
                </c:pt>
                <c:pt idx="43247">
                  <c:v>461</c:v>
                </c:pt>
                <c:pt idx="43248">
                  <c:v>530</c:v>
                </c:pt>
                <c:pt idx="43249">
                  <c:v>407</c:v>
                </c:pt>
                <c:pt idx="43250">
                  <c:v>305</c:v>
                </c:pt>
                <c:pt idx="43251">
                  <c:v>383</c:v>
                </c:pt>
                <c:pt idx="43252">
                  <c:v>505</c:v>
                </c:pt>
                <c:pt idx="43253">
                  <c:v>388</c:v>
                </c:pt>
                <c:pt idx="43254">
                  <c:v>248</c:v>
                </c:pt>
                <c:pt idx="43255">
                  <c:v>423</c:v>
                </c:pt>
                <c:pt idx="43256">
                  <c:v>353</c:v>
                </c:pt>
                <c:pt idx="43257">
                  <c:v>1028</c:v>
                </c:pt>
                <c:pt idx="43258">
                  <c:v>460</c:v>
                </c:pt>
                <c:pt idx="43259">
                  <c:v>281</c:v>
                </c:pt>
                <c:pt idx="43260">
                  <c:v>326</c:v>
                </c:pt>
                <c:pt idx="43261">
                  <c:v>158</c:v>
                </c:pt>
                <c:pt idx="43262">
                  <c:v>231</c:v>
                </c:pt>
                <c:pt idx="43263">
                  <c:v>229</c:v>
                </c:pt>
                <c:pt idx="43264">
                  <c:v>303</c:v>
                </c:pt>
                <c:pt idx="43265">
                  <c:v>211</c:v>
                </c:pt>
                <c:pt idx="43266">
                  <c:v>291</c:v>
                </c:pt>
                <c:pt idx="43267">
                  <c:v>150</c:v>
                </c:pt>
                <c:pt idx="43268">
                  <c:v>266</c:v>
                </c:pt>
                <c:pt idx="43269">
                  <c:v>174</c:v>
                </c:pt>
                <c:pt idx="43270">
                  <c:v>675</c:v>
                </c:pt>
                <c:pt idx="43271">
                  <c:v>241</c:v>
                </c:pt>
                <c:pt idx="43272">
                  <c:v>196</c:v>
                </c:pt>
                <c:pt idx="43273">
                  <c:v>218</c:v>
                </c:pt>
                <c:pt idx="43274">
                  <c:v>241</c:v>
                </c:pt>
                <c:pt idx="43275">
                  <c:v>299</c:v>
                </c:pt>
                <c:pt idx="43276">
                  <c:v>223</c:v>
                </c:pt>
                <c:pt idx="43277">
                  <c:v>286</c:v>
                </c:pt>
                <c:pt idx="43278">
                  <c:v>344</c:v>
                </c:pt>
                <c:pt idx="43279">
                  <c:v>231</c:v>
                </c:pt>
                <c:pt idx="43280">
                  <c:v>227</c:v>
                </c:pt>
                <c:pt idx="43281">
                  <c:v>304</c:v>
                </c:pt>
                <c:pt idx="43282">
                  <c:v>331</c:v>
                </c:pt>
                <c:pt idx="43283">
                  <c:v>283</c:v>
                </c:pt>
                <c:pt idx="43284">
                  <c:v>329</c:v>
                </c:pt>
                <c:pt idx="43285">
                  <c:v>496</c:v>
                </c:pt>
                <c:pt idx="43286">
                  <c:v>396</c:v>
                </c:pt>
                <c:pt idx="43287">
                  <c:v>339</c:v>
                </c:pt>
                <c:pt idx="43288">
                  <c:v>468</c:v>
                </c:pt>
                <c:pt idx="43289">
                  <c:v>244</c:v>
                </c:pt>
                <c:pt idx="43290">
                  <c:v>1072</c:v>
                </c:pt>
                <c:pt idx="43291">
                  <c:v>191</c:v>
                </c:pt>
                <c:pt idx="43292">
                  <c:v>234</c:v>
                </c:pt>
                <c:pt idx="43293">
                  <c:v>467</c:v>
                </c:pt>
                <c:pt idx="43294">
                  <c:v>402</c:v>
                </c:pt>
                <c:pt idx="43295">
                  <c:v>473</c:v>
                </c:pt>
                <c:pt idx="43296">
                  <c:v>650</c:v>
                </c:pt>
                <c:pt idx="43297">
                  <c:v>379</c:v>
                </c:pt>
                <c:pt idx="43298">
                  <c:v>608</c:v>
                </c:pt>
                <c:pt idx="43299">
                  <c:v>452</c:v>
                </c:pt>
                <c:pt idx="43300">
                  <c:v>478</c:v>
                </c:pt>
                <c:pt idx="43301">
                  <c:v>540</c:v>
                </c:pt>
                <c:pt idx="43302">
                  <c:v>437</c:v>
                </c:pt>
                <c:pt idx="43303">
                  <c:v>265</c:v>
                </c:pt>
                <c:pt idx="43304">
                  <c:v>326</c:v>
                </c:pt>
                <c:pt idx="43305">
                  <c:v>388</c:v>
                </c:pt>
                <c:pt idx="43306">
                  <c:v>439</c:v>
                </c:pt>
                <c:pt idx="43307">
                  <c:v>246</c:v>
                </c:pt>
                <c:pt idx="43308">
                  <c:v>353</c:v>
                </c:pt>
                <c:pt idx="43309">
                  <c:v>285</c:v>
                </c:pt>
                <c:pt idx="43310">
                  <c:v>213</c:v>
                </c:pt>
                <c:pt idx="43311">
                  <c:v>388</c:v>
                </c:pt>
                <c:pt idx="43312">
                  <c:v>422</c:v>
                </c:pt>
                <c:pt idx="43313">
                  <c:v>376</c:v>
                </c:pt>
                <c:pt idx="43314">
                  <c:v>411</c:v>
                </c:pt>
                <c:pt idx="43315">
                  <c:v>305</c:v>
                </c:pt>
                <c:pt idx="43316">
                  <c:v>255</c:v>
                </c:pt>
                <c:pt idx="43317">
                  <c:v>217</c:v>
                </c:pt>
                <c:pt idx="43318">
                  <c:v>205</c:v>
                </c:pt>
                <c:pt idx="43319">
                  <c:v>76</c:v>
                </c:pt>
                <c:pt idx="43320" formatCode="0.00E+00">
                  <c:v>4.8999999999999998E-3</c:v>
                </c:pt>
                <c:pt idx="43321" formatCode="0.00E+00">
                  <c:v>4.8999999999999998E-3</c:v>
                </c:pt>
                <c:pt idx="43322">
                  <c:v>88</c:v>
                </c:pt>
                <c:pt idx="43323">
                  <c:v>50</c:v>
                </c:pt>
                <c:pt idx="43324">
                  <c:v>110</c:v>
                </c:pt>
                <c:pt idx="43325">
                  <c:v>360</c:v>
                </c:pt>
                <c:pt idx="43326">
                  <c:v>201</c:v>
                </c:pt>
                <c:pt idx="43327">
                  <c:v>217</c:v>
                </c:pt>
                <c:pt idx="43328">
                  <c:v>280</c:v>
                </c:pt>
                <c:pt idx="43329">
                  <c:v>192</c:v>
                </c:pt>
                <c:pt idx="43330">
                  <c:v>119</c:v>
                </c:pt>
                <c:pt idx="43331">
                  <c:v>104</c:v>
                </c:pt>
                <c:pt idx="43332">
                  <c:v>255</c:v>
                </c:pt>
                <c:pt idx="43333">
                  <c:v>189</c:v>
                </c:pt>
                <c:pt idx="43334">
                  <c:v>283</c:v>
                </c:pt>
                <c:pt idx="43335">
                  <c:v>313</c:v>
                </c:pt>
                <c:pt idx="43336">
                  <c:v>1007</c:v>
                </c:pt>
                <c:pt idx="43337">
                  <c:v>273</c:v>
                </c:pt>
                <c:pt idx="43338">
                  <c:v>344</c:v>
                </c:pt>
                <c:pt idx="43339">
                  <c:v>1397</c:v>
                </c:pt>
                <c:pt idx="43340">
                  <c:v>868</c:v>
                </c:pt>
                <c:pt idx="43341">
                  <c:v>332</c:v>
                </c:pt>
                <c:pt idx="43342">
                  <c:v>301</c:v>
                </c:pt>
                <c:pt idx="43343">
                  <c:v>313</c:v>
                </c:pt>
                <c:pt idx="43344">
                  <c:v>212</c:v>
                </c:pt>
                <c:pt idx="43345">
                  <c:v>288</c:v>
                </c:pt>
                <c:pt idx="43346">
                  <c:v>828</c:v>
                </c:pt>
                <c:pt idx="43347">
                  <c:v>1428</c:v>
                </c:pt>
                <c:pt idx="43348">
                  <c:v>271</c:v>
                </c:pt>
                <c:pt idx="43349">
                  <c:v>443</c:v>
                </c:pt>
                <c:pt idx="43350">
                  <c:v>547</c:v>
                </c:pt>
                <c:pt idx="43351">
                  <c:v>433</c:v>
                </c:pt>
                <c:pt idx="43352">
                  <c:v>341</c:v>
                </c:pt>
                <c:pt idx="43353">
                  <c:v>263</c:v>
                </c:pt>
                <c:pt idx="43354">
                  <c:v>291</c:v>
                </c:pt>
                <c:pt idx="43355">
                  <c:v>1150</c:v>
                </c:pt>
                <c:pt idx="43356">
                  <c:v>527</c:v>
                </c:pt>
                <c:pt idx="43357">
                  <c:v>496</c:v>
                </c:pt>
                <c:pt idx="43358">
                  <c:v>1178</c:v>
                </c:pt>
                <c:pt idx="43359">
                  <c:v>281</c:v>
                </c:pt>
                <c:pt idx="43360">
                  <c:v>1088</c:v>
                </c:pt>
                <c:pt idx="43361">
                  <c:v>298</c:v>
                </c:pt>
                <c:pt idx="43362">
                  <c:v>1119</c:v>
                </c:pt>
                <c:pt idx="43363">
                  <c:v>425</c:v>
                </c:pt>
                <c:pt idx="43364">
                  <c:v>382</c:v>
                </c:pt>
                <c:pt idx="43365">
                  <c:v>1538</c:v>
                </c:pt>
                <c:pt idx="43366">
                  <c:v>284</c:v>
                </c:pt>
                <c:pt idx="43367">
                  <c:v>471</c:v>
                </c:pt>
                <c:pt idx="43368">
                  <c:v>1022</c:v>
                </c:pt>
                <c:pt idx="43369">
                  <c:v>400</c:v>
                </c:pt>
                <c:pt idx="43370">
                  <c:v>42</c:v>
                </c:pt>
                <c:pt idx="43371">
                  <c:v>322</c:v>
                </c:pt>
                <c:pt idx="43372">
                  <c:v>217</c:v>
                </c:pt>
                <c:pt idx="43373">
                  <c:v>397</c:v>
                </c:pt>
                <c:pt idx="43374">
                  <c:v>309</c:v>
                </c:pt>
                <c:pt idx="43375">
                  <c:v>367</c:v>
                </c:pt>
                <c:pt idx="43376">
                  <c:v>332</c:v>
                </c:pt>
                <c:pt idx="43377">
                  <c:v>389</c:v>
                </c:pt>
                <c:pt idx="43378">
                  <c:v>298</c:v>
                </c:pt>
                <c:pt idx="43379">
                  <c:v>391</c:v>
                </c:pt>
                <c:pt idx="43380">
                  <c:v>323</c:v>
                </c:pt>
                <c:pt idx="43381">
                  <c:v>202</c:v>
                </c:pt>
                <c:pt idx="43382">
                  <c:v>386</c:v>
                </c:pt>
                <c:pt idx="43383">
                  <c:v>307</c:v>
                </c:pt>
                <c:pt idx="43384">
                  <c:v>390</c:v>
                </c:pt>
                <c:pt idx="43385">
                  <c:v>368</c:v>
                </c:pt>
                <c:pt idx="43386">
                  <c:v>308</c:v>
                </c:pt>
                <c:pt idx="43387">
                  <c:v>382</c:v>
                </c:pt>
                <c:pt idx="43388">
                  <c:v>419</c:v>
                </c:pt>
                <c:pt idx="43389">
                  <c:v>395</c:v>
                </c:pt>
                <c:pt idx="43390">
                  <c:v>284</c:v>
                </c:pt>
                <c:pt idx="43391">
                  <c:v>331</c:v>
                </c:pt>
                <c:pt idx="43392">
                  <c:v>295</c:v>
                </c:pt>
                <c:pt idx="43393">
                  <c:v>227</c:v>
                </c:pt>
                <c:pt idx="43394">
                  <c:v>304</c:v>
                </c:pt>
                <c:pt idx="43395">
                  <c:v>332</c:v>
                </c:pt>
                <c:pt idx="43396">
                  <c:v>379</c:v>
                </c:pt>
                <c:pt idx="43397">
                  <c:v>211</c:v>
                </c:pt>
                <c:pt idx="43398">
                  <c:v>195</c:v>
                </c:pt>
                <c:pt idx="43399">
                  <c:v>224</c:v>
                </c:pt>
                <c:pt idx="43400">
                  <c:v>762</c:v>
                </c:pt>
                <c:pt idx="43401">
                  <c:v>426</c:v>
                </c:pt>
                <c:pt idx="43402">
                  <c:v>221</c:v>
                </c:pt>
                <c:pt idx="43403">
                  <c:v>60</c:v>
                </c:pt>
                <c:pt idx="43404">
                  <c:v>213</c:v>
                </c:pt>
                <c:pt idx="43405">
                  <c:v>146</c:v>
                </c:pt>
                <c:pt idx="43406">
                  <c:v>367</c:v>
                </c:pt>
                <c:pt idx="43407">
                  <c:v>447</c:v>
                </c:pt>
                <c:pt idx="43408">
                  <c:v>33</c:v>
                </c:pt>
                <c:pt idx="43409">
                  <c:v>264</c:v>
                </c:pt>
                <c:pt idx="43410">
                  <c:v>77</c:v>
                </c:pt>
                <c:pt idx="43411">
                  <c:v>79</c:v>
                </c:pt>
                <c:pt idx="43412">
                  <c:v>37</c:v>
                </c:pt>
                <c:pt idx="43413">
                  <c:v>106</c:v>
                </c:pt>
                <c:pt idx="43414">
                  <c:v>305</c:v>
                </c:pt>
                <c:pt idx="43415">
                  <c:v>347</c:v>
                </c:pt>
                <c:pt idx="43416">
                  <c:v>29</c:v>
                </c:pt>
                <c:pt idx="43417">
                  <c:v>43</c:v>
                </c:pt>
                <c:pt idx="43418">
                  <c:v>220</c:v>
                </c:pt>
                <c:pt idx="43419">
                  <c:v>190</c:v>
                </c:pt>
                <c:pt idx="43420">
                  <c:v>285</c:v>
                </c:pt>
                <c:pt idx="43421">
                  <c:v>216</c:v>
                </c:pt>
                <c:pt idx="43422">
                  <c:v>192</c:v>
                </c:pt>
                <c:pt idx="43423">
                  <c:v>291</c:v>
                </c:pt>
                <c:pt idx="43424">
                  <c:v>366</c:v>
                </c:pt>
                <c:pt idx="43425">
                  <c:v>275</c:v>
                </c:pt>
                <c:pt idx="43426">
                  <c:v>223</c:v>
                </c:pt>
                <c:pt idx="43427">
                  <c:v>257</c:v>
                </c:pt>
                <c:pt idx="43428">
                  <c:v>234</c:v>
                </c:pt>
                <c:pt idx="43429">
                  <c:v>230</c:v>
                </c:pt>
                <c:pt idx="43430">
                  <c:v>286</c:v>
                </c:pt>
                <c:pt idx="43431">
                  <c:v>483</c:v>
                </c:pt>
                <c:pt idx="43432">
                  <c:v>1113</c:v>
                </c:pt>
                <c:pt idx="43433">
                  <c:v>753</c:v>
                </c:pt>
                <c:pt idx="43434">
                  <c:v>1117</c:v>
                </c:pt>
                <c:pt idx="43435">
                  <c:v>356</c:v>
                </c:pt>
                <c:pt idx="43436">
                  <c:v>948</c:v>
                </c:pt>
                <c:pt idx="43437">
                  <c:v>405</c:v>
                </c:pt>
                <c:pt idx="43438">
                  <c:v>378</c:v>
                </c:pt>
                <c:pt idx="43439">
                  <c:v>533</c:v>
                </c:pt>
                <c:pt idx="43440">
                  <c:v>326</c:v>
                </c:pt>
                <c:pt idx="43441">
                  <c:v>878</c:v>
                </c:pt>
                <c:pt idx="43442">
                  <c:v>428</c:v>
                </c:pt>
                <c:pt idx="43443">
                  <c:v>108</c:v>
                </c:pt>
                <c:pt idx="43444">
                  <c:v>251</c:v>
                </c:pt>
                <c:pt idx="43445">
                  <c:v>174</c:v>
                </c:pt>
                <c:pt idx="43446">
                  <c:v>300</c:v>
                </c:pt>
                <c:pt idx="43447">
                  <c:v>242</c:v>
                </c:pt>
                <c:pt idx="43448">
                  <c:v>257</c:v>
                </c:pt>
                <c:pt idx="43449">
                  <c:v>206</c:v>
                </c:pt>
                <c:pt idx="43450">
                  <c:v>172</c:v>
                </c:pt>
                <c:pt idx="43451">
                  <c:v>144</c:v>
                </c:pt>
                <c:pt idx="43452">
                  <c:v>162</c:v>
                </c:pt>
                <c:pt idx="43453">
                  <c:v>149</c:v>
                </c:pt>
                <c:pt idx="43454">
                  <c:v>164</c:v>
                </c:pt>
                <c:pt idx="43455">
                  <c:v>124</c:v>
                </c:pt>
                <c:pt idx="43456">
                  <c:v>97</c:v>
                </c:pt>
                <c:pt idx="43457">
                  <c:v>378</c:v>
                </c:pt>
                <c:pt idx="43458">
                  <c:v>206</c:v>
                </c:pt>
                <c:pt idx="43459">
                  <c:v>144</c:v>
                </c:pt>
                <c:pt idx="43460">
                  <c:v>172</c:v>
                </c:pt>
                <c:pt idx="43461">
                  <c:v>253</c:v>
                </c:pt>
                <c:pt idx="43462">
                  <c:v>225</c:v>
                </c:pt>
                <c:pt idx="43463">
                  <c:v>197</c:v>
                </c:pt>
                <c:pt idx="43464">
                  <c:v>341</c:v>
                </c:pt>
                <c:pt idx="43465">
                  <c:v>96</c:v>
                </c:pt>
                <c:pt idx="43466">
                  <c:v>135</c:v>
                </c:pt>
                <c:pt idx="43467">
                  <c:v>243</c:v>
                </c:pt>
                <c:pt idx="43468">
                  <c:v>231</c:v>
                </c:pt>
                <c:pt idx="43469">
                  <c:v>308</c:v>
                </c:pt>
                <c:pt idx="43470">
                  <c:v>155</c:v>
                </c:pt>
                <c:pt idx="43471">
                  <c:v>237</c:v>
                </c:pt>
                <c:pt idx="43472">
                  <c:v>365</c:v>
                </c:pt>
                <c:pt idx="43473">
                  <c:v>228</c:v>
                </c:pt>
                <c:pt idx="43474">
                  <c:v>265</c:v>
                </c:pt>
                <c:pt idx="43475">
                  <c:v>235</c:v>
                </c:pt>
                <c:pt idx="43476">
                  <c:v>164</c:v>
                </c:pt>
                <c:pt idx="43477">
                  <c:v>175</c:v>
                </c:pt>
                <c:pt idx="43478">
                  <c:v>158</c:v>
                </c:pt>
                <c:pt idx="43479">
                  <c:v>256</c:v>
                </c:pt>
                <c:pt idx="43480">
                  <c:v>138</c:v>
                </c:pt>
                <c:pt idx="43481">
                  <c:v>183</c:v>
                </c:pt>
                <c:pt idx="43482">
                  <c:v>76</c:v>
                </c:pt>
                <c:pt idx="43483">
                  <c:v>2</c:v>
                </c:pt>
                <c:pt idx="43484">
                  <c:v>15</c:v>
                </c:pt>
                <c:pt idx="43485">
                  <c:v>753</c:v>
                </c:pt>
                <c:pt idx="43486">
                  <c:v>1540</c:v>
                </c:pt>
                <c:pt idx="43487">
                  <c:v>632</c:v>
                </c:pt>
                <c:pt idx="43488">
                  <c:v>989</c:v>
                </c:pt>
                <c:pt idx="43489">
                  <c:v>738</c:v>
                </c:pt>
                <c:pt idx="43490">
                  <c:v>935</c:v>
                </c:pt>
                <c:pt idx="43491">
                  <c:v>1145</c:v>
                </c:pt>
                <c:pt idx="43492">
                  <c:v>1125</c:v>
                </c:pt>
                <c:pt idx="43493">
                  <c:v>356</c:v>
                </c:pt>
                <c:pt idx="43494">
                  <c:v>691</c:v>
                </c:pt>
                <c:pt idx="43495">
                  <c:v>583</c:v>
                </c:pt>
                <c:pt idx="43496">
                  <c:v>904</c:v>
                </c:pt>
                <c:pt idx="43497">
                  <c:v>180</c:v>
                </c:pt>
                <c:pt idx="43498">
                  <c:v>407</c:v>
                </c:pt>
                <c:pt idx="43499">
                  <c:v>216</c:v>
                </c:pt>
                <c:pt idx="43500">
                  <c:v>246</c:v>
                </c:pt>
                <c:pt idx="43501">
                  <c:v>216</c:v>
                </c:pt>
                <c:pt idx="43502">
                  <c:v>183</c:v>
                </c:pt>
                <c:pt idx="43503">
                  <c:v>176</c:v>
                </c:pt>
                <c:pt idx="43504">
                  <c:v>211</c:v>
                </c:pt>
                <c:pt idx="43505">
                  <c:v>152</c:v>
                </c:pt>
                <c:pt idx="43506">
                  <c:v>265</c:v>
                </c:pt>
                <c:pt idx="43507">
                  <c:v>271</c:v>
                </c:pt>
                <c:pt idx="43508">
                  <c:v>237</c:v>
                </c:pt>
                <c:pt idx="43509">
                  <c:v>9</c:v>
                </c:pt>
                <c:pt idx="43510">
                  <c:v>38</c:v>
                </c:pt>
                <c:pt idx="43511">
                  <c:v>93</c:v>
                </c:pt>
                <c:pt idx="43512">
                  <c:v>47</c:v>
                </c:pt>
                <c:pt idx="43513">
                  <c:v>8</c:v>
                </c:pt>
                <c:pt idx="43514">
                  <c:v>15</c:v>
                </c:pt>
                <c:pt idx="43515">
                  <c:v>127</c:v>
                </c:pt>
                <c:pt idx="43516">
                  <c:v>41</c:v>
                </c:pt>
                <c:pt idx="43517">
                  <c:v>10</c:v>
                </c:pt>
                <c:pt idx="43518">
                  <c:v>15</c:v>
                </c:pt>
                <c:pt idx="43519">
                  <c:v>19</c:v>
                </c:pt>
                <c:pt idx="43520">
                  <c:v>282</c:v>
                </c:pt>
                <c:pt idx="43521">
                  <c:v>269</c:v>
                </c:pt>
                <c:pt idx="43522">
                  <c:v>89</c:v>
                </c:pt>
                <c:pt idx="43523">
                  <c:v>221</c:v>
                </c:pt>
                <c:pt idx="43524">
                  <c:v>226</c:v>
                </c:pt>
                <c:pt idx="43525">
                  <c:v>161</c:v>
                </c:pt>
                <c:pt idx="43526">
                  <c:v>332</c:v>
                </c:pt>
                <c:pt idx="43527">
                  <c:v>198</c:v>
                </c:pt>
                <c:pt idx="43528">
                  <c:v>202</c:v>
                </c:pt>
                <c:pt idx="43529">
                  <c:v>338</c:v>
                </c:pt>
                <c:pt idx="43530">
                  <c:v>126</c:v>
                </c:pt>
                <c:pt idx="43531">
                  <c:v>509</c:v>
                </c:pt>
                <c:pt idx="43532">
                  <c:v>154</c:v>
                </c:pt>
                <c:pt idx="43533">
                  <c:v>427</c:v>
                </c:pt>
                <c:pt idx="43534">
                  <c:v>393</c:v>
                </c:pt>
                <c:pt idx="43535">
                  <c:v>473</c:v>
                </c:pt>
                <c:pt idx="43536">
                  <c:v>437</c:v>
                </c:pt>
                <c:pt idx="43537">
                  <c:v>555</c:v>
                </c:pt>
                <c:pt idx="43538">
                  <c:v>315</c:v>
                </c:pt>
                <c:pt idx="43539">
                  <c:v>512</c:v>
                </c:pt>
                <c:pt idx="43540">
                  <c:v>636</c:v>
                </c:pt>
                <c:pt idx="43541">
                  <c:v>503</c:v>
                </c:pt>
                <c:pt idx="43542">
                  <c:v>756</c:v>
                </c:pt>
                <c:pt idx="43543">
                  <c:v>305</c:v>
                </c:pt>
                <c:pt idx="43544">
                  <c:v>347</c:v>
                </c:pt>
                <c:pt idx="43545">
                  <c:v>38</c:v>
                </c:pt>
                <c:pt idx="43546">
                  <c:v>11</c:v>
                </c:pt>
                <c:pt idx="43547">
                  <c:v>63</c:v>
                </c:pt>
                <c:pt idx="43548">
                  <c:v>51</c:v>
                </c:pt>
                <c:pt idx="43549">
                  <c:v>127</c:v>
                </c:pt>
                <c:pt idx="43550">
                  <c:v>10</c:v>
                </c:pt>
                <c:pt idx="43551">
                  <c:v>22</c:v>
                </c:pt>
                <c:pt idx="43552">
                  <c:v>123</c:v>
                </c:pt>
                <c:pt idx="43553">
                  <c:v>209</c:v>
                </c:pt>
                <c:pt idx="43554">
                  <c:v>9</c:v>
                </c:pt>
                <c:pt idx="43555">
                  <c:v>378</c:v>
                </c:pt>
                <c:pt idx="43556">
                  <c:v>4</c:v>
                </c:pt>
                <c:pt idx="43557">
                  <c:v>4</c:v>
                </c:pt>
                <c:pt idx="43558">
                  <c:v>10</c:v>
                </c:pt>
                <c:pt idx="43559">
                  <c:v>75</c:v>
                </c:pt>
                <c:pt idx="43560">
                  <c:v>60</c:v>
                </c:pt>
                <c:pt idx="43561">
                  <c:v>51</c:v>
                </c:pt>
                <c:pt idx="43562">
                  <c:v>47</c:v>
                </c:pt>
                <c:pt idx="43563">
                  <c:v>56</c:v>
                </c:pt>
                <c:pt idx="43564">
                  <c:v>231</c:v>
                </c:pt>
                <c:pt idx="43565">
                  <c:v>53</c:v>
                </c:pt>
                <c:pt idx="43566">
                  <c:v>103</c:v>
                </c:pt>
                <c:pt idx="43567">
                  <c:v>170</c:v>
                </c:pt>
                <c:pt idx="43568">
                  <c:v>53</c:v>
                </c:pt>
                <c:pt idx="43569">
                  <c:v>115</c:v>
                </c:pt>
                <c:pt idx="43570">
                  <c:v>234</c:v>
                </c:pt>
                <c:pt idx="43571">
                  <c:v>165</c:v>
                </c:pt>
                <c:pt idx="43572">
                  <c:v>126</c:v>
                </c:pt>
                <c:pt idx="43573">
                  <c:v>243</c:v>
                </c:pt>
                <c:pt idx="43574">
                  <c:v>299</c:v>
                </c:pt>
                <c:pt idx="43575">
                  <c:v>48</c:v>
                </c:pt>
                <c:pt idx="43576">
                  <c:v>72</c:v>
                </c:pt>
                <c:pt idx="43577">
                  <c:v>113</c:v>
                </c:pt>
                <c:pt idx="43578">
                  <c:v>71</c:v>
                </c:pt>
                <c:pt idx="43579">
                  <c:v>90</c:v>
                </c:pt>
                <c:pt idx="43580">
                  <c:v>255</c:v>
                </c:pt>
                <c:pt idx="43581">
                  <c:v>599</c:v>
                </c:pt>
                <c:pt idx="43582">
                  <c:v>173</c:v>
                </c:pt>
                <c:pt idx="43583">
                  <c:v>248</c:v>
                </c:pt>
                <c:pt idx="43584">
                  <c:v>217</c:v>
                </c:pt>
                <c:pt idx="43585">
                  <c:v>478</c:v>
                </c:pt>
                <c:pt idx="43586">
                  <c:v>304</c:v>
                </c:pt>
                <c:pt idx="43587">
                  <c:v>284</c:v>
                </c:pt>
                <c:pt idx="43588">
                  <c:v>330</c:v>
                </c:pt>
                <c:pt idx="43589">
                  <c:v>402</c:v>
                </c:pt>
                <c:pt idx="43590">
                  <c:v>268</c:v>
                </c:pt>
                <c:pt idx="43591">
                  <c:v>234</c:v>
                </c:pt>
                <c:pt idx="43592">
                  <c:v>338</c:v>
                </c:pt>
                <c:pt idx="43593">
                  <c:v>74</c:v>
                </c:pt>
                <c:pt idx="43594">
                  <c:v>41</c:v>
                </c:pt>
                <c:pt idx="43595">
                  <c:v>231</c:v>
                </c:pt>
                <c:pt idx="43596">
                  <c:v>111</c:v>
                </c:pt>
                <c:pt idx="43597">
                  <c:v>43</c:v>
                </c:pt>
                <c:pt idx="43598">
                  <c:v>211</c:v>
                </c:pt>
                <c:pt idx="43599">
                  <c:v>236</c:v>
                </c:pt>
                <c:pt idx="43600">
                  <c:v>110</c:v>
                </c:pt>
                <c:pt idx="43601">
                  <c:v>116</c:v>
                </c:pt>
                <c:pt idx="43602">
                  <c:v>72</c:v>
                </c:pt>
                <c:pt idx="43603">
                  <c:v>66</c:v>
                </c:pt>
                <c:pt idx="43604">
                  <c:v>161</c:v>
                </c:pt>
                <c:pt idx="43605">
                  <c:v>242</c:v>
                </c:pt>
                <c:pt idx="43606">
                  <c:v>197</c:v>
                </c:pt>
                <c:pt idx="43607">
                  <c:v>225</c:v>
                </c:pt>
                <c:pt idx="43608">
                  <c:v>834</c:v>
                </c:pt>
                <c:pt idx="43609">
                  <c:v>221</c:v>
                </c:pt>
                <c:pt idx="43610">
                  <c:v>169</c:v>
                </c:pt>
                <c:pt idx="43611">
                  <c:v>233</c:v>
                </c:pt>
                <c:pt idx="43612">
                  <c:v>282</c:v>
                </c:pt>
                <c:pt idx="43613">
                  <c:v>202</c:v>
                </c:pt>
                <c:pt idx="43614">
                  <c:v>199</c:v>
                </c:pt>
                <c:pt idx="43615">
                  <c:v>284</c:v>
                </c:pt>
                <c:pt idx="43616">
                  <c:v>554</c:v>
                </c:pt>
                <c:pt idx="43617">
                  <c:v>86</c:v>
                </c:pt>
                <c:pt idx="43618">
                  <c:v>20</c:v>
                </c:pt>
                <c:pt idx="43619">
                  <c:v>80</c:v>
                </c:pt>
                <c:pt idx="43620">
                  <c:v>22</c:v>
                </c:pt>
                <c:pt idx="43621">
                  <c:v>172</c:v>
                </c:pt>
                <c:pt idx="43622">
                  <c:v>11</c:v>
                </c:pt>
                <c:pt idx="43623">
                  <c:v>101</c:v>
                </c:pt>
                <c:pt idx="43624">
                  <c:v>63</c:v>
                </c:pt>
                <c:pt idx="43625">
                  <c:v>480</c:v>
                </c:pt>
                <c:pt idx="43626">
                  <c:v>131</c:v>
                </c:pt>
                <c:pt idx="43627">
                  <c:v>345</c:v>
                </c:pt>
                <c:pt idx="43628">
                  <c:v>243</c:v>
                </c:pt>
                <c:pt idx="43629">
                  <c:v>637</c:v>
                </c:pt>
                <c:pt idx="43630">
                  <c:v>471</c:v>
                </c:pt>
                <c:pt idx="43631">
                  <c:v>722</c:v>
                </c:pt>
                <c:pt idx="43632">
                  <c:v>1075</c:v>
                </c:pt>
                <c:pt idx="43633">
                  <c:v>501</c:v>
                </c:pt>
                <c:pt idx="43634">
                  <c:v>308</c:v>
                </c:pt>
                <c:pt idx="43635">
                  <c:v>219</c:v>
                </c:pt>
                <c:pt idx="43636">
                  <c:v>331</c:v>
                </c:pt>
                <c:pt idx="43637">
                  <c:v>1089</c:v>
                </c:pt>
                <c:pt idx="43638">
                  <c:v>454</c:v>
                </c:pt>
                <c:pt idx="43639">
                  <c:v>821</c:v>
                </c:pt>
                <c:pt idx="43640">
                  <c:v>358</c:v>
                </c:pt>
                <c:pt idx="43641">
                  <c:v>1116</c:v>
                </c:pt>
                <c:pt idx="43642">
                  <c:v>477</c:v>
                </c:pt>
                <c:pt idx="43643">
                  <c:v>374</c:v>
                </c:pt>
                <c:pt idx="43644">
                  <c:v>428</c:v>
                </c:pt>
                <c:pt idx="43645">
                  <c:v>426</c:v>
                </c:pt>
                <c:pt idx="43646">
                  <c:v>568</c:v>
                </c:pt>
                <c:pt idx="43647">
                  <c:v>630</c:v>
                </c:pt>
                <c:pt idx="43648">
                  <c:v>269</c:v>
                </c:pt>
                <c:pt idx="43649">
                  <c:v>576</c:v>
                </c:pt>
                <c:pt idx="43650">
                  <c:v>1108</c:v>
                </c:pt>
                <c:pt idx="43651">
                  <c:v>58</c:v>
                </c:pt>
                <c:pt idx="43652">
                  <c:v>142</c:v>
                </c:pt>
                <c:pt idx="43653">
                  <c:v>72</c:v>
                </c:pt>
                <c:pt idx="43654">
                  <c:v>185</c:v>
                </c:pt>
                <c:pt idx="43655">
                  <c:v>34</c:v>
                </c:pt>
                <c:pt idx="43656">
                  <c:v>156</c:v>
                </c:pt>
                <c:pt idx="43657">
                  <c:v>164</c:v>
                </c:pt>
                <c:pt idx="43658">
                  <c:v>32</c:v>
                </c:pt>
                <c:pt idx="43659">
                  <c:v>30</c:v>
                </c:pt>
                <c:pt idx="43660">
                  <c:v>17</c:v>
                </c:pt>
                <c:pt idx="43661">
                  <c:v>43</c:v>
                </c:pt>
                <c:pt idx="43662">
                  <c:v>272</c:v>
                </c:pt>
                <c:pt idx="43663">
                  <c:v>245</c:v>
                </c:pt>
                <c:pt idx="43664">
                  <c:v>200</c:v>
                </c:pt>
                <c:pt idx="43665">
                  <c:v>250</c:v>
                </c:pt>
                <c:pt idx="43666">
                  <c:v>205</c:v>
                </c:pt>
                <c:pt idx="43667">
                  <c:v>418</c:v>
                </c:pt>
                <c:pt idx="43668">
                  <c:v>227</c:v>
                </c:pt>
                <c:pt idx="43669">
                  <c:v>479</c:v>
                </c:pt>
                <c:pt idx="43670">
                  <c:v>181</c:v>
                </c:pt>
                <c:pt idx="43671">
                  <c:v>239</c:v>
                </c:pt>
                <c:pt idx="43672">
                  <c:v>131</c:v>
                </c:pt>
                <c:pt idx="43673">
                  <c:v>143</c:v>
                </c:pt>
                <c:pt idx="43674">
                  <c:v>250</c:v>
                </c:pt>
                <c:pt idx="43675">
                  <c:v>231</c:v>
                </c:pt>
                <c:pt idx="43676">
                  <c:v>238</c:v>
                </c:pt>
                <c:pt idx="43677">
                  <c:v>317</c:v>
                </c:pt>
                <c:pt idx="43678">
                  <c:v>276</c:v>
                </c:pt>
                <c:pt idx="43679">
                  <c:v>308</c:v>
                </c:pt>
                <c:pt idx="43680">
                  <c:v>314</c:v>
                </c:pt>
                <c:pt idx="43681">
                  <c:v>264</c:v>
                </c:pt>
                <c:pt idx="43682">
                  <c:v>172</c:v>
                </c:pt>
                <c:pt idx="43683">
                  <c:v>249</c:v>
                </c:pt>
                <c:pt idx="43684">
                  <c:v>280</c:v>
                </c:pt>
                <c:pt idx="43685">
                  <c:v>259</c:v>
                </c:pt>
                <c:pt idx="43686">
                  <c:v>233</c:v>
                </c:pt>
                <c:pt idx="43687">
                  <c:v>68</c:v>
                </c:pt>
                <c:pt idx="43688">
                  <c:v>22</c:v>
                </c:pt>
                <c:pt idx="43689">
                  <c:v>36</c:v>
                </c:pt>
                <c:pt idx="43690">
                  <c:v>18</c:v>
                </c:pt>
                <c:pt idx="43691">
                  <c:v>52</c:v>
                </c:pt>
                <c:pt idx="43692">
                  <c:v>55</c:v>
                </c:pt>
                <c:pt idx="43693">
                  <c:v>32</c:v>
                </c:pt>
                <c:pt idx="43694">
                  <c:v>90</c:v>
                </c:pt>
                <c:pt idx="43695">
                  <c:v>28</c:v>
                </c:pt>
                <c:pt idx="43696">
                  <c:v>23</c:v>
                </c:pt>
                <c:pt idx="43697">
                  <c:v>182</c:v>
                </c:pt>
                <c:pt idx="43698">
                  <c:v>67</c:v>
                </c:pt>
                <c:pt idx="43699" formatCode="0.00E+00">
                  <c:v>4.8999999999999998E-3</c:v>
                </c:pt>
                <c:pt idx="43700">
                  <c:v>116</c:v>
                </c:pt>
                <c:pt idx="43701">
                  <c:v>106</c:v>
                </c:pt>
                <c:pt idx="43702">
                  <c:v>87</c:v>
                </c:pt>
                <c:pt idx="43703">
                  <c:v>71</c:v>
                </c:pt>
                <c:pt idx="43704">
                  <c:v>71</c:v>
                </c:pt>
                <c:pt idx="43705">
                  <c:v>164</c:v>
                </c:pt>
                <c:pt idx="43706">
                  <c:v>104</c:v>
                </c:pt>
                <c:pt idx="43707">
                  <c:v>173</c:v>
                </c:pt>
                <c:pt idx="43708">
                  <c:v>135</c:v>
                </c:pt>
                <c:pt idx="43709">
                  <c:v>37</c:v>
                </c:pt>
                <c:pt idx="43710">
                  <c:v>46</c:v>
                </c:pt>
                <c:pt idx="43711">
                  <c:v>76</c:v>
                </c:pt>
                <c:pt idx="43712">
                  <c:v>150</c:v>
                </c:pt>
                <c:pt idx="43713">
                  <c:v>111</c:v>
                </c:pt>
                <c:pt idx="43714">
                  <c:v>171</c:v>
                </c:pt>
                <c:pt idx="43715">
                  <c:v>284</c:v>
                </c:pt>
                <c:pt idx="43716">
                  <c:v>448</c:v>
                </c:pt>
                <c:pt idx="43717">
                  <c:v>222</c:v>
                </c:pt>
                <c:pt idx="43718">
                  <c:v>297</c:v>
                </c:pt>
                <c:pt idx="43719">
                  <c:v>205</c:v>
                </c:pt>
                <c:pt idx="43720">
                  <c:v>123</c:v>
                </c:pt>
                <c:pt idx="43721">
                  <c:v>75</c:v>
                </c:pt>
                <c:pt idx="43722">
                  <c:v>66</c:v>
                </c:pt>
                <c:pt idx="43723">
                  <c:v>156</c:v>
                </c:pt>
                <c:pt idx="43724">
                  <c:v>596</c:v>
                </c:pt>
                <c:pt idx="43725">
                  <c:v>264</c:v>
                </c:pt>
                <c:pt idx="43726">
                  <c:v>237</c:v>
                </c:pt>
                <c:pt idx="43727">
                  <c:v>227</c:v>
                </c:pt>
                <c:pt idx="43728">
                  <c:v>216</c:v>
                </c:pt>
                <c:pt idx="43729">
                  <c:v>279</c:v>
                </c:pt>
                <c:pt idx="43730">
                  <c:v>351</c:v>
                </c:pt>
                <c:pt idx="43731">
                  <c:v>291</c:v>
                </c:pt>
                <c:pt idx="43732">
                  <c:v>233</c:v>
                </c:pt>
                <c:pt idx="43733">
                  <c:v>329</c:v>
                </c:pt>
                <c:pt idx="43734">
                  <c:v>316</c:v>
                </c:pt>
                <c:pt idx="43735">
                  <c:v>225</c:v>
                </c:pt>
                <c:pt idx="43736">
                  <c:v>312</c:v>
                </c:pt>
                <c:pt idx="43737">
                  <c:v>244</c:v>
                </c:pt>
                <c:pt idx="43738">
                  <c:v>363</c:v>
                </c:pt>
                <c:pt idx="43739">
                  <c:v>242</c:v>
                </c:pt>
                <c:pt idx="43740">
                  <c:v>291</c:v>
                </c:pt>
                <c:pt idx="43741">
                  <c:v>253</c:v>
                </c:pt>
                <c:pt idx="43742">
                  <c:v>301</c:v>
                </c:pt>
                <c:pt idx="43743">
                  <c:v>286</c:v>
                </c:pt>
                <c:pt idx="43744">
                  <c:v>245</c:v>
                </c:pt>
                <c:pt idx="43745">
                  <c:v>197</c:v>
                </c:pt>
                <c:pt idx="43746">
                  <c:v>202</c:v>
                </c:pt>
                <c:pt idx="43747">
                  <c:v>232</c:v>
                </c:pt>
                <c:pt idx="43748">
                  <c:v>542</c:v>
                </c:pt>
                <c:pt idx="43749">
                  <c:v>484</c:v>
                </c:pt>
                <c:pt idx="43750">
                  <c:v>996</c:v>
                </c:pt>
                <c:pt idx="43751">
                  <c:v>1086</c:v>
                </c:pt>
                <c:pt idx="43752">
                  <c:v>692</c:v>
                </c:pt>
                <c:pt idx="43753">
                  <c:v>1209</c:v>
                </c:pt>
                <c:pt idx="43754">
                  <c:v>558</c:v>
                </c:pt>
                <c:pt idx="43755">
                  <c:v>958</c:v>
                </c:pt>
                <c:pt idx="43756">
                  <c:v>391</c:v>
                </c:pt>
                <c:pt idx="43757">
                  <c:v>533</c:v>
                </c:pt>
                <c:pt idx="43758">
                  <c:v>1176</c:v>
                </c:pt>
                <c:pt idx="43759">
                  <c:v>923</c:v>
                </c:pt>
                <c:pt idx="43760">
                  <c:v>455</c:v>
                </c:pt>
                <c:pt idx="43761">
                  <c:v>258</c:v>
                </c:pt>
                <c:pt idx="43762">
                  <c:v>288</c:v>
                </c:pt>
                <c:pt idx="43763">
                  <c:v>301</c:v>
                </c:pt>
                <c:pt idx="43764">
                  <c:v>488</c:v>
                </c:pt>
                <c:pt idx="43765">
                  <c:v>307</c:v>
                </c:pt>
                <c:pt idx="43766">
                  <c:v>357</c:v>
                </c:pt>
                <c:pt idx="43767">
                  <c:v>374</c:v>
                </c:pt>
                <c:pt idx="43768">
                  <c:v>301</c:v>
                </c:pt>
                <c:pt idx="43769">
                  <c:v>176</c:v>
                </c:pt>
                <c:pt idx="43770">
                  <c:v>207</c:v>
                </c:pt>
                <c:pt idx="43771">
                  <c:v>392</c:v>
                </c:pt>
                <c:pt idx="43772">
                  <c:v>37</c:v>
                </c:pt>
                <c:pt idx="43773">
                  <c:v>217</c:v>
                </c:pt>
                <c:pt idx="43774">
                  <c:v>193</c:v>
                </c:pt>
                <c:pt idx="43775">
                  <c:v>368</c:v>
                </c:pt>
                <c:pt idx="43776">
                  <c:v>134</c:v>
                </c:pt>
                <c:pt idx="43777">
                  <c:v>198</c:v>
                </c:pt>
                <c:pt idx="43778">
                  <c:v>133</c:v>
                </c:pt>
                <c:pt idx="43779">
                  <c:v>63</c:v>
                </c:pt>
                <c:pt idx="43780">
                  <c:v>31</c:v>
                </c:pt>
                <c:pt idx="43781">
                  <c:v>6</c:v>
                </c:pt>
                <c:pt idx="43782">
                  <c:v>110</c:v>
                </c:pt>
                <c:pt idx="43783">
                  <c:v>128</c:v>
                </c:pt>
                <c:pt idx="43784">
                  <c:v>307</c:v>
                </c:pt>
                <c:pt idx="43785">
                  <c:v>275</c:v>
                </c:pt>
                <c:pt idx="43786">
                  <c:v>373</c:v>
                </c:pt>
                <c:pt idx="43787">
                  <c:v>332</c:v>
                </c:pt>
                <c:pt idx="43788">
                  <c:v>499</c:v>
                </c:pt>
                <c:pt idx="43789">
                  <c:v>1034</c:v>
                </c:pt>
                <c:pt idx="43790">
                  <c:v>415</c:v>
                </c:pt>
                <c:pt idx="43791">
                  <c:v>504</c:v>
                </c:pt>
                <c:pt idx="43792">
                  <c:v>366</c:v>
                </c:pt>
                <c:pt idx="43793">
                  <c:v>198</c:v>
                </c:pt>
                <c:pt idx="43794">
                  <c:v>1341</c:v>
                </c:pt>
                <c:pt idx="43795">
                  <c:v>1322</c:v>
                </c:pt>
                <c:pt idx="43796">
                  <c:v>302</c:v>
                </c:pt>
                <c:pt idx="43797">
                  <c:v>161</c:v>
                </c:pt>
                <c:pt idx="43798">
                  <c:v>300</c:v>
                </c:pt>
                <c:pt idx="43799">
                  <c:v>296</c:v>
                </c:pt>
                <c:pt idx="43800">
                  <c:v>296</c:v>
                </c:pt>
                <c:pt idx="43801">
                  <c:v>281</c:v>
                </c:pt>
                <c:pt idx="43802">
                  <c:v>332</c:v>
                </c:pt>
                <c:pt idx="43803">
                  <c:v>174</c:v>
                </c:pt>
                <c:pt idx="43804">
                  <c:v>235</c:v>
                </c:pt>
                <c:pt idx="43805">
                  <c:v>190</c:v>
                </c:pt>
                <c:pt idx="43806">
                  <c:v>291</c:v>
                </c:pt>
                <c:pt idx="43807">
                  <c:v>213</c:v>
                </c:pt>
                <c:pt idx="43808">
                  <c:v>2</c:v>
                </c:pt>
                <c:pt idx="43809">
                  <c:v>67</c:v>
                </c:pt>
                <c:pt idx="43810">
                  <c:v>132</c:v>
                </c:pt>
                <c:pt idx="43811">
                  <c:v>24</c:v>
                </c:pt>
                <c:pt idx="43812">
                  <c:v>4</c:v>
                </c:pt>
                <c:pt idx="43813">
                  <c:v>77</c:v>
                </c:pt>
                <c:pt idx="43814">
                  <c:v>126</c:v>
                </c:pt>
                <c:pt idx="43815">
                  <c:v>90</c:v>
                </c:pt>
                <c:pt idx="43816">
                  <c:v>43</c:v>
                </c:pt>
                <c:pt idx="43817">
                  <c:v>13</c:v>
                </c:pt>
                <c:pt idx="43818">
                  <c:v>10</c:v>
                </c:pt>
                <c:pt idx="43819">
                  <c:v>53</c:v>
                </c:pt>
                <c:pt idx="43820">
                  <c:v>165</c:v>
                </c:pt>
                <c:pt idx="43821">
                  <c:v>171</c:v>
                </c:pt>
                <c:pt idx="43822">
                  <c:v>170</c:v>
                </c:pt>
                <c:pt idx="43823">
                  <c:v>198</c:v>
                </c:pt>
                <c:pt idx="43824">
                  <c:v>123</c:v>
                </c:pt>
                <c:pt idx="43825">
                  <c:v>252</c:v>
                </c:pt>
                <c:pt idx="43826">
                  <c:v>265</c:v>
                </c:pt>
                <c:pt idx="43827">
                  <c:v>343</c:v>
                </c:pt>
                <c:pt idx="43828">
                  <c:v>37</c:v>
                </c:pt>
                <c:pt idx="43829">
                  <c:v>101</c:v>
                </c:pt>
                <c:pt idx="43830">
                  <c:v>375</c:v>
                </c:pt>
                <c:pt idx="43831">
                  <c:v>144</c:v>
                </c:pt>
                <c:pt idx="43832">
                  <c:v>289</c:v>
                </c:pt>
                <c:pt idx="43833">
                  <c:v>193</c:v>
                </c:pt>
                <c:pt idx="43834">
                  <c:v>401</c:v>
                </c:pt>
                <c:pt idx="43835">
                  <c:v>195</c:v>
                </c:pt>
                <c:pt idx="43836">
                  <c:v>301</c:v>
                </c:pt>
                <c:pt idx="43837">
                  <c:v>309</c:v>
                </c:pt>
                <c:pt idx="43838">
                  <c:v>365</c:v>
                </c:pt>
                <c:pt idx="43839">
                  <c:v>312</c:v>
                </c:pt>
                <c:pt idx="43840">
                  <c:v>298</c:v>
                </c:pt>
                <c:pt idx="43841">
                  <c:v>366</c:v>
                </c:pt>
                <c:pt idx="43842">
                  <c:v>387</c:v>
                </c:pt>
                <c:pt idx="43843">
                  <c:v>271</c:v>
                </c:pt>
                <c:pt idx="43844">
                  <c:v>666</c:v>
                </c:pt>
                <c:pt idx="43845">
                  <c:v>444</c:v>
                </c:pt>
                <c:pt idx="43846">
                  <c:v>509</c:v>
                </c:pt>
                <c:pt idx="43847">
                  <c:v>496</c:v>
                </c:pt>
                <c:pt idx="43848">
                  <c:v>464</c:v>
                </c:pt>
                <c:pt idx="43849">
                  <c:v>838</c:v>
                </c:pt>
                <c:pt idx="43850">
                  <c:v>690</c:v>
                </c:pt>
                <c:pt idx="43851">
                  <c:v>507</c:v>
                </c:pt>
                <c:pt idx="43852">
                  <c:v>938</c:v>
                </c:pt>
                <c:pt idx="43853">
                  <c:v>363</c:v>
                </c:pt>
                <c:pt idx="43854">
                  <c:v>559</c:v>
                </c:pt>
                <c:pt idx="43855">
                  <c:v>815</c:v>
                </c:pt>
                <c:pt idx="43856">
                  <c:v>212</c:v>
                </c:pt>
                <c:pt idx="43857">
                  <c:v>230</c:v>
                </c:pt>
                <c:pt idx="43858">
                  <c:v>182</c:v>
                </c:pt>
                <c:pt idx="43859">
                  <c:v>262</c:v>
                </c:pt>
                <c:pt idx="43860">
                  <c:v>168</c:v>
                </c:pt>
                <c:pt idx="43861">
                  <c:v>277</c:v>
                </c:pt>
                <c:pt idx="43862">
                  <c:v>226</c:v>
                </c:pt>
                <c:pt idx="43863">
                  <c:v>197</c:v>
                </c:pt>
                <c:pt idx="43864">
                  <c:v>185</c:v>
                </c:pt>
                <c:pt idx="43865">
                  <c:v>352</c:v>
                </c:pt>
                <c:pt idx="43866">
                  <c:v>231</c:v>
                </c:pt>
                <c:pt idx="43867">
                  <c:v>229</c:v>
                </c:pt>
                <c:pt idx="43868">
                  <c:v>211</c:v>
                </c:pt>
                <c:pt idx="43869">
                  <c:v>279</c:v>
                </c:pt>
                <c:pt idx="43870">
                  <c:v>212</c:v>
                </c:pt>
                <c:pt idx="43871">
                  <c:v>180</c:v>
                </c:pt>
                <c:pt idx="43872">
                  <c:v>234</c:v>
                </c:pt>
                <c:pt idx="43873">
                  <c:v>172</c:v>
                </c:pt>
                <c:pt idx="43874">
                  <c:v>296</c:v>
                </c:pt>
                <c:pt idx="43875">
                  <c:v>248</c:v>
                </c:pt>
                <c:pt idx="43876">
                  <c:v>139</c:v>
                </c:pt>
                <c:pt idx="43877">
                  <c:v>146</c:v>
                </c:pt>
                <c:pt idx="43878">
                  <c:v>194</c:v>
                </c:pt>
                <c:pt idx="43879">
                  <c:v>178</c:v>
                </c:pt>
                <c:pt idx="43880">
                  <c:v>411</c:v>
                </c:pt>
                <c:pt idx="43881">
                  <c:v>367</c:v>
                </c:pt>
                <c:pt idx="43882">
                  <c:v>469</c:v>
                </c:pt>
                <c:pt idx="43883">
                  <c:v>414</c:v>
                </c:pt>
                <c:pt idx="43884">
                  <c:v>243</c:v>
                </c:pt>
                <c:pt idx="43885">
                  <c:v>324</c:v>
                </c:pt>
                <c:pt idx="43886">
                  <c:v>268</c:v>
                </c:pt>
                <c:pt idx="43887">
                  <c:v>334</c:v>
                </c:pt>
                <c:pt idx="43888">
                  <c:v>247</c:v>
                </c:pt>
                <c:pt idx="43889">
                  <c:v>294</c:v>
                </c:pt>
                <c:pt idx="43890">
                  <c:v>359</c:v>
                </c:pt>
                <c:pt idx="43891">
                  <c:v>408</c:v>
                </c:pt>
                <c:pt idx="43892">
                  <c:v>419</c:v>
                </c:pt>
                <c:pt idx="43893">
                  <c:v>350</c:v>
                </c:pt>
                <c:pt idx="43894">
                  <c:v>593</c:v>
                </c:pt>
                <c:pt idx="43895">
                  <c:v>1045</c:v>
                </c:pt>
                <c:pt idx="43896">
                  <c:v>1092</c:v>
                </c:pt>
                <c:pt idx="43897">
                  <c:v>503</c:v>
                </c:pt>
                <c:pt idx="43898">
                  <c:v>437</c:v>
                </c:pt>
                <c:pt idx="43899">
                  <c:v>401</c:v>
                </c:pt>
                <c:pt idx="43900">
                  <c:v>488</c:v>
                </c:pt>
                <c:pt idx="43901">
                  <c:v>507</c:v>
                </c:pt>
                <c:pt idx="43902">
                  <c:v>297</c:v>
                </c:pt>
                <c:pt idx="43903">
                  <c:v>368</c:v>
                </c:pt>
                <c:pt idx="43904">
                  <c:v>689</c:v>
                </c:pt>
                <c:pt idx="43905">
                  <c:v>258</c:v>
                </c:pt>
                <c:pt idx="43906">
                  <c:v>282</c:v>
                </c:pt>
                <c:pt idx="43907">
                  <c:v>244</c:v>
                </c:pt>
                <c:pt idx="43908">
                  <c:v>207</c:v>
                </c:pt>
                <c:pt idx="43909">
                  <c:v>326</c:v>
                </c:pt>
                <c:pt idx="43910">
                  <c:v>318</c:v>
                </c:pt>
                <c:pt idx="43911">
                  <c:v>206</c:v>
                </c:pt>
                <c:pt idx="43912">
                  <c:v>150</c:v>
                </c:pt>
                <c:pt idx="43913">
                  <c:v>158</c:v>
                </c:pt>
                <c:pt idx="43914">
                  <c:v>169</c:v>
                </c:pt>
                <c:pt idx="43915">
                  <c:v>232</c:v>
                </c:pt>
                <c:pt idx="43916">
                  <c:v>164</c:v>
                </c:pt>
                <c:pt idx="43917">
                  <c:v>78</c:v>
                </c:pt>
                <c:pt idx="43918">
                  <c:v>198</c:v>
                </c:pt>
                <c:pt idx="43919" formatCode="0.00E+00">
                  <c:v>4.8999999999999998E-3</c:v>
                </c:pt>
                <c:pt idx="43920">
                  <c:v>54</c:v>
                </c:pt>
                <c:pt idx="43921">
                  <c:v>588</c:v>
                </c:pt>
                <c:pt idx="43922">
                  <c:v>464</c:v>
                </c:pt>
                <c:pt idx="43923">
                  <c:v>491</c:v>
                </c:pt>
                <c:pt idx="43924">
                  <c:v>430</c:v>
                </c:pt>
                <c:pt idx="43925">
                  <c:v>281</c:v>
                </c:pt>
                <c:pt idx="43926">
                  <c:v>445</c:v>
                </c:pt>
                <c:pt idx="43927">
                  <c:v>538</c:v>
                </c:pt>
                <c:pt idx="43928">
                  <c:v>491</c:v>
                </c:pt>
                <c:pt idx="43929">
                  <c:v>620</c:v>
                </c:pt>
                <c:pt idx="43930">
                  <c:v>761</c:v>
                </c:pt>
                <c:pt idx="43931">
                  <c:v>338</c:v>
                </c:pt>
                <c:pt idx="43932">
                  <c:v>422</c:v>
                </c:pt>
                <c:pt idx="43933">
                  <c:v>359</c:v>
                </c:pt>
                <c:pt idx="43934">
                  <c:v>393</c:v>
                </c:pt>
                <c:pt idx="43935">
                  <c:v>642</c:v>
                </c:pt>
                <c:pt idx="43936">
                  <c:v>708</c:v>
                </c:pt>
                <c:pt idx="43937">
                  <c:v>562</c:v>
                </c:pt>
                <c:pt idx="43938">
                  <c:v>552</c:v>
                </c:pt>
                <c:pt idx="43939">
                  <c:v>422</c:v>
                </c:pt>
                <c:pt idx="43940">
                  <c:v>365</c:v>
                </c:pt>
                <c:pt idx="43941">
                  <c:v>400</c:v>
                </c:pt>
                <c:pt idx="43942">
                  <c:v>432</c:v>
                </c:pt>
                <c:pt idx="43943">
                  <c:v>514</c:v>
                </c:pt>
                <c:pt idx="43944">
                  <c:v>925</c:v>
                </c:pt>
                <c:pt idx="43945">
                  <c:v>289</c:v>
                </c:pt>
                <c:pt idx="43946">
                  <c:v>324</c:v>
                </c:pt>
                <c:pt idx="43947">
                  <c:v>342</c:v>
                </c:pt>
                <c:pt idx="43948">
                  <c:v>276</c:v>
                </c:pt>
                <c:pt idx="43949">
                  <c:v>316</c:v>
                </c:pt>
                <c:pt idx="43950">
                  <c:v>410</c:v>
                </c:pt>
                <c:pt idx="43951">
                  <c:v>316</c:v>
                </c:pt>
                <c:pt idx="43952">
                  <c:v>478</c:v>
                </c:pt>
                <c:pt idx="43953">
                  <c:v>243</c:v>
                </c:pt>
                <c:pt idx="43954">
                  <c:v>533</c:v>
                </c:pt>
                <c:pt idx="43955">
                  <c:v>261</c:v>
                </c:pt>
                <c:pt idx="43956">
                  <c:v>276</c:v>
                </c:pt>
                <c:pt idx="43957">
                  <c:v>733</c:v>
                </c:pt>
                <c:pt idx="43958">
                  <c:v>405</c:v>
                </c:pt>
                <c:pt idx="43959">
                  <c:v>161</c:v>
                </c:pt>
                <c:pt idx="43960">
                  <c:v>237</c:v>
                </c:pt>
                <c:pt idx="43961">
                  <c:v>176</c:v>
                </c:pt>
                <c:pt idx="43962">
                  <c:v>300</c:v>
                </c:pt>
                <c:pt idx="43963">
                  <c:v>169</c:v>
                </c:pt>
                <c:pt idx="43964">
                  <c:v>212</c:v>
                </c:pt>
                <c:pt idx="43965">
                  <c:v>240</c:v>
                </c:pt>
                <c:pt idx="43966">
                  <c:v>74</c:v>
                </c:pt>
                <c:pt idx="43967">
                  <c:v>105</c:v>
                </c:pt>
                <c:pt idx="43968">
                  <c:v>146</c:v>
                </c:pt>
                <c:pt idx="43969">
                  <c:v>20</c:v>
                </c:pt>
                <c:pt idx="43970">
                  <c:v>43</c:v>
                </c:pt>
                <c:pt idx="43971">
                  <c:v>20</c:v>
                </c:pt>
                <c:pt idx="43972" formatCode="0.00E+00">
                  <c:v>4.8999999999999998E-3</c:v>
                </c:pt>
                <c:pt idx="43973">
                  <c:v>7</c:v>
                </c:pt>
                <c:pt idx="43974">
                  <c:v>5</c:v>
                </c:pt>
                <c:pt idx="43975">
                  <c:v>80</c:v>
                </c:pt>
                <c:pt idx="43976">
                  <c:v>45</c:v>
                </c:pt>
                <c:pt idx="43977">
                  <c:v>62</c:v>
                </c:pt>
                <c:pt idx="43978">
                  <c:v>100</c:v>
                </c:pt>
                <c:pt idx="43979">
                  <c:v>48</c:v>
                </c:pt>
                <c:pt idx="43980">
                  <c:v>136</c:v>
                </c:pt>
                <c:pt idx="43981">
                  <c:v>66</c:v>
                </c:pt>
                <c:pt idx="43982">
                  <c:v>107</c:v>
                </c:pt>
                <c:pt idx="43983">
                  <c:v>112</c:v>
                </c:pt>
                <c:pt idx="43984">
                  <c:v>54</c:v>
                </c:pt>
                <c:pt idx="43985">
                  <c:v>58</c:v>
                </c:pt>
                <c:pt idx="43986">
                  <c:v>26</c:v>
                </c:pt>
                <c:pt idx="43987">
                  <c:v>63</c:v>
                </c:pt>
                <c:pt idx="43988">
                  <c:v>465</c:v>
                </c:pt>
                <c:pt idx="43989">
                  <c:v>663</c:v>
                </c:pt>
                <c:pt idx="43990">
                  <c:v>641</c:v>
                </c:pt>
                <c:pt idx="43991">
                  <c:v>822</c:v>
                </c:pt>
                <c:pt idx="43992">
                  <c:v>882</c:v>
                </c:pt>
                <c:pt idx="43993">
                  <c:v>470</c:v>
                </c:pt>
                <c:pt idx="43994">
                  <c:v>776</c:v>
                </c:pt>
                <c:pt idx="43995">
                  <c:v>505</c:v>
                </c:pt>
                <c:pt idx="43996">
                  <c:v>512</c:v>
                </c:pt>
                <c:pt idx="43997">
                  <c:v>256</c:v>
                </c:pt>
                <c:pt idx="43998">
                  <c:v>886</c:v>
                </c:pt>
                <c:pt idx="43999">
                  <c:v>516</c:v>
                </c:pt>
                <c:pt idx="44000">
                  <c:v>423</c:v>
                </c:pt>
                <c:pt idx="44001">
                  <c:v>75</c:v>
                </c:pt>
                <c:pt idx="44002">
                  <c:v>198</c:v>
                </c:pt>
                <c:pt idx="44003">
                  <c:v>180</c:v>
                </c:pt>
                <c:pt idx="44004">
                  <c:v>213</c:v>
                </c:pt>
                <c:pt idx="44005">
                  <c:v>515</c:v>
                </c:pt>
                <c:pt idx="44006">
                  <c:v>293</c:v>
                </c:pt>
                <c:pt idx="44007">
                  <c:v>226</c:v>
                </c:pt>
                <c:pt idx="44008">
                  <c:v>321</c:v>
                </c:pt>
                <c:pt idx="44009">
                  <c:v>151</c:v>
                </c:pt>
                <c:pt idx="44010">
                  <c:v>139</c:v>
                </c:pt>
                <c:pt idx="44011">
                  <c:v>202</c:v>
                </c:pt>
                <c:pt idx="44012">
                  <c:v>276</c:v>
                </c:pt>
                <c:pt idx="44013">
                  <c:v>155</c:v>
                </c:pt>
                <c:pt idx="44014">
                  <c:v>344</c:v>
                </c:pt>
                <c:pt idx="44015">
                  <c:v>268</c:v>
                </c:pt>
                <c:pt idx="44016">
                  <c:v>257</c:v>
                </c:pt>
                <c:pt idx="44017">
                  <c:v>302</c:v>
                </c:pt>
                <c:pt idx="44018">
                  <c:v>208</c:v>
                </c:pt>
                <c:pt idx="44019">
                  <c:v>243</c:v>
                </c:pt>
                <c:pt idx="44020">
                  <c:v>149</c:v>
                </c:pt>
                <c:pt idx="44021">
                  <c:v>112</c:v>
                </c:pt>
                <c:pt idx="44022">
                  <c:v>203</c:v>
                </c:pt>
                <c:pt idx="44023">
                  <c:v>244</c:v>
                </c:pt>
                <c:pt idx="44024">
                  <c:v>280</c:v>
                </c:pt>
                <c:pt idx="44025">
                  <c:v>444</c:v>
                </c:pt>
                <c:pt idx="44026">
                  <c:v>655</c:v>
                </c:pt>
                <c:pt idx="44027">
                  <c:v>677</c:v>
                </c:pt>
                <c:pt idx="44028">
                  <c:v>892</c:v>
                </c:pt>
                <c:pt idx="44029">
                  <c:v>1075</c:v>
                </c:pt>
                <c:pt idx="44030">
                  <c:v>1105</c:v>
                </c:pt>
                <c:pt idx="44031">
                  <c:v>608</c:v>
                </c:pt>
                <c:pt idx="44032">
                  <c:v>304</c:v>
                </c:pt>
                <c:pt idx="44033">
                  <c:v>525</c:v>
                </c:pt>
                <c:pt idx="44034">
                  <c:v>490</c:v>
                </c:pt>
                <c:pt idx="44035">
                  <c:v>419</c:v>
                </c:pt>
                <c:pt idx="44036">
                  <c:v>784</c:v>
                </c:pt>
                <c:pt idx="44037">
                  <c:v>521</c:v>
                </c:pt>
                <c:pt idx="44038">
                  <c:v>747</c:v>
                </c:pt>
                <c:pt idx="44039">
                  <c:v>789</c:v>
                </c:pt>
                <c:pt idx="44040">
                  <c:v>422</c:v>
                </c:pt>
                <c:pt idx="44041">
                  <c:v>1187</c:v>
                </c:pt>
                <c:pt idx="44042">
                  <c:v>1001</c:v>
                </c:pt>
                <c:pt idx="44043">
                  <c:v>1226</c:v>
                </c:pt>
                <c:pt idx="44044">
                  <c:v>390</c:v>
                </c:pt>
                <c:pt idx="44045">
                  <c:v>392</c:v>
                </c:pt>
                <c:pt idx="44046">
                  <c:v>589</c:v>
                </c:pt>
                <c:pt idx="44047">
                  <c:v>446</c:v>
                </c:pt>
                <c:pt idx="44048">
                  <c:v>742</c:v>
                </c:pt>
                <c:pt idx="44049">
                  <c:v>1365</c:v>
                </c:pt>
                <c:pt idx="44050">
                  <c:v>1134</c:v>
                </c:pt>
                <c:pt idx="44051">
                  <c:v>587</c:v>
                </c:pt>
                <c:pt idx="44052">
                  <c:v>1831</c:v>
                </c:pt>
                <c:pt idx="44053">
                  <c:v>1087</c:v>
                </c:pt>
                <c:pt idx="44054">
                  <c:v>1033</c:v>
                </c:pt>
                <c:pt idx="44055">
                  <c:v>1232</c:v>
                </c:pt>
                <c:pt idx="44056">
                  <c:v>1132</c:v>
                </c:pt>
                <c:pt idx="44057">
                  <c:v>1533</c:v>
                </c:pt>
                <c:pt idx="44058">
                  <c:v>1324</c:v>
                </c:pt>
                <c:pt idx="44059">
                  <c:v>857</c:v>
                </c:pt>
                <c:pt idx="44060">
                  <c:v>396</c:v>
                </c:pt>
                <c:pt idx="44061">
                  <c:v>114</c:v>
                </c:pt>
                <c:pt idx="44062">
                  <c:v>386</c:v>
                </c:pt>
                <c:pt idx="44063">
                  <c:v>133</c:v>
                </c:pt>
                <c:pt idx="44064">
                  <c:v>133</c:v>
                </c:pt>
                <c:pt idx="44065">
                  <c:v>98</c:v>
                </c:pt>
                <c:pt idx="44066">
                  <c:v>109</c:v>
                </c:pt>
                <c:pt idx="44067">
                  <c:v>219</c:v>
                </c:pt>
                <c:pt idx="44068">
                  <c:v>71</c:v>
                </c:pt>
                <c:pt idx="44069">
                  <c:v>169</c:v>
                </c:pt>
                <c:pt idx="44070">
                  <c:v>55</c:v>
                </c:pt>
                <c:pt idx="44071">
                  <c:v>368</c:v>
                </c:pt>
                <c:pt idx="44072">
                  <c:v>1168</c:v>
                </c:pt>
                <c:pt idx="44073">
                  <c:v>903</c:v>
                </c:pt>
                <c:pt idx="44074">
                  <c:v>451</c:v>
                </c:pt>
                <c:pt idx="44075">
                  <c:v>1047</c:v>
                </c:pt>
                <c:pt idx="44076">
                  <c:v>594</c:v>
                </c:pt>
                <c:pt idx="44077">
                  <c:v>1020</c:v>
                </c:pt>
                <c:pt idx="44078">
                  <c:v>1051</c:v>
                </c:pt>
                <c:pt idx="44079">
                  <c:v>914</c:v>
                </c:pt>
                <c:pt idx="44080">
                  <c:v>479</c:v>
                </c:pt>
                <c:pt idx="44081">
                  <c:v>429</c:v>
                </c:pt>
                <c:pt idx="44082">
                  <c:v>523</c:v>
                </c:pt>
                <c:pt idx="44083">
                  <c:v>602</c:v>
                </c:pt>
                <c:pt idx="44084">
                  <c:v>158</c:v>
                </c:pt>
                <c:pt idx="44085">
                  <c:v>165</c:v>
                </c:pt>
                <c:pt idx="44086">
                  <c:v>246</c:v>
                </c:pt>
                <c:pt idx="44087">
                  <c:v>150</c:v>
                </c:pt>
                <c:pt idx="44088">
                  <c:v>183</c:v>
                </c:pt>
                <c:pt idx="44089">
                  <c:v>180</c:v>
                </c:pt>
                <c:pt idx="44090">
                  <c:v>94</c:v>
                </c:pt>
                <c:pt idx="44091">
                  <c:v>429</c:v>
                </c:pt>
                <c:pt idx="44092">
                  <c:v>138</c:v>
                </c:pt>
                <c:pt idx="44093">
                  <c:v>140</c:v>
                </c:pt>
                <c:pt idx="44094">
                  <c:v>78</c:v>
                </c:pt>
                <c:pt idx="44095">
                  <c:v>154</c:v>
                </c:pt>
                <c:pt idx="44096">
                  <c:v>941</c:v>
                </c:pt>
                <c:pt idx="44097">
                  <c:v>565</c:v>
                </c:pt>
                <c:pt idx="44098">
                  <c:v>649</c:v>
                </c:pt>
                <c:pt idx="44099">
                  <c:v>614</c:v>
                </c:pt>
                <c:pt idx="44100">
                  <c:v>1272</c:v>
                </c:pt>
                <c:pt idx="44101">
                  <c:v>1476</c:v>
                </c:pt>
                <c:pt idx="44102">
                  <c:v>1209</c:v>
                </c:pt>
                <c:pt idx="44103">
                  <c:v>1009</c:v>
                </c:pt>
                <c:pt idx="44104">
                  <c:v>591</c:v>
                </c:pt>
                <c:pt idx="44105">
                  <c:v>1026</c:v>
                </c:pt>
                <c:pt idx="44106">
                  <c:v>574</c:v>
                </c:pt>
                <c:pt idx="44107">
                  <c:v>413</c:v>
                </c:pt>
                <c:pt idx="44108">
                  <c:v>155</c:v>
                </c:pt>
                <c:pt idx="44109">
                  <c:v>73</c:v>
                </c:pt>
                <c:pt idx="44110">
                  <c:v>79</c:v>
                </c:pt>
                <c:pt idx="44111">
                  <c:v>110</c:v>
                </c:pt>
                <c:pt idx="44112">
                  <c:v>67</c:v>
                </c:pt>
                <c:pt idx="44113">
                  <c:v>257</c:v>
                </c:pt>
                <c:pt idx="44114">
                  <c:v>44</c:v>
                </c:pt>
                <c:pt idx="44115">
                  <c:v>125</c:v>
                </c:pt>
                <c:pt idx="44116">
                  <c:v>204</c:v>
                </c:pt>
                <c:pt idx="44117">
                  <c:v>64</c:v>
                </c:pt>
                <c:pt idx="44118">
                  <c:v>43</c:v>
                </c:pt>
                <c:pt idx="44119">
                  <c:v>170</c:v>
                </c:pt>
                <c:pt idx="44120">
                  <c:v>279</c:v>
                </c:pt>
                <c:pt idx="44121">
                  <c:v>194</c:v>
                </c:pt>
                <c:pt idx="44122">
                  <c:v>320</c:v>
                </c:pt>
                <c:pt idx="44123">
                  <c:v>245</c:v>
                </c:pt>
                <c:pt idx="44124">
                  <c:v>386</c:v>
                </c:pt>
                <c:pt idx="44125">
                  <c:v>286</c:v>
                </c:pt>
                <c:pt idx="44126">
                  <c:v>308</c:v>
                </c:pt>
                <c:pt idx="44127">
                  <c:v>457</c:v>
                </c:pt>
                <c:pt idx="44128">
                  <c:v>245</c:v>
                </c:pt>
                <c:pt idx="44129">
                  <c:v>205</c:v>
                </c:pt>
                <c:pt idx="44130">
                  <c:v>327</c:v>
                </c:pt>
                <c:pt idx="44131">
                  <c:v>395</c:v>
                </c:pt>
                <c:pt idx="44132">
                  <c:v>272</c:v>
                </c:pt>
                <c:pt idx="44133">
                  <c:v>251</c:v>
                </c:pt>
                <c:pt idx="44134">
                  <c:v>210</c:v>
                </c:pt>
                <c:pt idx="44135">
                  <c:v>344</c:v>
                </c:pt>
                <c:pt idx="44136">
                  <c:v>167</c:v>
                </c:pt>
                <c:pt idx="44137">
                  <c:v>270</c:v>
                </c:pt>
                <c:pt idx="44138">
                  <c:v>417</c:v>
                </c:pt>
                <c:pt idx="44139">
                  <c:v>229</c:v>
                </c:pt>
                <c:pt idx="44140">
                  <c:v>158</c:v>
                </c:pt>
                <c:pt idx="44141">
                  <c:v>158</c:v>
                </c:pt>
                <c:pt idx="44142">
                  <c:v>180</c:v>
                </c:pt>
                <c:pt idx="44143">
                  <c:v>154</c:v>
                </c:pt>
                <c:pt idx="44144">
                  <c:v>276</c:v>
                </c:pt>
                <c:pt idx="44145">
                  <c:v>169</c:v>
                </c:pt>
                <c:pt idx="44146">
                  <c:v>392</c:v>
                </c:pt>
                <c:pt idx="44147">
                  <c:v>371</c:v>
                </c:pt>
                <c:pt idx="44148">
                  <c:v>322</c:v>
                </c:pt>
                <c:pt idx="44149">
                  <c:v>216</c:v>
                </c:pt>
                <c:pt idx="44150">
                  <c:v>266</c:v>
                </c:pt>
                <c:pt idx="44151">
                  <c:v>253</c:v>
                </c:pt>
                <c:pt idx="44152">
                  <c:v>299</c:v>
                </c:pt>
                <c:pt idx="44153">
                  <c:v>248</c:v>
                </c:pt>
                <c:pt idx="44154">
                  <c:v>358</c:v>
                </c:pt>
                <c:pt idx="44155">
                  <c:v>241</c:v>
                </c:pt>
                <c:pt idx="44156">
                  <c:v>301</c:v>
                </c:pt>
                <c:pt idx="44157">
                  <c:v>427</c:v>
                </c:pt>
                <c:pt idx="44158" formatCode="0.00E+00">
                  <c:v>4.8999999999999998E-3</c:v>
                </c:pt>
                <c:pt idx="44159">
                  <c:v>55</c:v>
                </c:pt>
                <c:pt idx="44160">
                  <c:v>17</c:v>
                </c:pt>
                <c:pt idx="44161">
                  <c:v>212</c:v>
                </c:pt>
                <c:pt idx="44162">
                  <c:v>6</c:v>
                </c:pt>
                <c:pt idx="44163">
                  <c:v>73</c:v>
                </c:pt>
                <c:pt idx="44164">
                  <c:v>23</c:v>
                </c:pt>
                <c:pt idx="44165">
                  <c:v>71</c:v>
                </c:pt>
                <c:pt idx="44166">
                  <c:v>47</c:v>
                </c:pt>
                <c:pt idx="44167">
                  <c:v>263</c:v>
                </c:pt>
                <c:pt idx="44168">
                  <c:v>121</c:v>
                </c:pt>
                <c:pt idx="44169">
                  <c:v>79</c:v>
                </c:pt>
                <c:pt idx="44170">
                  <c:v>83</c:v>
                </c:pt>
                <c:pt idx="44171">
                  <c:v>100</c:v>
                </c:pt>
                <c:pt idx="44172">
                  <c:v>104</c:v>
                </c:pt>
                <c:pt idx="44173">
                  <c:v>151</c:v>
                </c:pt>
                <c:pt idx="44174">
                  <c:v>73</c:v>
                </c:pt>
                <c:pt idx="44175">
                  <c:v>86</c:v>
                </c:pt>
                <c:pt idx="44176">
                  <c:v>173</c:v>
                </c:pt>
                <c:pt idx="44177">
                  <c:v>253</c:v>
                </c:pt>
                <c:pt idx="44178">
                  <c:v>255</c:v>
                </c:pt>
                <c:pt idx="44179">
                  <c:v>295</c:v>
                </c:pt>
                <c:pt idx="44180">
                  <c:v>275</c:v>
                </c:pt>
                <c:pt idx="44181">
                  <c:v>283</c:v>
                </c:pt>
                <c:pt idx="44182">
                  <c:v>235</c:v>
                </c:pt>
                <c:pt idx="44183">
                  <c:v>411</c:v>
                </c:pt>
                <c:pt idx="44184">
                  <c:v>362</c:v>
                </c:pt>
                <c:pt idx="44185">
                  <c:v>342</c:v>
                </c:pt>
                <c:pt idx="44186">
                  <c:v>251</c:v>
                </c:pt>
                <c:pt idx="44187">
                  <c:v>286</c:v>
                </c:pt>
                <c:pt idx="44188">
                  <c:v>358</c:v>
                </c:pt>
                <c:pt idx="44189">
                  <c:v>451</c:v>
                </c:pt>
                <c:pt idx="44190">
                  <c:v>318</c:v>
                </c:pt>
                <c:pt idx="44191">
                  <c:v>464</c:v>
                </c:pt>
                <c:pt idx="44192">
                  <c:v>372</c:v>
                </c:pt>
                <c:pt idx="44193">
                  <c:v>335</c:v>
                </c:pt>
                <c:pt idx="44194">
                  <c:v>355</c:v>
                </c:pt>
                <c:pt idx="44195">
                  <c:v>317</c:v>
                </c:pt>
                <c:pt idx="44196">
                  <c:v>377</c:v>
                </c:pt>
                <c:pt idx="44197">
                  <c:v>286</c:v>
                </c:pt>
                <c:pt idx="44198">
                  <c:v>293</c:v>
                </c:pt>
                <c:pt idx="44199">
                  <c:v>292</c:v>
                </c:pt>
                <c:pt idx="44200">
                  <c:v>310</c:v>
                </c:pt>
                <c:pt idx="44201">
                  <c:v>123</c:v>
                </c:pt>
                <c:pt idx="44202">
                  <c:v>84</c:v>
                </c:pt>
                <c:pt idx="44203">
                  <c:v>176</c:v>
                </c:pt>
                <c:pt idx="44204">
                  <c:v>71</c:v>
                </c:pt>
                <c:pt idx="44205">
                  <c:v>240</c:v>
                </c:pt>
                <c:pt idx="44206">
                  <c:v>144</c:v>
                </c:pt>
                <c:pt idx="44207">
                  <c:v>160</c:v>
                </c:pt>
                <c:pt idx="44208">
                  <c:v>257</c:v>
                </c:pt>
                <c:pt idx="44209">
                  <c:v>57</c:v>
                </c:pt>
                <c:pt idx="44210">
                  <c:v>468</c:v>
                </c:pt>
                <c:pt idx="44211">
                  <c:v>116</c:v>
                </c:pt>
                <c:pt idx="44212">
                  <c:v>175</c:v>
                </c:pt>
                <c:pt idx="44213">
                  <c:v>333</c:v>
                </c:pt>
                <c:pt idx="44214">
                  <c:v>361</c:v>
                </c:pt>
                <c:pt idx="44215">
                  <c:v>490</c:v>
                </c:pt>
                <c:pt idx="44216">
                  <c:v>378</c:v>
                </c:pt>
                <c:pt idx="44217">
                  <c:v>577</c:v>
                </c:pt>
                <c:pt idx="44218">
                  <c:v>447</c:v>
                </c:pt>
                <c:pt idx="44219">
                  <c:v>1074</c:v>
                </c:pt>
                <c:pt idx="44220">
                  <c:v>398</c:v>
                </c:pt>
                <c:pt idx="44221">
                  <c:v>341</c:v>
                </c:pt>
                <c:pt idx="44222">
                  <c:v>274</c:v>
                </c:pt>
                <c:pt idx="44223">
                  <c:v>387</c:v>
                </c:pt>
                <c:pt idx="44224">
                  <c:v>312</c:v>
                </c:pt>
                <c:pt idx="44225">
                  <c:v>96</c:v>
                </c:pt>
                <c:pt idx="44226">
                  <c:v>11</c:v>
                </c:pt>
                <c:pt idx="44227">
                  <c:v>35</c:v>
                </c:pt>
                <c:pt idx="44228">
                  <c:v>32</c:v>
                </c:pt>
                <c:pt idx="44229">
                  <c:v>91</c:v>
                </c:pt>
                <c:pt idx="44230">
                  <c:v>72</c:v>
                </c:pt>
                <c:pt idx="44231">
                  <c:v>256</c:v>
                </c:pt>
                <c:pt idx="44232">
                  <c:v>92</c:v>
                </c:pt>
                <c:pt idx="44233">
                  <c:v>10</c:v>
                </c:pt>
                <c:pt idx="44234">
                  <c:v>15</c:v>
                </c:pt>
                <c:pt idx="44235">
                  <c:v>29</c:v>
                </c:pt>
                <c:pt idx="44236">
                  <c:v>553</c:v>
                </c:pt>
                <c:pt idx="44237">
                  <c:v>405</c:v>
                </c:pt>
                <c:pt idx="44238">
                  <c:v>473</c:v>
                </c:pt>
                <c:pt idx="44239">
                  <c:v>1113</c:v>
                </c:pt>
                <c:pt idx="44240">
                  <c:v>444</c:v>
                </c:pt>
                <c:pt idx="44241">
                  <c:v>1051</c:v>
                </c:pt>
                <c:pt idx="44242">
                  <c:v>476</c:v>
                </c:pt>
                <c:pt idx="44243">
                  <c:v>461</c:v>
                </c:pt>
                <c:pt idx="44244">
                  <c:v>1044</c:v>
                </c:pt>
                <c:pt idx="44245">
                  <c:v>676</c:v>
                </c:pt>
                <c:pt idx="44246">
                  <c:v>475</c:v>
                </c:pt>
                <c:pt idx="44247">
                  <c:v>1146</c:v>
                </c:pt>
                <c:pt idx="44248" formatCode="0.00E+00">
                  <c:v>4.8999999999999998E-3</c:v>
                </c:pt>
                <c:pt idx="44249" formatCode="0.00E+00">
                  <c:v>4.8999999999999998E-3</c:v>
                </c:pt>
                <c:pt idx="44250">
                  <c:v>27</c:v>
                </c:pt>
                <c:pt idx="44251">
                  <c:v>23</c:v>
                </c:pt>
                <c:pt idx="44252">
                  <c:v>486</c:v>
                </c:pt>
                <c:pt idx="44253">
                  <c:v>222</c:v>
                </c:pt>
                <c:pt idx="44254">
                  <c:v>187</c:v>
                </c:pt>
                <c:pt idx="44255">
                  <c:v>270</c:v>
                </c:pt>
                <c:pt idx="44256">
                  <c:v>56</c:v>
                </c:pt>
                <c:pt idx="44257">
                  <c:v>92</c:v>
                </c:pt>
                <c:pt idx="44258">
                  <c:v>75</c:v>
                </c:pt>
                <c:pt idx="44259">
                  <c:v>67</c:v>
                </c:pt>
                <c:pt idx="44260">
                  <c:v>100</c:v>
                </c:pt>
                <c:pt idx="44261">
                  <c:v>28</c:v>
                </c:pt>
                <c:pt idx="44262">
                  <c:v>114</c:v>
                </c:pt>
                <c:pt idx="44263">
                  <c:v>96</c:v>
                </c:pt>
                <c:pt idx="44264">
                  <c:v>815</c:v>
                </c:pt>
                <c:pt idx="44265">
                  <c:v>979</c:v>
                </c:pt>
                <c:pt idx="44266">
                  <c:v>510</c:v>
                </c:pt>
                <c:pt idx="44267">
                  <c:v>390</c:v>
                </c:pt>
                <c:pt idx="44268">
                  <c:v>375</c:v>
                </c:pt>
                <c:pt idx="44269">
                  <c:v>378</c:v>
                </c:pt>
                <c:pt idx="44270">
                  <c:v>322</c:v>
                </c:pt>
                <c:pt idx="44271">
                  <c:v>289</c:v>
                </c:pt>
                <c:pt idx="44272">
                  <c:v>205</c:v>
                </c:pt>
                <c:pt idx="44273">
                  <c:v>280</c:v>
                </c:pt>
                <c:pt idx="44274">
                  <c:v>327</c:v>
                </c:pt>
                <c:pt idx="44275">
                  <c:v>449</c:v>
                </c:pt>
                <c:pt idx="44276">
                  <c:v>315</c:v>
                </c:pt>
                <c:pt idx="44277">
                  <c:v>353</c:v>
                </c:pt>
                <c:pt idx="44278">
                  <c:v>398</c:v>
                </c:pt>
                <c:pt idx="44279">
                  <c:v>463</c:v>
                </c:pt>
                <c:pt idx="44280">
                  <c:v>388</c:v>
                </c:pt>
                <c:pt idx="44281">
                  <c:v>435</c:v>
                </c:pt>
                <c:pt idx="44282">
                  <c:v>385</c:v>
                </c:pt>
                <c:pt idx="44283">
                  <c:v>398</c:v>
                </c:pt>
                <c:pt idx="44284">
                  <c:v>356</c:v>
                </c:pt>
                <c:pt idx="44285">
                  <c:v>284</c:v>
                </c:pt>
                <c:pt idx="44286">
                  <c:v>373</c:v>
                </c:pt>
                <c:pt idx="44287">
                  <c:v>301</c:v>
                </c:pt>
                <c:pt idx="44288">
                  <c:v>153</c:v>
                </c:pt>
                <c:pt idx="44289">
                  <c:v>96</c:v>
                </c:pt>
                <c:pt idx="44290">
                  <c:v>241</c:v>
                </c:pt>
                <c:pt idx="44291">
                  <c:v>259</c:v>
                </c:pt>
                <c:pt idx="44292">
                  <c:v>357</c:v>
                </c:pt>
                <c:pt idx="44293">
                  <c:v>260</c:v>
                </c:pt>
                <c:pt idx="44294">
                  <c:v>121</c:v>
                </c:pt>
                <c:pt idx="44295">
                  <c:v>185</c:v>
                </c:pt>
                <c:pt idx="44296">
                  <c:v>157</c:v>
                </c:pt>
                <c:pt idx="44297">
                  <c:v>170</c:v>
                </c:pt>
                <c:pt idx="44298">
                  <c:v>76</c:v>
                </c:pt>
                <c:pt idx="44299">
                  <c:v>133</c:v>
                </c:pt>
                <c:pt idx="44300">
                  <c:v>729</c:v>
                </c:pt>
                <c:pt idx="44301">
                  <c:v>616</c:v>
                </c:pt>
                <c:pt idx="44302">
                  <c:v>763</c:v>
                </c:pt>
                <c:pt idx="44303">
                  <c:v>1307</c:v>
                </c:pt>
                <c:pt idx="44304">
                  <c:v>917</c:v>
                </c:pt>
                <c:pt idx="44305">
                  <c:v>527</c:v>
                </c:pt>
                <c:pt idx="44306">
                  <c:v>1192</c:v>
                </c:pt>
                <c:pt idx="44307">
                  <c:v>866</c:v>
                </c:pt>
                <c:pt idx="44308">
                  <c:v>393</c:v>
                </c:pt>
                <c:pt idx="44309">
                  <c:v>910</c:v>
                </c:pt>
                <c:pt idx="44310">
                  <c:v>1536</c:v>
                </c:pt>
                <c:pt idx="44311">
                  <c:v>1014</c:v>
                </c:pt>
                <c:pt idx="44312">
                  <c:v>286</c:v>
                </c:pt>
                <c:pt idx="44313">
                  <c:v>231</c:v>
                </c:pt>
                <c:pt idx="44314">
                  <c:v>313</c:v>
                </c:pt>
                <c:pt idx="44315">
                  <c:v>264</c:v>
                </c:pt>
                <c:pt idx="44316">
                  <c:v>300</c:v>
                </c:pt>
                <c:pt idx="44317">
                  <c:v>534</c:v>
                </c:pt>
                <c:pt idx="44318">
                  <c:v>1119</c:v>
                </c:pt>
                <c:pt idx="44319">
                  <c:v>408</c:v>
                </c:pt>
                <c:pt idx="44320">
                  <c:v>313</c:v>
                </c:pt>
                <c:pt idx="44321">
                  <c:v>271</c:v>
                </c:pt>
                <c:pt idx="44322">
                  <c:v>281</c:v>
                </c:pt>
                <c:pt idx="44323">
                  <c:v>313</c:v>
                </c:pt>
                <c:pt idx="44324">
                  <c:v>745</c:v>
                </c:pt>
                <c:pt idx="44325">
                  <c:v>366</c:v>
                </c:pt>
                <c:pt idx="44326">
                  <c:v>724</c:v>
                </c:pt>
                <c:pt idx="44327">
                  <c:v>533</c:v>
                </c:pt>
                <c:pt idx="44328">
                  <c:v>325</c:v>
                </c:pt>
                <c:pt idx="44329">
                  <c:v>969</c:v>
                </c:pt>
                <c:pt idx="44330">
                  <c:v>1049</c:v>
                </c:pt>
                <c:pt idx="44331">
                  <c:v>839</c:v>
                </c:pt>
                <c:pt idx="44332">
                  <c:v>794</c:v>
                </c:pt>
                <c:pt idx="44333">
                  <c:v>912</c:v>
                </c:pt>
                <c:pt idx="44334">
                  <c:v>369</c:v>
                </c:pt>
                <c:pt idx="44335">
                  <c:v>832</c:v>
                </c:pt>
                <c:pt idx="44336">
                  <c:v>219</c:v>
                </c:pt>
                <c:pt idx="44337">
                  <c:v>177</c:v>
                </c:pt>
                <c:pt idx="44338">
                  <c:v>193</c:v>
                </c:pt>
                <c:pt idx="44339">
                  <c:v>260</c:v>
                </c:pt>
                <c:pt idx="44340">
                  <c:v>195</c:v>
                </c:pt>
                <c:pt idx="44341">
                  <c:v>225</c:v>
                </c:pt>
                <c:pt idx="44342">
                  <c:v>221</c:v>
                </c:pt>
                <c:pt idx="44343">
                  <c:v>418</c:v>
                </c:pt>
                <c:pt idx="44344">
                  <c:v>103</c:v>
                </c:pt>
                <c:pt idx="44345">
                  <c:v>430</c:v>
                </c:pt>
                <c:pt idx="44346">
                  <c:v>224</c:v>
                </c:pt>
                <c:pt idx="44347">
                  <c:v>485</c:v>
                </c:pt>
                <c:pt idx="44348">
                  <c:v>52</c:v>
                </c:pt>
                <c:pt idx="44349">
                  <c:v>108</c:v>
                </c:pt>
                <c:pt idx="44350">
                  <c:v>127</c:v>
                </c:pt>
                <c:pt idx="44351">
                  <c:v>75</c:v>
                </c:pt>
                <c:pt idx="44352">
                  <c:v>200</c:v>
                </c:pt>
                <c:pt idx="44353">
                  <c:v>98</c:v>
                </c:pt>
                <c:pt idx="44354">
                  <c:v>63</c:v>
                </c:pt>
                <c:pt idx="44355">
                  <c:v>64</c:v>
                </c:pt>
                <c:pt idx="44356">
                  <c:v>29</c:v>
                </c:pt>
                <c:pt idx="44357">
                  <c:v>47</c:v>
                </c:pt>
                <c:pt idx="44358">
                  <c:v>30</c:v>
                </c:pt>
                <c:pt idx="44359">
                  <c:v>44</c:v>
                </c:pt>
                <c:pt idx="44360">
                  <c:v>44</c:v>
                </c:pt>
                <c:pt idx="44361">
                  <c:v>63</c:v>
                </c:pt>
                <c:pt idx="44362">
                  <c:v>150</c:v>
                </c:pt>
                <c:pt idx="44363">
                  <c:v>926</c:v>
                </c:pt>
                <c:pt idx="44364">
                  <c:v>744</c:v>
                </c:pt>
                <c:pt idx="44365">
                  <c:v>904</c:v>
                </c:pt>
                <c:pt idx="44366">
                  <c:v>1257</c:v>
                </c:pt>
                <c:pt idx="44367">
                  <c:v>786</c:v>
                </c:pt>
                <c:pt idx="44368">
                  <c:v>912</c:v>
                </c:pt>
                <c:pt idx="44369">
                  <c:v>1090</c:v>
                </c:pt>
                <c:pt idx="44370">
                  <c:v>806</c:v>
                </c:pt>
                <c:pt idx="44371">
                  <c:v>549</c:v>
                </c:pt>
                <c:pt idx="44372">
                  <c:v>763</c:v>
                </c:pt>
                <c:pt idx="44373">
                  <c:v>894</c:v>
                </c:pt>
                <c:pt idx="44374">
                  <c:v>831</c:v>
                </c:pt>
                <c:pt idx="44375">
                  <c:v>105</c:v>
                </c:pt>
                <c:pt idx="44376">
                  <c:v>38</c:v>
                </c:pt>
                <c:pt idx="44377">
                  <c:v>17</c:v>
                </c:pt>
                <c:pt idx="44378">
                  <c:v>124</c:v>
                </c:pt>
                <c:pt idx="44379">
                  <c:v>90</c:v>
                </c:pt>
                <c:pt idx="44380">
                  <c:v>277</c:v>
                </c:pt>
                <c:pt idx="44381">
                  <c:v>351</c:v>
                </c:pt>
                <c:pt idx="44382">
                  <c:v>360</c:v>
                </c:pt>
                <c:pt idx="44383">
                  <c:v>301</c:v>
                </c:pt>
                <c:pt idx="44384">
                  <c:v>237</c:v>
                </c:pt>
                <c:pt idx="44385">
                  <c:v>250</c:v>
                </c:pt>
                <c:pt idx="44386">
                  <c:v>282</c:v>
                </c:pt>
                <c:pt idx="44387">
                  <c:v>510</c:v>
                </c:pt>
                <c:pt idx="44388">
                  <c:v>264</c:v>
                </c:pt>
                <c:pt idx="44389">
                  <c:v>200</c:v>
                </c:pt>
                <c:pt idx="44390">
                  <c:v>334</c:v>
                </c:pt>
                <c:pt idx="44391">
                  <c:v>281</c:v>
                </c:pt>
                <c:pt idx="44392">
                  <c:v>310</c:v>
                </c:pt>
                <c:pt idx="44393">
                  <c:v>367</c:v>
                </c:pt>
                <c:pt idx="44394">
                  <c:v>224</c:v>
                </c:pt>
                <c:pt idx="44395">
                  <c:v>101</c:v>
                </c:pt>
                <c:pt idx="44396">
                  <c:v>652</c:v>
                </c:pt>
                <c:pt idx="44397">
                  <c:v>58</c:v>
                </c:pt>
                <c:pt idx="44398">
                  <c:v>93</c:v>
                </c:pt>
                <c:pt idx="44399">
                  <c:v>303</c:v>
                </c:pt>
                <c:pt idx="44400">
                  <c:v>215</c:v>
                </c:pt>
                <c:pt idx="44401">
                  <c:v>444</c:v>
                </c:pt>
                <c:pt idx="44402">
                  <c:v>281</c:v>
                </c:pt>
                <c:pt idx="44403">
                  <c:v>193</c:v>
                </c:pt>
                <c:pt idx="44404">
                  <c:v>315</c:v>
                </c:pt>
                <c:pt idx="44405">
                  <c:v>322</c:v>
                </c:pt>
                <c:pt idx="44406">
                  <c:v>294</c:v>
                </c:pt>
                <c:pt idx="44407">
                  <c:v>397</c:v>
                </c:pt>
                <c:pt idx="44408">
                  <c:v>363</c:v>
                </c:pt>
                <c:pt idx="44409">
                  <c:v>331</c:v>
                </c:pt>
                <c:pt idx="44410">
                  <c:v>383</c:v>
                </c:pt>
                <c:pt idx="44411">
                  <c:v>370</c:v>
                </c:pt>
                <c:pt idx="44412">
                  <c:v>216</c:v>
                </c:pt>
                <c:pt idx="44413">
                  <c:v>328</c:v>
                </c:pt>
                <c:pt idx="44414">
                  <c:v>287</c:v>
                </c:pt>
                <c:pt idx="44415">
                  <c:v>294</c:v>
                </c:pt>
                <c:pt idx="44416">
                  <c:v>348</c:v>
                </c:pt>
                <c:pt idx="44417">
                  <c:v>853</c:v>
                </c:pt>
                <c:pt idx="44418">
                  <c:v>334</c:v>
                </c:pt>
                <c:pt idx="44419">
                  <c:v>305</c:v>
                </c:pt>
                <c:pt idx="44420">
                  <c:v>320</c:v>
                </c:pt>
                <c:pt idx="44421">
                  <c:v>381</c:v>
                </c:pt>
                <c:pt idx="44422">
                  <c:v>372</c:v>
                </c:pt>
                <c:pt idx="44423">
                  <c:v>320</c:v>
                </c:pt>
                <c:pt idx="44424">
                  <c:v>198</c:v>
                </c:pt>
                <c:pt idx="44425">
                  <c:v>333</c:v>
                </c:pt>
                <c:pt idx="44426">
                  <c:v>265</c:v>
                </c:pt>
                <c:pt idx="44427">
                  <c:v>252</c:v>
                </c:pt>
                <c:pt idx="44428">
                  <c:v>320</c:v>
                </c:pt>
                <c:pt idx="44429">
                  <c:v>312</c:v>
                </c:pt>
                <c:pt idx="44430">
                  <c:v>348</c:v>
                </c:pt>
                <c:pt idx="44431">
                  <c:v>401</c:v>
                </c:pt>
                <c:pt idx="44432">
                  <c:v>255</c:v>
                </c:pt>
                <c:pt idx="44433">
                  <c:v>310</c:v>
                </c:pt>
                <c:pt idx="44434">
                  <c:v>322</c:v>
                </c:pt>
                <c:pt idx="44435">
                  <c:v>319</c:v>
                </c:pt>
                <c:pt idx="44436">
                  <c:v>370</c:v>
                </c:pt>
                <c:pt idx="44437">
                  <c:v>232</c:v>
                </c:pt>
                <c:pt idx="44438">
                  <c:v>333</c:v>
                </c:pt>
                <c:pt idx="44439">
                  <c:v>306</c:v>
                </c:pt>
                <c:pt idx="44440">
                  <c:v>972</c:v>
                </c:pt>
                <c:pt idx="44441">
                  <c:v>980</c:v>
                </c:pt>
                <c:pt idx="44442">
                  <c:v>892</c:v>
                </c:pt>
                <c:pt idx="44443">
                  <c:v>1028</c:v>
                </c:pt>
                <c:pt idx="44444">
                  <c:v>1245</c:v>
                </c:pt>
                <c:pt idx="44445">
                  <c:v>1279</c:v>
                </c:pt>
                <c:pt idx="44446">
                  <c:v>1252</c:v>
                </c:pt>
                <c:pt idx="44447">
                  <c:v>1201</c:v>
                </c:pt>
                <c:pt idx="44448">
                  <c:v>1474</c:v>
                </c:pt>
                <c:pt idx="44449">
                  <c:v>920</c:v>
                </c:pt>
                <c:pt idx="44450">
                  <c:v>1003</c:v>
                </c:pt>
                <c:pt idx="44451">
                  <c:v>831</c:v>
                </c:pt>
                <c:pt idx="44452">
                  <c:v>592</c:v>
                </c:pt>
                <c:pt idx="44453">
                  <c:v>233</c:v>
                </c:pt>
                <c:pt idx="44454">
                  <c:v>316</c:v>
                </c:pt>
                <c:pt idx="44455">
                  <c:v>323</c:v>
                </c:pt>
                <c:pt idx="44456">
                  <c:v>295</c:v>
                </c:pt>
                <c:pt idx="44457">
                  <c:v>653</c:v>
                </c:pt>
                <c:pt idx="44458">
                  <c:v>372</c:v>
                </c:pt>
                <c:pt idx="44459">
                  <c:v>420</c:v>
                </c:pt>
                <c:pt idx="44460">
                  <c:v>391</c:v>
                </c:pt>
                <c:pt idx="44461">
                  <c:v>343</c:v>
                </c:pt>
                <c:pt idx="44462">
                  <c:v>270</c:v>
                </c:pt>
                <c:pt idx="44463">
                  <c:v>319</c:v>
                </c:pt>
                <c:pt idx="44464">
                  <c:v>65</c:v>
                </c:pt>
                <c:pt idx="44465">
                  <c:v>53</c:v>
                </c:pt>
                <c:pt idx="44466">
                  <c:v>18</c:v>
                </c:pt>
                <c:pt idx="44467">
                  <c:v>43</c:v>
                </c:pt>
                <c:pt idx="44468">
                  <c:v>240</c:v>
                </c:pt>
                <c:pt idx="44469">
                  <c:v>74</c:v>
                </c:pt>
                <c:pt idx="44470">
                  <c:v>27</c:v>
                </c:pt>
                <c:pt idx="44471">
                  <c:v>140</c:v>
                </c:pt>
                <c:pt idx="44472">
                  <c:v>58</c:v>
                </c:pt>
                <c:pt idx="44473">
                  <c:v>112</c:v>
                </c:pt>
                <c:pt idx="44474">
                  <c:v>11</c:v>
                </c:pt>
                <c:pt idx="44475">
                  <c:v>61</c:v>
                </c:pt>
                <c:pt idx="44476">
                  <c:v>212</c:v>
                </c:pt>
                <c:pt idx="44477">
                  <c:v>407</c:v>
                </c:pt>
                <c:pt idx="44478">
                  <c:v>117</c:v>
                </c:pt>
                <c:pt idx="44479">
                  <c:v>19</c:v>
                </c:pt>
                <c:pt idx="44480">
                  <c:v>18</c:v>
                </c:pt>
                <c:pt idx="44481">
                  <c:v>8</c:v>
                </c:pt>
                <c:pt idx="44482">
                  <c:v>324</c:v>
                </c:pt>
                <c:pt idx="44483">
                  <c:v>70</c:v>
                </c:pt>
                <c:pt idx="44484">
                  <c:v>25</c:v>
                </c:pt>
                <c:pt idx="44485">
                  <c:v>257</c:v>
                </c:pt>
                <c:pt idx="44486">
                  <c:v>275</c:v>
                </c:pt>
                <c:pt idx="44487">
                  <c:v>470</c:v>
                </c:pt>
                <c:pt idx="44488">
                  <c:v>615</c:v>
                </c:pt>
                <c:pt idx="44489">
                  <c:v>921</c:v>
                </c:pt>
                <c:pt idx="44490">
                  <c:v>1164</c:v>
                </c:pt>
                <c:pt idx="44491">
                  <c:v>438</c:v>
                </c:pt>
                <c:pt idx="44492">
                  <c:v>493</c:v>
                </c:pt>
                <c:pt idx="44493">
                  <c:v>563</c:v>
                </c:pt>
                <c:pt idx="44494">
                  <c:v>1055</c:v>
                </c:pt>
                <c:pt idx="44495">
                  <c:v>351</c:v>
                </c:pt>
                <c:pt idx="44496">
                  <c:v>700</c:v>
                </c:pt>
                <c:pt idx="44497">
                  <c:v>478</c:v>
                </c:pt>
                <c:pt idx="44498">
                  <c:v>552</c:v>
                </c:pt>
                <c:pt idx="44499">
                  <c:v>538</c:v>
                </c:pt>
                <c:pt idx="44500">
                  <c:v>215</c:v>
                </c:pt>
                <c:pt idx="44501">
                  <c:v>240</c:v>
                </c:pt>
                <c:pt idx="44502">
                  <c:v>324</c:v>
                </c:pt>
                <c:pt idx="44503">
                  <c:v>266</c:v>
                </c:pt>
                <c:pt idx="44504">
                  <c:v>342</c:v>
                </c:pt>
                <c:pt idx="44505">
                  <c:v>480</c:v>
                </c:pt>
                <c:pt idx="44506">
                  <c:v>360</c:v>
                </c:pt>
                <c:pt idx="44507">
                  <c:v>220</c:v>
                </c:pt>
                <c:pt idx="44508">
                  <c:v>232</c:v>
                </c:pt>
                <c:pt idx="44509">
                  <c:v>267</c:v>
                </c:pt>
                <c:pt idx="44510">
                  <c:v>495</c:v>
                </c:pt>
                <c:pt idx="44511" formatCode="0.00E+00">
                  <c:v>4.8999999999999998E-3</c:v>
                </c:pt>
                <c:pt idx="44512">
                  <c:v>3</c:v>
                </c:pt>
                <c:pt idx="44513">
                  <c:v>44</c:v>
                </c:pt>
                <c:pt idx="44514">
                  <c:v>40</c:v>
                </c:pt>
                <c:pt idx="44515">
                  <c:v>55</c:v>
                </c:pt>
                <c:pt idx="44516">
                  <c:v>353</c:v>
                </c:pt>
                <c:pt idx="44517">
                  <c:v>47</c:v>
                </c:pt>
                <c:pt idx="44518">
                  <c:v>86</c:v>
                </c:pt>
                <c:pt idx="44519">
                  <c:v>250</c:v>
                </c:pt>
                <c:pt idx="44520">
                  <c:v>156</c:v>
                </c:pt>
                <c:pt idx="44521">
                  <c:v>294</c:v>
                </c:pt>
                <c:pt idx="44522">
                  <c:v>65</c:v>
                </c:pt>
                <c:pt idx="44523">
                  <c:v>171</c:v>
                </c:pt>
                <c:pt idx="44524">
                  <c:v>176</c:v>
                </c:pt>
                <c:pt idx="44525">
                  <c:v>86</c:v>
                </c:pt>
                <c:pt idx="44526">
                  <c:v>262</c:v>
                </c:pt>
                <c:pt idx="44527">
                  <c:v>230</c:v>
                </c:pt>
                <c:pt idx="44528">
                  <c:v>289</c:v>
                </c:pt>
                <c:pt idx="44529">
                  <c:v>197</c:v>
                </c:pt>
                <c:pt idx="44530" formatCode="0.00E+00">
                  <c:v>4.8999999999999998E-3</c:v>
                </c:pt>
                <c:pt idx="44531">
                  <c:v>42</c:v>
                </c:pt>
                <c:pt idx="44532">
                  <c:v>67</c:v>
                </c:pt>
                <c:pt idx="44533">
                  <c:v>764</c:v>
                </c:pt>
                <c:pt idx="44534">
                  <c:v>135</c:v>
                </c:pt>
                <c:pt idx="44535">
                  <c:v>219</c:v>
                </c:pt>
                <c:pt idx="44536">
                  <c:v>117</c:v>
                </c:pt>
                <c:pt idx="44537">
                  <c:v>30</c:v>
                </c:pt>
                <c:pt idx="44538">
                  <c:v>196</c:v>
                </c:pt>
                <c:pt idx="44539">
                  <c:v>192</c:v>
                </c:pt>
                <c:pt idx="44540">
                  <c:v>148</c:v>
                </c:pt>
                <c:pt idx="44541">
                  <c:v>133</c:v>
                </c:pt>
                <c:pt idx="44542">
                  <c:v>129</c:v>
                </c:pt>
                <c:pt idx="44543">
                  <c:v>151</c:v>
                </c:pt>
                <c:pt idx="44544">
                  <c:v>300</c:v>
                </c:pt>
                <c:pt idx="44545">
                  <c:v>147</c:v>
                </c:pt>
                <c:pt idx="44546">
                  <c:v>116</c:v>
                </c:pt>
                <c:pt idx="44547">
                  <c:v>231</c:v>
                </c:pt>
                <c:pt idx="44548">
                  <c:v>87</c:v>
                </c:pt>
                <c:pt idx="44549">
                  <c:v>95</c:v>
                </c:pt>
                <c:pt idx="44550">
                  <c:v>1048</c:v>
                </c:pt>
                <c:pt idx="44551">
                  <c:v>1511</c:v>
                </c:pt>
                <c:pt idx="44552">
                  <c:v>1210</c:v>
                </c:pt>
                <c:pt idx="44553">
                  <c:v>1085</c:v>
                </c:pt>
                <c:pt idx="44554">
                  <c:v>771</c:v>
                </c:pt>
                <c:pt idx="44555">
                  <c:v>1150</c:v>
                </c:pt>
                <c:pt idx="44556">
                  <c:v>1237</c:v>
                </c:pt>
                <c:pt idx="44557">
                  <c:v>763</c:v>
                </c:pt>
                <c:pt idx="44558">
                  <c:v>867</c:v>
                </c:pt>
                <c:pt idx="44559">
                  <c:v>529</c:v>
                </c:pt>
                <c:pt idx="44560">
                  <c:v>458</c:v>
                </c:pt>
                <c:pt idx="44561">
                  <c:v>1065</c:v>
                </c:pt>
                <c:pt idx="44562">
                  <c:v>239</c:v>
                </c:pt>
                <c:pt idx="44563">
                  <c:v>155</c:v>
                </c:pt>
                <c:pt idx="44564">
                  <c:v>306</c:v>
                </c:pt>
                <c:pt idx="44565">
                  <c:v>228</c:v>
                </c:pt>
                <c:pt idx="44566">
                  <c:v>225</c:v>
                </c:pt>
                <c:pt idx="44567">
                  <c:v>285</c:v>
                </c:pt>
                <c:pt idx="44568">
                  <c:v>249</c:v>
                </c:pt>
                <c:pt idx="44569">
                  <c:v>229</c:v>
                </c:pt>
                <c:pt idx="44570">
                  <c:v>189</c:v>
                </c:pt>
                <c:pt idx="44571">
                  <c:v>205</c:v>
                </c:pt>
                <c:pt idx="44572">
                  <c:v>162</c:v>
                </c:pt>
                <c:pt idx="44573">
                  <c:v>253</c:v>
                </c:pt>
                <c:pt idx="44574">
                  <c:v>404</c:v>
                </c:pt>
                <c:pt idx="44575">
                  <c:v>297</c:v>
                </c:pt>
                <c:pt idx="44576">
                  <c:v>336</c:v>
                </c:pt>
                <c:pt idx="44577">
                  <c:v>453</c:v>
                </c:pt>
                <c:pt idx="44578">
                  <c:v>277</c:v>
                </c:pt>
                <c:pt idx="44579">
                  <c:v>235</c:v>
                </c:pt>
                <c:pt idx="44580">
                  <c:v>226</c:v>
                </c:pt>
                <c:pt idx="44581">
                  <c:v>330</c:v>
                </c:pt>
                <c:pt idx="44582">
                  <c:v>259</c:v>
                </c:pt>
                <c:pt idx="44583">
                  <c:v>101</c:v>
                </c:pt>
                <c:pt idx="44584">
                  <c:v>300</c:v>
                </c:pt>
                <c:pt idx="44585">
                  <c:v>218</c:v>
                </c:pt>
                <c:pt idx="44586">
                  <c:v>175</c:v>
                </c:pt>
                <c:pt idx="44587">
                  <c:v>108</c:v>
                </c:pt>
                <c:pt idx="44588">
                  <c:v>170</c:v>
                </c:pt>
                <c:pt idx="44589">
                  <c:v>117</c:v>
                </c:pt>
                <c:pt idx="44590">
                  <c:v>157</c:v>
                </c:pt>
                <c:pt idx="44591">
                  <c:v>119</c:v>
                </c:pt>
                <c:pt idx="44592">
                  <c:v>34</c:v>
                </c:pt>
                <c:pt idx="44593">
                  <c:v>63</c:v>
                </c:pt>
                <c:pt idx="44594" formatCode="0.00E+00">
                  <c:v>4.8999999999999998E-3</c:v>
                </c:pt>
                <c:pt idx="44595">
                  <c:v>47</c:v>
                </c:pt>
                <c:pt idx="44596">
                  <c:v>122</c:v>
                </c:pt>
                <c:pt idx="44597">
                  <c:v>20</c:v>
                </c:pt>
                <c:pt idx="44598">
                  <c:v>31</c:v>
                </c:pt>
                <c:pt idx="44599">
                  <c:v>73</c:v>
                </c:pt>
                <c:pt idx="44600">
                  <c:v>72</c:v>
                </c:pt>
                <c:pt idx="44601">
                  <c:v>201</c:v>
                </c:pt>
                <c:pt idx="44602">
                  <c:v>188</c:v>
                </c:pt>
                <c:pt idx="44603">
                  <c:v>175</c:v>
                </c:pt>
                <c:pt idx="44604">
                  <c:v>248</c:v>
                </c:pt>
                <c:pt idx="44605">
                  <c:v>191</c:v>
                </c:pt>
                <c:pt idx="44606">
                  <c:v>161</c:v>
                </c:pt>
                <c:pt idx="44607">
                  <c:v>104</c:v>
                </c:pt>
                <c:pt idx="44608">
                  <c:v>129</c:v>
                </c:pt>
                <c:pt idx="44609">
                  <c:v>96</c:v>
                </c:pt>
                <c:pt idx="44610">
                  <c:v>188</c:v>
                </c:pt>
                <c:pt idx="44611">
                  <c:v>132</c:v>
                </c:pt>
                <c:pt idx="44612">
                  <c:v>50</c:v>
                </c:pt>
                <c:pt idx="44613">
                  <c:v>216</c:v>
                </c:pt>
                <c:pt idx="44614">
                  <c:v>216</c:v>
                </c:pt>
                <c:pt idx="44615">
                  <c:v>192</c:v>
                </c:pt>
                <c:pt idx="44616">
                  <c:v>122</c:v>
                </c:pt>
                <c:pt idx="44617">
                  <c:v>92</c:v>
                </c:pt>
                <c:pt idx="44618">
                  <c:v>72</c:v>
                </c:pt>
                <c:pt idx="44619">
                  <c:v>76</c:v>
                </c:pt>
                <c:pt idx="44620">
                  <c:v>120</c:v>
                </c:pt>
                <c:pt idx="44621">
                  <c:v>513</c:v>
                </c:pt>
                <c:pt idx="44622">
                  <c:v>524</c:v>
                </c:pt>
                <c:pt idx="44623">
                  <c:v>761</c:v>
                </c:pt>
                <c:pt idx="44624">
                  <c:v>615</c:v>
                </c:pt>
                <c:pt idx="44625">
                  <c:v>623</c:v>
                </c:pt>
                <c:pt idx="44626">
                  <c:v>487</c:v>
                </c:pt>
                <c:pt idx="44627">
                  <c:v>860</c:v>
                </c:pt>
                <c:pt idx="44628">
                  <c:v>472</c:v>
                </c:pt>
                <c:pt idx="44629">
                  <c:v>390</c:v>
                </c:pt>
                <c:pt idx="44630">
                  <c:v>376</c:v>
                </c:pt>
                <c:pt idx="44631">
                  <c:v>414</c:v>
                </c:pt>
                <c:pt idx="44632">
                  <c:v>507</c:v>
                </c:pt>
                <c:pt idx="44633">
                  <c:v>289</c:v>
                </c:pt>
                <c:pt idx="44634">
                  <c:v>214</c:v>
                </c:pt>
                <c:pt idx="44635">
                  <c:v>347</c:v>
                </c:pt>
                <c:pt idx="44636">
                  <c:v>475</c:v>
                </c:pt>
                <c:pt idx="44637">
                  <c:v>496</c:v>
                </c:pt>
                <c:pt idx="44638">
                  <c:v>295</c:v>
                </c:pt>
                <c:pt idx="44639">
                  <c:v>585</c:v>
                </c:pt>
                <c:pt idx="44640">
                  <c:v>457</c:v>
                </c:pt>
                <c:pt idx="44641">
                  <c:v>194</c:v>
                </c:pt>
                <c:pt idx="44642">
                  <c:v>285</c:v>
                </c:pt>
                <c:pt idx="44643">
                  <c:v>358</c:v>
                </c:pt>
                <c:pt idx="44644">
                  <c:v>336</c:v>
                </c:pt>
                <c:pt idx="44645">
                  <c:v>220</c:v>
                </c:pt>
                <c:pt idx="44646">
                  <c:v>405</c:v>
                </c:pt>
                <c:pt idx="44647">
                  <c:v>403</c:v>
                </c:pt>
                <c:pt idx="44648">
                  <c:v>482</c:v>
                </c:pt>
                <c:pt idx="44649">
                  <c:v>315</c:v>
                </c:pt>
                <c:pt idx="44650">
                  <c:v>423</c:v>
                </c:pt>
                <c:pt idx="44651">
                  <c:v>327</c:v>
                </c:pt>
                <c:pt idx="44652">
                  <c:v>370</c:v>
                </c:pt>
                <c:pt idx="44653">
                  <c:v>284</c:v>
                </c:pt>
                <c:pt idx="44654">
                  <c:v>276</c:v>
                </c:pt>
                <c:pt idx="44655">
                  <c:v>409</c:v>
                </c:pt>
                <c:pt idx="44656">
                  <c:v>314</c:v>
                </c:pt>
                <c:pt idx="44657">
                  <c:v>585</c:v>
                </c:pt>
                <c:pt idx="44658">
                  <c:v>205</c:v>
                </c:pt>
                <c:pt idx="44659">
                  <c:v>223</c:v>
                </c:pt>
                <c:pt idx="44660">
                  <c:v>196</c:v>
                </c:pt>
                <c:pt idx="44661">
                  <c:v>180</c:v>
                </c:pt>
                <c:pt idx="44662">
                  <c:v>352</c:v>
                </c:pt>
                <c:pt idx="44663">
                  <c:v>343</c:v>
                </c:pt>
                <c:pt idx="44664">
                  <c:v>257</c:v>
                </c:pt>
                <c:pt idx="44665">
                  <c:v>163</c:v>
                </c:pt>
                <c:pt idx="44666">
                  <c:v>201</c:v>
                </c:pt>
                <c:pt idx="44667">
                  <c:v>146</c:v>
                </c:pt>
                <c:pt idx="44668">
                  <c:v>195</c:v>
                </c:pt>
                <c:pt idx="44669">
                  <c:v>35</c:v>
                </c:pt>
                <c:pt idx="44670">
                  <c:v>413</c:v>
                </c:pt>
                <c:pt idx="44671">
                  <c:v>380</c:v>
                </c:pt>
                <c:pt idx="44672">
                  <c:v>400</c:v>
                </c:pt>
                <c:pt idx="44673">
                  <c:v>299</c:v>
                </c:pt>
                <c:pt idx="44674">
                  <c:v>599</c:v>
                </c:pt>
                <c:pt idx="44675">
                  <c:v>479</c:v>
                </c:pt>
                <c:pt idx="44676">
                  <c:v>705</c:v>
                </c:pt>
                <c:pt idx="44677">
                  <c:v>289</c:v>
                </c:pt>
                <c:pt idx="44678">
                  <c:v>290</c:v>
                </c:pt>
                <c:pt idx="44679">
                  <c:v>296</c:v>
                </c:pt>
                <c:pt idx="44680">
                  <c:v>260</c:v>
                </c:pt>
                <c:pt idx="44681">
                  <c:v>344</c:v>
                </c:pt>
                <c:pt idx="44682">
                  <c:v>110</c:v>
                </c:pt>
                <c:pt idx="44683">
                  <c:v>609</c:v>
                </c:pt>
                <c:pt idx="44684">
                  <c:v>184</c:v>
                </c:pt>
                <c:pt idx="44685">
                  <c:v>193</c:v>
                </c:pt>
                <c:pt idx="44686">
                  <c:v>248</c:v>
                </c:pt>
                <c:pt idx="44687">
                  <c:v>179</c:v>
                </c:pt>
                <c:pt idx="44688">
                  <c:v>170</c:v>
                </c:pt>
                <c:pt idx="44689">
                  <c:v>317</c:v>
                </c:pt>
                <c:pt idx="44690">
                  <c:v>179</c:v>
                </c:pt>
                <c:pt idx="44691">
                  <c:v>233</c:v>
                </c:pt>
                <c:pt idx="44692">
                  <c:v>149</c:v>
                </c:pt>
                <c:pt idx="44693">
                  <c:v>280</c:v>
                </c:pt>
                <c:pt idx="44694">
                  <c:v>827</c:v>
                </c:pt>
                <c:pt idx="44695">
                  <c:v>330</c:v>
                </c:pt>
                <c:pt idx="44696">
                  <c:v>487</c:v>
                </c:pt>
                <c:pt idx="44697">
                  <c:v>869</c:v>
                </c:pt>
                <c:pt idx="44698">
                  <c:v>336</c:v>
                </c:pt>
                <c:pt idx="44699">
                  <c:v>596</c:v>
                </c:pt>
                <c:pt idx="44700">
                  <c:v>426</c:v>
                </c:pt>
                <c:pt idx="44701">
                  <c:v>365</c:v>
                </c:pt>
                <c:pt idx="44702">
                  <c:v>198</c:v>
                </c:pt>
                <c:pt idx="44703">
                  <c:v>369</c:v>
                </c:pt>
                <c:pt idx="44704">
                  <c:v>871</c:v>
                </c:pt>
                <c:pt idx="44705">
                  <c:v>410</c:v>
                </c:pt>
                <c:pt idx="44706">
                  <c:v>317</c:v>
                </c:pt>
                <c:pt idx="44707">
                  <c:v>338</c:v>
                </c:pt>
                <c:pt idx="44708">
                  <c:v>396</c:v>
                </c:pt>
                <c:pt idx="44709">
                  <c:v>347</c:v>
                </c:pt>
                <c:pt idx="44710">
                  <c:v>264</c:v>
                </c:pt>
                <c:pt idx="44711">
                  <c:v>321</c:v>
                </c:pt>
                <c:pt idx="44712">
                  <c:v>352</c:v>
                </c:pt>
                <c:pt idx="44713">
                  <c:v>345</c:v>
                </c:pt>
                <c:pt idx="44714">
                  <c:v>329</c:v>
                </c:pt>
                <c:pt idx="44715">
                  <c:v>229</c:v>
                </c:pt>
                <c:pt idx="44716">
                  <c:v>286</c:v>
                </c:pt>
                <c:pt idx="44717">
                  <c:v>354</c:v>
                </c:pt>
                <c:pt idx="44718">
                  <c:v>167</c:v>
                </c:pt>
                <c:pt idx="44719">
                  <c:v>152</c:v>
                </c:pt>
                <c:pt idx="44720">
                  <c:v>445</c:v>
                </c:pt>
                <c:pt idx="44721">
                  <c:v>266</c:v>
                </c:pt>
                <c:pt idx="44722">
                  <c:v>238</c:v>
                </c:pt>
                <c:pt idx="44723">
                  <c:v>360</c:v>
                </c:pt>
                <c:pt idx="44724">
                  <c:v>296</c:v>
                </c:pt>
                <c:pt idx="44725">
                  <c:v>281</c:v>
                </c:pt>
                <c:pt idx="44726">
                  <c:v>147</c:v>
                </c:pt>
                <c:pt idx="44727">
                  <c:v>158</c:v>
                </c:pt>
                <c:pt idx="44728">
                  <c:v>219</c:v>
                </c:pt>
                <c:pt idx="44729">
                  <c:v>207</c:v>
                </c:pt>
                <c:pt idx="44730">
                  <c:v>181</c:v>
                </c:pt>
                <c:pt idx="44731">
                  <c:v>174</c:v>
                </c:pt>
                <c:pt idx="44732">
                  <c:v>376</c:v>
                </c:pt>
                <c:pt idx="44733">
                  <c:v>368</c:v>
                </c:pt>
                <c:pt idx="44734">
                  <c:v>443</c:v>
                </c:pt>
                <c:pt idx="44735">
                  <c:v>242</c:v>
                </c:pt>
                <c:pt idx="44736">
                  <c:v>167</c:v>
                </c:pt>
                <c:pt idx="44737">
                  <c:v>136</c:v>
                </c:pt>
                <c:pt idx="44738">
                  <c:v>190</c:v>
                </c:pt>
                <c:pt idx="44739">
                  <c:v>138</c:v>
                </c:pt>
                <c:pt idx="44740">
                  <c:v>180</c:v>
                </c:pt>
                <c:pt idx="44741">
                  <c:v>540</c:v>
                </c:pt>
                <c:pt idx="44742">
                  <c:v>226</c:v>
                </c:pt>
                <c:pt idx="44743">
                  <c:v>138</c:v>
                </c:pt>
                <c:pt idx="44744">
                  <c:v>158</c:v>
                </c:pt>
                <c:pt idx="44745">
                  <c:v>241</c:v>
                </c:pt>
                <c:pt idx="44746">
                  <c:v>283</c:v>
                </c:pt>
                <c:pt idx="44747">
                  <c:v>369</c:v>
                </c:pt>
                <c:pt idx="44748">
                  <c:v>326</c:v>
                </c:pt>
                <c:pt idx="44749">
                  <c:v>228</c:v>
                </c:pt>
                <c:pt idx="44750">
                  <c:v>153</c:v>
                </c:pt>
                <c:pt idx="44751">
                  <c:v>181</c:v>
                </c:pt>
                <c:pt idx="44752">
                  <c:v>190</c:v>
                </c:pt>
                <c:pt idx="44753">
                  <c:v>189</c:v>
                </c:pt>
                <c:pt idx="44754">
                  <c:v>386</c:v>
                </c:pt>
                <c:pt idx="44755">
                  <c:v>298</c:v>
                </c:pt>
                <c:pt idx="44756">
                  <c:v>386</c:v>
                </c:pt>
                <c:pt idx="44757">
                  <c:v>250</c:v>
                </c:pt>
                <c:pt idx="44758">
                  <c:v>256</c:v>
                </c:pt>
                <c:pt idx="44759">
                  <c:v>428</c:v>
                </c:pt>
                <c:pt idx="44760">
                  <c:v>359</c:v>
                </c:pt>
                <c:pt idx="44761">
                  <c:v>229</c:v>
                </c:pt>
                <c:pt idx="44762">
                  <c:v>266</c:v>
                </c:pt>
                <c:pt idx="44763">
                  <c:v>67</c:v>
                </c:pt>
                <c:pt idx="44764">
                  <c:v>305</c:v>
                </c:pt>
                <c:pt idx="44765">
                  <c:v>218</c:v>
                </c:pt>
                <c:pt idx="44766">
                  <c:v>157</c:v>
                </c:pt>
                <c:pt idx="44767">
                  <c:v>223</c:v>
                </c:pt>
                <c:pt idx="44768">
                  <c:v>300</c:v>
                </c:pt>
                <c:pt idx="44769">
                  <c:v>233</c:v>
                </c:pt>
                <c:pt idx="44770">
                  <c:v>270</c:v>
                </c:pt>
                <c:pt idx="44771">
                  <c:v>223</c:v>
                </c:pt>
                <c:pt idx="44772">
                  <c:v>294</c:v>
                </c:pt>
                <c:pt idx="44773">
                  <c:v>174</c:v>
                </c:pt>
                <c:pt idx="44774">
                  <c:v>331</c:v>
                </c:pt>
                <c:pt idx="44775">
                  <c:v>100</c:v>
                </c:pt>
                <c:pt idx="44776">
                  <c:v>202</c:v>
                </c:pt>
                <c:pt idx="44777">
                  <c:v>317</c:v>
                </c:pt>
                <c:pt idx="44778">
                  <c:v>234</c:v>
                </c:pt>
                <c:pt idx="44779">
                  <c:v>248</c:v>
                </c:pt>
                <c:pt idx="44780">
                  <c:v>242</c:v>
                </c:pt>
                <c:pt idx="44781">
                  <c:v>290</c:v>
                </c:pt>
                <c:pt idx="44782">
                  <c:v>156</c:v>
                </c:pt>
                <c:pt idx="44783">
                  <c:v>225</c:v>
                </c:pt>
                <c:pt idx="44784">
                  <c:v>315</c:v>
                </c:pt>
                <c:pt idx="44785">
                  <c:v>310</c:v>
                </c:pt>
                <c:pt idx="44786">
                  <c:v>174</c:v>
                </c:pt>
                <c:pt idx="44787">
                  <c:v>175</c:v>
                </c:pt>
                <c:pt idx="44788">
                  <c:v>332</c:v>
                </c:pt>
                <c:pt idx="44789">
                  <c:v>274</c:v>
                </c:pt>
                <c:pt idx="44790">
                  <c:v>540</c:v>
                </c:pt>
                <c:pt idx="44791">
                  <c:v>251</c:v>
                </c:pt>
                <c:pt idx="44792">
                  <c:v>391</c:v>
                </c:pt>
                <c:pt idx="44793">
                  <c:v>413</c:v>
                </c:pt>
                <c:pt idx="44794">
                  <c:v>511</c:v>
                </c:pt>
                <c:pt idx="44795">
                  <c:v>702</c:v>
                </c:pt>
                <c:pt idx="44796">
                  <c:v>1033</c:v>
                </c:pt>
                <c:pt idx="44797">
                  <c:v>416</c:v>
                </c:pt>
                <c:pt idx="44798">
                  <c:v>298</c:v>
                </c:pt>
                <c:pt idx="44799">
                  <c:v>282</c:v>
                </c:pt>
                <c:pt idx="44800">
                  <c:v>819</c:v>
                </c:pt>
                <c:pt idx="44801">
                  <c:v>334</c:v>
                </c:pt>
                <c:pt idx="44802" formatCode="0.00E+00">
                  <c:v>4.8999999999999998E-3</c:v>
                </c:pt>
                <c:pt idx="44803">
                  <c:v>161</c:v>
                </c:pt>
                <c:pt idx="44804">
                  <c:v>1</c:v>
                </c:pt>
                <c:pt idx="44805">
                  <c:v>15</c:v>
                </c:pt>
                <c:pt idx="44806">
                  <c:v>19</c:v>
                </c:pt>
                <c:pt idx="44807">
                  <c:v>92</c:v>
                </c:pt>
                <c:pt idx="44808">
                  <c:v>7</c:v>
                </c:pt>
                <c:pt idx="44809">
                  <c:v>69</c:v>
                </c:pt>
                <c:pt idx="44810">
                  <c:v>130</c:v>
                </c:pt>
                <c:pt idx="44811">
                  <c:v>63</c:v>
                </c:pt>
                <c:pt idx="44812">
                  <c:v>160</c:v>
                </c:pt>
                <c:pt idx="44813">
                  <c:v>265</c:v>
                </c:pt>
                <c:pt idx="44814">
                  <c:v>64</c:v>
                </c:pt>
                <c:pt idx="44815">
                  <c:v>218</c:v>
                </c:pt>
                <c:pt idx="44816">
                  <c:v>607</c:v>
                </c:pt>
                <c:pt idx="44817">
                  <c:v>424</c:v>
                </c:pt>
                <c:pt idx="44818">
                  <c:v>491</c:v>
                </c:pt>
                <c:pt idx="44819">
                  <c:v>399</c:v>
                </c:pt>
                <c:pt idx="44820">
                  <c:v>579</c:v>
                </c:pt>
                <c:pt idx="44821">
                  <c:v>609</c:v>
                </c:pt>
                <c:pt idx="44822">
                  <c:v>433</c:v>
                </c:pt>
                <c:pt idx="44823">
                  <c:v>367</c:v>
                </c:pt>
                <c:pt idx="44824">
                  <c:v>426</c:v>
                </c:pt>
                <c:pt idx="44825">
                  <c:v>315</c:v>
                </c:pt>
                <c:pt idx="44826">
                  <c:v>455</c:v>
                </c:pt>
                <c:pt idx="44827">
                  <c:v>345</c:v>
                </c:pt>
                <c:pt idx="44828">
                  <c:v>338</c:v>
                </c:pt>
                <c:pt idx="44829">
                  <c:v>315</c:v>
                </c:pt>
                <c:pt idx="44830">
                  <c:v>349</c:v>
                </c:pt>
                <c:pt idx="44831">
                  <c:v>347</c:v>
                </c:pt>
                <c:pt idx="44832">
                  <c:v>293</c:v>
                </c:pt>
                <c:pt idx="44833">
                  <c:v>499</c:v>
                </c:pt>
                <c:pt idx="44834">
                  <c:v>877</c:v>
                </c:pt>
                <c:pt idx="44835">
                  <c:v>373</c:v>
                </c:pt>
                <c:pt idx="44836">
                  <c:v>294</c:v>
                </c:pt>
                <c:pt idx="44837">
                  <c:v>427</c:v>
                </c:pt>
                <c:pt idx="44838">
                  <c:v>338</c:v>
                </c:pt>
                <c:pt idx="44839">
                  <c:v>437</c:v>
                </c:pt>
                <c:pt idx="44840">
                  <c:v>162</c:v>
                </c:pt>
                <c:pt idx="44841">
                  <c:v>85</c:v>
                </c:pt>
                <c:pt idx="44842">
                  <c:v>156</c:v>
                </c:pt>
                <c:pt idx="44843">
                  <c:v>95</c:v>
                </c:pt>
                <c:pt idx="44844">
                  <c:v>25</c:v>
                </c:pt>
                <c:pt idx="44845">
                  <c:v>107</c:v>
                </c:pt>
                <c:pt idx="44846">
                  <c:v>54</c:v>
                </c:pt>
                <c:pt idx="44847">
                  <c:v>92</c:v>
                </c:pt>
                <c:pt idx="44848">
                  <c:v>286</c:v>
                </c:pt>
                <c:pt idx="44849">
                  <c:v>221</c:v>
                </c:pt>
                <c:pt idx="44850">
                  <c:v>383</c:v>
                </c:pt>
                <c:pt idx="44851">
                  <c:v>450</c:v>
                </c:pt>
                <c:pt idx="44852">
                  <c:v>376</c:v>
                </c:pt>
                <c:pt idx="44853">
                  <c:v>519</c:v>
                </c:pt>
                <c:pt idx="44854">
                  <c:v>463</c:v>
                </c:pt>
                <c:pt idx="44855">
                  <c:v>458</c:v>
                </c:pt>
                <c:pt idx="44856">
                  <c:v>348</c:v>
                </c:pt>
                <c:pt idx="44857">
                  <c:v>241</c:v>
                </c:pt>
                <c:pt idx="44858">
                  <c:v>286</c:v>
                </c:pt>
                <c:pt idx="44859">
                  <c:v>248</c:v>
                </c:pt>
                <c:pt idx="44860">
                  <c:v>23</c:v>
                </c:pt>
                <c:pt idx="44861">
                  <c:v>84</c:v>
                </c:pt>
                <c:pt idx="44862">
                  <c:v>263</c:v>
                </c:pt>
                <c:pt idx="44863">
                  <c:v>300</c:v>
                </c:pt>
                <c:pt idx="44864">
                  <c:v>303</c:v>
                </c:pt>
                <c:pt idx="44865">
                  <c:v>586</c:v>
                </c:pt>
                <c:pt idx="44866">
                  <c:v>240</c:v>
                </c:pt>
                <c:pt idx="44867">
                  <c:v>313</c:v>
                </c:pt>
                <c:pt idx="44868">
                  <c:v>556</c:v>
                </c:pt>
                <c:pt idx="44869">
                  <c:v>294</c:v>
                </c:pt>
                <c:pt idx="44870">
                  <c:v>230</c:v>
                </c:pt>
                <c:pt idx="44871">
                  <c:v>451</c:v>
                </c:pt>
                <c:pt idx="44872">
                  <c:v>212</c:v>
                </c:pt>
                <c:pt idx="44873">
                  <c:v>373</c:v>
                </c:pt>
                <c:pt idx="44874">
                  <c:v>367</c:v>
                </c:pt>
                <c:pt idx="44875">
                  <c:v>281</c:v>
                </c:pt>
                <c:pt idx="44876">
                  <c:v>461</c:v>
                </c:pt>
                <c:pt idx="44877">
                  <c:v>400</c:v>
                </c:pt>
                <c:pt idx="44878">
                  <c:v>310</c:v>
                </c:pt>
                <c:pt idx="44879">
                  <c:v>313</c:v>
                </c:pt>
                <c:pt idx="44880">
                  <c:v>334</c:v>
                </c:pt>
                <c:pt idx="44881">
                  <c:v>308</c:v>
                </c:pt>
                <c:pt idx="44882">
                  <c:v>367</c:v>
                </c:pt>
                <c:pt idx="44883">
                  <c:v>401</c:v>
                </c:pt>
                <c:pt idx="44884">
                  <c:v>286</c:v>
                </c:pt>
                <c:pt idx="44885">
                  <c:v>320</c:v>
                </c:pt>
                <c:pt idx="44886">
                  <c:v>344</c:v>
                </c:pt>
                <c:pt idx="44887">
                  <c:v>464</c:v>
                </c:pt>
                <c:pt idx="44888">
                  <c:v>457</c:v>
                </c:pt>
                <c:pt idx="44889">
                  <c:v>393</c:v>
                </c:pt>
                <c:pt idx="44890">
                  <c:v>264</c:v>
                </c:pt>
                <c:pt idx="44891">
                  <c:v>377</c:v>
                </c:pt>
                <c:pt idx="44892">
                  <c:v>466</c:v>
                </c:pt>
                <c:pt idx="44893">
                  <c:v>387</c:v>
                </c:pt>
                <c:pt idx="44894">
                  <c:v>379</c:v>
                </c:pt>
                <c:pt idx="44895">
                  <c:v>429</c:v>
                </c:pt>
                <c:pt idx="44896">
                  <c:v>411</c:v>
                </c:pt>
                <c:pt idx="44897">
                  <c:v>348</c:v>
                </c:pt>
                <c:pt idx="44898">
                  <c:v>47</c:v>
                </c:pt>
                <c:pt idx="44899">
                  <c:v>66</c:v>
                </c:pt>
                <c:pt idx="44900">
                  <c:v>106</c:v>
                </c:pt>
                <c:pt idx="44901">
                  <c:v>231</c:v>
                </c:pt>
                <c:pt idx="44902">
                  <c:v>184</c:v>
                </c:pt>
                <c:pt idx="44903">
                  <c:v>137</c:v>
                </c:pt>
                <c:pt idx="44904">
                  <c:v>63</c:v>
                </c:pt>
                <c:pt idx="44905">
                  <c:v>3</c:v>
                </c:pt>
                <c:pt idx="44906">
                  <c:v>56</c:v>
                </c:pt>
                <c:pt idx="44907">
                  <c:v>74</c:v>
                </c:pt>
                <c:pt idx="44908">
                  <c:v>89</c:v>
                </c:pt>
                <c:pt idx="44909">
                  <c:v>83</c:v>
                </c:pt>
                <c:pt idx="44910">
                  <c:v>156</c:v>
                </c:pt>
                <c:pt idx="44911">
                  <c:v>66</c:v>
                </c:pt>
                <c:pt idx="44912">
                  <c:v>247</c:v>
                </c:pt>
                <c:pt idx="44913">
                  <c:v>124</c:v>
                </c:pt>
                <c:pt idx="44914">
                  <c:v>324</c:v>
                </c:pt>
                <c:pt idx="44915">
                  <c:v>62</c:v>
                </c:pt>
                <c:pt idx="44916">
                  <c:v>38</c:v>
                </c:pt>
                <c:pt idx="44917">
                  <c:v>316</c:v>
                </c:pt>
                <c:pt idx="44918">
                  <c:v>74</c:v>
                </c:pt>
                <c:pt idx="44919">
                  <c:v>379</c:v>
                </c:pt>
                <c:pt idx="44920">
                  <c:v>798</c:v>
                </c:pt>
                <c:pt idx="44921">
                  <c:v>377</c:v>
                </c:pt>
                <c:pt idx="44922">
                  <c:v>388</c:v>
                </c:pt>
                <c:pt idx="44923">
                  <c:v>304</c:v>
                </c:pt>
                <c:pt idx="44924">
                  <c:v>358</c:v>
                </c:pt>
                <c:pt idx="44925">
                  <c:v>1069</c:v>
                </c:pt>
                <c:pt idx="44926">
                  <c:v>471</c:v>
                </c:pt>
                <c:pt idx="44927">
                  <c:v>438</c:v>
                </c:pt>
                <c:pt idx="44928">
                  <c:v>386</c:v>
                </c:pt>
                <c:pt idx="44929">
                  <c:v>269</c:v>
                </c:pt>
                <c:pt idx="44930">
                  <c:v>1274</c:v>
                </c:pt>
                <c:pt idx="44931">
                  <c:v>284</c:v>
                </c:pt>
                <c:pt idx="44932">
                  <c:v>856</c:v>
                </c:pt>
                <c:pt idx="44933">
                  <c:v>255</c:v>
                </c:pt>
                <c:pt idx="44934">
                  <c:v>446</c:v>
                </c:pt>
                <c:pt idx="44935">
                  <c:v>143</c:v>
                </c:pt>
                <c:pt idx="44936">
                  <c:v>277</c:v>
                </c:pt>
                <c:pt idx="44937">
                  <c:v>540</c:v>
                </c:pt>
                <c:pt idx="44938">
                  <c:v>231</c:v>
                </c:pt>
                <c:pt idx="44939">
                  <c:v>540</c:v>
                </c:pt>
                <c:pt idx="44940">
                  <c:v>291</c:v>
                </c:pt>
                <c:pt idx="44941">
                  <c:v>1344</c:v>
                </c:pt>
                <c:pt idx="44942">
                  <c:v>392</c:v>
                </c:pt>
                <c:pt idx="44943">
                  <c:v>427</c:v>
                </c:pt>
                <c:pt idx="44944">
                  <c:v>161</c:v>
                </c:pt>
                <c:pt idx="44945">
                  <c:v>71</c:v>
                </c:pt>
                <c:pt idx="44946">
                  <c:v>255</c:v>
                </c:pt>
                <c:pt idx="44947">
                  <c:v>207</c:v>
                </c:pt>
                <c:pt idx="44948">
                  <c:v>247</c:v>
                </c:pt>
                <c:pt idx="44949">
                  <c:v>126</c:v>
                </c:pt>
                <c:pt idx="44950">
                  <c:v>209</c:v>
                </c:pt>
                <c:pt idx="44951">
                  <c:v>290</c:v>
                </c:pt>
                <c:pt idx="44952">
                  <c:v>143</c:v>
                </c:pt>
                <c:pt idx="44953">
                  <c:v>280</c:v>
                </c:pt>
                <c:pt idx="44954">
                  <c:v>293</c:v>
                </c:pt>
                <c:pt idx="44955">
                  <c:v>435</c:v>
                </c:pt>
                <c:pt idx="44956">
                  <c:v>109</c:v>
                </c:pt>
                <c:pt idx="44957">
                  <c:v>55</c:v>
                </c:pt>
                <c:pt idx="44958">
                  <c:v>620</c:v>
                </c:pt>
                <c:pt idx="44959">
                  <c:v>103</c:v>
                </c:pt>
                <c:pt idx="44960">
                  <c:v>109</c:v>
                </c:pt>
                <c:pt idx="44961">
                  <c:v>422</c:v>
                </c:pt>
                <c:pt idx="44962">
                  <c:v>215</c:v>
                </c:pt>
                <c:pt idx="44963">
                  <c:v>116</c:v>
                </c:pt>
                <c:pt idx="44964">
                  <c:v>71</c:v>
                </c:pt>
                <c:pt idx="44965">
                  <c:v>174</c:v>
                </c:pt>
                <c:pt idx="44966">
                  <c:v>475</c:v>
                </c:pt>
                <c:pt idx="44967">
                  <c:v>480</c:v>
                </c:pt>
                <c:pt idx="44968">
                  <c:v>310</c:v>
                </c:pt>
                <c:pt idx="44969">
                  <c:v>401</c:v>
                </c:pt>
                <c:pt idx="44970">
                  <c:v>306</c:v>
                </c:pt>
                <c:pt idx="44971">
                  <c:v>1394</c:v>
                </c:pt>
                <c:pt idx="44972">
                  <c:v>434</c:v>
                </c:pt>
                <c:pt idx="44973">
                  <c:v>867</c:v>
                </c:pt>
                <c:pt idx="44974">
                  <c:v>399</c:v>
                </c:pt>
                <c:pt idx="44975">
                  <c:v>303</c:v>
                </c:pt>
                <c:pt idx="44976">
                  <c:v>415</c:v>
                </c:pt>
                <c:pt idx="44977">
                  <c:v>811</c:v>
                </c:pt>
                <c:pt idx="44978">
                  <c:v>115</c:v>
                </c:pt>
                <c:pt idx="44979">
                  <c:v>6</c:v>
                </c:pt>
                <c:pt idx="44980">
                  <c:v>4</c:v>
                </c:pt>
                <c:pt idx="44981">
                  <c:v>44</c:v>
                </c:pt>
                <c:pt idx="44982">
                  <c:v>221</c:v>
                </c:pt>
                <c:pt idx="44983">
                  <c:v>291</c:v>
                </c:pt>
                <c:pt idx="44984">
                  <c:v>76</c:v>
                </c:pt>
                <c:pt idx="44985">
                  <c:v>112</c:v>
                </c:pt>
                <c:pt idx="44986" formatCode="0.00E+00">
                  <c:v>4.8999999999999998E-3</c:v>
                </c:pt>
                <c:pt idx="44987">
                  <c:v>39</c:v>
                </c:pt>
                <c:pt idx="44988">
                  <c:v>49</c:v>
                </c:pt>
                <c:pt idx="44989">
                  <c:v>759</c:v>
                </c:pt>
                <c:pt idx="44990">
                  <c:v>184</c:v>
                </c:pt>
                <c:pt idx="44991">
                  <c:v>51</c:v>
                </c:pt>
                <c:pt idx="44992">
                  <c:v>135</c:v>
                </c:pt>
                <c:pt idx="44993">
                  <c:v>312</c:v>
                </c:pt>
                <c:pt idx="44994">
                  <c:v>179</c:v>
                </c:pt>
                <c:pt idx="44995">
                  <c:v>165</c:v>
                </c:pt>
                <c:pt idx="44996">
                  <c:v>139</c:v>
                </c:pt>
                <c:pt idx="44997">
                  <c:v>160</c:v>
                </c:pt>
                <c:pt idx="44998">
                  <c:v>330</c:v>
                </c:pt>
                <c:pt idx="44999">
                  <c:v>13</c:v>
                </c:pt>
                <c:pt idx="45000" formatCode="0.00E+00">
                  <c:v>4.8999999999999998E-3</c:v>
                </c:pt>
                <c:pt idx="45001" formatCode="0.00E+00">
                  <c:v>4.8999999999999998E-3</c:v>
                </c:pt>
                <c:pt idx="45002">
                  <c:v>2</c:v>
                </c:pt>
                <c:pt idx="45003">
                  <c:v>302</c:v>
                </c:pt>
                <c:pt idx="45004">
                  <c:v>442</c:v>
                </c:pt>
                <c:pt idx="45005">
                  <c:v>217</c:v>
                </c:pt>
                <c:pt idx="45006">
                  <c:v>130</c:v>
                </c:pt>
                <c:pt idx="45007">
                  <c:v>305</c:v>
                </c:pt>
                <c:pt idx="45008">
                  <c:v>72</c:v>
                </c:pt>
                <c:pt idx="45009">
                  <c:v>207</c:v>
                </c:pt>
                <c:pt idx="45010">
                  <c:v>307</c:v>
                </c:pt>
                <c:pt idx="45011">
                  <c:v>225</c:v>
                </c:pt>
                <c:pt idx="45012">
                  <c:v>435</c:v>
                </c:pt>
                <c:pt idx="45013">
                  <c:v>281</c:v>
                </c:pt>
                <c:pt idx="45014">
                  <c:v>155</c:v>
                </c:pt>
                <c:pt idx="45015">
                  <c:v>8</c:v>
                </c:pt>
                <c:pt idx="45016">
                  <c:v>38</c:v>
                </c:pt>
                <c:pt idx="45017">
                  <c:v>122</c:v>
                </c:pt>
                <c:pt idx="45018">
                  <c:v>23</c:v>
                </c:pt>
                <c:pt idx="45019">
                  <c:v>67</c:v>
                </c:pt>
                <c:pt idx="45020">
                  <c:v>324</c:v>
                </c:pt>
                <c:pt idx="45021">
                  <c:v>16</c:v>
                </c:pt>
                <c:pt idx="45022">
                  <c:v>436</c:v>
                </c:pt>
                <c:pt idx="45023">
                  <c:v>95</c:v>
                </c:pt>
                <c:pt idx="45024">
                  <c:v>75</c:v>
                </c:pt>
                <c:pt idx="45025">
                  <c:v>155</c:v>
                </c:pt>
                <c:pt idx="45026">
                  <c:v>174</c:v>
                </c:pt>
                <c:pt idx="45027">
                  <c:v>141</c:v>
                </c:pt>
                <c:pt idx="45028">
                  <c:v>72</c:v>
                </c:pt>
                <c:pt idx="45029">
                  <c:v>807</c:v>
                </c:pt>
                <c:pt idx="45030">
                  <c:v>67</c:v>
                </c:pt>
                <c:pt idx="45031">
                  <c:v>685</c:v>
                </c:pt>
                <c:pt idx="45032">
                  <c:v>350</c:v>
                </c:pt>
                <c:pt idx="45033">
                  <c:v>920</c:v>
                </c:pt>
                <c:pt idx="45034">
                  <c:v>506</c:v>
                </c:pt>
                <c:pt idx="45035">
                  <c:v>1242</c:v>
                </c:pt>
                <c:pt idx="45036">
                  <c:v>1094</c:v>
                </c:pt>
                <c:pt idx="45037">
                  <c:v>907</c:v>
                </c:pt>
                <c:pt idx="45038">
                  <c:v>522</c:v>
                </c:pt>
                <c:pt idx="45039">
                  <c:v>613</c:v>
                </c:pt>
                <c:pt idx="45040">
                  <c:v>637</c:v>
                </c:pt>
                <c:pt idx="45041">
                  <c:v>1034</c:v>
                </c:pt>
                <c:pt idx="45042">
                  <c:v>435</c:v>
                </c:pt>
                <c:pt idx="45043">
                  <c:v>91</c:v>
                </c:pt>
                <c:pt idx="45044">
                  <c:v>131</c:v>
                </c:pt>
                <c:pt idx="45045">
                  <c:v>109</c:v>
                </c:pt>
                <c:pt idx="45046">
                  <c:v>26</c:v>
                </c:pt>
                <c:pt idx="45047" formatCode="0.00E+00">
                  <c:v>4.8999999999999998E-3</c:v>
                </c:pt>
                <c:pt idx="45048">
                  <c:v>7</c:v>
                </c:pt>
                <c:pt idx="45049">
                  <c:v>78</c:v>
                </c:pt>
                <c:pt idx="45050">
                  <c:v>19</c:v>
                </c:pt>
                <c:pt idx="45051">
                  <c:v>15</c:v>
                </c:pt>
                <c:pt idx="45052">
                  <c:v>24</c:v>
                </c:pt>
                <c:pt idx="45053">
                  <c:v>34</c:v>
                </c:pt>
                <c:pt idx="45054">
                  <c:v>134</c:v>
                </c:pt>
                <c:pt idx="45055">
                  <c:v>60</c:v>
                </c:pt>
                <c:pt idx="45056" formatCode="0.00E+00">
                  <c:v>4.8999999999999998E-3</c:v>
                </c:pt>
                <c:pt idx="45057">
                  <c:v>95</c:v>
                </c:pt>
                <c:pt idx="45058">
                  <c:v>182</c:v>
                </c:pt>
                <c:pt idx="45059">
                  <c:v>78</c:v>
                </c:pt>
                <c:pt idx="45060">
                  <c:v>163</c:v>
                </c:pt>
                <c:pt idx="45061">
                  <c:v>91</c:v>
                </c:pt>
                <c:pt idx="45062">
                  <c:v>361</c:v>
                </c:pt>
                <c:pt idx="45063">
                  <c:v>84</c:v>
                </c:pt>
                <c:pt idx="45064">
                  <c:v>63</c:v>
                </c:pt>
                <c:pt idx="45065">
                  <c:v>163</c:v>
                </c:pt>
                <c:pt idx="45066">
                  <c:v>192</c:v>
                </c:pt>
                <c:pt idx="45067">
                  <c:v>15</c:v>
                </c:pt>
                <c:pt idx="45068">
                  <c:v>40</c:v>
                </c:pt>
                <c:pt idx="45069">
                  <c:v>99</c:v>
                </c:pt>
                <c:pt idx="45070">
                  <c:v>118</c:v>
                </c:pt>
                <c:pt idx="45071">
                  <c:v>212</c:v>
                </c:pt>
                <c:pt idx="45072">
                  <c:v>480</c:v>
                </c:pt>
                <c:pt idx="45073">
                  <c:v>79</c:v>
                </c:pt>
                <c:pt idx="45074">
                  <c:v>236</c:v>
                </c:pt>
                <c:pt idx="45075">
                  <c:v>224</c:v>
                </c:pt>
                <c:pt idx="45076">
                  <c:v>388</c:v>
                </c:pt>
                <c:pt idx="45077">
                  <c:v>73</c:v>
                </c:pt>
                <c:pt idx="45078">
                  <c:v>200</c:v>
                </c:pt>
                <c:pt idx="45079">
                  <c:v>537</c:v>
                </c:pt>
                <c:pt idx="45080">
                  <c:v>67</c:v>
                </c:pt>
                <c:pt idx="45081">
                  <c:v>281</c:v>
                </c:pt>
                <c:pt idx="45082">
                  <c:v>272</c:v>
                </c:pt>
                <c:pt idx="45083">
                  <c:v>297</c:v>
                </c:pt>
                <c:pt idx="45084">
                  <c:v>208</c:v>
                </c:pt>
                <c:pt idx="45085">
                  <c:v>311</c:v>
                </c:pt>
                <c:pt idx="45086">
                  <c:v>316</c:v>
                </c:pt>
                <c:pt idx="45087">
                  <c:v>439</c:v>
                </c:pt>
                <c:pt idx="45088">
                  <c:v>259</c:v>
                </c:pt>
                <c:pt idx="45089">
                  <c:v>324</c:v>
                </c:pt>
                <c:pt idx="45090">
                  <c:v>322</c:v>
                </c:pt>
                <c:pt idx="45091">
                  <c:v>272</c:v>
                </c:pt>
                <c:pt idx="45092">
                  <c:v>236</c:v>
                </c:pt>
                <c:pt idx="45093">
                  <c:v>281</c:v>
                </c:pt>
                <c:pt idx="45094">
                  <c:v>324</c:v>
                </c:pt>
                <c:pt idx="45095">
                  <c:v>232</c:v>
                </c:pt>
                <c:pt idx="45096">
                  <c:v>230</c:v>
                </c:pt>
                <c:pt idx="45097">
                  <c:v>209</c:v>
                </c:pt>
                <c:pt idx="45098">
                  <c:v>259</c:v>
                </c:pt>
                <c:pt idx="45099">
                  <c:v>256</c:v>
                </c:pt>
                <c:pt idx="45100">
                  <c:v>186</c:v>
                </c:pt>
                <c:pt idx="45101">
                  <c:v>312</c:v>
                </c:pt>
                <c:pt idx="45102">
                  <c:v>252</c:v>
                </c:pt>
                <c:pt idx="45103">
                  <c:v>188</c:v>
                </c:pt>
                <c:pt idx="45104">
                  <c:v>282</c:v>
                </c:pt>
                <c:pt idx="45105">
                  <c:v>236</c:v>
                </c:pt>
                <c:pt idx="45106">
                  <c:v>1030</c:v>
                </c:pt>
                <c:pt idx="45107">
                  <c:v>967</c:v>
                </c:pt>
                <c:pt idx="45108">
                  <c:v>549</c:v>
                </c:pt>
                <c:pt idx="45109">
                  <c:v>1014</c:v>
                </c:pt>
                <c:pt idx="45110">
                  <c:v>933</c:v>
                </c:pt>
                <c:pt idx="45111">
                  <c:v>652</c:v>
                </c:pt>
                <c:pt idx="45112">
                  <c:v>965</c:v>
                </c:pt>
                <c:pt idx="45113">
                  <c:v>499</c:v>
                </c:pt>
                <c:pt idx="45114">
                  <c:v>907</c:v>
                </c:pt>
                <c:pt idx="45115">
                  <c:v>497</c:v>
                </c:pt>
                <c:pt idx="45116">
                  <c:v>529</c:v>
                </c:pt>
                <c:pt idx="45117">
                  <c:v>824</c:v>
                </c:pt>
                <c:pt idx="45118">
                  <c:v>308</c:v>
                </c:pt>
                <c:pt idx="45119">
                  <c:v>334</c:v>
                </c:pt>
                <c:pt idx="45120">
                  <c:v>253</c:v>
                </c:pt>
                <c:pt idx="45121">
                  <c:v>260</c:v>
                </c:pt>
                <c:pt idx="45122">
                  <c:v>433</c:v>
                </c:pt>
                <c:pt idx="45123">
                  <c:v>371</c:v>
                </c:pt>
                <c:pt idx="45124">
                  <c:v>195</c:v>
                </c:pt>
                <c:pt idx="45125">
                  <c:v>297</c:v>
                </c:pt>
                <c:pt idx="45126">
                  <c:v>325</c:v>
                </c:pt>
                <c:pt idx="45127">
                  <c:v>245</c:v>
                </c:pt>
                <c:pt idx="45128">
                  <c:v>316</c:v>
                </c:pt>
                <c:pt idx="45129">
                  <c:v>268</c:v>
                </c:pt>
                <c:pt idx="45130">
                  <c:v>353</c:v>
                </c:pt>
                <c:pt idx="45131">
                  <c:v>248</c:v>
                </c:pt>
                <c:pt idx="45132">
                  <c:v>226</c:v>
                </c:pt>
                <c:pt idx="45133">
                  <c:v>204</c:v>
                </c:pt>
                <c:pt idx="45134">
                  <c:v>299</c:v>
                </c:pt>
                <c:pt idx="45135">
                  <c:v>320</c:v>
                </c:pt>
                <c:pt idx="45136">
                  <c:v>257</c:v>
                </c:pt>
                <c:pt idx="45137">
                  <c:v>330</c:v>
                </c:pt>
                <c:pt idx="45138">
                  <c:v>212</c:v>
                </c:pt>
                <c:pt idx="45139">
                  <c:v>270</c:v>
                </c:pt>
                <c:pt idx="45140">
                  <c:v>411</c:v>
                </c:pt>
                <c:pt idx="45141">
                  <c:v>350</c:v>
                </c:pt>
                <c:pt idx="45142">
                  <c:v>298</c:v>
                </c:pt>
                <c:pt idx="45143">
                  <c:v>511</c:v>
                </c:pt>
                <c:pt idx="45144">
                  <c:v>285</c:v>
                </c:pt>
                <c:pt idx="45145">
                  <c:v>340</c:v>
                </c:pt>
                <c:pt idx="45146">
                  <c:v>452</c:v>
                </c:pt>
                <c:pt idx="45147">
                  <c:v>339</c:v>
                </c:pt>
                <c:pt idx="45148">
                  <c:v>383</c:v>
                </c:pt>
                <c:pt idx="45149">
                  <c:v>266</c:v>
                </c:pt>
                <c:pt idx="45150">
                  <c:v>274</c:v>
                </c:pt>
                <c:pt idx="45151">
                  <c:v>214</c:v>
                </c:pt>
                <c:pt idx="45152">
                  <c:v>272</c:v>
                </c:pt>
                <c:pt idx="45153">
                  <c:v>273</c:v>
                </c:pt>
                <c:pt idx="45154">
                  <c:v>184</c:v>
                </c:pt>
                <c:pt idx="45155">
                  <c:v>164</c:v>
                </c:pt>
                <c:pt idx="45156">
                  <c:v>72</c:v>
                </c:pt>
                <c:pt idx="45157">
                  <c:v>168</c:v>
                </c:pt>
                <c:pt idx="45158">
                  <c:v>183</c:v>
                </c:pt>
                <c:pt idx="45159">
                  <c:v>126</c:v>
                </c:pt>
                <c:pt idx="45160">
                  <c:v>188</c:v>
                </c:pt>
                <c:pt idx="45161">
                  <c:v>152</c:v>
                </c:pt>
                <c:pt idx="45162">
                  <c:v>107</c:v>
                </c:pt>
                <c:pt idx="45163">
                  <c:v>90</c:v>
                </c:pt>
                <c:pt idx="45164">
                  <c:v>147</c:v>
                </c:pt>
                <c:pt idx="45165">
                  <c:v>291</c:v>
                </c:pt>
                <c:pt idx="45166">
                  <c:v>341</c:v>
                </c:pt>
                <c:pt idx="45167">
                  <c:v>269</c:v>
                </c:pt>
                <c:pt idx="45168">
                  <c:v>300</c:v>
                </c:pt>
                <c:pt idx="45169">
                  <c:v>264</c:v>
                </c:pt>
                <c:pt idx="45170">
                  <c:v>315</c:v>
                </c:pt>
                <c:pt idx="45171">
                  <c:v>319</c:v>
                </c:pt>
                <c:pt idx="45172">
                  <c:v>321</c:v>
                </c:pt>
                <c:pt idx="45173">
                  <c:v>381</c:v>
                </c:pt>
                <c:pt idx="45174">
                  <c:v>334</c:v>
                </c:pt>
                <c:pt idx="45175">
                  <c:v>226</c:v>
                </c:pt>
                <c:pt idx="45176">
                  <c:v>357</c:v>
                </c:pt>
                <c:pt idx="45177">
                  <c:v>329</c:v>
                </c:pt>
                <c:pt idx="45178">
                  <c:v>249</c:v>
                </c:pt>
                <c:pt idx="45179">
                  <c:v>166</c:v>
                </c:pt>
                <c:pt idx="45180">
                  <c:v>83</c:v>
                </c:pt>
                <c:pt idx="45181">
                  <c:v>19</c:v>
                </c:pt>
                <c:pt idx="45182">
                  <c:v>340</c:v>
                </c:pt>
                <c:pt idx="45183">
                  <c:v>326</c:v>
                </c:pt>
                <c:pt idx="45184">
                  <c:v>239</c:v>
                </c:pt>
                <c:pt idx="45185">
                  <c:v>330</c:v>
                </c:pt>
                <c:pt idx="45186">
                  <c:v>394</c:v>
                </c:pt>
                <c:pt idx="45187">
                  <c:v>401</c:v>
                </c:pt>
                <c:pt idx="45188">
                  <c:v>302</c:v>
                </c:pt>
                <c:pt idx="45189">
                  <c:v>352</c:v>
                </c:pt>
                <c:pt idx="45190">
                  <c:v>315</c:v>
                </c:pt>
                <c:pt idx="45191">
                  <c:v>257</c:v>
                </c:pt>
                <c:pt idx="45192">
                  <c:v>228</c:v>
                </c:pt>
                <c:pt idx="45193">
                  <c:v>259</c:v>
                </c:pt>
                <c:pt idx="45194">
                  <c:v>321</c:v>
                </c:pt>
                <c:pt idx="45195">
                  <c:v>296</c:v>
                </c:pt>
                <c:pt idx="45196">
                  <c:v>299</c:v>
                </c:pt>
                <c:pt idx="45197">
                  <c:v>318</c:v>
                </c:pt>
                <c:pt idx="45198">
                  <c:v>390</c:v>
                </c:pt>
                <c:pt idx="45199">
                  <c:v>490</c:v>
                </c:pt>
                <c:pt idx="45200">
                  <c:v>392</c:v>
                </c:pt>
                <c:pt idx="45201">
                  <c:v>306</c:v>
                </c:pt>
                <c:pt idx="45202">
                  <c:v>271</c:v>
                </c:pt>
                <c:pt idx="45203">
                  <c:v>268</c:v>
                </c:pt>
                <c:pt idx="45204">
                  <c:v>237</c:v>
                </c:pt>
                <c:pt idx="45205">
                  <c:v>297</c:v>
                </c:pt>
                <c:pt idx="45206">
                  <c:v>71</c:v>
                </c:pt>
                <c:pt idx="45207">
                  <c:v>124</c:v>
                </c:pt>
                <c:pt idx="45208">
                  <c:v>317</c:v>
                </c:pt>
                <c:pt idx="45209">
                  <c:v>219</c:v>
                </c:pt>
                <c:pt idx="45210">
                  <c:v>352</c:v>
                </c:pt>
                <c:pt idx="45211">
                  <c:v>259</c:v>
                </c:pt>
                <c:pt idx="45212">
                  <c:v>409</c:v>
                </c:pt>
                <c:pt idx="45213">
                  <c:v>406</c:v>
                </c:pt>
                <c:pt idx="45214">
                  <c:v>426</c:v>
                </c:pt>
                <c:pt idx="45215">
                  <c:v>314</c:v>
                </c:pt>
                <c:pt idx="45216">
                  <c:v>264</c:v>
                </c:pt>
                <c:pt idx="45217">
                  <c:v>297</c:v>
                </c:pt>
                <c:pt idx="45218">
                  <c:v>256</c:v>
                </c:pt>
                <c:pt idx="45219">
                  <c:v>260</c:v>
                </c:pt>
                <c:pt idx="45220">
                  <c:v>55</c:v>
                </c:pt>
                <c:pt idx="45221">
                  <c:v>86</c:v>
                </c:pt>
                <c:pt idx="45222">
                  <c:v>217</c:v>
                </c:pt>
                <c:pt idx="45223">
                  <c:v>162</c:v>
                </c:pt>
                <c:pt idx="45224">
                  <c:v>235</c:v>
                </c:pt>
                <c:pt idx="45225">
                  <c:v>267</c:v>
                </c:pt>
                <c:pt idx="45226">
                  <c:v>196</c:v>
                </c:pt>
                <c:pt idx="45227">
                  <c:v>318</c:v>
                </c:pt>
                <c:pt idx="45228">
                  <c:v>205</c:v>
                </c:pt>
                <c:pt idx="45229">
                  <c:v>242</c:v>
                </c:pt>
                <c:pt idx="45230">
                  <c:v>267</c:v>
                </c:pt>
                <c:pt idx="45231">
                  <c:v>143</c:v>
                </c:pt>
                <c:pt idx="45232">
                  <c:v>275</c:v>
                </c:pt>
                <c:pt idx="45233">
                  <c:v>155</c:v>
                </c:pt>
                <c:pt idx="45234">
                  <c:v>167</c:v>
                </c:pt>
                <c:pt idx="45235">
                  <c:v>325</c:v>
                </c:pt>
                <c:pt idx="45236">
                  <c:v>234</c:v>
                </c:pt>
                <c:pt idx="45237">
                  <c:v>248</c:v>
                </c:pt>
                <c:pt idx="45238">
                  <c:v>172</c:v>
                </c:pt>
                <c:pt idx="45239">
                  <c:v>197</c:v>
                </c:pt>
                <c:pt idx="45240">
                  <c:v>139</c:v>
                </c:pt>
                <c:pt idx="45241">
                  <c:v>215</c:v>
                </c:pt>
                <c:pt idx="45242">
                  <c:v>238</c:v>
                </c:pt>
                <c:pt idx="45243">
                  <c:v>232</c:v>
                </c:pt>
                <c:pt idx="45244">
                  <c:v>447</c:v>
                </c:pt>
                <c:pt idx="45245">
                  <c:v>468</c:v>
                </c:pt>
                <c:pt idx="45246">
                  <c:v>347</c:v>
                </c:pt>
                <c:pt idx="45247">
                  <c:v>217</c:v>
                </c:pt>
                <c:pt idx="45248">
                  <c:v>432</c:v>
                </c:pt>
                <c:pt idx="45249">
                  <c:v>386</c:v>
                </c:pt>
                <c:pt idx="45250">
                  <c:v>387</c:v>
                </c:pt>
                <c:pt idx="45251">
                  <c:v>405</c:v>
                </c:pt>
                <c:pt idx="45252">
                  <c:v>265</c:v>
                </c:pt>
                <c:pt idx="45253">
                  <c:v>307</c:v>
                </c:pt>
                <c:pt idx="45254">
                  <c:v>243</c:v>
                </c:pt>
                <c:pt idx="45255">
                  <c:v>264</c:v>
                </c:pt>
                <c:pt idx="45256">
                  <c:v>341</c:v>
                </c:pt>
                <c:pt idx="45257">
                  <c:v>173</c:v>
                </c:pt>
                <c:pt idx="45258">
                  <c:v>213</c:v>
                </c:pt>
                <c:pt idx="45259">
                  <c:v>209</c:v>
                </c:pt>
                <c:pt idx="45260">
                  <c:v>409</c:v>
                </c:pt>
                <c:pt idx="45261">
                  <c:v>270</c:v>
                </c:pt>
                <c:pt idx="45262">
                  <c:v>263</c:v>
                </c:pt>
                <c:pt idx="45263">
                  <c:v>283</c:v>
                </c:pt>
                <c:pt idx="45264">
                  <c:v>205</c:v>
                </c:pt>
                <c:pt idx="45265">
                  <c:v>165</c:v>
                </c:pt>
                <c:pt idx="45266">
                  <c:v>198</c:v>
                </c:pt>
                <c:pt idx="45267">
                  <c:v>238</c:v>
                </c:pt>
                <c:pt idx="45268">
                  <c:v>354</c:v>
                </c:pt>
                <c:pt idx="45269">
                  <c:v>394</c:v>
                </c:pt>
                <c:pt idx="45270">
                  <c:v>297</c:v>
                </c:pt>
                <c:pt idx="45271">
                  <c:v>281</c:v>
                </c:pt>
                <c:pt idx="45272">
                  <c:v>286</c:v>
                </c:pt>
                <c:pt idx="45273">
                  <c:v>356</c:v>
                </c:pt>
                <c:pt idx="45274">
                  <c:v>346</c:v>
                </c:pt>
                <c:pt idx="45275">
                  <c:v>320</c:v>
                </c:pt>
                <c:pt idx="45276">
                  <c:v>397</c:v>
                </c:pt>
                <c:pt idx="45277">
                  <c:v>289</c:v>
                </c:pt>
                <c:pt idx="45278">
                  <c:v>154</c:v>
                </c:pt>
                <c:pt idx="45279">
                  <c:v>319</c:v>
                </c:pt>
                <c:pt idx="45280">
                  <c:v>142</c:v>
                </c:pt>
                <c:pt idx="45281">
                  <c:v>70</c:v>
                </c:pt>
                <c:pt idx="45282">
                  <c:v>120</c:v>
                </c:pt>
                <c:pt idx="45283">
                  <c:v>113</c:v>
                </c:pt>
                <c:pt idx="45284">
                  <c:v>176</c:v>
                </c:pt>
                <c:pt idx="45285">
                  <c:v>215</c:v>
                </c:pt>
                <c:pt idx="45286">
                  <c:v>236</c:v>
                </c:pt>
                <c:pt idx="45287">
                  <c:v>248</c:v>
                </c:pt>
                <c:pt idx="45288">
                  <c:v>297</c:v>
                </c:pt>
                <c:pt idx="45289">
                  <c:v>257</c:v>
                </c:pt>
                <c:pt idx="45290">
                  <c:v>212</c:v>
                </c:pt>
                <c:pt idx="45291">
                  <c:v>114</c:v>
                </c:pt>
                <c:pt idx="45292">
                  <c:v>219</c:v>
                </c:pt>
                <c:pt idx="45293">
                  <c:v>247</c:v>
                </c:pt>
                <c:pt idx="45294">
                  <c:v>330</c:v>
                </c:pt>
                <c:pt idx="45295">
                  <c:v>277</c:v>
                </c:pt>
                <c:pt idx="45296">
                  <c:v>439</c:v>
                </c:pt>
                <c:pt idx="45297">
                  <c:v>341</c:v>
                </c:pt>
                <c:pt idx="45298">
                  <c:v>284</c:v>
                </c:pt>
                <c:pt idx="45299">
                  <c:v>213</c:v>
                </c:pt>
                <c:pt idx="45300">
                  <c:v>446</c:v>
                </c:pt>
                <c:pt idx="45301">
                  <c:v>331</c:v>
                </c:pt>
                <c:pt idx="45302">
                  <c:v>273</c:v>
                </c:pt>
                <c:pt idx="45303">
                  <c:v>344</c:v>
                </c:pt>
                <c:pt idx="45304">
                  <c:v>72</c:v>
                </c:pt>
                <c:pt idx="45305">
                  <c:v>77</c:v>
                </c:pt>
                <c:pt idx="45306">
                  <c:v>147</c:v>
                </c:pt>
                <c:pt idx="45307">
                  <c:v>132</c:v>
                </c:pt>
                <c:pt idx="45308">
                  <c:v>183</c:v>
                </c:pt>
                <c:pt idx="45309">
                  <c:v>174</c:v>
                </c:pt>
                <c:pt idx="45310">
                  <c:v>164</c:v>
                </c:pt>
                <c:pt idx="45311">
                  <c:v>73</c:v>
                </c:pt>
                <c:pt idx="45312">
                  <c:v>131</c:v>
                </c:pt>
                <c:pt idx="45313">
                  <c:v>105</c:v>
                </c:pt>
                <c:pt idx="45314">
                  <c:v>154</c:v>
                </c:pt>
                <c:pt idx="45315">
                  <c:v>81</c:v>
                </c:pt>
                <c:pt idx="45316">
                  <c:v>313</c:v>
                </c:pt>
                <c:pt idx="45317">
                  <c:v>247</c:v>
                </c:pt>
                <c:pt idx="45318">
                  <c:v>290</c:v>
                </c:pt>
                <c:pt idx="45319">
                  <c:v>269</c:v>
                </c:pt>
                <c:pt idx="45320">
                  <c:v>219</c:v>
                </c:pt>
                <c:pt idx="45321">
                  <c:v>294</c:v>
                </c:pt>
                <c:pt idx="45322">
                  <c:v>240</c:v>
                </c:pt>
                <c:pt idx="45323">
                  <c:v>424</c:v>
                </c:pt>
                <c:pt idx="45324">
                  <c:v>335</c:v>
                </c:pt>
                <c:pt idx="45325">
                  <c:v>206</c:v>
                </c:pt>
                <c:pt idx="45326">
                  <c:v>238</c:v>
                </c:pt>
                <c:pt idx="45327">
                  <c:v>411</c:v>
                </c:pt>
                <c:pt idx="45328">
                  <c:v>498</c:v>
                </c:pt>
                <c:pt idx="45329">
                  <c:v>424</c:v>
                </c:pt>
                <c:pt idx="45330">
                  <c:v>352</c:v>
                </c:pt>
                <c:pt idx="45331">
                  <c:v>476</c:v>
                </c:pt>
                <c:pt idx="45332">
                  <c:v>383</c:v>
                </c:pt>
                <c:pt idx="45333">
                  <c:v>428</c:v>
                </c:pt>
                <c:pt idx="45334">
                  <c:v>515</c:v>
                </c:pt>
                <c:pt idx="45335">
                  <c:v>475</c:v>
                </c:pt>
                <c:pt idx="45336">
                  <c:v>568</c:v>
                </c:pt>
                <c:pt idx="45337">
                  <c:v>247</c:v>
                </c:pt>
                <c:pt idx="45338">
                  <c:v>441</c:v>
                </c:pt>
                <c:pt idx="45339">
                  <c:v>397</c:v>
                </c:pt>
                <c:pt idx="45340">
                  <c:v>293</c:v>
                </c:pt>
                <c:pt idx="45341">
                  <c:v>156</c:v>
                </c:pt>
                <c:pt idx="45342">
                  <c:v>214</c:v>
                </c:pt>
                <c:pt idx="45343">
                  <c:v>188</c:v>
                </c:pt>
                <c:pt idx="45344">
                  <c:v>228</c:v>
                </c:pt>
                <c:pt idx="45345">
                  <c:v>325</c:v>
                </c:pt>
                <c:pt idx="45346">
                  <c:v>244</c:v>
                </c:pt>
                <c:pt idx="45347">
                  <c:v>215</c:v>
                </c:pt>
                <c:pt idx="45348">
                  <c:v>212</c:v>
                </c:pt>
                <c:pt idx="45349">
                  <c:v>209</c:v>
                </c:pt>
                <c:pt idx="45350">
                  <c:v>227</c:v>
                </c:pt>
                <c:pt idx="45351">
                  <c:v>206</c:v>
                </c:pt>
                <c:pt idx="45352">
                  <c:v>598</c:v>
                </c:pt>
                <c:pt idx="45353">
                  <c:v>303</c:v>
                </c:pt>
                <c:pt idx="45354">
                  <c:v>940</c:v>
                </c:pt>
                <c:pt idx="45355">
                  <c:v>512</c:v>
                </c:pt>
                <c:pt idx="45356">
                  <c:v>301</c:v>
                </c:pt>
                <c:pt idx="45357">
                  <c:v>385</c:v>
                </c:pt>
                <c:pt idx="45358">
                  <c:v>367</c:v>
                </c:pt>
                <c:pt idx="45359">
                  <c:v>317</c:v>
                </c:pt>
                <c:pt idx="45360">
                  <c:v>344</c:v>
                </c:pt>
                <c:pt idx="45361">
                  <c:v>1392</c:v>
                </c:pt>
                <c:pt idx="45362">
                  <c:v>1158</c:v>
                </c:pt>
                <c:pt idx="45363">
                  <c:v>1194</c:v>
                </c:pt>
                <c:pt idx="45364">
                  <c:v>11</c:v>
                </c:pt>
                <c:pt idx="45365">
                  <c:v>17</c:v>
                </c:pt>
                <c:pt idx="45366">
                  <c:v>76</c:v>
                </c:pt>
                <c:pt idx="45367">
                  <c:v>15</c:v>
                </c:pt>
                <c:pt idx="45368">
                  <c:v>284</c:v>
                </c:pt>
                <c:pt idx="45369">
                  <c:v>280</c:v>
                </c:pt>
                <c:pt idx="45370">
                  <c:v>412</c:v>
                </c:pt>
                <c:pt idx="45371">
                  <c:v>457</c:v>
                </c:pt>
                <c:pt idx="45372">
                  <c:v>315</c:v>
                </c:pt>
                <c:pt idx="45373">
                  <c:v>466</c:v>
                </c:pt>
                <c:pt idx="45374">
                  <c:v>345</c:v>
                </c:pt>
                <c:pt idx="45375">
                  <c:v>450</c:v>
                </c:pt>
                <c:pt idx="45376">
                  <c:v>361</c:v>
                </c:pt>
                <c:pt idx="45377">
                  <c:v>221</c:v>
                </c:pt>
                <c:pt idx="45378">
                  <c:v>287</c:v>
                </c:pt>
                <c:pt idx="45379">
                  <c:v>359</c:v>
                </c:pt>
                <c:pt idx="45380">
                  <c:v>327</c:v>
                </c:pt>
                <c:pt idx="45381">
                  <c:v>385</c:v>
                </c:pt>
                <c:pt idx="45382">
                  <c:v>350</c:v>
                </c:pt>
                <c:pt idx="45383">
                  <c:v>329</c:v>
                </c:pt>
                <c:pt idx="45384">
                  <c:v>383</c:v>
                </c:pt>
                <c:pt idx="45385">
                  <c:v>291</c:v>
                </c:pt>
                <c:pt idx="45386">
                  <c:v>364</c:v>
                </c:pt>
                <c:pt idx="45387">
                  <c:v>325</c:v>
                </c:pt>
                <c:pt idx="45388">
                  <c:v>232</c:v>
                </c:pt>
                <c:pt idx="45389">
                  <c:v>401</c:v>
                </c:pt>
                <c:pt idx="45390">
                  <c:v>287</c:v>
                </c:pt>
                <c:pt idx="45391">
                  <c:v>288</c:v>
                </c:pt>
                <c:pt idx="45392">
                  <c:v>147</c:v>
                </c:pt>
                <c:pt idx="45393">
                  <c:v>190</c:v>
                </c:pt>
                <c:pt idx="45394">
                  <c:v>104</c:v>
                </c:pt>
                <c:pt idx="45395">
                  <c:v>147</c:v>
                </c:pt>
                <c:pt idx="45396">
                  <c:v>260</c:v>
                </c:pt>
                <c:pt idx="45397">
                  <c:v>205</c:v>
                </c:pt>
                <c:pt idx="45398">
                  <c:v>298</c:v>
                </c:pt>
                <c:pt idx="45399">
                  <c:v>175</c:v>
                </c:pt>
                <c:pt idx="45400">
                  <c:v>217</c:v>
                </c:pt>
                <c:pt idx="45401">
                  <c:v>228</c:v>
                </c:pt>
                <c:pt idx="45402">
                  <c:v>137</c:v>
                </c:pt>
                <c:pt idx="45403">
                  <c:v>110</c:v>
                </c:pt>
                <c:pt idx="45404">
                  <c:v>310</c:v>
                </c:pt>
                <c:pt idx="45405">
                  <c:v>223</c:v>
                </c:pt>
                <c:pt idx="45406">
                  <c:v>208</c:v>
                </c:pt>
                <c:pt idx="45407">
                  <c:v>31</c:v>
                </c:pt>
                <c:pt idx="45408">
                  <c:v>134</c:v>
                </c:pt>
                <c:pt idx="45409">
                  <c:v>84</c:v>
                </c:pt>
                <c:pt idx="45410">
                  <c:v>101</c:v>
                </c:pt>
                <c:pt idx="45411">
                  <c:v>236</c:v>
                </c:pt>
                <c:pt idx="45412">
                  <c:v>142</c:v>
                </c:pt>
                <c:pt idx="45413">
                  <c:v>157</c:v>
                </c:pt>
                <c:pt idx="45414">
                  <c:v>204</c:v>
                </c:pt>
                <c:pt idx="45415">
                  <c:v>178</c:v>
                </c:pt>
                <c:pt idx="45416">
                  <c:v>227</c:v>
                </c:pt>
                <c:pt idx="45417">
                  <c:v>140</c:v>
                </c:pt>
                <c:pt idx="45418">
                  <c:v>194</c:v>
                </c:pt>
                <c:pt idx="45419">
                  <c:v>150</c:v>
                </c:pt>
                <c:pt idx="45420">
                  <c:v>326</c:v>
                </c:pt>
                <c:pt idx="45421">
                  <c:v>137</c:v>
                </c:pt>
                <c:pt idx="45422">
                  <c:v>204</c:v>
                </c:pt>
                <c:pt idx="45423">
                  <c:v>155</c:v>
                </c:pt>
                <c:pt idx="45424">
                  <c:v>312</c:v>
                </c:pt>
                <c:pt idx="45425">
                  <c:v>354</c:v>
                </c:pt>
                <c:pt idx="45426">
                  <c:v>127</c:v>
                </c:pt>
                <c:pt idx="45427">
                  <c:v>223</c:v>
                </c:pt>
                <c:pt idx="45428">
                  <c:v>222</c:v>
                </c:pt>
                <c:pt idx="45429">
                  <c:v>197</c:v>
                </c:pt>
                <c:pt idx="45430">
                  <c:v>136</c:v>
                </c:pt>
                <c:pt idx="45431">
                  <c:v>174</c:v>
                </c:pt>
                <c:pt idx="45432">
                  <c:v>398</c:v>
                </c:pt>
                <c:pt idx="45433">
                  <c:v>359</c:v>
                </c:pt>
                <c:pt idx="45434">
                  <c:v>342</c:v>
                </c:pt>
                <c:pt idx="45435">
                  <c:v>279</c:v>
                </c:pt>
                <c:pt idx="45436">
                  <c:v>398</c:v>
                </c:pt>
                <c:pt idx="45437">
                  <c:v>333</c:v>
                </c:pt>
                <c:pt idx="45438">
                  <c:v>344</c:v>
                </c:pt>
                <c:pt idx="45439">
                  <c:v>310</c:v>
                </c:pt>
                <c:pt idx="45440">
                  <c:v>344</c:v>
                </c:pt>
                <c:pt idx="45441">
                  <c:v>289</c:v>
                </c:pt>
                <c:pt idx="45442">
                  <c:v>277</c:v>
                </c:pt>
                <c:pt idx="45443">
                  <c:v>456</c:v>
                </c:pt>
                <c:pt idx="45444">
                  <c:v>265</c:v>
                </c:pt>
                <c:pt idx="45445">
                  <c:v>234</c:v>
                </c:pt>
                <c:pt idx="45446">
                  <c:v>343</c:v>
                </c:pt>
                <c:pt idx="45447">
                  <c:v>268</c:v>
                </c:pt>
                <c:pt idx="45448">
                  <c:v>369</c:v>
                </c:pt>
                <c:pt idx="45449">
                  <c:v>329</c:v>
                </c:pt>
                <c:pt idx="45450">
                  <c:v>356</c:v>
                </c:pt>
                <c:pt idx="45451">
                  <c:v>387</c:v>
                </c:pt>
                <c:pt idx="45452">
                  <c:v>240</c:v>
                </c:pt>
                <c:pt idx="45453">
                  <c:v>233</c:v>
                </c:pt>
                <c:pt idx="45454">
                  <c:v>270</c:v>
                </c:pt>
                <c:pt idx="45455">
                  <c:v>468</c:v>
                </c:pt>
                <c:pt idx="45456">
                  <c:v>442</c:v>
                </c:pt>
                <c:pt idx="45457">
                  <c:v>217</c:v>
                </c:pt>
                <c:pt idx="45458">
                  <c:v>214</c:v>
                </c:pt>
                <c:pt idx="45459">
                  <c:v>199</c:v>
                </c:pt>
                <c:pt idx="45460">
                  <c:v>285</c:v>
                </c:pt>
                <c:pt idx="45461">
                  <c:v>330</c:v>
                </c:pt>
                <c:pt idx="45462">
                  <c:v>239</c:v>
                </c:pt>
                <c:pt idx="45463">
                  <c:v>250</c:v>
                </c:pt>
                <c:pt idx="45464">
                  <c:v>205</c:v>
                </c:pt>
                <c:pt idx="45465">
                  <c:v>92</c:v>
                </c:pt>
                <c:pt idx="45466">
                  <c:v>117</c:v>
                </c:pt>
                <c:pt idx="45467">
                  <c:v>201</c:v>
                </c:pt>
                <c:pt idx="45468">
                  <c:v>233</c:v>
                </c:pt>
                <c:pt idx="45469">
                  <c:v>220</c:v>
                </c:pt>
                <c:pt idx="45470">
                  <c:v>52</c:v>
                </c:pt>
                <c:pt idx="45471">
                  <c:v>198</c:v>
                </c:pt>
                <c:pt idx="45472">
                  <c:v>190</c:v>
                </c:pt>
                <c:pt idx="45473">
                  <c:v>99</c:v>
                </c:pt>
                <c:pt idx="45474">
                  <c:v>88</c:v>
                </c:pt>
                <c:pt idx="45475">
                  <c:v>513</c:v>
                </c:pt>
                <c:pt idx="45476">
                  <c:v>140</c:v>
                </c:pt>
                <c:pt idx="45477">
                  <c:v>71</c:v>
                </c:pt>
                <c:pt idx="45478">
                  <c:v>166</c:v>
                </c:pt>
                <c:pt idx="45479">
                  <c:v>177</c:v>
                </c:pt>
                <c:pt idx="45480">
                  <c:v>457</c:v>
                </c:pt>
                <c:pt idx="45481">
                  <c:v>295</c:v>
                </c:pt>
                <c:pt idx="45482">
                  <c:v>238</c:v>
                </c:pt>
                <c:pt idx="45483">
                  <c:v>207</c:v>
                </c:pt>
                <c:pt idx="45484">
                  <c:v>388</c:v>
                </c:pt>
                <c:pt idx="45485">
                  <c:v>287</c:v>
                </c:pt>
                <c:pt idx="45486">
                  <c:v>269</c:v>
                </c:pt>
                <c:pt idx="45487">
                  <c:v>210</c:v>
                </c:pt>
                <c:pt idx="45488">
                  <c:v>185</c:v>
                </c:pt>
                <c:pt idx="45489">
                  <c:v>170</c:v>
                </c:pt>
                <c:pt idx="45490">
                  <c:v>98</c:v>
                </c:pt>
                <c:pt idx="45491">
                  <c:v>201</c:v>
                </c:pt>
                <c:pt idx="45492">
                  <c:v>225</c:v>
                </c:pt>
                <c:pt idx="45493">
                  <c:v>129</c:v>
                </c:pt>
                <c:pt idx="45494">
                  <c:v>202</c:v>
                </c:pt>
                <c:pt idx="45495">
                  <c:v>232</c:v>
                </c:pt>
                <c:pt idx="45496">
                  <c:v>383</c:v>
                </c:pt>
                <c:pt idx="45497">
                  <c:v>339</c:v>
                </c:pt>
                <c:pt idx="45498">
                  <c:v>156</c:v>
                </c:pt>
                <c:pt idx="45499">
                  <c:v>223</c:v>
                </c:pt>
                <c:pt idx="45500">
                  <c:v>220</c:v>
                </c:pt>
                <c:pt idx="45501">
                  <c:v>106</c:v>
                </c:pt>
                <c:pt idx="45502">
                  <c:v>126</c:v>
                </c:pt>
                <c:pt idx="45503">
                  <c:v>251</c:v>
                </c:pt>
                <c:pt idx="45504">
                  <c:v>209</c:v>
                </c:pt>
                <c:pt idx="45505">
                  <c:v>86</c:v>
                </c:pt>
                <c:pt idx="45506">
                  <c:v>169</c:v>
                </c:pt>
                <c:pt idx="45507">
                  <c:v>149</c:v>
                </c:pt>
                <c:pt idx="45508">
                  <c:v>372</c:v>
                </c:pt>
                <c:pt idx="45509">
                  <c:v>267</c:v>
                </c:pt>
                <c:pt idx="45510">
                  <c:v>168</c:v>
                </c:pt>
                <c:pt idx="45511">
                  <c:v>197</c:v>
                </c:pt>
                <c:pt idx="45512">
                  <c:v>227</c:v>
                </c:pt>
                <c:pt idx="45513">
                  <c:v>85</c:v>
                </c:pt>
                <c:pt idx="45514">
                  <c:v>247</c:v>
                </c:pt>
                <c:pt idx="45515">
                  <c:v>209</c:v>
                </c:pt>
                <c:pt idx="45516">
                  <c:v>307</c:v>
                </c:pt>
                <c:pt idx="45517">
                  <c:v>119</c:v>
                </c:pt>
                <c:pt idx="45518">
                  <c:v>178</c:v>
                </c:pt>
                <c:pt idx="45519">
                  <c:v>178</c:v>
                </c:pt>
                <c:pt idx="45520">
                  <c:v>302</c:v>
                </c:pt>
                <c:pt idx="45521">
                  <c:v>299</c:v>
                </c:pt>
                <c:pt idx="45522">
                  <c:v>251</c:v>
                </c:pt>
                <c:pt idx="45523">
                  <c:v>134</c:v>
                </c:pt>
                <c:pt idx="45524">
                  <c:v>253</c:v>
                </c:pt>
                <c:pt idx="45525">
                  <c:v>113</c:v>
                </c:pt>
                <c:pt idx="45526">
                  <c:v>253</c:v>
                </c:pt>
                <c:pt idx="45527">
                  <c:v>370</c:v>
                </c:pt>
                <c:pt idx="45528">
                  <c:v>425</c:v>
                </c:pt>
                <c:pt idx="45529">
                  <c:v>305</c:v>
                </c:pt>
                <c:pt idx="45530">
                  <c:v>418</c:v>
                </c:pt>
                <c:pt idx="45531">
                  <c:v>296</c:v>
                </c:pt>
                <c:pt idx="45532">
                  <c:v>349</c:v>
                </c:pt>
                <c:pt idx="45533">
                  <c:v>434</c:v>
                </c:pt>
                <c:pt idx="45534">
                  <c:v>419</c:v>
                </c:pt>
                <c:pt idx="45535">
                  <c:v>581</c:v>
                </c:pt>
                <c:pt idx="45536">
                  <c:v>319</c:v>
                </c:pt>
                <c:pt idx="45537">
                  <c:v>425</c:v>
                </c:pt>
                <c:pt idx="45538">
                  <c:v>308</c:v>
                </c:pt>
                <c:pt idx="45539">
                  <c:v>359</c:v>
                </c:pt>
                <c:pt idx="45540">
                  <c:v>448</c:v>
                </c:pt>
                <c:pt idx="45541">
                  <c:v>424</c:v>
                </c:pt>
                <c:pt idx="45542">
                  <c:v>324</c:v>
                </c:pt>
                <c:pt idx="45543">
                  <c:v>370</c:v>
                </c:pt>
                <c:pt idx="45544">
                  <c:v>346</c:v>
                </c:pt>
                <c:pt idx="45545">
                  <c:v>352</c:v>
                </c:pt>
                <c:pt idx="45546">
                  <c:v>323</c:v>
                </c:pt>
                <c:pt idx="45547">
                  <c:v>288</c:v>
                </c:pt>
                <c:pt idx="45548">
                  <c:v>263</c:v>
                </c:pt>
                <c:pt idx="45549">
                  <c:v>319</c:v>
                </c:pt>
                <c:pt idx="45550">
                  <c:v>376</c:v>
                </c:pt>
                <c:pt idx="45551">
                  <c:v>392</c:v>
                </c:pt>
                <c:pt idx="45552">
                  <c:v>313</c:v>
                </c:pt>
                <c:pt idx="45553">
                  <c:v>318</c:v>
                </c:pt>
                <c:pt idx="45554">
                  <c:v>309</c:v>
                </c:pt>
                <c:pt idx="45555">
                  <c:v>443</c:v>
                </c:pt>
                <c:pt idx="45556">
                  <c:v>405</c:v>
                </c:pt>
                <c:pt idx="45557">
                  <c:v>306</c:v>
                </c:pt>
                <c:pt idx="45558">
                  <c:v>455</c:v>
                </c:pt>
                <c:pt idx="45559">
                  <c:v>461</c:v>
                </c:pt>
                <c:pt idx="45560">
                  <c:v>303</c:v>
                </c:pt>
                <c:pt idx="45561">
                  <c:v>337</c:v>
                </c:pt>
                <c:pt idx="45562">
                  <c:v>287</c:v>
                </c:pt>
                <c:pt idx="45563">
                  <c:v>316</c:v>
                </c:pt>
                <c:pt idx="45564">
                  <c:v>239</c:v>
                </c:pt>
                <c:pt idx="45565">
                  <c:v>281</c:v>
                </c:pt>
                <c:pt idx="45566">
                  <c:v>220</c:v>
                </c:pt>
                <c:pt idx="45567">
                  <c:v>227</c:v>
                </c:pt>
                <c:pt idx="45568">
                  <c:v>236</c:v>
                </c:pt>
                <c:pt idx="45569">
                  <c:v>410</c:v>
                </c:pt>
                <c:pt idx="45570">
                  <c:v>183</c:v>
                </c:pt>
                <c:pt idx="45571">
                  <c:v>280</c:v>
                </c:pt>
                <c:pt idx="45572">
                  <c:v>229</c:v>
                </c:pt>
                <c:pt idx="45573">
                  <c:v>340</c:v>
                </c:pt>
                <c:pt idx="45574">
                  <c:v>280</c:v>
                </c:pt>
                <c:pt idx="45575">
                  <c:v>205</c:v>
                </c:pt>
                <c:pt idx="45576">
                  <c:v>322</c:v>
                </c:pt>
                <c:pt idx="45577">
                  <c:v>403</c:v>
                </c:pt>
                <c:pt idx="45578">
                  <c:v>299</c:v>
                </c:pt>
                <c:pt idx="45579">
                  <c:v>294</c:v>
                </c:pt>
                <c:pt idx="45580">
                  <c:v>335</c:v>
                </c:pt>
                <c:pt idx="45581">
                  <c:v>495</c:v>
                </c:pt>
                <c:pt idx="45582">
                  <c:v>281</c:v>
                </c:pt>
                <c:pt idx="45583">
                  <c:v>342</c:v>
                </c:pt>
                <c:pt idx="45584">
                  <c:v>248</c:v>
                </c:pt>
                <c:pt idx="45585">
                  <c:v>280</c:v>
                </c:pt>
                <c:pt idx="45586">
                  <c:v>383</c:v>
                </c:pt>
                <c:pt idx="45587">
                  <c:v>229</c:v>
                </c:pt>
                <c:pt idx="45588">
                  <c:v>339</c:v>
                </c:pt>
                <c:pt idx="45589">
                  <c:v>314</c:v>
                </c:pt>
                <c:pt idx="45590">
                  <c:v>442</c:v>
                </c:pt>
                <c:pt idx="45591">
                  <c:v>370</c:v>
                </c:pt>
                <c:pt idx="45592">
                  <c:v>298</c:v>
                </c:pt>
                <c:pt idx="45593">
                  <c:v>478</c:v>
                </c:pt>
                <c:pt idx="45594">
                  <c:v>333</c:v>
                </c:pt>
                <c:pt idx="45595">
                  <c:v>334</c:v>
                </c:pt>
                <c:pt idx="45596">
                  <c:v>262</c:v>
                </c:pt>
                <c:pt idx="45597">
                  <c:v>342</c:v>
                </c:pt>
                <c:pt idx="45598">
                  <c:v>543</c:v>
                </c:pt>
                <c:pt idx="45599">
                  <c:v>400</c:v>
                </c:pt>
                <c:pt idx="45600">
                  <c:v>6</c:v>
                </c:pt>
                <c:pt idx="45601" formatCode="0.00E+00">
                  <c:v>4.8999999999999998E-3</c:v>
                </c:pt>
                <c:pt idx="45602" formatCode="0.00E+00">
                  <c:v>4.8999999999999998E-3</c:v>
                </c:pt>
                <c:pt idx="45603">
                  <c:v>462</c:v>
                </c:pt>
                <c:pt idx="45604">
                  <c:v>169</c:v>
                </c:pt>
                <c:pt idx="45605">
                  <c:v>140</c:v>
                </c:pt>
                <c:pt idx="45606">
                  <c:v>262</c:v>
                </c:pt>
                <c:pt idx="45607">
                  <c:v>237</c:v>
                </c:pt>
                <c:pt idx="45608">
                  <c:v>171</c:v>
                </c:pt>
                <c:pt idx="45609">
                  <c:v>447</c:v>
                </c:pt>
                <c:pt idx="45610">
                  <c:v>207</c:v>
                </c:pt>
                <c:pt idx="45611">
                  <c:v>373</c:v>
                </c:pt>
                <c:pt idx="45612">
                  <c:v>192</c:v>
                </c:pt>
                <c:pt idx="45613">
                  <c:v>181</c:v>
                </c:pt>
                <c:pt idx="45614">
                  <c:v>206</c:v>
                </c:pt>
                <c:pt idx="45615">
                  <c:v>313</c:v>
                </c:pt>
                <c:pt idx="45616">
                  <c:v>306</c:v>
                </c:pt>
                <c:pt idx="45617">
                  <c:v>354</c:v>
                </c:pt>
                <c:pt idx="45618">
                  <c:v>288</c:v>
                </c:pt>
                <c:pt idx="45619">
                  <c:v>263</c:v>
                </c:pt>
                <c:pt idx="45620">
                  <c:v>428</c:v>
                </c:pt>
                <c:pt idx="45621">
                  <c:v>212</c:v>
                </c:pt>
                <c:pt idx="45622">
                  <c:v>280</c:v>
                </c:pt>
                <c:pt idx="45623">
                  <c:v>264</c:v>
                </c:pt>
                <c:pt idx="45624">
                  <c:v>184</c:v>
                </c:pt>
                <c:pt idx="45625">
                  <c:v>264</c:v>
                </c:pt>
                <c:pt idx="45626">
                  <c:v>220</c:v>
                </c:pt>
                <c:pt idx="45627">
                  <c:v>416</c:v>
                </c:pt>
                <c:pt idx="45628">
                  <c:v>824</c:v>
                </c:pt>
                <c:pt idx="45629">
                  <c:v>990</c:v>
                </c:pt>
                <c:pt idx="45630">
                  <c:v>333</c:v>
                </c:pt>
                <c:pt idx="45631">
                  <c:v>1205</c:v>
                </c:pt>
                <c:pt idx="45632">
                  <c:v>421</c:v>
                </c:pt>
                <c:pt idx="45633">
                  <c:v>1467</c:v>
                </c:pt>
                <c:pt idx="45634">
                  <c:v>278</c:v>
                </c:pt>
                <c:pt idx="45635">
                  <c:v>314</c:v>
                </c:pt>
                <c:pt idx="45636">
                  <c:v>433</c:v>
                </c:pt>
                <c:pt idx="45637">
                  <c:v>295</c:v>
                </c:pt>
                <c:pt idx="45638">
                  <c:v>1127</c:v>
                </c:pt>
                <c:pt idx="45639">
                  <c:v>503</c:v>
                </c:pt>
                <c:pt idx="45640">
                  <c:v>218</c:v>
                </c:pt>
                <c:pt idx="45641">
                  <c:v>286</c:v>
                </c:pt>
                <c:pt idx="45642">
                  <c:v>249</c:v>
                </c:pt>
                <c:pt idx="45643">
                  <c:v>320</c:v>
                </c:pt>
                <c:pt idx="45644">
                  <c:v>327</c:v>
                </c:pt>
                <c:pt idx="45645">
                  <c:v>315</c:v>
                </c:pt>
                <c:pt idx="45646">
                  <c:v>263</c:v>
                </c:pt>
                <c:pt idx="45647">
                  <c:v>302</c:v>
                </c:pt>
                <c:pt idx="45648">
                  <c:v>218</c:v>
                </c:pt>
                <c:pt idx="45649">
                  <c:v>214</c:v>
                </c:pt>
                <c:pt idx="45650">
                  <c:v>335</c:v>
                </c:pt>
                <c:pt idx="45651">
                  <c:v>259</c:v>
                </c:pt>
                <c:pt idx="45652">
                  <c:v>304</c:v>
                </c:pt>
                <c:pt idx="45653">
                  <c:v>260</c:v>
                </c:pt>
                <c:pt idx="45654">
                  <c:v>278</c:v>
                </c:pt>
                <c:pt idx="45655">
                  <c:v>396</c:v>
                </c:pt>
                <c:pt idx="45656">
                  <c:v>360</c:v>
                </c:pt>
                <c:pt idx="45657">
                  <c:v>392</c:v>
                </c:pt>
                <c:pt idx="45658">
                  <c:v>284</c:v>
                </c:pt>
                <c:pt idx="45659">
                  <c:v>282</c:v>
                </c:pt>
                <c:pt idx="45660">
                  <c:v>198</c:v>
                </c:pt>
                <c:pt idx="45661">
                  <c:v>313</c:v>
                </c:pt>
                <c:pt idx="45662">
                  <c:v>250</c:v>
                </c:pt>
                <c:pt idx="45663">
                  <c:v>315</c:v>
                </c:pt>
                <c:pt idx="45664">
                  <c:v>242</c:v>
                </c:pt>
                <c:pt idx="45665">
                  <c:v>204</c:v>
                </c:pt>
                <c:pt idx="45666">
                  <c:v>207</c:v>
                </c:pt>
                <c:pt idx="45667">
                  <c:v>233</c:v>
                </c:pt>
                <c:pt idx="45668">
                  <c:v>166</c:v>
                </c:pt>
                <c:pt idx="45669">
                  <c:v>170</c:v>
                </c:pt>
                <c:pt idx="45670">
                  <c:v>201</c:v>
                </c:pt>
                <c:pt idx="45671">
                  <c:v>293</c:v>
                </c:pt>
                <c:pt idx="45672">
                  <c:v>166</c:v>
                </c:pt>
                <c:pt idx="45673">
                  <c:v>142</c:v>
                </c:pt>
                <c:pt idx="45674">
                  <c:v>333</c:v>
                </c:pt>
                <c:pt idx="45675">
                  <c:v>696</c:v>
                </c:pt>
                <c:pt idx="45676">
                  <c:v>395</c:v>
                </c:pt>
                <c:pt idx="45677">
                  <c:v>291</c:v>
                </c:pt>
                <c:pt idx="45678">
                  <c:v>399</c:v>
                </c:pt>
                <c:pt idx="45679">
                  <c:v>341</c:v>
                </c:pt>
                <c:pt idx="45680">
                  <c:v>346</c:v>
                </c:pt>
                <c:pt idx="45681">
                  <c:v>282</c:v>
                </c:pt>
                <c:pt idx="45682">
                  <c:v>312</c:v>
                </c:pt>
                <c:pt idx="45683">
                  <c:v>279</c:v>
                </c:pt>
                <c:pt idx="45684">
                  <c:v>336</c:v>
                </c:pt>
                <c:pt idx="45685">
                  <c:v>264</c:v>
                </c:pt>
                <c:pt idx="45686">
                  <c:v>218</c:v>
                </c:pt>
                <c:pt idx="45687">
                  <c:v>162</c:v>
                </c:pt>
                <c:pt idx="45688">
                  <c:v>200</c:v>
                </c:pt>
                <c:pt idx="45689">
                  <c:v>180</c:v>
                </c:pt>
                <c:pt idx="45690">
                  <c:v>229</c:v>
                </c:pt>
                <c:pt idx="45691">
                  <c:v>153</c:v>
                </c:pt>
                <c:pt idx="45692">
                  <c:v>200</c:v>
                </c:pt>
                <c:pt idx="45693">
                  <c:v>300</c:v>
                </c:pt>
                <c:pt idx="45694">
                  <c:v>376</c:v>
                </c:pt>
                <c:pt idx="45695">
                  <c:v>202</c:v>
                </c:pt>
                <c:pt idx="45696">
                  <c:v>230</c:v>
                </c:pt>
                <c:pt idx="45697">
                  <c:v>201</c:v>
                </c:pt>
                <c:pt idx="45698">
                  <c:v>219</c:v>
                </c:pt>
                <c:pt idx="45699">
                  <c:v>260</c:v>
                </c:pt>
                <c:pt idx="45700">
                  <c:v>265</c:v>
                </c:pt>
                <c:pt idx="45701">
                  <c:v>180</c:v>
                </c:pt>
                <c:pt idx="45702">
                  <c:v>210</c:v>
                </c:pt>
                <c:pt idx="45703">
                  <c:v>280</c:v>
                </c:pt>
                <c:pt idx="45704">
                  <c:v>464</c:v>
                </c:pt>
                <c:pt idx="45705">
                  <c:v>356</c:v>
                </c:pt>
                <c:pt idx="45706">
                  <c:v>287</c:v>
                </c:pt>
                <c:pt idx="45707">
                  <c:v>170</c:v>
                </c:pt>
                <c:pt idx="45708">
                  <c:v>276</c:v>
                </c:pt>
                <c:pt idx="45709">
                  <c:v>259</c:v>
                </c:pt>
                <c:pt idx="45710">
                  <c:v>352</c:v>
                </c:pt>
                <c:pt idx="45711" formatCode="0.00E+00">
                  <c:v>4.8999999999999998E-3</c:v>
                </c:pt>
                <c:pt idx="45712">
                  <c:v>85</c:v>
                </c:pt>
                <c:pt idx="45713">
                  <c:v>104</c:v>
                </c:pt>
                <c:pt idx="45714" formatCode="0.00E+00">
                  <c:v>4.8999999999999998E-3</c:v>
                </c:pt>
                <c:pt idx="45715">
                  <c:v>15</c:v>
                </c:pt>
                <c:pt idx="45716">
                  <c:v>301</c:v>
                </c:pt>
                <c:pt idx="45717">
                  <c:v>154</c:v>
                </c:pt>
                <c:pt idx="45718">
                  <c:v>277</c:v>
                </c:pt>
                <c:pt idx="45719">
                  <c:v>280</c:v>
                </c:pt>
                <c:pt idx="45720">
                  <c:v>344</c:v>
                </c:pt>
                <c:pt idx="45721">
                  <c:v>358</c:v>
                </c:pt>
                <c:pt idx="45722">
                  <c:v>264</c:v>
                </c:pt>
                <c:pt idx="45723">
                  <c:v>293</c:v>
                </c:pt>
                <c:pt idx="45724">
                  <c:v>263</c:v>
                </c:pt>
                <c:pt idx="45725">
                  <c:v>175</c:v>
                </c:pt>
                <c:pt idx="45726">
                  <c:v>388</c:v>
                </c:pt>
                <c:pt idx="45727">
                  <c:v>150</c:v>
                </c:pt>
                <c:pt idx="45728">
                  <c:v>365</c:v>
                </c:pt>
                <c:pt idx="45729">
                  <c:v>332</c:v>
                </c:pt>
                <c:pt idx="45730">
                  <c:v>272</c:v>
                </c:pt>
                <c:pt idx="45731">
                  <c:v>339</c:v>
                </c:pt>
                <c:pt idx="45732">
                  <c:v>470</c:v>
                </c:pt>
                <c:pt idx="45733">
                  <c:v>338</c:v>
                </c:pt>
                <c:pt idx="45734">
                  <c:v>375</c:v>
                </c:pt>
                <c:pt idx="45735">
                  <c:v>348</c:v>
                </c:pt>
                <c:pt idx="45736">
                  <c:v>305</c:v>
                </c:pt>
                <c:pt idx="45737">
                  <c:v>296</c:v>
                </c:pt>
                <c:pt idx="45738">
                  <c:v>300</c:v>
                </c:pt>
                <c:pt idx="45739">
                  <c:v>545</c:v>
                </c:pt>
                <c:pt idx="45740">
                  <c:v>286</c:v>
                </c:pt>
                <c:pt idx="45741">
                  <c:v>349</c:v>
                </c:pt>
                <c:pt idx="45742">
                  <c:v>438</c:v>
                </c:pt>
                <c:pt idx="45743">
                  <c:v>249</c:v>
                </c:pt>
                <c:pt idx="45744">
                  <c:v>512</c:v>
                </c:pt>
                <c:pt idx="45745">
                  <c:v>463</c:v>
                </c:pt>
                <c:pt idx="45746">
                  <c:v>340</c:v>
                </c:pt>
                <c:pt idx="45747">
                  <c:v>440</c:v>
                </c:pt>
                <c:pt idx="45748">
                  <c:v>280</c:v>
                </c:pt>
                <c:pt idx="45749">
                  <c:v>316</c:v>
                </c:pt>
                <c:pt idx="45750">
                  <c:v>444</c:v>
                </c:pt>
                <c:pt idx="45751">
                  <c:v>282</c:v>
                </c:pt>
                <c:pt idx="45752">
                  <c:v>249</c:v>
                </c:pt>
                <c:pt idx="45753">
                  <c:v>319</c:v>
                </c:pt>
                <c:pt idx="45754">
                  <c:v>241</c:v>
                </c:pt>
                <c:pt idx="45755">
                  <c:v>236</c:v>
                </c:pt>
                <c:pt idx="45756">
                  <c:v>270</c:v>
                </c:pt>
                <c:pt idx="45757">
                  <c:v>294</c:v>
                </c:pt>
                <c:pt idx="45758">
                  <c:v>314</c:v>
                </c:pt>
                <c:pt idx="45759">
                  <c:v>358</c:v>
                </c:pt>
                <c:pt idx="45760">
                  <c:v>360</c:v>
                </c:pt>
                <c:pt idx="45761">
                  <c:v>184</c:v>
                </c:pt>
                <c:pt idx="45762">
                  <c:v>322</c:v>
                </c:pt>
                <c:pt idx="45763">
                  <c:v>299</c:v>
                </c:pt>
                <c:pt idx="45764">
                  <c:v>31</c:v>
                </c:pt>
                <c:pt idx="45765">
                  <c:v>65</c:v>
                </c:pt>
                <c:pt idx="45766">
                  <c:v>24</c:v>
                </c:pt>
                <c:pt idx="45767">
                  <c:v>136</c:v>
                </c:pt>
                <c:pt idx="45768">
                  <c:v>30</c:v>
                </c:pt>
                <c:pt idx="45769">
                  <c:v>30</c:v>
                </c:pt>
                <c:pt idx="45770">
                  <c:v>26</c:v>
                </c:pt>
                <c:pt idx="45771">
                  <c:v>56</c:v>
                </c:pt>
                <c:pt idx="45772">
                  <c:v>25</c:v>
                </c:pt>
                <c:pt idx="45773">
                  <c:v>397</c:v>
                </c:pt>
                <c:pt idx="45774">
                  <c:v>298</c:v>
                </c:pt>
                <c:pt idx="45775">
                  <c:v>205</c:v>
                </c:pt>
                <c:pt idx="45776">
                  <c:v>278</c:v>
                </c:pt>
                <c:pt idx="45777">
                  <c:v>340</c:v>
                </c:pt>
                <c:pt idx="45778">
                  <c:v>291</c:v>
                </c:pt>
                <c:pt idx="45779">
                  <c:v>251</c:v>
                </c:pt>
                <c:pt idx="45780">
                  <c:v>295</c:v>
                </c:pt>
                <c:pt idx="45781">
                  <c:v>232</c:v>
                </c:pt>
                <c:pt idx="45782">
                  <c:v>201</c:v>
                </c:pt>
                <c:pt idx="45783">
                  <c:v>237</c:v>
                </c:pt>
                <c:pt idx="45784">
                  <c:v>198</c:v>
                </c:pt>
                <c:pt idx="45785">
                  <c:v>84</c:v>
                </c:pt>
                <c:pt idx="45786">
                  <c:v>106</c:v>
                </c:pt>
                <c:pt idx="45787">
                  <c:v>11</c:v>
                </c:pt>
                <c:pt idx="45788">
                  <c:v>44</c:v>
                </c:pt>
                <c:pt idx="45789">
                  <c:v>142</c:v>
                </c:pt>
                <c:pt idx="45790" formatCode="0.00E+00">
                  <c:v>4.8999999999999998E-3</c:v>
                </c:pt>
                <c:pt idx="45791">
                  <c:v>555</c:v>
                </c:pt>
                <c:pt idx="45792">
                  <c:v>192</c:v>
                </c:pt>
                <c:pt idx="45793">
                  <c:v>253</c:v>
                </c:pt>
                <c:pt idx="45794">
                  <c:v>261</c:v>
                </c:pt>
                <c:pt idx="45795">
                  <c:v>264</c:v>
                </c:pt>
                <c:pt idx="45796">
                  <c:v>420</c:v>
                </c:pt>
                <c:pt idx="45797">
                  <c:v>258</c:v>
                </c:pt>
                <c:pt idx="45798">
                  <c:v>248</c:v>
                </c:pt>
                <c:pt idx="45799">
                  <c:v>243</c:v>
                </c:pt>
                <c:pt idx="45800">
                  <c:v>183</c:v>
                </c:pt>
                <c:pt idx="45801">
                  <c:v>272</c:v>
                </c:pt>
                <c:pt idx="45802">
                  <c:v>222</c:v>
                </c:pt>
                <c:pt idx="45803">
                  <c:v>88</c:v>
                </c:pt>
                <c:pt idx="45804">
                  <c:v>151</c:v>
                </c:pt>
                <c:pt idx="45805">
                  <c:v>332</c:v>
                </c:pt>
                <c:pt idx="45806">
                  <c:v>275</c:v>
                </c:pt>
                <c:pt idx="45807">
                  <c:v>291</c:v>
                </c:pt>
                <c:pt idx="45808">
                  <c:v>251</c:v>
                </c:pt>
                <c:pt idx="45809">
                  <c:v>193</c:v>
                </c:pt>
                <c:pt idx="45810">
                  <c:v>192</c:v>
                </c:pt>
                <c:pt idx="45811">
                  <c:v>178</c:v>
                </c:pt>
                <c:pt idx="45812">
                  <c:v>202</c:v>
                </c:pt>
                <c:pt idx="45813">
                  <c:v>249</c:v>
                </c:pt>
                <c:pt idx="45814">
                  <c:v>115</c:v>
                </c:pt>
                <c:pt idx="45815">
                  <c:v>252</c:v>
                </c:pt>
                <c:pt idx="45816">
                  <c:v>221</c:v>
                </c:pt>
                <c:pt idx="45817">
                  <c:v>206</c:v>
                </c:pt>
                <c:pt idx="45818">
                  <c:v>222</c:v>
                </c:pt>
                <c:pt idx="45819">
                  <c:v>294</c:v>
                </c:pt>
                <c:pt idx="45820">
                  <c:v>325</c:v>
                </c:pt>
                <c:pt idx="45821">
                  <c:v>169</c:v>
                </c:pt>
                <c:pt idx="45822">
                  <c:v>174</c:v>
                </c:pt>
                <c:pt idx="45823">
                  <c:v>164</c:v>
                </c:pt>
                <c:pt idx="45824">
                  <c:v>188</c:v>
                </c:pt>
                <c:pt idx="45825">
                  <c:v>276</c:v>
                </c:pt>
                <c:pt idx="45826">
                  <c:v>135</c:v>
                </c:pt>
                <c:pt idx="45827">
                  <c:v>383</c:v>
                </c:pt>
                <c:pt idx="45828">
                  <c:v>310</c:v>
                </c:pt>
                <c:pt idx="45829">
                  <c:v>300</c:v>
                </c:pt>
                <c:pt idx="45830">
                  <c:v>321</c:v>
                </c:pt>
                <c:pt idx="45831">
                  <c:v>353</c:v>
                </c:pt>
                <c:pt idx="45832">
                  <c:v>382</c:v>
                </c:pt>
                <c:pt idx="45833">
                  <c:v>262</c:v>
                </c:pt>
                <c:pt idx="45834">
                  <c:v>269</c:v>
                </c:pt>
                <c:pt idx="45835">
                  <c:v>636</c:v>
                </c:pt>
                <c:pt idx="45836">
                  <c:v>315</c:v>
                </c:pt>
                <c:pt idx="45837">
                  <c:v>372</c:v>
                </c:pt>
                <c:pt idx="45838">
                  <c:v>258</c:v>
                </c:pt>
                <c:pt idx="45839">
                  <c:v>409</c:v>
                </c:pt>
                <c:pt idx="45840">
                  <c:v>376</c:v>
                </c:pt>
                <c:pt idx="45841">
                  <c:v>201</c:v>
                </c:pt>
                <c:pt idx="45842">
                  <c:v>259</c:v>
                </c:pt>
                <c:pt idx="45843">
                  <c:v>299</c:v>
                </c:pt>
                <c:pt idx="45844">
                  <c:v>390</c:v>
                </c:pt>
                <c:pt idx="45845">
                  <c:v>365</c:v>
                </c:pt>
                <c:pt idx="45846">
                  <c:v>250</c:v>
                </c:pt>
                <c:pt idx="45847">
                  <c:v>366</c:v>
                </c:pt>
                <c:pt idx="45848">
                  <c:v>272</c:v>
                </c:pt>
                <c:pt idx="45849">
                  <c:v>416</c:v>
                </c:pt>
                <c:pt idx="45850">
                  <c:v>307</c:v>
                </c:pt>
                <c:pt idx="45851">
                  <c:v>329</c:v>
                </c:pt>
                <c:pt idx="45852">
                  <c:v>205</c:v>
                </c:pt>
                <c:pt idx="45853">
                  <c:v>270</c:v>
                </c:pt>
                <c:pt idx="45854">
                  <c:v>153</c:v>
                </c:pt>
                <c:pt idx="45855">
                  <c:v>321</c:v>
                </c:pt>
                <c:pt idx="45856">
                  <c:v>390</c:v>
                </c:pt>
                <c:pt idx="45857">
                  <c:v>357</c:v>
                </c:pt>
                <c:pt idx="45858">
                  <c:v>332</c:v>
                </c:pt>
                <c:pt idx="45859">
                  <c:v>453</c:v>
                </c:pt>
                <c:pt idx="45860">
                  <c:v>170</c:v>
                </c:pt>
                <c:pt idx="45861">
                  <c:v>305</c:v>
                </c:pt>
                <c:pt idx="45862">
                  <c:v>238</c:v>
                </c:pt>
                <c:pt idx="45863">
                  <c:v>351</c:v>
                </c:pt>
                <c:pt idx="45864">
                  <c:v>275</c:v>
                </c:pt>
                <c:pt idx="45865">
                  <c:v>293</c:v>
                </c:pt>
                <c:pt idx="45866">
                  <c:v>455</c:v>
                </c:pt>
                <c:pt idx="45867">
                  <c:v>387</c:v>
                </c:pt>
                <c:pt idx="45868">
                  <c:v>309</c:v>
                </c:pt>
                <c:pt idx="45869">
                  <c:v>268</c:v>
                </c:pt>
                <c:pt idx="45870">
                  <c:v>355</c:v>
                </c:pt>
                <c:pt idx="45871">
                  <c:v>241</c:v>
                </c:pt>
                <c:pt idx="45872">
                  <c:v>208</c:v>
                </c:pt>
                <c:pt idx="45873">
                  <c:v>305</c:v>
                </c:pt>
                <c:pt idx="45874">
                  <c:v>345</c:v>
                </c:pt>
                <c:pt idx="45875">
                  <c:v>381</c:v>
                </c:pt>
                <c:pt idx="45876">
                  <c:v>184</c:v>
                </c:pt>
                <c:pt idx="45877">
                  <c:v>348</c:v>
                </c:pt>
                <c:pt idx="45878">
                  <c:v>302</c:v>
                </c:pt>
                <c:pt idx="45879">
                  <c:v>271</c:v>
                </c:pt>
                <c:pt idx="45880">
                  <c:v>426</c:v>
                </c:pt>
                <c:pt idx="45881">
                  <c:v>328</c:v>
                </c:pt>
                <c:pt idx="45882">
                  <c:v>257</c:v>
                </c:pt>
                <c:pt idx="45883">
                  <c:v>255</c:v>
                </c:pt>
                <c:pt idx="45884">
                  <c:v>185</c:v>
                </c:pt>
                <c:pt idx="45885">
                  <c:v>370</c:v>
                </c:pt>
                <c:pt idx="45886">
                  <c:v>283</c:v>
                </c:pt>
                <c:pt idx="45887">
                  <c:v>509</c:v>
                </c:pt>
                <c:pt idx="45888">
                  <c:v>194</c:v>
                </c:pt>
                <c:pt idx="45889">
                  <c:v>362</c:v>
                </c:pt>
                <c:pt idx="45890">
                  <c:v>236</c:v>
                </c:pt>
                <c:pt idx="45891">
                  <c:v>364</c:v>
                </c:pt>
                <c:pt idx="45892">
                  <c:v>344</c:v>
                </c:pt>
                <c:pt idx="45893">
                  <c:v>363</c:v>
                </c:pt>
                <c:pt idx="45894">
                  <c:v>306</c:v>
                </c:pt>
                <c:pt idx="45895">
                  <c:v>257</c:v>
                </c:pt>
                <c:pt idx="45896">
                  <c:v>284</c:v>
                </c:pt>
                <c:pt idx="45897">
                  <c:v>269</c:v>
                </c:pt>
                <c:pt idx="45898">
                  <c:v>389</c:v>
                </c:pt>
                <c:pt idx="45899">
                  <c:v>241</c:v>
                </c:pt>
                <c:pt idx="45900">
                  <c:v>148</c:v>
                </c:pt>
                <c:pt idx="45901">
                  <c:v>125</c:v>
                </c:pt>
                <c:pt idx="45902">
                  <c:v>356</c:v>
                </c:pt>
                <c:pt idx="45903">
                  <c:v>406</c:v>
                </c:pt>
                <c:pt idx="45904">
                  <c:v>289</c:v>
                </c:pt>
                <c:pt idx="45905">
                  <c:v>279</c:v>
                </c:pt>
                <c:pt idx="45906">
                  <c:v>225</c:v>
                </c:pt>
                <c:pt idx="45907">
                  <c:v>151</c:v>
                </c:pt>
                <c:pt idx="45908">
                  <c:v>114</c:v>
                </c:pt>
                <c:pt idx="45909">
                  <c:v>383</c:v>
                </c:pt>
                <c:pt idx="45910">
                  <c:v>192</c:v>
                </c:pt>
                <c:pt idx="45911">
                  <c:v>28</c:v>
                </c:pt>
                <c:pt idx="45912">
                  <c:v>53</c:v>
                </c:pt>
                <c:pt idx="45913">
                  <c:v>20</c:v>
                </c:pt>
                <c:pt idx="45914">
                  <c:v>39</c:v>
                </c:pt>
                <c:pt idx="45915">
                  <c:v>10</c:v>
                </c:pt>
                <c:pt idx="45916">
                  <c:v>106</c:v>
                </c:pt>
                <c:pt idx="45917">
                  <c:v>204</c:v>
                </c:pt>
                <c:pt idx="45918">
                  <c:v>160</c:v>
                </c:pt>
                <c:pt idx="45919">
                  <c:v>46</c:v>
                </c:pt>
                <c:pt idx="45920">
                  <c:v>96</c:v>
                </c:pt>
                <c:pt idx="45921">
                  <c:v>136</c:v>
                </c:pt>
                <c:pt idx="45922">
                  <c:v>131</c:v>
                </c:pt>
                <c:pt idx="45923">
                  <c:v>346</c:v>
                </c:pt>
                <c:pt idx="45924">
                  <c:v>284</c:v>
                </c:pt>
                <c:pt idx="45925">
                  <c:v>256</c:v>
                </c:pt>
                <c:pt idx="45926">
                  <c:v>273</c:v>
                </c:pt>
                <c:pt idx="45927">
                  <c:v>293</c:v>
                </c:pt>
                <c:pt idx="45928">
                  <c:v>310</c:v>
                </c:pt>
                <c:pt idx="45929">
                  <c:v>308</c:v>
                </c:pt>
                <c:pt idx="45930">
                  <c:v>202</c:v>
                </c:pt>
                <c:pt idx="45931">
                  <c:v>297</c:v>
                </c:pt>
                <c:pt idx="45932">
                  <c:v>230</c:v>
                </c:pt>
                <c:pt idx="45933">
                  <c:v>282</c:v>
                </c:pt>
                <c:pt idx="45934">
                  <c:v>248</c:v>
                </c:pt>
                <c:pt idx="45935">
                  <c:v>485</c:v>
                </c:pt>
                <c:pt idx="45936">
                  <c:v>120</c:v>
                </c:pt>
                <c:pt idx="45937">
                  <c:v>214</c:v>
                </c:pt>
                <c:pt idx="45938">
                  <c:v>111</c:v>
                </c:pt>
                <c:pt idx="45939">
                  <c:v>355</c:v>
                </c:pt>
                <c:pt idx="45940">
                  <c:v>454</c:v>
                </c:pt>
                <c:pt idx="45941">
                  <c:v>230</c:v>
                </c:pt>
                <c:pt idx="45942">
                  <c:v>203</c:v>
                </c:pt>
                <c:pt idx="45943">
                  <c:v>324</c:v>
                </c:pt>
                <c:pt idx="45944">
                  <c:v>167</c:v>
                </c:pt>
                <c:pt idx="45945">
                  <c:v>241</c:v>
                </c:pt>
                <c:pt idx="45946">
                  <c:v>174</c:v>
                </c:pt>
                <c:pt idx="45947">
                  <c:v>103</c:v>
                </c:pt>
                <c:pt idx="45948">
                  <c:v>152</c:v>
                </c:pt>
                <c:pt idx="45949">
                  <c:v>172</c:v>
                </c:pt>
                <c:pt idx="45950">
                  <c:v>299</c:v>
                </c:pt>
                <c:pt idx="45951">
                  <c:v>247</c:v>
                </c:pt>
                <c:pt idx="45952">
                  <c:v>285</c:v>
                </c:pt>
                <c:pt idx="45953">
                  <c:v>287</c:v>
                </c:pt>
                <c:pt idx="45954">
                  <c:v>199</c:v>
                </c:pt>
                <c:pt idx="45955">
                  <c:v>182</c:v>
                </c:pt>
                <c:pt idx="45956">
                  <c:v>127</c:v>
                </c:pt>
                <c:pt idx="45957">
                  <c:v>178</c:v>
                </c:pt>
                <c:pt idx="45958">
                  <c:v>353</c:v>
                </c:pt>
                <c:pt idx="45959">
                  <c:v>149</c:v>
                </c:pt>
                <c:pt idx="45960">
                  <c:v>128</c:v>
                </c:pt>
                <c:pt idx="45961">
                  <c:v>265</c:v>
                </c:pt>
                <c:pt idx="45962">
                  <c:v>393</c:v>
                </c:pt>
                <c:pt idx="45963">
                  <c:v>152</c:v>
                </c:pt>
                <c:pt idx="45964">
                  <c:v>422</c:v>
                </c:pt>
                <c:pt idx="45965">
                  <c:v>368</c:v>
                </c:pt>
                <c:pt idx="45966">
                  <c:v>354</c:v>
                </c:pt>
                <c:pt idx="45967">
                  <c:v>374</c:v>
                </c:pt>
                <c:pt idx="45968">
                  <c:v>147</c:v>
                </c:pt>
                <c:pt idx="45969">
                  <c:v>52</c:v>
                </c:pt>
                <c:pt idx="45970">
                  <c:v>275</c:v>
                </c:pt>
                <c:pt idx="45971">
                  <c:v>309</c:v>
                </c:pt>
                <c:pt idx="45972">
                  <c:v>307</c:v>
                </c:pt>
                <c:pt idx="45973">
                  <c:v>337</c:v>
                </c:pt>
                <c:pt idx="45974">
                  <c:v>315</c:v>
                </c:pt>
                <c:pt idx="45975">
                  <c:v>388</c:v>
                </c:pt>
                <c:pt idx="45976">
                  <c:v>454</c:v>
                </c:pt>
                <c:pt idx="45977">
                  <c:v>327</c:v>
                </c:pt>
                <c:pt idx="45978">
                  <c:v>340</c:v>
                </c:pt>
                <c:pt idx="45979">
                  <c:v>255</c:v>
                </c:pt>
                <c:pt idx="45980">
                  <c:v>313</c:v>
                </c:pt>
                <c:pt idx="45981">
                  <c:v>338</c:v>
                </c:pt>
                <c:pt idx="45982">
                  <c:v>301</c:v>
                </c:pt>
                <c:pt idx="45983">
                  <c:v>419</c:v>
                </c:pt>
                <c:pt idx="45984">
                  <c:v>247</c:v>
                </c:pt>
                <c:pt idx="45985">
                  <c:v>257</c:v>
                </c:pt>
                <c:pt idx="45986">
                  <c:v>341</c:v>
                </c:pt>
                <c:pt idx="45987">
                  <c:v>350</c:v>
                </c:pt>
                <c:pt idx="45988">
                  <c:v>392</c:v>
                </c:pt>
                <c:pt idx="45989">
                  <c:v>294</c:v>
                </c:pt>
                <c:pt idx="45990">
                  <c:v>457</c:v>
                </c:pt>
                <c:pt idx="45991">
                  <c:v>223</c:v>
                </c:pt>
                <c:pt idx="45992">
                  <c:v>205</c:v>
                </c:pt>
                <c:pt idx="45993">
                  <c:v>311</c:v>
                </c:pt>
                <c:pt idx="45994">
                  <c:v>312</c:v>
                </c:pt>
                <c:pt idx="45995">
                  <c:v>276</c:v>
                </c:pt>
                <c:pt idx="45996">
                  <c:v>256</c:v>
                </c:pt>
                <c:pt idx="45997">
                  <c:v>118</c:v>
                </c:pt>
                <c:pt idx="45998">
                  <c:v>109</c:v>
                </c:pt>
                <c:pt idx="45999">
                  <c:v>330</c:v>
                </c:pt>
                <c:pt idx="46000">
                  <c:v>274</c:v>
                </c:pt>
                <c:pt idx="46001">
                  <c:v>200</c:v>
                </c:pt>
                <c:pt idx="46002">
                  <c:v>232</c:v>
                </c:pt>
                <c:pt idx="46003">
                  <c:v>244</c:v>
                </c:pt>
                <c:pt idx="46004">
                  <c:v>218</c:v>
                </c:pt>
                <c:pt idx="46005">
                  <c:v>161</c:v>
                </c:pt>
                <c:pt idx="46006">
                  <c:v>498</c:v>
                </c:pt>
                <c:pt idx="46007">
                  <c:v>338</c:v>
                </c:pt>
                <c:pt idx="46008">
                  <c:v>90</c:v>
                </c:pt>
                <c:pt idx="46009">
                  <c:v>122</c:v>
                </c:pt>
                <c:pt idx="46010">
                  <c:v>223</c:v>
                </c:pt>
                <c:pt idx="46011">
                  <c:v>148</c:v>
                </c:pt>
                <c:pt idx="46012">
                  <c:v>221</c:v>
                </c:pt>
                <c:pt idx="46013">
                  <c:v>161</c:v>
                </c:pt>
                <c:pt idx="46014">
                  <c:v>178</c:v>
                </c:pt>
                <c:pt idx="46015">
                  <c:v>153</c:v>
                </c:pt>
                <c:pt idx="46016">
                  <c:v>107</c:v>
                </c:pt>
                <c:pt idx="46017">
                  <c:v>126</c:v>
                </c:pt>
                <c:pt idx="46018">
                  <c:v>231</c:v>
                </c:pt>
                <c:pt idx="46019">
                  <c:v>289</c:v>
                </c:pt>
                <c:pt idx="46020">
                  <c:v>273</c:v>
                </c:pt>
                <c:pt idx="46021">
                  <c:v>317</c:v>
                </c:pt>
                <c:pt idx="46022">
                  <c:v>255</c:v>
                </c:pt>
                <c:pt idx="46023">
                  <c:v>316</c:v>
                </c:pt>
                <c:pt idx="46024">
                  <c:v>393</c:v>
                </c:pt>
                <c:pt idx="46025">
                  <c:v>337</c:v>
                </c:pt>
                <c:pt idx="46026">
                  <c:v>317</c:v>
                </c:pt>
                <c:pt idx="46027">
                  <c:v>257</c:v>
                </c:pt>
                <c:pt idx="46028">
                  <c:v>166</c:v>
                </c:pt>
                <c:pt idx="46029">
                  <c:v>352</c:v>
                </c:pt>
                <c:pt idx="46030">
                  <c:v>372</c:v>
                </c:pt>
                <c:pt idx="46031" formatCode="0.00E+00">
                  <c:v>4.8999999999999998E-3</c:v>
                </c:pt>
                <c:pt idx="46032">
                  <c:v>8</c:v>
                </c:pt>
                <c:pt idx="46033">
                  <c:v>94</c:v>
                </c:pt>
                <c:pt idx="46034" formatCode="0.00E+00">
                  <c:v>4.8999999999999998E-3</c:v>
                </c:pt>
                <c:pt idx="46035">
                  <c:v>249</c:v>
                </c:pt>
                <c:pt idx="46036">
                  <c:v>193</c:v>
                </c:pt>
                <c:pt idx="46037">
                  <c:v>219</c:v>
                </c:pt>
                <c:pt idx="46038">
                  <c:v>224</c:v>
                </c:pt>
                <c:pt idx="46039">
                  <c:v>310</c:v>
                </c:pt>
                <c:pt idx="46040">
                  <c:v>275</c:v>
                </c:pt>
                <c:pt idx="46041">
                  <c:v>434</c:v>
                </c:pt>
                <c:pt idx="46042">
                  <c:v>346</c:v>
                </c:pt>
                <c:pt idx="46043">
                  <c:v>202</c:v>
                </c:pt>
                <c:pt idx="46044">
                  <c:v>236</c:v>
                </c:pt>
                <c:pt idx="46045">
                  <c:v>238</c:v>
                </c:pt>
                <c:pt idx="46046">
                  <c:v>251</c:v>
                </c:pt>
                <c:pt idx="46047">
                  <c:v>283</c:v>
                </c:pt>
                <c:pt idx="46048">
                  <c:v>521</c:v>
                </c:pt>
                <c:pt idx="46049">
                  <c:v>518</c:v>
                </c:pt>
                <c:pt idx="46050">
                  <c:v>461</c:v>
                </c:pt>
                <c:pt idx="46051">
                  <c:v>700</c:v>
                </c:pt>
                <c:pt idx="46052">
                  <c:v>547</c:v>
                </c:pt>
                <c:pt idx="46053">
                  <c:v>421</c:v>
                </c:pt>
                <c:pt idx="46054">
                  <c:v>269</c:v>
                </c:pt>
                <c:pt idx="46055">
                  <c:v>514</c:v>
                </c:pt>
                <c:pt idx="46056">
                  <c:v>378</c:v>
                </c:pt>
                <c:pt idx="46057">
                  <c:v>366</c:v>
                </c:pt>
                <c:pt idx="46058">
                  <c:v>1357</c:v>
                </c:pt>
                <c:pt idx="46059">
                  <c:v>1424</c:v>
                </c:pt>
                <c:pt idx="46060">
                  <c:v>361</c:v>
                </c:pt>
                <c:pt idx="46061">
                  <c:v>445</c:v>
                </c:pt>
                <c:pt idx="46062">
                  <c:v>260</c:v>
                </c:pt>
                <c:pt idx="46063">
                  <c:v>1222</c:v>
                </c:pt>
                <c:pt idx="46064">
                  <c:v>1098</c:v>
                </c:pt>
                <c:pt idx="46065">
                  <c:v>1031</c:v>
                </c:pt>
                <c:pt idx="46066">
                  <c:v>1244</c:v>
                </c:pt>
                <c:pt idx="46067">
                  <c:v>437</c:v>
                </c:pt>
                <c:pt idx="46068">
                  <c:v>369</c:v>
                </c:pt>
                <c:pt idx="46069">
                  <c:v>398</c:v>
                </c:pt>
                <c:pt idx="46070">
                  <c:v>1191</c:v>
                </c:pt>
                <c:pt idx="46071">
                  <c:v>298</c:v>
                </c:pt>
                <c:pt idx="46072">
                  <c:v>180</c:v>
                </c:pt>
                <c:pt idx="46073">
                  <c:v>736</c:v>
                </c:pt>
                <c:pt idx="46074">
                  <c:v>829</c:v>
                </c:pt>
                <c:pt idx="46075">
                  <c:v>939</c:v>
                </c:pt>
                <c:pt idx="46076">
                  <c:v>372</c:v>
                </c:pt>
                <c:pt idx="46077">
                  <c:v>864</c:v>
                </c:pt>
                <c:pt idx="46078">
                  <c:v>780</c:v>
                </c:pt>
                <c:pt idx="46079">
                  <c:v>188</c:v>
                </c:pt>
                <c:pt idx="46080">
                  <c:v>377</c:v>
                </c:pt>
                <c:pt idx="46081">
                  <c:v>1345</c:v>
                </c:pt>
                <c:pt idx="46082">
                  <c:v>774</c:v>
                </c:pt>
                <c:pt idx="46083">
                  <c:v>150</c:v>
                </c:pt>
                <c:pt idx="46084">
                  <c:v>178</c:v>
                </c:pt>
                <c:pt idx="46085">
                  <c:v>74</c:v>
                </c:pt>
                <c:pt idx="46086">
                  <c:v>191</c:v>
                </c:pt>
                <c:pt idx="46087">
                  <c:v>230</c:v>
                </c:pt>
                <c:pt idx="46088">
                  <c:v>121</c:v>
                </c:pt>
                <c:pt idx="46089">
                  <c:v>62</c:v>
                </c:pt>
                <c:pt idx="46090">
                  <c:v>155</c:v>
                </c:pt>
                <c:pt idx="46091">
                  <c:v>165</c:v>
                </c:pt>
                <c:pt idx="46092">
                  <c:v>44</c:v>
                </c:pt>
                <c:pt idx="46093">
                  <c:v>323</c:v>
                </c:pt>
                <c:pt idx="46094">
                  <c:v>207</c:v>
                </c:pt>
                <c:pt idx="46095">
                  <c:v>168</c:v>
                </c:pt>
                <c:pt idx="46096">
                  <c:v>76</c:v>
                </c:pt>
                <c:pt idx="46097">
                  <c:v>96</c:v>
                </c:pt>
                <c:pt idx="46098">
                  <c:v>122</c:v>
                </c:pt>
                <c:pt idx="46099">
                  <c:v>32</c:v>
                </c:pt>
                <c:pt idx="46100">
                  <c:v>53</c:v>
                </c:pt>
                <c:pt idx="46101">
                  <c:v>73</c:v>
                </c:pt>
                <c:pt idx="46102">
                  <c:v>402</c:v>
                </c:pt>
                <c:pt idx="46103">
                  <c:v>647</c:v>
                </c:pt>
                <c:pt idx="46104">
                  <c:v>826</c:v>
                </c:pt>
                <c:pt idx="46105">
                  <c:v>820</c:v>
                </c:pt>
                <c:pt idx="46106">
                  <c:v>789</c:v>
                </c:pt>
                <c:pt idx="46107">
                  <c:v>755</c:v>
                </c:pt>
                <c:pt idx="46108">
                  <c:v>461</c:v>
                </c:pt>
                <c:pt idx="46109">
                  <c:v>647</c:v>
                </c:pt>
                <c:pt idx="46110">
                  <c:v>460</c:v>
                </c:pt>
                <c:pt idx="46111">
                  <c:v>867</c:v>
                </c:pt>
                <c:pt idx="46112">
                  <c:v>653</c:v>
                </c:pt>
                <c:pt idx="46113">
                  <c:v>498</c:v>
                </c:pt>
                <c:pt idx="46114" formatCode="0.00E+00">
                  <c:v>4.8999999999999998E-3</c:v>
                </c:pt>
                <c:pt idx="46115">
                  <c:v>155</c:v>
                </c:pt>
                <c:pt idx="46116">
                  <c:v>137</c:v>
                </c:pt>
                <c:pt idx="46117">
                  <c:v>131</c:v>
                </c:pt>
                <c:pt idx="46118">
                  <c:v>349</c:v>
                </c:pt>
                <c:pt idx="46119">
                  <c:v>86</c:v>
                </c:pt>
                <c:pt idx="46120">
                  <c:v>419</c:v>
                </c:pt>
                <c:pt idx="46121">
                  <c:v>153</c:v>
                </c:pt>
                <c:pt idx="46122">
                  <c:v>281</c:v>
                </c:pt>
                <c:pt idx="46123">
                  <c:v>300</c:v>
                </c:pt>
                <c:pt idx="46124">
                  <c:v>201</c:v>
                </c:pt>
                <c:pt idx="46125">
                  <c:v>165</c:v>
                </c:pt>
                <c:pt idx="46126">
                  <c:v>121</c:v>
                </c:pt>
                <c:pt idx="46127">
                  <c:v>123</c:v>
                </c:pt>
                <c:pt idx="46128">
                  <c:v>133</c:v>
                </c:pt>
                <c:pt idx="46129">
                  <c:v>148</c:v>
                </c:pt>
                <c:pt idx="46130">
                  <c:v>122</c:v>
                </c:pt>
                <c:pt idx="46131">
                  <c:v>169</c:v>
                </c:pt>
                <c:pt idx="46132">
                  <c:v>205</c:v>
                </c:pt>
                <c:pt idx="46133">
                  <c:v>210</c:v>
                </c:pt>
                <c:pt idx="46134">
                  <c:v>251</c:v>
                </c:pt>
                <c:pt idx="46135">
                  <c:v>182</c:v>
                </c:pt>
                <c:pt idx="46136">
                  <c:v>238</c:v>
                </c:pt>
                <c:pt idx="46137">
                  <c:v>374</c:v>
                </c:pt>
                <c:pt idx="46138">
                  <c:v>188</c:v>
                </c:pt>
                <c:pt idx="46139">
                  <c:v>127</c:v>
                </c:pt>
                <c:pt idx="46140">
                  <c:v>190</c:v>
                </c:pt>
                <c:pt idx="46141">
                  <c:v>204</c:v>
                </c:pt>
                <c:pt idx="46142">
                  <c:v>212</c:v>
                </c:pt>
                <c:pt idx="46143">
                  <c:v>227</c:v>
                </c:pt>
                <c:pt idx="46144">
                  <c:v>208</c:v>
                </c:pt>
                <c:pt idx="46145">
                  <c:v>278</c:v>
                </c:pt>
                <c:pt idx="46146">
                  <c:v>118</c:v>
                </c:pt>
                <c:pt idx="46147">
                  <c:v>280</c:v>
                </c:pt>
                <c:pt idx="46148">
                  <c:v>185</c:v>
                </c:pt>
                <c:pt idx="46149">
                  <c:v>189</c:v>
                </c:pt>
                <c:pt idx="46150">
                  <c:v>150</c:v>
                </c:pt>
                <c:pt idx="46151">
                  <c:v>110</c:v>
                </c:pt>
                <c:pt idx="46152">
                  <c:v>240</c:v>
                </c:pt>
                <c:pt idx="46153">
                  <c:v>302</c:v>
                </c:pt>
                <c:pt idx="46154">
                  <c:v>388</c:v>
                </c:pt>
                <c:pt idx="46155">
                  <c:v>16</c:v>
                </c:pt>
                <c:pt idx="46156">
                  <c:v>164</c:v>
                </c:pt>
                <c:pt idx="46157">
                  <c:v>282</c:v>
                </c:pt>
                <c:pt idx="46158">
                  <c:v>283</c:v>
                </c:pt>
                <c:pt idx="46159">
                  <c:v>203</c:v>
                </c:pt>
                <c:pt idx="46160">
                  <c:v>103</c:v>
                </c:pt>
                <c:pt idx="46161">
                  <c:v>239</c:v>
                </c:pt>
                <c:pt idx="46162">
                  <c:v>310</c:v>
                </c:pt>
                <c:pt idx="46163">
                  <c:v>175</c:v>
                </c:pt>
                <c:pt idx="46164">
                  <c:v>301</c:v>
                </c:pt>
                <c:pt idx="46165">
                  <c:v>207</c:v>
                </c:pt>
                <c:pt idx="46166">
                  <c:v>219</c:v>
                </c:pt>
                <c:pt idx="46167">
                  <c:v>253</c:v>
                </c:pt>
                <c:pt idx="46168">
                  <c:v>261</c:v>
                </c:pt>
                <c:pt idx="46169">
                  <c:v>128</c:v>
                </c:pt>
                <c:pt idx="46170">
                  <c:v>243</c:v>
                </c:pt>
                <c:pt idx="46171">
                  <c:v>204</c:v>
                </c:pt>
                <c:pt idx="46172">
                  <c:v>238</c:v>
                </c:pt>
                <c:pt idx="46173">
                  <c:v>174</c:v>
                </c:pt>
                <c:pt idx="46174">
                  <c:v>253</c:v>
                </c:pt>
                <c:pt idx="46175">
                  <c:v>174</c:v>
                </c:pt>
                <c:pt idx="46176">
                  <c:v>173</c:v>
                </c:pt>
                <c:pt idx="46177">
                  <c:v>293</c:v>
                </c:pt>
                <c:pt idx="46178">
                  <c:v>171</c:v>
                </c:pt>
                <c:pt idx="46179">
                  <c:v>193</c:v>
                </c:pt>
                <c:pt idx="46180">
                  <c:v>284</c:v>
                </c:pt>
                <c:pt idx="46181">
                  <c:v>201</c:v>
                </c:pt>
                <c:pt idx="46182">
                  <c:v>575</c:v>
                </c:pt>
                <c:pt idx="46183">
                  <c:v>345</c:v>
                </c:pt>
                <c:pt idx="46184">
                  <c:v>423</c:v>
                </c:pt>
                <c:pt idx="46185">
                  <c:v>257</c:v>
                </c:pt>
                <c:pt idx="46186">
                  <c:v>376</c:v>
                </c:pt>
                <c:pt idx="46187">
                  <c:v>202</c:v>
                </c:pt>
                <c:pt idx="46188">
                  <c:v>194</c:v>
                </c:pt>
                <c:pt idx="46189">
                  <c:v>314</c:v>
                </c:pt>
                <c:pt idx="46190">
                  <c:v>54</c:v>
                </c:pt>
                <c:pt idx="46191">
                  <c:v>55</c:v>
                </c:pt>
                <c:pt idx="46192">
                  <c:v>59</c:v>
                </c:pt>
                <c:pt idx="46193">
                  <c:v>21</c:v>
                </c:pt>
                <c:pt idx="46194">
                  <c:v>48</c:v>
                </c:pt>
                <c:pt idx="46195">
                  <c:v>87</c:v>
                </c:pt>
                <c:pt idx="46196">
                  <c:v>128</c:v>
                </c:pt>
                <c:pt idx="46197">
                  <c:v>214</c:v>
                </c:pt>
                <c:pt idx="46198">
                  <c:v>58</c:v>
                </c:pt>
                <c:pt idx="46199">
                  <c:v>191</c:v>
                </c:pt>
                <c:pt idx="46200">
                  <c:v>242</c:v>
                </c:pt>
                <c:pt idx="46201">
                  <c:v>243</c:v>
                </c:pt>
                <c:pt idx="46202">
                  <c:v>192</c:v>
                </c:pt>
                <c:pt idx="46203">
                  <c:v>117</c:v>
                </c:pt>
                <c:pt idx="46204">
                  <c:v>232</c:v>
                </c:pt>
                <c:pt idx="46205">
                  <c:v>216</c:v>
                </c:pt>
                <c:pt idx="46206">
                  <c:v>164</c:v>
                </c:pt>
                <c:pt idx="46207">
                  <c:v>161</c:v>
                </c:pt>
                <c:pt idx="46208">
                  <c:v>51</c:v>
                </c:pt>
                <c:pt idx="46209">
                  <c:v>179</c:v>
                </c:pt>
                <c:pt idx="46210">
                  <c:v>121</c:v>
                </c:pt>
                <c:pt idx="46211">
                  <c:v>122</c:v>
                </c:pt>
                <c:pt idx="46212">
                  <c:v>82</c:v>
                </c:pt>
                <c:pt idx="46213">
                  <c:v>112</c:v>
                </c:pt>
                <c:pt idx="46214">
                  <c:v>111</c:v>
                </c:pt>
                <c:pt idx="46215">
                  <c:v>49</c:v>
                </c:pt>
                <c:pt idx="46216">
                  <c:v>82</c:v>
                </c:pt>
                <c:pt idx="46217">
                  <c:v>63</c:v>
                </c:pt>
                <c:pt idx="46218">
                  <c:v>140</c:v>
                </c:pt>
                <c:pt idx="46219">
                  <c:v>75</c:v>
                </c:pt>
                <c:pt idx="46220">
                  <c:v>116</c:v>
                </c:pt>
                <c:pt idx="46221">
                  <c:v>168</c:v>
                </c:pt>
                <c:pt idx="46222">
                  <c:v>131</c:v>
                </c:pt>
                <c:pt idx="46223">
                  <c:v>124</c:v>
                </c:pt>
                <c:pt idx="46224">
                  <c:v>258</c:v>
                </c:pt>
                <c:pt idx="46225">
                  <c:v>149</c:v>
                </c:pt>
                <c:pt idx="46226">
                  <c:v>303</c:v>
                </c:pt>
                <c:pt idx="46227">
                  <c:v>284</c:v>
                </c:pt>
                <c:pt idx="46228">
                  <c:v>86</c:v>
                </c:pt>
                <c:pt idx="46229">
                  <c:v>175</c:v>
                </c:pt>
                <c:pt idx="46230">
                  <c:v>359</c:v>
                </c:pt>
                <c:pt idx="46231">
                  <c:v>138</c:v>
                </c:pt>
                <c:pt idx="46232">
                  <c:v>197</c:v>
                </c:pt>
                <c:pt idx="46233">
                  <c:v>418</c:v>
                </c:pt>
                <c:pt idx="46234">
                  <c:v>507</c:v>
                </c:pt>
                <c:pt idx="46235">
                  <c:v>643</c:v>
                </c:pt>
                <c:pt idx="46236">
                  <c:v>393</c:v>
                </c:pt>
                <c:pt idx="46237">
                  <c:v>475</c:v>
                </c:pt>
                <c:pt idx="46238">
                  <c:v>731</c:v>
                </c:pt>
                <c:pt idx="46239">
                  <c:v>520</c:v>
                </c:pt>
                <c:pt idx="46240">
                  <c:v>336</c:v>
                </c:pt>
                <c:pt idx="46241">
                  <c:v>268</c:v>
                </c:pt>
                <c:pt idx="46242">
                  <c:v>462</c:v>
                </c:pt>
                <c:pt idx="46243">
                  <c:v>209</c:v>
                </c:pt>
                <c:pt idx="46244">
                  <c:v>735</c:v>
                </c:pt>
                <c:pt idx="46245">
                  <c:v>149</c:v>
                </c:pt>
                <c:pt idx="46246">
                  <c:v>183</c:v>
                </c:pt>
                <c:pt idx="46247">
                  <c:v>197</c:v>
                </c:pt>
                <c:pt idx="46248">
                  <c:v>134</c:v>
                </c:pt>
                <c:pt idx="46249">
                  <c:v>40</c:v>
                </c:pt>
                <c:pt idx="46250">
                  <c:v>146</c:v>
                </c:pt>
                <c:pt idx="46251">
                  <c:v>224</c:v>
                </c:pt>
                <c:pt idx="46252">
                  <c:v>201</c:v>
                </c:pt>
                <c:pt idx="46253">
                  <c:v>240</c:v>
                </c:pt>
                <c:pt idx="46254">
                  <c:v>60</c:v>
                </c:pt>
                <c:pt idx="46255">
                  <c:v>203</c:v>
                </c:pt>
                <c:pt idx="46256">
                  <c:v>150</c:v>
                </c:pt>
                <c:pt idx="46257">
                  <c:v>119</c:v>
                </c:pt>
                <c:pt idx="46258">
                  <c:v>164</c:v>
                </c:pt>
                <c:pt idx="46259">
                  <c:v>127</c:v>
                </c:pt>
                <c:pt idx="46260">
                  <c:v>185</c:v>
                </c:pt>
                <c:pt idx="46261">
                  <c:v>89</c:v>
                </c:pt>
                <c:pt idx="46262">
                  <c:v>164</c:v>
                </c:pt>
                <c:pt idx="46263">
                  <c:v>238</c:v>
                </c:pt>
                <c:pt idx="46264">
                  <c:v>145</c:v>
                </c:pt>
                <c:pt idx="46265">
                  <c:v>112</c:v>
                </c:pt>
                <c:pt idx="46266">
                  <c:v>127</c:v>
                </c:pt>
                <c:pt idx="46267">
                  <c:v>130</c:v>
                </c:pt>
                <c:pt idx="46268">
                  <c:v>212</c:v>
                </c:pt>
                <c:pt idx="46269">
                  <c:v>421</c:v>
                </c:pt>
                <c:pt idx="46270">
                  <c:v>213</c:v>
                </c:pt>
                <c:pt idx="46271">
                  <c:v>207</c:v>
                </c:pt>
                <c:pt idx="46272">
                  <c:v>246</c:v>
                </c:pt>
                <c:pt idx="46273">
                  <c:v>184</c:v>
                </c:pt>
                <c:pt idx="46274">
                  <c:v>280</c:v>
                </c:pt>
                <c:pt idx="46275">
                  <c:v>250</c:v>
                </c:pt>
                <c:pt idx="46276">
                  <c:v>308</c:v>
                </c:pt>
                <c:pt idx="46277">
                  <c:v>383</c:v>
                </c:pt>
                <c:pt idx="46278">
                  <c:v>238</c:v>
                </c:pt>
                <c:pt idx="46279">
                  <c:v>345</c:v>
                </c:pt>
                <c:pt idx="46280">
                  <c:v>214</c:v>
                </c:pt>
                <c:pt idx="46281">
                  <c:v>166</c:v>
                </c:pt>
                <c:pt idx="46282">
                  <c:v>188</c:v>
                </c:pt>
                <c:pt idx="46283">
                  <c:v>290</c:v>
                </c:pt>
                <c:pt idx="46284">
                  <c:v>348</c:v>
                </c:pt>
                <c:pt idx="46285">
                  <c:v>286</c:v>
                </c:pt>
                <c:pt idx="46286">
                  <c:v>343</c:v>
                </c:pt>
                <c:pt idx="46287">
                  <c:v>329</c:v>
                </c:pt>
                <c:pt idx="46288">
                  <c:v>270</c:v>
                </c:pt>
                <c:pt idx="46289">
                  <c:v>643</c:v>
                </c:pt>
                <c:pt idx="46290">
                  <c:v>228</c:v>
                </c:pt>
                <c:pt idx="46291">
                  <c:v>261</c:v>
                </c:pt>
                <c:pt idx="46292">
                  <c:v>264</c:v>
                </c:pt>
                <c:pt idx="46293">
                  <c:v>274</c:v>
                </c:pt>
                <c:pt idx="46294">
                  <c:v>290</c:v>
                </c:pt>
                <c:pt idx="46295">
                  <c:v>415</c:v>
                </c:pt>
                <c:pt idx="46296">
                  <c:v>284</c:v>
                </c:pt>
                <c:pt idx="46297">
                  <c:v>321</c:v>
                </c:pt>
                <c:pt idx="46298">
                  <c:v>257</c:v>
                </c:pt>
                <c:pt idx="46299">
                  <c:v>194</c:v>
                </c:pt>
                <c:pt idx="46300">
                  <c:v>222</c:v>
                </c:pt>
                <c:pt idx="46301">
                  <c:v>135</c:v>
                </c:pt>
                <c:pt idx="46302">
                  <c:v>244</c:v>
                </c:pt>
                <c:pt idx="46303">
                  <c:v>160</c:v>
                </c:pt>
                <c:pt idx="46304">
                  <c:v>162</c:v>
                </c:pt>
                <c:pt idx="46305">
                  <c:v>262</c:v>
                </c:pt>
                <c:pt idx="46306">
                  <c:v>579</c:v>
                </c:pt>
                <c:pt idx="46307">
                  <c:v>474</c:v>
                </c:pt>
                <c:pt idx="46308">
                  <c:v>404</c:v>
                </c:pt>
                <c:pt idx="46309">
                  <c:v>326</c:v>
                </c:pt>
                <c:pt idx="46310">
                  <c:v>328</c:v>
                </c:pt>
                <c:pt idx="46311">
                  <c:v>440</c:v>
                </c:pt>
                <c:pt idx="46312">
                  <c:v>337</c:v>
                </c:pt>
                <c:pt idx="46313">
                  <c:v>551</c:v>
                </c:pt>
                <c:pt idx="46314">
                  <c:v>414</c:v>
                </c:pt>
                <c:pt idx="46315">
                  <c:v>332</c:v>
                </c:pt>
                <c:pt idx="46316">
                  <c:v>549</c:v>
                </c:pt>
                <c:pt idx="46317">
                  <c:v>1380</c:v>
                </c:pt>
                <c:pt idx="46318">
                  <c:v>506</c:v>
                </c:pt>
                <c:pt idx="46319">
                  <c:v>1291</c:v>
                </c:pt>
                <c:pt idx="46320">
                  <c:v>573</c:v>
                </c:pt>
                <c:pt idx="46321">
                  <c:v>1156</c:v>
                </c:pt>
                <c:pt idx="46322">
                  <c:v>721</c:v>
                </c:pt>
                <c:pt idx="46323">
                  <c:v>1111</c:v>
                </c:pt>
                <c:pt idx="46324">
                  <c:v>864</c:v>
                </c:pt>
                <c:pt idx="46325">
                  <c:v>378</c:v>
                </c:pt>
                <c:pt idx="46326">
                  <c:v>363</c:v>
                </c:pt>
                <c:pt idx="46327">
                  <c:v>385</c:v>
                </c:pt>
                <c:pt idx="46328">
                  <c:v>1235</c:v>
                </c:pt>
                <c:pt idx="46329">
                  <c:v>201</c:v>
                </c:pt>
                <c:pt idx="46330">
                  <c:v>210</c:v>
                </c:pt>
                <c:pt idx="46331">
                  <c:v>293</c:v>
                </c:pt>
                <c:pt idx="46332">
                  <c:v>127</c:v>
                </c:pt>
                <c:pt idx="46333">
                  <c:v>219</c:v>
                </c:pt>
                <c:pt idx="46334">
                  <c:v>326</c:v>
                </c:pt>
                <c:pt idx="46335">
                  <c:v>114</c:v>
                </c:pt>
                <c:pt idx="46336">
                  <c:v>267</c:v>
                </c:pt>
                <c:pt idx="46337">
                  <c:v>214</c:v>
                </c:pt>
                <c:pt idx="46338">
                  <c:v>156</c:v>
                </c:pt>
                <c:pt idx="46339">
                  <c:v>204</c:v>
                </c:pt>
                <c:pt idx="46340">
                  <c:v>177</c:v>
                </c:pt>
                <c:pt idx="46341">
                  <c:v>394</c:v>
                </c:pt>
                <c:pt idx="46342">
                  <c:v>358</c:v>
                </c:pt>
                <c:pt idx="46343">
                  <c:v>428</c:v>
                </c:pt>
                <c:pt idx="46344">
                  <c:v>338</c:v>
                </c:pt>
                <c:pt idx="46345">
                  <c:v>376</c:v>
                </c:pt>
                <c:pt idx="46346">
                  <c:v>426</c:v>
                </c:pt>
                <c:pt idx="46347">
                  <c:v>704</c:v>
                </c:pt>
                <c:pt idx="46348">
                  <c:v>366</c:v>
                </c:pt>
                <c:pt idx="46349">
                  <c:v>245</c:v>
                </c:pt>
                <c:pt idx="46350">
                  <c:v>493</c:v>
                </c:pt>
                <c:pt idx="46351">
                  <c:v>321</c:v>
                </c:pt>
                <c:pt idx="46352">
                  <c:v>738</c:v>
                </c:pt>
                <c:pt idx="46353">
                  <c:v>47</c:v>
                </c:pt>
                <c:pt idx="46354">
                  <c:v>97</c:v>
                </c:pt>
                <c:pt idx="46355">
                  <c:v>237</c:v>
                </c:pt>
                <c:pt idx="46356">
                  <c:v>139</c:v>
                </c:pt>
                <c:pt idx="46357">
                  <c:v>149</c:v>
                </c:pt>
                <c:pt idx="46358">
                  <c:v>195</c:v>
                </c:pt>
                <c:pt idx="46359">
                  <c:v>114</c:v>
                </c:pt>
                <c:pt idx="46360">
                  <c:v>99</c:v>
                </c:pt>
                <c:pt idx="46361">
                  <c:v>92</c:v>
                </c:pt>
                <c:pt idx="46362">
                  <c:v>92</c:v>
                </c:pt>
                <c:pt idx="46363">
                  <c:v>113</c:v>
                </c:pt>
                <c:pt idx="46364">
                  <c:v>181</c:v>
                </c:pt>
                <c:pt idx="46365">
                  <c:v>157</c:v>
                </c:pt>
                <c:pt idx="46366">
                  <c:v>141</c:v>
                </c:pt>
                <c:pt idx="46367">
                  <c:v>201</c:v>
                </c:pt>
                <c:pt idx="46368">
                  <c:v>166</c:v>
                </c:pt>
                <c:pt idx="46369">
                  <c:v>110</c:v>
                </c:pt>
                <c:pt idx="46370">
                  <c:v>155</c:v>
                </c:pt>
                <c:pt idx="46371">
                  <c:v>331</c:v>
                </c:pt>
                <c:pt idx="46372">
                  <c:v>348</c:v>
                </c:pt>
                <c:pt idx="46373">
                  <c:v>97</c:v>
                </c:pt>
                <c:pt idx="46374">
                  <c:v>169</c:v>
                </c:pt>
                <c:pt idx="46375">
                  <c:v>950</c:v>
                </c:pt>
                <c:pt idx="46376">
                  <c:v>865</c:v>
                </c:pt>
                <c:pt idx="46377">
                  <c:v>801</c:v>
                </c:pt>
                <c:pt idx="46378">
                  <c:v>802</c:v>
                </c:pt>
                <c:pt idx="46379">
                  <c:v>850</c:v>
                </c:pt>
                <c:pt idx="46380">
                  <c:v>451</c:v>
                </c:pt>
                <c:pt idx="46381">
                  <c:v>1171</c:v>
                </c:pt>
                <c:pt idx="46382">
                  <c:v>352</c:v>
                </c:pt>
                <c:pt idx="46383">
                  <c:v>301</c:v>
                </c:pt>
                <c:pt idx="46384">
                  <c:v>332</c:v>
                </c:pt>
                <c:pt idx="46385">
                  <c:v>940</c:v>
                </c:pt>
                <c:pt idx="46386">
                  <c:v>439</c:v>
                </c:pt>
                <c:pt idx="46387">
                  <c:v>462</c:v>
                </c:pt>
                <c:pt idx="46388">
                  <c:v>259</c:v>
                </c:pt>
                <c:pt idx="46389">
                  <c:v>646</c:v>
                </c:pt>
                <c:pt idx="46390">
                  <c:v>111</c:v>
                </c:pt>
                <c:pt idx="46391">
                  <c:v>202</c:v>
                </c:pt>
                <c:pt idx="46392">
                  <c:v>281</c:v>
                </c:pt>
                <c:pt idx="46393">
                  <c:v>166</c:v>
                </c:pt>
                <c:pt idx="46394">
                  <c:v>263</c:v>
                </c:pt>
                <c:pt idx="46395">
                  <c:v>67</c:v>
                </c:pt>
                <c:pt idx="46396">
                  <c:v>123</c:v>
                </c:pt>
                <c:pt idx="46397">
                  <c:v>154</c:v>
                </c:pt>
                <c:pt idx="46398">
                  <c:v>753</c:v>
                </c:pt>
                <c:pt idx="46399">
                  <c:v>255</c:v>
                </c:pt>
                <c:pt idx="46400">
                  <c:v>210</c:v>
                </c:pt>
                <c:pt idx="46401" formatCode="0.00E+00">
                  <c:v>4.8999999999999998E-3</c:v>
                </c:pt>
                <c:pt idx="46402">
                  <c:v>100</c:v>
                </c:pt>
                <c:pt idx="46403">
                  <c:v>52</c:v>
                </c:pt>
                <c:pt idx="46404">
                  <c:v>150</c:v>
                </c:pt>
                <c:pt idx="46405">
                  <c:v>192</c:v>
                </c:pt>
                <c:pt idx="46406">
                  <c:v>263</c:v>
                </c:pt>
                <c:pt idx="46407">
                  <c:v>155</c:v>
                </c:pt>
                <c:pt idx="46408">
                  <c:v>83</c:v>
                </c:pt>
                <c:pt idx="46409">
                  <c:v>234</c:v>
                </c:pt>
                <c:pt idx="46410">
                  <c:v>353</c:v>
                </c:pt>
                <c:pt idx="46411">
                  <c:v>310</c:v>
                </c:pt>
                <c:pt idx="46412">
                  <c:v>121</c:v>
                </c:pt>
                <c:pt idx="46413">
                  <c:v>228</c:v>
                </c:pt>
                <c:pt idx="46414">
                  <c:v>205</c:v>
                </c:pt>
                <c:pt idx="46415">
                  <c:v>392</c:v>
                </c:pt>
                <c:pt idx="46416">
                  <c:v>260</c:v>
                </c:pt>
                <c:pt idx="46417">
                  <c:v>184</c:v>
                </c:pt>
                <c:pt idx="46418">
                  <c:v>272</c:v>
                </c:pt>
                <c:pt idx="46419">
                  <c:v>216</c:v>
                </c:pt>
                <c:pt idx="46420">
                  <c:v>63</c:v>
                </c:pt>
                <c:pt idx="46421">
                  <c:v>208</c:v>
                </c:pt>
                <c:pt idx="46422">
                  <c:v>200</c:v>
                </c:pt>
                <c:pt idx="46423">
                  <c:v>178</c:v>
                </c:pt>
                <c:pt idx="46424">
                  <c:v>171</c:v>
                </c:pt>
                <c:pt idx="46425">
                  <c:v>40</c:v>
                </c:pt>
                <c:pt idx="46426">
                  <c:v>216</c:v>
                </c:pt>
                <c:pt idx="46427">
                  <c:v>141</c:v>
                </c:pt>
                <c:pt idx="46428">
                  <c:v>275</c:v>
                </c:pt>
                <c:pt idx="46429">
                  <c:v>127</c:v>
                </c:pt>
                <c:pt idx="46430">
                  <c:v>185</c:v>
                </c:pt>
                <c:pt idx="46431">
                  <c:v>210</c:v>
                </c:pt>
                <c:pt idx="46432">
                  <c:v>164</c:v>
                </c:pt>
                <c:pt idx="46433">
                  <c:v>171</c:v>
                </c:pt>
                <c:pt idx="46434">
                  <c:v>97</c:v>
                </c:pt>
                <c:pt idx="46435">
                  <c:v>223</c:v>
                </c:pt>
                <c:pt idx="46436">
                  <c:v>82</c:v>
                </c:pt>
                <c:pt idx="46437">
                  <c:v>161</c:v>
                </c:pt>
                <c:pt idx="46438">
                  <c:v>162</c:v>
                </c:pt>
                <c:pt idx="46439">
                  <c:v>245</c:v>
                </c:pt>
                <c:pt idx="46440">
                  <c:v>110</c:v>
                </c:pt>
                <c:pt idx="46441">
                  <c:v>115</c:v>
                </c:pt>
                <c:pt idx="46442">
                  <c:v>84</c:v>
                </c:pt>
                <c:pt idx="46443">
                  <c:v>70</c:v>
                </c:pt>
                <c:pt idx="46444">
                  <c:v>115</c:v>
                </c:pt>
                <c:pt idx="46445">
                  <c:v>143</c:v>
                </c:pt>
                <c:pt idx="46446">
                  <c:v>61</c:v>
                </c:pt>
                <c:pt idx="46447">
                  <c:v>82</c:v>
                </c:pt>
                <c:pt idx="46448">
                  <c:v>199</c:v>
                </c:pt>
                <c:pt idx="46449">
                  <c:v>129</c:v>
                </c:pt>
                <c:pt idx="46450">
                  <c:v>181</c:v>
                </c:pt>
                <c:pt idx="46451">
                  <c:v>11</c:v>
                </c:pt>
                <c:pt idx="46452">
                  <c:v>119</c:v>
                </c:pt>
                <c:pt idx="46453">
                  <c:v>106</c:v>
                </c:pt>
                <c:pt idx="46454">
                  <c:v>7</c:v>
                </c:pt>
                <c:pt idx="46455">
                  <c:v>147</c:v>
                </c:pt>
                <c:pt idx="46456">
                  <c:v>31</c:v>
                </c:pt>
                <c:pt idx="46457">
                  <c:v>137</c:v>
                </c:pt>
                <c:pt idx="46458">
                  <c:v>81</c:v>
                </c:pt>
                <c:pt idx="46459">
                  <c:v>120</c:v>
                </c:pt>
                <c:pt idx="46460">
                  <c:v>199</c:v>
                </c:pt>
                <c:pt idx="46461">
                  <c:v>111</c:v>
                </c:pt>
                <c:pt idx="46462">
                  <c:v>217</c:v>
                </c:pt>
                <c:pt idx="46463">
                  <c:v>56</c:v>
                </c:pt>
                <c:pt idx="46464">
                  <c:v>13</c:v>
                </c:pt>
                <c:pt idx="46465">
                  <c:v>12</c:v>
                </c:pt>
                <c:pt idx="46466">
                  <c:v>117</c:v>
                </c:pt>
                <c:pt idx="46467">
                  <c:v>170</c:v>
                </c:pt>
                <c:pt idx="46468">
                  <c:v>347</c:v>
                </c:pt>
                <c:pt idx="46469">
                  <c:v>172</c:v>
                </c:pt>
                <c:pt idx="46470">
                  <c:v>261</c:v>
                </c:pt>
                <c:pt idx="46471">
                  <c:v>268</c:v>
                </c:pt>
                <c:pt idx="46472">
                  <c:v>239</c:v>
                </c:pt>
                <c:pt idx="46473">
                  <c:v>511</c:v>
                </c:pt>
                <c:pt idx="46474">
                  <c:v>152</c:v>
                </c:pt>
                <c:pt idx="46475">
                  <c:v>354</c:v>
                </c:pt>
                <c:pt idx="46476">
                  <c:v>175</c:v>
                </c:pt>
                <c:pt idx="46477">
                  <c:v>259</c:v>
                </c:pt>
                <c:pt idx="46478">
                  <c:v>228</c:v>
                </c:pt>
                <c:pt idx="46479">
                  <c:v>286</c:v>
                </c:pt>
                <c:pt idx="46480">
                  <c:v>171</c:v>
                </c:pt>
                <c:pt idx="46481">
                  <c:v>253</c:v>
                </c:pt>
                <c:pt idx="46482">
                  <c:v>204</c:v>
                </c:pt>
                <c:pt idx="46483">
                  <c:v>221</c:v>
                </c:pt>
                <c:pt idx="46484">
                  <c:v>851</c:v>
                </c:pt>
                <c:pt idx="46485">
                  <c:v>153</c:v>
                </c:pt>
                <c:pt idx="46486">
                  <c:v>413</c:v>
                </c:pt>
                <c:pt idx="46487">
                  <c:v>191</c:v>
                </c:pt>
                <c:pt idx="46488">
                  <c:v>314</c:v>
                </c:pt>
                <c:pt idx="46489">
                  <c:v>223</c:v>
                </c:pt>
                <c:pt idx="46490">
                  <c:v>348</c:v>
                </c:pt>
                <c:pt idx="46491">
                  <c:v>23</c:v>
                </c:pt>
                <c:pt idx="46492">
                  <c:v>17</c:v>
                </c:pt>
                <c:pt idx="46493">
                  <c:v>299</c:v>
                </c:pt>
                <c:pt idx="46494">
                  <c:v>206</c:v>
                </c:pt>
                <c:pt idx="46495">
                  <c:v>157</c:v>
                </c:pt>
                <c:pt idx="46496">
                  <c:v>258</c:v>
                </c:pt>
                <c:pt idx="46497">
                  <c:v>156</c:v>
                </c:pt>
                <c:pt idx="46498">
                  <c:v>240</c:v>
                </c:pt>
                <c:pt idx="46499">
                  <c:v>90</c:v>
                </c:pt>
                <c:pt idx="46500">
                  <c:v>84</c:v>
                </c:pt>
                <c:pt idx="46501">
                  <c:v>723</c:v>
                </c:pt>
                <c:pt idx="46502">
                  <c:v>391</c:v>
                </c:pt>
                <c:pt idx="46503">
                  <c:v>619</c:v>
                </c:pt>
                <c:pt idx="46504">
                  <c:v>683</c:v>
                </c:pt>
                <c:pt idx="46505">
                  <c:v>563</c:v>
                </c:pt>
                <c:pt idx="46506">
                  <c:v>1071</c:v>
                </c:pt>
                <c:pt idx="46507">
                  <c:v>498</c:v>
                </c:pt>
                <c:pt idx="46508">
                  <c:v>407</c:v>
                </c:pt>
                <c:pt idx="46509">
                  <c:v>450</c:v>
                </c:pt>
                <c:pt idx="46510">
                  <c:v>459</c:v>
                </c:pt>
                <c:pt idx="46511">
                  <c:v>347</c:v>
                </c:pt>
                <c:pt idx="46512">
                  <c:v>551</c:v>
                </c:pt>
                <c:pt idx="46513">
                  <c:v>258</c:v>
                </c:pt>
                <c:pt idx="46514">
                  <c:v>119</c:v>
                </c:pt>
                <c:pt idx="46515">
                  <c:v>111</c:v>
                </c:pt>
                <c:pt idx="46516">
                  <c:v>291</c:v>
                </c:pt>
                <c:pt idx="46517">
                  <c:v>146</c:v>
                </c:pt>
                <c:pt idx="46518">
                  <c:v>232</c:v>
                </c:pt>
                <c:pt idx="46519">
                  <c:v>222</c:v>
                </c:pt>
                <c:pt idx="46520">
                  <c:v>356</c:v>
                </c:pt>
                <c:pt idx="46521">
                  <c:v>171</c:v>
                </c:pt>
                <c:pt idx="46522">
                  <c:v>101</c:v>
                </c:pt>
                <c:pt idx="46523">
                  <c:v>119</c:v>
                </c:pt>
                <c:pt idx="46524">
                  <c:v>155</c:v>
                </c:pt>
                <c:pt idx="46525">
                  <c:v>197</c:v>
                </c:pt>
                <c:pt idx="46526">
                  <c:v>257</c:v>
                </c:pt>
                <c:pt idx="46527">
                  <c:v>317</c:v>
                </c:pt>
                <c:pt idx="46528">
                  <c:v>181</c:v>
                </c:pt>
                <c:pt idx="46529">
                  <c:v>133</c:v>
                </c:pt>
                <c:pt idx="46530">
                  <c:v>243</c:v>
                </c:pt>
                <c:pt idx="46531">
                  <c:v>155</c:v>
                </c:pt>
                <c:pt idx="46532">
                  <c:v>161</c:v>
                </c:pt>
                <c:pt idx="46533">
                  <c:v>140</c:v>
                </c:pt>
                <c:pt idx="46534">
                  <c:v>101</c:v>
                </c:pt>
                <c:pt idx="46535">
                  <c:v>240</c:v>
                </c:pt>
                <c:pt idx="46536">
                  <c:v>163</c:v>
                </c:pt>
                <c:pt idx="46537">
                  <c:v>348</c:v>
                </c:pt>
                <c:pt idx="46538">
                  <c:v>204</c:v>
                </c:pt>
                <c:pt idx="46539">
                  <c:v>226</c:v>
                </c:pt>
                <c:pt idx="46540">
                  <c:v>418</c:v>
                </c:pt>
                <c:pt idx="46541">
                  <c:v>166</c:v>
                </c:pt>
                <c:pt idx="46542">
                  <c:v>303</c:v>
                </c:pt>
                <c:pt idx="46543">
                  <c:v>190</c:v>
                </c:pt>
                <c:pt idx="46544">
                  <c:v>224</c:v>
                </c:pt>
                <c:pt idx="46545">
                  <c:v>262</c:v>
                </c:pt>
                <c:pt idx="46546">
                  <c:v>285</c:v>
                </c:pt>
                <c:pt idx="46547">
                  <c:v>269</c:v>
                </c:pt>
                <c:pt idx="46548">
                  <c:v>252</c:v>
                </c:pt>
                <c:pt idx="46549">
                  <c:v>133</c:v>
                </c:pt>
                <c:pt idx="46550">
                  <c:v>689</c:v>
                </c:pt>
                <c:pt idx="46551">
                  <c:v>195</c:v>
                </c:pt>
                <c:pt idx="46552">
                  <c:v>155</c:v>
                </c:pt>
                <c:pt idx="46553">
                  <c:v>259</c:v>
                </c:pt>
                <c:pt idx="46554">
                  <c:v>211</c:v>
                </c:pt>
                <c:pt idx="46555">
                  <c:v>150</c:v>
                </c:pt>
                <c:pt idx="46556">
                  <c:v>127</c:v>
                </c:pt>
                <c:pt idx="46557">
                  <c:v>241</c:v>
                </c:pt>
                <c:pt idx="46558">
                  <c:v>157</c:v>
                </c:pt>
                <c:pt idx="46559">
                  <c:v>278</c:v>
                </c:pt>
                <c:pt idx="46560">
                  <c:v>313</c:v>
                </c:pt>
                <c:pt idx="46561" formatCode="0.00E+00">
                  <c:v>4.8999999999999998E-3</c:v>
                </c:pt>
                <c:pt idx="46562" formatCode="0.00E+00">
                  <c:v>4.8999999999999998E-3</c:v>
                </c:pt>
                <c:pt idx="46563">
                  <c:v>3</c:v>
                </c:pt>
                <c:pt idx="46564">
                  <c:v>148</c:v>
                </c:pt>
                <c:pt idx="46565">
                  <c:v>53</c:v>
                </c:pt>
                <c:pt idx="46566">
                  <c:v>145</c:v>
                </c:pt>
                <c:pt idx="46567">
                  <c:v>128</c:v>
                </c:pt>
                <c:pt idx="46568">
                  <c:v>205</c:v>
                </c:pt>
                <c:pt idx="46569">
                  <c:v>400</c:v>
                </c:pt>
                <c:pt idx="46570">
                  <c:v>320</c:v>
                </c:pt>
                <c:pt idx="46571">
                  <c:v>647</c:v>
                </c:pt>
                <c:pt idx="46572">
                  <c:v>486</c:v>
                </c:pt>
                <c:pt idx="46573">
                  <c:v>475</c:v>
                </c:pt>
                <c:pt idx="46574">
                  <c:v>428</c:v>
                </c:pt>
                <c:pt idx="46575">
                  <c:v>303</c:v>
                </c:pt>
                <c:pt idx="46576">
                  <c:v>226</c:v>
                </c:pt>
                <c:pt idx="46577">
                  <c:v>174</c:v>
                </c:pt>
                <c:pt idx="46578">
                  <c:v>316</c:v>
                </c:pt>
                <c:pt idx="46579">
                  <c:v>483</c:v>
                </c:pt>
                <c:pt idx="46580">
                  <c:v>221</c:v>
                </c:pt>
                <c:pt idx="46581">
                  <c:v>343</c:v>
                </c:pt>
                <c:pt idx="46582">
                  <c:v>286</c:v>
                </c:pt>
                <c:pt idx="46583">
                  <c:v>334</c:v>
                </c:pt>
                <c:pt idx="46584">
                  <c:v>299</c:v>
                </c:pt>
                <c:pt idx="46585">
                  <c:v>209</c:v>
                </c:pt>
                <c:pt idx="46586">
                  <c:v>325</c:v>
                </c:pt>
                <c:pt idx="46587">
                  <c:v>974</c:v>
                </c:pt>
                <c:pt idx="46588">
                  <c:v>357</c:v>
                </c:pt>
                <c:pt idx="46589">
                  <c:v>273</c:v>
                </c:pt>
                <c:pt idx="46590">
                  <c:v>542</c:v>
                </c:pt>
                <c:pt idx="46591">
                  <c:v>399</c:v>
                </c:pt>
                <c:pt idx="46592">
                  <c:v>331</c:v>
                </c:pt>
                <c:pt idx="46593">
                  <c:v>149</c:v>
                </c:pt>
                <c:pt idx="46594">
                  <c:v>129</c:v>
                </c:pt>
                <c:pt idx="46595">
                  <c:v>107</c:v>
                </c:pt>
                <c:pt idx="46596">
                  <c:v>212</c:v>
                </c:pt>
                <c:pt idx="46597">
                  <c:v>257</c:v>
                </c:pt>
                <c:pt idx="46598">
                  <c:v>168</c:v>
                </c:pt>
                <c:pt idx="46599">
                  <c:v>201</c:v>
                </c:pt>
                <c:pt idx="46600">
                  <c:v>121</c:v>
                </c:pt>
                <c:pt idx="46601">
                  <c:v>62</c:v>
                </c:pt>
                <c:pt idx="46602">
                  <c:v>28</c:v>
                </c:pt>
                <c:pt idx="46603">
                  <c:v>120</c:v>
                </c:pt>
                <c:pt idx="46604">
                  <c:v>279</c:v>
                </c:pt>
                <c:pt idx="46605">
                  <c:v>74</c:v>
                </c:pt>
                <c:pt idx="46606">
                  <c:v>141</c:v>
                </c:pt>
                <c:pt idx="46607">
                  <c:v>187</c:v>
                </c:pt>
                <c:pt idx="46608">
                  <c:v>131</c:v>
                </c:pt>
                <c:pt idx="46609">
                  <c:v>253</c:v>
                </c:pt>
                <c:pt idx="46610">
                  <c:v>131</c:v>
                </c:pt>
                <c:pt idx="46611">
                  <c:v>87</c:v>
                </c:pt>
                <c:pt idx="46612">
                  <c:v>98</c:v>
                </c:pt>
                <c:pt idx="46613">
                  <c:v>103</c:v>
                </c:pt>
                <c:pt idx="46614">
                  <c:v>242</c:v>
                </c:pt>
                <c:pt idx="46615">
                  <c:v>77</c:v>
                </c:pt>
                <c:pt idx="46616">
                  <c:v>63</c:v>
                </c:pt>
                <c:pt idx="46617">
                  <c:v>236</c:v>
                </c:pt>
                <c:pt idx="46618">
                  <c:v>265</c:v>
                </c:pt>
                <c:pt idx="46619">
                  <c:v>213</c:v>
                </c:pt>
                <c:pt idx="46620">
                  <c:v>341</c:v>
                </c:pt>
                <c:pt idx="46621">
                  <c:v>106</c:v>
                </c:pt>
                <c:pt idx="46622">
                  <c:v>233</c:v>
                </c:pt>
                <c:pt idx="46623">
                  <c:v>238</c:v>
                </c:pt>
                <c:pt idx="46624">
                  <c:v>121</c:v>
                </c:pt>
                <c:pt idx="46625">
                  <c:v>84</c:v>
                </c:pt>
                <c:pt idx="46626">
                  <c:v>119</c:v>
                </c:pt>
                <c:pt idx="46627">
                  <c:v>148</c:v>
                </c:pt>
                <c:pt idx="46628">
                  <c:v>165</c:v>
                </c:pt>
                <c:pt idx="46629">
                  <c:v>418</c:v>
                </c:pt>
                <c:pt idx="46630">
                  <c:v>615</c:v>
                </c:pt>
                <c:pt idx="46631">
                  <c:v>326</c:v>
                </c:pt>
                <c:pt idx="46632">
                  <c:v>303</c:v>
                </c:pt>
                <c:pt idx="46633">
                  <c:v>293</c:v>
                </c:pt>
                <c:pt idx="46634">
                  <c:v>1108</c:v>
                </c:pt>
                <c:pt idx="46635">
                  <c:v>306</c:v>
                </c:pt>
                <c:pt idx="46636">
                  <c:v>339</c:v>
                </c:pt>
                <c:pt idx="46637">
                  <c:v>248</c:v>
                </c:pt>
                <c:pt idx="46638">
                  <c:v>171</c:v>
                </c:pt>
                <c:pt idx="46639">
                  <c:v>287</c:v>
                </c:pt>
                <c:pt idx="46640">
                  <c:v>254</c:v>
                </c:pt>
                <c:pt idx="46641">
                  <c:v>644</c:v>
                </c:pt>
                <c:pt idx="46642">
                  <c:v>239</c:v>
                </c:pt>
                <c:pt idx="46643">
                  <c:v>236</c:v>
                </c:pt>
                <c:pt idx="46644">
                  <c:v>234</c:v>
                </c:pt>
                <c:pt idx="46645">
                  <c:v>231</c:v>
                </c:pt>
                <c:pt idx="46646">
                  <c:v>281</c:v>
                </c:pt>
                <c:pt idx="46647">
                  <c:v>167</c:v>
                </c:pt>
                <c:pt idx="46648">
                  <c:v>212</c:v>
                </c:pt>
                <c:pt idx="46649">
                  <c:v>172</c:v>
                </c:pt>
                <c:pt idx="46650">
                  <c:v>225</c:v>
                </c:pt>
                <c:pt idx="46651">
                  <c:v>130</c:v>
                </c:pt>
                <c:pt idx="46652">
                  <c:v>262</c:v>
                </c:pt>
                <c:pt idx="46653">
                  <c:v>68</c:v>
                </c:pt>
                <c:pt idx="46654">
                  <c:v>260</c:v>
                </c:pt>
                <c:pt idx="46655">
                  <c:v>172</c:v>
                </c:pt>
                <c:pt idx="46656">
                  <c:v>304</c:v>
                </c:pt>
                <c:pt idx="46657">
                  <c:v>856</c:v>
                </c:pt>
                <c:pt idx="46658">
                  <c:v>378</c:v>
                </c:pt>
                <c:pt idx="46659">
                  <c:v>353</c:v>
                </c:pt>
                <c:pt idx="46660">
                  <c:v>415</c:v>
                </c:pt>
                <c:pt idx="46661">
                  <c:v>228</c:v>
                </c:pt>
                <c:pt idx="46662">
                  <c:v>155</c:v>
                </c:pt>
                <c:pt idx="46663">
                  <c:v>272</c:v>
                </c:pt>
                <c:pt idx="46664">
                  <c:v>253</c:v>
                </c:pt>
                <c:pt idx="46665">
                  <c:v>245</c:v>
                </c:pt>
                <c:pt idx="46666">
                  <c:v>477</c:v>
                </c:pt>
                <c:pt idx="46667">
                  <c:v>410</c:v>
                </c:pt>
                <c:pt idx="46668">
                  <c:v>214</c:v>
                </c:pt>
                <c:pt idx="46669">
                  <c:v>309</c:v>
                </c:pt>
                <c:pt idx="46670">
                  <c:v>515</c:v>
                </c:pt>
                <c:pt idx="46671">
                  <c:v>370</c:v>
                </c:pt>
                <c:pt idx="46672">
                  <c:v>244</c:v>
                </c:pt>
                <c:pt idx="46673">
                  <c:v>359</c:v>
                </c:pt>
                <c:pt idx="46674">
                  <c:v>428</c:v>
                </c:pt>
                <c:pt idx="46675">
                  <c:v>301</c:v>
                </c:pt>
                <c:pt idx="46676">
                  <c:v>327</c:v>
                </c:pt>
                <c:pt idx="46677">
                  <c:v>419</c:v>
                </c:pt>
                <c:pt idx="46678">
                  <c:v>268</c:v>
                </c:pt>
                <c:pt idx="46679">
                  <c:v>326</c:v>
                </c:pt>
                <c:pt idx="46680">
                  <c:v>238</c:v>
                </c:pt>
                <c:pt idx="46681">
                  <c:v>362</c:v>
                </c:pt>
                <c:pt idx="46682">
                  <c:v>238</c:v>
                </c:pt>
                <c:pt idx="46683">
                  <c:v>250</c:v>
                </c:pt>
                <c:pt idx="46684">
                  <c:v>385</c:v>
                </c:pt>
                <c:pt idx="46685">
                  <c:v>290</c:v>
                </c:pt>
                <c:pt idx="46686">
                  <c:v>231</c:v>
                </c:pt>
                <c:pt idx="46687">
                  <c:v>293</c:v>
                </c:pt>
                <c:pt idx="46688">
                  <c:v>197</c:v>
                </c:pt>
                <c:pt idx="46689">
                  <c:v>185</c:v>
                </c:pt>
                <c:pt idx="46690">
                  <c:v>394</c:v>
                </c:pt>
                <c:pt idx="46691">
                  <c:v>147</c:v>
                </c:pt>
                <c:pt idx="46692">
                  <c:v>257</c:v>
                </c:pt>
                <c:pt idx="46693">
                  <c:v>203</c:v>
                </c:pt>
                <c:pt idx="46694">
                  <c:v>140</c:v>
                </c:pt>
                <c:pt idx="46695">
                  <c:v>133</c:v>
                </c:pt>
                <c:pt idx="46696">
                  <c:v>163</c:v>
                </c:pt>
                <c:pt idx="46697">
                  <c:v>105</c:v>
                </c:pt>
                <c:pt idx="46698">
                  <c:v>241</c:v>
                </c:pt>
                <c:pt idx="46699">
                  <c:v>216</c:v>
                </c:pt>
                <c:pt idx="46700">
                  <c:v>113</c:v>
                </c:pt>
                <c:pt idx="46701">
                  <c:v>125</c:v>
                </c:pt>
                <c:pt idx="46702">
                  <c:v>151</c:v>
                </c:pt>
                <c:pt idx="46703">
                  <c:v>248</c:v>
                </c:pt>
                <c:pt idx="46704">
                  <c:v>138</c:v>
                </c:pt>
                <c:pt idx="46705">
                  <c:v>237</c:v>
                </c:pt>
                <c:pt idx="46706">
                  <c:v>201</c:v>
                </c:pt>
                <c:pt idx="46707">
                  <c:v>131</c:v>
                </c:pt>
                <c:pt idx="46708">
                  <c:v>218</c:v>
                </c:pt>
                <c:pt idx="46709">
                  <c:v>143</c:v>
                </c:pt>
                <c:pt idx="46710">
                  <c:v>99</c:v>
                </c:pt>
                <c:pt idx="46711">
                  <c:v>155</c:v>
                </c:pt>
                <c:pt idx="46712">
                  <c:v>196</c:v>
                </c:pt>
                <c:pt idx="46713">
                  <c:v>396</c:v>
                </c:pt>
                <c:pt idx="46714">
                  <c:v>253</c:v>
                </c:pt>
                <c:pt idx="46715">
                  <c:v>472</c:v>
                </c:pt>
                <c:pt idx="46716">
                  <c:v>272</c:v>
                </c:pt>
                <c:pt idx="46717">
                  <c:v>464</c:v>
                </c:pt>
                <c:pt idx="46718">
                  <c:v>340</c:v>
                </c:pt>
                <c:pt idx="46719">
                  <c:v>394</c:v>
                </c:pt>
                <c:pt idx="46720">
                  <c:v>319</c:v>
                </c:pt>
                <c:pt idx="46721">
                  <c:v>450</c:v>
                </c:pt>
                <c:pt idx="46722">
                  <c:v>587</c:v>
                </c:pt>
                <c:pt idx="46723">
                  <c:v>546</c:v>
                </c:pt>
                <c:pt idx="46724">
                  <c:v>266</c:v>
                </c:pt>
                <c:pt idx="46725">
                  <c:v>406</c:v>
                </c:pt>
                <c:pt idx="46726">
                  <c:v>222</c:v>
                </c:pt>
                <c:pt idx="46727">
                  <c:v>297</c:v>
                </c:pt>
                <c:pt idx="46728">
                  <c:v>216</c:v>
                </c:pt>
                <c:pt idx="46729">
                  <c:v>218</c:v>
                </c:pt>
                <c:pt idx="46730">
                  <c:v>222</c:v>
                </c:pt>
                <c:pt idx="46731">
                  <c:v>229</c:v>
                </c:pt>
                <c:pt idx="46732">
                  <c:v>241</c:v>
                </c:pt>
                <c:pt idx="46733">
                  <c:v>619</c:v>
                </c:pt>
                <c:pt idx="46734">
                  <c:v>238</c:v>
                </c:pt>
                <c:pt idx="46735">
                  <c:v>123</c:v>
                </c:pt>
                <c:pt idx="46736">
                  <c:v>235</c:v>
                </c:pt>
                <c:pt idx="46737">
                  <c:v>265</c:v>
                </c:pt>
                <c:pt idx="46738">
                  <c:v>129</c:v>
                </c:pt>
                <c:pt idx="46739">
                  <c:v>90</c:v>
                </c:pt>
                <c:pt idx="46740">
                  <c:v>158</c:v>
                </c:pt>
                <c:pt idx="46741">
                  <c:v>67</c:v>
                </c:pt>
                <c:pt idx="46742">
                  <c:v>158</c:v>
                </c:pt>
                <c:pt idx="46743">
                  <c:v>208</c:v>
                </c:pt>
                <c:pt idx="46744">
                  <c:v>142</c:v>
                </c:pt>
                <c:pt idx="46745">
                  <c:v>206</c:v>
                </c:pt>
                <c:pt idx="46746">
                  <c:v>113</c:v>
                </c:pt>
                <c:pt idx="46747">
                  <c:v>82</c:v>
                </c:pt>
                <c:pt idx="46748">
                  <c:v>158</c:v>
                </c:pt>
                <c:pt idx="46749">
                  <c:v>285</c:v>
                </c:pt>
                <c:pt idx="46750">
                  <c:v>198</c:v>
                </c:pt>
                <c:pt idx="46751">
                  <c:v>89</c:v>
                </c:pt>
                <c:pt idx="46752">
                  <c:v>180</c:v>
                </c:pt>
                <c:pt idx="46753">
                  <c:v>209</c:v>
                </c:pt>
                <c:pt idx="46754">
                  <c:v>216</c:v>
                </c:pt>
                <c:pt idx="46755">
                  <c:v>144</c:v>
                </c:pt>
                <c:pt idx="46756">
                  <c:v>44</c:v>
                </c:pt>
                <c:pt idx="46757">
                  <c:v>235</c:v>
                </c:pt>
                <c:pt idx="46758">
                  <c:v>67</c:v>
                </c:pt>
                <c:pt idx="46759">
                  <c:v>102</c:v>
                </c:pt>
                <c:pt idx="46760">
                  <c:v>145</c:v>
                </c:pt>
                <c:pt idx="46761">
                  <c:v>317</c:v>
                </c:pt>
                <c:pt idx="46762">
                  <c:v>200</c:v>
                </c:pt>
                <c:pt idx="46763">
                  <c:v>269</c:v>
                </c:pt>
                <c:pt idx="46764">
                  <c:v>321</c:v>
                </c:pt>
                <c:pt idx="46765">
                  <c:v>208</c:v>
                </c:pt>
                <c:pt idx="46766">
                  <c:v>112</c:v>
                </c:pt>
                <c:pt idx="46767">
                  <c:v>244</c:v>
                </c:pt>
                <c:pt idx="46768">
                  <c:v>188</c:v>
                </c:pt>
                <c:pt idx="46769">
                  <c:v>359</c:v>
                </c:pt>
                <c:pt idx="46770">
                  <c:v>170</c:v>
                </c:pt>
                <c:pt idx="46771">
                  <c:v>224</c:v>
                </c:pt>
                <c:pt idx="46772">
                  <c:v>201</c:v>
                </c:pt>
                <c:pt idx="46773">
                  <c:v>205</c:v>
                </c:pt>
                <c:pt idx="46774">
                  <c:v>203</c:v>
                </c:pt>
                <c:pt idx="46775">
                  <c:v>124</c:v>
                </c:pt>
                <c:pt idx="46776">
                  <c:v>79</c:v>
                </c:pt>
                <c:pt idx="46777">
                  <c:v>63</c:v>
                </c:pt>
                <c:pt idx="46778">
                  <c:v>169</c:v>
                </c:pt>
                <c:pt idx="46779">
                  <c:v>226</c:v>
                </c:pt>
                <c:pt idx="46780">
                  <c:v>260</c:v>
                </c:pt>
                <c:pt idx="46781">
                  <c:v>237</c:v>
                </c:pt>
                <c:pt idx="46782">
                  <c:v>177</c:v>
                </c:pt>
                <c:pt idx="46783">
                  <c:v>198</c:v>
                </c:pt>
                <c:pt idx="46784">
                  <c:v>80</c:v>
                </c:pt>
                <c:pt idx="46785">
                  <c:v>234</c:v>
                </c:pt>
                <c:pt idx="46786">
                  <c:v>263</c:v>
                </c:pt>
                <c:pt idx="46787">
                  <c:v>390</c:v>
                </c:pt>
                <c:pt idx="46788">
                  <c:v>385</c:v>
                </c:pt>
                <c:pt idx="46789">
                  <c:v>818</c:v>
                </c:pt>
                <c:pt idx="46790">
                  <c:v>358</c:v>
                </c:pt>
                <c:pt idx="46791">
                  <c:v>443</c:v>
                </c:pt>
                <c:pt idx="46792">
                  <c:v>487</c:v>
                </c:pt>
                <c:pt idx="46793">
                  <c:v>442</c:v>
                </c:pt>
                <c:pt idx="46794">
                  <c:v>733</c:v>
                </c:pt>
                <c:pt idx="46795">
                  <c:v>440</c:v>
                </c:pt>
                <c:pt idx="46796">
                  <c:v>411</c:v>
                </c:pt>
                <c:pt idx="46797">
                  <c:v>607</c:v>
                </c:pt>
                <c:pt idx="46798">
                  <c:v>268</c:v>
                </c:pt>
                <c:pt idx="46799">
                  <c:v>310</c:v>
                </c:pt>
                <c:pt idx="46800">
                  <c:v>197</c:v>
                </c:pt>
                <c:pt idx="46801">
                  <c:v>402</c:v>
                </c:pt>
                <c:pt idx="46802">
                  <c:v>278</c:v>
                </c:pt>
                <c:pt idx="46803">
                  <c:v>205</c:v>
                </c:pt>
                <c:pt idx="46804">
                  <c:v>281</c:v>
                </c:pt>
                <c:pt idx="46805">
                  <c:v>269</c:v>
                </c:pt>
                <c:pt idx="46806">
                  <c:v>225</c:v>
                </c:pt>
                <c:pt idx="46807">
                  <c:v>82</c:v>
                </c:pt>
                <c:pt idx="46808">
                  <c:v>131</c:v>
                </c:pt>
                <c:pt idx="46809">
                  <c:v>221</c:v>
                </c:pt>
                <c:pt idx="46810">
                  <c:v>26</c:v>
                </c:pt>
                <c:pt idx="46811">
                  <c:v>194</c:v>
                </c:pt>
                <c:pt idx="46812">
                  <c:v>34</c:v>
                </c:pt>
                <c:pt idx="46813">
                  <c:v>49</c:v>
                </c:pt>
                <c:pt idx="46814">
                  <c:v>261</c:v>
                </c:pt>
                <c:pt idx="46815">
                  <c:v>294</c:v>
                </c:pt>
                <c:pt idx="46816">
                  <c:v>264</c:v>
                </c:pt>
                <c:pt idx="46817">
                  <c:v>186</c:v>
                </c:pt>
                <c:pt idx="46818">
                  <c:v>307</c:v>
                </c:pt>
                <c:pt idx="46819">
                  <c:v>318</c:v>
                </c:pt>
                <c:pt idx="46820">
                  <c:v>231</c:v>
                </c:pt>
                <c:pt idx="46821">
                  <c:v>265</c:v>
                </c:pt>
                <c:pt idx="46822">
                  <c:v>406</c:v>
                </c:pt>
                <c:pt idx="46823">
                  <c:v>214</c:v>
                </c:pt>
                <c:pt idx="46824">
                  <c:v>197</c:v>
                </c:pt>
                <c:pt idx="46825">
                  <c:v>196</c:v>
                </c:pt>
                <c:pt idx="46826">
                  <c:v>752</c:v>
                </c:pt>
                <c:pt idx="46827">
                  <c:v>245</c:v>
                </c:pt>
                <c:pt idx="46828">
                  <c:v>276</c:v>
                </c:pt>
                <c:pt idx="46829">
                  <c:v>322</c:v>
                </c:pt>
                <c:pt idx="46830">
                  <c:v>222</c:v>
                </c:pt>
                <c:pt idx="46831">
                  <c:v>219</c:v>
                </c:pt>
                <c:pt idx="46832">
                  <c:v>245</c:v>
                </c:pt>
                <c:pt idx="46833">
                  <c:v>257</c:v>
                </c:pt>
                <c:pt idx="46834">
                  <c:v>170</c:v>
                </c:pt>
                <c:pt idx="46835">
                  <c:v>262</c:v>
                </c:pt>
                <c:pt idx="46836">
                  <c:v>306</c:v>
                </c:pt>
                <c:pt idx="46837">
                  <c:v>201</c:v>
                </c:pt>
                <c:pt idx="46838">
                  <c:v>161</c:v>
                </c:pt>
                <c:pt idx="46839">
                  <c:v>833</c:v>
                </c:pt>
                <c:pt idx="46840">
                  <c:v>833</c:v>
                </c:pt>
                <c:pt idx="46841">
                  <c:v>445</c:v>
                </c:pt>
                <c:pt idx="46842">
                  <c:v>432</c:v>
                </c:pt>
                <c:pt idx="46843">
                  <c:v>893</c:v>
                </c:pt>
                <c:pt idx="46844">
                  <c:v>957</c:v>
                </c:pt>
                <c:pt idx="46845">
                  <c:v>893</c:v>
                </c:pt>
                <c:pt idx="46846">
                  <c:v>1435</c:v>
                </c:pt>
                <c:pt idx="46847">
                  <c:v>480</c:v>
                </c:pt>
                <c:pt idx="46848">
                  <c:v>1082</c:v>
                </c:pt>
                <c:pt idx="46849">
                  <c:v>341</c:v>
                </c:pt>
                <c:pt idx="46850">
                  <c:v>981</c:v>
                </c:pt>
                <c:pt idx="46851" formatCode="0.00E+00">
                  <c:v>4.8999999999999998E-3</c:v>
                </c:pt>
                <c:pt idx="46852">
                  <c:v>43</c:v>
                </c:pt>
                <c:pt idx="46853">
                  <c:v>76</c:v>
                </c:pt>
                <c:pt idx="46854">
                  <c:v>38</c:v>
                </c:pt>
                <c:pt idx="46855">
                  <c:v>5</c:v>
                </c:pt>
                <c:pt idx="46856">
                  <c:v>87</c:v>
                </c:pt>
                <c:pt idx="46857">
                  <c:v>86</c:v>
                </c:pt>
                <c:pt idx="46858">
                  <c:v>96</c:v>
                </c:pt>
                <c:pt idx="46859">
                  <c:v>141</c:v>
                </c:pt>
                <c:pt idx="46860">
                  <c:v>219</c:v>
                </c:pt>
                <c:pt idx="46861">
                  <c:v>153</c:v>
                </c:pt>
                <c:pt idx="46862">
                  <c:v>233</c:v>
                </c:pt>
                <c:pt idx="46863">
                  <c:v>89</c:v>
                </c:pt>
                <c:pt idx="46864">
                  <c:v>95</c:v>
                </c:pt>
                <c:pt idx="46865">
                  <c:v>106</c:v>
                </c:pt>
                <c:pt idx="46866">
                  <c:v>43</c:v>
                </c:pt>
                <c:pt idx="46867">
                  <c:v>195</c:v>
                </c:pt>
                <c:pt idx="46868">
                  <c:v>279</c:v>
                </c:pt>
                <c:pt idx="46869">
                  <c:v>280</c:v>
                </c:pt>
                <c:pt idx="46870">
                  <c:v>258</c:v>
                </c:pt>
                <c:pt idx="46871">
                  <c:v>272</c:v>
                </c:pt>
                <c:pt idx="46872">
                  <c:v>206</c:v>
                </c:pt>
                <c:pt idx="46873">
                  <c:v>394</c:v>
                </c:pt>
                <c:pt idx="46874">
                  <c:v>273</c:v>
                </c:pt>
                <c:pt idx="46875">
                  <c:v>343</c:v>
                </c:pt>
                <c:pt idx="46876">
                  <c:v>272</c:v>
                </c:pt>
                <c:pt idx="46877">
                  <c:v>171</c:v>
                </c:pt>
                <c:pt idx="46878">
                  <c:v>297</c:v>
                </c:pt>
                <c:pt idx="46879">
                  <c:v>269</c:v>
                </c:pt>
                <c:pt idx="46880">
                  <c:v>293</c:v>
                </c:pt>
                <c:pt idx="46881">
                  <c:v>315</c:v>
                </c:pt>
                <c:pt idx="46882">
                  <c:v>716</c:v>
                </c:pt>
                <c:pt idx="46883">
                  <c:v>312</c:v>
                </c:pt>
                <c:pt idx="46884">
                  <c:v>273</c:v>
                </c:pt>
                <c:pt idx="46885">
                  <c:v>327</c:v>
                </c:pt>
                <c:pt idx="46886">
                  <c:v>207</c:v>
                </c:pt>
                <c:pt idx="46887">
                  <c:v>335</c:v>
                </c:pt>
                <c:pt idx="46888">
                  <c:v>674</c:v>
                </c:pt>
                <c:pt idx="46889">
                  <c:v>268</c:v>
                </c:pt>
                <c:pt idx="46890">
                  <c:v>715</c:v>
                </c:pt>
                <c:pt idx="46891">
                  <c:v>250</c:v>
                </c:pt>
                <c:pt idx="46892">
                  <c:v>83</c:v>
                </c:pt>
                <c:pt idx="46893">
                  <c:v>123</c:v>
                </c:pt>
                <c:pt idx="46894">
                  <c:v>60</c:v>
                </c:pt>
                <c:pt idx="46895">
                  <c:v>339</c:v>
                </c:pt>
                <c:pt idx="46896">
                  <c:v>69</c:v>
                </c:pt>
                <c:pt idx="46897">
                  <c:v>318</c:v>
                </c:pt>
                <c:pt idx="46898">
                  <c:v>84</c:v>
                </c:pt>
                <c:pt idx="46899">
                  <c:v>403</c:v>
                </c:pt>
                <c:pt idx="46900" formatCode="0.00E+00">
                  <c:v>4.8999999999999998E-3</c:v>
                </c:pt>
                <c:pt idx="46901">
                  <c:v>57</c:v>
                </c:pt>
                <c:pt idx="46902">
                  <c:v>358</c:v>
                </c:pt>
                <c:pt idx="46903">
                  <c:v>7</c:v>
                </c:pt>
                <c:pt idx="46904">
                  <c:v>210</c:v>
                </c:pt>
                <c:pt idx="46905">
                  <c:v>260</c:v>
                </c:pt>
                <c:pt idx="46906">
                  <c:v>197</c:v>
                </c:pt>
                <c:pt idx="46907">
                  <c:v>251</c:v>
                </c:pt>
                <c:pt idx="46908">
                  <c:v>305</c:v>
                </c:pt>
                <c:pt idx="46909">
                  <c:v>215</c:v>
                </c:pt>
                <c:pt idx="46910">
                  <c:v>245</c:v>
                </c:pt>
                <c:pt idx="46911">
                  <c:v>287</c:v>
                </c:pt>
                <c:pt idx="46912">
                  <c:v>180</c:v>
                </c:pt>
                <c:pt idx="46913">
                  <c:v>277</c:v>
                </c:pt>
                <c:pt idx="46914">
                  <c:v>144</c:v>
                </c:pt>
                <c:pt idx="46915">
                  <c:v>225</c:v>
                </c:pt>
                <c:pt idx="46916">
                  <c:v>123</c:v>
                </c:pt>
                <c:pt idx="46917">
                  <c:v>169</c:v>
                </c:pt>
                <c:pt idx="46918">
                  <c:v>265</c:v>
                </c:pt>
                <c:pt idx="46919">
                  <c:v>278</c:v>
                </c:pt>
                <c:pt idx="46920">
                  <c:v>165</c:v>
                </c:pt>
                <c:pt idx="46921">
                  <c:v>314</c:v>
                </c:pt>
                <c:pt idx="46922">
                  <c:v>306</c:v>
                </c:pt>
                <c:pt idx="46923">
                  <c:v>447</c:v>
                </c:pt>
                <c:pt idx="46924">
                  <c:v>244</c:v>
                </c:pt>
                <c:pt idx="46925">
                  <c:v>146</c:v>
                </c:pt>
                <c:pt idx="46926">
                  <c:v>194</c:v>
                </c:pt>
                <c:pt idx="46927">
                  <c:v>140</c:v>
                </c:pt>
                <c:pt idx="46928">
                  <c:v>286</c:v>
                </c:pt>
                <c:pt idx="46929">
                  <c:v>212</c:v>
                </c:pt>
                <c:pt idx="46930">
                  <c:v>172</c:v>
                </c:pt>
                <c:pt idx="46931">
                  <c:v>138</c:v>
                </c:pt>
                <c:pt idx="46932">
                  <c:v>397</c:v>
                </c:pt>
                <c:pt idx="46933">
                  <c:v>215</c:v>
                </c:pt>
                <c:pt idx="46934">
                  <c:v>206</c:v>
                </c:pt>
                <c:pt idx="46935">
                  <c:v>169</c:v>
                </c:pt>
                <c:pt idx="46936">
                  <c:v>210</c:v>
                </c:pt>
                <c:pt idx="46937">
                  <c:v>230</c:v>
                </c:pt>
                <c:pt idx="46938">
                  <c:v>115</c:v>
                </c:pt>
                <c:pt idx="46939">
                  <c:v>270</c:v>
                </c:pt>
                <c:pt idx="46940" formatCode="0.00E+00">
                  <c:v>4.8999999999999998E-3</c:v>
                </c:pt>
                <c:pt idx="46941">
                  <c:v>2</c:v>
                </c:pt>
                <c:pt idx="46942">
                  <c:v>118</c:v>
                </c:pt>
                <c:pt idx="46943">
                  <c:v>139</c:v>
                </c:pt>
                <c:pt idx="46944">
                  <c:v>15</c:v>
                </c:pt>
                <c:pt idx="46945">
                  <c:v>52</c:v>
                </c:pt>
                <c:pt idx="46946">
                  <c:v>138</c:v>
                </c:pt>
                <c:pt idx="46947">
                  <c:v>556</c:v>
                </c:pt>
                <c:pt idx="46948">
                  <c:v>103</c:v>
                </c:pt>
                <c:pt idx="46949">
                  <c:v>130</c:v>
                </c:pt>
                <c:pt idx="46950">
                  <c:v>34</c:v>
                </c:pt>
                <c:pt idx="46951">
                  <c:v>4</c:v>
                </c:pt>
                <c:pt idx="46952">
                  <c:v>18</c:v>
                </c:pt>
                <c:pt idx="46953">
                  <c:v>23</c:v>
                </c:pt>
                <c:pt idx="46954">
                  <c:v>93</c:v>
                </c:pt>
                <c:pt idx="46955">
                  <c:v>85</c:v>
                </c:pt>
                <c:pt idx="46956">
                  <c:v>214</c:v>
                </c:pt>
                <c:pt idx="46957">
                  <c:v>284</c:v>
                </c:pt>
                <c:pt idx="46958">
                  <c:v>247</c:v>
                </c:pt>
                <c:pt idx="46959">
                  <c:v>302</c:v>
                </c:pt>
                <c:pt idx="46960">
                  <c:v>355</c:v>
                </c:pt>
                <c:pt idx="46961">
                  <c:v>259</c:v>
                </c:pt>
                <c:pt idx="46962">
                  <c:v>216</c:v>
                </c:pt>
                <c:pt idx="46963">
                  <c:v>279</c:v>
                </c:pt>
                <c:pt idx="46964">
                  <c:v>239</c:v>
                </c:pt>
                <c:pt idx="46965">
                  <c:v>251</c:v>
                </c:pt>
                <c:pt idx="46966">
                  <c:v>36</c:v>
                </c:pt>
                <c:pt idx="46967">
                  <c:v>3</c:v>
                </c:pt>
                <c:pt idx="46968">
                  <c:v>23</c:v>
                </c:pt>
                <c:pt idx="46969">
                  <c:v>2</c:v>
                </c:pt>
                <c:pt idx="46970">
                  <c:v>130</c:v>
                </c:pt>
                <c:pt idx="46971">
                  <c:v>130</c:v>
                </c:pt>
                <c:pt idx="46972">
                  <c:v>77</c:v>
                </c:pt>
                <c:pt idx="46973">
                  <c:v>86</c:v>
                </c:pt>
                <c:pt idx="46974">
                  <c:v>175</c:v>
                </c:pt>
                <c:pt idx="46975">
                  <c:v>216</c:v>
                </c:pt>
                <c:pt idx="46976">
                  <c:v>130</c:v>
                </c:pt>
                <c:pt idx="46977">
                  <c:v>228</c:v>
                </c:pt>
                <c:pt idx="46978">
                  <c:v>287</c:v>
                </c:pt>
                <c:pt idx="46979">
                  <c:v>136</c:v>
                </c:pt>
                <c:pt idx="46980">
                  <c:v>180</c:v>
                </c:pt>
                <c:pt idx="46981">
                  <c:v>245</c:v>
                </c:pt>
                <c:pt idx="46982">
                  <c:v>219</c:v>
                </c:pt>
                <c:pt idx="46983">
                  <c:v>121</c:v>
                </c:pt>
                <c:pt idx="46984">
                  <c:v>133</c:v>
                </c:pt>
                <c:pt idx="46985">
                  <c:v>78</c:v>
                </c:pt>
                <c:pt idx="46986">
                  <c:v>318</c:v>
                </c:pt>
                <c:pt idx="46987">
                  <c:v>398</c:v>
                </c:pt>
                <c:pt idx="46988">
                  <c:v>262</c:v>
                </c:pt>
                <c:pt idx="46989">
                  <c:v>141</c:v>
                </c:pt>
                <c:pt idx="46990">
                  <c:v>27</c:v>
                </c:pt>
                <c:pt idx="46991">
                  <c:v>51</c:v>
                </c:pt>
                <c:pt idx="46992">
                  <c:v>99</c:v>
                </c:pt>
                <c:pt idx="46993">
                  <c:v>92</c:v>
                </c:pt>
                <c:pt idx="46994">
                  <c:v>8</c:v>
                </c:pt>
                <c:pt idx="46995">
                  <c:v>41</c:v>
                </c:pt>
                <c:pt idx="46996">
                  <c:v>174</c:v>
                </c:pt>
                <c:pt idx="46997">
                  <c:v>267</c:v>
                </c:pt>
                <c:pt idx="46998">
                  <c:v>187</c:v>
                </c:pt>
                <c:pt idx="46999">
                  <c:v>509</c:v>
                </c:pt>
                <c:pt idx="47000">
                  <c:v>97</c:v>
                </c:pt>
                <c:pt idx="47001">
                  <c:v>68</c:v>
                </c:pt>
                <c:pt idx="47002">
                  <c:v>234</c:v>
                </c:pt>
                <c:pt idx="47003">
                  <c:v>27</c:v>
                </c:pt>
                <c:pt idx="47004">
                  <c:v>281</c:v>
                </c:pt>
                <c:pt idx="47005">
                  <c:v>95</c:v>
                </c:pt>
                <c:pt idx="47006">
                  <c:v>160</c:v>
                </c:pt>
                <c:pt idx="47007">
                  <c:v>137</c:v>
                </c:pt>
                <c:pt idx="47008">
                  <c:v>79</c:v>
                </c:pt>
                <c:pt idx="47009">
                  <c:v>118</c:v>
                </c:pt>
                <c:pt idx="47010">
                  <c:v>174</c:v>
                </c:pt>
                <c:pt idx="47011">
                  <c:v>152</c:v>
                </c:pt>
                <c:pt idx="47012">
                  <c:v>126</c:v>
                </c:pt>
                <c:pt idx="47013">
                  <c:v>139</c:v>
                </c:pt>
                <c:pt idx="47014">
                  <c:v>123</c:v>
                </c:pt>
                <c:pt idx="47015">
                  <c:v>18</c:v>
                </c:pt>
                <c:pt idx="47016">
                  <c:v>100</c:v>
                </c:pt>
                <c:pt idx="47017">
                  <c:v>180</c:v>
                </c:pt>
                <c:pt idx="47018">
                  <c:v>718</c:v>
                </c:pt>
                <c:pt idx="47019">
                  <c:v>292</c:v>
                </c:pt>
                <c:pt idx="47020">
                  <c:v>215</c:v>
                </c:pt>
                <c:pt idx="47021">
                  <c:v>177</c:v>
                </c:pt>
                <c:pt idx="47022">
                  <c:v>210</c:v>
                </c:pt>
                <c:pt idx="47023">
                  <c:v>255</c:v>
                </c:pt>
                <c:pt idx="47024">
                  <c:v>187</c:v>
                </c:pt>
                <c:pt idx="47025">
                  <c:v>198</c:v>
                </c:pt>
                <c:pt idx="47026">
                  <c:v>228</c:v>
                </c:pt>
                <c:pt idx="47027">
                  <c:v>246</c:v>
                </c:pt>
                <c:pt idx="47028">
                  <c:v>315</c:v>
                </c:pt>
                <c:pt idx="47029">
                  <c:v>231</c:v>
                </c:pt>
                <c:pt idx="47030">
                  <c:v>201</c:v>
                </c:pt>
                <c:pt idx="47031">
                  <c:v>588</c:v>
                </c:pt>
                <c:pt idx="47032">
                  <c:v>227</c:v>
                </c:pt>
                <c:pt idx="47033">
                  <c:v>283</c:v>
                </c:pt>
                <c:pt idx="47034">
                  <c:v>291</c:v>
                </c:pt>
                <c:pt idx="47035">
                  <c:v>292</c:v>
                </c:pt>
                <c:pt idx="47036">
                  <c:v>204</c:v>
                </c:pt>
                <c:pt idx="47037">
                  <c:v>358</c:v>
                </c:pt>
                <c:pt idx="47038">
                  <c:v>232</c:v>
                </c:pt>
                <c:pt idx="47039">
                  <c:v>334</c:v>
                </c:pt>
                <c:pt idx="47040">
                  <c:v>256</c:v>
                </c:pt>
                <c:pt idx="47041">
                  <c:v>53</c:v>
                </c:pt>
                <c:pt idx="47042">
                  <c:v>75</c:v>
                </c:pt>
                <c:pt idx="47043">
                  <c:v>42</c:v>
                </c:pt>
                <c:pt idx="47044" formatCode="0.00E+00">
                  <c:v>4.8999999999999998E-3</c:v>
                </c:pt>
                <c:pt idx="47045">
                  <c:v>156</c:v>
                </c:pt>
                <c:pt idx="47046">
                  <c:v>212</c:v>
                </c:pt>
                <c:pt idx="47047">
                  <c:v>150</c:v>
                </c:pt>
                <c:pt idx="47048">
                  <c:v>242</c:v>
                </c:pt>
                <c:pt idx="47049">
                  <c:v>134</c:v>
                </c:pt>
                <c:pt idx="47050">
                  <c:v>358</c:v>
                </c:pt>
                <c:pt idx="47051">
                  <c:v>317</c:v>
                </c:pt>
                <c:pt idx="47052">
                  <c:v>184</c:v>
                </c:pt>
                <c:pt idx="47053">
                  <c:v>238</c:v>
                </c:pt>
                <c:pt idx="47054">
                  <c:v>439</c:v>
                </c:pt>
                <c:pt idx="47055">
                  <c:v>559</c:v>
                </c:pt>
                <c:pt idx="47056">
                  <c:v>367</c:v>
                </c:pt>
                <c:pt idx="47057">
                  <c:v>39</c:v>
                </c:pt>
                <c:pt idx="47058">
                  <c:v>34</c:v>
                </c:pt>
                <c:pt idx="47059">
                  <c:v>646</c:v>
                </c:pt>
                <c:pt idx="47060">
                  <c:v>314</c:v>
                </c:pt>
                <c:pt idx="47061">
                  <c:v>293</c:v>
                </c:pt>
                <c:pt idx="47062">
                  <c:v>166</c:v>
                </c:pt>
                <c:pt idx="47063">
                  <c:v>222</c:v>
                </c:pt>
                <c:pt idx="47064">
                  <c:v>343</c:v>
                </c:pt>
                <c:pt idx="47065">
                  <c:v>163</c:v>
                </c:pt>
                <c:pt idx="47066">
                  <c:v>194</c:v>
                </c:pt>
                <c:pt idx="47067">
                  <c:v>117</c:v>
                </c:pt>
                <c:pt idx="47068">
                  <c:v>177</c:v>
                </c:pt>
                <c:pt idx="47069">
                  <c:v>229</c:v>
                </c:pt>
                <c:pt idx="47070">
                  <c:v>209</c:v>
                </c:pt>
                <c:pt idx="47071" formatCode="0.00E+00">
                  <c:v>4.8999999999999998E-3</c:v>
                </c:pt>
                <c:pt idx="47072">
                  <c:v>237</c:v>
                </c:pt>
                <c:pt idx="47073">
                  <c:v>116</c:v>
                </c:pt>
                <c:pt idx="47074">
                  <c:v>235</c:v>
                </c:pt>
                <c:pt idx="47075">
                  <c:v>89</c:v>
                </c:pt>
                <c:pt idx="47076">
                  <c:v>233</c:v>
                </c:pt>
                <c:pt idx="47077">
                  <c:v>225</c:v>
                </c:pt>
                <c:pt idx="47078">
                  <c:v>181</c:v>
                </c:pt>
                <c:pt idx="47079">
                  <c:v>227</c:v>
                </c:pt>
                <c:pt idx="47080">
                  <c:v>115</c:v>
                </c:pt>
                <c:pt idx="47081">
                  <c:v>216</c:v>
                </c:pt>
                <c:pt idx="47082">
                  <c:v>275</c:v>
                </c:pt>
                <c:pt idx="47083">
                  <c:v>150</c:v>
                </c:pt>
                <c:pt idx="47084">
                  <c:v>290</c:v>
                </c:pt>
                <c:pt idx="47085">
                  <c:v>338</c:v>
                </c:pt>
                <c:pt idx="47086">
                  <c:v>228</c:v>
                </c:pt>
                <c:pt idx="47087">
                  <c:v>363</c:v>
                </c:pt>
                <c:pt idx="47088">
                  <c:v>747</c:v>
                </c:pt>
                <c:pt idx="47089">
                  <c:v>372</c:v>
                </c:pt>
                <c:pt idx="47090">
                  <c:v>298</c:v>
                </c:pt>
                <c:pt idx="47091">
                  <c:v>264</c:v>
                </c:pt>
                <c:pt idx="47092">
                  <c:v>126</c:v>
                </c:pt>
                <c:pt idx="47093">
                  <c:v>227</c:v>
                </c:pt>
                <c:pt idx="47094">
                  <c:v>167</c:v>
                </c:pt>
                <c:pt idx="47095">
                  <c:v>711</c:v>
                </c:pt>
                <c:pt idx="47096">
                  <c:v>214</c:v>
                </c:pt>
                <c:pt idx="47097">
                  <c:v>421</c:v>
                </c:pt>
                <c:pt idx="47098">
                  <c:v>187</c:v>
                </c:pt>
                <c:pt idx="47099">
                  <c:v>250</c:v>
                </c:pt>
                <c:pt idx="47100">
                  <c:v>162</c:v>
                </c:pt>
                <c:pt idx="47101">
                  <c:v>265</c:v>
                </c:pt>
                <c:pt idx="47102">
                  <c:v>234</c:v>
                </c:pt>
                <c:pt idx="47103">
                  <c:v>182</c:v>
                </c:pt>
                <c:pt idx="47104">
                  <c:v>229</c:v>
                </c:pt>
                <c:pt idx="47105">
                  <c:v>206</c:v>
                </c:pt>
                <c:pt idx="47106">
                  <c:v>159</c:v>
                </c:pt>
                <c:pt idx="47107">
                  <c:v>287</c:v>
                </c:pt>
                <c:pt idx="47108">
                  <c:v>2</c:v>
                </c:pt>
                <c:pt idx="47109">
                  <c:v>226</c:v>
                </c:pt>
                <c:pt idx="47110">
                  <c:v>166</c:v>
                </c:pt>
                <c:pt idx="47111">
                  <c:v>296</c:v>
                </c:pt>
                <c:pt idx="47112">
                  <c:v>162</c:v>
                </c:pt>
                <c:pt idx="47113">
                  <c:v>416</c:v>
                </c:pt>
                <c:pt idx="47114">
                  <c:v>348</c:v>
                </c:pt>
                <c:pt idx="47115">
                  <c:v>322</c:v>
                </c:pt>
                <c:pt idx="47116">
                  <c:v>123</c:v>
                </c:pt>
                <c:pt idx="47117">
                  <c:v>171</c:v>
                </c:pt>
                <c:pt idx="47118">
                  <c:v>101</c:v>
                </c:pt>
                <c:pt idx="47119">
                  <c:v>220</c:v>
                </c:pt>
                <c:pt idx="47120">
                  <c:v>172</c:v>
                </c:pt>
                <c:pt idx="47121">
                  <c:v>188</c:v>
                </c:pt>
                <c:pt idx="47122">
                  <c:v>193</c:v>
                </c:pt>
                <c:pt idx="47123">
                  <c:v>95</c:v>
                </c:pt>
                <c:pt idx="47124">
                  <c:v>232</c:v>
                </c:pt>
                <c:pt idx="47125">
                  <c:v>204</c:v>
                </c:pt>
                <c:pt idx="47126">
                  <c:v>131</c:v>
                </c:pt>
                <c:pt idx="47127">
                  <c:v>198</c:v>
                </c:pt>
                <c:pt idx="47128">
                  <c:v>100</c:v>
                </c:pt>
                <c:pt idx="47129">
                  <c:v>279</c:v>
                </c:pt>
                <c:pt idx="47130">
                  <c:v>311</c:v>
                </c:pt>
                <c:pt idx="47131">
                  <c:v>210</c:v>
                </c:pt>
                <c:pt idx="47132">
                  <c:v>156</c:v>
                </c:pt>
                <c:pt idx="47133">
                  <c:v>297</c:v>
                </c:pt>
                <c:pt idx="47134">
                  <c:v>220</c:v>
                </c:pt>
                <c:pt idx="47135">
                  <c:v>309</c:v>
                </c:pt>
                <c:pt idx="47136">
                  <c:v>284</c:v>
                </c:pt>
                <c:pt idx="47137">
                  <c:v>262</c:v>
                </c:pt>
                <c:pt idx="47138">
                  <c:v>249</c:v>
                </c:pt>
                <c:pt idx="47139">
                  <c:v>391</c:v>
                </c:pt>
                <c:pt idx="47140">
                  <c:v>227</c:v>
                </c:pt>
                <c:pt idx="47141">
                  <c:v>665</c:v>
                </c:pt>
                <c:pt idx="47142">
                  <c:v>162</c:v>
                </c:pt>
                <c:pt idx="47143">
                  <c:v>80</c:v>
                </c:pt>
                <c:pt idx="47144">
                  <c:v>288</c:v>
                </c:pt>
                <c:pt idx="47145">
                  <c:v>219</c:v>
                </c:pt>
                <c:pt idx="47146">
                  <c:v>219</c:v>
                </c:pt>
                <c:pt idx="47147">
                  <c:v>82</c:v>
                </c:pt>
                <c:pt idx="47148">
                  <c:v>54</c:v>
                </c:pt>
                <c:pt idx="47149">
                  <c:v>153</c:v>
                </c:pt>
                <c:pt idx="47150">
                  <c:v>159</c:v>
                </c:pt>
                <c:pt idx="47151">
                  <c:v>346</c:v>
                </c:pt>
                <c:pt idx="47152">
                  <c:v>72</c:v>
                </c:pt>
                <c:pt idx="47153">
                  <c:v>114</c:v>
                </c:pt>
                <c:pt idx="47154">
                  <c:v>133</c:v>
                </c:pt>
                <c:pt idx="47155">
                  <c:v>38</c:v>
                </c:pt>
                <c:pt idx="47156">
                  <c:v>394</c:v>
                </c:pt>
                <c:pt idx="47157">
                  <c:v>23</c:v>
                </c:pt>
                <c:pt idx="47158">
                  <c:v>1081</c:v>
                </c:pt>
                <c:pt idx="47159">
                  <c:v>1362</c:v>
                </c:pt>
                <c:pt idx="47160">
                  <c:v>881</c:v>
                </c:pt>
                <c:pt idx="47161">
                  <c:v>399</c:v>
                </c:pt>
                <c:pt idx="47162">
                  <c:v>1069</c:v>
                </c:pt>
                <c:pt idx="47163">
                  <c:v>790</c:v>
                </c:pt>
                <c:pt idx="47164">
                  <c:v>1068</c:v>
                </c:pt>
                <c:pt idx="47165">
                  <c:v>1123</c:v>
                </c:pt>
                <c:pt idx="47166">
                  <c:v>1192</c:v>
                </c:pt>
                <c:pt idx="47167">
                  <c:v>753</c:v>
                </c:pt>
                <c:pt idx="47168">
                  <c:v>601</c:v>
                </c:pt>
                <c:pt idx="47169">
                  <c:v>1464</c:v>
                </c:pt>
                <c:pt idx="47170">
                  <c:v>691</c:v>
                </c:pt>
                <c:pt idx="47171">
                  <c:v>425</c:v>
                </c:pt>
                <c:pt idx="47172">
                  <c:v>1171</c:v>
                </c:pt>
                <c:pt idx="47173">
                  <c:v>359</c:v>
                </c:pt>
                <c:pt idx="47174">
                  <c:v>378</c:v>
                </c:pt>
                <c:pt idx="47175">
                  <c:v>698</c:v>
                </c:pt>
                <c:pt idx="47176">
                  <c:v>382</c:v>
                </c:pt>
                <c:pt idx="47177">
                  <c:v>633</c:v>
                </c:pt>
                <c:pt idx="47178">
                  <c:v>913</c:v>
                </c:pt>
                <c:pt idx="47179">
                  <c:v>903</c:v>
                </c:pt>
                <c:pt idx="47180">
                  <c:v>423</c:v>
                </c:pt>
                <c:pt idx="47181">
                  <c:v>1088</c:v>
                </c:pt>
                <c:pt idx="47182">
                  <c:v>83</c:v>
                </c:pt>
                <c:pt idx="47183">
                  <c:v>40</c:v>
                </c:pt>
                <c:pt idx="47184">
                  <c:v>117</c:v>
                </c:pt>
                <c:pt idx="47185">
                  <c:v>649</c:v>
                </c:pt>
                <c:pt idx="47186">
                  <c:v>129</c:v>
                </c:pt>
                <c:pt idx="47187">
                  <c:v>612</c:v>
                </c:pt>
                <c:pt idx="47188">
                  <c:v>242</c:v>
                </c:pt>
                <c:pt idx="47189">
                  <c:v>98</c:v>
                </c:pt>
                <c:pt idx="47190">
                  <c:v>43</c:v>
                </c:pt>
                <c:pt idx="47191">
                  <c:v>122</c:v>
                </c:pt>
                <c:pt idx="47192">
                  <c:v>373</c:v>
                </c:pt>
                <c:pt idx="47193">
                  <c:v>46</c:v>
                </c:pt>
                <c:pt idx="47194" formatCode="0.00E+00">
                  <c:v>4.8999999999999998E-3</c:v>
                </c:pt>
                <c:pt idx="47195">
                  <c:v>454</c:v>
                </c:pt>
                <c:pt idx="47196">
                  <c:v>66</c:v>
                </c:pt>
                <c:pt idx="47197">
                  <c:v>6</c:v>
                </c:pt>
                <c:pt idx="47198">
                  <c:v>135</c:v>
                </c:pt>
                <c:pt idx="47199">
                  <c:v>108</c:v>
                </c:pt>
                <c:pt idx="47200">
                  <c:v>274</c:v>
                </c:pt>
                <c:pt idx="47201">
                  <c:v>659</c:v>
                </c:pt>
                <c:pt idx="47202">
                  <c:v>142</c:v>
                </c:pt>
                <c:pt idx="47203">
                  <c:v>218</c:v>
                </c:pt>
                <c:pt idx="47204">
                  <c:v>171</c:v>
                </c:pt>
                <c:pt idx="47205">
                  <c:v>144</c:v>
                </c:pt>
                <c:pt idx="47206">
                  <c:v>239</c:v>
                </c:pt>
                <c:pt idx="47207">
                  <c:v>210</c:v>
                </c:pt>
                <c:pt idx="47208">
                  <c:v>152</c:v>
                </c:pt>
                <c:pt idx="47209">
                  <c:v>140</c:v>
                </c:pt>
                <c:pt idx="47210">
                  <c:v>50</c:v>
                </c:pt>
                <c:pt idx="47211">
                  <c:v>15</c:v>
                </c:pt>
                <c:pt idx="47212">
                  <c:v>518</c:v>
                </c:pt>
                <c:pt idx="47213">
                  <c:v>125</c:v>
                </c:pt>
                <c:pt idx="47214">
                  <c:v>37</c:v>
                </c:pt>
                <c:pt idx="47215">
                  <c:v>181</c:v>
                </c:pt>
                <c:pt idx="47216">
                  <c:v>30</c:v>
                </c:pt>
                <c:pt idx="47217">
                  <c:v>105</c:v>
                </c:pt>
                <c:pt idx="47218">
                  <c:v>79</c:v>
                </c:pt>
                <c:pt idx="47219">
                  <c:v>176</c:v>
                </c:pt>
                <c:pt idx="47220">
                  <c:v>98</c:v>
                </c:pt>
                <c:pt idx="47221" formatCode="0.00E+00">
                  <c:v>4.8999999999999998E-3</c:v>
                </c:pt>
                <c:pt idx="47222">
                  <c:v>46</c:v>
                </c:pt>
                <c:pt idx="47223">
                  <c:v>35</c:v>
                </c:pt>
                <c:pt idx="47224">
                  <c:v>305</c:v>
                </c:pt>
                <c:pt idx="47225">
                  <c:v>70</c:v>
                </c:pt>
                <c:pt idx="47226">
                  <c:v>5</c:v>
                </c:pt>
                <c:pt idx="47227">
                  <c:v>605</c:v>
                </c:pt>
                <c:pt idx="47228">
                  <c:v>298</c:v>
                </c:pt>
                <c:pt idx="47229">
                  <c:v>337</c:v>
                </c:pt>
                <c:pt idx="47230">
                  <c:v>274</c:v>
                </c:pt>
                <c:pt idx="47231">
                  <c:v>293</c:v>
                </c:pt>
                <c:pt idx="47232">
                  <c:v>342</c:v>
                </c:pt>
                <c:pt idx="47233">
                  <c:v>925</c:v>
                </c:pt>
                <c:pt idx="47234">
                  <c:v>468</c:v>
                </c:pt>
                <c:pt idx="47235">
                  <c:v>485</c:v>
                </c:pt>
                <c:pt idx="47236">
                  <c:v>535</c:v>
                </c:pt>
                <c:pt idx="47237">
                  <c:v>383</c:v>
                </c:pt>
                <c:pt idx="47238">
                  <c:v>463</c:v>
                </c:pt>
                <c:pt idx="47239" formatCode="0.00E+00">
                  <c:v>4.8999999999999998E-3</c:v>
                </c:pt>
                <c:pt idx="47240">
                  <c:v>59</c:v>
                </c:pt>
                <c:pt idx="47241">
                  <c:v>106</c:v>
                </c:pt>
                <c:pt idx="47242">
                  <c:v>42</c:v>
                </c:pt>
                <c:pt idx="47243">
                  <c:v>500</c:v>
                </c:pt>
                <c:pt idx="47244">
                  <c:v>337</c:v>
                </c:pt>
                <c:pt idx="47245">
                  <c:v>170</c:v>
                </c:pt>
                <c:pt idx="47246">
                  <c:v>413</c:v>
                </c:pt>
                <c:pt idx="47247">
                  <c:v>204</c:v>
                </c:pt>
                <c:pt idx="47248">
                  <c:v>261</c:v>
                </c:pt>
                <c:pt idx="47249">
                  <c:v>35</c:v>
                </c:pt>
                <c:pt idx="47250">
                  <c:v>147</c:v>
                </c:pt>
                <c:pt idx="47251">
                  <c:v>242</c:v>
                </c:pt>
                <c:pt idx="47252">
                  <c:v>82</c:v>
                </c:pt>
                <c:pt idx="47253">
                  <c:v>95</c:v>
                </c:pt>
                <c:pt idx="47254">
                  <c:v>52</c:v>
                </c:pt>
                <c:pt idx="47255">
                  <c:v>599</c:v>
                </c:pt>
                <c:pt idx="47256">
                  <c:v>471</c:v>
                </c:pt>
                <c:pt idx="47257">
                  <c:v>784</c:v>
                </c:pt>
                <c:pt idx="47258">
                  <c:v>504</c:v>
                </c:pt>
                <c:pt idx="47259">
                  <c:v>1330</c:v>
                </c:pt>
                <c:pt idx="47260">
                  <c:v>1242</c:v>
                </c:pt>
                <c:pt idx="47261">
                  <c:v>339</c:v>
                </c:pt>
                <c:pt idx="47262">
                  <c:v>1138</c:v>
                </c:pt>
                <c:pt idx="47263">
                  <c:v>212</c:v>
                </c:pt>
                <c:pt idx="47264">
                  <c:v>59</c:v>
                </c:pt>
                <c:pt idx="47265">
                  <c:v>304</c:v>
                </c:pt>
                <c:pt idx="47266">
                  <c:v>122</c:v>
                </c:pt>
                <c:pt idx="47267">
                  <c:v>426</c:v>
                </c:pt>
                <c:pt idx="47268">
                  <c:v>87</c:v>
                </c:pt>
                <c:pt idx="47269">
                  <c:v>134</c:v>
                </c:pt>
                <c:pt idx="47270">
                  <c:v>74</c:v>
                </c:pt>
                <c:pt idx="47271">
                  <c:v>48</c:v>
                </c:pt>
                <c:pt idx="47272">
                  <c:v>143</c:v>
                </c:pt>
                <c:pt idx="47273">
                  <c:v>64</c:v>
                </c:pt>
                <c:pt idx="47274">
                  <c:v>86</c:v>
                </c:pt>
                <c:pt idx="47275">
                  <c:v>188</c:v>
                </c:pt>
                <c:pt idx="47276">
                  <c:v>197</c:v>
                </c:pt>
                <c:pt idx="47277">
                  <c:v>131</c:v>
                </c:pt>
                <c:pt idx="47278">
                  <c:v>120</c:v>
                </c:pt>
                <c:pt idx="47279">
                  <c:v>49</c:v>
                </c:pt>
                <c:pt idx="47280">
                  <c:v>118</c:v>
                </c:pt>
                <c:pt idx="47281">
                  <c:v>102</c:v>
                </c:pt>
                <c:pt idx="47282">
                  <c:v>349</c:v>
                </c:pt>
                <c:pt idx="47283">
                  <c:v>71</c:v>
                </c:pt>
                <c:pt idx="47284">
                  <c:v>177</c:v>
                </c:pt>
                <c:pt idx="47285">
                  <c:v>138</c:v>
                </c:pt>
                <c:pt idx="47286">
                  <c:v>101</c:v>
                </c:pt>
                <c:pt idx="47287">
                  <c:v>137</c:v>
                </c:pt>
                <c:pt idx="47288">
                  <c:v>145</c:v>
                </c:pt>
                <c:pt idx="47289">
                  <c:v>68</c:v>
                </c:pt>
                <c:pt idx="47290">
                  <c:v>668</c:v>
                </c:pt>
                <c:pt idx="47291" formatCode="0.00E+00">
                  <c:v>4.8999999999999998E-3</c:v>
                </c:pt>
                <c:pt idx="47292">
                  <c:v>9</c:v>
                </c:pt>
                <c:pt idx="47293">
                  <c:v>18</c:v>
                </c:pt>
                <c:pt idx="47294" formatCode="0.00E+00">
                  <c:v>4.8999999999999998E-3</c:v>
                </c:pt>
                <c:pt idx="47295">
                  <c:v>465</c:v>
                </c:pt>
                <c:pt idx="47296">
                  <c:v>322</c:v>
                </c:pt>
                <c:pt idx="47297" formatCode="0.00E+00">
                  <c:v>4.8999999999999998E-3</c:v>
                </c:pt>
                <c:pt idx="47298">
                  <c:v>10</c:v>
                </c:pt>
                <c:pt idx="47299">
                  <c:v>286</c:v>
                </c:pt>
                <c:pt idx="47300">
                  <c:v>80</c:v>
                </c:pt>
                <c:pt idx="47301">
                  <c:v>1022</c:v>
                </c:pt>
                <c:pt idx="47302">
                  <c:v>525</c:v>
                </c:pt>
                <c:pt idx="47303">
                  <c:v>589</c:v>
                </c:pt>
                <c:pt idx="47304">
                  <c:v>325</c:v>
                </c:pt>
                <c:pt idx="47305">
                  <c:v>580</c:v>
                </c:pt>
                <c:pt idx="47306">
                  <c:v>1131</c:v>
                </c:pt>
                <c:pt idx="47307">
                  <c:v>750</c:v>
                </c:pt>
                <c:pt idx="47308">
                  <c:v>959</c:v>
                </c:pt>
                <c:pt idx="47309">
                  <c:v>686</c:v>
                </c:pt>
                <c:pt idx="47310">
                  <c:v>421</c:v>
                </c:pt>
                <c:pt idx="47311">
                  <c:v>920</c:v>
                </c:pt>
                <c:pt idx="47312">
                  <c:v>619</c:v>
                </c:pt>
                <c:pt idx="47313">
                  <c:v>917</c:v>
                </c:pt>
                <c:pt idx="47314">
                  <c:v>527</c:v>
                </c:pt>
                <c:pt idx="47315">
                  <c:v>423</c:v>
                </c:pt>
                <c:pt idx="47316">
                  <c:v>467</c:v>
                </c:pt>
                <c:pt idx="47317">
                  <c:v>271</c:v>
                </c:pt>
                <c:pt idx="47318">
                  <c:v>329</c:v>
                </c:pt>
                <c:pt idx="47319">
                  <c:v>331</c:v>
                </c:pt>
                <c:pt idx="47320">
                  <c:v>260</c:v>
                </c:pt>
                <c:pt idx="47321">
                  <c:v>272</c:v>
                </c:pt>
                <c:pt idx="47322">
                  <c:v>455</c:v>
                </c:pt>
                <c:pt idx="47323">
                  <c:v>280</c:v>
                </c:pt>
                <c:pt idx="47324">
                  <c:v>1067</c:v>
                </c:pt>
                <c:pt idx="47325">
                  <c:v>1146</c:v>
                </c:pt>
                <c:pt idx="47326">
                  <c:v>419</c:v>
                </c:pt>
                <c:pt idx="47327">
                  <c:v>989</c:v>
                </c:pt>
                <c:pt idx="47328">
                  <c:v>858</c:v>
                </c:pt>
                <c:pt idx="47329">
                  <c:v>1439</c:v>
                </c:pt>
                <c:pt idx="47330">
                  <c:v>961</c:v>
                </c:pt>
                <c:pt idx="47331">
                  <c:v>342</c:v>
                </c:pt>
                <c:pt idx="47332">
                  <c:v>433</c:v>
                </c:pt>
                <c:pt idx="47333">
                  <c:v>1053</c:v>
                </c:pt>
                <c:pt idx="47334">
                  <c:v>413</c:v>
                </c:pt>
                <c:pt idx="47335">
                  <c:v>997</c:v>
                </c:pt>
                <c:pt idx="47336">
                  <c:v>1236</c:v>
                </c:pt>
                <c:pt idx="47337">
                  <c:v>207</c:v>
                </c:pt>
                <c:pt idx="47338">
                  <c:v>234</c:v>
                </c:pt>
                <c:pt idx="47339">
                  <c:v>217</c:v>
                </c:pt>
                <c:pt idx="47340">
                  <c:v>267</c:v>
                </c:pt>
                <c:pt idx="47341">
                  <c:v>212</c:v>
                </c:pt>
                <c:pt idx="47342">
                  <c:v>549</c:v>
                </c:pt>
                <c:pt idx="47343">
                  <c:v>377</c:v>
                </c:pt>
                <c:pt idx="47344">
                  <c:v>265</c:v>
                </c:pt>
                <c:pt idx="47345">
                  <c:v>324</c:v>
                </c:pt>
                <c:pt idx="47346">
                  <c:v>9</c:v>
                </c:pt>
                <c:pt idx="47347">
                  <c:v>154</c:v>
                </c:pt>
                <c:pt idx="47348">
                  <c:v>209</c:v>
                </c:pt>
                <c:pt idx="47349">
                  <c:v>15</c:v>
                </c:pt>
                <c:pt idx="47350">
                  <c:v>144</c:v>
                </c:pt>
                <c:pt idx="47351">
                  <c:v>78</c:v>
                </c:pt>
                <c:pt idx="47352">
                  <c:v>158</c:v>
                </c:pt>
                <c:pt idx="47353">
                  <c:v>27</c:v>
                </c:pt>
                <c:pt idx="47354">
                  <c:v>1151</c:v>
                </c:pt>
                <c:pt idx="47355">
                  <c:v>284</c:v>
                </c:pt>
                <c:pt idx="47356">
                  <c:v>901</c:v>
                </c:pt>
                <c:pt idx="47357">
                  <c:v>750</c:v>
                </c:pt>
                <c:pt idx="47358">
                  <c:v>646</c:v>
                </c:pt>
                <c:pt idx="47359">
                  <c:v>540</c:v>
                </c:pt>
                <c:pt idx="47360">
                  <c:v>251</c:v>
                </c:pt>
                <c:pt idx="47361">
                  <c:v>568</c:v>
                </c:pt>
                <c:pt idx="47362">
                  <c:v>260</c:v>
                </c:pt>
                <c:pt idx="47363">
                  <c:v>351</c:v>
                </c:pt>
                <c:pt idx="47364">
                  <c:v>693</c:v>
                </c:pt>
                <c:pt idx="47365">
                  <c:v>819</c:v>
                </c:pt>
                <c:pt idx="47366">
                  <c:v>205</c:v>
                </c:pt>
                <c:pt idx="47367">
                  <c:v>145</c:v>
                </c:pt>
                <c:pt idx="47368">
                  <c:v>253</c:v>
                </c:pt>
                <c:pt idx="47369">
                  <c:v>215</c:v>
                </c:pt>
                <c:pt idx="47370">
                  <c:v>166</c:v>
                </c:pt>
                <c:pt idx="47371">
                  <c:v>177</c:v>
                </c:pt>
                <c:pt idx="47372">
                  <c:v>262</c:v>
                </c:pt>
                <c:pt idx="47373">
                  <c:v>182</c:v>
                </c:pt>
                <c:pt idx="47374">
                  <c:v>95</c:v>
                </c:pt>
                <c:pt idx="47375">
                  <c:v>149</c:v>
                </c:pt>
                <c:pt idx="47376">
                  <c:v>181</c:v>
                </c:pt>
                <c:pt idx="47377">
                  <c:v>211</c:v>
                </c:pt>
                <c:pt idx="47378" formatCode="0.00E+00">
                  <c:v>4.8999999999999998E-3</c:v>
                </c:pt>
                <c:pt idx="47379">
                  <c:v>635</c:v>
                </c:pt>
                <c:pt idx="47380">
                  <c:v>885</c:v>
                </c:pt>
                <c:pt idx="47381">
                  <c:v>741</c:v>
                </c:pt>
                <c:pt idx="47382">
                  <c:v>408</c:v>
                </c:pt>
                <c:pt idx="47383">
                  <c:v>665</c:v>
                </c:pt>
                <c:pt idx="47384">
                  <c:v>1155</c:v>
                </c:pt>
                <c:pt idx="47385">
                  <c:v>985</c:v>
                </c:pt>
                <c:pt idx="47386">
                  <c:v>447</c:v>
                </c:pt>
                <c:pt idx="47387">
                  <c:v>849</c:v>
                </c:pt>
                <c:pt idx="47388">
                  <c:v>420</c:v>
                </c:pt>
                <c:pt idx="47389">
                  <c:v>683</c:v>
                </c:pt>
                <c:pt idx="47390">
                  <c:v>768</c:v>
                </c:pt>
                <c:pt idx="47391">
                  <c:v>13</c:v>
                </c:pt>
                <c:pt idx="47392">
                  <c:v>11</c:v>
                </c:pt>
                <c:pt idx="47393">
                  <c:v>445</c:v>
                </c:pt>
                <c:pt idx="47394">
                  <c:v>626</c:v>
                </c:pt>
                <c:pt idx="47395">
                  <c:v>604</c:v>
                </c:pt>
                <c:pt idx="47396">
                  <c:v>394</c:v>
                </c:pt>
                <c:pt idx="47397">
                  <c:v>1117</c:v>
                </c:pt>
                <c:pt idx="47398">
                  <c:v>600</c:v>
                </c:pt>
                <c:pt idx="47399">
                  <c:v>484</c:v>
                </c:pt>
                <c:pt idx="47400">
                  <c:v>323</c:v>
                </c:pt>
                <c:pt idx="47401">
                  <c:v>357</c:v>
                </c:pt>
                <c:pt idx="47402">
                  <c:v>229</c:v>
                </c:pt>
                <c:pt idx="47403">
                  <c:v>305</c:v>
                </c:pt>
                <c:pt idx="47404">
                  <c:v>545</c:v>
                </c:pt>
                <c:pt idx="47405">
                  <c:v>429</c:v>
                </c:pt>
                <c:pt idx="47406">
                  <c:v>1011</c:v>
                </c:pt>
                <c:pt idx="47407">
                  <c:v>346</c:v>
                </c:pt>
                <c:pt idx="47408">
                  <c:v>1100</c:v>
                </c:pt>
                <c:pt idx="47409">
                  <c:v>432</c:v>
                </c:pt>
                <c:pt idx="47410">
                  <c:v>544</c:v>
                </c:pt>
                <c:pt idx="47411">
                  <c:v>467</c:v>
                </c:pt>
                <c:pt idx="47412">
                  <c:v>319</c:v>
                </c:pt>
                <c:pt idx="47413">
                  <c:v>377</c:v>
                </c:pt>
                <c:pt idx="47414">
                  <c:v>1038</c:v>
                </c:pt>
                <c:pt idx="47415">
                  <c:v>967</c:v>
                </c:pt>
                <c:pt idx="47416">
                  <c:v>885</c:v>
                </c:pt>
                <c:pt idx="47417">
                  <c:v>24</c:v>
                </c:pt>
                <c:pt idx="47418" formatCode="0.00E+00">
                  <c:v>4.8999999999999998E-3</c:v>
                </c:pt>
                <c:pt idx="47419">
                  <c:v>390</c:v>
                </c:pt>
                <c:pt idx="47420">
                  <c:v>307</c:v>
                </c:pt>
                <c:pt idx="47421">
                  <c:v>373</c:v>
                </c:pt>
                <c:pt idx="47422">
                  <c:v>284</c:v>
                </c:pt>
                <c:pt idx="47423">
                  <c:v>490</c:v>
                </c:pt>
                <c:pt idx="47424">
                  <c:v>420</c:v>
                </c:pt>
                <c:pt idx="47425">
                  <c:v>369</c:v>
                </c:pt>
                <c:pt idx="47426">
                  <c:v>512</c:v>
                </c:pt>
                <c:pt idx="47427">
                  <c:v>312</c:v>
                </c:pt>
                <c:pt idx="47428">
                  <c:v>345</c:v>
                </c:pt>
                <c:pt idx="47429">
                  <c:v>266</c:v>
                </c:pt>
                <c:pt idx="47430">
                  <c:v>410</c:v>
                </c:pt>
                <c:pt idx="47431">
                  <c:v>453</c:v>
                </c:pt>
                <c:pt idx="47432">
                  <c:v>235</c:v>
                </c:pt>
                <c:pt idx="47433">
                  <c:v>308</c:v>
                </c:pt>
                <c:pt idx="47434">
                  <c:v>251</c:v>
                </c:pt>
                <c:pt idx="47435">
                  <c:v>260</c:v>
                </c:pt>
                <c:pt idx="47436">
                  <c:v>452</c:v>
                </c:pt>
                <c:pt idx="47437">
                  <c:v>349</c:v>
                </c:pt>
                <c:pt idx="47438">
                  <c:v>335</c:v>
                </c:pt>
                <c:pt idx="47439">
                  <c:v>171</c:v>
                </c:pt>
                <c:pt idx="47440">
                  <c:v>274</c:v>
                </c:pt>
                <c:pt idx="47441">
                  <c:v>115</c:v>
                </c:pt>
                <c:pt idx="47442">
                  <c:v>193</c:v>
                </c:pt>
                <c:pt idx="47443">
                  <c:v>152</c:v>
                </c:pt>
                <c:pt idx="47444">
                  <c:v>203</c:v>
                </c:pt>
                <c:pt idx="47445">
                  <c:v>692</c:v>
                </c:pt>
                <c:pt idx="47446">
                  <c:v>73</c:v>
                </c:pt>
                <c:pt idx="47447">
                  <c:v>471</c:v>
                </c:pt>
                <c:pt idx="47448">
                  <c:v>338</c:v>
                </c:pt>
                <c:pt idx="47449">
                  <c:v>127</c:v>
                </c:pt>
                <c:pt idx="47450">
                  <c:v>211</c:v>
                </c:pt>
                <c:pt idx="47451">
                  <c:v>109</c:v>
                </c:pt>
                <c:pt idx="47452">
                  <c:v>201</c:v>
                </c:pt>
                <c:pt idx="47453">
                  <c:v>474</c:v>
                </c:pt>
                <c:pt idx="47454">
                  <c:v>383</c:v>
                </c:pt>
                <c:pt idx="47455">
                  <c:v>10</c:v>
                </c:pt>
                <c:pt idx="47456">
                  <c:v>497</c:v>
                </c:pt>
                <c:pt idx="47457">
                  <c:v>343</c:v>
                </c:pt>
                <c:pt idx="47458">
                  <c:v>221</c:v>
                </c:pt>
                <c:pt idx="47459">
                  <c:v>320</c:v>
                </c:pt>
                <c:pt idx="47460">
                  <c:v>72</c:v>
                </c:pt>
                <c:pt idx="47461">
                  <c:v>121</c:v>
                </c:pt>
                <c:pt idx="47462">
                  <c:v>231</c:v>
                </c:pt>
                <c:pt idx="47463">
                  <c:v>108</c:v>
                </c:pt>
                <c:pt idx="47464">
                  <c:v>104</c:v>
                </c:pt>
                <c:pt idx="47465">
                  <c:v>183</c:v>
                </c:pt>
                <c:pt idx="47466">
                  <c:v>162</c:v>
                </c:pt>
                <c:pt idx="47467">
                  <c:v>30</c:v>
                </c:pt>
                <c:pt idx="47468">
                  <c:v>44</c:v>
                </c:pt>
                <c:pt idx="47469">
                  <c:v>8</c:v>
                </c:pt>
                <c:pt idx="47470">
                  <c:v>183</c:v>
                </c:pt>
                <c:pt idx="47471">
                  <c:v>96</c:v>
                </c:pt>
                <c:pt idx="47472">
                  <c:v>15</c:v>
                </c:pt>
                <c:pt idx="47473">
                  <c:v>143</c:v>
                </c:pt>
                <c:pt idx="47474">
                  <c:v>53</c:v>
                </c:pt>
                <c:pt idx="47475">
                  <c:v>319</c:v>
                </c:pt>
                <c:pt idx="47476">
                  <c:v>118</c:v>
                </c:pt>
                <c:pt idx="47477">
                  <c:v>429</c:v>
                </c:pt>
                <c:pt idx="47478">
                  <c:v>37</c:v>
                </c:pt>
                <c:pt idx="47479">
                  <c:v>62</c:v>
                </c:pt>
                <c:pt idx="47480">
                  <c:v>333</c:v>
                </c:pt>
                <c:pt idx="47481">
                  <c:v>1098</c:v>
                </c:pt>
                <c:pt idx="47482">
                  <c:v>225</c:v>
                </c:pt>
                <c:pt idx="47483">
                  <c:v>839</c:v>
                </c:pt>
                <c:pt idx="47484">
                  <c:v>993</c:v>
                </c:pt>
                <c:pt idx="47485">
                  <c:v>1107</c:v>
                </c:pt>
                <c:pt idx="47486">
                  <c:v>962</c:v>
                </c:pt>
                <c:pt idx="47487">
                  <c:v>464</c:v>
                </c:pt>
                <c:pt idx="47488">
                  <c:v>311</c:v>
                </c:pt>
                <c:pt idx="47489">
                  <c:v>223</c:v>
                </c:pt>
                <c:pt idx="47490">
                  <c:v>376</c:v>
                </c:pt>
                <c:pt idx="47491">
                  <c:v>539</c:v>
                </c:pt>
                <c:pt idx="47492">
                  <c:v>389</c:v>
                </c:pt>
                <c:pt idx="47493">
                  <c:v>982</c:v>
                </c:pt>
                <c:pt idx="47494">
                  <c:v>492</c:v>
                </c:pt>
                <c:pt idx="47495">
                  <c:v>434</c:v>
                </c:pt>
                <c:pt idx="47496">
                  <c:v>323</c:v>
                </c:pt>
                <c:pt idx="47497">
                  <c:v>343</c:v>
                </c:pt>
                <c:pt idx="47498">
                  <c:v>460</c:v>
                </c:pt>
                <c:pt idx="47499">
                  <c:v>465</c:v>
                </c:pt>
                <c:pt idx="47500">
                  <c:v>379</c:v>
                </c:pt>
                <c:pt idx="47501">
                  <c:v>271</c:v>
                </c:pt>
                <c:pt idx="47502">
                  <c:v>442</c:v>
                </c:pt>
                <c:pt idx="47503">
                  <c:v>264</c:v>
                </c:pt>
                <c:pt idx="47504">
                  <c:v>207</c:v>
                </c:pt>
                <c:pt idx="47505">
                  <c:v>81</c:v>
                </c:pt>
                <c:pt idx="47506">
                  <c:v>165</c:v>
                </c:pt>
                <c:pt idx="47507">
                  <c:v>33</c:v>
                </c:pt>
                <c:pt idx="47508">
                  <c:v>9</c:v>
                </c:pt>
                <c:pt idx="47509">
                  <c:v>144</c:v>
                </c:pt>
                <c:pt idx="47510">
                  <c:v>72</c:v>
                </c:pt>
                <c:pt idx="47511">
                  <c:v>329</c:v>
                </c:pt>
                <c:pt idx="47512">
                  <c:v>131</c:v>
                </c:pt>
                <c:pt idx="47513">
                  <c:v>413</c:v>
                </c:pt>
                <c:pt idx="47514">
                  <c:v>325</c:v>
                </c:pt>
                <c:pt idx="47515">
                  <c:v>150</c:v>
                </c:pt>
                <c:pt idx="47516">
                  <c:v>249</c:v>
                </c:pt>
                <c:pt idx="47517">
                  <c:v>331</c:v>
                </c:pt>
                <c:pt idx="47518">
                  <c:v>239</c:v>
                </c:pt>
                <c:pt idx="47519">
                  <c:v>374</c:v>
                </c:pt>
                <c:pt idx="47520">
                  <c:v>190</c:v>
                </c:pt>
                <c:pt idx="47521">
                  <c:v>380</c:v>
                </c:pt>
                <c:pt idx="47522">
                  <c:v>332</c:v>
                </c:pt>
                <c:pt idx="47523">
                  <c:v>232</c:v>
                </c:pt>
                <c:pt idx="47524">
                  <c:v>128</c:v>
                </c:pt>
                <c:pt idx="47525">
                  <c:v>131</c:v>
                </c:pt>
                <c:pt idx="47526">
                  <c:v>47</c:v>
                </c:pt>
                <c:pt idx="47527">
                  <c:v>73</c:v>
                </c:pt>
                <c:pt idx="47528">
                  <c:v>120</c:v>
                </c:pt>
                <c:pt idx="47529">
                  <c:v>113</c:v>
                </c:pt>
                <c:pt idx="47530">
                  <c:v>316</c:v>
                </c:pt>
                <c:pt idx="47531">
                  <c:v>399</c:v>
                </c:pt>
                <c:pt idx="47532">
                  <c:v>93</c:v>
                </c:pt>
                <c:pt idx="47533">
                  <c:v>84</c:v>
                </c:pt>
                <c:pt idx="47534">
                  <c:v>67</c:v>
                </c:pt>
                <c:pt idx="47535">
                  <c:v>304</c:v>
                </c:pt>
                <c:pt idx="47536">
                  <c:v>382</c:v>
                </c:pt>
                <c:pt idx="47537">
                  <c:v>237</c:v>
                </c:pt>
                <c:pt idx="47538">
                  <c:v>222</c:v>
                </c:pt>
                <c:pt idx="47539">
                  <c:v>87</c:v>
                </c:pt>
                <c:pt idx="47540">
                  <c:v>335</c:v>
                </c:pt>
                <c:pt idx="47541">
                  <c:v>127</c:v>
                </c:pt>
                <c:pt idx="47542">
                  <c:v>207</c:v>
                </c:pt>
                <c:pt idx="47543">
                  <c:v>43</c:v>
                </c:pt>
                <c:pt idx="47544">
                  <c:v>15</c:v>
                </c:pt>
                <c:pt idx="47545">
                  <c:v>22</c:v>
                </c:pt>
                <c:pt idx="47546">
                  <c:v>13</c:v>
                </c:pt>
                <c:pt idx="47547">
                  <c:v>322</c:v>
                </c:pt>
                <c:pt idx="47548">
                  <c:v>230</c:v>
                </c:pt>
                <c:pt idx="47549">
                  <c:v>396</c:v>
                </c:pt>
                <c:pt idx="47550">
                  <c:v>437</c:v>
                </c:pt>
                <c:pt idx="47551">
                  <c:v>334</c:v>
                </c:pt>
                <c:pt idx="47552">
                  <c:v>328</c:v>
                </c:pt>
                <c:pt idx="47553">
                  <c:v>323</c:v>
                </c:pt>
                <c:pt idx="47554">
                  <c:v>225</c:v>
                </c:pt>
                <c:pt idx="47555">
                  <c:v>358</c:v>
                </c:pt>
                <c:pt idx="47556">
                  <c:v>290</c:v>
                </c:pt>
                <c:pt idx="47557">
                  <c:v>401</c:v>
                </c:pt>
                <c:pt idx="47558">
                  <c:v>303</c:v>
                </c:pt>
                <c:pt idx="47559">
                  <c:v>298</c:v>
                </c:pt>
                <c:pt idx="47560">
                  <c:v>313</c:v>
                </c:pt>
                <c:pt idx="47561">
                  <c:v>344</c:v>
                </c:pt>
                <c:pt idx="47562">
                  <c:v>214</c:v>
                </c:pt>
                <c:pt idx="47563">
                  <c:v>372</c:v>
                </c:pt>
                <c:pt idx="47564">
                  <c:v>539</c:v>
                </c:pt>
                <c:pt idx="47565">
                  <c:v>195</c:v>
                </c:pt>
                <c:pt idx="47566">
                  <c:v>416</c:v>
                </c:pt>
                <c:pt idx="47567">
                  <c:v>271</c:v>
                </c:pt>
                <c:pt idx="47568">
                  <c:v>460</c:v>
                </c:pt>
                <c:pt idx="47569">
                  <c:v>384</c:v>
                </c:pt>
                <c:pt idx="47570">
                  <c:v>269</c:v>
                </c:pt>
                <c:pt idx="47571">
                  <c:v>1297</c:v>
                </c:pt>
                <c:pt idx="47572">
                  <c:v>376</c:v>
                </c:pt>
                <c:pt idx="47573">
                  <c:v>491</c:v>
                </c:pt>
                <c:pt idx="47574">
                  <c:v>340</c:v>
                </c:pt>
                <c:pt idx="47575">
                  <c:v>306</c:v>
                </c:pt>
                <c:pt idx="47576">
                  <c:v>451</c:v>
                </c:pt>
                <c:pt idx="47577">
                  <c:v>872</c:v>
                </c:pt>
                <c:pt idx="47578">
                  <c:v>1003</c:v>
                </c:pt>
                <c:pt idx="47579">
                  <c:v>1103</c:v>
                </c:pt>
                <c:pt idx="47580">
                  <c:v>609</c:v>
                </c:pt>
                <c:pt idx="47581">
                  <c:v>258</c:v>
                </c:pt>
                <c:pt idx="47582">
                  <c:v>434</c:v>
                </c:pt>
                <c:pt idx="47583">
                  <c:v>247</c:v>
                </c:pt>
                <c:pt idx="47584">
                  <c:v>243</c:v>
                </c:pt>
                <c:pt idx="47585">
                  <c:v>464</c:v>
                </c:pt>
                <c:pt idx="47586">
                  <c:v>301</c:v>
                </c:pt>
                <c:pt idx="47587">
                  <c:v>251</c:v>
                </c:pt>
                <c:pt idx="47588">
                  <c:v>365</c:v>
                </c:pt>
                <c:pt idx="47589">
                  <c:v>351</c:v>
                </c:pt>
                <c:pt idx="47590">
                  <c:v>288</c:v>
                </c:pt>
                <c:pt idx="47591">
                  <c:v>359</c:v>
                </c:pt>
                <c:pt idx="47592">
                  <c:v>362</c:v>
                </c:pt>
                <c:pt idx="47593">
                  <c:v>280</c:v>
                </c:pt>
                <c:pt idx="47594">
                  <c:v>344</c:v>
                </c:pt>
                <c:pt idx="47595">
                  <c:v>105</c:v>
                </c:pt>
                <c:pt idx="47596">
                  <c:v>152</c:v>
                </c:pt>
                <c:pt idx="47597">
                  <c:v>84</c:v>
                </c:pt>
                <c:pt idx="47598">
                  <c:v>88</c:v>
                </c:pt>
                <c:pt idx="47599">
                  <c:v>295</c:v>
                </c:pt>
                <c:pt idx="47600">
                  <c:v>90</c:v>
                </c:pt>
                <c:pt idx="47601">
                  <c:v>70</c:v>
                </c:pt>
                <c:pt idx="47602">
                  <c:v>125</c:v>
                </c:pt>
                <c:pt idx="47603">
                  <c:v>35</c:v>
                </c:pt>
                <c:pt idx="47604">
                  <c:v>46</c:v>
                </c:pt>
                <c:pt idx="47605">
                  <c:v>114</c:v>
                </c:pt>
                <c:pt idx="47606">
                  <c:v>189</c:v>
                </c:pt>
                <c:pt idx="47607">
                  <c:v>6</c:v>
                </c:pt>
                <c:pt idx="47608">
                  <c:v>234</c:v>
                </c:pt>
                <c:pt idx="47609">
                  <c:v>288</c:v>
                </c:pt>
                <c:pt idx="47610">
                  <c:v>225</c:v>
                </c:pt>
                <c:pt idx="47611">
                  <c:v>314</c:v>
                </c:pt>
                <c:pt idx="47612">
                  <c:v>278</c:v>
                </c:pt>
                <c:pt idx="47613">
                  <c:v>221</c:v>
                </c:pt>
                <c:pt idx="47614">
                  <c:v>264</c:v>
                </c:pt>
                <c:pt idx="47615">
                  <c:v>279</c:v>
                </c:pt>
                <c:pt idx="47616">
                  <c:v>307</c:v>
                </c:pt>
                <c:pt idx="47617">
                  <c:v>167</c:v>
                </c:pt>
                <c:pt idx="47618">
                  <c:v>218</c:v>
                </c:pt>
                <c:pt idx="47619">
                  <c:v>375</c:v>
                </c:pt>
                <c:pt idx="47620">
                  <c:v>702</c:v>
                </c:pt>
                <c:pt idx="47621">
                  <c:v>635</c:v>
                </c:pt>
                <c:pt idx="47622">
                  <c:v>755</c:v>
                </c:pt>
                <c:pt idx="47623">
                  <c:v>996</c:v>
                </c:pt>
                <c:pt idx="47624">
                  <c:v>586</c:v>
                </c:pt>
                <c:pt idx="47625">
                  <c:v>965</c:v>
                </c:pt>
                <c:pt idx="47626">
                  <c:v>696</c:v>
                </c:pt>
                <c:pt idx="47627">
                  <c:v>1173</c:v>
                </c:pt>
                <c:pt idx="47628">
                  <c:v>543</c:v>
                </c:pt>
                <c:pt idx="47629">
                  <c:v>617</c:v>
                </c:pt>
                <c:pt idx="47630">
                  <c:v>565</c:v>
                </c:pt>
                <c:pt idx="47631">
                  <c:v>1233</c:v>
                </c:pt>
                <c:pt idx="47632">
                  <c:v>112</c:v>
                </c:pt>
                <c:pt idx="47633">
                  <c:v>97</c:v>
                </c:pt>
                <c:pt idx="47634">
                  <c:v>175</c:v>
                </c:pt>
                <c:pt idx="47635">
                  <c:v>109</c:v>
                </c:pt>
                <c:pt idx="47636">
                  <c:v>181</c:v>
                </c:pt>
                <c:pt idx="47637">
                  <c:v>197</c:v>
                </c:pt>
                <c:pt idx="47638">
                  <c:v>517</c:v>
                </c:pt>
                <c:pt idx="47639">
                  <c:v>136</c:v>
                </c:pt>
                <c:pt idx="47640">
                  <c:v>568</c:v>
                </c:pt>
                <c:pt idx="47641">
                  <c:v>190</c:v>
                </c:pt>
                <c:pt idx="47642">
                  <c:v>147</c:v>
                </c:pt>
                <c:pt idx="47643">
                  <c:v>161</c:v>
                </c:pt>
                <c:pt idx="47644">
                  <c:v>187</c:v>
                </c:pt>
                <c:pt idx="47645">
                  <c:v>683</c:v>
                </c:pt>
                <c:pt idx="47646">
                  <c:v>201</c:v>
                </c:pt>
                <c:pt idx="47647">
                  <c:v>209</c:v>
                </c:pt>
                <c:pt idx="47648">
                  <c:v>311</c:v>
                </c:pt>
                <c:pt idx="47649">
                  <c:v>203</c:v>
                </c:pt>
                <c:pt idx="47650">
                  <c:v>269</c:v>
                </c:pt>
                <c:pt idx="47651">
                  <c:v>189</c:v>
                </c:pt>
                <c:pt idx="47652">
                  <c:v>337</c:v>
                </c:pt>
                <c:pt idx="47653">
                  <c:v>166</c:v>
                </c:pt>
                <c:pt idx="47654">
                  <c:v>241</c:v>
                </c:pt>
                <c:pt idx="47655">
                  <c:v>244</c:v>
                </c:pt>
                <c:pt idx="47656">
                  <c:v>322</c:v>
                </c:pt>
                <c:pt idx="47657">
                  <c:v>206</c:v>
                </c:pt>
                <c:pt idx="47658">
                  <c:v>188</c:v>
                </c:pt>
                <c:pt idx="47659">
                  <c:v>181</c:v>
                </c:pt>
                <c:pt idx="47660">
                  <c:v>657</c:v>
                </c:pt>
                <c:pt idx="47661">
                  <c:v>676</c:v>
                </c:pt>
                <c:pt idx="47662">
                  <c:v>403</c:v>
                </c:pt>
                <c:pt idx="47663">
                  <c:v>269</c:v>
                </c:pt>
                <c:pt idx="47664">
                  <c:v>148</c:v>
                </c:pt>
                <c:pt idx="47665">
                  <c:v>159</c:v>
                </c:pt>
                <c:pt idx="47666">
                  <c:v>119</c:v>
                </c:pt>
                <c:pt idx="47667">
                  <c:v>250</c:v>
                </c:pt>
                <c:pt idx="47668">
                  <c:v>221</c:v>
                </c:pt>
                <c:pt idx="47669">
                  <c:v>244</c:v>
                </c:pt>
                <c:pt idx="47670">
                  <c:v>271</c:v>
                </c:pt>
                <c:pt idx="47671">
                  <c:v>549</c:v>
                </c:pt>
                <c:pt idx="47672">
                  <c:v>219</c:v>
                </c:pt>
                <c:pt idx="47673">
                  <c:v>195</c:v>
                </c:pt>
                <c:pt idx="47674">
                  <c:v>286</c:v>
                </c:pt>
                <c:pt idx="47675">
                  <c:v>215</c:v>
                </c:pt>
                <c:pt idx="47676">
                  <c:v>201</c:v>
                </c:pt>
                <c:pt idx="47677">
                  <c:v>298</c:v>
                </c:pt>
                <c:pt idx="47678">
                  <c:v>171</c:v>
                </c:pt>
                <c:pt idx="47679">
                  <c:v>322</c:v>
                </c:pt>
                <c:pt idx="47680">
                  <c:v>541</c:v>
                </c:pt>
                <c:pt idx="47681">
                  <c:v>395</c:v>
                </c:pt>
                <c:pt idx="47682">
                  <c:v>692</c:v>
                </c:pt>
                <c:pt idx="47683">
                  <c:v>730</c:v>
                </c:pt>
                <c:pt idx="47684">
                  <c:v>944</c:v>
                </c:pt>
                <c:pt idx="47685">
                  <c:v>355</c:v>
                </c:pt>
                <c:pt idx="47686">
                  <c:v>844</c:v>
                </c:pt>
                <c:pt idx="47687">
                  <c:v>680</c:v>
                </c:pt>
                <c:pt idx="47688">
                  <c:v>243</c:v>
                </c:pt>
                <c:pt idx="47689">
                  <c:v>838</c:v>
                </c:pt>
                <c:pt idx="47690">
                  <c:v>474</c:v>
                </c:pt>
                <c:pt idx="47691">
                  <c:v>518</c:v>
                </c:pt>
                <c:pt idx="47692">
                  <c:v>139</c:v>
                </c:pt>
                <c:pt idx="47693">
                  <c:v>246</c:v>
                </c:pt>
                <c:pt idx="47694" formatCode="0.00E+00">
                  <c:v>4.8999999999999998E-3</c:v>
                </c:pt>
                <c:pt idx="47695" formatCode="0.00E+00">
                  <c:v>4.8999999999999998E-3</c:v>
                </c:pt>
                <c:pt idx="47696">
                  <c:v>75</c:v>
                </c:pt>
                <c:pt idx="47697">
                  <c:v>666</c:v>
                </c:pt>
                <c:pt idx="47698">
                  <c:v>357</c:v>
                </c:pt>
                <c:pt idx="47699">
                  <c:v>251</c:v>
                </c:pt>
                <c:pt idx="47700">
                  <c:v>257</c:v>
                </c:pt>
                <c:pt idx="47701">
                  <c:v>251</c:v>
                </c:pt>
                <c:pt idx="47702">
                  <c:v>449</c:v>
                </c:pt>
                <c:pt idx="47703">
                  <c:v>335</c:v>
                </c:pt>
                <c:pt idx="47704">
                  <c:v>311</c:v>
                </c:pt>
                <c:pt idx="47705">
                  <c:v>255</c:v>
                </c:pt>
                <c:pt idx="47706">
                  <c:v>205</c:v>
                </c:pt>
                <c:pt idx="47707">
                  <c:v>346</c:v>
                </c:pt>
                <c:pt idx="47708">
                  <c:v>266</c:v>
                </c:pt>
                <c:pt idx="47709">
                  <c:v>190</c:v>
                </c:pt>
                <c:pt idx="47710">
                  <c:v>276</c:v>
                </c:pt>
                <c:pt idx="47711">
                  <c:v>180</c:v>
                </c:pt>
                <c:pt idx="47712">
                  <c:v>280</c:v>
                </c:pt>
                <c:pt idx="47713">
                  <c:v>179</c:v>
                </c:pt>
                <c:pt idx="47714">
                  <c:v>212</c:v>
                </c:pt>
                <c:pt idx="47715">
                  <c:v>254</c:v>
                </c:pt>
                <c:pt idx="47716">
                  <c:v>218</c:v>
                </c:pt>
                <c:pt idx="47717">
                  <c:v>183</c:v>
                </c:pt>
                <c:pt idx="47718">
                  <c:v>120</c:v>
                </c:pt>
                <c:pt idx="47719">
                  <c:v>663</c:v>
                </c:pt>
                <c:pt idx="47720">
                  <c:v>245</c:v>
                </c:pt>
                <c:pt idx="47721">
                  <c:v>332</c:v>
                </c:pt>
                <c:pt idx="47722">
                  <c:v>385</c:v>
                </c:pt>
                <c:pt idx="47723">
                  <c:v>241</c:v>
                </c:pt>
                <c:pt idx="47724">
                  <c:v>204</c:v>
                </c:pt>
                <c:pt idx="47725">
                  <c:v>196</c:v>
                </c:pt>
                <c:pt idx="47726">
                  <c:v>230</c:v>
                </c:pt>
                <c:pt idx="47727">
                  <c:v>223</c:v>
                </c:pt>
                <c:pt idx="47728">
                  <c:v>264</c:v>
                </c:pt>
                <c:pt idx="47729">
                  <c:v>673</c:v>
                </c:pt>
                <c:pt idx="47730">
                  <c:v>206</c:v>
                </c:pt>
                <c:pt idx="47731">
                  <c:v>104</c:v>
                </c:pt>
                <c:pt idx="47732">
                  <c:v>242</c:v>
                </c:pt>
                <c:pt idx="47733">
                  <c:v>298</c:v>
                </c:pt>
                <c:pt idx="47734">
                  <c:v>640</c:v>
                </c:pt>
                <c:pt idx="47735">
                  <c:v>498</c:v>
                </c:pt>
                <c:pt idx="47736">
                  <c:v>434</c:v>
                </c:pt>
                <c:pt idx="47737">
                  <c:v>564</c:v>
                </c:pt>
                <c:pt idx="47738">
                  <c:v>474</c:v>
                </c:pt>
                <c:pt idx="47739">
                  <c:v>506</c:v>
                </c:pt>
                <c:pt idx="47740">
                  <c:v>567</c:v>
                </c:pt>
                <c:pt idx="47741">
                  <c:v>557</c:v>
                </c:pt>
                <c:pt idx="47742">
                  <c:v>379</c:v>
                </c:pt>
                <c:pt idx="47743">
                  <c:v>529</c:v>
                </c:pt>
                <c:pt idx="47744">
                  <c:v>360</c:v>
                </c:pt>
                <c:pt idx="47745">
                  <c:v>306</c:v>
                </c:pt>
                <c:pt idx="47746">
                  <c:v>249</c:v>
                </c:pt>
                <c:pt idx="47747">
                  <c:v>209</c:v>
                </c:pt>
                <c:pt idx="47748">
                  <c:v>241</c:v>
                </c:pt>
                <c:pt idx="47749">
                  <c:v>242</c:v>
                </c:pt>
                <c:pt idx="47750">
                  <c:v>343</c:v>
                </c:pt>
                <c:pt idx="47751">
                  <c:v>261</c:v>
                </c:pt>
                <c:pt idx="47752">
                  <c:v>265</c:v>
                </c:pt>
                <c:pt idx="47753">
                  <c:v>218</c:v>
                </c:pt>
                <c:pt idx="47754">
                  <c:v>160</c:v>
                </c:pt>
                <c:pt idx="47755">
                  <c:v>201</c:v>
                </c:pt>
                <c:pt idx="47756">
                  <c:v>220</c:v>
                </c:pt>
                <c:pt idx="47757">
                  <c:v>169</c:v>
                </c:pt>
                <c:pt idx="47758">
                  <c:v>163</c:v>
                </c:pt>
                <c:pt idx="47759">
                  <c:v>338</c:v>
                </c:pt>
                <c:pt idx="47760">
                  <c:v>250</c:v>
                </c:pt>
                <c:pt idx="47761">
                  <c:v>284</c:v>
                </c:pt>
                <c:pt idx="47762">
                  <c:v>243</c:v>
                </c:pt>
                <c:pt idx="47763">
                  <c:v>270</c:v>
                </c:pt>
                <c:pt idx="47764">
                  <c:v>451</c:v>
                </c:pt>
                <c:pt idx="47765">
                  <c:v>362</c:v>
                </c:pt>
                <c:pt idx="47766">
                  <c:v>142</c:v>
                </c:pt>
                <c:pt idx="47767">
                  <c:v>105</c:v>
                </c:pt>
                <c:pt idx="47768">
                  <c:v>193</c:v>
                </c:pt>
                <c:pt idx="47769">
                  <c:v>660</c:v>
                </c:pt>
                <c:pt idx="47770">
                  <c:v>711</c:v>
                </c:pt>
                <c:pt idx="47771">
                  <c:v>869</c:v>
                </c:pt>
                <c:pt idx="47772">
                  <c:v>392</c:v>
                </c:pt>
                <c:pt idx="47773">
                  <c:v>862</c:v>
                </c:pt>
                <c:pt idx="47774">
                  <c:v>790</c:v>
                </c:pt>
                <c:pt idx="47775">
                  <c:v>309</c:v>
                </c:pt>
                <c:pt idx="47776">
                  <c:v>603</c:v>
                </c:pt>
                <c:pt idx="47777">
                  <c:v>818</c:v>
                </c:pt>
                <c:pt idx="47778">
                  <c:v>691</c:v>
                </c:pt>
                <c:pt idx="47779">
                  <c:v>337</c:v>
                </c:pt>
                <c:pt idx="47780">
                  <c:v>508</c:v>
                </c:pt>
                <c:pt idx="47781">
                  <c:v>342</c:v>
                </c:pt>
                <c:pt idx="47782">
                  <c:v>773</c:v>
                </c:pt>
                <c:pt idx="47783">
                  <c:v>638</c:v>
                </c:pt>
                <c:pt idx="47784">
                  <c:v>480</c:v>
                </c:pt>
                <c:pt idx="47785">
                  <c:v>321</c:v>
                </c:pt>
                <c:pt idx="47786">
                  <c:v>754</c:v>
                </c:pt>
                <c:pt idx="47787">
                  <c:v>240</c:v>
                </c:pt>
                <c:pt idx="47788">
                  <c:v>583</c:v>
                </c:pt>
                <c:pt idx="47789">
                  <c:v>285</c:v>
                </c:pt>
                <c:pt idx="47790">
                  <c:v>840</c:v>
                </c:pt>
                <c:pt idx="47791">
                  <c:v>261</c:v>
                </c:pt>
                <c:pt idx="47792">
                  <c:v>401</c:v>
                </c:pt>
                <c:pt idx="47793">
                  <c:v>563</c:v>
                </c:pt>
                <c:pt idx="47794">
                  <c:v>367</c:v>
                </c:pt>
                <c:pt idx="47795">
                  <c:v>752</c:v>
                </c:pt>
                <c:pt idx="47796">
                  <c:v>443</c:v>
                </c:pt>
                <c:pt idx="47797">
                  <c:v>811</c:v>
                </c:pt>
                <c:pt idx="47798">
                  <c:v>992</c:v>
                </c:pt>
                <c:pt idx="47799">
                  <c:v>869</c:v>
                </c:pt>
                <c:pt idx="47800">
                  <c:v>570</c:v>
                </c:pt>
                <c:pt idx="47801">
                  <c:v>410</c:v>
                </c:pt>
                <c:pt idx="47802">
                  <c:v>324</c:v>
                </c:pt>
                <c:pt idx="47803">
                  <c:v>840</c:v>
                </c:pt>
                <c:pt idx="47804">
                  <c:v>419</c:v>
                </c:pt>
                <c:pt idx="47805">
                  <c:v>926</c:v>
                </c:pt>
                <c:pt idx="47806">
                  <c:v>426</c:v>
                </c:pt>
                <c:pt idx="47807">
                  <c:v>405</c:v>
                </c:pt>
                <c:pt idx="47808">
                  <c:v>926</c:v>
                </c:pt>
                <c:pt idx="47809">
                  <c:v>708</c:v>
                </c:pt>
                <c:pt idx="47810">
                  <c:v>380</c:v>
                </c:pt>
                <c:pt idx="47811">
                  <c:v>750</c:v>
                </c:pt>
                <c:pt idx="47812">
                  <c:v>303</c:v>
                </c:pt>
                <c:pt idx="47813">
                  <c:v>230</c:v>
                </c:pt>
                <c:pt idx="47814">
                  <c:v>303</c:v>
                </c:pt>
                <c:pt idx="47815">
                  <c:v>399</c:v>
                </c:pt>
                <c:pt idx="47816">
                  <c:v>627</c:v>
                </c:pt>
                <c:pt idx="47817">
                  <c:v>186</c:v>
                </c:pt>
                <c:pt idx="47818">
                  <c:v>176</c:v>
                </c:pt>
                <c:pt idx="47819">
                  <c:v>280</c:v>
                </c:pt>
                <c:pt idx="47820">
                  <c:v>24</c:v>
                </c:pt>
                <c:pt idx="47821">
                  <c:v>49</c:v>
                </c:pt>
                <c:pt idx="47822">
                  <c:v>46</c:v>
                </c:pt>
                <c:pt idx="47823">
                  <c:v>6</c:v>
                </c:pt>
                <c:pt idx="47824">
                  <c:v>136</c:v>
                </c:pt>
                <c:pt idx="47825">
                  <c:v>1072</c:v>
                </c:pt>
                <c:pt idx="47826">
                  <c:v>685</c:v>
                </c:pt>
                <c:pt idx="47827">
                  <c:v>655</c:v>
                </c:pt>
                <c:pt idx="47828">
                  <c:v>932</c:v>
                </c:pt>
                <c:pt idx="47829">
                  <c:v>1100</c:v>
                </c:pt>
                <c:pt idx="47830">
                  <c:v>1379</c:v>
                </c:pt>
                <c:pt idx="47831">
                  <c:v>971</c:v>
                </c:pt>
                <c:pt idx="47832">
                  <c:v>950</c:v>
                </c:pt>
                <c:pt idx="47833">
                  <c:v>504</c:v>
                </c:pt>
                <c:pt idx="47834">
                  <c:v>469</c:v>
                </c:pt>
                <c:pt idx="47835">
                  <c:v>590</c:v>
                </c:pt>
                <c:pt idx="47836">
                  <c:v>872</c:v>
                </c:pt>
                <c:pt idx="47837">
                  <c:v>355</c:v>
                </c:pt>
                <c:pt idx="47838">
                  <c:v>184</c:v>
                </c:pt>
                <c:pt idx="47839">
                  <c:v>207</c:v>
                </c:pt>
                <c:pt idx="47840">
                  <c:v>233</c:v>
                </c:pt>
                <c:pt idx="47841">
                  <c:v>201</c:v>
                </c:pt>
                <c:pt idx="47842">
                  <c:v>190</c:v>
                </c:pt>
                <c:pt idx="47843">
                  <c:v>158</c:v>
                </c:pt>
                <c:pt idx="47844">
                  <c:v>397</c:v>
                </c:pt>
                <c:pt idx="47845">
                  <c:v>133</c:v>
                </c:pt>
                <c:pt idx="47846">
                  <c:v>134</c:v>
                </c:pt>
                <c:pt idx="47847">
                  <c:v>428</c:v>
                </c:pt>
                <c:pt idx="47848">
                  <c:v>202</c:v>
                </c:pt>
                <c:pt idx="47849" formatCode="0.00E+00">
                  <c:v>4.8999999999999998E-3</c:v>
                </c:pt>
                <c:pt idx="47850">
                  <c:v>115</c:v>
                </c:pt>
                <c:pt idx="47851">
                  <c:v>210</c:v>
                </c:pt>
                <c:pt idx="47852">
                  <c:v>119</c:v>
                </c:pt>
                <c:pt idx="47853">
                  <c:v>150</c:v>
                </c:pt>
                <c:pt idx="47854">
                  <c:v>341</c:v>
                </c:pt>
                <c:pt idx="47855">
                  <c:v>231</c:v>
                </c:pt>
                <c:pt idx="47856">
                  <c:v>249</c:v>
                </c:pt>
                <c:pt idx="47857">
                  <c:v>208</c:v>
                </c:pt>
                <c:pt idx="47858">
                  <c:v>129</c:v>
                </c:pt>
                <c:pt idx="47859">
                  <c:v>314</c:v>
                </c:pt>
                <c:pt idx="47860">
                  <c:v>174</c:v>
                </c:pt>
                <c:pt idx="47861">
                  <c:v>179</c:v>
                </c:pt>
                <c:pt idx="47862">
                  <c:v>265</c:v>
                </c:pt>
                <c:pt idx="47863">
                  <c:v>357</c:v>
                </c:pt>
                <c:pt idx="47864">
                  <c:v>282</c:v>
                </c:pt>
                <c:pt idx="47865">
                  <c:v>118</c:v>
                </c:pt>
                <c:pt idx="47866">
                  <c:v>146</c:v>
                </c:pt>
                <c:pt idx="47867">
                  <c:v>239</c:v>
                </c:pt>
                <c:pt idx="47868">
                  <c:v>232</c:v>
                </c:pt>
                <c:pt idx="47869">
                  <c:v>233</c:v>
                </c:pt>
                <c:pt idx="47870">
                  <c:v>185</c:v>
                </c:pt>
                <c:pt idx="47871">
                  <c:v>141</c:v>
                </c:pt>
                <c:pt idx="47872">
                  <c:v>147</c:v>
                </c:pt>
                <c:pt idx="47873">
                  <c:v>97</c:v>
                </c:pt>
                <c:pt idx="47874">
                  <c:v>204</c:v>
                </c:pt>
                <c:pt idx="47875">
                  <c:v>127</c:v>
                </c:pt>
                <c:pt idx="47876">
                  <c:v>32</c:v>
                </c:pt>
                <c:pt idx="47877">
                  <c:v>285</c:v>
                </c:pt>
                <c:pt idx="47878">
                  <c:v>260</c:v>
                </c:pt>
                <c:pt idx="47879">
                  <c:v>768</c:v>
                </c:pt>
                <c:pt idx="47880">
                  <c:v>884</c:v>
                </c:pt>
                <c:pt idx="47881">
                  <c:v>530</c:v>
                </c:pt>
                <c:pt idx="47882">
                  <c:v>871</c:v>
                </c:pt>
                <c:pt idx="47883">
                  <c:v>481</c:v>
                </c:pt>
                <c:pt idx="47884">
                  <c:v>472</c:v>
                </c:pt>
                <c:pt idx="47885">
                  <c:v>572</c:v>
                </c:pt>
                <c:pt idx="47886">
                  <c:v>257</c:v>
                </c:pt>
                <c:pt idx="47887">
                  <c:v>207</c:v>
                </c:pt>
                <c:pt idx="47888">
                  <c:v>657</c:v>
                </c:pt>
                <c:pt idx="47889">
                  <c:v>779</c:v>
                </c:pt>
                <c:pt idx="47890">
                  <c:v>660</c:v>
                </c:pt>
                <c:pt idx="47891">
                  <c:v>786</c:v>
                </c:pt>
                <c:pt idx="47892">
                  <c:v>509</c:v>
                </c:pt>
                <c:pt idx="47893">
                  <c:v>755</c:v>
                </c:pt>
                <c:pt idx="47894">
                  <c:v>1152</c:v>
                </c:pt>
                <c:pt idx="47895">
                  <c:v>955</c:v>
                </c:pt>
                <c:pt idx="47896">
                  <c:v>401</c:v>
                </c:pt>
                <c:pt idx="47897">
                  <c:v>845</c:v>
                </c:pt>
                <c:pt idx="47898">
                  <c:v>908</c:v>
                </c:pt>
                <c:pt idx="47899">
                  <c:v>419</c:v>
                </c:pt>
                <c:pt idx="47900">
                  <c:v>483</c:v>
                </c:pt>
                <c:pt idx="47901">
                  <c:v>211</c:v>
                </c:pt>
                <c:pt idx="47902">
                  <c:v>210</c:v>
                </c:pt>
                <c:pt idx="47903">
                  <c:v>394</c:v>
                </c:pt>
                <c:pt idx="47904">
                  <c:v>257</c:v>
                </c:pt>
                <c:pt idx="47905">
                  <c:v>132</c:v>
                </c:pt>
                <c:pt idx="47906">
                  <c:v>276</c:v>
                </c:pt>
                <c:pt idx="47907">
                  <c:v>276</c:v>
                </c:pt>
                <c:pt idx="47908">
                  <c:v>188</c:v>
                </c:pt>
                <c:pt idx="47909">
                  <c:v>205</c:v>
                </c:pt>
                <c:pt idx="47910">
                  <c:v>191</c:v>
                </c:pt>
                <c:pt idx="47911">
                  <c:v>220</c:v>
                </c:pt>
                <c:pt idx="47912">
                  <c:v>200</c:v>
                </c:pt>
                <c:pt idx="47913">
                  <c:v>564</c:v>
                </c:pt>
                <c:pt idx="47914">
                  <c:v>229</c:v>
                </c:pt>
                <c:pt idx="47915">
                  <c:v>120</c:v>
                </c:pt>
                <c:pt idx="47916">
                  <c:v>31</c:v>
                </c:pt>
                <c:pt idx="47917">
                  <c:v>153</c:v>
                </c:pt>
                <c:pt idx="47918">
                  <c:v>244</c:v>
                </c:pt>
                <c:pt idx="47919">
                  <c:v>144</c:v>
                </c:pt>
                <c:pt idx="47920">
                  <c:v>518</c:v>
                </c:pt>
                <c:pt idx="47921">
                  <c:v>186</c:v>
                </c:pt>
                <c:pt idx="47922">
                  <c:v>228</c:v>
                </c:pt>
                <c:pt idx="47923">
                  <c:v>222</c:v>
                </c:pt>
                <c:pt idx="47924">
                  <c:v>306</c:v>
                </c:pt>
                <c:pt idx="47925">
                  <c:v>256</c:v>
                </c:pt>
                <c:pt idx="47926">
                  <c:v>275</c:v>
                </c:pt>
                <c:pt idx="47927">
                  <c:v>352</c:v>
                </c:pt>
                <c:pt idx="47928">
                  <c:v>289</c:v>
                </c:pt>
                <c:pt idx="47929">
                  <c:v>581</c:v>
                </c:pt>
                <c:pt idx="47930">
                  <c:v>449</c:v>
                </c:pt>
                <c:pt idx="47931">
                  <c:v>697</c:v>
                </c:pt>
                <c:pt idx="47932">
                  <c:v>858</c:v>
                </c:pt>
                <c:pt idx="47933">
                  <c:v>954</c:v>
                </c:pt>
                <c:pt idx="47934">
                  <c:v>773</c:v>
                </c:pt>
                <c:pt idx="47935">
                  <c:v>1161</c:v>
                </c:pt>
                <c:pt idx="47936">
                  <c:v>753</c:v>
                </c:pt>
                <c:pt idx="47937">
                  <c:v>689</c:v>
                </c:pt>
                <c:pt idx="47938">
                  <c:v>1022</c:v>
                </c:pt>
                <c:pt idx="47939">
                  <c:v>1057</c:v>
                </c:pt>
                <c:pt idx="47940">
                  <c:v>1023</c:v>
                </c:pt>
                <c:pt idx="47941">
                  <c:v>961</c:v>
                </c:pt>
                <c:pt idx="47942">
                  <c:v>645</c:v>
                </c:pt>
                <c:pt idx="47943">
                  <c:v>1055</c:v>
                </c:pt>
                <c:pt idx="47944">
                  <c:v>438</c:v>
                </c:pt>
                <c:pt idx="47945">
                  <c:v>351</c:v>
                </c:pt>
                <c:pt idx="47946">
                  <c:v>844</c:v>
                </c:pt>
                <c:pt idx="47947">
                  <c:v>677</c:v>
                </c:pt>
                <c:pt idx="47948">
                  <c:v>423</c:v>
                </c:pt>
                <c:pt idx="47949">
                  <c:v>365</c:v>
                </c:pt>
                <c:pt idx="47950">
                  <c:v>596</c:v>
                </c:pt>
                <c:pt idx="47951">
                  <c:v>346</c:v>
                </c:pt>
                <c:pt idx="47952">
                  <c:v>313</c:v>
                </c:pt>
                <c:pt idx="47953">
                  <c:v>323</c:v>
                </c:pt>
                <c:pt idx="47954">
                  <c:v>329</c:v>
                </c:pt>
                <c:pt idx="47955">
                  <c:v>295</c:v>
                </c:pt>
                <c:pt idx="47956">
                  <c:v>957</c:v>
                </c:pt>
                <c:pt idx="47957">
                  <c:v>737</c:v>
                </c:pt>
                <c:pt idx="47958">
                  <c:v>1059</c:v>
                </c:pt>
                <c:pt idx="47959">
                  <c:v>436</c:v>
                </c:pt>
                <c:pt idx="47960">
                  <c:v>1080</c:v>
                </c:pt>
                <c:pt idx="47961">
                  <c:v>1030</c:v>
                </c:pt>
                <c:pt idx="47962">
                  <c:v>875</c:v>
                </c:pt>
                <c:pt idx="47963">
                  <c:v>928</c:v>
                </c:pt>
                <c:pt idx="47964">
                  <c:v>848</c:v>
                </c:pt>
                <c:pt idx="47965">
                  <c:v>362</c:v>
                </c:pt>
                <c:pt idx="47966">
                  <c:v>720</c:v>
                </c:pt>
                <c:pt idx="47967">
                  <c:v>917</c:v>
                </c:pt>
                <c:pt idx="47968">
                  <c:v>829</c:v>
                </c:pt>
                <c:pt idx="47969">
                  <c:v>1001</c:v>
                </c:pt>
                <c:pt idx="47970">
                  <c:v>986</c:v>
                </c:pt>
                <c:pt idx="47971">
                  <c:v>1079</c:v>
                </c:pt>
                <c:pt idx="47972">
                  <c:v>1153</c:v>
                </c:pt>
                <c:pt idx="47973">
                  <c:v>925</c:v>
                </c:pt>
                <c:pt idx="47974">
                  <c:v>1159</c:v>
                </c:pt>
                <c:pt idx="47975">
                  <c:v>1003</c:v>
                </c:pt>
                <c:pt idx="47976">
                  <c:v>507</c:v>
                </c:pt>
                <c:pt idx="47977">
                  <c:v>539</c:v>
                </c:pt>
                <c:pt idx="47978">
                  <c:v>490</c:v>
                </c:pt>
                <c:pt idx="47979">
                  <c:v>1030</c:v>
                </c:pt>
                <c:pt idx="47980">
                  <c:v>194</c:v>
                </c:pt>
                <c:pt idx="47981">
                  <c:v>91</c:v>
                </c:pt>
                <c:pt idx="47982">
                  <c:v>138</c:v>
                </c:pt>
                <c:pt idx="47983">
                  <c:v>157</c:v>
                </c:pt>
                <c:pt idx="47984">
                  <c:v>116</c:v>
                </c:pt>
                <c:pt idx="47985">
                  <c:v>125</c:v>
                </c:pt>
                <c:pt idx="47986">
                  <c:v>634</c:v>
                </c:pt>
                <c:pt idx="47987">
                  <c:v>452</c:v>
                </c:pt>
                <c:pt idx="47988">
                  <c:v>131</c:v>
                </c:pt>
                <c:pt idx="47989">
                  <c:v>150</c:v>
                </c:pt>
                <c:pt idx="47990">
                  <c:v>159</c:v>
                </c:pt>
                <c:pt idx="47991">
                  <c:v>118</c:v>
                </c:pt>
                <c:pt idx="47992">
                  <c:v>374</c:v>
                </c:pt>
                <c:pt idx="47993">
                  <c:v>369</c:v>
                </c:pt>
                <c:pt idx="47994">
                  <c:v>687</c:v>
                </c:pt>
                <c:pt idx="47995">
                  <c:v>395</c:v>
                </c:pt>
                <c:pt idx="47996">
                  <c:v>639</c:v>
                </c:pt>
                <c:pt idx="47997">
                  <c:v>686</c:v>
                </c:pt>
                <c:pt idx="47998">
                  <c:v>406</c:v>
                </c:pt>
                <c:pt idx="47999">
                  <c:v>750</c:v>
                </c:pt>
                <c:pt idx="48000">
                  <c:v>496</c:v>
                </c:pt>
                <c:pt idx="48001">
                  <c:v>386</c:v>
                </c:pt>
                <c:pt idx="48002">
                  <c:v>325</c:v>
                </c:pt>
                <c:pt idx="48003">
                  <c:v>394</c:v>
                </c:pt>
                <c:pt idx="48004">
                  <c:v>178</c:v>
                </c:pt>
                <c:pt idx="48005">
                  <c:v>224</c:v>
                </c:pt>
                <c:pt idx="48006">
                  <c:v>325</c:v>
                </c:pt>
                <c:pt idx="48007">
                  <c:v>140</c:v>
                </c:pt>
                <c:pt idx="48008">
                  <c:v>252</c:v>
                </c:pt>
                <c:pt idx="48009">
                  <c:v>240</c:v>
                </c:pt>
                <c:pt idx="48010">
                  <c:v>1041</c:v>
                </c:pt>
                <c:pt idx="48011">
                  <c:v>174</c:v>
                </c:pt>
                <c:pt idx="48012">
                  <c:v>103</c:v>
                </c:pt>
                <c:pt idx="48013">
                  <c:v>595</c:v>
                </c:pt>
                <c:pt idx="48014">
                  <c:v>161</c:v>
                </c:pt>
                <c:pt idx="48015">
                  <c:v>442</c:v>
                </c:pt>
                <c:pt idx="48016">
                  <c:v>218</c:v>
                </c:pt>
                <c:pt idx="48017">
                  <c:v>292</c:v>
                </c:pt>
                <c:pt idx="48018">
                  <c:v>17</c:v>
                </c:pt>
                <c:pt idx="48019">
                  <c:v>29</c:v>
                </c:pt>
                <c:pt idx="48020">
                  <c:v>89</c:v>
                </c:pt>
                <c:pt idx="48021">
                  <c:v>191</c:v>
                </c:pt>
                <c:pt idx="48022">
                  <c:v>197</c:v>
                </c:pt>
                <c:pt idx="48023">
                  <c:v>1184</c:v>
                </c:pt>
                <c:pt idx="48024">
                  <c:v>391</c:v>
                </c:pt>
                <c:pt idx="48025">
                  <c:v>331</c:v>
                </c:pt>
                <c:pt idx="48026">
                  <c:v>773</c:v>
                </c:pt>
                <c:pt idx="48027">
                  <c:v>740</c:v>
                </c:pt>
                <c:pt idx="48028">
                  <c:v>391</c:v>
                </c:pt>
                <c:pt idx="48029">
                  <c:v>221</c:v>
                </c:pt>
                <c:pt idx="48030">
                  <c:v>395</c:v>
                </c:pt>
                <c:pt idx="48031">
                  <c:v>348</c:v>
                </c:pt>
                <c:pt idx="48032">
                  <c:v>204</c:v>
                </c:pt>
                <c:pt idx="48033">
                  <c:v>296</c:v>
                </c:pt>
                <c:pt idx="48034">
                  <c:v>591</c:v>
                </c:pt>
                <c:pt idx="48035">
                  <c:v>255</c:v>
                </c:pt>
                <c:pt idx="48036">
                  <c:v>262</c:v>
                </c:pt>
                <c:pt idx="48037">
                  <c:v>236</c:v>
                </c:pt>
                <c:pt idx="48038">
                  <c:v>717</c:v>
                </c:pt>
                <c:pt idx="48039">
                  <c:v>542</c:v>
                </c:pt>
                <c:pt idx="48040">
                  <c:v>483</c:v>
                </c:pt>
                <c:pt idx="48041">
                  <c:v>395</c:v>
                </c:pt>
                <c:pt idx="48042">
                  <c:v>214</c:v>
                </c:pt>
                <c:pt idx="48043">
                  <c:v>741</c:v>
                </c:pt>
                <c:pt idx="48044">
                  <c:v>598</c:v>
                </c:pt>
                <c:pt idx="48045">
                  <c:v>402</c:v>
                </c:pt>
                <c:pt idx="48046">
                  <c:v>223</c:v>
                </c:pt>
                <c:pt idx="48047" formatCode="0.00E+00">
                  <c:v>4.8999999999999998E-3</c:v>
                </c:pt>
                <c:pt idx="48048">
                  <c:v>3</c:v>
                </c:pt>
                <c:pt idx="48049">
                  <c:v>122</c:v>
                </c:pt>
                <c:pt idx="48050">
                  <c:v>8</c:v>
                </c:pt>
                <c:pt idx="48051">
                  <c:v>29</c:v>
                </c:pt>
                <c:pt idx="48052">
                  <c:v>126</c:v>
                </c:pt>
                <c:pt idx="48053">
                  <c:v>185</c:v>
                </c:pt>
                <c:pt idx="48054">
                  <c:v>62</c:v>
                </c:pt>
                <c:pt idx="48055">
                  <c:v>36</c:v>
                </c:pt>
                <c:pt idx="48056">
                  <c:v>161</c:v>
                </c:pt>
                <c:pt idx="48057">
                  <c:v>39</c:v>
                </c:pt>
                <c:pt idx="48058">
                  <c:v>956</c:v>
                </c:pt>
                <c:pt idx="48059">
                  <c:v>501</c:v>
                </c:pt>
                <c:pt idx="48060">
                  <c:v>847</c:v>
                </c:pt>
                <c:pt idx="48061">
                  <c:v>1279</c:v>
                </c:pt>
                <c:pt idx="48062">
                  <c:v>487</c:v>
                </c:pt>
                <c:pt idx="48063">
                  <c:v>1233</c:v>
                </c:pt>
                <c:pt idx="48064">
                  <c:v>567</c:v>
                </c:pt>
                <c:pt idx="48065">
                  <c:v>804</c:v>
                </c:pt>
                <c:pt idx="48066">
                  <c:v>944</c:v>
                </c:pt>
                <c:pt idx="48067">
                  <c:v>452</c:v>
                </c:pt>
                <c:pt idx="48068">
                  <c:v>988</c:v>
                </c:pt>
                <c:pt idx="48069">
                  <c:v>969</c:v>
                </c:pt>
                <c:pt idx="48070">
                  <c:v>606</c:v>
                </c:pt>
                <c:pt idx="48071">
                  <c:v>283</c:v>
                </c:pt>
                <c:pt idx="48072">
                  <c:v>572</c:v>
                </c:pt>
                <c:pt idx="48073">
                  <c:v>251</c:v>
                </c:pt>
                <c:pt idx="48074">
                  <c:v>307</c:v>
                </c:pt>
                <c:pt idx="48075">
                  <c:v>209</c:v>
                </c:pt>
                <c:pt idx="48076">
                  <c:v>295</c:v>
                </c:pt>
                <c:pt idx="48077">
                  <c:v>678</c:v>
                </c:pt>
                <c:pt idx="48078">
                  <c:v>204</c:v>
                </c:pt>
                <c:pt idx="48079">
                  <c:v>210</c:v>
                </c:pt>
                <c:pt idx="48080">
                  <c:v>259</c:v>
                </c:pt>
                <c:pt idx="48081">
                  <c:v>179</c:v>
                </c:pt>
                <c:pt idx="48082" formatCode="0.00E+00">
                  <c:v>4.8999999999999998E-3</c:v>
                </c:pt>
                <c:pt idx="48083">
                  <c:v>542</c:v>
                </c:pt>
                <c:pt idx="48084">
                  <c:v>394</c:v>
                </c:pt>
                <c:pt idx="48085">
                  <c:v>547</c:v>
                </c:pt>
                <c:pt idx="48086">
                  <c:v>716</c:v>
                </c:pt>
                <c:pt idx="48087">
                  <c:v>538</c:v>
                </c:pt>
                <c:pt idx="48088">
                  <c:v>438</c:v>
                </c:pt>
                <c:pt idx="48089">
                  <c:v>630</c:v>
                </c:pt>
                <c:pt idx="48090">
                  <c:v>746</c:v>
                </c:pt>
                <c:pt idx="48091">
                  <c:v>862</c:v>
                </c:pt>
                <c:pt idx="48092">
                  <c:v>545</c:v>
                </c:pt>
                <c:pt idx="48093">
                  <c:v>316</c:v>
                </c:pt>
                <c:pt idx="48094">
                  <c:v>675</c:v>
                </c:pt>
                <c:pt idx="48095">
                  <c:v>515</c:v>
                </c:pt>
                <c:pt idx="48096">
                  <c:v>173</c:v>
                </c:pt>
                <c:pt idx="48097">
                  <c:v>267</c:v>
                </c:pt>
                <c:pt idx="48098">
                  <c:v>608</c:v>
                </c:pt>
                <c:pt idx="48099">
                  <c:v>226</c:v>
                </c:pt>
                <c:pt idx="48100">
                  <c:v>326</c:v>
                </c:pt>
                <c:pt idx="48101">
                  <c:v>474</c:v>
                </c:pt>
                <c:pt idx="48102">
                  <c:v>678</c:v>
                </c:pt>
                <c:pt idx="48103">
                  <c:v>318</c:v>
                </c:pt>
                <c:pt idx="48104">
                  <c:v>626</c:v>
                </c:pt>
                <c:pt idx="48105">
                  <c:v>602</c:v>
                </c:pt>
                <c:pt idx="48106">
                  <c:v>351</c:v>
                </c:pt>
                <c:pt idx="48107">
                  <c:v>283</c:v>
                </c:pt>
                <c:pt idx="48108">
                  <c:v>130</c:v>
                </c:pt>
                <c:pt idx="48109">
                  <c:v>203</c:v>
                </c:pt>
                <c:pt idx="48110">
                  <c:v>237</c:v>
                </c:pt>
                <c:pt idx="48111">
                  <c:v>197</c:v>
                </c:pt>
                <c:pt idx="48112">
                  <c:v>289</c:v>
                </c:pt>
                <c:pt idx="48113">
                  <c:v>343</c:v>
                </c:pt>
                <c:pt idx="48114">
                  <c:v>228</c:v>
                </c:pt>
                <c:pt idx="48115">
                  <c:v>92</c:v>
                </c:pt>
                <c:pt idx="48116">
                  <c:v>164</c:v>
                </c:pt>
                <c:pt idx="48117">
                  <c:v>202</c:v>
                </c:pt>
                <c:pt idx="48118">
                  <c:v>237</c:v>
                </c:pt>
                <c:pt idx="48119">
                  <c:v>161</c:v>
                </c:pt>
                <c:pt idx="48120">
                  <c:v>118</c:v>
                </c:pt>
                <c:pt idx="48121">
                  <c:v>169</c:v>
                </c:pt>
                <c:pt idx="48122">
                  <c:v>165</c:v>
                </c:pt>
                <c:pt idx="48123">
                  <c:v>240</c:v>
                </c:pt>
                <c:pt idx="48124">
                  <c:v>797</c:v>
                </c:pt>
                <c:pt idx="48125">
                  <c:v>272</c:v>
                </c:pt>
                <c:pt idx="48126">
                  <c:v>251</c:v>
                </c:pt>
                <c:pt idx="48127">
                  <c:v>121</c:v>
                </c:pt>
                <c:pt idx="48128">
                  <c:v>186</c:v>
                </c:pt>
                <c:pt idx="48129">
                  <c:v>132</c:v>
                </c:pt>
                <c:pt idx="48130">
                  <c:v>236</c:v>
                </c:pt>
                <c:pt idx="48131">
                  <c:v>573</c:v>
                </c:pt>
                <c:pt idx="48132">
                  <c:v>143</c:v>
                </c:pt>
                <c:pt idx="48133">
                  <c:v>98</c:v>
                </c:pt>
                <c:pt idx="48134">
                  <c:v>42</c:v>
                </c:pt>
                <c:pt idx="48135">
                  <c:v>53</c:v>
                </c:pt>
                <c:pt idx="48136">
                  <c:v>159</c:v>
                </c:pt>
                <c:pt idx="48137">
                  <c:v>104</c:v>
                </c:pt>
                <c:pt idx="48138">
                  <c:v>272</c:v>
                </c:pt>
                <c:pt idx="48139">
                  <c:v>236</c:v>
                </c:pt>
                <c:pt idx="48140">
                  <c:v>242</c:v>
                </c:pt>
                <c:pt idx="48141">
                  <c:v>232</c:v>
                </c:pt>
                <c:pt idx="48142">
                  <c:v>634</c:v>
                </c:pt>
                <c:pt idx="48143">
                  <c:v>197</c:v>
                </c:pt>
                <c:pt idx="48144">
                  <c:v>363</c:v>
                </c:pt>
                <c:pt idx="48145">
                  <c:v>244</c:v>
                </c:pt>
                <c:pt idx="48146">
                  <c:v>207</c:v>
                </c:pt>
                <c:pt idx="48147">
                  <c:v>350</c:v>
                </c:pt>
                <c:pt idx="48148">
                  <c:v>155</c:v>
                </c:pt>
                <c:pt idx="48149">
                  <c:v>256</c:v>
                </c:pt>
                <c:pt idx="48150">
                  <c:v>153</c:v>
                </c:pt>
                <c:pt idx="48151">
                  <c:v>166</c:v>
                </c:pt>
                <c:pt idx="48152">
                  <c:v>158</c:v>
                </c:pt>
                <c:pt idx="48153">
                  <c:v>164</c:v>
                </c:pt>
                <c:pt idx="48154">
                  <c:v>826</c:v>
                </c:pt>
                <c:pt idx="48155">
                  <c:v>193</c:v>
                </c:pt>
                <c:pt idx="48156">
                  <c:v>870</c:v>
                </c:pt>
                <c:pt idx="48157">
                  <c:v>279</c:v>
                </c:pt>
                <c:pt idx="48158">
                  <c:v>116</c:v>
                </c:pt>
                <c:pt idx="48159">
                  <c:v>136</c:v>
                </c:pt>
                <c:pt idx="48160">
                  <c:v>184</c:v>
                </c:pt>
                <c:pt idx="48161">
                  <c:v>634</c:v>
                </c:pt>
                <c:pt idx="48162" formatCode="0.00E+00">
                  <c:v>4.8999999999999998E-3</c:v>
                </c:pt>
                <c:pt idx="48163">
                  <c:v>16</c:v>
                </c:pt>
                <c:pt idx="48164">
                  <c:v>232</c:v>
                </c:pt>
                <c:pt idx="48165">
                  <c:v>290</c:v>
                </c:pt>
                <c:pt idx="48166">
                  <c:v>184</c:v>
                </c:pt>
                <c:pt idx="48167">
                  <c:v>38</c:v>
                </c:pt>
                <c:pt idx="48168">
                  <c:v>87</c:v>
                </c:pt>
                <c:pt idx="48169">
                  <c:v>6</c:v>
                </c:pt>
                <c:pt idx="48170">
                  <c:v>39</c:v>
                </c:pt>
                <c:pt idx="48171">
                  <c:v>34</c:v>
                </c:pt>
                <c:pt idx="48172">
                  <c:v>125</c:v>
                </c:pt>
                <c:pt idx="48173">
                  <c:v>219</c:v>
                </c:pt>
                <c:pt idx="48174">
                  <c:v>501</c:v>
                </c:pt>
                <c:pt idx="48175">
                  <c:v>706</c:v>
                </c:pt>
                <c:pt idx="48176">
                  <c:v>178</c:v>
                </c:pt>
                <c:pt idx="48177">
                  <c:v>190</c:v>
                </c:pt>
                <c:pt idx="48178">
                  <c:v>311</c:v>
                </c:pt>
                <c:pt idx="48179">
                  <c:v>233</c:v>
                </c:pt>
                <c:pt idx="48180">
                  <c:v>303</c:v>
                </c:pt>
                <c:pt idx="48181">
                  <c:v>140</c:v>
                </c:pt>
                <c:pt idx="48182">
                  <c:v>211</c:v>
                </c:pt>
                <c:pt idx="48183">
                  <c:v>661</c:v>
                </c:pt>
                <c:pt idx="48184">
                  <c:v>154</c:v>
                </c:pt>
                <c:pt idx="48185">
                  <c:v>107</c:v>
                </c:pt>
                <c:pt idx="48186">
                  <c:v>190</c:v>
                </c:pt>
                <c:pt idx="48187">
                  <c:v>179</c:v>
                </c:pt>
                <c:pt idx="48188">
                  <c:v>148</c:v>
                </c:pt>
                <c:pt idx="48189">
                  <c:v>289</c:v>
                </c:pt>
                <c:pt idx="48190">
                  <c:v>163</c:v>
                </c:pt>
                <c:pt idx="48191">
                  <c:v>241</c:v>
                </c:pt>
                <c:pt idx="48192">
                  <c:v>720</c:v>
                </c:pt>
                <c:pt idx="48193">
                  <c:v>609</c:v>
                </c:pt>
                <c:pt idx="48194">
                  <c:v>232</c:v>
                </c:pt>
                <c:pt idx="48195">
                  <c:v>52</c:v>
                </c:pt>
                <c:pt idx="48196">
                  <c:v>551</c:v>
                </c:pt>
                <c:pt idx="48197">
                  <c:v>207</c:v>
                </c:pt>
                <c:pt idx="48198">
                  <c:v>210</c:v>
                </c:pt>
                <c:pt idx="48199">
                  <c:v>212</c:v>
                </c:pt>
                <c:pt idx="48200">
                  <c:v>131</c:v>
                </c:pt>
                <c:pt idx="48201">
                  <c:v>117</c:v>
                </c:pt>
                <c:pt idx="48202">
                  <c:v>111</c:v>
                </c:pt>
                <c:pt idx="48203">
                  <c:v>135</c:v>
                </c:pt>
                <c:pt idx="48204">
                  <c:v>80</c:v>
                </c:pt>
                <c:pt idx="48205">
                  <c:v>3</c:v>
                </c:pt>
                <c:pt idx="48206" formatCode="0.00E+00">
                  <c:v>4.8999999999999998E-3</c:v>
                </c:pt>
                <c:pt idx="48207">
                  <c:v>33</c:v>
                </c:pt>
                <c:pt idx="48208">
                  <c:v>165</c:v>
                </c:pt>
                <c:pt idx="48209">
                  <c:v>170</c:v>
                </c:pt>
                <c:pt idx="48210">
                  <c:v>180</c:v>
                </c:pt>
                <c:pt idx="48211">
                  <c:v>162</c:v>
                </c:pt>
                <c:pt idx="48212">
                  <c:v>139</c:v>
                </c:pt>
                <c:pt idx="48213">
                  <c:v>202</c:v>
                </c:pt>
                <c:pt idx="48214">
                  <c:v>257</c:v>
                </c:pt>
                <c:pt idx="48215">
                  <c:v>239</c:v>
                </c:pt>
                <c:pt idx="48216">
                  <c:v>169</c:v>
                </c:pt>
                <c:pt idx="48217">
                  <c:v>176</c:v>
                </c:pt>
                <c:pt idx="48218">
                  <c:v>103</c:v>
                </c:pt>
                <c:pt idx="48219">
                  <c:v>149</c:v>
                </c:pt>
                <c:pt idx="48220">
                  <c:v>403</c:v>
                </c:pt>
                <c:pt idx="48221">
                  <c:v>264</c:v>
                </c:pt>
                <c:pt idx="48222">
                  <c:v>230</c:v>
                </c:pt>
                <c:pt idx="48223">
                  <c:v>920</c:v>
                </c:pt>
                <c:pt idx="48224">
                  <c:v>166</c:v>
                </c:pt>
                <c:pt idx="48225">
                  <c:v>987</c:v>
                </c:pt>
                <c:pt idx="48226">
                  <c:v>183</c:v>
                </c:pt>
                <c:pt idx="48227">
                  <c:v>641</c:v>
                </c:pt>
                <c:pt idx="48228">
                  <c:v>255</c:v>
                </c:pt>
                <c:pt idx="48229">
                  <c:v>863</c:v>
                </c:pt>
                <c:pt idx="48230">
                  <c:v>647</c:v>
                </c:pt>
                <c:pt idx="48231">
                  <c:v>247</c:v>
                </c:pt>
                <c:pt idx="48232">
                  <c:v>169</c:v>
                </c:pt>
                <c:pt idx="48233">
                  <c:v>925</c:v>
                </c:pt>
                <c:pt idx="48234">
                  <c:v>964</c:v>
                </c:pt>
                <c:pt idx="48235">
                  <c:v>756</c:v>
                </c:pt>
                <c:pt idx="48236">
                  <c:v>280</c:v>
                </c:pt>
                <c:pt idx="48237">
                  <c:v>1033</c:v>
                </c:pt>
                <c:pt idx="48238">
                  <c:v>347</c:v>
                </c:pt>
                <c:pt idx="48239">
                  <c:v>1019</c:v>
                </c:pt>
                <c:pt idx="48240">
                  <c:v>867</c:v>
                </c:pt>
                <c:pt idx="48241">
                  <c:v>631</c:v>
                </c:pt>
                <c:pt idx="48242">
                  <c:v>406</c:v>
                </c:pt>
                <c:pt idx="48243">
                  <c:v>275</c:v>
                </c:pt>
                <c:pt idx="48244">
                  <c:v>663</c:v>
                </c:pt>
                <c:pt idx="48245">
                  <c:v>687</c:v>
                </c:pt>
                <c:pt idx="48246">
                  <c:v>863</c:v>
                </c:pt>
                <c:pt idx="48247">
                  <c:v>955</c:v>
                </c:pt>
                <c:pt idx="48248">
                  <c:v>662</c:v>
                </c:pt>
                <c:pt idx="48249">
                  <c:v>677</c:v>
                </c:pt>
                <c:pt idx="48250">
                  <c:v>971</c:v>
                </c:pt>
                <c:pt idx="48251">
                  <c:v>1225</c:v>
                </c:pt>
                <c:pt idx="48252">
                  <c:v>1265</c:v>
                </c:pt>
                <c:pt idx="48253">
                  <c:v>912</c:v>
                </c:pt>
                <c:pt idx="48254">
                  <c:v>658</c:v>
                </c:pt>
                <c:pt idx="48255">
                  <c:v>704</c:v>
                </c:pt>
                <c:pt idx="48256">
                  <c:v>884</c:v>
                </c:pt>
                <c:pt idx="48257">
                  <c:v>758</c:v>
                </c:pt>
                <c:pt idx="48258">
                  <c:v>192</c:v>
                </c:pt>
                <c:pt idx="48259">
                  <c:v>264</c:v>
                </c:pt>
                <c:pt idx="48260">
                  <c:v>87</c:v>
                </c:pt>
                <c:pt idx="48261">
                  <c:v>188</c:v>
                </c:pt>
                <c:pt idx="48262">
                  <c:v>111</c:v>
                </c:pt>
                <c:pt idx="48263">
                  <c:v>282</c:v>
                </c:pt>
                <c:pt idx="48264">
                  <c:v>134</c:v>
                </c:pt>
                <c:pt idx="48265">
                  <c:v>62</c:v>
                </c:pt>
                <c:pt idx="48266" formatCode="0.00E+00">
                  <c:v>4.8999999999999998E-3</c:v>
                </c:pt>
                <c:pt idx="48267">
                  <c:v>226</c:v>
                </c:pt>
                <c:pt idx="48268">
                  <c:v>302</c:v>
                </c:pt>
                <c:pt idx="48269">
                  <c:v>220</c:v>
                </c:pt>
                <c:pt idx="48270">
                  <c:v>382</c:v>
                </c:pt>
                <c:pt idx="48271">
                  <c:v>217</c:v>
                </c:pt>
                <c:pt idx="48272">
                  <c:v>304</c:v>
                </c:pt>
                <c:pt idx="48273">
                  <c:v>349</c:v>
                </c:pt>
                <c:pt idx="48274">
                  <c:v>291</c:v>
                </c:pt>
                <c:pt idx="48275">
                  <c:v>371</c:v>
                </c:pt>
                <c:pt idx="48276">
                  <c:v>285</c:v>
                </c:pt>
                <c:pt idx="48277">
                  <c:v>229</c:v>
                </c:pt>
                <c:pt idx="48278">
                  <c:v>169</c:v>
                </c:pt>
                <c:pt idx="48279">
                  <c:v>489</c:v>
                </c:pt>
                <c:pt idx="48280">
                  <c:v>966</c:v>
                </c:pt>
                <c:pt idx="48281">
                  <c:v>675</c:v>
                </c:pt>
                <c:pt idx="48282">
                  <c:v>769</c:v>
                </c:pt>
                <c:pt idx="48283">
                  <c:v>234</c:v>
                </c:pt>
                <c:pt idx="48284">
                  <c:v>343</c:v>
                </c:pt>
                <c:pt idx="48285">
                  <c:v>823</c:v>
                </c:pt>
                <c:pt idx="48286">
                  <c:v>1079</c:v>
                </c:pt>
                <c:pt idx="48287">
                  <c:v>746</c:v>
                </c:pt>
                <c:pt idx="48288">
                  <c:v>407</c:v>
                </c:pt>
                <c:pt idx="48289">
                  <c:v>213</c:v>
                </c:pt>
                <c:pt idx="48290">
                  <c:v>951</c:v>
                </c:pt>
                <c:pt idx="48291">
                  <c:v>360</c:v>
                </c:pt>
                <c:pt idx="48292">
                  <c:v>363</c:v>
                </c:pt>
                <c:pt idx="48293">
                  <c:v>181</c:v>
                </c:pt>
                <c:pt idx="48294">
                  <c:v>220</c:v>
                </c:pt>
                <c:pt idx="48295">
                  <c:v>358</c:v>
                </c:pt>
                <c:pt idx="48296">
                  <c:v>286</c:v>
                </c:pt>
                <c:pt idx="48297">
                  <c:v>872</c:v>
                </c:pt>
                <c:pt idx="48298">
                  <c:v>950</c:v>
                </c:pt>
                <c:pt idx="48299">
                  <c:v>268</c:v>
                </c:pt>
                <c:pt idx="48300">
                  <c:v>416</c:v>
                </c:pt>
                <c:pt idx="48301">
                  <c:v>96</c:v>
                </c:pt>
                <c:pt idx="48302">
                  <c:v>378</c:v>
                </c:pt>
                <c:pt idx="48303">
                  <c:v>180</c:v>
                </c:pt>
                <c:pt idx="48304">
                  <c:v>256</c:v>
                </c:pt>
                <c:pt idx="48305">
                  <c:v>200</c:v>
                </c:pt>
                <c:pt idx="48306">
                  <c:v>238</c:v>
                </c:pt>
                <c:pt idx="48307">
                  <c:v>203</c:v>
                </c:pt>
                <c:pt idx="48308">
                  <c:v>129</c:v>
                </c:pt>
                <c:pt idx="48309">
                  <c:v>367</c:v>
                </c:pt>
                <c:pt idx="48310">
                  <c:v>240</c:v>
                </c:pt>
                <c:pt idx="48311">
                  <c:v>132</c:v>
                </c:pt>
                <c:pt idx="48312">
                  <c:v>171</c:v>
                </c:pt>
                <c:pt idx="48313">
                  <c:v>239</c:v>
                </c:pt>
                <c:pt idx="48314">
                  <c:v>186</c:v>
                </c:pt>
                <c:pt idx="48315">
                  <c:v>208</c:v>
                </c:pt>
                <c:pt idx="48316">
                  <c:v>253</c:v>
                </c:pt>
                <c:pt idx="48317">
                  <c:v>299</c:v>
                </c:pt>
                <c:pt idx="48318">
                  <c:v>780</c:v>
                </c:pt>
                <c:pt idx="48319">
                  <c:v>379</c:v>
                </c:pt>
                <c:pt idx="48320">
                  <c:v>263</c:v>
                </c:pt>
                <c:pt idx="48321">
                  <c:v>438</c:v>
                </c:pt>
                <c:pt idx="48322">
                  <c:v>430</c:v>
                </c:pt>
                <c:pt idx="48323">
                  <c:v>683</c:v>
                </c:pt>
                <c:pt idx="48324">
                  <c:v>309</c:v>
                </c:pt>
                <c:pt idx="48325">
                  <c:v>294</c:v>
                </c:pt>
                <c:pt idx="48326">
                  <c:v>226</c:v>
                </c:pt>
                <c:pt idx="48327">
                  <c:v>315</c:v>
                </c:pt>
                <c:pt idx="48328">
                  <c:v>116</c:v>
                </c:pt>
                <c:pt idx="48329">
                  <c:v>126</c:v>
                </c:pt>
                <c:pt idx="48330">
                  <c:v>104</c:v>
                </c:pt>
                <c:pt idx="48331">
                  <c:v>35</c:v>
                </c:pt>
                <c:pt idx="48332">
                  <c:v>164</c:v>
                </c:pt>
                <c:pt idx="48333">
                  <c:v>4</c:v>
                </c:pt>
                <c:pt idx="48334">
                  <c:v>117</c:v>
                </c:pt>
                <c:pt idx="48335">
                  <c:v>83</c:v>
                </c:pt>
                <c:pt idx="48336">
                  <c:v>116</c:v>
                </c:pt>
                <c:pt idx="48337">
                  <c:v>60</c:v>
                </c:pt>
                <c:pt idx="48338">
                  <c:v>106</c:v>
                </c:pt>
                <c:pt idx="48339">
                  <c:v>109</c:v>
                </c:pt>
                <c:pt idx="48340">
                  <c:v>832</c:v>
                </c:pt>
                <c:pt idx="48341">
                  <c:v>161</c:v>
                </c:pt>
                <c:pt idx="48342">
                  <c:v>899</c:v>
                </c:pt>
                <c:pt idx="48343">
                  <c:v>105</c:v>
                </c:pt>
                <c:pt idx="48344">
                  <c:v>50</c:v>
                </c:pt>
                <c:pt idx="48345">
                  <c:v>133</c:v>
                </c:pt>
                <c:pt idx="48346">
                  <c:v>130</c:v>
                </c:pt>
                <c:pt idx="48347">
                  <c:v>148</c:v>
                </c:pt>
                <c:pt idx="48348">
                  <c:v>822</c:v>
                </c:pt>
                <c:pt idx="48349">
                  <c:v>91</c:v>
                </c:pt>
                <c:pt idx="48350">
                  <c:v>105</c:v>
                </c:pt>
                <c:pt idx="48351">
                  <c:v>166</c:v>
                </c:pt>
                <c:pt idx="48352">
                  <c:v>182</c:v>
                </c:pt>
                <c:pt idx="48353">
                  <c:v>160</c:v>
                </c:pt>
                <c:pt idx="48354">
                  <c:v>208</c:v>
                </c:pt>
                <c:pt idx="48355">
                  <c:v>149</c:v>
                </c:pt>
                <c:pt idx="48356">
                  <c:v>101</c:v>
                </c:pt>
                <c:pt idx="48357">
                  <c:v>69</c:v>
                </c:pt>
                <c:pt idx="48358">
                  <c:v>191</c:v>
                </c:pt>
                <c:pt idx="48359">
                  <c:v>71</c:v>
                </c:pt>
                <c:pt idx="48360">
                  <c:v>743</c:v>
                </c:pt>
                <c:pt idx="48361">
                  <c:v>744</c:v>
                </c:pt>
                <c:pt idx="48362">
                  <c:v>1025</c:v>
                </c:pt>
                <c:pt idx="48363">
                  <c:v>1107</c:v>
                </c:pt>
                <c:pt idx="48364">
                  <c:v>1012</c:v>
                </c:pt>
                <c:pt idx="48365">
                  <c:v>895</c:v>
                </c:pt>
                <c:pt idx="48366">
                  <c:v>1038</c:v>
                </c:pt>
                <c:pt idx="48367">
                  <c:v>958</c:v>
                </c:pt>
                <c:pt idx="48368">
                  <c:v>1027</c:v>
                </c:pt>
                <c:pt idx="48369">
                  <c:v>539</c:v>
                </c:pt>
                <c:pt idx="48370">
                  <c:v>449</c:v>
                </c:pt>
                <c:pt idx="48371">
                  <c:v>914</c:v>
                </c:pt>
                <c:pt idx="48372">
                  <c:v>113</c:v>
                </c:pt>
                <c:pt idx="48373">
                  <c:v>221</c:v>
                </c:pt>
                <c:pt idx="48374">
                  <c:v>60</c:v>
                </c:pt>
                <c:pt idx="48375">
                  <c:v>132</c:v>
                </c:pt>
                <c:pt idx="48376">
                  <c:v>68</c:v>
                </c:pt>
                <c:pt idx="48377">
                  <c:v>209</c:v>
                </c:pt>
                <c:pt idx="48378">
                  <c:v>101</c:v>
                </c:pt>
                <c:pt idx="48379">
                  <c:v>182</c:v>
                </c:pt>
                <c:pt idx="48380">
                  <c:v>137</c:v>
                </c:pt>
                <c:pt idx="48381">
                  <c:v>4</c:v>
                </c:pt>
                <c:pt idx="48382">
                  <c:v>20</c:v>
                </c:pt>
                <c:pt idx="48383">
                  <c:v>75</c:v>
                </c:pt>
                <c:pt idx="48384">
                  <c:v>202</c:v>
                </c:pt>
                <c:pt idx="48385">
                  <c:v>114</c:v>
                </c:pt>
                <c:pt idx="48386">
                  <c:v>64</c:v>
                </c:pt>
                <c:pt idx="48387">
                  <c:v>115</c:v>
                </c:pt>
                <c:pt idx="48388">
                  <c:v>39</c:v>
                </c:pt>
                <c:pt idx="48389">
                  <c:v>45</c:v>
                </c:pt>
                <c:pt idx="48390">
                  <c:v>24</c:v>
                </c:pt>
                <c:pt idx="48391">
                  <c:v>60</c:v>
                </c:pt>
                <c:pt idx="48392">
                  <c:v>66</c:v>
                </c:pt>
                <c:pt idx="48393" formatCode="0.00E+00">
                  <c:v>4.8999999999999998E-3</c:v>
                </c:pt>
                <c:pt idx="48394">
                  <c:v>44</c:v>
                </c:pt>
                <c:pt idx="48395">
                  <c:v>156</c:v>
                </c:pt>
                <c:pt idx="48396">
                  <c:v>45</c:v>
                </c:pt>
                <c:pt idx="48397">
                  <c:v>65</c:v>
                </c:pt>
                <c:pt idx="48398">
                  <c:v>45</c:v>
                </c:pt>
                <c:pt idx="48399">
                  <c:v>79</c:v>
                </c:pt>
                <c:pt idx="48400">
                  <c:v>75</c:v>
                </c:pt>
                <c:pt idx="48401">
                  <c:v>88</c:v>
                </c:pt>
                <c:pt idx="48402">
                  <c:v>144</c:v>
                </c:pt>
                <c:pt idx="48403">
                  <c:v>61</c:v>
                </c:pt>
                <c:pt idx="48404">
                  <c:v>139</c:v>
                </c:pt>
                <c:pt idx="48405">
                  <c:v>114</c:v>
                </c:pt>
                <c:pt idx="48406">
                  <c:v>150</c:v>
                </c:pt>
                <c:pt idx="48407">
                  <c:v>88</c:v>
                </c:pt>
                <c:pt idx="48408">
                  <c:v>50</c:v>
                </c:pt>
                <c:pt idx="48409">
                  <c:v>359</c:v>
                </c:pt>
                <c:pt idx="48410">
                  <c:v>268</c:v>
                </c:pt>
                <c:pt idx="48411">
                  <c:v>272</c:v>
                </c:pt>
                <c:pt idx="48412">
                  <c:v>301</c:v>
                </c:pt>
                <c:pt idx="48413">
                  <c:v>981</c:v>
                </c:pt>
                <c:pt idx="48414">
                  <c:v>191</c:v>
                </c:pt>
                <c:pt idx="48415">
                  <c:v>259</c:v>
                </c:pt>
                <c:pt idx="48416">
                  <c:v>364</c:v>
                </c:pt>
                <c:pt idx="48417">
                  <c:v>210</c:v>
                </c:pt>
                <c:pt idx="48418">
                  <c:v>779</c:v>
                </c:pt>
                <c:pt idx="48419">
                  <c:v>260</c:v>
                </c:pt>
                <c:pt idx="48420">
                  <c:v>237</c:v>
                </c:pt>
                <c:pt idx="48421">
                  <c:v>1035</c:v>
                </c:pt>
                <c:pt idx="48422">
                  <c:v>336</c:v>
                </c:pt>
                <c:pt idx="48423">
                  <c:v>331</c:v>
                </c:pt>
                <c:pt idx="48424">
                  <c:v>458</c:v>
                </c:pt>
                <c:pt idx="48425">
                  <c:v>251</c:v>
                </c:pt>
                <c:pt idx="48426">
                  <c:v>335</c:v>
                </c:pt>
                <c:pt idx="48427">
                  <c:v>474</c:v>
                </c:pt>
                <c:pt idx="48428">
                  <c:v>343</c:v>
                </c:pt>
                <c:pt idx="48429">
                  <c:v>272</c:v>
                </c:pt>
                <c:pt idx="48430">
                  <c:v>410</c:v>
                </c:pt>
                <c:pt idx="48431">
                  <c:v>365</c:v>
                </c:pt>
                <c:pt idx="48432">
                  <c:v>197</c:v>
                </c:pt>
                <c:pt idx="48433">
                  <c:v>192</c:v>
                </c:pt>
                <c:pt idx="48434">
                  <c:v>461</c:v>
                </c:pt>
                <c:pt idx="48435">
                  <c:v>212</c:v>
                </c:pt>
                <c:pt idx="48436">
                  <c:v>211</c:v>
                </c:pt>
                <c:pt idx="48437">
                  <c:v>257</c:v>
                </c:pt>
                <c:pt idx="48438">
                  <c:v>100</c:v>
                </c:pt>
                <c:pt idx="48439">
                  <c:v>304</c:v>
                </c:pt>
                <c:pt idx="48440">
                  <c:v>155</c:v>
                </c:pt>
                <c:pt idx="48441">
                  <c:v>420</c:v>
                </c:pt>
                <c:pt idx="48442">
                  <c:v>103</c:v>
                </c:pt>
                <c:pt idx="48443">
                  <c:v>71</c:v>
                </c:pt>
                <c:pt idx="48444">
                  <c:v>135</c:v>
                </c:pt>
                <c:pt idx="48445">
                  <c:v>128</c:v>
                </c:pt>
                <c:pt idx="48446">
                  <c:v>156</c:v>
                </c:pt>
                <c:pt idx="48447">
                  <c:v>375</c:v>
                </c:pt>
                <c:pt idx="48448">
                  <c:v>264</c:v>
                </c:pt>
                <c:pt idx="48449">
                  <c:v>383</c:v>
                </c:pt>
                <c:pt idx="48450">
                  <c:v>302</c:v>
                </c:pt>
                <c:pt idx="48451">
                  <c:v>322</c:v>
                </c:pt>
                <c:pt idx="48452">
                  <c:v>356</c:v>
                </c:pt>
                <c:pt idx="48453">
                  <c:v>404</c:v>
                </c:pt>
                <c:pt idx="48454">
                  <c:v>308</c:v>
                </c:pt>
                <c:pt idx="48455">
                  <c:v>266</c:v>
                </c:pt>
                <c:pt idx="48456">
                  <c:v>279</c:v>
                </c:pt>
                <c:pt idx="48457">
                  <c:v>234</c:v>
                </c:pt>
                <c:pt idx="48458">
                  <c:v>732</c:v>
                </c:pt>
                <c:pt idx="48459">
                  <c:v>137</c:v>
                </c:pt>
                <c:pt idx="48460">
                  <c:v>273</c:v>
                </c:pt>
                <c:pt idx="48461">
                  <c:v>159</c:v>
                </c:pt>
                <c:pt idx="48462">
                  <c:v>283</c:v>
                </c:pt>
                <c:pt idx="48463">
                  <c:v>190</c:v>
                </c:pt>
                <c:pt idx="48464">
                  <c:v>340</c:v>
                </c:pt>
                <c:pt idx="48465">
                  <c:v>494</c:v>
                </c:pt>
                <c:pt idx="48466">
                  <c:v>198</c:v>
                </c:pt>
                <c:pt idx="48467">
                  <c:v>138</c:v>
                </c:pt>
                <c:pt idx="48468">
                  <c:v>210</c:v>
                </c:pt>
                <c:pt idx="48469">
                  <c:v>391</c:v>
                </c:pt>
                <c:pt idx="48470">
                  <c:v>370</c:v>
                </c:pt>
                <c:pt idx="48471">
                  <c:v>81</c:v>
                </c:pt>
                <c:pt idx="48472">
                  <c:v>29</c:v>
                </c:pt>
                <c:pt idx="48473">
                  <c:v>63</c:v>
                </c:pt>
                <c:pt idx="48474">
                  <c:v>73</c:v>
                </c:pt>
                <c:pt idx="48475">
                  <c:v>55</c:v>
                </c:pt>
                <c:pt idx="48476">
                  <c:v>71</c:v>
                </c:pt>
                <c:pt idx="48477">
                  <c:v>88</c:v>
                </c:pt>
                <c:pt idx="48478">
                  <c:v>46</c:v>
                </c:pt>
                <c:pt idx="48479">
                  <c:v>157</c:v>
                </c:pt>
                <c:pt idx="48480">
                  <c:v>21</c:v>
                </c:pt>
                <c:pt idx="48481">
                  <c:v>25</c:v>
                </c:pt>
                <c:pt idx="48482">
                  <c:v>137</c:v>
                </c:pt>
                <c:pt idx="48483">
                  <c:v>467</c:v>
                </c:pt>
                <c:pt idx="48484">
                  <c:v>444</c:v>
                </c:pt>
                <c:pt idx="48485">
                  <c:v>648</c:v>
                </c:pt>
                <c:pt idx="48486">
                  <c:v>335</c:v>
                </c:pt>
                <c:pt idx="48487">
                  <c:v>277</c:v>
                </c:pt>
                <c:pt idx="48488">
                  <c:v>719</c:v>
                </c:pt>
                <c:pt idx="48489">
                  <c:v>1035</c:v>
                </c:pt>
                <c:pt idx="48490">
                  <c:v>434</c:v>
                </c:pt>
                <c:pt idx="48491">
                  <c:v>270</c:v>
                </c:pt>
                <c:pt idx="48492">
                  <c:v>329</c:v>
                </c:pt>
                <c:pt idx="48493">
                  <c:v>339</c:v>
                </c:pt>
                <c:pt idx="48494">
                  <c:v>643</c:v>
                </c:pt>
                <c:pt idx="48495">
                  <c:v>219</c:v>
                </c:pt>
                <c:pt idx="48496">
                  <c:v>104</c:v>
                </c:pt>
                <c:pt idx="48497">
                  <c:v>67</c:v>
                </c:pt>
                <c:pt idx="48498">
                  <c:v>134</c:v>
                </c:pt>
                <c:pt idx="48499">
                  <c:v>215</c:v>
                </c:pt>
                <c:pt idx="48500">
                  <c:v>292</c:v>
                </c:pt>
                <c:pt idx="48501">
                  <c:v>171</c:v>
                </c:pt>
                <c:pt idx="48502">
                  <c:v>247</c:v>
                </c:pt>
                <c:pt idx="48503">
                  <c:v>106</c:v>
                </c:pt>
                <c:pt idx="48504">
                  <c:v>72</c:v>
                </c:pt>
                <c:pt idx="48505">
                  <c:v>181</c:v>
                </c:pt>
                <c:pt idx="48506">
                  <c:v>190</c:v>
                </c:pt>
                <c:pt idx="48507">
                  <c:v>136</c:v>
                </c:pt>
                <c:pt idx="48508">
                  <c:v>18</c:v>
                </c:pt>
                <c:pt idx="48509">
                  <c:v>50</c:v>
                </c:pt>
                <c:pt idx="48510">
                  <c:v>48</c:v>
                </c:pt>
                <c:pt idx="48511">
                  <c:v>137</c:v>
                </c:pt>
                <c:pt idx="48512">
                  <c:v>60</c:v>
                </c:pt>
                <c:pt idx="48513">
                  <c:v>65</c:v>
                </c:pt>
                <c:pt idx="48514">
                  <c:v>100</c:v>
                </c:pt>
                <c:pt idx="48515">
                  <c:v>103</c:v>
                </c:pt>
                <c:pt idx="48516">
                  <c:v>209</c:v>
                </c:pt>
                <c:pt idx="48517">
                  <c:v>188</c:v>
                </c:pt>
                <c:pt idx="48518">
                  <c:v>425</c:v>
                </c:pt>
                <c:pt idx="48519">
                  <c:v>320</c:v>
                </c:pt>
                <c:pt idx="48520">
                  <c:v>248</c:v>
                </c:pt>
                <c:pt idx="48521">
                  <c:v>432</c:v>
                </c:pt>
                <c:pt idx="48522">
                  <c:v>405</c:v>
                </c:pt>
                <c:pt idx="48523">
                  <c:v>412</c:v>
                </c:pt>
                <c:pt idx="48524">
                  <c:v>272</c:v>
                </c:pt>
                <c:pt idx="48525">
                  <c:v>436</c:v>
                </c:pt>
                <c:pt idx="48526">
                  <c:v>297</c:v>
                </c:pt>
                <c:pt idx="48527">
                  <c:v>278</c:v>
                </c:pt>
                <c:pt idx="48528">
                  <c:v>517</c:v>
                </c:pt>
                <c:pt idx="48529">
                  <c:v>553</c:v>
                </c:pt>
                <c:pt idx="48530">
                  <c:v>641</c:v>
                </c:pt>
                <c:pt idx="48531">
                  <c:v>586</c:v>
                </c:pt>
                <c:pt idx="48532">
                  <c:v>778</c:v>
                </c:pt>
                <c:pt idx="48533">
                  <c:v>337</c:v>
                </c:pt>
                <c:pt idx="48534">
                  <c:v>319</c:v>
                </c:pt>
                <c:pt idx="48535">
                  <c:v>500</c:v>
                </c:pt>
                <c:pt idx="48536">
                  <c:v>660</c:v>
                </c:pt>
                <c:pt idx="48537">
                  <c:v>373</c:v>
                </c:pt>
                <c:pt idx="48538">
                  <c:v>552</c:v>
                </c:pt>
                <c:pt idx="48539">
                  <c:v>777</c:v>
                </c:pt>
                <c:pt idx="48540">
                  <c:v>1621</c:v>
                </c:pt>
                <c:pt idx="48541">
                  <c:v>1089</c:v>
                </c:pt>
                <c:pt idx="48542">
                  <c:v>923</c:v>
                </c:pt>
                <c:pt idx="48543">
                  <c:v>483</c:v>
                </c:pt>
                <c:pt idx="48544">
                  <c:v>988</c:v>
                </c:pt>
                <c:pt idx="48545">
                  <c:v>1456</c:v>
                </c:pt>
                <c:pt idx="48546">
                  <c:v>1011</c:v>
                </c:pt>
                <c:pt idx="48547">
                  <c:v>1402</c:v>
                </c:pt>
                <c:pt idx="48548">
                  <c:v>886</c:v>
                </c:pt>
                <c:pt idx="48549">
                  <c:v>704</c:v>
                </c:pt>
                <c:pt idx="48550">
                  <c:v>1395</c:v>
                </c:pt>
                <c:pt idx="48551">
                  <c:v>281</c:v>
                </c:pt>
                <c:pt idx="48552">
                  <c:v>389</c:v>
                </c:pt>
                <c:pt idx="48553">
                  <c:v>154</c:v>
                </c:pt>
                <c:pt idx="48554">
                  <c:v>234</c:v>
                </c:pt>
                <c:pt idx="48555">
                  <c:v>167</c:v>
                </c:pt>
                <c:pt idx="48556">
                  <c:v>177</c:v>
                </c:pt>
                <c:pt idx="48557">
                  <c:v>177</c:v>
                </c:pt>
                <c:pt idx="48558">
                  <c:v>228</c:v>
                </c:pt>
                <c:pt idx="48559">
                  <c:v>145</c:v>
                </c:pt>
                <c:pt idx="48560">
                  <c:v>122</c:v>
                </c:pt>
                <c:pt idx="48561">
                  <c:v>113</c:v>
                </c:pt>
                <c:pt idx="48562">
                  <c:v>192</c:v>
                </c:pt>
                <c:pt idx="48563">
                  <c:v>119</c:v>
                </c:pt>
                <c:pt idx="48564">
                  <c:v>994</c:v>
                </c:pt>
                <c:pt idx="48565">
                  <c:v>1032</c:v>
                </c:pt>
                <c:pt idx="48566">
                  <c:v>886</c:v>
                </c:pt>
                <c:pt idx="48567">
                  <c:v>739</c:v>
                </c:pt>
                <c:pt idx="48568">
                  <c:v>406</c:v>
                </c:pt>
                <c:pt idx="48569">
                  <c:v>488</c:v>
                </c:pt>
                <c:pt idx="48570">
                  <c:v>795</c:v>
                </c:pt>
                <c:pt idx="48571">
                  <c:v>865</c:v>
                </c:pt>
                <c:pt idx="48572">
                  <c:v>609</c:v>
                </c:pt>
                <c:pt idx="48573">
                  <c:v>487</c:v>
                </c:pt>
                <c:pt idx="48574">
                  <c:v>934</c:v>
                </c:pt>
                <c:pt idx="48575">
                  <c:v>814</c:v>
                </c:pt>
                <c:pt idx="48576">
                  <c:v>449</c:v>
                </c:pt>
                <c:pt idx="48577">
                  <c:v>341</c:v>
                </c:pt>
                <c:pt idx="48578">
                  <c:v>305</c:v>
                </c:pt>
                <c:pt idx="48579">
                  <c:v>533</c:v>
                </c:pt>
                <c:pt idx="48580">
                  <c:v>451</c:v>
                </c:pt>
                <c:pt idx="48581">
                  <c:v>1043</c:v>
                </c:pt>
                <c:pt idx="48582">
                  <c:v>791</c:v>
                </c:pt>
                <c:pt idx="48583">
                  <c:v>1113</c:v>
                </c:pt>
                <c:pt idx="48584">
                  <c:v>1063</c:v>
                </c:pt>
                <c:pt idx="48585">
                  <c:v>947</c:v>
                </c:pt>
                <c:pt idx="48586">
                  <c:v>317</c:v>
                </c:pt>
                <c:pt idx="48587">
                  <c:v>826</c:v>
                </c:pt>
                <c:pt idx="48588">
                  <c:v>393</c:v>
                </c:pt>
                <c:pt idx="48589">
                  <c:v>445</c:v>
                </c:pt>
                <c:pt idx="48590">
                  <c:v>212</c:v>
                </c:pt>
                <c:pt idx="48591">
                  <c:v>278</c:v>
                </c:pt>
                <c:pt idx="48592">
                  <c:v>88</c:v>
                </c:pt>
                <c:pt idx="48593">
                  <c:v>120</c:v>
                </c:pt>
                <c:pt idx="48594">
                  <c:v>148</c:v>
                </c:pt>
                <c:pt idx="48595">
                  <c:v>91</c:v>
                </c:pt>
                <c:pt idx="48596">
                  <c:v>23</c:v>
                </c:pt>
                <c:pt idx="48597">
                  <c:v>21</c:v>
                </c:pt>
                <c:pt idx="48598">
                  <c:v>92</c:v>
                </c:pt>
                <c:pt idx="48599">
                  <c:v>248</c:v>
                </c:pt>
                <c:pt idx="48600">
                  <c:v>82</c:v>
                </c:pt>
                <c:pt idx="48601">
                  <c:v>153</c:v>
                </c:pt>
                <c:pt idx="48602">
                  <c:v>132</c:v>
                </c:pt>
                <c:pt idx="48603">
                  <c:v>181</c:v>
                </c:pt>
                <c:pt idx="48604">
                  <c:v>50</c:v>
                </c:pt>
                <c:pt idx="48605">
                  <c:v>160</c:v>
                </c:pt>
                <c:pt idx="48606">
                  <c:v>63</c:v>
                </c:pt>
                <c:pt idx="48607">
                  <c:v>106</c:v>
                </c:pt>
                <c:pt idx="48608">
                  <c:v>321</c:v>
                </c:pt>
                <c:pt idx="48609">
                  <c:v>88</c:v>
                </c:pt>
                <c:pt idx="48610">
                  <c:v>100</c:v>
                </c:pt>
                <c:pt idx="48611">
                  <c:v>166</c:v>
                </c:pt>
                <c:pt idx="48612">
                  <c:v>120</c:v>
                </c:pt>
                <c:pt idx="48613">
                  <c:v>101</c:v>
                </c:pt>
                <c:pt idx="48614">
                  <c:v>100</c:v>
                </c:pt>
                <c:pt idx="48615">
                  <c:v>101</c:v>
                </c:pt>
                <c:pt idx="48616">
                  <c:v>63</c:v>
                </c:pt>
                <c:pt idx="48617">
                  <c:v>121</c:v>
                </c:pt>
                <c:pt idx="48618">
                  <c:v>190</c:v>
                </c:pt>
                <c:pt idx="48619">
                  <c:v>84</c:v>
                </c:pt>
                <c:pt idx="48620">
                  <c:v>125</c:v>
                </c:pt>
                <c:pt idx="48621">
                  <c:v>43</c:v>
                </c:pt>
                <c:pt idx="48622">
                  <c:v>103</c:v>
                </c:pt>
                <c:pt idx="48623">
                  <c:v>88</c:v>
                </c:pt>
                <c:pt idx="48624">
                  <c:v>110</c:v>
                </c:pt>
                <c:pt idx="48625">
                  <c:v>65</c:v>
                </c:pt>
                <c:pt idx="48626">
                  <c:v>115</c:v>
                </c:pt>
                <c:pt idx="48627">
                  <c:v>67</c:v>
                </c:pt>
                <c:pt idx="48628">
                  <c:v>111</c:v>
                </c:pt>
                <c:pt idx="48629">
                  <c:v>151</c:v>
                </c:pt>
                <c:pt idx="48630">
                  <c:v>37</c:v>
                </c:pt>
                <c:pt idx="48631">
                  <c:v>66</c:v>
                </c:pt>
                <c:pt idx="48632">
                  <c:v>71</c:v>
                </c:pt>
                <c:pt idx="48633">
                  <c:v>118</c:v>
                </c:pt>
                <c:pt idx="48634">
                  <c:v>9</c:v>
                </c:pt>
                <c:pt idx="48635">
                  <c:v>315</c:v>
                </c:pt>
                <c:pt idx="48636">
                  <c:v>101</c:v>
                </c:pt>
                <c:pt idx="48637">
                  <c:v>564</c:v>
                </c:pt>
                <c:pt idx="48638">
                  <c:v>634</c:v>
                </c:pt>
                <c:pt idx="48639">
                  <c:v>954</c:v>
                </c:pt>
                <c:pt idx="48640">
                  <c:v>858</c:v>
                </c:pt>
                <c:pt idx="48641">
                  <c:v>676</c:v>
                </c:pt>
                <c:pt idx="48642">
                  <c:v>505</c:v>
                </c:pt>
                <c:pt idx="48643">
                  <c:v>503</c:v>
                </c:pt>
                <c:pt idx="48644">
                  <c:v>383</c:v>
                </c:pt>
                <c:pt idx="48645">
                  <c:v>418</c:v>
                </c:pt>
                <c:pt idx="48646">
                  <c:v>745</c:v>
                </c:pt>
                <c:pt idx="48647">
                  <c:v>269</c:v>
                </c:pt>
                <c:pt idx="48648">
                  <c:v>924</c:v>
                </c:pt>
                <c:pt idx="48649">
                  <c:v>255</c:v>
                </c:pt>
                <c:pt idx="48650">
                  <c:v>91</c:v>
                </c:pt>
                <c:pt idx="48651">
                  <c:v>250</c:v>
                </c:pt>
                <c:pt idx="48652">
                  <c:v>171</c:v>
                </c:pt>
                <c:pt idx="48653">
                  <c:v>164</c:v>
                </c:pt>
                <c:pt idx="48654">
                  <c:v>307</c:v>
                </c:pt>
                <c:pt idx="48655">
                  <c:v>119</c:v>
                </c:pt>
                <c:pt idx="48656">
                  <c:v>175</c:v>
                </c:pt>
                <c:pt idx="48657">
                  <c:v>107</c:v>
                </c:pt>
                <c:pt idx="48658">
                  <c:v>50</c:v>
                </c:pt>
                <c:pt idx="48659">
                  <c:v>203</c:v>
                </c:pt>
                <c:pt idx="48660">
                  <c:v>405</c:v>
                </c:pt>
                <c:pt idx="48661">
                  <c:v>72</c:v>
                </c:pt>
                <c:pt idx="48662">
                  <c:v>231</c:v>
                </c:pt>
                <c:pt idx="48663" formatCode="0.00E+00">
                  <c:v>4.8999999999999998E-3</c:v>
                </c:pt>
                <c:pt idx="48664">
                  <c:v>61</c:v>
                </c:pt>
                <c:pt idx="48665">
                  <c:v>104</c:v>
                </c:pt>
                <c:pt idx="48666">
                  <c:v>205</c:v>
                </c:pt>
                <c:pt idx="48667">
                  <c:v>188</c:v>
                </c:pt>
                <c:pt idx="48668">
                  <c:v>239</c:v>
                </c:pt>
                <c:pt idx="48669">
                  <c:v>215</c:v>
                </c:pt>
                <c:pt idx="48670">
                  <c:v>79</c:v>
                </c:pt>
                <c:pt idx="48671">
                  <c:v>115</c:v>
                </c:pt>
                <c:pt idx="48672">
                  <c:v>95</c:v>
                </c:pt>
                <c:pt idx="48673">
                  <c:v>50</c:v>
                </c:pt>
                <c:pt idx="48674">
                  <c:v>250</c:v>
                </c:pt>
                <c:pt idx="48675">
                  <c:v>280</c:v>
                </c:pt>
                <c:pt idx="48676">
                  <c:v>345</c:v>
                </c:pt>
                <c:pt idx="48677">
                  <c:v>276</c:v>
                </c:pt>
                <c:pt idx="48678">
                  <c:v>415</c:v>
                </c:pt>
                <c:pt idx="48679">
                  <c:v>337</c:v>
                </c:pt>
                <c:pt idx="48680">
                  <c:v>360</c:v>
                </c:pt>
                <c:pt idx="48681">
                  <c:v>388</c:v>
                </c:pt>
                <c:pt idx="48682">
                  <c:v>415</c:v>
                </c:pt>
                <c:pt idx="48683">
                  <c:v>363</c:v>
                </c:pt>
                <c:pt idx="48684">
                  <c:v>257</c:v>
                </c:pt>
                <c:pt idx="48685">
                  <c:v>463</c:v>
                </c:pt>
                <c:pt idx="48686">
                  <c:v>196</c:v>
                </c:pt>
                <c:pt idx="48687">
                  <c:v>350</c:v>
                </c:pt>
                <c:pt idx="48688">
                  <c:v>429</c:v>
                </c:pt>
                <c:pt idx="48689">
                  <c:v>475</c:v>
                </c:pt>
                <c:pt idx="48690">
                  <c:v>288</c:v>
                </c:pt>
                <c:pt idx="48691">
                  <c:v>270</c:v>
                </c:pt>
                <c:pt idx="48692">
                  <c:v>316</c:v>
                </c:pt>
                <c:pt idx="48693">
                  <c:v>210</c:v>
                </c:pt>
                <c:pt idx="48694">
                  <c:v>140</c:v>
                </c:pt>
                <c:pt idx="48695">
                  <c:v>312</c:v>
                </c:pt>
                <c:pt idx="48696">
                  <c:v>201</c:v>
                </c:pt>
                <c:pt idx="48697">
                  <c:v>312</c:v>
                </c:pt>
                <c:pt idx="48698">
                  <c:v>896</c:v>
                </c:pt>
                <c:pt idx="48699">
                  <c:v>920</c:v>
                </c:pt>
                <c:pt idx="48700">
                  <c:v>236</c:v>
                </c:pt>
                <c:pt idx="48701">
                  <c:v>339</c:v>
                </c:pt>
                <c:pt idx="48702">
                  <c:v>408</c:v>
                </c:pt>
                <c:pt idx="48703">
                  <c:v>1090</c:v>
                </c:pt>
                <c:pt idx="48704">
                  <c:v>1098</c:v>
                </c:pt>
                <c:pt idx="48705">
                  <c:v>1117</c:v>
                </c:pt>
                <c:pt idx="48706">
                  <c:v>309</c:v>
                </c:pt>
                <c:pt idx="48707">
                  <c:v>231</c:v>
                </c:pt>
                <c:pt idx="48708">
                  <c:v>401</c:v>
                </c:pt>
                <c:pt idx="48709">
                  <c:v>1013</c:v>
                </c:pt>
                <c:pt idx="48710">
                  <c:v>175</c:v>
                </c:pt>
                <c:pt idx="48711">
                  <c:v>285</c:v>
                </c:pt>
                <c:pt idx="48712">
                  <c:v>237</c:v>
                </c:pt>
                <c:pt idx="48713">
                  <c:v>245</c:v>
                </c:pt>
                <c:pt idx="48714">
                  <c:v>487</c:v>
                </c:pt>
                <c:pt idx="48715">
                  <c:v>333</c:v>
                </c:pt>
                <c:pt idx="48716">
                  <c:v>344</c:v>
                </c:pt>
                <c:pt idx="48717">
                  <c:v>418</c:v>
                </c:pt>
                <c:pt idx="48718">
                  <c:v>233</c:v>
                </c:pt>
                <c:pt idx="48719">
                  <c:v>282</c:v>
                </c:pt>
                <c:pt idx="48720">
                  <c:v>211</c:v>
                </c:pt>
                <c:pt idx="48721">
                  <c:v>216</c:v>
                </c:pt>
                <c:pt idx="48722">
                  <c:v>434</c:v>
                </c:pt>
                <c:pt idx="48723">
                  <c:v>542</c:v>
                </c:pt>
                <c:pt idx="48724">
                  <c:v>400</c:v>
                </c:pt>
                <c:pt idx="48725">
                  <c:v>428</c:v>
                </c:pt>
                <c:pt idx="48726">
                  <c:v>377</c:v>
                </c:pt>
                <c:pt idx="48727">
                  <c:v>628</c:v>
                </c:pt>
                <c:pt idx="48728">
                  <c:v>382</c:v>
                </c:pt>
                <c:pt idx="48729">
                  <c:v>420</c:v>
                </c:pt>
                <c:pt idx="48730">
                  <c:v>276</c:v>
                </c:pt>
                <c:pt idx="48731">
                  <c:v>369</c:v>
                </c:pt>
                <c:pt idx="48732">
                  <c:v>300</c:v>
                </c:pt>
                <c:pt idx="48733">
                  <c:v>453</c:v>
                </c:pt>
                <c:pt idx="48734">
                  <c:v>650</c:v>
                </c:pt>
                <c:pt idx="48735">
                  <c:v>300</c:v>
                </c:pt>
                <c:pt idx="48736">
                  <c:v>216</c:v>
                </c:pt>
                <c:pt idx="48737">
                  <c:v>198</c:v>
                </c:pt>
                <c:pt idx="48738">
                  <c:v>456</c:v>
                </c:pt>
                <c:pt idx="48739">
                  <c:v>355</c:v>
                </c:pt>
                <c:pt idx="48740">
                  <c:v>1228</c:v>
                </c:pt>
                <c:pt idx="48741">
                  <c:v>240</c:v>
                </c:pt>
                <c:pt idx="48742">
                  <c:v>223</c:v>
                </c:pt>
                <c:pt idx="48743">
                  <c:v>223</c:v>
                </c:pt>
                <c:pt idx="48744">
                  <c:v>210</c:v>
                </c:pt>
                <c:pt idx="48745">
                  <c:v>263</c:v>
                </c:pt>
                <c:pt idx="48746">
                  <c:v>38</c:v>
                </c:pt>
                <c:pt idx="48747">
                  <c:v>55</c:v>
                </c:pt>
                <c:pt idx="48748">
                  <c:v>54</c:v>
                </c:pt>
                <c:pt idx="48749">
                  <c:v>45</c:v>
                </c:pt>
                <c:pt idx="48750">
                  <c:v>37</c:v>
                </c:pt>
                <c:pt idx="48751">
                  <c:v>18</c:v>
                </c:pt>
                <c:pt idx="48752">
                  <c:v>131</c:v>
                </c:pt>
                <c:pt idx="48753">
                  <c:v>275</c:v>
                </c:pt>
                <c:pt idx="48754">
                  <c:v>304</c:v>
                </c:pt>
                <c:pt idx="48755">
                  <c:v>99</c:v>
                </c:pt>
                <c:pt idx="48756">
                  <c:v>105</c:v>
                </c:pt>
                <c:pt idx="48757">
                  <c:v>179</c:v>
                </c:pt>
                <c:pt idx="48758">
                  <c:v>56</c:v>
                </c:pt>
                <c:pt idx="48759">
                  <c:v>113</c:v>
                </c:pt>
                <c:pt idx="48760">
                  <c:v>214</c:v>
                </c:pt>
                <c:pt idx="48761">
                  <c:v>137</c:v>
                </c:pt>
                <c:pt idx="48762">
                  <c:v>90</c:v>
                </c:pt>
                <c:pt idx="48763">
                  <c:v>65</c:v>
                </c:pt>
                <c:pt idx="48764">
                  <c:v>131</c:v>
                </c:pt>
                <c:pt idx="48765">
                  <c:v>100</c:v>
                </c:pt>
                <c:pt idx="48766">
                  <c:v>95</c:v>
                </c:pt>
                <c:pt idx="48767">
                  <c:v>33</c:v>
                </c:pt>
                <c:pt idx="48768">
                  <c:v>93</c:v>
                </c:pt>
                <c:pt idx="48769">
                  <c:v>97</c:v>
                </c:pt>
                <c:pt idx="48770">
                  <c:v>108</c:v>
                </c:pt>
                <c:pt idx="48771">
                  <c:v>216</c:v>
                </c:pt>
                <c:pt idx="48772">
                  <c:v>1170</c:v>
                </c:pt>
                <c:pt idx="48773">
                  <c:v>381</c:v>
                </c:pt>
                <c:pt idx="48774">
                  <c:v>613</c:v>
                </c:pt>
                <c:pt idx="48775">
                  <c:v>832</c:v>
                </c:pt>
                <c:pt idx="48776">
                  <c:v>785</c:v>
                </c:pt>
                <c:pt idx="48777">
                  <c:v>759</c:v>
                </c:pt>
                <c:pt idx="48778">
                  <c:v>483</c:v>
                </c:pt>
                <c:pt idx="48779">
                  <c:v>832</c:v>
                </c:pt>
                <c:pt idx="48780">
                  <c:v>729</c:v>
                </c:pt>
                <c:pt idx="48781">
                  <c:v>418</c:v>
                </c:pt>
                <c:pt idx="48782">
                  <c:v>359</c:v>
                </c:pt>
                <c:pt idx="48783">
                  <c:v>958</c:v>
                </c:pt>
                <c:pt idx="48784">
                  <c:v>164</c:v>
                </c:pt>
                <c:pt idx="48785">
                  <c:v>174</c:v>
                </c:pt>
                <c:pt idx="48786">
                  <c:v>182</c:v>
                </c:pt>
                <c:pt idx="48787">
                  <c:v>236</c:v>
                </c:pt>
                <c:pt idx="48788">
                  <c:v>374</c:v>
                </c:pt>
                <c:pt idx="48789">
                  <c:v>221</c:v>
                </c:pt>
                <c:pt idx="48790">
                  <c:v>206</c:v>
                </c:pt>
                <c:pt idx="48791">
                  <c:v>45</c:v>
                </c:pt>
                <c:pt idx="48792">
                  <c:v>51</c:v>
                </c:pt>
                <c:pt idx="48793">
                  <c:v>82</c:v>
                </c:pt>
                <c:pt idx="48794">
                  <c:v>166</c:v>
                </c:pt>
                <c:pt idx="48795">
                  <c:v>247</c:v>
                </c:pt>
                <c:pt idx="48796">
                  <c:v>181</c:v>
                </c:pt>
                <c:pt idx="48797">
                  <c:v>252</c:v>
                </c:pt>
                <c:pt idx="48798">
                  <c:v>139</c:v>
                </c:pt>
                <c:pt idx="48799">
                  <c:v>188</c:v>
                </c:pt>
                <c:pt idx="48800">
                  <c:v>170</c:v>
                </c:pt>
                <c:pt idx="48801">
                  <c:v>186</c:v>
                </c:pt>
                <c:pt idx="48802">
                  <c:v>232</c:v>
                </c:pt>
                <c:pt idx="48803">
                  <c:v>113</c:v>
                </c:pt>
                <c:pt idx="48804">
                  <c:v>186</c:v>
                </c:pt>
                <c:pt idx="48805">
                  <c:v>127</c:v>
                </c:pt>
                <c:pt idx="48806">
                  <c:v>137</c:v>
                </c:pt>
                <c:pt idx="48807">
                  <c:v>192</c:v>
                </c:pt>
                <c:pt idx="48808">
                  <c:v>896</c:v>
                </c:pt>
                <c:pt idx="48809">
                  <c:v>680</c:v>
                </c:pt>
                <c:pt idx="48810">
                  <c:v>771</c:v>
                </c:pt>
                <c:pt idx="48811">
                  <c:v>1004</c:v>
                </c:pt>
                <c:pt idx="48812">
                  <c:v>717</c:v>
                </c:pt>
                <c:pt idx="48813">
                  <c:v>762</c:v>
                </c:pt>
                <c:pt idx="48814">
                  <c:v>577</c:v>
                </c:pt>
                <c:pt idx="48815">
                  <c:v>889</c:v>
                </c:pt>
                <c:pt idx="48816">
                  <c:v>711</c:v>
                </c:pt>
                <c:pt idx="48817">
                  <c:v>887</c:v>
                </c:pt>
                <c:pt idx="48818">
                  <c:v>851</c:v>
                </c:pt>
                <c:pt idx="48819">
                  <c:v>1077</c:v>
                </c:pt>
                <c:pt idx="48820">
                  <c:v>18</c:v>
                </c:pt>
                <c:pt idx="48821">
                  <c:v>54</c:v>
                </c:pt>
                <c:pt idx="48822">
                  <c:v>13</c:v>
                </c:pt>
                <c:pt idx="48823">
                  <c:v>35</c:v>
                </c:pt>
                <c:pt idx="48824">
                  <c:v>61</c:v>
                </c:pt>
                <c:pt idx="48825">
                  <c:v>31</c:v>
                </c:pt>
                <c:pt idx="48826">
                  <c:v>316</c:v>
                </c:pt>
                <c:pt idx="48827">
                  <c:v>158</c:v>
                </c:pt>
                <c:pt idx="48828">
                  <c:v>206</c:v>
                </c:pt>
                <c:pt idx="48829">
                  <c:v>437</c:v>
                </c:pt>
                <c:pt idx="48830">
                  <c:v>21</c:v>
                </c:pt>
                <c:pt idx="48831">
                  <c:v>47</c:v>
                </c:pt>
                <c:pt idx="48832">
                  <c:v>11</c:v>
                </c:pt>
                <c:pt idx="48833">
                  <c:v>272</c:v>
                </c:pt>
                <c:pt idx="48834">
                  <c:v>218</c:v>
                </c:pt>
                <c:pt idx="48835">
                  <c:v>280</c:v>
                </c:pt>
                <c:pt idx="48836">
                  <c:v>269</c:v>
                </c:pt>
                <c:pt idx="48837">
                  <c:v>597</c:v>
                </c:pt>
                <c:pt idx="48838">
                  <c:v>234</c:v>
                </c:pt>
                <c:pt idx="48839">
                  <c:v>491</c:v>
                </c:pt>
                <c:pt idx="48840">
                  <c:v>208</c:v>
                </c:pt>
                <c:pt idx="48841">
                  <c:v>296</c:v>
                </c:pt>
                <c:pt idx="48842">
                  <c:v>85</c:v>
                </c:pt>
                <c:pt idx="48843">
                  <c:v>284</c:v>
                </c:pt>
                <c:pt idx="48844">
                  <c:v>239</c:v>
                </c:pt>
                <c:pt idx="48845">
                  <c:v>377</c:v>
                </c:pt>
                <c:pt idx="48846">
                  <c:v>342</c:v>
                </c:pt>
                <c:pt idx="48847">
                  <c:v>450</c:v>
                </c:pt>
                <c:pt idx="48848">
                  <c:v>282</c:v>
                </c:pt>
                <c:pt idx="48849">
                  <c:v>315</c:v>
                </c:pt>
                <c:pt idx="48850">
                  <c:v>1014</c:v>
                </c:pt>
                <c:pt idx="48851">
                  <c:v>580</c:v>
                </c:pt>
                <c:pt idx="48852">
                  <c:v>322</c:v>
                </c:pt>
                <c:pt idx="48853">
                  <c:v>434</c:v>
                </c:pt>
                <c:pt idx="48854">
                  <c:v>1335</c:v>
                </c:pt>
                <c:pt idx="48855">
                  <c:v>430</c:v>
                </c:pt>
                <c:pt idx="48856">
                  <c:v>558</c:v>
                </c:pt>
                <c:pt idx="48857">
                  <c:v>83</c:v>
                </c:pt>
                <c:pt idx="48858">
                  <c:v>72</c:v>
                </c:pt>
                <c:pt idx="48859">
                  <c:v>411</c:v>
                </c:pt>
                <c:pt idx="48860">
                  <c:v>186</c:v>
                </c:pt>
                <c:pt idx="48861">
                  <c:v>54</c:v>
                </c:pt>
                <c:pt idx="48862">
                  <c:v>327</c:v>
                </c:pt>
                <c:pt idx="48863">
                  <c:v>57</c:v>
                </c:pt>
                <c:pt idx="48864">
                  <c:v>3</c:v>
                </c:pt>
                <c:pt idx="48865">
                  <c:v>55</c:v>
                </c:pt>
                <c:pt idx="48866">
                  <c:v>36</c:v>
                </c:pt>
                <c:pt idx="48867">
                  <c:v>60</c:v>
                </c:pt>
                <c:pt idx="48868">
                  <c:v>19</c:v>
                </c:pt>
                <c:pt idx="48869">
                  <c:v>221</c:v>
                </c:pt>
                <c:pt idx="48870">
                  <c:v>205</c:v>
                </c:pt>
                <c:pt idx="48871">
                  <c:v>138</c:v>
                </c:pt>
                <c:pt idx="48872">
                  <c:v>226</c:v>
                </c:pt>
                <c:pt idx="48873">
                  <c:v>265</c:v>
                </c:pt>
                <c:pt idx="48874">
                  <c:v>174</c:v>
                </c:pt>
                <c:pt idx="48875">
                  <c:v>303</c:v>
                </c:pt>
                <c:pt idx="48876">
                  <c:v>193</c:v>
                </c:pt>
                <c:pt idx="48877">
                  <c:v>255</c:v>
                </c:pt>
                <c:pt idx="48878">
                  <c:v>45</c:v>
                </c:pt>
                <c:pt idx="48879">
                  <c:v>84</c:v>
                </c:pt>
                <c:pt idx="48880">
                  <c:v>159</c:v>
                </c:pt>
                <c:pt idx="48881">
                  <c:v>51</c:v>
                </c:pt>
                <c:pt idx="48882">
                  <c:v>206</c:v>
                </c:pt>
                <c:pt idx="48883">
                  <c:v>196</c:v>
                </c:pt>
                <c:pt idx="48884">
                  <c:v>106</c:v>
                </c:pt>
                <c:pt idx="48885">
                  <c:v>166</c:v>
                </c:pt>
                <c:pt idx="48886">
                  <c:v>100</c:v>
                </c:pt>
                <c:pt idx="48887">
                  <c:v>86</c:v>
                </c:pt>
                <c:pt idx="48888">
                  <c:v>266</c:v>
                </c:pt>
                <c:pt idx="48889">
                  <c:v>372</c:v>
                </c:pt>
                <c:pt idx="48890">
                  <c:v>326</c:v>
                </c:pt>
                <c:pt idx="48891">
                  <c:v>312</c:v>
                </c:pt>
                <c:pt idx="48892">
                  <c:v>268</c:v>
                </c:pt>
                <c:pt idx="48893">
                  <c:v>292</c:v>
                </c:pt>
                <c:pt idx="48894">
                  <c:v>150</c:v>
                </c:pt>
                <c:pt idx="48895">
                  <c:v>75</c:v>
                </c:pt>
                <c:pt idx="48896">
                  <c:v>221</c:v>
                </c:pt>
                <c:pt idx="48897">
                  <c:v>113</c:v>
                </c:pt>
                <c:pt idx="48898">
                  <c:v>226</c:v>
                </c:pt>
                <c:pt idx="48899">
                  <c:v>274</c:v>
                </c:pt>
                <c:pt idx="48900">
                  <c:v>393</c:v>
                </c:pt>
                <c:pt idx="48901">
                  <c:v>46</c:v>
                </c:pt>
                <c:pt idx="48902">
                  <c:v>12</c:v>
                </c:pt>
                <c:pt idx="48903">
                  <c:v>96</c:v>
                </c:pt>
                <c:pt idx="48904">
                  <c:v>28</c:v>
                </c:pt>
                <c:pt idx="48905">
                  <c:v>338</c:v>
                </c:pt>
                <c:pt idx="48906">
                  <c:v>202</c:v>
                </c:pt>
                <c:pt idx="48907">
                  <c:v>259</c:v>
                </c:pt>
                <c:pt idx="48908">
                  <c:v>123</c:v>
                </c:pt>
                <c:pt idx="48909">
                  <c:v>82</c:v>
                </c:pt>
                <c:pt idx="48910">
                  <c:v>131</c:v>
                </c:pt>
                <c:pt idx="48911">
                  <c:v>132</c:v>
                </c:pt>
                <c:pt idx="48912">
                  <c:v>53</c:v>
                </c:pt>
                <c:pt idx="48913">
                  <c:v>218</c:v>
                </c:pt>
                <c:pt idx="48914">
                  <c:v>152</c:v>
                </c:pt>
                <c:pt idx="48915">
                  <c:v>488</c:v>
                </c:pt>
                <c:pt idx="48916">
                  <c:v>422</c:v>
                </c:pt>
                <c:pt idx="48917">
                  <c:v>326</c:v>
                </c:pt>
                <c:pt idx="48918">
                  <c:v>384</c:v>
                </c:pt>
                <c:pt idx="48919">
                  <c:v>552</c:v>
                </c:pt>
                <c:pt idx="48920">
                  <c:v>206</c:v>
                </c:pt>
                <c:pt idx="48921">
                  <c:v>161</c:v>
                </c:pt>
                <c:pt idx="48922">
                  <c:v>251</c:v>
                </c:pt>
                <c:pt idx="48923">
                  <c:v>1374</c:v>
                </c:pt>
                <c:pt idx="48924">
                  <c:v>175</c:v>
                </c:pt>
                <c:pt idx="48925">
                  <c:v>250</c:v>
                </c:pt>
                <c:pt idx="48926">
                  <c:v>3</c:v>
                </c:pt>
                <c:pt idx="48927">
                  <c:v>83</c:v>
                </c:pt>
                <c:pt idx="48928">
                  <c:v>7</c:v>
                </c:pt>
                <c:pt idx="48929">
                  <c:v>183</c:v>
                </c:pt>
                <c:pt idx="48930">
                  <c:v>166</c:v>
                </c:pt>
                <c:pt idx="48931">
                  <c:v>157</c:v>
                </c:pt>
                <c:pt idx="48932">
                  <c:v>111</c:v>
                </c:pt>
                <c:pt idx="48933">
                  <c:v>52</c:v>
                </c:pt>
                <c:pt idx="48934">
                  <c:v>63</c:v>
                </c:pt>
                <c:pt idx="48935">
                  <c:v>252</c:v>
                </c:pt>
                <c:pt idx="48936">
                  <c:v>159</c:v>
                </c:pt>
                <c:pt idx="48937">
                  <c:v>220</c:v>
                </c:pt>
                <c:pt idx="48938">
                  <c:v>339</c:v>
                </c:pt>
                <c:pt idx="48939">
                  <c:v>278</c:v>
                </c:pt>
                <c:pt idx="48940">
                  <c:v>297</c:v>
                </c:pt>
                <c:pt idx="48941">
                  <c:v>377</c:v>
                </c:pt>
                <c:pt idx="48942">
                  <c:v>284</c:v>
                </c:pt>
                <c:pt idx="48943">
                  <c:v>112</c:v>
                </c:pt>
                <c:pt idx="48944">
                  <c:v>220</c:v>
                </c:pt>
                <c:pt idx="48945">
                  <c:v>226</c:v>
                </c:pt>
                <c:pt idx="48946">
                  <c:v>232</c:v>
                </c:pt>
                <c:pt idx="48947">
                  <c:v>184</c:v>
                </c:pt>
                <c:pt idx="48948">
                  <c:v>173</c:v>
                </c:pt>
                <c:pt idx="48949">
                  <c:v>147</c:v>
                </c:pt>
                <c:pt idx="48950">
                  <c:v>210</c:v>
                </c:pt>
                <c:pt idx="48951">
                  <c:v>152</c:v>
                </c:pt>
                <c:pt idx="48952">
                  <c:v>61</c:v>
                </c:pt>
                <c:pt idx="48953">
                  <c:v>192</c:v>
                </c:pt>
                <c:pt idx="48954">
                  <c:v>146</c:v>
                </c:pt>
                <c:pt idx="48955">
                  <c:v>109</c:v>
                </c:pt>
                <c:pt idx="48956">
                  <c:v>48</c:v>
                </c:pt>
                <c:pt idx="48957">
                  <c:v>84</c:v>
                </c:pt>
                <c:pt idx="48958">
                  <c:v>165</c:v>
                </c:pt>
                <c:pt idx="48959">
                  <c:v>133</c:v>
                </c:pt>
                <c:pt idx="48960">
                  <c:v>184</c:v>
                </c:pt>
                <c:pt idx="48961">
                  <c:v>276</c:v>
                </c:pt>
                <c:pt idx="48962">
                  <c:v>76</c:v>
                </c:pt>
                <c:pt idx="48963">
                  <c:v>145</c:v>
                </c:pt>
                <c:pt idx="48964">
                  <c:v>1</c:v>
                </c:pt>
                <c:pt idx="48965" formatCode="0.00E+00">
                  <c:v>4.8999999999999998E-3</c:v>
                </c:pt>
                <c:pt idx="48966" formatCode="0.00E+00">
                  <c:v>4.8999999999999998E-3</c:v>
                </c:pt>
                <c:pt idx="48967" formatCode="0.00E+00">
                  <c:v>4.8999999999999998E-3</c:v>
                </c:pt>
                <c:pt idx="48968">
                  <c:v>172</c:v>
                </c:pt>
                <c:pt idx="48969">
                  <c:v>69</c:v>
                </c:pt>
                <c:pt idx="48970">
                  <c:v>87</c:v>
                </c:pt>
                <c:pt idx="48971">
                  <c:v>227</c:v>
                </c:pt>
                <c:pt idx="48972">
                  <c:v>180</c:v>
                </c:pt>
                <c:pt idx="48973">
                  <c:v>213</c:v>
                </c:pt>
                <c:pt idx="48974">
                  <c:v>90</c:v>
                </c:pt>
                <c:pt idx="48975">
                  <c:v>322</c:v>
                </c:pt>
                <c:pt idx="48976">
                  <c:v>209</c:v>
                </c:pt>
                <c:pt idx="48977">
                  <c:v>286</c:v>
                </c:pt>
                <c:pt idx="48978">
                  <c:v>320</c:v>
                </c:pt>
                <c:pt idx="48979">
                  <c:v>291</c:v>
                </c:pt>
                <c:pt idx="48980">
                  <c:v>152</c:v>
                </c:pt>
                <c:pt idx="48981">
                  <c:v>236</c:v>
                </c:pt>
                <c:pt idx="48982">
                  <c:v>226</c:v>
                </c:pt>
                <c:pt idx="48983">
                  <c:v>447</c:v>
                </c:pt>
                <c:pt idx="48984">
                  <c:v>243</c:v>
                </c:pt>
                <c:pt idx="48985">
                  <c:v>195</c:v>
                </c:pt>
                <c:pt idx="48986">
                  <c:v>341</c:v>
                </c:pt>
                <c:pt idx="48987">
                  <c:v>181</c:v>
                </c:pt>
                <c:pt idx="48988">
                  <c:v>358</c:v>
                </c:pt>
                <c:pt idx="48989">
                  <c:v>323</c:v>
                </c:pt>
                <c:pt idx="48990">
                  <c:v>319</c:v>
                </c:pt>
                <c:pt idx="48991">
                  <c:v>93</c:v>
                </c:pt>
                <c:pt idx="48992">
                  <c:v>193</c:v>
                </c:pt>
                <c:pt idx="48993">
                  <c:v>168</c:v>
                </c:pt>
                <c:pt idx="48994">
                  <c:v>365</c:v>
                </c:pt>
                <c:pt idx="48995" formatCode="0.00E+00">
                  <c:v>4.8999999999999998E-3</c:v>
                </c:pt>
                <c:pt idx="48996">
                  <c:v>311</c:v>
                </c:pt>
                <c:pt idx="48997">
                  <c:v>201</c:v>
                </c:pt>
                <c:pt idx="48998">
                  <c:v>117</c:v>
                </c:pt>
                <c:pt idx="48999">
                  <c:v>18</c:v>
                </c:pt>
                <c:pt idx="49000">
                  <c:v>95</c:v>
                </c:pt>
                <c:pt idx="49001">
                  <c:v>28</c:v>
                </c:pt>
                <c:pt idx="49002">
                  <c:v>189</c:v>
                </c:pt>
                <c:pt idx="49003">
                  <c:v>263</c:v>
                </c:pt>
                <c:pt idx="49004">
                  <c:v>376</c:v>
                </c:pt>
                <c:pt idx="49005">
                  <c:v>450</c:v>
                </c:pt>
                <c:pt idx="49006">
                  <c:v>288</c:v>
                </c:pt>
                <c:pt idx="49007">
                  <c:v>346</c:v>
                </c:pt>
                <c:pt idx="49008">
                  <c:v>239</c:v>
                </c:pt>
                <c:pt idx="49009">
                  <c:v>344</c:v>
                </c:pt>
                <c:pt idx="49010">
                  <c:v>315</c:v>
                </c:pt>
                <c:pt idx="49011">
                  <c:v>799</c:v>
                </c:pt>
                <c:pt idx="49012">
                  <c:v>441</c:v>
                </c:pt>
                <c:pt idx="49013">
                  <c:v>843</c:v>
                </c:pt>
                <c:pt idx="49014">
                  <c:v>449</c:v>
                </c:pt>
                <c:pt idx="49015">
                  <c:v>958</c:v>
                </c:pt>
                <c:pt idx="49016">
                  <c:v>919</c:v>
                </c:pt>
                <c:pt idx="49017">
                  <c:v>253</c:v>
                </c:pt>
                <c:pt idx="49018">
                  <c:v>373</c:v>
                </c:pt>
                <c:pt idx="49019">
                  <c:v>323</c:v>
                </c:pt>
                <c:pt idx="49020">
                  <c:v>795</c:v>
                </c:pt>
                <c:pt idx="49021">
                  <c:v>933</c:v>
                </c:pt>
                <c:pt idx="49022">
                  <c:v>440</c:v>
                </c:pt>
                <c:pt idx="49023">
                  <c:v>559</c:v>
                </c:pt>
                <c:pt idx="49024">
                  <c:v>757</c:v>
                </c:pt>
                <c:pt idx="49025">
                  <c:v>697</c:v>
                </c:pt>
                <c:pt idx="49026">
                  <c:v>1083</c:v>
                </c:pt>
                <c:pt idx="49027">
                  <c:v>447</c:v>
                </c:pt>
                <c:pt idx="49028">
                  <c:v>177</c:v>
                </c:pt>
                <c:pt idx="49029">
                  <c:v>258</c:v>
                </c:pt>
                <c:pt idx="49030">
                  <c:v>239</c:v>
                </c:pt>
                <c:pt idx="49031">
                  <c:v>38</c:v>
                </c:pt>
                <c:pt idx="49032">
                  <c:v>306</c:v>
                </c:pt>
                <c:pt idx="49033">
                  <c:v>104</c:v>
                </c:pt>
                <c:pt idx="49034">
                  <c:v>284</c:v>
                </c:pt>
                <c:pt idx="49035">
                  <c:v>181</c:v>
                </c:pt>
                <c:pt idx="49036">
                  <c:v>152</c:v>
                </c:pt>
                <c:pt idx="49037">
                  <c:v>420</c:v>
                </c:pt>
                <c:pt idx="49038">
                  <c:v>262</c:v>
                </c:pt>
                <c:pt idx="49039">
                  <c:v>610</c:v>
                </c:pt>
                <c:pt idx="49040">
                  <c:v>428</c:v>
                </c:pt>
                <c:pt idx="49041">
                  <c:v>461</c:v>
                </c:pt>
                <c:pt idx="49042">
                  <c:v>1012</c:v>
                </c:pt>
                <c:pt idx="49043">
                  <c:v>430</c:v>
                </c:pt>
                <c:pt idx="49044">
                  <c:v>417</c:v>
                </c:pt>
                <c:pt idx="49045">
                  <c:v>563</c:v>
                </c:pt>
                <c:pt idx="49046">
                  <c:v>541</c:v>
                </c:pt>
                <c:pt idx="49047">
                  <c:v>943</c:v>
                </c:pt>
                <c:pt idx="49048">
                  <c:v>367</c:v>
                </c:pt>
                <c:pt idx="49049">
                  <c:v>507</c:v>
                </c:pt>
                <c:pt idx="49050">
                  <c:v>655</c:v>
                </c:pt>
                <c:pt idx="49051">
                  <c:v>26</c:v>
                </c:pt>
                <c:pt idx="49052">
                  <c:v>15</c:v>
                </c:pt>
                <c:pt idx="49053" formatCode="0.00E+00">
                  <c:v>4.8999999999999998E-3</c:v>
                </c:pt>
                <c:pt idx="49054">
                  <c:v>17</c:v>
                </c:pt>
                <c:pt idx="49055">
                  <c:v>62</c:v>
                </c:pt>
                <c:pt idx="49056">
                  <c:v>27</c:v>
                </c:pt>
                <c:pt idx="49057">
                  <c:v>97</c:v>
                </c:pt>
                <c:pt idx="49058">
                  <c:v>39</c:v>
                </c:pt>
                <c:pt idx="49059">
                  <c:v>1</c:v>
                </c:pt>
                <c:pt idx="49060">
                  <c:v>18</c:v>
                </c:pt>
                <c:pt idx="49061">
                  <c:v>238</c:v>
                </c:pt>
                <c:pt idx="49062">
                  <c:v>272</c:v>
                </c:pt>
                <c:pt idx="49063">
                  <c:v>1039</c:v>
                </c:pt>
                <c:pt idx="49064">
                  <c:v>600</c:v>
                </c:pt>
                <c:pt idx="49065">
                  <c:v>322</c:v>
                </c:pt>
                <c:pt idx="49066">
                  <c:v>221</c:v>
                </c:pt>
                <c:pt idx="49067">
                  <c:v>1184</c:v>
                </c:pt>
                <c:pt idx="49068">
                  <c:v>304</c:v>
                </c:pt>
                <c:pt idx="49069">
                  <c:v>161</c:v>
                </c:pt>
                <c:pt idx="49070">
                  <c:v>324</c:v>
                </c:pt>
                <c:pt idx="49071">
                  <c:v>802</c:v>
                </c:pt>
                <c:pt idx="49072">
                  <c:v>342</c:v>
                </c:pt>
                <c:pt idx="49073">
                  <c:v>128</c:v>
                </c:pt>
                <c:pt idx="49074">
                  <c:v>328</c:v>
                </c:pt>
                <c:pt idx="49075">
                  <c:v>887</c:v>
                </c:pt>
                <c:pt idx="49076">
                  <c:v>271</c:v>
                </c:pt>
                <c:pt idx="49077">
                  <c:v>1467</c:v>
                </c:pt>
                <c:pt idx="49078">
                  <c:v>789</c:v>
                </c:pt>
                <c:pt idx="49079">
                  <c:v>247</c:v>
                </c:pt>
                <c:pt idx="49080">
                  <c:v>419</c:v>
                </c:pt>
                <c:pt idx="49081">
                  <c:v>377</c:v>
                </c:pt>
                <c:pt idx="49082">
                  <c:v>375</c:v>
                </c:pt>
                <c:pt idx="49083">
                  <c:v>1147</c:v>
                </c:pt>
                <c:pt idx="49084">
                  <c:v>1035</c:v>
                </c:pt>
                <c:pt idx="49085">
                  <c:v>452</c:v>
                </c:pt>
                <c:pt idx="49086">
                  <c:v>458</c:v>
                </c:pt>
                <c:pt idx="49087">
                  <c:v>430</c:v>
                </c:pt>
                <c:pt idx="49088">
                  <c:v>299</c:v>
                </c:pt>
                <c:pt idx="49089">
                  <c:v>769</c:v>
                </c:pt>
                <c:pt idx="49090">
                  <c:v>279</c:v>
                </c:pt>
                <c:pt idx="49091">
                  <c:v>419</c:v>
                </c:pt>
                <c:pt idx="49092">
                  <c:v>856</c:v>
                </c:pt>
                <c:pt idx="49093">
                  <c:v>932</c:v>
                </c:pt>
                <c:pt idx="49094">
                  <c:v>567</c:v>
                </c:pt>
                <c:pt idx="49095">
                  <c:v>404</c:v>
                </c:pt>
                <c:pt idx="49096">
                  <c:v>572</c:v>
                </c:pt>
                <c:pt idx="49097">
                  <c:v>555</c:v>
                </c:pt>
                <c:pt idx="49098">
                  <c:v>973</c:v>
                </c:pt>
                <c:pt idx="49099">
                  <c:v>8</c:v>
                </c:pt>
                <c:pt idx="49100">
                  <c:v>186</c:v>
                </c:pt>
                <c:pt idx="49101">
                  <c:v>25</c:v>
                </c:pt>
                <c:pt idx="49102">
                  <c:v>57</c:v>
                </c:pt>
                <c:pt idx="49103">
                  <c:v>112</c:v>
                </c:pt>
                <c:pt idx="49104">
                  <c:v>81</c:v>
                </c:pt>
                <c:pt idx="49105">
                  <c:v>50</c:v>
                </c:pt>
                <c:pt idx="49106">
                  <c:v>28</c:v>
                </c:pt>
                <c:pt idx="49107">
                  <c:v>160</c:v>
                </c:pt>
                <c:pt idx="49108" formatCode="0.00E+00">
                  <c:v>4.8999999999999998E-3</c:v>
                </c:pt>
                <c:pt idx="49109">
                  <c:v>42</c:v>
                </c:pt>
                <c:pt idx="49110">
                  <c:v>25</c:v>
                </c:pt>
                <c:pt idx="49111">
                  <c:v>66</c:v>
                </c:pt>
                <c:pt idx="49112">
                  <c:v>105</c:v>
                </c:pt>
                <c:pt idx="49113">
                  <c:v>92</c:v>
                </c:pt>
                <c:pt idx="49114">
                  <c:v>134</c:v>
                </c:pt>
                <c:pt idx="49115">
                  <c:v>256</c:v>
                </c:pt>
                <c:pt idx="49116">
                  <c:v>73</c:v>
                </c:pt>
                <c:pt idx="49117">
                  <c:v>23</c:v>
                </c:pt>
                <c:pt idx="49118">
                  <c:v>158</c:v>
                </c:pt>
                <c:pt idx="49119">
                  <c:v>15</c:v>
                </c:pt>
                <c:pt idx="49120">
                  <c:v>101</c:v>
                </c:pt>
                <c:pt idx="49121">
                  <c:v>11</c:v>
                </c:pt>
                <c:pt idx="49122">
                  <c:v>192</c:v>
                </c:pt>
                <c:pt idx="49123">
                  <c:v>94</c:v>
                </c:pt>
                <c:pt idx="49124">
                  <c:v>371</c:v>
                </c:pt>
                <c:pt idx="49125">
                  <c:v>105</c:v>
                </c:pt>
                <c:pt idx="49126">
                  <c:v>104</c:v>
                </c:pt>
                <c:pt idx="49127">
                  <c:v>135</c:v>
                </c:pt>
                <c:pt idx="49128">
                  <c:v>481</c:v>
                </c:pt>
                <c:pt idx="49129">
                  <c:v>86</c:v>
                </c:pt>
                <c:pt idx="49130">
                  <c:v>204</c:v>
                </c:pt>
                <c:pt idx="49131">
                  <c:v>117</c:v>
                </c:pt>
                <c:pt idx="49132">
                  <c:v>36</c:v>
                </c:pt>
                <c:pt idx="49133">
                  <c:v>157</c:v>
                </c:pt>
                <c:pt idx="49134">
                  <c:v>119</c:v>
                </c:pt>
                <c:pt idx="49135">
                  <c:v>717</c:v>
                </c:pt>
                <c:pt idx="49136">
                  <c:v>308</c:v>
                </c:pt>
                <c:pt idx="49137">
                  <c:v>185</c:v>
                </c:pt>
                <c:pt idx="49138">
                  <c:v>267</c:v>
                </c:pt>
                <c:pt idx="49139">
                  <c:v>789</c:v>
                </c:pt>
                <c:pt idx="49140">
                  <c:v>218</c:v>
                </c:pt>
                <c:pt idx="49141">
                  <c:v>246</c:v>
                </c:pt>
                <c:pt idx="49142">
                  <c:v>745</c:v>
                </c:pt>
                <c:pt idx="49143">
                  <c:v>294</c:v>
                </c:pt>
                <c:pt idx="49144">
                  <c:v>127</c:v>
                </c:pt>
                <c:pt idx="49145">
                  <c:v>628</c:v>
                </c:pt>
                <c:pt idx="49146">
                  <c:v>801</c:v>
                </c:pt>
                <c:pt idx="49147">
                  <c:v>705</c:v>
                </c:pt>
                <c:pt idx="49148">
                  <c:v>324</c:v>
                </c:pt>
                <c:pt idx="49149">
                  <c:v>429</c:v>
                </c:pt>
                <c:pt idx="49150">
                  <c:v>608</c:v>
                </c:pt>
                <c:pt idx="49151">
                  <c:v>343</c:v>
                </c:pt>
                <c:pt idx="49152">
                  <c:v>613</c:v>
                </c:pt>
                <c:pt idx="49153">
                  <c:v>364</c:v>
                </c:pt>
                <c:pt idx="49154">
                  <c:v>299</c:v>
                </c:pt>
                <c:pt idx="49155">
                  <c:v>282</c:v>
                </c:pt>
                <c:pt idx="49156">
                  <c:v>983</c:v>
                </c:pt>
                <c:pt idx="49157">
                  <c:v>452</c:v>
                </c:pt>
                <c:pt idx="49158">
                  <c:v>1036</c:v>
                </c:pt>
                <c:pt idx="49159">
                  <c:v>68</c:v>
                </c:pt>
                <c:pt idx="49160">
                  <c:v>58</c:v>
                </c:pt>
                <c:pt idx="49161">
                  <c:v>3</c:v>
                </c:pt>
                <c:pt idx="49162">
                  <c:v>193</c:v>
                </c:pt>
                <c:pt idx="49163">
                  <c:v>98</c:v>
                </c:pt>
                <c:pt idx="49164">
                  <c:v>230</c:v>
                </c:pt>
                <c:pt idx="49165">
                  <c:v>91</c:v>
                </c:pt>
                <c:pt idx="49166">
                  <c:v>31</c:v>
                </c:pt>
                <c:pt idx="49167">
                  <c:v>4</c:v>
                </c:pt>
                <c:pt idx="49168">
                  <c:v>100</c:v>
                </c:pt>
                <c:pt idx="49169">
                  <c:v>36</c:v>
                </c:pt>
                <c:pt idx="49170">
                  <c:v>48</c:v>
                </c:pt>
                <c:pt idx="49171">
                  <c:v>10</c:v>
                </c:pt>
                <c:pt idx="49172">
                  <c:v>48</c:v>
                </c:pt>
                <c:pt idx="49173">
                  <c:v>39</c:v>
                </c:pt>
                <c:pt idx="49174" formatCode="0.00E+00">
                  <c:v>4.8999999999999998E-3</c:v>
                </c:pt>
                <c:pt idx="49175">
                  <c:v>68</c:v>
                </c:pt>
                <c:pt idx="49176">
                  <c:v>43</c:v>
                </c:pt>
                <c:pt idx="49177">
                  <c:v>10</c:v>
                </c:pt>
                <c:pt idx="49178">
                  <c:v>27</c:v>
                </c:pt>
                <c:pt idx="49179">
                  <c:v>11</c:v>
                </c:pt>
                <c:pt idx="49180">
                  <c:v>42</c:v>
                </c:pt>
                <c:pt idx="49181">
                  <c:v>31</c:v>
                </c:pt>
                <c:pt idx="49182">
                  <c:v>69</c:v>
                </c:pt>
                <c:pt idx="49183">
                  <c:v>14</c:v>
                </c:pt>
                <c:pt idx="49184">
                  <c:v>167</c:v>
                </c:pt>
                <c:pt idx="49185" formatCode="0.00E+00">
                  <c:v>4.8999999999999998E-3</c:v>
                </c:pt>
                <c:pt idx="49186">
                  <c:v>38</c:v>
                </c:pt>
                <c:pt idx="49187">
                  <c:v>214</c:v>
                </c:pt>
                <c:pt idx="49188">
                  <c:v>50</c:v>
                </c:pt>
                <c:pt idx="49189">
                  <c:v>185</c:v>
                </c:pt>
                <c:pt idx="49190">
                  <c:v>106</c:v>
                </c:pt>
                <c:pt idx="49191">
                  <c:v>140</c:v>
                </c:pt>
                <c:pt idx="49192">
                  <c:v>274</c:v>
                </c:pt>
                <c:pt idx="49193">
                  <c:v>42</c:v>
                </c:pt>
                <c:pt idx="49194">
                  <c:v>16</c:v>
                </c:pt>
                <c:pt idx="49195">
                  <c:v>480</c:v>
                </c:pt>
                <c:pt idx="49196">
                  <c:v>90</c:v>
                </c:pt>
                <c:pt idx="49197">
                  <c:v>839</c:v>
                </c:pt>
                <c:pt idx="49198">
                  <c:v>585</c:v>
                </c:pt>
                <c:pt idx="49199">
                  <c:v>419</c:v>
                </c:pt>
                <c:pt idx="49200">
                  <c:v>643</c:v>
                </c:pt>
                <c:pt idx="49201">
                  <c:v>649</c:v>
                </c:pt>
                <c:pt idx="49202">
                  <c:v>948</c:v>
                </c:pt>
                <c:pt idx="49203">
                  <c:v>842</c:v>
                </c:pt>
                <c:pt idx="49204">
                  <c:v>500</c:v>
                </c:pt>
                <c:pt idx="49205">
                  <c:v>909</c:v>
                </c:pt>
                <c:pt idx="49206">
                  <c:v>1085</c:v>
                </c:pt>
                <c:pt idx="49207">
                  <c:v>432</c:v>
                </c:pt>
                <c:pt idx="49208">
                  <c:v>1048</c:v>
                </c:pt>
                <c:pt idx="49209">
                  <c:v>493</c:v>
                </c:pt>
                <c:pt idx="49210">
                  <c:v>539</c:v>
                </c:pt>
                <c:pt idx="49211">
                  <c:v>821</c:v>
                </c:pt>
                <c:pt idx="49212">
                  <c:v>730</c:v>
                </c:pt>
                <c:pt idx="49213">
                  <c:v>390</c:v>
                </c:pt>
                <c:pt idx="49214">
                  <c:v>598</c:v>
                </c:pt>
                <c:pt idx="49215">
                  <c:v>678</c:v>
                </c:pt>
                <c:pt idx="49216">
                  <c:v>324</c:v>
                </c:pt>
                <c:pt idx="49217">
                  <c:v>718</c:v>
                </c:pt>
                <c:pt idx="49218">
                  <c:v>420</c:v>
                </c:pt>
                <c:pt idx="49219">
                  <c:v>1216</c:v>
                </c:pt>
                <c:pt idx="49220">
                  <c:v>366</c:v>
                </c:pt>
                <c:pt idx="49221">
                  <c:v>375</c:v>
                </c:pt>
                <c:pt idx="49222">
                  <c:v>231</c:v>
                </c:pt>
                <c:pt idx="49223">
                  <c:v>426</c:v>
                </c:pt>
                <c:pt idx="49224">
                  <c:v>1051</c:v>
                </c:pt>
                <c:pt idx="49225">
                  <c:v>330</c:v>
                </c:pt>
                <c:pt idx="49226">
                  <c:v>361</c:v>
                </c:pt>
                <c:pt idx="49227">
                  <c:v>325</c:v>
                </c:pt>
                <c:pt idx="49228">
                  <c:v>515</c:v>
                </c:pt>
                <c:pt idx="49229">
                  <c:v>397</c:v>
                </c:pt>
                <c:pt idx="49230">
                  <c:v>396</c:v>
                </c:pt>
                <c:pt idx="49231">
                  <c:v>477</c:v>
                </c:pt>
                <c:pt idx="49232">
                  <c:v>480</c:v>
                </c:pt>
                <c:pt idx="49233">
                  <c:v>251</c:v>
                </c:pt>
                <c:pt idx="49234">
                  <c:v>148</c:v>
                </c:pt>
                <c:pt idx="49235">
                  <c:v>211</c:v>
                </c:pt>
                <c:pt idx="49236">
                  <c:v>251</c:v>
                </c:pt>
                <c:pt idx="49237">
                  <c:v>198</c:v>
                </c:pt>
                <c:pt idx="49238">
                  <c:v>253</c:v>
                </c:pt>
                <c:pt idx="49239">
                  <c:v>293</c:v>
                </c:pt>
                <c:pt idx="49240">
                  <c:v>148</c:v>
                </c:pt>
                <c:pt idx="49241">
                  <c:v>203</c:v>
                </c:pt>
                <c:pt idx="49242">
                  <c:v>53</c:v>
                </c:pt>
                <c:pt idx="49243">
                  <c:v>180</c:v>
                </c:pt>
                <c:pt idx="49244">
                  <c:v>111</c:v>
                </c:pt>
                <c:pt idx="49245" formatCode="0.00E+00">
                  <c:v>4.8999999999999998E-3</c:v>
                </c:pt>
                <c:pt idx="49246">
                  <c:v>121</c:v>
                </c:pt>
                <c:pt idx="49247">
                  <c:v>20</c:v>
                </c:pt>
                <c:pt idx="49248">
                  <c:v>132</c:v>
                </c:pt>
                <c:pt idx="49249">
                  <c:v>143</c:v>
                </c:pt>
                <c:pt idx="49250">
                  <c:v>110</c:v>
                </c:pt>
                <c:pt idx="49251">
                  <c:v>37</c:v>
                </c:pt>
                <c:pt idx="49252">
                  <c:v>192</c:v>
                </c:pt>
                <c:pt idx="49253">
                  <c:v>87</c:v>
                </c:pt>
                <c:pt idx="49254">
                  <c:v>142</c:v>
                </c:pt>
                <c:pt idx="49255">
                  <c:v>228</c:v>
                </c:pt>
                <c:pt idx="49256">
                  <c:v>1200</c:v>
                </c:pt>
                <c:pt idx="49257">
                  <c:v>245</c:v>
                </c:pt>
                <c:pt idx="49258">
                  <c:v>160</c:v>
                </c:pt>
                <c:pt idx="49259">
                  <c:v>964</c:v>
                </c:pt>
                <c:pt idx="49260">
                  <c:v>114</c:v>
                </c:pt>
                <c:pt idx="49261">
                  <c:v>119</c:v>
                </c:pt>
                <c:pt idx="49262">
                  <c:v>82</c:v>
                </c:pt>
                <c:pt idx="49263">
                  <c:v>177</c:v>
                </c:pt>
                <c:pt idx="49264">
                  <c:v>107</c:v>
                </c:pt>
                <c:pt idx="49265">
                  <c:v>475</c:v>
                </c:pt>
                <c:pt idx="49266">
                  <c:v>904</c:v>
                </c:pt>
                <c:pt idx="49267">
                  <c:v>476</c:v>
                </c:pt>
                <c:pt idx="49268">
                  <c:v>330</c:v>
                </c:pt>
                <c:pt idx="49269">
                  <c:v>1279</c:v>
                </c:pt>
                <c:pt idx="49270">
                  <c:v>1439</c:v>
                </c:pt>
                <c:pt idx="49271">
                  <c:v>792</c:v>
                </c:pt>
                <c:pt idx="49272">
                  <c:v>1042</c:v>
                </c:pt>
                <c:pt idx="49273">
                  <c:v>879</c:v>
                </c:pt>
                <c:pt idx="49274">
                  <c:v>400</c:v>
                </c:pt>
                <c:pt idx="49275">
                  <c:v>799</c:v>
                </c:pt>
                <c:pt idx="49276">
                  <c:v>625</c:v>
                </c:pt>
                <c:pt idx="49277">
                  <c:v>171</c:v>
                </c:pt>
                <c:pt idx="49278">
                  <c:v>128</c:v>
                </c:pt>
                <c:pt idx="49279">
                  <c:v>115</c:v>
                </c:pt>
                <c:pt idx="49280">
                  <c:v>342</c:v>
                </c:pt>
                <c:pt idx="49281">
                  <c:v>246</c:v>
                </c:pt>
                <c:pt idx="49282">
                  <c:v>377</c:v>
                </c:pt>
                <c:pt idx="49283">
                  <c:v>194</c:v>
                </c:pt>
                <c:pt idx="49284">
                  <c:v>302</c:v>
                </c:pt>
                <c:pt idx="49285">
                  <c:v>268</c:v>
                </c:pt>
                <c:pt idx="49286">
                  <c:v>227</c:v>
                </c:pt>
                <c:pt idx="49287">
                  <c:v>519</c:v>
                </c:pt>
                <c:pt idx="49288">
                  <c:v>270</c:v>
                </c:pt>
                <c:pt idx="49289">
                  <c:v>648</c:v>
                </c:pt>
                <c:pt idx="49290">
                  <c:v>934</c:v>
                </c:pt>
                <c:pt idx="49291">
                  <c:v>874</c:v>
                </c:pt>
                <c:pt idx="49292">
                  <c:v>491</c:v>
                </c:pt>
                <c:pt idx="49293">
                  <c:v>202</c:v>
                </c:pt>
                <c:pt idx="49294">
                  <c:v>869</c:v>
                </c:pt>
                <c:pt idx="49295">
                  <c:v>907</c:v>
                </c:pt>
                <c:pt idx="49296">
                  <c:v>400</c:v>
                </c:pt>
                <c:pt idx="49297">
                  <c:v>338</c:v>
                </c:pt>
                <c:pt idx="49298">
                  <c:v>649</c:v>
                </c:pt>
                <c:pt idx="49299">
                  <c:v>613</c:v>
                </c:pt>
                <c:pt idx="49300">
                  <c:v>463</c:v>
                </c:pt>
                <c:pt idx="49301" formatCode="0.00E+00">
                  <c:v>4.8999999999999998E-3</c:v>
                </c:pt>
                <c:pt idx="49302">
                  <c:v>16</c:v>
                </c:pt>
                <c:pt idx="49303">
                  <c:v>117</c:v>
                </c:pt>
                <c:pt idx="49304">
                  <c:v>473</c:v>
                </c:pt>
                <c:pt idx="49305">
                  <c:v>732</c:v>
                </c:pt>
                <c:pt idx="49306">
                  <c:v>474</c:v>
                </c:pt>
                <c:pt idx="49307">
                  <c:v>546</c:v>
                </c:pt>
                <c:pt idx="49308">
                  <c:v>339</c:v>
                </c:pt>
                <c:pt idx="49309">
                  <c:v>318</c:v>
                </c:pt>
                <c:pt idx="49310">
                  <c:v>395</c:v>
                </c:pt>
                <c:pt idx="49311">
                  <c:v>385</c:v>
                </c:pt>
                <c:pt idx="49312">
                  <c:v>546</c:v>
                </c:pt>
                <c:pt idx="49313">
                  <c:v>946</c:v>
                </c:pt>
                <c:pt idx="49314">
                  <c:v>394</c:v>
                </c:pt>
                <c:pt idx="49315">
                  <c:v>1044</c:v>
                </c:pt>
                <c:pt idx="49316">
                  <c:v>182</c:v>
                </c:pt>
                <c:pt idx="49317">
                  <c:v>105</c:v>
                </c:pt>
                <c:pt idx="49318">
                  <c:v>258</c:v>
                </c:pt>
                <c:pt idx="49319">
                  <c:v>189</c:v>
                </c:pt>
                <c:pt idx="49320">
                  <c:v>99</c:v>
                </c:pt>
                <c:pt idx="49321">
                  <c:v>229</c:v>
                </c:pt>
                <c:pt idx="49322">
                  <c:v>152</c:v>
                </c:pt>
                <c:pt idx="49323">
                  <c:v>381</c:v>
                </c:pt>
                <c:pt idx="49324">
                  <c:v>147</c:v>
                </c:pt>
                <c:pt idx="49325">
                  <c:v>189</c:v>
                </c:pt>
                <c:pt idx="49326">
                  <c:v>237</c:v>
                </c:pt>
                <c:pt idx="49327">
                  <c:v>269</c:v>
                </c:pt>
                <c:pt idx="49328">
                  <c:v>428</c:v>
                </c:pt>
                <c:pt idx="49329">
                  <c:v>245</c:v>
                </c:pt>
                <c:pt idx="49330">
                  <c:v>208</c:v>
                </c:pt>
                <c:pt idx="49331">
                  <c:v>630</c:v>
                </c:pt>
                <c:pt idx="49332">
                  <c:v>672</c:v>
                </c:pt>
                <c:pt idx="49333">
                  <c:v>380</c:v>
                </c:pt>
                <c:pt idx="49334">
                  <c:v>151</c:v>
                </c:pt>
                <c:pt idx="49335">
                  <c:v>170</c:v>
                </c:pt>
                <c:pt idx="49336">
                  <c:v>552</c:v>
                </c:pt>
                <c:pt idx="49337">
                  <c:v>232</c:v>
                </c:pt>
                <c:pt idx="49338">
                  <c:v>172</c:v>
                </c:pt>
                <c:pt idx="49339">
                  <c:v>96</c:v>
                </c:pt>
                <c:pt idx="49340">
                  <c:v>316</c:v>
                </c:pt>
                <c:pt idx="49341">
                  <c:v>351</c:v>
                </c:pt>
                <c:pt idx="49342">
                  <c:v>469</c:v>
                </c:pt>
                <c:pt idx="49343">
                  <c:v>222</c:v>
                </c:pt>
                <c:pt idx="49344">
                  <c:v>200</c:v>
                </c:pt>
                <c:pt idx="49345">
                  <c:v>264</c:v>
                </c:pt>
                <c:pt idx="49346">
                  <c:v>382</c:v>
                </c:pt>
                <c:pt idx="49347">
                  <c:v>380</c:v>
                </c:pt>
                <c:pt idx="49348">
                  <c:v>303</c:v>
                </c:pt>
                <c:pt idx="49349">
                  <c:v>372</c:v>
                </c:pt>
                <c:pt idx="49350">
                  <c:v>248</c:v>
                </c:pt>
                <c:pt idx="49351">
                  <c:v>463</c:v>
                </c:pt>
                <c:pt idx="49352">
                  <c:v>19</c:v>
                </c:pt>
                <c:pt idx="49353">
                  <c:v>308</c:v>
                </c:pt>
                <c:pt idx="49354">
                  <c:v>76</c:v>
                </c:pt>
                <c:pt idx="49355">
                  <c:v>26</c:v>
                </c:pt>
                <c:pt idx="49356">
                  <c:v>196</c:v>
                </c:pt>
                <c:pt idx="49357">
                  <c:v>45</c:v>
                </c:pt>
                <c:pt idx="49358">
                  <c:v>25</c:v>
                </c:pt>
                <c:pt idx="49359">
                  <c:v>9</c:v>
                </c:pt>
                <c:pt idx="49360" formatCode="0.00E+00">
                  <c:v>4.8999999999999998E-3</c:v>
                </c:pt>
                <c:pt idx="49361">
                  <c:v>67</c:v>
                </c:pt>
                <c:pt idx="49362">
                  <c:v>42</c:v>
                </c:pt>
                <c:pt idx="49363">
                  <c:v>55</c:v>
                </c:pt>
                <c:pt idx="49364">
                  <c:v>993</c:v>
                </c:pt>
                <c:pt idx="49365">
                  <c:v>978</c:v>
                </c:pt>
                <c:pt idx="49366">
                  <c:v>541</c:v>
                </c:pt>
                <c:pt idx="49367">
                  <c:v>350</c:v>
                </c:pt>
                <c:pt idx="49368">
                  <c:v>189</c:v>
                </c:pt>
                <c:pt idx="49369">
                  <c:v>421</c:v>
                </c:pt>
                <c:pt idx="49370">
                  <c:v>721</c:v>
                </c:pt>
                <c:pt idx="49371">
                  <c:v>1143</c:v>
                </c:pt>
                <c:pt idx="49372">
                  <c:v>615</c:v>
                </c:pt>
                <c:pt idx="49373">
                  <c:v>432</c:v>
                </c:pt>
                <c:pt idx="49374">
                  <c:v>1132</c:v>
                </c:pt>
                <c:pt idx="49375">
                  <c:v>793</c:v>
                </c:pt>
                <c:pt idx="49376">
                  <c:v>23</c:v>
                </c:pt>
                <c:pt idx="49377">
                  <c:v>106</c:v>
                </c:pt>
                <c:pt idx="49378">
                  <c:v>70</c:v>
                </c:pt>
                <c:pt idx="49379">
                  <c:v>126</c:v>
                </c:pt>
                <c:pt idx="49380">
                  <c:v>85</c:v>
                </c:pt>
                <c:pt idx="49381">
                  <c:v>93</c:v>
                </c:pt>
                <c:pt idx="49382">
                  <c:v>173</c:v>
                </c:pt>
                <c:pt idx="49383">
                  <c:v>179</c:v>
                </c:pt>
                <c:pt idx="49384">
                  <c:v>388</c:v>
                </c:pt>
                <c:pt idx="49385">
                  <c:v>110</c:v>
                </c:pt>
                <c:pt idx="49386">
                  <c:v>49</c:v>
                </c:pt>
                <c:pt idx="49387">
                  <c:v>133</c:v>
                </c:pt>
                <c:pt idx="49388">
                  <c:v>204</c:v>
                </c:pt>
                <c:pt idx="49389">
                  <c:v>208</c:v>
                </c:pt>
                <c:pt idx="49390">
                  <c:v>863</c:v>
                </c:pt>
                <c:pt idx="49391">
                  <c:v>795</c:v>
                </c:pt>
                <c:pt idx="49392">
                  <c:v>710</c:v>
                </c:pt>
                <c:pt idx="49393">
                  <c:v>861</c:v>
                </c:pt>
                <c:pt idx="49394">
                  <c:v>642</c:v>
                </c:pt>
                <c:pt idx="49395">
                  <c:v>844</c:v>
                </c:pt>
                <c:pt idx="49396">
                  <c:v>633</c:v>
                </c:pt>
                <c:pt idx="49397">
                  <c:v>839</c:v>
                </c:pt>
                <c:pt idx="49398">
                  <c:v>401</c:v>
                </c:pt>
                <c:pt idx="49399">
                  <c:v>446</c:v>
                </c:pt>
                <c:pt idx="49400">
                  <c:v>604</c:v>
                </c:pt>
                <c:pt idx="49401">
                  <c:v>668</c:v>
                </c:pt>
                <c:pt idx="49402">
                  <c:v>25</c:v>
                </c:pt>
                <c:pt idx="49403">
                  <c:v>190</c:v>
                </c:pt>
                <c:pt idx="49404">
                  <c:v>74</c:v>
                </c:pt>
                <c:pt idx="49405">
                  <c:v>134</c:v>
                </c:pt>
                <c:pt idx="49406">
                  <c:v>203</c:v>
                </c:pt>
                <c:pt idx="49407">
                  <c:v>13</c:v>
                </c:pt>
                <c:pt idx="49408">
                  <c:v>74</c:v>
                </c:pt>
                <c:pt idx="49409">
                  <c:v>582</c:v>
                </c:pt>
                <c:pt idx="49410">
                  <c:v>714</c:v>
                </c:pt>
                <c:pt idx="49411">
                  <c:v>1109</c:v>
                </c:pt>
                <c:pt idx="49412">
                  <c:v>369</c:v>
                </c:pt>
                <c:pt idx="49413">
                  <c:v>380</c:v>
                </c:pt>
                <c:pt idx="49414">
                  <c:v>1822</c:v>
                </c:pt>
                <c:pt idx="49415">
                  <c:v>431</c:v>
                </c:pt>
                <c:pt idx="49416">
                  <c:v>737</c:v>
                </c:pt>
                <c:pt idx="49417">
                  <c:v>1067</c:v>
                </c:pt>
                <c:pt idx="49418">
                  <c:v>1264</c:v>
                </c:pt>
                <c:pt idx="49419">
                  <c:v>375</c:v>
                </c:pt>
                <c:pt idx="49420">
                  <c:v>996</c:v>
                </c:pt>
                <c:pt idx="49421" formatCode="0.00E+00">
                  <c:v>4.8999999999999998E-3</c:v>
                </c:pt>
                <c:pt idx="49422">
                  <c:v>201</c:v>
                </c:pt>
                <c:pt idx="49423">
                  <c:v>127</c:v>
                </c:pt>
                <c:pt idx="49424">
                  <c:v>183</c:v>
                </c:pt>
                <c:pt idx="49425">
                  <c:v>206</c:v>
                </c:pt>
                <c:pt idx="49426">
                  <c:v>196</c:v>
                </c:pt>
                <c:pt idx="49427">
                  <c:v>265</c:v>
                </c:pt>
                <c:pt idx="49428">
                  <c:v>35</c:v>
                </c:pt>
                <c:pt idx="49429">
                  <c:v>118</c:v>
                </c:pt>
                <c:pt idx="49430">
                  <c:v>42</c:v>
                </c:pt>
                <c:pt idx="49431">
                  <c:v>83</c:v>
                </c:pt>
                <c:pt idx="49432">
                  <c:v>330</c:v>
                </c:pt>
                <c:pt idx="49433">
                  <c:v>331</c:v>
                </c:pt>
                <c:pt idx="49434">
                  <c:v>218</c:v>
                </c:pt>
                <c:pt idx="49435">
                  <c:v>272</c:v>
                </c:pt>
                <c:pt idx="49436">
                  <c:v>241</c:v>
                </c:pt>
                <c:pt idx="49437">
                  <c:v>72</c:v>
                </c:pt>
                <c:pt idx="49438">
                  <c:v>160</c:v>
                </c:pt>
                <c:pt idx="49439">
                  <c:v>212</c:v>
                </c:pt>
                <c:pt idx="49440">
                  <c:v>12</c:v>
                </c:pt>
                <c:pt idx="49441">
                  <c:v>220</c:v>
                </c:pt>
                <c:pt idx="49442">
                  <c:v>597</c:v>
                </c:pt>
                <c:pt idx="49443">
                  <c:v>728</c:v>
                </c:pt>
                <c:pt idx="49444">
                  <c:v>1173</c:v>
                </c:pt>
                <c:pt idx="49445">
                  <c:v>88</c:v>
                </c:pt>
                <c:pt idx="49446">
                  <c:v>241</c:v>
                </c:pt>
                <c:pt idx="49447">
                  <c:v>421</c:v>
                </c:pt>
                <c:pt idx="49448">
                  <c:v>485</c:v>
                </c:pt>
                <c:pt idx="49449">
                  <c:v>196</c:v>
                </c:pt>
                <c:pt idx="49450">
                  <c:v>221</c:v>
                </c:pt>
                <c:pt idx="49451">
                  <c:v>52</c:v>
                </c:pt>
                <c:pt idx="49452">
                  <c:v>568</c:v>
                </c:pt>
                <c:pt idx="49453">
                  <c:v>356</c:v>
                </c:pt>
                <c:pt idx="49454">
                  <c:v>281</c:v>
                </c:pt>
                <c:pt idx="49455">
                  <c:v>295</c:v>
                </c:pt>
                <c:pt idx="49456">
                  <c:v>361</c:v>
                </c:pt>
                <c:pt idx="49457">
                  <c:v>343</c:v>
                </c:pt>
                <c:pt idx="49458">
                  <c:v>389</c:v>
                </c:pt>
                <c:pt idx="49459">
                  <c:v>330</c:v>
                </c:pt>
                <c:pt idx="49460">
                  <c:v>480</c:v>
                </c:pt>
                <c:pt idx="49461">
                  <c:v>252</c:v>
                </c:pt>
                <c:pt idx="49462">
                  <c:v>440</c:v>
                </c:pt>
                <c:pt idx="49463">
                  <c:v>172</c:v>
                </c:pt>
                <c:pt idx="49464">
                  <c:v>512</c:v>
                </c:pt>
                <c:pt idx="49465">
                  <c:v>570</c:v>
                </c:pt>
                <c:pt idx="49466">
                  <c:v>251</c:v>
                </c:pt>
                <c:pt idx="49467">
                  <c:v>136</c:v>
                </c:pt>
                <c:pt idx="49468">
                  <c:v>465</c:v>
                </c:pt>
                <c:pt idx="49469">
                  <c:v>171</c:v>
                </c:pt>
                <c:pt idx="49470">
                  <c:v>202</c:v>
                </c:pt>
                <c:pt idx="49471">
                  <c:v>521</c:v>
                </c:pt>
                <c:pt idx="49472">
                  <c:v>121</c:v>
                </c:pt>
                <c:pt idx="49473">
                  <c:v>109</c:v>
                </c:pt>
                <c:pt idx="49474">
                  <c:v>265</c:v>
                </c:pt>
                <c:pt idx="49475">
                  <c:v>79</c:v>
                </c:pt>
                <c:pt idx="49476">
                  <c:v>80</c:v>
                </c:pt>
                <c:pt idx="49477">
                  <c:v>150</c:v>
                </c:pt>
                <c:pt idx="49478">
                  <c:v>172</c:v>
                </c:pt>
                <c:pt idx="49479">
                  <c:v>178</c:v>
                </c:pt>
                <c:pt idx="49480">
                  <c:v>314</c:v>
                </c:pt>
                <c:pt idx="49481">
                  <c:v>308</c:v>
                </c:pt>
                <c:pt idx="49482">
                  <c:v>265</c:v>
                </c:pt>
                <c:pt idx="49483">
                  <c:v>205</c:v>
                </c:pt>
                <c:pt idx="49484">
                  <c:v>197</c:v>
                </c:pt>
                <c:pt idx="49485">
                  <c:v>179</c:v>
                </c:pt>
                <c:pt idx="49486">
                  <c:v>281</c:v>
                </c:pt>
                <c:pt idx="49487">
                  <c:v>407</c:v>
                </c:pt>
                <c:pt idx="49488">
                  <c:v>383</c:v>
                </c:pt>
                <c:pt idx="49489">
                  <c:v>1160</c:v>
                </c:pt>
                <c:pt idx="49490">
                  <c:v>30</c:v>
                </c:pt>
                <c:pt idx="49491">
                  <c:v>133</c:v>
                </c:pt>
                <c:pt idx="49492">
                  <c:v>246</c:v>
                </c:pt>
                <c:pt idx="49493">
                  <c:v>186</c:v>
                </c:pt>
                <c:pt idx="49494">
                  <c:v>49</c:v>
                </c:pt>
                <c:pt idx="49495">
                  <c:v>27</c:v>
                </c:pt>
                <c:pt idx="49496">
                  <c:v>155</c:v>
                </c:pt>
                <c:pt idx="49497">
                  <c:v>179</c:v>
                </c:pt>
                <c:pt idx="49498">
                  <c:v>36</c:v>
                </c:pt>
                <c:pt idx="49499">
                  <c:v>58</c:v>
                </c:pt>
                <c:pt idx="49500">
                  <c:v>27</c:v>
                </c:pt>
                <c:pt idx="49501">
                  <c:v>20</c:v>
                </c:pt>
                <c:pt idx="49502">
                  <c:v>898</c:v>
                </c:pt>
                <c:pt idx="49503">
                  <c:v>620</c:v>
                </c:pt>
                <c:pt idx="49504">
                  <c:v>830</c:v>
                </c:pt>
                <c:pt idx="49505">
                  <c:v>483</c:v>
                </c:pt>
                <c:pt idx="49506">
                  <c:v>330</c:v>
                </c:pt>
                <c:pt idx="49507">
                  <c:v>520</c:v>
                </c:pt>
                <c:pt idx="49508">
                  <c:v>835</c:v>
                </c:pt>
                <c:pt idx="49509">
                  <c:v>586</c:v>
                </c:pt>
                <c:pt idx="49510">
                  <c:v>468</c:v>
                </c:pt>
                <c:pt idx="49511">
                  <c:v>493</c:v>
                </c:pt>
                <c:pt idx="49512">
                  <c:v>488</c:v>
                </c:pt>
                <c:pt idx="49513">
                  <c:v>458</c:v>
                </c:pt>
                <c:pt idx="49514">
                  <c:v>50</c:v>
                </c:pt>
                <c:pt idx="49515">
                  <c:v>397</c:v>
                </c:pt>
                <c:pt idx="49516">
                  <c:v>732</c:v>
                </c:pt>
                <c:pt idx="49517">
                  <c:v>419</c:v>
                </c:pt>
                <c:pt idx="49518">
                  <c:v>333</c:v>
                </c:pt>
                <c:pt idx="49519">
                  <c:v>762</c:v>
                </c:pt>
                <c:pt idx="49520">
                  <c:v>577</c:v>
                </c:pt>
                <c:pt idx="49521">
                  <c:v>239</c:v>
                </c:pt>
                <c:pt idx="49522">
                  <c:v>363</c:v>
                </c:pt>
                <c:pt idx="49523">
                  <c:v>449</c:v>
                </c:pt>
                <c:pt idx="49524">
                  <c:v>419</c:v>
                </c:pt>
                <c:pt idx="49525">
                  <c:v>460</c:v>
                </c:pt>
                <c:pt idx="49526">
                  <c:v>290</c:v>
                </c:pt>
                <c:pt idx="49527">
                  <c:v>126</c:v>
                </c:pt>
                <c:pt idx="49528">
                  <c:v>171</c:v>
                </c:pt>
                <c:pt idx="49529">
                  <c:v>138</c:v>
                </c:pt>
                <c:pt idx="49530">
                  <c:v>242</c:v>
                </c:pt>
                <c:pt idx="49531">
                  <c:v>183</c:v>
                </c:pt>
                <c:pt idx="49532">
                  <c:v>398</c:v>
                </c:pt>
                <c:pt idx="49533">
                  <c:v>17</c:v>
                </c:pt>
                <c:pt idx="49534">
                  <c:v>181</c:v>
                </c:pt>
                <c:pt idx="49535">
                  <c:v>331</c:v>
                </c:pt>
                <c:pt idx="49536">
                  <c:v>351</c:v>
                </c:pt>
                <c:pt idx="49537">
                  <c:v>508</c:v>
                </c:pt>
                <c:pt idx="49538">
                  <c:v>339</c:v>
                </c:pt>
                <c:pt idx="49539">
                  <c:v>457</c:v>
                </c:pt>
                <c:pt idx="49540">
                  <c:v>833</c:v>
                </c:pt>
                <c:pt idx="49541">
                  <c:v>334</c:v>
                </c:pt>
                <c:pt idx="49542">
                  <c:v>489</c:v>
                </c:pt>
                <c:pt idx="49543">
                  <c:v>458</c:v>
                </c:pt>
                <c:pt idx="49544">
                  <c:v>292</c:v>
                </c:pt>
                <c:pt idx="49545">
                  <c:v>554</c:v>
                </c:pt>
                <c:pt idx="49546">
                  <c:v>408</c:v>
                </c:pt>
                <c:pt idx="49547">
                  <c:v>997</c:v>
                </c:pt>
                <c:pt idx="49548">
                  <c:v>868</c:v>
                </c:pt>
                <c:pt idx="49549">
                  <c:v>367</c:v>
                </c:pt>
                <c:pt idx="49550">
                  <c:v>353</c:v>
                </c:pt>
                <c:pt idx="49551">
                  <c:v>243</c:v>
                </c:pt>
                <c:pt idx="49552">
                  <c:v>902</c:v>
                </c:pt>
                <c:pt idx="49553">
                  <c:v>423</c:v>
                </c:pt>
                <c:pt idx="49554">
                  <c:v>332</c:v>
                </c:pt>
                <c:pt idx="49555">
                  <c:v>338</c:v>
                </c:pt>
                <c:pt idx="49556">
                  <c:v>701</c:v>
                </c:pt>
                <c:pt idx="49557">
                  <c:v>1132</c:v>
                </c:pt>
                <c:pt idx="49558">
                  <c:v>1131</c:v>
                </c:pt>
                <c:pt idx="49559" formatCode="0.00E+00">
                  <c:v>4.8999999999999998E-3</c:v>
                </c:pt>
                <c:pt idx="49560">
                  <c:v>9</c:v>
                </c:pt>
                <c:pt idx="49561" formatCode="0.00E+00">
                  <c:v>4.8999999999999998E-3</c:v>
                </c:pt>
                <c:pt idx="49562" formatCode="0.00E+00">
                  <c:v>4.8999999999999998E-3</c:v>
                </c:pt>
                <c:pt idx="49563">
                  <c:v>272</c:v>
                </c:pt>
                <c:pt idx="49564">
                  <c:v>171</c:v>
                </c:pt>
                <c:pt idx="49565">
                  <c:v>456</c:v>
                </c:pt>
                <c:pt idx="49566">
                  <c:v>248</c:v>
                </c:pt>
                <c:pt idx="49567">
                  <c:v>235</c:v>
                </c:pt>
                <c:pt idx="49568">
                  <c:v>357</c:v>
                </c:pt>
                <c:pt idx="49569">
                  <c:v>330</c:v>
                </c:pt>
                <c:pt idx="49570">
                  <c:v>298</c:v>
                </c:pt>
                <c:pt idx="49571">
                  <c:v>305</c:v>
                </c:pt>
                <c:pt idx="49572">
                  <c:v>382</c:v>
                </c:pt>
                <c:pt idx="49573">
                  <c:v>208</c:v>
                </c:pt>
                <c:pt idx="49574">
                  <c:v>346</c:v>
                </c:pt>
                <c:pt idx="49575">
                  <c:v>227</c:v>
                </c:pt>
                <c:pt idx="49576">
                  <c:v>293</c:v>
                </c:pt>
                <c:pt idx="49577">
                  <c:v>137</c:v>
                </c:pt>
                <c:pt idx="49578">
                  <c:v>304</c:v>
                </c:pt>
                <c:pt idx="49579">
                  <c:v>196</c:v>
                </c:pt>
                <c:pt idx="49580">
                  <c:v>202</c:v>
                </c:pt>
                <c:pt idx="49581">
                  <c:v>123</c:v>
                </c:pt>
                <c:pt idx="49582">
                  <c:v>142</c:v>
                </c:pt>
                <c:pt idx="49583">
                  <c:v>120</c:v>
                </c:pt>
                <c:pt idx="49584">
                  <c:v>109</c:v>
                </c:pt>
                <c:pt idx="49585">
                  <c:v>175</c:v>
                </c:pt>
                <c:pt idx="49586">
                  <c:v>182</c:v>
                </c:pt>
                <c:pt idx="49587">
                  <c:v>325</c:v>
                </c:pt>
                <c:pt idx="49588">
                  <c:v>146</c:v>
                </c:pt>
                <c:pt idx="49589">
                  <c:v>155</c:v>
                </c:pt>
                <c:pt idx="49590">
                  <c:v>126</c:v>
                </c:pt>
                <c:pt idx="49591">
                  <c:v>275</c:v>
                </c:pt>
                <c:pt idx="49592">
                  <c:v>167</c:v>
                </c:pt>
                <c:pt idx="49593">
                  <c:v>261</c:v>
                </c:pt>
                <c:pt idx="49594">
                  <c:v>187</c:v>
                </c:pt>
                <c:pt idx="49595">
                  <c:v>362</c:v>
                </c:pt>
                <c:pt idx="49596">
                  <c:v>133</c:v>
                </c:pt>
                <c:pt idx="49597">
                  <c:v>215</c:v>
                </c:pt>
                <c:pt idx="49598">
                  <c:v>205</c:v>
                </c:pt>
                <c:pt idx="49599">
                  <c:v>58</c:v>
                </c:pt>
                <c:pt idx="49600">
                  <c:v>534</c:v>
                </c:pt>
                <c:pt idx="49601">
                  <c:v>95</c:v>
                </c:pt>
                <c:pt idx="49602">
                  <c:v>341</c:v>
                </c:pt>
                <c:pt idx="49603">
                  <c:v>150</c:v>
                </c:pt>
                <c:pt idx="49604">
                  <c:v>343</c:v>
                </c:pt>
                <c:pt idx="49605">
                  <c:v>325</c:v>
                </c:pt>
                <c:pt idx="49606">
                  <c:v>153</c:v>
                </c:pt>
                <c:pt idx="49607">
                  <c:v>113</c:v>
                </c:pt>
                <c:pt idx="49608">
                  <c:v>114</c:v>
                </c:pt>
                <c:pt idx="49609">
                  <c:v>21</c:v>
                </c:pt>
                <c:pt idx="49610">
                  <c:v>882</c:v>
                </c:pt>
                <c:pt idx="49611">
                  <c:v>208</c:v>
                </c:pt>
                <c:pt idx="49612">
                  <c:v>360</c:v>
                </c:pt>
                <c:pt idx="49613">
                  <c:v>773</c:v>
                </c:pt>
                <c:pt idx="49614">
                  <c:v>285</c:v>
                </c:pt>
                <c:pt idx="49615">
                  <c:v>205</c:v>
                </c:pt>
                <c:pt idx="49616">
                  <c:v>338</c:v>
                </c:pt>
                <c:pt idx="49617">
                  <c:v>596</c:v>
                </c:pt>
                <c:pt idx="49618">
                  <c:v>803</c:v>
                </c:pt>
                <c:pt idx="49619">
                  <c:v>269</c:v>
                </c:pt>
                <c:pt idx="49620">
                  <c:v>373</c:v>
                </c:pt>
                <c:pt idx="49621">
                  <c:v>298</c:v>
                </c:pt>
                <c:pt idx="49622">
                  <c:v>927</c:v>
                </c:pt>
                <c:pt idx="49623">
                  <c:v>521</c:v>
                </c:pt>
                <c:pt idx="49624">
                  <c:v>856</c:v>
                </c:pt>
                <c:pt idx="49625">
                  <c:v>1049</c:v>
                </c:pt>
                <c:pt idx="49626">
                  <c:v>345</c:v>
                </c:pt>
                <c:pt idx="49627">
                  <c:v>901</c:v>
                </c:pt>
                <c:pt idx="49628">
                  <c:v>496</c:v>
                </c:pt>
                <c:pt idx="49629">
                  <c:v>333</c:v>
                </c:pt>
                <c:pt idx="49630">
                  <c:v>791</c:v>
                </c:pt>
                <c:pt idx="49631">
                  <c:v>1058</c:v>
                </c:pt>
                <c:pt idx="49632">
                  <c:v>581</c:v>
                </c:pt>
                <c:pt idx="49633">
                  <c:v>1099</c:v>
                </c:pt>
                <c:pt idx="49634">
                  <c:v>393</c:v>
                </c:pt>
                <c:pt idx="49635">
                  <c:v>351</c:v>
                </c:pt>
                <c:pt idx="49636">
                  <c:v>391</c:v>
                </c:pt>
                <c:pt idx="49637">
                  <c:v>1383</c:v>
                </c:pt>
                <c:pt idx="49638">
                  <c:v>289</c:v>
                </c:pt>
                <c:pt idx="49639">
                  <c:v>548</c:v>
                </c:pt>
                <c:pt idx="49640">
                  <c:v>401</c:v>
                </c:pt>
                <c:pt idx="49641">
                  <c:v>958</c:v>
                </c:pt>
                <c:pt idx="49642">
                  <c:v>331</c:v>
                </c:pt>
                <c:pt idx="49643">
                  <c:v>1255</c:v>
                </c:pt>
                <c:pt idx="49644">
                  <c:v>1151</c:v>
                </c:pt>
                <c:pt idx="49645">
                  <c:v>438</c:v>
                </c:pt>
                <c:pt idx="49646">
                  <c:v>440</c:v>
                </c:pt>
                <c:pt idx="49647">
                  <c:v>667</c:v>
                </c:pt>
                <c:pt idx="49648">
                  <c:v>266</c:v>
                </c:pt>
                <c:pt idx="49649">
                  <c:v>355</c:v>
                </c:pt>
                <c:pt idx="49650">
                  <c:v>1078</c:v>
                </c:pt>
                <c:pt idx="49651">
                  <c:v>390</c:v>
                </c:pt>
                <c:pt idx="49652">
                  <c:v>1082</c:v>
                </c:pt>
                <c:pt idx="49653">
                  <c:v>642</c:v>
                </c:pt>
                <c:pt idx="49654">
                  <c:v>513</c:v>
                </c:pt>
                <c:pt idx="49655">
                  <c:v>316</c:v>
                </c:pt>
                <c:pt idx="49656">
                  <c:v>350</c:v>
                </c:pt>
                <c:pt idx="49657">
                  <c:v>512</c:v>
                </c:pt>
                <c:pt idx="49658">
                  <c:v>846</c:v>
                </c:pt>
                <c:pt idx="49659">
                  <c:v>348</c:v>
                </c:pt>
                <c:pt idx="49660">
                  <c:v>3</c:v>
                </c:pt>
                <c:pt idx="49661">
                  <c:v>13</c:v>
                </c:pt>
                <c:pt idx="49662" formatCode="0.00E+00">
                  <c:v>4.8999999999999998E-3</c:v>
                </c:pt>
                <c:pt idx="49663">
                  <c:v>14</c:v>
                </c:pt>
                <c:pt idx="49664" formatCode="0.00E+00">
                  <c:v>4.8999999999999998E-3</c:v>
                </c:pt>
                <c:pt idx="49665">
                  <c:v>132</c:v>
                </c:pt>
                <c:pt idx="49666">
                  <c:v>27</c:v>
                </c:pt>
                <c:pt idx="49667">
                  <c:v>275</c:v>
                </c:pt>
                <c:pt idx="49668">
                  <c:v>174</c:v>
                </c:pt>
                <c:pt idx="49669">
                  <c:v>190</c:v>
                </c:pt>
                <c:pt idx="49670">
                  <c:v>186</c:v>
                </c:pt>
                <c:pt idx="49671">
                  <c:v>220</c:v>
                </c:pt>
                <c:pt idx="49672">
                  <c:v>136</c:v>
                </c:pt>
                <c:pt idx="49673">
                  <c:v>110</c:v>
                </c:pt>
                <c:pt idx="49674">
                  <c:v>60</c:v>
                </c:pt>
                <c:pt idx="49675">
                  <c:v>315</c:v>
                </c:pt>
                <c:pt idx="49676">
                  <c:v>131</c:v>
                </c:pt>
                <c:pt idx="49677" formatCode="0.00E+00">
                  <c:v>4.8999999999999998E-3</c:v>
                </c:pt>
                <c:pt idx="49678" formatCode="0.00E+00">
                  <c:v>4.8999999999999998E-3</c:v>
                </c:pt>
                <c:pt idx="49679">
                  <c:v>217</c:v>
                </c:pt>
                <c:pt idx="49680">
                  <c:v>255</c:v>
                </c:pt>
                <c:pt idx="49681">
                  <c:v>892</c:v>
                </c:pt>
                <c:pt idx="49682">
                  <c:v>235</c:v>
                </c:pt>
                <c:pt idx="49683">
                  <c:v>790</c:v>
                </c:pt>
                <c:pt idx="49684">
                  <c:v>170</c:v>
                </c:pt>
                <c:pt idx="49685">
                  <c:v>357</c:v>
                </c:pt>
                <c:pt idx="49686">
                  <c:v>1097</c:v>
                </c:pt>
                <c:pt idx="49687">
                  <c:v>142</c:v>
                </c:pt>
                <c:pt idx="49688">
                  <c:v>193</c:v>
                </c:pt>
                <c:pt idx="49689">
                  <c:v>153</c:v>
                </c:pt>
                <c:pt idx="49690">
                  <c:v>324</c:v>
                </c:pt>
                <c:pt idx="49691">
                  <c:v>188</c:v>
                </c:pt>
                <c:pt idx="49692">
                  <c:v>408</c:v>
                </c:pt>
                <c:pt idx="49693">
                  <c:v>120</c:v>
                </c:pt>
                <c:pt idx="49694">
                  <c:v>47</c:v>
                </c:pt>
                <c:pt idx="49695">
                  <c:v>8</c:v>
                </c:pt>
                <c:pt idx="49696">
                  <c:v>251</c:v>
                </c:pt>
                <c:pt idx="49697">
                  <c:v>307</c:v>
                </c:pt>
                <c:pt idx="49698">
                  <c:v>48</c:v>
                </c:pt>
                <c:pt idx="49699">
                  <c:v>9</c:v>
                </c:pt>
                <c:pt idx="49700">
                  <c:v>237</c:v>
                </c:pt>
                <c:pt idx="49701">
                  <c:v>290</c:v>
                </c:pt>
                <c:pt idx="49702">
                  <c:v>219</c:v>
                </c:pt>
                <c:pt idx="49703">
                  <c:v>250</c:v>
                </c:pt>
                <c:pt idx="49704">
                  <c:v>237</c:v>
                </c:pt>
                <c:pt idx="49705">
                  <c:v>42</c:v>
                </c:pt>
                <c:pt idx="49706">
                  <c:v>292</c:v>
                </c:pt>
                <c:pt idx="49707">
                  <c:v>247</c:v>
                </c:pt>
                <c:pt idx="49708">
                  <c:v>93</c:v>
                </c:pt>
                <c:pt idx="49709">
                  <c:v>192</c:v>
                </c:pt>
                <c:pt idx="49710">
                  <c:v>165</c:v>
                </c:pt>
                <c:pt idx="49711">
                  <c:v>87</c:v>
                </c:pt>
                <c:pt idx="49712">
                  <c:v>279</c:v>
                </c:pt>
                <c:pt idx="49713">
                  <c:v>508</c:v>
                </c:pt>
                <c:pt idx="49714">
                  <c:v>185</c:v>
                </c:pt>
                <c:pt idx="49715">
                  <c:v>55</c:v>
                </c:pt>
                <c:pt idx="49716">
                  <c:v>112</c:v>
                </c:pt>
                <c:pt idx="49717">
                  <c:v>95</c:v>
                </c:pt>
                <c:pt idx="49718">
                  <c:v>41</c:v>
                </c:pt>
                <c:pt idx="49719">
                  <c:v>264</c:v>
                </c:pt>
                <c:pt idx="49720">
                  <c:v>55</c:v>
                </c:pt>
                <c:pt idx="49721">
                  <c:v>55</c:v>
                </c:pt>
                <c:pt idx="49722">
                  <c:v>90</c:v>
                </c:pt>
                <c:pt idx="49723">
                  <c:v>106</c:v>
                </c:pt>
                <c:pt idx="49724">
                  <c:v>162</c:v>
                </c:pt>
                <c:pt idx="49725">
                  <c:v>320</c:v>
                </c:pt>
                <c:pt idx="49726">
                  <c:v>695</c:v>
                </c:pt>
                <c:pt idx="49727">
                  <c:v>463</c:v>
                </c:pt>
                <c:pt idx="49728">
                  <c:v>765</c:v>
                </c:pt>
                <c:pt idx="49729">
                  <c:v>766</c:v>
                </c:pt>
                <c:pt idx="49730">
                  <c:v>520</c:v>
                </c:pt>
                <c:pt idx="49731">
                  <c:v>1030</c:v>
                </c:pt>
                <c:pt idx="49732">
                  <c:v>385</c:v>
                </c:pt>
                <c:pt idx="49733">
                  <c:v>568</c:v>
                </c:pt>
                <c:pt idx="49734">
                  <c:v>770</c:v>
                </c:pt>
                <c:pt idx="49735">
                  <c:v>420</c:v>
                </c:pt>
                <c:pt idx="49736">
                  <c:v>353</c:v>
                </c:pt>
                <c:pt idx="49737">
                  <c:v>1082</c:v>
                </c:pt>
                <c:pt idx="49738">
                  <c:v>1015</c:v>
                </c:pt>
                <c:pt idx="49739">
                  <c:v>645</c:v>
                </c:pt>
                <c:pt idx="49740">
                  <c:v>925</c:v>
                </c:pt>
                <c:pt idx="49741">
                  <c:v>1190</c:v>
                </c:pt>
                <c:pt idx="49742">
                  <c:v>1081</c:v>
                </c:pt>
                <c:pt idx="49743">
                  <c:v>895</c:v>
                </c:pt>
                <c:pt idx="49744">
                  <c:v>1112</c:v>
                </c:pt>
                <c:pt idx="49745">
                  <c:v>414</c:v>
                </c:pt>
                <c:pt idx="49746">
                  <c:v>900</c:v>
                </c:pt>
                <c:pt idx="49747">
                  <c:v>711</c:v>
                </c:pt>
                <c:pt idx="49748">
                  <c:v>582</c:v>
                </c:pt>
                <c:pt idx="49749">
                  <c:v>129</c:v>
                </c:pt>
                <c:pt idx="49750">
                  <c:v>385</c:v>
                </c:pt>
                <c:pt idx="49751">
                  <c:v>501</c:v>
                </c:pt>
                <c:pt idx="49752">
                  <c:v>227</c:v>
                </c:pt>
                <c:pt idx="49753">
                  <c:v>174</c:v>
                </c:pt>
                <c:pt idx="49754">
                  <c:v>123</c:v>
                </c:pt>
                <c:pt idx="49755">
                  <c:v>147</c:v>
                </c:pt>
                <c:pt idx="49756">
                  <c:v>98</c:v>
                </c:pt>
                <c:pt idx="49757">
                  <c:v>441</c:v>
                </c:pt>
                <c:pt idx="49758">
                  <c:v>90</c:v>
                </c:pt>
                <c:pt idx="49759">
                  <c:v>54</c:v>
                </c:pt>
                <c:pt idx="49760" formatCode="0.00E+00">
                  <c:v>4.8999999999999998E-3</c:v>
                </c:pt>
                <c:pt idx="49761" formatCode="0.00E+00">
                  <c:v>4.8999999999999998E-3</c:v>
                </c:pt>
                <c:pt idx="49762">
                  <c:v>10</c:v>
                </c:pt>
                <c:pt idx="49763">
                  <c:v>1</c:v>
                </c:pt>
                <c:pt idx="49764" formatCode="0.00E+00">
                  <c:v>4.8999999999999998E-3</c:v>
                </c:pt>
                <c:pt idx="49765">
                  <c:v>50</c:v>
                </c:pt>
                <c:pt idx="49766">
                  <c:v>207</c:v>
                </c:pt>
                <c:pt idx="49767">
                  <c:v>200</c:v>
                </c:pt>
                <c:pt idx="49768">
                  <c:v>113</c:v>
                </c:pt>
                <c:pt idx="49769">
                  <c:v>24</c:v>
                </c:pt>
                <c:pt idx="49770">
                  <c:v>252</c:v>
                </c:pt>
                <c:pt idx="49771">
                  <c:v>98</c:v>
                </c:pt>
                <c:pt idx="49772">
                  <c:v>134</c:v>
                </c:pt>
                <c:pt idx="49773">
                  <c:v>109</c:v>
                </c:pt>
                <c:pt idx="49774">
                  <c:v>166</c:v>
                </c:pt>
                <c:pt idx="49775">
                  <c:v>179</c:v>
                </c:pt>
                <c:pt idx="49776">
                  <c:v>73</c:v>
                </c:pt>
                <c:pt idx="49777">
                  <c:v>144</c:v>
                </c:pt>
                <c:pt idx="49778">
                  <c:v>931</c:v>
                </c:pt>
                <c:pt idx="49779">
                  <c:v>176</c:v>
                </c:pt>
                <c:pt idx="49780">
                  <c:v>100</c:v>
                </c:pt>
                <c:pt idx="49781">
                  <c:v>954</c:v>
                </c:pt>
                <c:pt idx="49782">
                  <c:v>91</c:v>
                </c:pt>
                <c:pt idx="49783">
                  <c:v>279</c:v>
                </c:pt>
                <c:pt idx="49784">
                  <c:v>66</c:v>
                </c:pt>
                <c:pt idx="49785">
                  <c:v>134</c:v>
                </c:pt>
                <c:pt idx="49786">
                  <c:v>309</c:v>
                </c:pt>
                <c:pt idx="49787">
                  <c:v>391</c:v>
                </c:pt>
                <c:pt idx="49788">
                  <c:v>10</c:v>
                </c:pt>
                <c:pt idx="49789">
                  <c:v>49</c:v>
                </c:pt>
                <c:pt idx="49790">
                  <c:v>50</c:v>
                </c:pt>
                <c:pt idx="49791">
                  <c:v>34</c:v>
                </c:pt>
                <c:pt idx="49792" formatCode="0.00E+00">
                  <c:v>4.8999999999999998E-3</c:v>
                </c:pt>
                <c:pt idx="49793">
                  <c:v>9</c:v>
                </c:pt>
                <c:pt idx="49794">
                  <c:v>121</c:v>
                </c:pt>
                <c:pt idx="49795">
                  <c:v>310</c:v>
                </c:pt>
                <c:pt idx="49796">
                  <c:v>234</c:v>
                </c:pt>
                <c:pt idx="49797">
                  <c:v>2</c:v>
                </c:pt>
                <c:pt idx="49798">
                  <c:v>9</c:v>
                </c:pt>
                <c:pt idx="49799">
                  <c:v>67</c:v>
                </c:pt>
                <c:pt idx="49800">
                  <c:v>55</c:v>
                </c:pt>
                <c:pt idx="49801">
                  <c:v>30</c:v>
                </c:pt>
                <c:pt idx="49802">
                  <c:v>110</c:v>
                </c:pt>
                <c:pt idx="49803">
                  <c:v>48</c:v>
                </c:pt>
                <c:pt idx="49804">
                  <c:v>28</c:v>
                </c:pt>
                <c:pt idx="49805">
                  <c:v>14</c:v>
                </c:pt>
                <c:pt idx="49806">
                  <c:v>429</c:v>
                </c:pt>
                <c:pt idx="49807">
                  <c:v>29</c:v>
                </c:pt>
                <c:pt idx="49808">
                  <c:v>229</c:v>
                </c:pt>
                <c:pt idx="49809">
                  <c:v>21</c:v>
                </c:pt>
                <c:pt idx="49810">
                  <c:v>87</c:v>
                </c:pt>
                <c:pt idx="49811">
                  <c:v>151</c:v>
                </c:pt>
                <c:pt idx="49812">
                  <c:v>188</c:v>
                </c:pt>
                <c:pt idx="49813">
                  <c:v>47</c:v>
                </c:pt>
                <c:pt idx="49814">
                  <c:v>14</c:v>
                </c:pt>
                <c:pt idx="49815">
                  <c:v>235</c:v>
                </c:pt>
                <c:pt idx="49816">
                  <c:v>1410</c:v>
                </c:pt>
                <c:pt idx="49817">
                  <c:v>183</c:v>
                </c:pt>
                <c:pt idx="49818">
                  <c:v>220</c:v>
                </c:pt>
                <c:pt idx="49819">
                  <c:v>435</c:v>
                </c:pt>
                <c:pt idx="49820">
                  <c:v>353</c:v>
                </c:pt>
                <c:pt idx="49821">
                  <c:v>552</c:v>
                </c:pt>
                <c:pt idx="49822">
                  <c:v>242</c:v>
                </c:pt>
                <c:pt idx="49823">
                  <c:v>504</c:v>
                </c:pt>
                <c:pt idx="49824">
                  <c:v>484</c:v>
                </c:pt>
                <c:pt idx="49825">
                  <c:v>747</c:v>
                </c:pt>
                <c:pt idx="49826">
                  <c:v>427</c:v>
                </c:pt>
                <c:pt idx="49827">
                  <c:v>344</c:v>
                </c:pt>
                <c:pt idx="49828">
                  <c:v>190</c:v>
                </c:pt>
                <c:pt idx="49829">
                  <c:v>477</c:v>
                </c:pt>
                <c:pt idx="49830">
                  <c:v>185</c:v>
                </c:pt>
                <c:pt idx="49831">
                  <c:v>163</c:v>
                </c:pt>
                <c:pt idx="49832">
                  <c:v>162</c:v>
                </c:pt>
                <c:pt idx="49833">
                  <c:v>389</c:v>
                </c:pt>
                <c:pt idx="49834">
                  <c:v>16</c:v>
                </c:pt>
                <c:pt idx="49835" formatCode="0.00E+00">
                  <c:v>4.8999999999999998E-3</c:v>
                </c:pt>
                <c:pt idx="49836">
                  <c:v>14</c:v>
                </c:pt>
                <c:pt idx="49837">
                  <c:v>197</c:v>
                </c:pt>
                <c:pt idx="49838">
                  <c:v>36</c:v>
                </c:pt>
                <c:pt idx="49839">
                  <c:v>92</c:v>
                </c:pt>
                <c:pt idx="49840">
                  <c:v>15</c:v>
                </c:pt>
                <c:pt idx="49841">
                  <c:v>22</c:v>
                </c:pt>
                <c:pt idx="49842">
                  <c:v>104</c:v>
                </c:pt>
                <c:pt idx="49843">
                  <c:v>7</c:v>
                </c:pt>
                <c:pt idx="49844">
                  <c:v>4</c:v>
                </c:pt>
                <c:pt idx="49845">
                  <c:v>21</c:v>
                </c:pt>
                <c:pt idx="49846">
                  <c:v>6</c:v>
                </c:pt>
                <c:pt idx="49847">
                  <c:v>11</c:v>
                </c:pt>
                <c:pt idx="49848">
                  <c:v>145</c:v>
                </c:pt>
                <c:pt idx="49849">
                  <c:v>36</c:v>
                </c:pt>
                <c:pt idx="49850">
                  <c:v>76</c:v>
                </c:pt>
                <c:pt idx="49851">
                  <c:v>158</c:v>
                </c:pt>
                <c:pt idx="49852">
                  <c:v>77</c:v>
                </c:pt>
                <c:pt idx="49853">
                  <c:v>86</c:v>
                </c:pt>
                <c:pt idx="49854">
                  <c:v>422</c:v>
                </c:pt>
                <c:pt idx="49855">
                  <c:v>320</c:v>
                </c:pt>
                <c:pt idx="49856">
                  <c:v>500</c:v>
                </c:pt>
                <c:pt idx="49857">
                  <c:v>433</c:v>
                </c:pt>
                <c:pt idx="49858">
                  <c:v>386</c:v>
                </c:pt>
                <c:pt idx="49859">
                  <c:v>713</c:v>
                </c:pt>
                <c:pt idx="49860">
                  <c:v>488</c:v>
                </c:pt>
                <c:pt idx="49861">
                  <c:v>401</c:v>
                </c:pt>
                <c:pt idx="49862">
                  <c:v>552</c:v>
                </c:pt>
                <c:pt idx="49863">
                  <c:v>120</c:v>
                </c:pt>
                <c:pt idx="49864">
                  <c:v>1184</c:v>
                </c:pt>
                <c:pt idx="49865">
                  <c:v>496</c:v>
                </c:pt>
                <c:pt idx="49866">
                  <c:v>546</c:v>
                </c:pt>
                <c:pt idx="49867">
                  <c:v>58</c:v>
                </c:pt>
                <c:pt idx="49868">
                  <c:v>147</c:v>
                </c:pt>
                <c:pt idx="49869">
                  <c:v>192</c:v>
                </c:pt>
                <c:pt idx="49870">
                  <c:v>67</c:v>
                </c:pt>
                <c:pt idx="49871">
                  <c:v>1106</c:v>
                </c:pt>
                <c:pt idx="49872">
                  <c:v>1254</c:v>
                </c:pt>
                <c:pt idx="49873">
                  <c:v>335</c:v>
                </c:pt>
                <c:pt idx="49874">
                  <c:v>267</c:v>
                </c:pt>
                <c:pt idx="49875">
                  <c:v>255</c:v>
                </c:pt>
                <c:pt idx="49876">
                  <c:v>287</c:v>
                </c:pt>
                <c:pt idx="49877">
                  <c:v>427</c:v>
                </c:pt>
                <c:pt idx="49878">
                  <c:v>45</c:v>
                </c:pt>
                <c:pt idx="49879">
                  <c:v>381</c:v>
                </c:pt>
                <c:pt idx="49880">
                  <c:v>204</c:v>
                </c:pt>
                <c:pt idx="49881">
                  <c:v>358</c:v>
                </c:pt>
                <c:pt idx="49882">
                  <c:v>28</c:v>
                </c:pt>
                <c:pt idx="49883" formatCode="0.00E+00">
                  <c:v>4.8999999999999998E-3</c:v>
                </c:pt>
                <c:pt idx="49884">
                  <c:v>87</c:v>
                </c:pt>
                <c:pt idx="49885">
                  <c:v>287</c:v>
                </c:pt>
                <c:pt idx="49886">
                  <c:v>452</c:v>
                </c:pt>
                <c:pt idx="49887">
                  <c:v>175</c:v>
                </c:pt>
                <c:pt idx="49888">
                  <c:v>212</c:v>
                </c:pt>
                <c:pt idx="49889">
                  <c:v>169</c:v>
                </c:pt>
                <c:pt idx="49890" formatCode="0.00E+00">
                  <c:v>4.8999999999999998E-3</c:v>
                </c:pt>
                <c:pt idx="49891">
                  <c:v>534</c:v>
                </c:pt>
                <c:pt idx="49892">
                  <c:v>470</c:v>
                </c:pt>
                <c:pt idx="49893">
                  <c:v>365</c:v>
                </c:pt>
                <c:pt idx="49894">
                  <c:v>264</c:v>
                </c:pt>
                <c:pt idx="49895">
                  <c:v>135</c:v>
                </c:pt>
                <c:pt idx="49896">
                  <c:v>468</c:v>
                </c:pt>
                <c:pt idx="49897">
                  <c:v>520</c:v>
                </c:pt>
                <c:pt idx="49898">
                  <c:v>1170</c:v>
                </c:pt>
                <c:pt idx="49899">
                  <c:v>788</c:v>
                </c:pt>
                <c:pt idx="49900">
                  <c:v>1299</c:v>
                </c:pt>
                <c:pt idx="49901">
                  <c:v>526</c:v>
                </c:pt>
                <c:pt idx="49902">
                  <c:v>772</c:v>
                </c:pt>
                <c:pt idx="49903">
                  <c:v>245</c:v>
                </c:pt>
                <c:pt idx="49904">
                  <c:v>171</c:v>
                </c:pt>
                <c:pt idx="49905">
                  <c:v>124</c:v>
                </c:pt>
                <c:pt idx="49906">
                  <c:v>80</c:v>
                </c:pt>
                <c:pt idx="49907">
                  <c:v>177</c:v>
                </c:pt>
                <c:pt idx="49908">
                  <c:v>628</c:v>
                </c:pt>
                <c:pt idx="49909">
                  <c:v>211</c:v>
                </c:pt>
                <c:pt idx="49910">
                  <c:v>173</c:v>
                </c:pt>
                <c:pt idx="49911">
                  <c:v>193</c:v>
                </c:pt>
                <c:pt idx="49912">
                  <c:v>363</c:v>
                </c:pt>
                <c:pt idx="49913">
                  <c:v>193</c:v>
                </c:pt>
                <c:pt idx="49914">
                  <c:v>241</c:v>
                </c:pt>
                <c:pt idx="49915">
                  <c:v>132</c:v>
                </c:pt>
                <c:pt idx="49916">
                  <c:v>689</c:v>
                </c:pt>
                <c:pt idx="49917">
                  <c:v>255</c:v>
                </c:pt>
                <c:pt idx="49918">
                  <c:v>508</c:v>
                </c:pt>
                <c:pt idx="49919">
                  <c:v>737</c:v>
                </c:pt>
                <c:pt idx="49920">
                  <c:v>209</c:v>
                </c:pt>
                <c:pt idx="49921">
                  <c:v>875</c:v>
                </c:pt>
                <c:pt idx="49922">
                  <c:v>162</c:v>
                </c:pt>
                <c:pt idx="49923">
                  <c:v>598</c:v>
                </c:pt>
                <c:pt idx="49924">
                  <c:v>719</c:v>
                </c:pt>
                <c:pt idx="49925">
                  <c:v>620</c:v>
                </c:pt>
                <c:pt idx="49926">
                  <c:v>929</c:v>
                </c:pt>
                <c:pt idx="49927">
                  <c:v>25</c:v>
                </c:pt>
                <c:pt idx="49928">
                  <c:v>131</c:v>
                </c:pt>
                <c:pt idx="49929">
                  <c:v>269</c:v>
                </c:pt>
                <c:pt idx="49930">
                  <c:v>176</c:v>
                </c:pt>
                <c:pt idx="49931">
                  <c:v>823</c:v>
                </c:pt>
                <c:pt idx="49932">
                  <c:v>994</c:v>
                </c:pt>
                <c:pt idx="49933">
                  <c:v>213</c:v>
                </c:pt>
                <c:pt idx="49934">
                  <c:v>239</c:v>
                </c:pt>
                <c:pt idx="49935">
                  <c:v>330</c:v>
                </c:pt>
                <c:pt idx="49936">
                  <c:v>574</c:v>
                </c:pt>
                <c:pt idx="49937">
                  <c:v>632</c:v>
                </c:pt>
                <c:pt idx="49938">
                  <c:v>230</c:v>
                </c:pt>
                <c:pt idx="49939">
                  <c:v>45</c:v>
                </c:pt>
                <c:pt idx="49940">
                  <c:v>83</c:v>
                </c:pt>
                <c:pt idx="49941">
                  <c:v>52</c:v>
                </c:pt>
                <c:pt idx="49942">
                  <c:v>67</c:v>
                </c:pt>
                <c:pt idx="49943">
                  <c:v>137</c:v>
                </c:pt>
                <c:pt idx="49944">
                  <c:v>159</c:v>
                </c:pt>
                <c:pt idx="49945">
                  <c:v>119</c:v>
                </c:pt>
                <c:pt idx="49946">
                  <c:v>17</c:v>
                </c:pt>
                <c:pt idx="49947">
                  <c:v>87</c:v>
                </c:pt>
                <c:pt idx="49948">
                  <c:v>237</c:v>
                </c:pt>
                <c:pt idx="49949">
                  <c:v>87</c:v>
                </c:pt>
                <c:pt idx="49950">
                  <c:v>277</c:v>
                </c:pt>
                <c:pt idx="49951">
                  <c:v>248</c:v>
                </c:pt>
                <c:pt idx="49952">
                  <c:v>1306</c:v>
                </c:pt>
                <c:pt idx="49953">
                  <c:v>167</c:v>
                </c:pt>
                <c:pt idx="49954">
                  <c:v>190</c:v>
                </c:pt>
                <c:pt idx="49955">
                  <c:v>321</c:v>
                </c:pt>
                <c:pt idx="49956">
                  <c:v>316</c:v>
                </c:pt>
                <c:pt idx="49957">
                  <c:v>307</c:v>
                </c:pt>
                <c:pt idx="49958">
                  <c:v>325</c:v>
                </c:pt>
                <c:pt idx="49959">
                  <c:v>274</c:v>
                </c:pt>
                <c:pt idx="49960">
                  <c:v>199</c:v>
                </c:pt>
                <c:pt idx="49961">
                  <c:v>212</c:v>
                </c:pt>
                <c:pt idx="49962">
                  <c:v>337</c:v>
                </c:pt>
                <c:pt idx="49963">
                  <c:v>44</c:v>
                </c:pt>
                <c:pt idx="49964">
                  <c:v>251</c:v>
                </c:pt>
                <c:pt idx="49965">
                  <c:v>144</c:v>
                </c:pt>
                <c:pt idx="49966">
                  <c:v>115</c:v>
                </c:pt>
                <c:pt idx="49967">
                  <c:v>131</c:v>
                </c:pt>
                <c:pt idx="49968">
                  <c:v>106</c:v>
                </c:pt>
                <c:pt idx="49969">
                  <c:v>28</c:v>
                </c:pt>
                <c:pt idx="49970">
                  <c:v>72</c:v>
                </c:pt>
                <c:pt idx="49971">
                  <c:v>122</c:v>
                </c:pt>
                <c:pt idx="49972">
                  <c:v>53</c:v>
                </c:pt>
                <c:pt idx="49973">
                  <c:v>183</c:v>
                </c:pt>
                <c:pt idx="49974">
                  <c:v>103</c:v>
                </c:pt>
                <c:pt idx="49975">
                  <c:v>35</c:v>
                </c:pt>
                <c:pt idx="49976">
                  <c:v>63</c:v>
                </c:pt>
                <c:pt idx="49977">
                  <c:v>356</c:v>
                </c:pt>
                <c:pt idx="49978">
                  <c:v>563</c:v>
                </c:pt>
                <c:pt idx="49979">
                  <c:v>615</c:v>
                </c:pt>
                <c:pt idx="49980">
                  <c:v>425</c:v>
                </c:pt>
                <c:pt idx="49981">
                  <c:v>496</c:v>
                </c:pt>
                <c:pt idx="49982">
                  <c:v>549</c:v>
                </c:pt>
                <c:pt idx="49983">
                  <c:v>431</c:v>
                </c:pt>
                <c:pt idx="49984">
                  <c:v>466</c:v>
                </c:pt>
                <c:pt idx="49985">
                  <c:v>552</c:v>
                </c:pt>
                <c:pt idx="49986">
                  <c:v>421</c:v>
                </c:pt>
                <c:pt idx="49987">
                  <c:v>457</c:v>
                </c:pt>
                <c:pt idx="49988">
                  <c:v>418</c:v>
                </c:pt>
                <c:pt idx="49989">
                  <c:v>1037</c:v>
                </c:pt>
                <c:pt idx="49990">
                  <c:v>587</c:v>
                </c:pt>
                <c:pt idx="49991">
                  <c:v>1043</c:v>
                </c:pt>
                <c:pt idx="49992">
                  <c:v>163</c:v>
                </c:pt>
                <c:pt idx="49993">
                  <c:v>835</c:v>
                </c:pt>
                <c:pt idx="49994">
                  <c:v>718</c:v>
                </c:pt>
                <c:pt idx="49995">
                  <c:v>1057</c:v>
                </c:pt>
                <c:pt idx="49996">
                  <c:v>693</c:v>
                </c:pt>
                <c:pt idx="49997">
                  <c:v>666</c:v>
                </c:pt>
                <c:pt idx="49998">
                  <c:v>135</c:v>
                </c:pt>
                <c:pt idx="49999">
                  <c:v>951</c:v>
                </c:pt>
                <c:pt idx="50000">
                  <c:v>811</c:v>
                </c:pt>
                <c:pt idx="50001">
                  <c:v>691</c:v>
                </c:pt>
                <c:pt idx="50002">
                  <c:v>191</c:v>
                </c:pt>
                <c:pt idx="50003">
                  <c:v>279</c:v>
                </c:pt>
                <c:pt idx="50004">
                  <c:v>195</c:v>
                </c:pt>
                <c:pt idx="50005">
                  <c:v>230</c:v>
                </c:pt>
                <c:pt idx="50006">
                  <c:v>290</c:v>
                </c:pt>
                <c:pt idx="50007">
                  <c:v>199</c:v>
                </c:pt>
                <c:pt idx="50008">
                  <c:v>204</c:v>
                </c:pt>
                <c:pt idx="50009">
                  <c:v>386</c:v>
                </c:pt>
                <c:pt idx="50010">
                  <c:v>276</c:v>
                </c:pt>
                <c:pt idx="50011">
                  <c:v>206</c:v>
                </c:pt>
                <c:pt idx="50012">
                  <c:v>384</c:v>
                </c:pt>
                <c:pt idx="50013">
                  <c:v>324</c:v>
                </c:pt>
                <c:pt idx="50014">
                  <c:v>30</c:v>
                </c:pt>
                <c:pt idx="50015">
                  <c:v>927</c:v>
                </c:pt>
                <c:pt idx="50016">
                  <c:v>175</c:v>
                </c:pt>
                <c:pt idx="50017">
                  <c:v>126</c:v>
                </c:pt>
                <c:pt idx="50018">
                  <c:v>220</c:v>
                </c:pt>
                <c:pt idx="50019">
                  <c:v>678</c:v>
                </c:pt>
                <c:pt idx="50020">
                  <c:v>179</c:v>
                </c:pt>
                <c:pt idx="50021">
                  <c:v>320</c:v>
                </c:pt>
                <c:pt idx="50022">
                  <c:v>156</c:v>
                </c:pt>
                <c:pt idx="50023">
                  <c:v>129</c:v>
                </c:pt>
                <c:pt idx="50024">
                  <c:v>656</c:v>
                </c:pt>
                <c:pt idx="50025">
                  <c:v>113</c:v>
                </c:pt>
                <c:pt idx="50026">
                  <c:v>1174</c:v>
                </c:pt>
                <c:pt idx="50027">
                  <c:v>328</c:v>
                </c:pt>
                <c:pt idx="50028">
                  <c:v>231</c:v>
                </c:pt>
                <c:pt idx="50029">
                  <c:v>218</c:v>
                </c:pt>
                <c:pt idx="50030">
                  <c:v>242</c:v>
                </c:pt>
                <c:pt idx="50031">
                  <c:v>268</c:v>
                </c:pt>
                <c:pt idx="50032">
                  <c:v>415</c:v>
                </c:pt>
                <c:pt idx="50033">
                  <c:v>447</c:v>
                </c:pt>
                <c:pt idx="50034">
                  <c:v>794</c:v>
                </c:pt>
                <c:pt idx="50035">
                  <c:v>224</c:v>
                </c:pt>
                <c:pt idx="50036">
                  <c:v>136</c:v>
                </c:pt>
                <c:pt idx="50037">
                  <c:v>196</c:v>
                </c:pt>
                <c:pt idx="50038">
                  <c:v>257</c:v>
                </c:pt>
                <c:pt idx="50039" formatCode="0.00E+00">
                  <c:v>4.8999999999999998E-3</c:v>
                </c:pt>
                <c:pt idx="50040">
                  <c:v>77</c:v>
                </c:pt>
                <c:pt idx="50041">
                  <c:v>121</c:v>
                </c:pt>
                <c:pt idx="50042">
                  <c:v>169</c:v>
                </c:pt>
                <c:pt idx="50043">
                  <c:v>232</c:v>
                </c:pt>
                <c:pt idx="50044">
                  <c:v>133</c:v>
                </c:pt>
                <c:pt idx="50045">
                  <c:v>224</c:v>
                </c:pt>
                <c:pt idx="50046">
                  <c:v>214</c:v>
                </c:pt>
                <c:pt idx="50047">
                  <c:v>288</c:v>
                </c:pt>
                <c:pt idx="50048">
                  <c:v>22</c:v>
                </c:pt>
                <c:pt idx="50049">
                  <c:v>25</c:v>
                </c:pt>
                <c:pt idx="50050">
                  <c:v>131</c:v>
                </c:pt>
                <c:pt idx="50051">
                  <c:v>129</c:v>
                </c:pt>
                <c:pt idx="50052">
                  <c:v>452</c:v>
                </c:pt>
                <c:pt idx="50053">
                  <c:v>482</c:v>
                </c:pt>
                <c:pt idx="50054">
                  <c:v>258</c:v>
                </c:pt>
                <c:pt idx="50055">
                  <c:v>416</c:v>
                </c:pt>
                <c:pt idx="50056">
                  <c:v>538</c:v>
                </c:pt>
                <c:pt idx="50057">
                  <c:v>621</c:v>
                </c:pt>
                <c:pt idx="50058">
                  <c:v>250</c:v>
                </c:pt>
                <c:pt idx="50059">
                  <c:v>515</c:v>
                </c:pt>
                <c:pt idx="50060">
                  <c:v>147</c:v>
                </c:pt>
                <c:pt idx="50061">
                  <c:v>249</c:v>
                </c:pt>
                <c:pt idx="50062">
                  <c:v>193</c:v>
                </c:pt>
                <c:pt idx="50063">
                  <c:v>624</c:v>
                </c:pt>
                <c:pt idx="50064">
                  <c:v>762</c:v>
                </c:pt>
                <c:pt idx="50065">
                  <c:v>607</c:v>
                </c:pt>
                <c:pt idx="50066">
                  <c:v>306</c:v>
                </c:pt>
                <c:pt idx="50067">
                  <c:v>617</c:v>
                </c:pt>
                <c:pt idx="50068">
                  <c:v>715</c:v>
                </c:pt>
                <c:pt idx="50069">
                  <c:v>700</c:v>
                </c:pt>
                <c:pt idx="50070">
                  <c:v>289</c:v>
                </c:pt>
                <c:pt idx="50071">
                  <c:v>639</c:v>
                </c:pt>
                <c:pt idx="50072">
                  <c:v>336</c:v>
                </c:pt>
                <c:pt idx="50073">
                  <c:v>684</c:v>
                </c:pt>
                <c:pt idx="50074">
                  <c:v>979</c:v>
                </c:pt>
                <c:pt idx="50075">
                  <c:v>291</c:v>
                </c:pt>
                <c:pt idx="50076">
                  <c:v>238</c:v>
                </c:pt>
                <c:pt idx="50077">
                  <c:v>176</c:v>
                </c:pt>
                <c:pt idx="50078">
                  <c:v>621</c:v>
                </c:pt>
                <c:pt idx="50079">
                  <c:v>625</c:v>
                </c:pt>
                <c:pt idx="50080">
                  <c:v>237</c:v>
                </c:pt>
                <c:pt idx="50081">
                  <c:v>1007</c:v>
                </c:pt>
                <c:pt idx="50082">
                  <c:v>808</c:v>
                </c:pt>
                <c:pt idx="50083">
                  <c:v>721</c:v>
                </c:pt>
                <c:pt idx="50084">
                  <c:v>164</c:v>
                </c:pt>
                <c:pt idx="50085">
                  <c:v>589</c:v>
                </c:pt>
                <c:pt idx="50086">
                  <c:v>642</c:v>
                </c:pt>
                <c:pt idx="50087">
                  <c:v>304</c:v>
                </c:pt>
                <c:pt idx="50088">
                  <c:v>182</c:v>
                </c:pt>
                <c:pt idx="50089">
                  <c:v>134</c:v>
                </c:pt>
                <c:pt idx="50090">
                  <c:v>808</c:v>
                </c:pt>
                <c:pt idx="50091">
                  <c:v>130</c:v>
                </c:pt>
                <c:pt idx="50092">
                  <c:v>223</c:v>
                </c:pt>
                <c:pt idx="50093">
                  <c:v>160</c:v>
                </c:pt>
                <c:pt idx="50094">
                  <c:v>330</c:v>
                </c:pt>
                <c:pt idx="50095">
                  <c:v>329</c:v>
                </c:pt>
                <c:pt idx="50096">
                  <c:v>181</c:v>
                </c:pt>
                <c:pt idx="50097">
                  <c:v>260</c:v>
                </c:pt>
                <c:pt idx="50098">
                  <c:v>147</c:v>
                </c:pt>
                <c:pt idx="50099">
                  <c:v>263</c:v>
                </c:pt>
                <c:pt idx="50100">
                  <c:v>375</c:v>
                </c:pt>
                <c:pt idx="50101">
                  <c:v>339</c:v>
                </c:pt>
                <c:pt idx="50102">
                  <c:v>257</c:v>
                </c:pt>
                <c:pt idx="50103">
                  <c:v>223</c:v>
                </c:pt>
                <c:pt idx="50104">
                  <c:v>269</c:v>
                </c:pt>
                <c:pt idx="50105">
                  <c:v>267</c:v>
                </c:pt>
                <c:pt idx="50106">
                  <c:v>279</c:v>
                </c:pt>
                <c:pt idx="50107">
                  <c:v>955</c:v>
                </c:pt>
                <c:pt idx="50108">
                  <c:v>788</c:v>
                </c:pt>
                <c:pt idx="50109">
                  <c:v>718</c:v>
                </c:pt>
                <c:pt idx="50110">
                  <c:v>1100</c:v>
                </c:pt>
                <c:pt idx="50111">
                  <c:v>419</c:v>
                </c:pt>
                <c:pt idx="50112">
                  <c:v>231</c:v>
                </c:pt>
                <c:pt idx="50113">
                  <c:v>172</c:v>
                </c:pt>
                <c:pt idx="50114">
                  <c:v>246</c:v>
                </c:pt>
                <c:pt idx="50115">
                  <c:v>202</c:v>
                </c:pt>
                <c:pt idx="50116">
                  <c:v>347</c:v>
                </c:pt>
                <c:pt idx="50117">
                  <c:v>213</c:v>
                </c:pt>
                <c:pt idx="50118">
                  <c:v>233</c:v>
                </c:pt>
                <c:pt idx="50119">
                  <c:v>590</c:v>
                </c:pt>
                <c:pt idx="50120">
                  <c:v>336</c:v>
                </c:pt>
                <c:pt idx="50121">
                  <c:v>310</c:v>
                </c:pt>
                <c:pt idx="50122">
                  <c:v>315</c:v>
                </c:pt>
                <c:pt idx="50123">
                  <c:v>281</c:v>
                </c:pt>
                <c:pt idx="50124">
                  <c:v>453</c:v>
                </c:pt>
                <c:pt idx="50125">
                  <c:v>268</c:v>
                </c:pt>
                <c:pt idx="50126">
                  <c:v>297</c:v>
                </c:pt>
                <c:pt idx="50127">
                  <c:v>384</c:v>
                </c:pt>
                <c:pt idx="50128">
                  <c:v>799</c:v>
                </c:pt>
                <c:pt idx="50129">
                  <c:v>355</c:v>
                </c:pt>
                <c:pt idx="50130">
                  <c:v>900</c:v>
                </c:pt>
                <c:pt idx="50131">
                  <c:v>543</c:v>
                </c:pt>
                <c:pt idx="50132">
                  <c:v>199</c:v>
                </c:pt>
                <c:pt idx="50133">
                  <c:v>425</c:v>
                </c:pt>
                <c:pt idx="50134">
                  <c:v>251</c:v>
                </c:pt>
                <c:pt idx="50135">
                  <c:v>617</c:v>
                </c:pt>
                <c:pt idx="50136">
                  <c:v>721</c:v>
                </c:pt>
                <c:pt idx="50137">
                  <c:v>638</c:v>
                </c:pt>
                <c:pt idx="50138">
                  <c:v>888</c:v>
                </c:pt>
                <c:pt idx="50139">
                  <c:v>303</c:v>
                </c:pt>
                <c:pt idx="50140">
                  <c:v>659</c:v>
                </c:pt>
                <c:pt idx="50141">
                  <c:v>641</c:v>
                </c:pt>
                <c:pt idx="50142">
                  <c:v>239</c:v>
                </c:pt>
                <c:pt idx="50143">
                  <c:v>878</c:v>
                </c:pt>
                <c:pt idx="50144">
                  <c:v>93</c:v>
                </c:pt>
                <c:pt idx="50145">
                  <c:v>772</c:v>
                </c:pt>
                <c:pt idx="50146">
                  <c:v>705</c:v>
                </c:pt>
                <c:pt idx="50147">
                  <c:v>713</c:v>
                </c:pt>
                <c:pt idx="50148">
                  <c:v>72</c:v>
                </c:pt>
                <c:pt idx="50149">
                  <c:v>37</c:v>
                </c:pt>
                <c:pt idx="50150">
                  <c:v>310</c:v>
                </c:pt>
                <c:pt idx="50151">
                  <c:v>178</c:v>
                </c:pt>
                <c:pt idx="50152">
                  <c:v>207</c:v>
                </c:pt>
                <c:pt idx="50153">
                  <c:v>309</c:v>
                </c:pt>
                <c:pt idx="50154">
                  <c:v>822</c:v>
                </c:pt>
                <c:pt idx="50155">
                  <c:v>173</c:v>
                </c:pt>
                <c:pt idx="50156">
                  <c:v>240</c:v>
                </c:pt>
                <c:pt idx="50157">
                  <c:v>141</c:v>
                </c:pt>
                <c:pt idx="50158">
                  <c:v>204</c:v>
                </c:pt>
                <c:pt idx="50159">
                  <c:v>197</c:v>
                </c:pt>
                <c:pt idx="50160">
                  <c:v>301</c:v>
                </c:pt>
                <c:pt idx="50161">
                  <c:v>251</c:v>
                </c:pt>
                <c:pt idx="50162">
                  <c:v>277</c:v>
                </c:pt>
                <c:pt idx="50163">
                  <c:v>391</c:v>
                </c:pt>
                <c:pt idx="50164">
                  <c:v>249</c:v>
                </c:pt>
                <c:pt idx="50165">
                  <c:v>277</c:v>
                </c:pt>
                <c:pt idx="50166">
                  <c:v>283</c:v>
                </c:pt>
                <c:pt idx="50167">
                  <c:v>254</c:v>
                </c:pt>
                <c:pt idx="50168">
                  <c:v>186</c:v>
                </c:pt>
                <c:pt idx="50169">
                  <c:v>1007</c:v>
                </c:pt>
                <c:pt idx="50170">
                  <c:v>267</c:v>
                </c:pt>
                <c:pt idx="50171">
                  <c:v>210</c:v>
                </c:pt>
                <c:pt idx="50172">
                  <c:v>245</c:v>
                </c:pt>
                <c:pt idx="50173">
                  <c:v>266</c:v>
                </c:pt>
                <c:pt idx="50174">
                  <c:v>133</c:v>
                </c:pt>
                <c:pt idx="50175">
                  <c:v>706</c:v>
                </c:pt>
                <c:pt idx="50176">
                  <c:v>223</c:v>
                </c:pt>
                <c:pt idx="50177">
                  <c:v>797</c:v>
                </c:pt>
                <c:pt idx="50178">
                  <c:v>720</c:v>
                </c:pt>
                <c:pt idx="50179">
                  <c:v>206</c:v>
                </c:pt>
                <c:pt idx="50180">
                  <c:v>197</c:v>
                </c:pt>
                <c:pt idx="50181">
                  <c:v>113</c:v>
                </c:pt>
                <c:pt idx="50182">
                  <c:v>885</c:v>
                </c:pt>
                <c:pt idx="50183">
                  <c:v>27</c:v>
                </c:pt>
                <c:pt idx="50184">
                  <c:v>41</c:v>
                </c:pt>
                <c:pt idx="50185" formatCode="0.00E+00">
                  <c:v>4.8999999999999998E-3</c:v>
                </c:pt>
                <c:pt idx="50186" formatCode="0.00E+00">
                  <c:v>4.8999999999999998E-3</c:v>
                </c:pt>
                <c:pt idx="50187">
                  <c:v>47</c:v>
                </c:pt>
                <c:pt idx="50188">
                  <c:v>53</c:v>
                </c:pt>
                <c:pt idx="50189">
                  <c:v>56</c:v>
                </c:pt>
                <c:pt idx="50190">
                  <c:v>311</c:v>
                </c:pt>
                <c:pt idx="50191">
                  <c:v>175</c:v>
                </c:pt>
                <c:pt idx="50192">
                  <c:v>215</c:v>
                </c:pt>
                <c:pt idx="50193">
                  <c:v>696</c:v>
                </c:pt>
                <c:pt idx="50194">
                  <c:v>969</c:v>
                </c:pt>
                <c:pt idx="50195">
                  <c:v>629</c:v>
                </c:pt>
                <c:pt idx="50196">
                  <c:v>272</c:v>
                </c:pt>
                <c:pt idx="50197">
                  <c:v>636</c:v>
                </c:pt>
                <c:pt idx="50198">
                  <c:v>581</c:v>
                </c:pt>
                <c:pt idx="50199">
                  <c:v>268</c:v>
                </c:pt>
                <c:pt idx="50200">
                  <c:v>186</c:v>
                </c:pt>
                <c:pt idx="50201">
                  <c:v>658</c:v>
                </c:pt>
                <c:pt idx="50202">
                  <c:v>135</c:v>
                </c:pt>
                <c:pt idx="50203">
                  <c:v>41</c:v>
                </c:pt>
                <c:pt idx="50204">
                  <c:v>1027</c:v>
                </c:pt>
                <c:pt idx="50205">
                  <c:v>44</c:v>
                </c:pt>
                <c:pt idx="50206">
                  <c:v>198</c:v>
                </c:pt>
                <c:pt idx="50207">
                  <c:v>21</c:v>
                </c:pt>
                <c:pt idx="50208">
                  <c:v>158</c:v>
                </c:pt>
                <c:pt idx="50209">
                  <c:v>71</c:v>
                </c:pt>
                <c:pt idx="50210">
                  <c:v>67</c:v>
                </c:pt>
                <c:pt idx="50211" formatCode="0.00E+00">
                  <c:v>4.8999999999999998E-3</c:v>
                </c:pt>
                <c:pt idx="50212">
                  <c:v>687</c:v>
                </c:pt>
                <c:pt idx="50213">
                  <c:v>197</c:v>
                </c:pt>
                <c:pt idx="50214">
                  <c:v>931</c:v>
                </c:pt>
                <c:pt idx="50215">
                  <c:v>373</c:v>
                </c:pt>
                <c:pt idx="50216">
                  <c:v>822</c:v>
                </c:pt>
                <c:pt idx="50217">
                  <c:v>459</c:v>
                </c:pt>
                <c:pt idx="50218">
                  <c:v>728</c:v>
                </c:pt>
                <c:pt idx="50219">
                  <c:v>447</c:v>
                </c:pt>
                <c:pt idx="50220">
                  <c:v>266</c:v>
                </c:pt>
                <c:pt idx="50221">
                  <c:v>375</c:v>
                </c:pt>
                <c:pt idx="50222">
                  <c:v>284</c:v>
                </c:pt>
                <c:pt idx="50223">
                  <c:v>801</c:v>
                </c:pt>
                <c:pt idx="50224">
                  <c:v>220</c:v>
                </c:pt>
                <c:pt idx="50225">
                  <c:v>947</c:v>
                </c:pt>
                <c:pt idx="50226">
                  <c:v>973</c:v>
                </c:pt>
                <c:pt idx="50227">
                  <c:v>422</c:v>
                </c:pt>
                <c:pt idx="50228">
                  <c:v>749</c:v>
                </c:pt>
                <c:pt idx="50229">
                  <c:v>794</c:v>
                </c:pt>
                <c:pt idx="50230">
                  <c:v>460</c:v>
                </c:pt>
                <c:pt idx="50231">
                  <c:v>410</c:v>
                </c:pt>
                <c:pt idx="50232">
                  <c:v>803</c:v>
                </c:pt>
                <c:pt idx="50233">
                  <c:v>286</c:v>
                </c:pt>
                <c:pt idx="50234">
                  <c:v>563</c:v>
                </c:pt>
                <c:pt idx="50235">
                  <c:v>636</c:v>
                </c:pt>
                <c:pt idx="50236">
                  <c:v>461</c:v>
                </c:pt>
                <c:pt idx="50237">
                  <c:v>604</c:v>
                </c:pt>
                <c:pt idx="50238">
                  <c:v>356</c:v>
                </c:pt>
                <c:pt idx="50239">
                  <c:v>1117</c:v>
                </c:pt>
                <c:pt idx="50240">
                  <c:v>247</c:v>
                </c:pt>
                <c:pt idx="50241">
                  <c:v>212</c:v>
                </c:pt>
                <c:pt idx="50242">
                  <c:v>280</c:v>
                </c:pt>
                <c:pt idx="50243">
                  <c:v>229</c:v>
                </c:pt>
                <c:pt idx="50244">
                  <c:v>318</c:v>
                </c:pt>
                <c:pt idx="50245">
                  <c:v>419</c:v>
                </c:pt>
                <c:pt idx="50246">
                  <c:v>131</c:v>
                </c:pt>
                <c:pt idx="50247">
                  <c:v>291</c:v>
                </c:pt>
                <c:pt idx="50248">
                  <c:v>168</c:v>
                </c:pt>
                <c:pt idx="50249">
                  <c:v>242</c:v>
                </c:pt>
                <c:pt idx="50250">
                  <c:v>553</c:v>
                </c:pt>
                <c:pt idx="50251">
                  <c:v>81</c:v>
                </c:pt>
                <c:pt idx="50252">
                  <c:v>144</c:v>
                </c:pt>
                <c:pt idx="50253">
                  <c:v>22</c:v>
                </c:pt>
                <c:pt idx="50254">
                  <c:v>208</c:v>
                </c:pt>
                <c:pt idx="50255">
                  <c:v>80</c:v>
                </c:pt>
                <c:pt idx="50256">
                  <c:v>37</c:v>
                </c:pt>
                <c:pt idx="50257">
                  <c:v>550</c:v>
                </c:pt>
                <c:pt idx="50258">
                  <c:v>259</c:v>
                </c:pt>
                <c:pt idx="50259">
                  <c:v>140</c:v>
                </c:pt>
                <c:pt idx="50260">
                  <c:v>128</c:v>
                </c:pt>
                <c:pt idx="50261">
                  <c:v>340</c:v>
                </c:pt>
                <c:pt idx="50262">
                  <c:v>138</c:v>
                </c:pt>
                <c:pt idx="50263">
                  <c:v>400</c:v>
                </c:pt>
                <c:pt idx="50264">
                  <c:v>202</c:v>
                </c:pt>
                <c:pt idx="50265">
                  <c:v>282</c:v>
                </c:pt>
                <c:pt idx="50266">
                  <c:v>197</c:v>
                </c:pt>
                <c:pt idx="50267">
                  <c:v>272</c:v>
                </c:pt>
                <c:pt idx="50268">
                  <c:v>195</c:v>
                </c:pt>
                <c:pt idx="50269">
                  <c:v>573</c:v>
                </c:pt>
                <c:pt idx="50270">
                  <c:v>144</c:v>
                </c:pt>
                <c:pt idx="50271">
                  <c:v>39</c:v>
                </c:pt>
                <c:pt idx="50272">
                  <c:v>111</c:v>
                </c:pt>
                <c:pt idx="50273">
                  <c:v>338</c:v>
                </c:pt>
                <c:pt idx="50274">
                  <c:v>600</c:v>
                </c:pt>
                <c:pt idx="50275">
                  <c:v>578</c:v>
                </c:pt>
                <c:pt idx="50276">
                  <c:v>332</c:v>
                </c:pt>
                <c:pt idx="50277">
                  <c:v>204</c:v>
                </c:pt>
                <c:pt idx="50278">
                  <c:v>265</c:v>
                </c:pt>
                <c:pt idx="50279">
                  <c:v>384</c:v>
                </c:pt>
                <c:pt idx="50280">
                  <c:v>263</c:v>
                </c:pt>
                <c:pt idx="50281">
                  <c:v>242</c:v>
                </c:pt>
                <c:pt idx="50282">
                  <c:v>277</c:v>
                </c:pt>
                <c:pt idx="50283">
                  <c:v>266</c:v>
                </c:pt>
                <c:pt idx="50284">
                  <c:v>301</c:v>
                </c:pt>
                <c:pt idx="50285">
                  <c:v>164</c:v>
                </c:pt>
                <c:pt idx="50286">
                  <c:v>935</c:v>
                </c:pt>
                <c:pt idx="50287">
                  <c:v>303</c:v>
                </c:pt>
                <c:pt idx="50288">
                  <c:v>238</c:v>
                </c:pt>
                <c:pt idx="50289">
                  <c:v>231</c:v>
                </c:pt>
                <c:pt idx="50290">
                  <c:v>175</c:v>
                </c:pt>
                <c:pt idx="50291">
                  <c:v>178</c:v>
                </c:pt>
                <c:pt idx="50292">
                  <c:v>130</c:v>
                </c:pt>
                <c:pt idx="50293">
                  <c:v>155</c:v>
                </c:pt>
                <c:pt idx="50294">
                  <c:v>166</c:v>
                </c:pt>
                <c:pt idx="50295">
                  <c:v>113</c:v>
                </c:pt>
                <c:pt idx="50296">
                  <c:v>830</c:v>
                </c:pt>
                <c:pt idx="50297" formatCode="0.00E+00">
                  <c:v>4.8999999999999998E-3</c:v>
                </c:pt>
                <c:pt idx="50298">
                  <c:v>13</c:v>
                </c:pt>
                <c:pt idx="50299" formatCode="0.00E+00">
                  <c:v>4.8999999999999998E-3</c:v>
                </c:pt>
                <c:pt idx="50300">
                  <c:v>797</c:v>
                </c:pt>
                <c:pt idx="50301">
                  <c:v>306</c:v>
                </c:pt>
                <c:pt idx="50302">
                  <c:v>967</c:v>
                </c:pt>
                <c:pt idx="50303">
                  <c:v>247</c:v>
                </c:pt>
                <c:pt idx="50304">
                  <c:v>675</c:v>
                </c:pt>
                <c:pt idx="50305">
                  <c:v>188</c:v>
                </c:pt>
                <c:pt idx="50306">
                  <c:v>255</c:v>
                </c:pt>
                <c:pt idx="50307">
                  <c:v>201</c:v>
                </c:pt>
                <c:pt idx="50308">
                  <c:v>312</c:v>
                </c:pt>
                <c:pt idx="50309">
                  <c:v>158</c:v>
                </c:pt>
                <c:pt idx="50310">
                  <c:v>284</c:v>
                </c:pt>
                <c:pt idx="50311">
                  <c:v>428</c:v>
                </c:pt>
                <c:pt idx="50312">
                  <c:v>328</c:v>
                </c:pt>
                <c:pt idx="50313">
                  <c:v>613</c:v>
                </c:pt>
                <c:pt idx="50314">
                  <c:v>249</c:v>
                </c:pt>
                <c:pt idx="50315">
                  <c:v>456</c:v>
                </c:pt>
                <c:pt idx="50316">
                  <c:v>331</c:v>
                </c:pt>
                <c:pt idx="50317">
                  <c:v>374</c:v>
                </c:pt>
                <c:pt idx="50318">
                  <c:v>717</c:v>
                </c:pt>
                <c:pt idx="50319">
                  <c:v>315</c:v>
                </c:pt>
                <c:pt idx="50320">
                  <c:v>312</c:v>
                </c:pt>
                <c:pt idx="50321">
                  <c:v>288</c:v>
                </c:pt>
                <c:pt idx="50322">
                  <c:v>318</c:v>
                </c:pt>
                <c:pt idx="50323">
                  <c:v>303</c:v>
                </c:pt>
                <c:pt idx="50324">
                  <c:v>483</c:v>
                </c:pt>
                <c:pt idx="50325">
                  <c:v>477</c:v>
                </c:pt>
                <c:pt idx="50326">
                  <c:v>1043</c:v>
                </c:pt>
                <c:pt idx="50327">
                  <c:v>745</c:v>
                </c:pt>
                <c:pt idx="50328">
                  <c:v>542</c:v>
                </c:pt>
                <c:pt idx="50329">
                  <c:v>513</c:v>
                </c:pt>
                <c:pt idx="50330">
                  <c:v>887</c:v>
                </c:pt>
                <c:pt idx="50331">
                  <c:v>468</c:v>
                </c:pt>
                <c:pt idx="50332">
                  <c:v>385</c:v>
                </c:pt>
                <c:pt idx="50333">
                  <c:v>448</c:v>
                </c:pt>
                <c:pt idx="50334">
                  <c:v>700</c:v>
                </c:pt>
                <c:pt idx="50335">
                  <c:v>560</c:v>
                </c:pt>
                <c:pt idx="50336">
                  <c:v>1367</c:v>
                </c:pt>
                <c:pt idx="50337">
                  <c:v>1192</c:v>
                </c:pt>
                <c:pt idx="50338">
                  <c:v>1160</c:v>
                </c:pt>
                <c:pt idx="50339">
                  <c:v>1140</c:v>
                </c:pt>
                <c:pt idx="50340">
                  <c:v>1042</c:v>
                </c:pt>
                <c:pt idx="50341">
                  <c:v>1333</c:v>
                </c:pt>
                <c:pt idx="50342">
                  <c:v>1292</c:v>
                </c:pt>
                <c:pt idx="50343">
                  <c:v>1342</c:v>
                </c:pt>
                <c:pt idx="50344">
                  <c:v>905</c:v>
                </c:pt>
                <c:pt idx="50345">
                  <c:v>765</c:v>
                </c:pt>
                <c:pt idx="50346">
                  <c:v>858</c:v>
                </c:pt>
                <c:pt idx="50347">
                  <c:v>1646</c:v>
                </c:pt>
                <c:pt idx="50348">
                  <c:v>113</c:v>
                </c:pt>
                <c:pt idx="50349">
                  <c:v>218</c:v>
                </c:pt>
                <c:pt idx="50350">
                  <c:v>72</c:v>
                </c:pt>
                <c:pt idx="50351">
                  <c:v>117</c:v>
                </c:pt>
                <c:pt idx="50352">
                  <c:v>137</c:v>
                </c:pt>
                <c:pt idx="50353">
                  <c:v>248</c:v>
                </c:pt>
                <c:pt idx="50354">
                  <c:v>156</c:v>
                </c:pt>
                <c:pt idx="50355">
                  <c:v>77</c:v>
                </c:pt>
                <c:pt idx="50356">
                  <c:v>140</c:v>
                </c:pt>
                <c:pt idx="50357">
                  <c:v>95</c:v>
                </c:pt>
                <c:pt idx="50358">
                  <c:v>94</c:v>
                </c:pt>
                <c:pt idx="50359">
                  <c:v>351</c:v>
                </c:pt>
                <c:pt idx="50360">
                  <c:v>313</c:v>
                </c:pt>
                <c:pt idx="50361">
                  <c:v>255</c:v>
                </c:pt>
                <c:pt idx="50362">
                  <c:v>261</c:v>
                </c:pt>
                <c:pt idx="50363">
                  <c:v>248</c:v>
                </c:pt>
                <c:pt idx="50364">
                  <c:v>1078</c:v>
                </c:pt>
                <c:pt idx="50365">
                  <c:v>1129</c:v>
                </c:pt>
                <c:pt idx="50366">
                  <c:v>1036</c:v>
                </c:pt>
                <c:pt idx="50367">
                  <c:v>857</c:v>
                </c:pt>
                <c:pt idx="50368">
                  <c:v>681</c:v>
                </c:pt>
                <c:pt idx="50369">
                  <c:v>964</c:v>
                </c:pt>
                <c:pt idx="50370">
                  <c:v>752</c:v>
                </c:pt>
                <c:pt idx="50371">
                  <c:v>1276</c:v>
                </c:pt>
                <c:pt idx="50372">
                  <c:v>263</c:v>
                </c:pt>
                <c:pt idx="50373">
                  <c:v>971</c:v>
                </c:pt>
                <c:pt idx="50374">
                  <c:v>225</c:v>
                </c:pt>
                <c:pt idx="50375">
                  <c:v>738</c:v>
                </c:pt>
                <c:pt idx="50376">
                  <c:v>282</c:v>
                </c:pt>
                <c:pt idx="50377">
                  <c:v>508</c:v>
                </c:pt>
                <c:pt idx="50378">
                  <c:v>204</c:v>
                </c:pt>
                <c:pt idx="50379">
                  <c:v>480</c:v>
                </c:pt>
                <c:pt idx="50380">
                  <c:v>245</c:v>
                </c:pt>
                <c:pt idx="50381">
                  <c:v>228</c:v>
                </c:pt>
                <c:pt idx="50382">
                  <c:v>166</c:v>
                </c:pt>
                <c:pt idx="50383">
                  <c:v>1158</c:v>
                </c:pt>
                <c:pt idx="50384">
                  <c:v>744</c:v>
                </c:pt>
                <c:pt idx="50385">
                  <c:v>1105</c:v>
                </c:pt>
                <c:pt idx="50386">
                  <c:v>218</c:v>
                </c:pt>
                <c:pt idx="50387">
                  <c:v>742</c:v>
                </c:pt>
                <c:pt idx="50388">
                  <c:v>976</c:v>
                </c:pt>
                <c:pt idx="50389">
                  <c:v>662</c:v>
                </c:pt>
                <c:pt idx="50390">
                  <c:v>756</c:v>
                </c:pt>
                <c:pt idx="50391">
                  <c:v>344</c:v>
                </c:pt>
                <c:pt idx="50392">
                  <c:v>377</c:v>
                </c:pt>
                <c:pt idx="50393">
                  <c:v>256</c:v>
                </c:pt>
                <c:pt idx="50394">
                  <c:v>309</c:v>
                </c:pt>
                <c:pt idx="50395">
                  <c:v>649</c:v>
                </c:pt>
                <c:pt idx="50396">
                  <c:v>150</c:v>
                </c:pt>
                <c:pt idx="50397">
                  <c:v>125</c:v>
                </c:pt>
                <c:pt idx="50398">
                  <c:v>74</c:v>
                </c:pt>
                <c:pt idx="50399" formatCode="0.00E+00">
                  <c:v>4.8999999999999998E-3</c:v>
                </c:pt>
                <c:pt idx="50400">
                  <c:v>444</c:v>
                </c:pt>
                <c:pt idx="50401">
                  <c:v>1270</c:v>
                </c:pt>
                <c:pt idx="50402">
                  <c:v>467</c:v>
                </c:pt>
                <c:pt idx="50403">
                  <c:v>765</c:v>
                </c:pt>
                <c:pt idx="50404">
                  <c:v>465</c:v>
                </c:pt>
                <c:pt idx="50405">
                  <c:v>425</c:v>
                </c:pt>
                <c:pt idx="50406">
                  <c:v>868</c:v>
                </c:pt>
                <c:pt idx="50407">
                  <c:v>1011</c:v>
                </c:pt>
                <c:pt idx="50408">
                  <c:v>730</c:v>
                </c:pt>
                <c:pt idx="50409">
                  <c:v>726</c:v>
                </c:pt>
                <c:pt idx="50410">
                  <c:v>731</c:v>
                </c:pt>
                <c:pt idx="50411">
                  <c:v>950</c:v>
                </c:pt>
                <c:pt idx="50412">
                  <c:v>790</c:v>
                </c:pt>
                <c:pt idx="50413">
                  <c:v>96</c:v>
                </c:pt>
                <c:pt idx="50414">
                  <c:v>430</c:v>
                </c:pt>
                <c:pt idx="50415">
                  <c:v>287</c:v>
                </c:pt>
                <c:pt idx="50416">
                  <c:v>989</c:v>
                </c:pt>
                <c:pt idx="50417">
                  <c:v>70</c:v>
                </c:pt>
                <c:pt idx="50418">
                  <c:v>777</c:v>
                </c:pt>
                <c:pt idx="50419">
                  <c:v>1039</c:v>
                </c:pt>
                <c:pt idx="50420">
                  <c:v>746</c:v>
                </c:pt>
                <c:pt idx="50421">
                  <c:v>720</c:v>
                </c:pt>
                <c:pt idx="50422">
                  <c:v>643</c:v>
                </c:pt>
                <c:pt idx="50423">
                  <c:v>877</c:v>
                </c:pt>
                <c:pt idx="50424">
                  <c:v>580</c:v>
                </c:pt>
                <c:pt idx="50425">
                  <c:v>741</c:v>
                </c:pt>
                <c:pt idx="50426">
                  <c:v>756</c:v>
                </c:pt>
                <c:pt idx="50427">
                  <c:v>894</c:v>
                </c:pt>
                <c:pt idx="50428">
                  <c:v>697</c:v>
                </c:pt>
                <c:pt idx="50429">
                  <c:v>1054</c:v>
                </c:pt>
                <c:pt idx="50430">
                  <c:v>177</c:v>
                </c:pt>
                <c:pt idx="50431">
                  <c:v>212</c:v>
                </c:pt>
                <c:pt idx="50432">
                  <c:v>150</c:v>
                </c:pt>
                <c:pt idx="50433">
                  <c:v>201</c:v>
                </c:pt>
                <c:pt idx="50434">
                  <c:v>85</c:v>
                </c:pt>
                <c:pt idx="50435">
                  <c:v>125</c:v>
                </c:pt>
                <c:pt idx="50436">
                  <c:v>250</c:v>
                </c:pt>
                <c:pt idx="50437">
                  <c:v>559</c:v>
                </c:pt>
                <c:pt idx="50438">
                  <c:v>145</c:v>
                </c:pt>
                <c:pt idx="50439">
                  <c:v>82</c:v>
                </c:pt>
                <c:pt idx="50440">
                  <c:v>181</c:v>
                </c:pt>
                <c:pt idx="50441">
                  <c:v>244</c:v>
                </c:pt>
                <c:pt idx="50442">
                  <c:v>171</c:v>
                </c:pt>
                <c:pt idx="50443">
                  <c:v>237</c:v>
                </c:pt>
                <c:pt idx="50444">
                  <c:v>406</c:v>
                </c:pt>
                <c:pt idx="50445">
                  <c:v>163</c:v>
                </c:pt>
                <c:pt idx="50446">
                  <c:v>291</c:v>
                </c:pt>
                <c:pt idx="50447">
                  <c:v>143</c:v>
                </c:pt>
                <c:pt idx="50448">
                  <c:v>145</c:v>
                </c:pt>
                <c:pt idx="50449">
                  <c:v>218</c:v>
                </c:pt>
                <c:pt idx="50450">
                  <c:v>71</c:v>
                </c:pt>
                <c:pt idx="50451">
                  <c:v>154</c:v>
                </c:pt>
                <c:pt idx="50452">
                  <c:v>394</c:v>
                </c:pt>
                <c:pt idx="50453">
                  <c:v>285</c:v>
                </c:pt>
                <c:pt idx="50454">
                  <c:v>691</c:v>
                </c:pt>
                <c:pt idx="50455">
                  <c:v>137</c:v>
                </c:pt>
                <c:pt idx="50456">
                  <c:v>177</c:v>
                </c:pt>
                <c:pt idx="50457">
                  <c:v>271</c:v>
                </c:pt>
                <c:pt idx="50458">
                  <c:v>729</c:v>
                </c:pt>
                <c:pt idx="50459">
                  <c:v>207</c:v>
                </c:pt>
                <c:pt idx="50460">
                  <c:v>188</c:v>
                </c:pt>
                <c:pt idx="50461">
                  <c:v>203</c:v>
                </c:pt>
                <c:pt idx="50462">
                  <c:v>172</c:v>
                </c:pt>
                <c:pt idx="50463">
                  <c:v>664</c:v>
                </c:pt>
                <c:pt idx="50464">
                  <c:v>98</c:v>
                </c:pt>
                <c:pt idx="50465">
                  <c:v>705</c:v>
                </c:pt>
                <c:pt idx="50466">
                  <c:v>700</c:v>
                </c:pt>
                <c:pt idx="50467">
                  <c:v>687</c:v>
                </c:pt>
                <c:pt idx="50468">
                  <c:v>644</c:v>
                </c:pt>
                <c:pt idx="50469">
                  <c:v>1138</c:v>
                </c:pt>
                <c:pt idx="50470">
                  <c:v>793</c:v>
                </c:pt>
                <c:pt idx="50471">
                  <c:v>649</c:v>
                </c:pt>
                <c:pt idx="50472">
                  <c:v>919</c:v>
                </c:pt>
                <c:pt idx="50473">
                  <c:v>298</c:v>
                </c:pt>
                <c:pt idx="50474">
                  <c:v>232</c:v>
                </c:pt>
                <c:pt idx="50475">
                  <c:v>974</c:v>
                </c:pt>
                <c:pt idx="50476">
                  <c:v>425</c:v>
                </c:pt>
                <c:pt idx="50477">
                  <c:v>311</c:v>
                </c:pt>
                <c:pt idx="50478">
                  <c:v>141</c:v>
                </c:pt>
                <c:pt idx="50479">
                  <c:v>198</c:v>
                </c:pt>
                <c:pt idx="50480">
                  <c:v>768</c:v>
                </c:pt>
                <c:pt idx="50481">
                  <c:v>122</c:v>
                </c:pt>
                <c:pt idx="50482">
                  <c:v>803</c:v>
                </c:pt>
                <c:pt idx="50483">
                  <c:v>207</c:v>
                </c:pt>
                <c:pt idx="50484">
                  <c:v>1174</c:v>
                </c:pt>
                <c:pt idx="50485">
                  <c:v>120</c:v>
                </c:pt>
                <c:pt idx="50486">
                  <c:v>152</c:v>
                </c:pt>
                <c:pt idx="50487">
                  <c:v>110</c:v>
                </c:pt>
                <c:pt idx="50488">
                  <c:v>237</c:v>
                </c:pt>
                <c:pt idx="50489">
                  <c:v>686</c:v>
                </c:pt>
                <c:pt idx="50490">
                  <c:v>623</c:v>
                </c:pt>
                <c:pt idx="50491">
                  <c:v>175</c:v>
                </c:pt>
                <c:pt idx="50492">
                  <c:v>194</c:v>
                </c:pt>
                <c:pt idx="50493">
                  <c:v>228</c:v>
                </c:pt>
                <c:pt idx="50494">
                  <c:v>184</c:v>
                </c:pt>
                <c:pt idx="50495">
                  <c:v>222</c:v>
                </c:pt>
                <c:pt idx="50496">
                  <c:v>328</c:v>
                </c:pt>
                <c:pt idx="50497">
                  <c:v>440</c:v>
                </c:pt>
                <c:pt idx="50498">
                  <c:v>174</c:v>
                </c:pt>
                <c:pt idx="50499">
                  <c:v>223</c:v>
                </c:pt>
                <c:pt idx="50500">
                  <c:v>315</c:v>
                </c:pt>
                <c:pt idx="50501">
                  <c:v>792</c:v>
                </c:pt>
                <c:pt idx="50502">
                  <c:v>874</c:v>
                </c:pt>
                <c:pt idx="50503">
                  <c:v>928</c:v>
                </c:pt>
                <c:pt idx="50504">
                  <c:v>653</c:v>
                </c:pt>
                <c:pt idx="50505">
                  <c:v>184</c:v>
                </c:pt>
                <c:pt idx="50506">
                  <c:v>597</c:v>
                </c:pt>
                <c:pt idx="50507">
                  <c:v>718</c:v>
                </c:pt>
                <c:pt idx="50508">
                  <c:v>805</c:v>
                </c:pt>
                <c:pt idx="50509">
                  <c:v>182</c:v>
                </c:pt>
                <c:pt idx="50510">
                  <c:v>139</c:v>
                </c:pt>
                <c:pt idx="50511">
                  <c:v>846</c:v>
                </c:pt>
                <c:pt idx="50512">
                  <c:v>630</c:v>
                </c:pt>
                <c:pt idx="50513">
                  <c:v>874</c:v>
                </c:pt>
                <c:pt idx="50514">
                  <c:v>881</c:v>
                </c:pt>
                <c:pt idx="50515">
                  <c:v>365</c:v>
                </c:pt>
                <c:pt idx="50516">
                  <c:v>205</c:v>
                </c:pt>
                <c:pt idx="50517">
                  <c:v>548</c:v>
                </c:pt>
                <c:pt idx="50518">
                  <c:v>656</c:v>
                </c:pt>
                <c:pt idx="50519">
                  <c:v>638</c:v>
                </c:pt>
                <c:pt idx="50520">
                  <c:v>297</c:v>
                </c:pt>
                <c:pt idx="50521">
                  <c:v>876</c:v>
                </c:pt>
                <c:pt idx="50522">
                  <c:v>146</c:v>
                </c:pt>
                <c:pt idx="50523">
                  <c:v>182</c:v>
                </c:pt>
                <c:pt idx="50524">
                  <c:v>399</c:v>
                </c:pt>
                <c:pt idx="50525">
                  <c:v>578</c:v>
                </c:pt>
                <c:pt idx="50526">
                  <c:v>575</c:v>
                </c:pt>
                <c:pt idx="50527">
                  <c:v>295</c:v>
                </c:pt>
                <c:pt idx="50528">
                  <c:v>437</c:v>
                </c:pt>
                <c:pt idx="50529">
                  <c:v>611</c:v>
                </c:pt>
                <c:pt idx="50530">
                  <c:v>826</c:v>
                </c:pt>
                <c:pt idx="50531">
                  <c:v>1003</c:v>
                </c:pt>
                <c:pt idx="50532">
                  <c:v>535</c:v>
                </c:pt>
                <c:pt idx="50533">
                  <c:v>369</c:v>
                </c:pt>
                <c:pt idx="50534">
                  <c:v>392</c:v>
                </c:pt>
                <c:pt idx="50535">
                  <c:v>242</c:v>
                </c:pt>
                <c:pt idx="50536">
                  <c:v>400</c:v>
                </c:pt>
                <c:pt idx="50537">
                  <c:v>811</c:v>
                </c:pt>
                <c:pt idx="50538">
                  <c:v>75</c:v>
                </c:pt>
                <c:pt idx="50539">
                  <c:v>66</c:v>
                </c:pt>
                <c:pt idx="50540">
                  <c:v>15</c:v>
                </c:pt>
                <c:pt idx="50541">
                  <c:v>100</c:v>
                </c:pt>
                <c:pt idx="50542">
                  <c:v>58</c:v>
                </c:pt>
                <c:pt idx="50543">
                  <c:v>47</c:v>
                </c:pt>
                <c:pt idx="50544">
                  <c:v>302</c:v>
                </c:pt>
                <c:pt idx="50545">
                  <c:v>169</c:v>
                </c:pt>
                <c:pt idx="50546">
                  <c:v>295</c:v>
                </c:pt>
                <c:pt idx="50547">
                  <c:v>833</c:v>
                </c:pt>
                <c:pt idx="50548">
                  <c:v>954</c:v>
                </c:pt>
                <c:pt idx="50549">
                  <c:v>810</c:v>
                </c:pt>
                <c:pt idx="50550">
                  <c:v>272</c:v>
                </c:pt>
                <c:pt idx="50551">
                  <c:v>864</c:v>
                </c:pt>
                <c:pt idx="50552">
                  <c:v>231</c:v>
                </c:pt>
                <c:pt idx="50553">
                  <c:v>168</c:v>
                </c:pt>
                <c:pt idx="50554">
                  <c:v>211</c:v>
                </c:pt>
                <c:pt idx="50555">
                  <c:v>191</c:v>
                </c:pt>
                <c:pt idx="50556">
                  <c:v>142</c:v>
                </c:pt>
                <c:pt idx="50557">
                  <c:v>131</c:v>
                </c:pt>
                <c:pt idx="50558">
                  <c:v>35</c:v>
                </c:pt>
                <c:pt idx="50559">
                  <c:v>9</c:v>
                </c:pt>
                <c:pt idx="50560">
                  <c:v>163</c:v>
                </c:pt>
                <c:pt idx="50561">
                  <c:v>1035</c:v>
                </c:pt>
                <c:pt idx="50562">
                  <c:v>205</c:v>
                </c:pt>
                <c:pt idx="50563">
                  <c:v>235</c:v>
                </c:pt>
                <c:pt idx="50564">
                  <c:v>97</c:v>
                </c:pt>
                <c:pt idx="50565">
                  <c:v>696</c:v>
                </c:pt>
                <c:pt idx="50566">
                  <c:v>271</c:v>
                </c:pt>
                <c:pt idx="50567">
                  <c:v>219</c:v>
                </c:pt>
                <c:pt idx="50568">
                  <c:v>213</c:v>
                </c:pt>
                <c:pt idx="50569">
                  <c:v>91</c:v>
                </c:pt>
                <c:pt idx="50570">
                  <c:v>150</c:v>
                </c:pt>
                <c:pt idx="50571">
                  <c:v>217</c:v>
                </c:pt>
                <c:pt idx="50572">
                  <c:v>698</c:v>
                </c:pt>
                <c:pt idx="50573">
                  <c:v>218</c:v>
                </c:pt>
                <c:pt idx="50574">
                  <c:v>166</c:v>
                </c:pt>
                <c:pt idx="50575">
                  <c:v>282</c:v>
                </c:pt>
                <c:pt idx="50576">
                  <c:v>171</c:v>
                </c:pt>
                <c:pt idx="50577">
                  <c:v>158</c:v>
                </c:pt>
                <c:pt idx="50578">
                  <c:v>159</c:v>
                </c:pt>
                <c:pt idx="50579">
                  <c:v>310</c:v>
                </c:pt>
                <c:pt idx="50580">
                  <c:v>845</c:v>
                </c:pt>
                <c:pt idx="50581">
                  <c:v>179</c:v>
                </c:pt>
                <c:pt idx="50582">
                  <c:v>158</c:v>
                </c:pt>
                <c:pt idx="50583">
                  <c:v>294</c:v>
                </c:pt>
                <c:pt idx="50584">
                  <c:v>441</c:v>
                </c:pt>
                <c:pt idx="50585">
                  <c:v>185</c:v>
                </c:pt>
                <c:pt idx="50586">
                  <c:v>228</c:v>
                </c:pt>
                <c:pt idx="50587">
                  <c:v>309</c:v>
                </c:pt>
                <c:pt idx="50588">
                  <c:v>144</c:v>
                </c:pt>
                <c:pt idx="50589">
                  <c:v>171</c:v>
                </c:pt>
                <c:pt idx="50590">
                  <c:v>136</c:v>
                </c:pt>
                <c:pt idx="50591">
                  <c:v>208</c:v>
                </c:pt>
                <c:pt idx="50592">
                  <c:v>296</c:v>
                </c:pt>
                <c:pt idx="50593">
                  <c:v>111</c:v>
                </c:pt>
                <c:pt idx="50594">
                  <c:v>52</c:v>
                </c:pt>
                <c:pt idx="50595">
                  <c:v>191</c:v>
                </c:pt>
                <c:pt idx="50596">
                  <c:v>88</c:v>
                </c:pt>
                <c:pt idx="50597">
                  <c:v>177</c:v>
                </c:pt>
                <c:pt idx="50598">
                  <c:v>176</c:v>
                </c:pt>
                <c:pt idx="50599">
                  <c:v>128</c:v>
                </c:pt>
                <c:pt idx="50600">
                  <c:v>32</c:v>
                </c:pt>
                <c:pt idx="50601">
                  <c:v>64</c:v>
                </c:pt>
                <c:pt idx="50602">
                  <c:v>269</c:v>
                </c:pt>
                <c:pt idx="50603">
                  <c:v>296</c:v>
                </c:pt>
                <c:pt idx="50604">
                  <c:v>258</c:v>
                </c:pt>
                <c:pt idx="50605">
                  <c:v>705</c:v>
                </c:pt>
                <c:pt idx="50606">
                  <c:v>784</c:v>
                </c:pt>
                <c:pt idx="50607">
                  <c:v>631</c:v>
                </c:pt>
                <c:pt idx="50608">
                  <c:v>776</c:v>
                </c:pt>
                <c:pt idx="50609">
                  <c:v>347</c:v>
                </c:pt>
                <c:pt idx="50610">
                  <c:v>412</c:v>
                </c:pt>
                <c:pt idx="50611">
                  <c:v>307</c:v>
                </c:pt>
                <c:pt idx="50612">
                  <c:v>374</c:v>
                </c:pt>
                <c:pt idx="50613">
                  <c:v>355</c:v>
                </c:pt>
                <c:pt idx="50614">
                  <c:v>547</c:v>
                </c:pt>
                <c:pt idx="50615">
                  <c:v>568</c:v>
                </c:pt>
                <c:pt idx="50616">
                  <c:v>562</c:v>
                </c:pt>
                <c:pt idx="50617">
                  <c:v>333</c:v>
                </c:pt>
                <c:pt idx="50618">
                  <c:v>407</c:v>
                </c:pt>
                <c:pt idx="50619">
                  <c:v>1086</c:v>
                </c:pt>
                <c:pt idx="50620">
                  <c:v>848</c:v>
                </c:pt>
                <c:pt idx="50621">
                  <c:v>871</c:v>
                </c:pt>
                <c:pt idx="50622">
                  <c:v>276</c:v>
                </c:pt>
                <c:pt idx="50623">
                  <c:v>356</c:v>
                </c:pt>
                <c:pt idx="50624">
                  <c:v>927</c:v>
                </c:pt>
                <c:pt idx="50625">
                  <c:v>1074</c:v>
                </c:pt>
                <c:pt idx="50626">
                  <c:v>856</c:v>
                </c:pt>
                <c:pt idx="50627">
                  <c:v>251</c:v>
                </c:pt>
                <c:pt idx="50628">
                  <c:v>289</c:v>
                </c:pt>
                <c:pt idx="50629">
                  <c:v>164</c:v>
                </c:pt>
                <c:pt idx="50630">
                  <c:v>189</c:v>
                </c:pt>
                <c:pt idx="50631">
                  <c:v>191</c:v>
                </c:pt>
                <c:pt idx="50632">
                  <c:v>132</c:v>
                </c:pt>
                <c:pt idx="50633">
                  <c:v>286</c:v>
                </c:pt>
                <c:pt idx="50634">
                  <c:v>157</c:v>
                </c:pt>
                <c:pt idx="50635">
                  <c:v>136</c:v>
                </c:pt>
                <c:pt idx="50636">
                  <c:v>251</c:v>
                </c:pt>
                <c:pt idx="50637">
                  <c:v>1187</c:v>
                </c:pt>
                <c:pt idx="50638">
                  <c:v>55</c:v>
                </c:pt>
                <c:pt idx="50639">
                  <c:v>82</c:v>
                </c:pt>
                <c:pt idx="50640">
                  <c:v>23</c:v>
                </c:pt>
                <c:pt idx="50641" formatCode="0.00E+00">
                  <c:v>4.8999999999999998E-3</c:v>
                </c:pt>
                <c:pt idx="50642">
                  <c:v>94</c:v>
                </c:pt>
                <c:pt idx="50643">
                  <c:v>268</c:v>
                </c:pt>
                <c:pt idx="50644">
                  <c:v>72</c:v>
                </c:pt>
                <c:pt idx="50645">
                  <c:v>359</c:v>
                </c:pt>
                <c:pt idx="50646">
                  <c:v>210</c:v>
                </c:pt>
                <c:pt idx="50647">
                  <c:v>316</c:v>
                </c:pt>
                <c:pt idx="50648">
                  <c:v>208</c:v>
                </c:pt>
                <c:pt idx="50649">
                  <c:v>77</c:v>
                </c:pt>
                <c:pt idx="50650">
                  <c:v>180</c:v>
                </c:pt>
                <c:pt idx="50651">
                  <c:v>115</c:v>
                </c:pt>
                <c:pt idx="50652">
                  <c:v>241</c:v>
                </c:pt>
                <c:pt idx="50653">
                  <c:v>167</c:v>
                </c:pt>
                <c:pt idx="50654">
                  <c:v>208</c:v>
                </c:pt>
                <c:pt idx="50655">
                  <c:v>1094</c:v>
                </c:pt>
                <c:pt idx="50656">
                  <c:v>238</c:v>
                </c:pt>
                <c:pt idx="50657">
                  <c:v>396</c:v>
                </c:pt>
                <c:pt idx="50658">
                  <c:v>824</c:v>
                </c:pt>
                <c:pt idx="50659">
                  <c:v>314</c:v>
                </c:pt>
                <c:pt idx="50660">
                  <c:v>325</c:v>
                </c:pt>
                <c:pt idx="50661">
                  <c:v>435</c:v>
                </c:pt>
                <c:pt idx="50662">
                  <c:v>496</c:v>
                </c:pt>
                <c:pt idx="50663">
                  <c:v>233</c:v>
                </c:pt>
                <c:pt idx="50664">
                  <c:v>250</c:v>
                </c:pt>
                <c:pt idx="50665">
                  <c:v>276</c:v>
                </c:pt>
                <c:pt idx="50666">
                  <c:v>209</c:v>
                </c:pt>
                <c:pt idx="50667">
                  <c:v>216</c:v>
                </c:pt>
                <c:pt idx="50668">
                  <c:v>503</c:v>
                </c:pt>
                <c:pt idx="50669">
                  <c:v>1023</c:v>
                </c:pt>
                <c:pt idx="50670">
                  <c:v>169</c:v>
                </c:pt>
                <c:pt idx="50671">
                  <c:v>234</c:v>
                </c:pt>
                <c:pt idx="50672">
                  <c:v>193</c:v>
                </c:pt>
                <c:pt idx="50673">
                  <c:v>210</c:v>
                </c:pt>
                <c:pt idx="50674">
                  <c:v>140</c:v>
                </c:pt>
                <c:pt idx="50675">
                  <c:v>246</c:v>
                </c:pt>
                <c:pt idx="50676">
                  <c:v>214</c:v>
                </c:pt>
                <c:pt idx="50677">
                  <c:v>78</c:v>
                </c:pt>
                <c:pt idx="50678">
                  <c:v>304</c:v>
                </c:pt>
                <c:pt idx="50679">
                  <c:v>129</c:v>
                </c:pt>
                <c:pt idx="50680">
                  <c:v>151</c:v>
                </c:pt>
                <c:pt idx="50681">
                  <c:v>286</c:v>
                </c:pt>
                <c:pt idx="50682">
                  <c:v>225</c:v>
                </c:pt>
                <c:pt idx="50683">
                  <c:v>614</c:v>
                </c:pt>
                <c:pt idx="50684">
                  <c:v>231</c:v>
                </c:pt>
                <c:pt idx="50685">
                  <c:v>259</c:v>
                </c:pt>
                <c:pt idx="50686">
                  <c:v>223</c:v>
                </c:pt>
                <c:pt idx="50687">
                  <c:v>222</c:v>
                </c:pt>
                <c:pt idx="50688">
                  <c:v>204</c:v>
                </c:pt>
                <c:pt idx="50689">
                  <c:v>644</c:v>
                </c:pt>
                <c:pt idx="50690">
                  <c:v>297</c:v>
                </c:pt>
                <c:pt idx="50691">
                  <c:v>151</c:v>
                </c:pt>
                <c:pt idx="50692">
                  <c:v>696</c:v>
                </c:pt>
                <c:pt idx="50693">
                  <c:v>51</c:v>
                </c:pt>
                <c:pt idx="50694">
                  <c:v>184</c:v>
                </c:pt>
                <c:pt idx="50695">
                  <c:v>284</c:v>
                </c:pt>
                <c:pt idx="50696">
                  <c:v>105</c:v>
                </c:pt>
                <c:pt idx="50697">
                  <c:v>67</c:v>
                </c:pt>
                <c:pt idx="50698">
                  <c:v>184</c:v>
                </c:pt>
                <c:pt idx="50699">
                  <c:v>44</c:v>
                </c:pt>
                <c:pt idx="50700" formatCode="0.00E+00">
                  <c:v>4.8999999999999998E-3</c:v>
                </c:pt>
                <c:pt idx="50701">
                  <c:v>206</c:v>
                </c:pt>
                <c:pt idx="50702">
                  <c:v>170</c:v>
                </c:pt>
                <c:pt idx="50703">
                  <c:v>182</c:v>
                </c:pt>
                <c:pt idx="50704">
                  <c:v>36</c:v>
                </c:pt>
                <c:pt idx="50705">
                  <c:v>115</c:v>
                </c:pt>
                <c:pt idx="50706">
                  <c:v>97</c:v>
                </c:pt>
                <c:pt idx="50707">
                  <c:v>26</c:v>
                </c:pt>
                <c:pt idx="50708">
                  <c:v>78</c:v>
                </c:pt>
                <c:pt idx="50709">
                  <c:v>177</c:v>
                </c:pt>
                <c:pt idx="50710">
                  <c:v>180</c:v>
                </c:pt>
                <c:pt idx="50711">
                  <c:v>174</c:v>
                </c:pt>
                <c:pt idx="50712">
                  <c:v>135</c:v>
                </c:pt>
                <c:pt idx="50713">
                  <c:v>124</c:v>
                </c:pt>
                <c:pt idx="50714">
                  <c:v>537</c:v>
                </c:pt>
                <c:pt idx="50715">
                  <c:v>288</c:v>
                </c:pt>
                <c:pt idx="50716">
                  <c:v>122</c:v>
                </c:pt>
                <c:pt idx="50717">
                  <c:v>190</c:v>
                </c:pt>
                <c:pt idx="50718">
                  <c:v>320</c:v>
                </c:pt>
                <c:pt idx="50719">
                  <c:v>784</c:v>
                </c:pt>
                <c:pt idx="50720">
                  <c:v>646</c:v>
                </c:pt>
                <c:pt idx="50721">
                  <c:v>671</c:v>
                </c:pt>
                <c:pt idx="50722">
                  <c:v>444</c:v>
                </c:pt>
                <c:pt idx="50723">
                  <c:v>335</c:v>
                </c:pt>
                <c:pt idx="50724">
                  <c:v>740</c:v>
                </c:pt>
                <c:pt idx="50725">
                  <c:v>270</c:v>
                </c:pt>
                <c:pt idx="50726">
                  <c:v>311</c:v>
                </c:pt>
                <c:pt idx="50727">
                  <c:v>346</c:v>
                </c:pt>
                <c:pt idx="50728">
                  <c:v>263</c:v>
                </c:pt>
                <c:pt idx="50729">
                  <c:v>305</c:v>
                </c:pt>
                <c:pt idx="50730">
                  <c:v>787</c:v>
                </c:pt>
                <c:pt idx="50731">
                  <c:v>173</c:v>
                </c:pt>
                <c:pt idx="50732">
                  <c:v>228</c:v>
                </c:pt>
                <c:pt idx="50733">
                  <c:v>394</c:v>
                </c:pt>
                <c:pt idx="50734">
                  <c:v>442</c:v>
                </c:pt>
                <c:pt idx="50735">
                  <c:v>665</c:v>
                </c:pt>
                <c:pt idx="50736">
                  <c:v>116</c:v>
                </c:pt>
                <c:pt idx="50737">
                  <c:v>203</c:v>
                </c:pt>
                <c:pt idx="50738">
                  <c:v>229</c:v>
                </c:pt>
                <c:pt idx="50739">
                  <c:v>177</c:v>
                </c:pt>
                <c:pt idx="50740">
                  <c:v>143</c:v>
                </c:pt>
                <c:pt idx="50741">
                  <c:v>158</c:v>
                </c:pt>
                <c:pt idx="50742">
                  <c:v>426</c:v>
                </c:pt>
                <c:pt idx="50743">
                  <c:v>469</c:v>
                </c:pt>
                <c:pt idx="50744">
                  <c:v>310</c:v>
                </c:pt>
                <c:pt idx="50745">
                  <c:v>909</c:v>
                </c:pt>
                <c:pt idx="50746">
                  <c:v>891</c:v>
                </c:pt>
                <c:pt idx="50747">
                  <c:v>425</c:v>
                </c:pt>
                <c:pt idx="50748">
                  <c:v>267</c:v>
                </c:pt>
                <c:pt idx="50749">
                  <c:v>1003</c:v>
                </c:pt>
                <c:pt idx="50750">
                  <c:v>237</c:v>
                </c:pt>
                <c:pt idx="50751">
                  <c:v>387</c:v>
                </c:pt>
                <c:pt idx="50752">
                  <c:v>304</c:v>
                </c:pt>
                <c:pt idx="50753">
                  <c:v>296</c:v>
                </c:pt>
                <c:pt idx="50754">
                  <c:v>355</c:v>
                </c:pt>
                <c:pt idx="50755">
                  <c:v>953</c:v>
                </c:pt>
                <c:pt idx="50756">
                  <c:v>489</c:v>
                </c:pt>
                <c:pt idx="50757">
                  <c:v>662</c:v>
                </c:pt>
                <c:pt idx="50758">
                  <c:v>719</c:v>
                </c:pt>
                <c:pt idx="50759">
                  <c:v>346</c:v>
                </c:pt>
                <c:pt idx="50760">
                  <c:v>772</c:v>
                </c:pt>
                <c:pt idx="50761">
                  <c:v>511</c:v>
                </c:pt>
                <c:pt idx="50762">
                  <c:v>412</c:v>
                </c:pt>
                <c:pt idx="50763">
                  <c:v>515</c:v>
                </c:pt>
                <c:pt idx="50764">
                  <c:v>533</c:v>
                </c:pt>
                <c:pt idx="50765">
                  <c:v>742</c:v>
                </c:pt>
                <c:pt idx="50766">
                  <c:v>309</c:v>
                </c:pt>
                <c:pt idx="50767">
                  <c:v>707</c:v>
                </c:pt>
                <c:pt idx="50768">
                  <c:v>740</c:v>
                </c:pt>
                <c:pt idx="50769">
                  <c:v>859</c:v>
                </c:pt>
                <c:pt idx="50770">
                  <c:v>253</c:v>
                </c:pt>
                <c:pt idx="50771">
                  <c:v>113</c:v>
                </c:pt>
                <c:pt idx="50772">
                  <c:v>888</c:v>
                </c:pt>
                <c:pt idx="50773">
                  <c:v>135</c:v>
                </c:pt>
                <c:pt idx="50774">
                  <c:v>313</c:v>
                </c:pt>
                <c:pt idx="50775">
                  <c:v>149</c:v>
                </c:pt>
                <c:pt idx="50776">
                  <c:v>864</c:v>
                </c:pt>
                <c:pt idx="50777">
                  <c:v>139</c:v>
                </c:pt>
                <c:pt idx="50778">
                  <c:v>1017</c:v>
                </c:pt>
                <c:pt idx="50779">
                  <c:v>862</c:v>
                </c:pt>
                <c:pt idx="50780">
                  <c:v>832</c:v>
                </c:pt>
                <c:pt idx="50781">
                  <c:v>940</c:v>
                </c:pt>
                <c:pt idx="50782">
                  <c:v>802</c:v>
                </c:pt>
                <c:pt idx="50783">
                  <c:v>825</c:v>
                </c:pt>
                <c:pt idx="50784">
                  <c:v>679</c:v>
                </c:pt>
                <c:pt idx="50785">
                  <c:v>498</c:v>
                </c:pt>
                <c:pt idx="50786">
                  <c:v>362</c:v>
                </c:pt>
                <c:pt idx="50787">
                  <c:v>549</c:v>
                </c:pt>
                <c:pt idx="50788">
                  <c:v>979</c:v>
                </c:pt>
                <c:pt idx="50789">
                  <c:v>988</c:v>
                </c:pt>
                <c:pt idx="50790">
                  <c:v>99</c:v>
                </c:pt>
                <c:pt idx="50791" formatCode="0.00E+00">
                  <c:v>4.8999999999999998E-3</c:v>
                </c:pt>
                <c:pt idx="50792">
                  <c:v>216</c:v>
                </c:pt>
                <c:pt idx="50793">
                  <c:v>236</c:v>
                </c:pt>
                <c:pt idx="50794">
                  <c:v>755</c:v>
                </c:pt>
                <c:pt idx="50795">
                  <c:v>701</c:v>
                </c:pt>
                <c:pt idx="50796">
                  <c:v>257</c:v>
                </c:pt>
                <c:pt idx="50797">
                  <c:v>282</c:v>
                </c:pt>
                <c:pt idx="50798">
                  <c:v>209</c:v>
                </c:pt>
                <c:pt idx="50799">
                  <c:v>216</c:v>
                </c:pt>
                <c:pt idx="50800">
                  <c:v>195</c:v>
                </c:pt>
                <c:pt idx="50801">
                  <c:v>150</c:v>
                </c:pt>
                <c:pt idx="50802">
                  <c:v>223</c:v>
                </c:pt>
                <c:pt idx="50803">
                  <c:v>270</c:v>
                </c:pt>
                <c:pt idx="50804">
                  <c:v>252</c:v>
                </c:pt>
                <c:pt idx="50805">
                  <c:v>191</c:v>
                </c:pt>
                <c:pt idx="50806">
                  <c:v>232</c:v>
                </c:pt>
                <c:pt idx="50807">
                  <c:v>225</c:v>
                </c:pt>
                <c:pt idx="50808">
                  <c:v>1054</c:v>
                </c:pt>
                <c:pt idx="50809">
                  <c:v>207</c:v>
                </c:pt>
                <c:pt idx="50810">
                  <c:v>191</c:v>
                </c:pt>
                <c:pt idx="50811">
                  <c:v>175</c:v>
                </c:pt>
                <c:pt idx="50812">
                  <c:v>163</c:v>
                </c:pt>
                <c:pt idx="50813">
                  <c:v>273</c:v>
                </c:pt>
                <c:pt idx="50814">
                  <c:v>178</c:v>
                </c:pt>
                <c:pt idx="50815">
                  <c:v>744</c:v>
                </c:pt>
                <c:pt idx="50816">
                  <c:v>187</c:v>
                </c:pt>
                <c:pt idx="50817">
                  <c:v>203</c:v>
                </c:pt>
                <c:pt idx="50818">
                  <c:v>148</c:v>
                </c:pt>
                <c:pt idx="50819">
                  <c:v>143</c:v>
                </c:pt>
                <c:pt idx="50820">
                  <c:v>246</c:v>
                </c:pt>
                <c:pt idx="50821">
                  <c:v>365</c:v>
                </c:pt>
                <c:pt idx="50822">
                  <c:v>828</c:v>
                </c:pt>
                <c:pt idx="50823">
                  <c:v>279</c:v>
                </c:pt>
                <c:pt idx="50824">
                  <c:v>105</c:v>
                </c:pt>
                <c:pt idx="50825">
                  <c:v>131</c:v>
                </c:pt>
                <c:pt idx="50826">
                  <c:v>88</c:v>
                </c:pt>
                <c:pt idx="50827">
                  <c:v>861</c:v>
                </c:pt>
                <c:pt idx="50828">
                  <c:v>604</c:v>
                </c:pt>
                <c:pt idx="50829">
                  <c:v>564</c:v>
                </c:pt>
                <c:pt idx="50830">
                  <c:v>496</c:v>
                </c:pt>
                <c:pt idx="50831">
                  <c:v>465</c:v>
                </c:pt>
                <c:pt idx="50832">
                  <c:v>254</c:v>
                </c:pt>
                <c:pt idx="50833">
                  <c:v>373</c:v>
                </c:pt>
                <c:pt idx="50834">
                  <c:v>314</c:v>
                </c:pt>
                <c:pt idx="50835">
                  <c:v>235</c:v>
                </c:pt>
                <c:pt idx="50836">
                  <c:v>385</c:v>
                </c:pt>
                <c:pt idx="50837">
                  <c:v>298</c:v>
                </c:pt>
                <c:pt idx="50838">
                  <c:v>249</c:v>
                </c:pt>
                <c:pt idx="50839">
                  <c:v>807</c:v>
                </c:pt>
                <c:pt idx="50840">
                  <c:v>988</c:v>
                </c:pt>
                <c:pt idx="50841">
                  <c:v>736</c:v>
                </c:pt>
                <c:pt idx="50842">
                  <c:v>587</c:v>
                </c:pt>
                <c:pt idx="50843">
                  <c:v>812</c:v>
                </c:pt>
                <c:pt idx="50844">
                  <c:v>423</c:v>
                </c:pt>
                <c:pt idx="50845">
                  <c:v>476</c:v>
                </c:pt>
                <c:pt idx="50846">
                  <c:v>885</c:v>
                </c:pt>
                <c:pt idx="50847">
                  <c:v>596</c:v>
                </c:pt>
                <c:pt idx="50848">
                  <c:v>163</c:v>
                </c:pt>
                <c:pt idx="50849">
                  <c:v>307</c:v>
                </c:pt>
                <c:pt idx="50850">
                  <c:v>304</c:v>
                </c:pt>
                <c:pt idx="50851">
                  <c:v>465</c:v>
                </c:pt>
                <c:pt idx="50852">
                  <c:v>83</c:v>
                </c:pt>
                <c:pt idx="50853">
                  <c:v>232</c:v>
                </c:pt>
                <c:pt idx="50854">
                  <c:v>111</c:v>
                </c:pt>
                <c:pt idx="50855">
                  <c:v>58</c:v>
                </c:pt>
                <c:pt idx="50856">
                  <c:v>67</c:v>
                </c:pt>
                <c:pt idx="50857">
                  <c:v>74</c:v>
                </c:pt>
                <c:pt idx="50858">
                  <c:v>358</c:v>
                </c:pt>
                <c:pt idx="50859">
                  <c:v>355</c:v>
                </c:pt>
                <c:pt idx="50860">
                  <c:v>1009</c:v>
                </c:pt>
                <c:pt idx="50861">
                  <c:v>298</c:v>
                </c:pt>
                <c:pt idx="50862">
                  <c:v>840</c:v>
                </c:pt>
                <c:pt idx="50863">
                  <c:v>394</c:v>
                </c:pt>
                <c:pt idx="50864">
                  <c:v>441</c:v>
                </c:pt>
                <c:pt idx="50865">
                  <c:v>750</c:v>
                </c:pt>
                <c:pt idx="50866">
                  <c:v>337</c:v>
                </c:pt>
                <c:pt idx="50867">
                  <c:v>1418</c:v>
                </c:pt>
                <c:pt idx="50868">
                  <c:v>815</c:v>
                </c:pt>
                <c:pt idx="50869">
                  <c:v>514</c:v>
                </c:pt>
                <c:pt idx="50870">
                  <c:v>677</c:v>
                </c:pt>
                <c:pt idx="50871">
                  <c:v>414</c:v>
                </c:pt>
                <c:pt idx="50872">
                  <c:v>287</c:v>
                </c:pt>
                <c:pt idx="50873">
                  <c:v>303</c:v>
                </c:pt>
                <c:pt idx="50874">
                  <c:v>250</c:v>
                </c:pt>
                <c:pt idx="50875">
                  <c:v>276</c:v>
                </c:pt>
                <c:pt idx="50876">
                  <c:v>840</c:v>
                </c:pt>
                <c:pt idx="50877">
                  <c:v>906</c:v>
                </c:pt>
                <c:pt idx="50878">
                  <c:v>403</c:v>
                </c:pt>
                <c:pt idx="50879">
                  <c:v>628</c:v>
                </c:pt>
                <c:pt idx="50880">
                  <c:v>604</c:v>
                </c:pt>
                <c:pt idx="50881">
                  <c:v>228</c:v>
                </c:pt>
                <c:pt idx="50882">
                  <c:v>806</c:v>
                </c:pt>
                <c:pt idx="50883">
                  <c:v>414</c:v>
                </c:pt>
                <c:pt idx="50884">
                  <c:v>725</c:v>
                </c:pt>
                <c:pt idx="50885">
                  <c:v>789</c:v>
                </c:pt>
                <c:pt idx="50886">
                  <c:v>489</c:v>
                </c:pt>
                <c:pt idx="50887">
                  <c:v>1446</c:v>
                </c:pt>
                <c:pt idx="50888">
                  <c:v>467</c:v>
                </c:pt>
                <c:pt idx="50889">
                  <c:v>498</c:v>
                </c:pt>
                <c:pt idx="50890">
                  <c:v>230</c:v>
                </c:pt>
                <c:pt idx="50891">
                  <c:v>339</c:v>
                </c:pt>
                <c:pt idx="50892">
                  <c:v>209</c:v>
                </c:pt>
                <c:pt idx="50893">
                  <c:v>1937</c:v>
                </c:pt>
                <c:pt idx="50894">
                  <c:v>828</c:v>
                </c:pt>
                <c:pt idx="50895">
                  <c:v>575</c:v>
                </c:pt>
                <c:pt idx="50896">
                  <c:v>628</c:v>
                </c:pt>
                <c:pt idx="50897">
                  <c:v>304</c:v>
                </c:pt>
                <c:pt idx="50898">
                  <c:v>551</c:v>
                </c:pt>
                <c:pt idx="50899">
                  <c:v>385</c:v>
                </c:pt>
                <c:pt idx="50900">
                  <c:v>799</c:v>
                </c:pt>
                <c:pt idx="50901">
                  <c:v>350</c:v>
                </c:pt>
                <c:pt idx="50902">
                  <c:v>574</c:v>
                </c:pt>
                <c:pt idx="50903">
                  <c:v>362</c:v>
                </c:pt>
                <c:pt idx="50904">
                  <c:v>232</c:v>
                </c:pt>
                <c:pt idx="50905">
                  <c:v>912</c:v>
                </c:pt>
                <c:pt idx="50906">
                  <c:v>1023</c:v>
                </c:pt>
                <c:pt idx="50907">
                  <c:v>672</c:v>
                </c:pt>
                <c:pt idx="50908">
                  <c:v>86</c:v>
                </c:pt>
                <c:pt idx="50909">
                  <c:v>100</c:v>
                </c:pt>
                <c:pt idx="50910">
                  <c:v>1248</c:v>
                </c:pt>
                <c:pt idx="50911">
                  <c:v>214</c:v>
                </c:pt>
                <c:pt idx="50912">
                  <c:v>160</c:v>
                </c:pt>
                <c:pt idx="50913">
                  <c:v>170</c:v>
                </c:pt>
                <c:pt idx="50914">
                  <c:v>95</c:v>
                </c:pt>
                <c:pt idx="50915">
                  <c:v>176</c:v>
                </c:pt>
                <c:pt idx="50916">
                  <c:v>347</c:v>
                </c:pt>
                <c:pt idx="50917">
                  <c:v>588</c:v>
                </c:pt>
                <c:pt idx="50918">
                  <c:v>322</c:v>
                </c:pt>
                <c:pt idx="50919">
                  <c:v>664</c:v>
                </c:pt>
                <c:pt idx="50920">
                  <c:v>908</c:v>
                </c:pt>
                <c:pt idx="50921">
                  <c:v>437</c:v>
                </c:pt>
                <c:pt idx="50922">
                  <c:v>845</c:v>
                </c:pt>
                <c:pt idx="50923">
                  <c:v>920</c:v>
                </c:pt>
                <c:pt idx="50924">
                  <c:v>531</c:v>
                </c:pt>
                <c:pt idx="50925">
                  <c:v>237</c:v>
                </c:pt>
                <c:pt idx="50926">
                  <c:v>599</c:v>
                </c:pt>
                <c:pt idx="50927">
                  <c:v>237</c:v>
                </c:pt>
                <c:pt idx="50928">
                  <c:v>825</c:v>
                </c:pt>
                <c:pt idx="50929">
                  <c:v>1015</c:v>
                </c:pt>
                <c:pt idx="50930">
                  <c:v>173</c:v>
                </c:pt>
                <c:pt idx="50931">
                  <c:v>29</c:v>
                </c:pt>
                <c:pt idx="50932">
                  <c:v>275</c:v>
                </c:pt>
                <c:pt idx="50933">
                  <c:v>674</c:v>
                </c:pt>
                <c:pt idx="50934">
                  <c:v>117</c:v>
                </c:pt>
                <c:pt idx="50935">
                  <c:v>201</c:v>
                </c:pt>
                <c:pt idx="50936">
                  <c:v>682</c:v>
                </c:pt>
                <c:pt idx="50937">
                  <c:v>703</c:v>
                </c:pt>
                <c:pt idx="50938">
                  <c:v>732</c:v>
                </c:pt>
                <c:pt idx="50939">
                  <c:v>102</c:v>
                </c:pt>
                <c:pt idx="50940">
                  <c:v>85</c:v>
                </c:pt>
                <c:pt idx="50941">
                  <c:v>657</c:v>
                </c:pt>
                <c:pt idx="50942">
                  <c:v>196</c:v>
                </c:pt>
                <c:pt idx="50943">
                  <c:v>267</c:v>
                </c:pt>
                <c:pt idx="50944">
                  <c:v>254</c:v>
                </c:pt>
                <c:pt idx="50945">
                  <c:v>444</c:v>
                </c:pt>
                <c:pt idx="50946">
                  <c:v>155</c:v>
                </c:pt>
                <c:pt idx="50947">
                  <c:v>429</c:v>
                </c:pt>
                <c:pt idx="50948">
                  <c:v>495</c:v>
                </c:pt>
                <c:pt idx="50949">
                  <c:v>436</c:v>
                </c:pt>
                <c:pt idx="50950">
                  <c:v>191</c:v>
                </c:pt>
                <c:pt idx="50951">
                  <c:v>221</c:v>
                </c:pt>
                <c:pt idx="50952">
                  <c:v>260</c:v>
                </c:pt>
                <c:pt idx="50953">
                  <c:v>628</c:v>
                </c:pt>
                <c:pt idx="50954">
                  <c:v>138</c:v>
                </c:pt>
                <c:pt idx="50955">
                  <c:v>247</c:v>
                </c:pt>
                <c:pt idx="50956">
                  <c:v>89</c:v>
                </c:pt>
                <c:pt idx="50957">
                  <c:v>835</c:v>
                </c:pt>
                <c:pt idx="50958">
                  <c:v>694</c:v>
                </c:pt>
                <c:pt idx="50959">
                  <c:v>197</c:v>
                </c:pt>
                <c:pt idx="50960">
                  <c:v>641</c:v>
                </c:pt>
                <c:pt idx="50961">
                  <c:v>648</c:v>
                </c:pt>
                <c:pt idx="50962">
                  <c:v>172</c:v>
                </c:pt>
                <c:pt idx="50963">
                  <c:v>158</c:v>
                </c:pt>
                <c:pt idx="50964">
                  <c:v>192</c:v>
                </c:pt>
                <c:pt idx="50965">
                  <c:v>221</c:v>
                </c:pt>
                <c:pt idx="50966">
                  <c:v>418</c:v>
                </c:pt>
                <c:pt idx="50967">
                  <c:v>168</c:v>
                </c:pt>
                <c:pt idx="50968">
                  <c:v>177</c:v>
                </c:pt>
                <c:pt idx="50969">
                  <c:v>223</c:v>
                </c:pt>
                <c:pt idx="50970">
                  <c:v>247</c:v>
                </c:pt>
                <c:pt idx="50971">
                  <c:v>131</c:v>
                </c:pt>
                <c:pt idx="50972">
                  <c:v>206</c:v>
                </c:pt>
                <c:pt idx="50973">
                  <c:v>146</c:v>
                </c:pt>
                <c:pt idx="50974">
                  <c:v>270</c:v>
                </c:pt>
                <c:pt idx="50975">
                  <c:v>159</c:v>
                </c:pt>
                <c:pt idx="50976">
                  <c:v>312</c:v>
                </c:pt>
                <c:pt idx="50977">
                  <c:v>278</c:v>
                </c:pt>
                <c:pt idx="50978" formatCode="0.00E+00">
                  <c:v>4.8999999999999998E-3</c:v>
                </c:pt>
                <c:pt idx="50979" formatCode="0.00E+00">
                  <c:v>4.8999999999999998E-3</c:v>
                </c:pt>
                <c:pt idx="50980">
                  <c:v>3</c:v>
                </c:pt>
                <c:pt idx="50981">
                  <c:v>473</c:v>
                </c:pt>
                <c:pt idx="50982">
                  <c:v>13</c:v>
                </c:pt>
                <c:pt idx="50983">
                  <c:v>89</c:v>
                </c:pt>
                <c:pt idx="50984">
                  <c:v>464</c:v>
                </c:pt>
                <c:pt idx="50985">
                  <c:v>18</c:v>
                </c:pt>
                <c:pt idx="50986">
                  <c:v>20</c:v>
                </c:pt>
                <c:pt idx="50987">
                  <c:v>39</c:v>
                </c:pt>
                <c:pt idx="50988">
                  <c:v>44</c:v>
                </c:pt>
                <c:pt idx="50989">
                  <c:v>64</c:v>
                </c:pt>
                <c:pt idx="50990">
                  <c:v>24</c:v>
                </c:pt>
                <c:pt idx="50991">
                  <c:v>93</c:v>
                </c:pt>
                <c:pt idx="50992">
                  <c:v>135</c:v>
                </c:pt>
                <c:pt idx="50993">
                  <c:v>37</c:v>
                </c:pt>
                <c:pt idx="50994">
                  <c:v>755</c:v>
                </c:pt>
                <c:pt idx="50995">
                  <c:v>320</c:v>
                </c:pt>
                <c:pt idx="50996">
                  <c:v>677</c:v>
                </c:pt>
                <c:pt idx="50997">
                  <c:v>218</c:v>
                </c:pt>
                <c:pt idx="50998">
                  <c:v>1035</c:v>
                </c:pt>
                <c:pt idx="50999">
                  <c:v>262</c:v>
                </c:pt>
                <c:pt idx="51000">
                  <c:v>586</c:v>
                </c:pt>
                <c:pt idx="51001">
                  <c:v>998</c:v>
                </c:pt>
                <c:pt idx="51002">
                  <c:v>245</c:v>
                </c:pt>
                <c:pt idx="51003">
                  <c:v>367</c:v>
                </c:pt>
                <c:pt idx="51004">
                  <c:v>203</c:v>
                </c:pt>
                <c:pt idx="51005">
                  <c:v>783</c:v>
                </c:pt>
                <c:pt idx="51006">
                  <c:v>473</c:v>
                </c:pt>
                <c:pt idx="51007">
                  <c:v>242</c:v>
                </c:pt>
                <c:pt idx="51008">
                  <c:v>465</c:v>
                </c:pt>
                <c:pt idx="51009">
                  <c:v>665</c:v>
                </c:pt>
                <c:pt idx="51010">
                  <c:v>1199</c:v>
                </c:pt>
                <c:pt idx="51011">
                  <c:v>445</c:v>
                </c:pt>
                <c:pt idx="51012">
                  <c:v>515</c:v>
                </c:pt>
                <c:pt idx="51013">
                  <c:v>666</c:v>
                </c:pt>
                <c:pt idx="51014">
                  <c:v>401</c:v>
                </c:pt>
                <c:pt idx="51015">
                  <c:v>256</c:v>
                </c:pt>
                <c:pt idx="51016">
                  <c:v>576</c:v>
                </c:pt>
                <c:pt idx="51017">
                  <c:v>323</c:v>
                </c:pt>
                <c:pt idx="51018">
                  <c:v>496</c:v>
                </c:pt>
                <c:pt idx="51019">
                  <c:v>734</c:v>
                </c:pt>
                <c:pt idx="51020">
                  <c:v>1032</c:v>
                </c:pt>
                <c:pt idx="51021">
                  <c:v>459</c:v>
                </c:pt>
                <c:pt idx="51022">
                  <c:v>1005</c:v>
                </c:pt>
                <c:pt idx="51023">
                  <c:v>1363</c:v>
                </c:pt>
                <c:pt idx="51024">
                  <c:v>945</c:v>
                </c:pt>
                <c:pt idx="51025">
                  <c:v>1018</c:v>
                </c:pt>
                <c:pt idx="51026">
                  <c:v>930</c:v>
                </c:pt>
                <c:pt idx="51027">
                  <c:v>891</c:v>
                </c:pt>
                <c:pt idx="51028">
                  <c:v>1419</c:v>
                </c:pt>
                <c:pt idx="51029">
                  <c:v>1576</c:v>
                </c:pt>
                <c:pt idx="51030">
                  <c:v>62</c:v>
                </c:pt>
                <c:pt idx="51031" formatCode="0.00E+00">
                  <c:v>4.8999999999999998E-3</c:v>
                </c:pt>
                <c:pt idx="51032">
                  <c:v>307</c:v>
                </c:pt>
                <c:pt idx="51033">
                  <c:v>182</c:v>
                </c:pt>
                <c:pt idx="51034">
                  <c:v>267</c:v>
                </c:pt>
                <c:pt idx="51035">
                  <c:v>198</c:v>
                </c:pt>
                <c:pt idx="51036">
                  <c:v>923</c:v>
                </c:pt>
                <c:pt idx="51037">
                  <c:v>806</c:v>
                </c:pt>
                <c:pt idx="51038">
                  <c:v>1000</c:v>
                </c:pt>
                <c:pt idx="51039">
                  <c:v>642</c:v>
                </c:pt>
                <c:pt idx="51040">
                  <c:v>106</c:v>
                </c:pt>
                <c:pt idx="51041">
                  <c:v>187</c:v>
                </c:pt>
                <c:pt idx="51042">
                  <c:v>169</c:v>
                </c:pt>
                <c:pt idx="51043">
                  <c:v>52</c:v>
                </c:pt>
                <c:pt idx="51044">
                  <c:v>114</c:v>
                </c:pt>
                <c:pt idx="51045">
                  <c:v>108</c:v>
                </c:pt>
                <c:pt idx="51046">
                  <c:v>39</c:v>
                </c:pt>
                <c:pt idx="51047">
                  <c:v>259</c:v>
                </c:pt>
                <c:pt idx="51048">
                  <c:v>344</c:v>
                </c:pt>
                <c:pt idx="51049">
                  <c:v>367</c:v>
                </c:pt>
                <c:pt idx="51050">
                  <c:v>436</c:v>
                </c:pt>
                <c:pt idx="51051">
                  <c:v>234</c:v>
                </c:pt>
                <c:pt idx="51052">
                  <c:v>354</c:v>
                </c:pt>
                <c:pt idx="51053">
                  <c:v>297</c:v>
                </c:pt>
                <c:pt idx="51054">
                  <c:v>294</c:v>
                </c:pt>
                <c:pt idx="51055">
                  <c:v>383</c:v>
                </c:pt>
                <c:pt idx="51056">
                  <c:v>286</c:v>
                </c:pt>
                <c:pt idx="51057">
                  <c:v>335</c:v>
                </c:pt>
                <c:pt idx="51058">
                  <c:v>355</c:v>
                </c:pt>
                <c:pt idx="51059">
                  <c:v>406</c:v>
                </c:pt>
                <c:pt idx="51060">
                  <c:v>679</c:v>
                </c:pt>
                <c:pt idx="51061">
                  <c:v>556</c:v>
                </c:pt>
                <c:pt idx="51062">
                  <c:v>322</c:v>
                </c:pt>
                <c:pt idx="51063">
                  <c:v>340</c:v>
                </c:pt>
                <c:pt idx="51064">
                  <c:v>473</c:v>
                </c:pt>
                <c:pt idx="51065">
                  <c:v>1110</c:v>
                </c:pt>
                <c:pt idx="51066">
                  <c:v>760</c:v>
                </c:pt>
                <c:pt idx="51067">
                  <c:v>320</c:v>
                </c:pt>
                <c:pt idx="51068">
                  <c:v>520</c:v>
                </c:pt>
                <c:pt idx="51069">
                  <c:v>244</c:v>
                </c:pt>
                <c:pt idx="51070">
                  <c:v>411</c:v>
                </c:pt>
                <c:pt idx="51071">
                  <c:v>443</c:v>
                </c:pt>
                <c:pt idx="51072">
                  <c:v>659</c:v>
                </c:pt>
                <c:pt idx="51073">
                  <c:v>378</c:v>
                </c:pt>
                <c:pt idx="51074">
                  <c:v>351</c:v>
                </c:pt>
                <c:pt idx="51075">
                  <c:v>425</c:v>
                </c:pt>
                <c:pt idx="51076">
                  <c:v>365</c:v>
                </c:pt>
                <c:pt idx="51077">
                  <c:v>541</c:v>
                </c:pt>
                <c:pt idx="51078">
                  <c:v>345</c:v>
                </c:pt>
                <c:pt idx="51079">
                  <c:v>369</c:v>
                </c:pt>
                <c:pt idx="51080">
                  <c:v>457</c:v>
                </c:pt>
                <c:pt idx="51081">
                  <c:v>610</c:v>
                </c:pt>
                <c:pt idx="51082">
                  <c:v>490</c:v>
                </c:pt>
                <c:pt idx="51083">
                  <c:v>910</c:v>
                </c:pt>
                <c:pt idx="51084">
                  <c:v>178</c:v>
                </c:pt>
                <c:pt idx="51085">
                  <c:v>228</c:v>
                </c:pt>
                <c:pt idx="51086">
                  <c:v>742</c:v>
                </c:pt>
                <c:pt idx="51087">
                  <c:v>329</c:v>
                </c:pt>
                <c:pt idx="51088">
                  <c:v>200</c:v>
                </c:pt>
                <c:pt idx="51089">
                  <c:v>148</c:v>
                </c:pt>
                <c:pt idx="51090">
                  <c:v>167</c:v>
                </c:pt>
                <c:pt idx="51091">
                  <c:v>217</c:v>
                </c:pt>
                <c:pt idx="51092">
                  <c:v>98</c:v>
                </c:pt>
                <c:pt idx="51093">
                  <c:v>743</c:v>
                </c:pt>
                <c:pt idx="51094">
                  <c:v>737</c:v>
                </c:pt>
                <c:pt idx="51095" formatCode="0.00E+00">
                  <c:v>4.8999999999999998E-3</c:v>
                </c:pt>
                <c:pt idx="51096">
                  <c:v>640</c:v>
                </c:pt>
                <c:pt idx="51097">
                  <c:v>737</c:v>
                </c:pt>
                <c:pt idx="51098">
                  <c:v>144</c:v>
                </c:pt>
                <c:pt idx="51099">
                  <c:v>287</c:v>
                </c:pt>
                <c:pt idx="51100">
                  <c:v>215</c:v>
                </c:pt>
                <c:pt idx="51101">
                  <c:v>321</c:v>
                </c:pt>
                <c:pt idx="51102">
                  <c:v>295</c:v>
                </c:pt>
                <c:pt idx="51103">
                  <c:v>198</c:v>
                </c:pt>
                <c:pt idx="51104">
                  <c:v>300</c:v>
                </c:pt>
                <c:pt idx="51105">
                  <c:v>309</c:v>
                </c:pt>
                <c:pt idx="51106">
                  <c:v>354</c:v>
                </c:pt>
                <c:pt idx="51107">
                  <c:v>354</c:v>
                </c:pt>
                <c:pt idx="51108">
                  <c:v>101</c:v>
                </c:pt>
                <c:pt idx="51109">
                  <c:v>67</c:v>
                </c:pt>
                <c:pt idx="51110">
                  <c:v>98</c:v>
                </c:pt>
                <c:pt idx="51111">
                  <c:v>162</c:v>
                </c:pt>
                <c:pt idx="51112">
                  <c:v>213</c:v>
                </c:pt>
                <c:pt idx="51113">
                  <c:v>120</c:v>
                </c:pt>
                <c:pt idx="51114">
                  <c:v>294</c:v>
                </c:pt>
                <c:pt idx="51115">
                  <c:v>858</c:v>
                </c:pt>
                <c:pt idx="51116">
                  <c:v>838</c:v>
                </c:pt>
                <c:pt idx="51117">
                  <c:v>325</c:v>
                </c:pt>
                <c:pt idx="51118">
                  <c:v>380</c:v>
                </c:pt>
                <c:pt idx="51119">
                  <c:v>1181</c:v>
                </c:pt>
                <c:pt idx="51120">
                  <c:v>201</c:v>
                </c:pt>
                <c:pt idx="51121">
                  <c:v>139</c:v>
                </c:pt>
                <c:pt idx="51122">
                  <c:v>139</c:v>
                </c:pt>
                <c:pt idx="51123">
                  <c:v>224</c:v>
                </c:pt>
                <c:pt idx="51124">
                  <c:v>154</c:v>
                </c:pt>
                <c:pt idx="51125">
                  <c:v>77</c:v>
                </c:pt>
                <c:pt idx="51126">
                  <c:v>217</c:v>
                </c:pt>
                <c:pt idx="51127">
                  <c:v>53</c:v>
                </c:pt>
                <c:pt idx="51128" formatCode="0.00E+00">
                  <c:v>4.8999999999999998E-3</c:v>
                </c:pt>
                <c:pt idx="51129">
                  <c:v>49</c:v>
                </c:pt>
                <c:pt idx="51130">
                  <c:v>102</c:v>
                </c:pt>
                <c:pt idx="51131">
                  <c:v>186</c:v>
                </c:pt>
                <c:pt idx="51132">
                  <c:v>77</c:v>
                </c:pt>
                <c:pt idx="51133">
                  <c:v>213</c:v>
                </c:pt>
                <c:pt idx="51134">
                  <c:v>139</c:v>
                </c:pt>
                <c:pt idx="51135">
                  <c:v>125</c:v>
                </c:pt>
                <c:pt idx="51136">
                  <c:v>70</c:v>
                </c:pt>
                <c:pt idx="51137">
                  <c:v>193</c:v>
                </c:pt>
                <c:pt idx="51138" formatCode="0.00E+00">
                  <c:v>4.8999999999999998E-3</c:v>
                </c:pt>
                <c:pt idx="51139">
                  <c:v>37</c:v>
                </c:pt>
                <c:pt idx="51140">
                  <c:v>40</c:v>
                </c:pt>
                <c:pt idx="51141">
                  <c:v>570</c:v>
                </c:pt>
                <c:pt idx="51142">
                  <c:v>690</c:v>
                </c:pt>
                <c:pt idx="51143">
                  <c:v>944</c:v>
                </c:pt>
                <c:pt idx="51144">
                  <c:v>276</c:v>
                </c:pt>
                <c:pt idx="51145">
                  <c:v>560</c:v>
                </c:pt>
                <c:pt idx="51146">
                  <c:v>685</c:v>
                </c:pt>
                <c:pt idx="51147">
                  <c:v>739</c:v>
                </c:pt>
                <c:pt idx="51148">
                  <c:v>830</c:v>
                </c:pt>
                <c:pt idx="51149">
                  <c:v>279</c:v>
                </c:pt>
                <c:pt idx="51150">
                  <c:v>218</c:v>
                </c:pt>
                <c:pt idx="51151">
                  <c:v>628</c:v>
                </c:pt>
                <c:pt idx="51152">
                  <c:v>947</c:v>
                </c:pt>
                <c:pt idx="51153">
                  <c:v>245</c:v>
                </c:pt>
                <c:pt idx="51154">
                  <c:v>250</c:v>
                </c:pt>
                <c:pt idx="51155">
                  <c:v>248</c:v>
                </c:pt>
                <c:pt idx="51156">
                  <c:v>241</c:v>
                </c:pt>
                <c:pt idx="51157">
                  <c:v>150</c:v>
                </c:pt>
                <c:pt idx="51158">
                  <c:v>312</c:v>
                </c:pt>
                <c:pt idx="51159">
                  <c:v>401</c:v>
                </c:pt>
                <c:pt idx="51160">
                  <c:v>349</c:v>
                </c:pt>
                <c:pt idx="51161">
                  <c:v>310</c:v>
                </c:pt>
                <c:pt idx="51162">
                  <c:v>988</c:v>
                </c:pt>
                <c:pt idx="51163">
                  <c:v>203</c:v>
                </c:pt>
                <c:pt idx="51164">
                  <c:v>346</c:v>
                </c:pt>
                <c:pt idx="51165">
                  <c:v>849</c:v>
                </c:pt>
                <c:pt idx="51166">
                  <c:v>219</c:v>
                </c:pt>
                <c:pt idx="51167">
                  <c:v>184</c:v>
                </c:pt>
                <c:pt idx="51168">
                  <c:v>1101</c:v>
                </c:pt>
                <c:pt idx="51169">
                  <c:v>870</c:v>
                </c:pt>
                <c:pt idx="51170">
                  <c:v>618</c:v>
                </c:pt>
                <c:pt idx="51171">
                  <c:v>1140</c:v>
                </c:pt>
                <c:pt idx="51172">
                  <c:v>720</c:v>
                </c:pt>
                <c:pt idx="51173">
                  <c:v>897</c:v>
                </c:pt>
                <c:pt idx="51174">
                  <c:v>724</c:v>
                </c:pt>
                <c:pt idx="51175">
                  <c:v>569</c:v>
                </c:pt>
                <c:pt idx="51176">
                  <c:v>906</c:v>
                </c:pt>
                <c:pt idx="51177">
                  <c:v>266</c:v>
                </c:pt>
                <c:pt idx="51178">
                  <c:v>1065</c:v>
                </c:pt>
                <c:pt idx="51179">
                  <c:v>942</c:v>
                </c:pt>
                <c:pt idx="51180">
                  <c:v>960</c:v>
                </c:pt>
                <c:pt idx="51181">
                  <c:v>916</c:v>
                </c:pt>
                <c:pt idx="51182">
                  <c:v>1008</c:v>
                </c:pt>
                <c:pt idx="51183">
                  <c:v>956</c:v>
                </c:pt>
                <c:pt idx="51184">
                  <c:v>954</c:v>
                </c:pt>
                <c:pt idx="51185">
                  <c:v>1026</c:v>
                </c:pt>
                <c:pt idx="51186">
                  <c:v>1057</c:v>
                </c:pt>
                <c:pt idx="51187">
                  <c:v>1203</c:v>
                </c:pt>
                <c:pt idx="51188">
                  <c:v>197</c:v>
                </c:pt>
                <c:pt idx="51189">
                  <c:v>63</c:v>
                </c:pt>
                <c:pt idx="51190">
                  <c:v>22</c:v>
                </c:pt>
                <c:pt idx="51191">
                  <c:v>120</c:v>
                </c:pt>
                <c:pt idx="51192">
                  <c:v>15</c:v>
                </c:pt>
                <c:pt idx="51193">
                  <c:v>69</c:v>
                </c:pt>
                <c:pt idx="51194">
                  <c:v>22</c:v>
                </c:pt>
                <c:pt idx="51195">
                  <c:v>9</c:v>
                </c:pt>
                <c:pt idx="51196">
                  <c:v>96</c:v>
                </c:pt>
                <c:pt idx="51197" formatCode="0.00E+00">
                  <c:v>4.8999999999999998E-3</c:v>
                </c:pt>
                <c:pt idx="51198">
                  <c:v>114</c:v>
                </c:pt>
                <c:pt idx="51199">
                  <c:v>38</c:v>
                </c:pt>
                <c:pt idx="51200">
                  <c:v>161</c:v>
                </c:pt>
                <c:pt idx="51201">
                  <c:v>136</c:v>
                </c:pt>
                <c:pt idx="51202">
                  <c:v>147</c:v>
                </c:pt>
                <c:pt idx="51203">
                  <c:v>112</c:v>
                </c:pt>
                <c:pt idx="51204">
                  <c:v>156</c:v>
                </c:pt>
                <c:pt idx="51205">
                  <c:v>192</c:v>
                </c:pt>
                <c:pt idx="51206">
                  <c:v>562</c:v>
                </c:pt>
                <c:pt idx="51207">
                  <c:v>279</c:v>
                </c:pt>
                <c:pt idx="51208">
                  <c:v>311</c:v>
                </c:pt>
                <c:pt idx="51209">
                  <c:v>823</c:v>
                </c:pt>
                <c:pt idx="51210">
                  <c:v>142</c:v>
                </c:pt>
                <c:pt idx="51211">
                  <c:v>70</c:v>
                </c:pt>
                <c:pt idx="51212">
                  <c:v>127</c:v>
                </c:pt>
                <c:pt idx="51213">
                  <c:v>682</c:v>
                </c:pt>
                <c:pt idx="51214">
                  <c:v>317</c:v>
                </c:pt>
                <c:pt idx="51215">
                  <c:v>311</c:v>
                </c:pt>
                <c:pt idx="51216">
                  <c:v>247</c:v>
                </c:pt>
                <c:pt idx="51217">
                  <c:v>578</c:v>
                </c:pt>
                <c:pt idx="51218">
                  <c:v>327</c:v>
                </c:pt>
                <c:pt idx="51219">
                  <c:v>583</c:v>
                </c:pt>
                <c:pt idx="51220">
                  <c:v>178</c:v>
                </c:pt>
                <c:pt idx="51221">
                  <c:v>370</c:v>
                </c:pt>
                <c:pt idx="51222">
                  <c:v>536</c:v>
                </c:pt>
                <c:pt idx="51223">
                  <c:v>547</c:v>
                </c:pt>
                <c:pt idx="51224">
                  <c:v>998</c:v>
                </c:pt>
                <c:pt idx="51225">
                  <c:v>606</c:v>
                </c:pt>
                <c:pt idx="51226">
                  <c:v>257</c:v>
                </c:pt>
                <c:pt idx="51227">
                  <c:v>469</c:v>
                </c:pt>
                <c:pt idx="51228">
                  <c:v>278</c:v>
                </c:pt>
                <c:pt idx="51229">
                  <c:v>268</c:v>
                </c:pt>
                <c:pt idx="51230">
                  <c:v>150</c:v>
                </c:pt>
                <c:pt idx="51231">
                  <c:v>241</c:v>
                </c:pt>
                <c:pt idx="51232">
                  <c:v>177</c:v>
                </c:pt>
                <c:pt idx="51233">
                  <c:v>86</c:v>
                </c:pt>
                <c:pt idx="51234">
                  <c:v>58</c:v>
                </c:pt>
                <c:pt idx="51235">
                  <c:v>137</c:v>
                </c:pt>
                <c:pt idx="51236">
                  <c:v>342</c:v>
                </c:pt>
                <c:pt idx="51237">
                  <c:v>578</c:v>
                </c:pt>
                <c:pt idx="51238">
                  <c:v>478</c:v>
                </c:pt>
                <c:pt idx="51239">
                  <c:v>201</c:v>
                </c:pt>
                <c:pt idx="51240">
                  <c:v>344</c:v>
                </c:pt>
                <c:pt idx="51241">
                  <c:v>481</c:v>
                </c:pt>
                <c:pt idx="51242">
                  <c:v>233</c:v>
                </c:pt>
                <c:pt idx="51243">
                  <c:v>881</c:v>
                </c:pt>
                <c:pt idx="51244">
                  <c:v>375</c:v>
                </c:pt>
                <c:pt idx="51245">
                  <c:v>268</c:v>
                </c:pt>
                <c:pt idx="51246">
                  <c:v>174</c:v>
                </c:pt>
                <c:pt idx="51247">
                  <c:v>311</c:v>
                </c:pt>
                <c:pt idx="51248">
                  <c:v>290</c:v>
                </c:pt>
                <c:pt idx="51249">
                  <c:v>247</c:v>
                </c:pt>
                <c:pt idx="51250">
                  <c:v>759</c:v>
                </c:pt>
                <c:pt idx="51251">
                  <c:v>152</c:v>
                </c:pt>
                <c:pt idx="51252">
                  <c:v>337</c:v>
                </c:pt>
                <c:pt idx="51253">
                  <c:v>291</c:v>
                </c:pt>
                <c:pt idx="51254">
                  <c:v>267</c:v>
                </c:pt>
                <c:pt idx="51255">
                  <c:v>232</c:v>
                </c:pt>
                <c:pt idx="51256">
                  <c:v>115</c:v>
                </c:pt>
                <c:pt idx="51257">
                  <c:v>271</c:v>
                </c:pt>
                <c:pt idx="51258">
                  <c:v>162</c:v>
                </c:pt>
                <c:pt idx="51259">
                  <c:v>423</c:v>
                </c:pt>
                <c:pt idx="51260">
                  <c:v>288</c:v>
                </c:pt>
                <c:pt idx="51261">
                  <c:v>8</c:v>
                </c:pt>
                <c:pt idx="51262">
                  <c:v>81</c:v>
                </c:pt>
                <c:pt idx="51263">
                  <c:v>13</c:v>
                </c:pt>
                <c:pt idx="51264">
                  <c:v>26</c:v>
                </c:pt>
                <c:pt idx="51265">
                  <c:v>115</c:v>
                </c:pt>
                <c:pt idx="51266">
                  <c:v>2</c:v>
                </c:pt>
                <c:pt idx="51267">
                  <c:v>16</c:v>
                </c:pt>
                <c:pt idx="51268">
                  <c:v>210</c:v>
                </c:pt>
                <c:pt idx="51269">
                  <c:v>783</c:v>
                </c:pt>
                <c:pt idx="51270">
                  <c:v>289</c:v>
                </c:pt>
                <c:pt idx="51271">
                  <c:v>733</c:v>
                </c:pt>
                <c:pt idx="51272">
                  <c:v>309</c:v>
                </c:pt>
                <c:pt idx="51273">
                  <c:v>619</c:v>
                </c:pt>
                <c:pt idx="51274">
                  <c:v>867</c:v>
                </c:pt>
                <c:pt idx="51275">
                  <c:v>200</c:v>
                </c:pt>
                <c:pt idx="51276">
                  <c:v>349</c:v>
                </c:pt>
                <c:pt idx="51277">
                  <c:v>236</c:v>
                </c:pt>
                <c:pt idx="51278">
                  <c:v>457</c:v>
                </c:pt>
                <c:pt idx="51279">
                  <c:v>860</c:v>
                </c:pt>
                <c:pt idx="51280">
                  <c:v>196</c:v>
                </c:pt>
                <c:pt idx="51281">
                  <c:v>167</c:v>
                </c:pt>
                <c:pt idx="51282">
                  <c:v>162</c:v>
                </c:pt>
                <c:pt idx="51283">
                  <c:v>142</c:v>
                </c:pt>
                <c:pt idx="51284">
                  <c:v>200</c:v>
                </c:pt>
                <c:pt idx="51285">
                  <c:v>180</c:v>
                </c:pt>
                <c:pt idx="51286">
                  <c:v>204</c:v>
                </c:pt>
                <c:pt idx="51287">
                  <c:v>210</c:v>
                </c:pt>
                <c:pt idx="51288">
                  <c:v>1094</c:v>
                </c:pt>
                <c:pt idx="51289">
                  <c:v>150</c:v>
                </c:pt>
                <c:pt idx="51290">
                  <c:v>701</c:v>
                </c:pt>
                <c:pt idx="51291">
                  <c:v>273</c:v>
                </c:pt>
                <c:pt idx="51292">
                  <c:v>433</c:v>
                </c:pt>
                <c:pt idx="51293">
                  <c:v>697</c:v>
                </c:pt>
                <c:pt idx="51294">
                  <c:v>400</c:v>
                </c:pt>
                <c:pt idx="51295">
                  <c:v>376</c:v>
                </c:pt>
                <c:pt idx="51296">
                  <c:v>418</c:v>
                </c:pt>
                <c:pt idx="51297">
                  <c:v>425</c:v>
                </c:pt>
                <c:pt idx="51298">
                  <c:v>340</c:v>
                </c:pt>
                <c:pt idx="51299">
                  <c:v>706</c:v>
                </c:pt>
                <c:pt idx="51300">
                  <c:v>382</c:v>
                </c:pt>
                <c:pt idx="51301">
                  <c:v>327</c:v>
                </c:pt>
                <c:pt idx="51302">
                  <c:v>284</c:v>
                </c:pt>
                <c:pt idx="51303">
                  <c:v>599</c:v>
                </c:pt>
                <c:pt idx="51304">
                  <c:v>405</c:v>
                </c:pt>
                <c:pt idx="51305">
                  <c:v>367</c:v>
                </c:pt>
                <c:pt idx="51306">
                  <c:v>420</c:v>
                </c:pt>
                <c:pt idx="51307">
                  <c:v>402</c:v>
                </c:pt>
                <c:pt idx="51308">
                  <c:v>331</c:v>
                </c:pt>
                <c:pt idx="51309">
                  <c:v>486</c:v>
                </c:pt>
                <c:pt idx="51310">
                  <c:v>764</c:v>
                </c:pt>
                <c:pt idx="51311">
                  <c:v>996</c:v>
                </c:pt>
                <c:pt idx="51312">
                  <c:v>511</c:v>
                </c:pt>
                <c:pt idx="51313">
                  <c:v>846</c:v>
                </c:pt>
                <c:pt idx="51314">
                  <c:v>462</c:v>
                </c:pt>
                <c:pt idx="51315">
                  <c:v>577</c:v>
                </c:pt>
                <c:pt idx="51316">
                  <c:v>16</c:v>
                </c:pt>
                <c:pt idx="51317">
                  <c:v>132</c:v>
                </c:pt>
                <c:pt idx="51318">
                  <c:v>41</c:v>
                </c:pt>
                <c:pt idx="51319">
                  <c:v>4</c:v>
                </c:pt>
                <c:pt idx="51320">
                  <c:v>2</c:v>
                </c:pt>
                <c:pt idx="51321">
                  <c:v>159</c:v>
                </c:pt>
                <c:pt idx="51322">
                  <c:v>95</c:v>
                </c:pt>
                <c:pt idx="51323">
                  <c:v>61</c:v>
                </c:pt>
                <c:pt idx="51324" formatCode="0.00E+00">
                  <c:v>4.8999999999999998E-3</c:v>
                </c:pt>
                <c:pt idx="51325" formatCode="0.00E+00">
                  <c:v>4.8999999999999998E-3</c:v>
                </c:pt>
                <c:pt idx="51326">
                  <c:v>204</c:v>
                </c:pt>
                <c:pt idx="51327">
                  <c:v>413</c:v>
                </c:pt>
                <c:pt idx="51328">
                  <c:v>207</c:v>
                </c:pt>
                <c:pt idx="51329">
                  <c:v>255</c:v>
                </c:pt>
                <c:pt idx="51330">
                  <c:v>213</c:v>
                </c:pt>
                <c:pt idx="51331">
                  <c:v>329</c:v>
                </c:pt>
                <c:pt idx="51332">
                  <c:v>254</c:v>
                </c:pt>
                <c:pt idx="51333">
                  <c:v>230</c:v>
                </c:pt>
                <c:pt idx="51334">
                  <c:v>274</c:v>
                </c:pt>
                <c:pt idx="51335">
                  <c:v>219</c:v>
                </c:pt>
                <c:pt idx="51336">
                  <c:v>281</c:v>
                </c:pt>
                <c:pt idx="51337">
                  <c:v>1079</c:v>
                </c:pt>
                <c:pt idx="51338">
                  <c:v>200</c:v>
                </c:pt>
                <c:pt idx="51339">
                  <c:v>182</c:v>
                </c:pt>
                <c:pt idx="51340">
                  <c:v>91</c:v>
                </c:pt>
                <c:pt idx="51341">
                  <c:v>221</c:v>
                </c:pt>
                <c:pt idx="51342">
                  <c:v>56</c:v>
                </c:pt>
                <c:pt idx="51343">
                  <c:v>45</c:v>
                </c:pt>
                <c:pt idx="51344">
                  <c:v>516</c:v>
                </c:pt>
                <c:pt idx="51345">
                  <c:v>306</c:v>
                </c:pt>
                <c:pt idx="51346">
                  <c:v>261</c:v>
                </c:pt>
                <c:pt idx="51347">
                  <c:v>945</c:v>
                </c:pt>
                <c:pt idx="51348">
                  <c:v>238</c:v>
                </c:pt>
                <c:pt idx="51349">
                  <c:v>363</c:v>
                </c:pt>
                <c:pt idx="51350">
                  <c:v>339</c:v>
                </c:pt>
                <c:pt idx="51351">
                  <c:v>321</c:v>
                </c:pt>
                <c:pt idx="51352">
                  <c:v>461</c:v>
                </c:pt>
                <c:pt idx="51353">
                  <c:v>179</c:v>
                </c:pt>
                <c:pt idx="51354">
                  <c:v>745</c:v>
                </c:pt>
                <c:pt idx="51355">
                  <c:v>370</c:v>
                </c:pt>
                <c:pt idx="51356">
                  <c:v>320</c:v>
                </c:pt>
                <c:pt idx="51357">
                  <c:v>309</c:v>
                </c:pt>
                <c:pt idx="51358">
                  <c:v>200</c:v>
                </c:pt>
                <c:pt idx="51359">
                  <c:v>392</c:v>
                </c:pt>
                <c:pt idx="51360">
                  <c:v>324</c:v>
                </c:pt>
                <c:pt idx="51361">
                  <c:v>294</c:v>
                </c:pt>
                <c:pt idx="51362">
                  <c:v>196</c:v>
                </c:pt>
                <c:pt idx="51363">
                  <c:v>462</c:v>
                </c:pt>
                <c:pt idx="51364">
                  <c:v>201</c:v>
                </c:pt>
                <c:pt idx="51365">
                  <c:v>180</c:v>
                </c:pt>
                <c:pt idx="51366">
                  <c:v>240</c:v>
                </c:pt>
                <c:pt idx="51367">
                  <c:v>355</c:v>
                </c:pt>
                <c:pt idx="51368">
                  <c:v>654</c:v>
                </c:pt>
                <c:pt idx="51369">
                  <c:v>190</c:v>
                </c:pt>
                <c:pt idx="51370">
                  <c:v>148</c:v>
                </c:pt>
                <c:pt idx="51371">
                  <c:v>213</c:v>
                </c:pt>
                <c:pt idx="51372">
                  <c:v>148</c:v>
                </c:pt>
                <c:pt idx="51373">
                  <c:v>180</c:v>
                </c:pt>
                <c:pt idx="51374">
                  <c:v>303</c:v>
                </c:pt>
                <c:pt idx="51375">
                  <c:v>184</c:v>
                </c:pt>
                <c:pt idx="51376">
                  <c:v>140</c:v>
                </c:pt>
                <c:pt idx="51377">
                  <c:v>231</c:v>
                </c:pt>
                <c:pt idx="51378">
                  <c:v>154</c:v>
                </c:pt>
                <c:pt idx="51379">
                  <c:v>283</c:v>
                </c:pt>
                <c:pt idx="51380">
                  <c:v>216</c:v>
                </c:pt>
                <c:pt idx="51381">
                  <c:v>288</c:v>
                </c:pt>
                <c:pt idx="51382">
                  <c:v>264</c:v>
                </c:pt>
                <c:pt idx="51383">
                  <c:v>372</c:v>
                </c:pt>
                <c:pt idx="51384">
                  <c:v>251</c:v>
                </c:pt>
                <c:pt idx="51385">
                  <c:v>427</c:v>
                </c:pt>
                <c:pt idx="51386">
                  <c:v>294</c:v>
                </c:pt>
                <c:pt idx="51387">
                  <c:v>1063</c:v>
                </c:pt>
                <c:pt idx="51388">
                  <c:v>339</c:v>
                </c:pt>
                <c:pt idx="51389">
                  <c:v>429</c:v>
                </c:pt>
                <c:pt idx="51390">
                  <c:v>402</c:v>
                </c:pt>
                <c:pt idx="51391">
                  <c:v>750</c:v>
                </c:pt>
                <c:pt idx="51392">
                  <c:v>113</c:v>
                </c:pt>
                <c:pt idx="51393" formatCode="0.00E+00">
                  <c:v>4.8999999999999998E-3</c:v>
                </c:pt>
                <c:pt idx="51394">
                  <c:v>107</c:v>
                </c:pt>
                <c:pt idx="51395">
                  <c:v>126</c:v>
                </c:pt>
                <c:pt idx="51396">
                  <c:v>66</c:v>
                </c:pt>
                <c:pt idx="51397">
                  <c:v>93</c:v>
                </c:pt>
                <c:pt idx="51398" formatCode="0.00E+00">
                  <c:v>4.8999999999999998E-3</c:v>
                </c:pt>
                <c:pt idx="51399" formatCode="0.00E+00">
                  <c:v>4.8999999999999998E-3</c:v>
                </c:pt>
                <c:pt idx="51400">
                  <c:v>116</c:v>
                </c:pt>
                <c:pt idx="51401">
                  <c:v>139</c:v>
                </c:pt>
                <c:pt idx="51402">
                  <c:v>618</c:v>
                </c:pt>
                <c:pt idx="51403">
                  <c:v>181</c:v>
                </c:pt>
                <c:pt idx="51404">
                  <c:v>204</c:v>
                </c:pt>
                <c:pt idx="51405">
                  <c:v>281</c:v>
                </c:pt>
                <c:pt idx="51406">
                  <c:v>336</c:v>
                </c:pt>
                <c:pt idx="51407">
                  <c:v>400</c:v>
                </c:pt>
                <c:pt idx="51408">
                  <c:v>107</c:v>
                </c:pt>
                <c:pt idx="51409">
                  <c:v>129</c:v>
                </c:pt>
                <c:pt idx="51410">
                  <c:v>280</c:v>
                </c:pt>
                <c:pt idx="51411">
                  <c:v>403</c:v>
                </c:pt>
                <c:pt idx="51412">
                  <c:v>292</c:v>
                </c:pt>
                <c:pt idx="51413">
                  <c:v>527</c:v>
                </c:pt>
                <c:pt idx="51414">
                  <c:v>307</c:v>
                </c:pt>
                <c:pt idx="51415">
                  <c:v>133</c:v>
                </c:pt>
                <c:pt idx="51416">
                  <c:v>223</c:v>
                </c:pt>
                <c:pt idx="51417">
                  <c:v>241</c:v>
                </c:pt>
                <c:pt idx="51418">
                  <c:v>265</c:v>
                </c:pt>
                <c:pt idx="51419">
                  <c:v>144</c:v>
                </c:pt>
                <c:pt idx="51420">
                  <c:v>234</c:v>
                </c:pt>
                <c:pt idx="51421">
                  <c:v>230</c:v>
                </c:pt>
                <c:pt idx="51422">
                  <c:v>752</c:v>
                </c:pt>
                <c:pt idx="51423">
                  <c:v>311</c:v>
                </c:pt>
                <c:pt idx="51424">
                  <c:v>88</c:v>
                </c:pt>
                <c:pt idx="51425">
                  <c:v>83</c:v>
                </c:pt>
                <c:pt idx="51426">
                  <c:v>411</c:v>
                </c:pt>
                <c:pt idx="51427">
                  <c:v>404</c:v>
                </c:pt>
                <c:pt idx="51428">
                  <c:v>271</c:v>
                </c:pt>
                <c:pt idx="51429">
                  <c:v>141</c:v>
                </c:pt>
                <c:pt idx="51430">
                  <c:v>156</c:v>
                </c:pt>
                <c:pt idx="51431">
                  <c:v>217</c:v>
                </c:pt>
                <c:pt idx="51432">
                  <c:v>89</c:v>
                </c:pt>
                <c:pt idx="51433">
                  <c:v>304</c:v>
                </c:pt>
                <c:pt idx="51434">
                  <c:v>373</c:v>
                </c:pt>
                <c:pt idx="51435">
                  <c:v>261</c:v>
                </c:pt>
                <c:pt idx="51436">
                  <c:v>258</c:v>
                </c:pt>
                <c:pt idx="51437">
                  <c:v>704</c:v>
                </c:pt>
                <c:pt idx="51438">
                  <c:v>288</c:v>
                </c:pt>
                <c:pt idx="51439">
                  <c:v>936</c:v>
                </c:pt>
                <c:pt idx="51440">
                  <c:v>937</c:v>
                </c:pt>
                <c:pt idx="51441">
                  <c:v>252</c:v>
                </c:pt>
                <c:pt idx="51442">
                  <c:v>234</c:v>
                </c:pt>
                <c:pt idx="51443">
                  <c:v>235</c:v>
                </c:pt>
                <c:pt idx="51444">
                  <c:v>210</c:v>
                </c:pt>
                <c:pt idx="51445">
                  <c:v>216</c:v>
                </c:pt>
                <c:pt idx="51446">
                  <c:v>103</c:v>
                </c:pt>
                <c:pt idx="51447">
                  <c:v>283</c:v>
                </c:pt>
                <c:pt idx="51448">
                  <c:v>180</c:v>
                </c:pt>
                <c:pt idx="51449">
                  <c:v>127</c:v>
                </c:pt>
                <c:pt idx="51450">
                  <c:v>269</c:v>
                </c:pt>
                <c:pt idx="51451">
                  <c:v>92</c:v>
                </c:pt>
                <c:pt idx="51452">
                  <c:v>104</c:v>
                </c:pt>
                <c:pt idx="51453">
                  <c:v>187</c:v>
                </c:pt>
                <c:pt idx="51454">
                  <c:v>87</c:v>
                </c:pt>
                <c:pt idx="51455">
                  <c:v>124</c:v>
                </c:pt>
                <c:pt idx="51456">
                  <c:v>155</c:v>
                </c:pt>
                <c:pt idx="51457">
                  <c:v>126</c:v>
                </c:pt>
                <c:pt idx="51458">
                  <c:v>108</c:v>
                </c:pt>
                <c:pt idx="51459">
                  <c:v>39</c:v>
                </c:pt>
                <c:pt idx="51460">
                  <c:v>58</c:v>
                </c:pt>
                <c:pt idx="51461">
                  <c:v>92</c:v>
                </c:pt>
                <c:pt idx="51462">
                  <c:v>662</c:v>
                </c:pt>
                <c:pt idx="51463">
                  <c:v>663</c:v>
                </c:pt>
                <c:pt idx="51464">
                  <c:v>199</c:v>
                </c:pt>
                <c:pt idx="51465">
                  <c:v>231</c:v>
                </c:pt>
                <c:pt idx="51466">
                  <c:v>77</c:v>
                </c:pt>
                <c:pt idx="51467">
                  <c:v>60</c:v>
                </c:pt>
                <c:pt idx="51468">
                  <c:v>88</c:v>
                </c:pt>
                <c:pt idx="51469">
                  <c:v>247</c:v>
                </c:pt>
                <c:pt idx="51470">
                  <c:v>262</c:v>
                </c:pt>
                <c:pt idx="51471">
                  <c:v>215</c:v>
                </c:pt>
                <c:pt idx="51472">
                  <c:v>212</c:v>
                </c:pt>
                <c:pt idx="51473">
                  <c:v>167</c:v>
                </c:pt>
                <c:pt idx="51474">
                  <c:v>143</c:v>
                </c:pt>
                <c:pt idx="51475">
                  <c:v>173</c:v>
                </c:pt>
                <c:pt idx="51476">
                  <c:v>260</c:v>
                </c:pt>
                <c:pt idx="51477">
                  <c:v>227</c:v>
                </c:pt>
                <c:pt idx="51478">
                  <c:v>85</c:v>
                </c:pt>
                <c:pt idx="51479">
                  <c:v>107</c:v>
                </c:pt>
                <c:pt idx="51480">
                  <c:v>248</c:v>
                </c:pt>
                <c:pt idx="51481">
                  <c:v>229</c:v>
                </c:pt>
                <c:pt idx="51482">
                  <c:v>281</c:v>
                </c:pt>
                <c:pt idx="51483">
                  <c:v>261</c:v>
                </c:pt>
                <c:pt idx="51484">
                  <c:v>126</c:v>
                </c:pt>
                <c:pt idx="51485">
                  <c:v>290</c:v>
                </c:pt>
                <c:pt idx="51486">
                  <c:v>390</c:v>
                </c:pt>
                <c:pt idx="51487">
                  <c:v>450</c:v>
                </c:pt>
                <c:pt idx="51488">
                  <c:v>347</c:v>
                </c:pt>
                <c:pt idx="51489">
                  <c:v>860</c:v>
                </c:pt>
                <c:pt idx="51490">
                  <c:v>136</c:v>
                </c:pt>
                <c:pt idx="51491">
                  <c:v>201</c:v>
                </c:pt>
                <c:pt idx="51492">
                  <c:v>219</c:v>
                </c:pt>
                <c:pt idx="51493">
                  <c:v>611</c:v>
                </c:pt>
                <c:pt idx="51494" formatCode="0.00E+00">
                  <c:v>4.8999999999999998E-3</c:v>
                </c:pt>
                <c:pt idx="51495">
                  <c:v>109</c:v>
                </c:pt>
                <c:pt idx="51496">
                  <c:v>441</c:v>
                </c:pt>
                <c:pt idx="51497">
                  <c:v>124</c:v>
                </c:pt>
                <c:pt idx="51498">
                  <c:v>83</c:v>
                </c:pt>
                <c:pt idx="51499">
                  <c:v>20</c:v>
                </c:pt>
                <c:pt idx="51500">
                  <c:v>142</c:v>
                </c:pt>
                <c:pt idx="51501">
                  <c:v>1022</c:v>
                </c:pt>
                <c:pt idx="51502">
                  <c:v>231</c:v>
                </c:pt>
                <c:pt idx="51503">
                  <c:v>896</c:v>
                </c:pt>
                <c:pt idx="51504">
                  <c:v>812</c:v>
                </c:pt>
                <c:pt idx="51505">
                  <c:v>418</c:v>
                </c:pt>
                <c:pt idx="51506">
                  <c:v>904</c:v>
                </c:pt>
                <c:pt idx="51507">
                  <c:v>915</c:v>
                </c:pt>
                <c:pt idx="51508">
                  <c:v>1004</c:v>
                </c:pt>
                <c:pt idx="51509">
                  <c:v>501</c:v>
                </c:pt>
                <c:pt idx="51510">
                  <c:v>622</c:v>
                </c:pt>
                <c:pt idx="51511">
                  <c:v>1136</c:v>
                </c:pt>
                <c:pt idx="51512">
                  <c:v>519</c:v>
                </c:pt>
                <c:pt idx="51513">
                  <c:v>112</c:v>
                </c:pt>
                <c:pt idx="51514">
                  <c:v>159</c:v>
                </c:pt>
                <c:pt idx="51515">
                  <c:v>157</c:v>
                </c:pt>
                <c:pt idx="51516">
                  <c:v>167</c:v>
                </c:pt>
                <c:pt idx="51517">
                  <c:v>225</c:v>
                </c:pt>
                <c:pt idx="51518">
                  <c:v>258</c:v>
                </c:pt>
                <c:pt idx="51519">
                  <c:v>259</c:v>
                </c:pt>
                <c:pt idx="51520">
                  <c:v>177</c:v>
                </c:pt>
                <c:pt idx="51521">
                  <c:v>106</c:v>
                </c:pt>
                <c:pt idx="51522">
                  <c:v>159</c:v>
                </c:pt>
                <c:pt idx="51523">
                  <c:v>234</c:v>
                </c:pt>
                <c:pt idx="51524">
                  <c:v>130</c:v>
                </c:pt>
                <c:pt idx="51525">
                  <c:v>253</c:v>
                </c:pt>
                <c:pt idx="51526">
                  <c:v>161</c:v>
                </c:pt>
                <c:pt idx="51527">
                  <c:v>323</c:v>
                </c:pt>
                <c:pt idx="51528">
                  <c:v>143</c:v>
                </c:pt>
                <c:pt idx="51529">
                  <c:v>332</c:v>
                </c:pt>
                <c:pt idx="51530">
                  <c:v>137</c:v>
                </c:pt>
                <c:pt idx="51531">
                  <c:v>177</c:v>
                </c:pt>
                <c:pt idx="51532">
                  <c:v>147</c:v>
                </c:pt>
                <c:pt idx="51533">
                  <c:v>110</c:v>
                </c:pt>
                <c:pt idx="51534">
                  <c:v>93</c:v>
                </c:pt>
                <c:pt idx="51535">
                  <c:v>111</c:v>
                </c:pt>
                <c:pt idx="51536">
                  <c:v>148</c:v>
                </c:pt>
                <c:pt idx="51537">
                  <c:v>282</c:v>
                </c:pt>
                <c:pt idx="51538">
                  <c:v>175</c:v>
                </c:pt>
                <c:pt idx="51539">
                  <c:v>364</c:v>
                </c:pt>
                <c:pt idx="51540">
                  <c:v>339</c:v>
                </c:pt>
                <c:pt idx="51541">
                  <c:v>372</c:v>
                </c:pt>
                <c:pt idx="51542">
                  <c:v>464</c:v>
                </c:pt>
                <c:pt idx="51543">
                  <c:v>408</c:v>
                </c:pt>
                <c:pt idx="51544">
                  <c:v>429</c:v>
                </c:pt>
                <c:pt idx="51545">
                  <c:v>209</c:v>
                </c:pt>
                <c:pt idx="51546">
                  <c:v>340</c:v>
                </c:pt>
                <c:pt idx="51547">
                  <c:v>356</c:v>
                </c:pt>
                <c:pt idx="51548">
                  <c:v>303</c:v>
                </c:pt>
                <c:pt idx="51549">
                  <c:v>277</c:v>
                </c:pt>
                <c:pt idx="51550">
                  <c:v>557</c:v>
                </c:pt>
                <c:pt idx="51551">
                  <c:v>340</c:v>
                </c:pt>
                <c:pt idx="51552">
                  <c:v>380</c:v>
                </c:pt>
                <c:pt idx="51553">
                  <c:v>457</c:v>
                </c:pt>
                <c:pt idx="51554">
                  <c:v>250</c:v>
                </c:pt>
                <c:pt idx="51555">
                  <c:v>324</c:v>
                </c:pt>
                <c:pt idx="51556">
                  <c:v>348</c:v>
                </c:pt>
                <c:pt idx="51557">
                  <c:v>211</c:v>
                </c:pt>
                <c:pt idx="51558">
                  <c:v>299</c:v>
                </c:pt>
                <c:pt idx="51559">
                  <c:v>410</c:v>
                </c:pt>
                <c:pt idx="51560">
                  <c:v>644</c:v>
                </c:pt>
                <c:pt idx="51561">
                  <c:v>249</c:v>
                </c:pt>
                <c:pt idx="51562">
                  <c:v>258</c:v>
                </c:pt>
                <c:pt idx="51563">
                  <c:v>298</c:v>
                </c:pt>
                <c:pt idx="51564">
                  <c:v>582</c:v>
                </c:pt>
                <c:pt idx="51565">
                  <c:v>292</c:v>
                </c:pt>
                <c:pt idx="51566">
                  <c:v>281</c:v>
                </c:pt>
                <c:pt idx="51567">
                  <c:v>461</c:v>
                </c:pt>
                <c:pt idx="51568">
                  <c:v>256</c:v>
                </c:pt>
                <c:pt idx="51569">
                  <c:v>196</c:v>
                </c:pt>
                <c:pt idx="51570">
                  <c:v>333</c:v>
                </c:pt>
                <c:pt idx="51571">
                  <c:v>270</c:v>
                </c:pt>
                <c:pt idx="51572">
                  <c:v>374</c:v>
                </c:pt>
                <c:pt idx="51573">
                  <c:v>36</c:v>
                </c:pt>
                <c:pt idx="51574">
                  <c:v>328</c:v>
                </c:pt>
                <c:pt idx="51575">
                  <c:v>419</c:v>
                </c:pt>
                <c:pt idx="51576">
                  <c:v>526</c:v>
                </c:pt>
                <c:pt idx="51577">
                  <c:v>510</c:v>
                </c:pt>
                <c:pt idx="51578">
                  <c:v>484</c:v>
                </c:pt>
                <c:pt idx="51579">
                  <c:v>248</c:v>
                </c:pt>
                <c:pt idx="51580">
                  <c:v>232</c:v>
                </c:pt>
                <c:pt idx="51581">
                  <c:v>131</c:v>
                </c:pt>
                <c:pt idx="51582">
                  <c:v>89</c:v>
                </c:pt>
                <c:pt idx="51583">
                  <c:v>212</c:v>
                </c:pt>
                <c:pt idx="51584">
                  <c:v>116</c:v>
                </c:pt>
                <c:pt idx="51585">
                  <c:v>449</c:v>
                </c:pt>
                <c:pt idx="51586">
                  <c:v>470</c:v>
                </c:pt>
                <c:pt idx="51587">
                  <c:v>433</c:v>
                </c:pt>
                <c:pt idx="51588">
                  <c:v>301</c:v>
                </c:pt>
                <c:pt idx="51589">
                  <c:v>350</c:v>
                </c:pt>
                <c:pt idx="51590">
                  <c:v>375</c:v>
                </c:pt>
                <c:pt idx="51591">
                  <c:v>392</c:v>
                </c:pt>
                <c:pt idx="51592">
                  <c:v>319</c:v>
                </c:pt>
                <c:pt idx="51593">
                  <c:v>479</c:v>
                </c:pt>
                <c:pt idx="51594">
                  <c:v>590</c:v>
                </c:pt>
                <c:pt idx="51595">
                  <c:v>433</c:v>
                </c:pt>
                <c:pt idx="51596">
                  <c:v>495</c:v>
                </c:pt>
                <c:pt idx="51597" formatCode="0.00E+00">
                  <c:v>4.8999999999999998E-3</c:v>
                </c:pt>
                <c:pt idx="51598">
                  <c:v>2</c:v>
                </c:pt>
                <c:pt idx="51599">
                  <c:v>359</c:v>
                </c:pt>
                <c:pt idx="51600">
                  <c:v>363</c:v>
                </c:pt>
                <c:pt idx="51601">
                  <c:v>125</c:v>
                </c:pt>
                <c:pt idx="51602">
                  <c:v>287</c:v>
                </c:pt>
                <c:pt idx="51603">
                  <c:v>92</c:v>
                </c:pt>
                <c:pt idx="51604">
                  <c:v>197</c:v>
                </c:pt>
                <c:pt idx="51605">
                  <c:v>115</c:v>
                </c:pt>
                <c:pt idx="51606">
                  <c:v>56</c:v>
                </c:pt>
                <c:pt idx="51607">
                  <c:v>39</c:v>
                </c:pt>
                <c:pt idx="51608">
                  <c:v>87</c:v>
                </c:pt>
                <c:pt idx="51609">
                  <c:v>70</c:v>
                </c:pt>
                <c:pt idx="51610">
                  <c:v>316</c:v>
                </c:pt>
                <c:pt idx="51611">
                  <c:v>54</c:v>
                </c:pt>
                <c:pt idx="51612">
                  <c:v>384</c:v>
                </c:pt>
                <c:pt idx="51613">
                  <c:v>264</c:v>
                </c:pt>
                <c:pt idx="51614">
                  <c:v>285</c:v>
                </c:pt>
                <c:pt idx="51615">
                  <c:v>275</c:v>
                </c:pt>
                <c:pt idx="51616">
                  <c:v>155</c:v>
                </c:pt>
                <c:pt idx="51617">
                  <c:v>90</c:v>
                </c:pt>
                <c:pt idx="51618">
                  <c:v>134</c:v>
                </c:pt>
                <c:pt idx="51619">
                  <c:v>312</c:v>
                </c:pt>
                <c:pt idx="51620">
                  <c:v>339</c:v>
                </c:pt>
                <c:pt idx="51621">
                  <c:v>512</c:v>
                </c:pt>
                <c:pt idx="51622">
                  <c:v>331</c:v>
                </c:pt>
                <c:pt idx="51623">
                  <c:v>363</c:v>
                </c:pt>
                <c:pt idx="51624">
                  <c:v>369</c:v>
                </c:pt>
                <c:pt idx="51625">
                  <c:v>328</c:v>
                </c:pt>
                <c:pt idx="51626">
                  <c:v>375</c:v>
                </c:pt>
                <c:pt idx="51627">
                  <c:v>538</c:v>
                </c:pt>
                <c:pt idx="51628">
                  <c:v>338</c:v>
                </c:pt>
                <c:pt idx="51629">
                  <c:v>344</c:v>
                </c:pt>
                <c:pt idx="51630">
                  <c:v>536</c:v>
                </c:pt>
                <c:pt idx="51631">
                  <c:v>264</c:v>
                </c:pt>
                <c:pt idx="51632">
                  <c:v>291</c:v>
                </c:pt>
                <c:pt idx="51633">
                  <c:v>236</c:v>
                </c:pt>
                <c:pt idx="51634">
                  <c:v>829</c:v>
                </c:pt>
                <c:pt idx="51635">
                  <c:v>372</c:v>
                </c:pt>
                <c:pt idx="51636">
                  <c:v>407</c:v>
                </c:pt>
                <c:pt idx="51637">
                  <c:v>353</c:v>
                </c:pt>
                <c:pt idx="51638">
                  <c:v>302</c:v>
                </c:pt>
                <c:pt idx="51639">
                  <c:v>450</c:v>
                </c:pt>
                <c:pt idx="51640">
                  <c:v>273</c:v>
                </c:pt>
                <c:pt idx="51641">
                  <c:v>645</c:v>
                </c:pt>
                <c:pt idx="51642">
                  <c:v>171</c:v>
                </c:pt>
                <c:pt idx="51643">
                  <c:v>407</c:v>
                </c:pt>
                <c:pt idx="51644">
                  <c:v>623</c:v>
                </c:pt>
                <c:pt idx="51645">
                  <c:v>381</c:v>
                </c:pt>
                <c:pt idx="51646">
                  <c:v>467</c:v>
                </c:pt>
                <c:pt idx="51647">
                  <c:v>349</c:v>
                </c:pt>
                <c:pt idx="51648">
                  <c:v>424</c:v>
                </c:pt>
                <c:pt idx="51649">
                  <c:v>788</c:v>
                </c:pt>
                <c:pt idx="51650">
                  <c:v>387</c:v>
                </c:pt>
                <c:pt idx="51651">
                  <c:v>657</c:v>
                </c:pt>
                <c:pt idx="51652">
                  <c:v>344</c:v>
                </c:pt>
                <c:pt idx="51653">
                  <c:v>306</c:v>
                </c:pt>
                <c:pt idx="51654">
                  <c:v>284</c:v>
                </c:pt>
                <c:pt idx="51655">
                  <c:v>450</c:v>
                </c:pt>
                <c:pt idx="51656">
                  <c:v>454</c:v>
                </c:pt>
                <c:pt idx="51657">
                  <c:v>932</c:v>
                </c:pt>
                <c:pt idx="51658">
                  <c:v>1014</c:v>
                </c:pt>
                <c:pt idx="51659">
                  <c:v>1458</c:v>
                </c:pt>
                <c:pt idx="51660">
                  <c:v>1129</c:v>
                </c:pt>
                <c:pt idx="51661">
                  <c:v>1076</c:v>
                </c:pt>
                <c:pt idx="51662">
                  <c:v>795</c:v>
                </c:pt>
                <c:pt idx="51663">
                  <c:v>967</c:v>
                </c:pt>
                <c:pt idx="51664">
                  <c:v>873</c:v>
                </c:pt>
                <c:pt idx="51665">
                  <c:v>1346</c:v>
                </c:pt>
                <c:pt idx="51666">
                  <c:v>1529</c:v>
                </c:pt>
                <c:pt idx="51667">
                  <c:v>665</c:v>
                </c:pt>
                <c:pt idx="51668">
                  <c:v>1645</c:v>
                </c:pt>
                <c:pt idx="51669">
                  <c:v>299</c:v>
                </c:pt>
                <c:pt idx="51670">
                  <c:v>496</c:v>
                </c:pt>
                <c:pt idx="51671">
                  <c:v>1310</c:v>
                </c:pt>
                <c:pt idx="51672">
                  <c:v>638</c:v>
                </c:pt>
                <c:pt idx="51673">
                  <c:v>522</c:v>
                </c:pt>
                <c:pt idx="51674">
                  <c:v>387</c:v>
                </c:pt>
                <c:pt idx="51675">
                  <c:v>343</c:v>
                </c:pt>
                <c:pt idx="51676">
                  <c:v>379</c:v>
                </c:pt>
                <c:pt idx="51677">
                  <c:v>395</c:v>
                </c:pt>
                <c:pt idx="51678">
                  <c:v>472</c:v>
                </c:pt>
                <c:pt idx="51679">
                  <c:v>1549</c:v>
                </c:pt>
                <c:pt idx="51680">
                  <c:v>554</c:v>
                </c:pt>
                <c:pt idx="51681">
                  <c:v>288</c:v>
                </c:pt>
                <c:pt idx="51682">
                  <c:v>398</c:v>
                </c:pt>
                <c:pt idx="51683">
                  <c:v>993</c:v>
                </c:pt>
                <c:pt idx="51684">
                  <c:v>359</c:v>
                </c:pt>
                <c:pt idx="51685">
                  <c:v>335</c:v>
                </c:pt>
                <c:pt idx="51686">
                  <c:v>504</c:v>
                </c:pt>
                <c:pt idx="51687">
                  <c:v>714</c:v>
                </c:pt>
                <c:pt idx="51688">
                  <c:v>398</c:v>
                </c:pt>
                <c:pt idx="51689">
                  <c:v>198</c:v>
                </c:pt>
                <c:pt idx="51690">
                  <c:v>405</c:v>
                </c:pt>
                <c:pt idx="51691">
                  <c:v>943</c:v>
                </c:pt>
                <c:pt idx="51692">
                  <c:v>468</c:v>
                </c:pt>
                <c:pt idx="51693">
                  <c:v>62</c:v>
                </c:pt>
                <c:pt idx="51694">
                  <c:v>52</c:v>
                </c:pt>
                <c:pt idx="51695">
                  <c:v>47</c:v>
                </c:pt>
                <c:pt idx="51696">
                  <c:v>41</c:v>
                </c:pt>
                <c:pt idx="51697">
                  <c:v>73</c:v>
                </c:pt>
                <c:pt idx="51698">
                  <c:v>125</c:v>
                </c:pt>
                <c:pt idx="51699">
                  <c:v>91</c:v>
                </c:pt>
                <c:pt idx="51700">
                  <c:v>43</c:v>
                </c:pt>
                <c:pt idx="51701">
                  <c:v>48</c:v>
                </c:pt>
                <c:pt idx="51702">
                  <c:v>35</c:v>
                </c:pt>
                <c:pt idx="51703">
                  <c:v>51</c:v>
                </c:pt>
                <c:pt idx="51704">
                  <c:v>114</c:v>
                </c:pt>
                <c:pt idx="51705">
                  <c:v>236</c:v>
                </c:pt>
                <c:pt idx="51706">
                  <c:v>229</c:v>
                </c:pt>
                <c:pt idx="51707">
                  <c:v>898</c:v>
                </c:pt>
                <c:pt idx="51708">
                  <c:v>927</c:v>
                </c:pt>
                <c:pt idx="51709">
                  <c:v>459</c:v>
                </c:pt>
                <c:pt idx="51710">
                  <c:v>1004</c:v>
                </c:pt>
                <c:pt idx="51711">
                  <c:v>501</c:v>
                </c:pt>
                <c:pt idx="51712">
                  <c:v>269</c:v>
                </c:pt>
                <c:pt idx="51713">
                  <c:v>383</c:v>
                </c:pt>
                <c:pt idx="51714">
                  <c:v>272</c:v>
                </c:pt>
                <c:pt idx="51715">
                  <c:v>415</c:v>
                </c:pt>
                <c:pt idx="51716">
                  <c:v>426</c:v>
                </c:pt>
                <c:pt idx="51717">
                  <c:v>255</c:v>
                </c:pt>
                <c:pt idx="51718">
                  <c:v>50</c:v>
                </c:pt>
                <c:pt idx="51719">
                  <c:v>331</c:v>
                </c:pt>
                <c:pt idx="51720">
                  <c:v>378</c:v>
                </c:pt>
                <c:pt idx="51721">
                  <c:v>393</c:v>
                </c:pt>
                <c:pt idx="51722">
                  <c:v>430</c:v>
                </c:pt>
                <c:pt idx="51723">
                  <c:v>464</c:v>
                </c:pt>
                <c:pt idx="51724">
                  <c:v>314</c:v>
                </c:pt>
                <c:pt idx="51725">
                  <c:v>406</c:v>
                </c:pt>
                <c:pt idx="51726">
                  <c:v>321</c:v>
                </c:pt>
                <c:pt idx="51727">
                  <c:v>246</c:v>
                </c:pt>
                <c:pt idx="51728">
                  <c:v>508</c:v>
                </c:pt>
                <c:pt idx="51729">
                  <c:v>309</c:v>
                </c:pt>
                <c:pt idx="51730">
                  <c:v>478</c:v>
                </c:pt>
                <c:pt idx="51731">
                  <c:v>181</c:v>
                </c:pt>
                <c:pt idx="51732">
                  <c:v>220</c:v>
                </c:pt>
                <c:pt idx="51733">
                  <c:v>203</c:v>
                </c:pt>
                <c:pt idx="51734">
                  <c:v>304</c:v>
                </c:pt>
                <c:pt idx="51735">
                  <c:v>1023</c:v>
                </c:pt>
                <c:pt idx="51736">
                  <c:v>456</c:v>
                </c:pt>
                <c:pt idx="51737">
                  <c:v>315</c:v>
                </c:pt>
                <c:pt idx="51738">
                  <c:v>510</c:v>
                </c:pt>
                <c:pt idx="51739">
                  <c:v>142</c:v>
                </c:pt>
                <c:pt idx="51740">
                  <c:v>1000</c:v>
                </c:pt>
                <c:pt idx="51741">
                  <c:v>364</c:v>
                </c:pt>
                <c:pt idx="51742">
                  <c:v>434</c:v>
                </c:pt>
                <c:pt idx="51743">
                  <c:v>524</c:v>
                </c:pt>
                <c:pt idx="51744">
                  <c:v>805</c:v>
                </c:pt>
                <c:pt idx="51745">
                  <c:v>606</c:v>
                </c:pt>
                <c:pt idx="51746">
                  <c:v>735</c:v>
                </c:pt>
                <c:pt idx="51747">
                  <c:v>623</c:v>
                </c:pt>
                <c:pt idx="51748">
                  <c:v>497</c:v>
                </c:pt>
                <c:pt idx="51749">
                  <c:v>749</c:v>
                </c:pt>
                <c:pt idx="51750">
                  <c:v>319</c:v>
                </c:pt>
                <c:pt idx="51751">
                  <c:v>938</c:v>
                </c:pt>
                <c:pt idx="51752">
                  <c:v>760</c:v>
                </c:pt>
                <c:pt idx="51753">
                  <c:v>352</c:v>
                </c:pt>
                <c:pt idx="51754">
                  <c:v>764</c:v>
                </c:pt>
                <c:pt idx="51755">
                  <c:v>166</c:v>
                </c:pt>
                <c:pt idx="51756">
                  <c:v>191</c:v>
                </c:pt>
                <c:pt idx="51757">
                  <c:v>98</c:v>
                </c:pt>
                <c:pt idx="51758">
                  <c:v>49</c:v>
                </c:pt>
                <c:pt idx="51759">
                  <c:v>23</c:v>
                </c:pt>
                <c:pt idx="51760">
                  <c:v>71</c:v>
                </c:pt>
                <c:pt idx="51761">
                  <c:v>6</c:v>
                </c:pt>
                <c:pt idx="51762">
                  <c:v>5</c:v>
                </c:pt>
                <c:pt idx="51763">
                  <c:v>7</c:v>
                </c:pt>
                <c:pt idx="51764">
                  <c:v>43</c:v>
                </c:pt>
                <c:pt idx="51765" formatCode="0.00E+00">
                  <c:v>4.8999999999999998E-3</c:v>
                </c:pt>
                <c:pt idx="51766">
                  <c:v>180</c:v>
                </c:pt>
                <c:pt idx="51767">
                  <c:v>75</c:v>
                </c:pt>
                <c:pt idx="51768" formatCode="0.00E+00">
                  <c:v>4.8999999999999998E-3</c:v>
                </c:pt>
                <c:pt idx="51769">
                  <c:v>105</c:v>
                </c:pt>
                <c:pt idx="51770">
                  <c:v>68</c:v>
                </c:pt>
                <c:pt idx="51771">
                  <c:v>125</c:v>
                </c:pt>
                <c:pt idx="51772">
                  <c:v>757</c:v>
                </c:pt>
                <c:pt idx="51773">
                  <c:v>360</c:v>
                </c:pt>
                <c:pt idx="51774">
                  <c:v>501</c:v>
                </c:pt>
                <c:pt idx="51775">
                  <c:v>372</c:v>
                </c:pt>
                <c:pt idx="51776">
                  <c:v>859</c:v>
                </c:pt>
                <c:pt idx="51777">
                  <c:v>445</c:v>
                </c:pt>
                <c:pt idx="51778">
                  <c:v>967</c:v>
                </c:pt>
                <c:pt idx="51779">
                  <c:v>837</c:v>
                </c:pt>
                <c:pt idx="51780">
                  <c:v>328</c:v>
                </c:pt>
                <c:pt idx="51781">
                  <c:v>317</c:v>
                </c:pt>
                <c:pt idx="51782">
                  <c:v>451</c:v>
                </c:pt>
                <c:pt idx="51783">
                  <c:v>419</c:v>
                </c:pt>
                <c:pt idx="51784">
                  <c:v>222</c:v>
                </c:pt>
                <c:pt idx="51785">
                  <c:v>159</c:v>
                </c:pt>
                <c:pt idx="51786">
                  <c:v>189</c:v>
                </c:pt>
                <c:pt idx="51787">
                  <c:v>494</c:v>
                </c:pt>
                <c:pt idx="51788">
                  <c:v>222</c:v>
                </c:pt>
                <c:pt idx="51789">
                  <c:v>226</c:v>
                </c:pt>
                <c:pt idx="51790">
                  <c:v>235</c:v>
                </c:pt>
                <c:pt idx="51791">
                  <c:v>1032</c:v>
                </c:pt>
                <c:pt idx="51792">
                  <c:v>400</c:v>
                </c:pt>
                <c:pt idx="51793">
                  <c:v>156</c:v>
                </c:pt>
                <c:pt idx="51794">
                  <c:v>211</c:v>
                </c:pt>
                <c:pt idx="51795">
                  <c:v>255</c:v>
                </c:pt>
                <c:pt idx="51796">
                  <c:v>480</c:v>
                </c:pt>
                <c:pt idx="51797">
                  <c:v>323</c:v>
                </c:pt>
                <c:pt idx="51798">
                  <c:v>796</c:v>
                </c:pt>
                <c:pt idx="51799">
                  <c:v>475</c:v>
                </c:pt>
                <c:pt idx="51800">
                  <c:v>919</c:v>
                </c:pt>
                <c:pt idx="51801">
                  <c:v>1044</c:v>
                </c:pt>
                <c:pt idx="51802">
                  <c:v>1152</c:v>
                </c:pt>
                <c:pt idx="51803">
                  <c:v>325</c:v>
                </c:pt>
                <c:pt idx="51804">
                  <c:v>418</c:v>
                </c:pt>
                <c:pt idx="51805">
                  <c:v>334</c:v>
                </c:pt>
                <c:pt idx="51806">
                  <c:v>630</c:v>
                </c:pt>
                <c:pt idx="51807">
                  <c:v>832</c:v>
                </c:pt>
                <c:pt idx="51808" formatCode="0.00E+00">
                  <c:v>4.8999999999999998E-3</c:v>
                </c:pt>
                <c:pt idx="51809">
                  <c:v>94</c:v>
                </c:pt>
                <c:pt idx="51810">
                  <c:v>13</c:v>
                </c:pt>
                <c:pt idx="51811" formatCode="0.00E+00">
                  <c:v>4.8999999999999998E-3</c:v>
                </c:pt>
                <c:pt idx="51812">
                  <c:v>60</c:v>
                </c:pt>
                <c:pt idx="51813">
                  <c:v>39</c:v>
                </c:pt>
                <c:pt idx="51814">
                  <c:v>317</c:v>
                </c:pt>
                <c:pt idx="51815">
                  <c:v>281</c:v>
                </c:pt>
                <c:pt idx="51816">
                  <c:v>460</c:v>
                </c:pt>
                <c:pt idx="51817">
                  <c:v>325</c:v>
                </c:pt>
                <c:pt idx="51818">
                  <c:v>351</c:v>
                </c:pt>
                <c:pt idx="51819">
                  <c:v>300</c:v>
                </c:pt>
                <c:pt idx="51820">
                  <c:v>956</c:v>
                </c:pt>
                <c:pt idx="51821">
                  <c:v>921</c:v>
                </c:pt>
                <c:pt idx="51822">
                  <c:v>911</c:v>
                </c:pt>
                <c:pt idx="51823">
                  <c:v>233</c:v>
                </c:pt>
                <c:pt idx="51824">
                  <c:v>302</c:v>
                </c:pt>
                <c:pt idx="51825">
                  <c:v>994</c:v>
                </c:pt>
                <c:pt idx="51826">
                  <c:v>143</c:v>
                </c:pt>
                <c:pt idx="51827">
                  <c:v>177</c:v>
                </c:pt>
                <c:pt idx="51828">
                  <c:v>179</c:v>
                </c:pt>
                <c:pt idx="51829">
                  <c:v>236</c:v>
                </c:pt>
                <c:pt idx="51830">
                  <c:v>191</c:v>
                </c:pt>
                <c:pt idx="51831">
                  <c:v>328</c:v>
                </c:pt>
                <c:pt idx="51832">
                  <c:v>322</c:v>
                </c:pt>
                <c:pt idx="51833">
                  <c:v>193</c:v>
                </c:pt>
                <c:pt idx="51834">
                  <c:v>155</c:v>
                </c:pt>
                <c:pt idx="51835">
                  <c:v>238</c:v>
                </c:pt>
                <c:pt idx="51836">
                  <c:v>311</c:v>
                </c:pt>
                <c:pt idx="51837">
                  <c:v>200</c:v>
                </c:pt>
                <c:pt idx="51838">
                  <c:v>391</c:v>
                </c:pt>
                <c:pt idx="51839">
                  <c:v>368</c:v>
                </c:pt>
                <c:pt idx="51840">
                  <c:v>300</c:v>
                </c:pt>
                <c:pt idx="51841">
                  <c:v>322</c:v>
                </c:pt>
                <c:pt idx="51842">
                  <c:v>803</c:v>
                </c:pt>
                <c:pt idx="51843">
                  <c:v>334</c:v>
                </c:pt>
                <c:pt idx="51844">
                  <c:v>294</c:v>
                </c:pt>
                <c:pt idx="51845">
                  <c:v>433</c:v>
                </c:pt>
                <c:pt idx="51846">
                  <c:v>858</c:v>
                </c:pt>
                <c:pt idx="51847">
                  <c:v>332</c:v>
                </c:pt>
                <c:pt idx="51848">
                  <c:v>243</c:v>
                </c:pt>
                <c:pt idx="51849">
                  <c:v>416</c:v>
                </c:pt>
                <c:pt idx="51850">
                  <c:v>275</c:v>
                </c:pt>
                <c:pt idx="51851">
                  <c:v>217</c:v>
                </c:pt>
                <c:pt idx="51852">
                  <c:v>315</c:v>
                </c:pt>
                <c:pt idx="51853">
                  <c:v>295</c:v>
                </c:pt>
                <c:pt idx="51854">
                  <c:v>498</c:v>
                </c:pt>
                <c:pt idx="51855">
                  <c:v>310</c:v>
                </c:pt>
                <c:pt idx="51856">
                  <c:v>201</c:v>
                </c:pt>
                <c:pt idx="51857">
                  <c:v>222</c:v>
                </c:pt>
                <c:pt idx="51858">
                  <c:v>188</c:v>
                </c:pt>
                <c:pt idx="51859">
                  <c:v>371</c:v>
                </c:pt>
                <c:pt idx="51860">
                  <c:v>288</c:v>
                </c:pt>
                <c:pt idx="51861">
                  <c:v>288</c:v>
                </c:pt>
                <c:pt idx="51862">
                  <c:v>533</c:v>
                </c:pt>
                <c:pt idx="51863">
                  <c:v>230</c:v>
                </c:pt>
                <c:pt idx="51864">
                  <c:v>243</c:v>
                </c:pt>
                <c:pt idx="51865">
                  <c:v>282</c:v>
                </c:pt>
                <c:pt idx="51866">
                  <c:v>213</c:v>
                </c:pt>
                <c:pt idx="51867">
                  <c:v>181</c:v>
                </c:pt>
                <c:pt idx="51868">
                  <c:v>238</c:v>
                </c:pt>
                <c:pt idx="51869">
                  <c:v>473</c:v>
                </c:pt>
                <c:pt idx="51870">
                  <c:v>247</c:v>
                </c:pt>
                <c:pt idx="51871">
                  <c:v>84</c:v>
                </c:pt>
                <c:pt idx="51872">
                  <c:v>181</c:v>
                </c:pt>
                <c:pt idx="51873">
                  <c:v>364</c:v>
                </c:pt>
                <c:pt idx="51874">
                  <c:v>369</c:v>
                </c:pt>
                <c:pt idx="51875">
                  <c:v>299</c:v>
                </c:pt>
                <c:pt idx="51876">
                  <c:v>887</c:v>
                </c:pt>
                <c:pt idx="51877">
                  <c:v>374</c:v>
                </c:pt>
                <c:pt idx="51878">
                  <c:v>733</c:v>
                </c:pt>
                <c:pt idx="51879">
                  <c:v>1202</c:v>
                </c:pt>
                <c:pt idx="51880">
                  <c:v>425</c:v>
                </c:pt>
                <c:pt idx="51881">
                  <c:v>313</c:v>
                </c:pt>
                <c:pt idx="51882">
                  <c:v>972</c:v>
                </c:pt>
                <c:pt idx="51883">
                  <c:v>552</c:v>
                </c:pt>
                <c:pt idx="51884">
                  <c:v>342</c:v>
                </c:pt>
                <c:pt idx="51885">
                  <c:v>325</c:v>
                </c:pt>
                <c:pt idx="51886">
                  <c:v>186</c:v>
                </c:pt>
                <c:pt idx="51887">
                  <c:v>163</c:v>
                </c:pt>
                <c:pt idx="51888">
                  <c:v>119</c:v>
                </c:pt>
                <c:pt idx="51889">
                  <c:v>248</c:v>
                </c:pt>
                <c:pt idx="51890">
                  <c:v>168</c:v>
                </c:pt>
                <c:pt idx="51891">
                  <c:v>142</c:v>
                </c:pt>
                <c:pt idx="51892">
                  <c:v>26</c:v>
                </c:pt>
                <c:pt idx="51893">
                  <c:v>129</c:v>
                </c:pt>
                <c:pt idx="51894">
                  <c:v>29</c:v>
                </c:pt>
                <c:pt idx="51895">
                  <c:v>47</c:v>
                </c:pt>
                <c:pt idx="51896">
                  <c:v>132</c:v>
                </c:pt>
                <c:pt idx="51897">
                  <c:v>205</c:v>
                </c:pt>
                <c:pt idx="51898">
                  <c:v>957</c:v>
                </c:pt>
                <c:pt idx="51899">
                  <c:v>211</c:v>
                </c:pt>
                <c:pt idx="51900">
                  <c:v>327</c:v>
                </c:pt>
                <c:pt idx="51901">
                  <c:v>584</c:v>
                </c:pt>
                <c:pt idx="51902">
                  <c:v>589</c:v>
                </c:pt>
                <c:pt idx="51903">
                  <c:v>490</c:v>
                </c:pt>
                <c:pt idx="51904">
                  <c:v>184</c:v>
                </c:pt>
                <c:pt idx="51905">
                  <c:v>434</c:v>
                </c:pt>
                <c:pt idx="51906">
                  <c:v>307</c:v>
                </c:pt>
                <c:pt idx="51907">
                  <c:v>256</c:v>
                </c:pt>
                <c:pt idx="51908">
                  <c:v>339</c:v>
                </c:pt>
                <c:pt idx="51909">
                  <c:v>263</c:v>
                </c:pt>
                <c:pt idx="51910">
                  <c:v>144</c:v>
                </c:pt>
                <c:pt idx="51911">
                  <c:v>107</c:v>
                </c:pt>
                <c:pt idx="51912">
                  <c:v>156</c:v>
                </c:pt>
                <c:pt idx="51913">
                  <c:v>185</c:v>
                </c:pt>
                <c:pt idx="51914">
                  <c:v>143</c:v>
                </c:pt>
                <c:pt idx="51915">
                  <c:v>155</c:v>
                </c:pt>
                <c:pt idx="51916">
                  <c:v>212</c:v>
                </c:pt>
                <c:pt idx="51917">
                  <c:v>135</c:v>
                </c:pt>
                <c:pt idx="51918">
                  <c:v>354</c:v>
                </c:pt>
                <c:pt idx="51919">
                  <c:v>196</c:v>
                </c:pt>
                <c:pt idx="51920">
                  <c:v>101</c:v>
                </c:pt>
                <c:pt idx="51921">
                  <c:v>113</c:v>
                </c:pt>
                <c:pt idx="51922">
                  <c:v>318</c:v>
                </c:pt>
                <c:pt idx="51923">
                  <c:v>1274</c:v>
                </c:pt>
                <c:pt idx="51924">
                  <c:v>400</c:v>
                </c:pt>
                <c:pt idx="51925">
                  <c:v>922</c:v>
                </c:pt>
                <c:pt idx="51926">
                  <c:v>884</c:v>
                </c:pt>
                <c:pt idx="51927">
                  <c:v>440</c:v>
                </c:pt>
                <c:pt idx="51928">
                  <c:v>264</c:v>
                </c:pt>
                <c:pt idx="51929">
                  <c:v>684</c:v>
                </c:pt>
                <c:pt idx="51930">
                  <c:v>956</c:v>
                </c:pt>
                <c:pt idx="51931">
                  <c:v>359</c:v>
                </c:pt>
                <c:pt idx="51932">
                  <c:v>819</c:v>
                </c:pt>
                <c:pt idx="51933">
                  <c:v>416</c:v>
                </c:pt>
                <c:pt idx="51934">
                  <c:v>220</c:v>
                </c:pt>
                <c:pt idx="51935">
                  <c:v>414</c:v>
                </c:pt>
                <c:pt idx="51936">
                  <c:v>593</c:v>
                </c:pt>
                <c:pt idx="51937">
                  <c:v>539</c:v>
                </c:pt>
                <c:pt idx="51938">
                  <c:v>370</c:v>
                </c:pt>
                <c:pt idx="51939">
                  <c:v>359</c:v>
                </c:pt>
                <c:pt idx="51940">
                  <c:v>291</c:v>
                </c:pt>
                <c:pt idx="51941">
                  <c:v>468</c:v>
                </c:pt>
                <c:pt idx="51942">
                  <c:v>361</c:v>
                </c:pt>
                <c:pt idx="51943">
                  <c:v>512</c:v>
                </c:pt>
                <c:pt idx="51944">
                  <c:v>493</c:v>
                </c:pt>
                <c:pt idx="51945">
                  <c:v>294</c:v>
                </c:pt>
                <c:pt idx="51946">
                  <c:v>159</c:v>
                </c:pt>
                <c:pt idx="51947">
                  <c:v>164</c:v>
                </c:pt>
                <c:pt idx="51948">
                  <c:v>345</c:v>
                </c:pt>
                <c:pt idx="51949">
                  <c:v>241</c:v>
                </c:pt>
                <c:pt idx="51950">
                  <c:v>306</c:v>
                </c:pt>
                <c:pt idx="51951">
                  <c:v>220</c:v>
                </c:pt>
                <c:pt idx="51952">
                  <c:v>324</c:v>
                </c:pt>
                <c:pt idx="51953">
                  <c:v>244</c:v>
                </c:pt>
                <c:pt idx="51954">
                  <c:v>128</c:v>
                </c:pt>
                <c:pt idx="51955">
                  <c:v>272</c:v>
                </c:pt>
                <c:pt idx="51956">
                  <c:v>197</c:v>
                </c:pt>
                <c:pt idx="51957">
                  <c:v>297</c:v>
                </c:pt>
                <c:pt idx="51958">
                  <c:v>2</c:v>
                </c:pt>
                <c:pt idx="51959">
                  <c:v>44</c:v>
                </c:pt>
                <c:pt idx="51960">
                  <c:v>88</c:v>
                </c:pt>
                <c:pt idx="51961" formatCode="0.00E+00">
                  <c:v>4.8999999999999998E-3</c:v>
                </c:pt>
                <c:pt idx="51962" formatCode="0.00E+00">
                  <c:v>4.8999999999999998E-3</c:v>
                </c:pt>
                <c:pt idx="51963">
                  <c:v>26</c:v>
                </c:pt>
                <c:pt idx="51964">
                  <c:v>33</c:v>
                </c:pt>
                <c:pt idx="51965">
                  <c:v>107</c:v>
                </c:pt>
                <c:pt idx="51966">
                  <c:v>25</c:v>
                </c:pt>
                <c:pt idx="51967">
                  <c:v>148</c:v>
                </c:pt>
                <c:pt idx="51968">
                  <c:v>181</c:v>
                </c:pt>
                <c:pt idx="51969">
                  <c:v>92</c:v>
                </c:pt>
                <c:pt idx="51970">
                  <c:v>77</c:v>
                </c:pt>
                <c:pt idx="51971">
                  <c:v>17</c:v>
                </c:pt>
                <c:pt idx="51972">
                  <c:v>2</c:v>
                </c:pt>
                <c:pt idx="51973" formatCode="0.00E+00">
                  <c:v>4.8999999999999998E-3</c:v>
                </c:pt>
                <c:pt idx="51974" formatCode="0.00E+00">
                  <c:v>4.8999999999999998E-3</c:v>
                </c:pt>
                <c:pt idx="51975">
                  <c:v>162</c:v>
                </c:pt>
                <c:pt idx="51976">
                  <c:v>56</c:v>
                </c:pt>
                <c:pt idx="51977" formatCode="0.00E+00">
                  <c:v>4.8999999999999998E-3</c:v>
                </c:pt>
                <c:pt idx="51978">
                  <c:v>6</c:v>
                </c:pt>
                <c:pt idx="51979">
                  <c:v>15</c:v>
                </c:pt>
                <c:pt idx="51980">
                  <c:v>59</c:v>
                </c:pt>
                <c:pt idx="51981">
                  <c:v>165</c:v>
                </c:pt>
                <c:pt idx="51982">
                  <c:v>154</c:v>
                </c:pt>
                <c:pt idx="51983">
                  <c:v>132</c:v>
                </c:pt>
                <c:pt idx="51984">
                  <c:v>471</c:v>
                </c:pt>
                <c:pt idx="51985">
                  <c:v>184</c:v>
                </c:pt>
                <c:pt idx="51986">
                  <c:v>120</c:v>
                </c:pt>
                <c:pt idx="51987">
                  <c:v>121</c:v>
                </c:pt>
                <c:pt idx="51988">
                  <c:v>427</c:v>
                </c:pt>
                <c:pt idx="51989">
                  <c:v>140</c:v>
                </c:pt>
                <c:pt idx="51990">
                  <c:v>113</c:v>
                </c:pt>
                <c:pt idx="51991">
                  <c:v>243</c:v>
                </c:pt>
                <c:pt idx="51992">
                  <c:v>124</c:v>
                </c:pt>
                <c:pt idx="51993">
                  <c:v>153</c:v>
                </c:pt>
                <c:pt idx="51994">
                  <c:v>223</c:v>
                </c:pt>
                <c:pt idx="51995">
                  <c:v>311</c:v>
                </c:pt>
                <c:pt idx="51996">
                  <c:v>395</c:v>
                </c:pt>
                <c:pt idx="51997">
                  <c:v>222</c:v>
                </c:pt>
                <c:pt idx="51998">
                  <c:v>174</c:v>
                </c:pt>
                <c:pt idx="51999">
                  <c:v>187</c:v>
                </c:pt>
                <c:pt idx="52000">
                  <c:v>278</c:v>
                </c:pt>
                <c:pt idx="52001">
                  <c:v>83</c:v>
                </c:pt>
                <c:pt idx="52002">
                  <c:v>110</c:v>
                </c:pt>
                <c:pt idx="52003">
                  <c:v>169</c:v>
                </c:pt>
                <c:pt idx="52004">
                  <c:v>187</c:v>
                </c:pt>
                <c:pt idx="52005">
                  <c:v>110</c:v>
                </c:pt>
                <c:pt idx="52006">
                  <c:v>35</c:v>
                </c:pt>
                <c:pt idx="52007">
                  <c:v>176</c:v>
                </c:pt>
                <c:pt idx="52008">
                  <c:v>123</c:v>
                </c:pt>
                <c:pt idx="52009">
                  <c:v>205</c:v>
                </c:pt>
                <c:pt idx="52010">
                  <c:v>205</c:v>
                </c:pt>
                <c:pt idx="52011">
                  <c:v>115</c:v>
                </c:pt>
                <c:pt idx="52012">
                  <c:v>158</c:v>
                </c:pt>
                <c:pt idx="52013">
                  <c:v>96</c:v>
                </c:pt>
                <c:pt idx="52014">
                  <c:v>174</c:v>
                </c:pt>
                <c:pt idx="52015">
                  <c:v>108</c:v>
                </c:pt>
                <c:pt idx="52016">
                  <c:v>160</c:v>
                </c:pt>
                <c:pt idx="52017">
                  <c:v>61</c:v>
                </c:pt>
                <c:pt idx="52018">
                  <c:v>245</c:v>
                </c:pt>
                <c:pt idx="52019">
                  <c:v>97</c:v>
                </c:pt>
                <c:pt idx="52020">
                  <c:v>85</c:v>
                </c:pt>
                <c:pt idx="52021">
                  <c:v>261</c:v>
                </c:pt>
                <c:pt idx="52022">
                  <c:v>128</c:v>
                </c:pt>
                <c:pt idx="52023">
                  <c:v>214</c:v>
                </c:pt>
                <c:pt idx="52024">
                  <c:v>142</c:v>
                </c:pt>
                <c:pt idx="52025">
                  <c:v>64</c:v>
                </c:pt>
                <c:pt idx="52026">
                  <c:v>103</c:v>
                </c:pt>
                <c:pt idx="52027">
                  <c:v>136</c:v>
                </c:pt>
                <c:pt idx="52028">
                  <c:v>179</c:v>
                </c:pt>
                <c:pt idx="52029">
                  <c:v>39</c:v>
                </c:pt>
                <c:pt idx="52030">
                  <c:v>132</c:v>
                </c:pt>
                <c:pt idx="52031">
                  <c:v>292</c:v>
                </c:pt>
                <c:pt idx="52032">
                  <c:v>74</c:v>
                </c:pt>
                <c:pt idx="52033" formatCode="0.00E+00">
                  <c:v>4.8999999999999998E-3</c:v>
                </c:pt>
                <c:pt idx="52034">
                  <c:v>265</c:v>
                </c:pt>
                <c:pt idx="52035">
                  <c:v>276</c:v>
                </c:pt>
                <c:pt idx="52036">
                  <c:v>769</c:v>
                </c:pt>
                <c:pt idx="52037">
                  <c:v>285</c:v>
                </c:pt>
                <c:pt idx="52038">
                  <c:v>298</c:v>
                </c:pt>
                <c:pt idx="52039">
                  <c:v>178</c:v>
                </c:pt>
                <c:pt idx="52040">
                  <c:v>364</c:v>
                </c:pt>
                <c:pt idx="52041">
                  <c:v>388</c:v>
                </c:pt>
                <c:pt idx="52042">
                  <c:v>181</c:v>
                </c:pt>
                <c:pt idx="52043">
                  <c:v>203</c:v>
                </c:pt>
                <c:pt idx="52044">
                  <c:v>278</c:v>
                </c:pt>
                <c:pt idx="52045">
                  <c:v>267</c:v>
                </c:pt>
                <c:pt idx="52046">
                  <c:v>27</c:v>
                </c:pt>
                <c:pt idx="52047">
                  <c:v>4</c:v>
                </c:pt>
                <c:pt idx="52048">
                  <c:v>17</c:v>
                </c:pt>
                <c:pt idx="52049">
                  <c:v>9</c:v>
                </c:pt>
                <c:pt idx="52050" formatCode="0.00E+00">
                  <c:v>4.8999999999999998E-3</c:v>
                </c:pt>
                <c:pt idx="52051">
                  <c:v>243</c:v>
                </c:pt>
                <c:pt idx="52052">
                  <c:v>155</c:v>
                </c:pt>
                <c:pt idx="52053">
                  <c:v>126</c:v>
                </c:pt>
                <c:pt idx="52054">
                  <c:v>534</c:v>
                </c:pt>
                <c:pt idx="52055">
                  <c:v>436</c:v>
                </c:pt>
                <c:pt idx="52056">
                  <c:v>815</c:v>
                </c:pt>
                <c:pt idx="52057">
                  <c:v>676</c:v>
                </c:pt>
                <c:pt idx="52058">
                  <c:v>308</c:v>
                </c:pt>
                <c:pt idx="52059">
                  <c:v>423</c:v>
                </c:pt>
                <c:pt idx="52060">
                  <c:v>144</c:v>
                </c:pt>
                <c:pt idx="52061">
                  <c:v>316</c:v>
                </c:pt>
                <c:pt idx="52062">
                  <c:v>181</c:v>
                </c:pt>
                <c:pt idx="52063">
                  <c:v>40</c:v>
                </c:pt>
                <c:pt idx="52064">
                  <c:v>68</c:v>
                </c:pt>
                <c:pt idx="52065">
                  <c:v>8</c:v>
                </c:pt>
                <c:pt idx="52066">
                  <c:v>28</c:v>
                </c:pt>
                <c:pt idx="52067">
                  <c:v>114</c:v>
                </c:pt>
                <c:pt idx="52068">
                  <c:v>5</c:v>
                </c:pt>
                <c:pt idx="52069" formatCode="0.00E+00">
                  <c:v>4.8999999999999998E-3</c:v>
                </c:pt>
                <c:pt idx="52070">
                  <c:v>109</c:v>
                </c:pt>
                <c:pt idx="52071">
                  <c:v>34</c:v>
                </c:pt>
                <c:pt idx="52072">
                  <c:v>120</c:v>
                </c:pt>
                <c:pt idx="52073">
                  <c:v>289</c:v>
                </c:pt>
                <c:pt idx="52074">
                  <c:v>281</c:v>
                </c:pt>
                <c:pt idx="52075">
                  <c:v>128</c:v>
                </c:pt>
                <c:pt idx="52076">
                  <c:v>308</c:v>
                </c:pt>
                <c:pt idx="52077">
                  <c:v>274</c:v>
                </c:pt>
                <c:pt idx="52078">
                  <c:v>330</c:v>
                </c:pt>
                <c:pt idx="52079">
                  <c:v>252</c:v>
                </c:pt>
                <c:pt idx="52080">
                  <c:v>121</c:v>
                </c:pt>
                <c:pt idx="52081">
                  <c:v>354</c:v>
                </c:pt>
                <c:pt idx="52082">
                  <c:v>124</c:v>
                </c:pt>
                <c:pt idx="52083">
                  <c:v>361</c:v>
                </c:pt>
                <c:pt idx="52084">
                  <c:v>336</c:v>
                </c:pt>
                <c:pt idx="52085">
                  <c:v>541</c:v>
                </c:pt>
                <c:pt idx="52086">
                  <c:v>215</c:v>
                </c:pt>
                <c:pt idx="52087">
                  <c:v>308</c:v>
                </c:pt>
                <c:pt idx="52088">
                  <c:v>394</c:v>
                </c:pt>
                <c:pt idx="52089">
                  <c:v>327</c:v>
                </c:pt>
                <c:pt idx="52090">
                  <c:v>247</c:v>
                </c:pt>
                <c:pt idx="52091">
                  <c:v>407</c:v>
                </c:pt>
                <c:pt idx="52092">
                  <c:v>275</c:v>
                </c:pt>
                <c:pt idx="52093">
                  <c:v>336</c:v>
                </c:pt>
                <c:pt idx="52094">
                  <c:v>372</c:v>
                </c:pt>
                <c:pt idx="52095">
                  <c:v>312</c:v>
                </c:pt>
                <c:pt idx="52096">
                  <c:v>157</c:v>
                </c:pt>
                <c:pt idx="52097">
                  <c:v>122</c:v>
                </c:pt>
                <c:pt idx="52098">
                  <c:v>98</c:v>
                </c:pt>
                <c:pt idx="52099">
                  <c:v>30</c:v>
                </c:pt>
                <c:pt idx="52100">
                  <c:v>39</c:v>
                </c:pt>
                <c:pt idx="52101">
                  <c:v>54</c:v>
                </c:pt>
                <c:pt idx="52102">
                  <c:v>17</c:v>
                </c:pt>
                <c:pt idx="52103">
                  <c:v>24</c:v>
                </c:pt>
                <c:pt idx="52104">
                  <c:v>186</c:v>
                </c:pt>
                <c:pt idx="52105">
                  <c:v>28</c:v>
                </c:pt>
                <c:pt idx="52106">
                  <c:v>139</c:v>
                </c:pt>
                <c:pt idx="52107">
                  <c:v>295</c:v>
                </c:pt>
                <c:pt idx="52108">
                  <c:v>348</c:v>
                </c:pt>
                <c:pt idx="52109">
                  <c:v>264</c:v>
                </c:pt>
                <c:pt idx="52110">
                  <c:v>32</c:v>
                </c:pt>
                <c:pt idx="52111">
                  <c:v>125</c:v>
                </c:pt>
                <c:pt idx="52112">
                  <c:v>403</c:v>
                </c:pt>
                <c:pt idx="52113">
                  <c:v>61</c:v>
                </c:pt>
                <c:pt idx="52114">
                  <c:v>134</c:v>
                </c:pt>
                <c:pt idx="52115">
                  <c:v>1145</c:v>
                </c:pt>
                <c:pt idx="52116">
                  <c:v>149</c:v>
                </c:pt>
                <c:pt idx="52117">
                  <c:v>394</c:v>
                </c:pt>
                <c:pt idx="52118">
                  <c:v>72</c:v>
                </c:pt>
                <c:pt idx="52119">
                  <c:v>294</c:v>
                </c:pt>
                <c:pt idx="52120" formatCode="0.00E+00">
                  <c:v>4.8999999999999998E-3</c:v>
                </c:pt>
                <c:pt idx="52121">
                  <c:v>15</c:v>
                </c:pt>
                <c:pt idx="52122">
                  <c:v>32</c:v>
                </c:pt>
                <c:pt idx="52123">
                  <c:v>23</c:v>
                </c:pt>
                <c:pt idx="52124">
                  <c:v>486</c:v>
                </c:pt>
                <c:pt idx="52125">
                  <c:v>308</c:v>
                </c:pt>
                <c:pt idx="52126">
                  <c:v>482</c:v>
                </c:pt>
                <c:pt idx="52127">
                  <c:v>300</c:v>
                </c:pt>
                <c:pt idx="52128">
                  <c:v>261</c:v>
                </c:pt>
                <c:pt idx="52129">
                  <c:v>330</c:v>
                </c:pt>
                <c:pt idx="52130">
                  <c:v>212</c:v>
                </c:pt>
                <c:pt idx="52131">
                  <c:v>499</c:v>
                </c:pt>
                <c:pt idx="52132">
                  <c:v>427</c:v>
                </c:pt>
                <c:pt idx="52133">
                  <c:v>519</c:v>
                </c:pt>
                <c:pt idx="52134">
                  <c:v>256</c:v>
                </c:pt>
                <c:pt idx="52135">
                  <c:v>895</c:v>
                </c:pt>
                <c:pt idx="52136">
                  <c:v>1970</c:v>
                </c:pt>
                <c:pt idx="52137">
                  <c:v>252</c:v>
                </c:pt>
                <c:pt idx="52138">
                  <c:v>1146</c:v>
                </c:pt>
                <c:pt idx="52139">
                  <c:v>146</c:v>
                </c:pt>
                <c:pt idx="52140">
                  <c:v>87</c:v>
                </c:pt>
                <c:pt idx="52141">
                  <c:v>374</c:v>
                </c:pt>
                <c:pt idx="52142">
                  <c:v>200</c:v>
                </c:pt>
                <c:pt idx="52143">
                  <c:v>267</c:v>
                </c:pt>
                <c:pt idx="52144">
                  <c:v>1066</c:v>
                </c:pt>
                <c:pt idx="52145">
                  <c:v>81</c:v>
                </c:pt>
                <c:pt idx="52146">
                  <c:v>22</c:v>
                </c:pt>
                <c:pt idx="52147">
                  <c:v>263</c:v>
                </c:pt>
                <c:pt idx="52148">
                  <c:v>138</c:v>
                </c:pt>
                <c:pt idx="52149">
                  <c:v>152</c:v>
                </c:pt>
                <c:pt idx="52150">
                  <c:v>284</c:v>
                </c:pt>
                <c:pt idx="52151" formatCode="0.00E+00">
                  <c:v>4.8999999999999998E-3</c:v>
                </c:pt>
                <c:pt idx="52152">
                  <c:v>231</c:v>
                </c:pt>
                <c:pt idx="52153">
                  <c:v>22</c:v>
                </c:pt>
                <c:pt idx="52154" formatCode="0.00E+00">
                  <c:v>4.8999999999999998E-3</c:v>
                </c:pt>
                <c:pt idx="52155">
                  <c:v>173</c:v>
                </c:pt>
                <c:pt idx="52156">
                  <c:v>323</c:v>
                </c:pt>
                <c:pt idx="52157">
                  <c:v>132</c:v>
                </c:pt>
                <c:pt idx="52158">
                  <c:v>72</c:v>
                </c:pt>
                <c:pt idx="52159">
                  <c:v>32</c:v>
                </c:pt>
                <c:pt idx="52160">
                  <c:v>145</c:v>
                </c:pt>
                <c:pt idx="52161">
                  <c:v>223</c:v>
                </c:pt>
                <c:pt idx="52162">
                  <c:v>171</c:v>
                </c:pt>
                <c:pt idx="52163">
                  <c:v>171</c:v>
                </c:pt>
                <c:pt idx="52164">
                  <c:v>9</c:v>
                </c:pt>
                <c:pt idx="52165">
                  <c:v>1312</c:v>
                </c:pt>
                <c:pt idx="52166">
                  <c:v>261</c:v>
                </c:pt>
                <c:pt idx="52167">
                  <c:v>190</c:v>
                </c:pt>
                <c:pt idx="52168">
                  <c:v>252</c:v>
                </c:pt>
                <c:pt idx="52169">
                  <c:v>9</c:v>
                </c:pt>
                <c:pt idx="52170">
                  <c:v>104</c:v>
                </c:pt>
                <c:pt idx="52171">
                  <c:v>21</c:v>
                </c:pt>
                <c:pt idx="52172" formatCode="0.00E+00">
                  <c:v>4.8999999999999998E-3</c:v>
                </c:pt>
                <c:pt idx="52173">
                  <c:v>19</c:v>
                </c:pt>
                <c:pt idx="52174">
                  <c:v>329</c:v>
                </c:pt>
                <c:pt idx="52175" formatCode="0.00E+00">
                  <c:v>4.8999999999999998E-3</c:v>
                </c:pt>
                <c:pt idx="52176">
                  <c:v>90</c:v>
                </c:pt>
                <c:pt idx="52177">
                  <c:v>136</c:v>
                </c:pt>
                <c:pt idx="52178">
                  <c:v>100</c:v>
                </c:pt>
                <c:pt idx="52179" formatCode="0.00E+00">
                  <c:v>4.8999999999999998E-3</c:v>
                </c:pt>
                <c:pt idx="52180">
                  <c:v>24</c:v>
                </c:pt>
                <c:pt idx="52181">
                  <c:v>352</c:v>
                </c:pt>
                <c:pt idx="52182">
                  <c:v>430</c:v>
                </c:pt>
                <c:pt idx="52183">
                  <c:v>321</c:v>
                </c:pt>
                <c:pt idx="52184">
                  <c:v>86</c:v>
                </c:pt>
                <c:pt idx="52185">
                  <c:v>43</c:v>
                </c:pt>
                <c:pt idx="52186">
                  <c:v>110</c:v>
                </c:pt>
                <c:pt idx="52187">
                  <c:v>8</c:v>
                </c:pt>
                <c:pt idx="52188" formatCode="0.00E+00">
                  <c:v>4.8999999999999998E-3</c:v>
                </c:pt>
                <c:pt idx="52189">
                  <c:v>1076</c:v>
                </c:pt>
                <c:pt idx="52190">
                  <c:v>125</c:v>
                </c:pt>
                <c:pt idx="52191">
                  <c:v>116</c:v>
                </c:pt>
                <c:pt idx="52192">
                  <c:v>139</c:v>
                </c:pt>
                <c:pt idx="52193">
                  <c:v>1</c:v>
                </c:pt>
                <c:pt idx="52194">
                  <c:v>8</c:v>
                </c:pt>
                <c:pt idx="52195">
                  <c:v>26</c:v>
                </c:pt>
                <c:pt idx="52196">
                  <c:v>91</c:v>
                </c:pt>
                <c:pt idx="52197" formatCode="0.00E+00">
                  <c:v>4.8999999999999998E-3</c:v>
                </c:pt>
                <c:pt idx="52198">
                  <c:v>309</c:v>
                </c:pt>
                <c:pt idx="52199">
                  <c:v>377</c:v>
                </c:pt>
                <c:pt idx="52200">
                  <c:v>196</c:v>
                </c:pt>
                <c:pt idx="52201">
                  <c:v>229</c:v>
                </c:pt>
                <c:pt idx="52202" formatCode="0.00E+00">
                  <c:v>4.8999999999999998E-3</c:v>
                </c:pt>
                <c:pt idx="52203">
                  <c:v>192</c:v>
                </c:pt>
                <c:pt idx="52204">
                  <c:v>138</c:v>
                </c:pt>
                <c:pt idx="52205">
                  <c:v>131</c:v>
                </c:pt>
                <c:pt idx="52206">
                  <c:v>85</c:v>
                </c:pt>
                <c:pt idx="52207">
                  <c:v>72</c:v>
                </c:pt>
                <c:pt idx="52208">
                  <c:v>85</c:v>
                </c:pt>
                <c:pt idx="52209">
                  <c:v>104</c:v>
                </c:pt>
                <c:pt idx="52210" formatCode="0.00E+00">
                  <c:v>4.8999999999999998E-3</c:v>
                </c:pt>
                <c:pt idx="52211">
                  <c:v>417</c:v>
                </c:pt>
                <c:pt idx="52212">
                  <c:v>62</c:v>
                </c:pt>
                <c:pt idx="52213">
                  <c:v>109</c:v>
                </c:pt>
                <c:pt idx="52214">
                  <c:v>195</c:v>
                </c:pt>
                <c:pt idx="52215">
                  <c:v>329</c:v>
                </c:pt>
                <c:pt idx="52216">
                  <c:v>63</c:v>
                </c:pt>
                <c:pt idx="52217">
                  <c:v>45</c:v>
                </c:pt>
                <c:pt idx="52218">
                  <c:v>23</c:v>
                </c:pt>
                <c:pt idx="52219">
                  <c:v>766</c:v>
                </c:pt>
                <c:pt idx="52220">
                  <c:v>100</c:v>
                </c:pt>
                <c:pt idx="52221">
                  <c:v>1</c:v>
                </c:pt>
                <c:pt idx="52222">
                  <c:v>235</c:v>
                </c:pt>
                <c:pt idx="52223">
                  <c:v>467</c:v>
                </c:pt>
                <c:pt idx="52224">
                  <c:v>420</c:v>
                </c:pt>
                <c:pt idx="52225">
                  <c:v>545</c:v>
                </c:pt>
                <c:pt idx="52226">
                  <c:v>381</c:v>
                </c:pt>
                <c:pt idx="52227">
                  <c:v>421</c:v>
                </c:pt>
                <c:pt idx="52228">
                  <c:v>62</c:v>
                </c:pt>
                <c:pt idx="52229">
                  <c:v>167</c:v>
                </c:pt>
                <c:pt idx="52230">
                  <c:v>355</c:v>
                </c:pt>
                <c:pt idx="52231" formatCode="0.00E+00">
                  <c:v>4.8999999999999998E-3</c:v>
                </c:pt>
                <c:pt idx="52232">
                  <c:v>17</c:v>
                </c:pt>
                <c:pt idx="52233">
                  <c:v>124</c:v>
                </c:pt>
                <c:pt idx="52234">
                  <c:v>6</c:v>
                </c:pt>
                <c:pt idx="52235">
                  <c:v>8</c:v>
                </c:pt>
                <c:pt idx="52236" formatCode="0.00E+00">
                  <c:v>4.8999999999999998E-3</c:v>
                </c:pt>
                <c:pt idx="52237">
                  <c:v>183</c:v>
                </c:pt>
                <c:pt idx="52238">
                  <c:v>15</c:v>
                </c:pt>
                <c:pt idx="52239">
                  <c:v>34</c:v>
                </c:pt>
                <c:pt idx="52240">
                  <c:v>1</c:v>
                </c:pt>
                <c:pt idx="52241" formatCode="0.00E+00">
                  <c:v>4.8999999999999998E-3</c:v>
                </c:pt>
                <c:pt idx="52242">
                  <c:v>127</c:v>
                </c:pt>
                <c:pt idx="52243">
                  <c:v>159</c:v>
                </c:pt>
                <c:pt idx="52244">
                  <c:v>20</c:v>
                </c:pt>
                <c:pt idx="52245">
                  <c:v>76</c:v>
                </c:pt>
                <c:pt idx="52246">
                  <c:v>26</c:v>
                </c:pt>
                <c:pt idx="52247">
                  <c:v>202</c:v>
                </c:pt>
                <c:pt idx="52248">
                  <c:v>51</c:v>
                </c:pt>
                <c:pt idx="52249">
                  <c:v>651</c:v>
                </c:pt>
                <c:pt idx="52250">
                  <c:v>125</c:v>
                </c:pt>
                <c:pt idx="52251">
                  <c:v>208</c:v>
                </c:pt>
                <c:pt idx="52252">
                  <c:v>189</c:v>
                </c:pt>
                <c:pt idx="52253">
                  <c:v>807</c:v>
                </c:pt>
                <c:pt idx="52254">
                  <c:v>266</c:v>
                </c:pt>
                <c:pt idx="52255">
                  <c:v>243</c:v>
                </c:pt>
                <c:pt idx="52256">
                  <c:v>1001</c:v>
                </c:pt>
                <c:pt idx="52257">
                  <c:v>220</c:v>
                </c:pt>
                <c:pt idx="52258">
                  <c:v>194</c:v>
                </c:pt>
                <c:pt idx="52259">
                  <c:v>1428</c:v>
                </c:pt>
                <c:pt idx="52260">
                  <c:v>215</c:v>
                </c:pt>
                <c:pt idx="52261">
                  <c:v>215</c:v>
                </c:pt>
                <c:pt idx="52262">
                  <c:v>591</c:v>
                </c:pt>
                <c:pt idx="52263">
                  <c:v>590</c:v>
                </c:pt>
                <c:pt idx="52264">
                  <c:v>1006</c:v>
                </c:pt>
                <c:pt idx="52265">
                  <c:v>540</c:v>
                </c:pt>
                <c:pt idx="52266">
                  <c:v>344</c:v>
                </c:pt>
                <c:pt idx="52267">
                  <c:v>668</c:v>
                </c:pt>
                <c:pt idx="52268">
                  <c:v>1010</c:v>
                </c:pt>
                <c:pt idx="52269">
                  <c:v>537</c:v>
                </c:pt>
                <c:pt idx="52270">
                  <c:v>602</c:v>
                </c:pt>
                <c:pt idx="52271">
                  <c:v>525</c:v>
                </c:pt>
                <c:pt idx="52272">
                  <c:v>564</c:v>
                </c:pt>
                <c:pt idx="52273">
                  <c:v>390</c:v>
                </c:pt>
                <c:pt idx="52274">
                  <c:v>53</c:v>
                </c:pt>
                <c:pt idx="52275">
                  <c:v>184</c:v>
                </c:pt>
                <c:pt idx="52276">
                  <c:v>200</c:v>
                </c:pt>
                <c:pt idx="52277">
                  <c:v>1123</c:v>
                </c:pt>
                <c:pt idx="52278">
                  <c:v>180</c:v>
                </c:pt>
                <c:pt idx="52279">
                  <c:v>1105</c:v>
                </c:pt>
                <c:pt idx="52280">
                  <c:v>89</c:v>
                </c:pt>
                <c:pt idx="52281">
                  <c:v>134</c:v>
                </c:pt>
                <c:pt idx="52282" formatCode="0.00E+00">
                  <c:v>4.8999999999999998E-3</c:v>
                </c:pt>
                <c:pt idx="52283">
                  <c:v>96</c:v>
                </c:pt>
                <c:pt idx="52284">
                  <c:v>46</c:v>
                </c:pt>
                <c:pt idx="52285">
                  <c:v>17</c:v>
                </c:pt>
                <c:pt idx="52286" formatCode="0.00E+00">
                  <c:v>4.8999999999999998E-3</c:v>
                </c:pt>
                <c:pt idx="52287">
                  <c:v>17</c:v>
                </c:pt>
                <c:pt idx="52288">
                  <c:v>65</c:v>
                </c:pt>
                <c:pt idx="52289">
                  <c:v>60</c:v>
                </c:pt>
                <c:pt idx="52290">
                  <c:v>48</c:v>
                </c:pt>
                <c:pt idx="52291">
                  <c:v>46</c:v>
                </c:pt>
                <c:pt idx="52292">
                  <c:v>178</c:v>
                </c:pt>
                <c:pt idx="52293">
                  <c:v>438</c:v>
                </c:pt>
                <c:pt idx="52294">
                  <c:v>227</c:v>
                </c:pt>
                <c:pt idx="52295">
                  <c:v>143</c:v>
                </c:pt>
                <c:pt idx="52296">
                  <c:v>372</c:v>
                </c:pt>
                <c:pt idx="52297">
                  <c:v>1123</c:v>
                </c:pt>
                <c:pt idx="52298">
                  <c:v>317</c:v>
                </c:pt>
                <c:pt idx="52299">
                  <c:v>208</c:v>
                </c:pt>
                <c:pt idx="52300">
                  <c:v>118</c:v>
                </c:pt>
                <c:pt idx="52301">
                  <c:v>107</c:v>
                </c:pt>
                <c:pt idx="52302">
                  <c:v>259</c:v>
                </c:pt>
                <c:pt idx="52303">
                  <c:v>394</c:v>
                </c:pt>
                <c:pt idx="52304">
                  <c:v>94</c:v>
                </c:pt>
                <c:pt idx="52305">
                  <c:v>1261</c:v>
                </c:pt>
                <c:pt idx="52306">
                  <c:v>94</c:v>
                </c:pt>
                <c:pt idx="52307">
                  <c:v>1013</c:v>
                </c:pt>
                <c:pt idx="52308">
                  <c:v>211</c:v>
                </c:pt>
                <c:pt idx="52309">
                  <c:v>286</c:v>
                </c:pt>
                <c:pt idx="52310">
                  <c:v>280</c:v>
                </c:pt>
                <c:pt idx="52311">
                  <c:v>1081</c:v>
                </c:pt>
                <c:pt idx="52312">
                  <c:v>981</c:v>
                </c:pt>
                <c:pt idx="52313">
                  <c:v>54</c:v>
                </c:pt>
                <c:pt idx="52314" formatCode="0.00E+00">
                  <c:v>4.8999999999999998E-3</c:v>
                </c:pt>
                <c:pt idx="52315">
                  <c:v>94</c:v>
                </c:pt>
                <c:pt idx="52316">
                  <c:v>31</c:v>
                </c:pt>
                <c:pt idx="52317">
                  <c:v>119</c:v>
                </c:pt>
                <c:pt idx="52318">
                  <c:v>148</c:v>
                </c:pt>
                <c:pt idx="52319">
                  <c:v>194</c:v>
                </c:pt>
                <c:pt idx="52320">
                  <c:v>93</c:v>
                </c:pt>
                <c:pt idx="52321">
                  <c:v>63</c:v>
                </c:pt>
                <c:pt idx="52322">
                  <c:v>252</c:v>
                </c:pt>
                <c:pt idx="52323" formatCode="0.00E+00">
                  <c:v>4.8999999999999998E-3</c:v>
                </c:pt>
                <c:pt idx="52324">
                  <c:v>175</c:v>
                </c:pt>
                <c:pt idx="52325">
                  <c:v>102</c:v>
                </c:pt>
                <c:pt idx="52326">
                  <c:v>94</c:v>
                </c:pt>
                <c:pt idx="52327">
                  <c:v>71</c:v>
                </c:pt>
                <c:pt idx="52328">
                  <c:v>96</c:v>
                </c:pt>
                <c:pt idx="52329">
                  <c:v>199</c:v>
                </c:pt>
                <c:pt idx="52330">
                  <c:v>135</c:v>
                </c:pt>
                <c:pt idx="52331">
                  <c:v>202</c:v>
                </c:pt>
                <c:pt idx="52332">
                  <c:v>170</c:v>
                </c:pt>
                <c:pt idx="52333">
                  <c:v>240</c:v>
                </c:pt>
                <c:pt idx="52334">
                  <c:v>1285</c:v>
                </c:pt>
                <c:pt idx="52335">
                  <c:v>140</c:v>
                </c:pt>
                <c:pt idx="52336">
                  <c:v>139</c:v>
                </c:pt>
                <c:pt idx="52337">
                  <c:v>362</c:v>
                </c:pt>
                <c:pt idx="52338">
                  <c:v>310</c:v>
                </c:pt>
                <c:pt idx="52339">
                  <c:v>232</c:v>
                </c:pt>
                <c:pt idx="52340">
                  <c:v>308</c:v>
                </c:pt>
                <c:pt idx="52341">
                  <c:v>485</c:v>
                </c:pt>
                <c:pt idx="52342">
                  <c:v>297</c:v>
                </c:pt>
                <c:pt idx="52343">
                  <c:v>557</c:v>
                </c:pt>
                <c:pt idx="52344">
                  <c:v>368</c:v>
                </c:pt>
                <c:pt idx="52345">
                  <c:v>206</c:v>
                </c:pt>
                <c:pt idx="52346">
                  <c:v>172</c:v>
                </c:pt>
                <c:pt idx="52347">
                  <c:v>171</c:v>
                </c:pt>
                <c:pt idx="52348">
                  <c:v>303</c:v>
                </c:pt>
                <c:pt idx="52349" formatCode="0.00E+00">
                  <c:v>4.8999999999999998E-3</c:v>
                </c:pt>
                <c:pt idx="52350">
                  <c:v>937</c:v>
                </c:pt>
                <c:pt idx="52351">
                  <c:v>162</c:v>
                </c:pt>
                <c:pt idx="52352" formatCode="0.00E+00">
                  <c:v>4.8999999999999998E-3</c:v>
                </c:pt>
                <c:pt idx="52353">
                  <c:v>51</c:v>
                </c:pt>
                <c:pt idx="52354">
                  <c:v>101</c:v>
                </c:pt>
                <c:pt idx="52355">
                  <c:v>30</c:v>
                </c:pt>
                <c:pt idx="52356">
                  <c:v>22</c:v>
                </c:pt>
                <c:pt idx="52357" formatCode="0.00E+00">
                  <c:v>4.8999999999999998E-3</c:v>
                </c:pt>
                <c:pt idx="52358">
                  <c:v>117</c:v>
                </c:pt>
                <c:pt idx="52359">
                  <c:v>283</c:v>
                </c:pt>
                <c:pt idx="52360">
                  <c:v>235</c:v>
                </c:pt>
                <c:pt idx="52361">
                  <c:v>28</c:v>
                </c:pt>
                <c:pt idx="52362">
                  <c:v>175</c:v>
                </c:pt>
                <c:pt idx="52363">
                  <c:v>131</c:v>
                </c:pt>
                <c:pt idx="52364">
                  <c:v>10</c:v>
                </c:pt>
                <c:pt idx="52365">
                  <c:v>40</c:v>
                </c:pt>
                <c:pt idx="52366">
                  <c:v>196</c:v>
                </c:pt>
                <c:pt idx="52367">
                  <c:v>157</c:v>
                </c:pt>
                <c:pt idx="52368">
                  <c:v>326</c:v>
                </c:pt>
                <c:pt idx="52369">
                  <c:v>1</c:v>
                </c:pt>
                <c:pt idx="52370">
                  <c:v>14</c:v>
                </c:pt>
                <c:pt idx="52371">
                  <c:v>203</c:v>
                </c:pt>
                <c:pt idx="52372">
                  <c:v>79</c:v>
                </c:pt>
                <c:pt idx="52373">
                  <c:v>17</c:v>
                </c:pt>
                <c:pt idx="52374" formatCode="0.00E+00">
                  <c:v>4.8999999999999998E-3</c:v>
                </c:pt>
                <c:pt idx="52375" formatCode="0.00E+00">
                  <c:v>4.8999999999999998E-3</c:v>
                </c:pt>
                <c:pt idx="52376">
                  <c:v>246</c:v>
                </c:pt>
                <c:pt idx="52377">
                  <c:v>30</c:v>
                </c:pt>
                <c:pt idx="52378">
                  <c:v>25</c:v>
                </c:pt>
                <c:pt idx="52379">
                  <c:v>10</c:v>
                </c:pt>
                <c:pt idx="52380">
                  <c:v>201</c:v>
                </c:pt>
                <c:pt idx="52381">
                  <c:v>141</c:v>
                </c:pt>
                <c:pt idx="52382">
                  <c:v>63</c:v>
                </c:pt>
                <c:pt idx="52383">
                  <c:v>179</c:v>
                </c:pt>
                <c:pt idx="52384">
                  <c:v>4</c:v>
                </c:pt>
                <c:pt idx="52385">
                  <c:v>32</c:v>
                </c:pt>
                <c:pt idx="52386">
                  <c:v>19</c:v>
                </c:pt>
                <c:pt idx="52387">
                  <c:v>24</c:v>
                </c:pt>
                <c:pt idx="52388">
                  <c:v>2</c:v>
                </c:pt>
                <c:pt idx="52389">
                  <c:v>136</c:v>
                </c:pt>
                <c:pt idx="52390">
                  <c:v>39</c:v>
                </c:pt>
                <c:pt idx="52391">
                  <c:v>60</c:v>
                </c:pt>
                <c:pt idx="52392">
                  <c:v>108</c:v>
                </c:pt>
                <c:pt idx="52393">
                  <c:v>72</c:v>
                </c:pt>
                <c:pt idx="52394" formatCode="0.00E+00">
                  <c:v>4.8999999999999998E-3</c:v>
                </c:pt>
                <c:pt idx="52395">
                  <c:v>18</c:v>
                </c:pt>
                <c:pt idx="52396">
                  <c:v>92</c:v>
                </c:pt>
                <c:pt idx="52397">
                  <c:v>189</c:v>
                </c:pt>
                <c:pt idx="52398">
                  <c:v>228</c:v>
                </c:pt>
                <c:pt idx="52399">
                  <c:v>127</c:v>
                </c:pt>
                <c:pt idx="52400">
                  <c:v>134</c:v>
                </c:pt>
                <c:pt idx="52401">
                  <c:v>247</c:v>
                </c:pt>
                <c:pt idx="52402">
                  <c:v>971</c:v>
                </c:pt>
                <c:pt idx="52403" formatCode="0.00E+00">
                  <c:v>4.8999999999999998E-3</c:v>
                </c:pt>
                <c:pt idx="52404">
                  <c:v>253</c:v>
                </c:pt>
                <c:pt idx="52405">
                  <c:v>854</c:v>
                </c:pt>
                <c:pt idx="52406">
                  <c:v>1234</c:v>
                </c:pt>
                <c:pt idx="52407">
                  <c:v>230</c:v>
                </c:pt>
                <c:pt idx="52408">
                  <c:v>168</c:v>
                </c:pt>
                <c:pt idx="52409">
                  <c:v>312</c:v>
                </c:pt>
                <c:pt idx="52410">
                  <c:v>400</c:v>
                </c:pt>
                <c:pt idx="52411">
                  <c:v>197</c:v>
                </c:pt>
                <c:pt idx="52412">
                  <c:v>246</c:v>
                </c:pt>
                <c:pt idx="52413">
                  <c:v>1097</c:v>
                </c:pt>
                <c:pt idx="52414">
                  <c:v>163</c:v>
                </c:pt>
                <c:pt idx="52415">
                  <c:v>263</c:v>
                </c:pt>
                <c:pt idx="52416">
                  <c:v>207</c:v>
                </c:pt>
                <c:pt idx="52417">
                  <c:v>327</c:v>
                </c:pt>
                <c:pt idx="52418">
                  <c:v>355</c:v>
                </c:pt>
                <c:pt idx="52419">
                  <c:v>199</c:v>
                </c:pt>
                <c:pt idx="52420">
                  <c:v>287</c:v>
                </c:pt>
                <c:pt idx="52421">
                  <c:v>993</c:v>
                </c:pt>
                <c:pt idx="52422">
                  <c:v>274</c:v>
                </c:pt>
                <c:pt idx="52423">
                  <c:v>256</c:v>
                </c:pt>
                <c:pt idx="52424">
                  <c:v>265</c:v>
                </c:pt>
                <c:pt idx="52425">
                  <c:v>801</c:v>
                </c:pt>
                <c:pt idx="52426">
                  <c:v>287</c:v>
                </c:pt>
                <c:pt idx="52427">
                  <c:v>267</c:v>
                </c:pt>
                <c:pt idx="52428">
                  <c:v>299</c:v>
                </c:pt>
                <c:pt idx="52429">
                  <c:v>297</c:v>
                </c:pt>
                <c:pt idx="52430">
                  <c:v>516</c:v>
                </c:pt>
                <c:pt idx="52431">
                  <c:v>710</c:v>
                </c:pt>
                <c:pt idx="52432">
                  <c:v>318</c:v>
                </c:pt>
                <c:pt idx="52433">
                  <c:v>241</c:v>
                </c:pt>
                <c:pt idx="52434">
                  <c:v>353</c:v>
                </c:pt>
                <c:pt idx="52435">
                  <c:v>192</c:v>
                </c:pt>
                <c:pt idx="52436">
                  <c:v>293</c:v>
                </c:pt>
                <c:pt idx="52437">
                  <c:v>705</c:v>
                </c:pt>
                <c:pt idx="52438">
                  <c:v>435</c:v>
                </c:pt>
                <c:pt idx="52439">
                  <c:v>32</c:v>
                </c:pt>
                <c:pt idx="52440">
                  <c:v>47</c:v>
                </c:pt>
                <c:pt idx="52441">
                  <c:v>19</c:v>
                </c:pt>
                <c:pt idx="52442">
                  <c:v>153</c:v>
                </c:pt>
                <c:pt idx="52443">
                  <c:v>28</c:v>
                </c:pt>
                <c:pt idx="52444" formatCode="0.00E+00">
                  <c:v>4.8999999999999998E-3</c:v>
                </c:pt>
                <c:pt idx="52445">
                  <c:v>118</c:v>
                </c:pt>
                <c:pt idx="52446">
                  <c:v>50</c:v>
                </c:pt>
                <c:pt idx="52447">
                  <c:v>271</c:v>
                </c:pt>
                <c:pt idx="52448">
                  <c:v>74</c:v>
                </c:pt>
                <c:pt idx="52449">
                  <c:v>36</c:v>
                </c:pt>
                <c:pt idx="52450">
                  <c:v>35</c:v>
                </c:pt>
                <c:pt idx="52451">
                  <c:v>40</c:v>
                </c:pt>
                <c:pt idx="52452">
                  <c:v>271</c:v>
                </c:pt>
                <c:pt idx="52453">
                  <c:v>208</c:v>
                </c:pt>
                <c:pt idx="52454">
                  <c:v>80</c:v>
                </c:pt>
                <c:pt idx="52455">
                  <c:v>180</c:v>
                </c:pt>
                <c:pt idx="52456">
                  <c:v>283</c:v>
                </c:pt>
                <c:pt idx="52457">
                  <c:v>194</c:v>
                </c:pt>
                <c:pt idx="52458">
                  <c:v>94</c:v>
                </c:pt>
                <c:pt idx="52459">
                  <c:v>61</c:v>
                </c:pt>
                <c:pt idx="52460">
                  <c:v>10</c:v>
                </c:pt>
                <c:pt idx="52461">
                  <c:v>73</c:v>
                </c:pt>
                <c:pt idx="52462">
                  <c:v>351</c:v>
                </c:pt>
                <c:pt idx="52463">
                  <c:v>281</c:v>
                </c:pt>
                <c:pt idx="52464">
                  <c:v>31</c:v>
                </c:pt>
                <c:pt idx="52465">
                  <c:v>58</c:v>
                </c:pt>
                <c:pt idx="52466" formatCode="0.00E+00">
                  <c:v>4.8999999999999998E-3</c:v>
                </c:pt>
                <c:pt idx="52467">
                  <c:v>53</c:v>
                </c:pt>
                <c:pt idx="52468">
                  <c:v>158</c:v>
                </c:pt>
                <c:pt idx="52469">
                  <c:v>103</c:v>
                </c:pt>
                <c:pt idx="52470">
                  <c:v>269</c:v>
                </c:pt>
                <c:pt idx="52471">
                  <c:v>73</c:v>
                </c:pt>
                <c:pt idx="52472">
                  <c:v>150</c:v>
                </c:pt>
                <c:pt idx="52473">
                  <c:v>173</c:v>
                </c:pt>
                <c:pt idx="52474">
                  <c:v>143</c:v>
                </c:pt>
                <c:pt idx="52475">
                  <c:v>175</c:v>
                </c:pt>
                <c:pt idx="52476">
                  <c:v>170</c:v>
                </c:pt>
                <c:pt idx="52477">
                  <c:v>154</c:v>
                </c:pt>
                <c:pt idx="52478">
                  <c:v>216</c:v>
                </c:pt>
                <c:pt idx="52479">
                  <c:v>368</c:v>
                </c:pt>
                <c:pt idx="52480">
                  <c:v>268</c:v>
                </c:pt>
                <c:pt idx="52481">
                  <c:v>214</c:v>
                </c:pt>
                <c:pt idx="52482">
                  <c:v>167</c:v>
                </c:pt>
                <c:pt idx="52483">
                  <c:v>171</c:v>
                </c:pt>
                <c:pt idx="52484">
                  <c:v>30</c:v>
                </c:pt>
                <c:pt idx="52485">
                  <c:v>118</c:v>
                </c:pt>
                <c:pt idx="52486">
                  <c:v>179</c:v>
                </c:pt>
                <c:pt idx="52487">
                  <c:v>166</c:v>
                </c:pt>
                <c:pt idx="52488">
                  <c:v>225</c:v>
                </c:pt>
                <c:pt idx="52489" formatCode="0.00E+00">
                  <c:v>4.8999999999999998E-3</c:v>
                </c:pt>
                <c:pt idx="52490" formatCode="0.00E+00">
                  <c:v>4.8999999999999998E-3</c:v>
                </c:pt>
                <c:pt idx="52491">
                  <c:v>213</c:v>
                </c:pt>
                <c:pt idx="52492">
                  <c:v>288</c:v>
                </c:pt>
                <c:pt idx="52493">
                  <c:v>150</c:v>
                </c:pt>
                <c:pt idx="52494">
                  <c:v>50</c:v>
                </c:pt>
                <c:pt idx="52495" formatCode="0.00E+00">
                  <c:v>4.8999999999999998E-3</c:v>
                </c:pt>
                <c:pt idx="52496">
                  <c:v>156</c:v>
                </c:pt>
                <c:pt idx="52497">
                  <c:v>172</c:v>
                </c:pt>
                <c:pt idx="52498">
                  <c:v>215</c:v>
                </c:pt>
                <c:pt idx="52499">
                  <c:v>272</c:v>
                </c:pt>
                <c:pt idx="52500">
                  <c:v>200</c:v>
                </c:pt>
                <c:pt idx="52501">
                  <c:v>304</c:v>
                </c:pt>
                <c:pt idx="52502">
                  <c:v>368</c:v>
                </c:pt>
                <c:pt idx="52503">
                  <c:v>318</c:v>
                </c:pt>
                <c:pt idx="52504">
                  <c:v>185</c:v>
                </c:pt>
                <c:pt idx="52505">
                  <c:v>249</c:v>
                </c:pt>
                <c:pt idx="52506">
                  <c:v>193</c:v>
                </c:pt>
                <c:pt idx="52507">
                  <c:v>176</c:v>
                </c:pt>
                <c:pt idx="52508">
                  <c:v>131</c:v>
                </c:pt>
                <c:pt idx="52509">
                  <c:v>100</c:v>
                </c:pt>
                <c:pt idx="52510" formatCode="0.00E+00">
                  <c:v>4.8999999999999998E-3</c:v>
                </c:pt>
                <c:pt idx="52511">
                  <c:v>139</c:v>
                </c:pt>
                <c:pt idx="52512">
                  <c:v>15</c:v>
                </c:pt>
                <c:pt idx="52513">
                  <c:v>84</c:v>
                </c:pt>
                <c:pt idx="52514">
                  <c:v>153</c:v>
                </c:pt>
                <c:pt idx="52515">
                  <c:v>170</c:v>
                </c:pt>
                <c:pt idx="52516">
                  <c:v>103</c:v>
                </c:pt>
                <c:pt idx="52517">
                  <c:v>87</c:v>
                </c:pt>
                <c:pt idx="52518">
                  <c:v>810</c:v>
                </c:pt>
                <c:pt idx="52519" formatCode="0.00E+00">
                  <c:v>4.8999999999999998E-3</c:v>
                </c:pt>
                <c:pt idx="52520">
                  <c:v>26</c:v>
                </c:pt>
                <c:pt idx="52521">
                  <c:v>5</c:v>
                </c:pt>
                <c:pt idx="52522">
                  <c:v>213</c:v>
                </c:pt>
                <c:pt idx="52523">
                  <c:v>450</c:v>
                </c:pt>
                <c:pt idx="52524">
                  <c:v>38</c:v>
                </c:pt>
                <c:pt idx="52525">
                  <c:v>94</c:v>
                </c:pt>
                <c:pt idx="52526">
                  <c:v>440</c:v>
                </c:pt>
                <c:pt idx="52527">
                  <c:v>59</c:v>
                </c:pt>
                <c:pt idx="52528">
                  <c:v>6</c:v>
                </c:pt>
                <c:pt idx="52529">
                  <c:v>24</c:v>
                </c:pt>
                <c:pt idx="52530">
                  <c:v>141</c:v>
                </c:pt>
                <c:pt idx="52531">
                  <c:v>234</c:v>
                </c:pt>
                <c:pt idx="52532">
                  <c:v>183</c:v>
                </c:pt>
                <c:pt idx="52533">
                  <c:v>143</c:v>
                </c:pt>
                <c:pt idx="52534">
                  <c:v>1113</c:v>
                </c:pt>
                <c:pt idx="52535">
                  <c:v>340</c:v>
                </c:pt>
                <c:pt idx="52536">
                  <c:v>320</c:v>
                </c:pt>
                <c:pt idx="52537">
                  <c:v>239</c:v>
                </c:pt>
                <c:pt idx="52538">
                  <c:v>152</c:v>
                </c:pt>
                <c:pt idx="52539">
                  <c:v>90</c:v>
                </c:pt>
                <c:pt idx="52540">
                  <c:v>64</c:v>
                </c:pt>
                <c:pt idx="52541">
                  <c:v>252</c:v>
                </c:pt>
                <c:pt idx="52542">
                  <c:v>191</c:v>
                </c:pt>
                <c:pt idx="52543">
                  <c:v>46</c:v>
                </c:pt>
                <c:pt idx="52544">
                  <c:v>117</c:v>
                </c:pt>
                <c:pt idx="52545">
                  <c:v>14</c:v>
                </c:pt>
                <c:pt idx="52546">
                  <c:v>40</c:v>
                </c:pt>
                <c:pt idx="52547" formatCode="0.00E+00">
                  <c:v>4.8999999999999998E-3</c:v>
                </c:pt>
                <c:pt idx="52548">
                  <c:v>33</c:v>
                </c:pt>
                <c:pt idx="52549">
                  <c:v>99</c:v>
                </c:pt>
                <c:pt idx="52550">
                  <c:v>102</c:v>
                </c:pt>
                <c:pt idx="52551">
                  <c:v>206</c:v>
                </c:pt>
                <c:pt idx="52552">
                  <c:v>276</c:v>
                </c:pt>
                <c:pt idx="52553">
                  <c:v>364</c:v>
                </c:pt>
                <c:pt idx="52554">
                  <c:v>220</c:v>
                </c:pt>
                <c:pt idx="52555">
                  <c:v>352</c:v>
                </c:pt>
                <c:pt idx="52556">
                  <c:v>356</c:v>
                </c:pt>
                <c:pt idx="52557">
                  <c:v>379</c:v>
                </c:pt>
                <c:pt idx="52558">
                  <c:v>167</c:v>
                </c:pt>
                <c:pt idx="52559">
                  <c:v>42</c:v>
                </c:pt>
                <c:pt idx="52560">
                  <c:v>7</c:v>
                </c:pt>
                <c:pt idx="52561">
                  <c:v>575</c:v>
                </c:pt>
                <c:pt idx="52562">
                  <c:v>1082</c:v>
                </c:pt>
                <c:pt idx="52563">
                  <c:v>180</c:v>
                </c:pt>
                <c:pt idx="52564">
                  <c:v>122</c:v>
                </c:pt>
                <c:pt idx="52565">
                  <c:v>121</c:v>
                </c:pt>
                <c:pt idx="52566">
                  <c:v>108</c:v>
                </c:pt>
                <c:pt idx="52567">
                  <c:v>1030</c:v>
                </c:pt>
                <c:pt idx="52568">
                  <c:v>8</c:v>
                </c:pt>
                <c:pt idx="52569">
                  <c:v>316</c:v>
                </c:pt>
                <c:pt idx="52570">
                  <c:v>230</c:v>
                </c:pt>
                <c:pt idx="52571">
                  <c:v>20</c:v>
                </c:pt>
                <c:pt idx="52572" formatCode="0.00E+00">
                  <c:v>4.8999999999999998E-3</c:v>
                </c:pt>
                <c:pt idx="52573">
                  <c:v>9</c:v>
                </c:pt>
                <c:pt idx="52574">
                  <c:v>144</c:v>
                </c:pt>
                <c:pt idx="52575">
                  <c:v>156</c:v>
                </c:pt>
                <c:pt idx="52576">
                  <c:v>131</c:v>
                </c:pt>
                <c:pt idx="52577">
                  <c:v>102</c:v>
                </c:pt>
                <c:pt idx="52578">
                  <c:v>126</c:v>
                </c:pt>
                <c:pt idx="52579">
                  <c:v>197</c:v>
                </c:pt>
                <c:pt idx="52580">
                  <c:v>7</c:v>
                </c:pt>
                <c:pt idx="52581">
                  <c:v>78</c:v>
                </c:pt>
                <c:pt idx="52582">
                  <c:v>253</c:v>
                </c:pt>
                <c:pt idx="52583">
                  <c:v>70</c:v>
                </c:pt>
                <c:pt idx="52584">
                  <c:v>93</c:v>
                </c:pt>
                <c:pt idx="52585">
                  <c:v>74</c:v>
                </c:pt>
                <c:pt idx="52586">
                  <c:v>78</c:v>
                </c:pt>
                <c:pt idx="52587" formatCode="0.00E+00">
                  <c:v>4.8999999999999998E-3</c:v>
                </c:pt>
                <c:pt idx="52588">
                  <c:v>2</c:v>
                </c:pt>
                <c:pt idx="52589">
                  <c:v>132</c:v>
                </c:pt>
                <c:pt idx="52590">
                  <c:v>216</c:v>
                </c:pt>
                <c:pt idx="52591">
                  <c:v>18</c:v>
                </c:pt>
                <c:pt idx="52592" formatCode="0.00E+00">
                  <c:v>4.8999999999999998E-3</c:v>
                </c:pt>
                <c:pt idx="52593">
                  <c:v>62</c:v>
                </c:pt>
                <c:pt idx="52594">
                  <c:v>180</c:v>
                </c:pt>
                <c:pt idx="52595">
                  <c:v>212</c:v>
                </c:pt>
                <c:pt idx="52596">
                  <c:v>158</c:v>
                </c:pt>
                <c:pt idx="52597">
                  <c:v>202</c:v>
                </c:pt>
                <c:pt idx="52598">
                  <c:v>106</c:v>
                </c:pt>
                <c:pt idx="52599">
                  <c:v>80</c:v>
                </c:pt>
                <c:pt idx="52600">
                  <c:v>18</c:v>
                </c:pt>
                <c:pt idx="52601">
                  <c:v>466</c:v>
                </c:pt>
                <c:pt idx="52602">
                  <c:v>479</c:v>
                </c:pt>
                <c:pt idx="52603">
                  <c:v>426</c:v>
                </c:pt>
                <c:pt idx="52604">
                  <c:v>774</c:v>
                </c:pt>
                <c:pt idx="52605">
                  <c:v>420</c:v>
                </c:pt>
                <c:pt idx="52606">
                  <c:v>1147</c:v>
                </c:pt>
                <c:pt idx="52607">
                  <c:v>638</c:v>
                </c:pt>
                <c:pt idx="52608">
                  <c:v>998</c:v>
                </c:pt>
                <c:pt idx="52609">
                  <c:v>518</c:v>
                </c:pt>
                <c:pt idx="52610">
                  <c:v>918</c:v>
                </c:pt>
                <c:pt idx="52611">
                  <c:v>1352</c:v>
                </c:pt>
                <c:pt idx="52612">
                  <c:v>486</c:v>
                </c:pt>
                <c:pt idx="52613">
                  <c:v>237</c:v>
                </c:pt>
                <c:pt idx="52614">
                  <c:v>227</c:v>
                </c:pt>
                <c:pt idx="52615">
                  <c:v>239</c:v>
                </c:pt>
                <c:pt idx="52616">
                  <c:v>201</c:v>
                </c:pt>
                <c:pt idx="52617">
                  <c:v>211</c:v>
                </c:pt>
                <c:pt idx="52618">
                  <c:v>507</c:v>
                </c:pt>
                <c:pt idx="52619">
                  <c:v>450</c:v>
                </c:pt>
                <c:pt idx="52620">
                  <c:v>245</c:v>
                </c:pt>
                <c:pt idx="52621">
                  <c:v>364</c:v>
                </c:pt>
                <c:pt idx="52622">
                  <c:v>122</c:v>
                </c:pt>
                <c:pt idx="52623">
                  <c:v>329</c:v>
                </c:pt>
                <c:pt idx="52624">
                  <c:v>337</c:v>
                </c:pt>
                <c:pt idx="52625">
                  <c:v>363</c:v>
                </c:pt>
                <c:pt idx="52626">
                  <c:v>307</c:v>
                </c:pt>
                <c:pt idx="52627">
                  <c:v>153</c:v>
                </c:pt>
                <c:pt idx="52628">
                  <c:v>226</c:v>
                </c:pt>
                <c:pt idx="52629">
                  <c:v>205</c:v>
                </c:pt>
                <c:pt idx="52630">
                  <c:v>250</c:v>
                </c:pt>
                <c:pt idx="52631">
                  <c:v>188</c:v>
                </c:pt>
                <c:pt idx="52632">
                  <c:v>201</c:v>
                </c:pt>
                <c:pt idx="52633">
                  <c:v>193</c:v>
                </c:pt>
                <c:pt idx="52634">
                  <c:v>148</c:v>
                </c:pt>
                <c:pt idx="52635">
                  <c:v>276</c:v>
                </c:pt>
                <c:pt idx="52636">
                  <c:v>275</c:v>
                </c:pt>
                <c:pt idx="52637">
                  <c:v>180</c:v>
                </c:pt>
                <c:pt idx="52638">
                  <c:v>129</c:v>
                </c:pt>
                <c:pt idx="52639">
                  <c:v>56</c:v>
                </c:pt>
                <c:pt idx="52640">
                  <c:v>49</c:v>
                </c:pt>
                <c:pt idx="52641">
                  <c:v>115</c:v>
                </c:pt>
                <c:pt idx="52642">
                  <c:v>260</c:v>
                </c:pt>
                <c:pt idx="52643">
                  <c:v>497</c:v>
                </c:pt>
                <c:pt idx="52644">
                  <c:v>1128</c:v>
                </c:pt>
                <c:pt idx="52645">
                  <c:v>203</c:v>
                </c:pt>
                <c:pt idx="52646">
                  <c:v>147</c:v>
                </c:pt>
                <c:pt idx="52647">
                  <c:v>140</c:v>
                </c:pt>
                <c:pt idx="52648">
                  <c:v>106</c:v>
                </c:pt>
                <c:pt idx="52649">
                  <c:v>269</c:v>
                </c:pt>
                <c:pt idx="52650">
                  <c:v>168</c:v>
                </c:pt>
                <c:pt idx="52651">
                  <c:v>233</c:v>
                </c:pt>
                <c:pt idx="52652">
                  <c:v>104</c:v>
                </c:pt>
                <c:pt idx="52653">
                  <c:v>168</c:v>
                </c:pt>
                <c:pt idx="52654">
                  <c:v>379</c:v>
                </c:pt>
                <c:pt idx="52655">
                  <c:v>103</c:v>
                </c:pt>
                <c:pt idx="52656">
                  <c:v>122</c:v>
                </c:pt>
                <c:pt idx="52657">
                  <c:v>298</c:v>
                </c:pt>
                <c:pt idx="52658">
                  <c:v>123</c:v>
                </c:pt>
                <c:pt idx="52659">
                  <c:v>152</c:v>
                </c:pt>
                <c:pt idx="52660">
                  <c:v>210</c:v>
                </c:pt>
                <c:pt idx="52661">
                  <c:v>107</c:v>
                </c:pt>
                <c:pt idx="52662">
                  <c:v>12</c:v>
                </c:pt>
                <c:pt idx="52663">
                  <c:v>387</c:v>
                </c:pt>
                <c:pt idx="52664">
                  <c:v>64</c:v>
                </c:pt>
                <c:pt idx="52665">
                  <c:v>61</c:v>
                </c:pt>
                <c:pt idx="52666">
                  <c:v>113</c:v>
                </c:pt>
                <c:pt idx="52667">
                  <c:v>47</c:v>
                </c:pt>
                <c:pt idx="52668">
                  <c:v>12</c:v>
                </c:pt>
                <c:pt idx="52669">
                  <c:v>36</c:v>
                </c:pt>
                <c:pt idx="52670">
                  <c:v>295</c:v>
                </c:pt>
                <c:pt idx="52671">
                  <c:v>41</c:v>
                </c:pt>
                <c:pt idx="52672">
                  <c:v>69</c:v>
                </c:pt>
                <c:pt idx="52673">
                  <c:v>79</c:v>
                </c:pt>
                <c:pt idx="52674">
                  <c:v>140</c:v>
                </c:pt>
                <c:pt idx="52675">
                  <c:v>160</c:v>
                </c:pt>
                <c:pt idx="52676">
                  <c:v>7</c:v>
                </c:pt>
                <c:pt idx="52677">
                  <c:v>56</c:v>
                </c:pt>
                <c:pt idx="52678">
                  <c:v>79</c:v>
                </c:pt>
                <c:pt idx="52679">
                  <c:v>147</c:v>
                </c:pt>
                <c:pt idx="52680">
                  <c:v>54</c:v>
                </c:pt>
                <c:pt idx="52681">
                  <c:v>97</c:v>
                </c:pt>
                <c:pt idx="52682">
                  <c:v>120</c:v>
                </c:pt>
                <c:pt idx="52683">
                  <c:v>24</c:v>
                </c:pt>
                <c:pt idx="52684">
                  <c:v>336</c:v>
                </c:pt>
                <c:pt idx="52685">
                  <c:v>150</c:v>
                </c:pt>
                <c:pt idx="52686">
                  <c:v>144</c:v>
                </c:pt>
                <c:pt idx="52687">
                  <c:v>128</c:v>
                </c:pt>
                <c:pt idx="52688">
                  <c:v>186</c:v>
                </c:pt>
                <c:pt idx="52689">
                  <c:v>184</c:v>
                </c:pt>
                <c:pt idx="52690">
                  <c:v>393</c:v>
                </c:pt>
                <c:pt idx="52691">
                  <c:v>154</c:v>
                </c:pt>
                <c:pt idx="52692">
                  <c:v>103</c:v>
                </c:pt>
                <c:pt idx="52693">
                  <c:v>99</c:v>
                </c:pt>
                <c:pt idx="52694">
                  <c:v>132</c:v>
                </c:pt>
                <c:pt idx="52695">
                  <c:v>175</c:v>
                </c:pt>
                <c:pt idx="52696">
                  <c:v>117</c:v>
                </c:pt>
                <c:pt idx="52697">
                  <c:v>222</c:v>
                </c:pt>
                <c:pt idx="52698">
                  <c:v>230</c:v>
                </c:pt>
                <c:pt idx="52699">
                  <c:v>163</c:v>
                </c:pt>
                <c:pt idx="52700">
                  <c:v>169</c:v>
                </c:pt>
                <c:pt idx="52701">
                  <c:v>187</c:v>
                </c:pt>
                <c:pt idx="52702">
                  <c:v>241</c:v>
                </c:pt>
                <c:pt idx="52703">
                  <c:v>238</c:v>
                </c:pt>
                <c:pt idx="52704">
                  <c:v>263</c:v>
                </c:pt>
                <c:pt idx="52705">
                  <c:v>160</c:v>
                </c:pt>
                <c:pt idx="52706">
                  <c:v>339</c:v>
                </c:pt>
                <c:pt idx="52707">
                  <c:v>197</c:v>
                </c:pt>
                <c:pt idx="52708">
                  <c:v>199</c:v>
                </c:pt>
                <c:pt idx="52709">
                  <c:v>156</c:v>
                </c:pt>
                <c:pt idx="52710">
                  <c:v>121</c:v>
                </c:pt>
                <c:pt idx="52711">
                  <c:v>174</c:v>
                </c:pt>
                <c:pt idx="52712">
                  <c:v>114</c:v>
                </c:pt>
                <c:pt idx="52713">
                  <c:v>206</c:v>
                </c:pt>
                <c:pt idx="52714">
                  <c:v>263</c:v>
                </c:pt>
                <c:pt idx="52715">
                  <c:v>203</c:v>
                </c:pt>
                <c:pt idx="52716">
                  <c:v>215</c:v>
                </c:pt>
                <c:pt idx="52717">
                  <c:v>376</c:v>
                </c:pt>
                <c:pt idx="52718">
                  <c:v>46</c:v>
                </c:pt>
                <c:pt idx="52719">
                  <c:v>200</c:v>
                </c:pt>
                <c:pt idx="52720">
                  <c:v>242</c:v>
                </c:pt>
                <c:pt idx="52721">
                  <c:v>260</c:v>
                </c:pt>
                <c:pt idx="52722">
                  <c:v>187</c:v>
                </c:pt>
                <c:pt idx="52723">
                  <c:v>214</c:v>
                </c:pt>
                <c:pt idx="52724">
                  <c:v>215</c:v>
                </c:pt>
                <c:pt idx="52725">
                  <c:v>201</c:v>
                </c:pt>
                <c:pt idx="52726">
                  <c:v>227</c:v>
                </c:pt>
                <c:pt idx="52727">
                  <c:v>243</c:v>
                </c:pt>
                <c:pt idx="52728">
                  <c:v>274</c:v>
                </c:pt>
                <c:pt idx="52729">
                  <c:v>204</c:v>
                </c:pt>
                <c:pt idx="52730">
                  <c:v>253</c:v>
                </c:pt>
                <c:pt idx="52731">
                  <c:v>300</c:v>
                </c:pt>
                <c:pt idx="52732">
                  <c:v>89</c:v>
                </c:pt>
                <c:pt idx="52733">
                  <c:v>131</c:v>
                </c:pt>
                <c:pt idx="52734">
                  <c:v>89</c:v>
                </c:pt>
                <c:pt idx="52735">
                  <c:v>84</c:v>
                </c:pt>
                <c:pt idx="52736">
                  <c:v>444</c:v>
                </c:pt>
                <c:pt idx="52737">
                  <c:v>324</c:v>
                </c:pt>
                <c:pt idx="52738">
                  <c:v>243</c:v>
                </c:pt>
                <c:pt idx="52739">
                  <c:v>302</c:v>
                </c:pt>
                <c:pt idx="52740">
                  <c:v>194</c:v>
                </c:pt>
                <c:pt idx="52741">
                  <c:v>478</c:v>
                </c:pt>
                <c:pt idx="52742">
                  <c:v>183</c:v>
                </c:pt>
                <c:pt idx="52743">
                  <c:v>121</c:v>
                </c:pt>
                <c:pt idx="52744">
                  <c:v>22</c:v>
                </c:pt>
                <c:pt idx="52745">
                  <c:v>126</c:v>
                </c:pt>
                <c:pt idx="52746">
                  <c:v>345</c:v>
                </c:pt>
                <c:pt idx="52747">
                  <c:v>125</c:v>
                </c:pt>
                <c:pt idx="52748">
                  <c:v>319</c:v>
                </c:pt>
                <c:pt idx="52749">
                  <c:v>324</c:v>
                </c:pt>
                <c:pt idx="52750">
                  <c:v>157</c:v>
                </c:pt>
                <c:pt idx="52751">
                  <c:v>75</c:v>
                </c:pt>
                <c:pt idx="52752">
                  <c:v>215</c:v>
                </c:pt>
                <c:pt idx="52753">
                  <c:v>178</c:v>
                </c:pt>
                <c:pt idx="52754">
                  <c:v>260</c:v>
                </c:pt>
                <c:pt idx="52755">
                  <c:v>241</c:v>
                </c:pt>
                <c:pt idx="52756">
                  <c:v>162</c:v>
                </c:pt>
                <c:pt idx="52757">
                  <c:v>201</c:v>
                </c:pt>
                <c:pt idx="52758">
                  <c:v>149</c:v>
                </c:pt>
                <c:pt idx="52759">
                  <c:v>294</c:v>
                </c:pt>
                <c:pt idx="52760">
                  <c:v>372</c:v>
                </c:pt>
                <c:pt idx="52761">
                  <c:v>201</c:v>
                </c:pt>
                <c:pt idx="52762">
                  <c:v>218</c:v>
                </c:pt>
                <c:pt idx="52763">
                  <c:v>655</c:v>
                </c:pt>
                <c:pt idx="52764">
                  <c:v>261</c:v>
                </c:pt>
                <c:pt idx="52765">
                  <c:v>170</c:v>
                </c:pt>
                <c:pt idx="52766">
                  <c:v>225</c:v>
                </c:pt>
                <c:pt idx="52767">
                  <c:v>292</c:v>
                </c:pt>
                <c:pt idx="52768">
                  <c:v>226</c:v>
                </c:pt>
                <c:pt idx="52769">
                  <c:v>329</c:v>
                </c:pt>
                <c:pt idx="52770">
                  <c:v>378</c:v>
                </c:pt>
                <c:pt idx="52771">
                  <c:v>223</c:v>
                </c:pt>
                <c:pt idx="52772">
                  <c:v>234</c:v>
                </c:pt>
                <c:pt idx="52773">
                  <c:v>298</c:v>
                </c:pt>
                <c:pt idx="52774">
                  <c:v>304</c:v>
                </c:pt>
                <c:pt idx="52775">
                  <c:v>379</c:v>
                </c:pt>
                <c:pt idx="52776">
                  <c:v>285</c:v>
                </c:pt>
                <c:pt idx="52777">
                  <c:v>328</c:v>
                </c:pt>
                <c:pt idx="52778">
                  <c:v>159</c:v>
                </c:pt>
                <c:pt idx="52779">
                  <c:v>366</c:v>
                </c:pt>
                <c:pt idx="52780">
                  <c:v>248</c:v>
                </c:pt>
                <c:pt idx="52781">
                  <c:v>313</c:v>
                </c:pt>
                <c:pt idx="52782">
                  <c:v>158</c:v>
                </c:pt>
                <c:pt idx="52783">
                  <c:v>221</c:v>
                </c:pt>
                <c:pt idx="52784">
                  <c:v>1306</c:v>
                </c:pt>
                <c:pt idx="52785">
                  <c:v>174</c:v>
                </c:pt>
                <c:pt idx="52786">
                  <c:v>259</c:v>
                </c:pt>
                <c:pt idx="52787">
                  <c:v>247</c:v>
                </c:pt>
                <c:pt idx="52788">
                  <c:v>250</c:v>
                </c:pt>
                <c:pt idx="52789">
                  <c:v>907</c:v>
                </c:pt>
                <c:pt idx="52790">
                  <c:v>181</c:v>
                </c:pt>
                <c:pt idx="52791">
                  <c:v>170</c:v>
                </c:pt>
                <c:pt idx="52792">
                  <c:v>343</c:v>
                </c:pt>
                <c:pt idx="52793">
                  <c:v>104</c:v>
                </c:pt>
                <c:pt idx="52794">
                  <c:v>180</c:v>
                </c:pt>
                <c:pt idx="52795">
                  <c:v>161</c:v>
                </c:pt>
                <c:pt idx="52796">
                  <c:v>60</c:v>
                </c:pt>
                <c:pt idx="52797">
                  <c:v>942</c:v>
                </c:pt>
                <c:pt idx="52798">
                  <c:v>113</c:v>
                </c:pt>
                <c:pt idx="52799">
                  <c:v>233</c:v>
                </c:pt>
                <c:pt idx="52800">
                  <c:v>49</c:v>
                </c:pt>
                <c:pt idx="52801">
                  <c:v>402</c:v>
                </c:pt>
                <c:pt idx="52802" formatCode="0.00E+00">
                  <c:v>4.8999999999999998E-3</c:v>
                </c:pt>
                <c:pt idx="52803">
                  <c:v>240</c:v>
                </c:pt>
                <c:pt idx="52804">
                  <c:v>63</c:v>
                </c:pt>
                <c:pt idx="52805">
                  <c:v>24</c:v>
                </c:pt>
                <c:pt idx="52806">
                  <c:v>75</c:v>
                </c:pt>
                <c:pt idx="52807">
                  <c:v>88</c:v>
                </c:pt>
                <c:pt idx="52808">
                  <c:v>253</c:v>
                </c:pt>
                <c:pt idx="52809">
                  <c:v>144</c:v>
                </c:pt>
                <c:pt idx="52810">
                  <c:v>52</c:v>
                </c:pt>
                <c:pt idx="52811">
                  <c:v>184</c:v>
                </c:pt>
                <c:pt idx="52812">
                  <c:v>61</c:v>
                </c:pt>
                <c:pt idx="52813">
                  <c:v>90</c:v>
                </c:pt>
                <c:pt idx="52814">
                  <c:v>197</c:v>
                </c:pt>
                <c:pt idx="52815">
                  <c:v>169</c:v>
                </c:pt>
                <c:pt idx="52816">
                  <c:v>235</c:v>
                </c:pt>
                <c:pt idx="52817">
                  <c:v>196</c:v>
                </c:pt>
                <c:pt idx="52818">
                  <c:v>115</c:v>
                </c:pt>
                <c:pt idx="52819">
                  <c:v>131</c:v>
                </c:pt>
                <c:pt idx="52820">
                  <c:v>128</c:v>
                </c:pt>
                <c:pt idx="52821">
                  <c:v>134</c:v>
                </c:pt>
                <c:pt idx="52822">
                  <c:v>89</c:v>
                </c:pt>
                <c:pt idx="52823">
                  <c:v>301</c:v>
                </c:pt>
                <c:pt idx="52824">
                  <c:v>14</c:v>
                </c:pt>
                <c:pt idx="52825">
                  <c:v>67</c:v>
                </c:pt>
                <c:pt idx="52826">
                  <c:v>95</c:v>
                </c:pt>
                <c:pt idx="52827">
                  <c:v>106</c:v>
                </c:pt>
                <c:pt idx="52828">
                  <c:v>310</c:v>
                </c:pt>
                <c:pt idx="52829">
                  <c:v>230</c:v>
                </c:pt>
                <c:pt idx="52830">
                  <c:v>223</c:v>
                </c:pt>
                <c:pt idx="52831">
                  <c:v>193</c:v>
                </c:pt>
                <c:pt idx="52832">
                  <c:v>329</c:v>
                </c:pt>
                <c:pt idx="52833">
                  <c:v>214</c:v>
                </c:pt>
                <c:pt idx="52834">
                  <c:v>272</c:v>
                </c:pt>
                <c:pt idx="52835">
                  <c:v>168</c:v>
                </c:pt>
                <c:pt idx="52836">
                  <c:v>149</c:v>
                </c:pt>
                <c:pt idx="52837">
                  <c:v>214</c:v>
                </c:pt>
                <c:pt idx="52838">
                  <c:v>235</c:v>
                </c:pt>
                <c:pt idx="52839">
                  <c:v>292</c:v>
                </c:pt>
                <c:pt idx="52840">
                  <c:v>565</c:v>
                </c:pt>
                <c:pt idx="52841">
                  <c:v>937</c:v>
                </c:pt>
                <c:pt idx="52842">
                  <c:v>999</c:v>
                </c:pt>
                <c:pt idx="52843">
                  <c:v>722</c:v>
                </c:pt>
                <c:pt idx="52844">
                  <c:v>1206</c:v>
                </c:pt>
                <c:pt idx="52845">
                  <c:v>993</c:v>
                </c:pt>
                <c:pt idx="52846">
                  <c:v>241</c:v>
                </c:pt>
                <c:pt idx="52847">
                  <c:v>455</c:v>
                </c:pt>
                <c:pt idx="52848">
                  <c:v>277</c:v>
                </c:pt>
                <c:pt idx="52849">
                  <c:v>751</c:v>
                </c:pt>
                <c:pt idx="52850">
                  <c:v>320</c:v>
                </c:pt>
                <c:pt idx="52851">
                  <c:v>1095</c:v>
                </c:pt>
                <c:pt idx="52852">
                  <c:v>229</c:v>
                </c:pt>
                <c:pt idx="52853">
                  <c:v>322</c:v>
                </c:pt>
                <c:pt idx="52854">
                  <c:v>246</c:v>
                </c:pt>
                <c:pt idx="52855">
                  <c:v>211</c:v>
                </c:pt>
                <c:pt idx="52856">
                  <c:v>239</c:v>
                </c:pt>
                <c:pt idx="52857">
                  <c:v>359</c:v>
                </c:pt>
                <c:pt idx="52858">
                  <c:v>364</c:v>
                </c:pt>
                <c:pt idx="52859">
                  <c:v>221</c:v>
                </c:pt>
                <c:pt idx="52860">
                  <c:v>201</c:v>
                </c:pt>
                <c:pt idx="52861">
                  <c:v>270</c:v>
                </c:pt>
                <c:pt idx="52862">
                  <c:v>213</c:v>
                </c:pt>
                <c:pt idx="52863">
                  <c:v>124</c:v>
                </c:pt>
                <c:pt idx="52864">
                  <c:v>126</c:v>
                </c:pt>
                <c:pt idx="52865">
                  <c:v>22</c:v>
                </c:pt>
                <c:pt idx="52866">
                  <c:v>148</c:v>
                </c:pt>
                <c:pt idx="52867">
                  <c:v>128</c:v>
                </c:pt>
                <c:pt idx="52868">
                  <c:v>124</c:v>
                </c:pt>
                <c:pt idx="52869">
                  <c:v>182</c:v>
                </c:pt>
                <c:pt idx="52870">
                  <c:v>143</c:v>
                </c:pt>
                <c:pt idx="52871">
                  <c:v>402</c:v>
                </c:pt>
                <c:pt idx="52872">
                  <c:v>215</c:v>
                </c:pt>
                <c:pt idx="52873">
                  <c:v>196</c:v>
                </c:pt>
                <c:pt idx="52874">
                  <c:v>95</c:v>
                </c:pt>
                <c:pt idx="52875">
                  <c:v>170</c:v>
                </c:pt>
                <c:pt idx="52876">
                  <c:v>212</c:v>
                </c:pt>
                <c:pt idx="52877">
                  <c:v>412</c:v>
                </c:pt>
                <c:pt idx="52878">
                  <c:v>298</c:v>
                </c:pt>
                <c:pt idx="52879">
                  <c:v>161</c:v>
                </c:pt>
                <c:pt idx="52880">
                  <c:v>301</c:v>
                </c:pt>
                <c:pt idx="52881">
                  <c:v>880</c:v>
                </c:pt>
                <c:pt idx="52882">
                  <c:v>95</c:v>
                </c:pt>
                <c:pt idx="52883">
                  <c:v>86</c:v>
                </c:pt>
                <c:pt idx="52884">
                  <c:v>55</c:v>
                </c:pt>
                <c:pt idx="52885">
                  <c:v>140</c:v>
                </c:pt>
                <c:pt idx="52886">
                  <c:v>226</c:v>
                </c:pt>
                <c:pt idx="52887">
                  <c:v>77</c:v>
                </c:pt>
                <c:pt idx="52888">
                  <c:v>59</c:v>
                </c:pt>
                <c:pt idx="52889">
                  <c:v>217</c:v>
                </c:pt>
                <c:pt idx="52890">
                  <c:v>114</c:v>
                </c:pt>
                <c:pt idx="52891">
                  <c:v>177</c:v>
                </c:pt>
                <c:pt idx="52892">
                  <c:v>65</c:v>
                </c:pt>
                <c:pt idx="52893">
                  <c:v>68</c:v>
                </c:pt>
                <c:pt idx="52894">
                  <c:v>230</c:v>
                </c:pt>
                <c:pt idx="52895">
                  <c:v>193</c:v>
                </c:pt>
                <c:pt idx="52896">
                  <c:v>339</c:v>
                </c:pt>
                <c:pt idx="52897">
                  <c:v>236</c:v>
                </c:pt>
                <c:pt idx="52898">
                  <c:v>342</c:v>
                </c:pt>
                <c:pt idx="52899">
                  <c:v>328</c:v>
                </c:pt>
                <c:pt idx="52900">
                  <c:v>432</c:v>
                </c:pt>
                <c:pt idx="52901">
                  <c:v>266</c:v>
                </c:pt>
                <c:pt idx="52902">
                  <c:v>226</c:v>
                </c:pt>
                <c:pt idx="52903">
                  <c:v>183</c:v>
                </c:pt>
                <c:pt idx="52904">
                  <c:v>151</c:v>
                </c:pt>
                <c:pt idx="52905">
                  <c:v>218</c:v>
                </c:pt>
                <c:pt idx="52906">
                  <c:v>130</c:v>
                </c:pt>
                <c:pt idx="52907">
                  <c:v>357</c:v>
                </c:pt>
                <c:pt idx="52908">
                  <c:v>75</c:v>
                </c:pt>
                <c:pt idx="52909">
                  <c:v>47</c:v>
                </c:pt>
                <c:pt idx="52910">
                  <c:v>191</c:v>
                </c:pt>
                <c:pt idx="52911">
                  <c:v>160</c:v>
                </c:pt>
                <c:pt idx="52912">
                  <c:v>999</c:v>
                </c:pt>
                <c:pt idx="52913">
                  <c:v>192</c:v>
                </c:pt>
                <c:pt idx="52914">
                  <c:v>75</c:v>
                </c:pt>
                <c:pt idx="52915">
                  <c:v>201</c:v>
                </c:pt>
                <c:pt idx="52916">
                  <c:v>385</c:v>
                </c:pt>
                <c:pt idx="52917">
                  <c:v>122</c:v>
                </c:pt>
                <c:pt idx="52918">
                  <c:v>292</c:v>
                </c:pt>
                <c:pt idx="52919">
                  <c:v>242</c:v>
                </c:pt>
                <c:pt idx="52920">
                  <c:v>711</c:v>
                </c:pt>
                <c:pt idx="52921">
                  <c:v>215</c:v>
                </c:pt>
                <c:pt idx="52922">
                  <c:v>1064</c:v>
                </c:pt>
                <c:pt idx="52923">
                  <c:v>317</c:v>
                </c:pt>
                <c:pt idx="52924">
                  <c:v>463</c:v>
                </c:pt>
                <c:pt idx="52925">
                  <c:v>341</c:v>
                </c:pt>
                <c:pt idx="52926">
                  <c:v>1430</c:v>
                </c:pt>
                <c:pt idx="52927">
                  <c:v>302</c:v>
                </c:pt>
                <c:pt idx="52928">
                  <c:v>651</c:v>
                </c:pt>
                <c:pt idx="52929">
                  <c:v>391</c:v>
                </c:pt>
                <c:pt idx="52930">
                  <c:v>366</c:v>
                </c:pt>
                <c:pt idx="52931">
                  <c:v>470</c:v>
                </c:pt>
                <c:pt idx="52932">
                  <c:v>649</c:v>
                </c:pt>
                <c:pt idx="52933">
                  <c:v>264</c:v>
                </c:pt>
                <c:pt idx="52934">
                  <c:v>514</c:v>
                </c:pt>
                <c:pt idx="52935">
                  <c:v>1093</c:v>
                </c:pt>
                <c:pt idx="52936">
                  <c:v>1114</c:v>
                </c:pt>
                <c:pt idx="52937">
                  <c:v>365</c:v>
                </c:pt>
                <c:pt idx="52938">
                  <c:v>337</c:v>
                </c:pt>
                <c:pt idx="52939">
                  <c:v>665</c:v>
                </c:pt>
                <c:pt idx="52940">
                  <c:v>328</c:v>
                </c:pt>
                <c:pt idx="52941">
                  <c:v>336</c:v>
                </c:pt>
                <c:pt idx="52942">
                  <c:v>399</c:v>
                </c:pt>
                <c:pt idx="52943">
                  <c:v>462</c:v>
                </c:pt>
                <c:pt idx="52944">
                  <c:v>226</c:v>
                </c:pt>
                <c:pt idx="52945">
                  <c:v>247</c:v>
                </c:pt>
                <c:pt idx="52946">
                  <c:v>256</c:v>
                </c:pt>
                <c:pt idx="52947">
                  <c:v>323</c:v>
                </c:pt>
                <c:pt idx="52948">
                  <c:v>214</c:v>
                </c:pt>
                <c:pt idx="52949">
                  <c:v>345</c:v>
                </c:pt>
                <c:pt idx="52950">
                  <c:v>371</c:v>
                </c:pt>
                <c:pt idx="52951">
                  <c:v>270</c:v>
                </c:pt>
                <c:pt idx="52952">
                  <c:v>316</c:v>
                </c:pt>
                <c:pt idx="52953">
                  <c:v>339</c:v>
                </c:pt>
                <c:pt idx="52954">
                  <c:v>204</c:v>
                </c:pt>
                <c:pt idx="52955">
                  <c:v>117</c:v>
                </c:pt>
                <c:pt idx="52956">
                  <c:v>110</c:v>
                </c:pt>
                <c:pt idx="52957">
                  <c:v>33</c:v>
                </c:pt>
                <c:pt idx="52958">
                  <c:v>246</c:v>
                </c:pt>
                <c:pt idx="52959">
                  <c:v>344</c:v>
                </c:pt>
                <c:pt idx="52960">
                  <c:v>429</c:v>
                </c:pt>
                <c:pt idx="52961">
                  <c:v>204</c:v>
                </c:pt>
                <c:pt idx="52962">
                  <c:v>171</c:v>
                </c:pt>
                <c:pt idx="52963">
                  <c:v>431</c:v>
                </c:pt>
                <c:pt idx="52964">
                  <c:v>118</c:v>
                </c:pt>
                <c:pt idx="52965">
                  <c:v>142</c:v>
                </c:pt>
                <c:pt idx="52966">
                  <c:v>283</c:v>
                </c:pt>
                <c:pt idx="52967">
                  <c:v>91</c:v>
                </c:pt>
                <c:pt idx="52968">
                  <c:v>230</c:v>
                </c:pt>
                <c:pt idx="52969">
                  <c:v>110</c:v>
                </c:pt>
                <c:pt idx="52970">
                  <c:v>226</c:v>
                </c:pt>
                <c:pt idx="52971">
                  <c:v>279</c:v>
                </c:pt>
                <c:pt idx="52972">
                  <c:v>228</c:v>
                </c:pt>
                <c:pt idx="52973">
                  <c:v>151</c:v>
                </c:pt>
                <c:pt idx="52974">
                  <c:v>80</c:v>
                </c:pt>
                <c:pt idx="52975">
                  <c:v>113</c:v>
                </c:pt>
                <c:pt idx="52976">
                  <c:v>254</c:v>
                </c:pt>
                <c:pt idx="52977">
                  <c:v>270</c:v>
                </c:pt>
                <c:pt idx="52978">
                  <c:v>81</c:v>
                </c:pt>
                <c:pt idx="52979">
                  <c:v>31</c:v>
                </c:pt>
                <c:pt idx="52980">
                  <c:v>43</c:v>
                </c:pt>
                <c:pt idx="52981">
                  <c:v>194</c:v>
                </c:pt>
                <c:pt idx="52982">
                  <c:v>187</c:v>
                </c:pt>
                <c:pt idx="52983">
                  <c:v>87</c:v>
                </c:pt>
                <c:pt idx="52984">
                  <c:v>203</c:v>
                </c:pt>
                <c:pt idx="52985">
                  <c:v>65</c:v>
                </c:pt>
                <c:pt idx="52986">
                  <c:v>42</c:v>
                </c:pt>
                <c:pt idx="52987">
                  <c:v>242</c:v>
                </c:pt>
                <c:pt idx="52988">
                  <c:v>143</c:v>
                </c:pt>
                <c:pt idx="52989">
                  <c:v>286</c:v>
                </c:pt>
                <c:pt idx="52990">
                  <c:v>174</c:v>
                </c:pt>
                <c:pt idx="52991">
                  <c:v>269</c:v>
                </c:pt>
                <c:pt idx="52992">
                  <c:v>214</c:v>
                </c:pt>
                <c:pt idx="52993">
                  <c:v>272</c:v>
                </c:pt>
                <c:pt idx="52994">
                  <c:v>228</c:v>
                </c:pt>
                <c:pt idx="52995">
                  <c:v>208</c:v>
                </c:pt>
                <c:pt idx="52996">
                  <c:v>175</c:v>
                </c:pt>
                <c:pt idx="52997">
                  <c:v>180</c:v>
                </c:pt>
                <c:pt idx="52998">
                  <c:v>266</c:v>
                </c:pt>
                <c:pt idx="52999" formatCode="0.00E+00">
                  <c:v>4.8999999999999998E-3</c:v>
                </c:pt>
                <c:pt idx="53000">
                  <c:v>108</c:v>
                </c:pt>
                <c:pt idx="53001">
                  <c:v>11</c:v>
                </c:pt>
                <c:pt idx="53002">
                  <c:v>30</c:v>
                </c:pt>
                <c:pt idx="53003">
                  <c:v>113</c:v>
                </c:pt>
                <c:pt idx="53004">
                  <c:v>514</c:v>
                </c:pt>
                <c:pt idx="53005">
                  <c:v>44</c:v>
                </c:pt>
                <c:pt idx="53006">
                  <c:v>149</c:v>
                </c:pt>
                <c:pt idx="53007">
                  <c:v>33</c:v>
                </c:pt>
                <c:pt idx="53008">
                  <c:v>9</c:v>
                </c:pt>
                <c:pt idx="53009">
                  <c:v>320</c:v>
                </c:pt>
                <c:pt idx="53010">
                  <c:v>389</c:v>
                </c:pt>
                <c:pt idx="53011">
                  <c:v>56</c:v>
                </c:pt>
                <c:pt idx="53012">
                  <c:v>82</c:v>
                </c:pt>
                <c:pt idx="53013">
                  <c:v>78</c:v>
                </c:pt>
                <c:pt idx="53014">
                  <c:v>53</c:v>
                </c:pt>
                <c:pt idx="53015">
                  <c:v>165</c:v>
                </c:pt>
                <c:pt idx="53016">
                  <c:v>308</c:v>
                </c:pt>
                <c:pt idx="53017">
                  <c:v>315</c:v>
                </c:pt>
                <c:pt idx="53018">
                  <c:v>150</c:v>
                </c:pt>
                <c:pt idx="53019">
                  <c:v>297</c:v>
                </c:pt>
                <c:pt idx="53020">
                  <c:v>187</c:v>
                </c:pt>
                <c:pt idx="53021">
                  <c:v>201</c:v>
                </c:pt>
                <c:pt idx="53022">
                  <c:v>186</c:v>
                </c:pt>
                <c:pt idx="53023">
                  <c:v>144</c:v>
                </c:pt>
                <c:pt idx="53024">
                  <c:v>81</c:v>
                </c:pt>
                <c:pt idx="53025">
                  <c:v>182</c:v>
                </c:pt>
                <c:pt idx="53026">
                  <c:v>238</c:v>
                </c:pt>
                <c:pt idx="53027">
                  <c:v>267</c:v>
                </c:pt>
                <c:pt idx="53028">
                  <c:v>280</c:v>
                </c:pt>
                <c:pt idx="53029">
                  <c:v>253</c:v>
                </c:pt>
                <c:pt idx="53030">
                  <c:v>178</c:v>
                </c:pt>
                <c:pt idx="53031">
                  <c:v>402</c:v>
                </c:pt>
                <c:pt idx="53032">
                  <c:v>274</c:v>
                </c:pt>
                <c:pt idx="53033">
                  <c:v>263</c:v>
                </c:pt>
                <c:pt idx="53034">
                  <c:v>303</c:v>
                </c:pt>
                <c:pt idx="53035">
                  <c:v>598</c:v>
                </c:pt>
                <c:pt idx="53036">
                  <c:v>1161</c:v>
                </c:pt>
                <c:pt idx="53037">
                  <c:v>285</c:v>
                </c:pt>
                <c:pt idx="53038">
                  <c:v>837</c:v>
                </c:pt>
                <c:pt idx="53039">
                  <c:v>279</c:v>
                </c:pt>
                <c:pt idx="53040">
                  <c:v>185</c:v>
                </c:pt>
                <c:pt idx="53041">
                  <c:v>321</c:v>
                </c:pt>
                <c:pt idx="53042">
                  <c:v>288</c:v>
                </c:pt>
                <c:pt idx="53043">
                  <c:v>214</c:v>
                </c:pt>
                <c:pt idx="53044">
                  <c:v>250</c:v>
                </c:pt>
                <c:pt idx="53045">
                  <c:v>212</c:v>
                </c:pt>
                <c:pt idx="53046">
                  <c:v>204</c:v>
                </c:pt>
                <c:pt idx="53047">
                  <c:v>252</c:v>
                </c:pt>
                <c:pt idx="53048">
                  <c:v>145</c:v>
                </c:pt>
                <c:pt idx="53049">
                  <c:v>240</c:v>
                </c:pt>
                <c:pt idx="53050">
                  <c:v>329</c:v>
                </c:pt>
                <c:pt idx="53051">
                  <c:v>92</c:v>
                </c:pt>
                <c:pt idx="53052">
                  <c:v>344</c:v>
                </c:pt>
                <c:pt idx="53053">
                  <c:v>126</c:v>
                </c:pt>
                <c:pt idx="53054">
                  <c:v>261</c:v>
                </c:pt>
                <c:pt idx="53055">
                  <c:v>315</c:v>
                </c:pt>
                <c:pt idx="53056">
                  <c:v>293</c:v>
                </c:pt>
                <c:pt idx="53057">
                  <c:v>137</c:v>
                </c:pt>
                <c:pt idx="53058">
                  <c:v>156</c:v>
                </c:pt>
                <c:pt idx="53059">
                  <c:v>134</c:v>
                </c:pt>
                <c:pt idx="53060">
                  <c:v>328</c:v>
                </c:pt>
                <c:pt idx="53061">
                  <c:v>139</c:v>
                </c:pt>
                <c:pt idx="53062">
                  <c:v>63</c:v>
                </c:pt>
                <c:pt idx="53063">
                  <c:v>281</c:v>
                </c:pt>
                <c:pt idx="53064">
                  <c:v>184</c:v>
                </c:pt>
                <c:pt idx="53065">
                  <c:v>227</c:v>
                </c:pt>
                <c:pt idx="53066">
                  <c:v>273</c:v>
                </c:pt>
                <c:pt idx="53067">
                  <c:v>252</c:v>
                </c:pt>
                <c:pt idx="53068">
                  <c:v>226</c:v>
                </c:pt>
                <c:pt idx="53069">
                  <c:v>239</c:v>
                </c:pt>
                <c:pt idx="53070">
                  <c:v>311</c:v>
                </c:pt>
                <c:pt idx="53071">
                  <c:v>262</c:v>
                </c:pt>
                <c:pt idx="53072">
                  <c:v>251</c:v>
                </c:pt>
                <c:pt idx="53073">
                  <c:v>228</c:v>
                </c:pt>
                <c:pt idx="53074">
                  <c:v>278</c:v>
                </c:pt>
                <c:pt idx="53075">
                  <c:v>393</c:v>
                </c:pt>
                <c:pt idx="53076">
                  <c:v>405</c:v>
                </c:pt>
                <c:pt idx="53077">
                  <c:v>274</c:v>
                </c:pt>
                <c:pt idx="53078">
                  <c:v>439</c:v>
                </c:pt>
                <c:pt idx="53079">
                  <c:v>528</c:v>
                </c:pt>
                <c:pt idx="53080">
                  <c:v>344</c:v>
                </c:pt>
                <c:pt idx="53081">
                  <c:v>406</c:v>
                </c:pt>
                <c:pt idx="53082">
                  <c:v>655</c:v>
                </c:pt>
                <c:pt idx="53083">
                  <c:v>339</c:v>
                </c:pt>
                <c:pt idx="53084">
                  <c:v>1723</c:v>
                </c:pt>
                <c:pt idx="53085">
                  <c:v>431</c:v>
                </c:pt>
                <c:pt idx="53086">
                  <c:v>276</c:v>
                </c:pt>
                <c:pt idx="53087" formatCode="0.00E+00">
                  <c:v>4.8999999999999998E-3</c:v>
                </c:pt>
                <c:pt idx="53088">
                  <c:v>129</c:v>
                </c:pt>
                <c:pt idx="53089">
                  <c:v>214</c:v>
                </c:pt>
                <c:pt idx="53090">
                  <c:v>147</c:v>
                </c:pt>
                <c:pt idx="53091">
                  <c:v>230</c:v>
                </c:pt>
                <c:pt idx="53092">
                  <c:v>177</c:v>
                </c:pt>
                <c:pt idx="53093">
                  <c:v>127</c:v>
                </c:pt>
                <c:pt idx="53094">
                  <c:v>242</c:v>
                </c:pt>
                <c:pt idx="53095">
                  <c:v>221</c:v>
                </c:pt>
                <c:pt idx="53096">
                  <c:v>156</c:v>
                </c:pt>
                <c:pt idx="53097">
                  <c:v>156</c:v>
                </c:pt>
                <c:pt idx="53098">
                  <c:v>237</c:v>
                </c:pt>
                <c:pt idx="53099">
                  <c:v>193</c:v>
                </c:pt>
                <c:pt idx="53100">
                  <c:v>267</c:v>
                </c:pt>
                <c:pt idx="53101">
                  <c:v>305</c:v>
                </c:pt>
                <c:pt idx="53102">
                  <c:v>263</c:v>
                </c:pt>
                <c:pt idx="53103">
                  <c:v>238</c:v>
                </c:pt>
                <c:pt idx="53104">
                  <c:v>244</c:v>
                </c:pt>
                <c:pt idx="53105">
                  <c:v>252</c:v>
                </c:pt>
                <c:pt idx="53106">
                  <c:v>271</c:v>
                </c:pt>
                <c:pt idx="53107">
                  <c:v>269</c:v>
                </c:pt>
                <c:pt idx="53108">
                  <c:v>250</c:v>
                </c:pt>
                <c:pt idx="53109">
                  <c:v>278</c:v>
                </c:pt>
                <c:pt idx="53110">
                  <c:v>266</c:v>
                </c:pt>
                <c:pt idx="53111">
                  <c:v>293</c:v>
                </c:pt>
                <c:pt idx="53112">
                  <c:v>18</c:v>
                </c:pt>
                <c:pt idx="53113">
                  <c:v>176</c:v>
                </c:pt>
                <c:pt idx="53114">
                  <c:v>40</c:v>
                </c:pt>
                <c:pt idx="53115">
                  <c:v>81</c:v>
                </c:pt>
                <c:pt idx="53116">
                  <c:v>31</c:v>
                </c:pt>
                <c:pt idx="53117">
                  <c:v>15</c:v>
                </c:pt>
                <c:pt idx="53118">
                  <c:v>279</c:v>
                </c:pt>
                <c:pt idx="53119">
                  <c:v>548</c:v>
                </c:pt>
                <c:pt idx="53120">
                  <c:v>362</c:v>
                </c:pt>
                <c:pt idx="53121">
                  <c:v>425</c:v>
                </c:pt>
                <c:pt idx="53122">
                  <c:v>526</c:v>
                </c:pt>
                <c:pt idx="53123">
                  <c:v>259</c:v>
                </c:pt>
                <c:pt idx="53124">
                  <c:v>295</c:v>
                </c:pt>
                <c:pt idx="53125">
                  <c:v>465</c:v>
                </c:pt>
                <c:pt idx="53126">
                  <c:v>216</c:v>
                </c:pt>
                <c:pt idx="53127">
                  <c:v>270</c:v>
                </c:pt>
                <c:pt idx="53128">
                  <c:v>573</c:v>
                </c:pt>
                <c:pt idx="53129">
                  <c:v>614</c:v>
                </c:pt>
                <c:pt idx="53130">
                  <c:v>320</c:v>
                </c:pt>
                <c:pt idx="53131">
                  <c:v>1029</c:v>
                </c:pt>
                <c:pt idx="53132">
                  <c:v>521</c:v>
                </c:pt>
                <c:pt idx="53133">
                  <c:v>349</c:v>
                </c:pt>
                <c:pt idx="53134">
                  <c:v>227</c:v>
                </c:pt>
                <c:pt idx="53135">
                  <c:v>268</c:v>
                </c:pt>
                <c:pt idx="53136">
                  <c:v>630</c:v>
                </c:pt>
                <c:pt idx="53137">
                  <c:v>358</c:v>
                </c:pt>
                <c:pt idx="53138">
                  <c:v>318</c:v>
                </c:pt>
                <c:pt idx="53139">
                  <c:v>314</c:v>
                </c:pt>
                <c:pt idx="53140">
                  <c:v>568</c:v>
                </c:pt>
                <c:pt idx="53141">
                  <c:v>470</c:v>
                </c:pt>
                <c:pt idx="53142">
                  <c:v>327</c:v>
                </c:pt>
                <c:pt idx="53143">
                  <c:v>234</c:v>
                </c:pt>
                <c:pt idx="53144">
                  <c:v>218</c:v>
                </c:pt>
                <c:pt idx="53145">
                  <c:v>222</c:v>
                </c:pt>
                <c:pt idx="53146">
                  <c:v>132</c:v>
                </c:pt>
                <c:pt idx="53147">
                  <c:v>194</c:v>
                </c:pt>
                <c:pt idx="53148">
                  <c:v>250</c:v>
                </c:pt>
                <c:pt idx="53149">
                  <c:v>192</c:v>
                </c:pt>
                <c:pt idx="53150">
                  <c:v>212</c:v>
                </c:pt>
                <c:pt idx="53151">
                  <c:v>142</c:v>
                </c:pt>
                <c:pt idx="53152">
                  <c:v>190</c:v>
                </c:pt>
                <c:pt idx="53153">
                  <c:v>269</c:v>
                </c:pt>
                <c:pt idx="53154">
                  <c:v>45</c:v>
                </c:pt>
                <c:pt idx="53155">
                  <c:v>10</c:v>
                </c:pt>
                <c:pt idx="53156">
                  <c:v>28</c:v>
                </c:pt>
                <c:pt idx="53157">
                  <c:v>43</c:v>
                </c:pt>
                <c:pt idx="53158">
                  <c:v>20</c:v>
                </c:pt>
                <c:pt idx="53159">
                  <c:v>133</c:v>
                </c:pt>
                <c:pt idx="53160">
                  <c:v>229</c:v>
                </c:pt>
                <c:pt idx="53161">
                  <c:v>191</c:v>
                </c:pt>
                <c:pt idx="53162">
                  <c:v>78</c:v>
                </c:pt>
                <c:pt idx="53163">
                  <c:v>128</c:v>
                </c:pt>
                <c:pt idx="53164">
                  <c:v>151</c:v>
                </c:pt>
                <c:pt idx="53165">
                  <c:v>124</c:v>
                </c:pt>
                <c:pt idx="53166">
                  <c:v>17</c:v>
                </c:pt>
                <c:pt idx="53167" formatCode="0.00E+00">
                  <c:v>4.8999999999999998E-3</c:v>
                </c:pt>
                <c:pt idx="53168">
                  <c:v>51</c:v>
                </c:pt>
                <c:pt idx="53169">
                  <c:v>42</c:v>
                </c:pt>
                <c:pt idx="53170">
                  <c:v>4</c:v>
                </c:pt>
                <c:pt idx="53171" formatCode="0.00E+00">
                  <c:v>4.8999999999999998E-3</c:v>
                </c:pt>
                <c:pt idx="53172">
                  <c:v>9</c:v>
                </c:pt>
                <c:pt idx="53173">
                  <c:v>144</c:v>
                </c:pt>
                <c:pt idx="53174">
                  <c:v>131</c:v>
                </c:pt>
                <c:pt idx="53175">
                  <c:v>13</c:v>
                </c:pt>
                <c:pt idx="53176">
                  <c:v>6</c:v>
                </c:pt>
                <c:pt idx="53177">
                  <c:v>131</c:v>
                </c:pt>
                <c:pt idx="53178">
                  <c:v>13</c:v>
                </c:pt>
                <c:pt idx="53179">
                  <c:v>301</c:v>
                </c:pt>
                <c:pt idx="53180">
                  <c:v>102</c:v>
                </c:pt>
                <c:pt idx="53181">
                  <c:v>258</c:v>
                </c:pt>
                <c:pt idx="53182">
                  <c:v>106</c:v>
                </c:pt>
                <c:pt idx="53183">
                  <c:v>133</c:v>
                </c:pt>
                <c:pt idx="53184">
                  <c:v>86</c:v>
                </c:pt>
                <c:pt idx="53185">
                  <c:v>69</c:v>
                </c:pt>
                <c:pt idx="53186">
                  <c:v>35</c:v>
                </c:pt>
                <c:pt idx="53187">
                  <c:v>3</c:v>
                </c:pt>
                <c:pt idx="53188">
                  <c:v>19</c:v>
                </c:pt>
                <c:pt idx="53189">
                  <c:v>106</c:v>
                </c:pt>
                <c:pt idx="53190">
                  <c:v>6</c:v>
                </c:pt>
                <c:pt idx="53191">
                  <c:v>177</c:v>
                </c:pt>
                <c:pt idx="53192">
                  <c:v>365</c:v>
                </c:pt>
                <c:pt idx="53193">
                  <c:v>159</c:v>
                </c:pt>
                <c:pt idx="53194">
                  <c:v>23</c:v>
                </c:pt>
                <c:pt idx="53195">
                  <c:v>17</c:v>
                </c:pt>
                <c:pt idx="53196">
                  <c:v>29</c:v>
                </c:pt>
                <c:pt idx="53197">
                  <c:v>21</c:v>
                </c:pt>
                <c:pt idx="53198">
                  <c:v>103</c:v>
                </c:pt>
                <c:pt idx="53199">
                  <c:v>434</c:v>
                </c:pt>
                <c:pt idx="53200">
                  <c:v>201</c:v>
                </c:pt>
                <c:pt idx="53201">
                  <c:v>186</c:v>
                </c:pt>
                <c:pt idx="53202">
                  <c:v>509</c:v>
                </c:pt>
                <c:pt idx="53203">
                  <c:v>156</c:v>
                </c:pt>
                <c:pt idx="53204">
                  <c:v>296</c:v>
                </c:pt>
                <c:pt idx="53205">
                  <c:v>32</c:v>
                </c:pt>
                <c:pt idx="53206">
                  <c:v>275</c:v>
                </c:pt>
                <c:pt idx="53207">
                  <c:v>152</c:v>
                </c:pt>
                <c:pt idx="53208">
                  <c:v>167</c:v>
                </c:pt>
                <c:pt idx="53209">
                  <c:v>877</c:v>
                </c:pt>
                <c:pt idx="53210">
                  <c:v>684</c:v>
                </c:pt>
                <c:pt idx="53211">
                  <c:v>1101</c:v>
                </c:pt>
                <c:pt idx="53212">
                  <c:v>284</c:v>
                </c:pt>
                <c:pt idx="53213">
                  <c:v>1041</c:v>
                </c:pt>
                <c:pt idx="53214">
                  <c:v>135</c:v>
                </c:pt>
                <c:pt idx="53215">
                  <c:v>174</c:v>
                </c:pt>
                <c:pt idx="53216">
                  <c:v>149</c:v>
                </c:pt>
                <c:pt idx="53217">
                  <c:v>1353</c:v>
                </c:pt>
                <c:pt idx="53218">
                  <c:v>1151</c:v>
                </c:pt>
                <c:pt idx="53219">
                  <c:v>238</c:v>
                </c:pt>
                <c:pt idx="53220">
                  <c:v>1129</c:v>
                </c:pt>
                <c:pt idx="53221">
                  <c:v>382</c:v>
                </c:pt>
                <c:pt idx="53222">
                  <c:v>989</c:v>
                </c:pt>
                <c:pt idx="53223">
                  <c:v>262</c:v>
                </c:pt>
                <c:pt idx="53224">
                  <c:v>544</c:v>
                </c:pt>
                <c:pt idx="53225">
                  <c:v>1313</c:v>
                </c:pt>
                <c:pt idx="53226">
                  <c:v>1121</c:v>
                </c:pt>
                <c:pt idx="53227">
                  <c:v>373</c:v>
                </c:pt>
                <c:pt idx="53228">
                  <c:v>975</c:v>
                </c:pt>
                <c:pt idx="53229">
                  <c:v>1284</c:v>
                </c:pt>
                <c:pt idx="53230">
                  <c:v>861</c:v>
                </c:pt>
                <c:pt idx="53231">
                  <c:v>1403</c:v>
                </c:pt>
                <c:pt idx="53232">
                  <c:v>340</c:v>
                </c:pt>
                <c:pt idx="53233">
                  <c:v>345</c:v>
                </c:pt>
                <c:pt idx="53234">
                  <c:v>521</c:v>
                </c:pt>
                <c:pt idx="53235">
                  <c:v>346</c:v>
                </c:pt>
                <c:pt idx="53236">
                  <c:v>317</c:v>
                </c:pt>
                <c:pt idx="53237">
                  <c:v>540</c:v>
                </c:pt>
                <c:pt idx="53238">
                  <c:v>343</c:v>
                </c:pt>
                <c:pt idx="53239">
                  <c:v>295</c:v>
                </c:pt>
                <c:pt idx="53240">
                  <c:v>300</c:v>
                </c:pt>
                <c:pt idx="53241">
                  <c:v>395</c:v>
                </c:pt>
                <c:pt idx="53242">
                  <c:v>353</c:v>
                </c:pt>
                <c:pt idx="53243">
                  <c:v>531</c:v>
                </c:pt>
                <c:pt idx="53244">
                  <c:v>223</c:v>
                </c:pt>
                <c:pt idx="53245">
                  <c:v>134</c:v>
                </c:pt>
                <c:pt idx="53246">
                  <c:v>158</c:v>
                </c:pt>
                <c:pt idx="53247">
                  <c:v>378</c:v>
                </c:pt>
                <c:pt idx="53248">
                  <c:v>91</c:v>
                </c:pt>
                <c:pt idx="53249">
                  <c:v>192</c:v>
                </c:pt>
                <c:pt idx="53250">
                  <c:v>72</c:v>
                </c:pt>
                <c:pt idx="53251">
                  <c:v>126</c:v>
                </c:pt>
                <c:pt idx="53252">
                  <c:v>65</c:v>
                </c:pt>
                <c:pt idx="53253">
                  <c:v>72</c:v>
                </c:pt>
                <c:pt idx="53254">
                  <c:v>48</c:v>
                </c:pt>
                <c:pt idx="53255">
                  <c:v>324</c:v>
                </c:pt>
                <c:pt idx="53256">
                  <c:v>324</c:v>
                </c:pt>
                <c:pt idx="53257">
                  <c:v>147</c:v>
                </c:pt>
                <c:pt idx="53258">
                  <c:v>159</c:v>
                </c:pt>
                <c:pt idx="53259">
                  <c:v>209</c:v>
                </c:pt>
                <c:pt idx="53260">
                  <c:v>141</c:v>
                </c:pt>
                <c:pt idx="53261">
                  <c:v>211</c:v>
                </c:pt>
                <c:pt idx="53262">
                  <c:v>265</c:v>
                </c:pt>
                <c:pt idx="53263">
                  <c:v>126</c:v>
                </c:pt>
                <c:pt idx="53264">
                  <c:v>170</c:v>
                </c:pt>
                <c:pt idx="53265">
                  <c:v>70</c:v>
                </c:pt>
                <c:pt idx="53266">
                  <c:v>78</c:v>
                </c:pt>
                <c:pt idx="53267">
                  <c:v>112</c:v>
                </c:pt>
                <c:pt idx="53268" formatCode="0.00E+00">
                  <c:v>4.8999999999999998E-3</c:v>
                </c:pt>
                <c:pt idx="53269">
                  <c:v>3</c:v>
                </c:pt>
                <c:pt idx="53270">
                  <c:v>42</c:v>
                </c:pt>
                <c:pt idx="53271">
                  <c:v>10</c:v>
                </c:pt>
                <c:pt idx="53272">
                  <c:v>7</c:v>
                </c:pt>
                <c:pt idx="53273">
                  <c:v>9</c:v>
                </c:pt>
                <c:pt idx="53274">
                  <c:v>32</c:v>
                </c:pt>
                <c:pt idx="53275">
                  <c:v>48</c:v>
                </c:pt>
                <c:pt idx="53276">
                  <c:v>70</c:v>
                </c:pt>
                <c:pt idx="53277">
                  <c:v>19</c:v>
                </c:pt>
                <c:pt idx="53278">
                  <c:v>53</c:v>
                </c:pt>
                <c:pt idx="53279">
                  <c:v>37</c:v>
                </c:pt>
                <c:pt idx="53280">
                  <c:v>1009</c:v>
                </c:pt>
                <c:pt idx="53281">
                  <c:v>1159</c:v>
                </c:pt>
                <c:pt idx="53282">
                  <c:v>1300</c:v>
                </c:pt>
                <c:pt idx="53283">
                  <c:v>1113</c:v>
                </c:pt>
                <c:pt idx="53284">
                  <c:v>1102</c:v>
                </c:pt>
                <c:pt idx="53285">
                  <c:v>1246</c:v>
                </c:pt>
                <c:pt idx="53286">
                  <c:v>1255</c:v>
                </c:pt>
                <c:pt idx="53287">
                  <c:v>1099</c:v>
                </c:pt>
                <c:pt idx="53288">
                  <c:v>1304</c:v>
                </c:pt>
                <c:pt idx="53289">
                  <c:v>1254</c:v>
                </c:pt>
                <c:pt idx="53290">
                  <c:v>1054</c:v>
                </c:pt>
                <c:pt idx="53291">
                  <c:v>1083</c:v>
                </c:pt>
                <c:pt idx="53292">
                  <c:v>148</c:v>
                </c:pt>
                <c:pt idx="53293">
                  <c:v>406</c:v>
                </c:pt>
                <c:pt idx="53294">
                  <c:v>225</c:v>
                </c:pt>
                <c:pt idx="53295">
                  <c:v>72</c:v>
                </c:pt>
                <c:pt idx="53296">
                  <c:v>116</c:v>
                </c:pt>
                <c:pt idx="53297">
                  <c:v>116</c:v>
                </c:pt>
                <c:pt idx="53298">
                  <c:v>285</c:v>
                </c:pt>
                <c:pt idx="53299">
                  <c:v>239</c:v>
                </c:pt>
                <c:pt idx="53300">
                  <c:v>140</c:v>
                </c:pt>
                <c:pt idx="53301">
                  <c:v>168</c:v>
                </c:pt>
                <c:pt idx="53302">
                  <c:v>106</c:v>
                </c:pt>
                <c:pt idx="53303">
                  <c:v>204</c:v>
                </c:pt>
                <c:pt idx="53304">
                  <c:v>271</c:v>
                </c:pt>
                <c:pt idx="53305">
                  <c:v>254</c:v>
                </c:pt>
                <c:pt idx="53306">
                  <c:v>403</c:v>
                </c:pt>
                <c:pt idx="53307">
                  <c:v>619</c:v>
                </c:pt>
                <c:pt idx="53308">
                  <c:v>421</c:v>
                </c:pt>
                <c:pt idx="53309">
                  <c:v>199</c:v>
                </c:pt>
                <c:pt idx="53310">
                  <c:v>453</c:v>
                </c:pt>
                <c:pt idx="53311">
                  <c:v>556</c:v>
                </c:pt>
                <c:pt idx="53312">
                  <c:v>340</c:v>
                </c:pt>
                <c:pt idx="53313">
                  <c:v>240</c:v>
                </c:pt>
                <c:pt idx="53314">
                  <c:v>314</c:v>
                </c:pt>
                <c:pt idx="53315">
                  <c:v>379</c:v>
                </c:pt>
                <c:pt idx="53316">
                  <c:v>1360</c:v>
                </c:pt>
                <c:pt idx="53317">
                  <c:v>187</c:v>
                </c:pt>
                <c:pt idx="53318">
                  <c:v>262</c:v>
                </c:pt>
                <c:pt idx="53319">
                  <c:v>145</c:v>
                </c:pt>
                <c:pt idx="53320">
                  <c:v>906</c:v>
                </c:pt>
                <c:pt idx="53321">
                  <c:v>147</c:v>
                </c:pt>
                <c:pt idx="53322">
                  <c:v>167</c:v>
                </c:pt>
                <c:pt idx="53323">
                  <c:v>1335</c:v>
                </c:pt>
                <c:pt idx="53324">
                  <c:v>20</c:v>
                </c:pt>
                <c:pt idx="53325">
                  <c:v>179</c:v>
                </c:pt>
                <c:pt idx="53326">
                  <c:v>95</c:v>
                </c:pt>
                <c:pt idx="53327">
                  <c:v>703</c:v>
                </c:pt>
                <c:pt idx="53328">
                  <c:v>398</c:v>
                </c:pt>
                <c:pt idx="53329">
                  <c:v>272</c:v>
                </c:pt>
                <c:pt idx="53330">
                  <c:v>277</c:v>
                </c:pt>
                <c:pt idx="53331">
                  <c:v>216</c:v>
                </c:pt>
                <c:pt idx="53332">
                  <c:v>193</c:v>
                </c:pt>
                <c:pt idx="53333">
                  <c:v>308</c:v>
                </c:pt>
                <c:pt idx="53334">
                  <c:v>252</c:v>
                </c:pt>
                <c:pt idx="53335">
                  <c:v>252</c:v>
                </c:pt>
                <c:pt idx="53336">
                  <c:v>201</c:v>
                </c:pt>
                <c:pt idx="53337">
                  <c:v>270</c:v>
                </c:pt>
                <c:pt idx="53338">
                  <c:v>240</c:v>
                </c:pt>
                <c:pt idx="53339">
                  <c:v>369</c:v>
                </c:pt>
                <c:pt idx="53340">
                  <c:v>376</c:v>
                </c:pt>
                <c:pt idx="53341">
                  <c:v>690</c:v>
                </c:pt>
                <c:pt idx="53342">
                  <c:v>187</c:v>
                </c:pt>
                <c:pt idx="53343">
                  <c:v>221</c:v>
                </c:pt>
                <c:pt idx="53344">
                  <c:v>334</c:v>
                </c:pt>
                <c:pt idx="53345">
                  <c:v>556</c:v>
                </c:pt>
                <c:pt idx="53346">
                  <c:v>164</c:v>
                </c:pt>
                <c:pt idx="53347">
                  <c:v>304</c:v>
                </c:pt>
                <c:pt idx="53348">
                  <c:v>311</c:v>
                </c:pt>
                <c:pt idx="53349">
                  <c:v>332</c:v>
                </c:pt>
                <c:pt idx="53350">
                  <c:v>130</c:v>
                </c:pt>
                <c:pt idx="53351">
                  <c:v>248</c:v>
                </c:pt>
                <c:pt idx="53352">
                  <c:v>276</c:v>
                </c:pt>
                <c:pt idx="53353">
                  <c:v>474</c:v>
                </c:pt>
                <c:pt idx="53354">
                  <c:v>249</c:v>
                </c:pt>
                <c:pt idx="53355">
                  <c:v>252</c:v>
                </c:pt>
                <c:pt idx="53356">
                  <c:v>207</c:v>
                </c:pt>
                <c:pt idx="53357">
                  <c:v>205</c:v>
                </c:pt>
                <c:pt idx="53358">
                  <c:v>654</c:v>
                </c:pt>
                <c:pt idx="53359">
                  <c:v>614</c:v>
                </c:pt>
                <c:pt idx="53360">
                  <c:v>260</c:v>
                </c:pt>
                <c:pt idx="53361">
                  <c:v>385</c:v>
                </c:pt>
                <c:pt idx="53362">
                  <c:v>213</c:v>
                </c:pt>
                <c:pt idx="53363">
                  <c:v>234</c:v>
                </c:pt>
                <c:pt idx="53364">
                  <c:v>896</c:v>
                </c:pt>
                <c:pt idx="53365">
                  <c:v>912</c:v>
                </c:pt>
                <c:pt idx="53366">
                  <c:v>1079</c:v>
                </c:pt>
                <c:pt idx="53367">
                  <c:v>586</c:v>
                </c:pt>
                <c:pt idx="53368">
                  <c:v>443</c:v>
                </c:pt>
                <c:pt idx="53369">
                  <c:v>502</c:v>
                </c:pt>
                <c:pt idx="53370">
                  <c:v>431</c:v>
                </c:pt>
                <c:pt idx="53371">
                  <c:v>1076</c:v>
                </c:pt>
                <c:pt idx="53372">
                  <c:v>767</c:v>
                </c:pt>
                <c:pt idx="53373">
                  <c:v>591</c:v>
                </c:pt>
                <c:pt idx="53374">
                  <c:v>405</c:v>
                </c:pt>
                <c:pt idx="53375">
                  <c:v>261</c:v>
                </c:pt>
                <c:pt idx="53376">
                  <c:v>1126</c:v>
                </c:pt>
                <c:pt idx="53377">
                  <c:v>1357</c:v>
                </c:pt>
                <c:pt idx="53378">
                  <c:v>878</c:v>
                </c:pt>
                <c:pt idx="53379">
                  <c:v>970</c:v>
                </c:pt>
                <c:pt idx="53380">
                  <c:v>326</c:v>
                </c:pt>
                <c:pt idx="53381">
                  <c:v>1409</c:v>
                </c:pt>
                <c:pt idx="53382">
                  <c:v>727</c:v>
                </c:pt>
                <c:pt idx="53383">
                  <c:v>1130</c:v>
                </c:pt>
                <c:pt idx="53384">
                  <c:v>828</c:v>
                </c:pt>
                <c:pt idx="53385">
                  <c:v>1294</c:v>
                </c:pt>
                <c:pt idx="53386">
                  <c:v>703</c:v>
                </c:pt>
                <c:pt idx="53387">
                  <c:v>718</c:v>
                </c:pt>
                <c:pt idx="53388">
                  <c:v>414</c:v>
                </c:pt>
                <c:pt idx="53389">
                  <c:v>381</c:v>
                </c:pt>
                <c:pt idx="53390">
                  <c:v>314</c:v>
                </c:pt>
                <c:pt idx="53391">
                  <c:v>683</c:v>
                </c:pt>
                <c:pt idx="53392">
                  <c:v>337</c:v>
                </c:pt>
                <c:pt idx="53393">
                  <c:v>482</c:v>
                </c:pt>
                <c:pt idx="53394">
                  <c:v>282</c:v>
                </c:pt>
                <c:pt idx="53395">
                  <c:v>404</c:v>
                </c:pt>
                <c:pt idx="53396">
                  <c:v>704</c:v>
                </c:pt>
                <c:pt idx="53397">
                  <c:v>792</c:v>
                </c:pt>
                <c:pt idx="53398">
                  <c:v>612</c:v>
                </c:pt>
                <c:pt idx="53399">
                  <c:v>367</c:v>
                </c:pt>
                <c:pt idx="53400">
                  <c:v>989</c:v>
                </c:pt>
                <c:pt idx="53401">
                  <c:v>782</c:v>
                </c:pt>
                <c:pt idx="53402">
                  <c:v>157</c:v>
                </c:pt>
                <c:pt idx="53403">
                  <c:v>24</c:v>
                </c:pt>
                <c:pt idx="53404">
                  <c:v>59</c:v>
                </c:pt>
                <c:pt idx="53405">
                  <c:v>87</c:v>
                </c:pt>
                <c:pt idx="53406">
                  <c:v>45</c:v>
                </c:pt>
                <c:pt idx="53407">
                  <c:v>187</c:v>
                </c:pt>
                <c:pt idx="53408" formatCode="0.00E+00">
                  <c:v>4.8999999999999998E-3</c:v>
                </c:pt>
                <c:pt idx="53409">
                  <c:v>45</c:v>
                </c:pt>
                <c:pt idx="53410">
                  <c:v>282</c:v>
                </c:pt>
                <c:pt idx="53411">
                  <c:v>170</c:v>
                </c:pt>
                <c:pt idx="53412">
                  <c:v>259</c:v>
                </c:pt>
                <c:pt idx="53413">
                  <c:v>309</c:v>
                </c:pt>
                <c:pt idx="53414">
                  <c:v>313</c:v>
                </c:pt>
                <c:pt idx="53415">
                  <c:v>236</c:v>
                </c:pt>
                <c:pt idx="53416">
                  <c:v>151</c:v>
                </c:pt>
                <c:pt idx="53417">
                  <c:v>202</c:v>
                </c:pt>
                <c:pt idx="53418">
                  <c:v>269</c:v>
                </c:pt>
                <c:pt idx="53419">
                  <c:v>309</c:v>
                </c:pt>
                <c:pt idx="53420">
                  <c:v>168</c:v>
                </c:pt>
                <c:pt idx="53421">
                  <c:v>226</c:v>
                </c:pt>
                <c:pt idx="53422">
                  <c:v>26</c:v>
                </c:pt>
                <c:pt idx="53423">
                  <c:v>139</c:v>
                </c:pt>
                <c:pt idx="53424">
                  <c:v>30</c:v>
                </c:pt>
                <c:pt idx="53425">
                  <c:v>26</c:v>
                </c:pt>
                <c:pt idx="53426">
                  <c:v>94</c:v>
                </c:pt>
                <c:pt idx="53427">
                  <c:v>56</c:v>
                </c:pt>
                <c:pt idx="53428">
                  <c:v>780</c:v>
                </c:pt>
                <c:pt idx="53429">
                  <c:v>807</c:v>
                </c:pt>
                <c:pt idx="53430">
                  <c:v>17</c:v>
                </c:pt>
                <c:pt idx="53431">
                  <c:v>67</c:v>
                </c:pt>
                <c:pt idx="53432">
                  <c:v>53</c:v>
                </c:pt>
                <c:pt idx="53433">
                  <c:v>13</c:v>
                </c:pt>
                <c:pt idx="53434">
                  <c:v>201</c:v>
                </c:pt>
                <c:pt idx="53435">
                  <c:v>45</c:v>
                </c:pt>
                <c:pt idx="53436">
                  <c:v>215</c:v>
                </c:pt>
                <c:pt idx="53437">
                  <c:v>9</c:v>
                </c:pt>
                <c:pt idx="53438">
                  <c:v>35</c:v>
                </c:pt>
                <c:pt idx="53439" formatCode="0.00E+00">
                  <c:v>4.8999999999999998E-3</c:v>
                </c:pt>
                <c:pt idx="53440">
                  <c:v>124</c:v>
                </c:pt>
                <c:pt idx="53441">
                  <c:v>30</c:v>
                </c:pt>
                <c:pt idx="53442">
                  <c:v>436</c:v>
                </c:pt>
                <c:pt idx="53443">
                  <c:v>76</c:v>
                </c:pt>
                <c:pt idx="53444">
                  <c:v>208</c:v>
                </c:pt>
                <c:pt idx="53445" formatCode="0.00E+00">
                  <c:v>4.8999999999999998E-3</c:v>
                </c:pt>
                <c:pt idx="53446">
                  <c:v>14</c:v>
                </c:pt>
                <c:pt idx="53447">
                  <c:v>139</c:v>
                </c:pt>
                <c:pt idx="53448">
                  <c:v>9</c:v>
                </c:pt>
                <c:pt idx="53449">
                  <c:v>68</c:v>
                </c:pt>
                <c:pt idx="53450">
                  <c:v>65</c:v>
                </c:pt>
                <c:pt idx="53451">
                  <c:v>38</c:v>
                </c:pt>
                <c:pt idx="53452">
                  <c:v>386</c:v>
                </c:pt>
                <c:pt idx="53453">
                  <c:v>704</c:v>
                </c:pt>
                <c:pt idx="53454">
                  <c:v>292</c:v>
                </c:pt>
                <c:pt idx="53455">
                  <c:v>487</c:v>
                </c:pt>
                <c:pt idx="53456">
                  <c:v>409</c:v>
                </c:pt>
                <c:pt idx="53457">
                  <c:v>978</c:v>
                </c:pt>
                <c:pt idx="53458">
                  <c:v>583</c:v>
                </c:pt>
                <c:pt idx="53459">
                  <c:v>396</c:v>
                </c:pt>
                <c:pt idx="53460">
                  <c:v>526</c:v>
                </c:pt>
                <c:pt idx="53461">
                  <c:v>781</c:v>
                </c:pt>
                <c:pt idx="53462">
                  <c:v>364</c:v>
                </c:pt>
                <c:pt idx="53463">
                  <c:v>505</c:v>
                </c:pt>
                <c:pt idx="53464">
                  <c:v>1116</c:v>
                </c:pt>
                <c:pt idx="53465">
                  <c:v>56</c:v>
                </c:pt>
                <c:pt idx="53466">
                  <c:v>19</c:v>
                </c:pt>
                <c:pt idx="53467">
                  <c:v>84</c:v>
                </c:pt>
                <c:pt idx="53468">
                  <c:v>240</c:v>
                </c:pt>
                <c:pt idx="53469">
                  <c:v>397</c:v>
                </c:pt>
                <c:pt idx="53470">
                  <c:v>318</c:v>
                </c:pt>
                <c:pt idx="53471">
                  <c:v>74</c:v>
                </c:pt>
                <c:pt idx="53472">
                  <c:v>245</c:v>
                </c:pt>
                <c:pt idx="53473">
                  <c:v>366</c:v>
                </c:pt>
                <c:pt idx="53474">
                  <c:v>228</c:v>
                </c:pt>
                <c:pt idx="53475">
                  <c:v>369</c:v>
                </c:pt>
                <c:pt idx="53476">
                  <c:v>357</c:v>
                </c:pt>
                <c:pt idx="53477">
                  <c:v>446</c:v>
                </c:pt>
                <c:pt idx="53478">
                  <c:v>183</c:v>
                </c:pt>
                <c:pt idx="53479">
                  <c:v>335</c:v>
                </c:pt>
                <c:pt idx="53480" formatCode="0.00E+00">
                  <c:v>4.8999999999999998E-3</c:v>
                </c:pt>
                <c:pt idx="53481">
                  <c:v>57</c:v>
                </c:pt>
                <c:pt idx="53482">
                  <c:v>83</c:v>
                </c:pt>
                <c:pt idx="53483">
                  <c:v>209</c:v>
                </c:pt>
                <c:pt idx="53484">
                  <c:v>174</c:v>
                </c:pt>
                <c:pt idx="53485">
                  <c:v>25</c:v>
                </c:pt>
                <c:pt idx="53486">
                  <c:v>126</c:v>
                </c:pt>
                <c:pt idx="53487">
                  <c:v>42</c:v>
                </c:pt>
                <c:pt idx="53488">
                  <c:v>68</c:v>
                </c:pt>
                <c:pt idx="53489">
                  <c:v>12</c:v>
                </c:pt>
                <c:pt idx="53490">
                  <c:v>604</c:v>
                </c:pt>
                <c:pt idx="53491">
                  <c:v>45</c:v>
                </c:pt>
                <c:pt idx="53492">
                  <c:v>207</c:v>
                </c:pt>
                <c:pt idx="53493">
                  <c:v>660</c:v>
                </c:pt>
                <c:pt idx="53494">
                  <c:v>175</c:v>
                </c:pt>
                <c:pt idx="53495">
                  <c:v>54</c:v>
                </c:pt>
                <c:pt idx="53496">
                  <c:v>125</c:v>
                </c:pt>
                <c:pt idx="53497">
                  <c:v>72</c:v>
                </c:pt>
                <c:pt idx="53498">
                  <c:v>495</c:v>
                </c:pt>
                <c:pt idx="53499">
                  <c:v>225</c:v>
                </c:pt>
                <c:pt idx="53500">
                  <c:v>73</c:v>
                </c:pt>
                <c:pt idx="53501">
                  <c:v>101</c:v>
                </c:pt>
                <c:pt idx="53502">
                  <c:v>51</c:v>
                </c:pt>
                <c:pt idx="53503">
                  <c:v>690</c:v>
                </c:pt>
                <c:pt idx="53504">
                  <c:v>718</c:v>
                </c:pt>
                <c:pt idx="53505" formatCode="0.00E+00">
                  <c:v>4.8999999999999998E-3</c:v>
                </c:pt>
                <c:pt idx="53506">
                  <c:v>170</c:v>
                </c:pt>
                <c:pt idx="53507">
                  <c:v>216</c:v>
                </c:pt>
                <c:pt idx="53508">
                  <c:v>85</c:v>
                </c:pt>
                <c:pt idx="53509">
                  <c:v>60</c:v>
                </c:pt>
                <c:pt idx="53510" formatCode="0.00E+00">
                  <c:v>4.8999999999999998E-3</c:v>
                </c:pt>
                <c:pt idx="53511">
                  <c:v>56</c:v>
                </c:pt>
                <c:pt idx="53512">
                  <c:v>103</c:v>
                </c:pt>
                <c:pt idx="53513">
                  <c:v>110</c:v>
                </c:pt>
                <c:pt idx="53514">
                  <c:v>173</c:v>
                </c:pt>
                <c:pt idx="53515">
                  <c:v>72</c:v>
                </c:pt>
                <c:pt idx="53516">
                  <c:v>231</c:v>
                </c:pt>
                <c:pt idx="53517">
                  <c:v>333</c:v>
                </c:pt>
                <c:pt idx="53518">
                  <c:v>422</c:v>
                </c:pt>
                <c:pt idx="53519">
                  <c:v>510</c:v>
                </c:pt>
                <c:pt idx="53520">
                  <c:v>263</c:v>
                </c:pt>
                <c:pt idx="53521">
                  <c:v>375</c:v>
                </c:pt>
                <c:pt idx="53522">
                  <c:v>338</c:v>
                </c:pt>
                <c:pt idx="53523">
                  <c:v>425</c:v>
                </c:pt>
                <c:pt idx="53524">
                  <c:v>348</c:v>
                </c:pt>
                <c:pt idx="53525">
                  <c:v>303</c:v>
                </c:pt>
                <c:pt idx="53526">
                  <c:v>179</c:v>
                </c:pt>
                <c:pt idx="53527">
                  <c:v>269</c:v>
                </c:pt>
                <c:pt idx="53528">
                  <c:v>55</c:v>
                </c:pt>
                <c:pt idx="53529">
                  <c:v>74</c:v>
                </c:pt>
                <c:pt idx="53530">
                  <c:v>383</c:v>
                </c:pt>
                <c:pt idx="53531">
                  <c:v>295</c:v>
                </c:pt>
                <c:pt idx="53532">
                  <c:v>310</c:v>
                </c:pt>
                <c:pt idx="53533">
                  <c:v>306</c:v>
                </c:pt>
                <c:pt idx="53534">
                  <c:v>1122</c:v>
                </c:pt>
                <c:pt idx="53535">
                  <c:v>469</c:v>
                </c:pt>
                <c:pt idx="53536">
                  <c:v>1518</c:v>
                </c:pt>
                <c:pt idx="53537">
                  <c:v>703</c:v>
                </c:pt>
                <c:pt idx="53538">
                  <c:v>1107</c:v>
                </c:pt>
                <c:pt idx="53539">
                  <c:v>627</c:v>
                </c:pt>
                <c:pt idx="53540">
                  <c:v>939</c:v>
                </c:pt>
                <c:pt idx="53541">
                  <c:v>458</c:v>
                </c:pt>
                <c:pt idx="53542">
                  <c:v>636</c:v>
                </c:pt>
                <c:pt idx="53543">
                  <c:v>975</c:v>
                </c:pt>
                <c:pt idx="53544">
                  <c:v>934</c:v>
                </c:pt>
                <c:pt idx="53545">
                  <c:v>708</c:v>
                </c:pt>
                <c:pt idx="53546">
                  <c:v>1350</c:v>
                </c:pt>
                <c:pt idx="53547">
                  <c:v>1559</c:v>
                </c:pt>
                <c:pt idx="53548">
                  <c:v>955</c:v>
                </c:pt>
                <c:pt idx="53549">
                  <c:v>597</c:v>
                </c:pt>
                <c:pt idx="53550">
                  <c:v>555</c:v>
                </c:pt>
                <c:pt idx="53551">
                  <c:v>673</c:v>
                </c:pt>
                <c:pt idx="53552">
                  <c:v>453</c:v>
                </c:pt>
                <c:pt idx="53553">
                  <c:v>1219</c:v>
                </c:pt>
                <c:pt idx="53554" formatCode="0.00E+00">
                  <c:v>4.8999999999999998E-3</c:v>
                </c:pt>
                <c:pt idx="53555">
                  <c:v>370</c:v>
                </c:pt>
                <c:pt idx="53556">
                  <c:v>199</c:v>
                </c:pt>
                <c:pt idx="53557">
                  <c:v>264</c:v>
                </c:pt>
                <c:pt idx="53558">
                  <c:v>531</c:v>
                </c:pt>
                <c:pt idx="53559">
                  <c:v>430</c:v>
                </c:pt>
                <c:pt idx="53560">
                  <c:v>416</c:v>
                </c:pt>
                <c:pt idx="53561">
                  <c:v>371</c:v>
                </c:pt>
                <c:pt idx="53562">
                  <c:v>1053</c:v>
                </c:pt>
                <c:pt idx="53563">
                  <c:v>440</c:v>
                </c:pt>
                <c:pt idx="53564">
                  <c:v>799</c:v>
                </c:pt>
                <c:pt idx="53565">
                  <c:v>981</c:v>
                </c:pt>
                <c:pt idx="53566">
                  <c:v>424</c:v>
                </c:pt>
                <c:pt idx="53567">
                  <c:v>286</c:v>
                </c:pt>
                <c:pt idx="53568">
                  <c:v>351</c:v>
                </c:pt>
                <c:pt idx="53569">
                  <c:v>171</c:v>
                </c:pt>
                <c:pt idx="53570">
                  <c:v>243</c:v>
                </c:pt>
                <c:pt idx="53571">
                  <c:v>177</c:v>
                </c:pt>
                <c:pt idx="53572">
                  <c:v>295</c:v>
                </c:pt>
                <c:pt idx="53573">
                  <c:v>333</c:v>
                </c:pt>
                <c:pt idx="53574">
                  <c:v>315</c:v>
                </c:pt>
                <c:pt idx="53575">
                  <c:v>292</c:v>
                </c:pt>
                <c:pt idx="53576">
                  <c:v>146</c:v>
                </c:pt>
                <c:pt idx="53577">
                  <c:v>427</c:v>
                </c:pt>
                <c:pt idx="53578">
                  <c:v>441</c:v>
                </c:pt>
                <c:pt idx="53579">
                  <c:v>82</c:v>
                </c:pt>
                <c:pt idx="53580" formatCode="0.00E+00">
                  <c:v>4.8999999999999998E-3</c:v>
                </c:pt>
                <c:pt idx="53581">
                  <c:v>158</c:v>
                </c:pt>
                <c:pt idx="53582">
                  <c:v>253</c:v>
                </c:pt>
                <c:pt idx="53583">
                  <c:v>392</c:v>
                </c:pt>
                <c:pt idx="53584">
                  <c:v>287</c:v>
                </c:pt>
                <c:pt idx="53585">
                  <c:v>332</c:v>
                </c:pt>
                <c:pt idx="53586">
                  <c:v>433</c:v>
                </c:pt>
                <c:pt idx="53587">
                  <c:v>350</c:v>
                </c:pt>
                <c:pt idx="53588">
                  <c:v>216</c:v>
                </c:pt>
                <c:pt idx="53589">
                  <c:v>201</c:v>
                </c:pt>
                <c:pt idx="53590">
                  <c:v>288</c:v>
                </c:pt>
                <c:pt idx="53591">
                  <c:v>369</c:v>
                </c:pt>
                <c:pt idx="53592">
                  <c:v>369</c:v>
                </c:pt>
                <c:pt idx="53593">
                  <c:v>266</c:v>
                </c:pt>
                <c:pt idx="53594">
                  <c:v>108</c:v>
                </c:pt>
                <c:pt idx="53595">
                  <c:v>141</c:v>
                </c:pt>
                <c:pt idx="53596">
                  <c:v>245</c:v>
                </c:pt>
                <c:pt idx="53597">
                  <c:v>322</c:v>
                </c:pt>
                <c:pt idx="53598">
                  <c:v>395</c:v>
                </c:pt>
                <c:pt idx="53599">
                  <c:v>95</c:v>
                </c:pt>
                <c:pt idx="53600">
                  <c:v>277</c:v>
                </c:pt>
                <c:pt idx="53601">
                  <c:v>293</c:v>
                </c:pt>
                <c:pt idx="53602">
                  <c:v>78</c:v>
                </c:pt>
                <c:pt idx="53603">
                  <c:v>176</c:v>
                </c:pt>
                <c:pt idx="53604">
                  <c:v>352</c:v>
                </c:pt>
                <c:pt idx="53605">
                  <c:v>364</c:v>
                </c:pt>
                <c:pt idx="53606">
                  <c:v>1079</c:v>
                </c:pt>
                <c:pt idx="53607">
                  <c:v>519</c:v>
                </c:pt>
                <c:pt idx="53608">
                  <c:v>467</c:v>
                </c:pt>
                <c:pt idx="53609">
                  <c:v>527</c:v>
                </c:pt>
                <c:pt idx="53610">
                  <c:v>771</c:v>
                </c:pt>
                <c:pt idx="53611">
                  <c:v>425</c:v>
                </c:pt>
                <c:pt idx="53612">
                  <c:v>365</c:v>
                </c:pt>
                <c:pt idx="53613">
                  <c:v>305</c:v>
                </c:pt>
                <c:pt idx="53614">
                  <c:v>345</c:v>
                </c:pt>
                <c:pt idx="53615">
                  <c:v>1131</c:v>
                </c:pt>
                <c:pt idx="53616">
                  <c:v>534</c:v>
                </c:pt>
                <c:pt idx="53617">
                  <c:v>228</c:v>
                </c:pt>
                <c:pt idx="53618">
                  <c:v>186</c:v>
                </c:pt>
                <c:pt idx="53619">
                  <c:v>201</c:v>
                </c:pt>
                <c:pt idx="53620">
                  <c:v>198</c:v>
                </c:pt>
                <c:pt idx="53621">
                  <c:v>319</c:v>
                </c:pt>
                <c:pt idx="53622">
                  <c:v>400</c:v>
                </c:pt>
                <c:pt idx="53623">
                  <c:v>487</c:v>
                </c:pt>
                <c:pt idx="53624">
                  <c:v>243</c:v>
                </c:pt>
                <c:pt idx="53625">
                  <c:v>204</c:v>
                </c:pt>
                <c:pt idx="53626">
                  <c:v>214</c:v>
                </c:pt>
                <c:pt idx="53627">
                  <c:v>184</c:v>
                </c:pt>
                <c:pt idx="53628">
                  <c:v>379</c:v>
                </c:pt>
                <c:pt idx="53629">
                  <c:v>354</c:v>
                </c:pt>
                <c:pt idx="53630">
                  <c:v>1163</c:v>
                </c:pt>
                <c:pt idx="53631">
                  <c:v>326</c:v>
                </c:pt>
                <c:pt idx="53632">
                  <c:v>359</c:v>
                </c:pt>
                <c:pt idx="53633">
                  <c:v>267</c:v>
                </c:pt>
                <c:pt idx="53634">
                  <c:v>529</c:v>
                </c:pt>
                <c:pt idx="53635">
                  <c:v>270</c:v>
                </c:pt>
                <c:pt idx="53636">
                  <c:v>391</c:v>
                </c:pt>
                <c:pt idx="53637">
                  <c:v>161</c:v>
                </c:pt>
                <c:pt idx="53638">
                  <c:v>350</c:v>
                </c:pt>
                <c:pt idx="53639">
                  <c:v>395</c:v>
                </c:pt>
                <c:pt idx="53640">
                  <c:v>375</c:v>
                </c:pt>
                <c:pt idx="53641">
                  <c:v>172</c:v>
                </c:pt>
                <c:pt idx="53642">
                  <c:v>147</c:v>
                </c:pt>
                <c:pt idx="53643">
                  <c:v>87</c:v>
                </c:pt>
                <c:pt idx="53644">
                  <c:v>177</c:v>
                </c:pt>
                <c:pt idx="53645">
                  <c:v>352</c:v>
                </c:pt>
                <c:pt idx="53646">
                  <c:v>141</c:v>
                </c:pt>
                <c:pt idx="53647">
                  <c:v>237</c:v>
                </c:pt>
                <c:pt idx="53648">
                  <c:v>140</c:v>
                </c:pt>
                <c:pt idx="53649">
                  <c:v>270</c:v>
                </c:pt>
                <c:pt idx="53650">
                  <c:v>287</c:v>
                </c:pt>
                <c:pt idx="53651">
                  <c:v>129</c:v>
                </c:pt>
                <c:pt idx="53652">
                  <c:v>158</c:v>
                </c:pt>
                <c:pt idx="53653">
                  <c:v>38</c:v>
                </c:pt>
                <c:pt idx="53654">
                  <c:v>81</c:v>
                </c:pt>
                <c:pt idx="53655">
                  <c:v>191</c:v>
                </c:pt>
                <c:pt idx="53656">
                  <c:v>321</c:v>
                </c:pt>
                <c:pt idx="53657">
                  <c:v>294</c:v>
                </c:pt>
                <c:pt idx="53658">
                  <c:v>44</c:v>
                </c:pt>
                <c:pt idx="53659">
                  <c:v>109</c:v>
                </c:pt>
                <c:pt idx="53660">
                  <c:v>152</c:v>
                </c:pt>
                <c:pt idx="53661">
                  <c:v>1</c:v>
                </c:pt>
                <c:pt idx="53662">
                  <c:v>87</c:v>
                </c:pt>
                <c:pt idx="53663">
                  <c:v>177</c:v>
                </c:pt>
                <c:pt idx="53664">
                  <c:v>138</c:v>
                </c:pt>
                <c:pt idx="53665">
                  <c:v>152</c:v>
                </c:pt>
                <c:pt idx="53666">
                  <c:v>374</c:v>
                </c:pt>
                <c:pt idx="53667">
                  <c:v>315</c:v>
                </c:pt>
                <c:pt idx="53668">
                  <c:v>362</c:v>
                </c:pt>
                <c:pt idx="53669">
                  <c:v>178</c:v>
                </c:pt>
                <c:pt idx="53670">
                  <c:v>573</c:v>
                </c:pt>
                <c:pt idx="53671">
                  <c:v>354</c:v>
                </c:pt>
                <c:pt idx="53672">
                  <c:v>82</c:v>
                </c:pt>
                <c:pt idx="53673">
                  <c:v>172</c:v>
                </c:pt>
                <c:pt idx="53674">
                  <c:v>155</c:v>
                </c:pt>
                <c:pt idx="53675">
                  <c:v>322</c:v>
                </c:pt>
                <c:pt idx="53676">
                  <c:v>278</c:v>
                </c:pt>
                <c:pt idx="53677">
                  <c:v>373</c:v>
                </c:pt>
                <c:pt idx="53678">
                  <c:v>536</c:v>
                </c:pt>
                <c:pt idx="53679">
                  <c:v>255</c:v>
                </c:pt>
                <c:pt idx="53680">
                  <c:v>378</c:v>
                </c:pt>
                <c:pt idx="53681">
                  <c:v>710</c:v>
                </c:pt>
                <c:pt idx="53682">
                  <c:v>219</c:v>
                </c:pt>
                <c:pt idx="53683">
                  <c:v>471</c:v>
                </c:pt>
                <c:pt idx="53684">
                  <c:v>244</c:v>
                </c:pt>
                <c:pt idx="53685">
                  <c:v>132</c:v>
                </c:pt>
                <c:pt idx="53686">
                  <c:v>126</c:v>
                </c:pt>
                <c:pt idx="53687">
                  <c:v>915</c:v>
                </c:pt>
                <c:pt idx="53688" formatCode="0.00E+00">
                  <c:v>4.8999999999999998E-3</c:v>
                </c:pt>
                <c:pt idx="53689" formatCode="0.00E+00">
                  <c:v>4.8999999999999998E-3</c:v>
                </c:pt>
                <c:pt idx="53690">
                  <c:v>1178</c:v>
                </c:pt>
                <c:pt idx="53691">
                  <c:v>364</c:v>
                </c:pt>
                <c:pt idx="53692">
                  <c:v>594</c:v>
                </c:pt>
                <c:pt idx="53693">
                  <c:v>298</c:v>
                </c:pt>
                <c:pt idx="53694">
                  <c:v>445</c:v>
                </c:pt>
                <c:pt idx="53695">
                  <c:v>326</c:v>
                </c:pt>
                <c:pt idx="53696">
                  <c:v>381</c:v>
                </c:pt>
                <c:pt idx="53697">
                  <c:v>296</c:v>
                </c:pt>
                <c:pt idx="53698">
                  <c:v>391</c:v>
                </c:pt>
                <c:pt idx="53699">
                  <c:v>352</c:v>
                </c:pt>
                <c:pt idx="53700">
                  <c:v>978</c:v>
                </c:pt>
                <c:pt idx="53701">
                  <c:v>570</c:v>
                </c:pt>
                <c:pt idx="53702">
                  <c:v>1291</c:v>
                </c:pt>
                <c:pt idx="53703">
                  <c:v>1092</c:v>
                </c:pt>
                <c:pt idx="53704">
                  <c:v>613</c:v>
                </c:pt>
                <c:pt idx="53705">
                  <c:v>793</c:v>
                </c:pt>
                <c:pt idx="53706">
                  <c:v>1138</c:v>
                </c:pt>
                <c:pt idx="53707">
                  <c:v>1098</c:v>
                </c:pt>
                <c:pt idx="53708">
                  <c:v>1324</c:v>
                </c:pt>
                <c:pt idx="53709">
                  <c:v>1113</c:v>
                </c:pt>
                <c:pt idx="53710">
                  <c:v>413</c:v>
                </c:pt>
                <c:pt idx="53711">
                  <c:v>1016</c:v>
                </c:pt>
                <c:pt idx="53712">
                  <c:v>882</c:v>
                </c:pt>
                <c:pt idx="53713">
                  <c:v>1345</c:v>
                </c:pt>
                <c:pt idx="53714">
                  <c:v>280</c:v>
                </c:pt>
                <c:pt idx="53715">
                  <c:v>151</c:v>
                </c:pt>
                <c:pt idx="53716">
                  <c:v>304</c:v>
                </c:pt>
                <c:pt idx="53717">
                  <c:v>144</c:v>
                </c:pt>
                <c:pt idx="53718">
                  <c:v>67</c:v>
                </c:pt>
                <c:pt idx="53719">
                  <c:v>43</c:v>
                </c:pt>
                <c:pt idx="53720">
                  <c:v>145</c:v>
                </c:pt>
                <c:pt idx="53721">
                  <c:v>278</c:v>
                </c:pt>
                <c:pt idx="53722">
                  <c:v>305</c:v>
                </c:pt>
                <c:pt idx="53723">
                  <c:v>271</c:v>
                </c:pt>
                <c:pt idx="53724">
                  <c:v>259</c:v>
                </c:pt>
                <c:pt idx="53725">
                  <c:v>365</c:v>
                </c:pt>
                <c:pt idx="53726">
                  <c:v>407</c:v>
                </c:pt>
                <c:pt idx="53727">
                  <c:v>291</c:v>
                </c:pt>
                <c:pt idx="53728">
                  <c:v>370</c:v>
                </c:pt>
                <c:pt idx="53729">
                  <c:v>327</c:v>
                </c:pt>
                <c:pt idx="53730">
                  <c:v>262</c:v>
                </c:pt>
                <c:pt idx="53731">
                  <c:v>214</c:v>
                </c:pt>
                <c:pt idx="53732">
                  <c:v>265</c:v>
                </c:pt>
                <c:pt idx="53733">
                  <c:v>20</c:v>
                </c:pt>
                <c:pt idx="53734">
                  <c:v>262</c:v>
                </c:pt>
                <c:pt idx="53735">
                  <c:v>228</c:v>
                </c:pt>
                <c:pt idx="53736">
                  <c:v>267</c:v>
                </c:pt>
                <c:pt idx="53737">
                  <c:v>43</c:v>
                </c:pt>
                <c:pt idx="53738">
                  <c:v>24</c:v>
                </c:pt>
                <c:pt idx="53739">
                  <c:v>104</c:v>
                </c:pt>
                <c:pt idx="53740">
                  <c:v>93</c:v>
                </c:pt>
                <c:pt idx="53741">
                  <c:v>146</c:v>
                </c:pt>
                <c:pt idx="53742">
                  <c:v>293</c:v>
                </c:pt>
                <c:pt idx="53743">
                  <c:v>241</c:v>
                </c:pt>
                <c:pt idx="53744">
                  <c:v>105</c:v>
                </c:pt>
                <c:pt idx="53745">
                  <c:v>119</c:v>
                </c:pt>
                <c:pt idx="53746">
                  <c:v>63</c:v>
                </c:pt>
                <c:pt idx="53747">
                  <c:v>163</c:v>
                </c:pt>
                <c:pt idx="53748">
                  <c:v>142</c:v>
                </c:pt>
                <c:pt idx="53749">
                  <c:v>205</c:v>
                </c:pt>
                <c:pt idx="53750">
                  <c:v>160</c:v>
                </c:pt>
                <c:pt idx="53751">
                  <c:v>89</c:v>
                </c:pt>
                <c:pt idx="53752">
                  <c:v>154</c:v>
                </c:pt>
                <c:pt idx="53753">
                  <c:v>111</c:v>
                </c:pt>
                <c:pt idx="53754">
                  <c:v>77</c:v>
                </c:pt>
                <c:pt idx="53755">
                  <c:v>217</c:v>
                </c:pt>
                <c:pt idx="53756">
                  <c:v>115</c:v>
                </c:pt>
                <c:pt idx="53757">
                  <c:v>49</c:v>
                </c:pt>
                <c:pt idx="53758">
                  <c:v>96</c:v>
                </c:pt>
                <c:pt idx="53759">
                  <c:v>293</c:v>
                </c:pt>
                <c:pt idx="53760">
                  <c:v>190</c:v>
                </c:pt>
                <c:pt idx="53761">
                  <c:v>36</c:v>
                </c:pt>
                <c:pt idx="53762">
                  <c:v>82</c:v>
                </c:pt>
                <c:pt idx="53763">
                  <c:v>432</c:v>
                </c:pt>
                <c:pt idx="53764">
                  <c:v>470</c:v>
                </c:pt>
                <c:pt idx="53765">
                  <c:v>266</c:v>
                </c:pt>
                <c:pt idx="53766">
                  <c:v>272</c:v>
                </c:pt>
                <c:pt idx="53767">
                  <c:v>732</c:v>
                </c:pt>
                <c:pt idx="53768">
                  <c:v>436</c:v>
                </c:pt>
                <c:pt idx="53769">
                  <c:v>397</c:v>
                </c:pt>
                <c:pt idx="53770">
                  <c:v>381</c:v>
                </c:pt>
                <c:pt idx="53771">
                  <c:v>434</c:v>
                </c:pt>
                <c:pt idx="53772">
                  <c:v>373</c:v>
                </c:pt>
                <c:pt idx="53773">
                  <c:v>330</c:v>
                </c:pt>
                <c:pt idx="53774">
                  <c:v>549</c:v>
                </c:pt>
                <c:pt idx="53775">
                  <c:v>401</c:v>
                </c:pt>
                <c:pt idx="53776">
                  <c:v>242</c:v>
                </c:pt>
                <c:pt idx="53777">
                  <c:v>873</c:v>
                </c:pt>
                <c:pt idx="53778">
                  <c:v>869</c:v>
                </c:pt>
                <c:pt idx="53779">
                  <c:v>369</c:v>
                </c:pt>
                <c:pt idx="53780">
                  <c:v>369</c:v>
                </c:pt>
                <c:pt idx="53781">
                  <c:v>657</c:v>
                </c:pt>
                <c:pt idx="53782">
                  <c:v>1001</c:v>
                </c:pt>
                <c:pt idx="53783">
                  <c:v>401</c:v>
                </c:pt>
                <c:pt idx="53784">
                  <c:v>321</c:v>
                </c:pt>
                <c:pt idx="53785">
                  <c:v>983</c:v>
                </c:pt>
                <c:pt idx="53786">
                  <c:v>763</c:v>
                </c:pt>
                <c:pt idx="53787">
                  <c:v>145</c:v>
                </c:pt>
                <c:pt idx="53788">
                  <c:v>211</c:v>
                </c:pt>
                <c:pt idx="53789">
                  <c:v>200</c:v>
                </c:pt>
                <c:pt idx="53790">
                  <c:v>336</c:v>
                </c:pt>
                <c:pt idx="53791">
                  <c:v>297</c:v>
                </c:pt>
                <c:pt idx="53792">
                  <c:v>219</c:v>
                </c:pt>
                <c:pt idx="53793">
                  <c:v>384</c:v>
                </c:pt>
                <c:pt idx="53794">
                  <c:v>179</c:v>
                </c:pt>
                <c:pt idx="53795">
                  <c:v>352</c:v>
                </c:pt>
                <c:pt idx="53796">
                  <c:v>307</c:v>
                </c:pt>
                <c:pt idx="53797">
                  <c:v>391</c:v>
                </c:pt>
                <c:pt idx="53798">
                  <c:v>300</c:v>
                </c:pt>
                <c:pt idx="53799">
                  <c:v>49</c:v>
                </c:pt>
                <c:pt idx="53800">
                  <c:v>37</c:v>
                </c:pt>
                <c:pt idx="53801">
                  <c:v>216</c:v>
                </c:pt>
                <c:pt idx="53802">
                  <c:v>227</c:v>
                </c:pt>
                <c:pt idx="53803">
                  <c:v>152</c:v>
                </c:pt>
                <c:pt idx="53804">
                  <c:v>101</c:v>
                </c:pt>
                <c:pt idx="53805">
                  <c:v>2</c:v>
                </c:pt>
                <c:pt idx="53806">
                  <c:v>25</c:v>
                </c:pt>
                <c:pt idx="53807">
                  <c:v>67</c:v>
                </c:pt>
                <c:pt idx="53808">
                  <c:v>534</c:v>
                </c:pt>
                <c:pt idx="53809">
                  <c:v>829</c:v>
                </c:pt>
                <c:pt idx="53810">
                  <c:v>526</c:v>
                </c:pt>
                <c:pt idx="53811">
                  <c:v>1004</c:v>
                </c:pt>
                <c:pt idx="53812">
                  <c:v>584</c:v>
                </c:pt>
                <c:pt idx="53813">
                  <c:v>916</c:v>
                </c:pt>
                <c:pt idx="53814">
                  <c:v>548</c:v>
                </c:pt>
                <c:pt idx="53815">
                  <c:v>746</c:v>
                </c:pt>
                <c:pt idx="53816">
                  <c:v>772</c:v>
                </c:pt>
                <c:pt idx="53817">
                  <c:v>536</c:v>
                </c:pt>
                <c:pt idx="53818">
                  <c:v>676</c:v>
                </c:pt>
                <c:pt idx="53819">
                  <c:v>1097</c:v>
                </c:pt>
                <c:pt idx="53820" formatCode="0.00E+00">
                  <c:v>4.8999999999999998E-3</c:v>
                </c:pt>
                <c:pt idx="53821">
                  <c:v>61</c:v>
                </c:pt>
                <c:pt idx="53822">
                  <c:v>302</c:v>
                </c:pt>
                <c:pt idx="53823">
                  <c:v>122</c:v>
                </c:pt>
                <c:pt idx="53824" formatCode="0.00E+00">
                  <c:v>4.8999999999999998E-3</c:v>
                </c:pt>
                <c:pt idx="53825">
                  <c:v>58</c:v>
                </c:pt>
                <c:pt idx="53826">
                  <c:v>92</c:v>
                </c:pt>
                <c:pt idx="53827">
                  <c:v>8</c:v>
                </c:pt>
                <c:pt idx="53828">
                  <c:v>41</c:v>
                </c:pt>
                <c:pt idx="53829">
                  <c:v>49</c:v>
                </c:pt>
                <c:pt idx="53830">
                  <c:v>107</c:v>
                </c:pt>
                <c:pt idx="53831" formatCode="0.00E+00">
                  <c:v>4.8999999999999998E-3</c:v>
                </c:pt>
                <c:pt idx="53832">
                  <c:v>71</c:v>
                </c:pt>
                <c:pt idx="53833">
                  <c:v>767</c:v>
                </c:pt>
                <c:pt idx="53834">
                  <c:v>10</c:v>
                </c:pt>
                <c:pt idx="53835">
                  <c:v>57</c:v>
                </c:pt>
                <c:pt idx="53836">
                  <c:v>34</c:v>
                </c:pt>
                <c:pt idx="53837">
                  <c:v>38</c:v>
                </c:pt>
                <c:pt idx="53838">
                  <c:v>30</c:v>
                </c:pt>
                <c:pt idx="53839">
                  <c:v>119</c:v>
                </c:pt>
                <c:pt idx="53840">
                  <c:v>5</c:v>
                </c:pt>
                <c:pt idx="53841">
                  <c:v>312</c:v>
                </c:pt>
                <c:pt idx="53842">
                  <c:v>150</c:v>
                </c:pt>
                <c:pt idx="53843">
                  <c:v>340</c:v>
                </c:pt>
                <c:pt idx="53844">
                  <c:v>152</c:v>
                </c:pt>
                <c:pt idx="53845">
                  <c:v>561</c:v>
                </c:pt>
                <c:pt idx="53846">
                  <c:v>295</c:v>
                </c:pt>
                <c:pt idx="53847">
                  <c:v>238</c:v>
                </c:pt>
                <c:pt idx="53848">
                  <c:v>168</c:v>
                </c:pt>
                <c:pt idx="53849">
                  <c:v>71</c:v>
                </c:pt>
                <c:pt idx="53850">
                  <c:v>384</c:v>
                </c:pt>
                <c:pt idx="53851">
                  <c:v>456</c:v>
                </c:pt>
                <c:pt idx="53852">
                  <c:v>181</c:v>
                </c:pt>
                <c:pt idx="53853">
                  <c:v>185</c:v>
                </c:pt>
                <c:pt idx="53854">
                  <c:v>171</c:v>
                </c:pt>
                <c:pt idx="53855">
                  <c:v>27</c:v>
                </c:pt>
                <c:pt idx="53856">
                  <c:v>157</c:v>
                </c:pt>
                <c:pt idx="53857">
                  <c:v>145</c:v>
                </c:pt>
                <c:pt idx="53858">
                  <c:v>390</c:v>
                </c:pt>
                <c:pt idx="53859">
                  <c:v>313</c:v>
                </c:pt>
                <c:pt idx="53860">
                  <c:v>107</c:v>
                </c:pt>
                <c:pt idx="53861">
                  <c:v>14</c:v>
                </c:pt>
                <c:pt idx="53862">
                  <c:v>50</c:v>
                </c:pt>
                <c:pt idx="53863">
                  <c:v>30</c:v>
                </c:pt>
                <c:pt idx="53864">
                  <c:v>172</c:v>
                </c:pt>
                <c:pt idx="53865">
                  <c:v>203</c:v>
                </c:pt>
                <c:pt idx="53866">
                  <c:v>178</c:v>
                </c:pt>
                <c:pt idx="53867">
                  <c:v>220</c:v>
                </c:pt>
                <c:pt idx="53868">
                  <c:v>139</c:v>
                </c:pt>
                <c:pt idx="53869">
                  <c:v>416</c:v>
                </c:pt>
                <c:pt idx="53870">
                  <c:v>238</c:v>
                </c:pt>
                <c:pt idx="53871">
                  <c:v>378</c:v>
                </c:pt>
                <c:pt idx="53872">
                  <c:v>313</c:v>
                </c:pt>
                <c:pt idx="53873">
                  <c:v>276</c:v>
                </c:pt>
                <c:pt idx="53874">
                  <c:v>137</c:v>
                </c:pt>
                <c:pt idx="53875">
                  <c:v>140</c:v>
                </c:pt>
                <c:pt idx="53876">
                  <c:v>290</c:v>
                </c:pt>
                <c:pt idx="53877">
                  <c:v>150</c:v>
                </c:pt>
                <c:pt idx="53878">
                  <c:v>69</c:v>
                </c:pt>
                <c:pt idx="53879">
                  <c:v>1167</c:v>
                </c:pt>
                <c:pt idx="53880">
                  <c:v>489</c:v>
                </c:pt>
                <c:pt idx="53881">
                  <c:v>264</c:v>
                </c:pt>
                <c:pt idx="53882">
                  <c:v>153</c:v>
                </c:pt>
                <c:pt idx="53883">
                  <c:v>66</c:v>
                </c:pt>
                <c:pt idx="53884">
                  <c:v>230</c:v>
                </c:pt>
                <c:pt idx="53885">
                  <c:v>100</c:v>
                </c:pt>
                <c:pt idx="53886">
                  <c:v>217</c:v>
                </c:pt>
                <c:pt idx="53887">
                  <c:v>115</c:v>
                </c:pt>
                <c:pt idx="53888">
                  <c:v>155</c:v>
                </c:pt>
                <c:pt idx="53889">
                  <c:v>774</c:v>
                </c:pt>
                <c:pt idx="53890">
                  <c:v>613</c:v>
                </c:pt>
                <c:pt idx="53891">
                  <c:v>442</c:v>
                </c:pt>
                <c:pt idx="53892">
                  <c:v>392</c:v>
                </c:pt>
                <c:pt idx="53893">
                  <c:v>421</c:v>
                </c:pt>
                <c:pt idx="53894">
                  <c:v>492</c:v>
                </c:pt>
                <c:pt idx="53895">
                  <c:v>382</c:v>
                </c:pt>
                <c:pt idx="53896">
                  <c:v>407</c:v>
                </c:pt>
                <c:pt idx="53897">
                  <c:v>341</c:v>
                </c:pt>
                <c:pt idx="53898">
                  <c:v>606</c:v>
                </c:pt>
                <c:pt idx="53899">
                  <c:v>842</c:v>
                </c:pt>
                <c:pt idx="53900">
                  <c:v>614</c:v>
                </c:pt>
                <c:pt idx="53901">
                  <c:v>1399</c:v>
                </c:pt>
                <c:pt idx="53902">
                  <c:v>985</c:v>
                </c:pt>
                <c:pt idx="53903">
                  <c:v>1609</c:v>
                </c:pt>
                <c:pt idx="53904">
                  <c:v>1320</c:v>
                </c:pt>
                <c:pt idx="53905">
                  <c:v>350</c:v>
                </c:pt>
                <c:pt idx="53906">
                  <c:v>883</c:v>
                </c:pt>
                <c:pt idx="53907">
                  <c:v>1223</c:v>
                </c:pt>
                <c:pt idx="53908">
                  <c:v>648</c:v>
                </c:pt>
                <c:pt idx="53909">
                  <c:v>525</c:v>
                </c:pt>
                <c:pt idx="53910">
                  <c:v>579</c:v>
                </c:pt>
                <c:pt idx="53911">
                  <c:v>845</c:v>
                </c:pt>
                <c:pt idx="53912">
                  <c:v>1364</c:v>
                </c:pt>
                <c:pt idx="53913">
                  <c:v>45</c:v>
                </c:pt>
                <c:pt idx="53914">
                  <c:v>421</c:v>
                </c:pt>
                <c:pt idx="53915">
                  <c:v>377</c:v>
                </c:pt>
                <c:pt idx="53916">
                  <c:v>394</c:v>
                </c:pt>
                <c:pt idx="53917">
                  <c:v>206</c:v>
                </c:pt>
                <c:pt idx="53918">
                  <c:v>454</c:v>
                </c:pt>
                <c:pt idx="53919">
                  <c:v>1155</c:v>
                </c:pt>
                <c:pt idx="53920">
                  <c:v>1257</c:v>
                </c:pt>
                <c:pt idx="53921">
                  <c:v>428</c:v>
                </c:pt>
                <c:pt idx="53922">
                  <c:v>352</c:v>
                </c:pt>
                <c:pt idx="53923">
                  <c:v>422</c:v>
                </c:pt>
                <c:pt idx="53924">
                  <c:v>1017</c:v>
                </c:pt>
                <c:pt idx="53925">
                  <c:v>401</c:v>
                </c:pt>
                <c:pt idx="53926">
                  <c:v>1088</c:v>
                </c:pt>
                <c:pt idx="53927">
                  <c:v>834</c:v>
                </c:pt>
                <c:pt idx="53928">
                  <c:v>1135</c:v>
                </c:pt>
                <c:pt idx="53929">
                  <c:v>884</c:v>
                </c:pt>
                <c:pt idx="53930">
                  <c:v>368</c:v>
                </c:pt>
                <c:pt idx="53931">
                  <c:v>356</c:v>
                </c:pt>
                <c:pt idx="53932">
                  <c:v>371</c:v>
                </c:pt>
                <c:pt idx="53933">
                  <c:v>398</c:v>
                </c:pt>
                <c:pt idx="53934">
                  <c:v>340</c:v>
                </c:pt>
                <c:pt idx="53935">
                  <c:v>1288</c:v>
                </c:pt>
                <c:pt idx="53936">
                  <c:v>975</c:v>
                </c:pt>
                <c:pt idx="53937">
                  <c:v>462</c:v>
                </c:pt>
                <c:pt idx="53938">
                  <c:v>32</c:v>
                </c:pt>
                <c:pt idx="53939">
                  <c:v>73</c:v>
                </c:pt>
                <c:pt idx="53940">
                  <c:v>141</c:v>
                </c:pt>
                <c:pt idx="53941">
                  <c:v>115</c:v>
                </c:pt>
                <c:pt idx="53942">
                  <c:v>69</c:v>
                </c:pt>
                <c:pt idx="53943">
                  <c:v>49</c:v>
                </c:pt>
                <c:pt idx="53944">
                  <c:v>189</c:v>
                </c:pt>
                <c:pt idx="53945">
                  <c:v>122</c:v>
                </c:pt>
                <c:pt idx="53946">
                  <c:v>131</c:v>
                </c:pt>
                <c:pt idx="53947">
                  <c:v>142</c:v>
                </c:pt>
                <c:pt idx="53948">
                  <c:v>284</c:v>
                </c:pt>
                <c:pt idx="53949">
                  <c:v>142</c:v>
                </c:pt>
                <c:pt idx="53950">
                  <c:v>201</c:v>
                </c:pt>
                <c:pt idx="53951">
                  <c:v>210</c:v>
                </c:pt>
                <c:pt idx="53952">
                  <c:v>927</c:v>
                </c:pt>
                <c:pt idx="53953">
                  <c:v>547</c:v>
                </c:pt>
                <c:pt idx="53954">
                  <c:v>384</c:v>
                </c:pt>
                <c:pt idx="53955">
                  <c:v>512</c:v>
                </c:pt>
                <c:pt idx="53956">
                  <c:v>507</c:v>
                </c:pt>
                <c:pt idx="53957">
                  <c:v>462</c:v>
                </c:pt>
                <c:pt idx="53958">
                  <c:v>408</c:v>
                </c:pt>
                <c:pt idx="53959">
                  <c:v>349</c:v>
                </c:pt>
                <c:pt idx="53960">
                  <c:v>474</c:v>
                </c:pt>
                <c:pt idx="53961">
                  <c:v>989</c:v>
                </c:pt>
                <c:pt idx="53962">
                  <c:v>333</c:v>
                </c:pt>
                <c:pt idx="53963">
                  <c:v>1051</c:v>
                </c:pt>
                <c:pt idx="53964">
                  <c:v>358</c:v>
                </c:pt>
                <c:pt idx="53965">
                  <c:v>130</c:v>
                </c:pt>
                <c:pt idx="53966">
                  <c:v>256</c:v>
                </c:pt>
                <c:pt idx="53967">
                  <c:v>561</c:v>
                </c:pt>
                <c:pt idx="53968">
                  <c:v>204</c:v>
                </c:pt>
                <c:pt idx="53969">
                  <c:v>341</c:v>
                </c:pt>
                <c:pt idx="53970">
                  <c:v>452</c:v>
                </c:pt>
                <c:pt idx="53971">
                  <c:v>401</c:v>
                </c:pt>
                <c:pt idx="53972">
                  <c:v>219</c:v>
                </c:pt>
                <c:pt idx="53973">
                  <c:v>348</c:v>
                </c:pt>
                <c:pt idx="53974">
                  <c:v>300</c:v>
                </c:pt>
                <c:pt idx="53975">
                  <c:v>1267</c:v>
                </c:pt>
                <c:pt idx="53976">
                  <c:v>24</c:v>
                </c:pt>
                <c:pt idx="53977">
                  <c:v>107</c:v>
                </c:pt>
                <c:pt idx="53978">
                  <c:v>83</c:v>
                </c:pt>
                <c:pt idx="53979" formatCode="0.00E+00">
                  <c:v>4.8999999999999998E-3</c:v>
                </c:pt>
                <c:pt idx="53980">
                  <c:v>33</c:v>
                </c:pt>
                <c:pt idx="53981">
                  <c:v>103</c:v>
                </c:pt>
                <c:pt idx="53982">
                  <c:v>341</c:v>
                </c:pt>
                <c:pt idx="53983">
                  <c:v>326</c:v>
                </c:pt>
                <c:pt idx="53984">
                  <c:v>106</c:v>
                </c:pt>
                <c:pt idx="53985">
                  <c:v>72</c:v>
                </c:pt>
                <c:pt idx="53986">
                  <c:v>211</c:v>
                </c:pt>
                <c:pt idx="53987">
                  <c:v>142</c:v>
                </c:pt>
                <c:pt idx="53988">
                  <c:v>660</c:v>
                </c:pt>
                <c:pt idx="53989">
                  <c:v>483</c:v>
                </c:pt>
                <c:pt idx="53990">
                  <c:v>758</c:v>
                </c:pt>
                <c:pt idx="53991">
                  <c:v>213</c:v>
                </c:pt>
                <c:pt idx="53992">
                  <c:v>161</c:v>
                </c:pt>
                <c:pt idx="53993">
                  <c:v>857</c:v>
                </c:pt>
                <c:pt idx="53994">
                  <c:v>381</c:v>
                </c:pt>
                <c:pt idx="53995">
                  <c:v>424</c:v>
                </c:pt>
                <c:pt idx="53996">
                  <c:v>261</c:v>
                </c:pt>
                <c:pt idx="53997">
                  <c:v>255</c:v>
                </c:pt>
                <c:pt idx="53998">
                  <c:v>285</c:v>
                </c:pt>
                <c:pt idx="53999">
                  <c:v>308</c:v>
                </c:pt>
                <c:pt idx="54000">
                  <c:v>21</c:v>
                </c:pt>
                <c:pt idx="54001">
                  <c:v>31</c:v>
                </c:pt>
                <c:pt idx="54002">
                  <c:v>27</c:v>
                </c:pt>
                <c:pt idx="54003">
                  <c:v>777</c:v>
                </c:pt>
                <c:pt idx="54004">
                  <c:v>389</c:v>
                </c:pt>
                <c:pt idx="54005">
                  <c:v>223</c:v>
                </c:pt>
                <c:pt idx="54006">
                  <c:v>117</c:v>
                </c:pt>
                <c:pt idx="54007">
                  <c:v>31</c:v>
                </c:pt>
                <c:pt idx="54008">
                  <c:v>304</c:v>
                </c:pt>
                <c:pt idx="54009">
                  <c:v>177</c:v>
                </c:pt>
                <c:pt idx="54010">
                  <c:v>130</c:v>
                </c:pt>
                <c:pt idx="54011">
                  <c:v>402</c:v>
                </c:pt>
                <c:pt idx="54012">
                  <c:v>131</c:v>
                </c:pt>
                <c:pt idx="54013">
                  <c:v>385</c:v>
                </c:pt>
                <c:pt idx="54014">
                  <c:v>243</c:v>
                </c:pt>
                <c:pt idx="54015">
                  <c:v>369</c:v>
                </c:pt>
                <c:pt idx="54016">
                  <c:v>342</c:v>
                </c:pt>
                <c:pt idx="54017">
                  <c:v>617</c:v>
                </c:pt>
                <c:pt idx="54018">
                  <c:v>462</c:v>
                </c:pt>
                <c:pt idx="54019">
                  <c:v>377</c:v>
                </c:pt>
                <c:pt idx="54020">
                  <c:v>463</c:v>
                </c:pt>
                <c:pt idx="54021">
                  <c:v>426</c:v>
                </c:pt>
                <c:pt idx="54022">
                  <c:v>294</c:v>
                </c:pt>
                <c:pt idx="54023">
                  <c:v>253</c:v>
                </c:pt>
                <c:pt idx="54024">
                  <c:v>296</c:v>
                </c:pt>
                <c:pt idx="54025">
                  <c:v>250</c:v>
                </c:pt>
                <c:pt idx="54026">
                  <c:v>280</c:v>
                </c:pt>
                <c:pt idx="54027">
                  <c:v>285</c:v>
                </c:pt>
                <c:pt idx="54028">
                  <c:v>317</c:v>
                </c:pt>
                <c:pt idx="54029">
                  <c:v>327</c:v>
                </c:pt>
                <c:pt idx="54030">
                  <c:v>247</c:v>
                </c:pt>
                <c:pt idx="54031">
                  <c:v>551</c:v>
                </c:pt>
                <c:pt idx="54032">
                  <c:v>237</c:v>
                </c:pt>
                <c:pt idx="54033">
                  <c:v>257</c:v>
                </c:pt>
                <c:pt idx="54034">
                  <c:v>220</c:v>
                </c:pt>
                <c:pt idx="54035">
                  <c:v>258</c:v>
                </c:pt>
                <c:pt idx="54036">
                  <c:v>205</c:v>
                </c:pt>
                <c:pt idx="54037">
                  <c:v>305</c:v>
                </c:pt>
                <c:pt idx="54038">
                  <c:v>462</c:v>
                </c:pt>
                <c:pt idx="54039">
                  <c:v>131</c:v>
                </c:pt>
                <c:pt idx="54040">
                  <c:v>9</c:v>
                </c:pt>
                <c:pt idx="54041">
                  <c:v>7</c:v>
                </c:pt>
                <c:pt idx="54042">
                  <c:v>48</c:v>
                </c:pt>
                <c:pt idx="54043">
                  <c:v>24</c:v>
                </c:pt>
                <c:pt idx="54044">
                  <c:v>60</c:v>
                </c:pt>
                <c:pt idx="54045">
                  <c:v>8</c:v>
                </c:pt>
                <c:pt idx="54046">
                  <c:v>172</c:v>
                </c:pt>
                <c:pt idx="54047">
                  <c:v>25</c:v>
                </c:pt>
                <c:pt idx="54048">
                  <c:v>287</c:v>
                </c:pt>
                <c:pt idx="54049">
                  <c:v>185</c:v>
                </c:pt>
                <c:pt idx="54050">
                  <c:v>122</c:v>
                </c:pt>
                <c:pt idx="54051">
                  <c:v>606</c:v>
                </c:pt>
                <c:pt idx="54052">
                  <c:v>306</c:v>
                </c:pt>
                <c:pt idx="54053">
                  <c:v>357</c:v>
                </c:pt>
                <c:pt idx="54054">
                  <c:v>483</c:v>
                </c:pt>
                <c:pt idx="54055">
                  <c:v>289</c:v>
                </c:pt>
                <c:pt idx="54056">
                  <c:v>231</c:v>
                </c:pt>
                <c:pt idx="54057">
                  <c:v>26</c:v>
                </c:pt>
                <c:pt idx="54058">
                  <c:v>116</c:v>
                </c:pt>
                <c:pt idx="54059">
                  <c:v>215</c:v>
                </c:pt>
                <c:pt idx="54060">
                  <c:v>1277</c:v>
                </c:pt>
                <c:pt idx="54061">
                  <c:v>941</c:v>
                </c:pt>
                <c:pt idx="54062">
                  <c:v>1386</c:v>
                </c:pt>
                <c:pt idx="54063">
                  <c:v>882</c:v>
                </c:pt>
                <c:pt idx="54064">
                  <c:v>1210</c:v>
                </c:pt>
                <c:pt idx="54065">
                  <c:v>428</c:v>
                </c:pt>
                <c:pt idx="54066">
                  <c:v>459</c:v>
                </c:pt>
                <c:pt idx="54067">
                  <c:v>365</c:v>
                </c:pt>
                <c:pt idx="54068">
                  <c:v>627</c:v>
                </c:pt>
                <c:pt idx="54069">
                  <c:v>866</c:v>
                </c:pt>
                <c:pt idx="54070">
                  <c:v>725</c:v>
                </c:pt>
                <c:pt idx="54071">
                  <c:v>439</c:v>
                </c:pt>
                <c:pt idx="54072">
                  <c:v>947</c:v>
                </c:pt>
                <c:pt idx="54073">
                  <c:v>373</c:v>
                </c:pt>
                <c:pt idx="54074">
                  <c:v>570</c:v>
                </c:pt>
                <c:pt idx="54075">
                  <c:v>362</c:v>
                </c:pt>
                <c:pt idx="54076">
                  <c:v>1018</c:v>
                </c:pt>
                <c:pt idx="54077">
                  <c:v>995</c:v>
                </c:pt>
                <c:pt idx="54078">
                  <c:v>761</c:v>
                </c:pt>
                <c:pt idx="54079">
                  <c:v>471</c:v>
                </c:pt>
                <c:pt idx="54080">
                  <c:v>809</c:v>
                </c:pt>
                <c:pt idx="54081">
                  <c:v>1310</c:v>
                </c:pt>
                <c:pt idx="54082">
                  <c:v>1556</c:v>
                </c:pt>
                <c:pt idx="54083">
                  <c:v>1074</c:v>
                </c:pt>
                <c:pt idx="54084">
                  <c:v>178</c:v>
                </c:pt>
                <c:pt idx="54085">
                  <c:v>34</c:v>
                </c:pt>
                <c:pt idx="54086">
                  <c:v>235</c:v>
                </c:pt>
                <c:pt idx="54087">
                  <c:v>1</c:v>
                </c:pt>
                <c:pt idx="54088">
                  <c:v>30</c:v>
                </c:pt>
                <c:pt idx="54089">
                  <c:v>191</c:v>
                </c:pt>
                <c:pt idx="54090">
                  <c:v>20</c:v>
                </c:pt>
                <c:pt idx="54091">
                  <c:v>540</c:v>
                </c:pt>
                <c:pt idx="54092">
                  <c:v>637</c:v>
                </c:pt>
                <c:pt idx="54093">
                  <c:v>84</c:v>
                </c:pt>
                <c:pt idx="54094">
                  <c:v>3</c:v>
                </c:pt>
                <c:pt idx="54095">
                  <c:v>37</c:v>
                </c:pt>
                <c:pt idx="54096">
                  <c:v>28</c:v>
                </c:pt>
                <c:pt idx="54097">
                  <c:v>15</c:v>
                </c:pt>
                <c:pt idx="54098">
                  <c:v>5</c:v>
                </c:pt>
                <c:pt idx="54099">
                  <c:v>173</c:v>
                </c:pt>
                <c:pt idx="54100" formatCode="0.00E+00">
                  <c:v>4.8999999999999998E-3</c:v>
                </c:pt>
                <c:pt idx="54101">
                  <c:v>46</c:v>
                </c:pt>
                <c:pt idx="54102">
                  <c:v>199</c:v>
                </c:pt>
                <c:pt idx="54103">
                  <c:v>117</c:v>
                </c:pt>
                <c:pt idx="54104">
                  <c:v>364</c:v>
                </c:pt>
                <c:pt idx="54105">
                  <c:v>211</c:v>
                </c:pt>
                <c:pt idx="54106">
                  <c:v>224</c:v>
                </c:pt>
                <c:pt idx="54107">
                  <c:v>216</c:v>
                </c:pt>
                <c:pt idx="54108">
                  <c:v>57</c:v>
                </c:pt>
                <c:pt idx="54109">
                  <c:v>83</c:v>
                </c:pt>
                <c:pt idx="54110">
                  <c:v>351</c:v>
                </c:pt>
                <c:pt idx="54111">
                  <c:v>513</c:v>
                </c:pt>
                <c:pt idx="54112">
                  <c:v>503</c:v>
                </c:pt>
                <c:pt idx="54113">
                  <c:v>328</c:v>
                </c:pt>
                <c:pt idx="54114">
                  <c:v>566</c:v>
                </c:pt>
                <c:pt idx="54115">
                  <c:v>358</c:v>
                </c:pt>
                <c:pt idx="54116">
                  <c:v>540</c:v>
                </c:pt>
                <c:pt idx="54117">
                  <c:v>503</c:v>
                </c:pt>
                <c:pt idx="54118">
                  <c:v>547</c:v>
                </c:pt>
                <c:pt idx="54119">
                  <c:v>201</c:v>
                </c:pt>
                <c:pt idx="54120">
                  <c:v>331</c:v>
                </c:pt>
                <c:pt idx="54121">
                  <c:v>280</c:v>
                </c:pt>
                <c:pt idx="54122">
                  <c:v>568</c:v>
                </c:pt>
                <c:pt idx="54123">
                  <c:v>25</c:v>
                </c:pt>
                <c:pt idx="54124">
                  <c:v>18</c:v>
                </c:pt>
                <c:pt idx="54125">
                  <c:v>37</c:v>
                </c:pt>
                <c:pt idx="54126">
                  <c:v>124</c:v>
                </c:pt>
                <c:pt idx="54127">
                  <c:v>58</c:v>
                </c:pt>
                <c:pt idx="54128">
                  <c:v>292</c:v>
                </c:pt>
                <c:pt idx="54129">
                  <c:v>28</c:v>
                </c:pt>
                <c:pt idx="54130" formatCode="0.00E+00">
                  <c:v>4.8999999999999998E-3</c:v>
                </c:pt>
                <c:pt idx="54131">
                  <c:v>19</c:v>
                </c:pt>
                <c:pt idx="54132">
                  <c:v>203</c:v>
                </c:pt>
                <c:pt idx="54133">
                  <c:v>33</c:v>
                </c:pt>
                <c:pt idx="54134">
                  <c:v>35</c:v>
                </c:pt>
                <c:pt idx="54135">
                  <c:v>109</c:v>
                </c:pt>
                <c:pt idx="54136">
                  <c:v>19</c:v>
                </c:pt>
                <c:pt idx="54137" formatCode="0.00E+00">
                  <c:v>4.8999999999999998E-3</c:v>
                </c:pt>
                <c:pt idx="54138">
                  <c:v>34</c:v>
                </c:pt>
                <c:pt idx="54139">
                  <c:v>153</c:v>
                </c:pt>
                <c:pt idx="54140">
                  <c:v>119</c:v>
                </c:pt>
                <c:pt idx="54141">
                  <c:v>82</c:v>
                </c:pt>
                <c:pt idx="54142">
                  <c:v>8</c:v>
                </c:pt>
                <c:pt idx="54143" formatCode="0.00E+00">
                  <c:v>4.8999999999999998E-3</c:v>
                </c:pt>
                <c:pt idx="54144">
                  <c:v>259</c:v>
                </c:pt>
                <c:pt idx="54145">
                  <c:v>77</c:v>
                </c:pt>
                <c:pt idx="54146">
                  <c:v>109</c:v>
                </c:pt>
                <c:pt idx="54147">
                  <c:v>32</c:v>
                </c:pt>
                <c:pt idx="54148">
                  <c:v>586</c:v>
                </c:pt>
                <c:pt idx="54149">
                  <c:v>187</c:v>
                </c:pt>
                <c:pt idx="54150">
                  <c:v>159</c:v>
                </c:pt>
                <c:pt idx="54151">
                  <c:v>294</c:v>
                </c:pt>
                <c:pt idx="54152">
                  <c:v>8</c:v>
                </c:pt>
                <c:pt idx="54153">
                  <c:v>50</c:v>
                </c:pt>
                <c:pt idx="54154">
                  <c:v>104</c:v>
                </c:pt>
                <c:pt idx="54155" formatCode="0.00E+00">
                  <c:v>4.8999999999999998E-3</c:v>
                </c:pt>
                <c:pt idx="54156">
                  <c:v>210</c:v>
                </c:pt>
                <c:pt idx="54157">
                  <c:v>213</c:v>
                </c:pt>
                <c:pt idx="54158">
                  <c:v>233</c:v>
                </c:pt>
                <c:pt idx="54159">
                  <c:v>202</c:v>
                </c:pt>
                <c:pt idx="54160">
                  <c:v>169</c:v>
                </c:pt>
                <c:pt idx="54161">
                  <c:v>192</c:v>
                </c:pt>
                <c:pt idx="54162">
                  <c:v>148</c:v>
                </c:pt>
                <c:pt idx="54163">
                  <c:v>143</c:v>
                </c:pt>
                <c:pt idx="54164">
                  <c:v>77</c:v>
                </c:pt>
                <c:pt idx="54165">
                  <c:v>324</c:v>
                </c:pt>
                <c:pt idx="54166">
                  <c:v>199</c:v>
                </c:pt>
                <c:pt idx="54167">
                  <c:v>326</c:v>
                </c:pt>
                <c:pt idx="54168">
                  <c:v>64</c:v>
                </c:pt>
                <c:pt idx="54169">
                  <c:v>355</c:v>
                </c:pt>
                <c:pt idx="54170">
                  <c:v>83</c:v>
                </c:pt>
                <c:pt idx="54171">
                  <c:v>274</c:v>
                </c:pt>
                <c:pt idx="54172">
                  <c:v>348</c:v>
                </c:pt>
                <c:pt idx="54173">
                  <c:v>250</c:v>
                </c:pt>
                <c:pt idx="54174">
                  <c:v>253</c:v>
                </c:pt>
                <c:pt idx="54175">
                  <c:v>24</c:v>
                </c:pt>
                <c:pt idx="54176">
                  <c:v>436</c:v>
                </c:pt>
                <c:pt idx="54177">
                  <c:v>26</c:v>
                </c:pt>
                <c:pt idx="54178">
                  <c:v>64</c:v>
                </c:pt>
                <c:pt idx="54179">
                  <c:v>499</c:v>
                </c:pt>
                <c:pt idx="54180">
                  <c:v>58</c:v>
                </c:pt>
                <c:pt idx="54181">
                  <c:v>698</c:v>
                </c:pt>
                <c:pt idx="54182">
                  <c:v>576</c:v>
                </c:pt>
                <c:pt idx="54183">
                  <c:v>319</c:v>
                </c:pt>
                <c:pt idx="54184">
                  <c:v>233</c:v>
                </c:pt>
                <c:pt idx="54185">
                  <c:v>592</c:v>
                </c:pt>
                <c:pt idx="54186">
                  <c:v>469</c:v>
                </c:pt>
                <c:pt idx="54187">
                  <c:v>290</c:v>
                </c:pt>
                <c:pt idx="54188">
                  <c:v>81</c:v>
                </c:pt>
                <c:pt idx="54189">
                  <c:v>430</c:v>
                </c:pt>
                <c:pt idx="54190">
                  <c:v>453</c:v>
                </c:pt>
                <c:pt idx="54191">
                  <c:v>588</c:v>
                </c:pt>
                <c:pt idx="54192">
                  <c:v>997</c:v>
                </c:pt>
                <c:pt idx="54193">
                  <c:v>895</c:v>
                </c:pt>
                <c:pt idx="54194">
                  <c:v>318</c:v>
                </c:pt>
                <c:pt idx="54195">
                  <c:v>152</c:v>
                </c:pt>
                <c:pt idx="54196">
                  <c:v>370</c:v>
                </c:pt>
                <c:pt idx="54197">
                  <c:v>494</c:v>
                </c:pt>
                <c:pt idx="54198">
                  <c:v>630</c:v>
                </c:pt>
                <c:pt idx="54199">
                  <c:v>309</c:v>
                </c:pt>
                <c:pt idx="54200">
                  <c:v>293</c:v>
                </c:pt>
                <c:pt idx="54201">
                  <c:v>781</c:v>
                </c:pt>
                <c:pt idx="54202">
                  <c:v>390</c:v>
                </c:pt>
                <c:pt idx="54203">
                  <c:v>423</c:v>
                </c:pt>
                <c:pt idx="54204">
                  <c:v>393</c:v>
                </c:pt>
                <c:pt idx="54205">
                  <c:v>251</c:v>
                </c:pt>
                <c:pt idx="54206">
                  <c:v>286</c:v>
                </c:pt>
                <c:pt idx="54207">
                  <c:v>568</c:v>
                </c:pt>
                <c:pt idx="54208">
                  <c:v>423</c:v>
                </c:pt>
                <c:pt idx="54209">
                  <c:v>223</c:v>
                </c:pt>
                <c:pt idx="54210">
                  <c:v>188</c:v>
                </c:pt>
                <c:pt idx="54211">
                  <c:v>302</c:v>
                </c:pt>
                <c:pt idx="54212">
                  <c:v>112</c:v>
                </c:pt>
                <c:pt idx="54213">
                  <c:v>155</c:v>
                </c:pt>
                <c:pt idx="54214">
                  <c:v>225</c:v>
                </c:pt>
                <c:pt idx="54215">
                  <c:v>4</c:v>
                </c:pt>
                <c:pt idx="54216" formatCode="0.00E+00">
                  <c:v>4.8999999999999998E-3</c:v>
                </c:pt>
                <c:pt idx="54217">
                  <c:v>122</c:v>
                </c:pt>
                <c:pt idx="54218">
                  <c:v>218</c:v>
                </c:pt>
                <c:pt idx="54219" formatCode="0.00E+00">
                  <c:v>4.8999999999999998E-3</c:v>
                </c:pt>
                <c:pt idx="54220">
                  <c:v>394</c:v>
                </c:pt>
                <c:pt idx="54221">
                  <c:v>164</c:v>
                </c:pt>
                <c:pt idx="54222">
                  <c:v>317</c:v>
                </c:pt>
                <c:pt idx="54223">
                  <c:v>261</c:v>
                </c:pt>
                <c:pt idx="54224">
                  <c:v>146</c:v>
                </c:pt>
                <c:pt idx="54225">
                  <c:v>534</c:v>
                </c:pt>
                <c:pt idx="54226">
                  <c:v>329</c:v>
                </c:pt>
                <c:pt idx="54227">
                  <c:v>213</c:v>
                </c:pt>
                <c:pt idx="54228">
                  <c:v>238</c:v>
                </c:pt>
                <c:pt idx="54229">
                  <c:v>383</c:v>
                </c:pt>
                <c:pt idx="54230">
                  <c:v>385</c:v>
                </c:pt>
                <c:pt idx="54231">
                  <c:v>205</c:v>
                </c:pt>
                <c:pt idx="54232" formatCode="0.00E+00">
                  <c:v>4.8999999999999998E-3</c:v>
                </c:pt>
                <c:pt idx="54233">
                  <c:v>148</c:v>
                </c:pt>
                <c:pt idx="54234">
                  <c:v>472</c:v>
                </c:pt>
                <c:pt idx="54235">
                  <c:v>238</c:v>
                </c:pt>
                <c:pt idx="54236">
                  <c:v>171</c:v>
                </c:pt>
                <c:pt idx="54237">
                  <c:v>103</c:v>
                </c:pt>
                <c:pt idx="54238">
                  <c:v>151</c:v>
                </c:pt>
                <c:pt idx="54239">
                  <c:v>99</c:v>
                </c:pt>
                <c:pt idx="54240">
                  <c:v>97</c:v>
                </c:pt>
                <c:pt idx="54241">
                  <c:v>145</c:v>
                </c:pt>
                <c:pt idx="54242">
                  <c:v>487</c:v>
                </c:pt>
                <c:pt idx="54243">
                  <c:v>270</c:v>
                </c:pt>
                <c:pt idx="54244">
                  <c:v>263</c:v>
                </c:pt>
                <c:pt idx="54245">
                  <c:v>218</c:v>
                </c:pt>
                <c:pt idx="54246">
                  <c:v>657</c:v>
                </c:pt>
                <c:pt idx="54247">
                  <c:v>161</c:v>
                </c:pt>
                <c:pt idx="54248">
                  <c:v>168</c:v>
                </c:pt>
                <c:pt idx="54249">
                  <c:v>96</c:v>
                </c:pt>
                <c:pt idx="54250">
                  <c:v>275</c:v>
                </c:pt>
                <c:pt idx="54251">
                  <c:v>164</c:v>
                </c:pt>
                <c:pt idx="54252">
                  <c:v>90</c:v>
                </c:pt>
                <c:pt idx="54253">
                  <c:v>188</c:v>
                </c:pt>
                <c:pt idx="54254">
                  <c:v>113</c:v>
                </c:pt>
                <c:pt idx="54255">
                  <c:v>72</c:v>
                </c:pt>
                <c:pt idx="54256">
                  <c:v>169</c:v>
                </c:pt>
                <c:pt idx="54257">
                  <c:v>116</c:v>
                </c:pt>
                <c:pt idx="54258">
                  <c:v>74</c:v>
                </c:pt>
                <c:pt idx="54259">
                  <c:v>63</c:v>
                </c:pt>
                <c:pt idx="54260">
                  <c:v>451</c:v>
                </c:pt>
                <c:pt idx="54261">
                  <c:v>20</c:v>
                </c:pt>
                <c:pt idx="54262">
                  <c:v>12</c:v>
                </c:pt>
                <c:pt idx="54263">
                  <c:v>8</c:v>
                </c:pt>
                <c:pt idx="54264">
                  <c:v>58</c:v>
                </c:pt>
                <c:pt idx="54265">
                  <c:v>143</c:v>
                </c:pt>
                <c:pt idx="54266">
                  <c:v>494</c:v>
                </c:pt>
                <c:pt idx="54267">
                  <c:v>117</c:v>
                </c:pt>
                <c:pt idx="54268">
                  <c:v>115</c:v>
                </c:pt>
                <c:pt idx="54269">
                  <c:v>44</c:v>
                </c:pt>
                <c:pt idx="54270">
                  <c:v>39</c:v>
                </c:pt>
                <c:pt idx="54271">
                  <c:v>30</c:v>
                </c:pt>
                <c:pt idx="54272">
                  <c:v>19</c:v>
                </c:pt>
                <c:pt idx="54273">
                  <c:v>42</c:v>
                </c:pt>
                <c:pt idx="54274">
                  <c:v>21</c:v>
                </c:pt>
                <c:pt idx="54275">
                  <c:v>67</c:v>
                </c:pt>
                <c:pt idx="54276">
                  <c:v>48</c:v>
                </c:pt>
                <c:pt idx="54277">
                  <c:v>85</c:v>
                </c:pt>
                <c:pt idx="54278">
                  <c:v>27</c:v>
                </c:pt>
                <c:pt idx="54279">
                  <c:v>64</c:v>
                </c:pt>
                <c:pt idx="54280">
                  <c:v>167</c:v>
                </c:pt>
                <c:pt idx="54281">
                  <c:v>33</c:v>
                </c:pt>
                <c:pt idx="54282">
                  <c:v>210</c:v>
                </c:pt>
                <c:pt idx="54283">
                  <c:v>300</c:v>
                </c:pt>
                <c:pt idx="54284">
                  <c:v>71</c:v>
                </c:pt>
                <c:pt idx="54285">
                  <c:v>140</c:v>
                </c:pt>
                <c:pt idx="54286">
                  <c:v>63</c:v>
                </c:pt>
                <c:pt idx="54287">
                  <c:v>123</c:v>
                </c:pt>
                <c:pt idx="54288">
                  <c:v>47</c:v>
                </c:pt>
                <c:pt idx="54289">
                  <c:v>54</c:v>
                </c:pt>
                <c:pt idx="54290">
                  <c:v>122</c:v>
                </c:pt>
                <c:pt idx="54291">
                  <c:v>62</c:v>
                </c:pt>
                <c:pt idx="54292">
                  <c:v>62</c:v>
                </c:pt>
                <c:pt idx="54293">
                  <c:v>126</c:v>
                </c:pt>
                <c:pt idx="54294">
                  <c:v>527</c:v>
                </c:pt>
                <c:pt idx="54295">
                  <c:v>254</c:v>
                </c:pt>
                <c:pt idx="54296">
                  <c:v>456</c:v>
                </c:pt>
                <c:pt idx="54297">
                  <c:v>435</c:v>
                </c:pt>
                <c:pt idx="54298">
                  <c:v>419</c:v>
                </c:pt>
                <c:pt idx="54299">
                  <c:v>355</c:v>
                </c:pt>
                <c:pt idx="54300">
                  <c:v>609</c:v>
                </c:pt>
                <c:pt idx="54301">
                  <c:v>384</c:v>
                </c:pt>
                <c:pt idx="54302">
                  <c:v>403</c:v>
                </c:pt>
                <c:pt idx="54303">
                  <c:v>293</c:v>
                </c:pt>
                <c:pt idx="54304">
                  <c:v>371</c:v>
                </c:pt>
                <c:pt idx="54305">
                  <c:v>402</c:v>
                </c:pt>
                <c:pt idx="54306">
                  <c:v>1496</c:v>
                </c:pt>
                <c:pt idx="54307">
                  <c:v>489</c:v>
                </c:pt>
                <c:pt idx="54308">
                  <c:v>663</c:v>
                </c:pt>
                <c:pt idx="54309">
                  <c:v>1489</c:v>
                </c:pt>
                <c:pt idx="54310">
                  <c:v>625</c:v>
                </c:pt>
                <c:pt idx="54311">
                  <c:v>1805</c:v>
                </c:pt>
                <c:pt idx="54312">
                  <c:v>748</c:v>
                </c:pt>
                <c:pt idx="54313">
                  <c:v>560</c:v>
                </c:pt>
                <c:pt idx="54314">
                  <c:v>960</c:v>
                </c:pt>
                <c:pt idx="54315">
                  <c:v>526</c:v>
                </c:pt>
                <c:pt idx="54316">
                  <c:v>628</c:v>
                </c:pt>
                <c:pt idx="54317">
                  <c:v>1975</c:v>
                </c:pt>
                <c:pt idx="54318">
                  <c:v>291</c:v>
                </c:pt>
                <c:pt idx="54319">
                  <c:v>505</c:v>
                </c:pt>
                <c:pt idx="54320">
                  <c:v>376</c:v>
                </c:pt>
                <c:pt idx="54321">
                  <c:v>306</c:v>
                </c:pt>
                <c:pt idx="54322">
                  <c:v>306</c:v>
                </c:pt>
                <c:pt idx="54323">
                  <c:v>219</c:v>
                </c:pt>
                <c:pt idx="54324">
                  <c:v>212</c:v>
                </c:pt>
                <c:pt idx="54325">
                  <c:v>285</c:v>
                </c:pt>
                <c:pt idx="54326">
                  <c:v>298</c:v>
                </c:pt>
                <c:pt idx="54327">
                  <c:v>235</c:v>
                </c:pt>
                <c:pt idx="54328">
                  <c:v>237</c:v>
                </c:pt>
                <c:pt idx="54329">
                  <c:v>656</c:v>
                </c:pt>
                <c:pt idx="54330">
                  <c:v>70</c:v>
                </c:pt>
                <c:pt idx="54331">
                  <c:v>15</c:v>
                </c:pt>
                <c:pt idx="54332">
                  <c:v>315</c:v>
                </c:pt>
                <c:pt idx="54333">
                  <c:v>285</c:v>
                </c:pt>
                <c:pt idx="54334">
                  <c:v>183</c:v>
                </c:pt>
                <c:pt idx="54335">
                  <c:v>190</c:v>
                </c:pt>
                <c:pt idx="54336">
                  <c:v>289</c:v>
                </c:pt>
                <c:pt idx="54337">
                  <c:v>233</c:v>
                </c:pt>
                <c:pt idx="54338">
                  <c:v>499</c:v>
                </c:pt>
                <c:pt idx="54339">
                  <c:v>358</c:v>
                </c:pt>
                <c:pt idx="54340">
                  <c:v>230</c:v>
                </c:pt>
                <c:pt idx="54341">
                  <c:v>233</c:v>
                </c:pt>
                <c:pt idx="54342">
                  <c:v>242</c:v>
                </c:pt>
                <c:pt idx="54343">
                  <c:v>259</c:v>
                </c:pt>
                <c:pt idx="54344">
                  <c:v>190</c:v>
                </c:pt>
                <c:pt idx="54345">
                  <c:v>405</c:v>
                </c:pt>
                <c:pt idx="54346">
                  <c:v>25</c:v>
                </c:pt>
                <c:pt idx="54347">
                  <c:v>21</c:v>
                </c:pt>
                <c:pt idx="54348">
                  <c:v>63</c:v>
                </c:pt>
                <c:pt idx="54349">
                  <c:v>80</c:v>
                </c:pt>
                <c:pt idx="54350">
                  <c:v>764</c:v>
                </c:pt>
                <c:pt idx="54351">
                  <c:v>558</c:v>
                </c:pt>
                <c:pt idx="54352">
                  <c:v>124</c:v>
                </c:pt>
                <c:pt idx="54353">
                  <c:v>71</c:v>
                </c:pt>
                <c:pt idx="54354">
                  <c:v>146</c:v>
                </c:pt>
                <c:pt idx="54355">
                  <c:v>49</c:v>
                </c:pt>
                <c:pt idx="54356">
                  <c:v>147</c:v>
                </c:pt>
                <c:pt idx="54357">
                  <c:v>211</c:v>
                </c:pt>
                <c:pt idx="54358">
                  <c:v>80</c:v>
                </c:pt>
                <c:pt idx="54359">
                  <c:v>214</c:v>
                </c:pt>
                <c:pt idx="54360">
                  <c:v>223</c:v>
                </c:pt>
                <c:pt idx="54361">
                  <c:v>108</c:v>
                </c:pt>
                <c:pt idx="54362">
                  <c:v>129</c:v>
                </c:pt>
                <c:pt idx="54363">
                  <c:v>102</c:v>
                </c:pt>
                <c:pt idx="54364">
                  <c:v>196</c:v>
                </c:pt>
                <c:pt idx="54365">
                  <c:v>263</c:v>
                </c:pt>
                <c:pt idx="54366">
                  <c:v>231</c:v>
                </c:pt>
                <c:pt idx="54367">
                  <c:v>342</c:v>
                </c:pt>
                <c:pt idx="54368">
                  <c:v>314</c:v>
                </c:pt>
                <c:pt idx="54369">
                  <c:v>239</c:v>
                </c:pt>
                <c:pt idx="54370">
                  <c:v>343</c:v>
                </c:pt>
                <c:pt idx="54371">
                  <c:v>486</c:v>
                </c:pt>
                <c:pt idx="54372">
                  <c:v>346</c:v>
                </c:pt>
                <c:pt idx="54373">
                  <c:v>403</c:v>
                </c:pt>
                <c:pt idx="54374">
                  <c:v>293</c:v>
                </c:pt>
                <c:pt idx="54375">
                  <c:v>242</c:v>
                </c:pt>
                <c:pt idx="54376">
                  <c:v>318</c:v>
                </c:pt>
                <c:pt idx="54377">
                  <c:v>480</c:v>
                </c:pt>
                <c:pt idx="54378">
                  <c:v>132</c:v>
                </c:pt>
                <c:pt idx="54379">
                  <c:v>718</c:v>
                </c:pt>
                <c:pt idx="54380">
                  <c:v>349</c:v>
                </c:pt>
                <c:pt idx="54381">
                  <c:v>434</c:v>
                </c:pt>
                <c:pt idx="54382">
                  <c:v>135</c:v>
                </c:pt>
                <c:pt idx="54383">
                  <c:v>504</c:v>
                </c:pt>
                <c:pt idx="54384">
                  <c:v>264</c:v>
                </c:pt>
                <c:pt idx="54385">
                  <c:v>377</c:v>
                </c:pt>
                <c:pt idx="54386">
                  <c:v>198</c:v>
                </c:pt>
                <c:pt idx="54387">
                  <c:v>354</c:v>
                </c:pt>
                <c:pt idx="54388">
                  <c:v>187</c:v>
                </c:pt>
                <c:pt idx="54389">
                  <c:v>358</c:v>
                </c:pt>
                <c:pt idx="54390">
                  <c:v>217</c:v>
                </c:pt>
                <c:pt idx="54391">
                  <c:v>466</c:v>
                </c:pt>
                <c:pt idx="54392">
                  <c:v>403</c:v>
                </c:pt>
                <c:pt idx="54393">
                  <c:v>245</c:v>
                </c:pt>
                <c:pt idx="54394">
                  <c:v>342</c:v>
                </c:pt>
                <c:pt idx="54395">
                  <c:v>344</c:v>
                </c:pt>
                <c:pt idx="54396">
                  <c:v>340</c:v>
                </c:pt>
                <c:pt idx="54397">
                  <c:v>219</c:v>
                </c:pt>
                <c:pt idx="54398">
                  <c:v>917</c:v>
                </c:pt>
                <c:pt idx="54399">
                  <c:v>312</c:v>
                </c:pt>
                <c:pt idx="54400">
                  <c:v>1184</c:v>
                </c:pt>
                <c:pt idx="54401">
                  <c:v>307</c:v>
                </c:pt>
                <c:pt idx="54402">
                  <c:v>308</c:v>
                </c:pt>
                <c:pt idx="54403">
                  <c:v>360</c:v>
                </c:pt>
                <c:pt idx="54404">
                  <c:v>55</c:v>
                </c:pt>
                <c:pt idx="54405">
                  <c:v>103</c:v>
                </c:pt>
                <c:pt idx="54406">
                  <c:v>88</c:v>
                </c:pt>
                <c:pt idx="54407">
                  <c:v>91</c:v>
                </c:pt>
                <c:pt idx="54408">
                  <c:v>47</c:v>
                </c:pt>
                <c:pt idx="54409">
                  <c:v>4</c:v>
                </c:pt>
                <c:pt idx="54410">
                  <c:v>16</c:v>
                </c:pt>
                <c:pt idx="54411">
                  <c:v>17</c:v>
                </c:pt>
                <c:pt idx="54412">
                  <c:v>25</c:v>
                </c:pt>
                <c:pt idx="54413">
                  <c:v>77</c:v>
                </c:pt>
                <c:pt idx="54414">
                  <c:v>58</c:v>
                </c:pt>
                <c:pt idx="54415">
                  <c:v>75</c:v>
                </c:pt>
                <c:pt idx="54416">
                  <c:v>41</c:v>
                </c:pt>
                <c:pt idx="54417">
                  <c:v>220</c:v>
                </c:pt>
                <c:pt idx="54418">
                  <c:v>125</c:v>
                </c:pt>
                <c:pt idx="54419">
                  <c:v>194</c:v>
                </c:pt>
                <c:pt idx="54420">
                  <c:v>129</c:v>
                </c:pt>
                <c:pt idx="54421">
                  <c:v>66</c:v>
                </c:pt>
                <c:pt idx="54422">
                  <c:v>298</c:v>
                </c:pt>
                <c:pt idx="54423">
                  <c:v>497</c:v>
                </c:pt>
                <c:pt idx="54424">
                  <c:v>202</c:v>
                </c:pt>
                <c:pt idx="54425">
                  <c:v>255</c:v>
                </c:pt>
                <c:pt idx="54426">
                  <c:v>258</c:v>
                </c:pt>
                <c:pt idx="54427">
                  <c:v>363</c:v>
                </c:pt>
                <c:pt idx="54428">
                  <c:v>311</c:v>
                </c:pt>
                <c:pt idx="54429">
                  <c:v>283</c:v>
                </c:pt>
                <c:pt idx="54430">
                  <c:v>320</c:v>
                </c:pt>
                <c:pt idx="54431">
                  <c:v>411</c:v>
                </c:pt>
                <c:pt idx="54432">
                  <c:v>882</c:v>
                </c:pt>
                <c:pt idx="54433">
                  <c:v>283</c:v>
                </c:pt>
                <c:pt idx="54434">
                  <c:v>468</c:v>
                </c:pt>
                <c:pt idx="54435">
                  <c:v>388</c:v>
                </c:pt>
                <c:pt idx="54436">
                  <c:v>1297</c:v>
                </c:pt>
                <c:pt idx="54437">
                  <c:v>436</c:v>
                </c:pt>
                <c:pt idx="54438">
                  <c:v>1271</c:v>
                </c:pt>
                <c:pt idx="54439">
                  <c:v>1107</c:v>
                </c:pt>
                <c:pt idx="54440">
                  <c:v>906</c:v>
                </c:pt>
                <c:pt idx="54441">
                  <c:v>434</c:v>
                </c:pt>
                <c:pt idx="54442">
                  <c:v>533</c:v>
                </c:pt>
                <c:pt idx="54443">
                  <c:v>730</c:v>
                </c:pt>
                <c:pt idx="54444">
                  <c:v>549</c:v>
                </c:pt>
                <c:pt idx="54445">
                  <c:v>732</c:v>
                </c:pt>
                <c:pt idx="54446">
                  <c:v>277</c:v>
                </c:pt>
                <c:pt idx="54447">
                  <c:v>400</c:v>
                </c:pt>
                <c:pt idx="54448">
                  <c:v>330</c:v>
                </c:pt>
                <c:pt idx="54449">
                  <c:v>296</c:v>
                </c:pt>
                <c:pt idx="54450">
                  <c:v>356</c:v>
                </c:pt>
                <c:pt idx="54451">
                  <c:v>288</c:v>
                </c:pt>
                <c:pt idx="54452">
                  <c:v>243</c:v>
                </c:pt>
                <c:pt idx="54453">
                  <c:v>213</c:v>
                </c:pt>
                <c:pt idx="54454">
                  <c:v>281</c:v>
                </c:pt>
                <c:pt idx="54455">
                  <c:v>210</c:v>
                </c:pt>
                <c:pt idx="54456">
                  <c:v>224</c:v>
                </c:pt>
                <c:pt idx="54457">
                  <c:v>212</c:v>
                </c:pt>
                <c:pt idx="54458">
                  <c:v>831</c:v>
                </c:pt>
                <c:pt idx="54459">
                  <c:v>972</c:v>
                </c:pt>
                <c:pt idx="54460">
                  <c:v>131</c:v>
                </c:pt>
                <c:pt idx="54461">
                  <c:v>223</c:v>
                </c:pt>
                <c:pt idx="54462">
                  <c:v>689</c:v>
                </c:pt>
                <c:pt idx="54463">
                  <c:v>409</c:v>
                </c:pt>
                <c:pt idx="54464">
                  <c:v>355</c:v>
                </c:pt>
                <c:pt idx="54465">
                  <c:v>361</c:v>
                </c:pt>
                <c:pt idx="54466">
                  <c:v>353</c:v>
                </c:pt>
                <c:pt idx="54467">
                  <c:v>270</c:v>
                </c:pt>
                <c:pt idx="54468">
                  <c:v>434</c:v>
                </c:pt>
                <c:pt idx="54469">
                  <c:v>1095</c:v>
                </c:pt>
                <c:pt idx="54470">
                  <c:v>272</c:v>
                </c:pt>
                <c:pt idx="54471">
                  <c:v>267</c:v>
                </c:pt>
                <c:pt idx="54472">
                  <c:v>283</c:v>
                </c:pt>
                <c:pt idx="54473">
                  <c:v>202</c:v>
                </c:pt>
                <c:pt idx="54474">
                  <c:v>296</c:v>
                </c:pt>
                <c:pt idx="54475">
                  <c:v>335</c:v>
                </c:pt>
                <c:pt idx="54476">
                  <c:v>222</c:v>
                </c:pt>
                <c:pt idx="54477">
                  <c:v>346</c:v>
                </c:pt>
                <c:pt idx="54478">
                  <c:v>314</c:v>
                </c:pt>
                <c:pt idx="54479">
                  <c:v>275</c:v>
                </c:pt>
                <c:pt idx="54480">
                  <c:v>202</c:v>
                </c:pt>
                <c:pt idx="54481">
                  <c:v>223</c:v>
                </c:pt>
                <c:pt idx="54482">
                  <c:v>309</c:v>
                </c:pt>
                <c:pt idx="54483">
                  <c:v>843</c:v>
                </c:pt>
                <c:pt idx="54484">
                  <c:v>233</c:v>
                </c:pt>
                <c:pt idx="54485">
                  <c:v>342</c:v>
                </c:pt>
                <c:pt idx="54486">
                  <c:v>262</c:v>
                </c:pt>
                <c:pt idx="54487">
                  <c:v>353</c:v>
                </c:pt>
                <c:pt idx="54488">
                  <c:v>249</c:v>
                </c:pt>
                <c:pt idx="54489">
                  <c:v>371</c:v>
                </c:pt>
                <c:pt idx="54490">
                  <c:v>744</c:v>
                </c:pt>
                <c:pt idx="54491">
                  <c:v>260</c:v>
                </c:pt>
                <c:pt idx="54492">
                  <c:v>391</c:v>
                </c:pt>
                <c:pt idx="54493">
                  <c:v>290</c:v>
                </c:pt>
                <c:pt idx="54494">
                  <c:v>308</c:v>
                </c:pt>
                <c:pt idx="54495">
                  <c:v>255</c:v>
                </c:pt>
                <c:pt idx="54496">
                  <c:v>169</c:v>
                </c:pt>
                <c:pt idx="54497">
                  <c:v>267</c:v>
                </c:pt>
                <c:pt idx="54498">
                  <c:v>217</c:v>
                </c:pt>
                <c:pt idx="54499">
                  <c:v>192</c:v>
                </c:pt>
                <c:pt idx="54500">
                  <c:v>273</c:v>
                </c:pt>
                <c:pt idx="54501">
                  <c:v>189</c:v>
                </c:pt>
                <c:pt idx="54502">
                  <c:v>360</c:v>
                </c:pt>
                <c:pt idx="54503">
                  <c:v>182</c:v>
                </c:pt>
                <c:pt idx="54504">
                  <c:v>323</c:v>
                </c:pt>
                <c:pt idx="54505">
                  <c:v>309</c:v>
                </c:pt>
                <c:pt idx="54506">
                  <c:v>89</c:v>
                </c:pt>
                <c:pt idx="54507">
                  <c:v>464</c:v>
                </c:pt>
                <c:pt idx="54508">
                  <c:v>123</c:v>
                </c:pt>
                <c:pt idx="54509">
                  <c:v>143</c:v>
                </c:pt>
                <c:pt idx="54510">
                  <c:v>333</c:v>
                </c:pt>
                <c:pt idx="54511">
                  <c:v>291</c:v>
                </c:pt>
                <c:pt idx="54512">
                  <c:v>92</c:v>
                </c:pt>
                <c:pt idx="54513">
                  <c:v>150</c:v>
                </c:pt>
                <c:pt idx="54514" formatCode="0.00E+00">
                  <c:v>4.8999999999999998E-3</c:v>
                </c:pt>
                <c:pt idx="54515">
                  <c:v>95</c:v>
                </c:pt>
                <c:pt idx="54516">
                  <c:v>772</c:v>
                </c:pt>
                <c:pt idx="54517">
                  <c:v>294</c:v>
                </c:pt>
                <c:pt idx="54518">
                  <c:v>248</c:v>
                </c:pt>
                <c:pt idx="54519">
                  <c:v>296</c:v>
                </c:pt>
                <c:pt idx="54520">
                  <c:v>299</c:v>
                </c:pt>
                <c:pt idx="54521">
                  <c:v>943</c:v>
                </c:pt>
                <c:pt idx="54522">
                  <c:v>453</c:v>
                </c:pt>
                <c:pt idx="54523">
                  <c:v>415</c:v>
                </c:pt>
                <c:pt idx="54524">
                  <c:v>275</c:v>
                </c:pt>
                <c:pt idx="54525">
                  <c:v>247</c:v>
                </c:pt>
                <c:pt idx="54526">
                  <c:v>706</c:v>
                </c:pt>
                <c:pt idx="54527">
                  <c:v>394</c:v>
                </c:pt>
                <c:pt idx="54528">
                  <c:v>187</c:v>
                </c:pt>
                <c:pt idx="54529">
                  <c:v>229</c:v>
                </c:pt>
                <c:pt idx="54530">
                  <c:v>145</c:v>
                </c:pt>
                <c:pt idx="54531">
                  <c:v>285</c:v>
                </c:pt>
                <c:pt idx="54532">
                  <c:v>585</c:v>
                </c:pt>
                <c:pt idx="54533">
                  <c:v>301</c:v>
                </c:pt>
                <c:pt idx="54534">
                  <c:v>443</c:v>
                </c:pt>
                <c:pt idx="54535">
                  <c:v>625</c:v>
                </c:pt>
                <c:pt idx="54536">
                  <c:v>242</c:v>
                </c:pt>
                <c:pt idx="54537">
                  <c:v>793</c:v>
                </c:pt>
                <c:pt idx="54538">
                  <c:v>288</c:v>
                </c:pt>
                <c:pt idx="54539">
                  <c:v>303</c:v>
                </c:pt>
                <c:pt idx="54540">
                  <c:v>182</c:v>
                </c:pt>
                <c:pt idx="54541">
                  <c:v>385</c:v>
                </c:pt>
                <c:pt idx="54542">
                  <c:v>363</c:v>
                </c:pt>
                <c:pt idx="54543">
                  <c:v>142</c:v>
                </c:pt>
                <c:pt idx="54544">
                  <c:v>1073</c:v>
                </c:pt>
                <c:pt idx="54545">
                  <c:v>989</c:v>
                </c:pt>
                <c:pt idx="54546">
                  <c:v>355</c:v>
                </c:pt>
                <c:pt idx="54547">
                  <c:v>499</c:v>
                </c:pt>
                <c:pt idx="54548">
                  <c:v>244</c:v>
                </c:pt>
                <c:pt idx="54549">
                  <c:v>137</c:v>
                </c:pt>
                <c:pt idx="54550">
                  <c:v>522</c:v>
                </c:pt>
                <c:pt idx="54551">
                  <c:v>268</c:v>
                </c:pt>
                <c:pt idx="54552">
                  <c:v>844</c:v>
                </c:pt>
                <c:pt idx="54553">
                  <c:v>291</c:v>
                </c:pt>
                <c:pt idx="54554">
                  <c:v>202</c:v>
                </c:pt>
                <c:pt idx="54555">
                  <c:v>170</c:v>
                </c:pt>
                <c:pt idx="54556">
                  <c:v>159</c:v>
                </c:pt>
                <c:pt idx="54557">
                  <c:v>244</c:v>
                </c:pt>
                <c:pt idx="54558">
                  <c:v>214</c:v>
                </c:pt>
                <c:pt idx="54559">
                  <c:v>327</c:v>
                </c:pt>
                <c:pt idx="54560">
                  <c:v>117</c:v>
                </c:pt>
                <c:pt idx="54561">
                  <c:v>167</c:v>
                </c:pt>
                <c:pt idx="54562">
                  <c:v>126</c:v>
                </c:pt>
                <c:pt idx="54563">
                  <c:v>164</c:v>
                </c:pt>
                <c:pt idx="54564">
                  <c:v>418</c:v>
                </c:pt>
                <c:pt idx="54565">
                  <c:v>725</c:v>
                </c:pt>
                <c:pt idx="54566">
                  <c:v>778</c:v>
                </c:pt>
                <c:pt idx="54567">
                  <c:v>125</c:v>
                </c:pt>
                <c:pt idx="54568">
                  <c:v>1052</c:v>
                </c:pt>
                <c:pt idx="54569">
                  <c:v>924</c:v>
                </c:pt>
                <c:pt idx="54570">
                  <c:v>1017</c:v>
                </c:pt>
                <c:pt idx="54571">
                  <c:v>743</c:v>
                </c:pt>
                <c:pt idx="54572">
                  <c:v>164</c:v>
                </c:pt>
                <c:pt idx="54573">
                  <c:v>4</c:v>
                </c:pt>
                <c:pt idx="54574">
                  <c:v>932</c:v>
                </c:pt>
                <c:pt idx="54575">
                  <c:v>1087</c:v>
                </c:pt>
                <c:pt idx="54576">
                  <c:v>890</c:v>
                </c:pt>
                <c:pt idx="54577">
                  <c:v>973</c:v>
                </c:pt>
                <c:pt idx="54578">
                  <c:v>1138</c:v>
                </c:pt>
                <c:pt idx="54579">
                  <c:v>1026</c:v>
                </c:pt>
                <c:pt idx="54580">
                  <c:v>1201</c:v>
                </c:pt>
                <c:pt idx="54581">
                  <c:v>632</c:v>
                </c:pt>
                <c:pt idx="54582">
                  <c:v>1031</c:v>
                </c:pt>
                <c:pt idx="54583">
                  <c:v>870</c:v>
                </c:pt>
                <c:pt idx="54584">
                  <c:v>1037</c:v>
                </c:pt>
                <c:pt idx="54585">
                  <c:v>991</c:v>
                </c:pt>
                <c:pt idx="54586">
                  <c:v>955</c:v>
                </c:pt>
                <c:pt idx="54587">
                  <c:v>283</c:v>
                </c:pt>
                <c:pt idx="54588">
                  <c:v>252</c:v>
                </c:pt>
                <c:pt idx="54589">
                  <c:v>725</c:v>
                </c:pt>
                <c:pt idx="54590">
                  <c:v>588</c:v>
                </c:pt>
                <c:pt idx="54591">
                  <c:v>229</c:v>
                </c:pt>
                <c:pt idx="54592">
                  <c:v>724</c:v>
                </c:pt>
                <c:pt idx="54593">
                  <c:v>545</c:v>
                </c:pt>
                <c:pt idx="54594">
                  <c:v>822</c:v>
                </c:pt>
                <c:pt idx="54595">
                  <c:v>286</c:v>
                </c:pt>
                <c:pt idx="54596">
                  <c:v>286</c:v>
                </c:pt>
                <c:pt idx="54597">
                  <c:v>302</c:v>
                </c:pt>
                <c:pt idx="54598">
                  <c:v>647</c:v>
                </c:pt>
                <c:pt idx="54599">
                  <c:v>407</c:v>
                </c:pt>
                <c:pt idx="54600">
                  <c:v>812</c:v>
                </c:pt>
                <c:pt idx="54601">
                  <c:v>370</c:v>
                </c:pt>
                <c:pt idx="54602">
                  <c:v>301</c:v>
                </c:pt>
                <c:pt idx="54603">
                  <c:v>856</c:v>
                </c:pt>
                <c:pt idx="54604">
                  <c:v>416</c:v>
                </c:pt>
                <c:pt idx="54605">
                  <c:v>759</c:v>
                </c:pt>
                <c:pt idx="54606">
                  <c:v>410</c:v>
                </c:pt>
                <c:pt idx="54607">
                  <c:v>299</c:v>
                </c:pt>
                <c:pt idx="54608">
                  <c:v>430</c:v>
                </c:pt>
                <c:pt idx="54609">
                  <c:v>863</c:v>
                </c:pt>
                <c:pt idx="54610">
                  <c:v>677</c:v>
                </c:pt>
                <c:pt idx="54611">
                  <c:v>704</c:v>
                </c:pt>
                <c:pt idx="54612">
                  <c:v>276</c:v>
                </c:pt>
                <c:pt idx="54613">
                  <c:v>339</c:v>
                </c:pt>
                <c:pt idx="54614">
                  <c:v>295</c:v>
                </c:pt>
                <c:pt idx="54615">
                  <c:v>714</c:v>
                </c:pt>
                <c:pt idx="54616">
                  <c:v>967</c:v>
                </c:pt>
                <c:pt idx="54617">
                  <c:v>983</c:v>
                </c:pt>
                <c:pt idx="54618">
                  <c:v>913</c:v>
                </c:pt>
                <c:pt idx="54619">
                  <c:v>873</c:v>
                </c:pt>
                <c:pt idx="54620">
                  <c:v>678</c:v>
                </c:pt>
                <c:pt idx="54621">
                  <c:v>552</c:v>
                </c:pt>
                <c:pt idx="54622">
                  <c:v>328</c:v>
                </c:pt>
                <c:pt idx="54623">
                  <c:v>265</c:v>
                </c:pt>
                <c:pt idx="54624">
                  <c:v>247</c:v>
                </c:pt>
                <c:pt idx="54625">
                  <c:v>192</c:v>
                </c:pt>
                <c:pt idx="54626">
                  <c:v>254</c:v>
                </c:pt>
                <c:pt idx="54627">
                  <c:v>326</c:v>
                </c:pt>
                <c:pt idx="54628">
                  <c:v>498</c:v>
                </c:pt>
                <c:pt idx="54629">
                  <c:v>203</c:v>
                </c:pt>
                <c:pt idx="54630">
                  <c:v>644</c:v>
                </c:pt>
                <c:pt idx="54631">
                  <c:v>299</c:v>
                </c:pt>
                <c:pt idx="54632">
                  <c:v>289</c:v>
                </c:pt>
                <c:pt idx="54633">
                  <c:v>325</c:v>
                </c:pt>
                <c:pt idx="54634">
                  <c:v>272</c:v>
                </c:pt>
                <c:pt idx="54635">
                  <c:v>718</c:v>
                </c:pt>
                <c:pt idx="54636">
                  <c:v>751</c:v>
                </c:pt>
                <c:pt idx="54637">
                  <c:v>698</c:v>
                </c:pt>
                <c:pt idx="54638">
                  <c:v>251</c:v>
                </c:pt>
                <c:pt idx="54639">
                  <c:v>722</c:v>
                </c:pt>
                <c:pt idx="54640">
                  <c:v>566</c:v>
                </c:pt>
                <c:pt idx="54641">
                  <c:v>1100</c:v>
                </c:pt>
                <c:pt idx="54642">
                  <c:v>244</c:v>
                </c:pt>
                <c:pt idx="54643">
                  <c:v>672</c:v>
                </c:pt>
                <c:pt idx="54644">
                  <c:v>165</c:v>
                </c:pt>
                <c:pt idx="54645">
                  <c:v>803</c:v>
                </c:pt>
                <c:pt idx="54646">
                  <c:v>543</c:v>
                </c:pt>
                <c:pt idx="54647">
                  <c:v>306</c:v>
                </c:pt>
                <c:pt idx="54648">
                  <c:v>308</c:v>
                </c:pt>
                <c:pt idx="54649">
                  <c:v>265</c:v>
                </c:pt>
                <c:pt idx="54650">
                  <c:v>351</c:v>
                </c:pt>
                <c:pt idx="54651">
                  <c:v>707</c:v>
                </c:pt>
                <c:pt idx="54652">
                  <c:v>582</c:v>
                </c:pt>
                <c:pt idx="54653">
                  <c:v>411</c:v>
                </c:pt>
                <c:pt idx="54654">
                  <c:v>408</c:v>
                </c:pt>
                <c:pt idx="54655">
                  <c:v>319</c:v>
                </c:pt>
                <c:pt idx="54656">
                  <c:v>295</c:v>
                </c:pt>
                <c:pt idx="54657">
                  <c:v>679</c:v>
                </c:pt>
                <c:pt idx="54658">
                  <c:v>307</c:v>
                </c:pt>
                <c:pt idx="54659">
                  <c:v>165</c:v>
                </c:pt>
                <c:pt idx="54660">
                  <c:v>291</c:v>
                </c:pt>
                <c:pt idx="54661">
                  <c:v>183</c:v>
                </c:pt>
                <c:pt idx="54662">
                  <c:v>141</c:v>
                </c:pt>
                <c:pt idx="54663">
                  <c:v>170</c:v>
                </c:pt>
                <c:pt idx="54664" formatCode="0.00E+00">
                  <c:v>4.8999999999999998E-3</c:v>
                </c:pt>
                <c:pt idx="54665">
                  <c:v>602</c:v>
                </c:pt>
                <c:pt idx="54666">
                  <c:v>288</c:v>
                </c:pt>
                <c:pt idx="54667">
                  <c:v>825</c:v>
                </c:pt>
                <c:pt idx="54668">
                  <c:v>293</c:v>
                </c:pt>
                <c:pt idx="54669">
                  <c:v>389</c:v>
                </c:pt>
                <c:pt idx="54670">
                  <c:v>958</c:v>
                </c:pt>
                <c:pt idx="54671">
                  <c:v>293</c:v>
                </c:pt>
                <c:pt idx="54672">
                  <c:v>836</c:v>
                </c:pt>
                <c:pt idx="54673">
                  <c:v>301</c:v>
                </c:pt>
                <c:pt idx="54674">
                  <c:v>239</c:v>
                </c:pt>
                <c:pt idx="54675">
                  <c:v>988</c:v>
                </c:pt>
                <c:pt idx="54676">
                  <c:v>285</c:v>
                </c:pt>
                <c:pt idx="54677">
                  <c:v>238</c:v>
                </c:pt>
                <c:pt idx="54678">
                  <c:v>239</c:v>
                </c:pt>
                <c:pt idx="54679">
                  <c:v>179</c:v>
                </c:pt>
                <c:pt idx="54680">
                  <c:v>88</c:v>
                </c:pt>
                <c:pt idx="54681">
                  <c:v>320</c:v>
                </c:pt>
                <c:pt idx="54682">
                  <c:v>203</c:v>
                </c:pt>
                <c:pt idx="54683">
                  <c:v>268</c:v>
                </c:pt>
                <c:pt idx="54684">
                  <c:v>462</c:v>
                </c:pt>
                <c:pt idx="54685">
                  <c:v>227</c:v>
                </c:pt>
                <c:pt idx="54686">
                  <c:v>283</c:v>
                </c:pt>
                <c:pt idx="54687">
                  <c:v>201</c:v>
                </c:pt>
                <c:pt idx="54688">
                  <c:v>293</c:v>
                </c:pt>
                <c:pt idx="54689">
                  <c:v>268</c:v>
                </c:pt>
                <c:pt idx="54690">
                  <c:v>252</c:v>
                </c:pt>
                <c:pt idx="54691">
                  <c:v>259</c:v>
                </c:pt>
                <c:pt idx="54692">
                  <c:v>216</c:v>
                </c:pt>
                <c:pt idx="54693">
                  <c:v>326</c:v>
                </c:pt>
                <c:pt idx="54694">
                  <c:v>303</c:v>
                </c:pt>
                <c:pt idx="54695">
                  <c:v>250</c:v>
                </c:pt>
                <c:pt idx="54696">
                  <c:v>577</c:v>
                </c:pt>
                <c:pt idx="54697">
                  <c:v>611</c:v>
                </c:pt>
                <c:pt idx="54698">
                  <c:v>174</c:v>
                </c:pt>
                <c:pt idx="54699">
                  <c:v>560</c:v>
                </c:pt>
                <c:pt idx="54700">
                  <c:v>310</c:v>
                </c:pt>
                <c:pt idx="54701">
                  <c:v>188</c:v>
                </c:pt>
                <c:pt idx="54702">
                  <c:v>848</c:v>
                </c:pt>
                <c:pt idx="54703">
                  <c:v>380</c:v>
                </c:pt>
                <c:pt idx="54704">
                  <c:v>195</c:v>
                </c:pt>
                <c:pt idx="54705">
                  <c:v>591</c:v>
                </c:pt>
                <c:pt idx="54706">
                  <c:v>437</c:v>
                </c:pt>
                <c:pt idx="54707">
                  <c:v>583</c:v>
                </c:pt>
                <c:pt idx="54708">
                  <c:v>423</c:v>
                </c:pt>
                <c:pt idx="54709">
                  <c:v>467</c:v>
                </c:pt>
                <c:pt idx="54710">
                  <c:v>812</c:v>
                </c:pt>
                <c:pt idx="54711">
                  <c:v>959</c:v>
                </c:pt>
                <c:pt idx="54712">
                  <c:v>898</c:v>
                </c:pt>
                <c:pt idx="54713">
                  <c:v>595</c:v>
                </c:pt>
                <c:pt idx="54714">
                  <c:v>1040</c:v>
                </c:pt>
                <c:pt idx="54715">
                  <c:v>739</c:v>
                </c:pt>
                <c:pt idx="54716">
                  <c:v>569</c:v>
                </c:pt>
                <c:pt idx="54717">
                  <c:v>724</c:v>
                </c:pt>
                <c:pt idx="54718">
                  <c:v>243</c:v>
                </c:pt>
                <c:pt idx="54719">
                  <c:v>176</c:v>
                </c:pt>
                <c:pt idx="54720">
                  <c:v>134</c:v>
                </c:pt>
                <c:pt idx="54721">
                  <c:v>224</c:v>
                </c:pt>
                <c:pt idx="54722">
                  <c:v>255</c:v>
                </c:pt>
                <c:pt idx="54723">
                  <c:v>504</c:v>
                </c:pt>
                <c:pt idx="54724">
                  <c:v>262</c:v>
                </c:pt>
                <c:pt idx="54725">
                  <c:v>261</c:v>
                </c:pt>
                <c:pt idx="54726">
                  <c:v>287</c:v>
                </c:pt>
                <c:pt idx="54727">
                  <c:v>287</c:v>
                </c:pt>
                <c:pt idx="54728">
                  <c:v>330</c:v>
                </c:pt>
                <c:pt idx="54729">
                  <c:v>454</c:v>
                </c:pt>
                <c:pt idx="54730">
                  <c:v>323</c:v>
                </c:pt>
                <c:pt idx="54731">
                  <c:v>444</c:v>
                </c:pt>
                <c:pt idx="54732">
                  <c:v>455</c:v>
                </c:pt>
                <c:pt idx="54733">
                  <c:v>819</c:v>
                </c:pt>
                <c:pt idx="54734">
                  <c:v>926</c:v>
                </c:pt>
                <c:pt idx="54735">
                  <c:v>912</c:v>
                </c:pt>
                <c:pt idx="54736">
                  <c:v>749</c:v>
                </c:pt>
                <c:pt idx="54737">
                  <c:v>800</c:v>
                </c:pt>
                <c:pt idx="54738">
                  <c:v>660</c:v>
                </c:pt>
                <c:pt idx="54739">
                  <c:v>699</c:v>
                </c:pt>
                <c:pt idx="54740">
                  <c:v>1006</c:v>
                </c:pt>
                <c:pt idx="54741">
                  <c:v>6</c:v>
                </c:pt>
                <c:pt idx="54742">
                  <c:v>143</c:v>
                </c:pt>
                <c:pt idx="54743">
                  <c:v>358</c:v>
                </c:pt>
                <c:pt idx="54744">
                  <c:v>786</c:v>
                </c:pt>
                <c:pt idx="54745">
                  <c:v>287</c:v>
                </c:pt>
                <c:pt idx="54746">
                  <c:v>352</c:v>
                </c:pt>
                <c:pt idx="54747">
                  <c:v>1018</c:v>
                </c:pt>
                <c:pt idx="54748">
                  <c:v>413</c:v>
                </c:pt>
                <c:pt idx="54749">
                  <c:v>719</c:v>
                </c:pt>
                <c:pt idx="54750">
                  <c:v>404</c:v>
                </c:pt>
                <c:pt idx="54751">
                  <c:v>606</c:v>
                </c:pt>
                <c:pt idx="54752">
                  <c:v>200</c:v>
                </c:pt>
                <c:pt idx="54753">
                  <c:v>251</c:v>
                </c:pt>
                <c:pt idx="54754">
                  <c:v>303</c:v>
                </c:pt>
                <c:pt idx="54755">
                  <c:v>848</c:v>
                </c:pt>
                <c:pt idx="54756">
                  <c:v>265</c:v>
                </c:pt>
                <c:pt idx="54757">
                  <c:v>715</c:v>
                </c:pt>
                <c:pt idx="54758">
                  <c:v>400</c:v>
                </c:pt>
                <c:pt idx="54759">
                  <c:v>306</c:v>
                </c:pt>
                <c:pt idx="54760">
                  <c:v>333</c:v>
                </c:pt>
                <c:pt idx="54761">
                  <c:v>640</c:v>
                </c:pt>
                <c:pt idx="54762">
                  <c:v>315</c:v>
                </c:pt>
                <c:pt idx="54763">
                  <c:v>323</c:v>
                </c:pt>
                <c:pt idx="54764">
                  <c:v>298</c:v>
                </c:pt>
                <c:pt idx="54765">
                  <c:v>275</c:v>
                </c:pt>
                <c:pt idx="54766">
                  <c:v>281</c:v>
                </c:pt>
                <c:pt idx="54767">
                  <c:v>405</c:v>
                </c:pt>
                <c:pt idx="54768">
                  <c:v>332</c:v>
                </c:pt>
                <c:pt idx="54769">
                  <c:v>339</c:v>
                </c:pt>
                <c:pt idx="54770">
                  <c:v>432</c:v>
                </c:pt>
                <c:pt idx="54771">
                  <c:v>321</c:v>
                </c:pt>
                <c:pt idx="54772">
                  <c:v>392</c:v>
                </c:pt>
                <c:pt idx="54773">
                  <c:v>629</c:v>
                </c:pt>
                <c:pt idx="54774">
                  <c:v>432</c:v>
                </c:pt>
                <c:pt idx="54775">
                  <c:v>1042</c:v>
                </c:pt>
                <c:pt idx="54776">
                  <c:v>309</c:v>
                </c:pt>
                <c:pt idx="54777">
                  <c:v>825</c:v>
                </c:pt>
                <c:pt idx="54778">
                  <c:v>464</c:v>
                </c:pt>
                <c:pt idx="54779">
                  <c:v>218</c:v>
                </c:pt>
                <c:pt idx="54780">
                  <c:v>219</c:v>
                </c:pt>
                <c:pt idx="54781">
                  <c:v>278</c:v>
                </c:pt>
                <c:pt idx="54782">
                  <c:v>219</c:v>
                </c:pt>
                <c:pt idx="54783">
                  <c:v>177</c:v>
                </c:pt>
                <c:pt idx="54784">
                  <c:v>296</c:v>
                </c:pt>
                <c:pt idx="54785">
                  <c:v>229</c:v>
                </c:pt>
                <c:pt idx="54786">
                  <c:v>279</c:v>
                </c:pt>
                <c:pt idx="54787">
                  <c:v>371</c:v>
                </c:pt>
                <c:pt idx="54788">
                  <c:v>92</c:v>
                </c:pt>
                <c:pt idx="54789">
                  <c:v>98</c:v>
                </c:pt>
                <c:pt idx="54790">
                  <c:v>197</c:v>
                </c:pt>
                <c:pt idx="54791">
                  <c:v>344</c:v>
                </c:pt>
                <c:pt idx="54792">
                  <c:v>372</c:v>
                </c:pt>
                <c:pt idx="54793">
                  <c:v>310</c:v>
                </c:pt>
                <c:pt idx="54794">
                  <c:v>331</c:v>
                </c:pt>
                <c:pt idx="54795">
                  <c:v>335</c:v>
                </c:pt>
                <c:pt idx="54796">
                  <c:v>413</c:v>
                </c:pt>
                <c:pt idx="54797">
                  <c:v>396</c:v>
                </c:pt>
                <c:pt idx="54798">
                  <c:v>753</c:v>
                </c:pt>
                <c:pt idx="54799">
                  <c:v>403</c:v>
                </c:pt>
                <c:pt idx="54800">
                  <c:v>329</c:v>
                </c:pt>
                <c:pt idx="54801">
                  <c:v>393</c:v>
                </c:pt>
                <c:pt idx="54802">
                  <c:v>353</c:v>
                </c:pt>
                <c:pt idx="54803">
                  <c:v>349</c:v>
                </c:pt>
                <c:pt idx="54804">
                  <c:v>441</c:v>
                </c:pt>
                <c:pt idx="54805">
                  <c:v>752</c:v>
                </c:pt>
                <c:pt idx="54806">
                  <c:v>955</c:v>
                </c:pt>
                <c:pt idx="54807">
                  <c:v>269</c:v>
                </c:pt>
                <c:pt idx="54808">
                  <c:v>257</c:v>
                </c:pt>
                <c:pt idx="54809">
                  <c:v>247</c:v>
                </c:pt>
                <c:pt idx="54810">
                  <c:v>302</c:v>
                </c:pt>
                <c:pt idx="54811">
                  <c:v>234</c:v>
                </c:pt>
                <c:pt idx="54812">
                  <c:v>1001</c:v>
                </c:pt>
                <c:pt idx="54813">
                  <c:v>276</c:v>
                </c:pt>
                <c:pt idx="54814">
                  <c:v>324</c:v>
                </c:pt>
                <c:pt idx="54815">
                  <c:v>116</c:v>
                </c:pt>
                <c:pt idx="54816">
                  <c:v>89</c:v>
                </c:pt>
                <c:pt idx="54817">
                  <c:v>79</c:v>
                </c:pt>
                <c:pt idx="54818">
                  <c:v>104</c:v>
                </c:pt>
                <c:pt idx="54819">
                  <c:v>97</c:v>
                </c:pt>
                <c:pt idx="54820">
                  <c:v>153</c:v>
                </c:pt>
                <c:pt idx="54821">
                  <c:v>169</c:v>
                </c:pt>
                <c:pt idx="54822">
                  <c:v>142</c:v>
                </c:pt>
                <c:pt idx="54823">
                  <c:v>187</c:v>
                </c:pt>
                <c:pt idx="54824">
                  <c:v>100</c:v>
                </c:pt>
                <c:pt idx="54825">
                  <c:v>125</c:v>
                </c:pt>
                <c:pt idx="54826">
                  <c:v>164</c:v>
                </c:pt>
                <c:pt idx="54827">
                  <c:v>333</c:v>
                </c:pt>
                <c:pt idx="54828">
                  <c:v>236</c:v>
                </c:pt>
                <c:pt idx="54829">
                  <c:v>173</c:v>
                </c:pt>
                <c:pt idx="54830">
                  <c:v>240</c:v>
                </c:pt>
                <c:pt idx="54831">
                  <c:v>232</c:v>
                </c:pt>
                <c:pt idx="54832">
                  <c:v>288</c:v>
                </c:pt>
                <c:pt idx="54833">
                  <c:v>659</c:v>
                </c:pt>
                <c:pt idx="54834">
                  <c:v>725</c:v>
                </c:pt>
                <c:pt idx="54835">
                  <c:v>267</c:v>
                </c:pt>
                <c:pt idx="54836">
                  <c:v>705</c:v>
                </c:pt>
                <c:pt idx="54837">
                  <c:v>284</c:v>
                </c:pt>
                <c:pt idx="54838">
                  <c:v>747</c:v>
                </c:pt>
                <c:pt idx="54839">
                  <c:v>1044</c:v>
                </c:pt>
                <c:pt idx="54840">
                  <c:v>705</c:v>
                </c:pt>
                <c:pt idx="54841">
                  <c:v>264</c:v>
                </c:pt>
                <c:pt idx="54842">
                  <c:v>309</c:v>
                </c:pt>
                <c:pt idx="54843">
                  <c:v>538</c:v>
                </c:pt>
                <c:pt idx="54844">
                  <c:v>749</c:v>
                </c:pt>
                <c:pt idx="54845">
                  <c:v>948</c:v>
                </c:pt>
                <c:pt idx="54846">
                  <c:v>830</c:v>
                </c:pt>
                <c:pt idx="54847">
                  <c:v>198</c:v>
                </c:pt>
                <c:pt idx="54848">
                  <c:v>855</c:v>
                </c:pt>
                <c:pt idx="54849">
                  <c:v>236</c:v>
                </c:pt>
                <c:pt idx="54850">
                  <c:v>277</c:v>
                </c:pt>
                <c:pt idx="54851">
                  <c:v>281</c:v>
                </c:pt>
                <c:pt idx="54852">
                  <c:v>355</c:v>
                </c:pt>
                <c:pt idx="54853">
                  <c:v>446</c:v>
                </c:pt>
                <c:pt idx="54854">
                  <c:v>435</c:v>
                </c:pt>
                <c:pt idx="54855">
                  <c:v>904</c:v>
                </c:pt>
                <c:pt idx="54856">
                  <c:v>310</c:v>
                </c:pt>
                <c:pt idx="54857">
                  <c:v>293</c:v>
                </c:pt>
                <c:pt idx="54858">
                  <c:v>424</c:v>
                </c:pt>
                <c:pt idx="54859">
                  <c:v>292</c:v>
                </c:pt>
                <c:pt idx="54860">
                  <c:v>467</c:v>
                </c:pt>
                <c:pt idx="54861">
                  <c:v>383</c:v>
                </c:pt>
                <c:pt idx="54862">
                  <c:v>295</c:v>
                </c:pt>
                <c:pt idx="54863">
                  <c:v>827</c:v>
                </c:pt>
                <c:pt idx="54864">
                  <c:v>332</c:v>
                </c:pt>
                <c:pt idx="54865">
                  <c:v>557</c:v>
                </c:pt>
                <c:pt idx="54866">
                  <c:v>597</c:v>
                </c:pt>
                <c:pt idx="54867">
                  <c:v>864</c:v>
                </c:pt>
                <c:pt idx="54868">
                  <c:v>463</c:v>
                </c:pt>
                <c:pt idx="54869">
                  <c:v>512</c:v>
                </c:pt>
                <c:pt idx="54870">
                  <c:v>663</c:v>
                </c:pt>
                <c:pt idx="54871">
                  <c:v>763</c:v>
                </c:pt>
                <c:pt idx="54872">
                  <c:v>265</c:v>
                </c:pt>
                <c:pt idx="54873">
                  <c:v>399</c:v>
                </c:pt>
                <c:pt idx="54874">
                  <c:v>834</c:v>
                </c:pt>
                <c:pt idx="54875">
                  <c:v>1009</c:v>
                </c:pt>
                <c:pt idx="54876">
                  <c:v>247</c:v>
                </c:pt>
                <c:pt idx="54877">
                  <c:v>172</c:v>
                </c:pt>
                <c:pt idx="54878">
                  <c:v>58</c:v>
                </c:pt>
                <c:pt idx="54879">
                  <c:v>881</c:v>
                </c:pt>
                <c:pt idx="54880">
                  <c:v>944</c:v>
                </c:pt>
                <c:pt idx="54881">
                  <c:v>186</c:v>
                </c:pt>
                <c:pt idx="54882">
                  <c:v>1115</c:v>
                </c:pt>
                <c:pt idx="54883">
                  <c:v>286</c:v>
                </c:pt>
                <c:pt idx="54884">
                  <c:v>174</c:v>
                </c:pt>
                <c:pt idx="54885">
                  <c:v>174</c:v>
                </c:pt>
                <c:pt idx="54886">
                  <c:v>129</c:v>
                </c:pt>
                <c:pt idx="54887">
                  <c:v>929</c:v>
                </c:pt>
                <c:pt idx="54888">
                  <c:v>557</c:v>
                </c:pt>
                <c:pt idx="54889">
                  <c:v>681</c:v>
                </c:pt>
                <c:pt idx="54890">
                  <c:v>524</c:v>
                </c:pt>
                <c:pt idx="54891">
                  <c:v>860</c:v>
                </c:pt>
                <c:pt idx="54892">
                  <c:v>440</c:v>
                </c:pt>
                <c:pt idx="54893">
                  <c:v>848</c:v>
                </c:pt>
                <c:pt idx="54894">
                  <c:v>514</c:v>
                </c:pt>
                <c:pt idx="54895">
                  <c:v>1124</c:v>
                </c:pt>
                <c:pt idx="54896">
                  <c:v>318</c:v>
                </c:pt>
                <c:pt idx="54897">
                  <c:v>562</c:v>
                </c:pt>
                <c:pt idx="54898">
                  <c:v>927</c:v>
                </c:pt>
                <c:pt idx="54899">
                  <c:v>632</c:v>
                </c:pt>
                <c:pt idx="54900">
                  <c:v>530</c:v>
                </c:pt>
                <c:pt idx="54901">
                  <c:v>315</c:v>
                </c:pt>
                <c:pt idx="54902">
                  <c:v>438</c:v>
                </c:pt>
                <c:pt idx="54903">
                  <c:v>421</c:v>
                </c:pt>
                <c:pt idx="54904">
                  <c:v>482</c:v>
                </c:pt>
                <c:pt idx="54905">
                  <c:v>773</c:v>
                </c:pt>
                <c:pt idx="54906">
                  <c:v>598</c:v>
                </c:pt>
                <c:pt idx="54907">
                  <c:v>549</c:v>
                </c:pt>
                <c:pt idx="54908">
                  <c:v>662</c:v>
                </c:pt>
                <c:pt idx="54909">
                  <c:v>441</c:v>
                </c:pt>
                <c:pt idx="54910">
                  <c:v>648</c:v>
                </c:pt>
                <c:pt idx="54911">
                  <c:v>942</c:v>
                </c:pt>
                <c:pt idx="54912">
                  <c:v>376</c:v>
                </c:pt>
                <c:pt idx="54913">
                  <c:v>414</c:v>
                </c:pt>
                <c:pt idx="54914">
                  <c:v>521</c:v>
                </c:pt>
                <c:pt idx="54915">
                  <c:v>955</c:v>
                </c:pt>
                <c:pt idx="54916">
                  <c:v>763</c:v>
                </c:pt>
                <c:pt idx="54917">
                  <c:v>311</c:v>
                </c:pt>
                <c:pt idx="54918">
                  <c:v>362</c:v>
                </c:pt>
                <c:pt idx="54919">
                  <c:v>243</c:v>
                </c:pt>
                <c:pt idx="54920">
                  <c:v>639</c:v>
                </c:pt>
                <c:pt idx="54921">
                  <c:v>293</c:v>
                </c:pt>
                <c:pt idx="54922">
                  <c:v>372</c:v>
                </c:pt>
                <c:pt idx="54923">
                  <c:v>772</c:v>
                </c:pt>
                <c:pt idx="54924">
                  <c:v>303</c:v>
                </c:pt>
                <c:pt idx="54925">
                  <c:v>267</c:v>
                </c:pt>
                <c:pt idx="54926">
                  <c:v>385</c:v>
                </c:pt>
                <c:pt idx="54927">
                  <c:v>276</c:v>
                </c:pt>
                <c:pt idx="54928">
                  <c:v>342</c:v>
                </c:pt>
                <c:pt idx="54929">
                  <c:v>219</c:v>
                </c:pt>
                <c:pt idx="54930">
                  <c:v>330</c:v>
                </c:pt>
                <c:pt idx="54931">
                  <c:v>214</c:v>
                </c:pt>
                <c:pt idx="54932">
                  <c:v>245</c:v>
                </c:pt>
                <c:pt idx="54933">
                  <c:v>806</c:v>
                </c:pt>
                <c:pt idx="54934">
                  <c:v>834</c:v>
                </c:pt>
                <c:pt idx="54935">
                  <c:v>300</c:v>
                </c:pt>
                <c:pt idx="54936">
                  <c:v>778</c:v>
                </c:pt>
                <c:pt idx="54937">
                  <c:v>154</c:v>
                </c:pt>
                <c:pt idx="54938">
                  <c:v>252</c:v>
                </c:pt>
                <c:pt idx="54939">
                  <c:v>261</c:v>
                </c:pt>
                <c:pt idx="54940">
                  <c:v>753</c:v>
                </c:pt>
                <c:pt idx="54941">
                  <c:v>244</c:v>
                </c:pt>
                <c:pt idx="54942">
                  <c:v>697</c:v>
                </c:pt>
                <c:pt idx="54943">
                  <c:v>1466</c:v>
                </c:pt>
                <c:pt idx="54944">
                  <c:v>322</c:v>
                </c:pt>
                <c:pt idx="54945">
                  <c:v>785</c:v>
                </c:pt>
                <c:pt idx="54946">
                  <c:v>203</c:v>
                </c:pt>
                <c:pt idx="54947">
                  <c:v>127</c:v>
                </c:pt>
                <c:pt idx="54948">
                  <c:v>226</c:v>
                </c:pt>
                <c:pt idx="54949">
                  <c:v>77</c:v>
                </c:pt>
                <c:pt idx="54950">
                  <c:v>771</c:v>
                </c:pt>
                <c:pt idx="54951">
                  <c:v>452</c:v>
                </c:pt>
                <c:pt idx="54952">
                  <c:v>282</c:v>
                </c:pt>
                <c:pt idx="54953">
                  <c:v>359</c:v>
                </c:pt>
                <c:pt idx="54954">
                  <c:v>543</c:v>
                </c:pt>
                <c:pt idx="54955">
                  <c:v>852</c:v>
                </c:pt>
                <c:pt idx="54956">
                  <c:v>514</c:v>
                </c:pt>
                <c:pt idx="54957">
                  <c:v>363</c:v>
                </c:pt>
                <c:pt idx="54958">
                  <c:v>341</c:v>
                </c:pt>
                <c:pt idx="54959">
                  <c:v>922</c:v>
                </c:pt>
                <c:pt idx="54960">
                  <c:v>311</c:v>
                </c:pt>
                <c:pt idx="54961">
                  <c:v>1053</c:v>
                </c:pt>
                <c:pt idx="54962">
                  <c:v>320</c:v>
                </c:pt>
                <c:pt idx="54963">
                  <c:v>308</c:v>
                </c:pt>
                <c:pt idx="54964">
                  <c:v>933</c:v>
                </c:pt>
                <c:pt idx="54965">
                  <c:v>202</c:v>
                </c:pt>
                <c:pt idx="54966">
                  <c:v>555</c:v>
                </c:pt>
                <c:pt idx="54967">
                  <c:v>225</c:v>
                </c:pt>
                <c:pt idx="54968">
                  <c:v>249</c:v>
                </c:pt>
                <c:pt idx="54969">
                  <c:v>323</c:v>
                </c:pt>
                <c:pt idx="54970">
                  <c:v>174</c:v>
                </c:pt>
                <c:pt idx="54971">
                  <c:v>249</c:v>
                </c:pt>
                <c:pt idx="54972">
                  <c:v>196</c:v>
                </c:pt>
                <c:pt idx="54973">
                  <c:v>207</c:v>
                </c:pt>
                <c:pt idx="54974">
                  <c:v>344</c:v>
                </c:pt>
                <c:pt idx="54975">
                  <c:v>325</c:v>
                </c:pt>
                <c:pt idx="54976">
                  <c:v>254</c:v>
                </c:pt>
                <c:pt idx="54977">
                  <c:v>813</c:v>
                </c:pt>
                <c:pt idx="54978">
                  <c:v>396</c:v>
                </c:pt>
                <c:pt idx="54979">
                  <c:v>462</c:v>
                </c:pt>
                <c:pt idx="54980">
                  <c:v>281</c:v>
                </c:pt>
                <c:pt idx="54981">
                  <c:v>252</c:v>
                </c:pt>
                <c:pt idx="54982">
                  <c:v>283</c:v>
                </c:pt>
                <c:pt idx="54983">
                  <c:v>696</c:v>
                </c:pt>
                <c:pt idx="54984">
                  <c:v>247</c:v>
                </c:pt>
                <c:pt idx="54985">
                  <c:v>752</c:v>
                </c:pt>
                <c:pt idx="54986">
                  <c:v>277</c:v>
                </c:pt>
                <c:pt idx="54987">
                  <c:v>392</c:v>
                </c:pt>
                <c:pt idx="54988">
                  <c:v>350</c:v>
                </c:pt>
                <c:pt idx="54989">
                  <c:v>465</c:v>
                </c:pt>
                <c:pt idx="54990">
                  <c:v>393</c:v>
                </c:pt>
                <c:pt idx="54991">
                  <c:v>1150</c:v>
                </c:pt>
                <c:pt idx="54992">
                  <c:v>640</c:v>
                </c:pt>
                <c:pt idx="54993">
                  <c:v>687</c:v>
                </c:pt>
                <c:pt idx="54994">
                  <c:v>1007</c:v>
                </c:pt>
                <c:pt idx="54995">
                  <c:v>976</c:v>
                </c:pt>
                <c:pt idx="54996">
                  <c:v>1263</c:v>
                </c:pt>
                <c:pt idx="54997">
                  <c:v>899</c:v>
                </c:pt>
                <c:pt idx="54998">
                  <c:v>299</c:v>
                </c:pt>
                <c:pt idx="54999">
                  <c:v>253</c:v>
                </c:pt>
                <c:pt idx="55000">
                  <c:v>378</c:v>
                </c:pt>
                <c:pt idx="55001">
                  <c:v>391</c:v>
                </c:pt>
                <c:pt idx="55002">
                  <c:v>257</c:v>
                </c:pt>
                <c:pt idx="55003">
                  <c:v>316</c:v>
                </c:pt>
                <c:pt idx="55004">
                  <c:v>256</c:v>
                </c:pt>
                <c:pt idx="55005">
                  <c:v>271</c:v>
                </c:pt>
                <c:pt idx="55006">
                  <c:v>527</c:v>
                </c:pt>
                <c:pt idx="55007">
                  <c:v>219</c:v>
                </c:pt>
                <c:pt idx="55008">
                  <c:v>240</c:v>
                </c:pt>
                <c:pt idx="55009">
                  <c:v>538</c:v>
                </c:pt>
                <c:pt idx="55010">
                  <c:v>117</c:v>
                </c:pt>
                <c:pt idx="55011">
                  <c:v>114</c:v>
                </c:pt>
                <c:pt idx="55012">
                  <c:v>145</c:v>
                </c:pt>
                <c:pt idx="55013">
                  <c:v>152</c:v>
                </c:pt>
                <c:pt idx="55014">
                  <c:v>126</c:v>
                </c:pt>
                <c:pt idx="55015">
                  <c:v>89</c:v>
                </c:pt>
                <c:pt idx="55016">
                  <c:v>579</c:v>
                </c:pt>
                <c:pt idx="55017">
                  <c:v>883</c:v>
                </c:pt>
                <c:pt idx="55018">
                  <c:v>275</c:v>
                </c:pt>
                <c:pt idx="55019">
                  <c:v>238</c:v>
                </c:pt>
                <c:pt idx="55020">
                  <c:v>351</c:v>
                </c:pt>
                <c:pt idx="55021">
                  <c:v>577</c:v>
                </c:pt>
                <c:pt idx="55022">
                  <c:v>621</c:v>
                </c:pt>
                <c:pt idx="55023">
                  <c:v>328</c:v>
                </c:pt>
                <c:pt idx="55024">
                  <c:v>337</c:v>
                </c:pt>
                <c:pt idx="55025">
                  <c:v>277</c:v>
                </c:pt>
                <c:pt idx="55026">
                  <c:v>339</c:v>
                </c:pt>
                <c:pt idx="55027">
                  <c:v>841</c:v>
                </c:pt>
                <c:pt idx="55028">
                  <c:v>145</c:v>
                </c:pt>
                <c:pt idx="55029">
                  <c:v>210</c:v>
                </c:pt>
                <c:pt idx="55030">
                  <c:v>130</c:v>
                </c:pt>
                <c:pt idx="55031">
                  <c:v>170</c:v>
                </c:pt>
                <c:pt idx="55032">
                  <c:v>185</c:v>
                </c:pt>
                <c:pt idx="55033">
                  <c:v>196</c:v>
                </c:pt>
                <c:pt idx="55034">
                  <c:v>157</c:v>
                </c:pt>
                <c:pt idx="55035">
                  <c:v>175</c:v>
                </c:pt>
                <c:pt idx="55036">
                  <c:v>365</c:v>
                </c:pt>
                <c:pt idx="55037">
                  <c:v>136</c:v>
                </c:pt>
                <c:pt idx="55038">
                  <c:v>247</c:v>
                </c:pt>
                <c:pt idx="55039">
                  <c:v>154</c:v>
                </c:pt>
                <c:pt idx="55040">
                  <c:v>363</c:v>
                </c:pt>
                <c:pt idx="55041">
                  <c:v>558</c:v>
                </c:pt>
                <c:pt idx="55042">
                  <c:v>294</c:v>
                </c:pt>
                <c:pt idx="55043">
                  <c:v>278</c:v>
                </c:pt>
                <c:pt idx="55044">
                  <c:v>546</c:v>
                </c:pt>
                <c:pt idx="55045">
                  <c:v>1063</c:v>
                </c:pt>
                <c:pt idx="55046">
                  <c:v>440</c:v>
                </c:pt>
                <c:pt idx="55047">
                  <c:v>417</c:v>
                </c:pt>
                <c:pt idx="55048">
                  <c:v>366</c:v>
                </c:pt>
                <c:pt idx="55049">
                  <c:v>418</c:v>
                </c:pt>
                <c:pt idx="55050">
                  <c:v>1074</c:v>
                </c:pt>
                <c:pt idx="55051">
                  <c:v>566</c:v>
                </c:pt>
                <c:pt idx="55052">
                  <c:v>754</c:v>
                </c:pt>
                <c:pt idx="55053">
                  <c:v>445</c:v>
                </c:pt>
                <c:pt idx="55054">
                  <c:v>1038</c:v>
                </c:pt>
                <c:pt idx="55055">
                  <c:v>517</c:v>
                </c:pt>
                <c:pt idx="55056">
                  <c:v>512</c:v>
                </c:pt>
                <c:pt idx="55057">
                  <c:v>843</c:v>
                </c:pt>
                <c:pt idx="55058">
                  <c:v>779</c:v>
                </c:pt>
                <c:pt idx="55059">
                  <c:v>833</c:v>
                </c:pt>
                <c:pt idx="55060">
                  <c:v>438</c:v>
                </c:pt>
                <c:pt idx="55061">
                  <c:v>348</c:v>
                </c:pt>
                <c:pt idx="55062">
                  <c:v>518</c:v>
                </c:pt>
                <c:pt idx="55063">
                  <c:v>506</c:v>
                </c:pt>
                <c:pt idx="55064">
                  <c:v>1052</c:v>
                </c:pt>
                <c:pt idx="55065">
                  <c:v>400</c:v>
                </c:pt>
                <c:pt idx="55066">
                  <c:v>848</c:v>
                </c:pt>
                <c:pt idx="55067">
                  <c:v>793</c:v>
                </c:pt>
                <c:pt idx="55068">
                  <c:v>800</c:v>
                </c:pt>
                <c:pt idx="55069">
                  <c:v>942</c:v>
                </c:pt>
                <c:pt idx="55070">
                  <c:v>1223</c:v>
                </c:pt>
                <c:pt idx="55071">
                  <c:v>896</c:v>
                </c:pt>
                <c:pt idx="55072">
                  <c:v>803</c:v>
                </c:pt>
                <c:pt idx="55073">
                  <c:v>783</c:v>
                </c:pt>
                <c:pt idx="55074">
                  <c:v>956</c:v>
                </c:pt>
                <c:pt idx="55075">
                  <c:v>944</c:v>
                </c:pt>
                <c:pt idx="55076">
                  <c:v>312</c:v>
                </c:pt>
                <c:pt idx="55077">
                  <c:v>205</c:v>
                </c:pt>
                <c:pt idx="55078">
                  <c:v>200</c:v>
                </c:pt>
                <c:pt idx="55079">
                  <c:v>605</c:v>
                </c:pt>
                <c:pt idx="55080">
                  <c:v>251</c:v>
                </c:pt>
                <c:pt idx="55081">
                  <c:v>1152</c:v>
                </c:pt>
                <c:pt idx="55082">
                  <c:v>611</c:v>
                </c:pt>
                <c:pt idx="55083">
                  <c:v>303</c:v>
                </c:pt>
                <c:pt idx="55084">
                  <c:v>179</c:v>
                </c:pt>
                <c:pt idx="55085">
                  <c:v>672</c:v>
                </c:pt>
                <c:pt idx="55086">
                  <c:v>733</c:v>
                </c:pt>
                <c:pt idx="55087">
                  <c:v>580</c:v>
                </c:pt>
                <c:pt idx="55088">
                  <c:v>795</c:v>
                </c:pt>
                <c:pt idx="55089">
                  <c:v>341</c:v>
                </c:pt>
                <c:pt idx="55090">
                  <c:v>270</c:v>
                </c:pt>
                <c:pt idx="55091">
                  <c:v>643</c:v>
                </c:pt>
                <c:pt idx="55092">
                  <c:v>517</c:v>
                </c:pt>
                <c:pt idx="55093">
                  <c:v>305</c:v>
                </c:pt>
                <c:pt idx="55094">
                  <c:v>299</c:v>
                </c:pt>
                <c:pt idx="55095">
                  <c:v>707</c:v>
                </c:pt>
                <c:pt idx="55096">
                  <c:v>280</c:v>
                </c:pt>
                <c:pt idx="55097">
                  <c:v>290</c:v>
                </c:pt>
                <c:pt idx="55098">
                  <c:v>468</c:v>
                </c:pt>
                <c:pt idx="55099">
                  <c:v>646</c:v>
                </c:pt>
                <c:pt idx="55100">
                  <c:v>1221</c:v>
                </c:pt>
                <c:pt idx="55101">
                  <c:v>521</c:v>
                </c:pt>
                <c:pt idx="55102">
                  <c:v>328</c:v>
                </c:pt>
                <c:pt idx="55103">
                  <c:v>574</c:v>
                </c:pt>
                <c:pt idx="55104">
                  <c:v>866</c:v>
                </c:pt>
                <c:pt idx="55105">
                  <c:v>1150</c:v>
                </c:pt>
                <c:pt idx="55106">
                  <c:v>1073</c:v>
                </c:pt>
                <c:pt idx="55107">
                  <c:v>840</c:v>
                </c:pt>
                <c:pt idx="55108">
                  <c:v>837</c:v>
                </c:pt>
                <c:pt idx="55109">
                  <c:v>993</c:v>
                </c:pt>
                <c:pt idx="55110">
                  <c:v>951</c:v>
                </c:pt>
                <c:pt idx="55111">
                  <c:v>1058</c:v>
                </c:pt>
                <c:pt idx="55112">
                  <c:v>797</c:v>
                </c:pt>
                <c:pt idx="55113">
                  <c:v>199</c:v>
                </c:pt>
                <c:pt idx="55114">
                  <c:v>256</c:v>
                </c:pt>
                <c:pt idx="55115">
                  <c:v>314</c:v>
                </c:pt>
                <c:pt idx="55116">
                  <c:v>361</c:v>
                </c:pt>
                <c:pt idx="55117">
                  <c:v>814</c:v>
                </c:pt>
                <c:pt idx="55118">
                  <c:v>268</c:v>
                </c:pt>
                <c:pt idx="55119">
                  <c:v>218</c:v>
                </c:pt>
                <c:pt idx="55120">
                  <c:v>241</c:v>
                </c:pt>
                <c:pt idx="55121">
                  <c:v>850</c:v>
                </c:pt>
                <c:pt idx="55122">
                  <c:v>216</c:v>
                </c:pt>
                <c:pt idx="55123">
                  <c:v>678</c:v>
                </c:pt>
                <c:pt idx="55124">
                  <c:v>324</c:v>
                </c:pt>
                <c:pt idx="55125">
                  <c:v>1221</c:v>
                </c:pt>
                <c:pt idx="55126">
                  <c:v>641</c:v>
                </c:pt>
                <c:pt idx="55127">
                  <c:v>289</c:v>
                </c:pt>
                <c:pt idx="55128">
                  <c:v>362</c:v>
                </c:pt>
                <c:pt idx="55129">
                  <c:v>178</c:v>
                </c:pt>
                <c:pt idx="55130">
                  <c:v>185</c:v>
                </c:pt>
                <c:pt idx="55131">
                  <c:v>115</c:v>
                </c:pt>
                <c:pt idx="55132">
                  <c:v>263</c:v>
                </c:pt>
                <c:pt idx="55133">
                  <c:v>251</c:v>
                </c:pt>
                <c:pt idx="55134">
                  <c:v>133</c:v>
                </c:pt>
                <c:pt idx="55135">
                  <c:v>185</c:v>
                </c:pt>
                <c:pt idx="55136">
                  <c:v>196</c:v>
                </c:pt>
                <c:pt idx="55137">
                  <c:v>140</c:v>
                </c:pt>
                <c:pt idx="55138">
                  <c:v>220</c:v>
                </c:pt>
                <c:pt idx="55139">
                  <c:v>100</c:v>
                </c:pt>
                <c:pt idx="55140">
                  <c:v>281</c:v>
                </c:pt>
                <c:pt idx="55141">
                  <c:v>464</c:v>
                </c:pt>
                <c:pt idx="55142">
                  <c:v>220</c:v>
                </c:pt>
                <c:pt idx="55143">
                  <c:v>280</c:v>
                </c:pt>
                <c:pt idx="55144">
                  <c:v>258</c:v>
                </c:pt>
                <c:pt idx="55145">
                  <c:v>254</c:v>
                </c:pt>
                <c:pt idx="55146">
                  <c:v>277</c:v>
                </c:pt>
                <c:pt idx="55147">
                  <c:v>238</c:v>
                </c:pt>
                <c:pt idx="55148">
                  <c:v>224</c:v>
                </c:pt>
                <c:pt idx="55149">
                  <c:v>200</c:v>
                </c:pt>
                <c:pt idx="55150">
                  <c:v>221</c:v>
                </c:pt>
                <c:pt idx="55151">
                  <c:v>595</c:v>
                </c:pt>
                <c:pt idx="55152">
                  <c:v>310</c:v>
                </c:pt>
                <c:pt idx="55153">
                  <c:v>304</c:v>
                </c:pt>
                <c:pt idx="55154">
                  <c:v>215</c:v>
                </c:pt>
                <c:pt idx="55155">
                  <c:v>186</c:v>
                </c:pt>
                <c:pt idx="55156">
                  <c:v>244</c:v>
                </c:pt>
                <c:pt idx="55157">
                  <c:v>275</c:v>
                </c:pt>
                <c:pt idx="55158">
                  <c:v>212</c:v>
                </c:pt>
                <c:pt idx="55159">
                  <c:v>240</c:v>
                </c:pt>
                <c:pt idx="55160">
                  <c:v>186</c:v>
                </c:pt>
                <c:pt idx="55161">
                  <c:v>730</c:v>
                </c:pt>
                <c:pt idx="55162">
                  <c:v>253</c:v>
                </c:pt>
                <c:pt idx="55163">
                  <c:v>206</c:v>
                </c:pt>
                <c:pt idx="55164">
                  <c:v>705</c:v>
                </c:pt>
                <c:pt idx="55165">
                  <c:v>269</c:v>
                </c:pt>
                <c:pt idx="55166">
                  <c:v>633</c:v>
                </c:pt>
                <c:pt idx="55167">
                  <c:v>894</c:v>
                </c:pt>
                <c:pt idx="55168">
                  <c:v>530</c:v>
                </c:pt>
                <c:pt idx="55169">
                  <c:v>329</c:v>
                </c:pt>
                <c:pt idx="55170">
                  <c:v>280</c:v>
                </c:pt>
                <c:pt idx="55171">
                  <c:v>780</c:v>
                </c:pt>
                <c:pt idx="55172">
                  <c:v>301</c:v>
                </c:pt>
                <c:pt idx="55173">
                  <c:v>197</c:v>
                </c:pt>
                <c:pt idx="55174">
                  <c:v>220</c:v>
                </c:pt>
                <c:pt idx="55175">
                  <c:v>217</c:v>
                </c:pt>
                <c:pt idx="55176">
                  <c:v>807</c:v>
                </c:pt>
                <c:pt idx="55177">
                  <c:v>549</c:v>
                </c:pt>
                <c:pt idx="55178">
                  <c:v>633</c:v>
                </c:pt>
                <c:pt idx="55179">
                  <c:v>1120</c:v>
                </c:pt>
                <c:pt idx="55180">
                  <c:v>657</c:v>
                </c:pt>
                <c:pt idx="55181">
                  <c:v>505</c:v>
                </c:pt>
                <c:pt idx="55182">
                  <c:v>583</c:v>
                </c:pt>
                <c:pt idx="55183">
                  <c:v>600</c:v>
                </c:pt>
                <c:pt idx="55184">
                  <c:v>847</c:v>
                </c:pt>
                <c:pt idx="55185">
                  <c:v>391</c:v>
                </c:pt>
                <c:pt idx="55186">
                  <c:v>704</c:v>
                </c:pt>
                <c:pt idx="55187">
                  <c:v>454</c:v>
                </c:pt>
                <c:pt idx="55188">
                  <c:v>706</c:v>
                </c:pt>
                <c:pt idx="55189">
                  <c:v>79</c:v>
                </c:pt>
                <c:pt idx="55190">
                  <c:v>42</c:v>
                </c:pt>
                <c:pt idx="55191">
                  <c:v>15</c:v>
                </c:pt>
                <c:pt idx="55192">
                  <c:v>117</c:v>
                </c:pt>
                <c:pt idx="55193">
                  <c:v>55</c:v>
                </c:pt>
                <c:pt idx="55194">
                  <c:v>41</c:v>
                </c:pt>
                <c:pt idx="55195">
                  <c:v>112</c:v>
                </c:pt>
                <c:pt idx="55196">
                  <c:v>134</c:v>
                </c:pt>
                <c:pt idx="55197">
                  <c:v>5</c:v>
                </c:pt>
                <c:pt idx="55198">
                  <c:v>9</c:v>
                </c:pt>
                <c:pt idx="55199" formatCode="0.00E+00">
                  <c:v>4.8999999999999998E-3</c:v>
                </c:pt>
                <c:pt idx="55200">
                  <c:v>119</c:v>
                </c:pt>
                <c:pt idx="55201">
                  <c:v>371</c:v>
                </c:pt>
                <c:pt idx="55202">
                  <c:v>347</c:v>
                </c:pt>
                <c:pt idx="55203">
                  <c:v>369</c:v>
                </c:pt>
                <c:pt idx="55204">
                  <c:v>353</c:v>
                </c:pt>
                <c:pt idx="55205">
                  <c:v>300</c:v>
                </c:pt>
                <c:pt idx="55206">
                  <c:v>280</c:v>
                </c:pt>
                <c:pt idx="55207">
                  <c:v>418</c:v>
                </c:pt>
                <c:pt idx="55208">
                  <c:v>718</c:v>
                </c:pt>
                <c:pt idx="55209">
                  <c:v>319</c:v>
                </c:pt>
                <c:pt idx="55210">
                  <c:v>328</c:v>
                </c:pt>
                <c:pt idx="55211">
                  <c:v>290</c:v>
                </c:pt>
                <c:pt idx="55212">
                  <c:v>488</c:v>
                </c:pt>
                <c:pt idx="55213">
                  <c:v>499</c:v>
                </c:pt>
                <c:pt idx="55214">
                  <c:v>605</c:v>
                </c:pt>
                <c:pt idx="55215">
                  <c:v>652</c:v>
                </c:pt>
                <c:pt idx="55216">
                  <c:v>148</c:v>
                </c:pt>
                <c:pt idx="55217">
                  <c:v>138</c:v>
                </c:pt>
                <c:pt idx="55218">
                  <c:v>97</c:v>
                </c:pt>
                <c:pt idx="55219">
                  <c:v>49</c:v>
                </c:pt>
                <c:pt idx="55220">
                  <c:v>227</c:v>
                </c:pt>
                <c:pt idx="55221">
                  <c:v>34</c:v>
                </c:pt>
                <c:pt idx="55222">
                  <c:v>63</c:v>
                </c:pt>
                <c:pt idx="55223">
                  <c:v>14</c:v>
                </c:pt>
                <c:pt idx="55224">
                  <c:v>163</c:v>
                </c:pt>
                <c:pt idx="55225">
                  <c:v>284</c:v>
                </c:pt>
                <c:pt idx="55226">
                  <c:v>259</c:v>
                </c:pt>
                <c:pt idx="55227">
                  <c:v>108</c:v>
                </c:pt>
                <c:pt idx="55228">
                  <c:v>8</c:v>
                </c:pt>
                <c:pt idx="55229">
                  <c:v>89</c:v>
                </c:pt>
                <c:pt idx="55230">
                  <c:v>516</c:v>
                </c:pt>
                <c:pt idx="55231">
                  <c:v>488</c:v>
                </c:pt>
                <c:pt idx="55232">
                  <c:v>634</c:v>
                </c:pt>
                <c:pt idx="55233">
                  <c:v>821</c:v>
                </c:pt>
                <c:pt idx="55234">
                  <c:v>479</c:v>
                </c:pt>
                <c:pt idx="55235">
                  <c:v>495</c:v>
                </c:pt>
                <c:pt idx="55236">
                  <c:v>416</c:v>
                </c:pt>
                <c:pt idx="55237">
                  <c:v>618</c:v>
                </c:pt>
                <c:pt idx="55238">
                  <c:v>407</c:v>
                </c:pt>
                <c:pt idx="55239">
                  <c:v>872</c:v>
                </c:pt>
                <c:pt idx="55240">
                  <c:v>674</c:v>
                </c:pt>
                <c:pt idx="55241">
                  <c:v>859</c:v>
                </c:pt>
                <c:pt idx="55242">
                  <c:v>761</c:v>
                </c:pt>
                <c:pt idx="55243">
                  <c:v>294</c:v>
                </c:pt>
                <c:pt idx="55244">
                  <c:v>336</c:v>
                </c:pt>
                <c:pt idx="55245">
                  <c:v>923</c:v>
                </c:pt>
                <c:pt idx="55246">
                  <c:v>690</c:v>
                </c:pt>
                <c:pt idx="55247">
                  <c:v>531</c:v>
                </c:pt>
                <c:pt idx="55248">
                  <c:v>815</c:v>
                </c:pt>
                <c:pt idx="55249">
                  <c:v>932</c:v>
                </c:pt>
                <c:pt idx="55250">
                  <c:v>654</c:v>
                </c:pt>
                <c:pt idx="55251">
                  <c:v>965</c:v>
                </c:pt>
                <c:pt idx="55252">
                  <c:v>932</c:v>
                </c:pt>
                <c:pt idx="55253">
                  <c:v>792</c:v>
                </c:pt>
                <c:pt idx="55254">
                  <c:v>145</c:v>
                </c:pt>
                <c:pt idx="55255">
                  <c:v>249</c:v>
                </c:pt>
                <c:pt idx="55256">
                  <c:v>159</c:v>
                </c:pt>
                <c:pt idx="55257">
                  <c:v>236</c:v>
                </c:pt>
                <c:pt idx="55258">
                  <c:v>151</c:v>
                </c:pt>
                <c:pt idx="55259">
                  <c:v>203</c:v>
                </c:pt>
                <c:pt idx="55260">
                  <c:v>135</c:v>
                </c:pt>
                <c:pt idx="55261">
                  <c:v>216</c:v>
                </c:pt>
                <c:pt idx="55262">
                  <c:v>4</c:v>
                </c:pt>
                <c:pt idx="55263">
                  <c:v>404</c:v>
                </c:pt>
                <c:pt idx="55264">
                  <c:v>1038</c:v>
                </c:pt>
                <c:pt idx="55265">
                  <c:v>333</c:v>
                </c:pt>
                <c:pt idx="55266">
                  <c:v>397</c:v>
                </c:pt>
                <c:pt idx="55267">
                  <c:v>294</c:v>
                </c:pt>
                <c:pt idx="55268">
                  <c:v>441</c:v>
                </c:pt>
                <c:pt idx="55269">
                  <c:v>302</c:v>
                </c:pt>
                <c:pt idx="55270">
                  <c:v>326</c:v>
                </c:pt>
                <c:pt idx="55271">
                  <c:v>276</c:v>
                </c:pt>
                <c:pt idx="55272">
                  <c:v>850</c:v>
                </c:pt>
                <c:pt idx="55273">
                  <c:v>684</c:v>
                </c:pt>
                <c:pt idx="55274">
                  <c:v>702</c:v>
                </c:pt>
                <c:pt idx="55275">
                  <c:v>839</c:v>
                </c:pt>
                <c:pt idx="55276">
                  <c:v>408</c:v>
                </c:pt>
                <c:pt idx="55277">
                  <c:v>594</c:v>
                </c:pt>
                <c:pt idx="55278">
                  <c:v>791</c:v>
                </c:pt>
                <c:pt idx="55279">
                  <c:v>537</c:v>
                </c:pt>
                <c:pt idx="55280">
                  <c:v>574</c:v>
                </c:pt>
                <c:pt idx="55281">
                  <c:v>778</c:v>
                </c:pt>
                <c:pt idx="55282">
                  <c:v>1005</c:v>
                </c:pt>
                <c:pt idx="55283">
                  <c:v>218</c:v>
                </c:pt>
                <c:pt idx="55284">
                  <c:v>250</c:v>
                </c:pt>
                <c:pt idx="55285">
                  <c:v>693</c:v>
                </c:pt>
                <c:pt idx="55286">
                  <c:v>264</c:v>
                </c:pt>
                <c:pt idx="55287">
                  <c:v>125</c:v>
                </c:pt>
                <c:pt idx="55288">
                  <c:v>58</c:v>
                </c:pt>
                <c:pt idx="55289">
                  <c:v>46</c:v>
                </c:pt>
                <c:pt idx="55290">
                  <c:v>111</c:v>
                </c:pt>
                <c:pt idx="55291">
                  <c:v>286</c:v>
                </c:pt>
                <c:pt idx="55292">
                  <c:v>237</c:v>
                </c:pt>
                <c:pt idx="55293">
                  <c:v>235</c:v>
                </c:pt>
                <c:pt idx="55294">
                  <c:v>230</c:v>
                </c:pt>
                <c:pt idx="55295">
                  <c:v>618</c:v>
                </c:pt>
                <c:pt idx="55296">
                  <c:v>306</c:v>
                </c:pt>
                <c:pt idx="55297">
                  <c:v>181</c:v>
                </c:pt>
                <c:pt idx="55298">
                  <c:v>102</c:v>
                </c:pt>
                <c:pt idx="55299">
                  <c:v>28</c:v>
                </c:pt>
                <c:pt idx="55300">
                  <c:v>95</c:v>
                </c:pt>
                <c:pt idx="55301">
                  <c:v>788</c:v>
                </c:pt>
                <c:pt idx="55302">
                  <c:v>551</c:v>
                </c:pt>
                <c:pt idx="55303">
                  <c:v>367</c:v>
                </c:pt>
                <c:pt idx="55304">
                  <c:v>778</c:v>
                </c:pt>
                <c:pt idx="55305">
                  <c:v>843</c:v>
                </c:pt>
                <c:pt idx="55306">
                  <c:v>685</c:v>
                </c:pt>
                <c:pt idx="55307">
                  <c:v>357</c:v>
                </c:pt>
                <c:pt idx="55308">
                  <c:v>634</c:v>
                </c:pt>
                <c:pt idx="55309">
                  <c:v>541</c:v>
                </c:pt>
                <c:pt idx="55310">
                  <c:v>655</c:v>
                </c:pt>
                <c:pt idx="55311">
                  <c:v>554</c:v>
                </c:pt>
                <c:pt idx="55312">
                  <c:v>290</c:v>
                </c:pt>
                <c:pt idx="55313">
                  <c:v>352</c:v>
                </c:pt>
                <c:pt idx="55314">
                  <c:v>713</c:v>
                </c:pt>
                <c:pt idx="55315">
                  <c:v>346</c:v>
                </c:pt>
                <c:pt idx="55316">
                  <c:v>629</c:v>
                </c:pt>
                <c:pt idx="55317">
                  <c:v>366</c:v>
                </c:pt>
                <c:pt idx="55318">
                  <c:v>695</c:v>
                </c:pt>
                <c:pt idx="55319">
                  <c:v>231</c:v>
                </c:pt>
                <c:pt idx="55320">
                  <c:v>821</c:v>
                </c:pt>
                <c:pt idx="55321">
                  <c:v>254</c:v>
                </c:pt>
                <c:pt idx="55322">
                  <c:v>567</c:v>
                </c:pt>
                <c:pt idx="55323">
                  <c:v>447</c:v>
                </c:pt>
                <c:pt idx="55324">
                  <c:v>846</c:v>
                </c:pt>
                <c:pt idx="55325">
                  <c:v>296</c:v>
                </c:pt>
                <c:pt idx="55326">
                  <c:v>326</c:v>
                </c:pt>
                <c:pt idx="55327">
                  <c:v>289</c:v>
                </c:pt>
                <c:pt idx="55328">
                  <c:v>305</c:v>
                </c:pt>
                <c:pt idx="55329">
                  <c:v>271</c:v>
                </c:pt>
                <c:pt idx="55330">
                  <c:v>284</c:v>
                </c:pt>
                <c:pt idx="55331">
                  <c:v>292</c:v>
                </c:pt>
                <c:pt idx="55332">
                  <c:v>249</c:v>
                </c:pt>
                <c:pt idx="55333">
                  <c:v>345</c:v>
                </c:pt>
                <c:pt idx="55334">
                  <c:v>401</c:v>
                </c:pt>
                <c:pt idx="55335">
                  <c:v>605</c:v>
                </c:pt>
                <c:pt idx="55336">
                  <c:v>265</c:v>
                </c:pt>
                <c:pt idx="55337">
                  <c:v>648</c:v>
                </c:pt>
                <c:pt idx="55338">
                  <c:v>328</c:v>
                </c:pt>
                <c:pt idx="55339">
                  <c:v>247</c:v>
                </c:pt>
                <c:pt idx="55340">
                  <c:v>261</c:v>
                </c:pt>
                <c:pt idx="55341">
                  <c:v>238</c:v>
                </c:pt>
                <c:pt idx="55342">
                  <c:v>335</c:v>
                </c:pt>
                <c:pt idx="55343">
                  <c:v>492</c:v>
                </c:pt>
                <c:pt idx="55344">
                  <c:v>398</c:v>
                </c:pt>
                <c:pt idx="55345">
                  <c:v>212</c:v>
                </c:pt>
                <c:pt idx="55346">
                  <c:v>270</c:v>
                </c:pt>
                <c:pt idx="55347">
                  <c:v>328</c:v>
                </c:pt>
                <c:pt idx="55348">
                  <c:v>389</c:v>
                </c:pt>
                <c:pt idx="55349">
                  <c:v>257</c:v>
                </c:pt>
                <c:pt idx="55350">
                  <c:v>74</c:v>
                </c:pt>
                <c:pt idx="55351">
                  <c:v>199</c:v>
                </c:pt>
                <c:pt idx="55352">
                  <c:v>164</c:v>
                </c:pt>
                <c:pt idx="55353">
                  <c:v>162</c:v>
                </c:pt>
                <c:pt idx="55354">
                  <c:v>78</c:v>
                </c:pt>
                <c:pt idx="55355">
                  <c:v>124</c:v>
                </c:pt>
                <c:pt idx="55356">
                  <c:v>19</c:v>
                </c:pt>
                <c:pt idx="55357">
                  <c:v>65</c:v>
                </c:pt>
                <c:pt idx="55358">
                  <c:v>223</c:v>
                </c:pt>
                <c:pt idx="55359">
                  <c:v>281</c:v>
                </c:pt>
                <c:pt idx="55360">
                  <c:v>321</c:v>
                </c:pt>
                <c:pt idx="55361">
                  <c:v>156</c:v>
                </c:pt>
                <c:pt idx="55362">
                  <c:v>134</c:v>
                </c:pt>
                <c:pt idx="55363">
                  <c:v>570</c:v>
                </c:pt>
                <c:pt idx="55364">
                  <c:v>532</c:v>
                </c:pt>
                <c:pt idx="55365">
                  <c:v>445</c:v>
                </c:pt>
                <c:pt idx="55366">
                  <c:v>426</c:v>
                </c:pt>
                <c:pt idx="55367">
                  <c:v>288</c:v>
                </c:pt>
                <c:pt idx="55368">
                  <c:v>545</c:v>
                </c:pt>
                <c:pt idx="55369">
                  <c:v>511</c:v>
                </c:pt>
                <c:pt idx="55370">
                  <c:v>529</c:v>
                </c:pt>
                <c:pt idx="55371">
                  <c:v>602</c:v>
                </c:pt>
                <c:pt idx="55372">
                  <c:v>390</c:v>
                </c:pt>
                <c:pt idx="55373">
                  <c:v>735</c:v>
                </c:pt>
                <c:pt idx="55374">
                  <c:v>307</c:v>
                </c:pt>
                <c:pt idx="55375">
                  <c:v>323</c:v>
                </c:pt>
                <c:pt idx="55376">
                  <c:v>250</c:v>
                </c:pt>
                <c:pt idx="55377">
                  <c:v>290</c:v>
                </c:pt>
                <c:pt idx="55378">
                  <c:v>217</c:v>
                </c:pt>
                <c:pt idx="55379">
                  <c:v>318</c:v>
                </c:pt>
                <c:pt idx="55380">
                  <c:v>442</c:v>
                </c:pt>
                <c:pt idx="55381">
                  <c:v>252</c:v>
                </c:pt>
                <c:pt idx="55382">
                  <c:v>357</c:v>
                </c:pt>
                <c:pt idx="55383">
                  <c:v>320</c:v>
                </c:pt>
                <c:pt idx="55384">
                  <c:v>202</c:v>
                </c:pt>
                <c:pt idx="55385">
                  <c:v>293</c:v>
                </c:pt>
                <c:pt idx="55386">
                  <c:v>328</c:v>
                </c:pt>
                <c:pt idx="55387">
                  <c:v>21</c:v>
                </c:pt>
                <c:pt idx="55388">
                  <c:v>24</c:v>
                </c:pt>
                <c:pt idx="55389">
                  <c:v>304</c:v>
                </c:pt>
                <c:pt idx="55390">
                  <c:v>375</c:v>
                </c:pt>
                <c:pt idx="55391">
                  <c:v>306</c:v>
                </c:pt>
                <c:pt idx="55392">
                  <c:v>423</c:v>
                </c:pt>
                <c:pt idx="55393">
                  <c:v>328</c:v>
                </c:pt>
                <c:pt idx="55394">
                  <c:v>276</c:v>
                </c:pt>
                <c:pt idx="55395">
                  <c:v>244</c:v>
                </c:pt>
                <c:pt idx="55396">
                  <c:v>513</c:v>
                </c:pt>
                <c:pt idx="55397">
                  <c:v>342</c:v>
                </c:pt>
                <c:pt idx="55398">
                  <c:v>263</c:v>
                </c:pt>
                <c:pt idx="55399">
                  <c:v>255</c:v>
                </c:pt>
                <c:pt idx="55400">
                  <c:v>330</c:v>
                </c:pt>
                <c:pt idx="55401">
                  <c:v>394</c:v>
                </c:pt>
                <c:pt idx="55402">
                  <c:v>287</c:v>
                </c:pt>
                <c:pt idx="55403">
                  <c:v>346</c:v>
                </c:pt>
                <c:pt idx="55404">
                  <c:v>321</c:v>
                </c:pt>
                <c:pt idx="55405">
                  <c:v>945</c:v>
                </c:pt>
                <c:pt idx="55406">
                  <c:v>765</c:v>
                </c:pt>
                <c:pt idx="55407">
                  <c:v>827</c:v>
                </c:pt>
                <c:pt idx="55408">
                  <c:v>357</c:v>
                </c:pt>
                <c:pt idx="55409">
                  <c:v>332</c:v>
                </c:pt>
                <c:pt idx="55410">
                  <c:v>335</c:v>
                </c:pt>
                <c:pt idx="55411">
                  <c:v>367</c:v>
                </c:pt>
                <c:pt idx="55412">
                  <c:v>418</c:v>
                </c:pt>
                <c:pt idx="55413">
                  <c:v>800</c:v>
                </c:pt>
                <c:pt idx="55414">
                  <c:v>688</c:v>
                </c:pt>
                <c:pt idx="55415">
                  <c:v>428</c:v>
                </c:pt>
                <c:pt idx="55416">
                  <c:v>836</c:v>
                </c:pt>
                <c:pt idx="55417">
                  <c:v>677</c:v>
                </c:pt>
                <c:pt idx="55418">
                  <c:v>563</c:v>
                </c:pt>
                <c:pt idx="55419">
                  <c:v>1129</c:v>
                </c:pt>
                <c:pt idx="55420">
                  <c:v>488</c:v>
                </c:pt>
                <c:pt idx="55421">
                  <c:v>362</c:v>
                </c:pt>
                <c:pt idx="55422">
                  <c:v>459</c:v>
                </c:pt>
                <c:pt idx="55423">
                  <c:v>739</c:v>
                </c:pt>
                <c:pt idx="55424">
                  <c:v>625</c:v>
                </c:pt>
                <c:pt idx="55425">
                  <c:v>462</c:v>
                </c:pt>
                <c:pt idx="55426">
                  <c:v>351</c:v>
                </c:pt>
                <c:pt idx="55427">
                  <c:v>400</c:v>
                </c:pt>
                <c:pt idx="55428">
                  <c:v>326</c:v>
                </c:pt>
                <c:pt idx="55429">
                  <c:v>504</c:v>
                </c:pt>
                <c:pt idx="55430">
                  <c:v>332</c:v>
                </c:pt>
                <c:pt idx="55431">
                  <c:v>376</c:v>
                </c:pt>
                <c:pt idx="55432">
                  <c:v>980</c:v>
                </c:pt>
                <c:pt idx="55433">
                  <c:v>440</c:v>
                </c:pt>
                <c:pt idx="55434">
                  <c:v>938</c:v>
                </c:pt>
                <c:pt idx="55435">
                  <c:v>340</c:v>
                </c:pt>
                <c:pt idx="55436">
                  <c:v>962</c:v>
                </c:pt>
                <c:pt idx="55437">
                  <c:v>92</c:v>
                </c:pt>
                <c:pt idx="55438">
                  <c:v>48</c:v>
                </c:pt>
                <c:pt idx="55439">
                  <c:v>61</c:v>
                </c:pt>
                <c:pt idx="55440" formatCode="0.00E+00">
                  <c:v>4.8999999999999998E-3</c:v>
                </c:pt>
                <c:pt idx="55441">
                  <c:v>51</c:v>
                </c:pt>
                <c:pt idx="55442">
                  <c:v>56</c:v>
                </c:pt>
                <c:pt idx="55443">
                  <c:v>112</c:v>
                </c:pt>
                <c:pt idx="55444">
                  <c:v>147</c:v>
                </c:pt>
                <c:pt idx="55445">
                  <c:v>174</c:v>
                </c:pt>
                <c:pt idx="55446">
                  <c:v>91</c:v>
                </c:pt>
                <c:pt idx="55447">
                  <c:v>90</c:v>
                </c:pt>
                <c:pt idx="55448">
                  <c:v>79</c:v>
                </c:pt>
                <c:pt idx="55449">
                  <c:v>412</c:v>
                </c:pt>
                <c:pt idx="55450">
                  <c:v>344</c:v>
                </c:pt>
                <c:pt idx="55451">
                  <c:v>306</c:v>
                </c:pt>
                <c:pt idx="55452">
                  <c:v>387</c:v>
                </c:pt>
                <c:pt idx="55453">
                  <c:v>288</c:v>
                </c:pt>
                <c:pt idx="55454">
                  <c:v>383</c:v>
                </c:pt>
                <c:pt idx="55455">
                  <c:v>888</c:v>
                </c:pt>
                <c:pt idx="55456">
                  <c:v>847</c:v>
                </c:pt>
                <c:pt idx="55457">
                  <c:v>422</c:v>
                </c:pt>
                <c:pt idx="55458">
                  <c:v>235</c:v>
                </c:pt>
                <c:pt idx="55459">
                  <c:v>232</c:v>
                </c:pt>
                <c:pt idx="55460">
                  <c:v>309</c:v>
                </c:pt>
                <c:pt idx="55461">
                  <c:v>166</c:v>
                </c:pt>
                <c:pt idx="55462">
                  <c:v>330</c:v>
                </c:pt>
                <c:pt idx="55463">
                  <c:v>240</c:v>
                </c:pt>
                <c:pt idx="55464">
                  <c:v>131</c:v>
                </c:pt>
                <c:pt idx="55465">
                  <c:v>361</c:v>
                </c:pt>
                <c:pt idx="55466">
                  <c:v>291</c:v>
                </c:pt>
                <c:pt idx="55467">
                  <c:v>78</c:v>
                </c:pt>
                <c:pt idx="55468">
                  <c:v>460</c:v>
                </c:pt>
                <c:pt idx="55469">
                  <c:v>1073</c:v>
                </c:pt>
                <c:pt idx="55470">
                  <c:v>257</c:v>
                </c:pt>
                <c:pt idx="55471">
                  <c:v>176</c:v>
                </c:pt>
                <c:pt idx="55472">
                  <c:v>1308</c:v>
                </c:pt>
                <c:pt idx="55473">
                  <c:v>317</c:v>
                </c:pt>
                <c:pt idx="55474">
                  <c:v>847</c:v>
                </c:pt>
                <c:pt idx="55475">
                  <c:v>768</c:v>
                </c:pt>
                <c:pt idx="55476">
                  <c:v>35</c:v>
                </c:pt>
                <c:pt idx="55477">
                  <c:v>1239</c:v>
                </c:pt>
                <c:pt idx="55478">
                  <c:v>155</c:v>
                </c:pt>
                <c:pt idx="55479">
                  <c:v>228</c:v>
                </c:pt>
                <c:pt idx="55480">
                  <c:v>311</c:v>
                </c:pt>
                <c:pt idx="55481">
                  <c:v>383</c:v>
                </c:pt>
                <c:pt idx="55482">
                  <c:v>198</c:v>
                </c:pt>
                <c:pt idx="55483">
                  <c:v>219</c:v>
                </c:pt>
                <c:pt idx="55484">
                  <c:v>370</c:v>
                </c:pt>
                <c:pt idx="55485">
                  <c:v>149</c:v>
                </c:pt>
                <c:pt idx="55486">
                  <c:v>183</c:v>
                </c:pt>
                <c:pt idx="55487">
                  <c:v>686</c:v>
                </c:pt>
                <c:pt idx="55488">
                  <c:v>311</c:v>
                </c:pt>
                <c:pt idx="55489">
                  <c:v>152</c:v>
                </c:pt>
                <c:pt idx="55490">
                  <c:v>424</c:v>
                </c:pt>
                <c:pt idx="55491">
                  <c:v>254</c:v>
                </c:pt>
                <c:pt idx="55492">
                  <c:v>285</c:v>
                </c:pt>
                <c:pt idx="55493">
                  <c:v>394</c:v>
                </c:pt>
                <c:pt idx="55494">
                  <c:v>313</c:v>
                </c:pt>
                <c:pt idx="55495">
                  <c:v>353</c:v>
                </c:pt>
                <c:pt idx="55496">
                  <c:v>229</c:v>
                </c:pt>
                <c:pt idx="55497">
                  <c:v>324</c:v>
                </c:pt>
                <c:pt idx="55498">
                  <c:v>230</c:v>
                </c:pt>
                <c:pt idx="55499">
                  <c:v>225</c:v>
                </c:pt>
                <c:pt idx="55500">
                  <c:v>291</c:v>
                </c:pt>
                <c:pt idx="55501">
                  <c:v>300</c:v>
                </c:pt>
                <c:pt idx="55502">
                  <c:v>630</c:v>
                </c:pt>
                <c:pt idx="55503">
                  <c:v>434</c:v>
                </c:pt>
                <c:pt idx="55504">
                  <c:v>607</c:v>
                </c:pt>
                <c:pt idx="55505">
                  <c:v>532</c:v>
                </c:pt>
                <c:pt idx="55506">
                  <c:v>895</c:v>
                </c:pt>
                <c:pt idx="55507">
                  <c:v>489</c:v>
                </c:pt>
                <c:pt idx="55508">
                  <c:v>483</c:v>
                </c:pt>
                <c:pt idx="55509">
                  <c:v>527</c:v>
                </c:pt>
                <c:pt idx="55510">
                  <c:v>750</c:v>
                </c:pt>
                <c:pt idx="55511">
                  <c:v>376</c:v>
                </c:pt>
                <c:pt idx="55512">
                  <c:v>565</c:v>
                </c:pt>
                <c:pt idx="55513">
                  <c:v>436</c:v>
                </c:pt>
                <c:pt idx="55514">
                  <c:v>795</c:v>
                </c:pt>
                <c:pt idx="55515">
                  <c:v>781</c:v>
                </c:pt>
                <c:pt idx="55516">
                  <c:v>445</c:v>
                </c:pt>
                <c:pt idx="55517">
                  <c:v>668</c:v>
                </c:pt>
                <c:pt idx="55518">
                  <c:v>929</c:v>
                </c:pt>
                <c:pt idx="55519">
                  <c:v>297</c:v>
                </c:pt>
                <c:pt idx="55520">
                  <c:v>364</c:v>
                </c:pt>
                <c:pt idx="55521">
                  <c:v>355</c:v>
                </c:pt>
                <c:pt idx="55522">
                  <c:v>243</c:v>
                </c:pt>
                <c:pt idx="55523">
                  <c:v>309</c:v>
                </c:pt>
                <c:pt idx="55524">
                  <c:v>645</c:v>
                </c:pt>
                <c:pt idx="55525">
                  <c:v>512</c:v>
                </c:pt>
                <c:pt idx="55526">
                  <c:v>6</c:v>
                </c:pt>
                <c:pt idx="55527">
                  <c:v>420</c:v>
                </c:pt>
                <c:pt idx="55528">
                  <c:v>404</c:v>
                </c:pt>
                <c:pt idx="55529">
                  <c:v>386</c:v>
                </c:pt>
                <c:pt idx="55530">
                  <c:v>362</c:v>
                </c:pt>
                <c:pt idx="55531">
                  <c:v>955</c:v>
                </c:pt>
                <c:pt idx="55532">
                  <c:v>856</c:v>
                </c:pt>
                <c:pt idx="55533">
                  <c:v>324</c:v>
                </c:pt>
                <c:pt idx="55534">
                  <c:v>741</c:v>
                </c:pt>
                <c:pt idx="55535">
                  <c:v>934</c:v>
                </c:pt>
                <c:pt idx="55536">
                  <c:v>306</c:v>
                </c:pt>
                <c:pt idx="55537">
                  <c:v>442</c:v>
                </c:pt>
                <c:pt idx="55538">
                  <c:v>516</c:v>
                </c:pt>
                <c:pt idx="55539">
                  <c:v>833</c:v>
                </c:pt>
                <c:pt idx="55540">
                  <c:v>404</c:v>
                </c:pt>
                <c:pt idx="55541">
                  <c:v>474</c:v>
                </c:pt>
                <c:pt idx="55542">
                  <c:v>808</c:v>
                </c:pt>
                <c:pt idx="55543">
                  <c:v>878</c:v>
                </c:pt>
                <c:pt idx="55544">
                  <c:v>761</c:v>
                </c:pt>
                <c:pt idx="55545">
                  <c:v>944</c:v>
                </c:pt>
                <c:pt idx="55546">
                  <c:v>922</c:v>
                </c:pt>
                <c:pt idx="55547">
                  <c:v>1044</c:v>
                </c:pt>
                <c:pt idx="55548">
                  <c:v>884</c:v>
                </c:pt>
                <c:pt idx="55549">
                  <c:v>644</c:v>
                </c:pt>
                <c:pt idx="55550">
                  <c:v>930</c:v>
                </c:pt>
                <c:pt idx="55551">
                  <c:v>112</c:v>
                </c:pt>
                <c:pt idx="55552">
                  <c:v>141</c:v>
                </c:pt>
                <c:pt idx="55553">
                  <c:v>161</c:v>
                </c:pt>
                <c:pt idx="55554">
                  <c:v>181</c:v>
                </c:pt>
                <c:pt idx="55555">
                  <c:v>57</c:v>
                </c:pt>
                <c:pt idx="55556">
                  <c:v>154</c:v>
                </c:pt>
                <c:pt idx="55557">
                  <c:v>50</c:v>
                </c:pt>
                <c:pt idx="55558">
                  <c:v>263</c:v>
                </c:pt>
                <c:pt idx="55559">
                  <c:v>344</c:v>
                </c:pt>
                <c:pt idx="55560">
                  <c:v>518</c:v>
                </c:pt>
                <c:pt idx="55561">
                  <c:v>798</c:v>
                </c:pt>
                <c:pt idx="55562">
                  <c:v>632</c:v>
                </c:pt>
                <c:pt idx="55563">
                  <c:v>284</c:v>
                </c:pt>
                <c:pt idx="55564">
                  <c:v>282</c:v>
                </c:pt>
                <c:pt idx="55565">
                  <c:v>247</c:v>
                </c:pt>
                <c:pt idx="55566">
                  <c:v>270</c:v>
                </c:pt>
                <c:pt idx="55567">
                  <c:v>702</c:v>
                </c:pt>
                <c:pt idx="55568">
                  <c:v>449</c:v>
                </c:pt>
                <c:pt idx="55569">
                  <c:v>719</c:v>
                </c:pt>
                <c:pt idx="55570" formatCode="0.00E+00">
                  <c:v>4.8999999999999998E-3</c:v>
                </c:pt>
                <c:pt idx="55571">
                  <c:v>830</c:v>
                </c:pt>
                <c:pt idx="55572">
                  <c:v>410</c:v>
                </c:pt>
                <c:pt idx="55573">
                  <c:v>879</c:v>
                </c:pt>
                <c:pt idx="55574">
                  <c:v>420</c:v>
                </c:pt>
                <c:pt idx="55575">
                  <c:v>1330</c:v>
                </c:pt>
                <c:pt idx="55576">
                  <c:v>866</c:v>
                </c:pt>
                <c:pt idx="55577">
                  <c:v>923</c:v>
                </c:pt>
                <c:pt idx="55578">
                  <c:v>1138</c:v>
                </c:pt>
                <c:pt idx="55579">
                  <c:v>617</c:v>
                </c:pt>
                <c:pt idx="55580">
                  <c:v>647</c:v>
                </c:pt>
                <c:pt idx="55581">
                  <c:v>1153</c:v>
                </c:pt>
                <c:pt idx="55582">
                  <c:v>771</c:v>
                </c:pt>
                <c:pt idx="55583">
                  <c:v>172</c:v>
                </c:pt>
                <c:pt idx="55584">
                  <c:v>247</c:v>
                </c:pt>
                <c:pt idx="55585">
                  <c:v>166</c:v>
                </c:pt>
                <c:pt idx="55586">
                  <c:v>249</c:v>
                </c:pt>
                <c:pt idx="55587">
                  <c:v>268</c:v>
                </c:pt>
                <c:pt idx="55588">
                  <c:v>333</c:v>
                </c:pt>
                <c:pt idx="55589">
                  <c:v>93</c:v>
                </c:pt>
                <c:pt idx="55590">
                  <c:v>194</c:v>
                </c:pt>
                <c:pt idx="55591">
                  <c:v>107</c:v>
                </c:pt>
                <c:pt idx="55592">
                  <c:v>187</c:v>
                </c:pt>
                <c:pt idx="55593">
                  <c:v>275</c:v>
                </c:pt>
                <c:pt idx="55594">
                  <c:v>217</c:v>
                </c:pt>
                <c:pt idx="55595">
                  <c:v>298</c:v>
                </c:pt>
                <c:pt idx="55596">
                  <c:v>232</c:v>
                </c:pt>
                <c:pt idx="55597">
                  <c:v>270</c:v>
                </c:pt>
                <c:pt idx="55598">
                  <c:v>338</c:v>
                </c:pt>
                <c:pt idx="55599">
                  <c:v>370</c:v>
                </c:pt>
                <c:pt idx="55600">
                  <c:v>286</c:v>
                </c:pt>
                <c:pt idx="55601">
                  <c:v>275</c:v>
                </c:pt>
                <c:pt idx="55602">
                  <c:v>279</c:v>
                </c:pt>
                <c:pt idx="55603">
                  <c:v>243</c:v>
                </c:pt>
                <c:pt idx="55604">
                  <c:v>882</c:v>
                </c:pt>
                <c:pt idx="55605">
                  <c:v>825</c:v>
                </c:pt>
                <c:pt idx="55606">
                  <c:v>317</c:v>
                </c:pt>
                <c:pt idx="55607">
                  <c:v>848</c:v>
                </c:pt>
                <c:pt idx="55608">
                  <c:v>331</c:v>
                </c:pt>
                <c:pt idx="55609">
                  <c:v>360</c:v>
                </c:pt>
                <c:pt idx="55610">
                  <c:v>376</c:v>
                </c:pt>
                <c:pt idx="55611">
                  <c:v>327</c:v>
                </c:pt>
                <c:pt idx="55612">
                  <c:v>803</c:v>
                </c:pt>
                <c:pt idx="55613">
                  <c:v>383</c:v>
                </c:pt>
                <c:pt idx="55614">
                  <c:v>277</c:v>
                </c:pt>
                <c:pt idx="55615">
                  <c:v>392</c:v>
                </c:pt>
                <c:pt idx="55616">
                  <c:v>271</c:v>
                </c:pt>
                <c:pt idx="55617">
                  <c:v>298</c:v>
                </c:pt>
                <c:pt idx="55618">
                  <c:v>305</c:v>
                </c:pt>
                <c:pt idx="55619">
                  <c:v>315</c:v>
                </c:pt>
                <c:pt idx="55620">
                  <c:v>331</c:v>
                </c:pt>
                <c:pt idx="55621">
                  <c:v>271</c:v>
                </c:pt>
                <c:pt idx="55622">
                  <c:v>652</c:v>
                </c:pt>
                <c:pt idx="55623">
                  <c:v>796</c:v>
                </c:pt>
                <c:pt idx="55624">
                  <c:v>723</c:v>
                </c:pt>
                <c:pt idx="55625">
                  <c:v>273</c:v>
                </c:pt>
                <c:pt idx="55626">
                  <c:v>261</c:v>
                </c:pt>
                <c:pt idx="55627">
                  <c:v>158</c:v>
                </c:pt>
                <c:pt idx="55628">
                  <c:v>267</c:v>
                </c:pt>
                <c:pt idx="55629">
                  <c:v>212</c:v>
                </c:pt>
                <c:pt idx="55630">
                  <c:v>263</c:v>
                </c:pt>
                <c:pt idx="55631">
                  <c:v>61</c:v>
                </c:pt>
                <c:pt idx="55632">
                  <c:v>376</c:v>
                </c:pt>
                <c:pt idx="55633">
                  <c:v>182</c:v>
                </c:pt>
                <c:pt idx="55634">
                  <c:v>131</c:v>
                </c:pt>
                <c:pt idx="55635">
                  <c:v>240</c:v>
                </c:pt>
                <c:pt idx="55636">
                  <c:v>286</c:v>
                </c:pt>
                <c:pt idx="55637">
                  <c:v>183</c:v>
                </c:pt>
                <c:pt idx="55638">
                  <c:v>247</c:v>
                </c:pt>
                <c:pt idx="55639">
                  <c:v>273</c:v>
                </c:pt>
                <c:pt idx="55640">
                  <c:v>298</c:v>
                </c:pt>
                <c:pt idx="55641">
                  <c:v>214</c:v>
                </c:pt>
                <c:pt idx="55642">
                  <c:v>337</c:v>
                </c:pt>
                <c:pt idx="55643">
                  <c:v>932</c:v>
                </c:pt>
                <c:pt idx="55644">
                  <c:v>877</c:v>
                </c:pt>
                <c:pt idx="55645">
                  <c:v>369</c:v>
                </c:pt>
                <c:pt idx="55646">
                  <c:v>962</c:v>
                </c:pt>
                <c:pt idx="55647">
                  <c:v>708</c:v>
                </c:pt>
                <c:pt idx="55648">
                  <c:v>190</c:v>
                </c:pt>
                <c:pt idx="55649">
                  <c:v>299</c:v>
                </c:pt>
                <c:pt idx="55650">
                  <c:v>731</c:v>
                </c:pt>
                <c:pt idx="55651">
                  <c:v>1130</c:v>
                </c:pt>
                <c:pt idx="55652">
                  <c:v>330</c:v>
                </c:pt>
                <c:pt idx="55653">
                  <c:v>286</c:v>
                </c:pt>
                <c:pt idx="55654">
                  <c:v>267</c:v>
                </c:pt>
                <c:pt idx="55655">
                  <c:v>843</c:v>
                </c:pt>
                <c:pt idx="55656">
                  <c:v>756</c:v>
                </c:pt>
                <c:pt idx="55657">
                  <c:v>1029</c:v>
                </c:pt>
                <c:pt idx="55658">
                  <c:v>666</c:v>
                </c:pt>
                <c:pt idx="55659">
                  <c:v>656</c:v>
                </c:pt>
                <c:pt idx="55660">
                  <c:v>672</c:v>
                </c:pt>
                <c:pt idx="55661">
                  <c:v>243</c:v>
                </c:pt>
                <c:pt idx="55662">
                  <c:v>407</c:v>
                </c:pt>
                <c:pt idx="55663">
                  <c:v>941</c:v>
                </c:pt>
                <c:pt idx="55664">
                  <c:v>467</c:v>
                </c:pt>
                <c:pt idx="55665">
                  <c:v>949</c:v>
                </c:pt>
                <c:pt idx="55666">
                  <c:v>479</c:v>
                </c:pt>
                <c:pt idx="55667">
                  <c:v>406</c:v>
                </c:pt>
                <c:pt idx="55668">
                  <c:v>998</c:v>
                </c:pt>
                <c:pt idx="55669">
                  <c:v>482</c:v>
                </c:pt>
                <c:pt idx="55670">
                  <c:v>486</c:v>
                </c:pt>
                <c:pt idx="55671">
                  <c:v>461</c:v>
                </c:pt>
                <c:pt idx="55672">
                  <c:v>891</c:v>
                </c:pt>
                <c:pt idx="55673">
                  <c:v>408</c:v>
                </c:pt>
                <c:pt idx="55674">
                  <c:v>641</c:v>
                </c:pt>
                <c:pt idx="55675">
                  <c:v>566</c:v>
                </c:pt>
                <c:pt idx="55676">
                  <c:v>340</c:v>
                </c:pt>
                <c:pt idx="55677">
                  <c:v>250</c:v>
                </c:pt>
                <c:pt idx="55678">
                  <c:v>465</c:v>
                </c:pt>
                <c:pt idx="55679">
                  <c:v>364</c:v>
                </c:pt>
                <c:pt idx="55680">
                  <c:v>743</c:v>
                </c:pt>
                <c:pt idx="55681">
                  <c:v>489</c:v>
                </c:pt>
                <c:pt idx="55682">
                  <c:v>851</c:v>
                </c:pt>
                <c:pt idx="55683">
                  <c:v>715</c:v>
                </c:pt>
                <c:pt idx="55684">
                  <c:v>287</c:v>
                </c:pt>
                <c:pt idx="55685">
                  <c:v>838</c:v>
                </c:pt>
                <c:pt idx="55686">
                  <c:v>306</c:v>
                </c:pt>
                <c:pt idx="55687">
                  <c:v>872</c:v>
                </c:pt>
                <c:pt idx="55688">
                  <c:v>284</c:v>
                </c:pt>
                <c:pt idx="55689">
                  <c:v>211</c:v>
                </c:pt>
                <c:pt idx="55690">
                  <c:v>212</c:v>
                </c:pt>
                <c:pt idx="55691">
                  <c:v>90</c:v>
                </c:pt>
                <c:pt idx="55692">
                  <c:v>147</c:v>
                </c:pt>
                <c:pt idx="55693">
                  <c:v>173</c:v>
                </c:pt>
                <c:pt idx="55694">
                  <c:v>1130</c:v>
                </c:pt>
                <c:pt idx="55695">
                  <c:v>783</c:v>
                </c:pt>
                <c:pt idx="55696">
                  <c:v>178</c:v>
                </c:pt>
                <c:pt idx="55697">
                  <c:v>195</c:v>
                </c:pt>
                <c:pt idx="55698">
                  <c:v>200</c:v>
                </c:pt>
                <c:pt idx="55699">
                  <c:v>177</c:v>
                </c:pt>
                <c:pt idx="55700">
                  <c:v>1140</c:v>
                </c:pt>
                <c:pt idx="55701">
                  <c:v>319</c:v>
                </c:pt>
                <c:pt idx="55702">
                  <c:v>349</c:v>
                </c:pt>
                <c:pt idx="55703">
                  <c:v>301</c:v>
                </c:pt>
                <c:pt idx="55704">
                  <c:v>288</c:v>
                </c:pt>
                <c:pt idx="55705">
                  <c:v>291</c:v>
                </c:pt>
                <c:pt idx="55706">
                  <c:v>402</c:v>
                </c:pt>
                <c:pt idx="55707">
                  <c:v>466</c:v>
                </c:pt>
                <c:pt idx="55708">
                  <c:v>768</c:v>
                </c:pt>
                <c:pt idx="55709">
                  <c:v>273</c:v>
                </c:pt>
                <c:pt idx="55710">
                  <c:v>267</c:v>
                </c:pt>
                <c:pt idx="55711">
                  <c:v>560</c:v>
                </c:pt>
                <c:pt idx="55712">
                  <c:v>187</c:v>
                </c:pt>
                <c:pt idx="55713">
                  <c:v>609</c:v>
                </c:pt>
                <c:pt idx="55714">
                  <c:v>171</c:v>
                </c:pt>
                <c:pt idx="55715">
                  <c:v>207</c:v>
                </c:pt>
                <c:pt idx="55716">
                  <c:v>479</c:v>
                </c:pt>
                <c:pt idx="55717">
                  <c:v>684</c:v>
                </c:pt>
                <c:pt idx="55718">
                  <c:v>383</c:v>
                </c:pt>
                <c:pt idx="55719">
                  <c:v>288</c:v>
                </c:pt>
                <c:pt idx="55720">
                  <c:v>208</c:v>
                </c:pt>
                <c:pt idx="55721">
                  <c:v>230</c:v>
                </c:pt>
                <c:pt idx="55722">
                  <c:v>342</c:v>
                </c:pt>
                <c:pt idx="55723">
                  <c:v>157</c:v>
                </c:pt>
                <c:pt idx="55724">
                  <c:v>269</c:v>
                </c:pt>
                <c:pt idx="55725">
                  <c:v>251</c:v>
                </c:pt>
                <c:pt idx="55726">
                  <c:v>331</c:v>
                </c:pt>
                <c:pt idx="55727">
                  <c:v>330</c:v>
                </c:pt>
                <c:pt idx="55728">
                  <c:v>255</c:v>
                </c:pt>
                <c:pt idx="55729">
                  <c:v>265</c:v>
                </c:pt>
                <c:pt idx="55730">
                  <c:v>596</c:v>
                </c:pt>
                <c:pt idx="55731">
                  <c:v>1027</c:v>
                </c:pt>
                <c:pt idx="55732">
                  <c:v>241</c:v>
                </c:pt>
                <c:pt idx="55733">
                  <c:v>202</c:v>
                </c:pt>
                <c:pt idx="55734">
                  <c:v>236</c:v>
                </c:pt>
                <c:pt idx="55735">
                  <c:v>300</c:v>
                </c:pt>
                <c:pt idx="55736">
                  <c:v>1149</c:v>
                </c:pt>
                <c:pt idx="55737">
                  <c:v>1013</c:v>
                </c:pt>
                <c:pt idx="55738">
                  <c:v>1099</c:v>
                </c:pt>
                <c:pt idx="55739">
                  <c:v>1193</c:v>
                </c:pt>
                <c:pt idx="55740">
                  <c:v>1066</c:v>
                </c:pt>
                <c:pt idx="55741">
                  <c:v>1210</c:v>
                </c:pt>
                <c:pt idx="55742">
                  <c:v>1162</c:v>
                </c:pt>
                <c:pt idx="55743">
                  <c:v>718</c:v>
                </c:pt>
                <c:pt idx="55744">
                  <c:v>1014</c:v>
                </c:pt>
                <c:pt idx="55745">
                  <c:v>885</c:v>
                </c:pt>
                <c:pt idx="55746">
                  <c:v>1568</c:v>
                </c:pt>
                <c:pt idx="55747">
                  <c:v>1258</c:v>
                </c:pt>
                <c:pt idx="55748">
                  <c:v>639</c:v>
                </c:pt>
                <c:pt idx="55749">
                  <c:v>643</c:v>
                </c:pt>
                <c:pt idx="55750">
                  <c:v>656</c:v>
                </c:pt>
                <c:pt idx="55751">
                  <c:v>353</c:v>
                </c:pt>
                <c:pt idx="55752">
                  <c:v>326</c:v>
                </c:pt>
                <c:pt idx="55753">
                  <c:v>721</c:v>
                </c:pt>
                <c:pt idx="55754">
                  <c:v>249</c:v>
                </c:pt>
                <c:pt idx="55755">
                  <c:v>280</c:v>
                </c:pt>
                <c:pt idx="55756">
                  <c:v>720</c:v>
                </c:pt>
                <c:pt idx="55757">
                  <c:v>1010</c:v>
                </c:pt>
                <c:pt idx="55758">
                  <c:v>418</c:v>
                </c:pt>
                <c:pt idx="55759">
                  <c:v>940</c:v>
                </c:pt>
                <c:pt idx="55760">
                  <c:v>254</c:v>
                </c:pt>
                <c:pt idx="55761">
                  <c:v>227</c:v>
                </c:pt>
                <c:pt idx="55762">
                  <c:v>445</c:v>
                </c:pt>
                <c:pt idx="55763">
                  <c:v>228</c:v>
                </c:pt>
                <c:pt idx="55764">
                  <c:v>370</c:v>
                </c:pt>
                <c:pt idx="55765">
                  <c:v>286</c:v>
                </c:pt>
                <c:pt idx="55766">
                  <c:v>282</c:v>
                </c:pt>
                <c:pt idx="55767">
                  <c:v>209</c:v>
                </c:pt>
                <c:pt idx="55768">
                  <c:v>168</c:v>
                </c:pt>
                <c:pt idx="55769">
                  <c:v>366</c:v>
                </c:pt>
                <c:pt idx="55770">
                  <c:v>246</c:v>
                </c:pt>
                <c:pt idx="55771">
                  <c:v>284</c:v>
                </c:pt>
                <c:pt idx="55772">
                  <c:v>322</c:v>
                </c:pt>
                <c:pt idx="55773">
                  <c:v>267</c:v>
                </c:pt>
                <c:pt idx="55774">
                  <c:v>321</c:v>
                </c:pt>
                <c:pt idx="55775">
                  <c:v>268</c:v>
                </c:pt>
                <c:pt idx="55776">
                  <c:v>264</c:v>
                </c:pt>
                <c:pt idx="55777">
                  <c:v>280</c:v>
                </c:pt>
                <c:pt idx="55778">
                  <c:v>305</c:v>
                </c:pt>
                <c:pt idx="55779">
                  <c:v>304</c:v>
                </c:pt>
                <c:pt idx="55780">
                  <c:v>236</c:v>
                </c:pt>
                <c:pt idx="55781">
                  <c:v>295</c:v>
                </c:pt>
                <c:pt idx="55782">
                  <c:v>806</c:v>
                </c:pt>
                <c:pt idx="55783">
                  <c:v>242</c:v>
                </c:pt>
                <c:pt idx="55784">
                  <c:v>228</c:v>
                </c:pt>
                <c:pt idx="55785">
                  <c:v>700</c:v>
                </c:pt>
                <c:pt idx="55786">
                  <c:v>1026</c:v>
                </c:pt>
                <c:pt idx="55787">
                  <c:v>611</c:v>
                </c:pt>
                <c:pt idx="55788">
                  <c:v>895</c:v>
                </c:pt>
                <c:pt idx="55789">
                  <c:v>354</c:v>
                </c:pt>
                <c:pt idx="55790">
                  <c:v>257</c:v>
                </c:pt>
                <c:pt idx="55791">
                  <c:v>886</c:v>
                </c:pt>
                <c:pt idx="55792">
                  <c:v>255</c:v>
                </c:pt>
                <c:pt idx="55793">
                  <c:v>234</c:v>
                </c:pt>
                <c:pt idx="55794">
                  <c:v>196</c:v>
                </c:pt>
                <c:pt idx="55795">
                  <c:v>301</c:v>
                </c:pt>
                <c:pt idx="55796">
                  <c:v>240</c:v>
                </c:pt>
                <c:pt idx="55797">
                  <c:v>744</c:v>
                </c:pt>
                <c:pt idx="55798">
                  <c:v>195</c:v>
                </c:pt>
                <c:pt idx="55799">
                  <c:v>773</c:v>
                </c:pt>
                <c:pt idx="55800">
                  <c:v>773</c:v>
                </c:pt>
                <c:pt idx="55801">
                  <c:v>263</c:v>
                </c:pt>
                <c:pt idx="55802">
                  <c:v>316</c:v>
                </c:pt>
                <c:pt idx="55803">
                  <c:v>1100</c:v>
                </c:pt>
                <c:pt idx="55804">
                  <c:v>770</c:v>
                </c:pt>
                <c:pt idx="55805">
                  <c:v>783</c:v>
                </c:pt>
                <c:pt idx="55806">
                  <c:v>121</c:v>
                </c:pt>
                <c:pt idx="55807">
                  <c:v>875</c:v>
                </c:pt>
                <c:pt idx="55808">
                  <c:v>604</c:v>
                </c:pt>
                <c:pt idx="55809">
                  <c:v>1212</c:v>
                </c:pt>
                <c:pt idx="55810">
                  <c:v>291</c:v>
                </c:pt>
                <c:pt idx="55811">
                  <c:v>372</c:v>
                </c:pt>
                <c:pt idx="55812">
                  <c:v>288</c:v>
                </c:pt>
                <c:pt idx="55813">
                  <c:v>762</c:v>
                </c:pt>
                <c:pt idx="55814">
                  <c:v>420</c:v>
                </c:pt>
                <c:pt idx="55815">
                  <c:v>547</c:v>
                </c:pt>
                <c:pt idx="55816">
                  <c:v>331</c:v>
                </c:pt>
                <c:pt idx="55817">
                  <c:v>749</c:v>
                </c:pt>
                <c:pt idx="55818">
                  <c:v>691</c:v>
                </c:pt>
                <c:pt idx="55819">
                  <c:v>598</c:v>
                </c:pt>
                <c:pt idx="55820">
                  <c:v>407</c:v>
                </c:pt>
                <c:pt idx="55821">
                  <c:v>551</c:v>
                </c:pt>
                <c:pt idx="55822">
                  <c:v>198</c:v>
                </c:pt>
                <c:pt idx="55823">
                  <c:v>306</c:v>
                </c:pt>
                <c:pt idx="55824">
                  <c:v>671</c:v>
                </c:pt>
                <c:pt idx="55825">
                  <c:v>838</c:v>
                </c:pt>
                <c:pt idx="55826">
                  <c:v>920</c:v>
                </c:pt>
                <c:pt idx="55827">
                  <c:v>953</c:v>
                </c:pt>
                <c:pt idx="55828">
                  <c:v>907</c:v>
                </c:pt>
                <c:pt idx="55829">
                  <c:v>1049</c:v>
                </c:pt>
                <c:pt idx="55830">
                  <c:v>553</c:v>
                </c:pt>
                <c:pt idx="55831">
                  <c:v>1072</c:v>
                </c:pt>
                <c:pt idx="55832">
                  <c:v>392</c:v>
                </c:pt>
                <c:pt idx="55833">
                  <c:v>940</c:v>
                </c:pt>
                <c:pt idx="55834">
                  <c:v>1199</c:v>
                </c:pt>
                <c:pt idx="55835">
                  <c:v>788</c:v>
                </c:pt>
                <c:pt idx="55836">
                  <c:v>416</c:v>
                </c:pt>
                <c:pt idx="55837">
                  <c:v>272</c:v>
                </c:pt>
                <c:pt idx="55838">
                  <c:v>252</c:v>
                </c:pt>
                <c:pt idx="55839">
                  <c:v>275</c:v>
                </c:pt>
                <c:pt idx="55840">
                  <c:v>409</c:v>
                </c:pt>
                <c:pt idx="55841">
                  <c:v>356</c:v>
                </c:pt>
                <c:pt idx="55842">
                  <c:v>279</c:v>
                </c:pt>
                <c:pt idx="55843">
                  <c:v>390</c:v>
                </c:pt>
                <c:pt idx="55844">
                  <c:v>598</c:v>
                </c:pt>
                <c:pt idx="55845">
                  <c:v>219</c:v>
                </c:pt>
                <c:pt idx="55846">
                  <c:v>397</c:v>
                </c:pt>
                <c:pt idx="55847">
                  <c:v>670</c:v>
                </c:pt>
                <c:pt idx="55848">
                  <c:v>162</c:v>
                </c:pt>
                <c:pt idx="55849">
                  <c:v>282</c:v>
                </c:pt>
                <c:pt idx="55850">
                  <c:v>290</c:v>
                </c:pt>
                <c:pt idx="55851">
                  <c:v>55</c:v>
                </c:pt>
                <c:pt idx="55852">
                  <c:v>43</c:v>
                </c:pt>
                <c:pt idx="55853">
                  <c:v>93</c:v>
                </c:pt>
                <c:pt idx="55854">
                  <c:v>12</c:v>
                </c:pt>
                <c:pt idx="55855" formatCode="0.00E+00">
                  <c:v>4.8999999999999998E-3</c:v>
                </c:pt>
                <c:pt idx="55856">
                  <c:v>361</c:v>
                </c:pt>
                <c:pt idx="55857">
                  <c:v>137</c:v>
                </c:pt>
                <c:pt idx="55858">
                  <c:v>310</c:v>
                </c:pt>
                <c:pt idx="55859">
                  <c:v>209</c:v>
                </c:pt>
                <c:pt idx="55860">
                  <c:v>270</c:v>
                </c:pt>
                <c:pt idx="55861">
                  <c:v>222</c:v>
                </c:pt>
                <c:pt idx="55862">
                  <c:v>247</c:v>
                </c:pt>
                <c:pt idx="55863">
                  <c:v>327</c:v>
                </c:pt>
                <c:pt idx="55864">
                  <c:v>226</c:v>
                </c:pt>
                <c:pt idx="55865">
                  <c:v>230</c:v>
                </c:pt>
                <c:pt idx="55866">
                  <c:v>36</c:v>
                </c:pt>
                <c:pt idx="55867">
                  <c:v>318</c:v>
                </c:pt>
                <c:pt idx="55868">
                  <c:v>137</c:v>
                </c:pt>
                <c:pt idx="55869">
                  <c:v>197</c:v>
                </c:pt>
                <c:pt idx="55870">
                  <c:v>307</c:v>
                </c:pt>
                <c:pt idx="55871">
                  <c:v>162</c:v>
                </c:pt>
                <c:pt idx="55872">
                  <c:v>257</c:v>
                </c:pt>
                <c:pt idx="55873">
                  <c:v>248</c:v>
                </c:pt>
                <c:pt idx="55874">
                  <c:v>304</c:v>
                </c:pt>
                <c:pt idx="55875">
                  <c:v>127</c:v>
                </c:pt>
                <c:pt idx="55876">
                  <c:v>146</c:v>
                </c:pt>
                <c:pt idx="55877">
                  <c:v>147</c:v>
                </c:pt>
                <c:pt idx="55878">
                  <c:v>369</c:v>
                </c:pt>
                <c:pt idx="55879">
                  <c:v>1331</c:v>
                </c:pt>
                <c:pt idx="55880">
                  <c:v>64</c:v>
                </c:pt>
                <c:pt idx="55881">
                  <c:v>294</c:v>
                </c:pt>
                <c:pt idx="55882">
                  <c:v>219</c:v>
                </c:pt>
                <c:pt idx="55883">
                  <c:v>908</c:v>
                </c:pt>
                <c:pt idx="55884">
                  <c:v>232</c:v>
                </c:pt>
                <c:pt idx="55885">
                  <c:v>244</c:v>
                </c:pt>
                <c:pt idx="55886">
                  <c:v>141</c:v>
                </c:pt>
                <c:pt idx="55887">
                  <c:v>75</c:v>
                </c:pt>
                <c:pt idx="55888">
                  <c:v>186</c:v>
                </c:pt>
                <c:pt idx="55889">
                  <c:v>149</c:v>
                </c:pt>
                <c:pt idx="55890">
                  <c:v>687</c:v>
                </c:pt>
                <c:pt idx="55891">
                  <c:v>248</c:v>
                </c:pt>
                <c:pt idx="55892">
                  <c:v>334</c:v>
                </c:pt>
                <c:pt idx="55893">
                  <c:v>382</c:v>
                </c:pt>
                <c:pt idx="55894">
                  <c:v>345</c:v>
                </c:pt>
                <c:pt idx="55895">
                  <c:v>339</c:v>
                </c:pt>
                <c:pt idx="55896">
                  <c:v>555</c:v>
                </c:pt>
                <c:pt idx="55897">
                  <c:v>293</c:v>
                </c:pt>
                <c:pt idx="55898">
                  <c:v>722</c:v>
                </c:pt>
                <c:pt idx="55899">
                  <c:v>746</c:v>
                </c:pt>
                <c:pt idx="55900">
                  <c:v>259</c:v>
                </c:pt>
                <c:pt idx="55901">
                  <c:v>346</c:v>
                </c:pt>
                <c:pt idx="55902">
                  <c:v>343</c:v>
                </c:pt>
                <c:pt idx="55903">
                  <c:v>322</c:v>
                </c:pt>
                <c:pt idx="55904">
                  <c:v>610</c:v>
                </c:pt>
                <c:pt idx="55905">
                  <c:v>466</c:v>
                </c:pt>
                <c:pt idx="55906">
                  <c:v>350</c:v>
                </c:pt>
                <c:pt idx="55907">
                  <c:v>919</c:v>
                </c:pt>
                <c:pt idx="55908">
                  <c:v>302</c:v>
                </c:pt>
                <c:pt idx="55909">
                  <c:v>373</c:v>
                </c:pt>
                <c:pt idx="55910">
                  <c:v>376</c:v>
                </c:pt>
                <c:pt idx="55911">
                  <c:v>257</c:v>
                </c:pt>
                <c:pt idx="55912">
                  <c:v>288</c:v>
                </c:pt>
                <c:pt idx="55913">
                  <c:v>480</c:v>
                </c:pt>
                <c:pt idx="55914">
                  <c:v>765</c:v>
                </c:pt>
                <c:pt idx="55915">
                  <c:v>111</c:v>
                </c:pt>
                <c:pt idx="55916">
                  <c:v>743</c:v>
                </c:pt>
                <c:pt idx="55917">
                  <c:v>889</c:v>
                </c:pt>
                <c:pt idx="55918">
                  <c:v>300</c:v>
                </c:pt>
                <c:pt idx="55919">
                  <c:v>373</c:v>
                </c:pt>
                <c:pt idx="55920">
                  <c:v>846</c:v>
                </c:pt>
                <c:pt idx="55921">
                  <c:v>296</c:v>
                </c:pt>
                <c:pt idx="55922">
                  <c:v>337</c:v>
                </c:pt>
                <c:pt idx="55923">
                  <c:v>390</c:v>
                </c:pt>
                <c:pt idx="55924">
                  <c:v>258</c:v>
                </c:pt>
                <c:pt idx="55925">
                  <c:v>308</c:v>
                </c:pt>
                <c:pt idx="55926">
                  <c:v>959</c:v>
                </c:pt>
                <c:pt idx="55927">
                  <c:v>288</c:v>
                </c:pt>
                <c:pt idx="55928">
                  <c:v>332</c:v>
                </c:pt>
                <c:pt idx="55929">
                  <c:v>639</c:v>
                </c:pt>
                <c:pt idx="55930">
                  <c:v>278</c:v>
                </c:pt>
                <c:pt idx="55931">
                  <c:v>595</c:v>
                </c:pt>
                <c:pt idx="55932">
                  <c:v>579</c:v>
                </c:pt>
                <c:pt idx="55933">
                  <c:v>242</c:v>
                </c:pt>
                <c:pt idx="55934">
                  <c:v>706</c:v>
                </c:pt>
                <c:pt idx="55935">
                  <c:v>746</c:v>
                </c:pt>
                <c:pt idx="55936">
                  <c:v>246</c:v>
                </c:pt>
                <c:pt idx="55937">
                  <c:v>591</c:v>
                </c:pt>
                <c:pt idx="55938">
                  <c:v>174</c:v>
                </c:pt>
                <c:pt idx="55939">
                  <c:v>217</c:v>
                </c:pt>
                <c:pt idx="55940">
                  <c:v>625</c:v>
                </c:pt>
                <c:pt idx="55941">
                  <c:v>357</c:v>
                </c:pt>
                <c:pt idx="55942">
                  <c:v>252</c:v>
                </c:pt>
                <c:pt idx="55943">
                  <c:v>230</c:v>
                </c:pt>
                <c:pt idx="55944">
                  <c:v>424</c:v>
                </c:pt>
                <c:pt idx="55945">
                  <c:v>357</c:v>
                </c:pt>
                <c:pt idx="55946">
                  <c:v>152</c:v>
                </c:pt>
                <c:pt idx="55947">
                  <c:v>133</c:v>
                </c:pt>
                <c:pt idx="55948">
                  <c:v>180</c:v>
                </c:pt>
                <c:pt idx="55949">
                  <c:v>182</c:v>
                </c:pt>
                <c:pt idx="55950">
                  <c:v>115</c:v>
                </c:pt>
                <c:pt idx="55951">
                  <c:v>253</c:v>
                </c:pt>
                <c:pt idx="55952">
                  <c:v>331</c:v>
                </c:pt>
                <c:pt idx="55953">
                  <c:v>435</c:v>
                </c:pt>
                <c:pt idx="55954">
                  <c:v>276</c:v>
                </c:pt>
                <c:pt idx="55955">
                  <c:v>342</c:v>
                </c:pt>
                <c:pt idx="55956">
                  <c:v>634</c:v>
                </c:pt>
                <c:pt idx="55957">
                  <c:v>509</c:v>
                </c:pt>
                <c:pt idx="55958">
                  <c:v>430</c:v>
                </c:pt>
                <c:pt idx="55959">
                  <c:v>482</c:v>
                </c:pt>
                <c:pt idx="55960">
                  <c:v>797</c:v>
                </c:pt>
                <c:pt idx="55961">
                  <c:v>862</c:v>
                </c:pt>
                <c:pt idx="55962">
                  <c:v>364</c:v>
                </c:pt>
                <c:pt idx="55963">
                  <c:v>451</c:v>
                </c:pt>
                <c:pt idx="55964">
                  <c:v>513</c:v>
                </c:pt>
                <c:pt idx="55965">
                  <c:v>498</c:v>
                </c:pt>
                <c:pt idx="55966">
                  <c:v>29</c:v>
                </c:pt>
                <c:pt idx="55967">
                  <c:v>63</c:v>
                </c:pt>
                <c:pt idx="55968">
                  <c:v>50</c:v>
                </c:pt>
                <c:pt idx="55969">
                  <c:v>240</c:v>
                </c:pt>
                <c:pt idx="55970">
                  <c:v>97</c:v>
                </c:pt>
                <c:pt idx="55971">
                  <c:v>421</c:v>
                </c:pt>
                <c:pt idx="55972">
                  <c:v>801</c:v>
                </c:pt>
                <c:pt idx="55973">
                  <c:v>794</c:v>
                </c:pt>
                <c:pt idx="55974">
                  <c:v>358</c:v>
                </c:pt>
                <c:pt idx="55975">
                  <c:v>491</c:v>
                </c:pt>
                <c:pt idx="55976">
                  <c:v>386</c:v>
                </c:pt>
                <c:pt idx="55977">
                  <c:v>657</c:v>
                </c:pt>
                <c:pt idx="55978">
                  <c:v>539</c:v>
                </c:pt>
                <c:pt idx="55979">
                  <c:v>407</c:v>
                </c:pt>
                <c:pt idx="55980">
                  <c:v>530</c:v>
                </c:pt>
                <c:pt idx="55981">
                  <c:v>440</c:v>
                </c:pt>
                <c:pt idx="55982">
                  <c:v>525</c:v>
                </c:pt>
                <c:pt idx="55983">
                  <c:v>404</c:v>
                </c:pt>
                <c:pt idx="55984">
                  <c:v>1047</c:v>
                </c:pt>
                <c:pt idx="55985">
                  <c:v>502</c:v>
                </c:pt>
                <c:pt idx="55986">
                  <c:v>455</c:v>
                </c:pt>
                <c:pt idx="55987">
                  <c:v>559</c:v>
                </c:pt>
                <c:pt idx="55988">
                  <c:v>542</c:v>
                </c:pt>
                <c:pt idx="55989">
                  <c:v>428</c:v>
                </c:pt>
                <c:pt idx="55990">
                  <c:v>592</c:v>
                </c:pt>
                <c:pt idx="55991">
                  <c:v>652</c:v>
                </c:pt>
                <c:pt idx="55992">
                  <c:v>727</c:v>
                </c:pt>
                <c:pt idx="55993">
                  <c:v>506</c:v>
                </c:pt>
                <c:pt idx="55994">
                  <c:v>922</c:v>
                </c:pt>
                <c:pt idx="55995">
                  <c:v>859</c:v>
                </c:pt>
                <c:pt idx="55996">
                  <c:v>245</c:v>
                </c:pt>
                <c:pt idx="55997">
                  <c:v>572</c:v>
                </c:pt>
                <c:pt idx="55998">
                  <c:v>651</c:v>
                </c:pt>
                <c:pt idx="55999">
                  <c:v>896</c:v>
                </c:pt>
                <c:pt idx="56000">
                  <c:v>260</c:v>
                </c:pt>
                <c:pt idx="56001">
                  <c:v>927</c:v>
                </c:pt>
                <c:pt idx="56002">
                  <c:v>240</c:v>
                </c:pt>
                <c:pt idx="56003">
                  <c:v>307</c:v>
                </c:pt>
                <c:pt idx="56004">
                  <c:v>930</c:v>
                </c:pt>
                <c:pt idx="56005">
                  <c:v>305</c:v>
                </c:pt>
                <c:pt idx="56006">
                  <c:v>428</c:v>
                </c:pt>
                <c:pt idx="56007">
                  <c:v>392</c:v>
                </c:pt>
                <c:pt idx="56008">
                  <c:v>396</c:v>
                </c:pt>
                <c:pt idx="56009">
                  <c:v>274</c:v>
                </c:pt>
                <c:pt idx="56010">
                  <c:v>884</c:v>
                </c:pt>
                <c:pt idx="56011">
                  <c:v>643</c:v>
                </c:pt>
                <c:pt idx="56012">
                  <c:v>631</c:v>
                </c:pt>
                <c:pt idx="56013">
                  <c:v>829</c:v>
                </c:pt>
                <c:pt idx="56014">
                  <c:v>357</c:v>
                </c:pt>
                <c:pt idx="56015">
                  <c:v>299</c:v>
                </c:pt>
                <c:pt idx="56016">
                  <c:v>217</c:v>
                </c:pt>
                <c:pt idx="56017">
                  <c:v>262</c:v>
                </c:pt>
                <c:pt idx="56018">
                  <c:v>739</c:v>
                </c:pt>
                <c:pt idx="56019">
                  <c:v>257</c:v>
                </c:pt>
                <c:pt idx="56020">
                  <c:v>224</c:v>
                </c:pt>
                <c:pt idx="56021">
                  <c:v>188</c:v>
                </c:pt>
                <c:pt idx="56022">
                  <c:v>193</c:v>
                </c:pt>
                <c:pt idx="56023">
                  <c:v>354</c:v>
                </c:pt>
                <c:pt idx="56024">
                  <c:v>245</c:v>
                </c:pt>
                <c:pt idx="56025">
                  <c:v>551</c:v>
                </c:pt>
                <c:pt idx="56026">
                  <c:v>225</c:v>
                </c:pt>
                <c:pt idx="56027">
                  <c:v>386</c:v>
                </c:pt>
                <c:pt idx="56028">
                  <c:v>162</c:v>
                </c:pt>
                <c:pt idx="56029">
                  <c:v>107</c:v>
                </c:pt>
                <c:pt idx="56030">
                  <c:v>198</c:v>
                </c:pt>
                <c:pt idx="56031">
                  <c:v>290</c:v>
                </c:pt>
                <c:pt idx="56032">
                  <c:v>356</c:v>
                </c:pt>
                <c:pt idx="56033">
                  <c:v>275</c:v>
                </c:pt>
                <c:pt idx="56034">
                  <c:v>256</c:v>
                </c:pt>
                <c:pt idx="56035">
                  <c:v>219</c:v>
                </c:pt>
                <c:pt idx="56036">
                  <c:v>73</c:v>
                </c:pt>
                <c:pt idx="56037">
                  <c:v>99</c:v>
                </c:pt>
                <c:pt idx="56038">
                  <c:v>127</c:v>
                </c:pt>
                <c:pt idx="56039">
                  <c:v>323</c:v>
                </c:pt>
                <c:pt idx="56040">
                  <c:v>130</c:v>
                </c:pt>
                <c:pt idx="56041">
                  <c:v>174</c:v>
                </c:pt>
                <c:pt idx="56042">
                  <c:v>338</c:v>
                </c:pt>
                <c:pt idx="56043">
                  <c:v>223</c:v>
                </c:pt>
                <c:pt idx="56044">
                  <c:v>327</c:v>
                </c:pt>
                <c:pt idx="56045">
                  <c:v>292</c:v>
                </c:pt>
                <c:pt idx="56046">
                  <c:v>1000</c:v>
                </c:pt>
                <c:pt idx="56047">
                  <c:v>257</c:v>
                </c:pt>
                <c:pt idx="56048">
                  <c:v>347</c:v>
                </c:pt>
                <c:pt idx="56049">
                  <c:v>240</c:v>
                </c:pt>
                <c:pt idx="56050">
                  <c:v>674</c:v>
                </c:pt>
                <c:pt idx="56051">
                  <c:v>274</c:v>
                </c:pt>
                <c:pt idx="56052">
                  <c:v>251</c:v>
                </c:pt>
                <c:pt idx="56053">
                  <c:v>298</c:v>
                </c:pt>
                <c:pt idx="56054">
                  <c:v>189</c:v>
                </c:pt>
                <c:pt idx="56055">
                  <c:v>265</c:v>
                </c:pt>
                <c:pt idx="56056">
                  <c:v>1046</c:v>
                </c:pt>
                <c:pt idx="56057">
                  <c:v>276</c:v>
                </c:pt>
                <c:pt idx="56058">
                  <c:v>285</c:v>
                </c:pt>
                <c:pt idx="56059">
                  <c:v>393</c:v>
                </c:pt>
                <c:pt idx="56060">
                  <c:v>719</c:v>
                </c:pt>
                <c:pt idx="56061">
                  <c:v>334</c:v>
                </c:pt>
                <c:pt idx="56062">
                  <c:v>449</c:v>
                </c:pt>
                <c:pt idx="56063">
                  <c:v>1075</c:v>
                </c:pt>
                <c:pt idx="56064">
                  <c:v>356</c:v>
                </c:pt>
                <c:pt idx="56065">
                  <c:v>203</c:v>
                </c:pt>
                <c:pt idx="56066">
                  <c:v>281</c:v>
                </c:pt>
                <c:pt idx="56067">
                  <c:v>185</c:v>
                </c:pt>
                <c:pt idx="56068">
                  <c:v>119</c:v>
                </c:pt>
                <c:pt idx="56069">
                  <c:v>294</c:v>
                </c:pt>
                <c:pt idx="56070">
                  <c:v>334</c:v>
                </c:pt>
                <c:pt idx="56071">
                  <c:v>317</c:v>
                </c:pt>
                <c:pt idx="56072">
                  <c:v>296</c:v>
                </c:pt>
                <c:pt idx="56073">
                  <c:v>495</c:v>
                </c:pt>
                <c:pt idx="56074">
                  <c:v>269</c:v>
                </c:pt>
                <c:pt idx="56075">
                  <c:v>229</c:v>
                </c:pt>
                <c:pt idx="56076">
                  <c:v>194</c:v>
                </c:pt>
                <c:pt idx="56077">
                  <c:v>173</c:v>
                </c:pt>
                <c:pt idx="56078">
                  <c:v>346</c:v>
                </c:pt>
                <c:pt idx="56079">
                  <c:v>373</c:v>
                </c:pt>
                <c:pt idx="56080">
                  <c:v>295</c:v>
                </c:pt>
                <c:pt idx="56081">
                  <c:v>447</c:v>
                </c:pt>
                <c:pt idx="56082">
                  <c:v>860</c:v>
                </c:pt>
                <c:pt idx="56083">
                  <c:v>713</c:v>
                </c:pt>
                <c:pt idx="56084">
                  <c:v>865</c:v>
                </c:pt>
                <c:pt idx="56085">
                  <c:v>806</c:v>
                </c:pt>
                <c:pt idx="56086">
                  <c:v>353</c:v>
                </c:pt>
                <c:pt idx="56087">
                  <c:v>306</c:v>
                </c:pt>
                <c:pt idx="56088">
                  <c:v>878</c:v>
                </c:pt>
                <c:pt idx="56089">
                  <c:v>883</c:v>
                </c:pt>
                <c:pt idx="56090">
                  <c:v>388</c:v>
                </c:pt>
                <c:pt idx="56091">
                  <c:v>848</c:v>
                </c:pt>
                <c:pt idx="56092">
                  <c:v>288</c:v>
                </c:pt>
                <c:pt idx="56093">
                  <c:v>425</c:v>
                </c:pt>
                <c:pt idx="56094">
                  <c:v>608</c:v>
                </c:pt>
                <c:pt idx="56095">
                  <c:v>646</c:v>
                </c:pt>
                <c:pt idx="56096">
                  <c:v>364</c:v>
                </c:pt>
                <c:pt idx="56097">
                  <c:v>419</c:v>
                </c:pt>
                <c:pt idx="56098">
                  <c:v>753</c:v>
                </c:pt>
                <c:pt idx="56099">
                  <c:v>230</c:v>
                </c:pt>
                <c:pt idx="56100">
                  <c:v>396</c:v>
                </c:pt>
                <c:pt idx="56101">
                  <c:v>499</c:v>
                </c:pt>
                <c:pt idx="56102">
                  <c:v>249</c:v>
                </c:pt>
                <c:pt idx="56103">
                  <c:v>835</c:v>
                </c:pt>
                <c:pt idx="56104">
                  <c:v>146</c:v>
                </c:pt>
                <c:pt idx="56105">
                  <c:v>393</c:v>
                </c:pt>
                <c:pt idx="56106">
                  <c:v>320</c:v>
                </c:pt>
                <c:pt idx="56107">
                  <c:v>633</c:v>
                </c:pt>
                <c:pt idx="56108">
                  <c:v>280</c:v>
                </c:pt>
                <c:pt idx="56109">
                  <c:v>275</c:v>
                </c:pt>
                <c:pt idx="56110">
                  <c:v>149</c:v>
                </c:pt>
                <c:pt idx="56111">
                  <c:v>163</c:v>
                </c:pt>
                <c:pt idx="56112">
                  <c:v>326</c:v>
                </c:pt>
                <c:pt idx="56113">
                  <c:v>340</c:v>
                </c:pt>
                <c:pt idx="56114">
                  <c:v>293</c:v>
                </c:pt>
                <c:pt idx="56115">
                  <c:v>304</c:v>
                </c:pt>
                <c:pt idx="56116">
                  <c:v>282</c:v>
                </c:pt>
                <c:pt idx="56117">
                  <c:v>324</c:v>
                </c:pt>
                <c:pt idx="56118">
                  <c:v>368</c:v>
                </c:pt>
                <c:pt idx="56119">
                  <c:v>378</c:v>
                </c:pt>
                <c:pt idx="56120">
                  <c:v>360</c:v>
                </c:pt>
                <c:pt idx="56121">
                  <c:v>323</c:v>
                </c:pt>
                <c:pt idx="56122">
                  <c:v>229</c:v>
                </c:pt>
                <c:pt idx="56123">
                  <c:v>220</c:v>
                </c:pt>
                <c:pt idx="56124">
                  <c:v>315</c:v>
                </c:pt>
                <c:pt idx="56125">
                  <c:v>267</c:v>
                </c:pt>
                <c:pt idx="56126">
                  <c:v>408</c:v>
                </c:pt>
                <c:pt idx="56127">
                  <c:v>311</c:v>
                </c:pt>
                <c:pt idx="56128">
                  <c:v>328</c:v>
                </c:pt>
                <c:pt idx="56129">
                  <c:v>313</c:v>
                </c:pt>
                <c:pt idx="56130">
                  <c:v>297</c:v>
                </c:pt>
                <c:pt idx="56131">
                  <c:v>353</c:v>
                </c:pt>
                <c:pt idx="56132">
                  <c:v>327</c:v>
                </c:pt>
                <c:pt idx="56133">
                  <c:v>308</c:v>
                </c:pt>
                <c:pt idx="56134">
                  <c:v>244</c:v>
                </c:pt>
                <c:pt idx="56135">
                  <c:v>260</c:v>
                </c:pt>
                <c:pt idx="56136">
                  <c:v>1060</c:v>
                </c:pt>
                <c:pt idx="56137">
                  <c:v>713</c:v>
                </c:pt>
                <c:pt idx="56138">
                  <c:v>602</c:v>
                </c:pt>
                <c:pt idx="56139">
                  <c:v>832</c:v>
                </c:pt>
                <c:pt idx="56140">
                  <c:v>450</c:v>
                </c:pt>
                <c:pt idx="56141">
                  <c:v>269</c:v>
                </c:pt>
                <c:pt idx="56142">
                  <c:v>409</c:v>
                </c:pt>
                <c:pt idx="56143">
                  <c:v>943</c:v>
                </c:pt>
                <c:pt idx="56144">
                  <c:v>803</c:v>
                </c:pt>
                <c:pt idx="56145">
                  <c:v>639</c:v>
                </c:pt>
                <c:pt idx="56146">
                  <c:v>184</c:v>
                </c:pt>
                <c:pt idx="56147">
                  <c:v>226</c:v>
                </c:pt>
                <c:pt idx="56148">
                  <c:v>407</c:v>
                </c:pt>
                <c:pt idx="56149">
                  <c:v>279</c:v>
                </c:pt>
                <c:pt idx="56150">
                  <c:v>478</c:v>
                </c:pt>
                <c:pt idx="56151">
                  <c:v>871</c:v>
                </c:pt>
                <c:pt idx="56152">
                  <c:v>336</c:v>
                </c:pt>
                <c:pt idx="56153">
                  <c:v>416</c:v>
                </c:pt>
                <c:pt idx="56154">
                  <c:v>332</c:v>
                </c:pt>
                <c:pt idx="56155">
                  <c:v>315</c:v>
                </c:pt>
                <c:pt idx="56156">
                  <c:v>273</c:v>
                </c:pt>
                <c:pt idx="56157">
                  <c:v>1206</c:v>
                </c:pt>
                <c:pt idx="56158">
                  <c:v>407</c:v>
                </c:pt>
                <c:pt idx="56159">
                  <c:v>216</c:v>
                </c:pt>
                <c:pt idx="56160">
                  <c:v>344</c:v>
                </c:pt>
                <c:pt idx="56161">
                  <c:v>362</c:v>
                </c:pt>
                <c:pt idx="56162">
                  <c:v>724</c:v>
                </c:pt>
                <c:pt idx="56163">
                  <c:v>545</c:v>
                </c:pt>
                <c:pt idx="56164">
                  <c:v>254</c:v>
                </c:pt>
                <c:pt idx="56165">
                  <c:v>310</c:v>
                </c:pt>
                <c:pt idx="56166">
                  <c:v>1166</c:v>
                </c:pt>
                <c:pt idx="56167">
                  <c:v>987</c:v>
                </c:pt>
                <c:pt idx="56168">
                  <c:v>467</c:v>
                </c:pt>
                <c:pt idx="56169">
                  <c:v>324</c:v>
                </c:pt>
                <c:pt idx="56170">
                  <c:v>336</c:v>
                </c:pt>
                <c:pt idx="56171">
                  <c:v>432</c:v>
                </c:pt>
                <c:pt idx="56172">
                  <c:v>929</c:v>
                </c:pt>
                <c:pt idx="56173">
                  <c:v>649</c:v>
                </c:pt>
                <c:pt idx="56174">
                  <c:v>422</c:v>
                </c:pt>
                <c:pt idx="56175">
                  <c:v>379</c:v>
                </c:pt>
                <c:pt idx="56176">
                  <c:v>268</c:v>
                </c:pt>
                <c:pt idx="56177">
                  <c:v>359</c:v>
                </c:pt>
                <c:pt idx="56178">
                  <c:v>292</c:v>
                </c:pt>
                <c:pt idx="56179">
                  <c:v>380</c:v>
                </c:pt>
                <c:pt idx="56180">
                  <c:v>380</c:v>
                </c:pt>
                <c:pt idx="56181">
                  <c:v>752</c:v>
                </c:pt>
                <c:pt idx="56182">
                  <c:v>264</c:v>
                </c:pt>
                <c:pt idx="56183">
                  <c:v>885</c:v>
                </c:pt>
                <c:pt idx="56184">
                  <c:v>404</c:v>
                </c:pt>
                <c:pt idx="56185">
                  <c:v>327</c:v>
                </c:pt>
                <c:pt idx="56186">
                  <c:v>334</c:v>
                </c:pt>
                <c:pt idx="56187">
                  <c:v>365</c:v>
                </c:pt>
                <c:pt idx="56188">
                  <c:v>400</c:v>
                </c:pt>
                <c:pt idx="56189">
                  <c:v>325</c:v>
                </c:pt>
                <c:pt idx="56190">
                  <c:v>488</c:v>
                </c:pt>
                <c:pt idx="56191">
                  <c:v>303</c:v>
                </c:pt>
                <c:pt idx="56192">
                  <c:v>980</c:v>
                </c:pt>
                <c:pt idx="56193">
                  <c:v>293</c:v>
                </c:pt>
                <c:pt idx="56194">
                  <c:v>334</c:v>
                </c:pt>
                <c:pt idx="56195">
                  <c:v>274</c:v>
                </c:pt>
                <c:pt idx="56196">
                  <c:v>355</c:v>
                </c:pt>
                <c:pt idx="56197">
                  <c:v>343</c:v>
                </c:pt>
                <c:pt idx="56198">
                  <c:v>617</c:v>
                </c:pt>
                <c:pt idx="56199">
                  <c:v>305</c:v>
                </c:pt>
                <c:pt idx="56200">
                  <c:v>920</c:v>
                </c:pt>
                <c:pt idx="56201">
                  <c:v>591</c:v>
                </c:pt>
                <c:pt idx="56202">
                  <c:v>249</c:v>
                </c:pt>
                <c:pt idx="56203">
                  <c:v>633</c:v>
                </c:pt>
                <c:pt idx="56204">
                  <c:v>789</c:v>
                </c:pt>
                <c:pt idx="56205">
                  <c:v>825</c:v>
                </c:pt>
                <c:pt idx="56206">
                  <c:v>319</c:v>
                </c:pt>
                <c:pt idx="56207">
                  <c:v>731</c:v>
                </c:pt>
                <c:pt idx="56208">
                  <c:v>330</c:v>
                </c:pt>
                <c:pt idx="56209">
                  <c:v>375</c:v>
                </c:pt>
                <c:pt idx="56210">
                  <c:v>260</c:v>
                </c:pt>
                <c:pt idx="56211">
                  <c:v>326</c:v>
                </c:pt>
                <c:pt idx="56212">
                  <c:v>770</c:v>
                </c:pt>
                <c:pt idx="56213">
                  <c:v>214</c:v>
                </c:pt>
                <c:pt idx="56214">
                  <c:v>255</c:v>
                </c:pt>
                <c:pt idx="56215">
                  <c:v>928</c:v>
                </c:pt>
                <c:pt idx="56216">
                  <c:v>291</c:v>
                </c:pt>
                <c:pt idx="56217">
                  <c:v>192</c:v>
                </c:pt>
                <c:pt idx="56218">
                  <c:v>346</c:v>
                </c:pt>
                <c:pt idx="56219">
                  <c:v>233</c:v>
                </c:pt>
                <c:pt idx="56220">
                  <c:v>345</c:v>
                </c:pt>
                <c:pt idx="56221">
                  <c:v>280</c:v>
                </c:pt>
                <c:pt idx="56222">
                  <c:v>404</c:v>
                </c:pt>
                <c:pt idx="56223">
                  <c:v>397</c:v>
                </c:pt>
                <c:pt idx="56224">
                  <c:v>302</c:v>
                </c:pt>
                <c:pt idx="56225">
                  <c:v>407</c:v>
                </c:pt>
                <c:pt idx="56226">
                  <c:v>344</c:v>
                </c:pt>
                <c:pt idx="56227">
                  <c:v>394</c:v>
                </c:pt>
                <c:pt idx="56228">
                  <c:v>466</c:v>
                </c:pt>
                <c:pt idx="56229">
                  <c:v>447</c:v>
                </c:pt>
                <c:pt idx="56230">
                  <c:v>336</c:v>
                </c:pt>
                <c:pt idx="56231">
                  <c:v>279</c:v>
                </c:pt>
                <c:pt idx="56232">
                  <c:v>516</c:v>
                </c:pt>
                <c:pt idx="56233">
                  <c:v>255</c:v>
                </c:pt>
                <c:pt idx="56234">
                  <c:v>400</c:v>
                </c:pt>
                <c:pt idx="56235">
                  <c:v>858</c:v>
                </c:pt>
                <c:pt idx="56236">
                  <c:v>327</c:v>
                </c:pt>
                <c:pt idx="56237">
                  <c:v>1171</c:v>
                </c:pt>
                <c:pt idx="56238">
                  <c:v>352</c:v>
                </c:pt>
                <c:pt idx="56239">
                  <c:v>1073</c:v>
                </c:pt>
                <c:pt idx="56240">
                  <c:v>569</c:v>
                </c:pt>
                <c:pt idx="56241">
                  <c:v>875</c:v>
                </c:pt>
                <c:pt idx="56242">
                  <c:v>366</c:v>
                </c:pt>
                <c:pt idx="56243">
                  <c:v>900</c:v>
                </c:pt>
                <c:pt idx="56244">
                  <c:v>405</c:v>
                </c:pt>
                <c:pt idx="56245">
                  <c:v>594</c:v>
                </c:pt>
                <c:pt idx="56246">
                  <c:v>582</c:v>
                </c:pt>
                <c:pt idx="56247">
                  <c:v>563</c:v>
                </c:pt>
                <c:pt idx="56248">
                  <c:v>909</c:v>
                </c:pt>
                <c:pt idx="56249">
                  <c:v>589</c:v>
                </c:pt>
                <c:pt idx="56250">
                  <c:v>1050</c:v>
                </c:pt>
                <c:pt idx="56251">
                  <c:v>765</c:v>
                </c:pt>
                <c:pt idx="56252">
                  <c:v>584</c:v>
                </c:pt>
                <c:pt idx="56253">
                  <c:v>1052</c:v>
                </c:pt>
                <c:pt idx="56254">
                  <c:v>659</c:v>
                </c:pt>
                <c:pt idx="56255">
                  <c:v>855</c:v>
                </c:pt>
                <c:pt idx="56256">
                  <c:v>961</c:v>
                </c:pt>
                <c:pt idx="56257">
                  <c:v>789</c:v>
                </c:pt>
                <c:pt idx="56258">
                  <c:v>381</c:v>
                </c:pt>
                <c:pt idx="56259">
                  <c:v>329</c:v>
                </c:pt>
                <c:pt idx="56260">
                  <c:v>822</c:v>
                </c:pt>
                <c:pt idx="56261">
                  <c:v>335</c:v>
                </c:pt>
                <c:pt idx="56262">
                  <c:v>767</c:v>
                </c:pt>
                <c:pt idx="56263">
                  <c:v>463</c:v>
                </c:pt>
                <c:pt idx="56264">
                  <c:v>369</c:v>
                </c:pt>
                <c:pt idx="56265">
                  <c:v>297</c:v>
                </c:pt>
                <c:pt idx="56266">
                  <c:v>381</c:v>
                </c:pt>
                <c:pt idx="56267">
                  <c:v>515</c:v>
                </c:pt>
                <c:pt idx="56268">
                  <c:v>307</c:v>
                </c:pt>
                <c:pt idx="56269">
                  <c:v>815</c:v>
                </c:pt>
                <c:pt idx="56270">
                  <c:v>95</c:v>
                </c:pt>
                <c:pt idx="56271">
                  <c:v>1168</c:v>
                </c:pt>
                <c:pt idx="56272">
                  <c:v>229</c:v>
                </c:pt>
                <c:pt idx="56273">
                  <c:v>238</c:v>
                </c:pt>
                <c:pt idx="56274">
                  <c:v>276</c:v>
                </c:pt>
                <c:pt idx="56275">
                  <c:v>229</c:v>
                </c:pt>
                <c:pt idx="56276">
                  <c:v>233</c:v>
                </c:pt>
                <c:pt idx="56277">
                  <c:v>216</c:v>
                </c:pt>
                <c:pt idx="56278">
                  <c:v>285</c:v>
                </c:pt>
                <c:pt idx="56279">
                  <c:v>724</c:v>
                </c:pt>
                <c:pt idx="56280">
                  <c:v>216</c:v>
                </c:pt>
                <c:pt idx="56281">
                  <c:v>245</c:v>
                </c:pt>
                <c:pt idx="56282">
                  <c:v>189</c:v>
                </c:pt>
                <c:pt idx="56283">
                  <c:v>260</c:v>
                </c:pt>
                <c:pt idx="56284">
                  <c:v>322</c:v>
                </c:pt>
                <c:pt idx="56285">
                  <c:v>367</c:v>
                </c:pt>
                <c:pt idx="56286">
                  <c:v>297</c:v>
                </c:pt>
                <c:pt idx="56287">
                  <c:v>277</c:v>
                </c:pt>
                <c:pt idx="56288">
                  <c:v>280</c:v>
                </c:pt>
                <c:pt idx="56289">
                  <c:v>251</c:v>
                </c:pt>
                <c:pt idx="56290">
                  <c:v>223</c:v>
                </c:pt>
                <c:pt idx="56291">
                  <c:v>216</c:v>
                </c:pt>
                <c:pt idx="56292">
                  <c:v>455</c:v>
                </c:pt>
                <c:pt idx="56293">
                  <c:v>170</c:v>
                </c:pt>
                <c:pt idx="56294">
                  <c:v>309</c:v>
                </c:pt>
                <c:pt idx="56295">
                  <c:v>281</c:v>
                </c:pt>
                <c:pt idx="56296">
                  <c:v>239</c:v>
                </c:pt>
                <c:pt idx="56297">
                  <c:v>694</c:v>
                </c:pt>
                <c:pt idx="56298">
                  <c:v>699</c:v>
                </c:pt>
                <c:pt idx="56299">
                  <c:v>470</c:v>
                </c:pt>
                <c:pt idx="56300">
                  <c:v>819</c:v>
                </c:pt>
                <c:pt idx="56301">
                  <c:v>872</c:v>
                </c:pt>
                <c:pt idx="56302">
                  <c:v>1437</c:v>
                </c:pt>
                <c:pt idx="56303">
                  <c:v>1223</c:v>
                </c:pt>
                <c:pt idx="56304">
                  <c:v>967</c:v>
                </c:pt>
                <c:pt idx="56305">
                  <c:v>621</c:v>
                </c:pt>
                <c:pt idx="56306">
                  <c:v>675</c:v>
                </c:pt>
                <c:pt idx="56307">
                  <c:v>530</c:v>
                </c:pt>
                <c:pt idx="56308">
                  <c:v>542</c:v>
                </c:pt>
                <c:pt idx="56309">
                  <c:v>174</c:v>
                </c:pt>
                <c:pt idx="56310">
                  <c:v>188</c:v>
                </c:pt>
                <c:pt idx="56311">
                  <c:v>168</c:v>
                </c:pt>
                <c:pt idx="56312">
                  <c:v>139</c:v>
                </c:pt>
                <c:pt idx="56313">
                  <c:v>179</c:v>
                </c:pt>
                <c:pt idx="56314">
                  <c:v>136</c:v>
                </c:pt>
                <c:pt idx="56315">
                  <c:v>126</c:v>
                </c:pt>
                <c:pt idx="56316">
                  <c:v>223</c:v>
                </c:pt>
                <c:pt idx="56317">
                  <c:v>76</c:v>
                </c:pt>
                <c:pt idx="56318">
                  <c:v>281</c:v>
                </c:pt>
                <c:pt idx="56319">
                  <c:v>256</c:v>
                </c:pt>
                <c:pt idx="56320">
                  <c:v>301</c:v>
                </c:pt>
                <c:pt idx="56321">
                  <c:v>316</c:v>
                </c:pt>
                <c:pt idx="56322">
                  <c:v>775</c:v>
                </c:pt>
                <c:pt idx="56323">
                  <c:v>848</c:v>
                </c:pt>
                <c:pt idx="56324">
                  <c:v>450</c:v>
                </c:pt>
                <c:pt idx="56325">
                  <c:v>607</c:v>
                </c:pt>
                <c:pt idx="56326">
                  <c:v>936</c:v>
                </c:pt>
                <c:pt idx="56327">
                  <c:v>202</c:v>
                </c:pt>
                <c:pt idx="56328">
                  <c:v>267</c:v>
                </c:pt>
                <c:pt idx="56329">
                  <c:v>230</c:v>
                </c:pt>
                <c:pt idx="56330">
                  <c:v>298</c:v>
                </c:pt>
                <c:pt idx="56331">
                  <c:v>622</c:v>
                </c:pt>
                <c:pt idx="56332">
                  <c:v>315</c:v>
                </c:pt>
                <c:pt idx="56333">
                  <c:v>425</c:v>
                </c:pt>
                <c:pt idx="56334">
                  <c:v>423</c:v>
                </c:pt>
                <c:pt idx="56335">
                  <c:v>358</c:v>
                </c:pt>
                <c:pt idx="56336">
                  <c:v>380</c:v>
                </c:pt>
                <c:pt idx="56337">
                  <c:v>393</c:v>
                </c:pt>
                <c:pt idx="56338">
                  <c:v>418</c:v>
                </c:pt>
                <c:pt idx="56339">
                  <c:v>377</c:v>
                </c:pt>
                <c:pt idx="56340">
                  <c:v>350</c:v>
                </c:pt>
                <c:pt idx="56341">
                  <c:v>312</c:v>
                </c:pt>
                <c:pt idx="56342">
                  <c:v>289</c:v>
                </c:pt>
                <c:pt idx="56343">
                  <c:v>287</c:v>
                </c:pt>
                <c:pt idx="56344">
                  <c:v>314</c:v>
                </c:pt>
                <c:pt idx="56345">
                  <c:v>262</c:v>
                </c:pt>
                <c:pt idx="56346">
                  <c:v>292</c:v>
                </c:pt>
                <c:pt idx="56347">
                  <c:v>585</c:v>
                </c:pt>
                <c:pt idx="56348">
                  <c:v>582</c:v>
                </c:pt>
                <c:pt idx="56349">
                  <c:v>620</c:v>
                </c:pt>
                <c:pt idx="56350">
                  <c:v>249</c:v>
                </c:pt>
                <c:pt idx="56351">
                  <c:v>176</c:v>
                </c:pt>
                <c:pt idx="56352">
                  <c:v>328</c:v>
                </c:pt>
                <c:pt idx="56353">
                  <c:v>1083</c:v>
                </c:pt>
                <c:pt idx="56354">
                  <c:v>376</c:v>
                </c:pt>
                <c:pt idx="56355">
                  <c:v>201</c:v>
                </c:pt>
                <c:pt idx="56356">
                  <c:v>317</c:v>
                </c:pt>
                <c:pt idx="56357">
                  <c:v>248</c:v>
                </c:pt>
                <c:pt idx="56358">
                  <c:v>260</c:v>
                </c:pt>
                <c:pt idx="56359">
                  <c:v>169</c:v>
                </c:pt>
                <c:pt idx="56360">
                  <c:v>122</c:v>
                </c:pt>
                <c:pt idx="56361">
                  <c:v>146</c:v>
                </c:pt>
                <c:pt idx="56362">
                  <c:v>170</c:v>
                </c:pt>
                <c:pt idx="56363">
                  <c:v>189</c:v>
                </c:pt>
                <c:pt idx="56364">
                  <c:v>170</c:v>
                </c:pt>
                <c:pt idx="56365">
                  <c:v>308</c:v>
                </c:pt>
                <c:pt idx="56366">
                  <c:v>218</c:v>
                </c:pt>
                <c:pt idx="56367">
                  <c:v>129</c:v>
                </c:pt>
                <c:pt idx="56368">
                  <c:v>215</c:v>
                </c:pt>
                <c:pt idx="56369">
                  <c:v>183</c:v>
                </c:pt>
                <c:pt idx="56370">
                  <c:v>277</c:v>
                </c:pt>
                <c:pt idx="56371">
                  <c:v>223</c:v>
                </c:pt>
                <c:pt idx="56372">
                  <c:v>217</c:v>
                </c:pt>
                <c:pt idx="56373">
                  <c:v>199</c:v>
                </c:pt>
                <c:pt idx="56374">
                  <c:v>207</c:v>
                </c:pt>
                <c:pt idx="56375">
                  <c:v>106</c:v>
                </c:pt>
                <c:pt idx="56376">
                  <c:v>407</c:v>
                </c:pt>
                <c:pt idx="56377">
                  <c:v>433</c:v>
                </c:pt>
                <c:pt idx="56378">
                  <c:v>731</c:v>
                </c:pt>
                <c:pt idx="56379">
                  <c:v>298</c:v>
                </c:pt>
                <c:pt idx="56380">
                  <c:v>818</c:v>
                </c:pt>
                <c:pt idx="56381">
                  <c:v>648</c:v>
                </c:pt>
                <c:pt idx="56382">
                  <c:v>369</c:v>
                </c:pt>
                <c:pt idx="56383">
                  <c:v>1024</c:v>
                </c:pt>
                <c:pt idx="56384">
                  <c:v>950</c:v>
                </c:pt>
                <c:pt idx="56385">
                  <c:v>1022</c:v>
                </c:pt>
                <c:pt idx="56386">
                  <c:v>332</c:v>
                </c:pt>
                <c:pt idx="56387">
                  <c:v>662</c:v>
                </c:pt>
                <c:pt idx="56388">
                  <c:v>111</c:v>
                </c:pt>
                <c:pt idx="56389">
                  <c:v>140</c:v>
                </c:pt>
                <c:pt idx="56390">
                  <c:v>268</c:v>
                </c:pt>
                <c:pt idx="56391">
                  <c:v>252</c:v>
                </c:pt>
                <c:pt idx="56392">
                  <c:v>45</c:v>
                </c:pt>
                <c:pt idx="56393">
                  <c:v>72</c:v>
                </c:pt>
                <c:pt idx="56394">
                  <c:v>51</c:v>
                </c:pt>
                <c:pt idx="56395">
                  <c:v>56</c:v>
                </c:pt>
                <c:pt idx="56396">
                  <c:v>65</c:v>
                </c:pt>
                <c:pt idx="56397">
                  <c:v>171</c:v>
                </c:pt>
                <c:pt idx="56398">
                  <c:v>104</c:v>
                </c:pt>
                <c:pt idx="56399" formatCode="0.00E+00">
                  <c:v>4.8999999999999998E-3</c:v>
                </c:pt>
                <c:pt idx="56400">
                  <c:v>56</c:v>
                </c:pt>
                <c:pt idx="56401">
                  <c:v>146</c:v>
                </c:pt>
                <c:pt idx="56402">
                  <c:v>286</c:v>
                </c:pt>
                <c:pt idx="56403">
                  <c:v>277</c:v>
                </c:pt>
                <c:pt idx="56404">
                  <c:v>131</c:v>
                </c:pt>
                <c:pt idx="56405">
                  <c:v>251</c:v>
                </c:pt>
                <c:pt idx="56406">
                  <c:v>170</c:v>
                </c:pt>
                <c:pt idx="56407">
                  <c:v>154</c:v>
                </c:pt>
                <c:pt idx="56408">
                  <c:v>265</c:v>
                </c:pt>
                <c:pt idx="56409">
                  <c:v>153</c:v>
                </c:pt>
                <c:pt idx="56410">
                  <c:v>777</c:v>
                </c:pt>
                <c:pt idx="56411">
                  <c:v>141</c:v>
                </c:pt>
                <c:pt idx="56412">
                  <c:v>206</c:v>
                </c:pt>
                <c:pt idx="56413">
                  <c:v>360</c:v>
                </c:pt>
                <c:pt idx="56414">
                  <c:v>439</c:v>
                </c:pt>
                <c:pt idx="56415">
                  <c:v>385</c:v>
                </c:pt>
                <c:pt idx="56416">
                  <c:v>575</c:v>
                </c:pt>
                <c:pt idx="56417">
                  <c:v>349</c:v>
                </c:pt>
                <c:pt idx="56418">
                  <c:v>438</c:v>
                </c:pt>
                <c:pt idx="56419">
                  <c:v>469</c:v>
                </c:pt>
                <c:pt idx="56420">
                  <c:v>270</c:v>
                </c:pt>
                <c:pt idx="56421">
                  <c:v>311</c:v>
                </c:pt>
                <c:pt idx="56422">
                  <c:v>307</c:v>
                </c:pt>
                <c:pt idx="56423">
                  <c:v>382</c:v>
                </c:pt>
                <c:pt idx="56424">
                  <c:v>504</c:v>
                </c:pt>
                <c:pt idx="56425">
                  <c:v>373</c:v>
                </c:pt>
                <c:pt idx="56426">
                  <c:v>322</c:v>
                </c:pt>
                <c:pt idx="56427">
                  <c:v>193</c:v>
                </c:pt>
                <c:pt idx="56428">
                  <c:v>136</c:v>
                </c:pt>
                <c:pt idx="56429">
                  <c:v>241</c:v>
                </c:pt>
                <c:pt idx="56430">
                  <c:v>224</c:v>
                </c:pt>
                <c:pt idx="56431">
                  <c:v>210</c:v>
                </c:pt>
                <c:pt idx="56432">
                  <c:v>585</c:v>
                </c:pt>
                <c:pt idx="56433">
                  <c:v>626</c:v>
                </c:pt>
                <c:pt idx="56434">
                  <c:v>335</c:v>
                </c:pt>
                <c:pt idx="56435">
                  <c:v>139</c:v>
                </c:pt>
                <c:pt idx="56436">
                  <c:v>266</c:v>
                </c:pt>
                <c:pt idx="56437">
                  <c:v>292</c:v>
                </c:pt>
                <c:pt idx="56438">
                  <c:v>371</c:v>
                </c:pt>
                <c:pt idx="56439">
                  <c:v>1234</c:v>
                </c:pt>
                <c:pt idx="56440">
                  <c:v>356</c:v>
                </c:pt>
                <c:pt idx="56441">
                  <c:v>397</c:v>
                </c:pt>
                <c:pt idx="56442">
                  <c:v>363</c:v>
                </c:pt>
                <c:pt idx="56443">
                  <c:v>364</c:v>
                </c:pt>
                <c:pt idx="56444">
                  <c:v>471</c:v>
                </c:pt>
                <c:pt idx="56445">
                  <c:v>332</c:v>
                </c:pt>
                <c:pt idx="56446">
                  <c:v>330</c:v>
                </c:pt>
                <c:pt idx="56447">
                  <c:v>450</c:v>
                </c:pt>
                <c:pt idx="56448">
                  <c:v>330</c:v>
                </c:pt>
                <c:pt idx="56449">
                  <c:v>606</c:v>
                </c:pt>
                <c:pt idx="56450">
                  <c:v>77</c:v>
                </c:pt>
                <c:pt idx="56451">
                  <c:v>136</c:v>
                </c:pt>
                <c:pt idx="56452">
                  <c:v>106</c:v>
                </c:pt>
                <c:pt idx="56453">
                  <c:v>161</c:v>
                </c:pt>
                <c:pt idx="56454">
                  <c:v>145</c:v>
                </c:pt>
                <c:pt idx="56455">
                  <c:v>197</c:v>
                </c:pt>
                <c:pt idx="56456">
                  <c:v>130</c:v>
                </c:pt>
                <c:pt idx="56457">
                  <c:v>299</c:v>
                </c:pt>
                <c:pt idx="56458">
                  <c:v>74</c:v>
                </c:pt>
                <c:pt idx="56459">
                  <c:v>108</c:v>
                </c:pt>
                <c:pt idx="56460">
                  <c:v>72</c:v>
                </c:pt>
                <c:pt idx="56461">
                  <c:v>123</c:v>
                </c:pt>
                <c:pt idx="56462">
                  <c:v>19</c:v>
                </c:pt>
                <c:pt idx="56463">
                  <c:v>290</c:v>
                </c:pt>
                <c:pt idx="56464">
                  <c:v>441</c:v>
                </c:pt>
                <c:pt idx="56465">
                  <c:v>421</c:v>
                </c:pt>
                <c:pt idx="56466">
                  <c:v>296</c:v>
                </c:pt>
                <c:pt idx="56467">
                  <c:v>475</c:v>
                </c:pt>
                <c:pt idx="56468">
                  <c:v>483</c:v>
                </c:pt>
                <c:pt idx="56469">
                  <c:v>281</c:v>
                </c:pt>
                <c:pt idx="56470">
                  <c:v>170</c:v>
                </c:pt>
                <c:pt idx="56471">
                  <c:v>258</c:v>
                </c:pt>
                <c:pt idx="56472">
                  <c:v>789</c:v>
                </c:pt>
                <c:pt idx="56473">
                  <c:v>254</c:v>
                </c:pt>
                <c:pt idx="56474">
                  <c:v>297</c:v>
                </c:pt>
                <c:pt idx="56475">
                  <c:v>393</c:v>
                </c:pt>
                <c:pt idx="56476">
                  <c:v>444</c:v>
                </c:pt>
                <c:pt idx="56477">
                  <c:v>980</c:v>
                </c:pt>
                <c:pt idx="56478">
                  <c:v>908</c:v>
                </c:pt>
                <c:pt idx="56479">
                  <c:v>404</c:v>
                </c:pt>
                <c:pt idx="56480">
                  <c:v>589</c:v>
                </c:pt>
                <c:pt idx="56481">
                  <c:v>237</c:v>
                </c:pt>
                <c:pt idx="56482">
                  <c:v>366</c:v>
                </c:pt>
                <c:pt idx="56483">
                  <c:v>830</c:v>
                </c:pt>
                <c:pt idx="56484">
                  <c:v>606</c:v>
                </c:pt>
                <c:pt idx="56485">
                  <c:v>310</c:v>
                </c:pt>
                <c:pt idx="56486">
                  <c:v>228</c:v>
                </c:pt>
                <c:pt idx="56487">
                  <c:v>784</c:v>
                </c:pt>
                <c:pt idx="56488">
                  <c:v>329</c:v>
                </c:pt>
                <c:pt idx="56489">
                  <c:v>243</c:v>
                </c:pt>
                <c:pt idx="56490">
                  <c:v>659</c:v>
                </c:pt>
                <c:pt idx="56491">
                  <c:v>456</c:v>
                </c:pt>
                <c:pt idx="56492">
                  <c:v>657</c:v>
                </c:pt>
                <c:pt idx="56493">
                  <c:v>662</c:v>
                </c:pt>
                <c:pt idx="56494">
                  <c:v>259</c:v>
                </c:pt>
                <c:pt idx="56495">
                  <c:v>333</c:v>
                </c:pt>
                <c:pt idx="56496">
                  <c:v>745</c:v>
                </c:pt>
                <c:pt idx="56497">
                  <c:v>549</c:v>
                </c:pt>
                <c:pt idx="56498">
                  <c:v>669</c:v>
                </c:pt>
                <c:pt idx="56499">
                  <c:v>566</c:v>
                </c:pt>
                <c:pt idx="56500">
                  <c:v>862</c:v>
                </c:pt>
                <c:pt idx="56501">
                  <c:v>525</c:v>
                </c:pt>
                <c:pt idx="56502">
                  <c:v>513</c:v>
                </c:pt>
                <c:pt idx="56503">
                  <c:v>286</c:v>
                </c:pt>
                <c:pt idx="56504">
                  <c:v>303</c:v>
                </c:pt>
                <c:pt idx="56505">
                  <c:v>524</c:v>
                </c:pt>
                <c:pt idx="56506">
                  <c:v>257</c:v>
                </c:pt>
                <c:pt idx="56507">
                  <c:v>840</c:v>
                </c:pt>
                <c:pt idx="56508">
                  <c:v>795</c:v>
                </c:pt>
                <c:pt idx="56509">
                  <c:v>289</c:v>
                </c:pt>
                <c:pt idx="56510">
                  <c:v>842</c:v>
                </c:pt>
                <c:pt idx="56511">
                  <c:v>290</c:v>
                </c:pt>
                <c:pt idx="56512">
                  <c:v>340</c:v>
                </c:pt>
                <c:pt idx="56513">
                  <c:v>747</c:v>
                </c:pt>
                <c:pt idx="56514">
                  <c:v>1041</c:v>
                </c:pt>
                <c:pt idx="56515">
                  <c:v>526</c:v>
                </c:pt>
                <c:pt idx="56516">
                  <c:v>617</c:v>
                </c:pt>
                <c:pt idx="56517">
                  <c:v>343</c:v>
                </c:pt>
                <c:pt idx="56518">
                  <c:v>900</c:v>
                </c:pt>
                <c:pt idx="56519">
                  <c:v>1167</c:v>
                </c:pt>
                <c:pt idx="56520">
                  <c:v>126</c:v>
                </c:pt>
                <c:pt idx="56521">
                  <c:v>111</c:v>
                </c:pt>
                <c:pt idx="56522">
                  <c:v>106</c:v>
                </c:pt>
                <c:pt idx="56523">
                  <c:v>147</c:v>
                </c:pt>
                <c:pt idx="56524">
                  <c:v>221</c:v>
                </c:pt>
                <c:pt idx="56525">
                  <c:v>135</c:v>
                </c:pt>
                <c:pt idx="56526">
                  <c:v>204</c:v>
                </c:pt>
                <c:pt idx="56527">
                  <c:v>180</c:v>
                </c:pt>
                <c:pt idx="56528">
                  <c:v>175</c:v>
                </c:pt>
                <c:pt idx="56529">
                  <c:v>258</c:v>
                </c:pt>
                <c:pt idx="56530">
                  <c:v>165</c:v>
                </c:pt>
                <c:pt idx="56531">
                  <c:v>289</c:v>
                </c:pt>
                <c:pt idx="56532" formatCode="0.00E+00">
                  <c:v>4.8999999999999998E-3</c:v>
                </c:pt>
                <c:pt idx="56533">
                  <c:v>102</c:v>
                </c:pt>
                <c:pt idx="56534">
                  <c:v>16</c:v>
                </c:pt>
                <c:pt idx="56535">
                  <c:v>152</c:v>
                </c:pt>
                <c:pt idx="56536">
                  <c:v>77</c:v>
                </c:pt>
                <c:pt idx="56537">
                  <c:v>147</c:v>
                </c:pt>
                <c:pt idx="56538">
                  <c:v>533</c:v>
                </c:pt>
                <c:pt idx="56539">
                  <c:v>1247</c:v>
                </c:pt>
                <c:pt idx="56540">
                  <c:v>821</c:v>
                </c:pt>
                <c:pt idx="56541">
                  <c:v>302</c:v>
                </c:pt>
                <c:pt idx="56542">
                  <c:v>576</c:v>
                </c:pt>
                <c:pt idx="56543">
                  <c:v>619</c:v>
                </c:pt>
                <c:pt idx="56544">
                  <c:v>914</c:v>
                </c:pt>
                <c:pt idx="56545">
                  <c:v>776</c:v>
                </c:pt>
                <c:pt idx="56546">
                  <c:v>377</c:v>
                </c:pt>
                <c:pt idx="56547">
                  <c:v>282</c:v>
                </c:pt>
                <c:pt idx="56548">
                  <c:v>872</c:v>
                </c:pt>
                <c:pt idx="56549">
                  <c:v>280</c:v>
                </c:pt>
                <c:pt idx="56550">
                  <c:v>853</c:v>
                </c:pt>
                <c:pt idx="56551">
                  <c:v>674</c:v>
                </c:pt>
                <c:pt idx="56552">
                  <c:v>1014</c:v>
                </c:pt>
                <c:pt idx="56553">
                  <c:v>1015</c:v>
                </c:pt>
                <c:pt idx="56554">
                  <c:v>516</c:v>
                </c:pt>
                <c:pt idx="56555">
                  <c:v>749</c:v>
                </c:pt>
                <c:pt idx="56556">
                  <c:v>584</c:v>
                </c:pt>
                <c:pt idx="56557">
                  <c:v>953</c:v>
                </c:pt>
                <c:pt idx="56558">
                  <c:v>660</c:v>
                </c:pt>
                <c:pt idx="56559">
                  <c:v>350</c:v>
                </c:pt>
                <c:pt idx="56560">
                  <c:v>1144</c:v>
                </c:pt>
                <c:pt idx="56561">
                  <c:v>547</c:v>
                </c:pt>
                <c:pt idx="56562">
                  <c:v>1018</c:v>
                </c:pt>
                <c:pt idx="56563">
                  <c:v>109</c:v>
                </c:pt>
                <c:pt idx="56564">
                  <c:v>149</c:v>
                </c:pt>
                <c:pt idx="56565">
                  <c:v>265</c:v>
                </c:pt>
                <c:pt idx="56566">
                  <c:v>113</c:v>
                </c:pt>
                <c:pt idx="56567">
                  <c:v>64</c:v>
                </c:pt>
                <c:pt idx="56568">
                  <c:v>104</c:v>
                </c:pt>
                <c:pt idx="56569">
                  <c:v>200</c:v>
                </c:pt>
                <c:pt idx="56570">
                  <c:v>70</c:v>
                </c:pt>
                <c:pt idx="56571">
                  <c:v>16</c:v>
                </c:pt>
                <c:pt idx="56572">
                  <c:v>113</c:v>
                </c:pt>
                <c:pt idx="56573">
                  <c:v>186</c:v>
                </c:pt>
                <c:pt idx="56574">
                  <c:v>430</c:v>
                </c:pt>
                <c:pt idx="56575">
                  <c:v>929</c:v>
                </c:pt>
                <c:pt idx="56576">
                  <c:v>255</c:v>
                </c:pt>
                <c:pt idx="56577">
                  <c:v>911</c:v>
                </c:pt>
                <c:pt idx="56578">
                  <c:v>181</c:v>
                </c:pt>
                <c:pt idx="56579">
                  <c:v>137</c:v>
                </c:pt>
                <c:pt idx="56580">
                  <c:v>255</c:v>
                </c:pt>
                <c:pt idx="56581">
                  <c:v>236</c:v>
                </c:pt>
                <c:pt idx="56582">
                  <c:v>188</c:v>
                </c:pt>
                <c:pt idx="56583">
                  <c:v>962</c:v>
                </c:pt>
                <c:pt idx="56584">
                  <c:v>205</c:v>
                </c:pt>
                <c:pt idx="56585">
                  <c:v>256</c:v>
                </c:pt>
                <c:pt idx="56586">
                  <c:v>199</c:v>
                </c:pt>
                <c:pt idx="56587">
                  <c:v>334</c:v>
                </c:pt>
                <c:pt idx="56588">
                  <c:v>312</c:v>
                </c:pt>
                <c:pt idx="56589">
                  <c:v>411</c:v>
                </c:pt>
                <c:pt idx="56590">
                  <c:v>306</c:v>
                </c:pt>
                <c:pt idx="56591">
                  <c:v>236</c:v>
                </c:pt>
                <c:pt idx="56592">
                  <c:v>331</c:v>
                </c:pt>
                <c:pt idx="56593">
                  <c:v>407</c:v>
                </c:pt>
                <c:pt idx="56594">
                  <c:v>365</c:v>
                </c:pt>
                <c:pt idx="56595">
                  <c:v>389</c:v>
                </c:pt>
                <c:pt idx="56596">
                  <c:v>341</c:v>
                </c:pt>
                <c:pt idx="56597">
                  <c:v>307</c:v>
                </c:pt>
                <c:pt idx="56598">
                  <c:v>446</c:v>
                </c:pt>
                <c:pt idx="56599">
                  <c:v>319</c:v>
                </c:pt>
                <c:pt idx="56600">
                  <c:v>79</c:v>
                </c:pt>
                <c:pt idx="56601">
                  <c:v>78</c:v>
                </c:pt>
                <c:pt idx="56602">
                  <c:v>20</c:v>
                </c:pt>
                <c:pt idx="56603">
                  <c:v>147</c:v>
                </c:pt>
                <c:pt idx="56604">
                  <c:v>204</c:v>
                </c:pt>
                <c:pt idx="56605">
                  <c:v>182</c:v>
                </c:pt>
                <c:pt idx="56606">
                  <c:v>188</c:v>
                </c:pt>
                <c:pt idx="56607">
                  <c:v>218</c:v>
                </c:pt>
                <c:pt idx="56608">
                  <c:v>6</c:v>
                </c:pt>
                <c:pt idx="56609">
                  <c:v>15</c:v>
                </c:pt>
                <c:pt idx="56610">
                  <c:v>178</c:v>
                </c:pt>
                <c:pt idx="56611">
                  <c:v>553</c:v>
                </c:pt>
                <c:pt idx="56612">
                  <c:v>425</c:v>
                </c:pt>
                <c:pt idx="56613">
                  <c:v>631</c:v>
                </c:pt>
                <c:pt idx="56614">
                  <c:v>494</c:v>
                </c:pt>
                <c:pt idx="56615">
                  <c:v>436</c:v>
                </c:pt>
                <c:pt idx="56616">
                  <c:v>721</c:v>
                </c:pt>
                <c:pt idx="56617">
                  <c:v>332</c:v>
                </c:pt>
                <c:pt idx="56618">
                  <c:v>513</c:v>
                </c:pt>
                <c:pt idx="56619">
                  <c:v>403</c:v>
                </c:pt>
                <c:pt idx="56620">
                  <c:v>386</c:v>
                </c:pt>
                <c:pt idx="56621">
                  <c:v>415</c:v>
                </c:pt>
                <c:pt idx="56622">
                  <c:v>504</c:v>
                </c:pt>
                <c:pt idx="56623">
                  <c:v>78</c:v>
                </c:pt>
                <c:pt idx="56624">
                  <c:v>83</c:v>
                </c:pt>
                <c:pt idx="56625">
                  <c:v>156</c:v>
                </c:pt>
                <c:pt idx="56626">
                  <c:v>11</c:v>
                </c:pt>
                <c:pt idx="56627">
                  <c:v>109</c:v>
                </c:pt>
                <c:pt idx="56628">
                  <c:v>76</c:v>
                </c:pt>
                <c:pt idx="56629">
                  <c:v>220</c:v>
                </c:pt>
                <c:pt idx="56630">
                  <c:v>216</c:v>
                </c:pt>
                <c:pt idx="56631">
                  <c:v>49</c:v>
                </c:pt>
                <c:pt idx="56632">
                  <c:v>15</c:v>
                </c:pt>
                <c:pt idx="56633">
                  <c:v>132</c:v>
                </c:pt>
                <c:pt idx="56634">
                  <c:v>133</c:v>
                </c:pt>
                <c:pt idx="56635">
                  <c:v>410</c:v>
                </c:pt>
                <c:pt idx="56636">
                  <c:v>161</c:v>
                </c:pt>
                <c:pt idx="56637">
                  <c:v>185</c:v>
                </c:pt>
                <c:pt idx="56638">
                  <c:v>189</c:v>
                </c:pt>
                <c:pt idx="56639">
                  <c:v>366</c:v>
                </c:pt>
                <c:pt idx="56640">
                  <c:v>383</c:v>
                </c:pt>
                <c:pt idx="56641">
                  <c:v>252</c:v>
                </c:pt>
                <c:pt idx="56642">
                  <c:v>404</c:v>
                </c:pt>
                <c:pt idx="56643">
                  <c:v>569</c:v>
                </c:pt>
                <c:pt idx="56644">
                  <c:v>484</c:v>
                </c:pt>
                <c:pt idx="56645">
                  <c:v>403</c:v>
                </c:pt>
                <c:pt idx="56646">
                  <c:v>132</c:v>
                </c:pt>
                <c:pt idx="56647">
                  <c:v>30</c:v>
                </c:pt>
                <c:pt idx="56648">
                  <c:v>121</c:v>
                </c:pt>
                <c:pt idx="56649">
                  <c:v>116</c:v>
                </c:pt>
                <c:pt idx="56650">
                  <c:v>208</c:v>
                </c:pt>
                <c:pt idx="56651">
                  <c:v>76</c:v>
                </c:pt>
                <c:pt idx="56652">
                  <c:v>78</c:v>
                </c:pt>
                <c:pt idx="56653">
                  <c:v>630</c:v>
                </c:pt>
                <c:pt idx="56654">
                  <c:v>41</c:v>
                </c:pt>
                <c:pt idx="56655">
                  <c:v>1752</c:v>
                </c:pt>
                <c:pt idx="56656">
                  <c:v>985</c:v>
                </c:pt>
                <c:pt idx="56657">
                  <c:v>1375</c:v>
                </c:pt>
                <c:pt idx="56658">
                  <c:v>330</c:v>
                </c:pt>
                <c:pt idx="56659">
                  <c:v>1081</c:v>
                </c:pt>
                <c:pt idx="56660">
                  <c:v>811</c:v>
                </c:pt>
                <c:pt idx="56661">
                  <c:v>778</c:v>
                </c:pt>
                <c:pt idx="56662">
                  <c:v>963</c:v>
                </c:pt>
                <c:pt idx="56663">
                  <c:v>1518</c:v>
                </c:pt>
                <c:pt idx="56664">
                  <c:v>429</c:v>
                </c:pt>
                <c:pt idx="56665">
                  <c:v>920</c:v>
                </c:pt>
                <c:pt idx="56666">
                  <c:v>1362</c:v>
                </c:pt>
                <c:pt idx="56667">
                  <c:v>1051</c:v>
                </c:pt>
                <c:pt idx="56668">
                  <c:v>1233</c:v>
                </c:pt>
                <c:pt idx="56669">
                  <c:v>385</c:v>
                </c:pt>
                <c:pt idx="56670">
                  <c:v>341</c:v>
                </c:pt>
                <c:pt idx="56671">
                  <c:v>476</c:v>
                </c:pt>
                <c:pt idx="56672">
                  <c:v>929</c:v>
                </c:pt>
                <c:pt idx="56673">
                  <c:v>398</c:v>
                </c:pt>
                <c:pt idx="56674">
                  <c:v>551</c:v>
                </c:pt>
                <c:pt idx="56675">
                  <c:v>397</c:v>
                </c:pt>
                <c:pt idx="56676">
                  <c:v>284</c:v>
                </c:pt>
                <c:pt idx="56677">
                  <c:v>205</c:v>
                </c:pt>
                <c:pt idx="56678">
                  <c:v>552</c:v>
                </c:pt>
                <c:pt idx="56679">
                  <c:v>633</c:v>
                </c:pt>
                <c:pt idx="56680">
                  <c:v>405</c:v>
                </c:pt>
                <c:pt idx="56681">
                  <c:v>367</c:v>
                </c:pt>
                <c:pt idx="56682">
                  <c:v>517</c:v>
                </c:pt>
                <c:pt idx="56683">
                  <c:v>315</c:v>
                </c:pt>
                <c:pt idx="56684">
                  <c:v>990</c:v>
                </c:pt>
                <c:pt idx="56685">
                  <c:v>1020</c:v>
                </c:pt>
                <c:pt idx="56686">
                  <c:v>1044</c:v>
                </c:pt>
                <c:pt idx="56687">
                  <c:v>287</c:v>
                </c:pt>
                <c:pt idx="56688">
                  <c:v>916</c:v>
                </c:pt>
                <c:pt idx="56689">
                  <c:v>298</c:v>
                </c:pt>
                <c:pt idx="56690">
                  <c:v>439</c:v>
                </c:pt>
                <c:pt idx="56691">
                  <c:v>67</c:v>
                </c:pt>
                <c:pt idx="56692">
                  <c:v>181</c:v>
                </c:pt>
                <c:pt idx="56693">
                  <c:v>81</c:v>
                </c:pt>
                <c:pt idx="56694">
                  <c:v>88</c:v>
                </c:pt>
                <c:pt idx="56695">
                  <c:v>219</c:v>
                </c:pt>
                <c:pt idx="56696">
                  <c:v>16</c:v>
                </c:pt>
                <c:pt idx="56697">
                  <c:v>68</c:v>
                </c:pt>
                <c:pt idx="56698">
                  <c:v>69</c:v>
                </c:pt>
                <c:pt idx="56699">
                  <c:v>44</c:v>
                </c:pt>
                <c:pt idx="56700">
                  <c:v>71</c:v>
                </c:pt>
                <c:pt idx="56701">
                  <c:v>37</c:v>
                </c:pt>
                <c:pt idx="56702">
                  <c:v>78</c:v>
                </c:pt>
                <c:pt idx="56703">
                  <c:v>479</c:v>
                </c:pt>
                <c:pt idx="56704">
                  <c:v>274</c:v>
                </c:pt>
                <c:pt idx="56705">
                  <c:v>367</c:v>
                </c:pt>
                <c:pt idx="56706">
                  <c:v>280</c:v>
                </c:pt>
                <c:pt idx="56707">
                  <c:v>1059</c:v>
                </c:pt>
                <c:pt idx="56708">
                  <c:v>369</c:v>
                </c:pt>
                <c:pt idx="56709">
                  <c:v>963</c:v>
                </c:pt>
                <c:pt idx="56710">
                  <c:v>362</c:v>
                </c:pt>
                <c:pt idx="56711">
                  <c:v>1138</c:v>
                </c:pt>
                <c:pt idx="56712">
                  <c:v>1028</c:v>
                </c:pt>
                <c:pt idx="56713">
                  <c:v>301</c:v>
                </c:pt>
                <c:pt idx="56714">
                  <c:v>359</c:v>
                </c:pt>
                <c:pt idx="56715">
                  <c:v>414</c:v>
                </c:pt>
                <c:pt idx="56716">
                  <c:v>253</c:v>
                </c:pt>
                <c:pt idx="56717">
                  <c:v>297</c:v>
                </c:pt>
                <c:pt idx="56718">
                  <c:v>622</c:v>
                </c:pt>
                <c:pt idx="56719">
                  <c:v>233</c:v>
                </c:pt>
                <c:pt idx="56720">
                  <c:v>377</c:v>
                </c:pt>
                <c:pt idx="56721">
                  <c:v>227</c:v>
                </c:pt>
                <c:pt idx="56722">
                  <c:v>574</c:v>
                </c:pt>
                <c:pt idx="56723">
                  <c:v>445</c:v>
                </c:pt>
                <c:pt idx="56724">
                  <c:v>972</c:v>
                </c:pt>
                <c:pt idx="56725">
                  <c:v>628</c:v>
                </c:pt>
                <c:pt idx="56726">
                  <c:v>327</c:v>
                </c:pt>
                <c:pt idx="56727">
                  <c:v>148</c:v>
                </c:pt>
                <c:pt idx="56728">
                  <c:v>325</c:v>
                </c:pt>
                <c:pt idx="56729">
                  <c:v>323</c:v>
                </c:pt>
                <c:pt idx="56730">
                  <c:v>146</c:v>
                </c:pt>
                <c:pt idx="56731">
                  <c:v>172</c:v>
                </c:pt>
                <c:pt idx="56732">
                  <c:v>256</c:v>
                </c:pt>
                <c:pt idx="56733">
                  <c:v>339</c:v>
                </c:pt>
                <c:pt idx="56734">
                  <c:v>202</c:v>
                </c:pt>
                <c:pt idx="56735">
                  <c:v>278</c:v>
                </c:pt>
                <c:pt idx="56736">
                  <c:v>217</c:v>
                </c:pt>
                <c:pt idx="56737">
                  <c:v>217</c:v>
                </c:pt>
                <c:pt idx="56738">
                  <c:v>175</c:v>
                </c:pt>
                <c:pt idx="56739">
                  <c:v>306</c:v>
                </c:pt>
                <c:pt idx="56740">
                  <c:v>298</c:v>
                </c:pt>
                <c:pt idx="56741">
                  <c:v>275</c:v>
                </c:pt>
                <c:pt idx="56742">
                  <c:v>1659</c:v>
                </c:pt>
                <c:pt idx="56743">
                  <c:v>939</c:v>
                </c:pt>
                <c:pt idx="56744">
                  <c:v>391</c:v>
                </c:pt>
                <c:pt idx="56745">
                  <c:v>322</c:v>
                </c:pt>
                <c:pt idx="56746">
                  <c:v>922</c:v>
                </c:pt>
                <c:pt idx="56747">
                  <c:v>1074</c:v>
                </c:pt>
                <c:pt idx="56748">
                  <c:v>818</c:v>
                </c:pt>
                <c:pt idx="56749">
                  <c:v>266</c:v>
                </c:pt>
                <c:pt idx="56750">
                  <c:v>384</c:v>
                </c:pt>
                <c:pt idx="56751">
                  <c:v>50</c:v>
                </c:pt>
                <c:pt idx="56752">
                  <c:v>54</c:v>
                </c:pt>
                <c:pt idx="56753">
                  <c:v>159</c:v>
                </c:pt>
                <c:pt idx="56754">
                  <c:v>137</c:v>
                </c:pt>
                <c:pt idx="56755">
                  <c:v>69</c:v>
                </c:pt>
                <c:pt idx="56756">
                  <c:v>304</c:v>
                </c:pt>
                <c:pt idx="56757">
                  <c:v>123</c:v>
                </c:pt>
                <c:pt idx="56758">
                  <c:v>167</c:v>
                </c:pt>
                <c:pt idx="56759">
                  <c:v>180</c:v>
                </c:pt>
                <c:pt idx="56760">
                  <c:v>124</c:v>
                </c:pt>
                <c:pt idx="56761">
                  <c:v>79</c:v>
                </c:pt>
                <c:pt idx="56762">
                  <c:v>21</c:v>
                </c:pt>
                <c:pt idx="56763">
                  <c:v>1095</c:v>
                </c:pt>
                <c:pt idx="56764">
                  <c:v>339</c:v>
                </c:pt>
                <c:pt idx="56765">
                  <c:v>506</c:v>
                </c:pt>
                <c:pt idx="56766">
                  <c:v>1195</c:v>
                </c:pt>
                <c:pt idx="56767">
                  <c:v>823</c:v>
                </c:pt>
                <c:pt idx="56768">
                  <c:v>864</c:v>
                </c:pt>
                <c:pt idx="56769">
                  <c:v>943</c:v>
                </c:pt>
                <c:pt idx="56770">
                  <c:v>955</c:v>
                </c:pt>
                <c:pt idx="56771">
                  <c:v>1140</c:v>
                </c:pt>
                <c:pt idx="56772">
                  <c:v>268</c:v>
                </c:pt>
                <c:pt idx="56773">
                  <c:v>317</c:v>
                </c:pt>
                <c:pt idx="56774">
                  <c:v>919</c:v>
                </c:pt>
                <c:pt idx="56775">
                  <c:v>263</c:v>
                </c:pt>
                <c:pt idx="56776">
                  <c:v>238</c:v>
                </c:pt>
                <c:pt idx="56777">
                  <c:v>290</c:v>
                </c:pt>
                <c:pt idx="56778">
                  <c:v>410</c:v>
                </c:pt>
                <c:pt idx="56779">
                  <c:v>221</c:v>
                </c:pt>
                <c:pt idx="56780">
                  <c:v>458</c:v>
                </c:pt>
                <c:pt idx="56781">
                  <c:v>481</c:v>
                </c:pt>
                <c:pt idx="56782">
                  <c:v>270</c:v>
                </c:pt>
                <c:pt idx="56783">
                  <c:v>374</c:v>
                </c:pt>
                <c:pt idx="56784">
                  <c:v>243</c:v>
                </c:pt>
                <c:pt idx="56785">
                  <c:v>273</c:v>
                </c:pt>
                <c:pt idx="56786">
                  <c:v>346</c:v>
                </c:pt>
                <c:pt idx="56787">
                  <c:v>313</c:v>
                </c:pt>
                <c:pt idx="56788">
                  <c:v>236</c:v>
                </c:pt>
                <c:pt idx="56789">
                  <c:v>306</c:v>
                </c:pt>
                <c:pt idx="56790">
                  <c:v>254</c:v>
                </c:pt>
                <c:pt idx="56791">
                  <c:v>299</c:v>
                </c:pt>
                <c:pt idx="56792">
                  <c:v>306</c:v>
                </c:pt>
                <c:pt idx="56793">
                  <c:v>407</c:v>
                </c:pt>
                <c:pt idx="56794">
                  <c:v>274</c:v>
                </c:pt>
                <c:pt idx="56795">
                  <c:v>476</c:v>
                </c:pt>
                <c:pt idx="56796">
                  <c:v>108</c:v>
                </c:pt>
                <c:pt idx="56797">
                  <c:v>405</c:v>
                </c:pt>
                <c:pt idx="56798">
                  <c:v>273</c:v>
                </c:pt>
                <c:pt idx="56799">
                  <c:v>307</c:v>
                </c:pt>
                <c:pt idx="56800">
                  <c:v>973</c:v>
                </c:pt>
                <c:pt idx="56801">
                  <c:v>622</c:v>
                </c:pt>
                <c:pt idx="56802">
                  <c:v>293</c:v>
                </c:pt>
                <c:pt idx="56803">
                  <c:v>1330</c:v>
                </c:pt>
                <c:pt idx="56804">
                  <c:v>841</c:v>
                </c:pt>
                <c:pt idx="56805">
                  <c:v>1091</c:v>
                </c:pt>
                <c:pt idx="56806">
                  <c:v>1110</c:v>
                </c:pt>
                <c:pt idx="56807">
                  <c:v>527</c:v>
                </c:pt>
                <c:pt idx="56808">
                  <c:v>624</c:v>
                </c:pt>
                <c:pt idx="56809">
                  <c:v>562</c:v>
                </c:pt>
                <c:pt idx="56810">
                  <c:v>357</c:v>
                </c:pt>
                <c:pt idx="56811">
                  <c:v>1050</c:v>
                </c:pt>
                <c:pt idx="56812">
                  <c:v>58</c:v>
                </c:pt>
                <c:pt idx="56813" formatCode="0.00E+00">
                  <c:v>4.8999999999999998E-3</c:v>
                </c:pt>
                <c:pt idx="56814">
                  <c:v>266</c:v>
                </c:pt>
                <c:pt idx="56815">
                  <c:v>98</c:v>
                </c:pt>
                <c:pt idx="56816">
                  <c:v>214</c:v>
                </c:pt>
                <c:pt idx="56817">
                  <c:v>485</c:v>
                </c:pt>
                <c:pt idx="56818">
                  <c:v>1118</c:v>
                </c:pt>
                <c:pt idx="56819">
                  <c:v>940</c:v>
                </c:pt>
                <c:pt idx="56820">
                  <c:v>589</c:v>
                </c:pt>
                <c:pt idx="56821">
                  <c:v>537</c:v>
                </c:pt>
                <c:pt idx="56822">
                  <c:v>177</c:v>
                </c:pt>
                <c:pt idx="56823">
                  <c:v>197</c:v>
                </c:pt>
                <c:pt idx="56824">
                  <c:v>438</c:v>
                </c:pt>
                <c:pt idx="56825">
                  <c:v>286</c:v>
                </c:pt>
                <c:pt idx="56826">
                  <c:v>399</c:v>
                </c:pt>
                <c:pt idx="56827">
                  <c:v>456</c:v>
                </c:pt>
                <c:pt idx="56828">
                  <c:v>583</c:v>
                </c:pt>
                <c:pt idx="56829">
                  <c:v>886</c:v>
                </c:pt>
                <c:pt idx="56830">
                  <c:v>679</c:v>
                </c:pt>
                <c:pt idx="56831">
                  <c:v>605</c:v>
                </c:pt>
                <c:pt idx="56832">
                  <c:v>543</c:v>
                </c:pt>
                <c:pt idx="56833">
                  <c:v>429</c:v>
                </c:pt>
                <c:pt idx="56834">
                  <c:v>1338</c:v>
                </c:pt>
                <c:pt idx="56835">
                  <c:v>1432</c:v>
                </c:pt>
                <c:pt idx="56836">
                  <c:v>237</c:v>
                </c:pt>
                <c:pt idx="56837">
                  <c:v>202</c:v>
                </c:pt>
                <c:pt idx="56838">
                  <c:v>176</c:v>
                </c:pt>
                <c:pt idx="56839">
                  <c:v>208</c:v>
                </c:pt>
                <c:pt idx="56840">
                  <c:v>323</c:v>
                </c:pt>
                <c:pt idx="56841">
                  <c:v>315</c:v>
                </c:pt>
                <c:pt idx="56842">
                  <c:v>179</c:v>
                </c:pt>
                <c:pt idx="56843">
                  <c:v>189</c:v>
                </c:pt>
                <c:pt idx="56844">
                  <c:v>220</c:v>
                </c:pt>
                <c:pt idx="56845">
                  <c:v>354</c:v>
                </c:pt>
                <c:pt idx="56846">
                  <c:v>221</c:v>
                </c:pt>
                <c:pt idx="56847">
                  <c:v>293</c:v>
                </c:pt>
                <c:pt idx="56848">
                  <c:v>37</c:v>
                </c:pt>
                <c:pt idx="56849">
                  <c:v>55</c:v>
                </c:pt>
                <c:pt idx="56850">
                  <c:v>64</c:v>
                </c:pt>
                <c:pt idx="56851">
                  <c:v>177</c:v>
                </c:pt>
                <c:pt idx="56852">
                  <c:v>84</c:v>
                </c:pt>
                <c:pt idx="56853">
                  <c:v>405</c:v>
                </c:pt>
                <c:pt idx="56854">
                  <c:v>285</c:v>
                </c:pt>
                <c:pt idx="56855">
                  <c:v>152</c:v>
                </c:pt>
                <c:pt idx="56856">
                  <c:v>186</c:v>
                </c:pt>
                <c:pt idx="56857">
                  <c:v>113</c:v>
                </c:pt>
                <c:pt idx="56858">
                  <c:v>30</c:v>
                </c:pt>
                <c:pt idx="56859" formatCode="0.00E+00">
                  <c:v>4.8999999999999998E-3</c:v>
                </c:pt>
                <c:pt idx="56860">
                  <c:v>109</c:v>
                </c:pt>
                <c:pt idx="56861">
                  <c:v>20</c:v>
                </c:pt>
                <c:pt idx="56862">
                  <c:v>100</c:v>
                </c:pt>
                <c:pt idx="56863">
                  <c:v>25</c:v>
                </c:pt>
                <c:pt idx="56864">
                  <c:v>86</c:v>
                </c:pt>
                <c:pt idx="56865">
                  <c:v>343</c:v>
                </c:pt>
                <c:pt idx="56866">
                  <c:v>37</c:v>
                </c:pt>
                <c:pt idx="56867">
                  <c:v>189</c:v>
                </c:pt>
                <c:pt idx="56868">
                  <c:v>66</c:v>
                </c:pt>
                <c:pt idx="56869">
                  <c:v>204</c:v>
                </c:pt>
                <c:pt idx="56870">
                  <c:v>29</c:v>
                </c:pt>
                <c:pt idx="56871">
                  <c:v>92</c:v>
                </c:pt>
                <c:pt idx="56872">
                  <c:v>94</c:v>
                </c:pt>
                <c:pt idx="56873">
                  <c:v>71</c:v>
                </c:pt>
                <c:pt idx="56874">
                  <c:v>261</c:v>
                </c:pt>
                <c:pt idx="56875">
                  <c:v>74</c:v>
                </c:pt>
                <c:pt idx="56876" formatCode="0.00E+00">
                  <c:v>4.8999999999999998E-3</c:v>
                </c:pt>
                <c:pt idx="56877">
                  <c:v>84</c:v>
                </c:pt>
                <c:pt idx="56878">
                  <c:v>46</c:v>
                </c:pt>
                <c:pt idx="56879">
                  <c:v>238</c:v>
                </c:pt>
                <c:pt idx="56880">
                  <c:v>131</c:v>
                </c:pt>
                <c:pt idx="56881">
                  <c:v>178</c:v>
                </c:pt>
                <c:pt idx="56882">
                  <c:v>75</c:v>
                </c:pt>
                <c:pt idx="56883">
                  <c:v>162</c:v>
                </c:pt>
                <c:pt idx="56884">
                  <c:v>119</c:v>
                </c:pt>
                <c:pt idx="56885">
                  <c:v>1</c:v>
                </c:pt>
                <c:pt idx="56886">
                  <c:v>92</c:v>
                </c:pt>
                <c:pt idx="56887">
                  <c:v>146</c:v>
                </c:pt>
                <c:pt idx="56888">
                  <c:v>227</c:v>
                </c:pt>
                <c:pt idx="56889">
                  <c:v>350</c:v>
                </c:pt>
                <c:pt idx="56890">
                  <c:v>264</c:v>
                </c:pt>
                <c:pt idx="56891">
                  <c:v>105</c:v>
                </c:pt>
                <c:pt idx="56892">
                  <c:v>264</c:v>
                </c:pt>
                <c:pt idx="56893">
                  <c:v>110</c:v>
                </c:pt>
                <c:pt idx="56894">
                  <c:v>90</c:v>
                </c:pt>
                <c:pt idx="56895">
                  <c:v>85</c:v>
                </c:pt>
                <c:pt idx="56896">
                  <c:v>125</c:v>
                </c:pt>
                <c:pt idx="56897">
                  <c:v>200</c:v>
                </c:pt>
                <c:pt idx="56898">
                  <c:v>378</c:v>
                </c:pt>
                <c:pt idx="56899">
                  <c:v>414</c:v>
                </c:pt>
                <c:pt idx="56900">
                  <c:v>230</c:v>
                </c:pt>
                <c:pt idx="56901">
                  <c:v>322</c:v>
                </c:pt>
                <c:pt idx="56902">
                  <c:v>348</c:v>
                </c:pt>
                <c:pt idx="56903">
                  <c:v>235</c:v>
                </c:pt>
                <c:pt idx="56904">
                  <c:v>189</c:v>
                </c:pt>
                <c:pt idx="56905">
                  <c:v>233</c:v>
                </c:pt>
                <c:pt idx="56906">
                  <c:v>391</c:v>
                </c:pt>
                <c:pt idx="56907">
                  <c:v>330</c:v>
                </c:pt>
                <c:pt idx="56908">
                  <c:v>168</c:v>
                </c:pt>
                <c:pt idx="56909">
                  <c:v>459</c:v>
                </c:pt>
                <c:pt idx="56910">
                  <c:v>108</c:v>
                </c:pt>
                <c:pt idx="56911">
                  <c:v>51</c:v>
                </c:pt>
                <c:pt idx="56912" formatCode="0.00E+00">
                  <c:v>4.8999999999999998E-3</c:v>
                </c:pt>
                <c:pt idx="56913">
                  <c:v>299</c:v>
                </c:pt>
                <c:pt idx="56914">
                  <c:v>16</c:v>
                </c:pt>
                <c:pt idx="56915">
                  <c:v>61</c:v>
                </c:pt>
                <c:pt idx="56916">
                  <c:v>162</c:v>
                </c:pt>
                <c:pt idx="56917">
                  <c:v>1036</c:v>
                </c:pt>
                <c:pt idx="56918">
                  <c:v>431</c:v>
                </c:pt>
                <c:pt idx="56919">
                  <c:v>295</c:v>
                </c:pt>
                <c:pt idx="56920">
                  <c:v>351</c:v>
                </c:pt>
                <c:pt idx="56921">
                  <c:v>531</c:v>
                </c:pt>
                <c:pt idx="56922">
                  <c:v>253</c:v>
                </c:pt>
                <c:pt idx="56923">
                  <c:v>294</c:v>
                </c:pt>
                <c:pt idx="56924">
                  <c:v>363</c:v>
                </c:pt>
                <c:pt idx="56925">
                  <c:v>412</c:v>
                </c:pt>
                <c:pt idx="56926">
                  <c:v>247</c:v>
                </c:pt>
                <c:pt idx="56927">
                  <c:v>331</c:v>
                </c:pt>
                <c:pt idx="56928">
                  <c:v>291</c:v>
                </c:pt>
                <c:pt idx="56929">
                  <c:v>399</c:v>
                </c:pt>
                <c:pt idx="56930">
                  <c:v>65</c:v>
                </c:pt>
                <c:pt idx="56931">
                  <c:v>178</c:v>
                </c:pt>
                <c:pt idx="56932">
                  <c:v>136</c:v>
                </c:pt>
                <c:pt idx="56933">
                  <c:v>17</c:v>
                </c:pt>
                <c:pt idx="56934">
                  <c:v>35</c:v>
                </c:pt>
                <c:pt idx="56935">
                  <c:v>175</c:v>
                </c:pt>
                <c:pt idx="56936">
                  <c:v>157</c:v>
                </c:pt>
                <c:pt idx="56937">
                  <c:v>230</c:v>
                </c:pt>
                <c:pt idx="56938">
                  <c:v>185</c:v>
                </c:pt>
                <c:pt idx="56939">
                  <c:v>181</c:v>
                </c:pt>
                <c:pt idx="56940">
                  <c:v>143</c:v>
                </c:pt>
                <c:pt idx="56941">
                  <c:v>148</c:v>
                </c:pt>
                <c:pt idx="56942">
                  <c:v>147</c:v>
                </c:pt>
                <c:pt idx="56943">
                  <c:v>117</c:v>
                </c:pt>
                <c:pt idx="56944">
                  <c:v>179</c:v>
                </c:pt>
                <c:pt idx="56945">
                  <c:v>138</c:v>
                </c:pt>
                <c:pt idx="56946">
                  <c:v>214</c:v>
                </c:pt>
                <c:pt idx="56947">
                  <c:v>308</c:v>
                </c:pt>
                <c:pt idx="56948">
                  <c:v>363</c:v>
                </c:pt>
                <c:pt idx="56949">
                  <c:v>330</c:v>
                </c:pt>
                <c:pt idx="56950">
                  <c:v>1075</c:v>
                </c:pt>
                <c:pt idx="56951">
                  <c:v>383</c:v>
                </c:pt>
                <c:pt idx="56952">
                  <c:v>329</c:v>
                </c:pt>
                <c:pt idx="56953">
                  <c:v>1105</c:v>
                </c:pt>
                <c:pt idx="56954">
                  <c:v>1102</c:v>
                </c:pt>
                <c:pt idx="56955">
                  <c:v>430</c:v>
                </c:pt>
                <c:pt idx="56956">
                  <c:v>1265</c:v>
                </c:pt>
                <c:pt idx="56957">
                  <c:v>604</c:v>
                </c:pt>
                <c:pt idx="56958">
                  <c:v>352</c:v>
                </c:pt>
                <c:pt idx="56959">
                  <c:v>383</c:v>
                </c:pt>
                <c:pt idx="56960">
                  <c:v>473</c:v>
                </c:pt>
                <c:pt idx="56961">
                  <c:v>202</c:v>
                </c:pt>
                <c:pt idx="56962">
                  <c:v>275</c:v>
                </c:pt>
                <c:pt idx="56963">
                  <c:v>361</c:v>
                </c:pt>
                <c:pt idx="56964">
                  <c:v>145</c:v>
                </c:pt>
                <c:pt idx="56965">
                  <c:v>422</c:v>
                </c:pt>
                <c:pt idx="56966">
                  <c:v>336</c:v>
                </c:pt>
                <c:pt idx="56967">
                  <c:v>332</c:v>
                </c:pt>
                <c:pt idx="56968">
                  <c:v>210</c:v>
                </c:pt>
                <c:pt idx="56969">
                  <c:v>318</c:v>
                </c:pt>
                <c:pt idx="56970">
                  <c:v>299</c:v>
                </c:pt>
                <c:pt idx="56971">
                  <c:v>557</c:v>
                </c:pt>
                <c:pt idx="56972">
                  <c:v>203</c:v>
                </c:pt>
                <c:pt idx="56973">
                  <c:v>289</c:v>
                </c:pt>
                <c:pt idx="56974">
                  <c:v>172</c:v>
                </c:pt>
                <c:pt idx="56975">
                  <c:v>293</c:v>
                </c:pt>
                <c:pt idx="56976">
                  <c:v>192</c:v>
                </c:pt>
                <c:pt idx="56977">
                  <c:v>209</c:v>
                </c:pt>
                <c:pt idx="56978">
                  <c:v>263</c:v>
                </c:pt>
                <c:pt idx="56979">
                  <c:v>258</c:v>
                </c:pt>
                <c:pt idx="56980">
                  <c:v>391</c:v>
                </c:pt>
                <c:pt idx="56981">
                  <c:v>342</c:v>
                </c:pt>
                <c:pt idx="56982">
                  <c:v>220</c:v>
                </c:pt>
                <c:pt idx="56983">
                  <c:v>49</c:v>
                </c:pt>
                <c:pt idx="56984">
                  <c:v>726</c:v>
                </c:pt>
                <c:pt idx="56985">
                  <c:v>48</c:v>
                </c:pt>
                <c:pt idx="56986">
                  <c:v>67</c:v>
                </c:pt>
                <c:pt idx="56987">
                  <c:v>104</c:v>
                </c:pt>
                <c:pt idx="56988">
                  <c:v>15</c:v>
                </c:pt>
                <c:pt idx="56989">
                  <c:v>26</c:v>
                </c:pt>
                <c:pt idx="56990">
                  <c:v>110</c:v>
                </c:pt>
                <c:pt idx="56991">
                  <c:v>86</c:v>
                </c:pt>
                <c:pt idx="56992">
                  <c:v>282</c:v>
                </c:pt>
                <c:pt idx="56993">
                  <c:v>35</c:v>
                </c:pt>
                <c:pt idx="56994">
                  <c:v>88</c:v>
                </c:pt>
                <c:pt idx="56995">
                  <c:v>182</c:v>
                </c:pt>
                <c:pt idx="56996">
                  <c:v>264</c:v>
                </c:pt>
                <c:pt idx="56997">
                  <c:v>152</c:v>
                </c:pt>
                <c:pt idx="56998">
                  <c:v>184</c:v>
                </c:pt>
                <c:pt idx="56999">
                  <c:v>106</c:v>
                </c:pt>
                <c:pt idx="57000">
                  <c:v>47</c:v>
                </c:pt>
                <c:pt idx="57001">
                  <c:v>50</c:v>
                </c:pt>
                <c:pt idx="57002">
                  <c:v>39</c:v>
                </c:pt>
                <c:pt idx="57003">
                  <c:v>147</c:v>
                </c:pt>
                <c:pt idx="57004">
                  <c:v>122</c:v>
                </c:pt>
                <c:pt idx="57005">
                  <c:v>61</c:v>
                </c:pt>
                <c:pt idx="57006">
                  <c:v>29</c:v>
                </c:pt>
                <c:pt idx="57007">
                  <c:v>610</c:v>
                </c:pt>
                <c:pt idx="57008">
                  <c:v>710</c:v>
                </c:pt>
                <c:pt idx="57009">
                  <c:v>244</c:v>
                </c:pt>
                <c:pt idx="57010">
                  <c:v>864</c:v>
                </c:pt>
                <c:pt idx="57011">
                  <c:v>578</c:v>
                </c:pt>
                <c:pt idx="57012">
                  <c:v>972</c:v>
                </c:pt>
                <c:pt idx="57013">
                  <c:v>685</c:v>
                </c:pt>
                <c:pt idx="57014">
                  <c:v>727</c:v>
                </c:pt>
                <c:pt idx="57015">
                  <c:v>162</c:v>
                </c:pt>
                <c:pt idx="57016">
                  <c:v>882</c:v>
                </c:pt>
                <c:pt idx="57017">
                  <c:v>225</c:v>
                </c:pt>
                <c:pt idx="57018">
                  <c:v>602</c:v>
                </c:pt>
                <c:pt idx="57019">
                  <c:v>1142</c:v>
                </c:pt>
                <c:pt idx="57020">
                  <c:v>704</c:v>
                </c:pt>
                <c:pt idx="57021">
                  <c:v>882</c:v>
                </c:pt>
                <c:pt idx="57022">
                  <c:v>896</c:v>
                </c:pt>
                <c:pt idx="57023">
                  <c:v>133</c:v>
                </c:pt>
                <c:pt idx="57024">
                  <c:v>149</c:v>
                </c:pt>
                <c:pt idx="57025">
                  <c:v>558</c:v>
                </c:pt>
                <c:pt idx="57026">
                  <c:v>137</c:v>
                </c:pt>
                <c:pt idx="57027">
                  <c:v>169</c:v>
                </c:pt>
                <c:pt idx="57028">
                  <c:v>81</c:v>
                </c:pt>
                <c:pt idx="57029">
                  <c:v>1462</c:v>
                </c:pt>
                <c:pt idx="57030">
                  <c:v>770</c:v>
                </c:pt>
                <c:pt idx="57031">
                  <c:v>14</c:v>
                </c:pt>
                <c:pt idx="57032">
                  <c:v>276</c:v>
                </c:pt>
                <c:pt idx="57033">
                  <c:v>166</c:v>
                </c:pt>
                <c:pt idx="57034">
                  <c:v>1105</c:v>
                </c:pt>
                <c:pt idx="57035">
                  <c:v>133</c:v>
                </c:pt>
                <c:pt idx="57036">
                  <c:v>164</c:v>
                </c:pt>
                <c:pt idx="57037">
                  <c:v>101</c:v>
                </c:pt>
                <c:pt idx="57038">
                  <c:v>152</c:v>
                </c:pt>
                <c:pt idx="57039">
                  <c:v>122</c:v>
                </c:pt>
                <c:pt idx="57040">
                  <c:v>165</c:v>
                </c:pt>
                <c:pt idx="57041">
                  <c:v>178</c:v>
                </c:pt>
                <c:pt idx="57042">
                  <c:v>24</c:v>
                </c:pt>
                <c:pt idx="57043">
                  <c:v>61</c:v>
                </c:pt>
                <c:pt idx="57044" formatCode="0.00E+00">
                  <c:v>4.8999999999999998E-3</c:v>
                </c:pt>
                <c:pt idx="57045">
                  <c:v>9</c:v>
                </c:pt>
                <c:pt idx="57046">
                  <c:v>125</c:v>
                </c:pt>
                <c:pt idx="57047">
                  <c:v>57</c:v>
                </c:pt>
                <c:pt idx="57048">
                  <c:v>230</c:v>
                </c:pt>
                <c:pt idx="57049">
                  <c:v>186</c:v>
                </c:pt>
                <c:pt idx="57050">
                  <c:v>80</c:v>
                </c:pt>
                <c:pt idx="57051">
                  <c:v>90</c:v>
                </c:pt>
                <c:pt idx="57052">
                  <c:v>26</c:v>
                </c:pt>
                <c:pt idx="57053">
                  <c:v>38</c:v>
                </c:pt>
                <c:pt idx="57054">
                  <c:v>27</c:v>
                </c:pt>
                <c:pt idx="57055">
                  <c:v>18</c:v>
                </c:pt>
                <c:pt idx="57056">
                  <c:v>22</c:v>
                </c:pt>
                <c:pt idx="57057">
                  <c:v>489</c:v>
                </c:pt>
                <c:pt idx="57058">
                  <c:v>21</c:v>
                </c:pt>
                <c:pt idx="57059">
                  <c:v>12</c:v>
                </c:pt>
                <c:pt idx="57060">
                  <c:v>38</c:v>
                </c:pt>
                <c:pt idx="57061">
                  <c:v>2</c:v>
                </c:pt>
                <c:pt idx="57062">
                  <c:v>9</c:v>
                </c:pt>
                <c:pt idx="57063">
                  <c:v>72</c:v>
                </c:pt>
                <c:pt idx="57064">
                  <c:v>54</c:v>
                </c:pt>
                <c:pt idx="57065">
                  <c:v>26</c:v>
                </c:pt>
                <c:pt idx="57066" formatCode="0.00E+00">
                  <c:v>4.8999999999999998E-3</c:v>
                </c:pt>
                <c:pt idx="57067">
                  <c:v>16</c:v>
                </c:pt>
                <c:pt idx="57068">
                  <c:v>42</c:v>
                </c:pt>
                <c:pt idx="57069">
                  <c:v>51</c:v>
                </c:pt>
                <c:pt idx="57070">
                  <c:v>77</c:v>
                </c:pt>
                <c:pt idx="57071">
                  <c:v>89</c:v>
                </c:pt>
                <c:pt idx="57072">
                  <c:v>270</c:v>
                </c:pt>
                <c:pt idx="57073">
                  <c:v>273</c:v>
                </c:pt>
                <c:pt idx="57074">
                  <c:v>138</c:v>
                </c:pt>
                <c:pt idx="57075">
                  <c:v>70</c:v>
                </c:pt>
                <c:pt idx="57076">
                  <c:v>160</c:v>
                </c:pt>
                <c:pt idx="57077">
                  <c:v>49</c:v>
                </c:pt>
                <c:pt idx="57078">
                  <c:v>175</c:v>
                </c:pt>
                <c:pt idx="57079">
                  <c:v>261</c:v>
                </c:pt>
                <c:pt idx="57080">
                  <c:v>218</c:v>
                </c:pt>
                <c:pt idx="57081">
                  <c:v>65</c:v>
                </c:pt>
                <c:pt idx="57082">
                  <c:v>223</c:v>
                </c:pt>
                <c:pt idx="57083">
                  <c:v>248</c:v>
                </c:pt>
                <c:pt idx="57084">
                  <c:v>312</c:v>
                </c:pt>
                <c:pt idx="57085">
                  <c:v>1394</c:v>
                </c:pt>
                <c:pt idx="57086">
                  <c:v>134</c:v>
                </c:pt>
                <c:pt idx="57087">
                  <c:v>1059</c:v>
                </c:pt>
                <c:pt idx="57088">
                  <c:v>798</c:v>
                </c:pt>
                <c:pt idx="57089">
                  <c:v>579</c:v>
                </c:pt>
                <c:pt idx="57090">
                  <c:v>924</c:v>
                </c:pt>
                <c:pt idx="57091">
                  <c:v>1246</c:v>
                </c:pt>
                <c:pt idx="57092">
                  <c:v>555</c:v>
                </c:pt>
                <c:pt idx="57093">
                  <c:v>1072</c:v>
                </c:pt>
                <c:pt idx="57094">
                  <c:v>353</c:v>
                </c:pt>
                <c:pt idx="57095">
                  <c:v>963</c:v>
                </c:pt>
                <c:pt idx="57096">
                  <c:v>539</c:v>
                </c:pt>
                <c:pt idx="57097">
                  <c:v>679</c:v>
                </c:pt>
                <c:pt idx="57098">
                  <c:v>435</c:v>
                </c:pt>
                <c:pt idx="57099">
                  <c:v>667</c:v>
                </c:pt>
                <c:pt idx="57100">
                  <c:v>323</c:v>
                </c:pt>
                <c:pt idx="57101">
                  <c:v>435</c:v>
                </c:pt>
                <c:pt idx="57102">
                  <c:v>391</c:v>
                </c:pt>
                <c:pt idx="57103">
                  <c:v>219</c:v>
                </c:pt>
                <c:pt idx="57104">
                  <c:v>354</c:v>
                </c:pt>
                <c:pt idx="57105">
                  <c:v>310</c:v>
                </c:pt>
                <c:pt idx="57106">
                  <c:v>253</c:v>
                </c:pt>
                <c:pt idx="57107">
                  <c:v>446</c:v>
                </c:pt>
                <c:pt idx="57108">
                  <c:v>303</c:v>
                </c:pt>
                <c:pt idx="57109">
                  <c:v>415</c:v>
                </c:pt>
                <c:pt idx="57110">
                  <c:v>371</c:v>
                </c:pt>
                <c:pt idx="57111">
                  <c:v>492</c:v>
                </c:pt>
                <c:pt idx="57112">
                  <c:v>405</c:v>
                </c:pt>
                <c:pt idx="57113">
                  <c:v>383</c:v>
                </c:pt>
                <c:pt idx="57114">
                  <c:v>378</c:v>
                </c:pt>
                <c:pt idx="57115">
                  <c:v>371</c:v>
                </c:pt>
                <c:pt idx="57116">
                  <c:v>355</c:v>
                </c:pt>
                <c:pt idx="57117">
                  <c:v>318</c:v>
                </c:pt>
                <c:pt idx="57118">
                  <c:v>322</c:v>
                </c:pt>
                <c:pt idx="57119">
                  <c:v>405</c:v>
                </c:pt>
                <c:pt idx="57120">
                  <c:v>231</c:v>
                </c:pt>
                <c:pt idx="57121">
                  <c:v>214</c:v>
                </c:pt>
                <c:pt idx="57122">
                  <c:v>720</c:v>
                </c:pt>
                <c:pt idx="57123">
                  <c:v>464</c:v>
                </c:pt>
                <c:pt idx="57124">
                  <c:v>259</c:v>
                </c:pt>
                <c:pt idx="57125">
                  <c:v>197</c:v>
                </c:pt>
                <c:pt idx="57126">
                  <c:v>379</c:v>
                </c:pt>
                <c:pt idx="57127">
                  <c:v>426</c:v>
                </c:pt>
                <c:pt idx="57128">
                  <c:v>401</c:v>
                </c:pt>
                <c:pt idx="57129">
                  <c:v>323</c:v>
                </c:pt>
                <c:pt idx="57130">
                  <c:v>358</c:v>
                </c:pt>
                <c:pt idx="57131">
                  <c:v>448</c:v>
                </c:pt>
                <c:pt idx="57132">
                  <c:v>332</c:v>
                </c:pt>
                <c:pt idx="57133">
                  <c:v>248</c:v>
                </c:pt>
                <c:pt idx="57134">
                  <c:v>334</c:v>
                </c:pt>
                <c:pt idx="57135">
                  <c:v>193</c:v>
                </c:pt>
                <c:pt idx="57136">
                  <c:v>377</c:v>
                </c:pt>
                <c:pt idx="57137">
                  <c:v>380</c:v>
                </c:pt>
                <c:pt idx="57138">
                  <c:v>388</c:v>
                </c:pt>
                <c:pt idx="57139">
                  <c:v>384</c:v>
                </c:pt>
                <c:pt idx="57140">
                  <c:v>251</c:v>
                </c:pt>
                <c:pt idx="57141">
                  <c:v>155</c:v>
                </c:pt>
                <c:pt idx="57142">
                  <c:v>79</c:v>
                </c:pt>
                <c:pt idx="57143">
                  <c:v>72</c:v>
                </c:pt>
                <c:pt idx="57144">
                  <c:v>26</c:v>
                </c:pt>
                <c:pt idx="57145">
                  <c:v>38</c:v>
                </c:pt>
                <c:pt idx="57146">
                  <c:v>74</c:v>
                </c:pt>
                <c:pt idx="57147">
                  <c:v>26</c:v>
                </c:pt>
                <c:pt idx="57148">
                  <c:v>163</c:v>
                </c:pt>
                <c:pt idx="57149">
                  <c:v>476</c:v>
                </c:pt>
                <c:pt idx="57150">
                  <c:v>304</c:v>
                </c:pt>
                <c:pt idx="57151">
                  <c:v>211</c:v>
                </c:pt>
                <c:pt idx="57152">
                  <c:v>290</c:v>
                </c:pt>
                <c:pt idx="57153">
                  <c:v>397</c:v>
                </c:pt>
                <c:pt idx="57154">
                  <c:v>473</c:v>
                </c:pt>
                <c:pt idx="57155">
                  <c:v>240</c:v>
                </c:pt>
                <c:pt idx="57156">
                  <c:v>520</c:v>
                </c:pt>
                <c:pt idx="57157">
                  <c:v>211</c:v>
                </c:pt>
                <c:pt idx="57158">
                  <c:v>311</c:v>
                </c:pt>
                <c:pt idx="57159">
                  <c:v>332</c:v>
                </c:pt>
                <c:pt idx="57160">
                  <c:v>296</c:v>
                </c:pt>
                <c:pt idx="57161">
                  <c:v>266</c:v>
                </c:pt>
                <c:pt idx="57162">
                  <c:v>130</c:v>
                </c:pt>
                <c:pt idx="57163">
                  <c:v>70</c:v>
                </c:pt>
                <c:pt idx="57164" formatCode="0.00E+00">
                  <c:v>4.8999999999999998E-3</c:v>
                </c:pt>
                <c:pt idx="57165">
                  <c:v>255</c:v>
                </c:pt>
                <c:pt idx="57166">
                  <c:v>50</c:v>
                </c:pt>
                <c:pt idx="57167">
                  <c:v>94</c:v>
                </c:pt>
                <c:pt idx="57168">
                  <c:v>183</c:v>
                </c:pt>
                <c:pt idx="57169">
                  <c:v>50</c:v>
                </c:pt>
                <c:pt idx="57170">
                  <c:v>118</c:v>
                </c:pt>
                <c:pt idx="57171">
                  <c:v>168</c:v>
                </c:pt>
                <c:pt idx="57172">
                  <c:v>470</c:v>
                </c:pt>
                <c:pt idx="57173">
                  <c:v>43</c:v>
                </c:pt>
                <c:pt idx="57174">
                  <c:v>50</c:v>
                </c:pt>
                <c:pt idx="57175">
                  <c:v>90</c:v>
                </c:pt>
                <c:pt idx="57176">
                  <c:v>360</c:v>
                </c:pt>
                <c:pt idx="57177">
                  <c:v>292</c:v>
                </c:pt>
                <c:pt idx="57178">
                  <c:v>391</c:v>
                </c:pt>
                <c:pt idx="57179">
                  <c:v>406</c:v>
                </c:pt>
                <c:pt idx="57180">
                  <c:v>182</c:v>
                </c:pt>
                <c:pt idx="57181">
                  <c:v>334</c:v>
                </c:pt>
                <c:pt idx="57182">
                  <c:v>277</c:v>
                </c:pt>
                <c:pt idx="57183">
                  <c:v>325</c:v>
                </c:pt>
                <c:pt idx="57184">
                  <c:v>211</c:v>
                </c:pt>
                <c:pt idx="57185">
                  <c:v>139</c:v>
                </c:pt>
                <c:pt idx="57186">
                  <c:v>317</c:v>
                </c:pt>
                <c:pt idx="57187">
                  <c:v>396</c:v>
                </c:pt>
                <c:pt idx="57188">
                  <c:v>143</c:v>
                </c:pt>
                <c:pt idx="57189">
                  <c:v>330</c:v>
                </c:pt>
                <c:pt idx="57190">
                  <c:v>186</c:v>
                </c:pt>
                <c:pt idx="57191">
                  <c:v>90</c:v>
                </c:pt>
                <c:pt idx="57192">
                  <c:v>56</c:v>
                </c:pt>
                <c:pt idx="57193">
                  <c:v>302</c:v>
                </c:pt>
                <c:pt idx="57194">
                  <c:v>159</c:v>
                </c:pt>
                <c:pt idx="57195">
                  <c:v>323</c:v>
                </c:pt>
                <c:pt idx="57196">
                  <c:v>522</c:v>
                </c:pt>
                <c:pt idx="57197">
                  <c:v>746</c:v>
                </c:pt>
                <c:pt idx="57198">
                  <c:v>406</c:v>
                </c:pt>
                <c:pt idx="57199">
                  <c:v>1180</c:v>
                </c:pt>
                <c:pt idx="57200">
                  <c:v>1060</c:v>
                </c:pt>
                <c:pt idx="57201">
                  <c:v>905</c:v>
                </c:pt>
                <c:pt idx="57202">
                  <c:v>353</c:v>
                </c:pt>
                <c:pt idx="57203">
                  <c:v>411</c:v>
                </c:pt>
                <c:pt idx="57204">
                  <c:v>220</c:v>
                </c:pt>
                <c:pt idx="57205">
                  <c:v>515</c:v>
                </c:pt>
                <c:pt idx="57206">
                  <c:v>1394</c:v>
                </c:pt>
                <c:pt idx="57207">
                  <c:v>470</c:v>
                </c:pt>
                <c:pt idx="57208">
                  <c:v>379</c:v>
                </c:pt>
                <c:pt idx="57209">
                  <c:v>796</c:v>
                </c:pt>
                <c:pt idx="57210">
                  <c:v>660</c:v>
                </c:pt>
                <c:pt idx="57211">
                  <c:v>368</c:v>
                </c:pt>
                <c:pt idx="57212">
                  <c:v>185</c:v>
                </c:pt>
                <c:pt idx="57213">
                  <c:v>617</c:v>
                </c:pt>
                <c:pt idx="57214">
                  <c:v>322</c:v>
                </c:pt>
                <c:pt idx="57215">
                  <c:v>139</c:v>
                </c:pt>
                <c:pt idx="57216">
                  <c:v>189</c:v>
                </c:pt>
                <c:pt idx="57217">
                  <c:v>143</c:v>
                </c:pt>
                <c:pt idx="57218">
                  <c:v>346</c:v>
                </c:pt>
                <c:pt idx="57219">
                  <c:v>1061</c:v>
                </c:pt>
                <c:pt idx="57220">
                  <c:v>790</c:v>
                </c:pt>
                <c:pt idx="57221">
                  <c:v>714</c:v>
                </c:pt>
                <c:pt idx="57222">
                  <c:v>1051</c:v>
                </c:pt>
                <c:pt idx="57223">
                  <c:v>1080</c:v>
                </c:pt>
                <c:pt idx="57224">
                  <c:v>337</c:v>
                </c:pt>
                <c:pt idx="57225">
                  <c:v>940</c:v>
                </c:pt>
                <c:pt idx="57226">
                  <c:v>996</c:v>
                </c:pt>
                <c:pt idx="57227">
                  <c:v>944</c:v>
                </c:pt>
                <c:pt idx="57228">
                  <c:v>268</c:v>
                </c:pt>
                <c:pt idx="57229">
                  <c:v>495</c:v>
                </c:pt>
                <c:pt idx="57230">
                  <c:v>455</c:v>
                </c:pt>
                <c:pt idx="57231">
                  <c:v>226</c:v>
                </c:pt>
                <c:pt idx="57232">
                  <c:v>446</c:v>
                </c:pt>
                <c:pt idx="57233">
                  <c:v>612</c:v>
                </c:pt>
                <c:pt idx="57234">
                  <c:v>359</c:v>
                </c:pt>
                <c:pt idx="57235">
                  <c:v>579</c:v>
                </c:pt>
                <c:pt idx="57236">
                  <c:v>396</c:v>
                </c:pt>
                <c:pt idx="57237">
                  <c:v>386</c:v>
                </c:pt>
                <c:pt idx="57238">
                  <c:v>317</c:v>
                </c:pt>
                <c:pt idx="57239">
                  <c:v>432</c:v>
                </c:pt>
                <c:pt idx="57240">
                  <c:v>373</c:v>
                </c:pt>
                <c:pt idx="57241">
                  <c:v>334</c:v>
                </c:pt>
                <c:pt idx="57242">
                  <c:v>342</c:v>
                </c:pt>
                <c:pt idx="57243">
                  <c:v>781</c:v>
                </c:pt>
                <c:pt idx="57244">
                  <c:v>205</c:v>
                </c:pt>
                <c:pt idx="57245">
                  <c:v>258</c:v>
                </c:pt>
                <c:pt idx="57246">
                  <c:v>110</c:v>
                </c:pt>
                <c:pt idx="57247">
                  <c:v>146</c:v>
                </c:pt>
                <c:pt idx="57248">
                  <c:v>222</c:v>
                </c:pt>
                <c:pt idx="57249">
                  <c:v>144</c:v>
                </c:pt>
                <c:pt idx="57250">
                  <c:v>254</c:v>
                </c:pt>
                <c:pt idx="57251">
                  <c:v>398</c:v>
                </c:pt>
                <c:pt idx="57252">
                  <c:v>549</c:v>
                </c:pt>
                <c:pt idx="57253">
                  <c:v>445</c:v>
                </c:pt>
                <c:pt idx="57254">
                  <c:v>263</c:v>
                </c:pt>
                <c:pt idx="57255">
                  <c:v>298</c:v>
                </c:pt>
                <c:pt idx="57256">
                  <c:v>196</c:v>
                </c:pt>
                <c:pt idx="57257">
                  <c:v>204</c:v>
                </c:pt>
                <c:pt idx="57258">
                  <c:v>217</c:v>
                </c:pt>
                <c:pt idx="57259">
                  <c:v>205</c:v>
                </c:pt>
                <c:pt idx="57260">
                  <c:v>148</c:v>
                </c:pt>
                <c:pt idx="57261">
                  <c:v>381</c:v>
                </c:pt>
                <c:pt idx="57262">
                  <c:v>338</c:v>
                </c:pt>
                <c:pt idx="57263">
                  <c:v>386</c:v>
                </c:pt>
                <c:pt idx="57264">
                  <c:v>504</c:v>
                </c:pt>
                <c:pt idx="57265">
                  <c:v>300</c:v>
                </c:pt>
                <c:pt idx="57266">
                  <c:v>272</c:v>
                </c:pt>
                <c:pt idx="57267">
                  <c:v>320</c:v>
                </c:pt>
                <c:pt idx="57268">
                  <c:v>383</c:v>
                </c:pt>
                <c:pt idx="57269">
                  <c:v>308</c:v>
                </c:pt>
                <c:pt idx="57270">
                  <c:v>333</c:v>
                </c:pt>
                <c:pt idx="57271">
                  <c:v>667</c:v>
                </c:pt>
                <c:pt idx="57272">
                  <c:v>293</c:v>
                </c:pt>
                <c:pt idx="57273">
                  <c:v>346</c:v>
                </c:pt>
                <c:pt idx="57274">
                  <c:v>440</c:v>
                </c:pt>
                <c:pt idx="57275">
                  <c:v>1036</c:v>
                </c:pt>
                <c:pt idx="57276">
                  <c:v>870</c:v>
                </c:pt>
                <c:pt idx="57277">
                  <c:v>647</c:v>
                </c:pt>
                <c:pt idx="57278">
                  <c:v>847</c:v>
                </c:pt>
                <c:pt idx="57279">
                  <c:v>901</c:v>
                </c:pt>
                <c:pt idx="57280">
                  <c:v>443</c:v>
                </c:pt>
                <c:pt idx="57281">
                  <c:v>470</c:v>
                </c:pt>
                <c:pt idx="57282">
                  <c:v>347</c:v>
                </c:pt>
                <c:pt idx="57283">
                  <c:v>429</c:v>
                </c:pt>
                <c:pt idx="57284">
                  <c:v>292</c:v>
                </c:pt>
                <c:pt idx="57285">
                  <c:v>346</c:v>
                </c:pt>
                <c:pt idx="57286">
                  <c:v>42</c:v>
                </c:pt>
                <c:pt idx="57287">
                  <c:v>99</c:v>
                </c:pt>
                <c:pt idx="57288">
                  <c:v>68</c:v>
                </c:pt>
                <c:pt idx="57289">
                  <c:v>81</c:v>
                </c:pt>
                <c:pt idx="57290">
                  <c:v>93</c:v>
                </c:pt>
                <c:pt idx="57291">
                  <c:v>9</c:v>
                </c:pt>
                <c:pt idx="57292">
                  <c:v>31</c:v>
                </c:pt>
                <c:pt idx="57293">
                  <c:v>200</c:v>
                </c:pt>
                <c:pt idx="57294">
                  <c:v>165</c:v>
                </c:pt>
                <c:pt idx="57295">
                  <c:v>560</c:v>
                </c:pt>
                <c:pt idx="57296">
                  <c:v>1055</c:v>
                </c:pt>
                <c:pt idx="57297">
                  <c:v>870</c:v>
                </c:pt>
                <c:pt idx="57298">
                  <c:v>1053</c:v>
                </c:pt>
                <c:pt idx="57299">
                  <c:v>549</c:v>
                </c:pt>
                <c:pt idx="57300">
                  <c:v>667</c:v>
                </c:pt>
                <c:pt idx="57301">
                  <c:v>706</c:v>
                </c:pt>
                <c:pt idx="57302">
                  <c:v>853</c:v>
                </c:pt>
                <c:pt idx="57303">
                  <c:v>826</c:v>
                </c:pt>
                <c:pt idx="57304">
                  <c:v>1007</c:v>
                </c:pt>
                <c:pt idx="57305">
                  <c:v>406</c:v>
                </c:pt>
                <c:pt idx="57306">
                  <c:v>610</c:v>
                </c:pt>
                <c:pt idx="57307">
                  <c:v>928</c:v>
                </c:pt>
                <c:pt idx="57308">
                  <c:v>1</c:v>
                </c:pt>
                <c:pt idx="57309">
                  <c:v>171</c:v>
                </c:pt>
                <c:pt idx="57310">
                  <c:v>124</c:v>
                </c:pt>
                <c:pt idx="57311" formatCode="0.00E+00">
                  <c:v>4.8999999999999998E-3</c:v>
                </c:pt>
                <c:pt idx="57312">
                  <c:v>19</c:v>
                </c:pt>
                <c:pt idx="57313">
                  <c:v>129</c:v>
                </c:pt>
                <c:pt idx="57314">
                  <c:v>93</c:v>
                </c:pt>
                <c:pt idx="57315">
                  <c:v>19</c:v>
                </c:pt>
                <c:pt idx="57316" formatCode="0.00E+00">
                  <c:v>4.8999999999999998E-3</c:v>
                </c:pt>
                <c:pt idx="57317">
                  <c:v>39</c:v>
                </c:pt>
                <c:pt idx="57318">
                  <c:v>944</c:v>
                </c:pt>
                <c:pt idx="57319">
                  <c:v>57</c:v>
                </c:pt>
                <c:pt idx="57320">
                  <c:v>335</c:v>
                </c:pt>
                <c:pt idx="57321">
                  <c:v>82</c:v>
                </c:pt>
                <c:pt idx="57322">
                  <c:v>48</c:v>
                </c:pt>
                <c:pt idx="57323">
                  <c:v>1151</c:v>
                </c:pt>
                <c:pt idx="57324">
                  <c:v>1246</c:v>
                </c:pt>
                <c:pt idx="57325">
                  <c:v>1482</c:v>
                </c:pt>
                <c:pt idx="57326">
                  <c:v>862</c:v>
                </c:pt>
                <c:pt idx="57327">
                  <c:v>872</c:v>
                </c:pt>
                <c:pt idx="57328">
                  <c:v>574</c:v>
                </c:pt>
                <c:pt idx="57329">
                  <c:v>1134</c:v>
                </c:pt>
                <c:pt idx="57330">
                  <c:v>243</c:v>
                </c:pt>
                <c:pt idx="57331">
                  <c:v>280</c:v>
                </c:pt>
                <c:pt idx="57332">
                  <c:v>1042</c:v>
                </c:pt>
                <c:pt idx="57333">
                  <c:v>304</c:v>
                </c:pt>
                <c:pt idx="57334">
                  <c:v>789</c:v>
                </c:pt>
                <c:pt idx="57335">
                  <c:v>495</c:v>
                </c:pt>
                <c:pt idx="57336">
                  <c:v>448</c:v>
                </c:pt>
                <c:pt idx="57337">
                  <c:v>386</c:v>
                </c:pt>
                <c:pt idx="57338">
                  <c:v>771</c:v>
                </c:pt>
                <c:pt idx="57339">
                  <c:v>358</c:v>
                </c:pt>
                <c:pt idx="57340">
                  <c:v>513</c:v>
                </c:pt>
                <c:pt idx="57341">
                  <c:v>329</c:v>
                </c:pt>
                <c:pt idx="57342">
                  <c:v>340</c:v>
                </c:pt>
                <c:pt idx="57343">
                  <c:v>343</c:v>
                </c:pt>
                <c:pt idx="57344">
                  <c:v>911</c:v>
                </c:pt>
                <c:pt idx="57345">
                  <c:v>347</c:v>
                </c:pt>
                <c:pt idx="57346">
                  <c:v>603</c:v>
                </c:pt>
                <c:pt idx="57347">
                  <c:v>61</c:v>
                </c:pt>
                <c:pt idx="57348">
                  <c:v>165</c:v>
                </c:pt>
                <c:pt idx="57349">
                  <c:v>109</c:v>
                </c:pt>
                <c:pt idx="57350">
                  <c:v>21</c:v>
                </c:pt>
                <c:pt idx="57351">
                  <c:v>54</c:v>
                </c:pt>
                <c:pt idx="57352">
                  <c:v>164</c:v>
                </c:pt>
                <c:pt idx="57353">
                  <c:v>268</c:v>
                </c:pt>
                <c:pt idx="57354">
                  <c:v>86</c:v>
                </c:pt>
                <c:pt idx="57355">
                  <c:v>6</c:v>
                </c:pt>
                <c:pt idx="57356">
                  <c:v>51</c:v>
                </c:pt>
                <c:pt idx="57357">
                  <c:v>39</c:v>
                </c:pt>
                <c:pt idx="57358">
                  <c:v>50</c:v>
                </c:pt>
                <c:pt idx="57359">
                  <c:v>185</c:v>
                </c:pt>
                <c:pt idx="57360">
                  <c:v>231</c:v>
                </c:pt>
                <c:pt idx="57361">
                  <c:v>68</c:v>
                </c:pt>
                <c:pt idx="57362">
                  <c:v>21</c:v>
                </c:pt>
                <c:pt idx="57363">
                  <c:v>303</c:v>
                </c:pt>
                <c:pt idx="57364">
                  <c:v>319</c:v>
                </c:pt>
                <c:pt idx="57365">
                  <c:v>47</c:v>
                </c:pt>
                <c:pt idx="57366">
                  <c:v>238</c:v>
                </c:pt>
                <c:pt idx="57367">
                  <c:v>208</c:v>
                </c:pt>
                <c:pt idx="57368">
                  <c:v>105</c:v>
                </c:pt>
                <c:pt idx="57369">
                  <c:v>156</c:v>
                </c:pt>
                <c:pt idx="57370">
                  <c:v>111</c:v>
                </c:pt>
                <c:pt idx="57371">
                  <c:v>7</c:v>
                </c:pt>
                <c:pt idx="57372">
                  <c:v>1</c:v>
                </c:pt>
                <c:pt idx="57373">
                  <c:v>67</c:v>
                </c:pt>
                <c:pt idx="57374">
                  <c:v>335</c:v>
                </c:pt>
                <c:pt idx="57375">
                  <c:v>228</c:v>
                </c:pt>
                <c:pt idx="57376">
                  <c:v>80</c:v>
                </c:pt>
                <c:pt idx="57377">
                  <c:v>279</c:v>
                </c:pt>
                <c:pt idx="57378">
                  <c:v>184</c:v>
                </c:pt>
                <c:pt idx="57379">
                  <c:v>171</c:v>
                </c:pt>
                <c:pt idx="57380">
                  <c:v>418</c:v>
                </c:pt>
                <c:pt idx="57381">
                  <c:v>310</c:v>
                </c:pt>
                <c:pt idx="57382">
                  <c:v>400</c:v>
                </c:pt>
                <c:pt idx="57383">
                  <c:v>215</c:v>
                </c:pt>
                <c:pt idx="57384">
                  <c:v>273</c:v>
                </c:pt>
                <c:pt idx="57385">
                  <c:v>268</c:v>
                </c:pt>
                <c:pt idx="57386">
                  <c:v>186</c:v>
                </c:pt>
                <c:pt idx="57387">
                  <c:v>576</c:v>
                </c:pt>
                <c:pt idx="57388">
                  <c:v>508</c:v>
                </c:pt>
                <c:pt idx="57389">
                  <c:v>262</c:v>
                </c:pt>
                <c:pt idx="57390">
                  <c:v>118</c:v>
                </c:pt>
                <c:pt idx="57391">
                  <c:v>319</c:v>
                </c:pt>
                <c:pt idx="57392">
                  <c:v>313</c:v>
                </c:pt>
                <c:pt idx="57393">
                  <c:v>158</c:v>
                </c:pt>
                <c:pt idx="57394">
                  <c:v>98</c:v>
                </c:pt>
                <c:pt idx="57395">
                  <c:v>94</c:v>
                </c:pt>
                <c:pt idx="57396">
                  <c:v>122</c:v>
                </c:pt>
                <c:pt idx="57397">
                  <c:v>373</c:v>
                </c:pt>
                <c:pt idx="57398">
                  <c:v>359</c:v>
                </c:pt>
                <c:pt idx="57399">
                  <c:v>195</c:v>
                </c:pt>
                <c:pt idx="57400">
                  <c:v>67</c:v>
                </c:pt>
                <c:pt idx="57401">
                  <c:v>228</c:v>
                </c:pt>
                <c:pt idx="57402">
                  <c:v>198</c:v>
                </c:pt>
                <c:pt idx="57403">
                  <c:v>407</c:v>
                </c:pt>
                <c:pt idx="57404">
                  <c:v>187</c:v>
                </c:pt>
                <c:pt idx="57405">
                  <c:v>179</c:v>
                </c:pt>
                <c:pt idx="57406">
                  <c:v>157</c:v>
                </c:pt>
                <c:pt idx="57407">
                  <c:v>200</c:v>
                </c:pt>
                <c:pt idx="57408">
                  <c:v>95</c:v>
                </c:pt>
                <c:pt idx="57409">
                  <c:v>102</c:v>
                </c:pt>
                <c:pt idx="57410">
                  <c:v>343</c:v>
                </c:pt>
                <c:pt idx="57411">
                  <c:v>279</c:v>
                </c:pt>
                <c:pt idx="57412">
                  <c:v>340</c:v>
                </c:pt>
                <c:pt idx="57413">
                  <c:v>167</c:v>
                </c:pt>
                <c:pt idx="57414">
                  <c:v>120</c:v>
                </c:pt>
                <c:pt idx="57415">
                  <c:v>181</c:v>
                </c:pt>
                <c:pt idx="57416">
                  <c:v>213</c:v>
                </c:pt>
                <c:pt idx="57417">
                  <c:v>237</c:v>
                </c:pt>
                <c:pt idx="57418">
                  <c:v>287</c:v>
                </c:pt>
                <c:pt idx="57419">
                  <c:v>335</c:v>
                </c:pt>
                <c:pt idx="57420">
                  <c:v>149</c:v>
                </c:pt>
                <c:pt idx="57421">
                  <c:v>582</c:v>
                </c:pt>
                <c:pt idx="57422">
                  <c:v>316</c:v>
                </c:pt>
                <c:pt idx="57423">
                  <c:v>338</c:v>
                </c:pt>
                <c:pt idx="57424">
                  <c:v>325</c:v>
                </c:pt>
                <c:pt idx="57425">
                  <c:v>841</c:v>
                </c:pt>
                <c:pt idx="57426">
                  <c:v>558</c:v>
                </c:pt>
                <c:pt idx="57427">
                  <c:v>216</c:v>
                </c:pt>
                <c:pt idx="57428">
                  <c:v>484</c:v>
                </c:pt>
                <c:pt idx="57429">
                  <c:v>479</c:v>
                </c:pt>
                <c:pt idx="57430">
                  <c:v>388</c:v>
                </c:pt>
                <c:pt idx="57431">
                  <c:v>370</c:v>
                </c:pt>
                <c:pt idx="57432">
                  <c:v>413</c:v>
                </c:pt>
                <c:pt idx="57433">
                  <c:v>426</c:v>
                </c:pt>
                <c:pt idx="57434">
                  <c:v>1027</c:v>
                </c:pt>
                <c:pt idx="57435">
                  <c:v>76</c:v>
                </c:pt>
                <c:pt idx="57436">
                  <c:v>69</c:v>
                </c:pt>
                <c:pt idx="57437">
                  <c:v>50</c:v>
                </c:pt>
                <c:pt idx="57438">
                  <c:v>186</c:v>
                </c:pt>
                <c:pt idx="57439">
                  <c:v>134</c:v>
                </c:pt>
                <c:pt idx="57440">
                  <c:v>302</c:v>
                </c:pt>
                <c:pt idx="57441">
                  <c:v>128</c:v>
                </c:pt>
                <c:pt idx="57442">
                  <c:v>269</c:v>
                </c:pt>
                <c:pt idx="57443">
                  <c:v>255</c:v>
                </c:pt>
                <c:pt idx="57444">
                  <c:v>64</c:v>
                </c:pt>
                <c:pt idx="57445">
                  <c:v>182</c:v>
                </c:pt>
                <c:pt idx="57446">
                  <c:v>183</c:v>
                </c:pt>
                <c:pt idx="57447">
                  <c:v>110</c:v>
                </c:pt>
                <c:pt idx="57448">
                  <c:v>101</c:v>
                </c:pt>
                <c:pt idx="57449">
                  <c:v>131</c:v>
                </c:pt>
                <c:pt idx="57450" formatCode="0.00E+00">
                  <c:v>4.8999999999999998E-3</c:v>
                </c:pt>
                <c:pt idx="57451">
                  <c:v>21</c:v>
                </c:pt>
                <c:pt idx="57452">
                  <c:v>63</c:v>
                </c:pt>
                <c:pt idx="57453">
                  <c:v>109</c:v>
                </c:pt>
                <c:pt idx="57454">
                  <c:v>121</c:v>
                </c:pt>
                <c:pt idx="57455">
                  <c:v>40</c:v>
                </c:pt>
                <c:pt idx="57456">
                  <c:v>57</c:v>
                </c:pt>
                <c:pt idx="57457">
                  <c:v>13</c:v>
                </c:pt>
                <c:pt idx="57458">
                  <c:v>74</c:v>
                </c:pt>
                <c:pt idx="57459">
                  <c:v>162</c:v>
                </c:pt>
                <c:pt idx="57460">
                  <c:v>136</c:v>
                </c:pt>
                <c:pt idx="57461">
                  <c:v>26</c:v>
                </c:pt>
                <c:pt idx="57462">
                  <c:v>119</c:v>
                </c:pt>
                <c:pt idx="57463">
                  <c:v>137</c:v>
                </c:pt>
                <c:pt idx="57464">
                  <c:v>220</c:v>
                </c:pt>
                <c:pt idx="57465">
                  <c:v>288</c:v>
                </c:pt>
                <c:pt idx="57466">
                  <c:v>175</c:v>
                </c:pt>
                <c:pt idx="57467">
                  <c:v>389</c:v>
                </c:pt>
                <c:pt idx="57468">
                  <c:v>276</c:v>
                </c:pt>
                <c:pt idx="57469">
                  <c:v>210</c:v>
                </c:pt>
                <c:pt idx="57470">
                  <c:v>144</c:v>
                </c:pt>
                <c:pt idx="57471">
                  <c:v>226</c:v>
                </c:pt>
                <c:pt idx="57472">
                  <c:v>200</c:v>
                </c:pt>
                <c:pt idx="57473">
                  <c:v>324</c:v>
                </c:pt>
                <c:pt idx="57474">
                  <c:v>211</c:v>
                </c:pt>
                <c:pt idx="57475">
                  <c:v>227</c:v>
                </c:pt>
                <c:pt idx="57476">
                  <c:v>195</c:v>
                </c:pt>
                <c:pt idx="57477">
                  <c:v>95</c:v>
                </c:pt>
                <c:pt idx="57478">
                  <c:v>168</c:v>
                </c:pt>
                <c:pt idx="57479">
                  <c:v>334</c:v>
                </c:pt>
                <c:pt idx="57480">
                  <c:v>274</c:v>
                </c:pt>
                <c:pt idx="57481">
                  <c:v>214</c:v>
                </c:pt>
                <c:pt idx="57482">
                  <c:v>234</c:v>
                </c:pt>
                <c:pt idx="57483">
                  <c:v>197</c:v>
                </c:pt>
                <c:pt idx="57484">
                  <c:v>152</c:v>
                </c:pt>
                <c:pt idx="57485">
                  <c:v>141</c:v>
                </c:pt>
                <c:pt idx="57486">
                  <c:v>234</c:v>
                </c:pt>
                <c:pt idx="57487">
                  <c:v>157</c:v>
                </c:pt>
                <c:pt idx="57488">
                  <c:v>390</c:v>
                </c:pt>
                <c:pt idx="57489">
                  <c:v>259</c:v>
                </c:pt>
                <c:pt idx="57490">
                  <c:v>341</c:v>
                </c:pt>
                <c:pt idx="57491">
                  <c:v>235</c:v>
                </c:pt>
                <c:pt idx="57492">
                  <c:v>236</c:v>
                </c:pt>
                <c:pt idx="57493">
                  <c:v>219</c:v>
                </c:pt>
                <c:pt idx="57494">
                  <c:v>292</c:v>
                </c:pt>
                <c:pt idx="57495">
                  <c:v>317</c:v>
                </c:pt>
                <c:pt idx="57496">
                  <c:v>241</c:v>
                </c:pt>
                <c:pt idx="57497">
                  <c:v>262</c:v>
                </c:pt>
                <c:pt idx="57498">
                  <c:v>205</c:v>
                </c:pt>
                <c:pt idx="57499">
                  <c:v>247</c:v>
                </c:pt>
                <c:pt idx="57500">
                  <c:v>245</c:v>
                </c:pt>
                <c:pt idx="57501">
                  <c:v>26</c:v>
                </c:pt>
                <c:pt idx="57502">
                  <c:v>132</c:v>
                </c:pt>
                <c:pt idx="57503">
                  <c:v>127</c:v>
                </c:pt>
                <c:pt idx="57504">
                  <c:v>90</c:v>
                </c:pt>
                <c:pt idx="57505">
                  <c:v>132</c:v>
                </c:pt>
                <c:pt idx="57506">
                  <c:v>102</c:v>
                </c:pt>
                <c:pt idx="57507">
                  <c:v>51</c:v>
                </c:pt>
                <c:pt idx="57508">
                  <c:v>186</c:v>
                </c:pt>
                <c:pt idx="57509">
                  <c:v>49</c:v>
                </c:pt>
                <c:pt idx="57510">
                  <c:v>56</c:v>
                </c:pt>
                <c:pt idx="57511">
                  <c:v>54</c:v>
                </c:pt>
                <c:pt idx="57512">
                  <c:v>245</c:v>
                </c:pt>
                <c:pt idx="57513">
                  <c:v>125</c:v>
                </c:pt>
                <c:pt idx="57514">
                  <c:v>118</c:v>
                </c:pt>
                <c:pt idx="57515">
                  <c:v>130</c:v>
                </c:pt>
                <c:pt idx="57516" formatCode="0.00E+00">
                  <c:v>4.8999999999999998E-3</c:v>
                </c:pt>
                <c:pt idx="57517" formatCode="0.00E+00">
                  <c:v>4.8999999999999998E-3</c:v>
                </c:pt>
                <c:pt idx="57518">
                  <c:v>125</c:v>
                </c:pt>
                <c:pt idx="57519">
                  <c:v>119</c:v>
                </c:pt>
                <c:pt idx="57520">
                  <c:v>114</c:v>
                </c:pt>
                <c:pt idx="57521">
                  <c:v>101</c:v>
                </c:pt>
                <c:pt idx="57522">
                  <c:v>182</c:v>
                </c:pt>
                <c:pt idx="57523">
                  <c:v>212</c:v>
                </c:pt>
                <c:pt idx="57524">
                  <c:v>137</c:v>
                </c:pt>
                <c:pt idx="57525">
                  <c:v>113</c:v>
                </c:pt>
                <c:pt idx="57526">
                  <c:v>137</c:v>
                </c:pt>
                <c:pt idx="57527">
                  <c:v>559</c:v>
                </c:pt>
                <c:pt idx="57528">
                  <c:v>90</c:v>
                </c:pt>
                <c:pt idx="57529">
                  <c:v>128</c:v>
                </c:pt>
                <c:pt idx="57530">
                  <c:v>163</c:v>
                </c:pt>
                <c:pt idx="57531">
                  <c:v>54</c:v>
                </c:pt>
                <c:pt idx="57532">
                  <c:v>33</c:v>
                </c:pt>
                <c:pt idx="57533">
                  <c:v>17</c:v>
                </c:pt>
                <c:pt idx="57534">
                  <c:v>6</c:v>
                </c:pt>
                <c:pt idx="57535">
                  <c:v>328</c:v>
                </c:pt>
                <c:pt idx="57536">
                  <c:v>131</c:v>
                </c:pt>
                <c:pt idx="57537">
                  <c:v>159</c:v>
                </c:pt>
                <c:pt idx="57538">
                  <c:v>201</c:v>
                </c:pt>
                <c:pt idx="57539">
                  <c:v>83</c:v>
                </c:pt>
                <c:pt idx="57540">
                  <c:v>67</c:v>
                </c:pt>
                <c:pt idx="57541">
                  <c:v>172</c:v>
                </c:pt>
                <c:pt idx="57542">
                  <c:v>95</c:v>
                </c:pt>
                <c:pt idx="57543">
                  <c:v>87</c:v>
                </c:pt>
                <c:pt idx="57544">
                  <c:v>483</c:v>
                </c:pt>
                <c:pt idx="57545">
                  <c:v>90</c:v>
                </c:pt>
                <c:pt idx="57546">
                  <c:v>349</c:v>
                </c:pt>
                <c:pt idx="57547">
                  <c:v>180</c:v>
                </c:pt>
                <c:pt idx="57548">
                  <c:v>147</c:v>
                </c:pt>
                <c:pt idx="57549">
                  <c:v>167</c:v>
                </c:pt>
                <c:pt idx="57550">
                  <c:v>174</c:v>
                </c:pt>
                <c:pt idx="57551">
                  <c:v>140</c:v>
                </c:pt>
                <c:pt idx="57552">
                  <c:v>170</c:v>
                </c:pt>
                <c:pt idx="57553">
                  <c:v>120</c:v>
                </c:pt>
                <c:pt idx="57554">
                  <c:v>228</c:v>
                </c:pt>
                <c:pt idx="57555">
                  <c:v>91</c:v>
                </c:pt>
                <c:pt idx="57556">
                  <c:v>231</c:v>
                </c:pt>
                <c:pt idx="57557">
                  <c:v>160</c:v>
                </c:pt>
                <c:pt idx="57558">
                  <c:v>171</c:v>
                </c:pt>
                <c:pt idx="57559">
                  <c:v>500</c:v>
                </c:pt>
                <c:pt idx="57560">
                  <c:v>709</c:v>
                </c:pt>
                <c:pt idx="57561">
                  <c:v>527</c:v>
                </c:pt>
                <c:pt idx="57562">
                  <c:v>448</c:v>
                </c:pt>
                <c:pt idx="57563">
                  <c:v>568</c:v>
                </c:pt>
                <c:pt idx="57564">
                  <c:v>986</c:v>
                </c:pt>
                <c:pt idx="57565">
                  <c:v>458</c:v>
                </c:pt>
                <c:pt idx="57566">
                  <c:v>517</c:v>
                </c:pt>
                <c:pt idx="57567">
                  <c:v>1212</c:v>
                </c:pt>
                <c:pt idx="57568">
                  <c:v>563</c:v>
                </c:pt>
                <c:pt idx="57569">
                  <c:v>1093</c:v>
                </c:pt>
                <c:pt idx="57570">
                  <c:v>737</c:v>
                </c:pt>
                <c:pt idx="57571">
                  <c:v>568</c:v>
                </c:pt>
                <c:pt idx="57572">
                  <c:v>447</c:v>
                </c:pt>
                <c:pt idx="57573">
                  <c:v>1553</c:v>
                </c:pt>
                <c:pt idx="57574">
                  <c:v>814</c:v>
                </c:pt>
                <c:pt idx="57575">
                  <c:v>1312</c:v>
                </c:pt>
                <c:pt idx="57576">
                  <c:v>1484</c:v>
                </c:pt>
                <c:pt idx="57577">
                  <c:v>790</c:v>
                </c:pt>
                <c:pt idx="57578">
                  <c:v>1265</c:v>
                </c:pt>
                <c:pt idx="57579">
                  <c:v>1159</c:v>
                </c:pt>
                <c:pt idx="57580">
                  <c:v>1066</c:v>
                </c:pt>
                <c:pt idx="57581">
                  <c:v>1382</c:v>
                </c:pt>
                <c:pt idx="57582">
                  <c:v>1352</c:v>
                </c:pt>
                <c:pt idx="57583">
                  <c:v>47</c:v>
                </c:pt>
                <c:pt idx="57584">
                  <c:v>311</c:v>
                </c:pt>
                <c:pt idx="57585">
                  <c:v>235</c:v>
                </c:pt>
                <c:pt idx="57586">
                  <c:v>92</c:v>
                </c:pt>
                <c:pt idx="57587">
                  <c:v>631</c:v>
                </c:pt>
                <c:pt idx="57588">
                  <c:v>104</c:v>
                </c:pt>
                <c:pt idx="57589">
                  <c:v>674</c:v>
                </c:pt>
                <c:pt idx="57590">
                  <c:v>1109</c:v>
                </c:pt>
                <c:pt idx="57591">
                  <c:v>104</c:v>
                </c:pt>
                <c:pt idx="57592">
                  <c:v>86</c:v>
                </c:pt>
                <c:pt idx="57593">
                  <c:v>238</c:v>
                </c:pt>
                <c:pt idx="57594">
                  <c:v>206</c:v>
                </c:pt>
                <c:pt idx="57595">
                  <c:v>290</c:v>
                </c:pt>
                <c:pt idx="57596">
                  <c:v>109</c:v>
                </c:pt>
                <c:pt idx="57597">
                  <c:v>173</c:v>
                </c:pt>
                <c:pt idx="57598">
                  <c:v>148</c:v>
                </c:pt>
                <c:pt idx="57599">
                  <c:v>164</c:v>
                </c:pt>
                <c:pt idx="57600">
                  <c:v>209</c:v>
                </c:pt>
                <c:pt idx="57601">
                  <c:v>169</c:v>
                </c:pt>
                <c:pt idx="57602">
                  <c:v>136</c:v>
                </c:pt>
                <c:pt idx="57603">
                  <c:v>124</c:v>
                </c:pt>
                <c:pt idx="57604">
                  <c:v>136</c:v>
                </c:pt>
                <c:pt idx="57605">
                  <c:v>155</c:v>
                </c:pt>
                <c:pt idx="57606">
                  <c:v>170</c:v>
                </c:pt>
                <c:pt idx="57607">
                  <c:v>678</c:v>
                </c:pt>
                <c:pt idx="57608">
                  <c:v>698</c:v>
                </c:pt>
                <c:pt idx="57609">
                  <c:v>920</c:v>
                </c:pt>
                <c:pt idx="57610">
                  <c:v>593</c:v>
                </c:pt>
                <c:pt idx="57611">
                  <c:v>341</c:v>
                </c:pt>
                <c:pt idx="57612">
                  <c:v>431</c:v>
                </c:pt>
                <c:pt idx="57613">
                  <c:v>638</c:v>
                </c:pt>
                <c:pt idx="57614">
                  <c:v>152</c:v>
                </c:pt>
                <c:pt idx="57615">
                  <c:v>283</c:v>
                </c:pt>
                <c:pt idx="57616">
                  <c:v>306</c:v>
                </c:pt>
                <c:pt idx="57617">
                  <c:v>900</c:v>
                </c:pt>
                <c:pt idx="57618">
                  <c:v>334</c:v>
                </c:pt>
                <c:pt idx="57619">
                  <c:v>21</c:v>
                </c:pt>
                <c:pt idx="57620">
                  <c:v>84</c:v>
                </c:pt>
                <c:pt idx="57621">
                  <c:v>39</c:v>
                </c:pt>
                <c:pt idx="57622">
                  <c:v>86</c:v>
                </c:pt>
                <c:pt idx="57623">
                  <c:v>189</c:v>
                </c:pt>
                <c:pt idx="57624">
                  <c:v>132</c:v>
                </c:pt>
                <c:pt idx="57625">
                  <c:v>265</c:v>
                </c:pt>
                <c:pt idx="57626">
                  <c:v>383</c:v>
                </c:pt>
                <c:pt idx="57627">
                  <c:v>89</c:v>
                </c:pt>
                <c:pt idx="57628">
                  <c:v>155</c:v>
                </c:pt>
                <c:pt idx="57629">
                  <c:v>103</c:v>
                </c:pt>
                <c:pt idx="57630">
                  <c:v>215</c:v>
                </c:pt>
                <c:pt idx="57631">
                  <c:v>164</c:v>
                </c:pt>
                <c:pt idx="57632">
                  <c:v>316</c:v>
                </c:pt>
                <c:pt idx="57633">
                  <c:v>174</c:v>
                </c:pt>
                <c:pt idx="57634">
                  <c:v>131</c:v>
                </c:pt>
                <c:pt idx="57635">
                  <c:v>137</c:v>
                </c:pt>
                <c:pt idx="57636">
                  <c:v>154</c:v>
                </c:pt>
                <c:pt idx="57637">
                  <c:v>199</c:v>
                </c:pt>
                <c:pt idx="57638">
                  <c:v>256</c:v>
                </c:pt>
                <c:pt idx="57639">
                  <c:v>263</c:v>
                </c:pt>
                <c:pt idx="57640">
                  <c:v>198</c:v>
                </c:pt>
                <c:pt idx="57641">
                  <c:v>229</c:v>
                </c:pt>
                <c:pt idx="57642">
                  <c:v>172</c:v>
                </c:pt>
                <c:pt idx="57643">
                  <c:v>126</c:v>
                </c:pt>
                <c:pt idx="57644">
                  <c:v>272</c:v>
                </c:pt>
                <c:pt idx="57645">
                  <c:v>123</c:v>
                </c:pt>
                <c:pt idx="57646">
                  <c:v>263</c:v>
                </c:pt>
                <c:pt idx="57647">
                  <c:v>954</c:v>
                </c:pt>
                <c:pt idx="57648">
                  <c:v>1102</c:v>
                </c:pt>
                <c:pt idx="57649">
                  <c:v>885</c:v>
                </c:pt>
                <c:pt idx="57650">
                  <c:v>301</c:v>
                </c:pt>
                <c:pt idx="57651">
                  <c:v>640</c:v>
                </c:pt>
                <c:pt idx="57652">
                  <c:v>1031</c:v>
                </c:pt>
                <c:pt idx="57653">
                  <c:v>278</c:v>
                </c:pt>
                <c:pt idx="57654">
                  <c:v>995</c:v>
                </c:pt>
                <c:pt idx="57655">
                  <c:v>417</c:v>
                </c:pt>
                <c:pt idx="57656">
                  <c:v>1046</c:v>
                </c:pt>
                <c:pt idx="57657">
                  <c:v>883</c:v>
                </c:pt>
                <c:pt idx="57658">
                  <c:v>801</c:v>
                </c:pt>
                <c:pt idx="57659">
                  <c:v>92</c:v>
                </c:pt>
                <c:pt idx="57660">
                  <c:v>77</c:v>
                </c:pt>
                <c:pt idx="57661">
                  <c:v>61</c:v>
                </c:pt>
                <c:pt idx="57662">
                  <c:v>72</c:v>
                </c:pt>
                <c:pt idx="57663">
                  <c:v>61</c:v>
                </c:pt>
                <c:pt idx="57664">
                  <c:v>577</c:v>
                </c:pt>
                <c:pt idx="57665">
                  <c:v>217</c:v>
                </c:pt>
                <c:pt idx="57666">
                  <c:v>135</c:v>
                </c:pt>
                <c:pt idx="57667">
                  <c:v>31</c:v>
                </c:pt>
                <c:pt idx="57668">
                  <c:v>29</c:v>
                </c:pt>
                <c:pt idx="57669">
                  <c:v>65</c:v>
                </c:pt>
                <c:pt idx="57670">
                  <c:v>43</c:v>
                </c:pt>
                <c:pt idx="57671">
                  <c:v>178</c:v>
                </c:pt>
                <c:pt idx="57672">
                  <c:v>198</c:v>
                </c:pt>
                <c:pt idx="57673">
                  <c:v>189</c:v>
                </c:pt>
                <c:pt idx="57674">
                  <c:v>356</c:v>
                </c:pt>
                <c:pt idx="57675">
                  <c:v>222</c:v>
                </c:pt>
                <c:pt idx="57676">
                  <c:v>317</c:v>
                </c:pt>
                <c:pt idx="57677">
                  <c:v>204</c:v>
                </c:pt>
                <c:pt idx="57678">
                  <c:v>185</c:v>
                </c:pt>
                <c:pt idx="57679">
                  <c:v>196</c:v>
                </c:pt>
                <c:pt idx="57680">
                  <c:v>235</c:v>
                </c:pt>
                <c:pt idx="57681">
                  <c:v>416</c:v>
                </c:pt>
                <c:pt idx="57682">
                  <c:v>461</c:v>
                </c:pt>
                <c:pt idx="57683">
                  <c:v>752</c:v>
                </c:pt>
                <c:pt idx="57684">
                  <c:v>543</c:v>
                </c:pt>
                <c:pt idx="57685">
                  <c:v>575</c:v>
                </c:pt>
                <c:pt idx="57686">
                  <c:v>328</c:v>
                </c:pt>
                <c:pt idx="57687">
                  <c:v>144</c:v>
                </c:pt>
                <c:pt idx="57688">
                  <c:v>235</c:v>
                </c:pt>
                <c:pt idx="57689">
                  <c:v>599</c:v>
                </c:pt>
                <c:pt idx="57690">
                  <c:v>780</c:v>
                </c:pt>
                <c:pt idx="57691">
                  <c:v>128</c:v>
                </c:pt>
                <c:pt idx="57692">
                  <c:v>428</c:v>
                </c:pt>
                <c:pt idx="57693">
                  <c:v>300</c:v>
                </c:pt>
                <c:pt idx="57694">
                  <c:v>556</c:v>
                </c:pt>
                <c:pt idx="57695">
                  <c:v>200</c:v>
                </c:pt>
                <c:pt idx="57696">
                  <c:v>1058</c:v>
                </c:pt>
                <c:pt idx="57697">
                  <c:v>310</c:v>
                </c:pt>
                <c:pt idx="57698">
                  <c:v>391</c:v>
                </c:pt>
                <c:pt idx="57699">
                  <c:v>172</c:v>
                </c:pt>
                <c:pt idx="57700">
                  <c:v>507</c:v>
                </c:pt>
                <c:pt idx="57701">
                  <c:v>288</c:v>
                </c:pt>
                <c:pt idx="57702">
                  <c:v>362</c:v>
                </c:pt>
                <c:pt idx="57703">
                  <c:v>585</c:v>
                </c:pt>
                <c:pt idx="57704">
                  <c:v>214</c:v>
                </c:pt>
                <c:pt idx="57705">
                  <c:v>188</c:v>
                </c:pt>
                <c:pt idx="57706">
                  <c:v>957</c:v>
                </c:pt>
                <c:pt idx="57707">
                  <c:v>333</c:v>
                </c:pt>
                <c:pt idx="57708">
                  <c:v>98</c:v>
                </c:pt>
                <c:pt idx="57709">
                  <c:v>169</c:v>
                </c:pt>
                <c:pt idx="57710">
                  <c:v>85</c:v>
                </c:pt>
                <c:pt idx="57711">
                  <c:v>18</c:v>
                </c:pt>
                <c:pt idx="57712">
                  <c:v>26</c:v>
                </c:pt>
                <c:pt idx="57713">
                  <c:v>67</c:v>
                </c:pt>
                <c:pt idx="57714" formatCode="0.00E+00">
                  <c:v>4.8999999999999998E-3</c:v>
                </c:pt>
                <c:pt idx="57715">
                  <c:v>233</c:v>
                </c:pt>
                <c:pt idx="57716">
                  <c:v>231</c:v>
                </c:pt>
                <c:pt idx="57717">
                  <c:v>399</c:v>
                </c:pt>
                <c:pt idx="57718">
                  <c:v>254</c:v>
                </c:pt>
                <c:pt idx="57719">
                  <c:v>298</c:v>
                </c:pt>
                <c:pt idx="57720">
                  <c:v>358</c:v>
                </c:pt>
                <c:pt idx="57721">
                  <c:v>225</c:v>
                </c:pt>
                <c:pt idx="57722">
                  <c:v>360</c:v>
                </c:pt>
                <c:pt idx="57723">
                  <c:v>382</c:v>
                </c:pt>
                <c:pt idx="57724">
                  <c:v>346</c:v>
                </c:pt>
                <c:pt idx="57725">
                  <c:v>299</c:v>
                </c:pt>
                <c:pt idx="57726">
                  <c:v>248</c:v>
                </c:pt>
                <c:pt idx="57727">
                  <c:v>437</c:v>
                </c:pt>
                <c:pt idx="57728">
                  <c:v>1457</c:v>
                </c:pt>
                <c:pt idx="57729">
                  <c:v>326</c:v>
                </c:pt>
                <c:pt idx="57730">
                  <c:v>424</c:v>
                </c:pt>
                <c:pt idx="57731">
                  <c:v>349</c:v>
                </c:pt>
                <c:pt idx="57732">
                  <c:v>419</c:v>
                </c:pt>
                <c:pt idx="57733">
                  <c:v>257</c:v>
                </c:pt>
                <c:pt idx="57734">
                  <c:v>359</c:v>
                </c:pt>
                <c:pt idx="57735">
                  <c:v>308</c:v>
                </c:pt>
                <c:pt idx="57736">
                  <c:v>782</c:v>
                </c:pt>
                <c:pt idx="57737">
                  <c:v>393</c:v>
                </c:pt>
                <c:pt idx="57738">
                  <c:v>254</c:v>
                </c:pt>
                <c:pt idx="57739">
                  <c:v>291</c:v>
                </c:pt>
                <c:pt idx="57740">
                  <c:v>385</c:v>
                </c:pt>
                <c:pt idx="57741">
                  <c:v>256</c:v>
                </c:pt>
                <c:pt idx="57742">
                  <c:v>261</c:v>
                </c:pt>
                <c:pt idx="57743">
                  <c:v>314</c:v>
                </c:pt>
                <c:pt idx="57744">
                  <c:v>300</c:v>
                </c:pt>
                <c:pt idx="57745">
                  <c:v>467</c:v>
                </c:pt>
                <c:pt idx="57746">
                  <c:v>369</c:v>
                </c:pt>
                <c:pt idx="57747">
                  <c:v>370</c:v>
                </c:pt>
                <c:pt idx="57748">
                  <c:v>378</c:v>
                </c:pt>
                <c:pt idx="57749">
                  <c:v>421</c:v>
                </c:pt>
                <c:pt idx="57750">
                  <c:v>158</c:v>
                </c:pt>
                <c:pt idx="57751">
                  <c:v>262</c:v>
                </c:pt>
                <c:pt idx="57752">
                  <c:v>255</c:v>
                </c:pt>
                <c:pt idx="57753">
                  <c:v>199</c:v>
                </c:pt>
                <c:pt idx="57754">
                  <c:v>40</c:v>
                </c:pt>
                <c:pt idx="57755">
                  <c:v>297</c:v>
                </c:pt>
                <c:pt idx="57756">
                  <c:v>68</c:v>
                </c:pt>
                <c:pt idx="57757">
                  <c:v>137</c:v>
                </c:pt>
                <c:pt idx="57758">
                  <c:v>89</c:v>
                </c:pt>
                <c:pt idx="57759">
                  <c:v>308</c:v>
                </c:pt>
                <c:pt idx="57760">
                  <c:v>129</c:v>
                </c:pt>
                <c:pt idx="57761">
                  <c:v>125</c:v>
                </c:pt>
                <c:pt idx="57762">
                  <c:v>163</c:v>
                </c:pt>
                <c:pt idx="57763">
                  <c:v>122</c:v>
                </c:pt>
                <c:pt idx="57764">
                  <c:v>261</c:v>
                </c:pt>
                <c:pt idx="57765">
                  <c:v>228</c:v>
                </c:pt>
                <c:pt idx="57766">
                  <c:v>137</c:v>
                </c:pt>
                <c:pt idx="57767">
                  <c:v>85</c:v>
                </c:pt>
                <c:pt idx="57768">
                  <c:v>106</c:v>
                </c:pt>
                <c:pt idx="57769">
                  <c:v>62</c:v>
                </c:pt>
                <c:pt idx="57770">
                  <c:v>159</c:v>
                </c:pt>
                <c:pt idx="57771">
                  <c:v>271</c:v>
                </c:pt>
                <c:pt idx="57772">
                  <c:v>94</c:v>
                </c:pt>
                <c:pt idx="57773">
                  <c:v>247</c:v>
                </c:pt>
                <c:pt idx="57774">
                  <c:v>137</c:v>
                </c:pt>
                <c:pt idx="57775">
                  <c:v>86</c:v>
                </c:pt>
                <c:pt idx="57776">
                  <c:v>324</c:v>
                </c:pt>
                <c:pt idx="57777">
                  <c:v>93</c:v>
                </c:pt>
                <c:pt idx="57778">
                  <c:v>107</c:v>
                </c:pt>
                <c:pt idx="57779">
                  <c:v>283</c:v>
                </c:pt>
                <c:pt idx="57780">
                  <c:v>158</c:v>
                </c:pt>
                <c:pt idx="57781">
                  <c:v>134</c:v>
                </c:pt>
                <c:pt idx="57782">
                  <c:v>252</c:v>
                </c:pt>
                <c:pt idx="57783">
                  <c:v>277</c:v>
                </c:pt>
                <c:pt idx="57784">
                  <c:v>31</c:v>
                </c:pt>
                <c:pt idx="57785">
                  <c:v>9</c:v>
                </c:pt>
                <c:pt idx="57786">
                  <c:v>19</c:v>
                </c:pt>
                <c:pt idx="57787">
                  <c:v>49</c:v>
                </c:pt>
                <c:pt idx="57788">
                  <c:v>88</c:v>
                </c:pt>
                <c:pt idx="57789">
                  <c:v>146</c:v>
                </c:pt>
                <c:pt idx="57790">
                  <c:v>99</c:v>
                </c:pt>
                <c:pt idx="57791">
                  <c:v>12</c:v>
                </c:pt>
                <c:pt idx="57792">
                  <c:v>97</c:v>
                </c:pt>
                <c:pt idx="57793">
                  <c:v>203</c:v>
                </c:pt>
                <c:pt idx="57794">
                  <c:v>133</c:v>
                </c:pt>
                <c:pt idx="57795">
                  <c:v>54</c:v>
                </c:pt>
                <c:pt idx="57796">
                  <c:v>260</c:v>
                </c:pt>
                <c:pt idx="57797">
                  <c:v>257</c:v>
                </c:pt>
                <c:pt idx="57798">
                  <c:v>141</c:v>
                </c:pt>
                <c:pt idx="57799">
                  <c:v>234</c:v>
                </c:pt>
                <c:pt idx="57800">
                  <c:v>419</c:v>
                </c:pt>
                <c:pt idx="57801">
                  <c:v>422</c:v>
                </c:pt>
                <c:pt idx="57802">
                  <c:v>474</c:v>
                </c:pt>
                <c:pt idx="57803">
                  <c:v>248</c:v>
                </c:pt>
                <c:pt idx="57804">
                  <c:v>137</c:v>
                </c:pt>
                <c:pt idx="57805">
                  <c:v>237</c:v>
                </c:pt>
                <c:pt idx="57806">
                  <c:v>332</c:v>
                </c:pt>
                <c:pt idx="57807">
                  <c:v>120</c:v>
                </c:pt>
                <c:pt idx="57808">
                  <c:v>171</c:v>
                </c:pt>
                <c:pt idx="57809">
                  <c:v>142</c:v>
                </c:pt>
                <c:pt idx="57810">
                  <c:v>23</c:v>
                </c:pt>
                <c:pt idx="57811">
                  <c:v>113</c:v>
                </c:pt>
                <c:pt idx="57812">
                  <c:v>163</c:v>
                </c:pt>
                <c:pt idx="57813">
                  <c:v>105</c:v>
                </c:pt>
                <c:pt idx="57814">
                  <c:v>63</c:v>
                </c:pt>
                <c:pt idx="57815">
                  <c:v>43</c:v>
                </c:pt>
                <c:pt idx="57816">
                  <c:v>62</c:v>
                </c:pt>
                <c:pt idx="57817">
                  <c:v>113</c:v>
                </c:pt>
                <c:pt idx="57818">
                  <c:v>122</c:v>
                </c:pt>
                <c:pt idx="57819">
                  <c:v>171</c:v>
                </c:pt>
                <c:pt idx="57820">
                  <c:v>23</c:v>
                </c:pt>
                <c:pt idx="57821">
                  <c:v>92</c:v>
                </c:pt>
                <c:pt idx="57822">
                  <c:v>85</c:v>
                </c:pt>
                <c:pt idx="57823">
                  <c:v>629</c:v>
                </c:pt>
                <c:pt idx="57824">
                  <c:v>313</c:v>
                </c:pt>
                <c:pt idx="57825">
                  <c:v>460</c:v>
                </c:pt>
                <c:pt idx="57826">
                  <c:v>973</c:v>
                </c:pt>
                <c:pt idx="57827">
                  <c:v>981</c:v>
                </c:pt>
                <c:pt idx="57828">
                  <c:v>1005</c:v>
                </c:pt>
                <c:pt idx="57829">
                  <c:v>2445</c:v>
                </c:pt>
                <c:pt idx="57830">
                  <c:v>464</c:v>
                </c:pt>
                <c:pt idx="57831">
                  <c:v>644</c:v>
                </c:pt>
                <c:pt idx="57832">
                  <c:v>546</c:v>
                </c:pt>
                <c:pt idx="57833">
                  <c:v>408</c:v>
                </c:pt>
                <c:pt idx="57834">
                  <c:v>1164</c:v>
                </c:pt>
                <c:pt idx="57835">
                  <c:v>504</c:v>
                </c:pt>
                <c:pt idx="57836">
                  <c:v>258</c:v>
                </c:pt>
                <c:pt idx="57837">
                  <c:v>362</c:v>
                </c:pt>
                <c:pt idx="57838">
                  <c:v>382</c:v>
                </c:pt>
                <c:pt idx="57839">
                  <c:v>440</c:v>
                </c:pt>
                <c:pt idx="57840">
                  <c:v>324</c:v>
                </c:pt>
                <c:pt idx="57841">
                  <c:v>314</c:v>
                </c:pt>
                <c:pt idx="57842">
                  <c:v>255</c:v>
                </c:pt>
                <c:pt idx="57843">
                  <c:v>207</c:v>
                </c:pt>
                <c:pt idx="57844">
                  <c:v>419</c:v>
                </c:pt>
                <c:pt idx="57845">
                  <c:v>424</c:v>
                </c:pt>
                <c:pt idx="57846">
                  <c:v>712</c:v>
                </c:pt>
                <c:pt idx="57847">
                  <c:v>249</c:v>
                </c:pt>
                <c:pt idx="57848">
                  <c:v>873</c:v>
                </c:pt>
                <c:pt idx="57849">
                  <c:v>326</c:v>
                </c:pt>
                <c:pt idx="57850">
                  <c:v>157</c:v>
                </c:pt>
                <c:pt idx="57851">
                  <c:v>66</c:v>
                </c:pt>
                <c:pt idx="57852">
                  <c:v>144</c:v>
                </c:pt>
                <c:pt idx="57853">
                  <c:v>298</c:v>
                </c:pt>
                <c:pt idx="57854">
                  <c:v>300</c:v>
                </c:pt>
                <c:pt idx="57855">
                  <c:v>180</c:v>
                </c:pt>
                <c:pt idx="57856">
                  <c:v>213</c:v>
                </c:pt>
                <c:pt idx="57857">
                  <c:v>233</c:v>
                </c:pt>
                <c:pt idx="57858">
                  <c:v>293</c:v>
                </c:pt>
                <c:pt idx="57859" formatCode="0.00E+00">
                  <c:v>4.8999999999999998E-3</c:v>
                </c:pt>
                <c:pt idx="57860">
                  <c:v>102</c:v>
                </c:pt>
                <c:pt idx="57861">
                  <c:v>85</c:v>
                </c:pt>
                <c:pt idx="57862">
                  <c:v>130</c:v>
                </c:pt>
                <c:pt idx="57863">
                  <c:v>221</c:v>
                </c:pt>
                <c:pt idx="57864">
                  <c:v>103</c:v>
                </c:pt>
                <c:pt idx="57865">
                  <c:v>61</c:v>
                </c:pt>
                <c:pt idx="57866">
                  <c:v>80</c:v>
                </c:pt>
                <c:pt idx="57867">
                  <c:v>129</c:v>
                </c:pt>
                <c:pt idx="57868">
                  <c:v>130</c:v>
                </c:pt>
                <c:pt idx="57869">
                  <c:v>81</c:v>
                </c:pt>
                <c:pt idx="57870">
                  <c:v>30</c:v>
                </c:pt>
                <c:pt idx="57871">
                  <c:v>229</c:v>
                </c:pt>
                <c:pt idx="57872">
                  <c:v>361</c:v>
                </c:pt>
                <c:pt idx="57873">
                  <c:v>272</c:v>
                </c:pt>
                <c:pt idx="57874">
                  <c:v>154</c:v>
                </c:pt>
                <c:pt idx="57875">
                  <c:v>270</c:v>
                </c:pt>
                <c:pt idx="57876">
                  <c:v>363</c:v>
                </c:pt>
                <c:pt idx="57877">
                  <c:v>211</c:v>
                </c:pt>
                <c:pt idx="57878">
                  <c:v>176</c:v>
                </c:pt>
                <c:pt idx="57879">
                  <c:v>275</c:v>
                </c:pt>
                <c:pt idx="57880">
                  <c:v>159</c:v>
                </c:pt>
                <c:pt idx="57881">
                  <c:v>231</c:v>
                </c:pt>
                <c:pt idx="57882">
                  <c:v>504</c:v>
                </c:pt>
                <c:pt idx="57883">
                  <c:v>470</c:v>
                </c:pt>
                <c:pt idx="57884">
                  <c:v>399</c:v>
                </c:pt>
                <c:pt idx="57885">
                  <c:v>305</c:v>
                </c:pt>
                <c:pt idx="57886">
                  <c:v>561</c:v>
                </c:pt>
                <c:pt idx="57887">
                  <c:v>294</c:v>
                </c:pt>
                <c:pt idx="57888">
                  <c:v>1069</c:v>
                </c:pt>
                <c:pt idx="57889">
                  <c:v>549</c:v>
                </c:pt>
                <c:pt idx="57890">
                  <c:v>501</c:v>
                </c:pt>
                <c:pt idx="57891">
                  <c:v>865</c:v>
                </c:pt>
                <c:pt idx="57892">
                  <c:v>1017</c:v>
                </c:pt>
                <c:pt idx="57893">
                  <c:v>705</c:v>
                </c:pt>
                <c:pt idx="57894">
                  <c:v>999</c:v>
                </c:pt>
                <c:pt idx="57895">
                  <c:v>798</c:v>
                </c:pt>
                <c:pt idx="57896">
                  <c:v>129</c:v>
                </c:pt>
                <c:pt idx="57897">
                  <c:v>325</c:v>
                </c:pt>
                <c:pt idx="57898">
                  <c:v>146</c:v>
                </c:pt>
                <c:pt idx="57899">
                  <c:v>223</c:v>
                </c:pt>
                <c:pt idx="57900">
                  <c:v>109</c:v>
                </c:pt>
                <c:pt idx="57901">
                  <c:v>92</c:v>
                </c:pt>
                <c:pt idx="57902">
                  <c:v>160</c:v>
                </c:pt>
                <c:pt idx="57903">
                  <c:v>95</c:v>
                </c:pt>
                <c:pt idx="57904">
                  <c:v>93</c:v>
                </c:pt>
                <c:pt idx="57905">
                  <c:v>56</c:v>
                </c:pt>
                <c:pt idx="57906">
                  <c:v>170</c:v>
                </c:pt>
                <c:pt idx="57907">
                  <c:v>113</c:v>
                </c:pt>
                <c:pt idx="57908">
                  <c:v>39</c:v>
                </c:pt>
                <c:pt idx="57909">
                  <c:v>118</c:v>
                </c:pt>
                <c:pt idx="57910">
                  <c:v>170</c:v>
                </c:pt>
                <c:pt idx="57911">
                  <c:v>218</c:v>
                </c:pt>
                <c:pt idx="57912">
                  <c:v>311</c:v>
                </c:pt>
                <c:pt idx="57913">
                  <c:v>302</c:v>
                </c:pt>
                <c:pt idx="57914">
                  <c:v>114</c:v>
                </c:pt>
                <c:pt idx="57915">
                  <c:v>56</c:v>
                </c:pt>
                <c:pt idx="57916">
                  <c:v>11</c:v>
                </c:pt>
                <c:pt idx="57917">
                  <c:v>406</c:v>
                </c:pt>
                <c:pt idx="57918">
                  <c:v>365</c:v>
                </c:pt>
                <c:pt idx="57919">
                  <c:v>495</c:v>
                </c:pt>
                <c:pt idx="57920">
                  <c:v>297</c:v>
                </c:pt>
                <c:pt idx="57921">
                  <c:v>299</c:v>
                </c:pt>
                <c:pt idx="57922">
                  <c:v>574</c:v>
                </c:pt>
                <c:pt idx="57923">
                  <c:v>1010</c:v>
                </c:pt>
                <c:pt idx="57924">
                  <c:v>439</c:v>
                </c:pt>
                <c:pt idx="57925">
                  <c:v>312</c:v>
                </c:pt>
                <c:pt idx="57926">
                  <c:v>306</c:v>
                </c:pt>
                <c:pt idx="57927">
                  <c:v>331</c:v>
                </c:pt>
                <c:pt idx="57928">
                  <c:v>1224</c:v>
                </c:pt>
                <c:pt idx="57929">
                  <c:v>333</c:v>
                </c:pt>
                <c:pt idx="57930">
                  <c:v>311</c:v>
                </c:pt>
                <c:pt idx="57931">
                  <c:v>211</c:v>
                </c:pt>
                <c:pt idx="57932">
                  <c:v>243</c:v>
                </c:pt>
                <c:pt idx="57933">
                  <c:v>60</c:v>
                </c:pt>
                <c:pt idx="57934">
                  <c:v>8</c:v>
                </c:pt>
                <c:pt idx="57935">
                  <c:v>29</c:v>
                </c:pt>
                <c:pt idx="57936">
                  <c:v>10</c:v>
                </c:pt>
                <c:pt idx="57937">
                  <c:v>124</c:v>
                </c:pt>
                <c:pt idx="57938">
                  <c:v>216</c:v>
                </c:pt>
                <c:pt idx="57939">
                  <c:v>155</c:v>
                </c:pt>
                <c:pt idx="57940">
                  <c:v>261</c:v>
                </c:pt>
                <c:pt idx="57941">
                  <c:v>199</c:v>
                </c:pt>
                <c:pt idx="57942">
                  <c:v>321</c:v>
                </c:pt>
                <c:pt idx="57943">
                  <c:v>246</c:v>
                </c:pt>
                <c:pt idx="57944">
                  <c:v>193</c:v>
                </c:pt>
                <c:pt idx="57945">
                  <c:v>217</c:v>
                </c:pt>
                <c:pt idx="57946">
                  <c:v>260</c:v>
                </c:pt>
                <c:pt idx="57947">
                  <c:v>216</c:v>
                </c:pt>
                <c:pt idx="57948">
                  <c:v>149</c:v>
                </c:pt>
                <c:pt idx="57949">
                  <c:v>194</c:v>
                </c:pt>
                <c:pt idx="57950">
                  <c:v>123</c:v>
                </c:pt>
                <c:pt idx="57951">
                  <c:v>309</c:v>
                </c:pt>
                <c:pt idx="57952">
                  <c:v>253</c:v>
                </c:pt>
                <c:pt idx="57953">
                  <c:v>276</c:v>
                </c:pt>
                <c:pt idx="57954">
                  <c:v>449</c:v>
                </c:pt>
                <c:pt idx="57955">
                  <c:v>172</c:v>
                </c:pt>
                <c:pt idx="57956">
                  <c:v>192</c:v>
                </c:pt>
                <c:pt idx="57957">
                  <c:v>150</c:v>
                </c:pt>
                <c:pt idx="57958">
                  <c:v>240</c:v>
                </c:pt>
                <c:pt idx="57959">
                  <c:v>171</c:v>
                </c:pt>
                <c:pt idx="57960">
                  <c:v>206</c:v>
                </c:pt>
                <c:pt idx="57961">
                  <c:v>258</c:v>
                </c:pt>
                <c:pt idx="57962">
                  <c:v>208</c:v>
                </c:pt>
                <c:pt idx="57963">
                  <c:v>258</c:v>
                </c:pt>
                <c:pt idx="57964">
                  <c:v>232</c:v>
                </c:pt>
                <c:pt idx="57965">
                  <c:v>364</c:v>
                </c:pt>
                <c:pt idx="57966">
                  <c:v>293</c:v>
                </c:pt>
                <c:pt idx="57967">
                  <c:v>431</c:v>
                </c:pt>
                <c:pt idx="57968">
                  <c:v>269</c:v>
                </c:pt>
                <c:pt idx="57969">
                  <c:v>263</c:v>
                </c:pt>
                <c:pt idx="57970">
                  <c:v>389</c:v>
                </c:pt>
                <c:pt idx="57971">
                  <c:v>704</c:v>
                </c:pt>
                <c:pt idx="57972">
                  <c:v>320</c:v>
                </c:pt>
                <c:pt idx="57973">
                  <c:v>210</c:v>
                </c:pt>
                <c:pt idx="57974">
                  <c:v>305</c:v>
                </c:pt>
                <c:pt idx="57975">
                  <c:v>265</c:v>
                </c:pt>
                <c:pt idx="57976">
                  <c:v>250</c:v>
                </c:pt>
                <c:pt idx="57977">
                  <c:v>417</c:v>
                </c:pt>
                <c:pt idx="57978">
                  <c:v>263</c:v>
                </c:pt>
                <c:pt idx="57979">
                  <c:v>190</c:v>
                </c:pt>
                <c:pt idx="57980">
                  <c:v>213</c:v>
                </c:pt>
                <c:pt idx="57981">
                  <c:v>114</c:v>
                </c:pt>
                <c:pt idx="57982">
                  <c:v>104</c:v>
                </c:pt>
                <c:pt idx="57983">
                  <c:v>205</c:v>
                </c:pt>
                <c:pt idx="57984">
                  <c:v>230</c:v>
                </c:pt>
                <c:pt idx="57985">
                  <c:v>234</c:v>
                </c:pt>
                <c:pt idx="57986">
                  <c:v>135</c:v>
                </c:pt>
                <c:pt idx="57987">
                  <c:v>216</c:v>
                </c:pt>
                <c:pt idx="57988">
                  <c:v>225</c:v>
                </c:pt>
                <c:pt idx="57989">
                  <c:v>401</c:v>
                </c:pt>
                <c:pt idx="57990">
                  <c:v>398</c:v>
                </c:pt>
                <c:pt idx="57991">
                  <c:v>511</c:v>
                </c:pt>
                <c:pt idx="57992">
                  <c:v>329</c:v>
                </c:pt>
                <c:pt idx="57993">
                  <c:v>550</c:v>
                </c:pt>
                <c:pt idx="57994">
                  <c:v>618</c:v>
                </c:pt>
                <c:pt idx="57995">
                  <c:v>183</c:v>
                </c:pt>
                <c:pt idx="57996">
                  <c:v>1158</c:v>
                </c:pt>
                <c:pt idx="57997">
                  <c:v>478</c:v>
                </c:pt>
                <c:pt idx="57998">
                  <c:v>1133</c:v>
                </c:pt>
                <c:pt idx="57999">
                  <c:v>431</c:v>
                </c:pt>
                <c:pt idx="58000">
                  <c:v>417</c:v>
                </c:pt>
                <c:pt idx="58001">
                  <c:v>535</c:v>
                </c:pt>
                <c:pt idx="58002">
                  <c:v>548</c:v>
                </c:pt>
                <c:pt idx="58003">
                  <c:v>456</c:v>
                </c:pt>
                <c:pt idx="58004">
                  <c:v>490</c:v>
                </c:pt>
                <c:pt idx="58005">
                  <c:v>360</c:v>
                </c:pt>
                <c:pt idx="58006">
                  <c:v>423</c:v>
                </c:pt>
                <c:pt idx="58007">
                  <c:v>574</c:v>
                </c:pt>
                <c:pt idx="58008">
                  <c:v>597</c:v>
                </c:pt>
                <c:pt idx="58009">
                  <c:v>481</c:v>
                </c:pt>
                <c:pt idx="58010">
                  <c:v>1365</c:v>
                </c:pt>
                <c:pt idx="58011">
                  <c:v>400</c:v>
                </c:pt>
                <c:pt idx="58012">
                  <c:v>636</c:v>
                </c:pt>
                <c:pt idx="58013">
                  <c:v>282</c:v>
                </c:pt>
                <c:pt idx="58014">
                  <c:v>282</c:v>
                </c:pt>
                <c:pt idx="58015">
                  <c:v>403</c:v>
                </c:pt>
                <c:pt idx="58016">
                  <c:v>258</c:v>
                </c:pt>
                <c:pt idx="58017">
                  <c:v>263</c:v>
                </c:pt>
                <c:pt idx="58018">
                  <c:v>244</c:v>
                </c:pt>
                <c:pt idx="58019">
                  <c:v>332</c:v>
                </c:pt>
                <c:pt idx="58020">
                  <c:v>356</c:v>
                </c:pt>
                <c:pt idx="58021">
                  <c:v>350</c:v>
                </c:pt>
                <c:pt idx="58022">
                  <c:v>282</c:v>
                </c:pt>
                <c:pt idx="58023">
                  <c:v>410</c:v>
                </c:pt>
                <c:pt idx="58024">
                  <c:v>380</c:v>
                </c:pt>
                <c:pt idx="58025">
                  <c:v>462</c:v>
                </c:pt>
                <c:pt idx="58026">
                  <c:v>516</c:v>
                </c:pt>
                <c:pt idx="58027">
                  <c:v>686</c:v>
                </c:pt>
                <c:pt idx="58028">
                  <c:v>495</c:v>
                </c:pt>
                <c:pt idx="58029">
                  <c:v>285</c:v>
                </c:pt>
                <c:pt idx="58030">
                  <c:v>441</c:v>
                </c:pt>
                <c:pt idx="58031">
                  <c:v>398</c:v>
                </c:pt>
                <c:pt idx="58032">
                  <c:v>411</c:v>
                </c:pt>
                <c:pt idx="58033">
                  <c:v>439</c:v>
                </c:pt>
                <c:pt idx="58034">
                  <c:v>690</c:v>
                </c:pt>
                <c:pt idx="58035">
                  <c:v>431</c:v>
                </c:pt>
                <c:pt idx="58036">
                  <c:v>617</c:v>
                </c:pt>
                <c:pt idx="58037">
                  <c:v>321</c:v>
                </c:pt>
                <c:pt idx="58038">
                  <c:v>256</c:v>
                </c:pt>
                <c:pt idx="58039">
                  <c:v>327</c:v>
                </c:pt>
                <c:pt idx="58040">
                  <c:v>338</c:v>
                </c:pt>
                <c:pt idx="58041">
                  <c:v>374</c:v>
                </c:pt>
                <c:pt idx="58042">
                  <c:v>390</c:v>
                </c:pt>
                <c:pt idx="58043">
                  <c:v>338</c:v>
                </c:pt>
                <c:pt idx="58044">
                  <c:v>359</c:v>
                </c:pt>
                <c:pt idx="58045">
                  <c:v>264</c:v>
                </c:pt>
                <c:pt idx="58046">
                  <c:v>220</c:v>
                </c:pt>
                <c:pt idx="58047">
                  <c:v>396</c:v>
                </c:pt>
                <c:pt idx="58048">
                  <c:v>489</c:v>
                </c:pt>
                <c:pt idx="58049">
                  <c:v>224</c:v>
                </c:pt>
                <c:pt idx="58050">
                  <c:v>214</c:v>
                </c:pt>
                <c:pt idx="58051">
                  <c:v>298</c:v>
                </c:pt>
                <c:pt idx="58052">
                  <c:v>228</c:v>
                </c:pt>
                <c:pt idx="58053">
                  <c:v>166</c:v>
                </c:pt>
                <c:pt idx="58054">
                  <c:v>227</c:v>
                </c:pt>
                <c:pt idx="58055">
                  <c:v>364</c:v>
                </c:pt>
                <c:pt idx="58056">
                  <c:v>150</c:v>
                </c:pt>
                <c:pt idx="58057">
                  <c:v>191</c:v>
                </c:pt>
                <c:pt idx="58058">
                  <c:v>260</c:v>
                </c:pt>
                <c:pt idx="58059">
                  <c:v>155</c:v>
                </c:pt>
                <c:pt idx="58060">
                  <c:v>328</c:v>
                </c:pt>
                <c:pt idx="58061">
                  <c:v>127</c:v>
                </c:pt>
                <c:pt idx="58062">
                  <c:v>184</c:v>
                </c:pt>
                <c:pt idx="58063">
                  <c:v>51</c:v>
                </c:pt>
                <c:pt idx="58064">
                  <c:v>35</c:v>
                </c:pt>
                <c:pt idx="58065">
                  <c:v>61</c:v>
                </c:pt>
                <c:pt idx="58066">
                  <c:v>42</c:v>
                </c:pt>
                <c:pt idx="58067">
                  <c:v>230</c:v>
                </c:pt>
                <c:pt idx="58068">
                  <c:v>170</c:v>
                </c:pt>
                <c:pt idx="58069">
                  <c:v>61</c:v>
                </c:pt>
                <c:pt idx="58070">
                  <c:v>159</c:v>
                </c:pt>
                <c:pt idx="58071">
                  <c:v>198</c:v>
                </c:pt>
                <c:pt idx="58072">
                  <c:v>175</c:v>
                </c:pt>
                <c:pt idx="58073">
                  <c:v>199</c:v>
                </c:pt>
                <c:pt idx="58074">
                  <c:v>5</c:v>
                </c:pt>
                <c:pt idx="58075" formatCode="0.00E+00">
                  <c:v>4.8999999999999998E-3</c:v>
                </c:pt>
                <c:pt idx="58076">
                  <c:v>49</c:v>
                </c:pt>
                <c:pt idx="58077" formatCode="0.00E+00">
                  <c:v>4.8999999999999998E-3</c:v>
                </c:pt>
                <c:pt idx="58078">
                  <c:v>302</c:v>
                </c:pt>
                <c:pt idx="58079">
                  <c:v>140</c:v>
                </c:pt>
                <c:pt idx="58080">
                  <c:v>178</c:v>
                </c:pt>
                <c:pt idx="58081">
                  <c:v>267</c:v>
                </c:pt>
                <c:pt idx="58082">
                  <c:v>309</c:v>
                </c:pt>
                <c:pt idx="58083">
                  <c:v>181</c:v>
                </c:pt>
                <c:pt idx="58084">
                  <c:v>4</c:v>
                </c:pt>
                <c:pt idx="58085">
                  <c:v>69</c:v>
                </c:pt>
                <c:pt idx="58086">
                  <c:v>37</c:v>
                </c:pt>
                <c:pt idx="58087">
                  <c:v>112</c:v>
                </c:pt>
                <c:pt idx="58088">
                  <c:v>223</c:v>
                </c:pt>
                <c:pt idx="58089">
                  <c:v>243</c:v>
                </c:pt>
                <c:pt idx="58090">
                  <c:v>357</c:v>
                </c:pt>
                <c:pt idx="58091">
                  <c:v>367</c:v>
                </c:pt>
                <c:pt idx="58092">
                  <c:v>323</c:v>
                </c:pt>
                <c:pt idx="58093">
                  <c:v>273</c:v>
                </c:pt>
                <c:pt idx="58094">
                  <c:v>417</c:v>
                </c:pt>
                <c:pt idx="58095">
                  <c:v>220</c:v>
                </c:pt>
                <c:pt idx="58096">
                  <c:v>298</c:v>
                </c:pt>
                <c:pt idx="58097">
                  <c:v>313</c:v>
                </c:pt>
                <c:pt idx="58098">
                  <c:v>204</c:v>
                </c:pt>
                <c:pt idx="58099">
                  <c:v>155</c:v>
                </c:pt>
                <c:pt idx="58100">
                  <c:v>309</c:v>
                </c:pt>
                <c:pt idx="58101" formatCode="0.00E+00">
                  <c:v>4.8999999999999998E-3</c:v>
                </c:pt>
                <c:pt idx="58102" formatCode="0.00E+00">
                  <c:v>4.8999999999999998E-3</c:v>
                </c:pt>
                <c:pt idx="58103">
                  <c:v>30</c:v>
                </c:pt>
                <c:pt idx="58104" formatCode="0.00E+00">
                  <c:v>4.8999999999999998E-3</c:v>
                </c:pt>
                <c:pt idx="58105">
                  <c:v>15</c:v>
                </c:pt>
                <c:pt idx="58106">
                  <c:v>10</c:v>
                </c:pt>
                <c:pt idx="58107">
                  <c:v>98</c:v>
                </c:pt>
                <c:pt idx="58108">
                  <c:v>195</c:v>
                </c:pt>
                <c:pt idx="58109">
                  <c:v>158</c:v>
                </c:pt>
                <c:pt idx="58110">
                  <c:v>150</c:v>
                </c:pt>
                <c:pt idx="58111">
                  <c:v>202</c:v>
                </c:pt>
                <c:pt idx="58112">
                  <c:v>143</c:v>
                </c:pt>
                <c:pt idx="58113">
                  <c:v>209</c:v>
                </c:pt>
                <c:pt idx="58114">
                  <c:v>103</c:v>
                </c:pt>
                <c:pt idx="58115">
                  <c:v>316</c:v>
                </c:pt>
                <c:pt idx="58116">
                  <c:v>63</c:v>
                </c:pt>
                <c:pt idx="58117">
                  <c:v>78</c:v>
                </c:pt>
                <c:pt idx="58118">
                  <c:v>174</c:v>
                </c:pt>
                <c:pt idx="58119">
                  <c:v>17</c:v>
                </c:pt>
                <c:pt idx="58120">
                  <c:v>133</c:v>
                </c:pt>
                <c:pt idx="58121">
                  <c:v>474</c:v>
                </c:pt>
                <c:pt idx="58122">
                  <c:v>8</c:v>
                </c:pt>
                <c:pt idx="58123">
                  <c:v>159</c:v>
                </c:pt>
                <c:pt idx="58124">
                  <c:v>33</c:v>
                </c:pt>
                <c:pt idx="58125">
                  <c:v>215</c:v>
                </c:pt>
                <c:pt idx="58126">
                  <c:v>132</c:v>
                </c:pt>
                <c:pt idx="58127" formatCode="0.00E+00">
                  <c:v>4.8999999999999998E-3</c:v>
                </c:pt>
                <c:pt idx="58128">
                  <c:v>46</c:v>
                </c:pt>
                <c:pt idx="58129">
                  <c:v>4</c:v>
                </c:pt>
                <c:pt idx="58130">
                  <c:v>36</c:v>
                </c:pt>
                <c:pt idx="58131" formatCode="0.00E+00">
                  <c:v>4.8999999999999998E-3</c:v>
                </c:pt>
                <c:pt idx="58132" formatCode="0.00E+00">
                  <c:v>4.8999999999999998E-3</c:v>
                </c:pt>
                <c:pt idx="58133">
                  <c:v>74</c:v>
                </c:pt>
                <c:pt idx="58134">
                  <c:v>150</c:v>
                </c:pt>
                <c:pt idx="58135">
                  <c:v>85</c:v>
                </c:pt>
                <c:pt idx="58136">
                  <c:v>88</c:v>
                </c:pt>
                <c:pt idx="58137">
                  <c:v>124</c:v>
                </c:pt>
                <c:pt idx="58138">
                  <c:v>43</c:v>
                </c:pt>
                <c:pt idx="58139">
                  <c:v>181</c:v>
                </c:pt>
                <c:pt idx="58140">
                  <c:v>113</c:v>
                </c:pt>
                <c:pt idx="58141">
                  <c:v>184</c:v>
                </c:pt>
                <c:pt idx="58142">
                  <c:v>149</c:v>
                </c:pt>
                <c:pt idx="58143">
                  <c:v>10</c:v>
                </c:pt>
                <c:pt idx="58144">
                  <c:v>43</c:v>
                </c:pt>
                <c:pt idx="58145">
                  <c:v>126</c:v>
                </c:pt>
                <c:pt idx="58146">
                  <c:v>33</c:v>
                </c:pt>
                <c:pt idx="58147">
                  <c:v>64</c:v>
                </c:pt>
                <c:pt idx="58148">
                  <c:v>30</c:v>
                </c:pt>
                <c:pt idx="58149">
                  <c:v>255</c:v>
                </c:pt>
                <c:pt idx="58150">
                  <c:v>36</c:v>
                </c:pt>
                <c:pt idx="58151">
                  <c:v>288</c:v>
                </c:pt>
                <c:pt idx="58152">
                  <c:v>183</c:v>
                </c:pt>
                <c:pt idx="58153">
                  <c:v>218</c:v>
                </c:pt>
                <c:pt idx="58154">
                  <c:v>4</c:v>
                </c:pt>
                <c:pt idx="58155">
                  <c:v>53</c:v>
                </c:pt>
                <c:pt idx="58156" formatCode="0.00E+00">
                  <c:v>4.8999999999999998E-3</c:v>
                </c:pt>
                <c:pt idx="58157">
                  <c:v>170</c:v>
                </c:pt>
                <c:pt idx="58158">
                  <c:v>233</c:v>
                </c:pt>
                <c:pt idx="58159">
                  <c:v>141</c:v>
                </c:pt>
                <c:pt idx="58160">
                  <c:v>13</c:v>
                </c:pt>
                <c:pt idx="58161">
                  <c:v>246</c:v>
                </c:pt>
                <c:pt idx="58162">
                  <c:v>143</c:v>
                </c:pt>
                <c:pt idx="58163">
                  <c:v>42</c:v>
                </c:pt>
                <c:pt idx="58164" formatCode="0.00E+00">
                  <c:v>4.8999999999999998E-3</c:v>
                </c:pt>
                <c:pt idx="58165" formatCode="0.00E+00">
                  <c:v>4.8999999999999998E-3</c:v>
                </c:pt>
                <c:pt idx="58166">
                  <c:v>433</c:v>
                </c:pt>
                <c:pt idx="58167">
                  <c:v>28</c:v>
                </c:pt>
                <c:pt idx="58168">
                  <c:v>138</c:v>
                </c:pt>
                <c:pt idx="58169">
                  <c:v>90</c:v>
                </c:pt>
                <c:pt idx="58170">
                  <c:v>313</c:v>
                </c:pt>
                <c:pt idx="58171">
                  <c:v>19</c:v>
                </c:pt>
                <c:pt idx="58172">
                  <c:v>160</c:v>
                </c:pt>
                <c:pt idx="58173">
                  <c:v>14</c:v>
                </c:pt>
                <c:pt idx="58174">
                  <c:v>12</c:v>
                </c:pt>
                <c:pt idx="58175" formatCode="0.00E+00">
                  <c:v>4.8999999999999998E-3</c:v>
                </c:pt>
                <c:pt idx="58176" formatCode="0.00E+00">
                  <c:v>4.8999999999999998E-3</c:v>
                </c:pt>
                <c:pt idx="58177">
                  <c:v>10</c:v>
                </c:pt>
                <c:pt idx="58178">
                  <c:v>250</c:v>
                </c:pt>
                <c:pt idx="58179">
                  <c:v>40</c:v>
                </c:pt>
                <c:pt idx="58180">
                  <c:v>251</c:v>
                </c:pt>
                <c:pt idx="58181">
                  <c:v>223</c:v>
                </c:pt>
                <c:pt idx="58182">
                  <c:v>269</c:v>
                </c:pt>
                <c:pt idx="58183">
                  <c:v>60</c:v>
                </c:pt>
                <c:pt idx="58184">
                  <c:v>29</c:v>
                </c:pt>
                <c:pt idx="58185">
                  <c:v>93</c:v>
                </c:pt>
                <c:pt idx="58186">
                  <c:v>2</c:v>
                </c:pt>
                <c:pt idx="58187">
                  <c:v>92</c:v>
                </c:pt>
                <c:pt idx="58188">
                  <c:v>149</c:v>
                </c:pt>
                <c:pt idx="58189">
                  <c:v>349</c:v>
                </c:pt>
                <c:pt idx="58190">
                  <c:v>200</c:v>
                </c:pt>
                <c:pt idx="58191">
                  <c:v>424</c:v>
                </c:pt>
                <c:pt idx="58192">
                  <c:v>422</c:v>
                </c:pt>
                <c:pt idx="58193">
                  <c:v>446</c:v>
                </c:pt>
                <c:pt idx="58194">
                  <c:v>558</c:v>
                </c:pt>
                <c:pt idx="58195">
                  <c:v>129</c:v>
                </c:pt>
                <c:pt idx="58196">
                  <c:v>153</c:v>
                </c:pt>
                <c:pt idx="58197">
                  <c:v>233</c:v>
                </c:pt>
                <c:pt idx="58198">
                  <c:v>118</c:v>
                </c:pt>
                <c:pt idx="58199">
                  <c:v>90</c:v>
                </c:pt>
                <c:pt idx="58200">
                  <c:v>41</c:v>
                </c:pt>
                <c:pt idx="58201">
                  <c:v>44</c:v>
                </c:pt>
                <c:pt idx="58202">
                  <c:v>52</c:v>
                </c:pt>
                <c:pt idx="58203">
                  <c:v>36</c:v>
                </c:pt>
                <c:pt idx="58204">
                  <c:v>24</c:v>
                </c:pt>
                <c:pt idx="58205" formatCode="0.00E+00">
                  <c:v>4.8999999999999998E-3</c:v>
                </c:pt>
                <c:pt idx="58206">
                  <c:v>92</c:v>
                </c:pt>
                <c:pt idx="58207">
                  <c:v>6</c:v>
                </c:pt>
                <c:pt idx="58208" formatCode="0.00E+00">
                  <c:v>4.8999999999999998E-3</c:v>
                </c:pt>
                <c:pt idx="58209">
                  <c:v>53</c:v>
                </c:pt>
                <c:pt idx="58210">
                  <c:v>119</c:v>
                </c:pt>
                <c:pt idx="58211">
                  <c:v>26</c:v>
                </c:pt>
                <c:pt idx="58212">
                  <c:v>63</c:v>
                </c:pt>
                <c:pt idx="58213">
                  <c:v>19</c:v>
                </c:pt>
                <c:pt idx="58214">
                  <c:v>124</c:v>
                </c:pt>
                <c:pt idx="58215">
                  <c:v>26</c:v>
                </c:pt>
                <c:pt idx="58216">
                  <c:v>13</c:v>
                </c:pt>
                <c:pt idx="58217" formatCode="0.00E+00">
                  <c:v>4.8999999999999998E-3</c:v>
                </c:pt>
                <c:pt idx="58218">
                  <c:v>150</c:v>
                </c:pt>
                <c:pt idx="58219" formatCode="0.00E+00">
                  <c:v>4.8999999999999998E-3</c:v>
                </c:pt>
                <c:pt idx="58220" formatCode="0.00E+00">
                  <c:v>4.8999999999999998E-3</c:v>
                </c:pt>
                <c:pt idx="58221" formatCode="0.00E+00">
                  <c:v>4.8999999999999998E-3</c:v>
                </c:pt>
                <c:pt idx="58222">
                  <c:v>52</c:v>
                </c:pt>
                <c:pt idx="58223" formatCode="0.00E+00">
                  <c:v>4.8999999999999998E-3</c:v>
                </c:pt>
                <c:pt idx="58224">
                  <c:v>21</c:v>
                </c:pt>
                <c:pt idx="58225">
                  <c:v>34</c:v>
                </c:pt>
                <c:pt idx="58226">
                  <c:v>259</c:v>
                </c:pt>
                <c:pt idx="58227">
                  <c:v>32</c:v>
                </c:pt>
                <c:pt idx="58228">
                  <c:v>6</c:v>
                </c:pt>
                <c:pt idx="58229">
                  <c:v>122</c:v>
                </c:pt>
                <c:pt idx="58230">
                  <c:v>101</c:v>
                </c:pt>
                <c:pt idx="58231">
                  <c:v>174</c:v>
                </c:pt>
                <c:pt idx="58232">
                  <c:v>44</c:v>
                </c:pt>
                <c:pt idx="58233">
                  <c:v>9</c:v>
                </c:pt>
                <c:pt idx="58234">
                  <c:v>5</c:v>
                </c:pt>
                <c:pt idx="58235">
                  <c:v>28</c:v>
                </c:pt>
                <c:pt idx="58236">
                  <c:v>171</c:v>
                </c:pt>
                <c:pt idx="58237">
                  <c:v>23</c:v>
                </c:pt>
                <c:pt idx="58238">
                  <c:v>54</c:v>
                </c:pt>
                <c:pt idx="58239">
                  <c:v>29</c:v>
                </c:pt>
                <c:pt idx="58240">
                  <c:v>66</c:v>
                </c:pt>
                <c:pt idx="58241">
                  <c:v>2</c:v>
                </c:pt>
                <c:pt idx="58242">
                  <c:v>203</c:v>
                </c:pt>
                <c:pt idx="58243">
                  <c:v>53</c:v>
                </c:pt>
                <c:pt idx="58244" formatCode="0.00E+00">
                  <c:v>4.8999999999999998E-3</c:v>
                </c:pt>
                <c:pt idx="58245">
                  <c:v>32</c:v>
                </c:pt>
                <c:pt idx="58246">
                  <c:v>45</c:v>
                </c:pt>
                <c:pt idx="58247">
                  <c:v>244</c:v>
                </c:pt>
                <c:pt idx="58248">
                  <c:v>20</c:v>
                </c:pt>
                <c:pt idx="58249">
                  <c:v>18</c:v>
                </c:pt>
                <c:pt idx="58250">
                  <c:v>203</c:v>
                </c:pt>
                <c:pt idx="58251">
                  <c:v>28</c:v>
                </c:pt>
                <c:pt idx="58252">
                  <c:v>89</c:v>
                </c:pt>
                <c:pt idx="58253">
                  <c:v>9</c:v>
                </c:pt>
                <c:pt idx="58254">
                  <c:v>35</c:v>
                </c:pt>
                <c:pt idx="58255">
                  <c:v>92</c:v>
                </c:pt>
                <c:pt idx="58256" formatCode="0.00E+00">
                  <c:v>4.8999999999999998E-3</c:v>
                </c:pt>
                <c:pt idx="58257">
                  <c:v>25</c:v>
                </c:pt>
                <c:pt idx="58258">
                  <c:v>20</c:v>
                </c:pt>
                <c:pt idx="58259">
                  <c:v>181</c:v>
                </c:pt>
                <c:pt idx="58260" formatCode="0.00E+00">
                  <c:v>4.8999999999999998E-3</c:v>
                </c:pt>
                <c:pt idx="58261">
                  <c:v>148</c:v>
                </c:pt>
                <c:pt idx="58262">
                  <c:v>121</c:v>
                </c:pt>
                <c:pt idx="58263">
                  <c:v>81</c:v>
                </c:pt>
                <c:pt idx="58264">
                  <c:v>6</c:v>
                </c:pt>
                <c:pt idx="58265">
                  <c:v>66</c:v>
                </c:pt>
                <c:pt idx="58266">
                  <c:v>343</c:v>
                </c:pt>
                <c:pt idx="58267">
                  <c:v>143</c:v>
                </c:pt>
                <c:pt idx="58268">
                  <c:v>89</c:v>
                </c:pt>
                <c:pt idx="58269">
                  <c:v>47</c:v>
                </c:pt>
                <c:pt idx="58270">
                  <c:v>144</c:v>
                </c:pt>
                <c:pt idx="58271">
                  <c:v>239</c:v>
                </c:pt>
                <c:pt idx="58272">
                  <c:v>81</c:v>
                </c:pt>
                <c:pt idx="58273">
                  <c:v>15</c:v>
                </c:pt>
                <c:pt idx="58274">
                  <c:v>49</c:v>
                </c:pt>
                <c:pt idx="58275">
                  <c:v>25</c:v>
                </c:pt>
                <c:pt idx="58276">
                  <c:v>186</c:v>
                </c:pt>
                <c:pt idx="58277">
                  <c:v>78</c:v>
                </c:pt>
                <c:pt idx="58278">
                  <c:v>285</c:v>
                </c:pt>
                <c:pt idx="58279">
                  <c:v>496</c:v>
                </c:pt>
                <c:pt idx="58280">
                  <c:v>199</c:v>
                </c:pt>
                <c:pt idx="58281">
                  <c:v>444</c:v>
                </c:pt>
                <c:pt idx="58282">
                  <c:v>23</c:v>
                </c:pt>
                <c:pt idx="58283">
                  <c:v>176</c:v>
                </c:pt>
                <c:pt idx="58284">
                  <c:v>417</c:v>
                </c:pt>
                <c:pt idx="58285">
                  <c:v>77</c:v>
                </c:pt>
                <c:pt idx="58286">
                  <c:v>166</c:v>
                </c:pt>
                <c:pt idx="58287">
                  <c:v>286</c:v>
                </c:pt>
                <c:pt idx="58288">
                  <c:v>92</c:v>
                </c:pt>
                <c:pt idx="58289">
                  <c:v>124</c:v>
                </c:pt>
                <c:pt idx="58290">
                  <c:v>19</c:v>
                </c:pt>
                <c:pt idx="58291">
                  <c:v>107</c:v>
                </c:pt>
                <c:pt idx="58292">
                  <c:v>24</c:v>
                </c:pt>
                <c:pt idx="58293">
                  <c:v>41</c:v>
                </c:pt>
                <c:pt idx="58294">
                  <c:v>80</c:v>
                </c:pt>
                <c:pt idx="58295">
                  <c:v>253</c:v>
                </c:pt>
                <c:pt idx="58296">
                  <c:v>52</c:v>
                </c:pt>
                <c:pt idx="58297">
                  <c:v>15</c:v>
                </c:pt>
                <c:pt idx="58298">
                  <c:v>25</c:v>
                </c:pt>
                <c:pt idx="58299">
                  <c:v>21</c:v>
                </c:pt>
                <c:pt idx="58300">
                  <c:v>202</c:v>
                </c:pt>
                <c:pt idx="58301">
                  <c:v>350</c:v>
                </c:pt>
                <c:pt idx="58302">
                  <c:v>254</c:v>
                </c:pt>
                <c:pt idx="58303">
                  <c:v>43</c:v>
                </c:pt>
                <c:pt idx="58304">
                  <c:v>29</c:v>
                </c:pt>
                <c:pt idx="58305">
                  <c:v>180</c:v>
                </c:pt>
                <c:pt idx="58306">
                  <c:v>388</c:v>
                </c:pt>
                <c:pt idx="58307">
                  <c:v>317</c:v>
                </c:pt>
                <c:pt idx="58308">
                  <c:v>117</c:v>
                </c:pt>
                <c:pt idx="58309">
                  <c:v>65</c:v>
                </c:pt>
                <c:pt idx="58310">
                  <c:v>29</c:v>
                </c:pt>
                <c:pt idx="58311">
                  <c:v>36</c:v>
                </c:pt>
                <c:pt idx="58312">
                  <c:v>29</c:v>
                </c:pt>
                <c:pt idx="58313">
                  <c:v>9</c:v>
                </c:pt>
                <c:pt idx="58314">
                  <c:v>28</c:v>
                </c:pt>
                <c:pt idx="58315">
                  <c:v>15</c:v>
                </c:pt>
                <c:pt idx="58316">
                  <c:v>28</c:v>
                </c:pt>
                <c:pt idx="58317">
                  <c:v>7</c:v>
                </c:pt>
                <c:pt idx="58318">
                  <c:v>8</c:v>
                </c:pt>
                <c:pt idx="58319">
                  <c:v>84</c:v>
                </c:pt>
                <c:pt idx="58320">
                  <c:v>46</c:v>
                </c:pt>
                <c:pt idx="58321" formatCode="0.00E+00">
                  <c:v>4.8999999999999998E-3</c:v>
                </c:pt>
                <c:pt idx="58322" formatCode="0.00E+00">
                  <c:v>4.8999999999999998E-3</c:v>
                </c:pt>
                <c:pt idx="58323">
                  <c:v>10</c:v>
                </c:pt>
                <c:pt idx="58324">
                  <c:v>269</c:v>
                </c:pt>
                <c:pt idx="58325">
                  <c:v>99</c:v>
                </c:pt>
                <c:pt idx="58326">
                  <c:v>150</c:v>
                </c:pt>
                <c:pt idx="58327">
                  <c:v>87</c:v>
                </c:pt>
                <c:pt idx="58328">
                  <c:v>22</c:v>
                </c:pt>
                <c:pt idx="58329" formatCode="0.00E+00">
                  <c:v>4.8999999999999998E-3</c:v>
                </c:pt>
                <c:pt idx="58330" formatCode="0.00E+00">
                  <c:v>4.8999999999999998E-3</c:v>
                </c:pt>
                <c:pt idx="58331" formatCode="0.00E+00">
                  <c:v>4.8999999999999998E-3</c:v>
                </c:pt>
                <c:pt idx="58332">
                  <c:v>12</c:v>
                </c:pt>
                <c:pt idx="58333">
                  <c:v>11</c:v>
                </c:pt>
                <c:pt idx="58334" formatCode="0.00E+00">
                  <c:v>4.8999999999999998E-3</c:v>
                </c:pt>
                <c:pt idx="58335">
                  <c:v>46</c:v>
                </c:pt>
                <c:pt idx="58336">
                  <c:v>41</c:v>
                </c:pt>
                <c:pt idx="58337">
                  <c:v>32</c:v>
                </c:pt>
                <c:pt idx="58338">
                  <c:v>41</c:v>
                </c:pt>
                <c:pt idx="58339" formatCode="0.00E+00">
                  <c:v>4.8999999999999998E-3</c:v>
                </c:pt>
                <c:pt idx="58340">
                  <c:v>13</c:v>
                </c:pt>
                <c:pt idx="58341">
                  <c:v>95</c:v>
                </c:pt>
                <c:pt idx="58342">
                  <c:v>206</c:v>
                </c:pt>
                <c:pt idx="58343">
                  <c:v>84</c:v>
                </c:pt>
                <c:pt idx="58344">
                  <c:v>35</c:v>
                </c:pt>
                <c:pt idx="58345">
                  <c:v>73</c:v>
                </c:pt>
                <c:pt idx="58346">
                  <c:v>4</c:v>
                </c:pt>
                <c:pt idx="58347">
                  <c:v>66</c:v>
                </c:pt>
                <c:pt idx="58348">
                  <c:v>67</c:v>
                </c:pt>
                <c:pt idx="58349" formatCode="0.00E+00">
                  <c:v>4.8999999999999998E-3</c:v>
                </c:pt>
                <c:pt idx="58350">
                  <c:v>85</c:v>
                </c:pt>
                <c:pt idx="58351">
                  <c:v>127</c:v>
                </c:pt>
                <c:pt idx="58352">
                  <c:v>228</c:v>
                </c:pt>
                <c:pt idx="58353">
                  <c:v>91</c:v>
                </c:pt>
                <c:pt idx="58354">
                  <c:v>64</c:v>
                </c:pt>
                <c:pt idx="58355">
                  <c:v>11</c:v>
                </c:pt>
                <c:pt idx="58356">
                  <c:v>101</c:v>
                </c:pt>
                <c:pt idx="58357" formatCode="0.00E+00">
                  <c:v>4.8999999999999998E-3</c:v>
                </c:pt>
                <c:pt idx="58358">
                  <c:v>34</c:v>
                </c:pt>
                <c:pt idx="58359">
                  <c:v>24</c:v>
                </c:pt>
                <c:pt idx="58360" formatCode="0.00E+00">
                  <c:v>4.8999999999999998E-3</c:v>
                </c:pt>
                <c:pt idx="58361">
                  <c:v>200</c:v>
                </c:pt>
                <c:pt idx="58362" formatCode="0.00E+00">
                  <c:v>4.8999999999999998E-3</c:v>
                </c:pt>
                <c:pt idx="58363">
                  <c:v>45</c:v>
                </c:pt>
                <c:pt idx="58364">
                  <c:v>480</c:v>
                </c:pt>
                <c:pt idx="58365">
                  <c:v>8</c:v>
                </c:pt>
                <c:pt idx="58366">
                  <c:v>69</c:v>
                </c:pt>
                <c:pt idx="58367">
                  <c:v>36</c:v>
                </c:pt>
                <c:pt idx="58368">
                  <c:v>170</c:v>
                </c:pt>
                <c:pt idx="58369">
                  <c:v>112</c:v>
                </c:pt>
                <c:pt idx="58370">
                  <c:v>7</c:v>
                </c:pt>
                <c:pt idx="58371">
                  <c:v>43</c:v>
                </c:pt>
                <c:pt idx="58372">
                  <c:v>42</c:v>
                </c:pt>
                <c:pt idx="58373">
                  <c:v>96</c:v>
                </c:pt>
                <c:pt idx="58374">
                  <c:v>155</c:v>
                </c:pt>
                <c:pt idx="58375">
                  <c:v>7</c:v>
                </c:pt>
                <c:pt idx="58376">
                  <c:v>98</c:v>
                </c:pt>
                <c:pt idx="58377">
                  <c:v>6</c:v>
                </c:pt>
                <c:pt idx="58378">
                  <c:v>71</c:v>
                </c:pt>
                <c:pt idx="58379">
                  <c:v>118</c:v>
                </c:pt>
                <c:pt idx="58380">
                  <c:v>16</c:v>
                </c:pt>
                <c:pt idx="58381">
                  <c:v>78</c:v>
                </c:pt>
                <c:pt idx="58382">
                  <c:v>168</c:v>
                </c:pt>
                <c:pt idx="58383">
                  <c:v>75</c:v>
                </c:pt>
                <c:pt idx="58384">
                  <c:v>201</c:v>
                </c:pt>
                <c:pt idx="58385">
                  <c:v>117</c:v>
                </c:pt>
                <c:pt idx="58386">
                  <c:v>449</c:v>
                </c:pt>
                <c:pt idx="58387">
                  <c:v>101</c:v>
                </c:pt>
                <c:pt idx="58388">
                  <c:v>55</c:v>
                </c:pt>
                <c:pt idx="58389">
                  <c:v>18</c:v>
                </c:pt>
                <c:pt idx="58390">
                  <c:v>67</c:v>
                </c:pt>
                <c:pt idx="58391">
                  <c:v>20</c:v>
                </c:pt>
                <c:pt idx="58392">
                  <c:v>202</c:v>
                </c:pt>
                <c:pt idx="58393">
                  <c:v>44</c:v>
                </c:pt>
                <c:pt idx="58394">
                  <c:v>148</c:v>
                </c:pt>
                <c:pt idx="58395">
                  <c:v>245</c:v>
                </c:pt>
                <c:pt idx="58396">
                  <c:v>24</c:v>
                </c:pt>
                <c:pt idx="58397">
                  <c:v>415</c:v>
                </c:pt>
                <c:pt idx="58398">
                  <c:v>273</c:v>
                </c:pt>
                <c:pt idx="58399">
                  <c:v>128</c:v>
                </c:pt>
                <c:pt idx="58400">
                  <c:v>80</c:v>
                </c:pt>
                <c:pt idx="58401">
                  <c:v>54</c:v>
                </c:pt>
                <c:pt idx="58402">
                  <c:v>11</c:v>
                </c:pt>
                <c:pt idx="58403">
                  <c:v>37</c:v>
                </c:pt>
                <c:pt idx="58404">
                  <c:v>40</c:v>
                </c:pt>
                <c:pt idx="58405">
                  <c:v>417</c:v>
                </c:pt>
                <c:pt idx="58406">
                  <c:v>87</c:v>
                </c:pt>
                <c:pt idx="58407">
                  <c:v>19</c:v>
                </c:pt>
                <c:pt idx="58408">
                  <c:v>149</c:v>
                </c:pt>
                <c:pt idx="58409">
                  <c:v>154</c:v>
                </c:pt>
                <c:pt idx="58410">
                  <c:v>200</c:v>
                </c:pt>
                <c:pt idx="58411">
                  <c:v>83</c:v>
                </c:pt>
                <c:pt idx="58412" formatCode="0.00E+00">
                  <c:v>4.8999999999999998E-3</c:v>
                </c:pt>
                <c:pt idx="58413">
                  <c:v>7</c:v>
                </c:pt>
                <c:pt idx="58414">
                  <c:v>14</c:v>
                </c:pt>
                <c:pt idx="58415">
                  <c:v>82</c:v>
                </c:pt>
                <c:pt idx="58416">
                  <c:v>32</c:v>
                </c:pt>
                <c:pt idx="58417">
                  <c:v>264</c:v>
                </c:pt>
                <c:pt idx="58418">
                  <c:v>16</c:v>
                </c:pt>
                <c:pt idx="58419">
                  <c:v>72</c:v>
                </c:pt>
                <c:pt idx="58420">
                  <c:v>102</c:v>
                </c:pt>
                <c:pt idx="58421">
                  <c:v>69</c:v>
                </c:pt>
                <c:pt idx="58422">
                  <c:v>247</c:v>
                </c:pt>
                <c:pt idx="58423">
                  <c:v>44</c:v>
                </c:pt>
                <c:pt idx="58424" formatCode="0.00E+00">
                  <c:v>4.8999999999999998E-3</c:v>
                </c:pt>
                <c:pt idx="58425" formatCode="0.00E+00">
                  <c:v>4.8999999999999998E-3</c:v>
                </c:pt>
                <c:pt idx="58426" formatCode="0.00E+00">
                  <c:v>4.8999999999999998E-3</c:v>
                </c:pt>
                <c:pt idx="58427">
                  <c:v>10</c:v>
                </c:pt>
                <c:pt idx="58428">
                  <c:v>163</c:v>
                </c:pt>
                <c:pt idx="58429">
                  <c:v>78</c:v>
                </c:pt>
                <c:pt idx="58430" formatCode="0.00E+00">
                  <c:v>4.8999999999999998E-3</c:v>
                </c:pt>
                <c:pt idx="58431">
                  <c:v>7</c:v>
                </c:pt>
                <c:pt idx="58432">
                  <c:v>66</c:v>
                </c:pt>
                <c:pt idx="58433">
                  <c:v>198</c:v>
                </c:pt>
                <c:pt idx="58434">
                  <c:v>258</c:v>
                </c:pt>
                <c:pt idx="58435">
                  <c:v>211</c:v>
                </c:pt>
                <c:pt idx="58436" formatCode="0.00E+00">
                  <c:v>4.8999999999999998E-3</c:v>
                </c:pt>
                <c:pt idx="58437">
                  <c:v>111</c:v>
                </c:pt>
                <c:pt idx="58438">
                  <c:v>25</c:v>
                </c:pt>
                <c:pt idx="58439">
                  <c:v>62</c:v>
                </c:pt>
                <c:pt idx="58440">
                  <c:v>26</c:v>
                </c:pt>
                <c:pt idx="58441">
                  <c:v>99</c:v>
                </c:pt>
                <c:pt idx="58442">
                  <c:v>127</c:v>
                </c:pt>
                <c:pt idx="58443">
                  <c:v>56</c:v>
                </c:pt>
                <c:pt idx="58444">
                  <c:v>51</c:v>
                </c:pt>
                <c:pt idx="58445">
                  <c:v>75</c:v>
                </c:pt>
                <c:pt idx="58446">
                  <c:v>25</c:v>
                </c:pt>
                <c:pt idx="58447" formatCode="0.00E+00">
                  <c:v>4.8999999999999998E-3</c:v>
                </c:pt>
                <c:pt idx="58448" formatCode="0.00E+00">
                  <c:v>4.8999999999999998E-3</c:v>
                </c:pt>
                <c:pt idx="58449">
                  <c:v>34</c:v>
                </c:pt>
                <c:pt idx="58450">
                  <c:v>18</c:v>
                </c:pt>
                <c:pt idx="58451">
                  <c:v>101</c:v>
                </c:pt>
                <c:pt idx="58452">
                  <c:v>44</c:v>
                </c:pt>
                <c:pt idx="58453">
                  <c:v>338</c:v>
                </c:pt>
                <c:pt idx="58454">
                  <c:v>67</c:v>
                </c:pt>
                <c:pt idx="58455">
                  <c:v>269</c:v>
                </c:pt>
                <c:pt idx="58456">
                  <c:v>133</c:v>
                </c:pt>
                <c:pt idx="58457">
                  <c:v>70</c:v>
                </c:pt>
                <c:pt idx="58458">
                  <c:v>2</c:v>
                </c:pt>
                <c:pt idx="58459">
                  <c:v>36</c:v>
                </c:pt>
                <c:pt idx="58460" formatCode="0.00E+00">
                  <c:v>4.8999999999999998E-3</c:v>
                </c:pt>
                <c:pt idx="58461" formatCode="0.00E+00">
                  <c:v>4.8999999999999998E-3</c:v>
                </c:pt>
                <c:pt idx="58462">
                  <c:v>36</c:v>
                </c:pt>
                <c:pt idx="58463" formatCode="0.00E+00">
                  <c:v>4.8999999999999998E-3</c:v>
                </c:pt>
                <c:pt idx="58464">
                  <c:v>14</c:v>
                </c:pt>
                <c:pt idx="58465">
                  <c:v>54</c:v>
                </c:pt>
                <c:pt idx="58466">
                  <c:v>36</c:v>
                </c:pt>
                <c:pt idx="58467">
                  <c:v>36</c:v>
                </c:pt>
                <c:pt idx="58468">
                  <c:v>74</c:v>
                </c:pt>
                <c:pt idx="58469">
                  <c:v>384</c:v>
                </c:pt>
                <c:pt idx="58470">
                  <c:v>30</c:v>
                </c:pt>
                <c:pt idx="58471">
                  <c:v>34</c:v>
                </c:pt>
                <c:pt idx="58472" formatCode="0.00E+00">
                  <c:v>4.8999999999999998E-3</c:v>
                </c:pt>
                <c:pt idx="58473">
                  <c:v>19</c:v>
                </c:pt>
                <c:pt idx="58474">
                  <c:v>41</c:v>
                </c:pt>
                <c:pt idx="58475">
                  <c:v>141</c:v>
                </c:pt>
                <c:pt idx="58476">
                  <c:v>294</c:v>
                </c:pt>
                <c:pt idx="58477">
                  <c:v>93</c:v>
                </c:pt>
                <c:pt idx="58478">
                  <c:v>315</c:v>
                </c:pt>
                <c:pt idx="58479">
                  <c:v>88</c:v>
                </c:pt>
                <c:pt idx="58480">
                  <c:v>349</c:v>
                </c:pt>
                <c:pt idx="58481">
                  <c:v>9</c:v>
                </c:pt>
                <c:pt idx="58482">
                  <c:v>62</c:v>
                </c:pt>
                <c:pt idx="58483">
                  <c:v>67</c:v>
                </c:pt>
                <c:pt idx="58484" formatCode="0.00E+00">
                  <c:v>4.8999999999999998E-3</c:v>
                </c:pt>
                <c:pt idx="58485" formatCode="0.00E+00">
                  <c:v>4.8999999999999998E-3</c:v>
                </c:pt>
                <c:pt idx="58486">
                  <c:v>37</c:v>
                </c:pt>
                <c:pt idx="58487">
                  <c:v>6</c:v>
                </c:pt>
                <c:pt idx="58488" formatCode="0.00E+00">
                  <c:v>4.8999999999999998E-3</c:v>
                </c:pt>
                <c:pt idx="58489">
                  <c:v>36</c:v>
                </c:pt>
                <c:pt idx="58490">
                  <c:v>253</c:v>
                </c:pt>
                <c:pt idx="58491">
                  <c:v>85</c:v>
                </c:pt>
                <c:pt idx="58492">
                  <c:v>9</c:v>
                </c:pt>
                <c:pt idx="58493">
                  <c:v>232</c:v>
                </c:pt>
                <c:pt idx="58494">
                  <c:v>74</c:v>
                </c:pt>
                <c:pt idx="58495">
                  <c:v>23</c:v>
                </c:pt>
                <c:pt idx="58496">
                  <c:v>158</c:v>
                </c:pt>
                <c:pt idx="58497">
                  <c:v>380</c:v>
                </c:pt>
                <c:pt idx="58498">
                  <c:v>37</c:v>
                </c:pt>
                <c:pt idx="58499">
                  <c:v>34</c:v>
                </c:pt>
                <c:pt idx="58500">
                  <c:v>138</c:v>
                </c:pt>
                <c:pt idx="58501">
                  <c:v>12</c:v>
                </c:pt>
                <c:pt idx="58502" formatCode="0.00E+00">
                  <c:v>4.8999999999999998E-3</c:v>
                </c:pt>
                <c:pt idx="58503">
                  <c:v>80</c:v>
                </c:pt>
                <c:pt idx="58504">
                  <c:v>18</c:v>
                </c:pt>
                <c:pt idx="58505" formatCode="0.00E+00">
                  <c:v>4.8999999999999998E-3</c:v>
                </c:pt>
                <c:pt idx="58506">
                  <c:v>80</c:v>
                </c:pt>
                <c:pt idx="58507">
                  <c:v>3</c:v>
                </c:pt>
                <c:pt idx="58508" formatCode="0.00E+00">
                  <c:v>4.8999999999999998E-3</c:v>
                </c:pt>
                <c:pt idx="58509">
                  <c:v>56</c:v>
                </c:pt>
                <c:pt idx="58510">
                  <c:v>94</c:v>
                </c:pt>
                <c:pt idx="58511">
                  <c:v>58</c:v>
                </c:pt>
                <c:pt idx="58512">
                  <c:v>23</c:v>
                </c:pt>
                <c:pt idx="58513">
                  <c:v>21</c:v>
                </c:pt>
                <c:pt idx="58514">
                  <c:v>87</c:v>
                </c:pt>
                <c:pt idx="58515">
                  <c:v>161</c:v>
                </c:pt>
                <c:pt idx="58516">
                  <c:v>115</c:v>
                </c:pt>
                <c:pt idx="58517">
                  <c:v>94</c:v>
                </c:pt>
                <c:pt idx="58518" formatCode="0.00E+00">
                  <c:v>4.8999999999999998E-3</c:v>
                </c:pt>
                <c:pt idx="58519">
                  <c:v>48</c:v>
                </c:pt>
                <c:pt idx="58520" formatCode="0.00E+00">
                  <c:v>4.8999999999999998E-3</c:v>
                </c:pt>
                <c:pt idx="58521">
                  <c:v>93</c:v>
                </c:pt>
                <c:pt idx="58522">
                  <c:v>85</c:v>
                </c:pt>
                <c:pt idx="58523">
                  <c:v>65</c:v>
                </c:pt>
                <c:pt idx="58524">
                  <c:v>51</c:v>
                </c:pt>
                <c:pt idx="58525">
                  <c:v>86</c:v>
                </c:pt>
                <c:pt idx="58526">
                  <c:v>31</c:v>
                </c:pt>
                <c:pt idx="58527">
                  <c:v>57</c:v>
                </c:pt>
                <c:pt idx="58528">
                  <c:v>110</c:v>
                </c:pt>
                <c:pt idx="58529">
                  <c:v>235</c:v>
                </c:pt>
                <c:pt idx="58530">
                  <c:v>49</c:v>
                </c:pt>
                <c:pt idx="58531">
                  <c:v>44</c:v>
                </c:pt>
                <c:pt idx="58532" formatCode="0.00E+00">
                  <c:v>4.8999999999999998E-3</c:v>
                </c:pt>
                <c:pt idx="58533">
                  <c:v>27</c:v>
                </c:pt>
                <c:pt idx="58534">
                  <c:v>5</c:v>
                </c:pt>
                <c:pt idx="58535">
                  <c:v>44</c:v>
                </c:pt>
                <c:pt idx="58536">
                  <c:v>379</c:v>
                </c:pt>
                <c:pt idx="58537">
                  <c:v>295</c:v>
                </c:pt>
                <c:pt idx="58538">
                  <c:v>63</c:v>
                </c:pt>
                <c:pt idx="58539">
                  <c:v>245</c:v>
                </c:pt>
                <c:pt idx="58540" formatCode="0.00E+00">
                  <c:v>4.8999999999999998E-3</c:v>
                </c:pt>
                <c:pt idx="58541">
                  <c:v>81</c:v>
                </c:pt>
                <c:pt idx="58542">
                  <c:v>108</c:v>
                </c:pt>
                <c:pt idx="58543">
                  <c:v>21</c:v>
                </c:pt>
                <c:pt idx="58544">
                  <c:v>213</c:v>
                </c:pt>
                <c:pt idx="58545">
                  <c:v>107</c:v>
                </c:pt>
                <c:pt idx="58546">
                  <c:v>16</c:v>
                </c:pt>
                <c:pt idx="58547">
                  <c:v>462</c:v>
                </c:pt>
                <c:pt idx="58548">
                  <c:v>23</c:v>
                </c:pt>
                <c:pt idx="58549">
                  <c:v>128</c:v>
                </c:pt>
                <c:pt idx="58550">
                  <c:v>21</c:v>
                </c:pt>
                <c:pt idx="58551">
                  <c:v>39</c:v>
                </c:pt>
                <c:pt idx="58552">
                  <c:v>355</c:v>
                </c:pt>
                <c:pt idx="58553">
                  <c:v>159</c:v>
                </c:pt>
                <c:pt idx="58554">
                  <c:v>219</c:v>
                </c:pt>
                <c:pt idx="58555">
                  <c:v>5</c:v>
                </c:pt>
                <c:pt idx="58556">
                  <c:v>161</c:v>
                </c:pt>
                <c:pt idx="58557">
                  <c:v>261</c:v>
                </c:pt>
                <c:pt idx="58558">
                  <c:v>74</c:v>
                </c:pt>
                <c:pt idx="58559">
                  <c:v>9</c:v>
                </c:pt>
                <c:pt idx="58560">
                  <c:v>11</c:v>
                </c:pt>
                <c:pt idx="58561">
                  <c:v>152</c:v>
                </c:pt>
                <c:pt idx="58562">
                  <c:v>14</c:v>
                </c:pt>
                <c:pt idx="58563">
                  <c:v>64</c:v>
                </c:pt>
                <c:pt idx="58564">
                  <c:v>10</c:v>
                </c:pt>
                <c:pt idx="58565">
                  <c:v>283</c:v>
                </c:pt>
                <c:pt idx="58566">
                  <c:v>115</c:v>
                </c:pt>
                <c:pt idx="58567">
                  <c:v>187</c:v>
                </c:pt>
                <c:pt idx="58568">
                  <c:v>230</c:v>
                </c:pt>
                <c:pt idx="58569">
                  <c:v>677</c:v>
                </c:pt>
                <c:pt idx="58570">
                  <c:v>217</c:v>
                </c:pt>
                <c:pt idx="58571">
                  <c:v>420</c:v>
                </c:pt>
                <c:pt idx="58572">
                  <c:v>318</c:v>
                </c:pt>
                <c:pt idx="58573">
                  <c:v>477</c:v>
                </c:pt>
                <c:pt idx="58574">
                  <c:v>208</c:v>
                </c:pt>
                <c:pt idx="58575">
                  <c:v>1143</c:v>
                </c:pt>
                <c:pt idx="58576">
                  <c:v>405</c:v>
                </c:pt>
                <c:pt idx="58577">
                  <c:v>487</c:v>
                </c:pt>
                <c:pt idx="58578">
                  <c:v>399</c:v>
                </c:pt>
                <c:pt idx="58579">
                  <c:v>365</c:v>
                </c:pt>
                <c:pt idx="58580">
                  <c:v>903</c:v>
                </c:pt>
                <c:pt idx="58581">
                  <c:v>454</c:v>
                </c:pt>
                <c:pt idx="58582">
                  <c:v>1125</c:v>
                </c:pt>
                <c:pt idx="58583">
                  <c:v>392</c:v>
                </c:pt>
                <c:pt idx="58584">
                  <c:v>423</c:v>
                </c:pt>
                <c:pt idx="58585">
                  <c:v>497</c:v>
                </c:pt>
                <c:pt idx="58586">
                  <c:v>1169</c:v>
                </c:pt>
                <c:pt idx="58587">
                  <c:v>109</c:v>
                </c:pt>
                <c:pt idx="58588">
                  <c:v>64</c:v>
                </c:pt>
                <c:pt idx="58589">
                  <c:v>278</c:v>
                </c:pt>
                <c:pt idx="58590">
                  <c:v>140</c:v>
                </c:pt>
                <c:pt idx="58591">
                  <c:v>149</c:v>
                </c:pt>
                <c:pt idx="58592">
                  <c:v>261</c:v>
                </c:pt>
                <c:pt idx="58593">
                  <c:v>170</c:v>
                </c:pt>
                <c:pt idx="58594">
                  <c:v>226</c:v>
                </c:pt>
                <c:pt idx="58595">
                  <c:v>273</c:v>
                </c:pt>
                <c:pt idx="58596">
                  <c:v>212</c:v>
                </c:pt>
                <c:pt idx="58597">
                  <c:v>175</c:v>
                </c:pt>
                <c:pt idx="58598">
                  <c:v>92</c:v>
                </c:pt>
                <c:pt idx="58599">
                  <c:v>224</c:v>
                </c:pt>
                <c:pt idx="58600">
                  <c:v>170</c:v>
                </c:pt>
                <c:pt idx="58601">
                  <c:v>139</c:v>
                </c:pt>
                <c:pt idx="58602">
                  <c:v>332</c:v>
                </c:pt>
                <c:pt idx="58603">
                  <c:v>342</c:v>
                </c:pt>
                <c:pt idx="58604">
                  <c:v>304</c:v>
                </c:pt>
                <c:pt idx="58605">
                  <c:v>343</c:v>
                </c:pt>
                <c:pt idx="58606">
                  <c:v>288</c:v>
                </c:pt>
                <c:pt idx="58607">
                  <c:v>311</c:v>
                </c:pt>
                <c:pt idx="58608">
                  <c:v>154</c:v>
                </c:pt>
                <c:pt idx="58609">
                  <c:v>92</c:v>
                </c:pt>
                <c:pt idx="58610">
                  <c:v>29</c:v>
                </c:pt>
                <c:pt idx="58611">
                  <c:v>37</c:v>
                </c:pt>
                <c:pt idx="58612">
                  <c:v>102</c:v>
                </c:pt>
                <c:pt idx="58613">
                  <c:v>94</c:v>
                </c:pt>
                <c:pt idx="58614">
                  <c:v>53</c:v>
                </c:pt>
                <c:pt idx="58615">
                  <c:v>225</c:v>
                </c:pt>
                <c:pt idx="58616">
                  <c:v>111</c:v>
                </c:pt>
                <c:pt idx="58617">
                  <c:v>154</c:v>
                </c:pt>
                <c:pt idx="58618">
                  <c:v>157</c:v>
                </c:pt>
                <c:pt idx="58619">
                  <c:v>159</c:v>
                </c:pt>
                <c:pt idx="58620">
                  <c:v>162</c:v>
                </c:pt>
                <c:pt idx="58621">
                  <c:v>251</c:v>
                </c:pt>
                <c:pt idx="58622">
                  <c:v>132</c:v>
                </c:pt>
                <c:pt idx="58623">
                  <c:v>39</c:v>
                </c:pt>
                <c:pt idx="58624">
                  <c:v>223</c:v>
                </c:pt>
                <c:pt idx="58625">
                  <c:v>221</c:v>
                </c:pt>
                <c:pt idx="58626">
                  <c:v>307</c:v>
                </c:pt>
                <c:pt idx="58627">
                  <c:v>236</c:v>
                </c:pt>
                <c:pt idx="58628">
                  <c:v>258</c:v>
                </c:pt>
                <c:pt idx="58629">
                  <c:v>295</c:v>
                </c:pt>
                <c:pt idx="58630">
                  <c:v>398</c:v>
                </c:pt>
                <c:pt idx="58631">
                  <c:v>276</c:v>
                </c:pt>
                <c:pt idx="58632">
                  <c:v>242</c:v>
                </c:pt>
                <c:pt idx="58633">
                  <c:v>119</c:v>
                </c:pt>
                <c:pt idx="58634">
                  <c:v>290</c:v>
                </c:pt>
                <c:pt idx="58635">
                  <c:v>169</c:v>
                </c:pt>
                <c:pt idx="58636">
                  <c:v>627</c:v>
                </c:pt>
                <c:pt idx="58637">
                  <c:v>240</c:v>
                </c:pt>
                <c:pt idx="58638">
                  <c:v>267</c:v>
                </c:pt>
                <c:pt idx="58639">
                  <c:v>91</c:v>
                </c:pt>
                <c:pt idx="58640">
                  <c:v>256</c:v>
                </c:pt>
                <c:pt idx="58641">
                  <c:v>403</c:v>
                </c:pt>
                <c:pt idx="58642">
                  <c:v>220</c:v>
                </c:pt>
                <c:pt idx="58643">
                  <c:v>428</c:v>
                </c:pt>
                <c:pt idx="58644">
                  <c:v>80</c:v>
                </c:pt>
                <c:pt idx="58645">
                  <c:v>98</c:v>
                </c:pt>
                <c:pt idx="58646">
                  <c:v>62</c:v>
                </c:pt>
                <c:pt idx="58647">
                  <c:v>251</c:v>
                </c:pt>
                <c:pt idx="58648">
                  <c:v>131</c:v>
                </c:pt>
                <c:pt idx="58649">
                  <c:v>3</c:v>
                </c:pt>
                <c:pt idx="58650">
                  <c:v>181</c:v>
                </c:pt>
                <c:pt idx="58651">
                  <c:v>94</c:v>
                </c:pt>
                <c:pt idx="58652">
                  <c:v>249</c:v>
                </c:pt>
                <c:pt idx="58653">
                  <c:v>323</c:v>
                </c:pt>
                <c:pt idx="58654" formatCode="0.00E+00">
                  <c:v>4.8999999999999998E-3</c:v>
                </c:pt>
                <c:pt idx="58655">
                  <c:v>36</c:v>
                </c:pt>
                <c:pt idx="58656">
                  <c:v>293</c:v>
                </c:pt>
                <c:pt idx="58657">
                  <c:v>183</c:v>
                </c:pt>
                <c:pt idx="58658">
                  <c:v>159</c:v>
                </c:pt>
                <c:pt idx="58659">
                  <c:v>264</c:v>
                </c:pt>
                <c:pt idx="58660">
                  <c:v>127</c:v>
                </c:pt>
                <c:pt idx="58661">
                  <c:v>228</c:v>
                </c:pt>
                <c:pt idx="58662">
                  <c:v>149</c:v>
                </c:pt>
                <c:pt idx="58663">
                  <c:v>209</c:v>
                </c:pt>
                <c:pt idx="58664">
                  <c:v>241</c:v>
                </c:pt>
                <c:pt idx="58665">
                  <c:v>99</c:v>
                </c:pt>
                <c:pt idx="58666">
                  <c:v>60</c:v>
                </c:pt>
                <c:pt idx="58667">
                  <c:v>170</c:v>
                </c:pt>
                <c:pt idx="58668">
                  <c:v>272</c:v>
                </c:pt>
                <c:pt idx="58669">
                  <c:v>153</c:v>
                </c:pt>
                <c:pt idx="58670">
                  <c:v>331</c:v>
                </c:pt>
                <c:pt idx="58671">
                  <c:v>85</c:v>
                </c:pt>
                <c:pt idx="58672">
                  <c:v>158</c:v>
                </c:pt>
                <c:pt idx="58673">
                  <c:v>640</c:v>
                </c:pt>
                <c:pt idx="58674">
                  <c:v>510</c:v>
                </c:pt>
                <c:pt idx="58675">
                  <c:v>678</c:v>
                </c:pt>
                <c:pt idx="58676">
                  <c:v>570</c:v>
                </c:pt>
                <c:pt idx="58677">
                  <c:v>461</c:v>
                </c:pt>
                <c:pt idx="58678">
                  <c:v>1036</c:v>
                </c:pt>
                <c:pt idx="58679">
                  <c:v>752</c:v>
                </c:pt>
                <c:pt idx="58680">
                  <c:v>866</c:v>
                </c:pt>
                <c:pt idx="58681">
                  <c:v>765</c:v>
                </c:pt>
                <c:pt idx="58682">
                  <c:v>708</c:v>
                </c:pt>
                <c:pt idx="58683">
                  <c:v>402</c:v>
                </c:pt>
                <c:pt idx="58684">
                  <c:v>730</c:v>
                </c:pt>
                <c:pt idx="58685">
                  <c:v>167</c:v>
                </c:pt>
                <c:pt idx="58686">
                  <c:v>266</c:v>
                </c:pt>
                <c:pt idx="58687">
                  <c:v>323</c:v>
                </c:pt>
                <c:pt idx="58688">
                  <c:v>282</c:v>
                </c:pt>
                <c:pt idx="58689">
                  <c:v>299</c:v>
                </c:pt>
                <c:pt idx="58690">
                  <c:v>438</c:v>
                </c:pt>
                <c:pt idx="58691">
                  <c:v>385</c:v>
                </c:pt>
                <c:pt idx="58692">
                  <c:v>329</c:v>
                </c:pt>
                <c:pt idx="58693">
                  <c:v>502</c:v>
                </c:pt>
                <c:pt idx="58694">
                  <c:v>242</c:v>
                </c:pt>
                <c:pt idx="58695">
                  <c:v>162</c:v>
                </c:pt>
                <c:pt idx="58696">
                  <c:v>306</c:v>
                </c:pt>
                <c:pt idx="58697">
                  <c:v>39</c:v>
                </c:pt>
                <c:pt idx="58698">
                  <c:v>26</c:v>
                </c:pt>
                <c:pt idx="58699">
                  <c:v>219</c:v>
                </c:pt>
                <c:pt idx="58700">
                  <c:v>150</c:v>
                </c:pt>
                <c:pt idx="58701">
                  <c:v>337</c:v>
                </c:pt>
                <c:pt idx="58702">
                  <c:v>341</c:v>
                </c:pt>
                <c:pt idx="58703">
                  <c:v>195</c:v>
                </c:pt>
                <c:pt idx="58704">
                  <c:v>323</c:v>
                </c:pt>
                <c:pt idx="58705">
                  <c:v>227</c:v>
                </c:pt>
                <c:pt idx="58706">
                  <c:v>179</c:v>
                </c:pt>
                <c:pt idx="58707">
                  <c:v>191</c:v>
                </c:pt>
                <c:pt idx="58708">
                  <c:v>751</c:v>
                </c:pt>
                <c:pt idx="58709">
                  <c:v>198</c:v>
                </c:pt>
                <c:pt idx="58710">
                  <c:v>308</c:v>
                </c:pt>
                <c:pt idx="58711">
                  <c:v>76</c:v>
                </c:pt>
                <c:pt idx="58712">
                  <c:v>157</c:v>
                </c:pt>
                <c:pt idx="58713">
                  <c:v>25</c:v>
                </c:pt>
                <c:pt idx="58714">
                  <c:v>165</c:v>
                </c:pt>
                <c:pt idx="58715">
                  <c:v>86</c:v>
                </c:pt>
                <c:pt idx="58716">
                  <c:v>327</c:v>
                </c:pt>
                <c:pt idx="58717">
                  <c:v>118</c:v>
                </c:pt>
                <c:pt idx="58718">
                  <c:v>102</c:v>
                </c:pt>
                <c:pt idx="58719">
                  <c:v>92</c:v>
                </c:pt>
                <c:pt idx="58720">
                  <c:v>809</c:v>
                </c:pt>
                <c:pt idx="58721">
                  <c:v>84</c:v>
                </c:pt>
                <c:pt idx="58722">
                  <c:v>861</c:v>
                </c:pt>
                <c:pt idx="58723">
                  <c:v>346</c:v>
                </c:pt>
                <c:pt idx="58724">
                  <c:v>120</c:v>
                </c:pt>
                <c:pt idx="58725">
                  <c:v>259</c:v>
                </c:pt>
                <c:pt idx="58726">
                  <c:v>398</c:v>
                </c:pt>
                <c:pt idx="58727">
                  <c:v>291</c:v>
                </c:pt>
                <c:pt idx="58728">
                  <c:v>194</c:v>
                </c:pt>
                <c:pt idx="58729">
                  <c:v>143</c:v>
                </c:pt>
                <c:pt idx="58730">
                  <c:v>227</c:v>
                </c:pt>
                <c:pt idx="58731">
                  <c:v>171</c:v>
                </c:pt>
                <c:pt idx="58732">
                  <c:v>143</c:v>
                </c:pt>
                <c:pt idx="58733">
                  <c:v>157</c:v>
                </c:pt>
                <c:pt idx="58734">
                  <c:v>432</c:v>
                </c:pt>
                <c:pt idx="58735">
                  <c:v>247</c:v>
                </c:pt>
                <c:pt idx="58736">
                  <c:v>269</c:v>
                </c:pt>
                <c:pt idx="58737">
                  <c:v>247</c:v>
                </c:pt>
                <c:pt idx="58738">
                  <c:v>303</c:v>
                </c:pt>
                <c:pt idx="58739">
                  <c:v>308</c:v>
                </c:pt>
                <c:pt idx="58740">
                  <c:v>483</c:v>
                </c:pt>
                <c:pt idx="58741">
                  <c:v>252</c:v>
                </c:pt>
                <c:pt idx="58742">
                  <c:v>277</c:v>
                </c:pt>
                <c:pt idx="58743">
                  <c:v>659</c:v>
                </c:pt>
                <c:pt idx="58744">
                  <c:v>251</c:v>
                </c:pt>
                <c:pt idx="58745">
                  <c:v>396</c:v>
                </c:pt>
                <c:pt idx="58746">
                  <c:v>467</c:v>
                </c:pt>
                <c:pt idx="58747">
                  <c:v>559</c:v>
                </c:pt>
                <c:pt idx="58748">
                  <c:v>454</c:v>
                </c:pt>
                <c:pt idx="58749">
                  <c:v>618</c:v>
                </c:pt>
                <c:pt idx="58750">
                  <c:v>402</c:v>
                </c:pt>
                <c:pt idx="58751">
                  <c:v>353</c:v>
                </c:pt>
                <c:pt idx="58752">
                  <c:v>447</c:v>
                </c:pt>
                <c:pt idx="58753">
                  <c:v>403</c:v>
                </c:pt>
                <c:pt idx="58754">
                  <c:v>359</c:v>
                </c:pt>
                <c:pt idx="58755">
                  <c:v>430</c:v>
                </c:pt>
                <c:pt idx="58756">
                  <c:v>419</c:v>
                </c:pt>
                <c:pt idx="58757">
                  <c:v>516</c:v>
                </c:pt>
                <c:pt idx="58758">
                  <c:v>143</c:v>
                </c:pt>
                <c:pt idx="58759">
                  <c:v>267</c:v>
                </c:pt>
                <c:pt idx="58760">
                  <c:v>139</c:v>
                </c:pt>
                <c:pt idx="58761">
                  <c:v>174</c:v>
                </c:pt>
                <c:pt idx="58762">
                  <c:v>237</c:v>
                </c:pt>
                <c:pt idx="58763">
                  <c:v>179</c:v>
                </c:pt>
                <c:pt idx="58764">
                  <c:v>362</c:v>
                </c:pt>
                <c:pt idx="58765">
                  <c:v>284</c:v>
                </c:pt>
                <c:pt idx="58766">
                  <c:v>177</c:v>
                </c:pt>
                <c:pt idx="58767">
                  <c:v>122</c:v>
                </c:pt>
                <c:pt idx="58768">
                  <c:v>139</c:v>
                </c:pt>
                <c:pt idx="58769">
                  <c:v>112</c:v>
                </c:pt>
                <c:pt idx="58770">
                  <c:v>222</c:v>
                </c:pt>
                <c:pt idx="58771">
                  <c:v>163</c:v>
                </c:pt>
                <c:pt idx="58772">
                  <c:v>215</c:v>
                </c:pt>
                <c:pt idx="58773">
                  <c:v>165</c:v>
                </c:pt>
                <c:pt idx="58774">
                  <c:v>292</c:v>
                </c:pt>
                <c:pt idx="58775">
                  <c:v>329</c:v>
                </c:pt>
                <c:pt idx="58776">
                  <c:v>118</c:v>
                </c:pt>
                <c:pt idx="58777">
                  <c:v>209</c:v>
                </c:pt>
                <c:pt idx="58778">
                  <c:v>91</c:v>
                </c:pt>
                <c:pt idx="58779">
                  <c:v>193</c:v>
                </c:pt>
                <c:pt idx="58780">
                  <c:v>155</c:v>
                </c:pt>
                <c:pt idx="58781">
                  <c:v>100</c:v>
                </c:pt>
                <c:pt idx="58782">
                  <c:v>251</c:v>
                </c:pt>
                <c:pt idx="58783">
                  <c:v>218</c:v>
                </c:pt>
                <c:pt idx="58784">
                  <c:v>156</c:v>
                </c:pt>
                <c:pt idx="58785">
                  <c:v>157</c:v>
                </c:pt>
                <c:pt idx="58786">
                  <c:v>356</c:v>
                </c:pt>
                <c:pt idx="58787">
                  <c:v>210</c:v>
                </c:pt>
                <c:pt idx="58788">
                  <c:v>332</c:v>
                </c:pt>
                <c:pt idx="58789">
                  <c:v>369</c:v>
                </c:pt>
                <c:pt idx="58790">
                  <c:v>229</c:v>
                </c:pt>
                <c:pt idx="58791">
                  <c:v>153</c:v>
                </c:pt>
                <c:pt idx="58792">
                  <c:v>157</c:v>
                </c:pt>
                <c:pt idx="58793">
                  <c:v>220</c:v>
                </c:pt>
                <c:pt idx="58794">
                  <c:v>160</c:v>
                </c:pt>
                <c:pt idx="58795">
                  <c:v>227</c:v>
                </c:pt>
                <c:pt idx="58796">
                  <c:v>171</c:v>
                </c:pt>
                <c:pt idx="58797">
                  <c:v>96</c:v>
                </c:pt>
                <c:pt idx="58798">
                  <c:v>195</c:v>
                </c:pt>
                <c:pt idx="58799" formatCode="0.00E+00">
                  <c:v>4.8999999999999998E-3</c:v>
                </c:pt>
                <c:pt idx="58800">
                  <c:v>38</c:v>
                </c:pt>
                <c:pt idx="58801">
                  <c:v>233</c:v>
                </c:pt>
                <c:pt idx="58802">
                  <c:v>197</c:v>
                </c:pt>
                <c:pt idx="58803">
                  <c:v>179</c:v>
                </c:pt>
                <c:pt idx="58804">
                  <c:v>289</c:v>
                </c:pt>
                <c:pt idx="58805">
                  <c:v>141</c:v>
                </c:pt>
                <c:pt idx="58806">
                  <c:v>419</c:v>
                </c:pt>
                <c:pt idx="58807">
                  <c:v>370</c:v>
                </c:pt>
                <c:pt idx="58808">
                  <c:v>262</c:v>
                </c:pt>
                <c:pt idx="58809">
                  <c:v>274</c:v>
                </c:pt>
                <c:pt idx="58810">
                  <c:v>287</c:v>
                </c:pt>
                <c:pt idx="58811">
                  <c:v>159</c:v>
                </c:pt>
                <c:pt idx="58812">
                  <c:v>324</c:v>
                </c:pt>
                <c:pt idx="58813">
                  <c:v>222</c:v>
                </c:pt>
                <c:pt idx="58814">
                  <c:v>302</c:v>
                </c:pt>
                <c:pt idx="58815" formatCode="0.00E+00">
                  <c:v>4.8999999999999998E-3</c:v>
                </c:pt>
                <c:pt idx="58816">
                  <c:v>197</c:v>
                </c:pt>
                <c:pt idx="58817">
                  <c:v>99</c:v>
                </c:pt>
                <c:pt idx="58818">
                  <c:v>176</c:v>
                </c:pt>
                <c:pt idx="58819">
                  <c:v>204</c:v>
                </c:pt>
                <c:pt idx="58820">
                  <c:v>818</c:v>
                </c:pt>
                <c:pt idx="58821">
                  <c:v>171</c:v>
                </c:pt>
                <c:pt idx="58822">
                  <c:v>155</c:v>
                </c:pt>
                <c:pt idx="58823">
                  <c:v>224</c:v>
                </c:pt>
                <c:pt idx="58824">
                  <c:v>187</c:v>
                </c:pt>
                <c:pt idx="58825">
                  <c:v>372</c:v>
                </c:pt>
                <c:pt idx="58826">
                  <c:v>100</c:v>
                </c:pt>
                <c:pt idx="58827">
                  <c:v>15</c:v>
                </c:pt>
                <c:pt idx="58828">
                  <c:v>179</c:v>
                </c:pt>
                <c:pt idx="58829">
                  <c:v>192</c:v>
                </c:pt>
                <c:pt idx="58830">
                  <c:v>296</c:v>
                </c:pt>
                <c:pt idx="58831">
                  <c:v>247</c:v>
                </c:pt>
                <c:pt idx="58832">
                  <c:v>219</c:v>
                </c:pt>
                <c:pt idx="58833">
                  <c:v>362</c:v>
                </c:pt>
                <c:pt idx="58834">
                  <c:v>280</c:v>
                </c:pt>
                <c:pt idx="58835">
                  <c:v>295</c:v>
                </c:pt>
                <c:pt idx="58836">
                  <c:v>356</c:v>
                </c:pt>
                <c:pt idx="58837">
                  <c:v>393</c:v>
                </c:pt>
                <c:pt idx="58838">
                  <c:v>292</c:v>
                </c:pt>
                <c:pt idx="58839">
                  <c:v>285</c:v>
                </c:pt>
                <c:pt idx="58840">
                  <c:v>1205</c:v>
                </c:pt>
                <c:pt idx="58841">
                  <c:v>582</c:v>
                </c:pt>
                <c:pt idx="58842">
                  <c:v>281</c:v>
                </c:pt>
                <c:pt idx="58843">
                  <c:v>386</c:v>
                </c:pt>
                <c:pt idx="58844">
                  <c:v>542</c:v>
                </c:pt>
                <c:pt idx="58845">
                  <c:v>298</c:v>
                </c:pt>
                <c:pt idx="58846">
                  <c:v>470</c:v>
                </c:pt>
                <c:pt idx="58847">
                  <c:v>493</c:v>
                </c:pt>
                <c:pt idx="58848">
                  <c:v>447</c:v>
                </c:pt>
                <c:pt idx="58849">
                  <c:v>955</c:v>
                </c:pt>
                <c:pt idx="58850">
                  <c:v>351</c:v>
                </c:pt>
                <c:pt idx="58851">
                  <c:v>455</c:v>
                </c:pt>
                <c:pt idx="58852">
                  <c:v>255</c:v>
                </c:pt>
                <c:pt idx="58853">
                  <c:v>603</c:v>
                </c:pt>
                <c:pt idx="58854">
                  <c:v>251</c:v>
                </c:pt>
                <c:pt idx="58855">
                  <c:v>291</c:v>
                </c:pt>
                <c:pt idx="58856">
                  <c:v>264</c:v>
                </c:pt>
                <c:pt idx="58857">
                  <c:v>372</c:v>
                </c:pt>
                <c:pt idx="58858">
                  <c:v>475</c:v>
                </c:pt>
                <c:pt idx="58859">
                  <c:v>223</c:v>
                </c:pt>
                <c:pt idx="58860">
                  <c:v>381</c:v>
                </c:pt>
                <c:pt idx="58861">
                  <c:v>124</c:v>
                </c:pt>
                <c:pt idx="58862">
                  <c:v>245</c:v>
                </c:pt>
                <c:pt idx="58863">
                  <c:v>117</c:v>
                </c:pt>
                <c:pt idx="58864">
                  <c:v>77</c:v>
                </c:pt>
                <c:pt idx="58865">
                  <c:v>37</c:v>
                </c:pt>
                <c:pt idx="58866">
                  <c:v>237</c:v>
                </c:pt>
                <c:pt idx="58867">
                  <c:v>85</c:v>
                </c:pt>
                <c:pt idx="58868">
                  <c:v>64</c:v>
                </c:pt>
                <c:pt idx="58869">
                  <c:v>68</c:v>
                </c:pt>
                <c:pt idx="58870">
                  <c:v>116</c:v>
                </c:pt>
                <c:pt idx="58871">
                  <c:v>204</c:v>
                </c:pt>
                <c:pt idx="58872">
                  <c:v>165</c:v>
                </c:pt>
                <c:pt idx="58873">
                  <c:v>152</c:v>
                </c:pt>
                <c:pt idx="58874">
                  <c:v>317</c:v>
                </c:pt>
                <c:pt idx="58875">
                  <c:v>113</c:v>
                </c:pt>
                <c:pt idx="58876">
                  <c:v>315</c:v>
                </c:pt>
                <c:pt idx="58877">
                  <c:v>349</c:v>
                </c:pt>
                <c:pt idx="58878">
                  <c:v>387</c:v>
                </c:pt>
                <c:pt idx="58879">
                  <c:v>424</c:v>
                </c:pt>
                <c:pt idx="58880">
                  <c:v>278</c:v>
                </c:pt>
                <c:pt idx="58881">
                  <c:v>450</c:v>
                </c:pt>
                <c:pt idx="58882">
                  <c:v>482</c:v>
                </c:pt>
                <c:pt idx="58883">
                  <c:v>321</c:v>
                </c:pt>
                <c:pt idx="58884">
                  <c:v>385</c:v>
                </c:pt>
                <c:pt idx="58885">
                  <c:v>267</c:v>
                </c:pt>
                <c:pt idx="58886">
                  <c:v>321</c:v>
                </c:pt>
                <c:pt idx="58887">
                  <c:v>560</c:v>
                </c:pt>
                <c:pt idx="58888">
                  <c:v>104</c:v>
                </c:pt>
                <c:pt idx="58889">
                  <c:v>68</c:v>
                </c:pt>
                <c:pt idx="58890">
                  <c:v>323</c:v>
                </c:pt>
                <c:pt idx="58891">
                  <c:v>207</c:v>
                </c:pt>
                <c:pt idx="58892">
                  <c:v>249</c:v>
                </c:pt>
                <c:pt idx="58893">
                  <c:v>364</c:v>
                </c:pt>
                <c:pt idx="58894">
                  <c:v>321</c:v>
                </c:pt>
                <c:pt idx="58895">
                  <c:v>217</c:v>
                </c:pt>
                <c:pt idx="58896">
                  <c:v>118</c:v>
                </c:pt>
                <c:pt idx="58897">
                  <c:v>304</c:v>
                </c:pt>
                <c:pt idx="58898">
                  <c:v>212</c:v>
                </c:pt>
                <c:pt idx="58899">
                  <c:v>410</c:v>
                </c:pt>
                <c:pt idx="58900">
                  <c:v>200</c:v>
                </c:pt>
                <c:pt idx="58901">
                  <c:v>156</c:v>
                </c:pt>
                <c:pt idx="58902">
                  <c:v>175</c:v>
                </c:pt>
                <c:pt idx="58903">
                  <c:v>200</c:v>
                </c:pt>
                <c:pt idx="58904">
                  <c:v>274</c:v>
                </c:pt>
                <c:pt idx="58905">
                  <c:v>379</c:v>
                </c:pt>
                <c:pt idx="58906">
                  <c:v>371</c:v>
                </c:pt>
                <c:pt idx="58907">
                  <c:v>180</c:v>
                </c:pt>
                <c:pt idx="58908">
                  <c:v>274</c:v>
                </c:pt>
                <c:pt idx="58909">
                  <c:v>250</c:v>
                </c:pt>
                <c:pt idx="58910">
                  <c:v>255</c:v>
                </c:pt>
                <c:pt idx="58911">
                  <c:v>272</c:v>
                </c:pt>
                <c:pt idx="58912">
                  <c:v>312</c:v>
                </c:pt>
                <c:pt idx="58913">
                  <c:v>185</c:v>
                </c:pt>
                <c:pt idx="58914">
                  <c:v>286</c:v>
                </c:pt>
                <c:pt idx="58915">
                  <c:v>239</c:v>
                </c:pt>
                <c:pt idx="58916">
                  <c:v>414</c:v>
                </c:pt>
                <c:pt idx="58917">
                  <c:v>247</c:v>
                </c:pt>
                <c:pt idx="58918">
                  <c:v>287</c:v>
                </c:pt>
                <c:pt idx="58919">
                  <c:v>364</c:v>
                </c:pt>
                <c:pt idx="58920">
                  <c:v>226</c:v>
                </c:pt>
                <c:pt idx="58921">
                  <c:v>229</c:v>
                </c:pt>
                <c:pt idx="58922">
                  <c:v>165</c:v>
                </c:pt>
                <c:pt idx="58923">
                  <c:v>192</c:v>
                </c:pt>
                <c:pt idx="58924">
                  <c:v>431</c:v>
                </c:pt>
                <c:pt idx="58925">
                  <c:v>833</c:v>
                </c:pt>
                <c:pt idx="58926">
                  <c:v>436</c:v>
                </c:pt>
                <c:pt idx="58927">
                  <c:v>436</c:v>
                </c:pt>
                <c:pt idx="58928">
                  <c:v>641</c:v>
                </c:pt>
                <c:pt idx="58929">
                  <c:v>487</c:v>
                </c:pt>
                <c:pt idx="58930">
                  <c:v>899</c:v>
                </c:pt>
                <c:pt idx="58931">
                  <c:v>1106</c:v>
                </c:pt>
                <c:pt idx="58932">
                  <c:v>395</c:v>
                </c:pt>
                <c:pt idx="58933">
                  <c:v>563</c:v>
                </c:pt>
                <c:pt idx="58934">
                  <c:v>298</c:v>
                </c:pt>
                <c:pt idx="58935">
                  <c:v>352</c:v>
                </c:pt>
                <c:pt idx="58936">
                  <c:v>1364</c:v>
                </c:pt>
                <c:pt idx="58937">
                  <c:v>894</c:v>
                </c:pt>
                <c:pt idx="58938">
                  <c:v>1306</c:v>
                </c:pt>
                <c:pt idx="58939">
                  <c:v>1634</c:v>
                </c:pt>
                <c:pt idx="58940">
                  <c:v>939</c:v>
                </c:pt>
                <c:pt idx="58941">
                  <c:v>1013</c:v>
                </c:pt>
                <c:pt idx="58942">
                  <c:v>1148</c:v>
                </c:pt>
                <c:pt idx="58943">
                  <c:v>1038</c:v>
                </c:pt>
                <c:pt idx="58944">
                  <c:v>464</c:v>
                </c:pt>
                <c:pt idx="58945">
                  <c:v>499</c:v>
                </c:pt>
                <c:pt idx="58946">
                  <c:v>688</c:v>
                </c:pt>
                <c:pt idx="58947">
                  <c:v>964</c:v>
                </c:pt>
                <c:pt idx="58948">
                  <c:v>196</c:v>
                </c:pt>
                <c:pt idx="58949">
                  <c:v>75</c:v>
                </c:pt>
                <c:pt idx="58950">
                  <c:v>106</c:v>
                </c:pt>
                <c:pt idx="58951">
                  <c:v>714</c:v>
                </c:pt>
                <c:pt idx="58952">
                  <c:v>114</c:v>
                </c:pt>
                <c:pt idx="58953">
                  <c:v>149</c:v>
                </c:pt>
                <c:pt idx="58954">
                  <c:v>74</c:v>
                </c:pt>
                <c:pt idx="58955">
                  <c:v>75</c:v>
                </c:pt>
                <c:pt idx="58956">
                  <c:v>815</c:v>
                </c:pt>
                <c:pt idx="58957">
                  <c:v>687</c:v>
                </c:pt>
                <c:pt idx="58958">
                  <c:v>612</c:v>
                </c:pt>
                <c:pt idx="58959">
                  <c:v>1052</c:v>
                </c:pt>
                <c:pt idx="58960">
                  <c:v>897</c:v>
                </c:pt>
                <c:pt idx="58961">
                  <c:v>806</c:v>
                </c:pt>
                <c:pt idx="58962">
                  <c:v>1015</c:v>
                </c:pt>
                <c:pt idx="58963">
                  <c:v>942</c:v>
                </c:pt>
                <c:pt idx="58964">
                  <c:v>456</c:v>
                </c:pt>
                <c:pt idx="58965">
                  <c:v>534</c:v>
                </c:pt>
                <c:pt idx="58966">
                  <c:v>1082</c:v>
                </c:pt>
                <c:pt idx="58967">
                  <c:v>1056</c:v>
                </c:pt>
                <c:pt idx="58968">
                  <c:v>10</c:v>
                </c:pt>
                <c:pt idx="58969">
                  <c:v>126</c:v>
                </c:pt>
                <c:pt idx="58970">
                  <c:v>121</c:v>
                </c:pt>
                <c:pt idx="58971" formatCode="0.00E+00">
                  <c:v>4.8999999999999998E-3</c:v>
                </c:pt>
                <c:pt idx="58972" formatCode="0.00E+00">
                  <c:v>4.8999999999999998E-3</c:v>
                </c:pt>
                <c:pt idx="58973" formatCode="0.00E+00">
                  <c:v>4.8999999999999998E-3</c:v>
                </c:pt>
                <c:pt idx="58974">
                  <c:v>141</c:v>
                </c:pt>
                <c:pt idx="58975">
                  <c:v>286</c:v>
                </c:pt>
                <c:pt idx="58976">
                  <c:v>225</c:v>
                </c:pt>
                <c:pt idx="58977">
                  <c:v>40</c:v>
                </c:pt>
                <c:pt idx="58978" formatCode="0.00E+00">
                  <c:v>4.8999999999999998E-3</c:v>
                </c:pt>
                <c:pt idx="58979" formatCode="0.00E+00">
                  <c:v>4.8999999999999998E-3</c:v>
                </c:pt>
                <c:pt idx="58980">
                  <c:v>429</c:v>
                </c:pt>
                <c:pt idx="58981">
                  <c:v>309</c:v>
                </c:pt>
                <c:pt idx="58982">
                  <c:v>436</c:v>
                </c:pt>
                <c:pt idx="58983">
                  <c:v>406</c:v>
                </c:pt>
                <c:pt idx="58984">
                  <c:v>1054</c:v>
                </c:pt>
                <c:pt idx="58985">
                  <c:v>398</c:v>
                </c:pt>
                <c:pt idx="58986">
                  <c:v>372</c:v>
                </c:pt>
                <c:pt idx="58987">
                  <c:v>368</c:v>
                </c:pt>
                <c:pt idx="58988">
                  <c:v>464</c:v>
                </c:pt>
                <c:pt idx="58989">
                  <c:v>328</c:v>
                </c:pt>
                <c:pt idx="58990">
                  <c:v>398</c:v>
                </c:pt>
                <c:pt idx="58991">
                  <c:v>335</c:v>
                </c:pt>
                <c:pt idx="58992">
                  <c:v>102</c:v>
                </c:pt>
                <c:pt idx="58993">
                  <c:v>89</c:v>
                </c:pt>
                <c:pt idx="58994">
                  <c:v>360</c:v>
                </c:pt>
                <c:pt idx="58995">
                  <c:v>210</c:v>
                </c:pt>
                <c:pt idx="58996">
                  <c:v>202</c:v>
                </c:pt>
                <c:pt idx="58997">
                  <c:v>138</c:v>
                </c:pt>
                <c:pt idx="58998">
                  <c:v>144</c:v>
                </c:pt>
                <c:pt idx="58999">
                  <c:v>172</c:v>
                </c:pt>
                <c:pt idx="59000">
                  <c:v>117</c:v>
                </c:pt>
                <c:pt idx="59001">
                  <c:v>137</c:v>
                </c:pt>
                <c:pt idx="59002">
                  <c:v>63</c:v>
                </c:pt>
                <c:pt idx="59003">
                  <c:v>53</c:v>
                </c:pt>
                <c:pt idx="59004">
                  <c:v>88</c:v>
                </c:pt>
                <c:pt idx="59005">
                  <c:v>153</c:v>
                </c:pt>
                <c:pt idx="59006">
                  <c:v>128</c:v>
                </c:pt>
                <c:pt idx="59007">
                  <c:v>326</c:v>
                </c:pt>
                <c:pt idx="59008">
                  <c:v>204</c:v>
                </c:pt>
                <c:pt idx="59009">
                  <c:v>299</c:v>
                </c:pt>
                <c:pt idx="59010">
                  <c:v>185</c:v>
                </c:pt>
                <c:pt idx="59011">
                  <c:v>84</c:v>
                </c:pt>
                <c:pt idx="59012">
                  <c:v>107</c:v>
                </c:pt>
                <c:pt idx="59013">
                  <c:v>161</c:v>
                </c:pt>
                <c:pt idx="59014">
                  <c:v>282</c:v>
                </c:pt>
                <c:pt idx="59015">
                  <c:v>379</c:v>
                </c:pt>
                <c:pt idx="59016">
                  <c:v>449</c:v>
                </c:pt>
                <c:pt idx="59017">
                  <c:v>194</c:v>
                </c:pt>
                <c:pt idx="59018">
                  <c:v>160</c:v>
                </c:pt>
                <c:pt idx="59019">
                  <c:v>189</c:v>
                </c:pt>
                <c:pt idx="59020">
                  <c:v>284</c:v>
                </c:pt>
                <c:pt idx="59021">
                  <c:v>176</c:v>
                </c:pt>
                <c:pt idx="59022">
                  <c:v>288</c:v>
                </c:pt>
                <c:pt idx="59023">
                  <c:v>147</c:v>
                </c:pt>
                <c:pt idx="59024">
                  <c:v>346</c:v>
                </c:pt>
                <c:pt idx="59025">
                  <c:v>347</c:v>
                </c:pt>
                <c:pt idx="59026">
                  <c:v>227</c:v>
                </c:pt>
                <c:pt idx="59027">
                  <c:v>229</c:v>
                </c:pt>
                <c:pt idx="59028">
                  <c:v>179</c:v>
                </c:pt>
                <c:pt idx="59029">
                  <c:v>228</c:v>
                </c:pt>
                <c:pt idx="59030">
                  <c:v>355</c:v>
                </c:pt>
                <c:pt idx="59031">
                  <c:v>270</c:v>
                </c:pt>
                <c:pt idx="59032">
                  <c:v>165</c:v>
                </c:pt>
                <c:pt idx="59033">
                  <c:v>283</c:v>
                </c:pt>
                <c:pt idx="59034">
                  <c:v>411</c:v>
                </c:pt>
                <c:pt idx="59035">
                  <c:v>260</c:v>
                </c:pt>
                <c:pt idx="59036">
                  <c:v>133</c:v>
                </c:pt>
                <c:pt idx="59037">
                  <c:v>329</c:v>
                </c:pt>
                <c:pt idx="59038">
                  <c:v>268</c:v>
                </c:pt>
                <c:pt idx="59039">
                  <c:v>381</c:v>
                </c:pt>
                <c:pt idx="59040">
                  <c:v>233</c:v>
                </c:pt>
                <c:pt idx="59041">
                  <c:v>372</c:v>
                </c:pt>
                <c:pt idx="59042">
                  <c:v>118</c:v>
                </c:pt>
                <c:pt idx="59043">
                  <c:v>212</c:v>
                </c:pt>
                <c:pt idx="59044">
                  <c:v>160</c:v>
                </c:pt>
                <c:pt idx="59045">
                  <c:v>168</c:v>
                </c:pt>
                <c:pt idx="59046">
                  <c:v>339</c:v>
                </c:pt>
                <c:pt idx="59047">
                  <c:v>156</c:v>
                </c:pt>
                <c:pt idx="59048">
                  <c:v>318</c:v>
                </c:pt>
                <c:pt idx="59049">
                  <c:v>153</c:v>
                </c:pt>
                <c:pt idx="59050">
                  <c:v>111</c:v>
                </c:pt>
                <c:pt idx="59051">
                  <c:v>459</c:v>
                </c:pt>
                <c:pt idx="59052">
                  <c:v>194</c:v>
                </c:pt>
                <c:pt idx="59053">
                  <c:v>285</c:v>
                </c:pt>
                <c:pt idx="59054">
                  <c:v>510</c:v>
                </c:pt>
                <c:pt idx="59055">
                  <c:v>7</c:v>
                </c:pt>
                <c:pt idx="59056">
                  <c:v>484</c:v>
                </c:pt>
                <c:pt idx="59057">
                  <c:v>220</c:v>
                </c:pt>
                <c:pt idx="59058">
                  <c:v>1334</c:v>
                </c:pt>
                <c:pt idx="59059">
                  <c:v>361</c:v>
                </c:pt>
                <c:pt idx="59060">
                  <c:v>1020</c:v>
                </c:pt>
                <c:pt idx="59061">
                  <c:v>370</c:v>
                </c:pt>
                <c:pt idx="59062">
                  <c:v>1145</c:v>
                </c:pt>
                <c:pt idx="59063">
                  <c:v>713</c:v>
                </c:pt>
                <c:pt idx="59064">
                  <c:v>918</c:v>
                </c:pt>
                <c:pt idx="59065">
                  <c:v>1121</c:v>
                </c:pt>
                <c:pt idx="59066">
                  <c:v>716</c:v>
                </c:pt>
                <c:pt idx="59067">
                  <c:v>401</c:v>
                </c:pt>
                <c:pt idx="59068">
                  <c:v>598</c:v>
                </c:pt>
                <c:pt idx="59069">
                  <c:v>487</c:v>
                </c:pt>
                <c:pt idx="59070">
                  <c:v>65</c:v>
                </c:pt>
                <c:pt idx="59071">
                  <c:v>21</c:v>
                </c:pt>
                <c:pt idx="59072">
                  <c:v>35</c:v>
                </c:pt>
                <c:pt idx="59073">
                  <c:v>175</c:v>
                </c:pt>
                <c:pt idx="59074">
                  <c:v>183</c:v>
                </c:pt>
                <c:pt idx="59075">
                  <c:v>353</c:v>
                </c:pt>
                <c:pt idx="59076">
                  <c:v>243</c:v>
                </c:pt>
                <c:pt idx="59077">
                  <c:v>215</c:v>
                </c:pt>
                <c:pt idx="59078">
                  <c:v>89</c:v>
                </c:pt>
                <c:pt idx="59079">
                  <c:v>20</c:v>
                </c:pt>
                <c:pt idx="59080">
                  <c:v>167</c:v>
                </c:pt>
                <c:pt idx="59081">
                  <c:v>156</c:v>
                </c:pt>
                <c:pt idx="59082">
                  <c:v>184</c:v>
                </c:pt>
                <c:pt idx="59083">
                  <c:v>338</c:v>
                </c:pt>
                <c:pt idx="59084">
                  <c:v>199</c:v>
                </c:pt>
                <c:pt idx="59085">
                  <c:v>234</c:v>
                </c:pt>
                <c:pt idx="59086">
                  <c:v>374</c:v>
                </c:pt>
                <c:pt idx="59087">
                  <c:v>291</c:v>
                </c:pt>
                <c:pt idx="59088">
                  <c:v>877</c:v>
                </c:pt>
                <c:pt idx="59089">
                  <c:v>334</c:v>
                </c:pt>
                <c:pt idx="59090">
                  <c:v>374</c:v>
                </c:pt>
                <c:pt idx="59091">
                  <c:v>284</c:v>
                </c:pt>
                <c:pt idx="59092">
                  <c:v>200</c:v>
                </c:pt>
                <c:pt idx="59093">
                  <c:v>250</c:v>
                </c:pt>
                <c:pt idx="59094" formatCode="0.00E+00">
                  <c:v>4.8999999999999998E-3</c:v>
                </c:pt>
                <c:pt idx="59095">
                  <c:v>226</c:v>
                </c:pt>
                <c:pt idx="59096">
                  <c:v>252</c:v>
                </c:pt>
                <c:pt idx="59097">
                  <c:v>274</c:v>
                </c:pt>
                <c:pt idx="59098">
                  <c:v>286</c:v>
                </c:pt>
                <c:pt idx="59099">
                  <c:v>409</c:v>
                </c:pt>
                <c:pt idx="59100">
                  <c:v>270</c:v>
                </c:pt>
                <c:pt idx="59101">
                  <c:v>263</c:v>
                </c:pt>
                <c:pt idx="59102">
                  <c:v>269</c:v>
                </c:pt>
                <c:pt idx="59103">
                  <c:v>328</c:v>
                </c:pt>
                <c:pt idx="59104">
                  <c:v>126</c:v>
                </c:pt>
                <c:pt idx="59105">
                  <c:v>296</c:v>
                </c:pt>
                <c:pt idx="59106">
                  <c:v>773</c:v>
                </c:pt>
                <c:pt idx="59107">
                  <c:v>440</c:v>
                </c:pt>
                <c:pt idx="59108">
                  <c:v>453</c:v>
                </c:pt>
                <c:pt idx="59109">
                  <c:v>183</c:v>
                </c:pt>
                <c:pt idx="59110">
                  <c:v>374</c:v>
                </c:pt>
                <c:pt idx="59111">
                  <c:v>1138</c:v>
                </c:pt>
                <c:pt idx="59112">
                  <c:v>349</c:v>
                </c:pt>
                <c:pt idx="59113">
                  <c:v>414</c:v>
                </c:pt>
                <c:pt idx="59114">
                  <c:v>362</c:v>
                </c:pt>
                <c:pt idx="59115">
                  <c:v>325</c:v>
                </c:pt>
                <c:pt idx="59116">
                  <c:v>274</c:v>
                </c:pt>
                <c:pt idx="59117">
                  <c:v>114</c:v>
                </c:pt>
                <c:pt idx="59118">
                  <c:v>372</c:v>
                </c:pt>
                <c:pt idx="59119">
                  <c:v>373</c:v>
                </c:pt>
                <c:pt idx="59120">
                  <c:v>370</c:v>
                </c:pt>
                <c:pt idx="59121">
                  <c:v>1224</c:v>
                </c:pt>
                <c:pt idx="59122">
                  <c:v>337</c:v>
                </c:pt>
                <c:pt idx="59123">
                  <c:v>294</c:v>
                </c:pt>
                <c:pt idx="59124">
                  <c:v>376</c:v>
                </c:pt>
                <c:pt idx="59125">
                  <c:v>373</c:v>
                </c:pt>
                <c:pt idx="59126">
                  <c:v>381</c:v>
                </c:pt>
                <c:pt idx="59127">
                  <c:v>337</c:v>
                </c:pt>
                <c:pt idx="59128">
                  <c:v>643</c:v>
                </c:pt>
                <c:pt idx="59129">
                  <c:v>433</c:v>
                </c:pt>
                <c:pt idx="59130">
                  <c:v>266</c:v>
                </c:pt>
                <c:pt idx="59131">
                  <c:v>318</c:v>
                </c:pt>
                <c:pt idx="59132">
                  <c:v>317</c:v>
                </c:pt>
                <c:pt idx="59133">
                  <c:v>521</c:v>
                </c:pt>
                <c:pt idx="59134">
                  <c:v>401</c:v>
                </c:pt>
                <c:pt idx="59135">
                  <c:v>826</c:v>
                </c:pt>
                <c:pt idx="59136">
                  <c:v>354</c:v>
                </c:pt>
                <c:pt idx="59137">
                  <c:v>428</c:v>
                </c:pt>
                <c:pt idx="59138">
                  <c:v>438</c:v>
                </c:pt>
                <c:pt idx="59139">
                  <c:v>401</c:v>
                </c:pt>
                <c:pt idx="59140">
                  <c:v>340</c:v>
                </c:pt>
                <c:pt idx="59141">
                  <c:v>914</c:v>
                </c:pt>
                <c:pt idx="59142">
                  <c:v>429</c:v>
                </c:pt>
                <c:pt idx="59143">
                  <c:v>169</c:v>
                </c:pt>
                <c:pt idx="59144">
                  <c:v>228</c:v>
                </c:pt>
                <c:pt idx="59145">
                  <c:v>230</c:v>
                </c:pt>
                <c:pt idx="59146">
                  <c:v>255</c:v>
                </c:pt>
                <c:pt idx="59147">
                  <c:v>275</c:v>
                </c:pt>
                <c:pt idx="59148">
                  <c:v>235</c:v>
                </c:pt>
                <c:pt idx="59149">
                  <c:v>325</c:v>
                </c:pt>
                <c:pt idx="59150">
                  <c:v>402</c:v>
                </c:pt>
                <c:pt idx="59151">
                  <c:v>272</c:v>
                </c:pt>
                <c:pt idx="59152">
                  <c:v>298</c:v>
                </c:pt>
                <c:pt idx="59153">
                  <c:v>199</c:v>
                </c:pt>
                <c:pt idx="59154">
                  <c:v>180</c:v>
                </c:pt>
                <c:pt idx="59155">
                  <c:v>79</c:v>
                </c:pt>
                <c:pt idx="59156">
                  <c:v>142</c:v>
                </c:pt>
                <c:pt idx="59157">
                  <c:v>195</c:v>
                </c:pt>
                <c:pt idx="59158">
                  <c:v>252</c:v>
                </c:pt>
                <c:pt idx="59159">
                  <c:v>502</c:v>
                </c:pt>
                <c:pt idx="59160">
                  <c:v>341</c:v>
                </c:pt>
                <c:pt idx="59161">
                  <c:v>260</c:v>
                </c:pt>
                <c:pt idx="59162">
                  <c:v>214</c:v>
                </c:pt>
                <c:pt idx="59163">
                  <c:v>317</c:v>
                </c:pt>
                <c:pt idx="59164">
                  <c:v>145</c:v>
                </c:pt>
                <c:pt idx="59165">
                  <c:v>711</c:v>
                </c:pt>
                <c:pt idx="59166">
                  <c:v>103</c:v>
                </c:pt>
                <c:pt idx="59167">
                  <c:v>455</c:v>
                </c:pt>
                <c:pt idx="59168">
                  <c:v>524</c:v>
                </c:pt>
                <c:pt idx="59169">
                  <c:v>527</c:v>
                </c:pt>
                <c:pt idx="59170">
                  <c:v>1018</c:v>
                </c:pt>
                <c:pt idx="59171">
                  <c:v>436</c:v>
                </c:pt>
                <c:pt idx="59172">
                  <c:v>625</c:v>
                </c:pt>
                <c:pt idx="59173">
                  <c:v>458</c:v>
                </c:pt>
                <c:pt idx="59174">
                  <c:v>440</c:v>
                </c:pt>
                <c:pt idx="59175">
                  <c:v>501</c:v>
                </c:pt>
                <c:pt idx="59176">
                  <c:v>454</c:v>
                </c:pt>
                <c:pt idx="59177">
                  <c:v>747</c:v>
                </c:pt>
                <c:pt idx="59178">
                  <c:v>659</c:v>
                </c:pt>
                <c:pt idx="59179">
                  <c:v>424</c:v>
                </c:pt>
                <c:pt idx="59180">
                  <c:v>430</c:v>
                </c:pt>
                <c:pt idx="59181">
                  <c:v>340</c:v>
                </c:pt>
                <c:pt idx="59182">
                  <c:v>324</c:v>
                </c:pt>
                <c:pt idx="59183">
                  <c:v>523</c:v>
                </c:pt>
                <c:pt idx="59184">
                  <c:v>421</c:v>
                </c:pt>
                <c:pt idx="59185">
                  <c:v>415</c:v>
                </c:pt>
                <c:pt idx="59186">
                  <c:v>468</c:v>
                </c:pt>
                <c:pt idx="59187">
                  <c:v>338</c:v>
                </c:pt>
                <c:pt idx="59188">
                  <c:v>248</c:v>
                </c:pt>
                <c:pt idx="59189">
                  <c:v>411</c:v>
                </c:pt>
                <c:pt idx="59190">
                  <c:v>377</c:v>
                </c:pt>
                <c:pt idx="59191">
                  <c:v>293</c:v>
                </c:pt>
                <c:pt idx="59192">
                  <c:v>377</c:v>
                </c:pt>
                <c:pt idx="59193">
                  <c:v>206</c:v>
                </c:pt>
                <c:pt idx="59194">
                  <c:v>260</c:v>
                </c:pt>
                <c:pt idx="59195">
                  <c:v>308</c:v>
                </c:pt>
                <c:pt idx="59196">
                  <c:v>218</c:v>
                </c:pt>
                <c:pt idx="59197">
                  <c:v>746</c:v>
                </c:pt>
                <c:pt idx="59198">
                  <c:v>1013</c:v>
                </c:pt>
                <c:pt idx="59199">
                  <c:v>185</c:v>
                </c:pt>
                <c:pt idx="59200">
                  <c:v>270</c:v>
                </c:pt>
                <c:pt idx="59201">
                  <c:v>224</c:v>
                </c:pt>
                <c:pt idx="59202">
                  <c:v>268</c:v>
                </c:pt>
                <c:pt idx="59203">
                  <c:v>224</c:v>
                </c:pt>
                <c:pt idx="59204">
                  <c:v>210</c:v>
                </c:pt>
                <c:pt idx="59205">
                  <c:v>280</c:v>
                </c:pt>
                <c:pt idx="59206">
                  <c:v>313</c:v>
                </c:pt>
                <c:pt idx="59207">
                  <c:v>294</c:v>
                </c:pt>
                <c:pt idx="59208">
                  <c:v>334</c:v>
                </c:pt>
                <c:pt idx="59209">
                  <c:v>315</c:v>
                </c:pt>
                <c:pt idx="59210">
                  <c:v>396</c:v>
                </c:pt>
                <c:pt idx="59211">
                  <c:v>346</c:v>
                </c:pt>
                <c:pt idx="59212">
                  <c:v>768</c:v>
                </c:pt>
                <c:pt idx="59213">
                  <c:v>240</c:v>
                </c:pt>
                <c:pt idx="59214">
                  <c:v>357</c:v>
                </c:pt>
                <c:pt idx="59215">
                  <c:v>798</c:v>
                </c:pt>
                <c:pt idx="59216">
                  <c:v>405</c:v>
                </c:pt>
                <c:pt idx="59217">
                  <c:v>536</c:v>
                </c:pt>
                <c:pt idx="59218">
                  <c:v>790</c:v>
                </c:pt>
                <c:pt idx="59219">
                  <c:v>464</c:v>
                </c:pt>
                <c:pt idx="59220">
                  <c:v>931</c:v>
                </c:pt>
                <c:pt idx="59221">
                  <c:v>959</c:v>
                </c:pt>
                <c:pt idx="59222">
                  <c:v>793</c:v>
                </c:pt>
                <c:pt idx="59223">
                  <c:v>1010</c:v>
                </c:pt>
                <c:pt idx="59224">
                  <c:v>1487</c:v>
                </c:pt>
                <c:pt idx="59225">
                  <c:v>526</c:v>
                </c:pt>
                <c:pt idx="59226">
                  <c:v>865</c:v>
                </c:pt>
                <c:pt idx="59227">
                  <c:v>210</c:v>
                </c:pt>
                <c:pt idx="59228">
                  <c:v>130</c:v>
                </c:pt>
                <c:pt idx="59229">
                  <c:v>310</c:v>
                </c:pt>
                <c:pt idx="59230">
                  <c:v>274</c:v>
                </c:pt>
                <c:pt idx="59231">
                  <c:v>262</c:v>
                </c:pt>
                <c:pt idx="59232">
                  <c:v>258</c:v>
                </c:pt>
                <c:pt idx="59233">
                  <c:v>474</c:v>
                </c:pt>
                <c:pt idx="59234">
                  <c:v>352</c:v>
                </c:pt>
                <c:pt idx="59235">
                  <c:v>298</c:v>
                </c:pt>
                <c:pt idx="59236">
                  <c:v>66</c:v>
                </c:pt>
                <c:pt idx="59237">
                  <c:v>270</c:v>
                </c:pt>
                <c:pt idx="59238">
                  <c:v>269</c:v>
                </c:pt>
                <c:pt idx="59239">
                  <c:v>175</c:v>
                </c:pt>
                <c:pt idx="59240">
                  <c:v>396</c:v>
                </c:pt>
                <c:pt idx="59241">
                  <c:v>319</c:v>
                </c:pt>
                <c:pt idx="59242">
                  <c:v>201</c:v>
                </c:pt>
                <c:pt idx="59243">
                  <c:v>177</c:v>
                </c:pt>
                <c:pt idx="59244">
                  <c:v>250</c:v>
                </c:pt>
                <c:pt idx="59245">
                  <c:v>145</c:v>
                </c:pt>
                <c:pt idx="59246">
                  <c:v>318</c:v>
                </c:pt>
                <c:pt idx="59247">
                  <c:v>267</c:v>
                </c:pt>
                <c:pt idx="59248">
                  <c:v>1054</c:v>
                </c:pt>
                <c:pt idx="59249">
                  <c:v>1267</c:v>
                </c:pt>
                <c:pt idx="59250">
                  <c:v>278</c:v>
                </c:pt>
                <c:pt idx="59251">
                  <c:v>610</c:v>
                </c:pt>
                <c:pt idx="59252">
                  <c:v>409</c:v>
                </c:pt>
                <c:pt idx="59253">
                  <c:v>471</c:v>
                </c:pt>
                <c:pt idx="59254">
                  <c:v>939</c:v>
                </c:pt>
                <c:pt idx="59255">
                  <c:v>479</c:v>
                </c:pt>
                <c:pt idx="59256">
                  <c:v>848</c:v>
                </c:pt>
                <c:pt idx="59257">
                  <c:v>381</c:v>
                </c:pt>
                <c:pt idx="59258">
                  <c:v>701</c:v>
                </c:pt>
                <c:pt idx="59259">
                  <c:v>1088</c:v>
                </c:pt>
                <c:pt idx="59260">
                  <c:v>175</c:v>
                </c:pt>
                <c:pt idx="59261">
                  <c:v>438</c:v>
                </c:pt>
                <c:pt idx="59262">
                  <c:v>240</c:v>
                </c:pt>
                <c:pt idx="59263">
                  <c:v>256</c:v>
                </c:pt>
                <c:pt idx="59264">
                  <c:v>358</c:v>
                </c:pt>
                <c:pt idx="59265">
                  <c:v>270</c:v>
                </c:pt>
                <c:pt idx="59266">
                  <c:v>305</c:v>
                </c:pt>
                <c:pt idx="59267">
                  <c:v>299</c:v>
                </c:pt>
                <c:pt idx="59268">
                  <c:v>249</c:v>
                </c:pt>
                <c:pt idx="59269">
                  <c:v>161</c:v>
                </c:pt>
                <c:pt idx="59270">
                  <c:v>501</c:v>
                </c:pt>
                <c:pt idx="59271">
                  <c:v>311</c:v>
                </c:pt>
                <c:pt idx="59272">
                  <c:v>36</c:v>
                </c:pt>
                <c:pt idx="59273">
                  <c:v>107</c:v>
                </c:pt>
                <c:pt idx="59274">
                  <c:v>93</c:v>
                </c:pt>
                <c:pt idx="59275">
                  <c:v>128</c:v>
                </c:pt>
                <c:pt idx="59276">
                  <c:v>267</c:v>
                </c:pt>
                <c:pt idx="59277">
                  <c:v>228</c:v>
                </c:pt>
                <c:pt idx="59278">
                  <c:v>162</c:v>
                </c:pt>
                <c:pt idx="59279">
                  <c:v>369</c:v>
                </c:pt>
                <c:pt idx="59280">
                  <c:v>648</c:v>
                </c:pt>
                <c:pt idx="59281">
                  <c:v>178</c:v>
                </c:pt>
                <c:pt idx="59282">
                  <c:v>472</c:v>
                </c:pt>
                <c:pt idx="59283">
                  <c:v>153</c:v>
                </c:pt>
                <c:pt idx="59284">
                  <c:v>110</c:v>
                </c:pt>
                <c:pt idx="59285">
                  <c:v>158</c:v>
                </c:pt>
                <c:pt idx="59286">
                  <c:v>197</c:v>
                </c:pt>
                <c:pt idx="59287">
                  <c:v>113</c:v>
                </c:pt>
                <c:pt idx="59288">
                  <c:v>123</c:v>
                </c:pt>
                <c:pt idx="59289">
                  <c:v>34</c:v>
                </c:pt>
                <c:pt idx="59290">
                  <c:v>111</c:v>
                </c:pt>
                <c:pt idx="59291">
                  <c:v>214</c:v>
                </c:pt>
                <c:pt idx="59292">
                  <c:v>115</c:v>
                </c:pt>
                <c:pt idx="59293">
                  <c:v>330</c:v>
                </c:pt>
                <c:pt idx="59294">
                  <c:v>247</c:v>
                </c:pt>
                <c:pt idx="59295">
                  <c:v>246</c:v>
                </c:pt>
                <c:pt idx="59296">
                  <c:v>245</c:v>
                </c:pt>
                <c:pt idx="59297">
                  <c:v>171</c:v>
                </c:pt>
                <c:pt idx="59298">
                  <c:v>232</c:v>
                </c:pt>
                <c:pt idx="59299">
                  <c:v>78</c:v>
                </c:pt>
                <c:pt idx="59300">
                  <c:v>428</c:v>
                </c:pt>
                <c:pt idx="59301">
                  <c:v>1178</c:v>
                </c:pt>
                <c:pt idx="59302">
                  <c:v>829</c:v>
                </c:pt>
                <c:pt idx="59303">
                  <c:v>878</c:v>
                </c:pt>
                <c:pt idx="59304">
                  <c:v>892</c:v>
                </c:pt>
                <c:pt idx="59305">
                  <c:v>922</c:v>
                </c:pt>
                <c:pt idx="59306">
                  <c:v>474</c:v>
                </c:pt>
                <c:pt idx="59307">
                  <c:v>1052</c:v>
                </c:pt>
                <c:pt idx="59308">
                  <c:v>1268</c:v>
                </c:pt>
                <c:pt idx="59309">
                  <c:v>556</c:v>
                </c:pt>
                <c:pt idx="59310">
                  <c:v>762</c:v>
                </c:pt>
                <c:pt idx="59311">
                  <c:v>1218</c:v>
                </c:pt>
                <c:pt idx="59312">
                  <c:v>205</c:v>
                </c:pt>
                <c:pt idx="59313">
                  <c:v>157</c:v>
                </c:pt>
                <c:pt idx="59314">
                  <c:v>170</c:v>
                </c:pt>
                <c:pt idx="59315">
                  <c:v>178</c:v>
                </c:pt>
                <c:pt idx="59316">
                  <c:v>229</c:v>
                </c:pt>
                <c:pt idx="59317">
                  <c:v>838</c:v>
                </c:pt>
                <c:pt idx="59318">
                  <c:v>176</c:v>
                </c:pt>
                <c:pt idx="59319">
                  <c:v>282</c:v>
                </c:pt>
                <c:pt idx="59320">
                  <c:v>277</c:v>
                </c:pt>
                <c:pt idx="59321">
                  <c:v>242</c:v>
                </c:pt>
                <c:pt idx="59322">
                  <c:v>234</c:v>
                </c:pt>
                <c:pt idx="59323">
                  <c:v>159</c:v>
                </c:pt>
                <c:pt idx="59324">
                  <c:v>312</c:v>
                </c:pt>
                <c:pt idx="59325">
                  <c:v>325</c:v>
                </c:pt>
                <c:pt idx="59326">
                  <c:v>413</c:v>
                </c:pt>
                <c:pt idx="59327">
                  <c:v>387</c:v>
                </c:pt>
                <c:pt idx="59328">
                  <c:v>266</c:v>
                </c:pt>
                <c:pt idx="59329">
                  <c:v>319</c:v>
                </c:pt>
                <c:pt idx="59330">
                  <c:v>340</c:v>
                </c:pt>
                <c:pt idx="59331">
                  <c:v>381</c:v>
                </c:pt>
                <c:pt idx="59332">
                  <c:v>325</c:v>
                </c:pt>
                <c:pt idx="59333">
                  <c:v>238</c:v>
                </c:pt>
                <c:pt idx="59334">
                  <c:v>314</c:v>
                </c:pt>
                <c:pt idx="59335">
                  <c:v>374</c:v>
                </c:pt>
                <c:pt idx="59336">
                  <c:v>17</c:v>
                </c:pt>
                <c:pt idx="59337">
                  <c:v>60</c:v>
                </c:pt>
                <c:pt idx="59338">
                  <c:v>323</c:v>
                </c:pt>
                <c:pt idx="59339">
                  <c:v>278</c:v>
                </c:pt>
                <c:pt idx="59340">
                  <c:v>314</c:v>
                </c:pt>
                <c:pt idx="59341">
                  <c:v>246</c:v>
                </c:pt>
                <c:pt idx="59342">
                  <c:v>243</c:v>
                </c:pt>
                <c:pt idx="59343">
                  <c:v>101</c:v>
                </c:pt>
                <c:pt idx="59344" formatCode="0.00E+00">
                  <c:v>4.8999999999999998E-3</c:v>
                </c:pt>
                <c:pt idx="59345">
                  <c:v>77</c:v>
                </c:pt>
                <c:pt idx="59346">
                  <c:v>193</c:v>
                </c:pt>
                <c:pt idx="59347">
                  <c:v>10</c:v>
                </c:pt>
                <c:pt idx="59348">
                  <c:v>76</c:v>
                </c:pt>
                <c:pt idx="59349" formatCode="0.00E+00">
                  <c:v>4.8999999999999998E-3</c:v>
                </c:pt>
                <c:pt idx="59350">
                  <c:v>28</c:v>
                </c:pt>
                <c:pt idx="59351">
                  <c:v>154</c:v>
                </c:pt>
                <c:pt idx="59352">
                  <c:v>130</c:v>
                </c:pt>
                <c:pt idx="59353">
                  <c:v>2</c:v>
                </c:pt>
                <c:pt idx="59354">
                  <c:v>286</c:v>
                </c:pt>
                <c:pt idx="59355">
                  <c:v>101</c:v>
                </c:pt>
                <c:pt idx="59356">
                  <c:v>47</c:v>
                </c:pt>
                <c:pt idx="59357">
                  <c:v>324</c:v>
                </c:pt>
                <c:pt idx="59358">
                  <c:v>58</c:v>
                </c:pt>
                <c:pt idx="59359" formatCode="0.00E+00">
                  <c:v>4.8999999999999998E-3</c:v>
                </c:pt>
                <c:pt idx="59360">
                  <c:v>48</c:v>
                </c:pt>
                <c:pt idx="59361">
                  <c:v>326</c:v>
                </c:pt>
                <c:pt idx="59362">
                  <c:v>463</c:v>
                </c:pt>
                <c:pt idx="59363">
                  <c:v>357</c:v>
                </c:pt>
                <c:pt idx="59364">
                  <c:v>337</c:v>
                </c:pt>
                <c:pt idx="59365">
                  <c:v>540</c:v>
                </c:pt>
                <c:pt idx="59366">
                  <c:v>422</c:v>
                </c:pt>
                <c:pt idx="59367">
                  <c:v>434</c:v>
                </c:pt>
                <c:pt idx="59368">
                  <c:v>395</c:v>
                </c:pt>
                <c:pt idx="59369">
                  <c:v>431</c:v>
                </c:pt>
                <c:pt idx="59370">
                  <c:v>436</c:v>
                </c:pt>
                <c:pt idx="59371">
                  <c:v>328</c:v>
                </c:pt>
                <c:pt idx="59372">
                  <c:v>548</c:v>
                </c:pt>
                <c:pt idx="59373">
                  <c:v>309</c:v>
                </c:pt>
                <c:pt idx="59374">
                  <c:v>292</c:v>
                </c:pt>
                <c:pt idx="59375">
                  <c:v>363</c:v>
                </c:pt>
                <c:pt idx="59376">
                  <c:v>281</c:v>
                </c:pt>
                <c:pt idx="59377">
                  <c:v>377</c:v>
                </c:pt>
                <c:pt idx="59378">
                  <c:v>315</c:v>
                </c:pt>
                <c:pt idx="59379">
                  <c:v>420</c:v>
                </c:pt>
                <c:pt idx="59380">
                  <c:v>311</c:v>
                </c:pt>
                <c:pt idx="59381">
                  <c:v>310</c:v>
                </c:pt>
                <c:pt idx="59382">
                  <c:v>290</c:v>
                </c:pt>
                <c:pt idx="59383">
                  <c:v>234</c:v>
                </c:pt>
                <c:pt idx="59384">
                  <c:v>256</c:v>
                </c:pt>
                <c:pt idx="59385">
                  <c:v>45</c:v>
                </c:pt>
                <c:pt idx="59386">
                  <c:v>56</c:v>
                </c:pt>
                <c:pt idx="59387">
                  <c:v>151</c:v>
                </c:pt>
                <c:pt idx="59388">
                  <c:v>118</c:v>
                </c:pt>
                <c:pt idx="59389">
                  <c:v>59</c:v>
                </c:pt>
                <c:pt idx="59390">
                  <c:v>175</c:v>
                </c:pt>
                <c:pt idx="59391">
                  <c:v>26</c:v>
                </c:pt>
                <c:pt idx="59392">
                  <c:v>335</c:v>
                </c:pt>
                <c:pt idx="59393">
                  <c:v>266</c:v>
                </c:pt>
                <c:pt idx="59394">
                  <c:v>261</c:v>
                </c:pt>
                <c:pt idx="59395">
                  <c:v>420</c:v>
                </c:pt>
                <c:pt idx="59396">
                  <c:v>238</c:v>
                </c:pt>
                <c:pt idx="59397">
                  <c:v>244</c:v>
                </c:pt>
                <c:pt idx="59398">
                  <c:v>426</c:v>
                </c:pt>
                <c:pt idx="59399">
                  <c:v>285</c:v>
                </c:pt>
                <c:pt idx="59400">
                  <c:v>344</c:v>
                </c:pt>
                <c:pt idx="59401">
                  <c:v>223</c:v>
                </c:pt>
                <c:pt idx="59402">
                  <c:v>296</c:v>
                </c:pt>
                <c:pt idx="59403">
                  <c:v>225</c:v>
                </c:pt>
                <c:pt idx="59404">
                  <c:v>158</c:v>
                </c:pt>
                <c:pt idx="59405">
                  <c:v>95</c:v>
                </c:pt>
                <c:pt idx="59406">
                  <c:v>142</c:v>
                </c:pt>
                <c:pt idx="59407">
                  <c:v>184</c:v>
                </c:pt>
                <c:pt idx="59408">
                  <c:v>155</c:v>
                </c:pt>
                <c:pt idx="59409">
                  <c:v>130</c:v>
                </c:pt>
                <c:pt idx="59410">
                  <c:v>314</c:v>
                </c:pt>
                <c:pt idx="59411">
                  <c:v>302</c:v>
                </c:pt>
                <c:pt idx="59412">
                  <c:v>134</c:v>
                </c:pt>
                <c:pt idx="59413">
                  <c:v>109</c:v>
                </c:pt>
                <c:pt idx="59414">
                  <c:v>194</c:v>
                </c:pt>
                <c:pt idx="59415">
                  <c:v>65</c:v>
                </c:pt>
                <c:pt idx="59416">
                  <c:v>913</c:v>
                </c:pt>
                <c:pt idx="59417">
                  <c:v>275</c:v>
                </c:pt>
                <c:pt idx="59418">
                  <c:v>361</c:v>
                </c:pt>
                <c:pt idx="59419">
                  <c:v>920</c:v>
                </c:pt>
                <c:pt idx="59420">
                  <c:v>935</c:v>
                </c:pt>
                <c:pt idx="59421">
                  <c:v>382</c:v>
                </c:pt>
                <c:pt idx="59422">
                  <c:v>467</c:v>
                </c:pt>
                <c:pt idx="59423">
                  <c:v>368</c:v>
                </c:pt>
                <c:pt idx="59424">
                  <c:v>316</c:v>
                </c:pt>
                <c:pt idx="59425">
                  <c:v>365</c:v>
                </c:pt>
                <c:pt idx="59426">
                  <c:v>862</c:v>
                </c:pt>
                <c:pt idx="59427">
                  <c:v>327</c:v>
                </c:pt>
                <c:pt idx="59428">
                  <c:v>151</c:v>
                </c:pt>
                <c:pt idx="59429">
                  <c:v>150</c:v>
                </c:pt>
                <c:pt idx="59430">
                  <c:v>205</c:v>
                </c:pt>
                <c:pt idx="59431">
                  <c:v>196</c:v>
                </c:pt>
                <c:pt idx="59432">
                  <c:v>265</c:v>
                </c:pt>
                <c:pt idx="59433">
                  <c:v>267</c:v>
                </c:pt>
                <c:pt idx="59434">
                  <c:v>114</c:v>
                </c:pt>
                <c:pt idx="59435">
                  <c:v>134</c:v>
                </c:pt>
                <c:pt idx="59436">
                  <c:v>93</c:v>
                </c:pt>
                <c:pt idx="59437">
                  <c:v>39</c:v>
                </c:pt>
                <c:pt idx="59438">
                  <c:v>29</c:v>
                </c:pt>
                <c:pt idx="59439">
                  <c:v>55</c:v>
                </c:pt>
                <c:pt idx="59440">
                  <c:v>99</c:v>
                </c:pt>
                <c:pt idx="59441">
                  <c:v>100</c:v>
                </c:pt>
                <c:pt idx="59442">
                  <c:v>34</c:v>
                </c:pt>
                <c:pt idx="59443">
                  <c:v>123</c:v>
                </c:pt>
                <c:pt idx="59444">
                  <c:v>147</c:v>
                </c:pt>
                <c:pt idx="59445">
                  <c:v>36</c:v>
                </c:pt>
                <c:pt idx="59446">
                  <c:v>193</c:v>
                </c:pt>
                <c:pt idx="59447">
                  <c:v>38</c:v>
                </c:pt>
                <c:pt idx="59448" formatCode="0.00E+00">
                  <c:v>4.8999999999999998E-3</c:v>
                </c:pt>
                <c:pt idx="59449">
                  <c:v>265</c:v>
                </c:pt>
                <c:pt idx="59450">
                  <c:v>372</c:v>
                </c:pt>
                <c:pt idx="59451">
                  <c:v>416</c:v>
                </c:pt>
                <c:pt idx="59452">
                  <c:v>290</c:v>
                </c:pt>
                <c:pt idx="59453">
                  <c:v>613</c:v>
                </c:pt>
                <c:pt idx="59454">
                  <c:v>388</c:v>
                </c:pt>
                <c:pt idx="59455">
                  <c:v>291</c:v>
                </c:pt>
                <c:pt idx="59456">
                  <c:v>329</c:v>
                </c:pt>
                <c:pt idx="59457">
                  <c:v>253</c:v>
                </c:pt>
                <c:pt idx="59458">
                  <c:v>254</c:v>
                </c:pt>
                <c:pt idx="59459">
                  <c:v>303</c:v>
                </c:pt>
                <c:pt idx="59460">
                  <c:v>461</c:v>
                </c:pt>
                <c:pt idx="59461">
                  <c:v>296</c:v>
                </c:pt>
                <c:pt idx="59462">
                  <c:v>808</c:v>
                </c:pt>
                <c:pt idx="59463">
                  <c:v>273</c:v>
                </c:pt>
                <c:pt idx="59464">
                  <c:v>182</c:v>
                </c:pt>
                <c:pt idx="59465">
                  <c:v>747</c:v>
                </c:pt>
                <c:pt idx="59466">
                  <c:v>378</c:v>
                </c:pt>
                <c:pt idx="59467">
                  <c:v>391</c:v>
                </c:pt>
                <c:pt idx="59468">
                  <c:v>303</c:v>
                </c:pt>
                <c:pt idx="59469">
                  <c:v>354</c:v>
                </c:pt>
                <c:pt idx="59470">
                  <c:v>678</c:v>
                </c:pt>
                <c:pt idx="59471">
                  <c:v>784</c:v>
                </c:pt>
                <c:pt idx="59472">
                  <c:v>256</c:v>
                </c:pt>
                <c:pt idx="59473">
                  <c:v>362</c:v>
                </c:pt>
                <c:pt idx="59474">
                  <c:v>157</c:v>
                </c:pt>
                <c:pt idx="59475">
                  <c:v>155</c:v>
                </c:pt>
                <c:pt idx="59476">
                  <c:v>271</c:v>
                </c:pt>
                <c:pt idx="59477">
                  <c:v>284</c:v>
                </c:pt>
                <c:pt idx="59478">
                  <c:v>309</c:v>
                </c:pt>
                <c:pt idx="59479">
                  <c:v>248</c:v>
                </c:pt>
                <c:pt idx="59480">
                  <c:v>321</c:v>
                </c:pt>
                <c:pt idx="59481">
                  <c:v>367</c:v>
                </c:pt>
                <c:pt idx="59482">
                  <c:v>86</c:v>
                </c:pt>
                <c:pt idx="59483">
                  <c:v>147</c:v>
                </c:pt>
                <c:pt idx="59484">
                  <c:v>314</c:v>
                </c:pt>
                <c:pt idx="59485">
                  <c:v>24</c:v>
                </c:pt>
                <c:pt idx="59486">
                  <c:v>166</c:v>
                </c:pt>
                <c:pt idx="59487">
                  <c:v>208</c:v>
                </c:pt>
                <c:pt idx="59488">
                  <c:v>192</c:v>
                </c:pt>
                <c:pt idx="59489">
                  <c:v>193</c:v>
                </c:pt>
                <c:pt idx="59490">
                  <c:v>285</c:v>
                </c:pt>
                <c:pt idx="59491">
                  <c:v>237</c:v>
                </c:pt>
                <c:pt idx="59492">
                  <c:v>213</c:v>
                </c:pt>
                <c:pt idx="59493">
                  <c:v>355</c:v>
                </c:pt>
                <c:pt idx="59494">
                  <c:v>72</c:v>
                </c:pt>
                <c:pt idx="59495">
                  <c:v>250</c:v>
                </c:pt>
                <c:pt idx="59496">
                  <c:v>237</c:v>
                </c:pt>
                <c:pt idx="59497">
                  <c:v>117</c:v>
                </c:pt>
                <c:pt idx="59498">
                  <c:v>74</c:v>
                </c:pt>
                <c:pt idx="59499">
                  <c:v>20</c:v>
                </c:pt>
                <c:pt idx="59500">
                  <c:v>70</c:v>
                </c:pt>
                <c:pt idx="59501">
                  <c:v>122</c:v>
                </c:pt>
                <c:pt idx="59502">
                  <c:v>160</c:v>
                </c:pt>
                <c:pt idx="59503">
                  <c:v>257</c:v>
                </c:pt>
                <c:pt idx="59504">
                  <c:v>326</c:v>
                </c:pt>
                <c:pt idx="59505">
                  <c:v>155</c:v>
                </c:pt>
                <c:pt idx="59506">
                  <c:v>140</c:v>
                </c:pt>
                <c:pt idx="59507">
                  <c:v>160</c:v>
                </c:pt>
                <c:pt idx="59508">
                  <c:v>466</c:v>
                </c:pt>
                <c:pt idx="59509">
                  <c:v>311</c:v>
                </c:pt>
                <c:pt idx="59510">
                  <c:v>350</c:v>
                </c:pt>
                <c:pt idx="59511">
                  <c:v>311</c:v>
                </c:pt>
                <c:pt idx="59512">
                  <c:v>261</c:v>
                </c:pt>
                <c:pt idx="59513">
                  <c:v>490</c:v>
                </c:pt>
                <c:pt idx="59514">
                  <c:v>360</c:v>
                </c:pt>
                <c:pt idx="59515">
                  <c:v>357</c:v>
                </c:pt>
                <c:pt idx="59516">
                  <c:v>283</c:v>
                </c:pt>
                <c:pt idx="59517">
                  <c:v>391</c:v>
                </c:pt>
                <c:pt idx="59518">
                  <c:v>165</c:v>
                </c:pt>
                <c:pt idx="59519">
                  <c:v>391</c:v>
                </c:pt>
                <c:pt idx="59520">
                  <c:v>527</c:v>
                </c:pt>
                <c:pt idx="59521">
                  <c:v>616</c:v>
                </c:pt>
                <c:pt idx="59522">
                  <c:v>1224</c:v>
                </c:pt>
                <c:pt idx="59523">
                  <c:v>860</c:v>
                </c:pt>
                <c:pt idx="59524">
                  <c:v>651</c:v>
                </c:pt>
                <c:pt idx="59525">
                  <c:v>463</c:v>
                </c:pt>
                <c:pt idx="59526">
                  <c:v>432</c:v>
                </c:pt>
                <c:pt idx="59527">
                  <c:v>539</c:v>
                </c:pt>
                <c:pt idx="59528">
                  <c:v>402</c:v>
                </c:pt>
                <c:pt idx="59529">
                  <c:v>577</c:v>
                </c:pt>
                <c:pt idx="59530">
                  <c:v>319</c:v>
                </c:pt>
                <c:pt idx="59531">
                  <c:v>849</c:v>
                </c:pt>
                <c:pt idx="59532">
                  <c:v>514</c:v>
                </c:pt>
                <c:pt idx="59533">
                  <c:v>469</c:v>
                </c:pt>
                <c:pt idx="59534">
                  <c:v>486</c:v>
                </c:pt>
                <c:pt idx="59535">
                  <c:v>422</c:v>
                </c:pt>
                <c:pt idx="59536">
                  <c:v>395</c:v>
                </c:pt>
                <c:pt idx="59537">
                  <c:v>887</c:v>
                </c:pt>
                <c:pt idx="59538">
                  <c:v>347</c:v>
                </c:pt>
                <c:pt idx="59539">
                  <c:v>435</c:v>
                </c:pt>
                <c:pt idx="59540">
                  <c:v>493</c:v>
                </c:pt>
                <c:pt idx="59541">
                  <c:v>513</c:v>
                </c:pt>
                <c:pt idx="59542">
                  <c:v>288</c:v>
                </c:pt>
                <c:pt idx="59543">
                  <c:v>487</c:v>
                </c:pt>
                <c:pt idx="59544">
                  <c:v>433</c:v>
                </c:pt>
                <c:pt idx="59545">
                  <c:v>283</c:v>
                </c:pt>
                <c:pt idx="59546">
                  <c:v>1015</c:v>
                </c:pt>
                <c:pt idx="59547">
                  <c:v>294</c:v>
                </c:pt>
                <c:pt idx="59548">
                  <c:v>365</c:v>
                </c:pt>
                <c:pt idx="59549">
                  <c:v>845</c:v>
                </c:pt>
                <c:pt idx="59550">
                  <c:v>323</c:v>
                </c:pt>
                <c:pt idx="59551">
                  <c:v>337</c:v>
                </c:pt>
                <c:pt idx="59552">
                  <c:v>273</c:v>
                </c:pt>
                <c:pt idx="59553">
                  <c:v>192</c:v>
                </c:pt>
                <c:pt idx="59554">
                  <c:v>211</c:v>
                </c:pt>
                <c:pt idx="59555">
                  <c:v>285</c:v>
                </c:pt>
                <c:pt idx="59556">
                  <c:v>38</c:v>
                </c:pt>
                <c:pt idx="59557">
                  <c:v>201</c:v>
                </c:pt>
                <c:pt idx="59558">
                  <c:v>409</c:v>
                </c:pt>
                <c:pt idx="59559">
                  <c:v>332</c:v>
                </c:pt>
                <c:pt idx="59560">
                  <c:v>239</c:v>
                </c:pt>
                <c:pt idx="59561">
                  <c:v>292</c:v>
                </c:pt>
                <c:pt idx="59562">
                  <c:v>242</c:v>
                </c:pt>
                <c:pt idx="59563" formatCode="0.00E+00">
                  <c:v>4.8999999999999998E-3</c:v>
                </c:pt>
                <c:pt idx="59564">
                  <c:v>56</c:v>
                </c:pt>
                <c:pt idx="59565">
                  <c:v>311</c:v>
                </c:pt>
                <c:pt idx="59566">
                  <c:v>316</c:v>
                </c:pt>
                <c:pt idx="59567">
                  <c:v>269</c:v>
                </c:pt>
                <c:pt idx="59568">
                  <c:v>254</c:v>
                </c:pt>
                <c:pt idx="59569">
                  <c:v>321</c:v>
                </c:pt>
                <c:pt idx="59570">
                  <c:v>497</c:v>
                </c:pt>
                <c:pt idx="59571">
                  <c:v>436</c:v>
                </c:pt>
                <c:pt idx="59572">
                  <c:v>386</c:v>
                </c:pt>
                <c:pt idx="59573">
                  <c:v>350</c:v>
                </c:pt>
                <c:pt idx="59574">
                  <c:v>428</c:v>
                </c:pt>
                <c:pt idx="59575">
                  <c:v>268</c:v>
                </c:pt>
                <c:pt idx="59576">
                  <c:v>390</c:v>
                </c:pt>
                <c:pt idx="59577">
                  <c:v>209</c:v>
                </c:pt>
                <c:pt idx="59578">
                  <c:v>536</c:v>
                </c:pt>
                <c:pt idx="59579">
                  <c:v>493</c:v>
                </c:pt>
                <c:pt idx="59580">
                  <c:v>348</c:v>
                </c:pt>
                <c:pt idx="59581">
                  <c:v>194</c:v>
                </c:pt>
                <c:pt idx="59582">
                  <c:v>202</c:v>
                </c:pt>
                <c:pt idx="59583">
                  <c:v>265</c:v>
                </c:pt>
                <c:pt idx="59584">
                  <c:v>227</c:v>
                </c:pt>
                <c:pt idx="59585" formatCode="0.00E+00">
                  <c:v>4.8999999999999998E-3</c:v>
                </c:pt>
                <c:pt idx="59586">
                  <c:v>26</c:v>
                </c:pt>
                <c:pt idx="59587">
                  <c:v>169</c:v>
                </c:pt>
                <c:pt idx="59588">
                  <c:v>862</c:v>
                </c:pt>
                <c:pt idx="59589">
                  <c:v>158</c:v>
                </c:pt>
                <c:pt idx="59590">
                  <c:v>80</c:v>
                </c:pt>
                <c:pt idx="59591">
                  <c:v>191</c:v>
                </c:pt>
                <c:pt idx="59592">
                  <c:v>245</c:v>
                </c:pt>
                <c:pt idx="59593">
                  <c:v>133</c:v>
                </c:pt>
                <c:pt idx="59594">
                  <c:v>126</c:v>
                </c:pt>
                <c:pt idx="59595">
                  <c:v>176</c:v>
                </c:pt>
                <c:pt idx="59596">
                  <c:v>255</c:v>
                </c:pt>
                <c:pt idx="59597">
                  <c:v>67</c:v>
                </c:pt>
                <c:pt idx="59598">
                  <c:v>51</c:v>
                </c:pt>
                <c:pt idx="59599">
                  <c:v>66</c:v>
                </c:pt>
                <c:pt idx="59600">
                  <c:v>154</c:v>
                </c:pt>
                <c:pt idx="59601">
                  <c:v>372</c:v>
                </c:pt>
                <c:pt idx="59602">
                  <c:v>451</c:v>
                </c:pt>
                <c:pt idx="59603">
                  <c:v>450</c:v>
                </c:pt>
                <c:pt idx="59604">
                  <c:v>494</c:v>
                </c:pt>
                <c:pt idx="59605">
                  <c:v>322</c:v>
                </c:pt>
                <c:pt idx="59606">
                  <c:v>429</c:v>
                </c:pt>
                <c:pt idx="59607">
                  <c:v>510</c:v>
                </c:pt>
                <c:pt idx="59608">
                  <c:v>385</c:v>
                </c:pt>
                <c:pt idx="59609">
                  <c:v>351</c:v>
                </c:pt>
                <c:pt idx="59610">
                  <c:v>336</c:v>
                </c:pt>
                <c:pt idx="59611">
                  <c:v>482</c:v>
                </c:pt>
                <c:pt idx="59612">
                  <c:v>517</c:v>
                </c:pt>
                <c:pt idx="59613">
                  <c:v>259</c:v>
                </c:pt>
                <c:pt idx="59614">
                  <c:v>165</c:v>
                </c:pt>
                <c:pt idx="59615">
                  <c:v>164</c:v>
                </c:pt>
                <c:pt idx="59616">
                  <c:v>217</c:v>
                </c:pt>
                <c:pt idx="59617">
                  <c:v>319</c:v>
                </c:pt>
                <c:pt idx="59618">
                  <c:v>269</c:v>
                </c:pt>
                <c:pt idx="59619">
                  <c:v>269</c:v>
                </c:pt>
                <c:pt idx="59620">
                  <c:v>254</c:v>
                </c:pt>
                <c:pt idx="59621">
                  <c:v>153</c:v>
                </c:pt>
                <c:pt idx="59622">
                  <c:v>294</c:v>
                </c:pt>
                <c:pt idx="59623">
                  <c:v>370</c:v>
                </c:pt>
                <c:pt idx="59624">
                  <c:v>222</c:v>
                </c:pt>
                <c:pt idx="59625">
                  <c:v>261</c:v>
                </c:pt>
                <c:pt idx="59626">
                  <c:v>424</c:v>
                </c:pt>
                <c:pt idx="59627">
                  <c:v>246</c:v>
                </c:pt>
                <c:pt idx="59628">
                  <c:v>322</c:v>
                </c:pt>
                <c:pt idx="59629">
                  <c:v>270</c:v>
                </c:pt>
                <c:pt idx="59630">
                  <c:v>57</c:v>
                </c:pt>
                <c:pt idx="59631">
                  <c:v>7</c:v>
                </c:pt>
                <c:pt idx="59632">
                  <c:v>679</c:v>
                </c:pt>
                <c:pt idx="59633">
                  <c:v>461</c:v>
                </c:pt>
                <c:pt idx="59634">
                  <c:v>253</c:v>
                </c:pt>
                <c:pt idx="59635">
                  <c:v>252</c:v>
                </c:pt>
                <c:pt idx="59636">
                  <c:v>346</c:v>
                </c:pt>
                <c:pt idx="59637">
                  <c:v>282</c:v>
                </c:pt>
                <c:pt idx="59638">
                  <c:v>408</c:v>
                </c:pt>
                <c:pt idx="59639">
                  <c:v>234</c:v>
                </c:pt>
                <c:pt idx="59640">
                  <c:v>300</c:v>
                </c:pt>
                <c:pt idx="59641">
                  <c:v>406</c:v>
                </c:pt>
                <c:pt idx="59642">
                  <c:v>900</c:v>
                </c:pt>
                <c:pt idx="59643">
                  <c:v>305</c:v>
                </c:pt>
                <c:pt idx="59644">
                  <c:v>64</c:v>
                </c:pt>
                <c:pt idx="59645">
                  <c:v>60</c:v>
                </c:pt>
                <c:pt idx="59646">
                  <c:v>127</c:v>
                </c:pt>
                <c:pt idx="59647">
                  <c:v>162</c:v>
                </c:pt>
                <c:pt idx="59648">
                  <c:v>124</c:v>
                </c:pt>
                <c:pt idx="59649">
                  <c:v>718</c:v>
                </c:pt>
                <c:pt idx="59650">
                  <c:v>121</c:v>
                </c:pt>
                <c:pt idx="59651">
                  <c:v>823</c:v>
                </c:pt>
                <c:pt idx="59652">
                  <c:v>147</c:v>
                </c:pt>
                <c:pt idx="59653">
                  <c:v>120</c:v>
                </c:pt>
                <c:pt idx="59654">
                  <c:v>274</c:v>
                </c:pt>
                <c:pt idx="59655">
                  <c:v>396</c:v>
                </c:pt>
                <c:pt idx="59656">
                  <c:v>153</c:v>
                </c:pt>
                <c:pt idx="59657">
                  <c:v>153</c:v>
                </c:pt>
                <c:pt idx="59658">
                  <c:v>153</c:v>
                </c:pt>
                <c:pt idx="59659">
                  <c:v>836</c:v>
                </c:pt>
                <c:pt idx="59660">
                  <c:v>166</c:v>
                </c:pt>
                <c:pt idx="59661">
                  <c:v>126</c:v>
                </c:pt>
                <c:pt idx="59662">
                  <c:v>143</c:v>
                </c:pt>
                <c:pt idx="59663">
                  <c:v>253</c:v>
                </c:pt>
                <c:pt idx="59664">
                  <c:v>198</c:v>
                </c:pt>
                <c:pt idx="59665">
                  <c:v>99</c:v>
                </c:pt>
                <c:pt idx="59666">
                  <c:v>86</c:v>
                </c:pt>
                <c:pt idx="59667">
                  <c:v>1</c:v>
                </c:pt>
                <c:pt idx="59668">
                  <c:v>5</c:v>
                </c:pt>
                <c:pt idx="59669">
                  <c:v>1415</c:v>
                </c:pt>
                <c:pt idx="59670">
                  <c:v>450</c:v>
                </c:pt>
                <c:pt idx="59671">
                  <c:v>394</c:v>
                </c:pt>
                <c:pt idx="59672">
                  <c:v>376</c:v>
                </c:pt>
                <c:pt idx="59673">
                  <c:v>675</c:v>
                </c:pt>
                <c:pt idx="59674">
                  <c:v>386</c:v>
                </c:pt>
                <c:pt idx="59675">
                  <c:v>824</c:v>
                </c:pt>
                <c:pt idx="59676">
                  <c:v>898</c:v>
                </c:pt>
                <c:pt idx="59677">
                  <c:v>706</c:v>
                </c:pt>
                <c:pt idx="59678">
                  <c:v>425</c:v>
                </c:pt>
                <c:pt idx="59679">
                  <c:v>876</c:v>
                </c:pt>
                <c:pt idx="59680">
                  <c:v>564</c:v>
                </c:pt>
                <c:pt idx="59681">
                  <c:v>1079</c:v>
                </c:pt>
                <c:pt idx="59682">
                  <c:v>185</c:v>
                </c:pt>
                <c:pt idx="59683">
                  <c:v>262</c:v>
                </c:pt>
                <c:pt idx="59684">
                  <c:v>280</c:v>
                </c:pt>
                <c:pt idx="59685">
                  <c:v>357</c:v>
                </c:pt>
                <c:pt idx="59686">
                  <c:v>281</c:v>
                </c:pt>
                <c:pt idx="59687">
                  <c:v>371</c:v>
                </c:pt>
                <c:pt idx="59688">
                  <c:v>363</c:v>
                </c:pt>
                <c:pt idx="59689">
                  <c:v>300</c:v>
                </c:pt>
                <c:pt idx="59690">
                  <c:v>223</c:v>
                </c:pt>
                <c:pt idx="59691">
                  <c:v>269</c:v>
                </c:pt>
                <c:pt idx="59692">
                  <c:v>698</c:v>
                </c:pt>
                <c:pt idx="59693">
                  <c:v>421</c:v>
                </c:pt>
                <c:pt idx="59694">
                  <c:v>232</c:v>
                </c:pt>
                <c:pt idx="59695">
                  <c:v>1135</c:v>
                </c:pt>
                <c:pt idx="59696">
                  <c:v>214</c:v>
                </c:pt>
                <c:pt idx="59697">
                  <c:v>141</c:v>
                </c:pt>
                <c:pt idx="59698">
                  <c:v>179</c:v>
                </c:pt>
                <c:pt idx="59699">
                  <c:v>230</c:v>
                </c:pt>
                <c:pt idx="59700">
                  <c:v>336</c:v>
                </c:pt>
                <c:pt idx="59701">
                  <c:v>626</c:v>
                </c:pt>
                <c:pt idx="59702">
                  <c:v>304</c:v>
                </c:pt>
                <c:pt idx="59703">
                  <c:v>315</c:v>
                </c:pt>
                <c:pt idx="59704">
                  <c:v>191</c:v>
                </c:pt>
                <c:pt idx="59705">
                  <c:v>312</c:v>
                </c:pt>
                <c:pt idx="59706">
                  <c:v>106</c:v>
                </c:pt>
                <c:pt idx="59707">
                  <c:v>194</c:v>
                </c:pt>
                <c:pt idx="59708">
                  <c:v>244</c:v>
                </c:pt>
                <c:pt idx="59709">
                  <c:v>166</c:v>
                </c:pt>
                <c:pt idx="59710">
                  <c:v>153</c:v>
                </c:pt>
                <c:pt idx="59711">
                  <c:v>76</c:v>
                </c:pt>
                <c:pt idx="59712">
                  <c:v>117</c:v>
                </c:pt>
                <c:pt idx="59713">
                  <c:v>115</c:v>
                </c:pt>
                <c:pt idx="59714">
                  <c:v>186</c:v>
                </c:pt>
                <c:pt idx="59715">
                  <c:v>310</c:v>
                </c:pt>
                <c:pt idx="59716">
                  <c:v>174</c:v>
                </c:pt>
                <c:pt idx="59717">
                  <c:v>166</c:v>
                </c:pt>
                <c:pt idx="59718" formatCode="0.00E+00">
                  <c:v>4.8999999999999998E-3</c:v>
                </c:pt>
                <c:pt idx="59719" formatCode="0.00E+00">
                  <c:v>4.8999999999999998E-3</c:v>
                </c:pt>
                <c:pt idx="59720" formatCode="0.00E+00">
                  <c:v>4.8999999999999998E-3</c:v>
                </c:pt>
                <c:pt idx="59721">
                  <c:v>260</c:v>
                </c:pt>
                <c:pt idx="59722">
                  <c:v>277</c:v>
                </c:pt>
                <c:pt idx="59723">
                  <c:v>194</c:v>
                </c:pt>
                <c:pt idx="59724">
                  <c:v>278</c:v>
                </c:pt>
                <c:pt idx="59725">
                  <c:v>294</c:v>
                </c:pt>
                <c:pt idx="59726">
                  <c:v>274</c:v>
                </c:pt>
                <c:pt idx="59727">
                  <c:v>296</c:v>
                </c:pt>
                <c:pt idx="59728">
                  <c:v>307</c:v>
                </c:pt>
                <c:pt idx="59729">
                  <c:v>236</c:v>
                </c:pt>
                <c:pt idx="59730">
                  <c:v>297</c:v>
                </c:pt>
                <c:pt idx="59731">
                  <c:v>221</c:v>
                </c:pt>
                <c:pt idx="59732">
                  <c:v>128</c:v>
                </c:pt>
                <c:pt idx="59733">
                  <c:v>139</c:v>
                </c:pt>
                <c:pt idx="59734">
                  <c:v>217</c:v>
                </c:pt>
                <c:pt idx="59735">
                  <c:v>376</c:v>
                </c:pt>
                <c:pt idx="59736">
                  <c:v>243</c:v>
                </c:pt>
                <c:pt idx="59737">
                  <c:v>208</c:v>
                </c:pt>
                <c:pt idx="59738">
                  <c:v>228</c:v>
                </c:pt>
                <c:pt idx="59739">
                  <c:v>220</c:v>
                </c:pt>
                <c:pt idx="59740">
                  <c:v>448</c:v>
                </c:pt>
                <c:pt idx="59741">
                  <c:v>312</c:v>
                </c:pt>
                <c:pt idx="59742">
                  <c:v>136</c:v>
                </c:pt>
                <c:pt idx="59743">
                  <c:v>234</c:v>
                </c:pt>
                <c:pt idx="59744">
                  <c:v>178</c:v>
                </c:pt>
                <c:pt idx="59745">
                  <c:v>240</c:v>
                </c:pt>
                <c:pt idx="59746">
                  <c:v>294</c:v>
                </c:pt>
                <c:pt idx="59747">
                  <c:v>252</c:v>
                </c:pt>
                <c:pt idx="59748">
                  <c:v>332</c:v>
                </c:pt>
                <c:pt idx="59749">
                  <c:v>289</c:v>
                </c:pt>
                <c:pt idx="59750">
                  <c:v>339</c:v>
                </c:pt>
                <c:pt idx="59751">
                  <c:v>710</c:v>
                </c:pt>
                <c:pt idx="59752">
                  <c:v>447</c:v>
                </c:pt>
                <c:pt idx="59753">
                  <c:v>395</c:v>
                </c:pt>
                <c:pt idx="59754">
                  <c:v>392</c:v>
                </c:pt>
                <c:pt idx="59755">
                  <c:v>146</c:v>
                </c:pt>
                <c:pt idx="59756">
                  <c:v>619</c:v>
                </c:pt>
                <c:pt idx="59757">
                  <c:v>141</c:v>
                </c:pt>
                <c:pt idx="59758">
                  <c:v>253</c:v>
                </c:pt>
                <c:pt idx="59759">
                  <c:v>138</c:v>
                </c:pt>
                <c:pt idx="59760">
                  <c:v>213</c:v>
                </c:pt>
                <c:pt idx="59761">
                  <c:v>226</c:v>
                </c:pt>
                <c:pt idx="59762">
                  <c:v>262</c:v>
                </c:pt>
                <c:pt idx="59763">
                  <c:v>227</c:v>
                </c:pt>
                <c:pt idx="59764">
                  <c:v>288</c:v>
                </c:pt>
                <c:pt idx="59765">
                  <c:v>335</c:v>
                </c:pt>
                <c:pt idx="59766">
                  <c:v>275</c:v>
                </c:pt>
                <c:pt idx="59767">
                  <c:v>165</c:v>
                </c:pt>
                <c:pt idx="59768">
                  <c:v>130</c:v>
                </c:pt>
                <c:pt idx="59769">
                  <c:v>315</c:v>
                </c:pt>
                <c:pt idx="59770">
                  <c:v>260</c:v>
                </c:pt>
                <c:pt idx="59771">
                  <c:v>248</c:v>
                </c:pt>
                <c:pt idx="59772">
                  <c:v>265</c:v>
                </c:pt>
                <c:pt idx="59773">
                  <c:v>265</c:v>
                </c:pt>
                <c:pt idx="59774">
                  <c:v>266</c:v>
                </c:pt>
                <c:pt idx="59775">
                  <c:v>386</c:v>
                </c:pt>
                <c:pt idx="59776">
                  <c:v>287</c:v>
                </c:pt>
                <c:pt idx="59777">
                  <c:v>264</c:v>
                </c:pt>
                <c:pt idx="59778">
                  <c:v>285</c:v>
                </c:pt>
                <c:pt idx="59779">
                  <c:v>792</c:v>
                </c:pt>
                <c:pt idx="59780">
                  <c:v>734</c:v>
                </c:pt>
                <c:pt idx="59781">
                  <c:v>333</c:v>
                </c:pt>
                <c:pt idx="59782">
                  <c:v>369</c:v>
                </c:pt>
                <c:pt idx="59783">
                  <c:v>309</c:v>
                </c:pt>
                <c:pt idx="59784">
                  <c:v>329</c:v>
                </c:pt>
                <c:pt idx="59785">
                  <c:v>975</c:v>
                </c:pt>
                <c:pt idx="59786">
                  <c:v>284</c:v>
                </c:pt>
                <c:pt idx="59787">
                  <c:v>347</c:v>
                </c:pt>
                <c:pt idx="59788">
                  <c:v>379</c:v>
                </c:pt>
                <c:pt idx="59789">
                  <c:v>263</c:v>
                </c:pt>
                <c:pt idx="59790">
                  <c:v>298</c:v>
                </c:pt>
                <c:pt idx="59791">
                  <c:v>273</c:v>
                </c:pt>
                <c:pt idx="59792">
                  <c:v>228</c:v>
                </c:pt>
                <c:pt idx="59793">
                  <c:v>318</c:v>
                </c:pt>
                <c:pt idx="59794">
                  <c:v>486</c:v>
                </c:pt>
                <c:pt idx="59795">
                  <c:v>221</c:v>
                </c:pt>
                <c:pt idx="59796">
                  <c:v>300</c:v>
                </c:pt>
                <c:pt idx="59797">
                  <c:v>259</c:v>
                </c:pt>
                <c:pt idx="59798">
                  <c:v>321</c:v>
                </c:pt>
                <c:pt idx="59799">
                  <c:v>254</c:v>
                </c:pt>
                <c:pt idx="59800">
                  <c:v>199</c:v>
                </c:pt>
                <c:pt idx="59801">
                  <c:v>273</c:v>
                </c:pt>
                <c:pt idx="59802">
                  <c:v>296</c:v>
                </c:pt>
                <c:pt idx="59803">
                  <c:v>438</c:v>
                </c:pt>
                <c:pt idx="59804">
                  <c:v>259</c:v>
                </c:pt>
                <c:pt idx="59805">
                  <c:v>350</c:v>
                </c:pt>
                <c:pt idx="59806">
                  <c:v>515</c:v>
                </c:pt>
                <c:pt idx="59807">
                  <c:v>304</c:v>
                </c:pt>
                <c:pt idx="59808">
                  <c:v>281</c:v>
                </c:pt>
                <c:pt idx="59809">
                  <c:v>257</c:v>
                </c:pt>
                <c:pt idx="59810">
                  <c:v>342</c:v>
                </c:pt>
                <c:pt idx="59811">
                  <c:v>290</c:v>
                </c:pt>
                <c:pt idx="59812">
                  <c:v>530</c:v>
                </c:pt>
                <c:pt idx="59813">
                  <c:v>339</c:v>
                </c:pt>
                <c:pt idx="59814">
                  <c:v>285</c:v>
                </c:pt>
                <c:pt idx="59815">
                  <c:v>378</c:v>
                </c:pt>
                <c:pt idx="59816">
                  <c:v>366</c:v>
                </c:pt>
                <c:pt idx="59817">
                  <c:v>333</c:v>
                </c:pt>
                <c:pt idx="59818">
                  <c:v>317</c:v>
                </c:pt>
                <c:pt idx="59819">
                  <c:v>170</c:v>
                </c:pt>
                <c:pt idx="59820">
                  <c:v>323</c:v>
                </c:pt>
                <c:pt idx="59821">
                  <c:v>216</c:v>
                </c:pt>
                <c:pt idx="59822">
                  <c:v>334</c:v>
                </c:pt>
                <c:pt idx="59823">
                  <c:v>475</c:v>
                </c:pt>
                <c:pt idx="59824">
                  <c:v>271</c:v>
                </c:pt>
                <c:pt idx="59825">
                  <c:v>303</c:v>
                </c:pt>
                <c:pt idx="59826">
                  <c:v>184</c:v>
                </c:pt>
                <c:pt idx="59827">
                  <c:v>194</c:v>
                </c:pt>
                <c:pt idx="59828">
                  <c:v>395</c:v>
                </c:pt>
                <c:pt idx="59829">
                  <c:v>601</c:v>
                </c:pt>
                <c:pt idx="59830">
                  <c:v>381</c:v>
                </c:pt>
                <c:pt idx="59831">
                  <c:v>179</c:v>
                </c:pt>
                <c:pt idx="59832">
                  <c:v>328</c:v>
                </c:pt>
                <c:pt idx="59833">
                  <c:v>444</c:v>
                </c:pt>
                <c:pt idx="59834">
                  <c:v>379</c:v>
                </c:pt>
                <c:pt idx="59835">
                  <c:v>277</c:v>
                </c:pt>
                <c:pt idx="59836">
                  <c:v>333</c:v>
                </c:pt>
                <c:pt idx="59837">
                  <c:v>501</c:v>
                </c:pt>
                <c:pt idx="59838">
                  <c:v>299</c:v>
                </c:pt>
                <c:pt idx="59839">
                  <c:v>243</c:v>
                </c:pt>
                <c:pt idx="59840">
                  <c:v>250</c:v>
                </c:pt>
                <c:pt idx="59841">
                  <c:v>244</c:v>
                </c:pt>
                <c:pt idx="59842">
                  <c:v>267</c:v>
                </c:pt>
                <c:pt idx="59843">
                  <c:v>495</c:v>
                </c:pt>
                <c:pt idx="59844">
                  <c:v>324</c:v>
                </c:pt>
                <c:pt idx="59845">
                  <c:v>115</c:v>
                </c:pt>
                <c:pt idx="59846">
                  <c:v>479</c:v>
                </c:pt>
                <c:pt idx="59847">
                  <c:v>491</c:v>
                </c:pt>
                <c:pt idx="59848">
                  <c:v>426</c:v>
                </c:pt>
                <c:pt idx="59849">
                  <c:v>217</c:v>
                </c:pt>
                <c:pt idx="59850">
                  <c:v>1012</c:v>
                </c:pt>
                <c:pt idx="59851">
                  <c:v>231</c:v>
                </c:pt>
                <c:pt idx="59852">
                  <c:v>208</c:v>
                </c:pt>
                <c:pt idx="59853">
                  <c:v>181</c:v>
                </c:pt>
                <c:pt idx="59854">
                  <c:v>333</c:v>
                </c:pt>
                <c:pt idx="59855">
                  <c:v>196</c:v>
                </c:pt>
                <c:pt idx="59856">
                  <c:v>185</c:v>
                </c:pt>
                <c:pt idx="59857">
                  <c:v>221</c:v>
                </c:pt>
                <c:pt idx="59858">
                  <c:v>319</c:v>
                </c:pt>
                <c:pt idx="59859">
                  <c:v>301</c:v>
                </c:pt>
                <c:pt idx="59860">
                  <c:v>234</c:v>
                </c:pt>
                <c:pt idx="59861">
                  <c:v>314</c:v>
                </c:pt>
                <c:pt idx="59862">
                  <c:v>125</c:v>
                </c:pt>
                <c:pt idx="59863">
                  <c:v>401</c:v>
                </c:pt>
                <c:pt idx="59864">
                  <c:v>180</c:v>
                </c:pt>
                <c:pt idx="59865">
                  <c:v>426</c:v>
                </c:pt>
                <c:pt idx="59866">
                  <c:v>371</c:v>
                </c:pt>
                <c:pt idx="59867">
                  <c:v>233</c:v>
                </c:pt>
                <c:pt idx="59868">
                  <c:v>193</c:v>
                </c:pt>
                <c:pt idx="59869">
                  <c:v>358</c:v>
                </c:pt>
                <c:pt idx="59870">
                  <c:v>305</c:v>
                </c:pt>
                <c:pt idx="59871">
                  <c:v>399</c:v>
                </c:pt>
                <c:pt idx="59872">
                  <c:v>304</c:v>
                </c:pt>
                <c:pt idx="59873">
                  <c:v>314</c:v>
                </c:pt>
                <c:pt idx="59874">
                  <c:v>297</c:v>
                </c:pt>
                <c:pt idx="59875">
                  <c:v>180</c:v>
                </c:pt>
                <c:pt idx="59876">
                  <c:v>218</c:v>
                </c:pt>
                <c:pt idx="59877">
                  <c:v>516</c:v>
                </c:pt>
                <c:pt idx="59878">
                  <c:v>894</c:v>
                </c:pt>
                <c:pt idx="59879">
                  <c:v>574</c:v>
                </c:pt>
                <c:pt idx="59880">
                  <c:v>542</c:v>
                </c:pt>
                <c:pt idx="59881">
                  <c:v>340</c:v>
                </c:pt>
                <c:pt idx="59882">
                  <c:v>689</c:v>
                </c:pt>
                <c:pt idx="59883">
                  <c:v>919</c:v>
                </c:pt>
                <c:pt idx="59884">
                  <c:v>781</c:v>
                </c:pt>
                <c:pt idx="59885">
                  <c:v>903</c:v>
                </c:pt>
                <c:pt idx="59886">
                  <c:v>504</c:v>
                </c:pt>
                <c:pt idx="59887">
                  <c:v>545</c:v>
                </c:pt>
                <c:pt idx="59888">
                  <c:v>586</c:v>
                </c:pt>
                <c:pt idx="59889">
                  <c:v>1175</c:v>
                </c:pt>
                <c:pt idx="59890">
                  <c:v>449</c:v>
                </c:pt>
                <c:pt idx="59891">
                  <c:v>705</c:v>
                </c:pt>
                <c:pt idx="59892">
                  <c:v>1465</c:v>
                </c:pt>
                <c:pt idx="59893">
                  <c:v>1346</c:v>
                </c:pt>
                <c:pt idx="59894">
                  <c:v>1162</c:v>
                </c:pt>
                <c:pt idx="59895">
                  <c:v>357</c:v>
                </c:pt>
                <c:pt idx="59896">
                  <c:v>823</c:v>
                </c:pt>
                <c:pt idx="59897">
                  <c:v>1617</c:v>
                </c:pt>
                <c:pt idx="59898">
                  <c:v>1077</c:v>
                </c:pt>
                <c:pt idx="59899">
                  <c:v>678</c:v>
                </c:pt>
                <c:pt idx="59900">
                  <c:v>1685</c:v>
                </c:pt>
                <c:pt idx="59901">
                  <c:v>215</c:v>
                </c:pt>
                <c:pt idx="59902">
                  <c:v>201</c:v>
                </c:pt>
                <c:pt idx="59903">
                  <c:v>234</c:v>
                </c:pt>
                <c:pt idx="59904">
                  <c:v>265</c:v>
                </c:pt>
                <c:pt idx="59905">
                  <c:v>672</c:v>
                </c:pt>
                <c:pt idx="59906">
                  <c:v>244</c:v>
                </c:pt>
                <c:pt idx="59907">
                  <c:v>701</c:v>
                </c:pt>
                <c:pt idx="59908">
                  <c:v>245</c:v>
                </c:pt>
                <c:pt idx="59909">
                  <c:v>222</c:v>
                </c:pt>
                <c:pt idx="59910">
                  <c:v>227</c:v>
                </c:pt>
                <c:pt idx="59911">
                  <c:v>213</c:v>
                </c:pt>
                <c:pt idx="59912">
                  <c:v>416</c:v>
                </c:pt>
                <c:pt idx="59913">
                  <c:v>140</c:v>
                </c:pt>
                <c:pt idx="59914">
                  <c:v>296</c:v>
                </c:pt>
                <c:pt idx="59915">
                  <c:v>236</c:v>
                </c:pt>
                <c:pt idx="59916">
                  <c:v>305</c:v>
                </c:pt>
                <c:pt idx="59917">
                  <c:v>196</c:v>
                </c:pt>
                <c:pt idx="59918">
                  <c:v>227</c:v>
                </c:pt>
                <c:pt idx="59919">
                  <c:v>211</c:v>
                </c:pt>
                <c:pt idx="59920">
                  <c:v>312</c:v>
                </c:pt>
                <c:pt idx="59921">
                  <c:v>287</c:v>
                </c:pt>
                <c:pt idx="59922">
                  <c:v>228</c:v>
                </c:pt>
                <c:pt idx="59923">
                  <c:v>213</c:v>
                </c:pt>
                <c:pt idx="59924">
                  <c:v>288</c:v>
                </c:pt>
                <c:pt idx="59925">
                  <c:v>1371</c:v>
                </c:pt>
                <c:pt idx="59926">
                  <c:v>881</c:v>
                </c:pt>
                <c:pt idx="59927">
                  <c:v>716</c:v>
                </c:pt>
                <c:pt idx="59928">
                  <c:v>545</c:v>
                </c:pt>
                <c:pt idx="59929">
                  <c:v>513</c:v>
                </c:pt>
                <c:pt idx="59930">
                  <c:v>993</c:v>
                </c:pt>
                <c:pt idx="59931">
                  <c:v>561</c:v>
                </c:pt>
                <c:pt idx="59932">
                  <c:v>495</c:v>
                </c:pt>
                <c:pt idx="59933">
                  <c:v>1134</c:v>
                </c:pt>
                <c:pt idx="59934">
                  <c:v>390</c:v>
                </c:pt>
                <c:pt idx="59935">
                  <c:v>397</c:v>
                </c:pt>
                <c:pt idx="59936">
                  <c:v>463</c:v>
                </c:pt>
                <c:pt idx="59937">
                  <c:v>208</c:v>
                </c:pt>
                <c:pt idx="59938">
                  <c:v>78</c:v>
                </c:pt>
                <c:pt idx="59939">
                  <c:v>76</c:v>
                </c:pt>
                <c:pt idx="59940" formatCode="0.00E+00">
                  <c:v>4.8999999999999998E-3</c:v>
                </c:pt>
                <c:pt idx="59941">
                  <c:v>127</c:v>
                </c:pt>
                <c:pt idx="59942">
                  <c:v>287</c:v>
                </c:pt>
                <c:pt idx="59943">
                  <c:v>912</c:v>
                </c:pt>
                <c:pt idx="59944">
                  <c:v>287</c:v>
                </c:pt>
                <c:pt idx="59945">
                  <c:v>277</c:v>
                </c:pt>
                <c:pt idx="59946">
                  <c:v>388</c:v>
                </c:pt>
                <c:pt idx="59947">
                  <c:v>922</c:v>
                </c:pt>
                <c:pt idx="59948">
                  <c:v>921</c:v>
                </c:pt>
                <c:pt idx="59949">
                  <c:v>267</c:v>
                </c:pt>
                <c:pt idx="59950">
                  <c:v>231</c:v>
                </c:pt>
                <c:pt idx="59951">
                  <c:v>314</c:v>
                </c:pt>
                <c:pt idx="59952">
                  <c:v>244</c:v>
                </c:pt>
                <c:pt idx="59953">
                  <c:v>243</c:v>
                </c:pt>
                <c:pt idx="59954">
                  <c:v>85</c:v>
                </c:pt>
                <c:pt idx="59955">
                  <c:v>93</c:v>
                </c:pt>
                <c:pt idx="59956">
                  <c:v>96</c:v>
                </c:pt>
                <c:pt idx="59957">
                  <c:v>171</c:v>
                </c:pt>
                <c:pt idx="59958">
                  <c:v>29</c:v>
                </c:pt>
                <c:pt idx="59959">
                  <c:v>150</c:v>
                </c:pt>
                <c:pt idx="59960">
                  <c:v>50</c:v>
                </c:pt>
                <c:pt idx="59961">
                  <c:v>81</c:v>
                </c:pt>
                <c:pt idx="59962">
                  <c:v>209</c:v>
                </c:pt>
                <c:pt idx="59963">
                  <c:v>84</c:v>
                </c:pt>
                <c:pt idx="59964">
                  <c:v>228</c:v>
                </c:pt>
                <c:pt idx="59965">
                  <c:v>103</c:v>
                </c:pt>
                <c:pt idx="59966">
                  <c:v>733</c:v>
                </c:pt>
                <c:pt idx="59967">
                  <c:v>527</c:v>
                </c:pt>
                <c:pt idx="59968">
                  <c:v>444</c:v>
                </c:pt>
                <c:pt idx="59969">
                  <c:v>480</c:v>
                </c:pt>
                <c:pt idx="59970">
                  <c:v>747</c:v>
                </c:pt>
                <c:pt idx="59971">
                  <c:v>637</c:v>
                </c:pt>
                <c:pt idx="59972">
                  <c:v>944</c:v>
                </c:pt>
                <c:pt idx="59973">
                  <c:v>624</c:v>
                </c:pt>
                <c:pt idx="59974">
                  <c:v>575</c:v>
                </c:pt>
                <c:pt idx="59975">
                  <c:v>317</c:v>
                </c:pt>
                <c:pt idx="59976">
                  <c:v>1240</c:v>
                </c:pt>
                <c:pt idx="59977">
                  <c:v>469</c:v>
                </c:pt>
                <c:pt idx="59978">
                  <c:v>297</c:v>
                </c:pt>
                <c:pt idx="59979">
                  <c:v>298</c:v>
                </c:pt>
                <c:pt idx="59980">
                  <c:v>205</c:v>
                </c:pt>
                <c:pt idx="59981">
                  <c:v>303</c:v>
                </c:pt>
                <c:pt idx="59982">
                  <c:v>223</c:v>
                </c:pt>
                <c:pt idx="59983">
                  <c:v>261</c:v>
                </c:pt>
                <c:pt idx="59984">
                  <c:v>631</c:v>
                </c:pt>
                <c:pt idx="59985">
                  <c:v>192</c:v>
                </c:pt>
                <c:pt idx="59986">
                  <c:v>284</c:v>
                </c:pt>
                <c:pt idx="59987">
                  <c:v>260</c:v>
                </c:pt>
                <c:pt idx="59988">
                  <c:v>237</c:v>
                </c:pt>
                <c:pt idx="59989">
                  <c:v>207</c:v>
                </c:pt>
                <c:pt idx="59990">
                  <c:v>239</c:v>
                </c:pt>
                <c:pt idx="59991">
                  <c:v>367</c:v>
                </c:pt>
                <c:pt idx="59992">
                  <c:v>239</c:v>
                </c:pt>
                <c:pt idx="59993">
                  <c:v>245</c:v>
                </c:pt>
                <c:pt idx="59994">
                  <c:v>736</c:v>
                </c:pt>
                <c:pt idx="59995">
                  <c:v>268</c:v>
                </c:pt>
                <c:pt idx="59996">
                  <c:v>355</c:v>
                </c:pt>
                <c:pt idx="59997">
                  <c:v>705</c:v>
                </c:pt>
                <c:pt idx="59998">
                  <c:v>356</c:v>
                </c:pt>
                <c:pt idx="59999">
                  <c:v>562</c:v>
                </c:pt>
                <c:pt idx="60000">
                  <c:v>243</c:v>
                </c:pt>
                <c:pt idx="60001">
                  <c:v>486</c:v>
                </c:pt>
                <c:pt idx="60002">
                  <c:v>254</c:v>
                </c:pt>
                <c:pt idx="60003">
                  <c:v>267</c:v>
                </c:pt>
                <c:pt idx="60004">
                  <c:v>260</c:v>
                </c:pt>
                <c:pt idx="60005">
                  <c:v>369</c:v>
                </c:pt>
                <c:pt idx="60006">
                  <c:v>297</c:v>
                </c:pt>
                <c:pt idx="60007">
                  <c:v>256</c:v>
                </c:pt>
                <c:pt idx="60008">
                  <c:v>217</c:v>
                </c:pt>
                <c:pt idx="60009">
                  <c:v>158</c:v>
                </c:pt>
                <c:pt idx="60010">
                  <c:v>207</c:v>
                </c:pt>
                <c:pt idx="60011">
                  <c:v>187</c:v>
                </c:pt>
                <c:pt idx="60012">
                  <c:v>142</c:v>
                </c:pt>
                <c:pt idx="60013">
                  <c:v>130</c:v>
                </c:pt>
                <c:pt idx="60014">
                  <c:v>59</c:v>
                </c:pt>
                <c:pt idx="60015">
                  <c:v>230</c:v>
                </c:pt>
                <c:pt idx="60016">
                  <c:v>21</c:v>
                </c:pt>
                <c:pt idx="60017">
                  <c:v>30</c:v>
                </c:pt>
                <c:pt idx="60018">
                  <c:v>86</c:v>
                </c:pt>
                <c:pt idx="60019">
                  <c:v>125</c:v>
                </c:pt>
                <c:pt idx="60020">
                  <c:v>163</c:v>
                </c:pt>
                <c:pt idx="60021">
                  <c:v>200</c:v>
                </c:pt>
                <c:pt idx="60022">
                  <c:v>126</c:v>
                </c:pt>
                <c:pt idx="60023">
                  <c:v>140</c:v>
                </c:pt>
                <c:pt idx="60024">
                  <c:v>176</c:v>
                </c:pt>
                <c:pt idx="60025">
                  <c:v>58</c:v>
                </c:pt>
                <c:pt idx="60026">
                  <c:v>259</c:v>
                </c:pt>
                <c:pt idx="60027">
                  <c:v>207</c:v>
                </c:pt>
                <c:pt idx="60028">
                  <c:v>215</c:v>
                </c:pt>
                <c:pt idx="60029">
                  <c:v>261</c:v>
                </c:pt>
                <c:pt idx="60030">
                  <c:v>176</c:v>
                </c:pt>
                <c:pt idx="60031">
                  <c:v>270</c:v>
                </c:pt>
                <c:pt idx="60032">
                  <c:v>339</c:v>
                </c:pt>
                <c:pt idx="60033">
                  <c:v>259</c:v>
                </c:pt>
                <c:pt idx="60034">
                  <c:v>195</c:v>
                </c:pt>
                <c:pt idx="60035">
                  <c:v>273</c:v>
                </c:pt>
                <c:pt idx="60036">
                  <c:v>163</c:v>
                </c:pt>
                <c:pt idx="60037">
                  <c:v>178</c:v>
                </c:pt>
                <c:pt idx="60038">
                  <c:v>220</c:v>
                </c:pt>
                <c:pt idx="60039">
                  <c:v>342</c:v>
                </c:pt>
                <c:pt idx="60040">
                  <c:v>286</c:v>
                </c:pt>
                <c:pt idx="60041">
                  <c:v>189</c:v>
                </c:pt>
                <c:pt idx="60042">
                  <c:v>300</c:v>
                </c:pt>
                <c:pt idx="60043">
                  <c:v>278</c:v>
                </c:pt>
                <c:pt idx="60044">
                  <c:v>977</c:v>
                </c:pt>
                <c:pt idx="60045">
                  <c:v>285</c:v>
                </c:pt>
                <c:pt idx="60046">
                  <c:v>186</c:v>
                </c:pt>
                <c:pt idx="60047">
                  <c:v>375</c:v>
                </c:pt>
                <c:pt idx="60048">
                  <c:v>189</c:v>
                </c:pt>
                <c:pt idx="60049">
                  <c:v>165</c:v>
                </c:pt>
                <c:pt idx="60050" formatCode="0.00E+00">
                  <c:v>4.8999999999999998E-3</c:v>
                </c:pt>
                <c:pt idx="60051">
                  <c:v>143</c:v>
                </c:pt>
                <c:pt idx="60052">
                  <c:v>1035</c:v>
                </c:pt>
                <c:pt idx="60053">
                  <c:v>374</c:v>
                </c:pt>
                <c:pt idx="60054">
                  <c:v>553</c:v>
                </c:pt>
                <c:pt idx="60055">
                  <c:v>1183</c:v>
                </c:pt>
                <c:pt idx="60056">
                  <c:v>607</c:v>
                </c:pt>
                <c:pt idx="60057">
                  <c:v>1118</c:v>
                </c:pt>
                <c:pt idx="60058">
                  <c:v>1227</c:v>
                </c:pt>
                <c:pt idx="60059">
                  <c:v>861</c:v>
                </c:pt>
                <c:pt idx="60060">
                  <c:v>1042</c:v>
                </c:pt>
                <c:pt idx="60061">
                  <c:v>1142</c:v>
                </c:pt>
                <c:pt idx="60062">
                  <c:v>917</c:v>
                </c:pt>
                <c:pt idx="60063">
                  <c:v>907</c:v>
                </c:pt>
                <c:pt idx="60064">
                  <c:v>330</c:v>
                </c:pt>
                <c:pt idx="60065">
                  <c:v>177</c:v>
                </c:pt>
                <c:pt idx="60066">
                  <c:v>245</c:v>
                </c:pt>
                <c:pt idx="60067">
                  <c:v>222</c:v>
                </c:pt>
                <c:pt idx="60068">
                  <c:v>191</c:v>
                </c:pt>
                <c:pt idx="60069">
                  <c:v>196</c:v>
                </c:pt>
                <c:pt idx="60070">
                  <c:v>296</c:v>
                </c:pt>
                <c:pt idx="60071">
                  <c:v>287</c:v>
                </c:pt>
                <c:pt idx="60072">
                  <c:v>289</c:v>
                </c:pt>
                <c:pt idx="60073">
                  <c:v>349</c:v>
                </c:pt>
                <c:pt idx="60074">
                  <c:v>229</c:v>
                </c:pt>
                <c:pt idx="60075">
                  <c:v>341</c:v>
                </c:pt>
                <c:pt idx="60076">
                  <c:v>293</c:v>
                </c:pt>
                <c:pt idx="60077">
                  <c:v>106</c:v>
                </c:pt>
                <c:pt idx="60078">
                  <c:v>147</c:v>
                </c:pt>
                <c:pt idx="60079">
                  <c:v>271</c:v>
                </c:pt>
                <c:pt idx="60080">
                  <c:v>233</c:v>
                </c:pt>
                <c:pt idx="60081">
                  <c:v>154</c:v>
                </c:pt>
                <c:pt idx="60082">
                  <c:v>355</c:v>
                </c:pt>
                <c:pt idx="60083">
                  <c:v>536</c:v>
                </c:pt>
                <c:pt idx="60084">
                  <c:v>137</c:v>
                </c:pt>
                <c:pt idx="60085">
                  <c:v>348</c:v>
                </c:pt>
                <c:pt idx="60086">
                  <c:v>183</c:v>
                </c:pt>
                <c:pt idx="60087">
                  <c:v>358</c:v>
                </c:pt>
                <c:pt idx="60088">
                  <c:v>382</c:v>
                </c:pt>
                <c:pt idx="60089">
                  <c:v>604</c:v>
                </c:pt>
                <c:pt idx="60090">
                  <c:v>600</c:v>
                </c:pt>
                <c:pt idx="60091">
                  <c:v>462</c:v>
                </c:pt>
                <c:pt idx="60092">
                  <c:v>514</c:v>
                </c:pt>
                <c:pt idx="60093">
                  <c:v>479</c:v>
                </c:pt>
                <c:pt idx="60094">
                  <c:v>362</c:v>
                </c:pt>
                <c:pt idx="60095">
                  <c:v>349</c:v>
                </c:pt>
                <c:pt idx="60096">
                  <c:v>364</c:v>
                </c:pt>
                <c:pt idx="60097">
                  <c:v>276</c:v>
                </c:pt>
                <c:pt idx="60098">
                  <c:v>1148</c:v>
                </c:pt>
                <c:pt idx="60099">
                  <c:v>340</c:v>
                </c:pt>
                <c:pt idx="60100">
                  <c:v>163</c:v>
                </c:pt>
                <c:pt idx="60101">
                  <c:v>85</c:v>
                </c:pt>
                <c:pt idx="60102">
                  <c:v>120</c:v>
                </c:pt>
                <c:pt idx="60103">
                  <c:v>210</c:v>
                </c:pt>
                <c:pt idx="60104">
                  <c:v>165</c:v>
                </c:pt>
                <c:pt idx="60105">
                  <c:v>118</c:v>
                </c:pt>
                <c:pt idx="60106">
                  <c:v>173</c:v>
                </c:pt>
                <c:pt idx="60107">
                  <c:v>258</c:v>
                </c:pt>
                <c:pt idx="60108">
                  <c:v>156</c:v>
                </c:pt>
                <c:pt idx="60109">
                  <c:v>41</c:v>
                </c:pt>
                <c:pt idx="60110">
                  <c:v>195</c:v>
                </c:pt>
                <c:pt idx="60111">
                  <c:v>131</c:v>
                </c:pt>
                <c:pt idx="60112">
                  <c:v>30</c:v>
                </c:pt>
                <c:pt idx="60113">
                  <c:v>254</c:v>
                </c:pt>
                <c:pt idx="60114">
                  <c:v>223</c:v>
                </c:pt>
                <c:pt idx="60115">
                  <c:v>24</c:v>
                </c:pt>
                <c:pt idx="60116">
                  <c:v>160</c:v>
                </c:pt>
                <c:pt idx="60117">
                  <c:v>201</c:v>
                </c:pt>
                <c:pt idx="60118">
                  <c:v>211</c:v>
                </c:pt>
                <c:pt idx="60119">
                  <c:v>178</c:v>
                </c:pt>
                <c:pt idx="60120">
                  <c:v>90</c:v>
                </c:pt>
                <c:pt idx="60121">
                  <c:v>232</c:v>
                </c:pt>
                <c:pt idx="60122">
                  <c:v>83</c:v>
                </c:pt>
                <c:pt idx="60123">
                  <c:v>223</c:v>
                </c:pt>
                <c:pt idx="60124">
                  <c:v>361</c:v>
                </c:pt>
                <c:pt idx="60125">
                  <c:v>228</c:v>
                </c:pt>
                <c:pt idx="60126">
                  <c:v>165</c:v>
                </c:pt>
                <c:pt idx="60127">
                  <c:v>309</c:v>
                </c:pt>
                <c:pt idx="60128">
                  <c:v>357</c:v>
                </c:pt>
                <c:pt idx="60129">
                  <c:v>211</c:v>
                </c:pt>
                <c:pt idx="60130">
                  <c:v>320</c:v>
                </c:pt>
                <c:pt idx="60131">
                  <c:v>325</c:v>
                </c:pt>
                <c:pt idx="60132">
                  <c:v>287</c:v>
                </c:pt>
                <c:pt idx="60133">
                  <c:v>205</c:v>
                </c:pt>
                <c:pt idx="60134">
                  <c:v>179</c:v>
                </c:pt>
                <c:pt idx="60135">
                  <c:v>301</c:v>
                </c:pt>
                <c:pt idx="60136">
                  <c:v>30</c:v>
                </c:pt>
                <c:pt idx="60137">
                  <c:v>65</c:v>
                </c:pt>
                <c:pt idx="60138">
                  <c:v>176</c:v>
                </c:pt>
                <c:pt idx="60139">
                  <c:v>598</c:v>
                </c:pt>
                <c:pt idx="60140">
                  <c:v>506</c:v>
                </c:pt>
                <c:pt idx="60141">
                  <c:v>884</c:v>
                </c:pt>
                <c:pt idx="60142">
                  <c:v>755</c:v>
                </c:pt>
                <c:pt idx="60143">
                  <c:v>413</c:v>
                </c:pt>
                <c:pt idx="60144">
                  <c:v>1085</c:v>
                </c:pt>
                <c:pt idx="60145">
                  <c:v>827</c:v>
                </c:pt>
                <c:pt idx="60146">
                  <c:v>1195</c:v>
                </c:pt>
                <c:pt idx="60147">
                  <c:v>691</c:v>
                </c:pt>
                <c:pt idx="60148">
                  <c:v>635</c:v>
                </c:pt>
                <c:pt idx="60149">
                  <c:v>666</c:v>
                </c:pt>
                <c:pt idx="60150">
                  <c:v>352</c:v>
                </c:pt>
                <c:pt idx="60151">
                  <c:v>308</c:v>
                </c:pt>
                <c:pt idx="60152">
                  <c:v>280</c:v>
                </c:pt>
                <c:pt idx="60153">
                  <c:v>232</c:v>
                </c:pt>
                <c:pt idx="60154">
                  <c:v>192</c:v>
                </c:pt>
                <c:pt idx="60155">
                  <c:v>567</c:v>
                </c:pt>
                <c:pt idx="60156">
                  <c:v>177</c:v>
                </c:pt>
                <c:pt idx="60157">
                  <c:v>195</c:v>
                </c:pt>
                <c:pt idx="60158">
                  <c:v>199</c:v>
                </c:pt>
                <c:pt idx="60159">
                  <c:v>179</c:v>
                </c:pt>
                <c:pt idx="60160">
                  <c:v>176</c:v>
                </c:pt>
                <c:pt idx="60161">
                  <c:v>546</c:v>
                </c:pt>
                <c:pt idx="60162">
                  <c:v>199</c:v>
                </c:pt>
                <c:pt idx="60163">
                  <c:v>447</c:v>
                </c:pt>
                <c:pt idx="60164">
                  <c:v>512</c:v>
                </c:pt>
                <c:pt idx="60165">
                  <c:v>295</c:v>
                </c:pt>
                <c:pt idx="60166">
                  <c:v>300</c:v>
                </c:pt>
                <c:pt idx="60167">
                  <c:v>311</c:v>
                </c:pt>
                <c:pt idx="60168">
                  <c:v>322</c:v>
                </c:pt>
                <c:pt idx="60169">
                  <c:v>466</c:v>
                </c:pt>
                <c:pt idx="60170">
                  <c:v>384</c:v>
                </c:pt>
                <c:pt idx="60171">
                  <c:v>280</c:v>
                </c:pt>
                <c:pt idx="60172">
                  <c:v>328</c:v>
                </c:pt>
                <c:pt idx="60173">
                  <c:v>263</c:v>
                </c:pt>
                <c:pt idx="60174">
                  <c:v>821</c:v>
                </c:pt>
                <c:pt idx="60175">
                  <c:v>880</c:v>
                </c:pt>
                <c:pt idx="60176">
                  <c:v>333</c:v>
                </c:pt>
                <c:pt idx="60177">
                  <c:v>310</c:v>
                </c:pt>
                <c:pt idx="60178">
                  <c:v>307</c:v>
                </c:pt>
                <c:pt idx="60179">
                  <c:v>692</c:v>
                </c:pt>
                <c:pt idx="60180">
                  <c:v>371</c:v>
                </c:pt>
                <c:pt idx="60181">
                  <c:v>828</c:v>
                </c:pt>
                <c:pt idx="60182">
                  <c:v>457</c:v>
                </c:pt>
                <c:pt idx="60183">
                  <c:v>379</c:v>
                </c:pt>
                <c:pt idx="60184">
                  <c:v>844</c:v>
                </c:pt>
                <c:pt idx="60185">
                  <c:v>437</c:v>
                </c:pt>
                <c:pt idx="60186">
                  <c:v>1098</c:v>
                </c:pt>
                <c:pt idx="60187">
                  <c:v>150</c:v>
                </c:pt>
                <c:pt idx="60188">
                  <c:v>137</c:v>
                </c:pt>
                <c:pt idx="60189">
                  <c:v>189</c:v>
                </c:pt>
                <c:pt idx="60190">
                  <c:v>223</c:v>
                </c:pt>
                <c:pt idx="60191">
                  <c:v>118</c:v>
                </c:pt>
                <c:pt idx="60192">
                  <c:v>164</c:v>
                </c:pt>
                <c:pt idx="60193">
                  <c:v>281</c:v>
                </c:pt>
                <c:pt idx="60194">
                  <c:v>119</c:v>
                </c:pt>
                <c:pt idx="60195">
                  <c:v>131</c:v>
                </c:pt>
                <c:pt idx="60196">
                  <c:v>132</c:v>
                </c:pt>
                <c:pt idx="60197">
                  <c:v>210</c:v>
                </c:pt>
                <c:pt idx="60198">
                  <c:v>134</c:v>
                </c:pt>
                <c:pt idx="60199" formatCode="0.00E+00">
                  <c:v>4.8999999999999998E-3</c:v>
                </c:pt>
                <c:pt idx="60200">
                  <c:v>75</c:v>
                </c:pt>
                <c:pt idx="60201">
                  <c:v>10</c:v>
                </c:pt>
                <c:pt idx="60202">
                  <c:v>18</c:v>
                </c:pt>
                <c:pt idx="60203">
                  <c:v>2</c:v>
                </c:pt>
                <c:pt idx="60204" formatCode="0.00E+00">
                  <c:v>4.8999999999999998E-3</c:v>
                </c:pt>
                <c:pt idx="60205">
                  <c:v>30</c:v>
                </c:pt>
                <c:pt idx="60206" formatCode="0.00E+00">
                  <c:v>4.8999999999999998E-3</c:v>
                </c:pt>
                <c:pt idx="60207">
                  <c:v>208</c:v>
                </c:pt>
                <c:pt idx="60208">
                  <c:v>190</c:v>
                </c:pt>
                <c:pt idx="60209">
                  <c:v>574</c:v>
                </c:pt>
                <c:pt idx="60210">
                  <c:v>188</c:v>
                </c:pt>
                <c:pt idx="60211">
                  <c:v>210</c:v>
                </c:pt>
                <c:pt idx="60212">
                  <c:v>220</c:v>
                </c:pt>
                <c:pt idx="60213">
                  <c:v>152</c:v>
                </c:pt>
                <c:pt idx="60214">
                  <c:v>317</c:v>
                </c:pt>
                <c:pt idx="60215">
                  <c:v>255</c:v>
                </c:pt>
                <c:pt idx="60216">
                  <c:v>796</c:v>
                </c:pt>
                <c:pt idx="60217">
                  <c:v>218</c:v>
                </c:pt>
                <c:pt idx="60218">
                  <c:v>977</c:v>
                </c:pt>
                <c:pt idx="60219">
                  <c:v>315</c:v>
                </c:pt>
                <c:pt idx="60220">
                  <c:v>307</c:v>
                </c:pt>
                <c:pt idx="60221">
                  <c:v>549</c:v>
                </c:pt>
                <c:pt idx="60222">
                  <c:v>240</c:v>
                </c:pt>
                <c:pt idx="60223">
                  <c:v>628</c:v>
                </c:pt>
                <c:pt idx="60224">
                  <c:v>462</c:v>
                </c:pt>
                <c:pt idx="60225">
                  <c:v>187</c:v>
                </c:pt>
                <c:pt idx="60226">
                  <c:v>204</c:v>
                </c:pt>
                <c:pt idx="60227">
                  <c:v>176</c:v>
                </c:pt>
                <c:pt idx="60228">
                  <c:v>1010</c:v>
                </c:pt>
                <c:pt idx="60229">
                  <c:v>268</c:v>
                </c:pt>
                <c:pt idx="60230">
                  <c:v>1127</c:v>
                </c:pt>
                <c:pt idx="60231">
                  <c:v>312</c:v>
                </c:pt>
                <c:pt idx="60232">
                  <c:v>131</c:v>
                </c:pt>
                <c:pt idx="60233">
                  <c:v>165</c:v>
                </c:pt>
                <c:pt idx="60234">
                  <c:v>159</c:v>
                </c:pt>
                <c:pt idx="60235">
                  <c:v>202</c:v>
                </c:pt>
                <c:pt idx="60236">
                  <c:v>177</c:v>
                </c:pt>
                <c:pt idx="60237">
                  <c:v>153</c:v>
                </c:pt>
                <c:pt idx="60238">
                  <c:v>191</c:v>
                </c:pt>
                <c:pt idx="60239">
                  <c:v>164</c:v>
                </c:pt>
                <c:pt idx="60240">
                  <c:v>205</c:v>
                </c:pt>
                <c:pt idx="60241">
                  <c:v>157</c:v>
                </c:pt>
                <c:pt idx="60242">
                  <c:v>196</c:v>
                </c:pt>
                <c:pt idx="60243">
                  <c:v>142</c:v>
                </c:pt>
                <c:pt idx="60244">
                  <c:v>187</c:v>
                </c:pt>
                <c:pt idx="60245">
                  <c:v>149</c:v>
                </c:pt>
                <c:pt idx="60246">
                  <c:v>12</c:v>
                </c:pt>
                <c:pt idx="60247">
                  <c:v>59</c:v>
                </c:pt>
                <c:pt idx="60248">
                  <c:v>130</c:v>
                </c:pt>
                <c:pt idx="60249">
                  <c:v>64</c:v>
                </c:pt>
                <c:pt idx="60250">
                  <c:v>742</c:v>
                </c:pt>
                <c:pt idx="60251">
                  <c:v>156</c:v>
                </c:pt>
                <c:pt idx="60252">
                  <c:v>208</c:v>
                </c:pt>
                <c:pt idx="60253">
                  <c:v>139</c:v>
                </c:pt>
                <c:pt idx="60254">
                  <c:v>159</c:v>
                </c:pt>
                <c:pt idx="60255">
                  <c:v>285</c:v>
                </c:pt>
                <c:pt idx="60256">
                  <c:v>232</c:v>
                </c:pt>
                <c:pt idx="60257">
                  <c:v>306</c:v>
                </c:pt>
                <c:pt idx="60258">
                  <c:v>298</c:v>
                </c:pt>
                <c:pt idx="60259">
                  <c:v>268</c:v>
                </c:pt>
                <c:pt idx="60260">
                  <c:v>365</c:v>
                </c:pt>
                <c:pt idx="60261">
                  <c:v>400</c:v>
                </c:pt>
                <c:pt idx="60262">
                  <c:v>453</c:v>
                </c:pt>
                <c:pt idx="60263">
                  <c:v>239</c:v>
                </c:pt>
                <c:pt idx="60264">
                  <c:v>275</c:v>
                </c:pt>
                <c:pt idx="60265">
                  <c:v>231</c:v>
                </c:pt>
                <c:pt idx="60266">
                  <c:v>226</c:v>
                </c:pt>
                <c:pt idx="60267">
                  <c:v>735</c:v>
                </c:pt>
                <c:pt idx="60268">
                  <c:v>326</c:v>
                </c:pt>
                <c:pt idx="60269">
                  <c:v>385</c:v>
                </c:pt>
                <c:pt idx="60270">
                  <c:v>249</c:v>
                </c:pt>
                <c:pt idx="60271">
                  <c:v>248</c:v>
                </c:pt>
                <c:pt idx="60272">
                  <c:v>270</c:v>
                </c:pt>
                <c:pt idx="60273">
                  <c:v>315</c:v>
                </c:pt>
                <c:pt idx="60274">
                  <c:v>226</c:v>
                </c:pt>
                <c:pt idx="60275">
                  <c:v>218</c:v>
                </c:pt>
                <c:pt idx="60276">
                  <c:v>242</c:v>
                </c:pt>
                <c:pt idx="60277">
                  <c:v>201</c:v>
                </c:pt>
                <c:pt idx="60278">
                  <c:v>209</c:v>
                </c:pt>
                <c:pt idx="60279">
                  <c:v>214</c:v>
                </c:pt>
                <c:pt idx="60280">
                  <c:v>247</c:v>
                </c:pt>
                <c:pt idx="60281">
                  <c:v>258</c:v>
                </c:pt>
                <c:pt idx="60282">
                  <c:v>352</c:v>
                </c:pt>
                <c:pt idx="60283">
                  <c:v>261</c:v>
                </c:pt>
                <c:pt idx="60284">
                  <c:v>353</c:v>
                </c:pt>
                <c:pt idx="60285">
                  <c:v>287</c:v>
                </c:pt>
                <c:pt idx="60286">
                  <c:v>334</c:v>
                </c:pt>
                <c:pt idx="60287">
                  <c:v>231</c:v>
                </c:pt>
                <c:pt idx="60288">
                  <c:v>286</c:v>
                </c:pt>
                <c:pt idx="60289">
                  <c:v>229</c:v>
                </c:pt>
                <c:pt idx="60290">
                  <c:v>244</c:v>
                </c:pt>
                <c:pt idx="60291">
                  <c:v>289</c:v>
                </c:pt>
                <c:pt idx="60292">
                  <c:v>153</c:v>
                </c:pt>
                <c:pt idx="60293">
                  <c:v>280</c:v>
                </c:pt>
                <c:pt idx="60294">
                  <c:v>131</c:v>
                </c:pt>
                <c:pt idx="60295">
                  <c:v>703</c:v>
                </c:pt>
                <c:pt idx="60296">
                  <c:v>233</c:v>
                </c:pt>
                <c:pt idx="60297">
                  <c:v>234</c:v>
                </c:pt>
                <c:pt idx="60298">
                  <c:v>368</c:v>
                </c:pt>
                <c:pt idx="60299">
                  <c:v>166</c:v>
                </c:pt>
                <c:pt idx="60300">
                  <c:v>198</c:v>
                </c:pt>
                <c:pt idx="60301">
                  <c:v>201</c:v>
                </c:pt>
                <c:pt idx="60302">
                  <c:v>309</c:v>
                </c:pt>
                <c:pt idx="60303">
                  <c:v>101</c:v>
                </c:pt>
                <c:pt idx="60304">
                  <c:v>100</c:v>
                </c:pt>
                <c:pt idx="60305">
                  <c:v>76</c:v>
                </c:pt>
                <c:pt idx="60306">
                  <c:v>11</c:v>
                </c:pt>
                <c:pt idx="60307">
                  <c:v>171</c:v>
                </c:pt>
                <c:pt idx="60308">
                  <c:v>119</c:v>
                </c:pt>
                <c:pt idx="60309">
                  <c:v>112</c:v>
                </c:pt>
                <c:pt idx="60310">
                  <c:v>284</c:v>
                </c:pt>
                <c:pt idx="60311">
                  <c:v>72</c:v>
                </c:pt>
                <c:pt idx="60312">
                  <c:v>107</c:v>
                </c:pt>
                <c:pt idx="60313">
                  <c:v>70</c:v>
                </c:pt>
                <c:pt idx="60314">
                  <c:v>100</c:v>
                </c:pt>
                <c:pt idx="60315">
                  <c:v>282</c:v>
                </c:pt>
                <c:pt idx="60316">
                  <c:v>235</c:v>
                </c:pt>
                <c:pt idx="60317">
                  <c:v>252</c:v>
                </c:pt>
                <c:pt idx="60318">
                  <c:v>221</c:v>
                </c:pt>
                <c:pt idx="60319">
                  <c:v>185</c:v>
                </c:pt>
                <c:pt idx="60320">
                  <c:v>241</c:v>
                </c:pt>
                <c:pt idx="60321">
                  <c:v>299</c:v>
                </c:pt>
                <c:pt idx="60322">
                  <c:v>148</c:v>
                </c:pt>
                <c:pt idx="60323">
                  <c:v>92</c:v>
                </c:pt>
                <c:pt idx="60324">
                  <c:v>131</c:v>
                </c:pt>
                <c:pt idx="60325">
                  <c:v>206</c:v>
                </c:pt>
                <c:pt idx="60326">
                  <c:v>253</c:v>
                </c:pt>
                <c:pt idx="60327">
                  <c:v>441</c:v>
                </c:pt>
                <c:pt idx="60328">
                  <c:v>218</c:v>
                </c:pt>
                <c:pt idx="60329">
                  <c:v>203</c:v>
                </c:pt>
                <c:pt idx="60330">
                  <c:v>513</c:v>
                </c:pt>
                <c:pt idx="60331">
                  <c:v>299</c:v>
                </c:pt>
                <c:pt idx="60332">
                  <c:v>191</c:v>
                </c:pt>
                <c:pt idx="60333">
                  <c:v>142</c:v>
                </c:pt>
                <c:pt idx="60334">
                  <c:v>558</c:v>
                </c:pt>
                <c:pt idx="60335">
                  <c:v>1341</c:v>
                </c:pt>
                <c:pt idx="60336">
                  <c:v>423</c:v>
                </c:pt>
                <c:pt idx="60337">
                  <c:v>529</c:v>
                </c:pt>
                <c:pt idx="60338">
                  <c:v>1279</c:v>
                </c:pt>
                <c:pt idx="60339">
                  <c:v>345</c:v>
                </c:pt>
                <c:pt idx="60340">
                  <c:v>314</c:v>
                </c:pt>
                <c:pt idx="60341">
                  <c:v>615</c:v>
                </c:pt>
                <c:pt idx="60342">
                  <c:v>276</c:v>
                </c:pt>
                <c:pt idx="60343">
                  <c:v>255</c:v>
                </c:pt>
                <c:pt idx="60344">
                  <c:v>998</c:v>
                </c:pt>
                <c:pt idx="60345">
                  <c:v>400</c:v>
                </c:pt>
                <c:pt idx="60346">
                  <c:v>388</c:v>
                </c:pt>
                <c:pt idx="60347">
                  <c:v>177</c:v>
                </c:pt>
                <c:pt idx="60348">
                  <c:v>196</c:v>
                </c:pt>
                <c:pt idx="60349">
                  <c:v>236</c:v>
                </c:pt>
                <c:pt idx="60350">
                  <c:v>234</c:v>
                </c:pt>
                <c:pt idx="60351">
                  <c:v>194</c:v>
                </c:pt>
                <c:pt idx="60352">
                  <c:v>648</c:v>
                </c:pt>
                <c:pt idx="60353">
                  <c:v>285</c:v>
                </c:pt>
                <c:pt idx="60354">
                  <c:v>330</c:v>
                </c:pt>
                <c:pt idx="60355">
                  <c:v>822</c:v>
                </c:pt>
                <c:pt idx="60356">
                  <c:v>222</c:v>
                </c:pt>
                <c:pt idx="60357">
                  <c:v>190</c:v>
                </c:pt>
                <c:pt idx="60358">
                  <c:v>206</c:v>
                </c:pt>
                <c:pt idx="60359">
                  <c:v>272</c:v>
                </c:pt>
                <c:pt idx="60360">
                  <c:v>224</c:v>
                </c:pt>
                <c:pt idx="60361">
                  <c:v>315</c:v>
                </c:pt>
                <c:pt idx="60362">
                  <c:v>170</c:v>
                </c:pt>
                <c:pt idx="60363">
                  <c:v>98</c:v>
                </c:pt>
                <c:pt idx="60364">
                  <c:v>3</c:v>
                </c:pt>
                <c:pt idx="60365">
                  <c:v>440</c:v>
                </c:pt>
                <c:pt idx="60366">
                  <c:v>1202</c:v>
                </c:pt>
                <c:pt idx="60367">
                  <c:v>665</c:v>
                </c:pt>
                <c:pt idx="60368">
                  <c:v>1123</c:v>
                </c:pt>
                <c:pt idx="60369">
                  <c:v>613</c:v>
                </c:pt>
                <c:pt idx="60370">
                  <c:v>652</c:v>
                </c:pt>
                <c:pt idx="60371">
                  <c:v>1439</c:v>
                </c:pt>
                <c:pt idx="60372">
                  <c:v>784</c:v>
                </c:pt>
                <c:pt idx="60373">
                  <c:v>542</c:v>
                </c:pt>
                <c:pt idx="60374">
                  <c:v>418</c:v>
                </c:pt>
                <c:pt idx="60375">
                  <c:v>882</c:v>
                </c:pt>
                <c:pt idx="60376">
                  <c:v>497</c:v>
                </c:pt>
                <c:pt idx="60377">
                  <c:v>184</c:v>
                </c:pt>
                <c:pt idx="60378">
                  <c:v>99</c:v>
                </c:pt>
                <c:pt idx="60379">
                  <c:v>199</c:v>
                </c:pt>
                <c:pt idx="60380">
                  <c:v>240</c:v>
                </c:pt>
                <c:pt idx="60381">
                  <c:v>264</c:v>
                </c:pt>
                <c:pt idx="60382">
                  <c:v>244</c:v>
                </c:pt>
                <c:pt idx="60383">
                  <c:v>321</c:v>
                </c:pt>
                <c:pt idx="60384">
                  <c:v>303</c:v>
                </c:pt>
                <c:pt idx="60385">
                  <c:v>180</c:v>
                </c:pt>
                <c:pt idx="60386">
                  <c:v>286</c:v>
                </c:pt>
                <c:pt idx="60387">
                  <c:v>108</c:v>
                </c:pt>
                <c:pt idx="60388">
                  <c:v>170</c:v>
                </c:pt>
                <c:pt idx="60389">
                  <c:v>99</c:v>
                </c:pt>
                <c:pt idx="60390">
                  <c:v>53</c:v>
                </c:pt>
                <c:pt idx="60391">
                  <c:v>85</c:v>
                </c:pt>
                <c:pt idx="60392">
                  <c:v>11</c:v>
                </c:pt>
                <c:pt idx="60393">
                  <c:v>25</c:v>
                </c:pt>
                <c:pt idx="60394">
                  <c:v>38</c:v>
                </c:pt>
                <c:pt idx="60395">
                  <c:v>85</c:v>
                </c:pt>
                <c:pt idx="60396" formatCode="0.00E+00">
                  <c:v>4.8999999999999998E-3</c:v>
                </c:pt>
                <c:pt idx="60397">
                  <c:v>79</c:v>
                </c:pt>
                <c:pt idx="60398">
                  <c:v>403</c:v>
                </c:pt>
                <c:pt idx="60399">
                  <c:v>350</c:v>
                </c:pt>
                <c:pt idx="60400">
                  <c:v>325</c:v>
                </c:pt>
                <c:pt idx="60401">
                  <c:v>248</c:v>
                </c:pt>
                <c:pt idx="60402">
                  <c:v>287</c:v>
                </c:pt>
                <c:pt idx="60403">
                  <c:v>284</c:v>
                </c:pt>
                <c:pt idx="60404">
                  <c:v>335</c:v>
                </c:pt>
                <c:pt idx="60405">
                  <c:v>345</c:v>
                </c:pt>
                <c:pt idx="60406">
                  <c:v>285</c:v>
                </c:pt>
                <c:pt idx="60407">
                  <c:v>298</c:v>
                </c:pt>
                <c:pt idx="60408">
                  <c:v>298</c:v>
                </c:pt>
                <c:pt idx="60409">
                  <c:v>279</c:v>
                </c:pt>
                <c:pt idx="60410">
                  <c:v>432</c:v>
                </c:pt>
                <c:pt idx="60411">
                  <c:v>369</c:v>
                </c:pt>
                <c:pt idx="60412">
                  <c:v>491</c:v>
                </c:pt>
                <c:pt idx="60413">
                  <c:v>368</c:v>
                </c:pt>
                <c:pt idx="60414">
                  <c:v>469</c:v>
                </c:pt>
                <c:pt idx="60415">
                  <c:v>352</c:v>
                </c:pt>
                <c:pt idx="60416">
                  <c:v>382</c:v>
                </c:pt>
                <c:pt idx="60417">
                  <c:v>369</c:v>
                </c:pt>
                <c:pt idx="60418">
                  <c:v>199</c:v>
                </c:pt>
                <c:pt idx="60419">
                  <c:v>317</c:v>
                </c:pt>
                <c:pt idx="60420">
                  <c:v>685</c:v>
                </c:pt>
                <c:pt idx="60421">
                  <c:v>489</c:v>
                </c:pt>
                <c:pt idx="60422">
                  <c:v>130</c:v>
                </c:pt>
                <c:pt idx="60423">
                  <c:v>149</c:v>
                </c:pt>
                <c:pt idx="60424">
                  <c:v>198</c:v>
                </c:pt>
                <c:pt idx="60425">
                  <c:v>189</c:v>
                </c:pt>
                <c:pt idx="60426">
                  <c:v>201</c:v>
                </c:pt>
                <c:pt idx="60427">
                  <c:v>267</c:v>
                </c:pt>
                <c:pt idx="60428">
                  <c:v>350</c:v>
                </c:pt>
                <c:pt idx="60429">
                  <c:v>265</c:v>
                </c:pt>
                <c:pt idx="60430">
                  <c:v>291</c:v>
                </c:pt>
                <c:pt idx="60431">
                  <c:v>349</c:v>
                </c:pt>
                <c:pt idx="60432">
                  <c:v>253</c:v>
                </c:pt>
                <c:pt idx="60433">
                  <c:v>239</c:v>
                </c:pt>
                <c:pt idx="60434">
                  <c:v>169</c:v>
                </c:pt>
                <c:pt idx="60435">
                  <c:v>468</c:v>
                </c:pt>
                <c:pt idx="60436">
                  <c:v>234</c:v>
                </c:pt>
                <c:pt idx="60437">
                  <c:v>294</c:v>
                </c:pt>
                <c:pt idx="60438">
                  <c:v>229</c:v>
                </c:pt>
                <c:pt idx="60439">
                  <c:v>468</c:v>
                </c:pt>
                <c:pt idx="60440">
                  <c:v>333</c:v>
                </c:pt>
                <c:pt idx="60441">
                  <c:v>264</c:v>
                </c:pt>
                <c:pt idx="60442">
                  <c:v>227</c:v>
                </c:pt>
                <c:pt idx="60443">
                  <c:v>190</c:v>
                </c:pt>
                <c:pt idx="60444">
                  <c:v>164</c:v>
                </c:pt>
                <c:pt idx="60445">
                  <c:v>264</c:v>
                </c:pt>
                <c:pt idx="60446">
                  <c:v>589</c:v>
                </c:pt>
                <c:pt idx="60447">
                  <c:v>728</c:v>
                </c:pt>
                <c:pt idx="60448">
                  <c:v>504</c:v>
                </c:pt>
                <c:pt idx="60449">
                  <c:v>214</c:v>
                </c:pt>
                <c:pt idx="60450">
                  <c:v>545</c:v>
                </c:pt>
                <c:pt idx="60451">
                  <c:v>224</c:v>
                </c:pt>
                <c:pt idx="60452">
                  <c:v>322</c:v>
                </c:pt>
                <c:pt idx="60453">
                  <c:v>303</c:v>
                </c:pt>
                <c:pt idx="60454">
                  <c:v>749</c:v>
                </c:pt>
                <c:pt idx="60455">
                  <c:v>416</c:v>
                </c:pt>
                <c:pt idx="60456">
                  <c:v>202</c:v>
                </c:pt>
                <c:pt idx="60457">
                  <c:v>277</c:v>
                </c:pt>
                <c:pt idx="60458">
                  <c:v>497</c:v>
                </c:pt>
                <c:pt idx="60459">
                  <c:v>1367</c:v>
                </c:pt>
                <c:pt idx="60460">
                  <c:v>852</c:v>
                </c:pt>
                <c:pt idx="60461">
                  <c:v>665</c:v>
                </c:pt>
                <c:pt idx="60462">
                  <c:v>1257</c:v>
                </c:pt>
                <c:pt idx="60463">
                  <c:v>1157</c:v>
                </c:pt>
                <c:pt idx="60464">
                  <c:v>618</c:v>
                </c:pt>
                <c:pt idx="60465">
                  <c:v>940</c:v>
                </c:pt>
                <c:pt idx="60466">
                  <c:v>1040</c:v>
                </c:pt>
                <c:pt idx="60467">
                  <c:v>1863</c:v>
                </c:pt>
                <c:pt idx="60468">
                  <c:v>1079</c:v>
                </c:pt>
                <c:pt idx="60469">
                  <c:v>1313</c:v>
                </c:pt>
                <c:pt idx="60470">
                  <c:v>2</c:v>
                </c:pt>
                <c:pt idx="60471">
                  <c:v>255</c:v>
                </c:pt>
                <c:pt idx="60472">
                  <c:v>359</c:v>
                </c:pt>
                <c:pt idx="60473">
                  <c:v>206</c:v>
                </c:pt>
                <c:pt idx="60474">
                  <c:v>301</c:v>
                </c:pt>
                <c:pt idx="60475">
                  <c:v>269</c:v>
                </c:pt>
                <c:pt idx="60476">
                  <c:v>382</c:v>
                </c:pt>
                <c:pt idx="60477">
                  <c:v>812</c:v>
                </c:pt>
                <c:pt idx="60478">
                  <c:v>811</c:v>
                </c:pt>
                <c:pt idx="60479">
                  <c:v>352</c:v>
                </c:pt>
                <c:pt idx="60480">
                  <c:v>707</c:v>
                </c:pt>
                <c:pt idx="60481">
                  <c:v>593</c:v>
                </c:pt>
                <c:pt idx="60482">
                  <c:v>733</c:v>
                </c:pt>
                <c:pt idx="60483">
                  <c:v>871</c:v>
                </c:pt>
                <c:pt idx="60484">
                  <c:v>443</c:v>
                </c:pt>
                <c:pt idx="60485">
                  <c:v>479</c:v>
                </c:pt>
                <c:pt idx="60486">
                  <c:v>896</c:v>
                </c:pt>
                <c:pt idx="60487">
                  <c:v>373</c:v>
                </c:pt>
                <c:pt idx="60488">
                  <c:v>610</c:v>
                </c:pt>
                <c:pt idx="60489">
                  <c:v>391</c:v>
                </c:pt>
                <c:pt idx="60490">
                  <c:v>450</c:v>
                </c:pt>
                <c:pt idx="60491">
                  <c:v>336</c:v>
                </c:pt>
                <c:pt idx="60492">
                  <c:v>351</c:v>
                </c:pt>
                <c:pt idx="60493">
                  <c:v>427</c:v>
                </c:pt>
                <c:pt idx="60494">
                  <c:v>411</c:v>
                </c:pt>
                <c:pt idx="60495">
                  <c:v>535</c:v>
                </c:pt>
                <c:pt idx="60496">
                  <c:v>169</c:v>
                </c:pt>
                <c:pt idx="60497">
                  <c:v>234</c:v>
                </c:pt>
                <c:pt idx="60498">
                  <c:v>192</c:v>
                </c:pt>
                <c:pt idx="60499">
                  <c:v>375</c:v>
                </c:pt>
                <c:pt idx="60500">
                  <c:v>226</c:v>
                </c:pt>
                <c:pt idx="60501">
                  <c:v>408</c:v>
                </c:pt>
                <c:pt idx="60502">
                  <c:v>422</c:v>
                </c:pt>
                <c:pt idx="60503">
                  <c:v>232</c:v>
                </c:pt>
                <c:pt idx="60504">
                  <c:v>297</c:v>
                </c:pt>
                <c:pt idx="60505">
                  <c:v>205</c:v>
                </c:pt>
                <c:pt idx="60506">
                  <c:v>249</c:v>
                </c:pt>
                <c:pt idx="60507">
                  <c:v>288</c:v>
                </c:pt>
                <c:pt idx="60508">
                  <c:v>195</c:v>
                </c:pt>
                <c:pt idx="60509">
                  <c:v>868</c:v>
                </c:pt>
                <c:pt idx="60510">
                  <c:v>210</c:v>
                </c:pt>
                <c:pt idx="60511">
                  <c:v>214</c:v>
                </c:pt>
                <c:pt idx="60512">
                  <c:v>229</c:v>
                </c:pt>
                <c:pt idx="60513">
                  <c:v>629</c:v>
                </c:pt>
                <c:pt idx="60514">
                  <c:v>339</c:v>
                </c:pt>
                <c:pt idx="60515">
                  <c:v>268</c:v>
                </c:pt>
                <c:pt idx="60516">
                  <c:v>196</c:v>
                </c:pt>
                <c:pt idx="60517">
                  <c:v>270</c:v>
                </c:pt>
                <c:pt idx="60518">
                  <c:v>257</c:v>
                </c:pt>
                <c:pt idx="60519">
                  <c:v>165</c:v>
                </c:pt>
                <c:pt idx="60520">
                  <c:v>213</c:v>
                </c:pt>
                <c:pt idx="60521">
                  <c:v>142</c:v>
                </c:pt>
                <c:pt idx="60522">
                  <c:v>223</c:v>
                </c:pt>
                <c:pt idx="60523">
                  <c:v>123</c:v>
                </c:pt>
                <c:pt idx="60524">
                  <c:v>277</c:v>
                </c:pt>
                <c:pt idx="60525">
                  <c:v>317</c:v>
                </c:pt>
                <c:pt idx="60526">
                  <c:v>71</c:v>
                </c:pt>
                <c:pt idx="60527">
                  <c:v>145</c:v>
                </c:pt>
                <c:pt idx="60528">
                  <c:v>160</c:v>
                </c:pt>
                <c:pt idx="60529">
                  <c:v>152</c:v>
                </c:pt>
                <c:pt idx="60530">
                  <c:v>112</c:v>
                </c:pt>
                <c:pt idx="60531">
                  <c:v>141</c:v>
                </c:pt>
                <c:pt idx="60532">
                  <c:v>110</c:v>
                </c:pt>
                <c:pt idx="60533">
                  <c:v>240</c:v>
                </c:pt>
                <c:pt idx="60534">
                  <c:v>152</c:v>
                </c:pt>
                <c:pt idx="60535">
                  <c:v>131</c:v>
                </c:pt>
                <c:pt idx="60536">
                  <c:v>935</c:v>
                </c:pt>
                <c:pt idx="60537">
                  <c:v>240</c:v>
                </c:pt>
                <c:pt idx="60538">
                  <c:v>823</c:v>
                </c:pt>
                <c:pt idx="60539">
                  <c:v>133</c:v>
                </c:pt>
                <c:pt idx="60540">
                  <c:v>96</c:v>
                </c:pt>
                <c:pt idx="60541">
                  <c:v>728</c:v>
                </c:pt>
                <c:pt idx="60542">
                  <c:v>564</c:v>
                </c:pt>
                <c:pt idx="60543">
                  <c:v>74</c:v>
                </c:pt>
                <c:pt idx="60544">
                  <c:v>162</c:v>
                </c:pt>
                <c:pt idx="60545">
                  <c:v>116</c:v>
                </c:pt>
                <c:pt idx="60546">
                  <c:v>280</c:v>
                </c:pt>
                <c:pt idx="60547">
                  <c:v>356</c:v>
                </c:pt>
                <c:pt idx="60548">
                  <c:v>346</c:v>
                </c:pt>
                <c:pt idx="60549">
                  <c:v>332</c:v>
                </c:pt>
                <c:pt idx="60550">
                  <c:v>307</c:v>
                </c:pt>
                <c:pt idx="60551">
                  <c:v>244</c:v>
                </c:pt>
                <c:pt idx="60552">
                  <c:v>142</c:v>
                </c:pt>
                <c:pt idx="60553">
                  <c:v>321</c:v>
                </c:pt>
                <c:pt idx="60554">
                  <c:v>133</c:v>
                </c:pt>
                <c:pt idx="60555">
                  <c:v>133</c:v>
                </c:pt>
                <c:pt idx="60556">
                  <c:v>245</c:v>
                </c:pt>
                <c:pt idx="60557">
                  <c:v>170</c:v>
                </c:pt>
                <c:pt idx="60558">
                  <c:v>367</c:v>
                </c:pt>
                <c:pt idx="60559">
                  <c:v>241</c:v>
                </c:pt>
                <c:pt idx="60560">
                  <c:v>191</c:v>
                </c:pt>
                <c:pt idx="60561">
                  <c:v>265</c:v>
                </c:pt>
                <c:pt idx="60562">
                  <c:v>210</c:v>
                </c:pt>
                <c:pt idx="60563">
                  <c:v>331</c:v>
                </c:pt>
                <c:pt idx="60564">
                  <c:v>197</c:v>
                </c:pt>
                <c:pt idx="60565">
                  <c:v>220</c:v>
                </c:pt>
                <c:pt idx="60566">
                  <c:v>201</c:v>
                </c:pt>
                <c:pt idx="60567">
                  <c:v>250</c:v>
                </c:pt>
                <c:pt idx="60568">
                  <c:v>132</c:v>
                </c:pt>
                <c:pt idx="60569">
                  <c:v>87</c:v>
                </c:pt>
                <c:pt idx="60570">
                  <c:v>134</c:v>
                </c:pt>
                <c:pt idx="60571">
                  <c:v>127</c:v>
                </c:pt>
                <c:pt idx="60572">
                  <c:v>186</c:v>
                </c:pt>
                <c:pt idx="60573">
                  <c:v>95</c:v>
                </c:pt>
                <c:pt idx="60574">
                  <c:v>50</c:v>
                </c:pt>
                <c:pt idx="60575">
                  <c:v>53</c:v>
                </c:pt>
                <c:pt idx="60576">
                  <c:v>96</c:v>
                </c:pt>
                <c:pt idx="60577">
                  <c:v>69</c:v>
                </c:pt>
                <c:pt idx="60578">
                  <c:v>67</c:v>
                </c:pt>
                <c:pt idx="60579">
                  <c:v>156</c:v>
                </c:pt>
                <c:pt idx="60580">
                  <c:v>98</c:v>
                </c:pt>
                <c:pt idx="60581">
                  <c:v>68</c:v>
                </c:pt>
                <c:pt idx="60582">
                  <c:v>51</c:v>
                </c:pt>
                <c:pt idx="60583">
                  <c:v>79</c:v>
                </c:pt>
                <c:pt idx="60584">
                  <c:v>84</c:v>
                </c:pt>
                <c:pt idx="60585">
                  <c:v>33</c:v>
                </c:pt>
                <c:pt idx="60586">
                  <c:v>259</c:v>
                </c:pt>
                <c:pt idx="60587">
                  <c:v>287</c:v>
                </c:pt>
                <c:pt idx="60588">
                  <c:v>937</c:v>
                </c:pt>
                <c:pt idx="60589">
                  <c:v>124</c:v>
                </c:pt>
                <c:pt idx="60590">
                  <c:v>175</c:v>
                </c:pt>
                <c:pt idx="60591">
                  <c:v>348</c:v>
                </c:pt>
                <c:pt idx="60592">
                  <c:v>100</c:v>
                </c:pt>
                <c:pt idx="60593">
                  <c:v>90</c:v>
                </c:pt>
                <c:pt idx="60594">
                  <c:v>235</c:v>
                </c:pt>
                <c:pt idx="60595">
                  <c:v>359</c:v>
                </c:pt>
                <c:pt idx="60596">
                  <c:v>271</c:v>
                </c:pt>
                <c:pt idx="60597">
                  <c:v>276</c:v>
                </c:pt>
                <c:pt idx="60598">
                  <c:v>321</c:v>
                </c:pt>
                <c:pt idx="60599">
                  <c:v>517</c:v>
                </c:pt>
                <c:pt idx="60600">
                  <c:v>359</c:v>
                </c:pt>
                <c:pt idx="60601">
                  <c:v>285</c:v>
                </c:pt>
                <c:pt idx="60602">
                  <c:v>323</c:v>
                </c:pt>
                <c:pt idx="60603">
                  <c:v>237</c:v>
                </c:pt>
                <c:pt idx="60604">
                  <c:v>313</c:v>
                </c:pt>
                <c:pt idx="60605">
                  <c:v>211</c:v>
                </c:pt>
                <c:pt idx="60606">
                  <c:v>391</c:v>
                </c:pt>
                <c:pt idx="60607">
                  <c:v>227</c:v>
                </c:pt>
                <c:pt idx="60608">
                  <c:v>225</c:v>
                </c:pt>
                <c:pt idx="60609">
                  <c:v>270</c:v>
                </c:pt>
                <c:pt idx="60610">
                  <c:v>256</c:v>
                </c:pt>
                <c:pt idx="60611">
                  <c:v>258</c:v>
                </c:pt>
                <c:pt idx="60612">
                  <c:v>333</c:v>
                </c:pt>
                <c:pt idx="60613">
                  <c:v>264</c:v>
                </c:pt>
                <c:pt idx="60614">
                  <c:v>285</c:v>
                </c:pt>
                <c:pt idx="60615">
                  <c:v>276</c:v>
                </c:pt>
                <c:pt idx="60616">
                  <c:v>188</c:v>
                </c:pt>
                <c:pt idx="60617">
                  <c:v>289</c:v>
                </c:pt>
                <c:pt idx="60618">
                  <c:v>282</c:v>
                </c:pt>
                <c:pt idx="60619">
                  <c:v>234</c:v>
                </c:pt>
                <c:pt idx="60620">
                  <c:v>298</c:v>
                </c:pt>
                <c:pt idx="60621">
                  <c:v>201</c:v>
                </c:pt>
                <c:pt idx="60622">
                  <c:v>273</c:v>
                </c:pt>
                <c:pt idx="60623">
                  <c:v>211</c:v>
                </c:pt>
                <c:pt idx="60624">
                  <c:v>376</c:v>
                </c:pt>
                <c:pt idx="60625">
                  <c:v>365</c:v>
                </c:pt>
                <c:pt idx="60626">
                  <c:v>181</c:v>
                </c:pt>
                <c:pt idx="60627">
                  <c:v>298</c:v>
                </c:pt>
                <c:pt idx="60628">
                  <c:v>214</c:v>
                </c:pt>
                <c:pt idx="60629">
                  <c:v>277</c:v>
                </c:pt>
                <c:pt idx="60630">
                  <c:v>168</c:v>
                </c:pt>
                <c:pt idx="60631">
                  <c:v>300</c:v>
                </c:pt>
                <c:pt idx="60632">
                  <c:v>161</c:v>
                </c:pt>
                <c:pt idx="60633">
                  <c:v>182</c:v>
                </c:pt>
                <c:pt idx="60634">
                  <c:v>701</c:v>
                </c:pt>
                <c:pt idx="60635">
                  <c:v>384</c:v>
                </c:pt>
                <c:pt idx="60636">
                  <c:v>228</c:v>
                </c:pt>
                <c:pt idx="60637">
                  <c:v>285</c:v>
                </c:pt>
                <c:pt idx="60638">
                  <c:v>225</c:v>
                </c:pt>
                <c:pt idx="60639">
                  <c:v>296</c:v>
                </c:pt>
                <c:pt idx="60640">
                  <c:v>789</c:v>
                </c:pt>
                <c:pt idx="60641">
                  <c:v>190</c:v>
                </c:pt>
                <c:pt idx="60642">
                  <c:v>192</c:v>
                </c:pt>
                <c:pt idx="60643">
                  <c:v>187</c:v>
                </c:pt>
                <c:pt idx="60644">
                  <c:v>144</c:v>
                </c:pt>
                <c:pt idx="60645">
                  <c:v>226</c:v>
                </c:pt>
                <c:pt idx="60646">
                  <c:v>220</c:v>
                </c:pt>
                <c:pt idx="60647">
                  <c:v>132</c:v>
                </c:pt>
                <c:pt idx="60648">
                  <c:v>178</c:v>
                </c:pt>
                <c:pt idx="60649">
                  <c:v>197</c:v>
                </c:pt>
                <c:pt idx="60650">
                  <c:v>166</c:v>
                </c:pt>
                <c:pt idx="60651">
                  <c:v>68</c:v>
                </c:pt>
                <c:pt idx="60652">
                  <c:v>112</c:v>
                </c:pt>
                <c:pt idx="60653">
                  <c:v>91</c:v>
                </c:pt>
                <c:pt idx="60654">
                  <c:v>372</c:v>
                </c:pt>
                <c:pt idx="60655">
                  <c:v>321</c:v>
                </c:pt>
                <c:pt idx="60656">
                  <c:v>344</c:v>
                </c:pt>
                <c:pt idx="60657">
                  <c:v>726</c:v>
                </c:pt>
                <c:pt idx="60658">
                  <c:v>525</c:v>
                </c:pt>
                <c:pt idx="60659">
                  <c:v>355</c:v>
                </c:pt>
                <c:pt idx="60660">
                  <c:v>881</c:v>
                </c:pt>
                <c:pt idx="60661">
                  <c:v>903</c:v>
                </c:pt>
                <c:pt idx="60662">
                  <c:v>749</c:v>
                </c:pt>
                <c:pt idx="60663">
                  <c:v>340</c:v>
                </c:pt>
                <c:pt idx="60664">
                  <c:v>345</c:v>
                </c:pt>
                <c:pt idx="60665">
                  <c:v>1031</c:v>
                </c:pt>
                <c:pt idx="60666">
                  <c:v>308</c:v>
                </c:pt>
                <c:pt idx="60667">
                  <c:v>359</c:v>
                </c:pt>
                <c:pt idx="60668">
                  <c:v>368</c:v>
                </c:pt>
                <c:pt idx="60669">
                  <c:v>321</c:v>
                </c:pt>
                <c:pt idx="60670">
                  <c:v>262</c:v>
                </c:pt>
                <c:pt idx="60671">
                  <c:v>513</c:v>
                </c:pt>
                <c:pt idx="60672">
                  <c:v>594</c:v>
                </c:pt>
                <c:pt idx="60673">
                  <c:v>705</c:v>
                </c:pt>
                <c:pt idx="60674">
                  <c:v>420</c:v>
                </c:pt>
                <c:pt idx="60675">
                  <c:v>394</c:v>
                </c:pt>
                <c:pt idx="60676">
                  <c:v>924</c:v>
                </c:pt>
                <c:pt idx="60677">
                  <c:v>429</c:v>
                </c:pt>
                <c:pt idx="60678">
                  <c:v>341</c:v>
                </c:pt>
                <c:pt idx="60679">
                  <c:v>134</c:v>
                </c:pt>
                <c:pt idx="60680">
                  <c:v>114</c:v>
                </c:pt>
                <c:pt idx="60681">
                  <c:v>686</c:v>
                </c:pt>
                <c:pt idx="60682">
                  <c:v>195</c:v>
                </c:pt>
                <c:pt idx="60683">
                  <c:v>200</c:v>
                </c:pt>
                <c:pt idx="60684">
                  <c:v>175</c:v>
                </c:pt>
                <c:pt idx="60685">
                  <c:v>127</c:v>
                </c:pt>
                <c:pt idx="60686">
                  <c:v>172</c:v>
                </c:pt>
                <c:pt idx="60687">
                  <c:v>70</c:v>
                </c:pt>
                <c:pt idx="60688">
                  <c:v>1075</c:v>
                </c:pt>
                <c:pt idx="60689">
                  <c:v>196</c:v>
                </c:pt>
                <c:pt idx="60690">
                  <c:v>190</c:v>
                </c:pt>
                <c:pt idx="60691">
                  <c:v>267</c:v>
                </c:pt>
                <c:pt idx="60692">
                  <c:v>1062</c:v>
                </c:pt>
                <c:pt idx="60693">
                  <c:v>237</c:v>
                </c:pt>
                <c:pt idx="60694">
                  <c:v>258</c:v>
                </c:pt>
                <c:pt idx="60695">
                  <c:v>255</c:v>
                </c:pt>
                <c:pt idx="60696">
                  <c:v>305</c:v>
                </c:pt>
                <c:pt idx="60697">
                  <c:v>527</c:v>
                </c:pt>
                <c:pt idx="60698">
                  <c:v>285</c:v>
                </c:pt>
                <c:pt idx="60699">
                  <c:v>248</c:v>
                </c:pt>
                <c:pt idx="60700">
                  <c:v>232</c:v>
                </c:pt>
                <c:pt idx="60701">
                  <c:v>214</c:v>
                </c:pt>
                <c:pt idx="60702">
                  <c:v>961</c:v>
                </c:pt>
                <c:pt idx="60703">
                  <c:v>407</c:v>
                </c:pt>
                <c:pt idx="60704">
                  <c:v>1055</c:v>
                </c:pt>
                <c:pt idx="60705">
                  <c:v>412</c:v>
                </c:pt>
                <c:pt idx="60706">
                  <c:v>668</c:v>
                </c:pt>
                <c:pt idx="60707">
                  <c:v>352</c:v>
                </c:pt>
                <c:pt idx="60708">
                  <c:v>435</c:v>
                </c:pt>
                <c:pt idx="60709">
                  <c:v>809</c:v>
                </c:pt>
                <c:pt idx="60710">
                  <c:v>451</c:v>
                </c:pt>
                <c:pt idx="60711">
                  <c:v>371</c:v>
                </c:pt>
                <c:pt idx="60712">
                  <c:v>594</c:v>
                </c:pt>
                <c:pt idx="60713">
                  <c:v>296</c:v>
                </c:pt>
                <c:pt idx="60714">
                  <c:v>225</c:v>
                </c:pt>
                <c:pt idx="60715">
                  <c:v>356</c:v>
                </c:pt>
                <c:pt idx="60716">
                  <c:v>246</c:v>
                </c:pt>
                <c:pt idx="60717">
                  <c:v>366</c:v>
                </c:pt>
                <c:pt idx="60718">
                  <c:v>242</c:v>
                </c:pt>
                <c:pt idx="60719">
                  <c:v>293</c:v>
                </c:pt>
                <c:pt idx="60720">
                  <c:v>350</c:v>
                </c:pt>
                <c:pt idx="60721">
                  <c:v>283</c:v>
                </c:pt>
                <c:pt idx="60722">
                  <c:v>378</c:v>
                </c:pt>
                <c:pt idx="60723">
                  <c:v>302</c:v>
                </c:pt>
                <c:pt idx="60724">
                  <c:v>691</c:v>
                </c:pt>
                <c:pt idx="60725">
                  <c:v>666</c:v>
                </c:pt>
                <c:pt idx="60726">
                  <c:v>252</c:v>
                </c:pt>
                <c:pt idx="60727">
                  <c:v>247</c:v>
                </c:pt>
                <c:pt idx="60728">
                  <c:v>177</c:v>
                </c:pt>
                <c:pt idx="60729">
                  <c:v>231</c:v>
                </c:pt>
                <c:pt idx="60730">
                  <c:v>295</c:v>
                </c:pt>
                <c:pt idx="60731">
                  <c:v>1156</c:v>
                </c:pt>
                <c:pt idx="60732">
                  <c:v>315</c:v>
                </c:pt>
                <c:pt idx="60733">
                  <c:v>220</c:v>
                </c:pt>
                <c:pt idx="60734">
                  <c:v>303</c:v>
                </c:pt>
                <c:pt idx="60735">
                  <c:v>213</c:v>
                </c:pt>
                <c:pt idx="60736">
                  <c:v>257</c:v>
                </c:pt>
                <c:pt idx="60737">
                  <c:v>254</c:v>
                </c:pt>
                <c:pt idx="60738">
                  <c:v>268</c:v>
                </c:pt>
                <c:pt idx="60739">
                  <c:v>226</c:v>
                </c:pt>
                <c:pt idx="60740">
                  <c:v>301</c:v>
                </c:pt>
                <c:pt idx="60741">
                  <c:v>233</c:v>
                </c:pt>
                <c:pt idx="60742">
                  <c:v>256</c:v>
                </c:pt>
                <c:pt idx="60743">
                  <c:v>281</c:v>
                </c:pt>
                <c:pt idx="60744">
                  <c:v>358</c:v>
                </c:pt>
                <c:pt idx="60745">
                  <c:v>269</c:v>
                </c:pt>
                <c:pt idx="60746">
                  <c:v>1057</c:v>
                </c:pt>
                <c:pt idx="60747">
                  <c:v>225</c:v>
                </c:pt>
                <c:pt idx="60748">
                  <c:v>359</c:v>
                </c:pt>
                <c:pt idx="60749">
                  <c:v>291</c:v>
                </c:pt>
                <c:pt idx="60750">
                  <c:v>66</c:v>
                </c:pt>
                <c:pt idx="60751">
                  <c:v>171</c:v>
                </c:pt>
                <c:pt idx="60752">
                  <c:v>165</c:v>
                </c:pt>
                <c:pt idx="60753">
                  <c:v>139</c:v>
                </c:pt>
                <c:pt idx="60754">
                  <c:v>156</c:v>
                </c:pt>
                <c:pt idx="60755">
                  <c:v>142</c:v>
                </c:pt>
                <c:pt idx="60756">
                  <c:v>238</c:v>
                </c:pt>
                <c:pt idx="60757">
                  <c:v>140</c:v>
                </c:pt>
                <c:pt idx="60758">
                  <c:v>229</c:v>
                </c:pt>
                <c:pt idx="60759">
                  <c:v>84</c:v>
                </c:pt>
                <c:pt idx="60760">
                  <c:v>245</c:v>
                </c:pt>
                <c:pt idx="60761">
                  <c:v>159</c:v>
                </c:pt>
                <c:pt idx="60762">
                  <c:v>77</c:v>
                </c:pt>
                <c:pt idx="60763">
                  <c:v>280</c:v>
                </c:pt>
                <c:pt idx="60764">
                  <c:v>234</c:v>
                </c:pt>
                <c:pt idx="60765">
                  <c:v>80</c:v>
                </c:pt>
                <c:pt idx="60766">
                  <c:v>49</c:v>
                </c:pt>
                <c:pt idx="60767">
                  <c:v>489</c:v>
                </c:pt>
                <c:pt idx="60768">
                  <c:v>221</c:v>
                </c:pt>
                <c:pt idx="60769">
                  <c:v>274</c:v>
                </c:pt>
                <c:pt idx="60770">
                  <c:v>261</c:v>
                </c:pt>
                <c:pt idx="60771">
                  <c:v>397</c:v>
                </c:pt>
                <c:pt idx="60772">
                  <c:v>291</c:v>
                </c:pt>
                <c:pt idx="60773">
                  <c:v>303</c:v>
                </c:pt>
                <c:pt idx="60774">
                  <c:v>390</c:v>
                </c:pt>
                <c:pt idx="60775">
                  <c:v>207</c:v>
                </c:pt>
                <c:pt idx="60776">
                  <c:v>132</c:v>
                </c:pt>
                <c:pt idx="60777">
                  <c:v>244</c:v>
                </c:pt>
                <c:pt idx="60778">
                  <c:v>213</c:v>
                </c:pt>
                <c:pt idx="60779">
                  <c:v>176</c:v>
                </c:pt>
                <c:pt idx="60780">
                  <c:v>261</c:v>
                </c:pt>
                <c:pt idx="60781">
                  <c:v>112</c:v>
                </c:pt>
                <c:pt idx="60782">
                  <c:v>180</c:v>
                </c:pt>
                <c:pt idx="60783">
                  <c:v>400</c:v>
                </c:pt>
                <c:pt idx="60784">
                  <c:v>178</c:v>
                </c:pt>
                <c:pt idx="60785">
                  <c:v>203</c:v>
                </c:pt>
                <c:pt idx="60786">
                  <c:v>232</c:v>
                </c:pt>
                <c:pt idx="60787">
                  <c:v>168</c:v>
                </c:pt>
                <c:pt idx="60788">
                  <c:v>244</c:v>
                </c:pt>
                <c:pt idx="60789">
                  <c:v>166</c:v>
                </c:pt>
                <c:pt idx="60790">
                  <c:v>359</c:v>
                </c:pt>
                <c:pt idx="60791">
                  <c:v>232</c:v>
                </c:pt>
                <c:pt idx="60792">
                  <c:v>296</c:v>
                </c:pt>
                <c:pt idx="60793">
                  <c:v>159</c:v>
                </c:pt>
                <c:pt idx="60794">
                  <c:v>786</c:v>
                </c:pt>
                <c:pt idx="60795">
                  <c:v>228</c:v>
                </c:pt>
                <c:pt idx="60796">
                  <c:v>229</c:v>
                </c:pt>
                <c:pt idx="60797">
                  <c:v>273</c:v>
                </c:pt>
                <c:pt idx="60798">
                  <c:v>805</c:v>
                </c:pt>
                <c:pt idx="60799">
                  <c:v>317</c:v>
                </c:pt>
                <c:pt idx="60800">
                  <c:v>715</c:v>
                </c:pt>
                <c:pt idx="60801">
                  <c:v>646</c:v>
                </c:pt>
                <c:pt idx="60802">
                  <c:v>419</c:v>
                </c:pt>
                <c:pt idx="60803">
                  <c:v>240</c:v>
                </c:pt>
                <c:pt idx="60804">
                  <c:v>284</c:v>
                </c:pt>
                <c:pt idx="60805">
                  <c:v>192</c:v>
                </c:pt>
                <c:pt idx="60806">
                  <c:v>274</c:v>
                </c:pt>
                <c:pt idx="60807">
                  <c:v>692</c:v>
                </c:pt>
                <c:pt idx="60808">
                  <c:v>259</c:v>
                </c:pt>
                <c:pt idx="60809">
                  <c:v>1020</c:v>
                </c:pt>
                <c:pt idx="60810">
                  <c:v>303</c:v>
                </c:pt>
                <c:pt idx="60811">
                  <c:v>553</c:v>
                </c:pt>
                <c:pt idx="60812">
                  <c:v>521</c:v>
                </c:pt>
                <c:pt idx="60813">
                  <c:v>806</c:v>
                </c:pt>
                <c:pt idx="60814">
                  <c:v>276</c:v>
                </c:pt>
                <c:pt idx="60815">
                  <c:v>298</c:v>
                </c:pt>
                <c:pt idx="60816">
                  <c:v>609</c:v>
                </c:pt>
                <c:pt idx="60817">
                  <c:v>525</c:v>
                </c:pt>
                <c:pt idx="60818">
                  <c:v>757</c:v>
                </c:pt>
                <c:pt idx="60819">
                  <c:v>390</c:v>
                </c:pt>
                <c:pt idx="60820">
                  <c:v>530</c:v>
                </c:pt>
                <c:pt idx="60821">
                  <c:v>552</c:v>
                </c:pt>
                <c:pt idx="60822">
                  <c:v>340</c:v>
                </c:pt>
                <c:pt idx="60823">
                  <c:v>384</c:v>
                </c:pt>
                <c:pt idx="60824">
                  <c:v>1093</c:v>
                </c:pt>
                <c:pt idx="60825">
                  <c:v>852</c:v>
                </c:pt>
                <c:pt idx="60826">
                  <c:v>1190</c:v>
                </c:pt>
                <c:pt idx="60827">
                  <c:v>162</c:v>
                </c:pt>
                <c:pt idx="60828">
                  <c:v>61</c:v>
                </c:pt>
                <c:pt idx="60829">
                  <c:v>39</c:v>
                </c:pt>
                <c:pt idx="60830">
                  <c:v>57</c:v>
                </c:pt>
                <c:pt idx="60831">
                  <c:v>96</c:v>
                </c:pt>
                <c:pt idx="60832">
                  <c:v>154</c:v>
                </c:pt>
                <c:pt idx="60833">
                  <c:v>122</c:v>
                </c:pt>
                <c:pt idx="60834">
                  <c:v>25</c:v>
                </c:pt>
                <c:pt idx="60835">
                  <c:v>498</c:v>
                </c:pt>
                <c:pt idx="60836">
                  <c:v>35</c:v>
                </c:pt>
                <c:pt idx="60837">
                  <c:v>411</c:v>
                </c:pt>
                <c:pt idx="60838">
                  <c:v>60</c:v>
                </c:pt>
                <c:pt idx="60839">
                  <c:v>163</c:v>
                </c:pt>
                <c:pt idx="60840">
                  <c:v>74</c:v>
                </c:pt>
                <c:pt idx="60841">
                  <c:v>319</c:v>
                </c:pt>
                <c:pt idx="60842">
                  <c:v>96</c:v>
                </c:pt>
                <c:pt idx="60843">
                  <c:v>90</c:v>
                </c:pt>
                <c:pt idx="60844">
                  <c:v>329</c:v>
                </c:pt>
                <c:pt idx="60845">
                  <c:v>101</c:v>
                </c:pt>
                <c:pt idx="60846">
                  <c:v>60</c:v>
                </c:pt>
                <c:pt idx="60847">
                  <c:v>244</c:v>
                </c:pt>
                <c:pt idx="60848">
                  <c:v>77</c:v>
                </c:pt>
                <c:pt idx="60849">
                  <c:v>252</c:v>
                </c:pt>
                <c:pt idx="60850">
                  <c:v>166</c:v>
                </c:pt>
                <c:pt idx="60851">
                  <c:v>912</c:v>
                </c:pt>
                <c:pt idx="60852">
                  <c:v>629</c:v>
                </c:pt>
                <c:pt idx="60853">
                  <c:v>216</c:v>
                </c:pt>
                <c:pt idx="60854">
                  <c:v>361</c:v>
                </c:pt>
                <c:pt idx="60855">
                  <c:v>257</c:v>
                </c:pt>
                <c:pt idx="60856">
                  <c:v>339</c:v>
                </c:pt>
                <c:pt idx="60857">
                  <c:v>174</c:v>
                </c:pt>
                <c:pt idx="60858">
                  <c:v>535</c:v>
                </c:pt>
                <c:pt idx="60859">
                  <c:v>171</c:v>
                </c:pt>
                <c:pt idx="60860">
                  <c:v>137</c:v>
                </c:pt>
                <c:pt idx="60861">
                  <c:v>276</c:v>
                </c:pt>
                <c:pt idx="60862">
                  <c:v>177</c:v>
                </c:pt>
                <c:pt idx="60863">
                  <c:v>595</c:v>
                </c:pt>
                <c:pt idx="60864">
                  <c:v>540</c:v>
                </c:pt>
                <c:pt idx="60865">
                  <c:v>872</c:v>
                </c:pt>
                <c:pt idx="60866">
                  <c:v>999</c:v>
                </c:pt>
                <c:pt idx="60867">
                  <c:v>349</c:v>
                </c:pt>
                <c:pt idx="60868">
                  <c:v>420</c:v>
                </c:pt>
                <c:pt idx="60869">
                  <c:v>502</c:v>
                </c:pt>
                <c:pt idx="60870">
                  <c:v>978</c:v>
                </c:pt>
                <c:pt idx="60871">
                  <c:v>306</c:v>
                </c:pt>
                <c:pt idx="60872">
                  <c:v>378</c:v>
                </c:pt>
                <c:pt idx="60873">
                  <c:v>539</c:v>
                </c:pt>
                <c:pt idx="60874">
                  <c:v>826</c:v>
                </c:pt>
                <c:pt idx="60875">
                  <c:v>273</c:v>
                </c:pt>
                <c:pt idx="60876">
                  <c:v>580</c:v>
                </c:pt>
                <c:pt idx="60877">
                  <c:v>392</c:v>
                </c:pt>
                <c:pt idx="60878">
                  <c:v>423</c:v>
                </c:pt>
                <c:pt idx="60879">
                  <c:v>726</c:v>
                </c:pt>
                <c:pt idx="60880">
                  <c:v>411</c:v>
                </c:pt>
                <c:pt idx="60881">
                  <c:v>367</c:v>
                </c:pt>
                <c:pt idx="60882">
                  <c:v>739</c:v>
                </c:pt>
                <c:pt idx="60883">
                  <c:v>1292</c:v>
                </c:pt>
                <c:pt idx="60884">
                  <c:v>374</c:v>
                </c:pt>
                <c:pt idx="60885">
                  <c:v>261</c:v>
                </c:pt>
                <c:pt idx="60886">
                  <c:v>325</c:v>
                </c:pt>
                <c:pt idx="60887">
                  <c:v>204</c:v>
                </c:pt>
                <c:pt idx="60888">
                  <c:v>11</c:v>
                </c:pt>
                <c:pt idx="60889">
                  <c:v>197</c:v>
                </c:pt>
                <c:pt idx="60890">
                  <c:v>8</c:v>
                </c:pt>
                <c:pt idx="60891">
                  <c:v>48</c:v>
                </c:pt>
                <c:pt idx="60892">
                  <c:v>292</c:v>
                </c:pt>
                <c:pt idx="60893">
                  <c:v>45</c:v>
                </c:pt>
                <c:pt idx="60894">
                  <c:v>23</c:v>
                </c:pt>
                <c:pt idx="60895">
                  <c:v>71</c:v>
                </c:pt>
                <c:pt idx="60896">
                  <c:v>39</c:v>
                </c:pt>
                <c:pt idx="60897">
                  <c:v>223</c:v>
                </c:pt>
                <c:pt idx="60898">
                  <c:v>196</c:v>
                </c:pt>
                <c:pt idx="60899">
                  <c:v>21</c:v>
                </c:pt>
                <c:pt idx="60900" formatCode="0.00E+00">
                  <c:v>4.8999999999999998E-3</c:v>
                </c:pt>
                <c:pt idx="60901">
                  <c:v>7</c:v>
                </c:pt>
                <c:pt idx="60902">
                  <c:v>12</c:v>
                </c:pt>
                <c:pt idx="60903">
                  <c:v>50</c:v>
                </c:pt>
                <c:pt idx="60904">
                  <c:v>70</c:v>
                </c:pt>
                <c:pt idx="60905">
                  <c:v>7</c:v>
                </c:pt>
                <c:pt idx="60906">
                  <c:v>27</c:v>
                </c:pt>
                <c:pt idx="60907">
                  <c:v>219</c:v>
                </c:pt>
                <c:pt idx="60908">
                  <c:v>3</c:v>
                </c:pt>
                <c:pt idx="60909">
                  <c:v>145</c:v>
                </c:pt>
                <c:pt idx="60910">
                  <c:v>37</c:v>
                </c:pt>
                <c:pt idx="60911">
                  <c:v>17</c:v>
                </c:pt>
                <c:pt idx="60912">
                  <c:v>476</c:v>
                </c:pt>
                <c:pt idx="60913">
                  <c:v>317</c:v>
                </c:pt>
                <c:pt idx="60914">
                  <c:v>247</c:v>
                </c:pt>
                <c:pt idx="60915">
                  <c:v>507</c:v>
                </c:pt>
                <c:pt idx="60916">
                  <c:v>230</c:v>
                </c:pt>
                <c:pt idx="60917">
                  <c:v>180</c:v>
                </c:pt>
                <c:pt idx="60918">
                  <c:v>308</c:v>
                </c:pt>
                <c:pt idx="60919">
                  <c:v>868</c:v>
                </c:pt>
                <c:pt idx="60920">
                  <c:v>250</c:v>
                </c:pt>
                <c:pt idx="60921">
                  <c:v>116</c:v>
                </c:pt>
                <c:pt idx="60922">
                  <c:v>267</c:v>
                </c:pt>
                <c:pt idx="60923">
                  <c:v>296</c:v>
                </c:pt>
                <c:pt idx="60924">
                  <c:v>1503</c:v>
                </c:pt>
                <c:pt idx="60925">
                  <c:v>384</c:v>
                </c:pt>
                <c:pt idx="60926">
                  <c:v>564</c:v>
                </c:pt>
                <c:pt idx="60927">
                  <c:v>947</c:v>
                </c:pt>
                <c:pt idx="60928">
                  <c:v>422</c:v>
                </c:pt>
                <c:pt idx="60929">
                  <c:v>313</c:v>
                </c:pt>
                <c:pt idx="60930">
                  <c:v>550</c:v>
                </c:pt>
                <c:pt idx="60931">
                  <c:v>629</c:v>
                </c:pt>
                <c:pt idx="60932">
                  <c:v>356</c:v>
                </c:pt>
                <c:pt idx="60933">
                  <c:v>1215</c:v>
                </c:pt>
                <c:pt idx="60934">
                  <c:v>994</c:v>
                </c:pt>
                <c:pt idx="60935">
                  <c:v>1042</c:v>
                </c:pt>
                <c:pt idx="60936">
                  <c:v>370</c:v>
                </c:pt>
                <c:pt idx="60937">
                  <c:v>83</c:v>
                </c:pt>
                <c:pt idx="60938">
                  <c:v>176</c:v>
                </c:pt>
                <c:pt idx="60939">
                  <c:v>107</c:v>
                </c:pt>
                <c:pt idx="60940">
                  <c:v>194</c:v>
                </c:pt>
                <c:pt idx="60941">
                  <c:v>101</c:v>
                </c:pt>
                <c:pt idx="60942">
                  <c:v>441</c:v>
                </c:pt>
                <c:pt idx="60943">
                  <c:v>87</c:v>
                </c:pt>
                <c:pt idx="60944">
                  <c:v>49</c:v>
                </c:pt>
                <c:pt idx="60945">
                  <c:v>43</c:v>
                </c:pt>
                <c:pt idx="60946">
                  <c:v>60</c:v>
                </c:pt>
                <c:pt idx="60947">
                  <c:v>8</c:v>
                </c:pt>
                <c:pt idx="60948">
                  <c:v>123</c:v>
                </c:pt>
                <c:pt idx="60949">
                  <c:v>414</c:v>
                </c:pt>
                <c:pt idx="60950">
                  <c:v>506</c:v>
                </c:pt>
                <c:pt idx="60951">
                  <c:v>358</c:v>
                </c:pt>
                <c:pt idx="60952">
                  <c:v>31</c:v>
                </c:pt>
                <c:pt idx="60953">
                  <c:v>296</c:v>
                </c:pt>
                <c:pt idx="60954">
                  <c:v>169</c:v>
                </c:pt>
                <c:pt idx="60955">
                  <c:v>76</c:v>
                </c:pt>
                <c:pt idx="60956">
                  <c:v>50</c:v>
                </c:pt>
                <c:pt idx="60957" formatCode="0.00E+00">
                  <c:v>4.8999999999999998E-3</c:v>
                </c:pt>
                <c:pt idx="60958">
                  <c:v>27</c:v>
                </c:pt>
                <c:pt idx="60959">
                  <c:v>32</c:v>
                </c:pt>
                <c:pt idx="60960">
                  <c:v>370</c:v>
                </c:pt>
                <c:pt idx="60961">
                  <c:v>56</c:v>
                </c:pt>
                <c:pt idx="60962">
                  <c:v>91</c:v>
                </c:pt>
                <c:pt idx="60963">
                  <c:v>313</c:v>
                </c:pt>
                <c:pt idx="60964">
                  <c:v>64</c:v>
                </c:pt>
                <c:pt idx="60965">
                  <c:v>126</c:v>
                </c:pt>
                <c:pt idx="60966">
                  <c:v>100</c:v>
                </c:pt>
                <c:pt idx="60967">
                  <c:v>18</c:v>
                </c:pt>
                <c:pt idx="60968">
                  <c:v>13</c:v>
                </c:pt>
                <c:pt idx="60969">
                  <c:v>95</c:v>
                </c:pt>
                <c:pt idx="60970">
                  <c:v>112</c:v>
                </c:pt>
                <c:pt idx="60971">
                  <c:v>129</c:v>
                </c:pt>
                <c:pt idx="60972">
                  <c:v>61</c:v>
                </c:pt>
                <c:pt idx="60973">
                  <c:v>23</c:v>
                </c:pt>
                <c:pt idx="60974" formatCode="0.00E+00">
                  <c:v>4.8999999999999998E-3</c:v>
                </c:pt>
                <c:pt idx="60975">
                  <c:v>258</c:v>
                </c:pt>
                <c:pt idx="60976">
                  <c:v>173</c:v>
                </c:pt>
                <c:pt idx="60977">
                  <c:v>255</c:v>
                </c:pt>
                <c:pt idx="60978">
                  <c:v>192</c:v>
                </c:pt>
                <c:pt idx="60979">
                  <c:v>436</c:v>
                </c:pt>
                <c:pt idx="60980">
                  <c:v>237</c:v>
                </c:pt>
                <c:pt idx="60981">
                  <c:v>142</c:v>
                </c:pt>
                <c:pt idx="60982">
                  <c:v>352</c:v>
                </c:pt>
                <c:pt idx="60983">
                  <c:v>267</c:v>
                </c:pt>
                <c:pt idx="60984">
                  <c:v>201</c:v>
                </c:pt>
                <c:pt idx="60985">
                  <c:v>141</c:v>
                </c:pt>
                <c:pt idx="60986">
                  <c:v>248</c:v>
                </c:pt>
                <c:pt idx="60987">
                  <c:v>1429</c:v>
                </c:pt>
                <c:pt idx="60988">
                  <c:v>369</c:v>
                </c:pt>
                <c:pt idx="60989">
                  <c:v>345</c:v>
                </c:pt>
                <c:pt idx="60990">
                  <c:v>480</c:v>
                </c:pt>
                <c:pt idx="60991">
                  <c:v>1221</c:v>
                </c:pt>
                <c:pt idx="60992">
                  <c:v>410</c:v>
                </c:pt>
                <c:pt idx="60993">
                  <c:v>442</c:v>
                </c:pt>
                <c:pt idx="60994">
                  <c:v>1254</c:v>
                </c:pt>
                <c:pt idx="60995">
                  <c:v>432</c:v>
                </c:pt>
                <c:pt idx="60996">
                  <c:v>369</c:v>
                </c:pt>
                <c:pt idx="60997">
                  <c:v>378</c:v>
                </c:pt>
                <c:pt idx="60998">
                  <c:v>416</c:v>
                </c:pt>
                <c:pt idx="60999">
                  <c:v>11</c:v>
                </c:pt>
                <c:pt idx="61000">
                  <c:v>115</c:v>
                </c:pt>
                <c:pt idx="61001">
                  <c:v>15</c:v>
                </c:pt>
                <c:pt idx="61002">
                  <c:v>84</c:v>
                </c:pt>
                <c:pt idx="61003">
                  <c:v>30</c:v>
                </c:pt>
                <c:pt idx="61004">
                  <c:v>176</c:v>
                </c:pt>
                <c:pt idx="61005">
                  <c:v>249</c:v>
                </c:pt>
                <c:pt idx="61006">
                  <c:v>165</c:v>
                </c:pt>
                <c:pt idx="61007" formatCode="0.00E+00">
                  <c:v>4.8999999999999998E-3</c:v>
                </c:pt>
                <c:pt idx="61008">
                  <c:v>21</c:v>
                </c:pt>
                <c:pt idx="61009">
                  <c:v>6</c:v>
                </c:pt>
                <c:pt idx="61010" formatCode="0.00E+00">
                  <c:v>4.8999999999999998E-3</c:v>
                </c:pt>
                <c:pt idx="61011" formatCode="0.00E+00">
                  <c:v>4.8999999999999998E-3</c:v>
                </c:pt>
                <c:pt idx="61012">
                  <c:v>42</c:v>
                </c:pt>
                <c:pt idx="61013">
                  <c:v>17</c:v>
                </c:pt>
                <c:pt idx="61014">
                  <c:v>48</c:v>
                </c:pt>
                <c:pt idx="61015">
                  <c:v>7</c:v>
                </c:pt>
                <c:pt idx="61016">
                  <c:v>65</c:v>
                </c:pt>
                <c:pt idx="61017">
                  <c:v>117</c:v>
                </c:pt>
                <c:pt idx="61018" formatCode="0.00E+00">
                  <c:v>4.8999999999999998E-3</c:v>
                </c:pt>
                <c:pt idx="61019" formatCode="0.00E+00">
                  <c:v>4.8999999999999998E-3</c:v>
                </c:pt>
                <c:pt idx="61020" formatCode="0.00E+00">
                  <c:v>4.8999999999999998E-3</c:v>
                </c:pt>
                <c:pt idx="61021">
                  <c:v>16</c:v>
                </c:pt>
                <c:pt idx="61022">
                  <c:v>9</c:v>
                </c:pt>
                <c:pt idx="61023" formatCode="0.00E+00">
                  <c:v>4.8999999999999998E-3</c:v>
                </c:pt>
                <c:pt idx="61024">
                  <c:v>10</c:v>
                </c:pt>
                <c:pt idx="61025">
                  <c:v>21</c:v>
                </c:pt>
                <c:pt idx="61026">
                  <c:v>17</c:v>
                </c:pt>
                <c:pt idx="61027">
                  <c:v>48</c:v>
                </c:pt>
                <c:pt idx="61028">
                  <c:v>110</c:v>
                </c:pt>
                <c:pt idx="61029">
                  <c:v>27</c:v>
                </c:pt>
                <c:pt idx="61030">
                  <c:v>26</c:v>
                </c:pt>
                <c:pt idx="61031">
                  <c:v>61</c:v>
                </c:pt>
                <c:pt idx="61032">
                  <c:v>98</c:v>
                </c:pt>
                <c:pt idx="61033">
                  <c:v>33</c:v>
                </c:pt>
                <c:pt idx="61034">
                  <c:v>95</c:v>
                </c:pt>
                <c:pt idx="61035">
                  <c:v>189</c:v>
                </c:pt>
                <c:pt idx="61036">
                  <c:v>307</c:v>
                </c:pt>
                <c:pt idx="61037">
                  <c:v>216</c:v>
                </c:pt>
                <c:pt idx="61038">
                  <c:v>119</c:v>
                </c:pt>
                <c:pt idx="61039">
                  <c:v>114</c:v>
                </c:pt>
                <c:pt idx="61040">
                  <c:v>90</c:v>
                </c:pt>
                <c:pt idx="61041">
                  <c:v>44</c:v>
                </c:pt>
                <c:pt idx="61042">
                  <c:v>98</c:v>
                </c:pt>
                <c:pt idx="61043">
                  <c:v>1336</c:v>
                </c:pt>
                <c:pt idx="61044" formatCode="0.00E+00">
                  <c:v>4.8999999999999998E-3</c:v>
                </c:pt>
                <c:pt idx="61045">
                  <c:v>105</c:v>
                </c:pt>
                <c:pt idx="61046" formatCode="0.00E+00">
                  <c:v>4.8999999999999998E-3</c:v>
                </c:pt>
                <c:pt idx="61047">
                  <c:v>660</c:v>
                </c:pt>
                <c:pt idx="61048" formatCode="0.00E+00">
                  <c:v>4.8999999999999998E-3</c:v>
                </c:pt>
                <c:pt idx="61049">
                  <c:v>41</c:v>
                </c:pt>
                <c:pt idx="61050" formatCode="0.00E+00">
                  <c:v>4.8999999999999998E-3</c:v>
                </c:pt>
                <c:pt idx="61051">
                  <c:v>10</c:v>
                </c:pt>
                <c:pt idx="61052">
                  <c:v>10</c:v>
                </c:pt>
                <c:pt idx="61053">
                  <c:v>60</c:v>
                </c:pt>
                <c:pt idx="61054">
                  <c:v>23</c:v>
                </c:pt>
                <c:pt idx="61055">
                  <c:v>39</c:v>
                </c:pt>
                <c:pt idx="61056">
                  <c:v>54</c:v>
                </c:pt>
                <c:pt idx="61057">
                  <c:v>190</c:v>
                </c:pt>
                <c:pt idx="61058">
                  <c:v>410</c:v>
                </c:pt>
                <c:pt idx="61059">
                  <c:v>61</c:v>
                </c:pt>
                <c:pt idx="61060">
                  <c:v>6</c:v>
                </c:pt>
                <c:pt idx="61061">
                  <c:v>6</c:v>
                </c:pt>
                <c:pt idx="61062" formatCode="0.00E+00">
                  <c:v>4.8999999999999998E-3</c:v>
                </c:pt>
                <c:pt idx="61063">
                  <c:v>6</c:v>
                </c:pt>
                <c:pt idx="61064">
                  <c:v>92</c:v>
                </c:pt>
                <c:pt idx="61065">
                  <c:v>220</c:v>
                </c:pt>
                <c:pt idx="61066">
                  <c:v>193</c:v>
                </c:pt>
                <c:pt idx="61067">
                  <c:v>10</c:v>
                </c:pt>
                <c:pt idx="61068">
                  <c:v>149</c:v>
                </c:pt>
                <c:pt idx="61069">
                  <c:v>285</c:v>
                </c:pt>
                <c:pt idx="61070">
                  <c:v>215</c:v>
                </c:pt>
                <c:pt idx="61071">
                  <c:v>161</c:v>
                </c:pt>
                <c:pt idx="61072" formatCode="0.00E+00">
                  <c:v>4.8999999999999998E-3</c:v>
                </c:pt>
                <c:pt idx="61073">
                  <c:v>80</c:v>
                </c:pt>
                <c:pt idx="61074" formatCode="0.00E+00">
                  <c:v>4.8999999999999998E-3</c:v>
                </c:pt>
                <c:pt idx="61075">
                  <c:v>23</c:v>
                </c:pt>
                <c:pt idx="61076">
                  <c:v>9</c:v>
                </c:pt>
                <c:pt idx="61077">
                  <c:v>29</c:v>
                </c:pt>
                <c:pt idx="61078">
                  <c:v>243</c:v>
                </c:pt>
                <c:pt idx="61079">
                  <c:v>16</c:v>
                </c:pt>
                <c:pt idx="61080" formatCode="0.00E+00">
                  <c:v>4.8999999999999998E-3</c:v>
                </c:pt>
                <c:pt idx="61081">
                  <c:v>13</c:v>
                </c:pt>
                <c:pt idx="61082">
                  <c:v>24</c:v>
                </c:pt>
                <c:pt idx="61083">
                  <c:v>261</c:v>
                </c:pt>
                <c:pt idx="61084">
                  <c:v>109</c:v>
                </c:pt>
                <c:pt idx="61085">
                  <c:v>126</c:v>
                </c:pt>
                <c:pt idx="61086" formatCode="0.00E+00">
                  <c:v>4.8999999999999998E-3</c:v>
                </c:pt>
                <c:pt idx="61087" formatCode="0.00E+00">
                  <c:v>4.8999999999999998E-3</c:v>
                </c:pt>
                <c:pt idx="61088" formatCode="0.00E+00">
                  <c:v>4.8999999999999998E-3</c:v>
                </c:pt>
                <c:pt idx="61089">
                  <c:v>16</c:v>
                </c:pt>
                <c:pt idx="61090" formatCode="0.00E+00">
                  <c:v>4.8999999999999998E-3</c:v>
                </c:pt>
                <c:pt idx="61091">
                  <c:v>3</c:v>
                </c:pt>
                <c:pt idx="61092">
                  <c:v>59</c:v>
                </c:pt>
                <c:pt idx="61093">
                  <c:v>7</c:v>
                </c:pt>
                <c:pt idx="61094" formatCode="0.00E+00">
                  <c:v>4.8999999999999998E-3</c:v>
                </c:pt>
                <c:pt idx="61095">
                  <c:v>19</c:v>
                </c:pt>
                <c:pt idx="61096">
                  <c:v>332</c:v>
                </c:pt>
                <c:pt idx="61097" formatCode="0.00E+00">
                  <c:v>4.8999999999999998E-3</c:v>
                </c:pt>
                <c:pt idx="61098">
                  <c:v>143</c:v>
                </c:pt>
                <c:pt idx="61099">
                  <c:v>41</c:v>
                </c:pt>
                <c:pt idx="61100">
                  <c:v>56</c:v>
                </c:pt>
                <c:pt idx="61101">
                  <c:v>116</c:v>
                </c:pt>
                <c:pt idx="61102">
                  <c:v>42</c:v>
                </c:pt>
                <c:pt idx="61103">
                  <c:v>237</c:v>
                </c:pt>
                <c:pt idx="61104">
                  <c:v>90</c:v>
                </c:pt>
                <c:pt idx="61105">
                  <c:v>71</c:v>
                </c:pt>
                <c:pt idx="61106">
                  <c:v>17</c:v>
                </c:pt>
                <c:pt idx="61107" formatCode="0.00E+00">
                  <c:v>4.8999999999999998E-3</c:v>
                </c:pt>
                <c:pt idx="61108">
                  <c:v>169</c:v>
                </c:pt>
                <c:pt idx="61109">
                  <c:v>109</c:v>
                </c:pt>
                <c:pt idx="61110">
                  <c:v>262</c:v>
                </c:pt>
                <c:pt idx="61111">
                  <c:v>9</c:v>
                </c:pt>
                <c:pt idx="61112">
                  <c:v>77</c:v>
                </c:pt>
                <c:pt idx="61113">
                  <c:v>144</c:v>
                </c:pt>
                <c:pt idx="61114">
                  <c:v>64</c:v>
                </c:pt>
                <c:pt idx="61115">
                  <c:v>51</c:v>
                </c:pt>
                <c:pt idx="61116" formatCode="0.00E+00">
                  <c:v>4.8999999999999998E-3</c:v>
                </c:pt>
                <c:pt idx="61117">
                  <c:v>149</c:v>
                </c:pt>
                <c:pt idx="61118">
                  <c:v>6</c:v>
                </c:pt>
                <c:pt idx="61119" formatCode="0.00E+00">
                  <c:v>4.8999999999999998E-3</c:v>
                </c:pt>
                <c:pt idx="61120">
                  <c:v>60</c:v>
                </c:pt>
                <c:pt idx="61121" formatCode="0.00E+00">
                  <c:v>4.8999999999999998E-3</c:v>
                </c:pt>
                <c:pt idx="61122">
                  <c:v>92</c:v>
                </c:pt>
                <c:pt idx="61123">
                  <c:v>118</c:v>
                </c:pt>
                <c:pt idx="61124">
                  <c:v>271</c:v>
                </c:pt>
                <c:pt idx="61125">
                  <c:v>54</c:v>
                </c:pt>
                <c:pt idx="61126" formatCode="0.00E+00">
                  <c:v>4.8999999999999998E-3</c:v>
                </c:pt>
                <c:pt idx="61127">
                  <c:v>61</c:v>
                </c:pt>
                <c:pt idx="61128">
                  <c:v>8</c:v>
                </c:pt>
                <c:pt idx="61129">
                  <c:v>12</c:v>
                </c:pt>
                <c:pt idx="61130">
                  <c:v>87</c:v>
                </c:pt>
                <c:pt idx="61131">
                  <c:v>55</c:v>
                </c:pt>
                <c:pt idx="61132">
                  <c:v>126</c:v>
                </c:pt>
                <c:pt idx="61133">
                  <c:v>46</c:v>
                </c:pt>
                <c:pt idx="61134">
                  <c:v>273</c:v>
                </c:pt>
                <c:pt idx="61135">
                  <c:v>344</c:v>
                </c:pt>
                <c:pt idx="61136">
                  <c:v>160</c:v>
                </c:pt>
                <c:pt idx="61137">
                  <c:v>119</c:v>
                </c:pt>
                <c:pt idx="61138">
                  <c:v>141</c:v>
                </c:pt>
                <c:pt idx="61139">
                  <c:v>101</c:v>
                </c:pt>
                <c:pt idx="61140">
                  <c:v>96</c:v>
                </c:pt>
                <c:pt idx="61141">
                  <c:v>191</c:v>
                </c:pt>
                <c:pt idx="61142">
                  <c:v>37</c:v>
                </c:pt>
                <c:pt idx="61143">
                  <c:v>137</c:v>
                </c:pt>
                <c:pt idx="61144">
                  <c:v>26</c:v>
                </c:pt>
                <c:pt idx="61145">
                  <c:v>51</c:v>
                </c:pt>
                <c:pt idx="61146">
                  <c:v>28</c:v>
                </c:pt>
                <c:pt idx="61147" formatCode="0.00E+00">
                  <c:v>4.8999999999999998E-3</c:v>
                </c:pt>
                <c:pt idx="61148">
                  <c:v>40</c:v>
                </c:pt>
                <c:pt idx="61149">
                  <c:v>36</c:v>
                </c:pt>
                <c:pt idx="61150">
                  <c:v>32</c:v>
                </c:pt>
                <c:pt idx="61151" formatCode="0.00E+00">
                  <c:v>4.8999999999999998E-3</c:v>
                </c:pt>
                <c:pt idx="61152" formatCode="0.00E+00">
                  <c:v>4.8999999999999998E-3</c:v>
                </c:pt>
                <c:pt idx="61153">
                  <c:v>13</c:v>
                </c:pt>
                <c:pt idx="61154" formatCode="0.00E+00">
                  <c:v>4.8999999999999998E-3</c:v>
                </c:pt>
                <c:pt idx="61155" formatCode="0.00E+00">
                  <c:v>4.8999999999999998E-3</c:v>
                </c:pt>
                <c:pt idx="61156">
                  <c:v>24</c:v>
                </c:pt>
                <c:pt idx="61157">
                  <c:v>43</c:v>
                </c:pt>
                <c:pt idx="61158">
                  <c:v>70</c:v>
                </c:pt>
                <c:pt idx="61159">
                  <c:v>50</c:v>
                </c:pt>
                <c:pt idx="61160">
                  <c:v>131</c:v>
                </c:pt>
                <c:pt idx="61161">
                  <c:v>88</c:v>
                </c:pt>
                <c:pt idx="61162">
                  <c:v>40</c:v>
                </c:pt>
                <c:pt idx="61163">
                  <c:v>252</c:v>
                </c:pt>
                <c:pt idx="61164">
                  <c:v>17</c:v>
                </c:pt>
                <c:pt idx="61165">
                  <c:v>16</c:v>
                </c:pt>
                <c:pt idx="61166">
                  <c:v>24</c:v>
                </c:pt>
                <c:pt idx="61167">
                  <c:v>70</c:v>
                </c:pt>
                <c:pt idx="61168">
                  <c:v>210</c:v>
                </c:pt>
                <c:pt idx="61169">
                  <c:v>145</c:v>
                </c:pt>
                <c:pt idx="61170">
                  <c:v>91</c:v>
                </c:pt>
                <c:pt idx="61171">
                  <c:v>5</c:v>
                </c:pt>
                <c:pt idx="61172">
                  <c:v>155</c:v>
                </c:pt>
                <c:pt idx="61173">
                  <c:v>4</c:v>
                </c:pt>
                <c:pt idx="61174">
                  <c:v>51</c:v>
                </c:pt>
                <c:pt idx="61175" formatCode="0.00E+00">
                  <c:v>4.8999999999999998E-3</c:v>
                </c:pt>
                <c:pt idx="61176">
                  <c:v>39</c:v>
                </c:pt>
                <c:pt idx="61177">
                  <c:v>7</c:v>
                </c:pt>
                <c:pt idx="61178">
                  <c:v>42</c:v>
                </c:pt>
                <c:pt idx="61179">
                  <c:v>19</c:v>
                </c:pt>
                <c:pt idx="61180">
                  <c:v>171</c:v>
                </c:pt>
                <c:pt idx="61181">
                  <c:v>31</c:v>
                </c:pt>
                <c:pt idx="61182">
                  <c:v>159</c:v>
                </c:pt>
                <c:pt idx="61183">
                  <c:v>20</c:v>
                </c:pt>
                <c:pt idx="61184">
                  <c:v>36</c:v>
                </c:pt>
                <c:pt idx="61185">
                  <c:v>17</c:v>
                </c:pt>
                <c:pt idx="61186">
                  <c:v>21</c:v>
                </c:pt>
                <c:pt idx="61187">
                  <c:v>23</c:v>
                </c:pt>
                <c:pt idx="61188">
                  <c:v>33</c:v>
                </c:pt>
                <c:pt idx="61189">
                  <c:v>54</c:v>
                </c:pt>
                <c:pt idx="61190">
                  <c:v>42</c:v>
                </c:pt>
                <c:pt idx="61191">
                  <c:v>5</c:v>
                </c:pt>
                <c:pt idx="61192">
                  <c:v>209</c:v>
                </c:pt>
                <c:pt idx="61193">
                  <c:v>31</c:v>
                </c:pt>
                <c:pt idx="61194">
                  <c:v>63</c:v>
                </c:pt>
                <c:pt idx="61195" formatCode="0.00E+00">
                  <c:v>4.8999999999999998E-3</c:v>
                </c:pt>
                <c:pt idx="61196">
                  <c:v>170</c:v>
                </c:pt>
                <c:pt idx="61197">
                  <c:v>12</c:v>
                </c:pt>
                <c:pt idx="61198">
                  <c:v>27</c:v>
                </c:pt>
                <c:pt idx="61199" formatCode="0.00E+00">
                  <c:v>4.8999999999999998E-3</c:v>
                </c:pt>
                <c:pt idx="61200">
                  <c:v>161</c:v>
                </c:pt>
                <c:pt idx="61201">
                  <c:v>98</c:v>
                </c:pt>
                <c:pt idx="61202">
                  <c:v>5</c:v>
                </c:pt>
                <c:pt idx="61203">
                  <c:v>17</c:v>
                </c:pt>
                <c:pt idx="61204">
                  <c:v>220</c:v>
                </c:pt>
                <c:pt idx="61205">
                  <c:v>33</c:v>
                </c:pt>
                <c:pt idx="61206">
                  <c:v>12</c:v>
                </c:pt>
                <c:pt idx="61207">
                  <c:v>100</c:v>
                </c:pt>
                <c:pt idx="61208">
                  <c:v>31</c:v>
                </c:pt>
                <c:pt idx="61209">
                  <c:v>92</c:v>
                </c:pt>
                <c:pt idx="61210">
                  <c:v>151</c:v>
                </c:pt>
                <c:pt idx="61211">
                  <c:v>11</c:v>
                </c:pt>
                <c:pt idx="61212">
                  <c:v>48</c:v>
                </c:pt>
                <c:pt idx="61213">
                  <c:v>213</c:v>
                </c:pt>
                <c:pt idx="61214" formatCode="0.00E+00">
                  <c:v>4.8999999999999998E-3</c:v>
                </c:pt>
                <c:pt idx="61215">
                  <c:v>58</c:v>
                </c:pt>
                <c:pt idx="61216">
                  <c:v>283</c:v>
                </c:pt>
                <c:pt idx="61217">
                  <c:v>228</c:v>
                </c:pt>
                <c:pt idx="61218">
                  <c:v>134</c:v>
                </c:pt>
                <c:pt idx="61219">
                  <c:v>67</c:v>
                </c:pt>
                <c:pt idx="61220">
                  <c:v>84</c:v>
                </c:pt>
                <c:pt idx="61221">
                  <c:v>203</c:v>
                </c:pt>
                <c:pt idx="61222">
                  <c:v>42</c:v>
                </c:pt>
                <c:pt idx="61223">
                  <c:v>112</c:v>
                </c:pt>
                <c:pt idx="61224">
                  <c:v>131</c:v>
                </c:pt>
                <c:pt idx="61225">
                  <c:v>54</c:v>
                </c:pt>
                <c:pt idx="61226">
                  <c:v>149</c:v>
                </c:pt>
                <c:pt idx="61227">
                  <c:v>5</c:v>
                </c:pt>
                <c:pt idx="61228">
                  <c:v>97</c:v>
                </c:pt>
                <c:pt idx="61229">
                  <c:v>287</c:v>
                </c:pt>
                <c:pt idx="61230">
                  <c:v>342</c:v>
                </c:pt>
                <c:pt idx="61231">
                  <c:v>107</c:v>
                </c:pt>
                <c:pt idx="61232">
                  <c:v>23</c:v>
                </c:pt>
                <c:pt idx="61233">
                  <c:v>6</c:v>
                </c:pt>
                <c:pt idx="61234">
                  <c:v>180</c:v>
                </c:pt>
                <c:pt idx="61235">
                  <c:v>9</c:v>
                </c:pt>
                <c:pt idx="61236">
                  <c:v>85</c:v>
                </c:pt>
                <c:pt idx="61237">
                  <c:v>3</c:v>
                </c:pt>
                <c:pt idx="61238">
                  <c:v>14</c:v>
                </c:pt>
                <c:pt idx="61239">
                  <c:v>12</c:v>
                </c:pt>
                <c:pt idx="61240">
                  <c:v>425</c:v>
                </c:pt>
                <c:pt idx="61241">
                  <c:v>65</c:v>
                </c:pt>
                <c:pt idx="61242">
                  <c:v>184</c:v>
                </c:pt>
                <c:pt idx="61243">
                  <c:v>126</c:v>
                </c:pt>
                <c:pt idx="61244">
                  <c:v>31</c:v>
                </c:pt>
                <c:pt idx="61245">
                  <c:v>117</c:v>
                </c:pt>
                <c:pt idx="61246">
                  <c:v>13</c:v>
                </c:pt>
                <c:pt idx="61247">
                  <c:v>13</c:v>
                </c:pt>
                <c:pt idx="61248">
                  <c:v>44</c:v>
                </c:pt>
                <c:pt idx="61249">
                  <c:v>267</c:v>
                </c:pt>
                <c:pt idx="61250">
                  <c:v>108</c:v>
                </c:pt>
                <c:pt idx="61251">
                  <c:v>141</c:v>
                </c:pt>
                <c:pt idx="61252" formatCode="0.00E+00">
                  <c:v>4.8999999999999998E-3</c:v>
                </c:pt>
                <c:pt idx="61253">
                  <c:v>114</c:v>
                </c:pt>
                <c:pt idx="61254" formatCode="0.00E+00">
                  <c:v>4.8999999999999998E-3</c:v>
                </c:pt>
                <c:pt idx="61255" formatCode="0.00E+00">
                  <c:v>4.8999999999999998E-3</c:v>
                </c:pt>
                <c:pt idx="61256">
                  <c:v>33</c:v>
                </c:pt>
                <c:pt idx="61257">
                  <c:v>22</c:v>
                </c:pt>
                <c:pt idx="61258">
                  <c:v>283</c:v>
                </c:pt>
                <c:pt idx="61259">
                  <c:v>253</c:v>
                </c:pt>
                <c:pt idx="61260">
                  <c:v>53</c:v>
                </c:pt>
                <c:pt idx="61261">
                  <c:v>152</c:v>
                </c:pt>
                <c:pt idx="61262">
                  <c:v>35</c:v>
                </c:pt>
                <c:pt idx="61263">
                  <c:v>43</c:v>
                </c:pt>
                <c:pt idx="61264">
                  <c:v>314</c:v>
                </c:pt>
                <c:pt idx="61265" formatCode="0.00E+00">
                  <c:v>4.8999999999999998E-3</c:v>
                </c:pt>
                <c:pt idx="61266" formatCode="0.00E+00">
                  <c:v>4.8999999999999998E-3</c:v>
                </c:pt>
                <c:pt idx="61267">
                  <c:v>129</c:v>
                </c:pt>
                <c:pt idx="61268">
                  <c:v>59</c:v>
                </c:pt>
                <c:pt idx="61269">
                  <c:v>114</c:v>
                </c:pt>
                <c:pt idx="61270">
                  <c:v>6</c:v>
                </c:pt>
                <c:pt idx="61271">
                  <c:v>89</c:v>
                </c:pt>
                <c:pt idx="61272">
                  <c:v>124</c:v>
                </c:pt>
                <c:pt idx="61273">
                  <c:v>94</c:v>
                </c:pt>
                <c:pt idx="61274">
                  <c:v>21</c:v>
                </c:pt>
                <c:pt idx="61275">
                  <c:v>236</c:v>
                </c:pt>
                <c:pt idx="61276">
                  <c:v>15</c:v>
                </c:pt>
                <c:pt idx="61277">
                  <c:v>175</c:v>
                </c:pt>
                <c:pt idx="61278">
                  <c:v>159</c:v>
                </c:pt>
                <c:pt idx="61279">
                  <c:v>638</c:v>
                </c:pt>
                <c:pt idx="61280">
                  <c:v>209</c:v>
                </c:pt>
                <c:pt idx="61281">
                  <c:v>17</c:v>
                </c:pt>
                <c:pt idx="61282">
                  <c:v>308</c:v>
                </c:pt>
                <c:pt idx="61283">
                  <c:v>115</c:v>
                </c:pt>
                <c:pt idx="61284">
                  <c:v>189</c:v>
                </c:pt>
                <c:pt idx="61285">
                  <c:v>163</c:v>
                </c:pt>
                <c:pt idx="61286">
                  <c:v>344</c:v>
                </c:pt>
                <c:pt idx="61287">
                  <c:v>320</c:v>
                </c:pt>
                <c:pt idx="61288">
                  <c:v>213</c:v>
                </c:pt>
                <c:pt idx="61289">
                  <c:v>8</c:v>
                </c:pt>
                <c:pt idx="61290">
                  <c:v>13</c:v>
                </c:pt>
                <c:pt idx="61291">
                  <c:v>214</c:v>
                </c:pt>
                <c:pt idx="61292">
                  <c:v>82</c:v>
                </c:pt>
                <c:pt idx="61293">
                  <c:v>255</c:v>
                </c:pt>
                <c:pt idx="61294">
                  <c:v>70</c:v>
                </c:pt>
                <c:pt idx="61295">
                  <c:v>155</c:v>
                </c:pt>
                <c:pt idx="61296">
                  <c:v>117</c:v>
                </c:pt>
                <c:pt idx="61297">
                  <c:v>197</c:v>
                </c:pt>
                <c:pt idx="61298">
                  <c:v>5</c:v>
                </c:pt>
                <c:pt idx="61299" formatCode="0.00E+00">
                  <c:v>4.8999999999999998E-3</c:v>
                </c:pt>
                <c:pt idx="61300">
                  <c:v>3</c:v>
                </c:pt>
                <c:pt idx="61301">
                  <c:v>43</c:v>
                </c:pt>
                <c:pt idx="61302">
                  <c:v>233</c:v>
                </c:pt>
                <c:pt idx="61303">
                  <c:v>7</c:v>
                </c:pt>
                <c:pt idx="61304">
                  <c:v>76</c:v>
                </c:pt>
                <c:pt idx="61305">
                  <c:v>48</c:v>
                </c:pt>
                <c:pt idx="61306">
                  <c:v>454</c:v>
                </c:pt>
                <c:pt idx="61307">
                  <c:v>86</c:v>
                </c:pt>
                <c:pt idx="61308">
                  <c:v>108</c:v>
                </c:pt>
                <c:pt idx="61309">
                  <c:v>290</c:v>
                </c:pt>
                <c:pt idx="61310">
                  <c:v>21</c:v>
                </c:pt>
                <c:pt idx="61311">
                  <c:v>120</c:v>
                </c:pt>
                <c:pt idx="61312">
                  <c:v>35</c:v>
                </c:pt>
                <c:pt idx="61313" formatCode="0.00E+00">
                  <c:v>4.8999999999999998E-3</c:v>
                </c:pt>
                <c:pt idx="61314">
                  <c:v>70</c:v>
                </c:pt>
                <c:pt idx="61315">
                  <c:v>23</c:v>
                </c:pt>
                <c:pt idx="61316">
                  <c:v>3</c:v>
                </c:pt>
                <c:pt idx="61317" formatCode="0.00E+00">
                  <c:v>4.8999999999999998E-3</c:v>
                </c:pt>
                <c:pt idx="61318">
                  <c:v>24</c:v>
                </c:pt>
                <c:pt idx="61319">
                  <c:v>132</c:v>
                </c:pt>
                <c:pt idx="61320">
                  <c:v>99</c:v>
                </c:pt>
                <c:pt idx="61321" formatCode="0.00E+00">
                  <c:v>4.8999999999999998E-3</c:v>
                </c:pt>
                <c:pt idx="61322">
                  <c:v>381</c:v>
                </c:pt>
                <c:pt idx="61323" formatCode="0.00E+00">
                  <c:v>4.8999999999999998E-3</c:v>
                </c:pt>
                <c:pt idx="61324">
                  <c:v>52</c:v>
                </c:pt>
                <c:pt idx="61325">
                  <c:v>19</c:v>
                </c:pt>
                <c:pt idx="61326">
                  <c:v>118</c:v>
                </c:pt>
                <c:pt idx="61327">
                  <c:v>5</c:v>
                </c:pt>
                <c:pt idx="61328">
                  <c:v>77</c:v>
                </c:pt>
                <c:pt idx="61329">
                  <c:v>160</c:v>
                </c:pt>
                <c:pt idx="61330">
                  <c:v>59</c:v>
                </c:pt>
                <c:pt idx="61331">
                  <c:v>65</c:v>
                </c:pt>
                <c:pt idx="61332" formatCode="0.00E+00">
                  <c:v>4.8999999999999998E-3</c:v>
                </c:pt>
                <c:pt idx="61333">
                  <c:v>10</c:v>
                </c:pt>
                <c:pt idx="61334">
                  <c:v>156</c:v>
                </c:pt>
                <c:pt idx="61335">
                  <c:v>187</c:v>
                </c:pt>
                <c:pt idx="61336">
                  <c:v>90</c:v>
                </c:pt>
                <c:pt idx="61337">
                  <c:v>128</c:v>
                </c:pt>
                <c:pt idx="61338">
                  <c:v>63</c:v>
                </c:pt>
                <c:pt idx="61339">
                  <c:v>10</c:v>
                </c:pt>
                <c:pt idx="61340">
                  <c:v>92</c:v>
                </c:pt>
                <c:pt idx="61341">
                  <c:v>21</c:v>
                </c:pt>
                <c:pt idx="61342">
                  <c:v>50</c:v>
                </c:pt>
                <c:pt idx="61343" formatCode="0.00E+00">
                  <c:v>4.8999999999999998E-3</c:v>
                </c:pt>
                <c:pt idx="61344" formatCode="0.00E+00">
                  <c:v>4.8999999999999998E-3</c:v>
                </c:pt>
                <c:pt idx="61345">
                  <c:v>65</c:v>
                </c:pt>
                <c:pt idx="61346">
                  <c:v>365</c:v>
                </c:pt>
                <c:pt idx="61347">
                  <c:v>8</c:v>
                </c:pt>
                <c:pt idx="61348">
                  <c:v>73</c:v>
                </c:pt>
                <c:pt idx="61349">
                  <c:v>71</c:v>
                </c:pt>
                <c:pt idx="61350">
                  <c:v>377</c:v>
                </c:pt>
                <c:pt idx="61351">
                  <c:v>207</c:v>
                </c:pt>
                <c:pt idx="61352">
                  <c:v>83</c:v>
                </c:pt>
                <c:pt idx="61353">
                  <c:v>325</c:v>
                </c:pt>
                <c:pt idx="61354">
                  <c:v>29</c:v>
                </c:pt>
                <c:pt idx="61355">
                  <c:v>3</c:v>
                </c:pt>
                <c:pt idx="61356">
                  <c:v>67</c:v>
                </c:pt>
                <c:pt idx="61357" formatCode="0.00E+00">
                  <c:v>4.8999999999999998E-3</c:v>
                </c:pt>
                <c:pt idx="61358">
                  <c:v>68</c:v>
                </c:pt>
                <c:pt idx="61359">
                  <c:v>37</c:v>
                </c:pt>
                <c:pt idx="61360" formatCode="0.00E+00">
                  <c:v>4.8999999999999998E-3</c:v>
                </c:pt>
                <c:pt idx="61361">
                  <c:v>13</c:v>
                </c:pt>
                <c:pt idx="61362">
                  <c:v>48</c:v>
                </c:pt>
                <c:pt idx="61363">
                  <c:v>7</c:v>
                </c:pt>
                <c:pt idx="61364" formatCode="0.00E+00">
                  <c:v>4.8999999999999998E-3</c:v>
                </c:pt>
                <c:pt idx="61365">
                  <c:v>45</c:v>
                </c:pt>
                <c:pt idx="61366" formatCode="0.00E+00">
                  <c:v>4.8999999999999998E-3</c:v>
                </c:pt>
                <c:pt idx="61367">
                  <c:v>7</c:v>
                </c:pt>
                <c:pt idx="61368" formatCode="0.00E+00">
                  <c:v>4.8999999999999998E-3</c:v>
                </c:pt>
                <c:pt idx="61369" formatCode="0.00E+00">
                  <c:v>4.8999999999999998E-3</c:v>
                </c:pt>
                <c:pt idx="61370">
                  <c:v>34</c:v>
                </c:pt>
                <c:pt idx="61371">
                  <c:v>37</c:v>
                </c:pt>
                <c:pt idx="61372">
                  <c:v>11</c:v>
                </c:pt>
                <c:pt idx="61373">
                  <c:v>56</c:v>
                </c:pt>
                <c:pt idx="61374">
                  <c:v>106</c:v>
                </c:pt>
                <c:pt idx="61375">
                  <c:v>19</c:v>
                </c:pt>
                <c:pt idx="61376" formatCode="0.00E+00">
                  <c:v>4.8999999999999998E-3</c:v>
                </c:pt>
                <c:pt idx="61377">
                  <c:v>14</c:v>
                </c:pt>
                <c:pt idx="61378">
                  <c:v>58</c:v>
                </c:pt>
                <c:pt idx="61379">
                  <c:v>22</c:v>
                </c:pt>
                <c:pt idx="61380" formatCode="0.00E+00">
                  <c:v>4.8999999999999998E-3</c:v>
                </c:pt>
                <c:pt idx="61381" formatCode="0.00E+00">
                  <c:v>4.8999999999999998E-3</c:v>
                </c:pt>
                <c:pt idx="61382">
                  <c:v>32</c:v>
                </c:pt>
                <c:pt idx="61383" formatCode="0.00E+00">
                  <c:v>4.8999999999999998E-3</c:v>
                </c:pt>
                <c:pt idx="61384" formatCode="0.00E+00">
                  <c:v>4.8999999999999998E-3</c:v>
                </c:pt>
                <c:pt idx="61385">
                  <c:v>24</c:v>
                </c:pt>
                <c:pt idx="61386">
                  <c:v>8</c:v>
                </c:pt>
                <c:pt idx="61387">
                  <c:v>37</c:v>
                </c:pt>
                <c:pt idx="61388" formatCode="0.00E+00">
                  <c:v>4.8999999999999998E-3</c:v>
                </c:pt>
                <c:pt idx="61389">
                  <c:v>44</c:v>
                </c:pt>
                <c:pt idx="61390">
                  <c:v>314</c:v>
                </c:pt>
                <c:pt idx="61391">
                  <c:v>44</c:v>
                </c:pt>
                <c:pt idx="61392" formatCode="0.00E+00">
                  <c:v>4.8999999999999998E-3</c:v>
                </c:pt>
                <c:pt idx="61393" formatCode="0.00E+00">
                  <c:v>4.8999999999999998E-3</c:v>
                </c:pt>
                <c:pt idx="61394">
                  <c:v>192</c:v>
                </c:pt>
                <c:pt idx="61395">
                  <c:v>6</c:v>
                </c:pt>
                <c:pt idx="61396" formatCode="0.00E+00">
                  <c:v>4.8999999999999998E-3</c:v>
                </c:pt>
                <c:pt idx="61397">
                  <c:v>152</c:v>
                </c:pt>
                <c:pt idx="61398">
                  <c:v>65</c:v>
                </c:pt>
                <c:pt idx="61399">
                  <c:v>419</c:v>
                </c:pt>
                <c:pt idx="61400">
                  <c:v>56</c:v>
                </c:pt>
                <c:pt idx="61401">
                  <c:v>361</c:v>
                </c:pt>
                <c:pt idx="61402">
                  <c:v>116</c:v>
                </c:pt>
                <c:pt idx="61403">
                  <c:v>113</c:v>
                </c:pt>
                <c:pt idx="61404">
                  <c:v>31</c:v>
                </c:pt>
                <c:pt idx="61405">
                  <c:v>5</c:v>
                </c:pt>
                <c:pt idx="61406">
                  <c:v>86</c:v>
                </c:pt>
                <c:pt idx="61407">
                  <c:v>28</c:v>
                </c:pt>
                <c:pt idx="61408" formatCode="0.00E+00">
                  <c:v>4.8999999999999998E-3</c:v>
                </c:pt>
                <c:pt idx="61409">
                  <c:v>10</c:v>
                </c:pt>
                <c:pt idx="61410">
                  <c:v>30</c:v>
                </c:pt>
                <c:pt idx="61411" formatCode="0.00E+00">
                  <c:v>4.8999999999999998E-3</c:v>
                </c:pt>
                <c:pt idx="61412">
                  <c:v>19</c:v>
                </c:pt>
                <c:pt idx="61413" formatCode="0.00E+00">
                  <c:v>4.8999999999999998E-3</c:v>
                </c:pt>
                <c:pt idx="61414">
                  <c:v>6</c:v>
                </c:pt>
                <c:pt idx="61415" formatCode="0.00E+00">
                  <c:v>4.8999999999999998E-3</c:v>
                </c:pt>
                <c:pt idx="61416" formatCode="0.00E+00">
                  <c:v>4.8999999999999998E-3</c:v>
                </c:pt>
                <c:pt idx="61417" formatCode="0.00E+00">
                  <c:v>4.8999999999999998E-3</c:v>
                </c:pt>
                <c:pt idx="61418" formatCode="0.00E+00">
                  <c:v>4.8999999999999998E-3</c:v>
                </c:pt>
                <c:pt idx="61419">
                  <c:v>17</c:v>
                </c:pt>
                <c:pt idx="61420" formatCode="0.00E+00">
                  <c:v>4.8999999999999998E-3</c:v>
                </c:pt>
                <c:pt idx="61421">
                  <c:v>424</c:v>
                </c:pt>
                <c:pt idx="61422">
                  <c:v>515</c:v>
                </c:pt>
                <c:pt idx="61423">
                  <c:v>91</c:v>
                </c:pt>
                <c:pt idx="61424" formatCode="0.00E+00">
                  <c:v>4.8999999999999998E-3</c:v>
                </c:pt>
                <c:pt idx="61425">
                  <c:v>305</c:v>
                </c:pt>
                <c:pt idx="61426">
                  <c:v>89</c:v>
                </c:pt>
                <c:pt idx="61427">
                  <c:v>77</c:v>
                </c:pt>
                <c:pt idx="61428">
                  <c:v>73</c:v>
                </c:pt>
                <c:pt idx="61429" formatCode="0.00E+00">
                  <c:v>4.8999999999999998E-3</c:v>
                </c:pt>
                <c:pt idx="61430">
                  <c:v>35</c:v>
                </c:pt>
                <c:pt idx="61431" formatCode="0.00E+00">
                  <c:v>4.8999999999999998E-3</c:v>
                </c:pt>
                <c:pt idx="61432">
                  <c:v>212</c:v>
                </c:pt>
                <c:pt idx="61433">
                  <c:v>62</c:v>
                </c:pt>
                <c:pt idx="61434">
                  <c:v>335</c:v>
                </c:pt>
                <c:pt idx="61435">
                  <c:v>242</c:v>
                </c:pt>
                <c:pt idx="61436">
                  <c:v>31</c:v>
                </c:pt>
                <c:pt idx="61437">
                  <c:v>215</c:v>
                </c:pt>
                <c:pt idx="61438">
                  <c:v>377</c:v>
                </c:pt>
                <c:pt idx="61439">
                  <c:v>166</c:v>
                </c:pt>
                <c:pt idx="61440">
                  <c:v>50</c:v>
                </c:pt>
                <c:pt idx="61441">
                  <c:v>209</c:v>
                </c:pt>
                <c:pt idx="61442">
                  <c:v>234</c:v>
                </c:pt>
                <c:pt idx="61443">
                  <c:v>180</c:v>
                </c:pt>
                <c:pt idx="61444" formatCode="0.00E+00">
                  <c:v>4.8999999999999998E-3</c:v>
                </c:pt>
                <c:pt idx="61445">
                  <c:v>80</c:v>
                </c:pt>
                <c:pt idx="61446">
                  <c:v>7</c:v>
                </c:pt>
                <c:pt idx="61447">
                  <c:v>92</c:v>
                </c:pt>
                <c:pt idx="61448">
                  <c:v>180</c:v>
                </c:pt>
                <c:pt idx="61449">
                  <c:v>153</c:v>
                </c:pt>
                <c:pt idx="61450">
                  <c:v>7</c:v>
                </c:pt>
                <c:pt idx="61451">
                  <c:v>8</c:v>
                </c:pt>
                <c:pt idx="61452">
                  <c:v>19</c:v>
                </c:pt>
                <c:pt idx="61453" formatCode="0.00E+00">
                  <c:v>4.8999999999999998E-3</c:v>
                </c:pt>
                <c:pt idx="61454" formatCode="0.00E+00">
                  <c:v>4.8999999999999998E-3</c:v>
                </c:pt>
                <c:pt idx="61455">
                  <c:v>5</c:v>
                </c:pt>
                <c:pt idx="61456">
                  <c:v>56</c:v>
                </c:pt>
                <c:pt idx="61457">
                  <c:v>8</c:v>
                </c:pt>
                <c:pt idx="61458">
                  <c:v>70</c:v>
                </c:pt>
                <c:pt idx="61459">
                  <c:v>184</c:v>
                </c:pt>
                <c:pt idx="61460">
                  <c:v>178</c:v>
                </c:pt>
                <c:pt idx="61461">
                  <c:v>229</c:v>
                </c:pt>
                <c:pt idx="61462">
                  <c:v>283</c:v>
                </c:pt>
                <c:pt idx="61463" formatCode="0.00E+00">
                  <c:v>4.8999999999999998E-3</c:v>
                </c:pt>
                <c:pt idx="61464" formatCode="0.00E+00">
                  <c:v>4.8999999999999998E-3</c:v>
                </c:pt>
                <c:pt idx="61465">
                  <c:v>41</c:v>
                </c:pt>
                <c:pt idx="61466">
                  <c:v>48</c:v>
                </c:pt>
                <c:pt idx="61467" formatCode="0.00E+00">
                  <c:v>4.8999999999999998E-3</c:v>
                </c:pt>
                <c:pt idx="61468">
                  <c:v>28</c:v>
                </c:pt>
                <c:pt idx="61469">
                  <c:v>53</c:v>
                </c:pt>
                <c:pt idx="61470">
                  <c:v>8</c:v>
                </c:pt>
                <c:pt idx="61471">
                  <c:v>168</c:v>
                </c:pt>
                <c:pt idx="61472">
                  <c:v>216</c:v>
                </c:pt>
                <c:pt idx="61473">
                  <c:v>149</c:v>
                </c:pt>
                <c:pt idx="61474">
                  <c:v>139</c:v>
                </c:pt>
                <c:pt idx="61475">
                  <c:v>120</c:v>
                </c:pt>
                <c:pt idx="61476">
                  <c:v>2</c:v>
                </c:pt>
                <c:pt idx="61477" formatCode="0.00E+00">
                  <c:v>4.8999999999999998E-3</c:v>
                </c:pt>
                <c:pt idx="61478">
                  <c:v>148</c:v>
                </c:pt>
                <c:pt idx="61479">
                  <c:v>82</c:v>
                </c:pt>
                <c:pt idx="61480">
                  <c:v>30</c:v>
                </c:pt>
                <c:pt idx="61481">
                  <c:v>12</c:v>
                </c:pt>
                <c:pt idx="61482">
                  <c:v>110</c:v>
                </c:pt>
                <c:pt idx="61483">
                  <c:v>243</c:v>
                </c:pt>
                <c:pt idx="61484">
                  <c:v>4</c:v>
                </c:pt>
                <c:pt idx="61485">
                  <c:v>198</c:v>
                </c:pt>
                <c:pt idx="61486">
                  <c:v>74</c:v>
                </c:pt>
                <c:pt idx="61487">
                  <c:v>44</c:v>
                </c:pt>
                <c:pt idx="61488">
                  <c:v>7</c:v>
                </c:pt>
                <c:pt idx="61489">
                  <c:v>82</c:v>
                </c:pt>
                <c:pt idx="61490">
                  <c:v>187</c:v>
                </c:pt>
                <c:pt idx="61491">
                  <c:v>139</c:v>
                </c:pt>
                <c:pt idx="61492">
                  <c:v>17</c:v>
                </c:pt>
                <c:pt idx="61493" formatCode="0.00E+00">
                  <c:v>4.8999999999999998E-3</c:v>
                </c:pt>
                <c:pt idx="61494" formatCode="0.00E+00">
                  <c:v>4.8999999999999998E-3</c:v>
                </c:pt>
                <c:pt idx="61495">
                  <c:v>184</c:v>
                </c:pt>
                <c:pt idx="61496">
                  <c:v>17</c:v>
                </c:pt>
                <c:pt idx="61497">
                  <c:v>97</c:v>
                </c:pt>
                <c:pt idx="61498">
                  <c:v>83</c:v>
                </c:pt>
                <c:pt idx="61499">
                  <c:v>89</c:v>
                </c:pt>
                <c:pt idx="61500">
                  <c:v>15</c:v>
                </c:pt>
                <c:pt idx="61501" formatCode="0.00E+00">
                  <c:v>4.8999999999999998E-3</c:v>
                </c:pt>
                <c:pt idx="61502" formatCode="0.00E+00">
                  <c:v>4.8999999999999998E-3</c:v>
                </c:pt>
                <c:pt idx="61503">
                  <c:v>48</c:v>
                </c:pt>
                <c:pt idx="61504">
                  <c:v>19</c:v>
                </c:pt>
                <c:pt idx="61505">
                  <c:v>59</c:v>
                </c:pt>
                <c:pt idx="61506">
                  <c:v>6</c:v>
                </c:pt>
                <c:pt idx="61507">
                  <c:v>17</c:v>
                </c:pt>
                <c:pt idx="61508">
                  <c:v>39</c:v>
                </c:pt>
                <c:pt idx="61509">
                  <c:v>244</c:v>
                </c:pt>
                <c:pt idx="61510">
                  <c:v>51</c:v>
                </c:pt>
                <c:pt idx="61511">
                  <c:v>99</c:v>
                </c:pt>
                <c:pt idx="61512">
                  <c:v>8</c:v>
                </c:pt>
                <c:pt idx="61513">
                  <c:v>21</c:v>
                </c:pt>
                <c:pt idx="61514">
                  <c:v>35</c:v>
                </c:pt>
                <c:pt idx="61515">
                  <c:v>104</c:v>
                </c:pt>
                <c:pt idx="61516" formatCode="0.00E+00">
                  <c:v>4.8999999999999998E-3</c:v>
                </c:pt>
                <c:pt idx="61517">
                  <c:v>330</c:v>
                </c:pt>
                <c:pt idx="61518">
                  <c:v>11</c:v>
                </c:pt>
                <c:pt idx="61519">
                  <c:v>339</c:v>
                </c:pt>
                <c:pt idx="61520">
                  <c:v>35</c:v>
                </c:pt>
                <c:pt idx="61521">
                  <c:v>288</c:v>
                </c:pt>
                <c:pt idx="61522">
                  <c:v>10</c:v>
                </c:pt>
                <c:pt idx="61523">
                  <c:v>26</c:v>
                </c:pt>
                <c:pt idx="61524">
                  <c:v>10</c:v>
                </c:pt>
                <c:pt idx="61525">
                  <c:v>14</c:v>
                </c:pt>
                <c:pt idx="61526">
                  <c:v>21</c:v>
                </c:pt>
                <c:pt idx="61527" formatCode="0.00E+00">
                  <c:v>4.8999999999999998E-3</c:v>
                </c:pt>
                <c:pt idx="61528">
                  <c:v>24</c:v>
                </c:pt>
                <c:pt idx="61529">
                  <c:v>255</c:v>
                </c:pt>
                <c:pt idx="61530">
                  <c:v>219</c:v>
                </c:pt>
                <c:pt idx="61531">
                  <c:v>130</c:v>
                </c:pt>
                <c:pt idx="61532">
                  <c:v>296</c:v>
                </c:pt>
                <c:pt idx="61533">
                  <c:v>164</c:v>
                </c:pt>
                <c:pt idx="61534">
                  <c:v>76</c:v>
                </c:pt>
                <c:pt idx="61535">
                  <c:v>26</c:v>
                </c:pt>
                <c:pt idx="61536">
                  <c:v>19</c:v>
                </c:pt>
                <c:pt idx="61537" formatCode="0.00E+00">
                  <c:v>4.8999999999999998E-3</c:v>
                </c:pt>
                <c:pt idx="61538">
                  <c:v>21</c:v>
                </c:pt>
                <c:pt idx="61539">
                  <c:v>9</c:v>
                </c:pt>
                <c:pt idx="61540">
                  <c:v>66</c:v>
                </c:pt>
                <c:pt idx="61541">
                  <c:v>22</c:v>
                </c:pt>
                <c:pt idx="61542">
                  <c:v>30</c:v>
                </c:pt>
                <c:pt idx="61543">
                  <c:v>145</c:v>
                </c:pt>
                <c:pt idx="61544">
                  <c:v>71</c:v>
                </c:pt>
                <c:pt idx="61545">
                  <c:v>197</c:v>
                </c:pt>
                <c:pt idx="61546">
                  <c:v>65</c:v>
                </c:pt>
                <c:pt idx="61547">
                  <c:v>153</c:v>
                </c:pt>
                <c:pt idx="61548">
                  <c:v>46</c:v>
                </c:pt>
                <c:pt idx="61549">
                  <c:v>10</c:v>
                </c:pt>
                <c:pt idx="61550">
                  <c:v>4</c:v>
                </c:pt>
                <c:pt idx="61551">
                  <c:v>88</c:v>
                </c:pt>
                <c:pt idx="61552">
                  <c:v>57</c:v>
                </c:pt>
                <c:pt idx="61553">
                  <c:v>175</c:v>
                </c:pt>
                <c:pt idx="61554">
                  <c:v>209</c:v>
                </c:pt>
                <c:pt idx="61555">
                  <c:v>5</c:v>
                </c:pt>
                <c:pt idx="61556">
                  <c:v>303</c:v>
                </c:pt>
                <c:pt idx="61557">
                  <c:v>152</c:v>
                </c:pt>
                <c:pt idx="61558">
                  <c:v>93</c:v>
                </c:pt>
                <c:pt idx="61559" formatCode="0.00E+00">
                  <c:v>4.8999999999999998E-3</c:v>
                </c:pt>
                <c:pt idx="61560">
                  <c:v>107</c:v>
                </c:pt>
                <c:pt idx="61561" formatCode="0.00E+00">
                  <c:v>4.8999999999999998E-3</c:v>
                </c:pt>
                <c:pt idx="61562">
                  <c:v>52</c:v>
                </c:pt>
                <c:pt idx="61563">
                  <c:v>54</c:v>
                </c:pt>
                <c:pt idx="61564">
                  <c:v>196</c:v>
                </c:pt>
                <c:pt idx="61565">
                  <c:v>41</c:v>
                </c:pt>
                <c:pt idx="61566">
                  <c:v>62</c:v>
                </c:pt>
                <c:pt idx="61567">
                  <c:v>185</c:v>
                </c:pt>
                <c:pt idx="61568">
                  <c:v>45</c:v>
                </c:pt>
                <c:pt idx="61569" formatCode="0.00E+00">
                  <c:v>4.8999999999999998E-3</c:v>
                </c:pt>
                <c:pt idx="61570">
                  <c:v>18</c:v>
                </c:pt>
                <c:pt idx="61571">
                  <c:v>107</c:v>
                </c:pt>
                <c:pt idx="61572" formatCode="0.00E+00">
                  <c:v>4.8999999999999998E-3</c:v>
                </c:pt>
                <c:pt idx="61573">
                  <c:v>42</c:v>
                </c:pt>
                <c:pt idx="61574">
                  <c:v>29</c:v>
                </c:pt>
                <c:pt idx="61575" formatCode="0.00E+00">
                  <c:v>4.8999999999999998E-3</c:v>
                </c:pt>
                <c:pt idx="61576">
                  <c:v>164</c:v>
                </c:pt>
                <c:pt idx="61577">
                  <c:v>34</c:v>
                </c:pt>
                <c:pt idx="61578" formatCode="0.00E+00">
                  <c:v>4.8999999999999998E-3</c:v>
                </c:pt>
                <c:pt idx="61579">
                  <c:v>80</c:v>
                </c:pt>
                <c:pt idx="61580" formatCode="0.00E+00">
                  <c:v>4.8999999999999998E-3</c:v>
                </c:pt>
                <c:pt idx="61581" formatCode="0.00E+00">
                  <c:v>4.8999999999999998E-3</c:v>
                </c:pt>
                <c:pt idx="61582">
                  <c:v>416</c:v>
                </c:pt>
                <c:pt idx="61583">
                  <c:v>25</c:v>
                </c:pt>
                <c:pt idx="61584">
                  <c:v>122</c:v>
                </c:pt>
                <c:pt idx="61585">
                  <c:v>43</c:v>
                </c:pt>
                <c:pt idx="61586">
                  <c:v>216</c:v>
                </c:pt>
                <c:pt idx="61587">
                  <c:v>187</c:v>
                </c:pt>
                <c:pt idx="61588">
                  <c:v>198</c:v>
                </c:pt>
                <c:pt idx="61589">
                  <c:v>79</c:v>
                </c:pt>
                <c:pt idx="61590">
                  <c:v>252</c:v>
                </c:pt>
                <c:pt idx="61591">
                  <c:v>227</c:v>
                </c:pt>
                <c:pt idx="61592">
                  <c:v>87</c:v>
                </c:pt>
                <c:pt idx="61593">
                  <c:v>55</c:v>
                </c:pt>
                <c:pt idx="61594">
                  <c:v>32</c:v>
                </c:pt>
                <c:pt idx="61595">
                  <c:v>54</c:v>
                </c:pt>
                <c:pt idx="61596">
                  <c:v>191</c:v>
                </c:pt>
                <c:pt idx="61597">
                  <c:v>246</c:v>
                </c:pt>
                <c:pt idx="61598">
                  <c:v>156</c:v>
                </c:pt>
                <c:pt idx="61599">
                  <c:v>66</c:v>
                </c:pt>
                <c:pt idx="61600">
                  <c:v>305</c:v>
                </c:pt>
                <c:pt idx="61601">
                  <c:v>110</c:v>
                </c:pt>
                <c:pt idx="61602">
                  <c:v>196</c:v>
                </c:pt>
                <c:pt idx="61603">
                  <c:v>115</c:v>
                </c:pt>
                <c:pt idx="61604">
                  <c:v>98</c:v>
                </c:pt>
                <c:pt idx="61605">
                  <c:v>172</c:v>
                </c:pt>
                <c:pt idx="61606">
                  <c:v>88</c:v>
                </c:pt>
                <c:pt idx="61607">
                  <c:v>45</c:v>
                </c:pt>
                <c:pt idx="61608">
                  <c:v>201</c:v>
                </c:pt>
                <c:pt idx="61609">
                  <c:v>89</c:v>
                </c:pt>
                <c:pt idx="61610">
                  <c:v>1475</c:v>
                </c:pt>
                <c:pt idx="61611">
                  <c:v>710</c:v>
                </c:pt>
                <c:pt idx="61612">
                  <c:v>394</c:v>
                </c:pt>
                <c:pt idx="61613">
                  <c:v>176</c:v>
                </c:pt>
                <c:pt idx="61614">
                  <c:v>232</c:v>
                </c:pt>
                <c:pt idx="61615">
                  <c:v>284</c:v>
                </c:pt>
                <c:pt idx="61616">
                  <c:v>170</c:v>
                </c:pt>
                <c:pt idx="61617">
                  <c:v>466</c:v>
                </c:pt>
                <c:pt idx="61618">
                  <c:v>244</c:v>
                </c:pt>
                <c:pt idx="61619">
                  <c:v>407</c:v>
                </c:pt>
                <c:pt idx="61620">
                  <c:v>460</c:v>
                </c:pt>
                <c:pt idx="61621">
                  <c:v>455</c:v>
                </c:pt>
                <c:pt idx="61622">
                  <c:v>841</c:v>
                </c:pt>
                <c:pt idx="61623">
                  <c:v>75</c:v>
                </c:pt>
                <c:pt idx="61624">
                  <c:v>36</c:v>
                </c:pt>
                <c:pt idx="61625">
                  <c:v>680</c:v>
                </c:pt>
                <c:pt idx="61626">
                  <c:v>350</c:v>
                </c:pt>
                <c:pt idx="61627">
                  <c:v>460</c:v>
                </c:pt>
                <c:pt idx="61628">
                  <c:v>1101</c:v>
                </c:pt>
                <c:pt idx="61629">
                  <c:v>508</c:v>
                </c:pt>
                <c:pt idx="61630">
                  <c:v>591</c:v>
                </c:pt>
                <c:pt idx="61631">
                  <c:v>921</c:v>
                </c:pt>
                <c:pt idx="61632">
                  <c:v>659</c:v>
                </c:pt>
                <c:pt idx="61633">
                  <c:v>724</c:v>
                </c:pt>
                <c:pt idx="61634">
                  <c:v>331</c:v>
                </c:pt>
                <c:pt idx="61635">
                  <c:v>1045</c:v>
                </c:pt>
                <c:pt idx="61636">
                  <c:v>1126</c:v>
                </c:pt>
                <c:pt idx="61637">
                  <c:v>191</c:v>
                </c:pt>
                <c:pt idx="61638">
                  <c:v>7</c:v>
                </c:pt>
                <c:pt idx="61639">
                  <c:v>23</c:v>
                </c:pt>
                <c:pt idx="61640">
                  <c:v>76</c:v>
                </c:pt>
                <c:pt idx="61641">
                  <c:v>63</c:v>
                </c:pt>
                <c:pt idx="61642">
                  <c:v>7</c:v>
                </c:pt>
                <c:pt idx="61643">
                  <c:v>42</c:v>
                </c:pt>
                <c:pt idx="61644">
                  <c:v>83</c:v>
                </c:pt>
                <c:pt idx="61645">
                  <c:v>234</c:v>
                </c:pt>
                <c:pt idx="61646">
                  <c:v>452</c:v>
                </c:pt>
                <c:pt idx="61647">
                  <c:v>230</c:v>
                </c:pt>
                <c:pt idx="61648">
                  <c:v>204</c:v>
                </c:pt>
                <c:pt idx="61649">
                  <c:v>227</c:v>
                </c:pt>
                <c:pt idx="61650">
                  <c:v>150</c:v>
                </c:pt>
                <c:pt idx="61651">
                  <c:v>128</c:v>
                </c:pt>
                <c:pt idx="61652">
                  <c:v>114</c:v>
                </c:pt>
                <c:pt idx="61653">
                  <c:v>210</c:v>
                </c:pt>
                <c:pt idx="61654">
                  <c:v>94</c:v>
                </c:pt>
                <c:pt idx="61655">
                  <c:v>147</c:v>
                </c:pt>
                <c:pt idx="61656">
                  <c:v>166</c:v>
                </c:pt>
                <c:pt idx="61657">
                  <c:v>466</c:v>
                </c:pt>
                <c:pt idx="61658">
                  <c:v>382</c:v>
                </c:pt>
                <c:pt idx="61659">
                  <c:v>284</c:v>
                </c:pt>
                <c:pt idx="61660">
                  <c:v>335</c:v>
                </c:pt>
                <c:pt idx="61661">
                  <c:v>472</c:v>
                </c:pt>
                <c:pt idx="61662">
                  <c:v>298</c:v>
                </c:pt>
                <c:pt idx="61663">
                  <c:v>351</c:v>
                </c:pt>
                <c:pt idx="61664">
                  <c:v>436</c:v>
                </c:pt>
                <c:pt idx="61665">
                  <c:v>298</c:v>
                </c:pt>
                <c:pt idx="61666">
                  <c:v>217</c:v>
                </c:pt>
                <c:pt idx="61667">
                  <c:v>371</c:v>
                </c:pt>
                <c:pt idx="61668">
                  <c:v>390</c:v>
                </c:pt>
                <c:pt idx="61669">
                  <c:v>326</c:v>
                </c:pt>
                <c:pt idx="61670">
                  <c:v>258</c:v>
                </c:pt>
                <c:pt idx="61671">
                  <c:v>289</c:v>
                </c:pt>
                <c:pt idx="61672">
                  <c:v>277</c:v>
                </c:pt>
                <c:pt idx="61673">
                  <c:v>328</c:v>
                </c:pt>
                <c:pt idx="61674">
                  <c:v>373</c:v>
                </c:pt>
                <c:pt idx="61675">
                  <c:v>409</c:v>
                </c:pt>
                <c:pt idx="61676">
                  <c:v>323</c:v>
                </c:pt>
                <c:pt idx="61677">
                  <c:v>238</c:v>
                </c:pt>
                <c:pt idx="61678">
                  <c:v>161</c:v>
                </c:pt>
                <c:pt idx="61679">
                  <c:v>386</c:v>
                </c:pt>
                <c:pt idx="61680">
                  <c:v>350</c:v>
                </c:pt>
                <c:pt idx="61681">
                  <c:v>2</c:v>
                </c:pt>
                <c:pt idx="61682">
                  <c:v>131</c:v>
                </c:pt>
                <c:pt idx="61683">
                  <c:v>103</c:v>
                </c:pt>
                <c:pt idx="61684">
                  <c:v>95</c:v>
                </c:pt>
                <c:pt idx="61685">
                  <c:v>245</c:v>
                </c:pt>
                <c:pt idx="61686">
                  <c:v>11</c:v>
                </c:pt>
                <c:pt idx="61687">
                  <c:v>15</c:v>
                </c:pt>
                <c:pt idx="61688">
                  <c:v>2</c:v>
                </c:pt>
                <c:pt idx="61689">
                  <c:v>77</c:v>
                </c:pt>
                <c:pt idx="61690" formatCode="0.00E+00">
                  <c:v>4.8999999999999998E-3</c:v>
                </c:pt>
                <c:pt idx="61691">
                  <c:v>69</c:v>
                </c:pt>
                <c:pt idx="61692">
                  <c:v>29</c:v>
                </c:pt>
                <c:pt idx="61693">
                  <c:v>56</c:v>
                </c:pt>
                <c:pt idx="61694">
                  <c:v>358</c:v>
                </c:pt>
                <c:pt idx="61695">
                  <c:v>497</c:v>
                </c:pt>
                <c:pt idx="61696">
                  <c:v>63</c:v>
                </c:pt>
                <c:pt idx="61697">
                  <c:v>97</c:v>
                </c:pt>
                <c:pt idx="61698">
                  <c:v>64</c:v>
                </c:pt>
                <c:pt idx="61699">
                  <c:v>403</c:v>
                </c:pt>
                <c:pt idx="61700">
                  <c:v>786</c:v>
                </c:pt>
                <c:pt idx="61701">
                  <c:v>361</c:v>
                </c:pt>
                <c:pt idx="61702">
                  <c:v>221</c:v>
                </c:pt>
                <c:pt idx="61703">
                  <c:v>381</c:v>
                </c:pt>
                <c:pt idx="61704">
                  <c:v>500</c:v>
                </c:pt>
                <c:pt idx="61705">
                  <c:v>356</c:v>
                </c:pt>
                <c:pt idx="61706">
                  <c:v>406</c:v>
                </c:pt>
                <c:pt idx="61707">
                  <c:v>299</c:v>
                </c:pt>
                <c:pt idx="61708">
                  <c:v>562</c:v>
                </c:pt>
                <c:pt idx="61709">
                  <c:v>194</c:v>
                </c:pt>
                <c:pt idx="61710">
                  <c:v>413</c:v>
                </c:pt>
                <c:pt idx="61711">
                  <c:v>25</c:v>
                </c:pt>
                <c:pt idx="61712">
                  <c:v>42</c:v>
                </c:pt>
                <c:pt idx="61713">
                  <c:v>87</c:v>
                </c:pt>
                <c:pt idx="61714">
                  <c:v>190</c:v>
                </c:pt>
                <c:pt idx="61715">
                  <c:v>325</c:v>
                </c:pt>
                <c:pt idx="61716">
                  <c:v>280</c:v>
                </c:pt>
                <c:pt idx="61717">
                  <c:v>256</c:v>
                </c:pt>
                <c:pt idx="61718">
                  <c:v>170</c:v>
                </c:pt>
                <c:pt idx="61719">
                  <c:v>567</c:v>
                </c:pt>
                <c:pt idx="61720">
                  <c:v>343</c:v>
                </c:pt>
                <c:pt idx="61721">
                  <c:v>312</c:v>
                </c:pt>
                <c:pt idx="61722">
                  <c:v>352</c:v>
                </c:pt>
                <c:pt idx="61723">
                  <c:v>184</c:v>
                </c:pt>
                <c:pt idx="61724">
                  <c:v>133</c:v>
                </c:pt>
                <c:pt idx="61725">
                  <c:v>214</c:v>
                </c:pt>
                <c:pt idx="61726">
                  <c:v>80</c:v>
                </c:pt>
                <c:pt idx="61727">
                  <c:v>102</c:v>
                </c:pt>
                <c:pt idx="61728">
                  <c:v>66</c:v>
                </c:pt>
                <c:pt idx="61729">
                  <c:v>473</c:v>
                </c:pt>
                <c:pt idx="61730">
                  <c:v>168</c:v>
                </c:pt>
                <c:pt idx="61731">
                  <c:v>401</c:v>
                </c:pt>
                <c:pt idx="61732">
                  <c:v>210</c:v>
                </c:pt>
                <c:pt idx="61733">
                  <c:v>88</c:v>
                </c:pt>
                <c:pt idx="61734">
                  <c:v>52</c:v>
                </c:pt>
                <c:pt idx="61735">
                  <c:v>255</c:v>
                </c:pt>
                <c:pt idx="61736">
                  <c:v>321</c:v>
                </c:pt>
                <c:pt idx="61737">
                  <c:v>140</c:v>
                </c:pt>
                <c:pt idx="61738">
                  <c:v>215</c:v>
                </c:pt>
                <c:pt idx="61739">
                  <c:v>304</c:v>
                </c:pt>
                <c:pt idx="61740">
                  <c:v>60</c:v>
                </c:pt>
                <c:pt idx="61741">
                  <c:v>255</c:v>
                </c:pt>
                <c:pt idx="61742">
                  <c:v>195</c:v>
                </c:pt>
                <c:pt idx="61743">
                  <c:v>78</c:v>
                </c:pt>
                <c:pt idx="61744">
                  <c:v>239</c:v>
                </c:pt>
                <c:pt idx="61745">
                  <c:v>136</c:v>
                </c:pt>
                <c:pt idx="61746">
                  <c:v>138</c:v>
                </c:pt>
                <c:pt idx="61747">
                  <c:v>534</c:v>
                </c:pt>
                <c:pt idx="61748">
                  <c:v>31</c:v>
                </c:pt>
                <c:pt idx="61749">
                  <c:v>57</c:v>
                </c:pt>
                <c:pt idx="61750">
                  <c:v>398</c:v>
                </c:pt>
                <c:pt idx="61751">
                  <c:v>635</c:v>
                </c:pt>
                <c:pt idx="61752">
                  <c:v>240</c:v>
                </c:pt>
                <c:pt idx="61753">
                  <c:v>464</c:v>
                </c:pt>
                <c:pt idx="61754">
                  <c:v>392</c:v>
                </c:pt>
                <c:pt idx="61755">
                  <c:v>264</c:v>
                </c:pt>
                <c:pt idx="61756">
                  <c:v>804</c:v>
                </c:pt>
                <c:pt idx="61757">
                  <c:v>581</c:v>
                </c:pt>
                <c:pt idx="61758">
                  <c:v>547</c:v>
                </c:pt>
                <c:pt idx="61759">
                  <c:v>415</c:v>
                </c:pt>
                <c:pt idx="61760">
                  <c:v>488</c:v>
                </c:pt>
                <c:pt idx="61761">
                  <c:v>291</c:v>
                </c:pt>
                <c:pt idx="61762">
                  <c:v>1333</c:v>
                </c:pt>
                <c:pt idx="61763">
                  <c:v>1169</c:v>
                </c:pt>
                <c:pt idx="61764">
                  <c:v>860</c:v>
                </c:pt>
                <c:pt idx="61765">
                  <c:v>1039</c:v>
                </c:pt>
                <c:pt idx="61766">
                  <c:v>871</c:v>
                </c:pt>
                <c:pt idx="61767">
                  <c:v>968</c:v>
                </c:pt>
                <c:pt idx="61768">
                  <c:v>868</c:v>
                </c:pt>
                <c:pt idx="61769">
                  <c:v>1057</c:v>
                </c:pt>
                <c:pt idx="61770">
                  <c:v>534</c:v>
                </c:pt>
                <c:pt idx="61771">
                  <c:v>1074</c:v>
                </c:pt>
                <c:pt idx="61772">
                  <c:v>434</c:v>
                </c:pt>
                <c:pt idx="61773">
                  <c:v>778</c:v>
                </c:pt>
                <c:pt idx="61774">
                  <c:v>1256</c:v>
                </c:pt>
                <c:pt idx="61775">
                  <c:v>1056</c:v>
                </c:pt>
                <c:pt idx="61776">
                  <c:v>866</c:v>
                </c:pt>
                <c:pt idx="61777">
                  <c:v>380</c:v>
                </c:pt>
                <c:pt idx="61778">
                  <c:v>483</c:v>
                </c:pt>
                <c:pt idx="61779">
                  <c:v>975</c:v>
                </c:pt>
                <c:pt idx="61780">
                  <c:v>849</c:v>
                </c:pt>
                <c:pt idx="61781">
                  <c:v>1018</c:v>
                </c:pt>
                <c:pt idx="61782">
                  <c:v>212</c:v>
                </c:pt>
                <c:pt idx="61783">
                  <c:v>295</c:v>
                </c:pt>
                <c:pt idx="61784">
                  <c:v>274</c:v>
                </c:pt>
                <c:pt idx="61785">
                  <c:v>360</c:v>
                </c:pt>
                <c:pt idx="61786">
                  <c:v>380</c:v>
                </c:pt>
                <c:pt idx="61787">
                  <c:v>308</c:v>
                </c:pt>
                <c:pt idx="61788">
                  <c:v>379</c:v>
                </c:pt>
                <c:pt idx="61789">
                  <c:v>323</c:v>
                </c:pt>
                <c:pt idx="61790">
                  <c:v>402</c:v>
                </c:pt>
                <c:pt idx="61791">
                  <c:v>272</c:v>
                </c:pt>
                <c:pt idx="61792">
                  <c:v>321</c:v>
                </c:pt>
                <c:pt idx="61793">
                  <c:v>433</c:v>
                </c:pt>
                <c:pt idx="61794">
                  <c:v>324</c:v>
                </c:pt>
                <c:pt idx="61795">
                  <c:v>405</c:v>
                </c:pt>
                <c:pt idx="61796">
                  <c:v>264</c:v>
                </c:pt>
                <c:pt idx="61797">
                  <c:v>351</c:v>
                </c:pt>
                <c:pt idx="61798">
                  <c:v>338</c:v>
                </c:pt>
                <c:pt idx="61799">
                  <c:v>367</c:v>
                </c:pt>
                <c:pt idx="61800">
                  <c:v>515</c:v>
                </c:pt>
                <c:pt idx="61801">
                  <c:v>234</c:v>
                </c:pt>
                <c:pt idx="61802">
                  <c:v>617</c:v>
                </c:pt>
                <c:pt idx="61803">
                  <c:v>428</c:v>
                </c:pt>
                <c:pt idx="61804">
                  <c:v>299</c:v>
                </c:pt>
                <c:pt idx="61805">
                  <c:v>325</c:v>
                </c:pt>
                <c:pt idx="61806">
                  <c:v>241</c:v>
                </c:pt>
                <c:pt idx="61807">
                  <c:v>280</c:v>
                </c:pt>
                <c:pt idx="61808">
                  <c:v>407</c:v>
                </c:pt>
                <c:pt idx="61809">
                  <c:v>418</c:v>
                </c:pt>
                <c:pt idx="61810">
                  <c:v>35</c:v>
                </c:pt>
                <c:pt idx="61811">
                  <c:v>318</c:v>
                </c:pt>
                <c:pt idx="61812">
                  <c:v>174</c:v>
                </c:pt>
                <c:pt idx="61813">
                  <c:v>308</c:v>
                </c:pt>
                <c:pt idx="61814">
                  <c:v>251</c:v>
                </c:pt>
                <c:pt idx="61815">
                  <c:v>210</c:v>
                </c:pt>
                <c:pt idx="61816">
                  <c:v>193</c:v>
                </c:pt>
                <c:pt idx="61817">
                  <c:v>168</c:v>
                </c:pt>
                <c:pt idx="61818">
                  <c:v>99</c:v>
                </c:pt>
                <c:pt idx="61819">
                  <c:v>374</c:v>
                </c:pt>
                <c:pt idx="61820">
                  <c:v>351</c:v>
                </c:pt>
                <c:pt idx="61821">
                  <c:v>196</c:v>
                </c:pt>
                <c:pt idx="61822">
                  <c:v>247</c:v>
                </c:pt>
                <c:pt idx="61823">
                  <c:v>372</c:v>
                </c:pt>
                <c:pt idx="61824">
                  <c:v>228</c:v>
                </c:pt>
                <c:pt idx="61825">
                  <c:v>267</c:v>
                </c:pt>
                <c:pt idx="61826">
                  <c:v>240</c:v>
                </c:pt>
                <c:pt idx="61827">
                  <c:v>1185</c:v>
                </c:pt>
                <c:pt idx="61828">
                  <c:v>278</c:v>
                </c:pt>
                <c:pt idx="61829">
                  <c:v>386</c:v>
                </c:pt>
                <c:pt idx="61830">
                  <c:v>935</c:v>
                </c:pt>
                <c:pt idx="61831">
                  <c:v>339</c:v>
                </c:pt>
                <c:pt idx="61832">
                  <c:v>217</c:v>
                </c:pt>
                <c:pt idx="61833">
                  <c:v>457</c:v>
                </c:pt>
                <c:pt idx="61834">
                  <c:v>219</c:v>
                </c:pt>
                <c:pt idx="61835">
                  <c:v>400</c:v>
                </c:pt>
                <c:pt idx="61836">
                  <c:v>1040</c:v>
                </c:pt>
                <c:pt idx="61837">
                  <c:v>327</c:v>
                </c:pt>
                <c:pt idx="61838">
                  <c:v>701</c:v>
                </c:pt>
                <c:pt idx="61839">
                  <c:v>448</c:v>
                </c:pt>
                <c:pt idx="61840">
                  <c:v>600</c:v>
                </c:pt>
                <c:pt idx="61841">
                  <c:v>899</c:v>
                </c:pt>
                <c:pt idx="61842">
                  <c:v>657</c:v>
                </c:pt>
                <c:pt idx="61843">
                  <c:v>406</c:v>
                </c:pt>
                <c:pt idx="61844">
                  <c:v>328</c:v>
                </c:pt>
                <c:pt idx="61845">
                  <c:v>264</c:v>
                </c:pt>
                <c:pt idx="61846">
                  <c:v>479</c:v>
                </c:pt>
                <c:pt idx="61847">
                  <c:v>95</c:v>
                </c:pt>
                <c:pt idx="61848">
                  <c:v>109</c:v>
                </c:pt>
                <c:pt idx="61849">
                  <c:v>2</c:v>
                </c:pt>
                <c:pt idx="61850">
                  <c:v>404</c:v>
                </c:pt>
                <c:pt idx="61851">
                  <c:v>131</c:v>
                </c:pt>
                <c:pt idx="61852">
                  <c:v>231</c:v>
                </c:pt>
                <c:pt idx="61853">
                  <c:v>9</c:v>
                </c:pt>
                <c:pt idx="61854">
                  <c:v>27</c:v>
                </c:pt>
                <c:pt idx="61855">
                  <c:v>73</c:v>
                </c:pt>
                <c:pt idx="61856" formatCode="0.00E+00">
                  <c:v>4.8999999999999998E-3</c:v>
                </c:pt>
                <c:pt idx="61857">
                  <c:v>189</c:v>
                </c:pt>
                <c:pt idx="61858" formatCode="0.00E+00">
                  <c:v>4.8999999999999998E-3</c:v>
                </c:pt>
                <c:pt idx="61859">
                  <c:v>1064</c:v>
                </c:pt>
                <c:pt idx="61860">
                  <c:v>355</c:v>
                </c:pt>
                <c:pt idx="61861">
                  <c:v>304</c:v>
                </c:pt>
                <c:pt idx="61862">
                  <c:v>376</c:v>
                </c:pt>
                <c:pt idx="61863">
                  <c:v>337</c:v>
                </c:pt>
                <c:pt idx="61864">
                  <c:v>453</c:v>
                </c:pt>
                <c:pt idx="61865">
                  <c:v>416</c:v>
                </c:pt>
                <c:pt idx="61866">
                  <c:v>868</c:v>
                </c:pt>
                <c:pt idx="61867">
                  <c:v>532</c:v>
                </c:pt>
                <c:pt idx="61868">
                  <c:v>1242</c:v>
                </c:pt>
                <c:pt idx="61869">
                  <c:v>381</c:v>
                </c:pt>
                <c:pt idx="61870">
                  <c:v>284</c:v>
                </c:pt>
                <c:pt idx="61871">
                  <c:v>238</c:v>
                </c:pt>
                <c:pt idx="61872">
                  <c:v>420</c:v>
                </c:pt>
                <c:pt idx="61873">
                  <c:v>952</c:v>
                </c:pt>
                <c:pt idx="61874">
                  <c:v>345</c:v>
                </c:pt>
                <c:pt idx="61875">
                  <c:v>252</c:v>
                </c:pt>
                <c:pt idx="61876">
                  <c:v>257</c:v>
                </c:pt>
                <c:pt idx="61877">
                  <c:v>423</c:v>
                </c:pt>
                <c:pt idx="61878">
                  <c:v>349</c:v>
                </c:pt>
                <c:pt idx="61879">
                  <c:v>322</c:v>
                </c:pt>
                <c:pt idx="61880">
                  <c:v>424</c:v>
                </c:pt>
                <c:pt idx="61881">
                  <c:v>265</c:v>
                </c:pt>
                <c:pt idx="61882">
                  <c:v>455</c:v>
                </c:pt>
                <c:pt idx="61883">
                  <c:v>293</c:v>
                </c:pt>
                <c:pt idx="61884">
                  <c:v>438</c:v>
                </c:pt>
                <c:pt idx="61885">
                  <c:v>238</c:v>
                </c:pt>
                <c:pt idx="61886">
                  <c:v>134</c:v>
                </c:pt>
                <c:pt idx="61887">
                  <c:v>305</c:v>
                </c:pt>
                <c:pt idx="61888">
                  <c:v>232</c:v>
                </c:pt>
                <c:pt idx="61889">
                  <c:v>341</c:v>
                </c:pt>
                <c:pt idx="61890">
                  <c:v>323</c:v>
                </c:pt>
                <c:pt idx="61891">
                  <c:v>187</c:v>
                </c:pt>
                <c:pt idx="61892">
                  <c:v>212</c:v>
                </c:pt>
                <c:pt idx="61893">
                  <c:v>380</c:v>
                </c:pt>
                <c:pt idx="61894">
                  <c:v>252</c:v>
                </c:pt>
                <c:pt idx="61895">
                  <c:v>943</c:v>
                </c:pt>
                <c:pt idx="61896">
                  <c:v>313</c:v>
                </c:pt>
                <c:pt idx="61897">
                  <c:v>1518</c:v>
                </c:pt>
                <c:pt idx="61898">
                  <c:v>465</c:v>
                </c:pt>
                <c:pt idx="61899">
                  <c:v>1113</c:v>
                </c:pt>
                <c:pt idx="61900">
                  <c:v>428</c:v>
                </c:pt>
                <c:pt idx="61901">
                  <c:v>862</c:v>
                </c:pt>
                <c:pt idx="61902">
                  <c:v>1085</c:v>
                </c:pt>
                <c:pt idx="61903">
                  <c:v>902</c:v>
                </c:pt>
                <c:pt idx="61904">
                  <c:v>685</c:v>
                </c:pt>
                <c:pt idx="61905">
                  <c:v>1187</c:v>
                </c:pt>
                <c:pt idx="61906">
                  <c:v>311</c:v>
                </c:pt>
                <c:pt idx="61907">
                  <c:v>218</c:v>
                </c:pt>
                <c:pt idx="61908">
                  <c:v>359</c:v>
                </c:pt>
                <c:pt idx="61909">
                  <c:v>437</c:v>
                </c:pt>
                <c:pt idx="61910">
                  <c:v>636</c:v>
                </c:pt>
                <c:pt idx="61911">
                  <c:v>307</c:v>
                </c:pt>
                <c:pt idx="61912">
                  <c:v>510</c:v>
                </c:pt>
                <c:pt idx="61913">
                  <c:v>375</c:v>
                </c:pt>
                <c:pt idx="61914">
                  <c:v>365</c:v>
                </c:pt>
                <c:pt idx="61915">
                  <c:v>371</c:v>
                </c:pt>
                <c:pt idx="61916">
                  <c:v>507</c:v>
                </c:pt>
                <c:pt idx="61917">
                  <c:v>256</c:v>
                </c:pt>
                <c:pt idx="61918">
                  <c:v>284</c:v>
                </c:pt>
                <c:pt idx="61919">
                  <c:v>362</c:v>
                </c:pt>
                <c:pt idx="61920">
                  <c:v>298</c:v>
                </c:pt>
                <c:pt idx="61921">
                  <c:v>351</c:v>
                </c:pt>
                <c:pt idx="61922">
                  <c:v>316</c:v>
                </c:pt>
                <c:pt idx="61923">
                  <c:v>292</c:v>
                </c:pt>
                <c:pt idx="61924">
                  <c:v>341</c:v>
                </c:pt>
                <c:pt idx="61925">
                  <c:v>408</c:v>
                </c:pt>
                <c:pt idx="61926">
                  <c:v>375</c:v>
                </c:pt>
                <c:pt idx="61927">
                  <c:v>339</c:v>
                </c:pt>
                <c:pt idx="61928">
                  <c:v>299</c:v>
                </c:pt>
                <c:pt idx="61929">
                  <c:v>330</c:v>
                </c:pt>
                <c:pt idx="61930">
                  <c:v>386</c:v>
                </c:pt>
                <c:pt idx="61931">
                  <c:v>363</c:v>
                </c:pt>
                <c:pt idx="61932">
                  <c:v>296</c:v>
                </c:pt>
                <c:pt idx="61933">
                  <c:v>253</c:v>
                </c:pt>
                <c:pt idx="61934">
                  <c:v>158</c:v>
                </c:pt>
                <c:pt idx="61935">
                  <c:v>207</c:v>
                </c:pt>
                <c:pt idx="61936">
                  <c:v>199</c:v>
                </c:pt>
                <c:pt idx="61937">
                  <c:v>217</c:v>
                </c:pt>
                <c:pt idx="61938">
                  <c:v>148</c:v>
                </c:pt>
                <c:pt idx="61939">
                  <c:v>579</c:v>
                </c:pt>
                <c:pt idx="61940">
                  <c:v>258</c:v>
                </c:pt>
                <c:pt idx="61941">
                  <c:v>50</c:v>
                </c:pt>
                <c:pt idx="61942">
                  <c:v>152</c:v>
                </c:pt>
                <c:pt idx="61943">
                  <c:v>964</c:v>
                </c:pt>
                <c:pt idx="61944">
                  <c:v>41</c:v>
                </c:pt>
                <c:pt idx="61945">
                  <c:v>252</c:v>
                </c:pt>
                <c:pt idx="61946">
                  <c:v>376</c:v>
                </c:pt>
                <c:pt idx="61947">
                  <c:v>376</c:v>
                </c:pt>
                <c:pt idx="61948">
                  <c:v>389</c:v>
                </c:pt>
                <c:pt idx="61949">
                  <c:v>425</c:v>
                </c:pt>
                <c:pt idx="61950">
                  <c:v>280</c:v>
                </c:pt>
                <c:pt idx="61951">
                  <c:v>496</c:v>
                </c:pt>
                <c:pt idx="61952">
                  <c:v>292</c:v>
                </c:pt>
                <c:pt idx="61953">
                  <c:v>418</c:v>
                </c:pt>
                <c:pt idx="61954">
                  <c:v>321</c:v>
                </c:pt>
                <c:pt idx="61955">
                  <c:v>526</c:v>
                </c:pt>
                <c:pt idx="61956">
                  <c:v>215</c:v>
                </c:pt>
                <c:pt idx="61957">
                  <c:v>367</c:v>
                </c:pt>
                <c:pt idx="61958">
                  <c:v>270</c:v>
                </c:pt>
                <c:pt idx="61959">
                  <c:v>215</c:v>
                </c:pt>
                <c:pt idx="61960">
                  <c:v>163</c:v>
                </c:pt>
                <c:pt idx="61961">
                  <c:v>213</c:v>
                </c:pt>
                <c:pt idx="61962">
                  <c:v>244</c:v>
                </c:pt>
                <c:pt idx="61963">
                  <c:v>200</c:v>
                </c:pt>
                <c:pt idx="61964">
                  <c:v>280</c:v>
                </c:pt>
                <c:pt idx="61965">
                  <c:v>200</c:v>
                </c:pt>
                <c:pt idx="61966">
                  <c:v>249</c:v>
                </c:pt>
                <c:pt idx="61967">
                  <c:v>33</c:v>
                </c:pt>
                <c:pt idx="61968">
                  <c:v>80</c:v>
                </c:pt>
                <c:pt idx="61969">
                  <c:v>505</c:v>
                </c:pt>
                <c:pt idx="61970">
                  <c:v>264</c:v>
                </c:pt>
                <c:pt idx="61971">
                  <c:v>482</c:v>
                </c:pt>
                <c:pt idx="61972">
                  <c:v>807</c:v>
                </c:pt>
                <c:pt idx="61973">
                  <c:v>805</c:v>
                </c:pt>
                <c:pt idx="61974">
                  <c:v>428</c:v>
                </c:pt>
                <c:pt idx="61975">
                  <c:v>397</c:v>
                </c:pt>
                <c:pt idx="61976">
                  <c:v>1294</c:v>
                </c:pt>
                <c:pt idx="61977">
                  <c:v>285</c:v>
                </c:pt>
                <c:pt idx="61978">
                  <c:v>290</c:v>
                </c:pt>
                <c:pt idx="61979">
                  <c:v>353</c:v>
                </c:pt>
                <c:pt idx="61980">
                  <c:v>492</c:v>
                </c:pt>
                <c:pt idx="61981">
                  <c:v>427</c:v>
                </c:pt>
                <c:pt idx="61982">
                  <c:v>47</c:v>
                </c:pt>
                <c:pt idx="61983">
                  <c:v>10</c:v>
                </c:pt>
                <c:pt idx="61984">
                  <c:v>53</c:v>
                </c:pt>
                <c:pt idx="61985">
                  <c:v>12</c:v>
                </c:pt>
                <c:pt idx="61986">
                  <c:v>108</c:v>
                </c:pt>
                <c:pt idx="61987">
                  <c:v>87</c:v>
                </c:pt>
                <c:pt idx="61988">
                  <c:v>157</c:v>
                </c:pt>
                <c:pt idx="61989">
                  <c:v>38</c:v>
                </c:pt>
                <c:pt idx="61990">
                  <c:v>22</c:v>
                </c:pt>
                <c:pt idx="61991" formatCode="0.00E+00">
                  <c:v>4.8999999999999998E-3</c:v>
                </c:pt>
                <c:pt idx="61992">
                  <c:v>7</c:v>
                </c:pt>
                <c:pt idx="61993" formatCode="0.00E+00">
                  <c:v>4.8999999999999998E-3</c:v>
                </c:pt>
                <c:pt idx="61994">
                  <c:v>4</c:v>
                </c:pt>
                <c:pt idx="61995">
                  <c:v>596</c:v>
                </c:pt>
                <c:pt idx="61996">
                  <c:v>1106</c:v>
                </c:pt>
                <c:pt idx="61997">
                  <c:v>183</c:v>
                </c:pt>
                <c:pt idx="61998">
                  <c:v>132</c:v>
                </c:pt>
                <c:pt idx="61999">
                  <c:v>112</c:v>
                </c:pt>
                <c:pt idx="62000">
                  <c:v>102</c:v>
                </c:pt>
                <c:pt idx="62001">
                  <c:v>88</c:v>
                </c:pt>
                <c:pt idx="62002" formatCode="0.00E+00">
                  <c:v>4.8999999999999998E-3</c:v>
                </c:pt>
                <c:pt idx="62003">
                  <c:v>907</c:v>
                </c:pt>
                <c:pt idx="62004">
                  <c:v>968</c:v>
                </c:pt>
                <c:pt idx="62005">
                  <c:v>666</c:v>
                </c:pt>
                <c:pt idx="62006">
                  <c:v>895</c:v>
                </c:pt>
                <c:pt idx="62007">
                  <c:v>966</c:v>
                </c:pt>
                <c:pt idx="62008">
                  <c:v>1244</c:v>
                </c:pt>
                <c:pt idx="62009">
                  <c:v>798</c:v>
                </c:pt>
                <c:pt idx="62010">
                  <c:v>934</c:v>
                </c:pt>
                <c:pt idx="62011">
                  <c:v>1147</c:v>
                </c:pt>
                <c:pt idx="62012">
                  <c:v>1376</c:v>
                </c:pt>
                <c:pt idx="62013">
                  <c:v>1047</c:v>
                </c:pt>
                <c:pt idx="62014">
                  <c:v>1012</c:v>
                </c:pt>
                <c:pt idx="62015">
                  <c:v>13</c:v>
                </c:pt>
                <c:pt idx="62016">
                  <c:v>330</c:v>
                </c:pt>
                <c:pt idx="62017">
                  <c:v>32</c:v>
                </c:pt>
                <c:pt idx="62018" formatCode="0.00E+00">
                  <c:v>4.8999999999999998E-3</c:v>
                </c:pt>
                <c:pt idx="62019">
                  <c:v>55</c:v>
                </c:pt>
                <c:pt idx="62020">
                  <c:v>44</c:v>
                </c:pt>
                <c:pt idx="62021">
                  <c:v>24</c:v>
                </c:pt>
                <c:pt idx="62022">
                  <c:v>149</c:v>
                </c:pt>
                <c:pt idx="62023">
                  <c:v>250</c:v>
                </c:pt>
                <c:pt idx="62024">
                  <c:v>383</c:v>
                </c:pt>
                <c:pt idx="62025">
                  <c:v>333</c:v>
                </c:pt>
                <c:pt idx="62026">
                  <c:v>276</c:v>
                </c:pt>
                <c:pt idx="62027">
                  <c:v>4</c:v>
                </c:pt>
                <c:pt idx="62028">
                  <c:v>15</c:v>
                </c:pt>
                <c:pt idx="62029">
                  <c:v>43</c:v>
                </c:pt>
                <c:pt idx="62030">
                  <c:v>41</c:v>
                </c:pt>
                <c:pt idx="62031">
                  <c:v>29</c:v>
                </c:pt>
                <c:pt idx="62032">
                  <c:v>402</c:v>
                </c:pt>
                <c:pt idx="62033">
                  <c:v>326</c:v>
                </c:pt>
                <c:pt idx="62034">
                  <c:v>273</c:v>
                </c:pt>
                <c:pt idx="62035">
                  <c:v>275</c:v>
                </c:pt>
                <c:pt idx="62036">
                  <c:v>351</c:v>
                </c:pt>
                <c:pt idx="62037">
                  <c:v>335</c:v>
                </c:pt>
                <c:pt idx="62038">
                  <c:v>281</c:v>
                </c:pt>
                <c:pt idx="62039">
                  <c:v>406</c:v>
                </c:pt>
                <c:pt idx="62040">
                  <c:v>277</c:v>
                </c:pt>
                <c:pt idx="62041">
                  <c:v>332</c:v>
                </c:pt>
                <c:pt idx="62042">
                  <c:v>393</c:v>
                </c:pt>
                <c:pt idx="62043">
                  <c:v>767</c:v>
                </c:pt>
                <c:pt idx="62044">
                  <c:v>424</c:v>
                </c:pt>
                <c:pt idx="62045">
                  <c:v>199</c:v>
                </c:pt>
                <c:pt idx="62046">
                  <c:v>276</c:v>
                </c:pt>
                <c:pt idx="62047">
                  <c:v>297</c:v>
                </c:pt>
                <c:pt idx="62048">
                  <c:v>317</c:v>
                </c:pt>
                <c:pt idx="62049">
                  <c:v>310</c:v>
                </c:pt>
                <c:pt idx="62050">
                  <c:v>318</c:v>
                </c:pt>
                <c:pt idx="62051">
                  <c:v>244</c:v>
                </c:pt>
                <c:pt idx="62052">
                  <c:v>486</c:v>
                </c:pt>
                <c:pt idx="62053">
                  <c:v>514</c:v>
                </c:pt>
                <c:pt idx="62054">
                  <c:v>317</c:v>
                </c:pt>
                <c:pt idx="62055">
                  <c:v>325</c:v>
                </c:pt>
                <c:pt idx="62056">
                  <c:v>24</c:v>
                </c:pt>
                <c:pt idx="62057">
                  <c:v>38</c:v>
                </c:pt>
                <c:pt idx="62058">
                  <c:v>321</c:v>
                </c:pt>
                <c:pt idx="62059">
                  <c:v>230</c:v>
                </c:pt>
                <c:pt idx="62060">
                  <c:v>309</c:v>
                </c:pt>
                <c:pt idx="62061">
                  <c:v>195</c:v>
                </c:pt>
                <c:pt idx="62062">
                  <c:v>376</c:v>
                </c:pt>
                <c:pt idx="62063">
                  <c:v>704</c:v>
                </c:pt>
                <c:pt idx="62064">
                  <c:v>45</c:v>
                </c:pt>
                <c:pt idx="62065">
                  <c:v>201</c:v>
                </c:pt>
                <c:pt idx="62066">
                  <c:v>214</c:v>
                </c:pt>
                <c:pt idx="62067">
                  <c:v>28</c:v>
                </c:pt>
                <c:pt idx="62068">
                  <c:v>2</c:v>
                </c:pt>
                <c:pt idx="62069">
                  <c:v>349</c:v>
                </c:pt>
                <c:pt idx="62070">
                  <c:v>2</c:v>
                </c:pt>
                <c:pt idx="62071">
                  <c:v>55</c:v>
                </c:pt>
                <c:pt idx="62072">
                  <c:v>157</c:v>
                </c:pt>
                <c:pt idx="62073">
                  <c:v>56</c:v>
                </c:pt>
                <c:pt idx="62074">
                  <c:v>211</c:v>
                </c:pt>
                <c:pt idx="62075">
                  <c:v>244</c:v>
                </c:pt>
                <c:pt idx="62076">
                  <c:v>166</c:v>
                </c:pt>
                <c:pt idx="62077">
                  <c:v>258</c:v>
                </c:pt>
                <c:pt idx="62078">
                  <c:v>250</c:v>
                </c:pt>
                <c:pt idx="62079">
                  <c:v>284</c:v>
                </c:pt>
                <c:pt idx="62080">
                  <c:v>300</c:v>
                </c:pt>
                <c:pt idx="62081">
                  <c:v>266</c:v>
                </c:pt>
                <c:pt idx="62082">
                  <c:v>276</c:v>
                </c:pt>
                <c:pt idx="62083">
                  <c:v>291</c:v>
                </c:pt>
                <c:pt idx="62084">
                  <c:v>232</c:v>
                </c:pt>
                <c:pt idx="62085">
                  <c:v>111</c:v>
                </c:pt>
                <c:pt idx="62086">
                  <c:v>303</c:v>
                </c:pt>
                <c:pt idx="62087">
                  <c:v>364</c:v>
                </c:pt>
                <c:pt idx="62088">
                  <c:v>355</c:v>
                </c:pt>
                <c:pt idx="62089">
                  <c:v>158</c:v>
                </c:pt>
                <c:pt idx="62090">
                  <c:v>38</c:v>
                </c:pt>
                <c:pt idx="62091">
                  <c:v>79</c:v>
                </c:pt>
                <c:pt idx="62092">
                  <c:v>189</c:v>
                </c:pt>
                <c:pt idx="62093">
                  <c:v>27</c:v>
                </c:pt>
                <c:pt idx="62094" formatCode="0.00E+00">
                  <c:v>4.8999999999999998E-3</c:v>
                </c:pt>
                <c:pt idx="62095" formatCode="0.00E+00">
                  <c:v>4.8999999999999998E-3</c:v>
                </c:pt>
                <c:pt idx="62096">
                  <c:v>301</c:v>
                </c:pt>
                <c:pt idx="62097">
                  <c:v>95</c:v>
                </c:pt>
                <c:pt idx="62098">
                  <c:v>155</c:v>
                </c:pt>
                <c:pt idx="62099">
                  <c:v>392</c:v>
                </c:pt>
                <c:pt idx="62100">
                  <c:v>266</c:v>
                </c:pt>
                <c:pt idx="62101">
                  <c:v>57</c:v>
                </c:pt>
                <c:pt idx="62102" formatCode="0.00E+00">
                  <c:v>4.8999999999999998E-3</c:v>
                </c:pt>
                <c:pt idx="62103">
                  <c:v>256</c:v>
                </c:pt>
                <c:pt idx="62104">
                  <c:v>78</c:v>
                </c:pt>
                <c:pt idx="62105">
                  <c:v>92</c:v>
                </c:pt>
                <c:pt idx="62106">
                  <c:v>225</c:v>
                </c:pt>
                <c:pt idx="62107">
                  <c:v>400</c:v>
                </c:pt>
                <c:pt idx="62108">
                  <c:v>94</c:v>
                </c:pt>
                <c:pt idx="62109">
                  <c:v>201</c:v>
                </c:pt>
                <c:pt idx="62110">
                  <c:v>146</c:v>
                </c:pt>
                <c:pt idx="62111">
                  <c:v>30</c:v>
                </c:pt>
                <c:pt idx="62112">
                  <c:v>450</c:v>
                </c:pt>
                <c:pt idx="62113">
                  <c:v>265</c:v>
                </c:pt>
                <c:pt idx="62114">
                  <c:v>56</c:v>
                </c:pt>
                <c:pt idx="62115">
                  <c:v>121</c:v>
                </c:pt>
                <c:pt idx="62116">
                  <c:v>40</c:v>
                </c:pt>
                <c:pt idx="62117">
                  <c:v>45</c:v>
                </c:pt>
                <c:pt idx="62118">
                  <c:v>39</c:v>
                </c:pt>
                <c:pt idx="62119">
                  <c:v>24</c:v>
                </c:pt>
                <c:pt idx="62120">
                  <c:v>220</c:v>
                </c:pt>
                <c:pt idx="62121">
                  <c:v>171</c:v>
                </c:pt>
                <c:pt idx="62122">
                  <c:v>237</c:v>
                </c:pt>
                <c:pt idx="62123">
                  <c:v>165</c:v>
                </c:pt>
                <c:pt idx="62124">
                  <c:v>244</c:v>
                </c:pt>
                <c:pt idx="62125">
                  <c:v>373</c:v>
                </c:pt>
                <c:pt idx="62126">
                  <c:v>270</c:v>
                </c:pt>
                <c:pt idx="62127">
                  <c:v>862</c:v>
                </c:pt>
                <c:pt idx="62128">
                  <c:v>144</c:v>
                </c:pt>
                <c:pt idx="62129">
                  <c:v>232</c:v>
                </c:pt>
                <c:pt idx="62130">
                  <c:v>311</c:v>
                </c:pt>
                <c:pt idx="62131">
                  <c:v>925</c:v>
                </c:pt>
                <c:pt idx="62132" formatCode="0.00E+00">
                  <c:v>4.8999999999999998E-3</c:v>
                </c:pt>
                <c:pt idx="62133">
                  <c:v>17</c:v>
                </c:pt>
                <c:pt idx="62134">
                  <c:v>137</c:v>
                </c:pt>
                <c:pt idx="62135">
                  <c:v>82</c:v>
                </c:pt>
                <c:pt idx="62136">
                  <c:v>71</c:v>
                </c:pt>
                <c:pt idx="62137">
                  <c:v>15</c:v>
                </c:pt>
                <c:pt idx="62138">
                  <c:v>34</c:v>
                </c:pt>
                <c:pt idx="62139">
                  <c:v>31</c:v>
                </c:pt>
                <c:pt idx="62140">
                  <c:v>21</c:v>
                </c:pt>
                <c:pt idx="62141">
                  <c:v>88</c:v>
                </c:pt>
                <c:pt idx="62142">
                  <c:v>49</c:v>
                </c:pt>
                <c:pt idx="62143">
                  <c:v>4</c:v>
                </c:pt>
                <c:pt idx="62144">
                  <c:v>9</c:v>
                </c:pt>
                <c:pt idx="62145" formatCode="0.00E+00">
                  <c:v>4.8999999999999998E-3</c:v>
                </c:pt>
                <c:pt idx="62146">
                  <c:v>127</c:v>
                </c:pt>
                <c:pt idx="62147">
                  <c:v>15</c:v>
                </c:pt>
                <c:pt idx="62148">
                  <c:v>78</c:v>
                </c:pt>
                <c:pt idx="62149">
                  <c:v>8</c:v>
                </c:pt>
                <c:pt idx="62150">
                  <c:v>188</c:v>
                </c:pt>
                <c:pt idx="62151">
                  <c:v>230</c:v>
                </c:pt>
                <c:pt idx="62152">
                  <c:v>101</c:v>
                </c:pt>
                <c:pt idx="62153">
                  <c:v>322</c:v>
                </c:pt>
                <c:pt idx="62154">
                  <c:v>48</c:v>
                </c:pt>
                <c:pt idx="62155">
                  <c:v>79</c:v>
                </c:pt>
                <c:pt idx="62156">
                  <c:v>157</c:v>
                </c:pt>
                <c:pt idx="62157">
                  <c:v>35</c:v>
                </c:pt>
                <c:pt idx="62158">
                  <c:v>256</c:v>
                </c:pt>
                <c:pt idx="62159">
                  <c:v>288</c:v>
                </c:pt>
                <c:pt idx="62160">
                  <c:v>243</c:v>
                </c:pt>
                <c:pt idx="62161">
                  <c:v>384</c:v>
                </c:pt>
                <c:pt idx="62162">
                  <c:v>323</c:v>
                </c:pt>
                <c:pt idx="62163">
                  <c:v>266</c:v>
                </c:pt>
                <c:pt idx="62164">
                  <c:v>253</c:v>
                </c:pt>
                <c:pt idx="62165">
                  <c:v>324</c:v>
                </c:pt>
                <c:pt idx="62166">
                  <c:v>430</c:v>
                </c:pt>
                <c:pt idx="62167">
                  <c:v>305</c:v>
                </c:pt>
                <c:pt idx="62168">
                  <c:v>344</c:v>
                </c:pt>
                <c:pt idx="62169">
                  <c:v>409</c:v>
                </c:pt>
                <c:pt idx="62170">
                  <c:v>217</c:v>
                </c:pt>
                <c:pt idx="62171">
                  <c:v>193</c:v>
                </c:pt>
                <c:pt idx="62172">
                  <c:v>496</c:v>
                </c:pt>
                <c:pt idx="62173">
                  <c:v>64</c:v>
                </c:pt>
                <c:pt idx="62174">
                  <c:v>62</c:v>
                </c:pt>
                <c:pt idx="62175" formatCode="0.00E+00">
                  <c:v>4.8999999999999998E-3</c:v>
                </c:pt>
                <c:pt idx="62176">
                  <c:v>77</c:v>
                </c:pt>
                <c:pt idx="62177">
                  <c:v>5</c:v>
                </c:pt>
                <c:pt idx="62178">
                  <c:v>828</c:v>
                </c:pt>
                <c:pt idx="62179">
                  <c:v>160</c:v>
                </c:pt>
                <c:pt idx="62180">
                  <c:v>692</c:v>
                </c:pt>
                <c:pt idx="62181">
                  <c:v>348</c:v>
                </c:pt>
                <c:pt idx="62182">
                  <c:v>460</c:v>
                </c:pt>
                <c:pt idx="62183">
                  <c:v>75</c:v>
                </c:pt>
                <c:pt idx="62184">
                  <c:v>121</c:v>
                </c:pt>
                <c:pt idx="62185">
                  <c:v>923</c:v>
                </c:pt>
                <c:pt idx="62186">
                  <c:v>1002</c:v>
                </c:pt>
                <c:pt idx="62187">
                  <c:v>249</c:v>
                </c:pt>
                <c:pt idx="62188">
                  <c:v>842</c:v>
                </c:pt>
                <c:pt idx="62189">
                  <c:v>1058</c:v>
                </c:pt>
                <c:pt idx="62190">
                  <c:v>117</c:v>
                </c:pt>
                <c:pt idx="62191">
                  <c:v>110</c:v>
                </c:pt>
                <c:pt idx="62192" formatCode="0.00E+00">
                  <c:v>4.8999999999999998E-3</c:v>
                </c:pt>
                <c:pt idx="62193" formatCode="0.00E+00">
                  <c:v>4.8999999999999998E-3</c:v>
                </c:pt>
                <c:pt idx="62194">
                  <c:v>467</c:v>
                </c:pt>
                <c:pt idx="62195">
                  <c:v>726</c:v>
                </c:pt>
                <c:pt idx="62196">
                  <c:v>663</c:v>
                </c:pt>
                <c:pt idx="62197">
                  <c:v>460</c:v>
                </c:pt>
                <c:pt idx="62198">
                  <c:v>399</c:v>
                </c:pt>
                <c:pt idx="62199">
                  <c:v>370</c:v>
                </c:pt>
                <c:pt idx="62200">
                  <c:v>1089</c:v>
                </c:pt>
                <c:pt idx="62201">
                  <c:v>454</c:v>
                </c:pt>
                <c:pt idx="62202">
                  <c:v>586</c:v>
                </c:pt>
                <c:pt idx="62203">
                  <c:v>555</c:v>
                </c:pt>
                <c:pt idx="62204">
                  <c:v>536</c:v>
                </c:pt>
                <c:pt idx="62205">
                  <c:v>697</c:v>
                </c:pt>
                <c:pt idx="62206">
                  <c:v>596</c:v>
                </c:pt>
                <c:pt idx="62207">
                  <c:v>124</c:v>
                </c:pt>
                <c:pt idx="62208">
                  <c:v>106</c:v>
                </c:pt>
                <c:pt idx="62209">
                  <c:v>577</c:v>
                </c:pt>
                <c:pt idx="62210">
                  <c:v>828</c:v>
                </c:pt>
                <c:pt idx="62211">
                  <c:v>761</c:v>
                </c:pt>
                <c:pt idx="62212">
                  <c:v>1010</c:v>
                </c:pt>
                <c:pt idx="62213">
                  <c:v>640</c:v>
                </c:pt>
                <c:pt idx="62214">
                  <c:v>579</c:v>
                </c:pt>
                <c:pt idx="62215">
                  <c:v>612</c:v>
                </c:pt>
                <c:pt idx="62216">
                  <c:v>865</c:v>
                </c:pt>
                <c:pt idx="62217">
                  <c:v>389</c:v>
                </c:pt>
                <c:pt idx="62218">
                  <c:v>460</c:v>
                </c:pt>
                <c:pt idx="62219">
                  <c:v>610</c:v>
                </c:pt>
                <c:pt idx="62220">
                  <c:v>1060</c:v>
                </c:pt>
                <c:pt idx="62221">
                  <c:v>150</c:v>
                </c:pt>
                <c:pt idx="62222">
                  <c:v>22</c:v>
                </c:pt>
                <c:pt idx="62223">
                  <c:v>23</c:v>
                </c:pt>
                <c:pt idx="62224">
                  <c:v>277</c:v>
                </c:pt>
                <c:pt idx="62225">
                  <c:v>290</c:v>
                </c:pt>
                <c:pt idx="62226">
                  <c:v>146</c:v>
                </c:pt>
                <c:pt idx="62227">
                  <c:v>153</c:v>
                </c:pt>
                <c:pt idx="62228">
                  <c:v>245</c:v>
                </c:pt>
                <c:pt idx="62229">
                  <c:v>293</c:v>
                </c:pt>
                <c:pt idx="62230">
                  <c:v>297</c:v>
                </c:pt>
                <c:pt idx="62231">
                  <c:v>204</c:v>
                </c:pt>
                <c:pt idx="62232">
                  <c:v>166</c:v>
                </c:pt>
                <c:pt idx="62233">
                  <c:v>125</c:v>
                </c:pt>
                <c:pt idx="62234">
                  <c:v>266</c:v>
                </c:pt>
                <c:pt idx="62235">
                  <c:v>768</c:v>
                </c:pt>
                <c:pt idx="62236" formatCode="0.00E+00">
                  <c:v>4.8999999999999998E-3</c:v>
                </c:pt>
                <c:pt idx="62237">
                  <c:v>252</c:v>
                </c:pt>
                <c:pt idx="62238">
                  <c:v>259</c:v>
                </c:pt>
                <c:pt idx="62239">
                  <c:v>240</c:v>
                </c:pt>
                <c:pt idx="62240">
                  <c:v>236</c:v>
                </c:pt>
                <c:pt idx="62241">
                  <c:v>658</c:v>
                </c:pt>
                <c:pt idx="62242">
                  <c:v>208</c:v>
                </c:pt>
                <c:pt idx="62243">
                  <c:v>375</c:v>
                </c:pt>
                <c:pt idx="62244">
                  <c:v>622</c:v>
                </c:pt>
                <c:pt idx="62245">
                  <c:v>288</c:v>
                </c:pt>
                <c:pt idx="62246">
                  <c:v>206</c:v>
                </c:pt>
                <c:pt idx="62247">
                  <c:v>456</c:v>
                </c:pt>
                <c:pt idx="62248">
                  <c:v>422</c:v>
                </c:pt>
                <c:pt idx="62249">
                  <c:v>149</c:v>
                </c:pt>
                <c:pt idx="62250">
                  <c:v>155</c:v>
                </c:pt>
                <c:pt idx="62251">
                  <c:v>96</c:v>
                </c:pt>
                <c:pt idx="62252">
                  <c:v>86</c:v>
                </c:pt>
                <c:pt idx="62253">
                  <c:v>45</c:v>
                </c:pt>
                <c:pt idx="62254">
                  <c:v>77</c:v>
                </c:pt>
                <c:pt idx="62255">
                  <c:v>85</c:v>
                </c:pt>
                <c:pt idx="62256">
                  <c:v>164</c:v>
                </c:pt>
                <c:pt idx="62257">
                  <c:v>58</c:v>
                </c:pt>
                <c:pt idx="62258">
                  <c:v>127</c:v>
                </c:pt>
                <c:pt idx="62259">
                  <c:v>216</c:v>
                </c:pt>
                <c:pt idx="62260">
                  <c:v>204</c:v>
                </c:pt>
                <c:pt idx="62261">
                  <c:v>194</c:v>
                </c:pt>
                <c:pt idx="62262">
                  <c:v>148</c:v>
                </c:pt>
                <c:pt idx="62263">
                  <c:v>429</c:v>
                </c:pt>
                <c:pt idx="62264">
                  <c:v>172</c:v>
                </c:pt>
                <c:pt idx="62265">
                  <c:v>190</c:v>
                </c:pt>
                <c:pt idx="62266">
                  <c:v>111</c:v>
                </c:pt>
                <c:pt idx="62267">
                  <c:v>39</c:v>
                </c:pt>
                <c:pt idx="62268">
                  <c:v>145</c:v>
                </c:pt>
                <c:pt idx="62269">
                  <c:v>221</c:v>
                </c:pt>
                <c:pt idx="62270">
                  <c:v>153</c:v>
                </c:pt>
                <c:pt idx="62271">
                  <c:v>76</c:v>
                </c:pt>
                <c:pt idx="62272">
                  <c:v>72</c:v>
                </c:pt>
                <c:pt idx="62273">
                  <c:v>50</c:v>
                </c:pt>
                <c:pt idx="62274">
                  <c:v>76</c:v>
                </c:pt>
                <c:pt idx="62275">
                  <c:v>56</c:v>
                </c:pt>
                <c:pt idx="62276">
                  <c:v>475</c:v>
                </c:pt>
                <c:pt idx="62277">
                  <c:v>410</c:v>
                </c:pt>
                <c:pt idx="62278">
                  <c:v>1157</c:v>
                </c:pt>
                <c:pt idx="62279">
                  <c:v>621</c:v>
                </c:pt>
                <c:pt idx="62280">
                  <c:v>1458</c:v>
                </c:pt>
                <c:pt idx="62281">
                  <c:v>1171</c:v>
                </c:pt>
                <c:pt idx="62282">
                  <c:v>625</c:v>
                </c:pt>
                <c:pt idx="62283">
                  <c:v>621</c:v>
                </c:pt>
                <c:pt idx="62284">
                  <c:v>452</c:v>
                </c:pt>
                <c:pt idx="62285">
                  <c:v>476</c:v>
                </c:pt>
                <c:pt idx="62286">
                  <c:v>349</c:v>
                </c:pt>
                <c:pt idx="62287">
                  <c:v>703</c:v>
                </c:pt>
                <c:pt idx="62288">
                  <c:v>96</c:v>
                </c:pt>
                <c:pt idx="62289">
                  <c:v>208</c:v>
                </c:pt>
                <c:pt idx="62290">
                  <c:v>182</c:v>
                </c:pt>
                <c:pt idx="62291">
                  <c:v>129</c:v>
                </c:pt>
                <c:pt idx="62292">
                  <c:v>179</c:v>
                </c:pt>
                <c:pt idx="62293">
                  <c:v>266</c:v>
                </c:pt>
                <c:pt idx="62294">
                  <c:v>345</c:v>
                </c:pt>
                <c:pt idx="62295">
                  <c:v>301</c:v>
                </c:pt>
                <c:pt idx="62296">
                  <c:v>140</c:v>
                </c:pt>
                <c:pt idx="62297">
                  <c:v>95</c:v>
                </c:pt>
                <c:pt idx="62298">
                  <c:v>294</c:v>
                </c:pt>
                <c:pt idx="62299">
                  <c:v>216</c:v>
                </c:pt>
                <c:pt idx="62300">
                  <c:v>229</c:v>
                </c:pt>
                <c:pt idx="62301">
                  <c:v>83</c:v>
                </c:pt>
                <c:pt idx="62302">
                  <c:v>229</c:v>
                </c:pt>
                <c:pt idx="62303">
                  <c:v>317</c:v>
                </c:pt>
                <c:pt idx="62304">
                  <c:v>133</c:v>
                </c:pt>
                <c:pt idx="62305">
                  <c:v>212</c:v>
                </c:pt>
                <c:pt idx="62306">
                  <c:v>202</c:v>
                </c:pt>
                <c:pt idx="62307">
                  <c:v>221</c:v>
                </c:pt>
                <c:pt idx="62308">
                  <c:v>343</c:v>
                </c:pt>
                <c:pt idx="62309">
                  <c:v>107</c:v>
                </c:pt>
                <c:pt idx="62310">
                  <c:v>52</c:v>
                </c:pt>
                <c:pt idx="62311">
                  <c:v>182</c:v>
                </c:pt>
                <c:pt idx="62312">
                  <c:v>281</c:v>
                </c:pt>
                <c:pt idx="62313">
                  <c:v>401</c:v>
                </c:pt>
                <c:pt idx="62314">
                  <c:v>596</c:v>
                </c:pt>
                <c:pt idx="62315">
                  <c:v>879</c:v>
                </c:pt>
                <c:pt idx="62316">
                  <c:v>681</c:v>
                </c:pt>
                <c:pt idx="62317">
                  <c:v>458</c:v>
                </c:pt>
                <c:pt idx="62318">
                  <c:v>508</c:v>
                </c:pt>
                <c:pt idx="62319">
                  <c:v>1029</c:v>
                </c:pt>
                <c:pt idx="62320">
                  <c:v>323</c:v>
                </c:pt>
                <c:pt idx="62321">
                  <c:v>549</c:v>
                </c:pt>
                <c:pt idx="62322">
                  <c:v>360</c:v>
                </c:pt>
                <c:pt idx="62323">
                  <c:v>567</c:v>
                </c:pt>
                <c:pt idx="62324">
                  <c:v>665</c:v>
                </c:pt>
                <c:pt idx="62325">
                  <c:v>2</c:v>
                </c:pt>
                <c:pt idx="62326">
                  <c:v>9</c:v>
                </c:pt>
                <c:pt idx="62327">
                  <c:v>316</c:v>
                </c:pt>
                <c:pt idx="62328">
                  <c:v>70</c:v>
                </c:pt>
                <c:pt idx="62329">
                  <c:v>54</c:v>
                </c:pt>
                <c:pt idx="62330">
                  <c:v>10</c:v>
                </c:pt>
                <c:pt idx="62331">
                  <c:v>32</c:v>
                </c:pt>
                <c:pt idx="62332">
                  <c:v>23</c:v>
                </c:pt>
                <c:pt idx="62333">
                  <c:v>261</c:v>
                </c:pt>
                <c:pt idx="62334">
                  <c:v>33</c:v>
                </c:pt>
                <c:pt idx="62335">
                  <c:v>72</c:v>
                </c:pt>
                <c:pt idx="62336">
                  <c:v>17</c:v>
                </c:pt>
                <c:pt idx="62337">
                  <c:v>73</c:v>
                </c:pt>
                <c:pt idx="62338">
                  <c:v>16</c:v>
                </c:pt>
                <c:pt idx="62339">
                  <c:v>183</c:v>
                </c:pt>
                <c:pt idx="62340">
                  <c:v>196</c:v>
                </c:pt>
                <c:pt idx="62341">
                  <c:v>327</c:v>
                </c:pt>
                <c:pt idx="62342">
                  <c:v>235</c:v>
                </c:pt>
                <c:pt idx="62343">
                  <c:v>154</c:v>
                </c:pt>
                <c:pt idx="62344">
                  <c:v>297</c:v>
                </c:pt>
                <c:pt idx="62345">
                  <c:v>216</c:v>
                </c:pt>
                <c:pt idx="62346">
                  <c:v>319</c:v>
                </c:pt>
                <c:pt idx="62347">
                  <c:v>295</c:v>
                </c:pt>
                <c:pt idx="62348">
                  <c:v>211</c:v>
                </c:pt>
                <c:pt idx="62349">
                  <c:v>214</c:v>
                </c:pt>
                <c:pt idx="62350">
                  <c:v>398</c:v>
                </c:pt>
                <c:pt idx="62351">
                  <c:v>326</c:v>
                </c:pt>
                <c:pt idx="62352">
                  <c:v>449</c:v>
                </c:pt>
                <c:pt idx="62353">
                  <c:v>243</c:v>
                </c:pt>
                <c:pt idx="62354">
                  <c:v>253</c:v>
                </c:pt>
                <c:pt idx="62355">
                  <c:v>528</c:v>
                </c:pt>
                <c:pt idx="62356">
                  <c:v>1281</c:v>
                </c:pt>
                <c:pt idx="62357">
                  <c:v>273</c:v>
                </c:pt>
                <c:pt idx="62358">
                  <c:v>903</c:v>
                </c:pt>
                <c:pt idx="62359">
                  <c:v>125</c:v>
                </c:pt>
                <c:pt idx="62360">
                  <c:v>270</c:v>
                </c:pt>
                <c:pt idx="62361">
                  <c:v>332</c:v>
                </c:pt>
                <c:pt idx="62362">
                  <c:v>230</c:v>
                </c:pt>
                <c:pt idx="62363">
                  <c:v>1058</c:v>
                </c:pt>
                <c:pt idx="62364">
                  <c:v>304</c:v>
                </c:pt>
                <c:pt idx="62365">
                  <c:v>231</c:v>
                </c:pt>
                <c:pt idx="62366">
                  <c:v>426</c:v>
                </c:pt>
                <c:pt idx="62367">
                  <c:v>379</c:v>
                </c:pt>
                <c:pt idx="62368">
                  <c:v>1067</c:v>
                </c:pt>
                <c:pt idx="62369">
                  <c:v>303</c:v>
                </c:pt>
                <c:pt idx="62370">
                  <c:v>447</c:v>
                </c:pt>
                <c:pt idx="62371">
                  <c:v>1320</c:v>
                </c:pt>
                <c:pt idx="62372">
                  <c:v>993</c:v>
                </c:pt>
                <c:pt idx="62373">
                  <c:v>195</c:v>
                </c:pt>
                <c:pt idx="62374">
                  <c:v>411</c:v>
                </c:pt>
                <c:pt idx="62375">
                  <c:v>181</c:v>
                </c:pt>
                <c:pt idx="62376">
                  <c:v>141</c:v>
                </c:pt>
                <c:pt idx="62377">
                  <c:v>204</c:v>
                </c:pt>
                <c:pt idx="62378">
                  <c:v>131</c:v>
                </c:pt>
                <c:pt idx="62379">
                  <c:v>309</c:v>
                </c:pt>
                <c:pt idx="62380">
                  <c:v>301</c:v>
                </c:pt>
                <c:pt idx="62381">
                  <c:v>113</c:v>
                </c:pt>
                <c:pt idx="62382">
                  <c:v>333</c:v>
                </c:pt>
                <c:pt idx="62383">
                  <c:v>62</c:v>
                </c:pt>
                <c:pt idx="62384" formatCode="0.00E+00">
                  <c:v>4.8999999999999998E-3</c:v>
                </c:pt>
                <c:pt idx="62385">
                  <c:v>68</c:v>
                </c:pt>
                <c:pt idx="62386">
                  <c:v>897</c:v>
                </c:pt>
                <c:pt idx="62387">
                  <c:v>2468</c:v>
                </c:pt>
                <c:pt idx="62388">
                  <c:v>592</c:v>
                </c:pt>
                <c:pt idx="62389">
                  <c:v>1761</c:v>
                </c:pt>
                <c:pt idx="62390">
                  <c:v>544</c:v>
                </c:pt>
                <c:pt idx="62391">
                  <c:v>374</c:v>
                </c:pt>
                <c:pt idx="62392">
                  <c:v>1445</c:v>
                </c:pt>
                <c:pt idx="62393">
                  <c:v>528</c:v>
                </c:pt>
                <c:pt idx="62394">
                  <c:v>81</c:v>
                </c:pt>
                <c:pt idx="62395">
                  <c:v>755</c:v>
                </c:pt>
                <c:pt idx="62396">
                  <c:v>1284</c:v>
                </c:pt>
                <c:pt idx="62397">
                  <c:v>1029</c:v>
                </c:pt>
                <c:pt idx="62398">
                  <c:v>3</c:v>
                </c:pt>
                <c:pt idx="62399">
                  <c:v>365</c:v>
                </c:pt>
                <c:pt idx="62400">
                  <c:v>111</c:v>
                </c:pt>
                <c:pt idx="62401">
                  <c:v>142</c:v>
                </c:pt>
                <c:pt idx="62402">
                  <c:v>267</c:v>
                </c:pt>
                <c:pt idx="62403">
                  <c:v>9</c:v>
                </c:pt>
                <c:pt idx="62404">
                  <c:v>336</c:v>
                </c:pt>
                <c:pt idx="62405">
                  <c:v>129</c:v>
                </c:pt>
                <c:pt idx="62406">
                  <c:v>170</c:v>
                </c:pt>
                <c:pt idx="62407">
                  <c:v>130</c:v>
                </c:pt>
                <c:pt idx="62408">
                  <c:v>88</c:v>
                </c:pt>
                <c:pt idx="62409">
                  <c:v>61</c:v>
                </c:pt>
                <c:pt idx="62410">
                  <c:v>195</c:v>
                </c:pt>
                <c:pt idx="62411">
                  <c:v>173</c:v>
                </c:pt>
                <c:pt idx="62412">
                  <c:v>70</c:v>
                </c:pt>
                <c:pt idx="62413">
                  <c:v>74</c:v>
                </c:pt>
                <c:pt idx="62414">
                  <c:v>122</c:v>
                </c:pt>
                <c:pt idx="62415">
                  <c:v>50</c:v>
                </c:pt>
                <c:pt idx="62416">
                  <c:v>88</c:v>
                </c:pt>
                <c:pt idx="62417">
                  <c:v>423</c:v>
                </c:pt>
                <c:pt idx="62418">
                  <c:v>93</c:v>
                </c:pt>
                <c:pt idx="62419">
                  <c:v>95</c:v>
                </c:pt>
                <c:pt idx="62420">
                  <c:v>907</c:v>
                </c:pt>
                <c:pt idx="62421">
                  <c:v>367</c:v>
                </c:pt>
                <c:pt idx="62422">
                  <c:v>326</c:v>
                </c:pt>
                <c:pt idx="62423">
                  <c:v>449</c:v>
                </c:pt>
                <c:pt idx="62424">
                  <c:v>473</c:v>
                </c:pt>
                <c:pt idx="62425">
                  <c:v>291</c:v>
                </c:pt>
                <c:pt idx="62426">
                  <c:v>349</c:v>
                </c:pt>
                <c:pt idx="62427">
                  <c:v>582</c:v>
                </c:pt>
                <c:pt idx="62428">
                  <c:v>695</c:v>
                </c:pt>
                <c:pt idx="62429">
                  <c:v>477</c:v>
                </c:pt>
                <c:pt idx="62430">
                  <c:v>481</c:v>
                </c:pt>
                <c:pt idx="62431">
                  <c:v>535</c:v>
                </c:pt>
                <c:pt idx="62432">
                  <c:v>46</c:v>
                </c:pt>
                <c:pt idx="62433">
                  <c:v>21</c:v>
                </c:pt>
                <c:pt idx="62434">
                  <c:v>179</c:v>
                </c:pt>
                <c:pt idx="62435">
                  <c:v>139</c:v>
                </c:pt>
                <c:pt idx="62436">
                  <c:v>103</c:v>
                </c:pt>
                <c:pt idx="62437">
                  <c:v>103</c:v>
                </c:pt>
                <c:pt idx="62438">
                  <c:v>37</c:v>
                </c:pt>
                <c:pt idx="62439">
                  <c:v>227</c:v>
                </c:pt>
                <c:pt idx="62440">
                  <c:v>115</c:v>
                </c:pt>
                <c:pt idx="62441">
                  <c:v>90</c:v>
                </c:pt>
                <c:pt idx="62442">
                  <c:v>15</c:v>
                </c:pt>
                <c:pt idx="62443">
                  <c:v>31</c:v>
                </c:pt>
                <c:pt idx="62444">
                  <c:v>286</c:v>
                </c:pt>
                <c:pt idx="62445">
                  <c:v>24</c:v>
                </c:pt>
                <c:pt idx="62446">
                  <c:v>78</c:v>
                </c:pt>
                <c:pt idx="62447">
                  <c:v>223</c:v>
                </c:pt>
                <c:pt idx="62448">
                  <c:v>17</c:v>
                </c:pt>
                <c:pt idx="62449">
                  <c:v>45</c:v>
                </c:pt>
                <c:pt idx="62450">
                  <c:v>207</c:v>
                </c:pt>
                <c:pt idx="62451">
                  <c:v>236</c:v>
                </c:pt>
                <c:pt idx="62452">
                  <c:v>347</c:v>
                </c:pt>
                <c:pt idx="62453">
                  <c:v>313</c:v>
                </c:pt>
                <c:pt idx="62454">
                  <c:v>291</c:v>
                </c:pt>
                <c:pt idx="62455">
                  <c:v>238</c:v>
                </c:pt>
                <c:pt idx="62456">
                  <c:v>316</c:v>
                </c:pt>
                <c:pt idx="62457">
                  <c:v>370</c:v>
                </c:pt>
                <c:pt idx="62458">
                  <c:v>638</c:v>
                </c:pt>
                <c:pt idx="62459">
                  <c:v>564</c:v>
                </c:pt>
                <c:pt idx="62460">
                  <c:v>357</c:v>
                </c:pt>
                <c:pt idx="62461">
                  <c:v>1018</c:v>
                </c:pt>
                <c:pt idx="62462">
                  <c:v>575</c:v>
                </c:pt>
                <c:pt idx="62463">
                  <c:v>559</c:v>
                </c:pt>
                <c:pt idx="62464">
                  <c:v>258</c:v>
                </c:pt>
                <c:pt idx="62465">
                  <c:v>635</c:v>
                </c:pt>
                <c:pt idx="62466">
                  <c:v>116</c:v>
                </c:pt>
                <c:pt idx="62467">
                  <c:v>80</c:v>
                </c:pt>
                <c:pt idx="62468">
                  <c:v>934</c:v>
                </c:pt>
                <c:pt idx="62469">
                  <c:v>217</c:v>
                </c:pt>
                <c:pt idx="62470">
                  <c:v>70</c:v>
                </c:pt>
                <c:pt idx="62471">
                  <c:v>401</c:v>
                </c:pt>
                <c:pt idx="62472">
                  <c:v>503</c:v>
                </c:pt>
                <c:pt idx="62473">
                  <c:v>274</c:v>
                </c:pt>
                <c:pt idx="62474">
                  <c:v>367</c:v>
                </c:pt>
                <c:pt idx="62475">
                  <c:v>363</c:v>
                </c:pt>
                <c:pt idx="62476">
                  <c:v>281</c:v>
                </c:pt>
                <c:pt idx="62477">
                  <c:v>488</c:v>
                </c:pt>
                <c:pt idx="62478">
                  <c:v>992</c:v>
                </c:pt>
                <c:pt idx="62479">
                  <c:v>350</c:v>
                </c:pt>
                <c:pt idx="62480">
                  <c:v>209</c:v>
                </c:pt>
                <c:pt idx="62481">
                  <c:v>906</c:v>
                </c:pt>
                <c:pt idx="62482">
                  <c:v>357</c:v>
                </c:pt>
                <c:pt idx="62483">
                  <c:v>1006</c:v>
                </c:pt>
                <c:pt idx="62484">
                  <c:v>1429</c:v>
                </c:pt>
                <c:pt idx="62485">
                  <c:v>338</c:v>
                </c:pt>
                <c:pt idx="62486">
                  <c:v>266</c:v>
                </c:pt>
                <c:pt idx="62487">
                  <c:v>801</c:v>
                </c:pt>
                <c:pt idx="62488">
                  <c:v>379</c:v>
                </c:pt>
                <c:pt idx="62489">
                  <c:v>438</c:v>
                </c:pt>
                <c:pt idx="62490">
                  <c:v>305</c:v>
                </c:pt>
                <c:pt idx="62491">
                  <c:v>170</c:v>
                </c:pt>
                <c:pt idx="62492">
                  <c:v>505</c:v>
                </c:pt>
                <c:pt idx="62493">
                  <c:v>468</c:v>
                </c:pt>
                <c:pt idx="62494">
                  <c:v>128</c:v>
                </c:pt>
                <c:pt idx="62495">
                  <c:v>285</c:v>
                </c:pt>
                <c:pt idx="62496">
                  <c:v>374</c:v>
                </c:pt>
                <c:pt idx="62497">
                  <c:v>1303</c:v>
                </c:pt>
                <c:pt idx="62498">
                  <c:v>392</c:v>
                </c:pt>
                <c:pt idx="62499">
                  <c:v>281</c:v>
                </c:pt>
                <c:pt idx="62500">
                  <c:v>194</c:v>
                </c:pt>
                <c:pt idx="62501">
                  <c:v>203</c:v>
                </c:pt>
                <c:pt idx="62502">
                  <c:v>249</c:v>
                </c:pt>
                <c:pt idx="62503">
                  <c:v>154</c:v>
                </c:pt>
                <c:pt idx="62504">
                  <c:v>341</c:v>
                </c:pt>
                <c:pt idx="62505">
                  <c:v>239</c:v>
                </c:pt>
                <c:pt idx="62506">
                  <c:v>264</c:v>
                </c:pt>
                <c:pt idx="62507">
                  <c:v>247</c:v>
                </c:pt>
                <c:pt idx="62508">
                  <c:v>132</c:v>
                </c:pt>
                <c:pt idx="62509">
                  <c:v>250</c:v>
                </c:pt>
                <c:pt idx="62510">
                  <c:v>197</c:v>
                </c:pt>
                <c:pt idx="62511">
                  <c:v>192</c:v>
                </c:pt>
                <c:pt idx="62512">
                  <c:v>251</c:v>
                </c:pt>
                <c:pt idx="62513">
                  <c:v>177</c:v>
                </c:pt>
                <c:pt idx="62514">
                  <c:v>179</c:v>
                </c:pt>
                <c:pt idx="62515">
                  <c:v>321</c:v>
                </c:pt>
                <c:pt idx="62516">
                  <c:v>286</c:v>
                </c:pt>
                <c:pt idx="62517">
                  <c:v>203</c:v>
                </c:pt>
                <c:pt idx="62518">
                  <c:v>179</c:v>
                </c:pt>
                <c:pt idx="62519">
                  <c:v>174</c:v>
                </c:pt>
                <c:pt idx="62520">
                  <c:v>173</c:v>
                </c:pt>
                <c:pt idx="62521">
                  <c:v>185</c:v>
                </c:pt>
                <c:pt idx="62522">
                  <c:v>271</c:v>
                </c:pt>
                <c:pt idx="62523">
                  <c:v>285</c:v>
                </c:pt>
                <c:pt idx="62524">
                  <c:v>442</c:v>
                </c:pt>
                <c:pt idx="62525">
                  <c:v>147</c:v>
                </c:pt>
                <c:pt idx="62526">
                  <c:v>290</c:v>
                </c:pt>
                <c:pt idx="62527">
                  <c:v>286</c:v>
                </c:pt>
                <c:pt idx="62528">
                  <c:v>279</c:v>
                </c:pt>
                <c:pt idx="62529">
                  <c:v>204</c:v>
                </c:pt>
                <c:pt idx="62530">
                  <c:v>214</c:v>
                </c:pt>
                <c:pt idx="62531">
                  <c:v>346</c:v>
                </c:pt>
                <c:pt idx="62532">
                  <c:v>246</c:v>
                </c:pt>
                <c:pt idx="62533">
                  <c:v>245</c:v>
                </c:pt>
                <c:pt idx="62534">
                  <c:v>360</c:v>
                </c:pt>
                <c:pt idx="62535">
                  <c:v>280</c:v>
                </c:pt>
                <c:pt idx="62536">
                  <c:v>252</c:v>
                </c:pt>
                <c:pt idx="62537">
                  <c:v>212</c:v>
                </c:pt>
                <c:pt idx="62538">
                  <c:v>361</c:v>
                </c:pt>
                <c:pt idx="62539">
                  <c:v>125</c:v>
                </c:pt>
                <c:pt idx="62540">
                  <c:v>270</c:v>
                </c:pt>
                <c:pt idx="62541">
                  <c:v>151</c:v>
                </c:pt>
                <c:pt idx="62542">
                  <c:v>368</c:v>
                </c:pt>
                <c:pt idx="62543">
                  <c:v>238</c:v>
                </c:pt>
                <c:pt idx="62544">
                  <c:v>433</c:v>
                </c:pt>
                <c:pt idx="62545">
                  <c:v>252</c:v>
                </c:pt>
                <c:pt idx="62546">
                  <c:v>98</c:v>
                </c:pt>
                <c:pt idx="62547">
                  <c:v>298</c:v>
                </c:pt>
                <c:pt idx="62548">
                  <c:v>223</c:v>
                </c:pt>
                <c:pt idx="62549">
                  <c:v>34</c:v>
                </c:pt>
                <c:pt idx="62550" formatCode="0.00E+00">
                  <c:v>4.8999999999999998E-3</c:v>
                </c:pt>
                <c:pt idx="62551">
                  <c:v>50</c:v>
                </c:pt>
                <c:pt idx="62552">
                  <c:v>415</c:v>
                </c:pt>
                <c:pt idx="62553">
                  <c:v>101</c:v>
                </c:pt>
                <c:pt idx="62554">
                  <c:v>42</c:v>
                </c:pt>
                <c:pt idx="62555">
                  <c:v>147</c:v>
                </c:pt>
                <c:pt idx="62556">
                  <c:v>156</c:v>
                </c:pt>
                <c:pt idx="62557">
                  <c:v>192</c:v>
                </c:pt>
                <c:pt idx="62558">
                  <c:v>95</c:v>
                </c:pt>
                <c:pt idx="62559">
                  <c:v>18</c:v>
                </c:pt>
                <c:pt idx="62560">
                  <c:v>28</c:v>
                </c:pt>
                <c:pt idx="62561">
                  <c:v>16</c:v>
                </c:pt>
                <c:pt idx="62562">
                  <c:v>908</c:v>
                </c:pt>
                <c:pt idx="62563">
                  <c:v>87</c:v>
                </c:pt>
                <c:pt idx="62564">
                  <c:v>160</c:v>
                </c:pt>
                <c:pt idx="62565">
                  <c:v>185</c:v>
                </c:pt>
                <c:pt idx="62566">
                  <c:v>117</c:v>
                </c:pt>
                <c:pt idx="62567">
                  <c:v>282</c:v>
                </c:pt>
                <c:pt idx="62568">
                  <c:v>77</c:v>
                </c:pt>
                <c:pt idx="62569">
                  <c:v>120</c:v>
                </c:pt>
                <c:pt idx="62570">
                  <c:v>117</c:v>
                </c:pt>
                <c:pt idx="62571">
                  <c:v>51</c:v>
                </c:pt>
                <c:pt idx="62572">
                  <c:v>349</c:v>
                </c:pt>
                <c:pt idx="62573">
                  <c:v>14</c:v>
                </c:pt>
                <c:pt idx="62574">
                  <c:v>147</c:v>
                </c:pt>
                <c:pt idx="62575">
                  <c:v>48</c:v>
                </c:pt>
                <c:pt idx="62576">
                  <c:v>39</c:v>
                </c:pt>
                <c:pt idx="62577">
                  <c:v>19</c:v>
                </c:pt>
                <c:pt idx="62578">
                  <c:v>51</c:v>
                </c:pt>
                <c:pt idx="62579">
                  <c:v>30</c:v>
                </c:pt>
                <c:pt idx="62580">
                  <c:v>59</c:v>
                </c:pt>
                <c:pt idx="62581">
                  <c:v>27</c:v>
                </c:pt>
                <c:pt idx="62582">
                  <c:v>91</c:v>
                </c:pt>
                <c:pt idx="62583">
                  <c:v>11</c:v>
                </c:pt>
                <c:pt idx="62584">
                  <c:v>72</c:v>
                </c:pt>
                <c:pt idx="62585">
                  <c:v>28</c:v>
                </c:pt>
                <c:pt idx="62586">
                  <c:v>141</c:v>
                </c:pt>
                <c:pt idx="62587">
                  <c:v>35</c:v>
                </c:pt>
                <c:pt idx="62588">
                  <c:v>30</c:v>
                </c:pt>
                <c:pt idx="62589">
                  <c:v>800</c:v>
                </c:pt>
                <c:pt idx="62590">
                  <c:v>857</c:v>
                </c:pt>
                <c:pt idx="62591">
                  <c:v>414</c:v>
                </c:pt>
                <c:pt idx="62592">
                  <c:v>622</c:v>
                </c:pt>
                <c:pt idx="62593">
                  <c:v>338</c:v>
                </c:pt>
                <c:pt idx="62594">
                  <c:v>353</c:v>
                </c:pt>
                <c:pt idx="62595">
                  <c:v>435</c:v>
                </c:pt>
                <c:pt idx="62596">
                  <c:v>384</c:v>
                </c:pt>
                <c:pt idx="62597">
                  <c:v>449</c:v>
                </c:pt>
                <c:pt idx="62598">
                  <c:v>699</c:v>
                </c:pt>
                <c:pt idx="62599">
                  <c:v>488</c:v>
                </c:pt>
                <c:pt idx="62600">
                  <c:v>465</c:v>
                </c:pt>
                <c:pt idx="62601">
                  <c:v>605</c:v>
                </c:pt>
                <c:pt idx="62602">
                  <c:v>1404</c:v>
                </c:pt>
                <c:pt idx="62603">
                  <c:v>1081</c:v>
                </c:pt>
                <c:pt idx="62604">
                  <c:v>1038</c:v>
                </c:pt>
                <c:pt idx="62605">
                  <c:v>771</c:v>
                </c:pt>
                <c:pt idx="62606">
                  <c:v>1460</c:v>
                </c:pt>
                <c:pt idx="62607">
                  <c:v>554</c:v>
                </c:pt>
                <c:pt idx="62608">
                  <c:v>336</c:v>
                </c:pt>
                <c:pt idx="62609">
                  <c:v>798</c:v>
                </c:pt>
                <c:pt idx="62610">
                  <c:v>293</c:v>
                </c:pt>
                <c:pt idx="62611">
                  <c:v>1056</c:v>
                </c:pt>
                <c:pt idx="62612">
                  <c:v>968</c:v>
                </c:pt>
                <c:pt idx="62613">
                  <c:v>1696</c:v>
                </c:pt>
                <c:pt idx="62614" formatCode="0.00E+00">
                  <c:v>4.8999999999999998E-3</c:v>
                </c:pt>
                <c:pt idx="62615">
                  <c:v>15</c:v>
                </c:pt>
                <c:pt idx="62616">
                  <c:v>65</c:v>
                </c:pt>
                <c:pt idx="62617">
                  <c:v>363</c:v>
                </c:pt>
                <c:pt idx="62618">
                  <c:v>448</c:v>
                </c:pt>
                <c:pt idx="62619">
                  <c:v>568</c:v>
                </c:pt>
                <c:pt idx="62620">
                  <c:v>245</c:v>
                </c:pt>
                <c:pt idx="62621">
                  <c:v>279</c:v>
                </c:pt>
                <c:pt idx="62622" formatCode="0.00E+00">
                  <c:v>4.8999999999999998E-3</c:v>
                </c:pt>
                <c:pt idx="62623">
                  <c:v>354</c:v>
                </c:pt>
                <c:pt idx="62624">
                  <c:v>245</c:v>
                </c:pt>
                <c:pt idx="62625">
                  <c:v>435</c:v>
                </c:pt>
                <c:pt idx="62626">
                  <c:v>178</c:v>
                </c:pt>
                <c:pt idx="62627">
                  <c:v>141</c:v>
                </c:pt>
                <c:pt idx="62628">
                  <c:v>208</c:v>
                </c:pt>
                <c:pt idx="62629">
                  <c:v>143</c:v>
                </c:pt>
                <c:pt idx="62630">
                  <c:v>503</c:v>
                </c:pt>
                <c:pt idx="62631">
                  <c:v>37</c:v>
                </c:pt>
                <c:pt idx="62632">
                  <c:v>102</c:v>
                </c:pt>
                <c:pt idx="62633">
                  <c:v>185</c:v>
                </c:pt>
                <c:pt idx="62634">
                  <c:v>156</c:v>
                </c:pt>
                <c:pt idx="62635">
                  <c:v>337</c:v>
                </c:pt>
                <c:pt idx="62636">
                  <c:v>262</c:v>
                </c:pt>
                <c:pt idx="62637">
                  <c:v>124</c:v>
                </c:pt>
                <c:pt idx="62638">
                  <c:v>152</c:v>
                </c:pt>
                <c:pt idx="62639">
                  <c:v>200</c:v>
                </c:pt>
                <c:pt idx="62640">
                  <c:v>174</c:v>
                </c:pt>
                <c:pt idx="62641">
                  <c:v>220</c:v>
                </c:pt>
                <c:pt idx="62642">
                  <c:v>255</c:v>
                </c:pt>
                <c:pt idx="62643">
                  <c:v>133</c:v>
                </c:pt>
                <c:pt idx="62644">
                  <c:v>216</c:v>
                </c:pt>
                <c:pt idx="62645">
                  <c:v>239</c:v>
                </c:pt>
                <c:pt idx="62646">
                  <c:v>504</c:v>
                </c:pt>
                <c:pt idx="62647">
                  <c:v>829</c:v>
                </c:pt>
                <c:pt idx="62648">
                  <c:v>512</c:v>
                </c:pt>
                <c:pt idx="62649">
                  <c:v>258</c:v>
                </c:pt>
                <c:pt idx="62650">
                  <c:v>335</c:v>
                </c:pt>
                <c:pt idx="62651">
                  <c:v>870</c:v>
                </c:pt>
                <c:pt idx="62652">
                  <c:v>387</c:v>
                </c:pt>
                <c:pt idx="62653">
                  <c:v>1378</c:v>
                </c:pt>
                <c:pt idx="62654">
                  <c:v>411</c:v>
                </c:pt>
                <c:pt idx="62655">
                  <c:v>638</c:v>
                </c:pt>
                <c:pt idx="62656">
                  <c:v>535</c:v>
                </c:pt>
                <c:pt idx="62657">
                  <c:v>807</c:v>
                </c:pt>
                <c:pt idx="62658" formatCode="0.00E+00">
                  <c:v>4.8999999999999998E-3</c:v>
                </c:pt>
                <c:pt idx="62659">
                  <c:v>1029</c:v>
                </c:pt>
                <c:pt idx="62660">
                  <c:v>318</c:v>
                </c:pt>
                <c:pt idx="62661">
                  <c:v>96</c:v>
                </c:pt>
                <c:pt idx="62662">
                  <c:v>426</c:v>
                </c:pt>
                <c:pt idx="62663">
                  <c:v>44</c:v>
                </c:pt>
                <c:pt idx="62664">
                  <c:v>8</c:v>
                </c:pt>
                <c:pt idx="62665">
                  <c:v>1111</c:v>
                </c:pt>
                <c:pt idx="62666" formatCode="0.00E+00">
                  <c:v>4.8999999999999998E-3</c:v>
                </c:pt>
                <c:pt idx="62667">
                  <c:v>409</c:v>
                </c:pt>
                <c:pt idx="62668">
                  <c:v>1287</c:v>
                </c:pt>
                <c:pt idx="62669">
                  <c:v>456</c:v>
                </c:pt>
                <c:pt idx="62670">
                  <c:v>1529</c:v>
                </c:pt>
                <c:pt idx="62671">
                  <c:v>1095</c:v>
                </c:pt>
                <c:pt idx="62672">
                  <c:v>55</c:v>
                </c:pt>
                <c:pt idx="62673">
                  <c:v>70</c:v>
                </c:pt>
                <c:pt idx="62674">
                  <c:v>90</c:v>
                </c:pt>
                <c:pt idx="62675">
                  <c:v>1165</c:v>
                </c:pt>
                <c:pt idx="62676">
                  <c:v>1261</c:v>
                </c:pt>
                <c:pt idx="62677">
                  <c:v>388</c:v>
                </c:pt>
                <c:pt idx="62678">
                  <c:v>470</c:v>
                </c:pt>
                <c:pt idx="62679">
                  <c:v>153</c:v>
                </c:pt>
                <c:pt idx="62680">
                  <c:v>295</c:v>
                </c:pt>
                <c:pt idx="62681">
                  <c:v>340</c:v>
                </c:pt>
                <c:pt idx="62682">
                  <c:v>77</c:v>
                </c:pt>
                <c:pt idx="62683">
                  <c:v>130</c:v>
                </c:pt>
                <c:pt idx="62684">
                  <c:v>22</c:v>
                </c:pt>
                <c:pt idx="62685">
                  <c:v>4</c:v>
                </c:pt>
                <c:pt idx="62686">
                  <c:v>87</c:v>
                </c:pt>
                <c:pt idx="62687">
                  <c:v>186</c:v>
                </c:pt>
                <c:pt idx="62688">
                  <c:v>132</c:v>
                </c:pt>
                <c:pt idx="62689">
                  <c:v>435</c:v>
                </c:pt>
                <c:pt idx="62690">
                  <c:v>455</c:v>
                </c:pt>
                <c:pt idx="62691">
                  <c:v>938</c:v>
                </c:pt>
                <c:pt idx="62692">
                  <c:v>738</c:v>
                </c:pt>
                <c:pt idx="62693">
                  <c:v>495</c:v>
                </c:pt>
                <c:pt idx="62694">
                  <c:v>426</c:v>
                </c:pt>
                <c:pt idx="62695">
                  <c:v>365</c:v>
                </c:pt>
                <c:pt idx="62696">
                  <c:v>394</c:v>
                </c:pt>
                <c:pt idx="62697">
                  <c:v>294</c:v>
                </c:pt>
                <c:pt idx="62698">
                  <c:v>466</c:v>
                </c:pt>
                <c:pt idx="62699">
                  <c:v>401</c:v>
                </c:pt>
                <c:pt idx="62700">
                  <c:v>567</c:v>
                </c:pt>
                <c:pt idx="62701">
                  <c:v>295</c:v>
                </c:pt>
                <c:pt idx="62702">
                  <c:v>386</c:v>
                </c:pt>
                <c:pt idx="62703">
                  <c:v>653</c:v>
                </c:pt>
                <c:pt idx="62704">
                  <c:v>378</c:v>
                </c:pt>
                <c:pt idx="62705">
                  <c:v>649</c:v>
                </c:pt>
                <c:pt idx="62706">
                  <c:v>288</c:v>
                </c:pt>
                <c:pt idx="62707">
                  <c:v>146</c:v>
                </c:pt>
                <c:pt idx="62708">
                  <c:v>88</c:v>
                </c:pt>
                <c:pt idx="62709">
                  <c:v>121</c:v>
                </c:pt>
                <c:pt idx="62710">
                  <c:v>230</c:v>
                </c:pt>
                <c:pt idx="62711">
                  <c:v>208</c:v>
                </c:pt>
                <c:pt idx="62712">
                  <c:v>412</c:v>
                </c:pt>
                <c:pt idx="62713">
                  <c:v>388</c:v>
                </c:pt>
                <c:pt idx="62714">
                  <c:v>1185</c:v>
                </c:pt>
                <c:pt idx="62715">
                  <c:v>586</c:v>
                </c:pt>
                <c:pt idx="62716">
                  <c:v>537</c:v>
                </c:pt>
                <c:pt idx="62717">
                  <c:v>474</c:v>
                </c:pt>
                <c:pt idx="62718">
                  <c:v>1197</c:v>
                </c:pt>
                <c:pt idx="62719">
                  <c:v>1427</c:v>
                </c:pt>
                <c:pt idx="62720">
                  <c:v>523</c:v>
                </c:pt>
                <c:pt idx="62721">
                  <c:v>488</c:v>
                </c:pt>
                <c:pt idx="62722">
                  <c:v>456</c:v>
                </c:pt>
                <c:pt idx="62723">
                  <c:v>539</c:v>
                </c:pt>
                <c:pt idx="62724">
                  <c:v>787</c:v>
                </c:pt>
                <c:pt idx="62725">
                  <c:v>502</c:v>
                </c:pt>
                <c:pt idx="62726">
                  <c:v>1089</c:v>
                </c:pt>
                <c:pt idx="62727">
                  <c:v>948</c:v>
                </c:pt>
                <c:pt idx="62728">
                  <c:v>614</c:v>
                </c:pt>
                <c:pt idx="62729">
                  <c:v>388</c:v>
                </c:pt>
                <c:pt idx="62730">
                  <c:v>533</c:v>
                </c:pt>
                <c:pt idx="62731">
                  <c:v>374</c:v>
                </c:pt>
                <c:pt idx="62732">
                  <c:v>593</c:v>
                </c:pt>
                <c:pt idx="62733">
                  <c:v>556</c:v>
                </c:pt>
                <c:pt idx="62734">
                  <c:v>320</c:v>
                </c:pt>
                <c:pt idx="62735">
                  <c:v>476</c:v>
                </c:pt>
                <c:pt idx="62736">
                  <c:v>517</c:v>
                </c:pt>
                <c:pt idx="62737">
                  <c:v>464</c:v>
                </c:pt>
                <c:pt idx="62738">
                  <c:v>268</c:v>
                </c:pt>
                <c:pt idx="62739">
                  <c:v>295</c:v>
                </c:pt>
                <c:pt idx="62740">
                  <c:v>438</c:v>
                </c:pt>
                <c:pt idx="62741">
                  <c:v>404</c:v>
                </c:pt>
                <c:pt idx="62742">
                  <c:v>496</c:v>
                </c:pt>
                <c:pt idx="62743">
                  <c:v>341</c:v>
                </c:pt>
                <c:pt idx="62744">
                  <c:v>528</c:v>
                </c:pt>
                <c:pt idx="62745">
                  <c:v>84</c:v>
                </c:pt>
                <c:pt idx="62746">
                  <c:v>114</c:v>
                </c:pt>
                <c:pt idx="62747">
                  <c:v>346</c:v>
                </c:pt>
                <c:pt idx="62748">
                  <c:v>253</c:v>
                </c:pt>
                <c:pt idx="62749">
                  <c:v>1086</c:v>
                </c:pt>
                <c:pt idx="62750">
                  <c:v>112</c:v>
                </c:pt>
                <c:pt idx="62751">
                  <c:v>95</c:v>
                </c:pt>
                <c:pt idx="62752">
                  <c:v>763</c:v>
                </c:pt>
                <c:pt idx="62753">
                  <c:v>89</c:v>
                </c:pt>
                <c:pt idx="62754">
                  <c:v>155</c:v>
                </c:pt>
                <c:pt idx="62755">
                  <c:v>198</c:v>
                </c:pt>
                <c:pt idx="62756">
                  <c:v>182</c:v>
                </c:pt>
                <c:pt idx="62757">
                  <c:v>22</c:v>
                </c:pt>
                <c:pt idx="62758">
                  <c:v>718</c:v>
                </c:pt>
                <c:pt idx="62759">
                  <c:v>50</c:v>
                </c:pt>
                <c:pt idx="62760">
                  <c:v>597</c:v>
                </c:pt>
                <c:pt idx="62761">
                  <c:v>15</c:v>
                </c:pt>
                <c:pt idx="62762">
                  <c:v>747</c:v>
                </c:pt>
                <c:pt idx="62763">
                  <c:v>479</c:v>
                </c:pt>
                <c:pt idx="62764">
                  <c:v>786</c:v>
                </c:pt>
                <c:pt idx="62765">
                  <c:v>634</c:v>
                </c:pt>
                <c:pt idx="62766">
                  <c:v>434</c:v>
                </c:pt>
                <c:pt idx="62767">
                  <c:v>906</c:v>
                </c:pt>
                <c:pt idx="62768">
                  <c:v>345</c:v>
                </c:pt>
                <c:pt idx="62769">
                  <c:v>674</c:v>
                </c:pt>
                <c:pt idx="62770">
                  <c:v>560</c:v>
                </c:pt>
                <c:pt idx="62771">
                  <c:v>416</c:v>
                </c:pt>
                <c:pt idx="62772">
                  <c:v>499</c:v>
                </c:pt>
                <c:pt idx="62773">
                  <c:v>360</c:v>
                </c:pt>
                <c:pt idx="62774">
                  <c:v>240</c:v>
                </c:pt>
                <c:pt idx="62775">
                  <c:v>266</c:v>
                </c:pt>
                <c:pt idx="62776">
                  <c:v>121</c:v>
                </c:pt>
                <c:pt idx="62777" formatCode="0.00E+00">
                  <c:v>4.8999999999999998E-3</c:v>
                </c:pt>
                <c:pt idx="62778">
                  <c:v>187</c:v>
                </c:pt>
                <c:pt idx="62779">
                  <c:v>103</c:v>
                </c:pt>
                <c:pt idx="62780">
                  <c:v>196</c:v>
                </c:pt>
                <c:pt idx="62781">
                  <c:v>130</c:v>
                </c:pt>
                <c:pt idx="62782">
                  <c:v>251</c:v>
                </c:pt>
                <c:pt idx="62783">
                  <c:v>87</c:v>
                </c:pt>
                <c:pt idx="62784">
                  <c:v>289</c:v>
                </c:pt>
                <c:pt idx="62785">
                  <c:v>133</c:v>
                </c:pt>
                <c:pt idx="62786">
                  <c:v>45</c:v>
                </c:pt>
                <c:pt idx="62787">
                  <c:v>130</c:v>
                </c:pt>
                <c:pt idx="62788">
                  <c:v>107</c:v>
                </c:pt>
                <c:pt idx="62789">
                  <c:v>239</c:v>
                </c:pt>
                <c:pt idx="62790">
                  <c:v>321</c:v>
                </c:pt>
                <c:pt idx="62791">
                  <c:v>437</c:v>
                </c:pt>
                <c:pt idx="62792">
                  <c:v>311</c:v>
                </c:pt>
                <c:pt idx="62793">
                  <c:v>339</c:v>
                </c:pt>
                <c:pt idx="62794">
                  <c:v>495</c:v>
                </c:pt>
                <c:pt idx="62795">
                  <c:v>403</c:v>
                </c:pt>
                <c:pt idx="62796">
                  <c:v>429</c:v>
                </c:pt>
                <c:pt idx="62797">
                  <c:v>406</c:v>
                </c:pt>
                <c:pt idx="62798">
                  <c:v>333</c:v>
                </c:pt>
                <c:pt idx="62799">
                  <c:v>365</c:v>
                </c:pt>
                <c:pt idx="62800">
                  <c:v>354</c:v>
                </c:pt>
                <c:pt idx="62801">
                  <c:v>346</c:v>
                </c:pt>
                <c:pt idx="62802">
                  <c:v>263</c:v>
                </c:pt>
                <c:pt idx="62803">
                  <c:v>242</c:v>
                </c:pt>
                <c:pt idx="62804">
                  <c:v>247</c:v>
                </c:pt>
                <c:pt idx="62805">
                  <c:v>172</c:v>
                </c:pt>
                <c:pt idx="62806">
                  <c:v>491</c:v>
                </c:pt>
                <c:pt idx="62807">
                  <c:v>236</c:v>
                </c:pt>
                <c:pt idx="62808">
                  <c:v>155</c:v>
                </c:pt>
                <c:pt idx="62809">
                  <c:v>354</c:v>
                </c:pt>
                <c:pt idx="62810">
                  <c:v>129</c:v>
                </c:pt>
                <c:pt idx="62811">
                  <c:v>136</c:v>
                </c:pt>
                <c:pt idx="62812">
                  <c:v>219</c:v>
                </c:pt>
                <c:pt idx="62813">
                  <c:v>250</c:v>
                </c:pt>
                <c:pt idx="62814">
                  <c:v>401</c:v>
                </c:pt>
                <c:pt idx="62815">
                  <c:v>557</c:v>
                </c:pt>
                <c:pt idx="62816">
                  <c:v>369</c:v>
                </c:pt>
                <c:pt idx="62817">
                  <c:v>363</c:v>
                </c:pt>
                <c:pt idx="62818">
                  <c:v>368</c:v>
                </c:pt>
                <c:pt idx="62819">
                  <c:v>371</c:v>
                </c:pt>
                <c:pt idx="62820">
                  <c:v>321</c:v>
                </c:pt>
                <c:pt idx="62821">
                  <c:v>437</c:v>
                </c:pt>
                <c:pt idx="62822">
                  <c:v>281</c:v>
                </c:pt>
                <c:pt idx="62823">
                  <c:v>270</c:v>
                </c:pt>
                <c:pt idx="62824">
                  <c:v>590</c:v>
                </c:pt>
                <c:pt idx="62825">
                  <c:v>362</c:v>
                </c:pt>
                <c:pt idx="62826">
                  <c:v>418</c:v>
                </c:pt>
                <c:pt idx="62827">
                  <c:v>575</c:v>
                </c:pt>
                <c:pt idx="62828">
                  <c:v>22</c:v>
                </c:pt>
                <c:pt idx="62829">
                  <c:v>257</c:v>
                </c:pt>
                <c:pt idx="62830">
                  <c:v>11</c:v>
                </c:pt>
                <c:pt idx="62831">
                  <c:v>30</c:v>
                </c:pt>
                <c:pt idx="62832">
                  <c:v>67</c:v>
                </c:pt>
                <c:pt idx="62833">
                  <c:v>7</c:v>
                </c:pt>
                <c:pt idx="62834">
                  <c:v>175</c:v>
                </c:pt>
                <c:pt idx="62835" formatCode="0.00E+00">
                  <c:v>4.8999999999999998E-3</c:v>
                </c:pt>
                <c:pt idx="62836">
                  <c:v>428</c:v>
                </c:pt>
                <c:pt idx="62837">
                  <c:v>239</c:v>
                </c:pt>
                <c:pt idx="62838">
                  <c:v>219</c:v>
                </c:pt>
                <c:pt idx="62839">
                  <c:v>231</c:v>
                </c:pt>
                <c:pt idx="62840">
                  <c:v>273</c:v>
                </c:pt>
                <c:pt idx="62841">
                  <c:v>532</c:v>
                </c:pt>
                <c:pt idx="62842">
                  <c:v>347</c:v>
                </c:pt>
                <c:pt idx="62843">
                  <c:v>266</c:v>
                </c:pt>
                <c:pt idx="62844">
                  <c:v>350</c:v>
                </c:pt>
                <c:pt idx="62845">
                  <c:v>255</c:v>
                </c:pt>
                <c:pt idx="62846">
                  <c:v>186</c:v>
                </c:pt>
                <c:pt idx="62847">
                  <c:v>473</c:v>
                </c:pt>
                <c:pt idx="62848">
                  <c:v>33</c:v>
                </c:pt>
                <c:pt idx="62849">
                  <c:v>190</c:v>
                </c:pt>
                <c:pt idx="62850">
                  <c:v>177</c:v>
                </c:pt>
                <c:pt idx="62851">
                  <c:v>218</c:v>
                </c:pt>
                <c:pt idx="62852">
                  <c:v>602</c:v>
                </c:pt>
                <c:pt idx="62853">
                  <c:v>488</c:v>
                </c:pt>
                <c:pt idx="62854">
                  <c:v>700</c:v>
                </c:pt>
                <c:pt idx="62855">
                  <c:v>182</c:v>
                </c:pt>
                <c:pt idx="62856">
                  <c:v>225</c:v>
                </c:pt>
                <c:pt idx="62857">
                  <c:v>184</c:v>
                </c:pt>
                <c:pt idx="62858">
                  <c:v>151</c:v>
                </c:pt>
                <c:pt idx="62859">
                  <c:v>325</c:v>
                </c:pt>
                <c:pt idx="62860">
                  <c:v>1167</c:v>
                </c:pt>
                <c:pt idx="62861">
                  <c:v>1013</c:v>
                </c:pt>
                <c:pt idx="62862">
                  <c:v>515</c:v>
                </c:pt>
                <c:pt idx="62863">
                  <c:v>1089</c:v>
                </c:pt>
                <c:pt idx="62864">
                  <c:v>518</c:v>
                </c:pt>
                <c:pt idx="62865">
                  <c:v>401</c:v>
                </c:pt>
                <c:pt idx="62866">
                  <c:v>965</c:v>
                </c:pt>
                <c:pt idx="62867">
                  <c:v>1345</c:v>
                </c:pt>
                <c:pt idx="62868">
                  <c:v>943</c:v>
                </c:pt>
                <c:pt idx="62869">
                  <c:v>346</c:v>
                </c:pt>
                <c:pt idx="62870">
                  <c:v>350</c:v>
                </c:pt>
                <c:pt idx="62871">
                  <c:v>506</c:v>
                </c:pt>
                <c:pt idx="62872">
                  <c:v>195</c:v>
                </c:pt>
                <c:pt idx="62873">
                  <c:v>365</c:v>
                </c:pt>
                <c:pt idx="62874">
                  <c:v>350</c:v>
                </c:pt>
                <c:pt idx="62875">
                  <c:v>527</c:v>
                </c:pt>
                <c:pt idx="62876">
                  <c:v>520</c:v>
                </c:pt>
                <c:pt idx="62877">
                  <c:v>433</c:v>
                </c:pt>
                <c:pt idx="62878">
                  <c:v>413</c:v>
                </c:pt>
                <c:pt idx="62879">
                  <c:v>419</c:v>
                </c:pt>
                <c:pt idx="62880">
                  <c:v>440</c:v>
                </c:pt>
                <c:pt idx="62881">
                  <c:v>298</c:v>
                </c:pt>
                <c:pt idx="62882">
                  <c:v>358</c:v>
                </c:pt>
                <c:pt idx="62883">
                  <c:v>1094</c:v>
                </c:pt>
                <c:pt idx="62884">
                  <c:v>346</c:v>
                </c:pt>
                <c:pt idx="62885">
                  <c:v>453</c:v>
                </c:pt>
                <c:pt idx="62886">
                  <c:v>430</c:v>
                </c:pt>
                <c:pt idx="62887">
                  <c:v>248</c:v>
                </c:pt>
                <c:pt idx="62888">
                  <c:v>265</c:v>
                </c:pt>
                <c:pt idx="62889">
                  <c:v>456</c:v>
                </c:pt>
                <c:pt idx="62890">
                  <c:v>391</c:v>
                </c:pt>
                <c:pt idx="62891">
                  <c:v>391</c:v>
                </c:pt>
                <c:pt idx="62892">
                  <c:v>406</c:v>
                </c:pt>
                <c:pt idx="62893">
                  <c:v>302</c:v>
                </c:pt>
                <c:pt idx="62894">
                  <c:v>390</c:v>
                </c:pt>
                <c:pt idx="62895">
                  <c:v>195</c:v>
                </c:pt>
                <c:pt idx="62896">
                  <c:v>384</c:v>
                </c:pt>
                <c:pt idx="62897" formatCode="0.00E+00">
                  <c:v>4.8999999999999998E-3</c:v>
                </c:pt>
                <c:pt idx="62898">
                  <c:v>273</c:v>
                </c:pt>
                <c:pt idx="62899">
                  <c:v>244</c:v>
                </c:pt>
                <c:pt idx="62900">
                  <c:v>229</c:v>
                </c:pt>
                <c:pt idx="62901">
                  <c:v>261</c:v>
                </c:pt>
                <c:pt idx="62902">
                  <c:v>379</c:v>
                </c:pt>
                <c:pt idx="62903">
                  <c:v>356</c:v>
                </c:pt>
                <c:pt idx="62904">
                  <c:v>367</c:v>
                </c:pt>
                <c:pt idx="62905">
                  <c:v>505</c:v>
                </c:pt>
                <c:pt idx="62906">
                  <c:v>355</c:v>
                </c:pt>
                <c:pt idx="62907">
                  <c:v>219</c:v>
                </c:pt>
                <c:pt idx="62908">
                  <c:v>278</c:v>
                </c:pt>
                <c:pt idx="62909">
                  <c:v>226</c:v>
                </c:pt>
                <c:pt idx="62910" formatCode="0.00E+00">
                  <c:v>4.8999999999999998E-3</c:v>
                </c:pt>
                <c:pt idx="62911">
                  <c:v>264</c:v>
                </c:pt>
                <c:pt idx="62912">
                  <c:v>99</c:v>
                </c:pt>
                <c:pt idx="62913">
                  <c:v>105</c:v>
                </c:pt>
                <c:pt idx="62914">
                  <c:v>97</c:v>
                </c:pt>
                <c:pt idx="62915">
                  <c:v>120</c:v>
                </c:pt>
                <c:pt idx="62916">
                  <c:v>72</c:v>
                </c:pt>
                <c:pt idx="62917">
                  <c:v>252</c:v>
                </c:pt>
                <c:pt idx="62918">
                  <c:v>97</c:v>
                </c:pt>
                <c:pt idx="62919">
                  <c:v>271</c:v>
                </c:pt>
                <c:pt idx="62920">
                  <c:v>152</c:v>
                </c:pt>
                <c:pt idx="62921">
                  <c:v>122</c:v>
                </c:pt>
                <c:pt idx="62922">
                  <c:v>87</c:v>
                </c:pt>
                <c:pt idx="62923">
                  <c:v>24</c:v>
                </c:pt>
                <c:pt idx="62924">
                  <c:v>114</c:v>
                </c:pt>
                <c:pt idx="62925">
                  <c:v>129</c:v>
                </c:pt>
                <c:pt idx="62926">
                  <c:v>388</c:v>
                </c:pt>
                <c:pt idx="62927">
                  <c:v>410</c:v>
                </c:pt>
                <c:pt idx="62928">
                  <c:v>376</c:v>
                </c:pt>
                <c:pt idx="62929">
                  <c:v>420</c:v>
                </c:pt>
                <c:pt idx="62930">
                  <c:v>433</c:v>
                </c:pt>
                <c:pt idx="62931">
                  <c:v>299</c:v>
                </c:pt>
                <c:pt idx="62932">
                  <c:v>342</c:v>
                </c:pt>
                <c:pt idx="62933">
                  <c:v>412</c:v>
                </c:pt>
                <c:pt idx="62934">
                  <c:v>433</c:v>
                </c:pt>
                <c:pt idx="62935">
                  <c:v>366</c:v>
                </c:pt>
                <c:pt idx="62936">
                  <c:v>471</c:v>
                </c:pt>
                <c:pt idx="62937">
                  <c:v>372</c:v>
                </c:pt>
                <c:pt idx="62938">
                  <c:v>140</c:v>
                </c:pt>
                <c:pt idx="62939">
                  <c:v>215</c:v>
                </c:pt>
                <c:pt idx="62940">
                  <c:v>209</c:v>
                </c:pt>
                <c:pt idx="62941">
                  <c:v>261</c:v>
                </c:pt>
                <c:pt idx="62942">
                  <c:v>255</c:v>
                </c:pt>
                <c:pt idx="62943">
                  <c:v>376</c:v>
                </c:pt>
                <c:pt idx="62944">
                  <c:v>340</c:v>
                </c:pt>
                <c:pt idx="62945">
                  <c:v>315</c:v>
                </c:pt>
                <c:pt idx="62946">
                  <c:v>251</c:v>
                </c:pt>
                <c:pt idx="62947">
                  <c:v>149</c:v>
                </c:pt>
                <c:pt idx="62948">
                  <c:v>325</c:v>
                </c:pt>
                <c:pt idx="62949">
                  <c:v>340</c:v>
                </c:pt>
                <c:pt idx="62950">
                  <c:v>545</c:v>
                </c:pt>
                <c:pt idx="62951">
                  <c:v>172</c:v>
                </c:pt>
                <c:pt idx="62952">
                  <c:v>107</c:v>
                </c:pt>
                <c:pt idx="62953">
                  <c:v>14</c:v>
                </c:pt>
                <c:pt idx="62954">
                  <c:v>126</c:v>
                </c:pt>
                <c:pt idx="62955">
                  <c:v>118</c:v>
                </c:pt>
                <c:pt idx="62956">
                  <c:v>114</c:v>
                </c:pt>
                <c:pt idx="62957" formatCode="0.00E+00">
                  <c:v>4.8999999999999998E-3</c:v>
                </c:pt>
                <c:pt idx="62958">
                  <c:v>197</c:v>
                </c:pt>
                <c:pt idx="62959">
                  <c:v>32</c:v>
                </c:pt>
                <c:pt idx="62960">
                  <c:v>91</c:v>
                </c:pt>
                <c:pt idx="62961">
                  <c:v>166</c:v>
                </c:pt>
                <c:pt idx="62962">
                  <c:v>14</c:v>
                </c:pt>
                <c:pt idx="62963">
                  <c:v>50</c:v>
                </c:pt>
                <c:pt idx="62964">
                  <c:v>119</c:v>
                </c:pt>
                <c:pt idx="62965" formatCode="0.00E+00">
                  <c:v>4.8999999999999998E-3</c:v>
                </c:pt>
                <c:pt idx="62966" formatCode="0.00E+00">
                  <c:v>4.8999999999999998E-3</c:v>
                </c:pt>
                <c:pt idx="62967">
                  <c:v>173</c:v>
                </c:pt>
                <c:pt idx="62968">
                  <c:v>40</c:v>
                </c:pt>
                <c:pt idx="62969">
                  <c:v>3</c:v>
                </c:pt>
                <c:pt idx="62970">
                  <c:v>199</c:v>
                </c:pt>
                <c:pt idx="62971">
                  <c:v>76</c:v>
                </c:pt>
                <c:pt idx="62972">
                  <c:v>63</c:v>
                </c:pt>
                <c:pt idx="62973">
                  <c:v>8</c:v>
                </c:pt>
                <c:pt idx="62974">
                  <c:v>178</c:v>
                </c:pt>
                <c:pt idx="62975">
                  <c:v>132</c:v>
                </c:pt>
                <c:pt idx="62976">
                  <c:v>142</c:v>
                </c:pt>
                <c:pt idx="62977">
                  <c:v>100</c:v>
                </c:pt>
                <c:pt idx="62978">
                  <c:v>104</c:v>
                </c:pt>
                <c:pt idx="62979">
                  <c:v>235</c:v>
                </c:pt>
                <c:pt idx="62980">
                  <c:v>303</c:v>
                </c:pt>
                <c:pt idx="62981">
                  <c:v>923</c:v>
                </c:pt>
                <c:pt idx="62982">
                  <c:v>548</c:v>
                </c:pt>
                <c:pt idx="62983">
                  <c:v>288</c:v>
                </c:pt>
                <c:pt idx="62984">
                  <c:v>519</c:v>
                </c:pt>
                <c:pt idx="62985">
                  <c:v>874</c:v>
                </c:pt>
                <c:pt idx="62986">
                  <c:v>350</c:v>
                </c:pt>
                <c:pt idx="62987">
                  <c:v>355</c:v>
                </c:pt>
                <c:pt idx="62988">
                  <c:v>496</c:v>
                </c:pt>
                <c:pt idx="62989">
                  <c:v>268</c:v>
                </c:pt>
                <c:pt idx="62990">
                  <c:v>281</c:v>
                </c:pt>
                <c:pt idx="62991">
                  <c:v>275</c:v>
                </c:pt>
                <c:pt idx="62992">
                  <c:v>1</c:v>
                </c:pt>
                <c:pt idx="62993">
                  <c:v>160</c:v>
                </c:pt>
                <c:pt idx="62994">
                  <c:v>30</c:v>
                </c:pt>
                <c:pt idx="62995" formatCode="0.00E+00">
                  <c:v>4.8999999999999998E-3</c:v>
                </c:pt>
                <c:pt idx="62996">
                  <c:v>154</c:v>
                </c:pt>
                <c:pt idx="62997">
                  <c:v>28</c:v>
                </c:pt>
                <c:pt idx="62998">
                  <c:v>258</c:v>
                </c:pt>
                <c:pt idx="62999" formatCode="0.00E+00">
                  <c:v>4.8999999999999998E-3</c:v>
                </c:pt>
                <c:pt idx="63000">
                  <c:v>81</c:v>
                </c:pt>
                <c:pt idx="63001">
                  <c:v>105</c:v>
                </c:pt>
                <c:pt idx="63002">
                  <c:v>80</c:v>
                </c:pt>
                <c:pt idx="63003">
                  <c:v>264</c:v>
                </c:pt>
                <c:pt idx="63004">
                  <c:v>58</c:v>
                </c:pt>
                <c:pt idx="63005">
                  <c:v>11</c:v>
                </c:pt>
                <c:pt idx="63006">
                  <c:v>6</c:v>
                </c:pt>
                <c:pt idx="63007">
                  <c:v>50</c:v>
                </c:pt>
                <c:pt idx="63008">
                  <c:v>52</c:v>
                </c:pt>
                <c:pt idx="63009">
                  <c:v>287</c:v>
                </c:pt>
                <c:pt idx="63010">
                  <c:v>271</c:v>
                </c:pt>
                <c:pt idx="63011">
                  <c:v>244</c:v>
                </c:pt>
                <c:pt idx="63012">
                  <c:v>1091</c:v>
                </c:pt>
                <c:pt idx="63013">
                  <c:v>341</c:v>
                </c:pt>
                <c:pt idx="63014">
                  <c:v>255</c:v>
                </c:pt>
                <c:pt idx="63015">
                  <c:v>325</c:v>
                </c:pt>
                <c:pt idx="63016">
                  <c:v>393</c:v>
                </c:pt>
                <c:pt idx="63017">
                  <c:v>334</c:v>
                </c:pt>
                <c:pt idx="63018">
                  <c:v>471</c:v>
                </c:pt>
                <c:pt idx="63019">
                  <c:v>797</c:v>
                </c:pt>
                <c:pt idx="63020">
                  <c:v>376</c:v>
                </c:pt>
                <c:pt idx="63021">
                  <c:v>122</c:v>
                </c:pt>
                <c:pt idx="63022">
                  <c:v>96</c:v>
                </c:pt>
                <c:pt idx="63023">
                  <c:v>113</c:v>
                </c:pt>
                <c:pt idx="63024">
                  <c:v>129</c:v>
                </c:pt>
                <c:pt idx="63025">
                  <c:v>92</c:v>
                </c:pt>
                <c:pt idx="63026">
                  <c:v>192</c:v>
                </c:pt>
                <c:pt idx="63027">
                  <c:v>329</c:v>
                </c:pt>
                <c:pt idx="63028">
                  <c:v>134</c:v>
                </c:pt>
                <c:pt idx="63029">
                  <c:v>96</c:v>
                </c:pt>
                <c:pt idx="63030">
                  <c:v>52</c:v>
                </c:pt>
                <c:pt idx="63031">
                  <c:v>45</c:v>
                </c:pt>
                <c:pt idx="63032">
                  <c:v>111</c:v>
                </c:pt>
                <c:pt idx="63033">
                  <c:v>15</c:v>
                </c:pt>
                <c:pt idx="63034">
                  <c:v>65</c:v>
                </c:pt>
                <c:pt idx="63035">
                  <c:v>9</c:v>
                </c:pt>
                <c:pt idx="63036">
                  <c:v>104</c:v>
                </c:pt>
                <c:pt idx="63037">
                  <c:v>205</c:v>
                </c:pt>
                <c:pt idx="63038">
                  <c:v>248</c:v>
                </c:pt>
                <c:pt idx="63039">
                  <c:v>80</c:v>
                </c:pt>
                <c:pt idx="63040">
                  <c:v>16</c:v>
                </c:pt>
                <c:pt idx="63041">
                  <c:v>34</c:v>
                </c:pt>
                <c:pt idx="63042">
                  <c:v>11</c:v>
                </c:pt>
                <c:pt idx="63043" formatCode="0.00E+00">
                  <c:v>4.8999999999999998E-3</c:v>
                </c:pt>
                <c:pt idx="63044">
                  <c:v>21</c:v>
                </c:pt>
                <c:pt idx="63045">
                  <c:v>14</c:v>
                </c:pt>
                <c:pt idx="63046">
                  <c:v>248</c:v>
                </c:pt>
                <c:pt idx="63047">
                  <c:v>85</c:v>
                </c:pt>
                <c:pt idx="63048">
                  <c:v>338</c:v>
                </c:pt>
                <c:pt idx="63049">
                  <c:v>150</c:v>
                </c:pt>
                <c:pt idx="63050">
                  <c:v>230</c:v>
                </c:pt>
                <c:pt idx="63051">
                  <c:v>13</c:v>
                </c:pt>
                <c:pt idx="63052">
                  <c:v>373</c:v>
                </c:pt>
                <c:pt idx="63053">
                  <c:v>55</c:v>
                </c:pt>
                <c:pt idx="63054">
                  <c:v>173</c:v>
                </c:pt>
                <c:pt idx="63055">
                  <c:v>229</c:v>
                </c:pt>
                <c:pt idx="63056">
                  <c:v>46</c:v>
                </c:pt>
                <c:pt idx="63057">
                  <c:v>24</c:v>
                </c:pt>
                <c:pt idx="63058">
                  <c:v>393</c:v>
                </c:pt>
                <c:pt idx="63059">
                  <c:v>34</c:v>
                </c:pt>
                <c:pt idx="63060">
                  <c:v>75</c:v>
                </c:pt>
                <c:pt idx="63061">
                  <c:v>300</c:v>
                </c:pt>
                <c:pt idx="63062">
                  <c:v>246</c:v>
                </c:pt>
                <c:pt idx="63063">
                  <c:v>300</c:v>
                </c:pt>
                <c:pt idx="63064">
                  <c:v>304</c:v>
                </c:pt>
                <c:pt idx="63065">
                  <c:v>329</c:v>
                </c:pt>
                <c:pt idx="63066">
                  <c:v>396</c:v>
                </c:pt>
                <c:pt idx="63067">
                  <c:v>259</c:v>
                </c:pt>
                <c:pt idx="63068">
                  <c:v>521</c:v>
                </c:pt>
                <c:pt idx="63069">
                  <c:v>180</c:v>
                </c:pt>
                <c:pt idx="63070">
                  <c:v>480</c:v>
                </c:pt>
                <c:pt idx="63071">
                  <c:v>283</c:v>
                </c:pt>
                <c:pt idx="63072">
                  <c:v>249</c:v>
                </c:pt>
                <c:pt idx="63073">
                  <c:v>385</c:v>
                </c:pt>
                <c:pt idx="63074">
                  <c:v>172</c:v>
                </c:pt>
                <c:pt idx="63075">
                  <c:v>277</c:v>
                </c:pt>
                <c:pt idx="63076">
                  <c:v>58</c:v>
                </c:pt>
                <c:pt idx="63077">
                  <c:v>82</c:v>
                </c:pt>
                <c:pt idx="63078">
                  <c:v>504</c:v>
                </c:pt>
                <c:pt idx="63079">
                  <c:v>88</c:v>
                </c:pt>
                <c:pt idx="63080">
                  <c:v>366</c:v>
                </c:pt>
                <c:pt idx="63081">
                  <c:v>74</c:v>
                </c:pt>
                <c:pt idx="63082">
                  <c:v>303</c:v>
                </c:pt>
                <c:pt idx="63083">
                  <c:v>91</c:v>
                </c:pt>
                <c:pt idx="63084">
                  <c:v>505</c:v>
                </c:pt>
                <c:pt idx="63085">
                  <c:v>60</c:v>
                </c:pt>
                <c:pt idx="63086">
                  <c:v>25</c:v>
                </c:pt>
                <c:pt idx="63087">
                  <c:v>226</c:v>
                </c:pt>
                <c:pt idx="63088">
                  <c:v>47</c:v>
                </c:pt>
                <c:pt idx="63089">
                  <c:v>126</c:v>
                </c:pt>
                <c:pt idx="63090">
                  <c:v>177</c:v>
                </c:pt>
                <c:pt idx="63091">
                  <c:v>19</c:v>
                </c:pt>
                <c:pt idx="63092">
                  <c:v>36</c:v>
                </c:pt>
                <c:pt idx="63093">
                  <c:v>5</c:v>
                </c:pt>
                <c:pt idx="63094">
                  <c:v>198</c:v>
                </c:pt>
                <c:pt idx="63095">
                  <c:v>84</c:v>
                </c:pt>
                <c:pt idx="63096">
                  <c:v>27</c:v>
                </c:pt>
                <c:pt idx="63097">
                  <c:v>24</c:v>
                </c:pt>
                <c:pt idx="63098" formatCode="0.00E+00">
                  <c:v>4.8999999999999998E-3</c:v>
                </c:pt>
                <c:pt idx="63099">
                  <c:v>3</c:v>
                </c:pt>
                <c:pt idx="63100">
                  <c:v>33</c:v>
                </c:pt>
                <c:pt idx="63101">
                  <c:v>646</c:v>
                </c:pt>
                <c:pt idx="63102">
                  <c:v>567</c:v>
                </c:pt>
                <c:pt idx="63103">
                  <c:v>417</c:v>
                </c:pt>
                <c:pt idx="63104">
                  <c:v>894</c:v>
                </c:pt>
                <c:pt idx="63105">
                  <c:v>910</c:v>
                </c:pt>
                <c:pt idx="63106">
                  <c:v>878</c:v>
                </c:pt>
                <c:pt idx="63107">
                  <c:v>483</c:v>
                </c:pt>
                <c:pt idx="63108">
                  <c:v>831</c:v>
                </c:pt>
                <c:pt idx="63109">
                  <c:v>366</c:v>
                </c:pt>
                <c:pt idx="63110">
                  <c:v>571</c:v>
                </c:pt>
                <c:pt idx="63111">
                  <c:v>669</c:v>
                </c:pt>
                <c:pt idx="63112">
                  <c:v>1067</c:v>
                </c:pt>
                <c:pt idx="63113">
                  <c:v>510</c:v>
                </c:pt>
                <c:pt idx="63114">
                  <c:v>367</c:v>
                </c:pt>
                <c:pt idx="63115">
                  <c:v>394</c:v>
                </c:pt>
                <c:pt idx="63116">
                  <c:v>411</c:v>
                </c:pt>
                <c:pt idx="63117">
                  <c:v>493</c:v>
                </c:pt>
                <c:pt idx="63118">
                  <c:v>369</c:v>
                </c:pt>
                <c:pt idx="63119">
                  <c:v>508</c:v>
                </c:pt>
                <c:pt idx="63120">
                  <c:v>412</c:v>
                </c:pt>
                <c:pt idx="63121">
                  <c:v>402</c:v>
                </c:pt>
                <c:pt idx="63122">
                  <c:v>429</c:v>
                </c:pt>
                <c:pt idx="63123">
                  <c:v>394</c:v>
                </c:pt>
                <c:pt idx="63124">
                  <c:v>400</c:v>
                </c:pt>
                <c:pt idx="63125">
                  <c:v>44</c:v>
                </c:pt>
                <c:pt idx="63126">
                  <c:v>94</c:v>
                </c:pt>
                <c:pt idx="63127">
                  <c:v>280</c:v>
                </c:pt>
                <c:pt idx="63128">
                  <c:v>118</c:v>
                </c:pt>
                <c:pt idx="63129">
                  <c:v>210</c:v>
                </c:pt>
                <c:pt idx="63130">
                  <c:v>208</c:v>
                </c:pt>
                <c:pt idx="63131">
                  <c:v>77</c:v>
                </c:pt>
                <c:pt idx="63132">
                  <c:v>27</c:v>
                </c:pt>
                <c:pt idx="63133">
                  <c:v>85</c:v>
                </c:pt>
                <c:pt idx="63134">
                  <c:v>520</c:v>
                </c:pt>
                <c:pt idx="63135">
                  <c:v>232</c:v>
                </c:pt>
                <c:pt idx="63136">
                  <c:v>212</c:v>
                </c:pt>
                <c:pt idx="63137">
                  <c:v>457</c:v>
                </c:pt>
                <c:pt idx="63138">
                  <c:v>174</c:v>
                </c:pt>
                <c:pt idx="63139">
                  <c:v>169</c:v>
                </c:pt>
                <c:pt idx="63140">
                  <c:v>444</c:v>
                </c:pt>
                <c:pt idx="63141">
                  <c:v>487</c:v>
                </c:pt>
                <c:pt idx="63142">
                  <c:v>285</c:v>
                </c:pt>
                <c:pt idx="63143">
                  <c:v>784</c:v>
                </c:pt>
                <c:pt idx="63144">
                  <c:v>473</c:v>
                </c:pt>
                <c:pt idx="63145">
                  <c:v>148</c:v>
                </c:pt>
                <c:pt idx="63146">
                  <c:v>5</c:v>
                </c:pt>
                <c:pt idx="63147">
                  <c:v>205</c:v>
                </c:pt>
                <c:pt idx="63148">
                  <c:v>171</c:v>
                </c:pt>
                <c:pt idx="63149">
                  <c:v>128</c:v>
                </c:pt>
                <c:pt idx="63150">
                  <c:v>172</c:v>
                </c:pt>
                <c:pt idx="63151">
                  <c:v>410</c:v>
                </c:pt>
                <c:pt idx="63152">
                  <c:v>232</c:v>
                </c:pt>
                <c:pt idx="63153">
                  <c:v>277</c:v>
                </c:pt>
                <c:pt idx="63154">
                  <c:v>157</c:v>
                </c:pt>
                <c:pt idx="63155">
                  <c:v>179</c:v>
                </c:pt>
                <c:pt idx="63156">
                  <c:v>423</c:v>
                </c:pt>
                <c:pt idx="63157">
                  <c:v>248</c:v>
                </c:pt>
                <c:pt idx="63158">
                  <c:v>321</c:v>
                </c:pt>
                <c:pt idx="63159">
                  <c:v>211</c:v>
                </c:pt>
                <c:pt idx="63160">
                  <c:v>131</c:v>
                </c:pt>
                <c:pt idx="63161">
                  <c:v>26</c:v>
                </c:pt>
                <c:pt idx="63162">
                  <c:v>284</c:v>
                </c:pt>
                <c:pt idx="63163">
                  <c:v>129</c:v>
                </c:pt>
                <c:pt idx="63164">
                  <c:v>332</c:v>
                </c:pt>
                <c:pt idx="63165">
                  <c:v>405</c:v>
                </c:pt>
                <c:pt idx="63166">
                  <c:v>887</c:v>
                </c:pt>
                <c:pt idx="63167">
                  <c:v>1179</c:v>
                </c:pt>
                <c:pt idx="63168">
                  <c:v>390</c:v>
                </c:pt>
                <c:pt idx="63169">
                  <c:v>457</c:v>
                </c:pt>
                <c:pt idx="63170">
                  <c:v>405</c:v>
                </c:pt>
                <c:pt idx="63171">
                  <c:v>453</c:v>
                </c:pt>
                <c:pt idx="63172">
                  <c:v>506</c:v>
                </c:pt>
                <c:pt idx="63173">
                  <c:v>265</c:v>
                </c:pt>
                <c:pt idx="63174">
                  <c:v>388</c:v>
                </c:pt>
                <c:pt idx="63175">
                  <c:v>567</c:v>
                </c:pt>
                <c:pt idx="63176">
                  <c:v>748</c:v>
                </c:pt>
                <c:pt idx="63177">
                  <c:v>424</c:v>
                </c:pt>
                <c:pt idx="63178">
                  <c:v>844</c:v>
                </c:pt>
                <c:pt idx="63179">
                  <c:v>465</c:v>
                </c:pt>
                <c:pt idx="63180">
                  <c:v>353</c:v>
                </c:pt>
                <c:pt idx="63181">
                  <c:v>1097</c:v>
                </c:pt>
                <c:pt idx="63182">
                  <c:v>375</c:v>
                </c:pt>
                <c:pt idx="63183">
                  <c:v>1311</c:v>
                </c:pt>
                <c:pt idx="63184">
                  <c:v>409</c:v>
                </c:pt>
                <c:pt idx="63185">
                  <c:v>381</c:v>
                </c:pt>
                <c:pt idx="63186">
                  <c:v>1505</c:v>
                </c:pt>
                <c:pt idx="63187">
                  <c:v>918</c:v>
                </c:pt>
                <c:pt idx="63188">
                  <c:v>240</c:v>
                </c:pt>
                <c:pt idx="63189">
                  <c:v>255</c:v>
                </c:pt>
                <c:pt idx="63190">
                  <c:v>386</c:v>
                </c:pt>
                <c:pt idx="63191">
                  <c:v>244</c:v>
                </c:pt>
                <c:pt idx="63192">
                  <c:v>235</c:v>
                </c:pt>
                <c:pt idx="63193">
                  <c:v>544</c:v>
                </c:pt>
                <c:pt idx="63194">
                  <c:v>275</c:v>
                </c:pt>
                <c:pt idx="63195">
                  <c:v>322</c:v>
                </c:pt>
                <c:pt idx="63196">
                  <c:v>331</c:v>
                </c:pt>
                <c:pt idx="63197">
                  <c:v>346</c:v>
                </c:pt>
                <c:pt idx="63198">
                  <c:v>458</c:v>
                </c:pt>
                <c:pt idx="63199">
                  <c:v>379</c:v>
                </c:pt>
                <c:pt idx="63200">
                  <c:v>578</c:v>
                </c:pt>
                <c:pt idx="63201">
                  <c:v>393</c:v>
                </c:pt>
                <c:pt idx="63202">
                  <c:v>1093</c:v>
                </c:pt>
                <c:pt idx="63203">
                  <c:v>523</c:v>
                </c:pt>
                <c:pt idx="63204">
                  <c:v>527</c:v>
                </c:pt>
                <c:pt idx="63205">
                  <c:v>483</c:v>
                </c:pt>
                <c:pt idx="63206">
                  <c:v>584</c:v>
                </c:pt>
                <c:pt idx="63207">
                  <c:v>1042</c:v>
                </c:pt>
                <c:pt idx="63208">
                  <c:v>434</c:v>
                </c:pt>
                <c:pt idx="63209">
                  <c:v>355</c:v>
                </c:pt>
                <c:pt idx="63210">
                  <c:v>524</c:v>
                </c:pt>
                <c:pt idx="63211">
                  <c:v>368</c:v>
                </c:pt>
                <c:pt idx="63212">
                  <c:v>384</c:v>
                </c:pt>
                <c:pt idx="63213">
                  <c:v>327</c:v>
                </c:pt>
                <c:pt idx="63214">
                  <c:v>722</c:v>
                </c:pt>
                <c:pt idx="63215">
                  <c:v>329</c:v>
                </c:pt>
                <c:pt idx="63216">
                  <c:v>196</c:v>
                </c:pt>
                <c:pt idx="63217">
                  <c:v>1184</c:v>
                </c:pt>
                <c:pt idx="63218">
                  <c:v>1171</c:v>
                </c:pt>
                <c:pt idx="63219">
                  <c:v>1030</c:v>
                </c:pt>
                <c:pt idx="63220">
                  <c:v>907</c:v>
                </c:pt>
                <c:pt idx="63221">
                  <c:v>312</c:v>
                </c:pt>
                <c:pt idx="63222">
                  <c:v>284</c:v>
                </c:pt>
                <c:pt idx="63223">
                  <c:v>330</c:v>
                </c:pt>
                <c:pt idx="63224">
                  <c:v>502</c:v>
                </c:pt>
                <c:pt idx="63225">
                  <c:v>587</c:v>
                </c:pt>
                <c:pt idx="63226">
                  <c:v>189</c:v>
                </c:pt>
                <c:pt idx="63227">
                  <c:v>260</c:v>
                </c:pt>
                <c:pt idx="63228">
                  <c:v>131</c:v>
                </c:pt>
                <c:pt idx="63229">
                  <c:v>160</c:v>
                </c:pt>
                <c:pt idx="63230">
                  <c:v>289</c:v>
                </c:pt>
                <c:pt idx="63231">
                  <c:v>307</c:v>
                </c:pt>
                <c:pt idx="63232">
                  <c:v>159</c:v>
                </c:pt>
                <c:pt idx="63233">
                  <c:v>270</c:v>
                </c:pt>
                <c:pt idx="63234">
                  <c:v>109</c:v>
                </c:pt>
                <c:pt idx="63235">
                  <c:v>327</c:v>
                </c:pt>
                <c:pt idx="63236">
                  <c:v>321</c:v>
                </c:pt>
                <c:pt idx="63237">
                  <c:v>147</c:v>
                </c:pt>
                <c:pt idx="63238">
                  <c:v>15</c:v>
                </c:pt>
                <c:pt idx="63239">
                  <c:v>34</c:v>
                </c:pt>
                <c:pt idx="63240">
                  <c:v>115</c:v>
                </c:pt>
                <c:pt idx="63241" formatCode="0.00E+00">
                  <c:v>4.8999999999999998E-3</c:v>
                </c:pt>
                <c:pt idx="63242">
                  <c:v>35</c:v>
                </c:pt>
                <c:pt idx="63243">
                  <c:v>204</c:v>
                </c:pt>
                <c:pt idx="63244">
                  <c:v>277</c:v>
                </c:pt>
                <c:pt idx="63245">
                  <c:v>512</c:v>
                </c:pt>
                <c:pt idx="63246">
                  <c:v>296</c:v>
                </c:pt>
                <c:pt idx="63247">
                  <c:v>363</c:v>
                </c:pt>
                <c:pt idx="63248">
                  <c:v>1046</c:v>
                </c:pt>
                <c:pt idx="63249">
                  <c:v>971</c:v>
                </c:pt>
                <c:pt idx="63250">
                  <c:v>417</c:v>
                </c:pt>
                <c:pt idx="63251">
                  <c:v>439</c:v>
                </c:pt>
                <c:pt idx="63252">
                  <c:v>609</c:v>
                </c:pt>
                <c:pt idx="63253">
                  <c:v>1336</c:v>
                </c:pt>
                <c:pt idx="63254">
                  <c:v>531</c:v>
                </c:pt>
                <c:pt idx="63255">
                  <c:v>239</c:v>
                </c:pt>
                <c:pt idx="63256">
                  <c:v>141</c:v>
                </c:pt>
                <c:pt idx="63257">
                  <c:v>122</c:v>
                </c:pt>
                <c:pt idx="63258">
                  <c:v>151</c:v>
                </c:pt>
                <c:pt idx="63259">
                  <c:v>263</c:v>
                </c:pt>
                <c:pt idx="63260">
                  <c:v>113</c:v>
                </c:pt>
                <c:pt idx="63261">
                  <c:v>280</c:v>
                </c:pt>
                <c:pt idx="63262">
                  <c:v>331</c:v>
                </c:pt>
                <c:pt idx="63263">
                  <c:v>186</c:v>
                </c:pt>
                <c:pt idx="63264">
                  <c:v>766</c:v>
                </c:pt>
                <c:pt idx="63265">
                  <c:v>487</c:v>
                </c:pt>
                <c:pt idx="63266">
                  <c:v>43</c:v>
                </c:pt>
                <c:pt idx="63267">
                  <c:v>142</c:v>
                </c:pt>
                <c:pt idx="63268">
                  <c:v>36</c:v>
                </c:pt>
                <c:pt idx="63269">
                  <c:v>93</c:v>
                </c:pt>
                <c:pt idx="63270">
                  <c:v>7</c:v>
                </c:pt>
                <c:pt idx="63271">
                  <c:v>41</c:v>
                </c:pt>
                <c:pt idx="63272">
                  <c:v>22</c:v>
                </c:pt>
                <c:pt idx="63273">
                  <c:v>170</c:v>
                </c:pt>
                <c:pt idx="63274">
                  <c:v>19</c:v>
                </c:pt>
                <c:pt idx="63275">
                  <c:v>92</c:v>
                </c:pt>
                <c:pt idx="63276" formatCode="0.00E+00">
                  <c:v>4.8999999999999998E-3</c:v>
                </c:pt>
                <c:pt idx="63277">
                  <c:v>16</c:v>
                </c:pt>
                <c:pt idx="63278">
                  <c:v>52</c:v>
                </c:pt>
                <c:pt idx="63279">
                  <c:v>118</c:v>
                </c:pt>
                <c:pt idx="63280">
                  <c:v>107</c:v>
                </c:pt>
                <c:pt idx="63281">
                  <c:v>31</c:v>
                </c:pt>
                <c:pt idx="63282">
                  <c:v>156</c:v>
                </c:pt>
                <c:pt idx="63283">
                  <c:v>122</c:v>
                </c:pt>
                <c:pt idx="63284">
                  <c:v>81</c:v>
                </c:pt>
                <c:pt idx="63285">
                  <c:v>224</c:v>
                </c:pt>
                <c:pt idx="63286">
                  <c:v>55</c:v>
                </c:pt>
                <c:pt idx="63287">
                  <c:v>106</c:v>
                </c:pt>
                <c:pt idx="63288">
                  <c:v>177</c:v>
                </c:pt>
                <c:pt idx="63289">
                  <c:v>59</c:v>
                </c:pt>
                <c:pt idx="63290">
                  <c:v>206</c:v>
                </c:pt>
                <c:pt idx="63291">
                  <c:v>100</c:v>
                </c:pt>
                <c:pt idx="63292">
                  <c:v>126</c:v>
                </c:pt>
                <c:pt idx="63293">
                  <c:v>28</c:v>
                </c:pt>
                <c:pt idx="63294">
                  <c:v>68</c:v>
                </c:pt>
                <c:pt idx="63295">
                  <c:v>263</c:v>
                </c:pt>
                <c:pt idx="63296">
                  <c:v>26</c:v>
                </c:pt>
                <c:pt idx="63297">
                  <c:v>37</c:v>
                </c:pt>
                <c:pt idx="63298">
                  <c:v>30</c:v>
                </c:pt>
                <c:pt idx="63299">
                  <c:v>2</c:v>
                </c:pt>
                <c:pt idx="63300">
                  <c:v>427</c:v>
                </c:pt>
                <c:pt idx="63301">
                  <c:v>353</c:v>
                </c:pt>
                <c:pt idx="63302">
                  <c:v>445</c:v>
                </c:pt>
                <c:pt idx="63303">
                  <c:v>277</c:v>
                </c:pt>
                <c:pt idx="63304">
                  <c:v>501</c:v>
                </c:pt>
                <c:pt idx="63305">
                  <c:v>527</c:v>
                </c:pt>
                <c:pt idx="63306">
                  <c:v>333</c:v>
                </c:pt>
                <c:pt idx="63307">
                  <c:v>493</c:v>
                </c:pt>
                <c:pt idx="63308">
                  <c:v>195</c:v>
                </c:pt>
                <c:pt idx="63309">
                  <c:v>448</c:v>
                </c:pt>
                <c:pt idx="63310">
                  <c:v>246</c:v>
                </c:pt>
                <c:pt idx="63311">
                  <c:v>803</c:v>
                </c:pt>
                <c:pt idx="63312">
                  <c:v>274</c:v>
                </c:pt>
                <c:pt idx="63313">
                  <c:v>246</c:v>
                </c:pt>
                <c:pt idx="63314">
                  <c:v>303</c:v>
                </c:pt>
                <c:pt idx="63315">
                  <c:v>371</c:v>
                </c:pt>
                <c:pt idx="63316">
                  <c:v>304</c:v>
                </c:pt>
                <c:pt idx="63317">
                  <c:v>267</c:v>
                </c:pt>
                <c:pt idx="63318">
                  <c:v>232</c:v>
                </c:pt>
                <c:pt idx="63319">
                  <c:v>598</c:v>
                </c:pt>
                <c:pt idx="63320">
                  <c:v>510</c:v>
                </c:pt>
                <c:pt idx="63321">
                  <c:v>635</c:v>
                </c:pt>
                <c:pt idx="63322">
                  <c:v>238</c:v>
                </c:pt>
                <c:pt idx="63323">
                  <c:v>525</c:v>
                </c:pt>
                <c:pt idx="63324">
                  <c:v>37</c:v>
                </c:pt>
                <c:pt idx="63325" formatCode="0.00E+00">
                  <c:v>4.8999999999999998E-3</c:v>
                </c:pt>
                <c:pt idx="63326">
                  <c:v>114</c:v>
                </c:pt>
                <c:pt idx="63327" formatCode="0.00E+00">
                  <c:v>4.8999999999999998E-3</c:v>
                </c:pt>
                <c:pt idx="63328">
                  <c:v>105</c:v>
                </c:pt>
                <c:pt idx="63329">
                  <c:v>171</c:v>
                </c:pt>
                <c:pt idx="63330">
                  <c:v>171</c:v>
                </c:pt>
                <c:pt idx="63331">
                  <c:v>87</c:v>
                </c:pt>
                <c:pt idx="63332">
                  <c:v>43</c:v>
                </c:pt>
                <c:pt idx="63333">
                  <c:v>5</c:v>
                </c:pt>
                <c:pt idx="63334">
                  <c:v>108</c:v>
                </c:pt>
                <c:pt idx="63335">
                  <c:v>183</c:v>
                </c:pt>
                <c:pt idx="63336">
                  <c:v>51</c:v>
                </c:pt>
                <c:pt idx="63337">
                  <c:v>110</c:v>
                </c:pt>
                <c:pt idx="63338">
                  <c:v>38</c:v>
                </c:pt>
                <c:pt idx="63339">
                  <c:v>35</c:v>
                </c:pt>
                <c:pt idx="63340">
                  <c:v>33</c:v>
                </c:pt>
                <c:pt idx="63341">
                  <c:v>192</c:v>
                </c:pt>
                <c:pt idx="63342">
                  <c:v>12</c:v>
                </c:pt>
                <c:pt idx="63343">
                  <c:v>18</c:v>
                </c:pt>
                <c:pt idx="63344">
                  <c:v>1237</c:v>
                </c:pt>
                <c:pt idx="63345">
                  <c:v>1184</c:v>
                </c:pt>
                <c:pt idx="63346">
                  <c:v>888</c:v>
                </c:pt>
                <c:pt idx="63347">
                  <c:v>1189</c:v>
                </c:pt>
                <c:pt idx="63348">
                  <c:v>1030</c:v>
                </c:pt>
                <c:pt idx="63349">
                  <c:v>1198</c:v>
                </c:pt>
                <c:pt idx="63350">
                  <c:v>1247</c:v>
                </c:pt>
                <c:pt idx="63351">
                  <c:v>994</c:v>
                </c:pt>
                <c:pt idx="63352">
                  <c:v>420</c:v>
                </c:pt>
                <c:pt idx="63353">
                  <c:v>356</c:v>
                </c:pt>
                <c:pt idx="63354">
                  <c:v>369</c:v>
                </c:pt>
                <c:pt idx="63355">
                  <c:v>714</c:v>
                </c:pt>
                <c:pt idx="63356">
                  <c:v>366</c:v>
                </c:pt>
                <c:pt idx="63357">
                  <c:v>378</c:v>
                </c:pt>
                <c:pt idx="63358">
                  <c:v>237</c:v>
                </c:pt>
                <c:pt idx="63359">
                  <c:v>156</c:v>
                </c:pt>
                <c:pt idx="63360">
                  <c:v>466</c:v>
                </c:pt>
                <c:pt idx="63361">
                  <c:v>1325</c:v>
                </c:pt>
                <c:pt idx="63362">
                  <c:v>417</c:v>
                </c:pt>
                <c:pt idx="63363">
                  <c:v>329</c:v>
                </c:pt>
                <c:pt idx="63364">
                  <c:v>603</c:v>
                </c:pt>
                <c:pt idx="63365">
                  <c:v>238</c:v>
                </c:pt>
                <c:pt idx="63366">
                  <c:v>215</c:v>
                </c:pt>
                <c:pt idx="63367">
                  <c:v>999</c:v>
                </c:pt>
                <c:pt idx="63368">
                  <c:v>191</c:v>
                </c:pt>
                <c:pt idx="63369">
                  <c:v>309</c:v>
                </c:pt>
                <c:pt idx="63370">
                  <c:v>299</c:v>
                </c:pt>
                <c:pt idx="63371">
                  <c:v>993</c:v>
                </c:pt>
                <c:pt idx="63372">
                  <c:v>789</c:v>
                </c:pt>
                <c:pt idx="63373">
                  <c:v>252</c:v>
                </c:pt>
                <c:pt idx="63374">
                  <c:v>210</c:v>
                </c:pt>
                <c:pt idx="63375">
                  <c:v>336</c:v>
                </c:pt>
                <c:pt idx="63376">
                  <c:v>745</c:v>
                </c:pt>
                <c:pt idx="63377">
                  <c:v>280</c:v>
                </c:pt>
                <c:pt idx="63378">
                  <c:v>251</c:v>
                </c:pt>
                <c:pt idx="63379">
                  <c:v>402</c:v>
                </c:pt>
                <c:pt idx="63380">
                  <c:v>522</c:v>
                </c:pt>
                <c:pt idx="63381" formatCode="0.00E+00">
                  <c:v>4.8999999999999998E-3</c:v>
                </c:pt>
                <c:pt idx="63382">
                  <c:v>53</c:v>
                </c:pt>
                <c:pt idx="63383">
                  <c:v>119</c:v>
                </c:pt>
                <c:pt idx="63384">
                  <c:v>97</c:v>
                </c:pt>
                <c:pt idx="63385">
                  <c:v>12</c:v>
                </c:pt>
                <c:pt idx="63386">
                  <c:v>629</c:v>
                </c:pt>
                <c:pt idx="63387">
                  <c:v>533</c:v>
                </c:pt>
                <c:pt idx="63388">
                  <c:v>890</c:v>
                </c:pt>
                <c:pt idx="63389">
                  <c:v>627</c:v>
                </c:pt>
                <c:pt idx="63390">
                  <c:v>910</c:v>
                </c:pt>
                <c:pt idx="63391">
                  <c:v>545</c:v>
                </c:pt>
                <c:pt idx="63392">
                  <c:v>1171</c:v>
                </c:pt>
                <c:pt idx="63393">
                  <c:v>1242</c:v>
                </c:pt>
                <c:pt idx="63394">
                  <c:v>942</c:v>
                </c:pt>
                <c:pt idx="63395">
                  <c:v>493</c:v>
                </c:pt>
                <c:pt idx="63396">
                  <c:v>340</c:v>
                </c:pt>
                <c:pt idx="63397">
                  <c:v>309</c:v>
                </c:pt>
                <c:pt idx="63398">
                  <c:v>30</c:v>
                </c:pt>
                <c:pt idx="63399" formatCode="0.00E+00">
                  <c:v>4.8999999999999998E-3</c:v>
                </c:pt>
                <c:pt idx="63400">
                  <c:v>493</c:v>
                </c:pt>
                <c:pt idx="63401">
                  <c:v>363</c:v>
                </c:pt>
                <c:pt idx="63402">
                  <c:v>417</c:v>
                </c:pt>
                <c:pt idx="63403">
                  <c:v>71</c:v>
                </c:pt>
                <c:pt idx="63404">
                  <c:v>462</c:v>
                </c:pt>
                <c:pt idx="63405">
                  <c:v>273</c:v>
                </c:pt>
                <c:pt idx="63406">
                  <c:v>375</c:v>
                </c:pt>
                <c:pt idx="63407">
                  <c:v>592</c:v>
                </c:pt>
                <c:pt idx="63408">
                  <c:v>309</c:v>
                </c:pt>
                <c:pt idx="63409">
                  <c:v>669</c:v>
                </c:pt>
                <c:pt idx="63410">
                  <c:v>838</c:v>
                </c:pt>
                <c:pt idx="63411">
                  <c:v>386</c:v>
                </c:pt>
                <c:pt idx="63412">
                  <c:v>86</c:v>
                </c:pt>
                <c:pt idx="63413">
                  <c:v>231</c:v>
                </c:pt>
                <c:pt idx="63414">
                  <c:v>595</c:v>
                </c:pt>
                <c:pt idx="63415">
                  <c:v>126</c:v>
                </c:pt>
                <c:pt idx="63416">
                  <c:v>168</c:v>
                </c:pt>
                <c:pt idx="63417">
                  <c:v>816</c:v>
                </c:pt>
                <c:pt idx="63418">
                  <c:v>250</c:v>
                </c:pt>
                <c:pt idx="63419">
                  <c:v>354</c:v>
                </c:pt>
                <c:pt idx="63420">
                  <c:v>223</c:v>
                </c:pt>
                <c:pt idx="63421">
                  <c:v>245</c:v>
                </c:pt>
                <c:pt idx="63422">
                  <c:v>464</c:v>
                </c:pt>
                <c:pt idx="63423">
                  <c:v>305</c:v>
                </c:pt>
                <c:pt idx="63424">
                  <c:v>816</c:v>
                </c:pt>
                <c:pt idx="63425">
                  <c:v>1443</c:v>
                </c:pt>
                <c:pt idx="63426">
                  <c:v>14</c:v>
                </c:pt>
                <c:pt idx="63427" formatCode="0.00E+00">
                  <c:v>4.8999999999999998E-3</c:v>
                </c:pt>
                <c:pt idx="63428">
                  <c:v>395</c:v>
                </c:pt>
                <c:pt idx="63429">
                  <c:v>134</c:v>
                </c:pt>
                <c:pt idx="63430">
                  <c:v>431</c:v>
                </c:pt>
                <c:pt idx="63431">
                  <c:v>358</c:v>
                </c:pt>
                <c:pt idx="63432">
                  <c:v>276</c:v>
                </c:pt>
                <c:pt idx="63433">
                  <c:v>219</c:v>
                </c:pt>
                <c:pt idx="63434">
                  <c:v>401</c:v>
                </c:pt>
                <c:pt idx="63435">
                  <c:v>186</c:v>
                </c:pt>
                <c:pt idx="63436">
                  <c:v>374</c:v>
                </c:pt>
                <c:pt idx="63437">
                  <c:v>263</c:v>
                </c:pt>
                <c:pt idx="63438">
                  <c:v>291</c:v>
                </c:pt>
                <c:pt idx="63439">
                  <c:v>331</c:v>
                </c:pt>
                <c:pt idx="63440">
                  <c:v>109</c:v>
                </c:pt>
                <c:pt idx="63441">
                  <c:v>399</c:v>
                </c:pt>
                <c:pt idx="63442">
                  <c:v>426</c:v>
                </c:pt>
                <c:pt idx="63443">
                  <c:v>1337</c:v>
                </c:pt>
                <c:pt idx="63444">
                  <c:v>132</c:v>
                </c:pt>
                <c:pt idx="63445">
                  <c:v>356</c:v>
                </c:pt>
                <c:pt idx="63446">
                  <c:v>191</c:v>
                </c:pt>
                <c:pt idx="63447">
                  <c:v>173</c:v>
                </c:pt>
                <c:pt idx="63448">
                  <c:v>511</c:v>
                </c:pt>
                <c:pt idx="63449">
                  <c:v>1109</c:v>
                </c:pt>
                <c:pt idx="63450">
                  <c:v>233</c:v>
                </c:pt>
                <c:pt idx="63451">
                  <c:v>269</c:v>
                </c:pt>
                <c:pt idx="63452">
                  <c:v>19</c:v>
                </c:pt>
                <c:pt idx="63453">
                  <c:v>64</c:v>
                </c:pt>
                <c:pt idx="63454">
                  <c:v>276</c:v>
                </c:pt>
                <c:pt idx="63455">
                  <c:v>330</c:v>
                </c:pt>
                <c:pt idx="63456">
                  <c:v>225</c:v>
                </c:pt>
                <c:pt idx="63457">
                  <c:v>601</c:v>
                </c:pt>
                <c:pt idx="63458">
                  <c:v>225</c:v>
                </c:pt>
                <c:pt idx="63459">
                  <c:v>503</c:v>
                </c:pt>
                <c:pt idx="63460">
                  <c:v>526</c:v>
                </c:pt>
                <c:pt idx="63461">
                  <c:v>450</c:v>
                </c:pt>
                <c:pt idx="63462">
                  <c:v>401</c:v>
                </c:pt>
                <c:pt idx="63463">
                  <c:v>985</c:v>
                </c:pt>
                <c:pt idx="63464">
                  <c:v>1190</c:v>
                </c:pt>
                <c:pt idx="63465">
                  <c:v>458</c:v>
                </c:pt>
                <c:pt idx="63466">
                  <c:v>692</c:v>
                </c:pt>
                <c:pt idx="63467">
                  <c:v>883</c:v>
                </c:pt>
                <c:pt idx="63468">
                  <c:v>985</c:v>
                </c:pt>
                <c:pt idx="63469">
                  <c:v>1143</c:v>
                </c:pt>
                <c:pt idx="63470">
                  <c:v>403</c:v>
                </c:pt>
                <c:pt idx="63471">
                  <c:v>1000</c:v>
                </c:pt>
                <c:pt idx="63472">
                  <c:v>228</c:v>
                </c:pt>
                <c:pt idx="63473">
                  <c:v>278</c:v>
                </c:pt>
                <c:pt idx="63474">
                  <c:v>145</c:v>
                </c:pt>
                <c:pt idx="63475">
                  <c:v>129</c:v>
                </c:pt>
                <c:pt idx="63476">
                  <c:v>121</c:v>
                </c:pt>
                <c:pt idx="63477">
                  <c:v>971</c:v>
                </c:pt>
                <c:pt idx="63478">
                  <c:v>422</c:v>
                </c:pt>
                <c:pt idx="63479">
                  <c:v>126</c:v>
                </c:pt>
                <c:pt idx="63480">
                  <c:v>433</c:v>
                </c:pt>
                <c:pt idx="63481">
                  <c:v>177</c:v>
                </c:pt>
                <c:pt idx="63482">
                  <c:v>296</c:v>
                </c:pt>
                <c:pt idx="63483">
                  <c:v>748</c:v>
                </c:pt>
                <c:pt idx="63484">
                  <c:v>1024</c:v>
                </c:pt>
                <c:pt idx="63485">
                  <c:v>987</c:v>
                </c:pt>
                <c:pt idx="63486">
                  <c:v>665</c:v>
                </c:pt>
                <c:pt idx="63487">
                  <c:v>1142</c:v>
                </c:pt>
                <c:pt idx="63488">
                  <c:v>699</c:v>
                </c:pt>
                <c:pt idx="63489">
                  <c:v>933</c:v>
                </c:pt>
                <c:pt idx="63490">
                  <c:v>765</c:v>
                </c:pt>
                <c:pt idx="63491">
                  <c:v>840</c:v>
                </c:pt>
                <c:pt idx="63492">
                  <c:v>960</c:v>
                </c:pt>
                <c:pt idx="63493">
                  <c:v>860</c:v>
                </c:pt>
                <c:pt idx="63494">
                  <c:v>821</c:v>
                </c:pt>
                <c:pt idx="63495">
                  <c:v>1055</c:v>
                </c:pt>
                <c:pt idx="63496">
                  <c:v>249</c:v>
                </c:pt>
                <c:pt idx="63497">
                  <c:v>210</c:v>
                </c:pt>
                <c:pt idx="63498">
                  <c:v>135</c:v>
                </c:pt>
                <c:pt idx="63499">
                  <c:v>306</c:v>
                </c:pt>
                <c:pt idx="63500">
                  <c:v>302</c:v>
                </c:pt>
                <c:pt idx="63501">
                  <c:v>232</c:v>
                </c:pt>
                <c:pt idx="63502">
                  <c:v>158</c:v>
                </c:pt>
                <c:pt idx="63503">
                  <c:v>402</c:v>
                </c:pt>
                <c:pt idx="63504">
                  <c:v>161</c:v>
                </c:pt>
                <c:pt idx="63505">
                  <c:v>131</c:v>
                </c:pt>
                <c:pt idx="63506">
                  <c:v>219</c:v>
                </c:pt>
                <c:pt idx="63507">
                  <c:v>378</c:v>
                </c:pt>
                <c:pt idx="63508">
                  <c:v>250</c:v>
                </c:pt>
                <c:pt idx="63509">
                  <c:v>209</c:v>
                </c:pt>
                <c:pt idx="63510">
                  <c:v>906</c:v>
                </c:pt>
                <c:pt idx="63511">
                  <c:v>238</c:v>
                </c:pt>
                <c:pt idx="63512">
                  <c:v>1102</c:v>
                </c:pt>
                <c:pt idx="63513">
                  <c:v>249</c:v>
                </c:pt>
                <c:pt idx="63514">
                  <c:v>909</c:v>
                </c:pt>
                <c:pt idx="63515">
                  <c:v>224</c:v>
                </c:pt>
                <c:pt idx="63516">
                  <c:v>153</c:v>
                </c:pt>
                <c:pt idx="63517">
                  <c:v>148</c:v>
                </c:pt>
                <c:pt idx="63518">
                  <c:v>164</c:v>
                </c:pt>
                <c:pt idx="63519">
                  <c:v>165</c:v>
                </c:pt>
                <c:pt idx="63520">
                  <c:v>350</c:v>
                </c:pt>
                <c:pt idx="63521">
                  <c:v>444</c:v>
                </c:pt>
                <c:pt idx="63522">
                  <c:v>351</c:v>
                </c:pt>
                <c:pt idx="63523">
                  <c:v>1361</c:v>
                </c:pt>
                <c:pt idx="63524">
                  <c:v>362</c:v>
                </c:pt>
                <c:pt idx="63525">
                  <c:v>358</c:v>
                </c:pt>
                <c:pt idx="63526">
                  <c:v>801</c:v>
                </c:pt>
                <c:pt idx="63527">
                  <c:v>380</c:v>
                </c:pt>
                <c:pt idx="63528">
                  <c:v>416</c:v>
                </c:pt>
                <c:pt idx="63529">
                  <c:v>854</c:v>
                </c:pt>
                <c:pt idx="63530">
                  <c:v>222</c:v>
                </c:pt>
                <c:pt idx="63531">
                  <c:v>755</c:v>
                </c:pt>
                <c:pt idx="63532">
                  <c:v>517</c:v>
                </c:pt>
                <c:pt idx="63533">
                  <c:v>380</c:v>
                </c:pt>
                <c:pt idx="63534">
                  <c:v>400</c:v>
                </c:pt>
                <c:pt idx="63535">
                  <c:v>502</c:v>
                </c:pt>
                <c:pt idx="63536">
                  <c:v>377</c:v>
                </c:pt>
                <c:pt idx="63537">
                  <c:v>1267</c:v>
                </c:pt>
                <c:pt idx="63538">
                  <c:v>999</c:v>
                </c:pt>
                <c:pt idx="63539">
                  <c:v>981</c:v>
                </c:pt>
                <c:pt idx="63540">
                  <c:v>456</c:v>
                </c:pt>
                <c:pt idx="63541">
                  <c:v>331</c:v>
                </c:pt>
                <c:pt idx="63542">
                  <c:v>595</c:v>
                </c:pt>
                <c:pt idx="63543">
                  <c:v>401</c:v>
                </c:pt>
                <c:pt idx="63544">
                  <c:v>174</c:v>
                </c:pt>
                <c:pt idx="63545">
                  <c:v>17</c:v>
                </c:pt>
                <c:pt idx="63546">
                  <c:v>111</c:v>
                </c:pt>
                <c:pt idx="63547">
                  <c:v>23</c:v>
                </c:pt>
                <c:pt idx="63548">
                  <c:v>120</c:v>
                </c:pt>
                <c:pt idx="63549">
                  <c:v>88</c:v>
                </c:pt>
                <c:pt idx="63550">
                  <c:v>50</c:v>
                </c:pt>
                <c:pt idx="63551">
                  <c:v>13</c:v>
                </c:pt>
                <c:pt idx="63552">
                  <c:v>1262</c:v>
                </c:pt>
                <c:pt idx="63553">
                  <c:v>236</c:v>
                </c:pt>
                <c:pt idx="63554">
                  <c:v>526</c:v>
                </c:pt>
                <c:pt idx="63555">
                  <c:v>388</c:v>
                </c:pt>
                <c:pt idx="63556">
                  <c:v>363</c:v>
                </c:pt>
                <c:pt idx="63557">
                  <c:v>411</c:v>
                </c:pt>
                <c:pt idx="63558">
                  <c:v>345</c:v>
                </c:pt>
                <c:pt idx="63559">
                  <c:v>351</c:v>
                </c:pt>
                <c:pt idx="63560">
                  <c:v>301</c:v>
                </c:pt>
                <c:pt idx="63561">
                  <c:v>330</c:v>
                </c:pt>
                <c:pt idx="63562">
                  <c:v>467</c:v>
                </c:pt>
                <c:pt idx="63563">
                  <c:v>390</c:v>
                </c:pt>
                <c:pt idx="63564">
                  <c:v>870</c:v>
                </c:pt>
                <c:pt idx="63565">
                  <c:v>228</c:v>
                </c:pt>
                <c:pt idx="63566">
                  <c:v>930</c:v>
                </c:pt>
                <c:pt idx="63567">
                  <c:v>995</c:v>
                </c:pt>
                <c:pt idx="63568">
                  <c:v>1010</c:v>
                </c:pt>
                <c:pt idx="63569">
                  <c:v>932</c:v>
                </c:pt>
                <c:pt idx="63570">
                  <c:v>338</c:v>
                </c:pt>
                <c:pt idx="63571">
                  <c:v>981</c:v>
                </c:pt>
                <c:pt idx="63572">
                  <c:v>584</c:v>
                </c:pt>
                <c:pt idx="63573">
                  <c:v>913</c:v>
                </c:pt>
                <c:pt idx="63574">
                  <c:v>213</c:v>
                </c:pt>
                <c:pt idx="63575">
                  <c:v>188</c:v>
                </c:pt>
                <c:pt idx="63576">
                  <c:v>416</c:v>
                </c:pt>
                <c:pt idx="63577">
                  <c:v>600</c:v>
                </c:pt>
                <c:pt idx="63578">
                  <c:v>921</c:v>
                </c:pt>
                <c:pt idx="63579">
                  <c:v>880</c:v>
                </c:pt>
                <c:pt idx="63580">
                  <c:v>381</c:v>
                </c:pt>
                <c:pt idx="63581">
                  <c:v>539</c:v>
                </c:pt>
                <c:pt idx="63582">
                  <c:v>634</c:v>
                </c:pt>
                <c:pt idx="63583">
                  <c:v>471</c:v>
                </c:pt>
                <c:pt idx="63584">
                  <c:v>476</c:v>
                </c:pt>
                <c:pt idx="63585">
                  <c:v>786</c:v>
                </c:pt>
                <c:pt idx="63586">
                  <c:v>423</c:v>
                </c:pt>
                <c:pt idx="63587">
                  <c:v>314</c:v>
                </c:pt>
                <c:pt idx="63588">
                  <c:v>534</c:v>
                </c:pt>
                <c:pt idx="63589">
                  <c:v>191</c:v>
                </c:pt>
                <c:pt idx="63590">
                  <c:v>158</c:v>
                </c:pt>
                <c:pt idx="63591">
                  <c:v>749</c:v>
                </c:pt>
                <c:pt idx="63592">
                  <c:v>1153</c:v>
                </c:pt>
                <c:pt idx="63593">
                  <c:v>912</c:v>
                </c:pt>
                <c:pt idx="63594">
                  <c:v>205</c:v>
                </c:pt>
                <c:pt idx="63595">
                  <c:v>155</c:v>
                </c:pt>
                <c:pt idx="63596">
                  <c:v>122</c:v>
                </c:pt>
                <c:pt idx="63597">
                  <c:v>183</c:v>
                </c:pt>
                <c:pt idx="63598">
                  <c:v>214</c:v>
                </c:pt>
                <c:pt idx="63599">
                  <c:v>232</c:v>
                </c:pt>
                <c:pt idx="63600">
                  <c:v>520</c:v>
                </c:pt>
                <c:pt idx="63601">
                  <c:v>282</c:v>
                </c:pt>
                <c:pt idx="63602">
                  <c:v>408</c:v>
                </c:pt>
                <c:pt idx="63603">
                  <c:v>358</c:v>
                </c:pt>
                <c:pt idx="63604">
                  <c:v>961</c:v>
                </c:pt>
                <c:pt idx="63605">
                  <c:v>460</c:v>
                </c:pt>
                <c:pt idx="63606">
                  <c:v>325</c:v>
                </c:pt>
                <c:pt idx="63607">
                  <c:v>710</c:v>
                </c:pt>
                <c:pt idx="63608">
                  <c:v>210</c:v>
                </c:pt>
                <c:pt idx="63609">
                  <c:v>412</c:v>
                </c:pt>
                <c:pt idx="63610">
                  <c:v>921</c:v>
                </c:pt>
                <c:pt idx="63611">
                  <c:v>349</c:v>
                </c:pt>
                <c:pt idx="63612">
                  <c:v>291</c:v>
                </c:pt>
                <c:pt idx="63613">
                  <c:v>119</c:v>
                </c:pt>
                <c:pt idx="63614">
                  <c:v>153</c:v>
                </c:pt>
                <c:pt idx="63615">
                  <c:v>275</c:v>
                </c:pt>
                <c:pt idx="63616">
                  <c:v>260</c:v>
                </c:pt>
                <c:pt idx="63617">
                  <c:v>251</c:v>
                </c:pt>
                <c:pt idx="63618">
                  <c:v>296</c:v>
                </c:pt>
                <c:pt idx="63619">
                  <c:v>136</c:v>
                </c:pt>
                <c:pt idx="63620">
                  <c:v>84</c:v>
                </c:pt>
                <c:pt idx="63621">
                  <c:v>60</c:v>
                </c:pt>
                <c:pt idx="63622">
                  <c:v>198</c:v>
                </c:pt>
                <c:pt idx="63623">
                  <c:v>247</c:v>
                </c:pt>
                <c:pt idx="63624">
                  <c:v>395</c:v>
                </c:pt>
                <c:pt idx="63625">
                  <c:v>375</c:v>
                </c:pt>
                <c:pt idx="63626">
                  <c:v>281</c:v>
                </c:pt>
                <c:pt idx="63627">
                  <c:v>245</c:v>
                </c:pt>
                <c:pt idx="63628">
                  <c:v>370</c:v>
                </c:pt>
                <c:pt idx="63629">
                  <c:v>278</c:v>
                </c:pt>
                <c:pt idx="63630">
                  <c:v>311</c:v>
                </c:pt>
                <c:pt idx="63631">
                  <c:v>408</c:v>
                </c:pt>
                <c:pt idx="63632">
                  <c:v>229</c:v>
                </c:pt>
                <c:pt idx="63633">
                  <c:v>316</c:v>
                </c:pt>
                <c:pt idx="63634">
                  <c:v>332</c:v>
                </c:pt>
                <c:pt idx="63635">
                  <c:v>317</c:v>
                </c:pt>
                <c:pt idx="63636">
                  <c:v>447</c:v>
                </c:pt>
                <c:pt idx="63637">
                  <c:v>253</c:v>
                </c:pt>
                <c:pt idx="63638">
                  <c:v>201</c:v>
                </c:pt>
                <c:pt idx="63639">
                  <c:v>260</c:v>
                </c:pt>
                <c:pt idx="63640">
                  <c:v>595</c:v>
                </c:pt>
                <c:pt idx="63641">
                  <c:v>862</c:v>
                </c:pt>
                <c:pt idx="63642">
                  <c:v>873</c:v>
                </c:pt>
                <c:pt idx="63643">
                  <c:v>1031</c:v>
                </c:pt>
                <c:pt idx="63644">
                  <c:v>429</c:v>
                </c:pt>
                <c:pt idx="63645">
                  <c:v>624</c:v>
                </c:pt>
                <c:pt idx="63646">
                  <c:v>226</c:v>
                </c:pt>
                <c:pt idx="63647">
                  <c:v>654</c:v>
                </c:pt>
                <c:pt idx="63648">
                  <c:v>885</c:v>
                </c:pt>
                <c:pt idx="63649">
                  <c:v>1212</c:v>
                </c:pt>
                <c:pt idx="63650">
                  <c:v>824</c:v>
                </c:pt>
                <c:pt idx="63651">
                  <c:v>825</c:v>
                </c:pt>
                <c:pt idx="63652">
                  <c:v>957</c:v>
                </c:pt>
                <c:pt idx="63653">
                  <c:v>782</c:v>
                </c:pt>
                <c:pt idx="63654">
                  <c:v>1246</c:v>
                </c:pt>
                <c:pt idx="63655">
                  <c:v>831</c:v>
                </c:pt>
                <c:pt idx="63656">
                  <c:v>356</c:v>
                </c:pt>
                <c:pt idx="63657">
                  <c:v>1822</c:v>
                </c:pt>
                <c:pt idx="63658">
                  <c:v>1255</c:v>
                </c:pt>
                <c:pt idx="63659">
                  <c:v>1073</c:v>
                </c:pt>
                <c:pt idx="63660">
                  <c:v>751</c:v>
                </c:pt>
                <c:pt idx="63661">
                  <c:v>808</c:v>
                </c:pt>
                <c:pt idx="63662">
                  <c:v>844</c:v>
                </c:pt>
                <c:pt idx="63663">
                  <c:v>256</c:v>
                </c:pt>
                <c:pt idx="63664">
                  <c:v>904</c:v>
                </c:pt>
                <c:pt idx="63665">
                  <c:v>1116</c:v>
                </c:pt>
                <c:pt idx="63666">
                  <c:v>519</c:v>
                </c:pt>
                <c:pt idx="63667">
                  <c:v>824</c:v>
                </c:pt>
                <c:pt idx="63668">
                  <c:v>328</c:v>
                </c:pt>
                <c:pt idx="63669">
                  <c:v>979</c:v>
                </c:pt>
                <c:pt idx="63670">
                  <c:v>615</c:v>
                </c:pt>
                <c:pt idx="63671">
                  <c:v>928</c:v>
                </c:pt>
                <c:pt idx="63672">
                  <c:v>27</c:v>
                </c:pt>
                <c:pt idx="63673">
                  <c:v>313</c:v>
                </c:pt>
                <c:pt idx="63674">
                  <c:v>832</c:v>
                </c:pt>
                <c:pt idx="63675">
                  <c:v>600</c:v>
                </c:pt>
                <c:pt idx="63676">
                  <c:v>378</c:v>
                </c:pt>
                <c:pt idx="63677">
                  <c:v>495</c:v>
                </c:pt>
                <c:pt idx="63678">
                  <c:v>889</c:v>
                </c:pt>
                <c:pt idx="63679">
                  <c:v>1210</c:v>
                </c:pt>
                <c:pt idx="63680">
                  <c:v>867</c:v>
                </c:pt>
                <c:pt idx="63681">
                  <c:v>334</c:v>
                </c:pt>
                <c:pt idx="63682">
                  <c:v>766</c:v>
                </c:pt>
                <c:pt idx="63683">
                  <c:v>355</c:v>
                </c:pt>
                <c:pt idx="63684">
                  <c:v>434</c:v>
                </c:pt>
                <c:pt idx="63685">
                  <c:v>541</c:v>
                </c:pt>
                <c:pt idx="63686">
                  <c:v>231</c:v>
                </c:pt>
                <c:pt idx="63687">
                  <c:v>355</c:v>
                </c:pt>
                <c:pt idx="63688">
                  <c:v>453</c:v>
                </c:pt>
                <c:pt idx="63689">
                  <c:v>229</c:v>
                </c:pt>
                <c:pt idx="63690">
                  <c:v>393</c:v>
                </c:pt>
                <c:pt idx="63691">
                  <c:v>305</c:v>
                </c:pt>
                <c:pt idx="63692">
                  <c:v>234</c:v>
                </c:pt>
                <c:pt idx="63693">
                  <c:v>240</c:v>
                </c:pt>
                <c:pt idx="63694">
                  <c:v>327</c:v>
                </c:pt>
                <c:pt idx="63695">
                  <c:v>148</c:v>
                </c:pt>
                <c:pt idx="63696">
                  <c:v>349</c:v>
                </c:pt>
                <c:pt idx="63697">
                  <c:v>300</c:v>
                </c:pt>
                <c:pt idx="63698">
                  <c:v>129</c:v>
                </c:pt>
                <c:pt idx="63699">
                  <c:v>238</c:v>
                </c:pt>
                <c:pt idx="63700">
                  <c:v>247</c:v>
                </c:pt>
                <c:pt idx="63701">
                  <c:v>188</c:v>
                </c:pt>
                <c:pt idx="63702">
                  <c:v>156</c:v>
                </c:pt>
                <c:pt idx="63703">
                  <c:v>149</c:v>
                </c:pt>
                <c:pt idx="63704">
                  <c:v>220</c:v>
                </c:pt>
                <c:pt idx="63705">
                  <c:v>138</c:v>
                </c:pt>
                <c:pt idx="63706">
                  <c:v>337</c:v>
                </c:pt>
                <c:pt idx="63707">
                  <c:v>269</c:v>
                </c:pt>
                <c:pt idx="63708">
                  <c:v>244</c:v>
                </c:pt>
                <c:pt idx="63709">
                  <c:v>357</c:v>
                </c:pt>
                <c:pt idx="63710">
                  <c:v>251</c:v>
                </c:pt>
                <c:pt idx="63711">
                  <c:v>565</c:v>
                </c:pt>
                <c:pt idx="63712">
                  <c:v>348</c:v>
                </c:pt>
                <c:pt idx="63713">
                  <c:v>432</c:v>
                </c:pt>
                <c:pt idx="63714">
                  <c:v>517</c:v>
                </c:pt>
                <c:pt idx="63715">
                  <c:v>1032</c:v>
                </c:pt>
                <c:pt idx="63716">
                  <c:v>341</c:v>
                </c:pt>
                <c:pt idx="63717">
                  <c:v>236</c:v>
                </c:pt>
                <c:pt idx="63718">
                  <c:v>578</c:v>
                </c:pt>
                <c:pt idx="63719">
                  <c:v>289</c:v>
                </c:pt>
                <c:pt idx="63720">
                  <c:v>291</c:v>
                </c:pt>
                <c:pt idx="63721">
                  <c:v>386</c:v>
                </c:pt>
                <c:pt idx="63722">
                  <c:v>1098</c:v>
                </c:pt>
                <c:pt idx="63723">
                  <c:v>666</c:v>
                </c:pt>
                <c:pt idx="63724">
                  <c:v>615</c:v>
                </c:pt>
                <c:pt idx="63725">
                  <c:v>691</c:v>
                </c:pt>
                <c:pt idx="63726">
                  <c:v>520</c:v>
                </c:pt>
                <c:pt idx="63727">
                  <c:v>526</c:v>
                </c:pt>
                <c:pt idx="63728">
                  <c:v>996</c:v>
                </c:pt>
                <c:pt idx="63729">
                  <c:v>921</c:v>
                </c:pt>
                <c:pt idx="63730">
                  <c:v>575</c:v>
                </c:pt>
                <c:pt idx="63731">
                  <c:v>424</c:v>
                </c:pt>
                <c:pt idx="63732">
                  <c:v>650</c:v>
                </c:pt>
                <c:pt idx="63733">
                  <c:v>142</c:v>
                </c:pt>
                <c:pt idx="63734">
                  <c:v>242</c:v>
                </c:pt>
                <c:pt idx="63735">
                  <c:v>191</c:v>
                </c:pt>
                <c:pt idx="63736">
                  <c:v>196</c:v>
                </c:pt>
                <c:pt idx="63737">
                  <c:v>282</c:v>
                </c:pt>
                <c:pt idx="63738">
                  <c:v>271</c:v>
                </c:pt>
                <c:pt idx="63739">
                  <c:v>127</c:v>
                </c:pt>
                <c:pt idx="63740">
                  <c:v>282</c:v>
                </c:pt>
                <c:pt idx="63741">
                  <c:v>185</c:v>
                </c:pt>
                <c:pt idx="63742">
                  <c:v>161</c:v>
                </c:pt>
                <c:pt idx="63743">
                  <c:v>379</c:v>
                </c:pt>
                <c:pt idx="63744">
                  <c:v>257</c:v>
                </c:pt>
                <c:pt idx="63745">
                  <c:v>858</c:v>
                </c:pt>
                <c:pt idx="63746">
                  <c:v>517</c:v>
                </c:pt>
                <c:pt idx="63747">
                  <c:v>864</c:v>
                </c:pt>
                <c:pt idx="63748">
                  <c:v>1046</c:v>
                </c:pt>
                <c:pt idx="63749">
                  <c:v>831</c:v>
                </c:pt>
                <c:pt idx="63750">
                  <c:v>1041</c:v>
                </c:pt>
                <c:pt idx="63751">
                  <c:v>890</c:v>
                </c:pt>
                <c:pt idx="63752">
                  <c:v>1019</c:v>
                </c:pt>
                <c:pt idx="63753">
                  <c:v>981</c:v>
                </c:pt>
                <c:pt idx="63754">
                  <c:v>669</c:v>
                </c:pt>
                <c:pt idx="63755">
                  <c:v>375</c:v>
                </c:pt>
                <c:pt idx="63756">
                  <c:v>1002</c:v>
                </c:pt>
                <c:pt idx="63757">
                  <c:v>327</c:v>
                </c:pt>
                <c:pt idx="63758">
                  <c:v>326</c:v>
                </c:pt>
                <c:pt idx="63759">
                  <c:v>236</c:v>
                </c:pt>
                <c:pt idx="63760">
                  <c:v>170</c:v>
                </c:pt>
                <c:pt idx="63761">
                  <c:v>539</c:v>
                </c:pt>
                <c:pt idx="63762">
                  <c:v>275</c:v>
                </c:pt>
                <c:pt idx="63763">
                  <c:v>264</c:v>
                </c:pt>
                <c:pt idx="63764">
                  <c:v>313</c:v>
                </c:pt>
                <c:pt idx="63765">
                  <c:v>304</c:v>
                </c:pt>
                <c:pt idx="63766">
                  <c:v>466</c:v>
                </c:pt>
                <c:pt idx="63767">
                  <c:v>134</c:v>
                </c:pt>
                <c:pt idx="63768">
                  <c:v>273</c:v>
                </c:pt>
                <c:pt idx="63769">
                  <c:v>281</c:v>
                </c:pt>
                <c:pt idx="63770">
                  <c:v>777</c:v>
                </c:pt>
                <c:pt idx="63771">
                  <c:v>291</c:v>
                </c:pt>
                <c:pt idx="63772">
                  <c:v>266</c:v>
                </c:pt>
                <c:pt idx="63773">
                  <c:v>374</c:v>
                </c:pt>
                <c:pt idx="63774">
                  <c:v>194</c:v>
                </c:pt>
                <c:pt idx="63775">
                  <c:v>367</c:v>
                </c:pt>
                <c:pt idx="63776">
                  <c:v>330</c:v>
                </c:pt>
                <c:pt idx="63777">
                  <c:v>282</c:v>
                </c:pt>
                <c:pt idx="63778">
                  <c:v>1205</c:v>
                </c:pt>
                <c:pt idx="63779">
                  <c:v>158</c:v>
                </c:pt>
                <c:pt idx="63780">
                  <c:v>850</c:v>
                </c:pt>
                <c:pt idx="63781">
                  <c:v>1083</c:v>
                </c:pt>
                <c:pt idx="63782">
                  <c:v>1053</c:v>
                </c:pt>
                <c:pt idx="63783">
                  <c:v>765</c:v>
                </c:pt>
                <c:pt idx="63784">
                  <c:v>800</c:v>
                </c:pt>
                <c:pt idx="63785">
                  <c:v>980</c:v>
                </c:pt>
                <c:pt idx="63786">
                  <c:v>870</c:v>
                </c:pt>
                <c:pt idx="63787">
                  <c:v>1235</c:v>
                </c:pt>
                <c:pt idx="63788">
                  <c:v>800</c:v>
                </c:pt>
                <c:pt idx="63789">
                  <c:v>713</c:v>
                </c:pt>
                <c:pt idx="63790">
                  <c:v>846</c:v>
                </c:pt>
                <c:pt idx="63791">
                  <c:v>855</c:v>
                </c:pt>
                <c:pt idx="63792">
                  <c:v>1075</c:v>
                </c:pt>
                <c:pt idx="63793">
                  <c:v>215</c:v>
                </c:pt>
                <c:pt idx="63794">
                  <c:v>231</c:v>
                </c:pt>
                <c:pt idx="63795">
                  <c:v>85</c:v>
                </c:pt>
                <c:pt idx="63796">
                  <c:v>316</c:v>
                </c:pt>
                <c:pt idx="63797">
                  <c:v>223</c:v>
                </c:pt>
                <c:pt idx="63798">
                  <c:v>103</c:v>
                </c:pt>
                <c:pt idx="63799">
                  <c:v>49</c:v>
                </c:pt>
                <c:pt idx="63800">
                  <c:v>208</c:v>
                </c:pt>
                <c:pt idx="63801">
                  <c:v>82</c:v>
                </c:pt>
                <c:pt idx="63802">
                  <c:v>419</c:v>
                </c:pt>
                <c:pt idx="63803">
                  <c:v>427</c:v>
                </c:pt>
                <c:pt idx="63804">
                  <c:v>295</c:v>
                </c:pt>
                <c:pt idx="63805">
                  <c:v>458</c:v>
                </c:pt>
                <c:pt idx="63806">
                  <c:v>470</c:v>
                </c:pt>
                <c:pt idx="63807">
                  <c:v>439</c:v>
                </c:pt>
                <c:pt idx="63808">
                  <c:v>494</c:v>
                </c:pt>
                <c:pt idx="63809">
                  <c:v>371</c:v>
                </c:pt>
                <c:pt idx="63810">
                  <c:v>459</c:v>
                </c:pt>
                <c:pt idx="63811">
                  <c:v>365</c:v>
                </c:pt>
                <c:pt idx="63812">
                  <c:v>315</c:v>
                </c:pt>
                <c:pt idx="63813">
                  <c:v>493</c:v>
                </c:pt>
                <c:pt idx="63814">
                  <c:v>43</c:v>
                </c:pt>
                <c:pt idx="63815">
                  <c:v>49</c:v>
                </c:pt>
                <c:pt idx="63816">
                  <c:v>217</c:v>
                </c:pt>
                <c:pt idx="63817">
                  <c:v>256</c:v>
                </c:pt>
                <c:pt idx="63818">
                  <c:v>388</c:v>
                </c:pt>
                <c:pt idx="63819">
                  <c:v>234</c:v>
                </c:pt>
                <c:pt idx="63820">
                  <c:v>204</c:v>
                </c:pt>
                <c:pt idx="63821">
                  <c:v>314</c:v>
                </c:pt>
                <c:pt idx="63822">
                  <c:v>519</c:v>
                </c:pt>
                <c:pt idx="63823">
                  <c:v>369</c:v>
                </c:pt>
                <c:pt idx="63824">
                  <c:v>256</c:v>
                </c:pt>
                <c:pt idx="63825">
                  <c:v>397</c:v>
                </c:pt>
                <c:pt idx="63826">
                  <c:v>237</c:v>
                </c:pt>
                <c:pt idx="63827">
                  <c:v>284</c:v>
                </c:pt>
                <c:pt idx="63828">
                  <c:v>251</c:v>
                </c:pt>
                <c:pt idx="63829">
                  <c:v>300</c:v>
                </c:pt>
                <c:pt idx="63830">
                  <c:v>148</c:v>
                </c:pt>
                <c:pt idx="63831">
                  <c:v>234</c:v>
                </c:pt>
                <c:pt idx="63832">
                  <c:v>117</c:v>
                </c:pt>
                <c:pt idx="63833">
                  <c:v>382</c:v>
                </c:pt>
                <c:pt idx="63834">
                  <c:v>253</c:v>
                </c:pt>
                <c:pt idx="63835">
                  <c:v>277</c:v>
                </c:pt>
                <c:pt idx="63836">
                  <c:v>297</c:v>
                </c:pt>
                <c:pt idx="63837">
                  <c:v>249</c:v>
                </c:pt>
                <c:pt idx="63838">
                  <c:v>227</c:v>
                </c:pt>
                <c:pt idx="63839">
                  <c:v>227</c:v>
                </c:pt>
                <c:pt idx="63840">
                  <c:v>250</c:v>
                </c:pt>
                <c:pt idx="63841">
                  <c:v>487</c:v>
                </c:pt>
                <c:pt idx="63842">
                  <c:v>571</c:v>
                </c:pt>
                <c:pt idx="63843">
                  <c:v>361</c:v>
                </c:pt>
                <c:pt idx="63844">
                  <c:v>1046</c:v>
                </c:pt>
                <c:pt idx="63845">
                  <c:v>476</c:v>
                </c:pt>
                <c:pt idx="63846">
                  <c:v>844</c:v>
                </c:pt>
                <c:pt idx="63847">
                  <c:v>654</c:v>
                </c:pt>
                <c:pt idx="63848">
                  <c:v>324</c:v>
                </c:pt>
                <c:pt idx="63849">
                  <c:v>271</c:v>
                </c:pt>
                <c:pt idx="63850">
                  <c:v>453</c:v>
                </c:pt>
                <c:pt idx="63851">
                  <c:v>822</c:v>
                </c:pt>
                <c:pt idx="63852">
                  <c:v>441</c:v>
                </c:pt>
                <c:pt idx="63853">
                  <c:v>62</c:v>
                </c:pt>
                <c:pt idx="63854">
                  <c:v>116</c:v>
                </c:pt>
                <c:pt idx="63855">
                  <c:v>207</c:v>
                </c:pt>
                <c:pt idx="63856">
                  <c:v>124</c:v>
                </c:pt>
                <c:pt idx="63857">
                  <c:v>77</c:v>
                </c:pt>
                <c:pt idx="63858">
                  <c:v>126</c:v>
                </c:pt>
                <c:pt idx="63859">
                  <c:v>78</c:v>
                </c:pt>
                <c:pt idx="63860">
                  <c:v>267</c:v>
                </c:pt>
                <c:pt idx="63861" formatCode="0.00E+00">
                  <c:v>4.8999999999999998E-3</c:v>
                </c:pt>
                <c:pt idx="63862" formatCode="0.00E+00">
                  <c:v>4.8999999999999998E-3</c:v>
                </c:pt>
                <c:pt idx="63863">
                  <c:v>362</c:v>
                </c:pt>
                <c:pt idx="63864">
                  <c:v>313</c:v>
                </c:pt>
                <c:pt idx="63865">
                  <c:v>590</c:v>
                </c:pt>
                <c:pt idx="63866">
                  <c:v>333</c:v>
                </c:pt>
                <c:pt idx="63867">
                  <c:v>343</c:v>
                </c:pt>
                <c:pt idx="63868">
                  <c:v>1439</c:v>
                </c:pt>
                <c:pt idx="63869">
                  <c:v>509</c:v>
                </c:pt>
                <c:pt idx="63870">
                  <c:v>878</c:v>
                </c:pt>
                <c:pt idx="63871">
                  <c:v>253</c:v>
                </c:pt>
                <c:pt idx="63872">
                  <c:v>487</c:v>
                </c:pt>
                <c:pt idx="63873">
                  <c:v>787</c:v>
                </c:pt>
                <c:pt idx="63874">
                  <c:v>1028</c:v>
                </c:pt>
                <c:pt idx="63875">
                  <c:v>63</c:v>
                </c:pt>
                <c:pt idx="63876">
                  <c:v>154</c:v>
                </c:pt>
                <c:pt idx="63877">
                  <c:v>141</c:v>
                </c:pt>
                <c:pt idx="63878">
                  <c:v>370</c:v>
                </c:pt>
                <c:pt idx="63879">
                  <c:v>116</c:v>
                </c:pt>
                <c:pt idx="63880">
                  <c:v>108</c:v>
                </c:pt>
                <c:pt idx="63881">
                  <c:v>108</c:v>
                </c:pt>
                <c:pt idx="63882">
                  <c:v>407</c:v>
                </c:pt>
                <c:pt idx="63883">
                  <c:v>154</c:v>
                </c:pt>
                <c:pt idx="63884">
                  <c:v>123</c:v>
                </c:pt>
                <c:pt idx="63885">
                  <c:v>214</c:v>
                </c:pt>
                <c:pt idx="63886">
                  <c:v>120</c:v>
                </c:pt>
                <c:pt idx="63887">
                  <c:v>125</c:v>
                </c:pt>
                <c:pt idx="63888">
                  <c:v>1325</c:v>
                </c:pt>
                <c:pt idx="63889">
                  <c:v>457</c:v>
                </c:pt>
                <c:pt idx="63890">
                  <c:v>800</c:v>
                </c:pt>
                <c:pt idx="63891">
                  <c:v>1305</c:v>
                </c:pt>
                <c:pt idx="63892">
                  <c:v>1103</c:v>
                </c:pt>
                <c:pt idx="63893">
                  <c:v>1231</c:v>
                </c:pt>
                <c:pt idx="63894">
                  <c:v>707</c:v>
                </c:pt>
                <c:pt idx="63895">
                  <c:v>854</c:v>
                </c:pt>
                <c:pt idx="63896">
                  <c:v>861</c:v>
                </c:pt>
                <c:pt idx="63897">
                  <c:v>313</c:v>
                </c:pt>
                <c:pt idx="63898">
                  <c:v>777</c:v>
                </c:pt>
                <c:pt idx="63899">
                  <c:v>1287</c:v>
                </c:pt>
                <c:pt idx="63900">
                  <c:v>38</c:v>
                </c:pt>
                <c:pt idx="63901">
                  <c:v>46</c:v>
                </c:pt>
                <c:pt idx="63902">
                  <c:v>234</c:v>
                </c:pt>
                <c:pt idx="63903">
                  <c:v>104</c:v>
                </c:pt>
                <c:pt idx="63904">
                  <c:v>20</c:v>
                </c:pt>
                <c:pt idx="63905">
                  <c:v>122</c:v>
                </c:pt>
                <c:pt idx="63906">
                  <c:v>478</c:v>
                </c:pt>
                <c:pt idx="63907">
                  <c:v>237</c:v>
                </c:pt>
                <c:pt idx="63908">
                  <c:v>268</c:v>
                </c:pt>
                <c:pt idx="63909">
                  <c:v>201</c:v>
                </c:pt>
                <c:pt idx="63910" formatCode="0.00E+00">
                  <c:v>4.8999999999999998E-3</c:v>
                </c:pt>
                <c:pt idx="63911">
                  <c:v>120</c:v>
                </c:pt>
                <c:pt idx="63912">
                  <c:v>33</c:v>
                </c:pt>
                <c:pt idx="63913">
                  <c:v>63</c:v>
                </c:pt>
                <c:pt idx="63914">
                  <c:v>20</c:v>
                </c:pt>
                <c:pt idx="63915">
                  <c:v>338</c:v>
                </c:pt>
                <c:pt idx="63916">
                  <c:v>369</c:v>
                </c:pt>
                <c:pt idx="63917">
                  <c:v>264</c:v>
                </c:pt>
                <c:pt idx="63918">
                  <c:v>422</c:v>
                </c:pt>
                <c:pt idx="63919">
                  <c:v>700</c:v>
                </c:pt>
                <c:pt idx="63920">
                  <c:v>440</c:v>
                </c:pt>
                <c:pt idx="63921">
                  <c:v>435</c:v>
                </c:pt>
                <c:pt idx="63922">
                  <c:v>441</c:v>
                </c:pt>
                <c:pt idx="63923">
                  <c:v>826</c:v>
                </c:pt>
                <c:pt idx="63924">
                  <c:v>294</c:v>
                </c:pt>
                <c:pt idx="63925">
                  <c:v>599</c:v>
                </c:pt>
                <c:pt idx="63926">
                  <c:v>500</c:v>
                </c:pt>
                <c:pt idx="63927">
                  <c:v>170</c:v>
                </c:pt>
                <c:pt idx="63928">
                  <c:v>198</c:v>
                </c:pt>
                <c:pt idx="63929">
                  <c:v>123</c:v>
                </c:pt>
                <c:pt idx="63930">
                  <c:v>226</c:v>
                </c:pt>
                <c:pt idx="63931">
                  <c:v>231</c:v>
                </c:pt>
                <c:pt idx="63932">
                  <c:v>256</c:v>
                </c:pt>
                <c:pt idx="63933">
                  <c:v>226</c:v>
                </c:pt>
                <c:pt idx="63934">
                  <c:v>230</c:v>
                </c:pt>
                <c:pt idx="63935">
                  <c:v>329</c:v>
                </c:pt>
                <c:pt idx="63936">
                  <c:v>189</c:v>
                </c:pt>
                <c:pt idx="63937">
                  <c:v>201</c:v>
                </c:pt>
                <c:pt idx="63938">
                  <c:v>259</c:v>
                </c:pt>
                <c:pt idx="63939">
                  <c:v>165</c:v>
                </c:pt>
                <c:pt idx="63940">
                  <c:v>168</c:v>
                </c:pt>
                <c:pt idx="63941">
                  <c:v>44</c:v>
                </c:pt>
                <c:pt idx="63942">
                  <c:v>169</c:v>
                </c:pt>
                <c:pt idx="63943">
                  <c:v>179</c:v>
                </c:pt>
                <c:pt idx="63944">
                  <c:v>182</c:v>
                </c:pt>
                <c:pt idx="63945">
                  <c:v>239</c:v>
                </c:pt>
                <c:pt idx="63946">
                  <c:v>286</c:v>
                </c:pt>
                <c:pt idx="63947" formatCode="0.00E+00">
                  <c:v>4.8999999999999998E-3</c:v>
                </c:pt>
                <c:pt idx="63948">
                  <c:v>19</c:v>
                </c:pt>
                <c:pt idx="63949">
                  <c:v>74</c:v>
                </c:pt>
                <c:pt idx="63950">
                  <c:v>72</c:v>
                </c:pt>
                <c:pt idx="63951">
                  <c:v>15</c:v>
                </c:pt>
                <c:pt idx="63952">
                  <c:v>360</c:v>
                </c:pt>
                <c:pt idx="63953" formatCode="0.00E+00">
                  <c:v>4.8999999999999998E-3</c:v>
                </c:pt>
                <c:pt idx="63954">
                  <c:v>169</c:v>
                </c:pt>
                <c:pt idx="63955">
                  <c:v>332</c:v>
                </c:pt>
                <c:pt idx="63956">
                  <c:v>224</c:v>
                </c:pt>
                <c:pt idx="63957">
                  <c:v>132</c:v>
                </c:pt>
                <c:pt idx="63958">
                  <c:v>60</c:v>
                </c:pt>
                <c:pt idx="63959">
                  <c:v>13</c:v>
                </c:pt>
                <c:pt idx="63960">
                  <c:v>266</c:v>
                </c:pt>
                <c:pt idx="63961">
                  <c:v>97</c:v>
                </c:pt>
                <c:pt idx="63962">
                  <c:v>209</c:v>
                </c:pt>
                <c:pt idx="63963">
                  <c:v>126</c:v>
                </c:pt>
                <c:pt idx="63964">
                  <c:v>243</c:v>
                </c:pt>
                <c:pt idx="63965">
                  <c:v>1</c:v>
                </c:pt>
                <c:pt idx="63966">
                  <c:v>177</c:v>
                </c:pt>
                <c:pt idx="63967">
                  <c:v>104</c:v>
                </c:pt>
                <c:pt idx="63968">
                  <c:v>29</c:v>
                </c:pt>
                <c:pt idx="63969">
                  <c:v>102</c:v>
                </c:pt>
                <c:pt idx="63970">
                  <c:v>123</c:v>
                </c:pt>
                <c:pt idx="63971">
                  <c:v>63</c:v>
                </c:pt>
                <c:pt idx="63972">
                  <c:v>47</c:v>
                </c:pt>
                <c:pt idx="63973">
                  <c:v>139</c:v>
                </c:pt>
                <c:pt idx="63974">
                  <c:v>3</c:v>
                </c:pt>
                <c:pt idx="63975">
                  <c:v>20</c:v>
                </c:pt>
                <c:pt idx="63976">
                  <c:v>61</c:v>
                </c:pt>
                <c:pt idx="63977">
                  <c:v>432</c:v>
                </c:pt>
                <c:pt idx="63978">
                  <c:v>26</c:v>
                </c:pt>
                <c:pt idx="63979">
                  <c:v>2</c:v>
                </c:pt>
                <c:pt idx="63980">
                  <c:v>206</c:v>
                </c:pt>
                <c:pt idx="63981">
                  <c:v>183</c:v>
                </c:pt>
                <c:pt idx="63982">
                  <c:v>127</c:v>
                </c:pt>
                <c:pt idx="63983">
                  <c:v>48</c:v>
                </c:pt>
                <c:pt idx="63984">
                  <c:v>33</c:v>
                </c:pt>
                <c:pt idx="63985">
                  <c:v>108</c:v>
                </c:pt>
                <c:pt idx="63986">
                  <c:v>38</c:v>
                </c:pt>
                <c:pt idx="63987">
                  <c:v>105</c:v>
                </c:pt>
                <c:pt idx="63988">
                  <c:v>183</c:v>
                </c:pt>
                <c:pt idx="63989">
                  <c:v>60</c:v>
                </c:pt>
                <c:pt idx="63990">
                  <c:v>258</c:v>
                </c:pt>
                <c:pt idx="63991">
                  <c:v>187</c:v>
                </c:pt>
                <c:pt idx="63992">
                  <c:v>78</c:v>
                </c:pt>
                <c:pt idx="63993">
                  <c:v>142</c:v>
                </c:pt>
                <c:pt idx="63994">
                  <c:v>151</c:v>
                </c:pt>
                <c:pt idx="63995">
                  <c:v>263</c:v>
                </c:pt>
                <c:pt idx="63996">
                  <c:v>198</c:v>
                </c:pt>
                <c:pt idx="63997">
                  <c:v>311</c:v>
                </c:pt>
                <c:pt idx="63998">
                  <c:v>106</c:v>
                </c:pt>
                <c:pt idx="63999">
                  <c:v>313</c:v>
                </c:pt>
                <c:pt idx="64000">
                  <c:v>29</c:v>
                </c:pt>
                <c:pt idx="64001">
                  <c:v>189</c:v>
                </c:pt>
                <c:pt idx="64002">
                  <c:v>111</c:v>
                </c:pt>
                <c:pt idx="64003">
                  <c:v>209</c:v>
                </c:pt>
                <c:pt idx="64004">
                  <c:v>130</c:v>
                </c:pt>
                <c:pt idx="64005">
                  <c:v>11</c:v>
                </c:pt>
                <c:pt idx="64006">
                  <c:v>54</c:v>
                </c:pt>
                <c:pt idx="64007">
                  <c:v>288</c:v>
                </c:pt>
                <c:pt idx="64008">
                  <c:v>16</c:v>
                </c:pt>
                <c:pt idx="64009">
                  <c:v>88</c:v>
                </c:pt>
                <c:pt idx="64010">
                  <c:v>96</c:v>
                </c:pt>
                <c:pt idx="64011">
                  <c:v>227</c:v>
                </c:pt>
                <c:pt idx="64012">
                  <c:v>251</c:v>
                </c:pt>
                <c:pt idx="64013">
                  <c:v>237</c:v>
                </c:pt>
                <c:pt idx="64014">
                  <c:v>305</c:v>
                </c:pt>
                <c:pt idx="64015">
                  <c:v>258</c:v>
                </c:pt>
                <c:pt idx="64016">
                  <c:v>826</c:v>
                </c:pt>
                <c:pt idx="64017">
                  <c:v>895</c:v>
                </c:pt>
                <c:pt idx="64018">
                  <c:v>190</c:v>
                </c:pt>
                <c:pt idx="64019">
                  <c:v>716</c:v>
                </c:pt>
                <c:pt idx="64020">
                  <c:v>163</c:v>
                </c:pt>
                <c:pt idx="64021">
                  <c:v>401</c:v>
                </c:pt>
                <c:pt idx="64022">
                  <c:v>637</c:v>
                </c:pt>
                <c:pt idx="64023">
                  <c:v>813</c:v>
                </c:pt>
                <c:pt idx="64024">
                  <c:v>184</c:v>
                </c:pt>
                <c:pt idx="64025">
                  <c:v>256</c:v>
                </c:pt>
                <c:pt idx="64026">
                  <c:v>265</c:v>
                </c:pt>
                <c:pt idx="64027">
                  <c:v>58</c:v>
                </c:pt>
                <c:pt idx="64028">
                  <c:v>100</c:v>
                </c:pt>
                <c:pt idx="64029">
                  <c:v>167</c:v>
                </c:pt>
                <c:pt idx="64030">
                  <c:v>30</c:v>
                </c:pt>
                <c:pt idx="64031">
                  <c:v>74</c:v>
                </c:pt>
                <c:pt idx="64032">
                  <c:v>243</c:v>
                </c:pt>
                <c:pt idx="64033">
                  <c:v>303</c:v>
                </c:pt>
                <c:pt idx="64034">
                  <c:v>201</c:v>
                </c:pt>
                <c:pt idx="64035">
                  <c:v>92</c:v>
                </c:pt>
                <c:pt idx="64036">
                  <c:v>443</c:v>
                </c:pt>
                <c:pt idx="64037">
                  <c:v>50</c:v>
                </c:pt>
                <c:pt idx="64038">
                  <c:v>167</c:v>
                </c:pt>
                <c:pt idx="64039">
                  <c:v>239</c:v>
                </c:pt>
                <c:pt idx="64040">
                  <c:v>214</c:v>
                </c:pt>
                <c:pt idx="64041">
                  <c:v>198</c:v>
                </c:pt>
                <c:pt idx="64042">
                  <c:v>281</c:v>
                </c:pt>
                <c:pt idx="64043">
                  <c:v>315</c:v>
                </c:pt>
                <c:pt idx="64044">
                  <c:v>75</c:v>
                </c:pt>
                <c:pt idx="64045">
                  <c:v>247</c:v>
                </c:pt>
                <c:pt idx="64046">
                  <c:v>200</c:v>
                </c:pt>
                <c:pt idx="64047">
                  <c:v>230</c:v>
                </c:pt>
                <c:pt idx="64048">
                  <c:v>262</c:v>
                </c:pt>
                <c:pt idx="64049">
                  <c:v>155</c:v>
                </c:pt>
                <c:pt idx="64050">
                  <c:v>346</c:v>
                </c:pt>
                <c:pt idx="64051">
                  <c:v>333</c:v>
                </c:pt>
                <c:pt idx="64052">
                  <c:v>296</c:v>
                </c:pt>
                <c:pt idx="64053">
                  <c:v>303</c:v>
                </c:pt>
                <c:pt idx="64054">
                  <c:v>132</c:v>
                </c:pt>
                <c:pt idx="64055">
                  <c:v>163</c:v>
                </c:pt>
                <c:pt idx="64056">
                  <c:v>301</c:v>
                </c:pt>
                <c:pt idx="64057">
                  <c:v>41</c:v>
                </c:pt>
                <c:pt idx="64058">
                  <c:v>195</c:v>
                </c:pt>
                <c:pt idx="64059">
                  <c:v>39</c:v>
                </c:pt>
                <c:pt idx="64060">
                  <c:v>31</c:v>
                </c:pt>
                <c:pt idx="64061">
                  <c:v>23</c:v>
                </c:pt>
                <c:pt idx="64062">
                  <c:v>289</c:v>
                </c:pt>
                <c:pt idx="64063">
                  <c:v>263</c:v>
                </c:pt>
                <c:pt idx="64064">
                  <c:v>1223</c:v>
                </c:pt>
                <c:pt idx="64065">
                  <c:v>316</c:v>
                </c:pt>
                <c:pt idx="64066">
                  <c:v>289</c:v>
                </c:pt>
                <c:pt idx="64067">
                  <c:v>437</c:v>
                </c:pt>
                <c:pt idx="64068">
                  <c:v>468</c:v>
                </c:pt>
                <c:pt idx="64069">
                  <c:v>334</c:v>
                </c:pt>
                <c:pt idx="64070">
                  <c:v>372</c:v>
                </c:pt>
                <c:pt idx="64071">
                  <c:v>293</c:v>
                </c:pt>
                <c:pt idx="64072">
                  <c:v>851</c:v>
                </c:pt>
                <c:pt idx="64073">
                  <c:v>472</c:v>
                </c:pt>
                <c:pt idx="64074">
                  <c:v>226</c:v>
                </c:pt>
                <c:pt idx="64075">
                  <c:v>483</c:v>
                </c:pt>
                <c:pt idx="64076">
                  <c:v>104</c:v>
                </c:pt>
                <c:pt idx="64077">
                  <c:v>241</c:v>
                </c:pt>
                <c:pt idx="64078">
                  <c:v>208</c:v>
                </c:pt>
                <c:pt idx="64079">
                  <c:v>437</c:v>
                </c:pt>
                <c:pt idx="64080">
                  <c:v>340</c:v>
                </c:pt>
                <c:pt idx="64081">
                  <c:v>196</c:v>
                </c:pt>
                <c:pt idx="64082">
                  <c:v>526</c:v>
                </c:pt>
                <c:pt idx="64083">
                  <c:v>133</c:v>
                </c:pt>
                <c:pt idx="64084">
                  <c:v>220</c:v>
                </c:pt>
                <c:pt idx="64085">
                  <c:v>335</c:v>
                </c:pt>
                <c:pt idx="64086">
                  <c:v>45</c:v>
                </c:pt>
                <c:pt idx="64087">
                  <c:v>69</c:v>
                </c:pt>
                <c:pt idx="64088">
                  <c:v>46</c:v>
                </c:pt>
                <c:pt idx="64089">
                  <c:v>85</c:v>
                </c:pt>
                <c:pt idx="64090">
                  <c:v>116</c:v>
                </c:pt>
                <c:pt idx="64091">
                  <c:v>171</c:v>
                </c:pt>
                <c:pt idx="64092">
                  <c:v>10</c:v>
                </c:pt>
                <c:pt idx="64093">
                  <c:v>97</c:v>
                </c:pt>
                <c:pt idx="64094">
                  <c:v>88</c:v>
                </c:pt>
                <c:pt idx="64095">
                  <c:v>75</c:v>
                </c:pt>
                <c:pt idx="64096">
                  <c:v>151</c:v>
                </c:pt>
                <c:pt idx="64097">
                  <c:v>104</c:v>
                </c:pt>
                <c:pt idx="64098">
                  <c:v>42</c:v>
                </c:pt>
                <c:pt idx="64099">
                  <c:v>4</c:v>
                </c:pt>
                <c:pt idx="64100" formatCode="0.00E+00">
                  <c:v>4.8999999999999998E-3</c:v>
                </c:pt>
                <c:pt idx="64101">
                  <c:v>22</c:v>
                </c:pt>
                <c:pt idx="64102">
                  <c:v>11</c:v>
                </c:pt>
                <c:pt idx="64103">
                  <c:v>92</c:v>
                </c:pt>
                <c:pt idx="64104">
                  <c:v>105</c:v>
                </c:pt>
                <c:pt idx="64105">
                  <c:v>26</c:v>
                </c:pt>
                <c:pt idx="64106">
                  <c:v>222</c:v>
                </c:pt>
                <c:pt idx="64107">
                  <c:v>16</c:v>
                </c:pt>
                <c:pt idx="64108">
                  <c:v>31</c:v>
                </c:pt>
                <c:pt idx="64109">
                  <c:v>71</c:v>
                </c:pt>
                <c:pt idx="64110">
                  <c:v>149</c:v>
                </c:pt>
                <c:pt idx="64111">
                  <c:v>3</c:v>
                </c:pt>
                <c:pt idx="64112" formatCode="0.00E+00">
                  <c:v>4.8999999999999998E-3</c:v>
                </c:pt>
                <c:pt idx="64113" formatCode="0.00E+00">
                  <c:v>4.8999999999999998E-3</c:v>
                </c:pt>
                <c:pt idx="64114">
                  <c:v>122</c:v>
                </c:pt>
                <c:pt idx="64115">
                  <c:v>17</c:v>
                </c:pt>
                <c:pt idx="64116">
                  <c:v>19</c:v>
                </c:pt>
                <c:pt idx="64117">
                  <c:v>27</c:v>
                </c:pt>
                <c:pt idx="64118">
                  <c:v>34</c:v>
                </c:pt>
                <c:pt idx="64119">
                  <c:v>27</c:v>
                </c:pt>
                <c:pt idx="64120">
                  <c:v>41</c:v>
                </c:pt>
                <c:pt idx="64121">
                  <c:v>205</c:v>
                </c:pt>
                <c:pt idx="64122">
                  <c:v>121</c:v>
                </c:pt>
                <c:pt idx="64123">
                  <c:v>412</c:v>
                </c:pt>
                <c:pt idx="64124" formatCode="0.00E+00">
                  <c:v>4.8999999999999998E-3</c:v>
                </c:pt>
                <c:pt idx="64125">
                  <c:v>467</c:v>
                </c:pt>
                <c:pt idx="64126">
                  <c:v>34</c:v>
                </c:pt>
                <c:pt idx="64127">
                  <c:v>30</c:v>
                </c:pt>
                <c:pt idx="64128">
                  <c:v>123</c:v>
                </c:pt>
                <c:pt idx="64129">
                  <c:v>436</c:v>
                </c:pt>
                <c:pt idx="64130">
                  <c:v>89</c:v>
                </c:pt>
                <c:pt idx="64131">
                  <c:v>39</c:v>
                </c:pt>
                <c:pt idx="64132">
                  <c:v>64</c:v>
                </c:pt>
                <c:pt idx="64133">
                  <c:v>30</c:v>
                </c:pt>
                <c:pt idx="64134">
                  <c:v>160</c:v>
                </c:pt>
                <c:pt idx="64135" formatCode="0.00E+00">
                  <c:v>4.8999999999999998E-3</c:v>
                </c:pt>
                <c:pt idx="64136">
                  <c:v>40</c:v>
                </c:pt>
                <c:pt idx="64137">
                  <c:v>68</c:v>
                </c:pt>
                <c:pt idx="64138">
                  <c:v>183</c:v>
                </c:pt>
                <c:pt idx="64139">
                  <c:v>18</c:v>
                </c:pt>
                <c:pt idx="64140">
                  <c:v>21</c:v>
                </c:pt>
                <c:pt idx="64141">
                  <c:v>43</c:v>
                </c:pt>
                <c:pt idx="64142" formatCode="0.00E+00">
                  <c:v>4.8999999999999998E-3</c:v>
                </c:pt>
                <c:pt idx="64143">
                  <c:v>155</c:v>
                </c:pt>
                <c:pt idx="64144">
                  <c:v>197</c:v>
                </c:pt>
                <c:pt idx="64145">
                  <c:v>199</c:v>
                </c:pt>
                <c:pt idx="64146">
                  <c:v>147</c:v>
                </c:pt>
                <c:pt idx="64147">
                  <c:v>124</c:v>
                </c:pt>
                <c:pt idx="64148" formatCode="0.00E+00">
                  <c:v>4.8999999999999998E-3</c:v>
                </c:pt>
                <c:pt idx="64149">
                  <c:v>24</c:v>
                </c:pt>
                <c:pt idx="64150">
                  <c:v>148</c:v>
                </c:pt>
                <c:pt idx="64151">
                  <c:v>220</c:v>
                </c:pt>
                <c:pt idx="64152">
                  <c:v>49</c:v>
                </c:pt>
                <c:pt idx="64153">
                  <c:v>115</c:v>
                </c:pt>
                <c:pt idx="64154">
                  <c:v>120</c:v>
                </c:pt>
                <c:pt idx="64155">
                  <c:v>413</c:v>
                </c:pt>
                <c:pt idx="64156">
                  <c:v>374</c:v>
                </c:pt>
                <c:pt idx="64157">
                  <c:v>133</c:v>
                </c:pt>
                <c:pt idx="64158">
                  <c:v>283</c:v>
                </c:pt>
                <c:pt idx="64159">
                  <c:v>314</c:v>
                </c:pt>
                <c:pt idx="64160">
                  <c:v>25</c:v>
                </c:pt>
                <c:pt idx="64161">
                  <c:v>193</c:v>
                </c:pt>
                <c:pt idx="64162">
                  <c:v>110</c:v>
                </c:pt>
                <c:pt idx="64163">
                  <c:v>183</c:v>
                </c:pt>
                <c:pt idx="64164">
                  <c:v>189</c:v>
                </c:pt>
                <c:pt idx="64165">
                  <c:v>71</c:v>
                </c:pt>
                <c:pt idx="64166">
                  <c:v>151</c:v>
                </c:pt>
                <c:pt idx="64167">
                  <c:v>789</c:v>
                </c:pt>
                <c:pt idx="64168">
                  <c:v>174</c:v>
                </c:pt>
                <c:pt idx="64169">
                  <c:v>216</c:v>
                </c:pt>
                <c:pt idx="64170">
                  <c:v>159</c:v>
                </c:pt>
                <c:pt idx="64171">
                  <c:v>164</c:v>
                </c:pt>
                <c:pt idx="64172">
                  <c:v>58</c:v>
                </c:pt>
                <c:pt idx="64173">
                  <c:v>266</c:v>
                </c:pt>
                <c:pt idx="64174">
                  <c:v>150</c:v>
                </c:pt>
                <c:pt idx="64175">
                  <c:v>420</c:v>
                </c:pt>
                <c:pt idx="64176">
                  <c:v>201</c:v>
                </c:pt>
                <c:pt idx="64177">
                  <c:v>305</c:v>
                </c:pt>
                <c:pt idx="64178">
                  <c:v>1101</c:v>
                </c:pt>
                <c:pt idx="64179">
                  <c:v>474</c:v>
                </c:pt>
                <c:pt idx="64180">
                  <c:v>640</c:v>
                </c:pt>
                <c:pt idx="64181">
                  <c:v>843</c:v>
                </c:pt>
                <c:pt idx="64182">
                  <c:v>395</c:v>
                </c:pt>
                <c:pt idx="64183">
                  <c:v>427</c:v>
                </c:pt>
                <c:pt idx="64184">
                  <c:v>1135</c:v>
                </c:pt>
                <c:pt idx="64185">
                  <c:v>419</c:v>
                </c:pt>
                <c:pt idx="64186">
                  <c:v>1073</c:v>
                </c:pt>
                <c:pt idx="64187">
                  <c:v>924</c:v>
                </c:pt>
                <c:pt idx="64188">
                  <c:v>874</c:v>
                </c:pt>
                <c:pt idx="64189">
                  <c:v>1038</c:v>
                </c:pt>
                <c:pt idx="64190">
                  <c:v>514</c:v>
                </c:pt>
                <c:pt idx="64191">
                  <c:v>1111</c:v>
                </c:pt>
                <c:pt idx="64192">
                  <c:v>741</c:v>
                </c:pt>
                <c:pt idx="64193">
                  <c:v>541</c:v>
                </c:pt>
                <c:pt idx="64194">
                  <c:v>882</c:v>
                </c:pt>
                <c:pt idx="64195">
                  <c:v>500</c:v>
                </c:pt>
                <c:pt idx="64196">
                  <c:v>946</c:v>
                </c:pt>
                <c:pt idx="64197">
                  <c:v>386</c:v>
                </c:pt>
                <c:pt idx="64198">
                  <c:v>550</c:v>
                </c:pt>
                <c:pt idx="64199">
                  <c:v>141</c:v>
                </c:pt>
                <c:pt idx="64200">
                  <c:v>63</c:v>
                </c:pt>
                <c:pt idx="64201">
                  <c:v>528</c:v>
                </c:pt>
                <c:pt idx="64202">
                  <c:v>450</c:v>
                </c:pt>
                <c:pt idx="64203">
                  <c:v>45</c:v>
                </c:pt>
                <c:pt idx="64204">
                  <c:v>130</c:v>
                </c:pt>
                <c:pt idx="64205">
                  <c:v>93</c:v>
                </c:pt>
                <c:pt idx="64206">
                  <c:v>63</c:v>
                </c:pt>
                <c:pt idx="64207">
                  <c:v>1340</c:v>
                </c:pt>
                <c:pt idx="64208">
                  <c:v>446</c:v>
                </c:pt>
                <c:pt idx="64209">
                  <c:v>362</c:v>
                </c:pt>
                <c:pt idx="64210">
                  <c:v>421</c:v>
                </c:pt>
                <c:pt idx="64211">
                  <c:v>462</c:v>
                </c:pt>
                <c:pt idx="64212">
                  <c:v>446</c:v>
                </c:pt>
                <c:pt idx="64213">
                  <c:v>442</c:v>
                </c:pt>
                <c:pt idx="64214">
                  <c:v>1187</c:v>
                </c:pt>
                <c:pt idx="64215">
                  <c:v>1065</c:v>
                </c:pt>
                <c:pt idx="64216">
                  <c:v>370</c:v>
                </c:pt>
                <c:pt idx="64217">
                  <c:v>464</c:v>
                </c:pt>
                <c:pt idx="64218">
                  <c:v>1070</c:v>
                </c:pt>
                <c:pt idx="64219">
                  <c:v>95</c:v>
                </c:pt>
                <c:pt idx="64220">
                  <c:v>197</c:v>
                </c:pt>
                <c:pt idx="64221">
                  <c:v>190</c:v>
                </c:pt>
                <c:pt idx="64222">
                  <c:v>60</c:v>
                </c:pt>
                <c:pt idx="64223">
                  <c:v>25</c:v>
                </c:pt>
                <c:pt idx="64224">
                  <c:v>456</c:v>
                </c:pt>
                <c:pt idx="64225">
                  <c:v>446</c:v>
                </c:pt>
                <c:pt idx="64226">
                  <c:v>586</c:v>
                </c:pt>
                <c:pt idx="64227">
                  <c:v>281</c:v>
                </c:pt>
                <c:pt idx="64228">
                  <c:v>331</c:v>
                </c:pt>
                <c:pt idx="64229">
                  <c:v>398</c:v>
                </c:pt>
                <c:pt idx="64230">
                  <c:v>343</c:v>
                </c:pt>
                <c:pt idx="64231">
                  <c:v>371</c:v>
                </c:pt>
                <c:pt idx="64232">
                  <c:v>377</c:v>
                </c:pt>
                <c:pt idx="64233">
                  <c:v>325</c:v>
                </c:pt>
                <c:pt idx="64234">
                  <c:v>189</c:v>
                </c:pt>
                <c:pt idx="64235">
                  <c:v>360</c:v>
                </c:pt>
                <c:pt idx="64236">
                  <c:v>667</c:v>
                </c:pt>
                <c:pt idx="64237">
                  <c:v>307</c:v>
                </c:pt>
                <c:pt idx="64238">
                  <c:v>342</c:v>
                </c:pt>
                <c:pt idx="64239">
                  <c:v>306</c:v>
                </c:pt>
                <c:pt idx="64240">
                  <c:v>328</c:v>
                </c:pt>
                <c:pt idx="64241">
                  <c:v>573</c:v>
                </c:pt>
                <c:pt idx="64242">
                  <c:v>348</c:v>
                </c:pt>
                <c:pt idx="64243">
                  <c:v>346</c:v>
                </c:pt>
                <c:pt idx="64244">
                  <c:v>455</c:v>
                </c:pt>
                <c:pt idx="64245">
                  <c:v>604</c:v>
                </c:pt>
                <c:pt idx="64246">
                  <c:v>332</c:v>
                </c:pt>
                <c:pt idx="64247">
                  <c:v>348</c:v>
                </c:pt>
                <c:pt idx="64248">
                  <c:v>170</c:v>
                </c:pt>
                <c:pt idx="64249">
                  <c:v>114</c:v>
                </c:pt>
                <c:pt idx="64250">
                  <c:v>57</c:v>
                </c:pt>
                <c:pt idx="64251">
                  <c:v>121</c:v>
                </c:pt>
                <c:pt idx="64252">
                  <c:v>40</c:v>
                </c:pt>
                <c:pt idx="64253">
                  <c:v>194</c:v>
                </c:pt>
                <c:pt idx="64254">
                  <c:v>179</c:v>
                </c:pt>
                <c:pt idx="64255">
                  <c:v>193</c:v>
                </c:pt>
                <c:pt idx="64256">
                  <c:v>71</c:v>
                </c:pt>
                <c:pt idx="64257">
                  <c:v>73</c:v>
                </c:pt>
                <c:pt idx="64258">
                  <c:v>140</c:v>
                </c:pt>
                <c:pt idx="64259">
                  <c:v>175</c:v>
                </c:pt>
                <c:pt idx="64260">
                  <c:v>155</c:v>
                </c:pt>
                <c:pt idx="64261">
                  <c:v>254</c:v>
                </c:pt>
                <c:pt idx="64262">
                  <c:v>85</c:v>
                </c:pt>
                <c:pt idx="64263">
                  <c:v>99</c:v>
                </c:pt>
                <c:pt idx="64264">
                  <c:v>185</c:v>
                </c:pt>
                <c:pt idx="64265">
                  <c:v>313</c:v>
                </c:pt>
                <c:pt idx="64266">
                  <c:v>205</c:v>
                </c:pt>
                <c:pt idx="64267">
                  <c:v>150</c:v>
                </c:pt>
                <c:pt idx="64268">
                  <c:v>95</c:v>
                </c:pt>
                <c:pt idx="64269">
                  <c:v>458</c:v>
                </c:pt>
                <c:pt idx="64270">
                  <c:v>75</c:v>
                </c:pt>
                <c:pt idx="64271">
                  <c:v>1029</c:v>
                </c:pt>
                <c:pt idx="64272">
                  <c:v>396</c:v>
                </c:pt>
                <c:pt idx="64273">
                  <c:v>394</c:v>
                </c:pt>
                <c:pt idx="64274">
                  <c:v>844</c:v>
                </c:pt>
                <c:pt idx="64275">
                  <c:v>1088</c:v>
                </c:pt>
                <c:pt idx="64276">
                  <c:v>1558</c:v>
                </c:pt>
                <c:pt idx="64277">
                  <c:v>1522</c:v>
                </c:pt>
                <c:pt idx="64278">
                  <c:v>379</c:v>
                </c:pt>
                <c:pt idx="64279">
                  <c:v>1878</c:v>
                </c:pt>
                <c:pt idx="64280">
                  <c:v>688</c:v>
                </c:pt>
                <c:pt idx="64281">
                  <c:v>231</c:v>
                </c:pt>
                <c:pt idx="64282">
                  <c:v>385</c:v>
                </c:pt>
                <c:pt idx="64283">
                  <c:v>1493</c:v>
                </c:pt>
                <c:pt idx="64284">
                  <c:v>630</c:v>
                </c:pt>
                <c:pt idx="64285">
                  <c:v>841</c:v>
                </c:pt>
                <c:pt idx="64286">
                  <c:v>712</c:v>
                </c:pt>
                <c:pt idx="64287">
                  <c:v>1141</c:v>
                </c:pt>
                <c:pt idx="64288">
                  <c:v>1138</c:v>
                </c:pt>
                <c:pt idx="64289">
                  <c:v>559</c:v>
                </c:pt>
                <c:pt idx="64290">
                  <c:v>1318</c:v>
                </c:pt>
                <c:pt idx="64291">
                  <c:v>450</c:v>
                </c:pt>
                <c:pt idx="64292">
                  <c:v>691</c:v>
                </c:pt>
                <c:pt idx="64293">
                  <c:v>333</c:v>
                </c:pt>
                <c:pt idx="64294">
                  <c:v>502</c:v>
                </c:pt>
                <c:pt idx="64295">
                  <c:v>404</c:v>
                </c:pt>
                <c:pt idx="64296">
                  <c:v>485</c:v>
                </c:pt>
                <c:pt idx="64297">
                  <c:v>450</c:v>
                </c:pt>
                <c:pt idx="64298">
                  <c:v>522</c:v>
                </c:pt>
                <c:pt idx="64299">
                  <c:v>484</c:v>
                </c:pt>
                <c:pt idx="64300">
                  <c:v>610</c:v>
                </c:pt>
                <c:pt idx="64301">
                  <c:v>682</c:v>
                </c:pt>
                <c:pt idx="64302">
                  <c:v>458</c:v>
                </c:pt>
                <c:pt idx="64303">
                  <c:v>977</c:v>
                </c:pt>
                <c:pt idx="64304">
                  <c:v>558</c:v>
                </c:pt>
                <c:pt idx="64305">
                  <c:v>310</c:v>
                </c:pt>
                <c:pt idx="64306">
                  <c:v>622</c:v>
                </c:pt>
                <c:pt idx="64307">
                  <c:v>506</c:v>
                </c:pt>
                <c:pt idx="64308">
                  <c:v>297</c:v>
                </c:pt>
                <c:pt idx="64309">
                  <c:v>234</c:v>
                </c:pt>
                <c:pt idx="64310">
                  <c:v>470</c:v>
                </c:pt>
                <c:pt idx="64311">
                  <c:v>259</c:v>
                </c:pt>
                <c:pt idx="64312">
                  <c:v>388</c:v>
                </c:pt>
                <c:pt idx="64313">
                  <c:v>202</c:v>
                </c:pt>
                <c:pt idx="64314">
                  <c:v>231</c:v>
                </c:pt>
                <c:pt idx="64315">
                  <c:v>307</c:v>
                </c:pt>
                <c:pt idx="64316">
                  <c:v>241</c:v>
                </c:pt>
                <c:pt idx="64317">
                  <c:v>226</c:v>
                </c:pt>
                <c:pt idx="64318">
                  <c:v>910</c:v>
                </c:pt>
                <c:pt idx="64319">
                  <c:v>461</c:v>
                </c:pt>
                <c:pt idx="64320">
                  <c:v>301</c:v>
                </c:pt>
                <c:pt idx="64321">
                  <c:v>256</c:v>
                </c:pt>
                <c:pt idx="64322">
                  <c:v>248</c:v>
                </c:pt>
                <c:pt idx="64323">
                  <c:v>470</c:v>
                </c:pt>
                <c:pt idx="64324">
                  <c:v>457</c:v>
                </c:pt>
                <c:pt idx="64325">
                  <c:v>281</c:v>
                </c:pt>
                <c:pt idx="64326">
                  <c:v>316</c:v>
                </c:pt>
                <c:pt idx="64327">
                  <c:v>173</c:v>
                </c:pt>
                <c:pt idx="64328">
                  <c:v>245</c:v>
                </c:pt>
                <c:pt idx="64329">
                  <c:v>252</c:v>
                </c:pt>
                <c:pt idx="64330">
                  <c:v>421</c:v>
                </c:pt>
                <c:pt idx="64331">
                  <c:v>542</c:v>
                </c:pt>
                <c:pt idx="64332">
                  <c:v>361</c:v>
                </c:pt>
                <c:pt idx="64333">
                  <c:v>331</c:v>
                </c:pt>
                <c:pt idx="64334">
                  <c:v>351</c:v>
                </c:pt>
                <c:pt idx="64335">
                  <c:v>306</c:v>
                </c:pt>
                <c:pt idx="64336">
                  <c:v>413</c:v>
                </c:pt>
                <c:pt idx="64337">
                  <c:v>432</c:v>
                </c:pt>
                <c:pt idx="64338">
                  <c:v>318</c:v>
                </c:pt>
                <c:pt idx="64339">
                  <c:v>533</c:v>
                </c:pt>
                <c:pt idx="64340">
                  <c:v>606</c:v>
                </c:pt>
                <c:pt idx="64341">
                  <c:v>291</c:v>
                </c:pt>
                <c:pt idx="64342">
                  <c:v>346</c:v>
                </c:pt>
                <c:pt idx="64343">
                  <c:v>865</c:v>
                </c:pt>
                <c:pt idx="64344">
                  <c:v>360</c:v>
                </c:pt>
                <c:pt idx="64345">
                  <c:v>495</c:v>
                </c:pt>
                <c:pt idx="64346">
                  <c:v>714</c:v>
                </c:pt>
                <c:pt idx="64347">
                  <c:v>450</c:v>
                </c:pt>
                <c:pt idx="64348">
                  <c:v>314</c:v>
                </c:pt>
                <c:pt idx="64349">
                  <c:v>565</c:v>
                </c:pt>
                <c:pt idx="64350">
                  <c:v>372</c:v>
                </c:pt>
                <c:pt idx="64351">
                  <c:v>387</c:v>
                </c:pt>
                <c:pt idx="64352">
                  <c:v>346</c:v>
                </c:pt>
                <c:pt idx="64353">
                  <c:v>254</c:v>
                </c:pt>
                <c:pt idx="64354">
                  <c:v>403</c:v>
                </c:pt>
                <c:pt idx="64355">
                  <c:v>228</c:v>
                </c:pt>
                <c:pt idx="64356">
                  <c:v>1222</c:v>
                </c:pt>
                <c:pt idx="64357">
                  <c:v>476</c:v>
                </c:pt>
                <c:pt idx="64358">
                  <c:v>966</c:v>
                </c:pt>
                <c:pt idx="64359">
                  <c:v>935</c:v>
                </c:pt>
                <c:pt idx="64360">
                  <c:v>1098</c:v>
                </c:pt>
                <c:pt idx="64361">
                  <c:v>1153</c:v>
                </c:pt>
                <c:pt idx="64362">
                  <c:v>1053</c:v>
                </c:pt>
                <c:pt idx="64363">
                  <c:v>1069</c:v>
                </c:pt>
                <c:pt idx="64364">
                  <c:v>675</c:v>
                </c:pt>
                <c:pt idx="64365">
                  <c:v>360</c:v>
                </c:pt>
                <c:pt idx="64366">
                  <c:v>856</c:v>
                </c:pt>
                <c:pt idx="64367">
                  <c:v>500</c:v>
                </c:pt>
                <c:pt idx="64368">
                  <c:v>416</c:v>
                </c:pt>
                <c:pt idx="64369">
                  <c:v>313</c:v>
                </c:pt>
                <c:pt idx="64370">
                  <c:v>402</c:v>
                </c:pt>
                <c:pt idx="64371">
                  <c:v>346</c:v>
                </c:pt>
                <c:pt idx="64372">
                  <c:v>317</c:v>
                </c:pt>
                <c:pt idx="64373">
                  <c:v>447</c:v>
                </c:pt>
                <c:pt idx="64374">
                  <c:v>310</c:v>
                </c:pt>
                <c:pt idx="64375">
                  <c:v>444</c:v>
                </c:pt>
                <c:pt idx="64376">
                  <c:v>207</c:v>
                </c:pt>
                <c:pt idx="64377">
                  <c:v>259</c:v>
                </c:pt>
                <c:pt idx="64378">
                  <c:v>550</c:v>
                </c:pt>
                <c:pt idx="64379">
                  <c:v>563</c:v>
                </c:pt>
                <c:pt idx="64380">
                  <c:v>14</c:v>
                </c:pt>
                <c:pt idx="64381">
                  <c:v>231</c:v>
                </c:pt>
                <c:pt idx="64382">
                  <c:v>424</c:v>
                </c:pt>
                <c:pt idx="64383">
                  <c:v>348</c:v>
                </c:pt>
                <c:pt idx="64384">
                  <c:v>753</c:v>
                </c:pt>
                <c:pt idx="64385">
                  <c:v>362</c:v>
                </c:pt>
                <c:pt idx="64386">
                  <c:v>384</c:v>
                </c:pt>
                <c:pt idx="64387">
                  <c:v>335</c:v>
                </c:pt>
                <c:pt idx="64388">
                  <c:v>365</c:v>
                </c:pt>
                <c:pt idx="64389">
                  <c:v>1045</c:v>
                </c:pt>
                <c:pt idx="64390">
                  <c:v>247</c:v>
                </c:pt>
                <c:pt idx="64391">
                  <c:v>390</c:v>
                </c:pt>
                <c:pt idx="64392">
                  <c:v>351</c:v>
                </c:pt>
                <c:pt idx="64393">
                  <c:v>615</c:v>
                </c:pt>
                <c:pt idx="64394">
                  <c:v>231</c:v>
                </c:pt>
                <c:pt idx="64395">
                  <c:v>330</c:v>
                </c:pt>
                <c:pt idx="64396">
                  <c:v>470</c:v>
                </c:pt>
                <c:pt idx="64397">
                  <c:v>292</c:v>
                </c:pt>
                <c:pt idx="64398">
                  <c:v>658</c:v>
                </c:pt>
                <c:pt idx="64399">
                  <c:v>319</c:v>
                </c:pt>
                <c:pt idx="64400">
                  <c:v>328</c:v>
                </c:pt>
                <c:pt idx="64401">
                  <c:v>202</c:v>
                </c:pt>
                <c:pt idx="64402">
                  <c:v>262</c:v>
                </c:pt>
                <c:pt idx="64403">
                  <c:v>1220</c:v>
                </c:pt>
                <c:pt idx="64404">
                  <c:v>547</c:v>
                </c:pt>
                <c:pt idx="64405">
                  <c:v>1043</c:v>
                </c:pt>
                <c:pt idx="64406">
                  <c:v>1077</c:v>
                </c:pt>
                <c:pt idx="64407">
                  <c:v>383</c:v>
                </c:pt>
                <c:pt idx="64408">
                  <c:v>515</c:v>
                </c:pt>
                <c:pt idx="64409">
                  <c:v>555</c:v>
                </c:pt>
                <c:pt idx="64410">
                  <c:v>717</c:v>
                </c:pt>
                <c:pt idx="64411">
                  <c:v>500</c:v>
                </c:pt>
                <c:pt idx="64412">
                  <c:v>1171</c:v>
                </c:pt>
                <c:pt idx="64413">
                  <c:v>1094</c:v>
                </c:pt>
                <c:pt idx="64414">
                  <c:v>943</c:v>
                </c:pt>
                <c:pt idx="64415">
                  <c:v>758</c:v>
                </c:pt>
                <c:pt idx="64416">
                  <c:v>1236</c:v>
                </c:pt>
                <c:pt idx="64417">
                  <c:v>141</c:v>
                </c:pt>
                <c:pt idx="64418">
                  <c:v>115</c:v>
                </c:pt>
                <c:pt idx="64419">
                  <c:v>292</c:v>
                </c:pt>
                <c:pt idx="64420">
                  <c:v>204</c:v>
                </c:pt>
                <c:pt idx="64421">
                  <c:v>222</c:v>
                </c:pt>
                <c:pt idx="64422">
                  <c:v>56</c:v>
                </c:pt>
                <c:pt idx="64423" formatCode="0.00E+00">
                  <c:v>4.8999999999999998E-3</c:v>
                </c:pt>
                <c:pt idx="64424" formatCode="0.00E+00">
                  <c:v>4.8999999999999998E-3</c:v>
                </c:pt>
                <c:pt idx="64425" formatCode="0.00E+00">
                  <c:v>4.8999999999999998E-3</c:v>
                </c:pt>
                <c:pt idx="64426" formatCode="0.00E+00">
                  <c:v>4.8999999999999998E-3</c:v>
                </c:pt>
                <c:pt idx="64427" formatCode="0.00E+00">
                  <c:v>4.8999999999999998E-3</c:v>
                </c:pt>
                <c:pt idx="64428">
                  <c:v>92</c:v>
                </c:pt>
                <c:pt idx="64429">
                  <c:v>27</c:v>
                </c:pt>
                <c:pt idx="64430">
                  <c:v>15</c:v>
                </c:pt>
                <c:pt idx="64431">
                  <c:v>113</c:v>
                </c:pt>
                <c:pt idx="64432">
                  <c:v>249</c:v>
                </c:pt>
                <c:pt idx="64433">
                  <c:v>205</c:v>
                </c:pt>
                <c:pt idx="64434">
                  <c:v>215</c:v>
                </c:pt>
                <c:pt idx="64435">
                  <c:v>81</c:v>
                </c:pt>
                <c:pt idx="64436">
                  <c:v>46</c:v>
                </c:pt>
                <c:pt idx="64437">
                  <c:v>17</c:v>
                </c:pt>
                <c:pt idx="64438">
                  <c:v>76</c:v>
                </c:pt>
                <c:pt idx="64439">
                  <c:v>196</c:v>
                </c:pt>
                <c:pt idx="64440">
                  <c:v>29</c:v>
                </c:pt>
                <c:pt idx="64441">
                  <c:v>229</c:v>
                </c:pt>
                <c:pt idx="64442">
                  <c:v>30</c:v>
                </c:pt>
                <c:pt idx="64443">
                  <c:v>61</c:v>
                </c:pt>
                <c:pt idx="64444">
                  <c:v>72</c:v>
                </c:pt>
                <c:pt idx="64445">
                  <c:v>21</c:v>
                </c:pt>
                <c:pt idx="64446">
                  <c:v>130</c:v>
                </c:pt>
                <c:pt idx="64447">
                  <c:v>354</c:v>
                </c:pt>
                <c:pt idx="64448">
                  <c:v>190</c:v>
                </c:pt>
                <c:pt idx="64449">
                  <c:v>412</c:v>
                </c:pt>
                <c:pt idx="64450">
                  <c:v>148</c:v>
                </c:pt>
                <c:pt idx="64451">
                  <c:v>105</c:v>
                </c:pt>
                <c:pt idx="64452">
                  <c:v>31</c:v>
                </c:pt>
                <c:pt idx="64453">
                  <c:v>224</c:v>
                </c:pt>
                <c:pt idx="64454">
                  <c:v>100</c:v>
                </c:pt>
                <c:pt idx="64455">
                  <c:v>664</c:v>
                </c:pt>
                <c:pt idx="64456">
                  <c:v>1142</c:v>
                </c:pt>
                <c:pt idx="64457">
                  <c:v>645</c:v>
                </c:pt>
                <c:pt idx="64458">
                  <c:v>404</c:v>
                </c:pt>
                <c:pt idx="64459">
                  <c:v>699</c:v>
                </c:pt>
                <c:pt idx="64460">
                  <c:v>420</c:v>
                </c:pt>
                <c:pt idx="64461">
                  <c:v>338</c:v>
                </c:pt>
                <c:pt idx="64462">
                  <c:v>442</c:v>
                </c:pt>
                <c:pt idx="64463">
                  <c:v>633</c:v>
                </c:pt>
                <c:pt idx="64464">
                  <c:v>671</c:v>
                </c:pt>
                <c:pt idx="64465">
                  <c:v>465</c:v>
                </c:pt>
                <c:pt idx="64466">
                  <c:v>695</c:v>
                </c:pt>
                <c:pt idx="64467">
                  <c:v>164</c:v>
                </c:pt>
                <c:pt idx="64468">
                  <c:v>130</c:v>
                </c:pt>
                <c:pt idx="64469">
                  <c:v>183</c:v>
                </c:pt>
                <c:pt idx="64470">
                  <c:v>129</c:v>
                </c:pt>
                <c:pt idx="64471">
                  <c:v>89</c:v>
                </c:pt>
                <c:pt idx="64472">
                  <c:v>115</c:v>
                </c:pt>
                <c:pt idx="64473">
                  <c:v>160</c:v>
                </c:pt>
                <c:pt idx="64474">
                  <c:v>145</c:v>
                </c:pt>
                <c:pt idx="64475">
                  <c:v>143</c:v>
                </c:pt>
                <c:pt idx="64476">
                  <c:v>131</c:v>
                </c:pt>
                <c:pt idx="64477">
                  <c:v>152</c:v>
                </c:pt>
                <c:pt idx="64478">
                  <c:v>243</c:v>
                </c:pt>
                <c:pt idx="64479">
                  <c:v>506</c:v>
                </c:pt>
                <c:pt idx="64480">
                  <c:v>211</c:v>
                </c:pt>
                <c:pt idx="64481">
                  <c:v>219</c:v>
                </c:pt>
                <c:pt idx="64482">
                  <c:v>180</c:v>
                </c:pt>
                <c:pt idx="64483">
                  <c:v>256</c:v>
                </c:pt>
                <c:pt idx="64484">
                  <c:v>323</c:v>
                </c:pt>
                <c:pt idx="64485">
                  <c:v>472</c:v>
                </c:pt>
                <c:pt idx="64486">
                  <c:v>336</c:v>
                </c:pt>
                <c:pt idx="64487">
                  <c:v>230</c:v>
                </c:pt>
                <c:pt idx="64488">
                  <c:v>250</c:v>
                </c:pt>
                <c:pt idx="64489">
                  <c:v>392</c:v>
                </c:pt>
                <c:pt idx="64490">
                  <c:v>304</c:v>
                </c:pt>
                <c:pt idx="64491">
                  <c:v>691</c:v>
                </c:pt>
                <c:pt idx="64492">
                  <c:v>12</c:v>
                </c:pt>
                <c:pt idx="64493">
                  <c:v>118</c:v>
                </c:pt>
                <c:pt idx="64494" formatCode="0.00E+00">
                  <c:v>4.8999999999999998E-3</c:v>
                </c:pt>
                <c:pt idx="64495">
                  <c:v>71</c:v>
                </c:pt>
                <c:pt idx="64496">
                  <c:v>79</c:v>
                </c:pt>
                <c:pt idx="64497">
                  <c:v>298</c:v>
                </c:pt>
                <c:pt idx="64498">
                  <c:v>222</c:v>
                </c:pt>
                <c:pt idx="64499">
                  <c:v>59</c:v>
                </c:pt>
                <c:pt idx="64500">
                  <c:v>173</c:v>
                </c:pt>
                <c:pt idx="64501">
                  <c:v>136</c:v>
                </c:pt>
                <c:pt idx="64502">
                  <c:v>167</c:v>
                </c:pt>
                <c:pt idx="64503">
                  <c:v>23</c:v>
                </c:pt>
                <c:pt idx="64504">
                  <c:v>165</c:v>
                </c:pt>
                <c:pt idx="64505">
                  <c:v>89</c:v>
                </c:pt>
                <c:pt idx="64506">
                  <c:v>192</c:v>
                </c:pt>
                <c:pt idx="64507">
                  <c:v>183</c:v>
                </c:pt>
                <c:pt idx="64508">
                  <c:v>132</c:v>
                </c:pt>
                <c:pt idx="64509">
                  <c:v>266</c:v>
                </c:pt>
                <c:pt idx="64510">
                  <c:v>91</c:v>
                </c:pt>
                <c:pt idx="64511">
                  <c:v>275</c:v>
                </c:pt>
                <c:pt idx="64512">
                  <c:v>173</c:v>
                </c:pt>
                <c:pt idx="64513">
                  <c:v>295</c:v>
                </c:pt>
                <c:pt idx="64514">
                  <c:v>162</c:v>
                </c:pt>
                <c:pt idx="64515">
                  <c:v>274</c:v>
                </c:pt>
                <c:pt idx="64516">
                  <c:v>25</c:v>
                </c:pt>
                <c:pt idx="64517">
                  <c:v>21</c:v>
                </c:pt>
                <c:pt idx="64518">
                  <c:v>74</c:v>
                </c:pt>
                <c:pt idx="64519">
                  <c:v>25</c:v>
                </c:pt>
                <c:pt idx="64520">
                  <c:v>15</c:v>
                </c:pt>
                <c:pt idx="64521">
                  <c:v>21</c:v>
                </c:pt>
                <c:pt idx="64522">
                  <c:v>293</c:v>
                </c:pt>
                <c:pt idx="64523">
                  <c:v>29</c:v>
                </c:pt>
                <c:pt idx="64524" formatCode="0.00E+00">
                  <c:v>4.8999999999999998E-3</c:v>
                </c:pt>
                <c:pt idx="64525">
                  <c:v>7</c:v>
                </c:pt>
                <c:pt idx="64526">
                  <c:v>47</c:v>
                </c:pt>
                <c:pt idx="64527">
                  <c:v>496</c:v>
                </c:pt>
                <c:pt idx="64528">
                  <c:v>735</c:v>
                </c:pt>
                <c:pt idx="64529">
                  <c:v>342</c:v>
                </c:pt>
                <c:pt idx="64530">
                  <c:v>504</c:v>
                </c:pt>
                <c:pt idx="64531">
                  <c:v>198</c:v>
                </c:pt>
                <c:pt idx="64532">
                  <c:v>373</c:v>
                </c:pt>
                <c:pt idx="64533">
                  <c:v>380</c:v>
                </c:pt>
                <c:pt idx="64534">
                  <c:v>1013</c:v>
                </c:pt>
                <c:pt idx="64535">
                  <c:v>466</c:v>
                </c:pt>
                <c:pt idx="64536">
                  <c:v>312</c:v>
                </c:pt>
                <c:pt idx="64537">
                  <c:v>506</c:v>
                </c:pt>
                <c:pt idx="64538">
                  <c:v>500</c:v>
                </c:pt>
                <c:pt idx="64539">
                  <c:v>1663</c:v>
                </c:pt>
                <c:pt idx="64540">
                  <c:v>490</c:v>
                </c:pt>
                <c:pt idx="64541">
                  <c:v>1185</c:v>
                </c:pt>
                <c:pt idx="64542">
                  <c:v>1515</c:v>
                </c:pt>
                <c:pt idx="64543">
                  <c:v>681</c:v>
                </c:pt>
                <c:pt idx="64544">
                  <c:v>904</c:v>
                </c:pt>
                <c:pt idx="64545">
                  <c:v>902</c:v>
                </c:pt>
                <c:pt idx="64546">
                  <c:v>1006</c:v>
                </c:pt>
                <c:pt idx="64547">
                  <c:v>511</c:v>
                </c:pt>
                <c:pt idx="64548">
                  <c:v>1469</c:v>
                </c:pt>
                <c:pt idx="64549">
                  <c:v>484</c:v>
                </c:pt>
                <c:pt idx="64550">
                  <c:v>449</c:v>
                </c:pt>
                <c:pt idx="64551">
                  <c:v>67</c:v>
                </c:pt>
                <c:pt idx="64552">
                  <c:v>174</c:v>
                </c:pt>
                <c:pt idx="64553">
                  <c:v>260</c:v>
                </c:pt>
                <c:pt idx="64554">
                  <c:v>43</c:v>
                </c:pt>
                <c:pt idx="64555">
                  <c:v>81</c:v>
                </c:pt>
                <c:pt idx="64556">
                  <c:v>236</c:v>
                </c:pt>
                <c:pt idx="64557">
                  <c:v>367</c:v>
                </c:pt>
                <c:pt idx="64558">
                  <c:v>450</c:v>
                </c:pt>
                <c:pt idx="64559">
                  <c:v>77</c:v>
                </c:pt>
                <c:pt idx="64560">
                  <c:v>8</c:v>
                </c:pt>
                <c:pt idx="64561">
                  <c:v>84</c:v>
                </c:pt>
                <c:pt idx="64562">
                  <c:v>241</c:v>
                </c:pt>
                <c:pt idx="64563">
                  <c:v>195</c:v>
                </c:pt>
                <c:pt idx="64564">
                  <c:v>166</c:v>
                </c:pt>
                <c:pt idx="64565">
                  <c:v>226</c:v>
                </c:pt>
                <c:pt idx="64566">
                  <c:v>145</c:v>
                </c:pt>
                <c:pt idx="64567">
                  <c:v>167</c:v>
                </c:pt>
                <c:pt idx="64568">
                  <c:v>233</c:v>
                </c:pt>
                <c:pt idx="64569">
                  <c:v>233</c:v>
                </c:pt>
                <c:pt idx="64570">
                  <c:v>567</c:v>
                </c:pt>
                <c:pt idx="64571">
                  <c:v>188</c:v>
                </c:pt>
                <c:pt idx="64572">
                  <c:v>204</c:v>
                </c:pt>
                <c:pt idx="64573">
                  <c:v>249</c:v>
                </c:pt>
                <c:pt idx="64574">
                  <c:v>278</c:v>
                </c:pt>
                <c:pt idx="64575">
                  <c:v>363</c:v>
                </c:pt>
                <c:pt idx="64576">
                  <c:v>429</c:v>
                </c:pt>
                <c:pt idx="64577">
                  <c:v>458</c:v>
                </c:pt>
                <c:pt idx="64578">
                  <c:v>468</c:v>
                </c:pt>
                <c:pt idx="64579">
                  <c:v>265</c:v>
                </c:pt>
                <c:pt idx="64580">
                  <c:v>357</c:v>
                </c:pt>
                <c:pt idx="64581">
                  <c:v>306</c:v>
                </c:pt>
                <c:pt idx="64582">
                  <c:v>305</c:v>
                </c:pt>
                <c:pt idx="64583">
                  <c:v>301</c:v>
                </c:pt>
                <c:pt idx="64584">
                  <c:v>273</c:v>
                </c:pt>
                <c:pt idx="64585">
                  <c:v>377</c:v>
                </c:pt>
                <c:pt idx="64586">
                  <c:v>287</c:v>
                </c:pt>
                <c:pt idx="64587">
                  <c:v>703</c:v>
                </c:pt>
                <c:pt idx="64588">
                  <c:v>688</c:v>
                </c:pt>
                <c:pt idx="64589">
                  <c:v>578</c:v>
                </c:pt>
                <c:pt idx="64590">
                  <c:v>1052</c:v>
                </c:pt>
                <c:pt idx="64591">
                  <c:v>488</c:v>
                </c:pt>
                <c:pt idx="64592">
                  <c:v>834</c:v>
                </c:pt>
                <c:pt idx="64593">
                  <c:v>868</c:v>
                </c:pt>
                <c:pt idx="64594">
                  <c:v>866</c:v>
                </c:pt>
                <c:pt idx="64595">
                  <c:v>1242</c:v>
                </c:pt>
                <c:pt idx="64596">
                  <c:v>1241</c:v>
                </c:pt>
                <c:pt idx="64597">
                  <c:v>1080</c:v>
                </c:pt>
                <c:pt idx="64598">
                  <c:v>1315</c:v>
                </c:pt>
                <c:pt idx="64599">
                  <c:v>114</c:v>
                </c:pt>
                <c:pt idx="64600">
                  <c:v>277</c:v>
                </c:pt>
                <c:pt idx="64601">
                  <c:v>277</c:v>
                </c:pt>
                <c:pt idx="64602">
                  <c:v>243</c:v>
                </c:pt>
                <c:pt idx="64603">
                  <c:v>159</c:v>
                </c:pt>
                <c:pt idx="64604">
                  <c:v>175</c:v>
                </c:pt>
                <c:pt idx="64605">
                  <c:v>89</c:v>
                </c:pt>
                <c:pt idx="64606">
                  <c:v>390</c:v>
                </c:pt>
                <c:pt idx="64607">
                  <c:v>206</c:v>
                </c:pt>
                <c:pt idx="64608">
                  <c:v>159</c:v>
                </c:pt>
                <c:pt idx="64609">
                  <c:v>638</c:v>
                </c:pt>
                <c:pt idx="64610">
                  <c:v>234</c:v>
                </c:pt>
                <c:pt idx="64611">
                  <c:v>129</c:v>
                </c:pt>
                <c:pt idx="64612">
                  <c:v>54</c:v>
                </c:pt>
                <c:pt idx="64613">
                  <c:v>443</c:v>
                </c:pt>
                <c:pt idx="64614">
                  <c:v>171</c:v>
                </c:pt>
                <c:pt idx="64615">
                  <c:v>137</c:v>
                </c:pt>
                <c:pt idx="64616">
                  <c:v>209</c:v>
                </c:pt>
                <c:pt idx="64617">
                  <c:v>185</c:v>
                </c:pt>
                <c:pt idx="64618">
                  <c:v>183</c:v>
                </c:pt>
                <c:pt idx="64619">
                  <c:v>347</c:v>
                </c:pt>
                <c:pt idx="64620">
                  <c:v>79</c:v>
                </c:pt>
                <c:pt idx="64621">
                  <c:v>291</c:v>
                </c:pt>
                <c:pt idx="64622">
                  <c:v>286</c:v>
                </c:pt>
                <c:pt idx="64623">
                  <c:v>13</c:v>
                </c:pt>
                <c:pt idx="64624">
                  <c:v>36</c:v>
                </c:pt>
                <c:pt idx="64625">
                  <c:v>171</c:v>
                </c:pt>
                <c:pt idx="64626">
                  <c:v>26</c:v>
                </c:pt>
                <c:pt idx="64627">
                  <c:v>61</c:v>
                </c:pt>
                <c:pt idx="64628">
                  <c:v>60</c:v>
                </c:pt>
                <c:pt idx="64629">
                  <c:v>46</c:v>
                </c:pt>
                <c:pt idx="64630">
                  <c:v>44</c:v>
                </c:pt>
                <c:pt idx="64631">
                  <c:v>102</c:v>
                </c:pt>
                <c:pt idx="64632">
                  <c:v>26</c:v>
                </c:pt>
                <c:pt idx="64633">
                  <c:v>5</c:v>
                </c:pt>
                <c:pt idx="64634">
                  <c:v>44</c:v>
                </c:pt>
                <c:pt idx="64635">
                  <c:v>147</c:v>
                </c:pt>
                <c:pt idx="64636">
                  <c:v>220</c:v>
                </c:pt>
                <c:pt idx="64637">
                  <c:v>130</c:v>
                </c:pt>
                <c:pt idx="64638">
                  <c:v>311</c:v>
                </c:pt>
                <c:pt idx="64639">
                  <c:v>183</c:v>
                </c:pt>
                <c:pt idx="64640">
                  <c:v>172</c:v>
                </c:pt>
                <c:pt idx="64641">
                  <c:v>247</c:v>
                </c:pt>
                <c:pt idx="64642">
                  <c:v>274</c:v>
                </c:pt>
                <c:pt idx="64643">
                  <c:v>215</c:v>
                </c:pt>
                <c:pt idx="64644">
                  <c:v>194</c:v>
                </c:pt>
                <c:pt idx="64645">
                  <c:v>192</c:v>
                </c:pt>
                <c:pt idx="64646">
                  <c:v>202</c:v>
                </c:pt>
                <c:pt idx="64647">
                  <c:v>284</c:v>
                </c:pt>
                <c:pt idx="64648">
                  <c:v>118</c:v>
                </c:pt>
                <c:pt idx="64649">
                  <c:v>89</c:v>
                </c:pt>
                <c:pt idx="64650">
                  <c:v>11</c:v>
                </c:pt>
                <c:pt idx="64651">
                  <c:v>512</c:v>
                </c:pt>
                <c:pt idx="64652">
                  <c:v>385</c:v>
                </c:pt>
                <c:pt idx="64653">
                  <c:v>287</c:v>
                </c:pt>
                <c:pt idx="64654">
                  <c:v>584</c:v>
                </c:pt>
                <c:pt idx="64655">
                  <c:v>565</c:v>
                </c:pt>
                <c:pt idx="64656">
                  <c:v>613</c:v>
                </c:pt>
                <c:pt idx="64657">
                  <c:v>763</c:v>
                </c:pt>
                <c:pt idx="64658">
                  <c:v>1625</c:v>
                </c:pt>
                <c:pt idx="64659">
                  <c:v>575</c:v>
                </c:pt>
                <c:pt idx="64660">
                  <c:v>246</c:v>
                </c:pt>
                <c:pt idx="64661">
                  <c:v>809</c:v>
                </c:pt>
                <c:pt idx="64662">
                  <c:v>1154</c:v>
                </c:pt>
                <c:pt idx="64663">
                  <c:v>312</c:v>
                </c:pt>
                <c:pt idx="64664">
                  <c:v>440</c:v>
                </c:pt>
                <c:pt idx="64665">
                  <c:v>225</c:v>
                </c:pt>
                <c:pt idx="64666">
                  <c:v>166</c:v>
                </c:pt>
                <c:pt idx="64667">
                  <c:v>175</c:v>
                </c:pt>
                <c:pt idx="64668">
                  <c:v>223</c:v>
                </c:pt>
                <c:pt idx="64669">
                  <c:v>117</c:v>
                </c:pt>
                <c:pt idx="64670">
                  <c:v>299</c:v>
                </c:pt>
                <c:pt idx="64671">
                  <c:v>381</c:v>
                </c:pt>
                <c:pt idx="64672">
                  <c:v>292</c:v>
                </c:pt>
                <c:pt idx="64673">
                  <c:v>477</c:v>
                </c:pt>
                <c:pt idx="64674">
                  <c:v>378</c:v>
                </c:pt>
                <c:pt idx="64675">
                  <c:v>632</c:v>
                </c:pt>
                <c:pt idx="64676">
                  <c:v>421</c:v>
                </c:pt>
                <c:pt idx="64677">
                  <c:v>475</c:v>
                </c:pt>
                <c:pt idx="64678">
                  <c:v>502</c:v>
                </c:pt>
                <c:pt idx="64679">
                  <c:v>263</c:v>
                </c:pt>
                <c:pt idx="64680">
                  <c:v>490</c:v>
                </c:pt>
                <c:pt idx="64681">
                  <c:v>330</c:v>
                </c:pt>
                <c:pt idx="64682">
                  <c:v>983</c:v>
                </c:pt>
                <c:pt idx="64683">
                  <c:v>241</c:v>
                </c:pt>
                <c:pt idx="64684">
                  <c:v>286</c:v>
                </c:pt>
                <c:pt idx="64685">
                  <c:v>411</c:v>
                </c:pt>
                <c:pt idx="64686">
                  <c:v>655</c:v>
                </c:pt>
                <c:pt idx="64687">
                  <c:v>184</c:v>
                </c:pt>
                <c:pt idx="64688">
                  <c:v>293</c:v>
                </c:pt>
                <c:pt idx="64689">
                  <c:v>286</c:v>
                </c:pt>
                <c:pt idx="64690">
                  <c:v>333</c:v>
                </c:pt>
                <c:pt idx="64691">
                  <c:v>150</c:v>
                </c:pt>
                <c:pt idx="64692">
                  <c:v>126</c:v>
                </c:pt>
                <c:pt idx="64693">
                  <c:v>503</c:v>
                </c:pt>
                <c:pt idx="64694">
                  <c:v>207</c:v>
                </c:pt>
                <c:pt idx="64695">
                  <c:v>284</c:v>
                </c:pt>
                <c:pt idx="64696">
                  <c:v>214</c:v>
                </c:pt>
                <c:pt idx="64697">
                  <c:v>187</c:v>
                </c:pt>
                <c:pt idx="64698">
                  <c:v>227</c:v>
                </c:pt>
                <c:pt idx="64699">
                  <c:v>261</c:v>
                </c:pt>
                <c:pt idx="64700">
                  <c:v>705</c:v>
                </c:pt>
                <c:pt idx="64701">
                  <c:v>303</c:v>
                </c:pt>
                <c:pt idx="64702">
                  <c:v>255</c:v>
                </c:pt>
                <c:pt idx="64703">
                  <c:v>180</c:v>
                </c:pt>
                <c:pt idx="64704">
                  <c:v>162</c:v>
                </c:pt>
                <c:pt idx="64705">
                  <c:v>245</c:v>
                </c:pt>
                <c:pt idx="64706">
                  <c:v>125</c:v>
                </c:pt>
                <c:pt idx="64707">
                  <c:v>216</c:v>
                </c:pt>
                <c:pt idx="64708">
                  <c:v>123</c:v>
                </c:pt>
                <c:pt idx="64709">
                  <c:v>409</c:v>
                </c:pt>
                <c:pt idx="64710">
                  <c:v>226</c:v>
                </c:pt>
                <c:pt idx="64711">
                  <c:v>787</c:v>
                </c:pt>
                <c:pt idx="64712">
                  <c:v>1375</c:v>
                </c:pt>
                <c:pt idx="64713">
                  <c:v>745</c:v>
                </c:pt>
                <c:pt idx="64714">
                  <c:v>1010</c:v>
                </c:pt>
                <c:pt idx="64715">
                  <c:v>402</c:v>
                </c:pt>
                <c:pt idx="64716">
                  <c:v>1153</c:v>
                </c:pt>
                <c:pt idx="64717">
                  <c:v>534</c:v>
                </c:pt>
                <c:pt idx="64718">
                  <c:v>932</c:v>
                </c:pt>
                <c:pt idx="64719">
                  <c:v>352</c:v>
                </c:pt>
                <c:pt idx="64720">
                  <c:v>733</c:v>
                </c:pt>
                <c:pt idx="64721">
                  <c:v>302</c:v>
                </c:pt>
                <c:pt idx="64722">
                  <c:v>1345</c:v>
                </c:pt>
                <c:pt idx="64723">
                  <c:v>146</c:v>
                </c:pt>
                <c:pt idx="64724">
                  <c:v>205</c:v>
                </c:pt>
                <c:pt idx="64725">
                  <c:v>127</c:v>
                </c:pt>
                <c:pt idx="64726">
                  <c:v>209</c:v>
                </c:pt>
                <c:pt idx="64727">
                  <c:v>77</c:v>
                </c:pt>
                <c:pt idx="64728">
                  <c:v>321</c:v>
                </c:pt>
                <c:pt idx="64729">
                  <c:v>164</c:v>
                </c:pt>
                <c:pt idx="64730">
                  <c:v>302</c:v>
                </c:pt>
                <c:pt idx="64731">
                  <c:v>270</c:v>
                </c:pt>
                <c:pt idx="64732">
                  <c:v>299</c:v>
                </c:pt>
                <c:pt idx="64733">
                  <c:v>165</c:v>
                </c:pt>
                <c:pt idx="64734">
                  <c:v>327</c:v>
                </c:pt>
                <c:pt idx="64735">
                  <c:v>292</c:v>
                </c:pt>
                <c:pt idx="64736">
                  <c:v>918</c:v>
                </c:pt>
                <c:pt idx="64737">
                  <c:v>284</c:v>
                </c:pt>
                <c:pt idx="64738">
                  <c:v>421</c:v>
                </c:pt>
                <c:pt idx="64739">
                  <c:v>365</c:v>
                </c:pt>
                <c:pt idx="64740">
                  <c:v>312</c:v>
                </c:pt>
                <c:pt idx="64741">
                  <c:v>1159</c:v>
                </c:pt>
                <c:pt idx="64742">
                  <c:v>830</c:v>
                </c:pt>
                <c:pt idx="64743">
                  <c:v>1011</c:v>
                </c:pt>
                <c:pt idx="64744">
                  <c:v>300</c:v>
                </c:pt>
                <c:pt idx="64745">
                  <c:v>989</c:v>
                </c:pt>
                <c:pt idx="64746">
                  <c:v>470</c:v>
                </c:pt>
                <c:pt idx="64747">
                  <c:v>514</c:v>
                </c:pt>
                <c:pt idx="64748">
                  <c:v>319</c:v>
                </c:pt>
                <c:pt idx="64749">
                  <c:v>1379</c:v>
                </c:pt>
                <c:pt idx="64750">
                  <c:v>956</c:v>
                </c:pt>
                <c:pt idx="64751">
                  <c:v>991</c:v>
                </c:pt>
                <c:pt idx="64752">
                  <c:v>578</c:v>
                </c:pt>
                <c:pt idx="64753">
                  <c:v>620</c:v>
                </c:pt>
                <c:pt idx="64754">
                  <c:v>486</c:v>
                </c:pt>
                <c:pt idx="64755">
                  <c:v>473</c:v>
                </c:pt>
                <c:pt idx="64756">
                  <c:v>414</c:v>
                </c:pt>
                <c:pt idx="64757">
                  <c:v>353</c:v>
                </c:pt>
                <c:pt idx="64758">
                  <c:v>1055</c:v>
                </c:pt>
                <c:pt idx="64759">
                  <c:v>70</c:v>
                </c:pt>
                <c:pt idx="64760">
                  <c:v>263</c:v>
                </c:pt>
                <c:pt idx="64761">
                  <c:v>177</c:v>
                </c:pt>
                <c:pt idx="64762">
                  <c:v>193</c:v>
                </c:pt>
                <c:pt idx="64763" formatCode="0.00E+00">
                  <c:v>4.8999999999999998E-3</c:v>
                </c:pt>
                <c:pt idx="64764" formatCode="0.00E+00">
                  <c:v>4.8999999999999998E-3</c:v>
                </c:pt>
                <c:pt idx="64765">
                  <c:v>77</c:v>
                </c:pt>
                <c:pt idx="64766" formatCode="0.00E+00">
                  <c:v>4.8999999999999998E-3</c:v>
                </c:pt>
                <c:pt idx="64767" formatCode="0.00E+00">
                  <c:v>4.8999999999999998E-3</c:v>
                </c:pt>
                <c:pt idx="64768">
                  <c:v>123</c:v>
                </c:pt>
                <c:pt idx="64769">
                  <c:v>211</c:v>
                </c:pt>
                <c:pt idx="64770">
                  <c:v>333</c:v>
                </c:pt>
                <c:pt idx="64771">
                  <c:v>175</c:v>
                </c:pt>
                <c:pt idx="64772">
                  <c:v>382</c:v>
                </c:pt>
                <c:pt idx="64773">
                  <c:v>251</c:v>
                </c:pt>
                <c:pt idx="64774">
                  <c:v>315</c:v>
                </c:pt>
                <c:pt idx="64775">
                  <c:v>284</c:v>
                </c:pt>
                <c:pt idx="64776">
                  <c:v>287</c:v>
                </c:pt>
                <c:pt idx="64777">
                  <c:v>367</c:v>
                </c:pt>
                <c:pt idx="64778">
                  <c:v>302</c:v>
                </c:pt>
                <c:pt idx="64779">
                  <c:v>340</c:v>
                </c:pt>
                <c:pt idx="64780">
                  <c:v>468</c:v>
                </c:pt>
                <c:pt idx="64781">
                  <c:v>202</c:v>
                </c:pt>
                <c:pt idx="64782">
                  <c:v>498</c:v>
                </c:pt>
                <c:pt idx="64783">
                  <c:v>236</c:v>
                </c:pt>
                <c:pt idx="64784">
                  <c:v>275</c:v>
                </c:pt>
                <c:pt idx="64785">
                  <c:v>225</c:v>
                </c:pt>
                <c:pt idx="64786">
                  <c:v>239</c:v>
                </c:pt>
                <c:pt idx="64787">
                  <c:v>723</c:v>
                </c:pt>
                <c:pt idx="64788">
                  <c:v>385</c:v>
                </c:pt>
                <c:pt idx="64789">
                  <c:v>333</c:v>
                </c:pt>
                <c:pt idx="64790">
                  <c:v>291</c:v>
                </c:pt>
                <c:pt idx="64791">
                  <c:v>183</c:v>
                </c:pt>
                <c:pt idx="64792">
                  <c:v>157</c:v>
                </c:pt>
                <c:pt idx="64793">
                  <c:v>98</c:v>
                </c:pt>
                <c:pt idx="64794">
                  <c:v>112</c:v>
                </c:pt>
                <c:pt idx="64795">
                  <c:v>248</c:v>
                </c:pt>
                <c:pt idx="64796">
                  <c:v>157</c:v>
                </c:pt>
                <c:pt idx="64797">
                  <c:v>204</c:v>
                </c:pt>
                <c:pt idx="64798">
                  <c:v>772</c:v>
                </c:pt>
                <c:pt idx="64799">
                  <c:v>255</c:v>
                </c:pt>
                <c:pt idx="64800">
                  <c:v>175</c:v>
                </c:pt>
                <c:pt idx="64801">
                  <c:v>140</c:v>
                </c:pt>
                <c:pt idx="64802">
                  <c:v>132</c:v>
                </c:pt>
                <c:pt idx="64803">
                  <c:v>158</c:v>
                </c:pt>
                <c:pt idx="64804">
                  <c:v>161</c:v>
                </c:pt>
                <c:pt idx="64805">
                  <c:v>232</c:v>
                </c:pt>
                <c:pt idx="64806">
                  <c:v>81</c:v>
                </c:pt>
                <c:pt idx="64807">
                  <c:v>86</c:v>
                </c:pt>
                <c:pt idx="64808">
                  <c:v>54</c:v>
                </c:pt>
                <c:pt idx="64809">
                  <c:v>168</c:v>
                </c:pt>
                <c:pt idx="64810">
                  <c:v>96</c:v>
                </c:pt>
                <c:pt idx="64811">
                  <c:v>645</c:v>
                </c:pt>
                <c:pt idx="64812">
                  <c:v>309</c:v>
                </c:pt>
                <c:pt idx="64813">
                  <c:v>262</c:v>
                </c:pt>
                <c:pt idx="64814">
                  <c:v>353</c:v>
                </c:pt>
                <c:pt idx="64815">
                  <c:v>470</c:v>
                </c:pt>
                <c:pt idx="64816">
                  <c:v>405</c:v>
                </c:pt>
                <c:pt idx="64817">
                  <c:v>345</c:v>
                </c:pt>
                <c:pt idx="64818">
                  <c:v>336</c:v>
                </c:pt>
                <c:pt idx="64819">
                  <c:v>238</c:v>
                </c:pt>
                <c:pt idx="64820">
                  <c:v>391</c:v>
                </c:pt>
                <c:pt idx="64821">
                  <c:v>307</c:v>
                </c:pt>
                <c:pt idx="64822">
                  <c:v>536</c:v>
                </c:pt>
                <c:pt idx="64823">
                  <c:v>129</c:v>
                </c:pt>
                <c:pt idx="64824">
                  <c:v>16</c:v>
                </c:pt>
                <c:pt idx="64825">
                  <c:v>285</c:v>
                </c:pt>
                <c:pt idx="64826">
                  <c:v>14</c:v>
                </c:pt>
                <c:pt idx="64827">
                  <c:v>195</c:v>
                </c:pt>
                <c:pt idx="64828">
                  <c:v>61</c:v>
                </c:pt>
                <c:pt idx="64829">
                  <c:v>121</c:v>
                </c:pt>
                <c:pt idx="64830">
                  <c:v>106</c:v>
                </c:pt>
                <c:pt idx="64831">
                  <c:v>81</c:v>
                </c:pt>
                <c:pt idx="64832">
                  <c:v>19</c:v>
                </c:pt>
                <c:pt idx="64833">
                  <c:v>40</c:v>
                </c:pt>
                <c:pt idx="64834">
                  <c:v>20</c:v>
                </c:pt>
                <c:pt idx="64835">
                  <c:v>41</c:v>
                </c:pt>
                <c:pt idx="64836">
                  <c:v>17</c:v>
                </c:pt>
                <c:pt idx="64837">
                  <c:v>224</c:v>
                </c:pt>
                <c:pt idx="64838">
                  <c:v>6</c:v>
                </c:pt>
                <c:pt idx="64839">
                  <c:v>94</c:v>
                </c:pt>
                <c:pt idx="64840">
                  <c:v>147</c:v>
                </c:pt>
                <c:pt idx="64841">
                  <c:v>119</c:v>
                </c:pt>
                <c:pt idx="64842">
                  <c:v>64</c:v>
                </c:pt>
                <c:pt idx="64843">
                  <c:v>74</c:v>
                </c:pt>
                <c:pt idx="64844">
                  <c:v>275</c:v>
                </c:pt>
                <c:pt idx="64845">
                  <c:v>59</c:v>
                </c:pt>
                <c:pt idx="64846">
                  <c:v>51</c:v>
                </c:pt>
                <c:pt idx="64847">
                  <c:v>1112</c:v>
                </c:pt>
                <c:pt idx="64848">
                  <c:v>742</c:v>
                </c:pt>
                <c:pt idx="64849">
                  <c:v>1113</c:v>
                </c:pt>
                <c:pt idx="64850">
                  <c:v>864</c:v>
                </c:pt>
                <c:pt idx="64851">
                  <c:v>540</c:v>
                </c:pt>
                <c:pt idx="64852">
                  <c:v>405</c:v>
                </c:pt>
                <c:pt idx="64853">
                  <c:v>1093</c:v>
                </c:pt>
                <c:pt idx="64854">
                  <c:v>617</c:v>
                </c:pt>
                <c:pt idx="64855">
                  <c:v>445</c:v>
                </c:pt>
                <c:pt idx="64856">
                  <c:v>389</c:v>
                </c:pt>
                <c:pt idx="64857">
                  <c:v>432</c:v>
                </c:pt>
                <c:pt idx="64858">
                  <c:v>528</c:v>
                </c:pt>
                <c:pt idx="64859">
                  <c:v>266</c:v>
                </c:pt>
                <c:pt idx="64860">
                  <c:v>177</c:v>
                </c:pt>
                <c:pt idx="64861">
                  <c:v>244</c:v>
                </c:pt>
                <c:pt idx="64862">
                  <c:v>218</c:v>
                </c:pt>
                <c:pt idx="64863">
                  <c:v>156</c:v>
                </c:pt>
                <c:pt idx="64864">
                  <c:v>249</c:v>
                </c:pt>
                <c:pt idx="64865">
                  <c:v>160</c:v>
                </c:pt>
                <c:pt idx="64866">
                  <c:v>276</c:v>
                </c:pt>
                <c:pt idx="64867">
                  <c:v>75</c:v>
                </c:pt>
                <c:pt idx="64868">
                  <c:v>360</c:v>
                </c:pt>
                <c:pt idx="64869">
                  <c:v>368</c:v>
                </c:pt>
                <c:pt idx="64870">
                  <c:v>330</c:v>
                </c:pt>
                <c:pt idx="64871">
                  <c:v>475</c:v>
                </c:pt>
                <c:pt idx="64872">
                  <c:v>321</c:v>
                </c:pt>
                <c:pt idx="64873">
                  <c:v>266</c:v>
                </c:pt>
                <c:pt idx="64874">
                  <c:v>333</c:v>
                </c:pt>
                <c:pt idx="64875">
                  <c:v>367</c:v>
                </c:pt>
                <c:pt idx="64876">
                  <c:v>390</c:v>
                </c:pt>
                <c:pt idx="64877">
                  <c:v>459</c:v>
                </c:pt>
                <c:pt idx="64878">
                  <c:v>375</c:v>
                </c:pt>
                <c:pt idx="64879">
                  <c:v>452</c:v>
                </c:pt>
                <c:pt idx="64880">
                  <c:v>299</c:v>
                </c:pt>
                <c:pt idx="64881">
                  <c:v>199</c:v>
                </c:pt>
                <c:pt idx="64882">
                  <c:v>411</c:v>
                </c:pt>
                <c:pt idx="64883">
                  <c:v>369</c:v>
                </c:pt>
                <c:pt idx="64884">
                  <c:v>278</c:v>
                </c:pt>
                <c:pt idx="64885">
                  <c:v>270</c:v>
                </c:pt>
                <c:pt idx="64886">
                  <c:v>391</c:v>
                </c:pt>
                <c:pt idx="64887">
                  <c:v>207</c:v>
                </c:pt>
                <c:pt idx="64888">
                  <c:v>122</c:v>
                </c:pt>
                <c:pt idx="64889">
                  <c:v>147</c:v>
                </c:pt>
                <c:pt idx="64890">
                  <c:v>270</c:v>
                </c:pt>
                <c:pt idx="64891">
                  <c:v>366</c:v>
                </c:pt>
                <c:pt idx="64892">
                  <c:v>305</c:v>
                </c:pt>
                <c:pt idx="64893">
                  <c:v>523</c:v>
                </c:pt>
                <c:pt idx="64894">
                  <c:v>249</c:v>
                </c:pt>
                <c:pt idx="64895">
                  <c:v>173</c:v>
                </c:pt>
                <c:pt idx="64896">
                  <c:v>368</c:v>
                </c:pt>
                <c:pt idx="64897">
                  <c:v>224</c:v>
                </c:pt>
                <c:pt idx="64898">
                  <c:v>459</c:v>
                </c:pt>
                <c:pt idx="64899">
                  <c:v>190</c:v>
                </c:pt>
                <c:pt idx="64900">
                  <c:v>495</c:v>
                </c:pt>
                <c:pt idx="64901">
                  <c:v>288</c:v>
                </c:pt>
                <c:pt idx="64902">
                  <c:v>146</c:v>
                </c:pt>
                <c:pt idx="64903">
                  <c:v>212</c:v>
                </c:pt>
                <c:pt idx="64904">
                  <c:v>12</c:v>
                </c:pt>
                <c:pt idx="64905" formatCode="0.00E+00">
                  <c:v>4.8999999999999998E-3</c:v>
                </c:pt>
                <c:pt idx="64906">
                  <c:v>135</c:v>
                </c:pt>
                <c:pt idx="64907">
                  <c:v>15</c:v>
                </c:pt>
                <c:pt idx="64908">
                  <c:v>108</c:v>
                </c:pt>
                <c:pt idx="64909" formatCode="0.00E+00">
                  <c:v>4.8999999999999998E-3</c:v>
                </c:pt>
                <c:pt idx="64910">
                  <c:v>40</c:v>
                </c:pt>
                <c:pt idx="64911">
                  <c:v>99</c:v>
                </c:pt>
                <c:pt idx="64912">
                  <c:v>44</c:v>
                </c:pt>
                <c:pt idx="64913">
                  <c:v>71</c:v>
                </c:pt>
                <c:pt idx="64914">
                  <c:v>210</c:v>
                </c:pt>
                <c:pt idx="64915">
                  <c:v>31</c:v>
                </c:pt>
                <c:pt idx="64916">
                  <c:v>24</c:v>
                </c:pt>
                <c:pt idx="64917">
                  <c:v>118</c:v>
                </c:pt>
                <c:pt idx="64918">
                  <c:v>9</c:v>
                </c:pt>
                <c:pt idx="64919">
                  <c:v>367</c:v>
                </c:pt>
                <c:pt idx="64920">
                  <c:v>151</c:v>
                </c:pt>
                <c:pt idx="64921">
                  <c:v>714</c:v>
                </c:pt>
                <c:pt idx="64922">
                  <c:v>138</c:v>
                </c:pt>
                <c:pt idx="64923">
                  <c:v>269</c:v>
                </c:pt>
                <c:pt idx="64924">
                  <c:v>330</c:v>
                </c:pt>
                <c:pt idx="64925">
                  <c:v>512</c:v>
                </c:pt>
                <c:pt idx="64926">
                  <c:v>250</c:v>
                </c:pt>
                <c:pt idx="64927">
                  <c:v>247</c:v>
                </c:pt>
                <c:pt idx="64928">
                  <c:v>901</c:v>
                </c:pt>
                <c:pt idx="64929">
                  <c:v>356</c:v>
                </c:pt>
                <c:pt idx="64930">
                  <c:v>486</c:v>
                </c:pt>
                <c:pt idx="64931">
                  <c:v>1144</c:v>
                </c:pt>
                <c:pt idx="64932">
                  <c:v>382</c:v>
                </c:pt>
                <c:pt idx="64933">
                  <c:v>417</c:v>
                </c:pt>
                <c:pt idx="64934">
                  <c:v>370</c:v>
                </c:pt>
                <c:pt idx="64935">
                  <c:v>303</c:v>
                </c:pt>
                <c:pt idx="64936">
                  <c:v>360</c:v>
                </c:pt>
                <c:pt idx="64937">
                  <c:v>799</c:v>
                </c:pt>
                <c:pt idx="64938">
                  <c:v>1043</c:v>
                </c:pt>
                <c:pt idx="64939">
                  <c:v>504</c:v>
                </c:pt>
                <c:pt idx="64940">
                  <c:v>436</c:v>
                </c:pt>
                <c:pt idx="64941">
                  <c:v>448</c:v>
                </c:pt>
                <c:pt idx="64942">
                  <c:v>440</c:v>
                </c:pt>
                <c:pt idx="64943">
                  <c:v>205</c:v>
                </c:pt>
                <c:pt idx="64944">
                  <c:v>834</c:v>
                </c:pt>
                <c:pt idx="64945">
                  <c:v>742</c:v>
                </c:pt>
                <c:pt idx="64946">
                  <c:v>440</c:v>
                </c:pt>
                <c:pt idx="64947">
                  <c:v>503</c:v>
                </c:pt>
                <c:pt idx="64948">
                  <c:v>286</c:v>
                </c:pt>
                <c:pt idx="64949">
                  <c:v>309</c:v>
                </c:pt>
                <c:pt idx="64950">
                  <c:v>280</c:v>
                </c:pt>
                <c:pt idx="64951">
                  <c:v>245</c:v>
                </c:pt>
                <c:pt idx="64952">
                  <c:v>360</c:v>
                </c:pt>
                <c:pt idx="64953">
                  <c:v>393</c:v>
                </c:pt>
                <c:pt idx="64954">
                  <c:v>406</c:v>
                </c:pt>
                <c:pt idx="64955">
                  <c:v>148</c:v>
                </c:pt>
                <c:pt idx="64956">
                  <c:v>414</c:v>
                </c:pt>
                <c:pt idx="64957">
                  <c:v>1005</c:v>
                </c:pt>
                <c:pt idx="64958">
                  <c:v>250</c:v>
                </c:pt>
                <c:pt idx="64959">
                  <c:v>82</c:v>
                </c:pt>
                <c:pt idx="64960">
                  <c:v>516</c:v>
                </c:pt>
                <c:pt idx="64961">
                  <c:v>590</c:v>
                </c:pt>
                <c:pt idx="64962">
                  <c:v>308</c:v>
                </c:pt>
                <c:pt idx="64963">
                  <c:v>477</c:v>
                </c:pt>
                <c:pt idx="64964">
                  <c:v>629</c:v>
                </c:pt>
                <c:pt idx="64965">
                  <c:v>430</c:v>
                </c:pt>
                <c:pt idx="64966">
                  <c:v>542</c:v>
                </c:pt>
                <c:pt idx="64967">
                  <c:v>435</c:v>
                </c:pt>
                <c:pt idx="64968">
                  <c:v>358</c:v>
                </c:pt>
                <c:pt idx="64969">
                  <c:v>404</c:v>
                </c:pt>
                <c:pt idx="64970">
                  <c:v>329</c:v>
                </c:pt>
                <c:pt idx="64971">
                  <c:v>450</c:v>
                </c:pt>
                <c:pt idx="64972">
                  <c:v>605</c:v>
                </c:pt>
                <c:pt idx="64973">
                  <c:v>355</c:v>
                </c:pt>
                <c:pt idx="64974">
                  <c:v>186</c:v>
                </c:pt>
                <c:pt idx="64975">
                  <c:v>206</c:v>
                </c:pt>
                <c:pt idx="64976">
                  <c:v>306</c:v>
                </c:pt>
                <c:pt idx="64977">
                  <c:v>272</c:v>
                </c:pt>
                <c:pt idx="64978">
                  <c:v>1300</c:v>
                </c:pt>
                <c:pt idx="64979">
                  <c:v>1109</c:v>
                </c:pt>
                <c:pt idx="64980">
                  <c:v>371</c:v>
                </c:pt>
                <c:pt idx="64981">
                  <c:v>704</c:v>
                </c:pt>
                <c:pt idx="64982">
                  <c:v>268</c:v>
                </c:pt>
                <c:pt idx="64983">
                  <c:v>288</c:v>
                </c:pt>
                <c:pt idx="64984">
                  <c:v>250</c:v>
                </c:pt>
                <c:pt idx="64985">
                  <c:v>280</c:v>
                </c:pt>
                <c:pt idx="64986">
                  <c:v>543</c:v>
                </c:pt>
                <c:pt idx="64987">
                  <c:v>279</c:v>
                </c:pt>
                <c:pt idx="64988">
                  <c:v>205</c:v>
                </c:pt>
                <c:pt idx="64989">
                  <c:v>340</c:v>
                </c:pt>
                <c:pt idx="64990">
                  <c:v>297</c:v>
                </c:pt>
                <c:pt idx="64991">
                  <c:v>287</c:v>
                </c:pt>
                <c:pt idx="64992">
                  <c:v>396</c:v>
                </c:pt>
                <c:pt idx="64993">
                  <c:v>328</c:v>
                </c:pt>
                <c:pt idx="64994">
                  <c:v>472</c:v>
                </c:pt>
                <c:pt idx="64995">
                  <c:v>485</c:v>
                </c:pt>
                <c:pt idx="64996">
                  <c:v>313</c:v>
                </c:pt>
                <c:pt idx="64997">
                  <c:v>130</c:v>
                </c:pt>
                <c:pt idx="64998">
                  <c:v>189</c:v>
                </c:pt>
                <c:pt idx="64999">
                  <c:v>135</c:v>
                </c:pt>
                <c:pt idx="65000">
                  <c:v>471</c:v>
                </c:pt>
                <c:pt idx="65001">
                  <c:v>432</c:v>
                </c:pt>
                <c:pt idx="65002">
                  <c:v>433</c:v>
                </c:pt>
                <c:pt idx="65003">
                  <c:v>320</c:v>
                </c:pt>
                <c:pt idx="65004">
                  <c:v>357</c:v>
                </c:pt>
                <c:pt idx="65005">
                  <c:v>74</c:v>
                </c:pt>
                <c:pt idx="65006">
                  <c:v>198</c:v>
                </c:pt>
                <c:pt idx="65007">
                  <c:v>195</c:v>
                </c:pt>
                <c:pt idx="65008">
                  <c:v>68</c:v>
                </c:pt>
                <c:pt idx="65009">
                  <c:v>409</c:v>
                </c:pt>
                <c:pt idx="65010">
                  <c:v>347</c:v>
                </c:pt>
                <c:pt idx="65011">
                  <c:v>569</c:v>
                </c:pt>
                <c:pt idx="65012">
                  <c:v>103</c:v>
                </c:pt>
                <c:pt idx="65013">
                  <c:v>783</c:v>
                </c:pt>
                <c:pt idx="65014">
                  <c:v>206</c:v>
                </c:pt>
                <c:pt idx="65015">
                  <c:v>441</c:v>
                </c:pt>
                <c:pt idx="65016">
                  <c:v>511</c:v>
                </c:pt>
                <c:pt idx="65017">
                  <c:v>210</c:v>
                </c:pt>
                <c:pt idx="65018">
                  <c:v>60</c:v>
                </c:pt>
                <c:pt idx="65019">
                  <c:v>288</c:v>
                </c:pt>
                <c:pt idx="65020">
                  <c:v>533</c:v>
                </c:pt>
                <c:pt idx="65021">
                  <c:v>1072</c:v>
                </c:pt>
                <c:pt idx="65022">
                  <c:v>448</c:v>
                </c:pt>
                <c:pt idx="65023">
                  <c:v>727</c:v>
                </c:pt>
                <c:pt idx="65024">
                  <c:v>780</c:v>
                </c:pt>
                <c:pt idx="65025">
                  <c:v>831</c:v>
                </c:pt>
                <c:pt idx="65026">
                  <c:v>365</c:v>
                </c:pt>
                <c:pt idx="65027">
                  <c:v>812</c:v>
                </c:pt>
                <c:pt idx="65028">
                  <c:v>788</c:v>
                </c:pt>
                <c:pt idx="65029">
                  <c:v>846</c:v>
                </c:pt>
                <c:pt idx="65030">
                  <c:v>1026</c:v>
                </c:pt>
                <c:pt idx="65031">
                  <c:v>957</c:v>
                </c:pt>
                <c:pt idx="65032">
                  <c:v>21</c:v>
                </c:pt>
                <c:pt idx="65033">
                  <c:v>338</c:v>
                </c:pt>
                <c:pt idx="65034">
                  <c:v>68</c:v>
                </c:pt>
                <c:pt idx="65035">
                  <c:v>286</c:v>
                </c:pt>
                <c:pt idx="65036">
                  <c:v>118</c:v>
                </c:pt>
                <c:pt idx="65037">
                  <c:v>70</c:v>
                </c:pt>
                <c:pt idx="65038" formatCode="0.00E+00">
                  <c:v>4.8999999999999998E-3</c:v>
                </c:pt>
                <c:pt idx="65039">
                  <c:v>24</c:v>
                </c:pt>
                <c:pt idx="65040" formatCode="0.00E+00">
                  <c:v>4.8999999999999998E-3</c:v>
                </c:pt>
                <c:pt idx="65041">
                  <c:v>70</c:v>
                </c:pt>
                <c:pt idx="65042">
                  <c:v>5</c:v>
                </c:pt>
                <c:pt idx="65043">
                  <c:v>36</c:v>
                </c:pt>
                <c:pt idx="65044">
                  <c:v>112</c:v>
                </c:pt>
                <c:pt idx="65045">
                  <c:v>287</c:v>
                </c:pt>
                <c:pt idx="65046">
                  <c:v>110</c:v>
                </c:pt>
                <c:pt idx="65047">
                  <c:v>198</c:v>
                </c:pt>
                <c:pt idx="65048">
                  <c:v>197</c:v>
                </c:pt>
                <c:pt idx="65049">
                  <c:v>39</c:v>
                </c:pt>
                <c:pt idx="65050">
                  <c:v>187</c:v>
                </c:pt>
                <c:pt idx="65051">
                  <c:v>34</c:v>
                </c:pt>
                <c:pt idx="65052">
                  <c:v>8</c:v>
                </c:pt>
                <c:pt idx="65053" formatCode="0.00E+00">
                  <c:v>4.8999999999999998E-3</c:v>
                </c:pt>
                <c:pt idx="65054" formatCode="0.00E+00">
                  <c:v>4.8999999999999998E-3</c:v>
                </c:pt>
                <c:pt idx="65055">
                  <c:v>20</c:v>
                </c:pt>
                <c:pt idx="65056">
                  <c:v>35</c:v>
                </c:pt>
                <c:pt idx="65057">
                  <c:v>27</c:v>
                </c:pt>
                <c:pt idx="65058" formatCode="0.00E+00">
                  <c:v>4.8999999999999998E-3</c:v>
                </c:pt>
                <c:pt idx="65059" formatCode="0.00E+00">
                  <c:v>4.8999999999999998E-3</c:v>
                </c:pt>
                <c:pt idx="65060">
                  <c:v>259</c:v>
                </c:pt>
                <c:pt idx="65061">
                  <c:v>233</c:v>
                </c:pt>
                <c:pt idx="65062">
                  <c:v>26</c:v>
                </c:pt>
                <c:pt idx="65063">
                  <c:v>110</c:v>
                </c:pt>
                <c:pt idx="65064">
                  <c:v>113</c:v>
                </c:pt>
                <c:pt idx="65065">
                  <c:v>41</c:v>
                </c:pt>
                <c:pt idx="65066">
                  <c:v>587</c:v>
                </c:pt>
                <c:pt idx="65067">
                  <c:v>260</c:v>
                </c:pt>
                <c:pt idx="65068">
                  <c:v>4</c:v>
                </c:pt>
                <c:pt idx="65069">
                  <c:v>190</c:v>
                </c:pt>
                <c:pt idx="65070">
                  <c:v>576</c:v>
                </c:pt>
                <c:pt idx="65071">
                  <c:v>22</c:v>
                </c:pt>
                <c:pt idx="65072">
                  <c:v>267</c:v>
                </c:pt>
                <c:pt idx="65073">
                  <c:v>304</c:v>
                </c:pt>
                <c:pt idx="65074">
                  <c:v>416</c:v>
                </c:pt>
                <c:pt idx="65075">
                  <c:v>287</c:v>
                </c:pt>
                <c:pt idx="65076">
                  <c:v>298</c:v>
                </c:pt>
                <c:pt idx="65077">
                  <c:v>202</c:v>
                </c:pt>
                <c:pt idx="65078">
                  <c:v>109</c:v>
                </c:pt>
                <c:pt idx="65079">
                  <c:v>283</c:v>
                </c:pt>
                <c:pt idx="65080">
                  <c:v>117</c:v>
                </c:pt>
                <c:pt idx="65081">
                  <c:v>275</c:v>
                </c:pt>
                <c:pt idx="65082">
                  <c:v>282</c:v>
                </c:pt>
                <c:pt idx="65083">
                  <c:v>319</c:v>
                </c:pt>
                <c:pt idx="65084">
                  <c:v>1458</c:v>
                </c:pt>
                <c:pt idx="65085">
                  <c:v>463</c:v>
                </c:pt>
                <c:pt idx="65086">
                  <c:v>1184</c:v>
                </c:pt>
                <c:pt idx="65087">
                  <c:v>1365</c:v>
                </c:pt>
                <c:pt idx="65088">
                  <c:v>1077</c:v>
                </c:pt>
                <c:pt idx="65089">
                  <c:v>895</c:v>
                </c:pt>
                <c:pt idx="65090">
                  <c:v>426</c:v>
                </c:pt>
                <c:pt idx="65091">
                  <c:v>261</c:v>
                </c:pt>
                <c:pt idx="65092">
                  <c:v>1163</c:v>
                </c:pt>
                <c:pt idx="65093">
                  <c:v>455</c:v>
                </c:pt>
                <c:pt idx="65094">
                  <c:v>369</c:v>
                </c:pt>
                <c:pt idx="65095">
                  <c:v>696</c:v>
                </c:pt>
                <c:pt idx="65096">
                  <c:v>56</c:v>
                </c:pt>
                <c:pt idx="65097">
                  <c:v>53</c:v>
                </c:pt>
                <c:pt idx="65098">
                  <c:v>15</c:v>
                </c:pt>
                <c:pt idx="65099">
                  <c:v>28</c:v>
                </c:pt>
                <c:pt idx="65100">
                  <c:v>21</c:v>
                </c:pt>
                <c:pt idx="65101">
                  <c:v>24</c:v>
                </c:pt>
                <c:pt idx="65102">
                  <c:v>30</c:v>
                </c:pt>
                <c:pt idx="65103">
                  <c:v>5</c:v>
                </c:pt>
                <c:pt idx="65104">
                  <c:v>56</c:v>
                </c:pt>
                <c:pt idx="65105">
                  <c:v>18</c:v>
                </c:pt>
                <c:pt idx="65106">
                  <c:v>12</c:v>
                </c:pt>
                <c:pt idx="65107">
                  <c:v>117</c:v>
                </c:pt>
                <c:pt idx="65108">
                  <c:v>308</c:v>
                </c:pt>
                <c:pt idx="65109">
                  <c:v>92</c:v>
                </c:pt>
                <c:pt idx="65110">
                  <c:v>109</c:v>
                </c:pt>
                <c:pt idx="65111">
                  <c:v>171</c:v>
                </c:pt>
                <c:pt idx="65112">
                  <c:v>80</c:v>
                </c:pt>
                <c:pt idx="65113">
                  <c:v>43</c:v>
                </c:pt>
                <c:pt idx="65114">
                  <c:v>48</c:v>
                </c:pt>
                <c:pt idx="65115">
                  <c:v>103</c:v>
                </c:pt>
                <c:pt idx="65116">
                  <c:v>62</c:v>
                </c:pt>
                <c:pt idx="65117">
                  <c:v>71</c:v>
                </c:pt>
                <c:pt idx="65118">
                  <c:v>152</c:v>
                </c:pt>
                <c:pt idx="65119">
                  <c:v>124</c:v>
                </c:pt>
                <c:pt idx="65120">
                  <c:v>1228</c:v>
                </c:pt>
                <c:pt idx="65121">
                  <c:v>276</c:v>
                </c:pt>
                <c:pt idx="65122">
                  <c:v>280</c:v>
                </c:pt>
                <c:pt idx="65123">
                  <c:v>848</c:v>
                </c:pt>
                <c:pt idx="65124">
                  <c:v>199</c:v>
                </c:pt>
                <c:pt idx="65125">
                  <c:v>936</c:v>
                </c:pt>
                <c:pt idx="65126">
                  <c:v>300</c:v>
                </c:pt>
                <c:pt idx="65127">
                  <c:v>553</c:v>
                </c:pt>
                <c:pt idx="65128">
                  <c:v>217</c:v>
                </c:pt>
                <c:pt idx="65129">
                  <c:v>1149</c:v>
                </c:pt>
                <c:pt idx="65130">
                  <c:v>245</c:v>
                </c:pt>
                <c:pt idx="65131">
                  <c:v>518</c:v>
                </c:pt>
                <c:pt idx="65132">
                  <c:v>6</c:v>
                </c:pt>
                <c:pt idx="65133">
                  <c:v>251</c:v>
                </c:pt>
                <c:pt idx="65134">
                  <c:v>259</c:v>
                </c:pt>
                <c:pt idx="65135">
                  <c:v>153</c:v>
                </c:pt>
                <c:pt idx="65136">
                  <c:v>20</c:v>
                </c:pt>
                <c:pt idx="65137">
                  <c:v>428</c:v>
                </c:pt>
                <c:pt idx="65138">
                  <c:v>402</c:v>
                </c:pt>
                <c:pt idx="65139">
                  <c:v>116</c:v>
                </c:pt>
                <c:pt idx="65140">
                  <c:v>140</c:v>
                </c:pt>
                <c:pt idx="65141">
                  <c:v>229</c:v>
                </c:pt>
                <c:pt idx="65142">
                  <c:v>15</c:v>
                </c:pt>
                <c:pt idx="65143">
                  <c:v>106</c:v>
                </c:pt>
                <c:pt idx="65144">
                  <c:v>363</c:v>
                </c:pt>
                <c:pt idx="65145">
                  <c:v>513</c:v>
                </c:pt>
                <c:pt idx="65146">
                  <c:v>240</c:v>
                </c:pt>
                <c:pt idx="65147">
                  <c:v>954</c:v>
                </c:pt>
                <c:pt idx="65148">
                  <c:v>248</c:v>
                </c:pt>
                <c:pt idx="65149">
                  <c:v>289</c:v>
                </c:pt>
                <c:pt idx="65150">
                  <c:v>420</c:v>
                </c:pt>
                <c:pt idx="65151">
                  <c:v>434</c:v>
                </c:pt>
                <c:pt idx="65152">
                  <c:v>603</c:v>
                </c:pt>
                <c:pt idx="65153">
                  <c:v>1140</c:v>
                </c:pt>
                <c:pt idx="65154">
                  <c:v>569</c:v>
                </c:pt>
                <c:pt idx="65155">
                  <c:v>1116</c:v>
                </c:pt>
                <c:pt idx="65156">
                  <c:v>581</c:v>
                </c:pt>
                <c:pt idx="65157">
                  <c:v>1065</c:v>
                </c:pt>
                <c:pt idx="65158">
                  <c:v>1036</c:v>
                </c:pt>
                <c:pt idx="65159">
                  <c:v>1009</c:v>
                </c:pt>
                <c:pt idx="65160">
                  <c:v>691</c:v>
                </c:pt>
                <c:pt idx="65161">
                  <c:v>400</c:v>
                </c:pt>
                <c:pt idx="65162">
                  <c:v>897</c:v>
                </c:pt>
                <c:pt idx="65163">
                  <c:v>1062</c:v>
                </c:pt>
                <c:pt idx="65164">
                  <c:v>855</c:v>
                </c:pt>
                <c:pt idx="65165">
                  <c:v>568</c:v>
                </c:pt>
                <c:pt idx="65166">
                  <c:v>718</c:v>
                </c:pt>
                <c:pt idx="65167">
                  <c:v>740</c:v>
                </c:pt>
                <c:pt idx="65168">
                  <c:v>1408</c:v>
                </c:pt>
                <c:pt idx="65169">
                  <c:v>313</c:v>
                </c:pt>
                <c:pt idx="65170">
                  <c:v>540</c:v>
                </c:pt>
                <c:pt idx="65171">
                  <c:v>319</c:v>
                </c:pt>
                <c:pt idx="65172">
                  <c:v>710</c:v>
                </c:pt>
                <c:pt idx="65173">
                  <c:v>1013</c:v>
                </c:pt>
                <c:pt idx="65174">
                  <c:v>844</c:v>
                </c:pt>
                <c:pt idx="65175">
                  <c:v>844</c:v>
                </c:pt>
                <c:pt idx="65176">
                  <c:v>185</c:v>
                </c:pt>
                <c:pt idx="65177">
                  <c:v>246</c:v>
                </c:pt>
                <c:pt idx="65178">
                  <c:v>969</c:v>
                </c:pt>
                <c:pt idx="65179">
                  <c:v>307</c:v>
                </c:pt>
                <c:pt idx="65180">
                  <c:v>224</c:v>
                </c:pt>
                <c:pt idx="65181">
                  <c:v>28</c:v>
                </c:pt>
                <c:pt idx="65182">
                  <c:v>36</c:v>
                </c:pt>
                <c:pt idx="65183">
                  <c:v>232</c:v>
                </c:pt>
                <c:pt idx="65184">
                  <c:v>186</c:v>
                </c:pt>
                <c:pt idx="65185">
                  <c:v>83</c:v>
                </c:pt>
                <c:pt idx="65186">
                  <c:v>72</c:v>
                </c:pt>
                <c:pt idx="65187">
                  <c:v>553</c:v>
                </c:pt>
                <c:pt idx="65188">
                  <c:v>475</c:v>
                </c:pt>
                <c:pt idx="65189">
                  <c:v>1024</c:v>
                </c:pt>
                <c:pt idx="65190">
                  <c:v>800</c:v>
                </c:pt>
                <c:pt idx="65191">
                  <c:v>967</c:v>
                </c:pt>
                <c:pt idx="65192">
                  <c:v>899</c:v>
                </c:pt>
                <c:pt idx="65193">
                  <c:v>503</c:v>
                </c:pt>
                <c:pt idx="65194">
                  <c:v>816</c:v>
                </c:pt>
                <c:pt idx="65195">
                  <c:v>1118</c:v>
                </c:pt>
                <c:pt idx="65196">
                  <c:v>496</c:v>
                </c:pt>
                <c:pt idx="65197">
                  <c:v>548</c:v>
                </c:pt>
                <c:pt idx="65198">
                  <c:v>776</c:v>
                </c:pt>
                <c:pt idx="65199">
                  <c:v>399</c:v>
                </c:pt>
                <c:pt idx="65200">
                  <c:v>1046</c:v>
                </c:pt>
                <c:pt idx="65201">
                  <c:v>555</c:v>
                </c:pt>
                <c:pt idx="65202">
                  <c:v>456</c:v>
                </c:pt>
                <c:pt idx="65203">
                  <c:v>204</c:v>
                </c:pt>
                <c:pt idx="65204">
                  <c:v>19</c:v>
                </c:pt>
                <c:pt idx="65205">
                  <c:v>107</c:v>
                </c:pt>
                <c:pt idx="65206">
                  <c:v>226</c:v>
                </c:pt>
                <c:pt idx="65207">
                  <c:v>247</c:v>
                </c:pt>
                <c:pt idx="65208">
                  <c:v>328</c:v>
                </c:pt>
                <c:pt idx="65209">
                  <c:v>10</c:v>
                </c:pt>
                <c:pt idx="65210">
                  <c:v>167</c:v>
                </c:pt>
                <c:pt idx="65211">
                  <c:v>388</c:v>
                </c:pt>
                <c:pt idx="65212" formatCode="0.00E+00">
                  <c:v>4.8999999999999998E-3</c:v>
                </c:pt>
                <c:pt idx="65213">
                  <c:v>169</c:v>
                </c:pt>
                <c:pt idx="65214">
                  <c:v>181</c:v>
                </c:pt>
                <c:pt idx="65215">
                  <c:v>216</c:v>
                </c:pt>
                <c:pt idx="65216">
                  <c:v>273</c:v>
                </c:pt>
                <c:pt idx="65217">
                  <c:v>37</c:v>
                </c:pt>
                <c:pt idx="65218">
                  <c:v>11</c:v>
                </c:pt>
                <c:pt idx="65219">
                  <c:v>60</c:v>
                </c:pt>
                <c:pt idx="65220">
                  <c:v>102</c:v>
                </c:pt>
                <c:pt idx="65221">
                  <c:v>144</c:v>
                </c:pt>
                <c:pt idx="65222">
                  <c:v>691</c:v>
                </c:pt>
                <c:pt idx="65223">
                  <c:v>563</c:v>
                </c:pt>
                <c:pt idx="65224">
                  <c:v>354</c:v>
                </c:pt>
                <c:pt idx="65225">
                  <c:v>364</c:v>
                </c:pt>
                <c:pt idx="65226">
                  <c:v>349</c:v>
                </c:pt>
                <c:pt idx="65227">
                  <c:v>360</c:v>
                </c:pt>
                <c:pt idx="65228">
                  <c:v>355</c:v>
                </c:pt>
                <c:pt idx="65229">
                  <c:v>410</c:v>
                </c:pt>
                <c:pt idx="65230">
                  <c:v>303</c:v>
                </c:pt>
                <c:pt idx="65231">
                  <c:v>345</c:v>
                </c:pt>
                <c:pt idx="65232">
                  <c:v>592</c:v>
                </c:pt>
                <c:pt idx="65233">
                  <c:v>1111</c:v>
                </c:pt>
                <c:pt idx="65234">
                  <c:v>314</c:v>
                </c:pt>
                <c:pt idx="65235">
                  <c:v>248</c:v>
                </c:pt>
                <c:pt idx="65236">
                  <c:v>475</c:v>
                </c:pt>
                <c:pt idx="65237">
                  <c:v>284</c:v>
                </c:pt>
                <c:pt idx="65238" formatCode="0.00E+00">
                  <c:v>4.8999999999999998E-3</c:v>
                </c:pt>
                <c:pt idx="65239">
                  <c:v>133</c:v>
                </c:pt>
                <c:pt idx="65240">
                  <c:v>319</c:v>
                </c:pt>
                <c:pt idx="65241">
                  <c:v>347</c:v>
                </c:pt>
                <c:pt idx="65242">
                  <c:v>969</c:v>
                </c:pt>
                <c:pt idx="65243">
                  <c:v>382</c:v>
                </c:pt>
                <c:pt idx="65244">
                  <c:v>331</c:v>
                </c:pt>
                <c:pt idx="65245">
                  <c:v>363</c:v>
                </c:pt>
                <c:pt idx="65246">
                  <c:v>505</c:v>
                </c:pt>
                <c:pt idx="65247">
                  <c:v>452</c:v>
                </c:pt>
                <c:pt idx="65248">
                  <c:v>309</c:v>
                </c:pt>
                <c:pt idx="65249">
                  <c:v>376</c:v>
                </c:pt>
                <c:pt idx="65250">
                  <c:v>308</c:v>
                </c:pt>
                <c:pt idx="65251">
                  <c:v>486</c:v>
                </c:pt>
                <c:pt idx="65252">
                  <c:v>244</c:v>
                </c:pt>
                <c:pt idx="65253">
                  <c:v>358</c:v>
                </c:pt>
                <c:pt idx="65254">
                  <c:v>364</c:v>
                </c:pt>
                <c:pt idx="65255">
                  <c:v>276</c:v>
                </c:pt>
                <c:pt idx="65256">
                  <c:v>284</c:v>
                </c:pt>
                <c:pt idx="65257">
                  <c:v>234</c:v>
                </c:pt>
                <c:pt idx="65258">
                  <c:v>273</c:v>
                </c:pt>
                <c:pt idx="65259">
                  <c:v>282</c:v>
                </c:pt>
                <c:pt idx="65260">
                  <c:v>290</c:v>
                </c:pt>
                <c:pt idx="65261">
                  <c:v>994</c:v>
                </c:pt>
                <c:pt idx="65262">
                  <c:v>773</c:v>
                </c:pt>
                <c:pt idx="65263">
                  <c:v>357</c:v>
                </c:pt>
                <c:pt idx="65264">
                  <c:v>307</c:v>
                </c:pt>
                <c:pt idx="65265">
                  <c:v>341</c:v>
                </c:pt>
                <c:pt idx="65266">
                  <c:v>586</c:v>
                </c:pt>
                <c:pt idx="65267">
                  <c:v>519</c:v>
                </c:pt>
                <c:pt idx="65268">
                  <c:v>283</c:v>
                </c:pt>
                <c:pt idx="65269">
                  <c:v>327</c:v>
                </c:pt>
                <c:pt idx="65270">
                  <c:v>303</c:v>
                </c:pt>
                <c:pt idx="65271">
                  <c:v>483</c:v>
                </c:pt>
                <c:pt idx="65272">
                  <c:v>373</c:v>
                </c:pt>
                <c:pt idx="65273">
                  <c:v>473</c:v>
                </c:pt>
                <c:pt idx="65274">
                  <c:v>354</c:v>
                </c:pt>
                <c:pt idx="65275">
                  <c:v>629</c:v>
                </c:pt>
                <c:pt idx="65276">
                  <c:v>520</c:v>
                </c:pt>
                <c:pt idx="65277">
                  <c:v>265</c:v>
                </c:pt>
                <c:pt idx="65278">
                  <c:v>422</c:v>
                </c:pt>
                <c:pt idx="65279">
                  <c:v>181</c:v>
                </c:pt>
                <c:pt idx="65280">
                  <c:v>353</c:v>
                </c:pt>
                <c:pt idx="65281">
                  <c:v>605</c:v>
                </c:pt>
                <c:pt idx="65282">
                  <c:v>263</c:v>
                </c:pt>
                <c:pt idx="65283">
                  <c:v>332</c:v>
                </c:pt>
                <c:pt idx="65284">
                  <c:v>282</c:v>
                </c:pt>
                <c:pt idx="65285">
                  <c:v>374</c:v>
                </c:pt>
                <c:pt idx="65286">
                  <c:v>217</c:v>
                </c:pt>
                <c:pt idx="65287">
                  <c:v>502</c:v>
                </c:pt>
                <c:pt idx="65288">
                  <c:v>324</c:v>
                </c:pt>
                <c:pt idx="65289">
                  <c:v>216</c:v>
                </c:pt>
                <c:pt idx="65290">
                  <c:v>268</c:v>
                </c:pt>
                <c:pt idx="65291">
                  <c:v>344</c:v>
                </c:pt>
                <c:pt idx="65292">
                  <c:v>249</c:v>
                </c:pt>
                <c:pt idx="65293">
                  <c:v>286</c:v>
                </c:pt>
                <c:pt idx="65294">
                  <c:v>296</c:v>
                </c:pt>
                <c:pt idx="65295">
                  <c:v>249</c:v>
                </c:pt>
                <c:pt idx="65296">
                  <c:v>334</c:v>
                </c:pt>
                <c:pt idx="65297">
                  <c:v>329</c:v>
                </c:pt>
                <c:pt idx="65298">
                  <c:v>192</c:v>
                </c:pt>
                <c:pt idx="65299">
                  <c:v>228</c:v>
                </c:pt>
                <c:pt idx="65300">
                  <c:v>301</c:v>
                </c:pt>
                <c:pt idx="65301">
                  <c:v>57</c:v>
                </c:pt>
                <c:pt idx="65302">
                  <c:v>19</c:v>
                </c:pt>
                <c:pt idx="65303">
                  <c:v>218</c:v>
                </c:pt>
                <c:pt idx="65304">
                  <c:v>424</c:v>
                </c:pt>
                <c:pt idx="65305">
                  <c:v>206</c:v>
                </c:pt>
                <c:pt idx="65306">
                  <c:v>487</c:v>
                </c:pt>
                <c:pt idx="65307">
                  <c:v>390</c:v>
                </c:pt>
                <c:pt idx="65308">
                  <c:v>405</c:v>
                </c:pt>
                <c:pt idx="65309">
                  <c:v>428</c:v>
                </c:pt>
                <c:pt idx="65310">
                  <c:v>593</c:v>
                </c:pt>
                <c:pt idx="65311">
                  <c:v>224</c:v>
                </c:pt>
                <c:pt idx="65312">
                  <c:v>283</c:v>
                </c:pt>
                <c:pt idx="65313">
                  <c:v>211</c:v>
                </c:pt>
                <c:pt idx="65314">
                  <c:v>653</c:v>
                </c:pt>
                <c:pt idx="65315">
                  <c:v>1034</c:v>
                </c:pt>
                <c:pt idx="65316">
                  <c:v>23</c:v>
                </c:pt>
                <c:pt idx="65317">
                  <c:v>11</c:v>
                </c:pt>
                <c:pt idx="65318">
                  <c:v>75</c:v>
                </c:pt>
                <c:pt idx="65319">
                  <c:v>101</c:v>
                </c:pt>
                <c:pt idx="65320">
                  <c:v>366</c:v>
                </c:pt>
                <c:pt idx="65321">
                  <c:v>274</c:v>
                </c:pt>
                <c:pt idx="65322">
                  <c:v>267</c:v>
                </c:pt>
                <c:pt idx="65323">
                  <c:v>343</c:v>
                </c:pt>
                <c:pt idx="65324">
                  <c:v>372</c:v>
                </c:pt>
                <c:pt idx="65325">
                  <c:v>387</c:v>
                </c:pt>
                <c:pt idx="65326">
                  <c:v>352</c:v>
                </c:pt>
                <c:pt idx="65327">
                  <c:v>205</c:v>
                </c:pt>
                <c:pt idx="65328">
                  <c:v>199</c:v>
                </c:pt>
                <c:pt idx="65329">
                  <c:v>213</c:v>
                </c:pt>
                <c:pt idx="65330">
                  <c:v>240</c:v>
                </c:pt>
                <c:pt idx="65331">
                  <c:v>472</c:v>
                </c:pt>
                <c:pt idx="65332">
                  <c:v>402</c:v>
                </c:pt>
                <c:pt idx="65333">
                  <c:v>178</c:v>
                </c:pt>
                <c:pt idx="65334">
                  <c:v>599</c:v>
                </c:pt>
                <c:pt idx="65335">
                  <c:v>385</c:v>
                </c:pt>
                <c:pt idx="65336">
                  <c:v>151</c:v>
                </c:pt>
                <c:pt idx="65337">
                  <c:v>589</c:v>
                </c:pt>
                <c:pt idx="65338">
                  <c:v>129</c:v>
                </c:pt>
                <c:pt idx="65339">
                  <c:v>148</c:v>
                </c:pt>
                <c:pt idx="65340">
                  <c:v>114</c:v>
                </c:pt>
                <c:pt idx="65341">
                  <c:v>93</c:v>
                </c:pt>
                <c:pt idx="65342">
                  <c:v>185</c:v>
                </c:pt>
                <c:pt idx="65343">
                  <c:v>233</c:v>
                </c:pt>
                <c:pt idx="65344">
                  <c:v>1554</c:v>
                </c:pt>
                <c:pt idx="65345">
                  <c:v>472</c:v>
                </c:pt>
                <c:pt idx="65346">
                  <c:v>446</c:v>
                </c:pt>
                <c:pt idx="65347">
                  <c:v>843</c:v>
                </c:pt>
                <c:pt idx="65348">
                  <c:v>1414</c:v>
                </c:pt>
                <c:pt idx="65349">
                  <c:v>785</c:v>
                </c:pt>
                <c:pt idx="65350">
                  <c:v>992</c:v>
                </c:pt>
                <c:pt idx="65351">
                  <c:v>1020</c:v>
                </c:pt>
                <c:pt idx="65352">
                  <c:v>881</c:v>
                </c:pt>
                <c:pt idx="65353">
                  <c:v>746</c:v>
                </c:pt>
                <c:pt idx="65354">
                  <c:v>792</c:v>
                </c:pt>
                <c:pt idx="65355">
                  <c:v>404</c:v>
                </c:pt>
                <c:pt idx="65356">
                  <c:v>442</c:v>
                </c:pt>
                <c:pt idx="65357">
                  <c:v>912</c:v>
                </c:pt>
                <c:pt idx="65358">
                  <c:v>288</c:v>
                </c:pt>
                <c:pt idx="65359">
                  <c:v>709</c:v>
                </c:pt>
                <c:pt idx="65360">
                  <c:v>992</c:v>
                </c:pt>
                <c:pt idx="65361">
                  <c:v>435</c:v>
                </c:pt>
                <c:pt idx="65362">
                  <c:v>1046</c:v>
                </c:pt>
                <c:pt idx="65363">
                  <c:v>1200</c:v>
                </c:pt>
                <c:pt idx="65364">
                  <c:v>184</c:v>
                </c:pt>
                <c:pt idx="65365">
                  <c:v>402</c:v>
                </c:pt>
                <c:pt idx="65366">
                  <c:v>1221</c:v>
                </c:pt>
                <c:pt idx="65367">
                  <c:v>1113</c:v>
                </c:pt>
                <c:pt idx="65368">
                  <c:v>347</c:v>
                </c:pt>
                <c:pt idx="65369">
                  <c:v>381</c:v>
                </c:pt>
                <c:pt idx="65370">
                  <c:v>590</c:v>
                </c:pt>
                <c:pt idx="65371">
                  <c:v>980</c:v>
                </c:pt>
                <c:pt idx="65372">
                  <c:v>430</c:v>
                </c:pt>
                <c:pt idx="65373">
                  <c:v>1105</c:v>
                </c:pt>
                <c:pt idx="65374">
                  <c:v>1191</c:v>
                </c:pt>
                <c:pt idx="65375">
                  <c:v>355</c:v>
                </c:pt>
                <c:pt idx="65376">
                  <c:v>579</c:v>
                </c:pt>
                <c:pt idx="65377">
                  <c:v>413</c:v>
                </c:pt>
                <c:pt idx="65378">
                  <c:v>322</c:v>
                </c:pt>
                <c:pt idx="65379">
                  <c:v>791</c:v>
                </c:pt>
                <c:pt idx="65380">
                  <c:v>6</c:v>
                </c:pt>
                <c:pt idx="65381">
                  <c:v>318</c:v>
                </c:pt>
                <c:pt idx="65382">
                  <c:v>266</c:v>
                </c:pt>
                <c:pt idx="65383">
                  <c:v>267</c:v>
                </c:pt>
                <c:pt idx="65384">
                  <c:v>106</c:v>
                </c:pt>
                <c:pt idx="65385">
                  <c:v>43</c:v>
                </c:pt>
                <c:pt idx="65386">
                  <c:v>68</c:v>
                </c:pt>
                <c:pt idx="65387">
                  <c:v>102</c:v>
                </c:pt>
                <c:pt idx="65388">
                  <c:v>167</c:v>
                </c:pt>
                <c:pt idx="65389">
                  <c:v>191</c:v>
                </c:pt>
                <c:pt idx="65390">
                  <c:v>275</c:v>
                </c:pt>
                <c:pt idx="65391">
                  <c:v>80</c:v>
                </c:pt>
                <c:pt idx="65392">
                  <c:v>37</c:v>
                </c:pt>
                <c:pt idx="65393" formatCode="0.00E+00">
                  <c:v>4.8999999999999998E-3</c:v>
                </c:pt>
                <c:pt idx="65394">
                  <c:v>10</c:v>
                </c:pt>
                <c:pt idx="65395" formatCode="0.00E+00">
                  <c:v>4.8999999999999998E-3</c:v>
                </c:pt>
                <c:pt idx="65396" formatCode="0.00E+00">
                  <c:v>4.8999999999999998E-3</c:v>
                </c:pt>
                <c:pt idx="65397">
                  <c:v>105</c:v>
                </c:pt>
                <c:pt idx="65398">
                  <c:v>132</c:v>
                </c:pt>
                <c:pt idx="65399" formatCode="0.00E+00">
                  <c:v>4.8999999999999998E-3</c:v>
                </c:pt>
                <c:pt idx="65400">
                  <c:v>1</c:v>
                </c:pt>
                <c:pt idx="65401">
                  <c:v>103</c:v>
                </c:pt>
                <c:pt idx="65402">
                  <c:v>45</c:v>
                </c:pt>
                <c:pt idx="65403">
                  <c:v>30</c:v>
                </c:pt>
                <c:pt idx="65404">
                  <c:v>188</c:v>
                </c:pt>
                <c:pt idx="65405">
                  <c:v>271</c:v>
                </c:pt>
                <c:pt idx="65406">
                  <c:v>351</c:v>
                </c:pt>
                <c:pt idx="65407">
                  <c:v>452</c:v>
                </c:pt>
                <c:pt idx="65408">
                  <c:v>316</c:v>
                </c:pt>
                <c:pt idx="65409">
                  <c:v>382</c:v>
                </c:pt>
                <c:pt idx="65410">
                  <c:v>380</c:v>
                </c:pt>
                <c:pt idx="65411">
                  <c:v>168</c:v>
                </c:pt>
                <c:pt idx="65412">
                  <c:v>326</c:v>
                </c:pt>
                <c:pt idx="65413">
                  <c:v>364</c:v>
                </c:pt>
                <c:pt idx="65414">
                  <c:v>481</c:v>
                </c:pt>
                <c:pt idx="65415">
                  <c:v>414</c:v>
                </c:pt>
                <c:pt idx="65416">
                  <c:v>265</c:v>
                </c:pt>
                <c:pt idx="65417">
                  <c:v>265</c:v>
                </c:pt>
                <c:pt idx="65418">
                  <c:v>201</c:v>
                </c:pt>
                <c:pt idx="65419">
                  <c:v>147</c:v>
                </c:pt>
                <c:pt idx="65420">
                  <c:v>95</c:v>
                </c:pt>
                <c:pt idx="65421">
                  <c:v>348</c:v>
                </c:pt>
                <c:pt idx="65422">
                  <c:v>160</c:v>
                </c:pt>
                <c:pt idx="65423">
                  <c:v>184</c:v>
                </c:pt>
                <c:pt idx="65424">
                  <c:v>805</c:v>
                </c:pt>
                <c:pt idx="65425">
                  <c:v>660</c:v>
                </c:pt>
                <c:pt idx="65426">
                  <c:v>575</c:v>
                </c:pt>
                <c:pt idx="65427">
                  <c:v>465</c:v>
                </c:pt>
                <c:pt idx="65428">
                  <c:v>563</c:v>
                </c:pt>
                <c:pt idx="65429">
                  <c:v>201</c:v>
                </c:pt>
                <c:pt idx="65430">
                  <c:v>487</c:v>
                </c:pt>
                <c:pt idx="65431">
                  <c:v>508</c:v>
                </c:pt>
                <c:pt idx="65432">
                  <c:v>162</c:v>
                </c:pt>
                <c:pt idx="65433">
                  <c:v>247</c:v>
                </c:pt>
                <c:pt idx="65434">
                  <c:v>393</c:v>
                </c:pt>
                <c:pt idx="65435">
                  <c:v>494</c:v>
                </c:pt>
                <c:pt idx="65436">
                  <c:v>113</c:v>
                </c:pt>
                <c:pt idx="65437">
                  <c:v>181</c:v>
                </c:pt>
                <c:pt idx="65438">
                  <c:v>59</c:v>
                </c:pt>
                <c:pt idx="65439">
                  <c:v>18</c:v>
                </c:pt>
                <c:pt idx="65440">
                  <c:v>82</c:v>
                </c:pt>
                <c:pt idx="65441">
                  <c:v>104</c:v>
                </c:pt>
                <c:pt idx="65442">
                  <c:v>14</c:v>
                </c:pt>
                <c:pt idx="65443">
                  <c:v>8</c:v>
                </c:pt>
                <c:pt idx="65444">
                  <c:v>101</c:v>
                </c:pt>
                <c:pt idx="65445">
                  <c:v>26</c:v>
                </c:pt>
                <c:pt idx="65446">
                  <c:v>41</c:v>
                </c:pt>
                <c:pt idx="65447">
                  <c:v>40</c:v>
                </c:pt>
                <c:pt idx="65448">
                  <c:v>486</c:v>
                </c:pt>
                <c:pt idx="65449">
                  <c:v>360</c:v>
                </c:pt>
                <c:pt idx="65450">
                  <c:v>543</c:v>
                </c:pt>
                <c:pt idx="65451">
                  <c:v>428</c:v>
                </c:pt>
                <c:pt idx="65452">
                  <c:v>336</c:v>
                </c:pt>
                <c:pt idx="65453">
                  <c:v>257</c:v>
                </c:pt>
                <c:pt idx="65454">
                  <c:v>512</c:v>
                </c:pt>
                <c:pt idx="65455">
                  <c:v>250</c:v>
                </c:pt>
                <c:pt idx="65456">
                  <c:v>281</c:v>
                </c:pt>
                <c:pt idx="65457">
                  <c:v>236</c:v>
                </c:pt>
                <c:pt idx="65458">
                  <c:v>354</c:v>
                </c:pt>
                <c:pt idx="65459">
                  <c:v>294</c:v>
                </c:pt>
                <c:pt idx="65460">
                  <c:v>355</c:v>
                </c:pt>
                <c:pt idx="65461">
                  <c:v>166</c:v>
                </c:pt>
                <c:pt idx="65462">
                  <c:v>352</c:v>
                </c:pt>
                <c:pt idx="65463">
                  <c:v>251</c:v>
                </c:pt>
                <c:pt idx="65464">
                  <c:v>169</c:v>
                </c:pt>
                <c:pt idx="65465">
                  <c:v>444</c:v>
                </c:pt>
                <c:pt idx="65466">
                  <c:v>180</c:v>
                </c:pt>
                <c:pt idx="65467">
                  <c:v>403</c:v>
                </c:pt>
                <c:pt idx="65468">
                  <c:v>941</c:v>
                </c:pt>
                <c:pt idx="65469">
                  <c:v>462</c:v>
                </c:pt>
                <c:pt idx="65470">
                  <c:v>730</c:v>
                </c:pt>
                <c:pt idx="65471">
                  <c:v>500</c:v>
                </c:pt>
                <c:pt idx="65472">
                  <c:v>313</c:v>
                </c:pt>
                <c:pt idx="65473">
                  <c:v>366</c:v>
                </c:pt>
                <c:pt idx="65474">
                  <c:v>335</c:v>
                </c:pt>
                <c:pt idx="65475">
                  <c:v>318</c:v>
                </c:pt>
                <c:pt idx="65476">
                  <c:v>742</c:v>
                </c:pt>
                <c:pt idx="65477">
                  <c:v>374</c:v>
                </c:pt>
                <c:pt idx="65478">
                  <c:v>365</c:v>
                </c:pt>
                <c:pt idx="65479">
                  <c:v>479</c:v>
                </c:pt>
                <c:pt idx="65480" formatCode="0.00E+00">
                  <c:v>4.8999999999999998E-3</c:v>
                </c:pt>
                <c:pt idx="65481">
                  <c:v>30</c:v>
                </c:pt>
                <c:pt idx="65482">
                  <c:v>213</c:v>
                </c:pt>
                <c:pt idx="65483">
                  <c:v>219</c:v>
                </c:pt>
                <c:pt idx="65484">
                  <c:v>192</c:v>
                </c:pt>
                <c:pt idx="65485">
                  <c:v>35</c:v>
                </c:pt>
                <c:pt idx="65486">
                  <c:v>262</c:v>
                </c:pt>
                <c:pt idx="65487">
                  <c:v>179</c:v>
                </c:pt>
                <c:pt idx="65488">
                  <c:v>245</c:v>
                </c:pt>
                <c:pt idx="65489">
                  <c:v>737</c:v>
                </c:pt>
                <c:pt idx="65490">
                  <c:v>668</c:v>
                </c:pt>
                <c:pt idx="65491">
                  <c:v>1076</c:v>
                </c:pt>
                <c:pt idx="65492">
                  <c:v>199</c:v>
                </c:pt>
                <c:pt idx="65493">
                  <c:v>411</c:v>
                </c:pt>
                <c:pt idx="65494">
                  <c:v>943</c:v>
                </c:pt>
                <c:pt idx="65495">
                  <c:v>1157</c:v>
                </c:pt>
                <c:pt idx="65496">
                  <c:v>281</c:v>
                </c:pt>
                <c:pt idx="65497">
                  <c:v>1127</c:v>
                </c:pt>
                <c:pt idx="65498">
                  <c:v>226</c:v>
                </c:pt>
                <c:pt idx="65499">
                  <c:v>636</c:v>
                </c:pt>
                <c:pt idx="65500">
                  <c:v>76</c:v>
                </c:pt>
                <c:pt idx="65501">
                  <c:v>228</c:v>
                </c:pt>
                <c:pt idx="65502">
                  <c:v>278</c:v>
                </c:pt>
                <c:pt idx="65503">
                  <c:v>125</c:v>
                </c:pt>
                <c:pt idx="65504">
                  <c:v>35</c:v>
                </c:pt>
                <c:pt idx="65505">
                  <c:v>328</c:v>
                </c:pt>
                <c:pt idx="65506">
                  <c:v>95</c:v>
                </c:pt>
                <c:pt idx="65507">
                  <c:v>334</c:v>
                </c:pt>
                <c:pt idx="65508">
                  <c:v>297</c:v>
                </c:pt>
                <c:pt idx="65509">
                  <c:v>138</c:v>
                </c:pt>
                <c:pt idx="65510">
                  <c:v>162</c:v>
                </c:pt>
                <c:pt idx="65511">
                  <c:v>244</c:v>
                </c:pt>
                <c:pt idx="65512">
                  <c:v>228</c:v>
                </c:pt>
                <c:pt idx="65513">
                  <c:v>425</c:v>
                </c:pt>
                <c:pt idx="65514">
                  <c:v>181</c:v>
                </c:pt>
                <c:pt idx="65515">
                  <c:v>160</c:v>
                </c:pt>
                <c:pt idx="65516">
                  <c:v>177</c:v>
                </c:pt>
                <c:pt idx="65517">
                  <c:v>227</c:v>
                </c:pt>
                <c:pt idx="65518">
                  <c:v>137</c:v>
                </c:pt>
                <c:pt idx="65519">
                  <c:v>147</c:v>
                </c:pt>
                <c:pt idx="65520">
                  <c:v>343</c:v>
                </c:pt>
                <c:pt idx="65521">
                  <c:v>488</c:v>
                </c:pt>
                <c:pt idx="65522">
                  <c:v>401</c:v>
                </c:pt>
                <c:pt idx="65523">
                  <c:v>477</c:v>
                </c:pt>
                <c:pt idx="65524">
                  <c:v>345</c:v>
                </c:pt>
                <c:pt idx="65525">
                  <c:v>449</c:v>
                </c:pt>
                <c:pt idx="65526">
                  <c:v>332</c:v>
                </c:pt>
                <c:pt idx="65527">
                  <c:v>348</c:v>
                </c:pt>
                <c:pt idx="65528">
                  <c:v>419</c:v>
                </c:pt>
                <c:pt idx="65529">
                  <c:v>196</c:v>
                </c:pt>
                <c:pt idx="65530">
                  <c:v>269</c:v>
                </c:pt>
                <c:pt idx="65531">
                  <c:v>343</c:v>
                </c:pt>
                <c:pt idx="65532">
                  <c:v>324</c:v>
                </c:pt>
                <c:pt idx="65533">
                  <c:v>7</c:v>
                </c:pt>
                <c:pt idx="65534">
                  <c:v>97</c:v>
                </c:pt>
                <c:pt idx="65535">
                  <c:v>128</c:v>
                </c:pt>
                <c:pt idx="65536">
                  <c:v>29</c:v>
                </c:pt>
                <c:pt idx="65537">
                  <c:v>66</c:v>
                </c:pt>
                <c:pt idx="65538">
                  <c:v>20</c:v>
                </c:pt>
                <c:pt idx="65539">
                  <c:v>224</c:v>
                </c:pt>
                <c:pt idx="65540">
                  <c:v>272</c:v>
                </c:pt>
                <c:pt idx="65541">
                  <c:v>173</c:v>
                </c:pt>
                <c:pt idx="65542">
                  <c:v>63</c:v>
                </c:pt>
                <c:pt idx="65543">
                  <c:v>71</c:v>
                </c:pt>
                <c:pt idx="65544">
                  <c:v>3</c:v>
                </c:pt>
                <c:pt idx="65545">
                  <c:v>40</c:v>
                </c:pt>
                <c:pt idx="65546">
                  <c:v>15</c:v>
                </c:pt>
                <c:pt idx="65547">
                  <c:v>122</c:v>
                </c:pt>
                <c:pt idx="65548">
                  <c:v>349</c:v>
                </c:pt>
                <c:pt idx="65549">
                  <c:v>312</c:v>
                </c:pt>
                <c:pt idx="65550">
                  <c:v>294</c:v>
                </c:pt>
                <c:pt idx="65551">
                  <c:v>229</c:v>
                </c:pt>
                <c:pt idx="65552">
                  <c:v>228</c:v>
                </c:pt>
                <c:pt idx="65553">
                  <c:v>234</c:v>
                </c:pt>
                <c:pt idx="65554">
                  <c:v>261</c:v>
                </c:pt>
                <c:pt idx="65555">
                  <c:v>235</c:v>
                </c:pt>
                <c:pt idx="65556">
                  <c:v>203</c:v>
                </c:pt>
                <c:pt idx="65557">
                  <c:v>337</c:v>
                </c:pt>
                <c:pt idx="65558">
                  <c:v>343</c:v>
                </c:pt>
                <c:pt idx="65559">
                  <c:v>283</c:v>
                </c:pt>
                <c:pt idx="65560" formatCode="0.00E+00">
                  <c:v>4.8999999999999998E-3</c:v>
                </c:pt>
                <c:pt idx="65561">
                  <c:v>19</c:v>
                </c:pt>
                <c:pt idx="65562" formatCode="0.00E+00">
                  <c:v>4.8999999999999998E-3</c:v>
                </c:pt>
                <c:pt idx="65563" formatCode="0.00E+00">
                  <c:v>4.8999999999999998E-3</c:v>
                </c:pt>
                <c:pt idx="65564">
                  <c:v>1067</c:v>
                </c:pt>
                <c:pt idx="65565">
                  <c:v>955</c:v>
                </c:pt>
                <c:pt idx="65566">
                  <c:v>699</c:v>
                </c:pt>
                <c:pt idx="65567">
                  <c:v>1027</c:v>
                </c:pt>
                <c:pt idx="65568">
                  <c:v>543</c:v>
                </c:pt>
                <c:pt idx="65569">
                  <c:v>489</c:v>
                </c:pt>
                <c:pt idx="65570">
                  <c:v>232</c:v>
                </c:pt>
                <c:pt idx="65571">
                  <c:v>197</c:v>
                </c:pt>
                <c:pt idx="65572">
                  <c:v>89</c:v>
                </c:pt>
                <c:pt idx="65573">
                  <c:v>202</c:v>
                </c:pt>
                <c:pt idx="65574">
                  <c:v>281</c:v>
                </c:pt>
                <c:pt idx="65575">
                  <c:v>366</c:v>
                </c:pt>
                <c:pt idx="65576">
                  <c:v>74</c:v>
                </c:pt>
                <c:pt idx="65577">
                  <c:v>2</c:v>
                </c:pt>
                <c:pt idx="65578">
                  <c:v>29</c:v>
                </c:pt>
                <c:pt idx="65579" formatCode="0.00E+00">
                  <c:v>4.8999999999999998E-3</c:v>
                </c:pt>
                <c:pt idx="65580">
                  <c:v>61</c:v>
                </c:pt>
                <c:pt idx="65581">
                  <c:v>63</c:v>
                </c:pt>
                <c:pt idx="65582">
                  <c:v>605</c:v>
                </c:pt>
                <c:pt idx="65583">
                  <c:v>928</c:v>
                </c:pt>
                <c:pt idx="65584">
                  <c:v>1592</c:v>
                </c:pt>
                <c:pt idx="65585">
                  <c:v>1208</c:v>
                </c:pt>
                <c:pt idx="65586">
                  <c:v>1046</c:v>
                </c:pt>
                <c:pt idx="65587">
                  <c:v>794</c:v>
                </c:pt>
                <c:pt idx="65588">
                  <c:v>1130</c:v>
                </c:pt>
                <c:pt idx="65589">
                  <c:v>831</c:v>
                </c:pt>
                <c:pt idx="65590">
                  <c:v>932</c:v>
                </c:pt>
                <c:pt idx="65591">
                  <c:v>1085</c:v>
                </c:pt>
                <c:pt idx="65592">
                  <c:v>1860</c:v>
                </c:pt>
                <c:pt idx="65593">
                  <c:v>1113</c:v>
                </c:pt>
                <c:pt idx="65594">
                  <c:v>353</c:v>
                </c:pt>
                <c:pt idx="65595">
                  <c:v>322</c:v>
                </c:pt>
                <c:pt idx="65596">
                  <c:v>396</c:v>
                </c:pt>
                <c:pt idx="65597">
                  <c:v>475</c:v>
                </c:pt>
                <c:pt idx="65598">
                  <c:v>242</c:v>
                </c:pt>
                <c:pt idx="65599">
                  <c:v>471</c:v>
                </c:pt>
                <c:pt idx="65600">
                  <c:v>457</c:v>
                </c:pt>
                <c:pt idx="65601">
                  <c:v>397</c:v>
                </c:pt>
                <c:pt idx="65602">
                  <c:v>187</c:v>
                </c:pt>
                <c:pt idx="65603">
                  <c:v>189</c:v>
                </c:pt>
                <c:pt idx="65604">
                  <c:v>406</c:v>
                </c:pt>
                <c:pt idx="65605">
                  <c:v>528</c:v>
                </c:pt>
                <c:pt idx="65606">
                  <c:v>179</c:v>
                </c:pt>
                <c:pt idx="65607">
                  <c:v>302</c:v>
                </c:pt>
                <c:pt idx="65608">
                  <c:v>308</c:v>
                </c:pt>
                <c:pt idx="65609">
                  <c:v>303</c:v>
                </c:pt>
                <c:pt idx="65610">
                  <c:v>242</c:v>
                </c:pt>
                <c:pt idx="65611">
                  <c:v>257</c:v>
                </c:pt>
                <c:pt idx="65612">
                  <c:v>221</c:v>
                </c:pt>
                <c:pt idx="65613">
                  <c:v>308</c:v>
                </c:pt>
                <c:pt idx="65614">
                  <c:v>560</c:v>
                </c:pt>
                <c:pt idx="65615">
                  <c:v>332</c:v>
                </c:pt>
                <c:pt idx="65616">
                  <c:v>139</c:v>
                </c:pt>
                <c:pt idx="65617">
                  <c:v>317</c:v>
                </c:pt>
                <c:pt idx="65618">
                  <c:v>370</c:v>
                </c:pt>
                <c:pt idx="65619">
                  <c:v>302</c:v>
                </c:pt>
                <c:pt idx="65620">
                  <c:v>372</c:v>
                </c:pt>
                <c:pt idx="65621">
                  <c:v>195</c:v>
                </c:pt>
                <c:pt idx="65622">
                  <c:v>194</c:v>
                </c:pt>
                <c:pt idx="65623">
                  <c:v>238</c:v>
                </c:pt>
                <c:pt idx="65624">
                  <c:v>31</c:v>
                </c:pt>
                <c:pt idx="65625">
                  <c:v>16</c:v>
                </c:pt>
                <c:pt idx="65626">
                  <c:v>385</c:v>
                </c:pt>
                <c:pt idx="65627">
                  <c:v>348</c:v>
                </c:pt>
                <c:pt idx="65628">
                  <c:v>79</c:v>
                </c:pt>
                <c:pt idx="65629">
                  <c:v>38</c:v>
                </c:pt>
                <c:pt idx="65630">
                  <c:v>117</c:v>
                </c:pt>
                <c:pt idx="65631">
                  <c:v>45</c:v>
                </c:pt>
                <c:pt idx="65632">
                  <c:v>122</c:v>
                </c:pt>
                <c:pt idx="65633">
                  <c:v>17</c:v>
                </c:pt>
                <c:pt idx="65634">
                  <c:v>36</c:v>
                </c:pt>
                <c:pt idx="65635">
                  <c:v>13</c:v>
                </c:pt>
                <c:pt idx="65636">
                  <c:v>58</c:v>
                </c:pt>
                <c:pt idx="65637">
                  <c:v>49</c:v>
                </c:pt>
                <c:pt idx="65638" formatCode="0.00E+00">
                  <c:v>4.8999999999999998E-3</c:v>
                </c:pt>
                <c:pt idx="65639" formatCode="0.00E+00">
                  <c:v>4.8999999999999998E-3</c:v>
                </c:pt>
                <c:pt idx="65640" formatCode="0.00E+00">
                  <c:v>4.8999999999999998E-3</c:v>
                </c:pt>
                <c:pt idx="65641" formatCode="0.00E+00">
                  <c:v>4.8999999999999998E-3</c:v>
                </c:pt>
                <c:pt idx="65642">
                  <c:v>573</c:v>
                </c:pt>
                <c:pt idx="65643">
                  <c:v>455</c:v>
                </c:pt>
                <c:pt idx="65644">
                  <c:v>403</c:v>
                </c:pt>
                <c:pt idx="65645">
                  <c:v>305</c:v>
                </c:pt>
                <c:pt idx="65646">
                  <c:v>281</c:v>
                </c:pt>
                <c:pt idx="65647">
                  <c:v>350</c:v>
                </c:pt>
                <c:pt idx="65648">
                  <c:v>318</c:v>
                </c:pt>
                <c:pt idx="65649">
                  <c:v>155</c:v>
                </c:pt>
                <c:pt idx="65650">
                  <c:v>280</c:v>
                </c:pt>
                <c:pt idx="65651">
                  <c:v>358</c:v>
                </c:pt>
                <c:pt idx="65652">
                  <c:v>553</c:v>
                </c:pt>
                <c:pt idx="65653">
                  <c:v>256</c:v>
                </c:pt>
                <c:pt idx="65654">
                  <c:v>17</c:v>
                </c:pt>
                <c:pt idx="65655">
                  <c:v>43</c:v>
                </c:pt>
                <c:pt idx="65656">
                  <c:v>146</c:v>
                </c:pt>
                <c:pt idx="65657">
                  <c:v>389</c:v>
                </c:pt>
                <c:pt idx="65658">
                  <c:v>254</c:v>
                </c:pt>
                <c:pt idx="65659">
                  <c:v>257</c:v>
                </c:pt>
                <c:pt idx="65660">
                  <c:v>115</c:v>
                </c:pt>
                <c:pt idx="65661">
                  <c:v>284</c:v>
                </c:pt>
                <c:pt idx="65662">
                  <c:v>412</c:v>
                </c:pt>
                <c:pt idx="65663">
                  <c:v>226</c:v>
                </c:pt>
                <c:pt idx="65664">
                  <c:v>123</c:v>
                </c:pt>
                <c:pt idx="65665">
                  <c:v>130</c:v>
                </c:pt>
                <c:pt idx="65666">
                  <c:v>172</c:v>
                </c:pt>
                <c:pt idx="65667">
                  <c:v>476</c:v>
                </c:pt>
                <c:pt idx="65668">
                  <c:v>272</c:v>
                </c:pt>
                <c:pt idx="65669">
                  <c:v>209</c:v>
                </c:pt>
                <c:pt idx="65670">
                  <c:v>172</c:v>
                </c:pt>
                <c:pt idx="65671">
                  <c:v>431</c:v>
                </c:pt>
                <c:pt idx="65672">
                  <c:v>621</c:v>
                </c:pt>
                <c:pt idx="65673">
                  <c:v>288</c:v>
                </c:pt>
                <c:pt idx="65674">
                  <c:v>290</c:v>
                </c:pt>
                <c:pt idx="65675">
                  <c:v>337</c:v>
                </c:pt>
                <c:pt idx="65676">
                  <c:v>296</c:v>
                </c:pt>
                <c:pt idx="65677">
                  <c:v>209</c:v>
                </c:pt>
                <c:pt idx="65678">
                  <c:v>419</c:v>
                </c:pt>
                <c:pt idx="65679">
                  <c:v>425</c:v>
                </c:pt>
                <c:pt idx="65680">
                  <c:v>389</c:v>
                </c:pt>
                <c:pt idx="65681">
                  <c:v>515</c:v>
                </c:pt>
                <c:pt idx="65682">
                  <c:v>442</c:v>
                </c:pt>
                <c:pt idx="65683">
                  <c:v>1073</c:v>
                </c:pt>
                <c:pt idx="65684">
                  <c:v>446</c:v>
                </c:pt>
                <c:pt idx="65685">
                  <c:v>939</c:v>
                </c:pt>
                <c:pt idx="65686">
                  <c:v>443</c:v>
                </c:pt>
                <c:pt idx="65687">
                  <c:v>1126</c:v>
                </c:pt>
                <c:pt idx="65688">
                  <c:v>1160</c:v>
                </c:pt>
                <c:pt idx="65689">
                  <c:v>552</c:v>
                </c:pt>
                <c:pt idx="65690">
                  <c:v>698</c:v>
                </c:pt>
                <c:pt idx="65691">
                  <c:v>945</c:v>
                </c:pt>
                <c:pt idx="65692">
                  <c:v>103</c:v>
                </c:pt>
                <c:pt idx="65693">
                  <c:v>99</c:v>
                </c:pt>
                <c:pt idx="65694">
                  <c:v>195</c:v>
                </c:pt>
                <c:pt idx="65695">
                  <c:v>198</c:v>
                </c:pt>
                <c:pt idx="65696">
                  <c:v>645</c:v>
                </c:pt>
                <c:pt idx="65697">
                  <c:v>495</c:v>
                </c:pt>
                <c:pt idx="65698">
                  <c:v>142</c:v>
                </c:pt>
                <c:pt idx="65699">
                  <c:v>672</c:v>
                </c:pt>
                <c:pt idx="65700">
                  <c:v>1026</c:v>
                </c:pt>
                <c:pt idx="65701">
                  <c:v>317</c:v>
                </c:pt>
                <c:pt idx="65702">
                  <c:v>159</c:v>
                </c:pt>
                <c:pt idx="65703">
                  <c:v>193</c:v>
                </c:pt>
                <c:pt idx="65704">
                  <c:v>1232</c:v>
                </c:pt>
                <c:pt idx="65705">
                  <c:v>75</c:v>
                </c:pt>
                <c:pt idx="65706">
                  <c:v>59</c:v>
                </c:pt>
                <c:pt idx="65707">
                  <c:v>863</c:v>
                </c:pt>
                <c:pt idx="65708">
                  <c:v>1460</c:v>
                </c:pt>
                <c:pt idx="65709">
                  <c:v>264</c:v>
                </c:pt>
                <c:pt idx="65710">
                  <c:v>927</c:v>
                </c:pt>
                <c:pt idx="65711">
                  <c:v>1066</c:v>
                </c:pt>
                <c:pt idx="65712">
                  <c:v>155</c:v>
                </c:pt>
                <c:pt idx="65713">
                  <c:v>313</c:v>
                </c:pt>
                <c:pt idx="65714">
                  <c:v>78</c:v>
                </c:pt>
                <c:pt idx="65715">
                  <c:v>231</c:v>
                </c:pt>
                <c:pt idx="65716">
                  <c:v>266</c:v>
                </c:pt>
                <c:pt idx="65717">
                  <c:v>371</c:v>
                </c:pt>
                <c:pt idx="65718">
                  <c:v>154</c:v>
                </c:pt>
                <c:pt idx="65719">
                  <c:v>233</c:v>
                </c:pt>
                <c:pt idx="65720">
                  <c:v>258</c:v>
                </c:pt>
                <c:pt idx="65721">
                  <c:v>240</c:v>
                </c:pt>
                <c:pt idx="65722">
                  <c:v>234</c:v>
                </c:pt>
                <c:pt idx="65723">
                  <c:v>211</c:v>
                </c:pt>
                <c:pt idx="65724">
                  <c:v>225</c:v>
                </c:pt>
                <c:pt idx="65725">
                  <c:v>227</c:v>
                </c:pt>
                <c:pt idx="65726">
                  <c:v>179</c:v>
                </c:pt>
                <c:pt idx="65727">
                  <c:v>291</c:v>
                </c:pt>
                <c:pt idx="65728">
                  <c:v>565</c:v>
                </c:pt>
                <c:pt idx="65729">
                  <c:v>469</c:v>
                </c:pt>
                <c:pt idx="65730">
                  <c:v>475</c:v>
                </c:pt>
                <c:pt idx="65731">
                  <c:v>619</c:v>
                </c:pt>
                <c:pt idx="65732">
                  <c:v>553</c:v>
                </c:pt>
                <c:pt idx="65733">
                  <c:v>424</c:v>
                </c:pt>
                <c:pt idx="65734">
                  <c:v>584</c:v>
                </c:pt>
                <c:pt idx="65735">
                  <c:v>532</c:v>
                </c:pt>
                <c:pt idx="65736">
                  <c:v>693</c:v>
                </c:pt>
                <c:pt idx="65737">
                  <c:v>652</c:v>
                </c:pt>
                <c:pt idx="65738">
                  <c:v>496</c:v>
                </c:pt>
                <c:pt idx="65739">
                  <c:v>848</c:v>
                </c:pt>
                <c:pt idx="65740">
                  <c:v>341</c:v>
                </c:pt>
                <c:pt idx="65741">
                  <c:v>197</c:v>
                </c:pt>
                <c:pt idx="65742">
                  <c:v>214</c:v>
                </c:pt>
                <c:pt idx="65743">
                  <c:v>234</c:v>
                </c:pt>
                <c:pt idx="65744">
                  <c:v>202</c:v>
                </c:pt>
                <c:pt idx="65745">
                  <c:v>203</c:v>
                </c:pt>
                <c:pt idx="65746">
                  <c:v>206</c:v>
                </c:pt>
                <c:pt idx="65747">
                  <c:v>432</c:v>
                </c:pt>
                <c:pt idx="65748">
                  <c:v>244</c:v>
                </c:pt>
                <c:pt idx="65749">
                  <c:v>261</c:v>
                </c:pt>
                <c:pt idx="65750">
                  <c:v>324</c:v>
                </c:pt>
                <c:pt idx="65751">
                  <c:v>235</c:v>
                </c:pt>
                <c:pt idx="65752">
                  <c:v>269</c:v>
                </c:pt>
                <c:pt idx="65753">
                  <c:v>17</c:v>
                </c:pt>
                <c:pt idx="65754">
                  <c:v>10</c:v>
                </c:pt>
                <c:pt idx="65755">
                  <c:v>12</c:v>
                </c:pt>
                <c:pt idx="65756">
                  <c:v>19</c:v>
                </c:pt>
                <c:pt idx="65757">
                  <c:v>30</c:v>
                </c:pt>
                <c:pt idx="65758">
                  <c:v>19</c:v>
                </c:pt>
                <c:pt idx="65759">
                  <c:v>13</c:v>
                </c:pt>
                <c:pt idx="65760">
                  <c:v>125</c:v>
                </c:pt>
                <c:pt idx="65761">
                  <c:v>29</c:v>
                </c:pt>
                <c:pt idx="65762">
                  <c:v>30</c:v>
                </c:pt>
                <c:pt idx="65763">
                  <c:v>24</c:v>
                </c:pt>
                <c:pt idx="65764">
                  <c:v>287</c:v>
                </c:pt>
                <c:pt idx="65765">
                  <c:v>258</c:v>
                </c:pt>
                <c:pt idx="65766">
                  <c:v>437</c:v>
                </c:pt>
                <c:pt idx="65767">
                  <c:v>192</c:v>
                </c:pt>
                <c:pt idx="65768">
                  <c:v>297</c:v>
                </c:pt>
                <c:pt idx="65769">
                  <c:v>253</c:v>
                </c:pt>
                <c:pt idx="65770">
                  <c:v>300</c:v>
                </c:pt>
                <c:pt idx="65771">
                  <c:v>284</c:v>
                </c:pt>
                <c:pt idx="65772">
                  <c:v>256</c:v>
                </c:pt>
                <c:pt idx="65773">
                  <c:v>219</c:v>
                </c:pt>
                <c:pt idx="65774">
                  <c:v>143</c:v>
                </c:pt>
                <c:pt idx="65775">
                  <c:v>274</c:v>
                </c:pt>
                <c:pt idx="65776">
                  <c:v>253</c:v>
                </c:pt>
                <c:pt idx="65777">
                  <c:v>199</c:v>
                </c:pt>
                <c:pt idx="65778">
                  <c:v>181</c:v>
                </c:pt>
                <c:pt idx="65779">
                  <c:v>270</c:v>
                </c:pt>
                <c:pt idx="65780">
                  <c:v>111</c:v>
                </c:pt>
                <c:pt idx="65781">
                  <c:v>240</c:v>
                </c:pt>
                <c:pt idx="65782">
                  <c:v>286</c:v>
                </c:pt>
                <c:pt idx="65783">
                  <c:v>214</c:v>
                </c:pt>
                <c:pt idx="65784">
                  <c:v>169</c:v>
                </c:pt>
                <c:pt idx="65785">
                  <c:v>282</c:v>
                </c:pt>
                <c:pt idx="65786">
                  <c:v>389</c:v>
                </c:pt>
                <c:pt idx="65787">
                  <c:v>230</c:v>
                </c:pt>
                <c:pt idx="65788">
                  <c:v>546</c:v>
                </c:pt>
                <c:pt idx="65789">
                  <c:v>225</c:v>
                </c:pt>
                <c:pt idx="65790">
                  <c:v>362</c:v>
                </c:pt>
                <c:pt idx="65791">
                  <c:v>218</c:v>
                </c:pt>
                <c:pt idx="65792">
                  <c:v>382</c:v>
                </c:pt>
                <c:pt idx="65793">
                  <c:v>232</c:v>
                </c:pt>
                <c:pt idx="65794">
                  <c:v>239</c:v>
                </c:pt>
                <c:pt idx="65795">
                  <c:v>256</c:v>
                </c:pt>
                <c:pt idx="65796">
                  <c:v>372</c:v>
                </c:pt>
                <c:pt idx="65797">
                  <c:v>310</c:v>
                </c:pt>
                <c:pt idx="65798">
                  <c:v>345</c:v>
                </c:pt>
                <c:pt idx="65799">
                  <c:v>466</c:v>
                </c:pt>
                <c:pt idx="65800">
                  <c:v>379</c:v>
                </c:pt>
                <c:pt idx="65801">
                  <c:v>222</c:v>
                </c:pt>
                <c:pt idx="65802">
                  <c:v>242</c:v>
                </c:pt>
                <c:pt idx="65803">
                  <c:v>342</c:v>
                </c:pt>
                <c:pt idx="65804">
                  <c:v>202</c:v>
                </c:pt>
                <c:pt idx="65805">
                  <c:v>290</c:v>
                </c:pt>
                <c:pt idx="65806">
                  <c:v>367</c:v>
                </c:pt>
                <c:pt idx="65807">
                  <c:v>199</c:v>
                </c:pt>
                <c:pt idx="65808">
                  <c:v>251</c:v>
                </c:pt>
                <c:pt idx="65809">
                  <c:v>232</c:v>
                </c:pt>
                <c:pt idx="65810">
                  <c:v>317</c:v>
                </c:pt>
                <c:pt idx="65811">
                  <c:v>243</c:v>
                </c:pt>
                <c:pt idx="65812">
                  <c:v>696</c:v>
                </c:pt>
                <c:pt idx="65813">
                  <c:v>2</c:v>
                </c:pt>
                <c:pt idx="65814">
                  <c:v>39</c:v>
                </c:pt>
                <c:pt idx="65815">
                  <c:v>19</c:v>
                </c:pt>
                <c:pt idx="65816">
                  <c:v>25</c:v>
                </c:pt>
                <c:pt idx="65817">
                  <c:v>68</c:v>
                </c:pt>
                <c:pt idx="65818">
                  <c:v>141</c:v>
                </c:pt>
                <c:pt idx="65819">
                  <c:v>29</c:v>
                </c:pt>
                <c:pt idx="65820">
                  <c:v>99</c:v>
                </c:pt>
                <c:pt idx="65821">
                  <c:v>304</c:v>
                </c:pt>
                <c:pt idx="65822">
                  <c:v>709</c:v>
                </c:pt>
                <c:pt idx="65823">
                  <c:v>332</c:v>
                </c:pt>
                <c:pt idx="65824">
                  <c:v>315</c:v>
                </c:pt>
                <c:pt idx="65825">
                  <c:v>744</c:v>
                </c:pt>
                <c:pt idx="65826">
                  <c:v>196</c:v>
                </c:pt>
                <c:pt idx="65827">
                  <c:v>455</c:v>
                </c:pt>
                <c:pt idx="65828">
                  <c:v>405</c:v>
                </c:pt>
                <c:pt idx="65829">
                  <c:v>181</c:v>
                </c:pt>
                <c:pt idx="65830">
                  <c:v>172</c:v>
                </c:pt>
                <c:pt idx="65831">
                  <c:v>306</c:v>
                </c:pt>
                <c:pt idx="65832">
                  <c:v>852</c:v>
                </c:pt>
                <c:pt idx="65833">
                  <c:v>193</c:v>
                </c:pt>
                <c:pt idx="65834">
                  <c:v>391</c:v>
                </c:pt>
                <c:pt idx="65835">
                  <c:v>45</c:v>
                </c:pt>
                <c:pt idx="65836">
                  <c:v>64</c:v>
                </c:pt>
                <c:pt idx="65837">
                  <c:v>96</c:v>
                </c:pt>
                <c:pt idx="65838">
                  <c:v>330</c:v>
                </c:pt>
                <c:pt idx="65839">
                  <c:v>470</c:v>
                </c:pt>
                <c:pt idx="65840">
                  <c:v>193</c:v>
                </c:pt>
                <c:pt idx="65841">
                  <c:v>238</c:v>
                </c:pt>
                <c:pt idx="65842">
                  <c:v>201</c:v>
                </c:pt>
                <c:pt idx="65843">
                  <c:v>254</c:v>
                </c:pt>
                <c:pt idx="65844">
                  <c:v>100</c:v>
                </c:pt>
                <c:pt idx="65845">
                  <c:v>255</c:v>
                </c:pt>
                <c:pt idx="65846">
                  <c:v>23</c:v>
                </c:pt>
                <c:pt idx="65847">
                  <c:v>72</c:v>
                </c:pt>
                <c:pt idx="65848">
                  <c:v>366</c:v>
                </c:pt>
                <c:pt idx="65849">
                  <c:v>404</c:v>
                </c:pt>
                <c:pt idx="65850">
                  <c:v>215</c:v>
                </c:pt>
                <c:pt idx="65851">
                  <c:v>170</c:v>
                </c:pt>
                <c:pt idx="65852">
                  <c:v>356</c:v>
                </c:pt>
                <c:pt idx="65853">
                  <c:v>355</c:v>
                </c:pt>
                <c:pt idx="65854">
                  <c:v>167</c:v>
                </c:pt>
                <c:pt idx="65855">
                  <c:v>86</c:v>
                </c:pt>
                <c:pt idx="65856">
                  <c:v>103</c:v>
                </c:pt>
                <c:pt idx="65857">
                  <c:v>270</c:v>
                </c:pt>
                <c:pt idx="65858">
                  <c:v>208</c:v>
                </c:pt>
                <c:pt idx="65859">
                  <c:v>188</c:v>
                </c:pt>
                <c:pt idx="65860">
                  <c:v>183</c:v>
                </c:pt>
                <c:pt idx="65861">
                  <c:v>261</c:v>
                </c:pt>
                <c:pt idx="65862">
                  <c:v>224</c:v>
                </c:pt>
                <c:pt idx="65863">
                  <c:v>183</c:v>
                </c:pt>
                <c:pt idx="65864">
                  <c:v>227</c:v>
                </c:pt>
                <c:pt idx="65865">
                  <c:v>283</c:v>
                </c:pt>
                <c:pt idx="65866">
                  <c:v>141</c:v>
                </c:pt>
                <c:pt idx="65867">
                  <c:v>236</c:v>
                </c:pt>
                <c:pt idx="65868">
                  <c:v>291</c:v>
                </c:pt>
                <c:pt idx="65869">
                  <c:v>59</c:v>
                </c:pt>
                <c:pt idx="65870">
                  <c:v>221</c:v>
                </c:pt>
                <c:pt idx="65871">
                  <c:v>173</c:v>
                </c:pt>
                <c:pt idx="65872">
                  <c:v>50</c:v>
                </c:pt>
                <c:pt idx="65873">
                  <c:v>298</c:v>
                </c:pt>
                <c:pt idx="65874">
                  <c:v>60</c:v>
                </c:pt>
                <c:pt idx="65875">
                  <c:v>139</c:v>
                </c:pt>
                <c:pt idx="65876">
                  <c:v>95</c:v>
                </c:pt>
                <c:pt idx="65877">
                  <c:v>134</c:v>
                </c:pt>
                <c:pt idx="65878">
                  <c:v>672</c:v>
                </c:pt>
                <c:pt idx="65879">
                  <c:v>93</c:v>
                </c:pt>
                <c:pt idx="65880">
                  <c:v>88</c:v>
                </c:pt>
                <c:pt idx="65881">
                  <c:v>477</c:v>
                </c:pt>
                <c:pt idx="65882">
                  <c:v>494</c:v>
                </c:pt>
                <c:pt idx="65883">
                  <c:v>465</c:v>
                </c:pt>
                <c:pt idx="65884">
                  <c:v>478</c:v>
                </c:pt>
                <c:pt idx="65885">
                  <c:v>555</c:v>
                </c:pt>
                <c:pt idx="65886">
                  <c:v>922</c:v>
                </c:pt>
                <c:pt idx="65887">
                  <c:v>316</c:v>
                </c:pt>
                <c:pt idx="65888">
                  <c:v>384</c:v>
                </c:pt>
                <c:pt idx="65889">
                  <c:v>384</c:v>
                </c:pt>
                <c:pt idx="65890">
                  <c:v>497</c:v>
                </c:pt>
                <c:pt idx="65891">
                  <c:v>519</c:v>
                </c:pt>
                <c:pt idx="65892">
                  <c:v>423</c:v>
                </c:pt>
                <c:pt idx="65893">
                  <c:v>1597</c:v>
                </c:pt>
                <c:pt idx="65894">
                  <c:v>1079</c:v>
                </c:pt>
                <c:pt idx="65895">
                  <c:v>1515</c:v>
                </c:pt>
                <c:pt idx="65896">
                  <c:v>1256</c:v>
                </c:pt>
                <c:pt idx="65897">
                  <c:v>1176</c:v>
                </c:pt>
                <c:pt idx="65898">
                  <c:v>1202</c:v>
                </c:pt>
                <c:pt idx="65899">
                  <c:v>1074</c:v>
                </c:pt>
                <c:pt idx="65900">
                  <c:v>1501</c:v>
                </c:pt>
                <c:pt idx="65901">
                  <c:v>1670</c:v>
                </c:pt>
                <c:pt idx="65902">
                  <c:v>1421</c:v>
                </c:pt>
                <c:pt idx="65903">
                  <c:v>952</c:v>
                </c:pt>
                <c:pt idx="65904">
                  <c:v>1147</c:v>
                </c:pt>
                <c:pt idx="65905">
                  <c:v>666</c:v>
                </c:pt>
                <c:pt idx="65906">
                  <c:v>351</c:v>
                </c:pt>
                <c:pt idx="65907">
                  <c:v>561</c:v>
                </c:pt>
                <c:pt idx="65908">
                  <c:v>516</c:v>
                </c:pt>
                <c:pt idx="65909">
                  <c:v>705</c:v>
                </c:pt>
                <c:pt idx="65910">
                  <c:v>698</c:v>
                </c:pt>
                <c:pt idx="65911">
                  <c:v>602</c:v>
                </c:pt>
                <c:pt idx="65912">
                  <c:v>880</c:v>
                </c:pt>
                <c:pt idx="65913">
                  <c:v>294</c:v>
                </c:pt>
                <c:pt idx="65914">
                  <c:v>269</c:v>
                </c:pt>
                <c:pt idx="65915">
                  <c:v>383</c:v>
                </c:pt>
                <c:pt idx="65916">
                  <c:v>363</c:v>
                </c:pt>
                <c:pt idx="65917">
                  <c:v>120</c:v>
                </c:pt>
                <c:pt idx="65918">
                  <c:v>135</c:v>
                </c:pt>
                <c:pt idx="65919">
                  <c:v>132</c:v>
                </c:pt>
                <c:pt idx="65920">
                  <c:v>108</c:v>
                </c:pt>
                <c:pt idx="65921">
                  <c:v>148</c:v>
                </c:pt>
                <c:pt idx="65922">
                  <c:v>213</c:v>
                </c:pt>
                <c:pt idx="65923">
                  <c:v>171</c:v>
                </c:pt>
                <c:pt idx="65924">
                  <c:v>115</c:v>
                </c:pt>
                <c:pt idx="65925">
                  <c:v>169</c:v>
                </c:pt>
                <c:pt idx="65926">
                  <c:v>271</c:v>
                </c:pt>
                <c:pt idx="65927">
                  <c:v>61</c:v>
                </c:pt>
                <c:pt idx="65928">
                  <c:v>236</c:v>
                </c:pt>
                <c:pt idx="65929">
                  <c:v>70</c:v>
                </c:pt>
                <c:pt idx="65930">
                  <c:v>24</c:v>
                </c:pt>
                <c:pt idx="65931">
                  <c:v>88</c:v>
                </c:pt>
                <c:pt idx="65932">
                  <c:v>255</c:v>
                </c:pt>
                <c:pt idx="65933">
                  <c:v>666</c:v>
                </c:pt>
                <c:pt idx="65934">
                  <c:v>527</c:v>
                </c:pt>
                <c:pt idx="65935">
                  <c:v>1209</c:v>
                </c:pt>
                <c:pt idx="65936">
                  <c:v>390</c:v>
                </c:pt>
                <c:pt idx="65937">
                  <c:v>252</c:v>
                </c:pt>
                <c:pt idx="65938">
                  <c:v>371</c:v>
                </c:pt>
                <c:pt idx="65939">
                  <c:v>373</c:v>
                </c:pt>
                <c:pt idx="65940">
                  <c:v>310</c:v>
                </c:pt>
                <c:pt idx="65941">
                  <c:v>464</c:v>
                </c:pt>
                <c:pt idx="65942">
                  <c:v>678</c:v>
                </c:pt>
                <c:pt idx="65943">
                  <c:v>1298</c:v>
                </c:pt>
                <c:pt idx="65944">
                  <c:v>365</c:v>
                </c:pt>
                <c:pt idx="65945">
                  <c:v>218</c:v>
                </c:pt>
                <c:pt idx="65946">
                  <c:v>347</c:v>
                </c:pt>
                <c:pt idx="65947">
                  <c:v>283</c:v>
                </c:pt>
                <c:pt idx="65948">
                  <c:v>73</c:v>
                </c:pt>
                <c:pt idx="65949">
                  <c:v>135</c:v>
                </c:pt>
                <c:pt idx="65950">
                  <c:v>790</c:v>
                </c:pt>
                <c:pt idx="65951">
                  <c:v>130</c:v>
                </c:pt>
                <c:pt idx="65952">
                  <c:v>178</c:v>
                </c:pt>
                <c:pt idx="65953">
                  <c:v>372</c:v>
                </c:pt>
                <c:pt idx="65954">
                  <c:v>251</c:v>
                </c:pt>
                <c:pt idx="65955">
                  <c:v>227</c:v>
                </c:pt>
                <c:pt idx="65956">
                  <c:v>479</c:v>
                </c:pt>
                <c:pt idx="65957">
                  <c:v>139</c:v>
                </c:pt>
                <c:pt idx="65958">
                  <c:v>228</c:v>
                </c:pt>
                <c:pt idx="65959">
                  <c:v>130</c:v>
                </c:pt>
                <c:pt idx="65960">
                  <c:v>259</c:v>
                </c:pt>
                <c:pt idx="65961">
                  <c:v>191</c:v>
                </c:pt>
                <c:pt idx="65962">
                  <c:v>128</c:v>
                </c:pt>
                <c:pt idx="65963">
                  <c:v>920</c:v>
                </c:pt>
                <c:pt idx="65964">
                  <c:v>130</c:v>
                </c:pt>
                <c:pt idx="65965">
                  <c:v>209</c:v>
                </c:pt>
                <c:pt idx="65966">
                  <c:v>49</c:v>
                </c:pt>
                <c:pt idx="65967">
                  <c:v>135</c:v>
                </c:pt>
                <c:pt idx="65968">
                  <c:v>152</c:v>
                </c:pt>
                <c:pt idx="65969">
                  <c:v>24</c:v>
                </c:pt>
                <c:pt idx="65970">
                  <c:v>173</c:v>
                </c:pt>
                <c:pt idx="65971">
                  <c:v>138</c:v>
                </c:pt>
                <c:pt idx="65972">
                  <c:v>29</c:v>
                </c:pt>
                <c:pt idx="65973">
                  <c:v>171</c:v>
                </c:pt>
                <c:pt idx="65974">
                  <c:v>200</c:v>
                </c:pt>
                <c:pt idx="65975">
                  <c:v>60</c:v>
                </c:pt>
                <c:pt idx="65976">
                  <c:v>122</c:v>
                </c:pt>
                <c:pt idx="65977">
                  <c:v>435</c:v>
                </c:pt>
                <c:pt idx="65978">
                  <c:v>34</c:v>
                </c:pt>
                <c:pt idx="65979">
                  <c:v>182</c:v>
                </c:pt>
                <c:pt idx="65980">
                  <c:v>1335</c:v>
                </c:pt>
                <c:pt idx="65981">
                  <c:v>814</c:v>
                </c:pt>
                <c:pt idx="65982">
                  <c:v>334</c:v>
                </c:pt>
                <c:pt idx="65983">
                  <c:v>281</c:v>
                </c:pt>
                <c:pt idx="65984">
                  <c:v>420</c:v>
                </c:pt>
                <c:pt idx="65985">
                  <c:v>452</c:v>
                </c:pt>
                <c:pt idx="65986">
                  <c:v>298</c:v>
                </c:pt>
                <c:pt idx="65987">
                  <c:v>153</c:v>
                </c:pt>
                <c:pt idx="65988">
                  <c:v>824</c:v>
                </c:pt>
                <c:pt idx="65989">
                  <c:v>856</c:v>
                </c:pt>
                <c:pt idx="65990">
                  <c:v>417</c:v>
                </c:pt>
                <c:pt idx="65991">
                  <c:v>622</c:v>
                </c:pt>
                <c:pt idx="65992">
                  <c:v>244</c:v>
                </c:pt>
                <c:pt idx="65993">
                  <c:v>267</c:v>
                </c:pt>
                <c:pt idx="65994">
                  <c:v>193</c:v>
                </c:pt>
                <c:pt idx="65995">
                  <c:v>218</c:v>
                </c:pt>
                <c:pt idx="65996">
                  <c:v>236</c:v>
                </c:pt>
                <c:pt idx="65997">
                  <c:v>232</c:v>
                </c:pt>
                <c:pt idx="65998">
                  <c:v>267</c:v>
                </c:pt>
                <c:pt idx="65999">
                  <c:v>251</c:v>
                </c:pt>
                <c:pt idx="66000">
                  <c:v>238</c:v>
                </c:pt>
                <c:pt idx="66001">
                  <c:v>282</c:v>
                </c:pt>
                <c:pt idx="66002">
                  <c:v>172</c:v>
                </c:pt>
                <c:pt idx="66003">
                  <c:v>302</c:v>
                </c:pt>
                <c:pt idx="66004">
                  <c:v>844</c:v>
                </c:pt>
                <c:pt idx="66005">
                  <c:v>346</c:v>
                </c:pt>
                <c:pt idx="66006">
                  <c:v>272</c:v>
                </c:pt>
                <c:pt idx="66007">
                  <c:v>701</c:v>
                </c:pt>
                <c:pt idx="66008">
                  <c:v>735</c:v>
                </c:pt>
                <c:pt idx="66009">
                  <c:v>357</c:v>
                </c:pt>
                <c:pt idx="66010">
                  <c:v>460</c:v>
                </c:pt>
                <c:pt idx="66011">
                  <c:v>495</c:v>
                </c:pt>
                <c:pt idx="66012">
                  <c:v>173</c:v>
                </c:pt>
                <c:pt idx="66013">
                  <c:v>353</c:v>
                </c:pt>
                <c:pt idx="66014">
                  <c:v>736</c:v>
                </c:pt>
                <c:pt idx="66015">
                  <c:v>505</c:v>
                </c:pt>
                <c:pt idx="66016">
                  <c:v>417</c:v>
                </c:pt>
                <c:pt idx="66017">
                  <c:v>425</c:v>
                </c:pt>
                <c:pt idx="66018">
                  <c:v>416</c:v>
                </c:pt>
                <c:pt idx="66019">
                  <c:v>502</c:v>
                </c:pt>
                <c:pt idx="66020">
                  <c:v>533</c:v>
                </c:pt>
                <c:pt idx="66021">
                  <c:v>446</c:v>
                </c:pt>
                <c:pt idx="66022">
                  <c:v>1146</c:v>
                </c:pt>
                <c:pt idx="66023">
                  <c:v>429</c:v>
                </c:pt>
                <c:pt idx="66024">
                  <c:v>361</c:v>
                </c:pt>
                <c:pt idx="66025">
                  <c:v>362</c:v>
                </c:pt>
                <c:pt idx="66026">
                  <c:v>398</c:v>
                </c:pt>
                <c:pt idx="66027">
                  <c:v>431</c:v>
                </c:pt>
                <c:pt idx="66028">
                  <c:v>49</c:v>
                </c:pt>
                <c:pt idx="66029">
                  <c:v>97</c:v>
                </c:pt>
                <c:pt idx="66030">
                  <c:v>191</c:v>
                </c:pt>
                <c:pt idx="66031">
                  <c:v>94</c:v>
                </c:pt>
                <c:pt idx="66032">
                  <c:v>136</c:v>
                </c:pt>
                <c:pt idx="66033">
                  <c:v>177</c:v>
                </c:pt>
                <c:pt idx="66034">
                  <c:v>41</c:v>
                </c:pt>
                <c:pt idx="66035">
                  <c:v>1076</c:v>
                </c:pt>
                <c:pt idx="66036">
                  <c:v>416</c:v>
                </c:pt>
                <c:pt idx="66037">
                  <c:v>404</c:v>
                </c:pt>
                <c:pt idx="66038">
                  <c:v>1542</c:v>
                </c:pt>
                <c:pt idx="66039">
                  <c:v>319</c:v>
                </c:pt>
                <c:pt idx="66040">
                  <c:v>387</c:v>
                </c:pt>
                <c:pt idx="66041">
                  <c:v>1076</c:v>
                </c:pt>
                <c:pt idx="66042">
                  <c:v>837</c:v>
                </c:pt>
                <c:pt idx="66043">
                  <c:v>1534</c:v>
                </c:pt>
                <c:pt idx="66044">
                  <c:v>479</c:v>
                </c:pt>
                <c:pt idx="66045">
                  <c:v>709</c:v>
                </c:pt>
                <c:pt idx="66046">
                  <c:v>838</c:v>
                </c:pt>
                <c:pt idx="66047">
                  <c:v>147</c:v>
                </c:pt>
                <c:pt idx="66048">
                  <c:v>9</c:v>
                </c:pt>
                <c:pt idx="66049">
                  <c:v>97</c:v>
                </c:pt>
                <c:pt idx="66050">
                  <c:v>34</c:v>
                </c:pt>
                <c:pt idx="66051">
                  <c:v>25</c:v>
                </c:pt>
                <c:pt idx="66052">
                  <c:v>87</c:v>
                </c:pt>
                <c:pt idx="66053">
                  <c:v>63</c:v>
                </c:pt>
                <c:pt idx="66054">
                  <c:v>124</c:v>
                </c:pt>
                <c:pt idx="66055">
                  <c:v>44</c:v>
                </c:pt>
                <c:pt idx="66056">
                  <c:v>59</c:v>
                </c:pt>
                <c:pt idx="66057">
                  <c:v>47</c:v>
                </c:pt>
                <c:pt idx="66058">
                  <c:v>25</c:v>
                </c:pt>
                <c:pt idx="66059">
                  <c:v>286</c:v>
                </c:pt>
                <c:pt idx="66060">
                  <c:v>1235</c:v>
                </c:pt>
                <c:pt idx="66061">
                  <c:v>332</c:v>
                </c:pt>
                <c:pt idx="66062">
                  <c:v>1470</c:v>
                </c:pt>
                <c:pt idx="66063">
                  <c:v>313</c:v>
                </c:pt>
                <c:pt idx="66064">
                  <c:v>316</c:v>
                </c:pt>
                <c:pt idx="66065">
                  <c:v>463</c:v>
                </c:pt>
                <c:pt idx="66066">
                  <c:v>1372</c:v>
                </c:pt>
                <c:pt idx="66067">
                  <c:v>445</c:v>
                </c:pt>
                <c:pt idx="66068">
                  <c:v>825</c:v>
                </c:pt>
                <c:pt idx="66069">
                  <c:v>632</c:v>
                </c:pt>
                <c:pt idx="66070">
                  <c:v>1600</c:v>
                </c:pt>
                <c:pt idx="66071">
                  <c:v>547</c:v>
                </c:pt>
                <c:pt idx="66072">
                  <c:v>912</c:v>
                </c:pt>
                <c:pt idx="66073">
                  <c:v>487</c:v>
                </c:pt>
                <c:pt idx="66074">
                  <c:v>951</c:v>
                </c:pt>
                <c:pt idx="66075">
                  <c:v>655</c:v>
                </c:pt>
                <c:pt idx="66076">
                  <c:v>1038</c:v>
                </c:pt>
                <c:pt idx="66077">
                  <c:v>376</c:v>
                </c:pt>
                <c:pt idx="66078">
                  <c:v>788</c:v>
                </c:pt>
                <c:pt idx="66079">
                  <c:v>727</c:v>
                </c:pt>
                <c:pt idx="66080">
                  <c:v>1016</c:v>
                </c:pt>
                <c:pt idx="66081">
                  <c:v>629</c:v>
                </c:pt>
                <c:pt idx="66082">
                  <c:v>876</c:v>
                </c:pt>
                <c:pt idx="66083">
                  <c:v>323</c:v>
                </c:pt>
                <c:pt idx="66084">
                  <c:v>76</c:v>
                </c:pt>
                <c:pt idx="66085">
                  <c:v>55</c:v>
                </c:pt>
                <c:pt idx="66086">
                  <c:v>38</c:v>
                </c:pt>
                <c:pt idx="66087">
                  <c:v>143</c:v>
                </c:pt>
                <c:pt idx="66088">
                  <c:v>83</c:v>
                </c:pt>
                <c:pt idx="66089">
                  <c:v>166</c:v>
                </c:pt>
                <c:pt idx="66090">
                  <c:v>149</c:v>
                </c:pt>
                <c:pt idx="66091">
                  <c:v>159</c:v>
                </c:pt>
                <c:pt idx="66092">
                  <c:v>23</c:v>
                </c:pt>
                <c:pt idx="66093">
                  <c:v>261</c:v>
                </c:pt>
                <c:pt idx="66094">
                  <c:v>54</c:v>
                </c:pt>
                <c:pt idx="66095">
                  <c:v>150</c:v>
                </c:pt>
                <c:pt idx="66096">
                  <c:v>180</c:v>
                </c:pt>
                <c:pt idx="66097">
                  <c:v>252</c:v>
                </c:pt>
                <c:pt idx="66098">
                  <c:v>247</c:v>
                </c:pt>
                <c:pt idx="66099">
                  <c:v>237</c:v>
                </c:pt>
                <c:pt idx="66100">
                  <c:v>246</c:v>
                </c:pt>
                <c:pt idx="66101">
                  <c:v>207</c:v>
                </c:pt>
                <c:pt idx="66102">
                  <c:v>318</c:v>
                </c:pt>
                <c:pt idx="66103">
                  <c:v>300</c:v>
                </c:pt>
                <c:pt idx="66104">
                  <c:v>278</c:v>
                </c:pt>
                <c:pt idx="66105">
                  <c:v>330</c:v>
                </c:pt>
                <c:pt idx="66106">
                  <c:v>241</c:v>
                </c:pt>
                <c:pt idx="66107">
                  <c:v>217</c:v>
                </c:pt>
                <c:pt idx="66108">
                  <c:v>259</c:v>
                </c:pt>
                <c:pt idx="66109">
                  <c:v>354</c:v>
                </c:pt>
                <c:pt idx="66110">
                  <c:v>220</c:v>
                </c:pt>
                <c:pt idx="66111">
                  <c:v>189</c:v>
                </c:pt>
                <c:pt idx="66112">
                  <c:v>215</c:v>
                </c:pt>
                <c:pt idx="66113">
                  <c:v>264</c:v>
                </c:pt>
                <c:pt idx="66114">
                  <c:v>285</c:v>
                </c:pt>
                <c:pt idx="66115">
                  <c:v>215</c:v>
                </c:pt>
                <c:pt idx="66116">
                  <c:v>182</c:v>
                </c:pt>
                <c:pt idx="66117">
                  <c:v>335</c:v>
                </c:pt>
                <c:pt idx="66118">
                  <c:v>676</c:v>
                </c:pt>
                <c:pt idx="66119">
                  <c:v>281</c:v>
                </c:pt>
                <c:pt idx="66120">
                  <c:v>459</c:v>
                </c:pt>
                <c:pt idx="66121">
                  <c:v>277</c:v>
                </c:pt>
                <c:pt idx="66122">
                  <c:v>206</c:v>
                </c:pt>
                <c:pt idx="66123">
                  <c:v>241</c:v>
                </c:pt>
                <c:pt idx="66124">
                  <c:v>336</c:v>
                </c:pt>
                <c:pt idx="66125">
                  <c:v>248</c:v>
                </c:pt>
                <c:pt idx="66126">
                  <c:v>317</c:v>
                </c:pt>
                <c:pt idx="66127">
                  <c:v>223</c:v>
                </c:pt>
                <c:pt idx="66128">
                  <c:v>219</c:v>
                </c:pt>
                <c:pt idx="66129">
                  <c:v>293</c:v>
                </c:pt>
                <c:pt idx="66130">
                  <c:v>279</c:v>
                </c:pt>
                <c:pt idx="66131">
                  <c:v>112</c:v>
                </c:pt>
                <c:pt idx="66132">
                  <c:v>523</c:v>
                </c:pt>
                <c:pt idx="66133">
                  <c:v>304</c:v>
                </c:pt>
                <c:pt idx="66134">
                  <c:v>164</c:v>
                </c:pt>
                <c:pt idx="66135">
                  <c:v>21</c:v>
                </c:pt>
                <c:pt idx="66136">
                  <c:v>1</c:v>
                </c:pt>
                <c:pt idx="66137">
                  <c:v>100</c:v>
                </c:pt>
                <c:pt idx="66138">
                  <c:v>24</c:v>
                </c:pt>
                <c:pt idx="66139">
                  <c:v>778</c:v>
                </c:pt>
                <c:pt idx="66140">
                  <c:v>499</c:v>
                </c:pt>
                <c:pt idx="66141">
                  <c:v>870</c:v>
                </c:pt>
                <c:pt idx="66142">
                  <c:v>191</c:v>
                </c:pt>
                <c:pt idx="66143">
                  <c:v>833</c:v>
                </c:pt>
                <c:pt idx="66144">
                  <c:v>799</c:v>
                </c:pt>
                <c:pt idx="66145">
                  <c:v>720</c:v>
                </c:pt>
                <c:pt idx="66146">
                  <c:v>597</c:v>
                </c:pt>
                <c:pt idx="66147">
                  <c:v>58</c:v>
                </c:pt>
                <c:pt idx="66148">
                  <c:v>224</c:v>
                </c:pt>
                <c:pt idx="66149">
                  <c:v>359</c:v>
                </c:pt>
                <c:pt idx="66150">
                  <c:v>285</c:v>
                </c:pt>
                <c:pt idx="66151">
                  <c:v>110</c:v>
                </c:pt>
                <c:pt idx="66152">
                  <c:v>60</c:v>
                </c:pt>
                <c:pt idx="66153">
                  <c:v>120</c:v>
                </c:pt>
                <c:pt idx="66154">
                  <c:v>105</c:v>
                </c:pt>
                <c:pt idx="66155">
                  <c:v>311</c:v>
                </c:pt>
                <c:pt idx="66156">
                  <c:v>740</c:v>
                </c:pt>
                <c:pt idx="66157">
                  <c:v>238</c:v>
                </c:pt>
                <c:pt idx="66158">
                  <c:v>262</c:v>
                </c:pt>
                <c:pt idx="66159">
                  <c:v>197</c:v>
                </c:pt>
                <c:pt idx="66160">
                  <c:v>139</c:v>
                </c:pt>
                <c:pt idx="66161">
                  <c:v>87</c:v>
                </c:pt>
                <c:pt idx="66162">
                  <c:v>118</c:v>
                </c:pt>
                <c:pt idx="66163">
                  <c:v>56</c:v>
                </c:pt>
                <c:pt idx="66164">
                  <c:v>96</c:v>
                </c:pt>
                <c:pt idx="66165">
                  <c:v>16</c:v>
                </c:pt>
                <c:pt idx="66166">
                  <c:v>22</c:v>
                </c:pt>
                <c:pt idx="66167">
                  <c:v>199</c:v>
                </c:pt>
                <c:pt idx="66168">
                  <c:v>33</c:v>
                </c:pt>
                <c:pt idx="66169">
                  <c:v>37</c:v>
                </c:pt>
                <c:pt idx="66170">
                  <c:v>130</c:v>
                </c:pt>
                <c:pt idx="66171">
                  <c:v>266</c:v>
                </c:pt>
                <c:pt idx="66172">
                  <c:v>117</c:v>
                </c:pt>
                <c:pt idx="66173">
                  <c:v>419</c:v>
                </c:pt>
                <c:pt idx="66174">
                  <c:v>29</c:v>
                </c:pt>
                <c:pt idx="66175">
                  <c:v>68</c:v>
                </c:pt>
                <c:pt idx="66176" formatCode="0.00E+00">
                  <c:v>4.8999999999999998E-3</c:v>
                </c:pt>
                <c:pt idx="66177">
                  <c:v>1501</c:v>
                </c:pt>
                <c:pt idx="66178">
                  <c:v>363</c:v>
                </c:pt>
                <c:pt idx="66179">
                  <c:v>520</c:v>
                </c:pt>
                <c:pt idx="66180">
                  <c:v>648</c:v>
                </c:pt>
                <c:pt idx="66181">
                  <c:v>438</c:v>
                </c:pt>
                <c:pt idx="66182">
                  <c:v>730</c:v>
                </c:pt>
                <c:pt idx="66183">
                  <c:v>582</c:v>
                </c:pt>
                <c:pt idx="66184">
                  <c:v>650</c:v>
                </c:pt>
                <c:pt idx="66185">
                  <c:v>406</c:v>
                </c:pt>
                <c:pt idx="66186">
                  <c:v>618</c:v>
                </c:pt>
                <c:pt idx="66187">
                  <c:v>1045</c:v>
                </c:pt>
                <c:pt idx="66188">
                  <c:v>446</c:v>
                </c:pt>
                <c:pt idx="66189">
                  <c:v>170</c:v>
                </c:pt>
                <c:pt idx="66190">
                  <c:v>225</c:v>
                </c:pt>
                <c:pt idx="66191">
                  <c:v>172</c:v>
                </c:pt>
                <c:pt idx="66192">
                  <c:v>233</c:v>
                </c:pt>
                <c:pt idx="66193">
                  <c:v>227</c:v>
                </c:pt>
                <c:pt idx="66194">
                  <c:v>171</c:v>
                </c:pt>
                <c:pt idx="66195">
                  <c:v>235</c:v>
                </c:pt>
                <c:pt idx="66196">
                  <c:v>69</c:v>
                </c:pt>
                <c:pt idx="66197">
                  <c:v>110</c:v>
                </c:pt>
                <c:pt idx="66198">
                  <c:v>148</c:v>
                </c:pt>
                <c:pt idx="66199">
                  <c:v>176</c:v>
                </c:pt>
                <c:pt idx="66200">
                  <c:v>303</c:v>
                </c:pt>
                <c:pt idx="66201">
                  <c:v>298</c:v>
                </c:pt>
                <c:pt idx="66202">
                  <c:v>235</c:v>
                </c:pt>
                <c:pt idx="66203">
                  <c:v>279</c:v>
                </c:pt>
                <c:pt idx="66204">
                  <c:v>240</c:v>
                </c:pt>
                <c:pt idx="66205">
                  <c:v>304</c:v>
                </c:pt>
                <c:pt idx="66206">
                  <c:v>347</c:v>
                </c:pt>
                <c:pt idx="66207">
                  <c:v>520</c:v>
                </c:pt>
                <c:pt idx="66208">
                  <c:v>298</c:v>
                </c:pt>
                <c:pt idx="66209">
                  <c:v>519</c:v>
                </c:pt>
                <c:pt idx="66210">
                  <c:v>248</c:v>
                </c:pt>
                <c:pt idx="66211">
                  <c:v>234</c:v>
                </c:pt>
                <c:pt idx="66212">
                  <c:v>282</c:v>
                </c:pt>
                <c:pt idx="66213">
                  <c:v>262</c:v>
                </c:pt>
                <c:pt idx="66214">
                  <c:v>417</c:v>
                </c:pt>
                <c:pt idx="66215">
                  <c:v>234</c:v>
                </c:pt>
                <c:pt idx="66216">
                  <c:v>634</c:v>
                </c:pt>
                <c:pt idx="66217">
                  <c:v>91</c:v>
                </c:pt>
                <c:pt idx="66218">
                  <c:v>73</c:v>
                </c:pt>
                <c:pt idx="66219">
                  <c:v>334</c:v>
                </c:pt>
                <c:pt idx="66220">
                  <c:v>303</c:v>
                </c:pt>
                <c:pt idx="66221">
                  <c:v>267</c:v>
                </c:pt>
                <c:pt idx="66222">
                  <c:v>186</c:v>
                </c:pt>
                <c:pt idx="66223">
                  <c:v>204</c:v>
                </c:pt>
                <c:pt idx="66224">
                  <c:v>137</c:v>
                </c:pt>
                <c:pt idx="66225">
                  <c:v>338</c:v>
                </c:pt>
                <c:pt idx="66226">
                  <c:v>268</c:v>
                </c:pt>
                <c:pt idx="66227">
                  <c:v>63</c:v>
                </c:pt>
                <c:pt idx="66228">
                  <c:v>9</c:v>
                </c:pt>
                <c:pt idx="66229">
                  <c:v>95</c:v>
                </c:pt>
                <c:pt idx="66230">
                  <c:v>144</c:v>
                </c:pt>
                <c:pt idx="66231">
                  <c:v>29</c:v>
                </c:pt>
                <c:pt idx="66232">
                  <c:v>43</c:v>
                </c:pt>
                <c:pt idx="66233">
                  <c:v>37</c:v>
                </c:pt>
                <c:pt idx="66234">
                  <c:v>329</c:v>
                </c:pt>
                <c:pt idx="66235">
                  <c:v>124</c:v>
                </c:pt>
                <c:pt idx="66236">
                  <c:v>137</c:v>
                </c:pt>
                <c:pt idx="66237">
                  <c:v>82</c:v>
                </c:pt>
                <c:pt idx="66238">
                  <c:v>64</c:v>
                </c:pt>
                <c:pt idx="66239">
                  <c:v>195</c:v>
                </c:pt>
                <c:pt idx="66240">
                  <c:v>188</c:v>
                </c:pt>
                <c:pt idx="66241">
                  <c:v>39</c:v>
                </c:pt>
                <c:pt idx="66242">
                  <c:v>1390</c:v>
                </c:pt>
                <c:pt idx="66243">
                  <c:v>729</c:v>
                </c:pt>
                <c:pt idx="66244">
                  <c:v>1365</c:v>
                </c:pt>
                <c:pt idx="66245">
                  <c:v>1294</c:v>
                </c:pt>
                <c:pt idx="66246">
                  <c:v>1161</c:v>
                </c:pt>
                <c:pt idx="66247">
                  <c:v>1527</c:v>
                </c:pt>
                <c:pt idx="66248">
                  <c:v>1240</c:v>
                </c:pt>
                <c:pt idx="66249">
                  <c:v>610</c:v>
                </c:pt>
                <c:pt idx="66250">
                  <c:v>544</c:v>
                </c:pt>
                <c:pt idx="66251">
                  <c:v>1281</c:v>
                </c:pt>
                <c:pt idx="66252">
                  <c:v>1036</c:v>
                </c:pt>
                <c:pt idx="66253">
                  <c:v>621</c:v>
                </c:pt>
                <c:pt idx="66254">
                  <c:v>339</c:v>
                </c:pt>
                <c:pt idx="66255">
                  <c:v>381</c:v>
                </c:pt>
                <c:pt idx="66256">
                  <c:v>318</c:v>
                </c:pt>
                <c:pt idx="66257">
                  <c:v>242</c:v>
                </c:pt>
                <c:pt idx="66258">
                  <c:v>362</c:v>
                </c:pt>
                <c:pt idx="66259">
                  <c:v>402</c:v>
                </c:pt>
                <c:pt idx="66260">
                  <c:v>518</c:v>
                </c:pt>
                <c:pt idx="66261">
                  <c:v>375</c:v>
                </c:pt>
                <c:pt idx="66262">
                  <c:v>483</c:v>
                </c:pt>
                <c:pt idx="66263">
                  <c:v>340</c:v>
                </c:pt>
                <c:pt idx="66264">
                  <c:v>418</c:v>
                </c:pt>
                <c:pt idx="66265">
                  <c:v>438</c:v>
                </c:pt>
                <c:pt idx="66266">
                  <c:v>426</c:v>
                </c:pt>
                <c:pt idx="66267">
                  <c:v>289</c:v>
                </c:pt>
                <c:pt idx="66268">
                  <c:v>200</c:v>
                </c:pt>
                <c:pt idx="66269">
                  <c:v>189</c:v>
                </c:pt>
                <c:pt idx="66270">
                  <c:v>628</c:v>
                </c:pt>
                <c:pt idx="66271">
                  <c:v>348</c:v>
                </c:pt>
                <c:pt idx="66272">
                  <c:v>436</c:v>
                </c:pt>
                <c:pt idx="66273">
                  <c:v>307</c:v>
                </c:pt>
                <c:pt idx="66274">
                  <c:v>309</c:v>
                </c:pt>
                <c:pt idx="66275">
                  <c:v>264</c:v>
                </c:pt>
                <c:pt idx="66276">
                  <c:v>675</c:v>
                </c:pt>
                <c:pt idx="66277">
                  <c:v>273</c:v>
                </c:pt>
                <c:pt idx="66278">
                  <c:v>420</c:v>
                </c:pt>
                <c:pt idx="66279">
                  <c:v>359</c:v>
                </c:pt>
                <c:pt idx="66280">
                  <c:v>357</c:v>
                </c:pt>
                <c:pt idx="66281">
                  <c:v>461</c:v>
                </c:pt>
                <c:pt idx="66282">
                  <c:v>600</c:v>
                </c:pt>
                <c:pt idx="66283">
                  <c:v>1290</c:v>
                </c:pt>
                <c:pt idx="66284">
                  <c:v>1122</c:v>
                </c:pt>
                <c:pt idx="66285">
                  <c:v>315</c:v>
                </c:pt>
                <c:pt idx="66286">
                  <c:v>606</c:v>
                </c:pt>
                <c:pt idx="66287">
                  <c:v>306</c:v>
                </c:pt>
                <c:pt idx="66288">
                  <c:v>1104</c:v>
                </c:pt>
                <c:pt idx="66289">
                  <c:v>403</c:v>
                </c:pt>
                <c:pt idx="66290">
                  <c:v>138</c:v>
                </c:pt>
                <c:pt idx="66291">
                  <c:v>15</c:v>
                </c:pt>
                <c:pt idx="66292">
                  <c:v>67</c:v>
                </c:pt>
                <c:pt idx="66293">
                  <c:v>91</c:v>
                </c:pt>
                <c:pt idx="66294">
                  <c:v>239</c:v>
                </c:pt>
                <c:pt idx="66295" formatCode="0.00E+00">
                  <c:v>4.8999999999999998E-3</c:v>
                </c:pt>
                <c:pt idx="66296">
                  <c:v>26</c:v>
                </c:pt>
                <c:pt idx="66297">
                  <c:v>296</c:v>
                </c:pt>
                <c:pt idx="66298">
                  <c:v>71</c:v>
                </c:pt>
                <c:pt idx="66299">
                  <c:v>102</c:v>
                </c:pt>
                <c:pt idx="66300">
                  <c:v>95</c:v>
                </c:pt>
                <c:pt idx="66301">
                  <c:v>124</c:v>
                </c:pt>
                <c:pt idx="66302">
                  <c:v>198</c:v>
                </c:pt>
                <c:pt idx="66303">
                  <c:v>240</c:v>
                </c:pt>
                <c:pt idx="66304">
                  <c:v>233</c:v>
                </c:pt>
                <c:pt idx="66305">
                  <c:v>287</c:v>
                </c:pt>
                <c:pt idx="66306">
                  <c:v>259</c:v>
                </c:pt>
                <c:pt idx="66307">
                  <c:v>282</c:v>
                </c:pt>
                <c:pt idx="66308">
                  <c:v>291</c:v>
                </c:pt>
                <c:pt idx="66309">
                  <c:v>283</c:v>
                </c:pt>
                <c:pt idx="66310">
                  <c:v>280</c:v>
                </c:pt>
                <c:pt idx="66311">
                  <c:v>176</c:v>
                </c:pt>
                <c:pt idx="66312">
                  <c:v>315</c:v>
                </c:pt>
                <c:pt idx="66313">
                  <c:v>195</c:v>
                </c:pt>
                <c:pt idx="66314">
                  <c:v>237</c:v>
                </c:pt>
                <c:pt idx="66315">
                  <c:v>201</c:v>
                </c:pt>
                <c:pt idx="66316">
                  <c:v>208</c:v>
                </c:pt>
                <c:pt idx="66317">
                  <c:v>300</c:v>
                </c:pt>
                <c:pt idx="66318">
                  <c:v>210</c:v>
                </c:pt>
                <c:pt idx="66319">
                  <c:v>295</c:v>
                </c:pt>
                <c:pt idx="66320">
                  <c:v>254</c:v>
                </c:pt>
                <c:pt idx="66321">
                  <c:v>379</c:v>
                </c:pt>
                <c:pt idx="66322">
                  <c:v>220</c:v>
                </c:pt>
                <c:pt idx="66323">
                  <c:v>249</c:v>
                </c:pt>
                <c:pt idx="66324">
                  <c:v>225</c:v>
                </c:pt>
                <c:pt idx="66325">
                  <c:v>279</c:v>
                </c:pt>
                <c:pt idx="66326">
                  <c:v>230</c:v>
                </c:pt>
                <c:pt idx="66327">
                  <c:v>180</c:v>
                </c:pt>
                <c:pt idx="66328">
                  <c:v>131</c:v>
                </c:pt>
                <c:pt idx="66329">
                  <c:v>61</c:v>
                </c:pt>
                <c:pt idx="66330">
                  <c:v>354</c:v>
                </c:pt>
                <c:pt idx="66331">
                  <c:v>39</c:v>
                </c:pt>
                <c:pt idx="66332">
                  <c:v>82</c:v>
                </c:pt>
                <c:pt idx="66333">
                  <c:v>51</c:v>
                </c:pt>
                <c:pt idx="66334">
                  <c:v>362</c:v>
                </c:pt>
                <c:pt idx="66335">
                  <c:v>266</c:v>
                </c:pt>
                <c:pt idx="66336">
                  <c:v>415</c:v>
                </c:pt>
                <c:pt idx="66337">
                  <c:v>240</c:v>
                </c:pt>
                <c:pt idx="66338">
                  <c:v>328</c:v>
                </c:pt>
                <c:pt idx="66339">
                  <c:v>417</c:v>
                </c:pt>
                <c:pt idx="66340">
                  <c:v>403</c:v>
                </c:pt>
                <c:pt idx="66341">
                  <c:v>461</c:v>
                </c:pt>
                <c:pt idx="66342">
                  <c:v>1095</c:v>
                </c:pt>
                <c:pt idx="66343">
                  <c:v>524</c:v>
                </c:pt>
                <c:pt idx="66344">
                  <c:v>552</c:v>
                </c:pt>
                <c:pt idx="66345">
                  <c:v>362</c:v>
                </c:pt>
                <c:pt idx="66346">
                  <c:v>977</c:v>
                </c:pt>
                <c:pt idx="66347">
                  <c:v>439</c:v>
                </c:pt>
                <c:pt idx="66348">
                  <c:v>1136</c:v>
                </c:pt>
                <c:pt idx="66349">
                  <c:v>381</c:v>
                </c:pt>
                <c:pt idx="66350">
                  <c:v>450</c:v>
                </c:pt>
                <c:pt idx="66351">
                  <c:v>545</c:v>
                </c:pt>
                <c:pt idx="66352">
                  <c:v>790</c:v>
                </c:pt>
                <c:pt idx="66353">
                  <c:v>399</c:v>
                </c:pt>
                <c:pt idx="66354">
                  <c:v>485</c:v>
                </c:pt>
                <c:pt idx="66355">
                  <c:v>594</c:v>
                </c:pt>
                <c:pt idx="66356">
                  <c:v>360</c:v>
                </c:pt>
                <c:pt idx="66357">
                  <c:v>370</c:v>
                </c:pt>
                <c:pt idx="66358">
                  <c:v>380</c:v>
                </c:pt>
                <c:pt idx="66359">
                  <c:v>321</c:v>
                </c:pt>
                <c:pt idx="66360">
                  <c:v>400</c:v>
                </c:pt>
                <c:pt idx="66361">
                  <c:v>524</c:v>
                </c:pt>
                <c:pt idx="66362">
                  <c:v>195</c:v>
                </c:pt>
                <c:pt idx="66363">
                  <c:v>267</c:v>
                </c:pt>
                <c:pt idx="66364">
                  <c:v>247</c:v>
                </c:pt>
                <c:pt idx="66365">
                  <c:v>271</c:v>
                </c:pt>
                <c:pt idx="66366">
                  <c:v>246</c:v>
                </c:pt>
                <c:pt idx="66367">
                  <c:v>260</c:v>
                </c:pt>
                <c:pt idx="66368">
                  <c:v>380</c:v>
                </c:pt>
                <c:pt idx="66369">
                  <c:v>427</c:v>
                </c:pt>
                <c:pt idx="66370">
                  <c:v>1001</c:v>
                </c:pt>
                <c:pt idx="66371">
                  <c:v>1128</c:v>
                </c:pt>
                <c:pt idx="66372">
                  <c:v>378</c:v>
                </c:pt>
                <c:pt idx="66373">
                  <c:v>537</c:v>
                </c:pt>
                <c:pt idx="66374">
                  <c:v>438</c:v>
                </c:pt>
                <c:pt idx="66375">
                  <c:v>353</c:v>
                </c:pt>
                <c:pt idx="66376">
                  <c:v>871</c:v>
                </c:pt>
                <c:pt idx="66377">
                  <c:v>385</c:v>
                </c:pt>
                <c:pt idx="66378">
                  <c:v>574</c:v>
                </c:pt>
                <c:pt idx="66379">
                  <c:v>363</c:v>
                </c:pt>
                <c:pt idx="66380">
                  <c:v>840</c:v>
                </c:pt>
                <c:pt idx="66381">
                  <c:v>1042</c:v>
                </c:pt>
                <c:pt idx="66382">
                  <c:v>317</c:v>
                </c:pt>
                <c:pt idx="66383">
                  <c:v>489</c:v>
                </c:pt>
                <c:pt idx="66384">
                  <c:v>275</c:v>
                </c:pt>
                <c:pt idx="66385">
                  <c:v>202</c:v>
                </c:pt>
                <c:pt idx="66386">
                  <c:v>273</c:v>
                </c:pt>
                <c:pt idx="66387">
                  <c:v>506</c:v>
                </c:pt>
                <c:pt idx="66388">
                  <c:v>253</c:v>
                </c:pt>
                <c:pt idx="66389">
                  <c:v>288</c:v>
                </c:pt>
                <c:pt idx="66390">
                  <c:v>314</c:v>
                </c:pt>
                <c:pt idx="66391">
                  <c:v>287</c:v>
                </c:pt>
                <c:pt idx="66392">
                  <c:v>299</c:v>
                </c:pt>
                <c:pt idx="66393">
                  <c:v>308</c:v>
                </c:pt>
                <c:pt idx="66394">
                  <c:v>217</c:v>
                </c:pt>
                <c:pt idx="66395">
                  <c:v>219</c:v>
                </c:pt>
                <c:pt idx="66396">
                  <c:v>241</c:v>
                </c:pt>
                <c:pt idx="66397">
                  <c:v>170</c:v>
                </c:pt>
                <c:pt idx="66398">
                  <c:v>193</c:v>
                </c:pt>
                <c:pt idx="66399">
                  <c:v>278</c:v>
                </c:pt>
                <c:pt idx="66400">
                  <c:v>242</c:v>
                </c:pt>
                <c:pt idx="66401">
                  <c:v>223</c:v>
                </c:pt>
                <c:pt idx="66402">
                  <c:v>341</c:v>
                </c:pt>
                <c:pt idx="66403">
                  <c:v>200</c:v>
                </c:pt>
                <c:pt idx="66404">
                  <c:v>261</c:v>
                </c:pt>
                <c:pt idx="66405">
                  <c:v>227</c:v>
                </c:pt>
                <c:pt idx="66406">
                  <c:v>7</c:v>
                </c:pt>
                <c:pt idx="66407">
                  <c:v>3</c:v>
                </c:pt>
                <c:pt idx="66408">
                  <c:v>42</c:v>
                </c:pt>
                <c:pt idx="66409">
                  <c:v>184</c:v>
                </c:pt>
                <c:pt idx="66410">
                  <c:v>50</c:v>
                </c:pt>
                <c:pt idx="66411">
                  <c:v>121</c:v>
                </c:pt>
                <c:pt idx="66412">
                  <c:v>12</c:v>
                </c:pt>
                <c:pt idx="66413">
                  <c:v>130</c:v>
                </c:pt>
                <c:pt idx="66414">
                  <c:v>24</c:v>
                </c:pt>
                <c:pt idx="66415">
                  <c:v>231</c:v>
                </c:pt>
                <c:pt idx="66416">
                  <c:v>131</c:v>
                </c:pt>
                <c:pt idx="66417">
                  <c:v>245</c:v>
                </c:pt>
                <c:pt idx="66418">
                  <c:v>65</c:v>
                </c:pt>
                <c:pt idx="66419">
                  <c:v>198</c:v>
                </c:pt>
                <c:pt idx="66420">
                  <c:v>89</c:v>
                </c:pt>
                <c:pt idx="66421">
                  <c:v>209</c:v>
                </c:pt>
                <c:pt idx="66422">
                  <c:v>218</c:v>
                </c:pt>
                <c:pt idx="66423">
                  <c:v>194</c:v>
                </c:pt>
                <c:pt idx="66424">
                  <c:v>11</c:v>
                </c:pt>
                <c:pt idx="66425">
                  <c:v>11</c:v>
                </c:pt>
                <c:pt idx="66426">
                  <c:v>139</c:v>
                </c:pt>
                <c:pt idx="66427" formatCode="0.00E+00">
                  <c:v>4.8999999999999998E-3</c:v>
                </c:pt>
                <c:pt idx="66428">
                  <c:v>129</c:v>
                </c:pt>
                <c:pt idx="66429">
                  <c:v>36</c:v>
                </c:pt>
                <c:pt idx="66430">
                  <c:v>114</c:v>
                </c:pt>
                <c:pt idx="66431">
                  <c:v>229</c:v>
                </c:pt>
                <c:pt idx="66432">
                  <c:v>200</c:v>
                </c:pt>
                <c:pt idx="66433">
                  <c:v>194</c:v>
                </c:pt>
                <c:pt idx="66434">
                  <c:v>197</c:v>
                </c:pt>
                <c:pt idx="66435">
                  <c:v>205</c:v>
                </c:pt>
                <c:pt idx="66436">
                  <c:v>291</c:v>
                </c:pt>
                <c:pt idx="66437">
                  <c:v>148</c:v>
                </c:pt>
                <c:pt idx="66438">
                  <c:v>300</c:v>
                </c:pt>
                <c:pt idx="66439">
                  <c:v>161</c:v>
                </c:pt>
                <c:pt idx="66440">
                  <c:v>182</c:v>
                </c:pt>
                <c:pt idx="66441">
                  <c:v>224</c:v>
                </c:pt>
                <c:pt idx="66442">
                  <c:v>266</c:v>
                </c:pt>
                <c:pt idx="66443">
                  <c:v>12</c:v>
                </c:pt>
                <c:pt idx="66444">
                  <c:v>65</c:v>
                </c:pt>
                <c:pt idx="66445" formatCode="0.00E+00">
                  <c:v>4.8999999999999998E-3</c:v>
                </c:pt>
                <c:pt idx="66446" formatCode="0.00E+00">
                  <c:v>4.8999999999999998E-3</c:v>
                </c:pt>
                <c:pt idx="66447">
                  <c:v>2</c:v>
                </c:pt>
                <c:pt idx="66448">
                  <c:v>579</c:v>
                </c:pt>
                <c:pt idx="66449">
                  <c:v>924</c:v>
                </c:pt>
                <c:pt idx="66450">
                  <c:v>448</c:v>
                </c:pt>
                <c:pt idx="66451">
                  <c:v>1146</c:v>
                </c:pt>
                <c:pt idx="66452">
                  <c:v>759</c:v>
                </c:pt>
                <c:pt idx="66453">
                  <c:v>989</c:v>
                </c:pt>
                <c:pt idx="66454">
                  <c:v>642</c:v>
                </c:pt>
                <c:pt idx="66455">
                  <c:v>1138</c:v>
                </c:pt>
                <c:pt idx="66456">
                  <c:v>457</c:v>
                </c:pt>
                <c:pt idx="66457">
                  <c:v>1011</c:v>
                </c:pt>
                <c:pt idx="66458">
                  <c:v>516</c:v>
                </c:pt>
                <c:pt idx="66459">
                  <c:v>960</c:v>
                </c:pt>
                <c:pt idx="66460">
                  <c:v>209</c:v>
                </c:pt>
                <c:pt idx="66461">
                  <c:v>194</c:v>
                </c:pt>
                <c:pt idx="66462">
                  <c:v>137</c:v>
                </c:pt>
                <c:pt idx="66463">
                  <c:v>180</c:v>
                </c:pt>
                <c:pt idx="66464">
                  <c:v>231</c:v>
                </c:pt>
                <c:pt idx="66465">
                  <c:v>214</c:v>
                </c:pt>
                <c:pt idx="66466">
                  <c:v>232</c:v>
                </c:pt>
                <c:pt idx="66467">
                  <c:v>312</c:v>
                </c:pt>
                <c:pt idx="66468">
                  <c:v>204</c:v>
                </c:pt>
                <c:pt idx="66469">
                  <c:v>357</c:v>
                </c:pt>
                <c:pt idx="66470">
                  <c:v>208</c:v>
                </c:pt>
                <c:pt idx="66471">
                  <c:v>271</c:v>
                </c:pt>
                <c:pt idx="66472">
                  <c:v>250</c:v>
                </c:pt>
                <c:pt idx="66473">
                  <c:v>208</c:v>
                </c:pt>
                <c:pt idx="66474">
                  <c:v>224</c:v>
                </c:pt>
                <c:pt idx="66475">
                  <c:v>330</c:v>
                </c:pt>
                <c:pt idx="66476">
                  <c:v>358</c:v>
                </c:pt>
                <c:pt idx="66477">
                  <c:v>382</c:v>
                </c:pt>
                <c:pt idx="66478">
                  <c:v>415</c:v>
                </c:pt>
                <c:pt idx="66479">
                  <c:v>428</c:v>
                </c:pt>
                <c:pt idx="66480">
                  <c:v>199</c:v>
                </c:pt>
                <c:pt idx="66481">
                  <c:v>206</c:v>
                </c:pt>
                <c:pt idx="66482">
                  <c:v>307</c:v>
                </c:pt>
                <c:pt idx="66483">
                  <c:v>303</c:v>
                </c:pt>
                <c:pt idx="66484" formatCode="0.00E+00">
                  <c:v>4.8999999999999998E-3</c:v>
                </c:pt>
                <c:pt idx="66485">
                  <c:v>85</c:v>
                </c:pt>
                <c:pt idx="66486">
                  <c:v>131</c:v>
                </c:pt>
                <c:pt idx="66487">
                  <c:v>144</c:v>
                </c:pt>
                <c:pt idx="66488">
                  <c:v>493</c:v>
                </c:pt>
                <c:pt idx="66489">
                  <c:v>891</c:v>
                </c:pt>
                <c:pt idx="66490">
                  <c:v>567</c:v>
                </c:pt>
                <c:pt idx="66491">
                  <c:v>367</c:v>
                </c:pt>
                <c:pt idx="66492">
                  <c:v>962</c:v>
                </c:pt>
                <c:pt idx="66493">
                  <c:v>458</c:v>
                </c:pt>
                <c:pt idx="66494">
                  <c:v>326</c:v>
                </c:pt>
                <c:pt idx="66495">
                  <c:v>283</c:v>
                </c:pt>
                <c:pt idx="66496">
                  <c:v>230</c:v>
                </c:pt>
                <c:pt idx="66497">
                  <c:v>232</c:v>
                </c:pt>
                <c:pt idx="66498">
                  <c:v>165</c:v>
                </c:pt>
                <c:pt idx="66499">
                  <c:v>324</c:v>
                </c:pt>
                <c:pt idx="66500">
                  <c:v>25</c:v>
                </c:pt>
                <c:pt idx="66501">
                  <c:v>56</c:v>
                </c:pt>
                <c:pt idx="66502" formatCode="0.00E+00">
                  <c:v>4.8999999999999998E-3</c:v>
                </c:pt>
                <c:pt idx="66503">
                  <c:v>111</c:v>
                </c:pt>
                <c:pt idx="66504">
                  <c:v>48</c:v>
                </c:pt>
                <c:pt idx="66505">
                  <c:v>205</c:v>
                </c:pt>
                <c:pt idx="66506">
                  <c:v>144</c:v>
                </c:pt>
                <c:pt idx="66507">
                  <c:v>196</c:v>
                </c:pt>
                <c:pt idx="66508">
                  <c:v>162</c:v>
                </c:pt>
                <c:pt idx="66509">
                  <c:v>100</c:v>
                </c:pt>
                <c:pt idx="66510">
                  <c:v>37</c:v>
                </c:pt>
                <c:pt idx="66511">
                  <c:v>75</c:v>
                </c:pt>
                <c:pt idx="66512">
                  <c:v>319</c:v>
                </c:pt>
                <c:pt idx="66513">
                  <c:v>147</c:v>
                </c:pt>
                <c:pt idx="66514">
                  <c:v>180</c:v>
                </c:pt>
                <c:pt idx="66515">
                  <c:v>190</c:v>
                </c:pt>
                <c:pt idx="66516">
                  <c:v>199</c:v>
                </c:pt>
                <c:pt idx="66517">
                  <c:v>162</c:v>
                </c:pt>
                <c:pt idx="66518">
                  <c:v>81</c:v>
                </c:pt>
                <c:pt idx="66519">
                  <c:v>237</c:v>
                </c:pt>
                <c:pt idx="66520">
                  <c:v>112</c:v>
                </c:pt>
                <c:pt idx="66521">
                  <c:v>355</c:v>
                </c:pt>
                <c:pt idx="66522">
                  <c:v>237</c:v>
                </c:pt>
                <c:pt idx="66523">
                  <c:v>268</c:v>
                </c:pt>
                <c:pt idx="66524">
                  <c:v>351</c:v>
                </c:pt>
                <c:pt idx="66525">
                  <c:v>462</c:v>
                </c:pt>
                <c:pt idx="66526">
                  <c:v>426</c:v>
                </c:pt>
                <c:pt idx="66527">
                  <c:v>478</c:v>
                </c:pt>
                <c:pt idx="66528">
                  <c:v>420</c:v>
                </c:pt>
                <c:pt idx="66529">
                  <c:v>462</c:v>
                </c:pt>
                <c:pt idx="66530">
                  <c:v>267</c:v>
                </c:pt>
                <c:pt idx="66531">
                  <c:v>187</c:v>
                </c:pt>
                <c:pt idx="66532">
                  <c:v>382</c:v>
                </c:pt>
                <c:pt idx="66533">
                  <c:v>338</c:v>
                </c:pt>
                <c:pt idx="66534">
                  <c:v>318</c:v>
                </c:pt>
                <c:pt idx="66535">
                  <c:v>363</c:v>
                </c:pt>
                <c:pt idx="66536">
                  <c:v>469</c:v>
                </c:pt>
                <c:pt idx="66537">
                  <c:v>394</c:v>
                </c:pt>
                <c:pt idx="66538">
                  <c:v>481</c:v>
                </c:pt>
                <c:pt idx="66539">
                  <c:v>433</c:v>
                </c:pt>
                <c:pt idx="66540">
                  <c:v>475</c:v>
                </c:pt>
                <c:pt idx="66541">
                  <c:v>1023</c:v>
                </c:pt>
                <c:pt idx="66542">
                  <c:v>968</c:v>
                </c:pt>
                <c:pt idx="66543">
                  <c:v>327</c:v>
                </c:pt>
                <c:pt idx="66544">
                  <c:v>555</c:v>
                </c:pt>
                <c:pt idx="66545">
                  <c:v>405</c:v>
                </c:pt>
                <c:pt idx="66546">
                  <c:v>1142</c:v>
                </c:pt>
                <c:pt idx="66547">
                  <c:v>1557</c:v>
                </c:pt>
                <c:pt idx="66548">
                  <c:v>1011</c:v>
                </c:pt>
                <c:pt idx="66549">
                  <c:v>845</c:v>
                </c:pt>
                <c:pt idx="66550">
                  <c:v>820</c:v>
                </c:pt>
                <c:pt idx="66551">
                  <c:v>565</c:v>
                </c:pt>
                <c:pt idx="66552">
                  <c:v>983</c:v>
                </c:pt>
                <c:pt idx="66553">
                  <c:v>1340</c:v>
                </c:pt>
                <c:pt idx="66554">
                  <c:v>1213</c:v>
                </c:pt>
                <c:pt idx="66555">
                  <c:v>423</c:v>
                </c:pt>
                <c:pt idx="66556">
                  <c:v>574</c:v>
                </c:pt>
                <c:pt idx="66557">
                  <c:v>650</c:v>
                </c:pt>
                <c:pt idx="66558">
                  <c:v>512</c:v>
                </c:pt>
                <c:pt idx="66559">
                  <c:v>310</c:v>
                </c:pt>
                <c:pt idx="66560">
                  <c:v>321</c:v>
                </c:pt>
                <c:pt idx="66561">
                  <c:v>373</c:v>
                </c:pt>
                <c:pt idx="66562">
                  <c:v>637</c:v>
                </c:pt>
                <c:pt idx="66563">
                  <c:v>603</c:v>
                </c:pt>
                <c:pt idx="66564">
                  <c:v>1087</c:v>
                </c:pt>
                <c:pt idx="66565">
                  <c:v>1364</c:v>
                </c:pt>
                <c:pt idx="66566">
                  <c:v>868</c:v>
                </c:pt>
                <c:pt idx="66567">
                  <c:v>353</c:v>
                </c:pt>
                <c:pt idx="66568">
                  <c:v>567</c:v>
                </c:pt>
                <c:pt idx="66569">
                  <c:v>214</c:v>
                </c:pt>
                <c:pt idx="66570">
                  <c:v>267</c:v>
                </c:pt>
                <c:pt idx="66571">
                  <c:v>245</c:v>
                </c:pt>
                <c:pt idx="66572">
                  <c:v>197</c:v>
                </c:pt>
                <c:pt idx="66573">
                  <c:v>281</c:v>
                </c:pt>
                <c:pt idx="66574">
                  <c:v>379</c:v>
                </c:pt>
                <c:pt idx="66575">
                  <c:v>269</c:v>
                </c:pt>
                <c:pt idx="66576">
                  <c:v>278</c:v>
                </c:pt>
                <c:pt idx="66577">
                  <c:v>323</c:v>
                </c:pt>
                <c:pt idx="66578">
                  <c:v>466</c:v>
                </c:pt>
                <c:pt idx="66579">
                  <c:v>189</c:v>
                </c:pt>
                <c:pt idx="66580">
                  <c:v>207</c:v>
                </c:pt>
                <c:pt idx="66581">
                  <c:v>343</c:v>
                </c:pt>
                <c:pt idx="66582">
                  <c:v>283</c:v>
                </c:pt>
                <c:pt idx="66583">
                  <c:v>377</c:v>
                </c:pt>
                <c:pt idx="66584">
                  <c:v>292</c:v>
                </c:pt>
                <c:pt idx="66585">
                  <c:v>302</c:v>
                </c:pt>
                <c:pt idx="66586">
                  <c:v>442</c:v>
                </c:pt>
                <c:pt idx="66587">
                  <c:v>351</c:v>
                </c:pt>
                <c:pt idx="66588">
                  <c:v>280</c:v>
                </c:pt>
                <c:pt idx="66589">
                  <c:v>172</c:v>
                </c:pt>
                <c:pt idx="66590">
                  <c:v>290</c:v>
                </c:pt>
                <c:pt idx="66591">
                  <c:v>442</c:v>
                </c:pt>
                <c:pt idx="66592">
                  <c:v>298</c:v>
                </c:pt>
                <c:pt idx="66593">
                  <c:v>9</c:v>
                </c:pt>
                <c:pt idx="66594">
                  <c:v>94</c:v>
                </c:pt>
                <c:pt idx="66595">
                  <c:v>152</c:v>
                </c:pt>
                <c:pt idx="66596">
                  <c:v>122</c:v>
                </c:pt>
                <c:pt idx="66597">
                  <c:v>30</c:v>
                </c:pt>
                <c:pt idx="66598">
                  <c:v>182</c:v>
                </c:pt>
                <c:pt idx="66599">
                  <c:v>113</c:v>
                </c:pt>
                <c:pt idx="66600">
                  <c:v>197</c:v>
                </c:pt>
                <c:pt idx="66601">
                  <c:v>248</c:v>
                </c:pt>
                <c:pt idx="66602">
                  <c:v>366</c:v>
                </c:pt>
                <c:pt idx="66603">
                  <c:v>406</c:v>
                </c:pt>
                <c:pt idx="66604">
                  <c:v>304</c:v>
                </c:pt>
                <c:pt idx="66605">
                  <c:v>412</c:v>
                </c:pt>
                <c:pt idx="66606">
                  <c:v>359</c:v>
                </c:pt>
                <c:pt idx="66607">
                  <c:v>281</c:v>
                </c:pt>
                <c:pt idx="66608">
                  <c:v>228</c:v>
                </c:pt>
                <c:pt idx="66609">
                  <c:v>265</c:v>
                </c:pt>
                <c:pt idx="66610">
                  <c:v>143</c:v>
                </c:pt>
                <c:pt idx="66611">
                  <c:v>404</c:v>
                </c:pt>
                <c:pt idx="66612">
                  <c:v>102</c:v>
                </c:pt>
                <c:pt idx="66613">
                  <c:v>256</c:v>
                </c:pt>
                <c:pt idx="66614">
                  <c:v>215</c:v>
                </c:pt>
                <c:pt idx="66615">
                  <c:v>209</c:v>
                </c:pt>
                <c:pt idx="66616">
                  <c:v>369</c:v>
                </c:pt>
                <c:pt idx="66617">
                  <c:v>331</c:v>
                </c:pt>
                <c:pt idx="66618">
                  <c:v>240</c:v>
                </c:pt>
                <c:pt idx="66619">
                  <c:v>149</c:v>
                </c:pt>
                <c:pt idx="66620">
                  <c:v>194</c:v>
                </c:pt>
                <c:pt idx="66621">
                  <c:v>93</c:v>
                </c:pt>
                <c:pt idx="66622">
                  <c:v>112</c:v>
                </c:pt>
                <c:pt idx="66623">
                  <c:v>111</c:v>
                </c:pt>
                <c:pt idx="66624">
                  <c:v>1176</c:v>
                </c:pt>
                <c:pt idx="66625">
                  <c:v>450</c:v>
                </c:pt>
                <c:pt idx="66626">
                  <c:v>241</c:v>
                </c:pt>
                <c:pt idx="66627">
                  <c:v>212</c:v>
                </c:pt>
                <c:pt idx="66628">
                  <c:v>349</c:v>
                </c:pt>
                <c:pt idx="66629">
                  <c:v>473</c:v>
                </c:pt>
                <c:pt idx="66630">
                  <c:v>292</c:v>
                </c:pt>
                <c:pt idx="66631">
                  <c:v>262</c:v>
                </c:pt>
                <c:pt idx="66632">
                  <c:v>272</c:v>
                </c:pt>
                <c:pt idx="66633">
                  <c:v>351</c:v>
                </c:pt>
                <c:pt idx="66634">
                  <c:v>346</c:v>
                </c:pt>
                <c:pt idx="66635">
                  <c:v>339</c:v>
                </c:pt>
                <c:pt idx="66636">
                  <c:v>484</c:v>
                </c:pt>
                <c:pt idx="66637">
                  <c:v>469</c:v>
                </c:pt>
                <c:pt idx="66638">
                  <c:v>515</c:v>
                </c:pt>
                <c:pt idx="66639">
                  <c:v>487</c:v>
                </c:pt>
                <c:pt idx="66640">
                  <c:v>823</c:v>
                </c:pt>
                <c:pt idx="66641">
                  <c:v>548</c:v>
                </c:pt>
                <c:pt idx="66642">
                  <c:v>1041</c:v>
                </c:pt>
                <c:pt idx="66643">
                  <c:v>490</c:v>
                </c:pt>
                <c:pt idx="66644">
                  <c:v>361</c:v>
                </c:pt>
                <c:pt idx="66645">
                  <c:v>365</c:v>
                </c:pt>
                <c:pt idx="66646">
                  <c:v>439</c:v>
                </c:pt>
                <c:pt idx="66647">
                  <c:v>689</c:v>
                </c:pt>
                <c:pt idx="66648">
                  <c:v>60</c:v>
                </c:pt>
                <c:pt idx="66649">
                  <c:v>118</c:v>
                </c:pt>
                <c:pt idx="66650">
                  <c:v>37</c:v>
                </c:pt>
                <c:pt idx="66651">
                  <c:v>340</c:v>
                </c:pt>
                <c:pt idx="66652">
                  <c:v>116</c:v>
                </c:pt>
                <c:pt idx="66653">
                  <c:v>147</c:v>
                </c:pt>
                <c:pt idx="66654">
                  <c:v>261</c:v>
                </c:pt>
                <c:pt idx="66655">
                  <c:v>618</c:v>
                </c:pt>
                <c:pt idx="66656">
                  <c:v>442</c:v>
                </c:pt>
                <c:pt idx="66657">
                  <c:v>533</c:v>
                </c:pt>
                <c:pt idx="66658">
                  <c:v>116</c:v>
                </c:pt>
                <c:pt idx="66659">
                  <c:v>504</c:v>
                </c:pt>
                <c:pt idx="66660">
                  <c:v>327</c:v>
                </c:pt>
                <c:pt idx="66661">
                  <c:v>205</c:v>
                </c:pt>
                <c:pt idx="66662">
                  <c:v>309</c:v>
                </c:pt>
                <c:pt idx="66663">
                  <c:v>300</c:v>
                </c:pt>
                <c:pt idx="66664">
                  <c:v>180</c:v>
                </c:pt>
                <c:pt idx="66665">
                  <c:v>250</c:v>
                </c:pt>
                <c:pt idx="66666">
                  <c:v>228</c:v>
                </c:pt>
                <c:pt idx="66667">
                  <c:v>203</c:v>
                </c:pt>
                <c:pt idx="66668">
                  <c:v>506</c:v>
                </c:pt>
                <c:pt idx="66669">
                  <c:v>589</c:v>
                </c:pt>
                <c:pt idx="66670">
                  <c:v>253</c:v>
                </c:pt>
                <c:pt idx="66671">
                  <c:v>437</c:v>
                </c:pt>
                <c:pt idx="66672">
                  <c:v>258</c:v>
                </c:pt>
                <c:pt idx="66673">
                  <c:v>341</c:v>
                </c:pt>
                <c:pt idx="66674">
                  <c:v>285</c:v>
                </c:pt>
                <c:pt idx="66675">
                  <c:v>190</c:v>
                </c:pt>
                <c:pt idx="66676">
                  <c:v>270</c:v>
                </c:pt>
                <c:pt idx="66677">
                  <c:v>346</c:v>
                </c:pt>
                <c:pt idx="66678">
                  <c:v>1167</c:v>
                </c:pt>
                <c:pt idx="66679">
                  <c:v>991</c:v>
                </c:pt>
                <c:pt idx="66680">
                  <c:v>516</c:v>
                </c:pt>
                <c:pt idx="66681">
                  <c:v>348</c:v>
                </c:pt>
                <c:pt idx="66682">
                  <c:v>376</c:v>
                </c:pt>
                <c:pt idx="66683">
                  <c:v>294</c:v>
                </c:pt>
                <c:pt idx="66684">
                  <c:v>399</c:v>
                </c:pt>
                <c:pt idx="66685">
                  <c:v>460</c:v>
                </c:pt>
                <c:pt idx="66686">
                  <c:v>674</c:v>
                </c:pt>
                <c:pt idx="66687">
                  <c:v>866</c:v>
                </c:pt>
                <c:pt idx="66688">
                  <c:v>370</c:v>
                </c:pt>
                <c:pt idx="66689">
                  <c:v>47</c:v>
                </c:pt>
                <c:pt idx="66690">
                  <c:v>11</c:v>
                </c:pt>
                <c:pt idx="66691">
                  <c:v>10</c:v>
                </c:pt>
                <c:pt idx="66692">
                  <c:v>43</c:v>
                </c:pt>
                <c:pt idx="66693">
                  <c:v>169</c:v>
                </c:pt>
                <c:pt idx="66694">
                  <c:v>66</c:v>
                </c:pt>
                <c:pt idx="66695">
                  <c:v>134</c:v>
                </c:pt>
                <c:pt idx="66696">
                  <c:v>153</c:v>
                </c:pt>
                <c:pt idx="66697">
                  <c:v>92</c:v>
                </c:pt>
                <c:pt idx="66698">
                  <c:v>118</c:v>
                </c:pt>
                <c:pt idx="66699">
                  <c:v>123</c:v>
                </c:pt>
                <c:pt idx="66700">
                  <c:v>141</c:v>
                </c:pt>
                <c:pt idx="66701">
                  <c:v>328</c:v>
                </c:pt>
                <c:pt idx="66702">
                  <c:v>63</c:v>
                </c:pt>
                <c:pt idx="66703">
                  <c:v>228</c:v>
                </c:pt>
                <c:pt idx="66704">
                  <c:v>257</c:v>
                </c:pt>
                <c:pt idx="66705">
                  <c:v>170</c:v>
                </c:pt>
                <c:pt idx="66706">
                  <c:v>321</c:v>
                </c:pt>
                <c:pt idx="66707">
                  <c:v>180</c:v>
                </c:pt>
                <c:pt idx="66708">
                  <c:v>433</c:v>
                </c:pt>
                <c:pt idx="66709">
                  <c:v>270</c:v>
                </c:pt>
                <c:pt idx="66710">
                  <c:v>362</c:v>
                </c:pt>
                <c:pt idx="66711">
                  <c:v>300</c:v>
                </c:pt>
                <c:pt idx="66712">
                  <c:v>225</c:v>
                </c:pt>
                <c:pt idx="66713">
                  <c:v>226</c:v>
                </c:pt>
                <c:pt idx="66714">
                  <c:v>268</c:v>
                </c:pt>
                <c:pt idx="66715">
                  <c:v>263</c:v>
                </c:pt>
                <c:pt idx="66716">
                  <c:v>263</c:v>
                </c:pt>
                <c:pt idx="66717">
                  <c:v>180</c:v>
                </c:pt>
                <c:pt idx="66718">
                  <c:v>209</c:v>
                </c:pt>
                <c:pt idx="66719">
                  <c:v>221</c:v>
                </c:pt>
                <c:pt idx="66720">
                  <c:v>395</c:v>
                </c:pt>
                <c:pt idx="66721">
                  <c:v>294</c:v>
                </c:pt>
                <c:pt idx="66722">
                  <c:v>325</c:v>
                </c:pt>
                <c:pt idx="66723">
                  <c:v>329</c:v>
                </c:pt>
                <c:pt idx="66724">
                  <c:v>340</c:v>
                </c:pt>
                <c:pt idx="66725">
                  <c:v>188</c:v>
                </c:pt>
                <c:pt idx="66726">
                  <c:v>203</c:v>
                </c:pt>
                <c:pt idx="66727">
                  <c:v>284</c:v>
                </c:pt>
                <c:pt idx="66728">
                  <c:v>414</c:v>
                </c:pt>
                <c:pt idx="66729">
                  <c:v>261</c:v>
                </c:pt>
                <c:pt idx="66730">
                  <c:v>111</c:v>
                </c:pt>
                <c:pt idx="66731">
                  <c:v>608</c:v>
                </c:pt>
                <c:pt idx="66732">
                  <c:v>272</c:v>
                </c:pt>
                <c:pt idx="66733">
                  <c:v>254</c:v>
                </c:pt>
                <c:pt idx="66734">
                  <c:v>304</c:v>
                </c:pt>
                <c:pt idx="66735">
                  <c:v>226</c:v>
                </c:pt>
                <c:pt idx="66736">
                  <c:v>315</c:v>
                </c:pt>
                <c:pt idx="66737">
                  <c:v>208</c:v>
                </c:pt>
                <c:pt idx="66738">
                  <c:v>259</c:v>
                </c:pt>
                <c:pt idx="66739">
                  <c:v>228</c:v>
                </c:pt>
                <c:pt idx="66740">
                  <c:v>224</c:v>
                </c:pt>
                <c:pt idx="66741">
                  <c:v>276</c:v>
                </c:pt>
                <c:pt idx="66742">
                  <c:v>319</c:v>
                </c:pt>
                <c:pt idx="66743">
                  <c:v>812</c:v>
                </c:pt>
                <c:pt idx="66744">
                  <c:v>197</c:v>
                </c:pt>
                <c:pt idx="66745">
                  <c:v>143</c:v>
                </c:pt>
                <c:pt idx="66746">
                  <c:v>98</c:v>
                </c:pt>
                <c:pt idx="66747">
                  <c:v>355</c:v>
                </c:pt>
                <c:pt idx="66748">
                  <c:v>158</c:v>
                </c:pt>
                <c:pt idx="66749">
                  <c:v>196</c:v>
                </c:pt>
                <c:pt idx="66750">
                  <c:v>502</c:v>
                </c:pt>
                <c:pt idx="66751">
                  <c:v>352</c:v>
                </c:pt>
                <c:pt idx="66752">
                  <c:v>161</c:v>
                </c:pt>
                <c:pt idx="66753">
                  <c:v>381</c:v>
                </c:pt>
                <c:pt idx="66754">
                  <c:v>329</c:v>
                </c:pt>
                <c:pt idx="66755">
                  <c:v>365</c:v>
                </c:pt>
                <c:pt idx="66756">
                  <c:v>385</c:v>
                </c:pt>
                <c:pt idx="66757">
                  <c:v>857</c:v>
                </c:pt>
                <c:pt idx="66758">
                  <c:v>1174</c:v>
                </c:pt>
                <c:pt idx="66759">
                  <c:v>137</c:v>
                </c:pt>
                <c:pt idx="66760">
                  <c:v>582</c:v>
                </c:pt>
                <c:pt idx="66761">
                  <c:v>834</c:v>
                </c:pt>
                <c:pt idx="66762">
                  <c:v>1273</c:v>
                </c:pt>
                <c:pt idx="66763">
                  <c:v>418</c:v>
                </c:pt>
                <c:pt idx="66764">
                  <c:v>914</c:v>
                </c:pt>
                <c:pt idx="66765">
                  <c:v>135</c:v>
                </c:pt>
                <c:pt idx="66766">
                  <c:v>62</c:v>
                </c:pt>
                <c:pt idx="66767">
                  <c:v>212</c:v>
                </c:pt>
                <c:pt idx="66768">
                  <c:v>386</c:v>
                </c:pt>
                <c:pt idx="66769">
                  <c:v>155</c:v>
                </c:pt>
                <c:pt idx="66770">
                  <c:v>211</c:v>
                </c:pt>
                <c:pt idx="66771">
                  <c:v>249</c:v>
                </c:pt>
                <c:pt idx="66772">
                  <c:v>339</c:v>
                </c:pt>
                <c:pt idx="66773">
                  <c:v>534</c:v>
                </c:pt>
                <c:pt idx="66774">
                  <c:v>182</c:v>
                </c:pt>
                <c:pt idx="66775">
                  <c:v>247</c:v>
                </c:pt>
                <c:pt idx="66776">
                  <c:v>207</c:v>
                </c:pt>
                <c:pt idx="66777">
                  <c:v>20</c:v>
                </c:pt>
                <c:pt idx="66778">
                  <c:v>190</c:v>
                </c:pt>
                <c:pt idx="66779">
                  <c:v>257</c:v>
                </c:pt>
                <c:pt idx="66780">
                  <c:v>32</c:v>
                </c:pt>
                <c:pt idx="66781">
                  <c:v>82</c:v>
                </c:pt>
                <c:pt idx="66782">
                  <c:v>353</c:v>
                </c:pt>
                <c:pt idx="66783">
                  <c:v>221</c:v>
                </c:pt>
                <c:pt idx="66784">
                  <c:v>186</c:v>
                </c:pt>
                <c:pt idx="66785">
                  <c:v>33</c:v>
                </c:pt>
                <c:pt idx="66786">
                  <c:v>213</c:v>
                </c:pt>
                <c:pt idx="66787">
                  <c:v>41</c:v>
                </c:pt>
                <c:pt idx="66788">
                  <c:v>70</c:v>
                </c:pt>
                <c:pt idx="66789">
                  <c:v>129</c:v>
                </c:pt>
                <c:pt idx="66790" formatCode="0.00E+00">
                  <c:v>4.8999999999999998E-3</c:v>
                </c:pt>
                <c:pt idx="66791">
                  <c:v>8</c:v>
                </c:pt>
                <c:pt idx="66792">
                  <c:v>29</c:v>
                </c:pt>
                <c:pt idx="66793">
                  <c:v>21</c:v>
                </c:pt>
                <c:pt idx="66794">
                  <c:v>80</c:v>
                </c:pt>
                <c:pt idx="66795">
                  <c:v>133</c:v>
                </c:pt>
                <c:pt idx="66796">
                  <c:v>163</c:v>
                </c:pt>
                <c:pt idx="66797">
                  <c:v>86</c:v>
                </c:pt>
                <c:pt idx="66798">
                  <c:v>217</c:v>
                </c:pt>
                <c:pt idx="66799">
                  <c:v>170</c:v>
                </c:pt>
                <c:pt idx="66800">
                  <c:v>210</c:v>
                </c:pt>
                <c:pt idx="66801">
                  <c:v>68</c:v>
                </c:pt>
                <c:pt idx="66802">
                  <c:v>71</c:v>
                </c:pt>
                <c:pt idx="66803">
                  <c:v>1209</c:v>
                </c:pt>
                <c:pt idx="66804">
                  <c:v>391</c:v>
                </c:pt>
                <c:pt idx="66805">
                  <c:v>300</c:v>
                </c:pt>
                <c:pt idx="66806">
                  <c:v>646</c:v>
                </c:pt>
                <c:pt idx="66807">
                  <c:v>905</c:v>
                </c:pt>
                <c:pt idx="66808">
                  <c:v>1155</c:v>
                </c:pt>
                <c:pt idx="66809">
                  <c:v>350</c:v>
                </c:pt>
                <c:pt idx="66810">
                  <c:v>546</c:v>
                </c:pt>
                <c:pt idx="66811">
                  <c:v>474</c:v>
                </c:pt>
                <c:pt idx="66812">
                  <c:v>429</c:v>
                </c:pt>
                <c:pt idx="66813">
                  <c:v>572</c:v>
                </c:pt>
                <c:pt idx="66814">
                  <c:v>1034</c:v>
                </c:pt>
                <c:pt idx="66815">
                  <c:v>331</c:v>
                </c:pt>
                <c:pt idx="66816">
                  <c:v>252</c:v>
                </c:pt>
                <c:pt idx="66817">
                  <c:v>140</c:v>
                </c:pt>
                <c:pt idx="66818">
                  <c:v>184</c:v>
                </c:pt>
                <c:pt idx="66819">
                  <c:v>264</c:v>
                </c:pt>
                <c:pt idx="66820">
                  <c:v>772</c:v>
                </c:pt>
                <c:pt idx="66821">
                  <c:v>360</c:v>
                </c:pt>
                <c:pt idx="66822">
                  <c:v>553</c:v>
                </c:pt>
                <c:pt idx="66823">
                  <c:v>409</c:v>
                </c:pt>
                <c:pt idx="66824">
                  <c:v>390</c:v>
                </c:pt>
                <c:pt idx="66825">
                  <c:v>58</c:v>
                </c:pt>
                <c:pt idx="66826">
                  <c:v>200</c:v>
                </c:pt>
                <c:pt idx="66827">
                  <c:v>232</c:v>
                </c:pt>
                <c:pt idx="66828">
                  <c:v>316</c:v>
                </c:pt>
                <c:pt idx="66829">
                  <c:v>402</c:v>
                </c:pt>
                <c:pt idx="66830">
                  <c:v>236</c:v>
                </c:pt>
                <c:pt idx="66831">
                  <c:v>411</c:v>
                </c:pt>
                <c:pt idx="66832">
                  <c:v>404</c:v>
                </c:pt>
                <c:pt idx="66833">
                  <c:v>243</c:v>
                </c:pt>
                <c:pt idx="66834">
                  <c:v>472</c:v>
                </c:pt>
                <c:pt idx="66835">
                  <c:v>536</c:v>
                </c:pt>
                <c:pt idx="66836">
                  <c:v>736</c:v>
                </c:pt>
                <c:pt idx="66837">
                  <c:v>414</c:v>
                </c:pt>
                <c:pt idx="66838">
                  <c:v>289</c:v>
                </c:pt>
                <c:pt idx="66839">
                  <c:v>29</c:v>
                </c:pt>
                <c:pt idx="66840">
                  <c:v>211</c:v>
                </c:pt>
                <c:pt idx="66841">
                  <c:v>76</c:v>
                </c:pt>
                <c:pt idx="66842">
                  <c:v>139</c:v>
                </c:pt>
                <c:pt idx="66843">
                  <c:v>57</c:v>
                </c:pt>
                <c:pt idx="66844">
                  <c:v>41</c:v>
                </c:pt>
                <c:pt idx="66845">
                  <c:v>85</c:v>
                </c:pt>
                <c:pt idx="66846">
                  <c:v>118</c:v>
                </c:pt>
                <c:pt idx="66847">
                  <c:v>46</c:v>
                </c:pt>
                <c:pt idx="66848">
                  <c:v>266</c:v>
                </c:pt>
                <c:pt idx="66849">
                  <c:v>279</c:v>
                </c:pt>
                <c:pt idx="66850">
                  <c:v>231</c:v>
                </c:pt>
                <c:pt idx="66851">
                  <c:v>347</c:v>
                </c:pt>
                <c:pt idx="66852">
                  <c:v>460</c:v>
                </c:pt>
                <c:pt idx="66853">
                  <c:v>225</c:v>
                </c:pt>
                <c:pt idx="66854">
                  <c:v>297</c:v>
                </c:pt>
                <c:pt idx="66855">
                  <c:v>255</c:v>
                </c:pt>
                <c:pt idx="66856">
                  <c:v>390</c:v>
                </c:pt>
                <c:pt idx="66857">
                  <c:v>159</c:v>
                </c:pt>
                <c:pt idx="66858">
                  <c:v>232</c:v>
                </c:pt>
                <c:pt idx="66859">
                  <c:v>319</c:v>
                </c:pt>
                <c:pt idx="66860">
                  <c:v>65</c:v>
                </c:pt>
                <c:pt idx="66861">
                  <c:v>352</c:v>
                </c:pt>
                <c:pt idx="66862">
                  <c:v>148</c:v>
                </c:pt>
                <c:pt idx="66863">
                  <c:v>134</c:v>
                </c:pt>
                <c:pt idx="66864">
                  <c:v>147</c:v>
                </c:pt>
                <c:pt idx="66865">
                  <c:v>86</c:v>
                </c:pt>
                <c:pt idx="66866">
                  <c:v>203</c:v>
                </c:pt>
                <c:pt idx="66867">
                  <c:v>100</c:v>
                </c:pt>
                <c:pt idx="66868">
                  <c:v>142</c:v>
                </c:pt>
                <c:pt idx="66869">
                  <c:v>77</c:v>
                </c:pt>
                <c:pt idx="66870">
                  <c:v>85</c:v>
                </c:pt>
                <c:pt idx="66871">
                  <c:v>232</c:v>
                </c:pt>
                <c:pt idx="66872">
                  <c:v>42</c:v>
                </c:pt>
                <c:pt idx="66873">
                  <c:v>26</c:v>
                </c:pt>
                <c:pt idx="66874">
                  <c:v>69</c:v>
                </c:pt>
                <c:pt idx="66875">
                  <c:v>61</c:v>
                </c:pt>
                <c:pt idx="66876">
                  <c:v>228</c:v>
                </c:pt>
                <c:pt idx="66877">
                  <c:v>598</c:v>
                </c:pt>
                <c:pt idx="66878">
                  <c:v>121</c:v>
                </c:pt>
                <c:pt idx="66879">
                  <c:v>11</c:v>
                </c:pt>
                <c:pt idx="66880">
                  <c:v>101</c:v>
                </c:pt>
                <c:pt idx="66881">
                  <c:v>26</c:v>
                </c:pt>
                <c:pt idx="66882">
                  <c:v>84</c:v>
                </c:pt>
                <c:pt idx="66883">
                  <c:v>219</c:v>
                </c:pt>
                <c:pt idx="66884">
                  <c:v>682</c:v>
                </c:pt>
                <c:pt idx="66885">
                  <c:v>171</c:v>
                </c:pt>
                <c:pt idx="66886">
                  <c:v>318</c:v>
                </c:pt>
                <c:pt idx="66887">
                  <c:v>258</c:v>
                </c:pt>
                <c:pt idx="66888">
                  <c:v>324</c:v>
                </c:pt>
                <c:pt idx="66889">
                  <c:v>454</c:v>
                </c:pt>
                <c:pt idx="66890">
                  <c:v>440</c:v>
                </c:pt>
                <c:pt idx="66891">
                  <c:v>954</c:v>
                </c:pt>
                <c:pt idx="66892">
                  <c:v>868</c:v>
                </c:pt>
                <c:pt idx="66893">
                  <c:v>377</c:v>
                </c:pt>
                <c:pt idx="66894">
                  <c:v>362</c:v>
                </c:pt>
                <c:pt idx="66895">
                  <c:v>146</c:v>
                </c:pt>
                <c:pt idx="66896">
                  <c:v>216</c:v>
                </c:pt>
                <c:pt idx="66897">
                  <c:v>406</c:v>
                </c:pt>
                <c:pt idx="66898">
                  <c:v>270</c:v>
                </c:pt>
                <c:pt idx="66899">
                  <c:v>194</c:v>
                </c:pt>
                <c:pt idx="66900">
                  <c:v>149</c:v>
                </c:pt>
                <c:pt idx="66901">
                  <c:v>73</c:v>
                </c:pt>
                <c:pt idx="66902">
                  <c:v>130</c:v>
                </c:pt>
                <c:pt idx="66903">
                  <c:v>473</c:v>
                </c:pt>
                <c:pt idx="66904">
                  <c:v>387</c:v>
                </c:pt>
                <c:pt idx="66905">
                  <c:v>552</c:v>
                </c:pt>
                <c:pt idx="66906">
                  <c:v>727</c:v>
                </c:pt>
                <c:pt idx="66907">
                  <c:v>495</c:v>
                </c:pt>
                <c:pt idx="66908">
                  <c:v>216</c:v>
                </c:pt>
                <c:pt idx="66909">
                  <c:v>401</c:v>
                </c:pt>
                <c:pt idx="66910">
                  <c:v>292</c:v>
                </c:pt>
                <c:pt idx="66911">
                  <c:v>581</c:v>
                </c:pt>
                <c:pt idx="66912">
                  <c:v>418</c:v>
                </c:pt>
                <c:pt idx="66913">
                  <c:v>509</c:v>
                </c:pt>
                <c:pt idx="66914">
                  <c:v>733</c:v>
                </c:pt>
                <c:pt idx="66915">
                  <c:v>23</c:v>
                </c:pt>
                <c:pt idx="66916">
                  <c:v>105</c:v>
                </c:pt>
                <c:pt idx="66917">
                  <c:v>123</c:v>
                </c:pt>
                <c:pt idx="66918">
                  <c:v>86</c:v>
                </c:pt>
                <c:pt idx="66919">
                  <c:v>304</c:v>
                </c:pt>
                <c:pt idx="66920">
                  <c:v>324</c:v>
                </c:pt>
                <c:pt idx="66921">
                  <c:v>263</c:v>
                </c:pt>
                <c:pt idx="66922">
                  <c:v>126</c:v>
                </c:pt>
                <c:pt idx="66923">
                  <c:v>371</c:v>
                </c:pt>
                <c:pt idx="66924">
                  <c:v>306</c:v>
                </c:pt>
                <c:pt idx="66925">
                  <c:v>243</c:v>
                </c:pt>
                <c:pt idx="66926">
                  <c:v>170</c:v>
                </c:pt>
                <c:pt idx="66927">
                  <c:v>146</c:v>
                </c:pt>
                <c:pt idx="66928">
                  <c:v>273</c:v>
                </c:pt>
                <c:pt idx="66929">
                  <c:v>261</c:v>
                </c:pt>
                <c:pt idx="66930">
                  <c:v>241</c:v>
                </c:pt>
                <c:pt idx="66931">
                  <c:v>355</c:v>
                </c:pt>
                <c:pt idx="66932">
                  <c:v>115</c:v>
                </c:pt>
                <c:pt idx="66933">
                  <c:v>231</c:v>
                </c:pt>
                <c:pt idx="66934">
                  <c:v>182</c:v>
                </c:pt>
                <c:pt idx="66935">
                  <c:v>415</c:v>
                </c:pt>
                <c:pt idx="66936">
                  <c:v>374</c:v>
                </c:pt>
                <c:pt idx="66937">
                  <c:v>307</c:v>
                </c:pt>
                <c:pt idx="66938">
                  <c:v>216</c:v>
                </c:pt>
                <c:pt idx="66939">
                  <c:v>189</c:v>
                </c:pt>
                <c:pt idx="66940">
                  <c:v>148</c:v>
                </c:pt>
                <c:pt idx="66941">
                  <c:v>305</c:v>
                </c:pt>
                <c:pt idx="66942">
                  <c:v>108</c:v>
                </c:pt>
                <c:pt idx="66943">
                  <c:v>214</c:v>
                </c:pt>
                <c:pt idx="66944">
                  <c:v>1</c:v>
                </c:pt>
                <c:pt idx="66945">
                  <c:v>74</c:v>
                </c:pt>
                <c:pt idx="66946">
                  <c:v>80</c:v>
                </c:pt>
                <c:pt idx="66947">
                  <c:v>16</c:v>
                </c:pt>
                <c:pt idx="66948">
                  <c:v>530</c:v>
                </c:pt>
                <c:pt idx="66949">
                  <c:v>935</c:v>
                </c:pt>
                <c:pt idx="66950">
                  <c:v>900</c:v>
                </c:pt>
                <c:pt idx="66951">
                  <c:v>719</c:v>
                </c:pt>
                <c:pt idx="66952">
                  <c:v>638</c:v>
                </c:pt>
                <c:pt idx="66953">
                  <c:v>402</c:v>
                </c:pt>
                <c:pt idx="66954">
                  <c:v>531</c:v>
                </c:pt>
                <c:pt idx="66955">
                  <c:v>515</c:v>
                </c:pt>
                <c:pt idx="66956">
                  <c:v>384</c:v>
                </c:pt>
                <c:pt idx="66957">
                  <c:v>324</c:v>
                </c:pt>
                <c:pt idx="66958">
                  <c:v>809</c:v>
                </c:pt>
                <c:pt idx="66959">
                  <c:v>1183</c:v>
                </c:pt>
                <c:pt idx="66960">
                  <c:v>17</c:v>
                </c:pt>
                <c:pt idx="66961">
                  <c:v>182</c:v>
                </c:pt>
                <c:pt idx="66962">
                  <c:v>343</c:v>
                </c:pt>
                <c:pt idx="66963" formatCode="0.00E+00">
                  <c:v>4.8999999999999998E-3</c:v>
                </c:pt>
                <c:pt idx="66964">
                  <c:v>332</c:v>
                </c:pt>
                <c:pt idx="66965">
                  <c:v>159</c:v>
                </c:pt>
                <c:pt idx="66966">
                  <c:v>108</c:v>
                </c:pt>
                <c:pt idx="66967">
                  <c:v>285</c:v>
                </c:pt>
                <c:pt idx="66968">
                  <c:v>215</c:v>
                </c:pt>
                <c:pt idx="66969">
                  <c:v>213</c:v>
                </c:pt>
                <c:pt idx="66970">
                  <c:v>154</c:v>
                </c:pt>
                <c:pt idx="66971">
                  <c:v>184</c:v>
                </c:pt>
                <c:pt idx="66972">
                  <c:v>272</c:v>
                </c:pt>
                <c:pt idx="66973">
                  <c:v>239</c:v>
                </c:pt>
                <c:pt idx="66974">
                  <c:v>340</c:v>
                </c:pt>
                <c:pt idx="66975">
                  <c:v>140</c:v>
                </c:pt>
                <c:pt idx="66976">
                  <c:v>224</c:v>
                </c:pt>
                <c:pt idx="66977">
                  <c:v>489</c:v>
                </c:pt>
                <c:pt idx="66978">
                  <c:v>10</c:v>
                </c:pt>
                <c:pt idx="66979" formatCode="0.00E+00">
                  <c:v>4.8999999999999998E-3</c:v>
                </c:pt>
                <c:pt idx="66980">
                  <c:v>14</c:v>
                </c:pt>
                <c:pt idx="66981">
                  <c:v>7</c:v>
                </c:pt>
                <c:pt idx="66982">
                  <c:v>24</c:v>
                </c:pt>
                <c:pt idx="66983">
                  <c:v>39</c:v>
                </c:pt>
                <c:pt idx="66984">
                  <c:v>118</c:v>
                </c:pt>
                <c:pt idx="66985">
                  <c:v>32</c:v>
                </c:pt>
                <c:pt idx="66986">
                  <c:v>23</c:v>
                </c:pt>
                <c:pt idx="66987">
                  <c:v>187</c:v>
                </c:pt>
                <c:pt idx="66988">
                  <c:v>120</c:v>
                </c:pt>
                <c:pt idx="66989">
                  <c:v>90</c:v>
                </c:pt>
                <c:pt idx="66990">
                  <c:v>41</c:v>
                </c:pt>
                <c:pt idx="66991">
                  <c:v>309</c:v>
                </c:pt>
                <c:pt idx="66992">
                  <c:v>356</c:v>
                </c:pt>
                <c:pt idx="66993">
                  <c:v>169</c:v>
                </c:pt>
                <c:pt idx="66994">
                  <c:v>49</c:v>
                </c:pt>
                <c:pt idx="66995">
                  <c:v>70</c:v>
                </c:pt>
                <c:pt idx="66996">
                  <c:v>13</c:v>
                </c:pt>
                <c:pt idx="66997">
                  <c:v>69</c:v>
                </c:pt>
                <c:pt idx="66998">
                  <c:v>218</c:v>
                </c:pt>
                <c:pt idx="66999">
                  <c:v>5</c:v>
                </c:pt>
                <c:pt idx="67000">
                  <c:v>94</c:v>
                </c:pt>
                <c:pt idx="67001">
                  <c:v>345</c:v>
                </c:pt>
                <c:pt idx="67002">
                  <c:v>397</c:v>
                </c:pt>
                <c:pt idx="67003">
                  <c:v>239</c:v>
                </c:pt>
                <c:pt idx="67004">
                  <c:v>737</c:v>
                </c:pt>
                <c:pt idx="67005">
                  <c:v>280</c:v>
                </c:pt>
                <c:pt idx="67006">
                  <c:v>764</c:v>
                </c:pt>
                <c:pt idx="67007">
                  <c:v>248</c:v>
                </c:pt>
                <c:pt idx="67008">
                  <c:v>292</c:v>
                </c:pt>
                <c:pt idx="67009">
                  <c:v>246</c:v>
                </c:pt>
                <c:pt idx="67010">
                  <c:v>544</c:v>
                </c:pt>
                <c:pt idx="67011">
                  <c:v>255</c:v>
                </c:pt>
                <c:pt idx="67012">
                  <c:v>365</c:v>
                </c:pt>
                <c:pt idx="67013">
                  <c:v>190</c:v>
                </c:pt>
                <c:pt idx="67014">
                  <c:v>190</c:v>
                </c:pt>
                <c:pt idx="67015">
                  <c:v>156</c:v>
                </c:pt>
                <c:pt idx="67016">
                  <c:v>316</c:v>
                </c:pt>
                <c:pt idx="67017">
                  <c:v>137</c:v>
                </c:pt>
                <c:pt idx="67018">
                  <c:v>162</c:v>
                </c:pt>
                <c:pt idx="67019">
                  <c:v>242</c:v>
                </c:pt>
                <c:pt idx="67020">
                  <c:v>75</c:v>
                </c:pt>
                <c:pt idx="67021">
                  <c:v>14</c:v>
                </c:pt>
                <c:pt idx="67022">
                  <c:v>149</c:v>
                </c:pt>
                <c:pt idx="67023">
                  <c:v>155</c:v>
                </c:pt>
                <c:pt idx="67024">
                  <c:v>26</c:v>
                </c:pt>
                <c:pt idx="67025">
                  <c:v>220</c:v>
                </c:pt>
                <c:pt idx="67026">
                  <c:v>205</c:v>
                </c:pt>
                <c:pt idx="67027">
                  <c:v>130</c:v>
                </c:pt>
                <c:pt idx="67028">
                  <c:v>273</c:v>
                </c:pt>
                <c:pt idx="67029">
                  <c:v>187</c:v>
                </c:pt>
                <c:pt idx="67030">
                  <c:v>285</c:v>
                </c:pt>
                <c:pt idx="67031">
                  <c:v>283</c:v>
                </c:pt>
                <c:pt idx="67032">
                  <c:v>438</c:v>
                </c:pt>
                <c:pt idx="67033">
                  <c:v>185</c:v>
                </c:pt>
                <c:pt idx="67034">
                  <c:v>292</c:v>
                </c:pt>
                <c:pt idx="67035">
                  <c:v>587</c:v>
                </c:pt>
                <c:pt idx="67036">
                  <c:v>126</c:v>
                </c:pt>
                <c:pt idx="67037">
                  <c:v>22</c:v>
                </c:pt>
                <c:pt idx="67038">
                  <c:v>62</c:v>
                </c:pt>
                <c:pt idx="67039">
                  <c:v>161</c:v>
                </c:pt>
                <c:pt idx="67040">
                  <c:v>102</c:v>
                </c:pt>
                <c:pt idx="67041">
                  <c:v>109</c:v>
                </c:pt>
                <c:pt idx="67042">
                  <c:v>278</c:v>
                </c:pt>
                <c:pt idx="67043">
                  <c:v>283</c:v>
                </c:pt>
                <c:pt idx="67044">
                  <c:v>85</c:v>
                </c:pt>
                <c:pt idx="67045">
                  <c:v>410</c:v>
                </c:pt>
                <c:pt idx="67046">
                  <c:v>293</c:v>
                </c:pt>
                <c:pt idx="67047">
                  <c:v>1399</c:v>
                </c:pt>
                <c:pt idx="67048">
                  <c:v>311</c:v>
                </c:pt>
                <c:pt idx="67049">
                  <c:v>940</c:v>
                </c:pt>
                <c:pt idx="67050">
                  <c:v>368</c:v>
                </c:pt>
                <c:pt idx="67051">
                  <c:v>850</c:v>
                </c:pt>
                <c:pt idx="67052">
                  <c:v>461</c:v>
                </c:pt>
                <c:pt idx="67053">
                  <c:v>457</c:v>
                </c:pt>
                <c:pt idx="67054">
                  <c:v>603</c:v>
                </c:pt>
                <c:pt idx="67055">
                  <c:v>1029</c:v>
                </c:pt>
                <c:pt idx="67056">
                  <c:v>361</c:v>
                </c:pt>
                <c:pt idx="67057">
                  <c:v>224</c:v>
                </c:pt>
                <c:pt idx="67058">
                  <c:v>136</c:v>
                </c:pt>
                <c:pt idx="67059">
                  <c:v>190</c:v>
                </c:pt>
                <c:pt idx="67060">
                  <c:v>287</c:v>
                </c:pt>
                <c:pt idx="67061">
                  <c:v>243</c:v>
                </c:pt>
                <c:pt idx="67062">
                  <c:v>178</c:v>
                </c:pt>
                <c:pt idx="67063">
                  <c:v>303</c:v>
                </c:pt>
                <c:pt idx="67064">
                  <c:v>255</c:v>
                </c:pt>
                <c:pt idx="67065">
                  <c:v>146</c:v>
                </c:pt>
                <c:pt idx="67066">
                  <c:v>274</c:v>
                </c:pt>
                <c:pt idx="67067">
                  <c:v>594</c:v>
                </c:pt>
                <c:pt idx="67068">
                  <c:v>230</c:v>
                </c:pt>
                <c:pt idx="67069">
                  <c:v>391</c:v>
                </c:pt>
                <c:pt idx="67070">
                  <c:v>345</c:v>
                </c:pt>
                <c:pt idx="67071">
                  <c:v>298</c:v>
                </c:pt>
                <c:pt idx="67072">
                  <c:v>366</c:v>
                </c:pt>
                <c:pt idx="67073">
                  <c:v>529</c:v>
                </c:pt>
                <c:pt idx="67074">
                  <c:v>1126</c:v>
                </c:pt>
                <c:pt idx="67075">
                  <c:v>1224</c:v>
                </c:pt>
                <c:pt idx="67076">
                  <c:v>860</c:v>
                </c:pt>
                <c:pt idx="67077">
                  <c:v>398</c:v>
                </c:pt>
                <c:pt idx="67078">
                  <c:v>836</c:v>
                </c:pt>
                <c:pt idx="67079">
                  <c:v>788</c:v>
                </c:pt>
                <c:pt idx="67080">
                  <c:v>344</c:v>
                </c:pt>
                <c:pt idx="67081">
                  <c:v>9</c:v>
                </c:pt>
                <c:pt idx="67082">
                  <c:v>316</c:v>
                </c:pt>
                <c:pt idx="67083">
                  <c:v>496</c:v>
                </c:pt>
                <c:pt idx="67084">
                  <c:v>330</c:v>
                </c:pt>
                <c:pt idx="67085">
                  <c:v>323</c:v>
                </c:pt>
                <c:pt idx="67086">
                  <c:v>986</c:v>
                </c:pt>
                <c:pt idx="67087">
                  <c:v>617</c:v>
                </c:pt>
                <c:pt idx="67088">
                  <c:v>476</c:v>
                </c:pt>
                <c:pt idx="67089">
                  <c:v>578</c:v>
                </c:pt>
                <c:pt idx="67090">
                  <c:v>475</c:v>
                </c:pt>
                <c:pt idx="67091">
                  <c:v>254</c:v>
                </c:pt>
                <c:pt idx="67092">
                  <c:v>629</c:v>
                </c:pt>
                <c:pt idx="67093">
                  <c:v>394</c:v>
                </c:pt>
                <c:pt idx="67094">
                  <c:v>366</c:v>
                </c:pt>
                <c:pt idx="67095">
                  <c:v>345</c:v>
                </c:pt>
                <c:pt idx="67096">
                  <c:v>521</c:v>
                </c:pt>
                <c:pt idx="67097">
                  <c:v>436</c:v>
                </c:pt>
                <c:pt idx="67098">
                  <c:v>1122</c:v>
                </c:pt>
                <c:pt idx="67099">
                  <c:v>493</c:v>
                </c:pt>
                <c:pt idx="67100">
                  <c:v>422</c:v>
                </c:pt>
                <c:pt idx="67101">
                  <c:v>374</c:v>
                </c:pt>
                <c:pt idx="67102">
                  <c:v>366</c:v>
                </c:pt>
                <c:pt idx="67103">
                  <c:v>970</c:v>
                </c:pt>
                <c:pt idx="67104">
                  <c:v>480</c:v>
                </c:pt>
                <c:pt idx="67105">
                  <c:v>404</c:v>
                </c:pt>
                <c:pt idx="67106">
                  <c:v>26</c:v>
                </c:pt>
                <c:pt idx="67107">
                  <c:v>89</c:v>
                </c:pt>
                <c:pt idx="67108">
                  <c:v>361</c:v>
                </c:pt>
                <c:pt idx="67109">
                  <c:v>160</c:v>
                </c:pt>
                <c:pt idx="67110">
                  <c:v>128</c:v>
                </c:pt>
                <c:pt idx="67111">
                  <c:v>395</c:v>
                </c:pt>
                <c:pt idx="67112">
                  <c:v>10</c:v>
                </c:pt>
                <c:pt idx="67113">
                  <c:v>418</c:v>
                </c:pt>
                <c:pt idx="67114">
                  <c:v>291</c:v>
                </c:pt>
                <c:pt idx="67115">
                  <c:v>348</c:v>
                </c:pt>
                <c:pt idx="67116">
                  <c:v>402</c:v>
                </c:pt>
                <c:pt idx="67117">
                  <c:v>544</c:v>
                </c:pt>
                <c:pt idx="67118">
                  <c:v>417</c:v>
                </c:pt>
                <c:pt idx="67119">
                  <c:v>1101</c:v>
                </c:pt>
                <c:pt idx="67120">
                  <c:v>341</c:v>
                </c:pt>
                <c:pt idx="67121">
                  <c:v>353</c:v>
                </c:pt>
                <c:pt idx="67122">
                  <c:v>436</c:v>
                </c:pt>
                <c:pt idx="67123">
                  <c:v>377</c:v>
                </c:pt>
                <c:pt idx="67124">
                  <c:v>468</c:v>
                </c:pt>
                <c:pt idx="67125" formatCode="0.00E+00">
                  <c:v>4.8999999999999998E-3</c:v>
                </c:pt>
                <c:pt idx="67126">
                  <c:v>219</c:v>
                </c:pt>
                <c:pt idx="67127">
                  <c:v>4</c:v>
                </c:pt>
                <c:pt idx="67128">
                  <c:v>36</c:v>
                </c:pt>
                <c:pt idx="67129">
                  <c:v>228</c:v>
                </c:pt>
                <c:pt idx="67130">
                  <c:v>279</c:v>
                </c:pt>
                <c:pt idx="67131">
                  <c:v>252</c:v>
                </c:pt>
                <c:pt idx="67132">
                  <c:v>8</c:v>
                </c:pt>
                <c:pt idx="67133">
                  <c:v>15</c:v>
                </c:pt>
                <c:pt idx="67134">
                  <c:v>259</c:v>
                </c:pt>
                <c:pt idx="67135">
                  <c:v>157</c:v>
                </c:pt>
                <c:pt idx="67136">
                  <c:v>277</c:v>
                </c:pt>
                <c:pt idx="67137">
                  <c:v>118</c:v>
                </c:pt>
                <c:pt idx="67138">
                  <c:v>37</c:v>
                </c:pt>
                <c:pt idx="67139" formatCode="0.00E+00">
                  <c:v>4.8999999999999998E-3</c:v>
                </c:pt>
                <c:pt idx="67140">
                  <c:v>251</c:v>
                </c:pt>
                <c:pt idx="67141">
                  <c:v>369</c:v>
                </c:pt>
                <c:pt idx="67142">
                  <c:v>360</c:v>
                </c:pt>
                <c:pt idx="67143">
                  <c:v>620</c:v>
                </c:pt>
                <c:pt idx="67144">
                  <c:v>270</c:v>
                </c:pt>
                <c:pt idx="67145">
                  <c:v>956</c:v>
                </c:pt>
                <c:pt idx="67146">
                  <c:v>458</c:v>
                </c:pt>
                <c:pt idx="67147">
                  <c:v>1090</c:v>
                </c:pt>
                <c:pt idx="67148">
                  <c:v>285</c:v>
                </c:pt>
                <c:pt idx="67149">
                  <c:v>974</c:v>
                </c:pt>
                <c:pt idx="67150">
                  <c:v>889</c:v>
                </c:pt>
                <c:pt idx="67151">
                  <c:v>1315</c:v>
                </c:pt>
                <c:pt idx="67152">
                  <c:v>27</c:v>
                </c:pt>
                <c:pt idx="67153">
                  <c:v>145</c:v>
                </c:pt>
                <c:pt idx="67154">
                  <c:v>61</c:v>
                </c:pt>
                <c:pt idx="67155" formatCode="0.00E+00">
                  <c:v>4.8999999999999998E-3</c:v>
                </c:pt>
                <c:pt idx="67156">
                  <c:v>129</c:v>
                </c:pt>
                <c:pt idx="67157">
                  <c:v>138</c:v>
                </c:pt>
                <c:pt idx="67158">
                  <c:v>69</c:v>
                </c:pt>
                <c:pt idx="67159">
                  <c:v>390</c:v>
                </c:pt>
                <c:pt idx="67160">
                  <c:v>115</c:v>
                </c:pt>
                <c:pt idx="67161">
                  <c:v>94</c:v>
                </c:pt>
                <c:pt idx="67162">
                  <c:v>34</c:v>
                </c:pt>
                <c:pt idx="67163">
                  <c:v>3</c:v>
                </c:pt>
                <c:pt idx="67164">
                  <c:v>25</c:v>
                </c:pt>
                <c:pt idx="67165">
                  <c:v>56</c:v>
                </c:pt>
                <c:pt idx="67166">
                  <c:v>330</c:v>
                </c:pt>
                <c:pt idx="67167">
                  <c:v>91</c:v>
                </c:pt>
                <c:pt idx="67168">
                  <c:v>73</c:v>
                </c:pt>
                <c:pt idx="67169">
                  <c:v>34</c:v>
                </c:pt>
                <c:pt idx="67170">
                  <c:v>53</c:v>
                </c:pt>
                <c:pt idx="67171">
                  <c:v>8</c:v>
                </c:pt>
                <c:pt idx="67172">
                  <c:v>9</c:v>
                </c:pt>
                <c:pt idx="67173">
                  <c:v>149</c:v>
                </c:pt>
                <c:pt idx="67174">
                  <c:v>74</c:v>
                </c:pt>
                <c:pt idx="67175">
                  <c:v>81</c:v>
                </c:pt>
                <c:pt idx="67176">
                  <c:v>425</c:v>
                </c:pt>
                <c:pt idx="67177">
                  <c:v>387</c:v>
                </c:pt>
                <c:pt idx="67178">
                  <c:v>518</c:v>
                </c:pt>
                <c:pt idx="67179">
                  <c:v>383</c:v>
                </c:pt>
                <c:pt idx="67180">
                  <c:v>472</c:v>
                </c:pt>
                <c:pt idx="67181">
                  <c:v>898</c:v>
                </c:pt>
                <c:pt idx="67182">
                  <c:v>978</c:v>
                </c:pt>
                <c:pt idx="67183">
                  <c:v>1389</c:v>
                </c:pt>
                <c:pt idx="67184">
                  <c:v>539</c:v>
                </c:pt>
                <c:pt idx="67185">
                  <c:v>918</c:v>
                </c:pt>
                <c:pt idx="67186">
                  <c:v>1246</c:v>
                </c:pt>
                <c:pt idx="67187">
                  <c:v>512</c:v>
                </c:pt>
                <c:pt idx="67188">
                  <c:v>148</c:v>
                </c:pt>
                <c:pt idx="67189">
                  <c:v>288</c:v>
                </c:pt>
                <c:pt idx="67190">
                  <c:v>16</c:v>
                </c:pt>
                <c:pt idx="67191">
                  <c:v>171</c:v>
                </c:pt>
                <c:pt idx="67192">
                  <c:v>151</c:v>
                </c:pt>
                <c:pt idx="67193">
                  <c:v>634</c:v>
                </c:pt>
                <c:pt idx="67194">
                  <c:v>152</c:v>
                </c:pt>
                <c:pt idx="67195">
                  <c:v>256</c:v>
                </c:pt>
                <c:pt idx="67196">
                  <c:v>476</c:v>
                </c:pt>
                <c:pt idx="67197">
                  <c:v>90</c:v>
                </c:pt>
                <c:pt idx="67198">
                  <c:v>306</c:v>
                </c:pt>
                <c:pt idx="67199">
                  <c:v>114</c:v>
                </c:pt>
                <c:pt idx="67200">
                  <c:v>45</c:v>
                </c:pt>
                <c:pt idx="67201">
                  <c:v>37</c:v>
                </c:pt>
                <c:pt idx="67202">
                  <c:v>14</c:v>
                </c:pt>
                <c:pt idx="67203">
                  <c:v>85</c:v>
                </c:pt>
                <c:pt idx="67204">
                  <c:v>150</c:v>
                </c:pt>
                <c:pt idx="67205">
                  <c:v>343</c:v>
                </c:pt>
                <c:pt idx="67206">
                  <c:v>81</c:v>
                </c:pt>
                <c:pt idx="67207">
                  <c:v>63</c:v>
                </c:pt>
                <c:pt idx="67208">
                  <c:v>10</c:v>
                </c:pt>
                <c:pt idx="67209">
                  <c:v>270</c:v>
                </c:pt>
                <c:pt idx="67210" formatCode="0.00E+00">
                  <c:v>4.8999999999999998E-3</c:v>
                </c:pt>
                <c:pt idx="67211">
                  <c:v>4</c:v>
                </c:pt>
                <c:pt idx="67212">
                  <c:v>250</c:v>
                </c:pt>
                <c:pt idx="67213">
                  <c:v>558</c:v>
                </c:pt>
                <c:pt idx="67214">
                  <c:v>12</c:v>
                </c:pt>
                <c:pt idx="67215">
                  <c:v>417</c:v>
                </c:pt>
                <c:pt idx="67216">
                  <c:v>41</c:v>
                </c:pt>
                <c:pt idx="67217">
                  <c:v>209</c:v>
                </c:pt>
                <c:pt idx="67218">
                  <c:v>94</c:v>
                </c:pt>
                <c:pt idx="67219">
                  <c:v>2</c:v>
                </c:pt>
                <c:pt idx="67220">
                  <c:v>94</c:v>
                </c:pt>
                <c:pt idx="67221">
                  <c:v>274</c:v>
                </c:pt>
                <c:pt idx="67222">
                  <c:v>471</c:v>
                </c:pt>
                <c:pt idx="67223">
                  <c:v>262</c:v>
                </c:pt>
                <c:pt idx="67224">
                  <c:v>321</c:v>
                </c:pt>
                <c:pt idx="67225">
                  <c:v>741</c:v>
                </c:pt>
                <c:pt idx="67226">
                  <c:v>584</c:v>
                </c:pt>
                <c:pt idx="67227">
                  <c:v>1148</c:v>
                </c:pt>
                <c:pt idx="67228">
                  <c:v>943</c:v>
                </c:pt>
                <c:pt idx="67229">
                  <c:v>980</c:v>
                </c:pt>
                <c:pt idx="67230">
                  <c:v>500</c:v>
                </c:pt>
                <c:pt idx="67231">
                  <c:v>382</c:v>
                </c:pt>
                <c:pt idx="67232">
                  <c:v>659</c:v>
                </c:pt>
                <c:pt idx="67233">
                  <c:v>139</c:v>
                </c:pt>
                <c:pt idx="67234">
                  <c:v>152</c:v>
                </c:pt>
                <c:pt idx="67235">
                  <c:v>130</c:v>
                </c:pt>
                <c:pt idx="67236">
                  <c:v>75</c:v>
                </c:pt>
                <c:pt idx="67237">
                  <c:v>127</c:v>
                </c:pt>
                <c:pt idx="67238">
                  <c:v>255</c:v>
                </c:pt>
                <c:pt idx="67239">
                  <c:v>191</c:v>
                </c:pt>
                <c:pt idx="67240">
                  <c:v>534</c:v>
                </c:pt>
                <c:pt idx="67241">
                  <c:v>209</c:v>
                </c:pt>
                <c:pt idx="67242">
                  <c:v>225</c:v>
                </c:pt>
                <c:pt idx="67243">
                  <c:v>64</c:v>
                </c:pt>
                <c:pt idx="67244">
                  <c:v>1275</c:v>
                </c:pt>
                <c:pt idx="67245">
                  <c:v>29</c:v>
                </c:pt>
                <c:pt idx="67246" formatCode="0.00E+00">
                  <c:v>4.8999999999999998E-3</c:v>
                </c:pt>
                <c:pt idx="67247">
                  <c:v>265</c:v>
                </c:pt>
                <c:pt idx="67248">
                  <c:v>80</c:v>
                </c:pt>
                <c:pt idx="67249">
                  <c:v>85</c:v>
                </c:pt>
                <c:pt idx="67250">
                  <c:v>135</c:v>
                </c:pt>
                <c:pt idx="67251">
                  <c:v>151</c:v>
                </c:pt>
                <c:pt idx="67252">
                  <c:v>12</c:v>
                </c:pt>
                <c:pt idx="67253">
                  <c:v>415</c:v>
                </c:pt>
                <c:pt idx="67254">
                  <c:v>1051</c:v>
                </c:pt>
                <c:pt idx="67255">
                  <c:v>436</c:v>
                </c:pt>
                <c:pt idx="67256">
                  <c:v>1315</c:v>
                </c:pt>
                <c:pt idx="67257">
                  <c:v>271</c:v>
                </c:pt>
                <c:pt idx="67258">
                  <c:v>322</c:v>
                </c:pt>
                <c:pt idx="67259">
                  <c:v>481</c:v>
                </c:pt>
                <c:pt idx="67260">
                  <c:v>492</c:v>
                </c:pt>
                <c:pt idx="67261">
                  <c:v>301</c:v>
                </c:pt>
                <c:pt idx="67262">
                  <c:v>1125</c:v>
                </c:pt>
                <c:pt idx="67263">
                  <c:v>491</c:v>
                </c:pt>
                <c:pt idx="67264">
                  <c:v>591</c:v>
                </c:pt>
                <c:pt idx="67265" formatCode="0.00E+00">
                  <c:v>4.8999999999999998E-3</c:v>
                </c:pt>
                <c:pt idx="67266">
                  <c:v>200</c:v>
                </c:pt>
                <c:pt idx="67267">
                  <c:v>317</c:v>
                </c:pt>
                <c:pt idx="67268">
                  <c:v>451</c:v>
                </c:pt>
                <c:pt idx="67269">
                  <c:v>258</c:v>
                </c:pt>
                <c:pt idx="67270">
                  <c:v>334</c:v>
                </c:pt>
                <c:pt idx="67271">
                  <c:v>301</c:v>
                </c:pt>
                <c:pt idx="67272">
                  <c:v>192</c:v>
                </c:pt>
                <c:pt idx="67273">
                  <c:v>226</c:v>
                </c:pt>
                <c:pt idx="67274">
                  <c:v>203</c:v>
                </c:pt>
                <c:pt idx="67275">
                  <c:v>430</c:v>
                </c:pt>
                <c:pt idx="67276">
                  <c:v>367</c:v>
                </c:pt>
                <c:pt idx="67277">
                  <c:v>337</c:v>
                </c:pt>
                <c:pt idx="67278">
                  <c:v>279</c:v>
                </c:pt>
                <c:pt idx="67279">
                  <c:v>295</c:v>
                </c:pt>
                <c:pt idx="67280">
                  <c:v>1014</c:v>
                </c:pt>
                <c:pt idx="67281">
                  <c:v>339</c:v>
                </c:pt>
                <c:pt idx="67282">
                  <c:v>256</c:v>
                </c:pt>
                <c:pt idx="67283">
                  <c:v>458</c:v>
                </c:pt>
                <c:pt idx="67284">
                  <c:v>600</c:v>
                </c:pt>
                <c:pt idx="67285">
                  <c:v>405</c:v>
                </c:pt>
                <c:pt idx="67286">
                  <c:v>935</c:v>
                </c:pt>
                <c:pt idx="67287">
                  <c:v>1558</c:v>
                </c:pt>
                <c:pt idx="67288">
                  <c:v>217</c:v>
                </c:pt>
                <c:pt idx="67289">
                  <c:v>280</c:v>
                </c:pt>
                <c:pt idx="67290">
                  <c:v>2</c:v>
                </c:pt>
                <c:pt idx="67291">
                  <c:v>112</c:v>
                </c:pt>
                <c:pt idx="67292">
                  <c:v>595</c:v>
                </c:pt>
                <c:pt idx="67293">
                  <c:v>348</c:v>
                </c:pt>
                <c:pt idx="67294">
                  <c:v>190</c:v>
                </c:pt>
                <c:pt idx="67295">
                  <c:v>723</c:v>
                </c:pt>
                <c:pt idx="67296">
                  <c:v>381</c:v>
                </c:pt>
                <c:pt idx="67297">
                  <c:v>170</c:v>
                </c:pt>
                <c:pt idx="67298">
                  <c:v>445</c:v>
                </c:pt>
                <c:pt idx="67299">
                  <c:v>223</c:v>
                </c:pt>
                <c:pt idx="67300">
                  <c:v>281</c:v>
                </c:pt>
                <c:pt idx="67301">
                  <c:v>225</c:v>
                </c:pt>
                <c:pt idx="67302">
                  <c:v>480</c:v>
                </c:pt>
                <c:pt idx="67303">
                  <c:v>213</c:v>
                </c:pt>
                <c:pt idx="67304">
                  <c:v>392</c:v>
                </c:pt>
                <c:pt idx="67305">
                  <c:v>380</c:v>
                </c:pt>
                <c:pt idx="67306">
                  <c:v>430</c:v>
                </c:pt>
                <c:pt idx="67307">
                  <c:v>442</c:v>
                </c:pt>
                <c:pt idx="67308">
                  <c:v>706</c:v>
                </c:pt>
                <c:pt idx="67309">
                  <c:v>504</c:v>
                </c:pt>
                <c:pt idx="67310">
                  <c:v>680</c:v>
                </c:pt>
                <c:pt idx="67311">
                  <c:v>1118</c:v>
                </c:pt>
                <c:pt idx="67312">
                  <c:v>449</c:v>
                </c:pt>
                <c:pt idx="67313">
                  <c:v>439</c:v>
                </c:pt>
                <c:pt idx="67314">
                  <c:v>1402</c:v>
                </c:pt>
                <c:pt idx="67315">
                  <c:v>1021</c:v>
                </c:pt>
                <c:pt idx="67316">
                  <c:v>166</c:v>
                </c:pt>
                <c:pt idx="67317">
                  <c:v>140</c:v>
                </c:pt>
                <c:pt idx="67318">
                  <c:v>274</c:v>
                </c:pt>
                <c:pt idx="67319">
                  <c:v>72</c:v>
                </c:pt>
                <c:pt idx="67320">
                  <c:v>114</c:v>
                </c:pt>
                <c:pt idx="67321">
                  <c:v>106</c:v>
                </c:pt>
                <c:pt idx="67322">
                  <c:v>112</c:v>
                </c:pt>
                <c:pt idx="67323">
                  <c:v>153</c:v>
                </c:pt>
                <c:pt idx="67324">
                  <c:v>226</c:v>
                </c:pt>
                <c:pt idx="67325">
                  <c:v>84</c:v>
                </c:pt>
                <c:pt idx="67326">
                  <c:v>33</c:v>
                </c:pt>
                <c:pt idx="67327">
                  <c:v>22</c:v>
                </c:pt>
                <c:pt idx="67328">
                  <c:v>287</c:v>
                </c:pt>
                <c:pt idx="67329">
                  <c:v>306</c:v>
                </c:pt>
                <c:pt idx="67330">
                  <c:v>41</c:v>
                </c:pt>
                <c:pt idx="67331">
                  <c:v>456</c:v>
                </c:pt>
                <c:pt idx="67332">
                  <c:v>470</c:v>
                </c:pt>
                <c:pt idx="67333">
                  <c:v>174</c:v>
                </c:pt>
                <c:pt idx="67334">
                  <c:v>69</c:v>
                </c:pt>
                <c:pt idx="67335">
                  <c:v>21</c:v>
                </c:pt>
                <c:pt idx="67336">
                  <c:v>19</c:v>
                </c:pt>
                <c:pt idx="67337">
                  <c:v>68</c:v>
                </c:pt>
                <c:pt idx="67338">
                  <c:v>463</c:v>
                </c:pt>
                <c:pt idx="67339">
                  <c:v>562</c:v>
                </c:pt>
                <c:pt idx="67340">
                  <c:v>327</c:v>
                </c:pt>
                <c:pt idx="67341">
                  <c:v>485</c:v>
                </c:pt>
                <c:pt idx="67342">
                  <c:v>343</c:v>
                </c:pt>
                <c:pt idx="67343">
                  <c:v>400</c:v>
                </c:pt>
                <c:pt idx="67344">
                  <c:v>328</c:v>
                </c:pt>
                <c:pt idx="67345">
                  <c:v>454</c:v>
                </c:pt>
                <c:pt idx="67346">
                  <c:v>462</c:v>
                </c:pt>
                <c:pt idx="67347">
                  <c:v>540</c:v>
                </c:pt>
                <c:pt idx="67348">
                  <c:v>399</c:v>
                </c:pt>
                <c:pt idx="67349">
                  <c:v>550</c:v>
                </c:pt>
                <c:pt idx="67350">
                  <c:v>53</c:v>
                </c:pt>
                <c:pt idx="67351">
                  <c:v>14</c:v>
                </c:pt>
                <c:pt idx="67352">
                  <c:v>12</c:v>
                </c:pt>
                <c:pt idx="67353">
                  <c:v>66</c:v>
                </c:pt>
                <c:pt idx="67354">
                  <c:v>9</c:v>
                </c:pt>
                <c:pt idx="67355">
                  <c:v>3</c:v>
                </c:pt>
                <c:pt idx="67356">
                  <c:v>36</c:v>
                </c:pt>
                <c:pt idx="67357">
                  <c:v>19</c:v>
                </c:pt>
                <c:pt idx="67358">
                  <c:v>25</c:v>
                </c:pt>
                <c:pt idx="67359">
                  <c:v>36</c:v>
                </c:pt>
                <c:pt idx="67360">
                  <c:v>29</c:v>
                </c:pt>
                <c:pt idx="67361">
                  <c:v>8</c:v>
                </c:pt>
                <c:pt idx="67362">
                  <c:v>277</c:v>
                </c:pt>
                <c:pt idx="67363">
                  <c:v>369</c:v>
                </c:pt>
                <c:pt idx="67364">
                  <c:v>370</c:v>
                </c:pt>
                <c:pt idx="67365">
                  <c:v>253</c:v>
                </c:pt>
                <c:pt idx="67366">
                  <c:v>345</c:v>
                </c:pt>
                <c:pt idx="67367">
                  <c:v>222</c:v>
                </c:pt>
                <c:pt idx="67368">
                  <c:v>200</c:v>
                </c:pt>
                <c:pt idx="67369">
                  <c:v>57</c:v>
                </c:pt>
                <c:pt idx="67370">
                  <c:v>10</c:v>
                </c:pt>
                <c:pt idx="67371">
                  <c:v>125</c:v>
                </c:pt>
                <c:pt idx="67372">
                  <c:v>14</c:v>
                </c:pt>
                <c:pt idx="67373">
                  <c:v>32</c:v>
                </c:pt>
                <c:pt idx="67374">
                  <c:v>195</c:v>
                </c:pt>
                <c:pt idx="67375">
                  <c:v>110</c:v>
                </c:pt>
                <c:pt idx="67376">
                  <c:v>120</c:v>
                </c:pt>
                <c:pt idx="67377">
                  <c:v>93</c:v>
                </c:pt>
                <c:pt idx="67378">
                  <c:v>372</c:v>
                </c:pt>
                <c:pt idx="67379">
                  <c:v>235</c:v>
                </c:pt>
                <c:pt idx="67380">
                  <c:v>40</c:v>
                </c:pt>
                <c:pt idx="67381">
                  <c:v>195</c:v>
                </c:pt>
                <c:pt idx="67382">
                  <c:v>90</c:v>
                </c:pt>
                <c:pt idx="67383">
                  <c:v>317</c:v>
                </c:pt>
                <c:pt idx="67384">
                  <c:v>106</c:v>
                </c:pt>
                <c:pt idx="67385">
                  <c:v>12</c:v>
                </c:pt>
                <c:pt idx="67386">
                  <c:v>17</c:v>
                </c:pt>
                <c:pt idx="67387">
                  <c:v>48</c:v>
                </c:pt>
                <c:pt idx="67388">
                  <c:v>12</c:v>
                </c:pt>
                <c:pt idx="67389">
                  <c:v>34</c:v>
                </c:pt>
                <c:pt idx="67390">
                  <c:v>48</c:v>
                </c:pt>
                <c:pt idx="67391">
                  <c:v>52</c:v>
                </c:pt>
                <c:pt idx="67392">
                  <c:v>128</c:v>
                </c:pt>
                <c:pt idx="67393">
                  <c:v>48</c:v>
                </c:pt>
                <c:pt idx="67394">
                  <c:v>995</c:v>
                </c:pt>
                <c:pt idx="67395">
                  <c:v>457</c:v>
                </c:pt>
                <c:pt idx="67396">
                  <c:v>688</c:v>
                </c:pt>
                <c:pt idx="67397">
                  <c:v>459</c:v>
                </c:pt>
                <c:pt idx="67398">
                  <c:v>378</c:v>
                </c:pt>
                <c:pt idx="67399">
                  <c:v>235</c:v>
                </c:pt>
                <c:pt idx="67400">
                  <c:v>308</c:v>
                </c:pt>
                <c:pt idx="67401">
                  <c:v>1252</c:v>
                </c:pt>
                <c:pt idx="67402">
                  <c:v>577</c:v>
                </c:pt>
                <c:pt idx="67403">
                  <c:v>1253</c:v>
                </c:pt>
                <c:pt idx="67404">
                  <c:v>642</c:v>
                </c:pt>
                <c:pt idx="67405">
                  <c:v>415</c:v>
                </c:pt>
                <c:pt idx="67406">
                  <c:v>538</c:v>
                </c:pt>
                <c:pt idx="67407">
                  <c:v>551</c:v>
                </c:pt>
                <c:pt idx="67408">
                  <c:v>1220</c:v>
                </c:pt>
                <c:pt idx="67409">
                  <c:v>372</c:v>
                </c:pt>
                <c:pt idx="67410">
                  <c:v>447</c:v>
                </c:pt>
                <c:pt idx="67411">
                  <c:v>956</c:v>
                </c:pt>
                <c:pt idx="67412">
                  <c:v>1118</c:v>
                </c:pt>
                <c:pt idx="67413">
                  <c:v>539</c:v>
                </c:pt>
                <c:pt idx="67414">
                  <c:v>370</c:v>
                </c:pt>
                <c:pt idx="67415">
                  <c:v>542</c:v>
                </c:pt>
                <c:pt idx="67416">
                  <c:v>505</c:v>
                </c:pt>
                <c:pt idx="67417">
                  <c:v>306</c:v>
                </c:pt>
                <c:pt idx="67418">
                  <c:v>50</c:v>
                </c:pt>
                <c:pt idx="67419">
                  <c:v>360</c:v>
                </c:pt>
                <c:pt idx="67420">
                  <c:v>715</c:v>
                </c:pt>
                <c:pt idx="67421">
                  <c:v>373</c:v>
                </c:pt>
                <c:pt idx="67422">
                  <c:v>497</c:v>
                </c:pt>
                <c:pt idx="67423">
                  <c:v>302</c:v>
                </c:pt>
                <c:pt idx="67424">
                  <c:v>325</c:v>
                </c:pt>
                <c:pt idx="67425">
                  <c:v>46</c:v>
                </c:pt>
                <c:pt idx="67426" formatCode="0.00E+00">
                  <c:v>4.8999999999999998E-3</c:v>
                </c:pt>
                <c:pt idx="67427">
                  <c:v>202</c:v>
                </c:pt>
                <c:pt idx="67428" formatCode="0.00E+00">
                  <c:v>4.8999999999999998E-3</c:v>
                </c:pt>
                <c:pt idx="67429">
                  <c:v>209</c:v>
                </c:pt>
                <c:pt idx="67430">
                  <c:v>7</c:v>
                </c:pt>
                <c:pt idx="67431">
                  <c:v>6</c:v>
                </c:pt>
                <c:pt idx="67432">
                  <c:v>70</c:v>
                </c:pt>
                <c:pt idx="67433">
                  <c:v>78</c:v>
                </c:pt>
                <c:pt idx="67434">
                  <c:v>53</c:v>
                </c:pt>
                <c:pt idx="67435">
                  <c:v>78</c:v>
                </c:pt>
                <c:pt idx="67436" formatCode="0.00E+00">
                  <c:v>4.8999999999999998E-3</c:v>
                </c:pt>
                <c:pt idx="67437" formatCode="0.00E+00">
                  <c:v>4.8999999999999998E-3</c:v>
                </c:pt>
                <c:pt idx="67438">
                  <c:v>29</c:v>
                </c:pt>
                <c:pt idx="67439" formatCode="0.00E+00">
                  <c:v>4.8999999999999998E-3</c:v>
                </c:pt>
                <c:pt idx="67440">
                  <c:v>10</c:v>
                </c:pt>
                <c:pt idx="67441">
                  <c:v>30</c:v>
                </c:pt>
                <c:pt idx="67442">
                  <c:v>249</c:v>
                </c:pt>
                <c:pt idx="67443" formatCode="0.00E+00">
                  <c:v>4.8999999999999998E-3</c:v>
                </c:pt>
                <c:pt idx="67444">
                  <c:v>379</c:v>
                </c:pt>
                <c:pt idx="67445">
                  <c:v>397</c:v>
                </c:pt>
                <c:pt idx="67446">
                  <c:v>250</c:v>
                </c:pt>
                <c:pt idx="67447">
                  <c:v>893</c:v>
                </c:pt>
                <c:pt idx="67448">
                  <c:v>234</c:v>
                </c:pt>
                <c:pt idx="67449">
                  <c:v>440</c:v>
                </c:pt>
                <c:pt idx="67450">
                  <c:v>357</c:v>
                </c:pt>
                <c:pt idx="67451">
                  <c:v>459</c:v>
                </c:pt>
                <c:pt idx="67452">
                  <c:v>338</c:v>
                </c:pt>
                <c:pt idx="67453">
                  <c:v>1072</c:v>
                </c:pt>
                <c:pt idx="67454">
                  <c:v>475</c:v>
                </c:pt>
                <c:pt idx="67455">
                  <c:v>580</c:v>
                </c:pt>
                <c:pt idx="67456">
                  <c:v>382</c:v>
                </c:pt>
                <c:pt idx="67457">
                  <c:v>720</c:v>
                </c:pt>
                <c:pt idx="67458">
                  <c:v>403</c:v>
                </c:pt>
                <c:pt idx="67459">
                  <c:v>583</c:v>
                </c:pt>
                <c:pt idx="67460">
                  <c:v>327</c:v>
                </c:pt>
                <c:pt idx="67461">
                  <c:v>806</c:v>
                </c:pt>
                <c:pt idx="67462">
                  <c:v>497</c:v>
                </c:pt>
                <c:pt idx="67463">
                  <c:v>907</c:v>
                </c:pt>
                <c:pt idx="67464">
                  <c:v>605</c:v>
                </c:pt>
                <c:pt idx="67465">
                  <c:v>1155</c:v>
                </c:pt>
                <c:pt idx="67466">
                  <c:v>851</c:v>
                </c:pt>
                <c:pt idx="67467">
                  <c:v>744</c:v>
                </c:pt>
                <c:pt idx="67468">
                  <c:v>12</c:v>
                </c:pt>
                <c:pt idx="67469">
                  <c:v>170</c:v>
                </c:pt>
                <c:pt idx="67470">
                  <c:v>74</c:v>
                </c:pt>
                <c:pt idx="67471">
                  <c:v>38</c:v>
                </c:pt>
                <c:pt idx="67472">
                  <c:v>64</c:v>
                </c:pt>
                <c:pt idx="67473">
                  <c:v>409</c:v>
                </c:pt>
                <c:pt idx="67474">
                  <c:v>97</c:v>
                </c:pt>
                <c:pt idx="67475">
                  <c:v>81</c:v>
                </c:pt>
                <c:pt idx="67476">
                  <c:v>2</c:v>
                </c:pt>
                <c:pt idx="67477">
                  <c:v>10</c:v>
                </c:pt>
                <c:pt idx="67478">
                  <c:v>80</c:v>
                </c:pt>
                <c:pt idx="67479">
                  <c:v>140</c:v>
                </c:pt>
                <c:pt idx="67480" formatCode="0.00E+00">
                  <c:v>4.8999999999999998E-3</c:v>
                </c:pt>
                <c:pt idx="67481">
                  <c:v>96</c:v>
                </c:pt>
                <c:pt idx="67482">
                  <c:v>6</c:v>
                </c:pt>
                <c:pt idx="67483">
                  <c:v>52</c:v>
                </c:pt>
                <c:pt idx="67484" formatCode="0.00E+00">
                  <c:v>4.8999999999999998E-3</c:v>
                </c:pt>
                <c:pt idx="67485">
                  <c:v>38</c:v>
                </c:pt>
                <c:pt idx="67486">
                  <c:v>42</c:v>
                </c:pt>
                <c:pt idx="67487">
                  <c:v>237</c:v>
                </c:pt>
                <c:pt idx="67488">
                  <c:v>50</c:v>
                </c:pt>
                <c:pt idx="67489">
                  <c:v>273</c:v>
                </c:pt>
                <c:pt idx="67490">
                  <c:v>7</c:v>
                </c:pt>
                <c:pt idx="67491">
                  <c:v>101</c:v>
                </c:pt>
                <c:pt idx="67492">
                  <c:v>56</c:v>
                </c:pt>
                <c:pt idx="67493">
                  <c:v>297</c:v>
                </c:pt>
                <c:pt idx="67494">
                  <c:v>122</c:v>
                </c:pt>
                <c:pt idx="67495">
                  <c:v>86</c:v>
                </c:pt>
                <c:pt idx="67496">
                  <c:v>115</c:v>
                </c:pt>
                <c:pt idx="67497">
                  <c:v>57</c:v>
                </c:pt>
                <c:pt idx="67498">
                  <c:v>503</c:v>
                </c:pt>
                <c:pt idx="67499">
                  <c:v>115</c:v>
                </c:pt>
                <c:pt idx="67500">
                  <c:v>31</c:v>
                </c:pt>
                <c:pt idx="67501">
                  <c:v>24</c:v>
                </c:pt>
                <c:pt idx="67502">
                  <c:v>54</c:v>
                </c:pt>
                <c:pt idx="67503">
                  <c:v>10</c:v>
                </c:pt>
                <c:pt idx="67504">
                  <c:v>65</c:v>
                </c:pt>
                <c:pt idx="67505">
                  <c:v>42</c:v>
                </c:pt>
                <c:pt idx="67506">
                  <c:v>78</c:v>
                </c:pt>
                <c:pt idx="67507">
                  <c:v>299</c:v>
                </c:pt>
                <c:pt idx="67508">
                  <c:v>22</c:v>
                </c:pt>
                <c:pt idx="67509">
                  <c:v>154</c:v>
                </c:pt>
                <c:pt idx="67510">
                  <c:v>177</c:v>
                </c:pt>
                <c:pt idx="67511">
                  <c:v>419</c:v>
                </c:pt>
                <c:pt idx="67512">
                  <c:v>268</c:v>
                </c:pt>
                <c:pt idx="67513">
                  <c:v>230</c:v>
                </c:pt>
                <c:pt idx="67514">
                  <c:v>200</c:v>
                </c:pt>
                <c:pt idx="67515">
                  <c:v>351</c:v>
                </c:pt>
                <c:pt idx="67516">
                  <c:v>429</c:v>
                </c:pt>
                <c:pt idx="67517">
                  <c:v>1009</c:v>
                </c:pt>
                <c:pt idx="67518">
                  <c:v>739</c:v>
                </c:pt>
                <c:pt idx="67519">
                  <c:v>762</c:v>
                </c:pt>
                <c:pt idx="67520">
                  <c:v>398</c:v>
                </c:pt>
                <c:pt idx="67521">
                  <c:v>272</c:v>
                </c:pt>
                <c:pt idx="67522">
                  <c:v>1017</c:v>
                </c:pt>
                <c:pt idx="67523">
                  <c:v>388</c:v>
                </c:pt>
                <c:pt idx="67524">
                  <c:v>351</c:v>
                </c:pt>
                <c:pt idx="67525">
                  <c:v>1076</c:v>
                </c:pt>
                <c:pt idx="67526">
                  <c:v>492</c:v>
                </c:pt>
                <c:pt idx="67527">
                  <c:v>378</c:v>
                </c:pt>
                <c:pt idx="67528">
                  <c:v>464</c:v>
                </c:pt>
                <c:pt idx="67529">
                  <c:v>369</c:v>
                </c:pt>
                <c:pt idx="67530" formatCode="0.00E+00">
                  <c:v>4.8999999999999998E-3</c:v>
                </c:pt>
                <c:pt idx="67531">
                  <c:v>344</c:v>
                </c:pt>
                <c:pt idx="67532">
                  <c:v>588</c:v>
                </c:pt>
                <c:pt idx="67533">
                  <c:v>307</c:v>
                </c:pt>
                <c:pt idx="67534">
                  <c:v>598</c:v>
                </c:pt>
                <c:pt idx="67535">
                  <c:v>535</c:v>
                </c:pt>
                <c:pt idx="67536">
                  <c:v>433</c:v>
                </c:pt>
                <c:pt idx="67537">
                  <c:v>690</c:v>
                </c:pt>
                <c:pt idx="67538">
                  <c:v>332</c:v>
                </c:pt>
                <c:pt idx="67539">
                  <c:v>253</c:v>
                </c:pt>
                <c:pt idx="67540">
                  <c:v>414</c:v>
                </c:pt>
                <c:pt idx="67541">
                  <c:v>309</c:v>
                </c:pt>
                <c:pt idx="67542">
                  <c:v>245</c:v>
                </c:pt>
                <c:pt idx="67543">
                  <c:v>78</c:v>
                </c:pt>
                <c:pt idx="67544">
                  <c:v>5</c:v>
                </c:pt>
                <c:pt idx="67545" formatCode="0.00E+00">
                  <c:v>4.8999999999999998E-3</c:v>
                </c:pt>
                <c:pt idx="67546">
                  <c:v>10</c:v>
                </c:pt>
                <c:pt idx="67547">
                  <c:v>18</c:v>
                </c:pt>
                <c:pt idx="67548">
                  <c:v>33</c:v>
                </c:pt>
                <c:pt idx="67549">
                  <c:v>10</c:v>
                </c:pt>
                <c:pt idx="67550">
                  <c:v>235</c:v>
                </c:pt>
                <c:pt idx="67551">
                  <c:v>261</c:v>
                </c:pt>
                <c:pt idx="67552">
                  <c:v>384</c:v>
                </c:pt>
                <c:pt idx="67553">
                  <c:v>440</c:v>
                </c:pt>
                <c:pt idx="67554">
                  <c:v>421</c:v>
                </c:pt>
                <c:pt idx="67555">
                  <c:v>694</c:v>
                </c:pt>
                <c:pt idx="67556">
                  <c:v>883</c:v>
                </c:pt>
                <c:pt idx="67557">
                  <c:v>449</c:v>
                </c:pt>
                <c:pt idx="67558">
                  <c:v>812</c:v>
                </c:pt>
                <c:pt idx="67559">
                  <c:v>1338</c:v>
                </c:pt>
                <c:pt idx="67560">
                  <c:v>546</c:v>
                </c:pt>
                <c:pt idx="67561">
                  <c:v>385</c:v>
                </c:pt>
                <c:pt idx="67562">
                  <c:v>671</c:v>
                </c:pt>
                <c:pt idx="67563">
                  <c:v>453</c:v>
                </c:pt>
                <c:pt idx="67564" formatCode="0.00E+00">
                  <c:v>4.8999999999999998E-3</c:v>
                </c:pt>
                <c:pt idx="67565" formatCode="0.00E+00">
                  <c:v>4.8999999999999998E-3</c:v>
                </c:pt>
                <c:pt idx="67566">
                  <c:v>252</c:v>
                </c:pt>
                <c:pt idx="67567">
                  <c:v>210</c:v>
                </c:pt>
                <c:pt idx="67568">
                  <c:v>169</c:v>
                </c:pt>
                <c:pt idx="67569">
                  <c:v>136</c:v>
                </c:pt>
                <c:pt idx="67570">
                  <c:v>91</c:v>
                </c:pt>
                <c:pt idx="67571">
                  <c:v>83</c:v>
                </c:pt>
                <c:pt idx="67572">
                  <c:v>133</c:v>
                </c:pt>
                <c:pt idx="67573">
                  <c:v>204</c:v>
                </c:pt>
                <c:pt idx="67574">
                  <c:v>33</c:v>
                </c:pt>
                <c:pt idx="67575">
                  <c:v>210</c:v>
                </c:pt>
                <c:pt idx="67576">
                  <c:v>308</c:v>
                </c:pt>
                <c:pt idx="67577">
                  <c:v>218</c:v>
                </c:pt>
                <c:pt idx="67578">
                  <c:v>300</c:v>
                </c:pt>
                <c:pt idx="67579">
                  <c:v>202</c:v>
                </c:pt>
                <c:pt idx="67580">
                  <c:v>414</c:v>
                </c:pt>
                <c:pt idx="67581">
                  <c:v>559</c:v>
                </c:pt>
                <c:pt idx="67582">
                  <c:v>245</c:v>
                </c:pt>
                <c:pt idx="67583">
                  <c:v>310</c:v>
                </c:pt>
                <c:pt idx="67584">
                  <c:v>244</c:v>
                </c:pt>
                <c:pt idx="67585">
                  <c:v>566</c:v>
                </c:pt>
                <c:pt idx="67586">
                  <c:v>656</c:v>
                </c:pt>
                <c:pt idx="67587">
                  <c:v>161</c:v>
                </c:pt>
                <c:pt idx="67588">
                  <c:v>441</c:v>
                </c:pt>
                <c:pt idx="67589">
                  <c:v>221</c:v>
                </c:pt>
                <c:pt idx="67590">
                  <c:v>1</c:v>
                </c:pt>
                <c:pt idx="67591">
                  <c:v>60</c:v>
                </c:pt>
                <c:pt idx="67592" formatCode="0.00E+00">
                  <c:v>4.8999999999999998E-3</c:v>
                </c:pt>
                <c:pt idx="67593">
                  <c:v>66</c:v>
                </c:pt>
                <c:pt idx="67594">
                  <c:v>10</c:v>
                </c:pt>
                <c:pt idx="67595" formatCode="0.00E+00">
                  <c:v>4.8999999999999998E-3</c:v>
                </c:pt>
                <c:pt idx="67596" formatCode="0.00E+00">
                  <c:v>4.8999999999999998E-3</c:v>
                </c:pt>
                <c:pt idx="67597">
                  <c:v>20</c:v>
                </c:pt>
                <c:pt idx="67598">
                  <c:v>124</c:v>
                </c:pt>
                <c:pt idx="67599">
                  <c:v>36</c:v>
                </c:pt>
                <c:pt idx="67600">
                  <c:v>813</c:v>
                </c:pt>
                <c:pt idx="67601">
                  <c:v>813</c:v>
                </c:pt>
                <c:pt idx="67602">
                  <c:v>774</c:v>
                </c:pt>
                <c:pt idx="67603">
                  <c:v>1296</c:v>
                </c:pt>
                <c:pt idx="67604">
                  <c:v>746</c:v>
                </c:pt>
                <c:pt idx="67605">
                  <c:v>469</c:v>
                </c:pt>
                <c:pt idx="67606">
                  <c:v>697</c:v>
                </c:pt>
                <c:pt idx="67607">
                  <c:v>1017</c:v>
                </c:pt>
                <c:pt idx="67608">
                  <c:v>323</c:v>
                </c:pt>
                <c:pt idx="67609">
                  <c:v>344</c:v>
                </c:pt>
                <c:pt idx="67610">
                  <c:v>612</c:v>
                </c:pt>
                <c:pt idx="67611">
                  <c:v>447</c:v>
                </c:pt>
                <c:pt idx="67612">
                  <c:v>22</c:v>
                </c:pt>
                <c:pt idx="67613">
                  <c:v>497</c:v>
                </c:pt>
                <c:pt idx="67614">
                  <c:v>473</c:v>
                </c:pt>
                <c:pt idx="67615">
                  <c:v>344</c:v>
                </c:pt>
                <c:pt idx="67616">
                  <c:v>199</c:v>
                </c:pt>
                <c:pt idx="67617">
                  <c:v>182</c:v>
                </c:pt>
                <c:pt idx="67618">
                  <c:v>514</c:v>
                </c:pt>
                <c:pt idx="67619">
                  <c:v>276</c:v>
                </c:pt>
                <c:pt idx="67620">
                  <c:v>408</c:v>
                </c:pt>
                <c:pt idx="67621">
                  <c:v>363</c:v>
                </c:pt>
                <c:pt idx="67622">
                  <c:v>309</c:v>
                </c:pt>
                <c:pt idx="67623">
                  <c:v>333</c:v>
                </c:pt>
                <c:pt idx="67624">
                  <c:v>810</c:v>
                </c:pt>
                <c:pt idx="67625">
                  <c:v>251</c:v>
                </c:pt>
                <c:pt idx="67626">
                  <c:v>40</c:v>
                </c:pt>
                <c:pt idx="67627">
                  <c:v>296</c:v>
                </c:pt>
                <c:pt idx="67628">
                  <c:v>237</c:v>
                </c:pt>
                <c:pt idx="67629">
                  <c:v>185</c:v>
                </c:pt>
                <c:pt idx="67630">
                  <c:v>163</c:v>
                </c:pt>
                <c:pt idx="67631">
                  <c:v>73</c:v>
                </c:pt>
                <c:pt idx="67632">
                  <c:v>208</c:v>
                </c:pt>
                <c:pt idx="67633">
                  <c:v>44</c:v>
                </c:pt>
                <c:pt idx="67634">
                  <c:v>101</c:v>
                </c:pt>
                <c:pt idx="67635">
                  <c:v>55</c:v>
                </c:pt>
                <c:pt idx="67636">
                  <c:v>65</c:v>
                </c:pt>
                <c:pt idx="67637">
                  <c:v>281</c:v>
                </c:pt>
                <c:pt idx="67638">
                  <c:v>219</c:v>
                </c:pt>
                <c:pt idx="67639">
                  <c:v>351</c:v>
                </c:pt>
                <c:pt idx="67640">
                  <c:v>180</c:v>
                </c:pt>
                <c:pt idx="67641">
                  <c:v>124</c:v>
                </c:pt>
                <c:pt idx="67642">
                  <c:v>404</c:v>
                </c:pt>
                <c:pt idx="67643">
                  <c:v>145</c:v>
                </c:pt>
                <c:pt idx="67644">
                  <c:v>322</c:v>
                </c:pt>
                <c:pt idx="67645">
                  <c:v>74</c:v>
                </c:pt>
                <c:pt idx="67646">
                  <c:v>225</c:v>
                </c:pt>
                <c:pt idx="67647">
                  <c:v>275</c:v>
                </c:pt>
                <c:pt idx="67648">
                  <c:v>38</c:v>
                </c:pt>
                <c:pt idx="67649">
                  <c:v>260</c:v>
                </c:pt>
                <c:pt idx="67650">
                  <c:v>76</c:v>
                </c:pt>
                <c:pt idx="67651">
                  <c:v>94</c:v>
                </c:pt>
                <c:pt idx="67652">
                  <c:v>128</c:v>
                </c:pt>
                <c:pt idx="67653">
                  <c:v>43</c:v>
                </c:pt>
                <c:pt idx="67654">
                  <c:v>353</c:v>
                </c:pt>
                <c:pt idx="67655">
                  <c:v>42</c:v>
                </c:pt>
                <c:pt idx="67656">
                  <c:v>85</c:v>
                </c:pt>
                <c:pt idx="67657">
                  <c:v>45</c:v>
                </c:pt>
                <c:pt idx="67658">
                  <c:v>782</c:v>
                </c:pt>
                <c:pt idx="67659">
                  <c:v>1045</c:v>
                </c:pt>
                <c:pt idx="67660">
                  <c:v>951</c:v>
                </c:pt>
                <c:pt idx="67661">
                  <c:v>758</c:v>
                </c:pt>
                <c:pt idx="67662">
                  <c:v>846</c:v>
                </c:pt>
                <c:pt idx="67663">
                  <c:v>549</c:v>
                </c:pt>
                <c:pt idx="67664">
                  <c:v>957</c:v>
                </c:pt>
                <c:pt idx="67665">
                  <c:v>811</c:v>
                </c:pt>
                <c:pt idx="67666">
                  <c:v>736</c:v>
                </c:pt>
                <c:pt idx="67667">
                  <c:v>566</c:v>
                </c:pt>
                <c:pt idx="67668">
                  <c:v>787</c:v>
                </c:pt>
                <c:pt idx="67669">
                  <c:v>982</c:v>
                </c:pt>
                <c:pt idx="67670">
                  <c:v>56</c:v>
                </c:pt>
                <c:pt idx="67671">
                  <c:v>140</c:v>
                </c:pt>
                <c:pt idx="67672">
                  <c:v>130</c:v>
                </c:pt>
                <c:pt idx="67673">
                  <c:v>21</c:v>
                </c:pt>
                <c:pt idx="67674">
                  <c:v>136</c:v>
                </c:pt>
                <c:pt idx="67675" formatCode="0.00E+00">
                  <c:v>4.8999999999999998E-3</c:v>
                </c:pt>
                <c:pt idx="67676" formatCode="0.00E+00">
                  <c:v>4.8999999999999998E-3</c:v>
                </c:pt>
                <c:pt idx="67677">
                  <c:v>175</c:v>
                </c:pt>
                <c:pt idx="67678">
                  <c:v>12</c:v>
                </c:pt>
                <c:pt idx="67679">
                  <c:v>169</c:v>
                </c:pt>
                <c:pt idx="67680">
                  <c:v>105</c:v>
                </c:pt>
                <c:pt idx="67681">
                  <c:v>376</c:v>
                </c:pt>
                <c:pt idx="67682">
                  <c:v>186</c:v>
                </c:pt>
                <c:pt idx="67683">
                  <c:v>261</c:v>
                </c:pt>
                <c:pt idx="67684">
                  <c:v>197</c:v>
                </c:pt>
                <c:pt idx="67685">
                  <c:v>108</c:v>
                </c:pt>
                <c:pt idx="67686">
                  <c:v>195</c:v>
                </c:pt>
                <c:pt idx="67687">
                  <c:v>253</c:v>
                </c:pt>
                <c:pt idx="67688">
                  <c:v>48</c:v>
                </c:pt>
                <c:pt idx="67689">
                  <c:v>73</c:v>
                </c:pt>
                <c:pt idx="67690">
                  <c:v>255</c:v>
                </c:pt>
                <c:pt idx="67691">
                  <c:v>26</c:v>
                </c:pt>
                <c:pt idx="67692" formatCode="0.00E+00">
                  <c:v>4.8999999999999998E-3</c:v>
                </c:pt>
                <c:pt idx="67693">
                  <c:v>370</c:v>
                </c:pt>
                <c:pt idx="67694">
                  <c:v>265</c:v>
                </c:pt>
                <c:pt idx="67695">
                  <c:v>242</c:v>
                </c:pt>
                <c:pt idx="67696">
                  <c:v>383</c:v>
                </c:pt>
                <c:pt idx="67697">
                  <c:v>521</c:v>
                </c:pt>
                <c:pt idx="67698">
                  <c:v>300</c:v>
                </c:pt>
                <c:pt idx="67699">
                  <c:v>375</c:v>
                </c:pt>
                <c:pt idx="67700">
                  <c:v>340</c:v>
                </c:pt>
                <c:pt idx="67701">
                  <c:v>266</c:v>
                </c:pt>
                <c:pt idx="67702">
                  <c:v>418</c:v>
                </c:pt>
                <c:pt idx="67703">
                  <c:v>259</c:v>
                </c:pt>
                <c:pt idx="67704">
                  <c:v>331</c:v>
                </c:pt>
                <c:pt idx="67705">
                  <c:v>294</c:v>
                </c:pt>
                <c:pt idx="67706">
                  <c:v>319</c:v>
                </c:pt>
                <c:pt idx="67707">
                  <c:v>285</c:v>
                </c:pt>
                <c:pt idx="67708">
                  <c:v>353</c:v>
                </c:pt>
                <c:pt idx="67709">
                  <c:v>379</c:v>
                </c:pt>
                <c:pt idx="67710">
                  <c:v>510</c:v>
                </c:pt>
                <c:pt idx="67711">
                  <c:v>221</c:v>
                </c:pt>
                <c:pt idx="67712">
                  <c:v>451</c:v>
                </c:pt>
                <c:pt idx="67713">
                  <c:v>408</c:v>
                </c:pt>
                <c:pt idx="67714">
                  <c:v>231</c:v>
                </c:pt>
                <c:pt idx="67715">
                  <c:v>261</c:v>
                </c:pt>
                <c:pt idx="67716">
                  <c:v>187</c:v>
                </c:pt>
                <c:pt idx="67717">
                  <c:v>262</c:v>
                </c:pt>
                <c:pt idx="67718">
                  <c:v>153</c:v>
                </c:pt>
                <c:pt idx="67719">
                  <c:v>383</c:v>
                </c:pt>
                <c:pt idx="67720">
                  <c:v>493</c:v>
                </c:pt>
                <c:pt idx="67721">
                  <c:v>386</c:v>
                </c:pt>
                <c:pt idx="67722">
                  <c:v>710</c:v>
                </c:pt>
                <c:pt idx="67723">
                  <c:v>228</c:v>
                </c:pt>
                <c:pt idx="67724">
                  <c:v>256</c:v>
                </c:pt>
                <c:pt idx="67725">
                  <c:v>195</c:v>
                </c:pt>
                <c:pt idx="67726">
                  <c:v>236</c:v>
                </c:pt>
                <c:pt idx="67727">
                  <c:v>296</c:v>
                </c:pt>
                <c:pt idx="67728">
                  <c:v>140</c:v>
                </c:pt>
                <c:pt idx="67729">
                  <c:v>598</c:v>
                </c:pt>
                <c:pt idx="67730">
                  <c:v>205</c:v>
                </c:pt>
                <c:pt idx="67731">
                  <c:v>146</c:v>
                </c:pt>
                <c:pt idx="67732">
                  <c:v>68</c:v>
                </c:pt>
                <c:pt idx="67733">
                  <c:v>35</c:v>
                </c:pt>
                <c:pt idx="67734">
                  <c:v>115</c:v>
                </c:pt>
                <c:pt idx="67735">
                  <c:v>105</c:v>
                </c:pt>
                <c:pt idx="67736">
                  <c:v>300</c:v>
                </c:pt>
                <c:pt idx="67737">
                  <c:v>175</c:v>
                </c:pt>
                <c:pt idx="67738">
                  <c:v>138</c:v>
                </c:pt>
                <c:pt idx="67739">
                  <c:v>210</c:v>
                </c:pt>
                <c:pt idx="67740">
                  <c:v>250</c:v>
                </c:pt>
                <c:pt idx="67741">
                  <c:v>82</c:v>
                </c:pt>
                <c:pt idx="67742">
                  <c:v>80</c:v>
                </c:pt>
                <c:pt idx="67743">
                  <c:v>211</c:v>
                </c:pt>
                <c:pt idx="67744">
                  <c:v>95</c:v>
                </c:pt>
                <c:pt idx="67745">
                  <c:v>199</c:v>
                </c:pt>
                <c:pt idx="67746">
                  <c:v>327</c:v>
                </c:pt>
                <c:pt idx="67747">
                  <c:v>156</c:v>
                </c:pt>
                <c:pt idx="67748">
                  <c:v>141</c:v>
                </c:pt>
                <c:pt idx="67749">
                  <c:v>187</c:v>
                </c:pt>
                <c:pt idx="67750">
                  <c:v>430</c:v>
                </c:pt>
                <c:pt idx="67751">
                  <c:v>233</c:v>
                </c:pt>
                <c:pt idx="67752">
                  <c:v>513</c:v>
                </c:pt>
                <c:pt idx="67753">
                  <c:v>241</c:v>
                </c:pt>
                <c:pt idx="67754">
                  <c:v>267</c:v>
                </c:pt>
                <c:pt idx="67755">
                  <c:v>347</c:v>
                </c:pt>
                <c:pt idx="67756">
                  <c:v>270</c:v>
                </c:pt>
                <c:pt idx="67757">
                  <c:v>372</c:v>
                </c:pt>
                <c:pt idx="67758">
                  <c:v>292</c:v>
                </c:pt>
                <c:pt idx="67759">
                  <c:v>245</c:v>
                </c:pt>
                <c:pt idx="67760">
                  <c:v>232</c:v>
                </c:pt>
                <c:pt idx="67761">
                  <c:v>199</c:v>
                </c:pt>
                <c:pt idx="67762">
                  <c:v>145</c:v>
                </c:pt>
                <c:pt idx="67763">
                  <c:v>225</c:v>
                </c:pt>
                <c:pt idx="67764">
                  <c:v>224</c:v>
                </c:pt>
                <c:pt idx="67765">
                  <c:v>856</c:v>
                </c:pt>
                <c:pt idx="67766">
                  <c:v>683</c:v>
                </c:pt>
                <c:pt idx="67767">
                  <c:v>1545</c:v>
                </c:pt>
                <c:pt idx="67768">
                  <c:v>982</c:v>
                </c:pt>
                <c:pt idx="67769">
                  <c:v>403</c:v>
                </c:pt>
                <c:pt idx="67770">
                  <c:v>973</c:v>
                </c:pt>
                <c:pt idx="67771">
                  <c:v>922</c:v>
                </c:pt>
                <c:pt idx="67772">
                  <c:v>701</c:v>
                </c:pt>
                <c:pt idx="67773">
                  <c:v>849</c:v>
                </c:pt>
                <c:pt idx="67774">
                  <c:v>1055</c:v>
                </c:pt>
                <c:pt idx="67775">
                  <c:v>946</c:v>
                </c:pt>
                <c:pt idx="67776">
                  <c:v>1615</c:v>
                </c:pt>
                <c:pt idx="67777">
                  <c:v>1283</c:v>
                </c:pt>
                <c:pt idx="67778">
                  <c:v>371</c:v>
                </c:pt>
                <c:pt idx="67779">
                  <c:v>205</c:v>
                </c:pt>
                <c:pt idx="67780">
                  <c:v>294</c:v>
                </c:pt>
                <c:pt idx="67781">
                  <c:v>330</c:v>
                </c:pt>
                <c:pt idx="67782">
                  <c:v>302</c:v>
                </c:pt>
                <c:pt idx="67783">
                  <c:v>224</c:v>
                </c:pt>
                <c:pt idx="67784">
                  <c:v>874</c:v>
                </c:pt>
                <c:pt idx="67785">
                  <c:v>209</c:v>
                </c:pt>
                <c:pt idx="67786">
                  <c:v>1301</c:v>
                </c:pt>
                <c:pt idx="67787">
                  <c:v>559</c:v>
                </c:pt>
                <c:pt idx="67788">
                  <c:v>352</c:v>
                </c:pt>
                <c:pt idx="67789">
                  <c:v>323</c:v>
                </c:pt>
                <c:pt idx="67790">
                  <c:v>360</c:v>
                </c:pt>
                <c:pt idx="67791">
                  <c:v>819</c:v>
                </c:pt>
                <c:pt idx="67792">
                  <c:v>417</c:v>
                </c:pt>
                <c:pt idx="67793">
                  <c:v>400</c:v>
                </c:pt>
                <c:pt idx="67794">
                  <c:v>1133</c:v>
                </c:pt>
                <c:pt idx="67795">
                  <c:v>541</c:v>
                </c:pt>
                <c:pt idx="67796">
                  <c:v>951</c:v>
                </c:pt>
                <c:pt idx="67797">
                  <c:v>569</c:v>
                </c:pt>
                <c:pt idx="67798">
                  <c:v>300</c:v>
                </c:pt>
                <c:pt idx="67799">
                  <c:v>400</c:v>
                </c:pt>
                <c:pt idx="67800">
                  <c:v>655</c:v>
                </c:pt>
                <c:pt idx="67801">
                  <c:v>150</c:v>
                </c:pt>
                <c:pt idx="67802">
                  <c:v>58</c:v>
                </c:pt>
                <c:pt idx="67803">
                  <c:v>38</c:v>
                </c:pt>
                <c:pt idx="67804">
                  <c:v>36</c:v>
                </c:pt>
                <c:pt idx="67805">
                  <c:v>35</c:v>
                </c:pt>
                <c:pt idx="67806">
                  <c:v>13</c:v>
                </c:pt>
                <c:pt idx="67807">
                  <c:v>45</c:v>
                </c:pt>
                <c:pt idx="67808">
                  <c:v>153</c:v>
                </c:pt>
                <c:pt idx="67809">
                  <c:v>200</c:v>
                </c:pt>
                <c:pt idx="67810">
                  <c:v>99</c:v>
                </c:pt>
                <c:pt idx="67811">
                  <c:v>53</c:v>
                </c:pt>
                <c:pt idx="67812">
                  <c:v>189</c:v>
                </c:pt>
                <c:pt idx="67813">
                  <c:v>43</c:v>
                </c:pt>
                <c:pt idx="67814">
                  <c:v>103</c:v>
                </c:pt>
                <c:pt idx="67815">
                  <c:v>66</c:v>
                </c:pt>
                <c:pt idx="67816">
                  <c:v>249</c:v>
                </c:pt>
                <c:pt idx="67817">
                  <c:v>174</c:v>
                </c:pt>
                <c:pt idx="67818">
                  <c:v>291</c:v>
                </c:pt>
                <c:pt idx="67819">
                  <c:v>377</c:v>
                </c:pt>
                <c:pt idx="67820">
                  <c:v>241</c:v>
                </c:pt>
                <c:pt idx="67821">
                  <c:v>258</c:v>
                </c:pt>
                <c:pt idx="67822">
                  <c:v>393</c:v>
                </c:pt>
                <c:pt idx="67823">
                  <c:v>251</c:v>
                </c:pt>
                <c:pt idx="67824">
                  <c:v>192</c:v>
                </c:pt>
                <c:pt idx="67825">
                  <c:v>176</c:v>
                </c:pt>
                <c:pt idx="67826">
                  <c:v>364</c:v>
                </c:pt>
                <c:pt idx="67827">
                  <c:v>271</c:v>
                </c:pt>
                <c:pt idx="67828">
                  <c:v>250</c:v>
                </c:pt>
                <c:pt idx="67829">
                  <c:v>405</c:v>
                </c:pt>
                <c:pt idx="67830">
                  <c:v>1160</c:v>
                </c:pt>
                <c:pt idx="67831">
                  <c:v>241</c:v>
                </c:pt>
                <c:pt idx="67832">
                  <c:v>298</c:v>
                </c:pt>
                <c:pt idx="67833">
                  <c:v>310</c:v>
                </c:pt>
                <c:pt idx="67834">
                  <c:v>514</c:v>
                </c:pt>
                <c:pt idx="67835">
                  <c:v>276</c:v>
                </c:pt>
                <c:pt idx="67836">
                  <c:v>380</c:v>
                </c:pt>
                <c:pt idx="67837">
                  <c:v>364</c:v>
                </c:pt>
                <c:pt idx="67838">
                  <c:v>350</c:v>
                </c:pt>
                <c:pt idx="67839">
                  <c:v>481</c:v>
                </c:pt>
                <c:pt idx="67840">
                  <c:v>18</c:v>
                </c:pt>
                <c:pt idx="67841">
                  <c:v>27</c:v>
                </c:pt>
                <c:pt idx="67842">
                  <c:v>158</c:v>
                </c:pt>
                <c:pt idx="67843">
                  <c:v>7</c:v>
                </c:pt>
                <c:pt idx="67844">
                  <c:v>38</c:v>
                </c:pt>
                <c:pt idx="67845">
                  <c:v>171</c:v>
                </c:pt>
                <c:pt idx="67846">
                  <c:v>312</c:v>
                </c:pt>
                <c:pt idx="67847">
                  <c:v>140</c:v>
                </c:pt>
                <c:pt idx="67848">
                  <c:v>206</c:v>
                </c:pt>
                <c:pt idx="67849">
                  <c:v>19</c:v>
                </c:pt>
                <c:pt idx="67850">
                  <c:v>100</c:v>
                </c:pt>
                <c:pt idx="67851">
                  <c:v>140</c:v>
                </c:pt>
                <c:pt idx="67852">
                  <c:v>308</c:v>
                </c:pt>
                <c:pt idx="67853">
                  <c:v>263</c:v>
                </c:pt>
                <c:pt idx="67854">
                  <c:v>279</c:v>
                </c:pt>
                <c:pt idx="67855">
                  <c:v>165</c:v>
                </c:pt>
                <c:pt idx="67856">
                  <c:v>185</c:v>
                </c:pt>
                <c:pt idx="67857">
                  <c:v>379</c:v>
                </c:pt>
                <c:pt idx="67858">
                  <c:v>375</c:v>
                </c:pt>
                <c:pt idx="67859">
                  <c:v>413</c:v>
                </c:pt>
                <c:pt idx="67860">
                  <c:v>112</c:v>
                </c:pt>
                <c:pt idx="67861">
                  <c:v>383</c:v>
                </c:pt>
                <c:pt idx="67862">
                  <c:v>345</c:v>
                </c:pt>
                <c:pt idx="67863">
                  <c:v>44</c:v>
                </c:pt>
                <c:pt idx="67864">
                  <c:v>718</c:v>
                </c:pt>
                <c:pt idx="67865">
                  <c:v>236</c:v>
                </c:pt>
                <c:pt idx="67866">
                  <c:v>262</c:v>
                </c:pt>
                <c:pt idx="67867">
                  <c:v>258</c:v>
                </c:pt>
                <c:pt idx="67868">
                  <c:v>963</c:v>
                </c:pt>
                <c:pt idx="67869">
                  <c:v>289</c:v>
                </c:pt>
                <c:pt idx="67870">
                  <c:v>219</c:v>
                </c:pt>
                <c:pt idx="67871">
                  <c:v>375</c:v>
                </c:pt>
                <c:pt idx="67872">
                  <c:v>998</c:v>
                </c:pt>
                <c:pt idx="67873">
                  <c:v>443</c:v>
                </c:pt>
                <c:pt idx="67874">
                  <c:v>1006</c:v>
                </c:pt>
                <c:pt idx="67875">
                  <c:v>1226</c:v>
                </c:pt>
                <c:pt idx="67876">
                  <c:v>532</c:v>
                </c:pt>
                <c:pt idx="67877">
                  <c:v>172</c:v>
                </c:pt>
                <c:pt idx="67878">
                  <c:v>286</c:v>
                </c:pt>
                <c:pt idx="67879">
                  <c:v>352</c:v>
                </c:pt>
                <c:pt idx="67880">
                  <c:v>279</c:v>
                </c:pt>
                <c:pt idx="67881">
                  <c:v>359</c:v>
                </c:pt>
                <c:pt idx="67882">
                  <c:v>447</c:v>
                </c:pt>
                <c:pt idx="67883">
                  <c:v>442</c:v>
                </c:pt>
                <c:pt idx="67884">
                  <c:v>316</c:v>
                </c:pt>
                <c:pt idx="67885">
                  <c:v>181</c:v>
                </c:pt>
                <c:pt idx="67886">
                  <c:v>294</c:v>
                </c:pt>
                <c:pt idx="67887">
                  <c:v>281</c:v>
                </c:pt>
                <c:pt idx="67888">
                  <c:v>302</c:v>
                </c:pt>
                <c:pt idx="67889">
                  <c:v>370</c:v>
                </c:pt>
                <c:pt idx="67890">
                  <c:v>214</c:v>
                </c:pt>
                <c:pt idx="67891">
                  <c:v>334</c:v>
                </c:pt>
                <c:pt idx="67892">
                  <c:v>372</c:v>
                </c:pt>
                <c:pt idx="67893">
                  <c:v>499</c:v>
                </c:pt>
                <c:pt idx="67894">
                  <c:v>219</c:v>
                </c:pt>
                <c:pt idx="67895">
                  <c:v>273</c:v>
                </c:pt>
                <c:pt idx="67896">
                  <c:v>302</c:v>
                </c:pt>
                <c:pt idx="67897">
                  <c:v>258</c:v>
                </c:pt>
                <c:pt idx="67898">
                  <c:v>349</c:v>
                </c:pt>
                <c:pt idx="67899">
                  <c:v>298</c:v>
                </c:pt>
                <c:pt idx="67900">
                  <c:v>250</c:v>
                </c:pt>
                <c:pt idx="67901">
                  <c:v>180</c:v>
                </c:pt>
                <c:pt idx="67902">
                  <c:v>92</c:v>
                </c:pt>
                <c:pt idx="67903">
                  <c:v>100</c:v>
                </c:pt>
                <c:pt idx="67904">
                  <c:v>161</c:v>
                </c:pt>
                <c:pt idx="67905">
                  <c:v>293</c:v>
                </c:pt>
                <c:pt idx="67906">
                  <c:v>290</c:v>
                </c:pt>
                <c:pt idx="67907">
                  <c:v>234</c:v>
                </c:pt>
                <c:pt idx="67908">
                  <c:v>251</c:v>
                </c:pt>
                <c:pt idx="67909">
                  <c:v>130</c:v>
                </c:pt>
                <c:pt idx="67910">
                  <c:v>230</c:v>
                </c:pt>
                <c:pt idx="67911">
                  <c:v>109</c:v>
                </c:pt>
                <c:pt idx="67912">
                  <c:v>405</c:v>
                </c:pt>
                <c:pt idx="67913">
                  <c:v>168</c:v>
                </c:pt>
                <c:pt idx="67914">
                  <c:v>445</c:v>
                </c:pt>
                <c:pt idx="67915">
                  <c:v>393</c:v>
                </c:pt>
                <c:pt idx="67916">
                  <c:v>560</c:v>
                </c:pt>
                <c:pt idx="67917">
                  <c:v>1119</c:v>
                </c:pt>
                <c:pt idx="67918">
                  <c:v>106</c:v>
                </c:pt>
                <c:pt idx="67919">
                  <c:v>1032</c:v>
                </c:pt>
                <c:pt idx="67920">
                  <c:v>200</c:v>
                </c:pt>
                <c:pt idx="67921">
                  <c:v>107</c:v>
                </c:pt>
                <c:pt idx="67922">
                  <c:v>127</c:v>
                </c:pt>
                <c:pt idx="67923">
                  <c:v>464</c:v>
                </c:pt>
                <c:pt idx="67924">
                  <c:v>168</c:v>
                </c:pt>
                <c:pt idx="67925">
                  <c:v>213</c:v>
                </c:pt>
                <c:pt idx="67926">
                  <c:v>214</c:v>
                </c:pt>
                <c:pt idx="67927">
                  <c:v>346</c:v>
                </c:pt>
                <c:pt idx="67928">
                  <c:v>204</c:v>
                </c:pt>
                <c:pt idx="67929">
                  <c:v>234</c:v>
                </c:pt>
                <c:pt idx="67930">
                  <c:v>357</c:v>
                </c:pt>
                <c:pt idx="67931">
                  <c:v>307</c:v>
                </c:pt>
                <c:pt idx="67932">
                  <c:v>1089</c:v>
                </c:pt>
                <c:pt idx="67933">
                  <c:v>391</c:v>
                </c:pt>
                <c:pt idx="67934">
                  <c:v>297</c:v>
                </c:pt>
                <c:pt idx="67935">
                  <c:v>230</c:v>
                </c:pt>
                <c:pt idx="67936" formatCode="0.00E+00">
                  <c:v>4.8999999999999998E-3</c:v>
                </c:pt>
                <c:pt idx="67937">
                  <c:v>78</c:v>
                </c:pt>
                <c:pt idx="67938">
                  <c:v>238</c:v>
                </c:pt>
                <c:pt idx="67939">
                  <c:v>563</c:v>
                </c:pt>
                <c:pt idx="67940">
                  <c:v>349</c:v>
                </c:pt>
                <c:pt idx="67941">
                  <c:v>1405</c:v>
                </c:pt>
                <c:pt idx="67942">
                  <c:v>1306</c:v>
                </c:pt>
                <c:pt idx="67943">
                  <c:v>1197</c:v>
                </c:pt>
                <c:pt idx="67944">
                  <c:v>1425</c:v>
                </c:pt>
                <c:pt idx="67945">
                  <c:v>867</c:v>
                </c:pt>
                <c:pt idx="67946">
                  <c:v>1094</c:v>
                </c:pt>
                <c:pt idx="67947">
                  <c:v>985</c:v>
                </c:pt>
                <c:pt idx="67948">
                  <c:v>483</c:v>
                </c:pt>
                <c:pt idx="67949">
                  <c:v>850</c:v>
                </c:pt>
                <c:pt idx="67950">
                  <c:v>1192</c:v>
                </c:pt>
                <c:pt idx="67951">
                  <c:v>292</c:v>
                </c:pt>
                <c:pt idx="67952">
                  <c:v>106</c:v>
                </c:pt>
                <c:pt idx="67953">
                  <c:v>326</c:v>
                </c:pt>
                <c:pt idx="67954">
                  <c:v>87</c:v>
                </c:pt>
                <c:pt idx="67955">
                  <c:v>339</c:v>
                </c:pt>
                <c:pt idx="67956">
                  <c:v>2</c:v>
                </c:pt>
                <c:pt idx="67957">
                  <c:v>50</c:v>
                </c:pt>
                <c:pt idx="67958">
                  <c:v>55</c:v>
                </c:pt>
                <c:pt idx="67959">
                  <c:v>10</c:v>
                </c:pt>
                <c:pt idx="67960">
                  <c:v>7</c:v>
                </c:pt>
                <c:pt idx="67961">
                  <c:v>40</c:v>
                </c:pt>
                <c:pt idx="67962">
                  <c:v>13</c:v>
                </c:pt>
                <c:pt idx="67963">
                  <c:v>56</c:v>
                </c:pt>
                <c:pt idx="67964">
                  <c:v>140</c:v>
                </c:pt>
                <c:pt idx="67965">
                  <c:v>7</c:v>
                </c:pt>
                <c:pt idx="67966">
                  <c:v>12</c:v>
                </c:pt>
                <c:pt idx="67967">
                  <c:v>223</c:v>
                </c:pt>
                <c:pt idx="67968">
                  <c:v>863</c:v>
                </c:pt>
                <c:pt idx="67969">
                  <c:v>174</c:v>
                </c:pt>
                <c:pt idx="67970">
                  <c:v>140</c:v>
                </c:pt>
                <c:pt idx="67971">
                  <c:v>143</c:v>
                </c:pt>
                <c:pt idx="67972">
                  <c:v>212</c:v>
                </c:pt>
                <c:pt idx="67973">
                  <c:v>135</c:v>
                </c:pt>
                <c:pt idx="67974">
                  <c:v>158</c:v>
                </c:pt>
                <c:pt idx="67975">
                  <c:v>204</c:v>
                </c:pt>
                <c:pt idx="67976">
                  <c:v>276</c:v>
                </c:pt>
                <c:pt idx="67977">
                  <c:v>268</c:v>
                </c:pt>
                <c:pt idx="67978">
                  <c:v>384</c:v>
                </c:pt>
                <c:pt idx="67979">
                  <c:v>318</c:v>
                </c:pt>
                <c:pt idx="67980">
                  <c:v>273</c:v>
                </c:pt>
                <c:pt idx="67981">
                  <c:v>273</c:v>
                </c:pt>
                <c:pt idx="67982">
                  <c:v>205</c:v>
                </c:pt>
                <c:pt idx="67983">
                  <c:v>328</c:v>
                </c:pt>
                <c:pt idx="67984">
                  <c:v>175</c:v>
                </c:pt>
                <c:pt idx="67985">
                  <c:v>324</c:v>
                </c:pt>
                <c:pt idx="67986">
                  <c:v>85</c:v>
                </c:pt>
                <c:pt idx="67987">
                  <c:v>2</c:v>
                </c:pt>
                <c:pt idx="67988">
                  <c:v>344</c:v>
                </c:pt>
                <c:pt idx="67989">
                  <c:v>26</c:v>
                </c:pt>
                <c:pt idx="67990">
                  <c:v>342</c:v>
                </c:pt>
                <c:pt idx="67991">
                  <c:v>99</c:v>
                </c:pt>
                <c:pt idx="67992">
                  <c:v>315</c:v>
                </c:pt>
                <c:pt idx="67993">
                  <c:v>4</c:v>
                </c:pt>
                <c:pt idx="67994">
                  <c:v>23</c:v>
                </c:pt>
                <c:pt idx="67995">
                  <c:v>13</c:v>
                </c:pt>
                <c:pt idx="67996" formatCode="0.00E+00">
                  <c:v>4.8999999999999998E-3</c:v>
                </c:pt>
                <c:pt idx="67997">
                  <c:v>13</c:v>
                </c:pt>
                <c:pt idx="67998">
                  <c:v>7</c:v>
                </c:pt>
                <c:pt idx="67999">
                  <c:v>10</c:v>
                </c:pt>
                <c:pt idx="68000">
                  <c:v>252</c:v>
                </c:pt>
                <c:pt idx="68001">
                  <c:v>384</c:v>
                </c:pt>
                <c:pt idx="68002">
                  <c:v>11</c:v>
                </c:pt>
                <c:pt idx="68003">
                  <c:v>424</c:v>
                </c:pt>
                <c:pt idx="68004">
                  <c:v>54</c:v>
                </c:pt>
                <c:pt idx="68005">
                  <c:v>497</c:v>
                </c:pt>
                <c:pt idx="68006">
                  <c:v>112</c:v>
                </c:pt>
                <c:pt idx="68007">
                  <c:v>14</c:v>
                </c:pt>
                <c:pt idx="68008">
                  <c:v>26</c:v>
                </c:pt>
                <c:pt idx="68009">
                  <c:v>72</c:v>
                </c:pt>
                <c:pt idx="68010">
                  <c:v>112</c:v>
                </c:pt>
                <c:pt idx="68011">
                  <c:v>241</c:v>
                </c:pt>
                <c:pt idx="68012">
                  <c:v>620</c:v>
                </c:pt>
                <c:pt idx="68013">
                  <c:v>10</c:v>
                </c:pt>
                <c:pt idx="68014">
                  <c:v>417</c:v>
                </c:pt>
                <c:pt idx="68015">
                  <c:v>48</c:v>
                </c:pt>
                <c:pt idx="68016">
                  <c:v>78</c:v>
                </c:pt>
                <c:pt idx="68017">
                  <c:v>221</c:v>
                </c:pt>
                <c:pt idx="68018">
                  <c:v>97</c:v>
                </c:pt>
                <c:pt idx="68019">
                  <c:v>240</c:v>
                </c:pt>
                <c:pt idx="68020">
                  <c:v>21</c:v>
                </c:pt>
                <c:pt idx="68021">
                  <c:v>7</c:v>
                </c:pt>
                <c:pt idx="68022">
                  <c:v>135</c:v>
                </c:pt>
                <c:pt idx="68023">
                  <c:v>92</c:v>
                </c:pt>
                <c:pt idx="68024">
                  <c:v>123</c:v>
                </c:pt>
                <c:pt idx="68025">
                  <c:v>446</c:v>
                </c:pt>
                <c:pt idx="68026">
                  <c:v>223</c:v>
                </c:pt>
                <c:pt idx="68027">
                  <c:v>240</c:v>
                </c:pt>
                <c:pt idx="68028">
                  <c:v>200</c:v>
                </c:pt>
                <c:pt idx="68029">
                  <c:v>237</c:v>
                </c:pt>
                <c:pt idx="68030">
                  <c:v>106</c:v>
                </c:pt>
                <c:pt idx="68031">
                  <c:v>175</c:v>
                </c:pt>
                <c:pt idx="68032">
                  <c:v>75</c:v>
                </c:pt>
                <c:pt idx="68033">
                  <c:v>208</c:v>
                </c:pt>
                <c:pt idx="68034">
                  <c:v>394</c:v>
                </c:pt>
                <c:pt idx="68035">
                  <c:v>239</c:v>
                </c:pt>
                <c:pt idx="68036">
                  <c:v>446</c:v>
                </c:pt>
                <c:pt idx="68037">
                  <c:v>343</c:v>
                </c:pt>
                <c:pt idx="68038">
                  <c:v>307</c:v>
                </c:pt>
                <c:pt idx="68039">
                  <c:v>241</c:v>
                </c:pt>
                <c:pt idx="68040">
                  <c:v>287</c:v>
                </c:pt>
                <c:pt idx="68041">
                  <c:v>182</c:v>
                </c:pt>
                <c:pt idx="68042">
                  <c:v>318</c:v>
                </c:pt>
                <c:pt idx="68043">
                  <c:v>145</c:v>
                </c:pt>
                <c:pt idx="68044">
                  <c:v>355</c:v>
                </c:pt>
                <c:pt idx="68045">
                  <c:v>358</c:v>
                </c:pt>
                <c:pt idx="68046" formatCode="0.00E+00">
                  <c:v>4.8999999999999998E-3</c:v>
                </c:pt>
                <c:pt idx="68047">
                  <c:v>34</c:v>
                </c:pt>
                <c:pt idx="68048">
                  <c:v>153</c:v>
                </c:pt>
                <c:pt idx="68049">
                  <c:v>48</c:v>
                </c:pt>
                <c:pt idx="68050">
                  <c:v>112</c:v>
                </c:pt>
                <c:pt idx="68051">
                  <c:v>86</c:v>
                </c:pt>
                <c:pt idx="68052">
                  <c:v>297</c:v>
                </c:pt>
                <c:pt idx="68053">
                  <c:v>2</c:v>
                </c:pt>
                <c:pt idx="68054">
                  <c:v>316</c:v>
                </c:pt>
                <c:pt idx="68055">
                  <c:v>171</c:v>
                </c:pt>
                <c:pt idx="68056">
                  <c:v>300</c:v>
                </c:pt>
                <c:pt idx="68057">
                  <c:v>119</c:v>
                </c:pt>
                <c:pt idx="68058">
                  <c:v>209</c:v>
                </c:pt>
                <c:pt idx="68059">
                  <c:v>160</c:v>
                </c:pt>
                <c:pt idx="68060">
                  <c:v>141</c:v>
                </c:pt>
                <c:pt idx="68061">
                  <c:v>305</c:v>
                </c:pt>
                <c:pt idx="68062">
                  <c:v>136</c:v>
                </c:pt>
                <c:pt idx="68063">
                  <c:v>151</c:v>
                </c:pt>
                <c:pt idx="68064">
                  <c:v>244</c:v>
                </c:pt>
                <c:pt idx="68065">
                  <c:v>333</c:v>
                </c:pt>
                <c:pt idx="68066">
                  <c:v>436</c:v>
                </c:pt>
                <c:pt idx="68067">
                  <c:v>319</c:v>
                </c:pt>
                <c:pt idx="68068">
                  <c:v>406</c:v>
                </c:pt>
                <c:pt idx="68069">
                  <c:v>365</c:v>
                </c:pt>
                <c:pt idx="68070">
                  <c:v>209</c:v>
                </c:pt>
                <c:pt idx="68071">
                  <c:v>364</c:v>
                </c:pt>
                <c:pt idx="68072">
                  <c:v>310</c:v>
                </c:pt>
                <c:pt idx="68073">
                  <c:v>723</c:v>
                </c:pt>
                <c:pt idx="68074">
                  <c:v>332</c:v>
                </c:pt>
                <c:pt idx="68075">
                  <c:v>394</c:v>
                </c:pt>
                <c:pt idx="68076">
                  <c:v>716</c:v>
                </c:pt>
                <c:pt idx="68077">
                  <c:v>464</c:v>
                </c:pt>
                <c:pt idx="68078">
                  <c:v>486</c:v>
                </c:pt>
                <c:pt idx="68079">
                  <c:v>632</c:v>
                </c:pt>
                <c:pt idx="68080">
                  <c:v>645</c:v>
                </c:pt>
                <c:pt idx="68081">
                  <c:v>673</c:v>
                </c:pt>
                <c:pt idx="68082">
                  <c:v>733</c:v>
                </c:pt>
                <c:pt idx="68083">
                  <c:v>683</c:v>
                </c:pt>
                <c:pt idx="68084">
                  <c:v>784</c:v>
                </c:pt>
                <c:pt idx="68085">
                  <c:v>697</c:v>
                </c:pt>
                <c:pt idx="68086">
                  <c:v>789</c:v>
                </c:pt>
                <c:pt idx="68087">
                  <c:v>800</c:v>
                </c:pt>
                <c:pt idx="68088">
                  <c:v>894</c:v>
                </c:pt>
                <c:pt idx="68089">
                  <c:v>929</c:v>
                </c:pt>
                <c:pt idx="68090">
                  <c:v>120</c:v>
                </c:pt>
                <c:pt idx="68091">
                  <c:v>250</c:v>
                </c:pt>
                <c:pt idx="68092">
                  <c:v>244</c:v>
                </c:pt>
                <c:pt idx="68093">
                  <c:v>154</c:v>
                </c:pt>
                <c:pt idx="68094">
                  <c:v>218</c:v>
                </c:pt>
                <c:pt idx="68095">
                  <c:v>151</c:v>
                </c:pt>
                <c:pt idx="68096">
                  <c:v>115</c:v>
                </c:pt>
                <c:pt idx="68097">
                  <c:v>282</c:v>
                </c:pt>
                <c:pt idx="68098">
                  <c:v>202</c:v>
                </c:pt>
                <c:pt idx="68099">
                  <c:v>249</c:v>
                </c:pt>
                <c:pt idx="68100">
                  <c:v>346</c:v>
                </c:pt>
                <c:pt idx="68101">
                  <c:v>178</c:v>
                </c:pt>
                <c:pt idx="68102" formatCode="0.00E+00">
                  <c:v>4.8999999999999998E-3</c:v>
                </c:pt>
                <c:pt idx="68103">
                  <c:v>109</c:v>
                </c:pt>
                <c:pt idx="68104">
                  <c:v>102</c:v>
                </c:pt>
                <c:pt idx="68105">
                  <c:v>26</c:v>
                </c:pt>
                <c:pt idx="68106">
                  <c:v>61</c:v>
                </c:pt>
                <c:pt idx="68107">
                  <c:v>21</c:v>
                </c:pt>
                <c:pt idx="68108">
                  <c:v>38</c:v>
                </c:pt>
                <c:pt idx="68109">
                  <c:v>144</c:v>
                </c:pt>
                <c:pt idx="68110">
                  <c:v>31</c:v>
                </c:pt>
                <c:pt idx="68111">
                  <c:v>317</c:v>
                </c:pt>
                <c:pt idx="68112">
                  <c:v>172</c:v>
                </c:pt>
                <c:pt idx="68113">
                  <c:v>84</c:v>
                </c:pt>
                <c:pt idx="68114">
                  <c:v>187</c:v>
                </c:pt>
                <c:pt idx="68115">
                  <c:v>84</c:v>
                </c:pt>
                <c:pt idx="68116">
                  <c:v>114</c:v>
                </c:pt>
                <c:pt idx="68117">
                  <c:v>16</c:v>
                </c:pt>
                <c:pt idx="68118">
                  <c:v>78</c:v>
                </c:pt>
                <c:pt idx="68119">
                  <c:v>246</c:v>
                </c:pt>
                <c:pt idx="68120">
                  <c:v>112</c:v>
                </c:pt>
                <c:pt idx="68121">
                  <c:v>183</c:v>
                </c:pt>
                <c:pt idx="68122">
                  <c:v>110</c:v>
                </c:pt>
                <c:pt idx="68123">
                  <c:v>166</c:v>
                </c:pt>
                <c:pt idx="68124">
                  <c:v>46</c:v>
                </c:pt>
                <c:pt idx="68125">
                  <c:v>149</c:v>
                </c:pt>
                <c:pt idx="68126">
                  <c:v>309</c:v>
                </c:pt>
                <c:pt idx="68127">
                  <c:v>345</c:v>
                </c:pt>
                <c:pt idx="68128">
                  <c:v>333</c:v>
                </c:pt>
                <c:pt idx="68129">
                  <c:v>138</c:v>
                </c:pt>
                <c:pt idx="68130">
                  <c:v>157</c:v>
                </c:pt>
                <c:pt idx="68131">
                  <c:v>189</c:v>
                </c:pt>
                <c:pt idx="68132">
                  <c:v>308</c:v>
                </c:pt>
                <c:pt idx="68133">
                  <c:v>151</c:v>
                </c:pt>
                <c:pt idx="68134">
                  <c:v>877</c:v>
                </c:pt>
                <c:pt idx="68135">
                  <c:v>284</c:v>
                </c:pt>
                <c:pt idx="68136">
                  <c:v>200</c:v>
                </c:pt>
                <c:pt idx="68137">
                  <c:v>260</c:v>
                </c:pt>
                <c:pt idx="68138">
                  <c:v>652</c:v>
                </c:pt>
                <c:pt idx="68139">
                  <c:v>536</c:v>
                </c:pt>
                <c:pt idx="68140">
                  <c:v>223</c:v>
                </c:pt>
                <c:pt idx="68141">
                  <c:v>887</c:v>
                </c:pt>
                <c:pt idx="68142">
                  <c:v>257</c:v>
                </c:pt>
                <c:pt idx="68143">
                  <c:v>414</c:v>
                </c:pt>
                <c:pt idx="68144">
                  <c:v>782</c:v>
                </c:pt>
                <c:pt idx="68145">
                  <c:v>1118</c:v>
                </c:pt>
                <c:pt idx="68146">
                  <c:v>294</c:v>
                </c:pt>
                <c:pt idx="68147">
                  <c:v>302</c:v>
                </c:pt>
                <c:pt idx="68148">
                  <c:v>369</c:v>
                </c:pt>
                <c:pt idx="68149">
                  <c:v>242</c:v>
                </c:pt>
                <c:pt idx="68150">
                  <c:v>251</c:v>
                </c:pt>
                <c:pt idx="68151">
                  <c:v>564</c:v>
                </c:pt>
                <c:pt idx="68152">
                  <c:v>360</c:v>
                </c:pt>
                <c:pt idx="68153">
                  <c:v>434</c:v>
                </c:pt>
                <c:pt idx="68154">
                  <c:v>243</c:v>
                </c:pt>
                <c:pt idx="68155">
                  <c:v>442</c:v>
                </c:pt>
                <c:pt idx="68156">
                  <c:v>583</c:v>
                </c:pt>
                <c:pt idx="68157">
                  <c:v>816</c:v>
                </c:pt>
                <c:pt idx="68158">
                  <c:v>230</c:v>
                </c:pt>
                <c:pt idx="68159">
                  <c:v>240</c:v>
                </c:pt>
                <c:pt idx="68160">
                  <c:v>250</c:v>
                </c:pt>
                <c:pt idx="68161">
                  <c:v>130</c:v>
                </c:pt>
                <c:pt idx="68162">
                  <c:v>241</c:v>
                </c:pt>
                <c:pt idx="68163">
                  <c:v>113</c:v>
                </c:pt>
                <c:pt idx="68164">
                  <c:v>199</c:v>
                </c:pt>
                <c:pt idx="68165">
                  <c:v>172</c:v>
                </c:pt>
                <c:pt idx="68166">
                  <c:v>163</c:v>
                </c:pt>
                <c:pt idx="68167">
                  <c:v>240</c:v>
                </c:pt>
                <c:pt idx="68168">
                  <c:v>315</c:v>
                </c:pt>
                <c:pt idx="68169">
                  <c:v>184</c:v>
                </c:pt>
                <c:pt idx="68170">
                  <c:v>951</c:v>
                </c:pt>
                <c:pt idx="68171">
                  <c:v>231</c:v>
                </c:pt>
                <c:pt idx="68172">
                  <c:v>91</c:v>
                </c:pt>
                <c:pt idx="68173">
                  <c:v>177</c:v>
                </c:pt>
                <c:pt idx="68174">
                  <c:v>260</c:v>
                </c:pt>
                <c:pt idx="68175">
                  <c:v>275</c:v>
                </c:pt>
                <c:pt idx="68176">
                  <c:v>648</c:v>
                </c:pt>
                <c:pt idx="68177">
                  <c:v>335</c:v>
                </c:pt>
                <c:pt idx="68178">
                  <c:v>233</c:v>
                </c:pt>
                <c:pt idx="68179">
                  <c:v>336</c:v>
                </c:pt>
                <c:pt idx="68180">
                  <c:v>263</c:v>
                </c:pt>
                <c:pt idx="68181">
                  <c:v>195</c:v>
                </c:pt>
                <c:pt idx="68182">
                  <c:v>180</c:v>
                </c:pt>
                <c:pt idx="68183">
                  <c:v>7</c:v>
                </c:pt>
                <c:pt idx="68184">
                  <c:v>41</c:v>
                </c:pt>
                <c:pt idx="68185">
                  <c:v>70</c:v>
                </c:pt>
                <c:pt idx="68186">
                  <c:v>185</c:v>
                </c:pt>
                <c:pt idx="68187">
                  <c:v>786</c:v>
                </c:pt>
                <c:pt idx="68188">
                  <c:v>101</c:v>
                </c:pt>
                <c:pt idx="68189">
                  <c:v>690</c:v>
                </c:pt>
                <c:pt idx="68190">
                  <c:v>89</c:v>
                </c:pt>
                <c:pt idx="68191">
                  <c:v>125</c:v>
                </c:pt>
                <c:pt idx="68192">
                  <c:v>131</c:v>
                </c:pt>
                <c:pt idx="68193">
                  <c:v>118</c:v>
                </c:pt>
                <c:pt idx="68194">
                  <c:v>94</c:v>
                </c:pt>
                <c:pt idx="68195">
                  <c:v>150</c:v>
                </c:pt>
                <c:pt idx="68196">
                  <c:v>21</c:v>
                </c:pt>
                <c:pt idx="68197">
                  <c:v>108</c:v>
                </c:pt>
                <c:pt idx="68198">
                  <c:v>68</c:v>
                </c:pt>
                <c:pt idx="68199">
                  <c:v>20</c:v>
                </c:pt>
                <c:pt idx="68200">
                  <c:v>39</c:v>
                </c:pt>
                <c:pt idx="68201">
                  <c:v>54</c:v>
                </c:pt>
                <c:pt idx="68202">
                  <c:v>52</c:v>
                </c:pt>
                <c:pt idx="68203">
                  <c:v>151</c:v>
                </c:pt>
                <c:pt idx="68204">
                  <c:v>208</c:v>
                </c:pt>
                <c:pt idx="68205">
                  <c:v>194</c:v>
                </c:pt>
                <c:pt idx="68206">
                  <c:v>27</c:v>
                </c:pt>
                <c:pt idx="68207">
                  <c:v>247</c:v>
                </c:pt>
                <c:pt idx="68208">
                  <c:v>156</c:v>
                </c:pt>
                <c:pt idx="68209">
                  <c:v>240</c:v>
                </c:pt>
                <c:pt idx="68210">
                  <c:v>198</c:v>
                </c:pt>
                <c:pt idx="68211">
                  <c:v>140</c:v>
                </c:pt>
                <c:pt idx="68212">
                  <c:v>8</c:v>
                </c:pt>
                <c:pt idx="68213">
                  <c:v>6</c:v>
                </c:pt>
                <c:pt idx="68214">
                  <c:v>136</c:v>
                </c:pt>
                <c:pt idx="68215">
                  <c:v>638</c:v>
                </c:pt>
                <c:pt idx="68216">
                  <c:v>479</c:v>
                </c:pt>
                <c:pt idx="68217">
                  <c:v>220</c:v>
                </c:pt>
                <c:pt idx="68218">
                  <c:v>176</c:v>
                </c:pt>
                <c:pt idx="68219">
                  <c:v>790</c:v>
                </c:pt>
                <c:pt idx="68220">
                  <c:v>260</c:v>
                </c:pt>
                <c:pt idx="68221">
                  <c:v>275</c:v>
                </c:pt>
                <c:pt idx="68222">
                  <c:v>282</c:v>
                </c:pt>
                <c:pt idx="68223">
                  <c:v>188</c:v>
                </c:pt>
                <c:pt idx="68224">
                  <c:v>287</c:v>
                </c:pt>
                <c:pt idx="68225">
                  <c:v>317</c:v>
                </c:pt>
                <c:pt idx="68226">
                  <c:v>502</c:v>
                </c:pt>
                <c:pt idx="68227">
                  <c:v>205</c:v>
                </c:pt>
                <c:pt idx="68228">
                  <c:v>222</c:v>
                </c:pt>
                <c:pt idx="68229">
                  <c:v>205</c:v>
                </c:pt>
                <c:pt idx="68230">
                  <c:v>97</c:v>
                </c:pt>
                <c:pt idx="68231">
                  <c:v>122</c:v>
                </c:pt>
                <c:pt idx="68232">
                  <c:v>279</c:v>
                </c:pt>
                <c:pt idx="68233">
                  <c:v>302</c:v>
                </c:pt>
                <c:pt idx="68234">
                  <c:v>187</c:v>
                </c:pt>
                <c:pt idx="68235">
                  <c:v>159</c:v>
                </c:pt>
                <c:pt idx="68236">
                  <c:v>131</c:v>
                </c:pt>
                <c:pt idx="68237">
                  <c:v>89</c:v>
                </c:pt>
                <c:pt idx="68238">
                  <c:v>358</c:v>
                </c:pt>
                <c:pt idx="68239">
                  <c:v>318</c:v>
                </c:pt>
                <c:pt idx="68240">
                  <c:v>72</c:v>
                </c:pt>
                <c:pt idx="68241">
                  <c:v>208</c:v>
                </c:pt>
                <c:pt idx="68242">
                  <c:v>150</c:v>
                </c:pt>
                <c:pt idx="68243">
                  <c:v>276</c:v>
                </c:pt>
                <c:pt idx="68244">
                  <c:v>367</c:v>
                </c:pt>
                <c:pt idx="68245">
                  <c:v>103</c:v>
                </c:pt>
                <c:pt idx="68246">
                  <c:v>418</c:v>
                </c:pt>
                <c:pt idx="68247">
                  <c:v>576</c:v>
                </c:pt>
                <c:pt idx="68248">
                  <c:v>105</c:v>
                </c:pt>
                <c:pt idx="68249">
                  <c:v>75</c:v>
                </c:pt>
                <c:pt idx="68250">
                  <c:v>242</c:v>
                </c:pt>
                <c:pt idx="68251">
                  <c:v>131</c:v>
                </c:pt>
                <c:pt idx="68252">
                  <c:v>180</c:v>
                </c:pt>
                <c:pt idx="68253">
                  <c:v>256</c:v>
                </c:pt>
                <c:pt idx="68254">
                  <c:v>311</c:v>
                </c:pt>
                <c:pt idx="68255">
                  <c:v>172</c:v>
                </c:pt>
                <c:pt idx="68256">
                  <c:v>169</c:v>
                </c:pt>
                <c:pt idx="68257">
                  <c:v>182</c:v>
                </c:pt>
                <c:pt idx="68258">
                  <c:v>318</c:v>
                </c:pt>
                <c:pt idx="68259">
                  <c:v>226</c:v>
                </c:pt>
                <c:pt idx="68260">
                  <c:v>215</c:v>
                </c:pt>
                <c:pt idx="68261">
                  <c:v>302</c:v>
                </c:pt>
                <c:pt idx="68262">
                  <c:v>307</c:v>
                </c:pt>
                <c:pt idx="68263">
                  <c:v>165</c:v>
                </c:pt>
                <c:pt idx="68264">
                  <c:v>189</c:v>
                </c:pt>
                <c:pt idx="68265">
                  <c:v>199</c:v>
                </c:pt>
                <c:pt idx="68266">
                  <c:v>173</c:v>
                </c:pt>
                <c:pt idx="68267">
                  <c:v>166</c:v>
                </c:pt>
                <c:pt idx="68268">
                  <c:v>175</c:v>
                </c:pt>
                <c:pt idx="68269">
                  <c:v>183</c:v>
                </c:pt>
                <c:pt idx="68270">
                  <c:v>279</c:v>
                </c:pt>
                <c:pt idx="68271">
                  <c:v>164</c:v>
                </c:pt>
                <c:pt idx="68272">
                  <c:v>203</c:v>
                </c:pt>
                <c:pt idx="68273">
                  <c:v>176</c:v>
                </c:pt>
                <c:pt idx="68274">
                  <c:v>165</c:v>
                </c:pt>
                <c:pt idx="68275">
                  <c:v>724</c:v>
                </c:pt>
                <c:pt idx="68276">
                  <c:v>625</c:v>
                </c:pt>
                <c:pt idx="68277">
                  <c:v>802</c:v>
                </c:pt>
                <c:pt idx="68278">
                  <c:v>432</c:v>
                </c:pt>
                <c:pt idx="68279">
                  <c:v>1016</c:v>
                </c:pt>
                <c:pt idx="68280">
                  <c:v>1113</c:v>
                </c:pt>
                <c:pt idx="68281">
                  <c:v>815</c:v>
                </c:pt>
                <c:pt idx="68282">
                  <c:v>540</c:v>
                </c:pt>
                <c:pt idx="68283">
                  <c:v>497</c:v>
                </c:pt>
                <c:pt idx="68284">
                  <c:v>665</c:v>
                </c:pt>
                <c:pt idx="68285">
                  <c:v>486</c:v>
                </c:pt>
                <c:pt idx="68286">
                  <c:v>580</c:v>
                </c:pt>
                <c:pt idx="68287">
                  <c:v>741</c:v>
                </c:pt>
                <c:pt idx="68288">
                  <c:v>729</c:v>
                </c:pt>
                <c:pt idx="68289">
                  <c:v>723</c:v>
                </c:pt>
                <c:pt idx="68290">
                  <c:v>1101</c:v>
                </c:pt>
                <c:pt idx="68291">
                  <c:v>549</c:v>
                </c:pt>
                <c:pt idx="68292">
                  <c:v>764</c:v>
                </c:pt>
                <c:pt idx="68293">
                  <c:v>1234</c:v>
                </c:pt>
                <c:pt idx="68294">
                  <c:v>1567</c:v>
                </c:pt>
                <c:pt idx="68295">
                  <c:v>999</c:v>
                </c:pt>
                <c:pt idx="68296">
                  <c:v>1573</c:v>
                </c:pt>
                <c:pt idx="68297">
                  <c:v>1700</c:v>
                </c:pt>
                <c:pt idx="68298">
                  <c:v>538</c:v>
                </c:pt>
                <c:pt idx="68299">
                  <c:v>371</c:v>
                </c:pt>
                <c:pt idx="68300">
                  <c:v>237</c:v>
                </c:pt>
                <c:pt idx="68301">
                  <c:v>169</c:v>
                </c:pt>
                <c:pt idx="68302">
                  <c:v>719</c:v>
                </c:pt>
                <c:pt idx="68303">
                  <c:v>305</c:v>
                </c:pt>
                <c:pt idx="68304">
                  <c:v>1096</c:v>
                </c:pt>
                <c:pt idx="68305">
                  <c:v>1113</c:v>
                </c:pt>
                <c:pt idx="68306">
                  <c:v>704</c:v>
                </c:pt>
                <c:pt idx="68307">
                  <c:v>378</c:v>
                </c:pt>
                <c:pt idx="68308">
                  <c:v>317</c:v>
                </c:pt>
                <c:pt idx="68309">
                  <c:v>619</c:v>
                </c:pt>
                <c:pt idx="68310">
                  <c:v>1071</c:v>
                </c:pt>
                <c:pt idx="68311">
                  <c:v>37</c:v>
                </c:pt>
                <c:pt idx="68312">
                  <c:v>19</c:v>
                </c:pt>
                <c:pt idx="68313">
                  <c:v>116</c:v>
                </c:pt>
                <c:pt idx="68314">
                  <c:v>85</c:v>
                </c:pt>
                <c:pt idx="68315">
                  <c:v>182</c:v>
                </c:pt>
                <c:pt idx="68316">
                  <c:v>249</c:v>
                </c:pt>
                <c:pt idx="68317">
                  <c:v>175</c:v>
                </c:pt>
                <c:pt idx="68318">
                  <c:v>155</c:v>
                </c:pt>
                <c:pt idx="68319">
                  <c:v>768</c:v>
                </c:pt>
                <c:pt idx="68320">
                  <c:v>161</c:v>
                </c:pt>
                <c:pt idx="68321">
                  <c:v>195</c:v>
                </c:pt>
                <c:pt idx="68322">
                  <c:v>882</c:v>
                </c:pt>
                <c:pt idx="68323">
                  <c:v>852</c:v>
                </c:pt>
                <c:pt idx="68324">
                  <c:v>775</c:v>
                </c:pt>
                <c:pt idx="68325">
                  <c:v>389</c:v>
                </c:pt>
                <c:pt idx="68326">
                  <c:v>808</c:v>
                </c:pt>
                <c:pt idx="68327">
                  <c:v>397</c:v>
                </c:pt>
                <c:pt idx="68328">
                  <c:v>920</c:v>
                </c:pt>
                <c:pt idx="68329">
                  <c:v>647</c:v>
                </c:pt>
                <c:pt idx="68330">
                  <c:v>334</c:v>
                </c:pt>
                <c:pt idx="68331">
                  <c:v>882</c:v>
                </c:pt>
                <c:pt idx="68332">
                  <c:v>310</c:v>
                </c:pt>
                <c:pt idx="68333">
                  <c:v>580</c:v>
                </c:pt>
                <c:pt idx="68334">
                  <c:v>312</c:v>
                </c:pt>
                <c:pt idx="68335">
                  <c:v>760</c:v>
                </c:pt>
                <c:pt idx="68336">
                  <c:v>250</c:v>
                </c:pt>
                <c:pt idx="68337">
                  <c:v>162</c:v>
                </c:pt>
                <c:pt idx="68338">
                  <c:v>549</c:v>
                </c:pt>
                <c:pt idx="68339">
                  <c:v>712</c:v>
                </c:pt>
                <c:pt idx="68340">
                  <c:v>146</c:v>
                </c:pt>
                <c:pt idx="68341">
                  <c:v>207</c:v>
                </c:pt>
                <c:pt idx="68342">
                  <c:v>636</c:v>
                </c:pt>
                <c:pt idx="68343">
                  <c:v>180</c:v>
                </c:pt>
                <c:pt idx="68344">
                  <c:v>408</c:v>
                </c:pt>
                <c:pt idx="68345">
                  <c:v>182</c:v>
                </c:pt>
                <c:pt idx="68346">
                  <c:v>294</c:v>
                </c:pt>
                <c:pt idx="68347">
                  <c:v>275</c:v>
                </c:pt>
                <c:pt idx="68348">
                  <c:v>231</c:v>
                </c:pt>
                <c:pt idx="68349">
                  <c:v>236</c:v>
                </c:pt>
                <c:pt idx="68350">
                  <c:v>230</c:v>
                </c:pt>
                <c:pt idx="68351">
                  <c:v>258</c:v>
                </c:pt>
                <c:pt idx="68352">
                  <c:v>156</c:v>
                </c:pt>
                <c:pt idx="68353">
                  <c:v>228</c:v>
                </c:pt>
                <c:pt idx="68354">
                  <c:v>204</c:v>
                </c:pt>
                <c:pt idx="68355">
                  <c:v>367</c:v>
                </c:pt>
                <c:pt idx="68356">
                  <c:v>260</c:v>
                </c:pt>
                <c:pt idx="68357">
                  <c:v>296</c:v>
                </c:pt>
                <c:pt idx="68358">
                  <c:v>148</c:v>
                </c:pt>
                <c:pt idx="68359">
                  <c:v>190</c:v>
                </c:pt>
                <c:pt idx="68360">
                  <c:v>118</c:v>
                </c:pt>
                <c:pt idx="68361">
                  <c:v>186</c:v>
                </c:pt>
                <c:pt idx="68362">
                  <c:v>233</c:v>
                </c:pt>
                <c:pt idx="68363">
                  <c:v>323</c:v>
                </c:pt>
                <c:pt idx="68364">
                  <c:v>360</c:v>
                </c:pt>
                <c:pt idx="68365">
                  <c:v>257</c:v>
                </c:pt>
                <c:pt idx="68366">
                  <c:v>95</c:v>
                </c:pt>
                <c:pt idx="68367">
                  <c:v>90</c:v>
                </c:pt>
                <c:pt idx="68368">
                  <c:v>223</c:v>
                </c:pt>
                <c:pt idx="68369">
                  <c:v>181</c:v>
                </c:pt>
                <c:pt idx="68370">
                  <c:v>310</c:v>
                </c:pt>
                <c:pt idx="68371">
                  <c:v>316</c:v>
                </c:pt>
                <c:pt idx="68372">
                  <c:v>306</c:v>
                </c:pt>
                <c:pt idx="68373">
                  <c:v>319</c:v>
                </c:pt>
                <c:pt idx="68374">
                  <c:v>188</c:v>
                </c:pt>
                <c:pt idx="68375">
                  <c:v>194</c:v>
                </c:pt>
                <c:pt idx="68376">
                  <c:v>689</c:v>
                </c:pt>
                <c:pt idx="68377">
                  <c:v>358</c:v>
                </c:pt>
                <c:pt idx="68378">
                  <c:v>245</c:v>
                </c:pt>
                <c:pt idx="68379">
                  <c:v>305</c:v>
                </c:pt>
                <c:pt idx="68380">
                  <c:v>344</c:v>
                </c:pt>
                <c:pt idx="68381">
                  <c:v>776</c:v>
                </c:pt>
                <c:pt idx="68382">
                  <c:v>124</c:v>
                </c:pt>
                <c:pt idx="68383">
                  <c:v>216</c:v>
                </c:pt>
                <c:pt idx="68384">
                  <c:v>83</c:v>
                </c:pt>
                <c:pt idx="68385">
                  <c:v>168</c:v>
                </c:pt>
                <c:pt idx="68386">
                  <c:v>327</c:v>
                </c:pt>
                <c:pt idx="68387">
                  <c:v>882</c:v>
                </c:pt>
                <c:pt idx="68388">
                  <c:v>459</c:v>
                </c:pt>
                <c:pt idx="68389">
                  <c:v>783</c:v>
                </c:pt>
                <c:pt idx="68390">
                  <c:v>920</c:v>
                </c:pt>
                <c:pt idx="68391">
                  <c:v>877</c:v>
                </c:pt>
                <c:pt idx="68392">
                  <c:v>872</c:v>
                </c:pt>
                <c:pt idx="68393">
                  <c:v>950</c:v>
                </c:pt>
                <c:pt idx="68394">
                  <c:v>962</c:v>
                </c:pt>
                <c:pt idx="68395">
                  <c:v>947</c:v>
                </c:pt>
                <c:pt idx="68396">
                  <c:v>734</c:v>
                </c:pt>
                <c:pt idx="68397">
                  <c:v>1131</c:v>
                </c:pt>
                <c:pt idx="68398">
                  <c:v>505</c:v>
                </c:pt>
                <c:pt idx="68399">
                  <c:v>58</c:v>
                </c:pt>
                <c:pt idx="68400">
                  <c:v>157</c:v>
                </c:pt>
                <c:pt idx="68401">
                  <c:v>283</c:v>
                </c:pt>
                <c:pt idx="68402">
                  <c:v>305</c:v>
                </c:pt>
                <c:pt idx="68403">
                  <c:v>266</c:v>
                </c:pt>
                <c:pt idx="68404">
                  <c:v>33</c:v>
                </c:pt>
                <c:pt idx="68405">
                  <c:v>77</c:v>
                </c:pt>
                <c:pt idx="68406">
                  <c:v>49</c:v>
                </c:pt>
                <c:pt idx="68407">
                  <c:v>97</c:v>
                </c:pt>
                <c:pt idx="68408">
                  <c:v>557</c:v>
                </c:pt>
                <c:pt idx="68409">
                  <c:v>644</c:v>
                </c:pt>
                <c:pt idx="68410">
                  <c:v>418</c:v>
                </c:pt>
                <c:pt idx="68411">
                  <c:v>267</c:v>
                </c:pt>
                <c:pt idx="68412">
                  <c:v>377</c:v>
                </c:pt>
                <c:pt idx="68413">
                  <c:v>412</c:v>
                </c:pt>
                <c:pt idx="68414">
                  <c:v>317</c:v>
                </c:pt>
                <c:pt idx="68415">
                  <c:v>1143</c:v>
                </c:pt>
                <c:pt idx="68416">
                  <c:v>274</c:v>
                </c:pt>
                <c:pt idx="68417">
                  <c:v>340</c:v>
                </c:pt>
                <c:pt idx="68418">
                  <c:v>467</c:v>
                </c:pt>
                <c:pt idx="68419">
                  <c:v>489</c:v>
                </c:pt>
                <c:pt idx="68420">
                  <c:v>569</c:v>
                </c:pt>
                <c:pt idx="68421">
                  <c:v>549</c:v>
                </c:pt>
                <c:pt idx="68422">
                  <c:v>552</c:v>
                </c:pt>
                <c:pt idx="68423">
                  <c:v>395</c:v>
                </c:pt>
                <c:pt idx="68424">
                  <c:v>624</c:v>
                </c:pt>
                <c:pt idx="68425">
                  <c:v>611</c:v>
                </c:pt>
                <c:pt idx="68426">
                  <c:v>723</c:v>
                </c:pt>
                <c:pt idx="68427">
                  <c:v>739</c:v>
                </c:pt>
                <c:pt idx="68428">
                  <c:v>485</c:v>
                </c:pt>
                <c:pt idx="68429">
                  <c:v>630</c:v>
                </c:pt>
                <c:pt idx="68430">
                  <c:v>843</c:v>
                </c:pt>
                <c:pt idx="68431">
                  <c:v>685</c:v>
                </c:pt>
                <c:pt idx="68432">
                  <c:v>18</c:v>
                </c:pt>
                <c:pt idx="68433">
                  <c:v>96</c:v>
                </c:pt>
                <c:pt idx="68434">
                  <c:v>80</c:v>
                </c:pt>
                <c:pt idx="68435">
                  <c:v>87</c:v>
                </c:pt>
                <c:pt idx="68436">
                  <c:v>79</c:v>
                </c:pt>
                <c:pt idx="68437">
                  <c:v>70</c:v>
                </c:pt>
                <c:pt idx="68438">
                  <c:v>116</c:v>
                </c:pt>
                <c:pt idx="68439">
                  <c:v>50</c:v>
                </c:pt>
                <c:pt idx="68440">
                  <c:v>382</c:v>
                </c:pt>
                <c:pt idx="68441">
                  <c:v>58</c:v>
                </c:pt>
                <c:pt idx="68442">
                  <c:v>152</c:v>
                </c:pt>
                <c:pt idx="68443">
                  <c:v>89</c:v>
                </c:pt>
                <c:pt idx="68444">
                  <c:v>15</c:v>
                </c:pt>
                <c:pt idx="68445">
                  <c:v>11</c:v>
                </c:pt>
                <c:pt idx="68446">
                  <c:v>50</c:v>
                </c:pt>
                <c:pt idx="68447">
                  <c:v>175</c:v>
                </c:pt>
                <c:pt idx="68448">
                  <c:v>278</c:v>
                </c:pt>
                <c:pt idx="68449">
                  <c:v>59</c:v>
                </c:pt>
                <c:pt idx="68450">
                  <c:v>50</c:v>
                </c:pt>
                <c:pt idx="68451">
                  <c:v>151</c:v>
                </c:pt>
                <c:pt idx="68452">
                  <c:v>329</c:v>
                </c:pt>
                <c:pt idx="68453">
                  <c:v>153</c:v>
                </c:pt>
                <c:pt idx="68454">
                  <c:v>393</c:v>
                </c:pt>
                <c:pt idx="68455">
                  <c:v>341</c:v>
                </c:pt>
                <c:pt idx="68456">
                  <c:v>209</c:v>
                </c:pt>
                <c:pt idx="68457">
                  <c:v>55</c:v>
                </c:pt>
                <c:pt idx="68458">
                  <c:v>29</c:v>
                </c:pt>
                <c:pt idx="68459">
                  <c:v>35</c:v>
                </c:pt>
                <c:pt idx="68460">
                  <c:v>46</c:v>
                </c:pt>
                <c:pt idx="68461">
                  <c:v>227</c:v>
                </c:pt>
                <c:pt idx="68462">
                  <c:v>759</c:v>
                </c:pt>
                <c:pt idx="68463">
                  <c:v>404</c:v>
                </c:pt>
                <c:pt idx="68464">
                  <c:v>446</c:v>
                </c:pt>
                <c:pt idx="68465">
                  <c:v>900</c:v>
                </c:pt>
                <c:pt idx="68466">
                  <c:v>1449</c:v>
                </c:pt>
                <c:pt idx="68467">
                  <c:v>1743</c:v>
                </c:pt>
                <c:pt idx="68468">
                  <c:v>1381</c:v>
                </c:pt>
                <c:pt idx="68469">
                  <c:v>971</c:v>
                </c:pt>
                <c:pt idx="68470">
                  <c:v>423</c:v>
                </c:pt>
                <c:pt idx="68471">
                  <c:v>404</c:v>
                </c:pt>
                <c:pt idx="68472">
                  <c:v>814</c:v>
                </c:pt>
                <c:pt idx="68473">
                  <c:v>969</c:v>
                </c:pt>
                <c:pt idx="68474">
                  <c:v>765</c:v>
                </c:pt>
                <c:pt idx="68475">
                  <c:v>236</c:v>
                </c:pt>
                <c:pt idx="68476">
                  <c:v>320</c:v>
                </c:pt>
                <c:pt idx="68477">
                  <c:v>335</c:v>
                </c:pt>
                <c:pt idx="68478">
                  <c:v>292</c:v>
                </c:pt>
                <c:pt idx="68479">
                  <c:v>261</c:v>
                </c:pt>
                <c:pt idx="68480">
                  <c:v>204</c:v>
                </c:pt>
                <c:pt idx="68481">
                  <c:v>165</c:v>
                </c:pt>
                <c:pt idx="68482">
                  <c:v>287</c:v>
                </c:pt>
                <c:pt idx="68483">
                  <c:v>269</c:v>
                </c:pt>
                <c:pt idx="68484">
                  <c:v>816</c:v>
                </c:pt>
                <c:pt idx="68485">
                  <c:v>666</c:v>
                </c:pt>
                <c:pt idx="68486">
                  <c:v>279</c:v>
                </c:pt>
                <c:pt idx="68487">
                  <c:v>185</c:v>
                </c:pt>
                <c:pt idx="68488">
                  <c:v>320</c:v>
                </c:pt>
                <c:pt idx="68489">
                  <c:v>277</c:v>
                </c:pt>
                <c:pt idx="68490">
                  <c:v>353</c:v>
                </c:pt>
                <c:pt idx="68491">
                  <c:v>194</c:v>
                </c:pt>
                <c:pt idx="68492">
                  <c:v>138</c:v>
                </c:pt>
                <c:pt idx="68493">
                  <c:v>158</c:v>
                </c:pt>
                <c:pt idx="68494">
                  <c:v>154</c:v>
                </c:pt>
                <c:pt idx="68495">
                  <c:v>208</c:v>
                </c:pt>
                <c:pt idx="68496">
                  <c:v>296</c:v>
                </c:pt>
                <c:pt idx="68497">
                  <c:v>245</c:v>
                </c:pt>
                <c:pt idx="68498">
                  <c:v>344</c:v>
                </c:pt>
                <c:pt idx="68499">
                  <c:v>202</c:v>
                </c:pt>
                <c:pt idx="68500">
                  <c:v>246</c:v>
                </c:pt>
                <c:pt idx="68501">
                  <c:v>224</c:v>
                </c:pt>
                <c:pt idx="68502">
                  <c:v>134</c:v>
                </c:pt>
                <c:pt idx="68503">
                  <c:v>297</c:v>
                </c:pt>
                <c:pt idx="68504">
                  <c:v>203</c:v>
                </c:pt>
                <c:pt idx="68505">
                  <c:v>233</c:v>
                </c:pt>
                <c:pt idx="68506">
                  <c:v>232</c:v>
                </c:pt>
                <c:pt idx="68507">
                  <c:v>204</c:v>
                </c:pt>
                <c:pt idx="68508">
                  <c:v>289</c:v>
                </c:pt>
                <c:pt idx="68509">
                  <c:v>258</c:v>
                </c:pt>
                <c:pt idx="68510">
                  <c:v>799</c:v>
                </c:pt>
                <c:pt idx="68511">
                  <c:v>610</c:v>
                </c:pt>
                <c:pt idx="68512">
                  <c:v>312</c:v>
                </c:pt>
                <c:pt idx="68513">
                  <c:v>477</c:v>
                </c:pt>
                <c:pt idx="68514">
                  <c:v>289</c:v>
                </c:pt>
                <c:pt idx="68515">
                  <c:v>316</c:v>
                </c:pt>
                <c:pt idx="68516">
                  <c:v>1176</c:v>
                </c:pt>
                <c:pt idx="68517">
                  <c:v>1272</c:v>
                </c:pt>
                <c:pt idx="68518">
                  <c:v>1098</c:v>
                </c:pt>
                <c:pt idx="68519">
                  <c:v>340</c:v>
                </c:pt>
                <c:pt idx="68520">
                  <c:v>376</c:v>
                </c:pt>
                <c:pt idx="68521">
                  <c:v>639</c:v>
                </c:pt>
                <c:pt idx="68522">
                  <c:v>631</c:v>
                </c:pt>
                <c:pt idx="68523">
                  <c:v>468</c:v>
                </c:pt>
                <c:pt idx="68524">
                  <c:v>347</c:v>
                </c:pt>
                <c:pt idx="68525">
                  <c:v>1133</c:v>
                </c:pt>
                <c:pt idx="68526">
                  <c:v>776</c:v>
                </c:pt>
                <c:pt idx="68527">
                  <c:v>998</c:v>
                </c:pt>
                <c:pt idx="68528">
                  <c:v>520</c:v>
                </c:pt>
                <c:pt idx="68529">
                  <c:v>666</c:v>
                </c:pt>
                <c:pt idx="68530">
                  <c:v>752</c:v>
                </c:pt>
                <c:pt idx="68531">
                  <c:v>524</c:v>
                </c:pt>
                <c:pt idx="68532">
                  <c:v>844</c:v>
                </c:pt>
                <c:pt idx="68533">
                  <c:v>493</c:v>
                </c:pt>
                <c:pt idx="68534">
                  <c:v>327</c:v>
                </c:pt>
                <c:pt idx="68535">
                  <c:v>399</c:v>
                </c:pt>
                <c:pt idx="68536">
                  <c:v>290</c:v>
                </c:pt>
                <c:pt idx="68537">
                  <c:v>497</c:v>
                </c:pt>
                <c:pt idx="68538">
                  <c:v>274</c:v>
                </c:pt>
                <c:pt idx="68539">
                  <c:v>322</c:v>
                </c:pt>
                <c:pt idx="68540">
                  <c:v>268</c:v>
                </c:pt>
                <c:pt idx="68541">
                  <c:v>250</c:v>
                </c:pt>
                <c:pt idx="68542">
                  <c:v>307</c:v>
                </c:pt>
                <c:pt idx="68543">
                  <c:v>294</c:v>
                </c:pt>
                <c:pt idx="68544">
                  <c:v>318</c:v>
                </c:pt>
                <c:pt idx="68545">
                  <c:v>344</c:v>
                </c:pt>
                <c:pt idx="68546">
                  <c:v>271</c:v>
                </c:pt>
                <c:pt idx="68547">
                  <c:v>251</c:v>
                </c:pt>
                <c:pt idx="68548">
                  <c:v>188</c:v>
                </c:pt>
                <c:pt idx="68549">
                  <c:v>226</c:v>
                </c:pt>
                <c:pt idx="68550">
                  <c:v>105</c:v>
                </c:pt>
                <c:pt idx="68551">
                  <c:v>131</c:v>
                </c:pt>
                <c:pt idx="68552">
                  <c:v>124</c:v>
                </c:pt>
                <c:pt idx="68553">
                  <c:v>210</c:v>
                </c:pt>
                <c:pt idx="68554">
                  <c:v>288</c:v>
                </c:pt>
                <c:pt idx="68555">
                  <c:v>206</c:v>
                </c:pt>
                <c:pt idx="68556">
                  <c:v>361</c:v>
                </c:pt>
                <c:pt idx="68557">
                  <c:v>225</c:v>
                </c:pt>
                <c:pt idx="68558">
                  <c:v>37</c:v>
                </c:pt>
                <c:pt idx="68559">
                  <c:v>294</c:v>
                </c:pt>
                <c:pt idx="68560">
                  <c:v>246</c:v>
                </c:pt>
                <c:pt idx="68561">
                  <c:v>280</c:v>
                </c:pt>
                <c:pt idx="68562">
                  <c:v>188</c:v>
                </c:pt>
                <c:pt idx="68563">
                  <c:v>220</c:v>
                </c:pt>
                <c:pt idx="68564">
                  <c:v>363</c:v>
                </c:pt>
                <c:pt idx="68565">
                  <c:v>319</c:v>
                </c:pt>
                <c:pt idx="68566">
                  <c:v>222</c:v>
                </c:pt>
                <c:pt idx="68567">
                  <c:v>200</c:v>
                </c:pt>
                <c:pt idx="68568">
                  <c:v>238</c:v>
                </c:pt>
                <c:pt idx="68569">
                  <c:v>256</c:v>
                </c:pt>
                <c:pt idx="68570">
                  <c:v>213</c:v>
                </c:pt>
                <c:pt idx="68571">
                  <c:v>313</c:v>
                </c:pt>
                <c:pt idx="68572">
                  <c:v>144</c:v>
                </c:pt>
                <c:pt idx="68573">
                  <c:v>196</c:v>
                </c:pt>
                <c:pt idx="68574">
                  <c:v>235</c:v>
                </c:pt>
                <c:pt idx="68575">
                  <c:v>97</c:v>
                </c:pt>
                <c:pt idx="68576">
                  <c:v>112</c:v>
                </c:pt>
                <c:pt idx="68577">
                  <c:v>192</c:v>
                </c:pt>
                <c:pt idx="68578">
                  <c:v>540</c:v>
                </c:pt>
                <c:pt idx="68579">
                  <c:v>205</c:v>
                </c:pt>
                <c:pt idx="68580">
                  <c:v>195</c:v>
                </c:pt>
                <c:pt idx="68581">
                  <c:v>302</c:v>
                </c:pt>
                <c:pt idx="68582">
                  <c:v>174</c:v>
                </c:pt>
                <c:pt idx="68583">
                  <c:v>163</c:v>
                </c:pt>
                <c:pt idx="68584">
                  <c:v>87</c:v>
                </c:pt>
                <c:pt idx="68585">
                  <c:v>273</c:v>
                </c:pt>
                <c:pt idx="68586">
                  <c:v>230</c:v>
                </c:pt>
                <c:pt idx="68587">
                  <c:v>339</c:v>
                </c:pt>
                <c:pt idx="68588">
                  <c:v>437</c:v>
                </c:pt>
                <c:pt idx="68589">
                  <c:v>228</c:v>
                </c:pt>
                <c:pt idx="68590">
                  <c:v>405</c:v>
                </c:pt>
                <c:pt idx="68591">
                  <c:v>273</c:v>
                </c:pt>
                <c:pt idx="68592">
                  <c:v>213</c:v>
                </c:pt>
                <c:pt idx="68593">
                  <c:v>313</c:v>
                </c:pt>
                <c:pt idx="68594">
                  <c:v>217</c:v>
                </c:pt>
                <c:pt idx="68595">
                  <c:v>112</c:v>
                </c:pt>
                <c:pt idx="68596">
                  <c:v>64</c:v>
                </c:pt>
                <c:pt idx="68597">
                  <c:v>35</c:v>
                </c:pt>
                <c:pt idx="68598">
                  <c:v>153</c:v>
                </c:pt>
                <c:pt idx="68599">
                  <c:v>275</c:v>
                </c:pt>
                <c:pt idx="68600">
                  <c:v>67</c:v>
                </c:pt>
                <c:pt idx="68601">
                  <c:v>386</c:v>
                </c:pt>
                <c:pt idx="68602">
                  <c:v>372</c:v>
                </c:pt>
                <c:pt idx="68603">
                  <c:v>57</c:v>
                </c:pt>
                <c:pt idx="68604">
                  <c:v>73</c:v>
                </c:pt>
                <c:pt idx="68605">
                  <c:v>507</c:v>
                </c:pt>
                <c:pt idx="68606">
                  <c:v>399</c:v>
                </c:pt>
                <c:pt idx="68607">
                  <c:v>750</c:v>
                </c:pt>
                <c:pt idx="68608">
                  <c:v>24</c:v>
                </c:pt>
                <c:pt idx="68609">
                  <c:v>31</c:v>
                </c:pt>
                <c:pt idx="68610">
                  <c:v>50</c:v>
                </c:pt>
                <c:pt idx="68611" formatCode="0.00E+00">
                  <c:v>4.8999999999999998E-3</c:v>
                </c:pt>
                <c:pt idx="68612">
                  <c:v>876</c:v>
                </c:pt>
                <c:pt idx="68613">
                  <c:v>739</c:v>
                </c:pt>
                <c:pt idx="68614">
                  <c:v>62</c:v>
                </c:pt>
                <c:pt idx="68615">
                  <c:v>810</c:v>
                </c:pt>
                <c:pt idx="68616">
                  <c:v>237</c:v>
                </c:pt>
                <c:pt idx="68617">
                  <c:v>249</c:v>
                </c:pt>
                <c:pt idx="68618">
                  <c:v>232</c:v>
                </c:pt>
                <c:pt idx="68619">
                  <c:v>1386</c:v>
                </c:pt>
                <c:pt idx="68620">
                  <c:v>183</c:v>
                </c:pt>
                <c:pt idx="68621">
                  <c:v>319</c:v>
                </c:pt>
                <c:pt idx="68622">
                  <c:v>734</c:v>
                </c:pt>
                <c:pt idx="68623">
                  <c:v>718</c:v>
                </c:pt>
                <c:pt idx="68624">
                  <c:v>1417</c:v>
                </c:pt>
                <c:pt idx="68625">
                  <c:v>878</c:v>
                </c:pt>
                <c:pt idx="68626">
                  <c:v>717</c:v>
                </c:pt>
                <c:pt idx="68627">
                  <c:v>230</c:v>
                </c:pt>
                <c:pt idx="68628">
                  <c:v>768</c:v>
                </c:pt>
                <c:pt idx="68629">
                  <c:v>270</c:v>
                </c:pt>
                <c:pt idx="68630">
                  <c:v>157</c:v>
                </c:pt>
                <c:pt idx="68631">
                  <c:v>372</c:v>
                </c:pt>
                <c:pt idx="68632">
                  <c:v>315</c:v>
                </c:pt>
                <c:pt idx="68633">
                  <c:v>236</c:v>
                </c:pt>
                <c:pt idx="68634">
                  <c:v>972</c:v>
                </c:pt>
                <c:pt idx="68635">
                  <c:v>162</c:v>
                </c:pt>
                <c:pt idx="68636">
                  <c:v>207</c:v>
                </c:pt>
                <c:pt idx="68637">
                  <c:v>810</c:v>
                </c:pt>
                <c:pt idx="68638">
                  <c:v>198</c:v>
                </c:pt>
                <c:pt idx="68639">
                  <c:v>208</c:v>
                </c:pt>
                <c:pt idx="68640">
                  <c:v>201</c:v>
                </c:pt>
                <c:pt idx="68641">
                  <c:v>57</c:v>
                </c:pt>
                <c:pt idx="68642" formatCode="0.00E+00">
                  <c:v>4.8999999999999998E-3</c:v>
                </c:pt>
                <c:pt idx="68643">
                  <c:v>117</c:v>
                </c:pt>
                <c:pt idx="68644">
                  <c:v>96</c:v>
                </c:pt>
                <c:pt idx="68645">
                  <c:v>80</c:v>
                </c:pt>
                <c:pt idx="68646">
                  <c:v>52</c:v>
                </c:pt>
                <c:pt idx="68647">
                  <c:v>36</c:v>
                </c:pt>
                <c:pt idx="68648">
                  <c:v>514</c:v>
                </c:pt>
                <c:pt idx="68649">
                  <c:v>175</c:v>
                </c:pt>
                <c:pt idx="68650">
                  <c:v>61</c:v>
                </c:pt>
                <c:pt idx="68651">
                  <c:v>1</c:v>
                </c:pt>
                <c:pt idx="68652">
                  <c:v>66</c:v>
                </c:pt>
                <c:pt idx="68653">
                  <c:v>1049</c:v>
                </c:pt>
                <c:pt idx="68654">
                  <c:v>1280</c:v>
                </c:pt>
                <c:pt idx="68655">
                  <c:v>435</c:v>
                </c:pt>
                <c:pt idx="68656">
                  <c:v>1198</c:v>
                </c:pt>
                <c:pt idx="68657">
                  <c:v>573</c:v>
                </c:pt>
                <c:pt idx="68658">
                  <c:v>738</c:v>
                </c:pt>
                <c:pt idx="68659">
                  <c:v>410</c:v>
                </c:pt>
                <c:pt idx="68660">
                  <c:v>1305</c:v>
                </c:pt>
                <c:pt idx="68661">
                  <c:v>665</c:v>
                </c:pt>
                <c:pt idx="68662">
                  <c:v>468</c:v>
                </c:pt>
                <c:pt idx="68663">
                  <c:v>337</c:v>
                </c:pt>
                <c:pt idx="68664">
                  <c:v>507</c:v>
                </c:pt>
                <c:pt idx="68665">
                  <c:v>64</c:v>
                </c:pt>
                <c:pt idx="68666">
                  <c:v>254</c:v>
                </c:pt>
                <c:pt idx="68667">
                  <c:v>81</c:v>
                </c:pt>
                <c:pt idx="68668">
                  <c:v>92</c:v>
                </c:pt>
                <c:pt idx="68669">
                  <c:v>108</c:v>
                </c:pt>
                <c:pt idx="68670">
                  <c:v>130</c:v>
                </c:pt>
                <c:pt idx="68671">
                  <c:v>104</c:v>
                </c:pt>
                <c:pt idx="68672">
                  <c:v>147</c:v>
                </c:pt>
                <c:pt idx="68673">
                  <c:v>44</c:v>
                </c:pt>
                <c:pt idx="68674">
                  <c:v>80</c:v>
                </c:pt>
                <c:pt idx="68675">
                  <c:v>165</c:v>
                </c:pt>
                <c:pt idx="68676">
                  <c:v>102</c:v>
                </c:pt>
                <c:pt idx="68677">
                  <c:v>19</c:v>
                </c:pt>
                <c:pt idx="68678" formatCode="0.00E+00">
                  <c:v>4.8999999999999998E-3</c:v>
                </c:pt>
                <c:pt idx="68679">
                  <c:v>80</c:v>
                </c:pt>
                <c:pt idx="68680">
                  <c:v>71</c:v>
                </c:pt>
                <c:pt idx="68681">
                  <c:v>126</c:v>
                </c:pt>
                <c:pt idx="68682">
                  <c:v>38</c:v>
                </c:pt>
                <c:pt idx="68683">
                  <c:v>89</c:v>
                </c:pt>
                <c:pt idx="68684">
                  <c:v>36</c:v>
                </c:pt>
                <c:pt idx="68685">
                  <c:v>35</c:v>
                </c:pt>
                <c:pt idx="68686">
                  <c:v>65</c:v>
                </c:pt>
                <c:pt idx="68687">
                  <c:v>139</c:v>
                </c:pt>
                <c:pt idx="68688">
                  <c:v>385</c:v>
                </c:pt>
                <c:pt idx="68689">
                  <c:v>327</c:v>
                </c:pt>
                <c:pt idx="68690">
                  <c:v>291</c:v>
                </c:pt>
                <c:pt idx="68691">
                  <c:v>335</c:v>
                </c:pt>
                <c:pt idx="68692">
                  <c:v>222</c:v>
                </c:pt>
                <c:pt idx="68693">
                  <c:v>420</c:v>
                </c:pt>
                <c:pt idx="68694">
                  <c:v>390</c:v>
                </c:pt>
                <c:pt idx="68695">
                  <c:v>418</c:v>
                </c:pt>
                <c:pt idx="68696">
                  <c:v>352</c:v>
                </c:pt>
                <c:pt idx="68697">
                  <c:v>328</c:v>
                </c:pt>
                <c:pt idx="68698">
                  <c:v>363</c:v>
                </c:pt>
                <c:pt idx="68699">
                  <c:v>389</c:v>
                </c:pt>
                <c:pt idx="68700">
                  <c:v>1179</c:v>
                </c:pt>
                <c:pt idx="68701">
                  <c:v>816</c:v>
                </c:pt>
                <c:pt idx="68702">
                  <c:v>369</c:v>
                </c:pt>
                <c:pt idx="68703">
                  <c:v>843</c:v>
                </c:pt>
                <c:pt idx="68704">
                  <c:v>875</c:v>
                </c:pt>
                <c:pt idx="68705">
                  <c:v>820</c:v>
                </c:pt>
                <c:pt idx="68706">
                  <c:v>787</c:v>
                </c:pt>
                <c:pt idx="68707">
                  <c:v>907</c:v>
                </c:pt>
                <c:pt idx="68708">
                  <c:v>1304</c:v>
                </c:pt>
                <c:pt idx="68709">
                  <c:v>928</c:v>
                </c:pt>
                <c:pt idx="68710">
                  <c:v>605</c:v>
                </c:pt>
                <c:pt idx="68711">
                  <c:v>409</c:v>
                </c:pt>
                <c:pt idx="68712">
                  <c:v>171</c:v>
                </c:pt>
                <c:pt idx="68713">
                  <c:v>288</c:v>
                </c:pt>
                <c:pt idx="68714">
                  <c:v>136</c:v>
                </c:pt>
                <c:pt idx="68715">
                  <c:v>124</c:v>
                </c:pt>
                <c:pt idx="68716">
                  <c:v>79</c:v>
                </c:pt>
                <c:pt idx="68717">
                  <c:v>191</c:v>
                </c:pt>
                <c:pt idx="68718">
                  <c:v>140</c:v>
                </c:pt>
                <c:pt idx="68719">
                  <c:v>242</c:v>
                </c:pt>
                <c:pt idx="68720">
                  <c:v>94</c:v>
                </c:pt>
                <c:pt idx="68721">
                  <c:v>80</c:v>
                </c:pt>
                <c:pt idx="68722">
                  <c:v>104</c:v>
                </c:pt>
                <c:pt idx="68723">
                  <c:v>140</c:v>
                </c:pt>
                <c:pt idx="68724">
                  <c:v>214</c:v>
                </c:pt>
                <c:pt idx="68725">
                  <c:v>202</c:v>
                </c:pt>
                <c:pt idx="68726">
                  <c:v>177</c:v>
                </c:pt>
                <c:pt idx="68727">
                  <c:v>196</c:v>
                </c:pt>
                <c:pt idx="68728">
                  <c:v>170</c:v>
                </c:pt>
                <c:pt idx="68729">
                  <c:v>98</c:v>
                </c:pt>
                <c:pt idx="68730">
                  <c:v>115</c:v>
                </c:pt>
                <c:pt idx="68731">
                  <c:v>161</c:v>
                </c:pt>
                <c:pt idx="68732">
                  <c:v>89</c:v>
                </c:pt>
                <c:pt idx="68733">
                  <c:v>170</c:v>
                </c:pt>
                <c:pt idx="68734">
                  <c:v>202</c:v>
                </c:pt>
                <c:pt idx="68735">
                  <c:v>334</c:v>
                </c:pt>
                <c:pt idx="68736">
                  <c:v>267</c:v>
                </c:pt>
                <c:pt idx="68737">
                  <c:v>267</c:v>
                </c:pt>
                <c:pt idx="68738">
                  <c:v>198</c:v>
                </c:pt>
                <c:pt idx="68739">
                  <c:v>241</c:v>
                </c:pt>
                <c:pt idx="68740">
                  <c:v>146</c:v>
                </c:pt>
                <c:pt idx="68741">
                  <c:v>192</c:v>
                </c:pt>
                <c:pt idx="68742">
                  <c:v>186</c:v>
                </c:pt>
                <c:pt idx="68743">
                  <c:v>159</c:v>
                </c:pt>
                <c:pt idx="68744">
                  <c:v>222</c:v>
                </c:pt>
                <c:pt idx="68745">
                  <c:v>155</c:v>
                </c:pt>
                <c:pt idx="68746">
                  <c:v>215</c:v>
                </c:pt>
                <c:pt idx="68747">
                  <c:v>215</c:v>
                </c:pt>
                <c:pt idx="68748">
                  <c:v>582</c:v>
                </c:pt>
                <c:pt idx="68749">
                  <c:v>335</c:v>
                </c:pt>
                <c:pt idx="68750">
                  <c:v>465</c:v>
                </c:pt>
                <c:pt idx="68751">
                  <c:v>1257</c:v>
                </c:pt>
                <c:pt idx="68752">
                  <c:v>1037</c:v>
                </c:pt>
                <c:pt idx="68753">
                  <c:v>1456</c:v>
                </c:pt>
                <c:pt idx="68754">
                  <c:v>1262</c:v>
                </c:pt>
                <c:pt idx="68755">
                  <c:v>1964</c:v>
                </c:pt>
                <c:pt idx="68756">
                  <c:v>656</c:v>
                </c:pt>
                <c:pt idx="68757">
                  <c:v>771</c:v>
                </c:pt>
                <c:pt idx="68758">
                  <c:v>950</c:v>
                </c:pt>
                <c:pt idx="68759">
                  <c:v>733</c:v>
                </c:pt>
                <c:pt idx="68760">
                  <c:v>258</c:v>
                </c:pt>
                <c:pt idx="68761">
                  <c:v>846</c:v>
                </c:pt>
                <c:pt idx="68762">
                  <c:v>517</c:v>
                </c:pt>
                <c:pt idx="68763">
                  <c:v>354</c:v>
                </c:pt>
                <c:pt idx="68764">
                  <c:v>351</c:v>
                </c:pt>
                <c:pt idx="68765">
                  <c:v>490</c:v>
                </c:pt>
                <c:pt idx="68766">
                  <c:v>470</c:v>
                </c:pt>
                <c:pt idx="68767">
                  <c:v>298</c:v>
                </c:pt>
                <c:pt idx="68768">
                  <c:v>255</c:v>
                </c:pt>
                <c:pt idx="68769">
                  <c:v>310</c:v>
                </c:pt>
                <c:pt idx="68770">
                  <c:v>627</c:v>
                </c:pt>
                <c:pt idx="68771">
                  <c:v>434</c:v>
                </c:pt>
                <c:pt idx="68772">
                  <c:v>866</c:v>
                </c:pt>
                <c:pt idx="68773">
                  <c:v>365</c:v>
                </c:pt>
                <c:pt idx="68774">
                  <c:v>290</c:v>
                </c:pt>
                <c:pt idx="68775">
                  <c:v>277</c:v>
                </c:pt>
                <c:pt idx="68776">
                  <c:v>240</c:v>
                </c:pt>
                <c:pt idx="68777">
                  <c:v>400</c:v>
                </c:pt>
                <c:pt idx="68778">
                  <c:v>395</c:v>
                </c:pt>
                <c:pt idx="68779">
                  <c:v>486</c:v>
                </c:pt>
                <c:pt idx="68780">
                  <c:v>373</c:v>
                </c:pt>
                <c:pt idx="68781">
                  <c:v>378</c:v>
                </c:pt>
                <c:pt idx="68782">
                  <c:v>231</c:v>
                </c:pt>
                <c:pt idx="68783">
                  <c:v>377</c:v>
                </c:pt>
                <c:pt idx="68784">
                  <c:v>943</c:v>
                </c:pt>
                <c:pt idx="68785">
                  <c:v>1297</c:v>
                </c:pt>
                <c:pt idx="68786">
                  <c:v>372</c:v>
                </c:pt>
                <c:pt idx="68787">
                  <c:v>447</c:v>
                </c:pt>
                <c:pt idx="68788">
                  <c:v>711</c:v>
                </c:pt>
                <c:pt idx="68789">
                  <c:v>557</c:v>
                </c:pt>
                <c:pt idx="68790">
                  <c:v>498</c:v>
                </c:pt>
                <c:pt idx="68791">
                  <c:v>465</c:v>
                </c:pt>
                <c:pt idx="68792">
                  <c:v>687</c:v>
                </c:pt>
                <c:pt idx="68793">
                  <c:v>711</c:v>
                </c:pt>
                <c:pt idx="68794">
                  <c:v>421</c:v>
                </c:pt>
                <c:pt idx="68795">
                  <c:v>567</c:v>
                </c:pt>
                <c:pt idx="68796">
                  <c:v>127</c:v>
                </c:pt>
                <c:pt idx="68797">
                  <c:v>56</c:v>
                </c:pt>
                <c:pt idx="68798">
                  <c:v>151</c:v>
                </c:pt>
                <c:pt idx="68799">
                  <c:v>139</c:v>
                </c:pt>
                <c:pt idx="68800">
                  <c:v>292</c:v>
                </c:pt>
                <c:pt idx="68801">
                  <c:v>294</c:v>
                </c:pt>
                <c:pt idx="68802">
                  <c:v>103</c:v>
                </c:pt>
                <c:pt idx="68803">
                  <c:v>88</c:v>
                </c:pt>
                <c:pt idx="68804">
                  <c:v>141</c:v>
                </c:pt>
                <c:pt idx="68805">
                  <c:v>139</c:v>
                </c:pt>
                <c:pt idx="68806">
                  <c:v>662</c:v>
                </c:pt>
                <c:pt idx="68807">
                  <c:v>537</c:v>
                </c:pt>
                <c:pt idx="68808">
                  <c:v>196</c:v>
                </c:pt>
                <c:pt idx="68809">
                  <c:v>419</c:v>
                </c:pt>
                <c:pt idx="68810">
                  <c:v>858</c:v>
                </c:pt>
                <c:pt idx="68811">
                  <c:v>574</c:v>
                </c:pt>
                <c:pt idx="68812">
                  <c:v>238</c:v>
                </c:pt>
                <c:pt idx="68813">
                  <c:v>165</c:v>
                </c:pt>
                <c:pt idx="68814">
                  <c:v>199</c:v>
                </c:pt>
                <c:pt idx="68815">
                  <c:v>207</c:v>
                </c:pt>
                <c:pt idx="68816">
                  <c:v>99</c:v>
                </c:pt>
                <c:pt idx="68817">
                  <c:v>145</c:v>
                </c:pt>
                <c:pt idx="68818">
                  <c:v>97</c:v>
                </c:pt>
                <c:pt idx="68819">
                  <c:v>88</c:v>
                </c:pt>
                <c:pt idx="68820">
                  <c:v>91</c:v>
                </c:pt>
                <c:pt idx="68821">
                  <c:v>151</c:v>
                </c:pt>
                <c:pt idx="68822">
                  <c:v>300</c:v>
                </c:pt>
                <c:pt idx="68823">
                  <c:v>238</c:v>
                </c:pt>
                <c:pt idx="68824">
                  <c:v>74</c:v>
                </c:pt>
                <c:pt idx="68825">
                  <c:v>726</c:v>
                </c:pt>
                <c:pt idx="68826">
                  <c:v>628</c:v>
                </c:pt>
                <c:pt idx="68827">
                  <c:v>645</c:v>
                </c:pt>
                <c:pt idx="68828">
                  <c:v>174</c:v>
                </c:pt>
                <c:pt idx="68829">
                  <c:v>212</c:v>
                </c:pt>
                <c:pt idx="68830">
                  <c:v>1147</c:v>
                </c:pt>
                <c:pt idx="68831">
                  <c:v>106</c:v>
                </c:pt>
                <c:pt idx="68832">
                  <c:v>93</c:v>
                </c:pt>
                <c:pt idx="68833">
                  <c:v>173</c:v>
                </c:pt>
                <c:pt idx="68834">
                  <c:v>185</c:v>
                </c:pt>
                <c:pt idx="68835">
                  <c:v>290</c:v>
                </c:pt>
                <c:pt idx="68836">
                  <c:v>147</c:v>
                </c:pt>
                <c:pt idx="68837">
                  <c:v>66</c:v>
                </c:pt>
                <c:pt idx="68838">
                  <c:v>195</c:v>
                </c:pt>
                <c:pt idx="68839">
                  <c:v>41</c:v>
                </c:pt>
                <c:pt idx="68840">
                  <c:v>370</c:v>
                </c:pt>
                <c:pt idx="68841">
                  <c:v>494</c:v>
                </c:pt>
                <c:pt idx="68842">
                  <c:v>238</c:v>
                </c:pt>
                <c:pt idx="68843">
                  <c:v>290</c:v>
                </c:pt>
                <c:pt idx="68844">
                  <c:v>176</c:v>
                </c:pt>
                <c:pt idx="68845">
                  <c:v>148</c:v>
                </c:pt>
                <c:pt idx="68846">
                  <c:v>126</c:v>
                </c:pt>
                <c:pt idx="68847">
                  <c:v>86</c:v>
                </c:pt>
                <c:pt idx="68848">
                  <c:v>318</c:v>
                </c:pt>
                <c:pt idx="68849">
                  <c:v>129</c:v>
                </c:pt>
                <c:pt idx="68850">
                  <c:v>111</c:v>
                </c:pt>
                <c:pt idx="68851">
                  <c:v>91</c:v>
                </c:pt>
                <c:pt idx="68852">
                  <c:v>285</c:v>
                </c:pt>
                <c:pt idx="68853">
                  <c:v>364</c:v>
                </c:pt>
                <c:pt idx="68854">
                  <c:v>146</c:v>
                </c:pt>
                <c:pt idx="68855">
                  <c:v>287</c:v>
                </c:pt>
                <c:pt idx="68856">
                  <c:v>198</c:v>
                </c:pt>
                <c:pt idx="68857">
                  <c:v>286</c:v>
                </c:pt>
                <c:pt idx="68858">
                  <c:v>354</c:v>
                </c:pt>
                <c:pt idx="68859">
                  <c:v>209</c:v>
                </c:pt>
                <c:pt idx="68860">
                  <c:v>409</c:v>
                </c:pt>
                <c:pt idx="68861">
                  <c:v>283</c:v>
                </c:pt>
                <c:pt idx="68862">
                  <c:v>410</c:v>
                </c:pt>
                <c:pt idx="68863">
                  <c:v>323</c:v>
                </c:pt>
                <c:pt idx="68864">
                  <c:v>296</c:v>
                </c:pt>
                <c:pt idx="68865">
                  <c:v>321</c:v>
                </c:pt>
                <c:pt idx="68866">
                  <c:v>251</c:v>
                </c:pt>
                <c:pt idx="68867">
                  <c:v>93</c:v>
                </c:pt>
                <c:pt idx="68868">
                  <c:v>106</c:v>
                </c:pt>
                <c:pt idx="68869">
                  <c:v>169</c:v>
                </c:pt>
                <c:pt idx="68870">
                  <c:v>156</c:v>
                </c:pt>
                <c:pt idx="68871">
                  <c:v>84</c:v>
                </c:pt>
                <c:pt idx="68872">
                  <c:v>99</c:v>
                </c:pt>
                <c:pt idx="68873">
                  <c:v>224</c:v>
                </c:pt>
                <c:pt idx="68874">
                  <c:v>63</c:v>
                </c:pt>
                <c:pt idx="68875">
                  <c:v>76</c:v>
                </c:pt>
                <c:pt idx="68876">
                  <c:v>111</c:v>
                </c:pt>
                <c:pt idx="68877">
                  <c:v>86</c:v>
                </c:pt>
                <c:pt idx="68878">
                  <c:v>124</c:v>
                </c:pt>
                <c:pt idx="68879">
                  <c:v>614</c:v>
                </c:pt>
                <c:pt idx="68880">
                  <c:v>310</c:v>
                </c:pt>
                <c:pt idx="68881">
                  <c:v>196</c:v>
                </c:pt>
                <c:pt idx="68882">
                  <c:v>269</c:v>
                </c:pt>
                <c:pt idx="68883">
                  <c:v>222</c:v>
                </c:pt>
                <c:pt idx="68884">
                  <c:v>335</c:v>
                </c:pt>
                <c:pt idx="68885">
                  <c:v>204</c:v>
                </c:pt>
                <c:pt idx="68886">
                  <c:v>228</c:v>
                </c:pt>
                <c:pt idx="68887">
                  <c:v>142</c:v>
                </c:pt>
                <c:pt idx="68888">
                  <c:v>237</c:v>
                </c:pt>
                <c:pt idx="68889">
                  <c:v>285</c:v>
                </c:pt>
                <c:pt idx="68890">
                  <c:v>340</c:v>
                </c:pt>
                <c:pt idx="68891">
                  <c:v>122</c:v>
                </c:pt>
                <c:pt idx="68892">
                  <c:v>8</c:v>
                </c:pt>
                <c:pt idx="68893">
                  <c:v>6</c:v>
                </c:pt>
                <c:pt idx="68894">
                  <c:v>27</c:v>
                </c:pt>
                <c:pt idx="68895">
                  <c:v>16</c:v>
                </c:pt>
                <c:pt idx="68896">
                  <c:v>9</c:v>
                </c:pt>
                <c:pt idx="68897">
                  <c:v>20</c:v>
                </c:pt>
                <c:pt idx="68898">
                  <c:v>253</c:v>
                </c:pt>
                <c:pt idx="68899">
                  <c:v>327</c:v>
                </c:pt>
                <c:pt idx="68900">
                  <c:v>534</c:v>
                </c:pt>
                <c:pt idx="68901">
                  <c:v>648</c:v>
                </c:pt>
                <c:pt idx="68902">
                  <c:v>331</c:v>
                </c:pt>
                <c:pt idx="68903">
                  <c:v>385</c:v>
                </c:pt>
                <c:pt idx="68904">
                  <c:v>568</c:v>
                </c:pt>
                <c:pt idx="68905">
                  <c:v>747</c:v>
                </c:pt>
                <c:pt idx="68906">
                  <c:v>688</c:v>
                </c:pt>
                <c:pt idx="68907">
                  <c:v>1192</c:v>
                </c:pt>
                <c:pt idx="68908">
                  <c:v>404</c:v>
                </c:pt>
                <c:pt idx="68909">
                  <c:v>1038</c:v>
                </c:pt>
                <c:pt idx="68910">
                  <c:v>826</c:v>
                </c:pt>
                <c:pt idx="68911">
                  <c:v>443</c:v>
                </c:pt>
                <c:pt idx="68912">
                  <c:v>188</c:v>
                </c:pt>
                <c:pt idx="68913">
                  <c:v>683</c:v>
                </c:pt>
                <c:pt idx="68914">
                  <c:v>115</c:v>
                </c:pt>
                <c:pt idx="68915">
                  <c:v>334</c:v>
                </c:pt>
                <c:pt idx="68916">
                  <c:v>130</c:v>
                </c:pt>
                <c:pt idx="68917">
                  <c:v>256</c:v>
                </c:pt>
                <c:pt idx="68918">
                  <c:v>373</c:v>
                </c:pt>
                <c:pt idx="68919">
                  <c:v>373</c:v>
                </c:pt>
                <c:pt idx="68920">
                  <c:v>258</c:v>
                </c:pt>
                <c:pt idx="68921">
                  <c:v>269</c:v>
                </c:pt>
                <c:pt idx="68922">
                  <c:v>413</c:v>
                </c:pt>
                <c:pt idx="68923">
                  <c:v>315</c:v>
                </c:pt>
                <c:pt idx="68924">
                  <c:v>324</c:v>
                </c:pt>
                <c:pt idx="68925">
                  <c:v>371</c:v>
                </c:pt>
                <c:pt idx="68926">
                  <c:v>394</c:v>
                </c:pt>
                <c:pt idx="68927">
                  <c:v>321</c:v>
                </c:pt>
                <c:pt idx="68928">
                  <c:v>743</c:v>
                </c:pt>
                <c:pt idx="68929">
                  <c:v>766</c:v>
                </c:pt>
                <c:pt idx="68930">
                  <c:v>739</c:v>
                </c:pt>
                <c:pt idx="68931">
                  <c:v>992</c:v>
                </c:pt>
                <c:pt idx="68932">
                  <c:v>952</c:v>
                </c:pt>
                <c:pt idx="68933">
                  <c:v>521</c:v>
                </c:pt>
                <c:pt idx="68934">
                  <c:v>732</c:v>
                </c:pt>
                <c:pt idx="68935">
                  <c:v>854</c:v>
                </c:pt>
                <c:pt idx="68936">
                  <c:v>732</c:v>
                </c:pt>
                <c:pt idx="68937">
                  <c:v>781</c:v>
                </c:pt>
                <c:pt idx="68938">
                  <c:v>752</c:v>
                </c:pt>
                <c:pt idx="68939">
                  <c:v>309</c:v>
                </c:pt>
                <c:pt idx="68940">
                  <c:v>503</c:v>
                </c:pt>
                <c:pt idx="68941">
                  <c:v>260</c:v>
                </c:pt>
                <c:pt idx="68942">
                  <c:v>699</c:v>
                </c:pt>
                <c:pt idx="68943">
                  <c:v>261</c:v>
                </c:pt>
                <c:pt idx="68944">
                  <c:v>200</c:v>
                </c:pt>
                <c:pt idx="68945">
                  <c:v>370</c:v>
                </c:pt>
                <c:pt idx="68946">
                  <c:v>370</c:v>
                </c:pt>
                <c:pt idx="68947">
                  <c:v>384</c:v>
                </c:pt>
                <c:pt idx="68948">
                  <c:v>331</c:v>
                </c:pt>
                <c:pt idx="68949">
                  <c:v>765</c:v>
                </c:pt>
                <c:pt idx="68950">
                  <c:v>301</c:v>
                </c:pt>
                <c:pt idx="68951">
                  <c:v>487</c:v>
                </c:pt>
                <c:pt idx="68952">
                  <c:v>803</c:v>
                </c:pt>
                <c:pt idx="68953">
                  <c:v>211</c:v>
                </c:pt>
                <c:pt idx="68954">
                  <c:v>176</c:v>
                </c:pt>
                <c:pt idx="68955">
                  <c:v>202</c:v>
                </c:pt>
                <c:pt idx="68956">
                  <c:v>196</c:v>
                </c:pt>
                <c:pt idx="68957">
                  <c:v>195</c:v>
                </c:pt>
                <c:pt idx="68958">
                  <c:v>193</c:v>
                </c:pt>
                <c:pt idx="68959">
                  <c:v>194</c:v>
                </c:pt>
                <c:pt idx="68960">
                  <c:v>181</c:v>
                </c:pt>
                <c:pt idx="68961">
                  <c:v>130</c:v>
                </c:pt>
                <c:pt idx="68962">
                  <c:v>287</c:v>
                </c:pt>
                <c:pt idx="68963">
                  <c:v>310</c:v>
                </c:pt>
                <c:pt idx="68964">
                  <c:v>192</c:v>
                </c:pt>
                <c:pt idx="68965">
                  <c:v>173</c:v>
                </c:pt>
                <c:pt idx="68966">
                  <c:v>345</c:v>
                </c:pt>
                <c:pt idx="68967">
                  <c:v>252</c:v>
                </c:pt>
                <c:pt idx="68968">
                  <c:v>315</c:v>
                </c:pt>
                <c:pt idx="68969">
                  <c:v>363</c:v>
                </c:pt>
                <c:pt idx="68970">
                  <c:v>1109</c:v>
                </c:pt>
                <c:pt idx="68971">
                  <c:v>1048</c:v>
                </c:pt>
                <c:pt idx="68972">
                  <c:v>417</c:v>
                </c:pt>
                <c:pt idx="68973">
                  <c:v>1153</c:v>
                </c:pt>
                <c:pt idx="68974">
                  <c:v>151</c:v>
                </c:pt>
                <c:pt idx="68975">
                  <c:v>361</c:v>
                </c:pt>
                <c:pt idx="68976">
                  <c:v>163</c:v>
                </c:pt>
                <c:pt idx="68977">
                  <c:v>12</c:v>
                </c:pt>
                <c:pt idx="68978" formatCode="0.00E+00">
                  <c:v>4.8999999999999998E-3</c:v>
                </c:pt>
                <c:pt idx="68979" formatCode="0.00E+00">
                  <c:v>4.8999999999999998E-3</c:v>
                </c:pt>
                <c:pt idx="68980" formatCode="0.00E+00">
                  <c:v>4.8999999999999998E-3</c:v>
                </c:pt>
                <c:pt idx="68981">
                  <c:v>39</c:v>
                </c:pt>
                <c:pt idx="68982">
                  <c:v>29</c:v>
                </c:pt>
                <c:pt idx="68983">
                  <c:v>169</c:v>
                </c:pt>
                <c:pt idx="68984">
                  <c:v>141</c:v>
                </c:pt>
                <c:pt idx="68985">
                  <c:v>150</c:v>
                </c:pt>
                <c:pt idx="68986">
                  <c:v>27</c:v>
                </c:pt>
                <c:pt idx="68987">
                  <c:v>230</c:v>
                </c:pt>
                <c:pt idx="68988">
                  <c:v>78</c:v>
                </c:pt>
                <c:pt idx="68989">
                  <c:v>183</c:v>
                </c:pt>
                <c:pt idx="68990">
                  <c:v>102</c:v>
                </c:pt>
                <c:pt idx="68991">
                  <c:v>80</c:v>
                </c:pt>
                <c:pt idx="68992">
                  <c:v>81</c:v>
                </c:pt>
                <c:pt idx="68993">
                  <c:v>91</c:v>
                </c:pt>
                <c:pt idx="68994">
                  <c:v>229</c:v>
                </c:pt>
                <c:pt idx="68995">
                  <c:v>153</c:v>
                </c:pt>
                <c:pt idx="68996">
                  <c:v>233</c:v>
                </c:pt>
                <c:pt idx="68997">
                  <c:v>331</c:v>
                </c:pt>
                <c:pt idx="68998">
                  <c:v>272</c:v>
                </c:pt>
                <c:pt idx="68999">
                  <c:v>48</c:v>
                </c:pt>
                <c:pt idx="69000">
                  <c:v>43</c:v>
                </c:pt>
                <c:pt idx="69001">
                  <c:v>101</c:v>
                </c:pt>
                <c:pt idx="69002">
                  <c:v>101</c:v>
                </c:pt>
                <c:pt idx="69003">
                  <c:v>127</c:v>
                </c:pt>
                <c:pt idx="69004">
                  <c:v>131</c:v>
                </c:pt>
                <c:pt idx="69005">
                  <c:v>142</c:v>
                </c:pt>
                <c:pt idx="69006">
                  <c:v>225</c:v>
                </c:pt>
                <c:pt idx="69007">
                  <c:v>279</c:v>
                </c:pt>
                <c:pt idx="69008">
                  <c:v>159</c:v>
                </c:pt>
                <c:pt idx="69009">
                  <c:v>273</c:v>
                </c:pt>
                <c:pt idx="69010">
                  <c:v>195</c:v>
                </c:pt>
                <c:pt idx="69011">
                  <c:v>41</c:v>
                </c:pt>
                <c:pt idx="69012">
                  <c:v>106</c:v>
                </c:pt>
                <c:pt idx="69013">
                  <c:v>119</c:v>
                </c:pt>
                <c:pt idx="69014">
                  <c:v>131</c:v>
                </c:pt>
                <c:pt idx="69015">
                  <c:v>439</c:v>
                </c:pt>
                <c:pt idx="69016">
                  <c:v>67</c:v>
                </c:pt>
                <c:pt idx="69017">
                  <c:v>118</c:v>
                </c:pt>
                <c:pt idx="69018">
                  <c:v>197</c:v>
                </c:pt>
                <c:pt idx="69019">
                  <c:v>58</c:v>
                </c:pt>
                <c:pt idx="69020">
                  <c:v>30</c:v>
                </c:pt>
                <c:pt idx="69021" formatCode="0.00E+00">
                  <c:v>4.8999999999999998E-3</c:v>
                </c:pt>
                <c:pt idx="69022">
                  <c:v>93</c:v>
                </c:pt>
                <c:pt idx="69023">
                  <c:v>64</c:v>
                </c:pt>
                <c:pt idx="69024">
                  <c:v>17</c:v>
                </c:pt>
                <c:pt idx="69025">
                  <c:v>27</c:v>
                </c:pt>
                <c:pt idx="69026">
                  <c:v>162</c:v>
                </c:pt>
                <c:pt idx="69027">
                  <c:v>5</c:v>
                </c:pt>
                <c:pt idx="69028" formatCode="0.00E+00">
                  <c:v>4.8999999999999998E-3</c:v>
                </c:pt>
                <c:pt idx="69029">
                  <c:v>14</c:v>
                </c:pt>
                <c:pt idx="69030">
                  <c:v>14</c:v>
                </c:pt>
                <c:pt idx="69031">
                  <c:v>77</c:v>
                </c:pt>
                <c:pt idx="69032">
                  <c:v>26</c:v>
                </c:pt>
                <c:pt idx="69033" formatCode="0.00E+00">
                  <c:v>4.8999999999999998E-3</c:v>
                </c:pt>
                <c:pt idx="69034" formatCode="0.00E+00">
                  <c:v>4.8999999999999998E-3</c:v>
                </c:pt>
                <c:pt idx="69035">
                  <c:v>47</c:v>
                </c:pt>
                <c:pt idx="69036">
                  <c:v>29</c:v>
                </c:pt>
                <c:pt idx="69037">
                  <c:v>50</c:v>
                </c:pt>
                <c:pt idx="69038">
                  <c:v>95</c:v>
                </c:pt>
                <c:pt idx="69039">
                  <c:v>8</c:v>
                </c:pt>
                <c:pt idx="69040">
                  <c:v>42</c:v>
                </c:pt>
                <c:pt idx="69041">
                  <c:v>40</c:v>
                </c:pt>
                <c:pt idx="69042">
                  <c:v>49</c:v>
                </c:pt>
                <c:pt idx="69043">
                  <c:v>93</c:v>
                </c:pt>
                <c:pt idx="69044">
                  <c:v>123</c:v>
                </c:pt>
                <c:pt idx="69045">
                  <c:v>105</c:v>
                </c:pt>
                <c:pt idx="69046">
                  <c:v>196</c:v>
                </c:pt>
                <c:pt idx="69047">
                  <c:v>39</c:v>
                </c:pt>
                <c:pt idx="69048">
                  <c:v>187</c:v>
                </c:pt>
                <c:pt idx="69049">
                  <c:v>218</c:v>
                </c:pt>
                <c:pt idx="69050">
                  <c:v>171</c:v>
                </c:pt>
                <c:pt idx="69051">
                  <c:v>128</c:v>
                </c:pt>
                <c:pt idx="69052">
                  <c:v>63</c:v>
                </c:pt>
                <c:pt idx="69053">
                  <c:v>80</c:v>
                </c:pt>
                <c:pt idx="69054">
                  <c:v>69</c:v>
                </c:pt>
                <c:pt idx="69055">
                  <c:v>117</c:v>
                </c:pt>
                <c:pt idx="69056">
                  <c:v>43</c:v>
                </c:pt>
                <c:pt idx="69057">
                  <c:v>72</c:v>
                </c:pt>
                <c:pt idx="69058">
                  <c:v>49</c:v>
                </c:pt>
                <c:pt idx="69059">
                  <c:v>163</c:v>
                </c:pt>
                <c:pt idx="69060">
                  <c:v>152</c:v>
                </c:pt>
                <c:pt idx="69061">
                  <c:v>128</c:v>
                </c:pt>
                <c:pt idx="69062">
                  <c:v>49</c:v>
                </c:pt>
                <c:pt idx="69063">
                  <c:v>45</c:v>
                </c:pt>
                <c:pt idx="69064">
                  <c:v>61</c:v>
                </c:pt>
                <c:pt idx="69065">
                  <c:v>25</c:v>
                </c:pt>
                <c:pt idx="69066">
                  <c:v>14</c:v>
                </c:pt>
                <c:pt idx="69067">
                  <c:v>42</c:v>
                </c:pt>
                <c:pt idx="69068">
                  <c:v>13</c:v>
                </c:pt>
                <c:pt idx="69069" formatCode="0.00E+00">
                  <c:v>4.8999999999999998E-3</c:v>
                </c:pt>
                <c:pt idx="69070">
                  <c:v>60</c:v>
                </c:pt>
                <c:pt idx="69071">
                  <c:v>24</c:v>
                </c:pt>
                <c:pt idx="69072">
                  <c:v>45</c:v>
                </c:pt>
                <c:pt idx="69073">
                  <c:v>56</c:v>
                </c:pt>
                <c:pt idx="69074">
                  <c:v>136</c:v>
                </c:pt>
                <c:pt idx="69075">
                  <c:v>64</c:v>
                </c:pt>
                <c:pt idx="69076">
                  <c:v>16</c:v>
                </c:pt>
                <c:pt idx="69077">
                  <c:v>74</c:v>
                </c:pt>
                <c:pt idx="69078">
                  <c:v>6</c:v>
                </c:pt>
                <c:pt idx="69079">
                  <c:v>80</c:v>
                </c:pt>
                <c:pt idx="69080">
                  <c:v>11</c:v>
                </c:pt>
                <c:pt idx="69081">
                  <c:v>136</c:v>
                </c:pt>
                <c:pt idx="69082">
                  <c:v>40</c:v>
                </c:pt>
                <c:pt idx="69083">
                  <c:v>88</c:v>
                </c:pt>
                <c:pt idx="69084">
                  <c:v>70</c:v>
                </c:pt>
                <c:pt idx="69085">
                  <c:v>75</c:v>
                </c:pt>
                <c:pt idx="69086">
                  <c:v>4</c:v>
                </c:pt>
                <c:pt idx="69087">
                  <c:v>53</c:v>
                </c:pt>
                <c:pt idx="69088">
                  <c:v>40</c:v>
                </c:pt>
                <c:pt idx="69089">
                  <c:v>66</c:v>
                </c:pt>
                <c:pt idx="69090" formatCode="0.00E+00">
                  <c:v>4.8999999999999998E-3</c:v>
                </c:pt>
                <c:pt idx="69091">
                  <c:v>114</c:v>
                </c:pt>
                <c:pt idx="69092">
                  <c:v>265</c:v>
                </c:pt>
                <c:pt idx="69093">
                  <c:v>101</c:v>
                </c:pt>
                <c:pt idx="69094">
                  <c:v>37</c:v>
                </c:pt>
                <c:pt idx="69095">
                  <c:v>294</c:v>
                </c:pt>
                <c:pt idx="69096">
                  <c:v>287</c:v>
                </c:pt>
                <c:pt idx="69097">
                  <c:v>113</c:v>
                </c:pt>
                <c:pt idx="69098">
                  <c:v>108</c:v>
                </c:pt>
                <c:pt idx="69099">
                  <c:v>10</c:v>
                </c:pt>
                <c:pt idx="69100">
                  <c:v>22</c:v>
                </c:pt>
                <c:pt idx="69101">
                  <c:v>47</c:v>
                </c:pt>
                <c:pt idx="69102">
                  <c:v>25</c:v>
                </c:pt>
                <c:pt idx="69103">
                  <c:v>97</c:v>
                </c:pt>
                <c:pt idx="69104">
                  <c:v>42</c:v>
                </c:pt>
                <c:pt idx="69105">
                  <c:v>108</c:v>
                </c:pt>
                <c:pt idx="69106">
                  <c:v>99</c:v>
                </c:pt>
                <c:pt idx="69107">
                  <c:v>32</c:v>
                </c:pt>
                <c:pt idx="69108">
                  <c:v>55</c:v>
                </c:pt>
                <c:pt idx="69109">
                  <c:v>95</c:v>
                </c:pt>
                <c:pt idx="69110">
                  <c:v>52</c:v>
                </c:pt>
                <c:pt idx="69111">
                  <c:v>10</c:v>
                </c:pt>
                <c:pt idx="69112">
                  <c:v>29</c:v>
                </c:pt>
                <c:pt idx="69113">
                  <c:v>65</c:v>
                </c:pt>
                <c:pt idx="69114">
                  <c:v>53</c:v>
                </c:pt>
                <c:pt idx="69115">
                  <c:v>25</c:v>
                </c:pt>
                <c:pt idx="69116">
                  <c:v>60</c:v>
                </c:pt>
                <c:pt idx="69117">
                  <c:v>105</c:v>
                </c:pt>
                <c:pt idx="69118">
                  <c:v>24</c:v>
                </c:pt>
                <c:pt idx="69119">
                  <c:v>12</c:v>
                </c:pt>
                <c:pt idx="69120">
                  <c:v>132</c:v>
                </c:pt>
                <c:pt idx="69121">
                  <c:v>91</c:v>
                </c:pt>
                <c:pt idx="69122">
                  <c:v>7</c:v>
                </c:pt>
                <c:pt idx="69123">
                  <c:v>66</c:v>
                </c:pt>
                <c:pt idx="69124">
                  <c:v>24</c:v>
                </c:pt>
                <c:pt idx="69125">
                  <c:v>34</c:v>
                </c:pt>
                <c:pt idx="69126">
                  <c:v>98</c:v>
                </c:pt>
                <c:pt idx="69127">
                  <c:v>11</c:v>
                </c:pt>
                <c:pt idx="69128">
                  <c:v>10</c:v>
                </c:pt>
                <c:pt idx="69129">
                  <c:v>366</c:v>
                </c:pt>
                <c:pt idx="69130">
                  <c:v>191</c:v>
                </c:pt>
                <c:pt idx="69131">
                  <c:v>191</c:v>
                </c:pt>
                <c:pt idx="69132">
                  <c:v>107</c:v>
                </c:pt>
                <c:pt idx="69133">
                  <c:v>211</c:v>
                </c:pt>
                <c:pt idx="69134">
                  <c:v>73</c:v>
                </c:pt>
                <c:pt idx="69135">
                  <c:v>35</c:v>
                </c:pt>
                <c:pt idx="69136">
                  <c:v>35</c:v>
                </c:pt>
                <c:pt idx="69137">
                  <c:v>94</c:v>
                </c:pt>
                <c:pt idx="69138">
                  <c:v>22</c:v>
                </c:pt>
                <c:pt idx="69139">
                  <c:v>8</c:v>
                </c:pt>
                <c:pt idx="69140">
                  <c:v>20</c:v>
                </c:pt>
                <c:pt idx="69141" formatCode="0.00E+00">
                  <c:v>4.8999999999999998E-3</c:v>
                </c:pt>
                <c:pt idx="69142">
                  <c:v>38</c:v>
                </c:pt>
                <c:pt idx="69143">
                  <c:v>32</c:v>
                </c:pt>
                <c:pt idx="69144">
                  <c:v>31</c:v>
                </c:pt>
                <c:pt idx="69145" formatCode="0.00E+00">
                  <c:v>4.8999999999999998E-3</c:v>
                </c:pt>
                <c:pt idx="69146" formatCode="0.00E+00">
                  <c:v>4.8999999999999998E-3</c:v>
                </c:pt>
                <c:pt idx="69147">
                  <c:v>202</c:v>
                </c:pt>
                <c:pt idx="69148" formatCode="0.00E+00">
                  <c:v>4.8999999999999998E-3</c:v>
                </c:pt>
                <c:pt idx="69149">
                  <c:v>132</c:v>
                </c:pt>
                <c:pt idx="69150">
                  <c:v>154</c:v>
                </c:pt>
                <c:pt idx="69151">
                  <c:v>110</c:v>
                </c:pt>
                <c:pt idx="69152">
                  <c:v>50</c:v>
                </c:pt>
                <c:pt idx="69153">
                  <c:v>142</c:v>
                </c:pt>
                <c:pt idx="69154">
                  <c:v>185</c:v>
                </c:pt>
                <c:pt idx="69155">
                  <c:v>409</c:v>
                </c:pt>
                <c:pt idx="69156">
                  <c:v>52</c:v>
                </c:pt>
                <c:pt idx="69157">
                  <c:v>74</c:v>
                </c:pt>
                <c:pt idx="69158">
                  <c:v>84</c:v>
                </c:pt>
                <c:pt idx="69159">
                  <c:v>184</c:v>
                </c:pt>
                <c:pt idx="69160">
                  <c:v>244</c:v>
                </c:pt>
                <c:pt idx="69161" formatCode="0.00E+00">
                  <c:v>4.8999999999999998E-3</c:v>
                </c:pt>
                <c:pt idx="69162">
                  <c:v>18</c:v>
                </c:pt>
                <c:pt idx="69163">
                  <c:v>39</c:v>
                </c:pt>
                <c:pt idx="69164" formatCode="0.00E+00">
                  <c:v>4.8999999999999998E-3</c:v>
                </c:pt>
                <c:pt idx="69165">
                  <c:v>83</c:v>
                </c:pt>
                <c:pt idx="69166">
                  <c:v>73</c:v>
                </c:pt>
                <c:pt idx="69167">
                  <c:v>153</c:v>
                </c:pt>
                <c:pt idx="69168">
                  <c:v>120</c:v>
                </c:pt>
                <c:pt idx="69169">
                  <c:v>8</c:v>
                </c:pt>
                <c:pt idx="69170">
                  <c:v>40</c:v>
                </c:pt>
                <c:pt idx="69171">
                  <c:v>29</c:v>
                </c:pt>
                <c:pt idx="69172">
                  <c:v>30</c:v>
                </c:pt>
                <c:pt idx="69173">
                  <c:v>197</c:v>
                </c:pt>
                <c:pt idx="69174">
                  <c:v>59</c:v>
                </c:pt>
                <c:pt idx="69175">
                  <c:v>217</c:v>
                </c:pt>
                <c:pt idx="69176">
                  <c:v>44</c:v>
                </c:pt>
                <c:pt idx="69177">
                  <c:v>89</c:v>
                </c:pt>
                <c:pt idx="69178">
                  <c:v>315</c:v>
                </c:pt>
                <c:pt idx="69179">
                  <c:v>58</c:v>
                </c:pt>
                <c:pt idx="69180">
                  <c:v>99</c:v>
                </c:pt>
                <c:pt idx="69181">
                  <c:v>9</c:v>
                </c:pt>
                <c:pt idx="69182">
                  <c:v>271</c:v>
                </c:pt>
                <c:pt idx="69183">
                  <c:v>137</c:v>
                </c:pt>
                <c:pt idx="69184">
                  <c:v>26</c:v>
                </c:pt>
                <c:pt idx="69185">
                  <c:v>41</c:v>
                </c:pt>
                <c:pt idx="69186">
                  <c:v>101</c:v>
                </c:pt>
                <c:pt idx="69187">
                  <c:v>8</c:v>
                </c:pt>
                <c:pt idx="69188">
                  <c:v>65</c:v>
                </c:pt>
                <c:pt idx="69189">
                  <c:v>8</c:v>
                </c:pt>
                <c:pt idx="69190">
                  <c:v>28</c:v>
                </c:pt>
                <c:pt idx="69191">
                  <c:v>77</c:v>
                </c:pt>
                <c:pt idx="69192">
                  <c:v>49</c:v>
                </c:pt>
                <c:pt idx="69193">
                  <c:v>26</c:v>
                </c:pt>
                <c:pt idx="69194">
                  <c:v>53</c:v>
                </c:pt>
                <c:pt idx="69195" formatCode="0.00E+00">
                  <c:v>4.8999999999999998E-3</c:v>
                </c:pt>
                <c:pt idx="69196">
                  <c:v>23</c:v>
                </c:pt>
                <c:pt idx="69197">
                  <c:v>9</c:v>
                </c:pt>
                <c:pt idx="69198" formatCode="0.00E+00">
                  <c:v>4.8999999999999998E-3</c:v>
                </c:pt>
                <c:pt idx="69199">
                  <c:v>104</c:v>
                </c:pt>
                <c:pt idx="69200">
                  <c:v>56</c:v>
                </c:pt>
                <c:pt idx="69201">
                  <c:v>115</c:v>
                </c:pt>
                <c:pt idx="69202">
                  <c:v>123</c:v>
                </c:pt>
                <c:pt idx="69203">
                  <c:v>12</c:v>
                </c:pt>
                <c:pt idx="69204">
                  <c:v>223</c:v>
                </c:pt>
                <c:pt idx="69205">
                  <c:v>160</c:v>
                </c:pt>
                <c:pt idx="69206">
                  <c:v>96</c:v>
                </c:pt>
                <c:pt idx="69207">
                  <c:v>10</c:v>
                </c:pt>
                <c:pt idx="69208">
                  <c:v>71</c:v>
                </c:pt>
                <c:pt idx="69209">
                  <c:v>152</c:v>
                </c:pt>
                <c:pt idx="69210">
                  <c:v>92</c:v>
                </c:pt>
                <c:pt idx="69211">
                  <c:v>77</c:v>
                </c:pt>
                <c:pt idx="69212">
                  <c:v>20</c:v>
                </c:pt>
                <c:pt idx="69213">
                  <c:v>145</c:v>
                </c:pt>
                <c:pt idx="69214" formatCode="0.00E+00">
                  <c:v>4.8999999999999998E-3</c:v>
                </c:pt>
                <c:pt idx="69215">
                  <c:v>259</c:v>
                </c:pt>
                <c:pt idx="69216">
                  <c:v>26</c:v>
                </c:pt>
                <c:pt idx="69217">
                  <c:v>33</c:v>
                </c:pt>
                <c:pt idx="69218">
                  <c:v>12</c:v>
                </c:pt>
                <c:pt idx="69219" formatCode="0.00E+00">
                  <c:v>4.8999999999999998E-3</c:v>
                </c:pt>
                <c:pt idx="69220">
                  <c:v>24</c:v>
                </c:pt>
                <c:pt idx="69221">
                  <c:v>44</c:v>
                </c:pt>
                <c:pt idx="69222">
                  <c:v>69</c:v>
                </c:pt>
                <c:pt idx="69223">
                  <c:v>52</c:v>
                </c:pt>
                <c:pt idx="69224">
                  <c:v>73</c:v>
                </c:pt>
                <c:pt idx="69225">
                  <c:v>49</c:v>
                </c:pt>
                <c:pt idx="69226">
                  <c:v>140</c:v>
                </c:pt>
                <c:pt idx="69227">
                  <c:v>72</c:v>
                </c:pt>
                <c:pt idx="69228">
                  <c:v>214</c:v>
                </c:pt>
                <c:pt idx="69229">
                  <c:v>41</c:v>
                </c:pt>
                <c:pt idx="69230">
                  <c:v>105</c:v>
                </c:pt>
                <c:pt idx="69231">
                  <c:v>137</c:v>
                </c:pt>
                <c:pt idx="69232">
                  <c:v>42</c:v>
                </c:pt>
                <c:pt idx="69233">
                  <c:v>221</c:v>
                </c:pt>
                <c:pt idx="69234">
                  <c:v>449</c:v>
                </c:pt>
                <c:pt idx="69235">
                  <c:v>5</c:v>
                </c:pt>
                <c:pt idx="69236">
                  <c:v>73</c:v>
                </c:pt>
                <c:pt idx="69237">
                  <c:v>145</c:v>
                </c:pt>
                <c:pt idx="69238">
                  <c:v>59</c:v>
                </c:pt>
                <c:pt idx="69239">
                  <c:v>13</c:v>
                </c:pt>
                <c:pt idx="69240">
                  <c:v>6</c:v>
                </c:pt>
                <c:pt idx="69241" formatCode="0.00E+00">
                  <c:v>4.8999999999999998E-3</c:v>
                </c:pt>
                <c:pt idx="69242">
                  <c:v>70</c:v>
                </c:pt>
                <c:pt idx="69243">
                  <c:v>63</c:v>
                </c:pt>
                <c:pt idx="69244">
                  <c:v>196</c:v>
                </c:pt>
                <c:pt idx="69245">
                  <c:v>137</c:v>
                </c:pt>
                <c:pt idx="69246">
                  <c:v>27</c:v>
                </c:pt>
                <c:pt idx="69247">
                  <c:v>26</c:v>
                </c:pt>
                <c:pt idx="69248">
                  <c:v>16</c:v>
                </c:pt>
                <c:pt idx="69249">
                  <c:v>249</c:v>
                </c:pt>
                <c:pt idx="69250">
                  <c:v>147</c:v>
                </c:pt>
                <c:pt idx="69251">
                  <c:v>75</c:v>
                </c:pt>
                <c:pt idx="69252">
                  <c:v>3</c:v>
                </c:pt>
                <c:pt idx="69253">
                  <c:v>76</c:v>
                </c:pt>
                <c:pt idx="69254">
                  <c:v>56</c:v>
                </c:pt>
                <c:pt idx="69255">
                  <c:v>11</c:v>
                </c:pt>
                <c:pt idx="69256">
                  <c:v>107</c:v>
                </c:pt>
                <c:pt idx="69257">
                  <c:v>54</c:v>
                </c:pt>
                <c:pt idx="69258">
                  <c:v>70</c:v>
                </c:pt>
                <c:pt idx="69259">
                  <c:v>131</c:v>
                </c:pt>
                <c:pt idx="69260">
                  <c:v>102</c:v>
                </c:pt>
                <c:pt idx="69261">
                  <c:v>150</c:v>
                </c:pt>
                <c:pt idx="69262">
                  <c:v>247</c:v>
                </c:pt>
                <c:pt idx="69263">
                  <c:v>115</c:v>
                </c:pt>
                <c:pt idx="69264">
                  <c:v>126</c:v>
                </c:pt>
                <c:pt idx="69265">
                  <c:v>104</c:v>
                </c:pt>
                <c:pt idx="69266">
                  <c:v>77</c:v>
                </c:pt>
                <c:pt idx="69267">
                  <c:v>24</c:v>
                </c:pt>
                <c:pt idx="69268" formatCode="0.00E+00">
                  <c:v>4.8999999999999998E-3</c:v>
                </c:pt>
                <c:pt idx="69269" formatCode="0.00E+00">
                  <c:v>4.8999999999999998E-3</c:v>
                </c:pt>
                <c:pt idx="69270">
                  <c:v>103</c:v>
                </c:pt>
                <c:pt idx="69271">
                  <c:v>39</c:v>
                </c:pt>
                <c:pt idx="69272">
                  <c:v>44</c:v>
                </c:pt>
                <c:pt idx="69273">
                  <c:v>49</c:v>
                </c:pt>
                <c:pt idx="69274">
                  <c:v>79</c:v>
                </c:pt>
                <c:pt idx="69275">
                  <c:v>214</c:v>
                </c:pt>
                <c:pt idx="69276">
                  <c:v>48</c:v>
                </c:pt>
                <c:pt idx="69277">
                  <c:v>159</c:v>
                </c:pt>
                <c:pt idx="69278">
                  <c:v>123</c:v>
                </c:pt>
                <c:pt idx="69279">
                  <c:v>92</c:v>
                </c:pt>
                <c:pt idx="69280">
                  <c:v>44</c:v>
                </c:pt>
                <c:pt idx="69281">
                  <c:v>55</c:v>
                </c:pt>
                <c:pt idx="69282">
                  <c:v>48</c:v>
                </c:pt>
                <c:pt idx="69283">
                  <c:v>182</c:v>
                </c:pt>
                <c:pt idx="69284">
                  <c:v>144</c:v>
                </c:pt>
                <c:pt idx="69285" formatCode="0.00E+00">
                  <c:v>4.8999999999999998E-3</c:v>
                </c:pt>
                <c:pt idx="69286">
                  <c:v>57</c:v>
                </c:pt>
                <c:pt idx="69287">
                  <c:v>155</c:v>
                </c:pt>
                <c:pt idx="69288">
                  <c:v>167</c:v>
                </c:pt>
                <c:pt idx="69289">
                  <c:v>93</c:v>
                </c:pt>
                <c:pt idx="69290">
                  <c:v>187</c:v>
                </c:pt>
                <c:pt idx="69291">
                  <c:v>131</c:v>
                </c:pt>
                <c:pt idx="69292">
                  <c:v>102</c:v>
                </c:pt>
                <c:pt idx="69293">
                  <c:v>29</c:v>
                </c:pt>
                <c:pt idx="69294">
                  <c:v>81</c:v>
                </c:pt>
                <c:pt idx="69295">
                  <c:v>103</c:v>
                </c:pt>
                <c:pt idx="69296">
                  <c:v>92</c:v>
                </c:pt>
                <c:pt idx="69297">
                  <c:v>48</c:v>
                </c:pt>
                <c:pt idx="69298">
                  <c:v>13</c:v>
                </c:pt>
                <c:pt idx="69299">
                  <c:v>201</c:v>
                </c:pt>
                <c:pt idx="69300">
                  <c:v>85</c:v>
                </c:pt>
                <c:pt idx="69301">
                  <c:v>51</c:v>
                </c:pt>
                <c:pt idx="69302">
                  <c:v>27</c:v>
                </c:pt>
                <c:pt idx="69303">
                  <c:v>92</c:v>
                </c:pt>
                <c:pt idx="69304">
                  <c:v>110</c:v>
                </c:pt>
                <c:pt idx="69305">
                  <c:v>57</c:v>
                </c:pt>
                <c:pt idx="69306">
                  <c:v>73</c:v>
                </c:pt>
                <c:pt idx="69307">
                  <c:v>54</c:v>
                </c:pt>
                <c:pt idx="69308">
                  <c:v>110</c:v>
                </c:pt>
                <c:pt idx="69309">
                  <c:v>65</c:v>
                </c:pt>
                <c:pt idx="69310">
                  <c:v>50</c:v>
                </c:pt>
                <c:pt idx="69311">
                  <c:v>79</c:v>
                </c:pt>
                <c:pt idx="69312">
                  <c:v>15</c:v>
                </c:pt>
                <c:pt idx="69313" formatCode="0.00E+00">
                  <c:v>4.8999999999999998E-3</c:v>
                </c:pt>
                <c:pt idx="69314">
                  <c:v>117</c:v>
                </c:pt>
                <c:pt idx="69315">
                  <c:v>182</c:v>
                </c:pt>
                <c:pt idx="69316">
                  <c:v>23</c:v>
                </c:pt>
                <c:pt idx="69317">
                  <c:v>7</c:v>
                </c:pt>
                <c:pt idx="69318">
                  <c:v>22</c:v>
                </c:pt>
                <c:pt idx="69319">
                  <c:v>33</c:v>
                </c:pt>
                <c:pt idx="69320">
                  <c:v>43</c:v>
                </c:pt>
                <c:pt idx="69321">
                  <c:v>97</c:v>
                </c:pt>
                <c:pt idx="69322">
                  <c:v>63</c:v>
                </c:pt>
                <c:pt idx="69323">
                  <c:v>59</c:v>
                </c:pt>
                <c:pt idx="69324">
                  <c:v>16</c:v>
                </c:pt>
                <c:pt idx="69325">
                  <c:v>189</c:v>
                </c:pt>
                <c:pt idx="69326">
                  <c:v>80</c:v>
                </c:pt>
                <c:pt idx="69327">
                  <c:v>136</c:v>
                </c:pt>
                <c:pt idx="69328">
                  <c:v>33</c:v>
                </c:pt>
                <c:pt idx="69329">
                  <c:v>149</c:v>
                </c:pt>
                <c:pt idx="69330">
                  <c:v>177</c:v>
                </c:pt>
                <c:pt idx="69331">
                  <c:v>77</c:v>
                </c:pt>
                <c:pt idx="69332">
                  <c:v>41</c:v>
                </c:pt>
                <c:pt idx="69333">
                  <c:v>84</c:v>
                </c:pt>
                <c:pt idx="69334">
                  <c:v>233</c:v>
                </c:pt>
                <c:pt idx="69335">
                  <c:v>149</c:v>
                </c:pt>
                <c:pt idx="69336">
                  <c:v>14</c:v>
                </c:pt>
                <c:pt idx="69337">
                  <c:v>41</c:v>
                </c:pt>
                <c:pt idx="69338">
                  <c:v>13</c:v>
                </c:pt>
                <c:pt idx="69339">
                  <c:v>150</c:v>
                </c:pt>
                <c:pt idx="69340" formatCode="0.00E+00">
                  <c:v>4.8999999999999998E-3</c:v>
                </c:pt>
                <c:pt idx="69341">
                  <c:v>26</c:v>
                </c:pt>
                <c:pt idx="69342">
                  <c:v>18</c:v>
                </c:pt>
                <c:pt idx="69343">
                  <c:v>185</c:v>
                </c:pt>
                <c:pt idx="69344">
                  <c:v>35</c:v>
                </c:pt>
                <c:pt idx="69345">
                  <c:v>4</c:v>
                </c:pt>
                <c:pt idx="69346">
                  <c:v>70</c:v>
                </c:pt>
                <c:pt idx="69347">
                  <c:v>10</c:v>
                </c:pt>
                <c:pt idx="69348">
                  <c:v>10</c:v>
                </c:pt>
                <c:pt idx="69349">
                  <c:v>18</c:v>
                </c:pt>
                <c:pt idx="69350">
                  <c:v>127</c:v>
                </c:pt>
                <c:pt idx="69351">
                  <c:v>276</c:v>
                </c:pt>
                <c:pt idx="69352">
                  <c:v>292</c:v>
                </c:pt>
                <c:pt idx="69353">
                  <c:v>180</c:v>
                </c:pt>
                <c:pt idx="69354">
                  <c:v>298</c:v>
                </c:pt>
                <c:pt idx="69355">
                  <c:v>145</c:v>
                </c:pt>
                <c:pt idx="69356">
                  <c:v>84</c:v>
                </c:pt>
                <c:pt idx="69357">
                  <c:v>17</c:v>
                </c:pt>
                <c:pt idx="69358">
                  <c:v>513</c:v>
                </c:pt>
                <c:pt idx="69359">
                  <c:v>164</c:v>
                </c:pt>
                <c:pt idx="69360">
                  <c:v>247</c:v>
                </c:pt>
                <c:pt idx="69361">
                  <c:v>26</c:v>
                </c:pt>
                <c:pt idx="69362">
                  <c:v>62</c:v>
                </c:pt>
                <c:pt idx="69363">
                  <c:v>312</c:v>
                </c:pt>
                <c:pt idx="69364">
                  <c:v>8</c:v>
                </c:pt>
                <c:pt idx="69365">
                  <c:v>195</c:v>
                </c:pt>
                <c:pt idx="69366">
                  <c:v>299</c:v>
                </c:pt>
                <c:pt idx="69367">
                  <c:v>37</c:v>
                </c:pt>
                <c:pt idx="69368">
                  <c:v>112</c:v>
                </c:pt>
                <c:pt idx="69369">
                  <c:v>29</c:v>
                </c:pt>
                <c:pt idx="69370">
                  <c:v>42</c:v>
                </c:pt>
                <c:pt idx="69371">
                  <c:v>41</c:v>
                </c:pt>
                <c:pt idx="69372">
                  <c:v>84</c:v>
                </c:pt>
                <c:pt idx="69373">
                  <c:v>52</c:v>
                </c:pt>
                <c:pt idx="69374">
                  <c:v>60</c:v>
                </c:pt>
                <c:pt idx="69375">
                  <c:v>259</c:v>
                </c:pt>
                <c:pt idx="69376">
                  <c:v>20</c:v>
                </c:pt>
                <c:pt idx="69377">
                  <c:v>280</c:v>
                </c:pt>
                <c:pt idx="69378">
                  <c:v>87</c:v>
                </c:pt>
                <c:pt idx="69379">
                  <c:v>166</c:v>
                </c:pt>
                <c:pt idx="69380">
                  <c:v>44</c:v>
                </c:pt>
                <c:pt idx="69381">
                  <c:v>118</c:v>
                </c:pt>
                <c:pt idx="69382">
                  <c:v>69</c:v>
                </c:pt>
                <c:pt idx="69383">
                  <c:v>112</c:v>
                </c:pt>
                <c:pt idx="69384">
                  <c:v>90</c:v>
                </c:pt>
                <c:pt idx="69385">
                  <c:v>28</c:v>
                </c:pt>
                <c:pt idx="69386">
                  <c:v>38</c:v>
                </c:pt>
                <c:pt idx="69387">
                  <c:v>5</c:v>
                </c:pt>
                <c:pt idx="69388">
                  <c:v>50</c:v>
                </c:pt>
                <c:pt idx="69389">
                  <c:v>325</c:v>
                </c:pt>
                <c:pt idx="69390">
                  <c:v>226</c:v>
                </c:pt>
                <c:pt idx="69391">
                  <c:v>160</c:v>
                </c:pt>
                <c:pt idx="69392">
                  <c:v>49</c:v>
                </c:pt>
                <c:pt idx="69393">
                  <c:v>273</c:v>
                </c:pt>
                <c:pt idx="69394">
                  <c:v>248</c:v>
                </c:pt>
                <c:pt idx="69395">
                  <c:v>8</c:v>
                </c:pt>
                <c:pt idx="69396">
                  <c:v>76</c:v>
                </c:pt>
                <c:pt idx="69397">
                  <c:v>5</c:v>
                </c:pt>
                <c:pt idx="69398">
                  <c:v>7</c:v>
                </c:pt>
                <c:pt idx="69399">
                  <c:v>17</c:v>
                </c:pt>
                <c:pt idx="69400">
                  <c:v>190</c:v>
                </c:pt>
                <c:pt idx="69401">
                  <c:v>16</c:v>
                </c:pt>
                <c:pt idx="69402">
                  <c:v>69</c:v>
                </c:pt>
                <c:pt idx="69403">
                  <c:v>73</c:v>
                </c:pt>
                <c:pt idx="69404">
                  <c:v>101</c:v>
                </c:pt>
                <c:pt idx="69405">
                  <c:v>148</c:v>
                </c:pt>
                <c:pt idx="69406">
                  <c:v>21</c:v>
                </c:pt>
                <c:pt idx="69407">
                  <c:v>49</c:v>
                </c:pt>
                <c:pt idx="69408">
                  <c:v>77</c:v>
                </c:pt>
                <c:pt idx="69409">
                  <c:v>93</c:v>
                </c:pt>
                <c:pt idx="69410">
                  <c:v>139</c:v>
                </c:pt>
                <c:pt idx="69411">
                  <c:v>41</c:v>
                </c:pt>
                <c:pt idx="69412">
                  <c:v>272</c:v>
                </c:pt>
                <c:pt idx="69413">
                  <c:v>64</c:v>
                </c:pt>
                <c:pt idx="69414">
                  <c:v>98</c:v>
                </c:pt>
                <c:pt idx="69415">
                  <c:v>134</c:v>
                </c:pt>
                <c:pt idx="69416">
                  <c:v>60</c:v>
                </c:pt>
                <c:pt idx="69417">
                  <c:v>278</c:v>
                </c:pt>
                <c:pt idx="69418">
                  <c:v>25</c:v>
                </c:pt>
                <c:pt idx="69419">
                  <c:v>48</c:v>
                </c:pt>
                <c:pt idx="69420">
                  <c:v>153</c:v>
                </c:pt>
                <c:pt idx="69421">
                  <c:v>35</c:v>
                </c:pt>
                <c:pt idx="69422">
                  <c:v>201</c:v>
                </c:pt>
                <c:pt idx="69423">
                  <c:v>172</c:v>
                </c:pt>
                <c:pt idx="69424">
                  <c:v>297</c:v>
                </c:pt>
                <c:pt idx="69425" formatCode="0.00E+00">
                  <c:v>4.8999999999999998E-3</c:v>
                </c:pt>
                <c:pt idx="69426">
                  <c:v>30</c:v>
                </c:pt>
                <c:pt idx="69427">
                  <c:v>45</c:v>
                </c:pt>
                <c:pt idx="69428">
                  <c:v>26</c:v>
                </c:pt>
                <c:pt idx="69429">
                  <c:v>55</c:v>
                </c:pt>
                <c:pt idx="69430">
                  <c:v>55</c:v>
                </c:pt>
                <c:pt idx="69431">
                  <c:v>21</c:v>
                </c:pt>
                <c:pt idx="69432">
                  <c:v>40</c:v>
                </c:pt>
                <c:pt idx="69433">
                  <c:v>85</c:v>
                </c:pt>
                <c:pt idx="69434">
                  <c:v>30</c:v>
                </c:pt>
                <c:pt idx="69435">
                  <c:v>19</c:v>
                </c:pt>
                <c:pt idx="69436">
                  <c:v>33</c:v>
                </c:pt>
                <c:pt idx="69437">
                  <c:v>79</c:v>
                </c:pt>
                <c:pt idx="69438">
                  <c:v>7</c:v>
                </c:pt>
                <c:pt idx="69439">
                  <c:v>41</c:v>
                </c:pt>
                <c:pt idx="69440">
                  <c:v>9</c:v>
                </c:pt>
                <c:pt idx="69441">
                  <c:v>186</c:v>
                </c:pt>
                <c:pt idx="69442">
                  <c:v>176</c:v>
                </c:pt>
                <c:pt idx="69443">
                  <c:v>156</c:v>
                </c:pt>
                <c:pt idx="69444">
                  <c:v>40</c:v>
                </c:pt>
                <c:pt idx="69445">
                  <c:v>41</c:v>
                </c:pt>
                <c:pt idx="69446">
                  <c:v>11</c:v>
                </c:pt>
                <c:pt idx="69447">
                  <c:v>53</c:v>
                </c:pt>
                <c:pt idx="69448">
                  <c:v>226</c:v>
                </c:pt>
                <c:pt idx="69449">
                  <c:v>42</c:v>
                </c:pt>
                <c:pt idx="69450">
                  <c:v>185</c:v>
                </c:pt>
                <c:pt idx="69451">
                  <c:v>76</c:v>
                </c:pt>
                <c:pt idx="69452">
                  <c:v>143</c:v>
                </c:pt>
                <c:pt idx="69453">
                  <c:v>273</c:v>
                </c:pt>
                <c:pt idx="69454">
                  <c:v>56</c:v>
                </c:pt>
                <c:pt idx="69455">
                  <c:v>10</c:v>
                </c:pt>
                <c:pt idx="69456">
                  <c:v>271</c:v>
                </c:pt>
                <c:pt idx="69457">
                  <c:v>101</c:v>
                </c:pt>
                <c:pt idx="69458">
                  <c:v>42</c:v>
                </c:pt>
                <c:pt idx="69459">
                  <c:v>152</c:v>
                </c:pt>
                <c:pt idx="69460">
                  <c:v>94</c:v>
                </c:pt>
                <c:pt idx="69461">
                  <c:v>100</c:v>
                </c:pt>
                <c:pt idx="69462">
                  <c:v>9</c:v>
                </c:pt>
                <c:pt idx="69463">
                  <c:v>19</c:v>
                </c:pt>
                <c:pt idx="69464">
                  <c:v>373</c:v>
                </c:pt>
                <c:pt idx="69465">
                  <c:v>14</c:v>
                </c:pt>
                <c:pt idx="69466">
                  <c:v>13</c:v>
                </c:pt>
                <c:pt idx="69467" formatCode="0.00E+00">
                  <c:v>4.8999999999999998E-3</c:v>
                </c:pt>
                <c:pt idx="69468">
                  <c:v>7</c:v>
                </c:pt>
                <c:pt idx="69469">
                  <c:v>141</c:v>
                </c:pt>
                <c:pt idx="69470">
                  <c:v>7</c:v>
                </c:pt>
                <c:pt idx="69471">
                  <c:v>24</c:v>
                </c:pt>
                <c:pt idx="69472" formatCode="0.00E+00">
                  <c:v>4.8999999999999998E-3</c:v>
                </c:pt>
                <c:pt idx="69473">
                  <c:v>31</c:v>
                </c:pt>
                <c:pt idx="69474">
                  <c:v>39</c:v>
                </c:pt>
                <c:pt idx="69475">
                  <c:v>36</c:v>
                </c:pt>
                <c:pt idx="69476">
                  <c:v>104</c:v>
                </c:pt>
                <c:pt idx="69477">
                  <c:v>38</c:v>
                </c:pt>
                <c:pt idx="69478">
                  <c:v>60</c:v>
                </c:pt>
                <c:pt idx="69479">
                  <c:v>158</c:v>
                </c:pt>
                <c:pt idx="69480">
                  <c:v>92</c:v>
                </c:pt>
                <c:pt idx="69481">
                  <c:v>22</c:v>
                </c:pt>
                <c:pt idx="69482">
                  <c:v>97</c:v>
                </c:pt>
                <c:pt idx="69483">
                  <c:v>59</c:v>
                </c:pt>
                <c:pt idx="69484">
                  <c:v>27</c:v>
                </c:pt>
                <c:pt idx="69485">
                  <c:v>79</c:v>
                </c:pt>
                <c:pt idx="69486">
                  <c:v>124</c:v>
                </c:pt>
                <c:pt idx="69487">
                  <c:v>360</c:v>
                </c:pt>
                <c:pt idx="69488">
                  <c:v>249</c:v>
                </c:pt>
                <c:pt idx="69489">
                  <c:v>237</c:v>
                </c:pt>
                <c:pt idx="69490">
                  <c:v>3</c:v>
                </c:pt>
                <c:pt idx="69491">
                  <c:v>146</c:v>
                </c:pt>
                <c:pt idx="69492">
                  <c:v>4</c:v>
                </c:pt>
                <c:pt idx="69493">
                  <c:v>52</c:v>
                </c:pt>
                <c:pt idx="69494">
                  <c:v>93</c:v>
                </c:pt>
                <c:pt idx="69495">
                  <c:v>50</c:v>
                </c:pt>
                <c:pt idx="69496">
                  <c:v>24</c:v>
                </c:pt>
                <c:pt idx="69497">
                  <c:v>175</c:v>
                </c:pt>
                <c:pt idx="69498">
                  <c:v>53</c:v>
                </c:pt>
                <c:pt idx="69499">
                  <c:v>189</c:v>
                </c:pt>
                <c:pt idx="69500">
                  <c:v>20</c:v>
                </c:pt>
                <c:pt idx="69501">
                  <c:v>90</c:v>
                </c:pt>
                <c:pt idx="69502">
                  <c:v>95</c:v>
                </c:pt>
                <c:pt idx="69503">
                  <c:v>78</c:v>
                </c:pt>
                <c:pt idx="69504">
                  <c:v>187</c:v>
                </c:pt>
                <c:pt idx="69505">
                  <c:v>86</c:v>
                </c:pt>
                <c:pt idx="69506">
                  <c:v>24</c:v>
                </c:pt>
                <c:pt idx="69507">
                  <c:v>56</c:v>
                </c:pt>
                <c:pt idx="69508">
                  <c:v>13</c:v>
                </c:pt>
                <c:pt idx="69509">
                  <c:v>80</c:v>
                </c:pt>
                <c:pt idx="69510">
                  <c:v>92</c:v>
                </c:pt>
                <c:pt idx="69511">
                  <c:v>14</c:v>
                </c:pt>
                <c:pt idx="69512">
                  <c:v>32</c:v>
                </c:pt>
                <c:pt idx="69513">
                  <c:v>94</c:v>
                </c:pt>
                <c:pt idx="69514">
                  <c:v>23</c:v>
                </c:pt>
                <c:pt idx="69515">
                  <c:v>18</c:v>
                </c:pt>
                <c:pt idx="69516">
                  <c:v>34</c:v>
                </c:pt>
                <c:pt idx="69517">
                  <c:v>14</c:v>
                </c:pt>
                <c:pt idx="69518">
                  <c:v>63</c:v>
                </c:pt>
                <c:pt idx="69519">
                  <c:v>65</c:v>
                </c:pt>
                <c:pt idx="69520">
                  <c:v>245</c:v>
                </c:pt>
                <c:pt idx="69521">
                  <c:v>308</c:v>
                </c:pt>
                <c:pt idx="69522">
                  <c:v>94</c:v>
                </c:pt>
                <c:pt idx="69523">
                  <c:v>69</c:v>
                </c:pt>
                <c:pt idx="69524">
                  <c:v>115</c:v>
                </c:pt>
                <c:pt idx="69525">
                  <c:v>58</c:v>
                </c:pt>
                <c:pt idx="69526">
                  <c:v>5</c:v>
                </c:pt>
                <c:pt idx="69527">
                  <c:v>76</c:v>
                </c:pt>
                <c:pt idx="69528">
                  <c:v>119</c:v>
                </c:pt>
                <c:pt idx="69529">
                  <c:v>65</c:v>
                </c:pt>
                <c:pt idx="69530">
                  <c:v>115</c:v>
                </c:pt>
                <c:pt idx="69531">
                  <c:v>25</c:v>
                </c:pt>
                <c:pt idx="69532">
                  <c:v>95</c:v>
                </c:pt>
                <c:pt idx="69533">
                  <c:v>125</c:v>
                </c:pt>
                <c:pt idx="69534">
                  <c:v>89</c:v>
                </c:pt>
                <c:pt idx="69535">
                  <c:v>91</c:v>
                </c:pt>
                <c:pt idx="69536">
                  <c:v>83</c:v>
                </c:pt>
                <c:pt idx="69537">
                  <c:v>36</c:v>
                </c:pt>
                <c:pt idx="69538">
                  <c:v>2</c:v>
                </c:pt>
                <c:pt idx="69539">
                  <c:v>16</c:v>
                </c:pt>
                <c:pt idx="69540">
                  <c:v>78</c:v>
                </c:pt>
                <c:pt idx="69541">
                  <c:v>203</c:v>
                </c:pt>
                <c:pt idx="69542">
                  <c:v>132</c:v>
                </c:pt>
                <c:pt idx="69543">
                  <c:v>45</c:v>
                </c:pt>
                <c:pt idx="69544">
                  <c:v>411</c:v>
                </c:pt>
                <c:pt idx="69545">
                  <c:v>174</c:v>
                </c:pt>
                <c:pt idx="69546">
                  <c:v>73</c:v>
                </c:pt>
                <c:pt idx="69547">
                  <c:v>92</c:v>
                </c:pt>
                <c:pt idx="69548">
                  <c:v>44</c:v>
                </c:pt>
                <c:pt idx="69549">
                  <c:v>404</c:v>
                </c:pt>
                <c:pt idx="69550">
                  <c:v>38</c:v>
                </c:pt>
                <c:pt idx="69551">
                  <c:v>27</c:v>
                </c:pt>
                <c:pt idx="69552">
                  <c:v>71</c:v>
                </c:pt>
                <c:pt idx="69553">
                  <c:v>23</c:v>
                </c:pt>
                <c:pt idx="69554">
                  <c:v>181</c:v>
                </c:pt>
                <c:pt idx="69555">
                  <c:v>116</c:v>
                </c:pt>
                <c:pt idx="69556">
                  <c:v>13</c:v>
                </c:pt>
                <c:pt idx="69557">
                  <c:v>57</c:v>
                </c:pt>
                <c:pt idx="69558">
                  <c:v>16</c:v>
                </c:pt>
                <c:pt idx="69559">
                  <c:v>110</c:v>
                </c:pt>
                <c:pt idx="69560">
                  <c:v>13</c:v>
                </c:pt>
                <c:pt idx="69561">
                  <c:v>95</c:v>
                </c:pt>
                <c:pt idx="69562">
                  <c:v>19</c:v>
                </c:pt>
                <c:pt idx="69563">
                  <c:v>151</c:v>
                </c:pt>
                <c:pt idx="69564">
                  <c:v>33</c:v>
                </c:pt>
                <c:pt idx="69565">
                  <c:v>186</c:v>
                </c:pt>
                <c:pt idx="69566">
                  <c:v>119</c:v>
                </c:pt>
                <c:pt idx="69567">
                  <c:v>196</c:v>
                </c:pt>
                <c:pt idx="69568">
                  <c:v>108</c:v>
                </c:pt>
                <c:pt idx="69569">
                  <c:v>25</c:v>
                </c:pt>
                <c:pt idx="69570">
                  <c:v>95</c:v>
                </c:pt>
                <c:pt idx="69571">
                  <c:v>14</c:v>
                </c:pt>
                <c:pt idx="69572">
                  <c:v>13</c:v>
                </c:pt>
                <c:pt idx="69573">
                  <c:v>34</c:v>
                </c:pt>
                <c:pt idx="69574">
                  <c:v>100</c:v>
                </c:pt>
                <c:pt idx="69575">
                  <c:v>32</c:v>
                </c:pt>
                <c:pt idx="69576">
                  <c:v>62</c:v>
                </c:pt>
                <c:pt idx="69577" formatCode="0.00E+00">
                  <c:v>4.8999999999999998E-3</c:v>
                </c:pt>
                <c:pt idx="69578">
                  <c:v>117</c:v>
                </c:pt>
                <c:pt idx="69579" formatCode="0.00E+00">
                  <c:v>4.8999999999999998E-3</c:v>
                </c:pt>
                <c:pt idx="69580">
                  <c:v>420</c:v>
                </c:pt>
                <c:pt idx="69581">
                  <c:v>135</c:v>
                </c:pt>
                <c:pt idx="69582">
                  <c:v>103</c:v>
                </c:pt>
                <c:pt idx="69583">
                  <c:v>283</c:v>
                </c:pt>
                <c:pt idx="69584">
                  <c:v>37</c:v>
                </c:pt>
                <c:pt idx="69585">
                  <c:v>36</c:v>
                </c:pt>
                <c:pt idx="69586">
                  <c:v>174</c:v>
                </c:pt>
                <c:pt idx="69587">
                  <c:v>99</c:v>
                </c:pt>
                <c:pt idx="69588">
                  <c:v>39</c:v>
                </c:pt>
                <c:pt idx="69589">
                  <c:v>51</c:v>
                </c:pt>
                <c:pt idx="69590">
                  <c:v>77</c:v>
                </c:pt>
                <c:pt idx="69591">
                  <c:v>12</c:v>
                </c:pt>
                <c:pt idx="69592">
                  <c:v>40</c:v>
                </c:pt>
                <c:pt idx="69593">
                  <c:v>55</c:v>
                </c:pt>
                <c:pt idx="69594">
                  <c:v>40</c:v>
                </c:pt>
                <c:pt idx="69595">
                  <c:v>147</c:v>
                </c:pt>
                <c:pt idx="69596">
                  <c:v>31</c:v>
                </c:pt>
                <c:pt idx="69597">
                  <c:v>110</c:v>
                </c:pt>
                <c:pt idx="69598">
                  <c:v>55</c:v>
                </c:pt>
                <c:pt idx="69599">
                  <c:v>224</c:v>
                </c:pt>
                <c:pt idx="69600">
                  <c:v>31</c:v>
                </c:pt>
                <c:pt idx="69601">
                  <c:v>24</c:v>
                </c:pt>
                <c:pt idx="69602">
                  <c:v>202</c:v>
                </c:pt>
                <c:pt idx="69603">
                  <c:v>11</c:v>
                </c:pt>
                <c:pt idx="69604">
                  <c:v>55</c:v>
                </c:pt>
                <c:pt idx="69605">
                  <c:v>149</c:v>
                </c:pt>
                <c:pt idx="69606">
                  <c:v>5</c:v>
                </c:pt>
                <c:pt idx="69607">
                  <c:v>49</c:v>
                </c:pt>
                <c:pt idx="69608">
                  <c:v>32</c:v>
                </c:pt>
                <c:pt idx="69609">
                  <c:v>275</c:v>
                </c:pt>
                <c:pt idx="69610">
                  <c:v>26</c:v>
                </c:pt>
                <c:pt idx="69611">
                  <c:v>10</c:v>
                </c:pt>
                <c:pt idx="69612">
                  <c:v>10</c:v>
                </c:pt>
                <c:pt idx="69613">
                  <c:v>48</c:v>
                </c:pt>
                <c:pt idx="69614">
                  <c:v>22</c:v>
                </c:pt>
                <c:pt idx="69615">
                  <c:v>30</c:v>
                </c:pt>
                <c:pt idx="69616">
                  <c:v>27</c:v>
                </c:pt>
                <c:pt idx="69617" formatCode="0.00E+00">
                  <c:v>4.8999999999999998E-3</c:v>
                </c:pt>
                <c:pt idx="69618">
                  <c:v>5</c:v>
                </c:pt>
                <c:pt idx="69619" formatCode="0.00E+00">
                  <c:v>4.8999999999999998E-3</c:v>
                </c:pt>
                <c:pt idx="69620" formatCode="0.00E+00">
                  <c:v>4.8999999999999998E-3</c:v>
                </c:pt>
                <c:pt idx="69621">
                  <c:v>148</c:v>
                </c:pt>
                <c:pt idx="69622">
                  <c:v>10</c:v>
                </c:pt>
                <c:pt idx="69623">
                  <c:v>10</c:v>
                </c:pt>
                <c:pt idx="69624">
                  <c:v>37</c:v>
                </c:pt>
                <c:pt idx="69625">
                  <c:v>24</c:v>
                </c:pt>
                <c:pt idx="69626">
                  <c:v>64</c:v>
                </c:pt>
                <c:pt idx="69627">
                  <c:v>32</c:v>
                </c:pt>
                <c:pt idx="69628">
                  <c:v>234</c:v>
                </c:pt>
                <c:pt idx="69629">
                  <c:v>517</c:v>
                </c:pt>
                <c:pt idx="69630">
                  <c:v>134</c:v>
                </c:pt>
                <c:pt idx="69631">
                  <c:v>15</c:v>
                </c:pt>
                <c:pt idx="69632">
                  <c:v>57</c:v>
                </c:pt>
                <c:pt idx="69633">
                  <c:v>37</c:v>
                </c:pt>
                <c:pt idx="69634">
                  <c:v>46</c:v>
                </c:pt>
                <c:pt idx="69635">
                  <c:v>38</c:v>
                </c:pt>
                <c:pt idx="69636">
                  <c:v>44</c:v>
                </c:pt>
                <c:pt idx="69637">
                  <c:v>108</c:v>
                </c:pt>
                <c:pt idx="69638">
                  <c:v>106</c:v>
                </c:pt>
                <c:pt idx="69639">
                  <c:v>62</c:v>
                </c:pt>
                <c:pt idx="69640">
                  <c:v>52</c:v>
                </c:pt>
                <c:pt idx="69641">
                  <c:v>132</c:v>
                </c:pt>
                <c:pt idx="69642">
                  <c:v>39</c:v>
                </c:pt>
                <c:pt idx="69643">
                  <c:v>34</c:v>
                </c:pt>
                <c:pt idx="69644">
                  <c:v>46</c:v>
                </c:pt>
                <c:pt idx="69645">
                  <c:v>15</c:v>
                </c:pt>
                <c:pt idx="69646">
                  <c:v>44</c:v>
                </c:pt>
                <c:pt idx="69647">
                  <c:v>23</c:v>
                </c:pt>
                <c:pt idx="69648">
                  <c:v>68</c:v>
                </c:pt>
                <c:pt idx="69649">
                  <c:v>121</c:v>
                </c:pt>
                <c:pt idx="69650">
                  <c:v>164</c:v>
                </c:pt>
                <c:pt idx="69651">
                  <c:v>52</c:v>
                </c:pt>
                <c:pt idx="69652" formatCode="0.00E+00">
                  <c:v>4.8999999999999998E-3</c:v>
                </c:pt>
                <c:pt idx="69653">
                  <c:v>27</c:v>
                </c:pt>
                <c:pt idx="69654" formatCode="0.00E+00">
                  <c:v>4.8999999999999998E-3</c:v>
                </c:pt>
                <c:pt idx="69655">
                  <c:v>89</c:v>
                </c:pt>
                <c:pt idx="69656">
                  <c:v>214</c:v>
                </c:pt>
                <c:pt idx="69657">
                  <c:v>72</c:v>
                </c:pt>
                <c:pt idx="69658" formatCode="0.00E+00">
                  <c:v>4.8999999999999998E-3</c:v>
                </c:pt>
                <c:pt idx="69659">
                  <c:v>35</c:v>
                </c:pt>
                <c:pt idx="69660" formatCode="0.00E+00">
                  <c:v>4.8999999999999998E-3</c:v>
                </c:pt>
                <c:pt idx="69661">
                  <c:v>109</c:v>
                </c:pt>
                <c:pt idx="69662">
                  <c:v>126</c:v>
                </c:pt>
                <c:pt idx="69663">
                  <c:v>81</c:v>
                </c:pt>
                <c:pt idx="69664">
                  <c:v>69</c:v>
                </c:pt>
                <c:pt idx="69665">
                  <c:v>269</c:v>
                </c:pt>
                <c:pt idx="69666">
                  <c:v>70</c:v>
                </c:pt>
                <c:pt idx="69667">
                  <c:v>75</c:v>
                </c:pt>
                <c:pt idx="69668">
                  <c:v>5</c:v>
                </c:pt>
                <c:pt idx="69669">
                  <c:v>8</c:v>
                </c:pt>
                <c:pt idx="69670">
                  <c:v>70</c:v>
                </c:pt>
                <c:pt idx="69671">
                  <c:v>10</c:v>
                </c:pt>
                <c:pt idx="69672">
                  <c:v>23</c:v>
                </c:pt>
                <c:pt idx="69673">
                  <c:v>123</c:v>
                </c:pt>
                <c:pt idx="69674" formatCode="0.00E+00">
                  <c:v>4.8999999999999998E-3</c:v>
                </c:pt>
                <c:pt idx="69675">
                  <c:v>357</c:v>
                </c:pt>
                <c:pt idx="69676">
                  <c:v>7</c:v>
                </c:pt>
                <c:pt idx="69677">
                  <c:v>174</c:v>
                </c:pt>
                <c:pt idx="69678" formatCode="0.00E+00">
                  <c:v>4.8999999999999998E-3</c:v>
                </c:pt>
                <c:pt idx="69679">
                  <c:v>361</c:v>
                </c:pt>
                <c:pt idx="69680">
                  <c:v>60</c:v>
                </c:pt>
                <c:pt idx="69681">
                  <c:v>368</c:v>
                </c:pt>
                <c:pt idx="69682" formatCode="0.00E+00">
                  <c:v>4.8999999999999998E-3</c:v>
                </c:pt>
                <c:pt idx="69683">
                  <c:v>20</c:v>
                </c:pt>
                <c:pt idx="69684">
                  <c:v>140</c:v>
                </c:pt>
                <c:pt idx="69685">
                  <c:v>23</c:v>
                </c:pt>
                <c:pt idx="69686">
                  <c:v>26</c:v>
                </c:pt>
                <c:pt idx="69687" formatCode="0.00E+00">
                  <c:v>4.8999999999999998E-3</c:v>
                </c:pt>
                <c:pt idx="69688" formatCode="0.00E+00">
                  <c:v>4.8999999999999998E-3</c:v>
                </c:pt>
                <c:pt idx="69689">
                  <c:v>67</c:v>
                </c:pt>
                <c:pt idx="69690" formatCode="0.00E+00">
                  <c:v>4.8999999999999998E-3</c:v>
                </c:pt>
                <c:pt idx="69691" formatCode="0.00E+00">
                  <c:v>4.8999999999999998E-3</c:v>
                </c:pt>
                <c:pt idx="69692">
                  <c:v>290</c:v>
                </c:pt>
                <c:pt idx="69693">
                  <c:v>60</c:v>
                </c:pt>
                <c:pt idx="69694">
                  <c:v>286</c:v>
                </c:pt>
                <c:pt idx="69695">
                  <c:v>111</c:v>
                </c:pt>
                <c:pt idx="69696">
                  <c:v>16</c:v>
                </c:pt>
                <c:pt idx="69697">
                  <c:v>16</c:v>
                </c:pt>
                <c:pt idx="69698">
                  <c:v>341</c:v>
                </c:pt>
                <c:pt idx="69699" formatCode="0.00E+00">
                  <c:v>4.8999999999999998E-3</c:v>
                </c:pt>
                <c:pt idx="69700" formatCode="0.00E+00">
                  <c:v>4.8999999999999998E-3</c:v>
                </c:pt>
                <c:pt idx="69701">
                  <c:v>81</c:v>
                </c:pt>
                <c:pt idx="69702">
                  <c:v>55</c:v>
                </c:pt>
                <c:pt idx="69703" formatCode="0.00E+00">
                  <c:v>4.8999999999999998E-3</c:v>
                </c:pt>
                <c:pt idx="69704">
                  <c:v>37</c:v>
                </c:pt>
                <c:pt idx="69705">
                  <c:v>31</c:v>
                </c:pt>
                <c:pt idx="69706">
                  <c:v>109</c:v>
                </c:pt>
                <c:pt idx="69707">
                  <c:v>113</c:v>
                </c:pt>
                <c:pt idx="69708">
                  <c:v>44</c:v>
                </c:pt>
                <c:pt idx="69709">
                  <c:v>75</c:v>
                </c:pt>
                <c:pt idx="69710">
                  <c:v>31</c:v>
                </c:pt>
                <c:pt idx="69711">
                  <c:v>82</c:v>
                </c:pt>
                <c:pt idx="69712">
                  <c:v>82</c:v>
                </c:pt>
                <c:pt idx="69713">
                  <c:v>225</c:v>
                </c:pt>
                <c:pt idx="69714">
                  <c:v>15</c:v>
                </c:pt>
                <c:pt idx="69715">
                  <c:v>10</c:v>
                </c:pt>
                <c:pt idx="69716" formatCode="0.00E+00">
                  <c:v>4.8999999999999998E-3</c:v>
                </c:pt>
                <c:pt idx="69717">
                  <c:v>54</c:v>
                </c:pt>
                <c:pt idx="69718">
                  <c:v>72</c:v>
                </c:pt>
                <c:pt idx="69719">
                  <c:v>12</c:v>
                </c:pt>
                <c:pt idx="69720">
                  <c:v>76</c:v>
                </c:pt>
                <c:pt idx="69721">
                  <c:v>86</c:v>
                </c:pt>
                <c:pt idx="69722">
                  <c:v>118</c:v>
                </c:pt>
                <c:pt idx="69723">
                  <c:v>95</c:v>
                </c:pt>
                <c:pt idx="69724">
                  <c:v>73</c:v>
                </c:pt>
                <c:pt idx="69725">
                  <c:v>198</c:v>
                </c:pt>
                <c:pt idx="69726">
                  <c:v>143</c:v>
                </c:pt>
                <c:pt idx="69727">
                  <c:v>329</c:v>
                </c:pt>
                <c:pt idx="69728">
                  <c:v>124</c:v>
                </c:pt>
                <c:pt idx="69729">
                  <c:v>30</c:v>
                </c:pt>
                <c:pt idx="69730">
                  <c:v>92</c:v>
                </c:pt>
                <c:pt idx="69731">
                  <c:v>173</c:v>
                </c:pt>
                <c:pt idx="69732" formatCode="0.00E+00">
                  <c:v>4.8999999999999998E-3</c:v>
                </c:pt>
                <c:pt idx="69733">
                  <c:v>69</c:v>
                </c:pt>
                <c:pt idx="69734">
                  <c:v>5</c:v>
                </c:pt>
                <c:pt idx="69735">
                  <c:v>50</c:v>
                </c:pt>
                <c:pt idx="69736">
                  <c:v>70</c:v>
                </c:pt>
                <c:pt idx="69737">
                  <c:v>158</c:v>
                </c:pt>
                <c:pt idx="69738">
                  <c:v>128</c:v>
                </c:pt>
                <c:pt idx="69739">
                  <c:v>233</c:v>
                </c:pt>
                <c:pt idx="69740">
                  <c:v>23</c:v>
                </c:pt>
                <c:pt idx="69741">
                  <c:v>10</c:v>
                </c:pt>
                <c:pt idx="69742">
                  <c:v>28</c:v>
                </c:pt>
                <c:pt idx="69743">
                  <c:v>35</c:v>
                </c:pt>
                <c:pt idx="69744">
                  <c:v>52</c:v>
                </c:pt>
                <c:pt idx="69745">
                  <c:v>98</c:v>
                </c:pt>
                <c:pt idx="69746">
                  <c:v>71</c:v>
                </c:pt>
                <c:pt idx="69747">
                  <c:v>279</c:v>
                </c:pt>
                <c:pt idx="69748">
                  <c:v>114</c:v>
                </c:pt>
                <c:pt idx="69749">
                  <c:v>145</c:v>
                </c:pt>
                <c:pt idx="69750">
                  <c:v>253</c:v>
                </c:pt>
                <c:pt idx="69751">
                  <c:v>238</c:v>
                </c:pt>
                <c:pt idx="69752">
                  <c:v>83</c:v>
                </c:pt>
                <c:pt idx="69753">
                  <c:v>21</c:v>
                </c:pt>
                <c:pt idx="69754">
                  <c:v>104</c:v>
                </c:pt>
                <c:pt idx="69755">
                  <c:v>121</c:v>
                </c:pt>
                <c:pt idx="69756">
                  <c:v>181</c:v>
                </c:pt>
                <c:pt idx="69757">
                  <c:v>12</c:v>
                </c:pt>
                <c:pt idx="69758">
                  <c:v>32</c:v>
                </c:pt>
                <c:pt idx="69759">
                  <c:v>99</c:v>
                </c:pt>
                <c:pt idx="69760">
                  <c:v>177</c:v>
                </c:pt>
                <c:pt idx="69761">
                  <c:v>87</c:v>
                </c:pt>
                <c:pt idx="69762">
                  <c:v>155</c:v>
                </c:pt>
                <c:pt idx="69763">
                  <c:v>48</c:v>
                </c:pt>
                <c:pt idx="69764">
                  <c:v>44</c:v>
                </c:pt>
                <c:pt idx="69765">
                  <c:v>8</c:v>
                </c:pt>
                <c:pt idx="69766">
                  <c:v>143</c:v>
                </c:pt>
                <c:pt idx="69767">
                  <c:v>32</c:v>
                </c:pt>
                <c:pt idx="69768">
                  <c:v>117</c:v>
                </c:pt>
                <c:pt idx="69769">
                  <c:v>260</c:v>
                </c:pt>
                <c:pt idx="69770">
                  <c:v>15</c:v>
                </c:pt>
                <c:pt idx="69771">
                  <c:v>63</c:v>
                </c:pt>
                <c:pt idx="69772" formatCode="0.00E+00">
                  <c:v>4.8999999999999998E-3</c:v>
                </c:pt>
                <c:pt idx="69773">
                  <c:v>295</c:v>
                </c:pt>
                <c:pt idx="69774">
                  <c:v>289</c:v>
                </c:pt>
                <c:pt idx="69775">
                  <c:v>78</c:v>
                </c:pt>
                <c:pt idx="69776">
                  <c:v>16</c:v>
                </c:pt>
                <c:pt idx="69777">
                  <c:v>5</c:v>
                </c:pt>
                <c:pt idx="69778" formatCode="0.00E+00">
                  <c:v>4.8999999999999998E-3</c:v>
                </c:pt>
                <c:pt idx="69779">
                  <c:v>29</c:v>
                </c:pt>
                <c:pt idx="69780">
                  <c:v>73</c:v>
                </c:pt>
                <c:pt idx="69781">
                  <c:v>8</c:v>
                </c:pt>
                <c:pt idx="69782">
                  <c:v>308</c:v>
                </c:pt>
                <c:pt idx="69783">
                  <c:v>275</c:v>
                </c:pt>
                <c:pt idx="69784">
                  <c:v>328</c:v>
                </c:pt>
                <c:pt idx="69785">
                  <c:v>214</c:v>
                </c:pt>
                <c:pt idx="69786">
                  <c:v>187</c:v>
                </c:pt>
                <c:pt idx="69787">
                  <c:v>243</c:v>
                </c:pt>
                <c:pt idx="69788">
                  <c:v>275</c:v>
                </c:pt>
                <c:pt idx="69789">
                  <c:v>295</c:v>
                </c:pt>
                <c:pt idx="69790">
                  <c:v>277</c:v>
                </c:pt>
                <c:pt idx="69791">
                  <c:v>420</c:v>
                </c:pt>
                <c:pt idx="69792">
                  <c:v>234</c:v>
                </c:pt>
                <c:pt idx="69793">
                  <c:v>304</c:v>
                </c:pt>
                <c:pt idx="69794">
                  <c:v>280</c:v>
                </c:pt>
                <c:pt idx="69795">
                  <c:v>346</c:v>
                </c:pt>
                <c:pt idx="69796">
                  <c:v>333</c:v>
                </c:pt>
                <c:pt idx="69797">
                  <c:v>1068</c:v>
                </c:pt>
                <c:pt idx="69798">
                  <c:v>573</c:v>
                </c:pt>
                <c:pt idx="69799">
                  <c:v>361</c:v>
                </c:pt>
                <c:pt idx="69800">
                  <c:v>638</c:v>
                </c:pt>
                <c:pt idx="69801">
                  <c:v>639</c:v>
                </c:pt>
                <c:pt idx="69802">
                  <c:v>930</c:v>
                </c:pt>
                <c:pt idx="69803">
                  <c:v>730</c:v>
                </c:pt>
                <c:pt idx="69804">
                  <c:v>688</c:v>
                </c:pt>
                <c:pt idx="69805">
                  <c:v>332</c:v>
                </c:pt>
                <c:pt idx="69806">
                  <c:v>150</c:v>
                </c:pt>
                <c:pt idx="69807">
                  <c:v>136</c:v>
                </c:pt>
                <c:pt idx="69808">
                  <c:v>210</c:v>
                </c:pt>
                <c:pt idx="69809">
                  <c:v>242</c:v>
                </c:pt>
                <c:pt idx="69810">
                  <c:v>171</c:v>
                </c:pt>
                <c:pt idx="69811">
                  <c:v>129</c:v>
                </c:pt>
                <c:pt idx="69812">
                  <c:v>207</c:v>
                </c:pt>
                <c:pt idx="69813">
                  <c:v>280</c:v>
                </c:pt>
                <c:pt idx="69814">
                  <c:v>1126</c:v>
                </c:pt>
                <c:pt idx="69815">
                  <c:v>346</c:v>
                </c:pt>
                <c:pt idx="69816">
                  <c:v>175</c:v>
                </c:pt>
                <c:pt idx="69817">
                  <c:v>148</c:v>
                </c:pt>
                <c:pt idx="69818">
                  <c:v>760</c:v>
                </c:pt>
                <c:pt idx="69819">
                  <c:v>173</c:v>
                </c:pt>
                <c:pt idx="69820">
                  <c:v>845</c:v>
                </c:pt>
                <c:pt idx="69821">
                  <c:v>11</c:v>
                </c:pt>
                <c:pt idx="69822">
                  <c:v>389</c:v>
                </c:pt>
                <c:pt idx="69823">
                  <c:v>516</c:v>
                </c:pt>
                <c:pt idx="69824">
                  <c:v>668</c:v>
                </c:pt>
                <c:pt idx="69825">
                  <c:v>529</c:v>
                </c:pt>
                <c:pt idx="69826">
                  <c:v>703</c:v>
                </c:pt>
                <c:pt idx="69827">
                  <c:v>335</c:v>
                </c:pt>
                <c:pt idx="69828">
                  <c:v>797</c:v>
                </c:pt>
                <c:pt idx="69829">
                  <c:v>569</c:v>
                </c:pt>
                <c:pt idx="69830">
                  <c:v>1200</c:v>
                </c:pt>
                <c:pt idx="69831">
                  <c:v>771</c:v>
                </c:pt>
                <c:pt idx="69832">
                  <c:v>472</c:v>
                </c:pt>
                <c:pt idx="69833">
                  <c:v>308</c:v>
                </c:pt>
                <c:pt idx="69834">
                  <c:v>687</c:v>
                </c:pt>
                <c:pt idx="69835">
                  <c:v>260</c:v>
                </c:pt>
                <c:pt idx="69836">
                  <c:v>306</c:v>
                </c:pt>
                <c:pt idx="69837">
                  <c:v>282</c:v>
                </c:pt>
                <c:pt idx="69838">
                  <c:v>832</c:v>
                </c:pt>
                <c:pt idx="69839">
                  <c:v>399</c:v>
                </c:pt>
                <c:pt idx="69840">
                  <c:v>382</c:v>
                </c:pt>
                <c:pt idx="69841">
                  <c:v>446</c:v>
                </c:pt>
                <c:pt idx="69842">
                  <c:v>312</c:v>
                </c:pt>
                <c:pt idx="69843">
                  <c:v>221</c:v>
                </c:pt>
                <c:pt idx="69844">
                  <c:v>323</c:v>
                </c:pt>
                <c:pt idx="69845">
                  <c:v>468</c:v>
                </c:pt>
                <c:pt idx="69846">
                  <c:v>703</c:v>
                </c:pt>
                <c:pt idx="69847">
                  <c:v>82</c:v>
                </c:pt>
                <c:pt idx="69848">
                  <c:v>66</c:v>
                </c:pt>
                <c:pt idx="69849">
                  <c:v>100</c:v>
                </c:pt>
                <c:pt idx="69850">
                  <c:v>8</c:v>
                </c:pt>
                <c:pt idx="69851">
                  <c:v>316</c:v>
                </c:pt>
                <c:pt idx="69852">
                  <c:v>237</c:v>
                </c:pt>
                <c:pt idx="69853">
                  <c:v>269</c:v>
                </c:pt>
                <c:pt idx="69854">
                  <c:v>234</c:v>
                </c:pt>
                <c:pt idx="69855">
                  <c:v>237</c:v>
                </c:pt>
                <c:pt idx="69856">
                  <c:v>263</c:v>
                </c:pt>
                <c:pt idx="69857">
                  <c:v>206</c:v>
                </c:pt>
                <c:pt idx="69858">
                  <c:v>362</c:v>
                </c:pt>
                <c:pt idx="69859">
                  <c:v>690</c:v>
                </c:pt>
                <c:pt idx="69860">
                  <c:v>290</c:v>
                </c:pt>
                <c:pt idx="69861">
                  <c:v>370</c:v>
                </c:pt>
                <c:pt idx="69862">
                  <c:v>404</c:v>
                </c:pt>
                <c:pt idx="69863">
                  <c:v>150</c:v>
                </c:pt>
                <c:pt idx="69864">
                  <c:v>88</c:v>
                </c:pt>
                <c:pt idx="69865">
                  <c:v>193</c:v>
                </c:pt>
                <c:pt idx="69866">
                  <c:v>109</c:v>
                </c:pt>
                <c:pt idx="69867">
                  <c:v>230</c:v>
                </c:pt>
                <c:pt idx="69868">
                  <c:v>240</c:v>
                </c:pt>
                <c:pt idx="69869">
                  <c:v>143</c:v>
                </c:pt>
                <c:pt idx="69870">
                  <c:v>595</c:v>
                </c:pt>
                <c:pt idx="69871">
                  <c:v>119</c:v>
                </c:pt>
                <c:pt idx="69872">
                  <c:v>140</c:v>
                </c:pt>
                <c:pt idx="69873">
                  <c:v>179</c:v>
                </c:pt>
                <c:pt idx="69874">
                  <c:v>287</c:v>
                </c:pt>
                <c:pt idx="69875">
                  <c:v>429</c:v>
                </c:pt>
                <c:pt idx="69876">
                  <c:v>297</c:v>
                </c:pt>
                <c:pt idx="69877">
                  <c:v>532</c:v>
                </c:pt>
                <c:pt idx="69878">
                  <c:v>276</c:v>
                </c:pt>
                <c:pt idx="69879">
                  <c:v>330</c:v>
                </c:pt>
                <c:pt idx="69880">
                  <c:v>306</c:v>
                </c:pt>
                <c:pt idx="69881">
                  <c:v>361</c:v>
                </c:pt>
                <c:pt idx="69882">
                  <c:v>303</c:v>
                </c:pt>
                <c:pt idx="69883">
                  <c:v>316</c:v>
                </c:pt>
                <c:pt idx="69884">
                  <c:v>372</c:v>
                </c:pt>
                <c:pt idx="69885">
                  <c:v>273</c:v>
                </c:pt>
                <c:pt idx="69886">
                  <c:v>320</c:v>
                </c:pt>
                <c:pt idx="69887">
                  <c:v>583</c:v>
                </c:pt>
                <c:pt idx="69888">
                  <c:v>585</c:v>
                </c:pt>
                <c:pt idx="69889">
                  <c:v>631</c:v>
                </c:pt>
                <c:pt idx="69890">
                  <c:v>802</c:v>
                </c:pt>
                <c:pt idx="69891">
                  <c:v>594</c:v>
                </c:pt>
                <c:pt idx="69892">
                  <c:v>402</c:v>
                </c:pt>
                <c:pt idx="69893">
                  <c:v>544</c:v>
                </c:pt>
                <c:pt idx="69894">
                  <c:v>676</c:v>
                </c:pt>
                <c:pt idx="69895">
                  <c:v>703</c:v>
                </c:pt>
                <c:pt idx="69896">
                  <c:v>454</c:v>
                </c:pt>
                <c:pt idx="69897">
                  <c:v>624</c:v>
                </c:pt>
                <c:pt idx="69898">
                  <c:v>510</c:v>
                </c:pt>
                <c:pt idx="69899">
                  <c:v>352</c:v>
                </c:pt>
                <c:pt idx="69900">
                  <c:v>371</c:v>
                </c:pt>
                <c:pt idx="69901">
                  <c:v>351</c:v>
                </c:pt>
                <c:pt idx="69902">
                  <c:v>258</c:v>
                </c:pt>
                <c:pt idx="69903">
                  <c:v>281</c:v>
                </c:pt>
                <c:pt idx="69904">
                  <c:v>338</c:v>
                </c:pt>
                <c:pt idx="69905">
                  <c:v>783</c:v>
                </c:pt>
                <c:pt idx="69906">
                  <c:v>367</c:v>
                </c:pt>
                <c:pt idx="69907">
                  <c:v>955</c:v>
                </c:pt>
                <c:pt idx="69908">
                  <c:v>573</c:v>
                </c:pt>
                <c:pt idx="69909">
                  <c:v>714</c:v>
                </c:pt>
                <c:pt idx="69910">
                  <c:v>560</c:v>
                </c:pt>
                <c:pt idx="69911">
                  <c:v>248</c:v>
                </c:pt>
                <c:pt idx="69912">
                  <c:v>212</c:v>
                </c:pt>
                <c:pt idx="69913">
                  <c:v>269</c:v>
                </c:pt>
                <c:pt idx="69914">
                  <c:v>265</c:v>
                </c:pt>
                <c:pt idx="69915">
                  <c:v>296</c:v>
                </c:pt>
                <c:pt idx="69916">
                  <c:v>335</c:v>
                </c:pt>
                <c:pt idx="69917">
                  <c:v>296</c:v>
                </c:pt>
                <c:pt idx="69918">
                  <c:v>340</c:v>
                </c:pt>
                <c:pt idx="69919">
                  <c:v>214</c:v>
                </c:pt>
                <c:pt idx="69920">
                  <c:v>220</c:v>
                </c:pt>
                <c:pt idx="69921">
                  <c:v>271</c:v>
                </c:pt>
                <c:pt idx="69922">
                  <c:v>206</c:v>
                </c:pt>
                <c:pt idx="69923">
                  <c:v>138</c:v>
                </c:pt>
                <c:pt idx="69924">
                  <c:v>246</c:v>
                </c:pt>
                <c:pt idx="69925">
                  <c:v>241</c:v>
                </c:pt>
                <c:pt idx="69926">
                  <c:v>150</c:v>
                </c:pt>
                <c:pt idx="69927">
                  <c:v>118</c:v>
                </c:pt>
                <c:pt idx="69928">
                  <c:v>291</c:v>
                </c:pt>
                <c:pt idx="69929">
                  <c:v>306</c:v>
                </c:pt>
                <c:pt idx="69930">
                  <c:v>194</c:v>
                </c:pt>
                <c:pt idx="69931">
                  <c:v>150</c:v>
                </c:pt>
                <c:pt idx="69932">
                  <c:v>247</c:v>
                </c:pt>
                <c:pt idx="69933">
                  <c:v>254</c:v>
                </c:pt>
                <c:pt idx="69934">
                  <c:v>285</c:v>
                </c:pt>
                <c:pt idx="69935">
                  <c:v>218</c:v>
                </c:pt>
                <c:pt idx="69936">
                  <c:v>315</c:v>
                </c:pt>
                <c:pt idx="69937">
                  <c:v>293</c:v>
                </c:pt>
                <c:pt idx="69938">
                  <c:v>195</c:v>
                </c:pt>
                <c:pt idx="69939">
                  <c:v>251</c:v>
                </c:pt>
                <c:pt idx="69940">
                  <c:v>286</c:v>
                </c:pt>
                <c:pt idx="69941">
                  <c:v>366</c:v>
                </c:pt>
                <c:pt idx="69942">
                  <c:v>394</c:v>
                </c:pt>
                <c:pt idx="69943">
                  <c:v>188</c:v>
                </c:pt>
                <c:pt idx="69944">
                  <c:v>194</c:v>
                </c:pt>
                <c:pt idx="69945">
                  <c:v>231</c:v>
                </c:pt>
                <c:pt idx="69946">
                  <c:v>235</c:v>
                </c:pt>
                <c:pt idx="69947">
                  <c:v>290</c:v>
                </c:pt>
                <c:pt idx="69948">
                  <c:v>301</c:v>
                </c:pt>
                <c:pt idx="69949">
                  <c:v>218</c:v>
                </c:pt>
                <c:pt idx="69950">
                  <c:v>214</c:v>
                </c:pt>
                <c:pt idx="69951">
                  <c:v>251</c:v>
                </c:pt>
                <c:pt idx="69952">
                  <c:v>218</c:v>
                </c:pt>
                <c:pt idx="69953">
                  <c:v>250</c:v>
                </c:pt>
                <c:pt idx="69954">
                  <c:v>261</c:v>
                </c:pt>
                <c:pt idx="69955">
                  <c:v>262</c:v>
                </c:pt>
                <c:pt idx="69956">
                  <c:v>236</c:v>
                </c:pt>
                <c:pt idx="69957">
                  <c:v>481</c:v>
                </c:pt>
                <c:pt idx="69958">
                  <c:v>398</c:v>
                </c:pt>
                <c:pt idx="69959">
                  <c:v>350</c:v>
                </c:pt>
                <c:pt idx="69960">
                  <c:v>212</c:v>
                </c:pt>
                <c:pt idx="69961">
                  <c:v>890</c:v>
                </c:pt>
                <c:pt idx="69962">
                  <c:v>704</c:v>
                </c:pt>
                <c:pt idx="69963">
                  <c:v>262</c:v>
                </c:pt>
                <c:pt idx="69964">
                  <c:v>172</c:v>
                </c:pt>
                <c:pt idx="69965">
                  <c:v>375</c:v>
                </c:pt>
                <c:pt idx="69966">
                  <c:v>331</c:v>
                </c:pt>
                <c:pt idx="69967">
                  <c:v>215</c:v>
                </c:pt>
                <c:pt idx="69968">
                  <c:v>268</c:v>
                </c:pt>
                <c:pt idx="69969">
                  <c:v>413</c:v>
                </c:pt>
                <c:pt idx="69970">
                  <c:v>503</c:v>
                </c:pt>
                <c:pt idx="69971">
                  <c:v>450</c:v>
                </c:pt>
                <c:pt idx="69972">
                  <c:v>239</c:v>
                </c:pt>
                <c:pt idx="69973">
                  <c:v>439</c:v>
                </c:pt>
                <c:pt idx="69974">
                  <c:v>667</c:v>
                </c:pt>
                <c:pt idx="69975">
                  <c:v>216</c:v>
                </c:pt>
                <c:pt idx="69976">
                  <c:v>309</c:v>
                </c:pt>
                <c:pt idx="69977">
                  <c:v>475</c:v>
                </c:pt>
                <c:pt idx="69978">
                  <c:v>428</c:v>
                </c:pt>
                <c:pt idx="69979">
                  <c:v>516</c:v>
                </c:pt>
                <c:pt idx="69980">
                  <c:v>485</c:v>
                </c:pt>
                <c:pt idx="69981">
                  <c:v>648</c:v>
                </c:pt>
                <c:pt idx="69982">
                  <c:v>259</c:v>
                </c:pt>
                <c:pt idx="69983">
                  <c:v>205</c:v>
                </c:pt>
                <c:pt idx="69984">
                  <c:v>212</c:v>
                </c:pt>
                <c:pt idx="69985">
                  <c:v>250</c:v>
                </c:pt>
                <c:pt idx="69986">
                  <c:v>405</c:v>
                </c:pt>
                <c:pt idx="69987">
                  <c:v>192</c:v>
                </c:pt>
                <c:pt idx="69988">
                  <c:v>296</c:v>
                </c:pt>
                <c:pt idx="69989">
                  <c:v>194</c:v>
                </c:pt>
                <c:pt idx="69990">
                  <c:v>299</c:v>
                </c:pt>
                <c:pt idx="69991">
                  <c:v>227</c:v>
                </c:pt>
                <c:pt idx="69992">
                  <c:v>297</c:v>
                </c:pt>
                <c:pt idx="69993">
                  <c:v>373</c:v>
                </c:pt>
                <c:pt idx="69994">
                  <c:v>401</c:v>
                </c:pt>
                <c:pt idx="69995">
                  <c:v>448</c:v>
                </c:pt>
                <c:pt idx="69996">
                  <c:v>232</c:v>
                </c:pt>
                <c:pt idx="69997">
                  <c:v>240</c:v>
                </c:pt>
                <c:pt idx="69998">
                  <c:v>542</c:v>
                </c:pt>
                <c:pt idx="69999">
                  <c:v>259</c:v>
                </c:pt>
                <c:pt idx="70000">
                  <c:v>204</c:v>
                </c:pt>
                <c:pt idx="70001">
                  <c:v>247</c:v>
                </c:pt>
                <c:pt idx="70002">
                  <c:v>379</c:v>
                </c:pt>
                <c:pt idx="70003">
                  <c:v>274</c:v>
                </c:pt>
                <c:pt idx="70004">
                  <c:v>320</c:v>
                </c:pt>
                <c:pt idx="70005">
                  <c:v>193</c:v>
                </c:pt>
                <c:pt idx="70006">
                  <c:v>191</c:v>
                </c:pt>
                <c:pt idx="70007">
                  <c:v>294</c:v>
                </c:pt>
                <c:pt idx="70008">
                  <c:v>360</c:v>
                </c:pt>
                <c:pt idx="70009">
                  <c:v>200</c:v>
                </c:pt>
                <c:pt idx="70010">
                  <c:v>241</c:v>
                </c:pt>
                <c:pt idx="70011">
                  <c:v>283</c:v>
                </c:pt>
                <c:pt idx="70012">
                  <c:v>166</c:v>
                </c:pt>
                <c:pt idx="70013">
                  <c:v>222</c:v>
                </c:pt>
                <c:pt idx="70014">
                  <c:v>292</c:v>
                </c:pt>
                <c:pt idx="70015">
                  <c:v>267</c:v>
                </c:pt>
                <c:pt idx="70016">
                  <c:v>329</c:v>
                </c:pt>
                <c:pt idx="70017">
                  <c:v>583</c:v>
                </c:pt>
                <c:pt idx="70018">
                  <c:v>176</c:v>
                </c:pt>
                <c:pt idx="70019">
                  <c:v>364</c:v>
                </c:pt>
                <c:pt idx="70020">
                  <c:v>245</c:v>
                </c:pt>
                <c:pt idx="70021">
                  <c:v>199</c:v>
                </c:pt>
                <c:pt idx="70022">
                  <c:v>221</c:v>
                </c:pt>
                <c:pt idx="70023">
                  <c:v>594</c:v>
                </c:pt>
                <c:pt idx="70024">
                  <c:v>477</c:v>
                </c:pt>
                <c:pt idx="70025">
                  <c:v>181</c:v>
                </c:pt>
                <c:pt idx="70026">
                  <c:v>315</c:v>
                </c:pt>
                <c:pt idx="70027">
                  <c:v>199</c:v>
                </c:pt>
                <c:pt idx="70028">
                  <c:v>250</c:v>
                </c:pt>
                <c:pt idx="70029">
                  <c:v>173</c:v>
                </c:pt>
                <c:pt idx="70030">
                  <c:v>885</c:v>
                </c:pt>
                <c:pt idx="70031">
                  <c:v>569</c:v>
                </c:pt>
                <c:pt idx="70032">
                  <c:v>594</c:v>
                </c:pt>
                <c:pt idx="70033">
                  <c:v>532</c:v>
                </c:pt>
                <c:pt idx="70034">
                  <c:v>529</c:v>
                </c:pt>
                <c:pt idx="70035">
                  <c:v>574</c:v>
                </c:pt>
                <c:pt idx="70036">
                  <c:v>537</c:v>
                </c:pt>
                <c:pt idx="70037">
                  <c:v>467</c:v>
                </c:pt>
                <c:pt idx="70038">
                  <c:v>586</c:v>
                </c:pt>
                <c:pt idx="70039">
                  <c:v>445</c:v>
                </c:pt>
                <c:pt idx="70040">
                  <c:v>782</c:v>
                </c:pt>
                <c:pt idx="70041">
                  <c:v>762</c:v>
                </c:pt>
                <c:pt idx="70042">
                  <c:v>861</c:v>
                </c:pt>
                <c:pt idx="70043">
                  <c:v>1365</c:v>
                </c:pt>
                <c:pt idx="70044">
                  <c:v>1109</c:v>
                </c:pt>
                <c:pt idx="70045">
                  <c:v>1476</c:v>
                </c:pt>
                <c:pt idx="70046">
                  <c:v>1342</c:v>
                </c:pt>
                <c:pt idx="70047">
                  <c:v>1496</c:v>
                </c:pt>
                <c:pt idx="70048">
                  <c:v>1338</c:v>
                </c:pt>
                <c:pt idx="70049">
                  <c:v>825</c:v>
                </c:pt>
                <c:pt idx="70050">
                  <c:v>1148</c:v>
                </c:pt>
                <c:pt idx="70051">
                  <c:v>2149</c:v>
                </c:pt>
                <c:pt idx="70052">
                  <c:v>949</c:v>
                </c:pt>
                <c:pt idx="70053">
                  <c:v>2040</c:v>
                </c:pt>
                <c:pt idx="70054">
                  <c:v>267</c:v>
                </c:pt>
                <c:pt idx="70055">
                  <c:v>92</c:v>
                </c:pt>
                <c:pt idx="70056">
                  <c:v>200</c:v>
                </c:pt>
                <c:pt idx="70057">
                  <c:v>114</c:v>
                </c:pt>
                <c:pt idx="70058">
                  <c:v>168</c:v>
                </c:pt>
                <c:pt idx="70059">
                  <c:v>212</c:v>
                </c:pt>
                <c:pt idx="70060">
                  <c:v>268</c:v>
                </c:pt>
                <c:pt idx="70061">
                  <c:v>351</c:v>
                </c:pt>
                <c:pt idx="70062">
                  <c:v>261</c:v>
                </c:pt>
                <c:pt idx="70063">
                  <c:v>409</c:v>
                </c:pt>
                <c:pt idx="70064">
                  <c:v>816</c:v>
                </c:pt>
                <c:pt idx="70065">
                  <c:v>491</c:v>
                </c:pt>
                <c:pt idx="70066">
                  <c:v>342</c:v>
                </c:pt>
                <c:pt idx="70067">
                  <c:v>688</c:v>
                </c:pt>
                <c:pt idx="70068">
                  <c:v>754</c:v>
                </c:pt>
                <c:pt idx="70069">
                  <c:v>502</c:v>
                </c:pt>
                <c:pt idx="70070">
                  <c:v>323</c:v>
                </c:pt>
                <c:pt idx="70071">
                  <c:v>268</c:v>
                </c:pt>
                <c:pt idx="70072">
                  <c:v>165</c:v>
                </c:pt>
                <c:pt idx="70073">
                  <c:v>126</c:v>
                </c:pt>
                <c:pt idx="70074">
                  <c:v>12</c:v>
                </c:pt>
                <c:pt idx="70075">
                  <c:v>317</c:v>
                </c:pt>
                <c:pt idx="70076">
                  <c:v>415</c:v>
                </c:pt>
                <c:pt idx="70077">
                  <c:v>354</c:v>
                </c:pt>
                <c:pt idx="70078">
                  <c:v>337</c:v>
                </c:pt>
                <c:pt idx="70079">
                  <c:v>955</c:v>
                </c:pt>
                <c:pt idx="70080">
                  <c:v>344</c:v>
                </c:pt>
                <c:pt idx="70081">
                  <c:v>389</c:v>
                </c:pt>
                <c:pt idx="70082">
                  <c:v>349</c:v>
                </c:pt>
                <c:pt idx="70083">
                  <c:v>447</c:v>
                </c:pt>
                <c:pt idx="70084">
                  <c:v>316</c:v>
                </c:pt>
                <c:pt idx="70085">
                  <c:v>548</c:v>
                </c:pt>
                <c:pt idx="70086">
                  <c:v>353</c:v>
                </c:pt>
                <c:pt idx="70087">
                  <c:v>397</c:v>
                </c:pt>
                <c:pt idx="70088">
                  <c:v>590</c:v>
                </c:pt>
                <c:pt idx="70089">
                  <c:v>612</c:v>
                </c:pt>
                <c:pt idx="70090">
                  <c:v>979</c:v>
                </c:pt>
                <c:pt idx="70091">
                  <c:v>371</c:v>
                </c:pt>
                <c:pt idx="70092">
                  <c:v>425</c:v>
                </c:pt>
                <c:pt idx="70093">
                  <c:v>1063</c:v>
                </c:pt>
                <c:pt idx="70094">
                  <c:v>433</c:v>
                </c:pt>
                <c:pt idx="70095">
                  <c:v>903</c:v>
                </c:pt>
                <c:pt idx="70096">
                  <c:v>684</c:v>
                </c:pt>
                <c:pt idx="70097">
                  <c:v>480</c:v>
                </c:pt>
                <c:pt idx="70098">
                  <c:v>759</c:v>
                </c:pt>
                <c:pt idx="70099">
                  <c:v>678</c:v>
                </c:pt>
                <c:pt idx="70100">
                  <c:v>499</c:v>
                </c:pt>
                <c:pt idx="70101">
                  <c:v>360</c:v>
                </c:pt>
                <c:pt idx="70102">
                  <c:v>447</c:v>
                </c:pt>
                <c:pt idx="70103">
                  <c:v>832</c:v>
                </c:pt>
                <c:pt idx="70104">
                  <c:v>391</c:v>
                </c:pt>
                <c:pt idx="70105">
                  <c:v>378</c:v>
                </c:pt>
                <c:pt idx="70106">
                  <c:v>924</c:v>
                </c:pt>
                <c:pt idx="70107">
                  <c:v>333</c:v>
                </c:pt>
                <c:pt idx="70108">
                  <c:v>352</c:v>
                </c:pt>
                <c:pt idx="70109">
                  <c:v>251</c:v>
                </c:pt>
                <c:pt idx="70110">
                  <c:v>702</c:v>
                </c:pt>
                <c:pt idx="70111">
                  <c:v>1043</c:v>
                </c:pt>
                <c:pt idx="70112">
                  <c:v>8</c:v>
                </c:pt>
                <c:pt idx="70113">
                  <c:v>67</c:v>
                </c:pt>
                <c:pt idx="70114" formatCode="0.00E+00">
                  <c:v>4.8999999999999998E-3</c:v>
                </c:pt>
                <c:pt idx="70115">
                  <c:v>28</c:v>
                </c:pt>
                <c:pt idx="70116">
                  <c:v>171</c:v>
                </c:pt>
                <c:pt idx="70117">
                  <c:v>285</c:v>
                </c:pt>
                <c:pt idx="70118">
                  <c:v>120</c:v>
                </c:pt>
                <c:pt idx="70119">
                  <c:v>9</c:v>
                </c:pt>
                <c:pt idx="70120">
                  <c:v>649</c:v>
                </c:pt>
                <c:pt idx="70121">
                  <c:v>414</c:v>
                </c:pt>
                <c:pt idx="70122">
                  <c:v>268</c:v>
                </c:pt>
                <c:pt idx="70123">
                  <c:v>291</c:v>
                </c:pt>
                <c:pt idx="70124">
                  <c:v>303</c:v>
                </c:pt>
                <c:pt idx="70125">
                  <c:v>341</c:v>
                </c:pt>
                <c:pt idx="70126">
                  <c:v>210</c:v>
                </c:pt>
                <c:pt idx="70127">
                  <c:v>239</c:v>
                </c:pt>
                <c:pt idx="70128">
                  <c:v>233</c:v>
                </c:pt>
                <c:pt idx="70129">
                  <c:v>504</c:v>
                </c:pt>
                <c:pt idx="70130">
                  <c:v>336</c:v>
                </c:pt>
                <c:pt idx="70131">
                  <c:v>475</c:v>
                </c:pt>
                <c:pt idx="70132">
                  <c:v>242</c:v>
                </c:pt>
                <c:pt idx="70133">
                  <c:v>184</c:v>
                </c:pt>
                <c:pt idx="70134">
                  <c:v>204</c:v>
                </c:pt>
                <c:pt idx="70135">
                  <c:v>700</c:v>
                </c:pt>
                <c:pt idx="70136">
                  <c:v>272</c:v>
                </c:pt>
                <c:pt idx="70137">
                  <c:v>763</c:v>
                </c:pt>
                <c:pt idx="70138">
                  <c:v>162</c:v>
                </c:pt>
                <c:pt idx="70139">
                  <c:v>243</c:v>
                </c:pt>
                <c:pt idx="70140">
                  <c:v>259</c:v>
                </c:pt>
                <c:pt idx="70141">
                  <c:v>197</c:v>
                </c:pt>
                <c:pt idx="70142">
                  <c:v>214</c:v>
                </c:pt>
                <c:pt idx="70143">
                  <c:v>213</c:v>
                </c:pt>
                <c:pt idx="70144">
                  <c:v>22</c:v>
                </c:pt>
                <c:pt idx="70145">
                  <c:v>15</c:v>
                </c:pt>
                <c:pt idx="70146">
                  <c:v>101</c:v>
                </c:pt>
                <c:pt idx="70147">
                  <c:v>45</c:v>
                </c:pt>
                <c:pt idx="70148">
                  <c:v>146</c:v>
                </c:pt>
                <c:pt idx="70149">
                  <c:v>114</c:v>
                </c:pt>
                <c:pt idx="70150">
                  <c:v>543</c:v>
                </c:pt>
                <c:pt idx="70151">
                  <c:v>1251</c:v>
                </c:pt>
                <c:pt idx="70152">
                  <c:v>1026</c:v>
                </c:pt>
                <c:pt idx="70153">
                  <c:v>1006</c:v>
                </c:pt>
                <c:pt idx="70154">
                  <c:v>859</c:v>
                </c:pt>
                <c:pt idx="70155">
                  <c:v>961</c:v>
                </c:pt>
                <c:pt idx="70156">
                  <c:v>646</c:v>
                </c:pt>
                <c:pt idx="70157">
                  <c:v>893</c:v>
                </c:pt>
                <c:pt idx="70158">
                  <c:v>978</c:v>
                </c:pt>
                <c:pt idx="70159">
                  <c:v>520</c:v>
                </c:pt>
                <c:pt idx="70160">
                  <c:v>1054</c:v>
                </c:pt>
                <c:pt idx="70161">
                  <c:v>874</c:v>
                </c:pt>
                <c:pt idx="70162">
                  <c:v>392</c:v>
                </c:pt>
                <c:pt idx="70163">
                  <c:v>290</c:v>
                </c:pt>
                <c:pt idx="70164">
                  <c:v>336</c:v>
                </c:pt>
                <c:pt idx="70165">
                  <c:v>341</c:v>
                </c:pt>
                <c:pt idx="70166">
                  <c:v>321</c:v>
                </c:pt>
                <c:pt idx="70167">
                  <c:v>508</c:v>
                </c:pt>
                <c:pt idx="70168">
                  <c:v>639</c:v>
                </c:pt>
                <c:pt idx="70169">
                  <c:v>486</c:v>
                </c:pt>
                <c:pt idx="70170">
                  <c:v>311</c:v>
                </c:pt>
                <c:pt idx="70171">
                  <c:v>435</c:v>
                </c:pt>
                <c:pt idx="70172">
                  <c:v>475</c:v>
                </c:pt>
                <c:pt idx="70173">
                  <c:v>506</c:v>
                </c:pt>
                <c:pt idx="70174">
                  <c:v>639</c:v>
                </c:pt>
                <c:pt idx="70175">
                  <c:v>318</c:v>
                </c:pt>
                <c:pt idx="70176">
                  <c:v>349</c:v>
                </c:pt>
                <c:pt idx="70177">
                  <c:v>664</c:v>
                </c:pt>
                <c:pt idx="70178">
                  <c:v>579</c:v>
                </c:pt>
                <c:pt idx="70179">
                  <c:v>602</c:v>
                </c:pt>
                <c:pt idx="70180">
                  <c:v>605</c:v>
                </c:pt>
                <c:pt idx="70181">
                  <c:v>338</c:v>
                </c:pt>
                <c:pt idx="70182">
                  <c:v>592</c:v>
                </c:pt>
                <c:pt idx="70183">
                  <c:v>628</c:v>
                </c:pt>
                <c:pt idx="70184">
                  <c:v>449</c:v>
                </c:pt>
                <c:pt idx="70185">
                  <c:v>1088</c:v>
                </c:pt>
                <c:pt idx="70186">
                  <c:v>46</c:v>
                </c:pt>
                <c:pt idx="70187">
                  <c:v>25</c:v>
                </c:pt>
                <c:pt idx="70188">
                  <c:v>66</c:v>
                </c:pt>
                <c:pt idx="70189">
                  <c:v>71</c:v>
                </c:pt>
                <c:pt idx="70190">
                  <c:v>172</c:v>
                </c:pt>
                <c:pt idx="70191">
                  <c:v>221</c:v>
                </c:pt>
                <c:pt idx="70192">
                  <c:v>171</c:v>
                </c:pt>
                <c:pt idx="70193">
                  <c:v>125</c:v>
                </c:pt>
                <c:pt idx="70194">
                  <c:v>109</c:v>
                </c:pt>
                <c:pt idx="70195">
                  <c:v>213</c:v>
                </c:pt>
                <c:pt idx="70196">
                  <c:v>192</c:v>
                </c:pt>
                <c:pt idx="70197">
                  <c:v>94</c:v>
                </c:pt>
                <c:pt idx="70198">
                  <c:v>314</c:v>
                </c:pt>
                <c:pt idx="70199">
                  <c:v>408</c:v>
                </c:pt>
                <c:pt idx="70200">
                  <c:v>276</c:v>
                </c:pt>
                <c:pt idx="70201">
                  <c:v>179</c:v>
                </c:pt>
                <c:pt idx="70202">
                  <c:v>173</c:v>
                </c:pt>
                <c:pt idx="70203">
                  <c:v>312</c:v>
                </c:pt>
                <c:pt idx="70204">
                  <c:v>230</c:v>
                </c:pt>
                <c:pt idx="70205">
                  <c:v>390</c:v>
                </c:pt>
                <c:pt idx="70206">
                  <c:v>183</c:v>
                </c:pt>
                <c:pt idx="70207">
                  <c:v>256</c:v>
                </c:pt>
                <c:pt idx="70208">
                  <c:v>741</c:v>
                </c:pt>
                <c:pt idx="70209">
                  <c:v>277</c:v>
                </c:pt>
                <c:pt idx="70210">
                  <c:v>7</c:v>
                </c:pt>
                <c:pt idx="70211">
                  <c:v>18</c:v>
                </c:pt>
                <c:pt idx="70212">
                  <c:v>22</c:v>
                </c:pt>
                <c:pt idx="70213">
                  <c:v>16</c:v>
                </c:pt>
                <c:pt idx="70214" formatCode="0.00E+00">
                  <c:v>4.8999999999999998E-3</c:v>
                </c:pt>
                <c:pt idx="70215">
                  <c:v>145</c:v>
                </c:pt>
                <c:pt idx="70216">
                  <c:v>149</c:v>
                </c:pt>
                <c:pt idx="70217">
                  <c:v>64</c:v>
                </c:pt>
                <c:pt idx="70218">
                  <c:v>16</c:v>
                </c:pt>
                <c:pt idx="70219" formatCode="0.00E+00">
                  <c:v>4.8999999999999998E-3</c:v>
                </c:pt>
                <c:pt idx="70220">
                  <c:v>41</c:v>
                </c:pt>
                <c:pt idx="70221">
                  <c:v>39</c:v>
                </c:pt>
                <c:pt idx="70222">
                  <c:v>250</c:v>
                </c:pt>
                <c:pt idx="70223">
                  <c:v>240</c:v>
                </c:pt>
                <c:pt idx="70224">
                  <c:v>182</c:v>
                </c:pt>
                <c:pt idx="70225">
                  <c:v>1</c:v>
                </c:pt>
                <c:pt idx="70226">
                  <c:v>87</c:v>
                </c:pt>
                <c:pt idx="70227">
                  <c:v>828</c:v>
                </c:pt>
                <c:pt idx="70228">
                  <c:v>885</c:v>
                </c:pt>
                <c:pt idx="70229">
                  <c:v>106</c:v>
                </c:pt>
                <c:pt idx="70230">
                  <c:v>1155</c:v>
                </c:pt>
                <c:pt idx="70231">
                  <c:v>782</c:v>
                </c:pt>
                <c:pt idx="70232">
                  <c:v>636</c:v>
                </c:pt>
                <c:pt idx="70233">
                  <c:v>996</c:v>
                </c:pt>
                <c:pt idx="70234">
                  <c:v>1081</c:v>
                </c:pt>
                <c:pt idx="70235">
                  <c:v>958</c:v>
                </c:pt>
                <c:pt idx="70236">
                  <c:v>1772</c:v>
                </c:pt>
                <c:pt idx="70237">
                  <c:v>1202</c:v>
                </c:pt>
                <c:pt idx="70238">
                  <c:v>889</c:v>
                </c:pt>
                <c:pt idx="70239">
                  <c:v>1406</c:v>
                </c:pt>
                <c:pt idx="70240">
                  <c:v>794</c:v>
                </c:pt>
                <c:pt idx="70241">
                  <c:v>1145</c:v>
                </c:pt>
                <c:pt idx="70242">
                  <c:v>738</c:v>
                </c:pt>
                <c:pt idx="70243">
                  <c:v>282</c:v>
                </c:pt>
                <c:pt idx="70244">
                  <c:v>326</c:v>
                </c:pt>
                <c:pt idx="70245">
                  <c:v>357</c:v>
                </c:pt>
                <c:pt idx="70246">
                  <c:v>400</c:v>
                </c:pt>
                <c:pt idx="70247">
                  <c:v>367</c:v>
                </c:pt>
                <c:pt idx="70248">
                  <c:v>383</c:v>
                </c:pt>
                <c:pt idx="70249">
                  <c:v>398</c:v>
                </c:pt>
                <c:pt idx="70250">
                  <c:v>941</c:v>
                </c:pt>
                <c:pt idx="70251">
                  <c:v>222</c:v>
                </c:pt>
                <c:pt idx="70252">
                  <c:v>461</c:v>
                </c:pt>
                <c:pt idx="70253">
                  <c:v>388</c:v>
                </c:pt>
                <c:pt idx="70254">
                  <c:v>392</c:v>
                </c:pt>
                <c:pt idx="70255">
                  <c:v>958</c:v>
                </c:pt>
                <c:pt idx="70256">
                  <c:v>542</c:v>
                </c:pt>
                <c:pt idx="70257">
                  <c:v>890</c:v>
                </c:pt>
                <c:pt idx="70258">
                  <c:v>396</c:v>
                </c:pt>
                <c:pt idx="70259">
                  <c:v>325</c:v>
                </c:pt>
                <c:pt idx="70260">
                  <c:v>383</c:v>
                </c:pt>
                <c:pt idx="70261">
                  <c:v>564</c:v>
                </c:pt>
                <c:pt idx="70262">
                  <c:v>312</c:v>
                </c:pt>
                <c:pt idx="70263">
                  <c:v>387</c:v>
                </c:pt>
                <c:pt idx="70264">
                  <c:v>389</c:v>
                </c:pt>
                <c:pt idx="70265">
                  <c:v>419</c:v>
                </c:pt>
                <c:pt idx="70266">
                  <c:v>603</c:v>
                </c:pt>
                <c:pt idx="70267">
                  <c:v>577</c:v>
                </c:pt>
                <c:pt idx="70268">
                  <c:v>1241</c:v>
                </c:pt>
                <c:pt idx="70269">
                  <c:v>377</c:v>
                </c:pt>
                <c:pt idx="70270">
                  <c:v>596</c:v>
                </c:pt>
                <c:pt idx="70271">
                  <c:v>887</c:v>
                </c:pt>
                <c:pt idx="70272">
                  <c:v>549</c:v>
                </c:pt>
                <c:pt idx="70273">
                  <c:v>453</c:v>
                </c:pt>
                <c:pt idx="70274">
                  <c:v>1166</c:v>
                </c:pt>
                <c:pt idx="70275">
                  <c:v>962</c:v>
                </c:pt>
                <c:pt idx="70276">
                  <c:v>669</c:v>
                </c:pt>
                <c:pt idx="70277">
                  <c:v>708</c:v>
                </c:pt>
                <c:pt idx="70278">
                  <c:v>818</c:v>
                </c:pt>
                <c:pt idx="70279">
                  <c:v>412</c:v>
                </c:pt>
                <c:pt idx="70280">
                  <c:v>406</c:v>
                </c:pt>
                <c:pt idx="70281">
                  <c:v>252</c:v>
                </c:pt>
                <c:pt idx="70282">
                  <c:v>265</c:v>
                </c:pt>
                <c:pt idx="70283">
                  <c:v>283</c:v>
                </c:pt>
                <c:pt idx="70284">
                  <c:v>375</c:v>
                </c:pt>
                <c:pt idx="70285">
                  <c:v>340</c:v>
                </c:pt>
                <c:pt idx="70286">
                  <c:v>398</c:v>
                </c:pt>
                <c:pt idx="70287">
                  <c:v>255</c:v>
                </c:pt>
                <c:pt idx="70288">
                  <c:v>198</c:v>
                </c:pt>
                <c:pt idx="70289">
                  <c:v>263</c:v>
                </c:pt>
                <c:pt idx="70290">
                  <c:v>394</c:v>
                </c:pt>
                <c:pt idx="70291">
                  <c:v>311</c:v>
                </c:pt>
                <c:pt idx="70292">
                  <c:v>282</c:v>
                </c:pt>
                <c:pt idx="70293">
                  <c:v>549</c:v>
                </c:pt>
                <c:pt idx="70294">
                  <c:v>760</c:v>
                </c:pt>
                <c:pt idx="70295">
                  <c:v>289</c:v>
                </c:pt>
                <c:pt idx="70296">
                  <c:v>361</c:v>
                </c:pt>
                <c:pt idx="70297">
                  <c:v>694</c:v>
                </c:pt>
                <c:pt idx="70298">
                  <c:v>468</c:v>
                </c:pt>
                <c:pt idx="70299">
                  <c:v>348</c:v>
                </c:pt>
                <c:pt idx="70300">
                  <c:v>307</c:v>
                </c:pt>
                <c:pt idx="70301">
                  <c:v>431</c:v>
                </c:pt>
                <c:pt idx="70302">
                  <c:v>693</c:v>
                </c:pt>
                <c:pt idx="70303">
                  <c:v>352</c:v>
                </c:pt>
                <c:pt idx="70304">
                  <c:v>283</c:v>
                </c:pt>
                <c:pt idx="70305">
                  <c:v>244</c:v>
                </c:pt>
                <c:pt idx="70306">
                  <c:v>212</c:v>
                </c:pt>
                <c:pt idx="70307">
                  <c:v>211</c:v>
                </c:pt>
                <c:pt idx="70308">
                  <c:v>351</c:v>
                </c:pt>
                <c:pt idx="70309">
                  <c:v>165</c:v>
                </c:pt>
                <c:pt idx="70310">
                  <c:v>301</c:v>
                </c:pt>
                <c:pt idx="70311">
                  <c:v>280</c:v>
                </c:pt>
                <c:pt idx="70312">
                  <c:v>372</c:v>
                </c:pt>
                <c:pt idx="70313">
                  <c:v>182</c:v>
                </c:pt>
                <c:pt idx="70314">
                  <c:v>214</c:v>
                </c:pt>
                <c:pt idx="70315">
                  <c:v>376</c:v>
                </c:pt>
                <c:pt idx="70316">
                  <c:v>184</c:v>
                </c:pt>
                <c:pt idx="70317">
                  <c:v>356</c:v>
                </c:pt>
                <c:pt idx="70318">
                  <c:v>363</c:v>
                </c:pt>
                <c:pt idx="70319">
                  <c:v>258</c:v>
                </c:pt>
                <c:pt idx="70320">
                  <c:v>336</c:v>
                </c:pt>
                <c:pt idx="70321">
                  <c:v>232</c:v>
                </c:pt>
                <c:pt idx="70322">
                  <c:v>834</c:v>
                </c:pt>
                <c:pt idx="70323">
                  <c:v>291</c:v>
                </c:pt>
                <c:pt idx="70324">
                  <c:v>231</c:v>
                </c:pt>
                <c:pt idx="70325">
                  <c:v>406</c:v>
                </c:pt>
                <c:pt idx="70326">
                  <c:v>359</c:v>
                </c:pt>
                <c:pt idx="70327">
                  <c:v>959</c:v>
                </c:pt>
                <c:pt idx="70328">
                  <c:v>334</c:v>
                </c:pt>
                <c:pt idx="70329">
                  <c:v>236</c:v>
                </c:pt>
                <c:pt idx="70330">
                  <c:v>424</c:v>
                </c:pt>
                <c:pt idx="70331">
                  <c:v>416</c:v>
                </c:pt>
                <c:pt idx="70332">
                  <c:v>519</c:v>
                </c:pt>
                <c:pt idx="70333">
                  <c:v>359</c:v>
                </c:pt>
                <c:pt idx="70334">
                  <c:v>508</c:v>
                </c:pt>
                <c:pt idx="70335">
                  <c:v>393</c:v>
                </c:pt>
                <c:pt idx="70336">
                  <c:v>372</c:v>
                </c:pt>
                <c:pt idx="70337">
                  <c:v>335</c:v>
                </c:pt>
                <c:pt idx="70338">
                  <c:v>667</c:v>
                </c:pt>
                <c:pt idx="70339">
                  <c:v>204</c:v>
                </c:pt>
                <c:pt idx="70340">
                  <c:v>276</c:v>
                </c:pt>
                <c:pt idx="70341">
                  <c:v>212</c:v>
                </c:pt>
                <c:pt idx="70342">
                  <c:v>288</c:v>
                </c:pt>
                <c:pt idx="70343">
                  <c:v>279</c:v>
                </c:pt>
                <c:pt idx="70344">
                  <c:v>223</c:v>
                </c:pt>
                <c:pt idx="70345">
                  <c:v>177</c:v>
                </c:pt>
                <c:pt idx="70346">
                  <c:v>267</c:v>
                </c:pt>
                <c:pt idx="70347">
                  <c:v>264</c:v>
                </c:pt>
                <c:pt idx="70348">
                  <c:v>185</c:v>
                </c:pt>
                <c:pt idx="70349">
                  <c:v>315</c:v>
                </c:pt>
                <c:pt idx="70350">
                  <c:v>272</c:v>
                </c:pt>
                <c:pt idx="70351">
                  <c:v>116</c:v>
                </c:pt>
                <c:pt idx="70352">
                  <c:v>19</c:v>
                </c:pt>
                <c:pt idx="70353">
                  <c:v>32</c:v>
                </c:pt>
                <c:pt idx="70354">
                  <c:v>62</c:v>
                </c:pt>
                <c:pt idx="70355">
                  <c:v>187</c:v>
                </c:pt>
                <c:pt idx="70356">
                  <c:v>155</c:v>
                </c:pt>
                <c:pt idx="70357">
                  <c:v>67</c:v>
                </c:pt>
                <c:pt idx="70358">
                  <c:v>83</c:v>
                </c:pt>
                <c:pt idx="70359">
                  <c:v>94</c:v>
                </c:pt>
                <c:pt idx="70360" formatCode="0.00E+00">
                  <c:v>4.8999999999999998E-3</c:v>
                </c:pt>
                <c:pt idx="70361">
                  <c:v>8</c:v>
                </c:pt>
                <c:pt idx="70362">
                  <c:v>84</c:v>
                </c:pt>
                <c:pt idx="70363">
                  <c:v>913</c:v>
                </c:pt>
                <c:pt idx="70364">
                  <c:v>621</c:v>
                </c:pt>
                <c:pt idx="70365">
                  <c:v>370</c:v>
                </c:pt>
                <c:pt idx="70366">
                  <c:v>603</c:v>
                </c:pt>
                <c:pt idx="70367">
                  <c:v>231</c:v>
                </c:pt>
                <c:pt idx="70368">
                  <c:v>413</c:v>
                </c:pt>
                <c:pt idx="70369">
                  <c:v>351</c:v>
                </c:pt>
                <c:pt idx="70370">
                  <c:v>723</c:v>
                </c:pt>
                <c:pt idx="70371">
                  <c:v>452</c:v>
                </c:pt>
                <c:pt idx="70372">
                  <c:v>725</c:v>
                </c:pt>
                <c:pt idx="70373">
                  <c:v>544</c:v>
                </c:pt>
                <c:pt idx="70374">
                  <c:v>762</c:v>
                </c:pt>
                <c:pt idx="70375">
                  <c:v>545</c:v>
                </c:pt>
                <c:pt idx="70376">
                  <c:v>740</c:v>
                </c:pt>
                <c:pt idx="70377">
                  <c:v>1067</c:v>
                </c:pt>
                <c:pt idx="70378">
                  <c:v>715</c:v>
                </c:pt>
                <c:pt idx="70379">
                  <c:v>1019</c:v>
                </c:pt>
                <c:pt idx="70380">
                  <c:v>1131</c:v>
                </c:pt>
                <c:pt idx="70381">
                  <c:v>437</c:v>
                </c:pt>
                <c:pt idx="70382">
                  <c:v>1251</c:v>
                </c:pt>
                <c:pt idx="70383">
                  <c:v>924</c:v>
                </c:pt>
                <c:pt idx="70384">
                  <c:v>995</c:v>
                </c:pt>
                <c:pt idx="70385">
                  <c:v>1314</c:v>
                </c:pt>
                <c:pt idx="70386">
                  <c:v>1188</c:v>
                </c:pt>
                <c:pt idx="70387">
                  <c:v>244</c:v>
                </c:pt>
                <c:pt idx="70388">
                  <c:v>179</c:v>
                </c:pt>
                <c:pt idx="70389">
                  <c:v>260</c:v>
                </c:pt>
                <c:pt idx="70390">
                  <c:v>350</c:v>
                </c:pt>
                <c:pt idx="70391">
                  <c:v>283</c:v>
                </c:pt>
                <c:pt idx="70392">
                  <c:v>381</c:v>
                </c:pt>
                <c:pt idx="70393">
                  <c:v>748</c:v>
                </c:pt>
                <c:pt idx="70394">
                  <c:v>246</c:v>
                </c:pt>
                <c:pt idx="70395">
                  <c:v>204</c:v>
                </c:pt>
                <c:pt idx="70396">
                  <c:v>186</c:v>
                </c:pt>
                <c:pt idx="70397">
                  <c:v>166</c:v>
                </c:pt>
                <c:pt idx="70398">
                  <c:v>487</c:v>
                </c:pt>
                <c:pt idx="70399">
                  <c:v>271</c:v>
                </c:pt>
                <c:pt idx="70400">
                  <c:v>1203</c:v>
                </c:pt>
                <c:pt idx="70401">
                  <c:v>270</c:v>
                </c:pt>
                <c:pt idx="70402">
                  <c:v>175</c:v>
                </c:pt>
                <c:pt idx="70403">
                  <c:v>201</c:v>
                </c:pt>
                <c:pt idx="70404">
                  <c:v>239</c:v>
                </c:pt>
                <c:pt idx="70405">
                  <c:v>297</c:v>
                </c:pt>
                <c:pt idx="70406">
                  <c:v>254</c:v>
                </c:pt>
                <c:pt idx="70407">
                  <c:v>228</c:v>
                </c:pt>
                <c:pt idx="70408">
                  <c:v>232</c:v>
                </c:pt>
                <c:pt idx="70409">
                  <c:v>208</c:v>
                </c:pt>
                <c:pt idx="70410">
                  <c:v>236</c:v>
                </c:pt>
                <c:pt idx="70411">
                  <c:v>265</c:v>
                </c:pt>
                <c:pt idx="70412">
                  <c:v>200</c:v>
                </c:pt>
                <c:pt idx="70413">
                  <c:v>296</c:v>
                </c:pt>
                <c:pt idx="70414">
                  <c:v>326</c:v>
                </c:pt>
                <c:pt idx="70415">
                  <c:v>369</c:v>
                </c:pt>
                <c:pt idx="70416">
                  <c:v>337</c:v>
                </c:pt>
                <c:pt idx="70417">
                  <c:v>208</c:v>
                </c:pt>
                <c:pt idx="70418">
                  <c:v>280</c:v>
                </c:pt>
                <c:pt idx="70419">
                  <c:v>279</c:v>
                </c:pt>
                <c:pt idx="70420">
                  <c:v>222</c:v>
                </c:pt>
                <c:pt idx="70421">
                  <c:v>543</c:v>
                </c:pt>
                <c:pt idx="70422">
                  <c:v>230</c:v>
                </c:pt>
                <c:pt idx="70423">
                  <c:v>620</c:v>
                </c:pt>
                <c:pt idx="70424">
                  <c:v>260</c:v>
                </c:pt>
                <c:pt idx="70425">
                  <c:v>229</c:v>
                </c:pt>
                <c:pt idx="70426">
                  <c:v>265</c:v>
                </c:pt>
                <c:pt idx="70427">
                  <c:v>496</c:v>
                </c:pt>
                <c:pt idx="70428">
                  <c:v>62</c:v>
                </c:pt>
                <c:pt idx="70429">
                  <c:v>98</c:v>
                </c:pt>
                <c:pt idx="70430">
                  <c:v>33</c:v>
                </c:pt>
                <c:pt idx="70431">
                  <c:v>36</c:v>
                </c:pt>
                <c:pt idx="70432">
                  <c:v>19</c:v>
                </c:pt>
                <c:pt idx="70433">
                  <c:v>42</c:v>
                </c:pt>
                <c:pt idx="70434">
                  <c:v>98</c:v>
                </c:pt>
                <c:pt idx="70435">
                  <c:v>150</c:v>
                </c:pt>
                <c:pt idx="70436">
                  <c:v>435</c:v>
                </c:pt>
                <c:pt idx="70437">
                  <c:v>173</c:v>
                </c:pt>
                <c:pt idx="70438">
                  <c:v>244</c:v>
                </c:pt>
                <c:pt idx="70439">
                  <c:v>99</c:v>
                </c:pt>
                <c:pt idx="70440">
                  <c:v>4</c:v>
                </c:pt>
                <c:pt idx="70441">
                  <c:v>612</c:v>
                </c:pt>
                <c:pt idx="70442">
                  <c:v>557</c:v>
                </c:pt>
                <c:pt idx="70443">
                  <c:v>590</c:v>
                </c:pt>
                <c:pt idx="70444">
                  <c:v>787</c:v>
                </c:pt>
                <c:pt idx="70445">
                  <c:v>308</c:v>
                </c:pt>
                <c:pt idx="70446">
                  <c:v>539</c:v>
                </c:pt>
                <c:pt idx="70447">
                  <c:v>416</c:v>
                </c:pt>
                <c:pt idx="70448">
                  <c:v>605</c:v>
                </c:pt>
                <c:pt idx="70449">
                  <c:v>652</c:v>
                </c:pt>
                <c:pt idx="70450">
                  <c:v>599</c:v>
                </c:pt>
                <c:pt idx="70451">
                  <c:v>424</c:v>
                </c:pt>
                <c:pt idx="70452">
                  <c:v>687</c:v>
                </c:pt>
                <c:pt idx="70453">
                  <c:v>176</c:v>
                </c:pt>
                <c:pt idx="70454">
                  <c:v>162</c:v>
                </c:pt>
                <c:pt idx="70455">
                  <c:v>221</c:v>
                </c:pt>
                <c:pt idx="70456">
                  <c:v>344</c:v>
                </c:pt>
                <c:pt idx="70457">
                  <c:v>251</c:v>
                </c:pt>
                <c:pt idx="70458">
                  <c:v>220</c:v>
                </c:pt>
                <c:pt idx="70459">
                  <c:v>131</c:v>
                </c:pt>
                <c:pt idx="70460">
                  <c:v>207</c:v>
                </c:pt>
                <c:pt idx="70461">
                  <c:v>402</c:v>
                </c:pt>
                <c:pt idx="70462">
                  <c:v>283</c:v>
                </c:pt>
                <c:pt idx="70463">
                  <c:v>200</c:v>
                </c:pt>
                <c:pt idx="70464">
                  <c:v>215</c:v>
                </c:pt>
                <c:pt idx="70465">
                  <c:v>108</c:v>
                </c:pt>
                <c:pt idx="70466">
                  <c:v>219</c:v>
                </c:pt>
                <c:pt idx="70467">
                  <c:v>171</c:v>
                </c:pt>
                <c:pt idx="70468" formatCode="0.00E+00">
                  <c:v>4.8999999999999998E-3</c:v>
                </c:pt>
                <c:pt idx="70469">
                  <c:v>176</c:v>
                </c:pt>
                <c:pt idx="70470">
                  <c:v>324</c:v>
                </c:pt>
                <c:pt idx="70471">
                  <c:v>382</c:v>
                </c:pt>
                <c:pt idx="70472">
                  <c:v>1132</c:v>
                </c:pt>
                <c:pt idx="70473">
                  <c:v>330</c:v>
                </c:pt>
                <c:pt idx="70474">
                  <c:v>318</c:v>
                </c:pt>
                <c:pt idx="70475">
                  <c:v>587</c:v>
                </c:pt>
                <c:pt idx="70476">
                  <c:v>558</c:v>
                </c:pt>
                <c:pt idx="70477">
                  <c:v>1039</c:v>
                </c:pt>
                <c:pt idx="70478">
                  <c:v>797</c:v>
                </c:pt>
                <c:pt idx="70479">
                  <c:v>531</c:v>
                </c:pt>
                <c:pt idx="70480">
                  <c:v>311</c:v>
                </c:pt>
                <c:pt idx="70481">
                  <c:v>753</c:v>
                </c:pt>
                <c:pt idx="70482">
                  <c:v>198</c:v>
                </c:pt>
                <c:pt idx="70483">
                  <c:v>233</c:v>
                </c:pt>
                <c:pt idx="70484">
                  <c:v>312</c:v>
                </c:pt>
                <c:pt idx="70485">
                  <c:v>281</c:v>
                </c:pt>
                <c:pt idx="70486">
                  <c:v>227</c:v>
                </c:pt>
                <c:pt idx="70487">
                  <c:v>249</c:v>
                </c:pt>
                <c:pt idx="70488">
                  <c:v>157</c:v>
                </c:pt>
                <c:pt idx="70489">
                  <c:v>327</c:v>
                </c:pt>
                <c:pt idx="70490">
                  <c:v>175</c:v>
                </c:pt>
                <c:pt idx="70491">
                  <c:v>191</c:v>
                </c:pt>
                <c:pt idx="70492">
                  <c:v>328</c:v>
                </c:pt>
                <c:pt idx="70493">
                  <c:v>343</c:v>
                </c:pt>
                <c:pt idx="70494">
                  <c:v>210</c:v>
                </c:pt>
                <c:pt idx="70495">
                  <c:v>151</c:v>
                </c:pt>
                <c:pt idx="70496">
                  <c:v>171</c:v>
                </c:pt>
                <c:pt idx="70497">
                  <c:v>225</c:v>
                </c:pt>
                <c:pt idx="70498">
                  <c:v>764</c:v>
                </c:pt>
                <c:pt idx="70499">
                  <c:v>201</c:v>
                </c:pt>
                <c:pt idx="70500">
                  <c:v>171</c:v>
                </c:pt>
                <c:pt idx="70501">
                  <c:v>193</c:v>
                </c:pt>
                <c:pt idx="70502">
                  <c:v>393</c:v>
                </c:pt>
                <c:pt idx="70503">
                  <c:v>168</c:v>
                </c:pt>
                <c:pt idx="70504">
                  <c:v>204</c:v>
                </c:pt>
                <c:pt idx="70505">
                  <c:v>268</c:v>
                </c:pt>
                <c:pt idx="70506">
                  <c:v>317</c:v>
                </c:pt>
                <c:pt idx="70507">
                  <c:v>255</c:v>
                </c:pt>
                <c:pt idx="70508">
                  <c:v>348</c:v>
                </c:pt>
                <c:pt idx="70509">
                  <c:v>277</c:v>
                </c:pt>
                <c:pt idx="70510">
                  <c:v>242</c:v>
                </c:pt>
                <c:pt idx="70511">
                  <c:v>1103</c:v>
                </c:pt>
                <c:pt idx="70512">
                  <c:v>907</c:v>
                </c:pt>
                <c:pt idx="70513">
                  <c:v>479</c:v>
                </c:pt>
                <c:pt idx="70514">
                  <c:v>398</c:v>
                </c:pt>
                <c:pt idx="70515">
                  <c:v>280</c:v>
                </c:pt>
                <c:pt idx="70516">
                  <c:v>878</c:v>
                </c:pt>
                <c:pt idx="70517">
                  <c:v>482</c:v>
                </c:pt>
                <c:pt idx="70518">
                  <c:v>1072</c:v>
                </c:pt>
                <c:pt idx="70519">
                  <c:v>1638</c:v>
                </c:pt>
                <c:pt idx="70520">
                  <c:v>569</c:v>
                </c:pt>
                <c:pt idx="70521">
                  <c:v>853</c:v>
                </c:pt>
                <c:pt idx="70522">
                  <c:v>837</c:v>
                </c:pt>
                <c:pt idx="70523">
                  <c:v>691</c:v>
                </c:pt>
                <c:pt idx="70524">
                  <c:v>829</c:v>
                </c:pt>
                <c:pt idx="70525">
                  <c:v>466</c:v>
                </c:pt>
                <c:pt idx="70526">
                  <c:v>1194</c:v>
                </c:pt>
                <c:pt idx="70527">
                  <c:v>584</c:v>
                </c:pt>
                <c:pt idx="70528">
                  <c:v>866</c:v>
                </c:pt>
                <c:pt idx="70529">
                  <c:v>1407</c:v>
                </c:pt>
                <c:pt idx="70530">
                  <c:v>303</c:v>
                </c:pt>
                <c:pt idx="70531">
                  <c:v>296</c:v>
                </c:pt>
                <c:pt idx="70532">
                  <c:v>357</c:v>
                </c:pt>
                <c:pt idx="70533">
                  <c:v>203</c:v>
                </c:pt>
                <c:pt idx="70534">
                  <c:v>187</c:v>
                </c:pt>
                <c:pt idx="70535">
                  <c:v>293</c:v>
                </c:pt>
                <c:pt idx="70536">
                  <c:v>275</c:v>
                </c:pt>
                <c:pt idx="70537">
                  <c:v>1120</c:v>
                </c:pt>
                <c:pt idx="70538">
                  <c:v>335</c:v>
                </c:pt>
                <c:pt idx="70539">
                  <c:v>1282</c:v>
                </c:pt>
                <c:pt idx="70540">
                  <c:v>211</c:v>
                </c:pt>
                <c:pt idx="70541">
                  <c:v>302</c:v>
                </c:pt>
                <c:pt idx="70542">
                  <c:v>575</c:v>
                </c:pt>
                <c:pt idx="70543">
                  <c:v>407</c:v>
                </c:pt>
                <c:pt idx="70544">
                  <c:v>380</c:v>
                </c:pt>
                <c:pt idx="70545">
                  <c:v>573</c:v>
                </c:pt>
                <c:pt idx="70546">
                  <c:v>778</c:v>
                </c:pt>
                <c:pt idx="70547">
                  <c:v>762</c:v>
                </c:pt>
                <c:pt idx="70548">
                  <c:v>434</c:v>
                </c:pt>
                <c:pt idx="70549">
                  <c:v>386</c:v>
                </c:pt>
                <c:pt idx="70550">
                  <c:v>922</c:v>
                </c:pt>
                <c:pt idx="70551">
                  <c:v>440</c:v>
                </c:pt>
                <c:pt idx="70552">
                  <c:v>469</c:v>
                </c:pt>
                <c:pt idx="70553">
                  <c:v>571</c:v>
                </c:pt>
                <c:pt idx="70554">
                  <c:v>511</c:v>
                </c:pt>
                <c:pt idx="70555">
                  <c:v>516</c:v>
                </c:pt>
                <c:pt idx="70556">
                  <c:v>889</c:v>
                </c:pt>
                <c:pt idx="70557">
                  <c:v>521</c:v>
                </c:pt>
                <c:pt idx="70558">
                  <c:v>360</c:v>
                </c:pt>
                <c:pt idx="70559">
                  <c:v>387</c:v>
                </c:pt>
                <c:pt idx="70560">
                  <c:v>386</c:v>
                </c:pt>
                <c:pt idx="70561">
                  <c:v>827</c:v>
                </c:pt>
                <c:pt idx="70562">
                  <c:v>460</c:v>
                </c:pt>
                <c:pt idx="70563">
                  <c:v>288</c:v>
                </c:pt>
                <c:pt idx="70564">
                  <c:v>427</c:v>
                </c:pt>
                <c:pt idx="70565">
                  <c:v>371</c:v>
                </c:pt>
                <c:pt idx="70566">
                  <c:v>484</c:v>
                </c:pt>
                <c:pt idx="70567">
                  <c:v>665</c:v>
                </c:pt>
                <c:pt idx="70568">
                  <c:v>595</c:v>
                </c:pt>
                <c:pt idx="70569">
                  <c:v>796</c:v>
                </c:pt>
                <c:pt idx="70570">
                  <c:v>450</c:v>
                </c:pt>
                <c:pt idx="70571">
                  <c:v>334</c:v>
                </c:pt>
                <c:pt idx="70572">
                  <c:v>511</c:v>
                </c:pt>
                <c:pt idx="70573">
                  <c:v>627</c:v>
                </c:pt>
                <c:pt idx="70574">
                  <c:v>353</c:v>
                </c:pt>
                <c:pt idx="70575">
                  <c:v>492</c:v>
                </c:pt>
                <c:pt idx="70576">
                  <c:v>355</c:v>
                </c:pt>
                <c:pt idx="70577">
                  <c:v>1370</c:v>
                </c:pt>
                <c:pt idx="70578">
                  <c:v>219</c:v>
                </c:pt>
                <c:pt idx="70579">
                  <c:v>194</c:v>
                </c:pt>
                <c:pt idx="70580">
                  <c:v>215</c:v>
                </c:pt>
                <c:pt idx="70581">
                  <c:v>266</c:v>
                </c:pt>
                <c:pt idx="70582">
                  <c:v>165</c:v>
                </c:pt>
                <c:pt idx="70583">
                  <c:v>229</c:v>
                </c:pt>
                <c:pt idx="70584">
                  <c:v>213</c:v>
                </c:pt>
                <c:pt idx="70585">
                  <c:v>345</c:v>
                </c:pt>
                <c:pt idx="70586">
                  <c:v>366</c:v>
                </c:pt>
                <c:pt idx="70587">
                  <c:v>164</c:v>
                </c:pt>
                <c:pt idx="70588">
                  <c:v>266</c:v>
                </c:pt>
                <c:pt idx="70589">
                  <c:v>288</c:v>
                </c:pt>
                <c:pt idx="70590">
                  <c:v>332</c:v>
                </c:pt>
                <c:pt idx="70591">
                  <c:v>334</c:v>
                </c:pt>
                <c:pt idx="70592">
                  <c:v>256</c:v>
                </c:pt>
                <c:pt idx="70593">
                  <c:v>190</c:v>
                </c:pt>
                <c:pt idx="70594">
                  <c:v>231</c:v>
                </c:pt>
                <c:pt idx="70595">
                  <c:v>240</c:v>
                </c:pt>
                <c:pt idx="70596">
                  <c:v>194</c:v>
                </c:pt>
                <c:pt idx="70597">
                  <c:v>183</c:v>
                </c:pt>
                <c:pt idx="70598">
                  <c:v>164</c:v>
                </c:pt>
                <c:pt idx="70599">
                  <c:v>308</c:v>
                </c:pt>
                <c:pt idx="70600">
                  <c:v>220</c:v>
                </c:pt>
                <c:pt idx="70601">
                  <c:v>240</c:v>
                </c:pt>
                <c:pt idx="70602">
                  <c:v>320</c:v>
                </c:pt>
                <c:pt idx="70603">
                  <c:v>938</c:v>
                </c:pt>
                <c:pt idx="70604">
                  <c:v>354</c:v>
                </c:pt>
                <c:pt idx="70605">
                  <c:v>363</c:v>
                </c:pt>
                <c:pt idx="70606">
                  <c:v>370</c:v>
                </c:pt>
                <c:pt idx="70607">
                  <c:v>347</c:v>
                </c:pt>
                <c:pt idx="70608">
                  <c:v>348</c:v>
                </c:pt>
                <c:pt idx="70609">
                  <c:v>800</c:v>
                </c:pt>
                <c:pt idx="70610">
                  <c:v>263</c:v>
                </c:pt>
                <c:pt idx="70611">
                  <c:v>356</c:v>
                </c:pt>
                <c:pt idx="70612">
                  <c:v>433</c:v>
                </c:pt>
                <c:pt idx="70613">
                  <c:v>410</c:v>
                </c:pt>
                <c:pt idx="70614">
                  <c:v>265</c:v>
                </c:pt>
                <c:pt idx="70615">
                  <c:v>294</c:v>
                </c:pt>
                <c:pt idx="70616">
                  <c:v>519</c:v>
                </c:pt>
                <c:pt idx="70617">
                  <c:v>359</c:v>
                </c:pt>
                <c:pt idx="70618">
                  <c:v>419</c:v>
                </c:pt>
                <c:pt idx="70619">
                  <c:v>709</c:v>
                </c:pt>
                <c:pt idx="70620">
                  <c:v>615</c:v>
                </c:pt>
                <c:pt idx="70621">
                  <c:v>325</c:v>
                </c:pt>
                <c:pt idx="70622">
                  <c:v>711</c:v>
                </c:pt>
                <c:pt idx="70623">
                  <c:v>568</c:v>
                </c:pt>
                <c:pt idx="70624">
                  <c:v>350</c:v>
                </c:pt>
                <c:pt idx="70625">
                  <c:v>327</c:v>
                </c:pt>
                <c:pt idx="70626">
                  <c:v>665</c:v>
                </c:pt>
                <c:pt idx="70627">
                  <c:v>248</c:v>
                </c:pt>
                <c:pt idx="70628">
                  <c:v>236</c:v>
                </c:pt>
                <c:pt idx="70629">
                  <c:v>243</c:v>
                </c:pt>
                <c:pt idx="70630">
                  <c:v>239</c:v>
                </c:pt>
                <c:pt idx="70631">
                  <c:v>669</c:v>
                </c:pt>
                <c:pt idx="70632">
                  <c:v>433</c:v>
                </c:pt>
                <c:pt idx="70633">
                  <c:v>836</c:v>
                </c:pt>
                <c:pt idx="70634">
                  <c:v>207</c:v>
                </c:pt>
                <c:pt idx="70635">
                  <c:v>551</c:v>
                </c:pt>
                <c:pt idx="70636">
                  <c:v>846</c:v>
                </c:pt>
                <c:pt idx="70637">
                  <c:v>896</c:v>
                </c:pt>
                <c:pt idx="70638">
                  <c:v>189</c:v>
                </c:pt>
                <c:pt idx="70639">
                  <c:v>233</c:v>
                </c:pt>
                <c:pt idx="70640">
                  <c:v>273</c:v>
                </c:pt>
                <c:pt idx="70641">
                  <c:v>226</c:v>
                </c:pt>
                <c:pt idx="70642">
                  <c:v>397</c:v>
                </c:pt>
                <c:pt idx="70643">
                  <c:v>924</c:v>
                </c:pt>
                <c:pt idx="70644">
                  <c:v>339</c:v>
                </c:pt>
                <c:pt idx="70645">
                  <c:v>638</c:v>
                </c:pt>
                <c:pt idx="70646">
                  <c:v>248</c:v>
                </c:pt>
                <c:pt idx="70647">
                  <c:v>223</c:v>
                </c:pt>
                <c:pt idx="70648">
                  <c:v>291</c:v>
                </c:pt>
                <c:pt idx="70649">
                  <c:v>508</c:v>
                </c:pt>
                <c:pt idx="70650">
                  <c:v>296</c:v>
                </c:pt>
                <c:pt idx="70651">
                  <c:v>240</c:v>
                </c:pt>
                <c:pt idx="70652">
                  <c:v>218</c:v>
                </c:pt>
                <c:pt idx="70653">
                  <c:v>580</c:v>
                </c:pt>
                <c:pt idx="70654">
                  <c:v>677</c:v>
                </c:pt>
                <c:pt idx="70655">
                  <c:v>386</c:v>
                </c:pt>
                <c:pt idx="70656">
                  <c:v>243</c:v>
                </c:pt>
                <c:pt idx="70657">
                  <c:v>304</c:v>
                </c:pt>
                <c:pt idx="70658">
                  <c:v>570</c:v>
                </c:pt>
                <c:pt idx="70659">
                  <c:v>237</c:v>
                </c:pt>
                <c:pt idx="70660">
                  <c:v>296</c:v>
                </c:pt>
                <c:pt idx="70661">
                  <c:v>477</c:v>
                </c:pt>
                <c:pt idx="70662">
                  <c:v>854</c:v>
                </c:pt>
                <c:pt idx="70663">
                  <c:v>817</c:v>
                </c:pt>
                <c:pt idx="70664">
                  <c:v>713</c:v>
                </c:pt>
                <c:pt idx="70665">
                  <c:v>276</c:v>
                </c:pt>
                <c:pt idx="70666">
                  <c:v>479</c:v>
                </c:pt>
                <c:pt idx="70667">
                  <c:v>366</c:v>
                </c:pt>
                <c:pt idx="70668">
                  <c:v>367</c:v>
                </c:pt>
                <c:pt idx="70669">
                  <c:v>683</c:v>
                </c:pt>
                <c:pt idx="70670">
                  <c:v>368</c:v>
                </c:pt>
                <c:pt idx="70671">
                  <c:v>546</c:v>
                </c:pt>
                <c:pt idx="70672">
                  <c:v>773</c:v>
                </c:pt>
                <c:pt idx="70673">
                  <c:v>559</c:v>
                </c:pt>
                <c:pt idx="70674">
                  <c:v>287</c:v>
                </c:pt>
                <c:pt idx="70675">
                  <c:v>238</c:v>
                </c:pt>
                <c:pt idx="70676">
                  <c:v>251</c:v>
                </c:pt>
                <c:pt idx="70677">
                  <c:v>170</c:v>
                </c:pt>
                <c:pt idx="70678">
                  <c:v>228</c:v>
                </c:pt>
                <c:pt idx="70679">
                  <c:v>179</c:v>
                </c:pt>
                <c:pt idx="70680">
                  <c:v>271</c:v>
                </c:pt>
                <c:pt idx="70681">
                  <c:v>231</c:v>
                </c:pt>
                <c:pt idx="70682">
                  <c:v>181</c:v>
                </c:pt>
                <c:pt idx="70683">
                  <c:v>894</c:v>
                </c:pt>
                <c:pt idx="70684">
                  <c:v>278</c:v>
                </c:pt>
                <c:pt idx="70685">
                  <c:v>365</c:v>
                </c:pt>
                <c:pt idx="70686">
                  <c:v>297</c:v>
                </c:pt>
                <c:pt idx="70687">
                  <c:v>707</c:v>
                </c:pt>
                <c:pt idx="70688">
                  <c:v>343</c:v>
                </c:pt>
                <c:pt idx="70689">
                  <c:v>748</c:v>
                </c:pt>
                <c:pt idx="70690">
                  <c:v>692</c:v>
                </c:pt>
                <c:pt idx="70691">
                  <c:v>796</c:v>
                </c:pt>
                <c:pt idx="70692">
                  <c:v>694</c:v>
                </c:pt>
                <c:pt idx="70693">
                  <c:v>874</c:v>
                </c:pt>
                <c:pt idx="70694">
                  <c:v>289</c:v>
                </c:pt>
                <c:pt idx="70695">
                  <c:v>896</c:v>
                </c:pt>
                <c:pt idx="70696">
                  <c:v>720</c:v>
                </c:pt>
                <c:pt idx="70697">
                  <c:v>359</c:v>
                </c:pt>
                <c:pt idx="70698">
                  <c:v>303</c:v>
                </c:pt>
                <c:pt idx="70699">
                  <c:v>267</c:v>
                </c:pt>
                <c:pt idx="70700">
                  <c:v>406</c:v>
                </c:pt>
                <c:pt idx="70701">
                  <c:v>291</c:v>
                </c:pt>
                <c:pt idx="70702">
                  <c:v>513</c:v>
                </c:pt>
                <c:pt idx="70703">
                  <c:v>310</c:v>
                </c:pt>
                <c:pt idx="70704">
                  <c:v>819</c:v>
                </c:pt>
                <c:pt idx="70705">
                  <c:v>423</c:v>
                </c:pt>
                <c:pt idx="70706">
                  <c:v>304</c:v>
                </c:pt>
                <c:pt idx="70707">
                  <c:v>267</c:v>
                </c:pt>
                <c:pt idx="70708">
                  <c:v>435</c:v>
                </c:pt>
                <c:pt idx="70709">
                  <c:v>836</c:v>
                </c:pt>
                <c:pt idx="70710">
                  <c:v>12</c:v>
                </c:pt>
                <c:pt idx="70711">
                  <c:v>488</c:v>
                </c:pt>
                <c:pt idx="70712">
                  <c:v>496</c:v>
                </c:pt>
                <c:pt idx="70713">
                  <c:v>422</c:v>
                </c:pt>
                <c:pt idx="70714">
                  <c:v>414</c:v>
                </c:pt>
                <c:pt idx="70715">
                  <c:v>748</c:v>
                </c:pt>
                <c:pt idx="70716">
                  <c:v>580</c:v>
                </c:pt>
                <c:pt idx="70717">
                  <c:v>744</c:v>
                </c:pt>
                <c:pt idx="70718">
                  <c:v>943</c:v>
                </c:pt>
                <c:pt idx="70719">
                  <c:v>754</c:v>
                </c:pt>
                <c:pt idx="70720">
                  <c:v>586</c:v>
                </c:pt>
                <c:pt idx="70721">
                  <c:v>607</c:v>
                </c:pt>
                <c:pt idx="70722">
                  <c:v>688</c:v>
                </c:pt>
                <c:pt idx="70723">
                  <c:v>4</c:v>
                </c:pt>
                <c:pt idx="70724">
                  <c:v>446</c:v>
                </c:pt>
                <c:pt idx="70725">
                  <c:v>325</c:v>
                </c:pt>
                <c:pt idx="70726">
                  <c:v>583</c:v>
                </c:pt>
                <c:pt idx="70727">
                  <c:v>393</c:v>
                </c:pt>
                <c:pt idx="70728">
                  <c:v>535</c:v>
                </c:pt>
                <c:pt idx="70729">
                  <c:v>798</c:v>
                </c:pt>
                <c:pt idx="70730">
                  <c:v>632</c:v>
                </c:pt>
                <c:pt idx="70731">
                  <c:v>667</c:v>
                </c:pt>
                <c:pt idx="70732">
                  <c:v>955</c:v>
                </c:pt>
                <c:pt idx="70733">
                  <c:v>543</c:v>
                </c:pt>
                <c:pt idx="70734">
                  <c:v>430</c:v>
                </c:pt>
                <c:pt idx="70735">
                  <c:v>733</c:v>
                </c:pt>
                <c:pt idx="70736">
                  <c:v>320</c:v>
                </c:pt>
                <c:pt idx="70737">
                  <c:v>308</c:v>
                </c:pt>
                <c:pt idx="70738">
                  <c:v>259</c:v>
                </c:pt>
                <c:pt idx="70739">
                  <c:v>241</c:v>
                </c:pt>
                <c:pt idx="70740">
                  <c:v>310</c:v>
                </c:pt>
                <c:pt idx="70741">
                  <c:v>491</c:v>
                </c:pt>
                <c:pt idx="70742">
                  <c:v>309</c:v>
                </c:pt>
                <c:pt idx="70743">
                  <c:v>438</c:v>
                </c:pt>
                <c:pt idx="70744">
                  <c:v>246</c:v>
                </c:pt>
                <c:pt idx="70745">
                  <c:v>364</c:v>
                </c:pt>
                <c:pt idx="70746">
                  <c:v>363</c:v>
                </c:pt>
                <c:pt idx="70747">
                  <c:v>341</c:v>
                </c:pt>
                <c:pt idx="70748">
                  <c:v>133</c:v>
                </c:pt>
                <c:pt idx="70749">
                  <c:v>165</c:v>
                </c:pt>
                <c:pt idx="70750">
                  <c:v>214</c:v>
                </c:pt>
                <c:pt idx="70751">
                  <c:v>122</c:v>
                </c:pt>
                <c:pt idx="70752">
                  <c:v>152</c:v>
                </c:pt>
                <c:pt idx="70753">
                  <c:v>187</c:v>
                </c:pt>
                <c:pt idx="70754">
                  <c:v>556</c:v>
                </c:pt>
                <c:pt idx="70755">
                  <c:v>189</c:v>
                </c:pt>
                <c:pt idx="70756">
                  <c:v>145</c:v>
                </c:pt>
                <c:pt idx="70757">
                  <c:v>159</c:v>
                </c:pt>
                <c:pt idx="70758">
                  <c:v>251</c:v>
                </c:pt>
                <c:pt idx="70759">
                  <c:v>179</c:v>
                </c:pt>
                <c:pt idx="70760">
                  <c:v>400</c:v>
                </c:pt>
                <c:pt idx="70761">
                  <c:v>270</c:v>
                </c:pt>
                <c:pt idx="70762">
                  <c:v>348</c:v>
                </c:pt>
                <c:pt idx="70763">
                  <c:v>306</c:v>
                </c:pt>
                <c:pt idx="70764">
                  <c:v>306</c:v>
                </c:pt>
                <c:pt idx="70765">
                  <c:v>1012</c:v>
                </c:pt>
                <c:pt idx="70766">
                  <c:v>607</c:v>
                </c:pt>
                <c:pt idx="70767">
                  <c:v>752</c:v>
                </c:pt>
                <c:pt idx="70768">
                  <c:v>477</c:v>
                </c:pt>
                <c:pt idx="70769">
                  <c:v>903</c:v>
                </c:pt>
                <c:pt idx="70770">
                  <c:v>280</c:v>
                </c:pt>
                <c:pt idx="70771">
                  <c:v>940</c:v>
                </c:pt>
                <c:pt idx="70772">
                  <c:v>246</c:v>
                </c:pt>
                <c:pt idx="70773">
                  <c:v>320</c:v>
                </c:pt>
                <c:pt idx="70774">
                  <c:v>254</c:v>
                </c:pt>
                <c:pt idx="70775">
                  <c:v>186</c:v>
                </c:pt>
                <c:pt idx="70776">
                  <c:v>345</c:v>
                </c:pt>
                <c:pt idx="70777">
                  <c:v>1005</c:v>
                </c:pt>
                <c:pt idx="70778">
                  <c:v>332</c:v>
                </c:pt>
                <c:pt idx="70779">
                  <c:v>276</c:v>
                </c:pt>
                <c:pt idx="70780">
                  <c:v>228</c:v>
                </c:pt>
                <c:pt idx="70781">
                  <c:v>246</c:v>
                </c:pt>
                <c:pt idx="70782">
                  <c:v>352</c:v>
                </c:pt>
                <c:pt idx="70783">
                  <c:v>465</c:v>
                </c:pt>
                <c:pt idx="70784">
                  <c:v>510</c:v>
                </c:pt>
                <c:pt idx="70785">
                  <c:v>76</c:v>
                </c:pt>
                <c:pt idx="70786">
                  <c:v>162</c:v>
                </c:pt>
                <c:pt idx="70787">
                  <c:v>520</c:v>
                </c:pt>
                <c:pt idx="70788">
                  <c:v>226</c:v>
                </c:pt>
                <c:pt idx="70789">
                  <c:v>207</c:v>
                </c:pt>
                <c:pt idx="70790">
                  <c:v>185</c:v>
                </c:pt>
                <c:pt idx="70791">
                  <c:v>827</c:v>
                </c:pt>
                <c:pt idx="70792">
                  <c:v>183</c:v>
                </c:pt>
                <c:pt idx="70793">
                  <c:v>615</c:v>
                </c:pt>
                <c:pt idx="70794">
                  <c:v>781</c:v>
                </c:pt>
                <c:pt idx="70795">
                  <c:v>122</c:v>
                </c:pt>
                <c:pt idx="70796">
                  <c:v>226</c:v>
                </c:pt>
                <c:pt idx="70797">
                  <c:v>169</c:v>
                </c:pt>
                <c:pt idx="70798">
                  <c:v>202</c:v>
                </c:pt>
                <c:pt idx="70799">
                  <c:v>76</c:v>
                </c:pt>
                <c:pt idx="70800">
                  <c:v>157</c:v>
                </c:pt>
                <c:pt idx="70801">
                  <c:v>242</c:v>
                </c:pt>
                <c:pt idx="70802">
                  <c:v>201</c:v>
                </c:pt>
                <c:pt idx="70803">
                  <c:v>175</c:v>
                </c:pt>
                <c:pt idx="70804">
                  <c:v>79</c:v>
                </c:pt>
                <c:pt idx="70805">
                  <c:v>237</c:v>
                </c:pt>
                <c:pt idx="70806">
                  <c:v>249</c:v>
                </c:pt>
                <c:pt idx="70807">
                  <c:v>76</c:v>
                </c:pt>
                <c:pt idx="70808">
                  <c:v>213</c:v>
                </c:pt>
                <c:pt idx="70809">
                  <c:v>160</c:v>
                </c:pt>
                <c:pt idx="70810">
                  <c:v>290</c:v>
                </c:pt>
                <c:pt idx="70811">
                  <c:v>136</c:v>
                </c:pt>
                <c:pt idx="70812">
                  <c:v>199</c:v>
                </c:pt>
                <c:pt idx="70813">
                  <c:v>210</c:v>
                </c:pt>
                <c:pt idx="70814">
                  <c:v>151</c:v>
                </c:pt>
                <c:pt idx="70815">
                  <c:v>163</c:v>
                </c:pt>
                <c:pt idx="70816">
                  <c:v>142</c:v>
                </c:pt>
                <c:pt idx="70817">
                  <c:v>163</c:v>
                </c:pt>
                <c:pt idx="70818">
                  <c:v>349</c:v>
                </c:pt>
                <c:pt idx="70819">
                  <c:v>296</c:v>
                </c:pt>
                <c:pt idx="70820">
                  <c:v>240</c:v>
                </c:pt>
                <c:pt idx="70821">
                  <c:v>760</c:v>
                </c:pt>
                <c:pt idx="70822">
                  <c:v>220</c:v>
                </c:pt>
                <c:pt idx="70823">
                  <c:v>633</c:v>
                </c:pt>
                <c:pt idx="70824">
                  <c:v>679</c:v>
                </c:pt>
                <c:pt idx="70825">
                  <c:v>745</c:v>
                </c:pt>
                <c:pt idx="70826">
                  <c:v>254</c:v>
                </c:pt>
                <c:pt idx="70827">
                  <c:v>779</c:v>
                </c:pt>
                <c:pt idx="70828">
                  <c:v>284</c:v>
                </c:pt>
                <c:pt idx="70829">
                  <c:v>349</c:v>
                </c:pt>
                <c:pt idx="70830">
                  <c:v>244</c:v>
                </c:pt>
                <c:pt idx="70831">
                  <c:v>142</c:v>
                </c:pt>
                <c:pt idx="70832">
                  <c:v>961</c:v>
                </c:pt>
                <c:pt idx="70833">
                  <c:v>157</c:v>
                </c:pt>
                <c:pt idx="70834">
                  <c:v>381</c:v>
                </c:pt>
                <c:pt idx="70835">
                  <c:v>202</c:v>
                </c:pt>
                <c:pt idx="70836">
                  <c:v>242</c:v>
                </c:pt>
                <c:pt idx="70837">
                  <c:v>465</c:v>
                </c:pt>
                <c:pt idx="70838">
                  <c:v>178</c:v>
                </c:pt>
                <c:pt idx="70839">
                  <c:v>182</c:v>
                </c:pt>
                <c:pt idx="70840">
                  <c:v>144</c:v>
                </c:pt>
                <c:pt idx="70841">
                  <c:v>260</c:v>
                </c:pt>
                <c:pt idx="70842">
                  <c:v>715</c:v>
                </c:pt>
                <c:pt idx="70843">
                  <c:v>415</c:v>
                </c:pt>
                <c:pt idx="70844">
                  <c:v>284</c:v>
                </c:pt>
                <c:pt idx="70845">
                  <c:v>1140</c:v>
                </c:pt>
                <c:pt idx="70846">
                  <c:v>429</c:v>
                </c:pt>
                <c:pt idx="70847">
                  <c:v>1040</c:v>
                </c:pt>
                <c:pt idx="70848">
                  <c:v>544</c:v>
                </c:pt>
                <c:pt idx="70849">
                  <c:v>323</c:v>
                </c:pt>
                <c:pt idx="70850">
                  <c:v>561</c:v>
                </c:pt>
                <c:pt idx="70851">
                  <c:v>879</c:v>
                </c:pt>
                <c:pt idx="70852">
                  <c:v>728</c:v>
                </c:pt>
                <c:pt idx="70853">
                  <c:v>1010</c:v>
                </c:pt>
                <c:pt idx="70854">
                  <c:v>120</c:v>
                </c:pt>
                <c:pt idx="70855">
                  <c:v>427</c:v>
                </c:pt>
                <c:pt idx="70856">
                  <c:v>404</c:v>
                </c:pt>
                <c:pt idx="70857">
                  <c:v>30</c:v>
                </c:pt>
                <c:pt idx="70858">
                  <c:v>15</c:v>
                </c:pt>
                <c:pt idx="70859">
                  <c:v>39</c:v>
                </c:pt>
                <c:pt idx="70860">
                  <c:v>273</c:v>
                </c:pt>
                <c:pt idx="70861">
                  <c:v>24</c:v>
                </c:pt>
                <c:pt idx="70862">
                  <c:v>274</c:v>
                </c:pt>
                <c:pt idx="70863">
                  <c:v>66</c:v>
                </c:pt>
                <c:pt idx="70864">
                  <c:v>182</c:v>
                </c:pt>
                <c:pt idx="70865">
                  <c:v>331</c:v>
                </c:pt>
                <c:pt idx="70866">
                  <c:v>203</c:v>
                </c:pt>
                <c:pt idx="70867">
                  <c:v>192</c:v>
                </c:pt>
                <c:pt idx="70868">
                  <c:v>119</c:v>
                </c:pt>
                <c:pt idx="70869">
                  <c:v>137</c:v>
                </c:pt>
                <c:pt idx="70870">
                  <c:v>221</c:v>
                </c:pt>
                <c:pt idx="70871">
                  <c:v>198</c:v>
                </c:pt>
                <c:pt idx="70872">
                  <c:v>180</c:v>
                </c:pt>
                <c:pt idx="70873">
                  <c:v>293</c:v>
                </c:pt>
                <c:pt idx="70874">
                  <c:v>324</c:v>
                </c:pt>
                <c:pt idx="70875">
                  <c:v>119</c:v>
                </c:pt>
                <c:pt idx="70876">
                  <c:v>313</c:v>
                </c:pt>
                <c:pt idx="70877">
                  <c:v>474</c:v>
                </c:pt>
                <c:pt idx="70878">
                  <c:v>407</c:v>
                </c:pt>
                <c:pt idx="70879">
                  <c:v>398</c:v>
                </c:pt>
                <c:pt idx="70880">
                  <c:v>366</c:v>
                </c:pt>
                <c:pt idx="70881">
                  <c:v>864</c:v>
                </c:pt>
                <c:pt idx="70882">
                  <c:v>344</c:v>
                </c:pt>
                <c:pt idx="70883">
                  <c:v>484</c:v>
                </c:pt>
                <c:pt idx="70884">
                  <c:v>466</c:v>
                </c:pt>
                <c:pt idx="70885">
                  <c:v>250</c:v>
                </c:pt>
                <c:pt idx="70886">
                  <c:v>363</c:v>
                </c:pt>
                <c:pt idx="70887">
                  <c:v>364</c:v>
                </c:pt>
                <c:pt idx="70888">
                  <c:v>263</c:v>
                </c:pt>
                <c:pt idx="70889">
                  <c:v>413</c:v>
                </c:pt>
                <c:pt idx="70890">
                  <c:v>691</c:v>
                </c:pt>
                <c:pt idx="70891">
                  <c:v>731</c:v>
                </c:pt>
                <c:pt idx="70892">
                  <c:v>934</c:v>
                </c:pt>
                <c:pt idx="70893">
                  <c:v>747</c:v>
                </c:pt>
                <c:pt idx="70894">
                  <c:v>737</c:v>
                </c:pt>
                <c:pt idx="70895">
                  <c:v>839</c:v>
                </c:pt>
                <c:pt idx="70896">
                  <c:v>777</c:v>
                </c:pt>
                <c:pt idx="70897">
                  <c:v>510</c:v>
                </c:pt>
                <c:pt idx="70898">
                  <c:v>594</c:v>
                </c:pt>
                <c:pt idx="70899">
                  <c:v>760</c:v>
                </c:pt>
                <c:pt idx="70900">
                  <c:v>716</c:v>
                </c:pt>
                <c:pt idx="70901">
                  <c:v>935</c:v>
                </c:pt>
                <c:pt idx="70902">
                  <c:v>53</c:v>
                </c:pt>
                <c:pt idx="70903">
                  <c:v>90</c:v>
                </c:pt>
                <c:pt idx="70904">
                  <c:v>55</c:v>
                </c:pt>
                <c:pt idx="70905">
                  <c:v>98</c:v>
                </c:pt>
                <c:pt idx="70906">
                  <c:v>110</c:v>
                </c:pt>
                <c:pt idx="70907" formatCode="0.00E+00">
                  <c:v>4.8999999999999998E-3</c:v>
                </c:pt>
                <c:pt idx="70908">
                  <c:v>221</c:v>
                </c:pt>
                <c:pt idx="70909">
                  <c:v>197</c:v>
                </c:pt>
                <c:pt idx="70910">
                  <c:v>45</c:v>
                </c:pt>
                <c:pt idx="70911">
                  <c:v>206</c:v>
                </c:pt>
                <c:pt idx="70912">
                  <c:v>51</c:v>
                </c:pt>
                <c:pt idx="70913">
                  <c:v>290</c:v>
                </c:pt>
                <c:pt idx="70914">
                  <c:v>362</c:v>
                </c:pt>
                <c:pt idx="70915">
                  <c:v>319</c:v>
                </c:pt>
                <c:pt idx="70916">
                  <c:v>147</c:v>
                </c:pt>
                <c:pt idx="70917">
                  <c:v>172</c:v>
                </c:pt>
                <c:pt idx="70918">
                  <c:v>306</c:v>
                </c:pt>
                <c:pt idx="70919">
                  <c:v>288</c:v>
                </c:pt>
                <c:pt idx="70920">
                  <c:v>152</c:v>
                </c:pt>
                <c:pt idx="70921">
                  <c:v>390</c:v>
                </c:pt>
                <c:pt idx="70922">
                  <c:v>223</c:v>
                </c:pt>
                <c:pt idx="70923">
                  <c:v>213</c:v>
                </c:pt>
                <c:pt idx="70924">
                  <c:v>9</c:v>
                </c:pt>
                <c:pt idx="70925">
                  <c:v>12</c:v>
                </c:pt>
                <c:pt idx="70926">
                  <c:v>78</c:v>
                </c:pt>
                <c:pt idx="70927">
                  <c:v>19</c:v>
                </c:pt>
                <c:pt idx="70928">
                  <c:v>57</c:v>
                </c:pt>
                <c:pt idx="70929">
                  <c:v>457</c:v>
                </c:pt>
                <c:pt idx="70930">
                  <c:v>128</c:v>
                </c:pt>
                <c:pt idx="70931">
                  <c:v>6</c:v>
                </c:pt>
                <c:pt idx="70932">
                  <c:v>6</c:v>
                </c:pt>
                <c:pt idx="70933">
                  <c:v>283</c:v>
                </c:pt>
                <c:pt idx="70934">
                  <c:v>56</c:v>
                </c:pt>
                <c:pt idx="70935">
                  <c:v>44</c:v>
                </c:pt>
                <c:pt idx="70936">
                  <c:v>6</c:v>
                </c:pt>
                <c:pt idx="70937">
                  <c:v>174</c:v>
                </c:pt>
                <c:pt idx="70938">
                  <c:v>7</c:v>
                </c:pt>
                <c:pt idx="70939">
                  <c:v>16</c:v>
                </c:pt>
                <c:pt idx="70940">
                  <c:v>147</c:v>
                </c:pt>
                <c:pt idx="70941">
                  <c:v>186</c:v>
                </c:pt>
                <c:pt idx="70942">
                  <c:v>9</c:v>
                </c:pt>
                <c:pt idx="70943">
                  <c:v>22</c:v>
                </c:pt>
                <c:pt idx="70944">
                  <c:v>401</c:v>
                </c:pt>
                <c:pt idx="70945">
                  <c:v>100</c:v>
                </c:pt>
                <c:pt idx="70946">
                  <c:v>120</c:v>
                </c:pt>
                <c:pt idx="70947">
                  <c:v>100</c:v>
                </c:pt>
                <c:pt idx="70948" formatCode="0.00E+00">
                  <c:v>4.8999999999999998E-3</c:v>
                </c:pt>
                <c:pt idx="70949">
                  <c:v>213</c:v>
                </c:pt>
                <c:pt idx="70950">
                  <c:v>149</c:v>
                </c:pt>
                <c:pt idx="70951">
                  <c:v>256</c:v>
                </c:pt>
                <c:pt idx="70952">
                  <c:v>159</c:v>
                </c:pt>
                <c:pt idx="70953">
                  <c:v>182</c:v>
                </c:pt>
                <c:pt idx="70954">
                  <c:v>294</c:v>
                </c:pt>
                <c:pt idx="70955">
                  <c:v>269</c:v>
                </c:pt>
                <c:pt idx="70956">
                  <c:v>205</c:v>
                </c:pt>
                <c:pt idx="70957">
                  <c:v>93</c:v>
                </c:pt>
                <c:pt idx="70958">
                  <c:v>234</c:v>
                </c:pt>
                <c:pt idx="70959">
                  <c:v>175</c:v>
                </c:pt>
                <c:pt idx="70960">
                  <c:v>306</c:v>
                </c:pt>
                <c:pt idx="70961">
                  <c:v>10</c:v>
                </c:pt>
                <c:pt idx="70962">
                  <c:v>5</c:v>
                </c:pt>
                <c:pt idx="70963">
                  <c:v>21</c:v>
                </c:pt>
                <c:pt idx="70964">
                  <c:v>43</c:v>
                </c:pt>
                <c:pt idx="70965">
                  <c:v>16</c:v>
                </c:pt>
                <c:pt idx="70966">
                  <c:v>254</c:v>
                </c:pt>
                <c:pt idx="70967">
                  <c:v>93</c:v>
                </c:pt>
                <c:pt idx="70968">
                  <c:v>17</c:v>
                </c:pt>
                <c:pt idx="70969">
                  <c:v>49</c:v>
                </c:pt>
                <c:pt idx="70970">
                  <c:v>12</c:v>
                </c:pt>
                <c:pt idx="70971">
                  <c:v>537</c:v>
                </c:pt>
                <c:pt idx="70972">
                  <c:v>1407</c:v>
                </c:pt>
                <c:pt idx="70973">
                  <c:v>754</c:v>
                </c:pt>
                <c:pt idx="70974">
                  <c:v>841</c:v>
                </c:pt>
                <c:pt idx="70975">
                  <c:v>898</c:v>
                </c:pt>
                <c:pt idx="70976">
                  <c:v>961</c:v>
                </c:pt>
                <c:pt idx="70977">
                  <c:v>931</c:v>
                </c:pt>
                <c:pt idx="70978">
                  <c:v>748</c:v>
                </c:pt>
                <c:pt idx="70979">
                  <c:v>934</c:v>
                </c:pt>
                <c:pt idx="70980">
                  <c:v>1355</c:v>
                </c:pt>
                <c:pt idx="70981">
                  <c:v>904</c:v>
                </c:pt>
                <c:pt idx="70982">
                  <c:v>780</c:v>
                </c:pt>
                <c:pt idx="70983">
                  <c:v>10</c:v>
                </c:pt>
                <c:pt idx="70984">
                  <c:v>24</c:v>
                </c:pt>
                <c:pt idx="70985">
                  <c:v>282</c:v>
                </c:pt>
                <c:pt idx="70986">
                  <c:v>70</c:v>
                </c:pt>
                <c:pt idx="70987">
                  <c:v>467</c:v>
                </c:pt>
                <c:pt idx="70988">
                  <c:v>29</c:v>
                </c:pt>
                <c:pt idx="70989">
                  <c:v>255</c:v>
                </c:pt>
                <c:pt idx="70990">
                  <c:v>227</c:v>
                </c:pt>
                <c:pt idx="70991">
                  <c:v>117</c:v>
                </c:pt>
                <c:pt idx="70992">
                  <c:v>286</c:v>
                </c:pt>
                <c:pt idx="70993">
                  <c:v>106</c:v>
                </c:pt>
                <c:pt idx="70994">
                  <c:v>140</c:v>
                </c:pt>
                <c:pt idx="70995">
                  <c:v>66</c:v>
                </c:pt>
                <c:pt idx="70996">
                  <c:v>8</c:v>
                </c:pt>
                <c:pt idx="70997">
                  <c:v>227</c:v>
                </c:pt>
                <c:pt idx="70998">
                  <c:v>16</c:v>
                </c:pt>
                <c:pt idx="70999">
                  <c:v>387</c:v>
                </c:pt>
                <c:pt idx="71000">
                  <c:v>31</c:v>
                </c:pt>
                <c:pt idx="71001">
                  <c:v>169</c:v>
                </c:pt>
                <c:pt idx="71002">
                  <c:v>114</c:v>
                </c:pt>
                <c:pt idx="71003">
                  <c:v>224</c:v>
                </c:pt>
                <c:pt idx="71004">
                  <c:v>73</c:v>
                </c:pt>
                <c:pt idx="71005">
                  <c:v>264</c:v>
                </c:pt>
                <c:pt idx="71006">
                  <c:v>557</c:v>
                </c:pt>
                <c:pt idx="71007">
                  <c:v>80</c:v>
                </c:pt>
                <c:pt idx="71008">
                  <c:v>27</c:v>
                </c:pt>
                <c:pt idx="71009">
                  <c:v>34</c:v>
                </c:pt>
                <c:pt idx="71010">
                  <c:v>182</c:v>
                </c:pt>
                <c:pt idx="71011">
                  <c:v>239</c:v>
                </c:pt>
                <c:pt idx="71012">
                  <c:v>161</c:v>
                </c:pt>
                <c:pt idx="71013">
                  <c:v>78</c:v>
                </c:pt>
                <c:pt idx="71014">
                  <c:v>69</c:v>
                </c:pt>
                <c:pt idx="71015">
                  <c:v>58</c:v>
                </c:pt>
                <c:pt idx="71016">
                  <c:v>89</c:v>
                </c:pt>
                <c:pt idx="71017">
                  <c:v>3</c:v>
                </c:pt>
                <c:pt idx="71018">
                  <c:v>68</c:v>
                </c:pt>
                <c:pt idx="71019">
                  <c:v>17</c:v>
                </c:pt>
                <c:pt idx="71020">
                  <c:v>156</c:v>
                </c:pt>
                <c:pt idx="71021">
                  <c:v>92</c:v>
                </c:pt>
                <c:pt idx="71022">
                  <c:v>134</c:v>
                </c:pt>
                <c:pt idx="71023">
                  <c:v>139</c:v>
                </c:pt>
                <c:pt idx="71024">
                  <c:v>153</c:v>
                </c:pt>
                <c:pt idx="71025" formatCode="0.00E+00">
                  <c:v>4.8999999999999998E-3</c:v>
                </c:pt>
                <c:pt idx="71026" formatCode="0.00E+00">
                  <c:v>4.8999999999999998E-3</c:v>
                </c:pt>
                <c:pt idx="71027">
                  <c:v>96</c:v>
                </c:pt>
                <c:pt idx="71028" formatCode="0.00E+00">
                  <c:v>4.8999999999999998E-3</c:v>
                </c:pt>
                <c:pt idx="71029">
                  <c:v>74</c:v>
                </c:pt>
                <c:pt idx="71030" formatCode="0.00E+00">
                  <c:v>4.8999999999999998E-3</c:v>
                </c:pt>
                <c:pt idx="71031">
                  <c:v>553</c:v>
                </c:pt>
                <c:pt idx="71032">
                  <c:v>419</c:v>
                </c:pt>
                <c:pt idx="71033">
                  <c:v>338</c:v>
                </c:pt>
                <c:pt idx="71034">
                  <c:v>349</c:v>
                </c:pt>
                <c:pt idx="71035">
                  <c:v>326</c:v>
                </c:pt>
                <c:pt idx="71036">
                  <c:v>366</c:v>
                </c:pt>
                <c:pt idx="71037">
                  <c:v>295</c:v>
                </c:pt>
                <c:pt idx="71038">
                  <c:v>420</c:v>
                </c:pt>
                <c:pt idx="71039">
                  <c:v>442</c:v>
                </c:pt>
                <c:pt idx="71040">
                  <c:v>437</c:v>
                </c:pt>
                <c:pt idx="71041">
                  <c:v>276</c:v>
                </c:pt>
                <c:pt idx="71042">
                  <c:v>454</c:v>
                </c:pt>
                <c:pt idx="71043">
                  <c:v>147</c:v>
                </c:pt>
                <c:pt idx="71044">
                  <c:v>70</c:v>
                </c:pt>
                <c:pt idx="71045">
                  <c:v>251</c:v>
                </c:pt>
                <c:pt idx="71046">
                  <c:v>318</c:v>
                </c:pt>
                <c:pt idx="71047">
                  <c:v>271</c:v>
                </c:pt>
                <c:pt idx="71048">
                  <c:v>69</c:v>
                </c:pt>
                <c:pt idx="71049">
                  <c:v>121</c:v>
                </c:pt>
                <c:pt idx="71050">
                  <c:v>269</c:v>
                </c:pt>
                <c:pt idx="71051">
                  <c:v>82</c:v>
                </c:pt>
                <c:pt idx="71052">
                  <c:v>767</c:v>
                </c:pt>
                <c:pt idx="71053">
                  <c:v>137</c:v>
                </c:pt>
                <c:pt idx="71054">
                  <c:v>482</c:v>
                </c:pt>
                <c:pt idx="71055">
                  <c:v>224</c:v>
                </c:pt>
                <c:pt idx="71056">
                  <c:v>128</c:v>
                </c:pt>
                <c:pt idx="71057">
                  <c:v>345</c:v>
                </c:pt>
                <c:pt idx="71058">
                  <c:v>14</c:v>
                </c:pt>
                <c:pt idx="71059">
                  <c:v>179</c:v>
                </c:pt>
                <c:pt idx="71060">
                  <c:v>174</c:v>
                </c:pt>
                <c:pt idx="71061">
                  <c:v>183</c:v>
                </c:pt>
                <c:pt idx="71062">
                  <c:v>76</c:v>
                </c:pt>
                <c:pt idx="71063">
                  <c:v>254</c:v>
                </c:pt>
                <c:pt idx="71064">
                  <c:v>54</c:v>
                </c:pt>
                <c:pt idx="71065">
                  <c:v>523</c:v>
                </c:pt>
                <c:pt idx="71066">
                  <c:v>303</c:v>
                </c:pt>
                <c:pt idx="71067">
                  <c:v>654</c:v>
                </c:pt>
                <c:pt idx="71068">
                  <c:v>748</c:v>
                </c:pt>
                <c:pt idx="71069">
                  <c:v>442</c:v>
                </c:pt>
                <c:pt idx="71070">
                  <c:v>296</c:v>
                </c:pt>
                <c:pt idx="71071">
                  <c:v>223</c:v>
                </c:pt>
                <c:pt idx="71072">
                  <c:v>359</c:v>
                </c:pt>
                <c:pt idx="71073">
                  <c:v>339</c:v>
                </c:pt>
                <c:pt idx="71074">
                  <c:v>338</c:v>
                </c:pt>
                <c:pt idx="71075">
                  <c:v>641</c:v>
                </c:pt>
                <c:pt idx="71076">
                  <c:v>326</c:v>
                </c:pt>
                <c:pt idx="71077">
                  <c:v>350</c:v>
                </c:pt>
                <c:pt idx="71078">
                  <c:v>743</c:v>
                </c:pt>
                <c:pt idx="71079">
                  <c:v>455</c:v>
                </c:pt>
                <c:pt idx="71080">
                  <c:v>330</c:v>
                </c:pt>
                <c:pt idx="71081">
                  <c:v>467</c:v>
                </c:pt>
                <c:pt idx="71082">
                  <c:v>295</c:v>
                </c:pt>
                <c:pt idx="71083">
                  <c:v>157</c:v>
                </c:pt>
                <c:pt idx="71084">
                  <c:v>261</c:v>
                </c:pt>
                <c:pt idx="71085">
                  <c:v>66</c:v>
                </c:pt>
                <c:pt idx="71086">
                  <c:v>526</c:v>
                </c:pt>
                <c:pt idx="71087">
                  <c:v>523</c:v>
                </c:pt>
                <c:pt idx="71088">
                  <c:v>591</c:v>
                </c:pt>
                <c:pt idx="71089">
                  <c:v>192</c:v>
                </c:pt>
                <c:pt idx="71090">
                  <c:v>316</c:v>
                </c:pt>
                <c:pt idx="71091">
                  <c:v>338</c:v>
                </c:pt>
                <c:pt idx="71092">
                  <c:v>380</c:v>
                </c:pt>
                <c:pt idx="71093">
                  <c:v>71</c:v>
                </c:pt>
                <c:pt idx="71094" formatCode="0.00E+00">
                  <c:v>4.8999999999999998E-3</c:v>
                </c:pt>
                <c:pt idx="71095">
                  <c:v>9</c:v>
                </c:pt>
                <c:pt idx="71096">
                  <c:v>163</c:v>
                </c:pt>
                <c:pt idx="71097">
                  <c:v>219</c:v>
                </c:pt>
                <c:pt idx="71098">
                  <c:v>6</c:v>
                </c:pt>
                <c:pt idx="71099">
                  <c:v>19</c:v>
                </c:pt>
                <c:pt idx="71100">
                  <c:v>154</c:v>
                </c:pt>
                <c:pt idx="71101">
                  <c:v>1153</c:v>
                </c:pt>
                <c:pt idx="71102">
                  <c:v>356</c:v>
                </c:pt>
                <c:pt idx="71103">
                  <c:v>287</c:v>
                </c:pt>
                <c:pt idx="71104">
                  <c:v>754</c:v>
                </c:pt>
                <c:pt idx="71105">
                  <c:v>728</c:v>
                </c:pt>
                <c:pt idx="71106">
                  <c:v>561</c:v>
                </c:pt>
                <c:pt idx="71107">
                  <c:v>1003</c:v>
                </c:pt>
                <c:pt idx="71108">
                  <c:v>419</c:v>
                </c:pt>
                <c:pt idx="71109">
                  <c:v>403</c:v>
                </c:pt>
                <c:pt idx="71110">
                  <c:v>827</c:v>
                </c:pt>
                <c:pt idx="71111">
                  <c:v>329</c:v>
                </c:pt>
                <c:pt idx="71112">
                  <c:v>524</c:v>
                </c:pt>
                <c:pt idx="71113">
                  <c:v>370</c:v>
                </c:pt>
                <c:pt idx="71114">
                  <c:v>1511</c:v>
                </c:pt>
                <c:pt idx="71115">
                  <c:v>959</c:v>
                </c:pt>
                <c:pt idx="71116">
                  <c:v>27</c:v>
                </c:pt>
                <c:pt idx="71117">
                  <c:v>56</c:v>
                </c:pt>
                <c:pt idx="71118">
                  <c:v>59</c:v>
                </c:pt>
                <c:pt idx="71119">
                  <c:v>49</c:v>
                </c:pt>
                <c:pt idx="71120">
                  <c:v>8</c:v>
                </c:pt>
                <c:pt idx="71121">
                  <c:v>181</c:v>
                </c:pt>
                <c:pt idx="71122">
                  <c:v>197</c:v>
                </c:pt>
                <c:pt idx="71123">
                  <c:v>299</c:v>
                </c:pt>
                <c:pt idx="71124">
                  <c:v>225</c:v>
                </c:pt>
                <c:pt idx="71125">
                  <c:v>72</c:v>
                </c:pt>
                <c:pt idx="71126">
                  <c:v>484</c:v>
                </c:pt>
                <c:pt idx="71127">
                  <c:v>206</c:v>
                </c:pt>
                <c:pt idx="71128">
                  <c:v>151</c:v>
                </c:pt>
                <c:pt idx="71129">
                  <c:v>211</c:v>
                </c:pt>
                <c:pt idx="71130">
                  <c:v>36</c:v>
                </c:pt>
                <c:pt idx="71131">
                  <c:v>137</c:v>
                </c:pt>
                <c:pt idx="71132">
                  <c:v>296</c:v>
                </c:pt>
                <c:pt idx="71133">
                  <c:v>393</c:v>
                </c:pt>
                <c:pt idx="71134">
                  <c:v>361</c:v>
                </c:pt>
                <c:pt idx="71135">
                  <c:v>1125</c:v>
                </c:pt>
                <c:pt idx="71136">
                  <c:v>245</c:v>
                </c:pt>
                <c:pt idx="71137">
                  <c:v>361</c:v>
                </c:pt>
                <c:pt idx="71138">
                  <c:v>313</c:v>
                </c:pt>
                <c:pt idx="71139">
                  <c:v>340</c:v>
                </c:pt>
                <c:pt idx="71140">
                  <c:v>254</c:v>
                </c:pt>
                <c:pt idx="71141">
                  <c:v>105</c:v>
                </c:pt>
                <c:pt idx="71142">
                  <c:v>492</c:v>
                </c:pt>
                <c:pt idx="71143">
                  <c:v>940</c:v>
                </c:pt>
                <c:pt idx="71144">
                  <c:v>288</c:v>
                </c:pt>
                <c:pt idx="71145">
                  <c:v>726</c:v>
                </c:pt>
                <c:pt idx="71146">
                  <c:v>695</c:v>
                </c:pt>
                <c:pt idx="71147">
                  <c:v>848</c:v>
                </c:pt>
                <c:pt idx="71148">
                  <c:v>400</c:v>
                </c:pt>
                <c:pt idx="71149">
                  <c:v>655</c:v>
                </c:pt>
                <c:pt idx="71150">
                  <c:v>386</c:v>
                </c:pt>
                <c:pt idx="71151">
                  <c:v>1042</c:v>
                </c:pt>
                <c:pt idx="71152">
                  <c:v>1246</c:v>
                </c:pt>
                <c:pt idx="71153">
                  <c:v>720</c:v>
                </c:pt>
                <c:pt idx="71154">
                  <c:v>523</c:v>
                </c:pt>
                <c:pt idx="71155">
                  <c:v>350</c:v>
                </c:pt>
                <c:pt idx="71156">
                  <c:v>570</c:v>
                </c:pt>
                <c:pt idx="71157">
                  <c:v>121</c:v>
                </c:pt>
                <c:pt idx="71158">
                  <c:v>78</c:v>
                </c:pt>
                <c:pt idx="71159">
                  <c:v>30</c:v>
                </c:pt>
                <c:pt idx="71160">
                  <c:v>69</c:v>
                </c:pt>
                <c:pt idx="71161">
                  <c:v>92</c:v>
                </c:pt>
                <c:pt idx="71162">
                  <c:v>370</c:v>
                </c:pt>
                <c:pt idx="71163">
                  <c:v>352</c:v>
                </c:pt>
                <c:pt idx="71164">
                  <c:v>680</c:v>
                </c:pt>
                <c:pt idx="71165">
                  <c:v>454</c:v>
                </c:pt>
                <c:pt idx="71166">
                  <c:v>513</c:v>
                </c:pt>
                <c:pt idx="71167">
                  <c:v>750</c:v>
                </c:pt>
                <c:pt idx="71168">
                  <c:v>394</c:v>
                </c:pt>
                <c:pt idx="71169">
                  <c:v>518</c:v>
                </c:pt>
                <c:pt idx="71170">
                  <c:v>608</c:v>
                </c:pt>
                <c:pt idx="71171">
                  <c:v>474</c:v>
                </c:pt>
                <c:pt idx="71172">
                  <c:v>288</c:v>
                </c:pt>
                <c:pt idx="71173">
                  <c:v>363</c:v>
                </c:pt>
                <c:pt idx="71174">
                  <c:v>33</c:v>
                </c:pt>
                <c:pt idx="71175">
                  <c:v>212</c:v>
                </c:pt>
                <c:pt idx="71176">
                  <c:v>208</c:v>
                </c:pt>
                <c:pt idx="71177">
                  <c:v>182</c:v>
                </c:pt>
                <c:pt idx="71178">
                  <c:v>35</c:v>
                </c:pt>
                <c:pt idx="71179">
                  <c:v>186</c:v>
                </c:pt>
                <c:pt idx="71180">
                  <c:v>55</c:v>
                </c:pt>
                <c:pt idx="71181">
                  <c:v>19</c:v>
                </c:pt>
                <c:pt idx="71182">
                  <c:v>45</c:v>
                </c:pt>
                <c:pt idx="71183">
                  <c:v>14</c:v>
                </c:pt>
                <c:pt idx="71184">
                  <c:v>121</c:v>
                </c:pt>
                <c:pt idx="71185">
                  <c:v>68</c:v>
                </c:pt>
                <c:pt idx="71186">
                  <c:v>213</c:v>
                </c:pt>
                <c:pt idx="71187">
                  <c:v>352</c:v>
                </c:pt>
                <c:pt idx="71188">
                  <c:v>312</c:v>
                </c:pt>
                <c:pt idx="71189">
                  <c:v>388</c:v>
                </c:pt>
                <c:pt idx="71190">
                  <c:v>239</c:v>
                </c:pt>
                <c:pt idx="71191">
                  <c:v>409</c:v>
                </c:pt>
                <c:pt idx="71192">
                  <c:v>344</c:v>
                </c:pt>
                <c:pt idx="71193">
                  <c:v>326</c:v>
                </c:pt>
                <c:pt idx="71194">
                  <c:v>318</c:v>
                </c:pt>
                <c:pt idx="71195">
                  <c:v>200</c:v>
                </c:pt>
                <c:pt idx="71196">
                  <c:v>410</c:v>
                </c:pt>
                <c:pt idx="71197">
                  <c:v>669</c:v>
                </c:pt>
                <c:pt idx="71198">
                  <c:v>45</c:v>
                </c:pt>
                <c:pt idx="71199">
                  <c:v>50</c:v>
                </c:pt>
                <c:pt idx="71200" formatCode="0.00E+00">
                  <c:v>4.8999999999999998E-3</c:v>
                </c:pt>
                <c:pt idx="71201">
                  <c:v>125</c:v>
                </c:pt>
                <c:pt idx="71202">
                  <c:v>103</c:v>
                </c:pt>
                <c:pt idx="71203" formatCode="0.00E+00">
                  <c:v>4.8999999999999998E-3</c:v>
                </c:pt>
                <c:pt idx="71204">
                  <c:v>74</c:v>
                </c:pt>
                <c:pt idx="71205">
                  <c:v>167</c:v>
                </c:pt>
                <c:pt idx="71206">
                  <c:v>36</c:v>
                </c:pt>
                <c:pt idx="71207">
                  <c:v>74</c:v>
                </c:pt>
                <c:pt idx="71208">
                  <c:v>96</c:v>
                </c:pt>
                <c:pt idx="71209">
                  <c:v>3</c:v>
                </c:pt>
                <c:pt idx="71210" formatCode="0.00E+00">
                  <c:v>4.8999999999999998E-3</c:v>
                </c:pt>
                <c:pt idx="71211" formatCode="0.00E+00">
                  <c:v>4.8999999999999998E-3</c:v>
                </c:pt>
                <c:pt idx="71212" formatCode="0.00E+00">
                  <c:v>4.8999999999999998E-3</c:v>
                </c:pt>
                <c:pt idx="71213">
                  <c:v>88</c:v>
                </c:pt>
                <c:pt idx="71214" formatCode="0.00E+00">
                  <c:v>4.8999999999999998E-3</c:v>
                </c:pt>
                <c:pt idx="71215" formatCode="0.00E+00">
                  <c:v>4.8999999999999998E-3</c:v>
                </c:pt>
                <c:pt idx="71216">
                  <c:v>495</c:v>
                </c:pt>
                <c:pt idx="71217">
                  <c:v>437</c:v>
                </c:pt>
                <c:pt idx="71218">
                  <c:v>512</c:v>
                </c:pt>
                <c:pt idx="71219">
                  <c:v>480</c:v>
                </c:pt>
                <c:pt idx="71220">
                  <c:v>716</c:v>
                </c:pt>
                <c:pt idx="71221">
                  <c:v>305</c:v>
                </c:pt>
                <c:pt idx="71222">
                  <c:v>735</c:v>
                </c:pt>
                <c:pt idx="71223">
                  <c:v>760</c:v>
                </c:pt>
                <c:pt idx="71224">
                  <c:v>485</c:v>
                </c:pt>
                <c:pt idx="71225">
                  <c:v>430</c:v>
                </c:pt>
                <c:pt idx="71226">
                  <c:v>550</c:v>
                </c:pt>
                <c:pt idx="71227">
                  <c:v>536</c:v>
                </c:pt>
                <c:pt idx="71228">
                  <c:v>360</c:v>
                </c:pt>
                <c:pt idx="71229">
                  <c:v>259</c:v>
                </c:pt>
                <c:pt idx="71230">
                  <c:v>145</c:v>
                </c:pt>
                <c:pt idx="71231">
                  <c:v>433</c:v>
                </c:pt>
                <c:pt idx="71232">
                  <c:v>306</c:v>
                </c:pt>
                <c:pt idx="71233">
                  <c:v>427</c:v>
                </c:pt>
                <c:pt idx="71234">
                  <c:v>383</c:v>
                </c:pt>
                <c:pt idx="71235">
                  <c:v>176</c:v>
                </c:pt>
                <c:pt idx="71236">
                  <c:v>171</c:v>
                </c:pt>
                <c:pt idx="71237">
                  <c:v>441</c:v>
                </c:pt>
                <c:pt idx="71238">
                  <c:v>318</c:v>
                </c:pt>
                <c:pt idx="71239">
                  <c:v>311</c:v>
                </c:pt>
                <c:pt idx="71240">
                  <c:v>173</c:v>
                </c:pt>
                <c:pt idx="71241">
                  <c:v>464</c:v>
                </c:pt>
                <c:pt idx="71242">
                  <c:v>792</c:v>
                </c:pt>
                <c:pt idx="71243">
                  <c:v>794</c:v>
                </c:pt>
                <c:pt idx="71244">
                  <c:v>147</c:v>
                </c:pt>
                <c:pt idx="71245">
                  <c:v>5</c:v>
                </c:pt>
                <c:pt idx="71246">
                  <c:v>6</c:v>
                </c:pt>
                <c:pt idx="71247">
                  <c:v>183</c:v>
                </c:pt>
                <c:pt idx="71248">
                  <c:v>15</c:v>
                </c:pt>
                <c:pt idx="71249" formatCode="0.00E+00">
                  <c:v>4.8999999999999998E-3</c:v>
                </c:pt>
                <c:pt idx="71250">
                  <c:v>131</c:v>
                </c:pt>
                <c:pt idx="71251">
                  <c:v>92</c:v>
                </c:pt>
                <c:pt idx="71252">
                  <c:v>10</c:v>
                </c:pt>
                <c:pt idx="71253">
                  <c:v>47</c:v>
                </c:pt>
                <c:pt idx="71254">
                  <c:v>458</c:v>
                </c:pt>
                <c:pt idx="71255">
                  <c:v>204</c:v>
                </c:pt>
                <c:pt idx="71256">
                  <c:v>160</c:v>
                </c:pt>
                <c:pt idx="71257">
                  <c:v>363</c:v>
                </c:pt>
                <c:pt idx="71258">
                  <c:v>911</c:v>
                </c:pt>
                <c:pt idx="71259">
                  <c:v>249</c:v>
                </c:pt>
                <c:pt idx="71260">
                  <c:v>1097</c:v>
                </c:pt>
                <c:pt idx="71261">
                  <c:v>652</c:v>
                </c:pt>
                <c:pt idx="71262">
                  <c:v>718</c:v>
                </c:pt>
                <c:pt idx="71263">
                  <c:v>546</c:v>
                </c:pt>
                <c:pt idx="71264">
                  <c:v>91</c:v>
                </c:pt>
                <c:pt idx="71265">
                  <c:v>1115</c:v>
                </c:pt>
                <c:pt idx="71266">
                  <c:v>268</c:v>
                </c:pt>
                <c:pt idx="71267">
                  <c:v>286</c:v>
                </c:pt>
                <c:pt idx="71268">
                  <c:v>213</c:v>
                </c:pt>
                <c:pt idx="71269">
                  <c:v>217</c:v>
                </c:pt>
                <c:pt idx="71270">
                  <c:v>256</c:v>
                </c:pt>
                <c:pt idx="71271">
                  <c:v>366</c:v>
                </c:pt>
                <c:pt idx="71272">
                  <c:v>240</c:v>
                </c:pt>
                <c:pt idx="71273">
                  <c:v>257</c:v>
                </c:pt>
                <c:pt idx="71274">
                  <c:v>291</c:v>
                </c:pt>
                <c:pt idx="71275">
                  <c:v>142</c:v>
                </c:pt>
                <c:pt idx="71276">
                  <c:v>355</c:v>
                </c:pt>
                <c:pt idx="71277">
                  <c:v>221</c:v>
                </c:pt>
                <c:pt idx="71278">
                  <c:v>108</c:v>
                </c:pt>
                <c:pt idx="71279">
                  <c:v>102</c:v>
                </c:pt>
                <c:pt idx="71280">
                  <c:v>166</c:v>
                </c:pt>
                <c:pt idx="71281">
                  <c:v>27</c:v>
                </c:pt>
                <c:pt idx="71282">
                  <c:v>33</c:v>
                </c:pt>
                <c:pt idx="71283">
                  <c:v>36</c:v>
                </c:pt>
                <c:pt idx="71284">
                  <c:v>62</c:v>
                </c:pt>
                <c:pt idx="71285">
                  <c:v>144</c:v>
                </c:pt>
                <c:pt idx="71286">
                  <c:v>132</c:v>
                </c:pt>
                <c:pt idx="71287">
                  <c:v>262</c:v>
                </c:pt>
                <c:pt idx="71288">
                  <c:v>197</c:v>
                </c:pt>
                <c:pt idx="71289">
                  <c:v>191</c:v>
                </c:pt>
                <c:pt idx="71290">
                  <c:v>171</c:v>
                </c:pt>
                <c:pt idx="71291">
                  <c:v>195</c:v>
                </c:pt>
                <c:pt idx="71292">
                  <c:v>254</c:v>
                </c:pt>
                <c:pt idx="71293">
                  <c:v>287</c:v>
                </c:pt>
                <c:pt idx="71294">
                  <c:v>299</c:v>
                </c:pt>
                <c:pt idx="71295">
                  <c:v>281</c:v>
                </c:pt>
                <c:pt idx="71296">
                  <c:v>180</c:v>
                </c:pt>
                <c:pt idx="71297">
                  <c:v>172</c:v>
                </c:pt>
                <c:pt idx="71298">
                  <c:v>229</c:v>
                </c:pt>
                <c:pt idx="71299">
                  <c:v>275</c:v>
                </c:pt>
                <c:pt idx="71300">
                  <c:v>252</c:v>
                </c:pt>
                <c:pt idx="71301">
                  <c:v>254</c:v>
                </c:pt>
                <c:pt idx="71302">
                  <c:v>259</c:v>
                </c:pt>
                <c:pt idx="71303">
                  <c:v>260</c:v>
                </c:pt>
                <c:pt idx="71304">
                  <c:v>269</c:v>
                </c:pt>
                <c:pt idx="71305">
                  <c:v>215</c:v>
                </c:pt>
                <c:pt idx="71306">
                  <c:v>306</c:v>
                </c:pt>
                <c:pt idx="71307">
                  <c:v>262</c:v>
                </c:pt>
                <c:pt idx="71308">
                  <c:v>275</c:v>
                </c:pt>
                <c:pt idx="71309">
                  <c:v>286</c:v>
                </c:pt>
                <c:pt idx="71310">
                  <c:v>293</c:v>
                </c:pt>
                <c:pt idx="71311">
                  <c:v>60</c:v>
                </c:pt>
                <c:pt idx="71312">
                  <c:v>31</c:v>
                </c:pt>
                <c:pt idx="71313">
                  <c:v>22</c:v>
                </c:pt>
                <c:pt idx="71314">
                  <c:v>35</c:v>
                </c:pt>
                <c:pt idx="71315">
                  <c:v>12</c:v>
                </c:pt>
                <c:pt idx="71316">
                  <c:v>48</c:v>
                </c:pt>
                <c:pt idx="71317">
                  <c:v>184</c:v>
                </c:pt>
                <c:pt idx="71318">
                  <c:v>31</c:v>
                </c:pt>
                <c:pt idx="71319">
                  <c:v>76</c:v>
                </c:pt>
                <c:pt idx="71320">
                  <c:v>240</c:v>
                </c:pt>
                <c:pt idx="71321">
                  <c:v>142</c:v>
                </c:pt>
                <c:pt idx="71322">
                  <c:v>59</c:v>
                </c:pt>
                <c:pt idx="71323" formatCode="0.00E+00">
                  <c:v>4.8999999999999998E-3</c:v>
                </c:pt>
                <c:pt idx="71324">
                  <c:v>44</c:v>
                </c:pt>
                <c:pt idx="71325">
                  <c:v>153</c:v>
                </c:pt>
                <c:pt idx="71326">
                  <c:v>117</c:v>
                </c:pt>
                <c:pt idx="71327">
                  <c:v>119</c:v>
                </c:pt>
                <c:pt idx="71328">
                  <c:v>166</c:v>
                </c:pt>
                <c:pt idx="71329">
                  <c:v>746</c:v>
                </c:pt>
                <c:pt idx="71330">
                  <c:v>2</c:v>
                </c:pt>
                <c:pt idx="71331">
                  <c:v>85</c:v>
                </c:pt>
                <c:pt idx="71332">
                  <c:v>40</c:v>
                </c:pt>
                <c:pt idx="71333">
                  <c:v>157</c:v>
                </c:pt>
                <c:pt idx="71334">
                  <c:v>38</c:v>
                </c:pt>
                <c:pt idx="71335">
                  <c:v>207</c:v>
                </c:pt>
                <c:pt idx="71336">
                  <c:v>89</c:v>
                </c:pt>
                <c:pt idx="71337">
                  <c:v>234</c:v>
                </c:pt>
                <c:pt idx="71338" formatCode="0.00E+00">
                  <c:v>4.8999999999999998E-3</c:v>
                </c:pt>
                <c:pt idx="71339">
                  <c:v>198</c:v>
                </c:pt>
                <c:pt idx="71340">
                  <c:v>172</c:v>
                </c:pt>
                <c:pt idx="71341">
                  <c:v>130</c:v>
                </c:pt>
                <c:pt idx="71342">
                  <c:v>145</c:v>
                </c:pt>
                <c:pt idx="71343">
                  <c:v>237</c:v>
                </c:pt>
                <c:pt idx="71344">
                  <c:v>221</c:v>
                </c:pt>
                <c:pt idx="71345">
                  <c:v>244</c:v>
                </c:pt>
                <c:pt idx="71346">
                  <c:v>127</c:v>
                </c:pt>
                <c:pt idx="71347">
                  <c:v>120</c:v>
                </c:pt>
                <c:pt idx="71348">
                  <c:v>201</c:v>
                </c:pt>
                <c:pt idx="71349">
                  <c:v>241</c:v>
                </c:pt>
                <c:pt idx="71350">
                  <c:v>350</c:v>
                </c:pt>
                <c:pt idx="71351">
                  <c:v>577</c:v>
                </c:pt>
                <c:pt idx="71352">
                  <c:v>817</c:v>
                </c:pt>
                <c:pt idx="71353">
                  <c:v>544</c:v>
                </c:pt>
                <c:pt idx="71354">
                  <c:v>315</c:v>
                </c:pt>
                <c:pt idx="71355">
                  <c:v>452</c:v>
                </c:pt>
                <c:pt idx="71356">
                  <c:v>1255</c:v>
                </c:pt>
                <c:pt idx="71357">
                  <c:v>485</c:v>
                </c:pt>
                <c:pt idx="71358">
                  <c:v>395</c:v>
                </c:pt>
                <c:pt idx="71359">
                  <c:v>376</c:v>
                </c:pt>
                <c:pt idx="71360">
                  <c:v>317</c:v>
                </c:pt>
                <c:pt idx="71361">
                  <c:v>381</c:v>
                </c:pt>
                <c:pt idx="71362">
                  <c:v>428</c:v>
                </c:pt>
                <c:pt idx="71363">
                  <c:v>1210</c:v>
                </c:pt>
                <c:pt idx="71364">
                  <c:v>1345</c:v>
                </c:pt>
                <c:pt idx="71365">
                  <c:v>499</c:v>
                </c:pt>
                <c:pt idx="71366">
                  <c:v>1189</c:v>
                </c:pt>
                <c:pt idx="71367">
                  <c:v>493</c:v>
                </c:pt>
                <c:pt idx="71368">
                  <c:v>1391</c:v>
                </c:pt>
                <c:pt idx="71369">
                  <c:v>840</c:v>
                </c:pt>
                <c:pt idx="71370">
                  <c:v>1111</c:v>
                </c:pt>
                <c:pt idx="71371">
                  <c:v>674</c:v>
                </c:pt>
                <c:pt idx="71372">
                  <c:v>524</c:v>
                </c:pt>
                <c:pt idx="71373">
                  <c:v>1479</c:v>
                </c:pt>
                <c:pt idx="71374">
                  <c:v>1087</c:v>
                </c:pt>
                <c:pt idx="71375">
                  <c:v>158</c:v>
                </c:pt>
                <c:pt idx="71376">
                  <c:v>20</c:v>
                </c:pt>
                <c:pt idx="71377">
                  <c:v>144</c:v>
                </c:pt>
                <c:pt idx="71378">
                  <c:v>107</c:v>
                </c:pt>
                <c:pt idx="71379">
                  <c:v>405</c:v>
                </c:pt>
                <c:pt idx="71380">
                  <c:v>242</c:v>
                </c:pt>
                <c:pt idx="71381">
                  <c:v>202</c:v>
                </c:pt>
                <c:pt idx="71382">
                  <c:v>88</c:v>
                </c:pt>
                <c:pt idx="71383">
                  <c:v>439</c:v>
                </c:pt>
                <c:pt idx="71384">
                  <c:v>830</c:v>
                </c:pt>
                <c:pt idx="71385">
                  <c:v>657</c:v>
                </c:pt>
                <c:pt idx="71386">
                  <c:v>537</c:v>
                </c:pt>
                <c:pt idx="71387">
                  <c:v>138</c:v>
                </c:pt>
                <c:pt idx="71388">
                  <c:v>219</c:v>
                </c:pt>
                <c:pt idx="71389">
                  <c:v>33</c:v>
                </c:pt>
                <c:pt idx="71390">
                  <c:v>111</c:v>
                </c:pt>
                <c:pt idx="71391">
                  <c:v>107</c:v>
                </c:pt>
                <c:pt idx="71392">
                  <c:v>74</c:v>
                </c:pt>
                <c:pt idx="71393">
                  <c:v>57</c:v>
                </c:pt>
                <c:pt idx="71394">
                  <c:v>183</c:v>
                </c:pt>
                <c:pt idx="71395">
                  <c:v>46</c:v>
                </c:pt>
                <c:pt idx="71396">
                  <c:v>362</c:v>
                </c:pt>
                <c:pt idx="71397">
                  <c:v>181</c:v>
                </c:pt>
                <c:pt idx="71398">
                  <c:v>403</c:v>
                </c:pt>
                <c:pt idx="71399">
                  <c:v>366</c:v>
                </c:pt>
                <c:pt idx="71400">
                  <c:v>727</c:v>
                </c:pt>
                <c:pt idx="71401">
                  <c:v>996</c:v>
                </c:pt>
                <c:pt idx="71402">
                  <c:v>273</c:v>
                </c:pt>
                <c:pt idx="71403">
                  <c:v>403</c:v>
                </c:pt>
                <c:pt idx="71404">
                  <c:v>841</c:v>
                </c:pt>
                <c:pt idx="71405">
                  <c:v>637</c:v>
                </c:pt>
                <c:pt idx="71406">
                  <c:v>839</c:v>
                </c:pt>
                <c:pt idx="71407">
                  <c:v>1287</c:v>
                </c:pt>
                <c:pt idx="71408">
                  <c:v>282</c:v>
                </c:pt>
                <c:pt idx="71409">
                  <c:v>1264</c:v>
                </c:pt>
                <c:pt idx="71410">
                  <c:v>50</c:v>
                </c:pt>
                <c:pt idx="71411">
                  <c:v>154</c:v>
                </c:pt>
                <c:pt idx="71412">
                  <c:v>53</c:v>
                </c:pt>
                <c:pt idx="71413">
                  <c:v>287</c:v>
                </c:pt>
                <c:pt idx="71414">
                  <c:v>46</c:v>
                </c:pt>
                <c:pt idx="71415">
                  <c:v>228</c:v>
                </c:pt>
                <c:pt idx="71416">
                  <c:v>94</c:v>
                </c:pt>
                <c:pt idx="71417">
                  <c:v>74</c:v>
                </c:pt>
                <c:pt idx="71418">
                  <c:v>55</c:v>
                </c:pt>
                <c:pt idx="71419">
                  <c:v>203</c:v>
                </c:pt>
                <c:pt idx="71420">
                  <c:v>277</c:v>
                </c:pt>
                <c:pt idx="71421">
                  <c:v>223</c:v>
                </c:pt>
                <c:pt idx="71422">
                  <c:v>488</c:v>
                </c:pt>
                <c:pt idx="71423">
                  <c:v>358</c:v>
                </c:pt>
                <c:pt idx="71424">
                  <c:v>612</c:v>
                </c:pt>
                <c:pt idx="71425">
                  <c:v>307</c:v>
                </c:pt>
                <c:pt idx="71426">
                  <c:v>242</c:v>
                </c:pt>
                <c:pt idx="71427">
                  <c:v>128</c:v>
                </c:pt>
                <c:pt idx="71428">
                  <c:v>269</c:v>
                </c:pt>
                <c:pt idx="71429">
                  <c:v>269</c:v>
                </c:pt>
                <c:pt idx="71430">
                  <c:v>448</c:v>
                </c:pt>
                <c:pt idx="71431">
                  <c:v>610</c:v>
                </c:pt>
                <c:pt idx="71432">
                  <c:v>377</c:v>
                </c:pt>
                <c:pt idx="71433">
                  <c:v>486</c:v>
                </c:pt>
                <c:pt idx="71434">
                  <c:v>233</c:v>
                </c:pt>
                <c:pt idx="71435">
                  <c:v>216</c:v>
                </c:pt>
                <c:pt idx="71436">
                  <c:v>344</c:v>
                </c:pt>
                <c:pt idx="71437">
                  <c:v>519</c:v>
                </c:pt>
                <c:pt idx="71438">
                  <c:v>481</c:v>
                </c:pt>
                <c:pt idx="71439">
                  <c:v>351</c:v>
                </c:pt>
                <c:pt idx="71440">
                  <c:v>168</c:v>
                </c:pt>
                <c:pt idx="71441">
                  <c:v>269</c:v>
                </c:pt>
                <c:pt idx="71442">
                  <c:v>624</c:v>
                </c:pt>
                <c:pt idx="71443">
                  <c:v>258</c:v>
                </c:pt>
                <c:pt idx="71444">
                  <c:v>175</c:v>
                </c:pt>
                <c:pt idx="71445">
                  <c:v>148</c:v>
                </c:pt>
                <c:pt idx="71446">
                  <c:v>125</c:v>
                </c:pt>
                <c:pt idx="71447">
                  <c:v>118</c:v>
                </c:pt>
                <c:pt idx="71448">
                  <c:v>162</c:v>
                </c:pt>
                <c:pt idx="71449">
                  <c:v>249</c:v>
                </c:pt>
                <c:pt idx="71450">
                  <c:v>255</c:v>
                </c:pt>
                <c:pt idx="71451">
                  <c:v>192</c:v>
                </c:pt>
                <c:pt idx="71452">
                  <c:v>141</c:v>
                </c:pt>
                <c:pt idx="71453">
                  <c:v>117</c:v>
                </c:pt>
                <c:pt idx="71454">
                  <c:v>104</c:v>
                </c:pt>
                <c:pt idx="71455">
                  <c:v>619</c:v>
                </c:pt>
                <c:pt idx="71456">
                  <c:v>316</c:v>
                </c:pt>
                <c:pt idx="71457">
                  <c:v>342</c:v>
                </c:pt>
                <c:pt idx="71458">
                  <c:v>345</c:v>
                </c:pt>
                <c:pt idx="71459">
                  <c:v>324</c:v>
                </c:pt>
                <c:pt idx="71460">
                  <c:v>305</c:v>
                </c:pt>
                <c:pt idx="71461">
                  <c:v>229</c:v>
                </c:pt>
                <c:pt idx="71462">
                  <c:v>360</c:v>
                </c:pt>
                <c:pt idx="71463">
                  <c:v>310</c:v>
                </c:pt>
                <c:pt idx="71464">
                  <c:v>249</c:v>
                </c:pt>
                <c:pt idx="71465">
                  <c:v>345</c:v>
                </c:pt>
                <c:pt idx="71466">
                  <c:v>328</c:v>
                </c:pt>
                <c:pt idx="71467">
                  <c:v>503</c:v>
                </c:pt>
                <c:pt idx="71468">
                  <c:v>1195</c:v>
                </c:pt>
                <c:pt idx="71469">
                  <c:v>588</c:v>
                </c:pt>
                <c:pt idx="71470">
                  <c:v>688</c:v>
                </c:pt>
                <c:pt idx="71471">
                  <c:v>1186</c:v>
                </c:pt>
                <c:pt idx="71472">
                  <c:v>438</c:v>
                </c:pt>
                <c:pt idx="71473">
                  <c:v>393</c:v>
                </c:pt>
                <c:pt idx="71474">
                  <c:v>1101</c:v>
                </c:pt>
                <c:pt idx="71475">
                  <c:v>390</c:v>
                </c:pt>
                <c:pt idx="71476">
                  <c:v>898</c:v>
                </c:pt>
                <c:pt idx="71477">
                  <c:v>686</c:v>
                </c:pt>
                <c:pt idx="71478">
                  <c:v>980</c:v>
                </c:pt>
                <c:pt idx="71479">
                  <c:v>211</c:v>
                </c:pt>
                <c:pt idx="71480">
                  <c:v>447</c:v>
                </c:pt>
                <c:pt idx="71481">
                  <c:v>177</c:v>
                </c:pt>
                <c:pt idx="71482">
                  <c:v>230</c:v>
                </c:pt>
                <c:pt idx="71483">
                  <c:v>231</c:v>
                </c:pt>
                <c:pt idx="71484">
                  <c:v>279</c:v>
                </c:pt>
                <c:pt idx="71485">
                  <c:v>277</c:v>
                </c:pt>
                <c:pt idx="71486">
                  <c:v>414</c:v>
                </c:pt>
                <c:pt idx="71487">
                  <c:v>191</c:v>
                </c:pt>
                <c:pt idx="71488">
                  <c:v>390</c:v>
                </c:pt>
                <c:pt idx="71489">
                  <c:v>179</c:v>
                </c:pt>
                <c:pt idx="71490">
                  <c:v>373</c:v>
                </c:pt>
                <c:pt idx="71491">
                  <c:v>34</c:v>
                </c:pt>
                <c:pt idx="71492">
                  <c:v>114</c:v>
                </c:pt>
                <c:pt idx="71493">
                  <c:v>54</c:v>
                </c:pt>
                <c:pt idx="71494">
                  <c:v>151</c:v>
                </c:pt>
                <c:pt idx="71495">
                  <c:v>36</c:v>
                </c:pt>
                <c:pt idx="71496">
                  <c:v>297</c:v>
                </c:pt>
                <c:pt idx="71497">
                  <c:v>161</c:v>
                </c:pt>
                <c:pt idx="71498">
                  <c:v>188</c:v>
                </c:pt>
                <c:pt idx="71499">
                  <c:v>70</c:v>
                </c:pt>
                <c:pt idx="71500">
                  <c:v>83</c:v>
                </c:pt>
                <c:pt idx="71501">
                  <c:v>335</c:v>
                </c:pt>
                <c:pt idx="71502">
                  <c:v>145</c:v>
                </c:pt>
                <c:pt idx="71503" formatCode="0.00E+00">
                  <c:v>4.8999999999999998E-3</c:v>
                </c:pt>
                <c:pt idx="71504">
                  <c:v>22</c:v>
                </c:pt>
                <c:pt idx="71505">
                  <c:v>52</c:v>
                </c:pt>
                <c:pt idx="71506">
                  <c:v>44</c:v>
                </c:pt>
                <c:pt idx="71507">
                  <c:v>13</c:v>
                </c:pt>
                <c:pt idx="71508">
                  <c:v>118</c:v>
                </c:pt>
                <c:pt idx="71509">
                  <c:v>269</c:v>
                </c:pt>
                <c:pt idx="71510">
                  <c:v>276</c:v>
                </c:pt>
                <c:pt idx="71511">
                  <c:v>93</c:v>
                </c:pt>
                <c:pt idx="71512">
                  <c:v>60</c:v>
                </c:pt>
                <c:pt idx="71513">
                  <c:v>84</c:v>
                </c:pt>
                <c:pt idx="71514">
                  <c:v>110</c:v>
                </c:pt>
                <c:pt idx="71515">
                  <c:v>103</c:v>
                </c:pt>
                <c:pt idx="71516">
                  <c:v>151</c:v>
                </c:pt>
                <c:pt idx="71517">
                  <c:v>82</c:v>
                </c:pt>
                <c:pt idx="71518">
                  <c:v>183</c:v>
                </c:pt>
                <c:pt idx="71519">
                  <c:v>107</c:v>
                </c:pt>
                <c:pt idx="71520">
                  <c:v>87</c:v>
                </c:pt>
                <c:pt idx="71521">
                  <c:v>228</c:v>
                </c:pt>
                <c:pt idx="71522">
                  <c:v>278</c:v>
                </c:pt>
                <c:pt idx="71523">
                  <c:v>145</c:v>
                </c:pt>
                <c:pt idx="71524">
                  <c:v>168</c:v>
                </c:pt>
                <c:pt idx="71525">
                  <c:v>187</c:v>
                </c:pt>
                <c:pt idx="71526">
                  <c:v>334</c:v>
                </c:pt>
                <c:pt idx="71527">
                  <c:v>207</c:v>
                </c:pt>
                <c:pt idx="71528">
                  <c:v>86</c:v>
                </c:pt>
                <c:pt idx="71529">
                  <c:v>48</c:v>
                </c:pt>
                <c:pt idx="71530">
                  <c:v>107</c:v>
                </c:pt>
                <c:pt idx="71531">
                  <c:v>179</c:v>
                </c:pt>
                <c:pt idx="71532">
                  <c:v>68</c:v>
                </c:pt>
                <c:pt idx="71533">
                  <c:v>22</c:v>
                </c:pt>
                <c:pt idx="71534">
                  <c:v>153</c:v>
                </c:pt>
                <c:pt idx="71535">
                  <c:v>171</c:v>
                </c:pt>
                <c:pt idx="71536">
                  <c:v>399</c:v>
                </c:pt>
                <c:pt idx="71537">
                  <c:v>851</c:v>
                </c:pt>
                <c:pt idx="71538">
                  <c:v>486</c:v>
                </c:pt>
                <c:pt idx="71539">
                  <c:v>666</c:v>
                </c:pt>
                <c:pt idx="71540">
                  <c:v>447</c:v>
                </c:pt>
                <c:pt idx="71541">
                  <c:v>369</c:v>
                </c:pt>
                <c:pt idx="71542">
                  <c:v>1007</c:v>
                </c:pt>
                <c:pt idx="71543">
                  <c:v>592</c:v>
                </c:pt>
                <c:pt idx="71544">
                  <c:v>411</c:v>
                </c:pt>
                <c:pt idx="71545">
                  <c:v>954</c:v>
                </c:pt>
                <c:pt idx="71546">
                  <c:v>8</c:v>
                </c:pt>
                <c:pt idx="71547">
                  <c:v>8</c:v>
                </c:pt>
                <c:pt idx="71548">
                  <c:v>50</c:v>
                </c:pt>
                <c:pt idx="71549">
                  <c:v>1</c:v>
                </c:pt>
                <c:pt idx="71550" formatCode="0.00E+00">
                  <c:v>4.8999999999999998E-3</c:v>
                </c:pt>
                <c:pt idx="71551">
                  <c:v>507</c:v>
                </c:pt>
                <c:pt idx="71552">
                  <c:v>125</c:v>
                </c:pt>
                <c:pt idx="71553">
                  <c:v>208</c:v>
                </c:pt>
                <c:pt idx="71554">
                  <c:v>627</c:v>
                </c:pt>
                <c:pt idx="71555">
                  <c:v>950</c:v>
                </c:pt>
                <c:pt idx="71556">
                  <c:v>747</c:v>
                </c:pt>
                <c:pt idx="71557">
                  <c:v>302</c:v>
                </c:pt>
                <c:pt idx="71558">
                  <c:v>1855</c:v>
                </c:pt>
                <c:pt idx="71559">
                  <c:v>366</c:v>
                </c:pt>
                <c:pt idx="71560">
                  <c:v>321</c:v>
                </c:pt>
                <c:pt idx="71561">
                  <c:v>131</c:v>
                </c:pt>
                <c:pt idx="71562">
                  <c:v>338</c:v>
                </c:pt>
                <c:pt idx="71563">
                  <c:v>217</c:v>
                </c:pt>
                <c:pt idx="71564">
                  <c:v>211</c:v>
                </c:pt>
                <c:pt idx="71565">
                  <c:v>297</c:v>
                </c:pt>
                <c:pt idx="71566">
                  <c:v>345</c:v>
                </c:pt>
                <c:pt idx="71567">
                  <c:v>298</c:v>
                </c:pt>
                <c:pt idx="71568">
                  <c:v>238</c:v>
                </c:pt>
                <c:pt idx="71569">
                  <c:v>205</c:v>
                </c:pt>
                <c:pt idx="71570">
                  <c:v>253</c:v>
                </c:pt>
                <c:pt idx="71571">
                  <c:v>239</c:v>
                </c:pt>
                <c:pt idx="71572">
                  <c:v>219</c:v>
                </c:pt>
                <c:pt idx="71573">
                  <c:v>400</c:v>
                </c:pt>
                <c:pt idx="71574">
                  <c:v>240</c:v>
                </c:pt>
                <c:pt idx="71575">
                  <c:v>418</c:v>
                </c:pt>
                <c:pt idx="71576">
                  <c:v>1105</c:v>
                </c:pt>
                <c:pt idx="71577">
                  <c:v>994</c:v>
                </c:pt>
                <c:pt idx="71578">
                  <c:v>1062</c:v>
                </c:pt>
                <c:pt idx="71579">
                  <c:v>1164</c:v>
                </c:pt>
                <c:pt idx="71580">
                  <c:v>498</c:v>
                </c:pt>
                <c:pt idx="71581">
                  <c:v>250</c:v>
                </c:pt>
                <c:pt idx="71582">
                  <c:v>519</c:v>
                </c:pt>
                <c:pt idx="71583">
                  <c:v>1117</c:v>
                </c:pt>
                <c:pt idx="71584">
                  <c:v>1028</c:v>
                </c:pt>
                <c:pt idx="71585">
                  <c:v>823</c:v>
                </c:pt>
                <c:pt idx="71586">
                  <c:v>449</c:v>
                </c:pt>
                <c:pt idx="71587">
                  <c:v>404</c:v>
                </c:pt>
                <c:pt idx="71588">
                  <c:v>360</c:v>
                </c:pt>
                <c:pt idx="71589">
                  <c:v>334</c:v>
                </c:pt>
                <c:pt idx="71590">
                  <c:v>325</c:v>
                </c:pt>
                <c:pt idx="71591">
                  <c:v>299</c:v>
                </c:pt>
                <c:pt idx="71592">
                  <c:v>254</c:v>
                </c:pt>
                <c:pt idx="71593">
                  <c:v>311</c:v>
                </c:pt>
                <c:pt idx="71594">
                  <c:v>410</c:v>
                </c:pt>
                <c:pt idx="71595">
                  <c:v>342</c:v>
                </c:pt>
                <c:pt idx="71596">
                  <c:v>514</c:v>
                </c:pt>
                <c:pt idx="71597">
                  <c:v>319</c:v>
                </c:pt>
                <c:pt idx="71598">
                  <c:v>426</c:v>
                </c:pt>
                <c:pt idx="71599">
                  <c:v>397</c:v>
                </c:pt>
                <c:pt idx="71600">
                  <c:v>281</c:v>
                </c:pt>
                <c:pt idx="71601">
                  <c:v>326</c:v>
                </c:pt>
                <c:pt idx="71602">
                  <c:v>389</c:v>
                </c:pt>
                <c:pt idx="71603">
                  <c:v>294</c:v>
                </c:pt>
                <c:pt idx="71604">
                  <c:v>430</c:v>
                </c:pt>
                <c:pt idx="71605">
                  <c:v>386</c:v>
                </c:pt>
                <c:pt idx="71606">
                  <c:v>507</c:v>
                </c:pt>
                <c:pt idx="71607">
                  <c:v>402</c:v>
                </c:pt>
                <c:pt idx="71608">
                  <c:v>739</c:v>
                </c:pt>
                <c:pt idx="71609">
                  <c:v>380</c:v>
                </c:pt>
                <c:pt idx="71610">
                  <c:v>359</c:v>
                </c:pt>
                <c:pt idx="71611">
                  <c:v>131</c:v>
                </c:pt>
                <c:pt idx="71612">
                  <c:v>143</c:v>
                </c:pt>
                <c:pt idx="71613">
                  <c:v>167</c:v>
                </c:pt>
                <c:pt idx="71614">
                  <c:v>233</c:v>
                </c:pt>
                <c:pt idx="71615">
                  <c:v>179</c:v>
                </c:pt>
                <c:pt idx="71616">
                  <c:v>116</c:v>
                </c:pt>
                <c:pt idx="71617">
                  <c:v>108</c:v>
                </c:pt>
                <c:pt idx="71618">
                  <c:v>193</c:v>
                </c:pt>
                <c:pt idx="71619">
                  <c:v>98</c:v>
                </c:pt>
                <c:pt idx="71620">
                  <c:v>188</c:v>
                </c:pt>
                <c:pt idx="71621">
                  <c:v>452</c:v>
                </c:pt>
                <c:pt idx="71622">
                  <c:v>155</c:v>
                </c:pt>
                <c:pt idx="71623">
                  <c:v>251</c:v>
                </c:pt>
                <c:pt idx="71624">
                  <c:v>302</c:v>
                </c:pt>
                <c:pt idx="71625">
                  <c:v>376</c:v>
                </c:pt>
                <c:pt idx="71626">
                  <c:v>303</c:v>
                </c:pt>
                <c:pt idx="71627">
                  <c:v>251</c:v>
                </c:pt>
                <c:pt idx="71628">
                  <c:v>245</c:v>
                </c:pt>
                <c:pt idx="71629">
                  <c:v>321</c:v>
                </c:pt>
                <c:pt idx="71630">
                  <c:v>299</c:v>
                </c:pt>
                <c:pt idx="71631">
                  <c:v>257</c:v>
                </c:pt>
                <c:pt idx="71632">
                  <c:v>243</c:v>
                </c:pt>
                <c:pt idx="71633">
                  <c:v>283</c:v>
                </c:pt>
                <c:pt idx="71634">
                  <c:v>304</c:v>
                </c:pt>
                <c:pt idx="71635">
                  <c:v>55</c:v>
                </c:pt>
                <c:pt idx="71636">
                  <c:v>36</c:v>
                </c:pt>
                <c:pt idx="71637">
                  <c:v>341</c:v>
                </c:pt>
                <c:pt idx="71638">
                  <c:v>14</c:v>
                </c:pt>
                <c:pt idx="71639">
                  <c:v>37</c:v>
                </c:pt>
                <c:pt idx="71640">
                  <c:v>115</c:v>
                </c:pt>
                <c:pt idx="71641">
                  <c:v>71</c:v>
                </c:pt>
                <c:pt idx="71642">
                  <c:v>125</c:v>
                </c:pt>
                <c:pt idx="71643">
                  <c:v>170</c:v>
                </c:pt>
                <c:pt idx="71644">
                  <c:v>116</c:v>
                </c:pt>
                <c:pt idx="71645">
                  <c:v>253</c:v>
                </c:pt>
                <c:pt idx="71646">
                  <c:v>66</c:v>
                </c:pt>
                <c:pt idx="71647">
                  <c:v>117</c:v>
                </c:pt>
                <c:pt idx="71648">
                  <c:v>93</c:v>
                </c:pt>
                <c:pt idx="71649">
                  <c:v>113</c:v>
                </c:pt>
                <c:pt idx="71650">
                  <c:v>144</c:v>
                </c:pt>
                <c:pt idx="71651">
                  <c:v>214</c:v>
                </c:pt>
                <c:pt idx="71652">
                  <c:v>78</c:v>
                </c:pt>
                <c:pt idx="71653">
                  <c:v>9</c:v>
                </c:pt>
                <c:pt idx="71654">
                  <c:v>453</c:v>
                </c:pt>
                <c:pt idx="71655">
                  <c:v>365</c:v>
                </c:pt>
                <c:pt idx="71656">
                  <c:v>868</c:v>
                </c:pt>
                <c:pt idx="71657">
                  <c:v>1127</c:v>
                </c:pt>
                <c:pt idx="71658">
                  <c:v>476</c:v>
                </c:pt>
                <c:pt idx="71659">
                  <c:v>742</c:v>
                </c:pt>
                <c:pt idx="71660">
                  <c:v>428</c:v>
                </c:pt>
                <c:pt idx="71661">
                  <c:v>447</c:v>
                </c:pt>
                <c:pt idx="71662">
                  <c:v>455</c:v>
                </c:pt>
                <c:pt idx="71663">
                  <c:v>430</c:v>
                </c:pt>
                <c:pt idx="71664">
                  <c:v>355</c:v>
                </c:pt>
                <c:pt idx="71665">
                  <c:v>393</c:v>
                </c:pt>
                <c:pt idx="71666">
                  <c:v>808</c:v>
                </c:pt>
                <c:pt idx="71667">
                  <c:v>719</c:v>
                </c:pt>
                <c:pt idx="71668">
                  <c:v>338</c:v>
                </c:pt>
                <c:pt idx="71669">
                  <c:v>859</c:v>
                </c:pt>
                <c:pt idx="71670">
                  <c:v>958</c:v>
                </c:pt>
                <c:pt idx="71671">
                  <c:v>415</c:v>
                </c:pt>
                <c:pt idx="71672">
                  <c:v>357</c:v>
                </c:pt>
                <c:pt idx="71673">
                  <c:v>745</c:v>
                </c:pt>
                <c:pt idx="71674">
                  <c:v>353</c:v>
                </c:pt>
                <c:pt idx="71675">
                  <c:v>338</c:v>
                </c:pt>
                <c:pt idx="71676">
                  <c:v>273</c:v>
                </c:pt>
                <c:pt idx="71677">
                  <c:v>391</c:v>
                </c:pt>
                <c:pt idx="71678">
                  <c:v>526</c:v>
                </c:pt>
                <c:pt idx="71679">
                  <c:v>222</c:v>
                </c:pt>
                <c:pt idx="71680">
                  <c:v>252</c:v>
                </c:pt>
                <c:pt idx="71681">
                  <c:v>203</c:v>
                </c:pt>
                <c:pt idx="71682">
                  <c:v>262</c:v>
                </c:pt>
                <c:pt idx="71683">
                  <c:v>331</c:v>
                </c:pt>
                <c:pt idx="71684">
                  <c:v>392</c:v>
                </c:pt>
                <c:pt idx="71685">
                  <c:v>339</c:v>
                </c:pt>
                <c:pt idx="71686">
                  <c:v>200</c:v>
                </c:pt>
                <c:pt idx="71687">
                  <c:v>230</c:v>
                </c:pt>
                <c:pt idx="71688">
                  <c:v>356</c:v>
                </c:pt>
                <c:pt idx="71689">
                  <c:v>450</c:v>
                </c:pt>
                <c:pt idx="71690">
                  <c:v>148</c:v>
                </c:pt>
                <c:pt idx="71691">
                  <c:v>152</c:v>
                </c:pt>
                <c:pt idx="71692">
                  <c:v>116</c:v>
                </c:pt>
                <c:pt idx="71693">
                  <c:v>21</c:v>
                </c:pt>
                <c:pt idx="71694">
                  <c:v>21</c:v>
                </c:pt>
                <c:pt idx="71695">
                  <c:v>20</c:v>
                </c:pt>
                <c:pt idx="71696">
                  <c:v>14</c:v>
                </c:pt>
                <c:pt idx="71697">
                  <c:v>229</c:v>
                </c:pt>
                <c:pt idx="71698">
                  <c:v>35</c:v>
                </c:pt>
                <c:pt idx="71699">
                  <c:v>74</c:v>
                </c:pt>
                <c:pt idx="71700">
                  <c:v>464</c:v>
                </c:pt>
                <c:pt idx="71701">
                  <c:v>64</c:v>
                </c:pt>
                <c:pt idx="71702">
                  <c:v>49</c:v>
                </c:pt>
                <c:pt idx="71703">
                  <c:v>348</c:v>
                </c:pt>
                <c:pt idx="71704">
                  <c:v>87</c:v>
                </c:pt>
                <c:pt idx="71705">
                  <c:v>31</c:v>
                </c:pt>
                <c:pt idx="71706">
                  <c:v>5</c:v>
                </c:pt>
                <c:pt idx="71707">
                  <c:v>149</c:v>
                </c:pt>
                <c:pt idx="71708">
                  <c:v>70</c:v>
                </c:pt>
                <c:pt idx="71709">
                  <c:v>56</c:v>
                </c:pt>
                <c:pt idx="71710">
                  <c:v>79</c:v>
                </c:pt>
                <c:pt idx="71711">
                  <c:v>249</c:v>
                </c:pt>
                <c:pt idx="71712">
                  <c:v>64</c:v>
                </c:pt>
                <c:pt idx="71713">
                  <c:v>107</c:v>
                </c:pt>
                <c:pt idx="71714">
                  <c:v>251</c:v>
                </c:pt>
                <c:pt idx="71715">
                  <c:v>158</c:v>
                </c:pt>
                <c:pt idx="71716">
                  <c:v>129</c:v>
                </c:pt>
                <c:pt idx="71717">
                  <c:v>112</c:v>
                </c:pt>
                <c:pt idx="71718">
                  <c:v>156</c:v>
                </c:pt>
                <c:pt idx="71719">
                  <c:v>283</c:v>
                </c:pt>
                <c:pt idx="71720">
                  <c:v>788</c:v>
                </c:pt>
                <c:pt idx="71721">
                  <c:v>445</c:v>
                </c:pt>
                <c:pt idx="71722">
                  <c:v>227</c:v>
                </c:pt>
                <c:pt idx="71723">
                  <c:v>759</c:v>
                </c:pt>
                <c:pt idx="71724">
                  <c:v>768</c:v>
                </c:pt>
                <c:pt idx="71725">
                  <c:v>327</c:v>
                </c:pt>
                <c:pt idx="71726">
                  <c:v>507</c:v>
                </c:pt>
                <c:pt idx="71727">
                  <c:v>404</c:v>
                </c:pt>
                <c:pt idx="71728">
                  <c:v>730</c:v>
                </c:pt>
                <c:pt idx="71729">
                  <c:v>395</c:v>
                </c:pt>
                <c:pt idx="71730">
                  <c:v>1037</c:v>
                </c:pt>
                <c:pt idx="71731">
                  <c:v>477</c:v>
                </c:pt>
                <c:pt idx="71732">
                  <c:v>480</c:v>
                </c:pt>
                <c:pt idx="71733">
                  <c:v>504</c:v>
                </c:pt>
                <c:pt idx="71734">
                  <c:v>432</c:v>
                </c:pt>
                <c:pt idx="71735">
                  <c:v>1142</c:v>
                </c:pt>
                <c:pt idx="71736">
                  <c:v>477</c:v>
                </c:pt>
                <c:pt idx="71737">
                  <c:v>1043</c:v>
                </c:pt>
                <c:pt idx="71738">
                  <c:v>535</c:v>
                </c:pt>
                <c:pt idx="71739">
                  <c:v>386</c:v>
                </c:pt>
                <c:pt idx="71740">
                  <c:v>266</c:v>
                </c:pt>
                <c:pt idx="71741">
                  <c:v>251</c:v>
                </c:pt>
                <c:pt idx="71742">
                  <c:v>1038</c:v>
                </c:pt>
                <c:pt idx="71743">
                  <c:v>430</c:v>
                </c:pt>
                <c:pt idx="71744">
                  <c:v>303</c:v>
                </c:pt>
                <c:pt idx="71745">
                  <c:v>310</c:v>
                </c:pt>
                <c:pt idx="71746">
                  <c:v>259</c:v>
                </c:pt>
                <c:pt idx="71747">
                  <c:v>310</c:v>
                </c:pt>
                <c:pt idx="71748">
                  <c:v>304</c:v>
                </c:pt>
                <c:pt idx="71749">
                  <c:v>276</c:v>
                </c:pt>
                <c:pt idx="71750">
                  <c:v>304</c:v>
                </c:pt>
                <c:pt idx="71751">
                  <c:v>277</c:v>
                </c:pt>
                <c:pt idx="71752">
                  <c:v>435</c:v>
                </c:pt>
                <c:pt idx="71753">
                  <c:v>797</c:v>
                </c:pt>
                <c:pt idx="71754">
                  <c:v>209</c:v>
                </c:pt>
                <c:pt idx="71755">
                  <c:v>815</c:v>
                </c:pt>
                <c:pt idx="71756">
                  <c:v>524</c:v>
                </c:pt>
                <c:pt idx="71757">
                  <c:v>848</c:v>
                </c:pt>
                <c:pt idx="71758">
                  <c:v>424</c:v>
                </c:pt>
                <c:pt idx="71759">
                  <c:v>303</c:v>
                </c:pt>
                <c:pt idx="71760">
                  <c:v>553</c:v>
                </c:pt>
                <c:pt idx="71761">
                  <c:v>244</c:v>
                </c:pt>
                <c:pt idx="71762">
                  <c:v>668</c:v>
                </c:pt>
                <c:pt idx="71763">
                  <c:v>316</c:v>
                </c:pt>
                <c:pt idx="71764">
                  <c:v>267</c:v>
                </c:pt>
                <c:pt idx="71765">
                  <c:v>309</c:v>
                </c:pt>
                <c:pt idx="71766">
                  <c:v>504</c:v>
                </c:pt>
                <c:pt idx="71767">
                  <c:v>304</c:v>
                </c:pt>
                <c:pt idx="71768">
                  <c:v>204</c:v>
                </c:pt>
                <c:pt idx="71769">
                  <c:v>539</c:v>
                </c:pt>
                <c:pt idx="71770">
                  <c:v>429</c:v>
                </c:pt>
                <c:pt idx="71771">
                  <c:v>473</c:v>
                </c:pt>
                <c:pt idx="71772">
                  <c:v>622</c:v>
                </c:pt>
                <c:pt idx="71773">
                  <c:v>447</c:v>
                </c:pt>
                <c:pt idx="71774">
                  <c:v>858</c:v>
                </c:pt>
                <c:pt idx="71775">
                  <c:v>230</c:v>
                </c:pt>
                <c:pt idx="71776">
                  <c:v>415</c:v>
                </c:pt>
                <c:pt idx="71777">
                  <c:v>251</c:v>
                </c:pt>
                <c:pt idx="71778">
                  <c:v>779</c:v>
                </c:pt>
                <c:pt idx="71779">
                  <c:v>278</c:v>
                </c:pt>
                <c:pt idx="71780">
                  <c:v>193</c:v>
                </c:pt>
                <c:pt idx="71781">
                  <c:v>224</c:v>
                </c:pt>
                <c:pt idx="71782">
                  <c:v>38</c:v>
                </c:pt>
                <c:pt idx="71783">
                  <c:v>12</c:v>
                </c:pt>
                <c:pt idx="71784">
                  <c:v>263</c:v>
                </c:pt>
                <c:pt idx="71785">
                  <c:v>89</c:v>
                </c:pt>
                <c:pt idx="71786">
                  <c:v>51</c:v>
                </c:pt>
                <c:pt idx="71787">
                  <c:v>1</c:v>
                </c:pt>
                <c:pt idx="71788">
                  <c:v>112</c:v>
                </c:pt>
                <c:pt idx="71789">
                  <c:v>265</c:v>
                </c:pt>
                <c:pt idx="71790">
                  <c:v>315</c:v>
                </c:pt>
                <c:pt idx="71791">
                  <c:v>425</c:v>
                </c:pt>
                <c:pt idx="71792">
                  <c:v>336</c:v>
                </c:pt>
                <c:pt idx="71793">
                  <c:v>403</c:v>
                </c:pt>
                <c:pt idx="71794">
                  <c:v>276</c:v>
                </c:pt>
                <c:pt idx="71795">
                  <c:v>256</c:v>
                </c:pt>
                <c:pt idx="71796">
                  <c:v>468</c:v>
                </c:pt>
                <c:pt idx="71797">
                  <c:v>306</c:v>
                </c:pt>
                <c:pt idx="71798">
                  <c:v>281</c:v>
                </c:pt>
                <c:pt idx="71799">
                  <c:v>1012</c:v>
                </c:pt>
                <c:pt idx="71800">
                  <c:v>366</c:v>
                </c:pt>
                <c:pt idx="71801">
                  <c:v>46</c:v>
                </c:pt>
                <c:pt idx="71802">
                  <c:v>254</c:v>
                </c:pt>
                <c:pt idx="71803">
                  <c:v>222</c:v>
                </c:pt>
                <c:pt idx="71804">
                  <c:v>556</c:v>
                </c:pt>
                <c:pt idx="71805">
                  <c:v>507</c:v>
                </c:pt>
                <c:pt idx="71806">
                  <c:v>399</c:v>
                </c:pt>
                <c:pt idx="71807">
                  <c:v>184</c:v>
                </c:pt>
                <c:pt idx="71808">
                  <c:v>300</c:v>
                </c:pt>
                <c:pt idx="71809">
                  <c:v>465</c:v>
                </c:pt>
                <c:pt idx="71810">
                  <c:v>282</c:v>
                </c:pt>
                <c:pt idx="71811">
                  <c:v>506</c:v>
                </c:pt>
                <c:pt idx="71812">
                  <c:v>520</c:v>
                </c:pt>
                <c:pt idx="71813">
                  <c:v>277</c:v>
                </c:pt>
                <c:pt idx="71814">
                  <c:v>363</c:v>
                </c:pt>
                <c:pt idx="71815">
                  <c:v>326</c:v>
                </c:pt>
                <c:pt idx="71816">
                  <c:v>686</c:v>
                </c:pt>
                <c:pt idx="71817">
                  <c:v>893</c:v>
                </c:pt>
                <c:pt idx="71818">
                  <c:v>1260</c:v>
                </c:pt>
                <c:pt idx="71819">
                  <c:v>597</c:v>
                </c:pt>
                <c:pt idx="71820">
                  <c:v>555</c:v>
                </c:pt>
                <c:pt idx="71821">
                  <c:v>398</c:v>
                </c:pt>
                <c:pt idx="71822">
                  <c:v>324</c:v>
                </c:pt>
                <c:pt idx="71823">
                  <c:v>649</c:v>
                </c:pt>
                <c:pt idx="71824">
                  <c:v>1240</c:v>
                </c:pt>
                <c:pt idx="71825">
                  <c:v>1445</c:v>
                </c:pt>
                <c:pt idx="71826">
                  <c:v>283</c:v>
                </c:pt>
                <c:pt idx="71827">
                  <c:v>73</c:v>
                </c:pt>
                <c:pt idx="71828">
                  <c:v>349</c:v>
                </c:pt>
                <c:pt idx="71829">
                  <c:v>27</c:v>
                </c:pt>
                <c:pt idx="71830">
                  <c:v>83</c:v>
                </c:pt>
                <c:pt idx="71831" formatCode="0.00E+00">
                  <c:v>4.8999999999999998E-3</c:v>
                </c:pt>
                <c:pt idx="71832">
                  <c:v>1</c:v>
                </c:pt>
                <c:pt idx="71833">
                  <c:v>47</c:v>
                </c:pt>
                <c:pt idx="71834">
                  <c:v>62</c:v>
                </c:pt>
                <c:pt idx="71835">
                  <c:v>452</c:v>
                </c:pt>
                <c:pt idx="71836">
                  <c:v>1034</c:v>
                </c:pt>
                <c:pt idx="71837">
                  <c:v>789</c:v>
                </c:pt>
                <c:pt idx="71838">
                  <c:v>1058</c:v>
                </c:pt>
                <c:pt idx="71839">
                  <c:v>907</c:v>
                </c:pt>
                <c:pt idx="71840">
                  <c:v>415</c:v>
                </c:pt>
                <c:pt idx="71841">
                  <c:v>1191</c:v>
                </c:pt>
                <c:pt idx="71842">
                  <c:v>834</c:v>
                </c:pt>
                <c:pt idx="71843">
                  <c:v>1095</c:v>
                </c:pt>
                <c:pt idx="71844">
                  <c:v>239</c:v>
                </c:pt>
                <c:pt idx="71845">
                  <c:v>583</c:v>
                </c:pt>
                <c:pt idx="71846">
                  <c:v>254</c:v>
                </c:pt>
                <c:pt idx="71847">
                  <c:v>883</c:v>
                </c:pt>
                <c:pt idx="71848">
                  <c:v>673</c:v>
                </c:pt>
                <c:pt idx="71849">
                  <c:v>411</c:v>
                </c:pt>
                <c:pt idx="71850">
                  <c:v>528</c:v>
                </c:pt>
                <c:pt idx="71851">
                  <c:v>277</c:v>
                </c:pt>
                <c:pt idx="71852">
                  <c:v>489</c:v>
                </c:pt>
                <c:pt idx="71853">
                  <c:v>408</c:v>
                </c:pt>
                <c:pt idx="71854">
                  <c:v>373</c:v>
                </c:pt>
                <c:pt idx="71855">
                  <c:v>313</c:v>
                </c:pt>
                <c:pt idx="71856">
                  <c:v>1631</c:v>
                </c:pt>
                <c:pt idx="71857">
                  <c:v>318</c:v>
                </c:pt>
                <c:pt idx="71858">
                  <c:v>591</c:v>
                </c:pt>
                <c:pt idx="71859">
                  <c:v>597</c:v>
                </c:pt>
                <c:pt idx="71860">
                  <c:v>37</c:v>
                </c:pt>
                <c:pt idx="71861">
                  <c:v>27</c:v>
                </c:pt>
                <c:pt idx="71862">
                  <c:v>156</c:v>
                </c:pt>
                <c:pt idx="71863">
                  <c:v>48</c:v>
                </c:pt>
                <c:pt idx="71864">
                  <c:v>29</c:v>
                </c:pt>
                <c:pt idx="71865">
                  <c:v>191</c:v>
                </c:pt>
                <c:pt idx="71866">
                  <c:v>93</c:v>
                </c:pt>
                <c:pt idx="71867">
                  <c:v>62</c:v>
                </c:pt>
                <c:pt idx="71868">
                  <c:v>65</c:v>
                </c:pt>
                <c:pt idx="71869">
                  <c:v>169</c:v>
                </c:pt>
                <c:pt idx="71870">
                  <c:v>53</c:v>
                </c:pt>
                <c:pt idx="71871">
                  <c:v>51</c:v>
                </c:pt>
                <c:pt idx="71872">
                  <c:v>309</c:v>
                </c:pt>
                <c:pt idx="71873">
                  <c:v>562</c:v>
                </c:pt>
                <c:pt idx="71874">
                  <c:v>397</c:v>
                </c:pt>
                <c:pt idx="71875">
                  <c:v>500</c:v>
                </c:pt>
                <c:pt idx="71876">
                  <c:v>161</c:v>
                </c:pt>
                <c:pt idx="71877">
                  <c:v>345</c:v>
                </c:pt>
                <c:pt idx="71878">
                  <c:v>335</c:v>
                </c:pt>
                <c:pt idx="71879">
                  <c:v>217</c:v>
                </c:pt>
                <c:pt idx="71880">
                  <c:v>129</c:v>
                </c:pt>
                <c:pt idx="71881">
                  <c:v>144</c:v>
                </c:pt>
                <c:pt idx="71882">
                  <c:v>407</c:v>
                </c:pt>
                <c:pt idx="71883">
                  <c:v>440</c:v>
                </c:pt>
                <c:pt idx="71884">
                  <c:v>308</c:v>
                </c:pt>
                <c:pt idx="71885">
                  <c:v>873</c:v>
                </c:pt>
                <c:pt idx="71886">
                  <c:v>317</c:v>
                </c:pt>
                <c:pt idx="71887">
                  <c:v>263</c:v>
                </c:pt>
                <c:pt idx="71888">
                  <c:v>449</c:v>
                </c:pt>
                <c:pt idx="71889">
                  <c:v>507</c:v>
                </c:pt>
                <c:pt idx="71890">
                  <c:v>569</c:v>
                </c:pt>
                <c:pt idx="71891">
                  <c:v>213</c:v>
                </c:pt>
                <c:pt idx="71892">
                  <c:v>94</c:v>
                </c:pt>
                <c:pt idx="71893">
                  <c:v>295</c:v>
                </c:pt>
                <c:pt idx="71894">
                  <c:v>139</c:v>
                </c:pt>
                <c:pt idx="71895">
                  <c:v>255</c:v>
                </c:pt>
                <c:pt idx="71896">
                  <c:v>567</c:v>
                </c:pt>
                <c:pt idx="71897">
                  <c:v>171</c:v>
                </c:pt>
                <c:pt idx="71898">
                  <c:v>76</c:v>
                </c:pt>
                <c:pt idx="71899">
                  <c:v>792</c:v>
                </c:pt>
                <c:pt idx="71900">
                  <c:v>1040</c:v>
                </c:pt>
                <c:pt idx="71901">
                  <c:v>267</c:v>
                </c:pt>
                <c:pt idx="71902">
                  <c:v>132</c:v>
                </c:pt>
                <c:pt idx="71903">
                  <c:v>263</c:v>
                </c:pt>
                <c:pt idx="71904">
                  <c:v>183</c:v>
                </c:pt>
                <c:pt idx="71905">
                  <c:v>319</c:v>
                </c:pt>
                <c:pt idx="71906">
                  <c:v>208</c:v>
                </c:pt>
                <c:pt idx="71907">
                  <c:v>195</c:v>
                </c:pt>
                <c:pt idx="71908">
                  <c:v>226</c:v>
                </c:pt>
                <c:pt idx="71909">
                  <c:v>94</c:v>
                </c:pt>
                <c:pt idx="71910">
                  <c:v>168</c:v>
                </c:pt>
                <c:pt idx="71911">
                  <c:v>172</c:v>
                </c:pt>
                <c:pt idx="71912">
                  <c:v>323</c:v>
                </c:pt>
                <c:pt idx="71913">
                  <c:v>1167</c:v>
                </c:pt>
                <c:pt idx="71914">
                  <c:v>827</c:v>
                </c:pt>
                <c:pt idx="71915">
                  <c:v>1215</c:v>
                </c:pt>
                <c:pt idx="71916">
                  <c:v>796</c:v>
                </c:pt>
                <c:pt idx="71917">
                  <c:v>1218</c:v>
                </c:pt>
                <c:pt idx="71918">
                  <c:v>567</c:v>
                </c:pt>
                <c:pt idx="71919">
                  <c:v>898</c:v>
                </c:pt>
                <c:pt idx="71920">
                  <c:v>899</c:v>
                </c:pt>
                <c:pt idx="71921">
                  <c:v>1386</c:v>
                </c:pt>
                <c:pt idx="71922">
                  <c:v>369</c:v>
                </c:pt>
                <c:pt idx="71923">
                  <c:v>1626</c:v>
                </c:pt>
                <c:pt idx="71924">
                  <c:v>1137</c:v>
                </c:pt>
                <c:pt idx="71925">
                  <c:v>210</c:v>
                </c:pt>
                <c:pt idx="71926">
                  <c:v>1239</c:v>
                </c:pt>
                <c:pt idx="71927">
                  <c:v>199</c:v>
                </c:pt>
                <c:pt idx="71928">
                  <c:v>225</c:v>
                </c:pt>
                <c:pt idx="71929">
                  <c:v>80</c:v>
                </c:pt>
                <c:pt idx="71930">
                  <c:v>96</c:v>
                </c:pt>
                <c:pt idx="71931">
                  <c:v>180</c:v>
                </c:pt>
                <c:pt idx="71932">
                  <c:v>69</c:v>
                </c:pt>
                <c:pt idx="71933">
                  <c:v>10</c:v>
                </c:pt>
                <c:pt idx="71934">
                  <c:v>50</c:v>
                </c:pt>
                <c:pt idx="71935">
                  <c:v>133</c:v>
                </c:pt>
                <c:pt idx="71936">
                  <c:v>106</c:v>
                </c:pt>
                <c:pt idx="71937">
                  <c:v>1254</c:v>
                </c:pt>
                <c:pt idx="71938">
                  <c:v>691</c:v>
                </c:pt>
                <c:pt idx="71939">
                  <c:v>522</c:v>
                </c:pt>
                <c:pt idx="71940">
                  <c:v>399</c:v>
                </c:pt>
                <c:pt idx="71941">
                  <c:v>508</c:v>
                </c:pt>
                <c:pt idx="71942">
                  <c:v>616</c:v>
                </c:pt>
                <c:pt idx="71943">
                  <c:v>583</c:v>
                </c:pt>
                <c:pt idx="71944">
                  <c:v>417</c:v>
                </c:pt>
                <c:pt idx="71945">
                  <c:v>455</c:v>
                </c:pt>
                <c:pt idx="71946">
                  <c:v>276</c:v>
                </c:pt>
                <c:pt idx="71947">
                  <c:v>381</c:v>
                </c:pt>
                <c:pt idx="71948">
                  <c:v>1154</c:v>
                </c:pt>
                <c:pt idx="71949">
                  <c:v>26</c:v>
                </c:pt>
                <c:pt idx="71950">
                  <c:v>175</c:v>
                </c:pt>
                <c:pt idx="71951">
                  <c:v>41</c:v>
                </c:pt>
                <c:pt idx="71952">
                  <c:v>66</c:v>
                </c:pt>
                <c:pt idx="71953">
                  <c:v>96</c:v>
                </c:pt>
                <c:pt idx="71954">
                  <c:v>68</c:v>
                </c:pt>
                <c:pt idx="71955">
                  <c:v>32</c:v>
                </c:pt>
                <c:pt idx="71956">
                  <c:v>127</c:v>
                </c:pt>
                <c:pt idx="71957">
                  <c:v>412</c:v>
                </c:pt>
                <c:pt idx="71958">
                  <c:v>81</c:v>
                </c:pt>
                <c:pt idx="71959">
                  <c:v>69</c:v>
                </c:pt>
                <c:pt idx="71960">
                  <c:v>316</c:v>
                </c:pt>
                <c:pt idx="71961">
                  <c:v>66</c:v>
                </c:pt>
                <c:pt idx="71962">
                  <c:v>46</c:v>
                </c:pt>
                <c:pt idx="71963">
                  <c:v>82</c:v>
                </c:pt>
                <c:pt idx="71964">
                  <c:v>65</c:v>
                </c:pt>
                <c:pt idx="71965">
                  <c:v>1297</c:v>
                </c:pt>
                <c:pt idx="71966">
                  <c:v>935</c:v>
                </c:pt>
                <c:pt idx="71967">
                  <c:v>1193</c:v>
                </c:pt>
                <c:pt idx="71968">
                  <c:v>957</c:v>
                </c:pt>
                <c:pt idx="71969">
                  <c:v>1330</c:v>
                </c:pt>
                <c:pt idx="71970">
                  <c:v>1263</c:v>
                </c:pt>
                <c:pt idx="71971">
                  <c:v>1171</c:v>
                </c:pt>
                <c:pt idx="71972">
                  <c:v>1418</c:v>
                </c:pt>
                <c:pt idx="71973">
                  <c:v>881</c:v>
                </c:pt>
                <c:pt idx="71974">
                  <c:v>1448</c:v>
                </c:pt>
                <c:pt idx="71975">
                  <c:v>1065</c:v>
                </c:pt>
                <c:pt idx="71976">
                  <c:v>1367</c:v>
                </c:pt>
                <c:pt idx="71977">
                  <c:v>173</c:v>
                </c:pt>
                <c:pt idx="71978">
                  <c:v>157</c:v>
                </c:pt>
                <c:pt idx="71979">
                  <c:v>239</c:v>
                </c:pt>
                <c:pt idx="71980">
                  <c:v>199</c:v>
                </c:pt>
                <c:pt idx="71981">
                  <c:v>38</c:v>
                </c:pt>
                <c:pt idx="71982">
                  <c:v>199</c:v>
                </c:pt>
                <c:pt idx="71983">
                  <c:v>1283</c:v>
                </c:pt>
                <c:pt idx="71984">
                  <c:v>895</c:v>
                </c:pt>
                <c:pt idx="71985">
                  <c:v>262</c:v>
                </c:pt>
                <c:pt idx="71986">
                  <c:v>1120</c:v>
                </c:pt>
                <c:pt idx="71987">
                  <c:v>1327</c:v>
                </c:pt>
                <c:pt idx="71988">
                  <c:v>1006</c:v>
                </c:pt>
                <c:pt idx="71989">
                  <c:v>297</c:v>
                </c:pt>
                <c:pt idx="71990">
                  <c:v>456</c:v>
                </c:pt>
                <c:pt idx="71991">
                  <c:v>462</c:v>
                </c:pt>
                <c:pt idx="71992">
                  <c:v>303</c:v>
                </c:pt>
                <c:pt idx="71993">
                  <c:v>398</c:v>
                </c:pt>
                <c:pt idx="71994">
                  <c:v>391</c:v>
                </c:pt>
                <c:pt idx="71995">
                  <c:v>182</c:v>
                </c:pt>
                <c:pt idx="71996">
                  <c:v>334</c:v>
                </c:pt>
                <c:pt idx="71997">
                  <c:v>70</c:v>
                </c:pt>
                <c:pt idx="71998">
                  <c:v>33</c:v>
                </c:pt>
                <c:pt idx="71999">
                  <c:v>198</c:v>
                </c:pt>
                <c:pt idx="72000">
                  <c:v>306</c:v>
                </c:pt>
                <c:pt idx="72001">
                  <c:v>180</c:v>
                </c:pt>
                <c:pt idx="72002">
                  <c:v>364</c:v>
                </c:pt>
                <c:pt idx="72003">
                  <c:v>125</c:v>
                </c:pt>
                <c:pt idx="72004">
                  <c:v>96</c:v>
                </c:pt>
                <c:pt idx="72005">
                  <c:v>440</c:v>
                </c:pt>
                <c:pt idx="72006">
                  <c:v>149</c:v>
                </c:pt>
                <c:pt idx="72007">
                  <c:v>469</c:v>
                </c:pt>
                <c:pt idx="72008">
                  <c:v>429</c:v>
                </c:pt>
                <c:pt idx="72009">
                  <c:v>387</c:v>
                </c:pt>
                <c:pt idx="72010">
                  <c:v>418</c:v>
                </c:pt>
                <c:pt idx="72011">
                  <c:v>381</c:v>
                </c:pt>
                <c:pt idx="72012">
                  <c:v>670</c:v>
                </c:pt>
                <c:pt idx="72013">
                  <c:v>1031</c:v>
                </c:pt>
                <c:pt idx="72014">
                  <c:v>530</c:v>
                </c:pt>
                <c:pt idx="72015">
                  <c:v>925</c:v>
                </c:pt>
                <c:pt idx="72016">
                  <c:v>701</c:v>
                </c:pt>
                <c:pt idx="72017">
                  <c:v>269</c:v>
                </c:pt>
                <c:pt idx="72018">
                  <c:v>831</c:v>
                </c:pt>
                <c:pt idx="72019">
                  <c:v>52</c:v>
                </c:pt>
                <c:pt idx="72020">
                  <c:v>154</c:v>
                </c:pt>
                <c:pt idx="72021">
                  <c:v>246</c:v>
                </c:pt>
                <c:pt idx="72022">
                  <c:v>260</c:v>
                </c:pt>
                <c:pt idx="72023">
                  <c:v>79</c:v>
                </c:pt>
                <c:pt idx="72024">
                  <c:v>90</c:v>
                </c:pt>
                <c:pt idx="72025">
                  <c:v>166</c:v>
                </c:pt>
                <c:pt idx="72026">
                  <c:v>4</c:v>
                </c:pt>
                <c:pt idx="72027">
                  <c:v>80</c:v>
                </c:pt>
                <c:pt idx="72028">
                  <c:v>245</c:v>
                </c:pt>
                <c:pt idx="72029">
                  <c:v>352</c:v>
                </c:pt>
                <c:pt idx="72030">
                  <c:v>74</c:v>
                </c:pt>
                <c:pt idx="72031">
                  <c:v>167</c:v>
                </c:pt>
                <c:pt idx="72032">
                  <c:v>54</c:v>
                </c:pt>
                <c:pt idx="72033">
                  <c:v>361</c:v>
                </c:pt>
                <c:pt idx="72034">
                  <c:v>69</c:v>
                </c:pt>
                <c:pt idx="72035">
                  <c:v>399</c:v>
                </c:pt>
                <c:pt idx="72036">
                  <c:v>23</c:v>
                </c:pt>
                <c:pt idx="72037">
                  <c:v>22</c:v>
                </c:pt>
                <c:pt idx="72038">
                  <c:v>533</c:v>
                </c:pt>
                <c:pt idx="72039">
                  <c:v>39</c:v>
                </c:pt>
                <c:pt idx="72040">
                  <c:v>44</c:v>
                </c:pt>
                <c:pt idx="72041">
                  <c:v>283</c:v>
                </c:pt>
                <c:pt idx="72042">
                  <c:v>354</c:v>
                </c:pt>
                <c:pt idx="72043">
                  <c:v>331</c:v>
                </c:pt>
                <c:pt idx="72044">
                  <c:v>340</c:v>
                </c:pt>
                <c:pt idx="72045">
                  <c:v>240</c:v>
                </c:pt>
                <c:pt idx="72046">
                  <c:v>251</c:v>
                </c:pt>
                <c:pt idx="72047">
                  <c:v>269</c:v>
                </c:pt>
                <c:pt idx="72048">
                  <c:v>353</c:v>
                </c:pt>
                <c:pt idx="72049">
                  <c:v>234</c:v>
                </c:pt>
                <c:pt idx="72050">
                  <c:v>220</c:v>
                </c:pt>
                <c:pt idx="72051">
                  <c:v>160</c:v>
                </c:pt>
                <c:pt idx="72052">
                  <c:v>225</c:v>
                </c:pt>
                <c:pt idx="72053">
                  <c:v>227</c:v>
                </c:pt>
                <c:pt idx="72054">
                  <c:v>264</c:v>
                </c:pt>
                <c:pt idx="72055">
                  <c:v>294</c:v>
                </c:pt>
                <c:pt idx="72056">
                  <c:v>267</c:v>
                </c:pt>
                <c:pt idx="72057">
                  <c:v>210</c:v>
                </c:pt>
                <c:pt idx="72058">
                  <c:v>210</c:v>
                </c:pt>
                <c:pt idx="72059">
                  <c:v>306</c:v>
                </c:pt>
                <c:pt idx="72060">
                  <c:v>255</c:v>
                </c:pt>
                <c:pt idx="72061">
                  <c:v>259</c:v>
                </c:pt>
                <c:pt idx="72062">
                  <c:v>224</c:v>
                </c:pt>
                <c:pt idx="72063">
                  <c:v>182</c:v>
                </c:pt>
                <c:pt idx="72064">
                  <c:v>269</c:v>
                </c:pt>
                <c:pt idx="72065">
                  <c:v>432</c:v>
                </c:pt>
                <c:pt idx="72066">
                  <c:v>263</c:v>
                </c:pt>
                <c:pt idx="72067">
                  <c:v>239</c:v>
                </c:pt>
                <c:pt idx="72068">
                  <c:v>720</c:v>
                </c:pt>
                <c:pt idx="72069">
                  <c:v>376</c:v>
                </c:pt>
                <c:pt idx="72070">
                  <c:v>440</c:v>
                </c:pt>
                <c:pt idx="72071">
                  <c:v>880</c:v>
                </c:pt>
                <c:pt idx="72072">
                  <c:v>516</c:v>
                </c:pt>
                <c:pt idx="72073">
                  <c:v>251</c:v>
                </c:pt>
                <c:pt idx="72074">
                  <c:v>701</c:v>
                </c:pt>
                <c:pt idx="72075">
                  <c:v>270</c:v>
                </c:pt>
                <c:pt idx="72076">
                  <c:v>418</c:v>
                </c:pt>
                <c:pt idx="72077">
                  <c:v>373</c:v>
                </c:pt>
                <c:pt idx="72078">
                  <c:v>472</c:v>
                </c:pt>
                <c:pt idx="72079">
                  <c:v>606</c:v>
                </c:pt>
                <c:pt idx="72080">
                  <c:v>758</c:v>
                </c:pt>
                <c:pt idx="72081">
                  <c:v>177</c:v>
                </c:pt>
                <c:pt idx="72082">
                  <c:v>916</c:v>
                </c:pt>
                <c:pt idx="72083">
                  <c:v>659</c:v>
                </c:pt>
                <c:pt idx="72084">
                  <c:v>759</c:v>
                </c:pt>
                <c:pt idx="72085">
                  <c:v>165</c:v>
                </c:pt>
                <c:pt idx="72086">
                  <c:v>233</c:v>
                </c:pt>
                <c:pt idx="72087">
                  <c:v>395</c:v>
                </c:pt>
                <c:pt idx="72088">
                  <c:v>353</c:v>
                </c:pt>
                <c:pt idx="72089">
                  <c:v>108</c:v>
                </c:pt>
                <c:pt idx="72090">
                  <c:v>88</c:v>
                </c:pt>
                <c:pt idx="72091">
                  <c:v>21</c:v>
                </c:pt>
                <c:pt idx="72092">
                  <c:v>26</c:v>
                </c:pt>
                <c:pt idx="72093">
                  <c:v>22</c:v>
                </c:pt>
                <c:pt idx="72094">
                  <c:v>64</c:v>
                </c:pt>
                <c:pt idx="72095">
                  <c:v>39</c:v>
                </c:pt>
                <c:pt idx="72096">
                  <c:v>150</c:v>
                </c:pt>
                <c:pt idx="72097">
                  <c:v>118</c:v>
                </c:pt>
                <c:pt idx="72098">
                  <c:v>43</c:v>
                </c:pt>
                <c:pt idx="72099">
                  <c:v>101</c:v>
                </c:pt>
                <c:pt idx="72100">
                  <c:v>107</c:v>
                </c:pt>
                <c:pt idx="72101">
                  <c:v>143</c:v>
                </c:pt>
                <c:pt idx="72102">
                  <c:v>552</c:v>
                </c:pt>
                <c:pt idx="72103">
                  <c:v>382</c:v>
                </c:pt>
                <c:pt idx="72104">
                  <c:v>633</c:v>
                </c:pt>
                <c:pt idx="72105">
                  <c:v>211</c:v>
                </c:pt>
                <c:pt idx="72106">
                  <c:v>100</c:v>
                </c:pt>
                <c:pt idx="72107">
                  <c:v>78</c:v>
                </c:pt>
                <c:pt idx="72108">
                  <c:v>117</c:v>
                </c:pt>
                <c:pt idx="72109">
                  <c:v>156</c:v>
                </c:pt>
                <c:pt idx="72110">
                  <c:v>720</c:v>
                </c:pt>
                <c:pt idx="72111">
                  <c:v>1035</c:v>
                </c:pt>
                <c:pt idx="72112">
                  <c:v>809</c:v>
                </c:pt>
                <c:pt idx="72113">
                  <c:v>133</c:v>
                </c:pt>
                <c:pt idx="72114">
                  <c:v>126</c:v>
                </c:pt>
                <c:pt idx="72115">
                  <c:v>968</c:v>
                </c:pt>
                <c:pt idx="72116">
                  <c:v>1134</c:v>
                </c:pt>
                <c:pt idx="72117">
                  <c:v>138</c:v>
                </c:pt>
                <c:pt idx="72118">
                  <c:v>770</c:v>
                </c:pt>
                <c:pt idx="72119">
                  <c:v>816</c:v>
                </c:pt>
                <c:pt idx="72120">
                  <c:v>1237</c:v>
                </c:pt>
                <c:pt idx="72121">
                  <c:v>687</c:v>
                </c:pt>
                <c:pt idx="72122">
                  <c:v>509</c:v>
                </c:pt>
                <c:pt idx="72123">
                  <c:v>703</c:v>
                </c:pt>
                <c:pt idx="72124">
                  <c:v>589</c:v>
                </c:pt>
                <c:pt idx="72125">
                  <c:v>635</c:v>
                </c:pt>
                <c:pt idx="72126">
                  <c:v>832</c:v>
                </c:pt>
                <c:pt idx="72127">
                  <c:v>620</c:v>
                </c:pt>
                <c:pt idx="72128">
                  <c:v>577</c:v>
                </c:pt>
                <c:pt idx="72129">
                  <c:v>644</c:v>
                </c:pt>
                <c:pt idx="72130">
                  <c:v>411</c:v>
                </c:pt>
                <c:pt idx="72131">
                  <c:v>530</c:v>
                </c:pt>
                <c:pt idx="72132">
                  <c:v>630</c:v>
                </c:pt>
                <c:pt idx="72133">
                  <c:v>241</c:v>
                </c:pt>
                <c:pt idx="72134">
                  <c:v>410</c:v>
                </c:pt>
                <c:pt idx="72135">
                  <c:v>150</c:v>
                </c:pt>
                <c:pt idx="72136">
                  <c:v>263</c:v>
                </c:pt>
                <c:pt idx="72137">
                  <c:v>252</c:v>
                </c:pt>
                <c:pt idx="72138">
                  <c:v>228</c:v>
                </c:pt>
                <c:pt idx="72139">
                  <c:v>159</c:v>
                </c:pt>
                <c:pt idx="72140">
                  <c:v>261</c:v>
                </c:pt>
                <c:pt idx="72141">
                  <c:v>254</c:v>
                </c:pt>
                <c:pt idx="72142">
                  <c:v>242</c:v>
                </c:pt>
                <c:pt idx="72143">
                  <c:v>326</c:v>
                </c:pt>
                <c:pt idx="72144">
                  <c:v>382</c:v>
                </c:pt>
                <c:pt idx="72145">
                  <c:v>19</c:v>
                </c:pt>
                <c:pt idx="72146">
                  <c:v>189</c:v>
                </c:pt>
                <c:pt idx="72147">
                  <c:v>153</c:v>
                </c:pt>
                <c:pt idx="72148">
                  <c:v>513</c:v>
                </c:pt>
                <c:pt idx="72149">
                  <c:v>124</c:v>
                </c:pt>
                <c:pt idx="72150">
                  <c:v>517</c:v>
                </c:pt>
                <c:pt idx="72151">
                  <c:v>307</c:v>
                </c:pt>
                <c:pt idx="72152">
                  <c:v>471</c:v>
                </c:pt>
                <c:pt idx="72153">
                  <c:v>459</c:v>
                </c:pt>
                <c:pt idx="72154">
                  <c:v>1336</c:v>
                </c:pt>
                <c:pt idx="72155">
                  <c:v>165</c:v>
                </c:pt>
                <c:pt idx="72156">
                  <c:v>270</c:v>
                </c:pt>
                <c:pt idx="72157">
                  <c:v>255</c:v>
                </c:pt>
                <c:pt idx="72158">
                  <c:v>41</c:v>
                </c:pt>
                <c:pt idx="72159">
                  <c:v>124</c:v>
                </c:pt>
                <c:pt idx="72160">
                  <c:v>31</c:v>
                </c:pt>
                <c:pt idx="72161">
                  <c:v>64</c:v>
                </c:pt>
                <c:pt idx="72162">
                  <c:v>154</c:v>
                </c:pt>
                <c:pt idx="72163">
                  <c:v>153</c:v>
                </c:pt>
                <c:pt idx="72164">
                  <c:v>87</c:v>
                </c:pt>
                <c:pt idx="72165">
                  <c:v>18</c:v>
                </c:pt>
                <c:pt idx="72166">
                  <c:v>157</c:v>
                </c:pt>
                <c:pt idx="72167">
                  <c:v>365</c:v>
                </c:pt>
                <c:pt idx="72168">
                  <c:v>240</c:v>
                </c:pt>
                <c:pt idx="72169">
                  <c:v>208</c:v>
                </c:pt>
                <c:pt idx="72170">
                  <c:v>297</c:v>
                </c:pt>
                <c:pt idx="72171">
                  <c:v>141</c:v>
                </c:pt>
                <c:pt idx="72172">
                  <c:v>421</c:v>
                </c:pt>
                <c:pt idx="72173">
                  <c:v>159</c:v>
                </c:pt>
                <c:pt idx="72174">
                  <c:v>179</c:v>
                </c:pt>
                <c:pt idx="72175">
                  <c:v>226</c:v>
                </c:pt>
                <c:pt idx="72176">
                  <c:v>122</c:v>
                </c:pt>
                <c:pt idx="72177">
                  <c:v>204</c:v>
                </c:pt>
                <c:pt idx="72178">
                  <c:v>936</c:v>
                </c:pt>
                <c:pt idx="72179">
                  <c:v>577</c:v>
                </c:pt>
                <c:pt idx="72180">
                  <c:v>921</c:v>
                </c:pt>
                <c:pt idx="72181">
                  <c:v>307</c:v>
                </c:pt>
                <c:pt idx="72182">
                  <c:v>373</c:v>
                </c:pt>
                <c:pt idx="72183">
                  <c:v>633</c:v>
                </c:pt>
                <c:pt idx="72184">
                  <c:v>336</c:v>
                </c:pt>
                <c:pt idx="72185">
                  <c:v>322</c:v>
                </c:pt>
                <c:pt idx="72186">
                  <c:v>267</c:v>
                </c:pt>
                <c:pt idx="72187">
                  <c:v>641</c:v>
                </c:pt>
                <c:pt idx="72188">
                  <c:v>285</c:v>
                </c:pt>
                <c:pt idx="72189">
                  <c:v>334</c:v>
                </c:pt>
                <c:pt idx="72190">
                  <c:v>237</c:v>
                </c:pt>
                <c:pt idx="72191">
                  <c:v>246</c:v>
                </c:pt>
                <c:pt idx="72192">
                  <c:v>441</c:v>
                </c:pt>
                <c:pt idx="72193">
                  <c:v>203</c:v>
                </c:pt>
                <c:pt idx="72194">
                  <c:v>580</c:v>
                </c:pt>
                <c:pt idx="72195">
                  <c:v>192</c:v>
                </c:pt>
                <c:pt idx="72196">
                  <c:v>453</c:v>
                </c:pt>
                <c:pt idx="72197">
                  <c:v>333</c:v>
                </c:pt>
                <c:pt idx="72198">
                  <c:v>202</c:v>
                </c:pt>
                <c:pt idx="72199">
                  <c:v>347</c:v>
                </c:pt>
                <c:pt idx="72200">
                  <c:v>307</c:v>
                </c:pt>
                <c:pt idx="72201">
                  <c:v>185</c:v>
                </c:pt>
                <c:pt idx="72202">
                  <c:v>343</c:v>
                </c:pt>
                <c:pt idx="72203">
                  <c:v>926</c:v>
                </c:pt>
                <c:pt idx="72204">
                  <c:v>926</c:v>
                </c:pt>
                <c:pt idx="72205">
                  <c:v>153</c:v>
                </c:pt>
                <c:pt idx="72206">
                  <c:v>128</c:v>
                </c:pt>
                <c:pt idx="72207">
                  <c:v>675</c:v>
                </c:pt>
                <c:pt idx="72208">
                  <c:v>250</c:v>
                </c:pt>
                <c:pt idx="72209">
                  <c:v>925</c:v>
                </c:pt>
                <c:pt idx="72210">
                  <c:v>217</c:v>
                </c:pt>
                <c:pt idx="72211">
                  <c:v>1118</c:v>
                </c:pt>
                <c:pt idx="72212">
                  <c:v>1338</c:v>
                </c:pt>
                <c:pt idx="72213">
                  <c:v>626</c:v>
                </c:pt>
                <c:pt idx="72214">
                  <c:v>1069</c:v>
                </c:pt>
                <c:pt idx="72215">
                  <c:v>706</c:v>
                </c:pt>
                <c:pt idx="72216">
                  <c:v>204</c:v>
                </c:pt>
                <c:pt idx="72217">
                  <c:v>211</c:v>
                </c:pt>
                <c:pt idx="72218">
                  <c:v>318</c:v>
                </c:pt>
                <c:pt idx="72219">
                  <c:v>182</c:v>
                </c:pt>
                <c:pt idx="72220">
                  <c:v>282</c:v>
                </c:pt>
                <c:pt idx="72221">
                  <c:v>196</c:v>
                </c:pt>
                <c:pt idx="72222">
                  <c:v>281</c:v>
                </c:pt>
                <c:pt idx="72223">
                  <c:v>187</c:v>
                </c:pt>
                <c:pt idx="72224">
                  <c:v>176</c:v>
                </c:pt>
                <c:pt idx="72225">
                  <c:v>268</c:v>
                </c:pt>
                <c:pt idx="72226">
                  <c:v>237</c:v>
                </c:pt>
                <c:pt idx="72227">
                  <c:v>430</c:v>
                </c:pt>
                <c:pt idx="72228">
                  <c:v>429</c:v>
                </c:pt>
                <c:pt idx="72229">
                  <c:v>288</c:v>
                </c:pt>
                <c:pt idx="72230">
                  <c:v>265</c:v>
                </c:pt>
                <c:pt idx="72231">
                  <c:v>205</c:v>
                </c:pt>
                <c:pt idx="72232">
                  <c:v>277</c:v>
                </c:pt>
                <c:pt idx="72233">
                  <c:v>310</c:v>
                </c:pt>
                <c:pt idx="72234">
                  <c:v>282</c:v>
                </c:pt>
                <c:pt idx="72235">
                  <c:v>275</c:v>
                </c:pt>
                <c:pt idx="72236">
                  <c:v>153</c:v>
                </c:pt>
                <c:pt idx="72237">
                  <c:v>302</c:v>
                </c:pt>
                <c:pt idx="72238">
                  <c:v>432</c:v>
                </c:pt>
                <c:pt idx="72239">
                  <c:v>549</c:v>
                </c:pt>
                <c:pt idx="72240">
                  <c:v>162</c:v>
                </c:pt>
                <c:pt idx="72241">
                  <c:v>197</c:v>
                </c:pt>
                <c:pt idx="72242">
                  <c:v>219</c:v>
                </c:pt>
                <c:pt idx="72243">
                  <c:v>190</c:v>
                </c:pt>
                <c:pt idx="72244">
                  <c:v>535</c:v>
                </c:pt>
                <c:pt idx="72245">
                  <c:v>1061</c:v>
                </c:pt>
                <c:pt idx="72246">
                  <c:v>180</c:v>
                </c:pt>
                <c:pt idx="72247">
                  <c:v>146</c:v>
                </c:pt>
                <c:pt idx="72248">
                  <c:v>181</c:v>
                </c:pt>
                <c:pt idx="72249">
                  <c:v>443</c:v>
                </c:pt>
                <c:pt idx="72250">
                  <c:v>1227</c:v>
                </c:pt>
                <c:pt idx="72251">
                  <c:v>332</c:v>
                </c:pt>
                <c:pt idx="72252">
                  <c:v>177</c:v>
                </c:pt>
                <c:pt idx="72253">
                  <c:v>190</c:v>
                </c:pt>
                <c:pt idx="72254">
                  <c:v>94</c:v>
                </c:pt>
                <c:pt idx="72255">
                  <c:v>244</c:v>
                </c:pt>
                <c:pt idx="72256">
                  <c:v>126</c:v>
                </c:pt>
                <c:pt idx="72257">
                  <c:v>248</c:v>
                </c:pt>
                <c:pt idx="72258">
                  <c:v>173</c:v>
                </c:pt>
                <c:pt idx="72259">
                  <c:v>292</c:v>
                </c:pt>
                <c:pt idx="72260">
                  <c:v>1231</c:v>
                </c:pt>
                <c:pt idx="72261">
                  <c:v>177</c:v>
                </c:pt>
                <c:pt idx="72262">
                  <c:v>211</c:v>
                </c:pt>
                <c:pt idx="72263">
                  <c:v>21</c:v>
                </c:pt>
                <c:pt idx="72264">
                  <c:v>67</c:v>
                </c:pt>
                <c:pt idx="72265">
                  <c:v>25</c:v>
                </c:pt>
                <c:pt idx="72266">
                  <c:v>158</c:v>
                </c:pt>
                <c:pt idx="72267">
                  <c:v>152</c:v>
                </c:pt>
                <c:pt idx="72268">
                  <c:v>90</c:v>
                </c:pt>
                <c:pt idx="72269">
                  <c:v>121</c:v>
                </c:pt>
                <c:pt idx="72270">
                  <c:v>67</c:v>
                </c:pt>
                <c:pt idx="72271">
                  <c:v>27</c:v>
                </c:pt>
                <c:pt idx="72272">
                  <c:v>448</c:v>
                </c:pt>
                <c:pt idx="72273">
                  <c:v>217</c:v>
                </c:pt>
                <c:pt idx="72274">
                  <c:v>196</c:v>
                </c:pt>
                <c:pt idx="72275">
                  <c:v>240</c:v>
                </c:pt>
                <c:pt idx="72276">
                  <c:v>153</c:v>
                </c:pt>
                <c:pt idx="72277">
                  <c:v>169</c:v>
                </c:pt>
                <c:pt idx="72278">
                  <c:v>644</c:v>
                </c:pt>
                <c:pt idx="72279">
                  <c:v>656</c:v>
                </c:pt>
                <c:pt idx="72280">
                  <c:v>152</c:v>
                </c:pt>
                <c:pt idx="72281">
                  <c:v>208</c:v>
                </c:pt>
                <c:pt idx="72282">
                  <c:v>229</c:v>
                </c:pt>
                <c:pt idx="72283">
                  <c:v>238</c:v>
                </c:pt>
                <c:pt idx="72284">
                  <c:v>14</c:v>
                </c:pt>
                <c:pt idx="72285" formatCode="0.00E+00">
                  <c:v>4.8999999999999998E-3</c:v>
                </c:pt>
                <c:pt idx="72286">
                  <c:v>22</c:v>
                </c:pt>
                <c:pt idx="72287">
                  <c:v>104</c:v>
                </c:pt>
                <c:pt idx="72288">
                  <c:v>95</c:v>
                </c:pt>
                <c:pt idx="72289">
                  <c:v>34</c:v>
                </c:pt>
                <c:pt idx="72290">
                  <c:v>92</c:v>
                </c:pt>
                <c:pt idx="72291">
                  <c:v>53</c:v>
                </c:pt>
                <c:pt idx="72292">
                  <c:v>27</c:v>
                </c:pt>
                <c:pt idx="72293">
                  <c:v>79</c:v>
                </c:pt>
                <c:pt idx="72294">
                  <c:v>87</c:v>
                </c:pt>
                <c:pt idx="72295">
                  <c:v>39</c:v>
                </c:pt>
                <c:pt idx="72296">
                  <c:v>44</c:v>
                </c:pt>
                <c:pt idx="72297">
                  <c:v>63</c:v>
                </c:pt>
                <c:pt idx="72298">
                  <c:v>183</c:v>
                </c:pt>
                <c:pt idx="72299">
                  <c:v>280</c:v>
                </c:pt>
                <c:pt idx="72300">
                  <c:v>188</c:v>
                </c:pt>
                <c:pt idx="72301">
                  <c:v>122</c:v>
                </c:pt>
                <c:pt idx="72302">
                  <c:v>236</c:v>
                </c:pt>
                <c:pt idx="72303">
                  <c:v>134</c:v>
                </c:pt>
                <c:pt idx="72304">
                  <c:v>246</c:v>
                </c:pt>
                <c:pt idx="72305">
                  <c:v>184</c:v>
                </c:pt>
                <c:pt idx="72306">
                  <c:v>222</c:v>
                </c:pt>
                <c:pt idx="72307">
                  <c:v>113</c:v>
                </c:pt>
                <c:pt idx="72308">
                  <c:v>973</c:v>
                </c:pt>
                <c:pt idx="72309">
                  <c:v>570</c:v>
                </c:pt>
                <c:pt idx="72310">
                  <c:v>619</c:v>
                </c:pt>
                <c:pt idx="72311">
                  <c:v>182</c:v>
                </c:pt>
                <c:pt idx="72312">
                  <c:v>683</c:v>
                </c:pt>
                <c:pt idx="72313">
                  <c:v>607</c:v>
                </c:pt>
                <c:pt idx="72314">
                  <c:v>146</c:v>
                </c:pt>
                <c:pt idx="72315">
                  <c:v>101</c:v>
                </c:pt>
                <c:pt idx="72316">
                  <c:v>225</c:v>
                </c:pt>
                <c:pt idx="72317">
                  <c:v>330</c:v>
                </c:pt>
                <c:pt idx="72318">
                  <c:v>159</c:v>
                </c:pt>
                <c:pt idx="72319">
                  <c:v>618</c:v>
                </c:pt>
                <c:pt idx="72320">
                  <c:v>176</c:v>
                </c:pt>
                <c:pt idx="72321">
                  <c:v>765</c:v>
                </c:pt>
                <c:pt idx="72322">
                  <c:v>279</c:v>
                </c:pt>
                <c:pt idx="72323">
                  <c:v>379</c:v>
                </c:pt>
                <c:pt idx="72324">
                  <c:v>128</c:v>
                </c:pt>
                <c:pt idx="72325">
                  <c:v>267</c:v>
                </c:pt>
                <c:pt idx="72326">
                  <c:v>234</c:v>
                </c:pt>
                <c:pt idx="72327">
                  <c:v>173</c:v>
                </c:pt>
                <c:pt idx="72328">
                  <c:v>154</c:v>
                </c:pt>
                <c:pt idx="72329">
                  <c:v>136</c:v>
                </c:pt>
                <c:pt idx="72330">
                  <c:v>200</c:v>
                </c:pt>
                <c:pt idx="72331">
                  <c:v>101</c:v>
                </c:pt>
                <c:pt idx="72332">
                  <c:v>270</c:v>
                </c:pt>
                <c:pt idx="72333">
                  <c:v>205</c:v>
                </c:pt>
                <c:pt idx="72334">
                  <c:v>549</c:v>
                </c:pt>
                <c:pt idx="72335">
                  <c:v>194</c:v>
                </c:pt>
                <c:pt idx="72336">
                  <c:v>224</c:v>
                </c:pt>
                <c:pt idx="72337">
                  <c:v>485</c:v>
                </c:pt>
                <c:pt idx="72338">
                  <c:v>155</c:v>
                </c:pt>
                <c:pt idx="72339">
                  <c:v>332</c:v>
                </c:pt>
                <c:pt idx="72340">
                  <c:v>284</c:v>
                </c:pt>
                <c:pt idx="72341">
                  <c:v>235</c:v>
                </c:pt>
                <c:pt idx="72342">
                  <c:v>331</c:v>
                </c:pt>
                <c:pt idx="72343">
                  <c:v>175</c:v>
                </c:pt>
                <c:pt idx="72344">
                  <c:v>174</c:v>
                </c:pt>
                <c:pt idx="72345">
                  <c:v>326</c:v>
                </c:pt>
                <c:pt idx="72346">
                  <c:v>150</c:v>
                </c:pt>
                <c:pt idx="72347">
                  <c:v>91</c:v>
                </c:pt>
                <c:pt idx="72348">
                  <c:v>63</c:v>
                </c:pt>
                <c:pt idx="72349">
                  <c:v>52</c:v>
                </c:pt>
                <c:pt idx="72350">
                  <c:v>156</c:v>
                </c:pt>
                <c:pt idx="72351">
                  <c:v>123</c:v>
                </c:pt>
                <c:pt idx="72352">
                  <c:v>98</c:v>
                </c:pt>
                <c:pt idx="72353">
                  <c:v>116</c:v>
                </c:pt>
                <c:pt idx="72354">
                  <c:v>221</c:v>
                </c:pt>
                <c:pt idx="72355">
                  <c:v>29</c:v>
                </c:pt>
                <c:pt idx="72356">
                  <c:v>98</c:v>
                </c:pt>
                <c:pt idx="72357">
                  <c:v>83</c:v>
                </c:pt>
                <c:pt idx="72358">
                  <c:v>365</c:v>
                </c:pt>
                <c:pt idx="72359">
                  <c:v>220</c:v>
                </c:pt>
                <c:pt idx="72360">
                  <c:v>471</c:v>
                </c:pt>
                <c:pt idx="72361">
                  <c:v>457</c:v>
                </c:pt>
                <c:pt idx="72362">
                  <c:v>198</c:v>
                </c:pt>
                <c:pt idx="72363">
                  <c:v>372</c:v>
                </c:pt>
                <c:pt idx="72364">
                  <c:v>370</c:v>
                </c:pt>
                <c:pt idx="72365">
                  <c:v>401</c:v>
                </c:pt>
                <c:pt idx="72366">
                  <c:v>231</c:v>
                </c:pt>
                <c:pt idx="72367">
                  <c:v>378</c:v>
                </c:pt>
                <c:pt idx="72368">
                  <c:v>243</c:v>
                </c:pt>
                <c:pt idx="72369">
                  <c:v>447</c:v>
                </c:pt>
                <c:pt idx="72370">
                  <c:v>491</c:v>
                </c:pt>
                <c:pt idx="72371">
                  <c:v>348</c:v>
                </c:pt>
                <c:pt idx="72372">
                  <c:v>480</c:v>
                </c:pt>
                <c:pt idx="72373">
                  <c:v>510</c:v>
                </c:pt>
                <c:pt idx="72374">
                  <c:v>455</c:v>
                </c:pt>
                <c:pt idx="72375">
                  <c:v>563</c:v>
                </c:pt>
                <c:pt idx="72376">
                  <c:v>751</c:v>
                </c:pt>
                <c:pt idx="72377">
                  <c:v>971</c:v>
                </c:pt>
                <c:pt idx="72378">
                  <c:v>1173</c:v>
                </c:pt>
                <c:pt idx="72379">
                  <c:v>759</c:v>
                </c:pt>
                <c:pt idx="72380">
                  <c:v>822</c:v>
                </c:pt>
                <c:pt idx="72381">
                  <c:v>941</c:v>
                </c:pt>
                <c:pt idx="72382">
                  <c:v>2755</c:v>
                </c:pt>
                <c:pt idx="72383">
                  <c:v>702</c:v>
                </c:pt>
                <c:pt idx="72384">
                  <c:v>1442</c:v>
                </c:pt>
                <c:pt idx="72385">
                  <c:v>1696</c:v>
                </c:pt>
                <c:pt idx="72386">
                  <c:v>916</c:v>
                </c:pt>
                <c:pt idx="72387">
                  <c:v>654</c:v>
                </c:pt>
                <c:pt idx="72388">
                  <c:v>563</c:v>
                </c:pt>
                <c:pt idx="72389">
                  <c:v>1620</c:v>
                </c:pt>
                <c:pt idx="72390">
                  <c:v>880</c:v>
                </c:pt>
                <c:pt idx="72391">
                  <c:v>486</c:v>
                </c:pt>
                <c:pt idx="72392">
                  <c:v>486</c:v>
                </c:pt>
                <c:pt idx="72393">
                  <c:v>1369</c:v>
                </c:pt>
                <c:pt idx="72394">
                  <c:v>30</c:v>
                </c:pt>
                <c:pt idx="72395">
                  <c:v>193</c:v>
                </c:pt>
                <c:pt idx="72396">
                  <c:v>97</c:v>
                </c:pt>
                <c:pt idx="72397">
                  <c:v>124</c:v>
                </c:pt>
                <c:pt idx="72398">
                  <c:v>95</c:v>
                </c:pt>
                <c:pt idx="72399">
                  <c:v>149</c:v>
                </c:pt>
                <c:pt idx="72400">
                  <c:v>115</c:v>
                </c:pt>
                <c:pt idx="72401">
                  <c:v>170</c:v>
                </c:pt>
                <c:pt idx="72402">
                  <c:v>55</c:v>
                </c:pt>
                <c:pt idx="72403">
                  <c:v>146</c:v>
                </c:pt>
                <c:pt idx="72404">
                  <c:v>162</c:v>
                </c:pt>
                <c:pt idx="72405">
                  <c:v>197</c:v>
                </c:pt>
                <c:pt idx="72406">
                  <c:v>170</c:v>
                </c:pt>
                <c:pt idx="72407">
                  <c:v>589</c:v>
                </c:pt>
                <c:pt idx="72408">
                  <c:v>703</c:v>
                </c:pt>
                <c:pt idx="72409">
                  <c:v>603</c:v>
                </c:pt>
                <c:pt idx="72410">
                  <c:v>583</c:v>
                </c:pt>
                <c:pt idx="72411">
                  <c:v>283</c:v>
                </c:pt>
                <c:pt idx="72412">
                  <c:v>419</c:v>
                </c:pt>
                <c:pt idx="72413">
                  <c:v>801</c:v>
                </c:pt>
                <c:pt idx="72414">
                  <c:v>544</c:v>
                </c:pt>
                <c:pt idx="72415">
                  <c:v>414</c:v>
                </c:pt>
                <c:pt idx="72416">
                  <c:v>260</c:v>
                </c:pt>
                <c:pt idx="72417">
                  <c:v>288</c:v>
                </c:pt>
                <c:pt idx="72418">
                  <c:v>284</c:v>
                </c:pt>
                <c:pt idx="72419">
                  <c:v>99</c:v>
                </c:pt>
                <c:pt idx="72420">
                  <c:v>169</c:v>
                </c:pt>
                <c:pt idx="72421">
                  <c:v>632</c:v>
                </c:pt>
                <c:pt idx="72422">
                  <c:v>240</c:v>
                </c:pt>
                <c:pt idx="72423">
                  <c:v>530</c:v>
                </c:pt>
                <c:pt idx="72424">
                  <c:v>669</c:v>
                </c:pt>
                <c:pt idx="72425">
                  <c:v>184</c:v>
                </c:pt>
                <c:pt idx="72426">
                  <c:v>118</c:v>
                </c:pt>
                <c:pt idx="72427">
                  <c:v>266</c:v>
                </c:pt>
                <c:pt idx="72428">
                  <c:v>147</c:v>
                </c:pt>
                <c:pt idx="72429">
                  <c:v>140</c:v>
                </c:pt>
                <c:pt idx="72430">
                  <c:v>155</c:v>
                </c:pt>
                <c:pt idx="72431">
                  <c:v>529</c:v>
                </c:pt>
                <c:pt idx="72432">
                  <c:v>528</c:v>
                </c:pt>
                <c:pt idx="72433">
                  <c:v>83</c:v>
                </c:pt>
                <c:pt idx="72434">
                  <c:v>13</c:v>
                </c:pt>
                <c:pt idx="72435">
                  <c:v>67</c:v>
                </c:pt>
                <c:pt idx="72436">
                  <c:v>159</c:v>
                </c:pt>
                <c:pt idx="72437">
                  <c:v>91</c:v>
                </c:pt>
                <c:pt idx="72438">
                  <c:v>62</c:v>
                </c:pt>
                <c:pt idx="72439">
                  <c:v>41</c:v>
                </c:pt>
                <c:pt idx="72440">
                  <c:v>37</c:v>
                </c:pt>
                <c:pt idx="72441">
                  <c:v>168</c:v>
                </c:pt>
                <c:pt idx="72442">
                  <c:v>235</c:v>
                </c:pt>
                <c:pt idx="72443">
                  <c:v>205</c:v>
                </c:pt>
                <c:pt idx="72444">
                  <c:v>153</c:v>
                </c:pt>
                <c:pt idx="72445">
                  <c:v>332</c:v>
                </c:pt>
                <c:pt idx="72446">
                  <c:v>137</c:v>
                </c:pt>
                <c:pt idx="72447">
                  <c:v>190</c:v>
                </c:pt>
                <c:pt idx="72448">
                  <c:v>145</c:v>
                </c:pt>
                <c:pt idx="72449">
                  <c:v>168</c:v>
                </c:pt>
                <c:pt idx="72450">
                  <c:v>139</c:v>
                </c:pt>
                <c:pt idx="72451">
                  <c:v>152</c:v>
                </c:pt>
                <c:pt idx="72452">
                  <c:v>158</c:v>
                </c:pt>
                <c:pt idx="72453">
                  <c:v>733</c:v>
                </c:pt>
                <c:pt idx="72454">
                  <c:v>307</c:v>
                </c:pt>
                <c:pt idx="72455">
                  <c:v>536</c:v>
                </c:pt>
                <c:pt idx="72456">
                  <c:v>305</c:v>
                </c:pt>
                <c:pt idx="72457">
                  <c:v>411</c:v>
                </c:pt>
                <c:pt idx="72458">
                  <c:v>247</c:v>
                </c:pt>
                <c:pt idx="72459">
                  <c:v>250</c:v>
                </c:pt>
                <c:pt idx="72460">
                  <c:v>905</c:v>
                </c:pt>
                <c:pt idx="72461">
                  <c:v>951</c:v>
                </c:pt>
                <c:pt idx="72462">
                  <c:v>203</c:v>
                </c:pt>
                <c:pt idx="72463">
                  <c:v>432</c:v>
                </c:pt>
                <c:pt idx="72464">
                  <c:v>372</c:v>
                </c:pt>
                <c:pt idx="72465">
                  <c:v>778</c:v>
                </c:pt>
                <c:pt idx="72466">
                  <c:v>157</c:v>
                </c:pt>
                <c:pt idx="72467">
                  <c:v>42</c:v>
                </c:pt>
                <c:pt idx="72468">
                  <c:v>86</c:v>
                </c:pt>
                <c:pt idx="72469">
                  <c:v>18</c:v>
                </c:pt>
                <c:pt idx="72470">
                  <c:v>67</c:v>
                </c:pt>
                <c:pt idx="72471">
                  <c:v>81</c:v>
                </c:pt>
                <c:pt idx="72472">
                  <c:v>110</c:v>
                </c:pt>
                <c:pt idx="72473">
                  <c:v>141</c:v>
                </c:pt>
                <c:pt idx="72474">
                  <c:v>145</c:v>
                </c:pt>
                <c:pt idx="72475">
                  <c:v>120</c:v>
                </c:pt>
                <c:pt idx="72476">
                  <c:v>165</c:v>
                </c:pt>
                <c:pt idx="72477">
                  <c:v>157</c:v>
                </c:pt>
                <c:pt idx="72478">
                  <c:v>207</c:v>
                </c:pt>
                <c:pt idx="72479">
                  <c:v>63</c:v>
                </c:pt>
                <c:pt idx="72480">
                  <c:v>190</c:v>
                </c:pt>
                <c:pt idx="72481">
                  <c:v>148</c:v>
                </c:pt>
                <c:pt idx="72482">
                  <c:v>193</c:v>
                </c:pt>
                <c:pt idx="72483">
                  <c:v>194</c:v>
                </c:pt>
                <c:pt idx="72484">
                  <c:v>304</c:v>
                </c:pt>
                <c:pt idx="72485">
                  <c:v>155</c:v>
                </c:pt>
                <c:pt idx="72486">
                  <c:v>139</c:v>
                </c:pt>
                <c:pt idx="72487">
                  <c:v>256</c:v>
                </c:pt>
                <c:pt idx="72488">
                  <c:v>609</c:v>
                </c:pt>
                <c:pt idx="72489">
                  <c:v>275</c:v>
                </c:pt>
                <c:pt idx="72490">
                  <c:v>155</c:v>
                </c:pt>
                <c:pt idx="72491">
                  <c:v>223</c:v>
                </c:pt>
                <c:pt idx="72492">
                  <c:v>247</c:v>
                </c:pt>
                <c:pt idx="72493">
                  <c:v>250</c:v>
                </c:pt>
                <c:pt idx="72494">
                  <c:v>469</c:v>
                </c:pt>
                <c:pt idx="72495">
                  <c:v>149</c:v>
                </c:pt>
                <c:pt idx="72496">
                  <c:v>475</c:v>
                </c:pt>
                <c:pt idx="72497">
                  <c:v>245</c:v>
                </c:pt>
                <c:pt idx="72498">
                  <c:v>188</c:v>
                </c:pt>
                <c:pt idx="72499">
                  <c:v>350</c:v>
                </c:pt>
                <c:pt idx="72500">
                  <c:v>262</c:v>
                </c:pt>
                <c:pt idx="72501">
                  <c:v>274</c:v>
                </c:pt>
                <c:pt idx="72502">
                  <c:v>150</c:v>
                </c:pt>
                <c:pt idx="72503">
                  <c:v>221</c:v>
                </c:pt>
                <c:pt idx="72504">
                  <c:v>551</c:v>
                </c:pt>
                <c:pt idx="72505">
                  <c:v>814</c:v>
                </c:pt>
                <c:pt idx="72506">
                  <c:v>70</c:v>
                </c:pt>
                <c:pt idx="72507">
                  <c:v>177</c:v>
                </c:pt>
                <c:pt idx="72508">
                  <c:v>110</c:v>
                </c:pt>
                <c:pt idx="72509">
                  <c:v>186</c:v>
                </c:pt>
                <c:pt idx="72510">
                  <c:v>120</c:v>
                </c:pt>
                <c:pt idx="72511">
                  <c:v>259</c:v>
                </c:pt>
                <c:pt idx="72512">
                  <c:v>137</c:v>
                </c:pt>
                <c:pt idx="72513">
                  <c:v>186</c:v>
                </c:pt>
                <c:pt idx="72514">
                  <c:v>256</c:v>
                </c:pt>
                <c:pt idx="72515">
                  <c:v>191</c:v>
                </c:pt>
                <c:pt idx="72516">
                  <c:v>87</c:v>
                </c:pt>
                <c:pt idx="72517">
                  <c:v>193</c:v>
                </c:pt>
                <c:pt idx="72518">
                  <c:v>84</c:v>
                </c:pt>
                <c:pt idx="72519">
                  <c:v>26</c:v>
                </c:pt>
                <c:pt idx="72520">
                  <c:v>109</c:v>
                </c:pt>
                <c:pt idx="72521">
                  <c:v>383</c:v>
                </c:pt>
                <c:pt idx="72522">
                  <c:v>216</c:v>
                </c:pt>
                <c:pt idx="72523">
                  <c:v>150</c:v>
                </c:pt>
                <c:pt idx="72524">
                  <c:v>140</c:v>
                </c:pt>
                <c:pt idx="72525">
                  <c:v>155</c:v>
                </c:pt>
                <c:pt idx="72526">
                  <c:v>272</c:v>
                </c:pt>
                <c:pt idx="72527">
                  <c:v>230</c:v>
                </c:pt>
                <c:pt idx="72528">
                  <c:v>76</c:v>
                </c:pt>
                <c:pt idx="72529">
                  <c:v>170</c:v>
                </c:pt>
                <c:pt idx="72530">
                  <c:v>141</c:v>
                </c:pt>
                <c:pt idx="72531">
                  <c:v>338</c:v>
                </c:pt>
                <c:pt idx="72532">
                  <c:v>350</c:v>
                </c:pt>
                <c:pt idx="72533">
                  <c:v>649</c:v>
                </c:pt>
                <c:pt idx="72534">
                  <c:v>365</c:v>
                </c:pt>
                <c:pt idx="72535">
                  <c:v>519</c:v>
                </c:pt>
                <c:pt idx="72536">
                  <c:v>208</c:v>
                </c:pt>
                <c:pt idx="72537">
                  <c:v>260</c:v>
                </c:pt>
                <c:pt idx="72538">
                  <c:v>226</c:v>
                </c:pt>
                <c:pt idx="72539">
                  <c:v>323</c:v>
                </c:pt>
                <c:pt idx="72540">
                  <c:v>408</c:v>
                </c:pt>
                <c:pt idx="72541">
                  <c:v>381</c:v>
                </c:pt>
                <c:pt idx="72542">
                  <c:v>230</c:v>
                </c:pt>
                <c:pt idx="72543">
                  <c:v>405</c:v>
                </c:pt>
                <c:pt idx="72544">
                  <c:v>373</c:v>
                </c:pt>
                <c:pt idx="72545">
                  <c:v>700</c:v>
                </c:pt>
                <c:pt idx="72546">
                  <c:v>191</c:v>
                </c:pt>
                <c:pt idx="72547">
                  <c:v>245</c:v>
                </c:pt>
                <c:pt idx="72548">
                  <c:v>121</c:v>
                </c:pt>
                <c:pt idx="72549">
                  <c:v>120</c:v>
                </c:pt>
                <c:pt idx="72550">
                  <c:v>173</c:v>
                </c:pt>
                <c:pt idx="72551">
                  <c:v>142</c:v>
                </c:pt>
                <c:pt idx="72552">
                  <c:v>150</c:v>
                </c:pt>
                <c:pt idx="72553">
                  <c:v>137</c:v>
                </c:pt>
                <c:pt idx="72554">
                  <c:v>141</c:v>
                </c:pt>
                <c:pt idx="72555">
                  <c:v>204</c:v>
                </c:pt>
                <c:pt idx="72556">
                  <c:v>289</c:v>
                </c:pt>
                <c:pt idx="72557">
                  <c:v>242</c:v>
                </c:pt>
                <c:pt idx="72558">
                  <c:v>241</c:v>
                </c:pt>
                <c:pt idx="72559">
                  <c:v>752</c:v>
                </c:pt>
                <c:pt idx="72560">
                  <c:v>133</c:v>
                </c:pt>
                <c:pt idx="72561">
                  <c:v>507</c:v>
                </c:pt>
                <c:pt idx="72562">
                  <c:v>223</c:v>
                </c:pt>
                <c:pt idx="72563">
                  <c:v>614</c:v>
                </c:pt>
                <c:pt idx="72564">
                  <c:v>147</c:v>
                </c:pt>
                <c:pt idx="72565">
                  <c:v>186</c:v>
                </c:pt>
                <c:pt idx="72566">
                  <c:v>262</c:v>
                </c:pt>
                <c:pt idx="72567">
                  <c:v>150</c:v>
                </c:pt>
                <c:pt idx="72568">
                  <c:v>266</c:v>
                </c:pt>
                <c:pt idx="72569">
                  <c:v>41</c:v>
                </c:pt>
                <c:pt idx="72570">
                  <c:v>107</c:v>
                </c:pt>
                <c:pt idx="72571">
                  <c:v>155</c:v>
                </c:pt>
                <c:pt idx="72572">
                  <c:v>71</c:v>
                </c:pt>
                <c:pt idx="72573">
                  <c:v>123</c:v>
                </c:pt>
                <c:pt idx="72574">
                  <c:v>72</c:v>
                </c:pt>
                <c:pt idx="72575">
                  <c:v>114</c:v>
                </c:pt>
                <c:pt idx="72576">
                  <c:v>35</c:v>
                </c:pt>
                <c:pt idx="72577">
                  <c:v>187</c:v>
                </c:pt>
                <c:pt idx="72578">
                  <c:v>433</c:v>
                </c:pt>
                <c:pt idx="72579">
                  <c:v>149</c:v>
                </c:pt>
                <c:pt idx="72580">
                  <c:v>126</c:v>
                </c:pt>
                <c:pt idx="72581">
                  <c:v>255</c:v>
                </c:pt>
                <c:pt idx="72582">
                  <c:v>123</c:v>
                </c:pt>
                <c:pt idx="72583">
                  <c:v>180</c:v>
                </c:pt>
                <c:pt idx="72584">
                  <c:v>247</c:v>
                </c:pt>
                <c:pt idx="72585">
                  <c:v>223</c:v>
                </c:pt>
                <c:pt idx="72586">
                  <c:v>566</c:v>
                </c:pt>
                <c:pt idx="72587">
                  <c:v>175</c:v>
                </c:pt>
                <c:pt idx="72588">
                  <c:v>171</c:v>
                </c:pt>
                <c:pt idx="72589">
                  <c:v>344</c:v>
                </c:pt>
                <c:pt idx="72590">
                  <c:v>530</c:v>
                </c:pt>
                <c:pt idx="72591">
                  <c:v>352</c:v>
                </c:pt>
                <c:pt idx="72592">
                  <c:v>513</c:v>
                </c:pt>
                <c:pt idx="72593">
                  <c:v>510</c:v>
                </c:pt>
                <c:pt idx="72594">
                  <c:v>660</c:v>
                </c:pt>
                <c:pt idx="72595">
                  <c:v>336</c:v>
                </c:pt>
                <c:pt idx="72596">
                  <c:v>548</c:v>
                </c:pt>
                <c:pt idx="72597">
                  <c:v>694</c:v>
                </c:pt>
                <c:pt idx="72598">
                  <c:v>589</c:v>
                </c:pt>
                <c:pt idx="72599">
                  <c:v>317</c:v>
                </c:pt>
                <c:pt idx="72600">
                  <c:v>428</c:v>
                </c:pt>
                <c:pt idx="72601">
                  <c:v>121</c:v>
                </c:pt>
                <c:pt idx="72602">
                  <c:v>82</c:v>
                </c:pt>
                <c:pt idx="72603">
                  <c:v>28</c:v>
                </c:pt>
                <c:pt idx="72604">
                  <c:v>102</c:v>
                </c:pt>
                <c:pt idx="72605">
                  <c:v>47</c:v>
                </c:pt>
                <c:pt idx="72606">
                  <c:v>43</c:v>
                </c:pt>
                <c:pt idx="72607">
                  <c:v>14</c:v>
                </c:pt>
                <c:pt idx="72608">
                  <c:v>13</c:v>
                </c:pt>
                <c:pt idx="72609" formatCode="0.00E+00">
                  <c:v>4.8999999999999998E-3</c:v>
                </c:pt>
                <c:pt idx="72610">
                  <c:v>25</c:v>
                </c:pt>
                <c:pt idx="72611">
                  <c:v>99</c:v>
                </c:pt>
                <c:pt idx="72612">
                  <c:v>238</c:v>
                </c:pt>
                <c:pt idx="72613">
                  <c:v>225</c:v>
                </c:pt>
                <c:pt idx="72614">
                  <c:v>406</c:v>
                </c:pt>
                <c:pt idx="72615">
                  <c:v>348</c:v>
                </c:pt>
                <c:pt idx="72616">
                  <c:v>184</c:v>
                </c:pt>
                <c:pt idx="72617">
                  <c:v>250</c:v>
                </c:pt>
                <c:pt idx="72618">
                  <c:v>395</c:v>
                </c:pt>
                <c:pt idx="72619">
                  <c:v>237</c:v>
                </c:pt>
                <c:pt idx="72620">
                  <c:v>193</c:v>
                </c:pt>
                <c:pt idx="72621">
                  <c:v>181</c:v>
                </c:pt>
                <c:pt idx="72622">
                  <c:v>114</c:v>
                </c:pt>
                <c:pt idx="72623">
                  <c:v>160</c:v>
                </c:pt>
                <c:pt idx="72624">
                  <c:v>364</c:v>
                </c:pt>
                <c:pt idx="72625">
                  <c:v>314</c:v>
                </c:pt>
                <c:pt idx="72626">
                  <c:v>631</c:v>
                </c:pt>
                <c:pt idx="72627">
                  <c:v>833</c:v>
                </c:pt>
                <c:pt idx="72628">
                  <c:v>767</c:v>
                </c:pt>
                <c:pt idx="72629">
                  <c:v>740</c:v>
                </c:pt>
                <c:pt idx="72630">
                  <c:v>573</c:v>
                </c:pt>
                <c:pt idx="72631">
                  <c:v>335</c:v>
                </c:pt>
                <c:pt idx="72632">
                  <c:v>961</c:v>
                </c:pt>
                <c:pt idx="72633">
                  <c:v>1045</c:v>
                </c:pt>
                <c:pt idx="72634">
                  <c:v>471</c:v>
                </c:pt>
                <c:pt idx="72635">
                  <c:v>458</c:v>
                </c:pt>
                <c:pt idx="72636">
                  <c:v>697</c:v>
                </c:pt>
                <c:pt idx="72637">
                  <c:v>531</c:v>
                </c:pt>
                <c:pt idx="72638">
                  <c:v>749</c:v>
                </c:pt>
                <c:pt idx="72639">
                  <c:v>165</c:v>
                </c:pt>
                <c:pt idx="72640">
                  <c:v>191</c:v>
                </c:pt>
                <c:pt idx="72641">
                  <c:v>147</c:v>
                </c:pt>
                <c:pt idx="72642">
                  <c:v>914</c:v>
                </c:pt>
                <c:pt idx="72643">
                  <c:v>557</c:v>
                </c:pt>
                <c:pt idx="72644">
                  <c:v>143</c:v>
                </c:pt>
                <c:pt idx="72645">
                  <c:v>257</c:v>
                </c:pt>
                <c:pt idx="72646">
                  <c:v>177</c:v>
                </c:pt>
                <c:pt idx="72647">
                  <c:v>895</c:v>
                </c:pt>
                <c:pt idx="72648">
                  <c:v>124</c:v>
                </c:pt>
                <c:pt idx="72649">
                  <c:v>146</c:v>
                </c:pt>
                <c:pt idx="72650">
                  <c:v>201</c:v>
                </c:pt>
                <c:pt idx="72651">
                  <c:v>220</c:v>
                </c:pt>
                <c:pt idx="72652">
                  <c:v>171</c:v>
                </c:pt>
                <c:pt idx="72653">
                  <c:v>257</c:v>
                </c:pt>
                <c:pt idx="72654">
                  <c:v>199</c:v>
                </c:pt>
                <c:pt idx="72655">
                  <c:v>196</c:v>
                </c:pt>
                <c:pt idx="72656">
                  <c:v>178</c:v>
                </c:pt>
                <c:pt idx="72657">
                  <c:v>197</c:v>
                </c:pt>
                <c:pt idx="72658">
                  <c:v>998</c:v>
                </c:pt>
                <c:pt idx="72659">
                  <c:v>188</c:v>
                </c:pt>
                <c:pt idx="72660">
                  <c:v>842</c:v>
                </c:pt>
                <c:pt idx="72661">
                  <c:v>618</c:v>
                </c:pt>
                <c:pt idx="72662">
                  <c:v>774</c:v>
                </c:pt>
                <c:pt idx="72663">
                  <c:v>200</c:v>
                </c:pt>
                <c:pt idx="72664">
                  <c:v>210</c:v>
                </c:pt>
                <c:pt idx="72665">
                  <c:v>635</c:v>
                </c:pt>
                <c:pt idx="72666">
                  <c:v>200</c:v>
                </c:pt>
                <c:pt idx="72667">
                  <c:v>196</c:v>
                </c:pt>
                <c:pt idx="72668">
                  <c:v>351</c:v>
                </c:pt>
                <c:pt idx="72669">
                  <c:v>263</c:v>
                </c:pt>
                <c:pt idx="72670">
                  <c:v>195</c:v>
                </c:pt>
                <c:pt idx="72671">
                  <c:v>841</c:v>
                </c:pt>
                <c:pt idx="72672">
                  <c:v>704</c:v>
                </c:pt>
                <c:pt idx="72673">
                  <c:v>755</c:v>
                </c:pt>
                <c:pt idx="72674">
                  <c:v>798</c:v>
                </c:pt>
                <c:pt idx="72675">
                  <c:v>757</c:v>
                </c:pt>
                <c:pt idx="72676">
                  <c:v>666</c:v>
                </c:pt>
                <c:pt idx="72677">
                  <c:v>704</c:v>
                </c:pt>
                <c:pt idx="72678">
                  <c:v>432</c:v>
                </c:pt>
                <c:pt idx="72679">
                  <c:v>635</c:v>
                </c:pt>
                <c:pt idx="72680">
                  <c:v>464</c:v>
                </c:pt>
                <c:pt idx="72681">
                  <c:v>236</c:v>
                </c:pt>
                <c:pt idx="72682">
                  <c:v>327</c:v>
                </c:pt>
                <c:pt idx="72683">
                  <c:v>508</c:v>
                </c:pt>
                <c:pt idx="72684">
                  <c:v>424</c:v>
                </c:pt>
                <c:pt idx="72685">
                  <c:v>489</c:v>
                </c:pt>
                <c:pt idx="72686">
                  <c:v>460</c:v>
                </c:pt>
                <c:pt idx="72687">
                  <c:v>827</c:v>
                </c:pt>
                <c:pt idx="72688">
                  <c:v>460</c:v>
                </c:pt>
                <c:pt idx="72689">
                  <c:v>343</c:v>
                </c:pt>
                <c:pt idx="72690">
                  <c:v>454</c:v>
                </c:pt>
                <c:pt idx="72691">
                  <c:v>355</c:v>
                </c:pt>
                <c:pt idx="72692">
                  <c:v>321</c:v>
                </c:pt>
                <c:pt idx="72693">
                  <c:v>403</c:v>
                </c:pt>
                <c:pt idx="72694">
                  <c:v>477</c:v>
                </c:pt>
                <c:pt idx="72695">
                  <c:v>368</c:v>
                </c:pt>
                <c:pt idx="72696">
                  <c:v>819</c:v>
                </c:pt>
                <c:pt idx="72697">
                  <c:v>1094</c:v>
                </c:pt>
                <c:pt idx="72698">
                  <c:v>413</c:v>
                </c:pt>
                <c:pt idx="72699">
                  <c:v>927</c:v>
                </c:pt>
                <c:pt idx="72700">
                  <c:v>262</c:v>
                </c:pt>
                <c:pt idx="72701">
                  <c:v>1062</c:v>
                </c:pt>
                <c:pt idx="72702">
                  <c:v>610</c:v>
                </c:pt>
                <c:pt idx="72703">
                  <c:v>896</c:v>
                </c:pt>
                <c:pt idx="72704">
                  <c:v>831</c:v>
                </c:pt>
                <c:pt idx="72705">
                  <c:v>739</c:v>
                </c:pt>
                <c:pt idx="72706">
                  <c:v>615</c:v>
                </c:pt>
                <c:pt idx="72707">
                  <c:v>536</c:v>
                </c:pt>
                <c:pt idx="72708">
                  <c:v>79</c:v>
                </c:pt>
                <c:pt idx="72709">
                  <c:v>16</c:v>
                </c:pt>
                <c:pt idx="72710" formatCode="0.00E+00">
                  <c:v>4.8999999999999998E-3</c:v>
                </c:pt>
                <c:pt idx="72711">
                  <c:v>4</c:v>
                </c:pt>
                <c:pt idx="72712" formatCode="0.00E+00">
                  <c:v>4.8999999999999998E-3</c:v>
                </c:pt>
                <c:pt idx="72713">
                  <c:v>7</c:v>
                </c:pt>
                <c:pt idx="72714" formatCode="0.00E+00">
                  <c:v>4.8999999999999998E-3</c:v>
                </c:pt>
                <c:pt idx="72715">
                  <c:v>306</c:v>
                </c:pt>
                <c:pt idx="72716">
                  <c:v>296</c:v>
                </c:pt>
                <c:pt idx="72717">
                  <c:v>537</c:v>
                </c:pt>
                <c:pt idx="72718">
                  <c:v>288</c:v>
                </c:pt>
                <c:pt idx="72719">
                  <c:v>917</c:v>
                </c:pt>
                <c:pt idx="72720">
                  <c:v>370</c:v>
                </c:pt>
                <c:pt idx="72721">
                  <c:v>1251</c:v>
                </c:pt>
                <c:pt idx="72722">
                  <c:v>833</c:v>
                </c:pt>
                <c:pt idx="72723">
                  <c:v>268</c:v>
                </c:pt>
                <c:pt idx="72724">
                  <c:v>192</c:v>
                </c:pt>
                <c:pt idx="72725">
                  <c:v>330</c:v>
                </c:pt>
                <c:pt idx="72726">
                  <c:v>362</c:v>
                </c:pt>
                <c:pt idx="72727">
                  <c:v>5</c:v>
                </c:pt>
                <c:pt idx="72728">
                  <c:v>6</c:v>
                </c:pt>
                <c:pt idx="72729">
                  <c:v>6</c:v>
                </c:pt>
                <c:pt idx="72730">
                  <c:v>879</c:v>
                </c:pt>
                <c:pt idx="72731">
                  <c:v>148</c:v>
                </c:pt>
                <c:pt idx="72732">
                  <c:v>129</c:v>
                </c:pt>
                <c:pt idx="72733">
                  <c:v>164</c:v>
                </c:pt>
                <c:pt idx="72734">
                  <c:v>120</c:v>
                </c:pt>
                <c:pt idx="72735">
                  <c:v>129</c:v>
                </c:pt>
                <c:pt idx="72736">
                  <c:v>163</c:v>
                </c:pt>
                <c:pt idx="72737">
                  <c:v>154</c:v>
                </c:pt>
                <c:pt idx="72738">
                  <c:v>126</c:v>
                </c:pt>
                <c:pt idx="72739">
                  <c:v>67</c:v>
                </c:pt>
                <c:pt idx="72740">
                  <c:v>167</c:v>
                </c:pt>
                <c:pt idx="72741">
                  <c:v>581</c:v>
                </c:pt>
                <c:pt idx="72742">
                  <c:v>220</c:v>
                </c:pt>
                <c:pt idx="72743">
                  <c:v>219</c:v>
                </c:pt>
                <c:pt idx="72744">
                  <c:v>224</c:v>
                </c:pt>
                <c:pt idx="72745">
                  <c:v>588</c:v>
                </c:pt>
                <c:pt idx="72746">
                  <c:v>146</c:v>
                </c:pt>
                <c:pt idx="72747">
                  <c:v>235</c:v>
                </c:pt>
                <c:pt idx="72748">
                  <c:v>704</c:v>
                </c:pt>
                <c:pt idx="72749">
                  <c:v>281</c:v>
                </c:pt>
                <c:pt idx="72750">
                  <c:v>213</c:v>
                </c:pt>
                <c:pt idx="72751">
                  <c:v>236</c:v>
                </c:pt>
                <c:pt idx="72752">
                  <c:v>380</c:v>
                </c:pt>
                <c:pt idx="72753">
                  <c:v>453</c:v>
                </c:pt>
                <c:pt idx="72754">
                  <c:v>416</c:v>
                </c:pt>
                <c:pt idx="72755">
                  <c:v>253</c:v>
                </c:pt>
                <c:pt idx="72756">
                  <c:v>350</c:v>
                </c:pt>
                <c:pt idx="72757">
                  <c:v>225</c:v>
                </c:pt>
                <c:pt idx="72758">
                  <c:v>615</c:v>
                </c:pt>
                <c:pt idx="72759">
                  <c:v>336</c:v>
                </c:pt>
                <c:pt idx="72760">
                  <c:v>373</c:v>
                </c:pt>
                <c:pt idx="72761">
                  <c:v>277</c:v>
                </c:pt>
                <c:pt idx="72762">
                  <c:v>206</c:v>
                </c:pt>
                <c:pt idx="72763">
                  <c:v>267</c:v>
                </c:pt>
                <c:pt idx="72764">
                  <c:v>181</c:v>
                </c:pt>
                <c:pt idx="72765">
                  <c:v>399</c:v>
                </c:pt>
                <c:pt idx="72766">
                  <c:v>220</c:v>
                </c:pt>
                <c:pt idx="72767">
                  <c:v>214</c:v>
                </c:pt>
                <c:pt idx="72768">
                  <c:v>176</c:v>
                </c:pt>
                <c:pt idx="72769">
                  <c:v>164</c:v>
                </c:pt>
                <c:pt idx="72770">
                  <c:v>376</c:v>
                </c:pt>
                <c:pt idx="72771">
                  <c:v>272</c:v>
                </c:pt>
                <c:pt idx="72772">
                  <c:v>311</c:v>
                </c:pt>
                <c:pt idx="72773">
                  <c:v>393</c:v>
                </c:pt>
                <c:pt idx="72774">
                  <c:v>343</c:v>
                </c:pt>
                <c:pt idx="72775">
                  <c:v>154</c:v>
                </c:pt>
                <c:pt idx="72776">
                  <c:v>150</c:v>
                </c:pt>
                <c:pt idx="72777">
                  <c:v>233</c:v>
                </c:pt>
                <c:pt idx="72778">
                  <c:v>604</c:v>
                </c:pt>
                <c:pt idx="72779">
                  <c:v>1197</c:v>
                </c:pt>
                <c:pt idx="72780">
                  <c:v>122</c:v>
                </c:pt>
                <c:pt idx="72781">
                  <c:v>542</c:v>
                </c:pt>
                <c:pt idx="72782">
                  <c:v>196</c:v>
                </c:pt>
                <c:pt idx="72783">
                  <c:v>161</c:v>
                </c:pt>
                <c:pt idx="72784">
                  <c:v>162</c:v>
                </c:pt>
                <c:pt idx="72785">
                  <c:v>234</c:v>
                </c:pt>
                <c:pt idx="72786">
                  <c:v>205</c:v>
                </c:pt>
                <c:pt idx="72787">
                  <c:v>152</c:v>
                </c:pt>
                <c:pt idx="72788">
                  <c:v>98</c:v>
                </c:pt>
                <c:pt idx="72789">
                  <c:v>388</c:v>
                </c:pt>
                <c:pt idx="72790">
                  <c:v>279</c:v>
                </c:pt>
                <c:pt idx="72791">
                  <c:v>242</c:v>
                </c:pt>
                <c:pt idx="72792">
                  <c:v>191</c:v>
                </c:pt>
                <c:pt idx="72793">
                  <c:v>114</c:v>
                </c:pt>
                <c:pt idx="72794">
                  <c:v>179</c:v>
                </c:pt>
                <c:pt idx="72795">
                  <c:v>257</c:v>
                </c:pt>
                <c:pt idx="72796">
                  <c:v>131</c:v>
                </c:pt>
                <c:pt idx="72797">
                  <c:v>787</c:v>
                </c:pt>
                <c:pt idx="72798">
                  <c:v>121</c:v>
                </c:pt>
                <c:pt idx="72799">
                  <c:v>995</c:v>
                </c:pt>
                <c:pt idx="72800">
                  <c:v>136</c:v>
                </c:pt>
                <c:pt idx="72801">
                  <c:v>801</c:v>
                </c:pt>
                <c:pt idx="72802">
                  <c:v>492</c:v>
                </c:pt>
                <c:pt idx="72803">
                  <c:v>518</c:v>
                </c:pt>
                <c:pt idx="72804">
                  <c:v>729</c:v>
                </c:pt>
                <c:pt idx="72805">
                  <c:v>304</c:v>
                </c:pt>
                <c:pt idx="72806">
                  <c:v>141</c:v>
                </c:pt>
                <c:pt idx="72807">
                  <c:v>150</c:v>
                </c:pt>
                <c:pt idx="72808">
                  <c:v>108</c:v>
                </c:pt>
                <c:pt idx="72809">
                  <c:v>55</c:v>
                </c:pt>
                <c:pt idx="72810" formatCode="0.00E+00">
                  <c:v>4.8999999999999998E-3</c:v>
                </c:pt>
                <c:pt idx="72811" formatCode="0.00E+00">
                  <c:v>4.8999999999999998E-3</c:v>
                </c:pt>
                <c:pt idx="72812">
                  <c:v>195</c:v>
                </c:pt>
                <c:pt idx="72813">
                  <c:v>42</c:v>
                </c:pt>
                <c:pt idx="72814">
                  <c:v>147</c:v>
                </c:pt>
                <c:pt idx="72815">
                  <c:v>164</c:v>
                </c:pt>
                <c:pt idx="72816">
                  <c:v>198</c:v>
                </c:pt>
                <c:pt idx="72817">
                  <c:v>159</c:v>
                </c:pt>
                <c:pt idx="72818">
                  <c:v>89</c:v>
                </c:pt>
                <c:pt idx="72819">
                  <c:v>136</c:v>
                </c:pt>
                <c:pt idx="72820">
                  <c:v>78</c:v>
                </c:pt>
                <c:pt idx="72821">
                  <c:v>111</c:v>
                </c:pt>
                <c:pt idx="72822">
                  <c:v>57</c:v>
                </c:pt>
                <c:pt idx="72823">
                  <c:v>65</c:v>
                </c:pt>
                <c:pt idx="72824">
                  <c:v>164</c:v>
                </c:pt>
                <c:pt idx="72825">
                  <c:v>24</c:v>
                </c:pt>
                <c:pt idx="72826">
                  <c:v>19</c:v>
                </c:pt>
                <c:pt idx="72827">
                  <c:v>49</c:v>
                </c:pt>
                <c:pt idx="72828">
                  <c:v>170</c:v>
                </c:pt>
                <c:pt idx="72829">
                  <c:v>248</c:v>
                </c:pt>
                <c:pt idx="72830">
                  <c:v>39</c:v>
                </c:pt>
                <c:pt idx="72831">
                  <c:v>30</c:v>
                </c:pt>
                <c:pt idx="72832">
                  <c:v>128</c:v>
                </c:pt>
                <c:pt idx="72833">
                  <c:v>122</c:v>
                </c:pt>
                <c:pt idx="72834">
                  <c:v>180</c:v>
                </c:pt>
                <c:pt idx="72835">
                  <c:v>89</c:v>
                </c:pt>
                <c:pt idx="72836">
                  <c:v>45</c:v>
                </c:pt>
                <c:pt idx="72837">
                  <c:v>113</c:v>
                </c:pt>
                <c:pt idx="72838">
                  <c:v>961</c:v>
                </c:pt>
                <c:pt idx="72839">
                  <c:v>125</c:v>
                </c:pt>
                <c:pt idx="72840">
                  <c:v>138</c:v>
                </c:pt>
                <c:pt idx="72841">
                  <c:v>142</c:v>
                </c:pt>
                <c:pt idx="72842">
                  <c:v>174</c:v>
                </c:pt>
                <c:pt idx="72843">
                  <c:v>307</c:v>
                </c:pt>
                <c:pt idx="72844">
                  <c:v>222</c:v>
                </c:pt>
                <c:pt idx="72845">
                  <c:v>830</c:v>
                </c:pt>
                <c:pt idx="72846">
                  <c:v>183</c:v>
                </c:pt>
                <c:pt idx="72847">
                  <c:v>193</c:v>
                </c:pt>
                <c:pt idx="72848">
                  <c:v>122</c:v>
                </c:pt>
                <c:pt idx="72849">
                  <c:v>151</c:v>
                </c:pt>
                <c:pt idx="72850">
                  <c:v>246</c:v>
                </c:pt>
                <c:pt idx="72851">
                  <c:v>803</c:v>
                </c:pt>
                <c:pt idx="72852">
                  <c:v>165</c:v>
                </c:pt>
                <c:pt idx="72853">
                  <c:v>111</c:v>
                </c:pt>
                <c:pt idx="72854">
                  <c:v>520</c:v>
                </c:pt>
                <c:pt idx="72855">
                  <c:v>343</c:v>
                </c:pt>
                <c:pt idx="72856">
                  <c:v>452</c:v>
                </c:pt>
                <c:pt idx="72857">
                  <c:v>843</c:v>
                </c:pt>
                <c:pt idx="72858">
                  <c:v>515</c:v>
                </c:pt>
                <c:pt idx="72859">
                  <c:v>753</c:v>
                </c:pt>
                <c:pt idx="72860">
                  <c:v>566</c:v>
                </c:pt>
                <c:pt idx="72861">
                  <c:v>592</c:v>
                </c:pt>
                <c:pt idx="72862">
                  <c:v>453</c:v>
                </c:pt>
                <c:pt idx="72863">
                  <c:v>772</c:v>
                </c:pt>
                <c:pt idx="72864">
                  <c:v>220</c:v>
                </c:pt>
                <c:pt idx="72865">
                  <c:v>479</c:v>
                </c:pt>
                <c:pt idx="72866">
                  <c:v>814</c:v>
                </c:pt>
                <c:pt idx="72867">
                  <c:v>299</c:v>
                </c:pt>
                <c:pt idx="72868">
                  <c:v>203</c:v>
                </c:pt>
                <c:pt idx="72869">
                  <c:v>270</c:v>
                </c:pt>
                <c:pt idx="72870">
                  <c:v>210</c:v>
                </c:pt>
                <c:pt idx="72871">
                  <c:v>162</c:v>
                </c:pt>
                <c:pt idx="72872">
                  <c:v>221</c:v>
                </c:pt>
                <c:pt idx="72873">
                  <c:v>234</c:v>
                </c:pt>
                <c:pt idx="72874">
                  <c:v>363</c:v>
                </c:pt>
                <c:pt idx="72875">
                  <c:v>173</c:v>
                </c:pt>
                <c:pt idx="72876">
                  <c:v>225</c:v>
                </c:pt>
                <c:pt idx="72877">
                  <c:v>163</c:v>
                </c:pt>
                <c:pt idx="72878">
                  <c:v>187</c:v>
                </c:pt>
                <c:pt idx="72879">
                  <c:v>187</c:v>
                </c:pt>
                <c:pt idx="72880">
                  <c:v>87</c:v>
                </c:pt>
                <c:pt idx="72881">
                  <c:v>86</c:v>
                </c:pt>
                <c:pt idx="72882">
                  <c:v>97</c:v>
                </c:pt>
                <c:pt idx="72883">
                  <c:v>88</c:v>
                </c:pt>
                <c:pt idx="72884">
                  <c:v>104</c:v>
                </c:pt>
                <c:pt idx="72885">
                  <c:v>76</c:v>
                </c:pt>
                <c:pt idx="72886" formatCode="0.00E+00">
                  <c:v>4.8999999999999998E-3</c:v>
                </c:pt>
                <c:pt idx="72887">
                  <c:v>418</c:v>
                </c:pt>
                <c:pt idx="72888">
                  <c:v>235</c:v>
                </c:pt>
                <c:pt idx="72889">
                  <c:v>257</c:v>
                </c:pt>
                <c:pt idx="72890">
                  <c:v>560</c:v>
                </c:pt>
                <c:pt idx="72891">
                  <c:v>252</c:v>
                </c:pt>
                <c:pt idx="72892">
                  <c:v>310</c:v>
                </c:pt>
                <c:pt idx="72893">
                  <c:v>540</c:v>
                </c:pt>
                <c:pt idx="72894">
                  <c:v>662</c:v>
                </c:pt>
                <c:pt idx="72895">
                  <c:v>747</c:v>
                </c:pt>
                <c:pt idx="72896">
                  <c:v>252</c:v>
                </c:pt>
                <c:pt idx="72897">
                  <c:v>248</c:v>
                </c:pt>
                <c:pt idx="72898">
                  <c:v>414</c:v>
                </c:pt>
                <c:pt idx="72899">
                  <c:v>868</c:v>
                </c:pt>
                <c:pt idx="72900">
                  <c:v>345</c:v>
                </c:pt>
                <c:pt idx="72901">
                  <c:v>461</c:v>
                </c:pt>
                <c:pt idx="72902">
                  <c:v>370</c:v>
                </c:pt>
                <c:pt idx="72903">
                  <c:v>82</c:v>
                </c:pt>
                <c:pt idx="72904">
                  <c:v>102</c:v>
                </c:pt>
                <c:pt idx="72905">
                  <c:v>46</c:v>
                </c:pt>
                <c:pt idx="72906">
                  <c:v>239</c:v>
                </c:pt>
                <c:pt idx="72907">
                  <c:v>286</c:v>
                </c:pt>
                <c:pt idx="72908">
                  <c:v>59</c:v>
                </c:pt>
                <c:pt idx="72909">
                  <c:v>54</c:v>
                </c:pt>
                <c:pt idx="72910">
                  <c:v>238</c:v>
                </c:pt>
                <c:pt idx="72911">
                  <c:v>158</c:v>
                </c:pt>
                <c:pt idx="72912">
                  <c:v>247</c:v>
                </c:pt>
                <c:pt idx="72913">
                  <c:v>916</c:v>
                </c:pt>
                <c:pt idx="72914">
                  <c:v>112</c:v>
                </c:pt>
                <c:pt idx="72915">
                  <c:v>214</c:v>
                </c:pt>
                <c:pt idx="72916">
                  <c:v>322</c:v>
                </c:pt>
                <c:pt idx="72917">
                  <c:v>169</c:v>
                </c:pt>
                <c:pt idx="72918">
                  <c:v>311</c:v>
                </c:pt>
                <c:pt idx="72919">
                  <c:v>272</c:v>
                </c:pt>
                <c:pt idx="72920">
                  <c:v>145</c:v>
                </c:pt>
                <c:pt idx="72921">
                  <c:v>205</c:v>
                </c:pt>
                <c:pt idx="72922">
                  <c:v>960</c:v>
                </c:pt>
                <c:pt idx="72923">
                  <c:v>230</c:v>
                </c:pt>
                <c:pt idx="72924">
                  <c:v>158</c:v>
                </c:pt>
                <c:pt idx="72925">
                  <c:v>170</c:v>
                </c:pt>
                <c:pt idx="72926">
                  <c:v>132</c:v>
                </c:pt>
                <c:pt idx="72927">
                  <c:v>289</c:v>
                </c:pt>
                <c:pt idx="72928">
                  <c:v>218</c:v>
                </c:pt>
                <c:pt idx="72929">
                  <c:v>138</c:v>
                </c:pt>
                <c:pt idx="72930">
                  <c:v>259</c:v>
                </c:pt>
                <c:pt idx="72931">
                  <c:v>293</c:v>
                </c:pt>
                <c:pt idx="72932">
                  <c:v>813</c:v>
                </c:pt>
                <c:pt idx="72933">
                  <c:v>196</c:v>
                </c:pt>
                <c:pt idx="72934">
                  <c:v>598</c:v>
                </c:pt>
                <c:pt idx="72935">
                  <c:v>246</c:v>
                </c:pt>
                <c:pt idx="72936">
                  <c:v>235</c:v>
                </c:pt>
                <c:pt idx="72937">
                  <c:v>150</c:v>
                </c:pt>
                <c:pt idx="72938">
                  <c:v>238</c:v>
                </c:pt>
                <c:pt idx="72939">
                  <c:v>721</c:v>
                </c:pt>
                <c:pt idx="72940">
                  <c:v>610</c:v>
                </c:pt>
                <c:pt idx="72941">
                  <c:v>759</c:v>
                </c:pt>
                <c:pt idx="72942">
                  <c:v>198</c:v>
                </c:pt>
                <c:pt idx="72943">
                  <c:v>216</c:v>
                </c:pt>
                <c:pt idx="72944">
                  <c:v>311</c:v>
                </c:pt>
                <c:pt idx="72945">
                  <c:v>403</c:v>
                </c:pt>
                <c:pt idx="72946">
                  <c:v>1439</c:v>
                </c:pt>
                <c:pt idx="72947">
                  <c:v>1230</c:v>
                </c:pt>
                <c:pt idx="72948">
                  <c:v>906</c:v>
                </c:pt>
                <c:pt idx="72949">
                  <c:v>910</c:v>
                </c:pt>
                <c:pt idx="72950">
                  <c:v>930</c:v>
                </c:pt>
                <c:pt idx="72951">
                  <c:v>1362</c:v>
                </c:pt>
                <c:pt idx="72952">
                  <c:v>579</c:v>
                </c:pt>
                <c:pt idx="72953">
                  <c:v>448</c:v>
                </c:pt>
                <c:pt idx="72954">
                  <c:v>910</c:v>
                </c:pt>
                <c:pt idx="72955">
                  <c:v>424</c:v>
                </c:pt>
                <c:pt idx="72956">
                  <c:v>975</c:v>
                </c:pt>
                <c:pt idx="72957">
                  <c:v>1155</c:v>
                </c:pt>
                <c:pt idx="72958" formatCode="0.00E+00">
                  <c:v>4.8999999999999998E-3</c:v>
                </c:pt>
                <c:pt idx="72959">
                  <c:v>883</c:v>
                </c:pt>
                <c:pt idx="72960">
                  <c:v>518</c:v>
                </c:pt>
                <c:pt idx="72961">
                  <c:v>263</c:v>
                </c:pt>
                <c:pt idx="72962">
                  <c:v>866</c:v>
                </c:pt>
                <c:pt idx="72963">
                  <c:v>363</c:v>
                </c:pt>
                <c:pt idx="72964">
                  <c:v>349</c:v>
                </c:pt>
                <c:pt idx="72965">
                  <c:v>320</c:v>
                </c:pt>
                <c:pt idx="72966">
                  <c:v>585</c:v>
                </c:pt>
                <c:pt idx="72967">
                  <c:v>219</c:v>
                </c:pt>
                <c:pt idx="72968">
                  <c:v>232</c:v>
                </c:pt>
                <c:pt idx="72969">
                  <c:v>338</c:v>
                </c:pt>
                <c:pt idx="72970">
                  <c:v>303</c:v>
                </c:pt>
                <c:pt idx="72971">
                  <c:v>269</c:v>
                </c:pt>
                <c:pt idx="72972">
                  <c:v>387</c:v>
                </c:pt>
                <c:pt idx="72973">
                  <c:v>479</c:v>
                </c:pt>
                <c:pt idx="72974">
                  <c:v>557</c:v>
                </c:pt>
                <c:pt idx="72975">
                  <c:v>294</c:v>
                </c:pt>
                <c:pt idx="72976">
                  <c:v>429</c:v>
                </c:pt>
                <c:pt idx="72977">
                  <c:v>476</c:v>
                </c:pt>
                <c:pt idx="72978">
                  <c:v>259</c:v>
                </c:pt>
                <c:pt idx="72979">
                  <c:v>202</c:v>
                </c:pt>
                <c:pt idx="72980">
                  <c:v>228</c:v>
                </c:pt>
                <c:pt idx="72981">
                  <c:v>225</c:v>
                </c:pt>
                <c:pt idx="72982">
                  <c:v>272</c:v>
                </c:pt>
                <c:pt idx="72983">
                  <c:v>562</c:v>
                </c:pt>
                <c:pt idx="72984">
                  <c:v>407</c:v>
                </c:pt>
                <c:pt idx="72985">
                  <c:v>481</c:v>
                </c:pt>
                <c:pt idx="72986">
                  <c:v>655</c:v>
                </c:pt>
                <c:pt idx="72987">
                  <c:v>594</c:v>
                </c:pt>
                <c:pt idx="72988">
                  <c:v>405</c:v>
                </c:pt>
                <c:pt idx="72989">
                  <c:v>573</c:v>
                </c:pt>
                <c:pt idx="72990">
                  <c:v>458</c:v>
                </c:pt>
                <c:pt idx="72991">
                  <c:v>610</c:v>
                </c:pt>
                <c:pt idx="72992">
                  <c:v>576</c:v>
                </c:pt>
                <c:pt idx="72993">
                  <c:v>1432</c:v>
                </c:pt>
                <c:pt idx="72994">
                  <c:v>508</c:v>
                </c:pt>
                <c:pt idx="72995">
                  <c:v>930</c:v>
                </c:pt>
                <c:pt idx="72996">
                  <c:v>630</c:v>
                </c:pt>
                <c:pt idx="72997">
                  <c:v>190</c:v>
                </c:pt>
                <c:pt idx="72998">
                  <c:v>226</c:v>
                </c:pt>
                <c:pt idx="72999">
                  <c:v>182</c:v>
                </c:pt>
                <c:pt idx="73000">
                  <c:v>143</c:v>
                </c:pt>
                <c:pt idx="73001">
                  <c:v>140</c:v>
                </c:pt>
                <c:pt idx="73002">
                  <c:v>262</c:v>
                </c:pt>
                <c:pt idx="73003">
                  <c:v>225</c:v>
                </c:pt>
                <c:pt idx="73004">
                  <c:v>514</c:v>
                </c:pt>
                <c:pt idx="73005">
                  <c:v>241</c:v>
                </c:pt>
                <c:pt idx="73006">
                  <c:v>843</c:v>
                </c:pt>
                <c:pt idx="73007">
                  <c:v>63</c:v>
                </c:pt>
                <c:pt idx="73008">
                  <c:v>147</c:v>
                </c:pt>
                <c:pt idx="73009">
                  <c:v>13</c:v>
                </c:pt>
                <c:pt idx="73010">
                  <c:v>82</c:v>
                </c:pt>
                <c:pt idx="73011">
                  <c:v>106</c:v>
                </c:pt>
                <c:pt idx="73012">
                  <c:v>146</c:v>
                </c:pt>
                <c:pt idx="73013">
                  <c:v>519</c:v>
                </c:pt>
                <c:pt idx="73014">
                  <c:v>649</c:v>
                </c:pt>
                <c:pt idx="73015">
                  <c:v>487</c:v>
                </c:pt>
                <c:pt idx="73016">
                  <c:v>323</c:v>
                </c:pt>
                <c:pt idx="73017">
                  <c:v>135</c:v>
                </c:pt>
                <c:pt idx="73018">
                  <c:v>138</c:v>
                </c:pt>
                <c:pt idx="73019">
                  <c:v>166</c:v>
                </c:pt>
                <c:pt idx="73020">
                  <c:v>252</c:v>
                </c:pt>
                <c:pt idx="73021">
                  <c:v>129</c:v>
                </c:pt>
                <c:pt idx="73022">
                  <c:v>136</c:v>
                </c:pt>
                <c:pt idx="73023">
                  <c:v>296</c:v>
                </c:pt>
                <c:pt idx="73024">
                  <c:v>246</c:v>
                </c:pt>
                <c:pt idx="73025">
                  <c:v>325</c:v>
                </c:pt>
                <c:pt idx="73026">
                  <c:v>211</c:v>
                </c:pt>
                <c:pt idx="73027">
                  <c:v>172</c:v>
                </c:pt>
                <c:pt idx="73028">
                  <c:v>187</c:v>
                </c:pt>
                <c:pt idx="73029">
                  <c:v>182</c:v>
                </c:pt>
                <c:pt idx="73030">
                  <c:v>146</c:v>
                </c:pt>
                <c:pt idx="73031">
                  <c:v>640</c:v>
                </c:pt>
                <c:pt idx="73032">
                  <c:v>141</c:v>
                </c:pt>
                <c:pt idx="73033">
                  <c:v>120</c:v>
                </c:pt>
                <c:pt idx="73034">
                  <c:v>110</c:v>
                </c:pt>
                <c:pt idx="73035">
                  <c:v>232</c:v>
                </c:pt>
                <c:pt idx="73036">
                  <c:v>264</c:v>
                </c:pt>
                <c:pt idx="73037">
                  <c:v>264</c:v>
                </c:pt>
                <c:pt idx="73038">
                  <c:v>180</c:v>
                </c:pt>
                <c:pt idx="73039">
                  <c:v>162</c:v>
                </c:pt>
                <c:pt idx="73040">
                  <c:v>92</c:v>
                </c:pt>
                <c:pt idx="73041">
                  <c:v>235</c:v>
                </c:pt>
                <c:pt idx="73042">
                  <c:v>66</c:v>
                </c:pt>
                <c:pt idx="73043">
                  <c:v>661</c:v>
                </c:pt>
                <c:pt idx="73044">
                  <c:v>161</c:v>
                </c:pt>
                <c:pt idx="73045">
                  <c:v>103</c:v>
                </c:pt>
                <c:pt idx="73046">
                  <c:v>173</c:v>
                </c:pt>
                <c:pt idx="73047">
                  <c:v>151</c:v>
                </c:pt>
                <c:pt idx="73048">
                  <c:v>184</c:v>
                </c:pt>
                <c:pt idx="73049">
                  <c:v>305</c:v>
                </c:pt>
                <c:pt idx="73050">
                  <c:v>156</c:v>
                </c:pt>
                <c:pt idx="73051">
                  <c:v>157</c:v>
                </c:pt>
                <c:pt idx="73052">
                  <c:v>145</c:v>
                </c:pt>
                <c:pt idx="73053">
                  <c:v>531</c:v>
                </c:pt>
                <c:pt idx="73054">
                  <c:v>136</c:v>
                </c:pt>
                <c:pt idx="73055">
                  <c:v>152</c:v>
                </c:pt>
                <c:pt idx="73056">
                  <c:v>185</c:v>
                </c:pt>
                <c:pt idx="73057">
                  <c:v>124</c:v>
                </c:pt>
                <c:pt idx="73058">
                  <c:v>195</c:v>
                </c:pt>
                <c:pt idx="73059">
                  <c:v>137</c:v>
                </c:pt>
                <c:pt idx="73060">
                  <c:v>809</c:v>
                </c:pt>
                <c:pt idx="73061">
                  <c:v>156</c:v>
                </c:pt>
                <c:pt idx="73062">
                  <c:v>226</c:v>
                </c:pt>
                <c:pt idx="73063">
                  <c:v>212</c:v>
                </c:pt>
                <c:pt idx="73064">
                  <c:v>210</c:v>
                </c:pt>
                <c:pt idx="73065">
                  <c:v>115</c:v>
                </c:pt>
                <c:pt idx="73066">
                  <c:v>205</c:v>
                </c:pt>
                <c:pt idx="73067">
                  <c:v>97</c:v>
                </c:pt>
                <c:pt idx="73068">
                  <c:v>144</c:v>
                </c:pt>
                <c:pt idx="73069">
                  <c:v>154</c:v>
                </c:pt>
                <c:pt idx="73070">
                  <c:v>159</c:v>
                </c:pt>
                <c:pt idx="73071">
                  <c:v>51</c:v>
                </c:pt>
                <c:pt idx="73072">
                  <c:v>104</c:v>
                </c:pt>
                <c:pt idx="73073">
                  <c:v>402</c:v>
                </c:pt>
                <c:pt idx="73074">
                  <c:v>174</c:v>
                </c:pt>
                <c:pt idx="73075">
                  <c:v>182</c:v>
                </c:pt>
                <c:pt idx="73076">
                  <c:v>221</c:v>
                </c:pt>
                <c:pt idx="73077">
                  <c:v>98</c:v>
                </c:pt>
                <c:pt idx="73078">
                  <c:v>160</c:v>
                </c:pt>
                <c:pt idx="73079">
                  <c:v>106</c:v>
                </c:pt>
                <c:pt idx="73080">
                  <c:v>140</c:v>
                </c:pt>
                <c:pt idx="73081">
                  <c:v>97</c:v>
                </c:pt>
                <c:pt idx="73082">
                  <c:v>92</c:v>
                </c:pt>
                <c:pt idx="73083">
                  <c:v>166</c:v>
                </c:pt>
                <c:pt idx="73084">
                  <c:v>348</c:v>
                </c:pt>
                <c:pt idx="73085">
                  <c:v>533</c:v>
                </c:pt>
                <c:pt idx="73086">
                  <c:v>916</c:v>
                </c:pt>
                <c:pt idx="73087">
                  <c:v>689</c:v>
                </c:pt>
                <c:pt idx="73088">
                  <c:v>641</c:v>
                </c:pt>
                <c:pt idx="73089">
                  <c:v>489</c:v>
                </c:pt>
                <c:pt idx="73090">
                  <c:v>211</c:v>
                </c:pt>
                <c:pt idx="73091">
                  <c:v>252</c:v>
                </c:pt>
                <c:pt idx="73092">
                  <c:v>270</c:v>
                </c:pt>
                <c:pt idx="73093">
                  <c:v>215</c:v>
                </c:pt>
                <c:pt idx="73094">
                  <c:v>245</c:v>
                </c:pt>
                <c:pt idx="73095">
                  <c:v>256</c:v>
                </c:pt>
                <c:pt idx="73096">
                  <c:v>489</c:v>
                </c:pt>
                <c:pt idx="73097" formatCode="0.00E+00">
                  <c:v>4.8999999999999998E-3</c:v>
                </c:pt>
                <c:pt idx="73098">
                  <c:v>85</c:v>
                </c:pt>
                <c:pt idx="73099">
                  <c:v>605</c:v>
                </c:pt>
                <c:pt idx="73100">
                  <c:v>440</c:v>
                </c:pt>
                <c:pt idx="73101">
                  <c:v>682</c:v>
                </c:pt>
                <c:pt idx="73102">
                  <c:v>253</c:v>
                </c:pt>
                <c:pt idx="73103">
                  <c:v>727</c:v>
                </c:pt>
                <c:pt idx="73104">
                  <c:v>273</c:v>
                </c:pt>
                <c:pt idx="73105">
                  <c:v>305</c:v>
                </c:pt>
                <c:pt idx="73106">
                  <c:v>189</c:v>
                </c:pt>
                <c:pt idx="73107">
                  <c:v>269</c:v>
                </c:pt>
                <c:pt idx="73108">
                  <c:v>366</c:v>
                </c:pt>
                <c:pt idx="73109">
                  <c:v>288</c:v>
                </c:pt>
                <c:pt idx="73110">
                  <c:v>256</c:v>
                </c:pt>
                <c:pt idx="73111">
                  <c:v>272</c:v>
                </c:pt>
                <c:pt idx="73112">
                  <c:v>160</c:v>
                </c:pt>
                <c:pt idx="73113">
                  <c:v>248</c:v>
                </c:pt>
                <c:pt idx="73114">
                  <c:v>458</c:v>
                </c:pt>
                <c:pt idx="73115">
                  <c:v>194</c:v>
                </c:pt>
                <c:pt idx="73116">
                  <c:v>199</c:v>
                </c:pt>
                <c:pt idx="73117">
                  <c:v>144</c:v>
                </c:pt>
                <c:pt idx="73118">
                  <c:v>224</c:v>
                </c:pt>
                <c:pt idx="73119">
                  <c:v>231</c:v>
                </c:pt>
                <c:pt idx="73120">
                  <c:v>130</c:v>
                </c:pt>
                <c:pt idx="73121">
                  <c:v>222</c:v>
                </c:pt>
                <c:pt idx="73122">
                  <c:v>173</c:v>
                </c:pt>
                <c:pt idx="73123">
                  <c:v>176</c:v>
                </c:pt>
                <c:pt idx="73124">
                  <c:v>310</c:v>
                </c:pt>
                <c:pt idx="73125">
                  <c:v>92</c:v>
                </c:pt>
                <c:pt idx="73126">
                  <c:v>31</c:v>
                </c:pt>
                <c:pt idx="73127">
                  <c:v>48</c:v>
                </c:pt>
                <c:pt idx="73128">
                  <c:v>38</c:v>
                </c:pt>
                <c:pt idx="73129">
                  <c:v>188</c:v>
                </c:pt>
                <c:pt idx="73130">
                  <c:v>69</c:v>
                </c:pt>
                <c:pt idx="73131">
                  <c:v>79</c:v>
                </c:pt>
                <c:pt idx="73132">
                  <c:v>15</c:v>
                </c:pt>
                <c:pt idx="73133">
                  <c:v>42</c:v>
                </c:pt>
                <c:pt idx="73134">
                  <c:v>508</c:v>
                </c:pt>
                <c:pt idx="73135">
                  <c:v>277</c:v>
                </c:pt>
                <c:pt idx="73136">
                  <c:v>270</c:v>
                </c:pt>
                <c:pt idx="73137">
                  <c:v>623</c:v>
                </c:pt>
                <c:pt idx="73138">
                  <c:v>322</c:v>
                </c:pt>
                <c:pt idx="73139">
                  <c:v>763</c:v>
                </c:pt>
                <c:pt idx="73140">
                  <c:v>528</c:v>
                </c:pt>
                <c:pt idx="73141">
                  <c:v>398</c:v>
                </c:pt>
                <c:pt idx="73142">
                  <c:v>227</c:v>
                </c:pt>
                <c:pt idx="73143">
                  <c:v>278</c:v>
                </c:pt>
                <c:pt idx="73144">
                  <c:v>321</c:v>
                </c:pt>
                <c:pt idx="73145">
                  <c:v>551</c:v>
                </c:pt>
                <c:pt idx="73146">
                  <c:v>750</c:v>
                </c:pt>
                <c:pt idx="73147">
                  <c:v>470</c:v>
                </c:pt>
                <c:pt idx="73148">
                  <c:v>536</c:v>
                </c:pt>
                <c:pt idx="73149">
                  <c:v>981</c:v>
                </c:pt>
                <c:pt idx="73150">
                  <c:v>480</c:v>
                </c:pt>
                <c:pt idx="73151">
                  <c:v>380</c:v>
                </c:pt>
                <c:pt idx="73152">
                  <c:v>1214</c:v>
                </c:pt>
                <c:pt idx="73153">
                  <c:v>606</c:v>
                </c:pt>
                <c:pt idx="73154">
                  <c:v>930</c:v>
                </c:pt>
                <c:pt idx="73155">
                  <c:v>393</c:v>
                </c:pt>
                <c:pt idx="73156">
                  <c:v>380</c:v>
                </c:pt>
                <c:pt idx="73157">
                  <c:v>1278</c:v>
                </c:pt>
                <c:pt idx="73158">
                  <c:v>212</c:v>
                </c:pt>
                <c:pt idx="73159">
                  <c:v>201</c:v>
                </c:pt>
                <c:pt idx="73160">
                  <c:v>149</c:v>
                </c:pt>
                <c:pt idx="73161">
                  <c:v>865</c:v>
                </c:pt>
                <c:pt idx="73162">
                  <c:v>210</c:v>
                </c:pt>
                <c:pt idx="73163">
                  <c:v>178</c:v>
                </c:pt>
                <c:pt idx="73164">
                  <c:v>170</c:v>
                </c:pt>
                <c:pt idx="73165">
                  <c:v>216</c:v>
                </c:pt>
                <c:pt idx="73166">
                  <c:v>236</c:v>
                </c:pt>
                <c:pt idx="73167">
                  <c:v>298</c:v>
                </c:pt>
                <c:pt idx="73168">
                  <c:v>302</c:v>
                </c:pt>
                <c:pt idx="73169">
                  <c:v>229</c:v>
                </c:pt>
                <c:pt idx="73170">
                  <c:v>770</c:v>
                </c:pt>
                <c:pt idx="73171">
                  <c:v>283</c:v>
                </c:pt>
                <c:pt idx="73172">
                  <c:v>705</c:v>
                </c:pt>
                <c:pt idx="73173">
                  <c:v>305</c:v>
                </c:pt>
                <c:pt idx="73174">
                  <c:v>639</c:v>
                </c:pt>
                <c:pt idx="73175">
                  <c:v>288</c:v>
                </c:pt>
                <c:pt idx="73176">
                  <c:v>255</c:v>
                </c:pt>
                <c:pt idx="73177">
                  <c:v>231</c:v>
                </c:pt>
                <c:pt idx="73178">
                  <c:v>203</c:v>
                </c:pt>
                <c:pt idx="73179">
                  <c:v>676</c:v>
                </c:pt>
                <c:pt idx="73180">
                  <c:v>238</c:v>
                </c:pt>
                <c:pt idx="73181">
                  <c:v>291</c:v>
                </c:pt>
                <c:pt idx="73182">
                  <c:v>281</c:v>
                </c:pt>
                <c:pt idx="73183">
                  <c:v>204</c:v>
                </c:pt>
                <c:pt idx="73184">
                  <c:v>777</c:v>
                </c:pt>
                <c:pt idx="73185">
                  <c:v>257</c:v>
                </c:pt>
                <c:pt idx="73186">
                  <c:v>203</c:v>
                </c:pt>
                <c:pt idx="73187">
                  <c:v>539</c:v>
                </c:pt>
                <c:pt idx="73188">
                  <c:v>485</c:v>
                </c:pt>
                <c:pt idx="73189">
                  <c:v>608</c:v>
                </c:pt>
                <c:pt idx="73190">
                  <c:v>159</c:v>
                </c:pt>
                <c:pt idx="73191">
                  <c:v>143</c:v>
                </c:pt>
                <c:pt idx="73192">
                  <c:v>299</c:v>
                </c:pt>
                <c:pt idx="73193">
                  <c:v>287</c:v>
                </c:pt>
                <c:pt idx="73194">
                  <c:v>275</c:v>
                </c:pt>
                <c:pt idx="73195">
                  <c:v>183</c:v>
                </c:pt>
                <c:pt idx="73196">
                  <c:v>592</c:v>
                </c:pt>
                <c:pt idx="73197">
                  <c:v>674</c:v>
                </c:pt>
                <c:pt idx="73198">
                  <c:v>269</c:v>
                </c:pt>
                <c:pt idx="73199">
                  <c:v>907</c:v>
                </c:pt>
                <c:pt idx="73200">
                  <c:v>560</c:v>
                </c:pt>
                <c:pt idx="73201">
                  <c:v>362</c:v>
                </c:pt>
                <c:pt idx="73202">
                  <c:v>310</c:v>
                </c:pt>
                <c:pt idx="73203">
                  <c:v>355</c:v>
                </c:pt>
                <c:pt idx="73204">
                  <c:v>190</c:v>
                </c:pt>
                <c:pt idx="73205">
                  <c:v>638</c:v>
                </c:pt>
                <c:pt idx="73206">
                  <c:v>249</c:v>
                </c:pt>
                <c:pt idx="73207">
                  <c:v>278</c:v>
                </c:pt>
                <c:pt idx="73208">
                  <c:v>253</c:v>
                </c:pt>
                <c:pt idx="73209">
                  <c:v>233</c:v>
                </c:pt>
                <c:pt idx="73210">
                  <c:v>158</c:v>
                </c:pt>
                <c:pt idx="73211">
                  <c:v>127</c:v>
                </c:pt>
                <c:pt idx="73212">
                  <c:v>720</c:v>
                </c:pt>
                <c:pt idx="73213">
                  <c:v>407</c:v>
                </c:pt>
                <c:pt idx="73214">
                  <c:v>146</c:v>
                </c:pt>
                <c:pt idx="73215">
                  <c:v>240</c:v>
                </c:pt>
                <c:pt idx="73216">
                  <c:v>167</c:v>
                </c:pt>
                <c:pt idx="73217">
                  <c:v>296</c:v>
                </c:pt>
                <c:pt idx="73218">
                  <c:v>599</c:v>
                </c:pt>
                <c:pt idx="73219">
                  <c:v>265</c:v>
                </c:pt>
                <c:pt idx="73220">
                  <c:v>199</c:v>
                </c:pt>
                <c:pt idx="73221">
                  <c:v>410</c:v>
                </c:pt>
                <c:pt idx="73222">
                  <c:v>1243</c:v>
                </c:pt>
                <c:pt idx="73223">
                  <c:v>182</c:v>
                </c:pt>
                <c:pt idx="73224">
                  <c:v>639</c:v>
                </c:pt>
                <c:pt idx="73225">
                  <c:v>169</c:v>
                </c:pt>
                <c:pt idx="73226">
                  <c:v>184</c:v>
                </c:pt>
                <c:pt idx="73227">
                  <c:v>936</c:v>
                </c:pt>
                <c:pt idx="73228">
                  <c:v>176</c:v>
                </c:pt>
                <c:pt idx="73229">
                  <c:v>263</c:v>
                </c:pt>
                <c:pt idx="73230">
                  <c:v>32</c:v>
                </c:pt>
                <c:pt idx="73231">
                  <c:v>356</c:v>
                </c:pt>
                <c:pt idx="73232">
                  <c:v>41</c:v>
                </c:pt>
                <c:pt idx="73233">
                  <c:v>122</c:v>
                </c:pt>
                <c:pt idx="73234">
                  <c:v>90</c:v>
                </c:pt>
                <c:pt idx="73235">
                  <c:v>26</c:v>
                </c:pt>
                <c:pt idx="73236">
                  <c:v>49</c:v>
                </c:pt>
                <c:pt idx="73237">
                  <c:v>76</c:v>
                </c:pt>
                <c:pt idx="73238">
                  <c:v>50</c:v>
                </c:pt>
                <c:pt idx="73239">
                  <c:v>22</c:v>
                </c:pt>
                <c:pt idx="73240">
                  <c:v>54</c:v>
                </c:pt>
                <c:pt idx="73241">
                  <c:v>55</c:v>
                </c:pt>
                <c:pt idx="73242">
                  <c:v>49</c:v>
                </c:pt>
                <c:pt idx="73243">
                  <c:v>200</c:v>
                </c:pt>
                <c:pt idx="73244">
                  <c:v>126</c:v>
                </c:pt>
                <c:pt idx="73245">
                  <c:v>145</c:v>
                </c:pt>
                <c:pt idx="73246">
                  <c:v>158</c:v>
                </c:pt>
                <c:pt idx="73247">
                  <c:v>362</c:v>
                </c:pt>
                <c:pt idx="73248">
                  <c:v>232</c:v>
                </c:pt>
                <c:pt idx="73249">
                  <c:v>123</c:v>
                </c:pt>
                <c:pt idx="73250">
                  <c:v>220</c:v>
                </c:pt>
                <c:pt idx="73251">
                  <c:v>210</c:v>
                </c:pt>
                <c:pt idx="73252">
                  <c:v>324</c:v>
                </c:pt>
                <c:pt idx="73253">
                  <c:v>123</c:v>
                </c:pt>
                <c:pt idx="73254">
                  <c:v>156</c:v>
                </c:pt>
                <c:pt idx="73255">
                  <c:v>340</c:v>
                </c:pt>
                <c:pt idx="73256">
                  <c:v>720</c:v>
                </c:pt>
                <c:pt idx="73257">
                  <c:v>207</c:v>
                </c:pt>
                <c:pt idx="73258">
                  <c:v>128</c:v>
                </c:pt>
                <c:pt idx="73259">
                  <c:v>118</c:v>
                </c:pt>
                <c:pt idx="73260">
                  <c:v>280</c:v>
                </c:pt>
                <c:pt idx="73261">
                  <c:v>239</c:v>
                </c:pt>
                <c:pt idx="73262">
                  <c:v>171</c:v>
                </c:pt>
                <c:pt idx="73263">
                  <c:v>290</c:v>
                </c:pt>
                <c:pt idx="73264">
                  <c:v>229</c:v>
                </c:pt>
                <c:pt idx="73265">
                  <c:v>188</c:v>
                </c:pt>
                <c:pt idx="73266">
                  <c:v>273</c:v>
                </c:pt>
                <c:pt idx="73267">
                  <c:v>541</c:v>
                </c:pt>
                <c:pt idx="73268">
                  <c:v>902</c:v>
                </c:pt>
                <c:pt idx="73269">
                  <c:v>153</c:v>
                </c:pt>
                <c:pt idx="73270">
                  <c:v>271</c:v>
                </c:pt>
                <c:pt idx="73271">
                  <c:v>166</c:v>
                </c:pt>
                <c:pt idx="73272">
                  <c:v>119</c:v>
                </c:pt>
                <c:pt idx="73273">
                  <c:v>521</c:v>
                </c:pt>
                <c:pt idx="73274">
                  <c:v>153</c:v>
                </c:pt>
                <c:pt idx="73275">
                  <c:v>222</c:v>
                </c:pt>
                <c:pt idx="73276">
                  <c:v>602</c:v>
                </c:pt>
                <c:pt idx="73277">
                  <c:v>183</c:v>
                </c:pt>
                <c:pt idx="73278">
                  <c:v>1020</c:v>
                </c:pt>
                <c:pt idx="73279">
                  <c:v>55</c:v>
                </c:pt>
                <c:pt idx="73280">
                  <c:v>10</c:v>
                </c:pt>
                <c:pt idx="73281">
                  <c:v>65</c:v>
                </c:pt>
                <c:pt idx="73282">
                  <c:v>161</c:v>
                </c:pt>
                <c:pt idx="73283">
                  <c:v>100</c:v>
                </c:pt>
                <c:pt idx="73284">
                  <c:v>18</c:v>
                </c:pt>
                <c:pt idx="73285">
                  <c:v>105</c:v>
                </c:pt>
                <c:pt idx="73286">
                  <c:v>26</c:v>
                </c:pt>
                <c:pt idx="73287">
                  <c:v>39</c:v>
                </c:pt>
                <c:pt idx="73288">
                  <c:v>81</c:v>
                </c:pt>
                <c:pt idx="73289">
                  <c:v>52</c:v>
                </c:pt>
                <c:pt idx="73290">
                  <c:v>46</c:v>
                </c:pt>
                <c:pt idx="73291">
                  <c:v>50</c:v>
                </c:pt>
                <c:pt idx="73292">
                  <c:v>149</c:v>
                </c:pt>
                <c:pt idx="73293">
                  <c:v>171</c:v>
                </c:pt>
                <c:pt idx="73294">
                  <c:v>133</c:v>
                </c:pt>
                <c:pt idx="73295">
                  <c:v>114</c:v>
                </c:pt>
                <c:pt idx="73296" formatCode="0.00E+00">
                  <c:v>4.8999999999999998E-3</c:v>
                </c:pt>
                <c:pt idx="73297">
                  <c:v>181</c:v>
                </c:pt>
                <c:pt idx="73298">
                  <c:v>307</c:v>
                </c:pt>
                <c:pt idx="73299">
                  <c:v>215</c:v>
                </c:pt>
                <c:pt idx="73300">
                  <c:v>490</c:v>
                </c:pt>
                <c:pt idx="73301">
                  <c:v>176</c:v>
                </c:pt>
                <c:pt idx="73302">
                  <c:v>367</c:v>
                </c:pt>
                <c:pt idx="73303">
                  <c:v>146</c:v>
                </c:pt>
                <c:pt idx="73304">
                  <c:v>200</c:v>
                </c:pt>
                <c:pt idx="73305">
                  <c:v>323</c:v>
                </c:pt>
                <c:pt idx="73306">
                  <c:v>191</c:v>
                </c:pt>
                <c:pt idx="73307">
                  <c:v>175</c:v>
                </c:pt>
                <c:pt idx="73308">
                  <c:v>1067</c:v>
                </c:pt>
                <c:pt idx="73309">
                  <c:v>724</c:v>
                </c:pt>
                <c:pt idx="73310">
                  <c:v>795</c:v>
                </c:pt>
                <c:pt idx="73311">
                  <c:v>180</c:v>
                </c:pt>
                <c:pt idx="73312">
                  <c:v>247</c:v>
                </c:pt>
                <c:pt idx="73313">
                  <c:v>1140</c:v>
                </c:pt>
                <c:pt idx="73314">
                  <c:v>995</c:v>
                </c:pt>
                <c:pt idx="73315">
                  <c:v>165</c:v>
                </c:pt>
                <c:pt idx="73316">
                  <c:v>450</c:v>
                </c:pt>
                <c:pt idx="73317">
                  <c:v>207</c:v>
                </c:pt>
                <c:pt idx="73318">
                  <c:v>201</c:v>
                </c:pt>
                <c:pt idx="73319">
                  <c:v>232</c:v>
                </c:pt>
                <c:pt idx="73320">
                  <c:v>260</c:v>
                </c:pt>
                <c:pt idx="73321">
                  <c:v>260</c:v>
                </c:pt>
                <c:pt idx="73322">
                  <c:v>225</c:v>
                </c:pt>
                <c:pt idx="73323">
                  <c:v>284</c:v>
                </c:pt>
                <c:pt idx="73324">
                  <c:v>367</c:v>
                </c:pt>
                <c:pt idx="73325">
                  <c:v>324</c:v>
                </c:pt>
                <c:pt idx="73326">
                  <c:v>241</c:v>
                </c:pt>
                <c:pt idx="73327">
                  <c:v>529</c:v>
                </c:pt>
                <c:pt idx="73328">
                  <c:v>368</c:v>
                </c:pt>
                <c:pt idx="73329">
                  <c:v>382</c:v>
                </c:pt>
                <c:pt idx="73330">
                  <c:v>390</c:v>
                </c:pt>
                <c:pt idx="73331">
                  <c:v>738</c:v>
                </c:pt>
                <c:pt idx="73332">
                  <c:v>309</c:v>
                </c:pt>
                <c:pt idx="73333">
                  <c:v>276</c:v>
                </c:pt>
                <c:pt idx="73334">
                  <c:v>1207</c:v>
                </c:pt>
                <c:pt idx="73335">
                  <c:v>308</c:v>
                </c:pt>
                <c:pt idx="73336">
                  <c:v>872</c:v>
                </c:pt>
                <c:pt idx="73337">
                  <c:v>327</c:v>
                </c:pt>
                <c:pt idx="73338">
                  <c:v>174</c:v>
                </c:pt>
                <c:pt idx="73339">
                  <c:v>15</c:v>
                </c:pt>
                <c:pt idx="73340">
                  <c:v>10</c:v>
                </c:pt>
                <c:pt idx="73341">
                  <c:v>9</c:v>
                </c:pt>
                <c:pt idx="73342">
                  <c:v>111</c:v>
                </c:pt>
                <c:pt idx="73343">
                  <c:v>41</c:v>
                </c:pt>
                <c:pt idx="73344">
                  <c:v>114</c:v>
                </c:pt>
                <c:pt idx="73345">
                  <c:v>20</c:v>
                </c:pt>
                <c:pt idx="73346">
                  <c:v>47</c:v>
                </c:pt>
                <c:pt idx="73347">
                  <c:v>43</c:v>
                </c:pt>
                <c:pt idx="73348">
                  <c:v>149</c:v>
                </c:pt>
                <c:pt idx="73349">
                  <c:v>175</c:v>
                </c:pt>
                <c:pt idx="73350">
                  <c:v>94</c:v>
                </c:pt>
                <c:pt idx="73351">
                  <c:v>85</c:v>
                </c:pt>
                <c:pt idx="73352">
                  <c:v>123</c:v>
                </c:pt>
                <c:pt idx="73353">
                  <c:v>85</c:v>
                </c:pt>
                <c:pt idx="73354">
                  <c:v>123</c:v>
                </c:pt>
                <c:pt idx="73355">
                  <c:v>117</c:v>
                </c:pt>
                <c:pt idx="73356">
                  <c:v>83</c:v>
                </c:pt>
                <c:pt idx="73357">
                  <c:v>101</c:v>
                </c:pt>
                <c:pt idx="73358">
                  <c:v>137</c:v>
                </c:pt>
                <c:pt idx="73359">
                  <c:v>228</c:v>
                </c:pt>
                <c:pt idx="73360">
                  <c:v>128</c:v>
                </c:pt>
                <c:pt idx="73361">
                  <c:v>172</c:v>
                </c:pt>
                <c:pt idx="73362">
                  <c:v>148</c:v>
                </c:pt>
                <c:pt idx="73363">
                  <c:v>570</c:v>
                </c:pt>
                <c:pt idx="73364">
                  <c:v>84</c:v>
                </c:pt>
                <c:pt idx="73365">
                  <c:v>87</c:v>
                </c:pt>
                <c:pt idx="73366">
                  <c:v>220</c:v>
                </c:pt>
                <c:pt idx="73367">
                  <c:v>325</c:v>
                </c:pt>
                <c:pt idx="73368">
                  <c:v>276</c:v>
                </c:pt>
                <c:pt idx="73369">
                  <c:v>271</c:v>
                </c:pt>
                <c:pt idx="73370">
                  <c:v>254</c:v>
                </c:pt>
                <c:pt idx="73371">
                  <c:v>276</c:v>
                </c:pt>
                <c:pt idx="73372">
                  <c:v>246</c:v>
                </c:pt>
                <c:pt idx="73373">
                  <c:v>286</c:v>
                </c:pt>
                <c:pt idx="73374">
                  <c:v>285</c:v>
                </c:pt>
                <c:pt idx="73375">
                  <c:v>244</c:v>
                </c:pt>
                <c:pt idx="73376">
                  <c:v>203</c:v>
                </c:pt>
                <c:pt idx="73377">
                  <c:v>273</c:v>
                </c:pt>
                <c:pt idx="73378">
                  <c:v>101</c:v>
                </c:pt>
                <c:pt idx="73379">
                  <c:v>21</c:v>
                </c:pt>
                <c:pt idx="73380">
                  <c:v>36</c:v>
                </c:pt>
                <c:pt idx="73381">
                  <c:v>111</c:v>
                </c:pt>
                <c:pt idx="73382">
                  <c:v>72</c:v>
                </c:pt>
                <c:pt idx="73383">
                  <c:v>25</c:v>
                </c:pt>
                <c:pt idx="73384">
                  <c:v>100</c:v>
                </c:pt>
                <c:pt idx="73385">
                  <c:v>40</c:v>
                </c:pt>
                <c:pt idx="73386">
                  <c:v>17</c:v>
                </c:pt>
                <c:pt idx="73387">
                  <c:v>63</c:v>
                </c:pt>
                <c:pt idx="73388">
                  <c:v>58</c:v>
                </c:pt>
                <c:pt idx="73389">
                  <c:v>129</c:v>
                </c:pt>
                <c:pt idx="73390" formatCode="0.00E+00">
                  <c:v>4.8999999999999998E-3</c:v>
                </c:pt>
                <c:pt idx="73391">
                  <c:v>121</c:v>
                </c:pt>
                <c:pt idx="73392" formatCode="0.00E+00">
                  <c:v>4.8999999999999998E-3</c:v>
                </c:pt>
                <c:pt idx="73393">
                  <c:v>231</c:v>
                </c:pt>
                <c:pt idx="73394">
                  <c:v>19</c:v>
                </c:pt>
                <c:pt idx="73395">
                  <c:v>79</c:v>
                </c:pt>
                <c:pt idx="73396">
                  <c:v>137</c:v>
                </c:pt>
                <c:pt idx="73397">
                  <c:v>119</c:v>
                </c:pt>
                <c:pt idx="73398">
                  <c:v>122</c:v>
                </c:pt>
                <c:pt idx="73399">
                  <c:v>318</c:v>
                </c:pt>
                <c:pt idx="73400">
                  <c:v>285</c:v>
                </c:pt>
                <c:pt idx="73401">
                  <c:v>87</c:v>
                </c:pt>
                <c:pt idx="73402">
                  <c:v>140</c:v>
                </c:pt>
                <c:pt idx="73403">
                  <c:v>212</c:v>
                </c:pt>
                <c:pt idx="73404">
                  <c:v>192</c:v>
                </c:pt>
                <c:pt idx="73405">
                  <c:v>45</c:v>
                </c:pt>
                <c:pt idx="73406">
                  <c:v>180</c:v>
                </c:pt>
                <c:pt idx="73407">
                  <c:v>89</c:v>
                </c:pt>
                <c:pt idx="73408">
                  <c:v>85</c:v>
                </c:pt>
                <c:pt idx="73409">
                  <c:v>78</c:v>
                </c:pt>
                <c:pt idx="73410">
                  <c:v>41</c:v>
                </c:pt>
                <c:pt idx="73411">
                  <c:v>59</c:v>
                </c:pt>
                <c:pt idx="73412">
                  <c:v>24</c:v>
                </c:pt>
                <c:pt idx="73413">
                  <c:v>88</c:v>
                </c:pt>
                <c:pt idx="73414">
                  <c:v>199</c:v>
                </c:pt>
                <c:pt idx="73415">
                  <c:v>56</c:v>
                </c:pt>
                <c:pt idx="73416">
                  <c:v>90</c:v>
                </c:pt>
                <c:pt idx="73417">
                  <c:v>420</c:v>
                </c:pt>
                <c:pt idx="73418">
                  <c:v>319</c:v>
                </c:pt>
                <c:pt idx="73419">
                  <c:v>710</c:v>
                </c:pt>
                <c:pt idx="73420">
                  <c:v>449</c:v>
                </c:pt>
                <c:pt idx="73421">
                  <c:v>288</c:v>
                </c:pt>
                <c:pt idx="73422">
                  <c:v>531</c:v>
                </c:pt>
                <c:pt idx="73423">
                  <c:v>805</c:v>
                </c:pt>
                <c:pt idx="73424">
                  <c:v>600</c:v>
                </c:pt>
                <c:pt idx="73425">
                  <c:v>400</c:v>
                </c:pt>
                <c:pt idx="73426">
                  <c:v>449</c:v>
                </c:pt>
                <c:pt idx="73427">
                  <c:v>399</c:v>
                </c:pt>
                <c:pt idx="73428">
                  <c:v>473</c:v>
                </c:pt>
                <c:pt idx="73429">
                  <c:v>1303</c:v>
                </c:pt>
                <c:pt idx="73430">
                  <c:v>1741</c:v>
                </c:pt>
                <c:pt idx="73431">
                  <c:v>1523</c:v>
                </c:pt>
                <c:pt idx="73432">
                  <c:v>499</c:v>
                </c:pt>
                <c:pt idx="73433">
                  <c:v>1113</c:v>
                </c:pt>
                <c:pt idx="73434">
                  <c:v>1480</c:v>
                </c:pt>
                <c:pt idx="73435">
                  <c:v>1048</c:v>
                </c:pt>
                <c:pt idx="73436">
                  <c:v>699</c:v>
                </c:pt>
                <c:pt idx="73437">
                  <c:v>744</c:v>
                </c:pt>
                <c:pt idx="73438">
                  <c:v>1036</c:v>
                </c:pt>
                <c:pt idx="73439">
                  <c:v>992</c:v>
                </c:pt>
                <c:pt idx="73440">
                  <c:v>1746</c:v>
                </c:pt>
                <c:pt idx="73441">
                  <c:v>35</c:v>
                </c:pt>
                <c:pt idx="73442">
                  <c:v>72</c:v>
                </c:pt>
                <c:pt idx="73443">
                  <c:v>266</c:v>
                </c:pt>
                <c:pt idx="73444">
                  <c:v>192</c:v>
                </c:pt>
                <c:pt idx="73445">
                  <c:v>68</c:v>
                </c:pt>
                <c:pt idx="73446">
                  <c:v>13</c:v>
                </c:pt>
                <c:pt idx="73447">
                  <c:v>42</c:v>
                </c:pt>
                <c:pt idx="73448">
                  <c:v>144</c:v>
                </c:pt>
                <c:pt idx="73449">
                  <c:v>256</c:v>
                </c:pt>
                <c:pt idx="73450">
                  <c:v>288</c:v>
                </c:pt>
                <c:pt idx="73451">
                  <c:v>294</c:v>
                </c:pt>
                <c:pt idx="73452">
                  <c:v>117</c:v>
                </c:pt>
                <c:pt idx="73453">
                  <c:v>268</c:v>
                </c:pt>
                <c:pt idx="73454">
                  <c:v>94</c:v>
                </c:pt>
                <c:pt idx="73455">
                  <c:v>253</c:v>
                </c:pt>
                <c:pt idx="73456">
                  <c:v>82</c:v>
                </c:pt>
                <c:pt idx="73457">
                  <c:v>79</c:v>
                </c:pt>
                <c:pt idx="73458">
                  <c:v>44</c:v>
                </c:pt>
                <c:pt idx="73459">
                  <c:v>55</c:v>
                </c:pt>
                <c:pt idx="73460">
                  <c:v>105</c:v>
                </c:pt>
                <c:pt idx="73461">
                  <c:v>117</c:v>
                </c:pt>
                <c:pt idx="73462">
                  <c:v>25</c:v>
                </c:pt>
                <c:pt idx="73463">
                  <c:v>137</c:v>
                </c:pt>
                <c:pt idx="73464">
                  <c:v>68</c:v>
                </c:pt>
                <c:pt idx="73465">
                  <c:v>45</c:v>
                </c:pt>
                <c:pt idx="73466">
                  <c:v>117</c:v>
                </c:pt>
                <c:pt idx="73467">
                  <c:v>126</c:v>
                </c:pt>
                <c:pt idx="73468">
                  <c:v>982</c:v>
                </c:pt>
                <c:pt idx="73469">
                  <c:v>260</c:v>
                </c:pt>
                <c:pt idx="73470">
                  <c:v>1013</c:v>
                </c:pt>
                <c:pt idx="73471">
                  <c:v>1078</c:v>
                </c:pt>
                <c:pt idx="73472">
                  <c:v>460</c:v>
                </c:pt>
                <c:pt idx="73473">
                  <c:v>980</c:v>
                </c:pt>
                <c:pt idx="73474">
                  <c:v>220</c:v>
                </c:pt>
                <c:pt idx="73475">
                  <c:v>1085</c:v>
                </c:pt>
                <c:pt idx="73476">
                  <c:v>669</c:v>
                </c:pt>
                <c:pt idx="73477">
                  <c:v>184</c:v>
                </c:pt>
                <c:pt idx="73478">
                  <c:v>1007</c:v>
                </c:pt>
                <c:pt idx="73479">
                  <c:v>993</c:v>
                </c:pt>
                <c:pt idx="73480">
                  <c:v>17</c:v>
                </c:pt>
                <c:pt idx="73481">
                  <c:v>35</c:v>
                </c:pt>
                <c:pt idx="73482">
                  <c:v>288</c:v>
                </c:pt>
                <c:pt idx="73483">
                  <c:v>282</c:v>
                </c:pt>
                <c:pt idx="73484">
                  <c:v>516</c:v>
                </c:pt>
                <c:pt idx="73485">
                  <c:v>290</c:v>
                </c:pt>
                <c:pt idx="73486">
                  <c:v>130</c:v>
                </c:pt>
                <c:pt idx="73487">
                  <c:v>588</c:v>
                </c:pt>
                <c:pt idx="73488">
                  <c:v>182</c:v>
                </c:pt>
                <c:pt idx="73489">
                  <c:v>241</c:v>
                </c:pt>
                <c:pt idx="73490">
                  <c:v>383</c:v>
                </c:pt>
                <c:pt idx="73491">
                  <c:v>338</c:v>
                </c:pt>
                <c:pt idx="73492">
                  <c:v>237</c:v>
                </c:pt>
                <c:pt idx="73493">
                  <c:v>168</c:v>
                </c:pt>
                <c:pt idx="73494">
                  <c:v>599</c:v>
                </c:pt>
                <c:pt idx="73495">
                  <c:v>175</c:v>
                </c:pt>
                <c:pt idx="73496">
                  <c:v>213</c:v>
                </c:pt>
                <c:pt idx="73497">
                  <c:v>466</c:v>
                </c:pt>
                <c:pt idx="73498">
                  <c:v>1184</c:v>
                </c:pt>
                <c:pt idx="73499">
                  <c:v>831</c:v>
                </c:pt>
                <c:pt idx="73500">
                  <c:v>340</c:v>
                </c:pt>
                <c:pt idx="73501">
                  <c:v>444</c:v>
                </c:pt>
                <c:pt idx="73502">
                  <c:v>728</c:v>
                </c:pt>
                <c:pt idx="73503">
                  <c:v>333</c:v>
                </c:pt>
                <c:pt idx="73504">
                  <c:v>193</c:v>
                </c:pt>
                <c:pt idx="73505">
                  <c:v>657</c:v>
                </c:pt>
                <c:pt idx="73506">
                  <c:v>206</c:v>
                </c:pt>
                <c:pt idx="73507">
                  <c:v>178</c:v>
                </c:pt>
                <c:pt idx="73508">
                  <c:v>293</c:v>
                </c:pt>
                <c:pt idx="73509">
                  <c:v>465</c:v>
                </c:pt>
                <c:pt idx="73510">
                  <c:v>198</c:v>
                </c:pt>
                <c:pt idx="73511">
                  <c:v>327</c:v>
                </c:pt>
                <c:pt idx="73512">
                  <c:v>233</c:v>
                </c:pt>
                <c:pt idx="73513">
                  <c:v>507</c:v>
                </c:pt>
                <c:pt idx="73514">
                  <c:v>416</c:v>
                </c:pt>
                <c:pt idx="73515">
                  <c:v>221</c:v>
                </c:pt>
                <c:pt idx="73516">
                  <c:v>192</c:v>
                </c:pt>
                <c:pt idx="73517">
                  <c:v>303</c:v>
                </c:pt>
                <c:pt idx="73518">
                  <c:v>31</c:v>
                </c:pt>
                <c:pt idx="73519">
                  <c:v>385</c:v>
                </c:pt>
                <c:pt idx="73520">
                  <c:v>451</c:v>
                </c:pt>
                <c:pt idx="73521">
                  <c:v>288</c:v>
                </c:pt>
                <c:pt idx="73522">
                  <c:v>218</c:v>
                </c:pt>
                <c:pt idx="73523">
                  <c:v>374</c:v>
                </c:pt>
                <c:pt idx="73524">
                  <c:v>550</c:v>
                </c:pt>
                <c:pt idx="73525">
                  <c:v>233</c:v>
                </c:pt>
                <c:pt idx="73526">
                  <c:v>238</c:v>
                </c:pt>
                <c:pt idx="73527">
                  <c:v>284</c:v>
                </c:pt>
                <c:pt idx="73528">
                  <c:v>419</c:v>
                </c:pt>
                <c:pt idx="73529">
                  <c:v>189</c:v>
                </c:pt>
                <c:pt idx="73530">
                  <c:v>482</c:v>
                </c:pt>
                <c:pt idx="73531">
                  <c:v>337</c:v>
                </c:pt>
                <c:pt idx="73532">
                  <c:v>1241</c:v>
                </c:pt>
                <c:pt idx="73533">
                  <c:v>366</c:v>
                </c:pt>
                <c:pt idx="73534">
                  <c:v>466</c:v>
                </c:pt>
                <c:pt idx="73535">
                  <c:v>1032</c:v>
                </c:pt>
                <c:pt idx="73536">
                  <c:v>474</c:v>
                </c:pt>
                <c:pt idx="73537">
                  <c:v>384</c:v>
                </c:pt>
                <c:pt idx="73538">
                  <c:v>753</c:v>
                </c:pt>
                <c:pt idx="73539">
                  <c:v>580</c:v>
                </c:pt>
                <c:pt idx="73540">
                  <c:v>1362</c:v>
                </c:pt>
                <c:pt idx="73541">
                  <c:v>501</c:v>
                </c:pt>
                <c:pt idx="73542">
                  <c:v>1200</c:v>
                </c:pt>
                <c:pt idx="73543">
                  <c:v>474</c:v>
                </c:pt>
                <c:pt idx="73544">
                  <c:v>480</c:v>
                </c:pt>
                <c:pt idx="73545">
                  <c:v>301</c:v>
                </c:pt>
                <c:pt idx="73546">
                  <c:v>205</c:v>
                </c:pt>
                <c:pt idx="73547">
                  <c:v>329</c:v>
                </c:pt>
                <c:pt idx="73548">
                  <c:v>362</c:v>
                </c:pt>
                <c:pt idx="73549">
                  <c:v>463</c:v>
                </c:pt>
                <c:pt idx="73550">
                  <c:v>326</c:v>
                </c:pt>
                <c:pt idx="73551">
                  <c:v>281</c:v>
                </c:pt>
                <c:pt idx="73552">
                  <c:v>145</c:v>
                </c:pt>
                <c:pt idx="73553">
                  <c:v>298</c:v>
                </c:pt>
                <c:pt idx="73554">
                  <c:v>246</c:v>
                </c:pt>
                <c:pt idx="73555">
                  <c:v>248</c:v>
                </c:pt>
                <c:pt idx="73556">
                  <c:v>48</c:v>
                </c:pt>
                <c:pt idx="73557">
                  <c:v>109</c:v>
                </c:pt>
                <c:pt idx="73558">
                  <c:v>32</c:v>
                </c:pt>
                <c:pt idx="73559">
                  <c:v>37</c:v>
                </c:pt>
                <c:pt idx="73560">
                  <c:v>41</c:v>
                </c:pt>
                <c:pt idx="73561">
                  <c:v>32</c:v>
                </c:pt>
                <c:pt idx="73562">
                  <c:v>167</c:v>
                </c:pt>
                <c:pt idx="73563">
                  <c:v>163</c:v>
                </c:pt>
                <c:pt idx="73564">
                  <c:v>103</c:v>
                </c:pt>
                <c:pt idx="73565">
                  <c:v>222</c:v>
                </c:pt>
                <c:pt idx="73566">
                  <c:v>89</c:v>
                </c:pt>
                <c:pt idx="73567">
                  <c:v>154</c:v>
                </c:pt>
                <c:pt idx="73568">
                  <c:v>297</c:v>
                </c:pt>
                <c:pt idx="73569">
                  <c:v>182</c:v>
                </c:pt>
                <c:pt idx="73570">
                  <c:v>114</c:v>
                </c:pt>
                <c:pt idx="73571">
                  <c:v>157</c:v>
                </c:pt>
                <c:pt idx="73572">
                  <c:v>98</c:v>
                </c:pt>
                <c:pt idx="73573">
                  <c:v>307</c:v>
                </c:pt>
                <c:pt idx="73574">
                  <c:v>145</c:v>
                </c:pt>
                <c:pt idx="73575">
                  <c:v>74</c:v>
                </c:pt>
                <c:pt idx="73576">
                  <c:v>968</c:v>
                </c:pt>
                <c:pt idx="73577">
                  <c:v>707</c:v>
                </c:pt>
                <c:pt idx="73578">
                  <c:v>730</c:v>
                </c:pt>
                <c:pt idx="73579">
                  <c:v>636</c:v>
                </c:pt>
                <c:pt idx="73580">
                  <c:v>428</c:v>
                </c:pt>
                <c:pt idx="73581">
                  <c:v>986</c:v>
                </c:pt>
                <c:pt idx="73582">
                  <c:v>1098</c:v>
                </c:pt>
                <c:pt idx="73583">
                  <c:v>532</c:v>
                </c:pt>
                <c:pt idx="73584">
                  <c:v>1136</c:v>
                </c:pt>
                <c:pt idx="73585">
                  <c:v>582</c:v>
                </c:pt>
                <c:pt idx="73586">
                  <c:v>698</c:v>
                </c:pt>
                <c:pt idx="73587">
                  <c:v>463</c:v>
                </c:pt>
                <c:pt idx="73588">
                  <c:v>8</c:v>
                </c:pt>
                <c:pt idx="73589">
                  <c:v>27</c:v>
                </c:pt>
                <c:pt idx="73590" formatCode="0.00E+00">
                  <c:v>4.8999999999999998E-3</c:v>
                </c:pt>
                <c:pt idx="73591">
                  <c:v>17</c:v>
                </c:pt>
                <c:pt idx="73592">
                  <c:v>12</c:v>
                </c:pt>
                <c:pt idx="73593">
                  <c:v>8</c:v>
                </c:pt>
                <c:pt idx="73594" formatCode="0.00E+00">
                  <c:v>4.8999999999999998E-3</c:v>
                </c:pt>
                <c:pt idx="73595">
                  <c:v>23</c:v>
                </c:pt>
                <c:pt idx="73596">
                  <c:v>32</c:v>
                </c:pt>
                <c:pt idx="73597">
                  <c:v>251</c:v>
                </c:pt>
                <c:pt idx="73598">
                  <c:v>246</c:v>
                </c:pt>
                <c:pt idx="73599">
                  <c:v>310</c:v>
                </c:pt>
                <c:pt idx="73600">
                  <c:v>485</c:v>
                </c:pt>
                <c:pt idx="73601">
                  <c:v>83</c:v>
                </c:pt>
                <c:pt idx="73602">
                  <c:v>120</c:v>
                </c:pt>
                <c:pt idx="73603">
                  <c:v>60</c:v>
                </c:pt>
                <c:pt idx="73604">
                  <c:v>236</c:v>
                </c:pt>
                <c:pt idx="73605">
                  <c:v>208</c:v>
                </c:pt>
                <c:pt idx="73606">
                  <c:v>285</c:v>
                </c:pt>
                <c:pt idx="73607">
                  <c:v>80</c:v>
                </c:pt>
                <c:pt idx="73608">
                  <c:v>130</c:v>
                </c:pt>
                <c:pt idx="73609">
                  <c:v>419</c:v>
                </c:pt>
                <c:pt idx="73610">
                  <c:v>202</c:v>
                </c:pt>
                <c:pt idx="73611">
                  <c:v>220</c:v>
                </c:pt>
                <c:pt idx="73612">
                  <c:v>272</c:v>
                </c:pt>
                <c:pt idx="73613">
                  <c:v>290</c:v>
                </c:pt>
                <c:pt idx="73614">
                  <c:v>234</c:v>
                </c:pt>
                <c:pt idx="73615">
                  <c:v>215</c:v>
                </c:pt>
                <c:pt idx="73616">
                  <c:v>359</c:v>
                </c:pt>
                <c:pt idx="73617">
                  <c:v>206</c:v>
                </c:pt>
                <c:pt idx="73618">
                  <c:v>298</c:v>
                </c:pt>
                <c:pt idx="73619">
                  <c:v>302</c:v>
                </c:pt>
                <c:pt idx="73620">
                  <c:v>282</c:v>
                </c:pt>
                <c:pt idx="73621">
                  <c:v>299</c:v>
                </c:pt>
                <c:pt idx="73622">
                  <c:v>1090</c:v>
                </c:pt>
                <c:pt idx="73623">
                  <c:v>392</c:v>
                </c:pt>
                <c:pt idx="73624">
                  <c:v>336</c:v>
                </c:pt>
                <c:pt idx="73625">
                  <c:v>611</c:v>
                </c:pt>
                <c:pt idx="73626">
                  <c:v>463</c:v>
                </c:pt>
                <c:pt idx="73627">
                  <c:v>409</c:v>
                </c:pt>
                <c:pt idx="73628">
                  <c:v>1136</c:v>
                </c:pt>
                <c:pt idx="73629">
                  <c:v>537</c:v>
                </c:pt>
                <c:pt idx="73630">
                  <c:v>1273</c:v>
                </c:pt>
                <c:pt idx="73631">
                  <c:v>296</c:v>
                </c:pt>
                <c:pt idx="73632">
                  <c:v>324</c:v>
                </c:pt>
                <c:pt idx="73633">
                  <c:v>234</c:v>
                </c:pt>
                <c:pt idx="73634">
                  <c:v>266</c:v>
                </c:pt>
                <c:pt idx="73635">
                  <c:v>227</c:v>
                </c:pt>
                <c:pt idx="73636">
                  <c:v>299</c:v>
                </c:pt>
                <c:pt idx="73637">
                  <c:v>202</c:v>
                </c:pt>
                <c:pt idx="73638">
                  <c:v>325</c:v>
                </c:pt>
                <c:pt idx="73639">
                  <c:v>238</c:v>
                </c:pt>
                <c:pt idx="73640">
                  <c:v>323</c:v>
                </c:pt>
                <c:pt idx="73641">
                  <c:v>178</c:v>
                </c:pt>
                <c:pt idx="73642">
                  <c:v>218</c:v>
                </c:pt>
                <c:pt idx="73643">
                  <c:v>257</c:v>
                </c:pt>
                <c:pt idx="73644">
                  <c:v>240</c:v>
                </c:pt>
                <c:pt idx="73645">
                  <c:v>34</c:v>
                </c:pt>
                <c:pt idx="73646">
                  <c:v>195</c:v>
                </c:pt>
                <c:pt idx="73647">
                  <c:v>179</c:v>
                </c:pt>
                <c:pt idx="73648">
                  <c:v>211</c:v>
                </c:pt>
                <c:pt idx="73649">
                  <c:v>252</c:v>
                </c:pt>
                <c:pt idx="73650">
                  <c:v>134</c:v>
                </c:pt>
                <c:pt idx="73651">
                  <c:v>22</c:v>
                </c:pt>
                <c:pt idx="73652" formatCode="0.00E+00">
                  <c:v>4.8999999999999998E-3</c:v>
                </c:pt>
                <c:pt idx="73653">
                  <c:v>542</c:v>
                </c:pt>
                <c:pt idx="73654">
                  <c:v>888</c:v>
                </c:pt>
                <c:pt idx="73655">
                  <c:v>334</c:v>
                </c:pt>
                <c:pt idx="73656">
                  <c:v>371</c:v>
                </c:pt>
                <c:pt idx="73657">
                  <c:v>462</c:v>
                </c:pt>
                <c:pt idx="73658">
                  <c:v>255</c:v>
                </c:pt>
                <c:pt idx="73659">
                  <c:v>327</c:v>
                </c:pt>
                <c:pt idx="73660">
                  <c:v>444</c:v>
                </c:pt>
                <c:pt idx="73661">
                  <c:v>354</c:v>
                </c:pt>
                <c:pt idx="73662">
                  <c:v>388</c:v>
                </c:pt>
                <c:pt idx="73663">
                  <c:v>421</c:v>
                </c:pt>
                <c:pt idx="73664">
                  <c:v>465</c:v>
                </c:pt>
                <c:pt idx="73665">
                  <c:v>387</c:v>
                </c:pt>
                <c:pt idx="73666">
                  <c:v>61</c:v>
                </c:pt>
                <c:pt idx="73667">
                  <c:v>51</c:v>
                </c:pt>
                <c:pt idx="73668">
                  <c:v>200</c:v>
                </c:pt>
                <c:pt idx="73669">
                  <c:v>310</c:v>
                </c:pt>
                <c:pt idx="73670">
                  <c:v>385</c:v>
                </c:pt>
                <c:pt idx="73671">
                  <c:v>508</c:v>
                </c:pt>
                <c:pt idx="73672">
                  <c:v>219</c:v>
                </c:pt>
                <c:pt idx="73673">
                  <c:v>360</c:v>
                </c:pt>
                <c:pt idx="73674">
                  <c:v>287</c:v>
                </c:pt>
                <c:pt idx="73675">
                  <c:v>339</c:v>
                </c:pt>
                <c:pt idx="73676">
                  <c:v>308</c:v>
                </c:pt>
                <c:pt idx="73677">
                  <c:v>320</c:v>
                </c:pt>
                <c:pt idx="73678">
                  <c:v>314</c:v>
                </c:pt>
                <c:pt idx="73679">
                  <c:v>402</c:v>
                </c:pt>
                <c:pt idx="73680">
                  <c:v>361</c:v>
                </c:pt>
                <c:pt idx="73681">
                  <c:v>903</c:v>
                </c:pt>
                <c:pt idx="73682">
                  <c:v>481</c:v>
                </c:pt>
                <c:pt idx="73683">
                  <c:v>380</c:v>
                </c:pt>
                <c:pt idx="73684">
                  <c:v>388</c:v>
                </c:pt>
                <c:pt idx="73685">
                  <c:v>506</c:v>
                </c:pt>
                <c:pt idx="73686">
                  <c:v>453</c:v>
                </c:pt>
                <c:pt idx="73687">
                  <c:v>459</c:v>
                </c:pt>
                <c:pt idx="73688">
                  <c:v>337</c:v>
                </c:pt>
                <c:pt idx="73689">
                  <c:v>443</c:v>
                </c:pt>
                <c:pt idx="73690">
                  <c:v>729</c:v>
                </c:pt>
                <c:pt idx="73691">
                  <c:v>290</c:v>
                </c:pt>
                <c:pt idx="73692">
                  <c:v>611</c:v>
                </c:pt>
                <c:pt idx="73693">
                  <c:v>1133</c:v>
                </c:pt>
                <c:pt idx="73694">
                  <c:v>359</c:v>
                </c:pt>
                <c:pt idx="73695">
                  <c:v>677</c:v>
                </c:pt>
                <c:pt idx="73696">
                  <c:v>947</c:v>
                </c:pt>
                <c:pt idx="73697">
                  <c:v>515</c:v>
                </c:pt>
                <c:pt idx="73698">
                  <c:v>437</c:v>
                </c:pt>
                <c:pt idx="73699">
                  <c:v>1307</c:v>
                </c:pt>
                <c:pt idx="73700">
                  <c:v>1291</c:v>
                </c:pt>
                <c:pt idx="73701">
                  <c:v>403</c:v>
                </c:pt>
                <c:pt idx="73702">
                  <c:v>294</c:v>
                </c:pt>
                <c:pt idx="73703">
                  <c:v>398</c:v>
                </c:pt>
                <c:pt idx="73704">
                  <c:v>545</c:v>
                </c:pt>
                <c:pt idx="73705">
                  <c:v>995</c:v>
                </c:pt>
                <c:pt idx="73706">
                  <c:v>330</c:v>
                </c:pt>
                <c:pt idx="73707">
                  <c:v>382</c:v>
                </c:pt>
                <c:pt idx="73708">
                  <c:v>343</c:v>
                </c:pt>
                <c:pt idx="73709">
                  <c:v>478</c:v>
                </c:pt>
                <c:pt idx="73710">
                  <c:v>399</c:v>
                </c:pt>
                <c:pt idx="73711">
                  <c:v>881</c:v>
                </c:pt>
                <c:pt idx="73712">
                  <c:v>617</c:v>
                </c:pt>
                <c:pt idx="73713">
                  <c:v>161</c:v>
                </c:pt>
                <c:pt idx="73714">
                  <c:v>856</c:v>
                </c:pt>
                <c:pt idx="73715">
                  <c:v>636</c:v>
                </c:pt>
                <c:pt idx="73716">
                  <c:v>1065</c:v>
                </c:pt>
                <c:pt idx="73717">
                  <c:v>249</c:v>
                </c:pt>
                <c:pt idx="73718">
                  <c:v>194</c:v>
                </c:pt>
                <c:pt idx="73719">
                  <c:v>177</c:v>
                </c:pt>
                <c:pt idx="73720">
                  <c:v>201</c:v>
                </c:pt>
                <c:pt idx="73721">
                  <c:v>226</c:v>
                </c:pt>
                <c:pt idx="73722">
                  <c:v>246</c:v>
                </c:pt>
                <c:pt idx="73723">
                  <c:v>200</c:v>
                </c:pt>
                <c:pt idx="73724">
                  <c:v>208</c:v>
                </c:pt>
                <c:pt idx="73725">
                  <c:v>394</c:v>
                </c:pt>
                <c:pt idx="73726">
                  <c:v>179</c:v>
                </c:pt>
                <c:pt idx="73727">
                  <c:v>218</c:v>
                </c:pt>
                <c:pt idx="73728">
                  <c:v>238</c:v>
                </c:pt>
                <c:pt idx="73729">
                  <c:v>9</c:v>
                </c:pt>
                <c:pt idx="73730">
                  <c:v>40</c:v>
                </c:pt>
                <c:pt idx="73731">
                  <c:v>41</c:v>
                </c:pt>
                <c:pt idx="73732">
                  <c:v>41</c:v>
                </c:pt>
                <c:pt idx="73733">
                  <c:v>31</c:v>
                </c:pt>
                <c:pt idx="73734">
                  <c:v>28</c:v>
                </c:pt>
                <c:pt idx="73735">
                  <c:v>70</c:v>
                </c:pt>
                <c:pt idx="73736">
                  <c:v>45</c:v>
                </c:pt>
                <c:pt idx="73737">
                  <c:v>53</c:v>
                </c:pt>
                <c:pt idx="73738">
                  <c:v>10</c:v>
                </c:pt>
                <c:pt idx="73739">
                  <c:v>18</c:v>
                </c:pt>
                <c:pt idx="73740">
                  <c:v>132</c:v>
                </c:pt>
                <c:pt idx="73741">
                  <c:v>35</c:v>
                </c:pt>
                <c:pt idx="73742">
                  <c:v>35</c:v>
                </c:pt>
                <c:pt idx="73743">
                  <c:v>73</c:v>
                </c:pt>
                <c:pt idx="73744">
                  <c:v>133</c:v>
                </c:pt>
                <c:pt idx="73745">
                  <c:v>346</c:v>
                </c:pt>
                <c:pt idx="73746">
                  <c:v>122</c:v>
                </c:pt>
                <c:pt idx="73747">
                  <c:v>140</c:v>
                </c:pt>
                <c:pt idx="73748">
                  <c:v>192</c:v>
                </c:pt>
                <c:pt idx="73749">
                  <c:v>136</c:v>
                </c:pt>
                <c:pt idx="73750">
                  <c:v>530</c:v>
                </c:pt>
                <c:pt idx="73751">
                  <c:v>399</c:v>
                </c:pt>
                <c:pt idx="73752">
                  <c:v>275</c:v>
                </c:pt>
                <c:pt idx="73753">
                  <c:v>363</c:v>
                </c:pt>
                <c:pt idx="73754">
                  <c:v>120</c:v>
                </c:pt>
                <c:pt idx="73755">
                  <c:v>160</c:v>
                </c:pt>
                <c:pt idx="73756">
                  <c:v>592</c:v>
                </c:pt>
                <c:pt idx="73757">
                  <c:v>222</c:v>
                </c:pt>
                <c:pt idx="73758">
                  <c:v>148</c:v>
                </c:pt>
                <c:pt idx="73759">
                  <c:v>186</c:v>
                </c:pt>
                <c:pt idx="73760">
                  <c:v>345</c:v>
                </c:pt>
                <c:pt idx="73761">
                  <c:v>287</c:v>
                </c:pt>
                <c:pt idx="73762">
                  <c:v>277</c:v>
                </c:pt>
                <c:pt idx="73763">
                  <c:v>214</c:v>
                </c:pt>
                <c:pt idx="73764">
                  <c:v>226</c:v>
                </c:pt>
                <c:pt idx="73765">
                  <c:v>224</c:v>
                </c:pt>
                <c:pt idx="73766">
                  <c:v>520</c:v>
                </c:pt>
                <c:pt idx="73767">
                  <c:v>340</c:v>
                </c:pt>
                <c:pt idx="73768">
                  <c:v>316</c:v>
                </c:pt>
                <c:pt idx="73769">
                  <c:v>178</c:v>
                </c:pt>
                <c:pt idx="73770">
                  <c:v>359</c:v>
                </c:pt>
                <c:pt idx="73771">
                  <c:v>148</c:v>
                </c:pt>
                <c:pt idx="73772">
                  <c:v>226</c:v>
                </c:pt>
                <c:pt idx="73773">
                  <c:v>229</c:v>
                </c:pt>
                <c:pt idx="73774">
                  <c:v>154</c:v>
                </c:pt>
                <c:pt idx="73775">
                  <c:v>63</c:v>
                </c:pt>
                <c:pt idx="73776">
                  <c:v>43</c:v>
                </c:pt>
                <c:pt idx="73777">
                  <c:v>8</c:v>
                </c:pt>
                <c:pt idx="73778" formatCode="0.00E+00">
                  <c:v>4.8999999999999998E-3</c:v>
                </c:pt>
                <c:pt idx="73779">
                  <c:v>373</c:v>
                </c:pt>
                <c:pt idx="73780">
                  <c:v>717</c:v>
                </c:pt>
                <c:pt idx="73781">
                  <c:v>415</c:v>
                </c:pt>
                <c:pt idx="73782">
                  <c:v>760</c:v>
                </c:pt>
                <c:pt idx="73783">
                  <c:v>691</c:v>
                </c:pt>
                <c:pt idx="73784">
                  <c:v>362</c:v>
                </c:pt>
                <c:pt idx="73785">
                  <c:v>921</c:v>
                </c:pt>
                <c:pt idx="73786">
                  <c:v>1185</c:v>
                </c:pt>
                <c:pt idx="73787">
                  <c:v>520</c:v>
                </c:pt>
                <c:pt idx="73788">
                  <c:v>378</c:v>
                </c:pt>
                <c:pt idx="73789">
                  <c:v>1199</c:v>
                </c:pt>
                <c:pt idx="73790">
                  <c:v>1109</c:v>
                </c:pt>
                <c:pt idx="73791">
                  <c:v>90</c:v>
                </c:pt>
                <c:pt idx="73792">
                  <c:v>77</c:v>
                </c:pt>
                <c:pt idx="73793">
                  <c:v>195</c:v>
                </c:pt>
                <c:pt idx="73794">
                  <c:v>64</c:v>
                </c:pt>
                <c:pt idx="73795">
                  <c:v>30</c:v>
                </c:pt>
                <c:pt idx="73796">
                  <c:v>191</c:v>
                </c:pt>
                <c:pt idx="73797">
                  <c:v>152</c:v>
                </c:pt>
                <c:pt idx="73798">
                  <c:v>147</c:v>
                </c:pt>
                <c:pt idx="73799">
                  <c:v>90</c:v>
                </c:pt>
                <c:pt idx="73800">
                  <c:v>124</c:v>
                </c:pt>
                <c:pt idx="73801">
                  <c:v>151</c:v>
                </c:pt>
                <c:pt idx="73802">
                  <c:v>214</c:v>
                </c:pt>
                <c:pt idx="73803" formatCode="0.00E+00">
                  <c:v>4.8999999999999998E-3</c:v>
                </c:pt>
                <c:pt idx="73804">
                  <c:v>44</c:v>
                </c:pt>
                <c:pt idx="73805">
                  <c:v>72</c:v>
                </c:pt>
                <c:pt idx="73806">
                  <c:v>41</c:v>
                </c:pt>
                <c:pt idx="73807">
                  <c:v>87</c:v>
                </c:pt>
                <c:pt idx="73808">
                  <c:v>102</c:v>
                </c:pt>
                <c:pt idx="73809">
                  <c:v>165</c:v>
                </c:pt>
                <c:pt idx="73810">
                  <c:v>114</c:v>
                </c:pt>
                <c:pt idx="73811">
                  <c:v>170</c:v>
                </c:pt>
                <c:pt idx="73812">
                  <c:v>91</c:v>
                </c:pt>
                <c:pt idx="73813">
                  <c:v>104</c:v>
                </c:pt>
                <c:pt idx="73814">
                  <c:v>152</c:v>
                </c:pt>
                <c:pt idx="73815">
                  <c:v>196</c:v>
                </c:pt>
                <c:pt idx="73816">
                  <c:v>81</c:v>
                </c:pt>
                <c:pt idx="73817">
                  <c:v>107</c:v>
                </c:pt>
                <c:pt idx="73818">
                  <c:v>66</c:v>
                </c:pt>
                <c:pt idx="73819">
                  <c:v>343</c:v>
                </c:pt>
                <c:pt idx="73820">
                  <c:v>649</c:v>
                </c:pt>
                <c:pt idx="73821">
                  <c:v>472</c:v>
                </c:pt>
                <c:pt idx="73822">
                  <c:v>621</c:v>
                </c:pt>
                <c:pt idx="73823">
                  <c:v>413</c:v>
                </c:pt>
                <c:pt idx="73824">
                  <c:v>495</c:v>
                </c:pt>
                <c:pt idx="73825">
                  <c:v>292</c:v>
                </c:pt>
                <c:pt idx="73826">
                  <c:v>580</c:v>
                </c:pt>
                <c:pt idx="73827">
                  <c:v>327</c:v>
                </c:pt>
                <c:pt idx="73828">
                  <c:v>335</c:v>
                </c:pt>
                <c:pt idx="73829">
                  <c:v>336</c:v>
                </c:pt>
                <c:pt idx="73830">
                  <c:v>545</c:v>
                </c:pt>
                <c:pt idx="73831">
                  <c:v>376</c:v>
                </c:pt>
                <c:pt idx="73832">
                  <c:v>479</c:v>
                </c:pt>
                <c:pt idx="73833">
                  <c:v>506</c:v>
                </c:pt>
                <c:pt idx="73834">
                  <c:v>537</c:v>
                </c:pt>
                <c:pt idx="73835">
                  <c:v>1297</c:v>
                </c:pt>
                <c:pt idx="73836">
                  <c:v>942</c:v>
                </c:pt>
                <c:pt idx="73837">
                  <c:v>608</c:v>
                </c:pt>
                <c:pt idx="73838">
                  <c:v>953</c:v>
                </c:pt>
                <c:pt idx="73839">
                  <c:v>1583</c:v>
                </c:pt>
                <c:pt idx="73840">
                  <c:v>882</c:v>
                </c:pt>
                <c:pt idx="73841">
                  <c:v>471</c:v>
                </c:pt>
                <c:pt idx="73842">
                  <c:v>1005</c:v>
                </c:pt>
                <c:pt idx="73843">
                  <c:v>1125</c:v>
                </c:pt>
                <c:pt idx="73844">
                  <c:v>117</c:v>
                </c:pt>
                <c:pt idx="73845">
                  <c:v>707</c:v>
                </c:pt>
                <c:pt idx="73846">
                  <c:v>82</c:v>
                </c:pt>
                <c:pt idx="73847">
                  <c:v>726</c:v>
                </c:pt>
                <c:pt idx="73848">
                  <c:v>73</c:v>
                </c:pt>
                <c:pt idx="73849">
                  <c:v>475</c:v>
                </c:pt>
                <c:pt idx="73850">
                  <c:v>63</c:v>
                </c:pt>
                <c:pt idx="73851">
                  <c:v>1300</c:v>
                </c:pt>
                <c:pt idx="73852">
                  <c:v>460</c:v>
                </c:pt>
                <c:pt idx="73853">
                  <c:v>158</c:v>
                </c:pt>
                <c:pt idx="73854">
                  <c:v>73</c:v>
                </c:pt>
                <c:pt idx="73855">
                  <c:v>121</c:v>
                </c:pt>
                <c:pt idx="73856">
                  <c:v>497</c:v>
                </c:pt>
                <c:pt idx="73857">
                  <c:v>833</c:v>
                </c:pt>
                <c:pt idx="73858">
                  <c:v>266</c:v>
                </c:pt>
                <c:pt idx="73859">
                  <c:v>285</c:v>
                </c:pt>
                <c:pt idx="73860">
                  <c:v>854</c:v>
                </c:pt>
                <c:pt idx="73861">
                  <c:v>838</c:v>
                </c:pt>
                <c:pt idx="73862">
                  <c:v>391</c:v>
                </c:pt>
                <c:pt idx="73863">
                  <c:v>1144</c:v>
                </c:pt>
                <c:pt idx="73864">
                  <c:v>489</c:v>
                </c:pt>
                <c:pt idx="73865">
                  <c:v>607</c:v>
                </c:pt>
                <c:pt idx="73866">
                  <c:v>258</c:v>
                </c:pt>
                <c:pt idx="73867">
                  <c:v>356</c:v>
                </c:pt>
                <c:pt idx="73868">
                  <c:v>142</c:v>
                </c:pt>
                <c:pt idx="73869">
                  <c:v>76</c:v>
                </c:pt>
                <c:pt idx="73870">
                  <c:v>112</c:v>
                </c:pt>
                <c:pt idx="73871">
                  <c:v>173</c:v>
                </c:pt>
                <c:pt idx="73872">
                  <c:v>76</c:v>
                </c:pt>
                <c:pt idx="73873">
                  <c:v>71</c:v>
                </c:pt>
                <c:pt idx="73874">
                  <c:v>145</c:v>
                </c:pt>
                <c:pt idx="73875">
                  <c:v>37</c:v>
                </c:pt>
                <c:pt idx="73876">
                  <c:v>6</c:v>
                </c:pt>
                <c:pt idx="73877">
                  <c:v>6</c:v>
                </c:pt>
                <c:pt idx="73878">
                  <c:v>262</c:v>
                </c:pt>
                <c:pt idx="73879">
                  <c:v>211</c:v>
                </c:pt>
                <c:pt idx="73880">
                  <c:v>135</c:v>
                </c:pt>
                <c:pt idx="73881">
                  <c:v>242</c:v>
                </c:pt>
                <c:pt idx="73882">
                  <c:v>209</c:v>
                </c:pt>
                <c:pt idx="73883">
                  <c:v>85</c:v>
                </c:pt>
                <c:pt idx="73884">
                  <c:v>272</c:v>
                </c:pt>
                <c:pt idx="73885">
                  <c:v>230</c:v>
                </c:pt>
                <c:pt idx="73886">
                  <c:v>328</c:v>
                </c:pt>
                <c:pt idx="73887">
                  <c:v>126</c:v>
                </c:pt>
                <c:pt idx="73888">
                  <c:v>140</c:v>
                </c:pt>
                <c:pt idx="73889">
                  <c:v>171</c:v>
                </c:pt>
                <c:pt idx="73890">
                  <c:v>232</c:v>
                </c:pt>
                <c:pt idx="73891">
                  <c:v>523</c:v>
                </c:pt>
                <c:pt idx="73892">
                  <c:v>824</c:v>
                </c:pt>
                <c:pt idx="73893">
                  <c:v>389</c:v>
                </c:pt>
                <c:pt idx="73894">
                  <c:v>551</c:v>
                </c:pt>
                <c:pt idx="73895">
                  <c:v>1021</c:v>
                </c:pt>
                <c:pt idx="73896">
                  <c:v>351</c:v>
                </c:pt>
                <c:pt idx="73897">
                  <c:v>425</c:v>
                </c:pt>
                <c:pt idx="73898">
                  <c:v>397</c:v>
                </c:pt>
                <c:pt idx="73899">
                  <c:v>317</c:v>
                </c:pt>
                <c:pt idx="73900">
                  <c:v>299</c:v>
                </c:pt>
                <c:pt idx="73901">
                  <c:v>1015</c:v>
                </c:pt>
                <c:pt idx="73902">
                  <c:v>545</c:v>
                </c:pt>
                <c:pt idx="73903">
                  <c:v>6</c:v>
                </c:pt>
                <c:pt idx="73904">
                  <c:v>60</c:v>
                </c:pt>
                <c:pt idx="73905">
                  <c:v>62</c:v>
                </c:pt>
                <c:pt idx="73906">
                  <c:v>184</c:v>
                </c:pt>
                <c:pt idx="73907">
                  <c:v>285</c:v>
                </c:pt>
                <c:pt idx="73908">
                  <c:v>336</c:v>
                </c:pt>
                <c:pt idx="73909">
                  <c:v>288</c:v>
                </c:pt>
                <c:pt idx="73910">
                  <c:v>1065</c:v>
                </c:pt>
                <c:pt idx="73911">
                  <c:v>347</c:v>
                </c:pt>
                <c:pt idx="73912">
                  <c:v>859</c:v>
                </c:pt>
                <c:pt idx="73913">
                  <c:v>780</c:v>
                </c:pt>
                <c:pt idx="73914">
                  <c:v>300</c:v>
                </c:pt>
                <c:pt idx="73915">
                  <c:v>324</c:v>
                </c:pt>
                <c:pt idx="73916">
                  <c:v>775</c:v>
                </c:pt>
                <c:pt idx="73917">
                  <c:v>1205</c:v>
                </c:pt>
                <c:pt idx="73918">
                  <c:v>978</c:v>
                </c:pt>
                <c:pt idx="73919">
                  <c:v>332</c:v>
                </c:pt>
                <c:pt idx="73920">
                  <c:v>154</c:v>
                </c:pt>
                <c:pt idx="73921">
                  <c:v>62</c:v>
                </c:pt>
                <c:pt idx="73922">
                  <c:v>130</c:v>
                </c:pt>
                <c:pt idx="73923">
                  <c:v>111</c:v>
                </c:pt>
                <c:pt idx="73924">
                  <c:v>71</c:v>
                </c:pt>
                <c:pt idx="73925">
                  <c:v>74</c:v>
                </c:pt>
                <c:pt idx="73926">
                  <c:v>118</c:v>
                </c:pt>
                <c:pt idx="73927">
                  <c:v>205</c:v>
                </c:pt>
                <c:pt idx="73928">
                  <c:v>113</c:v>
                </c:pt>
                <c:pt idx="73929">
                  <c:v>73</c:v>
                </c:pt>
                <c:pt idx="73930">
                  <c:v>145</c:v>
                </c:pt>
                <c:pt idx="73931">
                  <c:v>270</c:v>
                </c:pt>
                <c:pt idx="73932">
                  <c:v>163</c:v>
                </c:pt>
                <c:pt idx="73933">
                  <c:v>96</c:v>
                </c:pt>
                <c:pt idx="73934">
                  <c:v>80</c:v>
                </c:pt>
                <c:pt idx="73935">
                  <c:v>173</c:v>
                </c:pt>
                <c:pt idx="73936">
                  <c:v>95</c:v>
                </c:pt>
                <c:pt idx="73937">
                  <c:v>403</c:v>
                </c:pt>
                <c:pt idx="73938">
                  <c:v>140</c:v>
                </c:pt>
                <c:pt idx="73939">
                  <c:v>104</c:v>
                </c:pt>
                <c:pt idx="73940">
                  <c:v>127</c:v>
                </c:pt>
                <c:pt idx="73941">
                  <c:v>290</c:v>
                </c:pt>
                <c:pt idx="73942">
                  <c:v>324</c:v>
                </c:pt>
                <c:pt idx="73943">
                  <c:v>253</c:v>
                </c:pt>
                <c:pt idx="73944">
                  <c:v>59</c:v>
                </c:pt>
                <c:pt idx="73945">
                  <c:v>81</c:v>
                </c:pt>
                <c:pt idx="73946">
                  <c:v>97</c:v>
                </c:pt>
                <c:pt idx="73947">
                  <c:v>159</c:v>
                </c:pt>
                <c:pt idx="73948">
                  <c:v>30</c:v>
                </c:pt>
                <c:pt idx="73949">
                  <c:v>371</c:v>
                </c:pt>
                <c:pt idx="73950">
                  <c:v>388</c:v>
                </c:pt>
                <c:pt idx="73951">
                  <c:v>688</c:v>
                </c:pt>
                <c:pt idx="73952">
                  <c:v>197</c:v>
                </c:pt>
                <c:pt idx="73953">
                  <c:v>1109</c:v>
                </c:pt>
                <c:pt idx="73954">
                  <c:v>636</c:v>
                </c:pt>
                <c:pt idx="73955">
                  <c:v>279</c:v>
                </c:pt>
                <c:pt idx="73956">
                  <c:v>859</c:v>
                </c:pt>
                <c:pt idx="73957">
                  <c:v>343</c:v>
                </c:pt>
                <c:pt idx="73958">
                  <c:v>916</c:v>
                </c:pt>
                <c:pt idx="73959">
                  <c:v>439</c:v>
                </c:pt>
                <c:pt idx="73960">
                  <c:v>435</c:v>
                </c:pt>
                <c:pt idx="73961">
                  <c:v>262</c:v>
                </c:pt>
                <c:pt idx="73962">
                  <c:v>254</c:v>
                </c:pt>
                <c:pt idx="73963">
                  <c:v>240</c:v>
                </c:pt>
                <c:pt idx="73964">
                  <c:v>327</c:v>
                </c:pt>
                <c:pt idx="73965">
                  <c:v>282</c:v>
                </c:pt>
                <c:pt idx="73966">
                  <c:v>429</c:v>
                </c:pt>
                <c:pt idx="73967">
                  <c:v>292</c:v>
                </c:pt>
                <c:pt idx="73968">
                  <c:v>338</c:v>
                </c:pt>
                <c:pt idx="73969">
                  <c:v>221</c:v>
                </c:pt>
                <c:pt idx="73970">
                  <c:v>272</c:v>
                </c:pt>
                <c:pt idx="73971">
                  <c:v>254</c:v>
                </c:pt>
                <c:pt idx="73972">
                  <c:v>201</c:v>
                </c:pt>
                <c:pt idx="73973">
                  <c:v>8</c:v>
                </c:pt>
                <c:pt idx="73974">
                  <c:v>186</c:v>
                </c:pt>
                <c:pt idx="73975">
                  <c:v>11</c:v>
                </c:pt>
                <c:pt idx="73976">
                  <c:v>164</c:v>
                </c:pt>
                <c:pt idx="73977">
                  <c:v>136</c:v>
                </c:pt>
                <c:pt idx="73978">
                  <c:v>89</c:v>
                </c:pt>
                <c:pt idx="73979">
                  <c:v>72</c:v>
                </c:pt>
                <c:pt idx="73980">
                  <c:v>90</c:v>
                </c:pt>
                <c:pt idx="73981">
                  <c:v>44</c:v>
                </c:pt>
                <c:pt idx="73982">
                  <c:v>2</c:v>
                </c:pt>
                <c:pt idx="73983">
                  <c:v>55</c:v>
                </c:pt>
                <c:pt idx="73984">
                  <c:v>493</c:v>
                </c:pt>
                <c:pt idx="73985">
                  <c:v>469</c:v>
                </c:pt>
                <c:pt idx="73986">
                  <c:v>526</c:v>
                </c:pt>
                <c:pt idx="73987">
                  <c:v>593</c:v>
                </c:pt>
                <c:pt idx="73988">
                  <c:v>359</c:v>
                </c:pt>
                <c:pt idx="73989">
                  <c:v>932</c:v>
                </c:pt>
                <c:pt idx="73990">
                  <c:v>561</c:v>
                </c:pt>
                <c:pt idx="73991">
                  <c:v>445</c:v>
                </c:pt>
                <c:pt idx="73992">
                  <c:v>436</c:v>
                </c:pt>
                <c:pt idx="73993">
                  <c:v>601</c:v>
                </c:pt>
                <c:pt idx="73994">
                  <c:v>1099</c:v>
                </c:pt>
                <c:pt idx="73995">
                  <c:v>419</c:v>
                </c:pt>
                <c:pt idx="73996">
                  <c:v>286</c:v>
                </c:pt>
                <c:pt idx="73997">
                  <c:v>211</c:v>
                </c:pt>
                <c:pt idx="73998">
                  <c:v>246</c:v>
                </c:pt>
                <c:pt idx="73999">
                  <c:v>252</c:v>
                </c:pt>
                <c:pt idx="74000">
                  <c:v>312</c:v>
                </c:pt>
                <c:pt idx="74001">
                  <c:v>214</c:v>
                </c:pt>
                <c:pt idx="74002">
                  <c:v>335</c:v>
                </c:pt>
                <c:pt idx="74003">
                  <c:v>257</c:v>
                </c:pt>
                <c:pt idx="74004">
                  <c:v>431</c:v>
                </c:pt>
                <c:pt idx="74005">
                  <c:v>240</c:v>
                </c:pt>
                <c:pt idx="74006">
                  <c:v>240</c:v>
                </c:pt>
                <c:pt idx="74007">
                  <c:v>633</c:v>
                </c:pt>
                <c:pt idx="74008">
                  <c:v>349</c:v>
                </c:pt>
                <c:pt idx="74009">
                  <c:v>742</c:v>
                </c:pt>
                <c:pt idx="74010">
                  <c:v>302</c:v>
                </c:pt>
                <c:pt idx="74011">
                  <c:v>489</c:v>
                </c:pt>
                <c:pt idx="74012">
                  <c:v>282</c:v>
                </c:pt>
                <c:pt idx="74013">
                  <c:v>1160</c:v>
                </c:pt>
                <c:pt idx="74014">
                  <c:v>389</c:v>
                </c:pt>
                <c:pt idx="74015">
                  <c:v>431</c:v>
                </c:pt>
                <c:pt idx="74016">
                  <c:v>539</c:v>
                </c:pt>
                <c:pt idx="74017">
                  <c:v>398</c:v>
                </c:pt>
                <c:pt idx="74018">
                  <c:v>261</c:v>
                </c:pt>
                <c:pt idx="74019">
                  <c:v>752</c:v>
                </c:pt>
                <c:pt idx="74020">
                  <c:v>38</c:v>
                </c:pt>
                <c:pt idx="74021">
                  <c:v>31</c:v>
                </c:pt>
                <c:pt idx="74022">
                  <c:v>85</c:v>
                </c:pt>
                <c:pt idx="74023">
                  <c:v>131</c:v>
                </c:pt>
                <c:pt idx="74024">
                  <c:v>98</c:v>
                </c:pt>
                <c:pt idx="74025">
                  <c:v>51</c:v>
                </c:pt>
                <c:pt idx="74026">
                  <c:v>426</c:v>
                </c:pt>
                <c:pt idx="74027">
                  <c:v>407</c:v>
                </c:pt>
                <c:pt idx="74028">
                  <c:v>363</c:v>
                </c:pt>
                <c:pt idx="74029">
                  <c:v>377</c:v>
                </c:pt>
                <c:pt idx="74030">
                  <c:v>305</c:v>
                </c:pt>
                <c:pt idx="74031">
                  <c:v>456</c:v>
                </c:pt>
                <c:pt idx="74032">
                  <c:v>335</c:v>
                </c:pt>
                <c:pt idx="74033">
                  <c:v>579</c:v>
                </c:pt>
                <c:pt idx="74034">
                  <c:v>392</c:v>
                </c:pt>
                <c:pt idx="74035">
                  <c:v>404</c:v>
                </c:pt>
                <c:pt idx="74036">
                  <c:v>361</c:v>
                </c:pt>
                <c:pt idx="74037">
                  <c:v>576</c:v>
                </c:pt>
                <c:pt idx="74038">
                  <c:v>692</c:v>
                </c:pt>
                <c:pt idx="74039">
                  <c:v>418</c:v>
                </c:pt>
                <c:pt idx="74040">
                  <c:v>399</c:v>
                </c:pt>
                <c:pt idx="74041">
                  <c:v>376</c:v>
                </c:pt>
                <c:pt idx="74042">
                  <c:v>439</c:v>
                </c:pt>
                <c:pt idx="74043">
                  <c:v>1025</c:v>
                </c:pt>
                <c:pt idx="74044">
                  <c:v>519</c:v>
                </c:pt>
                <c:pt idx="74045">
                  <c:v>914</c:v>
                </c:pt>
                <c:pt idx="74046">
                  <c:v>415</c:v>
                </c:pt>
                <c:pt idx="74047">
                  <c:v>900</c:v>
                </c:pt>
                <c:pt idx="74048">
                  <c:v>415</c:v>
                </c:pt>
                <c:pt idx="74049">
                  <c:v>962</c:v>
                </c:pt>
                <c:pt idx="74050">
                  <c:v>260</c:v>
                </c:pt>
                <c:pt idx="74051">
                  <c:v>242</c:v>
                </c:pt>
                <c:pt idx="74052">
                  <c:v>173</c:v>
                </c:pt>
                <c:pt idx="74053">
                  <c:v>267</c:v>
                </c:pt>
                <c:pt idx="74054">
                  <c:v>293</c:v>
                </c:pt>
                <c:pt idx="74055">
                  <c:v>236</c:v>
                </c:pt>
                <c:pt idx="74056">
                  <c:v>871</c:v>
                </c:pt>
                <c:pt idx="74057">
                  <c:v>194</c:v>
                </c:pt>
                <c:pt idx="74058">
                  <c:v>285</c:v>
                </c:pt>
                <c:pt idx="74059">
                  <c:v>234</c:v>
                </c:pt>
                <c:pt idx="74060">
                  <c:v>311</c:v>
                </c:pt>
                <c:pt idx="74061">
                  <c:v>283</c:v>
                </c:pt>
                <c:pt idx="74062">
                  <c:v>474</c:v>
                </c:pt>
                <c:pt idx="74063">
                  <c:v>509</c:v>
                </c:pt>
                <c:pt idx="74064">
                  <c:v>381</c:v>
                </c:pt>
                <c:pt idx="74065">
                  <c:v>633</c:v>
                </c:pt>
                <c:pt idx="74066">
                  <c:v>956</c:v>
                </c:pt>
                <c:pt idx="74067">
                  <c:v>948</c:v>
                </c:pt>
                <c:pt idx="74068">
                  <c:v>1097</c:v>
                </c:pt>
                <c:pt idx="74069">
                  <c:v>1108</c:v>
                </c:pt>
                <c:pt idx="74070">
                  <c:v>485</c:v>
                </c:pt>
                <c:pt idx="74071">
                  <c:v>278</c:v>
                </c:pt>
                <c:pt idx="74072">
                  <c:v>231</c:v>
                </c:pt>
                <c:pt idx="74073">
                  <c:v>518</c:v>
                </c:pt>
                <c:pt idx="74074">
                  <c:v>369</c:v>
                </c:pt>
                <c:pt idx="74075">
                  <c:v>205</c:v>
                </c:pt>
                <c:pt idx="74076">
                  <c:v>245</c:v>
                </c:pt>
                <c:pt idx="74077">
                  <c:v>152</c:v>
                </c:pt>
                <c:pt idx="74078">
                  <c:v>218</c:v>
                </c:pt>
                <c:pt idx="74079">
                  <c:v>301</c:v>
                </c:pt>
                <c:pt idx="74080">
                  <c:v>306</c:v>
                </c:pt>
                <c:pt idx="74081">
                  <c:v>340</c:v>
                </c:pt>
                <c:pt idx="74082">
                  <c:v>249</c:v>
                </c:pt>
                <c:pt idx="74083">
                  <c:v>230</c:v>
                </c:pt>
                <c:pt idx="74084">
                  <c:v>295</c:v>
                </c:pt>
                <c:pt idx="74085">
                  <c:v>268</c:v>
                </c:pt>
                <c:pt idx="74086">
                  <c:v>289</c:v>
                </c:pt>
                <c:pt idx="74087">
                  <c:v>107</c:v>
                </c:pt>
                <c:pt idx="74088">
                  <c:v>45</c:v>
                </c:pt>
                <c:pt idx="74089">
                  <c:v>30</c:v>
                </c:pt>
                <c:pt idx="74090">
                  <c:v>43</c:v>
                </c:pt>
                <c:pt idx="74091">
                  <c:v>310</c:v>
                </c:pt>
                <c:pt idx="74092">
                  <c:v>25</c:v>
                </c:pt>
                <c:pt idx="74093">
                  <c:v>27</c:v>
                </c:pt>
                <c:pt idx="74094">
                  <c:v>146</c:v>
                </c:pt>
                <c:pt idx="74095">
                  <c:v>32</c:v>
                </c:pt>
                <c:pt idx="74096">
                  <c:v>57</c:v>
                </c:pt>
                <c:pt idx="74097">
                  <c:v>70</c:v>
                </c:pt>
                <c:pt idx="74098">
                  <c:v>480</c:v>
                </c:pt>
                <c:pt idx="74099">
                  <c:v>360</c:v>
                </c:pt>
                <c:pt idx="74100">
                  <c:v>794</c:v>
                </c:pt>
                <c:pt idx="74101">
                  <c:v>685</c:v>
                </c:pt>
                <c:pt idx="74102">
                  <c:v>937</c:v>
                </c:pt>
                <c:pt idx="74103">
                  <c:v>643</c:v>
                </c:pt>
                <c:pt idx="74104">
                  <c:v>243</c:v>
                </c:pt>
                <c:pt idx="74105">
                  <c:v>341</c:v>
                </c:pt>
                <c:pt idx="74106">
                  <c:v>610</c:v>
                </c:pt>
                <c:pt idx="74107">
                  <c:v>536</c:v>
                </c:pt>
                <c:pt idx="74108">
                  <c:v>633</c:v>
                </c:pt>
                <c:pt idx="74109">
                  <c:v>1205</c:v>
                </c:pt>
                <c:pt idx="74110">
                  <c:v>797</c:v>
                </c:pt>
                <c:pt idx="74111">
                  <c:v>297</c:v>
                </c:pt>
                <c:pt idx="74112">
                  <c:v>604</c:v>
                </c:pt>
                <c:pt idx="74113">
                  <c:v>956</c:v>
                </c:pt>
                <c:pt idx="74114">
                  <c:v>386</c:v>
                </c:pt>
                <c:pt idx="74115">
                  <c:v>420</c:v>
                </c:pt>
                <c:pt idx="74116">
                  <c:v>1170</c:v>
                </c:pt>
                <c:pt idx="74117">
                  <c:v>1015</c:v>
                </c:pt>
                <c:pt idx="74118">
                  <c:v>270</c:v>
                </c:pt>
                <c:pt idx="74119">
                  <c:v>754</c:v>
                </c:pt>
                <c:pt idx="74120">
                  <c:v>1340</c:v>
                </c:pt>
                <c:pt idx="74121">
                  <c:v>784</c:v>
                </c:pt>
                <c:pt idx="74122">
                  <c:v>14</c:v>
                </c:pt>
                <c:pt idx="74123">
                  <c:v>237</c:v>
                </c:pt>
                <c:pt idx="74124">
                  <c:v>181</c:v>
                </c:pt>
                <c:pt idx="74125">
                  <c:v>17</c:v>
                </c:pt>
                <c:pt idx="74126">
                  <c:v>143</c:v>
                </c:pt>
                <c:pt idx="74127">
                  <c:v>413</c:v>
                </c:pt>
                <c:pt idx="74128">
                  <c:v>57</c:v>
                </c:pt>
                <c:pt idx="74129">
                  <c:v>28</c:v>
                </c:pt>
                <c:pt idx="74130">
                  <c:v>143</c:v>
                </c:pt>
                <c:pt idx="74131">
                  <c:v>13</c:v>
                </c:pt>
                <c:pt idx="74132">
                  <c:v>80</c:v>
                </c:pt>
                <c:pt idx="74133">
                  <c:v>83</c:v>
                </c:pt>
                <c:pt idx="74134" formatCode="0.00E+00">
                  <c:v>4.8999999999999998E-3</c:v>
                </c:pt>
                <c:pt idx="74135">
                  <c:v>61</c:v>
                </c:pt>
                <c:pt idx="74136">
                  <c:v>11</c:v>
                </c:pt>
                <c:pt idx="74137">
                  <c:v>43</c:v>
                </c:pt>
                <c:pt idx="74138" formatCode="0.00E+00">
                  <c:v>4.8999999999999998E-3</c:v>
                </c:pt>
                <c:pt idx="74139">
                  <c:v>55</c:v>
                </c:pt>
                <c:pt idx="74140">
                  <c:v>56</c:v>
                </c:pt>
                <c:pt idx="74141">
                  <c:v>222</c:v>
                </c:pt>
                <c:pt idx="74142">
                  <c:v>438</c:v>
                </c:pt>
                <c:pt idx="74143">
                  <c:v>286</c:v>
                </c:pt>
                <c:pt idx="74144">
                  <c:v>495</c:v>
                </c:pt>
                <c:pt idx="74145">
                  <c:v>66</c:v>
                </c:pt>
                <c:pt idx="74146">
                  <c:v>283</c:v>
                </c:pt>
                <c:pt idx="74147">
                  <c:v>411</c:v>
                </c:pt>
                <c:pt idx="74148">
                  <c:v>764</c:v>
                </c:pt>
                <c:pt idx="74149">
                  <c:v>1227</c:v>
                </c:pt>
                <c:pt idx="74150">
                  <c:v>743</c:v>
                </c:pt>
                <c:pt idx="74151">
                  <c:v>357</c:v>
                </c:pt>
                <c:pt idx="74152">
                  <c:v>523</c:v>
                </c:pt>
                <c:pt idx="74153">
                  <c:v>720</c:v>
                </c:pt>
                <c:pt idx="74154">
                  <c:v>302</c:v>
                </c:pt>
                <c:pt idx="74155">
                  <c:v>908</c:v>
                </c:pt>
                <c:pt idx="74156">
                  <c:v>837</c:v>
                </c:pt>
                <c:pt idx="74157">
                  <c:v>1093</c:v>
                </c:pt>
                <c:pt idx="74158">
                  <c:v>799</c:v>
                </c:pt>
                <c:pt idx="74159">
                  <c:v>589</c:v>
                </c:pt>
                <c:pt idx="74160">
                  <c:v>633</c:v>
                </c:pt>
                <c:pt idx="74161">
                  <c:v>872</c:v>
                </c:pt>
                <c:pt idx="74162">
                  <c:v>420</c:v>
                </c:pt>
                <c:pt idx="74163">
                  <c:v>646</c:v>
                </c:pt>
                <c:pt idx="74164">
                  <c:v>767</c:v>
                </c:pt>
                <c:pt idx="74165">
                  <c:v>586</c:v>
                </c:pt>
                <c:pt idx="74166">
                  <c:v>850</c:v>
                </c:pt>
                <c:pt idx="74167">
                  <c:v>461</c:v>
                </c:pt>
                <c:pt idx="74168">
                  <c:v>428</c:v>
                </c:pt>
                <c:pt idx="74169">
                  <c:v>744</c:v>
                </c:pt>
                <c:pt idx="74170">
                  <c:v>185</c:v>
                </c:pt>
                <c:pt idx="74171">
                  <c:v>384</c:v>
                </c:pt>
                <c:pt idx="74172">
                  <c:v>365</c:v>
                </c:pt>
                <c:pt idx="74173">
                  <c:v>208</c:v>
                </c:pt>
                <c:pt idx="74174">
                  <c:v>441</c:v>
                </c:pt>
                <c:pt idx="74175">
                  <c:v>168</c:v>
                </c:pt>
                <c:pt idx="74176">
                  <c:v>44</c:v>
                </c:pt>
                <c:pt idx="74177">
                  <c:v>266</c:v>
                </c:pt>
                <c:pt idx="74178">
                  <c:v>164</c:v>
                </c:pt>
                <c:pt idx="74179">
                  <c:v>298</c:v>
                </c:pt>
                <c:pt idx="74180">
                  <c:v>464</c:v>
                </c:pt>
                <c:pt idx="74181">
                  <c:v>292</c:v>
                </c:pt>
                <c:pt idx="74182">
                  <c:v>127</c:v>
                </c:pt>
                <c:pt idx="74183">
                  <c:v>72</c:v>
                </c:pt>
                <c:pt idx="74184">
                  <c:v>405</c:v>
                </c:pt>
                <c:pt idx="74185">
                  <c:v>106</c:v>
                </c:pt>
                <c:pt idx="74186">
                  <c:v>269</c:v>
                </c:pt>
                <c:pt idx="74187">
                  <c:v>171</c:v>
                </c:pt>
                <c:pt idx="74188">
                  <c:v>249</c:v>
                </c:pt>
                <c:pt idx="74189">
                  <c:v>207</c:v>
                </c:pt>
                <c:pt idx="74190">
                  <c:v>177</c:v>
                </c:pt>
                <c:pt idx="74191">
                  <c:v>122</c:v>
                </c:pt>
                <c:pt idx="74192">
                  <c:v>260</c:v>
                </c:pt>
                <c:pt idx="74193">
                  <c:v>118</c:v>
                </c:pt>
                <c:pt idx="74194">
                  <c:v>36</c:v>
                </c:pt>
                <c:pt idx="74195">
                  <c:v>309</c:v>
                </c:pt>
                <c:pt idx="74196">
                  <c:v>243</c:v>
                </c:pt>
                <c:pt idx="74197">
                  <c:v>425</c:v>
                </c:pt>
                <c:pt idx="74198">
                  <c:v>230</c:v>
                </c:pt>
                <c:pt idx="74199">
                  <c:v>174</c:v>
                </c:pt>
                <c:pt idx="74200">
                  <c:v>454</c:v>
                </c:pt>
                <c:pt idx="74201">
                  <c:v>190</c:v>
                </c:pt>
                <c:pt idx="74202">
                  <c:v>233</c:v>
                </c:pt>
                <c:pt idx="74203">
                  <c:v>151</c:v>
                </c:pt>
                <c:pt idx="74204">
                  <c:v>1108</c:v>
                </c:pt>
                <c:pt idx="74205">
                  <c:v>147</c:v>
                </c:pt>
                <c:pt idx="74206">
                  <c:v>408</c:v>
                </c:pt>
                <c:pt idx="74207">
                  <c:v>212</c:v>
                </c:pt>
                <c:pt idx="74208">
                  <c:v>230</c:v>
                </c:pt>
                <c:pt idx="74209">
                  <c:v>335</c:v>
                </c:pt>
                <c:pt idx="74210">
                  <c:v>240</c:v>
                </c:pt>
                <c:pt idx="74211">
                  <c:v>60</c:v>
                </c:pt>
                <c:pt idx="74212">
                  <c:v>133</c:v>
                </c:pt>
                <c:pt idx="74213">
                  <c:v>195</c:v>
                </c:pt>
                <c:pt idx="74214">
                  <c:v>78</c:v>
                </c:pt>
                <c:pt idx="74215">
                  <c:v>275</c:v>
                </c:pt>
                <c:pt idx="74216">
                  <c:v>292</c:v>
                </c:pt>
                <c:pt idx="74217">
                  <c:v>335</c:v>
                </c:pt>
                <c:pt idx="74218">
                  <c:v>95</c:v>
                </c:pt>
                <c:pt idx="74219">
                  <c:v>88</c:v>
                </c:pt>
                <c:pt idx="74220">
                  <c:v>128</c:v>
                </c:pt>
                <c:pt idx="74221">
                  <c:v>110</c:v>
                </c:pt>
                <c:pt idx="74222">
                  <c:v>60</c:v>
                </c:pt>
                <c:pt idx="74223">
                  <c:v>31</c:v>
                </c:pt>
                <c:pt idx="74224">
                  <c:v>76</c:v>
                </c:pt>
                <c:pt idx="74225">
                  <c:v>92</c:v>
                </c:pt>
                <c:pt idx="74226">
                  <c:v>3</c:v>
                </c:pt>
                <c:pt idx="74227">
                  <c:v>29</c:v>
                </c:pt>
                <c:pt idx="74228">
                  <c:v>88</c:v>
                </c:pt>
                <c:pt idx="74229">
                  <c:v>32</c:v>
                </c:pt>
                <c:pt idx="74230">
                  <c:v>130</c:v>
                </c:pt>
                <c:pt idx="74231">
                  <c:v>130</c:v>
                </c:pt>
                <c:pt idx="74232">
                  <c:v>290</c:v>
                </c:pt>
                <c:pt idx="74233">
                  <c:v>265</c:v>
                </c:pt>
                <c:pt idx="74234">
                  <c:v>341</c:v>
                </c:pt>
                <c:pt idx="74235">
                  <c:v>226</c:v>
                </c:pt>
                <c:pt idx="74236">
                  <c:v>948</c:v>
                </c:pt>
                <c:pt idx="74237">
                  <c:v>182</c:v>
                </c:pt>
                <c:pt idx="74238">
                  <c:v>119</c:v>
                </c:pt>
                <c:pt idx="74239">
                  <c:v>281</c:v>
                </c:pt>
                <c:pt idx="74240">
                  <c:v>187</c:v>
                </c:pt>
                <c:pt idx="74241">
                  <c:v>1210</c:v>
                </c:pt>
                <c:pt idx="74242">
                  <c:v>112</c:v>
                </c:pt>
                <c:pt idx="74243">
                  <c:v>191</c:v>
                </c:pt>
                <c:pt idx="74244">
                  <c:v>171</c:v>
                </c:pt>
                <c:pt idx="74245">
                  <c:v>175</c:v>
                </c:pt>
                <c:pt idx="74246">
                  <c:v>157</c:v>
                </c:pt>
                <c:pt idx="74247">
                  <c:v>948</c:v>
                </c:pt>
                <c:pt idx="74248">
                  <c:v>223</c:v>
                </c:pt>
                <c:pt idx="74249">
                  <c:v>199</c:v>
                </c:pt>
                <c:pt idx="74250">
                  <c:v>145</c:v>
                </c:pt>
                <c:pt idx="74251">
                  <c:v>169</c:v>
                </c:pt>
                <c:pt idx="74252">
                  <c:v>176</c:v>
                </c:pt>
                <c:pt idx="74253">
                  <c:v>59</c:v>
                </c:pt>
                <c:pt idx="74254">
                  <c:v>263</c:v>
                </c:pt>
                <c:pt idx="74255">
                  <c:v>147</c:v>
                </c:pt>
                <c:pt idx="74256">
                  <c:v>14</c:v>
                </c:pt>
                <c:pt idx="74257">
                  <c:v>36</c:v>
                </c:pt>
                <c:pt idx="74258">
                  <c:v>162</c:v>
                </c:pt>
                <c:pt idx="74259">
                  <c:v>211</c:v>
                </c:pt>
                <c:pt idx="74260">
                  <c:v>268</c:v>
                </c:pt>
                <c:pt idx="74261">
                  <c:v>505</c:v>
                </c:pt>
                <c:pt idx="74262">
                  <c:v>246</c:v>
                </c:pt>
                <c:pt idx="74263">
                  <c:v>368</c:v>
                </c:pt>
                <c:pt idx="74264">
                  <c:v>349</c:v>
                </c:pt>
                <c:pt idx="74265">
                  <c:v>302</c:v>
                </c:pt>
                <c:pt idx="74266">
                  <c:v>368</c:v>
                </c:pt>
                <c:pt idx="74267">
                  <c:v>552</c:v>
                </c:pt>
                <c:pt idx="74268">
                  <c:v>328</c:v>
                </c:pt>
                <c:pt idx="74269">
                  <c:v>496</c:v>
                </c:pt>
                <c:pt idx="74270">
                  <c:v>395</c:v>
                </c:pt>
                <c:pt idx="74271">
                  <c:v>515</c:v>
                </c:pt>
                <c:pt idx="74272">
                  <c:v>421</c:v>
                </c:pt>
                <c:pt idx="74273">
                  <c:v>952</c:v>
                </c:pt>
                <c:pt idx="74274">
                  <c:v>916</c:v>
                </c:pt>
                <c:pt idx="74275">
                  <c:v>1159</c:v>
                </c:pt>
                <c:pt idx="74276">
                  <c:v>295</c:v>
                </c:pt>
                <c:pt idx="74277">
                  <c:v>952</c:v>
                </c:pt>
                <c:pt idx="74278">
                  <c:v>966</c:v>
                </c:pt>
                <c:pt idx="74279">
                  <c:v>389</c:v>
                </c:pt>
                <c:pt idx="74280">
                  <c:v>241</c:v>
                </c:pt>
                <c:pt idx="74281">
                  <c:v>198</c:v>
                </c:pt>
                <c:pt idx="74282">
                  <c:v>214</c:v>
                </c:pt>
                <c:pt idx="74283">
                  <c:v>464</c:v>
                </c:pt>
                <c:pt idx="74284">
                  <c:v>146</c:v>
                </c:pt>
                <c:pt idx="74285">
                  <c:v>205</c:v>
                </c:pt>
                <c:pt idx="74286">
                  <c:v>269</c:v>
                </c:pt>
                <c:pt idx="74287">
                  <c:v>130</c:v>
                </c:pt>
                <c:pt idx="74288">
                  <c:v>156</c:v>
                </c:pt>
                <c:pt idx="74289">
                  <c:v>274</c:v>
                </c:pt>
                <c:pt idx="74290">
                  <c:v>263</c:v>
                </c:pt>
                <c:pt idx="74291">
                  <c:v>257</c:v>
                </c:pt>
                <c:pt idx="74292">
                  <c:v>58</c:v>
                </c:pt>
                <c:pt idx="74293">
                  <c:v>67</c:v>
                </c:pt>
                <c:pt idx="74294">
                  <c:v>222</c:v>
                </c:pt>
                <c:pt idx="74295">
                  <c:v>131</c:v>
                </c:pt>
                <c:pt idx="74296">
                  <c:v>43</c:v>
                </c:pt>
                <c:pt idx="74297">
                  <c:v>35</c:v>
                </c:pt>
                <c:pt idx="74298">
                  <c:v>281</c:v>
                </c:pt>
                <c:pt idx="74299">
                  <c:v>139</c:v>
                </c:pt>
                <c:pt idx="74300">
                  <c:v>77</c:v>
                </c:pt>
                <c:pt idx="74301">
                  <c:v>171</c:v>
                </c:pt>
                <c:pt idx="74302">
                  <c:v>123</c:v>
                </c:pt>
                <c:pt idx="74303">
                  <c:v>7</c:v>
                </c:pt>
                <c:pt idx="74304">
                  <c:v>17</c:v>
                </c:pt>
                <c:pt idx="74305">
                  <c:v>5</c:v>
                </c:pt>
                <c:pt idx="74306" formatCode="0.00E+00">
                  <c:v>4.8999999999999998E-3</c:v>
                </c:pt>
                <c:pt idx="74307">
                  <c:v>162</c:v>
                </c:pt>
                <c:pt idx="74308">
                  <c:v>56</c:v>
                </c:pt>
                <c:pt idx="74309">
                  <c:v>70</c:v>
                </c:pt>
                <c:pt idx="74310">
                  <c:v>373</c:v>
                </c:pt>
                <c:pt idx="74311">
                  <c:v>191</c:v>
                </c:pt>
                <c:pt idx="74312">
                  <c:v>273</c:v>
                </c:pt>
                <c:pt idx="74313">
                  <c:v>402</c:v>
                </c:pt>
                <c:pt idx="74314">
                  <c:v>1113</c:v>
                </c:pt>
                <c:pt idx="74315">
                  <c:v>157</c:v>
                </c:pt>
                <c:pt idx="74316">
                  <c:v>328</c:v>
                </c:pt>
                <c:pt idx="74317">
                  <c:v>196</c:v>
                </c:pt>
                <c:pt idx="74318">
                  <c:v>389</c:v>
                </c:pt>
                <c:pt idx="74319">
                  <c:v>177</c:v>
                </c:pt>
                <c:pt idx="74320">
                  <c:v>167</c:v>
                </c:pt>
                <c:pt idx="74321">
                  <c:v>1119</c:v>
                </c:pt>
                <c:pt idx="74322">
                  <c:v>61</c:v>
                </c:pt>
                <c:pt idx="74323">
                  <c:v>45</c:v>
                </c:pt>
                <c:pt idx="74324">
                  <c:v>27</c:v>
                </c:pt>
                <c:pt idx="74325">
                  <c:v>101</c:v>
                </c:pt>
                <c:pt idx="74326">
                  <c:v>67</c:v>
                </c:pt>
                <c:pt idx="74327">
                  <c:v>15</c:v>
                </c:pt>
                <c:pt idx="74328">
                  <c:v>4</c:v>
                </c:pt>
                <c:pt idx="74329">
                  <c:v>10</c:v>
                </c:pt>
                <c:pt idx="74330">
                  <c:v>112</c:v>
                </c:pt>
                <c:pt idx="74331">
                  <c:v>19</c:v>
                </c:pt>
                <c:pt idx="74332">
                  <c:v>151</c:v>
                </c:pt>
                <c:pt idx="74333">
                  <c:v>35</c:v>
                </c:pt>
                <c:pt idx="74334">
                  <c:v>335</c:v>
                </c:pt>
                <c:pt idx="74335">
                  <c:v>224</c:v>
                </c:pt>
                <c:pt idx="74336">
                  <c:v>32</c:v>
                </c:pt>
                <c:pt idx="74337">
                  <c:v>83</c:v>
                </c:pt>
                <c:pt idx="74338">
                  <c:v>140</c:v>
                </c:pt>
                <c:pt idx="74339">
                  <c:v>134</c:v>
                </c:pt>
                <c:pt idx="74340">
                  <c:v>102</c:v>
                </c:pt>
                <c:pt idx="74341" formatCode="0.00E+00">
                  <c:v>4.8999999999999998E-3</c:v>
                </c:pt>
                <c:pt idx="74342">
                  <c:v>9</c:v>
                </c:pt>
                <c:pt idx="74343">
                  <c:v>149</c:v>
                </c:pt>
                <c:pt idx="74344">
                  <c:v>320</c:v>
                </c:pt>
                <c:pt idx="74345">
                  <c:v>110</c:v>
                </c:pt>
                <c:pt idx="74346">
                  <c:v>89</c:v>
                </c:pt>
                <c:pt idx="74347">
                  <c:v>193</c:v>
                </c:pt>
                <c:pt idx="74348">
                  <c:v>272</c:v>
                </c:pt>
                <c:pt idx="74349">
                  <c:v>371</c:v>
                </c:pt>
                <c:pt idx="74350">
                  <c:v>256</c:v>
                </c:pt>
                <c:pt idx="74351">
                  <c:v>432</c:v>
                </c:pt>
                <c:pt idx="74352">
                  <c:v>268</c:v>
                </c:pt>
                <c:pt idx="74353">
                  <c:v>95</c:v>
                </c:pt>
                <c:pt idx="74354">
                  <c:v>29</c:v>
                </c:pt>
                <c:pt idx="74355">
                  <c:v>35</c:v>
                </c:pt>
                <c:pt idx="74356">
                  <c:v>87</c:v>
                </c:pt>
                <c:pt idx="74357" formatCode="0.00E+00">
                  <c:v>4.8999999999999998E-3</c:v>
                </c:pt>
                <c:pt idx="74358">
                  <c:v>13</c:v>
                </c:pt>
                <c:pt idx="74359">
                  <c:v>58</c:v>
                </c:pt>
                <c:pt idx="74360">
                  <c:v>127</c:v>
                </c:pt>
                <c:pt idx="74361">
                  <c:v>88</c:v>
                </c:pt>
                <c:pt idx="74362">
                  <c:v>127</c:v>
                </c:pt>
                <c:pt idx="74363">
                  <c:v>271</c:v>
                </c:pt>
                <c:pt idx="74364">
                  <c:v>71</c:v>
                </c:pt>
                <c:pt idx="74365">
                  <c:v>132</c:v>
                </c:pt>
                <c:pt idx="74366">
                  <c:v>201</c:v>
                </c:pt>
                <c:pt idx="74367">
                  <c:v>77</c:v>
                </c:pt>
                <c:pt idx="74368">
                  <c:v>185</c:v>
                </c:pt>
                <c:pt idx="74369">
                  <c:v>88</c:v>
                </c:pt>
                <c:pt idx="74370">
                  <c:v>112</c:v>
                </c:pt>
                <c:pt idx="74371">
                  <c:v>268</c:v>
                </c:pt>
                <c:pt idx="74372">
                  <c:v>186</c:v>
                </c:pt>
                <c:pt idx="74373">
                  <c:v>721</c:v>
                </c:pt>
                <c:pt idx="74374">
                  <c:v>441</c:v>
                </c:pt>
                <c:pt idx="74375">
                  <c:v>667</c:v>
                </c:pt>
                <c:pt idx="74376">
                  <c:v>752</c:v>
                </c:pt>
                <c:pt idx="74377">
                  <c:v>932</c:v>
                </c:pt>
                <c:pt idx="74378">
                  <c:v>705</c:v>
                </c:pt>
                <c:pt idx="74379">
                  <c:v>771</c:v>
                </c:pt>
                <c:pt idx="74380">
                  <c:v>494</c:v>
                </c:pt>
                <c:pt idx="74381">
                  <c:v>505</c:v>
                </c:pt>
                <c:pt idx="74382">
                  <c:v>584</c:v>
                </c:pt>
                <c:pt idx="74383">
                  <c:v>630</c:v>
                </c:pt>
                <c:pt idx="74384">
                  <c:v>932</c:v>
                </c:pt>
                <c:pt idx="74385">
                  <c:v>119</c:v>
                </c:pt>
                <c:pt idx="74386">
                  <c:v>187</c:v>
                </c:pt>
                <c:pt idx="74387">
                  <c:v>208</c:v>
                </c:pt>
                <c:pt idx="74388">
                  <c:v>109</c:v>
                </c:pt>
                <c:pt idx="74389">
                  <c:v>207</c:v>
                </c:pt>
                <c:pt idx="74390">
                  <c:v>134</c:v>
                </c:pt>
                <c:pt idx="74391">
                  <c:v>150</c:v>
                </c:pt>
                <c:pt idx="74392">
                  <c:v>235</c:v>
                </c:pt>
                <c:pt idx="74393">
                  <c:v>118</c:v>
                </c:pt>
                <c:pt idx="74394">
                  <c:v>184</c:v>
                </c:pt>
                <c:pt idx="74395">
                  <c:v>183</c:v>
                </c:pt>
                <c:pt idx="74396">
                  <c:v>168</c:v>
                </c:pt>
                <c:pt idx="74397">
                  <c:v>35</c:v>
                </c:pt>
                <c:pt idx="74398">
                  <c:v>81</c:v>
                </c:pt>
                <c:pt idx="74399">
                  <c:v>103</c:v>
                </c:pt>
                <c:pt idx="74400">
                  <c:v>186</c:v>
                </c:pt>
                <c:pt idx="74401">
                  <c:v>165</c:v>
                </c:pt>
                <c:pt idx="74402">
                  <c:v>78</c:v>
                </c:pt>
                <c:pt idx="74403">
                  <c:v>56</c:v>
                </c:pt>
                <c:pt idx="74404">
                  <c:v>111</c:v>
                </c:pt>
                <c:pt idx="74405">
                  <c:v>93</c:v>
                </c:pt>
                <c:pt idx="74406">
                  <c:v>117</c:v>
                </c:pt>
                <c:pt idx="74407">
                  <c:v>157</c:v>
                </c:pt>
                <c:pt idx="74408">
                  <c:v>289</c:v>
                </c:pt>
                <c:pt idx="74409">
                  <c:v>194</c:v>
                </c:pt>
                <c:pt idx="74410">
                  <c:v>282</c:v>
                </c:pt>
                <c:pt idx="74411">
                  <c:v>155</c:v>
                </c:pt>
                <c:pt idx="74412">
                  <c:v>114</c:v>
                </c:pt>
                <c:pt idx="74413">
                  <c:v>241</c:v>
                </c:pt>
                <c:pt idx="74414">
                  <c:v>160</c:v>
                </c:pt>
                <c:pt idx="74415">
                  <c:v>327</c:v>
                </c:pt>
                <c:pt idx="74416">
                  <c:v>279</c:v>
                </c:pt>
                <c:pt idx="74417">
                  <c:v>212</c:v>
                </c:pt>
                <c:pt idx="74418">
                  <c:v>148</c:v>
                </c:pt>
                <c:pt idx="74419">
                  <c:v>157</c:v>
                </c:pt>
                <c:pt idx="74420">
                  <c:v>319</c:v>
                </c:pt>
                <c:pt idx="74421">
                  <c:v>387</c:v>
                </c:pt>
                <c:pt idx="74422">
                  <c:v>354</c:v>
                </c:pt>
                <c:pt idx="74423">
                  <c:v>204</c:v>
                </c:pt>
                <c:pt idx="74424">
                  <c:v>295</c:v>
                </c:pt>
                <c:pt idx="74425">
                  <c:v>294</c:v>
                </c:pt>
                <c:pt idx="74426">
                  <c:v>245</c:v>
                </c:pt>
                <c:pt idx="74427">
                  <c:v>173</c:v>
                </c:pt>
                <c:pt idx="74428">
                  <c:v>179</c:v>
                </c:pt>
                <c:pt idx="74429">
                  <c:v>195</c:v>
                </c:pt>
                <c:pt idx="74430">
                  <c:v>253</c:v>
                </c:pt>
                <c:pt idx="74431">
                  <c:v>204</c:v>
                </c:pt>
                <c:pt idx="74432">
                  <c:v>279</c:v>
                </c:pt>
                <c:pt idx="74433">
                  <c:v>252</c:v>
                </c:pt>
                <c:pt idx="74434">
                  <c:v>247</c:v>
                </c:pt>
                <c:pt idx="74435">
                  <c:v>267</c:v>
                </c:pt>
                <c:pt idx="74436">
                  <c:v>316</c:v>
                </c:pt>
                <c:pt idx="74437">
                  <c:v>338</c:v>
                </c:pt>
                <c:pt idx="74438">
                  <c:v>289</c:v>
                </c:pt>
                <c:pt idx="74439">
                  <c:v>245</c:v>
                </c:pt>
                <c:pt idx="74440">
                  <c:v>301</c:v>
                </c:pt>
                <c:pt idx="74441">
                  <c:v>255</c:v>
                </c:pt>
                <c:pt idx="74442">
                  <c:v>340</c:v>
                </c:pt>
                <c:pt idx="74443">
                  <c:v>243</c:v>
                </c:pt>
                <c:pt idx="74444">
                  <c:v>358</c:v>
                </c:pt>
                <c:pt idx="74445">
                  <c:v>227</c:v>
                </c:pt>
                <c:pt idx="74446">
                  <c:v>329</c:v>
                </c:pt>
                <c:pt idx="74447">
                  <c:v>446</c:v>
                </c:pt>
                <c:pt idx="74448">
                  <c:v>473</c:v>
                </c:pt>
                <c:pt idx="74449">
                  <c:v>406</c:v>
                </c:pt>
                <c:pt idx="74450">
                  <c:v>290</c:v>
                </c:pt>
                <c:pt idx="74451">
                  <c:v>287</c:v>
                </c:pt>
                <c:pt idx="74452">
                  <c:v>251</c:v>
                </c:pt>
                <c:pt idx="74453">
                  <c:v>71</c:v>
                </c:pt>
                <c:pt idx="74454">
                  <c:v>37</c:v>
                </c:pt>
                <c:pt idx="74455">
                  <c:v>96</c:v>
                </c:pt>
                <c:pt idx="74456">
                  <c:v>108</c:v>
                </c:pt>
                <c:pt idx="74457" formatCode="0.00E+00">
                  <c:v>4.8999999999999998E-3</c:v>
                </c:pt>
                <c:pt idx="74458">
                  <c:v>105</c:v>
                </c:pt>
                <c:pt idx="74459">
                  <c:v>67</c:v>
                </c:pt>
                <c:pt idx="74460">
                  <c:v>126</c:v>
                </c:pt>
                <c:pt idx="74461">
                  <c:v>63</c:v>
                </c:pt>
                <c:pt idx="74462" formatCode="0.00E+00">
                  <c:v>4.8999999999999998E-3</c:v>
                </c:pt>
                <c:pt idx="74463">
                  <c:v>139</c:v>
                </c:pt>
                <c:pt idx="74464">
                  <c:v>490</c:v>
                </c:pt>
                <c:pt idx="74465">
                  <c:v>309</c:v>
                </c:pt>
                <c:pt idx="74466">
                  <c:v>182</c:v>
                </c:pt>
                <c:pt idx="74467">
                  <c:v>330</c:v>
                </c:pt>
                <c:pt idx="74468">
                  <c:v>228</c:v>
                </c:pt>
                <c:pt idx="74469">
                  <c:v>197</c:v>
                </c:pt>
                <c:pt idx="74470">
                  <c:v>278</c:v>
                </c:pt>
                <c:pt idx="74471">
                  <c:v>204</c:v>
                </c:pt>
                <c:pt idx="74472">
                  <c:v>267</c:v>
                </c:pt>
                <c:pt idx="74473">
                  <c:v>357</c:v>
                </c:pt>
                <c:pt idx="74474">
                  <c:v>224</c:v>
                </c:pt>
                <c:pt idx="74475">
                  <c:v>769</c:v>
                </c:pt>
                <c:pt idx="74476">
                  <c:v>188</c:v>
                </c:pt>
                <c:pt idx="74477">
                  <c:v>343</c:v>
                </c:pt>
                <c:pt idx="74478">
                  <c:v>190</c:v>
                </c:pt>
                <c:pt idx="74479">
                  <c:v>543</c:v>
                </c:pt>
                <c:pt idx="74480">
                  <c:v>425</c:v>
                </c:pt>
                <c:pt idx="74481">
                  <c:v>755</c:v>
                </c:pt>
                <c:pt idx="74482">
                  <c:v>869</c:v>
                </c:pt>
                <c:pt idx="74483">
                  <c:v>691</c:v>
                </c:pt>
                <c:pt idx="74484">
                  <c:v>595</c:v>
                </c:pt>
                <c:pt idx="74485">
                  <c:v>355</c:v>
                </c:pt>
                <c:pt idx="74486">
                  <c:v>500</c:v>
                </c:pt>
                <c:pt idx="74487">
                  <c:v>213</c:v>
                </c:pt>
                <c:pt idx="74488">
                  <c:v>195</c:v>
                </c:pt>
                <c:pt idx="74489">
                  <c:v>373</c:v>
                </c:pt>
                <c:pt idx="74490">
                  <c:v>335</c:v>
                </c:pt>
                <c:pt idx="74491">
                  <c:v>332</c:v>
                </c:pt>
                <c:pt idx="74492">
                  <c:v>245</c:v>
                </c:pt>
                <c:pt idx="74493">
                  <c:v>272</c:v>
                </c:pt>
                <c:pt idx="74494">
                  <c:v>369</c:v>
                </c:pt>
                <c:pt idx="74495">
                  <c:v>194</c:v>
                </c:pt>
                <c:pt idx="74496">
                  <c:v>325</c:v>
                </c:pt>
                <c:pt idx="74497">
                  <c:v>247</c:v>
                </c:pt>
                <c:pt idx="74498">
                  <c:v>224</c:v>
                </c:pt>
                <c:pt idx="74499">
                  <c:v>290</c:v>
                </c:pt>
                <c:pt idx="74500">
                  <c:v>346</c:v>
                </c:pt>
                <c:pt idx="74501">
                  <c:v>160</c:v>
                </c:pt>
                <c:pt idx="74502">
                  <c:v>149</c:v>
                </c:pt>
                <c:pt idx="74503">
                  <c:v>198</c:v>
                </c:pt>
                <c:pt idx="74504">
                  <c:v>353</c:v>
                </c:pt>
                <c:pt idx="74505">
                  <c:v>535</c:v>
                </c:pt>
                <c:pt idx="74506">
                  <c:v>357</c:v>
                </c:pt>
                <c:pt idx="74507">
                  <c:v>332</c:v>
                </c:pt>
                <c:pt idx="74508">
                  <c:v>155</c:v>
                </c:pt>
                <c:pt idx="74509">
                  <c:v>110</c:v>
                </c:pt>
                <c:pt idx="74510">
                  <c:v>611</c:v>
                </c:pt>
                <c:pt idx="74511">
                  <c:v>208</c:v>
                </c:pt>
                <c:pt idx="74512">
                  <c:v>262</c:v>
                </c:pt>
                <c:pt idx="74513">
                  <c:v>385</c:v>
                </c:pt>
                <c:pt idx="74514">
                  <c:v>475</c:v>
                </c:pt>
                <c:pt idx="74515">
                  <c:v>449</c:v>
                </c:pt>
                <c:pt idx="74516">
                  <c:v>462</c:v>
                </c:pt>
                <c:pt idx="74517">
                  <c:v>420</c:v>
                </c:pt>
                <c:pt idx="74518">
                  <c:v>371</c:v>
                </c:pt>
                <c:pt idx="74519">
                  <c:v>416</c:v>
                </c:pt>
                <c:pt idx="74520">
                  <c:v>343</c:v>
                </c:pt>
                <c:pt idx="74521">
                  <c:v>309</c:v>
                </c:pt>
                <c:pt idx="74522">
                  <c:v>379</c:v>
                </c:pt>
                <c:pt idx="74523">
                  <c:v>306</c:v>
                </c:pt>
                <c:pt idx="74524">
                  <c:v>265</c:v>
                </c:pt>
                <c:pt idx="74525">
                  <c:v>485</c:v>
                </c:pt>
                <c:pt idx="74526">
                  <c:v>263</c:v>
                </c:pt>
                <c:pt idx="74527">
                  <c:v>1003</c:v>
                </c:pt>
                <c:pt idx="74528">
                  <c:v>253</c:v>
                </c:pt>
                <c:pt idx="74529">
                  <c:v>513</c:v>
                </c:pt>
                <c:pt idx="74530">
                  <c:v>236</c:v>
                </c:pt>
                <c:pt idx="74531">
                  <c:v>507</c:v>
                </c:pt>
                <c:pt idx="74532">
                  <c:v>353</c:v>
                </c:pt>
                <c:pt idx="74533">
                  <c:v>229</c:v>
                </c:pt>
                <c:pt idx="74534">
                  <c:v>318</c:v>
                </c:pt>
                <c:pt idx="74535">
                  <c:v>668</c:v>
                </c:pt>
                <c:pt idx="74536">
                  <c:v>492</c:v>
                </c:pt>
                <c:pt idx="74537">
                  <c:v>1112</c:v>
                </c:pt>
                <c:pt idx="74538">
                  <c:v>430</c:v>
                </c:pt>
                <c:pt idx="74539">
                  <c:v>368</c:v>
                </c:pt>
                <c:pt idx="74540">
                  <c:v>633</c:v>
                </c:pt>
                <c:pt idx="74541">
                  <c:v>991</c:v>
                </c:pt>
                <c:pt idx="74542">
                  <c:v>401</c:v>
                </c:pt>
                <c:pt idx="74543">
                  <c:v>233</c:v>
                </c:pt>
                <c:pt idx="74544">
                  <c:v>434</c:v>
                </c:pt>
                <c:pt idx="74545">
                  <c:v>510</c:v>
                </c:pt>
                <c:pt idx="74546">
                  <c:v>333</c:v>
                </c:pt>
                <c:pt idx="74547">
                  <c:v>762</c:v>
                </c:pt>
                <c:pt idx="74548">
                  <c:v>512</c:v>
                </c:pt>
                <c:pt idx="74549">
                  <c:v>808</c:v>
                </c:pt>
                <c:pt idx="74550">
                  <c:v>357</c:v>
                </c:pt>
                <c:pt idx="74551">
                  <c:v>763</c:v>
                </c:pt>
                <c:pt idx="74552">
                  <c:v>672</c:v>
                </c:pt>
                <c:pt idx="74553">
                  <c:v>1459</c:v>
                </c:pt>
                <c:pt idx="74554">
                  <c:v>426</c:v>
                </c:pt>
                <c:pt idx="74555">
                  <c:v>459</c:v>
                </c:pt>
                <c:pt idx="74556">
                  <c:v>894</c:v>
                </c:pt>
                <c:pt idx="74557">
                  <c:v>275</c:v>
                </c:pt>
                <c:pt idx="74558">
                  <c:v>336</c:v>
                </c:pt>
                <c:pt idx="74559">
                  <c:v>118</c:v>
                </c:pt>
                <c:pt idx="74560">
                  <c:v>174</c:v>
                </c:pt>
                <c:pt idx="74561">
                  <c:v>187</c:v>
                </c:pt>
                <c:pt idx="74562">
                  <c:v>130</c:v>
                </c:pt>
                <c:pt idx="74563">
                  <c:v>178</c:v>
                </c:pt>
                <c:pt idx="74564">
                  <c:v>279</c:v>
                </c:pt>
                <c:pt idx="74565">
                  <c:v>136</c:v>
                </c:pt>
                <c:pt idx="74566">
                  <c:v>135</c:v>
                </c:pt>
                <c:pt idx="74567">
                  <c:v>105</c:v>
                </c:pt>
                <c:pt idx="74568">
                  <c:v>92</c:v>
                </c:pt>
                <c:pt idx="74569">
                  <c:v>218</c:v>
                </c:pt>
                <c:pt idx="74570">
                  <c:v>162</c:v>
                </c:pt>
                <c:pt idx="74571">
                  <c:v>1723</c:v>
                </c:pt>
                <c:pt idx="74572">
                  <c:v>273</c:v>
                </c:pt>
                <c:pt idx="74573">
                  <c:v>321</c:v>
                </c:pt>
                <c:pt idx="74574">
                  <c:v>477</c:v>
                </c:pt>
                <c:pt idx="74575">
                  <c:v>1061</c:v>
                </c:pt>
                <c:pt idx="74576">
                  <c:v>1003</c:v>
                </c:pt>
                <c:pt idx="74577">
                  <c:v>415</c:v>
                </c:pt>
                <c:pt idx="74578">
                  <c:v>522</c:v>
                </c:pt>
                <c:pt idx="74579">
                  <c:v>795</c:v>
                </c:pt>
                <c:pt idx="74580">
                  <c:v>403</c:v>
                </c:pt>
                <c:pt idx="74581">
                  <c:v>512</c:v>
                </c:pt>
                <c:pt idx="74582">
                  <c:v>968</c:v>
                </c:pt>
                <c:pt idx="74583">
                  <c:v>170</c:v>
                </c:pt>
                <c:pt idx="74584">
                  <c:v>307</c:v>
                </c:pt>
                <c:pt idx="74585">
                  <c:v>273</c:v>
                </c:pt>
                <c:pt idx="74586">
                  <c:v>156</c:v>
                </c:pt>
                <c:pt idx="74587">
                  <c:v>235</c:v>
                </c:pt>
                <c:pt idx="74588">
                  <c:v>80</c:v>
                </c:pt>
                <c:pt idx="74589">
                  <c:v>118</c:v>
                </c:pt>
                <c:pt idx="74590">
                  <c:v>11</c:v>
                </c:pt>
                <c:pt idx="74591">
                  <c:v>2</c:v>
                </c:pt>
                <c:pt idx="74592">
                  <c:v>28</c:v>
                </c:pt>
                <c:pt idx="74593">
                  <c:v>448</c:v>
                </c:pt>
                <c:pt idx="74594">
                  <c:v>856</c:v>
                </c:pt>
                <c:pt idx="74595">
                  <c:v>335</c:v>
                </c:pt>
                <c:pt idx="74596">
                  <c:v>1080</c:v>
                </c:pt>
                <c:pt idx="74597">
                  <c:v>472</c:v>
                </c:pt>
                <c:pt idx="74598">
                  <c:v>442</c:v>
                </c:pt>
                <c:pt idx="74599">
                  <c:v>930</c:v>
                </c:pt>
                <c:pt idx="74600">
                  <c:v>818</c:v>
                </c:pt>
                <c:pt idx="74601">
                  <c:v>749</c:v>
                </c:pt>
                <c:pt idx="74602">
                  <c:v>944</c:v>
                </c:pt>
                <c:pt idx="74603">
                  <c:v>412</c:v>
                </c:pt>
                <c:pt idx="74604">
                  <c:v>519</c:v>
                </c:pt>
                <c:pt idx="74605">
                  <c:v>352</c:v>
                </c:pt>
                <c:pt idx="74606">
                  <c:v>277</c:v>
                </c:pt>
                <c:pt idx="74607">
                  <c:v>324</c:v>
                </c:pt>
                <c:pt idx="74608">
                  <c:v>316</c:v>
                </c:pt>
                <c:pt idx="74609">
                  <c:v>176</c:v>
                </c:pt>
                <c:pt idx="74610">
                  <c:v>309</c:v>
                </c:pt>
                <c:pt idx="74611">
                  <c:v>368</c:v>
                </c:pt>
                <c:pt idx="74612">
                  <c:v>185</c:v>
                </c:pt>
                <c:pt idx="74613">
                  <c:v>154</c:v>
                </c:pt>
                <c:pt idx="74614">
                  <c:v>136</c:v>
                </c:pt>
                <c:pt idx="74615">
                  <c:v>202</c:v>
                </c:pt>
                <c:pt idx="74616">
                  <c:v>302</c:v>
                </c:pt>
                <c:pt idx="74617">
                  <c:v>231</c:v>
                </c:pt>
                <c:pt idx="74618">
                  <c:v>111</c:v>
                </c:pt>
                <c:pt idx="74619">
                  <c:v>121</c:v>
                </c:pt>
                <c:pt idx="74620">
                  <c:v>148</c:v>
                </c:pt>
                <c:pt idx="74621">
                  <c:v>196</c:v>
                </c:pt>
                <c:pt idx="74622">
                  <c:v>175</c:v>
                </c:pt>
                <c:pt idx="74623">
                  <c:v>375</c:v>
                </c:pt>
                <c:pt idx="74624">
                  <c:v>181</c:v>
                </c:pt>
                <c:pt idx="74625">
                  <c:v>73</c:v>
                </c:pt>
                <c:pt idx="74626">
                  <c:v>162</c:v>
                </c:pt>
                <c:pt idx="74627">
                  <c:v>108</c:v>
                </c:pt>
                <c:pt idx="74628">
                  <c:v>112</c:v>
                </c:pt>
                <c:pt idx="74629">
                  <c:v>197</c:v>
                </c:pt>
                <c:pt idx="74630">
                  <c:v>373</c:v>
                </c:pt>
                <c:pt idx="74631">
                  <c:v>333</c:v>
                </c:pt>
                <c:pt idx="74632">
                  <c:v>327</c:v>
                </c:pt>
                <c:pt idx="74633">
                  <c:v>305</c:v>
                </c:pt>
                <c:pt idx="74634">
                  <c:v>371</c:v>
                </c:pt>
                <c:pt idx="74635">
                  <c:v>379</c:v>
                </c:pt>
                <c:pt idx="74636">
                  <c:v>379</c:v>
                </c:pt>
                <c:pt idx="74637">
                  <c:v>268</c:v>
                </c:pt>
                <c:pt idx="74638">
                  <c:v>343</c:v>
                </c:pt>
                <c:pt idx="74639">
                  <c:v>157</c:v>
                </c:pt>
                <c:pt idx="74640">
                  <c:v>383</c:v>
                </c:pt>
                <c:pt idx="74641">
                  <c:v>93</c:v>
                </c:pt>
                <c:pt idx="74642">
                  <c:v>191</c:v>
                </c:pt>
                <c:pt idx="74643">
                  <c:v>111</c:v>
                </c:pt>
                <c:pt idx="74644">
                  <c:v>111</c:v>
                </c:pt>
                <c:pt idx="74645">
                  <c:v>383</c:v>
                </c:pt>
                <c:pt idx="74646">
                  <c:v>78</c:v>
                </c:pt>
                <c:pt idx="74647">
                  <c:v>323</c:v>
                </c:pt>
                <c:pt idx="74648">
                  <c:v>292</c:v>
                </c:pt>
                <c:pt idx="74649">
                  <c:v>135</c:v>
                </c:pt>
                <c:pt idx="74650">
                  <c:v>66</c:v>
                </c:pt>
                <c:pt idx="74651">
                  <c:v>310</c:v>
                </c:pt>
                <c:pt idx="74652">
                  <c:v>532</c:v>
                </c:pt>
                <c:pt idx="74653">
                  <c:v>345</c:v>
                </c:pt>
                <c:pt idx="74654">
                  <c:v>339</c:v>
                </c:pt>
                <c:pt idx="74655">
                  <c:v>394</c:v>
                </c:pt>
                <c:pt idx="74656">
                  <c:v>743</c:v>
                </c:pt>
                <c:pt idx="74657">
                  <c:v>455</c:v>
                </c:pt>
                <c:pt idx="74658">
                  <c:v>883</c:v>
                </c:pt>
                <c:pt idx="74659">
                  <c:v>918</c:v>
                </c:pt>
                <c:pt idx="74660">
                  <c:v>305</c:v>
                </c:pt>
                <c:pt idx="74661">
                  <c:v>842</c:v>
                </c:pt>
                <c:pt idx="74662">
                  <c:v>297</c:v>
                </c:pt>
                <c:pt idx="74663">
                  <c:v>586</c:v>
                </c:pt>
                <c:pt idx="74664">
                  <c:v>431</c:v>
                </c:pt>
                <c:pt idx="74665">
                  <c:v>131</c:v>
                </c:pt>
                <c:pt idx="74666">
                  <c:v>86</c:v>
                </c:pt>
                <c:pt idx="74667">
                  <c:v>82</c:v>
                </c:pt>
                <c:pt idx="74668">
                  <c:v>190</c:v>
                </c:pt>
                <c:pt idx="74669">
                  <c:v>134</c:v>
                </c:pt>
                <c:pt idx="74670">
                  <c:v>179</c:v>
                </c:pt>
                <c:pt idx="74671">
                  <c:v>165</c:v>
                </c:pt>
                <c:pt idx="74672">
                  <c:v>209</c:v>
                </c:pt>
                <c:pt idx="74673">
                  <c:v>192</c:v>
                </c:pt>
                <c:pt idx="74674">
                  <c:v>101</c:v>
                </c:pt>
                <c:pt idx="74675">
                  <c:v>151</c:v>
                </c:pt>
                <c:pt idx="74676">
                  <c:v>355</c:v>
                </c:pt>
                <c:pt idx="74677">
                  <c:v>3</c:v>
                </c:pt>
                <c:pt idx="74678">
                  <c:v>117</c:v>
                </c:pt>
                <c:pt idx="74679">
                  <c:v>93</c:v>
                </c:pt>
                <c:pt idx="74680">
                  <c:v>82</c:v>
                </c:pt>
                <c:pt idx="74681">
                  <c:v>115</c:v>
                </c:pt>
                <c:pt idx="74682">
                  <c:v>8</c:v>
                </c:pt>
                <c:pt idx="74683">
                  <c:v>2</c:v>
                </c:pt>
                <c:pt idx="74684">
                  <c:v>25</c:v>
                </c:pt>
                <c:pt idx="74685">
                  <c:v>2</c:v>
                </c:pt>
                <c:pt idx="74686">
                  <c:v>57</c:v>
                </c:pt>
                <c:pt idx="74687">
                  <c:v>24</c:v>
                </c:pt>
                <c:pt idx="74688">
                  <c:v>145</c:v>
                </c:pt>
                <c:pt idx="74689">
                  <c:v>167</c:v>
                </c:pt>
                <c:pt idx="74690">
                  <c:v>297</c:v>
                </c:pt>
                <c:pt idx="74691">
                  <c:v>96</c:v>
                </c:pt>
                <c:pt idx="74692">
                  <c:v>53</c:v>
                </c:pt>
                <c:pt idx="74693">
                  <c:v>161</c:v>
                </c:pt>
                <c:pt idx="74694">
                  <c:v>145</c:v>
                </c:pt>
                <c:pt idx="74695">
                  <c:v>270</c:v>
                </c:pt>
                <c:pt idx="74696">
                  <c:v>89</c:v>
                </c:pt>
                <c:pt idx="74697">
                  <c:v>285</c:v>
                </c:pt>
                <c:pt idx="74698">
                  <c:v>115</c:v>
                </c:pt>
                <c:pt idx="74699">
                  <c:v>229</c:v>
                </c:pt>
                <c:pt idx="74700">
                  <c:v>200</c:v>
                </c:pt>
                <c:pt idx="74701">
                  <c:v>494</c:v>
                </c:pt>
                <c:pt idx="74702">
                  <c:v>204</c:v>
                </c:pt>
                <c:pt idx="74703">
                  <c:v>387</c:v>
                </c:pt>
                <c:pt idx="74704">
                  <c:v>224</c:v>
                </c:pt>
                <c:pt idx="74705">
                  <c:v>258</c:v>
                </c:pt>
                <c:pt idx="74706">
                  <c:v>286</c:v>
                </c:pt>
                <c:pt idx="74707">
                  <c:v>327</c:v>
                </c:pt>
                <c:pt idx="74708">
                  <c:v>494</c:v>
                </c:pt>
                <c:pt idx="74709">
                  <c:v>367</c:v>
                </c:pt>
                <c:pt idx="74710">
                  <c:v>480</c:v>
                </c:pt>
                <c:pt idx="74711">
                  <c:v>294</c:v>
                </c:pt>
                <c:pt idx="74712">
                  <c:v>310</c:v>
                </c:pt>
                <c:pt idx="74713">
                  <c:v>207</c:v>
                </c:pt>
                <c:pt idx="74714">
                  <c:v>389</c:v>
                </c:pt>
                <c:pt idx="74715">
                  <c:v>337</c:v>
                </c:pt>
                <c:pt idx="74716">
                  <c:v>375</c:v>
                </c:pt>
                <c:pt idx="74717">
                  <c:v>393</c:v>
                </c:pt>
                <c:pt idx="74718">
                  <c:v>395</c:v>
                </c:pt>
                <c:pt idx="74719">
                  <c:v>398</c:v>
                </c:pt>
                <c:pt idx="74720">
                  <c:v>910</c:v>
                </c:pt>
                <c:pt idx="74721">
                  <c:v>1493</c:v>
                </c:pt>
                <c:pt idx="74722">
                  <c:v>445</c:v>
                </c:pt>
                <c:pt idx="74723">
                  <c:v>293</c:v>
                </c:pt>
                <c:pt idx="74724">
                  <c:v>331</c:v>
                </c:pt>
                <c:pt idx="74725">
                  <c:v>1015</c:v>
                </c:pt>
                <c:pt idx="74726">
                  <c:v>415</c:v>
                </c:pt>
                <c:pt idx="74727">
                  <c:v>322</c:v>
                </c:pt>
                <c:pt idx="74728">
                  <c:v>393</c:v>
                </c:pt>
                <c:pt idx="74729">
                  <c:v>929</c:v>
                </c:pt>
                <c:pt idx="74730">
                  <c:v>293</c:v>
                </c:pt>
                <c:pt idx="74731">
                  <c:v>830</c:v>
                </c:pt>
                <c:pt idx="74732">
                  <c:v>738</c:v>
                </c:pt>
                <c:pt idx="74733">
                  <c:v>391</c:v>
                </c:pt>
                <c:pt idx="74734">
                  <c:v>586</c:v>
                </c:pt>
                <c:pt idx="74735">
                  <c:v>1050</c:v>
                </c:pt>
                <c:pt idx="74736">
                  <c:v>380</c:v>
                </c:pt>
                <c:pt idx="74737">
                  <c:v>981</c:v>
                </c:pt>
                <c:pt idx="74738">
                  <c:v>927</c:v>
                </c:pt>
                <c:pt idx="74739">
                  <c:v>881</c:v>
                </c:pt>
                <c:pt idx="74740">
                  <c:v>361</c:v>
                </c:pt>
                <c:pt idx="74741">
                  <c:v>198</c:v>
                </c:pt>
                <c:pt idx="74742">
                  <c:v>224</c:v>
                </c:pt>
                <c:pt idx="74743">
                  <c:v>311</c:v>
                </c:pt>
                <c:pt idx="74744">
                  <c:v>277</c:v>
                </c:pt>
                <c:pt idx="74745">
                  <c:v>247</c:v>
                </c:pt>
                <c:pt idx="74746">
                  <c:v>247</c:v>
                </c:pt>
                <c:pt idx="74747">
                  <c:v>262</c:v>
                </c:pt>
                <c:pt idx="74748">
                  <c:v>236</c:v>
                </c:pt>
                <c:pt idx="74749">
                  <c:v>160</c:v>
                </c:pt>
                <c:pt idx="74750">
                  <c:v>153</c:v>
                </c:pt>
                <c:pt idx="74751">
                  <c:v>260</c:v>
                </c:pt>
                <c:pt idx="74752">
                  <c:v>154</c:v>
                </c:pt>
                <c:pt idx="74753">
                  <c:v>204</c:v>
                </c:pt>
                <c:pt idx="74754">
                  <c:v>303</c:v>
                </c:pt>
                <c:pt idx="74755">
                  <c:v>324</c:v>
                </c:pt>
                <c:pt idx="74756">
                  <c:v>359</c:v>
                </c:pt>
                <c:pt idx="74757">
                  <c:v>346</c:v>
                </c:pt>
                <c:pt idx="74758">
                  <c:v>338</c:v>
                </c:pt>
                <c:pt idx="74759">
                  <c:v>378</c:v>
                </c:pt>
                <c:pt idx="74760">
                  <c:v>264</c:v>
                </c:pt>
                <c:pt idx="74761">
                  <c:v>305</c:v>
                </c:pt>
                <c:pt idx="74762">
                  <c:v>211</c:v>
                </c:pt>
                <c:pt idx="74763">
                  <c:v>193</c:v>
                </c:pt>
                <c:pt idx="74764">
                  <c:v>328</c:v>
                </c:pt>
                <c:pt idx="74765">
                  <c:v>344</c:v>
                </c:pt>
                <c:pt idx="74766">
                  <c:v>339</c:v>
                </c:pt>
                <c:pt idx="74767">
                  <c:v>323</c:v>
                </c:pt>
                <c:pt idx="74768">
                  <c:v>797</c:v>
                </c:pt>
                <c:pt idx="74769">
                  <c:v>414</c:v>
                </c:pt>
                <c:pt idx="74770">
                  <c:v>458</c:v>
                </c:pt>
                <c:pt idx="74771">
                  <c:v>330</c:v>
                </c:pt>
                <c:pt idx="74772">
                  <c:v>473</c:v>
                </c:pt>
                <c:pt idx="74773">
                  <c:v>342</c:v>
                </c:pt>
                <c:pt idx="74774">
                  <c:v>360</c:v>
                </c:pt>
                <c:pt idx="74775">
                  <c:v>531</c:v>
                </c:pt>
                <c:pt idx="74776">
                  <c:v>537</c:v>
                </c:pt>
                <c:pt idx="74777">
                  <c:v>298</c:v>
                </c:pt>
                <c:pt idx="74778">
                  <c:v>462</c:v>
                </c:pt>
                <c:pt idx="74779">
                  <c:v>296</c:v>
                </c:pt>
                <c:pt idx="74780">
                  <c:v>348</c:v>
                </c:pt>
                <c:pt idx="74781">
                  <c:v>370</c:v>
                </c:pt>
                <c:pt idx="74782">
                  <c:v>342</c:v>
                </c:pt>
                <c:pt idx="74783">
                  <c:v>332</c:v>
                </c:pt>
                <c:pt idx="74784">
                  <c:v>321</c:v>
                </c:pt>
                <c:pt idx="74785">
                  <c:v>463</c:v>
                </c:pt>
                <c:pt idx="74786">
                  <c:v>367</c:v>
                </c:pt>
                <c:pt idx="74787">
                  <c:v>220</c:v>
                </c:pt>
                <c:pt idx="74788">
                  <c:v>292</c:v>
                </c:pt>
                <c:pt idx="74789">
                  <c:v>271</c:v>
                </c:pt>
                <c:pt idx="74790">
                  <c:v>259</c:v>
                </c:pt>
                <c:pt idx="74791">
                  <c:v>336</c:v>
                </c:pt>
                <c:pt idx="74792">
                  <c:v>390</c:v>
                </c:pt>
                <c:pt idx="74793">
                  <c:v>111</c:v>
                </c:pt>
                <c:pt idx="74794">
                  <c:v>125</c:v>
                </c:pt>
                <c:pt idx="74795">
                  <c:v>248</c:v>
                </c:pt>
                <c:pt idx="74796">
                  <c:v>207</c:v>
                </c:pt>
                <c:pt idx="74797">
                  <c:v>139</c:v>
                </c:pt>
                <c:pt idx="74798">
                  <c:v>485</c:v>
                </c:pt>
                <c:pt idx="74799">
                  <c:v>240</c:v>
                </c:pt>
                <c:pt idx="74800">
                  <c:v>183</c:v>
                </c:pt>
                <c:pt idx="74801">
                  <c:v>977</c:v>
                </c:pt>
                <c:pt idx="74802">
                  <c:v>1587</c:v>
                </c:pt>
                <c:pt idx="74803">
                  <c:v>967</c:v>
                </c:pt>
                <c:pt idx="74804">
                  <c:v>467</c:v>
                </c:pt>
                <c:pt idx="74805">
                  <c:v>967</c:v>
                </c:pt>
                <c:pt idx="74806">
                  <c:v>1017</c:v>
                </c:pt>
                <c:pt idx="74807">
                  <c:v>369</c:v>
                </c:pt>
                <c:pt idx="74808">
                  <c:v>447</c:v>
                </c:pt>
                <c:pt idx="74809">
                  <c:v>786</c:v>
                </c:pt>
                <c:pt idx="74810">
                  <c:v>343</c:v>
                </c:pt>
                <c:pt idx="74811">
                  <c:v>951</c:v>
                </c:pt>
                <c:pt idx="74812">
                  <c:v>342</c:v>
                </c:pt>
                <c:pt idx="74813">
                  <c:v>360</c:v>
                </c:pt>
                <c:pt idx="74814">
                  <c:v>222</c:v>
                </c:pt>
                <c:pt idx="74815">
                  <c:v>217</c:v>
                </c:pt>
                <c:pt idx="74816">
                  <c:v>386</c:v>
                </c:pt>
                <c:pt idx="74817">
                  <c:v>269</c:v>
                </c:pt>
                <c:pt idx="74818">
                  <c:v>303</c:v>
                </c:pt>
                <c:pt idx="74819">
                  <c:v>392</c:v>
                </c:pt>
                <c:pt idx="74820">
                  <c:v>293</c:v>
                </c:pt>
                <c:pt idx="74821">
                  <c:v>313</c:v>
                </c:pt>
                <c:pt idx="74822">
                  <c:v>207</c:v>
                </c:pt>
                <c:pt idx="74823">
                  <c:v>210</c:v>
                </c:pt>
                <c:pt idx="74824">
                  <c:v>200</c:v>
                </c:pt>
                <c:pt idx="74825">
                  <c:v>201</c:v>
                </c:pt>
                <c:pt idx="74826">
                  <c:v>45</c:v>
                </c:pt>
                <c:pt idx="74827">
                  <c:v>179</c:v>
                </c:pt>
                <c:pt idx="74828">
                  <c:v>132</c:v>
                </c:pt>
                <c:pt idx="74829">
                  <c:v>81</c:v>
                </c:pt>
                <c:pt idx="74830">
                  <c:v>69</c:v>
                </c:pt>
                <c:pt idx="74831">
                  <c:v>18</c:v>
                </c:pt>
                <c:pt idx="74832">
                  <c:v>63</c:v>
                </c:pt>
                <c:pt idx="74833">
                  <c:v>66</c:v>
                </c:pt>
                <c:pt idx="74834">
                  <c:v>8</c:v>
                </c:pt>
                <c:pt idx="74835">
                  <c:v>926</c:v>
                </c:pt>
                <c:pt idx="74836">
                  <c:v>755</c:v>
                </c:pt>
                <c:pt idx="74837">
                  <c:v>621</c:v>
                </c:pt>
                <c:pt idx="74838">
                  <c:v>379</c:v>
                </c:pt>
                <c:pt idx="74839">
                  <c:v>1420</c:v>
                </c:pt>
                <c:pt idx="74840">
                  <c:v>702</c:v>
                </c:pt>
                <c:pt idx="74841">
                  <c:v>855</c:v>
                </c:pt>
                <c:pt idx="74842">
                  <c:v>1069</c:v>
                </c:pt>
                <c:pt idx="74843">
                  <c:v>557</c:v>
                </c:pt>
                <c:pt idx="74844">
                  <c:v>312</c:v>
                </c:pt>
                <c:pt idx="74845">
                  <c:v>945</c:v>
                </c:pt>
                <c:pt idx="74846">
                  <c:v>742</c:v>
                </c:pt>
                <c:pt idx="74847">
                  <c:v>260</c:v>
                </c:pt>
                <c:pt idx="74848">
                  <c:v>238</c:v>
                </c:pt>
                <c:pt idx="74849">
                  <c:v>295</c:v>
                </c:pt>
                <c:pt idx="74850">
                  <c:v>209</c:v>
                </c:pt>
                <c:pt idx="74851">
                  <c:v>345</c:v>
                </c:pt>
                <c:pt idx="74852">
                  <c:v>226</c:v>
                </c:pt>
                <c:pt idx="74853">
                  <c:v>246</c:v>
                </c:pt>
                <c:pt idx="74854">
                  <c:v>187</c:v>
                </c:pt>
                <c:pt idx="74855">
                  <c:v>138</c:v>
                </c:pt>
                <c:pt idx="74856">
                  <c:v>122</c:v>
                </c:pt>
                <c:pt idx="74857">
                  <c:v>204</c:v>
                </c:pt>
                <c:pt idx="74858">
                  <c:v>277</c:v>
                </c:pt>
                <c:pt idx="74859">
                  <c:v>86</c:v>
                </c:pt>
                <c:pt idx="74860">
                  <c:v>13</c:v>
                </c:pt>
                <c:pt idx="74861">
                  <c:v>59</c:v>
                </c:pt>
                <c:pt idx="74862">
                  <c:v>113</c:v>
                </c:pt>
                <c:pt idx="74863">
                  <c:v>192</c:v>
                </c:pt>
                <c:pt idx="74864">
                  <c:v>100</c:v>
                </c:pt>
                <c:pt idx="74865">
                  <c:v>206</c:v>
                </c:pt>
                <c:pt idx="74866">
                  <c:v>155</c:v>
                </c:pt>
                <c:pt idx="74867">
                  <c:v>106</c:v>
                </c:pt>
                <c:pt idx="74868">
                  <c:v>90</c:v>
                </c:pt>
                <c:pt idx="74869">
                  <c:v>151</c:v>
                </c:pt>
                <c:pt idx="74870">
                  <c:v>56</c:v>
                </c:pt>
                <c:pt idx="74871">
                  <c:v>288</c:v>
                </c:pt>
                <c:pt idx="74872">
                  <c:v>242</c:v>
                </c:pt>
                <c:pt idx="74873">
                  <c:v>256</c:v>
                </c:pt>
                <c:pt idx="74874">
                  <c:v>250</c:v>
                </c:pt>
                <c:pt idx="74875">
                  <c:v>292</c:v>
                </c:pt>
                <c:pt idx="74876">
                  <c:v>319</c:v>
                </c:pt>
                <c:pt idx="74877">
                  <c:v>249</c:v>
                </c:pt>
                <c:pt idx="74878">
                  <c:v>224</c:v>
                </c:pt>
                <c:pt idx="74879">
                  <c:v>167</c:v>
                </c:pt>
                <c:pt idx="74880">
                  <c:v>233</c:v>
                </c:pt>
                <c:pt idx="74881">
                  <c:v>304</c:v>
                </c:pt>
                <c:pt idx="74882">
                  <c:v>201</c:v>
                </c:pt>
                <c:pt idx="74883">
                  <c:v>176</c:v>
                </c:pt>
                <c:pt idx="74884">
                  <c:v>183</c:v>
                </c:pt>
                <c:pt idx="74885">
                  <c:v>262</c:v>
                </c:pt>
                <c:pt idx="74886">
                  <c:v>247</c:v>
                </c:pt>
                <c:pt idx="74887">
                  <c:v>364</c:v>
                </c:pt>
                <c:pt idx="74888">
                  <c:v>350</c:v>
                </c:pt>
                <c:pt idx="74889">
                  <c:v>235</c:v>
                </c:pt>
                <c:pt idx="74890">
                  <c:v>242</c:v>
                </c:pt>
                <c:pt idx="74891">
                  <c:v>131</c:v>
                </c:pt>
                <c:pt idx="74892">
                  <c:v>229</c:v>
                </c:pt>
                <c:pt idx="74893">
                  <c:v>165</c:v>
                </c:pt>
                <c:pt idx="74894">
                  <c:v>240</c:v>
                </c:pt>
                <c:pt idx="74895">
                  <c:v>349</c:v>
                </c:pt>
                <c:pt idx="74896">
                  <c:v>1006</c:v>
                </c:pt>
                <c:pt idx="74897">
                  <c:v>412</c:v>
                </c:pt>
                <c:pt idx="74898">
                  <c:v>477</c:v>
                </c:pt>
                <c:pt idx="74899">
                  <c:v>970</c:v>
                </c:pt>
                <c:pt idx="74900">
                  <c:v>951</c:v>
                </c:pt>
                <c:pt idx="74901">
                  <c:v>369</c:v>
                </c:pt>
                <c:pt idx="74902">
                  <c:v>426</c:v>
                </c:pt>
                <c:pt idx="74903">
                  <c:v>862</c:v>
                </c:pt>
                <c:pt idx="74904">
                  <c:v>1574</c:v>
                </c:pt>
                <c:pt idx="74905">
                  <c:v>389</c:v>
                </c:pt>
                <c:pt idx="74906">
                  <c:v>565</c:v>
                </c:pt>
                <c:pt idx="74907">
                  <c:v>109</c:v>
                </c:pt>
                <c:pt idx="74908">
                  <c:v>218</c:v>
                </c:pt>
                <c:pt idx="74909">
                  <c:v>123</c:v>
                </c:pt>
                <c:pt idx="74910">
                  <c:v>130</c:v>
                </c:pt>
                <c:pt idx="74911">
                  <c:v>62</c:v>
                </c:pt>
                <c:pt idx="74912">
                  <c:v>184</c:v>
                </c:pt>
                <c:pt idx="74913" formatCode="0.00E+00">
                  <c:v>4.8999999999999998E-3</c:v>
                </c:pt>
                <c:pt idx="74914">
                  <c:v>87</c:v>
                </c:pt>
                <c:pt idx="74915" formatCode="0.00E+00">
                  <c:v>4.8999999999999998E-3</c:v>
                </c:pt>
                <c:pt idx="74916">
                  <c:v>106</c:v>
                </c:pt>
                <c:pt idx="74917">
                  <c:v>17</c:v>
                </c:pt>
                <c:pt idx="74918" formatCode="0.00E+00">
                  <c:v>4.8999999999999998E-3</c:v>
                </c:pt>
                <c:pt idx="74919">
                  <c:v>33</c:v>
                </c:pt>
                <c:pt idx="74920">
                  <c:v>343</c:v>
                </c:pt>
                <c:pt idx="74921">
                  <c:v>118</c:v>
                </c:pt>
                <c:pt idx="74922">
                  <c:v>194</c:v>
                </c:pt>
                <c:pt idx="74923">
                  <c:v>111</c:v>
                </c:pt>
                <c:pt idx="74924">
                  <c:v>114</c:v>
                </c:pt>
                <c:pt idx="74925">
                  <c:v>129</c:v>
                </c:pt>
                <c:pt idx="74926">
                  <c:v>82</c:v>
                </c:pt>
                <c:pt idx="74927">
                  <c:v>245</c:v>
                </c:pt>
                <c:pt idx="74928">
                  <c:v>202</c:v>
                </c:pt>
                <c:pt idx="74929">
                  <c:v>190</c:v>
                </c:pt>
                <c:pt idx="74930">
                  <c:v>133</c:v>
                </c:pt>
                <c:pt idx="74931">
                  <c:v>303</c:v>
                </c:pt>
                <c:pt idx="74932">
                  <c:v>234</c:v>
                </c:pt>
                <c:pt idx="74933">
                  <c:v>240</c:v>
                </c:pt>
                <c:pt idx="74934">
                  <c:v>367</c:v>
                </c:pt>
                <c:pt idx="74935">
                  <c:v>322</c:v>
                </c:pt>
                <c:pt idx="74936">
                  <c:v>233</c:v>
                </c:pt>
                <c:pt idx="74937">
                  <c:v>313</c:v>
                </c:pt>
                <c:pt idx="74938">
                  <c:v>345</c:v>
                </c:pt>
                <c:pt idx="74939">
                  <c:v>357</c:v>
                </c:pt>
                <c:pt idx="74940">
                  <c:v>318</c:v>
                </c:pt>
                <c:pt idx="74941">
                  <c:v>406</c:v>
                </c:pt>
                <c:pt idx="74942">
                  <c:v>480</c:v>
                </c:pt>
                <c:pt idx="74943">
                  <c:v>341</c:v>
                </c:pt>
                <c:pt idx="74944">
                  <c:v>337</c:v>
                </c:pt>
                <c:pt idx="74945">
                  <c:v>289</c:v>
                </c:pt>
                <c:pt idx="74946">
                  <c:v>385</c:v>
                </c:pt>
                <c:pt idx="74947">
                  <c:v>559</c:v>
                </c:pt>
                <c:pt idx="74948">
                  <c:v>406</c:v>
                </c:pt>
                <c:pt idx="74949">
                  <c:v>371</c:v>
                </c:pt>
                <c:pt idx="74950">
                  <c:v>276</c:v>
                </c:pt>
                <c:pt idx="74951">
                  <c:v>514</c:v>
                </c:pt>
                <c:pt idx="74952">
                  <c:v>805</c:v>
                </c:pt>
                <c:pt idx="74953">
                  <c:v>257</c:v>
                </c:pt>
                <c:pt idx="74954">
                  <c:v>297</c:v>
                </c:pt>
                <c:pt idx="74955">
                  <c:v>336</c:v>
                </c:pt>
                <c:pt idx="74956">
                  <c:v>363</c:v>
                </c:pt>
                <c:pt idx="74957">
                  <c:v>48</c:v>
                </c:pt>
                <c:pt idx="74958">
                  <c:v>142</c:v>
                </c:pt>
                <c:pt idx="74959">
                  <c:v>266</c:v>
                </c:pt>
                <c:pt idx="74960">
                  <c:v>175</c:v>
                </c:pt>
                <c:pt idx="74961">
                  <c:v>245</c:v>
                </c:pt>
                <c:pt idx="74962">
                  <c:v>193</c:v>
                </c:pt>
                <c:pt idx="74963">
                  <c:v>375</c:v>
                </c:pt>
                <c:pt idx="74964">
                  <c:v>164</c:v>
                </c:pt>
                <c:pt idx="74965">
                  <c:v>142</c:v>
                </c:pt>
                <c:pt idx="74966">
                  <c:v>165</c:v>
                </c:pt>
                <c:pt idx="74967">
                  <c:v>212</c:v>
                </c:pt>
                <c:pt idx="74968">
                  <c:v>130</c:v>
                </c:pt>
                <c:pt idx="74969">
                  <c:v>269</c:v>
                </c:pt>
                <c:pt idx="74970">
                  <c:v>238</c:v>
                </c:pt>
                <c:pt idx="74971">
                  <c:v>73</c:v>
                </c:pt>
                <c:pt idx="74972">
                  <c:v>27</c:v>
                </c:pt>
                <c:pt idx="74973">
                  <c:v>20</c:v>
                </c:pt>
                <c:pt idx="74974">
                  <c:v>259</c:v>
                </c:pt>
                <c:pt idx="74975">
                  <c:v>225</c:v>
                </c:pt>
                <c:pt idx="74976">
                  <c:v>265</c:v>
                </c:pt>
                <c:pt idx="74977">
                  <c:v>180</c:v>
                </c:pt>
                <c:pt idx="74978">
                  <c:v>256</c:v>
                </c:pt>
                <c:pt idx="74979">
                  <c:v>292</c:v>
                </c:pt>
                <c:pt idx="74980">
                  <c:v>303</c:v>
                </c:pt>
                <c:pt idx="74981">
                  <c:v>249</c:v>
                </c:pt>
                <c:pt idx="74982">
                  <c:v>190</c:v>
                </c:pt>
                <c:pt idx="74983">
                  <c:v>198</c:v>
                </c:pt>
                <c:pt idx="74984">
                  <c:v>232</c:v>
                </c:pt>
                <c:pt idx="74985">
                  <c:v>202</c:v>
                </c:pt>
                <c:pt idx="74986">
                  <c:v>567</c:v>
                </c:pt>
                <c:pt idx="74987">
                  <c:v>305</c:v>
                </c:pt>
                <c:pt idx="74988">
                  <c:v>330</c:v>
                </c:pt>
                <c:pt idx="74989">
                  <c:v>301</c:v>
                </c:pt>
                <c:pt idx="74990">
                  <c:v>323</c:v>
                </c:pt>
                <c:pt idx="74991">
                  <c:v>372</c:v>
                </c:pt>
                <c:pt idx="74992">
                  <c:v>343</c:v>
                </c:pt>
                <c:pt idx="74993">
                  <c:v>151</c:v>
                </c:pt>
                <c:pt idx="74994">
                  <c:v>189</c:v>
                </c:pt>
                <c:pt idx="74995">
                  <c:v>226</c:v>
                </c:pt>
                <c:pt idx="74996">
                  <c:v>207</c:v>
                </c:pt>
                <c:pt idx="74997">
                  <c:v>276</c:v>
                </c:pt>
                <c:pt idx="74998">
                  <c:v>109</c:v>
                </c:pt>
                <c:pt idx="74999">
                  <c:v>235</c:v>
                </c:pt>
                <c:pt idx="75000">
                  <c:v>269</c:v>
                </c:pt>
                <c:pt idx="75001">
                  <c:v>297</c:v>
                </c:pt>
                <c:pt idx="75002">
                  <c:v>248</c:v>
                </c:pt>
                <c:pt idx="75003">
                  <c:v>152</c:v>
                </c:pt>
                <c:pt idx="75004">
                  <c:v>152</c:v>
                </c:pt>
                <c:pt idx="75005">
                  <c:v>327</c:v>
                </c:pt>
                <c:pt idx="75006">
                  <c:v>99</c:v>
                </c:pt>
                <c:pt idx="75007">
                  <c:v>68</c:v>
                </c:pt>
                <c:pt idx="75008">
                  <c:v>463</c:v>
                </c:pt>
                <c:pt idx="75009">
                  <c:v>293</c:v>
                </c:pt>
                <c:pt idx="75010">
                  <c:v>247</c:v>
                </c:pt>
                <c:pt idx="75011">
                  <c:v>162</c:v>
                </c:pt>
                <c:pt idx="75012">
                  <c:v>259</c:v>
                </c:pt>
                <c:pt idx="75013">
                  <c:v>266</c:v>
                </c:pt>
                <c:pt idx="75014">
                  <c:v>260</c:v>
                </c:pt>
                <c:pt idx="75015">
                  <c:v>154</c:v>
                </c:pt>
                <c:pt idx="75016">
                  <c:v>488</c:v>
                </c:pt>
                <c:pt idx="75017">
                  <c:v>278</c:v>
                </c:pt>
                <c:pt idx="75018">
                  <c:v>232</c:v>
                </c:pt>
                <c:pt idx="75019">
                  <c:v>435</c:v>
                </c:pt>
                <c:pt idx="75020">
                  <c:v>108</c:v>
                </c:pt>
                <c:pt idx="75021">
                  <c:v>323</c:v>
                </c:pt>
                <c:pt idx="75022">
                  <c:v>142</c:v>
                </c:pt>
                <c:pt idx="75023">
                  <c:v>191</c:v>
                </c:pt>
                <c:pt idx="75024">
                  <c:v>323</c:v>
                </c:pt>
                <c:pt idx="75025">
                  <c:v>292</c:v>
                </c:pt>
                <c:pt idx="75026">
                  <c:v>278</c:v>
                </c:pt>
                <c:pt idx="75027">
                  <c:v>234</c:v>
                </c:pt>
                <c:pt idx="75028">
                  <c:v>283</c:v>
                </c:pt>
                <c:pt idx="75029">
                  <c:v>174</c:v>
                </c:pt>
                <c:pt idx="75030">
                  <c:v>325</c:v>
                </c:pt>
                <c:pt idx="75031">
                  <c:v>145</c:v>
                </c:pt>
                <c:pt idx="75032">
                  <c:v>207</c:v>
                </c:pt>
                <c:pt idx="75033">
                  <c:v>358</c:v>
                </c:pt>
                <c:pt idx="75034">
                  <c:v>156</c:v>
                </c:pt>
                <c:pt idx="75035">
                  <c:v>170</c:v>
                </c:pt>
                <c:pt idx="75036">
                  <c:v>413</c:v>
                </c:pt>
                <c:pt idx="75037">
                  <c:v>443</c:v>
                </c:pt>
                <c:pt idx="75038">
                  <c:v>168</c:v>
                </c:pt>
                <c:pt idx="75039">
                  <c:v>481</c:v>
                </c:pt>
                <c:pt idx="75040">
                  <c:v>381</c:v>
                </c:pt>
                <c:pt idx="75041">
                  <c:v>429</c:v>
                </c:pt>
                <c:pt idx="75042">
                  <c:v>133</c:v>
                </c:pt>
                <c:pt idx="75043">
                  <c:v>130</c:v>
                </c:pt>
                <c:pt idx="75044">
                  <c:v>275</c:v>
                </c:pt>
                <c:pt idx="75045">
                  <c:v>242</c:v>
                </c:pt>
                <c:pt idx="75046">
                  <c:v>364</c:v>
                </c:pt>
                <c:pt idx="75047">
                  <c:v>296</c:v>
                </c:pt>
                <c:pt idx="75048">
                  <c:v>293</c:v>
                </c:pt>
                <c:pt idx="75049">
                  <c:v>381</c:v>
                </c:pt>
                <c:pt idx="75050">
                  <c:v>373</c:v>
                </c:pt>
                <c:pt idx="75051">
                  <c:v>735</c:v>
                </c:pt>
                <c:pt idx="75052">
                  <c:v>497</c:v>
                </c:pt>
                <c:pt idx="75053">
                  <c:v>924</c:v>
                </c:pt>
                <c:pt idx="75054">
                  <c:v>725</c:v>
                </c:pt>
                <c:pt idx="75055">
                  <c:v>905</c:v>
                </c:pt>
                <c:pt idx="75056">
                  <c:v>922</c:v>
                </c:pt>
                <c:pt idx="75057">
                  <c:v>741</c:v>
                </c:pt>
                <c:pt idx="75058">
                  <c:v>232</c:v>
                </c:pt>
                <c:pt idx="75059">
                  <c:v>186</c:v>
                </c:pt>
                <c:pt idx="75060">
                  <c:v>595</c:v>
                </c:pt>
                <c:pt idx="75061">
                  <c:v>132</c:v>
                </c:pt>
                <c:pt idx="75062">
                  <c:v>148</c:v>
                </c:pt>
                <c:pt idx="75063">
                  <c:v>134</c:v>
                </c:pt>
                <c:pt idx="75064">
                  <c:v>106</c:v>
                </c:pt>
                <c:pt idx="75065">
                  <c:v>121</c:v>
                </c:pt>
                <c:pt idx="75066">
                  <c:v>25</c:v>
                </c:pt>
                <c:pt idx="75067">
                  <c:v>78</c:v>
                </c:pt>
                <c:pt idx="75068">
                  <c:v>81</c:v>
                </c:pt>
                <c:pt idx="75069">
                  <c:v>90</c:v>
                </c:pt>
                <c:pt idx="75070">
                  <c:v>96</c:v>
                </c:pt>
                <c:pt idx="75071">
                  <c:v>249</c:v>
                </c:pt>
                <c:pt idx="75072">
                  <c:v>156</c:v>
                </c:pt>
                <c:pt idx="75073">
                  <c:v>110</c:v>
                </c:pt>
                <c:pt idx="75074">
                  <c:v>37</c:v>
                </c:pt>
                <c:pt idx="75075">
                  <c:v>406</c:v>
                </c:pt>
                <c:pt idx="75076">
                  <c:v>216</c:v>
                </c:pt>
                <c:pt idx="75077">
                  <c:v>327</c:v>
                </c:pt>
                <c:pt idx="75078">
                  <c:v>355</c:v>
                </c:pt>
                <c:pt idx="75079">
                  <c:v>303</c:v>
                </c:pt>
                <c:pt idx="75080">
                  <c:v>325</c:v>
                </c:pt>
                <c:pt idx="75081">
                  <c:v>936</c:v>
                </c:pt>
                <c:pt idx="75082">
                  <c:v>730</c:v>
                </c:pt>
                <c:pt idx="75083">
                  <c:v>391</c:v>
                </c:pt>
                <c:pt idx="75084">
                  <c:v>276</c:v>
                </c:pt>
                <c:pt idx="75085">
                  <c:v>382</c:v>
                </c:pt>
                <c:pt idx="75086">
                  <c:v>407</c:v>
                </c:pt>
                <c:pt idx="75087">
                  <c:v>24</c:v>
                </c:pt>
                <c:pt idx="75088">
                  <c:v>27</c:v>
                </c:pt>
                <c:pt idx="75089">
                  <c:v>101</c:v>
                </c:pt>
                <c:pt idx="75090">
                  <c:v>52</c:v>
                </c:pt>
                <c:pt idx="75091">
                  <c:v>169</c:v>
                </c:pt>
                <c:pt idx="75092">
                  <c:v>114</c:v>
                </c:pt>
                <c:pt idx="75093">
                  <c:v>120</c:v>
                </c:pt>
                <c:pt idx="75094">
                  <c:v>132</c:v>
                </c:pt>
                <c:pt idx="75095">
                  <c:v>72</c:v>
                </c:pt>
                <c:pt idx="75096">
                  <c:v>92</c:v>
                </c:pt>
                <c:pt idx="75097">
                  <c:v>72</c:v>
                </c:pt>
                <c:pt idx="75098">
                  <c:v>19</c:v>
                </c:pt>
                <c:pt idx="75099">
                  <c:v>36</c:v>
                </c:pt>
                <c:pt idx="75100">
                  <c:v>118</c:v>
                </c:pt>
                <c:pt idx="75101">
                  <c:v>38</c:v>
                </c:pt>
                <c:pt idx="75102">
                  <c:v>98</c:v>
                </c:pt>
                <c:pt idx="75103">
                  <c:v>38</c:v>
                </c:pt>
                <c:pt idx="75104">
                  <c:v>376</c:v>
                </c:pt>
                <c:pt idx="75105">
                  <c:v>9</c:v>
                </c:pt>
                <c:pt idx="75106">
                  <c:v>151</c:v>
                </c:pt>
                <c:pt idx="75107">
                  <c:v>46</c:v>
                </c:pt>
                <c:pt idx="75108">
                  <c:v>400</c:v>
                </c:pt>
                <c:pt idx="75109">
                  <c:v>216</c:v>
                </c:pt>
                <c:pt idx="75110">
                  <c:v>259</c:v>
                </c:pt>
                <c:pt idx="75111">
                  <c:v>267</c:v>
                </c:pt>
                <c:pt idx="75112">
                  <c:v>296</c:v>
                </c:pt>
                <c:pt idx="75113">
                  <c:v>412</c:v>
                </c:pt>
                <c:pt idx="75114">
                  <c:v>232</c:v>
                </c:pt>
                <c:pt idx="75115">
                  <c:v>341</c:v>
                </c:pt>
                <c:pt idx="75116">
                  <c:v>391</c:v>
                </c:pt>
                <c:pt idx="75117">
                  <c:v>266</c:v>
                </c:pt>
                <c:pt idx="75118">
                  <c:v>249</c:v>
                </c:pt>
                <c:pt idx="75119">
                  <c:v>193</c:v>
                </c:pt>
                <c:pt idx="75120">
                  <c:v>128</c:v>
                </c:pt>
                <c:pt idx="75121">
                  <c:v>94</c:v>
                </c:pt>
                <c:pt idx="75122">
                  <c:v>119</c:v>
                </c:pt>
                <c:pt idx="75123">
                  <c:v>47</c:v>
                </c:pt>
                <c:pt idx="75124">
                  <c:v>67</c:v>
                </c:pt>
                <c:pt idx="75125">
                  <c:v>11</c:v>
                </c:pt>
                <c:pt idx="75126">
                  <c:v>180</c:v>
                </c:pt>
                <c:pt idx="75127">
                  <c:v>192</c:v>
                </c:pt>
                <c:pt idx="75128">
                  <c:v>236</c:v>
                </c:pt>
                <c:pt idx="75129">
                  <c:v>169</c:v>
                </c:pt>
                <c:pt idx="75130">
                  <c:v>357</c:v>
                </c:pt>
                <c:pt idx="75131">
                  <c:v>254</c:v>
                </c:pt>
                <c:pt idx="75132">
                  <c:v>416</c:v>
                </c:pt>
                <c:pt idx="75133">
                  <c:v>350</c:v>
                </c:pt>
                <c:pt idx="75134">
                  <c:v>283</c:v>
                </c:pt>
                <c:pt idx="75135">
                  <c:v>288</c:v>
                </c:pt>
                <c:pt idx="75136">
                  <c:v>316</c:v>
                </c:pt>
                <c:pt idx="75137">
                  <c:v>182</c:v>
                </c:pt>
                <c:pt idx="75138">
                  <c:v>362</c:v>
                </c:pt>
                <c:pt idx="75139">
                  <c:v>234</c:v>
                </c:pt>
                <c:pt idx="75140">
                  <c:v>219</c:v>
                </c:pt>
                <c:pt idx="75141">
                  <c:v>73</c:v>
                </c:pt>
                <c:pt idx="75142">
                  <c:v>33</c:v>
                </c:pt>
                <c:pt idx="75143">
                  <c:v>154</c:v>
                </c:pt>
                <c:pt idx="75144">
                  <c:v>129</c:v>
                </c:pt>
                <c:pt idx="75145">
                  <c:v>330</c:v>
                </c:pt>
                <c:pt idx="75146">
                  <c:v>27</c:v>
                </c:pt>
                <c:pt idx="75147">
                  <c:v>216</c:v>
                </c:pt>
                <c:pt idx="75148">
                  <c:v>114</c:v>
                </c:pt>
                <c:pt idx="75149">
                  <c:v>179</c:v>
                </c:pt>
                <c:pt idx="75150">
                  <c:v>30</c:v>
                </c:pt>
                <c:pt idx="75151" formatCode="0.00E+00">
                  <c:v>4.8999999999999998E-3</c:v>
                </c:pt>
                <c:pt idx="75152">
                  <c:v>29</c:v>
                </c:pt>
                <c:pt idx="75153">
                  <c:v>276</c:v>
                </c:pt>
                <c:pt idx="75154">
                  <c:v>42</c:v>
                </c:pt>
                <c:pt idx="75155">
                  <c:v>314</c:v>
                </c:pt>
                <c:pt idx="75156">
                  <c:v>1117</c:v>
                </c:pt>
                <c:pt idx="75157">
                  <c:v>147</c:v>
                </c:pt>
                <c:pt idx="75158">
                  <c:v>156</c:v>
                </c:pt>
                <c:pt idx="75159">
                  <c:v>120</c:v>
                </c:pt>
                <c:pt idx="75160">
                  <c:v>243</c:v>
                </c:pt>
                <c:pt idx="75161">
                  <c:v>175</c:v>
                </c:pt>
                <c:pt idx="75162">
                  <c:v>240</c:v>
                </c:pt>
                <c:pt idx="75163">
                  <c:v>405</c:v>
                </c:pt>
                <c:pt idx="75164">
                  <c:v>333</c:v>
                </c:pt>
                <c:pt idx="75165">
                  <c:v>172</c:v>
                </c:pt>
                <c:pt idx="75166" formatCode="0.00E+00">
                  <c:v>4.8999999999999998E-3</c:v>
                </c:pt>
                <c:pt idx="75167" formatCode="0.00E+00">
                  <c:v>4.8999999999999998E-3</c:v>
                </c:pt>
                <c:pt idx="75168">
                  <c:v>12</c:v>
                </c:pt>
                <c:pt idx="75169">
                  <c:v>160</c:v>
                </c:pt>
                <c:pt idx="75170">
                  <c:v>77</c:v>
                </c:pt>
                <c:pt idx="75171">
                  <c:v>116</c:v>
                </c:pt>
                <c:pt idx="75172">
                  <c:v>10</c:v>
                </c:pt>
                <c:pt idx="75173">
                  <c:v>111</c:v>
                </c:pt>
                <c:pt idx="75174">
                  <c:v>900</c:v>
                </c:pt>
                <c:pt idx="75175">
                  <c:v>121</c:v>
                </c:pt>
                <c:pt idx="75176">
                  <c:v>584</c:v>
                </c:pt>
                <c:pt idx="75177">
                  <c:v>412</c:v>
                </c:pt>
                <c:pt idx="75178">
                  <c:v>219</c:v>
                </c:pt>
                <c:pt idx="75179">
                  <c:v>218</c:v>
                </c:pt>
                <c:pt idx="75180">
                  <c:v>319</c:v>
                </c:pt>
                <c:pt idx="75181">
                  <c:v>1288</c:v>
                </c:pt>
                <c:pt idx="75182">
                  <c:v>425</c:v>
                </c:pt>
                <c:pt idx="75183">
                  <c:v>321</c:v>
                </c:pt>
                <c:pt idx="75184">
                  <c:v>421</c:v>
                </c:pt>
                <c:pt idx="75185">
                  <c:v>146</c:v>
                </c:pt>
                <c:pt idx="75186">
                  <c:v>1098</c:v>
                </c:pt>
                <c:pt idx="75187">
                  <c:v>562</c:v>
                </c:pt>
                <c:pt idx="75188">
                  <c:v>246</c:v>
                </c:pt>
                <c:pt idx="75189">
                  <c:v>414</c:v>
                </c:pt>
                <c:pt idx="75190">
                  <c:v>123</c:v>
                </c:pt>
                <c:pt idx="75191">
                  <c:v>236</c:v>
                </c:pt>
                <c:pt idx="75192">
                  <c:v>240</c:v>
                </c:pt>
                <c:pt idx="75193">
                  <c:v>281</c:v>
                </c:pt>
                <c:pt idx="75194">
                  <c:v>328</c:v>
                </c:pt>
                <c:pt idx="75195">
                  <c:v>429</c:v>
                </c:pt>
                <c:pt idx="75196">
                  <c:v>148</c:v>
                </c:pt>
                <c:pt idx="75197">
                  <c:v>1178</c:v>
                </c:pt>
                <c:pt idx="75198">
                  <c:v>199</c:v>
                </c:pt>
                <c:pt idx="75199">
                  <c:v>989</c:v>
                </c:pt>
                <c:pt idx="75200">
                  <c:v>454</c:v>
                </c:pt>
                <c:pt idx="75201">
                  <c:v>360</c:v>
                </c:pt>
                <c:pt idx="75202">
                  <c:v>161</c:v>
                </c:pt>
                <c:pt idx="75203">
                  <c:v>20</c:v>
                </c:pt>
                <c:pt idx="75204" formatCode="0.00E+00">
                  <c:v>4.8999999999999998E-3</c:v>
                </c:pt>
                <c:pt idx="75205" formatCode="0.00E+00">
                  <c:v>4.8999999999999998E-3</c:v>
                </c:pt>
                <c:pt idx="75206">
                  <c:v>3</c:v>
                </c:pt>
                <c:pt idx="75207">
                  <c:v>50</c:v>
                </c:pt>
                <c:pt idx="75208">
                  <c:v>189</c:v>
                </c:pt>
                <c:pt idx="75209">
                  <c:v>432</c:v>
                </c:pt>
                <c:pt idx="75210">
                  <c:v>300</c:v>
                </c:pt>
                <c:pt idx="75211">
                  <c:v>381</c:v>
                </c:pt>
                <c:pt idx="75212">
                  <c:v>256</c:v>
                </c:pt>
                <c:pt idx="75213">
                  <c:v>267</c:v>
                </c:pt>
                <c:pt idx="75214">
                  <c:v>281</c:v>
                </c:pt>
                <c:pt idx="75215">
                  <c:v>409</c:v>
                </c:pt>
                <c:pt idx="75216">
                  <c:v>379</c:v>
                </c:pt>
                <c:pt idx="75217">
                  <c:v>354</c:v>
                </c:pt>
                <c:pt idx="75218">
                  <c:v>330</c:v>
                </c:pt>
                <c:pt idx="75219">
                  <c:v>169</c:v>
                </c:pt>
                <c:pt idx="75220">
                  <c:v>310</c:v>
                </c:pt>
                <c:pt idx="75221">
                  <c:v>272</c:v>
                </c:pt>
                <c:pt idx="75222">
                  <c:v>537</c:v>
                </c:pt>
                <c:pt idx="75223">
                  <c:v>300</c:v>
                </c:pt>
                <c:pt idx="75224">
                  <c:v>261</c:v>
                </c:pt>
                <c:pt idx="75225">
                  <c:v>268</c:v>
                </c:pt>
                <c:pt idx="75226">
                  <c:v>131</c:v>
                </c:pt>
                <c:pt idx="75227">
                  <c:v>114</c:v>
                </c:pt>
                <c:pt idx="75228">
                  <c:v>186</c:v>
                </c:pt>
                <c:pt idx="75229">
                  <c:v>335</c:v>
                </c:pt>
                <c:pt idx="75230">
                  <c:v>11</c:v>
                </c:pt>
                <c:pt idx="75231">
                  <c:v>44</c:v>
                </c:pt>
                <c:pt idx="75232">
                  <c:v>161</c:v>
                </c:pt>
                <c:pt idx="75233">
                  <c:v>251</c:v>
                </c:pt>
                <c:pt idx="75234">
                  <c:v>371</c:v>
                </c:pt>
                <c:pt idx="75235">
                  <c:v>242</c:v>
                </c:pt>
                <c:pt idx="75236">
                  <c:v>266</c:v>
                </c:pt>
                <c:pt idx="75237">
                  <c:v>1082</c:v>
                </c:pt>
                <c:pt idx="75238">
                  <c:v>1026</c:v>
                </c:pt>
                <c:pt idx="75239">
                  <c:v>170</c:v>
                </c:pt>
                <c:pt idx="75240">
                  <c:v>182</c:v>
                </c:pt>
                <c:pt idx="75241">
                  <c:v>187</c:v>
                </c:pt>
                <c:pt idx="75242">
                  <c:v>363</c:v>
                </c:pt>
                <c:pt idx="75243">
                  <c:v>72</c:v>
                </c:pt>
                <c:pt idx="75244">
                  <c:v>476</c:v>
                </c:pt>
                <c:pt idx="75245">
                  <c:v>159</c:v>
                </c:pt>
                <c:pt idx="75246">
                  <c:v>257</c:v>
                </c:pt>
                <c:pt idx="75247">
                  <c:v>608</c:v>
                </c:pt>
                <c:pt idx="75248">
                  <c:v>412</c:v>
                </c:pt>
                <c:pt idx="75249">
                  <c:v>240</c:v>
                </c:pt>
                <c:pt idx="75250">
                  <c:v>117</c:v>
                </c:pt>
                <c:pt idx="75251">
                  <c:v>183</c:v>
                </c:pt>
                <c:pt idx="75252">
                  <c:v>545</c:v>
                </c:pt>
                <c:pt idx="75253">
                  <c:v>156</c:v>
                </c:pt>
                <c:pt idx="75254">
                  <c:v>32</c:v>
                </c:pt>
                <c:pt idx="75255">
                  <c:v>22</c:v>
                </c:pt>
                <c:pt idx="75256">
                  <c:v>278</c:v>
                </c:pt>
                <c:pt idx="75257">
                  <c:v>554</c:v>
                </c:pt>
                <c:pt idx="75258" formatCode="0.00E+00">
                  <c:v>4.8999999999999998E-3</c:v>
                </c:pt>
                <c:pt idx="75259">
                  <c:v>101</c:v>
                </c:pt>
                <c:pt idx="75260">
                  <c:v>21</c:v>
                </c:pt>
                <c:pt idx="75261">
                  <c:v>11</c:v>
                </c:pt>
                <c:pt idx="75262">
                  <c:v>65</c:v>
                </c:pt>
                <c:pt idx="75263">
                  <c:v>197</c:v>
                </c:pt>
                <c:pt idx="75264">
                  <c:v>78</c:v>
                </c:pt>
                <c:pt idx="75265">
                  <c:v>37</c:v>
                </c:pt>
                <c:pt idx="75266">
                  <c:v>1266</c:v>
                </c:pt>
                <c:pt idx="75267">
                  <c:v>418</c:v>
                </c:pt>
                <c:pt idx="75268">
                  <c:v>1807</c:v>
                </c:pt>
                <c:pt idx="75269">
                  <c:v>516</c:v>
                </c:pt>
                <c:pt idx="75270">
                  <c:v>1324</c:v>
                </c:pt>
                <c:pt idx="75271">
                  <c:v>1171</c:v>
                </c:pt>
                <c:pt idx="75272">
                  <c:v>494</c:v>
                </c:pt>
                <c:pt idx="75273">
                  <c:v>1020</c:v>
                </c:pt>
                <c:pt idx="75274">
                  <c:v>1223</c:v>
                </c:pt>
                <c:pt idx="75275">
                  <c:v>162</c:v>
                </c:pt>
                <c:pt idx="75276">
                  <c:v>569</c:v>
                </c:pt>
                <c:pt idx="75277">
                  <c:v>1043</c:v>
                </c:pt>
                <c:pt idx="75278">
                  <c:v>7</c:v>
                </c:pt>
                <c:pt idx="75279">
                  <c:v>11</c:v>
                </c:pt>
                <c:pt idx="75280">
                  <c:v>1</c:v>
                </c:pt>
                <c:pt idx="75281">
                  <c:v>72</c:v>
                </c:pt>
                <c:pt idx="75282">
                  <c:v>163</c:v>
                </c:pt>
                <c:pt idx="75283">
                  <c:v>403</c:v>
                </c:pt>
                <c:pt idx="75284">
                  <c:v>1314</c:v>
                </c:pt>
                <c:pt idx="75285">
                  <c:v>890</c:v>
                </c:pt>
                <c:pt idx="75286">
                  <c:v>1015</c:v>
                </c:pt>
                <c:pt idx="75287">
                  <c:v>538</c:v>
                </c:pt>
                <c:pt idx="75288">
                  <c:v>1153</c:v>
                </c:pt>
                <c:pt idx="75289">
                  <c:v>1437</c:v>
                </c:pt>
                <c:pt idx="75290">
                  <c:v>970</c:v>
                </c:pt>
                <c:pt idx="75291">
                  <c:v>1187</c:v>
                </c:pt>
                <c:pt idx="75292">
                  <c:v>1387</c:v>
                </c:pt>
                <c:pt idx="75293">
                  <c:v>1267</c:v>
                </c:pt>
                <c:pt idx="75294">
                  <c:v>935</c:v>
                </c:pt>
                <c:pt idx="75295">
                  <c:v>136</c:v>
                </c:pt>
                <c:pt idx="75296">
                  <c:v>184</c:v>
                </c:pt>
                <c:pt idx="75297">
                  <c:v>252</c:v>
                </c:pt>
                <c:pt idx="75298">
                  <c:v>200</c:v>
                </c:pt>
                <c:pt idx="75299">
                  <c:v>64</c:v>
                </c:pt>
                <c:pt idx="75300">
                  <c:v>58</c:v>
                </c:pt>
                <c:pt idx="75301">
                  <c:v>58</c:v>
                </c:pt>
                <c:pt idx="75302">
                  <c:v>75</c:v>
                </c:pt>
                <c:pt idx="75303">
                  <c:v>56</c:v>
                </c:pt>
                <c:pt idx="75304">
                  <c:v>330</c:v>
                </c:pt>
                <c:pt idx="75305">
                  <c:v>229</c:v>
                </c:pt>
                <c:pt idx="75306">
                  <c:v>493</c:v>
                </c:pt>
                <c:pt idx="75307">
                  <c:v>468</c:v>
                </c:pt>
                <c:pt idx="75308">
                  <c:v>343</c:v>
                </c:pt>
                <c:pt idx="75309">
                  <c:v>339</c:v>
                </c:pt>
                <c:pt idx="75310">
                  <c:v>214</c:v>
                </c:pt>
                <c:pt idx="75311">
                  <c:v>426</c:v>
                </c:pt>
                <c:pt idx="75312">
                  <c:v>174</c:v>
                </c:pt>
                <c:pt idx="75313" formatCode="0.00E+00">
                  <c:v>4.8999999999999998E-3</c:v>
                </c:pt>
                <c:pt idx="75314">
                  <c:v>37</c:v>
                </c:pt>
                <c:pt idx="75315">
                  <c:v>358</c:v>
                </c:pt>
                <c:pt idx="75316">
                  <c:v>988</c:v>
                </c:pt>
                <c:pt idx="75317">
                  <c:v>468</c:v>
                </c:pt>
                <c:pt idx="75318">
                  <c:v>359</c:v>
                </c:pt>
                <c:pt idx="75319">
                  <c:v>1178</c:v>
                </c:pt>
                <c:pt idx="75320">
                  <c:v>316</c:v>
                </c:pt>
                <c:pt idx="75321">
                  <c:v>225</c:v>
                </c:pt>
                <c:pt idx="75322">
                  <c:v>356</c:v>
                </c:pt>
                <c:pt idx="75323">
                  <c:v>277</c:v>
                </c:pt>
                <c:pt idx="75324">
                  <c:v>330</c:v>
                </c:pt>
                <c:pt idx="75325">
                  <c:v>200</c:v>
                </c:pt>
                <c:pt idx="75326">
                  <c:v>184</c:v>
                </c:pt>
                <c:pt idx="75327">
                  <c:v>317</c:v>
                </c:pt>
                <c:pt idx="75328">
                  <c:v>222</c:v>
                </c:pt>
                <c:pt idx="75329">
                  <c:v>105</c:v>
                </c:pt>
                <c:pt idx="75330">
                  <c:v>114</c:v>
                </c:pt>
                <c:pt idx="75331">
                  <c:v>167</c:v>
                </c:pt>
                <c:pt idx="75332">
                  <c:v>131</c:v>
                </c:pt>
                <c:pt idx="75333">
                  <c:v>113</c:v>
                </c:pt>
                <c:pt idx="75334">
                  <c:v>146</c:v>
                </c:pt>
                <c:pt idx="75335">
                  <c:v>148</c:v>
                </c:pt>
                <c:pt idx="75336">
                  <c:v>50</c:v>
                </c:pt>
                <c:pt idx="75337" formatCode="0.00E+00">
                  <c:v>4.8999999999999998E-3</c:v>
                </c:pt>
                <c:pt idx="75338">
                  <c:v>19</c:v>
                </c:pt>
                <c:pt idx="75339">
                  <c:v>253</c:v>
                </c:pt>
                <c:pt idx="75340">
                  <c:v>239</c:v>
                </c:pt>
                <c:pt idx="75341">
                  <c:v>58</c:v>
                </c:pt>
                <c:pt idx="75342">
                  <c:v>35</c:v>
                </c:pt>
                <c:pt idx="75343">
                  <c:v>90</c:v>
                </c:pt>
                <c:pt idx="75344">
                  <c:v>27</c:v>
                </c:pt>
                <c:pt idx="75345">
                  <c:v>33</c:v>
                </c:pt>
                <c:pt idx="75346">
                  <c:v>278</c:v>
                </c:pt>
                <c:pt idx="75347">
                  <c:v>37</c:v>
                </c:pt>
                <c:pt idx="75348">
                  <c:v>344</c:v>
                </c:pt>
                <c:pt idx="75349">
                  <c:v>1080</c:v>
                </c:pt>
                <c:pt idx="75350">
                  <c:v>1651</c:v>
                </c:pt>
                <c:pt idx="75351">
                  <c:v>698</c:v>
                </c:pt>
                <c:pt idx="75352">
                  <c:v>840</c:v>
                </c:pt>
                <c:pt idx="75353">
                  <c:v>542</c:v>
                </c:pt>
                <c:pt idx="75354">
                  <c:v>360</c:v>
                </c:pt>
                <c:pt idx="75355">
                  <c:v>673</c:v>
                </c:pt>
                <c:pt idx="75356">
                  <c:v>261</c:v>
                </c:pt>
                <c:pt idx="75357">
                  <c:v>1471</c:v>
                </c:pt>
                <c:pt idx="75358">
                  <c:v>425</c:v>
                </c:pt>
                <c:pt idx="75359">
                  <c:v>388</c:v>
                </c:pt>
                <c:pt idx="75360">
                  <c:v>295</c:v>
                </c:pt>
                <c:pt idx="75361">
                  <c:v>222</c:v>
                </c:pt>
                <c:pt idx="75362">
                  <c:v>246</c:v>
                </c:pt>
                <c:pt idx="75363">
                  <c:v>288</c:v>
                </c:pt>
                <c:pt idx="75364">
                  <c:v>251</c:v>
                </c:pt>
                <c:pt idx="75365">
                  <c:v>197</c:v>
                </c:pt>
                <c:pt idx="75366">
                  <c:v>192</c:v>
                </c:pt>
                <c:pt idx="75367">
                  <c:v>458</c:v>
                </c:pt>
                <c:pt idx="75368">
                  <c:v>427</c:v>
                </c:pt>
                <c:pt idx="75369">
                  <c:v>180</c:v>
                </c:pt>
                <c:pt idx="75370">
                  <c:v>282</c:v>
                </c:pt>
                <c:pt idx="75371">
                  <c:v>178</c:v>
                </c:pt>
                <c:pt idx="75372">
                  <c:v>429</c:v>
                </c:pt>
                <c:pt idx="75373">
                  <c:v>138</c:v>
                </c:pt>
                <c:pt idx="75374">
                  <c:v>108</c:v>
                </c:pt>
                <c:pt idx="75375">
                  <c:v>356</c:v>
                </c:pt>
                <c:pt idx="75376" formatCode="0.00E+00">
                  <c:v>4.8999999999999998E-3</c:v>
                </c:pt>
                <c:pt idx="75377">
                  <c:v>74</c:v>
                </c:pt>
                <c:pt idx="75378">
                  <c:v>527</c:v>
                </c:pt>
                <c:pt idx="75379">
                  <c:v>195</c:v>
                </c:pt>
                <c:pt idx="75380">
                  <c:v>129</c:v>
                </c:pt>
                <c:pt idx="75381" formatCode="0.00E+00">
                  <c:v>4.8999999999999998E-3</c:v>
                </c:pt>
                <c:pt idx="75382">
                  <c:v>239</c:v>
                </c:pt>
                <c:pt idx="75383">
                  <c:v>14</c:v>
                </c:pt>
                <c:pt idx="75384">
                  <c:v>40</c:v>
                </c:pt>
                <c:pt idx="75385">
                  <c:v>171</c:v>
                </c:pt>
                <c:pt idx="75386" formatCode="0.00E+00">
                  <c:v>4.8999999999999998E-3</c:v>
                </c:pt>
                <c:pt idx="75387">
                  <c:v>42</c:v>
                </c:pt>
                <c:pt idx="75388">
                  <c:v>30</c:v>
                </c:pt>
                <c:pt idx="75389">
                  <c:v>7</c:v>
                </c:pt>
                <c:pt idx="75390">
                  <c:v>20</c:v>
                </c:pt>
                <c:pt idx="75391">
                  <c:v>178</c:v>
                </c:pt>
                <c:pt idx="75392" formatCode="0.00E+00">
                  <c:v>4.8999999999999998E-3</c:v>
                </c:pt>
                <c:pt idx="75393" formatCode="0.00E+00">
                  <c:v>4.8999999999999998E-3</c:v>
                </c:pt>
                <c:pt idx="75394">
                  <c:v>4</c:v>
                </c:pt>
                <c:pt idx="75395">
                  <c:v>131</c:v>
                </c:pt>
                <c:pt idx="75396">
                  <c:v>130</c:v>
                </c:pt>
                <c:pt idx="75397">
                  <c:v>5</c:v>
                </c:pt>
                <c:pt idx="75398" formatCode="0.00E+00">
                  <c:v>4.8999999999999998E-3</c:v>
                </c:pt>
                <c:pt idx="75399">
                  <c:v>230</c:v>
                </c:pt>
                <c:pt idx="75400">
                  <c:v>35</c:v>
                </c:pt>
                <c:pt idx="75401">
                  <c:v>30</c:v>
                </c:pt>
                <c:pt idx="75402">
                  <c:v>136</c:v>
                </c:pt>
                <c:pt idx="75403">
                  <c:v>1093</c:v>
                </c:pt>
                <c:pt idx="75404">
                  <c:v>152</c:v>
                </c:pt>
                <c:pt idx="75405">
                  <c:v>219</c:v>
                </c:pt>
                <c:pt idx="75406" formatCode="0.00E+00">
                  <c:v>4.8999999999999998E-3</c:v>
                </c:pt>
                <c:pt idx="75407">
                  <c:v>173</c:v>
                </c:pt>
                <c:pt idx="75408">
                  <c:v>460</c:v>
                </c:pt>
                <c:pt idx="75409">
                  <c:v>309</c:v>
                </c:pt>
                <c:pt idx="75410">
                  <c:v>365</c:v>
                </c:pt>
                <c:pt idx="75411">
                  <c:v>139</c:v>
                </c:pt>
                <c:pt idx="75412">
                  <c:v>241</c:v>
                </c:pt>
                <c:pt idx="75413">
                  <c:v>515</c:v>
                </c:pt>
                <c:pt idx="75414">
                  <c:v>385</c:v>
                </c:pt>
                <c:pt idx="75415">
                  <c:v>308</c:v>
                </c:pt>
                <c:pt idx="75416">
                  <c:v>390</c:v>
                </c:pt>
                <c:pt idx="75417">
                  <c:v>308</c:v>
                </c:pt>
                <c:pt idx="75418">
                  <c:v>465</c:v>
                </c:pt>
                <c:pt idx="75419">
                  <c:v>1143</c:v>
                </c:pt>
                <c:pt idx="75420">
                  <c:v>279</c:v>
                </c:pt>
                <c:pt idx="75421">
                  <c:v>1008</c:v>
                </c:pt>
                <c:pt idx="75422">
                  <c:v>508</c:v>
                </c:pt>
                <c:pt idx="75423">
                  <c:v>175</c:v>
                </c:pt>
                <c:pt idx="75424">
                  <c:v>863</c:v>
                </c:pt>
                <c:pt idx="75425">
                  <c:v>39</c:v>
                </c:pt>
                <c:pt idx="75426">
                  <c:v>7</c:v>
                </c:pt>
                <c:pt idx="75427">
                  <c:v>36</c:v>
                </c:pt>
                <c:pt idx="75428">
                  <c:v>12</c:v>
                </c:pt>
                <c:pt idx="75429">
                  <c:v>13</c:v>
                </c:pt>
                <c:pt idx="75430">
                  <c:v>185</c:v>
                </c:pt>
                <c:pt idx="75431">
                  <c:v>117</c:v>
                </c:pt>
                <c:pt idx="75432">
                  <c:v>146</c:v>
                </c:pt>
                <c:pt idx="75433">
                  <c:v>69</c:v>
                </c:pt>
                <c:pt idx="75434">
                  <c:v>344</c:v>
                </c:pt>
                <c:pt idx="75435">
                  <c:v>72</c:v>
                </c:pt>
                <c:pt idx="75436">
                  <c:v>140</c:v>
                </c:pt>
                <c:pt idx="75437">
                  <c:v>221</c:v>
                </c:pt>
                <c:pt idx="75438">
                  <c:v>151</c:v>
                </c:pt>
                <c:pt idx="75439">
                  <c:v>194</c:v>
                </c:pt>
                <c:pt idx="75440">
                  <c:v>128</c:v>
                </c:pt>
                <c:pt idx="75441">
                  <c:v>573</c:v>
                </c:pt>
                <c:pt idx="75442">
                  <c:v>2</c:v>
                </c:pt>
                <c:pt idx="75443" formatCode="0.00E+00">
                  <c:v>4.8999999999999998E-3</c:v>
                </c:pt>
                <c:pt idx="75444">
                  <c:v>87</c:v>
                </c:pt>
                <c:pt idx="75445" formatCode="0.00E+00">
                  <c:v>4.8999999999999998E-3</c:v>
                </c:pt>
                <c:pt idx="75446">
                  <c:v>52</c:v>
                </c:pt>
                <c:pt idx="75447">
                  <c:v>312</c:v>
                </c:pt>
                <c:pt idx="75448" formatCode="0.00E+00">
                  <c:v>4.8999999999999998E-3</c:v>
                </c:pt>
                <c:pt idx="75449">
                  <c:v>1023</c:v>
                </c:pt>
                <c:pt idx="75450">
                  <c:v>279</c:v>
                </c:pt>
                <c:pt idx="75451">
                  <c:v>183</c:v>
                </c:pt>
                <c:pt idx="75452">
                  <c:v>267</c:v>
                </c:pt>
                <c:pt idx="75453">
                  <c:v>270</c:v>
                </c:pt>
                <c:pt idx="75454">
                  <c:v>1095</c:v>
                </c:pt>
                <c:pt idx="75455">
                  <c:v>306</c:v>
                </c:pt>
                <c:pt idx="75456">
                  <c:v>259</c:v>
                </c:pt>
                <c:pt idx="75457">
                  <c:v>619</c:v>
                </c:pt>
                <c:pt idx="75458">
                  <c:v>680</c:v>
                </c:pt>
                <c:pt idx="75459">
                  <c:v>767</c:v>
                </c:pt>
                <c:pt idx="75460">
                  <c:v>360</c:v>
                </c:pt>
                <c:pt idx="75461">
                  <c:v>320</c:v>
                </c:pt>
                <c:pt idx="75462">
                  <c:v>240</c:v>
                </c:pt>
                <c:pt idx="75463">
                  <c:v>223</c:v>
                </c:pt>
                <c:pt idx="75464">
                  <c:v>647</c:v>
                </c:pt>
                <c:pt idx="75465">
                  <c:v>268</c:v>
                </c:pt>
                <c:pt idx="75466">
                  <c:v>307</c:v>
                </c:pt>
                <c:pt idx="75467">
                  <c:v>201</c:v>
                </c:pt>
                <c:pt idx="75468">
                  <c:v>252</c:v>
                </c:pt>
                <c:pt idx="75469">
                  <c:v>723</c:v>
                </c:pt>
                <c:pt idx="75470">
                  <c:v>339</c:v>
                </c:pt>
                <c:pt idx="75471">
                  <c:v>201</c:v>
                </c:pt>
                <c:pt idx="75472">
                  <c:v>234</c:v>
                </c:pt>
                <c:pt idx="75473">
                  <c:v>159</c:v>
                </c:pt>
                <c:pt idx="75474">
                  <c:v>259</c:v>
                </c:pt>
                <c:pt idx="75475">
                  <c:v>300</c:v>
                </c:pt>
                <c:pt idx="75476">
                  <c:v>559</c:v>
                </c:pt>
                <c:pt idx="75477">
                  <c:v>474</c:v>
                </c:pt>
                <c:pt idx="75478">
                  <c:v>198</c:v>
                </c:pt>
                <c:pt idx="75479">
                  <c:v>1410</c:v>
                </c:pt>
                <c:pt idx="75480">
                  <c:v>355</c:v>
                </c:pt>
                <c:pt idx="75481">
                  <c:v>970</c:v>
                </c:pt>
                <c:pt idx="75482">
                  <c:v>245</c:v>
                </c:pt>
                <c:pt idx="75483">
                  <c:v>1258</c:v>
                </c:pt>
                <c:pt idx="75484">
                  <c:v>1276</c:v>
                </c:pt>
                <c:pt idx="75485">
                  <c:v>979</c:v>
                </c:pt>
                <c:pt idx="75486">
                  <c:v>125</c:v>
                </c:pt>
                <c:pt idx="75487">
                  <c:v>371</c:v>
                </c:pt>
                <c:pt idx="75488">
                  <c:v>306</c:v>
                </c:pt>
                <c:pt idx="75489">
                  <c:v>354</c:v>
                </c:pt>
                <c:pt idx="75490">
                  <c:v>259</c:v>
                </c:pt>
                <c:pt idx="75491">
                  <c:v>331</c:v>
                </c:pt>
                <c:pt idx="75492">
                  <c:v>276</c:v>
                </c:pt>
                <c:pt idx="75493">
                  <c:v>396</c:v>
                </c:pt>
                <c:pt idx="75494">
                  <c:v>316</c:v>
                </c:pt>
                <c:pt idx="75495">
                  <c:v>399</c:v>
                </c:pt>
                <c:pt idx="75496">
                  <c:v>252</c:v>
                </c:pt>
                <c:pt idx="75497">
                  <c:v>188</c:v>
                </c:pt>
                <c:pt idx="75498">
                  <c:v>507</c:v>
                </c:pt>
                <c:pt idx="75499">
                  <c:v>89</c:v>
                </c:pt>
                <c:pt idx="75500">
                  <c:v>345</c:v>
                </c:pt>
                <c:pt idx="75501">
                  <c:v>240</c:v>
                </c:pt>
                <c:pt idx="75502">
                  <c:v>488</c:v>
                </c:pt>
                <c:pt idx="75503">
                  <c:v>433</c:v>
                </c:pt>
                <c:pt idx="75504">
                  <c:v>302</c:v>
                </c:pt>
                <c:pt idx="75505">
                  <c:v>380</c:v>
                </c:pt>
                <c:pt idx="75506">
                  <c:v>382</c:v>
                </c:pt>
                <c:pt idx="75507">
                  <c:v>401</c:v>
                </c:pt>
                <c:pt idx="75508">
                  <c:v>436</c:v>
                </c:pt>
                <c:pt idx="75509">
                  <c:v>456</c:v>
                </c:pt>
                <c:pt idx="75510">
                  <c:v>380</c:v>
                </c:pt>
                <c:pt idx="75511">
                  <c:v>387</c:v>
                </c:pt>
                <c:pt idx="75512">
                  <c:v>534</c:v>
                </c:pt>
                <c:pt idx="75513">
                  <c:v>89</c:v>
                </c:pt>
                <c:pt idx="75514">
                  <c:v>71</c:v>
                </c:pt>
                <c:pt idx="75515">
                  <c:v>145</c:v>
                </c:pt>
                <c:pt idx="75516">
                  <c:v>121</c:v>
                </c:pt>
                <c:pt idx="75517">
                  <c:v>5</c:v>
                </c:pt>
                <c:pt idx="75518">
                  <c:v>124</c:v>
                </c:pt>
                <c:pt idx="75519">
                  <c:v>122</c:v>
                </c:pt>
                <c:pt idx="75520">
                  <c:v>399</c:v>
                </c:pt>
                <c:pt idx="75521">
                  <c:v>95</c:v>
                </c:pt>
                <c:pt idx="75522">
                  <c:v>119</c:v>
                </c:pt>
                <c:pt idx="75523">
                  <c:v>21</c:v>
                </c:pt>
                <c:pt idx="75524">
                  <c:v>25</c:v>
                </c:pt>
                <c:pt idx="75525">
                  <c:v>105</c:v>
                </c:pt>
                <c:pt idx="75526">
                  <c:v>203</c:v>
                </c:pt>
                <c:pt idx="75527">
                  <c:v>130</c:v>
                </c:pt>
                <c:pt idx="75528">
                  <c:v>85</c:v>
                </c:pt>
                <c:pt idx="75529">
                  <c:v>44</c:v>
                </c:pt>
                <c:pt idx="75530">
                  <c:v>35</c:v>
                </c:pt>
                <c:pt idx="75531" formatCode="0.00E+00">
                  <c:v>4.8999999999999998E-3</c:v>
                </c:pt>
                <c:pt idx="75532">
                  <c:v>97</c:v>
                </c:pt>
                <c:pt idx="75533">
                  <c:v>11</c:v>
                </c:pt>
                <c:pt idx="75534">
                  <c:v>75</c:v>
                </c:pt>
                <c:pt idx="75535">
                  <c:v>132</c:v>
                </c:pt>
                <c:pt idx="75536">
                  <c:v>153</c:v>
                </c:pt>
                <c:pt idx="75537">
                  <c:v>361</c:v>
                </c:pt>
                <c:pt idx="75538">
                  <c:v>644</c:v>
                </c:pt>
                <c:pt idx="75539">
                  <c:v>193</c:v>
                </c:pt>
                <c:pt idx="75540">
                  <c:v>332</c:v>
                </c:pt>
                <c:pt idx="75541">
                  <c:v>173</c:v>
                </c:pt>
                <c:pt idx="75542">
                  <c:v>47</c:v>
                </c:pt>
                <c:pt idx="75543">
                  <c:v>263</c:v>
                </c:pt>
                <c:pt idx="75544">
                  <c:v>33</c:v>
                </c:pt>
                <c:pt idx="75545">
                  <c:v>148</c:v>
                </c:pt>
                <c:pt idx="75546">
                  <c:v>153</c:v>
                </c:pt>
                <c:pt idx="75547">
                  <c:v>58</c:v>
                </c:pt>
                <c:pt idx="75548">
                  <c:v>93</c:v>
                </c:pt>
                <c:pt idx="75549">
                  <c:v>107</c:v>
                </c:pt>
                <c:pt idx="75550">
                  <c:v>43</c:v>
                </c:pt>
                <c:pt idx="75551">
                  <c:v>306</c:v>
                </c:pt>
                <c:pt idx="75552">
                  <c:v>63</c:v>
                </c:pt>
                <c:pt idx="75553">
                  <c:v>295</c:v>
                </c:pt>
                <c:pt idx="75554">
                  <c:v>261</c:v>
                </c:pt>
                <c:pt idx="75555">
                  <c:v>10</c:v>
                </c:pt>
                <c:pt idx="75556">
                  <c:v>17</c:v>
                </c:pt>
                <c:pt idx="75557">
                  <c:v>330</c:v>
                </c:pt>
                <c:pt idx="75558">
                  <c:v>80</c:v>
                </c:pt>
                <c:pt idx="75559">
                  <c:v>78</c:v>
                </c:pt>
                <c:pt idx="75560">
                  <c:v>506</c:v>
                </c:pt>
                <c:pt idx="75561">
                  <c:v>207</c:v>
                </c:pt>
                <c:pt idx="75562">
                  <c:v>123</c:v>
                </c:pt>
                <c:pt idx="75563">
                  <c:v>69</c:v>
                </c:pt>
                <c:pt idx="75564">
                  <c:v>116</c:v>
                </c:pt>
                <c:pt idx="75565">
                  <c:v>153</c:v>
                </c:pt>
                <c:pt idx="75566">
                  <c:v>84</c:v>
                </c:pt>
                <c:pt idx="75567">
                  <c:v>178</c:v>
                </c:pt>
                <c:pt idx="75568">
                  <c:v>225</c:v>
                </c:pt>
                <c:pt idx="75569">
                  <c:v>200</c:v>
                </c:pt>
                <c:pt idx="75570">
                  <c:v>289</c:v>
                </c:pt>
                <c:pt idx="75571">
                  <c:v>125</c:v>
                </c:pt>
                <c:pt idx="75572">
                  <c:v>61</c:v>
                </c:pt>
                <c:pt idx="75573">
                  <c:v>550</c:v>
                </c:pt>
                <c:pt idx="75574">
                  <c:v>408</c:v>
                </c:pt>
                <c:pt idx="75575">
                  <c:v>511</c:v>
                </c:pt>
                <c:pt idx="75576">
                  <c:v>755</c:v>
                </c:pt>
                <c:pt idx="75577">
                  <c:v>459</c:v>
                </c:pt>
                <c:pt idx="75578">
                  <c:v>997</c:v>
                </c:pt>
                <c:pt idx="75579">
                  <c:v>462</c:v>
                </c:pt>
                <c:pt idx="75580">
                  <c:v>557</c:v>
                </c:pt>
                <c:pt idx="75581">
                  <c:v>774</c:v>
                </c:pt>
                <c:pt idx="75582">
                  <c:v>1120</c:v>
                </c:pt>
                <c:pt idx="75583">
                  <c:v>948</c:v>
                </c:pt>
                <c:pt idx="75584">
                  <c:v>811</c:v>
                </c:pt>
                <c:pt idx="75585">
                  <c:v>82</c:v>
                </c:pt>
                <c:pt idx="75586">
                  <c:v>88</c:v>
                </c:pt>
                <c:pt idx="75587">
                  <c:v>105</c:v>
                </c:pt>
                <c:pt idx="75588">
                  <c:v>13</c:v>
                </c:pt>
                <c:pt idx="75589">
                  <c:v>27</c:v>
                </c:pt>
                <c:pt idx="75590">
                  <c:v>1</c:v>
                </c:pt>
                <c:pt idx="75591">
                  <c:v>166</c:v>
                </c:pt>
                <c:pt idx="75592">
                  <c:v>96</c:v>
                </c:pt>
                <c:pt idx="75593">
                  <c:v>150</c:v>
                </c:pt>
                <c:pt idx="75594">
                  <c:v>251</c:v>
                </c:pt>
                <c:pt idx="75595">
                  <c:v>212</c:v>
                </c:pt>
                <c:pt idx="75596">
                  <c:v>142</c:v>
                </c:pt>
                <c:pt idx="75597">
                  <c:v>185</c:v>
                </c:pt>
                <c:pt idx="75598">
                  <c:v>266</c:v>
                </c:pt>
                <c:pt idx="75599">
                  <c:v>311</c:v>
                </c:pt>
                <c:pt idx="75600">
                  <c:v>245</c:v>
                </c:pt>
                <c:pt idx="75601">
                  <c:v>257</c:v>
                </c:pt>
                <c:pt idx="75602">
                  <c:v>235</c:v>
                </c:pt>
                <c:pt idx="75603">
                  <c:v>361</c:v>
                </c:pt>
                <c:pt idx="75604">
                  <c:v>185</c:v>
                </c:pt>
                <c:pt idx="75605">
                  <c:v>153</c:v>
                </c:pt>
                <c:pt idx="75606">
                  <c:v>277</c:v>
                </c:pt>
                <c:pt idx="75607">
                  <c:v>360</c:v>
                </c:pt>
                <c:pt idx="75608">
                  <c:v>369</c:v>
                </c:pt>
                <c:pt idx="75609">
                  <c:v>147</c:v>
                </c:pt>
                <c:pt idx="75610">
                  <c:v>390</c:v>
                </c:pt>
                <c:pt idx="75611">
                  <c:v>91</c:v>
                </c:pt>
                <c:pt idx="75612">
                  <c:v>203</c:v>
                </c:pt>
                <c:pt idx="75613">
                  <c:v>319</c:v>
                </c:pt>
                <c:pt idx="75614">
                  <c:v>307</c:v>
                </c:pt>
                <c:pt idx="75615">
                  <c:v>198</c:v>
                </c:pt>
                <c:pt idx="75616">
                  <c:v>264</c:v>
                </c:pt>
                <c:pt idx="75617">
                  <c:v>583</c:v>
                </c:pt>
                <c:pt idx="75618">
                  <c:v>307</c:v>
                </c:pt>
                <c:pt idx="75619">
                  <c:v>386</c:v>
                </c:pt>
                <c:pt idx="75620">
                  <c:v>185</c:v>
                </c:pt>
                <c:pt idx="75621">
                  <c:v>195</c:v>
                </c:pt>
                <c:pt idx="75622">
                  <c:v>229</c:v>
                </c:pt>
                <c:pt idx="75623">
                  <c:v>224</c:v>
                </c:pt>
                <c:pt idx="75624">
                  <c:v>404</c:v>
                </c:pt>
                <c:pt idx="75625">
                  <c:v>323</c:v>
                </c:pt>
                <c:pt idx="75626">
                  <c:v>118</c:v>
                </c:pt>
                <c:pt idx="75627">
                  <c:v>78</c:v>
                </c:pt>
                <c:pt idx="75628">
                  <c:v>23</c:v>
                </c:pt>
                <c:pt idx="75629">
                  <c:v>90</c:v>
                </c:pt>
                <c:pt idx="75630">
                  <c:v>65</c:v>
                </c:pt>
                <c:pt idx="75631">
                  <c:v>120</c:v>
                </c:pt>
                <c:pt idx="75632">
                  <c:v>220</c:v>
                </c:pt>
                <c:pt idx="75633">
                  <c:v>39</c:v>
                </c:pt>
                <c:pt idx="75634">
                  <c:v>192</c:v>
                </c:pt>
                <c:pt idx="75635">
                  <c:v>40</c:v>
                </c:pt>
                <c:pt idx="75636">
                  <c:v>196</c:v>
                </c:pt>
                <c:pt idx="75637">
                  <c:v>413</c:v>
                </c:pt>
                <c:pt idx="75638">
                  <c:v>258</c:v>
                </c:pt>
                <c:pt idx="75639">
                  <c:v>259</c:v>
                </c:pt>
                <c:pt idx="75640">
                  <c:v>252</c:v>
                </c:pt>
                <c:pt idx="75641">
                  <c:v>38</c:v>
                </c:pt>
                <c:pt idx="75642">
                  <c:v>337</c:v>
                </c:pt>
                <c:pt idx="75643">
                  <c:v>280</c:v>
                </c:pt>
                <c:pt idx="75644">
                  <c:v>516</c:v>
                </c:pt>
                <c:pt idx="75645">
                  <c:v>205</c:v>
                </c:pt>
                <c:pt idx="75646">
                  <c:v>256</c:v>
                </c:pt>
                <c:pt idx="75647">
                  <c:v>257</c:v>
                </c:pt>
                <c:pt idx="75648">
                  <c:v>291</c:v>
                </c:pt>
                <c:pt idx="75649">
                  <c:v>261</c:v>
                </c:pt>
                <c:pt idx="75650">
                  <c:v>185</c:v>
                </c:pt>
                <c:pt idx="75651">
                  <c:v>44</c:v>
                </c:pt>
                <c:pt idx="75652">
                  <c:v>28</c:v>
                </c:pt>
                <c:pt idx="75653">
                  <c:v>17</c:v>
                </c:pt>
                <c:pt idx="75654">
                  <c:v>1062</c:v>
                </c:pt>
                <c:pt idx="75655">
                  <c:v>415</c:v>
                </c:pt>
                <c:pt idx="75656">
                  <c:v>443</c:v>
                </c:pt>
                <c:pt idx="75657">
                  <c:v>479</c:v>
                </c:pt>
                <c:pt idx="75658">
                  <c:v>614</c:v>
                </c:pt>
                <c:pt idx="75659">
                  <c:v>646</c:v>
                </c:pt>
                <c:pt idx="75660">
                  <c:v>308</c:v>
                </c:pt>
                <c:pt idx="75661">
                  <c:v>220</c:v>
                </c:pt>
                <c:pt idx="75662">
                  <c:v>363</c:v>
                </c:pt>
                <c:pt idx="75663">
                  <c:v>1226</c:v>
                </c:pt>
                <c:pt idx="75664">
                  <c:v>364</c:v>
                </c:pt>
                <c:pt idx="75665">
                  <c:v>443</c:v>
                </c:pt>
                <c:pt idx="75666">
                  <c:v>996</c:v>
                </c:pt>
                <c:pt idx="75667">
                  <c:v>1014</c:v>
                </c:pt>
                <c:pt idx="75668">
                  <c:v>321</c:v>
                </c:pt>
                <c:pt idx="75669">
                  <c:v>406</c:v>
                </c:pt>
                <c:pt idx="75670">
                  <c:v>390</c:v>
                </c:pt>
                <c:pt idx="75671">
                  <c:v>242</c:v>
                </c:pt>
                <c:pt idx="75672">
                  <c:v>323</c:v>
                </c:pt>
                <c:pt idx="75673">
                  <c:v>332</c:v>
                </c:pt>
                <c:pt idx="75674">
                  <c:v>323</c:v>
                </c:pt>
                <c:pt idx="75675">
                  <c:v>431</c:v>
                </c:pt>
                <c:pt idx="75676">
                  <c:v>281</c:v>
                </c:pt>
                <c:pt idx="75677">
                  <c:v>459</c:v>
                </c:pt>
                <c:pt idx="75678">
                  <c:v>381</c:v>
                </c:pt>
                <c:pt idx="75679">
                  <c:v>299</c:v>
                </c:pt>
                <c:pt idx="75680">
                  <c:v>166</c:v>
                </c:pt>
                <c:pt idx="75681">
                  <c:v>326</c:v>
                </c:pt>
                <c:pt idx="75682">
                  <c:v>192</c:v>
                </c:pt>
                <c:pt idx="75683">
                  <c:v>133</c:v>
                </c:pt>
                <c:pt idx="75684">
                  <c:v>177</c:v>
                </c:pt>
                <c:pt idx="75685">
                  <c:v>173</c:v>
                </c:pt>
                <c:pt idx="75686">
                  <c:v>46</c:v>
                </c:pt>
                <c:pt idx="75687">
                  <c:v>65</c:v>
                </c:pt>
                <c:pt idx="75688">
                  <c:v>95</c:v>
                </c:pt>
                <c:pt idx="75689">
                  <c:v>290</c:v>
                </c:pt>
                <c:pt idx="75690">
                  <c:v>127</c:v>
                </c:pt>
                <c:pt idx="75691" formatCode="0.00E+00">
                  <c:v>4.8999999999999998E-3</c:v>
                </c:pt>
                <c:pt idx="75692">
                  <c:v>40</c:v>
                </c:pt>
                <c:pt idx="75693">
                  <c:v>376</c:v>
                </c:pt>
                <c:pt idx="75694">
                  <c:v>484</c:v>
                </c:pt>
                <c:pt idx="75695">
                  <c:v>358</c:v>
                </c:pt>
                <c:pt idx="75696">
                  <c:v>1257</c:v>
                </c:pt>
                <c:pt idx="75697">
                  <c:v>363</c:v>
                </c:pt>
                <c:pt idx="75698">
                  <c:v>477</c:v>
                </c:pt>
                <c:pt idx="75699">
                  <c:v>421</c:v>
                </c:pt>
                <c:pt idx="75700">
                  <c:v>195</c:v>
                </c:pt>
                <c:pt idx="75701">
                  <c:v>326</c:v>
                </c:pt>
                <c:pt idx="75702">
                  <c:v>408</c:v>
                </c:pt>
                <c:pt idx="75703">
                  <c:v>568</c:v>
                </c:pt>
                <c:pt idx="75704">
                  <c:v>286</c:v>
                </c:pt>
                <c:pt idx="75705">
                  <c:v>51</c:v>
                </c:pt>
                <c:pt idx="75706">
                  <c:v>740</c:v>
                </c:pt>
                <c:pt idx="75707">
                  <c:v>358</c:v>
                </c:pt>
                <c:pt idx="75708">
                  <c:v>440</c:v>
                </c:pt>
                <c:pt idx="75709">
                  <c:v>540</c:v>
                </c:pt>
                <c:pt idx="75710">
                  <c:v>492</c:v>
                </c:pt>
                <c:pt idx="75711">
                  <c:v>412</c:v>
                </c:pt>
                <c:pt idx="75712">
                  <c:v>717</c:v>
                </c:pt>
                <c:pt idx="75713">
                  <c:v>975</c:v>
                </c:pt>
                <c:pt idx="75714">
                  <c:v>435</c:v>
                </c:pt>
                <c:pt idx="75715">
                  <c:v>465</c:v>
                </c:pt>
                <c:pt idx="75716">
                  <c:v>357</c:v>
                </c:pt>
                <c:pt idx="75717">
                  <c:v>480</c:v>
                </c:pt>
                <c:pt idx="75718">
                  <c:v>767</c:v>
                </c:pt>
                <c:pt idx="75719">
                  <c:v>350</c:v>
                </c:pt>
                <c:pt idx="75720">
                  <c:v>342</c:v>
                </c:pt>
                <c:pt idx="75721">
                  <c:v>363</c:v>
                </c:pt>
                <c:pt idx="75722">
                  <c:v>945</c:v>
                </c:pt>
                <c:pt idx="75723">
                  <c:v>965</c:v>
                </c:pt>
                <c:pt idx="75724">
                  <c:v>961</c:v>
                </c:pt>
                <c:pt idx="75725">
                  <c:v>979</c:v>
                </c:pt>
                <c:pt idx="75726">
                  <c:v>938</c:v>
                </c:pt>
                <c:pt idx="75727">
                  <c:v>290</c:v>
                </c:pt>
                <c:pt idx="75728">
                  <c:v>242</c:v>
                </c:pt>
                <c:pt idx="75729">
                  <c:v>231</c:v>
                </c:pt>
                <c:pt idx="75730">
                  <c:v>285</c:v>
                </c:pt>
                <c:pt idx="75731">
                  <c:v>401</c:v>
                </c:pt>
                <c:pt idx="75732">
                  <c:v>405</c:v>
                </c:pt>
                <c:pt idx="75733">
                  <c:v>525</c:v>
                </c:pt>
                <c:pt idx="75734">
                  <c:v>233</c:v>
                </c:pt>
                <c:pt idx="75735">
                  <c:v>236</c:v>
                </c:pt>
                <c:pt idx="75736">
                  <c:v>330</c:v>
                </c:pt>
                <c:pt idx="75737">
                  <c:v>376</c:v>
                </c:pt>
                <c:pt idx="75738">
                  <c:v>360</c:v>
                </c:pt>
                <c:pt idx="75739">
                  <c:v>410</c:v>
                </c:pt>
                <c:pt idx="75740">
                  <c:v>348</c:v>
                </c:pt>
                <c:pt idx="75741">
                  <c:v>356</c:v>
                </c:pt>
                <c:pt idx="75742">
                  <c:v>10</c:v>
                </c:pt>
                <c:pt idx="75743">
                  <c:v>147</c:v>
                </c:pt>
                <c:pt idx="75744">
                  <c:v>956</c:v>
                </c:pt>
                <c:pt idx="75745">
                  <c:v>242</c:v>
                </c:pt>
                <c:pt idx="75746">
                  <c:v>298</c:v>
                </c:pt>
                <c:pt idx="75747">
                  <c:v>358</c:v>
                </c:pt>
                <c:pt idx="75748">
                  <c:v>160</c:v>
                </c:pt>
                <c:pt idx="75749">
                  <c:v>326</c:v>
                </c:pt>
                <c:pt idx="75750">
                  <c:v>165</c:v>
                </c:pt>
                <c:pt idx="75751">
                  <c:v>282</c:v>
                </c:pt>
                <c:pt idx="75752">
                  <c:v>350</c:v>
                </c:pt>
                <c:pt idx="75753">
                  <c:v>388</c:v>
                </c:pt>
                <c:pt idx="75754">
                  <c:v>129</c:v>
                </c:pt>
                <c:pt idx="75755">
                  <c:v>208</c:v>
                </c:pt>
                <c:pt idx="75756">
                  <c:v>15</c:v>
                </c:pt>
                <c:pt idx="75757" formatCode="0.00E+00">
                  <c:v>4.8999999999999998E-3</c:v>
                </c:pt>
                <c:pt idx="75758">
                  <c:v>69</c:v>
                </c:pt>
                <c:pt idx="75759">
                  <c:v>976</c:v>
                </c:pt>
                <c:pt idx="75760">
                  <c:v>943</c:v>
                </c:pt>
                <c:pt idx="75761">
                  <c:v>1178</c:v>
                </c:pt>
                <c:pt idx="75762">
                  <c:v>1378</c:v>
                </c:pt>
                <c:pt idx="75763">
                  <c:v>706</c:v>
                </c:pt>
                <c:pt idx="75764">
                  <c:v>869</c:v>
                </c:pt>
                <c:pt idx="75765">
                  <c:v>847</c:v>
                </c:pt>
                <c:pt idx="75766">
                  <c:v>990</c:v>
                </c:pt>
                <c:pt idx="75767">
                  <c:v>676</c:v>
                </c:pt>
                <c:pt idx="75768">
                  <c:v>977</c:v>
                </c:pt>
                <c:pt idx="75769">
                  <c:v>868</c:v>
                </c:pt>
                <c:pt idx="75770">
                  <c:v>891</c:v>
                </c:pt>
                <c:pt idx="75771">
                  <c:v>90</c:v>
                </c:pt>
                <c:pt idx="75772">
                  <c:v>46</c:v>
                </c:pt>
                <c:pt idx="75773">
                  <c:v>180</c:v>
                </c:pt>
                <c:pt idx="75774">
                  <c:v>196</c:v>
                </c:pt>
                <c:pt idx="75775">
                  <c:v>81</c:v>
                </c:pt>
                <c:pt idx="75776">
                  <c:v>222</c:v>
                </c:pt>
                <c:pt idx="75777">
                  <c:v>130</c:v>
                </c:pt>
                <c:pt idx="75778">
                  <c:v>113</c:v>
                </c:pt>
                <c:pt idx="75779">
                  <c:v>260</c:v>
                </c:pt>
                <c:pt idx="75780">
                  <c:v>276</c:v>
                </c:pt>
                <c:pt idx="75781">
                  <c:v>39</c:v>
                </c:pt>
                <c:pt idx="75782">
                  <c:v>16</c:v>
                </c:pt>
                <c:pt idx="75783">
                  <c:v>2</c:v>
                </c:pt>
                <c:pt idx="75784">
                  <c:v>106</c:v>
                </c:pt>
                <c:pt idx="75785">
                  <c:v>132</c:v>
                </c:pt>
                <c:pt idx="75786">
                  <c:v>49</c:v>
                </c:pt>
                <c:pt idx="75787">
                  <c:v>195</c:v>
                </c:pt>
                <c:pt idx="75788">
                  <c:v>372</c:v>
                </c:pt>
                <c:pt idx="75789">
                  <c:v>102</c:v>
                </c:pt>
                <c:pt idx="75790">
                  <c:v>300</c:v>
                </c:pt>
                <c:pt idx="75791">
                  <c:v>146</c:v>
                </c:pt>
                <c:pt idx="75792">
                  <c:v>198</c:v>
                </c:pt>
                <c:pt idx="75793">
                  <c:v>7</c:v>
                </c:pt>
                <c:pt idx="75794">
                  <c:v>319</c:v>
                </c:pt>
                <c:pt idx="75795">
                  <c:v>146</c:v>
                </c:pt>
                <c:pt idx="75796">
                  <c:v>34</c:v>
                </c:pt>
                <c:pt idx="75797" formatCode="0.00E+00">
                  <c:v>4.8999999999999998E-3</c:v>
                </c:pt>
                <c:pt idx="75798">
                  <c:v>45</c:v>
                </c:pt>
                <c:pt idx="75799">
                  <c:v>20</c:v>
                </c:pt>
                <c:pt idx="75800">
                  <c:v>178</c:v>
                </c:pt>
                <c:pt idx="75801">
                  <c:v>37</c:v>
                </c:pt>
                <c:pt idx="75802" formatCode="0.00E+00">
                  <c:v>4.8999999999999998E-3</c:v>
                </c:pt>
                <c:pt idx="75803">
                  <c:v>38</c:v>
                </c:pt>
                <c:pt idx="75804">
                  <c:v>32</c:v>
                </c:pt>
                <c:pt idx="75805" formatCode="0.00E+00">
                  <c:v>4.8999999999999998E-3</c:v>
                </c:pt>
                <c:pt idx="75806">
                  <c:v>108</c:v>
                </c:pt>
                <c:pt idx="75807">
                  <c:v>62</c:v>
                </c:pt>
                <c:pt idx="75808">
                  <c:v>227</c:v>
                </c:pt>
                <c:pt idx="75809">
                  <c:v>128</c:v>
                </c:pt>
                <c:pt idx="75810">
                  <c:v>50</c:v>
                </c:pt>
                <c:pt idx="75811">
                  <c:v>260</c:v>
                </c:pt>
                <c:pt idx="75812">
                  <c:v>121</c:v>
                </c:pt>
                <c:pt idx="75813">
                  <c:v>13</c:v>
                </c:pt>
                <c:pt idx="75814">
                  <c:v>33</c:v>
                </c:pt>
                <c:pt idx="75815">
                  <c:v>135</c:v>
                </c:pt>
                <c:pt idx="75816">
                  <c:v>89</c:v>
                </c:pt>
                <c:pt idx="75817">
                  <c:v>261</c:v>
                </c:pt>
                <c:pt idx="75818">
                  <c:v>189</c:v>
                </c:pt>
                <c:pt idx="75819" formatCode="0.00E+00">
                  <c:v>4.8999999999999998E-3</c:v>
                </c:pt>
                <c:pt idx="75820">
                  <c:v>58</c:v>
                </c:pt>
                <c:pt idx="75821">
                  <c:v>45</c:v>
                </c:pt>
                <c:pt idx="75822">
                  <c:v>1205</c:v>
                </c:pt>
                <c:pt idx="75823">
                  <c:v>363</c:v>
                </c:pt>
                <c:pt idx="75824">
                  <c:v>377</c:v>
                </c:pt>
                <c:pt idx="75825">
                  <c:v>805</c:v>
                </c:pt>
                <c:pt idx="75826">
                  <c:v>935</c:v>
                </c:pt>
                <c:pt idx="75827">
                  <c:v>882</c:v>
                </c:pt>
                <c:pt idx="75828">
                  <c:v>598</c:v>
                </c:pt>
                <c:pt idx="75829">
                  <c:v>417</c:v>
                </c:pt>
                <c:pt idx="75830">
                  <c:v>711</c:v>
                </c:pt>
                <c:pt idx="75831">
                  <c:v>513</c:v>
                </c:pt>
                <c:pt idx="75832">
                  <c:v>569</c:v>
                </c:pt>
                <c:pt idx="75833">
                  <c:v>871</c:v>
                </c:pt>
                <c:pt idx="75834">
                  <c:v>288</c:v>
                </c:pt>
                <c:pt idx="75835">
                  <c:v>273</c:v>
                </c:pt>
                <c:pt idx="75836">
                  <c:v>241</c:v>
                </c:pt>
                <c:pt idx="75837">
                  <c:v>110</c:v>
                </c:pt>
                <c:pt idx="75838">
                  <c:v>325</c:v>
                </c:pt>
                <c:pt idx="75839">
                  <c:v>354</c:v>
                </c:pt>
                <c:pt idx="75840">
                  <c:v>439</c:v>
                </c:pt>
                <c:pt idx="75841">
                  <c:v>372</c:v>
                </c:pt>
                <c:pt idx="75842">
                  <c:v>199</c:v>
                </c:pt>
                <c:pt idx="75843">
                  <c:v>125</c:v>
                </c:pt>
                <c:pt idx="75844">
                  <c:v>376</c:v>
                </c:pt>
                <c:pt idx="75845">
                  <c:v>435</c:v>
                </c:pt>
                <c:pt idx="75846">
                  <c:v>201</c:v>
                </c:pt>
                <c:pt idx="75847">
                  <c:v>16</c:v>
                </c:pt>
                <c:pt idx="75848">
                  <c:v>72</c:v>
                </c:pt>
                <c:pt idx="75849">
                  <c:v>41</c:v>
                </c:pt>
                <c:pt idx="75850">
                  <c:v>97</c:v>
                </c:pt>
                <c:pt idx="75851">
                  <c:v>262</c:v>
                </c:pt>
                <c:pt idx="75852">
                  <c:v>72</c:v>
                </c:pt>
                <c:pt idx="75853">
                  <c:v>311</c:v>
                </c:pt>
                <c:pt idx="75854">
                  <c:v>4</c:v>
                </c:pt>
                <c:pt idx="75855">
                  <c:v>226</c:v>
                </c:pt>
                <c:pt idx="75856">
                  <c:v>161</c:v>
                </c:pt>
                <c:pt idx="75857">
                  <c:v>226</c:v>
                </c:pt>
                <c:pt idx="75858">
                  <c:v>706</c:v>
                </c:pt>
                <c:pt idx="75859">
                  <c:v>971</c:v>
                </c:pt>
                <c:pt idx="75860">
                  <c:v>805</c:v>
                </c:pt>
                <c:pt idx="75861">
                  <c:v>781</c:v>
                </c:pt>
                <c:pt idx="75862">
                  <c:v>402</c:v>
                </c:pt>
                <c:pt idx="75863">
                  <c:v>265</c:v>
                </c:pt>
                <c:pt idx="75864">
                  <c:v>969</c:v>
                </c:pt>
                <c:pt idx="75865">
                  <c:v>956</c:v>
                </c:pt>
                <c:pt idx="75866">
                  <c:v>189</c:v>
                </c:pt>
                <c:pt idx="75867">
                  <c:v>454</c:v>
                </c:pt>
                <c:pt idx="75868">
                  <c:v>324</c:v>
                </c:pt>
                <c:pt idx="75869">
                  <c:v>125</c:v>
                </c:pt>
                <c:pt idx="75870">
                  <c:v>143</c:v>
                </c:pt>
                <c:pt idx="75871">
                  <c:v>248</c:v>
                </c:pt>
                <c:pt idx="75872">
                  <c:v>276</c:v>
                </c:pt>
                <c:pt idx="75873">
                  <c:v>216</c:v>
                </c:pt>
                <c:pt idx="75874">
                  <c:v>206</c:v>
                </c:pt>
                <c:pt idx="75875">
                  <c:v>217</c:v>
                </c:pt>
                <c:pt idx="75876">
                  <c:v>183</c:v>
                </c:pt>
                <c:pt idx="75877">
                  <c:v>179</c:v>
                </c:pt>
                <c:pt idx="75878">
                  <c:v>114</c:v>
                </c:pt>
                <c:pt idx="75879">
                  <c:v>253</c:v>
                </c:pt>
                <c:pt idx="75880">
                  <c:v>217</c:v>
                </c:pt>
                <c:pt idx="75881">
                  <c:v>168</c:v>
                </c:pt>
                <c:pt idx="75882">
                  <c:v>347</c:v>
                </c:pt>
                <c:pt idx="75883">
                  <c:v>115</c:v>
                </c:pt>
                <c:pt idx="75884">
                  <c:v>225</c:v>
                </c:pt>
                <c:pt idx="75885">
                  <c:v>173</c:v>
                </c:pt>
                <c:pt idx="75886">
                  <c:v>245</c:v>
                </c:pt>
                <c:pt idx="75887">
                  <c:v>384</c:v>
                </c:pt>
                <c:pt idx="75888">
                  <c:v>188</c:v>
                </c:pt>
                <c:pt idx="75889">
                  <c:v>243</c:v>
                </c:pt>
                <c:pt idx="75890">
                  <c:v>285</c:v>
                </c:pt>
                <c:pt idx="75891">
                  <c:v>187</c:v>
                </c:pt>
                <c:pt idx="75892">
                  <c:v>183</c:v>
                </c:pt>
                <c:pt idx="75893">
                  <c:v>182</c:v>
                </c:pt>
                <c:pt idx="75894">
                  <c:v>336</c:v>
                </c:pt>
                <c:pt idx="75895">
                  <c:v>258</c:v>
                </c:pt>
                <c:pt idx="75896">
                  <c:v>550</c:v>
                </c:pt>
                <c:pt idx="75897">
                  <c:v>214</c:v>
                </c:pt>
                <c:pt idx="75898">
                  <c:v>634</c:v>
                </c:pt>
                <c:pt idx="75899">
                  <c:v>774</c:v>
                </c:pt>
                <c:pt idx="75900">
                  <c:v>1202</c:v>
                </c:pt>
                <c:pt idx="75901">
                  <c:v>255</c:v>
                </c:pt>
                <c:pt idx="75902">
                  <c:v>516</c:v>
                </c:pt>
                <c:pt idx="75903">
                  <c:v>226</c:v>
                </c:pt>
                <c:pt idx="75904">
                  <c:v>209</c:v>
                </c:pt>
                <c:pt idx="75905">
                  <c:v>428</c:v>
                </c:pt>
                <c:pt idx="75906">
                  <c:v>66</c:v>
                </c:pt>
                <c:pt idx="75907">
                  <c:v>99</c:v>
                </c:pt>
                <c:pt idx="75908">
                  <c:v>429</c:v>
                </c:pt>
                <c:pt idx="75909">
                  <c:v>305</c:v>
                </c:pt>
                <c:pt idx="75910">
                  <c:v>319</c:v>
                </c:pt>
                <c:pt idx="75911">
                  <c:v>105</c:v>
                </c:pt>
                <c:pt idx="75912">
                  <c:v>1079</c:v>
                </c:pt>
                <c:pt idx="75913">
                  <c:v>121</c:v>
                </c:pt>
                <c:pt idx="75914">
                  <c:v>493</c:v>
                </c:pt>
                <c:pt idx="75915">
                  <c:v>24</c:v>
                </c:pt>
                <c:pt idx="75916">
                  <c:v>376</c:v>
                </c:pt>
                <c:pt idx="75917">
                  <c:v>219</c:v>
                </c:pt>
                <c:pt idx="75918">
                  <c:v>165</c:v>
                </c:pt>
                <c:pt idx="75919">
                  <c:v>42</c:v>
                </c:pt>
                <c:pt idx="75920">
                  <c:v>51</c:v>
                </c:pt>
                <c:pt idx="75921">
                  <c:v>488</c:v>
                </c:pt>
                <c:pt idx="75922">
                  <c:v>102</c:v>
                </c:pt>
                <c:pt idx="75923" formatCode="0.00E+00">
                  <c:v>4.8999999999999998E-3</c:v>
                </c:pt>
                <c:pt idx="75924">
                  <c:v>36</c:v>
                </c:pt>
                <c:pt idx="75925" formatCode="0.00E+00">
                  <c:v>4.8999999999999998E-3</c:v>
                </c:pt>
                <c:pt idx="75926">
                  <c:v>821</c:v>
                </c:pt>
                <c:pt idx="75927">
                  <c:v>316</c:v>
                </c:pt>
                <c:pt idx="75928">
                  <c:v>457</c:v>
                </c:pt>
                <c:pt idx="75929">
                  <c:v>899</c:v>
                </c:pt>
                <c:pt idx="75930">
                  <c:v>230</c:v>
                </c:pt>
                <c:pt idx="75931">
                  <c:v>946</c:v>
                </c:pt>
                <c:pt idx="75932">
                  <c:v>990</c:v>
                </c:pt>
                <c:pt idx="75933">
                  <c:v>796</c:v>
                </c:pt>
                <c:pt idx="75934">
                  <c:v>561</c:v>
                </c:pt>
                <c:pt idx="75935">
                  <c:v>819</c:v>
                </c:pt>
                <c:pt idx="75936">
                  <c:v>353</c:v>
                </c:pt>
                <c:pt idx="75937">
                  <c:v>312</c:v>
                </c:pt>
                <c:pt idx="75938">
                  <c:v>61</c:v>
                </c:pt>
                <c:pt idx="75939">
                  <c:v>92</c:v>
                </c:pt>
                <c:pt idx="75940">
                  <c:v>49</c:v>
                </c:pt>
                <c:pt idx="75941">
                  <c:v>134</c:v>
                </c:pt>
                <c:pt idx="75942">
                  <c:v>103</c:v>
                </c:pt>
                <c:pt idx="75943">
                  <c:v>297</c:v>
                </c:pt>
                <c:pt idx="75944">
                  <c:v>49</c:v>
                </c:pt>
                <c:pt idx="75945">
                  <c:v>43</c:v>
                </c:pt>
                <c:pt idx="75946">
                  <c:v>2</c:v>
                </c:pt>
                <c:pt idx="75947">
                  <c:v>36</c:v>
                </c:pt>
                <c:pt idx="75948">
                  <c:v>39</c:v>
                </c:pt>
                <c:pt idx="75949">
                  <c:v>157</c:v>
                </c:pt>
                <c:pt idx="75950">
                  <c:v>84</c:v>
                </c:pt>
                <c:pt idx="75951">
                  <c:v>203</c:v>
                </c:pt>
                <c:pt idx="75952">
                  <c:v>39</c:v>
                </c:pt>
                <c:pt idx="75953">
                  <c:v>34</c:v>
                </c:pt>
                <c:pt idx="75954">
                  <c:v>321</c:v>
                </c:pt>
                <c:pt idx="75955">
                  <c:v>37</c:v>
                </c:pt>
                <c:pt idx="75956">
                  <c:v>84</c:v>
                </c:pt>
                <c:pt idx="75957">
                  <c:v>128</c:v>
                </c:pt>
                <c:pt idx="75958">
                  <c:v>105</c:v>
                </c:pt>
                <c:pt idx="75959">
                  <c:v>10</c:v>
                </c:pt>
                <c:pt idx="75960">
                  <c:v>53</c:v>
                </c:pt>
                <c:pt idx="75961">
                  <c:v>29</c:v>
                </c:pt>
                <c:pt idx="75962">
                  <c:v>60</c:v>
                </c:pt>
                <c:pt idx="75963">
                  <c:v>320</c:v>
                </c:pt>
                <c:pt idx="75964">
                  <c:v>92</c:v>
                </c:pt>
                <c:pt idx="75965">
                  <c:v>68</c:v>
                </c:pt>
                <c:pt idx="75966">
                  <c:v>84</c:v>
                </c:pt>
                <c:pt idx="75967">
                  <c:v>222</c:v>
                </c:pt>
                <c:pt idx="75968">
                  <c:v>67</c:v>
                </c:pt>
                <c:pt idx="75969">
                  <c:v>6</c:v>
                </c:pt>
                <c:pt idx="75970" formatCode="0.00E+00">
                  <c:v>4.8999999999999998E-3</c:v>
                </c:pt>
                <c:pt idx="75971">
                  <c:v>43</c:v>
                </c:pt>
                <c:pt idx="75972">
                  <c:v>284</c:v>
                </c:pt>
                <c:pt idx="75973">
                  <c:v>54</c:v>
                </c:pt>
                <c:pt idx="75974">
                  <c:v>78</c:v>
                </c:pt>
                <c:pt idx="75975">
                  <c:v>45</c:v>
                </c:pt>
                <c:pt idx="75976">
                  <c:v>17</c:v>
                </c:pt>
                <c:pt idx="75977">
                  <c:v>45</c:v>
                </c:pt>
                <c:pt idx="75978">
                  <c:v>308</c:v>
                </c:pt>
                <c:pt idx="75979">
                  <c:v>289</c:v>
                </c:pt>
                <c:pt idx="75980">
                  <c:v>309</c:v>
                </c:pt>
                <c:pt idx="75981">
                  <c:v>125</c:v>
                </c:pt>
                <c:pt idx="75982">
                  <c:v>229</c:v>
                </c:pt>
                <c:pt idx="75983">
                  <c:v>258</c:v>
                </c:pt>
                <c:pt idx="75984">
                  <c:v>251</c:v>
                </c:pt>
                <c:pt idx="75985">
                  <c:v>261</c:v>
                </c:pt>
                <c:pt idx="75986">
                  <c:v>71</c:v>
                </c:pt>
                <c:pt idx="75987">
                  <c:v>238</c:v>
                </c:pt>
                <c:pt idx="75988">
                  <c:v>264</c:v>
                </c:pt>
                <c:pt idx="75989">
                  <c:v>311</c:v>
                </c:pt>
                <c:pt idx="75990">
                  <c:v>280</c:v>
                </c:pt>
                <c:pt idx="75991">
                  <c:v>202</c:v>
                </c:pt>
                <c:pt idx="75992">
                  <c:v>351</c:v>
                </c:pt>
                <c:pt idx="75993">
                  <c:v>325</c:v>
                </c:pt>
                <c:pt idx="75994">
                  <c:v>264</c:v>
                </c:pt>
                <c:pt idx="75995">
                  <c:v>176</c:v>
                </c:pt>
                <c:pt idx="75996">
                  <c:v>451</c:v>
                </c:pt>
                <c:pt idx="75997">
                  <c:v>253</c:v>
                </c:pt>
                <c:pt idx="75998">
                  <c:v>192</c:v>
                </c:pt>
                <c:pt idx="75999">
                  <c:v>274</c:v>
                </c:pt>
                <c:pt idx="76000">
                  <c:v>315</c:v>
                </c:pt>
                <c:pt idx="76001">
                  <c:v>278</c:v>
                </c:pt>
                <c:pt idx="76002">
                  <c:v>939</c:v>
                </c:pt>
                <c:pt idx="76003">
                  <c:v>756</c:v>
                </c:pt>
                <c:pt idx="76004">
                  <c:v>475</c:v>
                </c:pt>
                <c:pt idx="76005">
                  <c:v>1142</c:v>
                </c:pt>
                <c:pt idx="76006">
                  <c:v>916</c:v>
                </c:pt>
                <c:pt idx="76007">
                  <c:v>880</c:v>
                </c:pt>
                <c:pt idx="76008">
                  <c:v>637</c:v>
                </c:pt>
                <c:pt idx="76009">
                  <c:v>975</c:v>
                </c:pt>
                <c:pt idx="76010">
                  <c:v>501</c:v>
                </c:pt>
                <c:pt idx="76011">
                  <c:v>537</c:v>
                </c:pt>
                <c:pt idx="76012">
                  <c:v>500</c:v>
                </c:pt>
                <c:pt idx="76013">
                  <c:v>1032</c:v>
                </c:pt>
                <c:pt idx="76014">
                  <c:v>234</c:v>
                </c:pt>
                <c:pt idx="76015">
                  <c:v>224</c:v>
                </c:pt>
                <c:pt idx="76016">
                  <c:v>162</c:v>
                </c:pt>
                <c:pt idx="76017">
                  <c:v>189</c:v>
                </c:pt>
                <c:pt idx="76018">
                  <c:v>159</c:v>
                </c:pt>
                <c:pt idx="76019">
                  <c:v>159</c:v>
                </c:pt>
                <c:pt idx="76020">
                  <c:v>414</c:v>
                </c:pt>
                <c:pt idx="76021">
                  <c:v>354</c:v>
                </c:pt>
                <c:pt idx="76022">
                  <c:v>724</c:v>
                </c:pt>
                <c:pt idx="76023">
                  <c:v>104</c:v>
                </c:pt>
                <c:pt idx="76024">
                  <c:v>227</c:v>
                </c:pt>
                <c:pt idx="76025">
                  <c:v>304</c:v>
                </c:pt>
                <c:pt idx="76026">
                  <c:v>19</c:v>
                </c:pt>
                <c:pt idx="76027">
                  <c:v>148</c:v>
                </c:pt>
                <c:pt idx="76028">
                  <c:v>34</c:v>
                </c:pt>
                <c:pt idx="76029">
                  <c:v>69</c:v>
                </c:pt>
                <c:pt idx="76030">
                  <c:v>39</c:v>
                </c:pt>
                <c:pt idx="76031">
                  <c:v>110</c:v>
                </c:pt>
                <c:pt idx="76032">
                  <c:v>42</c:v>
                </c:pt>
                <c:pt idx="76033">
                  <c:v>166</c:v>
                </c:pt>
                <c:pt idx="76034">
                  <c:v>579</c:v>
                </c:pt>
                <c:pt idx="76035">
                  <c:v>332</c:v>
                </c:pt>
                <c:pt idx="76036">
                  <c:v>327</c:v>
                </c:pt>
                <c:pt idx="76037">
                  <c:v>362</c:v>
                </c:pt>
                <c:pt idx="76038">
                  <c:v>362</c:v>
                </c:pt>
                <c:pt idx="76039">
                  <c:v>382</c:v>
                </c:pt>
                <c:pt idx="76040">
                  <c:v>331</c:v>
                </c:pt>
                <c:pt idx="76041">
                  <c:v>326</c:v>
                </c:pt>
                <c:pt idx="76042">
                  <c:v>252</c:v>
                </c:pt>
                <c:pt idx="76043">
                  <c:v>458</c:v>
                </c:pt>
                <c:pt idx="76044">
                  <c:v>377</c:v>
                </c:pt>
                <c:pt idx="76045">
                  <c:v>421</c:v>
                </c:pt>
                <c:pt idx="76046">
                  <c:v>302</c:v>
                </c:pt>
                <c:pt idx="76047">
                  <c:v>205</c:v>
                </c:pt>
                <c:pt idx="76048">
                  <c:v>313</c:v>
                </c:pt>
                <c:pt idx="76049">
                  <c:v>200</c:v>
                </c:pt>
                <c:pt idx="76050">
                  <c:v>332</c:v>
                </c:pt>
                <c:pt idx="76051">
                  <c:v>331</c:v>
                </c:pt>
                <c:pt idx="76052">
                  <c:v>255</c:v>
                </c:pt>
                <c:pt idx="76053">
                  <c:v>261</c:v>
                </c:pt>
                <c:pt idx="76054">
                  <c:v>209</c:v>
                </c:pt>
                <c:pt idx="76055">
                  <c:v>290</c:v>
                </c:pt>
                <c:pt idx="76056">
                  <c:v>280</c:v>
                </c:pt>
                <c:pt idx="76057">
                  <c:v>274</c:v>
                </c:pt>
                <c:pt idx="76058">
                  <c:v>294</c:v>
                </c:pt>
                <c:pt idx="76059">
                  <c:v>246</c:v>
                </c:pt>
                <c:pt idx="76060">
                  <c:v>298</c:v>
                </c:pt>
                <c:pt idx="76061">
                  <c:v>403</c:v>
                </c:pt>
                <c:pt idx="76062">
                  <c:v>276</c:v>
                </c:pt>
                <c:pt idx="76063">
                  <c:v>352</c:v>
                </c:pt>
                <c:pt idx="76064">
                  <c:v>220</c:v>
                </c:pt>
                <c:pt idx="76065">
                  <c:v>431</c:v>
                </c:pt>
                <c:pt idx="76066">
                  <c:v>179</c:v>
                </c:pt>
                <c:pt idx="76067">
                  <c:v>237</c:v>
                </c:pt>
                <c:pt idx="76068">
                  <c:v>226</c:v>
                </c:pt>
                <c:pt idx="76069">
                  <c:v>209</c:v>
                </c:pt>
                <c:pt idx="76070">
                  <c:v>415</c:v>
                </c:pt>
                <c:pt idx="76071">
                  <c:v>376</c:v>
                </c:pt>
                <c:pt idx="76072">
                  <c:v>325</c:v>
                </c:pt>
                <c:pt idx="76073">
                  <c:v>310</c:v>
                </c:pt>
                <c:pt idx="76074">
                  <c:v>343</c:v>
                </c:pt>
                <c:pt idx="76075">
                  <c:v>363</c:v>
                </c:pt>
                <c:pt idx="76076">
                  <c:v>479</c:v>
                </c:pt>
                <c:pt idx="76077">
                  <c:v>284</c:v>
                </c:pt>
                <c:pt idx="76078">
                  <c:v>467</c:v>
                </c:pt>
                <c:pt idx="76079">
                  <c:v>308</c:v>
                </c:pt>
                <c:pt idx="76080">
                  <c:v>454</c:v>
                </c:pt>
                <c:pt idx="76081">
                  <c:v>1041</c:v>
                </c:pt>
                <c:pt idx="76082">
                  <c:v>273</c:v>
                </c:pt>
                <c:pt idx="76083">
                  <c:v>185</c:v>
                </c:pt>
                <c:pt idx="76084">
                  <c:v>405</c:v>
                </c:pt>
                <c:pt idx="76085">
                  <c:v>492</c:v>
                </c:pt>
                <c:pt idx="76086">
                  <c:v>345</c:v>
                </c:pt>
                <c:pt idx="76087">
                  <c:v>385</c:v>
                </c:pt>
                <c:pt idx="76088">
                  <c:v>332</c:v>
                </c:pt>
                <c:pt idx="76089">
                  <c:v>253</c:v>
                </c:pt>
                <c:pt idx="76090">
                  <c:v>151</c:v>
                </c:pt>
                <c:pt idx="76091">
                  <c:v>208</c:v>
                </c:pt>
                <c:pt idx="76092">
                  <c:v>261</c:v>
                </c:pt>
                <c:pt idx="76093">
                  <c:v>291</c:v>
                </c:pt>
                <c:pt idx="76094">
                  <c:v>357</c:v>
                </c:pt>
                <c:pt idx="76095">
                  <c:v>357</c:v>
                </c:pt>
                <c:pt idx="76096">
                  <c:v>404</c:v>
                </c:pt>
                <c:pt idx="76097">
                  <c:v>376</c:v>
                </c:pt>
                <c:pt idx="76098">
                  <c:v>444</c:v>
                </c:pt>
                <c:pt idx="76099">
                  <c:v>1272</c:v>
                </c:pt>
                <c:pt idx="76100">
                  <c:v>471</c:v>
                </c:pt>
                <c:pt idx="76101">
                  <c:v>396</c:v>
                </c:pt>
                <c:pt idx="76102">
                  <c:v>386</c:v>
                </c:pt>
                <c:pt idx="76103">
                  <c:v>399</c:v>
                </c:pt>
                <c:pt idx="76104">
                  <c:v>444</c:v>
                </c:pt>
                <c:pt idx="76105">
                  <c:v>326</c:v>
                </c:pt>
                <c:pt idx="76106">
                  <c:v>350</c:v>
                </c:pt>
                <c:pt idx="76107">
                  <c:v>214</c:v>
                </c:pt>
                <c:pt idx="76108">
                  <c:v>220</c:v>
                </c:pt>
                <c:pt idx="76109">
                  <c:v>151</c:v>
                </c:pt>
                <c:pt idx="76110">
                  <c:v>137</c:v>
                </c:pt>
                <c:pt idx="76111">
                  <c:v>293</c:v>
                </c:pt>
                <c:pt idx="76112">
                  <c:v>325</c:v>
                </c:pt>
                <c:pt idx="76113">
                  <c:v>243</c:v>
                </c:pt>
                <c:pt idx="76114">
                  <c:v>159</c:v>
                </c:pt>
                <c:pt idx="76115">
                  <c:v>254</c:v>
                </c:pt>
                <c:pt idx="76116">
                  <c:v>185</c:v>
                </c:pt>
                <c:pt idx="76117">
                  <c:v>233</c:v>
                </c:pt>
                <c:pt idx="76118">
                  <c:v>294</c:v>
                </c:pt>
                <c:pt idx="76119">
                  <c:v>345</c:v>
                </c:pt>
                <c:pt idx="76120">
                  <c:v>350</c:v>
                </c:pt>
                <c:pt idx="76121">
                  <c:v>547</c:v>
                </c:pt>
                <c:pt idx="76122">
                  <c:v>636</c:v>
                </c:pt>
                <c:pt idx="76123">
                  <c:v>536</c:v>
                </c:pt>
                <c:pt idx="76124">
                  <c:v>548</c:v>
                </c:pt>
                <c:pt idx="76125">
                  <c:v>648</c:v>
                </c:pt>
                <c:pt idx="76126">
                  <c:v>355</c:v>
                </c:pt>
                <c:pt idx="76127">
                  <c:v>184</c:v>
                </c:pt>
                <c:pt idx="76128">
                  <c:v>284</c:v>
                </c:pt>
                <c:pt idx="76129">
                  <c:v>245</c:v>
                </c:pt>
                <c:pt idx="76130">
                  <c:v>332</c:v>
                </c:pt>
                <c:pt idx="76131">
                  <c:v>352</c:v>
                </c:pt>
                <c:pt idx="76132">
                  <c:v>531</c:v>
                </c:pt>
                <c:pt idx="76133">
                  <c:v>248</c:v>
                </c:pt>
                <c:pt idx="76134">
                  <c:v>257</c:v>
                </c:pt>
                <c:pt idx="76135">
                  <c:v>262</c:v>
                </c:pt>
                <c:pt idx="76136">
                  <c:v>441</c:v>
                </c:pt>
                <c:pt idx="76137">
                  <c:v>796</c:v>
                </c:pt>
                <c:pt idx="76138">
                  <c:v>335</c:v>
                </c:pt>
                <c:pt idx="76139">
                  <c:v>372</c:v>
                </c:pt>
                <c:pt idx="76140">
                  <c:v>654</c:v>
                </c:pt>
                <c:pt idx="76141">
                  <c:v>565</c:v>
                </c:pt>
                <c:pt idx="76142">
                  <c:v>167</c:v>
                </c:pt>
                <c:pt idx="76143">
                  <c:v>246</c:v>
                </c:pt>
                <c:pt idx="76144">
                  <c:v>355</c:v>
                </c:pt>
                <c:pt idx="76145">
                  <c:v>340</c:v>
                </c:pt>
                <c:pt idx="76146">
                  <c:v>384</c:v>
                </c:pt>
                <c:pt idx="76147">
                  <c:v>300</c:v>
                </c:pt>
                <c:pt idx="76148">
                  <c:v>280</c:v>
                </c:pt>
                <c:pt idx="76149">
                  <c:v>255</c:v>
                </c:pt>
                <c:pt idx="76150">
                  <c:v>201</c:v>
                </c:pt>
                <c:pt idx="76151">
                  <c:v>257</c:v>
                </c:pt>
                <c:pt idx="76152">
                  <c:v>294</c:v>
                </c:pt>
                <c:pt idx="76153">
                  <c:v>264</c:v>
                </c:pt>
                <c:pt idx="76154">
                  <c:v>590</c:v>
                </c:pt>
                <c:pt idx="76155">
                  <c:v>48</c:v>
                </c:pt>
                <c:pt idx="76156">
                  <c:v>19</c:v>
                </c:pt>
                <c:pt idx="76157">
                  <c:v>161</c:v>
                </c:pt>
                <c:pt idx="76158">
                  <c:v>215</c:v>
                </c:pt>
                <c:pt idx="76159">
                  <c:v>47</c:v>
                </c:pt>
                <c:pt idx="76160">
                  <c:v>86</c:v>
                </c:pt>
                <c:pt idx="76161">
                  <c:v>307</c:v>
                </c:pt>
                <c:pt idx="76162">
                  <c:v>160</c:v>
                </c:pt>
                <c:pt idx="76163">
                  <c:v>234</c:v>
                </c:pt>
                <c:pt idx="76164">
                  <c:v>373</c:v>
                </c:pt>
                <c:pt idx="76165">
                  <c:v>554</c:v>
                </c:pt>
                <c:pt idx="76166">
                  <c:v>294</c:v>
                </c:pt>
                <c:pt idx="76167">
                  <c:v>314</c:v>
                </c:pt>
                <c:pt idx="76168">
                  <c:v>332</c:v>
                </c:pt>
                <c:pt idx="76169">
                  <c:v>439</c:v>
                </c:pt>
                <c:pt idx="76170">
                  <c:v>184</c:v>
                </c:pt>
                <c:pt idx="76171">
                  <c:v>239</c:v>
                </c:pt>
                <c:pt idx="76172">
                  <c:v>270</c:v>
                </c:pt>
                <c:pt idx="76173">
                  <c:v>160</c:v>
                </c:pt>
                <c:pt idx="76174">
                  <c:v>101</c:v>
                </c:pt>
                <c:pt idx="76175">
                  <c:v>162</c:v>
                </c:pt>
                <c:pt idx="76176">
                  <c:v>203</c:v>
                </c:pt>
                <c:pt idx="76177">
                  <c:v>210</c:v>
                </c:pt>
                <c:pt idx="76178">
                  <c:v>259</c:v>
                </c:pt>
                <c:pt idx="76179">
                  <c:v>401</c:v>
                </c:pt>
                <c:pt idx="76180">
                  <c:v>369</c:v>
                </c:pt>
                <c:pt idx="76181">
                  <c:v>302</c:v>
                </c:pt>
                <c:pt idx="76182">
                  <c:v>449</c:v>
                </c:pt>
                <c:pt idx="76183">
                  <c:v>377</c:v>
                </c:pt>
                <c:pt idx="76184">
                  <c:v>263</c:v>
                </c:pt>
                <c:pt idx="76185">
                  <c:v>186</c:v>
                </c:pt>
                <c:pt idx="76186">
                  <c:v>379</c:v>
                </c:pt>
                <c:pt idx="76187">
                  <c:v>383</c:v>
                </c:pt>
                <c:pt idx="76188">
                  <c:v>165</c:v>
                </c:pt>
                <c:pt idx="76189">
                  <c:v>97</c:v>
                </c:pt>
                <c:pt idx="76190">
                  <c:v>228</c:v>
                </c:pt>
                <c:pt idx="76191">
                  <c:v>376</c:v>
                </c:pt>
                <c:pt idx="76192">
                  <c:v>195</c:v>
                </c:pt>
                <c:pt idx="76193">
                  <c:v>175</c:v>
                </c:pt>
                <c:pt idx="76194">
                  <c:v>272</c:v>
                </c:pt>
                <c:pt idx="76195">
                  <c:v>106</c:v>
                </c:pt>
                <c:pt idx="76196">
                  <c:v>175</c:v>
                </c:pt>
                <c:pt idx="76197">
                  <c:v>403</c:v>
                </c:pt>
                <c:pt idx="76198">
                  <c:v>346</c:v>
                </c:pt>
                <c:pt idx="76199">
                  <c:v>537</c:v>
                </c:pt>
                <c:pt idx="76200">
                  <c:v>288</c:v>
                </c:pt>
                <c:pt idx="76201">
                  <c:v>249</c:v>
                </c:pt>
                <c:pt idx="76202">
                  <c:v>519</c:v>
                </c:pt>
                <c:pt idx="76203">
                  <c:v>378</c:v>
                </c:pt>
                <c:pt idx="76204">
                  <c:v>312</c:v>
                </c:pt>
                <c:pt idx="76205">
                  <c:v>242</c:v>
                </c:pt>
                <c:pt idx="76206">
                  <c:v>175</c:v>
                </c:pt>
                <c:pt idx="76207">
                  <c:v>392</c:v>
                </c:pt>
                <c:pt idx="76208">
                  <c:v>588</c:v>
                </c:pt>
                <c:pt idx="76209">
                  <c:v>566</c:v>
                </c:pt>
                <c:pt idx="76210">
                  <c:v>551</c:v>
                </c:pt>
                <c:pt idx="76211">
                  <c:v>526</c:v>
                </c:pt>
                <c:pt idx="76212">
                  <c:v>514</c:v>
                </c:pt>
                <c:pt idx="76213">
                  <c:v>516</c:v>
                </c:pt>
                <c:pt idx="76214">
                  <c:v>392</c:v>
                </c:pt>
                <c:pt idx="76215">
                  <c:v>292</c:v>
                </c:pt>
                <c:pt idx="76216">
                  <c:v>542</c:v>
                </c:pt>
                <c:pt idx="76217">
                  <c:v>444</c:v>
                </c:pt>
                <c:pt idx="76218">
                  <c:v>241</c:v>
                </c:pt>
                <c:pt idx="76219">
                  <c:v>330</c:v>
                </c:pt>
                <c:pt idx="76220">
                  <c:v>428</c:v>
                </c:pt>
                <c:pt idx="76221">
                  <c:v>435</c:v>
                </c:pt>
                <c:pt idx="76222">
                  <c:v>1170</c:v>
                </c:pt>
                <c:pt idx="76223">
                  <c:v>1642</c:v>
                </c:pt>
                <c:pt idx="76224">
                  <c:v>1053</c:v>
                </c:pt>
                <c:pt idx="76225">
                  <c:v>1172</c:v>
                </c:pt>
                <c:pt idx="76226">
                  <c:v>351</c:v>
                </c:pt>
                <c:pt idx="76227">
                  <c:v>763</c:v>
                </c:pt>
                <c:pt idx="76228">
                  <c:v>934</c:v>
                </c:pt>
                <c:pt idx="76229">
                  <c:v>1149</c:v>
                </c:pt>
                <c:pt idx="76230">
                  <c:v>1672</c:v>
                </c:pt>
                <c:pt idx="76231">
                  <c:v>1539</c:v>
                </c:pt>
                <c:pt idx="76232">
                  <c:v>739</c:v>
                </c:pt>
                <c:pt idx="76233">
                  <c:v>453</c:v>
                </c:pt>
                <c:pt idx="76234">
                  <c:v>1097</c:v>
                </c:pt>
                <c:pt idx="76235">
                  <c:v>674</c:v>
                </c:pt>
                <c:pt idx="76236">
                  <c:v>1046</c:v>
                </c:pt>
                <c:pt idx="76237">
                  <c:v>408</c:v>
                </c:pt>
                <c:pt idx="76238">
                  <c:v>696</c:v>
                </c:pt>
                <c:pt idx="76239">
                  <c:v>1000</c:v>
                </c:pt>
                <c:pt idx="76240">
                  <c:v>1056</c:v>
                </c:pt>
                <c:pt idx="76241">
                  <c:v>538</c:v>
                </c:pt>
                <c:pt idx="76242">
                  <c:v>447</c:v>
                </c:pt>
                <c:pt idx="76243">
                  <c:v>584</c:v>
                </c:pt>
                <c:pt idx="76244">
                  <c:v>519</c:v>
                </c:pt>
                <c:pt idx="76245">
                  <c:v>437</c:v>
                </c:pt>
                <c:pt idx="76246">
                  <c:v>507</c:v>
                </c:pt>
                <c:pt idx="76247">
                  <c:v>486</c:v>
                </c:pt>
                <c:pt idx="76248">
                  <c:v>591</c:v>
                </c:pt>
                <c:pt idx="76249">
                  <c:v>447</c:v>
                </c:pt>
                <c:pt idx="76250">
                  <c:v>463</c:v>
                </c:pt>
                <c:pt idx="76251">
                  <c:v>978</c:v>
                </c:pt>
                <c:pt idx="76252">
                  <c:v>974</c:v>
                </c:pt>
                <c:pt idx="76253">
                  <c:v>407</c:v>
                </c:pt>
                <c:pt idx="76254">
                  <c:v>923</c:v>
                </c:pt>
                <c:pt idx="76255">
                  <c:v>650</c:v>
                </c:pt>
                <c:pt idx="76256">
                  <c:v>803</c:v>
                </c:pt>
                <c:pt idx="76257">
                  <c:v>167</c:v>
                </c:pt>
                <c:pt idx="76258">
                  <c:v>116</c:v>
                </c:pt>
                <c:pt idx="76259">
                  <c:v>156</c:v>
                </c:pt>
                <c:pt idx="76260">
                  <c:v>370</c:v>
                </c:pt>
                <c:pt idx="76261">
                  <c:v>191</c:v>
                </c:pt>
                <c:pt idx="76262">
                  <c:v>144</c:v>
                </c:pt>
                <c:pt idx="76263">
                  <c:v>63</c:v>
                </c:pt>
                <c:pt idx="76264">
                  <c:v>149</c:v>
                </c:pt>
                <c:pt idx="76265">
                  <c:v>277</c:v>
                </c:pt>
                <c:pt idx="76266">
                  <c:v>16</c:v>
                </c:pt>
                <c:pt idx="76267">
                  <c:v>65</c:v>
                </c:pt>
                <c:pt idx="76268">
                  <c:v>115</c:v>
                </c:pt>
                <c:pt idx="76269">
                  <c:v>348</c:v>
                </c:pt>
                <c:pt idx="76270">
                  <c:v>1237</c:v>
                </c:pt>
                <c:pt idx="76271">
                  <c:v>322</c:v>
                </c:pt>
                <c:pt idx="76272">
                  <c:v>452</c:v>
                </c:pt>
                <c:pt idx="76273">
                  <c:v>341</c:v>
                </c:pt>
                <c:pt idx="76274">
                  <c:v>325</c:v>
                </c:pt>
                <c:pt idx="76275">
                  <c:v>284</c:v>
                </c:pt>
                <c:pt idx="76276">
                  <c:v>295</c:v>
                </c:pt>
                <c:pt idx="76277">
                  <c:v>217</c:v>
                </c:pt>
                <c:pt idx="76278">
                  <c:v>229</c:v>
                </c:pt>
                <c:pt idx="76279">
                  <c:v>428</c:v>
                </c:pt>
                <c:pt idx="76280">
                  <c:v>348</c:v>
                </c:pt>
                <c:pt idx="76281">
                  <c:v>96</c:v>
                </c:pt>
                <c:pt idx="76282">
                  <c:v>160</c:v>
                </c:pt>
                <c:pt idx="76283">
                  <c:v>236</c:v>
                </c:pt>
                <c:pt idx="76284">
                  <c:v>200</c:v>
                </c:pt>
                <c:pt idx="76285">
                  <c:v>226</c:v>
                </c:pt>
                <c:pt idx="76286">
                  <c:v>313</c:v>
                </c:pt>
                <c:pt idx="76287">
                  <c:v>88</c:v>
                </c:pt>
                <c:pt idx="76288">
                  <c:v>132</c:v>
                </c:pt>
                <c:pt idx="76289">
                  <c:v>164</c:v>
                </c:pt>
                <c:pt idx="76290">
                  <c:v>88</c:v>
                </c:pt>
                <c:pt idx="76291">
                  <c:v>275</c:v>
                </c:pt>
                <c:pt idx="76292">
                  <c:v>242</c:v>
                </c:pt>
                <c:pt idx="76293">
                  <c:v>57</c:v>
                </c:pt>
                <c:pt idx="76294">
                  <c:v>28</c:v>
                </c:pt>
                <c:pt idx="76295">
                  <c:v>37</c:v>
                </c:pt>
                <c:pt idx="76296">
                  <c:v>45</c:v>
                </c:pt>
                <c:pt idx="76297">
                  <c:v>32</c:v>
                </c:pt>
                <c:pt idx="76298">
                  <c:v>207</c:v>
                </c:pt>
                <c:pt idx="76299">
                  <c:v>30</c:v>
                </c:pt>
                <c:pt idx="76300">
                  <c:v>91</c:v>
                </c:pt>
                <c:pt idx="76301">
                  <c:v>7</c:v>
                </c:pt>
                <c:pt idx="76302">
                  <c:v>2</c:v>
                </c:pt>
                <c:pt idx="76303">
                  <c:v>10</c:v>
                </c:pt>
                <c:pt idx="76304">
                  <c:v>511</c:v>
                </c:pt>
                <c:pt idx="76305">
                  <c:v>273</c:v>
                </c:pt>
                <c:pt idx="76306">
                  <c:v>137</c:v>
                </c:pt>
                <c:pt idx="76307">
                  <c:v>354</c:v>
                </c:pt>
                <c:pt idx="76308">
                  <c:v>100</c:v>
                </c:pt>
                <c:pt idx="76309">
                  <c:v>224</c:v>
                </c:pt>
                <c:pt idx="76310">
                  <c:v>306</c:v>
                </c:pt>
                <c:pt idx="76311">
                  <c:v>221</c:v>
                </c:pt>
                <c:pt idx="76312">
                  <c:v>480</c:v>
                </c:pt>
                <c:pt idx="76313" formatCode="0.00E+00">
                  <c:v>4.8999999999999998E-3</c:v>
                </c:pt>
                <c:pt idx="76314">
                  <c:v>13</c:v>
                </c:pt>
                <c:pt idx="76315">
                  <c:v>126</c:v>
                </c:pt>
                <c:pt idx="76316">
                  <c:v>370</c:v>
                </c:pt>
                <c:pt idx="76317">
                  <c:v>89</c:v>
                </c:pt>
                <c:pt idx="76318">
                  <c:v>1</c:v>
                </c:pt>
                <c:pt idx="76319">
                  <c:v>98</c:v>
                </c:pt>
                <c:pt idx="76320">
                  <c:v>180</c:v>
                </c:pt>
                <c:pt idx="76321" formatCode="0.00E+00">
                  <c:v>4.8999999999999998E-3</c:v>
                </c:pt>
                <c:pt idx="76322">
                  <c:v>21</c:v>
                </c:pt>
                <c:pt idx="76323">
                  <c:v>232</c:v>
                </c:pt>
                <c:pt idx="76324">
                  <c:v>179</c:v>
                </c:pt>
                <c:pt idx="76325">
                  <c:v>295</c:v>
                </c:pt>
                <c:pt idx="76326">
                  <c:v>189</c:v>
                </c:pt>
                <c:pt idx="76327">
                  <c:v>266</c:v>
                </c:pt>
                <c:pt idx="76328">
                  <c:v>340</c:v>
                </c:pt>
                <c:pt idx="76329">
                  <c:v>350</c:v>
                </c:pt>
                <c:pt idx="76330">
                  <c:v>325</c:v>
                </c:pt>
                <c:pt idx="76331">
                  <c:v>250</c:v>
                </c:pt>
                <c:pt idx="76332">
                  <c:v>408</c:v>
                </c:pt>
                <c:pt idx="76333">
                  <c:v>264</c:v>
                </c:pt>
                <c:pt idx="76334">
                  <c:v>232</c:v>
                </c:pt>
                <c:pt idx="76335">
                  <c:v>262</c:v>
                </c:pt>
                <c:pt idx="76336">
                  <c:v>221</c:v>
                </c:pt>
                <c:pt idx="76337">
                  <c:v>243</c:v>
                </c:pt>
                <c:pt idx="76338">
                  <c:v>434</c:v>
                </c:pt>
                <c:pt idx="76339">
                  <c:v>282</c:v>
                </c:pt>
                <c:pt idx="76340">
                  <c:v>328</c:v>
                </c:pt>
                <c:pt idx="76341">
                  <c:v>360</c:v>
                </c:pt>
                <c:pt idx="76342">
                  <c:v>376</c:v>
                </c:pt>
                <c:pt idx="76343">
                  <c:v>198</c:v>
                </c:pt>
                <c:pt idx="76344">
                  <c:v>405</c:v>
                </c:pt>
                <c:pt idx="76345">
                  <c:v>385</c:v>
                </c:pt>
                <c:pt idx="76346">
                  <c:v>902</c:v>
                </c:pt>
                <c:pt idx="76347">
                  <c:v>393</c:v>
                </c:pt>
                <c:pt idx="76348">
                  <c:v>348</c:v>
                </c:pt>
                <c:pt idx="76349">
                  <c:v>353</c:v>
                </c:pt>
                <c:pt idx="76350">
                  <c:v>258</c:v>
                </c:pt>
                <c:pt idx="76351">
                  <c:v>427</c:v>
                </c:pt>
                <c:pt idx="76352">
                  <c:v>613</c:v>
                </c:pt>
                <c:pt idx="76353">
                  <c:v>296</c:v>
                </c:pt>
                <c:pt idx="76354">
                  <c:v>467</c:v>
                </c:pt>
                <c:pt idx="76355">
                  <c:v>309</c:v>
                </c:pt>
                <c:pt idx="76356">
                  <c:v>367</c:v>
                </c:pt>
                <c:pt idx="76357">
                  <c:v>297</c:v>
                </c:pt>
                <c:pt idx="76358">
                  <c:v>394</c:v>
                </c:pt>
                <c:pt idx="76359">
                  <c:v>538</c:v>
                </c:pt>
                <c:pt idx="76360">
                  <c:v>1111</c:v>
                </c:pt>
                <c:pt idx="76361">
                  <c:v>285</c:v>
                </c:pt>
                <c:pt idx="76362">
                  <c:v>1046</c:v>
                </c:pt>
                <c:pt idx="76363">
                  <c:v>764</c:v>
                </c:pt>
                <c:pt idx="76364">
                  <c:v>541</c:v>
                </c:pt>
                <c:pt idx="76365">
                  <c:v>830</c:v>
                </c:pt>
                <c:pt idx="76366">
                  <c:v>900</c:v>
                </c:pt>
                <c:pt idx="76367">
                  <c:v>589</c:v>
                </c:pt>
                <c:pt idx="76368">
                  <c:v>257</c:v>
                </c:pt>
                <c:pt idx="76369">
                  <c:v>315</c:v>
                </c:pt>
                <c:pt idx="76370">
                  <c:v>910</c:v>
                </c:pt>
                <c:pt idx="76371">
                  <c:v>239</c:v>
                </c:pt>
                <c:pt idx="76372">
                  <c:v>261</c:v>
                </c:pt>
                <c:pt idx="76373">
                  <c:v>483</c:v>
                </c:pt>
                <c:pt idx="76374">
                  <c:v>64</c:v>
                </c:pt>
                <c:pt idx="76375">
                  <c:v>11</c:v>
                </c:pt>
                <c:pt idx="76376">
                  <c:v>58</c:v>
                </c:pt>
                <c:pt idx="76377">
                  <c:v>20</c:v>
                </c:pt>
                <c:pt idx="76378">
                  <c:v>16</c:v>
                </c:pt>
                <c:pt idx="76379">
                  <c:v>90</c:v>
                </c:pt>
                <c:pt idx="76380">
                  <c:v>127</c:v>
                </c:pt>
                <c:pt idx="76381">
                  <c:v>54</c:v>
                </c:pt>
                <c:pt idx="76382">
                  <c:v>185</c:v>
                </c:pt>
                <c:pt idx="76383">
                  <c:v>267</c:v>
                </c:pt>
                <c:pt idx="76384">
                  <c:v>414</c:v>
                </c:pt>
                <c:pt idx="76385">
                  <c:v>323</c:v>
                </c:pt>
                <c:pt idx="76386">
                  <c:v>365</c:v>
                </c:pt>
                <c:pt idx="76387">
                  <c:v>333</c:v>
                </c:pt>
                <c:pt idx="76388">
                  <c:v>384</c:v>
                </c:pt>
                <c:pt idx="76389">
                  <c:v>285</c:v>
                </c:pt>
                <c:pt idx="76390">
                  <c:v>273</c:v>
                </c:pt>
                <c:pt idx="76391">
                  <c:v>269</c:v>
                </c:pt>
                <c:pt idx="76392">
                  <c:v>177</c:v>
                </c:pt>
                <c:pt idx="76393">
                  <c:v>229</c:v>
                </c:pt>
                <c:pt idx="76394">
                  <c:v>316</c:v>
                </c:pt>
                <c:pt idx="76395">
                  <c:v>300</c:v>
                </c:pt>
                <c:pt idx="76396">
                  <c:v>260</c:v>
                </c:pt>
                <c:pt idx="76397">
                  <c:v>380</c:v>
                </c:pt>
                <c:pt idx="76398">
                  <c:v>320</c:v>
                </c:pt>
                <c:pt idx="76399">
                  <c:v>236</c:v>
                </c:pt>
                <c:pt idx="76400">
                  <c:v>291</c:v>
                </c:pt>
                <c:pt idx="76401">
                  <c:v>326</c:v>
                </c:pt>
                <c:pt idx="76402">
                  <c:v>378</c:v>
                </c:pt>
                <c:pt idx="76403">
                  <c:v>203</c:v>
                </c:pt>
                <c:pt idx="76404">
                  <c:v>232</c:v>
                </c:pt>
                <c:pt idx="76405">
                  <c:v>323</c:v>
                </c:pt>
                <c:pt idx="76406">
                  <c:v>272</c:v>
                </c:pt>
                <c:pt idx="76407">
                  <c:v>101</c:v>
                </c:pt>
                <c:pt idx="76408">
                  <c:v>307</c:v>
                </c:pt>
                <c:pt idx="76409">
                  <c:v>245</c:v>
                </c:pt>
                <c:pt idx="76410">
                  <c:v>265</c:v>
                </c:pt>
                <c:pt idx="76411">
                  <c:v>221</c:v>
                </c:pt>
                <c:pt idx="76412">
                  <c:v>185</c:v>
                </c:pt>
                <c:pt idx="76413">
                  <c:v>174</c:v>
                </c:pt>
                <c:pt idx="76414">
                  <c:v>170</c:v>
                </c:pt>
                <c:pt idx="76415">
                  <c:v>122</c:v>
                </c:pt>
                <c:pt idx="76416">
                  <c:v>104</c:v>
                </c:pt>
                <c:pt idx="76417">
                  <c:v>128</c:v>
                </c:pt>
                <c:pt idx="76418">
                  <c:v>149</c:v>
                </c:pt>
                <c:pt idx="76419">
                  <c:v>748</c:v>
                </c:pt>
                <c:pt idx="76420">
                  <c:v>579</c:v>
                </c:pt>
                <c:pt idx="76421">
                  <c:v>743</c:v>
                </c:pt>
                <c:pt idx="76422">
                  <c:v>658</c:v>
                </c:pt>
                <c:pt idx="76423">
                  <c:v>833</c:v>
                </c:pt>
                <c:pt idx="76424">
                  <c:v>425</c:v>
                </c:pt>
                <c:pt idx="76425">
                  <c:v>904</c:v>
                </c:pt>
                <c:pt idx="76426">
                  <c:v>571</c:v>
                </c:pt>
                <c:pt idx="76427">
                  <c:v>775</c:v>
                </c:pt>
                <c:pt idx="76428">
                  <c:v>492</c:v>
                </c:pt>
                <c:pt idx="76429">
                  <c:v>495</c:v>
                </c:pt>
                <c:pt idx="76430">
                  <c:v>377</c:v>
                </c:pt>
                <c:pt idx="76431">
                  <c:v>475</c:v>
                </c:pt>
                <c:pt idx="76432">
                  <c:v>160</c:v>
                </c:pt>
                <c:pt idx="76433">
                  <c:v>304</c:v>
                </c:pt>
                <c:pt idx="76434">
                  <c:v>288</c:v>
                </c:pt>
                <c:pt idx="76435">
                  <c:v>534</c:v>
                </c:pt>
                <c:pt idx="76436">
                  <c:v>287</c:v>
                </c:pt>
                <c:pt idx="76437">
                  <c:v>319</c:v>
                </c:pt>
                <c:pt idx="76438">
                  <c:v>301</c:v>
                </c:pt>
                <c:pt idx="76439">
                  <c:v>232</c:v>
                </c:pt>
                <c:pt idx="76440">
                  <c:v>264</c:v>
                </c:pt>
                <c:pt idx="76441">
                  <c:v>279</c:v>
                </c:pt>
                <c:pt idx="76442">
                  <c:v>294</c:v>
                </c:pt>
                <c:pt idx="76443">
                  <c:v>269</c:v>
                </c:pt>
                <c:pt idx="76444">
                  <c:v>151</c:v>
                </c:pt>
                <c:pt idx="76445">
                  <c:v>170</c:v>
                </c:pt>
                <c:pt idx="76446">
                  <c:v>517</c:v>
                </c:pt>
                <c:pt idx="76447">
                  <c:v>189</c:v>
                </c:pt>
                <c:pt idx="76448">
                  <c:v>466</c:v>
                </c:pt>
                <c:pt idx="76449">
                  <c:v>214</c:v>
                </c:pt>
                <c:pt idx="76450">
                  <c:v>709</c:v>
                </c:pt>
                <c:pt idx="76451">
                  <c:v>243</c:v>
                </c:pt>
                <c:pt idx="76452">
                  <c:v>245</c:v>
                </c:pt>
                <c:pt idx="76453">
                  <c:v>537</c:v>
                </c:pt>
                <c:pt idx="76454">
                  <c:v>296</c:v>
                </c:pt>
                <c:pt idx="76455">
                  <c:v>253</c:v>
                </c:pt>
                <c:pt idx="76456">
                  <c:v>343</c:v>
                </c:pt>
                <c:pt idx="76457">
                  <c:v>425</c:v>
                </c:pt>
                <c:pt idx="76458">
                  <c:v>242</c:v>
                </c:pt>
                <c:pt idx="76459">
                  <c:v>179</c:v>
                </c:pt>
                <c:pt idx="76460">
                  <c:v>196</c:v>
                </c:pt>
                <c:pt idx="76461">
                  <c:v>620</c:v>
                </c:pt>
                <c:pt idx="76462">
                  <c:v>496</c:v>
                </c:pt>
                <c:pt idx="76463">
                  <c:v>793</c:v>
                </c:pt>
                <c:pt idx="76464">
                  <c:v>705</c:v>
                </c:pt>
                <c:pt idx="76465">
                  <c:v>802</c:v>
                </c:pt>
                <c:pt idx="76466">
                  <c:v>809</c:v>
                </c:pt>
                <c:pt idx="76467">
                  <c:v>981</c:v>
                </c:pt>
                <c:pt idx="76468">
                  <c:v>898</c:v>
                </c:pt>
                <c:pt idx="76469">
                  <c:v>898</c:v>
                </c:pt>
                <c:pt idx="76470">
                  <c:v>289</c:v>
                </c:pt>
                <c:pt idx="76471">
                  <c:v>585</c:v>
                </c:pt>
                <c:pt idx="76472">
                  <c:v>990</c:v>
                </c:pt>
                <c:pt idx="76473">
                  <c:v>356</c:v>
                </c:pt>
                <c:pt idx="76474">
                  <c:v>389</c:v>
                </c:pt>
                <c:pt idx="76475">
                  <c:v>222</c:v>
                </c:pt>
                <c:pt idx="76476">
                  <c:v>221</c:v>
                </c:pt>
                <c:pt idx="76477">
                  <c:v>370</c:v>
                </c:pt>
                <c:pt idx="76478">
                  <c:v>220</c:v>
                </c:pt>
                <c:pt idx="76479">
                  <c:v>292</c:v>
                </c:pt>
                <c:pt idx="76480">
                  <c:v>526</c:v>
                </c:pt>
                <c:pt idx="76481">
                  <c:v>407</c:v>
                </c:pt>
                <c:pt idx="76482">
                  <c:v>175</c:v>
                </c:pt>
                <c:pt idx="76483">
                  <c:v>206</c:v>
                </c:pt>
                <c:pt idx="76484">
                  <c:v>211</c:v>
                </c:pt>
                <c:pt idx="76485" formatCode="0.00E+00">
                  <c:v>4.8999999999999998E-3</c:v>
                </c:pt>
                <c:pt idx="76486">
                  <c:v>286</c:v>
                </c:pt>
                <c:pt idx="76487">
                  <c:v>269</c:v>
                </c:pt>
                <c:pt idx="76488">
                  <c:v>307</c:v>
                </c:pt>
                <c:pt idx="76489">
                  <c:v>346</c:v>
                </c:pt>
                <c:pt idx="76490">
                  <c:v>311</c:v>
                </c:pt>
                <c:pt idx="76491">
                  <c:v>394</c:v>
                </c:pt>
                <c:pt idx="76492">
                  <c:v>414</c:v>
                </c:pt>
                <c:pt idx="76493">
                  <c:v>387</c:v>
                </c:pt>
                <c:pt idx="76494">
                  <c:v>251</c:v>
                </c:pt>
                <c:pt idx="76495">
                  <c:v>309</c:v>
                </c:pt>
                <c:pt idx="76496">
                  <c:v>316</c:v>
                </c:pt>
                <c:pt idx="76497">
                  <c:v>217</c:v>
                </c:pt>
                <c:pt idx="76498">
                  <c:v>220</c:v>
                </c:pt>
                <c:pt idx="76499">
                  <c:v>329</c:v>
                </c:pt>
                <c:pt idx="76500">
                  <c:v>344</c:v>
                </c:pt>
                <c:pt idx="76501">
                  <c:v>260</c:v>
                </c:pt>
                <c:pt idx="76502">
                  <c:v>254</c:v>
                </c:pt>
                <c:pt idx="76503">
                  <c:v>406</c:v>
                </c:pt>
                <c:pt idx="76504">
                  <c:v>240</c:v>
                </c:pt>
                <c:pt idx="76505">
                  <c:v>1145</c:v>
                </c:pt>
                <c:pt idx="76506">
                  <c:v>780</c:v>
                </c:pt>
                <c:pt idx="76507">
                  <c:v>160</c:v>
                </c:pt>
                <c:pt idx="76508">
                  <c:v>243</c:v>
                </c:pt>
                <c:pt idx="76509">
                  <c:v>223</c:v>
                </c:pt>
                <c:pt idx="76510">
                  <c:v>227</c:v>
                </c:pt>
                <c:pt idx="76511">
                  <c:v>268</c:v>
                </c:pt>
                <c:pt idx="76512">
                  <c:v>206</c:v>
                </c:pt>
                <c:pt idx="76513">
                  <c:v>223</c:v>
                </c:pt>
                <c:pt idx="76514">
                  <c:v>258</c:v>
                </c:pt>
                <c:pt idx="76515">
                  <c:v>270</c:v>
                </c:pt>
                <c:pt idx="76516">
                  <c:v>190</c:v>
                </c:pt>
                <c:pt idx="76517">
                  <c:v>263</c:v>
                </c:pt>
                <c:pt idx="76518">
                  <c:v>158</c:v>
                </c:pt>
                <c:pt idx="76519">
                  <c:v>287</c:v>
                </c:pt>
                <c:pt idx="76520">
                  <c:v>300</c:v>
                </c:pt>
                <c:pt idx="76521">
                  <c:v>306</c:v>
                </c:pt>
                <c:pt idx="76522">
                  <c:v>485</c:v>
                </c:pt>
                <c:pt idx="76523">
                  <c:v>438</c:v>
                </c:pt>
                <c:pt idx="76524">
                  <c:v>1074</c:v>
                </c:pt>
                <c:pt idx="76525">
                  <c:v>1077</c:v>
                </c:pt>
                <c:pt idx="76526">
                  <c:v>1030</c:v>
                </c:pt>
                <c:pt idx="76527">
                  <c:v>777</c:v>
                </c:pt>
                <c:pt idx="76528">
                  <c:v>860</c:v>
                </c:pt>
                <c:pt idx="76529">
                  <c:v>946</c:v>
                </c:pt>
                <c:pt idx="76530">
                  <c:v>303</c:v>
                </c:pt>
                <c:pt idx="76531">
                  <c:v>242</c:v>
                </c:pt>
                <c:pt idx="76532">
                  <c:v>627</c:v>
                </c:pt>
                <c:pt idx="76533">
                  <c:v>808</c:v>
                </c:pt>
                <c:pt idx="76534">
                  <c:v>254</c:v>
                </c:pt>
                <c:pt idx="76535">
                  <c:v>386</c:v>
                </c:pt>
                <c:pt idx="76536">
                  <c:v>261</c:v>
                </c:pt>
                <c:pt idx="76537">
                  <c:v>305</c:v>
                </c:pt>
                <c:pt idx="76538">
                  <c:v>393</c:v>
                </c:pt>
                <c:pt idx="76539">
                  <c:v>210</c:v>
                </c:pt>
                <c:pt idx="76540">
                  <c:v>264</c:v>
                </c:pt>
                <c:pt idx="76541">
                  <c:v>228</c:v>
                </c:pt>
                <c:pt idx="76542">
                  <c:v>283</c:v>
                </c:pt>
                <c:pt idx="76543">
                  <c:v>186</c:v>
                </c:pt>
                <c:pt idx="76544">
                  <c:v>285</c:v>
                </c:pt>
                <c:pt idx="76545">
                  <c:v>276</c:v>
                </c:pt>
                <c:pt idx="76546">
                  <c:v>968</c:v>
                </c:pt>
                <c:pt idx="76547">
                  <c:v>828</c:v>
                </c:pt>
                <c:pt idx="76548">
                  <c:v>362</c:v>
                </c:pt>
                <c:pt idx="76549">
                  <c:v>1093</c:v>
                </c:pt>
                <c:pt idx="76550">
                  <c:v>412</c:v>
                </c:pt>
                <c:pt idx="76551">
                  <c:v>510</c:v>
                </c:pt>
                <c:pt idx="76552">
                  <c:v>890</c:v>
                </c:pt>
                <c:pt idx="76553">
                  <c:v>771</c:v>
                </c:pt>
                <c:pt idx="76554">
                  <c:v>294</c:v>
                </c:pt>
                <c:pt idx="76555">
                  <c:v>322</c:v>
                </c:pt>
                <c:pt idx="76556">
                  <c:v>929</c:v>
                </c:pt>
                <c:pt idx="76557">
                  <c:v>694</c:v>
                </c:pt>
                <c:pt idx="76558">
                  <c:v>345</c:v>
                </c:pt>
                <c:pt idx="76559">
                  <c:v>244</c:v>
                </c:pt>
                <c:pt idx="76560">
                  <c:v>188</c:v>
                </c:pt>
                <c:pt idx="76561">
                  <c:v>246</c:v>
                </c:pt>
                <c:pt idx="76562">
                  <c:v>173</c:v>
                </c:pt>
                <c:pt idx="76563">
                  <c:v>342</c:v>
                </c:pt>
                <c:pt idx="76564">
                  <c:v>323</c:v>
                </c:pt>
                <c:pt idx="76565">
                  <c:v>302</c:v>
                </c:pt>
                <c:pt idx="76566">
                  <c:v>288</c:v>
                </c:pt>
                <c:pt idx="76567">
                  <c:v>225</c:v>
                </c:pt>
                <c:pt idx="76568">
                  <c:v>290</c:v>
                </c:pt>
                <c:pt idx="76569">
                  <c:v>273</c:v>
                </c:pt>
                <c:pt idx="76570" formatCode="0.00E+00">
                  <c:v>4.8999999999999998E-3</c:v>
                </c:pt>
                <c:pt idx="76571">
                  <c:v>20</c:v>
                </c:pt>
                <c:pt idx="76572">
                  <c:v>8</c:v>
                </c:pt>
                <c:pt idx="76573">
                  <c:v>41</c:v>
                </c:pt>
                <c:pt idx="76574" formatCode="0.00E+00">
                  <c:v>4.8999999999999998E-3</c:v>
                </c:pt>
                <c:pt idx="76575">
                  <c:v>557</c:v>
                </c:pt>
                <c:pt idx="76576">
                  <c:v>659</c:v>
                </c:pt>
                <c:pt idx="76577">
                  <c:v>969</c:v>
                </c:pt>
                <c:pt idx="76578">
                  <c:v>969</c:v>
                </c:pt>
                <c:pt idx="76579">
                  <c:v>1294</c:v>
                </c:pt>
                <c:pt idx="76580">
                  <c:v>1478</c:v>
                </c:pt>
                <c:pt idx="76581">
                  <c:v>977</c:v>
                </c:pt>
                <c:pt idx="76582">
                  <c:v>1332</c:v>
                </c:pt>
                <c:pt idx="76583">
                  <c:v>1162</c:v>
                </c:pt>
                <c:pt idx="76584">
                  <c:v>545</c:v>
                </c:pt>
                <c:pt idx="76585">
                  <c:v>347</c:v>
                </c:pt>
                <c:pt idx="76586">
                  <c:v>1355</c:v>
                </c:pt>
                <c:pt idx="76587">
                  <c:v>123</c:v>
                </c:pt>
                <c:pt idx="76588">
                  <c:v>109</c:v>
                </c:pt>
                <c:pt idx="76589">
                  <c:v>236</c:v>
                </c:pt>
                <c:pt idx="76590">
                  <c:v>133</c:v>
                </c:pt>
                <c:pt idx="76591">
                  <c:v>90</c:v>
                </c:pt>
                <c:pt idx="76592">
                  <c:v>269</c:v>
                </c:pt>
                <c:pt idx="76593">
                  <c:v>110</c:v>
                </c:pt>
                <c:pt idx="76594">
                  <c:v>88</c:v>
                </c:pt>
                <c:pt idx="76595">
                  <c:v>180</c:v>
                </c:pt>
                <c:pt idx="76596">
                  <c:v>131</c:v>
                </c:pt>
                <c:pt idx="76597">
                  <c:v>209</c:v>
                </c:pt>
                <c:pt idx="76598">
                  <c:v>305</c:v>
                </c:pt>
                <c:pt idx="76599">
                  <c:v>385</c:v>
                </c:pt>
                <c:pt idx="76600">
                  <c:v>281</c:v>
                </c:pt>
                <c:pt idx="76601">
                  <c:v>314</c:v>
                </c:pt>
                <c:pt idx="76602">
                  <c:v>297</c:v>
                </c:pt>
                <c:pt idx="76603">
                  <c:v>288</c:v>
                </c:pt>
                <c:pt idx="76604">
                  <c:v>378</c:v>
                </c:pt>
                <c:pt idx="76605">
                  <c:v>197</c:v>
                </c:pt>
                <c:pt idx="76606">
                  <c:v>241</c:v>
                </c:pt>
                <c:pt idx="76607">
                  <c:v>208</c:v>
                </c:pt>
                <c:pt idx="76608">
                  <c:v>282</c:v>
                </c:pt>
                <c:pt idx="76609">
                  <c:v>269</c:v>
                </c:pt>
                <c:pt idx="76610">
                  <c:v>232</c:v>
                </c:pt>
                <c:pt idx="76611">
                  <c:v>409</c:v>
                </c:pt>
                <c:pt idx="76612">
                  <c:v>513</c:v>
                </c:pt>
                <c:pt idx="76613">
                  <c:v>397</c:v>
                </c:pt>
                <c:pt idx="76614">
                  <c:v>450</c:v>
                </c:pt>
                <c:pt idx="76615">
                  <c:v>376</c:v>
                </c:pt>
                <c:pt idx="76616">
                  <c:v>839</c:v>
                </c:pt>
                <c:pt idx="76617">
                  <c:v>761</c:v>
                </c:pt>
                <c:pt idx="76618">
                  <c:v>371</c:v>
                </c:pt>
                <c:pt idx="76619">
                  <c:v>422</c:v>
                </c:pt>
                <c:pt idx="76620">
                  <c:v>1104</c:v>
                </c:pt>
                <c:pt idx="76621">
                  <c:v>212</c:v>
                </c:pt>
                <c:pt idx="76622">
                  <c:v>492</c:v>
                </c:pt>
                <c:pt idx="76623">
                  <c:v>311</c:v>
                </c:pt>
                <c:pt idx="76624">
                  <c:v>254</c:v>
                </c:pt>
                <c:pt idx="76625">
                  <c:v>380</c:v>
                </c:pt>
                <c:pt idx="76626">
                  <c:v>586</c:v>
                </c:pt>
                <c:pt idx="76627">
                  <c:v>251</c:v>
                </c:pt>
                <c:pt idx="76628">
                  <c:v>456</c:v>
                </c:pt>
                <c:pt idx="76629">
                  <c:v>280</c:v>
                </c:pt>
                <c:pt idx="76630">
                  <c:v>841</c:v>
                </c:pt>
                <c:pt idx="76631">
                  <c:v>226</c:v>
                </c:pt>
                <c:pt idx="76632">
                  <c:v>291</c:v>
                </c:pt>
                <c:pt idx="76633">
                  <c:v>519</c:v>
                </c:pt>
                <c:pt idx="76634">
                  <c:v>350</c:v>
                </c:pt>
                <c:pt idx="76635">
                  <c:v>267</c:v>
                </c:pt>
                <c:pt idx="76636">
                  <c:v>325</c:v>
                </c:pt>
                <c:pt idx="76637">
                  <c:v>372</c:v>
                </c:pt>
                <c:pt idx="76638">
                  <c:v>419</c:v>
                </c:pt>
                <c:pt idx="76639">
                  <c:v>308</c:v>
                </c:pt>
                <c:pt idx="76640">
                  <c:v>356</c:v>
                </c:pt>
                <c:pt idx="76641">
                  <c:v>334</c:v>
                </c:pt>
                <c:pt idx="76642">
                  <c:v>343</c:v>
                </c:pt>
                <c:pt idx="76643">
                  <c:v>327</c:v>
                </c:pt>
                <c:pt idx="76644">
                  <c:v>283</c:v>
                </c:pt>
                <c:pt idx="76645">
                  <c:v>250</c:v>
                </c:pt>
                <c:pt idx="76646">
                  <c:v>487</c:v>
                </c:pt>
                <c:pt idx="76647">
                  <c:v>356</c:v>
                </c:pt>
                <c:pt idx="76648">
                  <c:v>312</c:v>
                </c:pt>
                <c:pt idx="76649">
                  <c:v>313</c:v>
                </c:pt>
                <c:pt idx="76650">
                  <c:v>339</c:v>
                </c:pt>
                <c:pt idx="76651">
                  <c:v>260</c:v>
                </c:pt>
                <c:pt idx="76652">
                  <c:v>470</c:v>
                </c:pt>
                <c:pt idx="76653">
                  <c:v>270</c:v>
                </c:pt>
                <c:pt idx="76654">
                  <c:v>283</c:v>
                </c:pt>
                <c:pt idx="76655">
                  <c:v>224</c:v>
                </c:pt>
                <c:pt idx="76656">
                  <c:v>191</c:v>
                </c:pt>
                <c:pt idx="76657">
                  <c:v>314</c:v>
                </c:pt>
                <c:pt idx="76658">
                  <c:v>355</c:v>
                </c:pt>
                <c:pt idx="76659">
                  <c:v>45</c:v>
                </c:pt>
                <c:pt idx="76660">
                  <c:v>48</c:v>
                </c:pt>
                <c:pt idx="76661">
                  <c:v>261</c:v>
                </c:pt>
                <c:pt idx="76662">
                  <c:v>174</c:v>
                </c:pt>
                <c:pt idx="76663">
                  <c:v>1211</c:v>
                </c:pt>
                <c:pt idx="76664">
                  <c:v>233</c:v>
                </c:pt>
                <c:pt idx="76665">
                  <c:v>245</c:v>
                </c:pt>
                <c:pt idx="76666">
                  <c:v>287</c:v>
                </c:pt>
                <c:pt idx="76667">
                  <c:v>460</c:v>
                </c:pt>
                <c:pt idx="76668">
                  <c:v>544</c:v>
                </c:pt>
                <c:pt idx="76669">
                  <c:v>346</c:v>
                </c:pt>
                <c:pt idx="76670">
                  <c:v>343</c:v>
                </c:pt>
                <c:pt idx="76671">
                  <c:v>414</c:v>
                </c:pt>
                <c:pt idx="76672">
                  <c:v>212</c:v>
                </c:pt>
                <c:pt idx="76673">
                  <c:v>401</c:v>
                </c:pt>
                <c:pt idx="76674">
                  <c:v>209</c:v>
                </c:pt>
                <c:pt idx="76675">
                  <c:v>405</c:v>
                </c:pt>
                <c:pt idx="76676">
                  <c:v>338</c:v>
                </c:pt>
                <c:pt idx="76677">
                  <c:v>309</c:v>
                </c:pt>
                <c:pt idx="76678">
                  <c:v>275</c:v>
                </c:pt>
                <c:pt idx="76679">
                  <c:v>267</c:v>
                </c:pt>
                <c:pt idx="76680">
                  <c:v>245</c:v>
                </c:pt>
                <c:pt idx="76681">
                  <c:v>123</c:v>
                </c:pt>
                <c:pt idx="76682">
                  <c:v>261</c:v>
                </c:pt>
                <c:pt idx="76683">
                  <c:v>166</c:v>
                </c:pt>
                <c:pt idx="76684">
                  <c:v>245</c:v>
                </c:pt>
                <c:pt idx="76685">
                  <c:v>62</c:v>
                </c:pt>
                <c:pt idx="76686">
                  <c:v>108</c:v>
                </c:pt>
                <c:pt idx="76687">
                  <c:v>194</c:v>
                </c:pt>
                <c:pt idx="76688">
                  <c:v>126</c:v>
                </c:pt>
                <c:pt idx="76689">
                  <c:v>210</c:v>
                </c:pt>
                <c:pt idx="76690">
                  <c:v>70</c:v>
                </c:pt>
                <c:pt idx="76691">
                  <c:v>122</c:v>
                </c:pt>
                <c:pt idx="76692">
                  <c:v>36</c:v>
                </c:pt>
                <c:pt idx="76693">
                  <c:v>58</c:v>
                </c:pt>
                <c:pt idx="76694">
                  <c:v>87</c:v>
                </c:pt>
                <c:pt idx="76695">
                  <c:v>123</c:v>
                </c:pt>
                <c:pt idx="76696">
                  <c:v>49</c:v>
                </c:pt>
                <c:pt idx="76697">
                  <c:v>187</c:v>
                </c:pt>
                <c:pt idx="76698">
                  <c:v>162</c:v>
                </c:pt>
                <c:pt idx="76699">
                  <c:v>215</c:v>
                </c:pt>
                <c:pt idx="76700">
                  <c:v>202</c:v>
                </c:pt>
                <c:pt idx="76701">
                  <c:v>365</c:v>
                </c:pt>
                <c:pt idx="76702">
                  <c:v>315</c:v>
                </c:pt>
                <c:pt idx="76703">
                  <c:v>197</c:v>
                </c:pt>
                <c:pt idx="76704">
                  <c:v>302</c:v>
                </c:pt>
                <c:pt idx="76705">
                  <c:v>106</c:v>
                </c:pt>
                <c:pt idx="76706">
                  <c:v>283</c:v>
                </c:pt>
                <c:pt idx="76707">
                  <c:v>136</c:v>
                </c:pt>
                <c:pt idx="76708">
                  <c:v>247</c:v>
                </c:pt>
                <c:pt idx="76709">
                  <c:v>431</c:v>
                </c:pt>
                <c:pt idx="76710">
                  <c:v>312</c:v>
                </c:pt>
                <c:pt idx="76711">
                  <c:v>202</c:v>
                </c:pt>
                <c:pt idx="76712">
                  <c:v>219</c:v>
                </c:pt>
                <c:pt idx="76713">
                  <c:v>318</c:v>
                </c:pt>
                <c:pt idx="76714">
                  <c:v>129</c:v>
                </c:pt>
                <c:pt idx="76715">
                  <c:v>265</c:v>
                </c:pt>
                <c:pt idx="76716">
                  <c:v>328</c:v>
                </c:pt>
                <c:pt idx="76717">
                  <c:v>144</c:v>
                </c:pt>
                <c:pt idx="76718">
                  <c:v>214</c:v>
                </c:pt>
                <c:pt idx="76719">
                  <c:v>251</c:v>
                </c:pt>
                <c:pt idx="76720">
                  <c:v>326</c:v>
                </c:pt>
                <c:pt idx="76721">
                  <c:v>129</c:v>
                </c:pt>
                <c:pt idx="76722">
                  <c:v>258</c:v>
                </c:pt>
                <c:pt idx="76723">
                  <c:v>92</c:v>
                </c:pt>
                <c:pt idx="76724">
                  <c:v>226</c:v>
                </c:pt>
                <c:pt idx="76725">
                  <c:v>131</c:v>
                </c:pt>
                <c:pt idx="76726">
                  <c:v>222</c:v>
                </c:pt>
                <c:pt idx="76727">
                  <c:v>115</c:v>
                </c:pt>
                <c:pt idx="76728">
                  <c:v>211</c:v>
                </c:pt>
                <c:pt idx="76729">
                  <c:v>244</c:v>
                </c:pt>
                <c:pt idx="76730">
                  <c:v>79</c:v>
                </c:pt>
                <c:pt idx="76731">
                  <c:v>267</c:v>
                </c:pt>
                <c:pt idx="76732">
                  <c:v>184</c:v>
                </c:pt>
                <c:pt idx="76733">
                  <c:v>16</c:v>
                </c:pt>
                <c:pt idx="76734">
                  <c:v>252</c:v>
                </c:pt>
                <c:pt idx="76735">
                  <c:v>23</c:v>
                </c:pt>
                <c:pt idx="76736">
                  <c:v>126</c:v>
                </c:pt>
                <c:pt idx="76737">
                  <c:v>128</c:v>
                </c:pt>
                <c:pt idx="76738">
                  <c:v>127</c:v>
                </c:pt>
                <c:pt idx="76739">
                  <c:v>552</c:v>
                </c:pt>
                <c:pt idx="76740">
                  <c:v>348</c:v>
                </c:pt>
                <c:pt idx="76741">
                  <c:v>139</c:v>
                </c:pt>
                <c:pt idx="76742">
                  <c:v>410</c:v>
                </c:pt>
                <c:pt idx="76743">
                  <c:v>189</c:v>
                </c:pt>
                <c:pt idx="76744">
                  <c:v>320</c:v>
                </c:pt>
                <c:pt idx="76745">
                  <c:v>358</c:v>
                </c:pt>
                <c:pt idx="76746">
                  <c:v>246</c:v>
                </c:pt>
                <c:pt idx="76747">
                  <c:v>254</c:v>
                </c:pt>
                <c:pt idx="76748">
                  <c:v>483</c:v>
                </c:pt>
                <c:pt idx="76749">
                  <c:v>240</c:v>
                </c:pt>
                <c:pt idx="76750">
                  <c:v>301</c:v>
                </c:pt>
                <c:pt idx="76751">
                  <c:v>355</c:v>
                </c:pt>
                <c:pt idx="76752">
                  <c:v>467</c:v>
                </c:pt>
                <c:pt idx="76753">
                  <c:v>371</c:v>
                </c:pt>
                <c:pt idx="76754">
                  <c:v>209</c:v>
                </c:pt>
                <c:pt idx="76755">
                  <c:v>236</c:v>
                </c:pt>
                <c:pt idx="76756">
                  <c:v>612</c:v>
                </c:pt>
                <c:pt idx="76757">
                  <c:v>320</c:v>
                </c:pt>
                <c:pt idx="76758">
                  <c:v>7</c:v>
                </c:pt>
                <c:pt idx="76759">
                  <c:v>99</c:v>
                </c:pt>
                <c:pt idx="76760">
                  <c:v>68</c:v>
                </c:pt>
                <c:pt idx="76761">
                  <c:v>79</c:v>
                </c:pt>
                <c:pt idx="76762">
                  <c:v>60</c:v>
                </c:pt>
                <c:pt idx="76763">
                  <c:v>192</c:v>
                </c:pt>
                <c:pt idx="76764">
                  <c:v>28</c:v>
                </c:pt>
                <c:pt idx="76765">
                  <c:v>64</c:v>
                </c:pt>
                <c:pt idx="76766">
                  <c:v>14</c:v>
                </c:pt>
                <c:pt idx="76767">
                  <c:v>21</c:v>
                </c:pt>
                <c:pt idx="76768">
                  <c:v>197</c:v>
                </c:pt>
                <c:pt idx="76769">
                  <c:v>175</c:v>
                </c:pt>
                <c:pt idx="76770">
                  <c:v>289</c:v>
                </c:pt>
                <c:pt idx="76771">
                  <c:v>319</c:v>
                </c:pt>
                <c:pt idx="76772">
                  <c:v>344</c:v>
                </c:pt>
                <c:pt idx="76773">
                  <c:v>303</c:v>
                </c:pt>
                <c:pt idx="76774">
                  <c:v>338</c:v>
                </c:pt>
                <c:pt idx="76775">
                  <c:v>311</c:v>
                </c:pt>
                <c:pt idx="76776">
                  <c:v>291</c:v>
                </c:pt>
                <c:pt idx="76777">
                  <c:v>186</c:v>
                </c:pt>
                <c:pt idx="76778">
                  <c:v>443</c:v>
                </c:pt>
                <c:pt idx="76779">
                  <c:v>250</c:v>
                </c:pt>
                <c:pt idx="76780">
                  <c:v>375</c:v>
                </c:pt>
                <c:pt idx="76781">
                  <c:v>20</c:v>
                </c:pt>
                <c:pt idx="76782">
                  <c:v>173</c:v>
                </c:pt>
                <c:pt idx="76783">
                  <c:v>226</c:v>
                </c:pt>
                <c:pt idx="76784">
                  <c:v>439</c:v>
                </c:pt>
                <c:pt idx="76785">
                  <c:v>256</c:v>
                </c:pt>
                <c:pt idx="76786">
                  <c:v>256</c:v>
                </c:pt>
                <c:pt idx="76787">
                  <c:v>283</c:v>
                </c:pt>
                <c:pt idx="76788">
                  <c:v>719</c:v>
                </c:pt>
                <c:pt idx="76789">
                  <c:v>778</c:v>
                </c:pt>
                <c:pt idx="76790">
                  <c:v>292</c:v>
                </c:pt>
                <c:pt idx="76791">
                  <c:v>228</c:v>
                </c:pt>
                <c:pt idx="76792">
                  <c:v>347</c:v>
                </c:pt>
                <c:pt idx="76793">
                  <c:v>408</c:v>
                </c:pt>
                <c:pt idx="76794">
                  <c:v>413</c:v>
                </c:pt>
                <c:pt idx="76795">
                  <c:v>926</c:v>
                </c:pt>
                <c:pt idx="76796">
                  <c:v>926</c:v>
                </c:pt>
                <c:pt idx="76797">
                  <c:v>518</c:v>
                </c:pt>
                <c:pt idx="76798">
                  <c:v>1349</c:v>
                </c:pt>
                <c:pt idx="76799">
                  <c:v>866</c:v>
                </c:pt>
                <c:pt idx="76800">
                  <c:v>1053</c:v>
                </c:pt>
                <c:pt idx="76801">
                  <c:v>672</c:v>
                </c:pt>
                <c:pt idx="76802">
                  <c:v>727</c:v>
                </c:pt>
                <c:pt idx="76803">
                  <c:v>830</c:v>
                </c:pt>
                <c:pt idx="76804">
                  <c:v>385</c:v>
                </c:pt>
                <c:pt idx="76805">
                  <c:v>909</c:v>
                </c:pt>
                <c:pt idx="76806">
                  <c:v>2098</c:v>
                </c:pt>
                <c:pt idx="76807">
                  <c:v>30</c:v>
                </c:pt>
                <c:pt idx="76808">
                  <c:v>349</c:v>
                </c:pt>
                <c:pt idx="76809">
                  <c:v>429</c:v>
                </c:pt>
                <c:pt idx="76810">
                  <c:v>86</c:v>
                </c:pt>
                <c:pt idx="76811">
                  <c:v>143</c:v>
                </c:pt>
                <c:pt idx="76812">
                  <c:v>616</c:v>
                </c:pt>
                <c:pt idx="76813">
                  <c:v>430</c:v>
                </c:pt>
                <c:pt idx="76814">
                  <c:v>247</c:v>
                </c:pt>
                <c:pt idx="76815">
                  <c:v>68</c:v>
                </c:pt>
                <c:pt idx="76816" formatCode="0.00E+00">
                  <c:v>4.8999999999999998E-3</c:v>
                </c:pt>
                <c:pt idx="76817">
                  <c:v>10</c:v>
                </c:pt>
                <c:pt idx="76818">
                  <c:v>110</c:v>
                </c:pt>
                <c:pt idx="76819">
                  <c:v>10</c:v>
                </c:pt>
                <c:pt idx="76820">
                  <c:v>23</c:v>
                </c:pt>
                <c:pt idx="76821">
                  <c:v>412</c:v>
                </c:pt>
                <c:pt idx="76822">
                  <c:v>99</c:v>
                </c:pt>
                <c:pt idx="76823">
                  <c:v>90</c:v>
                </c:pt>
                <c:pt idx="76824">
                  <c:v>98</c:v>
                </c:pt>
                <c:pt idx="76825">
                  <c:v>21</c:v>
                </c:pt>
                <c:pt idx="76826" formatCode="0.00E+00">
                  <c:v>4.8999999999999998E-3</c:v>
                </c:pt>
                <c:pt idx="76827">
                  <c:v>78</c:v>
                </c:pt>
                <c:pt idx="76828">
                  <c:v>48</c:v>
                </c:pt>
                <c:pt idx="76829">
                  <c:v>17</c:v>
                </c:pt>
                <c:pt idx="76830">
                  <c:v>199</c:v>
                </c:pt>
                <c:pt idx="76831">
                  <c:v>44</c:v>
                </c:pt>
                <c:pt idx="76832">
                  <c:v>61</c:v>
                </c:pt>
                <c:pt idx="76833">
                  <c:v>138</c:v>
                </c:pt>
                <c:pt idx="76834">
                  <c:v>63</c:v>
                </c:pt>
                <c:pt idx="76835">
                  <c:v>215</c:v>
                </c:pt>
                <c:pt idx="76836">
                  <c:v>95</c:v>
                </c:pt>
                <c:pt idx="76837">
                  <c:v>26</c:v>
                </c:pt>
                <c:pt idx="76838">
                  <c:v>267</c:v>
                </c:pt>
                <c:pt idx="76839">
                  <c:v>140</c:v>
                </c:pt>
                <c:pt idx="76840">
                  <c:v>174</c:v>
                </c:pt>
                <c:pt idx="76841">
                  <c:v>156</c:v>
                </c:pt>
                <c:pt idx="76842">
                  <c:v>184</c:v>
                </c:pt>
                <c:pt idx="76843">
                  <c:v>120</c:v>
                </c:pt>
                <c:pt idx="76844">
                  <c:v>74</c:v>
                </c:pt>
                <c:pt idx="76845">
                  <c:v>153</c:v>
                </c:pt>
                <c:pt idx="76846">
                  <c:v>128</c:v>
                </c:pt>
                <c:pt idx="76847">
                  <c:v>169</c:v>
                </c:pt>
                <c:pt idx="76848">
                  <c:v>31</c:v>
                </c:pt>
                <c:pt idx="76849">
                  <c:v>173</c:v>
                </c:pt>
                <c:pt idx="76850">
                  <c:v>107</c:v>
                </c:pt>
                <c:pt idx="76851" formatCode="0.00E+00">
                  <c:v>4.8999999999999998E-3</c:v>
                </c:pt>
                <c:pt idx="76852">
                  <c:v>165</c:v>
                </c:pt>
                <c:pt idx="76853">
                  <c:v>112</c:v>
                </c:pt>
                <c:pt idx="76854">
                  <c:v>22</c:v>
                </c:pt>
                <c:pt idx="76855">
                  <c:v>79</c:v>
                </c:pt>
                <c:pt idx="76856">
                  <c:v>54</c:v>
                </c:pt>
                <c:pt idx="76857">
                  <c:v>14</c:v>
                </c:pt>
                <c:pt idx="76858" formatCode="0.00E+00">
                  <c:v>4.8999999999999998E-3</c:v>
                </c:pt>
                <c:pt idx="76859">
                  <c:v>88</c:v>
                </c:pt>
                <c:pt idx="76860">
                  <c:v>78</c:v>
                </c:pt>
                <c:pt idx="76861">
                  <c:v>116</c:v>
                </c:pt>
                <c:pt idx="76862">
                  <c:v>85</c:v>
                </c:pt>
                <c:pt idx="76863">
                  <c:v>75</c:v>
                </c:pt>
                <c:pt idx="76864">
                  <c:v>279</c:v>
                </c:pt>
                <c:pt idx="76865">
                  <c:v>180</c:v>
                </c:pt>
                <c:pt idx="76866">
                  <c:v>326</c:v>
                </c:pt>
                <c:pt idx="76867">
                  <c:v>216</c:v>
                </c:pt>
                <c:pt idx="76868">
                  <c:v>19</c:v>
                </c:pt>
                <c:pt idx="76869">
                  <c:v>80</c:v>
                </c:pt>
                <c:pt idx="76870">
                  <c:v>173</c:v>
                </c:pt>
                <c:pt idx="76871">
                  <c:v>252</c:v>
                </c:pt>
                <c:pt idx="76872">
                  <c:v>199</c:v>
                </c:pt>
                <c:pt idx="76873">
                  <c:v>525</c:v>
                </c:pt>
                <c:pt idx="76874">
                  <c:v>567</c:v>
                </c:pt>
                <c:pt idx="76875">
                  <c:v>480</c:v>
                </c:pt>
                <c:pt idx="76876">
                  <c:v>632</c:v>
                </c:pt>
                <c:pt idx="76877">
                  <c:v>398</c:v>
                </c:pt>
                <c:pt idx="76878">
                  <c:v>471</c:v>
                </c:pt>
                <c:pt idx="76879">
                  <c:v>388</c:v>
                </c:pt>
                <c:pt idx="76880">
                  <c:v>220</c:v>
                </c:pt>
                <c:pt idx="76881">
                  <c:v>324</c:v>
                </c:pt>
                <c:pt idx="76882">
                  <c:v>221</c:v>
                </c:pt>
                <c:pt idx="76883">
                  <c:v>15</c:v>
                </c:pt>
                <c:pt idx="76884">
                  <c:v>606</c:v>
                </c:pt>
                <c:pt idx="76885">
                  <c:v>67</c:v>
                </c:pt>
                <c:pt idx="76886">
                  <c:v>244</c:v>
                </c:pt>
                <c:pt idx="76887">
                  <c:v>107</c:v>
                </c:pt>
                <c:pt idx="76888">
                  <c:v>100</c:v>
                </c:pt>
                <c:pt idx="76889">
                  <c:v>168</c:v>
                </c:pt>
                <c:pt idx="76890">
                  <c:v>83</c:v>
                </c:pt>
                <c:pt idx="76891">
                  <c:v>234</c:v>
                </c:pt>
                <c:pt idx="76892">
                  <c:v>195</c:v>
                </c:pt>
                <c:pt idx="76893">
                  <c:v>197</c:v>
                </c:pt>
                <c:pt idx="76894">
                  <c:v>77</c:v>
                </c:pt>
                <c:pt idx="76895">
                  <c:v>155</c:v>
                </c:pt>
                <c:pt idx="76896">
                  <c:v>106</c:v>
                </c:pt>
                <c:pt idx="76897">
                  <c:v>39</c:v>
                </c:pt>
                <c:pt idx="76898">
                  <c:v>100</c:v>
                </c:pt>
                <c:pt idx="76899">
                  <c:v>146</c:v>
                </c:pt>
                <c:pt idx="76900" formatCode="0.00E+00">
                  <c:v>4.8999999999999998E-3</c:v>
                </c:pt>
                <c:pt idx="76901">
                  <c:v>86</c:v>
                </c:pt>
                <c:pt idx="76902">
                  <c:v>54</c:v>
                </c:pt>
                <c:pt idx="76903">
                  <c:v>5</c:v>
                </c:pt>
                <c:pt idx="76904">
                  <c:v>170</c:v>
                </c:pt>
                <c:pt idx="76905">
                  <c:v>247</c:v>
                </c:pt>
                <c:pt idx="76906">
                  <c:v>37</c:v>
                </c:pt>
                <c:pt idx="76907">
                  <c:v>399</c:v>
                </c:pt>
                <c:pt idx="76908">
                  <c:v>238</c:v>
                </c:pt>
                <c:pt idx="76909">
                  <c:v>108</c:v>
                </c:pt>
                <c:pt idx="76910">
                  <c:v>255</c:v>
                </c:pt>
                <c:pt idx="76911">
                  <c:v>33</c:v>
                </c:pt>
                <c:pt idx="76912">
                  <c:v>262</c:v>
                </c:pt>
                <c:pt idx="76913">
                  <c:v>228</c:v>
                </c:pt>
                <c:pt idx="76914">
                  <c:v>184</c:v>
                </c:pt>
                <c:pt idx="76915">
                  <c:v>230</c:v>
                </c:pt>
                <c:pt idx="76916">
                  <c:v>289</c:v>
                </c:pt>
                <c:pt idx="76917">
                  <c:v>281</c:v>
                </c:pt>
                <c:pt idx="76918">
                  <c:v>247</c:v>
                </c:pt>
                <c:pt idx="76919">
                  <c:v>279</c:v>
                </c:pt>
                <c:pt idx="76920">
                  <c:v>132</c:v>
                </c:pt>
                <c:pt idx="76921">
                  <c:v>137</c:v>
                </c:pt>
                <c:pt idx="76922">
                  <c:v>183</c:v>
                </c:pt>
                <c:pt idx="76923">
                  <c:v>281</c:v>
                </c:pt>
                <c:pt idx="76924">
                  <c:v>102</c:v>
                </c:pt>
                <c:pt idx="76925">
                  <c:v>32</c:v>
                </c:pt>
                <c:pt idx="76926">
                  <c:v>35</c:v>
                </c:pt>
                <c:pt idx="76927">
                  <c:v>89</c:v>
                </c:pt>
                <c:pt idx="76928">
                  <c:v>286</c:v>
                </c:pt>
                <c:pt idx="76929">
                  <c:v>79</c:v>
                </c:pt>
                <c:pt idx="76930" formatCode="0.00E+00">
                  <c:v>4.8999999999999998E-3</c:v>
                </c:pt>
                <c:pt idx="76931">
                  <c:v>110</c:v>
                </c:pt>
                <c:pt idx="76932">
                  <c:v>199</c:v>
                </c:pt>
                <c:pt idx="76933">
                  <c:v>186</c:v>
                </c:pt>
                <c:pt idx="76934">
                  <c:v>251</c:v>
                </c:pt>
                <c:pt idx="76935">
                  <c:v>76</c:v>
                </c:pt>
                <c:pt idx="76936">
                  <c:v>25</c:v>
                </c:pt>
                <c:pt idx="76937">
                  <c:v>74</c:v>
                </c:pt>
                <c:pt idx="76938">
                  <c:v>247</c:v>
                </c:pt>
                <c:pt idx="76939">
                  <c:v>295</c:v>
                </c:pt>
                <c:pt idx="76940">
                  <c:v>255</c:v>
                </c:pt>
                <c:pt idx="76941">
                  <c:v>198</c:v>
                </c:pt>
                <c:pt idx="76942">
                  <c:v>117</c:v>
                </c:pt>
                <c:pt idx="76943">
                  <c:v>105</c:v>
                </c:pt>
                <c:pt idx="76944">
                  <c:v>71</c:v>
                </c:pt>
                <c:pt idx="76945">
                  <c:v>291</c:v>
                </c:pt>
                <c:pt idx="76946">
                  <c:v>232</c:v>
                </c:pt>
                <c:pt idx="76947">
                  <c:v>86</c:v>
                </c:pt>
                <c:pt idx="76948">
                  <c:v>299</c:v>
                </c:pt>
                <c:pt idx="76949">
                  <c:v>584</c:v>
                </c:pt>
                <c:pt idx="76950">
                  <c:v>347</c:v>
                </c:pt>
                <c:pt idx="76951">
                  <c:v>476</c:v>
                </c:pt>
                <c:pt idx="76952">
                  <c:v>683</c:v>
                </c:pt>
                <c:pt idx="76953">
                  <c:v>250</c:v>
                </c:pt>
                <c:pt idx="76954">
                  <c:v>208</c:v>
                </c:pt>
                <c:pt idx="76955">
                  <c:v>248</c:v>
                </c:pt>
                <c:pt idx="76956">
                  <c:v>176</c:v>
                </c:pt>
                <c:pt idx="76957">
                  <c:v>198</c:v>
                </c:pt>
                <c:pt idx="76958">
                  <c:v>319</c:v>
                </c:pt>
                <c:pt idx="76959">
                  <c:v>349</c:v>
                </c:pt>
                <c:pt idx="76960">
                  <c:v>264</c:v>
                </c:pt>
                <c:pt idx="76961">
                  <c:v>168</c:v>
                </c:pt>
                <c:pt idx="76962">
                  <c:v>464</c:v>
                </c:pt>
                <c:pt idx="76963">
                  <c:v>552</c:v>
                </c:pt>
                <c:pt idx="76964">
                  <c:v>192</c:v>
                </c:pt>
                <c:pt idx="76965">
                  <c:v>536</c:v>
                </c:pt>
                <c:pt idx="76966">
                  <c:v>163</c:v>
                </c:pt>
                <c:pt idx="76967">
                  <c:v>242</c:v>
                </c:pt>
                <c:pt idx="76968">
                  <c:v>351</c:v>
                </c:pt>
                <c:pt idx="76969">
                  <c:v>36</c:v>
                </c:pt>
                <c:pt idx="76970" formatCode="0.00E+00">
                  <c:v>4.8999999999999998E-3</c:v>
                </c:pt>
                <c:pt idx="76971">
                  <c:v>174</c:v>
                </c:pt>
                <c:pt idx="76972">
                  <c:v>109</c:v>
                </c:pt>
                <c:pt idx="76973">
                  <c:v>356</c:v>
                </c:pt>
                <c:pt idx="76974">
                  <c:v>173</c:v>
                </c:pt>
                <c:pt idx="76975">
                  <c:v>28</c:v>
                </c:pt>
                <c:pt idx="76976">
                  <c:v>138</c:v>
                </c:pt>
                <c:pt idx="76977">
                  <c:v>108</c:v>
                </c:pt>
                <c:pt idx="76978">
                  <c:v>53</c:v>
                </c:pt>
                <c:pt idx="76979">
                  <c:v>95</c:v>
                </c:pt>
                <c:pt idx="76980">
                  <c:v>29</c:v>
                </c:pt>
                <c:pt idx="76981">
                  <c:v>64</c:v>
                </c:pt>
                <c:pt idx="76982">
                  <c:v>98</c:v>
                </c:pt>
                <c:pt idx="76983">
                  <c:v>220</c:v>
                </c:pt>
                <c:pt idx="76984">
                  <c:v>147</c:v>
                </c:pt>
                <c:pt idx="76985">
                  <c:v>146</c:v>
                </c:pt>
                <c:pt idx="76986">
                  <c:v>84</c:v>
                </c:pt>
                <c:pt idx="76987">
                  <c:v>27</c:v>
                </c:pt>
                <c:pt idx="76988">
                  <c:v>664</c:v>
                </c:pt>
                <c:pt idx="76989">
                  <c:v>860</c:v>
                </c:pt>
                <c:pt idx="76990">
                  <c:v>384</c:v>
                </c:pt>
                <c:pt idx="76991">
                  <c:v>309</c:v>
                </c:pt>
                <c:pt idx="76992">
                  <c:v>316</c:v>
                </c:pt>
                <c:pt idx="76993">
                  <c:v>480</c:v>
                </c:pt>
                <c:pt idx="76994">
                  <c:v>381</c:v>
                </c:pt>
                <c:pt idx="76995">
                  <c:v>261</c:v>
                </c:pt>
                <c:pt idx="76996">
                  <c:v>250</c:v>
                </c:pt>
                <c:pt idx="76997">
                  <c:v>363</c:v>
                </c:pt>
                <c:pt idx="76998">
                  <c:v>389</c:v>
                </c:pt>
                <c:pt idx="76999">
                  <c:v>387</c:v>
                </c:pt>
                <c:pt idx="77000">
                  <c:v>374</c:v>
                </c:pt>
                <c:pt idx="77001">
                  <c:v>331</c:v>
                </c:pt>
                <c:pt idx="77002">
                  <c:v>353</c:v>
                </c:pt>
                <c:pt idx="77003">
                  <c:v>209</c:v>
                </c:pt>
                <c:pt idx="77004">
                  <c:v>183</c:v>
                </c:pt>
                <c:pt idx="77005">
                  <c:v>415</c:v>
                </c:pt>
                <c:pt idx="77006">
                  <c:v>444</c:v>
                </c:pt>
                <c:pt idx="77007">
                  <c:v>147</c:v>
                </c:pt>
                <c:pt idx="77008">
                  <c:v>337</c:v>
                </c:pt>
                <c:pt idx="77009">
                  <c:v>158</c:v>
                </c:pt>
                <c:pt idx="77010">
                  <c:v>141</c:v>
                </c:pt>
                <c:pt idx="77011">
                  <c:v>262</c:v>
                </c:pt>
                <c:pt idx="77012">
                  <c:v>36</c:v>
                </c:pt>
                <c:pt idx="77013">
                  <c:v>115</c:v>
                </c:pt>
                <c:pt idx="77014">
                  <c:v>82</c:v>
                </c:pt>
                <c:pt idx="77015" formatCode="0.00E+00">
                  <c:v>4.8999999999999998E-3</c:v>
                </c:pt>
                <c:pt idx="77016">
                  <c:v>147</c:v>
                </c:pt>
                <c:pt idx="77017">
                  <c:v>10</c:v>
                </c:pt>
                <c:pt idx="77018">
                  <c:v>86</c:v>
                </c:pt>
                <c:pt idx="77019">
                  <c:v>9</c:v>
                </c:pt>
                <c:pt idx="77020">
                  <c:v>318</c:v>
                </c:pt>
                <c:pt idx="77021">
                  <c:v>224</c:v>
                </c:pt>
                <c:pt idx="77022">
                  <c:v>124</c:v>
                </c:pt>
                <c:pt idx="77023">
                  <c:v>44</c:v>
                </c:pt>
                <c:pt idx="77024">
                  <c:v>61</c:v>
                </c:pt>
                <c:pt idx="77025">
                  <c:v>7</c:v>
                </c:pt>
                <c:pt idx="77026">
                  <c:v>190</c:v>
                </c:pt>
                <c:pt idx="77027">
                  <c:v>319</c:v>
                </c:pt>
                <c:pt idx="77028" formatCode="0.00E+00">
                  <c:v>4.8999999999999998E-3</c:v>
                </c:pt>
                <c:pt idx="77029">
                  <c:v>314</c:v>
                </c:pt>
                <c:pt idx="77030">
                  <c:v>417</c:v>
                </c:pt>
                <c:pt idx="77031">
                  <c:v>257</c:v>
                </c:pt>
                <c:pt idx="77032">
                  <c:v>357</c:v>
                </c:pt>
                <c:pt idx="77033">
                  <c:v>55</c:v>
                </c:pt>
                <c:pt idx="77034">
                  <c:v>194</c:v>
                </c:pt>
                <c:pt idx="77035">
                  <c:v>228</c:v>
                </c:pt>
                <c:pt idx="77036">
                  <c:v>98</c:v>
                </c:pt>
                <c:pt idx="77037">
                  <c:v>182</c:v>
                </c:pt>
                <c:pt idx="77038">
                  <c:v>120</c:v>
                </c:pt>
                <c:pt idx="77039">
                  <c:v>94</c:v>
                </c:pt>
                <c:pt idx="77040">
                  <c:v>64</c:v>
                </c:pt>
                <c:pt idx="77041">
                  <c:v>35</c:v>
                </c:pt>
                <c:pt idx="77042">
                  <c:v>25</c:v>
                </c:pt>
                <c:pt idx="77043">
                  <c:v>18</c:v>
                </c:pt>
                <c:pt idx="77044">
                  <c:v>216</c:v>
                </c:pt>
                <c:pt idx="77045">
                  <c:v>62</c:v>
                </c:pt>
                <c:pt idx="77046">
                  <c:v>86</c:v>
                </c:pt>
                <c:pt idx="77047">
                  <c:v>204</c:v>
                </c:pt>
                <c:pt idx="77048">
                  <c:v>143</c:v>
                </c:pt>
                <c:pt idx="77049">
                  <c:v>53</c:v>
                </c:pt>
                <c:pt idx="77050">
                  <c:v>37</c:v>
                </c:pt>
                <c:pt idx="77051">
                  <c:v>9</c:v>
                </c:pt>
                <c:pt idx="77052">
                  <c:v>162</c:v>
                </c:pt>
                <c:pt idx="77053">
                  <c:v>385</c:v>
                </c:pt>
                <c:pt idx="77054">
                  <c:v>491</c:v>
                </c:pt>
                <c:pt idx="77055">
                  <c:v>462</c:v>
                </c:pt>
                <c:pt idx="77056">
                  <c:v>270</c:v>
                </c:pt>
                <c:pt idx="77057">
                  <c:v>199</c:v>
                </c:pt>
                <c:pt idx="77058">
                  <c:v>255</c:v>
                </c:pt>
                <c:pt idx="77059">
                  <c:v>434</c:v>
                </c:pt>
                <c:pt idx="77060">
                  <c:v>87</c:v>
                </c:pt>
                <c:pt idx="77061">
                  <c:v>194</c:v>
                </c:pt>
                <c:pt idx="77062">
                  <c:v>368</c:v>
                </c:pt>
                <c:pt idx="77063">
                  <c:v>250</c:v>
                </c:pt>
                <c:pt idx="77064">
                  <c:v>409</c:v>
                </c:pt>
                <c:pt idx="77065">
                  <c:v>315</c:v>
                </c:pt>
                <c:pt idx="77066">
                  <c:v>198</c:v>
                </c:pt>
                <c:pt idx="77067">
                  <c:v>77</c:v>
                </c:pt>
                <c:pt idx="77068">
                  <c:v>73</c:v>
                </c:pt>
                <c:pt idx="77069">
                  <c:v>74</c:v>
                </c:pt>
                <c:pt idx="77070">
                  <c:v>119</c:v>
                </c:pt>
                <c:pt idx="77071">
                  <c:v>419</c:v>
                </c:pt>
                <c:pt idx="77072">
                  <c:v>366</c:v>
                </c:pt>
                <c:pt idx="77073">
                  <c:v>158</c:v>
                </c:pt>
                <c:pt idx="77074">
                  <c:v>307</c:v>
                </c:pt>
                <c:pt idx="77075">
                  <c:v>90</c:v>
                </c:pt>
                <c:pt idx="77076">
                  <c:v>231</c:v>
                </c:pt>
                <c:pt idx="77077" formatCode="0.00E+00">
                  <c:v>4.8999999999999998E-3</c:v>
                </c:pt>
                <c:pt idx="77078">
                  <c:v>113</c:v>
                </c:pt>
                <c:pt idx="77079">
                  <c:v>100</c:v>
                </c:pt>
                <c:pt idx="77080" formatCode="0.00E+00">
                  <c:v>4.8999999999999998E-3</c:v>
                </c:pt>
                <c:pt idx="77081">
                  <c:v>147</c:v>
                </c:pt>
                <c:pt idx="77082">
                  <c:v>497</c:v>
                </c:pt>
                <c:pt idx="77083">
                  <c:v>107</c:v>
                </c:pt>
                <c:pt idx="77084">
                  <c:v>243</c:v>
                </c:pt>
                <c:pt idx="77085">
                  <c:v>308</c:v>
                </c:pt>
                <c:pt idx="77086">
                  <c:v>454</c:v>
                </c:pt>
                <c:pt idx="77087">
                  <c:v>351</c:v>
                </c:pt>
                <c:pt idx="77088">
                  <c:v>236</c:v>
                </c:pt>
                <c:pt idx="77089">
                  <c:v>521</c:v>
                </c:pt>
                <c:pt idx="77090">
                  <c:v>178</c:v>
                </c:pt>
                <c:pt idx="77091">
                  <c:v>189</c:v>
                </c:pt>
                <c:pt idx="77092">
                  <c:v>266</c:v>
                </c:pt>
                <c:pt idx="77093">
                  <c:v>201</c:v>
                </c:pt>
                <c:pt idx="77094">
                  <c:v>250</c:v>
                </c:pt>
                <c:pt idx="77095">
                  <c:v>455</c:v>
                </c:pt>
                <c:pt idx="77096">
                  <c:v>199</c:v>
                </c:pt>
                <c:pt idx="77097">
                  <c:v>114</c:v>
                </c:pt>
                <c:pt idx="77098">
                  <c:v>268</c:v>
                </c:pt>
                <c:pt idx="77099">
                  <c:v>423</c:v>
                </c:pt>
                <c:pt idx="77100">
                  <c:v>238</c:v>
                </c:pt>
                <c:pt idx="77101">
                  <c:v>131</c:v>
                </c:pt>
                <c:pt idx="77102">
                  <c:v>145</c:v>
                </c:pt>
                <c:pt idx="77103">
                  <c:v>183</c:v>
                </c:pt>
                <c:pt idx="77104">
                  <c:v>451</c:v>
                </c:pt>
                <c:pt idx="77105" formatCode="0.00E+00">
                  <c:v>4.8999999999999998E-3</c:v>
                </c:pt>
                <c:pt idx="77106">
                  <c:v>96</c:v>
                </c:pt>
                <c:pt idx="77107">
                  <c:v>180</c:v>
                </c:pt>
                <c:pt idx="77108">
                  <c:v>125</c:v>
                </c:pt>
                <c:pt idx="77109">
                  <c:v>39</c:v>
                </c:pt>
                <c:pt idx="77110">
                  <c:v>49</c:v>
                </c:pt>
                <c:pt idx="77111">
                  <c:v>17</c:v>
                </c:pt>
                <c:pt idx="77112">
                  <c:v>184</c:v>
                </c:pt>
                <c:pt idx="77113">
                  <c:v>165</c:v>
                </c:pt>
                <c:pt idx="77114">
                  <c:v>361</c:v>
                </c:pt>
                <c:pt idx="77115">
                  <c:v>496</c:v>
                </c:pt>
                <c:pt idx="77116">
                  <c:v>258</c:v>
                </c:pt>
                <c:pt idx="77117">
                  <c:v>299</c:v>
                </c:pt>
                <c:pt idx="77118">
                  <c:v>254</c:v>
                </c:pt>
                <c:pt idx="77119">
                  <c:v>445</c:v>
                </c:pt>
                <c:pt idx="77120">
                  <c:v>495</c:v>
                </c:pt>
                <c:pt idx="77121">
                  <c:v>296</c:v>
                </c:pt>
                <c:pt idx="77122">
                  <c:v>184</c:v>
                </c:pt>
                <c:pt idx="77123">
                  <c:v>296</c:v>
                </c:pt>
                <c:pt idx="77124">
                  <c:v>308</c:v>
                </c:pt>
                <c:pt idx="77125">
                  <c:v>439</c:v>
                </c:pt>
                <c:pt idx="77126">
                  <c:v>67</c:v>
                </c:pt>
                <c:pt idx="77127">
                  <c:v>254</c:v>
                </c:pt>
                <c:pt idx="77128">
                  <c:v>248</c:v>
                </c:pt>
                <c:pt idx="77129">
                  <c:v>178</c:v>
                </c:pt>
                <c:pt idx="77130">
                  <c:v>180</c:v>
                </c:pt>
                <c:pt idx="77131">
                  <c:v>162</c:v>
                </c:pt>
                <c:pt idx="77132">
                  <c:v>172</c:v>
                </c:pt>
                <c:pt idx="77133">
                  <c:v>62</c:v>
                </c:pt>
                <c:pt idx="77134">
                  <c:v>50</c:v>
                </c:pt>
                <c:pt idx="77135">
                  <c:v>68</c:v>
                </c:pt>
                <c:pt idx="77136">
                  <c:v>102</c:v>
                </c:pt>
                <c:pt idx="77137">
                  <c:v>90</c:v>
                </c:pt>
                <c:pt idx="77138">
                  <c:v>1059</c:v>
                </c:pt>
                <c:pt idx="77139">
                  <c:v>327</c:v>
                </c:pt>
                <c:pt idx="77140">
                  <c:v>549</c:v>
                </c:pt>
                <c:pt idx="77141">
                  <c:v>775</c:v>
                </c:pt>
                <c:pt idx="77142">
                  <c:v>920</c:v>
                </c:pt>
                <c:pt idx="77143">
                  <c:v>840</c:v>
                </c:pt>
                <c:pt idx="77144">
                  <c:v>764</c:v>
                </c:pt>
                <c:pt idx="77145">
                  <c:v>502</c:v>
                </c:pt>
                <c:pt idx="77146">
                  <c:v>458</c:v>
                </c:pt>
                <c:pt idx="77147">
                  <c:v>396</c:v>
                </c:pt>
                <c:pt idx="77148">
                  <c:v>429</c:v>
                </c:pt>
                <c:pt idx="77149">
                  <c:v>1162</c:v>
                </c:pt>
                <c:pt idx="77150">
                  <c:v>113</c:v>
                </c:pt>
                <c:pt idx="77151">
                  <c:v>3</c:v>
                </c:pt>
                <c:pt idx="77152">
                  <c:v>81</c:v>
                </c:pt>
                <c:pt idx="77153">
                  <c:v>23</c:v>
                </c:pt>
                <c:pt idx="77154">
                  <c:v>155</c:v>
                </c:pt>
                <c:pt idx="77155">
                  <c:v>42</c:v>
                </c:pt>
                <c:pt idx="77156">
                  <c:v>25</c:v>
                </c:pt>
                <c:pt idx="77157">
                  <c:v>2</c:v>
                </c:pt>
                <c:pt idx="77158">
                  <c:v>115</c:v>
                </c:pt>
                <c:pt idx="77159">
                  <c:v>243</c:v>
                </c:pt>
                <c:pt idx="77160">
                  <c:v>57</c:v>
                </c:pt>
                <c:pt idx="77161">
                  <c:v>114</c:v>
                </c:pt>
                <c:pt idx="77162">
                  <c:v>59</c:v>
                </c:pt>
                <c:pt idx="77163">
                  <c:v>48</c:v>
                </c:pt>
                <c:pt idx="77164">
                  <c:v>179</c:v>
                </c:pt>
                <c:pt idx="77165">
                  <c:v>154</c:v>
                </c:pt>
                <c:pt idx="77166">
                  <c:v>554</c:v>
                </c:pt>
                <c:pt idx="77167">
                  <c:v>165</c:v>
                </c:pt>
                <c:pt idx="77168">
                  <c:v>103</c:v>
                </c:pt>
                <c:pt idx="77169">
                  <c:v>234</c:v>
                </c:pt>
                <c:pt idx="77170">
                  <c:v>115</c:v>
                </c:pt>
                <c:pt idx="77171">
                  <c:v>75</c:v>
                </c:pt>
                <c:pt idx="77172">
                  <c:v>105</c:v>
                </c:pt>
                <c:pt idx="77173">
                  <c:v>40</c:v>
                </c:pt>
                <c:pt idx="77174">
                  <c:v>140</c:v>
                </c:pt>
                <c:pt idx="77175">
                  <c:v>332</c:v>
                </c:pt>
                <c:pt idx="77176">
                  <c:v>272</c:v>
                </c:pt>
                <c:pt idx="77177">
                  <c:v>92</c:v>
                </c:pt>
                <c:pt idx="77178">
                  <c:v>128</c:v>
                </c:pt>
                <c:pt idx="77179" formatCode="0.00E+00">
                  <c:v>4.8999999999999998E-3</c:v>
                </c:pt>
                <c:pt idx="77180">
                  <c:v>320</c:v>
                </c:pt>
                <c:pt idx="77181">
                  <c:v>324</c:v>
                </c:pt>
                <c:pt idx="77182">
                  <c:v>237</c:v>
                </c:pt>
                <c:pt idx="77183">
                  <c:v>250</c:v>
                </c:pt>
                <c:pt idx="77184">
                  <c:v>335</c:v>
                </c:pt>
                <c:pt idx="77185">
                  <c:v>337</c:v>
                </c:pt>
                <c:pt idx="77186">
                  <c:v>374</c:v>
                </c:pt>
                <c:pt idx="77187">
                  <c:v>421</c:v>
                </c:pt>
                <c:pt idx="77188">
                  <c:v>296</c:v>
                </c:pt>
                <c:pt idx="77189">
                  <c:v>414</c:v>
                </c:pt>
                <c:pt idx="77190">
                  <c:v>377</c:v>
                </c:pt>
                <c:pt idx="77191">
                  <c:v>265</c:v>
                </c:pt>
                <c:pt idx="77192">
                  <c:v>304</c:v>
                </c:pt>
                <c:pt idx="77193">
                  <c:v>917</c:v>
                </c:pt>
                <c:pt idx="77194">
                  <c:v>515</c:v>
                </c:pt>
                <c:pt idx="77195">
                  <c:v>701</c:v>
                </c:pt>
                <c:pt idx="77196">
                  <c:v>364</c:v>
                </c:pt>
                <c:pt idx="77197">
                  <c:v>364</c:v>
                </c:pt>
                <c:pt idx="77198">
                  <c:v>550</c:v>
                </c:pt>
                <c:pt idx="77199">
                  <c:v>344</c:v>
                </c:pt>
                <c:pt idx="77200">
                  <c:v>510</c:v>
                </c:pt>
                <c:pt idx="77201">
                  <c:v>527</c:v>
                </c:pt>
                <c:pt idx="77202">
                  <c:v>412</c:v>
                </c:pt>
                <c:pt idx="77203">
                  <c:v>664</c:v>
                </c:pt>
                <c:pt idx="77204">
                  <c:v>488</c:v>
                </c:pt>
                <c:pt idx="77205">
                  <c:v>442</c:v>
                </c:pt>
                <c:pt idx="77206">
                  <c:v>463</c:v>
                </c:pt>
                <c:pt idx="77207">
                  <c:v>973</c:v>
                </c:pt>
                <c:pt idx="77208">
                  <c:v>890</c:v>
                </c:pt>
                <c:pt idx="77209">
                  <c:v>519</c:v>
                </c:pt>
                <c:pt idx="77210">
                  <c:v>416</c:v>
                </c:pt>
                <c:pt idx="77211">
                  <c:v>795</c:v>
                </c:pt>
                <c:pt idx="77212">
                  <c:v>1065</c:v>
                </c:pt>
                <c:pt idx="77213">
                  <c:v>741</c:v>
                </c:pt>
                <c:pt idx="77214">
                  <c:v>907</c:v>
                </c:pt>
                <c:pt idx="77215">
                  <c:v>554</c:v>
                </c:pt>
                <c:pt idx="77216">
                  <c:v>294</c:v>
                </c:pt>
                <c:pt idx="77217">
                  <c:v>794</c:v>
                </c:pt>
                <c:pt idx="77218">
                  <c:v>481</c:v>
                </c:pt>
                <c:pt idx="77219">
                  <c:v>438</c:v>
                </c:pt>
                <c:pt idx="77220">
                  <c:v>713</c:v>
                </c:pt>
                <c:pt idx="77221">
                  <c:v>678</c:v>
                </c:pt>
                <c:pt idx="77222">
                  <c:v>303</c:v>
                </c:pt>
                <c:pt idx="77223">
                  <c:v>374</c:v>
                </c:pt>
                <c:pt idx="77224">
                  <c:v>485</c:v>
                </c:pt>
                <c:pt idx="77225">
                  <c:v>786</c:v>
                </c:pt>
                <c:pt idx="77226">
                  <c:v>303</c:v>
                </c:pt>
                <c:pt idx="77227">
                  <c:v>1047</c:v>
                </c:pt>
                <c:pt idx="77228">
                  <c:v>282</c:v>
                </c:pt>
                <c:pt idx="77229">
                  <c:v>350</c:v>
                </c:pt>
                <c:pt idx="77230">
                  <c:v>120</c:v>
                </c:pt>
                <c:pt idx="77231">
                  <c:v>337</c:v>
                </c:pt>
                <c:pt idx="77232">
                  <c:v>404</c:v>
                </c:pt>
                <c:pt idx="77233">
                  <c:v>292</c:v>
                </c:pt>
                <c:pt idx="77234">
                  <c:v>160</c:v>
                </c:pt>
                <c:pt idx="77235">
                  <c:v>187</c:v>
                </c:pt>
                <c:pt idx="77236">
                  <c:v>232</c:v>
                </c:pt>
                <c:pt idx="77237">
                  <c:v>54</c:v>
                </c:pt>
                <c:pt idx="77238">
                  <c:v>106</c:v>
                </c:pt>
                <c:pt idx="77239">
                  <c:v>586</c:v>
                </c:pt>
                <c:pt idx="77240">
                  <c:v>257</c:v>
                </c:pt>
                <c:pt idx="77241">
                  <c:v>457</c:v>
                </c:pt>
                <c:pt idx="77242">
                  <c:v>286</c:v>
                </c:pt>
                <c:pt idx="77243">
                  <c:v>361</c:v>
                </c:pt>
                <c:pt idx="77244">
                  <c:v>411</c:v>
                </c:pt>
                <c:pt idx="77245">
                  <c:v>384</c:v>
                </c:pt>
                <c:pt idx="77246">
                  <c:v>231</c:v>
                </c:pt>
                <c:pt idx="77247">
                  <c:v>260</c:v>
                </c:pt>
                <c:pt idx="77248">
                  <c:v>150</c:v>
                </c:pt>
                <c:pt idx="77249">
                  <c:v>208</c:v>
                </c:pt>
                <c:pt idx="77250">
                  <c:v>295</c:v>
                </c:pt>
                <c:pt idx="77251">
                  <c:v>516</c:v>
                </c:pt>
                <c:pt idx="77252">
                  <c:v>165</c:v>
                </c:pt>
                <c:pt idx="77253">
                  <c:v>184</c:v>
                </c:pt>
                <c:pt idx="77254">
                  <c:v>185</c:v>
                </c:pt>
                <c:pt idx="77255">
                  <c:v>230</c:v>
                </c:pt>
                <c:pt idx="77256">
                  <c:v>204</c:v>
                </c:pt>
                <c:pt idx="77257">
                  <c:v>257</c:v>
                </c:pt>
                <c:pt idx="77258">
                  <c:v>304</c:v>
                </c:pt>
                <c:pt idx="77259">
                  <c:v>456</c:v>
                </c:pt>
                <c:pt idx="77260">
                  <c:v>103</c:v>
                </c:pt>
                <c:pt idx="77261">
                  <c:v>272</c:v>
                </c:pt>
                <c:pt idx="77262">
                  <c:v>173</c:v>
                </c:pt>
                <c:pt idx="77263">
                  <c:v>522</c:v>
                </c:pt>
                <c:pt idx="77264">
                  <c:v>481</c:v>
                </c:pt>
                <c:pt idx="77265">
                  <c:v>471</c:v>
                </c:pt>
                <c:pt idx="77266">
                  <c:v>330</c:v>
                </c:pt>
                <c:pt idx="77267">
                  <c:v>555</c:v>
                </c:pt>
                <c:pt idx="77268">
                  <c:v>310</c:v>
                </c:pt>
                <c:pt idx="77269">
                  <c:v>884</c:v>
                </c:pt>
                <c:pt idx="77270">
                  <c:v>456</c:v>
                </c:pt>
                <c:pt idx="77271">
                  <c:v>439</c:v>
                </c:pt>
                <c:pt idx="77272">
                  <c:v>489</c:v>
                </c:pt>
                <c:pt idx="77273">
                  <c:v>978</c:v>
                </c:pt>
                <c:pt idx="77274">
                  <c:v>1012</c:v>
                </c:pt>
                <c:pt idx="77275">
                  <c:v>956</c:v>
                </c:pt>
                <c:pt idx="77276">
                  <c:v>234</c:v>
                </c:pt>
                <c:pt idx="77277">
                  <c:v>53</c:v>
                </c:pt>
                <c:pt idx="77278">
                  <c:v>252</c:v>
                </c:pt>
                <c:pt idx="77279">
                  <c:v>275</c:v>
                </c:pt>
                <c:pt idx="77280">
                  <c:v>163</c:v>
                </c:pt>
                <c:pt idx="77281">
                  <c:v>262</c:v>
                </c:pt>
                <c:pt idx="77282">
                  <c:v>507</c:v>
                </c:pt>
                <c:pt idx="77283">
                  <c:v>162</c:v>
                </c:pt>
                <c:pt idx="77284">
                  <c:v>183</c:v>
                </c:pt>
                <c:pt idx="77285">
                  <c:v>290</c:v>
                </c:pt>
                <c:pt idx="77286">
                  <c:v>340</c:v>
                </c:pt>
                <c:pt idx="77287">
                  <c:v>447</c:v>
                </c:pt>
                <c:pt idx="77288">
                  <c:v>217</c:v>
                </c:pt>
                <c:pt idx="77289">
                  <c:v>461</c:v>
                </c:pt>
                <c:pt idx="77290">
                  <c:v>107</c:v>
                </c:pt>
                <c:pt idx="77291">
                  <c:v>76</c:v>
                </c:pt>
                <c:pt idx="77292">
                  <c:v>122</c:v>
                </c:pt>
                <c:pt idx="77293">
                  <c:v>71</c:v>
                </c:pt>
                <c:pt idx="77294">
                  <c:v>253</c:v>
                </c:pt>
                <c:pt idx="77295">
                  <c:v>126</c:v>
                </c:pt>
                <c:pt idx="77296">
                  <c:v>157</c:v>
                </c:pt>
                <c:pt idx="77297">
                  <c:v>132</c:v>
                </c:pt>
                <c:pt idx="77298">
                  <c:v>217</c:v>
                </c:pt>
                <c:pt idx="77299">
                  <c:v>121</c:v>
                </c:pt>
                <c:pt idx="77300">
                  <c:v>451</c:v>
                </c:pt>
                <c:pt idx="77301">
                  <c:v>143</c:v>
                </c:pt>
                <c:pt idx="77302">
                  <c:v>50</c:v>
                </c:pt>
                <c:pt idx="77303">
                  <c:v>39</c:v>
                </c:pt>
                <c:pt idx="77304">
                  <c:v>10</c:v>
                </c:pt>
                <c:pt idx="77305">
                  <c:v>12</c:v>
                </c:pt>
                <c:pt idx="77306">
                  <c:v>134</c:v>
                </c:pt>
                <c:pt idx="77307">
                  <c:v>519</c:v>
                </c:pt>
                <c:pt idx="77308">
                  <c:v>115</c:v>
                </c:pt>
                <c:pt idx="77309">
                  <c:v>39</c:v>
                </c:pt>
                <c:pt idx="77310">
                  <c:v>152</c:v>
                </c:pt>
                <c:pt idx="77311">
                  <c:v>453</c:v>
                </c:pt>
                <c:pt idx="77312">
                  <c:v>36</c:v>
                </c:pt>
                <c:pt idx="77313">
                  <c:v>7</c:v>
                </c:pt>
                <c:pt idx="77314">
                  <c:v>217</c:v>
                </c:pt>
                <c:pt idx="77315">
                  <c:v>157</c:v>
                </c:pt>
                <c:pt idx="77316">
                  <c:v>257</c:v>
                </c:pt>
                <c:pt idx="77317">
                  <c:v>46</c:v>
                </c:pt>
                <c:pt idx="77318">
                  <c:v>89</c:v>
                </c:pt>
                <c:pt idx="77319">
                  <c:v>169</c:v>
                </c:pt>
                <c:pt idx="77320">
                  <c:v>94</c:v>
                </c:pt>
                <c:pt idx="77321">
                  <c:v>64</c:v>
                </c:pt>
                <c:pt idx="77322">
                  <c:v>116</c:v>
                </c:pt>
                <c:pt idx="77323">
                  <c:v>48</c:v>
                </c:pt>
                <c:pt idx="77324">
                  <c:v>272</c:v>
                </c:pt>
                <c:pt idx="77325">
                  <c:v>245</c:v>
                </c:pt>
                <c:pt idx="77326">
                  <c:v>312</c:v>
                </c:pt>
                <c:pt idx="77327">
                  <c:v>299</c:v>
                </c:pt>
                <c:pt idx="77328">
                  <c:v>238</c:v>
                </c:pt>
                <c:pt idx="77329">
                  <c:v>222</c:v>
                </c:pt>
                <c:pt idx="77330">
                  <c:v>152</c:v>
                </c:pt>
                <c:pt idx="77331">
                  <c:v>437</c:v>
                </c:pt>
                <c:pt idx="77332">
                  <c:v>222</c:v>
                </c:pt>
                <c:pt idx="77333">
                  <c:v>201</c:v>
                </c:pt>
                <c:pt idx="77334">
                  <c:v>229</c:v>
                </c:pt>
                <c:pt idx="77335">
                  <c:v>150</c:v>
                </c:pt>
                <c:pt idx="77336">
                  <c:v>129</c:v>
                </c:pt>
                <c:pt idx="77337">
                  <c:v>334</c:v>
                </c:pt>
                <c:pt idx="77338">
                  <c:v>168</c:v>
                </c:pt>
                <c:pt idx="77339">
                  <c:v>59</c:v>
                </c:pt>
                <c:pt idx="77340">
                  <c:v>37</c:v>
                </c:pt>
                <c:pt idx="77341">
                  <c:v>354</c:v>
                </c:pt>
                <c:pt idx="77342">
                  <c:v>145</c:v>
                </c:pt>
                <c:pt idx="77343">
                  <c:v>91</c:v>
                </c:pt>
                <c:pt idx="77344">
                  <c:v>45</c:v>
                </c:pt>
                <c:pt idx="77345">
                  <c:v>143</c:v>
                </c:pt>
                <c:pt idx="77346">
                  <c:v>26</c:v>
                </c:pt>
                <c:pt idx="77347">
                  <c:v>42</c:v>
                </c:pt>
                <c:pt idx="77348">
                  <c:v>1348</c:v>
                </c:pt>
                <c:pt idx="77349">
                  <c:v>133</c:v>
                </c:pt>
                <c:pt idx="77350" formatCode="0.00E+00">
                  <c:v>4.8999999999999998E-3</c:v>
                </c:pt>
                <c:pt idx="77351">
                  <c:v>282</c:v>
                </c:pt>
                <c:pt idx="77352">
                  <c:v>124</c:v>
                </c:pt>
                <c:pt idx="77353">
                  <c:v>244</c:v>
                </c:pt>
                <c:pt idx="77354">
                  <c:v>638</c:v>
                </c:pt>
                <c:pt idx="77355">
                  <c:v>1110</c:v>
                </c:pt>
                <c:pt idx="77356">
                  <c:v>500</c:v>
                </c:pt>
                <c:pt idx="77357">
                  <c:v>470</c:v>
                </c:pt>
                <c:pt idx="77358">
                  <c:v>774</c:v>
                </c:pt>
                <c:pt idx="77359">
                  <c:v>790</c:v>
                </c:pt>
                <c:pt idx="77360">
                  <c:v>456</c:v>
                </c:pt>
                <c:pt idx="77361">
                  <c:v>475</c:v>
                </c:pt>
                <c:pt idx="77362">
                  <c:v>219</c:v>
                </c:pt>
                <c:pt idx="77363" formatCode="0.00E+00">
                  <c:v>4.8999999999999998E-3</c:v>
                </c:pt>
                <c:pt idx="77364">
                  <c:v>53</c:v>
                </c:pt>
                <c:pt idx="77365" formatCode="0.00E+00">
                  <c:v>4.8999999999999998E-3</c:v>
                </c:pt>
                <c:pt idx="77366">
                  <c:v>1374</c:v>
                </c:pt>
                <c:pt idx="77367">
                  <c:v>454</c:v>
                </c:pt>
                <c:pt idx="77368">
                  <c:v>749</c:v>
                </c:pt>
                <c:pt idx="77369">
                  <c:v>522</c:v>
                </c:pt>
                <c:pt idx="77370">
                  <c:v>1052</c:v>
                </c:pt>
                <c:pt idx="77371">
                  <c:v>1056</c:v>
                </c:pt>
                <c:pt idx="77372">
                  <c:v>727</c:v>
                </c:pt>
                <c:pt idx="77373">
                  <c:v>592</c:v>
                </c:pt>
                <c:pt idx="77374">
                  <c:v>360</c:v>
                </c:pt>
                <c:pt idx="77375">
                  <c:v>913</c:v>
                </c:pt>
                <c:pt idx="77376">
                  <c:v>866</c:v>
                </c:pt>
                <c:pt idx="77377">
                  <c:v>952</c:v>
                </c:pt>
                <c:pt idx="77378">
                  <c:v>208</c:v>
                </c:pt>
                <c:pt idx="77379">
                  <c:v>252</c:v>
                </c:pt>
                <c:pt idx="77380">
                  <c:v>205</c:v>
                </c:pt>
                <c:pt idx="77381">
                  <c:v>377</c:v>
                </c:pt>
                <c:pt idx="77382">
                  <c:v>198</c:v>
                </c:pt>
                <c:pt idx="77383">
                  <c:v>196</c:v>
                </c:pt>
                <c:pt idx="77384">
                  <c:v>203</c:v>
                </c:pt>
                <c:pt idx="77385">
                  <c:v>234</c:v>
                </c:pt>
                <c:pt idx="77386">
                  <c:v>231</c:v>
                </c:pt>
                <c:pt idx="77387">
                  <c:v>325</c:v>
                </c:pt>
                <c:pt idx="77388">
                  <c:v>361</c:v>
                </c:pt>
                <c:pt idx="77389">
                  <c:v>286</c:v>
                </c:pt>
                <c:pt idx="77390">
                  <c:v>577</c:v>
                </c:pt>
                <c:pt idx="77391">
                  <c:v>409</c:v>
                </c:pt>
                <c:pt idx="77392">
                  <c:v>24</c:v>
                </c:pt>
                <c:pt idx="77393">
                  <c:v>112</c:v>
                </c:pt>
                <c:pt idx="77394">
                  <c:v>74</c:v>
                </c:pt>
                <c:pt idx="77395">
                  <c:v>42</c:v>
                </c:pt>
                <c:pt idx="77396">
                  <c:v>59</c:v>
                </c:pt>
                <c:pt idx="77397">
                  <c:v>104</c:v>
                </c:pt>
                <c:pt idx="77398">
                  <c:v>267</c:v>
                </c:pt>
                <c:pt idx="77399">
                  <c:v>169</c:v>
                </c:pt>
                <c:pt idx="77400">
                  <c:v>94</c:v>
                </c:pt>
                <c:pt idx="77401">
                  <c:v>193</c:v>
                </c:pt>
                <c:pt idx="77402">
                  <c:v>74</c:v>
                </c:pt>
                <c:pt idx="77403">
                  <c:v>88</c:v>
                </c:pt>
                <c:pt idx="77404">
                  <c:v>93</c:v>
                </c:pt>
                <c:pt idx="77405">
                  <c:v>16</c:v>
                </c:pt>
                <c:pt idx="77406">
                  <c:v>39</c:v>
                </c:pt>
                <c:pt idx="77407">
                  <c:v>60</c:v>
                </c:pt>
                <c:pt idx="77408">
                  <c:v>379</c:v>
                </c:pt>
                <c:pt idx="77409">
                  <c:v>464</c:v>
                </c:pt>
                <c:pt idx="77410">
                  <c:v>498</c:v>
                </c:pt>
                <c:pt idx="77411">
                  <c:v>108</c:v>
                </c:pt>
                <c:pt idx="77412">
                  <c:v>38</c:v>
                </c:pt>
                <c:pt idx="77413">
                  <c:v>374</c:v>
                </c:pt>
                <c:pt idx="77414">
                  <c:v>119</c:v>
                </c:pt>
                <c:pt idx="77415">
                  <c:v>82</c:v>
                </c:pt>
                <c:pt idx="77416">
                  <c:v>191</c:v>
                </c:pt>
                <c:pt idx="77417">
                  <c:v>106</c:v>
                </c:pt>
                <c:pt idx="77418">
                  <c:v>88</c:v>
                </c:pt>
                <c:pt idx="77419">
                  <c:v>105</c:v>
                </c:pt>
                <c:pt idx="77420">
                  <c:v>154</c:v>
                </c:pt>
                <c:pt idx="77421">
                  <c:v>24</c:v>
                </c:pt>
                <c:pt idx="77422">
                  <c:v>31</c:v>
                </c:pt>
                <c:pt idx="77423" formatCode="0.00E+00">
                  <c:v>4.8999999999999998E-3</c:v>
                </c:pt>
                <c:pt idx="77424">
                  <c:v>186</c:v>
                </c:pt>
                <c:pt idx="77425">
                  <c:v>135</c:v>
                </c:pt>
                <c:pt idx="77426">
                  <c:v>150</c:v>
                </c:pt>
                <c:pt idx="77427">
                  <c:v>105</c:v>
                </c:pt>
                <c:pt idx="77428">
                  <c:v>346</c:v>
                </c:pt>
                <c:pt idx="77429">
                  <c:v>219</c:v>
                </c:pt>
                <c:pt idx="77430">
                  <c:v>893</c:v>
                </c:pt>
                <c:pt idx="77431">
                  <c:v>832</c:v>
                </c:pt>
                <c:pt idx="77432">
                  <c:v>216</c:v>
                </c:pt>
                <c:pt idx="77433">
                  <c:v>327</c:v>
                </c:pt>
                <c:pt idx="77434">
                  <c:v>110</c:v>
                </c:pt>
                <c:pt idx="77435">
                  <c:v>927</c:v>
                </c:pt>
                <c:pt idx="77436">
                  <c:v>241</c:v>
                </c:pt>
                <c:pt idx="77437">
                  <c:v>201</c:v>
                </c:pt>
                <c:pt idx="77438">
                  <c:v>334</c:v>
                </c:pt>
                <c:pt idx="77439">
                  <c:v>345</c:v>
                </c:pt>
                <c:pt idx="77440">
                  <c:v>383</c:v>
                </c:pt>
                <c:pt idx="77441">
                  <c:v>358</c:v>
                </c:pt>
                <c:pt idx="77442">
                  <c:v>158</c:v>
                </c:pt>
                <c:pt idx="77443">
                  <c:v>216</c:v>
                </c:pt>
                <c:pt idx="77444">
                  <c:v>261</c:v>
                </c:pt>
                <c:pt idx="77445">
                  <c:v>154</c:v>
                </c:pt>
                <c:pt idx="77446">
                  <c:v>208</c:v>
                </c:pt>
                <c:pt idx="77447">
                  <c:v>343</c:v>
                </c:pt>
                <c:pt idx="77448">
                  <c:v>146</c:v>
                </c:pt>
                <c:pt idx="77449" formatCode="0.00E+00">
                  <c:v>4.8999999999999998E-3</c:v>
                </c:pt>
                <c:pt idx="77450">
                  <c:v>71</c:v>
                </c:pt>
                <c:pt idx="77451" formatCode="0.00E+00">
                  <c:v>4.8999999999999998E-3</c:v>
                </c:pt>
                <c:pt idx="77452">
                  <c:v>181</c:v>
                </c:pt>
                <c:pt idx="77453">
                  <c:v>149</c:v>
                </c:pt>
                <c:pt idx="77454">
                  <c:v>226</c:v>
                </c:pt>
                <c:pt idx="77455">
                  <c:v>230</c:v>
                </c:pt>
                <c:pt idx="77456">
                  <c:v>174</c:v>
                </c:pt>
                <c:pt idx="77457">
                  <c:v>267</c:v>
                </c:pt>
                <c:pt idx="77458">
                  <c:v>95</c:v>
                </c:pt>
                <c:pt idx="77459">
                  <c:v>173</c:v>
                </c:pt>
                <c:pt idx="77460">
                  <c:v>128</c:v>
                </c:pt>
                <c:pt idx="77461">
                  <c:v>108</c:v>
                </c:pt>
                <c:pt idx="77462">
                  <c:v>221</c:v>
                </c:pt>
                <c:pt idx="77463">
                  <c:v>168</c:v>
                </c:pt>
                <c:pt idx="77464">
                  <c:v>3</c:v>
                </c:pt>
                <c:pt idx="77465">
                  <c:v>373</c:v>
                </c:pt>
                <c:pt idx="77466">
                  <c:v>501</c:v>
                </c:pt>
                <c:pt idx="77467">
                  <c:v>1033</c:v>
                </c:pt>
                <c:pt idx="77468">
                  <c:v>1032</c:v>
                </c:pt>
                <c:pt idx="77469">
                  <c:v>604</c:v>
                </c:pt>
                <c:pt idx="77470">
                  <c:v>485</c:v>
                </c:pt>
                <c:pt idx="77471">
                  <c:v>553</c:v>
                </c:pt>
                <c:pt idx="77472">
                  <c:v>532</c:v>
                </c:pt>
                <c:pt idx="77473">
                  <c:v>514</c:v>
                </c:pt>
                <c:pt idx="77474">
                  <c:v>673</c:v>
                </c:pt>
                <c:pt idx="77475">
                  <c:v>468</c:v>
                </c:pt>
                <c:pt idx="77476">
                  <c:v>1034</c:v>
                </c:pt>
                <c:pt idx="77477">
                  <c:v>18</c:v>
                </c:pt>
                <c:pt idx="77478">
                  <c:v>45</c:v>
                </c:pt>
                <c:pt idx="77479">
                  <c:v>36</c:v>
                </c:pt>
                <c:pt idx="77480">
                  <c:v>26</c:v>
                </c:pt>
                <c:pt idx="77481">
                  <c:v>29</c:v>
                </c:pt>
                <c:pt idx="77482">
                  <c:v>1</c:v>
                </c:pt>
                <c:pt idx="77483" formatCode="0.00E+00">
                  <c:v>4.8999999999999998E-3</c:v>
                </c:pt>
                <c:pt idx="77484">
                  <c:v>637</c:v>
                </c:pt>
                <c:pt idx="77485">
                  <c:v>1</c:v>
                </c:pt>
                <c:pt idx="77486">
                  <c:v>81</c:v>
                </c:pt>
                <c:pt idx="77487">
                  <c:v>83</c:v>
                </c:pt>
                <c:pt idx="77488">
                  <c:v>103</c:v>
                </c:pt>
                <c:pt idx="77489">
                  <c:v>100</c:v>
                </c:pt>
                <c:pt idx="77490">
                  <c:v>128</c:v>
                </c:pt>
                <c:pt idx="77491">
                  <c:v>85</c:v>
                </c:pt>
                <c:pt idx="77492">
                  <c:v>594</c:v>
                </c:pt>
                <c:pt idx="77493">
                  <c:v>103</c:v>
                </c:pt>
                <c:pt idx="77494">
                  <c:v>707</c:v>
                </c:pt>
                <c:pt idx="77495">
                  <c:v>352</c:v>
                </c:pt>
                <c:pt idx="77496">
                  <c:v>391</c:v>
                </c:pt>
                <c:pt idx="77497">
                  <c:v>384</c:v>
                </c:pt>
                <c:pt idx="77498">
                  <c:v>347</c:v>
                </c:pt>
                <c:pt idx="77499">
                  <c:v>421</c:v>
                </c:pt>
                <c:pt idx="77500">
                  <c:v>451</c:v>
                </c:pt>
                <c:pt idx="77501">
                  <c:v>349</c:v>
                </c:pt>
                <c:pt idx="77502">
                  <c:v>386</c:v>
                </c:pt>
                <c:pt idx="77503">
                  <c:v>398</c:v>
                </c:pt>
                <c:pt idx="77504">
                  <c:v>658</c:v>
                </c:pt>
                <c:pt idx="77505">
                  <c:v>217</c:v>
                </c:pt>
                <c:pt idx="77506">
                  <c:v>852</c:v>
                </c:pt>
                <c:pt idx="77507">
                  <c:v>983</c:v>
                </c:pt>
                <c:pt idx="77508">
                  <c:v>481</c:v>
                </c:pt>
                <c:pt idx="77509">
                  <c:v>401</c:v>
                </c:pt>
                <c:pt idx="77510">
                  <c:v>947</c:v>
                </c:pt>
                <c:pt idx="77511">
                  <c:v>1281</c:v>
                </c:pt>
                <c:pt idx="77512">
                  <c:v>1285</c:v>
                </c:pt>
                <c:pt idx="77513">
                  <c:v>1332</c:v>
                </c:pt>
                <c:pt idx="77514">
                  <c:v>995</c:v>
                </c:pt>
                <c:pt idx="77515">
                  <c:v>705</c:v>
                </c:pt>
                <c:pt idx="77516">
                  <c:v>629</c:v>
                </c:pt>
                <c:pt idx="77517">
                  <c:v>1429</c:v>
                </c:pt>
                <c:pt idx="77518">
                  <c:v>1542</c:v>
                </c:pt>
                <c:pt idx="77519" formatCode="0.00E+00">
                  <c:v>4.8999999999999998E-3</c:v>
                </c:pt>
                <c:pt idx="77520">
                  <c:v>116</c:v>
                </c:pt>
                <c:pt idx="77521">
                  <c:v>138</c:v>
                </c:pt>
                <c:pt idx="77522">
                  <c:v>488</c:v>
                </c:pt>
                <c:pt idx="77523">
                  <c:v>1091</c:v>
                </c:pt>
                <c:pt idx="77524">
                  <c:v>763</c:v>
                </c:pt>
                <c:pt idx="77525">
                  <c:v>431</c:v>
                </c:pt>
                <c:pt idx="77526">
                  <c:v>1214</c:v>
                </c:pt>
                <c:pt idx="77527">
                  <c:v>461</c:v>
                </c:pt>
                <c:pt idx="77528">
                  <c:v>522</c:v>
                </c:pt>
                <c:pt idx="77529">
                  <c:v>560</c:v>
                </c:pt>
                <c:pt idx="77530">
                  <c:v>291</c:v>
                </c:pt>
                <c:pt idx="77531">
                  <c:v>962</c:v>
                </c:pt>
                <c:pt idx="77532">
                  <c:v>323</c:v>
                </c:pt>
                <c:pt idx="77533">
                  <c:v>448</c:v>
                </c:pt>
                <c:pt idx="77534" formatCode="0.00E+00">
                  <c:v>4.8999999999999998E-3</c:v>
                </c:pt>
                <c:pt idx="77535">
                  <c:v>338</c:v>
                </c:pt>
                <c:pt idx="77536">
                  <c:v>31</c:v>
                </c:pt>
                <c:pt idx="77537">
                  <c:v>185</c:v>
                </c:pt>
                <c:pt idx="77538">
                  <c:v>584</c:v>
                </c:pt>
                <c:pt idx="77539">
                  <c:v>129</c:v>
                </c:pt>
                <c:pt idx="77540">
                  <c:v>17</c:v>
                </c:pt>
                <c:pt idx="77541">
                  <c:v>400</c:v>
                </c:pt>
                <c:pt idx="77542">
                  <c:v>59</c:v>
                </c:pt>
                <c:pt idx="77543">
                  <c:v>345</c:v>
                </c:pt>
                <c:pt idx="77544">
                  <c:v>298</c:v>
                </c:pt>
                <c:pt idx="77545">
                  <c:v>356</c:v>
                </c:pt>
                <c:pt idx="77546">
                  <c:v>168</c:v>
                </c:pt>
                <c:pt idx="77547">
                  <c:v>286</c:v>
                </c:pt>
                <c:pt idx="77548">
                  <c:v>282</c:v>
                </c:pt>
                <c:pt idx="77549">
                  <c:v>216</c:v>
                </c:pt>
                <c:pt idx="77550">
                  <c:v>269</c:v>
                </c:pt>
                <c:pt idx="77551">
                  <c:v>256</c:v>
                </c:pt>
                <c:pt idx="77552">
                  <c:v>261</c:v>
                </c:pt>
                <c:pt idx="77553">
                  <c:v>247</c:v>
                </c:pt>
                <c:pt idx="77554">
                  <c:v>339</c:v>
                </c:pt>
                <c:pt idx="77555">
                  <c:v>392</c:v>
                </c:pt>
                <c:pt idx="77556">
                  <c:v>567</c:v>
                </c:pt>
                <c:pt idx="77557">
                  <c:v>335</c:v>
                </c:pt>
                <c:pt idx="77558">
                  <c:v>435</c:v>
                </c:pt>
                <c:pt idx="77559">
                  <c:v>445</c:v>
                </c:pt>
                <c:pt idx="77560">
                  <c:v>392</c:v>
                </c:pt>
                <c:pt idx="77561">
                  <c:v>905</c:v>
                </c:pt>
                <c:pt idx="77562">
                  <c:v>1105</c:v>
                </c:pt>
                <c:pt idx="77563">
                  <c:v>450</c:v>
                </c:pt>
                <c:pt idx="77564">
                  <c:v>581</c:v>
                </c:pt>
                <c:pt idx="77565">
                  <c:v>344</c:v>
                </c:pt>
                <c:pt idx="77566">
                  <c:v>352</c:v>
                </c:pt>
                <c:pt idx="77567">
                  <c:v>253</c:v>
                </c:pt>
                <c:pt idx="77568">
                  <c:v>206</c:v>
                </c:pt>
                <c:pt idx="77569">
                  <c:v>140</c:v>
                </c:pt>
                <c:pt idx="77570">
                  <c:v>327</c:v>
                </c:pt>
                <c:pt idx="77571">
                  <c:v>266</c:v>
                </c:pt>
                <c:pt idx="77572">
                  <c:v>393</c:v>
                </c:pt>
                <c:pt idx="77573">
                  <c:v>170</c:v>
                </c:pt>
                <c:pt idx="77574">
                  <c:v>265</c:v>
                </c:pt>
                <c:pt idx="77575">
                  <c:v>82</c:v>
                </c:pt>
                <c:pt idx="77576">
                  <c:v>93</c:v>
                </c:pt>
                <c:pt idx="77577">
                  <c:v>358</c:v>
                </c:pt>
                <c:pt idx="77578">
                  <c:v>235</c:v>
                </c:pt>
                <c:pt idx="77579">
                  <c:v>475</c:v>
                </c:pt>
                <c:pt idx="77580">
                  <c:v>161</c:v>
                </c:pt>
                <c:pt idx="77581">
                  <c:v>1113</c:v>
                </c:pt>
                <c:pt idx="77582">
                  <c:v>1068</c:v>
                </c:pt>
                <c:pt idx="77583">
                  <c:v>348</c:v>
                </c:pt>
                <c:pt idx="77584">
                  <c:v>268</c:v>
                </c:pt>
                <c:pt idx="77585">
                  <c:v>236</c:v>
                </c:pt>
                <c:pt idx="77586">
                  <c:v>194</c:v>
                </c:pt>
                <c:pt idx="77587">
                  <c:v>174</c:v>
                </c:pt>
                <c:pt idx="77588">
                  <c:v>548</c:v>
                </c:pt>
                <c:pt idx="77589">
                  <c:v>637</c:v>
                </c:pt>
                <c:pt idx="77590">
                  <c:v>483</c:v>
                </c:pt>
                <c:pt idx="77591">
                  <c:v>115</c:v>
                </c:pt>
                <c:pt idx="77592">
                  <c:v>32</c:v>
                </c:pt>
                <c:pt idx="77593" formatCode="0.00E+00">
                  <c:v>4.8999999999999998E-3</c:v>
                </c:pt>
                <c:pt idx="77594">
                  <c:v>73</c:v>
                </c:pt>
                <c:pt idx="77595">
                  <c:v>34</c:v>
                </c:pt>
                <c:pt idx="77596">
                  <c:v>8</c:v>
                </c:pt>
                <c:pt idx="77597">
                  <c:v>8</c:v>
                </c:pt>
                <c:pt idx="77598">
                  <c:v>71</c:v>
                </c:pt>
                <c:pt idx="77599">
                  <c:v>96</c:v>
                </c:pt>
                <c:pt idx="77600">
                  <c:v>267</c:v>
                </c:pt>
                <c:pt idx="77601">
                  <c:v>344</c:v>
                </c:pt>
                <c:pt idx="77602">
                  <c:v>516</c:v>
                </c:pt>
                <c:pt idx="77603">
                  <c:v>256</c:v>
                </c:pt>
                <c:pt idx="77604">
                  <c:v>387</c:v>
                </c:pt>
                <c:pt idx="77605">
                  <c:v>335</c:v>
                </c:pt>
                <c:pt idx="77606">
                  <c:v>277</c:v>
                </c:pt>
                <c:pt idx="77607">
                  <c:v>422</c:v>
                </c:pt>
                <c:pt idx="77608">
                  <c:v>411</c:v>
                </c:pt>
                <c:pt idx="77609">
                  <c:v>280</c:v>
                </c:pt>
                <c:pt idx="77610">
                  <c:v>261</c:v>
                </c:pt>
                <c:pt idx="77611">
                  <c:v>413</c:v>
                </c:pt>
                <c:pt idx="77612">
                  <c:v>277</c:v>
                </c:pt>
                <c:pt idx="77613">
                  <c:v>111</c:v>
                </c:pt>
                <c:pt idx="77614">
                  <c:v>182</c:v>
                </c:pt>
                <c:pt idx="77615">
                  <c:v>385</c:v>
                </c:pt>
                <c:pt idx="77616">
                  <c:v>102</c:v>
                </c:pt>
                <c:pt idx="77617">
                  <c:v>189</c:v>
                </c:pt>
                <c:pt idx="77618">
                  <c:v>20</c:v>
                </c:pt>
                <c:pt idx="77619">
                  <c:v>73</c:v>
                </c:pt>
                <c:pt idx="77620">
                  <c:v>95</c:v>
                </c:pt>
                <c:pt idx="77621">
                  <c:v>170</c:v>
                </c:pt>
                <c:pt idx="77622">
                  <c:v>206</c:v>
                </c:pt>
                <c:pt idx="77623">
                  <c:v>242</c:v>
                </c:pt>
                <c:pt idx="77624">
                  <c:v>333</c:v>
                </c:pt>
                <c:pt idx="77625">
                  <c:v>361</c:v>
                </c:pt>
                <c:pt idx="77626">
                  <c:v>1273</c:v>
                </c:pt>
                <c:pt idx="77627">
                  <c:v>352</c:v>
                </c:pt>
                <c:pt idx="77628">
                  <c:v>334</c:v>
                </c:pt>
                <c:pt idx="77629">
                  <c:v>344</c:v>
                </c:pt>
                <c:pt idx="77630">
                  <c:v>317</c:v>
                </c:pt>
                <c:pt idx="77631">
                  <c:v>409</c:v>
                </c:pt>
                <c:pt idx="77632">
                  <c:v>363</c:v>
                </c:pt>
                <c:pt idx="77633">
                  <c:v>331</c:v>
                </c:pt>
                <c:pt idx="77634">
                  <c:v>216</c:v>
                </c:pt>
                <c:pt idx="77635">
                  <c:v>418</c:v>
                </c:pt>
                <c:pt idx="77636" formatCode="0.00E+00">
                  <c:v>4.8999999999999998E-3</c:v>
                </c:pt>
                <c:pt idx="77637">
                  <c:v>22</c:v>
                </c:pt>
                <c:pt idx="77638">
                  <c:v>278</c:v>
                </c:pt>
                <c:pt idx="77639">
                  <c:v>249</c:v>
                </c:pt>
                <c:pt idx="77640">
                  <c:v>243</c:v>
                </c:pt>
                <c:pt idx="77641">
                  <c:v>207</c:v>
                </c:pt>
                <c:pt idx="77642">
                  <c:v>355</c:v>
                </c:pt>
                <c:pt idx="77643">
                  <c:v>262</c:v>
                </c:pt>
                <c:pt idx="77644">
                  <c:v>344</c:v>
                </c:pt>
                <c:pt idx="77645">
                  <c:v>294</c:v>
                </c:pt>
                <c:pt idx="77646">
                  <c:v>144</c:v>
                </c:pt>
                <c:pt idx="77647">
                  <c:v>319</c:v>
                </c:pt>
                <c:pt idx="77648">
                  <c:v>193</c:v>
                </c:pt>
                <c:pt idx="77649">
                  <c:v>222</c:v>
                </c:pt>
                <c:pt idx="77650">
                  <c:v>323</c:v>
                </c:pt>
                <c:pt idx="77651">
                  <c:v>142</c:v>
                </c:pt>
                <c:pt idx="77652">
                  <c:v>309</c:v>
                </c:pt>
                <c:pt idx="77653">
                  <c:v>312</c:v>
                </c:pt>
                <c:pt idx="77654">
                  <c:v>283</c:v>
                </c:pt>
                <c:pt idx="77655">
                  <c:v>408</c:v>
                </c:pt>
                <c:pt idx="77656">
                  <c:v>188</c:v>
                </c:pt>
                <c:pt idx="77657">
                  <c:v>240</c:v>
                </c:pt>
                <c:pt idx="77658">
                  <c:v>110</c:v>
                </c:pt>
                <c:pt idx="77659">
                  <c:v>164</c:v>
                </c:pt>
                <c:pt idx="77660">
                  <c:v>201</c:v>
                </c:pt>
                <c:pt idx="77661">
                  <c:v>281</c:v>
                </c:pt>
                <c:pt idx="77662">
                  <c:v>326</c:v>
                </c:pt>
                <c:pt idx="77663">
                  <c:v>286</c:v>
                </c:pt>
                <c:pt idx="77664">
                  <c:v>372</c:v>
                </c:pt>
                <c:pt idx="77665">
                  <c:v>538</c:v>
                </c:pt>
                <c:pt idx="77666">
                  <c:v>610</c:v>
                </c:pt>
                <c:pt idx="77667">
                  <c:v>271</c:v>
                </c:pt>
                <c:pt idx="77668">
                  <c:v>697</c:v>
                </c:pt>
                <c:pt idx="77669">
                  <c:v>277</c:v>
                </c:pt>
                <c:pt idx="77670">
                  <c:v>435</c:v>
                </c:pt>
                <c:pt idx="77671">
                  <c:v>475</c:v>
                </c:pt>
                <c:pt idx="77672">
                  <c:v>401</c:v>
                </c:pt>
                <c:pt idx="77673">
                  <c:v>695</c:v>
                </c:pt>
                <c:pt idx="77674">
                  <c:v>88</c:v>
                </c:pt>
                <c:pt idx="77675">
                  <c:v>72</c:v>
                </c:pt>
                <c:pt idx="77676">
                  <c:v>101</c:v>
                </c:pt>
                <c:pt idx="77677">
                  <c:v>48</c:v>
                </c:pt>
                <c:pt idx="77678">
                  <c:v>244</c:v>
                </c:pt>
                <c:pt idx="77679">
                  <c:v>46</c:v>
                </c:pt>
                <c:pt idx="77680">
                  <c:v>69</c:v>
                </c:pt>
                <c:pt idx="77681">
                  <c:v>312</c:v>
                </c:pt>
                <c:pt idx="77682">
                  <c:v>127</c:v>
                </c:pt>
                <c:pt idx="77683">
                  <c:v>96</c:v>
                </c:pt>
                <c:pt idx="77684">
                  <c:v>103</c:v>
                </c:pt>
                <c:pt idx="77685">
                  <c:v>86</c:v>
                </c:pt>
                <c:pt idx="77686">
                  <c:v>351</c:v>
                </c:pt>
                <c:pt idx="77687">
                  <c:v>290</c:v>
                </c:pt>
                <c:pt idx="77688">
                  <c:v>335</c:v>
                </c:pt>
                <c:pt idx="77689">
                  <c:v>540</c:v>
                </c:pt>
                <c:pt idx="77690">
                  <c:v>551</c:v>
                </c:pt>
                <c:pt idx="77691">
                  <c:v>642</c:v>
                </c:pt>
                <c:pt idx="77692">
                  <c:v>385</c:v>
                </c:pt>
                <c:pt idx="77693">
                  <c:v>284</c:v>
                </c:pt>
                <c:pt idx="77694">
                  <c:v>372</c:v>
                </c:pt>
                <c:pt idx="77695">
                  <c:v>327</c:v>
                </c:pt>
                <c:pt idx="77696">
                  <c:v>184</c:v>
                </c:pt>
                <c:pt idx="77697">
                  <c:v>455</c:v>
                </c:pt>
                <c:pt idx="77698">
                  <c:v>43</c:v>
                </c:pt>
                <c:pt idx="77699">
                  <c:v>80</c:v>
                </c:pt>
                <c:pt idx="77700">
                  <c:v>193</c:v>
                </c:pt>
                <c:pt idx="77701">
                  <c:v>19</c:v>
                </c:pt>
                <c:pt idx="77702" formatCode="0.00E+00">
                  <c:v>4.8999999999999998E-3</c:v>
                </c:pt>
                <c:pt idx="77703">
                  <c:v>1</c:v>
                </c:pt>
                <c:pt idx="77704">
                  <c:v>2</c:v>
                </c:pt>
                <c:pt idx="77705" formatCode="0.00E+00">
                  <c:v>4.8999999999999998E-3</c:v>
                </c:pt>
                <c:pt idx="77706">
                  <c:v>4</c:v>
                </c:pt>
                <c:pt idx="77707">
                  <c:v>345</c:v>
                </c:pt>
                <c:pt idx="77708">
                  <c:v>493</c:v>
                </c:pt>
                <c:pt idx="77709">
                  <c:v>499</c:v>
                </c:pt>
                <c:pt idx="77710" formatCode="0.00E+00">
                  <c:v>4.8999999999999998E-3</c:v>
                </c:pt>
                <c:pt idx="77711">
                  <c:v>120</c:v>
                </c:pt>
                <c:pt idx="77712">
                  <c:v>238</c:v>
                </c:pt>
                <c:pt idx="77713">
                  <c:v>175</c:v>
                </c:pt>
                <c:pt idx="77714">
                  <c:v>1121</c:v>
                </c:pt>
                <c:pt idx="77715">
                  <c:v>477</c:v>
                </c:pt>
                <c:pt idx="77716">
                  <c:v>322</c:v>
                </c:pt>
                <c:pt idx="77717">
                  <c:v>323</c:v>
                </c:pt>
                <c:pt idx="77718">
                  <c:v>228</c:v>
                </c:pt>
                <c:pt idx="77719">
                  <c:v>291</c:v>
                </c:pt>
                <c:pt idx="77720">
                  <c:v>390</c:v>
                </c:pt>
                <c:pt idx="77721">
                  <c:v>1047</c:v>
                </c:pt>
                <c:pt idx="77722">
                  <c:v>290</c:v>
                </c:pt>
                <c:pt idx="77723">
                  <c:v>317</c:v>
                </c:pt>
                <c:pt idx="77724">
                  <c:v>1140</c:v>
                </c:pt>
                <c:pt idx="77725">
                  <c:v>1231</c:v>
                </c:pt>
                <c:pt idx="77726">
                  <c:v>94</c:v>
                </c:pt>
                <c:pt idx="77727">
                  <c:v>1205</c:v>
                </c:pt>
                <c:pt idx="77728">
                  <c:v>1120</c:v>
                </c:pt>
                <c:pt idx="77729">
                  <c:v>97</c:v>
                </c:pt>
                <c:pt idx="77730" formatCode="0.00E+00">
                  <c:v>4.8999999999999998E-3</c:v>
                </c:pt>
                <c:pt idx="77731">
                  <c:v>1470</c:v>
                </c:pt>
                <c:pt idx="77732">
                  <c:v>373</c:v>
                </c:pt>
                <c:pt idx="77733">
                  <c:v>804</c:v>
                </c:pt>
                <c:pt idx="77734">
                  <c:v>1141</c:v>
                </c:pt>
                <c:pt idx="77735">
                  <c:v>85</c:v>
                </c:pt>
                <c:pt idx="77736">
                  <c:v>161</c:v>
                </c:pt>
                <c:pt idx="77737">
                  <c:v>168</c:v>
                </c:pt>
                <c:pt idx="77738">
                  <c:v>109</c:v>
                </c:pt>
                <c:pt idx="77739">
                  <c:v>258</c:v>
                </c:pt>
                <c:pt idx="77740">
                  <c:v>900</c:v>
                </c:pt>
                <c:pt idx="77741">
                  <c:v>945</c:v>
                </c:pt>
                <c:pt idx="77742">
                  <c:v>194</c:v>
                </c:pt>
                <c:pt idx="77743">
                  <c:v>1480</c:v>
                </c:pt>
                <c:pt idx="77744">
                  <c:v>75</c:v>
                </c:pt>
                <c:pt idx="77745">
                  <c:v>133</c:v>
                </c:pt>
                <c:pt idx="77746">
                  <c:v>99</c:v>
                </c:pt>
                <c:pt idx="77747">
                  <c:v>153</c:v>
                </c:pt>
                <c:pt idx="77748">
                  <c:v>48</c:v>
                </c:pt>
                <c:pt idx="77749">
                  <c:v>34</c:v>
                </c:pt>
                <c:pt idx="77750">
                  <c:v>82</c:v>
                </c:pt>
                <c:pt idx="77751">
                  <c:v>96</c:v>
                </c:pt>
                <c:pt idx="77752">
                  <c:v>228</c:v>
                </c:pt>
                <c:pt idx="77753">
                  <c:v>374</c:v>
                </c:pt>
                <c:pt idx="77754">
                  <c:v>408</c:v>
                </c:pt>
                <c:pt idx="77755">
                  <c:v>188</c:v>
                </c:pt>
                <c:pt idx="77756">
                  <c:v>947</c:v>
                </c:pt>
                <c:pt idx="77757">
                  <c:v>28</c:v>
                </c:pt>
                <c:pt idx="77758">
                  <c:v>106</c:v>
                </c:pt>
                <c:pt idx="77759">
                  <c:v>50</c:v>
                </c:pt>
                <c:pt idx="77760">
                  <c:v>552</c:v>
                </c:pt>
                <c:pt idx="77761">
                  <c:v>955</c:v>
                </c:pt>
                <c:pt idx="77762">
                  <c:v>860</c:v>
                </c:pt>
                <c:pt idx="77763">
                  <c:v>320</c:v>
                </c:pt>
                <c:pt idx="77764">
                  <c:v>730</c:v>
                </c:pt>
                <c:pt idx="77765">
                  <c:v>944</c:v>
                </c:pt>
                <c:pt idx="77766">
                  <c:v>756</c:v>
                </c:pt>
                <c:pt idx="77767">
                  <c:v>738</c:v>
                </c:pt>
                <c:pt idx="77768">
                  <c:v>645</c:v>
                </c:pt>
                <c:pt idx="77769">
                  <c:v>949</c:v>
                </c:pt>
                <c:pt idx="77770">
                  <c:v>404</c:v>
                </c:pt>
                <c:pt idx="77771">
                  <c:v>1094</c:v>
                </c:pt>
                <c:pt idx="77772">
                  <c:v>44</c:v>
                </c:pt>
                <c:pt idx="77773">
                  <c:v>144</c:v>
                </c:pt>
                <c:pt idx="77774">
                  <c:v>112</c:v>
                </c:pt>
                <c:pt idx="77775">
                  <c:v>90</c:v>
                </c:pt>
                <c:pt idx="77776">
                  <c:v>201</c:v>
                </c:pt>
                <c:pt idx="77777" formatCode="0.00E+00">
                  <c:v>4.8999999999999998E-3</c:v>
                </c:pt>
                <c:pt idx="77778">
                  <c:v>78</c:v>
                </c:pt>
                <c:pt idx="77779">
                  <c:v>102</c:v>
                </c:pt>
                <c:pt idx="77780">
                  <c:v>170</c:v>
                </c:pt>
                <c:pt idx="77781">
                  <c:v>43</c:v>
                </c:pt>
                <c:pt idx="77782">
                  <c:v>389</c:v>
                </c:pt>
                <c:pt idx="77783">
                  <c:v>56</c:v>
                </c:pt>
                <c:pt idx="77784">
                  <c:v>105</c:v>
                </c:pt>
                <c:pt idx="77785">
                  <c:v>63</c:v>
                </c:pt>
                <c:pt idx="77786">
                  <c:v>5</c:v>
                </c:pt>
                <c:pt idx="77787" formatCode="0.00E+00">
                  <c:v>4.8999999999999998E-3</c:v>
                </c:pt>
                <c:pt idx="77788">
                  <c:v>145</c:v>
                </c:pt>
                <c:pt idx="77789">
                  <c:v>186</c:v>
                </c:pt>
                <c:pt idx="77790">
                  <c:v>220</c:v>
                </c:pt>
                <c:pt idx="77791">
                  <c:v>129</c:v>
                </c:pt>
                <c:pt idx="77792">
                  <c:v>60</c:v>
                </c:pt>
                <c:pt idx="77793">
                  <c:v>113</c:v>
                </c:pt>
                <c:pt idx="77794">
                  <c:v>460</c:v>
                </c:pt>
                <c:pt idx="77795">
                  <c:v>897</c:v>
                </c:pt>
                <c:pt idx="77796">
                  <c:v>615</c:v>
                </c:pt>
                <c:pt idx="77797">
                  <c:v>421</c:v>
                </c:pt>
                <c:pt idx="77798">
                  <c:v>246</c:v>
                </c:pt>
                <c:pt idx="77799">
                  <c:v>410</c:v>
                </c:pt>
                <c:pt idx="77800">
                  <c:v>422</c:v>
                </c:pt>
                <c:pt idx="77801">
                  <c:v>252</c:v>
                </c:pt>
                <c:pt idx="77802">
                  <c:v>343</c:v>
                </c:pt>
                <c:pt idx="77803">
                  <c:v>468</c:v>
                </c:pt>
                <c:pt idx="77804">
                  <c:v>459</c:v>
                </c:pt>
                <c:pt idx="77805">
                  <c:v>579</c:v>
                </c:pt>
                <c:pt idx="77806">
                  <c:v>16</c:v>
                </c:pt>
                <c:pt idx="77807">
                  <c:v>60</c:v>
                </c:pt>
                <c:pt idx="77808">
                  <c:v>48</c:v>
                </c:pt>
                <c:pt idx="77809">
                  <c:v>16</c:v>
                </c:pt>
                <c:pt idx="77810">
                  <c:v>60</c:v>
                </c:pt>
                <c:pt idx="77811">
                  <c:v>20</c:v>
                </c:pt>
                <c:pt idx="77812">
                  <c:v>24</c:v>
                </c:pt>
                <c:pt idx="77813">
                  <c:v>25</c:v>
                </c:pt>
                <c:pt idx="77814">
                  <c:v>19</c:v>
                </c:pt>
                <c:pt idx="77815">
                  <c:v>833</c:v>
                </c:pt>
                <c:pt idx="77816">
                  <c:v>411</c:v>
                </c:pt>
                <c:pt idx="77817">
                  <c:v>962</c:v>
                </c:pt>
                <c:pt idx="77818">
                  <c:v>470</c:v>
                </c:pt>
                <c:pt idx="77819">
                  <c:v>463</c:v>
                </c:pt>
                <c:pt idx="77820">
                  <c:v>809</c:v>
                </c:pt>
                <c:pt idx="77821">
                  <c:v>573</c:v>
                </c:pt>
                <c:pt idx="77822">
                  <c:v>739</c:v>
                </c:pt>
                <c:pt idx="77823">
                  <c:v>227</c:v>
                </c:pt>
                <c:pt idx="77824">
                  <c:v>462</c:v>
                </c:pt>
                <c:pt idx="77825">
                  <c:v>387</c:v>
                </c:pt>
                <c:pt idx="77826">
                  <c:v>601</c:v>
                </c:pt>
                <c:pt idx="77827">
                  <c:v>464</c:v>
                </c:pt>
                <c:pt idx="77828">
                  <c:v>797</c:v>
                </c:pt>
                <c:pt idx="77829">
                  <c:v>735</c:v>
                </c:pt>
                <c:pt idx="77830">
                  <c:v>399</c:v>
                </c:pt>
                <c:pt idx="77831">
                  <c:v>819</c:v>
                </c:pt>
                <c:pt idx="77832">
                  <c:v>1038</c:v>
                </c:pt>
                <c:pt idx="77833">
                  <c:v>265</c:v>
                </c:pt>
                <c:pt idx="77834">
                  <c:v>338</c:v>
                </c:pt>
                <c:pt idx="77835">
                  <c:v>331</c:v>
                </c:pt>
                <c:pt idx="77836">
                  <c:v>757</c:v>
                </c:pt>
                <c:pt idx="77837">
                  <c:v>318</c:v>
                </c:pt>
                <c:pt idx="77838">
                  <c:v>601</c:v>
                </c:pt>
                <c:pt idx="77839">
                  <c:v>230</c:v>
                </c:pt>
                <c:pt idx="77840">
                  <c:v>278</c:v>
                </c:pt>
                <c:pt idx="77841">
                  <c:v>778</c:v>
                </c:pt>
                <c:pt idx="77842">
                  <c:v>76</c:v>
                </c:pt>
                <c:pt idx="77843">
                  <c:v>382</c:v>
                </c:pt>
                <c:pt idx="77844">
                  <c:v>366</c:v>
                </c:pt>
                <c:pt idx="77845">
                  <c:v>291</c:v>
                </c:pt>
                <c:pt idx="77846">
                  <c:v>401</c:v>
                </c:pt>
                <c:pt idx="77847">
                  <c:v>262</c:v>
                </c:pt>
                <c:pt idx="77848">
                  <c:v>288</c:v>
                </c:pt>
                <c:pt idx="77849">
                  <c:v>358</c:v>
                </c:pt>
                <c:pt idx="77850">
                  <c:v>175</c:v>
                </c:pt>
                <c:pt idx="77851">
                  <c:v>652</c:v>
                </c:pt>
                <c:pt idx="77852">
                  <c:v>910</c:v>
                </c:pt>
                <c:pt idx="77853">
                  <c:v>826</c:v>
                </c:pt>
                <c:pt idx="77854">
                  <c:v>646</c:v>
                </c:pt>
                <c:pt idx="77855">
                  <c:v>970</c:v>
                </c:pt>
                <c:pt idx="77856">
                  <c:v>1431</c:v>
                </c:pt>
                <c:pt idx="77857">
                  <c:v>563</c:v>
                </c:pt>
                <c:pt idx="77858">
                  <c:v>471</c:v>
                </c:pt>
                <c:pt idx="77859">
                  <c:v>750</c:v>
                </c:pt>
                <c:pt idx="77860">
                  <c:v>435</c:v>
                </c:pt>
                <c:pt idx="77861">
                  <c:v>477</c:v>
                </c:pt>
                <c:pt idx="77862">
                  <c:v>817</c:v>
                </c:pt>
                <c:pt idx="77863">
                  <c:v>3</c:v>
                </c:pt>
                <c:pt idx="77864">
                  <c:v>41</c:v>
                </c:pt>
                <c:pt idx="77865">
                  <c:v>247</c:v>
                </c:pt>
                <c:pt idx="77866">
                  <c:v>186</c:v>
                </c:pt>
                <c:pt idx="77867">
                  <c:v>337</c:v>
                </c:pt>
                <c:pt idx="77868" formatCode="0.00E+00">
                  <c:v>4.8999999999999998E-3</c:v>
                </c:pt>
                <c:pt idx="77869">
                  <c:v>77</c:v>
                </c:pt>
                <c:pt idx="77870">
                  <c:v>51</c:v>
                </c:pt>
                <c:pt idx="77871">
                  <c:v>132</c:v>
                </c:pt>
                <c:pt idx="77872">
                  <c:v>136</c:v>
                </c:pt>
                <c:pt idx="77873">
                  <c:v>91</c:v>
                </c:pt>
                <c:pt idx="77874">
                  <c:v>209</c:v>
                </c:pt>
                <c:pt idx="77875">
                  <c:v>196</c:v>
                </c:pt>
                <c:pt idx="77876">
                  <c:v>186</c:v>
                </c:pt>
                <c:pt idx="77877">
                  <c:v>212</c:v>
                </c:pt>
                <c:pt idx="77878">
                  <c:v>16</c:v>
                </c:pt>
                <c:pt idx="77879">
                  <c:v>82</c:v>
                </c:pt>
                <c:pt idx="77880">
                  <c:v>95</c:v>
                </c:pt>
                <c:pt idx="77881" formatCode="0.00E+00">
                  <c:v>4.8999999999999998E-3</c:v>
                </c:pt>
                <c:pt idx="77882">
                  <c:v>275</c:v>
                </c:pt>
                <c:pt idx="77883">
                  <c:v>528</c:v>
                </c:pt>
                <c:pt idx="77884">
                  <c:v>414</c:v>
                </c:pt>
                <c:pt idx="77885">
                  <c:v>252</c:v>
                </c:pt>
                <c:pt idx="77886">
                  <c:v>322</c:v>
                </c:pt>
                <c:pt idx="77887">
                  <c:v>415</c:v>
                </c:pt>
                <c:pt idx="77888">
                  <c:v>489</c:v>
                </c:pt>
                <c:pt idx="77889">
                  <c:v>536</c:v>
                </c:pt>
                <c:pt idx="77890">
                  <c:v>688</c:v>
                </c:pt>
                <c:pt idx="77891">
                  <c:v>165</c:v>
                </c:pt>
                <c:pt idx="77892">
                  <c:v>388</c:v>
                </c:pt>
                <c:pt idx="77893">
                  <c:v>268</c:v>
                </c:pt>
                <c:pt idx="77894">
                  <c:v>185</c:v>
                </c:pt>
                <c:pt idx="77895">
                  <c:v>175</c:v>
                </c:pt>
                <c:pt idx="77896">
                  <c:v>82</c:v>
                </c:pt>
                <c:pt idx="77897">
                  <c:v>280</c:v>
                </c:pt>
                <c:pt idx="77898">
                  <c:v>153</c:v>
                </c:pt>
                <c:pt idx="77899">
                  <c:v>591</c:v>
                </c:pt>
                <c:pt idx="77900">
                  <c:v>137</c:v>
                </c:pt>
                <c:pt idx="77901">
                  <c:v>261</c:v>
                </c:pt>
                <c:pt idx="77902">
                  <c:v>377</c:v>
                </c:pt>
                <c:pt idx="77903">
                  <c:v>105</c:v>
                </c:pt>
                <c:pt idx="77904">
                  <c:v>122</c:v>
                </c:pt>
                <c:pt idx="77905">
                  <c:v>485</c:v>
                </c:pt>
                <c:pt idx="77906">
                  <c:v>111</c:v>
                </c:pt>
                <c:pt idx="77907">
                  <c:v>157</c:v>
                </c:pt>
                <c:pt idx="77908">
                  <c:v>137</c:v>
                </c:pt>
                <c:pt idx="77909">
                  <c:v>248</c:v>
                </c:pt>
                <c:pt idx="77910">
                  <c:v>216</c:v>
                </c:pt>
                <c:pt idx="77911">
                  <c:v>242</c:v>
                </c:pt>
                <c:pt idx="77912">
                  <c:v>188</c:v>
                </c:pt>
                <c:pt idx="77913">
                  <c:v>210</c:v>
                </c:pt>
                <c:pt idx="77914">
                  <c:v>325</c:v>
                </c:pt>
                <c:pt idx="77915">
                  <c:v>125</c:v>
                </c:pt>
                <c:pt idx="77916">
                  <c:v>230</c:v>
                </c:pt>
                <c:pt idx="77917">
                  <c:v>260</c:v>
                </c:pt>
                <c:pt idx="77918">
                  <c:v>227</c:v>
                </c:pt>
                <c:pt idx="77919">
                  <c:v>379</c:v>
                </c:pt>
                <c:pt idx="77920">
                  <c:v>434</c:v>
                </c:pt>
                <c:pt idx="77921">
                  <c:v>309</c:v>
                </c:pt>
                <c:pt idx="77922">
                  <c:v>327</c:v>
                </c:pt>
                <c:pt idx="77923">
                  <c:v>303</c:v>
                </c:pt>
                <c:pt idx="77924">
                  <c:v>276</c:v>
                </c:pt>
                <c:pt idx="77925">
                  <c:v>205</c:v>
                </c:pt>
                <c:pt idx="77926">
                  <c:v>356</c:v>
                </c:pt>
                <c:pt idx="77927">
                  <c:v>322</c:v>
                </c:pt>
                <c:pt idx="77928">
                  <c:v>170</c:v>
                </c:pt>
                <c:pt idx="77929">
                  <c:v>259</c:v>
                </c:pt>
                <c:pt idx="77930">
                  <c:v>734</c:v>
                </c:pt>
                <c:pt idx="77931">
                  <c:v>568</c:v>
                </c:pt>
                <c:pt idx="77932">
                  <c:v>930</c:v>
                </c:pt>
                <c:pt idx="77933">
                  <c:v>461</c:v>
                </c:pt>
                <c:pt idx="77934">
                  <c:v>425</c:v>
                </c:pt>
                <c:pt idx="77935">
                  <c:v>314</c:v>
                </c:pt>
                <c:pt idx="77936">
                  <c:v>1043</c:v>
                </c:pt>
                <c:pt idx="77937">
                  <c:v>1522</c:v>
                </c:pt>
                <c:pt idx="77938">
                  <c:v>764</c:v>
                </c:pt>
                <c:pt idx="77939">
                  <c:v>433</c:v>
                </c:pt>
                <c:pt idx="77940">
                  <c:v>741</c:v>
                </c:pt>
                <c:pt idx="77941">
                  <c:v>1203</c:v>
                </c:pt>
                <c:pt idx="77942">
                  <c:v>1060</c:v>
                </c:pt>
                <c:pt idx="77943">
                  <c:v>1338</c:v>
                </c:pt>
                <c:pt idx="77944">
                  <c:v>390</c:v>
                </c:pt>
                <c:pt idx="77945">
                  <c:v>298</c:v>
                </c:pt>
                <c:pt idx="77946">
                  <c:v>234</c:v>
                </c:pt>
                <c:pt idx="77947">
                  <c:v>340</c:v>
                </c:pt>
                <c:pt idx="77948">
                  <c:v>206</c:v>
                </c:pt>
                <c:pt idx="77949">
                  <c:v>313</c:v>
                </c:pt>
                <c:pt idx="77950">
                  <c:v>822</c:v>
                </c:pt>
                <c:pt idx="77951">
                  <c:v>369</c:v>
                </c:pt>
                <c:pt idx="77952">
                  <c:v>372</c:v>
                </c:pt>
                <c:pt idx="77953">
                  <c:v>1121</c:v>
                </c:pt>
                <c:pt idx="77954">
                  <c:v>451</c:v>
                </c:pt>
                <c:pt idx="77955">
                  <c:v>326</c:v>
                </c:pt>
                <c:pt idx="77956">
                  <c:v>348</c:v>
                </c:pt>
                <c:pt idx="77957">
                  <c:v>321</c:v>
                </c:pt>
                <c:pt idx="77958">
                  <c:v>373</c:v>
                </c:pt>
                <c:pt idx="77959">
                  <c:v>326</c:v>
                </c:pt>
                <c:pt idx="77960">
                  <c:v>535</c:v>
                </c:pt>
                <c:pt idx="77961">
                  <c:v>547</c:v>
                </c:pt>
                <c:pt idx="77962">
                  <c:v>417</c:v>
                </c:pt>
                <c:pt idx="77963">
                  <c:v>255</c:v>
                </c:pt>
                <c:pt idx="77964">
                  <c:v>1236</c:v>
                </c:pt>
                <c:pt idx="77965">
                  <c:v>511</c:v>
                </c:pt>
                <c:pt idx="77966">
                  <c:v>93</c:v>
                </c:pt>
                <c:pt idx="77967">
                  <c:v>185</c:v>
                </c:pt>
                <c:pt idx="77968">
                  <c:v>132</c:v>
                </c:pt>
                <c:pt idx="77969">
                  <c:v>81</c:v>
                </c:pt>
                <c:pt idx="77970">
                  <c:v>35</c:v>
                </c:pt>
                <c:pt idx="77971">
                  <c:v>317</c:v>
                </c:pt>
                <c:pt idx="77972">
                  <c:v>216</c:v>
                </c:pt>
                <c:pt idx="77973">
                  <c:v>206</c:v>
                </c:pt>
                <c:pt idx="77974">
                  <c:v>147</c:v>
                </c:pt>
                <c:pt idx="77975">
                  <c:v>413</c:v>
                </c:pt>
                <c:pt idx="77976">
                  <c:v>26</c:v>
                </c:pt>
                <c:pt idx="77977">
                  <c:v>76</c:v>
                </c:pt>
                <c:pt idx="77978">
                  <c:v>15</c:v>
                </c:pt>
                <c:pt idx="77979">
                  <c:v>21</c:v>
                </c:pt>
                <c:pt idx="77980">
                  <c:v>458</c:v>
                </c:pt>
                <c:pt idx="77981">
                  <c:v>602</c:v>
                </c:pt>
                <c:pt idx="77982">
                  <c:v>285</c:v>
                </c:pt>
                <c:pt idx="77983">
                  <c:v>218</c:v>
                </c:pt>
                <c:pt idx="77984">
                  <c:v>238</c:v>
                </c:pt>
                <c:pt idx="77985">
                  <c:v>511</c:v>
                </c:pt>
                <c:pt idx="77986">
                  <c:v>282</c:v>
                </c:pt>
                <c:pt idx="77987">
                  <c:v>308</c:v>
                </c:pt>
                <c:pt idx="77988">
                  <c:v>223</c:v>
                </c:pt>
                <c:pt idx="77989">
                  <c:v>263</c:v>
                </c:pt>
                <c:pt idx="77990">
                  <c:v>223</c:v>
                </c:pt>
                <c:pt idx="77991">
                  <c:v>1229</c:v>
                </c:pt>
                <c:pt idx="77992">
                  <c:v>305</c:v>
                </c:pt>
                <c:pt idx="77993">
                  <c:v>304</c:v>
                </c:pt>
                <c:pt idx="77994">
                  <c:v>568</c:v>
                </c:pt>
                <c:pt idx="77995">
                  <c:v>367</c:v>
                </c:pt>
                <c:pt idx="77996">
                  <c:v>489</c:v>
                </c:pt>
                <c:pt idx="77997">
                  <c:v>674</c:v>
                </c:pt>
                <c:pt idx="77998">
                  <c:v>281</c:v>
                </c:pt>
                <c:pt idx="77999">
                  <c:v>302</c:v>
                </c:pt>
                <c:pt idx="78000">
                  <c:v>295</c:v>
                </c:pt>
                <c:pt idx="78001">
                  <c:v>291</c:v>
                </c:pt>
                <c:pt idx="78002">
                  <c:v>537</c:v>
                </c:pt>
                <c:pt idx="78003">
                  <c:v>352</c:v>
                </c:pt>
                <c:pt idx="78004">
                  <c:v>29</c:v>
                </c:pt>
                <c:pt idx="78005">
                  <c:v>479</c:v>
                </c:pt>
                <c:pt idx="78006">
                  <c:v>8</c:v>
                </c:pt>
                <c:pt idx="78007">
                  <c:v>155</c:v>
                </c:pt>
                <c:pt idx="78008">
                  <c:v>9</c:v>
                </c:pt>
                <c:pt idx="78009">
                  <c:v>25</c:v>
                </c:pt>
                <c:pt idx="78010">
                  <c:v>97</c:v>
                </c:pt>
                <c:pt idx="78011">
                  <c:v>105</c:v>
                </c:pt>
                <c:pt idx="78012">
                  <c:v>231</c:v>
                </c:pt>
                <c:pt idx="78013">
                  <c:v>11</c:v>
                </c:pt>
                <c:pt idx="78014">
                  <c:v>30</c:v>
                </c:pt>
                <c:pt idx="78015">
                  <c:v>39</c:v>
                </c:pt>
                <c:pt idx="78016">
                  <c:v>89</c:v>
                </c:pt>
                <c:pt idx="78017">
                  <c:v>524</c:v>
                </c:pt>
                <c:pt idx="78018">
                  <c:v>463</c:v>
                </c:pt>
                <c:pt idx="78019">
                  <c:v>482</c:v>
                </c:pt>
                <c:pt idx="78020">
                  <c:v>1027</c:v>
                </c:pt>
                <c:pt idx="78021">
                  <c:v>944</c:v>
                </c:pt>
                <c:pt idx="78022">
                  <c:v>283</c:v>
                </c:pt>
                <c:pt idx="78023">
                  <c:v>233</c:v>
                </c:pt>
                <c:pt idx="78024">
                  <c:v>162</c:v>
                </c:pt>
                <c:pt idx="78025">
                  <c:v>925</c:v>
                </c:pt>
                <c:pt idx="78026">
                  <c:v>206</c:v>
                </c:pt>
                <c:pt idx="78027">
                  <c:v>188</c:v>
                </c:pt>
                <c:pt idx="78028">
                  <c:v>267</c:v>
                </c:pt>
                <c:pt idx="78029">
                  <c:v>68</c:v>
                </c:pt>
                <c:pt idx="78030">
                  <c:v>338</c:v>
                </c:pt>
                <c:pt idx="78031">
                  <c:v>76</c:v>
                </c:pt>
                <c:pt idx="78032">
                  <c:v>89</c:v>
                </c:pt>
                <c:pt idx="78033">
                  <c:v>134</c:v>
                </c:pt>
                <c:pt idx="78034">
                  <c:v>58</c:v>
                </c:pt>
                <c:pt idx="78035">
                  <c:v>230</c:v>
                </c:pt>
                <c:pt idx="78036">
                  <c:v>236</c:v>
                </c:pt>
                <c:pt idx="78037">
                  <c:v>32</c:v>
                </c:pt>
                <c:pt idx="78038">
                  <c:v>38</c:v>
                </c:pt>
                <c:pt idx="78039">
                  <c:v>25</c:v>
                </c:pt>
                <c:pt idx="78040">
                  <c:v>303</c:v>
                </c:pt>
                <c:pt idx="78041">
                  <c:v>74</c:v>
                </c:pt>
                <c:pt idx="78042">
                  <c:v>11</c:v>
                </c:pt>
                <c:pt idx="78043">
                  <c:v>98</c:v>
                </c:pt>
                <c:pt idx="78044">
                  <c:v>7</c:v>
                </c:pt>
                <c:pt idx="78045">
                  <c:v>294</c:v>
                </c:pt>
                <c:pt idx="78046">
                  <c:v>230</c:v>
                </c:pt>
                <c:pt idx="78047">
                  <c:v>595</c:v>
                </c:pt>
                <c:pt idx="78048">
                  <c:v>356</c:v>
                </c:pt>
                <c:pt idx="78049">
                  <c:v>320</c:v>
                </c:pt>
                <c:pt idx="78050">
                  <c:v>134</c:v>
                </c:pt>
                <c:pt idx="78051">
                  <c:v>539</c:v>
                </c:pt>
                <c:pt idx="78052">
                  <c:v>235</c:v>
                </c:pt>
                <c:pt idx="78053">
                  <c:v>142</c:v>
                </c:pt>
                <c:pt idx="78054">
                  <c:v>155</c:v>
                </c:pt>
                <c:pt idx="78055">
                  <c:v>236</c:v>
                </c:pt>
                <c:pt idx="78056">
                  <c:v>314</c:v>
                </c:pt>
                <c:pt idx="78057">
                  <c:v>309</c:v>
                </c:pt>
                <c:pt idx="78058">
                  <c:v>250</c:v>
                </c:pt>
                <c:pt idx="78059">
                  <c:v>81</c:v>
                </c:pt>
                <c:pt idx="78060">
                  <c:v>271</c:v>
                </c:pt>
                <c:pt idx="78061">
                  <c:v>118</c:v>
                </c:pt>
                <c:pt idx="78062">
                  <c:v>97</c:v>
                </c:pt>
                <c:pt idx="78063">
                  <c:v>119</c:v>
                </c:pt>
                <c:pt idx="78064">
                  <c:v>55</c:v>
                </c:pt>
                <c:pt idx="78065">
                  <c:v>1</c:v>
                </c:pt>
                <c:pt idx="78066">
                  <c:v>122</c:v>
                </c:pt>
                <c:pt idx="78067">
                  <c:v>112</c:v>
                </c:pt>
                <c:pt idx="78068">
                  <c:v>626</c:v>
                </c:pt>
                <c:pt idx="78069">
                  <c:v>164</c:v>
                </c:pt>
                <c:pt idx="78070">
                  <c:v>330</c:v>
                </c:pt>
                <c:pt idx="78071">
                  <c:v>175</c:v>
                </c:pt>
                <c:pt idx="78072">
                  <c:v>352</c:v>
                </c:pt>
                <c:pt idx="78073">
                  <c:v>95</c:v>
                </c:pt>
                <c:pt idx="78074">
                  <c:v>150</c:v>
                </c:pt>
                <c:pt idx="78075">
                  <c:v>153</c:v>
                </c:pt>
                <c:pt idx="78076">
                  <c:v>131</c:v>
                </c:pt>
                <c:pt idx="78077">
                  <c:v>131</c:v>
                </c:pt>
                <c:pt idx="78078">
                  <c:v>217</c:v>
                </c:pt>
                <c:pt idx="78079">
                  <c:v>296</c:v>
                </c:pt>
                <c:pt idx="78080">
                  <c:v>265</c:v>
                </c:pt>
                <c:pt idx="78081">
                  <c:v>863</c:v>
                </c:pt>
                <c:pt idx="78082">
                  <c:v>872</c:v>
                </c:pt>
                <c:pt idx="78083">
                  <c:v>602</c:v>
                </c:pt>
                <c:pt idx="78084">
                  <c:v>683</c:v>
                </c:pt>
                <c:pt idx="78085">
                  <c:v>896</c:v>
                </c:pt>
                <c:pt idx="78086">
                  <c:v>943</c:v>
                </c:pt>
                <c:pt idx="78087">
                  <c:v>646</c:v>
                </c:pt>
                <c:pt idx="78088">
                  <c:v>1097</c:v>
                </c:pt>
                <c:pt idx="78089">
                  <c:v>501</c:v>
                </c:pt>
                <c:pt idx="78090">
                  <c:v>1439</c:v>
                </c:pt>
                <c:pt idx="78091">
                  <c:v>1196</c:v>
                </c:pt>
                <c:pt idx="78092">
                  <c:v>1349</c:v>
                </c:pt>
                <c:pt idx="78093">
                  <c:v>218</c:v>
                </c:pt>
                <c:pt idx="78094">
                  <c:v>250</c:v>
                </c:pt>
                <c:pt idx="78095">
                  <c:v>316</c:v>
                </c:pt>
                <c:pt idx="78096">
                  <c:v>100</c:v>
                </c:pt>
                <c:pt idx="78097">
                  <c:v>454</c:v>
                </c:pt>
                <c:pt idx="78098">
                  <c:v>94</c:v>
                </c:pt>
                <c:pt idx="78099">
                  <c:v>137</c:v>
                </c:pt>
                <c:pt idx="78100">
                  <c:v>23</c:v>
                </c:pt>
                <c:pt idx="78101">
                  <c:v>154</c:v>
                </c:pt>
                <c:pt idx="78102">
                  <c:v>44</c:v>
                </c:pt>
                <c:pt idx="78103">
                  <c:v>139</c:v>
                </c:pt>
                <c:pt idx="78104">
                  <c:v>233</c:v>
                </c:pt>
                <c:pt idx="78105">
                  <c:v>207</c:v>
                </c:pt>
                <c:pt idx="78106">
                  <c:v>390</c:v>
                </c:pt>
                <c:pt idx="78107">
                  <c:v>192</c:v>
                </c:pt>
                <c:pt idx="78108">
                  <c:v>245</c:v>
                </c:pt>
                <c:pt idx="78109">
                  <c:v>406</c:v>
                </c:pt>
                <c:pt idx="78110">
                  <c:v>282</c:v>
                </c:pt>
                <c:pt idx="78111">
                  <c:v>296</c:v>
                </c:pt>
                <c:pt idx="78112">
                  <c:v>265</c:v>
                </c:pt>
                <c:pt idx="78113">
                  <c:v>272</c:v>
                </c:pt>
                <c:pt idx="78114">
                  <c:v>311</c:v>
                </c:pt>
                <c:pt idx="78115">
                  <c:v>177</c:v>
                </c:pt>
                <c:pt idx="78116">
                  <c:v>139</c:v>
                </c:pt>
                <c:pt idx="78117">
                  <c:v>45</c:v>
                </c:pt>
                <c:pt idx="78118">
                  <c:v>210</c:v>
                </c:pt>
                <c:pt idx="78119">
                  <c:v>187</c:v>
                </c:pt>
                <c:pt idx="78120">
                  <c:v>295</c:v>
                </c:pt>
                <c:pt idx="78121">
                  <c:v>263</c:v>
                </c:pt>
                <c:pt idx="78122">
                  <c:v>231</c:v>
                </c:pt>
                <c:pt idx="78123">
                  <c:v>382</c:v>
                </c:pt>
                <c:pt idx="78124">
                  <c:v>425</c:v>
                </c:pt>
                <c:pt idx="78125">
                  <c:v>31</c:v>
                </c:pt>
                <c:pt idx="78126">
                  <c:v>51</c:v>
                </c:pt>
                <c:pt idx="78127">
                  <c:v>13</c:v>
                </c:pt>
                <c:pt idx="78128">
                  <c:v>198</c:v>
                </c:pt>
                <c:pt idx="78129" formatCode="0.00E+00">
                  <c:v>4.8999999999999998E-3</c:v>
                </c:pt>
                <c:pt idx="78130" formatCode="0.00E+00">
                  <c:v>4.8999999999999998E-3</c:v>
                </c:pt>
                <c:pt idx="78131">
                  <c:v>99</c:v>
                </c:pt>
                <c:pt idx="78132">
                  <c:v>214</c:v>
                </c:pt>
                <c:pt idx="78133">
                  <c:v>270</c:v>
                </c:pt>
                <c:pt idx="78134">
                  <c:v>182</c:v>
                </c:pt>
                <c:pt idx="78135">
                  <c:v>452</c:v>
                </c:pt>
                <c:pt idx="78136">
                  <c:v>279</c:v>
                </c:pt>
                <c:pt idx="78137">
                  <c:v>301</c:v>
                </c:pt>
                <c:pt idx="78138">
                  <c:v>110</c:v>
                </c:pt>
                <c:pt idx="78139">
                  <c:v>18</c:v>
                </c:pt>
                <c:pt idx="78140">
                  <c:v>116</c:v>
                </c:pt>
                <c:pt idx="78141">
                  <c:v>29</c:v>
                </c:pt>
                <c:pt idx="78142">
                  <c:v>192</c:v>
                </c:pt>
                <c:pt idx="78143">
                  <c:v>126</c:v>
                </c:pt>
                <c:pt idx="78144">
                  <c:v>32</c:v>
                </c:pt>
                <c:pt idx="78145">
                  <c:v>121</c:v>
                </c:pt>
                <c:pt idx="78146">
                  <c:v>369</c:v>
                </c:pt>
                <c:pt idx="78147">
                  <c:v>21</c:v>
                </c:pt>
                <c:pt idx="78148" formatCode="0.00E+00">
                  <c:v>4.8999999999999998E-3</c:v>
                </c:pt>
                <c:pt idx="78149">
                  <c:v>30</c:v>
                </c:pt>
                <c:pt idx="78150">
                  <c:v>44</c:v>
                </c:pt>
                <c:pt idx="78151">
                  <c:v>87</c:v>
                </c:pt>
                <c:pt idx="78152">
                  <c:v>828</c:v>
                </c:pt>
                <c:pt idx="78153">
                  <c:v>183</c:v>
                </c:pt>
                <c:pt idx="78154">
                  <c:v>99</c:v>
                </c:pt>
                <c:pt idx="78155">
                  <c:v>90</c:v>
                </c:pt>
                <c:pt idx="78156">
                  <c:v>832</c:v>
                </c:pt>
                <c:pt idx="78157">
                  <c:v>137</c:v>
                </c:pt>
                <c:pt idx="78158">
                  <c:v>788</c:v>
                </c:pt>
                <c:pt idx="78159">
                  <c:v>154</c:v>
                </c:pt>
                <c:pt idx="78160">
                  <c:v>156</c:v>
                </c:pt>
                <c:pt idx="78161">
                  <c:v>142</c:v>
                </c:pt>
                <c:pt idx="78162">
                  <c:v>185</c:v>
                </c:pt>
                <c:pt idx="78163">
                  <c:v>48</c:v>
                </c:pt>
                <c:pt idx="78164">
                  <c:v>390</c:v>
                </c:pt>
                <c:pt idx="78165">
                  <c:v>207</c:v>
                </c:pt>
                <c:pt idx="78166">
                  <c:v>111</c:v>
                </c:pt>
                <c:pt idx="78167">
                  <c:v>949</c:v>
                </c:pt>
                <c:pt idx="78168">
                  <c:v>561</c:v>
                </c:pt>
                <c:pt idx="78169">
                  <c:v>223</c:v>
                </c:pt>
                <c:pt idx="78170">
                  <c:v>314</c:v>
                </c:pt>
                <c:pt idx="78171">
                  <c:v>238</c:v>
                </c:pt>
                <c:pt idx="78172">
                  <c:v>251</c:v>
                </c:pt>
                <c:pt idx="78173">
                  <c:v>298</c:v>
                </c:pt>
                <c:pt idx="78174">
                  <c:v>115</c:v>
                </c:pt>
                <c:pt idx="78175">
                  <c:v>233</c:v>
                </c:pt>
                <c:pt idx="78176">
                  <c:v>90</c:v>
                </c:pt>
                <c:pt idx="78177">
                  <c:v>69</c:v>
                </c:pt>
                <c:pt idx="78178">
                  <c:v>222</c:v>
                </c:pt>
                <c:pt idx="78179">
                  <c:v>279</c:v>
                </c:pt>
                <c:pt idx="78180">
                  <c:v>293</c:v>
                </c:pt>
                <c:pt idx="78181">
                  <c:v>347</c:v>
                </c:pt>
                <c:pt idx="78182">
                  <c:v>100</c:v>
                </c:pt>
                <c:pt idx="78183">
                  <c:v>98</c:v>
                </c:pt>
                <c:pt idx="78184">
                  <c:v>58</c:v>
                </c:pt>
                <c:pt idx="78185">
                  <c:v>17</c:v>
                </c:pt>
                <c:pt idx="78186">
                  <c:v>122</c:v>
                </c:pt>
                <c:pt idx="78187">
                  <c:v>19</c:v>
                </c:pt>
                <c:pt idx="78188">
                  <c:v>27</c:v>
                </c:pt>
                <c:pt idx="78189">
                  <c:v>530</c:v>
                </c:pt>
                <c:pt idx="78190">
                  <c:v>357</c:v>
                </c:pt>
                <c:pt idx="78191">
                  <c:v>110</c:v>
                </c:pt>
                <c:pt idx="78192">
                  <c:v>13</c:v>
                </c:pt>
                <c:pt idx="78193">
                  <c:v>146</c:v>
                </c:pt>
                <c:pt idx="78194">
                  <c:v>699</c:v>
                </c:pt>
                <c:pt idx="78195">
                  <c:v>47</c:v>
                </c:pt>
                <c:pt idx="78196" formatCode="0.00E+00">
                  <c:v>4.8999999999999998E-3</c:v>
                </c:pt>
                <c:pt idx="78197">
                  <c:v>214</c:v>
                </c:pt>
                <c:pt idx="78198">
                  <c:v>357</c:v>
                </c:pt>
                <c:pt idx="78199">
                  <c:v>68</c:v>
                </c:pt>
                <c:pt idx="78200">
                  <c:v>18</c:v>
                </c:pt>
                <c:pt idx="78201">
                  <c:v>15</c:v>
                </c:pt>
                <c:pt idx="78202">
                  <c:v>342</c:v>
                </c:pt>
                <c:pt idx="78203">
                  <c:v>29</c:v>
                </c:pt>
                <c:pt idx="78204">
                  <c:v>44</c:v>
                </c:pt>
                <c:pt idx="78205">
                  <c:v>30</c:v>
                </c:pt>
                <c:pt idx="78206">
                  <c:v>285</c:v>
                </c:pt>
                <c:pt idx="78207">
                  <c:v>60</c:v>
                </c:pt>
                <c:pt idx="78208">
                  <c:v>238</c:v>
                </c:pt>
                <c:pt idx="78209">
                  <c:v>159</c:v>
                </c:pt>
                <c:pt idx="78210">
                  <c:v>66</c:v>
                </c:pt>
                <c:pt idx="78211">
                  <c:v>305</c:v>
                </c:pt>
                <c:pt idx="78212">
                  <c:v>101</c:v>
                </c:pt>
                <c:pt idx="78213">
                  <c:v>197</c:v>
                </c:pt>
                <c:pt idx="78214">
                  <c:v>107</c:v>
                </c:pt>
                <c:pt idx="78215">
                  <c:v>89</c:v>
                </c:pt>
                <c:pt idx="78216">
                  <c:v>169</c:v>
                </c:pt>
                <c:pt idx="78217">
                  <c:v>67</c:v>
                </c:pt>
                <c:pt idx="78218">
                  <c:v>86</c:v>
                </c:pt>
                <c:pt idx="78219">
                  <c:v>193</c:v>
                </c:pt>
                <c:pt idx="78220">
                  <c:v>21</c:v>
                </c:pt>
                <c:pt idx="78221">
                  <c:v>172</c:v>
                </c:pt>
                <c:pt idx="78222">
                  <c:v>381</c:v>
                </c:pt>
                <c:pt idx="78223">
                  <c:v>178</c:v>
                </c:pt>
                <c:pt idx="78224">
                  <c:v>309</c:v>
                </c:pt>
                <c:pt idx="78225">
                  <c:v>357</c:v>
                </c:pt>
                <c:pt idx="78226">
                  <c:v>104</c:v>
                </c:pt>
                <c:pt idx="78227">
                  <c:v>73</c:v>
                </c:pt>
                <c:pt idx="78228">
                  <c:v>300</c:v>
                </c:pt>
                <c:pt idx="78229">
                  <c:v>287</c:v>
                </c:pt>
                <c:pt idx="78230">
                  <c:v>70</c:v>
                </c:pt>
                <c:pt idx="78231">
                  <c:v>103</c:v>
                </c:pt>
                <c:pt idx="78232">
                  <c:v>20</c:v>
                </c:pt>
                <c:pt idx="78233">
                  <c:v>80</c:v>
                </c:pt>
                <c:pt idx="78234">
                  <c:v>35</c:v>
                </c:pt>
                <c:pt idx="78235">
                  <c:v>17</c:v>
                </c:pt>
                <c:pt idx="78236">
                  <c:v>366</c:v>
                </c:pt>
                <c:pt idx="78237">
                  <c:v>211</c:v>
                </c:pt>
                <c:pt idx="78238">
                  <c:v>209</c:v>
                </c:pt>
                <c:pt idx="78239">
                  <c:v>59</c:v>
                </c:pt>
                <c:pt idx="78240">
                  <c:v>8</c:v>
                </c:pt>
                <c:pt idx="78241">
                  <c:v>213</c:v>
                </c:pt>
                <c:pt idx="78242">
                  <c:v>42</c:v>
                </c:pt>
                <c:pt idx="78243">
                  <c:v>98</c:v>
                </c:pt>
                <c:pt idx="78244">
                  <c:v>77</c:v>
                </c:pt>
                <c:pt idx="78245">
                  <c:v>162</c:v>
                </c:pt>
                <c:pt idx="78246">
                  <c:v>532</c:v>
                </c:pt>
                <c:pt idx="78247">
                  <c:v>253</c:v>
                </c:pt>
                <c:pt idx="78248">
                  <c:v>390</c:v>
                </c:pt>
                <c:pt idx="78249">
                  <c:v>261</c:v>
                </c:pt>
                <c:pt idx="78250">
                  <c:v>318</c:v>
                </c:pt>
                <c:pt idx="78251">
                  <c:v>369</c:v>
                </c:pt>
                <c:pt idx="78252">
                  <c:v>65</c:v>
                </c:pt>
                <c:pt idx="78253">
                  <c:v>89</c:v>
                </c:pt>
                <c:pt idx="78254">
                  <c:v>60</c:v>
                </c:pt>
                <c:pt idx="78255">
                  <c:v>241</c:v>
                </c:pt>
                <c:pt idx="78256">
                  <c:v>47</c:v>
                </c:pt>
                <c:pt idx="78257">
                  <c:v>156</c:v>
                </c:pt>
                <c:pt idx="78258">
                  <c:v>174</c:v>
                </c:pt>
                <c:pt idx="78259">
                  <c:v>172</c:v>
                </c:pt>
                <c:pt idx="78260">
                  <c:v>229</c:v>
                </c:pt>
                <c:pt idx="78261">
                  <c:v>119</c:v>
                </c:pt>
                <c:pt idx="78262">
                  <c:v>93</c:v>
                </c:pt>
                <c:pt idx="78263">
                  <c:v>53</c:v>
                </c:pt>
                <c:pt idx="78264">
                  <c:v>245</c:v>
                </c:pt>
                <c:pt idx="78265">
                  <c:v>193</c:v>
                </c:pt>
                <c:pt idx="78266">
                  <c:v>129</c:v>
                </c:pt>
                <c:pt idx="78267">
                  <c:v>14</c:v>
                </c:pt>
                <c:pt idx="78268">
                  <c:v>22</c:v>
                </c:pt>
                <c:pt idx="78269">
                  <c:v>291</c:v>
                </c:pt>
                <c:pt idx="78270">
                  <c:v>25</c:v>
                </c:pt>
                <c:pt idx="78271">
                  <c:v>34</c:v>
                </c:pt>
                <c:pt idx="78272">
                  <c:v>38</c:v>
                </c:pt>
                <c:pt idx="78273">
                  <c:v>76</c:v>
                </c:pt>
                <c:pt idx="78274">
                  <c:v>23</c:v>
                </c:pt>
                <c:pt idx="78275">
                  <c:v>6</c:v>
                </c:pt>
                <c:pt idx="78276">
                  <c:v>72</c:v>
                </c:pt>
                <c:pt idx="78277">
                  <c:v>18</c:v>
                </c:pt>
                <c:pt idx="78278">
                  <c:v>4</c:v>
                </c:pt>
                <c:pt idx="78279">
                  <c:v>62</c:v>
                </c:pt>
                <c:pt idx="78280">
                  <c:v>69</c:v>
                </c:pt>
                <c:pt idx="78281">
                  <c:v>18</c:v>
                </c:pt>
                <c:pt idx="78282">
                  <c:v>504</c:v>
                </c:pt>
                <c:pt idx="78283">
                  <c:v>845</c:v>
                </c:pt>
                <c:pt idx="78284">
                  <c:v>234</c:v>
                </c:pt>
                <c:pt idx="78285">
                  <c:v>365</c:v>
                </c:pt>
                <c:pt idx="78286">
                  <c:v>626</c:v>
                </c:pt>
                <c:pt idx="78287">
                  <c:v>31</c:v>
                </c:pt>
                <c:pt idx="78288">
                  <c:v>147</c:v>
                </c:pt>
                <c:pt idx="78289">
                  <c:v>94</c:v>
                </c:pt>
                <c:pt idx="78290">
                  <c:v>8</c:v>
                </c:pt>
                <c:pt idx="78291">
                  <c:v>1</c:v>
                </c:pt>
                <c:pt idx="78292">
                  <c:v>3</c:v>
                </c:pt>
                <c:pt idx="78293">
                  <c:v>66</c:v>
                </c:pt>
                <c:pt idx="78294">
                  <c:v>53</c:v>
                </c:pt>
                <c:pt idx="78295">
                  <c:v>30</c:v>
                </c:pt>
                <c:pt idx="78296">
                  <c:v>49</c:v>
                </c:pt>
                <c:pt idx="78297">
                  <c:v>702</c:v>
                </c:pt>
                <c:pt idx="78298">
                  <c:v>315</c:v>
                </c:pt>
                <c:pt idx="78299">
                  <c:v>407</c:v>
                </c:pt>
                <c:pt idx="78300">
                  <c:v>287</c:v>
                </c:pt>
                <c:pt idx="78301">
                  <c:v>305</c:v>
                </c:pt>
                <c:pt idx="78302">
                  <c:v>496</c:v>
                </c:pt>
                <c:pt idx="78303">
                  <c:v>377</c:v>
                </c:pt>
                <c:pt idx="78304">
                  <c:v>470</c:v>
                </c:pt>
                <c:pt idx="78305">
                  <c:v>263</c:v>
                </c:pt>
                <c:pt idx="78306">
                  <c:v>258</c:v>
                </c:pt>
                <c:pt idx="78307">
                  <c:v>703</c:v>
                </c:pt>
                <c:pt idx="78308">
                  <c:v>286</c:v>
                </c:pt>
                <c:pt idx="78309">
                  <c:v>953</c:v>
                </c:pt>
                <c:pt idx="78310">
                  <c:v>957</c:v>
                </c:pt>
                <c:pt idx="78311">
                  <c:v>562</c:v>
                </c:pt>
                <c:pt idx="78312">
                  <c:v>781</c:v>
                </c:pt>
                <c:pt idx="78313">
                  <c:v>960</c:v>
                </c:pt>
                <c:pt idx="78314">
                  <c:v>1023</c:v>
                </c:pt>
                <c:pt idx="78315">
                  <c:v>581</c:v>
                </c:pt>
                <c:pt idx="78316">
                  <c:v>1071</c:v>
                </c:pt>
                <c:pt idx="78317">
                  <c:v>571</c:v>
                </c:pt>
                <c:pt idx="78318">
                  <c:v>466</c:v>
                </c:pt>
                <c:pt idx="78319">
                  <c:v>512</c:v>
                </c:pt>
                <c:pt idx="78320">
                  <c:v>448</c:v>
                </c:pt>
                <c:pt idx="78321">
                  <c:v>11</c:v>
                </c:pt>
                <c:pt idx="78322">
                  <c:v>21</c:v>
                </c:pt>
                <c:pt idx="78323">
                  <c:v>104</c:v>
                </c:pt>
                <c:pt idx="78324" formatCode="0.00E+00">
                  <c:v>4.8999999999999998E-3</c:v>
                </c:pt>
                <c:pt idx="78325" formatCode="0.00E+00">
                  <c:v>4.8999999999999998E-3</c:v>
                </c:pt>
                <c:pt idx="78326" formatCode="0.00E+00">
                  <c:v>4.8999999999999998E-3</c:v>
                </c:pt>
                <c:pt idx="78327">
                  <c:v>8</c:v>
                </c:pt>
                <c:pt idx="78328">
                  <c:v>40</c:v>
                </c:pt>
                <c:pt idx="78329">
                  <c:v>20</c:v>
                </c:pt>
                <c:pt idx="78330">
                  <c:v>16</c:v>
                </c:pt>
                <c:pt idx="78331">
                  <c:v>13</c:v>
                </c:pt>
                <c:pt idx="78332">
                  <c:v>36</c:v>
                </c:pt>
                <c:pt idx="78333">
                  <c:v>215</c:v>
                </c:pt>
                <c:pt idx="78334">
                  <c:v>43</c:v>
                </c:pt>
                <c:pt idx="78335">
                  <c:v>66</c:v>
                </c:pt>
                <c:pt idx="78336">
                  <c:v>20</c:v>
                </c:pt>
                <c:pt idx="78337">
                  <c:v>3</c:v>
                </c:pt>
                <c:pt idx="78338">
                  <c:v>21</c:v>
                </c:pt>
                <c:pt idx="78339">
                  <c:v>13</c:v>
                </c:pt>
                <c:pt idx="78340">
                  <c:v>60</c:v>
                </c:pt>
                <c:pt idx="78341">
                  <c:v>49</c:v>
                </c:pt>
                <c:pt idx="78342">
                  <c:v>90</c:v>
                </c:pt>
                <c:pt idx="78343">
                  <c:v>101</c:v>
                </c:pt>
                <c:pt idx="78344" formatCode="0.00E+00">
                  <c:v>4.8999999999999998E-3</c:v>
                </c:pt>
                <c:pt idx="78345">
                  <c:v>20</c:v>
                </c:pt>
                <c:pt idx="78346">
                  <c:v>149</c:v>
                </c:pt>
                <c:pt idx="78347">
                  <c:v>45</c:v>
                </c:pt>
                <c:pt idx="78348">
                  <c:v>106</c:v>
                </c:pt>
                <c:pt idx="78349">
                  <c:v>30</c:v>
                </c:pt>
                <c:pt idx="78350">
                  <c:v>110</c:v>
                </c:pt>
                <c:pt idx="78351">
                  <c:v>5</c:v>
                </c:pt>
                <c:pt idx="78352">
                  <c:v>81</c:v>
                </c:pt>
                <c:pt idx="78353">
                  <c:v>21</c:v>
                </c:pt>
                <c:pt idx="78354">
                  <c:v>64</c:v>
                </c:pt>
                <c:pt idx="78355">
                  <c:v>37</c:v>
                </c:pt>
                <c:pt idx="78356">
                  <c:v>87</c:v>
                </c:pt>
                <c:pt idx="78357">
                  <c:v>136</c:v>
                </c:pt>
                <c:pt idx="78358">
                  <c:v>393</c:v>
                </c:pt>
                <c:pt idx="78359">
                  <c:v>256</c:v>
                </c:pt>
                <c:pt idx="78360">
                  <c:v>194</c:v>
                </c:pt>
                <c:pt idx="78361">
                  <c:v>369</c:v>
                </c:pt>
                <c:pt idx="78362">
                  <c:v>225</c:v>
                </c:pt>
                <c:pt idx="78363">
                  <c:v>183</c:v>
                </c:pt>
                <c:pt idx="78364">
                  <c:v>245</c:v>
                </c:pt>
                <c:pt idx="78365">
                  <c:v>198</c:v>
                </c:pt>
                <c:pt idx="78366">
                  <c:v>112</c:v>
                </c:pt>
                <c:pt idx="78367">
                  <c:v>431</c:v>
                </c:pt>
                <c:pt idx="78368">
                  <c:v>139</c:v>
                </c:pt>
                <c:pt idx="78369" formatCode="0.00E+00">
                  <c:v>4.8999999999999998E-3</c:v>
                </c:pt>
                <c:pt idx="78370">
                  <c:v>40</c:v>
                </c:pt>
                <c:pt idx="78371">
                  <c:v>110</c:v>
                </c:pt>
                <c:pt idx="78372">
                  <c:v>270</c:v>
                </c:pt>
                <c:pt idx="78373">
                  <c:v>96</c:v>
                </c:pt>
                <c:pt idx="78374">
                  <c:v>542</c:v>
                </c:pt>
                <c:pt idx="78375">
                  <c:v>63</c:v>
                </c:pt>
                <c:pt idx="78376">
                  <c:v>45</c:v>
                </c:pt>
                <c:pt idx="78377">
                  <c:v>396</c:v>
                </c:pt>
                <c:pt idx="78378">
                  <c:v>56</c:v>
                </c:pt>
                <c:pt idx="78379">
                  <c:v>161</c:v>
                </c:pt>
                <c:pt idx="78380">
                  <c:v>56</c:v>
                </c:pt>
                <c:pt idx="78381">
                  <c:v>201</c:v>
                </c:pt>
                <c:pt idx="78382">
                  <c:v>107</c:v>
                </c:pt>
                <c:pt idx="78383">
                  <c:v>26</c:v>
                </c:pt>
                <c:pt idx="78384">
                  <c:v>18</c:v>
                </c:pt>
                <c:pt idx="78385">
                  <c:v>26</c:v>
                </c:pt>
                <c:pt idx="78386">
                  <c:v>80</c:v>
                </c:pt>
                <c:pt idx="78387">
                  <c:v>57</c:v>
                </c:pt>
                <c:pt idx="78388">
                  <c:v>276</c:v>
                </c:pt>
                <c:pt idx="78389">
                  <c:v>14</c:v>
                </c:pt>
                <c:pt idx="78390">
                  <c:v>228</c:v>
                </c:pt>
                <c:pt idx="78391">
                  <c:v>127</c:v>
                </c:pt>
                <c:pt idx="78392">
                  <c:v>19</c:v>
                </c:pt>
                <c:pt idx="78393">
                  <c:v>1244</c:v>
                </c:pt>
                <c:pt idx="78394">
                  <c:v>975</c:v>
                </c:pt>
                <c:pt idx="78395">
                  <c:v>803</c:v>
                </c:pt>
                <c:pt idx="78396">
                  <c:v>1177</c:v>
                </c:pt>
                <c:pt idx="78397">
                  <c:v>1335</c:v>
                </c:pt>
                <c:pt idx="78398">
                  <c:v>943</c:v>
                </c:pt>
                <c:pt idx="78399">
                  <c:v>1248</c:v>
                </c:pt>
                <c:pt idx="78400">
                  <c:v>918</c:v>
                </c:pt>
                <c:pt idx="78401">
                  <c:v>934</c:v>
                </c:pt>
                <c:pt idx="78402">
                  <c:v>516</c:v>
                </c:pt>
                <c:pt idx="78403">
                  <c:v>980</c:v>
                </c:pt>
                <c:pt idx="78404">
                  <c:v>1339</c:v>
                </c:pt>
                <c:pt idx="78405">
                  <c:v>26</c:v>
                </c:pt>
                <c:pt idx="78406">
                  <c:v>8</c:v>
                </c:pt>
                <c:pt idx="78407">
                  <c:v>65</c:v>
                </c:pt>
                <c:pt idx="78408">
                  <c:v>126</c:v>
                </c:pt>
                <c:pt idx="78409">
                  <c:v>44</c:v>
                </c:pt>
                <c:pt idx="78410">
                  <c:v>75</c:v>
                </c:pt>
                <c:pt idx="78411">
                  <c:v>52</c:v>
                </c:pt>
                <c:pt idx="78412" formatCode="0.00E+00">
                  <c:v>4.8999999999999998E-3</c:v>
                </c:pt>
                <c:pt idx="78413" formatCode="0.00E+00">
                  <c:v>4.8999999999999998E-3</c:v>
                </c:pt>
                <c:pt idx="78414">
                  <c:v>17</c:v>
                </c:pt>
                <c:pt idx="78415">
                  <c:v>311</c:v>
                </c:pt>
                <c:pt idx="78416">
                  <c:v>433</c:v>
                </c:pt>
                <c:pt idx="78417">
                  <c:v>1063</c:v>
                </c:pt>
                <c:pt idx="78418">
                  <c:v>776</c:v>
                </c:pt>
                <c:pt idx="78419">
                  <c:v>658</c:v>
                </c:pt>
                <c:pt idx="78420">
                  <c:v>690</c:v>
                </c:pt>
                <c:pt idx="78421">
                  <c:v>586</c:v>
                </c:pt>
                <c:pt idx="78422">
                  <c:v>383</c:v>
                </c:pt>
                <c:pt idx="78423">
                  <c:v>563</c:v>
                </c:pt>
                <c:pt idx="78424">
                  <c:v>1248</c:v>
                </c:pt>
                <c:pt idx="78425">
                  <c:v>332</c:v>
                </c:pt>
                <c:pt idx="78426">
                  <c:v>506</c:v>
                </c:pt>
                <c:pt idx="78427">
                  <c:v>295</c:v>
                </c:pt>
                <c:pt idx="78428">
                  <c:v>54</c:v>
                </c:pt>
                <c:pt idx="78429">
                  <c:v>73</c:v>
                </c:pt>
                <c:pt idx="78430">
                  <c:v>94</c:v>
                </c:pt>
                <c:pt idx="78431">
                  <c:v>318</c:v>
                </c:pt>
                <c:pt idx="78432">
                  <c:v>17</c:v>
                </c:pt>
                <c:pt idx="78433">
                  <c:v>33</c:v>
                </c:pt>
                <c:pt idx="78434">
                  <c:v>169</c:v>
                </c:pt>
                <c:pt idx="78435">
                  <c:v>4</c:v>
                </c:pt>
                <c:pt idx="78436">
                  <c:v>15</c:v>
                </c:pt>
                <c:pt idx="78437">
                  <c:v>14</c:v>
                </c:pt>
                <c:pt idx="78438">
                  <c:v>12</c:v>
                </c:pt>
                <c:pt idx="78439">
                  <c:v>69</c:v>
                </c:pt>
                <c:pt idx="78440">
                  <c:v>32</c:v>
                </c:pt>
                <c:pt idx="78441">
                  <c:v>34</c:v>
                </c:pt>
                <c:pt idx="78442">
                  <c:v>32</c:v>
                </c:pt>
                <c:pt idx="78443">
                  <c:v>64</c:v>
                </c:pt>
                <c:pt idx="78444">
                  <c:v>73</c:v>
                </c:pt>
                <c:pt idx="78445">
                  <c:v>45</c:v>
                </c:pt>
                <c:pt idx="78446">
                  <c:v>70</c:v>
                </c:pt>
                <c:pt idx="78447">
                  <c:v>10</c:v>
                </c:pt>
                <c:pt idx="78448">
                  <c:v>4</c:v>
                </c:pt>
                <c:pt idx="78449">
                  <c:v>190</c:v>
                </c:pt>
                <c:pt idx="78450">
                  <c:v>177</c:v>
                </c:pt>
                <c:pt idx="78451">
                  <c:v>218</c:v>
                </c:pt>
                <c:pt idx="78452">
                  <c:v>244</c:v>
                </c:pt>
                <c:pt idx="78453">
                  <c:v>213</c:v>
                </c:pt>
                <c:pt idx="78454">
                  <c:v>185</c:v>
                </c:pt>
                <c:pt idx="78455">
                  <c:v>114</c:v>
                </c:pt>
                <c:pt idx="78456">
                  <c:v>204</c:v>
                </c:pt>
                <c:pt idx="78457">
                  <c:v>378</c:v>
                </c:pt>
                <c:pt idx="78458">
                  <c:v>198</c:v>
                </c:pt>
                <c:pt idx="78459">
                  <c:v>305</c:v>
                </c:pt>
                <c:pt idx="78460">
                  <c:v>188</c:v>
                </c:pt>
                <c:pt idx="78461">
                  <c:v>201</c:v>
                </c:pt>
                <c:pt idx="78462">
                  <c:v>26</c:v>
                </c:pt>
                <c:pt idx="78463">
                  <c:v>92</c:v>
                </c:pt>
                <c:pt idx="78464">
                  <c:v>243</c:v>
                </c:pt>
                <c:pt idx="78465">
                  <c:v>79</c:v>
                </c:pt>
                <c:pt idx="78466">
                  <c:v>104</c:v>
                </c:pt>
                <c:pt idx="78467" formatCode="0.00E+00">
                  <c:v>4.8999999999999998E-3</c:v>
                </c:pt>
                <c:pt idx="78468">
                  <c:v>38</c:v>
                </c:pt>
                <c:pt idx="78469">
                  <c:v>74</c:v>
                </c:pt>
                <c:pt idx="78470">
                  <c:v>106</c:v>
                </c:pt>
                <c:pt idx="78471">
                  <c:v>140</c:v>
                </c:pt>
                <c:pt idx="78472">
                  <c:v>60</c:v>
                </c:pt>
                <c:pt idx="78473">
                  <c:v>37</c:v>
                </c:pt>
                <c:pt idx="78474">
                  <c:v>12</c:v>
                </c:pt>
                <c:pt idx="78475">
                  <c:v>24</c:v>
                </c:pt>
                <c:pt idx="78476">
                  <c:v>48</c:v>
                </c:pt>
                <c:pt idx="78477">
                  <c:v>52</c:v>
                </c:pt>
                <c:pt idx="78478">
                  <c:v>10</c:v>
                </c:pt>
                <c:pt idx="78479">
                  <c:v>65</c:v>
                </c:pt>
                <c:pt idx="78480">
                  <c:v>182</c:v>
                </c:pt>
                <c:pt idx="78481">
                  <c:v>65</c:v>
                </c:pt>
                <c:pt idx="78482">
                  <c:v>47</c:v>
                </c:pt>
                <c:pt idx="78483">
                  <c:v>87</c:v>
                </c:pt>
                <c:pt idx="78484">
                  <c:v>33</c:v>
                </c:pt>
                <c:pt idx="78485">
                  <c:v>147</c:v>
                </c:pt>
                <c:pt idx="78486">
                  <c:v>44</c:v>
                </c:pt>
                <c:pt idx="78487">
                  <c:v>94</c:v>
                </c:pt>
                <c:pt idx="78488">
                  <c:v>92</c:v>
                </c:pt>
                <c:pt idx="78489">
                  <c:v>25</c:v>
                </c:pt>
                <c:pt idx="78490">
                  <c:v>18</c:v>
                </c:pt>
                <c:pt idx="78491">
                  <c:v>29</c:v>
                </c:pt>
                <c:pt idx="78492">
                  <c:v>163</c:v>
                </c:pt>
                <c:pt idx="78493">
                  <c:v>99</c:v>
                </c:pt>
                <c:pt idx="78494">
                  <c:v>133</c:v>
                </c:pt>
                <c:pt idx="78495">
                  <c:v>149</c:v>
                </c:pt>
                <c:pt idx="78496">
                  <c:v>13</c:v>
                </c:pt>
                <c:pt idx="78497">
                  <c:v>12</c:v>
                </c:pt>
                <c:pt idx="78498">
                  <c:v>36</c:v>
                </c:pt>
                <c:pt idx="78499">
                  <c:v>131</c:v>
                </c:pt>
                <c:pt idx="78500">
                  <c:v>260</c:v>
                </c:pt>
                <c:pt idx="78501">
                  <c:v>11</c:v>
                </c:pt>
                <c:pt idx="78502" formatCode="0.00E+00">
                  <c:v>4.8999999999999998E-3</c:v>
                </c:pt>
                <c:pt idx="78503">
                  <c:v>31</c:v>
                </c:pt>
                <c:pt idx="78504">
                  <c:v>41</c:v>
                </c:pt>
                <c:pt idx="78505">
                  <c:v>32</c:v>
                </c:pt>
                <c:pt idx="78506">
                  <c:v>164</c:v>
                </c:pt>
                <c:pt idx="78507">
                  <c:v>37</c:v>
                </c:pt>
                <c:pt idx="78508">
                  <c:v>32</c:v>
                </c:pt>
                <c:pt idx="78509">
                  <c:v>38</c:v>
                </c:pt>
                <c:pt idx="78510">
                  <c:v>64</c:v>
                </c:pt>
                <c:pt idx="78511">
                  <c:v>259</c:v>
                </c:pt>
                <c:pt idx="78512">
                  <c:v>269</c:v>
                </c:pt>
                <c:pt idx="78513">
                  <c:v>295</c:v>
                </c:pt>
                <c:pt idx="78514">
                  <c:v>209</c:v>
                </c:pt>
                <c:pt idx="78515">
                  <c:v>337</c:v>
                </c:pt>
                <c:pt idx="78516">
                  <c:v>173</c:v>
                </c:pt>
                <c:pt idx="78517">
                  <c:v>251</c:v>
                </c:pt>
                <c:pt idx="78518">
                  <c:v>217</c:v>
                </c:pt>
                <c:pt idx="78519">
                  <c:v>291</c:v>
                </c:pt>
                <c:pt idx="78520">
                  <c:v>308</c:v>
                </c:pt>
                <c:pt idx="78521">
                  <c:v>373</c:v>
                </c:pt>
                <c:pt idx="78522">
                  <c:v>415</c:v>
                </c:pt>
                <c:pt idx="78523">
                  <c:v>305</c:v>
                </c:pt>
                <c:pt idx="78524">
                  <c:v>285</c:v>
                </c:pt>
                <c:pt idx="78525">
                  <c:v>338</c:v>
                </c:pt>
                <c:pt idx="78526">
                  <c:v>133</c:v>
                </c:pt>
                <c:pt idx="78527">
                  <c:v>485</c:v>
                </c:pt>
                <c:pt idx="78528">
                  <c:v>225</c:v>
                </c:pt>
                <c:pt idx="78529">
                  <c:v>130</c:v>
                </c:pt>
                <c:pt idx="78530">
                  <c:v>197</c:v>
                </c:pt>
                <c:pt idx="78531">
                  <c:v>194</c:v>
                </c:pt>
                <c:pt idx="78532">
                  <c:v>358</c:v>
                </c:pt>
                <c:pt idx="78533">
                  <c:v>116</c:v>
                </c:pt>
                <c:pt idx="78534">
                  <c:v>247</c:v>
                </c:pt>
                <c:pt idx="78535">
                  <c:v>55</c:v>
                </c:pt>
                <c:pt idx="78536">
                  <c:v>360</c:v>
                </c:pt>
                <c:pt idx="78537">
                  <c:v>180</c:v>
                </c:pt>
                <c:pt idx="78538">
                  <c:v>1059</c:v>
                </c:pt>
                <c:pt idx="78539">
                  <c:v>378</c:v>
                </c:pt>
                <c:pt idx="78540">
                  <c:v>1029</c:v>
                </c:pt>
                <c:pt idx="78541">
                  <c:v>1104</c:v>
                </c:pt>
                <c:pt idx="78542">
                  <c:v>884</c:v>
                </c:pt>
                <c:pt idx="78543">
                  <c:v>807</c:v>
                </c:pt>
                <c:pt idx="78544">
                  <c:v>385</c:v>
                </c:pt>
                <c:pt idx="78545">
                  <c:v>1191</c:v>
                </c:pt>
                <c:pt idx="78546">
                  <c:v>511</c:v>
                </c:pt>
                <c:pt idx="78547">
                  <c:v>910</c:v>
                </c:pt>
                <c:pt idx="78548">
                  <c:v>1085</c:v>
                </c:pt>
                <c:pt idx="78549">
                  <c:v>1072</c:v>
                </c:pt>
                <c:pt idx="78550">
                  <c:v>344</c:v>
                </c:pt>
                <c:pt idx="78551">
                  <c:v>1084</c:v>
                </c:pt>
                <c:pt idx="78552">
                  <c:v>190</c:v>
                </c:pt>
                <c:pt idx="78553">
                  <c:v>194</c:v>
                </c:pt>
                <c:pt idx="78554">
                  <c:v>195</c:v>
                </c:pt>
                <c:pt idx="78555">
                  <c:v>166</c:v>
                </c:pt>
                <c:pt idx="78556">
                  <c:v>79</c:v>
                </c:pt>
                <c:pt idx="78557">
                  <c:v>751</c:v>
                </c:pt>
                <c:pt idx="78558">
                  <c:v>139</c:v>
                </c:pt>
                <c:pt idx="78559">
                  <c:v>503</c:v>
                </c:pt>
                <c:pt idx="78560">
                  <c:v>230</c:v>
                </c:pt>
                <c:pt idx="78561">
                  <c:v>291</c:v>
                </c:pt>
                <c:pt idx="78562">
                  <c:v>133</c:v>
                </c:pt>
                <c:pt idx="78563">
                  <c:v>307</c:v>
                </c:pt>
                <c:pt idx="78564">
                  <c:v>851</c:v>
                </c:pt>
                <c:pt idx="78565">
                  <c:v>221</c:v>
                </c:pt>
                <c:pt idx="78566">
                  <c:v>145</c:v>
                </c:pt>
                <c:pt idx="78567">
                  <c:v>103</c:v>
                </c:pt>
                <c:pt idx="78568">
                  <c:v>220</c:v>
                </c:pt>
                <c:pt idx="78569">
                  <c:v>224</c:v>
                </c:pt>
                <c:pt idx="78570">
                  <c:v>301</c:v>
                </c:pt>
                <c:pt idx="78571">
                  <c:v>199</c:v>
                </c:pt>
                <c:pt idx="78572">
                  <c:v>137</c:v>
                </c:pt>
                <c:pt idx="78573">
                  <c:v>850</c:v>
                </c:pt>
                <c:pt idx="78574">
                  <c:v>371</c:v>
                </c:pt>
                <c:pt idx="78575">
                  <c:v>140</c:v>
                </c:pt>
                <c:pt idx="78576">
                  <c:v>82</c:v>
                </c:pt>
                <c:pt idx="78577">
                  <c:v>194</c:v>
                </c:pt>
                <c:pt idx="78578">
                  <c:v>8</c:v>
                </c:pt>
                <c:pt idx="78579">
                  <c:v>19</c:v>
                </c:pt>
                <c:pt idx="78580">
                  <c:v>60</c:v>
                </c:pt>
                <c:pt idx="78581">
                  <c:v>197</c:v>
                </c:pt>
                <c:pt idx="78582">
                  <c:v>36</c:v>
                </c:pt>
                <c:pt idx="78583">
                  <c:v>181</c:v>
                </c:pt>
                <c:pt idx="78584">
                  <c:v>13</c:v>
                </c:pt>
                <c:pt idx="78585">
                  <c:v>5</c:v>
                </c:pt>
                <c:pt idx="78586">
                  <c:v>89</c:v>
                </c:pt>
                <c:pt idx="78587">
                  <c:v>79</c:v>
                </c:pt>
                <c:pt idx="78588">
                  <c:v>186</c:v>
                </c:pt>
                <c:pt idx="78589">
                  <c:v>375</c:v>
                </c:pt>
                <c:pt idx="78590">
                  <c:v>425</c:v>
                </c:pt>
                <c:pt idx="78591">
                  <c:v>1391</c:v>
                </c:pt>
                <c:pt idx="78592">
                  <c:v>555</c:v>
                </c:pt>
                <c:pt idx="78593">
                  <c:v>573</c:v>
                </c:pt>
                <c:pt idx="78594">
                  <c:v>457</c:v>
                </c:pt>
                <c:pt idx="78595">
                  <c:v>442</c:v>
                </c:pt>
                <c:pt idx="78596">
                  <c:v>152</c:v>
                </c:pt>
                <c:pt idx="78597">
                  <c:v>190</c:v>
                </c:pt>
                <c:pt idx="78598">
                  <c:v>223</c:v>
                </c:pt>
                <c:pt idx="78599">
                  <c:v>374</c:v>
                </c:pt>
                <c:pt idx="78600">
                  <c:v>575</c:v>
                </c:pt>
                <c:pt idx="78601">
                  <c:v>586</c:v>
                </c:pt>
                <c:pt idx="78602">
                  <c:v>1043</c:v>
                </c:pt>
                <c:pt idx="78603">
                  <c:v>902</c:v>
                </c:pt>
                <c:pt idx="78604">
                  <c:v>693</c:v>
                </c:pt>
                <c:pt idx="78605">
                  <c:v>794</c:v>
                </c:pt>
                <c:pt idx="78606">
                  <c:v>884</c:v>
                </c:pt>
                <c:pt idx="78607">
                  <c:v>684</c:v>
                </c:pt>
                <c:pt idx="78608">
                  <c:v>714</c:v>
                </c:pt>
                <c:pt idx="78609">
                  <c:v>945</c:v>
                </c:pt>
                <c:pt idx="78610">
                  <c:v>641</c:v>
                </c:pt>
                <c:pt idx="78611">
                  <c:v>776</c:v>
                </c:pt>
                <c:pt idx="78612">
                  <c:v>167</c:v>
                </c:pt>
                <c:pt idx="78613">
                  <c:v>183</c:v>
                </c:pt>
                <c:pt idx="78614">
                  <c:v>368</c:v>
                </c:pt>
                <c:pt idx="78615">
                  <c:v>151</c:v>
                </c:pt>
                <c:pt idx="78616">
                  <c:v>155</c:v>
                </c:pt>
                <c:pt idx="78617">
                  <c:v>271</c:v>
                </c:pt>
                <c:pt idx="78618">
                  <c:v>134</c:v>
                </c:pt>
                <c:pt idx="78619">
                  <c:v>277</c:v>
                </c:pt>
                <c:pt idx="78620">
                  <c:v>261</c:v>
                </c:pt>
                <c:pt idx="78621">
                  <c:v>533</c:v>
                </c:pt>
                <c:pt idx="78622">
                  <c:v>383</c:v>
                </c:pt>
                <c:pt idx="78623">
                  <c:v>404</c:v>
                </c:pt>
                <c:pt idx="78624">
                  <c:v>857</c:v>
                </c:pt>
                <c:pt idx="78625">
                  <c:v>203</c:v>
                </c:pt>
                <c:pt idx="78626">
                  <c:v>233</c:v>
                </c:pt>
                <c:pt idx="78627">
                  <c:v>904</c:v>
                </c:pt>
                <c:pt idx="78628">
                  <c:v>438</c:v>
                </c:pt>
                <c:pt idx="78629">
                  <c:v>410</c:v>
                </c:pt>
                <c:pt idx="78630">
                  <c:v>295</c:v>
                </c:pt>
                <c:pt idx="78631">
                  <c:v>321</c:v>
                </c:pt>
                <c:pt idx="78632">
                  <c:v>267</c:v>
                </c:pt>
                <c:pt idx="78633">
                  <c:v>313</c:v>
                </c:pt>
                <c:pt idx="78634">
                  <c:v>166</c:v>
                </c:pt>
                <c:pt idx="78635">
                  <c:v>276</c:v>
                </c:pt>
                <c:pt idx="78636">
                  <c:v>602</c:v>
                </c:pt>
                <c:pt idx="78637">
                  <c:v>336</c:v>
                </c:pt>
                <c:pt idx="78638">
                  <c:v>352</c:v>
                </c:pt>
                <c:pt idx="78639">
                  <c:v>722</c:v>
                </c:pt>
                <c:pt idx="78640">
                  <c:v>369</c:v>
                </c:pt>
                <c:pt idx="78641">
                  <c:v>399</c:v>
                </c:pt>
                <c:pt idx="78642">
                  <c:v>1189</c:v>
                </c:pt>
                <c:pt idx="78643">
                  <c:v>396</c:v>
                </c:pt>
                <c:pt idx="78644">
                  <c:v>550</c:v>
                </c:pt>
                <c:pt idx="78645">
                  <c:v>407</c:v>
                </c:pt>
                <c:pt idx="78646">
                  <c:v>363</c:v>
                </c:pt>
                <c:pt idx="78647">
                  <c:v>472</c:v>
                </c:pt>
                <c:pt idx="78648" formatCode="0.00E+00">
                  <c:v>4.8999999999999998E-3</c:v>
                </c:pt>
                <c:pt idx="78649">
                  <c:v>167</c:v>
                </c:pt>
                <c:pt idx="78650">
                  <c:v>109</c:v>
                </c:pt>
                <c:pt idx="78651" formatCode="0.00E+00">
                  <c:v>4.8999999999999998E-3</c:v>
                </c:pt>
                <c:pt idx="78652">
                  <c:v>43</c:v>
                </c:pt>
                <c:pt idx="78653">
                  <c:v>74</c:v>
                </c:pt>
                <c:pt idx="78654">
                  <c:v>332</c:v>
                </c:pt>
                <c:pt idx="78655">
                  <c:v>236</c:v>
                </c:pt>
                <c:pt idx="78656">
                  <c:v>155</c:v>
                </c:pt>
                <c:pt idx="78657">
                  <c:v>77</c:v>
                </c:pt>
                <c:pt idx="78658">
                  <c:v>16</c:v>
                </c:pt>
                <c:pt idx="78659">
                  <c:v>26</c:v>
                </c:pt>
                <c:pt idx="78660">
                  <c:v>162</c:v>
                </c:pt>
                <c:pt idx="78661">
                  <c:v>167</c:v>
                </c:pt>
                <c:pt idx="78662">
                  <c:v>156</c:v>
                </c:pt>
                <c:pt idx="78663">
                  <c:v>123</c:v>
                </c:pt>
                <c:pt idx="78664">
                  <c:v>212</c:v>
                </c:pt>
                <c:pt idx="78665">
                  <c:v>153</c:v>
                </c:pt>
                <c:pt idx="78666">
                  <c:v>330</c:v>
                </c:pt>
                <c:pt idx="78667">
                  <c:v>294</c:v>
                </c:pt>
                <c:pt idx="78668">
                  <c:v>43</c:v>
                </c:pt>
                <c:pt idx="78669">
                  <c:v>149</c:v>
                </c:pt>
                <c:pt idx="78670">
                  <c:v>96</c:v>
                </c:pt>
                <c:pt idx="78671">
                  <c:v>95</c:v>
                </c:pt>
                <c:pt idx="78672">
                  <c:v>193</c:v>
                </c:pt>
                <c:pt idx="78673">
                  <c:v>758</c:v>
                </c:pt>
                <c:pt idx="78674">
                  <c:v>747</c:v>
                </c:pt>
                <c:pt idx="78675">
                  <c:v>870</c:v>
                </c:pt>
                <c:pt idx="78676">
                  <c:v>1017</c:v>
                </c:pt>
                <c:pt idx="78677">
                  <c:v>369</c:v>
                </c:pt>
                <c:pt idx="78678">
                  <c:v>1079</c:v>
                </c:pt>
                <c:pt idx="78679">
                  <c:v>904</c:v>
                </c:pt>
                <c:pt idx="78680">
                  <c:v>1182</c:v>
                </c:pt>
                <c:pt idx="78681">
                  <c:v>653</c:v>
                </c:pt>
                <c:pt idx="78682">
                  <c:v>914</c:v>
                </c:pt>
                <c:pt idx="78683">
                  <c:v>355</c:v>
                </c:pt>
                <c:pt idx="78684">
                  <c:v>550</c:v>
                </c:pt>
                <c:pt idx="78685">
                  <c:v>259</c:v>
                </c:pt>
                <c:pt idx="78686">
                  <c:v>167</c:v>
                </c:pt>
                <c:pt idx="78687">
                  <c:v>279</c:v>
                </c:pt>
                <c:pt idx="78688">
                  <c:v>431</c:v>
                </c:pt>
                <c:pt idx="78689">
                  <c:v>236</c:v>
                </c:pt>
                <c:pt idx="78690">
                  <c:v>289</c:v>
                </c:pt>
                <c:pt idx="78691">
                  <c:v>215</c:v>
                </c:pt>
                <c:pt idx="78692">
                  <c:v>379</c:v>
                </c:pt>
                <c:pt idx="78693">
                  <c:v>167</c:v>
                </c:pt>
                <c:pt idx="78694">
                  <c:v>356</c:v>
                </c:pt>
                <c:pt idx="78695">
                  <c:v>197</c:v>
                </c:pt>
                <c:pt idx="78696">
                  <c:v>306</c:v>
                </c:pt>
                <c:pt idx="78697">
                  <c:v>76</c:v>
                </c:pt>
                <c:pt idx="78698">
                  <c:v>390</c:v>
                </c:pt>
                <c:pt idx="78699">
                  <c:v>860</c:v>
                </c:pt>
                <c:pt idx="78700">
                  <c:v>261</c:v>
                </c:pt>
                <c:pt idx="78701">
                  <c:v>353</c:v>
                </c:pt>
                <c:pt idx="78702">
                  <c:v>1010</c:v>
                </c:pt>
                <c:pt idx="78703">
                  <c:v>633</c:v>
                </c:pt>
                <c:pt idx="78704">
                  <c:v>380</c:v>
                </c:pt>
                <c:pt idx="78705">
                  <c:v>313</c:v>
                </c:pt>
                <c:pt idx="78706">
                  <c:v>962</c:v>
                </c:pt>
                <c:pt idx="78707">
                  <c:v>268</c:v>
                </c:pt>
                <c:pt idx="78708">
                  <c:v>218</c:v>
                </c:pt>
                <c:pt idx="78709">
                  <c:v>1031</c:v>
                </c:pt>
                <c:pt idx="78710">
                  <c:v>1281</c:v>
                </c:pt>
                <c:pt idx="78711">
                  <c:v>1479</c:v>
                </c:pt>
                <c:pt idx="78712">
                  <c:v>830</c:v>
                </c:pt>
                <c:pt idx="78713">
                  <c:v>599</c:v>
                </c:pt>
                <c:pt idx="78714">
                  <c:v>1120</c:v>
                </c:pt>
                <c:pt idx="78715">
                  <c:v>835</c:v>
                </c:pt>
                <c:pt idx="78716">
                  <c:v>854</c:v>
                </c:pt>
                <c:pt idx="78717">
                  <c:v>995</c:v>
                </c:pt>
                <c:pt idx="78718">
                  <c:v>913</c:v>
                </c:pt>
                <c:pt idx="78719">
                  <c:v>1188</c:v>
                </c:pt>
                <c:pt idx="78720">
                  <c:v>968</c:v>
                </c:pt>
                <c:pt idx="78721">
                  <c:v>924</c:v>
                </c:pt>
                <c:pt idx="78722">
                  <c:v>232</c:v>
                </c:pt>
                <c:pt idx="78723">
                  <c:v>19</c:v>
                </c:pt>
                <c:pt idx="78724">
                  <c:v>68</c:v>
                </c:pt>
                <c:pt idx="78725">
                  <c:v>2</c:v>
                </c:pt>
                <c:pt idx="78726">
                  <c:v>580</c:v>
                </c:pt>
                <c:pt idx="78727">
                  <c:v>284</c:v>
                </c:pt>
                <c:pt idx="78728">
                  <c:v>203</c:v>
                </c:pt>
                <c:pt idx="78729">
                  <c:v>14</c:v>
                </c:pt>
                <c:pt idx="78730">
                  <c:v>11</c:v>
                </c:pt>
                <c:pt idx="78731" formatCode="0.00E+00">
                  <c:v>4.8999999999999998E-3</c:v>
                </c:pt>
                <c:pt idx="78732">
                  <c:v>431</c:v>
                </c:pt>
                <c:pt idx="78733">
                  <c:v>78</c:v>
                </c:pt>
                <c:pt idx="78734">
                  <c:v>700</c:v>
                </c:pt>
                <c:pt idx="78735">
                  <c:v>525</c:v>
                </c:pt>
                <c:pt idx="78736">
                  <c:v>398</c:v>
                </c:pt>
                <c:pt idx="78737">
                  <c:v>748</c:v>
                </c:pt>
                <c:pt idx="78738">
                  <c:v>226</c:v>
                </c:pt>
                <c:pt idx="78739">
                  <c:v>77</c:v>
                </c:pt>
                <c:pt idx="78740">
                  <c:v>180</c:v>
                </c:pt>
                <c:pt idx="78741">
                  <c:v>420</c:v>
                </c:pt>
                <c:pt idx="78742">
                  <c:v>155</c:v>
                </c:pt>
                <c:pt idx="78743">
                  <c:v>118</c:v>
                </c:pt>
                <c:pt idx="78744">
                  <c:v>329</c:v>
                </c:pt>
                <c:pt idx="78745">
                  <c:v>186</c:v>
                </c:pt>
                <c:pt idx="78746">
                  <c:v>40</c:v>
                </c:pt>
                <c:pt idx="78747">
                  <c:v>10</c:v>
                </c:pt>
                <c:pt idx="78748">
                  <c:v>32</c:v>
                </c:pt>
                <c:pt idx="78749">
                  <c:v>102</c:v>
                </c:pt>
                <c:pt idx="78750">
                  <c:v>145</c:v>
                </c:pt>
                <c:pt idx="78751">
                  <c:v>108</c:v>
                </c:pt>
                <c:pt idx="78752">
                  <c:v>78</c:v>
                </c:pt>
                <c:pt idx="78753">
                  <c:v>21</c:v>
                </c:pt>
                <c:pt idx="78754">
                  <c:v>12</c:v>
                </c:pt>
                <c:pt idx="78755">
                  <c:v>14</c:v>
                </c:pt>
                <c:pt idx="78756">
                  <c:v>38</c:v>
                </c:pt>
                <c:pt idx="78757">
                  <c:v>159</c:v>
                </c:pt>
                <c:pt idx="78758">
                  <c:v>40</c:v>
                </c:pt>
                <c:pt idx="78759">
                  <c:v>40</c:v>
                </c:pt>
                <c:pt idx="78760">
                  <c:v>308</c:v>
                </c:pt>
                <c:pt idx="78761">
                  <c:v>361</c:v>
                </c:pt>
                <c:pt idx="78762">
                  <c:v>406</c:v>
                </c:pt>
                <c:pt idx="78763">
                  <c:v>181</c:v>
                </c:pt>
                <c:pt idx="78764">
                  <c:v>315</c:v>
                </c:pt>
                <c:pt idx="78765">
                  <c:v>210</c:v>
                </c:pt>
                <c:pt idx="78766">
                  <c:v>286</c:v>
                </c:pt>
                <c:pt idx="78767">
                  <c:v>243</c:v>
                </c:pt>
                <c:pt idx="78768">
                  <c:v>335</c:v>
                </c:pt>
                <c:pt idx="78769">
                  <c:v>187</c:v>
                </c:pt>
                <c:pt idx="78770">
                  <c:v>249</c:v>
                </c:pt>
                <c:pt idx="78771">
                  <c:v>311</c:v>
                </c:pt>
                <c:pt idx="78772">
                  <c:v>204</c:v>
                </c:pt>
                <c:pt idx="78773">
                  <c:v>128</c:v>
                </c:pt>
                <c:pt idx="78774">
                  <c:v>241</c:v>
                </c:pt>
                <c:pt idx="78775">
                  <c:v>360</c:v>
                </c:pt>
                <c:pt idx="78776">
                  <c:v>190</c:v>
                </c:pt>
                <c:pt idx="78777">
                  <c:v>148</c:v>
                </c:pt>
                <c:pt idx="78778">
                  <c:v>118</c:v>
                </c:pt>
                <c:pt idx="78779">
                  <c:v>186</c:v>
                </c:pt>
                <c:pt idx="78780">
                  <c:v>280</c:v>
                </c:pt>
                <c:pt idx="78781">
                  <c:v>258</c:v>
                </c:pt>
                <c:pt idx="78782">
                  <c:v>213</c:v>
                </c:pt>
                <c:pt idx="78783">
                  <c:v>291</c:v>
                </c:pt>
                <c:pt idx="78784">
                  <c:v>111</c:v>
                </c:pt>
                <c:pt idx="78785">
                  <c:v>15</c:v>
                </c:pt>
                <c:pt idx="78786">
                  <c:v>122</c:v>
                </c:pt>
                <c:pt idx="78787">
                  <c:v>81</c:v>
                </c:pt>
                <c:pt idx="78788">
                  <c:v>60</c:v>
                </c:pt>
                <c:pt idx="78789" formatCode="0.00E+00">
                  <c:v>4.8999999999999998E-3</c:v>
                </c:pt>
                <c:pt idx="78790">
                  <c:v>37</c:v>
                </c:pt>
                <c:pt idx="78791">
                  <c:v>39</c:v>
                </c:pt>
                <c:pt idx="78792">
                  <c:v>34</c:v>
                </c:pt>
                <c:pt idx="78793">
                  <c:v>26</c:v>
                </c:pt>
                <c:pt idx="78794">
                  <c:v>58</c:v>
                </c:pt>
                <c:pt idx="78795">
                  <c:v>78</c:v>
                </c:pt>
                <c:pt idx="78796">
                  <c:v>89</c:v>
                </c:pt>
                <c:pt idx="78797">
                  <c:v>127</c:v>
                </c:pt>
                <c:pt idx="78798">
                  <c:v>267</c:v>
                </c:pt>
                <c:pt idx="78799">
                  <c:v>392</c:v>
                </c:pt>
                <c:pt idx="78800">
                  <c:v>266</c:v>
                </c:pt>
                <c:pt idx="78801">
                  <c:v>284</c:v>
                </c:pt>
                <c:pt idx="78802">
                  <c:v>452</c:v>
                </c:pt>
                <c:pt idx="78803">
                  <c:v>316</c:v>
                </c:pt>
                <c:pt idx="78804">
                  <c:v>312</c:v>
                </c:pt>
                <c:pt idx="78805">
                  <c:v>260</c:v>
                </c:pt>
                <c:pt idx="78806">
                  <c:v>428</c:v>
                </c:pt>
                <c:pt idx="78807">
                  <c:v>461</c:v>
                </c:pt>
                <c:pt idx="78808">
                  <c:v>466</c:v>
                </c:pt>
                <c:pt idx="78809">
                  <c:v>310</c:v>
                </c:pt>
                <c:pt idx="78810">
                  <c:v>329</c:v>
                </c:pt>
                <c:pt idx="78811">
                  <c:v>582</c:v>
                </c:pt>
                <c:pt idx="78812">
                  <c:v>475</c:v>
                </c:pt>
                <c:pt idx="78813">
                  <c:v>241</c:v>
                </c:pt>
                <c:pt idx="78814">
                  <c:v>383</c:v>
                </c:pt>
                <c:pt idx="78815">
                  <c:v>300</c:v>
                </c:pt>
                <c:pt idx="78816">
                  <c:v>979</c:v>
                </c:pt>
                <c:pt idx="78817">
                  <c:v>991</c:v>
                </c:pt>
                <c:pt idx="78818">
                  <c:v>334</c:v>
                </c:pt>
                <c:pt idx="78819">
                  <c:v>508</c:v>
                </c:pt>
                <c:pt idx="78820">
                  <c:v>819</c:v>
                </c:pt>
                <c:pt idx="78821">
                  <c:v>8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33-463F-A008-3B1732AA50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7990399"/>
        <c:axId val="297993727"/>
      </c:barChart>
      <c:catAx>
        <c:axId val="2979903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97993727"/>
        <c:crosses val="autoZero"/>
        <c:auto val="1"/>
        <c:lblAlgn val="ctr"/>
        <c:lblOffset val="100"/>
        <c:noMultiLvlLbl val="0"/>
      </c:catAx>
      <c:valAx>
        <c:axId val="2979937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9799039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Min departure delay time based on route and month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1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31OUT!$B$1:$B$78822</c:f>
              <c:numCache>
                <c:formatCode>General</c:formatCode>
                <c:ptCount val="78822"/>
                <c:pt idx="0">
                  <c:v>-16</c:v>
                </c:pt>
                <c:pt idx="1">
                  <c:v>-15</c:v>
                </c:pt>
                <c:pt idx="2">
                  <c:v>-16</c:v>
                </c:pt>
                <c:pt idx="3">
                  <c:v>-18</c:v>
                </c:pt>
                <c:pt idx="4">
                  <c:v>-23</c:v>
                </c:pt>
                <c:pt idx="5">
                  <c:v>-16</c:v>
                </c:pt>
                <c:pt idx="6">
                  <c:v>-17</c:v>
                </c:pt>
                <c:pt idx="7">
                  <c:v>-15</c:v>
                </c:pt>
                <c:pt idx="8">
                  <c:v>-18</c:v>
                </c:pt>
                <c:pt idx="9">
                  <c:v>-15</c:v>
                </c:pt>
                <c:pt idx="10">
                  <c:v>-14</c:v>
                </c:pt>
                <c:pt idx="11">
                  <c:v>-15</c:v>
                </c:pt>
                <c:pt idx="12">
                  <c:v>22</c:v>
                </c:pt>
                <c:pt idx="13">
                  <c:v>-19</c:v>
                </c:pt>
                <c:pt idx="14">
                  <c:v>-15</c:v>
                </c:pt>
                <c:pt idx="15">
                  <c:v>-15</c:v>
                </c:pt>
                <c:pt idx="16">
                  <c:v>-17</c:v>
                </c:pt>
                <c:pt idx="17">
                  <c:v>-16</c:v>
                </c:pt>
                <c:pt idx="18">
                  <c:v>-25</c:v>
                </c:pt>
                <c:pt idx="19">
                  <c:v>-19</c:v>
                </c:pt>
                <c:pt idx="20">
                  <c:v>-13</c:v>
                </c:pt>
                <c:pt idx="21">
                  <c:v>-10</c:v>
                </c:pt>
                <c:pt idx="22">
                  <c:v>-11</c:v>
                </c:pt>
                <c:pt idx="23">
                  <c:v>-12</c:v>
                </c:pt>
                <c:pt idx="24">
                  <c:v>-18</c:v>
                </c:pt>
                <c:pt idx="25">
                  <c:v>-17</c:v>
                </c:pt>
                <c:pt idx="26">
                  <c:v>-18</c:v>
                </c:pt>
                <c:pt idx="27">
                  <c:v>-17</c:v>
                </c:pt>
                <c:pt idx="28">
                  <c:v>-16</c:v>
                </c:pt>
                <c:pt idx="29">
                  <c:v>-18</c:v>
                </c:pt>
                <c:pt idx="30">
                  <c:v>-21</c:v>
                </c:pt>
                <c:pt idx="31">
                  <c:v>-20</c:v>
                </c:pt>
                <c:pt idx="32">
                  <c:v>-23</c:v>
                </c:pt>
                <c:pt idx="33">
                  <c:v>-16</c:v>
                </c:pt>
                <c:pt idx="34">
                  <c:v>-15</c:v>
                </c:pt>
                <c:pt idx="35">
                  <c:v>-18</c:v>
                </c:pt>
                <c:pt idx="36">
                  <c:v>-19</c:v>
                </c:pt>
                <c:pt idx="37">
                  <c:v>-17</c:v>
                </c:pt>
                <c:pt idx="38">
                  <c:v>-20</c:v>
                </c:pt>
                <c:pt idx="39">
                  <c:v>-16</c:v>
                </c:pt>
                <c:pt idx="40">
                  <c:v>-20</c:v>
                </c:pt>
                <c:pt idx="41">
                  <c:v>-19</c:v>
                </c:pt>
                <c:pt idx="42">
                  <c:v>-19</c:v>
                </c:pt>
                <c:pt idx="43">
                  <c:v>-22</c:v>
                </c:pt>
                <c:pt idx="44">
                  <c:v>-24</c:v>
                </c:pt>
                <c:pt idx="45">
                  <c:v>-14</c:v>
                </c:pt>
                <c:pt idx="46">
                  <c:v>-18</c:v>
                </c:pt>
                <c:pt idx="47">
                  <c:v>-17</c:v>
                </c:pt>
                <c:pt idx="48">
                  <c:v>69</c:v>
                </c:pt>
                <c:pt idx="49">
                  <c:v>-12</c:v>
                </c:pt>
                <c:pt idx="50">
                  <c:v>-17</c:v>
                </c:pt>
                <c:pt idx="51">
                  <c:v>-14</c:v>
                </c:pt>
                <c:pt idx="52">
                  <c:v>-15</c:v>
                </c:pt>
                <c:pt idx="53">
                  <c:v>-16</c:v>
                </c:pt>
                <c:pt idx="54">
                  <c:v>-10</c:v>
                </c:pt>
                <c:pt idx="55">
                  <c:v>-9</c:v>
                </c:pt>
                <c:pt idx="56">
                  <c:v>-8</c:v>
                </c:pt>
                <c:pt idx="57">
                  <c:v>-20</c:v>
                </c:pt>
                <c:pt idx="58">
                  <c:v>-13</c:v>
                </c:pt>
                <c:pt idx="59">
                  <c:v>-12</c:v>
                </c:pt>
                <c:pt idx="60">
                  <c:v>0</c:v>
                </c:pt>
                <c:pt idx="61">
                  <c:v>-10</c:v>
                </c:pt>
                <c:pt idx="62">
                  <c:v>-16</c:v>
                </c:pt>
                <c:pt idx="63">
                  <c:v>-11</c:v>
                </c:pt>
                <c:pt idx="64">
                  <c:v>-25</c:v>
                </c:pt>
                <c:pt idx="65">
                  <c:v>-18</c:v>
                </c:pt>
                <c:pt idx="66">
                  <c:v>-23</c:v>
                </c:pt>
                <c:pt idx="67">
                  <c:v>-15</c:v>
                </c:pt>
                <c:pt idx="68">
                  <c:v>-14</c:v>
                </c:pt>
                <c:pt idx="69">
                  <c:v>-16</c:v>
                </c:pt>
                <c:pt idx="70">
                  <c:v>-16</c:v>
                </c:pt>
                <c:pt idx="71">
                  <c:v>-31</c:v>
                </c:pt>
                <c:pt idx="72">
                  <c:v>-14</c:v>
                </c:pt>
                <c:pt idx="73">
                  <c:v>-16</c:v>
                </c:pt>
                <c:pt idx="74">
                  <c:v>-20</c:v>
                </c:pt>
                <c:pt idx="75">
                  <c:v>-17</c:v>
                </c:pt>
                <c:pt idx="76">
                  <c:v>-15</c:v>
                </c:pt>
                <c:pt idx="77">
                  <c:v>-18</c:v>
                </c:pt>
                <c:pt idx="78">
                  <c:v>-18</c:v>
                </c:pt>
                <c:pt idx="79">
                  <c:v>-23</c:v>
                </c:pt>
                <c:pt idx="80">
                  <c:v>-19</c:v>
                </c:pt>
                <c:pt idx="81">
                  <c:v>175</c:v>
                </c:pt>
                <c:pt idx="82">
                  <c:v>-11</c:v>
                </c:pt>
                <c:pt idx="83">
                  <c:v>-21</c:v>
                </c:pt>
                <c:pt idx="84">
                  <c:v>-18</c:v>
                </c:pt>
                <c:pt idx="85">
                  <c:v>-23</c:v>
                </c:pt>
                <c:pt idx="86">
                  <c:v>-24</c:v>
                </c:pt>
                <c:pt idx="87">
                  <c:v>-14</c:v>
                </c:pt>
                <c:pt idx="88">
                  <c:v>-21</c:v>
                </c:pt>
                <c:pt idx="89">
                  <c:v>-18</c:v>
                </c:pt>
                <c:pt idx="90">
                  <c:v>-21</c:v>
                </c:pt>
                <c:pt idx="91">
                  <c:v>-20</c:v>
                </c:pt>
                <c:pt idx="92">
                  <c:v>-19</c:v>
                </c:pt>
                <c:pt idx="93">
                  <c:v>-19</c:v>
                </c:pt>
                <c:pt idx="94">
                  <c:v>-15</c:v>
                </c:pt>
                <c:pt idx="95">
                  <c:v>-15</c:v>
                </c:pt>
                <c:pt idx="96">
                  <c:v>-19</c:v>
                </c:pt>
                <c:pt idx="97">
                  <c:v>-16</c:v>
                </c:pt>
                <c:pt idx="98">
                  <c:v>-28</c:v>
                </c:pt>
                <c:pt idx="99">
                  <c:v>-16</c:v>
                </c:pt>
                <c:pt idx="100">
                  <c:v>-16</c:v>
                </c:pt>
                <c:pt idx="101">
                  <c:v>-21</c:v>
                </c:pt>
                <c:pt idx="102">
                  <c:v>-27</c:v>
                </c:pt>
                <c:pt idx="103">
                  <c:v>-15</c:v>
                </c:pt>
                <c:pt idx="104">
                  <c:v>-11</c:v>
                </c:pt>
                <c:pt idx="105">
                  <c:v>-7</c:v>
                </c:pt>
                <c:pt idx="106">
                  <c:v>-17</c:v>
                </c:pt>
                <c:pt idx="107">
                  <c:v>-17</c:v>
                </c:pt>
                <c:pt idx="108">
                  <c:v>-6</c:v>
                </c:pt>
                <c:pt idx="109">
                  <c:v>-13</c:v>
                </c:pt>
                <c:pt idx="110">
                  <c:v>-18</c:v>
                </c:pt>
                <c:pt idx="111">
                  <c:v>-17</c:v>
                </c:pt>
                <c:pt idx="112">
                  <c:v>-16</c:v>
                </c:pt>
                <c:pt idx="113">
                  <c:v>-24</c:v>
                </c:pt>
                <c:pt idx="114">
                  <c:v>-25</c:v>
                </c:pt>
                <c:pt idx="115">
                  <c:v>-20</c:v>
                </c:pt>
                <c:pt idx="116">
                  <c:v>-18</c:v>
                </c:pt>
                <c:pt idx="117">
                  <c:v>-18</c:v>
                </c:pt>
                <c:pt idx="118">
                  <c:v>-17</c:v>
                </c:pt>
                <c:pt idx="119">
                  <c:v>-18</c:v>
                </c:pt>
                <c:pt idx="120">
                  <c:v>-22</c:v>
                </c:pt>
                <c:pt idx="121">
                  <c:v>-13</c:v>
                </c:pt>
                <c:pt idx="122">
                  <c:v>-18</c:v>
                </c:pt>
                <c:pt idx="123">
                  <c:v>-16</c:v>
                </c:pt>
                <c:pt idx="124">
                  <c:v>-17</c:v>
                </c:pt>
                <c:pt idx="125">
                  <c:v>-25</c:v>
                </c:pt>
                <c:pt idx="126">
                  <c:v>-20</c:v>
                </c:pt>
                <c:pt idx="127">
                  <c:v>-17</c:v>
                </c:pt>
                <c:pt idx="128">
                  <c:v>-15</c:v>
                </c:pt>
                <c:pt idx="129">
                  <c:v>-13</c:v>
                </c:pt>
                <c:pt idx="130">
                  <c:v>-13</c:v>
                </c:pt>
                <c:pt idx="131">
                  <c:v>-14</c:v>
                </c:pt>
                <c:pt idx="132">
                  <c:v>-15</c:v>
                </c:pt>
                <c:pt idx="133">
                  <c:v>-15</c:v>
                </c:pt>
                <c:pt idx="134">
                  <c:v>-15</c:v>
                </c:pt>
                <c:pt idx="135">
                  <c:v>-15</c:v>
                </c:pt>
                <c:pt idx="136">
                  <c:v>-22</c:v>
                </c:pt>
                <c:pt idx="137">
                  <c:v>-27</c:v>
                </c:pt>
                <c:pt idx="138">
                  <c:v>-21</c:v>
                </c:pt>
                <c:pt idx="139">
                  <c:v>-26</c:v>
                </c:pt>
                <c:pt idx="140">
                  <c:v>-21</c:v>
                </c:pt>
                <c:pt idx="141">
                  <c:v>-19</c:v>
                </c:pt>
                <c:pt idx="142">
                  <c:v>-31</c:v>
                </c:pt>
                <c:pt idx="143">
                  <c:v>-25</c:v>
                </c:pt>
                <c:pt idx="144">
                  <c:v>-18</c:v>
                </c:pt>
                <c:pt idx="145">
                  <c:v>-18</c:v>
                </c:pt>
                <c:pt idx="146">
                  <c:v>-28</c:v>
                </c:pt>
                <c:pt idx="147">
                  <c:v>-21</c:v>
                </c:pt>
                <c:pt idx="148">
                  <c:v>-18</c:v>
                </c:pt>
                <c:pt idx="149">
                  <c:v>-18</c:v>
                </c:pt>
                <c:pt idx="150">
                  <c:v>-20</c:v>
                </c:pt>
                <c:pt idx="151">
                  <c:v>75</c:v>
                </c:pt>
                <c:pt idx="152">
                  <c:v>-7</c:v>
                </c:pt>
                <c:pt idx="153">
                  <c:v>-7</c:v>
                </c:pt>
                <c:pt idx="154">
                  <c:v>-4</c:v>
                </c:pt>
                <c:pt idx="155">
                  <c:v>-12</c:v>
                </c:pt>
                <c:pt idx="156">
                  <c:v>-15</c:v>
                </c:pt>
                <c:pt idx="157">
                  <c:v>-14</c:v>
                </c:pt>
                <c:pt idx="158">
                  <c:v>-12</c:v>
                </c:pt>
                <c:pt idx="159">
                  <c:v>-13</c:v>
                </c:pt>
                <c:pt idx="160">
                  <c:v>-11</c:v>
                </c:pt>
                <c:pt idx="161">
                  <c:v>-16</c:v>
                </c:pt>
                <c:pt idx="162">
                  <c:v>-15</c:v>
                </c:pt>
                <c:pt idx="163">
                  <c:v>-19</c:v>
                </c:pt>
                <c:pt idx="164">
                  <c:v>-15</c:v>
                </c:pt>
                <c:pt idx="165">
                  <c:v>-23</c:v>
                </c:pt>
                <c:pt idx="166">
                  <c:v>-14</c:v>
                </c:pt>
                <c:pt idx="167">
                  <c:v>-10</c:v>
                </c:pt>
                <c:pt idx="168">
                  <c:v>-7</c:v>
                </c:pt>
                <c:pt idx="169">
                  <c:v>-10</c:v>
                </c:pt>
                <c:pt idx="170">
                  <c:v>-8</c:v>
                </c:pt>
                <c:pt idx="171">
                  <c:v>-18</c:v>
                </c:pt>
                <c:pt idx="172">
                  <c:v>-15</c:v>
                </c:pt>
                <c:pt idx="173">
                  <c:v>-12</c:v>
                </c:pt>
                <c:pt idx="174">
                  <c:v>-12</c:v>
                </c:pt>
                <c:pt idx="175">
                  <c:v>-17</c:v>
                </c:pt>
                <c:pt idx="176">
                  <c:v>-13</c:v>
                </c:pt>
                <c:pt idx="177">
                  <c:v>-11</c:v>
                </c:pt>
                <c:pt idx="178">
                  <c:v>-11</c:v>
                </c:pt>
                <c:pt idx="179">
                  <c:v>-16</c:v>
                </c:pt>
                <c:pt idx="180">
                  <c:v>-8</c:v>
                </c:pt>
                <c:pt idx="181">
                  <c:v>-11</c:v>
                </c:pt>
                <c:pt idx="182">
                  <c:v>-7</c:v>
                </c:pt>
                <c:pt idx="183">
                  <c:v>-10</c:v>
                </c:pt>
                <c:pt idx="184">
                  <c:v>-9</c:v>
                </c:pt>
                <c:pt idx="185">
                  <c:v>-9</c:v>
                </c:pt>
                <c:pt idx="186">
                  <c:v>-8</c:v>
                </c:pt>
                <c:pt idx="187">
                  <c:v>-9</c:v>
                </c:pt>
                <c:pt idx="188">
                  <c:v>-9</c:v>
                </c:pt>
                <c:pt idx="189">
                  <c:v>-8</c:v>
                </c:pt>
                <c:pt idx="190">
                  <c:v>-8</c:v>
                </c:pt>
                <c:pt idx="191">
                  <c:v>-8</c:v>
                </c:pt>
                <c:pt idx="192">
                  <c:v>-9</c:v>
                </c:pt>
                <c:pt idx="193">
                  <c:v>-8</c:v>
                </c:pt>
                <c:pt idx="194">
                  <c:v>-10</c:v>
                </c:pt>
                <c:pt idx="195">
                  <c:v>-12</c:v>
                </c:pt>
                <c:pt idx="196">
                  <c:v>-9</c:v>
                </c:pt>
                <c:pt idx="197">
                  <c:v>-7</c:v>
                </c:pt>
                <c:pt idx="198">
                  <c:v>-14</c:v>
                </c:pt>
                <c:pt idx="199">
                  <c:v>-11</c:v>
                </c:pt>
                <c:pt idx="200">
                  <c:v>-15</c:v>
                </c:pt>
                <c:pt idx="201">
                  <c:v>-10</c:v>
                </c:pt>
                <c:pt idx="202">
                  <c:v>-10</c:v>
                </c:pt>
                <c:pt idx="203">
                  <c:v>-10</c:v>
                </c:pt>
                <c:pt idx="204">
                  <c:v>-12</c:v>
                </c:pt>
                <c:pt idx="205">
                  <c:v>-8</c:v>
                </c:pt>
                <c:pt idx="206">
                  <c:v>-10</c:v>
                </c:pt>
                <c:pt idx="207">
                  <c:v>-10</c:v>
                </c:pt>
                <c:pt idx="208">
                  <c:v>-16</c:v>
                </c:pt>
                <c:pt idx="209">
                  <c:v>-13</c:v>
                </c:pt>
                <c:pt idx="210">
                  <c:v>-19</c:v>
                </c:pt>
                <c:pt idx="211">
                  <c:v>-25</c:v>
                </c:pt>
                <c:pt idx="212">
                  <c:v>-22</c:v>
                </c:pt>
                <c:pt idx="213">
                  <c:v>-19</c:v>
                </c:pt>
                <c:pt idx="214">
                  <c:v>-24</c:v>
                </c:pt>
                <c:pt idx="215">
                  <c:v>-19</c:v>
                </c:pt>
                <c:pt idx="216">
                  <c:v>-19</c:v>
                </c:pt>
                <c:pt idx="217">
                  <c:v>-19</c:v>
                </c:pt>
                <c:pt idx="218">
                  <c:v>-21</c:v>
                </c:pt>
                <c:pt idx="219">
                  <c:v>-19</c:v>
                </c:pt>
                <c:pt idx="220">
                  <c:v>-18</c:v>
                </c:pt>
                <c:pt idx="221">
                  <c:v>-17</c:v>
                </c:pt>
                <c:pt idx="222">
                  <c:v>-24</c:v>
                </c:pt>
                <c:pt idx="223">
                  <c:v>-19</c:v>
                </c:pt>
                <c:pt idx="224">
                  <c:v>-19</c:v>
                </c:pt>
                <c:pt idx="225">
                  <c:v>-19</c:v>
                </c:pt>
                <c:pt idx="226">
                  <c:v>-18</c:v>
                </c:pt>
                <c:pt idx="227">
                  <c:v>-18</c:v>
                </c:pt>
                <c:pt idx="228">
                  <c:v>-15</c:v>
                </c:pt>
                <c:pt idx="229">
                  <c:v>-20</c:v>
                </c:pt>
                <c:pt idx="230">
                  <c:v>-19</c:v>
                </c:pt>
                <c:pt idx="231">
                  <c:v>-18</c:v>
                </c:pt>
                <c:pt idx="232">
                  <c:v>-24</c:v>
                </c:pt>
                <c:pt idx="233">
                  <c:v>-22</c:v>
                </c:pt>
                <c:pt idx="234">
                  <c:v>-9</c:v>
                </c:pt>
                <c:pt idx="235">
                  <c:v>-7</c:v>
                </c:pt>
                <c:pt idx="236">
                  <c:v>-7</c:v>
                </c:pt>
                <c:pt idx="237">
                  <c:v>-8</c:v>
                </c:pt>
                <c:pt idx="238">
                  <c:v>-7</c:v>
                </c:pt>
                <c:pt idx="239">
                  <c:v>-7</c:v>
                </c:pt>
                <c:pt idx="240">
                  <c:v>-9</c:v>
                </c:pt>
                <c:pt idx="241">
                  <c:v>-8</c:v>
                </c:pt>
                <c:pt idx="242">
                  <c:v>-9</c:v>
                </c:pt>
                <c:pt idx="243">
                  <c:v>-6</c:v>
                </c:pt>
                <c:pt idx="244">
                  <c:v>-9</c:v>
                </c:pt>
                <c:pt idx="245">
                  <c:v>-8</c:v>
                </c:pt>
                <c:pt idx="246">
                  <c:v>-7</c:v>
                </c:pt>
                <c:pt idx="247">
                  <c:v>-10</c:v>
                </c:pt>
                <c:pt idx="248">
                  <c:v>-10</c:v>
                </c:pt>
                <c:pt idx="249">
                  <c:v>-11</c:v>
                </c:pt>
                <c:pt idx="250">
                  <c:v>-11</c:v>
                </c:pt>
                <c:pt idx="251">
                  <c:v>-8</c:v>
                </c:pt>
                <c:pt idx="252">
                  <c:v>-8</c:v>
                </c:pt>
                <c:pt idx="253">
                  <c:v>-9</c:v>
                </c:pt>
                <c:pt idx="254">
                  <c:v>-10</c:v>
                </c:pt>
                <c:pt idx="255">
                  <c:v>-8</c:v>
                </c:pt>
                <c:pt idx="256">
                  <c:v>-8</c:v>
                </c:pt>
                <c:pt idx="257">
                  <c:v>-9</c:v>
                </c:pt>
                <c:pt idx="258">
                  <c:v>-8</c:v>
                </c:pt>
                <c:pt idx="259">
                  <c:v>-15</c:v>
                </c:pt>
                <c:pt idx="260">
                  <c:v>-15</c:v>
                </c:pt>
                <c:pt idx="261">
                  <c:v>-16</c:v>
                </c:pt>
                <c:pt idx="262">
                  <c:v>-14</c:v>
                </c:pt>
                <c:pt idx="263">
                  <c:v>-11</c:v>
                </c:pt>
                <c:pt idx="264">
                  <c:v>-14</c:v>
                </c:pt>
                <c:pt idx="265">
                  <c:v>-12</c:v>
                </c:pt>
                <c:pt idx="266">
                  <c:v>-13</c:v>
                </c:pt>
                <c:pt idx="267">
                  <c:v>-13</c:v>
                </c:pt>
                <c:pt idx="268">
                  <c:v>-16</c:v>
                </c:pt>
                <c:pt idx="269">
                  <c:v>-14</c:v>
                </c:pt>
                <c:pt idx="270">
                  <c:v>-14</c:v>
                </c:pt>
                <c:pt idx="271">
                  <c:v>-20</c:v>
                </c:pt>
                <c:pt idx="272">
                  <c:v>-20</c:v>
                </c:pt>
                <c:pt idx="273">
                  <c:v>-18</c:v>
                </c:pt>
                <c:pt idx="274">
                  <c:v>-18</c:v>
                </c:pt>
                <c:pt idx="275">
                  <c:v>-17</c:v>
                </c:pt>
                <c:pt idx="276">
                  <c:v>-15</c:v>
                </c:pt>
                <c:pt idx="277">
                  <c:v>-20</c:v>
                </c:pt>
                <c:pt idx="278">
                  <c:v>-20</c:v>
                </c:pt>
                <c:pt idx="279">
                  <c:v>-18</c:v>
                </c:pt>
                <c:pt idx="280">
                  <c:v>-18</c:v>
                </c:pt>
                <c:pt idx="281">
                  <c:v>-18</c:v>
                </c:pt>
                <c:pt idx="282">
                  <c:v>-18</c:v>
                </c:pt>
                <c:pt idx="283">
                  <c:v>-22</c:v>
                </c:pt>
                <c:pt idx="284">
                  <c:v>-17</c:v>
                </c:pt>
                <c:pt idx="285">
                  <c:v>-21</c:v>
                </c:pt>
                <c:pt idx="286">
                  <c:v>-20</c:v>
                </c:pt>
                <c:pt idx="287">
                  <c:v>-17</c:v>
                </c:pt>
                <c:pt idx="288">
                  <c:v>-16</c:v>
                </c:pt>
                <c:pt idx="289">
                  <c:v>-20</c:v>
                </c:pt>
                <c:pt idx="290">
                  <c:v>-15</c:v>
                </c:pt>
                <c:pt idx="291">
                  <c:v>-19</c:v>
                </c:pt>
                <c:pt idx="292">
                  <c:v>-16</c:v>
                </c:pt>
                <c:pt idx="293">
                  <c:v>-17</c:v>
                </c:pt>
                <c:pt idx="294">
                  <c:v>-22</c:v>
                </c:pt>
                <c:pt idx="295">
                  <c:v>-12</c:v>
                </c:pt>
                <c:pt idx="296">
                  <c:v>-10</c:v>
                </c:pt>
                <c:pt idx="297">
                  <c:v>-10</c:v>
                </c:pt>
                <c:pt idx="298">
                  <c:v>-10</c:v>
                </c:pt>
                <c:pt idx="299">
                  <c:v>-12</c:v>
                </c:pt>
                <c:pt idx="300">
                  <c:v>-11</c:v>
                </c:pt>
                <c:pt idx="301">
                  <c:v>-10</c:v>
                </c:pt>
                <c:pt idx="302">
                  <c:v>-14</c:v>
                </c:pt>
                <c:pt idx="303">
                  <c:v>-10</c:v>
                </c:pt>
                <c:pt idx="304">
                  <c:v>-11</c:v>
                </c:pt>
                <c:pt idx="305">
                  <c:v>-13</c:v>
                </c:pt>
                <c:pt idx="306">
                  <c:v>-19</c:v>
                </c:pt>
                <c:pt idx="307">
                  <c:v>-20</c:v>
                </c:pt>
                <c:pt idx="308">
                  <c:v>-20</c:v>
                </c:pt>
                <c:pt idx="309">
                  <c:v>-15</c:v>
                </c:pt>
                <c:pt idx="310">
                  <c:v>-17</c:v>
                </c:pt>
                <c:pt idx="311">
                  <c:v>-16</c:v>
                </c:pt>
                <c:pt idx="312">
                  <c:v>-17</c:v>
                </c:pt>
                <c:pt idx="313">
                  <c:v>-15</c:v>
                </c:pt>
                <c:pt idx="314">
                  <c:v>-19</c:v>
                </c:pt>
                <c:pt idx="315">
                  <c:v>-19</c:v>
                </c:pt>
                <c:pt idx="316">
                  <c:v>-19</c:v>
                </c:pt>
                <c:pt idx="317">
                  <c:v>-18</c:v>
                </c:pt>
                <c:pt idx="318">
                  <c:v>-37</c:v>
                </c:pt>
                <c:pt idx="319">
                  <c:v>-10</c:v>
                </c:pt>
                <c:pt idx="320">
                  <c:v>-9</c:v>
                </c:pt>
                <c:pt idx="321">
                  <c:v>-7</c:v>
                </c:pt>
                <c:pt idx="322">
                  <c:v>-10</c:v>
                </c:pt>
                <c:pt idx="323">
                  <c:v>-7</c:v>
                </c:pt>
                <c:pt idx="324">
                  <c:v>-7</c:v>
                </c:pt>
                <c:pt idx="325">
                  <c:v>-7</c:v>
                </c:pt>
                <c:pt idx="326">
                  <c:v>-10</c:v>
                </c:pt>
                <c:pt idx="327">
                  <c:v>-8</c:v>
                </c:pt>
                <c:pt idx="328">
                  <c:v>-6</c:v>
                </c:pt>
                <c:pt idx="329">
                  <c:v>-8</c:v>
                </c:pt>
                <c:pt idx="330">
                  <c:v>-7</c:v>
                </c:pt>
                <c:pt idx="331">
                  <c:v>-12</c:v>
                </c:pt>
                <c:pt idx="332">
                  <c:v>-7</c:v>
                </c:pt>
                <c:pt idx="333">
                  <c:v>-7</c:v>
                </c:pt>
                <c:pt idx="334">
                  <c:v>-8</c:v>
                </c:pt>
                <c:pt idx="335">
                  <c:v>-8</c:v>
                </c:pt>
                <c:pt idx="336">
                  <c:v>-7</c:v>
                </c:pt>
                <c:pt idx="337">
                  <c:v>-7</c:v>
                </c:pt>
                <c:pt idx="338">
                  <c:v>-9</c:v>
                </c:pt>
                <c:pt idx="339">
                  <c:v>-9</c:v>
                </c:pt>
                <c:pt idx="340">
                  <c:v>-10</c:v>
                </c:pt>
                <c:pt idx="341">
                  <c:v>-12</c:v>
                </c:pt>
                <c:pt idx="342">
                  <c:v>-7</c:v>
                </c:pt>
                <c:pt idx="343">
                  <c:v>-11</c:v>
                </c:pt>
                <c:pt idx="344">
                  <c:v>-9</c:v>
                </c:pt>
                <c:pt idx="345">
                  <c:v>-7</c:v>
                </c:pt>
                <c:pt idx="346">
                  <c:v>-10</c:v>
                </c:pt>
                <c:pt idx="347">
                  <c:v>-9</c:v>
                </c:pt>
                <c:pt idx="348">
                  <c:v>-8</c:v>
                </c:pt>
                <c:pt idx="349">
                  <c:v>-8</c:v>
                </c:pt>
                <c:pt idx="350">
                  <c:v>-6</c:v>
                </c:pt>
                <c:pt idx="351">
                  <c:v>-9</c:v>
                </c:pt>
                <c:pt idx="352">
                  <c:v>-6</c:v>
                </c:pt>
                <c:pt idx="353">
                  <c:v>-8</c:v>
                </c:pt>
                <c:pt idx="354">
                  <c:v>-7</c:v>
                </c:pt>
                <c:pt idx="355">
                  <c:v>-9</c:v>
                </c:pt>
                <c:pt idx="356">
                  <c:v>-8</c:v>
                </c:pt>
                <c:pt idx="357">
                  <c:v>-8</c:v>
                </c:pt>
                <c:pt idx="358">
                  <c:v>-22</c:v>
                </c:pt>
                <c:pt idx="359">
                  <c:v>-19</c:v>
                </c:pt>
                <c:pt idx="360">
                  <c:v>-13</c:v>
                </c:pt>
                <c:pt idx="361">
                  <c:v>-20</c:v>
                </c:pt>
                <c:pt idx="362">
                  <c:v>-12</c:v>
                </c:pt>
                <c:pt idx="363">
                  <c:v>-13</c:v>
                </c:pt>
                <c:pt idx="364">
                  <c:v>-8</c:v>
                </c:pt>
                <c:pt idx="365">
                  <c:v>-13</c:v>
                </c:pt>
                <c:pt idx="366">
                  <c:v>-13</c:v>
                </c:pt>
                <c:pt idx="367">
                  <c:v>-10</c:v>
                </c:pt>
                <c:pt idx="368">
                  <c:v>-10</c:v>
                </c:pt>
                <c:pt idx="369">
                  <c:v>-8</c:v>
                </c:pt>
                <c:pt idx="370">
                  <c:v>-8</c:v>
                </c:pt>
                <c:pt idx="371">
                  <c:v>-9</c:v>
                </c:pt>
                <c:pt idx="372">
                  <c:v>-10</c:v>
                </c:pt>
                <c:pt idx="373">
                  <c:v>-8</c:v>
                </c:pt>
                <c:pt idx="374">
                  <c:v>-8</c:v>
                </c:pt>
                <c:pt idx="375">
                  <c:v>-8</c:v>
                </c:pt>
                <c:pt idx="376">
                  <c:v>-10</c:v>
                </c:pt>
                <c:pt idx="377">
                  <c:v>-10</c:v>
                </c:pt>
                <c:pt idx="378">
                  <c:v>-10</c:v>
                </c:pt>
                <c:pt idx="379">
                  <c:v>-22</c:v>
                </c:pt>
                <c:pt idx="380">
                  <c:v>-17</c:v>
                </c:pt>
                <c:pt idx="381">
                  <c:v>-13</c:v>
                </c:pt>
                <c:pt idx="382">
                  <c:v>-13</c:v>
                </c:pt>
                <c:pt idx="383">
                  <c:v>-12</c:v>
                </c:pt>
                <c:pt idx="384">
                  <c:v>-14</c:v>
                </c:pt>
                <c:pt idx="385">
                  <c:v>-19</c:v>
                </c:pt>
                <c:pt idx="386">
                  <c:v>-12</c:v>
                </c:pt>
                <c:pt idx="387">
                  <c:v>-15</c:v>
                </c:pt>
                <c:pt idx="388">
                  <c:v>-20</c:v>
                </c:pt>
                <c:pt idx="389">
                  <c:v>-17</c:v>
                </c:pt>
                <c:pt idx="390">
                  <c:v>-15</c:v>
                </c:pt>
                <c:pt idx="391">
                  <c:v>-9</c:v>
                </c:pt>
                <c:pt idx="392">
                  <c:v>-9</c:v>
                </c:pt>
                <c:pt idx="393">
                  <c:v>-10</c:v>
                </c:pt>
                <c:pt idx="394">
                  <c:v>-11</c:v>
                </c:pt>
                <c:pt idx="395">
                  <c:v>-9</c:v>
                </c:pt>
                <c:pt idx="396">
                  <c:v>-9</c:v>
                </c:pt>
                <c:pt idx="397">
                  <c:v>-10</c:v>
                </c:pt>
                <c:pt idx="398">
                  <c:v>-10</c:v>
                </c:pt>
                <c:pt idx="399">
                  <c:v>-10</c:v>
                </c:pt>
                <c:pt idx="400">
                  <c:v>-12</c:v>
                </c:pt>
                <c:pt idx="401">
                  <c:v>-10</c:v>
                </c:pt>
                <c:pt idx="402">
                  <c:v>-9</c:v>
                </c:pt>
                <c:pt idx="403">
                  <c:v>-16</c:v>
                </c:pt>
                <c:pt idx="404">
                  <c:v>-16</c:v>
                </c:pt>
                <c:pt idx="405">
                  <c:v>-15</c:v>
                </c:pt>
                <c:pt idx="406">
                  <c:v>-17</c:v>
                </c:pt>
                <c:pt idx="407">
                  <c:v>-16</c:v>
                </c:pt>
                <c:pt idx="408">
                  <c:v>-14</c:v>
                </c:pt>
                <c:pt idx="409">
                  <c:v>-28</c:v>
                </c:pt>
                <c:pt idx="410">
                  <c:v>-17</c:v>
                </c:pt>
                <c:pt idx="411">
                  <c:v>-13</c:v>
                </c:pt>
                <c:pt idx="412">
                  <c:v>-17</c:v>
                </c:pt>
                <c:pt idx="413">
                  <c:v>-18</c:v>
                </c:pt>
                <c:pt idx="414">
                  <c:v>-20</c:v>
                </c:pt>
                <c:pt idx="415">
                  <c:v>-7</c:v>
                </c:pt>
                <c:pt idx="416">
                  <c:v>-9</c:v>
                </c:pt>
                <c:pt idx="417">
                  <c:v>-7</c:v>
                </c:pt>
                <c:pt idx="418">
                  <c:v>-7</c:v>
                </c:pt>
                <c:pt idx="419">
                  <c:v>-9</c:v>
                </c:pt>
                <c:pt idx="420">
                  <c:v>-8</c:v>
                </c:pt>
                <c:pt idx="421">
                  <c:v>-8</c:v>
                </c:pt>
                <c:pt idx="422">
                  <c:v>-9</c:v>
                </c:pt>
                <c:pt idx="423">
                  <c:v>-8</c:v>
                </c:pt>
                <c:pt idx="424">
                  <c:v>-7</c:v>
                </c:pt>
                <c:pt idx="425">
                  <c:v>-8</c:v>
                </c:pt>
                <c:pt idx="426">
                  <c:v>-10</c:v>
                </c:pt>
                <c:pt idx="427">
                  <c:v>-18</c:v>
                </c:pt>
                <c:pt idx="428">
                  <c:v>-22</c:v>
                </c:pt>
                <c:pt idx="429">
                  <c:v>-15</c:v>
                </c:pt>
                <c:pt idx="430">
                  <c:v>-18</c:v>
                </c:pt>
                <c:pt idx="431">
                  <c:v>-17</c:v>
                </c:pt>
                <c:pt idx="432">
                  <c:v>-16</c:v>
                </c:pt>
                <c:pt idx="433">
                  <c:v>-17</c:v>
                </c:pt>
                <c:pt idx="434">
                  <c:v>-16</c:v>
                </c:pt>
                <c:pt idx="435">
                  <c:v>-20</c:v>
                </c:pt>
                <c:pt idx="436">
                  <c:v>-19</c:v>
                </c:pt>
                <c:pt idx="437">
                  <c:v>-17</c:v>
                </c:pt>
                <c:pt idx="438">
                  <c:v>-15</c:v>
                </c:pt>
                <c:pt idx="439">
                  <c:v>140</c:v>
                </c:pt>
                <c:pt idx="440">
                  <c:v>-12</c:v>
                </c:pt>
                <c:pt idx="441">
                  <c:v>-8</c:v>
                </c:pt>
                <c:pt idx="442">
                  <c:v>-8</c:v>
                </c:pt>
                <c:pt idx="443">
                  <c:v>-9</c:v>
                </c:pt>
                <c:pt idx="444">
                  <c:v>-8</c:v>
                </c:pt>
                <c:pt idx="445">
                  <c:v>-9</c:v>
                </c:pt>
                <c:pt idx="446">
                  <c:v>-9</c:v>
                </c:pt>
                <c:pt idx="447">
                  <c:v>-10</c:v>
                </c:pt>
                <c:pt idx="448">
                  <c:v>-11</c:v>
                </c:pt>
                <c:pt idx="449">
                  <c:v>-8</c:v>
                </c:pt>
                <c:pt idx="450">
                  <c:v>-10</c:v>
                </c:pt>
                <c:pt idx="451">
                  <c:v>-17</c:v>
                </c:pt>
                <c:pt idx="452">
                  <c:v>-17</c:v>
                </c:pt>
                <c:pt idx="453">
                  <c:v>-9</c:v>
                </c:pt>
                <c:pt idx="454">
                  <c:v>11</c:v>
                </c:pt>
                <c:pt idx="455">
                  <c:v>3</c:v>
                </c:pt>
                <c:pt idx="456">
                  <c:v>21</c:v>
                </c:pt>
                <c:pt idx="457">
                  <c:v>-21</c:v>
                </c:pt>
                <c:pt idx="458">
                  <c:v>-20</c:v>
                </c:pt>
                <c:pt idx="459">
                  <c:v>-18</c:v>
                </c:pt>
                <c:pt idx="460">
                  <c:v>-16</c:v>
                </c:pt>
                <c:pt idx="461">
                  <c:v>-17</c:v>
                </c:pt>
                <c:pt idx="462">
                  <c:v>-21</c:v>
                </c:pt>
                <c:pt idx="463">
                  <c:v>-18</c:v>
                </c:pt>
                <c:pt idx="464">
                  <c:v>-18</c:v>
                </c:pt>
                <c:pt idx="465">
                  <c:v>-19</c:v>
                </c:pt>
                <c:pt idx="466">
                  <c:v>-18</c:v>
                </c:pt>
                <c:pt idx="467">
                  <c:v>-20</c:v>
                </c:pt>
                <c:pt idx="468">
                  <c:v>-25</c:v>
                </c:pt>
                <c:pt idx="469">
                  <c:v>-26</c:v>
                </c:pt>
                <c:pt idx="470">
                  <c:v>-17</c:v>
                </c:pt>
                <c:pt idx="471">
                  <c:v>-17</c:v>
                </c:pt>
                <c:pt idx="472">
                  <c:v>-21</c:v>
                </c:pt>
                <c:pt idx="473">
                  <c:v>-16</c:v>
                </c:pt>
                <c:pt idx="474">
                  <c:v>-24</c:v>
                </c:pt>
                <c:pt idx="475">
                  <c:v>-17</c:v>
                </c:pt>
                <c:pt idx="476">
                  <c:v>-16</c:v>
                </c:pt>
                <c:pt idx="477">
                  <c:v>-16</c:v>
                </c:pt>
                <c:pt idx="478">
                  <c:v>-18</c:v>
                </c:pt>
                <c:pt idx="479">
                  <c:v>-19</c:v>
                </c:pt>
                <c:pt idx="480">
                  <c:v>-21</c:v>
                </c:pt>
                <c:pt idx="481">
                  <c:v>0</c:v>
                </c:pt>
                <c:pt idx="482">
                  <c:v>-2</c:v>
                </c:pt>
                <c:pt idx="483">
                  <c:v>-3</c:v>
                </c:pt>
                <c:pt idx="484">
                  <c:v>-2</c:v>
                </c:pt>
                <c:pt idx="485">
                  <c:v>-3</c:v>
                </c:pt>
                <c:pt idx="486">
                  <c:v>-5</c:v>
                </c:pt>
                <c:pt idx="487">
                  <c:v>0</c:v>
                </c:pt>
                <c:pt idx="488">
                  <c:v>-6</c:v>
                </c:pt>
                <c:pt idx="489">
                  <c:v>-2</c:v>
                </c:pt>
                <c:pt idx="490">
                  <c:v>-18</c:v>
                </c:pt>
                <c:pt idx="491">
                  <c:v>-17</c:v>
                </c:pt>
                <c:pt idx="492">
                  <c:v>-16</c:v>
                </c:pt>
                <c:pt idx="493">
                  <c:v>-15</c:v>
                </c:pt>
                <c:pt idx="494">
                  <c:v>-16</c:v>
                </c:pt>
                <c:pt idx="495">
                  <c:v>-20</c:v>
                </c:pt>
                <c:pt idx="496">
                  <c:v>-15</c:v>
                </c:pt>
                <c:pt idx="497">
                  <c:v>-20</c:v>
                </c:pt>
                <c:pt idx="498">
                  <c:v>-27</c:v>
                </c:pt>
                <c:pt idx="499">
                  <c:v>-19</c:v>
                </c:pt>
                <c:pt idx="500">
                  <c:v>-20</c:v>
                </c:pt>
                <c:pt idx="501">
                  <c:v>-22</c:v>
                </c:pt>
                <c:pt idx="502">
                  <c:v>-9</c:v>
                </c:pt>
                <c:pt idx="503">
                  <c:v>-2</c:v>
                </c:pt>
                <c:pt idx="504">
                  <c:v>-6</c:v>
                </c:pt>
                <c:pt idx="505">
                  <c:v>-6</c:v>
                </c:pt>
                <c:pt idx="506">
                  <c:v>3</c:v>
                </c:pt>
                <c:pt idx="507">
                  <c:v>-7</c:v>
                </c:pt>
                <c:pt idx="508">
                  <c:v>-7</c:v>
                </c:pt>
                <c:pt idx="509">
                  <c:v>-7</c:v>
                </c:pt>
                <c:pt idx="510">
                  <c:v>-7</c:v>
                </c:pt>
                <c:pt idx="511">
                  <c:v>-8</c:v>
                </c:pt>
                <c:pt idx="512">
                  <c:v>-8</c:v>
                </c:pt>
                <c:pt idx="513">
                  <c:v>-8</c:v>
                </c:pt>
                <c:pt idx="514">
                  <c:v>-8</c:v>
                </c:pt>
                <c:pt idx="515">
                  <c:v>-7</c:v>
                </c:pt>
                <c:pt idx="516">
                  <c:v>-6</c:v>
                </c:pt>
                <c:pt idx="517">
                  <c:v>-9</c:v>
                </c:pt>
                <c:pt idx="518">
                  <c:v>-7</c:v>
                </c:pt>
                <c:pt idx="519">
                  <c:v>-6</c:v>
                </c:pt>
                <c:pt idx="520">
                  <c:v>-7</c:v>
                </c:pt>
                <c:pt idx="521">
                  <c:v>-6</c:v>
                </c:pt>
                <c:pt idx="522">
                  <c:v>5</c:v>
                </c:pt>
                <c:pt idx="523">
                  <c:v>-7</c:v>
                </c:pt>
                <c:pt idx="524">
                  <c:v>-9</c:v>
                </c:pt>
                <c:pt idx="525">
                  <c:v>-10</c:v>
                </c:pt>
                <c:pt idx="526">
                  <c:v>-10</c:v>
                </c:pt>
                <c:pt idx="527">
                  <c:v>-7</c:v>
                </c:pt>
                <c:pt idx="528">
                  <c:v>-8</c:v>
                </c:pt>
                <c:pt idx="529">
                  <c:v>-15</c:v>
                </c:pt>
                <c:pt idx="530">
                  <c:v>-9</c:v>
                </c:pt>
                <c:pt idx="531">
                  <c:v>-8</c:v>
                </c:pt>
                <c:pt idx="532">
                  <c:v>-8</c:v>
                </c:pt>
                <c:pt idx="533">
                  <c:v>-8</c:v>
                </c:pt>
                <c:pt idx="534">
                  <c:v>-8</c:v>
                </c:pt>
                <c:pt idx="535">
                  <c:v>-16</c:v>
                </c:pt>
                <c:pt idx="536">
                  <c:v>-15</c:v>
                </c:pt>
                <c:pt idx="537">
                  <c:v>-20</c:v>
                </c:pt>
                <c:pt idx="538">
                  <c:v>-17</c:v>
                </c:pt>
                <c:pt idx="539">
                  <c:v>-16</c:v>
                </c:pt>
                <c:pt idx="540">
                  <c:v>-18</c:v>
                </c:pt>
                <c:pt idx="541">
                  <c:v>-17</c:v>
                </c:pt>
                <c:pt idx="542">
                  <c:v>-22</c:v>
                </c:pt>
                <c:pt idx="543">
                  <c:v>-24</c:v>
                </c:pt>
                <c:pt idx="544">
                  <c:v>-17</c:v>
                </c:pt>
                <c:pt idx="545">
                  <c:v>-18</c:v>
                </c:pt>
                <c:pt idx="546">
                  <c:v>-19</c:v>
                </c:pt>
                <c:pt idx="547">
                  <c:v>-85</c:v>
                </c:pt>
                <c:pt idx="548">
                  <c:v>-19</c:v>
                </c:pt>
                <c:pt idx="549">
                  <c:v>-17</c:v>
                </c:pt>
                <c:pt idx="550">
                  <c:v>-17</c:v>
                </c:pt>
                <c:pt idx="551">
                  <c:v>-20</c:v>
                </c:pt>
                <c:pt idx="552">
                  <c:v>-16</c:v>
                </c:pt>
                <c:pt idx="553">
                  <c:v>-16</c:v>
                </c:pt>
                <c:pt idx="554">
                  <c:v>-17</c:v>
                </c:pt>
                <c:pt idx="555">
                  <c:v>-16</c:v>
                </c:pt>
                <c:pt idx="556">
                  <c:v>-13</c:v>
                </c:pt>
                <c:pt idx="557">
                  <c:v>-14</c:v>
                </c:pt>
                <c:pt idx="558">
                  <c:v>-16</c:v>
                </c:pt>
                <c:pt idx="559">
                  <c:v>-24</c:v>
                </c:pt>
                <c:pt idx="560">
                  <c:v>-20</c:v>
                </c:pt>
                <c:pt idx="561">
                  <c:v>-20</c:v>
                </c:pt>
                <c:pt idx="562">
                  <c:v>-15</c:v>
                </c:pt>
                <c:pt idx="563">
                  <c:v>-17</c:v>
                </c:pt>
                <c:pt idx="564">
                  <c:v>-17</c:v>
                </c:pt>
                <c:pt idx="565">
                  <c:v>-5</c:v>
                </c:pt>
                <c:pt idx="566">
                  <c:v>-15</c:v>
                </c:pt>
                <c:pt idx="567">
                  <c:v>-5</c:v>
                </c:pt>
                <c:pt idx="568">
                  <c:v>-5</c:v>
                </c:pt>
                <c:pt idx="569">
                  <c:v>-16</c:v>
                </c:pt>
                <c:pt idx="570">
                  <c:v>-17</c:v>
                </c:pt>
                <c:pt idx="571">
                  <c:v>-20</c:v>
                </c:pt>
                <c:pt idx="572">
                  <c:v>-13</c:v>
                </c:pt>
                <c:pt idx="573">
                  <c:v>-18</c:v>
                </c:pt>
                <c:pt idx="574">
                  <c:v>-24</c:v>
                </c:pt>
                <c:pt idx="575">
                  <c:v>-21</c:v>
                </c:pt>
                <c:pt idx="576">
                  <c:v>-19</c:v>
                </c:pt>
                <c:pt idx="577">
                  <c:v>-20</c:v>
                </c:pt>
                <c:pt idx="578">
                  <c:v>-30</c:v>
                </c:pt>
                <c:pt idx="579">
                  <c:v>-20</c:v>
                </c:pt>
                <c:pt idx="580">
                  <c:v>-13</c:v>
                </c:pt>
                <c:pt idx="581">
                  <c:v>-20</c:v>
                </c:pt>
                <c:pt idx="582">
                  <c:v>-18</c:v>
                </c:pt>
                <c:pt idx="583">
                  <c:v>-5</c:v>
                </c:pt>
                <c:pt idx="584">
                  <c:v>27</c:v>
                </c:pt>
                <c:pt idx="585">
                  <c:v>-26</c:v>
                </c:pt>
                <c:pt idx="586">
                  <c:v>-25</c:v>
                </c:pt>
                <c:pt idx="587">
                  <c:v>-23</c:v>
                </c:pt>
                <c:pt idx="588">
                  <c:v>-28</c:v>
                </c:pt>
                <c:pt idx="589">
                  <c:v>-24</c:v>
                </c:pt>
                <c:pt idx="590">
                  <c:v>-19</c:v>
                </c:pt>
                <c:pt idx="591">
                  <c:v>-20</c:v>
                </c:pt>
                <c:pt idx="592">
                  <c:v>-18</c:v>
                </c:pt>
                <c:pt idx="593">
                  <c:v>-23</c:v>
                </c:pt>
                <c:pt idx="594">
                  <c:v>-21</c:v>
                </c:pt>
                <c:pt idx="595">
                  <c:v>-20</c:v>
                </c:pt>
                <c:pt idx="596">
                  <c:v>-25</c:v>
                </c:pt>
                <c:pt idx="597">
                  <c:v>-21</c:v>
                </c:pt>
                <c:pt idx="598">
                  <c:v>-20</c:v>
                </c:pt>
                <c:pt idx="599">
                  <c:v>-18</c:v>
                </c:pt>
                <c:pt idx="600">
                  <c:v>-16</c:v>
                </c:pt>
                <c:pt idx="601">
                  <c:v>-35</c:v>
                </c:pt>
                <c:pt idx="602">
                  <c:v>-32</c:v>
                </c:pt>
                <c:pt idx="603">
                  <c:v>-35</c:v>
                </c:pt>
                <c:pt idx="604">
                  <c:v>-27</c:v>
                </c:pt>
                <c:pt idx="605">
                  <c:v>-24</c:v>
                </c:pt>
                <c:pt idx="606">
                  <c:v>-24</c:v>
                </c:pt>
                <c:pt idx="607">
                  <c:v>-28</c:v>
                </c:pt>
                <c:pt idx="608">
                  <c:v>-25</c:v>
                </c:pt>
                <c:pt idx="609">
                  <c:v>-31</c:v>
                </c:pt>
                <c:pt idx="610">
                  <c:v>-35</c:v>
                </c:pt>
                <c:pt idx="611">
                  <c:v>-40</c:v>
                </c:pt>
                <c:pt idx="612">
                  <c:v>-42</c:v>
                </c:pt>
                <c:pt idx="613">
                  <c:v>18</c:v>
                </c:pt>
                <c:pt idx="614">
                  <c:v>-16</c:v>
                </c:pt>
                <c:pt idx="615">
                  <c:v>-16</c:v>
                </c:pt>
                <c:pt idx="616">
                  <c:v>-15</c:v>
                </c:pt>
                <c:pt idx="617">
                  <c:v>-11</c:v>
                </c:pt>
                <c:pt idx="618">
                  <c:v>-16</c:v>
                </c:pt>
                <c:pt idx="619">
                  <c:v>-17</c:v>
                </c:pt>
                <c:pt idx="620">
                  <c:v>-17</c:v>
                </c:pt>
                <c:pt idx="621">
                  <c:v>94</c:v>
                </c:pt>
                <c:pt idx="622">
                  <c:v>-24</c:v>
                </c:pt>
                <c:pt idx="623">
                  <c:v>-24</c:v>
                </c:pt>
                <c:pt idx="624">
                  <c:v>-20</c:v>
                </c:pt>
                <c:pt idx="625">
                  <c:v>-20</c:v>
                </c:pt>
                <c:pt idx="626">
                  <c:v>-22</c:v>
                </c:pt>
                <c:pt idx="627">
                  <c:v>-22</c:v>
                </c:pt>
                <c:pt idx="628">
                  <c:v>-21</c:v>
                </c:pt>
                <c:pt idx="629">
                  <c:v>-19</c:v>
                </c:pt>
                <c:pt idx="630">
                  <c:v>-27</c:v>
                </c:pt>
                <c:pt idx="631">
                  <c:v>-28</c:v>
                </c:pt>
                <c:pt idx="632">
                  <c:v>-25</c:v>
                </c:pt>
                <c:pt idx="633">
                  <c:v>-24</c:v>
                </c:pt>
                <c:pt idx="634">
                  <c:v>-14</c:v>
                </c:pt>
                <c:pt idx="635">
                  <c:v>-21</c:v>
                </c:pt>
                <c:pt idx="636">
                  <c:v>-14</c:v>
                </c:pt>
                <c:pt idx="637">
                  <c:v>-16</c:v>
                </c:pt>
                <c:pt idx="638">
                  <c:v>-16</c:v>
                </c:pt>
                <c:pt idx="639">
                  <c:v>-14</c:v>
                </c:pt>
                <c:pt idx="640">
                  <c:v>-12</c:v>
                </c:pt>
                <c:pt idx="641">
                  <c:v>-11</c:v>
                </c:pt>
                <c:pt idx="642">
                  <c:v>-24</c:v>
                </c:pt>
                <c:pt idx="643">
                  <c:v>-35</c:v>
                </c:pt>
                <c:pt idx="644">
                  <c:v>-35</c:v>
                </c:pt>
                <c:pt idx="645">
                  <c:v>-25</c:v>
                </c:pt>
                <c:pt idx="646">
                  <c:v>-28</c:v>
                </c:pt>
                <c:pt idx="647">
                  <c:v>-22</c:v>
                </c:pt>
                <c:pt idx="648">
                  <c:v>-26</c:v>
                </c:pt>
                <c:pt idx="649">
                  <c:v>-23</c:v>
                </c:pt>
                <c:pt idx="650">
                  <c:v>-30</c:v>
                </c:pt>
                <c:pt idx="651">
                  <c:v>-24</c:v>
                </c:pt>
                <c:pt idx="652">
                  <c:v>-23</c:v>
                </c:pt>
                <c:pt idx="653">
                  <c:v>-28</c:v>
                </c:pt>
                <c:pt idx="654">
                  <c:v>-21</c:v>
                </c:pt>
                <c:pt idx="655">
                  <c:v>-19</c:v>
                </c:pt>
                <c:pt idx="656">
                  <c:v>-17</c:v>
                </c:pt>
                <c:pt idx="657">
                  <c:v>-17</c:v>
                </c:pt>
                <c:pt idx="658">
                  <c:v>-14</c:v>
                </c:pt>
                <c:pt idx="659">
                  <c:v>-14</c:v>
                </c:pt>
                <c:pt idx="660">
                  <c:v>-16</c:v>
                </c:pt>
                <c:pt idx="661">
                  <c:v>-17</c:v>
                </c:pt>
                <c:pt idx="662">
                  <c:v>-21</c:v>
                </c:pt>
                <c:pt idx="663">
                  <c:v>-16</c:v>
                </c:pt>
                <c:pt idx="664">
                  <c:v>-18</c:v>
                </c:pt>
                <c:pt idx="665">
                  <c:v>-23</c:v>
                </c:pt>
                <c:pt idx="666">
                  <c:v>-13</c:v>
                </c:pt>
                <c:pt idx="667">
                  <c:v>-14</c:v>
                </c:pt>
                <c:pt idx="668">
                  <c:v>-19</c:v>
                </c:pt>
                <c:pt idx="669">
                  <c:v>-12</c:v>
                </c:pt>
                <c:pt idx="670">
                  <c:v>-10</c:v>
                </c:pt>
                <c:pt idx="671">
                  <c:v>-16</c:v>
                </c:pt>
                <c:pt idx="672">
                  <c:v>-15</c:v>
                </c:pt>
                <c:pt idx="673">
                  <c:v>-9</c:v>
                </c:pt>
                <c:pt idx="674">
                  <c:v>-10</c:v>
                </c:pt>
                <c:pt idx="675">
                  <c:v>-9</c:v>
                </c:pt>
                <c:pt idx="676">
                  <c:v>-10</c:v>
                </c:pt>
                <c:pt idx="677">
                  <c:v>-10</c:v>
                </c:pt>
                <c:pt idx="678">
                  <c:v>-10</c:v>
                </c:pt>
                <c:pt idx="679">
                  <c:v>-21</c:v>
                </c:pt>
                <c:pt idx="680">
                  <c:v>-20</c:v>
                </c:pt>
                <c:pt idx="681">
                  <c:v>-19</c:v>
                </c:pt>
                <c:pt idx="682">
                  <c:v>-23</c:v>
                </c:pt>
                <c:pt idx="683">
                  <c:v>-13</c:v>
                </c:pt>
                <c:pt idx="684">
                  <c:v>-14</c:v>
                </c:pt>
                <c:pt idx="685">
                  <c:v>-11</c:v>
                </c:pt>
                <c:pt idx="686">
                  <c:v>-13</c:v>
                </c:pt>
                <c:pt idx="687">
                  <c:v>-16</c:v>
                </c:pt>
                <c:pt idx="688">
                  <c:v>-12</c:v>
                </c:pt>
                <c:pt idx="689">
                  <c:v>-29</c:v>
                </c:pt>
                <c:pt idx="690">
                  <c:v>-22</c:v>
                </c:pt>
                <c:pt idx="691">
                  <c:v>-14</c:v>
                </c:pt>
                <c:pt idx="692">
                  <c:v>-15</c:v>
                </c:pt>
                <c:pt idx="693">
                  <c:v>-14</c:v>
                </c:pt>
                <c:pt idx="694">
                  <c:v>-17</c:v>
                </c:pt>
                <c:pt idx="695">
                  <c:v>-15</c:v>
                </c:pt>
                <c:pt idx="696">
                  <c:v>-17</c:v>
                </c:pt>
                <c:pt idx="697">
                  <c:v>-17</c:v>
                </c:pt>
                <c:pt idx="698">
                  <c:v>-19</c:v>
                </c:pt>
                <c:pt idx="699">
                  <c:v>-15</c:v>
                </c:pt>
                <c:pt idx="700">
                  <c:v>-22</c:v>
                </c:pt>
                <c:pt idx="701">
                  <c:v>-18</c:v>
                </c:pt>
                <c:pt idx="702">
                  <c:v>-17</c:v>
                </c:pt>
                <c:pt idx="703">
                  <c:v>-16</c:v>
                </c:pt>
                <c:pt idx="704">
                  <c:v>-20</c:v>
                </c:pt>
                <c:pt idx="705">
                  <c:v>-21</c:v>
                </c:pt>
                <c:pt idx="706">
                  <c:v>-22</c:v>
                </c:pt>
                <c:pt idx="707">
                  <c:v>-17</c:v>
                </c:pt>
                <c:pt idx="708">
                  <c:v>-18</c:v>
                </c:pt>
                <c:pt idx="709">
                  <c:v>-20</c:v>
                </c:pt>
                <c:pt idx="710">
                  <c:v>-20</c:v>
                </c:pt>
                <c:pt idx="711">
                  <c:v>-19</c:v>
                </c:pt>
                <c:pt idx="712">
                  <c:v>-14</c:v>
                </c:pt>
                <c:pt idx="713">
                  <c:v>-18</c:v>
                </c:pt>
                <c:pt idx="714">
                  <c:v>-14</c:v>
                </c:pt>
                <c:pt idx="715">
                  <c:v>-17</c:v>
                </c:pt>
                <c:pt idx="716">
                  <c:v>-14</c:v>
                </c:pt>
                <c:pt idx="717">
                  <c:v>-20</c:v>
                </c:pt>
                <c:pt idx="718">
                  <c:v>-14</c:v>
                </c:pt>
                <c:pt idx="719">
                  <c:v>-14</c:v>
                </c:pt>
                <c:pt idx="720">
                  <c:v>-16</c:v>
                </c:pt>
                <c:pt idx="721">
                  <c:v>-15</c:v>
                </c:pt>
                <c:pt idx="722">
                  <c:v>-15</c:v>
                </c:pt>
                <c:pt idx="723">
                  <c:v>-11</c:v>
                </c:pt>
                <c:pt idx="724">
                  <c:v>-13</c:v>
                </c:pt>
                <c:pt idx="725">
                  <c:v>-14</c:v>
                </c:pt>
                <c:pt idx="726">
                  <c:v>-12</c:v>
                </c:pt>
                <c:pt idx="727">
                  <c:v>-17</c:v>
                </c:pt>
                <c:pt idx="728">
                  <c:v>-17</c:v>
                </c:pt>
                <c:pt idx="729">
                  <c:v>-14</c:v>
                </c:pt>
                <c:pt idx="730">
                  <c:v>-16</c:v>
                </c:pt>
                <c:pt idx="731">
                  <c:v>-20</c:v>
                </c:pt>
                <c:pt idx="732">
                  <c:v>-13</c:v>
                </c:pt>
                <c:pt idx="733">
                  <c:v>-16</c:v>
                </c:pt>
                <c:pt idx="734">
                  <c:v>-16</c:v>
                </c:pt>
                <c:pt idx="735">
                  <c:v>-15</c:v>
                </c:pt>
                <c:pt idx="736">
                  <c:v>-17</c:v>
                </c:pt>
                <c:pt idx="737">
                  <c:v>-16</c:v>
                </c:pt>
                <c:pt idx="738">
                  <c:v>-14</c:v>
                </c:pt>
                <c:pt idx="739">
                  <c:v>-19</c:v>
                </c:pt>
                <c:pt idx="740">
                  <c:v>-12</c:v>
                </c:pt>
                <c:pt idx="741">
                  <c:v>-20</c:v>
                </c:pt>
                <c:pt idx="742">
                  <c:v>-15</c:v>
                </c:pt>
                <c:pt idx="743">
                  <c:v>-15</c:v>
                </c:pt>
                <c:pt idx="744">
                  <c:v>-15</c:v>
                </c:pt>
                <c:pt idx="745">
                  <c:v>-21</c:v>
                </c:pt>
                <c:pt idx="746">
                  <c:v>-19</c:v>
                </c:pt>
                <c:pt idx="747">
                  <c:v>-17</c:v>
                </c:pt>
                <c:pt idx="748">
                  <c:v>-16</c:v>
                </c:pt>
                <c:pt idx="749">
                  <c:v>-13</c:v>
                </c:pt>
                <c:pt idx="750">
                  <c:v>-18</c:v>
                </c:pt>
                <c:pt idx="751">
                  <c:v>-16</c:v>
                </c:pt>
                <c:pt idx="752">
                  <c:v>-13</c:v>
                </c:pt>
                <c:pt idx="753">
                  <c:v>-16</c:v>
                </c:pt>
                <c:pt idx="754">
                  <c:v>-22</c:v>
                </c:pt>
                <c:pt idx="755">
                  <c:v>-19</c:v>
                </c:pt>
                <c:pt idx="756">
                  <c:v>-18</c:v>
                </c:pt>
                <c:pt idx="757">
                  <c:v>-19</c:v>
                </c:pt>
                <c:pt idx="758">
                  <c:v>-20</c:v>
                </c:pt>
                <c:pt idx="759">
                  <c:v>-20</c:v>
                </c:pt>
                <c:pt idx="760">
                  <c:v>-16</c:v>
                </c:pt>
                <c:pt idx="761">
                  <c:v>-17</c:v>
                </c:pt>
                <c:pt idx="762">
                  <c:v>-14</c:v>
                </c:pt>
                <c:pt idx="763">
                  <c:v>-12</c:v>
                </c:pt>
                <c:pt idx="764">
                  <c:v>-13</c:v>
                </c:pt>
                <c:pt idx="765">
                  <c:v>-13</c:v>
                </c:pt>
                <c:pt idx="766">
                  <c:v>-11</c:v>
                </c:pt>
                <c:pt idx="767">
                  <c:v>-15</c:v>
                </c:pt>
                <c:pt idx="768">
                  <c:v>-12</c:v>
                </c:pt>
                <c:pt idx="769">
                  <c:v>-16</c:v>
                </c:pt>
                <c:pt idx="770">
                  <c:v>-16</c:v>
                </c:pt>
                <c:pt idx="771">
                  <c:v>-39</c:v>
                </c:pt>
                <c:pt idx="772">
                  <c:v>-56</c:v>
                </c:pt>
                <c:pt idx="773">
                  <c:v>-67</c:v>
                </c:pt>
                <c:pt idx="774">
                  <c:v>-144</c:v>
                </c:pt>
                <c:pt idx="775">
                  <c:v>-56</c:v>
                </c:pt>
                <c:pt idx="776">
                  <c:v>-46</c:v>
                </c:pt>
                <c:pt idx="777">
                  <c:v>-48</c:v>
                </c:pt>
                <c:pt idx="778">
                  <c:v>-22</c:v>
                </c:pt>
                <c:pt idx="779">
                  <c:v>-39</c:v>
                </c:pt>
                <c:pt idx="780">
                  <c:v>-36</c:v>
                </c:pt>
                <c:pt idx="781">
                  <c:v>-52</c:v>
                </c:pt>
                <c:pt idx="782">
                  <c:v>-82</c:v>
                </c:pt>
                <c:pt idx="783">
                  <c:v>-28</c:v>
                </c:pt>
                <c:pt idx="784">
                  <c:v>-30</c:v>
                </c:pt>
                <c:pt idx="785">
                  <c:v>-27</c:v>
                </c:pt>
                <c:pt idx="786">
                  <c:v>-28</c:v>
                </c:pt>
                <c:pt idx="787">
                  <c:v>-27</c:v>
                </c:pt>
                <c:pt idx="788">
                  <c:v>-26</c:v>
                </c:pt>
                <c:pt idx="789">
                  <c:v>-25</c:v>
                </c:pt>
                <c:pt idx="790">
                  <c:v>-26</c:v>
                </c:pt>
                <c:pt idx="791">
                  <c:v>-25</c:v>
                </c:pt>
                <c:pt idx="792">
                  <c:v>-32</c:v>
                </c:pt>
                <c:pt idx="793">
                  <c:v>-30</c:v>
                </c:pt>
                <c:pt idx="794">
                  <c:v>-29</c:v>
                </c:pt>
                <c:pt idx="795">
                  <c:v>-18</c:v>
                </c:pt>
                <c:pt idx="796">
                  <c:v>-23</c:v>
                </c:pt>
                <c:pt idx="797">
                  <c:v>-19</c:v>
                </c:pt>
                <c:pt idx="798">
                  <c:v>-23</c:v>
                </c:pt>
                <c:pt idx="799">
                  <c:v>-18</c:v>
                </c:pt>
                <c:pt idx="800">
                  <c:v>-27</c:v>
                </c:pt>
                <c:pt idx="801">
                  <c:v>-21</c:v>
                </c:pt>
                <c:pt idx="802">
                  <c:v>-20</c:v>
                </c:pt>
                <c:pt idx="803">
                  <c:v>-20</c:v>
                </c:pt>
                <c:pt idx="804">
                  <c:v>-19</c:v>
                </c:pt>
                <c:pt idx="805">
                  <c:v>-21</c:v>
                </c:pt>
                <c:pt idx="806">
                  <c:v>-20</c:v>
                </c:pt>
                <c:pt idx="807">
                  <c:v>-18</c:v>
                </c:pt>
                <c:pt idx="808">
                  <c:v>-20</c:v>
                </c:pt>
                <c:pt idx="809">
                  <c:v>-19</c:v>
                </c:pt>
                <c:pt idx="810">
                  <c:v>-21</c:v>
                </c:pt>
                <c:pt idx="811">
                  <c:v>-20</c:v>
                </c:pt>
                <c:pt idx="812">
                  <c:v>-15</c:v>
                </c:pt>
                <c:pt idx="813">
                  <c:v>-19</c:v>
                </c:pt>
                <c:pt idx="814">
                  <c:v>-20</c:v>
                </c:pt>
                <c:pt idx="815">
                  <c:v>-28</c:v>
                </c:pt>
                <c:pt idx="816">
                  <c:v>-20</c:v>
                </c:pt>
                <c:pt idx="817">
                  <c:v>-25</c:v>
                </c:pt>
                <c:pt idx="818">
                  <c:v>-17</c:v>
                </c:pt>
                <c:pt idx="819">
                  <c:v>-25</c:v>
                </c:pt>
                <c:pt idx="820">
                  <c:v>-20</c:v>
                </c:pt>
                <c:pt idx="821">
                  <c:v>-22</c:v>
                </c:pt>
                <c:pt idx="822">
                  <c:v>-19</c:v>
                </c:pt>
                <c:pt idx="823">
                  <c:v>-22</c:v>
                </c:pt>
                <c:pt idx="824">
                  <c:v>-20</c:v>
                </c:pt>
                <c:pt idx="825">
                  <c:v>-26</c:v>
                </c:pt>
                <c:pt idx="826">
                  <c:v>-26</c:v>
                </c:pt>
                <c:pt idx="827">
                  <c:v>-21</c:v>
                </c:pt>
                <c:pt idx="828">
                  <c:v>-22</c:v>
                </c:pt>
                <c:pt idx="829">
                  <c:v>-19</c:v>
                </c:pt>
                <c:pt idx="830">
                  <c:v>-32</c:v>
                </c:pt>
                <c:pt idx="831">
                  <c:v>49</c:v>
                </c:pt>
                <c:pt idx="832">
                  <c:v>-11</c:v>
                </c:pt>
                <c:pt idx="833">
                  <c:v>-5</c:v>
                </c:pt>
                <c:pt idx="834">
                  <c:v>-11</c:v>
                </c:pt>
                <c:pt idx="835">
                  <c:v>-10</c:v>
                </c:pt>
                <c:pt idx="836">
                  <c:v>-10</c:v>
                </c:pt>
                <c:pt idx="837">
                  <c:v>-9</c:v>
                </c:pt>
                <c:pt idx="838">
                  <c:v>-12</c:v>
                </c:pt>
                <c:pt idx="839">
                  <c:v>-15</c:v>
                </c:pt>
                <c:pt idx="840">
                  <c:v>-19</c:v>
                </c:pt>
                <c:pt idx="841">
                  <c:v>-19</c:v>
                </c:pt>
                <c:pt idx="842">
                  <c:v>-11</c:v>
                </c:pt>
                <c:pt idx="843">
                  <c:v>-11</c:v>
                </c:pt>
                <c:pt idx="844">
                  <c:v>-22</c:v>
                </c:pt>
                <c:pt idx="845">
                  <c:v>-19</c:v>
                </c:pt>
                <c:pt idx="846">
                  <c:v>-18</c:v>
                </c:pt>
                <c:pt idx="847">
                  <c:v>-27</c:v>
                </c:pt>
                <c:pt idx="848">
                  <c:v>-20</c:v>
                </c:pt>
                <c:pt idx="849">
                  <c:v>-19</c:v>
                </c:pt>
                <c:pt idx="850">
                  <c:v>-17</c:v>
                </c:pt>
                <c:pt idx="851">
                  <c:v>-24</c:v>
                </c:pt>
                <c:pt idx="852">
                  <c:v>-19</c:v>
                </c:pt>
                <c:pt idx="853">
                  <c:v>-18</c:v>
                </c:pt>
                <c:pt idx="854">
                  <c:v>-18</c:v>
                </c:pt>
                <c:pt idx="855">
                  <c:v>-21</c:v>
                </c:pt>
                <c:pt idx="856">
                  <c:v>11</c:v>
                </c:pt>
                <c:pt idx="857">
                  <c:v>-18</c:v>
                </c:pt>
                <c:pt idx="858">
                  <c:v>-17</c:v>
                </c:pt>
                <c:pt idx="859">
                  <c:v>-24</c:v>
                </c:pt>
                <c:pt idx="860">
                  <c:v>-25</c:v>
                </c:pt>
                <c:pt idx="861">
                  <c:v>-22</c:v>
                </c:pt>
                <c:pt idx="862">
                  <c:v>-17</c:v>
                </c:pt>
                <c:pt idx="863">
                  <c:v>-17</c:v>
                </c:pt>
                <c:pt idx="864">
                  <c:v>-19</c:v>
                </c:pt>
                <c:pt idx="865">
                  <c:v>-21</c:v>
                </c:pt>
                <c:pt idx="866">
                  <c:v>-21</c:v>
                </c:pt>
                <c:pt idx="867">
                  <c:v>-12</c:v>
                </c:pt>
                <c:pt idx="868">
                  <c:v>-17</c:v>
                </c:pt>
                <c:pt idx="869">
                  <c:v>-14</c:v>
                </c:pt>
                <c:pt idx="870">
                  <c:v>-14</c:v>
                </c:pt>
                <c:pt idx="871">
                  <c:v>-14</c:v>
                </c:pt>
                <c:pt idx="872">
                  <c:v>-17</c:v>
                </c:pt>
                <c:pt idx="873">
                  <c:v>-10</c:v>
                </c:pt>
                <c:pt idx="874">
                  <c:v>-13</c:v>
                </c:pt>
                <c:pt idx="875">
                  <c:v>-12</c:v>
                </c:pt>
                <c:pt idx="876">
                  <c:v>-10</c:v>
                </c:pt>
                <c:pt idx="877">
                  <c:v>-13</c:v>
                </c:pt>
                <c:pt idx="878">
                  <c:v>-13</c:v>
                </c:pt>
                <c:pt idx="879">
                  <c:v>-12</c:v>
                </c:pt>
                <c:pt idx="880">
                  <c:v>-15</c:v>
                </c:pt>
                <c:pt idx="881">
                  <c:v>-13</c:v>
                </c:pt>
                <c:pt idx="882">
                  <c:v>-14</c:v>
                </c:pt>
                <c:pt idx="883">
                  <c:v>-4</c:v>
                </c:pt>
                <c:pt idx="884">
                  <c:v>-10</c:v>
                </c:pt>
                <c:pt idx="885">
                  <c:v>-29</c:v>
                </c:pt>
                <c:pt idx="886">
                  <c:v>-24</c:v>
                </c:pt>
                <c:pt idx="887">
                  <c:v>-38</c:v>
                </c:pt>
                <c:pt idx="888">
                  <c:v>-13</c:v>
                </c:pt>
                <c:pt idx="889">
                  <c:v>-12</c:v>
                </c:pt>
                <c:pt idx="890">
                  <c:v>-12</c:v>
                </c:pt>
                <c:pt idx="891">
                  <c:v>-18</c:v>
                </c:pt>
                <c:pt idx="892">
                  <c:v>-17</c:v>
                </c:pt>
                <c:pt idx="893">
                  <c:v>-15</c:v>
                </c:pt>
                <c:pt idx="894">
                  <c:v>-13</c:v>
                </c:pt>
                <c:pt idx="895">
                  <c:v>-17</c:v>
                </c:pt>
                <c:pt idx="896">
                  <c:v>-16</c:v>
                </c:pt>
                <c:pt idx="897">
                  <c:v>-18</c:v>
                </c:pt>
                <c:pt idx="898">
                  <c:v>-16</c:v>
                </c:pt>
                <c:pt idx="899">
                  <c:v>-18</c:v>
                </c:pt>
                <c:pt idx="900">
                  <c:v>172</c:v>
                </c:pt>
                <c:pt idx="901">
                  <c:v>70</c:v>
                </c:pt>
                <c:pt idx="902">
                  <c:v>-10</c:v>
                </c:pt>
                <c:pt idx="903">
                  <c:v>-13</c:v>
                </c:pt>
                <c:pt idx="904">
                  <c:v>-10</c:v>
                </c:pt>
                <c:pt idx="905">
                  <c:v>-10</c:v>
                </c:pt>
                <c:pt idx="906">
                  <c:v>-11</c:v>
                </c:pt>
                <c:pt idx="907">
                  <c:v>-10</c:v>
                </c:pt>
                <c:pt idx="908">
                  <c:v>-10</c:v>
                </c:pt>
                <c:pt idx="909">
                  <c:v>-11</c:v>
                </c:pt>
                <c:pt idx="910">
                  <c:v>-18</c:v>
                </c:pt>
                <c:pt idx="911">
                  <c:v>-11</c:v>
                </c:pt>
                <c:pt idx="912">
                  <c:v>-10</c:v>
                </c:pt>
                <c:pt idx="913">
                  <c:v>-10</c:v>
                </c:pt>
                <c:pt idx="914">
                  <c:v>-17</c:v>
                </c:pt>
                <c:pt idx="915">
                  <c:v>-16</c:v>
                </c:pt>
                <c:pt idx="916">
                  <c:v>-18</c:v>
                </c:pt>
                <c:pt idx="917">
                  <c:v>-18</c:v>
                </c:pt>
                <c:pt idx="918">
                  <c:v>-17</c:v>
                </c:pt>
                <c:pt idx="919">
                  <c:v>-16</c:v>
                </c:pt>
                <c:pt idx="920">
                  <c:v>-18</c:v>
                </c:pt>
                <c:pt idx="921">
                  <c:v>-21</c:v>
                </c:pt>
                <c:pt idx="922">
                  <c:v>-15</c:v>
                </c:pt>
                <c:pt idx="923">
                  <c:v>-17</c:v>
                </c:pt>
                <c:pt idx="924">
                  <c:v>-19</c:v>
                </c:pt>
                <c:pt idx="925">
                  <c:v>-16</c:v>
                </c:pt>
                <c:pt idx="926">
                  <c:v>-19</c:v>
                </c:pt>
                <c:pt idx="927">
                  <c:v>-20</c:v>
                </c:pt>
                <c:pt idx="928">
                  <c:v>-16</c:v>
                </c:pt>
                <c:pt idx="929">
                  <c:v>-18</c:v>
                </c:pt>
                <c:pt idx="930">
                  <c:v>-17</c:v>
                </c:pt>
                <c:pt idx="931">
                  <c:v>-20</c:v>
                </c:pt>
                <c:pt idx="932">
                  <c:v>-23</c:v>
                </c:pt>
                <c:pt idx="933">
                  <c:v>-17</c:v>
                </c:pt>
                <c:pt idx="934">
                  <c:v>-19</c:v>
                </c:pt>
                <c:pt idx="935">
                  <c:v>-18</c:v>
                </c:pt>
                <c:pt idx="936">
                  <c:v>-16</c:v>
                </c:pt>
                <c:pt idx="937">
                  <c:v>-18</c:v>
                </c:pt>
                <c:pt idx="938">
                  <c:v>-12</c:v>
                </c:pt>
                <c:pt idx="939">
                  <c:v>-15</c:v>
                </c:pt>
                <c:pt idx="940">
                  <c:v>-10</c:v>
                </c:pt>
                <c:pt idx="941">
                  <c:v>-15</c:v>
                </c:pt>
                <c:pt idx="942">
                  <c:v>-11</c:v>
                </c:pt>
                <c:pt idx="943">
                  <c:v>-19</c:v>
                </c:pt>
                <c:pt idx="944">
                  <c:v>-10</c:v>
                </c:pt>
                <c:pt idx="945">
                  <c:v>-15</c:v>
                </c:pt>
                <c:pt idx="946">
                  <c:v>-10</c:v>
                </c:pt>
                <c:pt idx="947">
                  <c:v>-10</c:v>
                </c:pt>
                <c:pt idx="948">
                  <c:v>-8</c:v>
                </c:pt>
                <c:pt idx="949">
                  <c:v>-20</c:v>
                </c:pt>
                <c:pt idx="950">
                  <c:v>-18</c:v>
                </c:pt>
                <c:pt idx="951">
                  <c:v>-17</c:v>
                </c:pt>
                <c:pt idx="952">
                  <c:v>-16</c:v>
                </c:pt>
                <c:pt idx="953">
                  <c:v>-16</c:v>
                </c:pt>
                <c:pt idx="954">
                  <c:v>-14</c:v>
                </c:pt>
                <c:pt idx="955">
                  <c:v>-16</c:v>
                </c:pt>
                <c:pt idx="956">
                  <c:v>-19</c:v>
                </c:pt>
                <c:pt idx="957">
                  <c:v>-17</c:v>
                </c:pt>
                <c:pt idx="958">
                  <c:v>-21</c:v>
                </c:pt>
                <c:pt idx="959">
                  <c:v>-16</c:v>
                </c:pt>
                <c:pt idx="960">
                  <c:v>-16</c:v>
                </c:pt>
                <c:pt idx="961">
                  <c:v>-10</c:v>
                </c:pt>
                <c:pt idx="962">
                  <c:v>-11</c:v>
                </c:pt>
                <c:pt idx="963">
                  <c:v>-9</c:v>
                </c:pt>
                <c:pt idx="964">
                  <c:v>-9</c:v>
                </c:pt>
                <c:pt idx="965">
                  <c:v>-7</c:v>
                </c:pt>
                <c:pt idx="966">
                  <c:v>-10</c:v>
                </c:pt>
                <c:pt idx="967">
                  <c:v>-7</c:v>
                </c:pt>
                <c:pt idx="968">
                  <c:v>-6</c:v>
                </c:pt>
                <c:pt idx="969">
                  <c:v>-10</c:v>
                </c:pt>
                <c:pt idx="970">
                  <c:v>-9</c:v>
                </c:pt>
                <c:pt idx="971">
                  <c:v>-8</c:v>
                </c:pt>
                <c:pt idx="972">
                  <c:v>-7</c:v>
                </c:pt>
                <c:pt idx="973">
                  <c:v>-16</c:v>
                </c:pt>
                <c:pt idx="974">
                  <c:v>-18</c:v>
                </c:pt>
                <c:pt idx="975">
                  <c:v>-20</c:v>
                </c:pt>
                <c:pt idx="976">
                  <c:v>-23</c:v>
                </c:pt>
                <c:pt idx="977">
                  <c:v>-16</c:v>
                </c:pt>
                <c:pt idx="978">
                  <c:v>-30</c:v>
                </c:pt>
                <c:pt idx="979">
                  <c:v>-15</c:v>
                </c:pt>
                <c:pt idx="980">
                  <c:v>-16</c:v>
                </c:pt>
                <c:pt idx="981">
                  <c:v>-17</c:v>
                </c:pt>
                <c:pt idx="982">
                  <c:v>-14</c:v>
                </c:pt>
                <c:pt idx="983">
                  <c:v>-23</c:v>
                </c:pt>
                <c:pt idx="984">
                  <c:v>-22</c:v>
                </c:pt>
                <c:pt idx="985">
                  <c:v>-16</c:v>
                </c:pt>
                <c:pt idx="986">
                  <c:v>-19</c:v>
                </c:pt>
                <c:pt idx="987">
                  <c:v>-17</c:v>
                </c:pt>
                <c:pt idx="988">
                  <c:v>-20</c:v>
                </c:pt>
                <c:pt idx="989">
                  <c:v>-21</c:v>
                </c:pt>
                <c:pt idx="990">
                  <c:v>-17</c:v>
                </c:pt>
                <c:pt idx="991">
                  <c:v>-18</c:v>
                </c:pt>
                <c:pt idx="992">
                  <c:v>-16</c:v>
                </c:pt>
                <c:pt idx="993">
                  <c:v>-17</c:v>
                </c:pt>
                <c:pt idx="994">
                  <c:v>-18</c:v>
                </c:pt>
                <c:pt idx="995">
                  <c:v>-19</c:v>
                </c:pt>
                <c:pt idx="996">
                  <c:v>-16</c:v>
                </c:pt>
                <c:pt idx="997">
                  <c:v>-21</c:v>
                </c:pt>
                <c:pt idx="998">
                  <c:v>-21</c:v>
                </c:pt>
                <c:pt idx="999">
                  <c:v>-21</c:v>
                </c:pt>
                <c:pt idx="1000">
                  <c:v>-23</c:v>
                </c:pt>
                <c:pt idx="1001">
                  <c:v>-20</c:v>
                </c:pt>
                <c:pt idx="1002">
                  <c:v>-22</c:v>
                </c:pt>
                <c:pt idx="1003">
                  <c:v>-18</c:v>
                </c:pt>
                <c:pt idx="1004">
                  <c:v>-21</c:v>
                </c:pt>
                <c:pt idx="1005">
                  <c:v>-20</c:v>
                </c:pt>
                <c:pt idx="1006">
                  <c:v>-18</c:v>
                </c:pt>
                <c:pt idx="1007">
                  <c:v>-25</c:v>
                </c:pt>
                <c:pt idx="1008">
                  <c:v>-21</c:v>
                </c:pt>
                <c:pt idx="1009">
                  <c:v>-24</c:v>
                </c:pt>
                <c:pt idx="1010">
                  <c:v>-17</c:v>
                </c:pt>
                <c:pt idx="1011">
                  <c:v>-17</c:v>
                </c:pt>
                <c:pt idx="1012">
                  <c:v>-20</c:v>
                </c:pt>
                <c:pt idx="1013">
                  <c:v>-17</c:v>
                </c:pt>
                <c:pt idx="1014">
                  <c:v>-21</c:v>
                </c:pt>
                <c:pt idx="1015">
                  <c:v>-17</c:v>
                </c:pt>
                <c:pt idx="1016">
                  <c:v>-19</c:v>
                </c:pt>
                <c:pt idx="1017">
                  <c:v>-19</c:v>
                </c:pt>
                <c:pt idx="1018">
                  <c:v>-18</c:v>
                </c:pt>
                <c:pt idx="1019">
                  <c:v>-17</c:v>
                </c:pt>
                <c:pt idx="1020">
                  <c:v>-21</c:v>
                </c:pt>
                <c:pt idx="1021">
                  <c:v>-14</c:v>
                </c:pt>
                <c:pt idx="1022">
                  <c:v>-10</c:v>
                </c:pt>
                <c:pt idx="1023">
                  <c:v>-15</c:v>
                </c:pt>
                <c:pt idx="1024">
                  <c:v>-5</c:v>
                </c:pt>
                <c:pt idx="1025">
                  <c:v>-10</c:v>
                </c:pt>
                <c:pt idx="1026">
                  <c:v>-12</c:v>
                </c:pt>
                <c:pt idx="1027">
                  <c:v>-12</c:v>
                </c:pt>
                <c:pt idx="1028">
                  <c:v>-12</c:v>
                </c:pt>
                <c:pt idx="1029">
                  <c:v>-10</c:v>
                </c:pt>
                <c:pt idx="1030">
                  <c:v>-24</c:v>
                </c:pt>
                <c:pt idx="1031">
                  <c:v>-12</c:v>
                </c:pt>
                <c:pt idx="1032">
                  <c:v>-12</c:v>
                </c:pt>
                <c:pt idx="1033">
                  <c:v>-10</c:v>
                </c:pt>
                <c:pt idx="1034">
                  <c:v>-9</c:v>
                </c:pt>
                <c:pt idx="1035">
                  <c:v>-10</c:v>
                </c:pt>
                <c:pt idx="1036">
                  <c:v>-8</c:v>
                </c:pt>
                <c:pt idx="1037">
                  <c:v>-10</c:v>
                </c:pt>
                <c:pt idx="1038">
                  <c:v>-5</c:v>
                </c:pt>
                <c:pt idx="1039">
                  <c:v>-7</c:v>
                </c:pt>
                <c:pt idx="1040">
                  <c:v>-9</c:v>
                </c:pt>
                <c:pt idx="1041">
                  <c:v>-9</c:v>
                </c:pt>
                <c:pt idx="1042">
                  <c:v>-8</c:v>
                </c:pt>
                <c:pt idx="1043">
                  <c:v>-9</c:v>
                </c:pt>
                <c:pt idx="1044">
                  <c:v>-10</c:v>
                </c:pt>
                <c:pt idx="1045">
                  <c:v>-20</c:v>
                </c:pt>
                <c:pt idx="1046">
                  <c:v>-32</c:v>
                </c:pt>
                <c:pt idx="1047">
                  <c:v>-18</c:v>
                </c:pt>
                <c:pt idx="1048">
                  <c:v>-27</c:v>
                </c:pt>
                <c:pt idx="1049">
                  <c:v>-26</c:v>
                </c:pt>
                <c:pt idx="1050">
                  <c:v>-15</c:v>
                </c:pt>
                <c:pt idx="1051">
                  <c:v>-16</c:v>
                </c:pt>
                <c:pt idx="1052">
                  <c:v>-18</c:v>
                </c:pt>
                <c:pt idx="1053">
                  <c:v>-20</c:v>
                </c:pt>
                <c:pt idx="1054">
                  <c:v>-20</c:v>
                </c:pt>
                <c:pt idx="1055">
                  <c:v>-20</c:v>
                </c:pt>
                <c:pt idx="1056">
                  <c:v>-20</c:v>
                </c:pt>
                <c:pt idx="1057">
                  <c:v>-12</c:v>
                </c:pt>
                <c:pt idx="1058">
                  <c:v>-10</c:v>
                </c:pt>
                <c:pt idx="1059">
                  <c:v>-12</c:v>
                </c:pt>
                <c:pt idx="1060">
                  <c:v>-10</c:v>
                </c:pt>
                <c:pt idx="1061">
                  <c:v>-9</c:v>
                </c:pt>
                <c:pt idx="1062">
                  <c:v>-10</c:v>
                </c:pt>
                <c:pt idx="1063">
                  <c:v>-9</c:v>
                </c:pt>
                <c:pt idx="1064">
                  <c:v>-9</c:v>
                </c:pt>
                <c:pt idx="1065">
                  <c:v>-12</c:v>
                </c:pt>
                <c:pt idx="1066">
                  <c:v>-13</c:v>
                </c:pt>
                <c:pt idx="1067">
                  <c:v>-10</c:v>
                </c:pt>
                <c:pt idx="1068">
                  <c:v>-9</c:v>
                </c:pt>
                <c:pt idx="1069">
                  <c:v>0</c:v>
                </c:pt>
                <c:pt idx="1070">
                  <c:v>-10</c:v>
                </c:pt>
                <c:pt idx="1071">
                  <c:v>-10</c:v>
                </c:pt>
                <c:pt idx="1072">
                  <c:v>-12</c:v>
                </c:pt>
                <c:pt idx="1073">
                  <c:v>-12</c:v>
                </c:pt>
                <c:pt idx="1074">
                  <c:v>-13</c:v>
                </c:pt>
                <c:pt idx="1075">
                  <c:v>-13</c:v>
                </c:pt>
                <c:pt idx="1076">
                  <c:v>-20</c:v>
                </c:pt>
                <c:pt idx="1077">
                  <c:v>-14</c:v>
                </c:pt>
                <c:pt idx="1078">
                  <c:v>-16</c:v>
                </c:pt>
                <c:pt idx="1079">
                  <c:v>-12</c:v>
                </c:pt>
                <c:pt idx="1080">
                  <c:v>-13</c:v>
                </c:pt>
                <c:pt idx="1081">
                  <c:v>-10</c:v>
                </c:pt>
                <c:pt idx="1082">
                  <c:v>-19</c:v>
                </c:pt>
                <c:pt idx="1083">
                  <c:v>-20</c:v>
                </c:pt>
                <c:pt idx="1084">
                  <c:v>-19</c:v>
                </c:pt>
                <c:pt idx="1085">
                  <c:v>-20</c:v>
                </c:pt>
                <c:pt idx="1086">
                  <c:v>-31</c:v>
                </c:pt>
                <c:pt idx="1087">
                  <c:v>-20</c:v>
                </c:pt>
                <c:pt idx="1088">
                  <c:v>-19</c:v>
                </c:pt>
                <c:pt idx="1089">
                  <c:v>-18</c:v>
                </c:pt>
                <c:pt idx="1090">
                  <c:v>-20</c:v>
                </c:pt>
                <c:pt idx="1091">
                  <c:v>-21</c:v>
                </c:pt>
                <c:pt idx="1092">
                  <c:v>-22</c:v>
                </c:pt>
                <c:pt idx="1093">
                  <c:v>-26</c:v>
                </c:pt>
                <c:pt idx="1094">
                  <c:v>-14</c:v>
                </c:pt>
                <c:pt idx="1095">
                  <c:v>-17</c:v>
                </c:pt>
                <c:pt idx="1096">
                  <c:v>-16</c:v>
                </c:pt>
                <c:pt idx="1097">
                  <c:v>-18</c:v>
                </c:pt>
                <c:pt idx="1098">
                  <c:v>-19</c:v>
                </c:pt>
                <c:pt idx="1099">
                  <c:v>-12</c:v>
                </c:pt>
                <c:pt idx="1100">
                  <c:v>-15</c:v>
                </c:pt>
                <c:pt idx="1101">
                  <c:v>-12</c:v>
                </c:pt>
                <c:pt idx="1102">
                  <c:v>-18</c:v>
                </c:pt>
                <c:pt idx="1103">
                  <c:v>-16</c:v>
                </c:pt>
                <c:pt idx="1104">
                  <c:v>-18</c:v>
                </c:pt>
                <c:pt idx="1105">
                  <c:v>-19</c:v>
                </c:pt>
                <c:pt idx="1106">
                  <c:v>-6</c:v>
                </c:pt>
                <c:pt idx="1107">
                  <c:v>-8</c:v>
                </c:pt>
                <c:pt idx="1108">
                  <c:v>-9</c:v>
                </c:pt>
                <c:pt idx="1109">
                  <c:v>-10</c:v>
                </c:pt>
                <c:pt idx="1110">
                  <c:v>-6</c:v>
                </c:pt>
                <c:pt idx="1111">
                  <c:v>-3</c:v>
                </c:pt>
                <c:pt idx="1112">
                  <c:v>-17</c:v>
                </c:pt>
                <c:pt idx="1113">
                  <c:v>-12</c:v>
                </c:pt>
                <c:pt idx="1114">
                  <c:v>-10</c:v>
                </c:pt>
                <c:pt idx="1115">
                  <c:v>-14</c:v>
                </c:pt>
                <c:pt idx="1116">
                  <c:v>-10</c:v>
                </c:pt>
                <c:pt idx="1117">
                  <c:v>-9</c:v>
                </c:pt>
                <c:pt idx="1118">
                  <c:v>-10</c:v>
                </c:pt>
                <c:pt idx="1119">
                  <c:v>-10</c:v>
                </c:pt>
                <c:pt idx="1120">
                  <c:v>-10</c:v>
                </c:pt>
                <c:pt idx="1121">
                  <c:v>-9</c:v>
                </c:pt>
                <c:pt idx="1122">
                  <c:v>-8</c:v>
                </c:pt>
                <c:pt idx="1123">
                  <c:v>-10</c:v>
                </c:pt>
                <c:pt idx="1124">
                  <c:v>-7</c:v>
                </c:pt>
                <c:pt idx="1125">
                  <c:v>-8</c:v>
                </c:pt>
                <c:pt idx="1126">
                  <c:v>-10</c:v>
                </c:pt>
                <c:pt idx="1127">
                  <c:v>-11</c:v>
                </c:pt>
                <c:pt idx="1128">
                  <c:v>-11</c:v>
                </c:pt>
                <c:pt idx="1129">
                  <c:v>-11</c:v>
                </c:pt>
                <c:pt idx="1130">
                  <c:v>-11</c:v>
                </c:pt>
                <c:pt idx="1131">
                  <c:v>-11</c:v>
                </c:pt>
                <c:pt idx="1132">
                  <c:v>-6</c:v>
                </c:pt>
                <c:pt idx="1133">
                  <c:v>-10</c:v>
                </c:pt>
                <c:pt idx="1134">
                  <c:v>-10</c:v>
                </c:pt>
                <c:pt idx="1135">
                  <c:v>-7</c:v>
                </c:pt>
                <c:pt idx="1136">
                  <c:v>-16</c:v>
                </c:pt>
                <c:pt idx="1137">
                  <c:v>-17</c:v>
                </c:pt>
                <c:pt idx="1138">
                  <c:v>-18</c:v>
                </c:pt>
                <c:pt idx="1139">
                  <c:v>-15</c:v>
                </c:pt>
                <c:pt idx="1140">
                  <c:v>-15</c:v>
                </c:pt>
                <c:pt idx="1141">
                  <c:v>-13</c:v>
                </c:pt>
                <c:pt idx="1142">
                  <c:v>-18</c:v>
                </c:pt>
                <c:pt idx="1143">
                  <c:v>-23</c:v>
                </c:pt>
                <c:pt idx="1144">
                  <c:v>-19</c:v>
                </c:pt>
                <c:pt idx="1145">
                  <c:v>-15</c:v>
                </c:pt>
                <c:pt idx="1146">
                  <c:v>-19</c:v>
                </c:pt>
                <c:pt idx="1147">
                  <c:v>-20</c:v>
                </c:pt>
                <c:pt idx="1148">
                  <c:v>-5</c:v>
                </c:pt>
                <c:pt idx="1149">
                  <c:v>-5</c:v>
                </c:pt>
                <c:pt idx="1150">
                  <c:v>-5</c:v>
                </c:pt>
                <c:pt idx="1151">
                  <c:v>-24</c:v>
                </c:pt>
                <c:pt idx="1152">
                  <c:v>-12</c:v>
                </c:pt>
                <c:pt idx="1153">
                  <c:v>-10</c:v>
                </c:pt>
                <c:pt idx="1154">
                  <c:v>-11</c:v>
                </c:pt>
                <c:pt idx="1155">
                  <c:v>-11</c:v>
                </c:pt>
                <c:pt idx="1156">
                  <c:v>-14</c:v>
                </c:pt>
                <c:pt idx="1157">
                  <c:v>-20</c:v>
                </c:pt>
                <c:pt idx="1158">
                  <c:v>-13</c:v>
                </c:pt>
                <c:pt idx="1159">
                  <c:v>-14</c:v>
                </c:pt>
                <c:pt idx="1160">
                  <c:v>-10</c:v>
                </c:pt>
                <c:pt idx="1161">
                  <c:v>-10</c:v>
                </c:pt>
                <c:pt idx="1162">
                  <c:v>-11</c:v>
                </c:pt>
                <c:pt idx="1163">
                  <c:v>-18</c:v>
                </c:pt>
                <c:pt idx="1164">
                  <c:v>-14</c:v>
                </c:pt>
                <c:pt idx="1165">
                  <c:v>-15</c:v>
                </c:pt>
                <c:pt idx="1166">
                  <c:v>-16</c:v>
                </c:pt>
                <c:pt idx="1167">
                  <c:v>-14</c:v>
                </c:pt>
                <c:pt idx="1168">
                  <c:v>-18</c:v>
                </c:pt>
                <c:pt idx="1169">
                  <c:v>-19</c:v>
                </c:pt>
                <c:pt idx="1170">
                  <c:v>-16</c:v>
                </c:pt>
                <c:pt idx="1171">
                  <c:v>-17</c:v>
                </c:pt>
                <c:pt idx="1172">
                  <c:v>-24</c:v>
                </c:pt>
                <c:pt idx="1173">
                  <c:v>-14</c:v>
                </c:pt>
                <c:pt idx="1174">
                  <c:v>-17</c:v>
                </c:pt>
                <c:pt idx="1175">
                  <c:v>-26</c:v>
                </c:pt>
                <c:pt idx="1176">
                  <c:v>-24</c:v>
                </c:pt>
                <c:pt idx="1177">
                  <c:v>-25</c:v>
                </c:pt>
                <c:pt idx="1178">
                  <c:v>-20</c:v>
                </c:pt>
                <c:pt idx="1179">
                  <c:v>-23</c:v>
                </c:pt>
                <c:pt idx="1180">
                  <c:v>-27</c:v>
                </c:pt>
                <c:pt idx="1181">
                  <c:v>-23</c:v>
                </c:pt>
                <c:pt idx="1182">
                  <c:v>-26</c:v>
                </c:pt>
                <c:pt idx="1183">
                  <c:v>-24</c:v>
                </c:pt>
                <c:pt idx="1184">
                  <c:v>-26</c:v>
                </c:pt>
                <c:pt idx="1185">
                  <c:v>-20</c:v>
                </c:pt>
                <c:pt idx="1186">
                  <c:v>-17</c:v>
                </c:pt>
                <c:pt idx="1187">
                  <c:v>-22</c:v>
                </c:pt>
                <c:pt idx="1188">
                  <c:v>-22</c:v>
                </c:pt>
                <c:pt idx="1189">
                  <c:v>-20</c:v>
                </c:pt>
                <c:pt idx="1190">
                  <c:v>-19</c:v>
                </c:pt>
                <c:pt idx="1191">
                  <c:v>-20</c:v>
                </c:pt>
                <c:pt idx="1192">
                  <c:v>-20</c:v>
                </c:pt>
                <c:pt idx="1193">
                  <c:v>-21</c:v>
                </c:pt>
                <c:pt idx="1194">
                  <c:v>-21</c:v>
                </c:pt>
                <c:pt idx="1195">
                  <c:v>-20</c:v>
                </c:pt>
                <c:pt idx="1196">
                  <c:v>-18</c:v>
                </c:pt>
                <c:pt idx="1197">
                  <c:v>-19</c:v>
                </c:pt>
                <c:pt idx="1198">
                  <c:v>-18</c:v>
                </c:pt>
                <c:pt idx="1199">
                  <c:v>-10</c:v>
                </c:pt>
                <c:pt idx="1200">
                  <c:v>-11</c:v>
                </c:pt>
                <c:pt idx="1201">
                  <c:v>-10</c:v>
                </c:pt>
                <c:pt idx="1202">
                  <c:v>-9</c:v>
                </c:pt>
                <c:pt idx="1203">
                  <c:v>-10</c:v>
                </c:pt>
                <c:pt idx="1204">
                  <c:v>-10</c:v>
                </c:pt>
                <c:pt idx="1205">
                  <c:v>-10</c:v>
                </c:pt>
                <c:pt idx="1206">
                  <c:v>-10</c:v>
                </c:pt>
                <c:pt idx="1207">
                  <c:v>-13</c:v>
                </c:pt>
                <c:pt idx="1208">
                  <c:v>-10</c:v>
                </c:pt>
                <c:pt idx="1209">
                  <c:v>-9</c:v>
                </c:pt>
                <c:pt idx="1210">
                  <c:v>-10</c:v>
                </c:pt>
                <c:pt idx="1211">
                  <c:v>300</c:v>
                </c:pt>
                <c:pt idx="1212">
                  <c:v>-12</c:v>
                </c:pt>
                <c:pt idx="1213">
                  <c:v>-12</c:v>
                </c:pt>
                <c:pt idx="1214">
                  <c:v>-17</c:v>
                </c:pt>
                <c:pt idx="1215">
                  <c:v>-13</c:v>
                </c:pt>
                <c:pt idx="1216">
                  <c:v>-14</c:v>
                </c:pt>
                <c:pt idx="1217">
                  <c:v>-22</c:v>
                </c:pt>
                <c:pt idx="1218">
                  <c:v>-13</c:v>
                </c:pt>
                <c:pt idx="1219">
                  <c:v>-22</c:v>
                </c:pt>
                <c:pt idx="1220">
                  <c:v>-19</c:v>
                </c:pt>
                <c:pt idx="1221">
                  <c:v>-16</c:v>
                </c:pt>
                <c:pt idx="1222">
                  <c:v>-15</c:v>
                </c:pt>
                <c:pt idx="1223">
                  <c:v>-14</c:v>
                </c:pt>
                <c:pt idx="1224">
                  <c:v>-17</c:v>
                </c:pt>
                <c:pt idx="1225">
                  <c:v>-17</c:v>
                </c:pt>
                <c:pt idx="1226">
                  <c:v>-17</c:v>
                </c:pt>
                <c:pt idx="1227">
                  <c:v>-14</c:v>
                </c:pt>
                <c:pt idx="1228">
                  <c:v>53</c:v>
                </c:pt>
                <c:pt idx="1229">
                  <c:v>-18</c:v>
                </c:pt>
                <c:pt idx="1230">
                  <c:v>-20</c:v>
                </c:pt>
                <c:pt idx="1231">
                  <c:v>-21</c:v>
                </c:pt>
                <c:pt idx="1232">
                  <c:v>-25</c:v>
                </c:pt>
                <c:pt idx="1233">
                  <c:v>-25</c:v>
                </c:pt>
                <c:pt idx="1234">
                  <c:v>-19</c:v>
                </c:pt>
                <c:pt idx="1235">
                  <c:v>-21</c:v>
                </c:pt>
                <c:pt idx="1236">
                  <c:v>-18</c:v>
                </c:pt>
                <c:pt idx="1237">
                  <c:v>-23</c:v>
                </c:pt>
                <c:pt idx="1238">
                  <c:v>-19</c:v>
                </c:pt>
                <c:pt idx="1239">
                  <c:v>-25</c:v>
                </c:pt>
                <c:pt idx="1240">
                  <c:v>-74</c:v>
                </c:pt>
                <c:pt idx="1241">
                  <c:v>-22</c:v>
                </c:pt>
                <c:pt idx="1242">
                  <c:v>-19</c:v>
                </c:pt>
                <c:pt idx="1243">
                  <c:v>-21</c:v>
                </c:pt>
                <c:pt idx="1244">
                  <c:v>-22</c:v>
                </c:pt>
                <c:pt idx="1245">
                  <c:v>-20</c:v>
                </c:pt>
                <c:pt idx="1246">
                  <c:v>-18</c:v>
                </c:pt>
                <c:pt idx="1247">
                  <c:v>-19</c:v>
                </c:pt>
                <c:pt idx="1248">
                  <c:v>-18</c:v>
                </c:pt>
                <c:pt idx="1249">
                  <c:v>-20</c:v>
                </c:pt>
                <c:pt idx="1250">
                  <c:v>-24</c:v>
                </c:pt>
                <c:pt idx="1251">
                  <c:v>-20</c:v>
                </c:pt>
                <c:pt idx="1252">
                  <c:v>-21</c:v>
                </c:pt>
                <c:pt idx="1253">
                  <c:v>-16</c:v>
                </c:pt>
                <c:pt idx="1254">
                  <c:v>-29</c:v>
                </c:pt>
                <c:pt idx="1255">
                  <c:v>-21</c:v>
                </c:pt>
                <c:pt idx="1256">
                  <c:v>-10</c:v>
                </c:pt>
                <c:pt idx="1257">
                  <c:v>-11</c:v>
                </c:pt>
                <c:pt idx="1258">
                  <c:v>-13</c:v>
                </c:pt>
                <c:pt idx="1259">
                  <c:v>-10</c:v>
                </c:pt>
                <c:pt idx="1260">
                  <c:v>-10</c:v>
                </c:pt>
                <c:pt idx="1261">
                  <c:v>-21</c:v>
                </c:pt>
                <c:pt idx="1262">
                  <c:v>-20</c:v>
                </c:pt>
                <c:pt idx="1263">
                  <c:v>-21</c:v>
                </c:pt>
                <c:pt idx="1264">
                  <c:v>-23</c:v>
                </c:pt>
                <c:pt idx="1265">
                  <c:v>-21</c:v>
                </c:pt>
                <c:pt idx="1266">
                  <c:v>-19</c:v>
                </c:pt>
                <c:pt idx="1267">
                  <c:v>-19</c:v>
                </c:pt>
                <c:pt idx="1268">
                  <c:v>-18</c:v>
                </c:pt>
                <c:pt idx="1269">
                  <c:v>-24</c:v>
                </c:pt>
                <c:pt idx="1270">
                  <c:v>-21</c:v>
                </c:pt>
                <c:pt idx="1271">
                  <c:v>-21</c:v>
                </c:pt>
                <c:pt idx="1272">
                  <c:v>-22</c:v>
                </c:pt>
                <c:pt idx="1273">
                  <c:v>-14</c:v>
                </c:pt>
                <c:pt idx="1274">
                  <c:v>-17</c:v>
                </c:pt>
                <c:pt idx="1275">
                  <c:v>-15</c:v>
                </c:pt>
                <c:pt idx="1276">
                  <c:v>-19</c:v>
                </c:pt>
                <c:pt idx="1277">
                  <c:v>-18</c:v>
                </c:pt>
                <c:pt idx="1278">
                  <c:v>-12</c:v>
                </c:pt>
                <c:pt idx="1279">
                  <c:v>-17</c:v>
                </c:pt>
                <c:pt idx="1280">
                  <c:v>-13</c:v>
                </c:pt>
                <c:pt idx="1281">
                  <c:v>-19</c:v>
                </c:pt>
                <c:pt idx="1282">
                  <c:v>-18</c:v>
                </c:pt>
                <c:pt idx="1283">
                  <c:v>-17</c:v>
                </c:pt>
                <c:pt idx="1284">
                  <c:v>-10</c:v>
                </c:pt>
                <c:pt idx="1285">
                  <c:v>-27</c:v>
                </c:pt>
                <c:pt idx="1286">
                  <c:v>-17</c:v>
                </c:pt>
                <c:pt idx="1287">
                  <c:v>-17</c:v>
                </c:pt>
                <c:pt idx="1288">
                  <c:v>-15</c:v>
                </c:pt>
                <c:pt idx="1289">
                  <c:v>-19</c:v>
                </c:pt>
                <c:pt idx="1290">
                  <c:v>-21</c:v>
                </c:pt>
                <c:pt idx="1291">
                  <c:v>-17</c:v>
                </c:pt>
                <c:pt idx="1292">
                  <c:v>-17</c:v>
                </c:pt>
                <c:pt idx="1293">
                  <c:v>-16</c:v>
                </c:pt>
                <c:pt idx="1294">
                  <c:v>-21</c:v>
                </c:pt>
                <c:pt idx="1295">
                  <c:v>-28</c:v>
                </c:pt>
                <c:pt idx="1296">
                  <c:v>-35</c:v>
                </c:pt>
                <c:pt idx="1297">
                  <c:v>-17</c:v>
                </c:pt>
                <c:pt idx="1298">
                  <c:v>-16</c:v>
                </c:pt>
                <c:pt idx="1299">
                  <c:v>-16</c:v>
                </c:pt>
                <c:pt idx="1300">
                  <c:v>-19</c:v>
                </c:pt>
                <c:pt idx="1301">
                  <c:v>-15</c:v>
                </c:pt>
                <c:pt idx="1302">
                  <c:v>-19</c:v>
                </c:pt>
                <c:pt idx="1303">
                  <c:v>-17</c:v>
                </c:pt>
                <c:pt idx="1304">
                  <c:v>-20</c:v>
                </c:pt>
                <c:pt idx="1305">
                  <c:v>-24</c:v>
                </c:pt>
                <c:pt idx="1306">
                  <c:v>-16</c:v>
                </c:pt>
                <c:pt idx="1307">
                  <c:v>-16</c:v>
                </c:pt>
                <c:pt idx="1308">
                  <c:v>-13</c:v>
                </c:pt>
                <c:pt idx="1309">
                  <c:v>-11</c:v>
                </c:pt>
                <c:pt idx="1310">
                  <c:v>-13</c:v>
                </c:pt>
                <c:pt idx="1311">
                  <c:v>-15</c:v>
                </c:pt>
                <c:pt idx="1312">
                  <c:v>-12</c:v>
                </c:pt>
                <c:pt idx="1313">
                  <c:v>-12</c:v>
                </c:pt>
                <c:pt idx="1314">
                  <c:v>-6</c:v>
                </c:pt>
                <c:pt idx="1315">
                  <c:v>-17</c:v>
                </c:pt>
                <c:pt idx="1316">
                  <c:v>-25</c:v>
                </c:pt>
                <c:pt idx="1317">
                  <c:v>-25</c:v>
                </c:pt>
                <c:pt idx="1318">
                  <c:v>-11</c:v>
                </c:pt>
                <c:pt idx="1319">
                  <c:v>-6</c:v>
                </c:pt>
                <c:pt idx="1320">
                  <c:v>-7</c:v>
                </c:pt>
                <c:pt idx="1321">
                  <c:v>-11</c:v>
                </c:pt>
                <c:pt idx="1322">
                  <c:v>-8</c:v>
                </c:pt>
                <c:pt idx="1323">
                  <c:v>-14</c:v>
                </c:pt>
                <c:pt idx="1324">
                  <c:v>-7</c:v>
                </c:pt>
                <c:pt idx="1325">
                  <c:v>-20</c:v>
                </c:pt>
                <c:pt idx="1326">
                  <c:v>-20</c:v>
                </c:pt>
                <c:pt idx="1327">
                  <c:v>-38</c:v>
                </c:pt>
                <c:pt idx="1328">
                  <c:v>-23</c:v>
                </c:pt>
                <c:pt idx="1329">
                  <c:v>-23</c:v>
                </c:pt>
                <c:pt idx="1330">
                  <c:v>-22</c:v>
                </c:pt>
                <c:pt idx="1331">
                  <c:v>-24</c:v>
                </c:pt>
                <c:pt idx="1332">
                  <c:v>-30</c:v>
                </c:pt>
                <c:pt idx="1333">
                  <c:v>-23</c:v>
                </c:pt>
                <c:pt idx="1334">
                  <c:v>-22</c:v>
                </c:pt>
                <c:pt idx="1335">
                  <c:v>-24</c:v>
                </c:pt>
                <c:pt idx="1336">
                  <c:v>-22</c:v>
                </c:pt>
                <c:pt idx="1337">
                  <c:v>-18</c:v>
                </c:pt>
                <c:pt idx="1338">
                  <c:v>-15</c:v>
                </c:pt>
                <c:pt idx="1339">
                  <c:v>-15</c:v>
                </c:pt>
                <c:pt idx="1340">
                  <c:v>-17</c:v>
                </c:pt>
                <c:pt idx="1341">
                  <c:v>-17</c:v>
                </c:pt>
                <c:pt idx="1342">
                  <c:v>-55</c:v>
                </c:pt>
                <c:pt idx="1343">
                  <c:v>-17</c:v>
                </c:pt>
                <c:pt idx="1344">
                  <c:v>-17</c:v>
                </c:pt>
                <c:pt idx="1345">
                  <c:v>-16</c:v>
                </c:pt>
                <c:pt idx="1346">
                  <c:v>-18</c:v>
                </c:pt>
                <c:pt idx="1347">
                  <c:v>-20</c:v>
                </c:pt>
                <c:pt idx="1348">
                  <c:v>-15</c:v>
                </c:pt>
                <c:pt idx="1349">
                  <c:v>-15</c:v>
                </c:pt>
                <c:pt idx="1350">
                  <c:v>-15</c:v>
                </c:pt>
                <c:pt idx="1351">
                  <c:v>-16</c:v>
                </c:pt>
                <c:pt idx="1352">
                  <c:v>-7</c:v>
                </c:pt>
                <c:pt idx="1353">
                  <c:v>2</c:v>
                </c:pt>
                <c:pt idx="1354">
                  <c:v>-19</c:v>
                </c:pt>
                <c:pt idx="1355">
                  <c:v>-18</c:v>
                </c:pt>
                <c:pt idx="1356">
                  <c:v>-15</c:v>
                </c:pt>
                <c:pt idx="1357">
                  <c:v>-15</c:v>
                </c:pt>
                <c:pt idx="1358">
                  <c:v>-11</c:v>
                </c:pt>
                <c:pt idx="1359">
                  <c:v>103</c:v>
                </c:pt>
                <c:pt idx="1360">
                  <c:v>-23</c:v>
                </c:pt>
                <c:pt idx="1361">
                  <c:v>-22</c:v>
                </c:pt>
                <c:pt idx="1362">
                  <c:v>-23</c:v>
                </c:pt>
                <c:pt idx="1363">
                  <c:v>-22</c:v>
                </c:pt>
                <c:pt idx="1364">
                  <c:v>-20</c:v>
                </c:pt>
                <c:pt idx="1365">
                  <c:v>-23</c:v>
                </c:pt>
                <c:pt idx="1366">
                  <c:v>-23</c:v>
                </c:pt>
                <c:pt idx="1367">
                  <c:v>-24</c:v>
                </c:pt>
                <c:pt idx="1368">
                  <c:v>-48</c:v>
                </c:pt>
                <c:pt idx="1369">
                  <c:v>-23</c:v>
                </c:pt>
                <c:pt idx="1370">
                  <c:v>-22</c:v>
                </c:pt>
                <c:pt idx="1371">
                  <c:v>-20</c:v>
                </c:pt>
                <c:pt idx="1372">
                  <c:v>-12</c:v>
                </c:pt>
                <c:pt idx="1373">
                  <c:v>-14</c:v>
                </c:pt>
                <c:pt idx="1374">
                  <c:v>-13</c:v>
                </c:pt>
                <c:pt idx="1375">
                  <c:v>-10</c:v>
                </c:pt>
                <c:pt idx="1376">
                  <c:v>-16</c:v>
                </c:pt>
                <c:pt idx="1377">
                  <c:v>-15</c:v>
                </c:pt>
                <c:pt idx="1378">
                  <c:v>-16</c:v>
                </c:pt>
                <c:pt idx="1379">
                  <c:v>-14</c:v>
                </c:pt>
                <c:pt idx="1380">
                  <c:v>-14</c:v>
                </c:pt>
                <c:pt idx="1381">
                  <c:v>-15</c:v>
                </c:pt>
                <c:pt idx="1382">
                  <c:v>-14</c:v>
                </c:pt>
                <c:pt idx="1383">
                  <c:v>-12</c:v>
                </c:pt>
                <c:pt idx="1384">
                  <c:v>-9</c:v>
                </c:pt>
                <c:pt idx="1385">
                  <c:v>-12</c:v>
                </c:pt>
                <c:pt idx="1386">
                  <c:v>-9</c:v>
                </c:pt>
                <c:pt idx="1387">
                  <c:v>-17</c:v>
                </c:pt>
                <c:pt idx="1388">
                  <c:v>-13</c:v>
                </c:pt>
                <c:pt idx="1389">
                  <c:v>-13</c:v>
                </c:pt>
                <c:pt idx="1390">
                  <c:v>-18</c:v>
                </c:pt>
                <c:pt idx="1391">
                  <c:v>-14</c:v>
                </c:pt>
                <c:pt idx="1392">
                  <c:v>-13</c:v>
                </c:pt>
                <c:pt idx="1393">
                  <c:v>-20</c:v>
                </c:pt>
                <c:pt idx="1394">
                  <c:v>-21</c:v>
                </c:pt>
                <c:pt idx="1395">
                  <c:v>-18</c:v>
                </c:pt>
                <c:pt idx="1396">
                  <c:v>-20</c:v>
                </c:pt>
                <c:pt idx="1397">
                  <c:v>-20</c:v>
                </c:pt>
                <c:pt idx="1398">
                  <c:v>-16</c:v>
                </c:pt>
                <c:pt idx="1399">
                  <c:v>-16</c:v>
                </c:pt>
                <c:pt idx="1400">
                  <c:v>-15</c:v>
                </c:pt>
                <c:pt idx="1401">
                  <c:v>-13</c:v>
                </c:pt>
                <c:pt idx="1402">
                  <c:v>-11</c:v>
                </c:pt>
                <c:pt idx="1403">
                  <c:v>-12</c:v>
                </c:pt>
                <c:pt idx="1404">
                  <c:v>-14</c:v>
                </c:pt>
                <c:pt idx="1405">
                  <c:v>-13</c:v>
                </c:pt>
                <c:pt idx="1406">
                  <c:v>-7</c:v>
                </c:pt>
                <c:pt idx="1407">
                  <c:v>-16</c:v>
                </c:pt>
                <c:pt idx="1408">
                  <c:v>-16</c:v>
                </c:pt>
                <c:pt idx="1409">
                  <c:v>-17</c:v>
                </c:pt>
                <c:pt idx="1410">
                  <c:v>-16</c:v>
                </c:pt>
                <c:pt idx="1411">
                  <c:v>-15</c:v>
                </c:pt>
                <c:pt idx="1412">
                  <c:v>-16</c:v>
                </c:pt>
                <c:pt idx="1413">
                  <c:v>-16</c:v>
                </c:pt>
                <c:pt idx="1414">
                  <c:v>-16</c:v>
                </c:pt>
                <c:pt idx="1415">
                  <c:v>-12</c:v>
                </c:pt>
                <c:pt idx="1416">
                  <c:v>-17</c:v>
                </c:pt>
                <c:pt idx="1417">
                  <c:v>-19</c:v>
                </c:pt>
                <c:pt idx="1418">
                  <c:v>-23</c:v>
                </c:pt>
                <c:pt idx="1419">
                  <c:v>-14</c:v>
                </c:pt>
                <c:pt idx="1420">
                  <c:v>-19</c:v>
                </c:pt>
                <c:pt idx="1421">
                  <c:v>-19</c:v>
                </c:pt>
                <c:pt idx="1422">
                  <c:v>-14</c:v>
                </c:pt>
                <c:pt idx="1423">
                  <c:v>-11</c:v>
                </c:pt>
                <c:pt idx="1424">
                  <c:v>-13</c:v>
                </c:pt>
                <c:pt idx="1425">
                  <c:v>-11</c:v>
                </c:pt>
                <c:pt idx="1426">
                  <c:v>-8</c:v>
                </c:pt>
                <c:pt idx="1427">
                  <c:v>-19</c:v>
                </c:pt>
                <c:pt idx="1428">
                  <c:v>-17</c:v>
                </c:pt>
                <c:pt idx="1429">
                  <c:v>-13</c:v>
                </c:pt>
                <c:pt idx="1430">
                  <c:v>-20</c:v>
                </c:pt>
                <c:pt idx="1431">
                  <c:v>-19</c:v>
                </c:pt>
                <c:pt idx="1432">
                  <c:v>-23</c:v>
                </c:pt>
                <c:pt idx="1433">
                  <c:v>-22</c:v>
                </c:pt>
                <c:pt idx="1434">
                  <c:v>-21</c:v>
                </c:pt>
                <c:pt idx="1435">
                  <c:v>-16</c:v>
                </c:pt>
                <c:pt idx="1436">
                  <c:v>-21</c:v>
                </c:pt>
                <c:pt idx="1437">
                  <c:v>-19</c:v>
                </c:pt>
                <c:pt idx="1438">
                  <c:v>-21</c:v>
                </c:pt>
                <c:pt idx="1439">
                  <c:v>-19</c:v>
                </c:pt>
                <c:pt idx="1440">
                  <c:v>-19</c:v>
                </c:pt>
                <c:pt idx="1441">
                  <c:v>-19</c:v>
                </c:pt>
                <c:pt idx="1442">
                  <c:v>-16</c:v>
                </c:pt>
                <c:pt idx="1443">
                  <c:v>-16</c:v>
                </c:pt>
                <c:pt idx="1444">
                  <c:v>-17</c:v>
                </c:pt>
                <c:pt idx="1445">
                  <c:v>-20</c:v>
                </c:pt>
                <c:pt idx="1446">
                  <c:v>-17</c:v>
                </c:pt>
                <c:pt idx="1447">
                  <c:v>-21</c:v>
                </c:pt>
                <c:pt idx="1448">
                  <c:v>-16</c:v>
                </c:pt>
                <c:pt idx="1449">
                  <c:v>-17</c:v>
                </c:pt>
                <c:pt idx="1450">
                  <c:v>-13</c:v>
                </c:pt>
                <c:pt idx="1451">
                  <c:v>-16</c:v>
                </c:pt>
                <c:pt idx="1452">
                  <c:v>-16</c:v>
                </c:pt>
                <c:pt idx="1453">
                  <c:v>-17</c:v>
                </c:pt>
                <c:pt idx="1454">
                  <c:v>-22</c:v>
                </c:pt>
                <c:pt idx="1455">
                  <c:v>-21</c:v>
                </c:pt>
                <c:pt idx="1456">
                  <c:v>-22</c:v>
                </c:pt>
                <c:pt idx="1457">
                  <c:v>-22</c:v>
                </c:pt>
                <c:pt idx="1458">
                  <c:v>-19</c:v>
                </c:pt>
                <c:pt idx="1459">
                  <c:v>-19</c:v>
                </c:pt>
                <c:pt idx="1460">
                  <c:v>-18</c:v>
                </c:pt>
                <c:pt idx="1461">
                  <c:v>-20</c:v>
                </c:pt>
                <c:pt idx="1462">
                  <c:v>-20</c:v>
                </c:pt>
                <c:pt idx="1463">
                  <c:v>-19</c:v>
                </c:pt>
                <c:pt idx="1464">
                  <c:v>-25</c:v>
                </c:pt>
                <c:pt idx="1465">
                  <c:v>-20</c:v>
                </c:pt>
                <c:pt idx="1466">
                  <c:v>-23</c:v>
                </c:pt>
                <c:pt idx="1467">
                  <c:v>-18</c:v>
                </c:pt>
                <c:pt idx="1468">
                  <c:v>-18</c:v>
                </c:pt>
                <c:pt idx="1469">
                  <c:v>-18</c:v>
                </c:pt>
                <c:pt idx="1470">
                  <c:v>-23</c:v>
                </c:pt>
                <c:pt idx="1471">
                  <c:v>-21</c:v>
                </c:pt>
                <c:pt idx="1472">
                  <c:v>-19</c:v>
                </c:pt>
                <c:pt idx="1473">
                  <c:v>-16</c:v>
                </c:pt>
                <c:pt idx="1474">
                  <c:v>-16</c:v>
                </c:pt>
                <c:pt idx="1475">
                  <c:v>-19</c:v>
                </c:pt>
                <c:pt idx="1476">
                  <c:v>-21</c:v>
                </c:pt>
                <c:pt idx="1477">
                  <c:v>-21</c:v>
                </c:pt>
                <c:pt idx="1478">
                  <c:v>-16</c:v>
                </c:pt>
                <c:pt idx="1479">
                  <c:v>-11</c:v>
                </c:pt>
                <c:pt idx="1480">
                  <c:v>-15</c:v>
                </c:pt>
                <c:pt idx="1481">
                  <c:v>-6</c:v>
                </c:pt>
                <c:pt idx="1482">
                  <c:v>-16</c:v>
                </c:pt>
                <c:pt idx="1483">
                  <c:v>-16</c:v>
                </c:pt>
                <c:pt idx="1484">
                  <c:v>-17</c:v>
                </c:pt>
                <c:pt idx="1485">
                  <c:v>-17</c:v>
                </c:pt>
                <c:pt idx="1486">
                  <c:v>-16</c:v>
                </c:pt>
                <c:pt idx="1487">
                  <c:v>-16</c:v>
                </c:pt>
                <c:pt idx="1488">
                  <c:v>-9</c:v>
                </c:pt>
                <c:pt idx="1489">
                  <c:v>-10</c:v>
                </c:pt>
                <c:pt idx="1490">
                  <c:v>-15</c:v>
                </c:pt>
                <c:pt idx="1491">
                  <c:v>-13</c:v>
                </c:pt>
                <c:pt idx="1492">
                  <c:v>-18</c:v>
                </c:pt>
                <c:pt idx="1493">
                  <c:v>-21</c:v>
                </c:pt>
                <c:pt idx="1494">
                  <c:v>-48</c:v>
                </c:pt>
                <c:pt idx="1495">
                  <c:v>-39</c:v>
                </c:pt>
                <c:pt idx="1496">
                  <c:v>-19</c:v>
                </c:pt>
                <c:pt idx="1497">
                  <c:v>-22</c:v>
                </c:pt>
                <c:pt idx="1498">
                  <c:v>-22</c:v>
                </c:pt>
                <c:pt idx="1499">
                  <c:v>-24</c:v>
                </c:pt>
                <c:pt idx="1500">
                  <c:v>-21</c:v>
                </c:pt>
                <c:pt idx="1501">
                  <c:v>-20</c:v>
                </c:pt>
                <c:pt idx="1502">
                  <c:v>-23</c:v>
                </c:pt>
                <c:pt idx="1503">
                  <c:v>-21</c:v>
                </c:pt>
                <c:pt idx="1504">
                  <c:v>-34</c:v>
                </c:pt>
                <c:pt idx="1505">
                  <c:v>-35</c:v>
                </c:pt>
                <c:pt idx="1506">
                  <c:v>-24</c:v>
                </c:pt>
                <c:pt idx="1507">
                  <c:v>-25</c:v>
                </c:pt>
                <c:pt idx="1508">
                  <c:v>-20</c:v>
                </c:pt>
                <c:pt idx="1509">
                  <c:v>-24</c:v>
                </c:pt>
                <c:pt idx="1510">
                  <c:v>-72</c:v>
                </c:pt>
                <c:pt idx="1511">
                  <c:v>-64</c:v>
                </c:pt>
                <c:pt idx="1512">
                  <c:v>-20</c:v>
                </c:pt>
                <c:pt idx="1513">
                  <c:v>-26</c:v>
                </c:pt>
                <c:pt idx="1514">
                  <c:v>-19</c:v>
                </c:pt>
                <c:pt idx="1515">
                  <c:v>-23</c:v>
                </c:pt>
                <c:pt idx="1516">
                  <c:v>-22</c:v>
                </c:pt>
                <c:pt idx="1517">
                  <c:v>-22</c:v>
                </c:pt>
                <c:pt idx="1518">
                  <c:v>-8</c:v>
                </c:pt>
                <c:pt idx="1519">
                  <c:v>-4</c:v>
                </c:pt>
                <c:pt idx="1520">
                  <c:v>-17</c:v>
                </c:pt>
                <c:pt idx="1521">
                  <c:v>-17</c:v>
                </c:pt>
                <c:pt idx="1522">
                  <c:v>-21</c:v>
                </c:pt>
                <c:pt idx="1523">
                  <c:v>-16</c:v>
                </c:pt>
                <c:pt idx="1524">
                  <c:v>-1</c:v>
                </c:pt>
                <c:pt idx="1525">
                  <c:v>-14</c:v>
                </c:pt>
                <c:pt idx="1526">
                  <c:v>-14</c:v>
                </c:pt>
                <c:pt idx="1527">
                  <c:v>-19</c:v>
                </c:pt>
                <c:pt idx="1528">
                  <c:v>-16</c:v>
                </c:pt>
                <c:pt idx="1529">
                  <c:v>-19</c:v>
                </c:pt>
                <c:pt idx="1530">
                  <c:v>-18</c:v>
                </c:pt>
                <c:pt idx="1531">
                  <c:v>-22</c:v>
                </c:pt>
                <c:pt idx="1532">
                  <c:v>-17</c:v>
                </c:pt>
                <c:pt idx="1533">
                  <c:v>-15</c:v>
                </c:pt>
                <c:pt idx="1534">
                  <c:v>-12</c:v>
                </c:pt>
                <c:pt idx="1535">
                  <c:v>-16</c:v>
                </c:pt>
                <c:pt idx="1536">
                  <c:v>-15</c:v>
                </c:pt>
                <c:pt idx="1537">
                  <c:v>-15</c:v>
                </c:pt>
                <c:pt idx="1538">
                  <c:v>-23</c:v>
                </c:pt>
                <c:pt idx="1539">
                  <c:v>-29</c:v>
                </c:pt>
                <c:pt idx="1540">
                  <c:v>-21</c:v>
                </c:pt>
                <c:pt idx="1541">
                  <c:v>-20</c:v>
                </c:pt>
                <c:pt idx="1542">
                  <c:v>-18</c:v>
                </c:pt>
                <c:pt idx="1543">
                  <c:v>-17</c:v>
                </c:pt>
                <c:pt idx="1544">
                  <c:v>-19</c:v>
                </c:pt>
                <c:pt idx="1545">
                  <c:v>-20</c:v>
                </c:pt>
                <c:pt idx="1546">
                  <c:v>-56</c:v>
                </c:pt>
                <c:pt idx="1547">
                  <c:v>-26</c:v>
                </c:pt>
                <c:pt idx="1548">
                  <c:v>-22</c:v>
                </c:pt>
                <c:pt idx="1549">
                  <c:v>-21</c:v>
                </c:pt>
                <c:pt idx="1550">
                  <c:v>77</c:v>
                </c:pt>
                <c:pt idx="1551">
                  <c:v>-82</c:v>
                </c:pt>
                <c:pt idx="1552">
                  <c:v>-28</c:v>
                </c:pt>
                <c:pt idx="1553">
                  <c:v>-25</c:v>
                </c:pt>
                <c:pt idx="1554">
                  <c:v>-25</c:v>
                </c:pt>
                <c:pt idx="1555">
                  <c:v>-27</c:v>
                </c:pt>
                <c:pt idx="1556">
                  <c:v>-15</c:v>
                </c:pt>
                <c:pt idx="1557">
                  <c:v>-21</c:v>
                </c:pt>
                <c:pt idx="1558">
                  <c:v>-19</c:v>
                </c:pt>
                <c:pt idx="1559">
                  <c:v>-18</c:v>
                </c:pt>
                <c:pt idx="1560">
                  <c:v>-25</c:v>
                </c:pt>
                <c:pt idx="1561">
                  <c:v>-21</c:v>
                </c:pt>
                <c:pt idx="1562">
                  <c:v>-23</c:v>
                </c:pt>
                <c:pt idx="1563">
                  <c:v>-18</c:v>
                </c:pt>
                <c:pt idx="1564">
                  <c:v>-16</c:v>
                </c:pt>
                <c:pt idx="1565">
                  <c:v>-24</c:v>
                </c:pt>
                <c:pt idx="1566">
                  <c:v>-22</c:v>
                </c:pt>
                <c:pt idx="1567">
                  <c:v>-25</c:v>
                </c:pt>
                <c:pt idx="1568">
                  <c:v>-20</c:v>
                </c:pt>
                <c:pt idx="1569">
                  <c:v>-20</c:v>
                </c:pt>
                <c:pt idx="1570">
                  <c:v>-20</c:v>
                </c:pt>
                <c:pt idx="1571">
                  <c:v>-13</c:v>
                </c:pt>
                <c:pt idx="1572">
                  <c:v>-19</c:v>
                </c:pt>
                <c:pt idx="1573">
                  <c:v>-19</c:v>
                </c:pt>
                <c:pt idx="1574">
                  <c:v>-14</c:v>
                </c:pt>
                <c:pt idx="1575">
                  <c:v>-15</c:v>
                </c:pt>
                <c:pt idx="1576">
                  <c:v>-16</c:v>
                </c:pt>
                <c:pt idx="1577">
                  <c:v>-18</c:v>
                </c:pt>
                <c:pt idx="1578">
                  <c:v>-15</c:v>
                </c:pt>
                <c:pt idx="1579">
                  <c:v>-18</c:v>
                </c:pt>
                <c:pt idx="1580">
                  <c:v>-18</c:v>
                </c:pt>
                <c:pt idx="1581">
                  <c:v>-12</c:v>
                </c:pt>
                <c:pt idx="1582">
                  <c:v>-15</c:v>
                </c:pt>
                <c:pt idx="1583">
                  <c:v>-17</c:v>
                </c:pt>
                <c:pt idx="1584">
                  <c:v>-15</c:v>
                </c:pt>
                <c:pt idx="1585">
                  <c:v>-24</c:v>
                </c:pt>
                <c:pt idx="1586">
                  <c:v>-22</c:v>
                </c:pt>
                <c:pt idx="1587">
                  <c:v>-3</c:v>
                </c:pt>
                <c:pt idx="1588">
                  <c:v>-24</c:v>
                </c:pt>
                <c:pt idx="1589">
                  <c:v>-19</c:v>
                </c:pt>
                <c:pt idx="1590">
                  <c:v>-25</c:v>
                </c:pt>
                <c:pt idx="1591">
                  <c:v>-17</c:v>
                </c:pt>
                <c:pt idx="1592">
                  <c:v>-14</c:v>
                </c:pt>
                <c:pt idx="1593">
                  <c:v>-38</c:v>
                </c:pt>
                <c:pt idx="1594">
                  <c:v>-32</c:v>
                </c:pt>
                <c:pt idx="1595">
                  <c:v>-31</c:v>
                </c:pt>
                <c:pt idx="1596">
                  <c:v>-40</c:v>
                </c:pt>
                <c:pt idx="1597">
                  <c:v>-26</c:v>
                </c:pt>
                <c:pt idx="1598">
                  <c:v>-28</c:v>
                </c:pt>
                <c:pt idx="1599">
                  <c:v>-23</c:v>
                </c:pt>
                <c:pt idx="1600">
                  <c:v>-22</c:v>
                </c:pt>
                <c:pt idx="1601">
                  <c:v>-23</c:v>
                </c:pt>
                <c:pt idx="1602">
                  <c:v>-25</c:v>
                </c:pt>
                <c:pt idx="1603">
                  <c:v>-23</c:v>
                </c:pt>
                <c:pt idx="1604">
                  <c:v>-30</c:v>
                </c:pt>
                <c:pt idx="1605">
                  <c:v>-24</c:v>
                </c:pt>
                <c:pt idx="1606">
                  <c:v>-24</c:v>
                </c:pt>
                <c:pt idx="1607">
                  <c:v>-23</c:v>
                </c:pt>
                <c:pt idx="1608">
                  <c:v>-24</c:v>
                </c:pt>
                <c:pt idx="1609">
                  <c:v>-28</c:v>
                </c:pt>
                <c:pt idx="1610">
                  <c:v>-25</c:v>
                </c:pt>
                <c:pt idx="1611">
                  <c:v>-21</c:v>
                </c:pt>
                <c:pt idx="1612">
                  <c:v>-26</c:v>
                </c:pt>
                <c:pt idx="1613">
                  <c:v>-22</c:v>
                </c:pt>
                <c:pt idx="1614">
                  <c:v>-18</c:v>
                </c:pt>
                <c:pt idx="1615">
                  <c:v>-24</c:v>
                </c:pt>
                <c:pt idx="1616">
                  <c:v>-30</c:v>
                </c:pt>
                <c:pt idx="1617">
                  <c:v>-23</c:v>
                </c:pt>
                <c:pt idx="1618">
                  <c:v>-18</c:v>
                </c:pt>
                <c:pt idx="1619">
                  <c:v>-19</c:v>
                </c:pt>
                <c:pt idx="1620">
                  <c:v>-14</c:v>
                </c:pt>
                <c:pt idx="1621">
                  <c:v>-19</c:v>
                </c:pt>
                <c:pt idx="1622">
                  <c:v>-17</c:v>
                </c:pt>
                <c:pt idx="1623">
                  <c:v>-16</c:v>
                </c:pt>
                <c:pt idx="1624">
                  <c:v>47</c:v>
                </c:pt>
                <c:pt idx="1625">
                  <c:v>-18</c:v>
                </c:pt>
                <c:pt idx="1626">
                  <c:v>-23</c:v>
                </c:pt>
                <c:pt idx="1627">
                  <c:v>-29</c:v>
                </c:pt>
                <c:pt idx="1628">
                  <c:v>-26</c:v>
                </c:pt>
                <c:pt idx="1629">
                  <c:v>-32</c:v>
                </c:pt>
                <c:pt idx="1630">
                  <c:v>-22</c:v>
                </c:pt>
                <c:pt idx="1631">
                  <c:v>-11</c:v>
                </c:pt>
                <c:pt idx="1632">
                  <c:v>-29</c:v>
                </c:pt>
                <c:pt idx="1633">
                  <c:v>-29</c:v>
                </c:pt>
                <c:pt idx="1634">
                  <c:v>-30</c:v>
                </c:pt>
                <c:pt idx="1635">
                  <c:v>-24</c:v>
                </c:pt>
                <c:pt idx="1636">
                  <c:v>-21</c:v>
                </c:pt>
                <c:pt idx="1637">
                  <c:v>-21</c:v>
                </c:pt>
                <c:pt idx="1638">
                  <c:v>-27</c:v>
                </c:pt>
                <c:pt idx="1639">
                  <c:v>-14</c:v>
                </c:pt>
                <c:pt idx="1640">
                  <c:v>-17</c:v>
                </c:pt>
                <c:pt idx="1641">
                  <c:v>-19</c:v>
                </c:pt>
                <c:pt idx="1642">
                  <c:v>-14</c:v>
                </c:pt>
                <c:pt idx="1643">
                  <c:v>-23</c:v>
                </c:pt>
                <c:pt idx="1644">
                  <c:v>-21</c:v>
                </c:pt>
                <c:pt idx="1645">
                  <c:v>-22</c:v>
                </c:pt>
                <c:pt idx="1646">
                  <c:v>-20</c:v>
                </c:pt>
                <c:pt idx="1647">
                  <c:v>-20</c:v>
                </c:pt>
                <c:pt idx="1648">
                  <c:v>-27</c:v>
                </c:pt>
                <c:pt idx="1649">
                  <c:v>-20</c:v>
                </c:pt>
                <c:pt idx="1650">
                  <c:v>-21</c:v>
                </c:pt>
                <c:pt idx="1651">
                  <c:v>-10</c:v>
                </c:pt>
                <c:pt idx="1652">
                  <c:v>-12</c:v>
                </c:pt>
                <c:pt idx="1653">
                  <c:v>-25</c:v>
                </c:pt>
                <c:pt idx="1654">
                  <c:v>-28</c:v>
                </c:pt>
                <c:pt idx="1655">
                  <c:v>-20</c:v>
                </c:pt>
                <c:pt idx="1656">
                  <c:v>-21</c:v>
                </c:pt>
                <c:pt idx="1657">
                  <c:v>-14</c:v>
                </c:pt>
                <c:pt idx="1658">
                  <c:v>-24</c:v>
                </c:pt>
                <c:pt idx="1659">
                  <c:v>-28</c:v>
                </c:pt>
                <c:pt idx="1660">
                  <c:v>-28</c:v>
                </c:pt>
                <c:pt idx="1661">
                  <c:v>-35</c:v>
                </c:pt>
                <c:pt idx="1662">
                  <c:v>-18</c:v>
                </c:pt>
                <c:pt idx="1663">
                  <c:v>-26</c:v>
                </c:pt>
                <c:pt idx="1664">
                  <c:v>-21</c:v>
                </c:pt>
                <c:pt idx="1665">
                  <c:v>-19</c:v>
                </c:pt>
                <c:pt idx="1666">
                  <c:v>-15</c:v>
                </c:pt>
                <c:pt idx="1667">
                  <c:v>-21</c:v>
                </c:pt>
                <c:pt idx="1668">
                  <c:v>-29</c:v>
                </c:pt>
                <c:pt idx="1669">
                  <c:v>-26</c:v>
                </c:pt>
                <c:pt idx="1670">
                  <c:v>-22</c:v>
                </c:pt>
                <c:pt idx="1671">
                  <c:v>-31</c:v>
                </c:pt>
                <c:pt idx="1672">
                  <c:v>-26</c:v>
                </c:pt>
                <c:pt idx="1673">
                  <c:v>-18</c:v>
                </c:pt>
                <c:pt idx="1674">
                  <c:v>-18</c:v>
                </c:pt>
                <c:pt idx="1675">
                  <c:v>-17</c:v>
                </c:pt>
                <c:pt idx="1676">
                  <c:v>-20</c:v>
                </c:pt>
                <c:pt idx="1677">
                  <c:v>-17</c:v>
                </c:pt>
                <c:pt idx="1678">
                  <c:v>-18</c:v>
                </c:pt>
                <c:pt idx="1679">
                  <c:v>-29</c:v>
                </c:pt>
                <c:pt idx="1680">
                  <c:v>-12</c:v>
                </c:pt>
                <c:pt idx="1681">
                  <c:v>-13</c:v>
                </c:pt>
                <c:pt idx="1682">
                  <c:v>-11</c:v>
                </c:pt>
                <c:pt idx="1683">
                  <c:v>-13</c:v>
                </c:pt>
                <c:pt idx="1684">
                  <c:v>-12</c:v>
                </c:pt>
                <c:pt idx="1685">
                  <c:v>-16</c:v>
                </c:pt>
                <c:pt idx="1686">
                  <c:v>-16</c:v>
                </c:pt>
                <c:pt idx="1687">
                  <c:v>-13</c:v>
                </c:pt>
                <c:pt idx="1688">
                  <c:v>-15</c:v>
                </c:pt>
                <c:pt idx="1689">
                  <c:v>-12</c:v>
                </c:pt>
                <c:pt idx="1690">
                  <c:v>-15</c:v>
                </c:pt>
                <c:pt idx="1691">
                  <c:v>-13</c:v>
                </c:pt>
                <c:pt idx="1692">
                  <c:v>-13</c:v>
                </c:pt>
                <c:pt idx="1693">
                  <c:v>-9</c:v>
                </c:pt>
                <c:pt idx="1694">
                  <c:v>-16</c:v>
                </c:pt>
                <c:pt idx="1695">
                  <c:v>-9</c:v>
                </c:pt>
                <c:pt idx="1696">
                  <c:v>-10</c:v>
                </c:pt>
                <c:pt idx="1697">
                  <c:v>-12</c:v>
                </c:pt>
                <c:pt idx="1698">
                  <c:v>-8</c:v>
                </c:pt>
                <c:pt idx="1699">
                  <c:v>-12</c:v>
                </c:pt>
                <c:pt idx="1700">
                  <c:v>-11</c:v>
                </c:pt>
                <c:pt idx="1701">
                  <c:v>-9</c:v>
                </c:pt>
                <c:pt idx="1702">
                  <c:v>-10</c:v>
                </c:pt>
                <c:pt idx="1703">
                  <c:v>-13</c:v>
                </c:pt>
                <c:pt idx="1704">
                  <c:v>-13</c:v>
                </c:pt>
                <c:pt idx="1705">
                  <c:v>-13</c:v>
                </c:pt>
                <c:pt idx="1706">
                  <c:v>-15</c:v>
                </c:pt>
                <c:pt idx="1707">
                  <c:v>-15</c:v>
                </c:pt>
                <c:pt idx="1708">
                  <c:v>-13</c:v>
                </c:pt>
                <c:pt idx="1709">
                  <c:v>-30</c:v>
                </c:pt>
                <c:pt idx="1710">
                  <c:v>-12</c:v>
                </c:pt>
                <c:pt idx="1711">
                  <c:v>-12</c:v>
                </c:pt>
                <c:pt idx="1712">
                  <c:v>-14</c:v>
                </c:pt>
                <c:pt idx="1713">
                  <c:v>-43</c:v>
                </c:pt>
                <c:pt idx="1714">
                  <c:v>-12</c:v>
                </c:pt>
                <c:pt idx="1715">
                  <c:v>-15</c:v>
                </c:pt>
                <c:pt idx="1716">
                  <c:v>-14</c:v>
                </c:pt>
                <c:pt idx="1717">
                  <c:v>-11</c:v>
                </c:pt>
                <c:pt idx="1718">
                  <c:v>-12</c:v>
                </c:pt>
                <c:pt idx="1719">
                  <c:v>-12</c:v>
                </c:pt>
                <c:pt idx="1720">
                  <c:v>-11</c:v>
                </c:pt>
                <c:pt idx="1721">
                  <c:v>-13</c:v>
                </c:pt>
                <c:pt idx="1722">
                  <c:v>-17</c:v>
                </c:pt>
                <c:pt idx="1723">
                  <c:v>-14</c:v>
                </c:pt>
                <c:pt idx="1724">
                  <c:v>-15</c:v>
                </c:pt>
                <c:pt idx="1725">
                  <c:v>-15</c:v>
                </c:pt>
                <c:pt idx="1726">
                  <c:v>-15</c:v>
                </c:pt>
                <c:pt idx="1727">
                  <c:v>-13</c:v>
                </c:pt>
                <c:pt idx="1728">
                  <c:v>-14</c:v>
                </c:pt>
                <c:pt idx="1729">
                  <c:v>-15</c:v>
                </c:pt>
                <c:pt idx="1730">
                  <c:v>-21</c:v>
                </c:pt>
                <c:pt idx="1731">
                  <c:v>-17</c:v>
                </c:pt>
                <c:pt idx="1732">
                  <c:v>-12</c:v>
                </c:pt>
                <c:pt idx="1733">
                  <c:v>-11</c:v>
                </c:pt>
                <c:pt idx="1734">
                  <c:v>-15</c:v>
                </c:pt>
                <c:pt idx="1735">
                  <c:v>-17</c:v>
                </c:pt>
                <c:pt idx="1736">
                  <c:v>-13</c:v>
                </c:pt>
                <c:pt idx="1737">
                  <c:v>-13</c:v>
                </c:pt>
                <c:pt idx="1738">
                  <c:v>-15</c:v>
                </c:pt>
                <c:pt idx="1739">
                  <c:v>-14</c:v>
                </c:pt>
                <c:pt idx="1740">
                  <c:v>-20</c:v>
                </c:pt>
                <c:pt idx="1741">
                  <c:v>-15</c:v>
                </c:pt>
                <c:pt idx="1742">
                  <c:v>-16</c:v>
                </c:pt>
                <c:pt idx="1743">
                  <c:v>-18</c:v>
                </c:pt>
                <c:pt idx="1744">
                  <c:v>-17</c:v>
                </c:pt>
                <c:pt idx="1745">
                  <c:v>-14</c:v>
                </c:pt>
                <c:pt idx="1746">
                  <c:v>-13</c:v>
                </c:pt>
                <c:pt idx="1747">
                  <c:v>-17</c:v>
                </c:pt>
                <c:pt idx="1748">
                  <c:v>-16</c:v>
                </c:pt>
                <c:pt idx="1749">
                  <c:v>-15</c:v>
                </c:pt>
                <c:pt idx="1750">
                  <c:v>-20</c:v>
                </c:pt>
                <c:pt idx="1751">
                  <c:v>-53</c:v>
                </c:pt>
                <c:pt idx="1752">
                  <c:v>-12</c:v>
                </c:pt>
                <c:pt idx="1753">
                  <c:v>-10</c:v>
                </c:pt>
                <c:pt idx="1754">
                  <c:v>-11</c:v>
                </c:pt>
                <c:pt idx="1755">
                  <c:v>-13</c:v>
                </c:pt>
                <c:pt idx="1756">
                  <c:v>-10</c:v>
                </c:pt>
                <c:pt idx="1757">
                  <c:v>-11</c:v>
                </c:pt>
                <c:pt idx="1758">
                  <c:v>-12</c:v>
                </c:pt>
                <c:pt idx="1759">
                  <c:v>-12</c:v>
                </c:pt>
                <c:pt idx="1760">
                  <c:v>-19</c:v>
                </c:pt>
                <c:pt idx="1761">
                  <c:v>-18</c:v>
                </c:pt>
                <c:pt idx="1762">
                  <c:v>-17</c:v>
                </c:pt>
                <c:pt idx="1763">
                  <c:v>-13</c:v>
                </c:pt>
                <c:pt idx="1764">
                  <c:v>-3</c:v>
                </c:pt>
                <c:pt idx="1765">
                  <c:v>-7</c:v>
                </c:pt>
                <c:pt idx="1766">
                  <c:v>-7</c:v>
                </c:pt>
                <c:pt idx="1767">
                  <c:v>-8</c:v>
                </c:pt>
                <c:pt idx="1768">
                  <c:v>-5</c:v>
                </c:pt>
                <c:pt idx="1769">
                  <c:v>-9</c:v>
                </c:pt>
                <c:pt idx="1770">
                  <c:v>-10</c:v>
                </c:pt>
                <c:pt idx="1771">
                  <c:v>-9</c:v>
                </c:pt>
                <c:pt idx="1772">
                  <c:v>-6</c:v>
                </c:pt>
                <c:pt idx="1773">
                  <c:v>-5</c:v>
                </c:pt>
                <c:pt idx="1774">
                  <c:v>-15</c:v>
                </c:pt>
                <c:pt idx="1775">
                  <c:v>-12</c:v>
                </c:pt>
                <c:pt idx="1776">
                  <c:v>-14</c:v>
                </c:pt>
                <c:pt idx="1777">
                  <c:v>-14</c:v>
                </c:pt>
                <c:pt idx="1778">
                  <c:v>-12</c:v>
                </c:pt>
                <c:pt idx="1779">
                  <c:v>-14</c:v>
                </c:pt>
                <c:pt idx="1780">
                  <c:v>-10</c:v>
                </c:pt>
                <c:pt idx="1781">
                  <c:v>-13</c:v>
                </c:pt>
                <c:pt idx="1782">
                  <c:v>-12</c:v>
                </c:pt>
                <c:pt idx="1783">
                  <c:v>-11</c:v>
                </c:pt>
                <c:pt idx="1784">
                  <c:v>-16</c:v>
                </c:pt>
                <c:pt idx="1785">
                  <c:v>-12</c:v>
                </c:pt>
                <c:pt idx="1786">
                  <c:v>-13</c:v>
                </c:pt>
                <c:pt idx="1787">
                  <c:v>-12</c:v>
                </c:pt>
                <c:pt idx="1788">
                  <c:v>-12</c:v>
                </c:pt>
                <c:pt idx="1789">
                  <c:v>-12</c:v>
                </c:pt>
                <c:pt idx="1790">
                  <c:v>-11</c:v>
                </c:pt>
                <c:pt idx="1791">
                  <c:v>-10</c:v>
                </c:pt>
                <c:pt idx="1792">
                  <c:v>-12</c:v>
                </c:pt>
                <c:pt idx="1793">
                  <c:v>-11</c:v>
                </c:pt>
                <c:pt idx="1794">
                  <c:v>-16</c:v>
                </c:pt>
                <c:pt idx="1795">
                  <c:v>-14</c:v>
                </c:pt>
                <c:pt idx="1796">
                  <c:v>-14</c:v>
                </c:pt>
                <c:pt idx="1797">
                  <c:v>-10</c:v>
                </c:pt>
                <c:pt idx="1798">
                  <c:v>-22</c:v>
                </c:pt>
                <c:pt idx="1799">
                  <c:v>-19</c:v>
                </c:pt>
                <c:pt idx="1800">
                  <c:v>-15</c:v>
                </c:pt>
                <c:pt idx="1801">
                  <c:v>-17</c:v>
                </c:pt>
                <c:pt idx="1802">
                  <c:v>-13</c:v>
                </c:pt>
                <c:pt idx="1803">
                  <c:v>-15</c:v>
                </c:pt>
                <c:pt idx="1804">
                  <c:v>-22</c:v>
                </c:pt>
                <c:pt idx="1805">
                  <c:v>-25</c:v>
                </c:pt>
                <c:pt idx="1806">
                  <c:v>-25</c:v>
                </c:pt>
                <c:pt idx="1807">
                  <c:v>-21</c:v>
                </c:pt>
                <c:pt idx="1808">
                  <c:v>-20</c:v>
                </c:pt>
                <c:pt idx="1809">
                  <c:v>-16</c:v>
                </c:pt>
                <c:pt idx="1810">
                  <c:v>-10</c:v>
                </c:pt>
                <c:pt idx="1811">
                  <c:v>-11</c:v>
                </c:pt>
                <c:pt idx="1812">
                  <c:v>-12</c:v>
                </c:pt>
                <c:pt idx="1813">
                  <c:v>-15</c:v>
                </c:pt>
                <c:pt idx="1814">
                  <c:v>-14</c:v>
                </c:pt>
                <c:pt idx="1815">
                  <c:v>-11</c:v>
                </c:pt>
                <c:pt idx="1816">
                  <c:v>-19</c:v>
                </c:pt>
                <c:pt idx="1817">
                  <c:v>-21</c:v>
                </c:pt>
                <c:pt idx="1818">
                  <c:v>-17</c:v>
                </c:pt>
                <c:pt idx="1819">
                  <c:v>-16</c:v>
                </c:pt>
                <c:pt idx="1820">
                  <c:v>-15</c:v>
                </c:pt>
                <c:pt idx="1821">
                  <c:v>-12</c:v>
                </c:pt>
                <c:pt idx="1822">
                  <c:v>-13</c:v>
                </c:pt>
                <c:pt idx="1823">
                  <c:v>-8</c:v>
                </c:pt>
                <c:pt idx="1824">
                  <c:v>-7</c:v>
                </c:pt>
                <c:pt idx="1825">
                  <c:v>-6</c:v>
                </c:pt>
                <c:pt idx="1826">
                  <c:v>-9</c:v>
                </c:pt>
                <c:pt idx="1827">
                  <c:v>-10</c:v>
                </c:pt>
                <c:pt idx="1828">
                  <c:v>-14</c:v>
                </c:pt>
                <c:pt idx="1829">
                  <c:v>-14</c:v>
                </c:pt>
                <c:pt idx="1830">
                  <c:v>-13</c:v>
                </c:pt>
                <c:pt idx="1831">
                  <c:v>-14</c:v>
                </c:pt>
                <c:pt idx="1832">
                  <c:v>-15</c:v>
                </c:pt>
                <c:pt idx="1833">
                  <c:v>-12</c:v>
                </c:pt>
                <c:pt idx="1834">
                  <c:v>-13</c:v>
                </c:pt>
                <c:pt idx="1835">
                  <c:v>-10</c:v>
                </c:pt>
                <c:pt idx="1836">
                  <c:v>-10</c:v>
                </c:pt>
                <c:pt idx="1837">
                  <c:v>-14</c:v>
                </c:pt>
                <c:pt idx="1838">
                  <c:v>-13</c:v>
                </c:pt>
                <c:pt idx="1839">
                  <c:v>-13</c:v>
                </c:pt>
                <c:pt idx="1840">
                  <c:v>-11</c:v>
                </c:pt>
                <c:pt idx="1841">
                  <c:v>-17</c:v>
                </c:pt>
                <c:pt idx="1842">
                  <c:v>-13</c:v>
                </c:pt>
                <c:pt idx="1843">
                  <c:v>-16</c:v>
                </c:pt>
                <c:pt idx="1844">
                  <c:v>-17</c:v>
                </c:pt>
                <c:pt idx="1845">
                  <c:v>-13</c:v>
                </c:pt>
                <c:pt idx="1846">
                  <c:v>-11</c:v>
                </c:pt>
                <c:pt idx="1847">
                  <c:v>-17</c:v>
                </c:pt>
                <c:pt idx="1848">
                  <c:v>-16</c:v>
                </c:pt>
                <c:pt idx="1849">
                  <c:v>-14</c:v>
                </c:pt>
                <c:pt idx="1850">
                  <c:v>-15</c:v>
                </c:pt>
                <c:pt idx="1851">
                  <c:v>-20</c:v>
                </c:pt>
                <c:pt idx="1852">
                  <c:v>-15</c:v>
                </c:pt>
                <c:pt idx="1853">
                  <c:v>-4</c:v>
                </c:pt>
                <c:pt idx="1854">
                  <c:v>-7</c:v>
                </c:pt>
                <c:pt idx="1855">
                  <c:v>-7</c:v>
                </c:pt>
                <c:pt idx="1856">
                  <c:v>-12</c:v>
                </c:pt>
                <c:pt idx="1857">
                  <c:v>-16</c:v>
                </c:pt>
                <c:pt idx="1858">
                  <c:v>-14</c:v>
                </c:pt>
                <c:pt idx="1859">
                  <c:v>-12</c:v>
                </c:pt>
                <c:pt idx="1860">
                  <c:v>-12</c:v>
                </c:pt>
                <c:pt idx="1861">
                  <c:v>-11</c:v>
                </c:pt>
                <c:pt idx="1862">
                  <c:v>-11</c:v>
                </c:pt>
                <c:pt idx="1863">
                  <c:v>-13</c:v>
                </c:pt>
                <c:pt idx="1864">
                  <c:v>-15</c:v>
                </c:pt>
                <c:pt idx="1865">
                  <c:v>-12</c:v>
                </c:pt>
                <c:pt idx="1866">
                  <c:v>-14</c:v>
                </c:pt>
                <c:pt idx="1867">
                  <c:v>-14</c:v>
                </c:pt>
                <c:pt idx="1868">
                  <c:v>-17</c:v>
                </c:pt>
                <c:pt idx="1869">
                  <c:v>-16</c:v>
                </c:pt>
                <c:pt idx="1870">
                  <c:v>-16</c:v>
                </c:pt>
                <c:pt idx="1871">
                  <c:v>-17</c:v>
                </c:pt>
                <c:pt idx="1872">
                  <c:v>-15</c:v>
                </c:pt>
                <c:pt idx="1873">
                  <c:v>-14</c:v>
                </c:pt>
                <c:pt idx="1874">
                  <c:v>-12</c:v>
                </c:pt>
                <c:pt idx="1875">
                  <c:v>-20</c:v>
                </c:pt>
                <c:pt idx="1876">
                  <c:v>-17</c:v>
                </c:pt>
                <c:pt idx="1877">
                  <c:v>-23</c:v>
                </c:pt>
                <c:pt idx="1878">
                  <c:v>-17</c:v>
                </c:pt>
                <c:pt idx="1879">
                  <c:v>-16</c:v>
                </c:pt>
                <c:pt idx="1880">
                  <c:v>-15</c:v>
                </c:pt>
                <c:pt idx="1881">
                  <c:v>-22</c:v>
                </c:pt>
                <c:pt idx="1882">
                  <c:v>-13</c:v>
                </c:pt>
                <c:pt idx="1883">
                  <c:v>-14</c:v>
                </c:pt>
                <c:pt idx="1884">
                  <c:v>-13</c:v>
                </c:pt>
                <c:pt idx="1885">
                  <c:v>-12</c:v>
                </c:pt>
                <c:pt idx="1886">
                  <c:v>-15</c:v>
                </c:pt>
                <c:pt idx="1887">
                  <c:v>-15</c:v>
                </c:pt>
                <c:pt idx="1888">
                  <c:v>-15</c:v>
                </c:pt>
                <c:pt idx="1889">
                  <c:v>-15</c:v>
                </c:pt>
                <c:pt idx="1890">
                  <c:v>-22</c:v>
                </c:pt>
                <c:pt idx="1891">
                  <c:v>-15</c:v>
                </c:pt>
                <c:pt idx="1892">
                  <c:v>-3</c:v>
                </c:pt>
                <c:pt idx="1893">
                  <c:v>-6</c:v>
                </c:pt>
                <c:pt idx="1894">
                  <c:v>-2</c:v>
                </c:pt>
                <c:pt idx="1895">
                  <c:v>-18</c:v>
                </c:pt>
                <c:pt idx="1896">
                  <c:v>-16</c:v>
                </c:pt>
                <c:pt idx="1897">
                  <c:v>-14</c:v>
                </c:pt>
                <c:pt idx="1898">
                  <c:v>-13</c:v>
                </c:pt>
                <c:pt idx="1899">
                  <c:v>-12</c:v>
                </c:pt>
                <c:pt idx="1900">
                  <c:v>-12</c:v>
                </c:pt>
                <c:pt idx="1901">
                  <c:v>-15</c:v>
                </c:pt>
                <c:pt idx="1902">
                  <c:v>-16</c:v>
                </c:pt>
                <c:pt idx="1903">
                  <c:v>-15</c:v>
                </c:pt>
                <c:pt idx="1904">
                  <c:v>-16</c:v>
                </c:pt>
                <c:pt idx="1905">
                  <c:v>-18</c:v>
                </c:pt>
                <c:pt idx="1906">
                  <c:v>-14</c:v>
                </c:pt>
                <c:pt idx="1907">
                  <c:v>-15</c:v>
                </c:pt>
                <c:pt idx="1908">
                  <c:v>-14</c:v>
                </c:pt>
                <c:pt idx="1909">
                  <c:v>-23</c:v>
                </c:pt>
                <c:pt idx="1910">
                  <c:v>-18</c:v>
                </c:pt>
                <c:pt idx="1911">
                  <c:v>-14</c:v>
                </c:pt>
                <c:pt idx="1912">
                  <c:v>-12</c:v>
                </c:pt>
                <c:pt idx="1913">
                  <c:v>-12</c:v>
                </c:pt>
                <c:pt idx="1914">
                  <c:v>-13</c:v>
                </c:pt>
                <c:pt idx="1915">
                  <c:v>-13</c:v>
                </c:pt>
                <c:pt idx="1916">
                  <c:v>-13</c:v>
                </c:pt>
                <c:pt idx="1917">
                  <c:v>-14</c:v>
                </c:pt>
                <c:pt idx="1918">
                  <c:v>-14</c:v>
                </c:pt>
                <c:pt idx="1919">
                  <c:v>-16</c:v>
                </c:pt>
                <c:pt idx="1920">
                  <c:v>-15</c:v>
                </c:pt>
                <c:pt idx="1921">
                  <c:v>-19</c:v>
                </c:pt>
                <c:pt idx="1922">
                  <c:v>-23</c:v>
                </c:pt>
                <c:pt idx="1923">
                  <c:v>-14</c:v>
                </c:pt>
                <c:pt idx="1924">
                  <c:v>-12</c:v>
                </c:pt>
                <c:pt idx="1925">
                  <c:v>-17</c:v>
                </c:pt>
                <c:pt idx="1926">
                  <c:v>-13</c:v>
                </c:pt>
                <c:pt idx="1927">
                  <c:v>-21</c:v>
                </c:pt>
                <c:pt idx="1928">
                  <c:v>-14</c:v>
                </c:pt>
                <c:pt idx="1929">
                  <c:v>-19</c:v>
                </c:pt>
                <c:pt idx="1930">
                  <c:v>-14</c:v>
                </c:pt>
                <c:pt idx="1931">
                  <c:v>-12</c:v>
                </c:pt>
                <c:pt idx="1932">
                  <c:v>-11</c:v>
                </c:pt>
                <c:pt idx="1933">
                  <c:v>-8</c:v>
                </c:pt>
                <c:pt idx="1934">
                  <c:v>-10</c:v>
                </c:pt>
                <c:pt idx="1935">
                  <c:v>-11</c:v>
                </c:pt>
                <c:pt idx="1936">
                  <c:v>-9</c:v>
                </c:pt>
                <c:pt idx="1937">
                  <c:v>-10</c:v>
                </c:pt>
                <c:pt idx="1938">
                  <c:v>-10</c:v>
                </c:pt>
                <c:pt idx="1939">
                  <c:v>-13</c:v>
                </c:pt>
                <c:pt idx="1940">
                  <c:v>-12</c:v>
                </c:pt>
                <c:pt idx="1941">
                  <c:v>-10</c:v>
                </c:pt>
                <c:pt idx="1942">
                  <c:v>-11</c:v>
                </c:pt>
                <c:pt idx="1943">
                  <c:v>-17</c:v>
                </c:pt>
                <c:pt idx="1944">
                  <c:v>-17</c:v>
                </c:pt>
                <c:pt idx="1945">
                  <c:v>-13</c:v>
                </c:pt>
                <c:pt idx="1946">
                  <c:v>-16</c:v>
                </c:pt>
                <c:pt idx="1947">
                  <c:v>-12</c:v>
                </c:pt>
                <c:pt idx="1948">
                  <c:v>-12</c:v>
                </c:pt>
                <c:pt idx="1949">
                  <c:v>-13</c:v>
                </c:pt>
                <c:pt idx="1950">
                  <c:v>-17</c:v>
                </c:pt>
                <c:pt idx="1951">
                  <c:v>-29</c:v>
                </c:pt>
                <c:pt idx="1952">
                  <c:v>-15</c:v>
                </c:pt>
                <c:pt idx="1953">
                  <c:v>-15</c:v>
                </c:pt>
                <c:pt idx="1954">
                  <c:v>-19</c:v>
                </c:pt>
                <c:pt idx="1955">
                  <c:v>-15</c:v>
                </c:pt>
                <c:pt idx="1956">
                  <c:v>-13</c:v>
                </c:pt>
                <c:pt idx="1957">
                  <c:v>-15</c:v>
                </c:pt>
                <c:pt idx="1958">
                  <c:v>-13</c:v>
                </c:pt>
                <c:pt idx="1959">
                  <c:v>-14</c:v>
                </c:pt>
                <c:pt idx="1960">
                  <c:v>-18</c:v>
                </c:pt>
                <c:pt idx="1961">
                  <c:v>-12</c:v>
                </c:pt>
                <c:pt idx="1962">
                  <c:v>-17</c:v>
                </c:pt>
                <c:pt idx="1963">
                  <c:v>-14</c:v>
                </c:pt>
                <c:pt idx="1964">
                  <c:v>-12</c:v>
                </c:pt>
                <c:pt idx="1965">
                  <c:v>-20</c:v>
                </c:pt>
                <c:pt idx="1966">
                  <c:v>-15</c:v>
                </c:pt>
                <c:pt idx="1967">
                  <c:v>-6</c:v>
                </c:pt>
                <c:pt idx="1968">
                  <c:v>-12</c:v>
                </c:pt>
                <c:pt idx="1969">
                  <c:v>-8</c:v>
                </c:pt>
                <c:pt idx="1970">
                  <c:v>-7</c:v>
                </c:pt>
                <c:pt idx="1971">
                  <c:v>-8</c:v>
                </c:pt>
                <c:pt idx="1972">
                  <c:v>-7</c:v>
                </c:pt>
                <c:pt idx="1973">
                  <c:v>-5</c:v>
                </c:pt>
                <c:pt idx="1974">
                  <c:v>-8</c:v>
                </c:pt>
                <c:pt idx="1975">
                  <c:v>-5</c:v>
                </c:pt>
                <c:pt idx="1976">
                  <c:v>-8</c:v>
                </c:pt>
                <c:pt idx="1977">
                  <c:v>-22</c:v>
                </c:pt>
                <c:pt idx="1978">
                  <c:v>-16</c:v>
                </c:pt>
                <c:pt idx="1979">
                  <c:v>-14</c:v>
                </c:pt>
                <c:pt idx="1980">
                  <c:v>-16</c:v>
                </c:pt>
                <c:pt idx="1981">
                  <c:v>-15</c:v>
                </c:pt>
                <c:pt idx="1982">
                  <c:v>-12</c:v>
                </c:pt>
                <c:pt idx="1983">
                  <c:v>-16</c:v>
                </c:pt>
                <c:pt idx="1984">
                  <c:v>-30</c:v>
                </c:pt>
                <c:pt idx="1985">
                  <c:v>-17</c:v>
                </c:pt>
                <c:pt idx="1986">
                  <c:v>-17</c:v>
                </c:pt>
                <c:pt idx="1987">
                  <c:v>-18</c:v>
                </c:pt>
                <c:pt idx="1988">
                  <c:v>-13</c:v>
                </c:pt>
                <c:pt idx="1989">
                  <c:v>-18</c:v>
                </c:pt>
                <c:pt idx="1990">
                  <c:v>-15</c:v>
                </c:pt>
                <c:pt idx="1991">
                  <c:v>-14</c:v>
                </c:pt>
                <c:pt idx="1992">
                  <c:v>-14</c:v>
                </c:pt>
                <c:pt idx="1993">
                  <c:v>-11</c:v>
                </c:pt>
                <c:pt idx="1994">
                  <c:v>-13</c:v>
                </c:pt>
                <c:pt idx="1995">
                  <c:v>-13</c:v>
                </c:pt>
                <c:pt idx="1996">
                  <c:v>-15</c:v>
                </c:pt>
                <c:pt idx="1997">
                  <c:v>-17</c:v>
                </c:pt>
                <c:pt idx="1998">
                  <c:v>-12</c:v>
                </c:pt>
                <c:pt idx="1999">
                  <c:v>-13</c:v>
                </c:pt>
                <c:pt idx="2000">
                  <c:v>-15</c:v>
                </c:pt>
                <c:pt idx="2001">
                  <c:v>-17</c:v>
                </c:pt>
                <c:pt idx="2002">
                  <c:v>-16</c:v>
                </c:pt>
                <c:pt idx="2003">
                  <c:v>-17</c:v>
                </c:pt>
                <c:pt idx="2004">
                  <c:v>-17</c:v>
                </c:pt>
                <c:pt idx="2005">
                  <c:v>-19</c:v>
                </c:pt>
                <c:pt idx="2006">
                  <c:v>-17</c:v>
                </c:pt>
                <c:pt idx="2007">
                  <c:v>-22</c:v>
                </c:pt>
                <c:pt idx="2008">
                  <c:v>-15</c:v>
                </c:pt>
                <c:pt idx="2009">
                  <c:v>-18</c:v>
                </c:pt>
                <c:pt idx="2010">
                  <c:v>-15</c:v>
                </c:pt>
                <c:pt idx="2011">
                  <c:v>-22</c:v>
                </c:pt>
                <c:pt idx="2012">
                  <c:v>-25</c:v>
                </c:pt>
                <c:pt idx="2013">
                  <c:v>-17</c:v>
                </c:pt>
                <c:pt idx="2014">
                  <c:v>-23</c:v>
                </c:pt>
                <c:pt idx="2015">
                  <c:v>-14</c:v>
                </c:pt>
                <c:pt idx="2016">
                  <c:v>-19</c:v>
                </c:pt>
                <c:pt idx="2017">
                  <c:v>-11</c:v>
                </c:pt>
                <c:pt idx="2018">
                  <c:v>-14</c:v>
                </c:pt>
                <c:pt idx="2019">
                  <c:v>-14</c:v>
                </c:pt>
                <c:pt idx="2020">
                  <c:v>-16</c:v>
                </c:pt>
                <c:pt idx="2021">
                  <c:v>-14</c:v>
                </c:pt>
                <c:pt idx="2022">
                  <c:v>-15</c:v>
                </c:pt>
                <c:pt idx="2023">
                  <c:v>-14</c:v>
                </c:pt>
                <c:pt idx="2024">
                  <c:v>-14</c:v>
                </c:pt>
                <c:pt idx="2025">
                  <c:v>-15</c:v>
                </c:pt>
                <c:pt idx="2026">
                  <c:v>-14</c:v>
                </c:pt>
                <c:pt idx="2027">
                  <c:v>-14</c:v>
                </c:pt>
                <c:pt idx="2028">
                  <c:v>-13</c:v>
                </c:pt>
                <c:pt idx="2029">
                  <c:v>-15</c:v>
                </c:pt>
                <c:pt idx="2030">
                  <c:v>-12</c:v>
                </c:pt>
                <c:pt idx="2031">
                  <c:v>-14</c:v>
                </c:pt>
                <c:pt idx="2032">
                  <c:v>-18</c:v>
                </c:pt>
                <c:pt idx="2033">
                  <c:v>-17</c:v>
                </c:pt>
                <c:pt idx="2034">
                  <c:v>-20</c:v>
                </c:pt>
                <c:pt idx="2035">
                  <c:v>-13</c:v>
                </c:pt>
                <c:pt idx="2036">
                  <c:v>-16</c:v>
                </c:pt>
                <c:pt idx="2037">
                  <c:v>-11</c:v>
                </c:pt>
                <c:pt idx="2038">
                  <c:v>-13</c:v>
                </c:pt>
                <c:pt idx="2039">
                  <c:v>-12</c:v>
                </c:pt>
                <c:pt idx="2040">
                  <c:v>-14</c:v>
                </c:pt>
                <c:pt idx="2041">
                  <c:v>-13</c:v>
                </c:pt>
                <c:pt idx="2042">
                  <c:v>-12</c:v>
                </c:pt>
                <c:pt idx="2043">
                  <c:v>-19</c:v>
                </c:pt>
                <c:pt idx="2044">
                  <c:v>-16</c:v>
                </c:pt>
                <c:pt idx="2045">
                  <c:v>-15</c:v>
                </c:pt>
                <c:pt idx="2046">
                  <c:v>-13</c:v>
                </c:pt>
                <c:pt idx="2047">
                  <c:v>-15</c:v>
                </c:pt>
                <c:pt idx="2048">
                  <c:v>-14</c:v>
                </c:pt>
                <c:pt idx="2049">
                  <c:v>-14</c:v>
                </c:pt>
                <c:pt idx="2050">
                  <c:v>-15</c:v>
                </c:pt>
                <c:pt idx="2051">
                  <c:v>-15</c:v>
                </c:pt>
                <c:pt idx="2052">
                  <c:v>-15</c:v>
                </c:pt>
                <c:pt idx="2053">
                  <c:v>-17</c:v>
                </c:pt>
                <c:pt idx="2054">
                  <c:v>-16</c:v>
                </c:pt>
                <c:pt idx="2055">
                  <c:v>-18</c:v>
                </c:pt>
                <c:pt idx="2056">
                  <c:v>-14</c:v>
                </c:pt>
                <c:pt idx="2057">
                  <c:v>-16</c:v>
                </c:pt>
                <c:pt idx="2058">
                  <c:v>-20</c:v>
                </c:pt>
                <c:pt idx="2059">
                  <c:v>-17</c:v>
                </c:pt>
                <c:pt idx="2060">
                  <c:v>-14</c:v>
                </c:pt>
                <c:pt idx="2061">
                  <c:v>-15</c:v>
                </c:pt>
                <c:pt idx="2062">
                  <c:v>-24</c:v>
                </c:pt>
                <c:pt idx="2063">
                  <c:v>-14</c:v>
                </c:pt>
                <c:pt idx="2064">
                  <c:v>-15</c:v>
                </c:pt>
                <c:pt idx="2065">
                  <c:v>-15</c:v>
                </c:pt>
                <c:pt idx="2066">
                  <c:v>-15</c:v>
                </c:pt>
                <c:pt idx="2067">
                  <c:v>-14</c:v>
                </c:pt>
                <c:pt idx="2068">
                  <c:v>-16</c:v>
                </c:pt>
                <c:pt idx="2069">
                  <c:v>-16</c:v>
                </c:pt>
                <c:pt idx="2070">
                  <c:v>-16</c:v>
                </c:pt>
                <c:pt idx="2071">
                  <c:v>-16</c:v>
                </c:pt>
                <c:pt idx="2072">
                  <c:v>-15</c:v>
                </c:pt>
                <c:pt idx="2073">
                  <c:v>-14</c:v>
                </c:pt>
                <c:pt idx="2074">
                  <c:v>-13</c:v>
                </c:pt>
                <c:pt idx="2075">
                  <c:v>-14</c:v>
                </c:pt>
                <c:pt idx="2076">
                  <c:v>-16</c:v>
                </c:pt>
                <c:pt idx="2077">
                  <c:v>-12</c:v>
                </c:pt>
                <c:pt idx="2078">
                  <c:v>-14</c:v>
                </c:pt>
                <c:pt idx="2079">
                  <c:v>-12</c:v>
                </c:pt>
                <c:pt idx="2080">
                  <c:v>-14</c:v>
                </c:pt>
                <c:pt idx="2081">
                  <c:v>-15</c:v>
                </c:pt>
                <c:pt idx="2082">
                  <c:v>-17</c:v>
                </c:pt>
                <c:pt idx="2083">
                  <c:v>-14</c:v>
                </c:pt>
                <c:pt idx="2084">
                  <c:v>-16</c:v>
                </c:pt>
                <c:pt idx="2085">
                  <c:v>-10</c:v>
                </c:pt>
                <c:pt idx="2086">
                  <c:v>-10</c:v>
                </c:pt>
                <c:pt idx="2087">
                  <c:v>-6</c:v>
                </c:pt>
                <c:pt idx="2088">
                  <c:v>-8</c:v>
                </c:pt>
                <c:pt idx="2089">
                  <c:v>-10</c:v>
                </c:pt>
                <c:pt idx="2090">
                  <c:v>-18</c:v>
                </c:pt>
                <c:pt idx="2091">
                  <c:v>-10</c:v>
                </c:pt>
                <c:pt idx="2092">
                  <c:v>-9</c:v>
                </c:pt>
                <c:pt idx="2093">
                  <c:v>-12</c:v>
                </c:pt>
                <c:pt idx="2094">
                  <c:v>-8</c:v>
                </c:pt>
                <c:pt idx="2095">
                  <c:v>-8</c:v>
                </c:pt>
                <c:pt idx="2096">
                  <c:v>-9</c:v>
                </c:pt>
                <c:pt idx="2097">
                  <c:v>-14</c:v>
                </c:pt>
                <c:pt idx="2098">
                  <c:v>-7</c:v>
                </c:pt>
                <c:pt idx="2099">
                  <c:v>-10</c:v>
                </c:pt>
                <c:pt idx="2100">
                  <c:v>-8</c:v>
                </c:pt>
                <c:pt idx="2101">
                  <c:v>-7</c:v>
                </c:pt>
                <c:pt idx="2102">
                  <c:v>-11</c:v>
                </c:pt>
                <c:pt idx="2103">
                  <c:v>-10</c:v>
                </c:pt>
                <c:pt idx="2104">
                  <c:v>-11</c:v>
                </c:pt>
                <c:pt idx="2105">
                  <c:v>-10</c:v>
                </c:pt>
                <c:pt idx="2106">
                  <c:v>-15</c:v>
                </c:pt>
                <c:pt idx="2107">
                  <c:v>-18</c:v>
                </c:pt>
                <c:pt idx="2108">
                  <c:v>-16</c:v>
                </c:pt>
                <c:pt idx="2109">
                  <c:v>-16</c:v>
                </c:pt>
                <c:pt idx="2110">
                  <c:v>-14</c:v>
                </c:pt>
                <c:pt idx="2111">
                  <c:v>-14</c:v>
                </c:pt>
                <c:pt idx="2112">
                  <c:v>-12</c:v>
                </c:pt>
                <c:pt idx="2113">
                  <c:v>-13</c:v>
                </c:pt>
                <c:pt idx="2114">
                  <c:v>-13</c:v>
                </c:pt>
                <c:pt idx="2115">
                  <c:v>-14</c:v>
                </c:pt>
                <c:pt idx="2116">
                  <c:v>-15</c:v>
                </c:pt>
                <c:pt idx="2117">
                  <c:v>-16</c:v>
                </c:pt>
                <c:pt idx="2118">
                  <c:v>-12</c:v>
                </c:pt>
                <c:pt idx="2119">
                  <c:v>-13</c:v>
                </c:pt>
                <c:pt idx="2120">
                  <c:v>-34</c:v>
                </c:pt>
                <c:pt idx="2121">
                  <c:v>-14</c:v>
                </c:pt>
                <c:pt idx="2122">
                  <c:v>-17</c:v>
                </c:pt>
                <c:pt idx="2123">
                  <c:v>-14</c:v>
                </c:pt>
                <c:pt idx="2124">
                  <c:v>-22</c:v>
                </c:pt>
                <c:pt idx="2125">
                  <c:v>-13</c:v>
                </c:pt>
                <c:pt idx="2126">
                  <c:v>-14</c:v>
                </c:pt>
                <c:pt idx="2127">
                  <c:v>-13</c:v>
                </c:pt>
                <c:pt idx="2128">
                  <c:v>-14</c:v>
                </c:pt>
                <c:pt idx="2129">
                  <c:v>-12</c:v>
                </c:pt>
                <c:pt idx="2130">
                  <c:v>-17</c:v>
                </c:pt>
                <c:pt idx="2131">
                  <c:v>-20</c:v>
                </c:pt>
                <c:pt idx="2132">
                  <c:v>-15</c:v>
                </c:pt>
                <c:pt idx="2133">
                  <c:v>-13</c:v>
                </c:pt>
                <c:pt idx="2134">
                  <c:v>-14</c:v>
                </c:pt>
                <c:pt idx="2135">
                  <c:v>-11</c:v>
                </c:pt>
                <c:pt idx="2136">
                  <c:v>-14</c:v>
                </c:pt>
                <c:pt idx="2137">
                  <c:v>-15</c:v>
                </c:pt>
                <c:pt idx="2138">
                  <c:v>-14</c:v>
                </c:pt>
                <c:pt idx="2139">
                  <c:v>-12</c:v>
                </c:pt>
                <c:pt idx="2140">
                  <c:v>-14</c:v>
                </c:pt>
                <c:pt idx="2141">
                  <c:v>-14</c:v>
                </c:pt>
                <c:pt idx="2142">
                  <c:v>-14</c:v>
                </c:pt>
                <c:pt idx="2143">
                  <c:v>-13</c:v>
                </c:pt>
                <c:pt idx="2144">
                  <c:v>-12</c:v>
                </c:pt>
                <c:pt idx="2145">
                  <c:v>-11</c:v>
                </c:pt>
                <c:pt idx="2146">
                  <c:v>-11</c:v>
                </c:pt>
                <c:pt idx="2147">
                  <c:v>-15</c:v>
                </c:pt>
                <c:pt idx="2148">
                  <c:v>-16</c:v>
                </c:pt>
                <c:pt idx="2149">
                  <c:v>-13</c:v>
                </c:pt>
                <c:pt idx="2150">
                  <c:v>-12</c:v>
                </c:pt>
                <c:pt idx="2151">
                  <c:v>-19</c:v>
                </c:pt>
                <c:pt idx="2152">
                  <c:v>-12</c:v>
                </c:pt>
                <c:pt idx="2153">
                  <c:v>-21</c:v>
                </c:pt>
                <c:pt idx="2154">
                  <c:v>-13</c:v>
                </c:pt>
                <c:pt idx="2155">
                  <c:v>-14</c:v>
                </c:pt>
                <c:pt idx="2156">
                  <c:v>-13</c:v>
                </c:pt>
                <c:pt idx="2157">
                  <c:v>-13</c:v>
                </c:pt>
                <c:pt idx="2158">
                  <c:v>-12</c:v>
                </c:pt>
                <c:pt idx="2159">
                  <c:v>-9</c:v>
                </c:pt>
                <c:pt idx="2160">
                  <c:v>-11</c:v>
                </c:pt>
                <c:pt idx="2161">
                  <c:v>-16</c:v>
                </c:pt>
                <c:pt idx="2162">
                  <c:v>-11</c:v>
                </c:pt>
                <c:pt idx="2163">
                  <c:v>-21</c:v>
                </c:pt>
                <c:pt idx="2164">
                  <c:v>-15</c:v>
                </c:pt>
                <c:pt idx="2165">
                  <c:v>-12</c:v>
                </c:pt>
                <c:pt idx="2166">
                  <c:v>-33</c:v>
                </c:pt>
                <c:pt idx="2167">
                  <c:v>-15</c:v>
                </c:pt>
                <c:pt idx="2168">
                  <c:v>-15</c:v>
                </c:pt>
                <c:pt idx="2169">
                  <c:v>-15</c:v>
                </c:pt>
                <c:pt idx="2170">
                  <c:v>-12</c:v>
                </c:pt>
                <c:pt idx="2171">
                  <c:v>-15</c:v>
                </c:pt>
                <c:pt idx="2172">
                  <c:v>-10</c:v>
                </c:pt>
                <c:pt idx="2173">
                  <c:v>-12</c:v>
                </c:pt>
                <c:pt idx="2174">
                  <c:v>-17</c:v>
                </c:pt>
                <c:pt idx="2175">
                  <c:v>-15</c:v>
                </c:pt>
                <c:pt idx="2176">
                  <c:v>-15</c:v>
                </c:pt>
                <c:pt idx="2177">
                  <c:v>-15</c:v>
                </c:pt>
                <c:pt idx="2178">
                  <c:v>-15</c:v>
                </c:pt>
                <c:pt idx="2179">
                  <c:v>-17</c:v>
                </c:pt>
                <c:pt idx="2180">
                  <c:v>-15</c:v>
                </c:pt>
                <c:pt idx="2181">
                  <c:v>-16</c:v>
                </c:pt>
                <c:pt idx="2182">
                  <c:v>-14</c:v>
                </c:pt>
                <c:pt idx="2183">
                  <c:v>-14</c:v>
                </c:pt>
                <c:pt idx="2184">
                  <c:v>-16</c:v>
                </c:pt>
                <c:pt idx="2185">
                  <c:v>-16</c:v>
                </c:pt>
                <c:pt idx="2186">
                  <c:v>-22</c:v>
                </c:pt>
                <c:pt idx="2187">
                  <c:v>-15</c:v>
                </c:pt>
                <c:pt idx="2188">
                  <c:v>-17</c:v>
                </c:pt>
                <c:pt idx="2189">
                  <c:v>-15</c:v>
                </c:pt>
                <c:pt idx="2190">
                  <c:v>-18</c:v>
                </c:pt>
                <c:pt idx="2191">
                  <c:v>-15</c:v>
                </c:pt>
                <c:pt idx="2192">
                  <c:v>-15</c:v>
                </c:pt>
                <c:pt idx="2193">
                  <c:v>-18</c:v>
                </c:pt>
                <c:pt idx="2194">
                  <c:v>-14</c:v>
                </c:pt>
                <c:pt idx="2195">
                  <c:v>-15</c:v>
                </c:pt>
                <c:pt idx="2196">
                  <c:v>-25</c:v>
                </c:pt>
                <c:pt idx="2197">
                  <c:v>-14</c:v>
                </c:pt>
                <c:pt idx="2198">
                  <c:v>-13</c:v>
                </c:pt>
                <c:pt idx="2199">
                  <c:v>-14</c:v>
                </c:pt>
                <c:pt idx="2200">
                  <c:v>-14</c:v>
                </c:pt>
                <c:pt idx="2201">
                  <c:v>-14</c:v>
                </c:pt>
                <c:pt idx="2202">
                  <c:v>-15</c:v>
                </c:pt>
                <c:pt idx="2203">
                  <c:v>-17</c:v>
                </c:pt>
                <c:pt idx="2204">
                  <c:v>-17</c:v>
                </c:pt>
                <c:pt idx="2205">
                  <c:v>-19</c:v>
                </c:pt>
                <c:pt idx="2206">
                  <c:v>-15</c:v>
                </c:pt>
                <c:pt idx="2207">
                  <c:v>-17</c:v>
                </c:pt>
                <c:pt idx="2208">
                  <c:v>-14</c:v>
                </c:pt>
                <c:pt idx="2209">
                  <c:v>-25</c:v>
                </c:pt>
                <c:pt idx="2210">
                  <c:v>-15</c:v>
                </c:pt>
                <c:pt idx="2211">
                  <c:v>-15</c:v>
                </c:pt>
                <c:pt idx="2212">
                  <c:v>-15</c:v>
                </c:pt>
                <c:pt idx="2213">
                  <c:v>-16</c:v>
                </c:pt>
                <c:pt idx="2214">
                  <c:v>-20</c:v>
                </c:pt>
                <c:pt idx="2215">
                  <c:v>-14</c:v>
                </c:pt>
                <c:pt idx="2216">
                  <c:v>-16</c:v>
                </c:pt>
                <c:pt idx="2217">
                  <c:v>-15</c:v>
                </c:pt>
                <c:pt idx="2218">
                  <c:v>-13</c:v>
                </c:pt>
                <c:pt idx="2219">
                  <c:v>-13</c:v>
                </c:pt>
                <c:pt idx="2220">
                  <c:v>-13</c:v>
                </c:pt>
                <c:pt idx="2221">
                  <c:v>-50</c:v>
                </c:pt>
                <c:pt idx="2222">
                  <c:v>-14</c:v>
                </c:pt>
                <c:pt idx="2223">
                  <c:v>-17</c:v>
                </c:pt>
                <c:pt idx="2224">
                  <c:v>-15</c:v>
                </c:pt>
                <c:pt idx="2225">
                  <c:v>-20</c:v>
                </c:pt>
                <c:pt idx="2226">
                  <c:v>-11</c:v>
                </c:pt>
                <c:pt idx="2227">
                  <c:v>-14</c:v>
                </c:pt>
                <c:pt idx="2228">
                  <c:v>-13</c:v>
                </c:pt>
                <c:pt idx="2229">
                  <c:v>-13</c:v>
                </c:pt>
                <c:pt idx="2230">
                  <c:v>-10</c:v>
                </c:pt>
                <c:pt idx="2231">
                  <c:v>-11</c:v>
                </c:pt>
                <c:pt idx="2232">
                  <c:v>-12</c:v>
                </c:pt>
                <c:pt idx="2233">
                  <c:v>-14</c:v>
                </c:pt>
                <c:pt idx="2234">
                  <c:v>-14</c:v>
                </c:pt>
                <c:pt idx="2235">
                  <c:v>-19</c:v>
                </c:pt>
                <c:pt idx="2236">
                  <c:v>-15</c:v>
                </c:pt>
                <c:pt idx="2237">
                  <c:v>-12</c:v>
                </c:pt>
                <c:pt idx="2238">
                  <c:v>-13</c:v>
                </c:pt>
                <c:pt idx="2239">
                  <c:v>-17</c:v>
                </c:pt>
                <c:pt idx="2240">
                  <c:v>-12</c:v>
                </c:pt>
                <c:pt idx="2241">
                  <c:v>-17</c:v>
                </c:pt>
                <c:pt idx="2242">
                  <c:v>-15</c:v>
                </c:pt>
                <c:pt idx="2243">
                  <c:v>-11</c:v>
                </c:pt>
                <c:pt idx="2244">
                  <c:v>-16</c:v>
                </c:pt>
                <c:pt idx="2245">
                  <c:v>-12</c:v>
                </c:pt>
                <c:pt idx="2246">
                  <c:v>-15</c:v>
                </c:pt>
                <c:pt idx="2247">
                  <c:v>-15</c:v>
                </c:pt>
                <c:pt idx="2248">
                  <c:v>-27</c:v>
                </c:pt>
                <c:pt idx="2249">
                  <c:v>-14</c:v>
                </c:pt>
                <c:pt idx="2250">
                  <c:v>-19</c:v>
                </c:pt>
                <c:pt idx="2251">
                  <c:v>-12</c:v>
                </c:pt>
                <c:pt idx="2252">
                  <c:v>-14</c:v>
                </c:pt>
                <c:pt idx="2253">
                  <c:v>-16</c:v>
                </c:pt>
                <c:pt idx="2254">
                  <c:v>-14</c:v>
                </c:pt>
                <c:pt idx="2255">
                  <c:v>-15</c:v>
                </c:pt>
                <c:pt idx="2256">
                  <c:v>-19</c:v>
                </c:pt>
                <c:pt idx="2257">
                  <c:v>-17</c:v>
                </c:pt>
                <c:pt idx="2258">
                  <c:v>-16</c:v>
                </c:pt>
                <c:pt idx="2259">
                  <c:v>-18</c:v>
                </c:pt>
                <c:pt idx="2260">
                  <c:v>-19</c:v>
                </c:pt>
                <c:pt idx="2261">
                  <c:v>-18</c:v>
                </c:pt>
                <c:pt idx="2262">
                  <c:v>-8</c:v>
                </c:pt>
                <c:pt idx="2263">
                  <c:v>-11</c:v>
                </c:pt>
                <c:pt idx="2264">
                  <c:v>-14</c:v>
                </c:pt>
                <c:pt idx="2265">
                  <c:v>-2</c:v>
                </c:pt>
                <c:pt idx="2266">
                  <c:v>-10</c:v>
                </c:pt>
                <c:pt idx="2267">
                  <c:v>-11</c:v>
                </c:pt>
                <c:pt idx="2268">
                  <c:v>-10</c:v>
                </c:pt>
                <c:pt idx="2269">
                  <c:v>-8</c:v>
                </c:pt>
                <c:pt idx="2270">
                  <c:v>-12</c:v>
                </c:pt>
                <c:pt idx="2271">
                  <c:v>-9</c:v>
                </c:pt>
                <c:pt idx="2272">
                  <c:v>-9</c:v>
                </c:pt>
                <c:pt idx="2273">
                  <c:v>-9</c:v>
                </c:pt>
                <c:pt idx="2274">
                  <c:v>-8</c:v>
                </c:pt>
                <c:pt idx="2275">
                  <c:v>-9</c:v>
                </c:pt>
                <c:pt idx="2276">
                  <c:v>-14</c:v>
                </c:pt>
                <c:pt idx="2277">
                  <c:v>-14</c:v>
                </c:pt>
                <c:pt idx="2278">
                  <c:v>-15</c:v>
                </c:pt>
                <c:pt idx="2279">
                  <c:v>-13</c:v>
                </c:pt>
                <c:pt idx="2280">
                  <c:v>-9</c:v>
                </c:pt>
                <c:pt idx="2281">
                  <c:v>-16</c:v>
                </c:pt>
                <c:pt idx="2282">
                  <c:v>-16</c:v>
                </c:pt>
                <c:pt idx="2283">
                  <c:v>-17</c:v>
                </c:pt>
                <c:pt idx="2284">
                  <c:v>-14</c:v>
                </c:pt>
                <c:pt idx="2285">
                  <c:v>-13</c:v>
                </c:pt>
                <c:pt idx="2286">
                  <c:v>-16</c:v>
                </c:pt>
                <c:pt idx="2287">
                  <c:v>-13</c:v>
                </c:pt>
                <c:pt idx="2288">
                  <c:v>-16</c:v>
                </c:pt>
                <c:pt idx="2289">
                  <c:v>-15</c:v>
                </c:pt>
                <c:pt idx="2290">
                  <c:v>-15</c:v>
                </c:pt>
                <c:pt idx="2291">
                  <c:v>-16</c:v>
                </c:pt>
                <c:pt idx="2292">
                  <c:v>-14</c:v>
                </c:pt>
                <c:pt idx="2293">
                  <c:v>-16</c:v>
                </c:pt>
                <c:pt idx="2294">
                  <c:v>-16</c:v>
                </c:pt>
                <c:pt idx="2295">
                  <c:v>-15</c:v>
                </c:pt>
                <c:pt idx="2296">
                  <c:v>-13</c:v>
                </c:pt>
                <c:pt idx="2297">
                  <c:v>-16</c:v>
                </c:pt>
                <c:pt idx="2298">
                  <c:v>-13</c:v>
                </c:pt>
                <c:pt idx="2299">
                  <c:v>-17</c:v>
                </c:pt>
                <c:pt idx="2300">
                  <c:v>-15</c:v>
                </c:pt>
                <c:pt idx="2301">
                  <c:v>-25</c:v>
                </c:pt>
                <c:pt idx="2302">
                  <c:v>-15</c:v>
                </c:pt>
                <c:pt idx="2303">
                  <c:v>-13</c:v>
                </c:pt>
                <c:pt idx="2304">
                  <c:v>-14</c:v>
                </c:pt>
                <c:pt idx="2305">
                  <c:v>-15</c:v>
                </c:pt>
                <c:pt idx="2306">
                  <c:v>-16</c:v>
                </c:pt>
                <c:pt idx="2307">
                  <c:v>-18</c:v>
                </c:pt>
                <c:pt idx="2308">
                  <c:v>-35</c:v>
                </c:pt>
                <c:pt idx="2309">
                  <c:v>-27</c:v>
                </c:pt>
                <c:pt idx="2310">
                  <c:v>-18</c:v>
                </c:pt>
                <c:pt idx="2311">
                  <c:v>-15</c:v>
                </c:pt>
                <c:pt idx="2312">
                  <c:v>-15</c:v>
                </c:pt>
                <c:pt idx="2313">
                  <c:v>-17</c:v>
                </c:pt>
                <c:pt idx="2314">
                  <c:v>-30</c:v>
                </c:pt>
                <c:pt idx="2315">
                  <c:v>-20</c:v>
                </c:pt>
                <c:pt idx="2316">
                  <c:v>-15</c:v>
                </c:pt>
                <c:pt idx="2317">
                  <c:v>-15</c:v>
                </c:pt>
                <c:pt idx="2318">
                  <c:v>-15</c:v>
                </c:pt>
                <c:pt idx="2319">
                  <c:v>-16</c:v>
                </c:pt>
                <c:pt idx="2320">
                  <c:v>-15</c:v>
                </c:pt>
                <c:pt idx="2321">
                  <c:v>-13</c:v>
                </c:pt>
                <c:pt idx="2322">
                  <c:v>-52</c:v>
                </c:pt>
                <c:pt idx="2323">
                  <c:v>-12</c:v>
                </c:pt>
                <c:pt idx="2324">
                  <c:v>-17</c:v>
                </c:pt>
                <c:pt idx="2325">
                  <c:v>-14</c:v>
                </c:pt>
                <c:pt idx="2326">
                  <c:v>-13</c:v>
                </c:pt>
                <c:pt idx="2327">
                  <c:v>-16</c:v>
                </c:pt>
                <c:pt idx="2328">
                  <c:v>-13</c:v>
                </c:pt>
                <c:pt idx="2329">
                  <c:v>-10</c:v>
                </c:pt>
                <c:pt idx="2330">
                  <c:v>-5</c:v>
                </c:pt>
                <c:pt idx="2331">
                  <c:v>-6</c:v>
                </c:pt>
                <c:pt idx="2332">
                  <c:v>-5</c:v>
                </c:pt>
                <c:pt idx="2333">
                  <c:v>-6</c:v>
                </c:pt>
                <c:pt idx="2334">
                  <c:v>-9</c:v>
                </c:pt>
                <c:pt idx="2335">
                  <c:v>-6</c:v>
                </c:pt>
                <c:pt idx="2336">
                  <c:v>-8</c:v>
                </c:pt>
                <c:pt idx="2337">
                  <c:v>-9</c:v>
                </c:pt>
                <c:pt idx="2338">
                  <c:v>-15</c:v>
                </c:pt>
                <c:pt idx="2339">
                  <c:v>-12</c:v>
                </c:pt>
                <c:pt idx="2340">
                  <c:v>-17</c:v>
                </c:pt>
                <c:pt idx="2341">
                  <c:v>-13</c:v>
                </c:pt>
                <c:pt idx="2342">
                  <c:v>-13</c:v>
                </c:pt>
                <c:pt idx="2343">
                  <c:v>-14</c:v>
                </c:pt>
                <c:pt idx="2344">
                  <c:v>-13</c:v>
                </c:pt>
                <c:pt idx="2345">
                  <c:v>-16</c:v>
                </c:pt>
                <c:pt idx="2346">
                  <c:v>-15</c:v>
                </c:pt>
                <c:pt idx="2347">
                  <c:v>-13</c:v>
                </c:pt>
                <c:pt idx="2348">
                  <c:v>-15</c:v>
                </c:pt>
                <c:pt idx="2349">
                  <c:v>-12</c:v>
                </c:pt>
                <c:pt idx="2350">
                  <c:v>-5</c:v>
                </c:pt>
                <c:pt idx="2351">
                  <c:v>-6</c:v>
                </c:pt>
                <c:pt idx="2352">
                  <c:v>-6</c:v>
                </c:pt>
                <c:pt idx="2353">
                  <c:v>-7</c:v>
                </c:pt>
                <c:pt idx="2354">
                  <c:v>-13</c:v>
                </c:pt>
                <c:pt idx="2355">
                  <c:v>-14</c:v>
                </c:pt>
                <c:pt idx="2356">
                  <c:v>-12</c:v>
                </c:pt>
                <c:pt idx="2357">
                  <c:v>-19</c:v>
                </c:pt>
                <c:pt idx="2358">
                  <c:v>-15</c:v>
                </c:pt>
                <c:pt idx="2359">
                  <c:v>-14</c:v>
                </c:pt>
                <c:pt idx="2360">
                  <c:v>-16</c:v>
                </c:pt>
                <c:pt idx="2361">
                  <c:v>-14</c:v>
                </c:pt>
                <c:pt idx="2362">
                  <c:v>-15</c:v>
                </c:pt>
                <c:pt idx="2363">
                  <c:v>-13</c:v>
                </c:pt>
                <c:pt idx="2364">
                  <c:v>-15</c:v>
                </c:pt>
                <c:pt idx="2365">
                  <c:v>-13</c:v>
                </c:pt>
                <c:pt idx="2366">
                  <c:v>-19</c:v>
                </c:pt>
                <c:pt idx="2367">
                  <c:v>-12</c:v>
                </c:pt>
                <c:pt idx="2368">
                  <c:v>-10</c:v>
                </c:pt>
                <c:pt idx="2369">
                  <c:v>-9</c:v>
                </c:pt>
                <c:pt idx="2370">
                  <c:v>-16</c:v>
                </c:pt>
                <c:pt idx="2371">
                  <c:v>-12</c:v>
                </c:pt>
                <c:pt idx="2372">
                  <c:v>-12</c:v>
                </c:pt>
                <c:pt idx="2373">
                  <c:v>-12</c:v>
                </c:pt>
                <c:pt idx="2374">
                  <c:v>-15</c:v>
                </c:pt>
                <c:pt idx="2375">
                  <c:v>-8</c:v>
                </c:pt>
                <c:pt idx="2376">
                  <c:v>-12</c:v>
                </c:pt>
                <c:pt idx="2377">
                  <c:v>-8</c:v>
                </c:pt>
                <c:pt idx="2378">
                  <c:v>-15</c:v>
                </c:pt>
                <c:pt idx="2379">
                  <c:v>-15</c:v>
                </c:pt>
                <c:pt idx="2380">
                  <c:v>-11</c:v>
                </c:pt>
                <c:pt idx="2381">
                  <c:v>-14</c:v>
                </c:pt>
                <c:pt idx="2382">
                  <c:v>-11</c:v>
                </c:pt>
                <c:pt idx="2383">
                  <c:v>-11</c:v>
                </c:pt>
                <c:pt idx="2384">
                  <c:v>-13</c:v>
                </c:pt>
                <c:pt idx="2385">
                  <c:v>-14</c:v>
                </c:pt>
                <c:pt idx="2386">
                  <c:v>-19</c:v>
                </c:pt>
                <c:pt idx="2387">
                  <c:v>-14</c:v>
                </c:pt>
                <c:pt idx="2388">
                  <c:v>-12</c:v>
                </c:pt>
                <c:pt idx="2389">
                  <c:v>-14</c:v>
                </c:pt>
                <c:pt idx="2390">
                  <c:v>-13</c:v>
                </c:pt>
                <c:pt idx="2391">
                  <c:v>-14</c:v>
                </c:pt>
                <c:pt idx="2392">
                  <c:v>-12</c:v>
                </c:pt>
                <c:pt idx="2393">
                  <c:v>-10</c:v>
                </c:pt>
                <c:pt idx="2394">
                  <c:v>-13</c:v>
                </c:pt>
                <c:pt idx="2395">
                  <c:v>-9</c:v>
                </c:pt>
                <c:pt idx="2396">
                  <c:v>-11</c:v>
                </c:pt>
                <c:pt idx="2397">
                  <c:v>-9</c:v>
                </c:pt>
                <c:pt idx="2398">
                  <c:v>-13</c:v>
                </c:pt>
                <c:pt idx="2399">
                  <c:v>-12</c:v>
                </c:pt>
                <c:pt idx="2400">
                  <c:v>-12</c:v>
                </c:pt>
                <c:pt idx="2401">
                  <c:v>-16</c:v>
                </c:pt>
                <c:pt idx="2402">
                  <c:v>-16</c:v>
                </c:pt>
                <c:pt idx="2403">
                  <c:v>-15</c:v>
                </c:pt>
                <c:pt idx="2404">
                  <c:v>-15</c:v>
                </c:pt>
                <c:pt idx="2405">
                  <c:v>-15</c:v>
                </c:pt>
                <c:pt idx="2406">
                  <c:v>-13</c:v>
                </c:pt>
                <c:pt idx="2407">
                  <c:v>-12</c:v>
                </c:pt>
                <c:pt idx="2408">
                  <c:v>-15</c:v>
                </c:pt>
                <c:pt idx="2409">
                  <c:v>-15</c:v>
                </c:pt>
                <c:pt idx="2410">
                  <c:v>-16</c:v>
                </c:pt>
                <c:pt idx="2411">
                  <c:v>-14</c:v>
                </c:pt>
                <c:pt idx="2412">
                  <c:v>-14</c:v>
                </c:pt>
                <c:pt idx="2413">
                  <c:v>-20</c:v>
                </c:pt>
                <c:pt idx="2414">
                  <c:v>-13</c:v>
                </c:pt>
                <c:pt idx="2415">
                  <c:v>-13</c:v>
                </c:pt>
                <c:pt idx="2416">
                  <c:v>-14</c:v>
                </c:pt>
                <c:pt idx="2417">
                  <c:v>-14</c:v>
                </c:pt>
                <c:pt idx="2418">
                  <c:v>-16</c:v>
                </c:pt>
                <c:pt idx="2419">
                  <c:v>-19</c:v>
                </c:pt>
                <c:pt idx="2420">
                  <c:v>-13</c:v>
                </c:pt>
                <c:pt idx="2421">
                  <c:v>-15</c:v>
                </c:pt>
                <c:pt idx="2422">
                  <c:v>-16</c:v>
                </c:pt>
                <c:pt idx="2423">
                  <c:v>-13</c:v>
                </c:pt>
                <c:pt idx="2424">
                  <c:v>-18</c:v>
                </c:pt>
                <c:pt idx="2425">
                  <c:v>-16</c:v>
                </c:pt>
                <c:pt idx="2426">
                  <c:v>-2</c:v>
                </c:pt>
                <c:pt idx="2427">
                  <c:v>-3</c:v>
                </c:pt>
                <c:pt idx="2428">
                  <c:v>-7</c:v>
                </c:pt>
                <c:pt idx="2429">
                  <c:v>0</c:v>
                </c:pt>
                <c:pt idx="2430">
                  <c:v>-15</c:v>
                </c:pt>
                <c:pt idx="2431">
                  <c:v>-16</c:v>
                </c:pt>
                <c:pt idx="2432">
                  <c:v>-13</c:v>
                </c:pt>
                <c:pt idx="2433">
                  <c:v>-43</c:v>
                </c:pt>
                <c:pt idx="2434">
                  <c:v>-15</c:v>
                </c:pt>
                <c:pt idx="2435">
                  <c:v>-14</c:v>
                </c:pt>
                <c:pt idx="2436">
                  <c:v>-16</c:v>
                </c:pt>
                <c:pt idx="2437">
                  <c:v>-46</c:v>
                </c:pt>
                <c:pt idx="2438">
                  <c:v>-42</c:v>
                </c:pt>
                <c:pt idx="2439">
                  <c:v>-15</c:v>
                </c:pt>
                <c:pt idx="2440">
                  <c:v>-14</c:v>
                </c:pt>
                <c:pt idx="2441">
                  <c:v>-17</c:v>
                </c:pt>
                <c:pt idx="2442">
                  <c:v>-12</c:v>
                </c:pt>
                <c:pt idx="2443">
                  <c:v>-19</c:v>
                </c:pt>
                <c:pt idx="2444">
                  <c:v>-14</c:v>
                </c:pt>
                <c:pt idx="2445">
                  <c:v>-20</c:v>
                </c:pt>
                <c:pt idx="2446">
                  <c:v>-14</c:v>
                </c:pt>
                <c:pt idx="2447">
                  <c:v>-37</c:v>
                </c:pt>
                <c:pt idx="2448">
                  <c:v>-12</c:v>
                </c:pt>
                <c:pt idx="2449">
                  <c:v>-17</c:v>
                </c:pt>
                <c:pt idx="2450">
                  <c:v>-17</c:v>
                </c:pt>
                <c:pt idx="2451">
                  <c:v>-15</c:v>
                </c:pt>
                <c:pt idx="2452">
                  <c:v>-13</c:v>
                </c:pt>
                <c:pt idx="2453">
                  <c:v>-12</c:v>
                </c:pt>
                <c:pt idx="2454">
                  <c:v>-12</c:v>
                </c:pt>
                <c:pt idx="2455">
                  <c:v>-11</c:v>
                </c:pt>
                <c:pt idx="2456">
                  <c:v>-17</c:v>
                </c:pt>
                <c:pt idx="2457">
                  <c:v>-15</c:v>
                </c:pt>
                <c:pt idx="2458">
                  <c:v>-10</c:v>
                </c:pt>
                <c:pt idx="2459">
                  <c:v>-9</c:v>
                </c:pt>
                <c:pt idx="2460">
                  <c:v>-12</c:v>
                </c:pt>
                <c:pt idx="2461">
                  <c:v>-12</c:v>
                </c:pt>
                <c:pt idx="2462">
                  <c:v>-13</c:v>
                </c:pt>
                <c:pt idx="2463">
                  <c:v>-11</c:v>
                </c:pt>
                <c:pt idx="2464">
                  <c:v>-11</c:v>
                </c:pt>
                <c:pt idx="2465">
                  <c:v>-12</c:v>
                </c:pt>
                <c:pt idx="2466">
                  <c:v>-12</c:v>
                </c:pt>
                <c:pt idx="2467">
                  <c:v>-12</c:v>
                </c:pt>
                <c:pt idx="2468">
                  <c:v>-13</c:v>
                </c:pt>
                <c:pt idx="2469">
                  <c:v>-13</c:v>
                </c:pt>
                <c:pt idx="2470">
                  <c:v>-13</c:v>
                </c:pt>
                <c:pt idx="2471">
                  <c:v>-10</c:v>
                </c:pt>
                <c:pt idx="2472">
                  <c:v>-10</c:v>
                </c:pt>
                <c:pt idx="2473">
                  <c:v>-12</c:v>
                </c:pt>
                <c:pt idx="2474">
                  <c:v>-12</c:v>
                </c:pt>
                <c:pt idx="2475">
                  <c:v>-10</c:v>
                </c:pt>
                <c:pt idx="2476">
                  <c:v>-10</c:v>
                </c:pt>
                <c:pt idx="2477">
                  <c:v>-10</c:v>
                </c:pt>
                <c:pt idx="2478">
                  <c:v>-15</c:v>
                </c:pt>
                <c:pt idx="2479">
                  <c:v>-13</c:v>
                </c:pt>
                <c:pt idx="2480">
                  <c:v>-13</c:v>
                </c:pt>
                <c:pt idx="2481">
                  <c:v>-14</c:v>
                </c:pt>
                <c:pt idx="2482">
                  <c:v>-12</c:v>
                </c:pt>
                <c:pt idx="2483">
                  <c:v>-10</c:v>
                </c:pt>
                <c:pt idx="2484">
                  <c:v>-10</c:v>
                </c:pt>
                <c:pt idx="2485">
                  <c:v>-12</c:v>
                </c:pt>
                <c:pt idx="2486">
                  <c:v>-15</c:v>
                </c:pt>
                <c:pt idx="2487">
                  <c:v>-12</c:v>
                </c:pt>
                <c:pt idx="2488">
                  <c:v>-14</c:v>
                </c:pt>
                <c:pt idx="2489">
                  <c:v>-12</c:v>
                </c:pt>
                <c:pt idx="2490">
                  <c:v>-19</c:v>
                </c:pt>
                <c:pt idx="2491">
                  <c:v>-13</c:v>
                </c:pt>
                <c:pt idx="2492">
                  <c:v>-18</c:v>
                </c:pt>
                <c:pt idx="2493">
                  <c:v>-19</c:v>
                </c:pt>
                <c:pt idx="2494">
                  <c:v>-15</c:v>
                </c:pt>
                <c:pt idx="2495">
                  <c:v>-14</c:v>
                </c:pt>
                <c:pt idx="2496">
                  <c:v>-31</c:v>
                </c:pt>
                <c:pt idx="2497">
                  <c:v>-23</c:v>
                </c:pt>
                <c:pt idx="2498">
                  <c:v>-20</c:v>
                </c:pt>
                <c:pt idx="2499">
                  <c:v>-17</c:v>
                </c:pt>
                <c:pt idx="2500">
                  <c:v>-14</c:v>
                </c:pt>
                <c:pt idx="2501">
                  <c:v>-20</c:v>
                </c:pt>
                <c:pt idx="2502">
                  <c:v>-15</c:v>
                </c:pt>
                <c:pt idx="2503">
                  <c:v>-16</c:v>
                </c:pt>
                <c:pt idx="2504">
                  <c:v>-19</c:v>
                </c:pt>
                <c:pt idx="2505">
                  <c:v>-18</c:v>
                </c:pt>
                <c:pt idx="2506">
                  <c:v>-17</c:v>
                </c:pt>
                <c:pt idx="2507">
                  <c:v>-14</c:v>
                </c:pt>
                <c:pt idx="2508">
                  <c:v>-18</c:v>
                </c:pt>
                <c:pt idx="2509">
                  <c:v>-22</c:v>
                </c:pt>
                <c:pt idx="2510">
                  <c:v>-19</c:v>
                </c:pt>
                <c:pt idx="2511">
                  <c:v>-15</c:v>
                </c:pt>
                <c:pt idx="2512">
                  <c:v>-21</c:v>
                </c:pt>
                <c:pt idx="2513">
                  <c:v>-15</c:v>
                </c:pt>
                <c:pt idx="2514">
                  <c:v>-15</c:v>
                </c:pt>
                <c:pt idx="2515">
                  <c:v>-14</c:v>
                </c:pt>
                <c:pt idx="2516">
                  <c:v>-15</c:v>
                </c:pt>
                <c:pt idx="2517">
                  <c:v>-12</c:v>
                </c:pt>
                <c:pt idx="2518">
                  <c:v>-21</c:v>
                </c:pt>
                <c:pt idx="2519">
                  <c:v>-12</c:v>
                </c:pt>
                <c:pt idx="2520">
                  <c:v>-14</c:v>
                </c:pt>
                <c:pt idx="2521">
                  <c:v>-14</c:v>
                </c:pt>
                <c:pt idx="2522">
                  <c:v>-14</c:v>
                </c:pt>
                <c:pt idx="2523">
                  <c:v>-27</c:v>
                </c:pt>
                <c:pt idx="2524">
                  <c:v>-14</c:v>
                </c:pt>
                <c:pt idx="2525">
                  <c:v>-13</c:v>
                </c:pt>
                <c:pt idx="2526">
                  <c:v>-5</c:v>
                </c:pt>
                <c:pt idx="2527">
                  <c:v>-9</c:v>
                </c:pt>
                <c:pt idx="2528">
                  <c:v>-5</c:v>
                </c:pt>
                <c:pt idx="2529">
                  <c:v>-1</c:v>
                </c:pt>
                <c:pt idx="2530">
                  <c:v>-11</c:v>
                </c:pt>
                <c:pt idx="2531">
                  <c:v>-9</c:v>
                </c:pt>
                <c:pt idx="2532">
                  <c:v>-12</c:v>
                </c:pt>
                <c:pt idx="2533">
                  <c:v>-12</c:v>
                </c:pt>
                <c:pt idx="2534">
                  <c:v>-13</c:v>
                </c:pt>
                <c:pt idx="2535">
                  <c:v>-9</c:v>
                </c:pt>
                <c:pt idx="2536">
                  <c:v>-11</c:v>
                </c:pt>
                <c:pt idx="2537">
                  <c:v>-10</c:v>
                </c:pt>
                <c:pt idx="2538">
                  <c:v>-10</c:v>
                </c:pt>
                <c:pt idx="2539">
                  <c:v>-9</c:v>
                </c:pt>
                <c:pt idx="2540">
                  <c:v>-8</c:v>
                </c:pt>
                <c:pt idx="2541">
                  <c:v>-9</c:v>
                </c:pt>
                <c:pt idx="2542">
                  <c:v>-12</c:v>
                </c:pt>
                <c:pt idx="2543">
                  <c:v>-9</c:v>
                </c:pt>
                <c:pt idx="2544">
                  <c:v>-9</c:v>
                </c:pt>
                <c:pt idx="2545">
                  <c:v>-11</c:v>
                </c:pt>
                <c:pt idx="2546">
                  <c:v>-7</c:v>
                </c:pt>
                <c:pt idx="2547">
                  <c:v>-14</c:v>
                </c:pt>
                <c:pt idx="2548">
                  <c:v>-17</c:v>
                </c:pt>
                <c:pt idx="2549">
                  <c:v>-11</c:v>
                </c:pt>
                <c:pt idx="2550">
                  <c:v>-11</c:v>
                </c:pt>
                <c:pt idx="2551">
                  <c:v>-14</c:v>
                </c:pt>
                <c:pt idx="2552">
                  <c:v>-10</c:v>
                </c:pt>
                <c:pt idx="2553">
                  <c:v>-12</c:v>
                </c:pt>
                <c:pt idx="2554">
                  <c:v>-12</c:v>
                </c:pt>
                <c:pt idx="2555">
                  <c:v>-16</c:v>
                </c:pt>
                <c:pt idx="2556">
                  <c:v>-12</c:v>
                </c:pt>
                <c:pt idx="2557">
                  <c:v>-13</c:v>
                </c:pt>
                <c:pt idx="2558">
                  <c:v>-13</c:v>
                </c:pt>
                <c:pt idx="2559">
                  <c:v>-15</c:v>
                </c:pt>
                <c:pt idx="2560">
                  <c:v>-12</c:v>
                </c:pt>
                <c:pt idx="2561">
                  <c:v>-15</c:v>
                </c:pt>
                <c:pt idx="2562">
                  <c:v>-14</c:v>
                </c:pt>
                <c:pt idx="2563">
                  <c:v>-12</c:v>
                </c:pt>
                <c:pt idx="2564">
                  <c:v>-12</c:v>
                </c:pt>
                <c:pt idx="2565">
                  <c:v>-12</c:v>
                </c:pt>
                <c:pt idx="2566">
                  <c:v>-12</c:v>
                </c:pt>
                <c:pt idx="2567">
                  <c:v>-20</c:v>
                </c:pt>
                <c:pt idx="2568">
                  <c:v>-31</c:v>
                </c:pt>
                <c:pt idx="2569">
                  <c:v>-13</c:v>
                </c:pt>
                <c:pt idx="2570">
                  <c:v>-14</c:v>
                </c:pt>
                <c:pt idx="2571">
                  <c:v>-17</c:v>
                </c:pt>
                <c:pt idx="2572">
                  <c:v>-16</c:v>
                </c:pt>
                <c:pt idx="2573">
                  <c:v>-32</c:v>
                </c:pt>
                <c:pt idx="2574">
                  <c:v>-17</c:v>
                </c:pt>
                <c:pt idx="2575">
                  <c:v>-16</c:v>
                </c:pt>
                <c:pt idx="2576">
                  <c:v>-17</c:v>
                </c:pt>
                <c:pt idx="2577">
                  <c:v>-14</c:v>
                </c:pt>
                <c:pt idx="2578">
                  <c:v>-17</c:v>
                </c:pt>
                <c:pt idx="2579">
                  <c:v>-15</c:v>
                </c:pt>
                <c:pt idx="2580">
                  <c:v>-15</c:v>
                </c:pt>
                <c:pt idx="2581">
                  <c:v>-18</c:v>
                </c:pt>
                <c:pt idx="2582">
                  <c:v>-17</c:v>
                </c:pt>
                <c:pt idx="2583">
                  <c:v>-19</c:v>
                </c:pt>
                <c:pt idx="2584">
                  <c:v>-16</c:v>
                </c:pt>
                <c:pt idx="2585">
                  <c:v>-15</c:v>
                </c:pt>
                <c:pt idx="2586">
                  <c:v>-19</c:v>
                </c:pt>
                <c:pt idx="2587">
                  <c:v>-19</c:v>
                </c:pt>
                <c:pt idx="2588">
                  <c:v>-17</c:v>
                </c:pt>
                <c:pt idx="2589">
                  <c:v>-17</c:v>
                </c:pt>
                <c:pt idx="2590">
                  <c:v>-16</c:v>
                </c:pt>
                <c:pt idx="2591">
                  <c:v>-18</c:v>
                </c:pt>
                <c:pt idx="2592">
                  <c:v>-15</c:v>
                </c:pt>
                <c:pt idx="2593">
                  <c:v>-37</c:v>
                </c:pt>
                <c:pt idx="2594">
                  <c:v>-16</c:v>
                </c:pt>
                <c:pt idx="2595">
                  <c:v>-19</c:v>
                </c:pt>
                <c:pt idx="2596">
                  <c:v>-42</c:v>
                </c:pt>
                <c:pt idx="2597">
                  <c:v>-18</c:v>
                </c:pt>
                <c:pt idx="2598">
                  <c:v>-22</c:v>
                </c:pt>
                <c:pt idx="2599">
                  <c:v>-17</c:v>
                </c:pt>
                <c:pt idx="2600">
                  <c:v>-15</c:v>
                </c:pt>
                <c:pt idx="2601">
                  <c:v>-14</c:v>
                </c:pt>
                <c:pt idx="2602">
                  <c:v>-18</c:v>
                </c:pt>
                <c:pt idx="2603">
                  <c:v>-16</c:v>
                </c:pt>
                <c:pt idx="2604">
                  <c:v>-15</c:v>
                </c:pt>
                <c:pt idx="2605">
                  <c:v>-14</c:v>
                </c:pt>
                <c:pt idx="2606">
                  <c:v>-20</c:v>
                </c:pt>
                <c:pt idx="2607">
                  <c:v>-18</c:v>
                </c:pt>
                <c:pt idx="2608">
                  <c:v>-15</c:v>
                </c:pt>
                <c:pt idx="2609">
                  <c:v>-15</c:v>
                </c:pt>
                <c:pt idx="2610">
                  <c:v>-19</c:v>
                </c:pt>
                <c:pt idx="2611">
                  <c:v>-14</c:v>
                </c:pt>
                <c:pt idx="2612">
                  <c:v>-15</c:v>
                </c:pt>
                <c:pt idx="2613">
                  <c:v>-12</c:v>
                </c:pt>
                <c:pt idx="2614">
                  <c:v>-14</c:v>
                </c:pt>
                <c:pt idx="2615">
                  <c:v>-14</c:v>
                </c:pt>
                <c:pt idx="2616">
                  <c:v>-14</c:v>
                </c:pt>
                <c:pt idx="2617">
                  <c:v>-12</c:v>
                </c:pt>
                <c:pt idx="2618">
                  <c:v>-14</c:v>
                </c:pt>
                <c:pt idx="2619">
                  <c:v>2</c:v>
                </c:pt>
                <c:pt idx="2620">
                  <c:v>-8</c:v>
                </c:pt>
                <c:pt idx="2621">
                  <c:v>-5</c:v>
                </c:pt>
                <c:pt idx="2622">
                  <c:v>-7</c:v>
                </c:pt>
                <c:pt idx="2623">
                  <c:v>-8</c:v>
                </c:pt>
                <c:pt idx="2624">
                  <c:v>-6</c:v>
                </c:pt>
                <c:pt idx="2625">
                  <c:v>-7</c:v>
                </c:pt>
                <c:pt idx="2626">
                  <c:v>-16</c:v>
                </c:pt>
                <c:pt idx="2627">
                  <c:v>-16</c:v>
                </c:pt>
                <c:pt idx="2628">
                  <c:v>-13</c:v>
                </c:pt>
                <c:pt idx="2629">
                  <c:v>-13</c:v>
                </c:pt>
                <c:pt idx="2630">
                  <c:v>-14</c:v>
                </c:pt>
                <c:pt idx="2631">
                  <c:v>-16</c:v>
                </c:pt>
                <c:pt idx="2632">
                  <c:v>-13</c:v>
                </c:pt>
                <c:pt idx="2633">
                  <c:v>-27</c:v>
                </c:pt>
                <c:pt idx="2634">
                  <c:v>-15</c:v>
                </c:pt>
                <c:pt idx="2635">
                  <c:v>-13</c:v>
                </c:pt>
                <c:pt idx="2636">
                  <c:v>-16</c:v>
                </c:pt>
                <c:pt idx="2637">
                  <c:v>-12</c:v>
                </c:pt>
                <c:pt idx="2638">
                  <c:v>-15</c:v>
                </c:pt>
                <c:pt idx="2639">
                  <c:v>-13</c:v>
                </c:pt>
                <c:pt idx="2640">
                  <c:v>-16</c:v>
                </c:pt>
                <c:pt idx="2641">
                  <c:v>-17</c:v>
                </c:pt>
                <c:pt idx="2642">
                  <c:v>-13</c:v>
                </c:pt>
                <c:pt idx="2643">
                  <c:v>-16</c:v>
                </c:pt>
                <c:pt idx="2644">
                  <c:v>-15</c:v>
                </c:pt>
                <c:pt idx="2645">
                  <c:v>-14</c:v>
                </c:pt>
                <c:pt idx="2646">
                  <c:v>-16</c:v>
                </c:pt>
                <c:pt idx="2647">
                  <c:v>-16</c:v>
                </c:pt>
                <c:pt idx="2648">
                  <c:v>-17</c:v>
                </c:pt>
                <c:pt idx="2649">
                  <c:v>-13</c:v>
                </c:pt>
                <c:pt idx="2650">
                  <c:v>-7</c:v>
                </c:pt>
                <c:pt idx="2651">
                  <c:v>-10</c:v>
                </c:pt>
                <c:pt idx="2652">
                  <c:v>-11</c:v>
                </c:pt>
                <c:pt idx="2653">
                  <c:v>-9</c:v>
                </c:pt>
                <c:pt idx="2654">
                  <c:v>-11</c:v>
                </c:pt>
                <c:pt idx="2655">
                  <c:v>-7</c:v>
                </c:pt>
                <c:pt idx="2656">
                  <c:v>-8</c:v>
                </c:pt>
                <c:pt idx="2657">
                  <c:v>-15</c:v>
                </c:pt>
                <c:pt idx="2658">
                  <c:v>-6</c:v>
                </c:pt>
                <c:pt idx="2659">
                  <c:v>-1</c:v>
                </c:pt>
                <c:pt idx="2660">
                  <c:v>-7</c:v>
                </c:pt>
                <c:pt idx="2661">
                  <c:v>-9</c:v>
                </c:pt>
                <c:pt idx="2662">
                  <c:v>-10</c:v>
                </c:pt>
                <c:pt idx="2663">
                  <c:v>-8</c:v>
                </c:pt>
                <c:pt idx="2664">
                  <c:v>-12</c:v>
                </c:pt>
                <c:pt idx="2665">
                  <c:v>-24</c:v>
                </c:pt>
                <c:pt idx="2666">
                  <c:v>-15</c:v>
                </c:pt>
                <c:pt idx="2667">
                  <c:v>-13</c:v>
                </c:pt>
                <c:pt idx="2668">
                  <c:v>-15</c:v>
                </c:pt>
                <c:pt idx="2669">
                  <c:v>-14</c:v>
                </c:pt>
                <c:pt idx="2670">
                  <c:v>-18</c:v>
                </c:pt>
                <c:pt idx="2671">
                  <c:v>-13</c:v>
                </c:pt>
                <c:pt idx="2672">
                  <c:v>-17</c:v>
                </c:pt>
                <c:pt idx="2673">
                  <c:v>-16</c:v>
                </c:pt>
                <c:pt idx="2674">
                  <c:v>-17</c:v>
                </c:pt>
                <c:pt idx="2675">
                  <c:v>-24</c:v>
                </c:pt>
                <c:pt idx="2676">
                  <c:v>-13</c:v>
                </c:pt>
                <c:pt idx="2677">
                  <c:v>-18</c:v>
                </c:pt>
                <c:pt idx="2678">
                  <c:v>-14</c:v>
                </c:pt>
                <c:pt idx="2679">
                  <c:v>-15</c:v>
                </c:pt>
                <c:pt idx="2680">
                  <c:v>-24</c:v>
                </c:pt>
                <c:pt idx="2681">
                  <c:v>-14</c:v>
                </c:pt>
                <c:pt idx="2682">
                  <c:v>-15</c:v>
                </c:pt>
                <c:pt idx="2683">
                  <c:v>-17</c:v>
                </c:pt>
                <c:pt idx="2684">
                  <c:v>-16</c:v>
                </c:pt>
                <c:pt idx="2685">
                  <c:v>-21</c:v>
                </c:pt>
                <c:pt idx="2686">
                  <c:v>-13</c:v>
                </c:pt>
                <c:pt idx="2687">
                  <c:v>-22</c:v>
                </c:pt>
                <c:pt idx="2688">
                  <c:v>-15</c:v>
                </c:pt>
                <c:pt idx="2689">
                  <c:v>-10</c:v>
                </c:pt>
                <c:pt idx="2690">
                  <c:v>-12</c:v>
                </c:pt>
                <c:pt idx="2691">
                  <c:v>-12</c:v>
                </c:pt>
                <c:pt idx="2692">
                  <c:v>-18</c:v>
                </c:pt>
                <c:pt idx="2693">
                  <c:v>-11</c:v>
                </c:pt>
                <c:pt idx="2694">
                  <c:v>-12</c:v>
                </c:pt>
                <c:pt idx="2695">
                  <c:v>-10</c:v>
                </c:pt>
                <c:pt idx="2696">
                  <c:v>-11</c:v>
                </c:pt>
                <c:pt idx="2697">
                  <c:v>-13</c:v>
                </c:pt>
                <c:pt idx="2698">
                  <c:v>-17</c:v>
                </c:pt>
                <c:pt idx="2699">
                  <c:v>-12</c:v>
                </c:pt>
                <c:pt idx="2700">
                  <c:v>-12</c:v>
                </c:pt>
                <c:pt idx="2701">
                  <c:v>-5</c:v>
                </c:pt>
                <c:pt idx="2702">
                  <c:v>54</c:v>
                </c:pt>
                <c:pt idx="2703">
                  <c:v>-8</c:v>
                </c:pt>
                <c:pt idx="2704">
                  <c:v>-6</c:v>
                </c:pt>
                <c:pt idx="2705">
                  <c:v>-7</c:v>
                </c:pt>
                <c:pt idx="2706">
                  <c:v>-12</c:v>
                </c:pt>
                <c:pt idx="2707">
                  <c:v>-17</c:v>
                </c:pt>
                <c:pt idx="2708">
                  <c:v>-11</c:v>
                </c:pt>
                <c:pt idx="2709">
                  <c:v>-14</c:v>
                </c:pt>
                <c:pt idx="2710">
                  <c:v>-12</c:v>
                </c:pt>
                <c:pt idx="2711">
                  <c:v>-14</c:v>
                </c:pt>
                <c:pt idx="2712">
                  <c:v>-15</c:v>
                </c:pt>
                <c:pt idx="2713">
                  <c:v>-15</c:v>
                </c:pt>
                <c:pt idx="2714">
                  <c:v>-14</c:v>
                </c:pt>
                <c:pt idx="2715">
                  <c:v>-14</c:v>
                </c:pt>
                <c:pt idx="2716">
                  <c:v>-12</c:v>
                </c:pt>
                <c:pt idx="2717">
                  <c:v>-14</c:v>
                </c:pt>
                <c:pt idx="2718">
                  <c:v>-19</c:v>
                </c:pt>
                <c:pt idx="2719">
                  <c:v>-12</c:v>
                </c:pt>
                <c:pt idx="2720">
                  <c:v>-10</c:v>
                </c:pt>
                <c:pt idx="2721">
                  <c:v>-20</c:v>
                </c:pt>
                <c:pt idx="2722">
                  <c:v>-13</c:v>
                </c:pt>
                <c:pt idx="2723">
                  <c:v>-13</c:v>
                </c:pt>
                <c:pt idx="2724">
                  <c:v>-13</c:v>
                </c:pt>
                <c:pt idx="2725">
                  <c:v>-14</c:v>
                </c:pt>
                <c:pt idx="2726">
                  <c:v>-20</c:v>
                </c:pt>
                <c:pt idx="2727">
                  <c:v>-12</c:v>
                </c:pt>
                <c:pt idx="2728">
                  <c:v>-21</c:v>
                </c:pt>
                <c:pt idx="2729">
                  <c:v>-15</c:v>
                </c:pt>
                <c:pt idx="2730">
                  <c:v>-13</c:v>
                </c:pt>
                <c:pt idx="2731">
                  <c:v>-12</c:v>
                </c:pt>
                <c:pt idx="2732">
                  <c:v>-14</c:v>
                </c:pt>
                <c:pt idx="2733">
                  <c:v>-17</c:v>
                </c:pt>
                <c:pt idx="2734">
                  <c:v>-15</c:v>
                </c:pt>
                <c:pt idx="2735">
                  <c:v>-21</c:v>
                </c:pt>
                <c:pt idx="2736">
                  <c:v>-18</c:v>
                </c:pt>
                <c:pt idx="2737">
                  <c:v>-23</c:v>
                </c:pt>
                <c:pt idx="2738">
                  <c:v>-19</c:v>
                </c:pt>
                <c:pt idx="2739">
                  <c:v>-18</c:v>
                </c:pt>
                <c:pt idx="2740">
                  <c:v>-19</c:v>
                </c:pt>
                <c:pt idx="2741">
                  <c:v>-16</c:v>
                </c:pt>
                <c:pt idx="2742">
                  <c:v>-19</c:v>
                </c:pt>
                <c:pt idx="2743">
                  <c:v>-19</c:v>
                </c:pt>
                <c:pt idx="2744">
                  <c:v>-15</c:v>
                </c:pt>
                <c:pt idx="2745">
                  <c:v>-13</c:v>
                </c:pt>
                <c:pt idx="2746">
                  <c:v>-18</c:v>
                </c:pt>
                <c:pt idx="2747">
                  <c:v>-20</c:v>
                </c:pt>
                <c:pt idx="2748">
                  <c:v>-21</c:v>
                </c:pt>
                <c:pt idx="2749">
                  <c:v>-14</c:v>
                </c:pt>
                <c:pt idx="2750">
                  <c:v>-21</c:v>
                </c:pt>
                <c:pt idx="2751">
                  <c:v>-30</c:v>
                </c:pt>
                <c:pt idx="2752">
                  <c:v>-14</c:v>
                </c:pt>
                <c:pt idx="2753">
                  <c:v>-15</c:v>
                </c:pt>
                <c:pt idx="2754">
                  <c:v>-12</c:v>
                </c:pt>
                <c:pt idx="2755">
                  <c:v>-14</c:v>
                </c:pt>
                <c:pt idx="2756">
                  <c:v>-13</c:v>
                </c:pt>
                <c:pt idx="2757">
                  <c:v>-14</c:v>
                </c:pt>
                <c:pt idx="2758">
                  <c:v>-16</c:v>
                </c:pt>
                <c:pt idx="2759">
                  <c:v>-28</c:v>
                </c:pt>
                <c:pt idx="2760">
                  <c:v>-15</c:v>
                </c:pt>
                <c:pt idx="2761">
                  <c:v>-16</c:v>
                </c:pt>
                <c:pt idx="2762">
                  <c:v>-24</c:v>
                </c:pt>
                <c:pt idx="2763">
                  <c:v>-18</c:v>
                </c:pt>
                <c:pt idx="2764">
                  <c:v>-18</c:v>
                </c:pt>
                <c:pt idx="2765">
                  <c:v>-21</c:v>
                </c:pt>
                <c:pt idx="2766">
                  <c:v>-18</c:v>
                </c:pt>
                <c:pt idx="2767">
                  <c:v>-16</c:v>
                </c:pt>
                <c:pt idx="2768">
                  <c:v>-28</c:v>
                </c:pt>
                <c:pt idx="2769">
                  <c:v>-17</c:v>
                </c:pt>
                <c:pt idx="2770">
                  <c:v>-15</c:v>
                </c:pt>
                <c:pt idx="2771">
                  <c:v>-16</c:v>
                </c:pt>
                <c:pt idx="2772">
                  <c:v>-16</c:v>
                </c:pt>
                <c:pt idx="2773">
                  <c:v>-19</c:v>
                </c:pt>
                <c:pt idx="2774">
                  <c:v>-15</c:v>
                </c:pt>
                <c:pt idx="2775">
                  <c:v>-15</c:v>
                </c:pt>
                <c:pt idx="2776">
                  <c:v>-16</c:v>
                </c:pt>
                <c:pt idx="2777">
                  <c:v>-14</c:v>
                </c:pt>
                <c:pt idx="2778">
                  <c:v>-15</c:v>
                </c:pt>
                <c:pt idx="2779">
                  <c:v>-15</c:v>
                </c:pt>
                <c:pt idx="2780">
                  <c:v>-16</c:v>
                </c:pt>
                <c:pt idx="2781">
                  <c:v>-12</c:v>
                </c:pt>
                <c:pt idx="2782">
                  <c:v>-10</c:v>
                </c:pt>
                <c:pt idx="2783">
                  <c:v>-10</c:v>
                </c:pt>
                <c:pt idx="2784">
                  <c:v>-11</c:v>
                </c:pt>
                <c:pt idx="2785">
                  <c:v>-10</c:v>
                </c:pt>
                <c:pt idx="2786">
                  <c:v>-10</c:v>
                </c:pt>
                <c:pt idx="2787">
                  <c:v>-11</c:v>
                </c:pt>
                <c:pt idx="2788">
                  <c:v>-11</c:v>
                </c:pt>
                <c:pt idx="2789">
                  <c:v>-11</c:v>
                </c:pt>
                <c:pt idx="2790">
                  <c:v>-11</c:v>
                </c:pt>
                <c:pt idx="2791">
                  <c:v>-11</c:v>
                </c:pt>
                <c:pt idx="2792">
                  <c:v>-10</c:v>
                </c:pt>
                <c:pt idx="2793">
                  <c:v>-9</c:v>
                </c:pt>
                <c:pt idx="2794">
                  <c:v>-10</c:v>
                </c:pt>
                <c:pt idx="2795">
                  <c:v>-10</c:v>
                </c:pt>
                <c:pt idx="2796">
                  <c:v>-8</c:v>
                </c:pt>
                <c:pt idx="2797">
                  <c:v>-17</c:v>
                </c:pt>
                <c:pt idx="2798">
                  <c:v>-10</c:v>
                </c:pt>
                <c:pt idx="2799">
                  <c:v>-12</c:v>
                </c:pt>
                <c:pt idx="2800">
                  <c:v>-11</c:v>
                </c:pt>
                <c:pt idx="2801">
                  <c:v>-10</c:v>
                </c:pt>
                <c:pt idx="2802">
                  <c:v>-10</c:v>
                </c:pt>
                <c:pt idx="2803">
                  <c:v>-10</c:v>
                </c:pt>
                <c:pt idx="2804">
                  <c:v>-9</c:v>
                </c:pt>
                <c:pt idx="2805">
                  <c:v>-11</c:v>
                </c:pt>
                <c:pt idx="2806">
                  <c:v>-14</c:v>
                </c:pt>
                <c:pt idx="2807">
                  <c:v>-15</c:v>
                </c:pt>
                <c:pt idx="2808">
                  <c:v>-13</c:v>
                </c:pt>
                <c:pt idx="2809">
                  <c:v>-17</c:v>
                </c:pt>
                <c:pt idx="2810">
                  <c:v>-15</c:v>
                </c:pt>
                <c:pt idx="2811">
                  <c:v>-9</c:v>
                </c:pt>
                <c:pt idx="2812">
                  <c:v>-11</c:v>
                </c:pt>
                <c:pt idx="2813">
                  <c:v>-11</c:v>
                </c:pt>
                <c:pt idx="2814">
                  <c:v>-11</c:v>
                </c:pt>
                <c:pt idx="2815">
                  <c:v>-17</c:v>
                </c:pt>
                <c:pt idx="2816">
                  <c:v>-11</c:v>
                </c:pt>
                <c:pt idx="2817">
                  <c:v>-4</c:v>
                </c:pt>
                <c:pt idx="2818">
                  <c:v>-7</c:v>
                </c:pt>
                <c:pt idx="2819">
                  <c:v>-8</c:v>
                </c:pt>
                <c:pt idx="2820">
                  <c:v>-8</c:v>
                </c:pt>
                <c:pt idx="2821">
                  <c:v>-7</c:v>
                </c:pt>
                <c:pt idx="2822">
                  <c:v>-16</c:v>
                </c:pt>
                <c:pt idx="2823">
                  <c:v>-14</c:v>
                </c:pt>
                <c:pt idx="2824">
                  <c:v>-14</c:v>
                </c:pt>
                <c:pt idx="2825">
                  <c:v>-17</c:v>
                </c:pt>
                <c:pt idx="2826">
                  <c:v>-12</c:v>
                </c:pt>
                <c:pt idx="2827">
                  <c:v>-12</c:v>
                </c:pt>
                <c:pt idx="2828">
                  <c:v>-12</c:v>
                </c:pt>
                <c:pt idx="2829">
                  <c:v>-19</c:v>
                </c:pt>
                <c:pt idx="2830">
                  <c:v>-16</c:v>
                </c:pt>
                <c:pt idx="2831">
                  <c:v>-16</c:v>
                </c:pt>
                <c:pt idx="2832">
                  <c:v>-14</c:v>
                </c:pt>
                <c:pt idx="2833">
                  <c:v>-14</c:v>
                </c:pt>
                <c:pt idx="2834">
                  <c:v>-20</c:v>
                </c:pt>
                <c:pt idx="2835">
                  <c:v>-12</c:v>
                </c:pt>
                <c:pt idx="2836">
                  <c:v>-21</c:v>
                </c:pt>
                <c:pt idx="2837">
                  <c:v>-15</c:v>
                </c:pt>
                <c:pt idx="2838">
                  <c:v>-15</c:v>
                </c:pt>
                <c:pt idx="2839">
                  <c:v>-15</c:v>
                </c:pt>
                <c:pt idx="2840">
                  <c:v>-14</c:v>
                </c:pt>
                <c:pt idx="2841">
                  <c:v>-15</c:v>
                </c:pt>
                <c:pt idx="2842">
                  <c:v>-20</c:v>
                </c:pt>
                <c:pt idx="2843">
                  <c:v>-14</c:v>
                </c:pt>
                <c:pt idx="2844">
                  <c:v>-18</c:v>
                </c:pt>
                <c:pt idx="2845">
                  <c:v>-20</c:v>
                </c:pt>
                <c:pt idx="2846">
                  <c:v>-13</c:v>
                </c:pt>
                <c:pt idx="2847">
                  <c:v>-15</c:v>
                </c:pt>
                <c:pt idx="2848">
                  <c:v>-16</c:v>
                </c:pt>
                <c:pt idx="2849">
                  <c:v>-12</c:v>
                </c:pt>
                <c:pt idx="2850">
                  <c:v>-14</c:v>
                </c:pt>
                <c:pt idx="2851">
                  <c:v>-14</c:v>
                </c:pt>
                <c:pt idx="2852">
                  <c:v>-14</c:v>
                </c:pt>
                <c:pt idx="2853">
                  <c:v>-14</c:v>
                </c:pt>
                <c:pt idx="2854">
                  <c:v>-14</c:v>
                </c:pt>
                <c:pt idx="2855">
                  <c:v>-34</c:v>
                </c:pt>
                <c:pt idx="2856">
                  <c:v>-13</c:v>
                </c:pt>
                <c:pt idx="2857">
                  <c:v>-13</c:v>
                </c:pt>
                <c:pt idx="2858">
                  <c:v>-15</c:v>
                </c:pt>
                <c:pt idx="2859">
                  <c:v>-13</c:v>
                </c:pt>
                <c:pt idx="2860">
                  <c:v>-18</c:v>
                </c:pt>
                <c:pt idx="2861">
                  <c:v>-13</c:v>
                </c:pt>
                <c:pt idx="2862">
                  <c:v>-12</c:v>
                </c:pt>
                <c:pt idx="2863">
                  <c:v>-13</c:v>
                </c:pt>
                <c:pt idx="2864">
                  <c:v>-10</c:v>
                </c:pt>
                <c:pt idx="2865">
                  <c:v>-12</c:v>
                </c:pt>
                <c:pt idx="2866">
                  <c:v>-35</c:v>
                </c:pt>
                <c:pt idx="2867">
                  <c:v>-13</c:v>
                </c:pt>
                <c:pt idx="2868">
                  <c:v>-16</c:v>
                </c:pt>
                <c:pt idx="2869">
                  <c:v>-15</c:v>
                </c:pt>
                <c:pt idx="2870">
                  <c:v>-14</c:v>
                </c:pt>
                <c:pt idx="2871">
                  <c:v>-12</c:v>
                </c:pt>
                <c:pt idx="2872">
                  <c:v>-13</c:v>
                </c:pt>
                <c:pt idx="2873">
                  <c:v>-13</c:v>
                </c:pt>
                <c:pt idx="2874">
                  <c:v>-16</c:v>
                </c:pt>
                <c:pt idx="2875">
                  <c:v>-11</c:v>
                </c:pt>
                <c:pt idx="2876">
                  <c:v>-16</c:v>
                </c:pt>
                <c:pt idx="2877">
                  <c:v>-13</c:v>
                </c:pt>
                <c:pt idx="2878">
                  <c:v>-12</c:v>
                </c:pt>
                <c:pt idx="2879">
                  <c:v>-11</c:v>
                </c:pt>
                <c:pt idx="2880">
                  <c:v>-34</c:v>
                </c:pt>
                <c:pt idx="2881">
                  <c:v>-18</c:v>
                </c:pt>
                <c:pt idx="2882">
                  <c:v>-13</c:v>
                </c:pt>
                <c:pt idx="2883">
                  <c:v>-17</c:v>
                </c:pt>
                <c:pt idx="2884">
                  <c:v>-19</c:v>
                </c:pt>
                <c:pt idx="2885">
                  <c:v>-12</c:v>
                </c:pt>
                <c:pt idx="2886">
                  <c:v>-14</c:v>
                </c:pt>
                <c:pt idx="2887">
                  <c:v>-15</c:v>
                </c:pt>
                <c:pt idx="2888">
                  <c:v>-14</c:v>
                </c:pt>
                <c:pt idx="2889">
                  <c:v>-13</c:v>
                </c:pt>
                <c:pt idx="2890">
                  <c:v>-21</c:v>
                </c:pt>
                <c:pt idx="2891">
                  <c:v>-16</c:v>
                </c:pt>
                <c:pt idx="2892">
                  <c:v>-16</c:v>
                </c:pt>
                <c:pt idx="2893">
                  <c:v>-15</c:v>
                </c:pt>
                <c:pt idx="2894">
                  <c:v>-10</c:v>
                </c:pt>
                <c:pt idx="2895">
                  <c:v>-9</c:v>
                </c:pt>
                <c:pt idx="2896">
                  <c:v>-8</c:v>
                </c:pt>
                <c:pt idx="2897">
                  <c:v>-7</c:v>
                </c:pt>
                <c:pt idx="2898">
                  <c:v>-8</c:v>
                </c:pt>
                <c:pt idx="2899">
                  <c:v>-8</c:v>
                </c:pt>
                <c:pt idx="2900">
                  <c:v>-8</c:v>
                </c:pt>
                <c:pt idx="2901">
                  <c:v>-9</c:v>
                </c:pt>
                <c:pt idx="2902">
                  <c:v>-10</c:v>
                </c:pt>
                <c:pt idx="2903">
                  <c:v>-9</c:v>
                </c:pt>
                <c:pt idx="2904">
                  <c:v>-9</c:v>
                </c:pt>
                <c:pt idx="2905">
                  <c:v>-18</c:v>
                </c:pt>
                <c:pt idx="2906">
                  <c:v>-25</c:v>
                </c:pt>
                <c:pt idx="2907">
                  <c:v>-17</c:v>
                </c:pt>
                <c:pt idx="2908">
                  <c:v>-15</c:v>
                </c:pt>
                <c:pt idx="2909">
                  <c:v>-17</c:v>
                </c:pt>
                <c:pt idx="2910">
                  <c:v>-21</c:v>
                </c:pt>
                <c:pt idx="2911">
                  <c:v>-18</c:v>
                </c:pt>
                <c:pt idx="2912">
                  <c:v>-18</c:v>
                </c:pt>
                <c:pt idx="2913">
                  <c:v>-20</c:v>
                </c:pt>
                <c:pt idx="2914">
                  <c:v>-23</c:v>
                </c:pt>
                <c:pt idx="2915">
                  <c:v>-24</c:v>
                </c:pt>
                <c:pt idx="2916">
                  <c:v>-23</c:v>
                </c:pt>
                <c:pt idx="2917">
                  <c:v>-13</c:v>
                </c:pt>
                <c:pt idx="2918">
                  <c:v>-8</c:v>
                </c:pt>
                <c:pt idx="2919">
                  <c:v>-11</c:v>
                </c:pt>
                <c:pt idx="2920">
                  <c:v>-11</c:v>
                </c:pt>
                <c:pt idx="2921">
                  <c:v>-11</c:v>
                </c:pt>
                <c:pt idx="2922">
                  <c:v>-9</c:v>
                </c:pt>
                <c:pt idx="2923">
                  <c:v>-10</c:v>
                </c:pt>
                <c:pt idx="2924">
                  <c:v>-11</c:v>
                </c:pt>
                <c:pt idx="2925">
                  <c:v>-13</c:v>
                </c:pt>
                <c:pt idx="2926">
                  <c:v>-12</c:v>
                </c:pt>
                <c:pt idx="2927">
                  <c:v>-14</c:v>
                </c:pt>
                <c:pt idx="2928">
                  <c:v>-12</c:v>
                </c:pt>
                <c:pt idx="2929">
                  <c:v>-17</c:v>
                </c:pt>
                <c:pt idx="2930">
                  <c:v>-19</c:v>
                </c:pt>
                <c:pt idx="2931">
                  <c:v>-15</c:v>
                </c:pt>
                <c:pt idx="2932">
                  <c:v>-15</c:v>
                </c:pt>
                <c:pt idx="2933">
                  <c:v>-17</c:v>
                </c:pt>
                <c:pt idx="2934">
                  <c:v>-24</c:v>
                </c:pt>
                <c:pt idx="2935">
                  <c:v>-26</c:v>
                </c:pt>
                <c:pt idx="2936">
                  <c:v>-23</c:v>
                </c:pt>
                <c:pt idx="2937">
                  <c:v>-17</c:v>
                </c:pt>
                <c:pt idx="2938">
                  <c:v>-15</c:v>
                </c:pt>
                <c:pt idx="2939">
                  <c:v>-14</c:v>
                </c:pt>
                <c:pt idx="2940">
                  <c:v>-14</c:v>
                </c:pt>
                <c:pt idx="2941">
                  <c:v>-20</c:v>
                </c:pt>
                <c:pt idx="2942">
                  <c:v>-16</c:v>
                </c:pt>
                <c:pt idx="2943">
                  <c:v>-15</c:v>
                </c:pt>
                <c:pt idx="2944">
                  <c:v>-13</c:v>
                </c:pt>
                <c:pt idx="2945">
                  <c:v>-12</c:v>
                </c:pt>
                <c:pt idx="2946">
                  <c:v>-15</c:v>
                </c:pt>
                <c:pt idx="2947">
                  <c:v>-17</c:v>
                </c:pt>
                <c:pt idx="2948">
                  <c:v>-12</c:v>
                </c:pt>
                <c:pt idx="2949">
                  <c:v>-17</c:v>
                </c:pt>
                <c:pt idx="2950">
                  <c:v>-14</c:v>
                </c:pt>
                <c:pt idx="2951">
                  <c:v>-16</c:v>
                </c:pt>
                <c:pt idx="2952">
                  <c:v>-17</c:v>
                </c:pt>
                <c:pt idx="2953">
                  <c:v>-13</c:v>
                </c:pt>
                <c:pt idx="2954">
                  <c:v>-13</c:v>
                </c:pt>
                <c:pt idx="2955">
                  <c:v>-11</c:v>
                </c:pt>
                <c:pt idx="2956">
                  <c:v>-12</c:v>
                </c:pt>
                <c:pt idx="2957">
                  <c:v>-12</c:v>
                </c:pt>
                <c:pt idx="2958">
                  <c:v>-14</c:v>
                </c:pt>
                <c:pt idx="2959">
                  <c:v>-16</c:v>
                </c:pt>
                <c:pt idx="2960">
                  <c:v>-12</c:v>
                </c:pt>
                <c:pt idx="2961">
                  <c:v>-17</c:v>
                </c:pt>
                <c:pt idx="2962">
                  <c:v>-13</c:v>
                </c:pt>
                <c:pt idx="2963">
                  <c:v>-12</c:v>
                </c:pt>
                <c:pt idx="2964">
                  <c:v>-13</c:v>
                </c:pt>
                <c:pt idx="2965">
                  <c:v>-16</c:v>
                </c:pt>
                <c:pt idx="2966">
                  <c:v>-14</c:v>
                </c:pt>
                <c:pt idx="2967">
                  <c:v>-13</c:v>
                </c:pt>
                <c:pt idx="2968">
                  <c:v>-18</c:v>
                </c:pt>
                <c:pt idx="2969">
                  <c:v>-13</c:v>
                </c:pt>
                <c:pt idx="2970">
                  <c:v>-12</c:v>
                </c:pt>
                <c:pt idx="2971">
                  <c:v>-15</c:v>
                </c:pt>
                <c:pt idx="2972">
                  <c:v>-14</c:v>
                </c:pt>
                <c:pt idx="2973">
                  <c:v>-14</c:v>
                </c:pt>
                <c:pt idx="2974">
                  <c:v>-13</c:v>
                </c:pt>
                <c:pt idx="2975">
                  <c:v>-15</c:v>
                </c:pt>
                <c:pt idx="2976">
                  <c:v>-15</c:v>
                </c:pt>
                <c:pt idx="2977">
                  <c:v>-16</c:v>
                </c:pt>
                <c:pt idx="2978">
                  <c:v>-16</c:v>
                </c:pt>
                <c:pt idx="2979">
                  <c:v>-17</c:v>
                </c:pt>
                <c:pt idx="2980">
                  <c:v>-55</c:v>
                </c:pt>
                <c:pt idx="2981">
                  <c:v>-12</c:v>
                </c:pt>
                <c:pt idx="2982">
                  <c:v>-13</c:v>
                </c:pt>
                <c:pt idx="2983">
                  <c:v>-13</c:v>
                </c:pt>
                <c:pt idx="2984">
                  <c:v>-14</c:v>
                </c:pt>
                <c:pt idx="2985">
                  <c:v>-15</c:v>
                </c:pt>
                <c:pt idx="2986">
                  <c:v>-11</c:v>
                </c:pt>
                <c:pt idx="2987">
                  <c:v>-17</c:v>
                </c:pt>
                <c:pt idx="2988">
                  <c:v>-16</c:v>
                </c:pt>
                <c:pt idx="2989">
                  <c:v>-14</c:v>
                </c:pt>
                <c:pt idx="2990">
                  <c:v>-27</c:v>
                </c:pt>
                <c:pt idx="2991">
                  <c:v>-17</c:v>
                </c:pt>
                <c:pt idx="2992">
                  <c:v>-17</c:v>
                </c:pt>
                <c:pt idx="2993">
                  <c:v>-15</c:v>
                </c:pt>
                <c:pt idx="2994">
                  <c:v>-15</c:v>
                </c:pt>
                <c:pt idx="2995">
                  <c:v>-18</c:v>
                </c:pt>
                <c:pt idx="2996">
                  <c:v>-17</c:v>
                </c:pt>
                <c:pt idx="2997">
                  <c:v>-21</c:v>
                </c:pt>
                <c:pt idx="2998">
                  <c:v>-19</c:v>
                </c:pt>
                <c:pt idx="2999">
                  <c:v>-15</c:v>
                </c:pt>
                <c:pt idx="3000">
                  <c:v>-20</c:v>
                </c:pt>
                <c:pt idx="3001">
                  <c:v>-13</c:v>
                </c:pt>
                <c:pt idx="3002">
                  <c:v>-12</c:v>
                </c:pt>
                <c:pt idx="3003">
                  <c:v>-11</c:v>
                </c:pt>
                <c:pt idx="3004">
                  <c:v>-15</c:v>
                </c:pt>
                <c:pt idx="3005">
                  <c:v>-10</c:v>
                </c:pt>
                <c:pt idx="3006">
                  <c:v>-12</c:v>
                </c:pt>
                <c:pt idx="3007">
                  <c:v>-12</c:v>
                </c:pt>
                <c:pt idx="3008">
                  <c:v>-12</c:v>
                </c:pt>
                <c:pt idx="3009">
                  <c:v>-13</c:v>
                </c:pt>
                <c:pt idx="3010">
                  <c:v>-14</c:v>
                </c:pt>
                <c:pt idx="3011">
                  <c:v>-11</c:v>
                </c:pt>
                <c:pt idx="3012">
                  <c:v>-13</c:v>
                </c:pt>
                <c:pt idx="3013">
                  <c:v>-6</c:v>
                </c:pt>
                <c:pt idx="3014">
                  <c:v>-4</c:v>
                </c:pt>
                <c:pt idx="3015">
                  <c:v>-4</c:v>
                </c:pt>
                <c:pt idx="3016">
                  <c:v>-5</c:v>
                </c:pt>
                <c:pt idx="3017">
                  <c:v>12</c:v>
                </c:pt>
                <c:pt idx="3018">
                  <c:v>-4</c:v>
                </c:pt>
                <c:pt idx="3019">
                  <c:v>-16</c:v>
                </c:pt>
                <c:pt idx="3020">
                  <c:v>-15</c:v>
                </c:pt>
                <c:pt idx="3021">
                  <c:v>-19</c:v>
                </c:pt>
                <c:pt idx="3022">
                  <c:v>-18</c:v>
                </c:pt>
                <c:pt idx="3023">
                  <c:v>-15</c:v>
                </c:pt>
                <c:pt idx="3024">
                  <c:v>-19</c:v>
                </c:pt>
                <c:pt idx="3025">
                  <c:v>-15</c:v>
                </c:pt>
                <c:pt idx="3026">
                  <c:v>-14</c:v>
                </c:pt>
                <c:pt idx="3027">
                  <c:v>-25</c:v>
                </c:pt>
                <c:pt idx="3028">
                  <c:v>-25</c:v>
                </c:pt>
                <c:pt idx="3029">
                  <c:v>-17</c:v>
                </c:pt>
                <c:pt idx="3030">
                  <c:v>-15</c:v>
                </c:pt>
                <c:pt idx="3031">
                  <c:v>-17</c:v>
                </c:pt>
                <c:pt idx="3032">
                  <c:v>-16</c:v>
                </c:pt>
                <c:pt idx="3033">
                  <c:v>-15</c:v>
                </c:pt>
                <c:pt idx="3034">
                  <c:v>-13</c:v>
                </c:pt>
                <c:pt idx="3035">
                  <c:v>-17</c:v>
                </c:pt>
                <c:pt idx="3036">
                  <c:v>-17</c:v>
                </c:pt>
                <c:pt idx="3037">
                  <c:v>-14</c:v>
                </c:pt>
                <c:pt idx="3038">
                  <c:v>-27</c:v>
                </c:pt>
                <c:pt idx="3039">
                  <c:v>-16</c:v>
                </c:pt>
                <c:pt idx="3040">
                  <c:v>-16</c:v>
                </c:pt>
                <c:pt idx="3041">
                  <c:v>-29</c:v>
                </c:pt>
                <c:pt idx="3042">
                  <c:v>-15</c:v>
                </c:pt>
                <c:pt idx="3043">
                  <c:v>-9</c:v>
                </c:pt>
                <c:pt idx="3044">
                  <c:v>-9</c:v>
                </c:pt>
                <c:pt idx="3045">
                  <c:v>-16</c:v>
                </c:pt>
                <c:pt idx="3046">
                  <c:v>-1</c:v>
                </c:pt>
                <c:pt idx="3047">
                  <c:v>-9</c:v>
                </c:pt>
                <c:pt idx="3048">
                  <c:v>-13</c:v>
                </c:pt>
                <c:pt idx="3049">
                  <c:v>-12</c:v>
                </c:pt>
                <c:pt idx="3050">
                  <c:v>-14</c:v>
                </c:pt>
                <c:pt idx="3051">
                  <c:v>-15</c:v>
                </c:pt>
                <c:pt idx="3052">
                  <c:v>-15</c:v>
                </c:pt>
                <c:pt idx="3053">
                  <c:v>-10</c:v>
                </c:pt>
                <c:pt idx="3054">
                  <c:v>-12</c:v>
                </c:pt>
                <c:pt idx="3055">
                  <c:v>-25</c:v>
                </c:pt>
                <c:pt idx="3056">
                  <c:v>-15</c:v>
                </c:pt>
                <c:pt idx="3057">
                  <c:v>-12</c:v>
                </c:pt>
                <c:pt idx="3058">
                  <c:v>-17</c:v>
                </c:pt>
                <c:pt idx="3059">
                  <c:v>-14</c:v>
                </c:pt>
                <c:pt idx="3060">
                  <c:v>-12</c:v>
                </c:pt>
                <c:pt idx="3061">
                  <c:v>-13</c:v>
                </c:pt>
                <c:pt idx="3062">
                  <c:v>-20</c:v>
                </c:pt>
                <c:pt idx="3063">
                  <c:v>-14</c:v>
                </c:pt>
                <c:pt idx="3064">
                  <c:v>-15</c:v>
                </c:pt>
                <c:pt idx="3065">
                  <c:v>-12</c:v>
                </c:pt>
                <c:pt idx="3066">
                  <c:v>-16</c:v>
                </c:pt>
                <c:pt idx="3067">
                  <c:v>-18</c:v>
                </c:pt>
                <c:pt idx="3068">
                  <c:v>-15</c:v>
                </c:pt>
                <c:pt idx="3069">
                  <c:v>-13</c:v>
                </c:pt>
                <c:pt idx="3070">
                  <c:v>-18</c:v>
                </c:pt>
                <c:pt idx="3071">
                  <c:v>-13</c:v>
                </c:pt>
                <c:pt idx="3072">
                  <c:v>-8</c:v>
                </c:pt>
                <c:pt idx="3073">
                  <c:v>-5</c:v>
                </c:pt>
                <c:pt idx="3074">
                  <c:v>-2</c:v>
                </c:pt>
                <c:pt idx="3075">
                  <c:v>-6</c:v>
                </c:pt>
                <c:pt idx="3076">
                  <c:v>-4</c:v>
                </c:pt>
                <c:pt idx="3077">
                  <c:v>-5</c:v>
                </c:pt>
                <c:pt idx="3078">
                  <c:v>-5</c:v>
                </c:pt>
                <c:pt idx="3079">
                  <c:v>-6</c:v>
                </c:pt>
                <c:pt idx="3080">
                  <c:v>-8</c:v>
                </c:pt>
                <c:pt idx="3081">
                  <c:v>-4</c:v>
                </c:pt>
                <c:pt idx="3082">
                  <c:v>-5</c:v>
                </c:pt>
                <c:pt idx="3083">
                  <c:v>-5</c:v>
                </c:pt>
                <c:pt idx="3084">
                  <c:v>-13</c:v>
                </c:pt>
                <c:pt idx="3085">
                  <c:v>-12</c:v>
                </c:pt>
                <c:pt idx="3086">
                  <c:v>-12</c:v>
                </c:pt>
                <c:pt idx="3087">
                  <c:v>-12</c:v>
                </c:pt>
                <c:pt idx="3088">
                  <c:v>-12</c:v>
                </c:pt>
                <c:pt idx="3089">
                  <c:v>-12</c:v>
                </c:pt>
                <c:pt idx="3090">
                  <c:v>-16</c:v>
                </c:pt>
                <c:pt idx="3091">
                  <c:v>-15</c:v>
                </c:pt>
                <c:pt idx="3092">
                  <c:v>-12</c:v>
                </c:pt>
                <c:pt idx="3093">
                  <c:v>-17</c:v>
                </c:pt>
                <c:pt idx="3094">
                  <c:v>-13</c:v>
                </c:pt>
                <c:pt idx="3095">
                  <c:v>-13</c:v>
                </c:pt>
                <c:pt idx="3096">
                  <c:v>-15</c:v>
                </c:pt>
                <c:pt idx="3097">
                  <c:v>-15</c:v>
                </c:pt>
                <c:pt idx="3098">
                  <c:v>-21</c:v>
                </c:pt>
                <c:pt idx="3099">
                  <c:v>-15</c:v>
                </c:pt>
                <c:pt idx="3100">
                  <c:v>-12</c:v>
                </c:pt>
                <c:pt idx="3101">
                  <c:v>-10</c:v>
                </c:pt>
                <c:pt idx="3102">
                  <c:v>-14</c:v>
                </c:pt>
                <c:pt idx="3103">
                  <c:v>-19</c:v>
                </c:pt>
                <c:pt idx="3104">
                  <c:v>-20</c:v>
                </c:pt>
                <c:pt idx="3105">
                  <c:v>-14</c:v>
                </c:pt>
                <c:pt idx="3106">
                  <c:v>-13</c:v>
                </c:pt>
                <c:pt idx="3107">
                  <c:v>-13</c:v>
                </c:pt>
                <c:pt idx="3108">
                  <c:v>-9</c:v>
                </c:pt>
                <c:pt idx="3109">
                  <c:v>-8</c:v>
                </c:pt>
                <c:pt idx="3110">
                  <c:v>-6</c:v>
                </c:pt>
                <c:pt idx="3111">
                  <c:v>-7</c:v>
                </c:pt>
                <c:pt idx="3112">
                  <c:v>-7</c:v>
                </c:pt>
                <c:pt idx="3113">
                  <c:v>-7</c:v>
                </c:pt>
                <c:pt idx="3114">
                  <c:v>-7</c:v>
                </c:pt>
                <c:pt idx="3115">
                  <c:v>-8</c:v>
                </c:pt>
                <c:pt idx="3116">
                  <c:v>-7</c:v>
                </c:pt>
                <c:pt idx="3117">
                  <c:v>-6</c:v>
                </c:pt>
                <c:pt idx="3118">
                  <c:v>-9</c:v>
                </c:pt>
                <c:pt idx="3119">
                  <c:v>-7</c:v>
                </c:pt>
                <c:pt idx="3120">
                  <c:v>-18</c:v>
                </c:pt>
                <c:pt idx="3121">
                  <c:v>-19</c:v>
                </c:pt>
                <c:pt idx="3122">
                  <c:v>-27</c:v>
                </c:pt>
                <c:pt idx="3123">
                  <c:v>-26</c:v>
                </c:pt>
                <c:pt idx="3124">
                  <c:v>-22</c:v>
                </c:pt>
                <c:pt idx="3125">
                  <c:v>-15</c:v>
                </c:pt>
                <c:pt idx="3126">
                  <c:v>-16</c:v>
                </c:pt>
                <c:pt idx="3127">
                  <c:v>-30</c:v>
                </c:pt>
                <c:pt idx="3128">
                  <c:v>-18</c:v>
                </c:pt>
                <c:pt idx="3129">
                  <c:v>-16</c:v>
                </c:pt>
                <c:pt idx="3130">
                  <c:v>-35</c:v>
                </c:pt>
                <c:pt idx="3131">
                  <c:v>-18</c:v>
                </c:pt>
                <c:pt idx="3132">
                  <c:v>-14</c:v>
                </c:pt>
                <c:pt idx="3133">
                  <c:v>-13</c:v>
                </c:pt>
                <c:pt idx="3134">
                  <c:v>-14</c:v>
                </c:pt>
                <c:pt idx="3135">
                  <c:v>-18</c:v>
                </c:pt>
                <c:pt idx="3136">
                  <c:v>-15</c:v>
                </c:pt>
                <c:pt idx="3137">
                  <c:v>-11</c:v>
                </c:pt>
                <c:pt idx="3138">
                  <c:v>-11</c:v>
                </c:pt>
                <c:pt idx="3139">
                  <c:v>-14</c:v>
                </c:pt>
                <c:pt idx="3140">
                  <c:v>-14</c:v>
                </c:pt>
                <c:pt idx="3141">
                  <c:v>-20</c:v>
                </c:pt>
                <c:pt idx="3142">
                  <c:v>-14</c:v>
                </c:pt>
                <c:pt idx="3143">
                  <c:v>-14</c:v>
                </c:pt>
                <c:pt idx="3144">
                  <c:v>-17</c:v>
                </c:pt>
                <c:pt idx="3145">
                  <c:v>-13</c:v>
                </c:pt>
                <c:pt idx="3146">
                  <c:v>-15</c:v>
                </c:pt>
                <c:pt idx="3147">
                  <c:v>-15</c:v>
                </c:pt>
                <c:pt idx="3148">
                  <c:v>-13</c:v>
                </c:pt>
                <c:pt idx="3149">
                  <c:v>-11</c:v>
                </c:pt>
                <c:pt idx="3150">
                  <c:v>-12</c:v>
                </c:pt>
                <c:pt idx="3151">
                  <c:v>-20</c:v>
                </c:pt>
                <c:pt idx="3152">
                  <c:v>-21</c:v>
                </c:pt>
                <c:pt idx="3153">
                  <c:v>-21</c:v>
                </c:pt>
                <c:pt idx="3154">
                  <c:v>-12</c:v>
                </c:pt>
                <c:pt idx="3155">
                  <c:v>-14</c:v>
                </c:pt>
                <c:pt idx="3156">
                  <c:v>-14</c:v>
                </c:pt>
                <c:pt idx="3157">
                  <c:v>-16</c:v>
                </c:pt>
                <c:pt idx="3158">
                  <c:v>-10</c:v>
                </c:pt>
                <c:pt idx="3159">
                  <c:v>-12</c:v>
                </c:pt>
                <c:pt idx="3160">
                  <c:v>-9</c:v>
                </c:pt>
                <c:pt idx="3161">
                  <c:v>-17</c:v>
                </c:pt>
                <c:pt idx="3162">
                  <c:v>-13</c:v>
                </c:pt>
                <c:pt idx="3163">
                  <c:v>-15</c:v>
                </c:pt>
                <c:pt idx="3164">
                  <c:v>-13</c:v>
                </c:pt>
                <c:pt idx="3165">
                  <c:v>-11</c:v>
                </c:pt>
                <c:pt idx="3166">
                  <c:v>-15</c:v>
                </c:pt>
                <c:pt idx="3167">
                  <c:v>-10</c:v>
                </c:pt>
                <c:pt idx="3168">
                  <c:v>-16</c:v>
                </c:pt>
                <c:pt idx="3169">
                  <c:v>-13</c:v>
                </c:pt>
                <c:pt idx="3170">
                  <c:v>-11</c:v>
                </c:pt>
                <c:pt idx="3171">
                  <c:v>-11</c:v>
                </c:pt>
                <c:pt idx="3172">
                  <c:v>-12</c:v>
                </c:pt>
                <c:pt idx="3173">
                  <c:v>-14</c:v>
                </c:pt>
                <c:pt idx="3174">
                  <c:v>-17</c:v>
                </c:pt>
                <c:pt idx="3175">
                  <c:v>-26</c:v>
                </c:pt>
                <c:pt idx="3176">
                  <c:v>-16</c:v>
                </c:pt>
                <c:pt idx="3177">
                  <c:v>-15</c:v>
                </c:pt>
                <c:pt idx="3178">
                  <c:v>-13</c:v>
                </c:pt>
                <c:pt idx="3179">
                  <c:v>-17</c:v>
                </c:pt>
                <c:pt idx="3180">
                  <c:v>-14</c:v>
                </c:pt>
                <c:pt idx="3181">
                  <c:v>-12</c:v>
                </c:pt>
                <c:pt idx="3182">
                  <c:v>-15</c:v>
                </c:pt>
                <c:pt idx="3183">
                  <c:v>-15</c:v>
                </c:pt>
                <c:pt idx="3184">
                  <c:v>-12</c:v>
                </c:pt>
                <c:pt idx="3185">
                  <c:v>-14</c:v>
                </c:pt>
                <c:pt idx="3186">
                  <c:v>-12</c:v>
                </c:pt>
                <c:pt idx="3187">
                  <c:v>-14</c:v>
                </c:pt>
                <c:pt idx="3188">
                  <c:v>-15</c:v>
                </c:pt>
                <c:pt idx="3189">
                  <c:v>-19</c:v>
                </c:pt>
                <c:pt idx="3190">
                  <c:v>-16</c:v>
                </c:pt>
                <c:pt idx="3191">
                  <c:v>-17</c:v>
                </c:pt>
                <c:pt idx="3192">
                  <c:v>-18</c:v>
                </c:pt>
                <c:pt idx="3193">
                  <c:v>-19</c:v>
                </c:pt>
                <c:pt idx="3194">
                  <c:v>-17</c:v>
                </c:pt>
                <c:pt idx="3195">
                  <c:v>-16</c:v>
                </c:pt>
                <c:pt idx="3196">
                  <c:v>-13</c:v>
                </c:pt>
                <c:pt idx="3197">
                  <c:v>-15</c:v>
                </c:pt>
                <c:pt idx="3198">
                  <c:v>-16</c:v>
                </c:pt>
                <c:pt idx="3199">
                  <c:v>-17</c:v>
                </c:pt>
                <c:pt idx="3200">
                  <c:v>-18</c:v>
                </c:pt>
                <c:pt idx="3201">
                  <c:v>-15</c:v>
                </c:pt>
                <c:pt idx="3202">
                  <c:v>-18</c:v>
                </c:pt>
                <c:pt idx="3203">
                  <c:v>-22</c:v>
                </c:pt>
                <c:pt idx="3204">
                  <c:v>-13</c:v>
                </c:pt>
                <c:pt idx="3205">
                  <c:v>-14</c:v>
                </c:pt>
                <c:pt idx="3206">
                  <c:v>-13</c:v>
                </c:pt>
                <c:pt idx="3207">
                  <c:v>-12</c:v>
                </c:pt>
                <c:pt idx="3208">
                  <c:v>-12</c:v>
                </c:pt>
                <c:pt idx="3209">
                  <c:v>-10</c:v>
                </c:pt>
                <c:pt idx="3210">
                  <c:v>-14</c:v>
                </c:pt>
                <c:pt idx="3211">
                  <c:v>-12</c:v>
                </c:pt>
                <c:pt idx="3212">
                  <c:v>-13</c:v>
                </c:pt>
                <c:pt idx="3213">
                  <c:v>-11</c:v>
                </c:pt>
                <c:pt idx="3214">
                  <c:v>-15</c:v>
                </c:pt>
                <c:pt idx="3215">
                  <c:v>-19</c:v>
                </c:pt>
                <c:pt idx="3216">
                  <c:v>-12</c:v>
                </c:pt>
                <c:pt idx="3217">
                  <c:v>-14</c:v>
                </c:pt>
                <c:pt idx="3218">
                  <c:v>-16</c:v>
                </c:pt>
                <c:pt idx="3219">
                  <c:v>-11</c:v>
                </c:pt>
                <c:pt idx="3220">
                  <c:v>-14</c:v>
                </c:pt>
                <c:pt idx="3221">
                  <c:v>-16</c:v>
                </c:pt>
                <c:pt idx="3222">
                  <c:v>-14</c:v>
                </c:pt>
                <c:pt idx="3223">
                  <c:v>-15</c:v>
                </c:pt>
                <c:pt idx="3224">
                  <c:v>-12</c:v>
                </c:pt>
                <c:pt idx="3225">
                  <c:v>-14</c:v>
                </c:pt>
                <c:pt idx="3226">
                  <c:v>-15</c:v>
                </c:pt>
                <c:pt idx="3227">
                  <c:v>-14</c:v>
                </c:pt>
                <c:pt idx="3228">
                  <c:v>-17</c:v>
                </c:pt>
                <c:pt idx="3229">
                  <c:v>-14</c:v>
                </c:pt>
                <c:pt idx="3230">
                  <c:v>-16</c:v>
                </c:pt>
                <c:pt idx="3231">
                  <c:v>-14</c:v>
                </c:pt>
                <c:pt idx="3232">
                  <c:v>-13</c:v>
                </c:pt>
                <c:pt idx="3233">
                  <c:v>-17</c:v>
                </c:pt>
                <c:pt idx="3234">
                  <c:v>-13</c:v>
                </c:pt>
                <c:pt idx="3235">
                  <c:v>-17</c:v>
                </c:pt>
                <c:pt idx="3236">
                  <c:v>-15</c:v>
                </c:pt>
                <c:pt idx="3237">
                  <c:v>-15</c:v>
                </c:pt>
                <c:pt idx="3238">
                  <c:v>-32</c:v>
                </c:pt>
                <c:pt idx="3239">
                  <c:v>-27</c:v>
                </c:pt>
                <c:pt idx="3240">
                  <c:v>-16</c:v>
                </c:pt>
                <c:pt idx="3241">
                  <c:v>-18</c:v>
                </c:pt>
                <c:pt idx="3242">
                  <c:v>-12</c:v>
                </c:pt>
                <c:pt idx="3243">
                  <c:v>-17</c:v>
                </c:pt>
                <c:pt idx="3244">
                  <c:v>-11</c:v>
                </c:pt>
                <c:pt idx="3245">
                  <c:v>-16</c:v>
                </c:pt>
                <c:pt idx="3246">
                  <c:v>-20</c:v>
                </c:pt>
                <c:pt idx="3247">
                  <c:v>-15</c:v>
                </c:pt>
                <c:pt idx="3248">
                  <c:v>-13</c:v>
                </c:pt>
                <c:pt idx="3249">
                  <c:v>-18</c:v>
                </c:pt>
                <c:pt idx="3250">
                  <c:v>-16</c:v>
                </c:pt>
                <c:pt idx="3251">
                  <c:v>-1</c:v>
                </c:pt>
                <c:pt idx="3252">
                  <c:v>-7</c:v>
                </c:pt>
                <c:pt idx="3253">
                  <c:v>-12</c:v>
                </c:pt>
                <c:pt idx="3254">
                  <c:v>-12</c:v>
                </c:pt>
                <c:pt idx="3255">
                  <c:v>-12</c:v>
                </c:pt>
                <c:pt idx="3256">
                  <c:v>-11</c:v>
                </c:pt>
                <c:pt idx="3257">
                  <c:v>-11</c:v>
                </c:pt>
                <c:pt idx="3258">
                  <c:v>-14</c:v>
                </c:pt>
                <c:pt idx="3259">
                  <c:v>-14</c:v>
                </c:pt>
                <c:pt idx="3260">
                  <c:v>-10</c:v>
                </c:pt>
                <c:pt idx="3261">
                  <c:v>-14</c:v>
                </c:pt>
                <c:pt idx="3262">
                  <c:v>-11</c:v>
                </c:pt>
                <c:pt idx="3263">
                  <c:v>-11</c:v>
                </c:pt>
                <c:pt idx="3264">
                  <c:v>-14</c:v>
                </c:pt>
                <c:pt idx="3265">
                  <c:v>-11</c:v>
                </c:pt>
                <c:pt idx="3266">
                  <c:v>-15</c:v>
                </c:pt>
                <c:pt idx="3267">
                  <c:v>-11</c:v>
                </c:pt>
                <c:pt idx="3268">
                  <c:v>-11</c:v>
                </c:pt>
                <c:pt idx="3269">
                  <c:v>-9</c:v>
                </c:pt>
                <c:pt idx="3270">
                  <c:v>-12</c:v>
                </c:pt>
                <c:pt idx="3271">
                  <c:v>-16</c:v>
                </c:pt>
                <c:pt idx="3272">
                  <c:v>-14</c:v>
                </c:pt>
                <c:pt idx="3273">
                  <c:v>-15</c:v>
                </c:pt>
                <c:pt idx="3274">
                  <c:v>-17</c:v>
                </c:pt>
                <c:pt idx="3275">
                  <c:v>-11</c:v>
                </c:pt>
                <c:pt idx="3276">
                  <c:v>-9</c:v>
                </c:pt>
                <c:pt idx="3277">
                  <c:v>-5</c:v>
                </c:pt>
                <c:pt idx="3278">
                  <c:v>-10</c:v>
                </c:pt>
                <c:pt idx="3279">
                  <c:v>-8</c:v>
                </c:pt>
                <c:pt idx="3280">
                  <c:v>-6</c:v>
                </c:pt>
                <c:pt idx="3281">
                  <c:v>-8</c:v>
                </c:pt>
                <c:pt idx="3282">
                  <c:v>-14</c:v>
                </c:pt>
                <c:pt idx="3283">
                  <c:v>-16</c:v>
                </c:pt>
                <c:pt idx="3284">
                  <c:v>-22</c:v>
                </c:pt>
                <c:pt idx="3285">
                  <c:v>-16</c:v>
                </c:pt>
                <c:pt idx="3286">
                  <c:v>-24</c:v>
                </c:pt>
                <c:pt idx="3287">
                  <c:v>-13</c:v>
                </c:pt>
                <c:pt idx="3288">
                  <c:v>-14</c:v>
                </c:pt>
                <c:pt idx="3289">
                  <c:v>-12</c:v>
                </c:pt>
                <c:pt idx="3290">
                  <c:v>-15</c:v>
                </c:pt>
                <c:pt idx="3291">
                  <c:v>-17</c:v>
                </c:pt>
                <c:pt idx="3292">
                  <c:v>-15</c:v>
                </c:pt>
                <c:pt idx="3293">
                  <c:v>-14</c:v>
                </c:pt>
                <c:pt idx="3294">
                  <c:v>-16</c:v>
                </c:pt>
                <c:pt idx="3295">
                  <c:v>-30</c:v>
                </c:pt>
                <c:pt idx="3296">
                  <c:v>-14</c:v>
                </c:pt>
                <c:pt idx="3297">
                  <c:v>-23</c:v>
                </c:pt>
                <c:pt idx="3298">
                  <c:v>-11</c:v>
                </c:pt>
                <c:pt idx="3299">
                  <c:v>-15</c:v>
                </c:pt>
                <c:pt idx="3300">
                  <c:v>-16</c:v>
                </c:pt>
                <c:pt idx="3301">
                  <c:v>-17</c:v>
                </c:pt>
                <c:pt idx="3302">
                  <c:v>-16</c:v>
                </c:pt>
                <c:pt idx="3303">
                  <c:v>-16</c:v>
                </c:pt>
                <c:pt idx="3304">
                  <c:v>-15</c:v>
                </c:pt>
                <c:pt idx="3305">
                  <c:v>-14</c:v>
                </c:pt>
                <c:pt idx="3306">
                  <c:v>-5</c:v>
                </c:pt>
                <c:pt idx="3307">
                  <c:v>-6</c:v>
                </c:pt>
                <c:pt idx="3308">
                  <c:v>-6</c:v>
                </c:pt>
                <c:pt idx="3309">
                  <c:v>-7</c:v>
                </c:pt>
                <c:pt idx="3310">
                  <c:v>-14</c:v>
                </c:pt>
                <c:pt idx="3311">
                  <c:v>-15</c:v>
                </c:pt>
                <c:pt idx="3312">
                  <c:v>-15</c:v>
                </c:pt>
                <c:pt idx="3313">
                  <c:v>-16</c:v>
                </c:pt>
                <c:pt idx="3314">
                  <c:v>-14</c:v>
                </c:pt>
                <c:pt idx="3315">
                  <c:v>-14</c:v>
                </c:pt>
                <c:pt idx="3316">
                  <c:v>-13</c:v>
                </c:pt>
                <c:pt idx="3317">
                  <c:v>-15</c:v>
                </c:pt>
                <c:pt idx="3318">
                  <c:v>-13</c:v>
                </c:pt>
                <c:pt idx="3319">
                  <c:v>-14</c:v>
                </c:pt>
                <c:pt idx="3320">
                  <c:v>-22</c:v>
                </c:pt>
                <c:pt idx="3321">
                  <c:v>-21</c:v>
                </c:pt>
                <c:pt idx="3322">
                  <c:v>-15</c:v>
                </c:pt>
                <c:pt idx="3323">
                  <c:v>-14</c:v>
                </c:pt>
                <c:pt idx="3324">
                  <c:v>-12</c:v>
                </c:pt>
                <c:pt idx="3325">
                  <c:v>-16</c:v>
                </c:pt>
                <c:pt idx="3326">
                  <c:v>-11</c:v>
                </c:pt>
                <c:pt idx="3327">
                  <c:v>-11</c:v>
                </c:pt>
                <c:pt idx="3328">
                  <c:v>-10</c:v>
                </c:pt>
                <c:pt idx="3329">
                  <c:v>-14</c:v>
                </c:pt>
                <c:pt idx="3330">
                  <c:v>-16</c:v>
                </c:pt>
                <c:pt idx="3331">
                  <c:v>-18</c:v>
                </c:pt>
                <c:pt idx="3332">
                  <c:v>-15</c:v>
                </c:pt>
                <c:pt idx="3333">
                  <c:v>-20</c:v>
                </c:pt>
                <c:pt idx="3334">
                  <c:v>-11</c:v>
                </c:pt>
                <c:pt idx="3335">
                  <c:v>-10</c:v>
                </c:pt>
                <c:pt idx="3336">
                  <c:v>-9</c:v>
                </c:pt>
                <c:pt idx="3337">
                  <c:v>-10</c:v>
                </c:pt>
                <c:pt idx="3338">
                  <c:v>-9</c:v>
                </c:pt>
                <c:pt idx="3339">
                  <c:v>-8</c:v>
                </c:pt>
                <c:pt idx="3340">
                  <c:v>-10</c:v>
                </c:pt>
                <c:pt idx="3341">
                  <c:v>-13</c:v>
                </c:pt>
                <c:pt idx="3342">
                  <c:v>-12</c:v>
                </c:pt>
                <c:pt idx="3343">
                  <c:v>-9</c:v>
                </c:pt>
                <c:pt idx="3344">
                  <c:v>-11</c:v>
                </c:pt>
                <c:pt idx="3345">
                  <c:v>-8</c:v>
                </c:pt>
                <c:pt idx="3346">
                  <c:v>-14</c:v>
                </c:pt>
                <c:pt idx="3347">
                  <c:v>-22</c:v>
                </c:pt>
                <c:pt idx="3348">
                  <c:v>-20</c:v>
                </c:pt>
                <c:pt idx="3349">
                  <c:v>-17</c:v>
                </c:pt>
                <c:pt idx="3350">
                  <c:v>-13</c:v>
                </c:pt>
                <c:pt idx="3351">
                  <c:v>-13</c:v>
                </c:pt>
                <c:pt idx="3352">
                  <c:v>-13</c:v>
                </c:pt>
                <c:pt idx="3353">
                  <c:v>-15</c:v>
                </c:pt>
                <c:pt idx="3354">
                  <c:v>-148</c:v>
                </c:pt>
                <c:pt idx="3355">
                  <c:v>-15</c:v>
                </c:pt>
                <c:pt idx="3356">
                  <c:v>-13</c:v>
                </c:pt>
                <c:pt idx="3357">
                  <c:v>-17</c:v>
                </c:pt>
                <c:pt idx="3358">
                  <c:v>-10</c:v>
                </c:pt>
                <c:pt idx="3359">
                  <c:v>-15</c:v>
                </c:pt>
                <c:pt idx="3360">
                  <c:v>-14</c:v>
                </c:pt>
                <c:pt idx="3361">
                  <c:v>-9</c:v>
                </c:pt>
                <c:pt idx="3362">
                  <c:v>-11</c:v>
                </c:pt>
                <c:pt idx="3363">
                  <c:v>-10</c:v>
                </c:pt>
                <c:pt idx="3364">
                  <c:v>-10</c:v>
                </c:pt>
                <c:pt idx="3365">
                  <c:v>-10</c:v>
                </c:pt>
                <c:pt idx="3366">
                  <c:v>-8</c:v>
                </c:pt>
                <c:pt idx="3367">
                  <c:v>-10</c:v>
                </c:pt>
                <c:pt idx="3368">
                  <c:v>-12</c:v>
                </c:pt>
                <c:pt idx="3369">
                  <c:v>-12</c:v>
                </c:pt>
                <c:pt idx="3370">
                  <c:v>-16</c:v>
                </c:pt>
                <c:pt idx="3371">
                  <c:v>-16</c:v>
                </c:pt>
                <c:pt idx="3372">
                  <c:v>-13</c:v>
                </c:pt>
                <c:pt idx="3373">
                  <c:v>-12</c:v>
                </c:pt>
                <c:pt idx="3374">
                  <c:v>-10</c:v>
                </c:pt>
                <c:pt idx="3375">
                  <c:v>-10</c:v>
                </c:pt>
                <c:pt idx="3376">
                  <c:v>-12</c:v>
                </c:pt>
                <c:pt idx="3377">
                  <c:v>-20</c:v>
                </c:pt>
                <c:pt idx="3378">
                  <c:v>-12</c:v>
                </c:pt>
                <c:pt idx="3379">
                  <c:v>-12</c:v>
                </c:pt>
                <c:pt idx="3380">
                  <c:v>-13</c:v>
                </c:pt>
                <c:pt idx="3381">
                  <c:v>-14</c:v>
                </c:pt>
                <c:pt idx="3382">
                  <c:v>-20</c:v>
                </c:pt>
                <c:pt idx="3383">
                  <c:v>-16</c:v>
                </c:pt>
                <c:pt idx="3384">
                  <c:v>-18</c:v>
                </c:pt>
                <c:pt idx="3385">
                  <c:v>-15</c:v>
                </c:pt>
                <c:pt idx="3386">
                  <c:v>-14</c:v>
                </c:pt>
                <c:pt idx="3387">
                  <c:v>-17</c:v>
                </c:pt>
                <c:pt idx="3388">
                  <c:v>-13</c:v>
                </c:pt>
                <c:pt idx="3389">
                  <c:v>-24</c:v>
                </c:pt>
                <c:pt idx="3390">
                  <c:v>-15</c:v>
                </c:pt>
                <c:pt idx="3391">
                  <c:v>-22</c:v>
                </c:pt>
                <c:pt idx="3392">
                  <c:v>-15</c:v>
                </c:pt>
                <c:pt idx="3393">
                  <c:v>-18</c:v>
                </c:pt>
                <c:pt idx="3394">
                  <c:v>-18</c:v>
                </c:pt>
                <c:pt idx="3395">
                  <c:v>-13</c:v>
                </c:pt>
                <c:pt idx="3396">
                  <c:v>-17</c:v>
                </c:pt>
                <c:pt idx="3397">
                  <c:v>-21</c:v>
                </c:pt>
                <c:pt idx="3398">
                  <c:v>-13</c:v>
                </c:pt>
                <c:pt idx="3399">
                  <c:v>-14</c:v>
                </c:pt>
                <c:pt idx="3400">
                  <c:v>-14</c:v>
                </c:pt>
                <c:pt idx="3401">
                  <c:v>-15</c:v>
                </c:pt>
                <c:pt idx="3402">
                  <c:v>-16</c:v>
                </c:pt>
                <c:pt idx="3403">
                  <c:v>-15</c:v>
                </c:pt>
                <c:pt idx="3404">
                  <c:v>-13</c:v>
                </c:pt>
                <c:pt idx="3405">
                  <c:v>-15</c:v>
                </c:pt>
                <c:pt idx="3406">
                  <c:v>-8</c:v>
                </c:pt>
                <c:pt idx="3407">
                  <c:v>-7</c:v>
                </c:pt>
                <c:pt idx="3408">
                  <c:v>-7</c:v>
                </c:pt>
                <c:pt idx="3409">
                  <c:v>-6</c:v>
                </c:pt>
                <c:pt idx="3410">
                  <c:v>-4</c:v>
                </c:pt>
                <c:pt idx="3411">
                  <c:v>-4</c:v>
                </c:pt>
                <c:pt idx="3412">
                  <c:v>-10</c:v>
                </c:pt>
                <c:pt idx="3413">
                  <c:v>14</c:v>
                </c:pt>
                <c:pt idx="3414">
                  <c:v>-11</c:v>
                </c:pt>
                <c:pt idx="3415">
                  <c:v>-14</c:v>
                </c:pt>
                <c:pt idx="3416">
                  <c:v>-15</c:v>
                </c:pt>
                <c:pt idx="3417">
                  <c:v>-13</c:v>
                </c:pt>
                <c:pt idx="3418">
                  <c:v>-13</c:v>
                </c:pt>
                <c:pt idx="3419">
                  <c:v>-13</c:v>
                </c:pt>
                <c:pt idx="3420">
                  <c:v>-21</c:v>
                </c:pt>
                <c:pt idx="3421">
                  <c:v>-10</c:v>
                </c:pt>
                <c:pt idx="3422">
                  <c:v>-18</c:v>
                </c:pt>
                <c:pt idx="3423">
                  <c:v>-18</c:v>
                </c:pt>
                <c:pt idx="3424">
                  <c:v>-17</c:v>
                </c:pt>
                <c:pt idx="3425">
                  <c:v>-15</c:v>
                </c:pt>
                <c:pt idx="3426">
                  <c:v>-18</c:v>
                </c:pt>
                <c:pt idx="3427">
                  <c:v>-17</c:v>
                </c:pt>
                <c:pt idx="3428">
                  <c:v>-15</c:v>
                </c:pt>
                <c:pt idx="3429">
                  <c:v>-16</c:v>
                </c:pt>
                <c:pt idx="3430">
                  <c:v>-16</c:v>
                </c:pt>
                <c:pt idx="3431">
                  <c:v>-13</c:v>
                </c:pt>
                <c:pt idx="3432">
                  <c:v>-13</c:v>
                </c:pt>
                <c:pt idx="3433">
                  <c:v>-13</c:v>
                </c:pt>
                <c:pt idx="3434">
                  <c:v>-16</c:v>
                </c:pt>
                <c:pt idx="3435">
                  <c:v>-21</c:v>
                </c:pt>
                <c:pt idx="3436">
                  <c:v>-16</c:v>
                </c:pt>
                <c:pt idx="3437">
                  <c:v>-17</c:v>
                </c:pt>
                <c:pt idx="3438">
                  <c:v>-13</c:v>
                </c:pt>
                <c:pt idx="3439">
                  <c:v>-16</c:v>
                </c:pt>
                <c:pt idx="3440">
                  <c:v>-12</c:v>
                </c:pt>
                <c:pt idx="3441">
                  <c:v>-12</c:v>
                </c:pt>
                <c:pt idx="3442">
                  <c:v>-10</c:v>
                </c:pt>
                <c:pt idx="3443">
                  <c:v>-13</c:v>
                </c:pt>
                <c:pt idx="3444">
                  <c:v>-12</c:v>
                </c:pt>
                <c:pt idx="3445">
                  <c:v>-16</c:v>
                </c:pt>
                <c:pt idx="3446">
                  <c:v>-15</c:v>
                </c:pt>
                <c:pt idx="3447">
                  <c:v>-15</c:v>
                </c:pt>
                <c:pt idx="3448">
                  <c:v>-12</c:v>
                </c:pt>
                <c:pt idx="3449">
                  <c:v>-12</c:v>
                </c:pt>
                <c:pt idx="3450">
                  <c:v>-13</c:v>
                </c:pt>
                <c:pt idx="3451">
                  <c:v>-24</c:v>
                </c:pt>
                <c:pt idx="3452">
                  <c:v>-15</c:v>
                </c:pt>
                <c:pt idx="3453">
                  <c:v>-16</c:v>
                </c:pt>
                <c:pt idx="3454">
                  <c:v>-16</c:v>
                </c:pt>
                <c:pt idx="3455">
                  <c:v>-13</c:v>
                </c:pt>
                <c:pt idx="3456">
                  <c:v>-16</c:v>
                </c:pt>
                <c:pt idx="3457">
                  <c:v>-15</c:v>
                </c:pt>
                <c:pt idx="3458">
                  <c:v>-15</c:v>
                </c:pt>
                <c:pt idx="3459">
                  <c:v>-12</c:v>
                </c:pt>
                <c:pt idx="3460">
                  <c:v>-15</c:v>
                </c:pt>
                <c:pt idx="3461">
                  <c:v>-16</c:v>
                </c:pt>
                <c:pt idx="3462">
                  <c:v>-15</c:v>
                </c:pt>
                <c:pt idx="3463">
                  <c:v>-16</c:v>
                </c:pt>
                <c:pt idx="3464">
                  <c:v>-18</c:v>
                </c:pt>
                <c:pt idx="3465">
                  <c:v>-18</c:v>
                </c:pt>
                <c:pt idx="3466">
                  <c:v>-19</c:v>
                </c:pt>
                <c:pt idx="3467">
                  <c:v>-17</c:v>
                </c:pt>
                <c:pt idx="3468">
                  <c:v>-17</c:v>
                </c:pt>
                <c:pt idx="3469">
                  <c:v>-16</c:v>
                </c:pt>
                <c:pt idx="3470">
                  <c:v>-14</c:v>
                </c:pt>
                <c:pt idx="3471">
                  <c:v>-16</c:v>
                </c:pt>
                <c:pt idx="3472">
                  <c:v>-19</c:v>
                </c:pt>
                <c:pt idx="3473">
                  <c:v>-19</c:v>
                </c:pt>
                <c:pt idx="3474">
                  <c:v>-20</c:v>
                </c:pt>
                <c:pt idx="3475">
                  <c:v>-10</c:v>
                </c:pt>
                <c:pt idx="3476">
                  <c:v>-13</c:v>
                </c:pt>
                <c:pt idx="3477">
                  <c:v>-7</c:v>
                </c:pt>
                <c:pt idx="3478">
                  <c:v>-11</c:v>
                </c:pt>
                <c:pt idx="3479">
                  <c:v>-12</c:v>
                </c:pt>
                <c:pt idx="3480">
                  <c:v>-10</c:v>
                </c:pt>
                <c:pt idx="3481">
                  <c:v>-9</c:v>
                </c:pt>
                <c:pt idx="3482">
                  <c:v>-10</c:v>
                </c:pt>
                <c:pt idx="3483">
                  <c:v>-8</c:v>
                </c:pt>
                <c:pt idx="3484">
                  <c:v>-14</c:v>
                </c:pt>
                <c:pt idx="3485">
                  <c:v>-10</c:v>
                </c:pt>
                <c:pt idx="3486">
                  <c:v>-8</c:v>
                </c:pt>
                <c:pt idx="3487">
                  <c:v>-13</c:v>
                </c:pt>
                <c:pt idx="3488">
                  <c:v>-21</c:v>
                </c:pt>
                <c:pt idx="3489">
                  <c:v>-12</c:v>
                </c:pt>
                <c:pt idx="3490">
                  <c:v>-14</c:v>
                </c:pt>
                <c:pt idx="3491">
                  <c:v>-11</c:v>
                </c:pt>
                <c:pt idx="3492">
                  <c:v>-11</c:v>
                </c:pt>
                <c:pt idx="3493">
                  <c:v>-12</c:v>
                </c:pt>
                <c:pt idx="3494">
                  <c:v>-10</c:v>
                </c:pt>
                <c:pt idx="3495">
                  <c:v>-234</c:v>
                </c:pt>
                <c:pt idx="3496">
                  <c:v>-14</c:v>
                </c:pt>
                <c:pt idx="3497">
                  <c:v>-14</c:v>
                </c:pt>
                <c:pt idx="3498">
                  <c:v>-15</c:v>
                </c:pt>
                <c:pt idx="3499">
                  <c:v>-14</c:v>
                </c:pt>
                <c:pt idx="3500">
                  <c:v>-17</c:v>
                </c:pt>
                <c:pt idx="3501">
                  <c:v>-14</c:v>
                </c:pt>
                <c:pt idx="3502">
                  <c:v>-12</c:v>
                </c:pt>
                <c:pt idx="3503">
                  <c:v>-12</c:v>
                </c:pt>
                <c:pt idx="3504">
                  <c:v>-12</c:v>
                </c:pt>
                <c:pt idx="3505">
                  <c:v>-10</c:v>
                </c:pt>
                <c:pt idx="3506">
                  <c:v>-12</c:v>
                </c:pt>
                <c:pt idx="3507">
                  <c:v>-13</c:v>
                </c:pt>
                <c:pt idx="3508">
                  <c:v>-14</c:v>
                </c:pt>
                <c:pt idx="3509">
                  <c:v>-13</c:v>
                </c:pt>
                <c:pt idx="3510">
                  <c:v>-13</c:v>
                </c:pt>
                <c:pt idx="3511">
                  <c:v>-10</c:v>
                </c:pt>
                <c:pt idx="3512">
                  <c:v>-11</c:v>
                </c:pt>
                <c:pt idx="3513">
                  <c:v>-10</c:v>
                </c:pt>
                <c:pt idx="3514">
                  <c:v>-11</c:v>
                </c:pt>
                <c:pt idx="3515">
                  <c:v>-9</c:v>
                </c:pt>
                <c:pt idx="3516">
                  <c:v>-8</c:v>
                </c:pt>
                <c:pt idx="3517">
                  <c:v>-8</c:v>
                </c:pt>
                <c:pt idx="3518">
                  <c:v>-8</c:v>
                </c:pt>
                <c:pt idx="3519">
                  <c:v>-8</c:v>
                </c:pt>
                <c:pt idx="3520">
                  <c:v>-8</c:v>
                </c:pt>
                <c:pt idx="3521">
                  <c:v>-9</c:v>
                </c:pt>
                <c:pt idx="3522">
                  <c:v>-7</c:v>
                </c:pt>
                <c:pt idx="3523">
                  <c:v>-19</c:v>
                </c:pt>
                <c:pt idx="3524">
                  <c:v>-14</c:v>
                </c:pt>
                <c:pt idx="3525">
                  <c:v>-13</c:v>
                </c:pt>
                <c:pt idx="3526">
                  <c:v>-12</c:v>
                </c:pt>
                <c:pt idx="3527">
                  <c:v>-12</c:v>
                </c:pt>
                <c:pt idx="3528">
                  <c:v>-13</c:v>
                </c:pt>
                <c:pt idx="3529">
                  <c:v>-12</c:v>
                </c:pt>
                <c:pt idx="3530">
                  <c:v>-12</c:v>
                </c:pt>
                <c:pt idx="3531">
                  <c:v>-11</c:v>
                </c:pt>
                <c:pt idx="3532">
                  <c:v>-10</c:v>
                </c:pt>
                <c:pt idx="3533">
                  <c:v>-13</c:v>
                </c:pt>
                <c:pt idx="3534">
                  <c:v>-12</c:v>
                </c:pt>
                <c:pt idx="3535">
                  <c:v>-15</c:v>
                </c:pt>
                <c:pt idx="3536">
                  <c:v>-14</c:v>
                </c:pt>
                <c:pt idx="3537">
                  <c:v>-11</c:v>
                </c:pt>
                <c:pt idx="3538">
                  <c:v>-13</c:v>
                </c:pt>
                <c:pt idx="3539">
                  <c:v>-15</c:v>
                </c:pt>
                <c:pt idx="3540">
                  <c:v>-11</c:v>
                </c:pt>
                <c:pt idx="3541">
                  <c:v>-17</c:v>
                </c:pt>
                <c:pt idx="3542">
                  <c:v>-14</c:v>
                </c:pt>
                <c:pt idx="3543">
                  <c:v>-13</c:v>
                </c:pt>
                <c:pt idx="3544">
                  <c:v>-12</c:v>
                </c:pt>
                <c:pt idx="3545">
                  <c:v>-13</c:v>
                </c:pt>
                <c:pt idx="3546">
                  <c:v>-16</c:v>
                </c:pt>
                <c:pt idx="3547">
                  <c:v>-14</c:v>
                </c:pt>
                <c:pt idx="3548">
                  <c:v>-18</c:v>
                </c:pt>
                <c:pt idx="3549">
                  <c:v>-17</c:v>
                </c:pt>
                <c:pt idx="3550">
                  <c:v>-18</c:v>
                </c:pt>
                <c:pt idx="3551">
                  <c:v>-11</c:v>
                </c:pt>
                <c:pt idx="3552">
                  <c:v>-18</c:v>
                </c:pt>
                <c:pt idx="3553">
                  <c:v>-11</c:v>
                </c:pt>
                <c:pt idx="3554">
                  <c:v>-16</c:v>
                </c:pt>
                <c:pt idx="3555">
                  <c:v>-15</c:v>
                </c:pt>
                <c:pt idx="3556">
                  <c:v>-13</c:v>
                </c:pt>
                <c:pt idx="3557">
                  <c:v>-13</c:v>
                </c:pt>
                <c:pt idx="3558">
                  <c:v>-18</c:v>
                </c:pt>
                <c:pt idx="3559">
                  <c:v>-8</c:v>
                </c:pt>
                <c:pt idx="3560">
                  <c:v>-10</c:v>
                </c:pt>
                <c:pt idx="3561">
                  <c:v>-16</c:v>
                </c:pt>
                <c:pt idx="3562">
                  <c:v>-11</c:v>
                </c:pt>
                <c:pt idx="3563">
                  <c:v>-11</c:v>
                </c:pt>
                <c:pt idx="3564">
                  <c:v>-10</c:v>
                </c:pt>
                <c:pt idx="3565">
                  <c:v>-10</c:v>
                </c:pt>
                <c:pt idx="3566">
                  <c:v>-24</c:v>
                </c:pt>
                <c:pt idx="3567">
                  <c:v>-11</c:v>
                </c:pt>
                <c:pt idx="3568">
                  <c:v>-7</c:v>
                </c:pt>
                <c:pt idx="3569">
                  <c:v>-11</c:v>
                </c:pt>
                <c:pt idx="3570">
                  <c:v>-17</c:v>
                </c:pt>
                <c:pt idx="3571">
                  <c:v>-6</c:v>
                </c:pt>
                <c:pt idx="3572">
                  <c:v>-9</c:v>
                </c:pt>
                <c:pt idx="3573">
                  <c:v>-6</c:v>
                </c:pt>
                <c:pt idx="3574">
                  <c:v>-7</c:v>
                </c:pt>
                <c:pt idx="3575">
                  <c:v>-2</c:v>
                </c:pt>
                <c:pt idx="3576">
                  <c:v>-5</c:v>
                </c:pt>
                <c:pt idx="3577">
                  <c:v>-5</c:v>
                </c:pt>
                <c:pt idx="3578">
                  <c:v>-6</c:v>
                </c:pt>
                <c:pt idx="3579">
                  <c:v>-6</c:v>
                </c:pt>
                <c:pt idx="3580">
                  <c:v>-3</c:v>
                </c:pt>
                <c:pt idx="3581">
                  <c:v>-7</c:v>
                </c:pt>
                <c:pt idx="3582">
                  <c:v>-10</c:v>
                </c:pt>
                <c:pt idx="3583">
                  <c:v>-10</c:v>
                </c:pt>
                <c:pt idx="3584">
                  <c:v>-11</c:v>
                </c:pt>
                <c:pt idx="3585">
                  <c:v>-11</c:v>
                </c:pt>
                <c:pt idx="3586">
                  <c:v>-11</c:v>
                </c:pt>
                <c:pt idx="3587">
                  <c:v>-9</c:v>
                </c:pt>
                <c:pt idx="3588">
                  <c:v>-12</c:v>
                </c:pt>
                <c:pt idx="3589">
                  <c:v>-10</c:v>
                </c:pt>
                <c:pt idx="3590">
                  <c:v>-13</c:v>
                </c:pt>
                <c:pt idx="3591">
                  <c:v>-13</c:v>
                </c:pt>
                <c:pt idx="3592">
                  <c:v>-10</c:v>
                </c:pt>
                <c:pt idx="3593">
                  <c:v>-11</c:v>
                </c:pt>
                <c:pt idx="3594">
                  <c:v>-13</c:v>
                </c:pt>
                <c:pt idx="3595">
                  <c:v>-13</c:v>
                </c:pt>
                <c:pt idx="3596">
                  <c:v>-16</c:v>
                </c:pt>
                <c:pt idx="3597">
                  <c:v>-14</c:v>
                </c:pt>
                <c:pt idx="3598">
                  <c:v>-10</c:v>
                </c:pt>
                <c:pt idx="3599">
                  <c:v>-17</c:v>
                </c:pt>
                <c:pt idx="3600">
                  <c:v>-11</c:v>
                </c:pt>
                <c:pt idx="3601">
                  <c:v>-15</c:v>
                </c:pt>
                <c:pt idx="3602">
                  <c:v>-14</c:v>
                </c:pt>
                <c:pt idx="3603">
                  <c:v>-13</c:v>
                </c:pt>
                <c:pt idx="3604">
                  <c:v>-11</c:v>
                </c:pt>
                <c:pt idx="3605">
                  <c:v>-15</c:v>
                </c:pt>
                <c:pt idx="3606">
                  <c:v>-15</c:v>
                </c:pt>
                <c:pt idx="3607">
                  <c:v>-25</c:v>
                </c:pt>
                <c:pt idx="3608">
                  <c:v>-14</c:v>
                </c:pt>
                <c:pt idx="3609">
                  <c:v>-16</c:v>
                </c:pt>
                <c:pt idx="3610">
                  <c:v>-20</c:v>
                </c:pt>
                <c:pt idx="3611">
                  <c:v>-19</c:v>
                </c:pt>
                <c:pt idx="3612">
                  <c:v>-20</c:v>
                </c:pt>
                <c:pt idx="3613">
                  <c:v>-15</c:v>
                </c:pt>
                <c:pt idx="3614">
                  <c:v>-16</c:v>
                </c:pt>
                <c:pt idx="3615">
                  <c:v>-23</c:v>
                </c:pt>
                <c:pt idx="3616">
                  <c:v>-16</c:v>
                </c:pt>
                <c:pt idx="3617">
                  <c:v>-18</c:v>
                </c:pt>
                <c:pt idx="3618">
                  <c:v>-14</c:v>
                </c:pt>
                <c:pt idx="3619">
                  <c:v>-14</c:v>
                </c:pt>
                <c:pt idx="3620">
                  <c:v>-13</c:v>
                </c:pt>
                <c:pt idx="3621">
                  <c:v>-14</c:v>
                </c:pt>
                <c:pt idx="3622">
                  <c:v>-30</c:v>
                </c:pt>
                <c:pt idx="3623">
                  <c:v>-14</c:v>
                </c:pt>
                <c:pt idx="3624">
                  <c:v>-16</c:v>
                </c:pt>
                <c:pt idx="3625">
                  <c:v>-25</c:v>
                </c:pt>
                <c:pt idx="3626">
                  <c:v>-18</c:v>
                </c:pt>
                <c:pt idx="3627">
                  <c:v>-11</c:v>
                </c:pt>
                <c:pt idx="3628">
                  <c:v>-15</c:v>
                </c:pt>
                <c:pt idx="3629">
                  <c:v>-14</c:v>
                </c:pt>
                <c:pt idx="3630">
                  <c:v>-22</c:v>
                </c:pt>
                <c:pt idx="3631">
                  <c:v>-17</c:v>
                </c:pt>
                <c:pt idx="3632">
                  <c:v>-19</c:v>
                </c:pt>
                <c:pt idx="3633">
                  <c:v>-19</c:v>
                </c:pt>
                <c:pt idx="3634">
                  <c:v>-14</c:v>
                </c:pt>
                <c:pt idx="3635">
                  <c:v>-20</c:v>
                </c:pt>
                <c:pt idx="3636">
                  <c:v>-15</c:v>
                </c:pt>
                <c:pt idx="3637">
                  <c:v>-17</c:v>
                </c:pt>
                <c:pt idx="3638">
                  <c:v>-16</c:v>
                </c:pt>
                <c:pt idx="3639">
                  <c:v>-13</c:v>
                </c:pt>
                <c:pt idx="3640">
                  <c:v>-17</c:v>
                </c:pt>
                <c:pt idx="3641">
                  <c:v>-19</c:v>
                </c:pt>
                <c:pt idx="3642">
                  <c:v>-10</c:v>
                </c:pt>
                <c:pt idx="3643">
                  <c:v>-10</c:v>
                </c:pt>
                <c:pt idx="3644">
                  <c:v>-10</c:v>
                </c:pt>
                <c:pt idx="3645">
                  <c:v>-11</c:v>
                </c:pt>
                <c:pt idx="3646">
                  <c:v>-17</c:v>
                </c:pt>
                <c:pt idx="3647">
                  <c:v>-12</c:v>
                </c:pt>
                <c:pt idx="3648">
                  <c:v>-12</c:v>
                </c:pt>
                <c:pt idx="3649">
                  <c:v>-10</c:v>
                </c:pt>
                <c:pt idx="3650">
                  <c:v>-14</c:v>
                </c:pt>
                <c:pt idx="3651">
                  <c:v>-22</c:v>
                </c:pt>
                <c:pt idx="3652">
                  <c:v>-11</c:v>
                </c:pt>
                <c:pt idx="3653">
                  <c:v>-11</c:v>
                </c:pt>
                <c:pt idx="3654">
                  <c:v>-12</c:v>
                </c:pt>
                <c:pt idx="3655">
                  <c:v>-13</c:v>
                </c:pt>
                <c:pt idx="3656">
                  <c:v>-20</c:v>
                </c:pt>
                <c:pt idx="3657">
                  <c:v>-12</c:v>
                </c:pt>
                <c:pt idx="3658">
                  <c:v>-14</c:v>
                </c:pt>
                <c:pt idx="3659">
                  <c:v>-11</c:v>
                </c:pt>
                <c:pt idx="3660">
                  <c:v>-13</c:v>
                </c:pt>
                <c:pt idx="3661">
                  <c:v>-12</c:v>
                </c:pt>
                <c:pt idx="3662">
                  <c:v>-13</c:v>
                </c:pt>
                <c:pt idx="3663">
                  <c:v>-11</c:v>
                </c:pt>
                <c:pt idx="3664">
                  <c:v>-13</c:v>
                </c:pt>
                <c:pt idx="3665">
                  <c:v>-15</c:v>
                </c:pt>
                <c:pt idx="3666">
                  <c:v>-9</c:v>
                </c:pt>
                <c:pt idx="3667">
                  <c:v>-9</c:v>
                </c:pt>
                <c:pt idx="3668">
                  <c:v>-11</c:v>
                </c:pt>
                <c:pt idx="3669">
                  <c:v>-9</c:v>
                </c:pt>
                <c:pt idx="3670">
                  <c:v>-10</c:v>
                </c:pt>
                <c:pt idx="3671">
                  <c:v>-9</c:v>
                </c:pt>
                <c:pt idx="3672">
                  <c:v>-11</c:v>
                </c:pt>
                <c:pt idx="3673">
                  <c:v>-9</c:v>
                </c:pt>
                <c:pt idx="3674">
                  <c:v>-11</c:v>
                </c:pt>
                <c:pt idx="3675">
                  <c:v>-9</c:v>
                </c:pt>
                <c:pt idx="3676">
                  <c:v>-9</c:v>
                </c:pt>
                <c:pt idx="3677">
                  <c:v>-10</c:v>
                </c:pt>
                <c:pt idx="3678">
                  <c:v>-8</c:v>
                </c:pt>
                <c:pt idx="3679">
                  <c:v>-8</c:v>
                </c:pt>
                <c:pt idx="3680">
                  <c:v>-10</c:v>
                </c:pt>
                <c:pt idx="3681">
                  <c:v>-4</c:v>
                </c:pt>
                <c:pt idx="3682">
                  <c:v>-17</c:v>
                </c:pt>
                <c:pt idx="3683">
                  <c:v>-19</c:v>
                </c:pt>
                <c:pt idx="3684">
                  <c:v>-13</c:v>
                </c:pt>
                <c:pt idx="3685">
                  <c:v>-20</c:v>
                </c:pt>
                <c:pt idx="3686">
                  <c:v>-14</c:v>
                </c:pt>
                <c:pt idx="3687">
                  <c:v>-16</c:v>
                </c:pt>
                <c:pt idx="3688">
                  <c:v>-15</c:v>
                </c:pt>
                <c:pt idx="3689">
                  <c:v>-15</c:v>
                </c:pt>
                <c:pt idx="3690">
                  <c:v>-14</c:v>
                </c:pt>
                <c:pt idx="3691">
                  <c:v>-15</c:v>
                </c:pt>
                <c:pt idx="3692">
                  <c:v>-14</c:v>
                </c:pt>
                <c:pt idx="3693">
                  <c:v>-18</c:v>
                </c:pt>
                <c:pt idx="3694">
                  <c:v>-9</c:v>
                </c:pt>
                <c:pt idx="3695">
                  <c:v>-5</c:v>
                </c:pt>
                <c:pt idx="3696">
                  <c:v>-7</c:v>
                </c:pt>
                <c:pt idx="3697">
                  <c:v>-6</c:v>
                </c:pt>
                <c:pt idx="3698">
                  <c:v>-8</c:v>
                </c:pt>
                <c:pt idx="3699">
                  <c:v>-4</c:v>
                </c:pt>
                <c:pt idx="3700">
                  <c:v>-9</c:v>
                </c:pt>
                <c:pt idx="3701">
                  <c:v>-11</c:v>
                </c:pt>
                <c:pt idx="3702">
                  <c:v>-9</c:v>
                </c:pt>
                <c:pt idx="3703">
                  <c:v>-8</c:v>
                </c:pt>
                <c:pt idx="3704">
                  <c:v>-7</c:v>
                </c:pt>
                <c:pt idx="3705">
                  <c:v>-7</c:v>
                </c:pt>
                <c:pt idx="3706">
                  <c:v>-13</c:v>
                </c:pt>
                <c:pt idx="3707">
                  <c:v>-13</c:v>
                </c:pt>
                <c:pt idx="3708">
                  <c:v>-17</c:v>
                </c:pt>
                <c:pt idx="3709">
                  <c:v>-13</c:v>
                </c:pt>
                <c:pt idx="3710">
                  <c:v>-14</c:v>
                </c:pt>
                <c:pt idx="3711">
                  <c:v>-12</c:v>
                </c:pt>
                <c:pt idx="3712">
                  <c:v>-12</c:v>
                </c:pt>
                <c:pt idx="3713">
                  <c:v>-14</c:v>
                </c:pt>
                <c:pt idx="3714">
                  <c:v>-14</c:v>
                </c:pt>
                <c:pt idx="3715">
                  <c:v>-12</c:v>
                </c:pt>
                <c:pt idx="3716">
                  <c:v>-15</c:v>
                </c:pt>
                <c:pt idx="3717">
                  <c:v>-32</c:v>
                </c:pt>
                <c:pt idx="3718">
                  <c:v>-18</c:v>
                </c:pt>
                <c:pt idx="3719">
                  <c:v>-16</c:v>
                </c:pt>
                <c:pt idx="3720">
                  <c:v>-15</c:v>
                </c:pt>
                <c:pt idx="3721">
                  <c:v>-15</c:v>
                </c:pt>
                <c:pt idx="3722">
                  <c:v>-13</c:v>
                </c:pt>
                <c:pt idx="3723">
                  <c:v>-20</c:v>
                </c:pt>
                <c:pt idx="3724">
                  <c:v>-19</c:v>
                </c:pt>
                <c:pt idx="3725">
                  <c:v>-16</c:v>
                </c:pt>
                <c:pt idx="3726">
                  <c:v>-19</c:v>
                </c:pt>
                <c:pt idx="3727">
                  <c:v>-27</c:v>
                </c:pt>
                <c:pt idx="3728">
                  <c:v>-17</c:v>
                </c:pt>
                <c:pt idx="3729">
                  <c:v>-17</c:v>
                </c:pt>
                <c:pt idx="3730">
                  <c:v>-14</c:v>
                </c:pt>
                <c:pt idx="3731">
                  <c:v>-16</c:v>
                </c:pt>
                <c:pt idx="3732">
                  <c:v>-16</c:v>
                </c:pt>
                <c:pt idx="3733">
                  <c:v>-14</c:v>
                </c:pt>
                <c:pt idx="3734">
                  <c:v>-15</c:v>
                </c:pt>
                <c:pt idx="3735">
                  <c:v>-12</c:v>
                </c:pt>
                <c:pt idx="3736">
                  <c:v>-27</c:v>
                </c:pt>
                <c:pt idx="3737">
                  <c:v>-19</c:v>
                </c:pt>
                <c:pt idx="3738">
                  <c:v>-16</c:v>
                </c:pt>
                <c:pt idx="3739">
                  <c:v>-15</c:v>
                </c:pt>
                <c:pt idx="3740">
                  <c:v>-12</c:v>
                </c:pt>
                <c:pt idx="3741">
                  <c:v>-43</c:v>
                </c:pt>
                <c:pt idx="3742">
                  <c:v>-19</c:v>
                </c:pt>
                <c:pt idx="3743">
                  <c:v>-13</c:v>
                </c:pt>
                <c:pt idx="3744">
                  <c:v>-16</c:v>
                </c:pt>
                <c:pt idx="3745">
                  <c:v>-16</c:v>
                </c:pt>
                <c:pt idx="3746">
                  <c:v>-15</c:v>
                </c:pt>
                <c:pt idx="3747">
                  <c:v>-16</c:v>
                </c:pt>
                <c:pt idx="3748">
                  <c:v>-23</c:v>
                </c:pt>
                <c:pt idx="3749">
                  <c:v>-16</c:v>
                </c:pt>
                <c:pt idx="3750">
                  <c:v>-14</c:v>
                </c:pt>
                <c:pt idx="3751">
                  <c:v>-14</c:v>
                </c:pt>
                <c:pt idx="3752">
                  <c:v>-13</c:v>
                </c:pt>
                <c:pt idx="3753">
                  <c:v>-17</c:v>
                </c:pt>
                <c:pt idx="3754">
                  <c:v>-16</c:v>
                </c:pt>
                <c:pt idx="3755">
                  <c:v>-13</c:v>
                </c:pt>
                <c:pt idx="3756">
                  <c:v>-13</c:v>
                </c:pt>
                <c:pt idx="3757">
                  <c:v>-11</c:v>
                </c:pt>
                <c:pt idx="3758">
                  <c:v>-15</c:v>
                </c:pt>
                <c:pt idx="3759">
                  <c:v>-5</c:v>
                </c:pt>
                <c:pt idx="3760">
                  <c:v>-8</c:v>
                </c:pt>
                <c:pt idx="3761">
                  <c:v>-7</c:v>
                </c:pt>
                <c:pt idx="3762">
                  <c:v>-8</c:v>
                </c:pt>
                <c:pt idx="3763">
                  <c:v>-15</c:v>
                </c:pt>
                <c:pt idx="3764">
                  <c:v>-10</c:v>
                </c:pt>
                <c:pt idx="3765">
                  <c:v>-12</c:v>
                </c:pt>
                <c:pt idx="3766">
                  <c:v>-10</c:v>
                </c:pt>
                <c:pt idx="3767">
                  <c:v>-10</c:v>
                </c:pt>
                <c:pt idx="3768">
                  <c:v>-10</c:v>
                </c:pt>
                <c:pt idx="3769">
                  <c:v>-21</c:v>
                </c:pt>
                <c:pt idx="3770">
                  <c:v>-16</c:v>
                </c:pt>
                <c:pt idx="3771">
                  <c:v>-13</c:v>
                </c:pt>
                <c:pt idx="3772">
                  <c:v>-13</c:v>
                </c:pt>
                <c:pt idx="3773">
                  <c:v>-15</c:v>
                </c:pt>
                <c:pt idx="3774">
                  <c:v>-18</c:v>
                </c:pt>
                <c:pt idx="3775">
                  <c:v>-16</c:v>
                </c:pt>
                <c:pt idx="3776">
                  <c:v>-15</c:v>
                </c:pt>
                <c:pt idx="3777">
                  <c:v>-16</c:v>
                </c:pt>
                <c:pt idx="3778">
                  <c:v>-15</c:v>
                </c:pt>
                <c:pt idx="3779">
                  <c:v>-17</c:v>
                </c:pt>
                <c:pt idx="3780">
                  <c:v>-15</c:v>
                </c:pt>
                <c:pt idx="3781">
                  <c:v>-15</c:v>
                </c:pt>
                <c:pt idx="3782">
                  <c:v>-18</c:v>
                </c:pt>
                <c:pt idx="3783">
                  <c:v>-24</c:v>
                </c:pt>
                <c:pt idx="3784">
                  <c:v>-19</c:v>
                </c:pt>
                <c:pt idx="3785">
                  <c:v>-19</c:v>
                </c:pt>
                <c:pt idx="3786">
                  <c:v>-18</c:v>
                </c:pt>
                <c:pt idx="3787">
                  <c:v>-21</c:v>
                </c:pt>
                <c:pt idx="3788">
                  <c:v>-24</c:v>
                </c:pt>
                <c:pt idx="3789">
                  <c:v>-29</c:v>
                </c:pt>
                <c:pt idx="3790">
                  <c:v>-17</c:v>
                </c:pt>
                <c:pt idx="3791">
                  <c:v>-22</c:v>
                </c:pt>
                <c:pt idx="3792">
                  <c:v>-23</c:v>
                </c:pt>
                <c:pt idx="3793">
                  <c:v>-24</c:v>
                </c:pt>
                <c:pt idx="3794">
                  <c:v>-13</c:v>
                </c:pt>
                <c:pt idx="3795">
                  <c:v>-16</c:v>
                </c:pt>
                <c:pt idx="3796">
                  <c:v>-15</c:v>
                </c:pt>
                <c:pt idx="3797">
                  <c:v>-8</c:v>
                </c:pt>
                <c:pt idx="3798">
                  <c:v>-11</c:v>
                </c:pt>
                <c:pt idx="3799">
                  <c:v>-6</c:v>
                </c:pt>
                <c:pt idx="3800">
                  <c:v>-13</c:v>
                </c:pt>
                <c:pt idx="3801">
                  <c:v>-12</c:v>
                </c:pt>
                <c:pt idx="3802">
                  <c:v>-17</c:v>
                </c:pt>
                <c:pt idx="3803">
                  <c:v>-15</c:v>
                </c:pt>
                <c:pt idx="3804">
                  <c:v>-11</c:v>
                </c:pt>
                <c:pt idx="3805">
                  <c:v>-13</c:v>
                </c:pt>
                <c:pt idx="3806">
                  <c:v>-10</c:v>
                </c:pt>
                <c:pt idx="3807">
                  <c:v>-25</c:v>
                </c:pt>
                <c:pt idx="3808">
                  <c:v>-17</c:v>
                </c:pt>
                <c:pt idx="3809">
                  <c:v>-10</c:v>
                </c:pt>
                <c:pt idx="3810">
                  <c:v>-17</c:v>
                </c:pt>
                <c:pt idx="3811">
                  <c:v>-15</c:v>
                </c:pt>
                <c:pt idx="3812">
                  <c:v>-15</c:v>
                </c:pt>
                <c:pt idx="3813">
                  <c:v>-15</c:v>
                </c:pt>
                <c:pt idx="3814">
                  <c:v>-13</c:v>
                </c:pt>
                <c:pt idx="3815">
                  <c:v>-19</c:v>
                </c:pt>
                <c:pt idx="3816">
                  <c:v>22</c:v>
                </c:pt>
                <c:pt idx="3817">
                  <c:v>-21</c:v>
                </c:pt>
                <c:pt idx="3818">
                  <c:v>-19</c:v>
                </c:pt>
                <c:pt idx="3819">
                  <c:v>-22</c:v>
                </c:pt>
                <c:pt idx="3820">
                  <c:v>-21</c:v>
                </c:pt>
                <c:pt idx="3821">
                  <c:v>-20</c:v>
                </c:pt>
                <c:pt idx="3822">
                  <c:v>-22</c:v>
                </c:pt>
                <c:pt idx="3823">
                  <c:v>-24</c:v>
                </c:pt>
                <c:pt idx="3824">
                  <c:v>-21</c:v>
                </c:pt>
                <c:pt idx="3825">
                  <c:v>-22</c:v>
                </c:pt>
                <c:pt idx="3826">
                  <c:v>-20</c:v>
                </c:pt>
                <c:pt idx="3827">
                  <c:v>-21</c:v>
                </c:pt>
                <c:pt idx="3828">
                  <c:v>-21</c:v>
                </c:pt>
                <c:pt idx="3829">
                  <c:v>-23</c:v>
                </c:pt>
                <c:pt idx="3830">
                  <c:v>-18</c:v>
                </c:pt>
                <c:pt idx="3831">
                  <c:v>-28</c:v>
                </c:pt>
                <c:pt idx="3832">
                  <c:v>-32</c:v>
                </c:pt>
                <c:pt idx="3833">
                  <c:v>-27</c:v>
                </c:pt>
                <c:pt idx="3834">
                  <c:v>-25</c:v>
                </c:pt>
                <c:pt idx="3835">
                  <c:v>-22</c:v>
                </c:pt>
                <c:pt idx="3836">
                  <c:v>-31</c:v>
                </c:pt>
                <c:pt idx="3837">
                  <c:v>-25</c:v>
                </c:pt>
                <c:pt idx="3838">
                  <c:v>-23</c:v>
                </c:pt>
                <c:pt idx="3839">
                  <c:v>-25</c:v>
                </c:pt>
                <c:pt idx="3840">
                  <c:v>-21</c:v>
                </c:pt>
                <c:pt idx="3841">
                  <c:v>-10</c:v>
                </c:pt>
                <c:pt idx="3842">
                  <c:v>-18</c:v>
                </c:pt>
                <c:pt idx="3843">
                  <c:v>-13</c:v>
                </c:pt>
                <c:pt idx="3844">
                  <c:v>-15</c:v>
                </c:pt>
                <c:pt idx="3845">
                  <c:v>-10</c:v>
                </c:pt>
                <c:pt idx="3846">
                  <c:v>-14</c:v>
                </c:pt>
                <c:pt idx="3847">
                  <c:v>-16</c:v>
                </c:pt>
                <c:pt idx="3848">
                  <c:v>-12</c:v>
                </c:pt>
                <c:pt idx="3849">
                  <c:v>-14</c:v>
                </c:pt>
                <c:pt idx="3850">
                  <c:v>-12</c:v>
                </c:pt>
                <c:pt idx="3851">
                  <c:v>-10</c:v>
                </c:pt>
                <c:pt idx="3852">
                  <c:v>-15</c:v>
                </c:pt>
                <c:pt idx="3853">
                  <c:v>-18</c:v>
                </c:pt>
                <c:pt idx="3854">
                  <c:v>-13</c:v>
                </c:pt>
                <c:pt idx="3855">
                  <c:v>-14</c:v>
                </c:pt>
                <c:pt idx="3856">
                  <c:v>-14</c:v>
                </c:pt>
                <c:pt idx="3857">
                  <c:v>-15</c:v>
                </c:pt>
                <c:pt idx="3858">
                  <c:v>-14</c:v>
                </c:pt>
                <c:pt idx="3859">
                  <c:v>-10</c:v>
                </c:pt>
                <c:pt idx="3860">
                  <c:v>-11</c:v>
                </c:pt>
                <c:pt idx="3861">
                  <c:v>-17</c:v>
                </c:pt>
                <c:pt idx="3862">
                  <c:v>-20</c:v>
                </c:pt>
                <c:pt idx="3863">
                  <c:v>-10</c:v>
                </c:pt>
                <c:pt idx="3864">
                  <c:v>-6</c:v>
                </c:pt>
                <c:pt idx="3865">
                  <c:v>-12</c:v>
                </c:pt>
                <c:pt idx="3866">
                  <c:v>-23</c:v>
                </c:pt>
                <c:pt idx="3867">
                  <c:v>-13</c:v>
                </c:pt>
                <c:pt idx="3868">
                  <c:v>-8</c:v>
                </c:pt>
                <c:pt idx="3869">
                  <c:v>-9</c:v>
                </c:pt>
                <c:pt idx="3870">
                  <c:v>-10</c:v>
                </c:pt>
                <c:pt idx="3871">
                  <c:v>-13</c:v>
                </c:pt>
                <c:pt idx="3872">
                  <c:v>-12</c:v>
                </c:pt>
                <c:pt idx="3873">
                  <c:v>-14</c:v>
                </c:pt>
                <c:pt idx="3874">
                  <c:v>-14</c:v>
                </c:pt>
                <c:pt idx="3875">
                  <c:v>-11</c:v>
                </c:pt>
                <c:pt idx="3876">
                  <c:v>-9</c:v>
                </c:pt>
                <c:pt idx="3877">
                  <c:v>-11</c:v>
                </c:pt>
                <c:pt idx="3878">
                  <c:v>-16</c:v>
                </c:pt>
                <c:pt idx="3879">
                  <c:v>-18</c:v>
                </c:pt>
                <c:pt idx="3880">
                  <c:v>-19</c:v>
                </c:pt>
                <c:pt idx="3881">
                  <c:v>-16</c:v>
                </c:pt>
                <c:pt idx="3882">
                  <c:v>-15</c:v>
                </c:pt>
                <c:pt idx="3883">
                  <c:v>-14</c:v>
                </c:pt>
                <c:pt idx="3884">
                  <c:v>-14</c:v>
                </c:pt>
                <c:pt idx="3885">
                  <c:v>-20</c:v>
                </c:pt>
                <c:pt idx="3886">
                  <c:v>-16</c:v>
                </c:pt>
                <c:pt idx="3887">
                  <c:v>-17</c:v>
                </c:pt>
                <c:pt idx="3888">
                  <c:v>-15</c:v>
                </c:pt>
                <c:pt idx="3889">
                  <c:v>-15</c:v>
                </c:pt>
                <c:pt idx="3890">
                  <c:v>-16</c:v>
                </c:pt>
                <c:pt idx="3891">
                  <c:v>-7</c:v>
                </c:pt>
                <c:pt idx="3892">
                  <c:v>-7</c:v>
                </c:pt>
                <c:pt idx="3893">
                  <c:v>-10</c:v>
                </c:pt>
                <c:pt idx="3894">
                  <c:v>-9</c:v>
                </c:pt>
                <c:pt idx="3895">
                  <c:v>-18</c:v>
                </c:pt>
                <c:pt idx="3896">
                  <c:v>-9</c:v>
                </c:pt>
                <c:pt idx="3897">
                  <c:v>-10</c:v>
                </c:pt>
                <c:pt idx="3898">
                  <c:v>-9</c:v>
                </c:pt>
                <c:pt idx="3899">
                  <c:v>-7</c:v>
                </c:pt>
                <c:pt idx="3900">
                  <c:v>-10</c:v>
                </c:pt>
                <c:pt idx="3901">
                  <c:v>-8</c:v>
                </c:pt>
                <c:pt idx="3902">
                  <c:v>-10</c:v>
                </c:pt>
                <c:pt idx="3903">
                  <c:v>-10</c:v>
                </c:pt>
                <c:pt idx="3904">
                  <c:v>-8</c:v>
                </c:pt>
                <c:pt idx="3905">
                  <c:v>-10</c:v>
                </c:pt>
                <c:pt idx="3906">
                  <c:v>-9</c:v>
                </c:pt>
                <c:pt idx="3907">
                  <c:v>-9</c:v>
                </c:pt>
                <c:pt idx="3908">
                  <c:v>-21</c:v>
                </c:pt>
                <c:pt idx="3909">
                  <c:v>-17</c:v>
                </c:pt>
                <c:pt idx="3910">
                  <c:v>-20</c:v>
                </c:pt>
                <c:pt idx="3911">
                  <c:v>-21</c:v>
                </c:pt>
                <c:pt idx="3912">
                  <c:v>-14</c:v>
                </c:pt>
                <c:pt idx="3913">
                  <c:v>-15</c:v>
                </c:pt>
                <c:pt idx="3914">
                  <c:v>-17</c:v>
                </c:pt>
                <c:pt idx="3915">
                  <c:v>-16</c:v>
                </c:pt>
                <c:pt idx="3916">
                  <c:v>-15</c:v>
                </c:pt>
                <c:pt idx="3917">
                  <c:v>-15</c:v>
                </c:pt>
                <c:pt idx="3918">
                  <c:v>-20</c:v>
                </c:pt>
                <c:pt idx="3919">
                  <c:v>-15</c:v>
                </c:pt>
                <c:pt idx="3920">
                  <c:v>-8</c:v>
                </c:pt>
                <c:pt idx="3921">
                  <c:v>-7</c:v>
                </c:pt>
                <c:pt idx="3922">
                  <c:v>-8</c:v>
                </c:pt>
                <c:pt idx="3923">
                  <c:v>-11</c:v>
                </c:pt>
                <c:pt idx="3924">
                  <c:v>-10</c:v>
                </c:pt>
                <c:pt idx="3925">
                  <c:v>-11</c:v>
                </c:pt>
                <c:pt idx="3926">
                  <c:v>-7</c:v>
                </c:pt>
                <c:pt idx="3927">
                  <c:v>-7</c:v>
                </c:pt>
                <c:pt idx="3928">
                  <c:v>-10</c:v>
                </c:pt>
                <c:pt idx="3929">
                  <c:v>-8</c:v>
                </c:pt>
                <c:pt idx="3930">
                  <c:v>-9</c:v>
                </c:pt>
                <c:pt idx="3931">
                  <c:v>-9</c:v>
                </c:pt>
                <c:pt idx="3932">
                  <c:v>-7</c:v>
                </c:pt>
                <c:pt idx="3933">
                  <c:v>-8</c:v>
                </c:pt>
                <c:pt idx="3934">
                  <c:v>-11</c:v>
                </c:pt>
                <c:pt idx="3935">
                  <c:v>-8</c:v>
                </c:pt>
                <c:pt idx="3936">
                  <c:v>-9</c:v>
                </c:pt>
                <c:pt idx="3937">
                  <c:v>-9</c:v>
                </c:pt>
                <c:pt idx="3938">
                  <c:v>-10</c:v>
                </c:pt>
                <c:pt idx="3939">
                  <c:v>-10</c:v>
                </c:pt>
                <c:pt idx="3940">
                  <c:v>-9</c:v>
                </c:pt>
                <c:pt idx="3941">
                  <c:v>-6</c:v>
                </c:pt>
                <c:pt idx="3942">
                  <c:v>-9</c:v>
                </c:pt>
                <c:pt idx="3943">
                  <c:v>-12</c:v>
                </c:pt>
                <c:pt idx="3944">
                  <c:v>-13</c:v>
                </c:pt>
                <c:pt idx="3945">
                  <c:v>-11</c:v>
                </c:pt>
                <c:pt idx="3946">
                  <c:v>-7</c:v>
                </c:pt>
                <c:pt idx="3947">
                  <c:v>-4</c:v>
                </c:pt>
                <c:pt idx="3948">
                  <c:v>-11</c:v>
                </c:pt>
                <c:pt idx="3949">
                  <c:v>-14</c:v>
                </c:pt>
                <c:pt idx="3950">
                  <c:v>-11</c:v>
                </c:pt>
                <c:pt idx="3951">
                  <c:v>-20</c:v>
                </c:pt>
                <c:pt idx="3952">
                  <c:v>-10</c:v>
                </c:pt>
                <c:pt idx="3953">
                  <c:v>-25</c:v>
                </c:pt>
                <c:pt idx="3954">
                  <c:v>-9</c:v>
                </c:pt>
                <c:pt idx="3955">
                  <c:v>-14</c:v>
                </c:pt>
                <c:pt idx="3956">
                  <c:v>-6</c:v>
                </c:pt>
                <c:pt idx="3957">
                  <c:v>-13</c:v>
                </c:pt>
                <c:pt idx="3958">
                  <c:v>-9</c:v>
                </c:pt>
                <c:pt idx="3959">
                  <c:v>-9</c:v>
                </c:pt>
                <c:pt idx="3960">
                  <c:v>-17</c:v>
                </c:pt>
                <c:pt idx="3961">
                  <c:v>-20</c:v>
                </c:pt>
                <c:pt idx="3962">
                  <c:v>-20</c:v>
                </c:pt>
                <c:pt idx="3963">
                  <c:v>-17</c:v>
                </c:pt>
                <c:pt idx="3964">
                  <c:v>-18</c:v>
                </c:pt>
                <c:pt idx="3965">
                  <c:v>-22</c:v>
                </c:pt>
                <c:pt idx="3966">
                  <c:v>-17</c:v>
                </c:pt>
                <c:pt idx="3967">
                  <c:v>-14</c:v>
                </c:pt>
                <c:pt idx="3968">
                  <c:v>-23</c:v>
                </c:pt>
                <c:pt idx="3969">
                  <c:v>-16</c:v>
                </c:pt>
                <c:pt idx="3970">
                  <c:v>-17</c:v>
                </c:pt>
                <c:pt idx="3971">
                  <c:v>-17</c:v>
                </c:pt>
                <c:pt idx="3972">
                  <c:v>-10</c:v>
                </c:pt>
                <c:pt idx="3973">
                  <c:v>-8</c:v>
                </c:pt>
                <c:pt idx="3974">
                  <c:v>-13</c:v>
                </c:pt>
                <c:pt idx="3975">
                  <c:v>-13</c:v>
                </c:pt>
                <c:pt idx="3976">
                  <c:v>-13</c:v>
                </c:pt>
                <c:pt idx="3977">
                  <c:v>-9</c:v>
                </c:pt>
                <c:pt idx="3978">
                  <c:v>-7</c:v>
                </c:pt>
                <c:pt idx="3979">
                  <c:v>-7</c:v>
                </c:pt>
                <c:pt idx="3980">
                  <c:v>-24</c:v>
                </c:pt>
                <c:pt idx="3981">
                  <c:v>-10</c:v>
                </c:pt>
                <c:pt idx="3982">
                  <c:v>-12</c:v>
                </c:pt>
                <c:pt idx="3983">
                  <c:v>-16</c:v>
                </c:pt>
                <c:pt idx="3984">
                  <c:v>-17</c:v>
                </c:pt>
                <c:pt idx="3985">
                  <c:v>-17</c:v>
                </c:pt>
                <c:pt idx="3986">
                  <c:v>-13</c:v>
                </c:pt>
                <c:pt idx="3987">
                  <c:v>-10</c:v>
                </c:pt>
                <c:pt idx="3988">
                  <c:v>-12</c:v>
                </c:pt>
                <c:pt idx="3989">
                  <c:v>-15</c:v>
                </c:pt>
                <c:pt idx="3990">
                  <c:v>-14</c:v>
                </c:pt>
                <c:pt idx="3991">
                  <c:v>-9</c:v>
                </c:pt>
                <c:pt idx="3992">
                  <c:v>-13</c:v>
                </c:pt>
                <c:pt idx="3993">
                  <c:v>-13</c:v>
                </c:pt>
                <c:pt idx="3994">
                  <c:v>-10</c:v>
                </c:pt>
                <c:pt idx="3995">
                  <c:v>-19</c:v>
                </c:pt>
                <c:pt idx="3996">
                  <c:v>-14</c:v>
                </c:pt>
                <c:pt idx="3997">
                  <c:v>-16</c:v>
                </c:pt>
                <c:pt idx="3998">
                  <c:v>-14</c:v>
                </c:pt>
                <c:pt idx="3999">
                  <c:v>-14</c:v>
                </c:pt>
                <c:pt idx="4000">
                  <c:v>-12</c:v>
                </c:pt>
                <c:pt idx="4001">
                  <c:v>-16</c:v>
                </c:pt>
                <c:pt idx="4002">
                  <c:v>-11</c:v>
                </c:pt>
                <c:pt idx="4003">
                  <c:v>-13</c:v>
                </c:pt>
                <c:pt idx="4004">
                  <c:v>-10</c:v>
                </c:pt>
                <c:pt idx="4005">
                  <c:v>-8</c:v>
                </c:pt>
                <c:pt idx="4006">
                  <c:v>-9</c:v>
                </c:pt>
                <c:pt idx="4007">
                  <c:v>-10</c:v>
                </c:pt>
                <c:pt idx="4008">
                  <c:v>-10</c:v>
                </c:pt>
                <c:pt idx="4009">
                  <c:v>-8</c:v>
                </c:pt>
                <c:pt idx="4010">
                  <c:v>-10</c:v>
                </c:pt>
                <c:pt idx="4011">
                  <c:v>-9</c:v>
                </c:pt>
                <c:pt idx="4012">
                  <c:v>-8</c:v>
                </c:pt>
                <c:pt idx="4013">
                  <c:v>-9</c:v>
                </c:pt>
                <c:pt idx="4014">
                  <c:v>-10</c:v>
                </c:pt>
                <c:pt idx="4015">
                  <c:v>-7</c:v>
                </c:pt>
                <c:pt idx="4016">
                  <c:v>-8</c:v>
                </c:pt>
                <c:pt idx="4017">
                  <c:v>-18</c:v>
                </c:pt>
                <c:pt idx="4018">
                  <c:v>-15</c:v>
                </c:pt>
                <c:pt idx="4019">
                  <c:v>-19</c:v>
                </c:pt>
                <c:pt idx="4020">
                  <c:v>-16</c:v>
                </c:pt>
                <c:pt idx="4021">
                  <c:v>-15</c:v>
                </c:pt>
                <c:pt idx="4022">
                  <c:v>-14</c:v>
                </c:pt>
                <c:pt idx="4023">
                  <c:v>-13</c:v>
                </c:pt>
                <c:pt idx="4024">
                  <c:v>-17</c:v>
                </c:pt>
                <c:pt idx="4025">
                  <c:v>-21</c:v>
                </c:pt>
                <c:pt idx="4026">
                  <c:v>-18</c:v>
                </c:pt>
                <c:pt idx="4027">
                  <c:v>-23</c:v>
                </c:pt>
                <c:pt idx="4028">
                  <c:v>-21</c:v>
                </c:pt>
                <c:pt idx="4029">
                  <c:v>-19</c:v>
                </c:pt>
                <c:pt idx="4030">
                  <c:v>-19</c:v>
                </c:pt>
                <c:pt idx="4031">
                  <c:v>-15</c:v>
                </c:pt>
                <c:pt idx="4032">
                  <c:v>-20</c:v>
                </c:pt>
                <c:pt idx="4033">
                  <c:v>-28</c:v>
                </c:pt>
                <c:pt idx="4034">
                  <c:v>-16</c:v>
                </c:pt>
                <c:pt idx="4035">
                  <c:v>-26</c:v>
                </c:pt>
                <c:pt idx="4036">
                  <c:v>-27</c:v>
                </c:pt>
                <c:pt idx="4037">
                  <c:v>-19</c:v>
                </c:pt>
                <c:pt idx="4038">
                  <c:v>-17</c:v>
                </c:pt>
                <c:pt idx="4039">
                  <c:v>-25</c:v>
                </c:pt>
                <c:pt idx="4040">
                  <c:v>-21</c:v>
                </c:pt>
                <c:pt idx="4041">
                  <c:v>-10</c:v>
                </c:pt>
                <c:pt idx="4042">
                  <c:v>-11</c:v>
                </c:pt>
                <c:pt idx="4043">
                  <c:v>-12</c:v>
                </c:pt>
                <c:pt idx="4044">
                  <c:v>-13</c:v>
                </c:pt>
                <c:pt idx="4045">
                  <c:v>-14</c:v>
                </c:pt>
                <c:pt idx="4046">
                  <c:v>-15</c:v>
                </c:pt>
                <c:pt idx="4047">
                  <c:v>-14</c:v>
                </c:pt>
                <c:pt idx="4048">
                  <c:v>-13</c:v>
                </c:pt>
                <c:pt idx="4049">
                  <c:v>-13</c:v>
                </c:pt>
                <c:pt idx="4050">
                  <c:v>-16</c:v>
                </c:pt>
                <c:pt idx="4051">
                  <c:v>-15</c:v>
                </c:pt>
                <c:pt idx="4052">
                  <c:v>-12</c:v>
                </c:pt>
                <c:pt idx="4053">
                  <c:v>-7</c:v>
                </c:pt>
                <c:pt idx="4054">
                  <c:v>-6</c:v>
                </c:pt>
                <c:pt idx="4055">
                  <c:v>-5</c:v>
                </c:pt>
                <c:pt idx="4056">
                  <c:v>-5</c:v>
                </c:pt>
                <c:pt idx="4057">
                  <c:v>-10</c:v>
                </c:pt>
                <c:pt idx="4058">
                  <c:v>-9</c:v>
                </c:pt>
                <c:pt idx="4059">
                  <c:v>-10</c:v>
                </c:pt>
                <c:pt idx="4060">
                  <c:v>-13</c:v>
                </c:pt>
                <c:pt idx="4061">
                  <c:v>-12</c:v>
                </c:pt>
                <c:pt idx="4062">
                  <c:v>-10</c:v>
                </c:pt>
                <c:pt idx="4063">
                  <c:v>-8</c:v>
                </c:pt>
                <c:pt idx="4064">
                  <c:v>-10</c:v>
                </c:pt>
                <c:pt idx="4065">
                  <c:v>-11</c:v>
                </c:pt>
                <c:pt idx="4066">
                  <c:v>-15</c:v>
                </c:pt>
                <c:pt idx="4067">
                  <c:v>-10</c:v>
                </c:pt>
                <c:pt idx="4068">
                  <c:v>-9</c:v>
                </c:pt>
                <c:pt idx="4069">
                  <c:v>-19</c:v>
                </c:pt>
                <c:pt idx="4070">
                  <c:v>-17</c:v>
                </c:pt>
                <c:pt idx="4071">
                  <c:v>-15</c:v>
                </c:pt>
                <c:pt idx="4072">
                  <c:v>-14</c:v>
                </c:pt>
                <c:pt idx="4073">
                  <c:v>-15</c:v>
                </c:pt>
                <c:pt idx="4074">
                  <c:v>-15</c:v>
                </c:pt>
                <c:pt idx="4075">
                  <c:v>-16</c:v>
                </c:pt>
                <c:pt idx="4076">
                  <c:v>-18</c:v>
                </c:pt>
                <c:pt idx="4077">
                  <c:v>-15</c:v>
                </c:pt>
                <c:pt idx="4078">
                  <c:v>-14</c:v>
                </c:pt>
                <c:pt idx="4079">
                  <c:v>-16</c:v>
                </c:pt>
                <c:pt idx="4080">
                  <c:v>-17</c:v>
                </c:pt>
                <c:pt idx="4081">
                  <c:v>-17</c:v>
                </c:pt>
                <c:pt idx="4082">
                  <c:v>-15</c:v>
                </c:pt>
                <c:pt idx="4083">
                  <c:v>-16</c:v>
                </c:pt>
                <c:pt idx="4084">
                  <c:v>-14</c:v>
                </c:pt>
                <c:pt idx="4085">
                  <c:v>-16</c:v>
                </c:pt>
                <c:pt idx="4086">
                  <c:v>-14</c:v>
                </c:pt>
                <c:pt idx="4087">
                  <c:v>-14</c:v>
                </c:pt>
                <c:pt idx="4088">
                  <c:v>-16</c:v>
                </c:pt>
                <c:pt idx="4089">
                  <c:v>-15</c:v>
                </c:pt>
                <c:pt idx="4090">
                  <c:v>-14</c:v>
                </c:pt>
                <c:pt idx="4091">
                  <c:v>-15</c:v>
                </c:pt>
                <c:pt idx="4092">
                  <c:v>-17</c:v>
                </c:pt>
                <c:pt idx="4093">
                  <c:v>30</c:v>
                </c:pt>
                <c:pt idx="4094">
                  <c:v>-32</c:v>
                </c:pt>
                <c:pt idx="4095">
                  <c:v>-14</c:v>
                </c:pt>
                <c:pt idx="4096">
                  <c:v>-12</c:v>
                </c:pt>
                <c:pt idx="4097">
                  <c:v>-10</c:v>
                </c:pt>
                <c:pt idx="4098">
                  <c:v>-14</c:v>
                </c:pt>
                <c:pt idx="4099">
                  <c:v>-8</c:v>
                </c:pt>
                <c:pt idx="4100">
                  <c:v>-17</c:v>
                </c:pt>
                <c:pt idx="4101">
                  <c:v>-14</c:v>
                </c:pt>
                <c:pt idx="4102">
                  <c:v>-26</c:v>
                </c:pt>
                <c:pt idx="4103">
                  <c:v>-14</c:v>
                </c:pt>
                <c:pt idx="4104">
                  <c:v>-31</c:v>
                </c:pt>
                <c:pt idx="4105">
                  <c:v>-19</c:v>
                </c:pt>
                <c:pt idx="4106">
                  <c:v>-10</c:v>
                </c:pt>
                <c:pt idx="4107">
                  <c:v>-10</c:v>
                </c:pt>
                <c:pt idx="4108">
                  <c:v>-11</c:v>
                </c:pt>
                <c:pt idx="4109">
                  <c:v>-8</c:v>
                </c:pt>
                <c:pt idx="4110">
                  <c:v>-10</c:v>
                </c:pt>
                <c:pt idx="4111">
                  <c:v>-7</c:v>
                </c:pt>
                <c:pt idx="4112">
                  <c:v>-10</c:v>
                </c:pt>
                <c:pt idx="4113">
                  <c:v>-9</c:v>
                </c:pt>
                <c:pt idx="4114">
                  <c:v>-12</c:v>
                </c:pt>
                <c:pt idx="4115">
                  <c:v>-8</c:v>
                </c:pt>
                <c:pt idx="4116">
                  <c:v>-9</c:v>
                </c:pt>
                <c:pt idx="4117">
                  <c:v>-10</c:v>
                </c:pt>
                <c:pt idx="4118">
                  <c:v>-15</c:v>
                </c:pt>
                <c:pt idx="4119">
                  <c:v>-14</c:v>
                </c:pt>
                <c:pt idx="4120">
                  <c:v>-17</c:v>
                </c:pt>
                <c:pt idx="4121">
                  <c:v>-14</c:v>
                </c:pt>
                <c:pt idx="4122">
                  <c:v>-14</c:v>
                </c:pt>
                <c:pt idx="4123">
                  <c:v>-13</c:v>
                </c:pt>
                <c:pt idx="4124">
                  <c:v>-17</c:v>
                </c:pt>
                <c:pt idx="4125">
                  <c:v>-19</c:v>
                </c:pt>
                <c:pt idx="4126">
                  <c:v>-19</c:v>
                </c:pt>
                <c:pt idx="4127">
                  <c:v>-13</c:v>
                </c:pt>
                <c:pt idx="4128">
                  <c:v>-15</c:v>
                </c:pt>
                <c:pt idx="4129">
                  <c:v>-18</c:v>
                </c:pt>
                <c:pt idx="4130">
                  <c:v>-20</c:v>
                </c:pt>
                <c:pt idx="4131">
                  <c:v>-18</c:v>
                </c:pt>
                <c:pt idx="4132">
                  <c:v>-17</c:v>
                </c:pt>
                <c:pt idx="4133">
                  <c:v>-20</c:v>
                </c:pt>
                <c:pt idx="4134">
                  <c:v>-18</c:v>
                </c:pt>
                <c:pt idx="4135">
                  <c:v>-19</c:v>
                </c:pt>
                <c:pt idx="4136">
                  <c:v>-19</c:v>
                </c:pt>
                <c:pt idx="4137">
                  <c:v>-19</c:v>
                </c:pt>
                <c:pt idx="4138">
                  <c:v>-18</c:v>
                </c:pt>
                <c:pt idx="4139">
                  <c:v>-17</c:v>
                </c:pt>
                <c:pt idx="4140">
                  <c:v>-19</c:v>
                </c:pt>
                <c:pt idx="4141">
                  <c:v>-18</c:v>
                </c:pt>
                <c:pt idx="4142">
                  <c:v>-20</c:v>
                </c:pt>
                <c:pt idx="4143">
                  <c:v>-11</c:v>
                </c:pt>
                <c:pt idx="4144">
                  <c:v>-12</c:v>
                </c:pt>
                <c:pt idx="4145">
                  <c:v>-11</c:v>
                </c:pt>
                <c:pt idx="4146">
                  <c:v>-8</c:v>
                </c:pt>
                <c:pt idx="4147">
                  <c:v>-9</c:v>
                </c:pt>
                <c:pt idx="4148">
                  <c:v>-12</c:v>
                </c:pt>
                <c:pt idx="4149">
                  <c:v>-9</c:v>
                </c:pt>
                <c:pt idx="4150">
                  <c:v>-8</c:v>
                </c:pt>
                <c:pt idx="4151">
                  <c:v>-9</c:v>
                </c:pt>
                <c:pt idx="4152">
                  <c:v>-10</c:v>
                </c:pt>
                <c:pt idx="4153">
                  <c:v>-7</c:v>
                </c:pt>
                <c:pt idx="4154">
                  <c:v>-6</c:v>
                </c:pt>
                <c:pt idx="4155">
                  <c:v>-5</c:v>
                </c:pt>
                <c:pt idx="4156">
                  <c:v>-10</c:v>
                </c:pt>
                <c:pt idx="4157">
                  <c:v>-13</c:v>
                </c:pt>
                <c:pt idx="4158">
                  <c:v>-14</c:v>
                </c:pt>
                <c:pt idx="4159">
                  <c:v>-10</c:v>
                </c:pt>
                <c:pt idx="4160">
                  <c:v>-5</c:v>
                </c:pt>
                <c:pt idx="4161">
                  <c:v>-10</c:v>
                </c:pt>
                <c:pt idx="4162">
                  <c:v>-17</c:v>
                </c:pt>
                <c:pt idx="4163">
                  <c:v>-16</c:v>
                </c:pt>
                <c:pt idx="4164">
                  <c:v>-16</c:v>
                </c:pt>
                <c:pt idx="4165">
                  <c:v>-15</c:v>
                </c:pt>
                <c:pt idx="4166">
                  <c:v>-15</c:v>
                </c:pt>
                <c:pt idx="4167">
                  <c:v>-16</c:v>
                </c:pt>
                <c:pt idx="4168">
                  <c:v>-16</c:v>
                </c:pt>
                <c:pt idx="4169">
                  <c:v>-17</c:v>
                </c:pt>
                <c:pt idx="4170">
                  <c:v>-17</c:v>
                </c:pt>
                <c:pt idx="4171">
                  <c:v>-16</c:v>
                </c:pt>
                <c:pt idx="4172">
                  <c:v>-15</c:v>
                </c:pt>
                <c:pt idx="4173">
                  <c:v>-16</c:v>
                </c:pt>
                <c:pt idx="4174">
                  <c:v>-15</c:v>
                </c:pt>
                <c:pt idx="4175">
                  <c:v>-11</c:v>
                </c:pt>
                <c:pt idx="4176">
                  <c:v>-14</c:v>
                </c:pt>
                <c:pt idx="4177">
                  <c:v>-14</c:v>
                </c:pt>
                <c:pt idx="4178">
                  <c:v>-26</c:v>
                </c:pt>
                <c:pt idx="4179">
                  <c:v>-17</c:v>
                </c:pt>
                <c:pt idx="4180">
                  <c:v>-22</c:v>
                </c:pt>
                <c:pt idx="4181">
                  <c:v>-28</c:v>
                </c:pt>
                <c:pt idx="4182">
                  <c:v>-15</c:v>
                </c:pt>
                <c:pt idx="4183">
                  <c:v>-19</c:v>
                </c:pt>
                <c:pt idx="4184">
                  <c:v>-24</c:v>
                </c:pt>
                <c:pt idx="4185">
                  <c:v>-19</c:v>
                </c:pt>
                <c:pt idx="4186">
                  <c:v>-36</c:v>
                </c:pt>
                <c:pt idx="4187">
                  <c:v>-20</c:v>
                </c:pt>
                <c:pt idx="4188">
                  <c:v>-25</c:v>
                </c:pt>
                <c:pt idx="4189">
                  <c:v>-17</c:v>
                </c:pt>
                <c:pt idx="4190">
                  <c:v>-16</c:v>
                </c:pt>
                <c:pt idx="4191">
                  <c:v>-16</c:v>
                </c:pt>
                <c:pt idx="4192">
                  <c:v>-17</c:v>
                </c:pt>
                <c:pt idx="4193">
                  <c:v>-29</c:v>
                </c:pt>
                <c:pt idx="4194">
                  <c:v>-18</c:v>
                </c:pt>
                <c:pt idx="4195">
                  <c:v>-18</c:v>
                </c:pt>
                <c:pt idx="4196">
                  <c:v>-17</c:v>
                </c:pt>
                <c:pt idx="4197">
                  <c:v>-20</c:v>
                </c:pt>
                <c:pt idx="4198">
                  <c:v>-11</c:v>
                </c:pt>
                <c:pt idx="4199">
                  <c:v>-9</c:v>
                </c:pt>
                <c:pt idx="4200">
                  <c:v>-9</c:v>
                </c:pt>
                <c:pt idx="4201">
                  <c:v>-9</c:v>
                </c:pt>
                <c:pt idx="4202">
                  <c:v>-9</c:v>
                </c:pt>
                <c:pt idx="4203">
                  <c:v>-9</c:v>
                </c:pt>
                <c:pt idx="4204">
                  <c:v>-9</c:v>
                </c:pt>
                <c:pt idx="4205">
                  <c:v>-10</c:v>
                </c:pt>
                <c:pt idx="4206">
                  <c:v>-10</c:v>
                </c:pt>
                <c:pt idx="4207">
                  <c:v>-9</c:v>
                </c:pt>
                <c:pt idx="4208">
                  <c:v>-10</c:v>
                </c:pt>
                <c:pt idx="4209">
                  <c:v>-9</c:v>
                </c:pt>
                <c:pt idx="4210">
                  <c:v>-15</c:v>
                </c:pt>
                <c:pt idx="4211">
                  <c:v>-13</c:v>
                </c:pt>
                <c:pt idx="4212">
                  <c:v>-18</c:v>
                </c:pt>
                <c:pt idx="4213">
                  <c:v>-11</c:v>
                </c:pt>
                <c:pt idx="4214">
                  <c:v>-6</c:v>
                </c:pt>
                <c:pt idx="4215">
                  <c:v>-4</c:v>
                </c:pt>
                <c:pt idx="4216">
                  <c:v>-9</c:v>
                </c:pt>
                <c:pt idx="4217">
                  <c:v>-15</c:v>
                </c:pt>
                <c:pt idx="4218">
                  <c:v>-13</c:v>
                </c:pt>
                <c:pt idx="4219">
                  <c:v>-15</c:v>
                </c:pt>
                <c:pt idx="4220">
                  <c:v>-13</c:v>
                </c:pt>
                <c:pt idx="4221">
                  <c:v>-14</c:v>
                </c:pt>
                <c:pt idx="4222">
                  <c:v>-14</c:v>
                </c:pt>
                <c:pt idx="4223">
                  <c:v>-15</c:v>
                </c:pt>
                <c:pt idx="4224">
                  <c:v>-17</c:v>
                </c:pt>
                <c:pt idx="4225">
                  <c:v>-13</c:v>
                </c:pt>
                <c:pt idx="4226">
                  <c:v>-14</c:v>
                </c:pt>
                <c:pt idx="4227">
                  <c:v>-17</c:v>
                </c:pt>
                <c:pt idx="4228">
                  <c:v>-15</c:v>
                </c:pt>
                <c:pt idx="4229">
                  <c:v>-7</c:v>
                </c:pt>
                <c:pt idx="4230">
                  <c:v>-8</c:v>
                </c:pt>
                <c:pt idx="4231">
                  <c:v>-6</c:v>
                </c:pt>
                <c:pt idx="4232">
                  <c:v>-6</c:v>
                </c:pt>
                <c:pt idx="4233">
                  <c:v>-5</c:v>
                </c:pt>
                <c:pt idx="4234">
                  <c:v>-7</c:v>
                </c:pt>
                <c:pt idx="4235">
                  <c:v>-7</c:v>
                </c:pt>
                <c:pt idx="4236">
                  <c:v>-8</c:v>
                </c:pt>
                <c:pt idx="4237">
                  <c:v>-9</c:v>
                </c:pt>
                <c:pt idx="4238">
                  <c:v>-7</c:v>
                </c:pt>
                <c:pt idx="4239">
                  <c:v>-7</c:v>
                </c:pt>
                <c:pt idx="4240">
                  <c:v>-5</c:v>
                </c:pt>
                <c:pt idx="4241">
                  <c:v>-7</c:v>
                </c:pt>
                <c:pt idx="4242">
                  <c:v>-8</c:v>
                </c:pt>
                <c:pt idx="4243">
                  <c:v>-8</c:v>
                </c:pt>
                <c:pt idx="4244">
                  <c:v>-8</c:v>
                </c:pt>
                <c:pt idx="4245">
                  <c:v>-8</c:v>
                </c:pt>
                <c:pt idx="4246">
                  <c:v>-18</c:v>
                </c:pt>
                <c:pt idx="4247">
                  <c:v>-21</c:v>
                </c:pt>
                <c:pt idx="4248">
                  <c:v>-18</c:v>
                </c:pt>
                <c:pt idx="4249">
                  <c:v>-21</c:v>
                </c:pt>
                <c:pt idx="4250">
                  <c:v>-17</c:v>
                </c:pt>
                <c:pt idx="4251">
                  <c:v>-14</c:v>
                </c:pt>
                <c:pt idx="4252">
                  <c:v>-16</c:v>
                </c:pt>
                <c:pt idx="4253">
                  <c:v>-15</c:v>
                </c:pt>
                <c:pt idx="4254">
                  <c:v>-18</c:v>
                </c:pt>
                <c:pt idx="4255">
                  <c:v>-15</c:v>
                </c:pt>
                <c:pt idx="4256">
                  <c:v>-14</c:v>
                </c:pt>
                <c:pt idx="4257">
                  <c:v>-15</c:v>
                </c:pt>
                <c:pt idx="4258">
                  <c:v>-13</c:v>
                </c:pt>
                <c:pt idx="4259">
                  <c:v>-8</c:v>
                </c:pt>
                <c:pt idx="4260">
                  <c:v>-13</c:v>
                </c:pt>
                <c:pt idx="4261">
                  <c:v>-8</c:v>
                </c:pt>
                <c:pt idx="4262">
                  <c:v>-9</c:v>
                </c:pt>
                <c:pt idx="4263">
                  <c:v>-8</c:v>
                </c:pt>
                <c:pt idx="4264">
                  <c:v>-9</c:v>
                </c:pt>
                <c:pt idx="4265">
                  <c:v>-8</c:v>
                </c:pt>
                <c:pt idx="4266">
                  <c:v>-8</c:v>
                </c:pt>
                <c:pt idx="4267">
                  <c:v>-9</c:v>
                </c:pt>
                <c:pt idx="4268">
                  <c:v>-9</c:v>
                </c:pt>
                <c:pt idx="4269">
                  <c:v>-9</c:v>
                </c:pt>
                <c:pt idx="4270">
                  <c:v>-11</c:v>
                </c:pt>
                <c:pt idx="4271">
                  <c:v>-11</c:v>
                </c:pt>
                <c:pt idx="4272">
                  <c:v>-14</c:v>
                </c:pt>
                <c:pt idx="4273">
                  <c:v>-16</c:v>
                </c:pt>
                <c:pt idx="4274">
                  <c:v>-20</c:v>
                </c:pt>
                <c:pt idx="4275">
                  <c:v>-14</c:v>
                </c:pt>
                <c:pt idx="4276">
                  <c:v>-13</c:v>
                </c:pt>
                <c:pt idx="4277">
                  <c:v>-17</c:v>
                </c:pt>
                <c:pt idx="4278">
                  <c:v>-13</c:v>
                </c:pt>
                <c:pt idx="4279">
                  <c:v>-12</c:v>
                </c:pt>
                <c:pt idx="4280">
                  <c:v>-12</c:v>
                </c:pt>
                <c:pt idx="4281">
                  <c:v>-13</c:v>
                </c:pt>
                <c:pt idx="4282">
                  <c:v>-15</c:v>
                </c:pt>
                <c:pt idx="4283">
                  <c:v>-15</c:v>
                </c:pt>
                <c:pt idx="4284">
                  <c:v>-13</c:v>
                </c:pt>
                <c:pt idx="4285">
                  <c:v>-12</c:v>
                </c:pt>
                <c:pt idx="4286">
                  <c:v>-13</c:v>
                </c:pt>
                <c:pt idx="4287">
                  <c:v>-15</c:v>
                </c:pt>
                <c:pt idx="4288">
                  <c:v>-16</c:v>
                </c:pt>
                <c:pt idx="4289">
                  <c:v>-20</c:v>
                </c:pt>
                <c:pt idx="4290">
                  <c:v>-13</c:v>
                </c:pt>
                <c:pt idx="4291">
                  <c:v>-13</c:v>
                </c:pt>
                <c:pt idx="4292">
                  <c:v>-14</c:v>
                </c:pt>
                <c:pt idx="4293">
                  <c:v>-11</c:v>
                </c:pt>
                <c:pt idx="4294">
                  <c:v>-2</c:v>
                </c:pt>
                <c:pt idx="4295">
                  <c:v>-8</c:v>
                </c:pt>
                <c:pt idx="4296">
                  <c:v>-9</c:v>
                </c:pt>
                <c:pt idx="4297">
                  <c:v>-11</c:v>
                </c:pt>
                <c:pt idx="4298">
                  <c:v>-12</c:v>
                </c:pt>
                <c:pt idx="4299">
                  <c:v>-9</c:v>
                </c:pt>
                <c:pt idx="4300">
                  <c:v>-10</c:v>
                </c:pt>
                <c:pt idx="4301">
                  <c:v>-7</c:v>
                </c:pt>
                <c:pt idx="4302">
                  <c:v>-11</c:v>
                </c:pt>
                <c:pt idx="4303">
                  <c:v>-11</c:v>
                </c:pt>
                <c:pt idx="4304">
                  <c:v>-13</c:v>
                </c:pt>
                <c:pt idx="4305">
                  <c:v>-16</c:v>
                </c:pt>
                <c:pt idx="4306">
                  <c:v>-11</c:v>
                </c:pt>
                <c:pt idx="4307">
                  <c:v>-15</c:v>
                </c:pt>
                <c:pt idx="4308">
                  <c:v>-12</c:v>
                </c:pt>
                <c:pt idx="4309">
                  <c:v>-25</c:v>
                </c:pt>
                <c:pt idx="4310">
                  <c:v>-21</c:v>
                </c:pt>
                <c:pt idx="4311">
                  <c:v>-15</c:v>
                </c:pt>
                <c:pt idx="4312">
                  <c:v>-14</c:v>
                </c:pt>
                <c:pt idx="4313">
                  <c:v>-12</c:v>
                </c:pt>
                <c:pt idx="4314">
                  <c:v>-10</c:v>
                </c:pt>
                <c:pt idx="4315">
                  <c:v>-9</c:v>
                </c:pt>
                <c:pt idx="4316">
                  <c:v>-8</c:v>
                </c:pt>
                <c:pt idx="4317">
                  <c:v>-8</c:v>
                </c:pt>
                <c:pt idx="4318">
                  <c:v>-9</c:v>
                </c:pt>
                <c:pt idx="4319">
                  <c:v>-9</c:v>
                </c:pt>
                <c:pt idx="4320">
                  <c:v>-7</c:v>
                </c:pt>
                <c:pt idx="4321">
                  <c:v>-10</c:v>
                </c:pt>
                <c:pt idx="4322">
                  <c:v>-11</c:v>
                </c:pt>
                <c:pt idx="4323">
                  <c:v>-11</c:v>
                </c:pt>
                <c:pt idx="4324">
                  <c:v>-13</c:v>
                </c:pt>
                <c:pt idx="4325">
                  <c:v>-16</c:v>
                </c:pt>
                <c:pt idx="4326">
                  <c:v>-10</c:v>
                </c:pt>
                <c:pt idx="4327">
                  <c:v>-10</c:v>
                </c:pt>
                <c:pt idx="4328">
                  <c:v>-9</c:v>
                </c:pt>
                <c:pt idx="4329">
                  <c:v>-9</c:v>
                </c:pt>
                <c:pt idx="4330">
                  <c:v>-8</c:v>
                </c:pt>
                <c:pt idx="4331">
                  <c:v>-8</c:v>
                </c:pt>
                <c:pt idx="4332">
                  <c:v>-9</c:v>
                </c:pt>
                <c:pt idx="4333">
                  <c:v>-8</c:v>
                </c:pt>
                <c:pt idx="4334">
                  <c:v>-7</c:v>
                </c:pt>
                <c:pt idx="4335">
                  <c:v>-7</c:v>
                </c:pt>
                <c:pt idx="4336">
                  <c:v>-10</c:v>
                </c:pt>
                <c:pt idx="4337">
                  <c:v>-10</c:v>
                </c:pt>
                <c:pt idx="4338">
                  <c:v>-6</c:v>
                </c:pt>
                <c:pt idx="4339">
                  <c:v>-10</c:v>
                </c:pt>
                <c:pt idx="4340">
                  <c:v>-12</c:v>
                </c:pt>
                <c:pt idx="4341">
                  <c:v>-12</c:v>
                </c:pt>
                <c:pt idx="4342">
                  <c:v>-11</c:v>
                </c:pt>
                <c:pt idx="4343">
                  <c:v>-7</c:v>
                </c:pt>
                <c:pt idx="4344">
                  <c:v>-11</c:v>
                </c:pt>
                <c:pt idx="4345">
                  <c:v>-9</c:v>
                </c:pt>
                <c:pt idx="4346">
                  <c:v>-9</c:v>
                </c:pt>
                <c:pt idx="4347">
                  <c:v>-7</c:v>
                </c:pt>
                <c:pt idx="4348">
                  <c:v>-9</c:v>
                </c:pt>
                <c:pt idx="4349">
                  <c:v>-6</c:v>
                </c:pt>
                <c:pt idx="4350">
                  <c:v>-5</c:v>
                </c:pt>
                <c:pt idx="4351">
                  <c:v>-12</c:v>
                </c:pt>
                <c:pt idx="4352">
                  <c:v>-4</c:v>
                </c:pt>
                <c:pt idx="4353">
                  <c:v>-8</c:v>
                </c:pt>
                <c:pt idx="4354">
                  <c:v>-12</c:v>
                </c:pt>
                <c:pt idx="4355">
                  <c:v>-7</c:v>
                </c:pt>
                <c:pt idx="4356">
                  <c:v>-13</c:v>
                </c:pt>
                <c:pt idx="4357">
                  <c:v>-12</c:v>
                </c:pt>
                <c:pt idx="4358">
                  <c:v>-20</c:v>
                </c:pt>
                <c:pt idx="4359">
                  <c:v>-18</c:v>
                </c:pt>
                <c:pt idx="4360">
                  <c:v>-16</c:v>
                </c:pt>
                <c:pt idx="4361">
                  <c:v>-16</c:v>
                </c:pt>
                <c:pt idx="4362">
                  <c:v>-19</c:v>
                </c:pt>
                <c:pt idx="4363">
                  <c:v>-19</c:v>
                </c:pt>
                <c:pt idx="4364">
                  <c:v>-15</c:v>
                </c:pt>
                <c:pt idx="4365">
                  <c:v>-17</c:v>
                </c:pt>
                <c:pt idx="4366">
                  <c:v>-19</c:v>
                </c:pt>
                <c:pt idx="4367">
                  <c:v>-18</c:v>
                </c:pt>
                <c:pt idx="4368">
                  <c:v>-25</c:v>
                </c:pt>
                <c:pt idx="4369">
                  <c:v>-25</c:v>
                </c:pt>
                <c:pt idx="4370">
                  <c:v>-21</c:v>
                </c:pt>
                <c:pt idx="4371">
                  <c:v>-17</c:v>
                </c:pt>
                <c:pt idx="4372">
                  <c:v>-21</c:v>
                </c:pt>
                <c:pt idx="4373">
                  <c:v>-22</c:v>
                </c:pt>
                <c:pt idx="4374">
                  <c:v>-16</c:v>
                </c:pt>
                <c:pt idx="4375">
                  <c:v>-17</c:v>
                </c:pt>
                <c:pt idx="4376">
                  <c:v>-21</c:v>
                </c:pt>
                <c:pt idx="4377">
                  <c:v>-18</c:v>
                </c:pt>
                <c:pt idx="4378">
                  <c:v>-25</c:v>
                </c:pt>
                <c:pt idx="4379">
                  <c:v>-19</c:v>
                </c:pt>
                <c:pt idx="4380">
                  <c:v>-23</c:v>
                </c:pt>
                <c:pt idx="4381">
                  <c:v>-16</c:v>
                </c:pt>
                <c:pt idx="4382">
                  <c:v>-15</c:v>
                </c:pt>
                <c:pt idx="4383">
                  <c:v>-12</c:v>
                </c:pt>
                <c:pt idx="4384">
                  <c:v>-14</c:v>
                </c:pt>
                <c:pt idx="4385">
                  <c:v>-15</c:v>
                </c:pt>
                <c:pt idx="4386">
                  <c:v>-14</c:v>
                </c:pt>
                <c:pt idx="4387">
                  <c:v>-13</c:v>
                </c:pt>
                <c:pt idx="4388">
                  <c:v>-14</c:v>
                </c:pt>
                <c:pt idx="4389">
                  <c:v>-16</c:v>
                </c:pt>
                <c:pt idx="4390">
                  <c:v>-15</c:v>
                </c:pt>
                <c:pt idx="4391">
                  <c:v>-17</c:v>
                </c:pt>
                <c:pt idx="4392">
                  <c:v>-15</c:v>
                </c:pt>
                <c:pt idx="4393">
                  <c:v>-15</c:v>
                </c:pt>
                <c:pt idx="4394">
                  <c:v>-21</c:v>
                </c:pt>
                <c:pt idx="4395">
                  <c:v>-24</c:v>
                </c:pt>
                <c:pt idx="4396">
                  <c:v>-16</c:v>
                </c:pt>
                <c:pt idx="4397">
                  <c:v>-18</c:v>
                </c:pt>
                <c:pt idx="4398">
                  <c:v>-25</c:v>
                </c:pt>
                <c:pt idx="4399">
                  <c:v>-17</c:v>
                </c:pt>
                <c:pt idx="4400">
                  <c:v>-17</c:v>
                </c:pt>
                <c:pt idx="4401">
                  <c:v>-22</c:v>
                </c:pt>
                <c:pt idx="4402">
                  <c:v>-19</c:v>
                </c:pt>
                <c:pt idx="4403">
                  <c:v>-16</c:v>
                </c:pt>
                <c:pt idx="4404">
                  <c:v>-19</c:v>
                </c:pt>
                <c:pt idx="4405">
                  <c:v>-31</c:v>
                </c:pt>
                <c:pt idx="4406">
                  <c:v>-8</c:v>
                </c:pt>
                <c:pt idx="4407">
                  <c:v>-3</c:v>
                </c:pt>
                <c:pt idx="4408">
                  <c:v>-12</c:v>
                </c:pt>
                <c:pt idx="4409">
                  <c:v>-9</c:v>
                </c:pt>
                <c:pt idx="4410">
                  <c:v>-10</c:v>
                </c:pt>
                <c:pt idx="4411">
                  <c:v>-6</c:v>
                </c:pt>
                <c:pt idx="4412">
                  <c:v>-4</c:v>
                </c:pt>
                <c:pt idx="4413">
                  <c:v>-11</c:v>
                </c:pt>
                <c:pt idx="4414">
                  <c:v>-20</c:v>
                </c:pt>
                <c:pt idx="4415">
                  <c:v>-9</c:v>
                </c:pt>
                <c:pt idx="4416">
                  <c:v>-13</c:v>
                </c:pt>
                <c:pt idx="4417">
                  <c:v>-12</c:v>
                </c:pt>
                <c:pt idx="4418">
                  <c:v>-24</c:v>
                </c:pt>
                <c:pt idx="4419">
                  <c:v>-8</c:v>
                </c:pt>
                <c:pt idx="4420">
                  <c:v>-4</c:v>
                </c:pt>
                <c:pt idx="4421">
                  <c:v>-5</c:v>
                </c:pt>
                <c:pt idx="4422">
                  <c:v>-2</c:v>
                </c:pt>
                <c:pt idx="4423">
                  <c:v>-5</c:v>
                </c:pt>
                <c:pt idx="4424">
                  <c:v>-8</c:v>
                </c:pt>
                <c:pt idx="4425">
                  <c:v>-9</c:v>
                </c:pt>
                <c:pt idx="4426">
                  <c:v>-8</c:v>
                </c:pt>
                <c:pt idx="4427">
                  <c:v>-4</c:v>
                </c:pt>
                <c:pt idx="4428">
                  <c:v>0</c:v>
                </c:pt>
                <c:pt idx="4429">
                  <c:v>-10</c:v>
                </c:pt>
                <c:pt idx="4430">
                  <c:v>-10</c:v>
                </c:pt>
                <c:pt idx="4431">
                  <c:v>-10</c:v>
                </c:pt>
                <c:pt idx="4432">
                  <c:v>-10</c:v>
                </c:pt>
                <c:pt idx="4433">
                  <c:v>-17</c:v>
                </c:pt>
                <c:pt idx="4434">
                  <c:v>-9</c:v>
                </c:pt>
                <c:pt idx="4435">
                  <c:v>-9</c:v>
                </c:pt>
                <c:pt idx="4436">
                  <c:v>-12</c:v>
                </c:pt>
                <c:pt idx="4437">
                  <c:v>-14</c:v>
                </c:pt>
                <c:pt idx="4438">
                  <c:v>-11</c:v>
                </c:pt>
                <c:pt idx="4439">
                  <c:v>-15</c:v>
                </c:pt>
                <c:pt idx="4440">
                  <c:v>-12</c:v>
                </c:pt>
                <c:pt idx="4441">
                  <c:v>-7</c:v>
                </c:pt>
                <c:pt idx="4442">
                  <c:v>-5</c:v>
                </c:pt>
                <c:pt idx="4443">
                  <c:v>-9</c:v>
                </c:pt>
                <c:pt idx="4444">
                  <c:v>-3</c:v>
                </c:pt>
                <c:pt idx="4445">
                  <c:v>-10</c:v>
                </c:pt>
                <c:pt idx="4446">
                  <c:v>-13</c:v>
                </c:pt>
                <c:pt idx="4447">
                  <c:v>-2</c:v>
                </c:pt>
                <c:pt idx="4448">
                  <c:v>-5</c:v>
                </c:pt>
                <c:pt idx="4449">
                  <c:v>-20</c:v>
                </c:pt>
                <c:pt idx="4450">
                  <c:v>-20</c:v>
                </c:pt>
                <c:pt idx="4451">
                  <c:v>-13</c:v>
                </c:pt>
                <c:pt idx="4452">
                  <c:v>-13</c:v>
                </c:pt>
                <c:pt idx="4453">
                  <c:v>-22</c:v>
                </c:pt>
                <c:pt idx="4454">
                  <c:v>-17</c:v>
                </c:pt>
                <c:pt idx="4455">
                  <c:v>-17</c:v>
                </c:pt>
                <c:pt idx="4456">
                  <c:v>-18</c:v>
                </c:pt>
                <c:pt idx="4457">
                  <c:v>-15</c:v>
                </c:pt>
                <c:pt idx="4458">
                  <c:v>-16</c:v>
                </c:pt>
                <c:pt idx="4459">
                  <c:v>-17</c:v>
                </c:pt>
                <c:pt idx="4460">
                  <c:v>-18</c:v>
                </c:pt>
                <c:pt idx="4461">
                  <c:v>-10</c:v>
                </c:pt>
                <c:pt idx="4462">
                  <c:v>-11</c:v>
                </c:pt>
                <c:pt idx="4463">
                  <c:v>-1</c:v>
                </c:pt>
                <c:pt idx="4464">
                  <c:v>-4</c:v>
                </c:pt>
                <c:pt idx="4465">
                  <c:v>-22</c:v>
                </c:pt>
                <c:pt idx="4466">
                  <c:v>-21</c:v>
                </c:pt>
                <c:pt idx="4467">
                  <c:v>-17</c:v>
                </c:pt>
                <c:pt idx="4468">
                  <c:v>-18</c:v>
                </c:pt>
                <c:pt idx="4469">
                  <c:v>-18</c:v>
                </c:pt>
                <c:pt idx="4470">
                  <c:v>-18</c:v>
                </c:pt>
                <c:pt idx="4471">
                  <c:v>-15</c:v>
                </c:pt>
                <c:pt idx="4472">
                  <c:v>-17</c:v>
                </c:pt>
                <c:pt idx="4473">
                  <c:v>-22</c:v>
                </c:pt>
                <c:pt idx="4474">
                  <c:v>-24</c:v>
                </c:pt>
                <c:pt idx="4475">
                  <c:v>-19</c:v>
                </c:pt>
                <c:pt idx="4476">
                  <c:v>-21</c:v>
                </c:pt>
                <c:pt idx="4477">
                  <c:v>-10</c:v>
                </c:pt>
                <c:pt idx="4478">
                  <c:v>0</c:v>
                </c:pt>
                <c:pt idx="4479">
                  <c:v>-10</c:v>
                </c:pt>
                <c:pt idx="4480">
                  <c:v>-10</c:v>
                </c:pt>
                <c:pt idx="4481">
                  <c:v>-11</c:v>
                </c:pt>
                <c:pt idx="4482">
                  <c:v>-12</c:v>
                </c:pt>
                <c:pt idx="4483">
                  <c:v>-11</c:v>
                </c:pt>
                <c:pt idx="4484">
                  <c:v>-12</c:v>
                </c:pt>
                <c:pt idx="4485">
                  <c:v>-6</c:v>
                </c:pt>
                <c:pt idx="4486">
                  <c:v>-6</c:v>
                </c:pt>
                <c:pt idx="4487">
                  <c:v>-9</c:v>
                </c:pt>
                <c:pt idx="4488">
                  <c:v>-17</c:v>
                </c:pt>
                <c:pt idx="4489">
                  <c:v>-20</c:v>
                </c:pt>
                <c:pt idx="4490">
                  <c:v>-16</c:v>
                </c:pt>
                <c:pt idx="4491">
                  <c:v>-20</c:v>
                </c:pt>
                <c:pt idx="4492">
                  <c:v>-15</c:v>
                </c:pt>
                <c:pt idx="4493">
                  <c:v>-17</c:v>
                </c:pt>
                <c:pt idx="4494">
                  <c:v>-18</c:v>
                </c:pt>
                <c:pt idx="4495">
                  <c:v>-20</c:v>
                </c:pt>
                <c:pt idx="4496">
                  <c:v>-18</c:v>
                </c:pt>
                <c:pt idx="4497">
                  <c:v>-15</c:v>
                </c:pt>
                <c:pt idx="4498">
                  <c:v>-18</c:v>
                </c:pt>
                <c:pt idx="4499">
                  <c:v>-20</c:v>
                </c:pt>
                <c:pt idx="4500">
                  <c:v>-16</c:v>
                </c:pt>
                <c:pt idx="4501">
                  <c:v>-15</c:v>
                </c:pt>
                <c:pt idx="4502">
                  <c:v>-21</c:v>
                </c:pt>
                <c:pt idx="4503">
                  <c:v>-16</c:v>
                </c:pt>
                <c:pt idx="4504">
                  <c:v>-17</c:v>
                </c:pt>
                <c:pt idx="4505">
                  <c:v>-15</c:v>
                </c:pt>
                <c:pt idx="4506">
                  <c:v>-16</c:v>
                </c:pt>
                <c:pt idx="4507">
                  <c:v>-15</c:v>
                </c:pt>
                <c:pt idx="4508">
                  <c:v>-17</c:v>
                </c:pt>
                <c:pt idx="4509">
                  <c:v>-16</c:v>
                </c:pt>
                <c:pt idx="4510">
                  <c:v>-17</c:v>
                </c:pt>
                <c:pt idx="4511">
                  <c:v>-18</c:v>
                </c:pt>
                <c:pt idx="4512">
                  <c:v>-22</c:v>
                </c:pt>
                <c:pt idx="4513">
                  <c:v>-27</c:v>
                </c:pt>
                <c:pt idx="4514">
                  <c:v>-32</c:v>
                </c:pt>
                <c:pt idx="4515">
                  <c:v>-17</c:v>
                </c:pt>
                <c:pt idx="4516">
                  <c:v>-14</c:v>
                </c:pt>
                <c:pt idx="4517">
                  <c:v>-13</c:v>
                </c:pt>
                <c:pt idx="4518">
                  <c:v>-12</c:v>
                </c:pt>
                <c:pt idx="4519">
                  <c:v>-15</c:v>
                </c:pt>
                <c:pt idx="4520">
                  <c:v>-16</c:v>
                </c:pt>
                <c:pt idx="4521">
                  <c:v>-14</c:v>
                </c:pt>
                <c:pt idx="4522">
                  <c:v>-15</c:v>
                </c:pt>
                <c:pt idx="4523">
                  <c:v>-14</c:v>
                </c:pt>
                <c:pt idx="4524">
                  <c:v>-7</c:v>
                </c:pt>
                <c:pt idx="4525">
                  <c:v>-8</c:v>
                </c:pt>
                <c:pt idx="4526">
                  <c:v>-5</c:v>
                </c:pt>
                <c:pt idx="4527">
                  <c:v>-5</c:v>
                </c:pt>
                <c:pt idx="4528">
                  <c:v>-15</c:v>
                </c:pt>
                <c:pt idx="4529">
                  <c:v>-7</c:v>
                </c:pt>
                <c:pt idx="4530">
                  <c:v>-6</c:v>
                </c:pt>
                <c:pt idx="4531">
                  <c:v>-7</c:v>
                </c:pt>
                <c:pt idx="4532">
                  <c:v>-4</c:v>
                </c:pt>
                <c:pt idx="4533">
                  <c:v>-5</c:v>
                </c:pt>
                <c:pt idx="4534">
                  <c:v>-5</c:v>
                </c:pt>
                <c:pt idx="4535">
                  <c:v>-6</c:v>
                </c:pt>
                <c:pt idx="4536">
                  <c:v>-5</c:v>
                </c:pt>
                <c:pt idx="4537">
                  <c:v>-3</c:v>
                </c:pt>
                <c:pt idx="4538">
                  <c:v>-7</c:v>
                </c:pt>
                <c:pt idx="4539">
                  <c:v>-6</c:v>
                </c:pt>
                <c:pt idx="4540">
                  <c:v>-7</c:v>
                </c:pt>
                <c:pt idx="4541">
                  <c:v>-10</c:v>
                </c:pt>
                <c:pt idx="4542">
                  <c:v>-13</c:v>
                </c:pt>
                <c:pt idx="4543">
                  <c:v>-11</c:v>
                </c:pt>
                <c:pt idx="4544">
                  <c:v>-16</c:v>
                </c:pt>
                <c:pt idx="4545">
                  <c:v>-9</c:v>
                </c:pt>
                <c:pt idx="4546">
                  <c:v>-9</c:v>
                </c:pt>
                <c:pt idx="4547">
                  <c:v>-6</c:v>
                </c:pt>
                <c:pt idx="4548">
                  <c:v>-8</c:v>
                </c:pt>
                <c:pt idx="4549">
                  <c:v>-10</c:v>
                </c:pt>
                <c:pt idx="4550">
                  <c:v>-10</c:v>
                </c:pt>
                <c:pt idx="4551">
                  <c:v>-7</c:v>
                </c:pt>
                <c:pt idx="4552">
                  <c:v>-8</c:v>
                </c:pt>
                <c:pt idx="4553">
                  <c:v>-9</c:v>
                </c:pt>
                <c:pt idx="4554">
                  <c:v>-9</c:v>
                </c:pt>
                <c:pt idx="4555">
                  <c:v>-7</c:v>
                </c:pt>
                <c:pt idx="4556">
                  <c:v>-10</c:v>
                </c:pt>
                <c:pt idx="4557">
                  <c:v>-9</c:v>
                </c:pt>
                <c:pt idx="4558">
                  <c:v>-8</c:v>
                </c:pt>
                <c:pt idx="4559">
                  <c:v>-8</c:v>
                </c:pt>
                <c:pt idx="4560">
                  <c:v>-8</c:v>
                </c:pt>
                <c:pt idx="4561">
                  <c:v>-12</c:v>
                </c:pt>
                <c:pt idx="4562">
                  <c:v>-10</c:v>
                </c:pt>
                <c:pt idx="4563">
                  <c:v>-10</c:v>
                </c:pt>
                <c:pt idx="4564">
                  <c:v>-11</c:v>
                </c:pt>
                <c:pt idx="4565">
                  <c:v>-10</c:v>
                </c:pt>
                <c:pt idx="4566">
                  <c:v>-10</c:v>
                </c:pt>
                <c:pt idx="4567">
                  <c:v>-9</c:v>
                </c:pt>
                <c:pt idx="4568">
                  <c:v>-9</c:v>
                </c:pt>
                <c:pt idx="4569">
                  <c:v>-6</c:v>
                </c:pt>
                <c:pt idx="4570">
                  <c:v>-4</c:v>
                </c:pt>
                <c:pt idx="4571">
                  <c:v>-8</c:v>
                </c:pt>
                <c:pt idx="4572">
                  <c:v>-17</c:v>
                </c:pt>
                <c:pt idx="4573">
                  <c:v>-19</c:v>
                </c:pt>
                <c:pt idx="4574">
                  <c:v>-9</c:v>
                </c:pt>
                <c:pt idx="4575">
                  <c:v>-6</c:v>
                </c:pt>
                <c:pt idx="4576">
                  <c:v>24</c:v>
                </c:pt>
                <c:pt idx="4577">
                  <c:v>-24</c:v>
                </c:pt>
                <c:pt idx="4578">
                  <c:v>-19</c:v>
                </c:pt>
                <c:pt idx="4579">
                  <c:v>-18</c:v>
                </c:pt>
                <c:pt idx="4580">
                  <c:v>-19</c:v>
                </c:pt>
                <c:pt idx="4581">
                  <c:v>-29</c:v>
                </c:pt>
                <c:pt idx="4582">
                  <c:v>-29</c:v>
                </c:pt>
                <c:pt idx="4583">
                  <c:v>-21</c:v>
                </c:pt>
                <c:pt idx="4584">
                  <c:v>-22</c:v>
                </c:pt>
                <c:pt idx="4585">
                  <c:v>-18</c:v>
                </c:pt>
                <c:pt idx="4586">
                  <c:v>-39</c:v>
                </c:pt>
                <c:pt idx="4587">
                  <c:v>-21</c:v>
                </c:pt>
                <c:pt idx="4588">
                  <c:v>-22</c:v>
                </c:pt>
                <c:pt idx="4589">
                  <c:v>0</c:v>
                </c:pt>
                <c:pt idx="4590">
                  <c:v>-15</c:v>
                </c:pt>
                <c:pt idx="4591">
                  <c:v>-11</c:v>
                </c:pt>
                <c:pt idx="4592">
                  <c:v>-14</c:v>
                </c:pt>
                <c:pt idx="4593">
                  <c:v>-17</c:v>
                </c:pt>
                <c:pt idx="4594">
                  <c:v>-9</c:v>
                </c:pt>
                <c:pt idx="4595">
                  <c:v>-16</c:v>
                </c:pt>
                <c:pt idx="4596">
                  <c:v>-15</c:v>
                </c:pt>
                <c:pt idx="4597">
                  <c:v>-11</c:v>
                </c:pt>
                <c:pt idx="4598">
                  <c:v>-15</c:v>
                </c:pt>
                <c:pt idx="4599">
                  <c:v>-19</c:v>
                </c:pt>
                <c:pt idx="4600">
                  <c:v>-17</c:v>
                </c:pt>
                <c:pt idx="4601">
                  <c:v>-17</c:v>
                </c:pt>
                <c:pt idx="4602">
                  <c:v>-15</c:v>
                </c:pt>
                <c:pt idx="4603">
                  <c:v>-19</c:v>
                </c:pt>
                <c:pt idx="4604">
                  <c:v>-17</c:v>
                </c:pt>
                <c:pt idx="4605">
                  <c:v>-17</c:v>
                </c:pt>
                <c:pt idx="4606">
                  <c:v>-22</c:v>
                </c:pt>
                <c:pt idx="4607">
                  <c:v>-20</c:v>
                </c:pt>
                <c:pt idx="4608">
                  <c:v>-18</c:v>
                </c:pt>
                <c:pt idx="4609">
                  <c:v>-19</c:v>
                </c:pt>
                <c:pt idx="4610">
                  <c:v>-17</c:v>
                </c:pt>
                <c:pt idx="4611">
                  <c:v>482</c:v>
                </c:pt>
                <c:pt idx="4612">
                  <c:v>-6</c:v>
                </c:pt>
                <c:pt idx="4613">
                  <c:v>-14</c:v>
                </c:pt>
                <c:pt idx="4614">
                  <c:v>-17</c:v>
                </c:pt>
                <c:pt idx="4615">
                  <c:v>-13</c:v>
                </c:pt>
                <c:pt idx="4616">
                  <c:v>-10</c:v>
                </c:pt>
                <c:pt idx="4617">
                  <c:v>-8</c:v>
                </c:pt>
                <c:pt idx="4618">
                  <c:v>-8</c:v>
                </c:pt>
                <c:pt idx="4619">
                  <c:v>-12</c:v>
                </c:pt>
                <c:pt idx="4620">
                  <c:v>-13</c:v>
                </c:pt>
                <c:pt idx="4621">
                  <c:v>-8</c:v>
                </c:pt>
                <c:pt idx="4622">
                  <c:v>-9</c:v>
                </c:pt>
                <c:pt idx="4623">
                  <c:v>-10</c:v>
                </c:pt>
                <c:pt idx="4624">
                  <c:v>-11</c:v>
                </c:pt>
                <c:pt idx="4625">
                  <c:v>-16</c:v>
                </c:pt>
                <c:pt idx="4626">
                  <c:v>-21</c:v>
                </c:pt>
                <c:pt idx="4627">
                  <c:v>-18</c:v>
                </c:pt>
                <c:pt idx="4628">
                  <c:v>-25</c:v>
                </c:pt>
                <c:pt idx="4629">
                  <c:v>-21</c:v>
                </c:pt>
                <c:pt idx="4630">
                  <c:v>-18</c:v>
                </c:pt>
                <c:pt idx="4631">
                  <c:v>-20</c:v>
                </c:pt>
                <c:pt idx="4632">
                  <c:v>-16</c:v>
                </c:pt>
                <c:pt idx="4633">
                  <c:v>-16</c:v>
                </c:pt>
                <c:pt idx="4634">
                  <c:v>-12</c:v>
                </c:pt>
                <c:pt idx="4635">
                  <c:v>-15</c:v>
                </c:pt>
                <c:pt idx="4636">
                  <c:v>-17</c:v>
                </c:pt>
                <c:pt idx="4637">
                  <c:v>-21</c:v>
                </c:pt>
                <c:pt idx="4638">
                  <c:v>-18</c:v>
                </c:pt>
                <c:pt idx="4639">
                  <c:v>-13</c:v>
                </c:pt>
                <c:pt idx="4640">
                  <c:v>-20</c:v>
                </c:pt>
                <c:pt idx="4641">
                  <c:v>-18</c:v>
                </c:pt>
                <c:pt idx="4642">
                  <c:v>-20</c:v>
                </c:pt>
                <c:pt idx="4643">
                  <c:v>-22</c:v>
                </c:pt>
                <c:pt idx="4644">
                  <c:v>-17</c:v>
                </c:pt>
                <c:pt idx="4645">
                  <c:v>-28</c:v>
                </c:pt>
                <c:pt idx="4646">
                  <c:v>-20</c:v>
                </c:pt>
                <c:pt idx="4647">
                  <c:v>-15</c:v>
                </c:pt>
                <c:pt idx="4648">
                  <c:v>-18</c:v>
                </c:pt>
                <c:pt idx="4649">
                  <c:v>-19</c:v>
                </c:pt>
                <c:pt idx="4650">
                  <c:v>-17</c:v>
                </c:pt>
                <c:pt idx="4651">
                  <c:v>-20</c:v>
                </c:pt>
                <c:pt idx="4652">
                  <c:v>-17</c:v>
                </c:pt>
                <c:pt idx="4653">
                  <c:v>-16</c:v>
                </c:pt>
                <c:pt idx="4654">
                  <c:v>-22</c:v>
                </c:pt>
                <c:pt idx="4655">
                  <c:v>-19</c:v>
                </c:pt>
                <c:pt idx="4656">
                  <c:v>-22</c:v>
                </c:pt>
                <c:pt idx="4657">
                  <c:v>-24</c:v>
                </c:pt>
                <c:pt idx="4658">
                  <c:v>-19</c:v>
                </c:pt>
                <c:pt idx="4659">
                  <c:v>-30</c:v>
                </c:pt>
                <c:pt idx="4660">
                  <c:v>61</c:v>
                </c:pt>
                <c:pt idx="4661">
                  <c:v>-15</c:v>
                </c:pt>
                <c:pt idx="4662">
                  <c:v>-20</c:v>
                </c:pt>
                <c:pt idx="4663">
                  <c:v>-20</c:v>
                </c:pt>
                <c:pt idx="4664">
                  <c:v>-15</c:v>
                </c:pt>
                <c:pt idx="4665">
                  <c:v>-13</c:v>
                </c:pt>
                <c:pt idx="4666">
                  <c:v>-14</c:v>
                </c:pt>
                <c:pt idx="4667">
                  <c:v>-10</c:v>
                </c:pt>
                <c:pt idx="4668">
                  <c:v>-24</c:v>
                </c:pt>
                <c:pt idx="4669">
                  <c:v>-17</c:v>
                </c:pt>
                <c:pt idx="4670">
                  <c:v>-14</c:v>
                </c:pt>
                <c:pt idx="4671">
                  <c:v>-17</c:v>
                </c:pt>
                <c:pt idx="4672">
                  <c:v>-19</c:v>
                </c:pt>
                <c:pt idx="4673">
                  <c:v>-11</c:v>
                </c:pt>
                <c:pt idx="4674">
                  <c:v>-21</c:v>
                </c:pt>
                <c:pt idx="4675">
                  <c:v>-19</c:v>
                </c:pt>
                <c:pt idx="4676">
                  <c:v>-16</c:v>
                </c:pt>
                <c:pt idx="4677">
                  <c:v>-10</c:v>
                </c:pt>
                <c:pt idx="4678">
                  <c:v>-10</c:v>
                </c:pt>
                <c:pt idx="4679">
                  <c:v>0</c:v>
                </c:pt>
                <c:pt idx="4680">
                  <c:v>-15</c:v>
                </c:pt>
                <c:pt idx="4681">
                  <c:v>-12</c:v>
                </c:pt>
                <c:pt idx="4682">
                  <c:v>-16</c:v>
                </c:pt>
                <c:pt idx="4683">
                  <c:v>-12</c:v>
                </c:pt>
                <c:pt idx="4684">
                  <c:v>-13</c:v>
                </c:pt>
                <c:pt idx="4685">
                  <c:v>-10</c:v>
                </c:pt>
                <c:pt idx="4686">
                  <c:v>-7</c:v>
                </c:pt>
                <c:pt idx="4687">
                  <c:v>-14</c:v>
                </c:pt>
                <c:pt idx="4688">
                  <c:v>-14</c:v>
                </c:pt>
                <c:pt idx="4689">
                  <c:v>-18</c:v>
                </c:pt>
                <c:pt idx="4690">
                  <c:v>-20</c:v>
                </c:pt>
                <c:pt idx="4691">
                  <c:v>-16</c:v>
                </c:pt>
                <c:pt idx="4692">
                  <c:v>-9</c:v>
                </c:pt>
                <c:pt idx="4693">
                  <c:v>-5</c:v>
                </c:pt>
                <c:pt idx="4694">
                  <c:v>-25</c:v>
                </c:pt>
                <c:pt idx="4695">
                  <c:v>-16</c:v>
                </c:pt>
                <c:pt idx="4696">
                  <c:v>-15</c:v>
                </c:pt>
                <c:pt idx="4697">
                  <c:v>-13</c:v>
                </c:pt>
                <c:pt idx="4698">
                  <c:v>-16</c:v>
                </c:pt>
                <c:pt idx="4699">
                  <c:v>-15</c:v>
                </c:pt>
                <c:pt idx="4700">
                  <c:v>-14</c:v>
                </c:pt>
                <c:pt idx="4701">
                  <c:v>-17</c:v>
                </c:pt>
                <c:pt idx="4702">
                  <c:v>-15</c:v>
                </c:pt>
                <c:pt idx="4703">
                  <c:v>-17</c:v>
                </c:pt>
                <c:pt idx="4704">
                  <c:v>-29</c:v>
                </c:pt>
                <c:pt idx="4705">
                  <c:v>-14</c:v>
                </c:pt>
                <c:pt idx="4706">
                  <c:v>-12</c:v>
                </c:pt>
                <c:pt idx="4707">
                  <c:v>-13</c:v>
                </c:pt>
                <c:pt idx="4708">
                  <c:v>-17</c:v>
                </c:pt>
                <c:pt idx="4709">
                  <c:v>-15</c:v>
                </c:pt>
                <c:pt idx="4710">
                  <c:v>-14</c:v>
                </c:pt>
                <c:pt idx="4711">
                  <c:v>-15</c:v>
                </c:pt>
                <c:pt idx="4712">
                  <c:v>-12</c:v>
                </c:pt>
                <c:pt idx="4713">
                  <c:v>-16</c:v>
                </c:pt>
                <c:pt idx="4714">
                  <c:v>-25</c:v>
                </c:pt>
                <c:pt idx="4715">
                  <c:v>-17</c:v>
                </c:pt>
                <c:pt idx="4716">
                  <c:v>-13</c:v>
                </c:pt>
                <c:pt idx="4717">
                  <c:v>-12</c:v>
                </c:pt>
                <c:pt idx="4718">
                  <c:v>-18</c:v>
                </c:pt>
                <c:pt idx="4719">
                  <c:v>-16</c:v>
                </c:pt>
                <c:pt idx="4720">
                  <c:v>-14</c:v>
                </c:pt>
                <c:pt idx="4721">
                  <c:v>-16</c:v>
                </c:pt>
                <c:pt idx="4722">
                  <c:v>-15</c:v>
                </c:pt>
                <c:pt idx="4723">
                  <c:v>-15</c:v>
                </c:pt>
                <c:pt idx="4724">
                  <c:v>-20</c:v>
                </c:pt>
                <c:pt idx="4725">
                  <c:v>-14</c:v>
                </c:pt>
                <c:pt idx="4726">
                  <c:v>-19</c:v>
                </c:pt>
                <c:pt idx="4727">
                  <c:v>-13</c:v>
                </c:pt>
                <c:pt idx="4728">
                  <c:v>-19</c:v>
                </c:pt>
                <c:pt idx="4729">
                  <c:v>-19</c:v>
                </c:pt>
                <c:pt idx="4730">
                  <c:v>-11</c:v>
                </c:pt>
                <c:pt idx="4731">
                  <c:v>-13</c:v>
                </c:pt>
                <c:pt idx="4732">
                  <c:v>-17</c:v>
                </c:pt>
                <c:pt idx="4733">
                  <c:v>-18</c:v>
                </c:pt>
                <c:pt idx="4734">
                  <c:v>-12</c:v>
                </c:pt>
                <c:pt idx="4735">
                  <c:v>-15</c:v>
                </c:pt>
                <c:pt idx="4736">
                  <c:v>-13</c:v>
                </c:pt>
                <c:pt idx="4737">
                  <c:v>-14</c:v>
                </c:pt>
                <c:pt idx="4738">
                  <c:v>-11</c:v>
                </c:pt>
                <c:pt idx="4739">
                  <c:v>-15</c:v>
                </c:pt>
                <c:pt idx="4740">
                  <c:v>-17</c:v>
                </c:pt>
                <c:pt idx="4741">
                  <c:v>-22</c:v>
                </c:pt>
                <c:pt idx="4742">
                  <c:v>-15</c:v>
                </c:pt>
                <c:pt idx="4743">
                  <c:v>-9</c:v>
                </c:pt>
                <c:pt idx="4744">
                  <c:v>-14</c:v>
                </c:pt>
                <c:pt idx="4745">
                  <c:v>-10</c:v>
                </c:pt>
                <c:pt idx="4746">
                  <c:v>-14</c:v>
                </c:pt>
                <c:pt idx="4747">
                  <c:v>-16</c:v>
                </c:pt>
                <c:pt idx="4748">
                  <c:v>-13</c:v>
                </c:pt>
                <c:pt idx="4749">
                  <c:v>-22</c:v>
                </c:pt>
                <c:pt idx="4750">
                  <c:v>-18</c:v>
                </c:pt>
                <c:pt idx="4751">
                  <c:v>-19</c:v>
                </c:pt>
                <c:pt idx="4752">
                  <c:v>-17</c:v>
                </c:pt>
                <c:pt idx="4753">
                  <c:v>-17</c:v>
                </c:pt>
                <c:pt idx="4754">
                  <c:v>-19</c:v>
                </c:pt>
                <c:pt idx="4755">
                  <c:v>-19</c:v>
                </c:pt>
                <c:pt idx="4756">
                  <c:v>-17</c:v>
                </c:pt>
                <c:pt idx="4757">
                  <c:v>-13</c:v>
                </c:pt>
                <c:pt idx="4758">
                  <c:v>-13</c:v>
                </c:pt>
                <c:pt idx="4759">
                  <c:v>-12</c:v>
                </c:pt>
                <c:pt idx="4760">
                  <c:v>-12</c:v>
                </c:pt>
                <c:pt idx="4761">
                  <c:v>-15</c:v>
                </c:pt>
                <c:pt idx="4762">
                  <c:v>-18</c:v>
                </c:pt>
                <c:pt idx="4763">
                  <c:v>-20</c:v>
                </c:pt>
                <c:pt idx="4764">
                  <c:v>-17</c:v>
                </c:pt>
                <c:pt idx="4765">
                  <c:v>-17</c:v>
                </c:pt>
                <c:pt idx="4766">
                  <c:v>-18</c:v>
                </c:pt>
                <c:pt idx="4767">
                  <c:v>-18</c:v>
                </c:pt>
                <c:pt idx="4768">
                  <c:v>-18</c:v>
                </c:pt>
                <c:pt idx="4769">
                  <c:v>-16</c:v>
                </c:pt>
                <c:pt idx="4770">
                  <c:v>-22</c:v>
                </c:pt>
                <c:pt idx="4771">
                  <c:v>-18</c:v>
                </c:pt>
                <c:pt idx="4772">
                  <c:v>-18</c:v>
                </c:pt>
                <c:pt idx="4773">
                  <c:v>-20</c:v>
                </c:pt>
                <c:pt idx="4774">
                  <c:v>-10</c:v>
                </c:pt>
                <c:pt idx="4775">
                  <c:v>-20</c:v>
                </c:pt>
                <c:pt idx="4776">
                  <c:v>-25</c:v>
                </c:pt>
                <c:pt idx="4777">
                  <c:v>-18</c:v>
                </c:pt>
                <c:pt idx="4778">
                  <c:v>-20</c:v>
                </c:pt>
                <c:pt idx="4779">
                  <c:v>-18</c:v>
                </c:pt>
                <c:pt idx="4780">
                  <c:v>-23</c:v>
                </c:pt>
                <c:pt idx="4781">
                  <c:v>-19</c:v>
                </c:pt>
                <c:pt idx="4782">
                  <c:v>-19</c:v>
                </c:pt>
                <c:pt idx="4783">
                  <c:v>-22</c:v>
                </c:pt>
                <c:pt idx="4784">
                  <c:v>-22</c:v>
                </c:pt>
                <c:pt idx="4785">
                  <c:v>-26</c:v>
                </c:pt>
                <c:pt idx="4786">
                  <c:v>-21</c:v>
                </c:pt>
                <c:pt idx="4787">
                  <c:v>-15</c:v>
                </c:pt>
                <c:pt idx="4788">
                  <c:v>-15</c:v>
                </c:pt>
                <c:pt idx="4789">
                  <c:v>-15</c:v>
                </c:pt>
                <c:pt idx="4790">
                  <c:v>-22</c:v>
                </c:pt>
                <c:pt idx="4791">
                  <c:v>-16</c:v>
                </c:pt>
                <c:pt idx="4792">
                  <c:v>-10</c:v>
                </c:pt>
                <c:pt idx="4793">
                  <c:v>-15</c:v>
                </c:pt>
                <c:pt idx="4794">
                  <c:v>-10</c:v>
                </c:pt>
                <c:pt idx="4795">
                  <c:v>-15</c:v>
                </c:pt>
                <c:pt idx="4796">
                  <c:v>-18</c:v>
                </c:pt>
                <c:pt idx="4797">
                  <c:v>-15</c:v>
                </c:pt>
                <c:pt idx="4798">
                  <c:v>-19</c:v>
                </c:pt>
                <c:pt idx="4799">
                  <c:v>46</c:v>
                </c:pt>
                <c:pt idx="4800">
                  <c:v>91</c:v>
                </c:pt>
                <c:pt idx="4801">
                  <c:v>85</c:v>
                </c:pt>
                <c:pt idx="4802">
                  <c:v>-17</c:v>
                </c:pt>
                <c:pt idx="4803">
                  <c:v>-19</c:v>
                </c:pt>
                <c:pt idx="4804">
                  <c:v>-20</c:v>
                </c:pt>
                <c:pt idx="4805">
                  <c:v>-18</c:v>
                </c:pt>
                <c:pt idx="4806">
                  <c:v>-19</c:v>
                </c:pt>
                <c:pt idx="4807">
                  <c:v>-16</c:v>
                </c:pt>
                <c:pt idx="4808">
                  <c:v>-14</c:v>
                </c:pt>
                <c:pt idx="4809">
                  <c:v>-20</c:v>
                </c:pt>
                <c:pt idx="4810">
                  <c:v>-23</c:v>
                </c:pt>
                <c:pt idx="4811">
                  <c:v>-18</c:v>
                </c:pt>
                <c:pt idx="4812">
                  <c:v>-20</c:v>
                </c:pt>
                <c:pt idx="4813">
                  <c:v>-17</c:v>
                </c:pt>
                <c:pt idx="4814">
                  <c:v>-12</c:v>
                </c:pt>
                <c:pt idx="4815">
                  <c:v>-9</c:v>
                </c:pt>
                <c:pt idx="4816">
                  <c:v>62</c:v>
                </c:pt>
                <c:pt idx="4817">
                  <c:v>8</c:v>
                </c:pt>
                <c:pt idx="4818">
                  <c:v>113</c:v>
                </c:pt>
                <c:pt idx="4819">
                  <c:v>-13</c:v>
                </c:pt>
                <c:pt idx="4820">
                  <c:v>-11</c:v>
                </c:pt>
                <c:pt idx="4821">
                  <c:v>-10</c:v>
                </c:pt>
                <c:pt idx="4822">
                  <c:v>-11</c:v>
                </c:pt>
                <c:pt idx="4823">
                  <c:v>-5</c:v>
                </c:pt>
                <c:pt idx="4824">
                  <c:v>-5</c:v>
                </c:pt>
                <c:pt idx="4825">
                  <c:v>-12</c:v>
                </c:pt>
                <c:pt idx="4826">
                  <c:v>-7</c:v>
                </c:pt>
                <c:pt idx="4827">
                  <c:v>-3</c:v>
                </c:pt>
                <c:pt idx="4828">
                  <c:v>-12</c:v>
                </c:pt>
                <c:pt idx="4829">
                  <c:v>-8</c:v>
                </c:pt>
                <c:pt idx="4830">
                  <c:v>-10</c:v>
                </c:pt>
                <c:pt idx="4831">
                  <c:v>-6</c:v>
                </c:pt>
                <c:pt idx="4832">
                  <c:v>-10</c:v>
                </c:pt>
                <c:pt idx="4833">
                  <c:v>-10</c:v>
                </c:pt>
                <c:pt idx="4834">
                  <c:v>-6</c:v>
                </c:pt>
                <c:pt idx="4835">
                  <c:v>-15</c:v>
                </c:pt>
                <c:pt idx="4836">
                  <c:v>-21</c:v>
                </c:pt>
                <c:pt idx="4837">
                  <c:v>-9</c:v>
                </c:pt>
                <c:pt idx="4838">
                  <c:v>-8</c:v>
                </c:pt>
                <c:pt idx="4839">
                  <c:v>-10</c:v>
                </c:pt>
                <c:pt idx="4840">
                  <c:v>-17</c:v>
                </c:pt>
                <c:pt idx="4841">
                  <c:v>-8</c:v>
                </c:pt>
                <c:pt idx="4842">
                  <c:v>-6</c:v>
                </c:pt>
                <c:pt idx="4843">
                  <c:v>-17</c:v>
                </c:pt>
                <c:pt idx="4844">
                  <c:v>-13</c:v>
                </c:pt>
                <c:pt idx="4845">
                  <c:v>-15</c:v>
                </c:pt>
                <c:pt idx="4846">
                  <c:v>-15</c:v>
                </c:pt>
                <c:pt idx="4847">
                  <c:v>-15</c:v>
                </c:pt>
                <c:pt idx="4848">
                  <c:v>-6</c:v>
                </c:pt>
                <c:pt idx="4849">
                  <c:v>-5</c:v>
                </c:pt>
                <c:pt idx="4850">
                  <c:v>-11</c:v>
                </c:pt>
                <c:pt idx="4851">
                  <c:v>-13</c:v>
                </c:pt>
                <c:pt idx="4852">
                  <c:v>-15</c:v>
                </c:pt>
                <c:pt idx="4853">
                  <c:v>-18</c:v>
                </c:pt>
                <c:pt idx="4854">
                  <c:v>-11</c:v>
                </c:pt>
                <c:pt idx="4855">
                  <c:v>-25</c:v>
                </c:pt>
                <c:pt idx="4856">
                  <c:v>-23</c:v>
                </c:pt>
                <c:pt idx="4857">
                  <c:v>-15</c:v>
                </c:pt>
                <c:pt idx="4858">
                  <c:v>-6</c:v>
                </c:pt>
                <c:pt idx="4859">
                  <c:v>-13</c:v>
                </c:pt>
                <c:pt idx="4860">
                  <c:v>-9</c:v>
                </c:pt>
                <c:pt idx="4861">
                  <c:v>-14</c:v>
                </c:pt>
                <c:pt idx="4862">
                  <c:v>-24</c:v>
                </c:pt>
                <c:pt idx="4863">
                  <c:v>-12</c:v>
                </c:pt>
                <c:pt idx="4864">
                  <c:v>-6</c:v>
                </c:pt>
                <c:pt idx="4865">
                  <c:v>-8</c:v>
                </c:pt>
                <c:pt idx="4866">
                  <c:v>-10</c:v>
                </c:pt>
                <c:pt idx="4867">
                  <c:v>-10</c:v>
                </c:pt>
                <c:pt idx="4868">
                  <c:v>0</c:v>
                </c:pt>
                <c:pt idx="4869">
                  <c:v>-11</c:v>
                </c:pt>
                <c:pt idx="4870">
                  <c:v>-9</c:v>
                </c:pt>
                <c:pt idx="4871">
                  <c:v>-6</c:v>
                </c:pt>
                <c:pt idx="4872">
                  <c:v>-12</c:v>
                </c:pt>
                <c:pt idx="4873">
                  <c:v>-5</c:v>
                </c:pt>
                <c:pt idx="4874">
                  <c:v>-7</c:v>
                </c:pt>
                <c:pt idx="4875">
                  <c:v>-11</c:v>
                </c:pt>
                <c:pt idx="4876">
                  <c:v>-8</c:v>
                </c:pt>
                <c:pt idx="4877">
                  <c:v>-9</c:v>
                </c:pt>
                <c:pt idx="4878">
                  <c:v>-10</c:v>
                </c:pt>
                <c:pt idx="4879">
                  <c:v>-10</c:v>
                </c:pt>
                <c:pt idx="4880">
                  <c:v>-12</c:v>
                </c:pt>
                <c:pt idx="4881">
                  <c:v>-9</c:v>
                </c:pt>
                <c:pt idx="4882">
                  <c:v>-10</c:v>
                </c:pt>
                <c:pt idx="4883">
                  <c:v>-14</c:v>
                </c:pt>
                <c:pt idx="4884">
                  <c:v>-7</c:v>
                </c:pt>
                <c:pt idx="4885">
                  <c:v>-11</c:v>
                </c:pt>
                <c:pt idx="4886">
                  <c:v>-3</c:v>
                </c:pt>
                <c:pt idx="4887">
                  <c:v>-11</c:v>
                </c:pt>
                <c:pt idx="4888">
                  <c:v>-9</c:v>
                </c:pt>
                <c:pt idx="4889">
                  <c:v>-9</c:v>
                </c:pt>
                <c:pt idx="4890">
                  <c:v>-10</c:v>
                </c:pt>
                <c:pt idx="4891">
                  <c:v>-11</c:v>
                </c:pt>
                <c:pt idx="4892">
                  <c:v>-25</c:v>
                </c:pt>
                <c:pt idx="4893">
                  <c:v>-7</c:v>
                </c:pt>
                <c:pt idx="4894">
                  <c:v>-14</c:v>
                </c:pt>
                <c:pt idx="4895">
                  <c:v>-9</c:v>
                </c:pt>
                <c:pt idx="4896">
                  <c:v>-4</c:v>
                </c:pt>
                <c:pt idx="4897">
                  <c:v>-6</c:v>
                </c:pt>
                <c:pt idx="4898">
                  <c:v>-6</c:v>
                </c:pt>
                <c:pt idx="4899">
                  <c:v>-8</c:v>
                </c:pt>
                <c:pt idx="4900">
                  <c:v>-12</c:v>
                </c:pt>
                <c:pt idx="4901">
                  <c:v>-20</c:v>
                </c:pt>
                <c:pt idx="4902">
                  <c:v>-9</c:v>
                </c:pt>
                <c:pt idx="4903">
                  <c:v>-7</c:v>
                </c:pt>
                <c:pt idx="4904">
                  <c:v>-16</c:v>
                </c:pt>
                <c:pt idx="4905">
                  <c:v>-11</c:v>
                </c:pt>
                <c:pt idx="4906">
                  <c:v>-15</c:v>
                </c:pt>
                <c:pt idx="4907">
                  <c:v>-11</c:v>
                </c:pt>
                <c:pt idx="4908">
                  <c:v>-9</c:v>
                </c:pt>
                <c:pt idx="4909">
                  <c:v>-4</c:v>
                </c:pt>
                <c:pt idx="4910">
                  <c:v>-18</c:v>
                </c:pt>
                <c:pt idx="4911">
                  <c:v>-10</c:v>
                </c:pt>
                <c:pt idx="4912">
                  <c:v>-15</c:v>
                </c:pt>
                <c:pt idx="4913">
                  <c:v>-15</c:v>
                </c:pt>
                <c:pt idx="4914">
                  <c:v>-12</c:v>
                </c:pt>
                <c:pt idx="4915">
                  <c:v>-11</c:v>
                </c:pt>
                <c:pt idx="4916">
                  <c:v>-7</c:v>
                </c:pt>
                <c:pt idx="4917">
                  <c:v>-4</c:v>
                </c:pt>
                <c:pt idx="4918">
                  <c:v>-6</c:v>
                </c:pt>
                <c:pt idx="4919">
                  <c:v>-14</c:v>
                </c:pt>
                <c:pt idx="4920">
                  <c:v>-7</c:v>
                </c:pt>
                <c:pt idx="4921">
                  <c:v>-7</c:v>
                </c:pt>
                <c:pt idx="4922">
                  <c:v>-7</c:v>
                </c:pt>
                <c:pt idx="4923">
                  <c:v>-13</c:v>
                </c:pt>
                <c:pt idx="4924">
                  <c:v>-13</c:v>
                </c:pt>
                <c:pt idx="4925">
                  <c:v>-11</c:v>
                </c:pt>
                <c:pt idx="4926">
                  <c:v>-7</c:v>
                </c:pt>
                <c:pt idx="4927">
                  <c:v>-10</c:v>
                </c:pt>
                <c:pt idx="4928">
                  <c:v>-16</c:v>
                </c:pt>
                <c:pt idx="4929">
                  <c:v>-11</c:v>
                </c:pt>
                <c:pt idx="4930">
                  <c:v>-10</c:v>
                </c:pt>
                <c:pt idx="4931">
                  <c:v>-15</c:v>
                </c:pt>
                <c:pt idx="4932">
                  <c:v>-10</c:v>
                </c:pt>
                <c:pt idx="4933">
                  <c:v>-8</c:v>
                </c:pt>
                <c:pt idx="4934">
                  <c:v>-11</c:v>
                </c:pt>
                <c:pt idx="4935">
                  <c:v>-6</c:v>
                </c:pt>
                <c:pt idx="4936">
                  <c:v>-4</c:v>
                </c:pt>
                <c:pt idx="4937">
                  <c:v>-6</c:v>
                </c:pt>
                <c:pt idx="4938">
                  <c:v>-10</c:v>
                </c:pt>
                <c:pt idx="4939">
                  <c:v>-15</c:v>
                </c:pt>
                <c:pt idx="4940">
                  <c:v>-10</c:v>
                </c:pt>
                <c:pt idx="4941">
                  <c:v>-14</c:v>
                </c:pt>
                <c:pt idx="4942">
                  <c:v>0</c:v>
                </c:pt>
                <c:pt idx="4943">
                  <c:v>-12</c:v>
                </c:pt>
                <c:pt idx="4944">
                  <c:v>-11</c:v>
                </c:pt>
                <c:pt idx="4945">
                  <c:v>-5</c:v>
                </c:pt>
                <c:pt idx="4946">
                  <c:v>-8</c:v>
                </c:pt>
                <c:pt idx="4947">
                  <c:v>-7</c:v>
                </c:pt>
                <c:pt idx="4948">
                  <c:v>-10</c:v>
                </c:pt>
                <c:pt idx="4949">
                  <c:v>-7</c:v>
                </c:pt>
                <c:pt idx="4950">
                  <c:v>-6</c:v>
                </c:pt>
                <c:pt idx="4951">
                  <c:v>-8</c:v>
                </c:pt>
                <c:pt idx="4952">
                  <c:v>-5</c:v>
                </c:pt>
                <c:pt idx="4953">
                  <c:v>-12</c:v>
                </c:pt>
                <c:pt idx="4954">
                  <c:v>-14</c:v>
                </c:pt>
                <c:pt idx="4955">
                  <c:v>-13</c:v>
                </c:pt>
                <c:pt idx="4956">
                  <c:v>-8</c:v>
                </c:pt>
                <c:pt idx="4957">
                  <c:v>-7</c:v>
                </c:pt>
                <c:pt idx="4958">
                  <c:v>-8</c:v>
                </c:pt>
                <c:pt idx="4959">
                  <c:v>-8</c:v>
                </c:pt>
                <c:pt idx="4960">
                  <c:v>-8</c:v>
                </c:pt>
                <c:pt idx="4961">
                  <c:v>-12</c:v>
                </c:pt>
                <c:pt idx="4962">
                  <c:v>-13</c:v>
                </c:pt>
                <c:pt idx="4963">
                  <c:v>-13</c:v>
                </c:pt>
                <c:pt idx="4964">
                  <c:v>-18</c:v>
                </c:pt>
                <c:pt idx="4965">
                  <c:v>-8</c:v>
                </c:pt>
                <c:pt idx="4966">
                  <c:v>-16</c:v>
                </c:pt>
                <c:pt idx="4967">
                  <c:v>-17</c:v>
                </c:pt>
                <c:pt idx="4968">
                  <c:v>-16</c:v>
                </c:pt>
                <c:pt idx="4969">
                  <c:v>-19</c:v>
                </c:pt>
                <c:pt idx="4970">
                  <c:v>-20</c:v>
                </c:pt>
                <c:pt idx="4971">
                  <c:v>-19</c:v>
                </c:pt>
                <c:pt idx="4972">
                  <c:v>-13</c:v>
                </c:pt>
                <c:pt idx="4973">
                  <c:v>-12</c:v>
                </c:pt>
                <c:pt idx="4974">
                  <c:v>-13</c:v>
                </c:pt>
                <c:pt idx="4975">
                  <c:v>-11</c:v>
                </c:pt>
                <c:pt idx="4976">
                  <c:v>-12</c:v>
                </c:pt>
                <c:pt idx="4977">
                  <c:v>-14</c:v>
                </c:pt>
                <c:pt idx="4978">
                  <c:v>-8</c:v>
                </c:pt>
                <c:pt idx="4979">
                  <c:v>-6</c:v>
                </c:pt>
                <c:pt idx="4980">
                  <c:v>-10</c:v>
                </c:pt>
                <c:pt idx="4981">
                  <c:v>0</c:v>
                </c:pt>
                <c:pt idx="4982">
                  <c:v>-9</c:v>
                </c:pt>
                <c:pt idx="4983">
                  <c:v>-10</c:v>
                </c:pt>
                <c:pt idx="4984">
                  <c:v>-7</c:v>
                </c:pt>
                <c:pt idx="4985">
                  <c:v>-9</c:v>
                </c:pt>
                <c:pt idx="4986">
                  <c:v>-10</c:v>
                </c:pt>
                <c:pt idx="4987">
                  <c:v>-8</c:v>
                </c:pt>
                <c:pt idx="4988">
                  <c:v>-10</c:v>
                </c:pt>
                <c:pt idx="4989">
                  <c:v>-11</c:v>
                </c:pt>
                <c:pt idx="4990">
                  <c:v>-4</c:v>
                </c:pt>
                <c:pt idx="4991">
                  <c:v>-8</c:v>
                </c:pt>
                <c:pt idx="4992">
                  <c:v>-8</c:v>
                </c:pt>
                <c:pt idx="4993">
                  <c:v>-13</c:v>
                </c:pt>
                <c:pt idx="4994">
                  <c:v>0</c:v>
                </c:pt>
                <c:pt idx="4995">
                  <c:v>-13</c:v>
                </c:pt>
                <c:pt idx="4996">
                  <c:v>-13</c:v>
                </c:pt>
                <c:pt idx="4997">
                  <c:v>-13</c:v>
                </c:pt>
                <c:pt idx="4998">
                  <c:v>-9</c:v>
                </c:pt>
                <c:pt idx="4999">
                  <c:v>-20</c:v>
                </c:pt>
                <c:pt idx="5000">
                  <c:v>-15</c:v>
                </c:pt>
                <c:pt idx="5001">
                  <c:v>-7</c:v>
                </c:pt>
                <c:pt idx="5002">
                  <c:v>-17</c:v>
                </c:pt>
                <c:pt idx="5003">
                  <c:v>-9</c:v>
                </c:pt>
                <c:pt idx="5004">
                  <c:v>-5</c:v>
                </c:pt>
                <c:pt idx="5005">
                  <c:v>-13</c:v>
                </c:pt>
                <c:pt idx="5006">
                  <c:v>-13</c:v>
                </c:pt>
                <c:pt idx="5007">
                  <c:v>-4</c:v>
                </c:pt>
                <c:pt idx="5008">
                  <c:v>-10</c:v>
                </c:pt>
                <c:pt idx="5009">
                  <c:v>-12</c:v>
                </c:pt>
                <c:pt idx="5010">
                  <c:v>-12</c:v>
                </c:pt>
                <c:pt idx="5011">
                  <c:v>-5</c:v>
                </c:pt>
                <c:pt idx="5012">
                  <c:v>-10</c:v>
                </c:pt>
                <c:pt idx="5013">
                  <c:v>-9</c:v>
                </c:pt>
                <c:pt idx="5014">
                  <c:v>-6</c:v>
                </c:pt>
                <c:pt idx="5015">
                  <c:v>-4</c:v>
                </c:pt>
                <c:pt idx="5016">
                  <c:v>-6</c:v>
                </c:pt>
                <c:pt idx="5017">
                  <c:v>-17</c:v>
                </c:pt>
                <c:pt idx="5018">
                  <c:v>-7</c:v>
                </c:pt>
                <c:pt idx="5019">
                  <c:v>-11</c:v>
                </c:pt>
                <c:pt idx="5020">
                  <c:v>-3</c:v>
                </c:pt>
                <c:pt idx="5021">
                  <c:v>-8</c:v>
                </c:pt>
                <c:pt idx="5022">
                  <c:v>-13</c:v>
                </c:pt>
                <c:pt idx="5023">
                  <c:v>-7</c:v>
                </c:pt>
                <c:pt idx="5024">
                  <c:v>-5</c:v>
                </c:pt>
                <c:pt idx="5025">
                  <c:v>-15</c:v>
                </c:pt>
                <c:pt idx="5026">
                  <c:v>-12</c:v>
                </c:pt>
                <c:pt idx="5027">
                  <c:v>-5</c:v>
                </c:pt>
                <c:pt idx="5028">
                  <c:v>-14</c:v>
                </c:pt>
                <c:pt idx="5029">
                  <c:v>-15</c:v>
                </c:pt>
                <c:pt idx="5030">
                  <c:v>-8</c:v>
                </c:pt>
                <c:pt idx="5031">
                  <c:v>-10</c:v>
                </c:pt>
                <c:pt idx="5032">
                  <c:v>-10</c:v>
                </c:pt>
                <c:pt idx="5033">
                  <c:v>-6</c:v>
                </c:pt>
                <c:pt idx="5034">
                  <c:v>-8</c:v>
                </c:pt>
                <c:pt idx="5035">
                  <c:v>-9</c:v>
                </c:pt>
                <c:pt idx="5036">
                  <c:v>-9</c:v>
                </c:pt>
                <c:pt idx="5037">
                  <c:v>-14</c:v>
                </c:pt>
                <c:pt idx="5038">
                  <c:v>-5</c:v>
                </c:pt>
                <c:pt idx="5039">
                  <c:v>-12</c:v>
                </c:pt>
                <c:pt idx="5040">
                  <c:v>8</c:v>
                </c:pt>
                <c:pt idx="5041">
                  <c:v>-5</c:v>
                </c:pt>
                <c:pt idx="5042">
                  <c:v>-6</c:v>
                </c:pt>
                <c:pt idx="5043">
                  <c:v>-8</c:v>
                </c:pt>
                <c:pt idx="5044">
                  <c:v>-11</c:v>
                </c:pt>
                <c:pt idx="5045">
                  <c:v>-6</c:v>
                </c:pt>
                <c:pt idx="5046">
                  <c:v>-8</c:v>
                </c:pt>
                <c:pt idx="5047">
                  <c:v>-15</c:v>
                </c:pt>
                <c:pt idx="5048">
                  <c:v>-8</c:v>
                </c:pt>
                <c:pt idx="5049">
                  <c:v>-11</c:v>
                </c:pt>
                <c:pt idx="5050">
                  <c:v>-7</c:v>
                </c:pt>
                <c:pt idx="5051">
                  <c:v>-12</c:v>
                </c:pt>
                <c:pt idx="5052">
                  <c:v>-12</c:v>
                </c:pt>
                <c:pt idx="5053">
                  <c:v>-9</c:v>
                </c:pt>
                <c:pt idx="5054">
                  <c:v>-6</c:v>
                </c:pt>
                <c:pt idx="5055">
                  <c:v>-4</c:v>
                </c:pt>
                <c:pt idx="5056">
                  <c:v>-15</c:v>
                </c:pt>
                <c:pt idx="5057">
                  <c:v>-10</c:v>
                </c:pt>
                <c:pt idx="5058">
                  <c:v>-7</c:v>
                </c:pt>
                <c:pt idx="5059">
                  <c:v>-10</c:v>
                </c:pt>
                <c:pt idx="5060">
                  <c:v>-8</c:v>
                </c:pt>
                <c:pt idx="5061">
                  <c:v>-7</c:v>
                </c:pt>
                <c:pt idx="5062">
                  <c:v>30</c:v>
                </c:pt>
                <c:pt idx="5063">
                  <c:v>-8</c:v>
                </c:pt>
                <c:pt idx="5064">
                  <c:v>-9</c:v>
                </c:pt>
                <c:pt idx="5065">
                  <c:v>-15</c:v>
                </c:pt>
                <c:pt idx="5066">
                  <c:v>-4</c:v>
                </c:pt>
                <c:pt idx="5067">
                  <c:v>-12</c:v>
                </c:pt>
                <c:pt idx="5068">
                  <c:v>-15</c:v>
                </c:pt>
                <c:pt idx="5069">
                  <c:v>-5</c:v>
                </c:pt>
                <c:pt idx="5070">
                  <c:v>-10</c:v>
                </c:pt>
                <c:pt idx="5071">
                  <c:v>-20</c:v>
                </c:pt>
                <c:pt idx="5072">
                  <c:v>-20</c:v>
                </c:pt>
                <c:pt idx="5073">
                  <c:v>-6</c:v>
                </c:pt>
                <c:pt idx="5074">
                  <c:v>-5</c:v>
                </c:pt>
                <c:pt idx="5075">
                  <c:v>-12</c:v>
                </c:pt>
                <c:pt idx="5076">
                  <c:v>-13</c:v>
                </c:pt>
                <c:pt idx="5077">
                  <c:v>-9</c:v>
                </c:pt>
                <c:pt idx="5078">
                  <c:v>-5</c:v>
                </c:pt>
                <c:pt idx="5079">
                  <c:v>-6</c:v>
                </c:pt>
                <c:pt idx="5080">
                  <c:v>-7</c:v>
                </c:pt>
                <c:pt idx="5081">
                  <c:v>-6</c:v>
                </c:pt>
                <c:pt idx="5082">
                  <c:v>-12</c:v>
                </c:pt>
                <c:pt idx="5083">
                  <c:v>-7</c:v>
                </c:pt>
                <c:pt idx="5084">
                  <c:v>-6</c:v>
                </c:pt>
                <c:pt idx="5085">
                  <c:v>-8</c:v>
                </c:pt>
                <c:pt idx="5086">
                  <c:v>-8</c:v>
                </c:pt>
                <c:pt idx="5087">
                  <c:v>-6</c:v>
                </c:pt>
                <c:pt idx="5088">
                  <c:v>-16</c:v>
                </c:pt>
                <c:pt idx="5089">
                  <c:v>-10</c:v>
                </c:pt>
                <c:pt idx="5090">
                  <c:v>-7</c:v>
                </c:pt>
                <c:pt idx="5091">
                  <c:v>-5</c:v>
                </c:pt>
                <c:pt idx="5092">
                  <c:v>0</c:v>
                </c:pt>
                <c:pt idx="5093">
                  <c:v>-6</c:v>
                </c:pt>
                <c:pt idx="5094">
                  <c:v>-12</c:v>
                </c:pt>
                <c:pt idx="5095">
                  <c:v>-5</c:v>
                </c:pt>
                <c:pt idx="5096">
                  <c:v>-7</c:v>
                </c:pt>
                <c:pt idx="5097">
                  <c:v>-4</c:v>
                </c:pt>
                <c:pt idx="5098">
                  <c:v>-10</c:v>
                </c:pt>
                <c:pt idx="5099">
                  <c:v>-6</c:v>
                </c:pt>
                <c:pt idx="5100">
                  <c:v>-6</c:v>
                </c:pt>
                <c:pt idx="5101">
                  <c:v>-10</c:v>
                </c:pt>
                <c:pt idx="5102">
                  <c:v>-5</c:v>
                </c:pt>
                <c:pt idx="5103">
                  <c:v>-10</c:v>
                </c:pt>
                <c:pt idx="5104">
                  <c:v>-10</c:v>
                </c:pt>
                <c:pt idx="5105">
                  <c:v>-11</c:v>
                </c:pt>
                <c:pt idx="5106">
                  <c:v>-15</c:v>
                </c:pt>
                <c:pt idx="5107">
                  <c:v>-13</c:v>
                </c:pt>
                <c:pt idx="5108">
                  <c:v>-9</c:v>
                </c:pt>
                <c:pt idx="5109">
                  <c:v>-11</c:v>
                </c:pt>
                <c:pt idx="5110">
                  <c:v>-8</c:v>
                </c:pt>
                <c:pt idx="5111">
                  <c:v>-7</c:v>
                </c:pt>
                <c:pt idx="5112">
                  <c:v>-7</c:v>
                </c:pt>
                <c:pt idx="5113">
                  <c:v>-5</c:v>
                </c:pt>
                <c:pt idx="5114">
                  <c:v>-12</c:v>
                </c:pt>
                <c:pt idx="5115">
                  <c:v>-3</c:v>
                </c:pt>
                <c:pt idx="5116">
                  <c:v>-8</c:v>
                </c:pt>
                <c:pt idx="5117">
                  <c:v>-13</c:v>
                </c:pt>
                <c:pt idx="5118">
                  <c:v>-14</c:v>
                </c:pt>
                <c:pt idx="5119">
                  <c:v>-6</c:v>
                </c:pt>
                <c:pt idx="5120">
                  <c:v>-7</c:v>
                </c:pt>
                <c:pt idx="5121">
                  <c:v>-5</c:v>
                </c:pt>
                <c:pt idx="5122">
                  <c:v>-10</c:v>
                </c:pt>
                <c:pt idx="5123">
                  <c:v>-7</c:v>
                </c:pt>
                <c:pt idx="5124">
                  <c:v>-8</c:v>
                </c:pt>
                <c:pt idx="5125">
                  <c:v>-10</c:v>
                </c:pt>
                <c:pt idx="5126">
                  <c:v>-10</c:v>
                </c:pt>
                <c:pt idx="5127">
                  <c:v>-12</c:v>
                </c:pt>
                <c:pt idx="5128">
                  <c:v>-15</c:v>
                </c:pt>
                <c:pt idx="5129">
                  <c:v>-7</c:v>
                </c:pt>
                <c:pt idx="5130">
                  <c:v>-12</c:v>
                </c:pt>
                <c:pt idx="5131">
                  <c:v>-6</c:v>
                </c:pt>
                <c:pt idx="5132">
                  <c:v>-6</c:v>
                </c:pt>
                <c:pt idx="5133">
                  <c:v>-5</c:v>
                </c:pt>
                <c:pt idx="5134">
                  <c:v>-4</c:v>
                </c:pt>
                <c:pt idx="5135">
                  <c:v>-8</c:v>
                </c:pt>
                <c:pt idx="5136">
                  <c:v>-9</c:v>
                </c:pt>
                <c:pt idx="5137">
                  <c:v>-5</c:v>
                </c:pt>
                <c:pt idx="5138">
                  <c:v>-10</c:v>
                </c:pt>
                <c:pt idx="5139">
                  <c:v>-6</c:v>
                </c:pt>
                <c:pt idx="5140">
                  <c:v>-6</c:v>
                </c:pt>
                <c:pt idx="5141">
                  <c:v>-7</c:v>
                </c:pt>
                <c:pt idx="5142">
                  <c:v>-8</c:v>
                </c:pt>
                <c:pt idx="5143">
                  <c:v>-7</c:v>
                </c:pt>
                <c:pt idx="5144">
                  <c:v>-5</c:v>
                </c:pt>
                <c:pt idx="5145">
                  <c:v>-10</c:v>
                </c:pt>
                <c:pt idx="5146">
                  <c:v>-5</c:v>
                </c:pt>
                <c:pt idx="5147">
                  <c:v>-4</c:v>
                </c:pt>
                <c:pt idx="5148">
                  <c:v>-6</c:v>
                </c:pt>
                <c:pt idx="5149">
                  <c:v>-4</c:v>
                </c:pt>
                <c:pt idx="5150">
                  <c:v>-9</c:v>
                </c:pt>
                <c:pt idx="5151">
                  <c:v>-7</c:v>
                </c:pt>
                <c:pt idx="5152">
                  <c:v>-14</c:v>
                </c:pt>
                <c:pt idx="5153">
                  <c:v>-6</c:v>
                </c:pt>
                <c:pt idx="5154">
                  <c:v>-6</c:v>
                </c:pt>
                <c:pt idx="5155">
                  <c:v>-21</c:v>
                </c:pt>
                <c:pt idx="5156">
                  <c:v>-10</c:v>
                </c:pt>
                <c:pt idx="5157">
                  <c:v>-1</c:v>
                </c:pt>
                <c:pt idx="5158">
                  <c:v>-6</c:v>
                </c:pt>
                <c:pt idx="5159">
                  <c:v>-3</c:v>
                </c:pt>
                <c:pt idx="5160">
                  <c:v>-6</c:v>
                </c:pt>
                <c:pt idx="5161">
                  <c:v>-13</c:v>
                </c:pt>
                <c:pt idx="5162">
                  <c:v>-11</c:v>
                </c:pt>
                <c:pt idx="5163">
                  <c:v>-7</c:v>
                </c:pt>
                <c:pt idx="5164">
                  <c:v>-7</c:v>
                </c:pt>
                <c:pt idx="5165">
                  <c:v>-13</c:v>
                </c:pt>
                <c:pt idx="5166">
                  <c:v>-11</c:v>
                </c:pt>
                <c:pt idx="5167">
                  <c:v>-10</c:v>
                </c:pt>
                <c:pt idx="5168">
                  <c:v>-17</c:v>
                </c:pt>
                <c:pt idx="5169">
                  <c:v>-11</c:v>
                </c:pt>
                <c:pt idx="5170">
                  <c:v>-9</c:v>
                </c:pt>
                <c:pt idx="5171">
                  <c:v>-15</c:v>
                </c:pt>
                <c:pt idx="5172">
                  <c:v>-11</c:v>
                </c:pt>
                <c:pt idx="5173">
                  <c:v>-10</c:v>
                </c:pt>
                <c:pt idx="5174">
                  <c:v>-10</c:v>
                </c:pt>
                <c:pt idx="5175">
                  <c:v>-6</c:v>
                </c:pt>
                <c:pt idx="5176">
                  <c:v>-15</c:v>
                </c:pt>
                <c:pt idx="5177">
                  <c:v>-8</c:v>
                </c:pt>
                <c:pt idx="5178">
                  <c:v>-11</c:v>
                </c:pt>
                <c:pt idx="5179">
                  <c:v>-4</c:v>
                </c:pt>
                <c:pt idx="5180">
                  <c:v>-2</c:v>
                </c:pt>
                <c:pt idx="5181">
                  <c:v>20</c:v>
                </c:pt>
                <c:pt idx="5182">
                  <c:v>-4</c:v>
                </c:pt>
                <c:pt idx="5183">
                  <c:v>-9</c:v>
                </c:pt>
                <c:pt idx="5184">
                  <c:v>-2</c:v>
                </c:pt>
                <c:pt idx="5185">
                  <c:v>-8</c:v>
                </c:pt>
                <c:pt idx="5186">
                  <c:v>-15</c:v>
                </c:pt>
                <c:pt idx="5187">
                  <c:v>-18</c:v>
                </c:pt>
                <c:pt idx="5188">
                  <c:v>-9</c:v>
                </c:pt>
                <c:pt idx="5189">
                  <c:v>-7</c:v>
                </c:pt>
                <c:pt idx="5190">
                  <c:v>-14</c:v>
                </c:pt>
                <c:pt idx="5191">
                  <c:v>-10</c:v>
                </c:pt>
                <c:pt idx="5192">
                  <c:v>-8</c:v>
                </c:pt>
                <c:pt idx="5193">
                  <c:v>-10</c:v>
                </c:pt>
                <c:pt idx="5194">
                  <c:v>-13</c:v>
                </c:pt>
                <c:pt idx="5195">
                  <c:v>-7</c:v>
                </c:pt>
                <c:pt idx="5196">
                  <c:v>-5</c:v>
                </c:pt>
                <c:pt idx="5197">
                  <c:v>-10</c:v>
                </c:pt>
                <c:pt idx="5198">
                  <c:v>-12</c:v>
                </c:pt>
                <c:pt idx="5199">
                  <c:v>-13</c:v>
                </c:pt>
                <c:pt idx="5200">
                  <c:v>-7</c:v>
                </c:pt>
                <c:pt idx="5201">
                  <c:v>-12</c:v>
                </c:pt>
                <c:pt idx="5202">
                  <c:v>-10</c:v>
                </c:pt>
                <c:pt idx="5203">
                  <c:v>-23</c:v>
                </c:pt>
                <c:pt idx="5204">
                  <c:v>-15</c:v>
                </c:pt>
                <c:pt idx="5205">
                  <c:v>-16</c:v>
                </c:pt>
                <c:pt idx="5206">
                  <c:v>-12</c:v>
                </c:pt>
                <c:pt idx="5207">
                  <c:v>-9</c:v>
                </c:pt>
                <c:pt idx="5208">
                  <c:v>-6</c:v>
                </c:pt>
                <c:pt idx="5209">
                  <c:v>-19</c:v>
                </c:pt>
                <c:pt idx="5210">
                  <c:v>-13</c:v>
                </c:pt>
                <c:pt idx="5211">
                  <c:v>-8</c:v>
                </c:pt>
                <c:pt idx="5212">
                  <c:v>-7</c:v>
                </c:pt>
                <c:pt idx="5213">
                  <c:v>-11</c:v>
                </c:pt>
                <c:pt idx="5214">
                  <c:v>-7</c:v>
                </c:pt>
                <c:pt idx="5215">
                  <c:v>-13</c:v>
                </c:pt>
                <c:pt idx="5216">
                  <c:v>-20</c:v>
                </c:pt>
                <c:pt idx="5217">
                  <c:v>-8</c:v>
                </c:pt>
                <c:pt idx="5218">
                  <c:v>-9</c:v>
                </c:pt>
                <c:pt idx="5219">
                  <c:v>-12</c:v>
                </c:pt>
                <c:pt idx="5220">
                  <c:v>-10</c:v>
                </c:pt>
                <c:pt idx="5221">
                  <c:v>-14</c:v>
                </c:pt>
                <c:pt idx="5222">
                  <c:v>-8</c:v>
                </c:pt>
                <c:pt idx="5223">
                  <c:v>-18</c:v>
                </c:pt>
                <c:pt idx="5224">
                  <c:v>-12</c:v>
                </c:pt>
                <c:pt idx="5225">
                  <c:v>-12</c:v>
                </c:pt>
                <c:pt idx="5226">
                  <c:v>-6</c:v>
                </c:pt>
                <c:pt idx="5227">
                  <c:v>-6</c:v>
                </c:pt>
                <c:pt idx="5228">
                  <c:v>-5</c:v>
                </c:pt>
                <c:pt idx="5229">
                  <c:v>-9</c:v>
                </c:pt>
                <c:pt idx="5230">
                  <c:v>-12</c:v>
                </c:pt>
                <c:pt idx="5231">
                  <c:v>-8</c:v>
                </c:pt>
                <c:pt idx="5232">
                  <c:v>-8</c:v>
                </c:pt>
                <c:pt idx="5233">
                  <c:v>-9</c:v>
                </c:pt>
                <c:pt idx="5234">
                  <c:v>-5</c:v>
                </c:pt>
                <c:pt idx="5235">
                  <c:v>-6</c:v>
                </c:pt>
                <c:pt idx="5236">
                  <c:v>-11</c:v>
                </c:pt>
                <c:pt idx="5237">
                  <c:v>-9</c:v>
                </c:pt>
                <c:pt idx="5238">
                  <c:v>-11</c:v>
                </c:pt>
                <c:pt idx="5239">
                  <c:v>-9</c:v>
                </c:pt>
                <c:pt idx="5240">
                  <c:v>-6</c:v>
                </c:pt>
                <c:pt idx="5241">
                  <c:v>-7</c:v>
                </c:pt>
                <c:pt idx="5242">
                  <c:v>-8</c:v>
                </c:pt>
                <c:pt idx="5243">
                  <c:v>-18</c:v>
                </c:pt>
                <c:pt idx="5244">
                  <c:v>-8</c:v>
                </c:pt>
                <c:pt idx="5245">
                  <c:v>-8</c:v>
                </c:pt>
                <c:pt idx="5246">
                  <c:v>-12</c:v>
                </c:pt>
                <c:pt idx="5247">
                  <c:v>-6</c:v>
                </c:pt>
                <c:pt idx="5248">
                  <c:v>-8</c:v>
                </c:pt>
                <c:pt idx="5249">
                  <c:v>-6</c:v>
                </c:pt>
                <c:pt idx="5250">
                  <c:v>-5</c:v>
                </c:pt>
                <c:pt idx="5251">
                  <c:v>-2</c:v>
                </c:pt>
                <c:pt idx="5252">
                  <c:v>0</c:v>
                </c:pt>
                <c:pt idx="5253">
                  <c:v>-10</c:v>
                </c:pt>
                <c:pt idx="5254">
                  <c:v>-6</c:v>
                </c:pt>
                <c:pt idx="5255">
                  <c:v>-10</c:v>
                </c:pt>
                <c:pt idx="5256">
                  <c:v>-5</c:v>
                </c:pt>
                <c:pt idx="5257">
                  <c:v>-7</c:v>
                </c:pt>
                <c:pt idx="5258">
                  <c:v>-5</c:v>
                </c:pt>
                <c:pt idx="5259">
                  <c:v>-6</c:v>
                </c:pt>
                <c:pt idx="5260">
                  <c:v>-18</c:v>
                </c:pt>
                <c:pt idx="5261">
                  <c:v>-8</c:v>
                </c:pt>
                <c:pt idx="5262">
                  <c:v>-10</c:v>
                </c:pt>
                <c:pt idx="5263">
                  <c:v>-10</c:v>
                </c:pt>
                <c:pt idx="5264">
                  <c:v>-9</c:v>
                </c:pt>
                <c:pt idx="5265">
                  <c:v>-8</c:v>
                </c:pt>
                <c:pt idx="5266">
                  <c:v>-15</c:v>
                </c:pt>
                <c:pt idx="5267">
                  <c:v>-9</c:v>
                </c:pt>
                <c:pt idx="5268">
                  <c:v>-16</c:v>
                </c:pt>
                <c:pt idx="5269">
                  <c:v>-11</c:v>
                </c:pt>
                <c:pt idx="5270">
                  <c:v>-14</c:v>
                </c:pt>
                <c:pt idx="5271">
                  <c:v>-7</c:v>
                </c:pt>
                <c:pt idx="5272">
                  <c:v>-10</c:v>
                </c:pt>
                <c:pt idx="5273">
                  <c:v>-9</c:v>
                </c:pt>
                <c:pt idx="5274">
                  <c:v>-16</c:v>
                </c:pt>
                <c:pt idx="5275">
                  <c:v>-15</c:v>
                </c:pt>
                <c:pt idx="5276">
                  <c:v>-10</c:v>
                </c:pt>
                <c:pt idx="5277">
                  <c:v>-15</c:v>
                </c:pt>
                <c:pt idx="5278">
                  <c:v>-12</c:v>
                </c:pt>
                <c:pt idx="5279">
                  <c:v>-10</c:v>
                </c:pt>
                <c:pt idx="5280">
                  <c:v>-7</c:v>
                </c:pt>
                <c:pt idx="5281">
                  <c:v>-10</c:v>
                </c:pt>
                <c:pt idx="5282">
                  <c:v>-18</c:v>
                </c:pt>
                <c:pt idx="5283">
                  <c:v>-5</c:v>
                </c:pt>
                <c:pt idx="5284">
                  <c:v>-14</c:v>
                </c:pt>
                <c:pt idx="5285">
                  <c:v>-15</c:v>
                </c:pt>
                <c:pt idx="5286">
                  <c:v>-7</c:v>
                </c:pt>
                <c:pt idx="5287">
                  <c:v>-17</c:v>
                </c:pt>
                <c:pt idx="5288">
                  <c:v>-9</c:v>
                </c:pt>
                <c:pt idx="5289">
                  <c:v>-9</c:v>
                </c:pt>
                <c:pt idx="5290">
                  <c:v>-13</c:v>
                </c:pt>
                <c:pt idx="5291">
                  <c:v>-16</c:v>
                </c:pt>
                <c:pt idx="5292">
                  <c:v>-7</c:v>
                </c:pt>
                <c:pt idx="5293">
                  <c:v>-8</c:v>
                </c:pt>
                <c:pt idx="5294">
                  <c:v>-12</c:v>
                </c:pt>
                <c:pt idx="5295">
                  <c:v>-10</c:v>
                </c:pt>
                <c:pt idx="5296">
                  <c:v>-20</c:v>
                </c:pt>
                <c:pt idx="5297">
                  <c:v>-19</c:v>
                </c:pt>
                <c:pt idx="5298">
                  <c:v>-23</c:v>
                </c:pt>
                <c:pt idx="5299">
                  <c:v>-19</c:v>
                </c:pt>
                <c:pt idx="5300">
                  <c:v>-20</c:v>
                </c:pt>
                <c:pt idx="5301">
                  <c:v>-20</c:v>
                </c:pt>
                <c:pt idx="5302">
                  <c:v>-20</c:v>
                </c:pt>
                <c:pt idx="5303">
                  <c:v>-20</c:v>
                </c:pt>
                <c:pt idx="5304">
                  <c:v>-20</c:v>
                </c:pt>
                <c:pt idx="5305">
                  <c:v>-20</c:v>
                </c:pt>
                <c:pt idx="5306">
                  <c:v>-17</c:v>
                </c:pt>
                <c:pt idx="5307">
                  <c:v>-22</c:v>
                </c:pt>
                <c:pt idx="5308">
                  <c:v>-21</c:v>
                </c:pt>
                <c:pt idx="5309">
                  <c:v>-18</c:v>
                </c:pt>
                <c:pt idx="5310">
                  <c:v>-19</c:v>
                </c:pt>
                <c:pt idx="5311">
                  <c:v>-14</c:v>
                </c:pt>
                <c:pt idx="5312">
                  <c:v>-15</c:v>
                </c:pt>
                <c:pt idx="5313">
                  <c:v>-18</c:v>
                </c:pt>
                <c:pt idx="5314">
                  <c:v>-15</c:v>
                </c:pt>
                <c:pt idx="5315">
                  <c:v>-17</c:v>
                </c:pt>
                <c:pt idx="5316">
                  <c:v>-18</c:v>
                </c:pt>
                <c:pt idx="5317">
                  <c:v>-20</c:v>
                </c:pt>
                <c:pt idx="5318">
                  <c:v>-15</c:v>
                </c:pt>
                <c:pt idx="5319">
                  <c:v>-15</c:v>
                </c:pt>
                <c:pt idx="5320">
                  <c:v>-24</c:v>
                </c:pt>
                <c:pt idx="5321">
                  <c:v>-24</c:v>
                </c:pt>
                <c:pt idx="5322">
                  <c:v>-22</c:v>
                </c:pt>
                <c:pt idx="5323">
                  <c:v>-26</c:v>
                </c:pt>
                <c:pt idx="5324">
                  <c:v>-24</c:v>
                </c:pt>
                <c:pt idx="5325">
                  <c:v>-20</c:v>
                </c:pt>
                <c:pt idx="5326">
                  <c:v>-27</c:v>
                </c:pt>
                <c:pt idx="5327">
                  <c:v>-22</c:v>
                </c:pt>
                <c:pt idx="5328">
                  <c:v>-24</c:v>
                </c:pt>
                <c:pt idx="5329">
                  <c:v>-20</c:v>
                </c:pt>
                <c:pt idx="5330">
                  <c:v>-21</c:v>
                </c:pt>
                <c:pt idx="5331">
                  <c:v>-21</c:v>
                </c:pt>
                <c:pt idx="5332">
                  <c:v>-19</c:v>
                </c:pt>
                <c:pt idx="5333">
                  <c:v>-18</c:v>
                </c:pt>
                <c:pt idx="5334">
                  <c:v>-17</c:v>
                </c:pt>
                <c:pt idx="5335">
                  <c:v>-17</c:v>
                </c:pt>
                <c:pt idx="5336">
                  <c:v>-20</c:v>
                </c:pt>
                <c:pt idx="5337">
                  <c:v>-12</c:v>
                </c:pt>
                <c:pt idx="5338">
                  <c:v>-21</c:v>
                </c:pt>
                <c:pt idx="5339">
                  <c:v>-19</c:v>
                </c:pt>
                <c:pt idx="5340">
                  <c:v>-16</c:v>
                </c:pt>
                <c:pt idx="5341">
                  <c:v>-17</c:v>
                </c:pt>
                <c:pt idx="5342">
                  <c:v>-21</c:v>
                </c:pt>
                <c:pt idx="5343">
                  <c:v>-23</c:v>
                </c:pt>
                <c:pt idx="5344">
                  <c:v>-6</c:v>
                </c:pt>
                <c:pt idx="5345">
                  <c:v>-6</c:v>
                </c:pt>
                <c:pt idx="5346">
                  <c:v>-6</c:v>
                </c:pt>
                <c:pt idx="5347">
                  <c:v>-6</c:v>
                </c:pt>
                <c:pt idx="5348">
                  <c:v>-8</c:v>
                </c:pt>
                <c:pt idx="5349">
                  <c:v>-6</c:v>
                </c:pt>
                <c:pt idx="5350">
                  <c:v>-5</c:v>
                </c:pt>
                <c:pt idx="5351">
                  <c:v>-7</c:v>
                </c:pt>
                <c:pt idx="5352">
                  <c:v>-7</c:v>
                </c:pt>
                <c:pt idx="5353">
                  <c:v>-5</c:v>
                </c:pt>
                <c:pt idx="5354">
                  <c:v>-6</c:v>
                </c:pt>
                <c:pt idx="5355">
                  <c:v>-6</c:v>
                </c:pt>
                <c:pt idx="5356">
                  <c:v>123</c:v>
                </c:pt>
                <c:pt idx="5357">
                  <c:v>-15</c:v>
                </c:pt>
                <c:pt idx="5358">
                  <c:v>-12</c:v>
                </c:pt>
                <c:pt idx="5359">
                  <c:v>-10</c:v>
                </c:pt>
                <c:pt idx="5360">
                  <c:v>-15</c:v>
                </c:pt>
                <c:pt idx="5361">
                  <c:v>-13</c:v>
                </c:pt>
                <c:pt idx="5362">
                  <c:v>-17</c:v>
                </c:pt>
                <c:pt idx="5363">
                  <c:v>-10</c:v>
                </c:pt>
                <c:pt idx="5364">
                  <c:v>-12</c:v>
                </c:pt>
                <c:pt idx="5365">
                  <c:v>-11</c:v>
                </c:pt>
                <c:pt idx="5366">
                  <c:v>-10</c:v>
                </c:pt>
                <c:pt idx="5367">
                  <c:v>-13</c:v>
                </c:pt>
                <c:pt idx="5368">
                  <c:v>-14</c:v>
                </c:pt>
                <c:pt idx="5369">
                  <c:v>-15</c:v>
                </c:pt>
                <c:pt idx="5370">
                  <c:v>-15</c:v>
                </c:pt>
                <c:pt idx="5371">
                  <c:v>-17</c:v>
                </c:pt>
                <c:pt idx="5372">
                  <c:v>-13</c:v>
                </c:pt>
                <c:pt idx="5373">
                  <c:v>-16</c:v>
                </c:pt>
                <c:pt idx="5374">
                  <c:v>-19</c:v>
                </c:pt>
                <c:pt idx="5375">
                  <c:v>-17</c:v>
                </c:pt>
                <c:pt idx="5376">
                  <c:v>-15</c:v>
                </c:pt>
                <c:pt idx="5377">
                  <c:v>-15</c:v>
                </c:pt>
                <c:pt idx="5378">
                  <c:v>-18</c:v>
                </c:pt>
                <c:pt idx="5379">
                  <c:v>-13</c:v>
                </c:pt>
                <c:pt idx="5380">
                  <c:v>-13</c:v>
                </c:pt>
                <c:pt idx="5381">
                  <c:v>-18</c:v>
                </c:pt>
                <c:pt idx="5382">
                  <c:v>-17</c:v>
                </c:pt>
                <c:pt idx="5383">
                  <c:v>-19</c:v>
                </c:pt>
                <c:pt idx="5384">
                  <c:v>-20</c:v>
                </c:pt>
                <c:pt idx="5385">
                  <c:v>-17</c:v>
                </c:pt>
                <c:pt idx="5386">
                  <c:v>-20</c:v>
                </c:pt>
                <c:pt idx="5387">
                  <c:v>-17</c:v>
                </c:pt>
                <c:pt idx="5388">
                  <c:v>-15</c:v>
                </c:pt>
                <c:pt idx="5389">
                  <c:v>-16</c:v>
                </c:pt>
                <c:pt idx="5390">
                  <c:v>-24</c:v>
                </c:pt>
                <c:pt idx="5391">
                  <c:v>-18</c:v>
                </c:pt>
                <c:pt idx="5392">
                  <c:v>-17</c:v>
                </c:pt>
                <c:pt idx="5393">
                  <c:v>-18</c:v>
                </c:pt>
                <c:pt idx="5394">
                  <c:v>-16</c:v>
                </c:pt>
                <c:pt idx="5395">
                  <c:v>-12</c:v>
                </c:pt>
                <c:pt idx="5396">
                  <c:v>-14</c:v>
                </c:pt>
                <c:pt idx="5397">
                  <c:v>-25</c:v>
                </c:pt>
                <c:pt idx="5398">
                  <c:v>-14</c:v>
                </c:pt>
                <c:pt idx="5399">
                  <c:v>-14</c:v>
                </c:pt>
                <c:pt idx="5400">
                  <c:v>-15</c:v>
                </c:pt>
                <c:pt idx="5401">
                  <c:v>-20</c:v>
                </c:pt>
                <c:pt idx="5402">
                  <c:v>-20</c:v>
                </c:pt>
                <c:pt idx="5403">
                  <c:v>-15</c:v>
                </c:pt>
                <c:pt idx="5404">
                  <c:v>-12</c:v>
                </c:pt>
                <c:pt idx="5405">
                  <c:v>-19</c:v>
                </c:pt>
                <c:pt idx="5406">
                  <c:v>-16</c:v>
                </c:pt>
                <c:pt idx="5407">
                  <c:v>-19</c:v>
                </c:pt>
                <c:pt idx="5408">
                  <c:v>-21</c:v>
                </c:pt>
                <c:pt idx="5409">
                  <c:v>-19</c:v>
                </c:pt>
                <c:pt idx="5410">
                  <c:v>-19</c:v>
                </c:pt>
                <c:pt idx="5411">
                  <c:v>-25</c:v>
                </c:pt>
                <c:pt idx="5412">
                  <c:v>-23</c:v>
                </c:pt>
                <c:pt idx="5413">
                  <c:v>-23</c:v>
                </c:pt>
                <c:pt idx="5414">
                  <c:v>-20</c:v>
                </c:pt>
                <c:pt idx="5415">
                  <c:v>-19</c:v>
                </c:pt>
                <c:pt idx="5416">
                  <c:v>-24</c:v>
                </c:pt>
                <c:pt idx="5417">
                  <c:v>-17</c:v>
                </c:pt>
                <c:pt idx="5418">
                  <c:v>-11</c:v>
                </c:pt>
                <c:pt idx="5419">
                  <c:v>-13</c:v>
                </c:pt>
                <c:pt idx="5420">
                  <c:v>-13</c:v>
                </c:pt>
                <c:pt idx="5421">
                  <c:v>-18</c:v>
                </c:pt>
                <c:pt idx="5422">
                  <c:v>-16</c:v>
                </c:pt>
                <c:pt idx="5423">
                  <c:v>-14</c:v>
                </c:pt>
                <c:pt idx="5424">
                  <c:v>-14</c:v>
                </c:pt>
                <c:pt idx="5425">
                  <c:v>-14</c:v>
                </c:pt>
                <c:pt idx="5426">
                  <c:v>-12</c:v>
                </c:pt>
                <c:pt idx="5427">
                  <c:v>-13</c:v>
                </c:pt>
                <c:pt idx="5428">
                  <c:v>-16</c:v>
                </c:pt>
                <c:pt idx="5429">
                  <c:v>-17</c:v>
                </c:pt>
                <c:pt idx="5430">
                  <c:v>-22</c:v>
                </c:pt>
                <c:pt idx="5431">
                  <c:v>-18</c:v>
                </c:pt>
                <c:pt idx="5432">
                  <c:v>-14</c:v>
                </c:pt>
                <c:pt idx="5433">
                  <c:v>-14</c:v>
                </c:pt>
                <c:pt idx="5434">
                  <c:v>-16</c:v>
                </c:pt>
                <c:pt idx="5435">
                  <c:v>-15</c:v>
                </c:pt>
                <c:pt idx="5436">
                  <c:v>-13</c:v>
                </c:pt>
                <c:pt idx="5437">
                  <c:v>-15</c:v>
                </c:pt>
                <c:pt idx="5438">
                  <c:v>-14</c:v>
                </c:pt>
                <c:pt idx="5439">
                  <c:v>-16</c:v>
                </c:pt>
                <c:pt idx="5440">
                  <c:v>-15</c:v>
                </c:pt>
                <c:pt idx="5441">
                  <c:v>-23</c:v>
                </c:pt>
                <c:pt idx="5442">
                  <c:v>-20</c:v>
                </c:pt>
                <c:pt idx="5443">
                  <c:v>-15</c:v>
                </c:pt>
                <c:pt idx="5444">
                  <c:v>-16</c:v>
                </c:pt>
                <c:pt idx="5445">
                  <c:v>-33</c:v>
                </c:pt>
                <c:pt idx="5446">
                  <c:v>-15</c:v>
                </c:pt>
                <c:pt idx="5447">
                  <c:v>-17</c:v>
                </c:pt>
                <c:pt idx="5448">
                  <c:v>-22</c:v>
                </c:pt>
                <c:pt idx="5449">
                  <c:v>-15</c:v>
                </c:pt>
                <c:pt idx="5450">
                  <c:v>-19</c:v>
                </c:pt>
                <c:pt idx="5451">
                  <c:v>-21</c:v>
                </c:pt>
                <c:pt idx="5452">
                  <c:v>-23</c:v>
                </c:pt>
                <c:pt idx="5453">
                  <c:v>-15</c:v>
                </c:pt>
                <c:pt idx="5454">
                  <c:v>-14</c:v>
                </c:pt>
                <c:pt idx="5455">
                  <c:v>-24</c:v>
                </c:pt>
                <c:pt idx="5456">
                  <c:v>-17</c:v>
                </c:pt>
                <c:pt idx="5457">
                  <c:v>-15</c:v>
                </c:pt>
                <c:pt idx="5458">
                  <c:v>-17</c:v>
                </c:pt>
                <c:pt idx="5459">
                  <c:v>-15</c:v>
                </c:pt>
                <c:pt idx="5460">
                  <c:v>-18</c:v>
                </c:pt>
                <c:pt idx="5461">
                  <c:v>-17</c:v>
                </c:pt>
                <c:pt idx="5462">
                  <c:v>-19</c:v>
                </c:pt>
                <c:pt idx="5463">
                  <c:v>-15</c:v>
                </c:pt>
                <c:pt idx="5464">
                  <c:v>-21</c:v>
                </c:pt>
                <c:pt idx="5465">
                  <c:v>-39</c:v>
                </c:pt>
                <c:pt idx="5466">
                  <c:v>-23</c:v>
                </c:pt>
                <c:pt idx="5467">
                  <c:v>-22</c:v>
                </c:pt>
                <c:pt idx="5468">
                  <c:v>-20</c:v>
                </c:pt>
                <c:pt idx="5469">
                  <c:v>-20</c:v>
                </c:pt>
                <c:pt idx="5470">
                  <c:v>-20</c:v>
                </c:pt>
                <c:pt idx="5471">
                  <c:v>-27</c:v>
                </c:pt>
                <c:pt idx="5472">
                  <c:v>-18</c:v>
                </c:pt>
                <c:pt idx="5473">
                  <c:v>-16</c:v>
                </c:pt>
                <c:pt idx="5474">
                  <c:v>-18</c:v>
                </c:pt>
                <c:pt idx="5475">
                  <c:v>-20</c:v>
                </c:pt>
                <c:pt idx="5476">
                  <c:v>-20</c:v>
                </c:pt>
                <c:pt idx="5477">
                  <c:v>-21</c:v>
                </c:pt>
                <c:pt idx="5478">
                  <c:v>-20</c:v>
                </c:pt>
                <c:pt idx="5479">
                  <c:v>-19</c:v>
                </c:pt>
                <c:pt idx="5480">
                  <c:v>-18</c:v>
                </c:pt>
                <c:pt idx="5481">
                  <c:v>-20</c:v>
                </c:pt>
                <c:pt idx="5482">
                  <c:v>-20</c:v>
                </c:pt>
                <c:pt idx="5483">
                  <c:v>-18</c:v>
                </c:pt>
                <c:pt idx="5484">
                  <c:v>-18</c:v>
                </c:pt>
                <c:pt idx="5485">
                  <c:v>-19</c:v>
                </c:pt>
                <c:pt idx="5486">
                  <c:v>-23</c:v>
                </c:pt>
                <c:pt idx="5487">
                  <c:v>-23</c:v>
                </c:pt>
                <c:pt idx="5488">
                  <c:v>-20</c:v>
                </c:pt>
                <c:pt idx="5489">
                  <c:v>-2</c:v>
                </c:pt>
                <c:pt idx="5490">
                  <c:v>-8</c:v>
                </c:pt>
                <c:pt idx="5491">
                  <c:v>-9</c:v>
                </c:pt>
                <c:pt idx="5492">
                  <c:v>-13</c:v>
                </c:pt>
                <c:pt idx="5493">
                  <c:v>-8</c:v>
                </c:pt>
                <c:pt idx="5494">
                  <c:v>-20</c:v>
                </c:pt>
                <c:pt idx="5495">
                  <c:v>-16</c:v>
                </c:pt>
                <c:pt idx="5496">
                  <c:v>-12</c:v>
                </c:pt>
                <c:pt idx="5497">
                  <c:v>-3</c:v>
                </c:pt>
                <c:pt idx="5498">
                  <c:v>-10</c:v>
                </c:pt>
                <c:pt idx="5499">
                  <c:v>-10</c:v>
                </c:pt>
                <c:pt idx="5500">
                  <c:v>-10</c:v>
                </c:pt>
                <c:pt idx="5501">
                  <c:v>-42</c:v>
                </c:pt>
                <c:pt idx="5502">
                  <c:v>-15</c:v>
                </c:pt>
                <c:pt idx="5503">
                  <c:v>-10</c:v>
                </c:pt>
                <c:pt idx="5504">
                  <c:v>-10</c:v>
                </c:pt>
                <c:pt idx="5505">
                  <c:v>-15</c:v>
                </c:pt>
                <c:pt idx="5506">
                  <c:v>-17</c:v>
                </c:pt>
                <c:pt idx="5507">
                  <c:v>-10</c:v>
                </c:pt>
                <c:pt idx="5508">
                  <c:v>-10</c:v>
                </c:pt>
                <c:pt idx="5509">
                  <c:v>-15</c:v>
                </c:pt>
                <c:pt idx="5510">
                  <c:v>-8</c:v>
                </c:pt>
                <c:pt idx="5511">
                  <c:v>-5</c:v>
                </c:pt>
                <c:pt idx="5512">
                  <c:v>-6</c:v>
                </c:pt>
                <c:pt idx="5513">
                  <c:v>-10</c:v>
                </c:pt>
                <c:pt idx="5514">
                  <c:v>-9</c:v>
                </c:pt>
                <c:pt idx="5515">
                  <c:v>-10</c:v>
                </c:pt>
                <c:pt idx="5516">
                  <c:v>-9</c:v>
                </c:pt>
                <c:pt idx="5517">
                  <c:v>-7</c:v>
                </c:pt>
                <c:pt idx="5518">
                  <c:v>-10</c:v>
                </c:pt>
                <c:pt idx="5519">
                  <c:v>-8</c:v>
                </c:pt>
                <c:pt idx="5520">
                  <c:v>-6</c:v>
                </c:pt>
                <c:pt idx="5521">
                  <c:v>-7</c:v>
                </c:pt>
                <c:pt idx="5522">
                  <c:v>-16</c:v>
                </c:pt>
                <c:pt idx="5523">
                  <c:v>-16</c:v>
                </c:pt>
                <c:pt idx="5524">
                  <c:v>-17</c:v>
                </c:pt>
                <c:pt idx="5525">
                  <c:v>-14</c:v>
                </c:pt>
                <c:pt idx="5526">
                  <c:v>-11</c:v>
                </c:pt>
                <c:pt idx="5527">
                  <c:v>-12</c:v>
                </c:pt>
                <c:pt idx="5528">
                  <c:v>-12</c:v>
                </c:pt>
                <c:pt idx="5529">
                  <c:v>-15</c:v>
                </c:pt>
                <c:pt idx="5530">
                  <c:v>-12</c:v>
                </c:pt>
                <c:pt idx="5531">
                  <c:v>-11</c:v>
                </c:pt>
                <c:pt idx="5532">
                  <c:v>-14</c:v>
                </c:pt>
                <c:pt idx="5533">
                  <c:v>-16</c:v>
                </c:pt>
                <c:pt idx="5534">
                  <c:v>-24</c:v>
                </c:pt>
                <c:pt idx="5535">
                  <c:v>-21</c:v>
                </c:pt>
                <c:pt idx="5536">
                  <c:v>-22</c:v>
                </c:pt>
                <c:pt idx="5537">
                  <c:v>-20</c:v>
                </c:pt>
                <c:pt idx="5538">
                  <c:v>-18</c:v>
                </c:pt>
                <c:pt idx="5539">
                  <c:v>-19</c:v>
                </c:pt>
                <c:pt idx="5540">
                  <c:v>-17</c:v>
                </c:pt>
                <c:pt idx="5541">
                  <c:v>-21</c:v>
                </c:pt>
                <c:pt idx="5542">
                  <c:v>-19</c:v>
                </c:pt>
                <c:pt idx="5543">
                  <c:v>-18</c:v>
                </c:pt>
                <c:pt idx="5544">
                  <c:v>-19</c:v>
                </c:pt>
                <c:pt idx="5545">
                  <c:v>-27</c:v>
                </c:pt>
                <c:pt idx="5546">
                  <c:v>-11</c:v>
                </c:pt>
                <c:pt idx="5547">
                  <c:v>-9</c:v>
                </c:pt>
                <c:pt idx="5548">
                  <c:v>-9</c:v>
                </c:pt>
                <c:pt idx="5549">
                  <c:v>-10</c:v>
                </c:pt>
                <c:pt idx="5550">
                  <c:v>-10</c:v>
                </c:pt>
                <c:pt idx="5551">
                  <c:v>-9</c:v>
                </c:pt>
                <c:pt idx="5552">
                  <c:v>-11</c:v>
                </c:pt>
                <c:pt idx="5553">
                  <c:v>-11</c:v>
                </c:pt>
                <c:pt idx="5554">
                  <c:v>-10</c:v>
                </c:pt>
                <c:pt idx="5555">
                  <c:v>-10</c:v>
                </c:pt>
                <c:pt idx="5556">
                  <c:v>-10</c:v>
                </c:pt>
                <c:pt idx="5557">
                  <c:v>-9</c:v>
                </c:pt>
                <c:pt idx="5558">
                  <c:v>-15</c:v>
                </c:pt>
                <c:pt idx="5559">
                  <c:v>-12</c:v>
                </c:pt>
                <c:pt idx="5560">
                  <c:v>-13</c:v>
                </c:pt>
                <c:pt idx="5561">
                  <c:v>-15</c:v>
                </c:pt>
                <c:pt idx="5562">
                  <c:v>-14</c:v>
                </c:pt>
                <c:pt idx="5563">
                  <c:v>-14</c:v>
                </c:pt>
                <c:pt idx="5564">
                  <c:v>-12</c:v>
                </c:pt>
                <c:pt idx="5565">
                  <c:v>-14</c:v>
                </c:pt>
                <c:pt idx="5566">
                  <c:v>-16</c:v>
                </c:pt>
                <c:pt idx="5567">
                  <c:v>-11</c:v>
                </c:pt>
                <c:pt idx="5568">
                  <c:v>-11</c:v>
                </c:pt>
                <c:pt idx="5569">
                  <c:v>-10</c:v>
                </c:pt>
                <c:pt idx="5570">
                  <c:v>-16</c:v>
                </c:pt>
                <c:pt idx="5571">
                  <c:v>-17</c:v>
                </c:pt>
                <c:pt idx="5572">
                  <c:v>-14</c:v>
                </c:pt>
                <c:pt idx="5573">
                  <c:v>-17</c:v>
                </c:pt>
                <c:pt idx="5574">
                  <c:v>-16</c:v>
                </c:pt>
                <c:pt idx="5575">
                  <c:v>-17</c:v>
                </c:pt>
                <c:pt idx="5576">
                  <c:v>-13</c:v>
                </c:pt>
                <c:pt idx="5577">
                  <c:v>-16</c:v>
                </c:pt>
                <c:pt idx="5578">
                  <c:v>-25</c:v>
                </c:pt>
                <c:pt idx="5579">
                  <c:v>-18</c:v>
                </c:pt>
                <c:pt idx="5580">
                  <c:v>-18</c:v>
                </c:pt>
                <c:pt idx="5581">
                  <c:v>-21</c:v>
                </c:pt>
                <c:pt idx="5582">
                  <c:v>-16</c:v>
                </c:pt>
                <c:pt idx="5583">
                  <c:v>-18</c:v>
                </c:pt>
                <c:pt idx="5584">
                  <c:v>-19</c:v>
                </c:pt>
                <c:pt idx="5585">
                  <c:v>-21</c:v>
                </c:pt>
                <c:pt idx="5586">
                  <c:v>-28</c:v>
                </c:pt>
                <c:pt idx="5587">
                  <c:v>-19</c:v>
                </c:pt>
                <c:pt idx="5588">
                  <c:v>-22</c:v>
                </c:pt>
                <c:pt idx="5589">
                  <c:v>-17</c:v>
                </c:pt>
                <c:pt idx="5590">
                  <c:v>-19</c:v>
                </c:pt>
                <c:pt idx="5591">
                  <c:v>-29</c:v>
                </c:pt>
                <c:pt idx="5592">
                  <c:v>-19</c:v>
                </c:pt>
                <c:pt idx="5593">
                  <c:v>-22</c:v>
                </c:pt>
                <c:pt idx="5594">
                  <c:v>-18</c:v>
                </c:pt>
                <c:pt idx="5595">
                  <c:v>-20</c:v>
                </c:pt>
                <c:pt idx="5596">
                  <c:v>-28</c:v>
                </c:pt>
                <c:pt idx="5597">
                  <c:v>-25</c:v>
                </c:pt>
                <c:pt idx="5598">
                  <c:v>-28</c:v>
                </c:pt>
                <c:pt idx="5599">
                  <c:v>-27</c:v>
                </c:pt>
                <c:pt idx="5600">
                  <c:v>-24</c:v>
                </c:pt>
                <c:pt idx="5601">
                  <c:v>-21</c:v>
                </c:pt>
                <c:pt idx="5602">
                  <c:v>-27</c:v>
                </c:pt>
                <c:pt idx="5603">
                  <c:v>-20</c:v>
                </c:pt>
                <c:pt idx="5604">
                  <c:v>-18</c:v>
                </c:pt>
                <c:pt idx="5605">
                  <c:v>-19</c:v>
                </c:pt>
                <c:pt idx="5606">
                  <c:v>-17</c:v>
                </c:pt>
                <c:pt idx="5607">
                  <c:v>-22</c:v>
                </c:pt>
                <c:pt idx="5608">
                  <c:v>-17</c:v>
                </c:pt>
                <c:pt idx="5609">
                  <c:v>-17</c:v>
                </c:pt>
                <c:pt idx="5610">
                  <c:v>-14</c:v>
                </c:pt>
                <c:pt idx="5611">
                  <c:v>-15</c:v>
                </c:pt>
                <c:pt idx="5612">
                  <c:v>-16</c:v>
                </c:pt>
                <c:pt idx="5613">
                  <c:v>-19</c:v>
                </c:pt>
                <c:pt idx="5614">
                  <c:v>-16</c:v>
                </c:pt>
                <c:pt idx="5615">
                  <c:v>-20</c:v>
                </c:pt>
                <c:pt idx="5616">
                  <c:v>-14</c:v>
                </c:pt>
                <c:pt idx="5617">
                  <c:v>-16</c:v>
                </c:pt>
                <c:pt idx="5618">
                  <c:v>-17</c:v>
                </c:pt>
                <c:pt idx="5619">
                  <c:v>-14</c:v>
                </c:pt>
                <c:pt idx="5620">
                  <c:v>-14</c:v>
                </c:pt>
                <c:pt idx="5621">
                  <c:v>-17</c:v>
                </c:pt>
                <c:pt idx="5622">
                  <c:v>-16</c:v>
                </c:pt>
                <c:pt idx="5623">
                  <c:v>-15</c:v>
                </c:pt>
                <c:pt idx="5624">
                  <c:v>-15</c:v>
                </c:pt>
                <c:pt idx="5625">
                  <c:v>-18</c:v>
                </c:pt>
                <c:pt idx="5626">
                  <c:v>-22</c:v>
                </c:pt>
                <c:pt idx="5627">
                  <c:v>46</c:v>
                </c:pt>
                <c:pt idx="5628">
                  <c:v>-16</c:v>
                </c:pt>
                <c:pt idx="5629">
                  <c:v>-15</c:v>
                </c:pt>
                <c:pt idx="5630">
                  <c:v>-15</c:v>
                </c:pt>
                <c:pt idx="5631">
                  <c:v>-14</c:v>
                </c:pt>
                <c:pt idx="5632">
                  <c:v>-15</c:v>
                </c:pt>
                <c:pt idx="5633">
                  <c:v>-16</c:v>
                </c:pt>
                <c:pt idx="5634">
                  <c:v>-11</c:v>
                </c:pt>
                <c:pt idx="5635">
                  <c:v>-12</c:v>
                </c:pt>
                <c:pt idx="5636">
                  <c:v>-13</c:v>
                </c:pt>
                <c:pt idx="5637">
                  <c:v>-11</c:v>
                </c:pt>
                <c:pt idx="5638">
                  <c:v>-18</c:v>
                </c:pt>
                <c:pt idx="5639">
                  <c:v>-14</c:v>
                </c:pt>
                <c:pt idx="5640">
                  <c:v>-24</c:v>
                </c:pt>
                <c:pt idx="5641">
                  <c:v>-19</c:v>
                </c:pt>
                <c:pt idx="5642">
                  <c:v>-18</c:v>
                </c:pt>
                <c:pt idx="5643">
                  <c:v>-22</c:v>
                </c:pt>
                <c:pt idx="5644">
                  <c:v>-13</c:v>
                </c:pt>
                <c:pt idx="5645">
                  <c:v>-7</c:v>
                </c:pt>
                <c:pt idx="5646">
                  <c:v>-19</c:v>
                </c:pt>
                <c:pt idx="5647">
                  <c:v>-13</c:v>
                </c:pt>
                <c:pt idx="5648">
                  <c:v>-21</c:v>
                </c:pt>
                <c:pt idx="5649">
                  <c:v>-20</c:v>
                </c:pt>
                <c:pt idx="5650">
                  <c:v>-11</c:v>
                </c:pt>
                <c:pt idx="5651">
                  <c:v>-13</c:v>
                </c:pt>
                <c:pt idx="5652">
                  <c:v>-15</c:v>
                </c:pt>
                <c:pt idx="5653">
                  <c:v>-13</c:v>
                </c:pt>
                <c:pt idx="5654">
                  <c:v>-20</c:v>
                </c:pt>
                <c:pt idx="5655">
                  <c:v>-13</c:v>
                </c:pt>
                <c:pt idx="5656">
                  <c:v>-17</c:v>
                </c:pt>
                <c:pt idx="5657">
                  <c:v>-17</c:v>
                </c:pt>
                <c:pt idx="5658">
                  <c:v>-15</c:v>
                </c:pt>
                <c:pt idx="5659">
                  <c:v>-17</c:v>
                </c:pt>
                <c:pt idx="5660">
                  <c:v>-20</c:v>
                </c:pt>
                <c:pt idx="5661">
                  <c:v>-27</c:v>
                </c:pt>
                <c:pt idx="5662">
                  <c:v>-21</c:v>
                </c:pt>
                <c:pt idx="5663">
                  <c:v>-10</c:v>
                </c:pt>
                <c:pt idx="5664">
                  <c:v>-12</c:v>
                </c:pt>
                <c:pt idx="5665">
                  <c:v>-16</c:v>
                </c:pt>
                <c:pt idx="5666">
                  <c:v>-7</c:v>
                </c:pt>
                <c:pt idx="5667">
                  <c:v>-9</c:v>
                </c:pt>
                <c:pt idx="5668">
                  <c:v>-12</c:v>
                </c:pt>
                <c:pt idx="5669">
                  <c:v>-11</c:v>
                </c:pt>
                <c:pt idx="5670">
                  <c:v>-6</c:v>
                </c:pt>
                <c:pt idx="5671">
                  <c:v>-10</c:v>
                </c:pt>
                <c:pt idx="5672">
                  <c:v>-8</c:v>
                </c:pt>
                <c:pt idx="5673">
                  <c:v>-6</c:v>
                </c:pt>
                <c:pt idx="5674">
                  <c:v>-8</c:v>
                </c:pt>
                <c:pt idx="5675">
                  <c:v>-20</c:v>
                </c:pt>
                <c:pt idx="5676">
                  <c:v>-102</c:v>
                </c:pt>
                <c:pt idx="5677">
                  <c:v>-18</c:v>
                </c:pt>
                <c:pt idx="5678">
                  <c:v>-19</c:v>
                </c:pt>
                <c:pt idx="5679">
                  <c:v>-15</c:v>
                </c:pt>
                <c:pt idx="5680">
                  <c:v>-15</c:v>
                </c:pt>
                <c:pt idx="5681">
                  <c:v>-13</c:v>
                </c:pt>
                <c:pt idx="5682">
                  <c:v>-15</c:v>
                </c:pt>
                <c:pt idx="5683">
                  <c:v>-19</c:v>
                </c:pt>
                <c:pt idx="5684">
                  <c:v>-20</c:v>
                </c:pt>
                <c:pt idx="5685">
                  <c:v>-17</c:v>
                </c:pt>
                <c:pt idx="5686">
                  <c:v>-19</c:v>
                </c:pt>
                <c:pt idx="5687">
                  <c:v>-30</c:v>
                </c:pt>
                <c:pt idx="5688">
                  <c:v>-27</c:v>
                </c:pt>
                <c:pt idx="5689">
                  <c:v>-27</c:v>
                </c:pt>
                <c:pt idx="5690">
                  <c:v>-27</c:v>
                </c:pt>
                <c:pt idx="5691">
                  <c:v>-30</c:v>
                </c:pt>
                <c:pt idx="5692">
                  <c:v>-27</c:v>
                </c:pt>
                <c:pt idx="5693">
                  <c:v>-31</c:v>
                </c:pt>
                <c:pt idx="5694">
                  <c:v>-26</c:v>
                </c:pt>
                <c:pt idx="5695">
                  <c:v>-30</c:v>
                </c:pt>
                <c:pt idx="5696">
                  <c:v>-30</c:v>
                </c:pt>
                <c:pt idx="5697">
                  <c:v>-29</c:v>
                </c:pt>
                <c:pt idx="5698">
                  <c:v>-29</c:v>
                </c:pt>
                <c:pt idx="5699">
                  <c:v>40</c:v>
                </c:pt>
                <c:pt idx="5700">
                  <c:v>-15</c:v>
                </c:pt>
                <c:pt idx="5701">
                  <c:v>-15</c:v>
                </c:pt>
                <c:pt idx="5702">
                  <c:v>-23</c:v>
                </c:pt>
                <c:pt idx="5703">
                  <c:v>-22</c:v>
                </c:pt>
                <c:pt idx="5704">
                  <c:v>-23</c:v>
                </c:pt>
                <c:pt idx="5705">
                  <c:v>-26</c:v>
                </c:pt>
                <c:pt idx="5706">
                  <c:v>-25</c:v>
                </c:pt>
                <c:pt idx="5707">
                  <c:v>-30</c:v>
                </c:pt>
                <c:pt idx="5708">
                  <c:v>-26</c:v>
                </c:pt>
                <c:pt idx="5709">
                  <c:v>-31</c:v>
                </c:pt>
                <c:pt idx="5710">
                  <c:v>-23</c:v>
                </c:pt>
                <c:pt idx="5711">
                  <c:v>-33</c:v>
                </c:pt>
                <c:pt idx="5712">
                  <c:v>-20</c:v>
                </c:pt>
                <c:pt idx="5713">
                  <c:v>-20</c:v>
                </c:pt>
                <c:pt idx="5714">
                  <c:v>-19</c:v>
                </c:pt>
                <c:pt idx="5715">
                  <c:v>-16</c:v>
                </c:pt>
                <c:pt idx="5716">
                  <c:v>-18</c:v>
                </c:pt>
                <c:pt idx="5717">
                  <c:v>-20</c:v>
                </c:pt>
                <c:pt idx="5718">
                  <c:v>-18</c:v>
                </c:pt>
                <c:pt idx="5719">
                  <c:v>-19</c:v>
                </c:pt>
                <c:pt idx="5720">
                  <c:v>-17</c:v>
                </c:pt>
                <c:pt idx="5721">
                  <c:v>-18</c:v>
                </c:pt>
                <c:pt idx="5722">
                  <c:v>-17</c:v>
                </c:pt>
                <c:pt idx="5723">
                  <c:v>-20</c:v>
                </c:pt>
                <c:pt idx="5724">
                  <c:v>-5</c:v>
                </c:pt>
                <c:pt idx="5725">
                  <c:v>-19</c:v>
                </c:pt>
                <c:pt idx="5726">
                  <c:v>-17</c:v>
                </c:pt>
                <c:pt idx="5727">
                  <c:v>-16</c:v>
                </c:pt>
                <c:pt idx="5728">
                  <c:v>-21</c:v>
                </c:pt>
                <c:pt idx="5729">
                  <c:v>-18</c:v>
                </c:pt>
                <c:pt idx="5730">
                  <c:v>-22</c:v>
                </c:pt>
                <c:pt idx="5731">
                  <c:v>-15</c:v>
                </c:pt>
                <c:pt idx="5732">
                  <c:v>-16</c:v>
                </c:pt>
                <c:pt idx="5733">
                  <c:v>-16</c:v>
                </c:pt>
                <c:pt idx="5734">
                  <c:v>-14</c:v>
                </c:pt>
                <c:pt idx="5735">
                  <c:v>-15</c:v>
                </c:pt>
                <c:pt idx="5736">
                  <c:v>-14</c:v>
                </c:pt>
                <c:pt idx="5737">
                  <c:v>-14</c:v>
                </c:pt>
                <c:pt idx="5738">
                  <c:v>-16</c:v>
                </c:pt>
                <c:pt idx="5739">
                  <c:v>-17</c:v>
                </c:pt>
                <c:pt idx="5740">
                  <c:v>-16</c:v>
                </c:pt>
                <c:pt idx="5741">
                  <c:v>-16</c:v>
                </c:pt>
                <c:pt idx="5742">
                  <c:v>-16</c:v>
                </c:pt>
                <c:pt idx="5743">
                  <c:v>-24</c:v>
                </c:pt>
                <c:pt idx="5744">
                  <c:v>-16</c:v>
                </c:pt>
                <c:pt idx="5745">
                  <c:v>-16</c:v>
                </c:pt>
                <c:pt idx="5746">
                  <c:v>-17</c:v>
                </c:pt>
                <c:pt idx="5747">
                  <c:v>-17</c:v>
                </c:pt>
                <c:pt idx="5748">
                  <c:v>-17</c:v>
                </c:pt>
                <c:pt idx="5749">
                  <c:v>-25</c:v>
                </c:pt>
                <c:pt idx="5750">
                  <c:v>-27</c:v>
                </c:pt>
                <c:pt idx="5751">
                  <c:v>-20</c:v>
                </c:pt>
                <c:pt idx="5752">
                  <c:v>-20</c:v>
                </c:pt>
                <c:pt idx="5753">
                  <c:v>-20</c:v>
                </c:pt>
                <c:pt idx="5754">
                  <c:v>-24</c:v>
                </c:pt>
                <c:pt idx="5755">
                  <c:v>-20</c:v>
                </c:pt>
                <c:pt idx="5756">
                  <c:v>-21</c:v>
                </c:pt>
                <c:pt idx="5757">
                  <c:v>-21</c:v>
                </c:pt>
                <c:pt idx="5758">
                  <c:v>-21</c:v>
                </c:pt>
                <c:pt idx="5759">
                  <c:v>-22</c:v>
                </c:pt>
                <c:pt idx="5760">
                  <c:v>-19</c:v>
                </c:pt>
                <c:pt idx="5761">
                  <c:v>12</c:v>
                </c:pt>
                <c:pt idx="5762">
                  <c:v>48</c:v>
                </c:pt>
                <c:pt idx="5763">
                  <c:v>24</c:v>
                </c:pt>
                <c:pt idx="5764">
                  <c:v>-16</c:v>
                </c:pt>
                <c:pt idx="5765">
                  <c:v>-22</c:v>
                </c:pt>
                <c:pt idx="5766">
                  <c:v>-18</c:v>
                </c:pt>
                <c:pt idx="5767">
                  <c:v>-20</c:v>
                </c:pt>
                <c:pt idx="5768">
                  <c:v>-21</c:v>
                </c:pt>
                <c:pt idx="5769">
                  <c:v>-23</c:v>
                </c:pt>
                <c:pt idx="5770">
                  <c:v>-23</c:v>
                </c:pt>
                <c:pt idx="5771">
                  <c:v>-23</c:v>
                </c:pt>
                <c:pt idx="5772">
                  <c:v>-23</c:v>
                </c:pt>
                <c:pt idx="5773">
                  <c:v>-25</c:v>
                </c:pt>
                <c:pt idx="5774">
                  <c:v>-21</c:v>
                </c:pt>
                <c:pt idx="5775">
                  <c:v>-29</c:v>
                </c:pt>
                <c:pt idx="5776">
                  <c:v>-23</c:v>
                </c:pt>
                <c:pt idx="5777">
                  <c:v>-23</c:v>
                </c:pt>
                <c:pt idx="5778">
                  <c:v>-19</c:v>
                </c:pt>
                <c:pt idx="5779">
                  <c:v>-21</c:v>
                </c:pt>
                <c:pt idx="5780">
                  <c:v>-21</c:v>
                </c:pt>
                <c:pt idx="5781">
                  <c:v>-25</c:v>
                </c:pt>
                <c:pt idx="5782">
                  <c:v>-21</c:v>
                </c:pt>
                <c:pt idx="5783">
                  <c:v>-20</c:v>
                </c:pt>
                <c:pt idx="5784">
                  <c:v>-29</c:v>
                </c:pt>
                <c:pt idx="5785">
                  <c:v>-33</c:v>
                </c:pt>
                <c:pt idx="5786">
                  <c:v>-35</c:v>
                </c:pt>
                <c:pt idx="5787">
                  <c:v>-24</c:v>
                </c:pt>
                <c:pt idx="5788">
                  <c:v>65</c:v>
                </c:pt>
                <c:pt idx="5789">
                  <c:v>-17</c:v>
                </c:pt>
                <c:pt idx="5790">
                  <c:v>-17</c:v>
                </c:pt>
                <c:pt idx="5791">
                  <c:v>-16</c:v>
                </c:pt>
                <c:pt idx="5792">
                  <c:v>-10</c:v>
                </c:pt>
                <c:pt idx="5793">
                  <c:v>-15</c:v>
                </c:pt>
                <c:pt idx="5794">
                  <c:v>-18</c:v>
                </c:pt>
                <c:pt idx="5795">
                  <c:v>-10</c:v>
                </c:pt>
                <c:pt idx="5796">
                  <c:v>-22</c:v>
                </c:pt>
                <c:pt idx="5797">
                  <c:v>-10</c:v>
                </c:pt>
                <c:pt idx="5798">
                  <c:v>-10</c:v>
                </c:pt>
                <c:pt idx="5799">
                  <c:v>62</c:v>
                </c:pt>
                <c:pt idx="5800">
                  <c:v>-12</c:v>
                </c:pt>
                <c:pt idx="5801">
                  <c:v>-12</c:v>
                </c:pt>
                <c:pt idx="5802">
                  <c:v>-12</c:v>
                </c:pt>
                <c:pt idx="5803">
                  <c:v>-14</c:v>
                </c:pt>
                <c:pt idx="5804">
                  <c:v>-18</c:v>
                </c:pt>
                <c:pt idx="5805">
                  <c:v>-13</c:v>
                </c:pt>
                <c:pt idx="5806">
                  <c:v>-21</c:v>
                </c:pt>
                <c:pt idx="5807">
                  <c:v>-17</c:v>
                </c:pt>
                <c:pt idx="5808">
                  <c:v>-16</c:v>
                </c:pt>
                <c:pt idx="5809">
                  <c:v>-15</c:v>
                </c:pt>
                <c:pt idx="5810">
                  <c:v>-20</c:v>
                </c:pt>
                <c:pt idx="5811">
                  <c:v>-10</c:v>
                </c:pt>
                <c:pt idx="5812">
                  <c:v>-14</c:v>
                </c:pt>
                <c:pt idx="5813">
                  <c:v>-18</c:v>
                </c:pt>
                <c:pt idx="5814">
                  <c:v>-15</c:v>
                </c:pt>
                <c:pt idx="5815">
                  <c:v>-14</c:v>
                </c:pt>
                <c:pt idx="5816">
                  <c:v>-19</c:v>
                </c:pt>
                <c:pt idx="5817">
                  <c:v>-15</c:v>
                </c:pt>
                <c:pt idx="5818">
                  <c:v>-17</c:v>
                </c:pt>
                <c:pt idx="5819">
                  <c:v>-16</c:v>
                </c:pt>
                <c:pt idx="5820">
                  <c:v>-16</c:v>
                </c:pt>
                <c:pt idx="5821">
                  <c:v>-15</c:v>
                </c:pt>
                <c:pt idx="5822">
                  <c:v>-19</c:v>
                </c:pt>
                <c:pt idx="5823">
                  <c:v>-18</c:v>
                </c:pt>
                <c:pt idx="5824">
                  <c:v>-20</c:v>
                </c:pt>
                <c:pt idx="5825">
                  <c:v>-17</c:v>
                </c:pt>
                <c:pt idx="5826">
                  <c:v>-16</c:v>
                </c:pt>
                <c:pt idx="5827">
                  <c:v>-16</c:v>
                </c:pt>
                <c:pt idx="5828">
                  <c:v>-17</c:v>
                </c:pt>
                <c:pt idx="5829">
                  <c:v>-19</c:v>
                </c:pt>
                <c:pt idx="5830">
                  <c:v>-23</c:v>
                </c:pt>
                <c:pt idx="5831">
                  <c:v>-20</c:v>
                </c:pt>
                <c:pt idx="5832">
                  <c:v>-22</c:v>
                </c:pt>
                <c:pt idx="5833">
                  <c:v>-18</c:v>
                </c:pt>
                <c:pt idx="5834">
                  <c:v>-21</c:v>
                </c:pt>
                <c:pt idx="5835">
                  <c:v>-20</c:v>
                </c:pt>
                <c:pt idx="5836">
                  <c:v>-23</c:v>
                </c:pt>
                <c:pt idx="5837">
                  <c:v>-20</c:v>
                </c:pt>
                <c:pt idx="5838">
                  <c:v>-23</c:v>
                </c:pt>
                <c:pt idx="5839">
                  <c:v>-24</c:v>
                </c:pt>
                <c:pt idx="5840">
                  <c:v>-21</c:v>
                </c:pt>
                <c:pt idx="5841">
                  <c:v>-16</c:v>
                </c:pt>
                <c:pt idx="5842">
                  <c:v>-16</c:v>
                </c:pt>
                <c:pt idx="5843">
                  <c:v>-11</c:v>
                </c:pt>
                <c:pt idx="5844">
                  <c:v>-17</c:v>
                </c:pt>
                <c:pt idx="5845">
                  <c:v>-15</c:v>
                </c:pt>
                <c:pt idx="5846">
                  <c:v>-23</c:v>
                </c:pt>
                <c:pt idx="5847">
                  <c:v>-12</c:v>
                </c:pt>
                <c:pt idx="5848">
                  <c:v>-17</c:v>
                </c:pt>
                <c:pt idx="5849">
                  <c:v>-15</c:v>
                </c:pt>
                <c:pt idx="5850">
                  <c:v>-13</c:v>
                </c:pt>
                <c:pt idx="5851">
                  <c:v>-11</c:v>
                </c:pt>
                <c:pt idx="5852">
                  <c:v>-20</c:v>
                </c:pt>
                <c:pt idx="5853">
                  <c:v>-10</c:v>
                </c:pt>
                <c:pt idx="5854">
                  <c:v>-19</c:v>
                </c:pt>
                <c:pt idx="5855">
                  <c:v>-17</c:v>
                </c:pt>
                <c:pt idx="5856">
                  <c:v>-29</c:v>
                </c:pt>
                <c:pt idx="5857">
                  <c:v>-36</c:v>
                </c:pt>
                <c:pt idx="5858">
                  <c:v>-20</c:v>
                </c:pt>
                <c:pt idx="5859">
                  <c:v>-25</c:v>
                </c:pt>
                <c:pt idx="5860">
                  <c:v>-15</c:v>
                </c:pt>
                <c:pt idx="5861">
                  <c:v>-17</c:v>
                </c:pt>
                <c:pt idx="5862">
                  <c:v>-16</c:v>
                </c:pt>
                <c:pt idx="5863">
                  <c:v>-20</c:v>
                </c:pt>
                <c:pt idx="5864">
                  <c:v>-15</c:v>
                </c:pt>
                <c:pt idx="5865">
                  <c:v>-16</c:v>
                </c:pt>
                <c:pt idx="5866">
                  <c:v>-14</c:v>
                </c:pt>
                <c:pt idx="5867">
                  <c:v>-18</c:v>
                </c:pt>
                <c:pt idx="5868">
                  <c:v>-17</c:v>
                </c:pt>
                <c:pt idx="5869">
                  <c:v>-18</c:v>
                </c:pt>
                <c:pt idx="5870">
                  <c:v>-15</c:v>
                </c:pt>
                <c:pt idx="5871">
                  <c:v>-21</c:v>
                </c:pt>
                <c:pt idx="5872">
                  <c:v>-12</c:v>
                </c:pt>
                <c:pt idx="5873">
                  <c:v>-13</c:v>
                </c:pt>
                <c:pt idx="5874">
                  <c:v>-20</c:v>
                </c:pt>
                <c:pt idx="5875">
                  <c:v>-16</c:v>
                </c:pt>
                <c:pt idx="5876">
                  <c:v>-14</c:v>
                </c:pt>
                <c:pt idx="5877">
                  <c:v>-17</c:v>
                </c:pt>
                <c:pt idx="5878">
                  <c:v>-13</c:v>
                </c:pt>
                <c:pt idx="5879">
                  <c:v>-17</c:v>
                </c:pt>
                <c:pt idx="5880">
                  <c:v>-23</c:v>
                </c:pt>
                <c:pt idx="5881">
                  <c:v>-22</c:v>
                </c:pt>
                <c:pt idx="5882">
                  <c:v>-24</c:v>
                </c:pt>
                <c:pt idx="5883">
                  <c:v>-19</c:v>
                </c:pt>
                <c:pt idx="5884">
                  <c:v>-16</c:v>
                </c:pt>
                <c:pt idx="5885">
                  <c:v>-19</c:v>
                </c:pt>
                <c:pt idx="5886">
                  <c:v>-20</c:v>
                </c:pt>
                <c:pt idx="5887">
                  <c:v>-30</c:v>
                </c:pt>
                <c:pt idx="5888">
                  <c:v>-14</c:v>
                </c:pt>
                <c:pt idx="5889">
                  <c:v>-2</c:v>
                </c:pt>
                <c:pt idx="5890">
                  <c:v>-13</c:v>
                </c:pt>
                <c:pt idx="5891">
                  <c:v>-24</c:v>
                </c:pt>
                <c:pt idx="5892">
                  <c:v>-17</c:v>
                </c:pt>
                <c:pt idx="5893">
                  <c:v>-18</c:v>
                </c:pt>
                <c:pt idx="5894">
                  <c:v>-27</c:v>
                </c:pt>
                <c:pt idx="5895">
                  <c:v>-11</c:v>
                </c:pt>
                <c:pt idx="5896">
                  <c:v>-11</c:v>
                </c:pt>
                <c:pt idx="5897">
                  <c:v>-18</c:v>
                </c:pt>
                <c:pt idx="5898">
                  <c:v>-23</c:v>
                </c:pt>
                <c:pt idx="5899">
                  <c:v>-19</c:v>
                </c:pt>
                <c:pt idx="5900">
                  <c:v>-16</c:v>
                </c:pt>
                <c:pt idx="5901">
                  <c:v>-14</c:v>
                </c:pt>
                <c:pt idx="5902">
                  <c:v>-15</c:v>
                </c:pt>
                <c:pt idx="5903">
                  <c:v>-15</c:v>
                </c:pt>
                <c:pt idx="5904">
                  <c:v>-12</c:v>
                </c:pt>
                <c:pt idx="5905">
                  <c:v>-10</c:v>
                </c:pt>
                <c:pt idx="5906">
                  <c:v>-26</c:v>
                </c:pt>
                <c:pt idx="5907">
                  <c:v>-22</c:v>
                </c:pt>
                <c:pt idx="5908">
                  <c:v>-22</c:v>
                </c:pt>
                <c:pt idx="5909">
                  <c:v>-16</c:v>
                </c:pt>
                <c:pt idx="5910">
                  <c:v>-37</c:v>
                </c:pt>
                <c:pt idx="5911">
                  <c:v>-23</c:v>
                </c:pt>
                <c:pt idx="5912">
                  <c:v>-26</c:v>
                </c:pt>
                <c:pt idx="5913">
                  <c:v>-18</c:v>
                </c:pt>
                <c:pt idx="5914">
                  <c:v>-30</c:v>
                </c:pt>
                <c:pt idx="5915">
                  <c:v>-18</c:v>
                </c:pt>
                <c:pt idx="5916">
                  <c:v>-21</c:v>
                </c:pt>
                <c:pt idx="5917">
                  <c:v>-18</c:v>
                </c:pt>
                <c:pt idx="5918">
                  <c:v>-18</c:v>
                </c:pt>
                <c:pt idx="5919">
                  <c:v>-17</c:v>
                </c:pt>
                <c:pt idx="5920">
                  <c:v>-7</c:v>
                </c:pt>
                <c:pt idx="5921">
                  <c:v>-12</c:v>
                </c:pt>
                <c:pt idx="5922">
                  <c:v>-8</c:v>
                </c:pt>
                <c:pt idx="5923">
                  <c:v>-10</c:v>
                </c:pt>
                <c:pt idx="5924">
                  <c:v>-9</c:v>
                </c:pt>
                <c:pt idx="5925">
                  <c:v>-7</c:v>
                </c:pt>
                <c:pt idx="5926">
                  <c:v>-9</c:v>
                </c:pt>
                <c:pt idx="5927">
                  <c:v>-7</c:v>
                </c:pt>
                <c:pt idx="5928">
                  <c:v>-7</c:v>
                </c:pt>
                <c:pt idx="5929">
                  <c:v>-7</c:v>
                </c:pt>
                <c:pt idx="5930">
                  <c:v>-7</c:v>
                </c:pt>
                <c:pt idx="5931">
                  <c:v>-7</c:v>
                </c:pt>
                <c:pt idx="5932">
                  <c:v>-11</c:v>
                </c:pt>
                <c:pt idx="5933">
                  <c:v>-12</c:v>
                </c:pt>
                <c:pt idx="5934">
                  <c:v>-10</c:v>
                </c:pt>
                <c:pt idx="5935">
                  <c:v>-12</c:v>
                </c:pt>
                <c:pt idx="5936">
                  <c:v>-10</c:v>
                </c:pt>
                <c:pt idx="5937">
                  <c:v>-11</c:v>
                </c:pt>
                <c:pt idx="5938">
                  <c:v>-10</c:v>
                </c:pt>
                <c:pt idx="5939">
                  <c:v>-10</c:v>
                </c:pt>
                <c:pt idx="5940">
                  <c:v>-10</c:v>
                </c:pt>
                <c:pt idx="5941">
                  <c:v>-9</c:v>
                </c:pt>
                <c:pt idx="5942">
                  <c:v>-11</c:v>
                </c:pt>
                <c:pt idx="5943">
                  <c:v>-12</c:v>
                </c:pt>
                <c:pt idx="5944">
                  <c:v>-11</c:v>
                </c:pt>
                <c:pt idx="5945">
                  <c:v>-21</c:v>
                </c:pt>
                <c:pt idx="5946">
                  <c:v>-16</c:v>
                </c:pt>
                <c:pt idx="5947">
                  <c:v>-18</c:v>
                </c:pt>
                <c:pt idx="5948">
                  <c:v>-18</c:v>
                </c:pt>
                <c:pt idx="5949">
                  <c:v>-16</c:v>
                </c:pt>
                <c:pt idx="5950">
                  <c:v>-26</c:v>
                </c:pt>
                <c:pt idx="5951">
                  <c:v>-18</c:v>
                </c:pt>
                <c:pt idx="5952">
                  <c:v>-16</c:v>
                </c:pt>
                <c:pt idx="5953">
                  <c:v>-16</c:v>
                </c:pt>
                <c:pt idx="5954">
                  <c:v>-18</c:v>
                </c:pt>
                <c:pt idx="5955">
                  <c:v>-16</c:v>
                </c:pt>
                <c:pt idx="5956">
                  <c:v>-17</c:v>
                </c:pt>
                <c:pt idx="5957">
                  <c:v>-2</c:v>
                </c:pt>
                <c:pt idx="5958">
                  <c:v>-15</c:v>
                </c:pt>
                <c:pt idx="5959">
                  <c:v>-18</c:v>
                </c:pt>
                <c:pt idx="5960">
                  <c:v>-10</c:v>
                </c:pt>
                <c:pt idx="5961">
                  <c:v>-11</c:v>
                </c:pt>
                <c:pt idx="5962">
                  <c:v>-10</c:v>
                </c:pt>
                <c:pt idx="5963">
                  <c:v>-10</c:v>
                </c:pt>
                <c:pt idx="5964">
                  <c:v>-11</c:v>
                </c:pt>
                <c:pt idx="5965">
                  <c:v>-11</c:v>
                </c:pt>
                <c:pt idx="5966">
                  <c:v>-13</c:v>
                </c:pt>
                <c:pt idx="5967">
                  <c:v>-11</c:v>
                </c:pt>
                <c:pt idx="5968">
                  <c:v>-14</c:v>
                </c:pt>
                <c:pt idx="5969">
                  <c:v>-10</c:v>
                </c:pt>
                <c:pt idx="5970">
                  <c:v>-8</c:v>
                </c:pt>
                <c:pt idx="5971">
                  <c:v>-10</c:v>
                </c:pt>
                <c:pt idx="5972">
                  <c:v>-10</c:v>
                </c:pt>
                <c:pt idx="5973">
                  <c:v>-9</c:v>
                </c:pt>
                <c:pt idx="5974">
                  <c:v>-10</c:v>
                </c:pt>
                <c:pt idx="5975">
                  <c:v>-11</c:v>
                </c:pt>
                <c:pt idx="5976">
                  <c:v>-18</c:v>
                </c:pt>
                <c:pt idx="5977">
                  <c:v>-13</c:v>
                </c:pt>
                <c:pt idx="5978">
                  <c:v>-16</c:v>
                </c:pt>
                <c:pt idx="5979">
                  <c:v>-13</c:v>
                </c:pt>
                <c:pt idx="5980">
                  <c:v>-12</c:v>
                </c:pt>
                <c:pt idx="5981">
                  <c:v>-12</c:v>
                </c:pt>
                <c:pt idx="5982">
                  <c:v>-15</c:v>
                </c:pt>
                <c:pt idx="5983">
                  <c:v>-13</c:v>
                </c:pt>
                <c:pt idx="5984">
                  <c:v>-11</c:v>
                </c:pt>
                <c:pt idx="5985">
                  <c:v>-14</c:v>
                </c:pt>
                <c:pt idx="5986">
                  <c:v>-13</c:v>
                </c:pt>
                <c:pt idx="5987">
                  <c:v>-14</c:v>
                </c:pt>
                <c:pt idx="5988">
                  <c:v>-18</c:v>
                </c:pt>
                <c:pt idx="5989">
                  <c:v>-15</c:v>
                </c:pt>
                <c:pt idx="5990">
                  <c:v>-17</c:v>
                </c:pt>
                <c:pt idx="5991">
                  <c:v>-20</c:v>
                </c:pt>
                <c:pt idx="5992">
                  <c:v>-12</c:v>
                </c:pt>
                <c:pt idx="5993">
                  <c:v>-15</c:v>
                </c:pt>
                <c:pt idx="5994">
                  <c:v>-13</c:v>
                </c:pt>
                <c:pt idx="5995">
                  <c:v>-15</c:v>
                </c:pt>
                <c:pt idx="5996">
                  <c:v>-15</c:v>
                </c:pt>
                <c:pt idx="5997">
                  <c:v>-22</c:v>
                </c:pt>
                <c:pt idx="5998">
                  <c:v>-18</c:v>
                </c:pt>
                <c:pt idx="5999">
                  <c:v>-11</c:v>
                </c:pt>
                <c:pt idx="6000">
                  <c:v>-21</c:v>
                </c:pt>
                <c:pt idx="6001">
                  <c:v>-22</c:v>
                </c:pt>
                <c:pt idx="6002">
                  <c:v>-18</c:v>
                </c:pt>
                <c:pt idx="6003">
                  <c:v>-19</c:v>
                </c:pt>
                <c:pt idx="6004">
                  <c:v>-18</c:v>
                </c:pt>
                <c:pt idx="6005">
                  <c:v>-19</c:v>
                </c:pt>
                <c:pt idx="6006">
                  <c:v>-21</c:v>
                </c:pt>
                <c:pt idx="6007">
                  <c:v>-18</c:v>
                </c:pt>
                <c:pt idx="6008">
                  <c:v>-21</c:v>
                </c:pt>
                <c:pt idx="6009">
                  <c:v>-16</c:v>
                </c:pt>
                <c:pt idx="6010">
                  <c:v>-22</c:v>
                </c:pt>
                <c:pt idx="6011">
                  <c:v>-21</c:v>
                </c:pt>
                <c:pt idx="6012">
                  <c:v>-14</c:v>
                </c:pt>
                <c:pt idx="6013">
                  <c:v>-14</c:v>
                </c:pt>
                <c:pt idx="6014">
                  <c:v>-15</c:v>
                </c:pt>
                <c:pt idx="6015">
                  <c:v>-15</c:v>
                </c:pt>
                <c:pt idx="6016">
                  <c:v>-13</c:v>
                </c:pt>
                <c:pt idx="6017">
                  <c:v>-30</c:v>
                </c:pt>
                <c:pt idx="6018">
                  <c:v>-15</c:v>
                </c:pt>
                <c:pt idx="6019">
                  <c:v>-17</c:v>
                </c:pt>
                <c:pt idx="6020">
                  <c:v>-17</c:v>
                </c:pt>
                <c:pt idx="6021">
                  <c:v>-20</c:v>
                </c:pt>
                <c:pt idx="6022">
                  <c:v>-20</c:v>
                </c:pt>
                <c:pt idx="6023">
                  <c:v>-12</c:v>
                </c:pt>
                <c:pt idx="6024">
                  <c:v>-19</c:v>
                </c:pt>
                <c:pt idx="6025">
                  <c:v>-9</c:v>
                </c:pt>
                <c:pt idx="6026">
                  <c:v>-10</c:v>
                </c:pt>
                <c:pt idx="6027">
                  <c:v>-10</c:v>
                </c:pt>
                <c:pt idx="6028">
                  <c:v>-17</c:v>
                </c:pt>
                <c:pt idx="6029">
                  <c:v>-18</c:v>
                </c:pt>
                <c:pt idx="6030">
                  <c:v>-5</c:v>
                </c:pt>
                <c:pt idx="6031">
                  <c:v>-5</c:v>
                </c:pt>
                <c:pt idx="6032">
                  <c:v>50</c:v>
                </c:pt>
                <c:pt idx="6033">
                  <c:v>-12</c:v>
                </c:pt>
                <c:pt idx="6034">
                  <c:v>-12</c:v>
                </c:pt>
                <c:pt idx="6035">
                  <c:v>-10</c:v>
                </c:pt>
                <c:pt idx="6036">
                  <c:v>-12</c:v>
                </c:pt>
                <c:pt idx="6037">
                  <c:v>-9</c:v>
                </c:pt>
                <c:pt idx="6038">
                  <c:v>-10</c:v>
                </c:pt>
                <c:pt idx="6039">
                  <c:v>-10</c:v>
                </c:pt>
                <c:pt idx="6040">
                  <c:v>-9</c:v>
                </c:pt>
                <c:pt idx="6041">
                  <c:v>-11</c:v>
                </c:pt>
                <c:pt idx="6042">
                  <c:v>-10</c:v>
                </c:pt>
                <c:pt idx="6043">
                  <c:v>-13</c:v>
                </c:pt>
                <c:pt idx="6044">
                  <c:v>-12</c:v>
                </c:pt>
                <c:pt idx="6045">
                  <c:v>-2</c:v>
                </c:pt>
                <c:pt idx="6046">
                  <c:v>-19</c:v>
                </c:pt>
                <c:pt idx="6047">
                  <c:v>-18</c:v>
                </c:pt>
                <c:pt idx="6048">
                  <c:v>-21</c:v>
                </c:pt>
                <c:pt idx="6049">
                  <c:v>-20</c:v>
                </c:pt>
                <c:pt idx="6050">
                  <c:v>-20</c:v>
                </c:pt>
                <c:pt idx="6051">
                  <c:v>-18</c:v>
                </c:pt>
                <c:pt idx="6052">
                  <c:v>-19</c:v>
                </c:pt>
                <c:pt idx="6053">
                  <c:v>-22</c:v>
                </c:pt>
                <c:pt idx="6054">
                  <c:v>-22</c:v>
                </c:pt>
                <c:pt idx="6055">
                  <c:v>-19</c:v>
                </c:pt>
                <c:pt idx="6056">
                  <c:v>-20</c:v>
                </c:pt>
                <c:pt idx="6057">
                  <c:v>-18</c:v>
                </c:pt>
                <c:pt idx="6058">
                  <c:v>-7</c:v>
                </c:pt>
                <c:pt idx="6059">
                  <c:v>-7</c:v>
                </c:pt>
                <c:pt idx="6060">
                  <c:v>-9</c:v>
                </c:pt>
                <c:pt idx="6061">
                  <c:v>-7</c:v>
                </c:pt>
                <c:pt idx="6062">
                  <c:v>-8</c:v>
                </c:pt>
                <c:pt idx="6063">
                  <c:v>-6</c:v>
                </c:pt>
                <c:pt idx="6064">
                  <c:v>-7</c:v>
                </c:pt>
                <c:pt idx="6065">
                  <c:v>-8</c:v>
                </c:pt>
                <c:pt idx="6066">
                  <c:v>-7</c:v>
                </c:pt>
                <c:pt idx="6067">
                  <c:v>-5</c:v>
                </c:pt>
                <c:pt idx="6068">
                  <c:v>-8</c:v>
                </c:pt>
                <c:pt idx="6069">
                  <c:v>-9</c:v>
                </c:pt>
                <c:pt idx="6070">
                  <c:v>-10</c:v>
                </c:pt>
                <c:pt idx="6071">
                  <c:v>-8</c:v>
                </c:pt>
                <c:pt idx="6072">
                  <c:v>-9</c:v>
                </c:pt>
                <c:pt idx="6073">
                  <c:v>-8</c:v>
                </c:pt>
                <c:pt idx="6074">
                  <c:v>-9</c:v>
                </c:pt>
                <c:pt idx="6075">
                  <c:v>-10</c:v>
                </c:pt>
                <c:pt idx="6076">
                  <c:v>-13</c:v>
                </c:pt>
                <c:pt idx="6077">
                  <c:v>-10</c:v>
                </c:pt>
                <c:pt idx="6078">
                  <c:v>-8</c:v>
                </c:pt>
                <c:pt idx="6079">
                  <c:v>-9</c:v>
                </c:pt>
                <c:pt idx="6080">
                  <c:v>-10</c:v>
                </c:pt>
                <c:pt idx="6081">
                  <c:v>-7</c:v>
                </c:pt>
                <c:pt idx="6082">
                  <c:v>-2</c:v>
                </c:pt>
                <c:pt idx="6083">
                  <c:v>-13</c:v>
                </c:pt>
                <c:pt idx="6084">
                  <c:v>-12</c:v>
                </c:pt>
                <c:pt idx="6085">
                  <c:v>-10</c:v>
                </c:pt>
                <c:pt idx="6086">
                  <c:v>-12</c:v>
                </c:pt>
                <c:pt idx="6087">
                  <c:v>-20</c:v>
                </c:pt>
                <c:pt idx="6088">
                  <c:v>-11</c:v>
                </c:pt>
                <c:pt idx="6089">
                  <c:v>-10</c:v>
                </c:pt>
                <c:pt idx="6090">
                  <c:v>-15</c:v>
                </c:pt>
                <c:pt idx="6091">
                  <c:v>-15</c:v>
                </c:pt>
                <c:pt idx="6092">
                  <c:v>-13</c:v>
                </c:pt>
                <c:pt idx="6093">
                  <c:v>-13</c:v>
                </c:pt>
                <c:pt idx="6094">
                  <c:v>-11</c:v>
                </c:pt>
                <c:pt idx="6095">
                  <c:v>-10</c:v>
                </c:pt>
                <c:pt idx="6096">
                  <c:v>-12</c:v>
                </c:pt>
                <c:pt idx="6097">
                  <c:v>-17</c:v>
                </c:pt>
                <c:pt idx="6098">
                  <c:v>-13</c:v>
                </c:pt>
                <c:pt idx="6099">
                  <c:v>-9</c:v>
                </c:pt>
                <c:pt idx="6100">
                  <c:v>-13</c:v>
                </c:pt>
                <c:pt idx="6101">
                  <c:v>-14</c:v>
                </c:pt>
                <c:pt idx="6102">
                  <c:v>-10</c:v>
                </c:pt>
                <c:pt idx="6103">
                  <c:v>-11</c:v>
                </c:pt>
                <c:pt idx="6104">
                  <c:v>-9</c:v>
                </c:pt>
                <c:pt idx="6105">
                  <c:v>-10</c:v>
                </c:pt>
                <c:pt idx="6106">
                  <c:v>-28</c:v>
                </c:pt>
                <c:pt idx="6107">
                  <c:v>-11</c:v>
                </c:pt>
                <c:pt idx="6108">
                  <c:v>-9</c:v>
                </c:pt>
                <c:pt idx="6109">
                  <c:v>-9</c:v>
                </c:pt>
                <c:pt idx="6110">
                  <c:v>-12</c:v>
                </c:pt>
                <c:pt idx="6111">
                  <c:v>-11</c:v>
                </c:pt>
                <c:pt idx="6112">
                  <c:v>-10</c:v>
                </c:pt>
                <c:pt idx="6113">
                  <c:v>-11</c:v>
                </c:pt>
                <c:pt idx="6114">
                  <c:v>-11</c:v>
                </c:pt>
                <c:pt idx="6115">
                  <c:v>-13</c:v>
                </c:pt>
                <c:pt idx="6116">
                  <c:v>-10</c:v>
                </c:pt>
                <c:pt idx="6117">
                  <c:v>-16</c:v>
                </c:pt>
                <c:pt idx="6118">
                  <c:v>-10</c:v>
                </c:pt>
                <c:pt idx="6119">
                  <c:v>-14</c:v>
                </c:pt>
                <c:pt idx="6120">
                  <c:v>-15</c:v>
                </c:pt>
                <c:pt idx="6121">
                  <c:v>-18</c:v>
                </c:pt>
                <c:pt idx="6122">
                  <c:v>-11</c:v>
                </c:pt>
                <c:pt idx="6123">
                  <c:v>-17</c:v>
                </c:pt>
                <c:pt idx="6124">
                  <c:v>-10</c:v>
                </c:pt>
                <c:pt idx="6125">
                  <c:v>-9</c:v>
                </c:pt>
                <c:pt idx="6126">
                  <c:v>-14</c:v>
                </c:pt>
                <c:pt idx="6127">
                  <c:v>-12</c:v>
                </c:pt>
                <c:pt idx="6128">
                  <c:v>-10</c:v>
                </c:pt>
                <c:pt idx="6129">
                  <c:v>-14</c:v>
                </c:pt>
                <c:pt idx="6130">
                  <c:v>-14</c:v>
                </c:pt>
                <c:pt idx="6131">
                  <c:v>-24</c:v>
                </c:pt>
                <c:pt idx="6132">
                  <c:v>-17</c:v>
                </c:pt>
                <c:pt idx="6133">
                  <c:v>-20</c:v>
                </c:pt>
                <c:pt idx="6134">
                  <c:v>-15</c:v>
                </c:pt>
                <c:pt idx="6135">
                  <c:v>-15</c:v>
                </c:pt>
                <c:pt idx="6136">
                  <c:v>-14</c:v>
                </c:pt>
                <c:pt idx="6137">
                  <c:v>-14</c:v>
                </c:pt>
                <c:pt idx="6138">
                  <c:v>-15</c:v>
                </c:pt>
                <c:pt idx="6139">
                  <c:v>-22</c:v>
                </c:pt>
                <c:pt idx="6140">
                  <c:v>-14</c:v>
                </c:pt>
                <c:pt idx="6141">
                  <c:v>-20</c:v>
                </c:pt>
                <c:pt idx="6142">
                  <c:v>-17</c:v>
                </c:pt>
                <c:pt idx="6143">
                  <c:v>-10</c:v>
                </c:pt>
                <c:pt idx="6144">
                  <c:v>-11</c:v>
                </c:pt>
                <c:pt idx="6145">
                  <c:v>-11</c:v>
                </c:pt>
                <c:pt idx="6146">
                  <c:v>-10</c:v>
                </c:pt>
                <c:pt idx="6147">
                  <c:v>-8</c:v>
                </c:pt>
                <c:pt idx="6148">
                  <c:v>-8</c:v>
                </c:pt>
                <c:pt idx="6149">
                  <c:v>-8</c:v>
                </c:pt>
                <c:pt idx="6150">
                  <c:v>-9</c:v>
                </c:pt>
                <c:pt idx="6151">
                  <c:v>-9</c:v>
                </c:pt>
                <c:pt idx="6152">
                  <c:v>-9</c:v>
                </c:pt>
                <c:pt idx="6153">
                  <c:v>-8</c:v>
                </c:pt>
                <c:pt idx="6154">
                  <c:v>-9</c:v>
                </c:pt>
                <c:pt idx="6155">
                  <c:v>-9</c:v>
                </c:pt>
                <c:pt idx="6156">
                  <c:v>-8</c:v>
                </c:pt>
                <c:pt idx="6157">
                  <c:v>-6</c:v>
                </c:pt>
                <c:pt idx="6158">
                  <c:v>-10</c:v>
                </c:pt>
                <c:pt idx="6159">
                  <c:v>-10</c:v>
                </c:pt>
                <c:pt idx="6160">
                  <c:v>-7</c:v>
                </c:pt>
                <c:pt idx="6161">
                  <c:v>-6</c:v>
                </c:pt>
                <c:pt idx="6162">
                  <c:v>-8</c:v>
                </c:pt>
                <c:pt idx="6163">
                  <c:v>-8</c:v>
                </c:pt>
                <c:pt idx="6164">
                  <c:v>-8</c:v>
                </c:pt>
                <c:pt idx="6165">
                  <c:v>-8</c:v>
                </c:pt>
                <c:pt idx="6166">
                  <c:v>-21</c:v>
                </c:pt>
                <c:pt idx="6167">
                  <c:v>-20</c:v>
                </c:pt>
                <c:pt idx="6168">
                  <c:v>-20</c:v>
                </c:pt>
                <c:pt idx="6169">
                  <c:v>-20</c:v>
                </c:pt>
                <c:pt idx="6170">
                  <c:v>-18</c:v>
                </c:pt>
                <c:pt idx="6171">
                  <c:v>-21</c:v>
                </c:pt>
                <c:pt idx="6172">
                  <c:v>-18</c:v>
                </c:pt>
                <c:pt idx="6173">
                  <c:v>-16</c:v>
                </c:pt>
                <c:pt idx="6174">
                  <c:v>-24</c:v>
                </c:pt>
                <c:pt idx="6175">
                  <c:v>-19</c:v>
                </c:pt>
                <c:pt idx="6176">
                  <c:v>-26</c:v>
                </c:pt>
                <c:pt idx="6177">
                  <c:v>-20</c:v>
                </c:pt>
                <c:pt idx="6178">
                  <c:v>33</c:v>
                </c:pt>
                <c:pt idx="6179">
                  <c:v>-16</c:v>
                </c:pt>
                <c:pt idx="6180">
                  <c:v>-20</c:v>
                </c:pt>
                <c:pt idx="6181">
                  <c:v>-13</c:v>
                </c:pt>
                <c:pt idx="6182">
                  <c:v>-18</c:v>
                </c:pt>
                <c:pt idx="6183">
                  <c:v>-12</c:v>
                </c:pt>
                <c:pt idx="6184">
                  <c:v>-12</c:v>
                </c:pt>
                <c:pt idx="6185">
                  <c:v>-13</c:v>
                </c:pt>
                <c:pt idx="6186">
                  <c:v>-15</c:v>
                </c:pt>
                <c:pt idx="6187">
                  <c:v>-19</c:v>
                </c:pt>
                <c:pt idx="6188">
                  <c:v>-19</c:v>
                </c:pt>
                <c:pt idx="6189">
                  <c:v>-16</c:v>
                </c:pt>
                <c:pt idx="6190">
                  <c:v>-16</c:v>
                </c:pt>
                <c:pt idx="6191">
                  <c:v>-7</c:v>
                </c:pt>
                <c:pt idx="6192">
                  <c:v>-8</c:v>
                </c:pt>
                <c:pt idx="6193">
                  <c:v>-4</c:v>
                </c:pt>
                <c:pt idx="6194">
                  <c:v>-5</c:v>
                </c:pt>
                <c:pt idx="6195">
                  <c:v>-6</c:v>
                </c:pt>
                <c:pt idx="6196">
                  <c:v>-5</c:v>
                </c:pt>
                <c:pt idx="6197">
                  <c:v>-5</c:v>
                </c:pt>
                <c:pt idx="6198">
                  <c:v>-7</c:v>
                </c:pt>
                <c:pt idx="6199">
                  <c:v>-7</c:v>
                </c:pt>
                <c:pt idx="6200">
                  <c:v>-5</c:v>
                </c:pt>
                <c:pt idx="6201">
                  <c:v>-6</c:v>
                </c:pt>
                <c:pt idx="6202">
                  <c:v>-4</c:v>
                </c:pt>
                <c:pt idx="6203">
                  <c:v>-7</c:v>
                </c:pt>
                <c:pt idx="6204">
                  <c:v>-6</c:v>
                </c:pt>
                <c:pt idx="6205">
                  <c:v>-8</c:v>
                </c:pt>
                <c:pt idx="6206">
                  <c:v>-9</c:v>
                </c:pt>
                <c:pt idx="6207">
                  <c:v>-7</c:v>
                </c:pt>
                <c:pt idx="6208">
                  <c:v>-6</c:v>
                </c:pt>
                <c:pt idx="6209">
                  <c:v>-6</c:v>
                </c:pt>
                <c:pt idx="6210">
                  <c:v>-8</c:v>
                </c:pt>
                <c:pt idx="6211">
                  <c:v>-6</c:v>
                </c:pt>
                <c:pt idx="6212">
                  <c:v>-9</c:v>
                </c:pt>
                <c:pt idx="6213">
                  <c:v>-6</c:v>
                </c:pt>
                <c:pt idx="6214">
                  <c:v>-6</c:v>
                </c:pt>
                <c:pt idx="6215">
                  <c:v>-6</c:v>
                </c:pt>
                <c:pt idx="6216">
                  <c:v>-6</c:v>
                </c:pt>
                <c:pt idx="6217">
                  <c:v>-8</c:v>
                </c:pt>
                <c:pt idx="6218">
                  <c:v>-10</c:v>
                </c:pt>
                <c:pt idx="6219">
                  <c:v>-6</c:v>
                </c:pt>
                <c:pt idx="6220">
                  <c:v>-7</c:v>
                </c:pt>
                <c:pt idx="6221">
                  <c:v>-6</c:v>
                </c:pt>
                <c:pt idx="6222">
                  <c:v>-7</c:v>
                </c:pt>
                <c:pt idx="6223">
                  <c:v>-7</c:v>
                </c:pt>
                <c:pt idx="6224">
                  <c:v>-6</c:v>
                </c:pt>
                <c:pt idx="6225">
                  <c:v>-7</c:v>
                </c:pt>
                <c:pt idx="6226">
                  <c:v>-5</c:v>
                </c:pt>
                <c:pt idx="6227">
                  <c:v>-11</c:v>
                </c:pt>
                <c:pt idx="6228">
                  <c:v>-9</c:v>
                </c:pt>
                <c:pt idx="6229">
                  <c:v>-11</c:v>
                </c:pt>
                <c:pt idx="6230">
                  <c:v>-10</c:v>
                </c:pt>
                <c:pt idx="6231">
                  <c:v>-9</c:v>
                </c:pt>
                <c:pt idx="6232">
                  <c:v>-10</c:v>
                </c:pt>
                <c:pt idx="6233">
                  <c:v>-13</c:v>
                </c:pt>
                <c:pt idx="6234">
                  <c:v>-10</c:v>
                </c:pt>
                <c:pt idx="6235">
                  <c:v>-9</c:v>
                </c:pt>
                <c:pt idx="6236">
                  <c:v>-11</c:v>
                </c:pt>
                <c:pt idx="6237">
                  <c:v>-10</c:v>
                </c:pt>
                <c:pt idx="6238">
                  <c:v>-9</c:v>
                </c:pt>
                <c:pt idx="6239">
                  <c:v>-5</c:v>
                </c:pt>
                <c:pt idx="6240">
                  <c:v>-7</c:v>
                </c:pt>
                <c:pt idx="6241">
                  <c:v>-14</c:v>
                </c:pt>
                <c:pt idx="6242">
                  <c:v>-5</c:v>
                </c:pt>
                <c:pt idx="6243">
                  <c:v>-15</c:v>
                </c:pt>
                <c:pt idx="6244">
                  <c:v>-20</c:v>
                </c:pt>
                <c:pt idx="6245">
                  <c:v>-15</c:v>
                </c:pt>
                <c:pt idx="6246">
                  <c:v>-29</c:v>
                </c:pt>
                <c:pt idx="6247">
                  <c:v>-24</c:v>
                </c:pt>
                <c:pt idx="6248">
                  <c:v>-19</c:v>
                </c:pt>
                <c:pt idx="6249">
                  <c:v>-15</c:v>
                </c:pt>
                <c:pt idx="6250">
                  <c:v>-13</c:v>
                </c:pt>
                <c:pt idx="6251">
                  <c:v>-18</c:v>
                </c:pt>
                <c:pt idx="6252">
                  <c:v>-7</c:v>
                </c:pt>
                <c:pt idx="6253">
                  <c:v>-12</c:v>
                </c:pt>
                <c:pt idx="6254">
                  <c:v>0</c:v>
                </c:pt>
                <c:pt idx="6255">
                  <c:v>-23</c:v>
                </c:pt>
                <c:pt idx="6256">
                  <c:v>26</c:v>
                </c:pt>
                <c:pt idx="6257">
                  <c:v>33</c:v>
                </c:pt>
                <c:pt idx="6258">
                  <c:v>-21</c:v>
                </c:pt>
                <c:pt idx="6259">
                  <c:v>-20</c:v>
                </c:pt>
                <c:pt idx="6260">
                  <c:v>-21</c:v>
                </c:pt>
                <c:pt idx="6261">
                  <c:v>-20</c:v>
                </c:pt>
                <c:pt idx="6262">
                  <c:v>-22</c:v>
                </c:pt>
                <c:pt idx="6263">
                  <c:v>-26</c:v>
                </c:pt>
                <c:pt idx="6264">
                  <c:v>-29</c:v>
                </c:pt>
                <c:pt idx="6265">
                  <c:v>-24</c:v>
                </c:pt>
                <c:pt idx="6266">
                  <c:v>-18</c:v>
                </c:pt>
                <c:pt idx="6267">
                  <c:v>-21</c:v>
                </c:pt>
                <c:pt idx="6268">
                  <c:v>-20</c:v>
                </c:pt>
                <c:pt idx="6269">
                  <c:v>-25</c:v>
                </c:pt>
                <c:pt idx="6270">
                  <c:v>-14</c:v>
                </c:pt>
                <c:pt idx="6271">
                  <c:v>-13</c:v>
                </c:pt>
                <c:pt idx="6272">
                  <c:v>-13</c:v>
                </c:pt>
                <c:pt idx="6273">
                  <c:v>-12</c:v>
                </c:pt>
                <c:pt idx="6274">
                  <c:v>-14</c:v>
                </c:pt>
                <c:pt idx="6275">
                  <c:v>-12</c:v>
                </c:pt>
                <c:pt idx="6276">
                  <c:v>-14</c:v>
                </c:pt>
                <c:pt idx="6277">
                  <c:v>-13</c:v>
                </c:pt>
                <c:pt idx="6278">
                  <c:v>-12</c:v>
                </c:pt>
                <c:pt idx="6279">
                  <c:v>-11</c:v>
                </c:pt>
                <c:pt idx="6280">
                  <c:v>-14</c:v>
                </c:pt>
                <c:pt idx="6281">
                  <c:v>-14</c:v>
                </c:pt>
                <c:pt idx="6282">
                  <c:v>-10</c:v>
                </c:pt>
                <c:pt idx="6283">
                  <c:v>-15</c:v>
                </c:pt>
                <c:pt idx="6284">
                  <c:v>-18</c:v>
                </c:pt>
                <c:pt idx="6285">
                  <c:v>-19</c:v>
                </c:pt>
                <c:pt idx="6286">
                  <c:v>-15</c:v>
                </c:pt>
                <c:pt idx="6287">
                  <c:v>-14</c:v>
                </c:pt>
                <c:pt idx="6288">
                  <c:v>-14</c:v>
                </c:pt>
                <c:pt idx="6289">
                  <c:v>-8</c:v>
                </c:pt>
                <c:pt idx="6290">
                  <c:v>-14</c:v>
                </c:pt>
                <c:pt idx="6291">
                  <c:v>-17</c:v>
                </c:pt>
                <c:pt idx="6292">
                  <c:v>-6</c:v>
                </c:pt>
                <c:pt idx="6293">
                  <c:v>-17</c:v>
                </c:pt>
                <c:pt idx="6294">
                  <c:v>-7</c:v>
                </c:pt>
                <c:pt idx="6295">
                  <c:v>-15</c:v>
                </c:pt>
                <c:pt idx="6296">
                  <c:v>-10</c:v>
                </c:pt>
                <c:pt idx="6297">
                  <c:v>-16</c:v>
                </c:pt>
                <c:pt idx="6298">
                  <c:v>-17</c:v>
                </c:pt>
                <c:pt idx="6299">
                  <c:v>-15</c:v>
                </c:pt>
                <c:pt idx="6300">
                  <c:v>-17</c:v>
                </c:pt>
                <c:pt idx="6301">
                  <c:v>-15</c:v>
                </c:pt>
                <c:pt idx="6302">
                  <c:v>-16</c:v>
                </c:pt>
                <c:pt idx="6303">
                  <c:v>-14</c:v>
                </c:pt>
                <c:pt idx="6304">
                  <c:v>-15</c:v>
                </c:pt>
                <c:pt idx="6305">
                  <c:v>-18</c:v>
                </c:pt>
                <c:pt idx="6306">
                  <c:v>-15</c:v>
                </c:pt>
                <c:pt idx="6307">
                  <c:v>-17</c:v>
                </c:pt>
                <c:pt idx="6308">
                  <c:v>-15</c:v>
                </c:pt>
                <c:pt idx="6309">
                  <c:v>-19</c:v>
                </c:pt>
                <c:pt idx="6310">
                  <c:v>-19</c:v>
                </c:pt>
                <c:pt idx="6311">
                  <c:v>-15</c:v>
                </c:pt>
                <c:pt idx="6312">
                  <c:v>-9</c:v>
                </c:pt>
                <c:pt idx="6313">
                  <c:v>-15</c:v>
                </c:pt>
                <c:pt idx="6314">
                  <c:v>-13</c:v>
                </c:pt>
                <c:pt idx="6315">
                  <c:v>-15</c:v>
                </c:pt>
                <c:pt idx="6316">
                  <c:v>-10</c:v>
                </c:pt>
                <c:pt idx="6317">
                  <c:v>-16</c:v>
                </c:pt>
                <c:pt idx="6318">
                  <c:v>-5</c:v>
                </c:pt>
                <c:pt idx="6319">
                  <c:v>-10</c:v>
                </c:pt>
                <c:pt idx="6320">
                  <c:v>-11</c:v>
                </c:pt>
                <c:pt idx="6321">
                  <c:v>-10</c:v>
                </c:pt>
                <c:pt idx="6322">
                  <c:v>-10</c:v>
                </c:pt>
                <c:pt idx="6323">
                  <c:v>-15</c:v>
                </c:pt>
                <c:pt idx="6324">
                  <c:v>-10</c:v>
                </c:pt>
                <c:pt idx="6325">
                  <c:v>-14</c:v>
                </c:pt>
                <c:pt idx="6326">
                  <c:v>-13</c:v>
                </c:pt>
                <c:pt idx="6327">
                  <c:v>-8</c:v>
                </c:pt>
                <c:pt idx="6328">
                  <c:v>-19</c:v>
                </c:pt>
                <c:pt idx="6329">
                  <c:v>-18</c:v>
                </c:pt>
                <c:pt idx="6330">
                  <c:v>-40</c:v>
                </c:pt>
                <c:pt idx="6331">
                  <c:v>-22</c:v>
                </c:pt>
                <c:pt idx="6332">
                  <c:v>-27</c:v>
                </c:pt>
                <c:pt idx="6333">
                  <c:v>-19</c:v>
                </c:pt>
                <c:pt idx="6334">
                  <c:v>-18</c:v>
                </c:pt>
                <c:pt idx="6335">
                  <c:v>-23</c:v>
                </c:pt>
                <c:pt idx="6336">
                  <c:v>-16</c:v>
                </c:pt>
                <c:pt idx="6337">
                  <c:v>-18</c:v>
                </c:pt>
                <c:pt idx="6338">
                  <c:v>-18</c:v>
                </c:pt>
                <c:pt idx="6339">
                  <c:v>-25</c:v>
                </c:pt>
                <c:pt idx="6340">
                  <c:v>46</c:v>
                </c:pt>
                <c:pt idx="6341">
                  <c:v>-21</c:v>
                </c:pt>
                <c:pt idx="6342">
                  <c:v>-26</c:v>
                </c:pt>
                <c:pt idx="6343">
                  <c:v>-28</c:v>
                </c:pt>
                <c:pt idx="6344">
                  <c:v>-15</c:v>
                </c:pt>
                <c:pt idx="6345">
                  <c:v>-15</c:v>
                </c:pt>
                <c:pt idx="6346">
                  <c:v>-10</c:v>
                </c:pt>
                <c:pt idx="6347">
                  <c:v>-4</c:v>
                </c:pt>
                <c:pt idx="6348">
                  <c:v>-12</c:v>
                </c:pt>
                <c:pt idx="6349">
                  <c:v>-11</c:v>
                </c:pt>
                <c:pt idx="6350">
                  <c:v>-12</c:v>
                </c:pt>
                <c:pt idx="6351">
                  <c:v>-11</c:v>
                </c:pt>
                <c:pt idx="6352">
                  <c:v>-21</c:v>
                </c:pt>
                <c:pt idx="6353">
                  <c:v>25</c:v>
                </c:pt>
                <c:pt idx="6354">
                  <c:v>-22</c:v>
                </c:pt>
                <c:pt idx="6355">
                  <c:v>-23</c:v>
                </c:pt>
                <c:pt idx="6356">
                  <c:v>-21</c:v>
                </c:pt>
                <c:pt idx="6357">
                  <c:v>-23</c:v>
                </c:pt>
                <c:pt idx="6358">
                  <c:v>-27</c:v>
                </c:pt>
                <c:pt idx="6359">
                  <c:v>-27</c:v>
                </c:pt>
                <c:pt idx="6360">
                  <c:v>-25</c:v>
                </c:pt>
                <c:pt idx="6361">
                  <c:v>-24</c:v>
                </c:pt>
                <c:pt idx="6362">
                  <c:v>-24</c:v>
                </c:pt>
                <c:pt idx="6363">
                  <c:v>-20</c:v>
                </c:pt>
                <c:pt idx="6364">
                  <c:v>-31</c:v>
                </c:pt>
                <c:pt idx="6365">
                  <c:v>-22</c:v>
                </c:pt>
                <c:pt idx="6366">
                  <c:v>-14</c:v>
                </c:pt>
                <c:pt idx="6367">
                  <c:v>-17</c:v>
                </c:pt>
                <c:pt idx="6368">
                  <c:v>-19</c:v>
                </c:pt>
                <c:pt idx="6369">
                  <c:v>-19</c:v>
                </c:pt>
                <c:pt idx="6370">
                  <c:v>-13</c:v>
                </c:pt>
                <c:pt idx="6371">
                  <c:v>-20</c:v>
                </c:pt>
                <c:pt idx="6372">
                  <c:v>-14</c:v>
                </c:pt>
                <c:pt idx="6373">
                  <c:v>-18</c:v>
                </c:pt>
                <c:pt idx="6374">
                  <c:v>-18</c:v>
                </c:pt>
                <c:pt idx="6375">
                  <c:v>-16</c:v>
                </c:pt>
                <c:pt idx="6376">
                  <c:v>-15</c:v>
                </c:pt>
                <c:pt idx="6377">
                  <c:v>-18</c:v>
                </c:pt>
                <c:pt idx="6378">
                  <c:v>0</c:v>
                </c:pt>
                <c:pt idx="6379">
                  <c:v>226</c:v>
                </c:pt>
                <c:pt idx="6380">
                  <c:v>0</c:v>
                </c:pt>
                <c:pt idx="6381">
                  <c:v>-3</c:v>
                </c:pt>
                <c:pt idx="6382">
                  <c:v>37</c:v>
                </c:pt>
                <c:pt idx="6383">
                  <c:v>-24</c:v>
                </c:pt>
                <c:pt idx="6384">
                  <c:v>-19</c:v>
                </c:pt>
                <c:pt idx="6385">
                  <c:v>-18</c:v>
                </c:pt>
                <c:pt idx="6386">
                  <c:v>-15</c:v>
                </c:pt>
                <c:pt idx="6387">
                  <c:v>-10</c:v>
                </c:pt>
                <c:pt idx="6388">
                  <c:v>-19</c:v>
                </c:pt>
                <c:pt idx="6389">
                  <c:v>-15</c:v>
                </c:pt>
                <c:pt idx="6390">
                  <c:v>-16</c:v>
                </c:pt>
                <c:pt idx="6391">
                  <c:v>-18</c:v>
                </c:pt>
                <c:pt idx="6392">
                  <c:v>-13</c:v>
                </c:pt>
                <c:pt idx="6393">
                  <c:v>-15</c:v>
                </c:pt>
                <c:pt idx="6394">
                  <c:v>-22</c:v>
                </c:pt>
                <c:pt idx="6395">
                  <c:v>12</c:v>
                </c:pt>
                <c:pt idx="6396">
                  <c:v>76</c:v>
                </c:pt>
                <c:pt idx="6397">
                  <c:v>21</c:v>
                </c:pt>
                <c:pt idx="6398">
                  <c:v>-19</c:v>
                </c:pt>
                <c:pt idx="6399">
                  <c:v>-26</c:v>
                </c:pt>
                <c:pt idx="6400">
                  <c:v>-21</c:v>
                </c:pt>
                <c:pt idx="6401">
                  <c:v>-24</c:v>
                </c:pt>
                <c:pt idx="6402">
                  <c:v>-21</c:v>
                </c:pt>
                <c:pt idx="6403">
                  <c:v>-22</c:v>
                </c:pt>
                <c:pt idx="6404">
                  <c:v>-34</c:v>
                </c:pt>
                <c:pt idx="6405">
                  <c:v>-23</c:v>
                </c:pt>
                <c:pt idx="6406">
                  <c:v>-29</c:v>
                </c:pt>
                <c:pt idx="6407">
                  <c:v>-22</c:v>
                </c:pt>
                <c:pt idx="6408">
                  <c:v>-30</c:v>
                </c:pt>
                <c:pt idx="6409">
                  <c:v>-24</c:v>
                </c:pt>
                <c:pt idx="6410">
                  <c:v>-21</c:v>
                </c:pt>
                <c:pt idx="6411">
                  <c:v>-21</c:v>
                </c:pt>
                <c:pt idx="6412">
                  <c:v>-21</c:v>
                </c:pt>
                <c:pt idx="6413">
                  <c:v>-21</c:v>
                </c:pt>
                <c:pt idx="6414">
                  <c:v>-26</c:v>
                </c:pt>
                <c:pt idx="6415">
                  <c:v>-22</c:v>
                </c:pt>
                <c:pt idx="6416">
                  <c:v>-25</c:v>
                </c:pt>
                <c:pt idx="6417">
                  <c:v>-19</c:v>
                </c:pt>
                <c:pt idx="6418">
                  <c:v>-25</c:v>
                </c:pt>
                <c:pt idx="6419">
                  <c:v>-15</c:v>
                </c:pt>
                <c:pt idx="6420">
                  <c:v>-20</c:v>
                </c:pt>
                <c:pt idx="6421">
                  <c:v>-19</c:v>
                </c:pt>
                <c:pt idx="6422">
                  <c:v>20</c:v>
                </c:pt>
                <c:pt idx="6423">
                  <c:v>-9</c:v>
                </c:pt>
                <c:pt idx="6424">
                  <c:v>-22</c:v>
                </c:pt>
                <c:pt idx="6425">
                  <c:v>-7</c:v>
                </c:pt>
                <c:pt idx="6426">
                  <c:v>-15</c:v>
                </c:pt>
                <c:pt idx="6427">
                  <c:v>-7</c:v>
                </c:pt>
                <c:pt idx="6428">
                  <c:v>7</c:v>
                </c:pt>
                <c:pt idx="6429">
                  <c:v>0</c:v>
                </c:pt>
                <c:pt idx="6430">
                  <c:v>-2</c:v>
                </c:pt>
                <c:pt idx="6431">
                  <c:v>-6</c:v>
                </c:pt>
                <c:pt idx="6432">
                  <c:v>-7</c:v>
                </c:pt>
                <c:pt idx="6433">
                  <c:v>-15</c:v>
                </c:pt>
                <c:pt idx="6434">
                  <c:v>-9</c:v>
                </c:pt>
                <c:pt idx="6435">
                  <c:v>-14</c:v>
                </c:pt>
                <c:pt idx="6436">
                  <c:v>-13</c:v>
                </c:pt>
                <c:pt idx="6437">
                  <c:v>-15</c:v>
                </c:pt>
                <c:pt idx="6438">
                  <c:v>-15</c:v>
                </c:pt>
                <c:pt idx="6439">
                  <c:v>-14</c:v>
                </c:pt>
                <c:pt idx="6440">
                  <c:v>-12</c:v>
                </c:pt>
                <c:pt idx="6441">
                  <c:v>-16</c:v>
                </c:pt>
                <c:pt idx="6442">
                  <c:v>-14</c:v>
                </c:pt>
                <c:pt idx="6443">
                  <c:v>-16</c:v>
                </c:pt>
                <c:pt idx="6444">
                  <c:v>-17</c:v>
                </c:pt>
                <c:pt idx="6445">
                  <c:v>-25</c:v>
                </c:pt>
                <c:pt idx="6446">
                  <c:v>-18</c:v>
                </c:pt>
                <c:pt idx="6447">
                  <c:v>-23</c:v>
                </c:pt>
                <c:pt idx="6448">
                  <c:v>-16</c:v>
                </c:pt>
                <c:pt idx="6449">
                  <c:v>-18</c:v>
                </c:pt>
                <c:pt idx="6450">
                  <c:v>-15</c:v>
                </c:pt>
                <c:pt idx="6451">
                  <c:v>-24</c:v>
                </c:pt>
                <c:pt idx="6452">
                  <c:v>-16</c:v>
                </c:pt>
                <c:pt idx="6453">
                  <c:v>-19</c:v>
                </c:pt>
                <c:pt idx="6454">
                  <c:v>-19</c:v>
                </c:pt>
                <c:pt idx="6455">
                  <c:v>-16</c:v>
                </c:pt>
                <c:pt idx="6456">
                  <c:v>-12</c:v>
                </c:pt>
                <c:pt idx="6457">
                  <c:v>-16</c:v>
                </c:pt>
                <c:pt idx="6458">
                  <c:v>-19</c:v>
                </c:pt>
                <c:pt idx="6459">
                  <c:v>-14</c:v>
                </c:pt>
                <c:pt idx="6460">
                  <c:v>-14</c:v>
                </c:pt>
                <c:pt idx="6461">
                  <c:v>-19</c:v>
                </c:pt>
                <c:pt idx="6462">
                  <c:v>-15</c:v>
                </c:pt>
                <c:pt idx="6463">
                  <c:v>-16</c:v>
                </c:pt>
                <c:pt idx="6464">
                  <c:v>-13</c:v>
                </c:pt>
                <c:pt idx="6465">
                  <c:v>-30</c:v>
                </c:pt>
                <c:pt idx="6466">
                  <c:v>-15</c:v>
                </c:pt>
                <c:pt idx="6467">
                  <c:v>-16</c:v>
                </c:pt>
                <c:pt idx="6468">
                  <c:v>-17</c:v>
                </c:pt>
                <c:pt idx="6469">
                  <c:v>-14</c:v>
                </c:pt>
                <c:pt idx="6470">
                  <c:v>-19</c:v>
                </c:pt>
                <c:pt idx="6471">
                  <c:v>-11</c:v>
                </c:pt>
                <c:pt idx="6472">
                  <c:v>13</c:v>
                </c:pt>
                <c:pt idx="6473">
                  <c:v>-5</c:v>
                </c:pt>
                <c:pt idx="6474">
                  <c:v>-14</c:v>
                </c:pt>
                <c:pt idx="6475">
                  <c:v>-11</c:v>
                </c:pt>
                <c:pt idx="6476">
                  <c:v>-14</c:v>
                </c:pt>
                <c:pt idx="6477">
                  <c:v>-15</c:v>
                </c:pt>
                <c:pt idx="6478">
                  <c:v>-16</c:v>
                </c:pt>
                <c:pt idx="6479">
                  <c:v>-6</c:v>
                </c:pt>
                <c:pt idx="6480">
                  <c:v>-11</c:v>
                </c:pt>
                <c:pt idx="6481">
                  <c:v>-10</c:v>
                </c:pt>
                <c:pt idx="6482">
                  <c:v>-11</c:v>
                </c:pt>
                <c:pt idx="6483">
                  <c:v>-10</c:v>
                </c:pt>
                <c:pt idx="6484">
                  <c:v>-14</c:v>
                </c:pt>
                <c:pt idx="6485">
                  <c:v>-6</c:v>
                </c:pt>
                <c:pt idx="6486">
                  <c:v>-6</c:v>
                </c:pt>
                <c:pt idx="6487">
                  <c:v>-7</c:v>
                </c:pt>
                <c:pt idx="6488">
                  <c:v>-8</c:v>
                </c:pt>
                <c:pt idx="6489">
                  <c:v>-7</c:v>
                </c:pt>
                <c:pt idx="6490">
                  <c:v>-10</c:v>
                </c:pt>
                <c:pt idx="6491">
                  <c:v>-6</c:v>
                </c:pt>
                <c:pt idx="6492">
                  <c:v>-7</c:v>
                </c:pt>
                <c:pt idx="6493">
                  <c:v>-11</c:v>
                </c:pt>
                <c:pt idx="6494">
                  <c:v>-10</c:v>
                </c:pt>
                <c:pt idx="6495">
                  <c:v>-10</c:v>
                </c:pt>
                <c:pt idx="6496">
                  <c:v>-10</c:v>
                </c:pt>
                <c:pt idx="6497">
                  <c:v>-7</c:v>
                </c:pt>
                <c:pt idx="6498">
                  <c:v>-15</c:v>
                </c:pt>
                <c:pt idx="6499">
                  <c:v>-14</c:v>
                </c:pt>
                <c:pt idx="6500">
                  <c:v>-13</c:v>
                </c:pt>
                <c:pt idx="6501">
                  <c:v>-16</c:v>
                </c:pt>
                <c:pt idx="6502">
                  <c:v>-13</c:v>
                </c:pt>
                <c:pt idx="6503">
                  <c:v>-17</c:v>
                </c:pt>
                <c:pt idx="6504">
                  <c:v>-15</c:v>
                </c:pt>
                <c:pt idx="6505">
                  <c:v>-14</c:v>
                </c:pt>
                <c:pt idx="6506">
                  <c:v>-21</c:v>
                </c:pt>
                <c:pt idx="6507">
                  <c:v>-19</c:v>
                </c:pt>
                <c:pt idx="6508">
                  <c:v>-16</c:v>
                </c:pt>
                <c:pt idx="6509">
                  <c:v>-13</c:v>
                </c:pt>
                <c:pt idx="6510">
                  <c:v>-10</c:v>
                </c:pt>
                <c:pt idx="6511">
                  <c:v>-12</c:v>
                </c:pt>
                <c:pt idx="6512">
                  <c:v>-16</c:v>
                </c:pt>
                <c:pt idx="6513">
                  <c:v>-23</c:v>
                </c:pt>
                <c:pt idx="6514">
                  <c:v>-25</c:v>
                </c:pt>
                <c:pt idx="6515">
                  <c:v>-7</c:v>
                </c:pt>
                <c:pt idx="6516">
                  <c:v>-11</c:v>
                </c:pt>
                <c:pt idx="6517">
                  <c:v>-15</c:v>
                </c:pt>
                <c:pt idx="6518">
                  <c:v>-22</c:v>
                </c:pt>
                <c:pt idx="6519">
                  <c:v>-10</c:v>
                </c:pt>
                <c:pt idx="6520">
                  <c:v>-7</c:v>
                </c:pt>
                <c:pt idx="6521">
                  <c:v>-10</c:v>
                </c:pt>
                <c:pt idx="6522">
                  <c:v>-7</c:v>
                </c:pt>
                <c:pt idx="6523">
                  <c:v>-10</c:v>
                </c:pt>
                <c:pt idx="6524">
                  <c:v>-13</c:v>
                </c:pt>
                <c:pt idx="6525">
                  <c:v>-12</c:v>
                </c:pt>
                <c:pt idx="6526">
                  <c:v>-16</c:v>
                </c:pt>
                <c:pt idx="6527">
                  <c:v>-23</c:v>
                </c:pt>
                <c:pt idx="6528">
                  <c:v>-43</c:v>
                </c:pt>
                <c:pt idx="6529">
                  <c:v>-19</c:v>
                </c:pt>
                <c:pt idx="6530">
                  <c:v>-12</c:v>
                </c:pt>
                <c:pt idx="6531">
                  <c:v>-10</c:v>
                </c:pt>
                <c:pt idx="6532">
                  <c:v>-17</c:v>
                </c:pt>
                <c:pt idx="6533">
                  <c:v>-16</c:v>
                </c:pt>
                <c:pt idx="6534">
                  <c:v>-17</c:v>
                </c:pt>
                <c:pt idx="6535">
                  <c:v>-11</c:v>
                </c:pt>
                <c:pt idx="6536">
                  <c:v>-8</c:v>
                </c:pt>
                <c:pt idx="6537">
                  <c:v>-10</c:v>
                </c:pt>
                <c:pt idx="6538">
                  <c:v>-12</c:v>
                </c:pt>
                <c:pt idx="6539">
                  <c:v>-7</c:v>
                </c:pt>
                <c:pt idx="6540">
                  <c:v>-9</c:v>
                </c:pt>
                <c:pt idx="6541">
                  <c:v>-16</c:v>
                </c:pt>
                <c:pt idx="6542">
                  <c:v>-11</c:v>
                </c:pt>
                <c:pt idx="6543">
                  <c:v>-10</c:v>
                </c:pt>
                <c:pt idx="6544">
                  <c:v>-10</c:v>
                </c:pt>
                <c:pt idx="6545">
                  <c:v>-9</c:v>
                </c:pt>
                <c:pt idx="6546">
                  <c:v>-7</c:v>
                </c:pt>
                <c:pt idx="6547">
                  <c:v>-6</c:v>
                </c:pt>
                <c:pt idx="6548">
                  <c:v>-7</c:v>
                </c:pt>
                <c:pt idx="6549">
                  <c:v>-19</c:v>
                </c:pt>
                <c:pt idx="6550">
                  <c:v>-12</c:v>
                </c:pt>
                <c:pt idx="6551">
                  <c:v>-13</c:v>
                </c:pt>
                <c:pt idx="6552">
                  <c:v>-16</c:v>
                </c:pt>
                <c:pt idx="6553">
                  <c:v>-12</c:v>
                </c:pt>
                <c:pt idx="6554">
                  <c:v>-11</c:v>
                </c:pt>
                <c:pt idx="6555">
                  <c:v>-22</c:v>
                </c:pt>
                <c:pt idx="6556">
                  <c:v>-9</c:v>
                </c:pt>
                <c:pt idx="6557">
                  <c:v>-8</c:v>
                </c:pt>
                <c:pt idx="6558">
                  <c:v>-13</c:v>
                </c:pt>
                <c:pt idx="6559">
                  <c:v>-9</c:v>
                </c:pt>
                <c:pt idx="6560">
                  <c:v>-8</c:v>
                </c:pt>
                <c:pt idx="6561">
                  <c:v>-8</c:v>
                </c:pt>
                <c:pt idx="6562">
                  <c:v>-10</c:v>
                </c:pt>
                <c:pt idx="6563">
                  <c:v>-10</c:v>
                </c:pt>
                <c:pt idx="6564">
                  <c:v>-12</c:v>
                </c:pt>
                <c:pt idx="6565">
                  <c:v>-20</c:v>
                </c:pt>
                <c:pt idx="6566">
                  <c:v>-17</c:v>
                </c:pt>
                <c:pt idx="6567">
                  <c:v>-28</c:v>
                </c:pt>
                <c:pt idx="6568">
                  <c:v>-18</c:v>
                </c:pt>
                <c:pt idx="6569">
                  <c:v>-13</c:v>
                </c:pt>
                <c:pt idx="6570">
                  <c:v>-7</c:v>
                </c:pt>
                <c:pt idx="6571">
                  <c:v>-20</c:v>
                </c:pt>
                <c:pt idx="6572">
                  <c:v>-14</c:v>
                </c:pt>
                <c:pt idx="6573">
                  <c:v>-15</c:v>
                </c:pt>
                <c:pt idx="6574">
                  <c:v>-7</c:v>
                </c:pt>
                <c:pt idx="6575">
                  <c:v>-8</c:v>
                </c:pt>
                <c:pt idx="6576">
                  <c:v>-18</c:v>
                </c:pt>
                <c:pt idx="6577">
                  <c:v>-12</c:v>
                </c:pt>
                <c:pt idx="6578">
                  <c:v>-15</c:v>
                </c:pt>
                <c:pt idx="6579">
                  <c:v>-13</c:v>
                </c:pt>
                <c:pt idx="6580">
                  <c:v>-6</c:v>
                </c:pt>
                <c:pt idx="6581">
                  <c:v>-14</c:v>
                </c:pt>
                <c:pt idx="6582">
                  <c:v>-14</c:v>
                </c:pt>
                <c:pt idx="6583">
                  <c:v>-18</c:v>
                </c:pt>
                <c:pt idx="6584">
                  <c:v>-14</c:v>
                </c:pt>
                <c:pt idx="6585">
                  <c:v>-12</c:v>
                </c:pt>
                <c:pt idx="6586">
                  <c:v>-21</c:v>
                </c:pt>
                <c:pt idx="6587">
                  <c:v>-25</c:v>
                </c:pt>
                <c:pt idx="6588">
                  <c:v>-23</c:v>
                </c:pt>
                <c:pt idx="6589">
                  <c:v>-23</c:v>
                </c:pt>
                <c:pt idx="6590">
                  <c:v>-24</c:v>
                </c:pt>
                <c:pt idx="6591">
                  <c:v>-21</c:v>
                </c:pt>
                <c:pt idx="6592">
                  <c:v>-15</c:v>
                </c:pt>
                <c:pt idx="6593">
                  <c:v>-13</c:v>
                </c:pt>
                <c:pt idx="6594">
                  <c:v>-20</c:v>
                </c:pt>
                <c:pt idx="6595">
                  <c:v>-18</c:v>
                </c:pt>
                <c:pt idx="6596">
                  <c:v>-25</c:v>
                </c:pt>
                <c:pt idx="6597">
                  <c:v>-19</c:v>
                </c:pt>
                <c:pt idx="6598">
                  <c:v>-13</c:v>
                </c:pt>
                <c:pt idx="6599">
                  <c:v>-11</c:v>
                </c:pt>
                <c:pt idx="6600">
                  <c:v>-15</c:v>
                </c:pt>
                <c:pt idx="6601">
                  <c:v>-3</c:v>
                </c:pt>
                <c:pt idx="6602">
                  <c:v>-14</c:v>
                </c:pt>
                <c:pt idx="6603">
                  <c:v>-13</c:v>
                </c:pt>
                <c:pt idx="6604">
                  <c:v>-25</c:v>
                </c:pt>
                <c:pt idx="6605">
                  <c:v>-21</c:v>
                </c:pt>
                <c:pt idx="6606">
                  <c:v>-22</c:v>
                </c:pt>
                <c:pt idx="6607">
                  <c:v>-22</c:v>
                </c:pt>
                <c:pt idx="6608">
                  <c:v>-26</c:v>
                </c:pt>
                <c:pt idx="6609">
                  <c:v>-24</c:v>
                </c:pt>
                <c:pt idx="6610">
                  <c:v>-22</c:v>
                </c:pt>
                <c:pt idx="6611">
                  <c:v>-18</c:v>
                </c:pt>
                <c:pt idx="6612">
                  <c:v>-21</c:v>
                </c:pt>
                <c:pt idx="6613">
                  <c:v>-27</c:v>
                </c:pt>
                <c:pt idx="6614">
                  <c:v>-20</c:v>
                </c:pt>
                <c:pt idx="6615">
                  <c:v>-20</c:v>
                </c:pt>
                <c:pt idx="6616">
                  <c:v>-10</c:v>
                </c:pt>
                <c:pt idx="6617">
                  <c:v>-15</c:v>
                </c:pt>
                <c:pt idx="6618">
                  <c:v>-13</c:v>
                </c:pt>
                <c:pt idx="6619">
                  <c:v>-11</c:v>
                </c:pt>
                <c:pt idx="6620">
                  <c:v>-13</c:v>
                </c:pt>
                <c:pt idx="6621">
                  <c:v>-14</c:v>
                </c:pt>
                <c:pt idx="6622">
                  <c:v>-17</c:v>
                </c:pt>
                <c:pt idx="6623">
                  <c:v>-14</c:v>
                </c:pt>
                <c:pt idx="6624">
                  <c:v>-15</c:v>
                </c:pt>
                <c:pt idx="6625">
                  <c:v>-15</c:v>
                </c:pt>
                <c:pt idx="6626">
                  <c:v>-10</c:v>
                </c:pt>
                <c:pt idx="6627">
                  <c:v>-14</c:v>
                </c:pt>
                <c:pt idx="6628">
                  <c:v>-14</c:v>
                </c:pt>
                <c:pt idx="6629">
                  <c:v>-14</c:v>
                </c:pt>
                <c:pt idx="6630">
                  <c:v>-14</c:v>
                </c:pt>
                <c:pt idx="6631">
                  <c:v>-9</c:v>
                </c:pt>
                <c:pt idx="6632">
                  <c:v>-14</c:v>
                </c:pt>
                <c:pt idx="6633">
                  <c:v>-14</c:v>
                </c:pt>
                <c:pt idx="6634">
                  <c:v>-15</c:v>
                </c:pt>
                <c:pt idx="6635">
                  <c:v>-15</c:v>
                </c:pt>
                <c:pt idx="6636">
                  <c:v>-11</c:v>
                </c:pt>
                <c:pt idx="6637">
                  <c:v>-8</c:v>
                </c:pt>
                <c:pt idx="6638">
                  <c:v>-14</c:v>
                </c:pt>
                <c:pt idx="6639">
                  <c:v>-19</c:v>
                </c:pt>
                <c:pt idx="6640">
                  <c:v>-20</c:v>
                </c:pt>
                <c:pt idx="6641">
                  <c:v>-20</c:v>
                </c:pt>
                <c:pt idx="6642">
                  <c:v>-20</c:v>
                </c:pt>
                <c:pt idx="6643">
                  <c:v>-14</c:v>
                </c:pt>
                <c:pt idx="6644">
                  <c:v>-18</c:v>
                </c:pt>
                <c:pt idx="6645">
                  <c:v>-17</c:v>
                </c:pt>
                <c:pt idx="6646">
                  <c:v>-16</c:v>
                </c:pt>
                <c:pt idx="6647">
                  <c:v>-5</c:v>
                </c:pt>
                <c:pt idx="6648">
                  <c:v>-13</c:v>
                </c:pt>
                <c:pt idx="6649">
                  <c:v>-7</c:v>
                </c:pt>
                <c:pt idx="6650">
                  <c:v>-12</c:v>
                </c:pt>
                <c:pt idx="6651">
                  <c:v>-13</c:v>
                </c:pt>
                <c:pt idx="6652">
                  <c:v>-12</c:v>
                </c:pt>
                <c:pt idx="6653">
                  <c:v>-14</c:v>
                </c:pt>
                <c:pt idx="6654">
                  <c:v>-12</c:v>
                </c:pt>
                <c:pt idx="6655">
                  <c:v>-14</c:v>
                </c:pt>
                <c:pt idx="6656">
                  <c:v>-11</c:v>
                </c:pt>
                <c:pt idx="6657">
                  <c:v>-14</c:v>
                </c:pt>
                <c:pt idx="6658">
                  <c:v>-15</c:v>
                </c:pt>
                <c:pt idx="6659">
                  <c:v>-14</c:v>
                </c:pt>
                <c:pt idx="6660">
                  <c:v>-11</c:v>
                </c:pt>
                <c:pt idx="6661">
                  <c:v>-4</c:v>
                </c:pt>
                <c:pt idx="6662">
                  <c:v>-15</c:v>
                </c:pt>
                <c:pt idx="6663">
                  <c:v>-10</c:v>
                </c:pt>
                <c:pt idx="6664">
                  <c:v>-15</c:v>
                </c:pt>
                <c:pt idx="6665">
                  <c:v>-14</c:v>
                </c:pt>
                <c:pt idx="6666">
                  <c:v>-10</c:v>
                </c:pt>
                <c:pt idx="6667">
                  <c:v>-12</c:v>
                </c:pt>
                <c:pt idx="6668">
                  <c:v>-14</c:v>
                </c:pt>
                <c:pt idx="6669">
                  <c:v>-13</c:v>
                </c:pt>
                <c:pt idx="6670">
                  <c:v>-14</c:v>
                </c:pt>
                <c:pt idx="6671">
                  <c:v>-10</c:v>
                </c:pt>
                <c:pt idx="6672">
                  <c:v>-27</c:v>
                </c:pt>
                <c:pt idx="6673">
                  <c:v>-17</c:v>
                </c:pt>
                <c:pt idx="6674">
                  <c:v>-18</c:v>
                </c:pt>
                <c:pt idx="6675">
                  <c:v>-23</c:v>
                </c:pt>
                <c:pt idx="6676">
                  <c:v>-18</c:v>
                </c:pt>
                <c:pt idx="6677">
                  <c:v>-15</c:v>
                </c:pt>
                <c:pt idx="6678">
                  <c:v>-18</c:v>
                </c:pt>
                <c:pt idx="6679">
                  <c:v>-3</c:v>
                </c:pt>
                <c:pt idx="6680">
                  <c:v>-18</c:v>
                </c:pt>
                <c:pt idx="6681">
                  <c:v>-23</c:v>
                </c:pt>
                <c:pt idx="6682">
                  <c:v>-18</c:v>
                </c:pt>
                <c:pt idx="6683">
                  <c:v>-7</c:v>
                </c:pt>
                <c:pt idx="6684">
                  <c:v>-14</c:v>
                </c:pt>
                <c:pt idx="6685">
                  <c:v>-21</c:v>
                </c:pt>
                <c:pt idx="6686">
                  <c:v>-11</c:v>
                </c:pt>
                <c:pt idx="6687">
                  <c:v>-15</c:v>
                </c:pt>
                <c:pt idx="6688">
                  <c:v>-9</c:v>
                </c:pt>
                <c:pt idx="6689">
                  <c:v>-6</c:v>
                </c:pt>
                <c:pt idx="6690">
                  <c:v>-8</c:v>
                </c:pt>
                <c:pt idx="6691">
                  <c:v>-10</c:v>
                </c:pt>
                <c:pt idx="6692">
                  <c:v>-6</c:v>
                </c:pt>
                <c:pt idx="6693">
                  <c:v>-13</c:v>
                </c:pt>
                <c:pt idx="6694">
                  <c:v>-14</c:v>
                </c:pt>
                <c:pt idx="6695">
                  <c:v>-10</c:v>
                </c:pt>
                <c:pt idx="6696">
                  <c:v>-2</c:v>
                </c:pt>
                <c:pt idx="6697">
                  <c:v>-16</c:v>
                </c:pt>
                <c:pt idx="6698">
                  <c:v>0</c:v>
                </c:pt>
                <c:pt idx="6699">
                  <c:v>-12</c:v>
                </c:pt>
                <c:pt idx="6700">
                  <c:v>-1</c:v>
                </c:pt>
                <c:pt idx="6701">
                  <c:v>-16</c:v>
                </c:pt>
                <c:pt idx="6702">
                  <c:v>-6</c:v>
                </c:pt>
                <c:pt idx="6703">
                  <c:v>-6</c:v>
                </c:pt>
                <c:pt idx="6704">
                  <c:v>-9</c:v>
                </c:pt>
                <c:pt idx="6705">
                  <c:v>-9</c:v>
                </c:pt>
                <c:pt idx="6706">
                  <c:v>-7</c:v>
                </c:pt>
                <c:pt idx="6707">
                  <c:v>-17</c:v>
                </c:pt>
                <c:pt idx="6708">
                  <c:v>-17</c:v>
                </c:pt>
                <c:pt idx="6709">
                  <c:v>-12</c:v>
                </c:pt>
                <c:pt idx="6710">
                  <c:v>-21</c:v>
                </c:pt>
                <c:pt idx="6711">
                  <c:v>-3</c:v>
                </c:pt>
                <c:pt idx="6712">
                  <c:v>-20</c:v>
                </c:pt>
                <c:pt idx="6713">
                  <c:v>-7</c:v>
                </c:pt>
                <c:pt idx="6714">
                  <c:v>-5</c:v>
                </c:pt>
                <c:pt idx="6715">
                  <c:v>-11</c:v>
                </c:pt>
                <c:pt idx="6716">
                  <c:v>-3</c:v>
                </c:pt>
                <c:pt idx="6717">
                  <c:v>-16</c:v>
                </c:pt>
                <c:pt idx="6718">
                  <c:v>-17</c:v>
                </c:pt>
                <c:pt idx="6719">
                  <c:v>-16</c:v>
                </c:pt>
                <c:pt idx="6720">
                  <c:v>-23</c:v>
                </c:pt>
                <c:pt idx="6721">
                  <c:v>-16</c:v>
                </c:pt>
                <c:pt idx="6722">
                  <c:v>-26</c:v>
                </c:pt>
                <c:pt idx="6723">
                  <c:v>-14</c:v>
                </c:pt>
                <c:pt idx="6724">
                  <c:v>-16</c:v>
                </c:pt>
                <c:pt idx="6725">
                  <c:v>-10</c:v>
                </c:pt>
                <c:pt idx="6726">
                  <c:v>-8</c:v>
                </c:pt>
                <c:pt idx="6727">
                  <c:v>-12</c:v>
                </c:pt>
                <c:pt idx="6728">
                  <c:v>-9</c:v>
                </c:pt>
                <c:pt idx="6729">
                  <c:v>-20</c:v>
                </c:pt>
                <c:pt idx="6730">
                  <c:v>-15</c:v>
                </c:pt>
                <c:pt idx="6731">
                  <c:v>-13</c:v>
                </c:pt>
                <c:pt idx="6732">
                  <c:v>-5</c:v>
                </c:pt>
                <c:pt idx="6733">
                  <c:v>-9</c:v>
                </c:pt>
                <c:pt idx="6734">
                  <c:v>-3</c:v>
                </c:pt>
                <c:pt idx="6735">
                  <c:v>-11</c:v>
                </c:pt>
                <c:pt idx="6736">
                  <c:v>-14</c:v>
                </c:pt>
                <c:pt idx="6737">
                  <c:v>-19</c:v>
                </c:pt>
                <c:pt idx="6738">
                  <c:v>-24</c:v>
                </c:pt>
                <c:pt idx="6739">
                  <c:v>-17</c:v>
                </c:pt>
                <c:pt idx="6740">
                  <c:v>-15</c:v>
                </c:pt>
                <c:pt idx="6741">
                  <c:v>-18</c:v>
                </c:pt>
                <c:pt idx="6742">
                  <c:v>-15</c:v>
                </c:pt>
                <c:pt idx="6743">
                  <c:v>-14</c:v>
                </c:pt>
                <c:pt idx="6744">
                  <c:v>-14</c:v>
                </c:pt>
                <c:pt idx="6745">
                  <c:v>-13</c:v>
                </c:pt>
                <c:pt idx="6746">
                  <c:v>-16</c:v>
                </c:pt>
                <c:pt idx="6747">
                  <c:v>-17</c:v>
                </c:pt>
                <c:pt idx="6748">
                  <c:v>-17</c:v>
                </c:pt>
                <c:pt idx="6749">
                  <c:v>-7</c:v>
                </c:pt>
                <c:pt idx="6750">
                  <c:v>-11</c:v>
                </c:pt>
                <c:pt idx="6751">
                  <c:v>0</c:v>
                </c:pt>
                <c:pt idx="6752">
                  <c:v>-6</c:v>
                </c:pt>
                <c:pt idx="6753">
                  <c:v>-12</c:v>
                </c:pt>
                <c:pt idx="6754">
                  <c:v>-9</c:v>
                </c:pt>
                <c:pt idx="6755">
                  <c:v>-11</c:v>
                </c:pt>
                <c:pt idx="6756">
                  <c:v>-12</c:v>
                </c:pt>
                <c:pt idx="6757">
                  <c:v>-12</c:v>
                </c:pt>
                <c:pt idx="6758">
                  <c:v>-2</c:v>
                </c:pt>
                <c:pt idx="6759">
                  <c:v>-9</c:v>
                </c:pt>
                <c:pt idx="6760">
                  <c:v>-3</c:v>
                </c:pt>
                <c:pt idx="6761">
                  <c:v>-18</c:v>
                </c:pt>
                <c:pt idx="6762">
                  <c:v>-9</c:v>
                </c:pt>
                <c:pt idx="6763">
                  <c:v>-9</c:v>
                </c:pt>
                <c:pt idx="6764">
                  <c:v>-9</c:v>
                </c:pt>
                <c:pt idx="6765">
                  <c:v>-12</c:v>
                </c:pt>
                <c:pt idx="6766">
                  <c:v>-9</c:v>
                </c:pt>
                <c:pt idx="6767">
                  <c:v>-15</c:v>
                </c:pt>
                <c:pt idx="6768">
                  <c:v>-16</c:v>
                </c:pt>
                <c:pt idx="6769">
                  <c:v>-21</c:v>
                </c:pt>
                <c:pt idx="6770">
                  <c:v>-13</c:v>
                </c:pt>
                <c:pt idx="6771">
                  <c:v>-24</c:v>
                </c:pt>
                <c:pt idx="6772">
                  <c:v>-23</c:v>
                </c:pt>
                <c:pt idx="6773">
                  <c:v>-21</c:v>
                </c:pt>
                <c:pt idx="6774">
                  <c:v>-17</c:v>
                </c:pt>
                <c:pt idx="6775">
                  <c:v>-22</c:v>
                </c:pt>
                <c:pt idx="6776">
                  <c:v>-23</c:v>
                </c:pt>
                <c:pt idx="6777">
                  <c:v>-30</c:v>
                </c:pt>
                <c:pt idx="6778">
                  <c:v>-19</c:v>
                </c:pt>
                <c:pt idx="6779">
                  <c:v>-16</c:v>
                </c:pt>
                <c:pt idx="6780">
                  <c:v>-26</c:v>
                </c:pt>
                <c:pt idx="6781">
                  <c:v>-25</c:v>
                </c:pt>
                <c:pt idx="6782">
                  <c:v>-17</c:v>
                </c:pt>
                <c:pt idx="6783">
                  <c:v>-24</c:v>
                </c:pt>
                <c:pt idx="6784">
                  <c:v>-24</c:v>
                </c:pt>
                <c:pt idx="6785">
                  <c:v>-24</c:v>
                </c:pt>
                <c:pt idx="6786">
                  <c:v>-19</c:v>
                </c:pt>
                <c:pt idx="6787">
                  <c:v>-7</c:v>
                </c:pt>
                <c:pt idx="6788">
                  <c:v>-16</c:v>
                </c:pt>
                <c:pt idx="6789">
                  <c:v>-7</c:v>
                </c:pt>
                <c:pt idx="6790">
                  <c:v>-11</c:v>
                </c:pt>
                <c:pt idx="6791">
                  <c:v>-11</c:v>
                </c:pt>
                <c:pt idx="6792">
                  <c:v>-12</c:v>
                </c:pt>
                <c:pt idx="6793">
                  <c:v>-13</c:v>
                </c:pt>
                <c:pt idx="6794">
                  <c:v>-13</c:v>
                </c:pt>
                <c:pt idx="6795">
                  <c:v>-12</c:v>
                </c:pt>
                <c:pt idx="6796">
                  <c:v>-8</c:v>
                </c:pt>
                <c:pt idx="6797">
                  <c:v>-21</c:v>
                </c:pt>
                <c:pt idx="6798">
                  <c:v>-21</c:v>
                </c:pt>
                <c:pt idx="6799">
                  <c:v>-18</c:v>
                </c:pt>
                <c:pt idx="6800">
                  <c:v>-24</c:v>
                </c:pt>
                <c:pt idx="6801">
                  <c:v>-24</c:v>
                </c:pt>
                <c:pt idx="6802">
                  <c:v>-22</c:v>
                </c:pt>
                <c:pt idx="6803">
                  <c:v>-19</c:v>
                </c:pt>
                <c:pt idx="6804">
                  <c:v>-19</c:v>
                </c:pt>
                <c:pt idx="6805">
                  <c:v>-19</c:v>
                </c:pt>
                <c:pt idx="6806">
                  <c:v>-20</c:v>
                </c:pt>
                <c:pt idx="6807">
                  <c:v>-20</c:v>
                </c:pt>
                <c:pt idx="6808">
                  <c:v>-19</c:v>
                </c:pt>
                <c:pt idx="6809">
                  <c:v>-22</c:v>
                </c:pt>
                <c:pt idx="6810">
                  <c:v>-19</c:v>
                </c:pt>
                <c:pt idx="6811">
                  <c:v>-38</c:v>
                </c:pt>
                <c:pt idx="6812">
                  <c:v>-67</c:v>
                </c:pt>
                <c:pt idx="6813">
                  <c:v>-57</c:v>
                </c:pt>
                <c:pt idx="6814">
                  <c:v>-18</c:v>
                </c:pt>
                <c:pt idx="6815">
                  <c:v>-15</c:v>
                </c:pt>
                <c:pt idx="6816">
                  <c:v>-21</c:v>
                </c:pt>
                <c:pt idx="6817">
                  <c:v>-20</c:v>
                </c:pt>
                <c:pt idx="6818">
                  <c:v>-18</c:v>
                </c:pt>
                <c:pt idx="6819">
                  <c:v>-22</c:v>
                </c:pt>
                <c:pt idx="6820">
                  <c:v>-13</c:v>
                </c:pt>
                <c:pt idx="6821">
                  <c:v>-5</c:v>
                </c:pt>
                <c:pt idx="6822">
                  <c:v>-13</c:v>
                </c:pt>
                <c:pt idx="6823">
                  <c:v>-12</c:v>
                </c:pt>
                <c:pt idx="6824">
                  <c:v>-16</c:v>
                </c:pt>
                <c:pt idx="6825">
                  <c:v>-20</c:v>
                </c:pt>
                <c:pt idx="6826">
                  <c:v>-14</c:v>
                </c:pt>
                <c:pt idx="6827">
                  <c:v>-14</c:v>
                </c:pt>
                <c:pt idx="6828">
                  <c:v>-12</c:v>
                </c:pt>
                <c:pt idx="6829">
                  <c:v>-20</c:v>
                </c:pt>
                <c:pt idx="6830">
                  <c:v>-19</c:v>
                </c:pt>
                <c:pt idx="6831">
                  <c:v>-21</c:v>
                </c:pt>
                <c:pt idx="6832">
                  <c:v>-17</c:v>
                </c:pt>
                <c:pt idx="6833">
                  <c:v>-16</c:v>
                </c:pt>
                <c:pt idx="6834">
                  <c:v>-17</c:v>
                </c:pt>
                <c:pt idx="6835">
                  <c:v>-17</c:v>
                </c:pt>
                <c:pt idx="6836">
                  <c:v>-16</c:v>
                </c:pt>
                <c:pt idx="6837">
                  <c:v>-21</c:v>
                </c:pt>
                <c:pt idx="6838">
                  <c:v>-14</c:v>
                </c:pt>
                <c:pt idx="6839">
                  <c:v>-16</c:v>
                </c:pt>
                <c:pt idx="6840">
                  <c:v>-19</c:v>
                </c:pt>
                <c:pt idx="6841">
                  <c:v>-22</c:v>
                </c:pt>
                <c:pt idx="6842">
                  <c:v>-42</c:v>
                </c:pt>
                <c:pt idx="6843">
                  <c:v>-20</c:v>
                </c:pt>
                <c:pt idx="6844">
                  <c:v>-27</c:v>
                </c:pt>
                <c:pt idx="6845">
                  <c:v>-16</c:v>
                </c:pt>
                <c:pt idx="6846">
                  <c:v>-24</c:v>
                </c:pt>
                <c:pt idx="6847">
                  <c:v>-20</c:v>
                </c:pt>
                <c:pt idx="6848">
                  <c:v>-30</c:v>
                </c:pt>
                <c:pt idx="6849">
                  <c:v>-28</c:v>
                </c:pt>
                <c:pt idx="6850">
                  <c:v>-26</c:v>
                </c:pt>
                <c:pt idx="6851">
                  <c:v>-24</c:v>
                </c:pt>
                <c:pt idx="6852">
                  <c:v>-23</c:v>
                </c:pt>
                <c:pt idx="6853">
                  <c:v>-24</c:v>
                </c:pt>
                <c:pt idx="6854">
                  <c:v>-25</c:v>
                </c:pt>
                <c:pt idx="6855">
                  <c:v>-25</c:v>
                </c:pt>
                <c:pt idx="6856">
                  <c:v>-24</c:v>
                </c:pt>
                <c:pt idx="6857">
                  <c:v>-24</c:v>
                </c:pt>
                <c:pt idx="6858">
                  <c:v>-13</c:v>
                </c:pt>
                <c:pt idx="6859">
                  <c:v>-9</c:v>
                </c:pt>
                <c:pt idx="6860">
                  <c:v>-9</c:v>
                </c:pt>
                <c:pt idx="6861">
                  <c:v>-21</c:v>
                </c:pt>
                <c:pt idx="6862">
                  <c:v>-12</c:v>
                </c:pt>
                <c:pt idx="6863">
                  <c:v>-11</c:v>
                </c:pt>
                <c:pt idx="6864">
                  <c:v>-15</c:v>
                </c:pt>
                <c:pt idx="6865">
                  <c:v>-16</c:v>
                </c:pt>
                <c:pt idx="6866">
                  <c:v>-11</c:v>
                </c:pt>
                <c:pt idx="6867">
                  <c:v>-14</c:v>
                </c:pt>
                <c:pt idx="6868">
                  <c:v>-25</c:v>
                </c:pt>
                <c:pt idx="6869">
                  <c:v>-13</c:v>
                </c:pt>
                <c:pt idx="6870">
                  <c:v>-6</c:v>
                </c:pt>
                <c:pt idx="6871">
                  <c:v>-6</c:v>
                </c:pt>
                <c:pt idx="6872">
                  <c:v>-10</c:v>
                </c:pt>
                <c:pt idx="6873">
                  <c:v>-8</c:v>
                </c:pt>
                <c:pt idx="6874">
                  <c:v>12</c:v>
                </c:pt>
                <c:pt idx="6875">
                  <c:v>-7</c:v>
                </c:pt>
                <c:pt idx="6876">
                  <c:v>-8</c:v>
                </c:pt>
                <c:pt idx="6877">
                  <c:v>-9</c:v>
                </c:pt>
                <c:pt idx="6878">
                  <c:v>-10</c:v>
                </c:pt>
                <c:pt idx="6879">
                  <c:v>-13</c:v>
                </c:pt>
                <c:pt idx="6880">
                  <c:v>-11</c:v>
                </c:pt>
                <c:pt idx="6881">
                  <c:v>-9</c:v>
                </c:pt>
                <c:pt idx="6882">
                  <c:v>-14</c:v>
                </c:pt>
                <c:pt idx="6883">
                  <c:v>-20</c:v>
                </c:pt>
                <c:pt idx="6884">
                  <c:v>-13</c:v>
                </c:pt>
                <c:pt idx="6885">
                  <c:v>-2</c:v>
                </c:pt>
                <c:pt idx="6886">
                  <c:v>-14</c:v>
                </c:pt>
                <c:pt idx="6887">
                  <c:v>-17</c:v>
                </c:pt>
                <c:pt idx="6888">
                  <c:v>-43</c:v>
                </c:pt>
                <c:pt idx="6889">
                  <c:v>-17</c:v>
                </c:pt>
                <c:pt idx="6890">
                  <c:v>-17</c:v>
                </c:pt>
                <c:pt idx="6891">
                  <c:v>-17</c:v>
                </c:pt>
                <c:pt idx="6892">
                  <c:v>-20</c:v>
                </c:pt>
                <c:pt idx="6893">
                  <c:v>-20</c:v>
                </c:pt>
                <c:pt idx="6894">
                  <c:v>-18</c:v>
                </c:pt>
                <c:pt idx="6895">
                  <c:v>-21</c:v>
                </c:pt>
                <c:pt idx="6896">
                  <c:v>-21</c:v>
                </c:pt>
                <c:pt idx="6897">
                  <c:v>-14</c:v>
                </c:pt>
                <c:pt idx="6898">
                  <c:v>-10</c:v>
                </c:pt>
                <c:pt idx="6899">
                  <c:v>-9</c:v>
                </c:pt>
                <c:pt idx="6900">
                  <c:v>-8</c:v>
                </c:pt>
                <c:pt idx="6901">
                  <c:v>-8</c:v>
                </c:pt>
                <c:pt idx="6902">
                  <c:v>-8</c:v>
                </c:pt>
                <c:pt idx="6903">
                  <c:v>-12</c:v>
                </c:pt>
                <c:pt idx="6904">
                  <c:v>-13</c:v>
                </c:pt>
                <c:pt idx="6905">
                  <c:v>-10</c:v>
                </c:pt>
                <c:pt idx="6906">
                  <c:v>-12</c:v>
                </c:pt>
                <c:pt idx="6907">
                  <c:v>-10</c:v>
                </c:pt>
                <c:pt idx="6908">
                  <c:v>-8</c:v>
                </c:pt>
                <c:pt idx="6909">
                  <c:v>-9</c:v>
                </c:pt>
                <c:pt idx="6910">
                  <c:v>-9</c:v>
                </c:pt>
                <c:pt idx="6911">
                  <c:v>-7</c:v>
                </c:pt>
                <c:pt idx="6912">
                  <c:v>-6</c:v>
                </c:pt>
                <c:pt idx="6913">
                  <c:v>-9</c:v>
                </c:pt>
                <c:pt idx="6914">
                  <c:v>-9</c:v>
                </c:pt>
                <c:pt idx="6915">
                  <c:v>-5</c:v>
                </c:pt>
                <c:pt idx="6916">
                  <c:v>-6</c:v>
                </c:pt>
                <c:pt idx="6917">
                  <c:v>-5</c:v>
                </c:pt>
                <c:pt idx="6918">
                  <c:v>-8</c:v>
                </c:pt>
                <c:pt idx="6919">
                  <c:v>-5</c:v>
                </c:pt>
                <c:pt idx="6920">
                  <c:v>-7</c:v>
                </c:pt>
                <c:pt idx="6921">
                  <c:v>-5</c:v>
                </c:pt>
                <c:pt idx="6922">
                  <c:v>-8</c:v>
                </c:pt>
                <c:pt idx="6923">
                  <c:v>-6</c:v>
                </c:pt>
                <c:pt idx="6924">
                  <c:v>-7</c:v>
                </c:pt>
                <c:pt idx="6925">
                  <c:v>-7</c:v>
                </c:pt>
                <c:pt idx="6926">
                  <c:v>-8</c:v>
                </c:pt>
                <c:pt idx="6927">
                  <c:v>-7</c:v>
                </c:pt>
                <c:pt idx="6928">
                  <c:v>-7</c:v>
                </c:pt>
                <c:pt idx="6929">
                  <c:v>-7</c:v>
                </c:pt>
                <c:pt idx="6930">
                  <c:v>-8</c:v>
                </c:pt>
                <c:pt idx="6931">
                  <c:v>-6</c:v>
                </c:pt>
                <c:pt idx="6932">
                  <c:v>-8</c:v>
                </c:pt>
                <c:pt idx="6933">
                  <c:v>-7</c:v>
                </c:pt>
                <c:pt idx="6934">
                  <c:v>5</c:v>
                </c:pt>
                <c:pt idx="6935">
                  <c:v>-8</c:v>
                </c:pt>
                <c:pt idx="6936">
                  <c:v>-17</c:v>
                </c:pt>
                <c:pt idx="6937">
                  <c:v>-15</c:v>
                </c:pt>
                <c:pt idx="6938">
                  <c:v>-14</c:v>
                </c:pt>
                <c:pt idx="6939">
                  <c:v>-21</c:v>
                </c:pt>
                <c:pt idx="6940">
                  <c:v>-17</c:v>
                </c:pt>
                <c:pt idx="6941">
                  <c:v>-18</c:v>
                </c:pt>
                <c:pt idx="6942">
                  <c:v>-16</c:v>
                </c:pt>
                <c:pt idx="6943">
                  <c:v>-14</c:v>
                </c:pt>
                <c:pt idx="6944">
                  <c:v>-20</c:v>
                </c:pt>
                <c:pt idx="6945">
                  <c:v>-17</c:v>
                </c:pt>
                <c:pt idx="6946">
                  <c:v>-23</c:v>
                </c:pt>
                <c:pt idx="6947">
                  <c:v>-21</c:v>
                </c:pt>
                <c:pt idx="6948">
                  <c:v>-18</c:v>
                </c:pt>
                <c:pt idx="6949">
                  <c:v>-19</c:v>
                </c:pt>
                <c:pt idx="6950">
                  <c:v>-22</c:v>
                </c:pt>
                <c:pt idx="6951">
                  <c:v>154</c:v>
                </c:pt>
                <c:pt idx="6952">
                  <c:v>-13</c:v>
                </c:pt>
                <c:pt idx="6953">
                  <c:v>-9</c:v>
                </c:pt>
                <c:pt idx="6954">
                  <c:v>-9</c:v>
                </c:pt>
                <c:pt idx="6955">
                  <c:v>-12</c:v>
                </c:pt>
                <c:pt idx="6956">
                  <c:v>-10</c:v>
                </c:pt>
                <c:pt idx="6957">
                  <c:v>-14</c:v>
                </c:pt>
                <c:pt idx="6958">
                  <c:v>-16</c:v>
                </c:pt>
                <c:pt idx="6959">
                  <c:v>-13</c:v>
                </c:pt>
                <c:pt idx="6960">
                  <c:v>-11</c:v>
                </c:pt>
                <c:pt idx="6961">
                  <c:v>-11</c:v>
                </c:pt>
                <c:pt idx="6962">
                  <c:v>-10</c:v>
                </c:pt>
                <c:pt idx="6963">
                  <c:v>-10</c:v>
                </c:pt>
                <c:pt idx="6964">
                  <c:v>-10</c:v>
                </c:pt>
                <c:pt idx="6965">
                  <c:v>-9</c:v>
                </c:pt>
                <c:pt idx="6966">
                  <c:v>-7</c:v>
                </c:pt>
                <c:pt idx="6967">
                  <c:v>-13</c:v>
                </c:pt>
                <c:pt idx="6968">
                  <c:v>-8</c:v>
                </c:pt>
                <c:pt idx="6969">
                  <c:v>-8</c:v>
                </c:pt>
                <c:pt idx="6970">
                  <c:v>-10</c:v>
                </c:pt>
                <c:pt idx="6971">
                  <c:v>-12</c:v>
                </c:pt>
                <c:pt idx="6972">
                  <c:v>-9</c:v>
                </c:pt>
                <c:pt idx="6973">
                  <c:v>-9</c:v>
                </c:pt>
                <c:pt idx="6974">
                  <c:v>-10</c:v>
                </c:pt>
                <c:pt idx="6975">
                  <c:v>-10</c:v>
                </c:pt>
                <c:pt idx="6976">
                  <c:v>-22</c:v>
                </c:pt>
                <c:pt idx="6977">
                  <c:v>-16</c:v>
                </c:pt>
                <c:pt idx="6978">
                  <c:v>-26</c:v>
                </c:pt>
                <c:pt idx="6979">
                  <c:v>-15</c:v>
                </c:pt>
                <c:pt idx="6980">
                  <c:v>-14</c:v>
                </c:pt>
                <c:pt idx="6981">
                  <c:v>-15</c:v>
                </c:pt>
                <c:pt idx="6982">
                  <c:v>-17</c:v>
                </c:pt>
                <c:pt idx="6983">
                  <c:v>-19</c:v>
                </c:pt>
                <c:pt idx="6984">
                  <c:v>-28</c:v>
                </c:pt>
                <c:pt idx="6985">
                  <c:v>-20</c:v>
                </c:pt>
                <c:pt idx="6986">
                  <c:v>-15</c:v>
                </c:pt>
                <c:pt idx="6987">
                  <c:v>-18</c:v>
                </c:pt>
                <c:pt idx="6988">
                  <c:v>-18</c:v>
                </c:pt>
                <c:pt idx="6989">
                  <c:v>-15</c:v>
                </c:pt>
                <c:pt idx="6990">
                  <c:v>-15</c:v>
                </c:pt>
                <c:pt idx="6991">
                  <c:v>-15</c:v>
                </c:pt>
                <c:pt idx="6992">
                  <c:v>-14</c:v>
                </c:pt>
                <c:pt idx="6993">
                  <c:v>-14</c:v>
                </c:pt>
                <c:pt idx="6994">
                  <c:v>-15</c:v>
                </c:pt>
                <c:pt idx="6995">
                  <c:v>-30</c:v>
                </c:pt>
                <c:pt idx="6996">
                  <c:v>-15</c:v>
                </c:pt>
                <c:pt idx="6997">
                  <c:v>-15</c:v>
                </c:pt>
                <c:pt idx="6998">
                  <c:v>-16</c:v>
                </c:pt>
                <c:pt idx="6999">
                  <c:v>-17</c:v>
                </c:pt>
                <c:pt idx="7000">
                  <c:v>-13</c:v>
                </c:pt>
                <c:pt idx="7001">
                  <c:v>-11</c:v>
                </c:pt>
                <c:pt idx="7002">
                  <c:v>-10</c:v>
                </c:pt>
                <c:pt idx="7003">
                  <c:v>-10</c:v>
                </c:pt>
                <c:pt idx="7004">
                  <c:v>-16</c:v>
                </c:pt>
                <c:pt idx="7005">
                  <c:v>-9</c:v>
                </c:pt>
                <c:pt idx="7006">
                  <c:v>-10</c:v>
                </c:pt>
                <c:pt idx="7007">
                  <c:v>-12</c:v>
                </c:pt>
                <c:pt idx="7008">
                  <c:v>-10</c:v>
                </c:pt>
                <c:pt idx="7009">
                  <c:v>-11</c:v>
                </c:pt>
                <c:pt idx="7010">
                  <c:v>-9</c:v>
                </c:pt>
                <c:pt idx="7011">
                  <c:v>-9</c:v>
                </c:pt>
                <c:pt idx="7012">
                  <c:v>-15</c:v>
                </c:pt>
                <c:pt idx="7013">
                  <c:v>-14</c:v>
                </c:pt>
                <c:pt idx="7014">
                  <c:v>-15</c:v>
                </c:pt>
                <c:pt idx="7015">
                  <c:v>-15</c:v>
                </c:pt>
                <c:pt idx="7016">
                  <c:v>-14</c:v>
                </c:pt>
                <c:pt idx="7017">
                  <c:v>-16</c:v>
                </c:pt>
                <c:pt idx="7018">
                  <c:v>-17</c:v>
                </c:pt>
                <c:pt idx="7019">
                  <c:v>-14</c:v>
                </c:pt>
                <c:pt idx="7020">
                  <c:v>-11</c:v>
                </c:pt>
                <c:pt idx="7021">
                  <c:v>-25</c:v>
                </c:pt>
                <c:pt idx="7022">
                  <c:v>-19</c:v>
                </c:pt>
                <c:pt idx="7023">
                  <c:v>-13</c:v>
                </c:pt>
                <c:pt idx="7024">
                  <c:v>-10</c:v>
                </c:pt>
                <c:pt idx="7025">
                  <c:v>-9</c:v>
                </c:pt>
                <c:pt idx="7026">
                  <c:v>-9</c:v>
                </c:pt>
                <c:pt idx="7027">
                  <c:v>-10</c:v>
                </c:pt>
                <c:pt idx="7028">
                  <c:v>-9</c:v>
                </c:pt>
                <c:pt idx="7029">
                  <c:v>-8</c:v>
                </c:pt>
                <c:pt idx="7030">
                  <c:v>-10</c:v>
                </c:pt>
                <c:pt idx="7031">
                  <c:v>-10</c:v>
                </c:pt>
                <c:pt idx="7032">
                  <c:v>-12</c:v>
                </c:pt>
                <c:pt idx="7033">
                  <c:v>-10</c:v>
                </c:pt>
                <c:pt idx="7034">
                  <c:v>-10</c:v>
                </c:pt>
                <c:pt idx="7035">
                  <c:v>-9</c:v>
                </c:pt>
                <c:pt idx="7036">
                  <c:v>-16</c:v>
                </c:pt>
                <c:pt idx="7037">
                  <c:v>-14</c:v>
                </c:pt>
                <c:pt idx="7038">
                  <c:v>-16</c:v>
                </c:pt>
                <c:pt idx="7039">
                  <c:v>-17</c:v>
                </c:pt>
                <c:pt idx="7040">
                  <c:v>-16</c:v>
                </c:pt>
                <c:pt idx="7041">
                  <c:v>-15</c:v>
                </c:pt>
                <c:pt idx="7042">
                  <c:v>-27</c:v>
                </c:pt>
                <c:pt idx="7043">
                  <c:v>-18</c:v>
                </c:pt>
                <c:pt idx="7044">
                  <c:v>-17</c:v>
                </c:pt>
                <c:pt idx="7045">
                  <c:v>-16</c:v>
                </c:pt>
                <c:pt idx="7046">
                  <c:v>-20</c:v>
                </c:pt>
                <c:pt idx="7047">
                  <c:v>-14</c:v>
                </c:pt>
                <c:pt idx="7048">
                  <c:v>-19</c:v>
                </c:pt>
                <c:pt idx="7049">
                  <c:v>-19</c:v>
                </c:pt>
                <c:pt idx="7050">
                  <c:v>-18</c:v>
                </c:pt>
                <c:pt idx="7051">
                  <c:v>-21</c:v>
                </c:pt>
                <c:pt idx="7052">
                  <c:v>-17</c:v>
                </c:pt>
                <c:pt idx="7053">
                  <c:v>-17</c:v>
                </c:pt>
                <c:pt idx="7054">
                  <c:v>-18</c:v>
                </c:pt>
                <c:pt idx="7055">
                  <c:v>-17</c:v>
                </c:pt>
                <c:pt idx="7056">
                  <c:v>-18</c:v>
                </c:pt>
                <c:pt idx="7057">
                  <c:v>-19</c:v>
                </c:pt>
                <c:pt idx="7058">
                  <c:v>-24</c:v>
                </c:pt>
                <c:pt idx="7059">
                  <c:v>-16</c:v>
                </c:pt>
                <c:pt idx="7060">
                  <c:v>-17</c:v>
                </c:pt>
                <c:pt idx="7061">
                  <c:v>-29</c:v>
                </c:pt>
                <c:pt idx="7062">
                  <c:v>-16</c:v>
                </c:pt>
                <c:pt idx="7063">
                  <c:v>-20</c:v>
                </c:pt>
                <c:pt idx="7064">
                  <c:v>-13</c:v>
                </c:pt>
                <c:pt idx="7065">
                  <c:v>-20</c:v>
                </c:pt>
                <c:pt idx="7066">
                  <c:v>-15</c:v>
                </c:pt>
                <c:pt idx="7067">
                  <c:v>-21</c:v>
                </c:pt>
                <c:pt idx="7068">
                  <c:v>-15</c:v>
                </c:pt>
                <c:pt idx="7069">
                  <c:v>-16</c:v>
                </c:pt>
                <c:pt idx="7070">
                  <c:v>-18</c:v>
                </c:pt>
                <c:pt idx="7071">
                  <c:v>-17</c:v>
                </c:pt>
                <c:pt idx="7072">
                  <c:v>-19</c:v>
                </c:pt>
                <c:pt idx="7073">
                  <c:v>-18</c:v>
                </c:pt>
                <c:pt idx="7074">
                  <c:v>-20</c:v>
                </c:pt>
                <c:pt idx="7075">
                  <c:v>-14</c:v>
                </c:pt>
                <c:pt idx="7076">
                  <c:v>-16</c:v>
                </c:pt>
                <c:pt idx="7077">
                  <c:v>-16</c:v>
                </c:pt>
                <c:pt idx="7078">
                  <c:v>-18</c:v>
                </c:pt>
                <c:pt idx="7079">
                  <c:v>-19</c:v>
                </c:pt>
                <c:pt idx="7080">
                  <c:v>-17</c:v>
                </c:pt>
                <c:pt idx="7081">
                  <c:v>-15</c:v>
                </c:pt>
                <c:pt idx="7082">
                  <c:v>-21</c:v>
                </c:pt>
                <c:pt idx="7083">
                  <c:v>-18</c:v>
                </c:pt>
                <c:pt idx="7084">
                  <c:v>-14</c:v>
                </c:pt>
                <c:pt idx="7085">
                  <c:v>-9</c:v>
                </c:pt>
                <c:pt idx="7086">
                  <c:v>-10</c:v>
                </c:pt>
                <c:pt idx="7087">
                  <c:v>-12</c:v>
                </c:pt>
                <c:pt idx="7088">
                  <c:v>-9</c:v>
                </c:pt>
                <c:pt idx="7089">
                  <c:v>-8</c:v>
                </c:pt>
                <c:pt idx="7090">
                  <c:v>-15</c:v>
                </c:pt>
                <c:pt idx="7091">
                  <c:v>-13</c:v>
                </c:pt>
                <c:pt idx="7092">
                  <c:v>-10</c:v>
                </c:pt>
                <c:pt idx="7093">
                  <c:v>-10</c:v>
                </c:pt>
                <c:pt idx="7094">
                  <c:v>-15</c:v>
                </c:pt>
                <c:pt idx="7095">
                  <c:v>-10</c:v>
                </c:pt>
                <c:pt idx="7096">
                  <c:v>-19</c:v>
                </c:pt>
                <c:pt idx="7097">
                  <c:v>-23</c:v>
                </c:pt>
                <c:pt idx="7098">
                  <c:v>-18</c:v>
                </c:pt>
                <c:pt idx="7099">
                  <c:v>-19</c:v>
                </c:pt>
                <c:pt idx="7100">
                  <c:v>-19</c:v>
                </c:pt>
                <c:pt idx="7101">
                  <c:v>-18</c:v>
                </c:pt>
                <c:pt idx="7102">
                  <c:v>-17</c:v>
                </c:pt>
                <c:pt idx="7103">
                  <c:v>-18</c:v>
                </c:pt>
                <c:pt idx="7104">
                  <c:v>-25</c:v>
                </c:pt>
                <c:pt idx="7105">
                  <c:v>-19</c:v>
                </c:pt>
                <c:pt idx="7106">
                  <c:v>-18</c:v>
                </c:pt>
                <c:pt idx="7107">
                  <c:v>-34</c:v>
                </c:pt>
                <c:pt idx="7108">
                  <c:v>-15</c:v>
                </c:pt>
                <c:pt idx="7109">
                  <c:v>-13</c:v>
                </c:pt>
                <c:pt idx="7110">
                  <c:v>-16</c:v>
                </c:pt>
                <c:pt idx="7111">
                  <c:v>-20</c:v>
                </c:pt>
                <c:pt idx="7112">
                  <c:v>-11</c:v>
                </c:pt>
                <c:pt idx="7113">
                  <c:v>-13</c:v>
                </c:pt>
                <c:pt idx="7114">
                  <c:v>-14</c:v>
                </c:pt>
                <c:pt idx="7115">
                  <c:v>-16</c:v>
                </c:pt>
                <c:pt idx="7116">
                  <c:v>-19</c:v>
                </c:pt>
                <c:pt idx="7117">
                  <c:v>-15</c:v>
                </c:pt>
                <c:pt idx="7118">
                  <c:v>-15</c:v>
                </c:pt>
                <c:pt idx="7119">
                  <c:v>-20</c:v>
                </c:pt>
                <c:pt idx="7120">
                  <c:v>-7</c:v>
                </c:pt>
                <c:pt idx="7121">
                  <c:v>-7</c:v>
                </c:pt>
                <c:pt idx="7122">
                  <c:v>-7</c:v>
                </c:pt>
                <c:pt idx="7123">
                  <c:v>-7</c:v>
                </c:pt>
                <c:pt idx="7124">
                  <c:v>-6</c:v>
                </c:pt>
                <c:pt idx="7125">
                  <c:v>-5</c:v>
                </c:pt>
                <c:pt idx="7126">
                  <c:v>-6</c:v>
                </c:pt>
                <c:pt idx="7127">
                  <c:v>-7</c:v>
                </c:pt>
                <c:pt idx="7128">
                  <c:v>-8</c:v>
                </c:pt>
                <c:pt idx="7129">
                  <c:v>-6</c:v>
                </c:pt>
                <c:pt idx="7130">
                  <c:v>-6</c:v>
                </c:pt>
                <c:pt idx="7131">
                  <c:v>-7</c:v>
                </c:pt>
                <c:pt idx="7132">
                  <c:v>-10</c:v>
                </c:pt>
                <c:pt idx="7133">
                  <c:v>-10</c:v>
                </c:pt>
                <c:pt idx="7134">
                  <c:v>-9</c:v>
                </c:pt>
                <c:pt idx="7135">
                  <c:v>-10</c:v>
                </c:pt>
                <c:pt idx="7136">
                  <c:v>-10</c:v>
                </c:pt>
                <c:pt idx="7137">
                  <c:v>-9</c:v>
                </c:pt>
                <c:pt idx="7138">
                  <c:v>-8</c:v>
                </c:pt>
                <c:pt idx="7139">
                  <c:v>-10</c:v>
                </c:pt>
                <c:pt idx="7140">
                  <c:v>-10</c:v>
                </c:pt>
                <c:pt idx="7141">
                  <c:v>-10</c:v>
                </c:pt>
                <c:pt idx="7142">
                  <c:v>-10</c:v>
                </c:pt>
                <c:pt idx="7143">
                  <c:v>-10</c:v>
                </c:pt>
                <c:pt idx="7144">
                  <c:v>-8</c:v>
                </c:pt>
                <c:pt idx="7145">
                  <c:v>143</c:v>
                </c:pt>
                <c:pt idx="7146">
                  <c:v>-21</c:v>
                </c:pt>
                <c:pt idx="7147">
                  <c:v>-21</c:v>
                </c:pt>
                <c:pt idx="7148">
                  <c:v>-15</c:v>
                </c:pt>
                <c:pt idx="7149">
                  <c:v>-20</c:v>
                </c:pt>
                <c:pt idx="7150">
                  <c:v>-16</c:v>
                </c:pt>
                <c:pt idx="7151">
                  <c:v>-17</c:v>
                </c:pt>
                <c:pt idx="7152">
                  <c:v>-18</c:v>
                </c:pt>
                <c:pt idx="7153">
                  <c:v>-22</c:v>
                </c:pt>
                <c:pt idx="7154">
                  <c:v>-23</c:v>
                </c:pt>
                <c:pt idx="7155">
                  <c:v>-20</c:v>
                </c:pt>
                <c:pt idx="7156">
                  <c:v>-20</c:v>
                </c:pt>
                <c:pt idx="7157">
                  <c:v>-17</c:v>
                </c:pt>
                <c:pt idx="7158">
                  <c:v>-19</c:v>
                </c:pt>
                <c:pt idx="7159">
                  <c:v>-18</c:v>
                </c:pt>
                <c:pt idx="7160">
                  <c:v>-22</c:v>
                </c:pt>
                <c:pt idx="7161">
                  <c:v>-18</c:v>
                </c:pt>
                <c:pt idx="7162">
                  <c:v>-18</c:v>
                </c:pt>
                <c:pt idx="7163">
                  <c:v>-18</c:v>
                </c:pt>
                <c:pt idx="7164">
                  <c:v>-16</c:v>
                </c:pt>
                <c:pt idx="7165">
                  <c:v>-20</c:v>
                </c:pt>
                <c:pt idx="7166">
                  <c:v>-22</c:v>
                </c:pt>
                <c:pt idx="7167">
                  <c:v>-19</c:v>
                </c:pt>
                <c:pt idx="7168">
                  <c:v>-20</c:v>
                </c:pt>
                <c:pt idx="7169">
                  <c:v>-16</c:v>
                </c:pt>
                <c:pt idx="7170">
                  <c:v>-11</c:v>
                </c:pt>
                <c:pt idx="7171">
                  <c:v>-9</c:v>
                </c:pt>
                <c:pt idx="7172">
                  <c:v>-9</c:v>
                </c:pt>
                <c:pt idx="7173">
                  <c:v>-9</c:v>
                </c:pt>
                <c:pt idx="7174">
                  <c:v>-9</c:v>
                </c:pt>
                <c:pt idx="7175">
                  <c:v>-10</c:v>
                </c:pt>
                <c:pt idx="7176">
                  <c:v>-9</c:v>
                </c:pt>
                <c:pt idx="7177">
                  <c:v>-10</c:v>
                </c:pt>
                <c:pt idx="7178">
                  <c:v>-10</c:v>
                </c:pt>
                <c:pt idx="7179">
                  <c:v>-10</c:v>
                </c:pt>
                <c:pt idx="7180">
                  <c:v>-9</c:v>
                </c:pt>
                <c:pt idx="7181">
                  <c:v>-10</c:v>
                </c:pt>
                <c:pt idx="7182">
                  <c:v>-15</c:v>
                </c:pt>
                <c:pt idx="7183">
                  <c:v>-15</c:v>
                </c:pt>
                <c:pt idx="7184">
                  <c:v>-15</c:v>
                </c:pt>
                <c:pt idx="7185">
                  <c:v>-15</c:v>
                </c:pt>
                <c:pt idx="7186">
                  <c:v>-14</c:v>
                </c:pt>
                <c:pt idx="7187">
                  <c:v>-13</c:v>
                </c:pt>
                <c:pt idx="7188">
                  <c:v>-16</c:v>
                </c:pt>
                <c:pt idx="7189">
                  <c:v>-13</c:v>
                </c:pt>
                <c:pt idx="7190">
                  <c:v>-15</c:v>
                </c:pt>
                <c:pt idx="7191">
                  <c:v>-15</c:v>
                </c:pt>
                <c:pt idx="7192">
                  <c:v>-13</c:v>
                </c:pt>
                <c:pt idx="7193">
                  <c:v>-13</c:v>
                </c:pt>
                <c:pt idx="7194">
                  <c:v>-20</c:v>
                </c:pt>
                <c:pt idx="7195">
                  <c:v>-14</c:v>
                </c:pt>
                <c:pt idx="7196">
                  <c:v>-13</c:v>
                </c:pt>
                <c:pt idx="7197">
                  <c:v>-11</c:v>
                </c:pt>
                <c:pt idx="7198">
                  <c:v>-9</c:v>
                </c:pt>
                <c:pt idx="7199">
                  <c:v>-14</c:v>
                </c:pt>
                <c:pt idx="7200">
                  <c:v>-10</c:v>
                </c:pt>
                <c:pt idx="7201">
                  <c:v>-12</c:v>
                </c:pt>
                <c:pt idx="7202">
                  <c:v>-17</c:v>
                </c:pt>
                <c:pt idx="7203">
                  <c:v>-14</c:v>
                </c:pt>
                <c:pt idx="7204">
                  <c:v>-15</c:v>
                </c:pt>
                <c:pt idx="7205">
                  <c:v>-13</c:v>
                </c:pt>
                <c:pt idx="7206">
                  <c:v>-14</c:v>
                </c:pt>
                <c:pt idx="7207">
                  <c:v>-19</c:v>
                </c:pt>
                <c:pt idx="7208">
                  <c:v>-19</c:v>
                </c:pt>
                <c:pt idx="7209">
                  <c:v>-23</c:v>
                </c:pt>
                <c:pt idx="7210">
                  <c:v>-16</c:v>
                </c:pt>
                <c:pt idx="7211">
                  <c:v>-14</c:v>
                </c:pt>
                <c:pt idx="7212">
                  <c:v>-14</c:v>
                </c:pt>
                <c:pt idx="7213">
                  <c:v>-18</c:v>
                </c:pt>
                <c:pt idx="7214">
                  <c:v>-13</c:v>
                </c:pt>
                <c:pt idx="7215">
                  <c:v>-15</c:v>
                </c:pt>
                <c:pt idx="7216">
                  <c:v>-13</c:v>
                </c:pt>
                <c:pt idx="7217">
                  <c:v>-13</c:v>
                </c:pt>
                <c:pt idx="7218">
                  <c:v>-18</c:v>
                </c:pt>
                <c:pt idx="7219">
                  <c:v>-19</c:v>
                </c:pt>
                <c:pt idx="7220">
                  <c:v>-20</c:v>
                </c:pt>
                <c:pt idx="7221">
                  <c:v>-17</c:v>
                </c:pt>
                <c:pt idx="7222">
                  <c:v>-16</c:v>
                </c:pt>
                <c:pt idx="7223">
                  <c:v>-22</c:v>
                </c:pt>
                <c:pt idx="7224">
                  <c:v>-25</c:v>
                </c:pt>
                <c:pt idx="7225">
                  <c:v>-19</c:v>
                </c:pt>
                <c:pt idx="7226">
                  <c:v>-25</c:v>
                </c:pt>
                <c:pt idx="7227">
                  <c:v>-14</c:v>
                </c:pt>
                <c:pt idx="7228">
                  <c:v>-26</c:v>
                </c:pt>
                <c:pt idx="7229">
                  <c:v>-17</c:v>
                </c:pt>
                <c:pt idx="7230">
                  <c:v>-10</c:v>
                </c:pt>
                <c:pt idx="7231">
                  <c:v>-10</c:v>
                </c:pt>
                <c:pt idx="7232">
                  <c:v>-9</c:v>
                </c:pt>
                <c:pt idx="7233">
                  <c:v>-10</c:v>
                </c:pt>
                <c:pt idx="7234">
                  <c:v>-12</c:v>
                </c:pt>
                <c:pt idx="7235">
                  <c:v>-10</c:v>
                </c:pt>
                <c:pt idx="7236">
                  <c:v>-10</c:v>
                </c:pt>
                <c:pt idx="7237">
                  <c:v>-14</c:v>
                </c:pt>
                <c:pt idx="7238">
                  <c:v>-12</c:v>
                </c:pt>
                <c:pt idx="7239">
                  <c:v>-10</c:v>
                </c:pt>
                <c:pt idx="7240">
                  <c:v>-9</c:v>
                </c:pt>
                <c:pt idx="7241">
                  <c:v>-10</c:v>
                </c:pt>
                <c:pt idx="7242">
                  <c:v>-17</c:v>
                </c:pt>
                <c:pt idx="7243">
                  <c:v>-20</c:v>
                </c:pt>
                <c:pt idx="7244">
                  <c:v>-13</c:v>
                </c:pt>
                <c:pt idx="7245">
                  <c:v>-14</c:v>
                </c:pt>
                <c:pt idx="7246">
                  <c:v>-14</c:v>
                </c:pt>
                <c:pt idx="7247">
                  <c:v>-17</c:v>
                </c:pt>
                <c:pt idx="7248">
                  <c:v>-16</c:v>
                </c:pt>
                <c:pt idx="7249">
                  <c:v>-21</c:v>
                </c:pt>
                <c:pt idx="7250">
                  <c:v>-15</c:v>
                </c:pt>
                <c:pt idx="7251">
                  <c:v>-18</c:v>
                </c:pt>
                <c:pt idx="7252">
                  <c:v>-13</c:v>
                </c:pt>
                <c:pt idx="7253">
                  <c:v>-15</c:v>
                </c:pt>
                <c:pt idx="7254">
                  <c:v>-10</c:v>
                </c:pt>
                <c:pt idx="7255">
                  <c:v>-10</c:v>
                </c:pt>
                <c:pt idx="7256">
                  <c:v>-10</c:v>
                </c:pt>
                <c:pt idx="7257">
                  <c:v>-13</c:v>
                </c:pt>
                <c:pt idx="7258">
                  <c:v>-9</c:v>
                </c:pt>
                <c:pt idx="7259">
                  <c:v>-10</c:v>
                </c:pt>
                <c:pt idx="7260">
                  <c:v>-12</c:v>
                </c:pt>
                <c:pt idx="7261">
                  <c:v>-11</c:v>
                </c:pt>
                <c:pt idx="7262">
                  <c:v>-10</c:v>
                </c:pt>
                <c:pt idx="7263">
                  <c:v>-11</c:v>
                </c:pt>
                <c:pt idx="7264">
                  <c:v>-10</c:v>
                </c:pt>
                <c:pt idx="7265">
                  <c:v>-20</c:v>
                </c:pt>
                <c:pt idx="7266">
                  <c:v>-12</c:v>
                </c:pt>
                <c:pt idx="7267">
                  <c:v>-17</c:v>
                </c:pt>
                <c:pt idx="7268">
                  <c:v>-12</c:v>
                </c:pt>
                <c:pt idx="7269">
                  <c:v>-19</c:v>
                </c:pt>
                <c:pt idx="7270">
                  <c:v>-18</c:v>
                </c:pt>
                <c:pt idx="7271">
                  <c:v>-15</c:v>
                </c:pt>
                <c:pt idx="7272">
                  <c:v>-15</c:v>
                </c:pt>
                <c:pt idx="7273">
                  <c:v>-11</c:v>
                </c:pt>
                <c:pt idx="7274">
                  <c:v>-11</c:v>
                </c:pt>
                <c:pt idx="7275">
                  <c:v>-13</c:v>
                </c:pt>
                <c:pt idx="7276">
                  <c:v>-13</c:v>
                </c:pt>
                <c:pt idx="7277">
                  <c:v>-14</c:v>
                </c:pt>
                <c:pt idx="7278">
                  <c:v>29</c:v>
                </c:pt>
                <c:pt idx="7279">
                  <c:v>-13</c:v>
                </c:pt>
                <c:pt idx="7280">
                  <c:v>-13</c:v>
                </c:pt>
                <c:pt idx="7281">
                  <c:v>-16</c:v>
                </c:pt>
                <c:pt idx="7282">
                  <c:v>-13</c:v>
                </c:pt>
                <c:pt idx="7283">
                  <c:v>-15</c:v>
                </c:pt>
                <c:pt idx="7284">
                  <c:v>-13</c:v>
                </c:pt>
                <c:pt idx="7285">
                  <c:v>-14</c:v>
                </c:pt>
                <c:pt idx="7286">
                  <c:v>-15</c:v>
                </c:pt>
                <c:pt idx="7287">
                  <c:v>-12</c:v>
                </c:pt>
                <c:pt idx="7288">
                  <c:v>-15</c:v>
                </c:pt>
                <c:pt idx="7289">
                  <c:v>-14</c:v>
                </c:pt>
                <c:pt idx="7290">
                  <c:v>-12</c:v>
                </c:pt>
                <c:pt idx="7291">
                  <c:v>-17</c:v>
                </c:pt>
                <c:pt idx="7292">
                  <c:v>-14</c:v>
                </c:pt>
                <c:pt idx="7293">
                  <c:v>-20</c:v>
                </c:pt>
                <c:pt idx="7294">
                  <c:v>-15</c:v>
                </c:pt>
                <c:pt idx="7295">
                  <c:v>-15</c:v>
                </c:pt>
                <c:pt idx="7296">
                  <c:v>-13</c:v>
                </c:pt>
                <c:pt idx="7297">
                  <c:v>-12</c:v>
                </c:pt>
                <c:pt idx="7298">
                  <c:v>-11</c:v>
                </c:pt>
                <c:pt idx="7299">
                  <c:v>-14</c:v>
                </c:pt>
                <c:pt idx="7300">
                  <c:v>-8</c:v>
                </c:pt>
                <c:pt idx="7301">
                  <c:v>-12</c:v>
                </c:pt>
                <c:pt idx="7302">
                  <c:v>-9</c:v>
                </c:pt>
                <c:pt idx="7303">
                  <c:v>27</c:v>
                </c:pt>
                <c:pt idx="7304">
                  <c:v>-9</c:v>
                </c:pt>
                <c:pt idx="7305">
                  <c:v>12</c:v>
                </c:pt>
                <c:pt idx="7306">
                  <c:v>-21</c:v>
                </c:pt>
                <c:pt idx="7307">
                  <c:v>-14</c:v>
                </c:pt>
                <c:pt idx="7308">
                  <c:v>-28</c:v>
                </c:pt>
                <c:pt idx="7309">
                  <c:v>-15</c:v>
                </c:pt>
                <c:pt idx="7310">
                  <c:v>-16</c:v>
                </c:pt>
                <c:pt idx="7311">
                  <c:v>-20</c:v>
                </c:pt>
                <c:pt idx="7312">
                  <c:v>-28</c:v>
                </c:pt>
                <c:pt idx="7313">
                  <c:v>-18</c:v>
                </c:pt>
                <c:pt idx="7314">
                  <c:v>-15</c:v>
                </c:pt>
                <c:pt idx="7315">
                  <c:v>-20</c:v>
                </c:pt>
                <c:pt idx="7316">
                  <c:v>-34</c:v>
                </c:pt>
                <c:pt idx="7317">
                  <c:v>-18</c:v>
                </c:pt>
                <c:pt idx="7318">
                  <c:v>-11</c:v>
                </c:pt>
                <c:pt idx="7319">
                  <c:v>-10</c:v>
                </c:pt>
                <c:pt idx="7320">
                  <c:v>-10</c:v>
                </c:pt>
                <c:pt idx="7321">
                  <c:v>-10</c:v>
                </c:pt>
                <c:pt idx="7322">
                  <c:v>-10</c:v>
                </c:pt>
                <c:pt idx="7323">
                  <c:v>-10</c:v>
                </c:pt>
                <c:pt idx="7324">
                  <c:v>-9</c:v>
                </c:pt>
                <c:pt idx="7325">
                  <c:v>-10</c:v>
                </c:pt>
                <c:pt idx="7326">
                  <c:v>-15</c:v>
                </c:pt>
                <c:pt idx="7327">
                  <c:v>-10</c:v>
                </c:pt>
                <c:pt idx="7328">
                  <c:v>-10</c:v>
                </c:pt>
                <c:pt idx="7329">
                  <c:v>-10</c:v>
                </c:pt>
                <c:pt idx="7330">
                  <c:v>-8</c:v>
                </c:pt>
                <c:pt idx="7331">
                  <c:v>-1</c:v>
                </c:pt>
                <c:pt idx="7332">
                  <c:v>-16</c:v>
                </c:pt>
                <c:pt idx="7333">
                  <c:v>-10</c:v>
                </c:pt>
                <c:pt idx="7334">
                  <c:v>-7</c:v>
                </c:pt>
                <c:pt idx="7335">
                  <c:v>-6</c:v>
                </c:pt>
                <c:pt idx="7336">
                  <c:v>-7</c:v>
                </c:pt>
                <c:pt idx="7337">
                  <c:v>-8</c:v>
                </c:pt>
                <c:pt idx="7338">
                  <c:v>-6</c:v>
                </c:pt>
                <c:pt idx="7339">
                  <c:v>-7</c:v>
                </c:pt>
                <c:pt idx="7340">
                  <c:v>-7</c:v>
                </c:pt>
                <c:pt idx="7341">
                  <c:v>-6</c:v>
                </c:pt>
                <c:pt idx="7342">
                  <c:v>-8</c:v>
                </c:pt>
                <c:pt idx="7343">
                  <c:v>-7</c:v>
                </c:pt>
                <c:pt idx="7344">
                  <c:v>-6</c:v>
                </c:pt>
                <c:pt idx="7345">
                  <c:v>-7</c:v>
                </c:pt>
                <c:pt idx="7346">
                  <c:v>-7</c:v>
                </c:pt>
                <c:pt idx="7347">
                  <c:v>40</c:v>
                </c:pt>
                <c:pt idx="7348">
                  <c:v>-5</c:v>
                </c:pt>
                <c:pt idx="7349">
                  <c:v>-8</c:v>
                </c:pt>
                <c:pt idx="7350">
                  <c:v>-18</c:v>
                </c:pt>
                <c:pt idx="7351">
                  <c:v>5</c:v>
                </c:pt>
                <c:pt idx="7352">
                  <c:v>-8</c:v>
                </c:pt>
                <c:pt idx="7353">
                  <c:v>-6</c:v>
                </c:pt>
                <c:pt idx="7354">
                  <c:v>-8</c:v>
                </c:pt>
                <c:pt idx="7355">
                  <c:v>-10</c:v>
                </c:pt>
                <c:pt idx="7356">
                  <c:v>-4</c:v>
                </c:pt>
                <c:pt idx="7357">
                  <c:v>-4</c:v>
                </c:pt>
                <c:pt idx="7358">
                  <c:v>-5</c:v>
                </c:pt>
                <c:pt idx="7359">
                  <c:v>-6</c:v>
                </c:pt>
                <c:pt idx="7360">
                  <c:v>-5</c:v>
                </c:pt>
                <c:pt idx="7361">
                  <c:v>-5</c:v>
                </c:pt>
                <c:pt idx="7362">
                  <c:v>0</c:v>
                </c:pt>
                <c:pt idx="7363">
                  <c:v>-20</c:v>
                </c:pt>
                <c:pt idx="7364">
                  <c:v>-20</c:v>
                </c:pt>
                <c:pt idx="7365">
                  <c:v>-23</c:v>
                </c:pt>
                <c:pt idx="7366">
                  <c:v>-22</c:v>
                </c:pt>
                <c:pt idx="7367">
                  <c:v>-21</c:v>
                </c:pt>
                <c:pt idx="7368">
                  <c:v>-18</c:v>
                </c:pt>
                <c:pt idx="7369">
                  <c:v>-23</c:v>
                </c:pt>
                <c:pt idx="7370">
                  <c:v>-21</c:v>
                </c:pt>
                <c:pt idx="7371">
                  <c:v>-20</c:v>
                </c:pt>
                <c:pt idx="7372">
                  <c:v>-18</c:v>
                </c:pt>
                <c:pt idx="7373">
                  <c:v>-20</c:v>
                </c:pt>
                <c:pt idx="7374">
                  <c:v>-21</c:v>
                </c:pt>
                <c:pt idx="7375">
                  <c:v>-7</c:v>
                </c:pt>
                <c:pt idx="7376">
                  <c:v>-7</c:v>
                </c:pt>
                <c:pt idx="7377">
                  <c:v>-6</c:v>
                </c:pt>
                <c:pt idx="7378">
                  <c:v>-8</c:v>
                </c:pt>
                <c:pt idx="7379">
                  <c:v>-7</c:v>
                </c:pt>
                <c:pt idx="7380">
                  <c:v>-7</c:v>
                </c:pt>
                <c:pt idx="7381">
                  <c:v>-6</c:v>
                </c:pt>
                <c:pt idx="7382">
                  <c:v>-8</c:v>
                </c:pt>
                <c:pt idx="7383">
                  <c:v>-7</c:v>
                </c:pt>
                <c:pt idx="7384">
                  <c:v>-7</c:v>
                </c:pt>
                <c:pt idx="7385">
                  <c:v>-9</c:v>
                </c:pt>
                <c:pt idx="7386">
                  <c:v>-7</c:v>
                </c:pt>
                <c:pt idx="7387">
                  <c:v>48</c:v>
                </c:pt>
                <c:pt idx="7388">
                  <c:v>-13</c:v>
                </c:pt>
                <c:pt idx="7389">
                  <c:v>-9</c:v>
                </c:pt>
                <c:pt idx="7390">
                  <c:v>-15</c:v>
                </c:pt>
                <c:pt idx="7391">
                  <c:v>-3</c:v>
                </c:pt>
                <c:pt idx="7392">
                  <c:v>4</c:v>
                </c:pt>
                <c:pt idx="7393">
                  <c:v>-3</c:v>
                </c:pt>
                <c:pt idx="7394">
                  <c:v>-9</c:v>
                </c:pt>
                <c:pt idx="7395">
                  <c:v>-13</c:v>
                </c:pt>
                <c:pt idx="7396">
                  <c:v>-11</c:v>
                </c:pt>
                <c:pt idx="7397">
                  <c:v>-11</c:v>
                </c:pt>
                <c:pt idx="7398">
                  <c:v>-27</c:v>
                </c:pt>
                <c:pt idx="7399">
                  <c:v>-16</c:v>
                </c:pt>
                <c:pt idx="7400">
                  <c:v>-19</c:v>
                </c:pt>
                <c:pt idx="7401">
                  <c:v>-18</c:v>
                </c:pt>
                <c:pt idx="7402">
                  <c:v>-16</c:v>
                </c:pt>
                <c:pt idx="7403">
                  <c:v>-21</c:v>
                </c:pt>
                <c:pt idx="7404">
                  <c:v>-14</c:v>
                </c:pt>
                <c:pt idx="7405">
                  <c:v>-14</c:v>
                </c:pt>
                <c:pt idx="7406">
                  <c:v>-13</c:v>
                </c:pt>
                <c:pt idx="7407">
                  <c:v>-14</c:v>
                </c:pt>
                <c:pt idx="7408">
                  <c:v>-12</c:v>
                </c:pt>
                <c:pt idx="7409">
                  <c:v>-10</c:v>
                </c:pt>
                <c:pt idx="7410">
                  <c:v>-12</c:v>
                </c:pt>
                <c:pt idx="7411">
                  <c:v>-7</c:v>
                </c:pt>
                <c:pt idx="7412">
                  <c:v>-10</c:v>
                </c:pt>
                <c:pt idx="7413">
                  <c:v>-10</c:v>
                </c:pt>
                <c:pt idx="7414">
                  <c:v>-9</c:v>
                </c:pt>
                <c:pt idx="7415">
                  <c:v>-9</c:v>
                </c:pt>
                <c:pt idx="7416">
                  <c:v>-9</c:v>
                </c:pt>
                <c:pt idx="7417">
                  <c:v>-10</c:v>
                </c:pt>
                <c:pt idx="7418">
                  <c:v>-15</c:v>
                </c:pt>
                <c:pt idx="7419">
                  <c:v>16</c:v>
                </c:pt>
                <c:pt idx="7420">
                  <c:v>-5</c:v>
                </c:pt>
                <c:pt idx="7421">
                  <c:v>-7</c:v>
                </c:pt>
                <c:pt idx="7422">
                  <c:v>-10</c:v>
                </c:pt>
                <c:pt idx="7423">
                  <c:v>-13</c:v>
                </c:pt>
                <c:pt idx="7424">
                  <c:v>-14</c:v>
                </c:pt>
                <c:pt idx="7425">
                  <c:v>-6</c:v>
                </c:pt>
                <c:pt idx="7426">
                  <c:v>-11</c:v>
                </c:pt>
                <c:pt idx="7427">
                  <c:v>-10</c:v>
                </c:pt>
                <c:pt idx="7428">
                  <c:v>-9</c:v>
                </c:pt>
                <c:pt idx="7429">
                  <c:v>-10</c:v>
                </c:pt>
                <c:pt idx="7430">
                  <c:v>-10</c:v>
                </c:pt>
                <c:pt idx="7431">
                  <c:v>-14</c:v>
                </c:pt>
                <c:pt idx="7432">
                  <c:v>-10</c:v>
                </c:pt>
                <c:pt idx="7433">
                  <c:v>-10</c:v>
                </c:pt>
                <c:pt idx="7434">
                  <c:v>-10</c:v>
                </c:pt>
                <c:pt idx="7435">
                  <c:v>-9</c:v>
                </c:pt>
                <c:pt idx="7436">
                  <c:v>-9</c:v>
                </c:pt>
                <c:pt idx="7437">
                  <c:v>-10</c:v>
                </c:pt>
                <c:pt idx="7438">
                  <c:v>-10</c:v>
                </c:pt>
                <c:pt idx="7439">
                  <c:v>-11</c:v>
                </c:pt>
                <c:pt idx="7440">
                  <c:v>-10</c:v>
                </c:pt>
                <c:pt idx="7441">
                  <c:v>-9</c:v>
                </c:pt>
                <c:pt idx="7442">
                  <c:v>-9</c:v>
                </c:pt>
                <c:pt idx="7443">
                  <c:v>-8</c:v>
                </c:pt>
                <c:pt idx="7444">
                  <c:v>-9</c:v>
                </c:pt>
                <c:pt idx="7445">
                  <c:v>-9</c:v>
                </c:pt>
                <c:pt idx="7446">
                  <c:v>-10</c:v>
                </c:pt>
                <c:pt idx="7447">
                  <c:v>-14</c:v>
                </c:pt>
                <c:pt idx="7448">
                  <c:v>-10</c:v>
                </c:pt>
                <c:pt idx="7449">
                  <c:v>-11</c:v>
                </c:pt>
                <c:pt idx="7450">
                  <c:v>-10</c:v>
                </c:pt>
                <c:pt idx="7451">
                  <c:v>-7</c:v>
                </c:pt>
                <c:pt idx="7452">
                  <c:v>-7</c:v>
                </c:pt>
                <c:pt idx="7453">
                  <c:v>-5</c:v>
                </c:pt>
                <c:pt idx="7454">
                  <c:v>-7</c:v>
                </c:pt>
                <c:pt idx="7455">
                  <c:v>-10</c:v>
                </c:pt>
                <c:pt idx="7456">
                  <c:v>-7</c:v>
                </c:pt>
                <c:pt idx="7457">
                  <c:v>-5</c:v>
                </c:pt>
                <c:pt idx="7458">
                  <c:v>-7</c:v>
                </c:pt>
                <c:pt idx="7459">
                  <c:v>-6</c:v>
                </c:pt>
                <c:pt idx="7460">
                  <c:v>-5</c:v>
                </c:pt>
                <c:pt idx="7461">
                  <c:v>-10</c:v>
                </c:pt>
                <c:pt idx="7462">
                  <c:v>-6</c:v>
                </c:pt>
                <c:pt idx="7463">
                  <c:v>-11</c:v>
                </c:pt>
                <c:pt idx="7464">
                  <c:v>-10</c:v>
                </c:pt>
                <c:pt idx="7465">
                  <c:v>-10</c:v>
                </c:pt>
                <c:pt idx="7466">
                  <c:v>-11</c:v>
                </c:pt>
                <c:pt idx="7467">
                  <c:v>-11</c:v>
                </c:pt>
                <c:pt idx="7468">
                  <c:v>-11</c:v>
                </c:pt>
                <c:pt idx="7469">
                  <c:v>-10</c:v>
                </c:pt>
                <c:pt idx="7470">
                  <c:v>-35</c:v>
                </c:pt>
                <c:pt idx="7471">
                  <c:v>-14</c:v>
                </c:pt>
                <c:pt idx="7472">
                  <c:v>-14</c:v>
                </c:pt>
                <c:pt idx="7473">
                  <c:v>-19</c:v>
                </c:pt>
                <c:pt idx="7474">
                  <c:v>-13</c:v>
                </c:pt>
                <c:pt idx="7475">
                  <c:v>0</c:v>
                </c:pt>
                <c:pt idx="7476">
                  <c:v>-14</c:v>
                </c:pt>
                <c:pt idx="7477">
                  <c:v>-11</c:v>
                </c:pt>
                <c:pt idx="7478">
                  <c:v>-10</c:v>
                </c:pt>
                <c:pt idx="7479">
                  <c:v>-7</c:v>
                </c:pt>
                <c:pt idx="7480">
                  <c:v>-7</c:v>
                </c:pt>
                <c:pt idx="7481">
                  <c:v>-11</c:v>
                </c:pt>
                <c:pt idx="7482">
                  <c:v>-16</c:v>
                </c:pt>
                <c:pt idx="7483">
                  <c:v>-15</c:v>
                </c:pt>
                <c:pt idx="7484">
                  <c:v>-14</c:v>
                </c:pt>
                <c:pt idx="7485">
                  <c:v>-14</c:v>
                </c:pt>
                <c:pt idx="7486">
                  <c:v>-7</c:v>
                </c:pt>
                <c:pt idx="7487">
                  <c:v>1</c:v>
                </c:pt>
                <c:pt idx="7488">
                  <c:v>-16</c:v>
                </c:pt>
                <c:pt idx="7489">
                  <c:v>-11</c:v>
                </c:pt>
                <c:pt idx="7490">
                  <c:v>-12</c:v>
                </c:pt>
                <c:pt idx="7491">
                  <c:v>-9</c:v>
                </c:pt>
                <c:pt idx="7492">
                  <c:v>-8</c:v>
                </c:pt>
                <c:pt idx="7493">
                  <c:v>-10</c:v>
                </c:pt>
                <c:pt idx="7494">
                  <c:v>-8</c:v>
                </c:pt>
                <c:pt idx="7495">
                  <c:v>-8</c:v>
                </c:pt>
                <c:pt idx="7496">
                  <c:v>-9</c:v>
                </c:pt>
                <c:pt idx="7497">
                  <c:v>-8</c:v>
                </c:pt>
                <c:pt idx="7498">
                  <c:v>-9</c:v>
                </c:pt>
                <c:pt idx="7499">
                  <c:v>-6</c:v>
                </c:pt>
                <c:pt idx="7500">
                  <c:v>-7</c:v>
                </c:pt>
                <c:pt idx="7501">
                  <c:v>-8</c:v>
                </c:pt>
                <c:pt idx="7502">
                  <c:v>-9</c:v>
                </c:pt>
                <c:pt idx="7503">
                  <c:v>-10</c:v>
                </c:pt>
                <c:pt idx="7504">
                  <c:v>-10</c:v>
                </c:pt>
                <c:pt idx="7505">
                  <c:v>-10</c:v>
                </c:pt>
                <c:pt idx="7506">
                  <c:v>-10</c:v>
                </c:pt>
                <c:pt idx="7507">
                  <c:v>-8</c:v>
                </c:pt>
                <c:pt idx="7508">
                  <c:v>-9</c:v>
                </c:pt>
                <c:pt idx="7509">
                  <c:v>-10</c:v>
                </c:pt>
                <c:pt idx="7510">
                  <c:v>-9</c:v>
                </c:pt>
                <c:pt idx="7511">
                  <c:v>-10</c:v>
                </c:pt>
                <c:pt idx="7512">
                  <c:v>-8</c:v>
                </c:pt>
                <c:pt idx="7513">
                  <c:v>-12</c:v>
                </c:pt>
                <c:pt idx="7514">
                  <c:v>-11</c:v>
                </c:pt>
                <c:pt idx="7515">
                  <c:v>-7</c:v>
                </c:pt>
                <c:pt idx="7516">
                  <c:v>-13</c:v>
                </c:pt>
                <c:pt idx="7517">
                  <c:v>-13</c:v>
                </c:pt>
                <c:pt idx="7518">
                  <c:v>-11</c:v>
                </c:pt>
                <c:pt idx="7519">
                  <c:v>-7</c:v>
                </c:pt>
                <c:pt idx="7520">
                  <c:v>-11</c:v>
                </c:pt>
                <c:pt idx="7521">
                  <c:v>-6</c:v>
                </c:pt>
                <c:pt idx="7522">
                  <c:v>-19</c:v>
                </c:pt>
                <c:pt idx="7523">
                  <c:v>-19</c:v>
                </c:pt>
                <c:pt idx="7524">
                  <c:v>-15</c:v>
                </c:pt>
                <c:pt idx="7525">
                  <c:v>-16</c:v>
                </c:pt>
                <c:pt idx="7526">
                  <c:v>-17</c:v>
                </c:pt>
                <c:pt idx="7527">
                  <c:v>-20</c:v>
                </c:pt>
                <c:pt idx="7528">
                  <c:v>-15</c:v>
                </c:pt>
                <c:pt idx="7529">
                  <c:v>-16</c:v>
                </c:pt>
                <c:pt idx="7530">
                  <c:v>-16</c:v>
                </c:pt>
                <c:pt idx="7531">
                  <c:v>-17</c:v>
                </c:pt>
                <c:pt idx="7532">
                  <c:v>-15</c:v>
                </c:pt>
                <c:pt idx="7533">
                  <c:v>-15</c:v>
                </c:pt>
                <c:pt idx="7534">
                  <c:v>-17</c:v>
                </c:pt>
                <c:pt idx="7535">
                  <c:v>-16</c:v>
                </c:pt>
                <c:pt idx="7536">
                  <c:v>-20</c:v>
                </c:pt>
                <c:pt idx="7537">
                  <c:v>-22</c:v>
                </c:pt>
                <c:pt idx="7538">
                  <c:v>-13</c:v>
                </c:pt>
                <c:pt idx="7539">
                  <c:v>-9</c:v>
                </c:pt>
                <c:pt idx="7540">
                  <c:v>-12</c:v>
                </c:pt>
                <c:pt idx="7541">
                  <c:v>-20</c:v>
                </c:pt>
                <c:pt idx="7542">
                  <c:v>-17</c:v>
                </c:pt>
                <c:pt idx="7543">
                  <c:v>-19</c:v>
                </c:pt>
                <c:pt idx="7544">
                  <c:v>-16</c:v>
                </c:pt>
                <c:pt idx="7545">
                  <c:v>-17</c:v>
                </c:pt>
                <c:pt idx="7546">
                  <c:v>-11</c:v>
                </c:pt>
                <c:pt idx="7547">
                  <c:v>-17</c:v>
                </c:pt>
                <c:pt idx="7548">
                  <c:v>-19</c:v>
                </c:pt>
                <c:pt idx="7549">
                  <c:v>-13</c:v>
                </c:pt>
                <c:pt idx="7550">
                  <c:v>-10</c:v>
                </c:pt>
                <c:pt idx="7551">
                  <c:v>-9</c:v>
                </c:pt>
                <c:pt idx="7552">
                  <c:v>-9</c:v>
                </c:pt>
                <c:pt idx="7553">
                  <c:v>-10</c:v>
                </c:pt>
                <c:pt idx="7554">
                  <c:v>-10</c:v>
                </c:pt>
                <c:pt idx="7555">
                  <c:v>-9</c:v>
                </c:pt>
                <c:pt idx="7556">
                  <c:v>-9</c:v>
                </c:pt>
                <c:pt idx="7557">
                  <c:v>-15</c:v>
                </c:pt>
                <c:pt idx="7558">
                  <c:v>-12</c:v>
                </c:pt>
                <c:pt idx="7559">
                  <c:v>-10</c:v>
                </c:pt>
                <c:pt idx="7560">
                  <c:v>-13</c:v>
                </c:pt>
                <c:pt idx="7561">
                  <c:v>-9</c:v>
                </c:pt>
                <c:pt idx="7562">
                  <c:v>-12</c:v>
                </c:pt>
                <c:pt idx="7563">
                  <c:v>-14</c:v>
                </c:pt>
                <c:pt idx="7564">
                  <c:v>-11</c:v>
                </c:pt>
                <c:pt idx="7565">
                  <c:v>-12</c:v>
                </c:pt>
                <c:pt idx="7566">
                  <c:v>-12</c:v>
                </c:pt>
                <c:pt idx="7567">
                  <c:v>-9</c:v>
                </c:pt>
                <c:pt idx="7568">
                  <c:v>-11</c:v>
                </c:pt>
                <c:pt idx="7569">
                  <c:v>-12</c:v>
                </c:pt>
                <c:pt idx="7570">
                  <c:v>-19</c:v>
                </c:pt>
                <c:pt idx="7571">
                  <c:v>-13</c:v>
                </c:pt>
                <c:pt idx="7572">
                  <c:v>-15</c:v>
                </c:pt>
                <c:pt idx="7573">
                  <c:v>-15</c:v>
                </c:pt>
                <c:pt idx="7574">
                  <c:v>-10</c:v>
                </c:pt>
                <c:pt idx="7575">
                  <c:v>-10</c:v>
                </c:pt>
                <c:pt idx="7576">
                  <c:v>-12</c:v>
                </c:pt>
                <c:pt idx="7577">
                  <c:v>-11</c:v>
                </c:pt>
                <c:pt idx="7578">
                  <c:v>-10</c:v>
                </c:pt>
                <c:pt idx="7579">
                  <c:v>-10</c:v>
                </c:pt>
                <c:pt idx="7580">
                  <c:v>-10</c:v>
                </c:pt>
                <c:pt idx="7581">
                  <c:v>-10</c:v>
                </c:pt>
                <c:pt idx="7582">
                  <c:v>-10</c:v>
                </c:pt>
                <c:pt idx="7583">
                  <c:v>-10</c:v>
                </c:pt>
                <c:pt idx="7584">
                  <c:v>-12</c:v>
                </c:pt>
                <c:pt idx="7585">
                  <c:v>-3</c:v>
                </c:pt>
                <c:pt idx="7586">
                  <c:v>-9</c:v>
                </c:pt>
                <c:pt idx="7587">
                  <c:v>-13</c:v>
                </c:pt>
                <c:pt idx="7588">
                  <c:v>-11</c:v>
                </c:pt>
                <c:pt idx="7589">
                  <c:v>-10</c:v>
                </c:pt>
                <c:pt idx="7590">
                  <c:v>-12</c:v>
                </c:pt>
                <c:pt idx="7591">
                  <c:v>-15</c:v>
                </c:pt>
                <c:pt idx="7592">
                  <c:v>-15</c:v>
                </c:pt>
                <c:pt idx="7593">
                  <c:v>-18</c:v>
                </c:pt>
                <c:pt idx="7594">
                  <c:v>-20</c:v>
                </c:pt>
                <c:pt idx="7595">
                  <c:v>-19</c:v>
                </c:pt>
                <c:pt idx="7596">
                  <c:v>-7</c:v>
                </c:pt>
                <c:pt idx="7597">
                  <c:v>-14</c:v>
                </c:pt>
                <c:pt idx="7598">
                  <c:v>-5</c:v>
                </c:pt>
                <c:pt idx="7599">
                  <c:v>-15</c:v>
                </c:pt>
                <c:pt idx="7600">
                  <c:v>-28</c:v>
                </c:pt>
                <c:pt idx="7601">
                  <c:v>-1</c:v>
                </c:pt>
                <c:pt idx="7602">
                  <c:v>-10</c:v>
                </c:pt>
                <c:pt idx="7603">
                  <c:v>-2</c:v>
                </c:pt>
                <c:pt idx="7604">
                  <c:v>-3</c:v>
                </c:pt>
                <c:pt idx="7605">
                  <c:v>-2</c:v>
                </c:pt>
                <c:pt idx="7606">
                  <c:v>-11</c:v>
                </c:pt>
                <c:pt idx="7607">
                  <c:v>-1</c:v>
                </c:pt>
                <c:pt idx="7608">
                  <c:v>-9</c:v>
                </c:pt>
                <c:pt idx="7609">
                  <c:v>-9</c:v>
                </c:pt>
                <c:pt idx="7610">
                  <c:v>-4</c:v>
                </c:pt>
                <c:pt idx="7611">
                  <c:v>-12</c:v>
                </c:pt>
                <c:pt idx="7612">
                  <c:v>-19</c:v>
                </c:pt>
                <c:pt idx="7613">
                  <c:v>-16</c:v>
                </c:pt>
                <c:pt idx="7614">
                  <c:v>-8</c:v>
                </c:pt>
                <c:pt idx="7615">
                  <c:v>-16</c:v>
                </c:pt>
                <c:pt idx="7616">
                  <c:v>0</c:v>
                </c:pt>
                <c:pt idx="7617">
                  <c:v>0</c:v>
                </c:pt>
                <c:pt idx="7618">
                  <c:v>-1</c:v>
                </c:pt>
                <c:pt idx="7619">
                  <c:v>-22</c:v>
                </c:pt>
                <c:pt idx="7620">
                  <c:v>-22</c:v>
                </c:pt>
                <c:pt idx="7621">
                  <c:v>-21</c:v>
                </c:pt>
                <c:pt idx="7622">
                  <c:v>-19</c:v>
                </c:pt>
                <c:pt idx="7623">
                  <c:v>-19</c:v>
                </c:pt>
                <c:pt idx="7624">
                  <c:v>-18</c:v>
                </c:pt>
                <c:pt idx="7625">
                  <c:v>-20</c:v>
                </c:pt>
                <c:pt idx="7626">
                  <c:v>-22</c:v>
                </c:pt>
                <c:pt idx="7627">
                  <c:v>-18</c:v>
                </c:pt>
                <c:pt idx="7628">
                  <c:v>-20</c:v>
                </c:pt>
                <c:pt idx="7629">
                  <c:v>-24</c:v>
                </c:pt>
                <c:pt idx="7630">
                  <c:v>-18</c:v>
                </c:pt>
                <c:pt idx="7631">
                  <c:v>-12</c:v>
                </c:pt>
                <c:pt idx="7632">
                  <c:v>-12</c:v>
                </c:pt>
                <c:pt idx="7633">
                  <c:v>-15</c:v>
                </c:pt>
                <c:pt idx="7634">
                  <c:v>-13</c:v>
                </c:pt>
                <c:pt idx="7635">
                  <c:v>-13</c:v>
                </c:pt>
                <c:pt idx="7636">
                  <c:v>-13</c:v>
                </c:pt>
                <c:pt idx="7637">
                  <c:v>-15</c:v>
                </c:pt>
                <c:pt idx="7638">
                  <c:v>-10</c:v>
                </c:pt>
                <c:pt idx="7639">
                  <c:v>-10</c:v>
                </c:pt>
                <c:pt idx="7640">
                  <c:v>-11</c:v>
                </c:pt>
                <c:pt idx="7641">
                  <c:v>-13</c:v>
                </c:pt>
                <c:pt idx="7642">
                  <c:v>-13</c:v>
                </c:pt>
                <c:pt idx="7643">
                  <c:v>-13</c:v>
                </c:pt>
                <c:pt idx="7644">
                  <c:v>-10</c:v>
                </c:pt>
                <c:pt idx="7645">
                  <c:v>-8</c:v>
                </c:pt>
                <c:pt idx="7646">
                  <c:v>-9</c:v>
                </c:pt>
                <c:pt idx="7647">
                  <c:v>-10</c:v>
                </c:pt>
                <c:pt idx="7648">
                  <c:v>-10</c:v>
                </c:pt>
                <c:pt idx="7649">
                  <c:v>-14</c:v>
                </c:pt>
                <c:pt idx="7650">
                  <c:v>-12</c:v>
                </c:pt>
                <c:pt idx="7651">
                  <c:v>-9</c:v>
                </c:pt>
                <c:pt idx="7652">
                  <c:v>-10</c:v>
                </c:pt>
                <c:pt idx="7653">
                  <c:v>-9</c:v>
                </c:pt>
                <c:pt idx="7654">
                  <c:v>-14</c:v>
                </c:pt>
                <c:pt idx="7655">
                  <c:v>-10</c:v>
                </c:pt>
                <c:pt idx="7656">
                  <c:v>-15</c:v>
                </c:pt>
                <c:pt idx="7657">
                  <c:v>-13</c:v>
                </c:pt>
                <c:pt idx="7658">
                  <c:v>-13</c:v>
                </c:pt>
                <c:pt idx="7659">
                  <c:v>-25</c:v>
                </c:pt>
                <c:pt idx="7660">
                  <c:v>-13</c:v>
                </c:pt>
                <c:pt idx="7661">
                  <c:v>-15</c:v>
                </c:pt>
                <c:pt idx="7662">
                  <c:v>-10</c:v>
                </c:pt>
                <c:pt idx="7663">
                  <c:v>-11</c:v>
                </c:pt>
                <c:pt idx="7664">
                  <c:v>-12</c:v>
                </c:pt>
                <c:pt idx="7665">
                  <c:v>-12</c:v>
                </c:pt>
                <c:pt idx="7666">
                  <c:v>-12</c:v>
                </c:pt>
                <c:pt idx="7667">
                  <c:v>-12</c:v>
                </c:pt>
                <c:pt idx="7668">
                  <c:v>-10</c:v>
                </c:pt>
                <c:pt idx="7669">
                  <c:v>-10</c:v>
                </c:pt>
                <c:pt idx="7670">
                  <c:v>-10</c:v>
                </c:pt>
                <c:pt idx="7671">
                  <c:v>-14</c:v>
                </c:pt>
                <c:pt idx="7672">
                  <c:v>-15</c:v>
                </c:pt>
                <c:pt idx="7673">
                  <c:v>-12</c:v>
                </c:pt>
                <c:pt idx="7674">
                  <c:v>-10</c:v>
                </c:pt>
                <c:pt idx="7675">
                  <c:v>-9</c:v>
                </c:pt>
                <c:pt idx="7676">
                  <c:v>-15</c:v>
                </c:pt>
                <c:pt idx="7677">
                  <c:v>-9</c:v>
                </c:pt>
                <c:pt idx="7678">
                  <c:v>-25</c:v>
                </c:pt>
                <c:pt idx="7679">
                  <c:v>-11</c:v>
                </c:pt>
                <c:pt idx="7680">
                  <c:v>-22</c:v>
                </c:pt>
                <c:pt idx="7681">
                  <c:v>-19</c:v>
                </c:pt>
                <c:pt idx="7682">
                  <c:v>-20</c:v>
                </c:pt>
                <c:pt idx="7683">
                  <c:v>-17</c:v>
                </c:pt>
                <c:pt idx="7684">
                  <c:v>-17</c:v>
                </c:pt>
                <c:pt idx="7685">
                  <c:v>-16</c:v>
                </c:pt>
                <c:pt idx="7686">
                  <c:v>-20</c:v>
                </c:pt>
                <c:pt idx="7687">
                  <c:v>-21</c:v>
                </c:pt>
                <c:pt idx="7688">
                  <c:v>-24</c:v>
                </c:pt>
                <c:pt idx="7689">
                  <c:v>-20</c:v>
                </c:pt>
                <c:pt idx="7690">
                  <c:v>-20</c:v>
                </c:pt>
                <c:pt idx="7691">
                  <c:v>-20</c:v>
                </c:pt>
                <c:pt idx="7692">
                  <c:v>-10</c:v>
                </c:pt>
                <c:pt idx="7693">
                  <c:v>-6</c:v>
                </c:pt>
                <c:pt idx="7694">
                  <c:v>-10</c:v>
                </c:pt>
                <c:pt idx="7695">
                  <c:v>-7</c:v>
                </c:pt>
                <c:pt idx="7696">
                  <c:v>10</c:v>
                </c:pt>
                <c:pt idx="7697">
                  <c:v>-12</c:v>
                </c:pt>
                <c:pt idx="7698">
                  <c:v>-13</c:v>
                </c:pt>
                <c:pt idx="7699">
                  <c:v>-12</c:v>
                </c:pt>
                <c:pt idx="7700">
                  <c:v>-16</c:v>
                </c:pt>
                <c:pt idx="7701">
                  <c:v>-12</c:v>
                </c:pt>
                <c:pt idx="7702">
                  <c:v>-14</c:v>
                </c:pt>
                <c:pt idx="7703">
                  <c:v>-13</c:v>
                </c:pt>
                <c:pt idx="7704">
                  <c:v>-19</c:v>
                </c:pt>
                <c:pt idx="7705">
                  <c:v>-12</c:v>
                </c:pt>
                <c:pt idx="7706">
                  <c:v>-20</c:v>
                </c:pt>
                <c:pt idx="7707">
                  <c:v>-11</c:v>
                </c:pt>
                <c:pt idx="7708">
                  <c:v>-15</c:v>
                </c:pt>
                <c:pt idx="7709">
                  <c:v>-9</c:v>
                </c:pt>
                <c:pt idx="7710">
                  <c:v>-7</c:v>
                </c:pt>
                <c:pt idx="7711">
                  <c:v>-11</c:v>
                </c:pt>
                <c:pt idx="7712">
                  <c:v>-9</c:v>
                </c:pt>
                <c:pt idx="7713">
                  <c:v>-10</c:v>
                </c:pt>
                <c:pt idx="7714">
                  <c:v>-7</c:v>
                </c:pt>
                <c:pt idx="7715">
                  <c:v>-9</c:v>
                </c:pt>
                <c:pt idx="7716">
                  <c:v>-8</c:v>
                </c:pt>
                <c:pt idx="7717">
                  <c:v>-10</c:v>
                </c:pt>
                <c:pt idx="7718">
                  <c:v>-8</c:v>
                </c:pt>
                <c:pt idx="7719">
                  <c:v>-9</c:v>
                </c:pt>
                <c:pt idx="7720">
                  <c:v>-9</c:v>
                </c:pt>
                <c:pt idx="7721">
                  <c:v>-18</c:v>
                </c:pt>
                <c:pt idx="7722">
                  <c:v>-14</c:v>
                </c:pt>
                <c:pt idx="7723">
                  <c:v>-16</c:v>
                </c:pt>
                <c:pt idx="7724">
                  <c:v>-17</c:v>
                </c:pt>
                <c:pt idx="7725">
                  <c:v>-16</c:v>
                </c:pt>
                <c:pt idx="7726">
                  <c:v>-15</c:v>
                </c:pt>
                <c:pt idx="7727">
                  <c:v>-15</c:v>
                </c:pt>
                <c:pt idx="7728">
                  <c:v>-19</c:v>
                </c:pt>
                <c:pt idx="7729">
                  <c:v>-17</c:v>
                </c:pt>
                <c:pt idx="7730">
                  <c:v>-17</c:v>
                </c:pt>
                <c:pt idx="7731">
                  <c:v>-16</c:v>
                </c:pt>
                <c:pt idx="7732">
                  <c:v>-16</c:v>
                </c:pt>
                <c:pt idx="7733">
                  <c:v>-16</c:v>
                </c:pt>
                <c:pt idx="7734">
                  <c:v>-13</c:v>
                </c:pt>
                <c:pt idx="7735">
                  <c:v>-22</c:v>
                </c:pt>
                <c:pt idx="7736">
                  <c:v>-25</c:v>
                </c:pt>
                <c:pt idx="7737">
                  <c:v>-28</c:v>
                </c:pt>
                <c:pt idx="7738">
                  <c:v>-21</c:v>
                </c:pt>
                <c:pt idx="7739">
                  <c:v>-13</c:v>
                </c:pt>
                <c:pt idx="7740">
                  <c:v>-13</c:v>
                </c:pt>
                <c:pt idx="7741">
                  <c:v>-17</c:v>
                </c:pt>
                <c:pt idx="7742">
                  <c:v>-17</c:v>
                </c:pt>
                <c:pt idx="7743">
                  <c:v>-31</c:v>
                </c:pt>
                <c:pt idx="7744">
                  <c:v>-16</c:v>
                </c:pt>
                <c:pt idx="7745">
                  <c:v>-14</c:v>
                </c:pt>
                <c:pt idx="7746">
                  <c:v>-17</c:v>
                </c:pt>
                <c:pt idx="7747">
                  <c:v>-20</c:v>
                </c:pt>
                <c:pt idx="7748">
                  <c:v>-19</c:v>
                </c:pt>
                <c:pt idx="7749">
                  <c:v>-15</c:v>
                </c:pt>
                <c:pt idx="7750">
                  <c:v>-17</c:v>
                </c:pt>
                <c:pt idx="7751">
                  <c:v>-14</c:v>
                </c:pt>
                <c:pt idx="7752">
                  <c:v>-16</c:v>
                </c:pt>
                <c:pt idx="7753">
                  <c:v>-14</c:v>
                </c:pt>
                <c:pt idx="7754">
                  <c:v>-13</c:v>
                </c:pt>
                <c:pt idx="7755">
                  <c:v>-14</c:v>
                </c:pt>
                <c:pt idx="7756">
                  <c:v>-16</c:v>
                </c:pt>
                <c:pt idx="7757">
                  <c:v>30</c:v>
                </c:pt>
                <c:pt idx="7758">
                  <c:v>-8</c:v>
                </c:pt>
                <c:pt idx="7759">
                  <c:v>-7</c:v>
                </c:pt>
                <c:pt idx="7760">
                  <c:v>-8</c:v>
                </c:pt>
                <c:pt idx="7761">
                  <c:v>-7</c:v>
                </c:pt>
                <c:pt idx="7762">
                  <c:v>-7</c:v>
                </c:pt>
                <c:pt idx="7763">
                  <c:v>-9</c:v>
                </c:pt>
                <c:pt idx="7764">
                  <c:v>-7</c:v>
                </c:pt>
                <c:pt idx="7765">
                  <c:v>-6</c:v>
                </c:pt>
                <c:pt idx="7766">
                  <c:v>-7</c:v>
                </c:pt>
                <c:pt idx="7767">
                  <c:v>-8</c:v>
                </c:pt>
                <c:pt idx="7768">
                  <c:v>-7</c:v>
                </c:pt>
                <c:pt idx="7769">
                  <c:v>-6</c:v>
                </c:pt>
                <c:pt idx="7770">
                  <c:v>-16</c:v>
                </c:pt>
                <c:pt idx="7771">
                  <c:v>-16</c:v>
                </c:pt>
                <c:pt idx="7772">
                  <c:v>-18</c:v>
                </c:pt>
                <c:pt idx="7773">
                  <c:v>-17</c:v>
                </c:pt>
                <c:pt idx="7774">
                  <c:v>-17</c:v>
                </c:pt>
                <c:pt idx="7775">
                  <c:v>-14</c:v>
                </c:pt>
                <c:pt idx="7776">
                  <c:v>-16</c:v>
                </c:pt>
                <c:pt idx="7777">
                  <c:v>-14</c:v>
                </c:pt>
                <c:pt idx="7778">
                  <c:v>-16</c:v>
                </c:pt>
                <c:pt idx="7779">
                  <c:v>-16</c:v>
                </c:pt>
                <c:pt idx="7780">
                  <c:v>-17</c:v>
                </c:pt>
                <c:pt idx="7781">
                  <c:v>-13</c:v>
                </c:pt>
                <c:pt idx="7782">
                  <c:v>-19</c:v>
                </c:pt>
                <c:pt idx="7783">
                  <c:v>-18</c:v>
                </c:pt>
                <c:pt idx="7784">
                  <c:v>-18</c:v>
                </c:pt>
                <c:pt idx="7785">
                  <c:v>-16</c:v>
                </c:pt>
                <c:pt idx="7786">
                  <c:v>-52</c:v>
                </c:pt>
                <c:pt idx="7787">
                  <c:v>-16</c:v>
                </c:pt>
                <c:pt idx="7788">
                  <c:v>-17</c:v>
                </c:pt>
                <c:pt idx="7789">
                  <c:v>-18</c:v>
                </c:pt>
                <c:pt idx="7790">
                  <c:v>-17</c:v>
                </c:pt>
                <c:pt idx="7791">
                  <c:v>-19</c:v>
                </c:pt>
                <c:pt idx="7792">
                  <c:v>-18</c:v>
                </c:pt>
                <c:pt idx="7793">
                  <c:v>-14</c:v>
                </c:pt>
                <c:pt idx="7794">
                  <c:v>-21</c:v>
                </c:pt>
                <c:pt idx="7795">
                  <c:v>-21</c:v>
                </c:pt>
                <c:pt idx="7796">
                  <c:v>-19</c:v>
                </c:pt>
                <c:pt idx="7797">
                  <c:v>-21</c:v>
                </c:pt>
                <c:pt idx="7798">
                  <c:v>-17</c:v>
                </c:pt>
                <c:pt idx="7799">
                  <c:v>-20</c:v>
                </c:pt>
                <c:pt idx="7800">
                  <c:v>-22</c:v>
                </c:pt>
                <c:pt idx="7801">
                  <c:v>-19</c:v>
                </c:pt>
                <c:pt idx="7802">
                  <c:v>-21</c:v>
                </c:pt>
                <c:pt idx="7803">
                  <c:v>-18</c:v>
                </c:pt>
                <c:pt idx="7804">
                  <c:v>-19</c:v>
                </c:pt>
                <c:pt idx="7805">
                  <c:v>-19</c:v>
                </c:pt>
                <c:pt idx="7806">
                  <c:v>-8</c:v>
                </c:pt>
                <c:pt idx="7807">
                  <c:v>-8</c:v>
                </c:pt>
                <c:pt idx="7808">
                  <c:v>-7</c:v>
                </c:pt>
                <c:pt idx="7809">
                  <c:v>-9</c:v>
                </c:pt>
                <c:pt idx="7810">
                  <c:v>-11</c:v>
                </c:pt>
                <c:pt idx="7811">
                  <c:v>-10</c:v>
                </c:pt>
                <c:pt idx="7812">
                  <c:v>-12</c:v>
                </c:pt>
                <c:pt idx="7813">
                  <c:v>-13</c:v>
                </c:pt>
                <c:pt idx="7814">
                  <c:v>-14</c:v>
                </c:pt>
                <c:pt idx="7815">
                  <c:v>-16</c:v>
                </c:pt>
                <c:pt idx="7816">
                  <c:v>-16</c:v>
                </c:pt>
                <c:pt idx="7817">
                  <c:v>-16</c:v>
                </c:pt>
                <c:pt idx="7818">
                  <c:v>-17</c:v>
                </c:pt>
                <c:pt idx="7819">
                  <c:v>-17</c:v>
                </c:pt>
                <c:pt idx="7820">
                  <c:v>-14</c:v>
                </c:pt>
                <c:pt idx="7821">
                  <c:v>-15</c:v>
                </c:pt>
                <c:pt idx="7822">
                  <c:v>-18</c:v>
                </c:pt>
                <c:pt idx="7823">
                  <c:v>-14</c:v>
                </c:pt>
                <c:pt idx="7824">
                  <c:v>-15</c:v>
                </c:pt>
                <c:pt idx="7825">
                  <c:v>-20</c:v>
                </c:pt>
                <c:pt idx="7826">
                  <c:v>-15</c:v>
                </c:pt>
                <c:pt idx="7827">
                  <c:v>-7</c:v>
                </c:pt>
                <c:pt idx="7828">
                  <c:v>-7</c:v>
                </c:pt>
                <c:pt idx="7829">
                  <c:v>-8</c:v>
                </c:pt>
                <c:pt idx="7830">
                  <c:v>-7</c:v>
                </c:pt>
                <c:pt idx="7831">
                  <c:v>-8</c:v>
                </c:pt>
                <c:pt idx="7832">
                  <c:v>-8</c:v>
                </c:pt>
                <c:pt idx="7833">
                  <c:v>-9</c:v>
                </c:pt>
                <c:pt idx="7834">
                  <c:v>-7</c:v>
                </c:pt>
                <c:pt idx="7835">
                  <c:v>-7</c:v>
                </c:pt>
                <c:pt idx="7836">
                  <c:v>-9</c:v>
                </c:pt>
                <c:pt idx="7837">
                  <c:v>-9</c:v>
                </c:pt>
                <c:pt idx="7838">
                  <c:v>-9</c:v>
                </c:pt>
                <c:pt idx="7839">
                  <c:v>22</c:v>
                </c:pt>
                <c:pt idx="7840">
                  <c:v>75</c:v>
                </c:pt>
                <c:pt idx="7841">
                  <c:v>18</c:v>
                </c:pt>
                <c:pt idx="7842">
                  <c:v>53</c:v>
                </c:pt>
                <c:pt idx="7843">
                  <c:v>34</c:v>
                </c:pt>
                <c:pt idx="7844">
                  <c:v>-13</c:v>
                </c:pt>
                <c:pt idx="7845">
                  <c:v>-15</c:v>
                </c:pt>
                <c:pt idx="7846">
                  <c:v>-17</c:v>
                </c:pt>
                <c:pt idx="7847">
                  <c:v>-16</c:v>
                </c:pt>
                <c:pt idx="7848">
                  <c:v>-15</c:v>
                </c:pt>
                <c:pt idx="7849">
                  <c:v>-19</c:v>
                </c:pt>
                <c:pt idx="7850">
                  <c:v>-13</c:v>
                </c:pt>
                <c:pt idx="7851">
                  <c:v>-17</c:v>
                </c:pt>
                <c:pt idx="7852">
                  <c:v>-19</c:v>
                </c:pt>
                <c:pt idx="7853">
                  <c:v>-15</c:v>
                </c:pt>
                <c:pt idx="7854">
                  <c:v>-13</c:v>
                </c:pt>
                <c:pt idx="7855">
                  <c:v>-17</c:v>
                </c:pt>
                <c:pt idx="7856">
                  <c:v>-15</c:v>
                </c:pt>
                <c:pt idx="7857">
                  <c:v>-20</c:v>
                </c:pt>
                <c:pt idx="7858">
                  <c:v>-20</c:v>
                </c:pt>
                <c:pt idx="7859">
                  <c:v>-18</c:v>
                </c:pt>
                <c:pt idx="7860">
                  <c:v>-18</c:v>
                </c:pt>
                <c:pt idx="7861">
                  <c:v>-21</c:v>
                </c:pt>
                <c:pt idx="7862">
                  <c:v>-26</c:v>
                </c:pt>
                <c:pt idx="7863">
                  <c:v>-16</c:v>
                </c:pt>
                <c:pt idx="7864">
                  <c:v>-21</c:v>
                </c:pt>
                <c:pt idx="7865">
                  <c:v>-21</c:v>
                </c:pt>
                <c:pt idx="7866">
                  <c:v>-14</c:v>
                </c:pt>
                <c:pt idx="7867">
                  <c:v>-20</c:v>
                </c:pt>
                <c:pt idx="7868">
                  <c:v>-18</c:v>
                </c:pt>
                <c:pt idx="7869">
                  <c:v>-20</c:v>
                </c:pt>
                <c:pt idx="7870">
                  <c:v>-13</c:v>
                </c:pt>
                <c:pt idx="7871">
                  <c:v>-12</c:v>
                </c:pt>
                <c:pt idx="7872">
                  <c:v>-16</c:v>
                </c:pt>
                <c:pt idx="7873">
                  <c:v>-15</c:v>
                </c:pt>
                <c:pt idx="7874">
                  <c:v>-14</c:v>
                </c:pt>
                <c:pt idx="7875">
                  <c:v>-12</c:v>
                </c:pt>
                <c:pt idx="7876">
                  <c:v>-20</c:v>
                </c:pt>
                <c:pt idx="7877">
                  <c:v>-14</c:v>
                </c:pt>
                <c:pt idx="7878">
                  <c:v>-15</c:v>
                </c:pt>
                <c:pt idx="7879">
                  <c:v>-13</c:v>
                </c:pt>
                <c:pt idx="7880">
                  <c:v>-18</c:v>
                </c:pt>
                <c:pt idx="7881">
                  <c:v>-10</c:v>
                </c:pt>
                <c:pt idx="7882">
                  <c:v>-10</c:v>
                </c:pt>
                <c:pt idx="7883">
                  <c:v>-10</c:v>
                </c:pt>
                <c:pt idx="7884">
                  <c:v>-10</c:v>
                </c:pt>
                <c:pt idx="7885">
                  <c:v>-15</c:v>
                </c:pt>
                <c:pt idx="7886">
                  <c:v>-10</c:v>
                </c:pt>
                <c:pt idx="7887">
                  <c:v>-10</c:v>
                </c:pt>
                <c:pt idx="7888">
                  <c:v>-10</c:v>
                </c:pt>
                <c:pt idx="7889">
                  <c:v>-10</c:v>
                </c:pt>
                <c:pt idx="7890">
                  <c:v>-10</c:v>
                </c:pt>
                <c:pt idx="7891">
                  <c:v>-13</c:v>
                </c:pt>
                <c:pt idx="7892">
                  <c:v>-15</c:v>
                </c:pt>
                <c:pt idx="7893">
                  <c:v>-12</c:v>
                </c:pt>
                <c:pt idx="7894">
                  <c:v>-12</c:v>
                </c:pt>
                <c:pt idx="7895">
                  <c:v>-13</c:v>
                </c:pt>
                <c:pt idx="7896">
                  <c:v>-11</c:v>
                </c:pt>
                <c:pt idx="7897">
                  <c:v>-13</c:v>
                </c:pt>
                <c:pt idx="7898">
                  <c:v>-19</c:v>
                </c:pt>
                <c:pt idx="7899">
                  <c:v>-17</c:v>
                </c:pt>
                <c:pt idx="7900">
                  <c:v>-14</c:v>
                </c:pt>
                <c:pt idx="7901">
                  <c:v>-13</c:v>
                </c:pt>
                <c:pt idx="7902">
                  <c:v>-14</c:v>
                </c:pt>
                <c:pt idx="7903">
                  <c:v>-15</c:v>
                </c:pt>
                <c:pt idx="7904">
                  <c:v>-17</c:v>
                </c:pt>
                <c:pt idx="7905">
                  <c:v>-21</c:v>
                </c:pt>
                <c:pt idx="7906">
                  <c:v>-19</c:v>
                </c:pt>
                <c:pt idx="7907">
                  <c:v>-19</c:v>
                </c:pt>
                <c:pt idx="7908">
                  <c:v>-17</c:v>
                </c:pt>
                <c:pt idx="7909">
                  <c:v>-17</c:v>
                </c:pt>
                <c:pt idx="7910">
                  <c:v>-19</c:v>
                </c:pt>
                <c:pt idx="7911">
                  <c:v>-19</c:v>
                </c:pt>
                <c:pt idx="7912">
                  <c:v>-16</c:v>
                </c:pt>
                <c:pt idx="7913">
                  <c:v>-16</c:v>
                </c:pt>
                <c:pt idx="7914">
                  <c:v>-21</c:v>
                </c:pt>
                <c:pt idx="7915">
                  <c:v>-20</c:v>
                </c:pt>
                <c:pt idx="7916">
                  <c:v>-12</c:v>
                </c:pt>
                <c:pt idx="7917">
                  <c:v>-14</c:v>
                </c:pt>
                <c:pt idx="7918">
                  <c:v>-12</c:v>
                </c:pt>
                <c:pt idx="7919">
                  <c:v>-28</c:v>
                </c:pt>
                <c:pt idx="7920">
                  <c:v>-21</c:v>
                </c:pt>
                <c:pt idx="7921">
                  <c:v>-18</c:v>
                </c:pt>
                <c:pt idx="7922">
                  <c:v>-16</c:v>
                </c:pt>
                <c:pt idx="7923">
                  <c:v>-19</c:v>
                </c:pt>
                <c:pt idx="7924">
                  <c:v>-21</c:v>
                </c:pt>
                <c:pt idx="7925">
                  <c:v>-17</c:v>
                </c:pt>
                <c:pt idx="7926">
                  <c:v>-19</c:v>
                </c:pt>
                <c:pt idx="7927">
                  <c:v>-21</c:v>
                </c:pt>
                <c:pt idx="7928">
                  <c:v>-23</c:v>
                </c:pt>
                <c:pt idx="7929">
                  <c:v>-26</c:v>
                </c:pt>
                <c:pt idx="7930">
                  <c:v>-26</c:v>
                </c:pt>
                <c:pt idx="7931">
                  <c:v>-22</c:v>
                </c:pt>
                <c:pt idx="7932">
                  <c:v>-20</c:v>
                </c:pt>
                <c:pt idx="7933">
                  <c:v>-20</c:v>
                </c:pt>
                <c:pt idx="7934">
                  <c:v>-16</c:v>
                </c:pt>
                <c:pt idx="7935">
                  <c:v>-19</c:v>
                </c:pt>
                <c:pt idx="7936">
                  <c:v>-19</c:v>
                </c:pt>
                <c:pt idx="7937">
                  <c:v>-16</c:v>
                </c:pt>
                <c:pt idx="7938">
                  <c:v>-15</c:v>
                </c:pt>
                <c:pt idx="7939">
                  <c:v>-17</c:v>
                </c:pt>
                <c:pt idx="7940">
                  <c:v>-17</c:v>
                </c:pt>
                <c:pt idx="7941">
                  <c:v>-19</c:v>
                </c:pt>
                <c:pt idx="7942">
                  <c:v>-16</c:v>
                </c:pt>
                <c:pt idx="7943">
                  <c:v>-13</c:v>
                </c:pt>
                <c:pt idx="7944">
                  <c:v>-15</c:v>
                </c:pt>
                <c:pt idx="7945">
                  <c:v>-16</c:v>
                </c:pt>
                <c:pt idx="7946">
                  <c:v>-14</c:v>
                </c:pt>
                <c:pt idx="7947">
                  <c:v>-14</c:v>
                </c:pt>
                <c:pt idx="7948">
                  <c:v>-13</c:v>
                </c:pt>
                <c:pt idx="7949">
                  <c:v>-14</c:v>
                </c:pt>
                <c:pt idx="7950">
                  <c:v>-15</c:v>
                </c:pt>
                <c:pt idx="7951">
                  <c:v>-15</c:v>
                </c:pt>
                <c:pt idx="7952">
                  <c:v>-14</c:v>
                </c:pt>
                <c:pt idx="7953">
                  <c:v>-14</c:v>
                </c:pt>
                <c:pt idx="7954">
                  <c:v>-17</c:v>
                </c:pt>
                <c:pt idx="7955">
                  <c:v>-20</c:v>
                </c:pt>
                <c:pt idx="7956">
                  <c:v>-16</c:v>
                </c:pt>
                <c:pt idx="7957">
                  <c:v>-22</c:v>
                </c:pt>
                <c:pt idx="7958">
                  <c:v>-17</c:v>
                </c:pt>
                <c:pt idx="7959">
                  <c:v>-20</c:v>
                </c:pt>
                <c:pt idx="7960">
                  <c:v>-20</c:v>
                </c:pt>
                <c:pt idx="7961">
                  <c:v>-19</c:v>
                </c:pt>
                <c:pt idx="7962">
                  <c:v>-20</c:v>
                </c:pt>
                <c:pt idx="7963">
                  <c:v>-18</c:v>
                </c:pt>
                <c:pt idx="7964">
                  <c:v>-18</c:v>
                </c:pt>
                <c:pt idx="7965">
                  <c:v>-25</c:v>
                </c:pt>
                <c:pt idx="7966">
                  <c:v>-22</c:v>
                </c:pt>
                <c:pt idx="7967">
                  <c:v>-18</c:v>
                </c:pt>
                <c:pt idx="7968">
                  <c:v>-16</c:v>
                </c:pt>
                <c:pt idx="7969">
                  <c:v>-16</c:v>
                </c:pt>
                <c:pt idx="7970">
                  <c:v>-21</c:v>
                </c:pt>
                <c:pt idx="7971">
                  <c:v>-15</c:v>
                </c:pt>
                <c:pt idx="7972">
                  <c:v>-17</c:v>
                </c:pt>
                <c:pt idx="7973">
                  <c:v>-17</c:v>
                </c:pt>
                <c:pt idx="7974">
                  <c:v>-14</c:v>
                </c:pt>
                <c:pt idx="7975">
                  <c:v>-18</c:v>
                </c:pt>
                <c:pt idx="7976">
                  <c:v>-15</c:v>
                </c:pt>
                <c:pt idx="7977">
                  <c:v>-29</c:v>
                </c:pt>
                <c:pt idx="7978">
                  <c:v>-20</c:v>
                </c:pt>
                <c:pt idx="7979">
                  <c:v>-13</c:v>
                </c:pt>
                <c:pt idx="7980">
                  <c:v>-10</c:v>
                </c:pt>
                <c:pt idx="7981">
                  <c:v>-13</c:v>
                </c:pt>
                <c:pt idx="7982">
                  <c:v>-11</c:v>
                </c:pt>
                <c:pt idx="7983">
                  <c:v>-11</c:v>
                </c:pt>
                <c:pt idx="7984">
                  <c:v>-13</c:v>
                </c:pt>
                <c:pt idx="7985">
                  <c:v>-11</c:v>
                </c:pt>
                <c:pt idx="7986">
                  <c:v>-15</c:v>
                </c:pt>
                <c:pt idx="7987">
                  <c:v>-16</c:v>
                </c:pt>
                <c:pt idx="7988">
                  <c:v>-13</c:v>
                </c:pt>
                <c:pt idx="7989">
                  <c:v>-12</c:v>
                </c:pt>
                <c:pt idx="7990">
                  <c:v>-14</c:v>
                </c:pt>
                <c:pt idx="7991">
                  <c:v>-6</c:v>
                </c:pt>
                <c:pt idx="7992">
                  <c:v>-17</c:v>
                </c:pt>
                <c:pt idx="7993">
                  <c:v>-21</c:v>
                </c:pt>
                <c:pt idx="7994">
                  <c:v>-17</c:v>
                </c:pt>
                <c:pt idx="7995">
                  <c:v>-15</c:v>
                </c:pt>
                <c:pt idx="7996">
                  <c:v>-16</c:v>
                </c:pt>
                <c:pt idx="7997">
                  <c:v>-16</c:v>
                </c:pt>
                <c:pt idx="7998">
                  <c:v>-15</c:v>
                </c:pt>
                <c:pt idx="7999">
                  <c:v>-16</c:v>
                </c:pt>
                <c:pt idx="8000">
                  <c:v>-14</c:v>
                </c:pt>
                <c:pt idx="8001">
                  <c:v>-18</c:v>
                </c:pt>
                <c:pt idx="8002">
                  <c:v>-18</c:v>
                </c:pt>
                <c:pt idx="8003">
                  <c:v>-19</c:v>
                </c:pt>
                <c:pt idx="8004">
                  <c:v>-8</c:v>
                </c:pt>
                <c:pt idx="8005">
                  <c:v>-8</c:v>
                </c:pt>
                <c:pt idx="8006">
                  <c:v>-6</c:v>
                </c:pt>
                <c:pt idx="8007">
                  <c:v>-7</c:v>
                </c:pt>
                <c:pt idx="8008">
                  <c:v>-8</c:v>
                </c:pt>
                <c:pt idx="8009">
                  <c:v>-7</c:v>
                </c:pt>
                <c:pt idx="8010">
                  <c:v>-8</c:v>
                </c:pt>
                <c:pt idx="8011">
                  <c:v>-8</c:v>
                </c:pt>
                <c:pt idx="8012">
                  <c:v>-8</c:v>
                </c:pt>
                <c:pt idx="8013">
                  <c:v>-8</c:v>
                </c:pt>
                <c:pt idx="8014">
                  <c:v>-8</c:v>
                </c:pt>
                <c:pt idx="8015">
                  <c:v>-10</c:v>
                </c:pt>
                <c:pt idx="8016">
                  <c:v>-21</c:v>
                </c:pt>
                <c:pt idx="8017">
                  <c:v>-20</c:v>
                </c:pt>
                <c:pt idx="8018">
                  <c:v>-19</c:v>
                </c:pt>
                <c:pt idx="8019">
                  <c:v>-17</c:v>
                </c:pt>
                <c:pt idx="8020">
                  <c:v>-20</c:v>
                </c:pt>
                <c:pt idx="8021">
                  <c:v>-15</c:v>
                </c:pt>
                <c:pt idx="8022">
                  <c:v>-15</c:v>
                </c:pt>
                <c:pt idx="8023">
                  <c:v>-20</c:v>
                </c:pt>
                <c:pt idx="8024">
                  <c:v>-18</c:v>
                </c:pt>
                <c:pt idx="8025">
                  <c:v>-18</c:v>
                </c:pt>
                <c:pt idx="8026">
                  <c:v>-19</c:v>
                </c:pt>
                <c:pt idx="8027">
                  <c:v>-18</c:v>
                </c:pt>
                <c:pt idx="8028">
                  <c:v>-16</c:v>
                </c:pt>
                <c:pt idx="8029">
                  <c:v>-12</c:v>
                </c:pt>
                <c:pt idx="8030">
                  <c:v>-15</c:v>
                </c:pt>
                <c:pt idx="8031">
                  <c:v>-15</c:v>
                </c:pt>
                <c:pt idx="8032">
                  <c:v>-15</c:v>
                </c:pt>
                <c:pt idx="8033">
                  <c:v>-15</c:v>
                </c:pt>
                <c:pt idx="8034">
                  <c:v>-16</c:v>
                </c:pt>
                <c:pt idx="8035">
                  <c:v>-16</c:v>
                </c:pt>
                <c:pt idx="8036">
                  <c:v>-14</c:v>
                </c:pt>
                <c:pt idx="8037">
                  <c:v>-14</c:v>
                </c:pt>
                <c:pt idx="8038">
                  <c:v>-14</c:v>
                </c:pt>
                <c:pt idx="8039">
                  <c:v>-15</c:v>
                </c:pt>
                <c:pt idx="8040">
                  <c:v>-17</c:v>
                </c:pt>
                <c:pt idx="8041">
                  <c:v>-15</c:v>
                </c:pt>
                <c:pt idx="8042">
                  <c:v>-15</c:v>
                </c:pt>
                <c:pt idx="8043">
                  <c:v>-15</c:v>
                </c:pt>
                <c:pt idx="8044">
                  <c:v>-20</c:v>
                </c:pt>
                <c:pt idx="8045">
                  <c:v>-19</c:v>
                </c:pt>
                <c:pt idx="8046">
                  <c:v>-16</c:v>
                </c:pt>
                <c:pt idx="8047">
                  <c:v>-19</c:v>
                </c:pt>
                <c:pt idx="8048">
                  <c:v>-18</c:v>
                </c:pt>
                <c:pt idx="8049">
                  <c:v>-15</c:v>
                </c:pt>
                <c:pt idx="8050">
                  <c:v>-14</c:v>
                </c:pt>
                <c:pt idx="8051">
                  <c:v>-15</c:v>
                </c:pt>
                <c:pt idx="8052">
                  <c:v>-20</c:v>
                </c:pt>
                <c:pt idx="8053">
                  <c:v>-18</c:v>
                </c:pt>
                <c:pt idx="8054">
                  <c:v>-26</c:v>
                </c:pt>
                <c:pt idx="8055">
                  <c:v>-24</c:v>
                </c:pt>
                <c:pt idx="8056">
                  <c:v>-20</c:v>
                </c:pt>
                <c:pt idx="8057">
                  <c:v>-26</c:v>
                </c:pt>
                <c:pt idx="8058">
                  <c:v>-23</c:v>
                </c:pt>
                <c:pt idx="8059">
                  <c:v>-21</c:v>
                </c:pt>
                <c:pt idx="8060">
                  <c:v>-23</c:v>
                </c:pt>
                <c:pt idx="8061">
                  <c:v>-30</c:v>
                </c:pt>
                <c:pt idx="8062">
                  <c:v>-26</c:v>
                </c:pt>
                <c:pt idx="8063">
                  <c:v>-20</c:v>
                </c:pt>
                <c:pt idx="8064">
                  <c:v>-19</c:v>
                </c:pt>
                <c:pt idx="8065">
                  <c:v>-22</c:v>
                </c:pt>
                <c:pt idx="8066">
                  <c:v>-20</c:v>
                </c:pt>
                <c:pt idx="8067">
                  <c:v>-20</c:v>
                </c:pt>
                <c:pt idx="8068">
                  <c:v>-19</c:v>
                </c:pt>
                <c:pt idx="8069">
                  <c:v>-20</c:v>
                </c:pt>
                <c:pt idx="8070">
                  <c:v>-17</c:v>
                </c:pt>
                <c:pt idx="8071">
                  <c:v>-19</c:v>
                </c:pt>
                <c:pt idx="8072">
                  <c:v>-18</c:v>
                </c:pt>
                <c:pt idx="8073">
                  <c:v>-17</c:v>
                </c:pt>
                <c:pt idx="8074">
                  <c:v>-18</c:v>
                </c:pt>
                <c:pt idx="8075">
                  <c:v>-19</c:v>
                </c:pt>
                <c:pt idx="8076">
                  <c:v>-19</c:v>
                </c:pt>
                <c:pt idx="8077">
                  <c:v>-24</c:v>
                </c:pt>
                <c:pt idx="8078">
                  <c:v>-20</c:v>
                </c:pt>
                <c:pt idx="8079">
                  <c:v>-21</c:v>
                </c:pt>
                <c:pt idx="8080">
                  <c:v>-18</c:v>
                </c:pt>
                <c:pt idx="8081">
                  <c:v>-16</c:v>
                </c:pt>
                <c:pt idx="8082">
                  <c:v>-16</c:v>
                </c:pt>
                <c:pt idx="8083">
                  <c:v>-12</c:v>
                </c:pt>
                <c:pt idx="8084">
                  <c:v>-16</c:v>
                </c:pt>
                <c:pt idx="8085">
                  <c:v>-16</c:v>
                </c:pt>
                <c:pt idx="8086">
                  <c:v>-18</c:v>
                </c:pt>
                <c:pt idx="8087">
                  <c:v>-21</c:v>
                </c:pt>
                <c:pt idx="8088">
                  <c:v>-1</c:v>
                </c:pt>
                <c:pt idx="8089">
                  <c:v>-12</c:v>
                </c:pt>
                <c:pt idx="8090">
                  <c:v>-14</c:v>
                </c:pt>
                <c:pt idx="8091">
                  <c:v>-13</c:v>
                </c:pt>
                <c:pt idx="8092">
                  <c:v>-12</c:v>
                </c:pt>
                <c:pt idx="8093">
                  <c:v>-15</c:v>
                </c:pt>
                <c:pt idx="8094">
                  <c:v>-15</c:v>
                </c:pt>
                <c:pt idx="8095">
                  <c:v>-12</c:v>
                </c:pt>
                <c:pt idx="8096">
                  <c:v>-15</c:v>
                </c:pt>
                <c:pt idx="8097">
                  <c:v>-13</c:v>
                </c:pt>
                <c:pt idx="8098">
                  <c:v>-13</c:v>
                </c:pt>
                <c:pt idx="8099">
                  <c:v>-14</c:v>
                </c:pt>
                <c:pt idx="8100">
                  <c:v>-12</c:v>
                </c:pt>
                <c:pt idx="8101">
                  <c:v>-18</c:v>
                </c:pt>
                <c:pt idx="8102">
                  <c:v>-19</c:v>
                </c:pt>
                <c:pt idx="8103">
                  <c:v>-16</c:v>
                </c:pt>
                <c:pt idx="8104">
                  <c:v>-16</c:v>
                </c:pt>
                <c:pt idx="8105">
                  <c:v>-16</c:v>
                </c:pt>
                <c:pt idx="8106">
                  <c:v>-18</c:v>
                </c:pt>
                <c:pt idx="8107">
                  <c:v>-24</c:v>
                </c:pt>
                <c:pt idx="8108">
                  <c:v>-27</c:v>
                </c:pt>
                <c:pt idx="8109">
                  <c:v>-20</c:v>
                </c:pt>
                <c:pt idx="8110">
                  <c:v>-15</c:v>
                </c:pt>
                <c:pt idx="8111">
                  <c:v>-15</c:v>
                </c:pt>
                <c:pt idx="8112">
                  <c:v>-17</c:v>
                </c:pt>
                <c:pt idx="8113">
                  <c:v>-16</c:v>
                </c:pt>
                <c:pt idx="8114">
                  <c:v>-18</c:v>
                </c:pt>
                <c:pt idx="8115">
                  <c:v>-17</c:v>
                </c:pt>
                <c:pt idx="8116">
                  <c:v>-18</c:v>
                </c:pt>
                <c:pt idx="8117">
                  <c:v>-15</c:v>
                </c:pt>
                <c:pt idx="8118">
                  <c:v>-15</c:v>
                </c:pt>
                <c:pt idx="8119">
                  <c:v>-17</c:v>
                </c:pt>
                <c:pt idx="8120">
                  <c:v>-14</c:v>
                </c:pt>
                <c:pt idx="8121">
                  <c:v>-15</c:v>
                </c:pt>
                <c:pt idx="8122">
                  <c:v>-14</c:v>
                </c:pt>
                <c:pt idx="8123">
                  <c:v>-14</c:v>
                </c:pt>
                <c:pt idx="8124">
                  <c:v>-15</c:v>
                </c:pt>
                <c:pt idx="8125">
                  <c:v>-16</c:v>
                </c:pt>
                <c:pt idx="8126">
                  <c:v>-11</c:v>
                </c:pt>
                <c:pt idx="8127">
                  <c:v>-13</c:v>
                </c:pt>
                <c:pt idx="8128">
                  <c:v>-23</c:v>
                </c:pt>
                <c:pt idx="8129">
                  <c:v>-15</c:v>
                </c:pt>
                <c:pt idx="8130">
                  <c:v>-14</c:v>
                </c:pt>
                <c:pt idx="8131">
                  <c:v>-11</c:v>
                </c:pt>
                <c:pt idx="8132">
                  <c:v>-13</c:v>
                </c:pt>
                <c:pt idx="8133">
                  <c:v>-13</c:v>
                </c:pt>
                <c:pt idx="8134">
                  <c:v>-15</c:v>
                </c:pt>
                <c:pt idx="8135">
                  <c:v>-12</c:v>
                </c:pt>
                <c:pt idx="8136">
                  <c:v>-13</c:v>
                </c:pt>
                <c:pt idx="8137">
                  <c:v>-15</c:v>
                </c:pt>
                <c:pt idx="8138">
                  <c:v>-16</c:v>
                </c:pt>
                <c:pt idx="8139">
                  <c:v>-19</c:v>
                </c:pt>
                <c:pt idx="8140">
                  <c:v>-17</c:v>
                </c:pt>
                <c:pt idx="8141">
                  <c:v>-17</c:v>
                </c:pt>
                <c:pt idx="8142">
                  <c:v>-20</c:v>
                </c:pt>
                <c:pt idx="8143">
                  <c:v>-14</c:v>
                </c:pt>
                <c:pt idx="8144">
                  <c:v>-16</c:v>
                </c:pt>
                <c:pt idx="8145">
                  <c:v>-17</c:v>
                </c:pt>
                <c:pt idx="8146">
                  <c:v>-15</c:v>
                </c:pt>
                <c:pt idx="8147">
                  <c:v>-18</c:v>
                </c:pt>
                <c:pt idx="8148">
                  <c:v>-17</c:v>
                </c:pt>
                <c:pt idx="8149">
                  <c:v>-19</c:v>
                </c:pt>
                <c:pt idx="8150">
                  <c:v>-18</c:v>
                </c:pt>
                <c:pt idx="8151">
                  <c:v>-18</c:v>
                </c:pt>
                <c:pt idx="8152">
                  <c:v>-20</c:v>
                </c:pt>
                <c:pt idx="8153">
                  <c:v>-16</c:v>
                </c:pt>
                <c:pt idx="8154">
                  <c:v>-19</c:v>
                </c:pt>
                <c:pt idx="8155">
                  <c:v>-19</c:v>
                </c:pt>
                <c:pt idx="8156">
                  <c:v>-15</c:v>
                </c:pt>
                <c:pt idx="8157">
                  <c:v>-25</c:v>
                </c:pt>
                <c:pt idx="8158">
                  <c:v>-17</c:v>
                </c:pt>
                <c:pt idx="8159">
                  <c:v>-16</c:v>
                </c:pt>
                <c:pt idx="8160">
                  <c:v>-30</c:v>
                </c:pt>
                <c:pt idx="8161">
                  <c:v>-19</c:v>
                </c:pt>
                <c:pt idx="8162">
                  <c:v>-17</c:v>
                </c:pt>
                <c:pt idx="8163">
                  <c:v>-14</c:v>
                </c:pt>
                <c:pt idx="8164">
                  <c:v>-16</c:v>
                </c:pt>
                <c:pt idx="8165">
                  <c:v>-16</c:v>
                </c:pt>
                <c:pt idx="8166">
                  <c:v>-15</c:v>
                </c:pt>
                <c:pt idx="8167">
                  <c:v>-14</c:v>
                </c:pt>
                <c:pt idx="8168">
                  <c:v>-18</c:v>
                </c:pt>
                <c:pt idx="8169">
                  <c:v>-19</c:v>
                </c:pt>
                <c:pt idx="8170">
                  <c:v>-16</c:v>
                </c:pt>
                <c:pt idx="8171">
                  <c:v>-18</c:v>
                </c:pt>
                <c:pt idx="8172">
                  <c:v>-19</c:v>
                </c:pt>
                <c:pt idx="8173">
                  <c:v>-22</c:v>
                </c:pt>
                <c:pt idx="8174">
                  <c:v>-16</c:v>
                </c:pt>
                <c:pt idx="8175">
                  <c:v>-22</c:v>
                </c:pt>
                <c:pt idx="8176">
                  <c:v>-19</c:v>
                </c:pt>
                <c:pt idx="8177">
                  <c:v>-23</c:v>
                </c:pt>
                <c:pt idx="8178">
                  <c:v>-17</c:v>
                </c:pt>
                <c:pt idx="8179">
                  <c:v>-17</c:v>
                </c:pt>
                <c:pt idx="8180">
                  <c:v>-20</c:v>
                </c:pt>
                <c:pt idx="8181">
                  <c:v>-17</c:v>
                </c:pt>
                <c:pt idx="8182">
                  <c:v>-16</c:v>
                </c:pt>
                <c:pt idx="8183">
                  <c:v>-20</c:v>
                </c:pt>
                <c:pt idx="8184">
                  <c:v>-23</c:v>
                </c:pt>
                <c:pt idx="8185">
                  <c:v>-19</c:v>
                </c:pt>
                <c:pt idx="8186">
                  <c:v>-18</c:v>
                </c:pt>
                <c:pt idx="8187">
                  <c:v>-16</c:v>
                </c:pt>
                <c:pt idx="8188">
                  <c:v>-20</c:v>
                </c:pt>
                <c:pt idx="8189">
                  <c:v>-21</c:v>
                </c:pt>
                <c:pt idx="8190">
                  <c:v>-16</c:v>
                </c:pt>
                <c:pt idx="8191">
                  <c:v>-18</c:v>
                </c:pt>
                <c:pt idx="8192">
                  <c:v>-20</c:v>
                </c:pt>
                <c:pt idx="8193">
                  <c:v>-20</c:v>
                </c:pt>
                <c:pt idx="8194">
                  <c:v>-16</c:v>
                </c:pt>
                <c:pt idx="8195">
                  <c:v>-21</c:v>
                </c:pt>
                <c:pt idx="8196">
                  <c:v>-16</c:v>
                </c:pt>
                <c:pt idx="8197">
                  <c:v>-10</c:v>
                </c:pt>
                <c:pt idx="8198">
                  <c:v>-14</c:v>
                </c:pt>
                <c:pt idx="8199">
                  <c:v>-10</c:v>
                </c:pt>
                <c:pt idx="8200">
                  <c:v>-13</c:v>
                </c:pt>
                <c:pt idx="8201">
                  <c:v>-10</c:v>
                </c:pt>
                <c:pt idx="8202">
                  <c:v>-12</c:v>
                </c:pt>
                <c:pt idx="8203">
                  <c:v>-14</c:v>
                </c:pt>
                <c:pt idx="8204">
                  <c:v>-13</c:v>
                </c:pt>
                <c:pt idx="8205">
                  <c:v>-14</c:v>
                </c:pt>
                <c:pt idx="8206">
                  <c:v>-11</c:v>
                </c:pt>
                <c:pt idx="8207">
                  <c:v>-12</c:v>
                </c:pt>
                <c:pt idx="8208">
                  <c:v>-13</c:v>
                </c:pt>
                <c:pt idx="8209">
                  <c:v>-10</c:v>
                </c:pt>
                <c:pt idx="8210">
                  <c:v>-15</c:v>
                </c:pt>
                <c:pt idx="8211">
                  <c:v>-11</c:v>
                </c:pt>
                <c:pt idx="8212">
                  <c:v>-12</c:v>
                </c:pt>
                <c:pt idx="8213">
                  <c:v>-9</c:v>
                </c:pt>
                <c:pt idx="8214">
                  <c:v>-11</c:v>
                </c:pt>
                <c:pt idx="8215">
                  <c:v>-12</c:v>
                </c:pt>
                <c:pt idx="8216">
                  <c:v>-10</c:v>
                </c:pt>
                <c:pt idx="8217">
                  <c:v>-9</c:v>
                </c:pt>
                <c:pt idx="8218">
                  <c:v>-11</c:v>
                </c:pt>
                <c:pt idx="8219">
                  <c:v>-28</c:v>
                </c:pt>
                <c:pt idx="8220">
                  <c:v>-15</c:v>
                </c:pt>
                <c:pt idx="8221">
                  <c:v>-32</c:v>
                </c:pt>
                <c:pt idx="8222">
                  <c:v>-26</c:v>
                </c:pt>
                <c:pt idx="8223">
                  <c:v>-19</c:v>
                </c:pt>
                <c:pt idx="8224">
                  <c:v>-18</c:v>
                </c:pt>
                <c:pt idx="8225">
                  <c:v>-21</c:v>
                </c:pt>
                <c:pt idx="8226">
                  <c:v>-18</c:v>
                </c:pt>
                <c:pt idx="8227">
                  <c:v>-15</c:v>
                </c:pt>
                <c:pt idx="8228">
                  <c:v>-17</c:v>
                </c:pt>
                <c:pt idx="8229">
                  <c:v>-19</c:v>
                </c:pt>
                <c:pt idx="8230">
                  <c:v>-17</c:v>
                </c:pt>
                <c:pt idx="8231">
                  <c:v>-25</c:v>
                </c:pt>
                <c:pt idx="8232">
                  <c:v>-16</c:v>
                </c:pt>
                <c:pt idx="8233">
                  <c:v>-11</c:v>
                </c:pt>
                <c:pt idx="8234">
                  <c:v>-11</c:v>
                </c:pt>
                <c:pt idx="8235">
                  <c:v>-10</c:v>
                </c:pt>
                <c:pt idx="8236">
                  <c:v>-11</c:v>
                </c:pt>
                <c:pt idx="8237">
                  <c:v>-10</c:v>
                </c:pt>
                <c:pt idx="8238">
                  <c:v>-12</c:v>
                </c:pt>
                <c:pt idx="8239">
                  <c:v>-14</c:v>
                </c:pt>
                <c:pt idx="8240">
                  <c:v>-11</c:v>
                </c:pt>
                <c:pt idx="8241">
                  <c:v>-10</c:v>
                </c:pt>
                <c:pt idx="8242">
                  <c:v>-10</c:v>
                </c:pt>
                <c:pt idx="8243">
                  <c:v>-10</c:v>
                </c:pt>
                <c:pt idx="8244">
                  <c:v>-10</c:v>
                </c:pt>
                <c:pt idx="8245">
                  <c:v>-15</c:v>
                </c:pt>
                <c:pt idx="8246">
                  <c:v>-8</c:v>
                </c:pt>
                <c:pt idx="8247">
                  <c:v>-10</c:v>
                </c:pt>
                <c:pt idx="8248">
                  <c:v>-9</c:v>
                </c:pt>
                <c:pt idx="8249">
                  <c:v>-10</c:v>
                </c:pt>
                <c:pt idx="8250">
                  <c:v>-10</c:v>
                </c:pt>
                <c:pt idx="8251">
                  <c:v>-10</c:v>
                </c:pt>
                <c:pt idx="8252">
                  <c:v>-10</c:v>
                </c:pt>
                <c:pt idx="8253">
                  <c:v>-13</c:v>
                </c:pt>
                <c:pt idx="8254">
                  <c:v>-16</c:v>
                </c:pt>
                <c:pt idx="8255">
                  <c:v>-12</c:v>
                </c:pt>
                <c:pt idx="8256">
                  <c:v>-10</c:v>
                </c:pt>
                <c:pt idx="8257">
                  <c:v>-14</c:v>
                </c:pt>
                <c:pt idx="8258">
                  <c:v>-19</c:v>
                </c:pt>
                <c:pt idx="8259">
                  <c:v>-15</c:v>
                </c:pt>
                <c:pt idx="8260">
                  <c:v>-15</c:v>
                </c:pt>
                <c:pt idx="8261">
                  <c:v>-18</c:v>
                </c:pt>
                <c:pt idx="8262">
                  <c:v>-20</c:v>
                </c:pt>
                <c:pt idx="8263">
                  <c:v>-19</c:v>
                </c:pt>
                <c:pt idx="8264">
                  <c:v>-15</c:v>
                </c:pt>
                <c:pt idx="8265">
                  <c:v>-18</c:v>
                </c:pt>
                <c:pt idx="8266">
                  <c:v>-15</c:v>
                </c:pt>
                <c:pt idx="8267">
                  <c:v>-20</c:v>
                </c:pt>
                <c:pt idx="8268">
                  <c:v>-15</c:v>
                </c:pt>
                <c:pt idx="8269">
                  <c:v>-19</c:v>
                </c:pt>
                <c:pt idx="8270">
                  <c:v>-18</c:v>
                </c:pt>
                <c:pt idx="8271">
                  <c:v>-16</c:v>
                </c:pt>
                <c:pt idx="8272">
                  <c:v>-18</c:v>
                </c:pt>
                <c:pt idx="8273">
                  <c:v>-16</c:v>
                </c:pt>
                <c:pt idx="8274">
                  <c:v>-18</c:v>
                </c:pt>
                <c:pt idx="8275">
                  <c:v>-11</c:v>
                </c:pt>
                <c:pt idx="8276">
                  <c:v>-20</c:v>
                </c:pt>
                <c:pt idx="8277">
                  <c:v>-18</c:v>
                </c:pt>
                <c:pt idx="8278">
                  <c:v>-19</c:v>
                </c:pt>
                <c:pt idx="8279">
                  <c:v>-14</c:v>
                </c:pt>
                <c:pt idx="8280">
                  <c:v>-18</c:v>
                </c:pt>
                <c:pt idx="8281">
                  <c:v>-7</c:v>
                </c:pt>
                <c:pt idx="8282">
                  <c:v>-9</c:v>
                </c:pt>
                <c:pt idx="8283">
                  <c:v>-15</c:v>
                </c:pt>
                <c:pt idx="8284">
                  <c:v>-16</c:v>
                </c:pt>
                <c:pt idx="8285">
                  <c:v>-16</c:v>
                </c:pt>
                <c:pt idx="8286">
                  <c:v>-18</c:v>
                </c:pt>
                <c:pt idx="8287">
                  <c:v>-19</c:v>
                </c:pt>
                <c:pt idx="8288">
                  <c:v>-18</c:v>
                </c:pt>
                <c:pt idx="8289">
                  <c:v>-13</c:v>
                </c:pt>
                <c:pt idx="8290">
                  <c:v>-12</c:v>
                </c:pt>
                <c:pt idx="8291">
                  <c:v>-19</c:v>
                </c:pt>
                <c:pt idx="8292">
                  <c:v>-12</c:v>
                </c:pt>
                <c:pt idx="8293">
                  <c:v>-13</c:v>
                </c:pt>
                <c:pt idx="8294">
                  <c:v>-18</c:v>
                </c:pt>
                <c:pt idx="8295">
                  <c:v>-20</c:v>
                </c:pt>
                <c:pt idx="8296">
                  <c:v>-14</c:v>
                </c:pt>
                <c:pt idx="8297">
                  <c:v>-16</c:v>
                </c:pt>
                <c:pt idx="8298">
                  <c:v>-14</c:v>
                </c:pt>
                <c:pt idx="8299">
                  <c:v>-15</c:v>
                </c:pt>
                <c:pt idx="8300">
                  <c:v>-15</c:v>
                </c:pt>
                <c:pt idx="8301">
                  <c:v>-14</c:v>
                </c:pt>
                <c:pt idx="8302">
                  <c:v>-15</c:v>
                </c:pt>
                <c:pt idx="8303">
                  <c:v>-15</c:v>
                </c:pt>
                <c:pt idx="8304">
                  <c:v>-17</c:v>
                </c:pt>
                <c:pt idx="8305">
                  <c:v>-21</c:v>
                </c:pt>
                <c:pt idx="8306">
                  <c:v>-14</c:v>
                </c:pt>
                <c:pt idx="8307">
                  <c:v>-12</c:v>
                </c:pt>
                <c:pt idx="8308">
                  <c:v>-12</c:v>
                </c:pt>
                <c:pt idx="8309">
                  <c:v>-13</c:v>
                </c:pt>
                <c:pt idx="8310">
                  <c:v>-14</c:v>
                </c:pt>
                <c:pt idx="8311">
                  <c:v>-15</c:v>
                </c:pt>
                <c:pt idx="8312">
                  <c:v>-13</c:v>
                </c:pt>
                <c:pt idx="8313">
                  <c:v>-18</c:v>
                </c:pt>
                <c:pt idx="8314">
                  <c:v>-19</c:v>
                </c:pt>
                <c:pt idx="8315">
                  <c:v>-15</c:v>
                </c:pt>
                <c:pt idx="8316">
                  <c:v>-16</c:v>
                </c:pt>
                <c:pt idx="8317">
                  <c:v>-20</c:v>
                </c:pt>
                <c:pt idx="8318">
                  <c:v>-16</c:v>
                </c:pt>
                <c:pt idx="8319">
                  <c:v>-17</c:v>
                </c:pt>
                <c:pt idx="8320">
                  <c:v>-16</c:v>
                </c:pt>
                <c:pt idx="8321">
                  <c:v>-14</c:v>
                </c:pt>
                <c:pt idx="8322">
                  <c:v>-16</c:v>
                </c:pt>
                <c:pt idx="8323">
                  <c:v>-21</c:v>
                </c:pt>
                <c:pt idx="8324">
                  <c:v>-35</c:v>
                </c:pt>
                <c:pt idx="8325">
                  <c:v>-10</c:v>
                </c:pt>
                <c:pt idx="8326">
                  <c:v>-21</c:v>
                </c:pt>
                <c:pt idx="8327">
                  <c:v>-11</c:v>
                </c:pt>
                <c:pt idx="8328">
                  <c:v>-10</c:v>
                </c:pt>
                <c:pt idx="8329">
                  <c:v>-13</c:v>
                </c:pt>
                <c:pt idx="8330">
                  <c:v>-10</c:v>
                </c:pt>
                <c:pt idx="8331">
                  <c:v>-12</c:v>
                </c:pt>
                <c:pt idx="8332">
                  <c:v>-12</c:v>
                </c:pt>
                <c:pt idx="8333">
                  <c:v>-15</c:v>
                </c:pt>
                <c:pt idx="8334">
                  <c:v>-11</c:v>
                </c:pt>
                <c:pt idx="8335">
                  <c:v>-10</c:v>
                </c:pt>
                <c:pt idx="8336">
                  <c:v>-18</c:v>
                </c:pt>
                <c:pt idx="8337">
                  <c:v>-16</c:v>
                </c:pt>
                <c:pt idx="8338">
                  <c:v>-20</c:v>
                </c:pt>
                <c:pt idx="8339">
                  <c:v>-19</c:v>
                </c:pt>
                <c:pt idx="8340">
                  <c:v>-19</c:v>
                </c:pt>
                <c:pt idx="8341">
                  <c:v>-17</c:v>
                </c:pt>
                <c:pt idx="8342">
                  <c:v>-17</c:v>
                </c:pt>
                <c:pt idx="8343">
                  <c:v>-17</c:v>
                </c:pt>
                <c:pt idx="8344">
                  <c:v>-17</c:v>
                </c:pt>
                <c:pt idx="8345">
                  <c:v>-17</c:v>
                </c:pt>
                <c:pt idx="8346">
                  <c:v>-19</c:v>
                </c:pt>
                <c:pt idx="8347">
                  <c:v>-19</c:v>
                </c:pt>
                <c:pt idx="8348">
                  <c:v>-17</c:v>
                </c:pt>
                <c:pt idx="8349">
                  <c:v>-20</c:v>
                </c:pt>
                <c:pt idx="8350">
                  <c:v>-15</c:v>
                </c:pt>
                <c:pt idx="8351">
                  <c:v>-14</c:v>
                </c:pt>
                <c:pt idx="8352">
                  <c:v>-12</c:v>
                </c:pt>
                <c:pt idx="8353">
                  <c:v>-12</c:v>
                </c:pt>
                <c:pt idx="8354">
                  <c:v>-11</c:v>
                </c:pt>
                <c:pt idx="8355">
                  <c:v>-10</c:v>
                </c:pt>
                <c:pt idx="8356">
                  <c:v>-14</c:v>
                </c:pt>
                <c:pt idx="8357">
                  <c:v>-11</c:v>
                </c:pt>
                <c:pt idx="8358">
                  <c:v>-15</c:v>
                </c:pt>
                <c:pt idx="8359">
                  <c:v>-16</c:v>
                </c:pt>
                <c:pt idx="8360">
                  <c:v>-25</c:v>
                </c:pt>
                <c:pt idx="8361">
                  <c:v>-18</c:v>
                </c:pt>
                <c:pt idx="8362">
                  <c:v>-19</c:v>
                </c:pt>
                <c:pt idx="8363">
                  <c:v>-18</c:v>
                </c:pt>
                <c:pt idx="8364">
                  <c:v>-18</c:v>
                </c:pt>
                <c:pt idx="8365">
                  <c:v>-15</c:v>
                </c:pt>
                <c:pt idx="8366">
                  <c:v>-14</c:v>
                </c:pt>
                <c:pt idx="8367">
                  <c:v>-15</c:v>
                </c:pt>
                <c:pt idx="8368">
                  <c:v>-18</c:v>
                </c:pt>
                <c:pt idx="8369">
                  <c:v>-17</c:v>
                </c:pt>
                <c:pt idx="8370">
                  <c:v>-23</c:v>
                </c:pt>
                <c:pt idx="8371">
                  <c:v>-20</c:v>
                </c:pt>
                <c:pt idx="8372">
                  <c:v>-16</c:v>
                </c:pt>
                <c:pt idx="8373">
                  <c:v>-17</c:v>
                </c:pt>
                <c:pt idx="8374">
                  <c:v>-19</c:v>
                </c:pt>
                <c:pt idx="8375">
                  <c:v>-21</c:v>
                </c:pt>
                <c:pt idx="8376">
                  <c:v>-21</c:v>
                </c:pt>
                <c:pt idx="8377">
                  <c:v>-18</c:v>
                </c:pt>
                <c:pt idx="8378">
                  <c:v>-17</c:v>
                </c:pt>
                <c:pt idx="8379">
                  <c:v>-16</c:v>
                </c:pt>
                <c:pt idx="8380">
                  <c:v>-18</c:v>
                </c:pt>
                <c:pt idx="8381">
                  <c:v>-18</c:v>
                </c:pt>
                <c:pt idx="8382">
                  <c:v>-20</c:v>
                </c:pt>
                <c:pt idx="8383">
                  <c:v>-17</c:v>
                </c:pt>
                <c:pt idx="8384">
                  <c:v>-20</c:v>
                </c:pt>
                <c:pt idx="8385">
                  <c:v>-18</c:v>
                </c:pt>
                <c:pt idx="8386">
                  <c:v>-14</c:v>
                </c:pt>
                <c:pt idx="8387">
                  <c:v>-15</c:v>
                </c:pt>
                <c:pt idx="8388">
                  <c:v>-18</c:v>
                </c:pt>
                <c:pt idx="8389">
                  <c:v>-22</c:v>
                </c:pt>
                <c:pt idx="8390">
                  <c:v>-14</c:v>
                </c:pt>
                <c:pt idx="8391">
                  <c:v>-14</c:v>
                </c:pt>
                <c:pt idx="8392">
                  <c:v>-18</c:v>
                </c:pt>
                <c:pt idx="8393">
                  <c:v>-15</c:v>
                </c:pt>
                <c:pt idx="8394">
                  <c:v>-16</c:v>
                </c:pt>
                <c:pt idx="8395">
                  <c:v>-16</c:v>
                </c:pt>
                <c:pt idx="8396">
                  <c:v>-21</c:v>
                </c:pt>
                <c:pt idx="8397">
                  <c:v>-20</c:v>
                </c:pt>
                <c:pt idx="8398">
                  <c:v>-20</c:v>
                </c:pt>
                <c:pt idx="8399">
                  <c:v>-16</c:v>
                </c:pt>
                <c:pt idx="8400">
                  <c:v>-30</c:v>
                </c:pt>
                <c:pt idx="8401">
                  <c:v>-16</c:v>
                </c:pt>
                <c:pt idx="8402">
                  <c:v>-19</c:v>
                </c:pt>
                <c:pt idx="8403">
                  <c:v>-20</c:v>
                </c:pt>
                <c:pt idx="8404">
                  <c:v>-19</c:v>
                </c:pt>
                <c:pt idx="8405">
                  <c:v>-20</c:v>
                </c:pt>
                <c:pt idx="8406">
                  <c:v>-16</c:v>
                </c:pt>
                <c:pt idx="8407">
                  <c:v>-17</c:v>
                </c:pt>
                <c:pt idx="8408">
                  <c:v>-16</c:v>
                </c:pt>
                <c:pt idx="8409">
                  <c:v>-14</c:v>
                </c:pt>
                <c:pt idx="8410">
                  <c:v>-16</c:v>
                </c:pt>
                <c:pt idx="8411">
                  <c:v>-14</c:v>
                </c:pt>
                <c:pt idx="8412">
                  <c:v>-14</c:v>
                </c:pt>
                <c:pt idx="8413">
                  <c:v>-21</c:v>
                </c:pt>
                <c:pt idx="8414">
                  <c:v>-12</c:v>
                </c:pt>
                <c:pt idx="8415">
                  <c:v>-15</c:v>
                </c:pt>
                <c:pt idx="8416">
                  <c:v>-13</c:v>
                </c:pt>
                <c:pt idx="8417">
                  <c:v>-12</c:v>
                </c:pt>
                <c:pt idx="8418">
                  <c:v>-16</c:v>
                </c:pt>
                <c:pt idx="8419">
                  <c:v>-14</c:v>
                </c:pt>
                <c:pt idx="8420">
                  <c:v>-21</c:v>
                </c:pt>
                <c:pt idx="8421">
                  <c:v>-19</c:v>
                </c:pt>
                <c:pt idx="8422">
                  <c:v>-18</c:v>
                </c:pt>
                <c:pt idx="8423">
                  <c:v>-18</c:v>
                </c:pt>
                <c:pt idx="8424">
                  <c:v>-19</c:v>
                </c:pt>
                <c:pt idx="8425">
                  <c:v>-16</c:v>
                </c:pt>
                <c:pt idx="8426">
                  <c:v>-18</c:v>
                </c:pt>
                <c:pt idx="8427">
                  <c:v>-19</c:v>
                </c:pt>
                <c:pt idx="8428">
                  <c:v>-18</c:v>
                </c:pt>
                <c:pt idx="8429">
                  <c:v>-16</c:v>
                </c:pt>
                <c:pt idx="8430">
                  <c:v>-16</c:v>
                </c:pt>
                <c:pt idx="8431">
                  <c:v>-18</c:v>
                </c:pt>
                <c:pt idx="8432">
                  <c:v>-20</c:v>
                </c:pt>
                <c:pt idx="8433">
                  <c:v>-18</c:v>
                </c:pt>
                <c:pt idx="8434">
                  <c:v>-17</c:v>
                </c:pt>
                <c:pt idx="8435">
                  <c:v>-17</c:v>
                </c:pt>
                <c:pt idx="8436">
                  <c:v>-16</c:v>
                </c:pt>
                <c:pt idx="8437">
                  <c:v>-17</c:v>
                </c:pt>
                <c:pt idx="8438">
                  <c:v>-16</c:v>
                </c:pt>
                <c:pt idx="8439">
                  <c:v>-18</c:v>
                </c:pt>
                <c:pt idx="8440">
                  <c:v>-18</c:v>
                </c:pt>
                <c:pt idx="8441">
                  <c:v>-18</c:v>
                </c:pt>
                <c:pt idx="8442">
                  <c:v>-20</c:v>
                </c:pt>
                <c:pt idx="8443">
                  <c:v>-21</c:v>
                </c:pt>
                <c:pt idx="8444">
                  <c:v>-17</c:v>
                </c:pt>
                <c:pt idx="8445">
                  <c:v>-16</c:v>
                </c:pt>
                <c:pt idx="8446">
                  <c:v>-19</c:v>
                </c:pt>
                <c:pt idx="8447">
                  <c:v>-17</c:v>
                </c:pt>
                <c:pt idx="8448">
                  <c:v>-17</c:v>
                </c:pt>
                <c:pt idx="8449">
                  <c:v>-20</c:v>
                </c:pt>
                <c:pt idx="8450">
                  <c:v>-16</c:v>
                </c:pt>
                <c:pt idx="8451">
                  <c:v>-17</c:v>
                </c:pt>
                <c:pt idx="8452">
                  <c:v>-20</c:v>
                </c:pt>
                <c:pt idx="8453">
                  <c:v>-18</c:v>
                </c:pt>
                <c:pt idx="8454">
                  <c:v>-18</c:v>
                </c:pt>
                <c:pt idx="8455">
                  <c:v>-18</c:v>
                </c:pt>
                <c:pt idx="8456">
                  <c:v>-13</c:v>
                </c:pt>
                <c:pt idx="8457">
                  <c:v>-13</c:v>
                </c:pt>
                <c:pt idx="8458">
                  <c:v>-14</c:v>
                </c:pt>
                <c:pt idx="8459">
                  <c:v>-13</c:v>
                </c:pt>
                <c:pt idx="8460">
                  <c:v>-15</c:v>
                </c:pt>
                <c:pt idx="8461">
                  <c:v>-13</c:v>
                </c:pt>
                <c:pt idx="8462">
                  <c:v>-13</c:v>
                </c:pt>
                <c:pt idx="8463">
                  <c:v>-14</c:v>
                </c:pt>
                <c:pt idx="8464">
                  <c:v>-19</c:v>
                </c:pt>
                <c:pt idx="8465">
                  <c:v>-17</c:v>
                </c:pt>
                <c:pt idx="8466">
                  <c:v>-20</c:v>
                </c:pt>
                <c:pt idx="8467">
                  <c:v>-20</c:v>
                </c:pt>
                <c:pt idx="8468">
                  <c:v>-43</c:v>
                </c:pt>
                <c:pt idx="8469">
                  <c:v>-18</c:v>
                </c:pt>
                <c:pt idx="8470">
                  <c:v>-18</c:v>
                </c:pt>
                <c:pt idx="8471">
                  <c:v>-16</c:v>
                </c:pt>
                <c:pt idx="8472">
                  <c:v>-17</c:v>
                </c:pt>
                <c:pt idx="8473">
                  <c:v>-13</c:v>
                </c:pt>
                <c:pt idx="8474">
                  <c:v>-17</c:v>
                </c:pt>
                <c:pt idx="8475">
                  <c:v>-16</c:v>
                </c:pt>
                <c:pt idx="8476">
                  <c:v>-19</c:v>
                </c:pt>
                <c:pt idx="8477">
                  <c:v>-27</c:v>
                </c:pt>
                <c:pt idx="8478">
                  <c:v>-23</c:v>
                </c:pt>
                <c:pt idx="8479">
                  <c:v>-24</c:v>
                </c:pt>
                <c:pt idx="8480">
                  <c:v>-25</c:v>
                </c:pt>
                <c:pt idx="8481">
                  <c:v>-21</c:v>
                </c:pt>
                <c:pt idx="8482">
                  <c:v>-19</c:v>
                </c:pt>
                <c:pt idx="8483">
                  <c:v>-21</c:v>
                </c:pt>
                <c:pt idx="8484">
                  <c:v>-20</c:v>
                </c:pt>
                <c:pt idx="8485">
                  <c:v>-19</c:v>
                </c:pt>
                <c:pt idx="8486">
                  <c:v>-20</c:v>
                </c:pt>
                <c:pt idx="8487">
                  <c:v>-20</c:v>
                </c:pt>
                <c:pt idx="8488">
                  <c:v>-23</c:v>
                </c:pt>
                <c:pt idx="8489">
                  <c:v>-13</c:v>
                </c:pt>
                <c:pt idx="8490">
                  <c:v>-12</c:v>
                </c:pt>
                <c:pt idx="8491">
                  <c:v>-15</c:v>
                </c:pt>
                <c:pt idx="8492">
                  <c:v>-14</c:v>
                </c:pt>
                <c:pt idx="8493">
                  <c:v>-15</c:v>
                </c:pt>
                <c:pt idx="8494">
                  <c:v>-14</c:v>
                </c:pt>
                <c:pt idx="8495">
                  <c:v>-16</c:v>
                </c:pt>
                <c:pt idx="8496">
                  <c:v>-13</c:v>
                </c:pt>
                <c:pt idx="8497">
                  <c:v>-14</c:v>
                </c:pt>
                <c:pt idx="8498">
                  <c:v>-13</c:v>
                </c:pt>
                <c:pt idx="8499">
                  <c:v>-16</c:v>
                </c:pt>
                <c:pt idx="8500">
                  <c:v>-13</c:v>
                </c:pt>
                <c:pt idx="8501">
                  <c:v>-7</c:v>
                </c:pt>
                <c:pt idx="8502">
                  <c:v>-20</c:v>
                </c:pt>
                <c:pt idx="8503">
                  <c:v>-18</c:v>
                </c:pt>
                <c:pt idx="8504">
                  <c:v>-16</c:v>
                </c:pt>
                <c:pt idx="8505">
                  <c:v>-17</c:v>
                </c:pt>
                <c:pt idx="8506">
                  <c:v>-18</c:v>
                </c:pt>
                <c:pt idx="8507">
                  <c:v>-15</c:v>
                </c:pt>
                <c:pt idx="8508">
                  <c:v>-16</c:v>
                </c:pt>
                <c:pt idx="8509">
                  <c:v>-19</c:v>
                </c:pt>
                <c:pt idx="8510">
                  <c:v>-19</c:v>
                </c:pt>
                <c:pt idx="8511">
                  <c:v>-17</c:v>
                </c:pt>
                <c:pt idx="8512">
                  <c:v>-22</c:v>
                </c:pt>
                <c:pt idx="8513">
                  <c:v>-17</c:v>
                </c:pt>
                <c:pt idx="8514">
                  <c:v>-18</c:v>
                </c:pt>
                <c:pt idx="8515">
                  <c:v>-21</c:v>
                </c:pt>
                <c:pt idx="8516">
                  <c:v>-19</c:v>
                </c:pt>
                <c:pt idx="8517">
                  <c:v>-20</c:v>
                </c:pt>
                <c:pt idx="8518">
                  <c:v>-16</c:v>
                </c:pt>
                <c:pt idx="8519">
                  <c:v>-20</c:v>
                </c:pt>
                <c:pt idx="8520">
                  <c:v>-20</c:v>
                </c:pt>
                <c:pt idx="8521">
                  <c:v>-17</c:v>
                </c:pt>
                <c:pt idx="8522">
                  <c:v>-24</c:v>
                </c:pt>
                <c:pt idx="8523">
                  <c:v>-23</c:v>
                </c:pt>
                <c:pt idx="8524">
                  <c:v>-23</c:v>
                </c:pt>
                <c:pt idx="8525">
                  <c:v>-28</c:v>
                </c:pt>
                <c:pt idx="8526">
                  <c:v>-10</c:v>
                </c:pt>
                <c:pt idx="8527">
                  <c:v>-13</c:v>
                </c:pt>
                <c:pt idx="8528">
                  <c:v>-15</c:v>
                </c:pt>
                <c:pt idx="8529">
                  <c:v>-11</c:v>
                </c:pt>
                <c:pt idx="8530">
                  <c:v>-10</c:v>
                </c:pt>
                <c:pt idx="8531">
                  <c:v>-11</c:v>
                </c:pt>
                <c:pt idx="8532">
                  <c:v>-11</c:v>
                </c:pt>
                <c:pt idx="8533">
                  <c:v>-10</c:v>
                </c:pt>
                <c:pt idx="8534">
                  <c:v>-13</c:v>
                </c:pt>
                <c:pt idx="8535">
                  <c:v>-10</c:v>
                </c:pt>
                <c:pt idx="8536">
                  <c:v>-15</c:v>
                </c:pt>
                <c:pt idx="8537">
                  <c:v>-13</c:v>
                </c:pt>
                <c:pt idx="8538">
                  <c:v>-17</c:v>
                </c:pt>
                <c:pt idx="8539">
                  <c:v>-19</c:v>
                </c:pt>
                <c:pt idx="8540">
                  <c:v>-19</c:v>
                </c:pt>
                <c:pt idx="8541">
                  <c:v>-17</c:v>
                </c:pt>
                <c:pt idx="8542">
                  <c:v>-20</c:v>
                </c:pt>
                <c:pt idx="8543">
                  <c:v>-14</c:v>
                </c:pt>
                <c:pt idx="8544">
                  <c:v>-13</c:v>
                </c:pt>
                <c:pt idx="8545">
                  <c:v>-18</c:v>
                </c:pt>
                <c:pt idx="8546">
                  <c:v>-18</c:v>
                </c:pt>
                <c:pt idx="8547">
                  <c:v>-15</c:v>
                </c:pt>
                <c:pt idx="8548">
                  <c:v>-18</c:v>
                </c:pt>
                <c:pt idx="8549">
                  <c:v>-17</c:v>
                </c:pt>
                <c:pt idx="8550">
                  <c:v>-11</c:v>
                </c:pt>
                <c:pt idx="8551">
                  <c:v>-12</c:v>
                </c:pt>
                <c:pt idx="8552">
                  <c:v>-18</c:v>
                </c:pt>
                <c:pt idx="8553">
                  <c:v>-11</c:v>
                </c:pt>
                <c:pt idx="8554">
                  <c:v>-11</c:v>
                </c:pt>
                <c:pt idx="8555">
                  <c:v>-12</c:v>
                </c:pt>
                <c:pt idx="8556">
                  <c:v>-10</c:v>
                </c:pt>
                <c:pt idx="8557">
                  <c:v>-13</c:v>
                </c:pt>
                <c:pt idx="8558">
                  <c:v>-12</c:v>
                </c:pt>
                <c:pt idx="8559">
                  <c:v>-10</c:v>
                </c:pt>
                <c:pt idx="8560">
                  <c:v>-15</c:v>
                </c:pt>
                <c:pt idx="8561">
                  <c:v>-13</c:v>
                </c:pt>
                <c:pt idx="8562">
                  <c:v>-6</c:v>
                </c:pt>
                <c:pt idx="8563">
                  <c:v>-12</c:v>
                </c:pt>
                <c:pt idx="8564">
                  <c:v>-12</c:v>
                </c:pt>
                <c:pt idx="8565">
                  <c:v>-11</c:v>
                </c:pt>
                <c:pt idx="8566">
                  <c:v>-10</c:v>
                </c:pt>
                <c:pt idx="8567">
                  <c:v>-9</c:v>
                </c:pt>
                <c:pt idx="8568">
                  <c:v>-14</c:v>
                </c:pt>
                <c:pt idx="8569">
                  <c:v>-15</c:v>
                </c:pt>
                <c:pt idx="8570">
                  <c:v>-15</c:v>
                </c:pt>
                <c:pt idx="8571">
                  <c:v>-14</c:v>
                </c:pt>
                <c:pt idx="8572">
                  <c:v>-17</c:v>
                </c:pt>
                <c:pt idx="8573">
                  <c:v>-12</c:v>
                </c:pt>
                <c:pt idx="8574">
                  <c:v>-9</c:v>
                </c:pt>
                <c:pt idx="8575">
                  <c:v>-13</c:v>
                </c:pt>
                <c:pt idx="8576">
                  <c:v>-14</c:v>
                </c:pt>
                <c:pt idx="8577">
                  <c:v>-10</c:v>
                </c:pt>
                <c:pt idx="8578">
                  <c:v>-14</c:v>
                </c:pt>
                <c:pt idx="8579">
                  <c:v>-15</c:v>
                </c:pt>
                <c:pt idx="8580">
                  <c:v>-15</c:v>
                </c:pt>
                <c:pt idx="8581">
                  <c:v>-13</c:v>
                </c:pt>
                <c:pt idx="8582">
                  <c:v>-13</c:v>
                </c:pt>
                <c:pt idx="8583">
                  <c:v>-14</c:v>
                </c:pt>
                <c:pt idx="8584">
                  <c:v>-14</c:v>
                </c:pt>
                <c:pt idx="8585">
                  <c:v>-15</c:v>
                </c:pt>
                <c:pt idx="8586">
                  <c:v>-14</c:v>
                </c:pt>
                <c:pt idx="8587">
                  <c:v>-12</c:v>
                </c:pt>
                <c:pt idx="8588">
                  <c:v>-13</c:v>
                </c:pt>
                <c:pt idx="8589">
                  <c:v>-9</c:v>
                </c:pt>
                <c:pt idx="8590">
                  <c:v>-14</c:v>
                </c:pt>
                <c:pt idx="8591">
                  <c:v>-12</c:v>
                </c:pt>
                <c:pt idx="8592">
                  <c:v>-14</c:v>
                </c:pt>
                <c:pt idx="8593">
                  <c:v>-13</c:v>
                </c:pt>
                <c:pt idx="8594">
                  <c:v>-14</c:v>
                </c:pt>
                <c:pt idx="8595">
                  <c:v>-14</c:v>
                </c:pt>
                <c:pt idx="8596">
                  <c:v>-9</c:v>
                </c:pt>
                <c:pt idx="8597">
                  <c:v>-7</c:v>
                </c:pt>
                <c:pt idx="8598">
                  <c:v>-9</c:v>
                </c:pt>
                <c:pt idx="8599">
                  <c:v>-5</c:v>
                </c:pt>
                <c:pt idx="8600">
                  <c:v>-7</c:v>
                </c:pt>
                <c:pt idx="8601">
                  <c:v>-10</c:v>
                </c:pt>
                <c:pt idx="8602">
                  <c:v>-14</c:v>
                </c:pt>
                <c:pt idx="8603">
                  <c:v>-11</c:v>
                </c:pt>
                <c:pt idx="8604">
                  <c:v>-13</c:v>
                </c:pt>
                <c:pt idx="8605">
                  <c:v>-12</c:v>
                </c:pt>
                <c:pt idx="8606">
                  <c:v>-14</c:v>
                </c:pt>
                <c:pt idx="8607">
                  <c:v>-13</c:v>
                </c:pt>
                <c:pt idx="8608">
                  <c:v>-10</c:v>
                </c:pt>
                <c:pt idx="8609">
                  <c:v>-14</c:v>
                </c:pt>
                <c:pt idx="8610">
                  <c:v>-12</c:v>
                </c:pt>
                <c:pt idx="8611">
                  <c:v>-13</c:v>
                </c:pt>
                <c:pt idx="8612">
                  <c:v>-25</c:v>
                </c:pt>
                <c:pt idx="8613">
                  <c:v>-14</c:v>
                </c:pt>
                <c:pt idx="8614">
                  <c:v>-15</c:v>
                </c:pt>
                <c:pt idx="8615">
                  <c:v>-17</c:v>
                </c:pt>
                <c:pt idx="8616">
                  <c:v>-18</c:v>
                </c:pt>
                <c:pt idx="8617">
                  <c:v>-17</c:v>
                </c:pt>
                <c:pt idx="8618">
                  <c:v>-20</c:v>
                </c:pt>
                <c:pt idx="8619">
                  <c:v>-20</c:v>
                </c:pt>
                <c:pt idx="8620">
                  <c:v>-14</c:v>
                </c:pt>
                <c:pt idx="8621">
                  <c:v>-16</c:v>
                </c:pt>
                <c:pt idx="8622">
                  <c:v>-15</c:v>
                </c:pt>
                <c:pt idx="8623">
                  <c:v>-16</c:v>
                </c:pt>
                <c:pt idx="8624">
                  <c:v>-14</c:v>
                </c:pt>
                <c:pt idx="8625">
                  <c:v>-14</c:v>
                </c:pt>
                <c:pt idx="8626">
                  <c:v>-13</c:v>
                </c:pt>
                <c:pt idx="8627">
                  <c:v>-23</c:v>
                </c:pt>
                <c:pt idx="8628">
                  <c:v>-19</c:v>
                </c:pt>
                <c:pt idx="8629">
                  <c:v>-19</c:v>
                </c:pt>
                <c:pt idx="8630">
                  <c:v>-16</c:v>
                </c:pt>
                <c:pt idx="8631">
                  <c:v>-16</c:v>
                </c:pt>
                <c:pt idx="8632">
                  <c:v>-21</c:v>
                </c:pt>
                <c:pt idx="8633">
                  <c:v>-31</c:v>
                </c:pt>
                <c:pt idx="8634">
                  <c:v>-18</c:v>
                </c:pt>
                <c:pt idx="8635">
                  <c:v>-25</c:v>
                </c:pt>
                <c:pt idx="8636">
                  <c:v>-18</c:v>
                </c:pt>
                <c:pt idx="8637">
                  <c:v>-15</c:v>
                </c:pt>
                <c:pt idx="8638">
                  <c:v>-19</c:v>
                </c:pt>
                <c:pt idx="8639">
                  <c:v>-20</c:v>
                </c:pt>
                <c:pt idx="8640">
                  <c:v>23</c:v>
                </c:pt>
                <c:pt idx="8641">
                  <c:v>-10</c:v>
                </c:pt>
                <c:pt idx="8642">
                  <c:v>-10</c:v>
                </c:pt>
                <c:pt idx="8643">
                  <c:v>-7</c:v>
                </c:pt>
                <c:pt idx="8644">
                  <c:v>-15</c:v>
                </c:pt>
                <c:pt idx="8645">
                  <c:v>-16</c:v>
                </c:pt>
                <c:pt idx="8646">
                  <c:v>-16</c:v>
                </c:pt>
                <c:pt idx="8647">
                  <c:v>-15</c:v>
                </c:pt>
                <c:pt idx="8648">
                  <c:v>-13</c:v>
                </c:pt>
                <c:pt idx="8649">
                  <c:v>-14</c:v>
                </c:pt>
                <c:pt idx="8650">
                  <c:v>-20</c:v>
                </c:pt>
                <c:pt idx="8651">
                  <c:v>-16</c:v>
                </c:pt>
                <c:pt idx="8652">
                  <c:v>-16</c:v>
                </c:pt>
                <c:pt idx="8653">
                  <c:v>-15</c:v>
                </c:pt>
                <c:pt idx="8654">
                  <c:v>-13</c:v>
                </c:pt>
                <c:pt idx="8655">
                  <c:v>-21</c:v>
                </c:pt>
                <c:pt idx="8656">
                  <c:v>-22</c:v>
                </c:pt>
                <c:pt idx="8657">
                  <c:v>-26</c:v>
                </c:pt>
                <c:pt idx="8658">
                  <c:v>-14</c:v>
                </c:pt>
                <c:pt idx="8659">
                  <c:v>-14</c:v>
                </c:pt>
                <c:pt idx="8660">
                  <c:v>-15</c:v>
                </c:pt>
                <c:pt idx="8661">
                  <c:v>-20</c:v>
                </c:pt>
                <c:pt idx="8662">
                  <c:v>-20</c:v>
                </c:pt>
                <c:pt idx="8663">
                  <c:v>-14</c:v>
                </c:pt>
                <c:pt idx="8664">
                  <c:v>-18</c:v>
                </c:pt>
                <c:pt idx="8665">
                  <c:v>-13</c:v>
                </c:pt>
                <c:pt idx="8666">
                  <c:v>-18</c:v>
                </c:pt>
                <c:pt idx="8667">
                  <c:v>-26</c:v>
                </c:pt>
                <c:pt idx="8668">
                  <c:v>-20</c:v>
                </c:pt>
                <c:pt idx="8669">
                  <c:v>-31</c:v>
                </c:pt>
                <c:pt idx="8670">
                  <c:v>-22</c:v>
                </c:pt>
                <c:pt idx="8671">
                  <c:v>-26</c:v>
                </c:pt>
                <c:pt idx="8672">
                  <c:v>-21</c:v>
                </c:pt>
                <c:pt idx="8673">
                  <c:v>-26</c:v>
                </c:pt>
                <c:pt idx="8674">
                  <c:v>-23</c:v>
                </c:pt>
                <c:pt idx="8675">
                  <c:v>-22</c:v>
                </c:pt>
                <c:pt idx="8676">
                  <c:v>-21</c:v>
                </c:pt>
                <c:pt idx="8677">
                  <c:v>-22</c:v>
                </c:pt>
                <c:pt idx="8678">
                  <c:v>-23</c:v>
                </c:pt>
                <c:pt idx="8679">
                  <c:v>-21</c:v>
                </c:pt>
                <c:pt idx="8680">
                  <c:v>-23</c:v>
                </c:pt>
                <c:pt idx="8681">
                  <c:v>-20</c:v>
                </c:pt>
                <c:pt idx="8682">
                  <c:v>-20</c:v>
                </c:pt>
                <c:pt idx="8683">
                  <c:v>-21</c:v>
                </c:pt>
                <c:pt idx="8684">
                  <c:v>-17</c:v>
                </c:pt>
                <c:pt idx="8685">
                  <c:v>-19</c:v>
                </c:pt>
                <c:pt idx="8686">
                  <c:v>-23</c:v>
                </c:pt>
                <c:pt idx="8687">
                  <c:v>-19</c:v>
                </c:pt>
                <c:pt idx="8688">
                  <c:v>-16</c:v>
                </c:pt>
                <c:pt idx="8689">
                  <c:v>-20</c:v>
                </c:pt>
                <c:pt idx="8690">
                  <c:v>-31</c:v>
                </c:pt>
                <c:pt idx="8691">
                  <c:v>-23</c:v>
                </c:pt>
                <c:pt idx="8692">
                  <c:v>-24</c:v>
                </c:pt>
                <c:pt idx="8693">
                  <c:v>-19</c:v>
                </c:pt>
                <c:pt idx="8694">
                  <c:v>-21</c:v>
                </c:pt>
                <c:pt idx="8695">
                  <c:v>-19</c:v>
                </c:pt>
                <c:pt idx="8696">
                  <c:v>-21</c:v>
                </c:pt>
                <c:pt idx="8697">
                  <c:v>-25</c:v>
                </c:pt>
                <c:pt idx="8698">
                  <c:v>-18</c:v>
                </c:pt>
                <c:pt idx="8699">
                  <c:v>-20</c:v>
                </c:pt>
                <c:pt idx="8700">
                  <c:v>-17</c:v>
                </c:pt>
                <c:pt idx="8701">
                  <c:v>-20</c:v>
                </c:pt>
                <c:pt idx="8702">
                  <c:v>-20</c:v>
                </c:pt>
                <c:pt idx="8703">
                  <c:v>-22</c:v>
                </c:pt>
                <c:pt idx="8704">
                  <c:v>31</c:v>
                </c:pt>
                <c:pt idx="8705">
                  <c:v>-34</c:v>
                </c:pt>
                <c:pt idx="8706">
                  <c:v>-45</c:v>
                </c:pt>
                <c:pt idx="8707">
                  <c:v>-34</c:v>
                </c:pt>
                <c:pt idx="8708">
                  <c:v>-35</c:v>
                </c:pt>
                <c:pt idx="8709">
                  <c:v>-42</c:v>
                </c:pt>
                <c:pt idx="8710">
                  <c:v>-32</c:v>
                </c:pt>
                <c:pt idx="8711">
                  <c:v>-27</c:v>
                </c:pt>
                <c:pt idx="8712">
                  <c:v>-30</c:v>
                </c:pt>
                <c:pt idx="8713">
                  <c:v>-33</c:v>
                </c:pt>
                <c:pt idx="8714">
                  <c:v>-36</c:v>
                </c:pt>
                <c:pt idx="8715">
                  <c:v>-34</c:v>
                </c:pt>
                <c:pt idx="8716">
                  <c:v>-37</c:v>
                </c:pt>
                <c:pt idx="8717">
                  <c:v>-16</c:v>
                </c:pt>
                <c:pt idx="8718">
                  <c:v>-21</c:v>
                </c:pt>
                <c:pt idx="8719">
                  <c:v>-16</c:v>
                </c:pt>
                <c:pt idx="8720">
                  <c:v>-16</c:v>
                </c:pt>
                <c:pt idx="8721">
                  <c:v>-17</c:v>
                </c:pt>
                <c:pt idx="8722">
                  <c:v>-16</c:v>
                </c:pt>
                <c:pt idx="8723">
                  <c:v>-14</c:v>
                </c:pt>
                <c:pt idx="8724">
                  <c:v>-14</c:v>
                </c:pt>
                <c:pt idx="8725">
                  <c:v>-18</c:v>
                </c:pt>
                <c:pt idx="8726">
                  <c:v>-18</c:v>
                </c:pt>
                <c:pt idx="8727">
                  <c:v>-19</c:v>
                </c:pt>
                <c:pt idx="8728">
                  <c:v>-19</c:v>
                </c:pt>
                <c:pt idx="8729">
                  <c:v>-25</c:v>
                </c:pt>
                <c:pt idx="8730">
                  <c:v>-22</c:v>
                </c:pt>
                <c:pt idx="8731">
                  <c:v>-23</c:v>
                </c:pt>
                <c:pt idx="8732">
                  <c:v>-19</c:v>
                </c:pt>
                <c:pt idx="8733">
                  <c:v>-17</c:v>
                </c:pt>
                <c:pt idx="8734">
                  <c:v>-20</c:v>
                </c:pt>
                <c:pt idx="8735">
                  <c:v>-19</c:v>
                </c:pt>
                <c:pt idx="8736">
                  <c:v>-22</c:v>
                </c:pt>
                <c:pt idx="8737">
                  <c:v>-24</c:v>
                </c:pt>
                <c:pt idx="8738">
                  <c:v>-26</c:v>
                </c:pt>
                <c:pt idx="8739">
                  <c:v>-28</c:v>
                </c:pt>
                <c:pt idx="8740">
                  <c:v>-27</c:v>
                </c:pt>
                <c:pt idx="8741">
                  <c:v>-19</c:v>
                </c:pt>
                <c:pt idx="8742">
                  <c:v>-20</c:v>
                </c:pt>
                <c:pt idx="8743">
                  <c:v>-21</c:v>
                </c:pt>
                <c:pt idx="8744">
                  <c:v>-20</c:v>
                </c:pt>
                <c:pt idx="8745">
                  <c:v>-20</c:v>
                </c:pt>
                <c:pt idx="8746">
                  <c:v>-21</c:v>
                </c:pt>
                <c:pt idx="8747">
                  <c:v>-21</c:v>
                </c:pt>
                <c:pt idx="8748">
                  <c:v>-20</c:v>
                </c:pt>
                <c:pt idx="8749">
                  <c:v>-21</c:v>
                </c:pt>
                <c:pt idx="8750">
                  <c:v>-22</c:v>
                </c:pt>
                <c:pt idx="8751">
                  <c:v>-23</c:v>
                </c:pt>
                <c:pt idx="8752">
                  <c:v>-21</c:v>
                </c:pt>
                <c:pt idx="8753">
                  <c:v>-11</c:v>
                </c:pt>
                <c:pt idx="8754">
                  <c:v>-10</c:v>
                </c:pt>
                <c:pt idx="8755">
                  <c:v>-29</c:v>
                </c:pt>
                <c:pt idx="8756">
                  <c:v>-28</c:v>
                </c:pt>
                <c:pt idx="8757">
                  <c:v>-30</c:v>
                </c:pt>
                <c:pt idx="8758">
                  <c:v>-33</c:v>
                </c:pt>
                <c:pt idx="8759">
                  <c:v>-29</c:v>
                </c:pt>
                <c:pt idx="8760">
                  <c:v>-28</c:v>
                </c:pt>
                <c:pt idx="8761">
                  <c:v>-31</c:v>
                </c:pt>
                <c:pt idx="8762">
                  <c:v>-29</c:v>
                </c:pt>
                <c:pt idx="8763">
                  <c:v>-36</c:v>
                </c:pt>
                <c:pt idx="8764">
                  <c:v>-30</c:v>
                </c:pt>
                <c:pt idx="8765">
                  <c:v>-81</c:v>
                </c:pt>
                <c:pt idx="8766">
                  <c:v>-29</c:v>
                </c:pt>
                <c:pt idx="8767">
                  <c:v>-31</c:v>
                </c:pt>
                <c:pt idx="8768">
                  <c:v>-30</c:v>
                </c:pt>
                <c:pt idx="8769">
                  <c:v>-32</c:v>
                </c:pt>
                <c:pt idx="8770">
                  <c:v>-27</c:v>
                </c:pt>
                <c:pt idx="8771">
                  <c:v>-33</c:v>
                </c:pt>
                <c:pt idx="8772">
                  <c:v>-27</c:v>
                </c:pt>
                <c:pt idx="8773">
                  <c:v>-26</c:v>
                </c:pt>
                <c:pt idx="8774">
                  <c:v>-27</c:v>
                </c:pt>
                <c:pt idx="8775">
                  <c:v>-36</c:v>
                </c:pt>
                <c:pt idx="8776">
                  <c:v>-33</c:v>
                </c:pt>
                <c:pt idx="8777">
                  <c:v>-33</c:v>
                </c:pt>
                <c:pt idx="8778">
                  <c:v>-29</c:v>
                </c:pt>
                <c:pt idx="8779">
                  <c:v>-25</c:v>
                </c:pt>
                <c:pt idx="8780">
                  <c:v>-23</c:v>
                </c:pt>
                <c:pt idx="8781">
                  <c:v>-23</c:v>
                </c:pt>
                <c:pt idx="8782">
                  <c:v>-31</c:v>
                </c:pt>
                <c:pt idx="8783">
                  <c:v>-22</c:v>
                </c:pt>
                <c:pt idx="8784">
                  <c:v>-18</c:v>
                </c:pt>
                <c:pt idx="8785">
                  <c:v>-23</c:v>
                </c:pt>
                <c:pt idx="8786">
                  <c:v>-23</c:v>
                </c:pt>
                <c:pt idx="8787">
                  <c:v>-24</c:v>
                </c:pt>
                <c:pt idx="8788">
                  <c:v>-22</c:v>
                </c:pt>
                <c:pt idx="8789">
                  <c:v>-27</c:v>
                </c:pt>
                <c:pt idx="8790">
                  <c:v>-21</c:v>
                </c:pt>
                <c:pt idx="8791">
                  <c:v>-35</c:v>
                </c:pt>
                <c:pt idx="8792">
                  <c:v>-51</c:v>
                </c:pt>
                <c:pt idx="8793">
                  <c:v>-20</c:v>
                </c:pt>
                <c:pt idx="8794">
                  <c:v>-25</c:v>
                </c:pt>
                <c:pt idx="8795">
                  <c:v>-18</c:v>
                </c:pt>
                <c:pt idx="8796">
                  <c:v>-21</c:v>
                </c:pt>
                <c:pt idx="8797">
                  <c:v>-19</c:v>
                </c:pt>
                <c:pt idx="8798">
                  <c:v>-22</c:v>
                </c:pt>
                <c:pt idx="8799">
                  <c:v>-24</c:v>
                </c:pt>
                <c:pt idx="8800">
                  <c:v>-25</c:v>
                </c:pt>
                <c:pt idx="8801">
                  <c:v>-27</c:v>
                </c:pt>
                <c:pt idx="8802">
                  <c:v>-25</c:v>
                </c:pt>
                <c:pt idx="8803">
                  <c:v>-17</c:v>
                </c:pt>
                <c:pt idx="8804">
                  <c:v>-16</c:v>
                </c:pt>
                <c:pt idx="8805">
                  <c:v>-19</c:v>
                </c:pt>
                <c:pt idx="8806">
                  <c:v>-18</c:v>
                </c:pt>
                <c:pt idx="8807">
                  <c:v>-19</c:v>
                </c:pt>
                <c:pt idx="8808">
                  <c:v>-17</c:v>
                </c:pt>
                <c:pt idx="8809">
                  <c:v>-23</c:v>
                </c:pt>
                <c:pt idx="8810">
                  <c:v>-22</c:v>
                </c:pt>
                <c:pt idx="8811">
                  <c:v>-21</c:v>
                </c:pt>
                <c:pt idx="8812">
                  <c:v>-19</c:v>
                </c:pt>
                <c:pt idx="8813">
                  <c:v>-20</c:v>
                </c:pt>
                <c:pt idx="8814">
                  <c:v>-24</c:v>
                </c:pt>
                <c:pt idx="8815">
                  <c:v>-5</c:v>
                </c:pt>
                <c:pt idx="8816">
                  <c:v>-19</c:v>
                </c:pt>
                <c:pt idx="8817">
                  <c:v>-18</c:v>
                </c:pt>
                <c:pt idx="8818">
                  <c:v>-16</c:v>
                </c:pt>
                <c:pt idx="8819">
                  <c:v>-18</c:v>
                </c:pt>
                <c:pt idx="8820">
                  <c:v>-18</c:v>
                </c:pt>
                <c:pt idx="8821">
                  <c:v>-16</c:v>
                </c:pt>
                <c:pt idx="8822">
                  <c:v>-18</c:v>
                </c:pt>
                <c:pt idx="8823">
                  <c:v>-22</c:v>
                </c:pt>
                <c:pt idx="8824">
                  <c:v>-18</c:v>
                </c:pt>
                <c:pt idx="8825">
                  <c:v>-17</c:v>
                </c:pt>
                <c:pt idx="8826">
                  <c:v>-21</c:v>
                </c:pt>
                <c:pt idx="8827">
                  <c:v>-17</c:v>
                </c:pt>
                <c:pt idx="8828">
                  <c:v>-3</c:v>
                </c:pt>
                <c:pt idx="8829">
                  <c:v>16</c:v>
                </c:pt>
                <c:pt idx="8830">
                  <c:v>-24</c:v>
                </c:pt>
                <c:pt idx="8831">
                  <c:v>-27</c:v>
                </c:pt>
                <c:pt idx="8832">
                  <c:v>-22</c:v>
                </c:pt>
                <c:pt idx="8833">
                  <c:v>-21</c:v>
                </c:pt>
                <c:pt idx="8834">
                  <c:v>-19</c:v>
                </c:pt>
                <c:pt idx="8835">
                  <c:v>-28</c:v>
                </c:pt>
                <c:pt idx="8836">
                  <c:v>-27</c:v>
                </c:pt>
                <c:pt idx="8837">
                  <c:v>-21</c:v>
                </c:pt>
                <c:pt idx="8838">
                  <c:v>-21</c:v>
                </c:pt>
                <c:pt idx="8839">
                  <c:v>-25</c:v>
                </c:pt>
                <c:pt idx="8840">
                  <c:v>-22</c:v>
                </c:pt>
                <c:pt idx="8841">
                  <c:v>-40</c:v>
                </c:pt>
                <c:pt idx="8842">
                  <c:v>-21</c:v>
                </c:pt>
                <c:pt idx="8843">
                  <c:v>-20</c:v>
                </c:pt>
                <c:pt idx="8844">
                  <c:v>-21</c:v>
                </c:pt>
                <c:pt idx="8845">
                  <c:v>-22</c:v>
                </c:pt>
                <c:pt idx="8846">
                  <c:v>-20</c:v>
                </c:pt>
                <c:pt idx="8847">
                  <c:v>-19</c:v>
                </c:pt>
                <c:pt idx="8848">
                  <c:v>-24</c:v>
                </c:pt>
                <c:pt idx="8849">
                  <c:v>-23</c:v>
                </c:pt>
                <c:pt idx="8850">
                  <c:v>-23</c:v>
                </c:pt>
                <c:pt idx="8851">
                  <c:v>-25</c:v>
                </c:pt>
                <c:pt idx="8852">
                  <c:v>-39</c:v>
                </c:pt>
                <c:pt idx="8853">
                  <c:v>-20</c:v>
                </c:pt>
                <c:pt idx="8854">
                  <c:v>-10</c:v>
                </c:pt>
                <c:pt idx="8855">
                  <c:v>33</c:v>
                </c:pt>
                <c:pt idx="8856">
                  <c:v>-16</c:v>
                </c:pt>
                <c:pt idx="8857">
                  <c:v>-15</c:v>
                </c:pt>
                <c:pt idx="8858">
                  <c:v>-13</c:v>
                </c:pt>
                <c:pt idx="8859">
                  <c:v>-14</c:v>
                </c:pt>
                <c:pt idx="8860">
                  <c:v>-15</c:v>
                </c:pt>
                <c:pt idx="8861">
                  <c:v>-35</c:v>
                </c:pt>
                <c:pt idx="8862">
                  <c:v>-15</c:v>
                </c:pt>
                <c:pt idx="8863">
                  <c:v>-14</c:v>
                </c:pt>
                <c:pt idx="8864">
                  <c:v>-20</c:v>
                </c:pt>
                <c:pt idx="8865">
                  <c:v>-12</c:v>
                </c:pt>
                <c:pt idx="8866">
                  <c:v>-15</c:v>
                </c:pt>
                <c:pt idx="8867">
                  <c:v>-17</c:v>
                </c:pt>
                <c:pt idx="8868">
                  <c:v>32</c:v>
                </c:pt>
                <c:pt idx="8869">
                  <c:v>167</c:v>
                </c:pt>
                <c:pt idx="8870">
                  <c:v>20</c:v>
                </c:pt>
                <c:pt idx="8871">
                  <c:v>-14</c:v>
                </c:pt>
                <c:pt idx="8872">
                  <c:v>-10</c:v>
                </c:pt>
                <c:pt idx="8873">
                  <c:v>-10</c:v>
                </c:pt>
                <c:pt idx="8874">
                  <c:v>-15</c:v>
                </c:pt>
                <c:pt idx="8875">
                  <c:v>-16</c:v>
                </c:pt>
                <c:pt idx="8876">
                  <c:v>-11</c:v>
                </c:pt>
                <c:pt idx="8877">
                  <c:v>-10</c:v>
                </c:pt>
                <c:pt idx="8878">
                  <c:v>-11</c:v>
                </c:pt>
                <c:pt idx="8879">
                  <c:v>-12</c:v>
                </c:pt>
                <c:pt idx="8880">
                  <c:v>-9</c:v>
                </c:pt>
                <c:pt idx="8881">
                  <c:v>-11</c:v>
                </c:pt>
                <c:pt idx="8882">
                  <c:v>-13</c:v>
                </c:pt>
                <c:pt idx="8883">
                  <c:v>-16</c:v>
                </c:pt>
                <c:pt idx="8884">
                  <c:v>-13</c:v>
                </c:pt>
                <c:pt idx="8885">
                  <c:v>-14</c:v>
                </c:pt>
                <c:pt idx="8886">
                  <c:v>-13</c:v>
                </c:pt>
                <c:pt idx="8887">
                  <c:v>-12</c:v>
                </c:pt>
                <c:pt idx="8888">
                  <c:v>-12</c:v>
                </c:pt>
                <c:pt idx="8889">
                  <c:v>-8</c:v>
                </c:pt>
                <c:pt idx="8890">
                  <c:v>-9</c:v>
                </c:pt>
                <c:pt idx="8891">
                  <c:v>-15</c:v>
                </c:pt>
                <c:pt idx="8892">
                  <c:v>-20</c:v>
                </c:pt>
                <c:pt idx="8893">
                  <c:v>-18</c:v>
                </c:pt>
                <c:pt idx="8894">
                  <c:v>-17</c:v>
                </c:pt>
                <c:pt idx="8895">
                  <c:v>-19</c:v>
                </c:pt>
                <c:pt idx="8896">
                  <c:v>-20</c:v>
                </c:pt>
                <c:pt idx="8897">
                  <c:v>-20</c:v>
                </c:pt>
                <c:pt idx="8898">
                  <c:v>-14</c:v>
                </c:pt>
                <c:pt idx="8899">
                  <c:v>-13</c:v>
                </c:pt>
                <c:pt idx="8900">
                  <c:v>-20</c:v>
                </c:pt>
                <c:pt idx="8901">
                  <c:v>-21</c:v>
                </c:pt>
                <c:pt idx="8902">
                  <c:v>-32</c:v>
                </c:pt>
                <c:pt idx="8903">
                  <c:v>-18</c:v>
                </c:pt>
                <c:pt idx="8904">
                  <c:v>-13</c:v>
                </c:pt>
                <c:pt idx="8905">
                  <c:v>-12</c:v>
                </c:pt>
                <c:pt idx="8906">
                  <c:v>-17</c:v>
                </c:pt>
                <c:pt idx="8907">
                  <c:v>-13</c:v>
                </c:pt>
                <c:pt idx="8908">
                  <c:v>-12</c:v>
                </c:pt>
                <c:pt idx="8909">
                  <c:v>-18</c:v>
                </c:pt>
                <c:pt idx="8910">
                  <c:v>-15</c:v>
                </c:pt>
                <c:pt idx="8911">
                  <c:v>-15</c:v>
                </c:pt>
                <c:pt idx="8912">
                  <c:v>-14</c:v>
                </c:pt>
                <c:pt idx="8913">
                  <c:v>-13</c:v>
                </c:pt>
                <c:pt idx="8914">
                  <c:v>-15</c:v>
                </c:pt>
                <c:pt idx="8915">
                  <c:v>-11</c:v>
                </c:pt>
                <c:pt idx="8916">
                  <c:v>-16</c:v>
                </c:pt>
                <c:pt idx="8917">
                  <c:v>-15</c:v>
                </c:pt>
                <c:pt idx="8918">
                  <c:v>-17</c:v>
                </c:pt>
                <c:pt idx="8919">
                  <c:v>-16</c:v>
                </c:pt>
                <c:pt idx="8920">
                  <c:v>-16</c:v>
                </c:pt>
                <c:pt idx="8921">
                  <c:v>-17</c:v>
                </c:pt>
                <c:pt idx="8922">
                  <c:v>-15</c:v>
                </c:pt>
                <c:pt idx="8923">
                  <c:v>-18</c:v>
                </c:pt>
                <c:pt idx="8924">
                  <c:v>-18</c:v>
                </c:pt>
                <c:pt idx="8925">
                  <c:v>-18</c:v>
                </c:pt>
                <c:pt idx="8926">
                  <c:v>-17</c:v>
                </c:pt>
                <c:pt idx="8927">
                  <c:v>-17</c:v>
                </c:pt>
                <c:pt idx="8928">
                  <c:v>-22</c:v>
                </c:pt>
                <c:pt idx="8929">
                  <c:v>-16</c:v>
                </c:pt>
                <c:pt idx="8930">
                  <c:v>-20</c:v>
                </c:pt>
                <c:pt idx="8931">
                  <c:v>-21</c:v>
                </c:pt>
                <c:pt idx="8932">
                  <c:v>-18</c:v>
                </c:pt>
                <c:pt idx="8933">
                  <c:v>-18</c:v>
                </c:pt>
                <c:pt idx="8934">
                  <c:v>-22</c:v>
                </c:pt>
                <c:pt idx="8935">
                  <c:v>-19</c:v>
                </c:pt>
                <c:pt idx="8936">
                  <c:v>-19</c:v>
                </c:pt>
                <c:pt idx="8937">
                  <c:v>-16</c:v>
                </c:pt>
                <c:pt idx="8938">
                  <c:v>-27</c:v>
                </c:pt>
                <c:pt idx="8939">
                  <c:v>-20</c:v>
                </c:pt>
                <c:pt idx="8940">
                  <c:v>0</c:v>
                </c:pt>
                <c:pt idx="8941">
                  <c:v>-19</c:v>
                </c:pt>
                <c:pt idx="8942">
                  <c:v>-20</c:v>
                </c:pt>
                <c:pt idx="8943">
                  <c:v>-19</c:v>
                </c:pt>
                <c:pt idx="8944">
                  <c:v>-21</c:v>
                </c:pt>
                <c:pt idx="8945">
                  <c:v>-17</c:v>
                </c:pt>
                <c:pt idx="8946">
                  <c:v>-18</c:v>
                </c:pt>
                <c:pt idx="8947">
                  <c:v>-19</c:v>
                </c:pt>
                <c:pt idx="8948">
                  <c:v>-20</c:v>
                </c:pt>
                <c:pt idx="8949">
                  <c:v>-19</c:v>
                </c:pt>
                <c:pt idx="8950">
                  <c:v>-22</c:v>
                </c:pt>
                <c:pt idx="8951">
                  <c:v>-19</c:v>
                </c:pt>
                <c:pt idx="8952">
                  <c:v>-17</c:v>
                </c:pt>
                <c:pt idx="8953">
                  <c:v>-23</c:v>
                </c:pt>
                <c:pt idx="8954">
                  <c:v>-17</c:v>
                </c:pt>
                <c:pt idx="8955">
                  <c:v>-17</c:v>
                </c:pt>
                <c:pt idx="8956">
                  <c:v>-23</c:v>
                </c:pt>
                <c:pt idx="8957">
                  <c:v>-20</c:v>
                </c:pt>
                <c:pt idx="8958">
                  <c:v>-20</c:v>
                </c:pt>
                <c:pt idx="8959">
                  <c:v>-17</c:v>
                </c:pt>
                <c:pt idx="8960">
                  <c:v>-27</c:v>
                </c:pt>
                <c:pt idx="8961">
                  <c:v>-20</c:v>
                </c:pt>
                <c:pt idx="8962">
                  <c:v>-18</c:v>
                </c:pt>
                <c:pt idx="8963">
                  <c:v>-21</c:v>
                </c:pt>
                <c:pt idx="8964">
                  <c:v>-19</c:v>
                </c:pt>
                <c:pt idx="8965">
                  <c:v>-24</c:v>
                </c:pt>
                <c:pt idx="8966">
                  <c:v>-24</c:v>
                </c:pt>
                <c:pt idx="8967">
                  <c:v>-21</c:v>
                </c:pt>
                <c:pt idx="8968">
                  <c:v>-20</c:v>
                </c:pt>
                <c:pt idx="8969">
                  <c:v>-30</c:v>
                </c:pt>
                <c:pt idx="8970">
                  <c:v>-24</c:v>
                </c:pt>
                <c:pt idx="8971">
                  <c:v>-22</c:v>
                </c:pt>
                <c:pt idx="8972">
                  <c:v>-19</c:v>
                </c:pt>
                <c:pt idx="8973">
                  <c:v>-23</c:v>
                </c:pt>
                <c:pt idx="8974">
                  <c:v>-31</c:v>
                </c:pt>
                <c:pt idx="8975">
                  <c:v>-20</c:v>
                </c:pt>
                <c:pt idx="8976">
                  <c:v>-20</c:v>
                </c:pt>
                <c:pt idx="8977">
                  <c:v>-16</c:v>
                </c:pt>
                <c:pt idx="8978">
                  <c:v>-16</c:v>
                </c:pt>
                <c:pt idx="8979">
                  <c:v>-14</c:v>
                </c:pt>
                <c:pt idx="8980">
                  <c:v>-18</c:v>
                </c:pt>
                <c:pt idx="8981">
                  <c:v>-15</c:v>
                </c:pt>
                <c:pt idx="8982">
                  <c:v>-19</c:v>
                </c:pt>
                <c:pt idx="8983">
                  <c:v>-17</c:v>
                </c:pt>
                <c:pt idx="8984">
                  <c:v>-13</c:v>
                </c:pt>
                <c:pt idx="8985">
                  <c:v>-17</c:v>
                </c:pt>
                <c:pt idx="8986">
                  <c:v>-18</c:v>
                </c:pt>
                <c:pt idx="8987">
                  <c:v>-15</c:v>
                </c:pt>
                <c:pt idx="8988">
                  <c:v>-13</c:v>
                </c:pt>
                <c:pt idx="8989">
                  <c:v>-16</c:v>
                </c:pt>
                <c:pt idx="8990">
                  <c:v>-13</c:v>
                </c:pt>
                <c:pt idx="8991">
                  <c:v>-19</c:v>
                </c:pt>
                <c:pt idx="8992">
                  <c:v>-15</c:v>
                </c:pt>
                <c:pt idx="8993">
                  <c:v>-16</c:v>
                </c:pt>
                <c:pt idx="8994">
                  <c:v>-20</c:v>
                </c:pt>
                <c:pt idx="8995">
                  <c:v>-15</c:v>
                </c:pt>
                <c:pt idx="8996">
                  <c:v>-14</c:v>
                </c:pt>
                <c:pt idx="8997">
                  <c:v>-20</c:v>
                </c:pt>
                <c:pt idx="8998">
                  <c:v>-15</c:v>
                </c:pt>
                <c:pt idx="8999">
                  <c:v>-19</c:v>
                </c:pt>
                <c:pt idx="9000">
                  <c:v>-14</c:v>
                </c:pt>
                <c:pt idx="9001">
                  <c:v>16</c:v>
                </c:pt>
                <c:pt idx="9002">
                  <c:v>-17</c:v>
                </c:pt>
                <c:pt idx="9003">
                  <c:v>-19</c:v>
                </c:pt>
                <c:pt idx="9004">
                  <c:v>-19</c:v>
                </c:pt>
                <c:pt idx="9005">
                  <c:v>-22</c:v>
                </c:pt>
                <c:pt idx="9006">
                  <c:v>-18</c:v>
                </c:pt>
                <c:pt idx="9007">
                  <c:v>-21</c:v>
                </c:pt>
                <c:pt idx="9008">
                  <c:v>-17</c:v>
                </c:pt>
                <c:pt idx="9009">
                  <c:v>-19</c:v>
                </c:pt>
                <c:pt idx="9010">
                  <c:v>-22</c:v>
                </c:pt>
                <c:pt idx="9011">
                  <c:v>-22</c:v>
                </c:pt>
                <c:pt idx="9012">
                  <c:v>-19</c:v>
                </c:pt>
                <c:pt idx="9013">
                  <c:v>-20</c:v>
                </c:pt>
                <c:pt idx="9014">
                  <c:v>-14</c:v>
                </c:pt>
                <c:pt idx="9015">
                  <c:v>-22</c:v>
                </c:pt>
                <c:pt idx="9016">
                  <c:v>-14</c:v>
                </c:pt>
                <c:pt idx="9017">
                  <c:v>-19</c:v>
                </c:pt>
                <c:pt idx="9018">
                  <c:v>-16</c:v>
                </c:pt>
                <c:pt idx="9019">
                  <c:v>-15</c:v>
                </c:pt>
                <c:pt idx="9020">
                  <c:v>-15</c:v>
                </c:pt>
                <c:pt idx="9021">
                  <c:v>-13</c:v>
                </c:pt>
                <c:pt idx="9022">
                  <c:v>-14</c:v>
                </c:pt>
                <c:pt idx="9023">
                  <c:v>-13</c:v>
                </c:pt>
                <c:pt idx="9024">
                  <c:v>-16</c:v>
                </c:pt>
                <c:pt idx="9025">
                  <c:v>-16</c:v>
                </c:pt>
                <c:pt idx="9026">
                  <c:v>19</c:v>
                </c:pt>
                <c:pt idx="9027">
                  <c:v>-21</c:v>
                </c:pt>
                <c:pt idx="9028">
                  <c:v>-20</c:v>
                </c:pt>
                <c:pt idx="9029">
                  <c:v>-17</c:v>
                </c:pt>
                <c:pt idx="9030">
                  <c:v>-20</c:v>
                </c:pt>
                <c:pt idx="9031">
                  <c:v>-15</c:v>
                </c:pt>
                <c:pt idx="9032">
                  <c:v>-17</c:v>
                </c:pt>
                <c:pt idx="9033">
                  <c:v>-15</c:v>
                </c:pt>
                <c:pt idx="9034">
                  <c:v>-15</c:v>
                </c:pt>
                <c:pt idx="9035">
                  <c:v>-15</c:v>
                </c:pt>
                <c:pt idx="9036">
                  <c:v>-21</c:v>
                </c:pt>
                <c:pt idx="9037">
                  <c:v>-18</c:v>
                </c:pt>
                <c:pt idx="9038">
                  <c:v>-22</c:v>
                </c:pt>
                <c:pt idx="9039">
                  <c:v>-7</c:v>
                </c:pt>
                <c:pt idx="9040">
                  <c:v>-6</c:v>
                </c:pt>
                <c:pt idx="9041">
                  <c:v>-13</c:v>
                </c:pt>
                <c:pt idx="9042">
                  <c:v>-7</c:v>
                </c:pt>
                <c:pt idx="9043">
                  <c:v>-6</c:v>
                </c:pt>
                <c:pt idx="9044">
                  <c:v>-15</c:v>
                </c:pt>
                <c:pt idx="9045">
                  <c:v>-19</c:v>
                </c:pt>
                <c:pt idx="9046">
                  <c:v>-19</c:v>
                </c:pt>
                <c:pt idx="9047">
                  <c:v>-23</c:v>
                </c:pt>
                <c:pt idx="9048">
                  <c:v>-24</c:v>
                </c:pt>
                <c:pt idx="9049">
                  <c:v>-31</c:v>
                </c:pt>
                <c:pt idx="9050">
                  <c:v>-22</c:v>
                </c:pt>
                <c:pt idx="9051">
                  <c:v>-21</c:v>
                </c:pt>
                <c:pt idx="9052">
                  <c:v>-26</c:v>
                </c:pt>
                <c:pt idx="9053">
                  <c:v>-22</c:v>
                </c:pt>
                <c:pt idx="9054">
                  <c:v>-23</c:v>
                </c:pt>
                <c:pt idx="9055">
                  <c:v>-21</c:v>
                </c:pt>
                <c:pt idx="9056">
                  <c:v>-23</c:v>
                </c:pt>
                <c:pt idx="9057">
                  <c:v>-24</c:v>
                </c:pt>
                <c:pt idx="9058">
                  <c:v>-22</c:v>
                </c:pt>
                <c:pt idx="9059">
                  <c:v>-12</c:v>
                </c:pt>
                <c:pt idx="9060">
                  <c:v>-12</c:v>
                </c:pt>
                <c:pt idx="9061">
                  <c:v>-15</c:v>
                </c:pt>
                <c:pt idx="9062">
                  <c:v>-13</c:v>
                </c:pt>
                <c:pt idx="9063">
                  <c:v>-13</c:v>
                </c:pt>
                <c:pt idx="9064">
                  <c:v>-13</c:v>
                </c:pt>
                <c:pt idx="9065">
                  <c:v>-17</c:v>
                </c:pt>
                <c:pt idx="9066">
                  <c:v>-10</c:v>
                </c:pt>
                <c:pt idx="9067">
                  <c:v>-10</c:v>
                </c:pt>
                <c:pt idx="9068">
                  <c:v>-11</c:v>
                </c:pt>
                <c:pt idx="9069">
                  <c:v>-17</c:v>
                </c:pt>
                <c:pt idx="9070">
                  <c:v>-17</c:v>
                </c:pt>
                <c:pt idx="9071">
                  <c:v>-15</c:v>
                </c:pt>
                <c:pt idx="9072">
                  <c:v>-16</c:v>
                </c:pt>
                <c:pt idx="9073">
                  <c:v>-17</c:v>
                </c:pt>
                <c:pt idx="9074">
                  <c:v>-16</c:v>
                </c:pt>
                <c:pt idx="9075">
                  <c:v>-14</c:v>
                </c:pt>
                <c:pt idx="9076">
                  <c:v>-16</c:v>
                </c:pt>
                <c:pt idx="9077">
                  <c:v>-9</c:v>
                </c:pt>
                <c:pt idx="9078">
                  <c:v>-20</c:v>
                </c:pt>
                <c:pt idx="9079">
                  <c:v>-23</c:v>
                </c:pt>
                <c:pt idx="9080">
                  <c:v>-11</c:v>
                </c:pt>
                <c:pt idx="9081">
                  <c:v>-14</c:v>
                </c:pt>
                <c:pt idx="9082">
                  <c:v>-20</c:v>
                </c:pt>
                <c:pt idx="9083">
                  <c:v>-20</c:v>
                </c:pt>
                <c:pt idx="9084">
                  <c:v>-20</c:v>
                </c:pt>
                <c:pt idx="9085">
                  <c:v>-16</c:v>
                </c:pt>
                <c:pt idx="9086">
                  <c:v>-19</c:v>
                </c:pt>
                <c:pt idx="9087">
                  <c:v>-29</c:v>
                </c:pt>
                <c:pt idx="9088">
                  <c:v>-20</c:v>
                </c:pt>
                <c:pt idx="9089">
                  <c:v>-15</c:v>
                </c:pt>
                <c:pt idx="9090">
                  <c:v>-16</c:v>
                </c:pt>
                <c:pt idx="9091">
                  <c:v>-19</c:v>
                </c:pt>
                <c:pt idx="9092">
                  <c:v>-17</c:v>
                </c:pt>
                <c:pt idx="9093">
                  <c:v>-17</c:v>
                </c:pt>
                <c:pt idx="9094">
                  <c:v>-21</c:v>
                </c:pt>
                <c:pt idx="9095">
                  <c:v>-12</c:v>
                </c:pt>
                <c:pt idx="9096">
                  <c:v>-12</c:v>
                </c:pt>
                <c:pt idx="9097">
                  <c:v>-11</c:v>
                </c:pt>
                <c:pt idx="9098">
                  <c:v>-10</c:v>
                </c:pt>
                <c:pt idx="9099">
                  <c:v>-10</c:v>
                </c:pt>
                <c:pt idx="9100">
                  <c:v>-10</c:v>
                </c:pt>
                <c:pt idx="9101">
                  <c:v>-10</c:v>
                </c:pt>
                <c:pt idx="9102">
                  <c:v>-10</c:v>
                </c:pt>
                <c:pt idx="9103">
                  <c:v>-10</c:v>
                </c:pt>
                <c:pt idx="9104">
                  <c:v>-14</c:v>
                </c:pt>
                <c:pt idx="9105">
                  <c:v>-11</c:v>
                </c:pt>
                <c:pt idx="9106">
                  <c:v>-16</c:v>
                </c:pt>
                <c:pt idx="9107">
                  <c:v>-16</c:v>
                </c:pt>
                <c:pt idx="9108">
                  <c:v>-18</c:v>
                </c:pt>
                <c:pt idx="9109">
                  <c:v>-19</c:v>
                </c:pt>
                <c:pt idx="9110">
                  <c:v>-14</c:v>
                </c:pt>
                <c:pt idx="9111">
                  <c:v>-17</c:v>
                </c:pt>
                <c:pt idx="9112">
                  <c:v>-16</c:v>
                </c:pt>
                <c:pt idx="9113">
                  <c:v>-17</c:v>
                </c:pt>
                <c:pt idx="9114">
                  <c:v>-17</c:v>
                </c:pt>
                <c:pt idx="9115">
                  <c:v>-19</c:v>
                </c:pt>
                <c:pt idx="9116">
                  <c:v>-17</c:v>
                </c:pt>
                <c:pt idx="9117">
                  <c:v>-18</c:v>
                </c:pt>
                <c:pt idx="9118">
                  <c:v>-9</c:v>
                </c:pt>
                <c:pt idx="9119">
                  <c:v>-17</c:v>
                </c:pt>
                <c:pt idx="9120">
                  <c:v>-16</c:v>
                </c:pt>
                <c:pt idx="9121">
                  <c:v>-18</c:v>
                </c:pt>
                <c:pt idx="9122">
                  <c:v>-17</c:v>
                </c:pt>
                <c:pt idx="9123">
                  <c:v>-10</c:v>
                </c:pt>
                <c:pt idx="9124">
                  <c:v>-17</c:v>
                </c:pt>
                <c:pt idx="9125">
                  <c:v>-21</c:v>
                </c:pt>
                <c:pt idx="9126">
                  <c:v>-15</c:v>
                </c:pt>
                <c:pt idx="9127">
                  <c:v>-6</c:v>
                </c:pt>
                <c:pt idx="9128">
                  <c:v>-17</c:v>
                </c:pt>
                <c:pt idx="9129">
                  <c:v>-24</c:v>
                </c:pt>
                <c:pt idx="9130">
                  <c:v>-19</c:v>
                </c:pt>
                <c:pt idx="9131">
                  <c:v>-18</c:v>
                </c:pt>
                <c:pt idx="9132">
                  <c:v>-16</c:v>
                </c:pt>
                <c:pt idx="9133">
                  <c:v>-15</c:v>
                </c:pt>
                <c:pt idx="9134">
                  <c:v>-16</c:v>
                </c:pt>
                <c:pt idx="9135">
                  <c:v>-16</c:v>
                </c:pt>
                <c:pt idx="9136">
                  <c:v>-18</c:v>
                </c:pt>
                <c:pt idx="9137">
                  <c:v>-20</c:v>
                </c:pt>
                <c:pt idx="9138">
                  <c:v>-20</c:v>
                </c:pt>
                <c:pt idx="9139">
                  <c:v>-20</c:v>
                </c:pt>
                <c:pt idx="9140">
                  <c:v>-18</c:v>
                </c:pt>
                <c:pt idx="9141">
                  <c:v>-20</c:v>
                </c:pt>
                <c:pt idx="9142">
                  <c:v>-17</c:v>
                </c:pt>
                <c:pt idx="9143">
                  <c:v>-21</c:v>
                </c:pt>
                <c:pt idx="9144">
                  <c:v>-19</c:v>
                </c:pt>
                <c:pt idx="9145">
                  <c:v>-20</c:v>
                </c:pt>
                <c:pt idx="9146">
                  <c:v>-40</c:v>
                </c:pt>
                <c:pt idx="9147">
                  <c:v>-20</c:v>
                </c:pt>
                <c:pt idx="9148">
                  <c:v>-24</c:v>
                </c:pt>
                <c:pt idx="9149">
                  <c:v>-20</c:v>
                </c:pt>
                <c:pt idx="9150">
                  <c:v>-21</c:v>
                </c:pt>
                <c:pt idx="9151">
                  <c:v>-18</c:v>
                </c:pt>
                <c:pt idx="9152">
                  <c:v>-17</c:v>
                </c:pt>
                <c:pt idx="9153">
                  <c:v>-15</c:v>
                </c:pt>
                <c:pt idx="9154">
                  <c:v>-16</c:v>
                </c:pt>
                <c:pt idx="9155">
                  <c:v>-15</c:v>
                </c:pt>
                <c:pt idx="9156">
                  <c:v>-16</c:v>
                </c:pt>
                <c:pt idx="9157">
                  <c:v>-16</c:v>
                </c:pt>
                <c:pt idx="9158">
                  <c:v>-16</c:v>
                </c:pt>
                <c:pt idx="9159">
                  <c:v>-15</c:v>
                </c:pt>
                <c:pt idx="9160">
                  <c:v>-13</c:v>
                </c:pt>
                <c:pt idx="9161">
                  <c:v>-16</c:v>
                </c:pt>
                <c:pt idx="9162">
                  <c:v>-18</c:v>
                </c:pt>
                <c:pt idx="9163">
                  <c:v>-15</c:v>
                </c:pt>
                <c:pt idx="9164">
                  <c:v>-20</c:v>
                </c:pt>
                <c:pt idx="9165">
                  <c:v>-18</c:v>
                </c:pt>
                <c:pt idx="9166">
                  <c:v>-19</c:v>
                </c:pt>
                <c:pt idx="9167">
                  <c:v>-22</c:v>
                </c:pt>
                <c:pt idx="9168">
                  <c:v>-19</c:v>
                </c:pt>
                <c:pt idx="9169">
                  <c:v>-19</c:v>
                </c:pt>
                <c:pt idx="9170">
                  <c:v>-19</c:v>
                </c:pt>
                <c:pt idx="9171">
                  <c:v>-19</c:v>
                </c:pt>
                <c:pt idx="9172">
                  <c:v>-20</c:v>
                </c:pt>
                <c:pt idx="9173">
                  <c:v>-21</c:v>
                </c:pt>
                <c:pt idx="9174">
                  <c:v>-16</c:v>
                </c:pt>
                <c:pt idx="9175">
                  <c:v>-17</c:v>
                </c:pt>
                <c:pt idx="9176">
                  <c:v>-9</c:v>
                </c:pt>
                <c:pt idx="9177">
                  <c:v>-16</c:v>
                </c:pt>
                <c:pt idx="9178">
                  <c:v>-14</c:v>
                </c:pt>
                <c:pt idx="9179">
                  <c:v>-6</c:v>
                </c:pt>
                <c:pt idx="9180">
                  <c:v>-23</c:v>
                </c:pt>
                <c:pt idx="9181">
                  <c:v>-24</c:v>
                </c:pt>
                <c:pt idx="9182">
                  <c:v>-26</c:v>
                </c:pt>
                <c:pt idx="9183">
                  <c:v>-22</c:v>
                </c:pt>
                <c:pt idx="9184">
                  <c:v>-22</c:v>
                </c:pt>
                <c:pt idx="9185">
                  <c:v>-24</c:v>
                </c:pt>
                <c:pt idx="9186">
                  <c:v>-52</c:v>
                </c:pt>
                <c:pt idx="9187">
                  <c:v>-24</c:v>
                </c:pt>
                <c:pt idx="9188">
                  <c:v>-25</c:v>
                </c:pt>
                <c:pt idx="9189">
                  <c:v>-26</c:v>
                </c:pt>
                <c:pt idx="9190">
                  <c:v>-24</c:v>
                </c:pt>
                <c:pt idx="9191">
                  <c:v>-25</c:v>
                </c:pt>
                <c:pt idx="9192">
                  <c:v>-8</c:v>
                </c:pt>
                <c:pt idx="9193">
                  <c:v>-11</c:v>
                </c:pt>
                <c:pt idx="9194">
                  <c:v>-10</c:v>
                </c:pt>
                <c:pt idx="9195">
                  <c:v>-9</c:v>
                </c:pt>
                <c:pt idx="9196">
                  <c:v>-9</c:v>
                </c:pt>
                <c:pt idx="9197">
                  <c:v>-8</c:v>
                </c:pt>
                <c:pt idx="9198">
                  <c:v>-10</c:v>
                </c:pt>
                <c:pt idx="9199">
                  <c:v>-9</c:v>
                </c:pt>
                <c:pt idx="9200">
                  <c:v>-11</c:v>
                </c:pt>
                <c:pt idx="9201">
                  <c:v>-9</c:v>
                </c:pt>
                <c:pt idx="9202">
                  <c:v>-10</c:v>
                </c:pt>
                <c:pt idx="9203">
                  <c:v>-9</c:v>
                </c:pt>
                <c:pt idx="9204">
                  <c:v>-19</c:v>
                </c:pt>
                <c:pt idx="9205">
                  <c:v>-21</c:v>
                </c:pt>
                <c:pt idx="9206">
                  <c:v>-14</c:v>
                </c:pt>
                <c:pt idx="9207">
                  <c:v>-15</c:v>
                </c:pt>
                <c:pt idx="9208">
                  <c:v>-11</c:v>
                </c:pt>
                <c:pt idx="9209">
                  <c:v>-14</c:v>
                </c:pt>
                <c:pt idx="9210">
                  <c:v>-16</c:v>
                </c:pt>
                <c:pt idx="9211">
                  <c:v>-15</c:v>
                </c:pt>
                <c:pt idx="9212">
                  <c:v>-16</c:v>
                </c:pt>
                <c:pt idx="9213">
                  <c:v>-15</c:v>
                </c:pt>
                <c:pt idx="9214">
                  <c:v>-15</c:v>
                </c:pt>
                <c:pt idx="9215">
                  <c:v>-14</c:v>
                </c:pt>
                <c:pt idx="9216">
                  <c:v>-16</c:v>
                </c:pt>
                <c:pt idx="9217">
                  <c:v>-15</c:v>
                </c:pt>
                <c:pt idx="9218">
                  <c:v>-14</c:v>
                </c:pt>
                <c:pt idx="9219">
                  <c:v>-16</c:v>
                </c:pt>
                <c:pt idx="9220">
                  <c:v>-17</c:v>
                </c:pt>
                <c:pt idx="9221">
                  <c:v>-13</c:v>
                </c:pt>
                <c:pt idx="9222">
                  <c:v>-15</c:v>
                </c:pt>
                <c:pt idx="9223">
                  <c:v>-14</c:v>
                </c:pt>
                <c:pt idx="9224">
                  <c:v>-19</c:v>
                </c:pt>
                <c:pt idx="9225">
                  <c:v>-17</c:v>
                </c:pt>
                <c:pt idx="9226">
                  <c:v>-17</c:v>
                </c:pt>
                <c:pt idx="9227">
                  <c:v>-20</c:v>
                </c:pt>
                <c:pt idx="9228">
                  <c:v>-16</c:v>
                </c:pt>
                <c:pt idx="9229">
                  <c:v>-19</c:v>
                </c:pt>
                <c:pt idx="9230">
                  <c:v>-18</c:v>
                </c:pt>
                <c:pt idx="9231">
                  <c:v>-18</c:v>
                </c:pt>
                <c:pt idx="9232">
                  <c:v>-20</c:v>
                </c:pt>
                <c:pt idx="9233">
                  <c:v>-15</c:v>
                </c:pt>
                <c:pt idx="9234">
                  <c:v>-17</c:v>
                </c:pt>
                <c:pt idx="9235">
                  <c:v>-21</c:v>
                </c:pt>
                <c:pt idx="9236">
                  <c:v>-20</c:v>
                </c:pt>
                <c:pt idx="9237">
                  <c:v>-14</c:v>
                </c:pt>
                <c:pt idx="9238">
                  <c:v>-21</c:v>
                </c:pt>
                <c:pt idx="9239">
                  <c:v>-17</c:v>
                </c:pt>
                <c:pt idx="9240">
                  <c:v>-8</c:v>
                </c:pt>
                <c:pt idx="9241">
                  <c:v>-13</c:v>
                </c:pt>
                <c:pt idx="9242">
                  <c:v>-10</c:v>
                </c:pt>
                <c:pt idx="9243">
                  <c:v>-11</c:v>
                </c:pt>
                <c:pt idx="9244">
                  <c:v>-10</c:v>
                </c:pt>
                <c:pt idx="9245">
                  <c:v>-10</c:v>
                </c:pt>
                <c:pt idx="9246">
                  <c:v>-9</c:v>
                </c:pt>
                <c:pt idx="9247">
                  <c:v>-9</c:v>
                </c:pt>
                <c:pt idx="9248">
                  <c:v>-10</c:v>
                </c:pt>
                <c:pt idx="9249">
                  <c:v>-9</c:v>
                </c:pt>
                <c:pt idx="9250">
                  <c:v>-10</c:v>
                </c:pt>
                <c:pt idx="9251">
                  <c:v>-10</c:v>
                </c:pt>
                <c:pt idx="9252">
                  <c:v>-15</c:v>
                </c:pt>
                <c:pt idx="9253">
                  <c:v>-9</c:v>
                </c:pt>
                <c:pt idx="9254">
                  <c:v>-11</c:v>
                </c:pt>
                <c:pt idx="9255">
                  <c:v>-6</c:v>
                </c:pt>
                <c:pt idx="9256">
                  <c:v>-8</c:v>
                </c:pt>
                <c:pt idx="9257">
                  <c:v>-11</c:v>
                </c:pt>
                <c:pt idx="9258">
                  <c:v>-10</c:v>
                </c:pt>
                <c:pt idx="9259">
                  <c:v>-10</c:v>
                </c:pt>
                <c:pt idx="9260">
                  <c:v>-10</c:v>
                </c:pt>
                <c:pt idx="9261">
                  <c:v>-15</c:v>
                </c:pt>
                <c:pt idx="9262">
                  <c:v>-14</c:v>
                </c:pt>
                <c:pt idx="9263">
                  <c:v>-10</c:v>
                </c:pt>
                <c:pt idx="9264">
                  <c:v>-10</c:v>
                </c:pt>
                <c:pt idx="9265">
                  <c:v>-15</c:v>
                </c:pt>
                <c:pt idx="9266">
                  <c:v>-13</c:v>
                </c:pt>
                <c:pt idx="9267">
                  <c:v>-11</c:v>
                </c:pt>
                <c:pt idx="9268">
                  <c:v>-12</c:v>
                </c:pt>
                <c:pt idx="9269">
                  <c:v>-24</c:v>
                </c:pt>
                <c:pt idx="9270">
                  <c:v>-29</c:v>
                </c:pt>
                <c:pt idx="9271">
                  <c:v>-37</c:v>
                </c:pt>
                <c:pt idx="9272">
                  <c:v>-30</c:v>
                </c:pt>
                <c:pt idx="9273">
                  <c:v>-18</c:v>
                </c:pt>
                <c:pt idx="9274">
                  <c:v>-26</c:v>
                </c:pt>
                <c:pt idx="9275">
                  <c:v>-19</c:v>
                </c:pt>
                <c:pt idx="9276">
                  <c:v>-22</c:v>
                </c:pt>
                <c:pt idx="9277">
                  <c:v>-22</c:v>
                </c:pt>
                <c:pt idx="9278">
                  <c:v>-22</c:v>
                </c:pt>
                <c:pt idx="9279">
                  <c:v>-23</c:v>
                </c:pt>
                <c:pt idx="9280">
                  <c:v>-23</c:v>
                </c:pt>
                <c:pt idx="9281">
                  <c:v>-15</c:v>
                </c:pt>
                <c:pt idx="9282">
                  <c:v>-11</c:v>
                </c:pt>
                <c:pt idx="9283">
                  <c:v>-17</c:v>
                </c:pt>
                <c:pt idx="9284">
                  <c:v>-18</c:v>
                </c:pt>
                <c:pt idx="9285">
                  <c:v>-18</c:v>
                </c:pt>
                <c:pt idx="9286">
                  <c:v>-18</c:v>
                </c:pt>
                <c:pt idx="9287">
                  <c:v>-19</c:v>
                </c:pt>
                <c:pt idx="9288">
                  <c:v>-21</c:v>
                </c:pt>
                <c:pt idx="9289">
                  <c:v>-17</c:v>
                </c:pt>
                <c:pt idx="9290">
                  <c:v>-16</c:v>
                </c:pt>
                <c:pt idx="9291">
                  <c:v>-20</c:v>
                </c:pt>
                <c:pt idx="9292">
                  <c:v>-16</c:v>
                </c:pt>
                <c:pt idx="9293">
                  <c:v>-18</c:v>
                </c:pt>
                <c:pt idx="9294">
                  <c:v>-24</c:v>
                </c:pt>
                <c:pt idx="9295">
                  <c:v>-9</c:v>
                </c:pt>
                <c:pt idx="9296">
                  <c:v>-10</c:v>
                </c:pt>
                <c:pt idx="9297">
                  <c:v>-10</c:v>
                </c:pt>
                <c:pt idx="9298">
                  <c:v>-10</c:v>
                </c:pt>
                <c:pt idx="9299">
                  <c:v>-8</c:v>
                </c:pt>
                <c:pt idx="9300">
                  <c:v>-9</c:v>
                </c:pt>
                <c:pt idx="9301">
                  <c:v>-6</c:v>
                </c:pt>
                <c:pt idx="9302">
                  <c:v>-9</c:v>
                </c:pt>
                <c:pt idx="9303">
                  <c:v>-8</c:v>
                </c:pt>
                <c:pt idx="9304">
                  <c:v>-7</c:v>
                </c:pt>
                <c:pt idx="9305">
                  <c:v>-10</c:v>
                </c:pt>
                <c:pt idx="9306">
                  <c:v>-8</c:v>
                </c:pt>
                <c:pt idx="9307">
                  <c:v>-11</c:v>
                </c:pt>
                <c:pt idx="9308">
                  <c:v>-8</c:v>
                </c:pt>
                <c:pt idx="9309">
                  <c:v>-1</c:v>
                </c:pt>
                <c:pt idx="9310">
                  <c:v>-7</c:v>
                </c:pt>
                <c:pt idx="9311">
                  <c:v>-10</c:v>
                </c:pt>
                <c:pt idx="9312">
                  <c:v>-19</c:v>
                </c:pt>
                <c:pt idx="9313">
                  <c:v>-17</c:v>
                </c:pt>
                <c:pt idx="9314">
                  <c:v>-10</c:v>
                </c:pt>
                <c:pt idx="9315">
                  <c:v>-19</c:v>
                </c:pt>
                <c:pt idx="9316">
                  <c:v>-17</c:v>
                </c:pt>
                <c:pt idx="9317">
                  <c:v>-15</c:v>
                </c:pt>
                <c:pt idx="9318">
                  <c:v>-18</c:v>
                </c:pt>
                <c:pt idx="9319">
                  <c:v>-9</c:v>
                </c:pt>
                <c:pt idx="9320">
                  <c:v>-8</c:v>
                </c:pt>
                <c:pt idx="9321">
                  <c:v>-20</c:v>
                </c:pt>
                <c:pt idx="9322">
                  <c:v>-16</c:v>
                </c:pt>
                <c:pt idx="9323">
                  <c:v>-13</c:v>
                </c:pt>
                <c:pt idx="9324">
                  <c:v>-10</c:v>
                </c:pt>
                <c:pt idx="9325">
                  <c:v>-10</c:v>
                </c:pt>
                <c:pt idx="9326">
                  <c:v>-13</c:v>
                </c:pt>
                <c:pt idx="9327">
                  <c:v>-12</c:v>
                </c:pt>
                <c:pt idx="9328">
                  <c:v>-13</c:v>
                </c:pt>
                <c:pt idx="9329">
                  <c:v>-16</c:v>
                </c:pt>
                <c:pt idx="9330">
                  <c:v>-12</c:v>
                </c:pt>
                <c:pt idx="9331">
                  <c:v>-9</c:v>
                </c:pt>
                <c:pt idx="9332">
                  <c:v>-7</c:v>
                </c:pt>
                <c:pt idx="9333">
                  <c:v>-13</c:v>
                </c:pt>
                <c:pt idx="9334">
                  <c:v>-18</c:v>
                </c:pt>
                <c:pt idx="9335">
                  <c:v>16</c:v>
                </c:pt>
                <c:pt idx="9336">
                  <c:v>-18</c:v>
                </c:pt>
                <c:pt idx="9337">
                  <c:v>-10</c:v>
                </c:pt>
                <c:pt idx="9338">
                  <c:v>-9</c:v>
                </c:pt>
                <c:pt idx="9339">
                  <c:v>-16</c:v>
                </c:pt>
                <c:pt idx="9340">
                  <c:v>-7</c:v>
                </c:pt>
                <c:pt idx="9341">
                  <c:v>-12</c:v>
                </c:pt>
                <c:pt idx="9342">
                  <c:v>-7</c:v>
                </c:pt>
                <c:pt idx="9343">
                  <c:v>-5</c:v>
                </c:pt>
                <c:pt idx="9344">
                  <c:v>-6</c:v>
                </c:pt>
                <c:pt idx="9345">
                  <c:v>-8</c:v>
                </c:pt>
                <c:pt idx="9346">
                  <c:v>-9</c:v>
                </c:pt>
                <c:pt idx="9347">
                  <c:v>-8</c:v>
                </c:pt>
                <c:pt idx="9348">
                  <c:v>-7</c:v>
                </c:pt>
                <c:pt idx="9349">
                  <c:v>-10</c:v>
                </c:pt>
                <c:pt idx="9350">
                  <c:v>-7</c:v>
                </c:pt>
                <c:pt idx="9351">
                  <c:v>-9</c:v>
                </c:pt>
                <c:pt idx="9352">
                  <c:v>-19</c:v>
                </c:pt>
                <c:pt idx="9353">
                  <c:v>-17</c:v>
                </c:pt>
                <c:pt idx="9354">
                  <c:v>-19</c:v>
                </c:pt>
                <c:pt idx="9355">
                  <c:v>-37</c:v>
                </c:pt>
                <c:pt idx="9356">
                  <c:v>-26</c:v>
                </c:pt>
                <c:pt idx="9357">
                  <c:v>-16</c:v>
                </c:pt>
                <c:pt idx="9358">
                  <c:v>-17</c:v>
                </c:pt>
                <c:pt idx="9359">
                  <c:v>-23</c:v>
                </c:pt>
                <c:pt idx="9360">
                  <c:v>-20</c:v>
                </c:pt>
                <c:pt idx="9361">
                  <c:v>-18</c:v>
                </c:pt>
                <c:pt idx="9362">
                  <c:v>-19</c:v>
                </c:pt>
                <c:pt idx="9363">
                  <c:v>-28</c:v>
                </c:pt>
                <c:pt idx="9364">
                  <c:v>-18</c:v>
                </c:pt>
                <c:pt idx="9365">
                  <c:v>-17</c:v>
                </c:pt>
                <c:pt idx="9366">
                  <c:v>-16</c:v>
                </c:pt>
                <c:pt idx="9367">
                  <c:v>-17</c:v>
                </c:pt>
                <c:pt idx="9368">
                  <c:v>-14</c:v>
                </c:pt>
                <c:pt idx="9369">
                  <c:v>-15</c:v>
                </c:pt>
                <c:pt idx="9370">
                  <c:v>-13</c:v>
                </c:pt>
                <c:pt idx="9371">
                  <c:v>-18</c:v>
                </c:pt>
                <c:pt idx="9372">
                  <c:v>-20</c:v>
                </c:pt>
                <c:pt idx="9373">
                  <c:v>-13</c:v>
                </c:pt>
                <c:pt idx="9374">
                  <c:v>-15</c:v>
                </c:pt>
                <c:pt idx="9375">
                  <c:v>-17</c:v>
                </c:pt>
                <c:pt idx="9376">
                  <c:v>-5</c:v>
                </c:pt>
                <c:pt idx="9377">
                  <c:v>-5</c:v>
                </c:pt>
                <c:pt idx="9378">
                  <c:v>-17</c:v>
                </c:pt>
                <c:pt idx="9379">
                  <c:v>-15</c:v>
                </c:pt>
                <c:pt idx="9380">
                  <c:v>-16</c:v>
                </c:pt>
                <c:pt idx="9381">
                  <c:v>-18</c:v>
                </c:pt>
                <c:pt idx="9382">
                  <c:v>-16</c:v>
                </c:pt>
                <c:pt idx="9383">
                  <c:v>-17</c:v>
                </c:pt>
                <c:pt idx="9384">
                  <c:v>-18</c:v>
                </c:pt>
                <c:pt idx="9385">
                  <c:v>-14</c:v>
                </c:pt>
                <c:pt idx="9386">
                  <c:v>-16</c:v>
                </c:pt>
                <c:pt idx="9387">
                  <c:v>-17</c:v>
                </c:pt>
                <c:pt idx="9388">
                  <c:v>-20</c:v>
                </c:pt>
                <c:pt idx="9389">
                  <c:v>-17</c:v>
                </c:pt>
                <c:pt idx="9390">
                  <c:v>-16</c:v>
                </c:pt>
                <c:pt idx="9391">
                  <c:v>-15</c:v>
                </c:pt>
                <c:pt idx="9392">
                  <c:v>-13</c:v>
                </c:pt>
                <c:pt idx="9393">
                  <c:v>-17</c:v>
                </c:pt>
                <c:pt idx="9394">
                  <c:v>-14</c:v>
                </c:pt>
                <c:pt idx="9395">
                  <c:v>-11</c:v>
                </c:pt>
                <c:pt idx="9396">
                  <c:v>-14</c:v>
                </c:pt>
                <c:pt idx="9397">
                  <c:v>-14</c:v>
                </c:pt>
                <c:pt idx="9398">
                  <c:v>-13</c:v>
                </c:pt>
                <c:pt idx="9399">
                  <c:v>-12</c:v>
                </c:pt>
                <c:pt idx="9400">
                  <c:v>-13</c:v>
                </c:pt>
                <c:pt idx="9401">
                  <c:v>-14</c:v>
                </c:pt>
                <c:pt idx="9402">
                  <c:v>-8</c:v>
                </c:pt>
                <c:pt idx="9403">
                  <c:v>-5</c:v>
                </c:pt>
                <c:pt idx="9404">
                  <c:v>-9</c:v>
                </c:pt>
                <c:pt idx="9405">
                  <c:v>-10</c:v>
                </c:pt>
                <c:pt idx="9406">
                  <c:v>-10</c:v>
                </c:pt>
                <c:pt idx="9407">
                  <c:v>-10</c:v>
                </c:pt>
                <c:pt idx="9408">
                  <c:v>-10</c:v>
                </c:pt>
                <c:pt idx="9409">
                  <c:v>-10</c:v>
                </c:pt>
                <c:pt idx="9410">
                  <c:v>-11</c:v>
                </c:pt>
                <c:pt idx="9411">
                  <c:v>-10</c:v>
                </c:pt>
                <c:pt idx="9412">
                  <c:v>-9</c:v>
                </c:pt>
                <c:pt idx="9413">
                  <c:v>-11</c:v>
                </c:pt>
                <c:pt idx="9414">
                  <c:v>-11</c:v>
                </c:pt>
                <c:pt idx="9415">
                  <c:v>-10</c:v>
                </c:pt>
                <c:pt idx="9416">
                  <c:v>-25</c:v>
                </c:pt>
                <c:pt idx="9417">
                  <c:v>-27</c:v>
                </c:pt>
                <c:pt idx="9418">
                  <c:v>-35</c:v>
                </c:pt>
                <c:pt idx="9419">
                  <c:v>-23</c:v>
                </c:pt>
                <c:pt idx="9420">
                  <c:v>-24</c:v>
                </c:pt>
                <c:pt idx="9421">
                  <c:v>-26</c:v>
                </c:pt>
                <c:pt idx="9422">
                  <c:v>-26</c:v>
                </c:pt>
                <c:pt idx="9423">
                  <c:v>-24</c:v>
                </c:pt>
                <c:pt idx="9424">
                  <c:v>-25</c:v>
                </c:pt>
                <c:pt idx="9425">
                  <c:v>-27</c:v>
                </c:pt>
                <c:pt idx="9426">
                  <c:v>-23</c:v>
                </c:pt>
                <c:pt idx="9427">
                  <c:v>-25</c:v>
                </c:pt>
                <c:pt idx="9428">
                  <c:v>-19</c:v>
                </c:pt>
                <c:pt idx="9429">
                  <c:v>-21</c:v>
                </c:pt>
                <c:pt idx="9430">
                  <c:v>-20</c:v>
                </c:pt>
                <c:pt idx="9431">
                  <c:v>-22</c:v>
                </c:pt>
                <c:pt idx="9432">
                  <c:v>-20</c:v>
                </c:pt>
                <c:pt idx="9433">
                  <c:v>-20</c:v>
                </c:pt>
                <c:pt idx="9434">
                  <c:v>-18</c:v>
                </c:pt>
                <c:pt idx="9435">
                  <c:v>-19</c:v>
                </c:pt>
                <c:pt idx="9436">
                  <c:v>-20</c:v>
                </c:pt>
                <c:pt idx="9437">
                  <c:v>-20</c:v>
                </c:pt>
                <c:pt idx="9438">
                  <c:v>-19</c:v>
                </c:pt>
                <c:pt idx="9439">
                  <c:v>-30</c:v>
                </c:pt>
                <c:pt idx="9440">
                  <c:v>-8</c:v>
                </c:pt>
                <c:pt idx="9441">
                  <c:v>-26</c:v>
                </c:pt>
                <c:pt idx="9442">
                  <c:v>-24</c:v>
                </c:pt>
                <c:pt idx="9443">
                  <c:v>-20</c:v>
                </c:pt>
                <c:pt idx="9444">
                  <c:v>-28</c:v>
                </c:pt>
                <c:pt idx="9445">
                  <c:v>-20</c:v>
                </c:pt>
                <c:pt idx="9446">
                  <c:v>-22</c:v>
                </c:pt>
                <c:pt idx="9447">
                  <c:v>-21</c:v>
                </c:pt>
                <c:pt idx="9448">
                  <c:v>-22</c:v>
                </c:pt>
                <c:pt idx="9449">
                  <c:v>-28</c:v>
                </c:pt>
                <c:pt idx="9450">
                  <c:v>-22</c:v>
                </c:pt>
                <c:pt idx="9451">
                  <c:v>-26</c:v>
                </c:pt>
                <c:pt idx="9452">
                  <c:v>-22</c:v>
                </c:pt>
                <c:pt idx="9453">
                  <c:v>-34</c:v>
                </c:pt>
                <c:pt idx="9454">
                  <c:v>-22</c:v>
                </c:pt>
                <c:pt idx="9455">
                  <c:v>-22</c:v>
                </c:pt>
                <c:pt idx="9456">
                  <c:v>-19</c:v>
                </c:pt>
                <c:pt idx="9457">
                  <c:v>-19</c:v>
                </c:pt>
                <c:pt idx="9458">
                  <c:v>-20</c:v>
                </c:pt>
                <c:pt idx="9459">
                  <c:v>-21</c:v>
                </c:pt>
                <c:pt idx="9460">
                  <c:v>-18</c:v>
                </c:pt>
                <c:pt idx="9461">
                  <c:v>-21</c:v>
                </c:pt>
                <c:pt idx="9462">
                  <c:v>-18</c:v>
                </c:pt>
                <c:pt idx="9463">
                  <c:v>-23</c:v>
                </c:pt>
                <c:pt idx="9464">
                  <c:v>-24</c:v>
                </c:pt>
                <c:pt idx="9465">
                  <c:v>-22</c:v>
                </c:pt>
                <c:pt idx="9466">
                  <c:v>-18</c:v>
                </c:pt>
                <c:pt idx="9467">
                  <c:v>-23</c:v>
                </c:pt>
                <c:pt idx="9468">
                  <c:v>-28</c:v>
                </c:pt>
                <c:pt idx="9469">
                  <c:v>-22</c:v>
                </c:pt>
                <c:pt idx="9470">
                  <c:v>-28</c:v>
                </c:pt>
                <c:pt idx="9471">
                  <c:v>-21</c:v>
                </c:pt>
                <c:pt idx="9472">
                  <c:v>-25</c:v>
                </c:pt>
                <c:pt idx="9473">
                  <c:v>-22</c:v>
                </c:pt>
                <c:pt idx="9474">
                  <c:v>-26</c:v>
                </c:pt>
                <c:pt idx="9475">
                  <c:v>-23</c:v>
                </c:pt>
                <c:pt idx="9476">
                  <c:v>-19</c:v>
                </c:pt>
                <c:pt idx="9477">
                  <c:v>-19</c:v>
                </c:pt>
                <c:pt idx="9478">
                  <c:v>-27</c:v>
                </c:pt>
                <c:pt idx="9479">
                  <c:v>-18</c:v>
                </c:pt>
                <c:pt idx="9480">
                  <c:v>-18</c:v>
                </c:pt>
                <c:pt idx="9481">
                  <c:v>-26</c:v>
                </c:pt>
                <c:pt idx="9482">
                  <c:v>-19</c:v>
                </c:pt>
                <c:pt idx="9483">
                  <c:v>-17</c:v>
                </c:pt>
                <c:pt idx="9484">
                  <c:v>-21</c:v>
                </c:pt>
                <c:pt idx="9485">
                  <c:v>-26</c:v>
                </c:pt>
                <c:pt idx="9486">
                  <c:v>-17</c:v>
                </c:pt>
                <c:pt idx="9487">
                  <c:v>-19</c:v>
                </c:pt>
                <c:pt idx="9488">
                  <c:v>-18</c:v>
                </c:pt>
                <c:pt idx="9489">
                  <c:v>-10</c:v>
                </c:pt>
                <c:pt idx="9490">
                  <c:v>-10</c:v>
                </c:pt>
                <c:pt idx="9491">
                  <c:v>-10</c:v>
                </c:pt>
                <c:pt idx="9492">
                  <c:v>-9</c:v>
                </c:pt>
                <c:pt idx="9493">
                  <c:v>-12</c:v>
                </c:pt>
                <c:pt idx="9494">
                  <c:v>-9</c:v>
                </c:pt>
                <c:pt idx="9495">
                  <c:v>-10</c:v>
                </c:pt>
                <c:pt idx="9496">
                  <c:v>-10</c:v>
                </c:pt>
                <c:pt idx="9497">
                  <c:v>-10</c:v>
                </c:pt>
                <c:pt idx="9498">
                  <c:v>-11</c:v>
                </c:pt>
                <c:pt idx="9499">
                  <c:v>-9</c:v>
                </c:pt>
                <c:pt idx="9500">
                  <c:v>-9</c:v>
                </c:pt>
                <c:pt idx="9501">
                  <c:v>-10</c:v>
                </c:pt>
                <c:pt idx="9502">
                  <c:v>-7</c:v>
                </c:pt>
                <c:pt idx="9503">
                  <c:v>-6</c:v>
                </c:pt>
                <c:pt idx="9504">
                  <c:v>-9</c:v>
                </c:pt>
                <c:pt idx="9505">
                  <c:v>-9</c:v>
                </c:pt>
                <c:pt idx="9506">
                  <c:v>-8</c:v>
                </c:pt>
                <c:pt idx="9507">
                  <c:v>-10</c:v>
                </c:pt>
                <c:pt idx="9508">
                  <c:v>-9</c:v>
                </c:pt>
                <c:pt idx="9509">
                  <c:v>-8</c:v>
                </c:pt>
                <c:pt idx="9510">
                  <c:v>-7</c:v>
                </c:pt>
                <c:pt idx="9511">
                  <c:v>-9</c:v>
                </c:pt>
                <c:pt idx="9512">
                  <c:v>-6</c:v>
                </c:pt>
                <c:pt idx="9513">
                  <c:v>-10</c:v>
                </c:pt>
                <c:pt idx="9514">
                  <c:v>-10</c:v>
                </c:pt>
                <c:pt idx="9515">
                  <c:v>-10</c:v>
                </c:pt>
                <c:pt idx="9516">
                  <c:v>-10</c:v>
                </c:pt>
                <c:pt idx="9517">
                  <c:v>-13</c:v>
                </c:pt>
                <c:pt idx="9518">
                  <c:v>-9</c:v>
                </c:pt>
                <c:pt idx="9519">
                  <c:v>-10</c:v>
                </c:pt>
                <c:pt idx="9520">
                  <c:v>-14</c:v>
                </c:pt>
                <c:pt idx="9521">
                  <c:v>-10</c:v>
                </c:pt>
                <c:pt idx="9522">
                  <c:v>-14</c:v>
                </c:pt>
                <c:pt idx="9523">
                  <c:v>-12</c:v>
                </c:pt>
                <c:pt idx="9524">
                  <c:v>-10</c:v>
                </c:pt>
                <c:pt idx="9525">
                  <c:v>-20</c:v>
                </c:pt>
                <c:pt idx="9526">
                  <c:v>-17</c:v>
                </c:pt>
                <c:pt idx="9527">
                  <c:v>-18</c:v>
                </c:pt>
                <c:pt idx="9528">
                  <c:v>-17</c:v>
                </c:pt>
                <c:pt idx="9529">
                  <c:v>-17</c:v>
                </c:pt>
                <c:pt idx="9530">
                  <c:v>-15</c:v>
                </c:pt>
                <c:pt idx="9531">
                  <c:v>-17</c:v>
                </c:pt>
                <c:pt idx="9532">
                  <c:v>-17</c:v>
                </c:pt>
                <c:pt idx="9533">
                  <c:v>-18</c:v>
                </c:pt>
                <c:pt idx="9534">
                  <c:v>-18</c:v>
                </c:pt>
                <c:pt idx="9535">
                  <c:v>-20</c:v>
                </c:pt>
                <c:pt idx="9536">
                  <c:v>-21</c:v>
                </c:pt>
                <c:pt idx="9537">
                  <c:v>-10</c:v>
                </c:pt>
                <c:pt idx="9538">
                  <c:v>-8</c:v>
                </c:pt>
                <c:pt idx="9539">
                  <c:v>-10</c:v>
                </c:pt>
                <c:pt idx="9540">
                  <c:v>-9</c:v>
                </c:pt>
                <c:pt idx="9541">
                  <c:v>-8</c:v>
                </c:pt>
                <c:pt idx="9542">
                  <c:v>-9</c:v>
                </c:pt>
                <c:pt idx="9543">
                  <c:v>-8</c:v>
                </c:pt>
                <c:pt idx="9544">
                  <c:v>-9</c:v>
                </c:pt>
                <c:pt idx="9545">
                  <c:v>-9</c:v>
                </c:pt>
                <c:pt idx="9546">
                  <c:v>-10</c:v>
                </c:pt>
                <c:pt idx="9547">
                  <c:v>-10</c:v>
                </c:pt>
                <c:pt idx="9548">
                  <c:v>-11</c:v>
                </c:pt>
                <c:pt idx="9549">
                  <c:v>17</c:v>
                </c:pt>
                <c:pt idx="9550">
                  <c:v>-8</c:v>
                </c:pt>
                <c:pt idx="9551">
                  <c:v>-16</c:v>
                </c:pt>
                <c:pt idx="9552">
                  <c:v>-20</c:v>
                </c:pt>
                <c:pt idx="9553">
                  <c:v>-8</c:v>
                </c:pt>
                <c:pt idx="9554">
                  <c:v>-3</c:v>
                </c:pt>
                <c:pt idx="9555">
                  <c:v>-18</c:v>
                </c:pt>
                <c:pt idx="9556">
                  <c:v>-8</c:v>
                </c:pt>
                <c:pt idx="9557">
                  <c:v>-14</c:v>
                </c:pt>
                <c:pt idx="9558">
                  <c:v>-10</c:v>
                </c:pt>
                <c:pt idx="9559">
                  <c:v>-11</c:v>
                </c:pt>
                <c:pt idx="9560">
                  <c:v>-11</c:v>
                </c:pt>
                <c:pt idx="9561">
                  <c:v>-10</c:v>
                </c:pt>
                <c:pt idx="9562">
                  <c:v>-10</c:v>
                </c:pt>
                <c:pt idx="9563">
                  <c:v>-14</c:v>
                </c:pt>
                <c:pt idx="9564">
                  <c:v>-14</c:v>
                </c:pt>
                <c:pt idx="9565">
                  <c:v>-10</c:v>
                </c:pt>
                <c:pt idx="9566">
                  <c:v>-11</c:v>
                </c:pt>
                <c:pt idx="9567">
                  <c:v>-13</c:v>
                </c:pt>
                <c:pt idx="9568">
                  <c:v>-13</c:v>
                </c:pt>
                <c:pt idx="9569">
                  <c:v>-11</c:v>
                </c:pt>
                <c:pt idx="9570">
                  <c:v>-15</c:v>
                </c:pt>
                <c:pt idx="9571">
                  <c:v>-9</c:v>
                </c:pt>
                <c:pt idx="9572">
                  <c:v>-8</c:v>
                </c:pt>
                <c:pt idx="9573">
                  <c:v>-11</c:v>
                </c:pt>
                <c:pt idx="9574">
                  <c:v>-9</c:v>
                </c:pt>
                <c:pt idx="9575">
                  <c:v>-10</c:v>
                </c:pt>
                <c:pt idx="9576">
                  <c:v>-8</c:v>
                </c:pt>
                <c:pt idx="9577">
                  <c:v>-10</c:v>
                </c:pt>
                <c:pt idx="9578">
                  <c:v>-8</c:v>
                </c:pt>
                <c:pt idx="9579">
                  <c:v>-10</c:v>
                </c:pt>
                <c:pt idx="9580">
                  <c:v>-9</c:v>
                </c:pt>
                <c:pt idx="9581">
                  <c:v>-9</c:v>
                </c:pt>
                <c:pt idx="9582">
                  <c:v>-9</c:v>
                </c:pt>
                <c:pt idx="9583">
                  <c:v>-10</c:v>
                </c:pt>
                <c:pt idx="9584">
                  <c:v>-10</c:v>
                </c:pt>
                <c:pt idx="9585">
                  <c:v>-9</c:v>
                </c:pt>
                <c:pt idx="9586">
                  <c:v>-11</c:v>
                </c:pt>
                <c:pt idx="9587">
                  <c:v>-7</c:v>
                </c:pt>
                <c:pt idx="9588">
                  <c:v>-9</c:v>
                </c:pt>
                <c:pt idx="9589">
                  <c:v>-12</c:v>
                </c:pt>
                <c:pt idx="9590">
                  <c:v>-7</c:v>
                </c:pt>
                <c:pt idx="9591">
                  <c:v>-14</c:v>
                </c:pt>
                <c:pt idx="9592">
                  <c:v>-11</c:v>
                </c:pt>
                <c:pt idx="9593">
                  <c:v>-11</c:v>
                </c:pt>
                <c:pt idx="9594">
                  <c:v>-10</c:v>
                </c:pt>
                <c:pt idx="9595">
                  <c:v>-10</c:v>
                </c:pt>
                <c:pt idx="9596">
                  <c:v>-13</c:v>
                </c:pt>
                <c:pt idx="9597">
                  <c:v>-10</c:v>
                </c:pt>
                <c:pt idx="9598">
                  <c:v>-9</c:v>
                </c:pt>
                <c:pt idx="9599">
                  <c:v>-10</c:v>
                </c:pt>
                <c:pt idx="9600">
                  <c:v>-14</c:v>
                </c:pt>
                <c:pt idx="9601">
                  <c:v>-10</c:v>
                </c:pt>
                <c:pt idx="9602">
                  <c:v>-10</c:v>
                </c:pt>
                <c:pt idx="9603">
                  <c:v>-10</c:v>
                </c:pt>
                <c:pt idx="9604">
                  <c:v>-24</c:v>
                </c:pt>
                <c:pt idx="9605">
                  <c:v>-22</c:v>
                </c:pt>
                <c:pt idx="9606">
                  <c:v>-19</c:v>
                </c:pt>
                <c:pt idx="9607">
                  <c:v>-20</c:v>
                </c:pt>
                <c:pt idx="9608">
                  <c:v>-25</c:v>
                </c:pt>
                <c:pt idx="9609">
                  <c:v>-20</c:v>
                </c:pt>
                <c:pt idx="9610">
                  <c:v>-21</c:v>
                </c:pt>
                <c:pt idx="9611">
                  <c:v>-22</c:v>
                </c:pt>
                <c:pt idx="9612">
                  <c:v>-24</c:v>
                </c:pt>
                <c:pt idx="9613">
                  <c:v>-22</c:v>
                </c:pt>
                <c:pt idx="9614">
                  <c:v>-21</c:v>
                </c:pt>
                <c:pt idx="9615">
                  <c:v>-20</c:v>
                </c:pt>
                <c:pt idx="9616">
                  <c:v>-11</c:v>
                </c:pt>
                <c:pt idx="9617">
                  <c:v>-12</c:v>
                </c:pt>
                <c:pt idx="9618">
                  <c:v>-23</c:v>
                </c:pt>
                <c:pt idx="9619">
                  <c:v>-13</c:v>
                </c:pt>
                <c:pt idx="9620">
                  <c:v>-15</c:v>
                </c:pt>
                <c:pt idx="9621">
                  <c:v>-10</c:v>
                </c:pt>
                <c:pt idx="9622">
                  <c:v>-8</c:v>
                </c:pt>
                <c:pt idx="9623">
                  <c:v>-15</c:v>
                </c:pt>
                <c:pt idx="9624">
                  <c:v>-15</c:v>
                </c:pt>
                <c:pt idx="9625">
                  <c:v>-11</c:v>
                </c:pt>
                <c:pt idx="9626">
                  <c:v>-11</c:v>
                </c:pt>
                <c:pt idx="9627">
                  <c:v>-10</c:v>
                </c:pt>
                <c:pt idx="9628">
                  <c:v>-10</c:v>
                </c:pt>
                <c:pt idx="9629">
                  <c:v>-14</c:v>
                </c:pt>
                <c:pt idx="9630">
                  <c:v>-10</c:v>
                </c:pt>
                <c:pt idx="9631">
                  <c:v>-10</c:v>
                </c:pt>
                <c:pt idx="9632">
                  <c:v>-13</c:v>
                </c:pt>
                <c:pt idx="9633">
                  <c:v>-15</c:v>
                </c:pt>
                <c:pt idx="9634">
                  <c:v>-10</c:v>
                </c:pt>
                <c:pt idx="9635">
                  <c:v>-11</c:v>
                </c:pt>
                <c:pt idx="9636">
                  <c:v>-10</c:v>
                </c:pt>
                <c:pt idx="9637">
                  <c:v>-10</c:v>
                </c:pt>
                <c:pt idx="9638">
                  <c:v>-10</c:v>
                </c:pt>
                <c:pt idx="9639">
                  <c:v>-10</c:v>
                </c:pt>
                <c:pt idx="9640">
                  <c:v>-10</c:v>
                </c:pt>
                <c:pt idx="9641">
                  <c:v>-10</c:v>
                </c:pt>
                <c:pt idx="9642">
                  <c:v>-13</c:v>
                </c:pt>
                <c:pt idx="9643">
                  <c:v>-10</c:v>
                </c:pt>
                <c:pt idx="9644">
                  <c:v>-9</c:v>
                </c:pt>
                <c:pt idx="9645">
                  <c:v>-9</c:v>
                </c:pt>
                <c:pt idx="9646">
                  <c:v>-10</c:v>
                </c:pt>
                <c:pt idx="9647">
                  <c:v>-12</c:v>
                </c:pt>
                <c:pt idx="9648">
                  <c:v>-10</c:v>
                </c:pt>
                <c:pt idx="9649">
                  <c:v>-14</c:v>
                </c:pt>
                <c:pt idx="9650">
                  <c:v>-16</c:v>
                </c:pt>
                <c:pt idx="9651">
                  <c:v>-15</c:v>
                </c:pt>
                <c:pt idx="9652">
                  <c:v>-15</c:v>
                </c:pt>
                <c:pt idx="9653">
                  <c:v>-14</c:v>
                </c:pt>
                <c:pt idx="9654">
                  <c:v>-12</c:v>
                </c:pt>
                <c:pt idx="9655">
                  <c:v>-15</c:v>
                </c:pt>
                <c:pt idx="9656">
                  <c:v>-13</c:v>
                </c:pt>
                <c:pt idx="9657">
                  <c:v>-17</c:v>
                </c:pt>
                <c:pt idx="9658">
                  <c:v>-11</c:v>
                </c:pt>
                <c:pt idx="9659">
                  <c:v>-16</c:v>
                </c:pt>
                <c:pt idx="9660">
                  <c:v>-14</c:v>
                </c:pt>
                <c:pt idx="9661">
                  <c:v>-15</c:v>
                </c:pt>
                <c:pt idx="9662">
                  <c:v>-18</c:v>
                </c:pt>
                <c:pt idx="9663">
                  <c:v>-14</c:v>
                </c:pt>
                <c:pt idx="9664">
                  <c:v>-16</c:v>
                </c:pt>
                <c:pt idx="9665">
                  <c:v>-19</c:v>
                </c:pt>
                <c:pt idx="9666">
                  <c:v>-14</c:v>
                </c:pt>
                <c:pt idx="9667">
                  <c:v>-16</c:v>
                </c:pt>
                <c:pt idx="9668">
                  <c:v>-15</c:v>
                </c:pt>
                <c:pt idx="9669">
                  <c:v>-17</c:v>
                </c:pt>
                <c:pt idx="9670">
                  <c:v>-15</c:v>
                </c:pt>
                <c:pt idx="9671">
                  <c:v>-18</c:v>
                </c:pt>
                <c:pt idx="9672">
                  <c:v>-18</c:v>
                </c:pt>
                <c:pt idx="9673">
                  <c:v>-11</c:v>
                </c:pt>
                <c:pt idx="9674">
                  <c:v>-10</c:v>
                </c:pt>
                <c:pt idx="9675">
                  <c:v>-10</c:v>
                </c:pt>
                <c:pt idx="9676">
                  <c:v>-12</c:v>
                </c:pt>
                <c:pt idx="9677">
                  <c:v>-10</c:v>
                </c:pt>
                <c:pt idx="9678">
                  <c:v>-9</c:v>
                </c:pt>
                <c:pt idx="9679">
                  <c:v>-13</c:v>
                </c:pt>
                <c:pt idx="9680">
                  <c:v>-10</c:v>
                </c:pt>
                <c:pt idx="9681">
                  <c:v>-11</c:v>
                </c:pt>
                <c:pt idx="9682">
                  <c:v>-13</c:v>
                </c:pt>
                <c:pt idx="9683">
                  <c:v>-10</c:v>
                </c:pt>
                <c:pt idx="9684">
                  <c:v>-11</c:v>
                </c:pt>
                <c:pt idx="9685">
                  <c:v>-21</c:v>
                </c:pt>
                <c:pt idx="9686">
                  <c:v>-23</c:v>
                </c:pt>
                <c:pt idx="9687">
                  <c:v>-19</c:v>
                </c:pt>
                <c:pt idx="9688">
                  <c:v>-20</c:v>
                </c:pt>
                <c:pt idx="9689">
                  <c:v>-13</c:v>
                </c:pt>
                <c:pt idx="9690">
                  <c:v>-15</c:v>
                </c:pt>
                <c:pt idx="9691">
                  <c:v>-17</c:v>
                </c:pt>
                <c:pt idx="9692">
                  <c:v>-20</c:v>
                </c:pt>
                <c:pt idx="9693">
                  <c:v>-17</c:v>
                </c:pt>
                <c:pt idx="9694">
                  <c:v>-19</c:v>
                </c:pt>
                <c:pt idx="9695">
                  <c:v>-15</c:v>
                </c:pt>
                <c:pt idx="9696">
                  <c:v>-15</c:v>
                </c:pt>
                <c:pt idx="9697">
                  <c:v>-9</c:v>
                </c:pt>
                <c:pt idx="9698">
                  <c:v>-10</c:v>
                </c:pt>
                <c:pt idx="9699">
                  <c:v>-9</c:v>
                </c:pt>
                <c:pt idx="9700">
                  <c:v>-8</c:v>
                </c:pt>
                <c:pt idx="9701">
                  <c:v>-9</c:v>
                </c:pt>
                <c:pt idx="9702">
                  <c:v>-11</c:v>
                </c:pt>
                <c:pt idx="9703">
                  <c:v>-9</c:v>
                </c:pt>
                <c:pt idx="9704">
                  <c:v>-10</c:v>
                </c:pt>
                <c:pt idx="9705">
                  <c:v>-10</c:v>
                </c:pt>
                <c:pt idx="9706">
                  <c:v>-10</c:v>
                </c:pt>
                <c:pt idx="9707">
                  <c:v>-9</c:v>
                </c:pt>
                <c:pt idx="9708">
                  <c:v>-9</c:v>
                </c:pt>
                <c:pt idx="9709">
                  <c:v>-16</c:v>
                </c:pt>
                <c:pt idx="9710">
                  <c:v>-20</c:v>
                </c:pt>
                <c:pt idx="9711">
                  <c:v>-13</c:v>
                </c:pt>
                <c:pt idx="9712">
                  <c:v>-15</c:v>
                </c:pt>
                <c:pt idx="9713">
                  <c:v>-17</c:v>
                </c:pt>
                <c:pt idx="9714">
                  <c:v>-15</c:v>
                </c:pt>
                <c:pt idx="9715">
                  <c:v>-15</c:v>
                </c:pt>
                <c:pt idx="9716">
                  <c:v>-15</c:v>
                </c:pt>
                <c:pt idx="9717">
                  <c:v>-19</c:v>
                </c:pt>
                <c:pt idx="9718">
                  <c:v>-15</c:v>
                </c:pt>
                <c:pt idx="9719">
                  <c:v>-16</c:v>
                </c:pt>
                <c:pt idx="9720">
                  <c:v>-15</c:v>
                </c:pt>
                <c:pt idx="9721">
                  <c:v>-14</c:v>
                </c:pt>
                <c:pt idx="9722">
                  <c:v>-15</c:v>
                </c:pt>
                <c:pt idx="9723">
                  <c:v>-16</c:v>
                </c:pt>
                <c:pt idx="9724">
                  <c:v>-17</c:v>
                </c:pt>
                <c:pt idx="9725">
                  <c:v>-14</c:v>
                </c:pt>
                <c:pt idx="9726">
                  <c:v>-13</c:v>
                </c:pt>
                <c:pt idx="9727">
                  <c:v>-15</c:v>
                </c:pt>
                <c:pt idx="9728">
                  <c:v>-13</c:v>
                </c:pt>
                <c:pt idx="9729">
                  <c:v>-16</c:v>
                </c:pt>
                <c:pt idx="9730">
                  <c:v>-15</c:v>
                </c:pt>
                <c:pt idx="9731">
                  <c:v>-14</c:v>
                </c:pt>
                <c:pt idx="9732">
                  <c:v>-18</c:v>
                </c:pt>
                <c:pt idx="9733">
                  <c:v>-22</c:v>
                </c:pt>
                <c:pt idx="9734">
                  <c:v>-17</c:v>
                </c:pt>
                <c:pt idx="9735">
                  <c:v>-17</c:v>
                </c:pt>
                <c:pt idx="9736">
                  <c:v>-20</c:v>
                </c:pt>
                <c:pt idx="9737">
                  <c:v>-17</c:v>
                </c:pt>
                <c:pt idx="9738">
                  <c:v>-15</c:v>
                </c:pt>
                <c:pt idx="9739">
                  <c:v>-14</c:v>
                </c:pt>
                <c:pt idx="9740">
                  <c:v>-16</c:v>
                </c:pt>
                <c:pt idx="9741">
                  <c:v>-26</c:v>
                </c:pt>
                <c:pt idx="9742">
                  <c:v>-15</c:v>
                </c:pt>
                <c:pt idx="9743">
                  <c:v>-17</c:v>
                </c:pt>
                <c:pt idx="9744">
                  <c:v>-16</c:v>
                </c:pt>
                <c:pt idx="9745">
                  <c:v>-19</c:v>
                </c:pt>
                <c:pt idx="9746">
                  <c:v>-18</c:v>
                </c:pt>
                <c:pt idx="9747">
                  <c:v>-16</c:v>
                </c:pt>
                <c:pt idx="9748">
                  <c:v>-14</c:v>
                </c:pt>
                <c:pt idx="9749">
                  <c:v>-20</c:v>
                </c:pt>
                <c:pt idx="9750">
                  <c:v>-14</c:v>
                </c:pt>
                <c:pt idx="9751">
                  <c:v>-16</c:v>
                </c:pt>
                <c:pt idx="9752">
                  <c:v>-14</c:v>
                </c:pt>
                <c:pt idx="9753">
                  <c:v>-17</c:v>
                </c:pt>
                <c:pt idx="9754">
                  <c:v>-27</c:v>
                </c:pt>
                <c:pt idx="9755">
                  <c:v>-17</c:v>
                </c:pt>
                <c:pt idx="9756">
                  <c:v>-19</c:v>
                </c:pt>
                <c:pt idx="9757">
                  <c:v>-10</c:v>
                </c:pt>
                <c:pt idx="9758">
                  <c:v>-10</c:v>
                </c:pt>
                <c:pt idx="9759">
                  <c:v>-8</c:v>
                </c:pt>
                <c:pt idx="9760">
                  <c:v>-10</c:v>
                </c:pt>
                <c:pt idx="9761">
                  <c:v>-11</c:v>
                </c:pt>
                <c:pt idx="9762">
                  <c:v>-8</c:v>
                </c:pt>
                <c:pt idx="9763">
                  <c:v>-10</c:v>
                </c:pt>
                <c:pt idx="9764">
                  <c:v>-8</c:v>
                </c:pt>
                <c:pt idx="9765">
                  <c:v>-9</c:v>
                </c:pt>
                <c:pt idx="9766">
                  <c:v>-7</c:v>
                </c:pt>
                <c:pt idx="9767">
                  <c:v>-8</c:v>
                </c:pt>
                <c:pt idx="9768">
                  <c:v>-9</c:v>
                </c:pt>
                <c:pt idx="9769">
                  <c:v>-17</c:v>
                </c:pt>
                <c:pt idx="9770">
                  <c:v>-21</c:v>
                </c:pt>
                <c:pt idx="9771">
                  <c:v>-19</c:v>
                </c:pt>
                <c:pt idx="9772">
                  <c:v>-19</c:v>
                </c:pt>
                <c:pt idx="9773">
                  <c:v>-19</c:v>
                </c:pt>
                <c:pt idx="9774">
                  <c:v>-23</c:v>
                </c:pt>
                <c:pt idx="9775">
                  <c:v>-18</c:v>
                </c:pt>
                <c:pt idx="9776">
                  <c:v>-16</c:v>
                </c:pt>
                <c:pt idx="9777">
                  <c:v>-19</c:v>
                </c:pt>
                <c:pt idx="9778">
                  <c:v>-15</c:v>
                </c:pt>
                <c:pt idx="9779">
                  <c:v>-20</c:v>
                </c:pt>
                <c:pt idx="9780">
                  <c:v>-16</c:v>
                </c:pt>
                <c:pt idx="9781">
                  <c:v>-17</c:v>
                </c:pt>
                <c:pt idx="9782">
                  <c:v>-16</c:v>
                </c:pt>
                <c:pt idx="9783">
                  <c:v>-19</c:v>
                </c:pt>
                <c:pt idx="9784">
                  <c:v>-20</c:v>
                </c:pt>
                <c:pt idx="9785">
                  <c:v>-14</c:v>
                </c:pt>
                <c:pt idx="9786">
                  <c:v>-23</c:v>
                </c:pt>
                <c:pt idx="9787">
                  <c:v>-16</c:v>
                </c:pt>
                <c:pt idx="9788">
                  <c:v>-13</c:v>
                </c:pt>
                <c:pt idx="9789">
                  <c:v>-18</c:v>
                </c:pt>
                <c:pt idx="9790">
                  <c:v>-24</c:v>
                </c:pt>
                <c:pt idx="9791">
                  <c:v>-18</c:v>
                </c:pt>
                <c:pt idx="9792">
                  <c:v>-19</c:v>
                </c:pt>
                <c:pt idx="9793">
                  <c:v>-10</c:v>
                </c:pt>
                <c:pt idx="9794">
                  <c:v>-10</c:v>
                </c:pt>
                <c:pt idx="9795">
                  <c:v>-10</c:v>
                </c:pt>
                <c:pt idx="9796">
                  <c:v>-9</c:v>
                </c:pt>
                <c:pt idx="9797">
                  <c:v>-8</c:v>
                </c:pt>
                <c:pt idx="9798">
                  <c:v>-9</c:v>
                </c:pt>
                <c:pt idx="9799">
                  <c:v>-9</c:v>
                </c:pt>
                <c:pt idx="9800">
                  <c:v>-8</c:v>
                </c:pt>
                <c:pt idx="9801">
                  <c:v>-8</c:v>
                </c:pt>
                <c:pt idx="9802">
                  <c:v>-7</c:v>
                </c:pt>
                <c:pt idx="9803">
                  <c:v>-14</c:v>
                </c:pt>
                <c:pt idx="9804">
                  <c:v>-9</c:v>
                </c:pt>
                <c:pt idx="9805">
                  <c:v>-18</c:v>
                </c:pt>
                <c:pt idx="9806">
                  <c:v>-16</c:v>
                </c:pt>
                <c:pt idx="9807">
                  <c:v>-15</c:v>
                </c:pt>
                <c:pt idx="9808">
                  <c:v>-17</c:v>
                </c:pt>
                <c:pt idx="9809">
                  <c:v>-13</c:v>
                </c:pt>
                <c:pt idx="9810">
                  <c:v>-12</c:v>
                </c:pt>
                <c:pt idx="9811">
                  <c:v>-13</c:v>
                </c:pt>
                <c:pt idx="9812">
                  <c:v>-15</c:v>
                </c:pt>
                <c:pt idx="9813">
                  <c:v>-17</c:v>
                </c:pt>
                <c:pt idx="9814">
                  <c:v>-20</c:v>
                </c:pt>
                <c:pt idx="9815">
                  <c:v>-18</c:v>
                </c:pt>
                <c:pt idx="9816">
                  <c:v>-15</c:v>
                </c:pt>
                <c:pt idx="9817">
                  <c:v>-10</c:v>
                </c:pt>
                <c:pt idx="9818">
                  <c:v>-9</c:v>
                </c:pt>
                <c:pt idx="9819">
                  <c:v>-9</c:v>
                </c:pt>
                <c:pt idx="9820">
                  <c:v>-13</c:v>
                </c:pt>
                <c:pt idx="9821">
                  <c:v>-9</c:v>
                </c:pt>
                <c:pt idx="9822">
                  <c:v>-6</c:v>
                </c:pt>
                <c:pt idx="9823">
                  <c:v>-7</c:v>
                </c:pt>
                <c:pt idx="9824">
                  <c:v>-5</c:v>
                </c:pt>
                <c:pt idx="9825">
                  <c:v>-9</c:v>
                </c:pt>
                <c:pt idx="9826">
                  <c:v>-6</c:v>
                </c:pt>
                <c:pt idx="9827">
                  <c:v>-9</c:v>
                </c:pt>
                <c:pt idx="9828">
                  <c:v>-10</c:v>
                </c:pt>
                <c:pt idx="9829">
                  <c:v>-10</c:v>
                </c:pt>
                <c:pt idx="9830">
                  <c:v>-10</c:v>
                </c:pt>
                <c:pt idx="9831">
                  <c:v>-8</c:v>
                </c:pt>
                <c:pt idx="9832">
                  <c:v>-9</c:v>
                </c:pt>
                <c:pt idx="9833">
                  <c:v>-9</c:v>
                </c:pt>
                <c:pt idx="9834">
                  <c:v>-11</c:v>
                </c:pt>
                <c:pt idx="9835">
                  <c:v>-8</c:v>
                </c:pt>
                <c:pt idx="9836">
                  <c:v>-9</c:v>
                </c:pt>
                <c:pt idx="9837">
                  <c:v>-10</c:v>
                </c:pt>
                <c:pt idx="9838">
                  <c:v>-8</c:v>
                </c:pt>
                <c:pt idx="9839">
                  <c:v>-10</c:v>
                </c:pt>
                <c:pt idx="9840">
                  <c:v>-10</c:v>
                </c:pt>
                <c:pt idx="9841">
                  <c:v>-20</c:v>
                </c:pt>
                <c:pt idx="9842">
                  <c:v>-13</c:v>
                </c:pt>
                <c:pt idx="9843">
                  <c:v>-13</c:v>
                </c:pt>
                <c:pt idx="9844">
                  <c:v>-12</c:v>
                </c:pt>
                <c:pt idx="9845">
                  <c:v>-18</c:v>
                </c:pt>
                <c:pt idx="9846">
                  <c:v>-14</c:v>
                </c:pt>
                <c:pt idx="9847">
                  <c:v>-17</c:v>
                </c:pt>
                <c:pt idx="9848">
                  <c:v>-12</c:v>
                </c:pt>
                <c:pt idx="9849">
                  <c:v>-15</c:v>
                </c:pt>
                <c:pt idx="9850">
                  <c:v>-12</c:v>
                </c:pt>
                <c:pt idx="9851">
                  <c:v>-11</c:v>
                </c:pt>
                <c:pt idx="9852">
                  <c:v>-14</c:v>
                </c:pt>
                <c:pt idx="9853">
                  <c:v>-16</c:v>
                </c:pt>
                <c:pt idx="9854">
                  <c:v>-15</c:v>
                </c:pt>
                <c:pt idx="9855">
                  <c:v>-15</c:v>
                </c:pt>
                <c:pt idx="9856">
                  <c:v>-16</c:v>
                </c:pt>
                <c:pt idx="9857">
                  <c:v>-12</c:v>
                </c:pt>
                <c:pt idx="9858">
                  <c:v>-14</c:v>
                </c:pt>
                <c:pt idx="9859">
                  <c:v>-16</c:v>
                </c:pt>
                <c:pt idx="9860">
                  <c:v>-12</c:v>
                </c:pt>
                <c:pt idx="9861">
                  <c:v>-16</c:v>
                </c:pt>
                <c:pt idx="9862">
                  <c:v>-14</c:v>
                </c:pt>
                <c:pt idx="9863">
                  <c:v>-14</c:v>
                </c:pt>
                <c:pt idx="9864">
                  <c:v>-15</c:v>
                </c:pt>
                <c:pt idx="9865">
                  <c:v>-13</c:v>
                </c:pt>
                <c:pt idx="9866">
                  <c:v>-9</c:v>
                </c:pt>
                <c:pt idx="9867">
                  <c:v>-14</c:v>
                </c:pt>
                <c:pt idx="9868">
                  <c:v>-11</c:v>
                </c:pt>
                <c:pt idx="9869">
                  <c:v>-13</c:v>
                </c:pt>
                <c:pt idx="9870">
                  <c:v>-12</c:v>
                </c:pt>
                <c:pt idx="9871">
                  <c:v>-10</c:v>
                </c:pt>
                <c:pt idx="9872">
                  <c:v>-13</c:v>
                </c:pt>
                <c:pt idx="9873">
                  <c:v>-13</c:v>
                </c:pt>
                <c:pt idx="9874">
                  <c:v>-14</c:v>
                </c:pt>
                <c:pt idx="9875">
                  <c:v>-11</c:v>
                </c:pt>
                <c:pt idx="9876">
                  <c:v>-11</c:v>
                </c:pt>
                <c:pt idx="9877">
                  <c:v>-12</c:v>
                </c:pt>
                <c:pt idx="9878">
                  <c:v>-12</c:v>
                </c:pt>
                <c:pt idx="9879">
                  <c:v>-10</c:v>
                </c:pt>
                <c:pt idx="9880">
                  <c:v>-10</c:v>
                </c:pt>
                <c:pt idx="9881">
                  <c:v>-10</c:v>
                </c:pt>
                <c:pt idx="9882">
                  <c:v>-9</c:v>
                </c:pt>
                <c:pt idx="9883">
                  <c:v>-10</c:v>
                </c:pt>
                <c:pt idx="9884">
                  <c:v>-10</c:v>
                </c:pt>
                <c:pt idx="9885">
                  <c:v>-11</c:v>
                </c:pt>
                <c:pt idx="9886">
                  <c:v>-11</c:v>
                </c:pt>
                <c:pt idx="9887">
                  <c:v>-10</c:v>
                </c:pt>
                <c:pt idx="9888">
                  <c:v>-11</c:v>
                </c:pt>
                <c:pt idx="9889">
                  <c:v>-7</c:v>
                </c:pt>
                <c:pt idx="9890">
                  <c:v>-8</c:v>
                </c:pt>
                <c:pt idx="9891">
                  <c:v>-7</c:v>
                </c:pt>
                <c:pt idx="9892">
                  <c:v>-8</c:v>
                </c:pt>
                <c:pt idx="9893">
                  <c:v>-6</c:v>
                </c:pt>
                <c:pt idx="9894">
                  <c:v>-6</c:v>
                </c:pt>
                <c:pt idx="9895">
                  <c:v>-7</c:v>
                </c:pt>
                <c:pt idx="9896">
                  <c:v>-5</c:v>
                </c:pt>
                <c:pt idx="9897">
                  <c:v>-7</c:v>
                </c:pt>
                <c:pt idx="9898">
                  <c:v>-4</c:v>
                </c:pt>
                <c:pt idx="9899">
                  <c:v>-7</c:v>
                </c:pt>
                <c:pt idx="9900">
                  <c:v>-8</c:v>
                </c:pt>
                <c:pt idx="9901">
                  <c:v>-15</c:v>
                </c:pt>
                <c:pt idx="9902">
                  <c:v>-12</c:v>
                </c:pt>
                <c:pt idx="9903">
                  <c:v>-11</c:v>
                </c:pt>
                <c:pt idx="9904">
                  <c:v>-9</c:v>
                </c:pt>
                <c:pt idx="9905">
                  <c:v>-14</c:v>
                </c:pt>
                <c:pt idx="9906">
                  <c:v>-11</c:v>
                </c:pt>
                <c:pt idx="9907">
                  <c:v>-10</c:v>
                </c:pt>
                <c:pt idx="9908">
                  <c:v>-13</c:v>
                </c:pt>
                <c:pt idx="9909">
                  <c:v>-11</c:v>
                </c:pt>
                <c:pt idx="9910">
                  <c:v>-11</c:v>
                </c:pt>
                <c:pt idx="9911">
                  <c:v>-13</c:v>
                </c:pt>
                <c:pt idx="9912">
                  <c:v>-11</c:v>
                </c:pt>
                <c:pt idx="9913">
                  <c:v>-19</c:v>
                </c:pt>
                <c:pt idx="9914">
                  <c:v>-15</c:v>
                </c:pt>
                <c:pt idx="9915">
                  <c:v>-14</c:v>
                </c:pt>
                <c:pt idx="9916">
                  <c:v>-18</c:v>
                </c:pt>
                <c:pt idx="9917">
                  <c:v>-19</c:v>
                </c:pt>
                <c:pt idx="9918">
                  <c:v>-16</c:v>
                </c:pt>
                <c:pt idx="9919">
                  <c:v>-16</c:v>
                </c:pt>
                <c:pt idx="9920">
                  <c:v>-17</c:v>
                </c:pt>
                <c:pt idx="9921">
                  <c:v>-15</c:v>
                </c:pt>
                <c:pt idx="9922">
                  <c:v>-22</c:v>
                </c:pt>
                <c:pt idx="9923">
                  <c:v>-15</c:v>
                </c:pt>
                <c:pt idx="9924">
                  <c:v>-14</c:v>
                </c:pt>
                <c:pt idx="9925">
                  <c:v>-15</c:v>
                </c:pt>
                <c:pt idx="9926">
                  <c:v>-10</c:v>
                </c:pt>
                <c:pt idx="9927">
                  <c:v>-13</c:v>
                </c:pt>
                <c:pt idx="9928">
                  <c:v>-17</c:v>
                </c:pt>
                <c:pt idx="9929">
                  <c:v>-14</c:v>
                </c:pt>
                <c:pt idx="9930">
                  <c:v>-11</c:v>
                </c:pt>
                <c:pt idx="9931">
                  <c:v>-10</c:v>
                </c:pt>
                <c:pt idx="9932">
                  <c:v>-13</c:v>
                </c:pt>
                <c:pt idx="9933">
                  <c:v>-15</c:v>
                </c:pt>
                <c:pt idx="9934">
                  <c:v>-17</c:v>
                </c:pt>
                <c:pt idx="9935">
                  <c:v>-14</c:v>
                </c:pt>
                <c:pt idx="9936">
                  <c:v>-11</c:v>
                </c:pt>
                <c:pt idx="9937">
                  <c:v>-18</c:v>
                </c:pt>
                <c:pt idx="9938">
                  <c:v>-16</c:v>
                </c:pt>
                <c:pt idx="9939">
                  <c:v>-16</c:v>
                </c:pt>
                <c:pt idx="9940">
                  <c:v>-15</c:v>
                </c:pt>
                <c:pt idx="9941">
                  <c:v>-16</c:v>
                </c:pt>
                <c:pt idx="9942">
                  <c:v>-16</c:v>
                </c:pt>
                <c:pt idx="9943">
                  <c:v>-14</c:v>
                </c:pt>
                <c:pt idx="9944">
                  <c:v>-14</c:v>
                </c:pt>
                <c:pt idx="9945">
                  <c:v>-16</c:v>
                </c:pt>
                <c:pt idx="9946">
                  <c:v>-14</c:v>
                </c:pt>
                <c:pt idx="9947">
                  <c:v>-13</c:v>
                </c:pt>
                <c:pt idx="9948">
                  <c:v>-19</c:v>
                </c:pt>
                <c:pt idx="9949">
                  <c:v>-8</c:v>
                </c:pt>
                <c:pt idx="9950">
                  <c:v>-8</c:v>
                </c:pt>
                <c:pt idx="9951">
                  <c:v>-7</c:v>
                </c:pt>
                <c:pt idx="9952">
                  <c:v>-7</c:v>
                </c:pt>
                <c:pt idx="9953">
                  <c:v>-7</c:v>
                </c:pt>
                <c:pt idx="9954">
                  <c:v>-6</c:v>
                </c:pt>
                <c:pt idx="9955">
                  <c:v>-7</c:v>
                </c:pt>
                <c:pt idx="9956">
                  <c:v>-10</c:v>
                </c:pt>
                <c:pt idx="9957">
                  <c:v>-7</c:v>
                </c:pt>
                <c:pt idx="9958">
                  <c:v>-6</c:v>
                </c:pt>
                <c:pt idx="9959">
                  <c:v>-7</c:v>
                </c:pt>
                <c:pt idx="9960">
                  <c:v>-7</c:v>
                </c:pt>
                <c:pt idx="9961">
                  <c:v>-8</c:v>
                </c:pt>
                <c:pt idx="9962">
                  <c:v>-8</c:v>
                </c:pt>
                <c:pt idx="9963">
                  <c:v>-8</c:v>
                </c:pt>
                <c:pt idx="9964">
                  <c:v>-8</c:v>
                </c:pt>
                <c:pt idx="9965">
                  <c:v>-5</c:v>
                </c:pt>
                <c:pt idx="9966">
                  <c:v>-8</c:v>
                </c:pt>
                <c:pt idx="9967">
                  <c:v>-8</c:v>
                </c:pt>
                <c:pt idx="9968">
                  <c:v>-9</c:v>
                </c:pt>
                <c:pt idx="9969">
                  <c:v>-7</c:v>
                </c:pt>
                <c:pt idx="9970">
                  <c:v>-8</c:v>
                </c:pt>
                <c:pt idx="9971">
                  <c:v>-7</c:v>
                </c:pt>
                <c:pt idx="9972">
                  <c:v>-5</c:v>
                </c:pt>
                <c:pt idx="9973">
                  <c:v>-9</c:v>
                </c:pt>
                <c:pt idx="9974">
                  <c:v>-10</c:v>
                </c:pt>
                <c:pt idx="9975">
                  <c:v>-11</c:v>
                </c:pt>
                <c:pt idx="9976">
                  <c:v>-10</c:v>
                </c:pt>
                <c:pt idx="9977">
                  <c:v>-8</c:v>
                </c:pt>
                <c:pt idx="9978">
                  <c:v>-10</c:v>
                </c:pt>
                <c:pt idx="9979">
                  <c:v>-10</c:v>
                </c:pt>
                <c:pt idx="9980">
                  <c:v>-9</c:v>
                </c:pt>
                <c:pt idx="9981">
                  <c:v>-10</c:v>
                </c:pt>
                <c:pt idx="9982">
                  <c:v>-9</c:v>
                </c:pt>
                <c:pt idx="9983">
                  <c:v>-14</c:v>
                </c:pt>
                <c:pt idx="9984">
                  <c:v>-14</c:v>
                </c:pt>
                <c:pt idx="9985">
                  <c:v>-20</c:v>
                </c:pt>
                <c:pt idx="9986">
                  <c:v>-17</c:v>
                </c:pt>
                <c:pt idx="9987">
                  <c:v>-16</c:v>
                </c:pt>
                <c:pt idx="9988">
                  <c:v>-28</c:v>
                </c:pt>
                <c:pt idx="9989">
                  <c:v>-15</c:v>
                </c:pt>
                <c:pt idx="9990">
                  <c:v>-17</c:v>
                </c:pt>
                <c:pt idx="9991">
                  <c:v>-14</c:v>
                </c:pt>
                <c:pt idx="9992">
                  <c:v>-17</c:v>
                </c:pt>
                <c:pt idx="9993">
                  <c:v>-20</c:v>
                </c:pt>
                <c:pt idx="9994">
                  <c:v>-17</c:v>
                </c:pt>
                <c:pt idx="9995">
                  <c:v>-21</c:v>
                </c:pt>
                <c:pt idx="9996">
                  <c:v>-19</c:v>
                </c:pt>
                <c:pt idx="9997">
                  <c:v>-11</c:v>
                </c:pt>
                <c:pt idx="9998">
                  <c:v>-10</c:v>
                </c:pt>
                <c:pt idx="9999">
                  <c:v>-9</c:v>
                </c:pt>
                <c:pt idx="10000">
                  <c:v>-10</c:v>
                </c:pt>
                <c:pt idx="10001">
                  <c:v>-10</c:v>
                </c:pt>
                <c:pt idx="10002">
                  <c:v>-10</c:v>
                </c:pt>
                <c:pt idx="10003">
                  <c:v>-10</c:v>
                </c:pt>
                <c:pt idx="10004">
                  <c:v>-8</c:v>
                </c:pt>
                <c:pt idx="10005">
                  <c:v>-10</c:v>
                </c:pt>
                <c:pt idx="10006">
                  <c:v>-10</c:v>
                </c:pt>
                <c:pt idx="10007">
                  <c:v>-10</c:v>
                </c:pt>
                <c:pt idx="10008">
                  <c:v>-10</c:v>
                </c:pt>
                <c:pt idx="10009">
                  <c:v>-15</c:v>
                </c:pt>
                <c:pt idx="10010">
                  <c:v>-17</c:v>
                </c:pt>
                <c:pt idx="10011">
                  <c:v>-15</c:v>
                </c:pt>
                <c:pt idx="10012">
                  <c:v>-11</c:v>
                </c:pt>
                <c:pt idx="10013">
                  <c:v>-12</c:v>
                </c:pt>
                <c:pt idx="10014">
                  <c:v>-11</c:v>
                </c:pt>
                <c:pt idx="10015">
                  <c:v>-20</c:v>
                </c:pt>
                <c:pt idx="10016">
                  <c:v>-16</c:v>
                </c:pt>
                <c:pt idx="10017">
                  <c:v>-19</c:v>
                </c:pt>
                <c:pt idx="10018">
                  <c:v>-11</c:v>
                </c:pt>
                <c:pt idx="10019">
                  <c:v>-11</c:v>
                </c:pt>
                <c:pt idx="10020">
                  <c:v>-12</c:v>
                </c:pt>
                <c:pt idx="10021">
                  <c:v>-11</c:v>
                </c:pt>
                <c:pt idx="10022">
                  <c:v>-13</c:v>
                </c:pt>
                <c:pt idx="10023">
                  <c:v>-11</c:v>
                </c:pt>
                <c:pt idx="10024">
                  <c:v>-13</c:v>
                </c:pt>
                <c:pt idx="10025">
                  <c:v>-11</c:v>
                </c:pt>
                <c:pt idx="10026">
                  <c:v>-10</c:v>
                </c:pt>
                <c:pt idx="10027">
                  <c:v>-11</c:v>
                </c:pt>
                <c:pt idx="10028">
                  <c:v>-13</c:v>
                </c:pt>
                <c:pt idx="10029">
                  <c:v>-10</c:v>
                </c:pt>
                <c:pt idx="10030">
                  <c:v>-11</c:v>
                </c:pt>
                <c:pt idx="10031">
                  <c:v>-11</c:v>
                </c:pt>
                <c:pt idx="10032">
                  <c:v>-10</c:v>
                </c:pt>
                <c:pt idx="10033">
                  <c:v>-14</c:v>
                </c:pt>
                <c:pt idx="10034">
                  <c:v>-15</c:v>
                </c:pt>
                <c:pt idx="10035">
                  <c:v>-15</c:v>
                </c:pt>
                <c:pt idx="10036">
                  <c:v>-15</c:v>
                </c:pt>
                <c:pt idx="10037">
                  <c:v>-16</c:v>
                </c:pt>
                <c:pt idx="10038">
                  <c:v>-14</c:v>
                </c:pt>
                <c:pt idx="10039">
                  <c:v>-15</c:v>
                </c:pt>
                <c:pt idx="10040">
                  <c:v>-16</c:v>
                </c:pt>
                <c:pt idx="10041">
                  <c:v>-13</c:v>
                </c:pt>
                <c:pt idx="10042">
                  <c:v>-21</c:v>
                </c:pt>
                <c:pt idx="10043">
                  <c:v>-13</c:v>
                </c:pt>
                <c:pt idx="10044">
                  <c:v>-13</c:v>
                </c:pt>
                <c:pt idx="10045">
                  <c:v>-16</c:v>
                </c:pt>
                <c:pt idx="10046">
                  <c:v>-20</c:v>
                </c:pt>
                <c:pt idx="10047">
                  <c:v>-15</c:v>
                </c:pt>
                <c:pt idx="10048">
                  <c:v>-12</c:v>
                </c:pt>
                <c:pt idx="10049">
                  <c:v>-15</c:v>
                </c:pt>
                <c:pt idx="10050">
                  <c:v>-10</c:v>
                </c:pt>
                <c:pt idx="10051">
                  <c:v>-11</c:v>
                </c:pt>
                <c:pt idx="10052">
                  <c:v>-11</c:v>
                </c:pt>
                <c:pt idx="10053">
                  <c:v>-14</c:v>
                </c:pt>
                <c:pt idx="10054">
                  <c:v>-12</c:v>
                </c:pt>
                <c:pt idx="10055">
                  <c:v>-20</c:v>
                </c:pt>
                <c:pt idx="10056">
                  <c:v>-13</c:v>
                </c:pt>
                <c:pt idx="10057">
                  <c:v>-18</c:v>
                </c:pt>
                <c:pt idx="10058">
                  <c:v>-15</c:v>
                </c:pt>
                <c:pt idx="10059">
                  <c:v>-21</c:v>
                </c:pt>
                <c:pt idx="10060">
                  <c:v>-23</c:v>
                </c:pt>
                <c:pt idx="10061">
                  <c:v>-18</c:v>
                </c:pt>
                <c:pt idx="10062">
                  <c:v>-13</c:v>
                </c:pt>
                <c:pt idx="10063">
                  <c:v>-16</c:v>
                </c:pt>
                <c:pt idx="10064">
                  <c:v>-17</c:v>
                </c:pt>
                <c:pt idx="10065">
                  <c:v>-17</c:v>
                </c:pt>
                <c:pt idx="10066">
                  <c:v>-17</c:v>
                </c:pt>
                <c:pt idx="10067">
                  <c:v>-17</c:v>
                </c:pt>
                <c:pt idx="10068">
                  <c:v>-20</c:v>
                </c:pt>
                <c:pt idx="10069">
                  <c:v>-15</c:v>
                </c:pt>
                <c:pt idx="10070">
                  <c:v>-13</c:v>
                </c:pt>
                <c:pt idx="10071">
                  <c:v>-13</c:v>
                </c:pt>
                <c:pt idx="10072">
                  <c:v>-12</c:v>
                </c:pt>
                <c:pt idx="10073">
                  <c:v>-13</c:v>
                </c:pt>
                <c:pt idx="10074">
                  <c:v>-12</c:v>
                </c:pt>
                <c:pt idx="10075">
                  <c:v>-11</c:v>
                </c:pt>
                <c:pt idx="10076">
                  <c:v>-13</c:v>
                </c:pt>
                <c:pt idx="10077">
                  <c:v>-16</c:v>
                </c:pt>
                <c:pt idx="10078">
                  <c:v>-12</c:v>
                </c:pt>
                <c:pt idx="10079">
                  <c:v>-17</c:v>
                </c:pt>
                <c:pt idx="10080">
                  <c:v>-19</c:v>
                </c:pt>
                <c:pt idx="10081">
                  <c:v>-18</c:v>
                </c:pt>
                <c:pt idx="10082">
                  <c:v>-18</c:v>
                </c:pt>
                <c:pt idx="10083">
                  <c:v>-13</c:v>
                </c:pt>
                <c:pt idx="10084">
                  <c:v>-13</c:v>
                </c:pt>
                <c:pt idx="10085">
                  <c:v>-17</c:v>
                </c:pt>
                <c:pt idx="10086">
                  <c:v>-20</c:v>
                </c:pt>
                <c:pt idx="10087">
                  <c:v>-17</c:v>
                </c:pt>
                <c:pt idx="10088">
                  <c:v>-16</c:v>
                </c:pt>
                <c:pt idx="10089">
                  <c:v>-19</c:v>
                </c:pt>
                <c:pt idx="10090">
                  <c:v>-16</c:v>
                </c:pt>
                <c:pt idx="10091">
                  <c:v>-9</c:v>
                </c:pt>
                <c:pt idx="10092">
                  <c:v>-8</c:v>
                </c:pt>
                <c:pt idx="10093">
                  <c:v>-8</c:v>
                </c:pt>
                <c:pt idx="10094">
                  <c:v>-8</c:v>
                </c:pt>
                <c:pt idx="10095">
                  <c:v>-10</c:v>
                </c:pt>
                <c:pt idx="10096">
                  <c:v>-8</c:v>
                </c:pt>
                <c:pt idx="10097">
                  <c:v>-9</c:v>
                </c:pt>
                <c:pt idx="10098">
                  <c:v>-8</c:v>
                </c:pt>
                <c:pt idx="10099">
                  <c:v>-14</c:v>
                </c:pt>
                <c:pt idx="10100">
                  <c:v>-9</c:v>
                </c:pt>
                <c:pt idx="10101">
                  <c:v>-13</c:v>
                </c:pt>
                <c:pt idx="10102">
                  <c:v>-9</c:v>
                </c:pt>
                <c:pt idx="10103">
                  <c:v>-8</c:v>
                </c:pt>
                <c:pt idx="10104">
                  <c:v>-8</c:v>
                </c:pt>
                <c:pt idx="10105">
                  <c:v>-10</c:v>
                </c:pt>
                <c:pt idx="10106">
                  <c:v>-6</c:v>
                </c:pt>
                <c:pt idx="10107">
                  <c:v>-8</c:v>
                </c:pt>
                <c:pt idx="10108">
                  <c:v>-9</c:v>
                </c:pt>
                <c:pt idx="10109">
                  <c:v>-8</c:v>
                </c:pt>
                <c:pt idx="10110">
                  <c:v>-10</c:v>
                </c:pt>
                <c:pt idx="10111">
                  <c:v>-10</c:v>
                </c:pt>
                <c:pt idx="10112">
                  <c:v>-10</c:v>
                </c:pt>
                <c:pt idx="10113">
                  <c:v>-10</c:v>
                </c:pt>
                <c:pt idx="10114">
                  <c:v>-10</c:v>
                </c:pt>
                <c:pt idx="10115">
                  <c:v>-9</c:v>
                </c:pt>
                <c:pt idx="10116">
                  <c:v>-22</c:v>
                </c:pt>
                <c:pt idx="10117">
                  <c:v>-21</c:v>
                </c:pt>
                <c:pt idx="10118">
                  <c:v>-22</c:v>
                </c:pt>
                <c:pt idx="10119">
                  <c:v>-24</c:v>
                </c:pt>
                <c:pt idx="10120">
                  <c:v>-28</c:v>
                </c:pt>
                <c:pt idx="10121">
                  <c:v>-23</c:v>
                </c:pt>
                <c:pt idx="10122">
                  <c:v>-18</c:v>
                </c:pt>
                <c:pt idx="10123">
                  <c:v>-20</c:v>
                </c:pt>
                <c:pt idx="10124">
                  <c:v>-23</c:v>
                </c:pt>
                <c:pt idx="10125">
                  <c:v>-24</c:v>
                </c:pt>
                <c:pt idx="10126">
                  <c:v>-19</c:v>
                </c:pt>
                <c:pt idx="10127">
                  <c:v>-23</c:v>
                </c:pt>
                <c:pt idx="10128">
                  <c:v>-10</c:v>
                </c:pt>
                <c:pt idx="10129">
                  <c:v>-10</c:v>
                </c:pt>
                <c:pt idx="10130">
                  <c:v>-10</c:v>
                </c:pt>
                <c:pt idx="10131">
                  <c:v>-11</c:v>
                </c:pt>
                <c:pt idx="10132">
                  <c:v>-14</c:v>
                </c:pt>
                <c:pt idx="10133">
                  <c:v>-9</c:v>
                </c:pt>
                <c:pt idx="10134">
                  <c:v>-11</c:v>
                </c:pt>
                <c:pt idx="10135">
                  <c:v>-10</c:v>
                </c:pt>
                <c:pt idx="10136">
                  <c:v>-11</c:v>
                </c:pt>
                <c:pt idx="10137">
                  <c:v>-9</c:v>
                </c:pt>
                <c:pt idx="10138">
                  <c:v>-10</c:v>
                </c:pt>
                <c:pt idx="10139">
                  <c:v>-9</c:v>
                </c:pt>
                <c:pt idx="10140">
                  <c:v>-17</c:v>
                </c:pt>
                <c:pt idx="10141">
                  <c:v>-11</c:v>
                </c:pt>
                <c:pt idx="10142">
                  <c:v>-11</c:v>
                </c:pt>
                <c:pt idx="10143">
                  <c:v>-12</c:v>
                </c:pt>
                <c:pt idx="10144">
                  <c:v>-9</c:v>
                </c:pt>
                <c:pt idx="10145">
                  <c:v>-9</c:v>
                </c:pt>
                <c:pt idx="10146">
                  <c:v>-7</c:v>
                </c:pt>
                <c:pt idx="10147">
                  <c:v>-8</c:v>
                </c:pt>
                <c:pt idx="10148">
                  <c:v>-10</c:v>
                </c:pt>
                <c:pt idx="10149">
                  <c:v>-10</c:v>
                </c:pt>
                <c:pt idx="10150">
                  <c:v>-16</c:v>
                </c:pt>
                <c:pt idx="10151">
                  <c:v>-10</c:v>
                </c:pt>
                <c:pt idx="10152">
                  <c:v>-16</c:v>
                </c:pt>
                <c:pt idx="10153">
                  <c:v>-16</c:v>
                </c:pt>
                <c:pt idx="10154">
                  <c:v>-15</c:v>
                </c:pt>
                <c:pt idx="10155">
                  <c:v>-17</c:v>
                </c:pt>
                <c:pt idx="10156">
                  <c:v>-18</c:v>
                </c:pt>
                <c:pt idx="10157">
                  <c:v>-23</c:v>
                </c:pt>
                <c:pt idx="10158">
                  <c:v>-17</c:v>
                </c:pt>
                <c:pt idx="10159">
                  <c:v>-17</c:v>
                </c:pt>
                <c:pt idx="10160">
                  <c:v>-14</c:v>
                </c:pt>
                <c:pt idx="10161">
                  <c:v>-16</c:v>
                </c:pt>
                <c:pt idx="10162">
                  <c:v>-18</c:v>
                </c:pt>
                <c:pt idx="10163">
                  <c:v>-17</c:v>
                </c:pt>
                <c:pt idx="10164">
                  <c:v>-41</c:v>
                </c:pt>
                <c:pt idx="10165">
                  <c:v>-63</c:v>
                </c:pt>
                <c:pt idx="10166">
                  <c:v>-52</c:v>
                </c:pt>
                <c:pt idx="10167">
                  <c:v>-31</c:v>
                </c:pt>
                <c:pt idx="10168">
                  <c:v>-11</c:v>
                </c:pt>
                <c:pt idx="10169">
                  <c:v>-18</c:v>
                </c:pt>
                <c:pt idx="10170">
                  <c:v>-13</c:v>
                </c:pt>
                <c:pt idx="10171">
                  <c:v>-13</c:v>
                </c:pt>
                <c:pt idx="10172">
                  <c:v>-18</c:v>
                </c:pt>
                <c:pt idx="10173">
                  <c:v>-11</c:v>
                </c:pt>
                <c:pt idx="10174">
                  <c:v>-12</c:v>
                </c:pt>
                <c:pt idx="10175">
                  <c:v>-15</c:v>
                </c:pt>
                <c:pt idx="10176">
                  <c:v>-14</c:v>
                </c:pt>
                <c:pt idx="10177">
                  <c:v>-13</c:v>
                </c:pt>
                <c:pt idx="10178">
                  <c:v>-15</c:v>
                </c:pt>
                <c:pt idx="10179">
                  <c:v>-14</c:v>
                </c:pt>
                <c:pt idx="10180">
                  <c:v>-10</c:v>
                </c:pt>
                <c:pt idx="10181">
                  <c:v>-10</c:v>
                </c:pt>
                <c:pt idx="10182">
                  <c:v>-11</c:v>
                </c:pt>
                <c:pt idx="10183">
                  <c:v>-10</c:v>
                </c:pt>
                <c:pt idx="10184">
                  <c:v>-10</c:v>
                </c:pt>
                <c:pt idx="10185">
                  <c:v>-10</c:v>
                </c:pt>
                <c:pt idx="10186">
                  <c:v>-11</c:v>
                </c:pt>
                <c:pt idx="10187">
                  <c:v>-10</c:v>
                </c:pt>
                <c:pt idx="10188">
                  <c:v>-10</c:v>
                </c:pt>
                <c:pt idx="10189">
                  <c:v>-12</c:v>
                </c:pt>
                <c:pt idx="10190">
                  <c:v>-11</c:v>
                </c:pt>
                <c:pt idx="10191">
                  <c:v>-15</c:v>
                </c:pt>
                <c:pt idx="10192">
                  <c:v>-11</c:v>
                </c:pt>
                <c:pt idx="10193">
                  <c:v>-10</c:v>
                </c:pt>
                <c:pt idx="10194">
                  <c:v>-12</c:v>
                </c:pt>
                <c:pt idx="10195">
                  <c:v>-13</c:v>
                </c:pt>
                <c:pt idx="10196">
                  <c:v>-10</c:v>
                </c:pt>
                <c:pt idx="10197">
                  <c:v>-11</c:v>
                </c:pt>
                <c:pt idx="10198">
                  <c:v>-11</c:v>
                </c:pt>
                <c:pt idx="10199">
                  <c:v>-12</c:v>
                </c:pt>
                <c:pt idx="10200">
                  <c:v>-11</c:v>
                </c:pt>
                <c:pt idx="10201">
                  <c:v>-10</c:v>
                </c:pt>
                <c:pt idx="10202">
                  <c:v>-12</c:v>
                </c:pt>
                <c:pt idx="10203">
                  <c:v>-11</c:v>
                </c:pt>
                <c:pt idx="10204">
                  <c:v>-18</c:v>
                </c:pt>
                <c:pt idx="10205">
                  <c:v>-16</c:v>
                </c:pt>
                <c:pt idx="10206">
                  <c:v>-17</c:v>
                </c:pt>
                <c:pt idx="10207">
                  <c:v>-16</c:v>
                </c:pt>
                <c:pt idx="10208">
                  <c:v>-15</c:v>
                </c:pt>
                <c:pt idx="10209">
                  <c:v>-22</c:v>
                </c:pt>
                <c:pt idx="10210">
                  <c:v>-15</c:v>
                </c:pt>
                <c:pt idx="10211">
                  <c:v>-30</c:v>
                </c:pt>
                <c:pt idx="10212">
                  <c:v>-25</c:v>
                </c:pt>
                <c:pt idx="10213">
                  <c:v>-16</c:v>
                </c:pt>
                <c:pt idx="10214">
                  <c:v>-14</c:v>
                </c:pt>
                <c:pt idx="10215">
                  <c:v>-16</c:v>
                </c:pt>
                <c:pt idx="10216">
                  <c:v>-19</c:v>
                </c:pt>
                <c:pt idx="10217">
                  <c:v>-18</c:v>
                </c:pt>
                <c:pt idx="10218">
                  <c:v>-15</c:v>
                </c:pt>
                <c:pt idx="10219">
                  <c:v>-14</c:v>
                </c:pt>
                <c:pt idx="10220">
                  <c:v>-19</c:v>
                </c:pt>
                <c:pt idx="10221">
                  <c:v>-18</c:v>
                </c:pt>
                <c:pt idx="10222">
                  <c:v>-14</c:v>
                </c:pt>
                <c:pt idx="10223">
                  <c:v>-15</c:v>
                </c:pt>
                <c:pt idx="10224">
                  <c:v>-19</c:v>
                </c:pt>
                <c:pt idx="10225">
                  <c:v>-20</c:v>
                </c:pt>
                <c:pt idx="10226">
                  <c:v>-23</c:v>
                </c:pt>
                <c:pt idx="10227">
                  <c:v>-16</c:v>
                </c:pt>
                <c:pt idx="10228">
                  <c:v>-20</c:v>
                </c:pt>
                <c:pt idx="10229">
                  <c:v>-21</c:v>
                </c:pt>
                <c:pt idx="10230">
                  <c:v>-17</c:v>
                </c:pt>
                <c:pt idx="10231">
                  <c:v>-15</c:v>
                </c:pt>
                <c:pt idx="10232">
                  <c:v>-15</c:v>
                </c:pt>
                <c:pt idx="10233">
                  <c:v>-19</c:v>
                </c:pt>
                <c:pt idx="10234">
                  <c:v>-12</c:v>
                </c:pt>
                <c:pt idx="10235">
                  <c:v>-12</c:v>
                </c:pt>
                <c:pt idx="10236">
                  <c:v>-21</c:v>
                </c:pt>
                <c:pt idx="10237">
                  <c:v>-18</c:v>
                </c:pt>
                <c:pt idx="10238">
                  <c:v>-16</c:v>
                </c:pt>
                <c:pt idx="10239">
                  <c:v>-15</c:v>
                </c:pt>
                <c:pt idx="10240">
                  <c:v>-20</c:v>
                </c:pt>
                <c:pt idx="10241">
                  <c:v>-18</c:v>
                </c:pt>
                <c:pt idx="10242">
                  <c:v>-16</c:v>
                </c:pt>
                <c:pt idx="10243">
                  <c:v>-14</c:v>
                </c:pt>
                <c:pt idx="10244">
                  <c:v>-14</c:v>
                </c:pt>
                <c:pt idx="10245">
                  <c:v>-11</c:v>
                </c:pt>
                <c:pt idx="10246">
                  <c:v>-12</c:v>
                </c:pt>
                <c:pt idx="10247">
                  <c:v>-11</c:v>
                </c:pt>
                <c:pt idx="10248">
                  <c:v>-13</c:v>
                </c:pt>
                <c:pt idx="10249">
                  <c:v>-13</c:v>
                </c:pt>
                <c:pt idx="10250">
                  <c:v>-20</c:v>
                </c:pt>
                <c:pt idx="10251">
                  <c:v>-19</c:v>
                </c:pt>
                <c:pt idx="10252">
                  <c:v>-22</c:v>
                </c:pt>
                <c:pt idx="10253">
                  <c:v>-19</c:v>
                </c:pt>
                <c:pt idx="10254">
                  <c:v>-13</c:v>
                </c:pt>
                <c:pt idx="10255">
                  <c:v>-13</c:v>
                </c:pt>
                <c:pt idx="10256">
                  <c:v>-15</c:v>
                </c:pt>
                <c:pt idx="10257">
                  <c:v>-14</c:v>
                </c:pt>
                <c:pt idx="10258">
                  <c:v>-13</c:v>
                </c:pt>
                <c:pt idx="10259">
                  <c:v>-14</c:v>
                </c:pt>
                <c:pt idx="10260">
                  <c:v>-20</c:v>
                </c:pt>
                <c:pt idx="10261">
                  <c:v>-17</c:v>
                </c:pt>
                <c:pt idx="10262">
                  <c:v>-12</c:v>
                </c:pt>
                <c:pt idx="10263">
                  <c:v>-14</c:v>
                </c:pt>
                <c:pt idx="10264">
                  <c:v>-9</c:v>
                </c:pt>
                <c:pt idx="10265">
                  <c:v>-9</c:v>
                </c:pt>
                <c:pt idx="10266">
                  <c:v>-10</c:v>
                </c:pt>
                <c:pt idx="10267">
                  <c:v>-11</c:v>
                </c:pt>
                <c:pt idx="10268">
                  <c:v>-11</c:v>
                </c:pt>
                <c:pt idx="10269">
                  <c:v>-10</c:v>
                </c:pt>
                <c:pt idx="10270">
                  <c:v>-10</c:v>
                </c:pt>
                <c:pt idx="10271">
                  <c:v>-13</c:v>
                </c:pt>
                <c:pt idx="10272">
                  <c:v>-11</c:v>
                </c:pt>
                <c:pt idx="10273">
                  <c:v>-11</c:v>
                </c:pt>
                <c:pt idx="10274">
                  <c:v>-9</c:v>
                </c:pt>
                <c:pt idx="10275">
                  <c:v>-10</c:v>
                </c:pt>
                <c:pt idx="10276">
                  <c:v>-14</c:v>
                </c:pt>
                <c:pt idx="10277">
                  <c:v>-16</c:v>
                </c:pt>
                <c:pt idx="10278">
                  <c:v>-12</c:v>
                </c:pt>
                <c:pt idx="10279">
                  <c:v>-11</c:v>
                </c:pt>
                <c:pt idx="10280">
                  <c:v>-14</c:v>
                </c:pt>
                <c:pt idx="10281">
                  <c:v>-8</c:v>
                </c:pt>
                <c:pt idx="10282">
                  <c:v>-14</c:v>
                </c:pt>
                <c:pt idx="10283">
                  <c:v>-13</c:v>
                </c:pt>
                <c:pt idx="10284">
                  <c:v>-10</c:v>
                </c:pt>
                <c:pt idx="10285">
                  <c:v>-8</c:v>
                </c:pt>
                <c:pt idx="10286">
                  <c:v>-8</c:v>
                </c:pt>
                <c:pt idx="10287">
                  <c:v>-11</c:v>
                </c:pt>
                <c:pt idx="10288">
                  <c:v>-12</c:v>
                </c:pt>
                <c:pt idx="10289">
                  <c:v>-9</c:v>
                </c:pt>
                <c:pt idx="10290">
                  <c:v>-9</c:v>
                </c:pt>
                <c:pt idx="10291">
                  <c:v>-10</c:v>
                </c:pt>
                <c:pt idx="10292">
                  <c:v>-9</c:v>
                </c:pt>
                <c:pt idx="10293">
                  <c:v>-10</c:v>
                </c:pt>
                <c:pt idx="10294">
                  <c:v>-10</c:v>
                </c:pt>
                <c:pt idx="10295">
                  <c:v>-12</c:v>
                </c:pt>
                <c:pt idx="10296">
                  <c:v>-12</c:v>
                </c:pt>
                <c:pt idx="10297">
                  <c:v>-12</c:v>
                </c:pt>
                <c:pt idx="10298">
                  <c:v>-10</c:v>
                </c:pt>
                <c:pt idx="10299">
                  <c:v>-18</c:v>
                </c:pt>
                <c:pt idx="10300">
                  <c:v>-18</c:v>
                </c:pt>
                <c:pt idx="10301">
                  <c:v>-12</c:v>
                </c:pt>
                <c:pt idx="10302">
                  <c:v>-12</c:v>
                </c:pt>
                <c:pt idx="10303">
                  <c:v>-16</c:v>
                </c:pt>
                <c:pt idx="10304">
                  <c:v>-20</c:v>
                </c:pt>
                <c:pt idx="10305">
                  <c:v>-14</c:v>
                </c:pt>
                <c:pt idx="10306">
                  <c:v>-15</c:v>
                </c:pt>
                <c:pt idx="10307">
                  <c:v>-14</c:v>
                </c:pt>
                <c:pt idx="10308">
                  <c:v>-22</c:v>
                </c:pt>
                <c:pt idx="10309">
                  <c:v>-13</c:v>
                </c:pt>
                <c:pt idx="10310">
                  <c:v>-13</c:v>
                </c:pt>
                <c:pt idx="10311">
                  <c:v>-17</c:v>
                </c:pt>
                <c:pt idx="10312">
                  <c:v>-16</c:v>
                </c:pt>
                <c:pt idx="10313">
                  <c:v>-14</c:v>
                </c:pt>
                <c:pt idx="10314">
                  <c:v>-13</c:v>
                </c:pt>
                <c:pt idx="10315">
                  <c:v>-12</c:v>
                </c:pt>
                <c:pt idx="10316">
                  <c:v>-12</c:v>
                </c:pt>
                <c:pt idx="10317">
                  <c:v>-13</c:v>
                </c:pt>
                <c:pt idx="10318">
                  <c:v>-14</c:v>
                </c:pt>
                <c:pt idx="10319">
                  <c:v>-16</c:v>
                </c:pt>
                <c:pt idx="10320">
                  <c:v>-14</c:v>
                </c:pt>
                <c:pt idx="10321">
                  <c:v>-15</c:v>
                </c:pt>
                <c:pt idx="10322">
                  <c:v>-17</c:v>
                </c:pt>
                <c:pt idx="10323">
                  <c:v>-5</c:v>
                </c:pt>
                <c:pt idx="10324">
                  <c:v>-6</c:v>
                </c:pt>
                <c:pt idx="10325">
                  <c:v>-7</c:v>
                </c:pt>
                <c:pt idx="10326">
                  <c:v>-7</c:v>
                </c:pt>
                <c:pt idx="10327">
                  <c:v>-3</c:v>
                </c:pt>
                <c:pt idx="10328">
                  <c:v>-5</c:v>
                </c:pt>
                <c:pt idx="10329">
                  <c:v>-7</c:v>
                </c:pt>
                <c:pt idx="10330">
                  <c:v>-4</c:v>
                </c:pt>
                <c:pt idx="10331">
                  <c:v>-7</c:v>
                </c:pt>
                <c:pt idx="10332">
                  <c:v>-6</c:v>
                </c:pt>
                <c:pt idx="10333">
                  <c:v>-4</c:v>
                </c:pt>
                <c:pt idx="10334">
                  <c:v>-7</c:v>
                </c:pt>
                <c:pt idx="10335">
                  <c:v>-15</c:v>
                </c:pt>
                <c:pt idx="10336">
                  <c:v>-19</c:v>
                </c:pt>
                <c:pt idx="10337">
                  <c:v>-17</c:v>
                </c:pt>
                <c:pt idx="10338">
                  <c:v>-13</c:v>
                </c:pt>
                <c:pt idx="10339">
                  <c:v>-12</c:v>
                </c:pt>
                <c:pt idx="10340">
                  <c:v>-11</c:v>
                </c:pt>
                <c:pt idx="10341">
                  <c:v>-12</c:v>
                </c:pt>
                <c:pt idx="10342">
                  <c:v>-11</c:v>
                </c:pt>
                <c:pt idx="10343">
                  <c:v>-12</c:v>
                </c:pt>
                <c:pt idx="10344">
                  <c:v>-12</c:v>
                </c:pt>
                <c:pt idx="10345">
                  <c:v>-10</c:v>
                </c:pt>
                <c:pt idx="10346">
                  <c:v>-10</c:v>
                </c:pt>
                <c:pt idx="10347">
                  <c:v>-14</c:v>
                </c:pt>
                <c:pt idx="10348">
                  <c:v>-16</c:v>
                </c:pt>
                <c:pt idx="10349">
                  <c:v>-18</c:v>
                </c:pt>
                <c:pt idx="10350">
                  <c:v>-14</c:v>
                </c:pt>
                <c:pt idx="10351">
                  <c:v>-16</c:v>
                </c:pt>
                <c:pt idx="10352">
                  <c:v>-12</c:v>
                </c:pt>
                <c:pt idx="10353">
                  <c:v>-11</c:v>
                </c:pt>
                <c:pt idx="10354">
                  <c:v>-13</c:v>
                </c:pt>
                <c:pt idx="10355">
                  <c:v>-12</c:v>
                </c:pt>
                <c:pt idx="10356">
                  <c:v>-16</c:v>
                </c:pt>
                <c:pt idx="10357">
                  <c:v>-13</c:v>
                </c:pt>
                <c:pt idx="10358">
                  <c:v>-11</c:v>
                </c:pt>
                <c:pt idx="10359">
                  <c:v>-9</c:v>
                </c:pt>
                <c:pt idx="10360">
                  <c:v>-6</c:v>
                </c:pt>
                <c:pt idx="10361">
                  <c:v>-4</c:v>
                </c:pt>
                <c:pt idx="10362">
                  <c:v>-8</c:v>
                </c:pt>
                <c:pt idx="10363">
                  <c:v>-5</c:v>
                </c:pt>
                <c:pt idx="10364">
                  <c:v>-4</c:v>
                </c:pt>
                <c:pt idx="10365">
                  <c:v>-7</c:v>
                </c:pt>
                <c:pt idx="10366">
                  <c:v>-6</c:v>
                </c:pt>
                <c:pt idx="10367">
                  <c:v>-7</c:v>
                </c:pt>
                <c:pt idx="10368">
                  <c:v>-8</c:v>
                </c:pt>
                <c:pt idx="10369">
                  <c:v>-5</c:v>
                </c:pt>
                <c:pt idx="10370">
                  <c:v>-7</c:v>
                </c:pt>
                <c:pt idx="10371">
                  <c:v>-17</c:v>
                </c:pt>
                <c:pt idx="10372">
                  <c:v>-13</c:v>
                </c:pt>
                <c:pt idx="10373">
                  <c:v>-13</c:v>
                </c:pt>
                <c:pt idx="10374">
                  <c:v>-13</c:v>
                </c:pt>
                <c:pt idx="10375">
                  <c:v>-12</c:v>
                </c:pt>
                <c:pt idx="10376">
                  <c:v>-10</c:v>
                </c:pt>
                <c:pt idx="10377">
                  <c:v>-7</c:v>
                </c:pt>
                <c:pt idx="10378">
                  <c:v>-10</c:v>
                </c:pt>
                <c:pt idx="10379">
                  <c:v>-10</c:v>
                </c:pt>
                <c:pt idx="10380">
                  <c:v>-9</c:v>
                </c:pt>
                <c:pt idx="10381">
                  <c:v>-10</c:v>
                </c:pt>
                <c:pt idx="10382">
                  <c:v>-13</c:v>
                </c:pt>
                <c:pt idx="10383">
                  <c:v>-10</c:v>
                </c:pt>
                <c:pt idx="10384">
                  <c:v>-9</c:v>
                </c:pt>
                <c:pt idx="10385">
                  <c:v>-9</c:v>
                </c:pt>
                <c:pt idx="10386">
                  <c:v>-9</c:v>
                </c:pt>
                <c:pt idx="10387">
                  <c:v>-10</c:v>
                </c:pt>
                <c:pt idx="10388">
                  <c:v>-9</c:v>
                </c:pt>
                <c:pt idx="10389">
                  <c:v>-9</c:v>
                </c:pt>
                <c:pt idx="10390">
                  <c:v>-9</c:v>
                </c:pt>
                <c:pt idx="10391">
                  <c:v>-10</c:v>
                </c:pt>
                <c:pt idx="10392">
                  <c:v>-9</c:v>
                </c:pt>
                <c:pt idx="10393">
                  <c:v>-11</c:v>
                </c:pt>
                <c:pt idx="10394">
                  <c:v>-12</c:v>
                </c:pt>
                <c:pt idx="10395">
                  <c:v>-17</c:v>
                </c:pt>
                <c:pt idx="10396">
                  <c:v>-14</c:v>
                </c:pt>
                <c:pt idx="10397">
                  <c:v>-18</c:v>
                </c:pt>
                <c:pt idx="10398">
                  <c:v>-15</c:v>
                </c:pt>
                <c:pt idx="10399">
                  <c:v>-13</c:v>
                </c:pt>
                <c:pt idx="10400">
                  <c:v>-14</c:v>
                </c:pt>
                <c:pt idx="10401">
                  <c:v>-19</c:v>
                </c:pt>
                <c:pt idx="10402">
                  <c:v>-12</c:v>
                </c:pt>
                <c:pt idx="10403">
                  <c:v>-19</c:v>
                </c:pt>
                <c:pt idx="10404">
                  <c:v>-13</c:v>
                </c:pt>
                <c:pt idx="10405">
                  <c:v>-18</c:v>
                </c:pt>
                <c:pt idx="10406">
                  <c:v>-15</c:v>
                </c:pt>
                <c:pt idx="10407">
                  <c:v>-4</c:v>
                </c:pt>
                <c:pt idx="10408">
                  <c:v>-9</c:v>
                </c:pt>
                <c:pt idx="10409">
                  <c:v>-19</c:v>
                </c:pt>
                <c:pt idx="10410">
                  <c:v>-4</c:v>
                </c:pt>
                <c:pt idx="10411">
                  <c:v>-5</c:v>
                </c:pt>
                <c:pt idx="10412">
                  <c:v>-5</c:v>
                </c:pt>
                <c:pt idx="10413">
                  <c:v>-4</c:v>
                </c:pt>
                <c:pt idx="10414">
                  <c:v>-1</c:v>
                </c:pt>
                <c:pt idx="10415">
                  <c:v>-1</c:v>
                </c:pt>
                <c:pt idx="10416">
                  <c:v>-13</c:v>
                </c:pt>
                <c:pt idx="10417">
                  <c:v>-13</c:v>
                </c:pt>
                <c:pt idx="10418">
                  <c:v>2</c:v>
                </c:pt>
                <c:pt idx="10419">
                  <c:v>-12</c:v>
                </c:pt>
                <c:pt idx="10420">
                  <c:v>-9</c:v>
                </c:pt>
                <c:pt idx="10421">
                  <c:v>-7</c:v>
                </c:pt>
                <c:pt idx="10422">
                  <c:v>-22</c:v>
                </c:pt>
                <c:pt idx="10423">
                  <c:v>-13</c:v>
                </c:pt>
                <c:pt idx="10424">
                  <c:v>-31</c:v>
                </c:pt>
                <c:pt idx="10425">
                  <c:v>-15</c:v>
                </c:pt>
                <c:pt idx="10426">
                  <c:v>-12</c:v>
                </c:pt>
                <c:pt idx="10427">
                  <c:v>-15</c:v>
                </c:pt>
                <c:pt idx="10428">
                  <c:v>-5</c:v>
                </c:pt>
                <c:pt idx="10429">
                  <c:v>-18</c:v>
                </c:pt>
                <c:pt idx="10430">
                  <c:v>-11</c:v>
                </c:pt>
                <c:pt idx="10431">
                  <c:v>-20</c:v>
                </c:pt>
                <c:pt idx="10432">
                  <c:v>-13</c:v>
                </c:pt>
                <c:pt idx="10433">
                  <c:v>-12</c:v>
                </c:pt>
                <c:pt idx="10434">
                  <c:v>-18</c:v>
                </c:pt>
                <c:pt idx="10435">
                  <c:v>-13</c:v>
                </c:pt>
                <c:pt idx="10436">
                  <c:v>-15</c:v>
                </c:pt>
                <c:pt idx="10437">
                  <c:v>-17</c:v>
                </c:pt>
                <c:pt idx="10438">
                  <c:v>-13</c:v>
                </c:pt>
                <c:pt idx="10439">
                  <c:v>-12</c:v>
                </c:pt>
                <c:pt idx="10440">
                  <c:v>-20</c:v>
                </c:pt>
                <c:pt idx="10441">
                  <c:v>-12</c:v>
                </c:pt>
                <c:pt idx="10442">
                  <c:v>-10</c:v>
                </c:pt>
                <c:pt idx="10443">
                  <c:v>-12</c:v>
                </c:pt>
                <c:pt idx="10444">
                  <c:v>-5</c:v>
                </c:pt>
                <c:pt idx="10445">
                  <c:v>-15</c:v>
                </c:pt>
                <c:pt idx="10446">
                  <c:v>-22</c:v>
                </c:pt>
                <c:pt idx="10447">
                  <c:v>142</c:v>
                </c:pt>
                <c:pt idx="10448">
                  <c:v>19</c:v>
                </c:pt>
                <c:pt idx="10449">
                  <c:v>31</c:v>
                </c:pt>
                <c:pt idx="10450">
                  <c:v>-6</c:v>
                </c:pt>
                <c:pt idx="10451">
                  <c:v>-24</c:v>
                </c:pt>
                <c:pt idx="10452">
                  <c:v>-20</c:v>
                </c:pt>
                <c:pt idx="10453">
                  <c:v>-20</c:v>
                </c:pt>
                <c:pt idx="10454">
                  <c:v>-26</c:v>
                </c:pt>
                <c:pt idx="10455">
                  <c:v>-26</c:v>
                </c:pt>
                <c:pt idx="10456">
                  <c:v>-25</c:v>
                </c:pt>
                <c:pt idx="10457">
                  <c:v>-24</c:v>
                </c:pt>
                <c:pt idx="10458">
                  <c:v>-28</c:v>
                </c:pt>
                <c:pt idx="10459">
                  <c:v>-30</c:v>
                </c:pt>
                <c:pt idx="10460">
                  <c:v>-21</c:v>
                </c:pt>
                <c:pt idx="10461">
                  <c:v>-30</c:v>
                </c:pt>
                <c:pt idx="10462">
                  <c:v>-26</c:v>
                </c:pt>
                <c:pt idx="10463">
                  <c:v>-12</c:v>
                </c:pt>
                <c:pt idx="10464">
                  <c:v>-9</c:v>
                </c:pt>
                <c:pt idx="10465">
                  <c:v>-12</c:v>
                </c:pt>
                <c:pt idx="10466">
                  <c:v>-13</c:v>
                </c:pt>
                <c:pt idx="10467">
                  <c:v>-16</c:v>
                </c:pt>
                <c:pt idx="10468">
                  <c:v>-17</c:v>
                </c:pt>
                <c:pt idx="10469">
                  <c:v>-17</c:v>
                </c:pt>
                <c:pt idx="10470">
                  <c:v>-12</c:v>
                </c:pt>
                <c:pt idx="10471">
                  <c:v>-20</c:v>
                </c:pt>
                <c:pt idx="10472">
                  <c:v>-12</c:v>
                </c:pt>
                <c:pt idx="10473">
                  <c:v>-24</c:v>
                </c:pt>
                <c:pt idx="10474">
                  <c:v>-20</c:v>
                </c:pt>
                <c:pt idx="10475">
                  <c:v>2</c:v>
                </c:pt>
                <c:pt idx="10476">
                  <c:v>-8</c:v>
                </c:pt>
                <c:pt idx="10477">
                  <c:v>-13</c:v>
                </c:pt>
                <c:pt idx="10478">
                  <c:v>211</c:v>
                </c:pt>
                <c:pt idx="10479">
                  <c:v>-9</c:v>
                </c:pt>
                <c:pt idx="10480">
                  <c:v>-10</c:v>
                </c:pt>
                <c:pt idx="10481">
                  <c:v>-5</c:v>
                </c:pt>
                <c:pt idx="10482">
                  <c:v>-6</c:v>
                </c:pt>
                <c:pt idx="10483">
                  <c:v>-16</c:v>
                </c:pt>
                <c:pt idx="10484">
                  <c:v>-13</c:v>
                </c:pt>
                <c:pt idx="10485">
                  <c:v>-9</c:v>
                </c:pt>
                <c:pt idx="10486">
                  <c:v>-10</c:v>
                </c:pt>
                <c:pt idx="10487">
                  <c:v>-19</c:v>
                </c:pt>
                <c:pt idx="10488">
                  <c:v>-14</c:v>
                </c:pt>
                <c:pt idx="10489">
                  <c:v>-16</c:v>
                </c:pt>
                <c:pt idx="10490">
                  <c:v>-9</c:v>
                </c:pt>
                <c:pt idx="10491">
                  <c:v>-17</c:v>
                </c:pt>
                <c:pt idx="10492">
                  <c:v>-19</c:v>
                </c:pt>
                <c:pt idx="10493">
                  <c:v>-10</c:v>
                </c:pt>
                <c:pt idx="10494">
                  <c:v>-13</c:v>
                </c:pt>
                <c:pt idx="10495">
                  <c:v>-14</c:v>
                </c:pt>
                <c:pt idx="10496">
                  <c:v>-6</c:v>
                </c:pt>
                <c:pt idx="10497">
                  <c:v>-8</c:v>
                </c:pt>
                <c:pt idx="10498">
                  <c:v>-11</c:v>
                </c:pt>
                <c:pt idx="10499">
                  <c:v>-9</c:v>
                </c:pt>
                <c:pt idx="10500">
                  <c:v>-13</c:v>
                </c:pt>
                <c:pt idx="10501">
                  <c:v>-16</c:v>
                </c:pt>
                <c:pt idx="10502">
                  <c:v>-10</c:v>
                </c:pt>
                <c:pt idx="10503">
                  <c:v>-13</c:v>
                </c:pt>
                <c:pt idx="10504">
                  <c:v>-15</c:v>
                </c:pt>
                <c:pt idx="10505">
                  <c:v>-10</c:v>
                </c:pt>
                <c:pt idx="10506">
                  <c:v>-20</c:v>
                </c:pt>
                <c:pt idx="10507">
                  <c:v>-7</c:v>
                </c:pt>
                <c:pt idx="10508">
                  <c:v>-15</c:v>
                </c:pt>
                <c:pt idx="10509">
                  <c:v>-10</c:v>
                </c:pt>
                <c:pt idx="10510">
                  <c:v>-11</c:v>
                </c:pt>
                <c:pt idx="10511">
                  <c:v>-19</c:v>
                </c:pt>
                <c:pt idx="10512">
                  <c:v>-23</c:v>
                </c:pt>
                <c:pt idx="10513">
                  <c:v>-20</c:v>
                </c:pt>
                <c:pt idx="10514">
                  <c:v>-15</c:v>
                </c:pt>
                <c:pt idx="10515">
                  <c:v>-17</c:v>
                </c:pt>
                <c:pt idx="10516">
                  <c:v>-10</c:v>
                </c:pt>
                <c:pt idx="10517">
                  <c:v>-15</c:v>
                </c:pt>
                <c:pt idx="10518">
                  <c:v>-21</c:v>
                </c:pt>
                <c:pt idx="10519">
                  <c:v>-18</c:v>
                </c:pt>
                <c:pt idx="10520">
                  <c:v>-20</c:v>
                </c:pt>
                <c:pt idx="10521">
                  <c:v>-17</c:v>
                </c:pt>
                <c:pt idx="10522">
                  <c:v>-14</c:v>
                </c:pt>
                <c:pt idx="10523">
                  <c:v>-21</c:v>
                </c:pt>
                <c:pt idx="10524">
                  <c:v>-10</c:v>
                </c:pt>
                <c:pt idx="10525">
                  <c:v>-13</c:v>
                </c:pt>
                <c:pt idx="10526">
                  <c:v>-11</c:v>
                </c:pt>
                <c:pt idx="10527">
                  <c:v>-7</c:v>
                </c:pt>
                <c:pt idx="10528">
                  <c:v>-9</c:v>
                </c:pt>
                <c:pt idx="10529">
                  <c:v>-11</c:v>
                </c:pt>
                <c:pt idx="10530">
                  <c:v>1</c:v>
                </c:pt>
                <c:pt idx="10531">
                  <c:v>-7</c:v>
                </c:pt>
                <c:pt idx="10532">
                  <c:v>-15</c:v>
                </c:pt>
                <c:pt idx="10533">
                  <c:v>-15</c:v>
                </c:pt>
                <c:pt idx="10534">
                  <c:v>-15</c:v>
                </c:pt>
                <c:pt idx="10535">
                  <c:v>-14</c:v>
                </c:pt>
                <c:pt idx="10536">
                  <c:v>-16</c:v>
                </c:pt>
                <c:pt idx="10537">
                  <c:v>-22</c:v>
                </c:pt>
                <c:pt idx="10538">
                  <c:v>-26</c:v>
                </c:pt>
                <c:pt idx="10539">
                  <c:v>-19</c:v>
                </c:pt>
                <c:pt idx="10540">
                  <c:v>-15</c:v>
                </c:pt>
                <c:pt idx="10541">
                  <c:v>-12</c:v>
                </c:pt>
                <c:pt idx="10542">
                  <c:v>-12</c:v>
                </c:pt>
                <c:pt idx="10543">
                  <c:v>-15</c:v>
                </c:pt>
                <c:pt idx="10544">
                  <c:v>-33</c:v>
                </c:pt>
                <c:pt idx="10545">
                  <c:v>-30</c:v>
                </c:pt>
                <c:pt idx="10546">
                  <c:v>-23</c:v>
                </c:pt>
                <c:pt idx="10547">
                  <c:v>-15</c:v>
                </c:pt>
                <c:pt idx="10548">
                  <c:v>-20</c:v>
                </c:pt>
                <c:pt idx="10549">
                  <c:v>-22</c:v>
                </c:pt>
                <c:pt idx="10550">
                  <c:v>-21</c:v>
                </c:pt>
                <c:pt idx="10551">
                  <c:v>-23</c:v>
                </c:pt>
                <c:pt idx="10552">
                  <c:v>-17</c:v>
                </c:pt>
                <c:pt idx="10553">
                  <c:v>-18</c:v>
                </c:pt>
                <c:pt idx="10554">
                  <c:v>-12</c:v>
                </c:pt>
                <c:pt idx="10555">
                  <c:v>-23</c:v>
                </c:pt>
                <c:pt idx="10556">
                  <c:v>-3</c:v>
                </c:pt>
                <c:pt idx="10557">
                  <c:v>-12</c:v>
                </c:pt>
                <c:pt idx="10558">
                  <c:v>-22</c:v>
                </c:pt>
                <c:pt idx="10559">
                  <c:v>-22</c:v>
                </c:pt>
                <c:pt idx="10560">
                  <c:v>-20</c:v>
                </c:pt>
                <c:pt idx="10561">
                  <c:v>-21</c:v>
                </c:pt>
                <c:pt idx="10562">
                  <c:v>-19</c:v>
                </c:pt>
                <c:pt idx="10563">
                  <c:v>-15</c:v>
                </c:pt>
                <c:pt idx="10564">
                  <c:v>-17</c:v>
                </c:pt>
                <c:pt idx="10565">
                  <c:v>-24</c:v>
                </c:pt>
                <c:pt idx="10566">
                  <c:v>-20</c:v>
                </c:pt>
                <c:pt idx="10567">
                  <c:v>-15</c:v>
                </c:pt>
                <c:pt idx="10568">
                  <c:v>-11</c:v>
                </c:pt>
                <c:pt idx="10569">
                  <c:v>-15</c:v>
                </c:pt>
                <c:pt idx="10570">
                  <c:v>-13</c:v>
                </c:pt>
                <c:pt idx="10571">
                  <c:v>-18</c:v>
                </c:pt>
                <c:pt idx="10572">
                  <c:v>-11</c:v>
                </c:pt>
                <c:pt idx="10573">
                  <c:v>-26</c:v>
                </c:pt>
                <c:pt idx="10574">
                  <c:v>-26</c:v>
                </c:pt>
                <c:pt idx="10575">
                  <c:v>-16</c:v>
                </c:pt>
                <c:pt idx="10576">
                  <c:v>-19</c:v>
                </c:pt>
                <c:pt idx="10577">
                  <c:v>-20</c:v>
                </c:pt>
                <c:pt idx="10578">
                  <c:v>-18</c:v>
                </c:pt>
                <c:pt idx="10579">
                  <c:v>-14</c:v>
                </c:pt>
                <c:pt idx="10580">
                  <c:v>-20</c:v>
                </c:pt>
                <c:pt idx="10581">
                  <c:v>-22</c:v>
                </c:pt>
                <c:pt idx="10582">
                  <c:v>-22</c:v>
                </c:pt>
                <c:pt idx="10583">
                  <c:v>-17</c:v>
                </c:pt>
                <c:pt idx="10584">
                  <c:v>-13</c:v>
                </c:pt>
                <c:pt idx="10585">
                  <c:v>-17</c:v>
                </c:pt>
                <c:pt idx="10586">
                  <c:v>-19</c:v>
                </c:pt>
                <c:pt idx="10587">
                  <c:v>-16</c:v>
                </c:pt>
                <c:pt idx="10588">
                  <c:v>-20</c:v>
                </c:pt>
                <c:pt idx="10589">
                  <c:v>-17</c:v>
                </c:pt>
                <c:pt idx="10590">
                  <c:v>-19</c:v>
                </c:pt>
                <c:pt idx="10591">
                  <c:v>-18</c:v>
                </c:pt>
                <c:pt idx="10592">
                  <c:v>-21</c:v>
                </c:pt>
                <c:pt idx="10593">
                  <c:v>-18</c:v>
                </c:pt>
                <c:pt idx="10594">
                  <c:v>-18</c:v>
                </c:pt>
                <c:pt idx="10595">
                  <c:v>-17</c:v>
                </c:pt>
                <c:pt idx="10596">
                  <c:v>-23</c:v>
                </c:pt>
                <c:pt idx="10597">
                  <c:v>-23</c:v>
                </c:pt>
                <c:pt idx="10598">
                  <c:v>-24</c:v>
                </c:pt>
                <c:pt idx="10599">
                  <c:v>-17</c:v>
                </c:pt>
                <c:pt idx="10600">
                  <c:v>-18</c:v>
                </c:pt>
                <c:pt idx="10601">
                  <c:v>-19</c:v>
                </c:pt>
                <c:pt idx="10602">
                  <c:v>-15</c:v>
                </c:pt>
                <c:pt idx="10603">
                  <c:v>-18</c:v>
                </c:pt>
                <c:pt idx="10604">
                  <c:v>-18</c:v>
                </c:pt>
                <c:pt idx="10605">
                  <c:v>-16</c:v>
                </c:pt>
                <c:pt idx="10606">
                  <c:v>-19</c:v>
                </c:pt>
                <c:pt idx="10607">
                  <c:v>-16</c:v>
                </c:pt>
                <c:pt idx="10608">
                  <c:v>-18</c:v>
                </c:pt>
                <c:pt idx="10609">
                  <c:v>-17</c:v>
                </c:pt>
                <c:pt idx="10610">
                  <c:v>-15</c:v>
                </c:pt>
                <c:pt idx="10611">
                  <c:v>-14</c:v>
                </c:pt>
                <c:pt idx="10612">
                  <c:v>-17</c:v>
                </c:pt>
                <c:pt idx="10613">
                  <c:v>-11</c:v>
                </c:pt>
                <c:pt idx="10614">
                  <c:v>-16</c:v>
                </c:pt>
                <c:pt idx="10615">
                  <c:v>-15</c:v>
                </c:pt>
                <c:pt idx="10616">
                  <c:v>-19</c:v>
                </c:pt>
                <c:pt idx="10617">
                  <c:v>-19</c:v>
                </c:pt>
                <c:pt idx="10618">
                  <c:v>-20</c:v>
                </c:pt>
                <c:pt idx="10619">
                  <c:v>-19</c:v>
                </c:pt>
                <c:pt idx="10620">
                  <c:v>-16</c:v>
                </c:pt>
                <c:pt idx="10621">
                  <c:v>-17</c:v>
                </c:pt>
                <c:pt idx="10622">
                  <c:v>-20</c:v>
                </c:pt>
                <c:pt idx="10623">
                  <c:v>-14</c:v>
                </c:pt>
                <c:pt idx="10624">
                  <c:v>-15</c:v>
                </c:pt>
                <c:pt idx="10625">
                  <c:v>-16</c:v>
                </c:pt>
                <c:pt idx="10626">
                  <c:v>-13</c:v>
                </c:pt>
                <c:pt idx="10627">
                  <c:v>-10</c:v>
                </c:pt>
                <c:pt idx="10628">
                  <c:v>-12</c:v>
                </c:pt>
                <c:pt idx="10629">
                  <c:v>-12</c:v>
                </c:pt>
                <c:pt idx="10630">
                  <c:v>-9</c:v>
                </c:pt>
                <c:pt idx="10631">
                  <c:v>-11</c:v>
                </c:pt>
                <c:pt idx="10632">
                  <c:v>-12</c:v>
                </c:pt>
                <c:pt idx="10633">
                  <c:v>-11</c:v>
                </c:pt>
                <c:pt idx="10634">
                  <c:v>-13</c:v>
                </c:pt>
                <c:pt idx="10635">
                  <c:v>-16</c:v>
                </c:pt>
                <c:pt idx="10636">
                  <c:v>-9</c:v>
                </c:pt>
                <c:pt idx="10637">
                  <c:v>-12</c:v>
                </c:pt>
                <c:pt idx="10638">
                  <c:v>-18</c:v>
                </c:pt>
                <c:pt idx="10639">
                  <c:v>-14</c:v>
                </c:pt>
                <c:pt idx="10640">
                  <c:v>-16</c:v>
                </c:pt>
                <c:pt idx="10641">
                  <c:v>-17</c:v>
                </c:pt>
                <c:pt idx="10642">
                  <c:v>-18</c:v>
                </c:pt>
                <c:pt idx="10643">
                  <c:v>-13</c:v>
                </c:pt>
                <c:pt idx="10644">
                  <c:v>-14</c:v>
                </c:pt>
                <c:pt idx="10645">
                  <c:v>-22</c:v>
                </c:pt>
                <c:pt idx="10646">
                  <c:v>-17</c:v>
                </c:pt>
                <c:pt idx="10647">
                  <c:v>-18</c:v>
                </c:pt>
                <c:pt idx="10648">
                  <c:v>-15</c:v>
                </c:pt>
                <c:pt idx="10649">
                  <c:v>-17</c:v>
                </c:pt>
                <c:pt idx="10650">
                  <c:v>-17</c:v>
                </c:pt>
                <c:pt idx="10651">
                  <c:v>-19</c:v>
                </c:pt>
                <c:pt idx="10652">
                  <c:v>-17</c:v>
                </c:pt>
                <c:pt idx="10653">
                  <c:v>-20</c:v>
                </c:pt>
                <c:pt idx="10654">
                  <c:v>-16</c:v>
                </c:pt>
                <c:pt idx="10655">
                  <c:v>-15</c:v>
                </c:pt>
                <c:pt idx="10656">
                  <c:v>-17</c:v>
                </c:pt>
                <c:pt idx="10657">
                  <c:v>-19</c:v>
                </c:pt>
                <c:pt idx="10658">
                  <c:v>-13</c:v>
                </c:pt>
                <c:pt idx="10659">
                  <c:v>-12</c:v>
                </c:pt>
                <c:pt idx="10660">
                  <c:v>-14</c:v>
                </c:pt>
                <c:pt idx="10661">
                  <c:v>-11</c:v>
                </c:pt>
                <c:pt idx="10662">
                  <c:v>-10</c:v>
                </c:pt>
                <c:pt idx="10663">
                  <c:v>-12</c:v>
                </c:pt>
                <c:pt idx="10664">
                  <c:v>-9</c:v>
                </c:pt>
                <c:pt idx="10665">
                  <c:v>-11</c:v>
                </c:pt>
                <c:pt idx="10666">
                  <c:v>-11</c:v>
                </c:pt>
                <c:pt idx="10667">
                  <c:v>-10</c:v>
                </c:pt>
                <c:pt idx="10668">
                  <c:v>-11</c:v>
                </c:pt>
                <c:pt idx="10669">
                  <c:v>-13</c:v>
                </c:pt>
                <c:pt idx="10670">
                  <c:v>-15</c:v>
                </c:pt>
                <c:pt idx="10671">
                  <c:v>-18</c:v>
                </c:pt>
                <c:pt idx="10672">
                  <c:v>-15</c:v>
                </c:pt>
                <c:pt idx="10673">
                  <c:v>-20</c:v>
                </c:pt>
                <c:pt idx="10674">
                  <c:v>-13</c:v>
                </c:pt>
                <c:pt idx="10675">
                  <c:v>-12</c:v>
                </c:pt>
                <c:pt idx="10676">
                  <c:v>-8</c:v>
                </c:pt>
                <c:pt idx="10677">
                  <c:v>-10</c:v>
                </c:pt>
                <c:pt idx="10678">
                  <c:v>-14</c:v>
                </c:pt>
                <c:pt idx="10679">
                  <c:v>-17</c:v>
                </c:pt>
                <c:pt idx="10680">
                  <c:v>-13</c:v>
                </c:pt>
                <c:pt idx="10681">
                  <c:v>-8</c:v>
                </c:pt>
                <c:pt idx="10682">
                  <c:v>-21</c:v>
                </c:pt>
                <c:pt idx="10683">
                  <c:v>-18</c:v>
                </c:pt>
                <c:pt idx="10684">
                  <c:v>-21</c:v>
                </c:pt>
                <c:pt idx="10685">
                  <c:v>-26</c:v>
                </c:pt>
                <c:pt idx="10686">
                  <c:v>-18</c:v>
                </c:pt>
                <c:pt idx="10687">
                  <c:v>-19</c:v>
                </c:pt>
                <c:pt idx="10688">
                  <c:v>-22</c:v>
                </c:pt>
                <c:pt idx="10689">
                  <c:v>-18</c:v>
                </c:pt>
                <c:pt idx="10690">
                  <c:v>-18</c:v>
                </c:pt>
                <c:pt idx="10691">
                  <c:v>-18</c:v>
                </c:pt>
                <c:pt idx="10692">
                  <c:v>-21</c:v>
                </c:pt>
                <c:pt idx="10693">
                  <c:v>-19</c:v>
                </c:pt>
                <c:pt idx="10694">
                  <c:v>-20</c:v>
                </c:pt>
                <c:pt idx="10695">
                  <c:v>-16</c:v>
                </c:pt>
                <c:pt idx="10696">
                  <c:v>-17</c:v>
                </c:pt>
                <c:pt idx="10697">
                  <c:v>-21</c:v>
                </c:pt>
                <c:pt idx="10698">
                  <c:v>-16</c:v>
                </c:pt>
                <c:pt idx="10699">
                  <c:v>-16</c:v>
                </c:pt>
                <c:pt idx="10700">
                  <c:v>-17</c:v>
                </c:pt>
                <c:pt idx="10701">
                  <c:v>-15</c:v>
                </c:pt>
                <c:pt idx="10702">
                  <c:v>-33</c:v>
                </c:pt>
                <c:pt idx="10703">
                  <c:v>-24</c:v>
                </c:pt>
                <c:pt idx="10704">
                  <c:v>-20</c:v>
                </c:pt>
                <c:pt idx="10705">
                  <c:v>-17</c:v>
                </c:pt>
                <c:pt idx="10706">
                  <c:v>-13</c:v>
                </c:pt>
                <c:pt idx="10707">
                  <c:v>-11</c:v>
                </c:pt>
                <c:pt idx="10708">
                  <c:v>-16</c:v>
                </c:pt>
                <c:pt idx="10709">
                  <c:v>-12</c:v>
                </c:pt>
                <c:pt idx="10710">
                  <c:v>-11</c:v>
                </c:pt>
                <c:pt idx="10711">
                  <c:v>-10</c:v>
                </c:pt>
                <c:pt idx="10712">
                  <c:v>-11</c:v>
                </c:pt>
                <c:pt idx="10713">
                  <c:v>-13</c:v>
                </c:pt>
                <c:pt idx="10714">
                  <c:v>-16</c:v>
                </c:pt>
                <c:pt idx="10715">
                  <c:v>-9</c:v>
                </c:pt>
                <c:pt idx="10716">
                  <c:v>-11</c:v>
                </c:pt>
                <c:pt idx="10717">
                  <c:v>-10</c:v>
                </c:pt>
                <c:pt idx="10718">
                  <c:v>-14</c:v>
                </c:pt>
                <c:pt idx="10719">
                  <c:v>-11</c:v>
                </c:pt>
                <c:pt idx="10720">
                  <c:v>-12</c:v>
                </c:pt>
                <c:pt idx="10721">
                  <c:v>-10</c:v>
                </c:pt>
                <c:pt idx="10722">
                  <c:v>-9</c:v>
                </c:pt>
                <c:pt idx="10723">
                  <c:v>-11</c:v>
                </c:pt>
                <c:pt idx="10724">
                  <c:v>-9</c:v>
                </c:pt>
                <c:pt idx="10725">
                  <c:v>-8</c:v>
                </c:pt>
                <c:pt idx="10726">
                  <c:v>-12</c:v>
                </c:pt>
                <c:pt idx="10727">
                  <c:v>-31</c:v>
                </c:pt>
                <c:pt idx="10728">
                  <c:v>-20</c:v>
                </c:pt>
                <c:pt idx="10729">
                  <c:v>-59</c:v>
                </c:pt>
                <c:pt idx="10730">
                  <c:v>-37</c:v>
                </c:pt>
                <c:pt idx="10731">
                  <c:v>-16</c:v>
                </c:pt>
                <c:pt idx="10732">
                  <c:v>-22</c:v>
                </c:pt>
                <c:pt idx="10733">
                  <c:v>-18</c:v>
                </c:pt>
                <c:pt idx="10734">
                  <c:v>-18</c:v>
                </c:pt>
                <c:pt idx="10735">
                  <c:v>-19</c:v>
                </c:pt>
                <c:pt idx="10736">
                  <c:v>-21</c:v>
                </c:pt>
                <c:pt idx="10737">
                  <c:v>-16</c:v>
                </c:pt>
                <c:pt idx="10738">
                  <c:v>-21</c:v>
                </c:pt>
                <c:pt idx="10739">
                  <c:v>-15</c:v>
                </c:pt>
                <c:pt idx="10740">
                  <c:v>-16</c:v>
                </c:pt>
                <c:pt idx="10741">
                  <c:v>-12</c:v>
                </c:pt>
                <c:pt idx="10742">
                  <c:v>-10</c:v>
                </c:pt>
                <c:pt idx="10743">
                  <c:v>-14</c:v>
                </c:pt>
                <c:pt idx="10744">
                  <c:v>-7</c:v>
                </c:pt>
                <c:pt idx="10745">
                  <c:v>-15</c:v>
                </c:pt>
                <c:pt idx="10746">
                  <c:v>-7</c:v>
                </c:pt>
                <c:pt idx="10747">
                  <c:v>-12</c:v>
                </c:pt>
                <c:pt idx="10748">
                  <c:v>-21</c:v>
                </c:pt>
                <c:pt idx="10749">
                  <c:v>-19</c:v>
                </c:pt>
                <c:pt idx="10750">
                  <c:v>-20</c:v>
                </c:pt>
                <c:pt idx="10751">
                  <c:v>-20</c:v>
                </c:pt>
                <c:pt idx="10752">
                  <c:v>-20</c:v>
                </c:pt>
                <c:pt idx="10753">
                  <c:v>-18</c:v>
                </c:pt>
                <c:pt idx="10754">
                  <c:v>-22</c:v>
                </c:pt>
                <c:pt idx="10755">
                  <c:v>-20</c:v>
                </c:pt>
                <c:pt idx="10756">
                  <c:v>-18</c:v>
                </c:pt>
                <c:pt idx="10757">
                  <c:v>-18</c:v>
                </c:pt>
                <c:pt idx="10758">
                  <c:v>-17</c:v>
                </c:pt>
                <c:pt idx="10759">
                  <c:v>-20</c:v>
                </c:pt>
                <c:pt idx="10760">
                  <c:v>-18</c:v>
                </c:pt>
                <c:pt idx="10761">
                  <c:v>-14</c:v>
                </c:pt>
                <c:pt idx="10762">
                  <c:v>-18</c:v>
                </c:pt>
                <c:pt idx="10763">
                  <c:v>-16</c:v>
                </c:pt>
                <c:pt idx="10764">
                  <c:v>-17</c:v>
                </c:pt>
                <c:pt idx="10765">
                  <c:v>-18</c:v>
                </c:pt>
                <c:pt idx="10766">
                  <c:v>-14</c:v>
                </c:pt>
                <c:pt idx="10767">
                  <c:v>-14</c:v>
                </c:pt>
                <c:pt idx="10768">
                  <c:v>-14</c:v>
                </c:pt>
                <c:pt idx="10769">
                  <c:v>-14</c:v>
                </c:pt>
                <c:pt idx="10770">
                  <c:v>-16</c:v>
                </c:pt>
                <c:pt idx="10771">
                  <c:v>-21</c:v>
                </c:pt>
                <c:pt idx="10772">
                  <c:v>-20</c:v>
                </c:pt>
                <c:pt idx="10773">
                  <c:v>-18</c:v>
                </c:pt>
                <c:pt idx="10774">
                  <c:v>-32</c:v>
                </c:pt>
                <c:pt idx="10775">
                  <c:v>-19</c:v>
                </c:pt>
                <c:pt idx="10776">
                  <c:v>-27</c:v>
                </c:pt>
                <c:pt idx="10777">
                  <c:v>-16</c:v>
                </c:pt>
                <c:pt idx="10778">
                  <c:v>-24</c:v>
                </c:pt>
                <c:pt idx="10779">
                  <c:v>-15</c:v>
                </c:pt>
                <c:pt idx="10780">
                  <c:v>-21</c:v>
                </c:pt>
                <c:pt idx="10781">
                  <c:v>-17</c:v>
                </c:pt>
                <c:pt idx="10782">
                  <c:v>-15</c:v>
                </c:pt>
                <c:pt idx="10783">
                  <c:v>-19</c:v>
                </c:pt>
                <c:pt idx="10784">
                  <c:v>-13</c:v>
                </c:pt>
                <c:pt idx="10785">
                  <c:v>-11</c:v>
                </c:pt>
                <c:pt idx="10786">
                  <c:v>-9</c:v>
                </c:pt>
                <c:pt idx="10787">
                  <c:v>-21</c:v>
                </c:pt>
                <c:pt idx="10788">
                  <c:v>-19</c:v>
                </c:pt>
                <c:pt idx="10789">
                  <c:v>-14</c:v>
                </c:pt>
                <c:pt idx="10790">
                  <c:v>-16</c:v>
                </c:pt>
                <c:pt idx="10791">
                  <c:v>-14</c:v>
                </c:pt>
                <c:pt idx="10792">
                  <c:v>-15</c:v>
                </c:pt>
                <c:pt idx="10793">
                  <c:v>-14</c:v>
                </c:pt>
                <c:pt idx="10794">
                  <c:v>-13</c:v>
                </c:pt>
                <c:pt idx="10795">
                  <c:v>-20</c:v>
                </c:pt>
                <c:pt idx="10796">
                  <c:v>-16</c:v>
                </c:pt>
                <c:pt idx="10797">
                  <c:v>-20</c:v>
                </c:pt>
                <c:pt idx="10798">
                  <c:v>-20</c:v>
                </c:pt>
                <c:pt idx="10799">
                  <c:v>-12</c:v>
                </c:pt>
                <c:pt idx="10800">
                  <c:v>-12</c:v>
                </c:pt>
                <c:pt idx="10801">
                  <c:v>-12</c:v>
                </c:pt>
                <c:pt idx="10802">
                  <c:v>-12</c:v>
                </c:pt>
                <c:pt idx="10803">
                  <c:v>-11</c:v>
                </c:pt>
                <c:pt idx="10804">
                  <c:v>-15</c:v>
                </c:pt>
                <c:pt idx="10805">
                  <c:v>-11</c:v>
                </c:pt>
                <c:pt idx="10806">
                  <c:v>-14</c:v>
                </c:pt>
                <c:pt idx="10807">
                  <c:v>-29</c:v>
                </c:pt>
                <c:pt idx="10808">
                  <c:v>-32</c:v>
                </c:pt>
                <c:pt idx="10809">
                  <c:v>-15</c:v>
                </c:pt>
                <c:pt idx="10810">
                  <c:v>-15</c:v>
                </c:pt>
                <c:pt idx="10811">
                  <c:v>-16</c:v>
                </c:pt>
                <c:pt idx="10812">
                  <c:v>-27</c:v>
                </c:pt>
                <c:pt idx="10813">
                  <c:v>-18</c:v>
                </c:pt>
                <c:pt idx="10814">
                  <c:v>-19</c:v>
                </c:pt>
                <c:pt idx="10815">
                  <c:v>-15</c:v>
                </c:pt>
                <c:pt idx="10816">
                  <c:v>-21</c:v>
                </c:pt>
                <c:pt idx="10817">
                  <c:v>-18</c:v>
                </c:pt>
                <c:pt idx="10818">
                  <c:v>-22</c:v>
                </c:pt>
                <c:pt idx="10819">
                  <c:v>-12</c:v>
                </c:pt>
                <c:pt idx="10820">
                  <c:v>-13</c:v>
                </c:pt>
                <c:pt idx="10821">
                  <c:v>-13</c:v>
                </c:pt>
                <c:pt idx="10822">
                  <c:v>-17</c:v>
                </c:pt>
                <c:pt idx="10823">
                  <c:v>-15</c:v>
                </c:pt>
                <c:pt idx="10824">
                  <c:v>-15</c:v>
                </c:pt>
                <c:pt idx="10825">
                  <c:v>-17</c:v>
                </c:pt>
                <c:pt idx="10826">
                  <c:v>-14</c:v>
                </c:pt>
                <c:pt idx="10827">
                  <c:v>-18</c:v>
                </c:pt>
                <c:pt idx="10828">
                  <c:v>-13</c:v>
                </c:pt>
                <c:pt idx="10829">
                  <c:v>-13</c:v>
                </c:pt>
                <c:pt idx="10830">
                  <c:v>-25</c:v>
                </c:pt>
                <c:pt idx="10831">
                  <c:v>-14</c:v>
                </c:pt>
                <c:pt idx="10832">
                  <c:v>-20</c:v>
                </c:pt>
                <c:pt idx="10833">
                  <c:v>-17</c:v>
                </c:pt>
                <c:pt idx="10834">
                  <c:v>-14</c:v>
                </c:pt>
                <c:pt idx="10835">
                  <c:v>-21</c:v>
                </c:pt>
                <c:pt idx="10836">
                  <c:v>-15</c:v>
                </c:pt>
                <c:pt idx="10837">
                  <c:v>-19</c:v>
                </c:pt>
                <c:pt idx="10838">
                  <c:v>-16</c:v>
                </c:pt>
                <c:pt idx="10839">
                  <c:v>-12</c:v>
                </c:pt>
                <c:pt idx="10840">
                  <c:v>-21</c:v>
                </c:pt>
                <c:pt idx="10841">
                  <c:v>-18</c:v>
                </c:pt>
                <c:pt idx="10842">
                  <c:v>-14</c:v>
                </c:pt>
                <c:pt idx="10843">
                  <c:v>-14</c:v>
                </c:pt>
                <c:pt idx="10844">
                  <c:v>-11</c:v>
                </c:pt>
                <c:pt idx="10845">
                  <c:v>-8</c:v>
                </c:pt>
                <c:pt idx="10846">
                  <c:v>-10</c:v>
                </c:pt>
                <c:pt idx="10847">
                  <c:v>-11</c:v>
                </c:pt>
                <c:pt idx="10848">
                  <c:v>-8</c:v>
                </c:pt>
                <c:pt idx="10849">
                  <c:v>-14</c:v>
                </c:pt>
                <c:pt idx="10850">
                  <c:v>-11</c:v>
                </c:pt>
                <c:pt idx="10851">
                  <c:v>-8</c:v>
                </c:pt>
                <c:pt idx="10852">
                  <c:v>-7</c:v>
                </c:pt>
                <c:pt idx="10853">
                  <c:v>-6</c:v>
                </c:pt>
                <c:pt idx="10854">
                  <c:v>-13</c:v>
                </c:pt>
                <c:pt idx="10855">
                  <c:v>-13</c:v>
                </c:pt>
                <c:pt idx="10856">
                  <c:v>-16</c:v>
                </c:pt>
                <c:pt idx="10857">
                  <c:v>-15</c:v>
                </c:pt>
                <c:pt idx="10858">
                  <c:v>-20</c:v>
                </c:pt>
                <c:pt idx="10859">
                  <c:v>-19</c:v>
                </c:pt>
                <c:pt idx="10860">
                  <c:v>-18</c:v>
                </c:pt>
                <c:pt idx="10861">
                  <c:v>-19</c:v>
                </c:pt>
                <c:pt idx="10862">
                  <c:v>-9</c:v>
                </c:pt>
                <c:pt idx="10863">
                  <c:v>-15</c:v>
                </c:pt>
                <c:pt idx="10864">
                  <c:v>-16</c:v>
                </c:pt>
                <c:pt idx="10865">
                  <c:v>-15</c:v>
                </c:pt>
                <c:pt idx="10866">
                  <c:v>-18</c:v>
                </c:pt>
                <c:pt idx="10867">
                  <c:v>-20</c:v>
                </c:pt>
                <c:pt idx="10868">
                  <c:v>-15</c:v>
                </c:pt>
                <c:pt idx="10869">
                  <c:v>-16</c:v>
                </c:pt>
                <c:pt idx="10870">
                  <c:v>-16</c:v>
                </c:pt>
                <c:pt idx="10871">
                  <c:v>-14</c:v>
                </c:pt>
                <c:pt idx="10872">
                  <c:v>-17</c:v>
                </c:pt>
                <c:pt idx="10873">
                  <c:v>-20</c:v>
                </c:pt>
                <c:pt idx="10874">
                  <c:v>-18</c:v>
                </c:pt>
                <c:pt idx="10875">
                  <c:v>-23</c:v>
                </c:pt>
                <c:pt idx="10876">
                  <c:v>-21</c:v>
                </c:pt>
                <c:pt idx="10877">
                  <c:v>-19</c:v>
                </c:pt>
                <c:pt idx="10878">
                  <c:v>-22</c:v>
                </c:pt>
                <c:pt idx="10879">
                  <c:v>-21</c:v>
                </c:pt>
                <c:pt idx="10880">
                  <c:v>-24</c:v>
                </c:pt>
                <c:pt idx="10881">
                  <c:v>-22</c:v>
                </c:pt>
                <c:pt idx="10882">
                  <c:v>-25</c:v>
                </c:pt>
                <c:pt idx="10883">
                  <c:v>-22</c:v>
                </c:pt>
                <c:pt idx="10884">
                  <c:v>-20</c:v>
                </c:pt>
                <c:pt idx="10885">
                  <c:v>-19</c:v>
                </c:pt>
                <c:pt idx="10886">
                  <c:v>-22</c:v>
                </c:pt>
                <c:pt idx="10887">
                  <c:v>-8</c:v>
                </c:pt>
                <c:pt idx="10888">
                  <c:v>-8</c:v>
                </c:pt>
                <c:pt idx="10889">
                  <c:v>-9</c:v>
                </c:pt>
                <c:pt idx="10890">
                  <c:v>-7</c:v>
                </c:pt>
                <c:pt idx="10891">
                  <c:v>-7</c:v>
                </c:pt>
                <c:pt idx="10892">
                  <c:v>-9</c:v>
                </c:pt>
                <c:pt idx="10893">
                  <c:v>-8</c:v>
                </c:pt>
                <c:pt idx="10894">
                  <c:v>-7</c:v>
                </c:pt>
                <c:pt idx="10895">
                  <c:v>-12</c:v>
                </c:pt>
                <c:pt idx="10896">
                  <c:v>-10</c:v>
                </c:pt>
                <c:pt idx="10897">
                  <c:v>-9</c:v>
                </c:pt>
                <c:pt idx="10898">
                  <c:v>-11</c:v>
                </c:pt>
                <c:pt idx="10899">
                  <c:v>-18</c:v>
                </c:pt>
                <c:pt idx="10900">
                  <c:v>-18</c:v>
                </c:pt>
                <c:pt idx="10901">
                  <c:v>-17</c:v>
                </c:pt>
                <c:pt idx="10902">
                  <c:v>-19</c:v>
                </c:pt>
                <c:pt idx="10903">
                  <c:v>-16</c:v>
                </c:pt>
                <c:pt idx="10904">
                  <c:v>-16</c:v>
                </c:pt>
                <c:pt idx="10905">
                  <c:v>-17</c:v>
                </c:pt>
                <c:pt idx="10906">
                  <c:v>-21</c:v>
                </c:pt>
                <c:pt idx="10907">
                  <c:v>-24</c:v>
                </c:pt>
                <c:pt idx="10908">
                  <c:v>-17</c:v>
                </c:pt>
                <c:pt idx="10909">
                  <c:v>-15</c:v>
                </c:pt>
                <c:pt idx="10910">
                  <c:v>-18</c:v>
                </c:pt>
                <c:pt idx="10911">
                  <c:v>-10</c:v>
                </c:pt>
                <c:pt idx="10912">
                  <c:v>-18</c:v>
                </c:pt>
                <c:pt idx="10913">
                  <c:v>-20</c:v>
                </c:pt>
                <c:pt idx="10914">
                  <c:v>-17</c:v>
                </c:pt>
                <c:pt idx="10915">
                  <c:v>-18</c:v>
                </c:pt>
                <c:pt idx="10916">
                  <c:v>-16</c:v>
                </c:pt>
                <c:pt idx="10917">
                  <c:v>-21</c:v>
                </c:pt>
                <c:pt idx="10918">
                  <c:v>-14</c:v>
                </c:pt>
                <c:pt idx="10919">
                  <c:v>-18</c:v>
                </c:pt>
                <c:pt idx="10920">
                  <c:v>-20</c:v>
                </c:pt>
                <c:pt idx="10921">
                  <c:v>-60</c:v>
                </c:pt>
                <c:pt idx="10922">
                  <c:v>-22</c:v>
                </c:pt>
                <c:pt idx="10923">
                  <c:v>-19</c:v>
                </c:pt>
                <c:pt idx="10924">
                  <c:v>-20</c:v>
                </c:pt>
                <c:pt idx="10925">
                  <c:v>-17</c:v>
                </c:pt>
                <c:pt idx="10926">
                  <c:v>-20</c:v>
                </c:pt>
                <c:pt idx="10927">
                  <c:v>-18</c:v>
                </c:pt>
                <c:pt idx="10928">
                  <c:v>-20</c:v>
                </c:pt>
                <c:pt idx="10929">
                  <c:v>-21</c:v>
                </c:pt>
                <c:pt idx="10930">
                  <c:v>-17</c:v>
                </c:pt>
                <c:pt idx="10931">
                  <c:v>-16</c:v>
                </c:pt>
                <c:pt idx="10932">
                  <c:v>-17</c:v>
                </c:pt>
                <c:pt idx="10933">
                  <c:v>-17</c:v>
                </c:pt>
                <c:pt idx="10934">
                  <c:v>-10</c:v>
                </c:pt>
                <c:pt idx="10935">
                  <c:v>-17</c:v>
                </c:pt>
                <c:pt idx="10936">
                  <c:v>-17</c:v>
                </c:pt>
                <c:pt idx="10937">
                  <c:v>-19</c:v>
                </c:pt>
                <c:pt idx="10938">
                  <c:v>-19</c:v>
                </c:pt>
                <c:pt idx="10939">
                  <c:v>-17</c:v>
                </c:pt>
                <c:pt idx="10940">
                  <c:v>-18</c:v>
                </c:pt>
                <c:pt idx="10941">
                  <c:v>-18</c:v>
                </c:pt>
                <c:pt idx="10942">
                  <c:v>-16</c:v>
                </c:pt>
                <c:pt idx="10943">
                  <c:v>-20</c:v>
                </c:pt>
                <c:pt idx="10944">
                  <c:v>-15</c:v>
                </c:pt>
                <c:pt idx="10945">
                  <c:v>-14</c:v>
                </c:pt>
                <c:pt idx="10946">
                  <c:v>-21</c:v>
                </c:pt>
                <c:pt idx="10947">
                  <c:v>-12</c:v>
                </c:pt>
                <c:pt idx="10948">
                  <c:v>-13</c:v>
                </c:pt>
                <c:pt idx="10949">
                  <c:v>-16</c:v>
                </c:pt>
                <c:pt idx="10950">
                  <c:v>-19</c:v>
                </c:pt>
                <c:pt idx="10951">
                  <c:v>-20</c:v>
                </c:pt>
                <c:pt idx="10952">
                  <c:v>-20</c:v>
                </c:pt>
                <c:pt idx="10953">
                  <c:v>-18</c:v>
                </c:pt>
                <c:pt idx="10954">
                  <c:v>-12</c:v>
                </c:pt>
                <c:pt idx="10955">
                  <c:v>-15</c:v>
                </c:pt>
                <c:pt idx="10956">
                  <c:v>-15</c:v>
                </c:pt>
                <c:pt idx="10957">
                  <c:v>-16</c:v>
                </c:pt>
                <c:pt idx="10958">
                  <c:v>-16</c:v>
                </c:pt>
                <c:pt idx="10959">
                  <c:v>-10</c:v>
                </c:pt>
                <c:pt idx="10960">
                  <c:v>-14</c:v>
                </c:pt>
                <c:pt idx="10961">
                  <c:v>-19</c:v>
                </c:pt>
                <c:pt idx="10962">
                  <c:v>1236</c:v>
                </c:pt>
                <c:pt idx="10963">
                  <c:v>-25</c:v>
                </c:pt>
                <c:pt idx="10964">
                  <c:v>-26</c:v>
                </c:pt>
                <c:pt idx="10965">
                  <c:v>-27</c:v>
                </c:pt>
                <c:pt idx="10966">
                  <c:v>-23</c:v>
                </c:pt>
                <c:pt idx="10967">
                  <c:v>-32</c:v>
                </c:pt>
                <c:pt idx="10968">
                  <c:v>-24</c:v>
                </c:pt>
                <c:pt idx="10969">
                  <c:v>-24</c:v>
                </c:pt>
                <c:pt idx="10970">
                  <c:v>-29</c:v>
                </c:pt>
                <c:pt idx="10971">
                  <c:v>-20</c:v>
                </c:pt>
                <c:pt idx="10972">
                  <c:v>-20</c:v>
                </c:pt>
                <c:pt idx="10973">
                  <c:v>-23</c:v>
                </c:pt>
                <c:pt idx="10974">
                  <c:v>-27</c:v>
                </c:pt>
                <c:pt idx="10975">
                  <c:v>-42</c:v>
                </c:pt>
                <c:pt idx="10976">
                  <c:v>-47</c:v>
                </c:pt>
                <c:pt idx="10977">
                  <c:v>-44</c:v>
                </c:pt>
                <c:pt idx="10978">
                  <c:v>-36</c:v>
                </c:pt>
                <c:pt idx="10979">
                  <c:v>-36</c:v>
                </c:pt>
                <c:pt idx="10980">
                  <c:v>-35</c:v>
                </c:pt>
                <c:pt idx="10981">
                  <c:v>-32</c:v>
                </c:pt>
                <c:pt idx="10982">
                  <c:v>-35</c:v>
                </c:pt>
                <c:pt idx="10983">
                  <c:v>-29</c:v>
                </c:pt>
                <c:pt idx="10984">
                  <c:v>-36</c:v>
                </c:pt>
                <c:pt idx="10985">
                  <c:v>-44</c:v>
                </c:pt>
                <c:pt idx="10986">
                  <c:v>-40</c:v>
                </c:pt>
                <c:pt idx="10987">
                  <c:v>1</c:v>
                </c:pt>
                <c:pt idx="10988">
                  <c:v>32</c:v>
                </c:pt>
                <c:pt idx="10989">
                  <c:v>-42</c:v>
                </c:pt>
                <c:pt idx="10990">
                  <c:v>-38</c:v>
                </c:pt>
                <c:pt idx="10991">
                  <c:v>-34</c:v>
                </c:pt>
                <c:pt idx="10992">
                  <c:v>-35</c:v>
                </c:pt>
                <c:pt idx="10993">
                  <c:v>-42</c:v>
                </c:pt>
                <c:pt idx="10994">
                  <c:v>-31</c:v>
                </c:pt>
                <c:pt idx="10995">
                  <c:v>-30</c:v>
                </c:pt>
                <c:pt idx="10996">
                  <c:v>-31</c:v>
                </c:pt>
                <c:pt idx="10997">
                  <c:v>-34</c:v>
                </c:pt>
                <c:pt idx="10998">
                  <c:v>-41</c:v>
                </c:pt>
                <c:pt idx="10999">
                  <c:v>-42</c:v>
                </c:pt>
                <c:pt idx="11000">
                  <c:v>-43</c:v>
                </c:pt>
                <c:pt idx="11001">
                  <c:v>-45</c:v>
                </c:pt>
                <c:pt idx="11002">
                  <c:v>-50</c:v>
                </c:pt>
                <c:pt idx="11003">
                  <c:v>-85</c:v>
                </c:pt>
                <c:pt idx="11004">
                  <c:v>-28</c:v>
                </c:pt>
                <c:pt idx="11005">
                  <c:v>-33</c:v>
                </c:pt>
                <c:pt idx="11006">
                  <c:v>-34</c:v>
                </c:pt>
                <c:pt idx="11007">
                  <c:v>-28</c:v>
                </c:pt>
                <c:pt idx="11008">
                  <c:v>-26</c:v>
                </c:pt>
                <c:pt idx="11009">
                  <c:v>-26</c:v>
                </c:pt>
                <c:pt idx="11010">
                  <c:v>-29</c:v>
                </c:pt>
                <c:pt idx="11011">
                  <c:v>-34</c:v>
                </c:pt>
                <c:pt idx="11012">
                  <c:v>-33</c:v>
                </c:pt>
                <c:pt idx="11013">
                  <c:v>-8</c:v>
                </c:pt>
                <c:pt idx="11014">
                  <c:v>-26</c:v>
                </c:pt>
                <c:pt idx="11015">
                  <c:v>-23</c:v>
                </c:pt>
                <c:pt idx="11016">
                  <c:v>-30</c:v>
                </c:pt>
                <c:pt idx="11017">
                  <c:v>-33</c:v>
                </c:pt>
                <c:pt idx="11018">
                  <c:v>-26</c:v>
                </c:pt>
                <c:pt idx="11019">
                  <c:v>-21</c:v>
                </c:pt>
                <c:pt idx="11020">
                  <c:v>-27</c:v>
                </c:pt>
                <c:pt idx="11021">
                  <c:v>-17</c:v>
                </c:pt>
                <c:pt idx="11022">
                  <c:v>-22</c:v>
                </c:pt>
                <c:pt idx="11023">
                  <c:v>-26</c:v>
                </c:pt>
                <c:pt idx="11024">
                  <c:v>-21</c:v>
                </c:pt>
                <c:pt idx="11025">
                  <c:v>-19</c:v>
                </c:pt>
                <c:pt idx="11026">
                  <c:v>3</c:v>
                </c:pt>
                <c:pt idx="11027">
                  <c:v>-10</c:v>
                </c:pt>
                <c:pt idx="11028">
                  <c:v>15</c:v>
                </c:pt>
                <c:pt idx="11029">
                  <c:v>-25</c:v>
                </c:pt>
                <c:pt idx="11030">
                  <c:v>-14</c:v>
                </c:pt>
                <c:pt idx="11031">
                  <c:v>-18</c:v>
                </c:pt>
                <c:pt idx="11032">
                  <c:v>-25</c:v>
                </c:pt>
                <c:pt idx="11033">
                  <c:v>-19</c:v>
                </c:pt>
                <c:pt idx="11034">
                  <c:v>-23</c:v>
                </c:pt>
                <c:pt idx="11035">
                  <c:v>-20</c:v>
                </c:pt>
                <c:pt idx="11036">
                  <c:v>-21</c:v>
                </c:pt>
                <c:pt idx="11037">
                  <c:v>-16</c:v>
                </c:pt>
                <c:pt idx="11038">
                  <c:v>-24</c:v>
                </c:pt>
                <c:pt idx="11039">
                  <c:v>-20</c:v>
                </c:pt>
                <c:pt idx="11040">
                  <c:v>-19</c:v>
                </c:pt>
                <c:pt idx="11041">
                  <c:v>-14</c:v>
                </c:pt>
                <c:pt idx="11042">
                  <c:v>-15</c:v>
                </c:pt>
                <c:pt idx="11043">
                  <c:v>-22</c:v>
                </c:pt>
                <c:pt idx="11044">
                  <c:v>-15</c:v>
                </c:pt>
                <c:pt idx="11045">
                  <c:v>-19</c:v>
                </c:pt>
                <c:pt idx="11046">
                  <c:v>-21</c:v>
                </c:pt>
                <c:pt idx="11047">
                  <c:v>-18</c:v>
                </c:pt>
                <c:pt idx="11048">
                  <c:v>-18</c:v>
                </c:pt>
                <c:pt idx="11049">
                  <c:v>-17</c:v>
                </c:pt>
                <c:pt idx="11050">
                  <c:v>-12</c:v>
                </c:pt>
                <c:pt idx="11051">
                  <c:v>-11</c:v>
                </c:pt>
                <c:pt idx="11052">
                  <c:v>-14</c:v>
                </c:pt>
                <c:pt idx="11053">
                  <c:v>-16</c:v>
                </c:pt>
                <c:pt idx="11054">
                  <c:v>-16</c:v>
                </c:pt>
                <c:pt idx="11055">
                  <c:v>-21</c:v>
                </c:pt>
                <c:pt idx="11056">
                  <c:v>-17</c:v>
                </c:pt>
                <c:pt idx="11057">
                  <c:v>-17</c:v>
                </c:pt>
                <c:pt idx="11058">
                  <c:v>-17</c:v>
                </c:pt>
                <c:pt idx="11059">
                  <c:v>-33</c:v>
                </c:pt>
                <c:pt idx="11060">
                  <c:v>-18</c:v>
                </c:pt>
                <c:pt idx="11061">
                  <c:v>-18</c:v>
                </c:pt>
                <c:pt idx="11062">
                  <c:v>-18</c:v>
                </c:pt>
                <c:pt idx="11063">
                  <c:v>-19</c:v>
                </c:pt>
                <c:pt idx="11064">
                  <c:v>-18</c:v>
                </c:pt>
                <c:pt idx="11065">
                  <c:v>-19</c:v>
                </c:pt>
                <c:pt idx="11066">
                  <c:v>-17</c:v>
                </c:pt>
                <c:pt idx="11067">
                  <c:v>-16</c:v>
                </c:pt>
                <c:pt idx="11068">
                  <c:v>-16</c:v>
                </c:pt>
                <c:pt idx="11069">
                  <c:v>-20</c:v>
                </c:pt>
                <c:pt idx="11070">
                  <c:v>-17</c:v>
                </c:pt>
                <c:pt idx="11071">
                  <c:v>-34</c:v>
                </c:pt>
                <c:pt idx="11072">
                  <c:v>-19</c:v>
                </c:pt>
                <c:pt idx="11073">
                  <c:v>-17</c:v>
                </c:pt>
                <c:pt idx="11074">
                  <c:v>-12</c:v>
                </c:pt>
                <c:pt idx="11075">
                  <c:v>-26</c:v>
                </c:pt>
                <c:pt idx="11076">
                  <c:v>-14</c:v>
                </c:pt>
                <c:pt idx="11077">
                  <c:v>-10</c:v>
                </c:pt>
                <c:pt idx="11078">
                  <c:v>-10</c:v>
                </c:pt>
                <c:pt idx="11079">
                  <c:v>-17</c:v>
                </c:pt>
                <c:pt idx="11080">
                  <c:v>-8</c:v>
                </c:pt>
                <c:pt idx="11081">
                  <c:v>-10</c:v>
                </c:pt>
                <c:pt idx="11082">
                  <c:v>-12</c:v>
                </c:pt>
                <c:pt idx="11083">
                  <c:v>-13</c:v>
                </c:pt>
                <c:pt idx="11084">
                  <c:v>-16</c:v>
                </c:pt>
                <c:pt idx="11085">
                  <c:v>-16</c:v>
                </c:pt>
                <c:pt idx="11086">
                  <c:v>-16</c:v>
                </c:pt>
                <c:pt idx="11087">
                  <c:v>-9</c:v>
                </c:pt>
                <c:pt idx="11088">
                  <c:v>-16</c:v>
                </c:pt>
                <c:pt idx="11089">
                  <c:v>-18</c:v>
                </c:pt>
                <c:pt idx="11090">
                  <c:v>-17</c:v>
                </c:pt>
                <c:pt idx="11091">
                  <c:v>-18</c:v>
                </c:pt>
                <c:pt idx="11092">
                  <c:v>-16</c:v>
                </c:pt>
                <c:pt idx="11093">
                  <c:v>-19</c:v>
                </c:pt>
                <c:pt idx="11094">
                  <c:v>-23</c:v>
                </c:pt>
                <c:pt idx="11095">
                  <c:v>-25</c:v>
                </c:pt>
                <c:pt idx="11096">
                  <c:v>-22</c:v>
                </c:pt>
                <c:pt idx="11097">
                  <c:v>-17</c:v>
                </c:pt>
                <c:pt idx="11098">
                  <c:v>-28</c:v>
                </c:pt>
                <c:pt idx="11099">
                  <c:v>-18</c:v>
                </c:pt>
                <c:pt idx="11100">
                  <c:v>-18</c:v>
                </c:pt>
                <c:pt idx="11101">
                  <c:v>-20</c:v>
                </c:pt>
                <c:pt idx="11102">
                  <c:v>-19</c:v>
                </c:pt>
                <c:pt idx="11103">
                  <c:v>-22</c:v>
                </c:pt>
                <c:pt idx="11104">
                  <c:v>-20</c:v>
                </c:pt>
                <c:pt idx="11105">
                  <c:v>-16</c:v>
                </c:pt>
                <c:pt idx="11106">
                  <c:v>-18</c:v>
                </c:pt>
                <c:pt idx="11107">
                  <c:v>-21</c:v>
                </c:pt>
                <c:pt idx="11108">
                  <c:v>-20</c:v>
                </c:pt>
                <c:pt idx="11109">
                  <c:v>-20</c:v>
                </c:pt>
                <c:pt idx="11110">
                  <c:v>-16</c:v>
                </c:pt>
                <c:pt idx="11111">
                  <c:v>-15</c:v>
                </c:pt>
                <c:pt idx="11112">
                  <c:v>-18</c:v>
                </c:pt>
                <c:pt idx="11113">
                  <c:v>-21</c:v>
                </c:pt>
                <c:pt idx="11114">
                  <c:v>-15</c:v>
                </c:pt>
                <c:pt idx="11115">
                  <c:v>-19</c:v>
                </c:pt>
                <c:pt idx="11116">
                  <c:v>-19</c:v>
                </c:pt>
                <c:pt idx="11117">
                  <c:v>-13</c:v>
                </c:pt>
                <c:pt idx="11118">
                  <c:v>-14</c:v>
                </c:pt>
                <c:pt idx="11119">
                  <c:v>-15</c:v>
                </c:pt>
                <c:pt idx="11120">
                  <c:v>-19</c:v>
                </c:pt>
                <c:pt idx="11121">
                  <c:v>-19</c:v>
                </c:pt>
                <c:pt idx="11122">
                  <c:v>-11</c:v>
                </c:pt>
                <c:pt idx="11123">
                  <c:v>-14</c:v>
                </c:pt>
                <c:pt idx="11124">
                  <c:v>-17</c:v>
                </c:pt>
                <c:pt idx="11125">
                  <c:v>-16</c:v>
                </c:pt>
                <c:pt idx="11126">
                  <c:v>-17</c:v>
                </c:pt>
                <c:pt idx="11127">
                  <c:v>-20</c:v>
                </c:pt>
                <c:pt idx="11128">
                  <c:v>-17</c:v>
                </c:pt>
                <c:pt idx="11129">
                  <c:v>-19</c:v>
                </c:pt>
                <c:pt idx="11130">
                  <c:v>-11</c:v>
                </c:pt>
                <c:pt idx="11131">
                  <c:v>-10</c:v>
                </c:pt>
                <c:pt idx="11132">
                  <c:v>-13</c:v>
                </c:pt>
                <c:pt idx="11133">
                  <c:v>-13</c:v>
                </c:pt>
                <c:pt idx="11134">
                  <c:v>-9</c:v>
                </c:pt>
                <c:pt idx="11135">
                  <c:v>-10</c:v>
                </c:pt>
                <c:pt idx="11136">
                  <c:v>-23</c:v>
                </c:pt>
                <c:pt idx="11137">
                  <c:v>-13</c:v>
                </c:pt>
                <c:pt idx="11138">
                  <c:v>-15</c:v>
                </c:pt>
                <c:pt idx="11139">
                  <c:v>-20</c:v>
                </c:pt>
                <c:pt idx="11140">
                  <c:v>-11</c:v>
                </c:pt>
                <c:pt idx="11141">
                  <c:v>-10</c:v>
                </c:pt>
                <c:pt idx="11142">
                  <c:v>-10</c:v>
                </c:pt>
                <c:pt idx="11143">
                  <c:v>-15</c:v>
                </c:pt>
                <c:pt idx="11144">
                  <c:v>-12</c:v>
                </c:pt>
                <c:pt idx="11145">
                  <c:v>-5</c:v>
                </c:pt>
                <c:pt idx="11146">
                  <c:v>-18</c:v>
                </c:pt>
                <c:pt idx="11147">
                  <c:v>-21</c:v>
                </c:pt>
                <c:pt idx="11148">
                  <c:v>-22</c:v>
                </c:pt>
                <c:pt idx="11149">
                  <c:v>-19</c:v>
                </c:pt>
                <c:pt idx="11150">
                  <c:v>-19</c:v>
                </c:pt>
                <c:pt idx="11151">
                  <c:v>-21</c:v>
                </c:pt>
                <c:pt idx="11152">
                  <c:v>-18</c:v>
                </c:pt>
                <c:pt idx="11153">
                  <c:v>-20</c:v>
                </c:pt>
                <c:pt idx="11154">
                  <c:v>-20</c:v>
                </c:pt>
                <c:pt idx="11155">
                  <c:v>-20</c:v>
                </c:pt>
                <c:pt idx="11156">
                  <c:v>-18</c:v>
                </c:pt>
                <c:pt idx="11157">
                  <c:v>-16</c:v>
                </c:pt>
                <c:pt idx="11158">
                  <c:v>-21</c:v>
                </c:pt>
                <c:pt idx="11159">
                  <c:v>-21</c:v>
                </c:pt>
                <c:pt idx="11160">
                  <c:v>-11</c:v>
                </c:pt>
                <c:pt idx="11161">
                  <c:v>-14</c:v>
                </c:pt>
                <c:pt idx="11162">
                  <c:v>-11</c:v>
                </c:pt>
                <c:pt idx="11163">
                  <c:v>-15</c:v>
                </c:pt>
                <c:pt idx="11164">
                  <c:v>-6</c:v>
                </c:pt>
                <c:pt idx="11165">
                  <c:v>-16</c:v>
                </c:pt>
                <c:pt idx="11166">
                  <c:v>-8</c:v>
                </c:pt>
                <c:pt idx="11167">
                  <c:v>-10</c:v>
                </c:pt>
                <c:pt idx="11168">
                  <c:v>-16</c:v>
                </c:pt>
                <c:pt idx="11169">
                  <c:v>-20</c:v>
                </c:pt>
                <c:pt idx="11170">
                  <c:v>-15</c:v>
                </c:pt>
                <c:pt idx="11171">
                  <c:v>-22</c:v>
                </c:pt>
                <c:pt idx="11172">
                  <c:v>-7</c:v>
                </c:pt>
                <c:pt idx="11173">
                  <c:v>-5</c:v>
                </c:pt>
                <c:pt idx="11174">
                  <c:v>-6</c:v>
                </c:pt>
                <c:pt idx="11175">
                  <c:v>-7</c:v>
                </c:pt>
                <c:pt idx="11176">
                  <c:v>-9</c:v>
                </c:pt>
                <c:pt idx="11177">
                  <c:v>0</c:v>
                </c:pt>
                <c:pt idx="11178">
                  <c:v>-10</c:v>
                </c:pt>
                <c:pt idx="11179">
                  <c:v>-2</c:v>
                </c:pt>
                <c:pt idx="11180">
                  <c:v>-7</c:v>
                </c:pt>
                <c:pt idx="11181">
                  <c:v>-13</c:v>
                </c:pt>
                <c:pt idx="11182">
                  <c:v>-10</c:v>
                </c:pt>
                <c:pt idx="11183">
                  <c:v>-11</c:v>
                </c:pt>
                <c:pt idx="11184">
                  <c:v>-20</c:v>
                </c:pt>
                <c:pt idx="11185">
                  <c:v>-22</c:v>
                </c:pt>
                <c:pt idx="11186">
                  <c:v>-18</c:v>
                </c:pt>
                <c:pt idx="11187">
                  <c:v>-18</c:v>
                </c:pt>
                <c:pt idx="11188">
                  <c:v>-15</c:v>
                </c:pt>
                <c:pt idx="11189">
                  <c:v>-23</c:v>
                </c:pt>
                <c:pt idx="11190">
                  <c:v>-19</c:v>
                </c:pt>
                <c:pt idx="11191">
                  <c:v>-21</c:v>
                </c:pt>
                <c:pt idx="11192">
                  <c:v>-20</c:v>
                </c:pt>
                <c:pt idx="11193">
                  <c:v>-18</c:v>
                </c:pt>
                <c:pt idx="11194">
                  <c:v>-21</c:v>
                </c:pt>
                <c:pt idx="11195">
                  <c:v>-21</c:v>
                </c:pt>
                <c:pt idx="11196">
                  <c:v>-18</c:v>
                </c:pt>
                <c:pt idx="11197">
                  <c:v>-20</c:v>
                </c:pt>
                <c:pt idx="11198">
                  <c:v>-19</c:v>
                </c:pt>
                <c:pt idx="11199">
                  <c:v>-18</c:v>
                </c:pt>
                <c:pt idx="11200">
                  <c:v>-15</c:v>
                </c:pt>
                <c:pt idx="11201">
                  <c:v>-18</c:v>
                </c:pt>
                <c:pt idx="11202">
                  <c:v>-15</c:v>
                </c:pt>
                <c:pt idx="11203">
                  <c:v>-16</c:v>
                </c:pt>
                <c:pt idx="11204">
                  <c:v>-19</c:v>
                </c:pt>
                <c:pt idx="11205">
                  <c:v>-14</c:v>
                </c:pt>
                <c:pt idx="11206">
                  <c:v>-14</c:v>
                </c:pt>
                <c:pt idx="11207">
                  <c:v>-14</c:v>
                </c:pt>
                <c:pt idx="11208">
                  <c:v>-26</c:v>
                </c:pt>
                <c:pt idx="11209">
                  <c:v>-20</c:v>
                </c:pt>
                <c:pt idx="11210">
                  <c:v>-13</c:v>
                </c:pt>
                <c:pt idx="11211">
                  <c:v>-21</c:v>
                </c:pt>
                <c:pt idx="11212">
                  <c:v>-18</c:v>
                </c:pt>
                <c:pt idx="11213">
                  <c:v>-16</c:v>
                </c:pt>
                <c:pt idx="11214">
                  <c:v>-15</c:v>
                </c:pt>
                <c:pt idx="11215">
                  <c:v>-18</c:v>
                </c:pt>
                <c:pt idx="11216">
                  <c:v>-17</c:v>
                </c:pt>
                <c:pt idx="11217">
                  <c:v>-18</c:v>
                </c:pt>
                <c:pt idx="11218">
                  <c:v>-23</c:v>
                </c:pt>
                <c:pt idx="11219">
                  <c:v>-20</c:v>
                </c:pt>
                <c:pt idx="11220">
                  <c:v>-17</c:v>
                </c:pt>
                <c:pt idx="11221">
                  <c:v>-24</c:v>
                </c:pt>
                <c:pt idx="11222">
                  <c:v>-17</c:v>
                </c:pt>
                <c:pt idx="11223">
                  <c:v>-19</c:v>
                </c:pt>
                <c:pt idx="11224">
                  <c:v>-13</c:v>
                </c:pt>
                <c:pt idx="11225">
                  <c:v>-26</c:v>
                </c:pt>
                <c:pt idx="11226">
                  <c:v>-20</c:v>
                </c:pt>
                <c:pt idx="11227">
                  <c:v>-20</c:v>
                </c:pt>
                <c:pt idx="11228">
                  <c:v>-17</c:v>
                </c:pt>
                <c:pt idx="11229">
                  <c:v>-18</c:v>
                </c:pt>
                <c:pt idx="11230">
                  <c:v>-19</c:v>
                </c:pt>
                <c:pt idx="11231">
                  <c:v>-22</c:v>
                </c:pt>
                <c:pt idx="11232">
                  <c:v>-21</c:v>
                </c:pt>
                <c:pt idx="11233">
                  <c:v>-22</c:v>
                </c:pt>
                <c:pt idx="11234">
                  <c:v>-21</c:v>
                </c:pt>
                <c:pt idx="11235">
                  <c:v>-19</c:v>
                </c:pt>
                <c:pt idx="11236">
                  <c:v>-21</c:v>
                </c:pt>
                <c:pt idx="11237">
                  <c:v>-19</c:v>
                </c:pt>
                <c:pt idx="11238">
                  <c:v>-23</c:v>
                </c:pt>
                <c:pt idx="11239">
                  <c:v>-20</c:v>
                </c:pt>
                <c:pt idx="11240">
                  <c:v>-18</c:v>
                </c:pt>
                <c:pt idx="11241">
                  <c:v>-24</c:v>
                </c:pt>
                <c:pt idx="11242">
                  <c:v>-21</c:v>
                </c:pt>
                <c:pt idx="11243">
                  <c:v>-3</c:v>
                </c:pt>
                <c:pt idx="11244">
                  <c:v>-17</c:v>
                </c:pt>
                <c:pt idx="11245">
                  <c:v>-21</c:v>
                </c:pt>
                <c:pt idx="11246">
                  <c:v>-14</c:v>
                </c:pt>
                <c:pt idx="11247">
                  <c:v>-17</c:v>
                </c:pt>
                <c:pt idx="11248">
                  <c:v>-17</c:v>
                </c:pt>
                <c:pt idx="11249">
                  <c:v>-22</c:v>
                </c:pt>
                <c:pt idx="11250">
                  <c:v>-18</c:v>
                </c:pt>
                <c:pt idx="11251">
                  <c:v>-16</c:v>
                </c:pt>
                <c:pt idx="11252">
                  <c:v>-38</c:v>
                </c:pt>
                <c:pt idx="11253">
                  <c:v>-14</c:v>
                </c:pt>
                <c:pt idx="11254">
                  <c:v>-18</c:v>
                </c:pt>
                <c:pt idx="11255">
                  <c:v>-16</c:v>
                </c:pt>
                <c:pt idx="11256">
                  <c:v>-10</c:v>
                </c:pt>
                <c:pt idx="11257">
                  <c:v>-11</c:v>
                </c:pt>
                <c:pt idx="11258">
                  <c:v>-6</c:v>
                </c:pt>
                <c:pt idx="11259">
                  <c:v>-12</c:v>
                </c:pt>
                <c:pt idx="11260">
                  <c:v>-9</c:v>
                </c:pt>
                <c:pt idx="11261">
                  <c:v>-15</c:v>
                </c:pt>
                <c:pt idx="11262">
                  <c:v>-6</c:v>
                </c:pt>
                <c:pt idx="11263">
                  <c:v>-8</c:v>
                </c:pt>
                <c:pt idx="11264">
                  <c:v>-10</c:v>
                </c:pt>
                <c:pt idx="11265">
                  <c:v>-9</c:v>
                </c:pt>
                <c:pt idx="11266">
                  <c:v>-9</c:v>
                </c:pt>
                <c:pt idx="11267">
                  <c:v>-10</c:v>
                </c:pt>
                <c:pt idx="11268">
                  <c:v>-8</c:v>
                </c:pt>
                <c:pt idx="11269">
                  <c:v>-10</c:v>
                </c:pt>
                <c:pt idx="11270">
                  <c:v>-10</c:v>
                </c:pt>
                <c:pt idx="11271">
                  <c:v>-8</c:v>
                </c:pt>
                <c:pt idx="11272">
                  <c:v>-10</c:v>
                </c:pt>
                <c:pt idx="11273">
                  <c:v>-13</c:v>
                </c:pt>
                <c:pt idx="11274">
                  <c:v>-11</c:v>
                </c:pt>
                <c:pt idx="11275">
                  <c:v>-10</c:v>
                </c:pt>
                <c:pt idx="11276">
                  <c:v>-26</c:v>
                </c:pt>
                <c:pt idx="11277">
                  <c:v>-18</c:v>
                </c:pt>
                <c:pt idx="11278">
                  <c:v>-20</c:v>
                </c:pt>
                <c:pt idx="11279">
                  <c:v>-17</c:v>
                </c:pt>
                <c:pt idx="11280">
                  <c:v>-17</c:v>
                </c:pt>
                <c:pt idx="11281">
                  <c:v>-25</c:v>
                </c:pt>
                <c:pt idx="11282">
                  <c:v>-24</c:v>
                </c:pt>
                <c:pt idx="11283">
                  <c:v>-22</c:v>
                </c:pt>
                <c:pt idx="11284">
                  <c:v>-20</c:v>
                </c:pt>
                <c:pt idx="11285">
                  <c:v>-23</c:v>
                </c:pt>
                <c:pt idx="11286">
                  <c:v>-21</c:v>
                </c:pt>
                <c:pt idx="11287">
                  <c:v>-18</c:v>
                </c:pt>
                <c:pt idx="11288">
                  <c:v>-10</c:v>
                </c:pt>
                <c:pt idx="11289">
                  <c:v>-10</c:v>
                </c:pt>
                <c:pt idx="11290">
                  <c:v>-10</c:v>
                </c:pt>
                <c:pt idx="11291">
                  <c:v>-12</c:v>
                </c:pt>
                <c:pt idx="11292">
                  <c:v>-9</c:v>
                </c:pt>
                <c:pt idx="11293">
                  <c:v>-11</c:v>
                </c:pt>
                <c:pt idx="11294">
                  <c:v>-15</c:v>
                </c:pt>
                <c:pt idx="11295">
                  <c:v>-11</c:v>
                </c:pt>
                <c:pt idx="11296">
                  <c:v>-10</c:v>
                </c:pt>
                <c:pt idx="11297">
                  <c:v>-10</c:v>
                </c:pt>
                <c:pt idx="11298">
                  <c:v>-29</c:v>
                </c:pt>
                <c:pt idx="11299">
                  <c:v>-9</c:v>
                </c:pt>
                <c:pt idx="11300">
                  <c:v>-3</c:v>
                </c:pt>
                <c:pt idx="11301">
                  <c:v>-11</c:v>
                </c:pt>
                <c:pt idx="11302">
                  <c:v>-16</c:v>
                </c:pt>
                <c:pt idx="11303">
                  <c:v>-15</c:v>
                </c:pt>
                <c:pt idx="11304">
                  <c:v>-23</c:v>
                </c:pt>
                <c:pt idx="11305">
                  <c:v>-16</c:v>
                </c:pt>
                <c:pt idx="11306">
                  <c:v>-15</c:v>
                </c:pt>
                <c:pt idx="11307">
                  <c:v>-11</c:v>
                </c:pt>
                <c:pt idx="11308">
                  <c:v>-16</c:v>
                </c:pt>
                <c:pt idx="11309">
                  <c:v>-8</c:v>
                </c:pt>
                <c:pt idx="11310">
                  <c:v>-18</c:v>
                </c:pt>
                <c:pt idx="11311">
                  <c:v>-29</c:v>
                </c:pt>
                <c:pt idx="11312">
                  <c:v>-24</c:v>
                </c:pt>
                <c:pt idx="11313">
                  <c:v>-20</c:v>
                </c:pt>
                <c:pt idx="11314">
                  <c:v>-23</c:v>
                </c:pt>
                <c:pt idx="11315">
                  <c:v>-19</c:v>
                </c:pt>
                <c:pt idx="11316">
                  <c:v>-18</c:v>
                </c:pt>
                <c:pt idx="11317">
                  <c:v>-20</c:v>
                </c:pt>
                <c:pt idx="11318">
                  <c:v>-21</c:v>
                </c:pt>
                <c:pt idx="11319">
                  <c:v>-28</c:v>
                </c:pt>
                <c:pt idx="11320">
                  <c:v>-19</c:v>
                </c:pt>
                <c:pt idx="11321">
                  <c:v>-16</c:v>
                </c:pt>
                <c:pt idx="11322">
                  <c:v>-27</c:v>
                </c:pt>
                <c:pt idx="11323">
                  <c:v>-15</c:v>
                </c:pt>
                <c:pt idx="11324">
                  <c:v>-15</c:v>
                </c:pt>
                <c:pt idx="11325">
                  <c:v>-10</c:v>
                </c:pt>
                <c:pt idx="11326">
                  <c:v>-11</c:v>
                </c:pt>
                <c:pt idx="11327">
                  <c:v>-10</c:v>
                </c:pt>
                <c:pt idx="11328">
                  <c:v>-17</c:v>
                </c:pt>
                <c:pt idx="11329">
                  <c:v>-10</c:v>
                </c:pt>
                <c:pt idx="11330">
                  <c:v>-10</c:v>
                </c:pt>
                <c:pt idx="11331">
                  <c:v>-18</c:v>
                </c:pt>
                <c:pt idx="11332">
                  <c:v>-6</c:v>
                </c:pt>
                <c:pt idx="11333">
                  <c:v>-5</c:v>
                </c:pt>
                <c:pt idx="11334">
                  <c:v>-17</c:v>
                </c:pt>
                <c:pt idx="11335">
                  <c:v>-9</c:v>
                </c:pt>
                <c:pt idx="11336">
                  <c:v>-8</c:v>
                </c:pt>
                <c:pt idx="11337">
                  <c:v>-7</c:v>
                </c:pt>
                <c:pt idx="11338">
                  <c:v>-9</c:v>
                </c:pt>
                <c:pt idx="11339">
                  <c:v>-7</c:v>
                </c:pt>
                <c:pt idx="11340">
                  <c:v>-7</c:v>
                </c:pt>
                <c:pt idx="11341">
                  <c:v>-7</c:v>
                </c:pt>
                <c:pt idx="11342">
                  <c:v>-7</c:v>
                </c:pt>
                <c:pt idx="11343">
                  <c:v>-9</c:v>
                </c:pt>
                <c:pt idx="11344">
                  <c:v>-7</c:v>
                </c:pt>
                <c:pt idx="11345">
                  <c:v>-7</c:v>
                </c:pt>
                <c:pt idx="11346">
                  <c:v>-9</c:v>
                </c:pt>
                <c:pt idx="11347">
                  <c:v>-19</c:v>
                </c:pt>
                <c:pt idx="11348">
                  <c:v>-19</c:v>
                </c:pt>
                <c:pt idx="11349">
                  <c:v>-20</c:v>
                </c:pt>
                <c:pt idx="11350">
                  <c:v>-15</c:v>
                </c:pt>
                <c:pt idx="11351">
                  <c:v>-16</c:v>
                </c:pt>
                <c:pt idx="11352">
                  <c:v>-18</c:v>
                </c:pt>
                <c:pt idx="11353">
                  <c:v>-19</c:v>
                </c:pt>
                <c:pt idx="11354">
                  <c:v>-20</c:v>
                </c:pt>
                <c:pt idx="11355">
                  <c:v>-20</c:v>
                </c:pt>
                <c:pt idx="11356">
                  <c:v>-21</c:v>
                </c:pt>
                <c:pt idx="11357">
                  <c:v>-17</c:v>
                </c:pt>
                <c:pt idx="11358">
                  <c:v>-18</c:v>
                </c:pt>
                <c:pt idx="11359">
                  <c:v>4</c:v>
                </c:pt>
                <c:pt idx="11360">
                  <c:v>-12</c:v>
                </c:pt>
                <c:pt idx="11361">
                  <c:v>-8</c:v>
                </c:pt>
                <c:pt idx="11362">
                  <c:v>-9</c:v>
                </c:pt>
                <c:pt idx="11363">
                  <c:v>-11</c:v>
                </c:pt>
                <c:pt idx="11364">
                  <c:v>-15</c:v>
                </c:pt>
                <c:pt idx="11365">
                  <c:v>-5</c:v>
                </c:pt>
                <c:pt idx="11366">
                  <c:v>-13</c:v>
                </c:pt>
                <c:pt idx="11367">
                  <c:v>-13</c:v>
                </c:pt>
                <c:pt idx="11368">
                  <c:v>-12</c:v>
                </c:pt>
                <c:pt idx="11369">
                  <c:v>-9</c:v>
                </c:pt>
                <c:pt idx="11370">
                  <c:v>-19</c:v>
                </c:pt>
                <c:pt idx="11371">
                  <c:v>-20</c:v>
                </c:pt>
                <c:pt idx="11372">
                  <c:v>-18</c:v>
                </c:pt>
                <c:pt idx="11373">
                  <c:v>-20</c:v>
                </c:pt>
                <c:pt idx="11374">
                  <c:v>-17</c:v>
                </c:pt>
                <c:pt idx="11375">
                  <c:v>-16</c:v>
                </c:pt>
                <c:pt idx="11376">
                  <c:v>-17</c:v>
                </c:pt>
                <c:pt idx="11377">
                  <c:v>-21</c:v>
                </c:pt>
                <c:pt idx="11378">
                  <c:v>-17</c:v>
                </c:pt>
                <c:pt idx="11379">
                  <c:v>-16</c:v>
                </c:pt>
                <c:pt idx="11380">
                  <c:v>-19</c:v>
                </c:pt>
                <c:pt idx="11381">
                  <c:v>-19</c:v>
                </c:pt>
                <c:pt idx="11382">
                  <c:v>64</c:v>
                </c:pt>
                <c:pt idx="11383">
                  <c:v>-23</c:v>
                </c:pt>
                <c:pt idx="11384">
                  <c:v>-14</c:v>
                </c:pt>
                <c:pt idx="11385">
                  <c:v>-13</c:v>
                </c:pt>
                <c:pt idx="11386">
                  <c:v>-17</c:v>
                </c:pt>
                <c:pt idx="11387">
                  <c:v>-13</c:v>
                </c:pt>
                <c:pt idx="11388">
                  <c:v>-21</c:v>
                </c:pt>
                <c:pt idx="11389">
                  <c:v>-15</c:v>
                </c:pt>
                <c:pt idx="11390">
                  <c:v>-14</c:v>
                </c:pt>
                <c:pt idx="11391">
                  <c:v>-16</c:v>
                </c:pt>
                <c:pt idx="11392">
                  <c:v>-15</c:v>
                </c:pt>
                <c:pt idx="11393">
                  <c:v>-19</c:v>
                </c:pt>
                <c:pt idx="11394">
                  <c:v>-16</c:v>
                </c:pt>
                <c:pt idx="11395">
                  <c:v>-21</c:v>
                </c:pt>
                <c:pt idx="11396">
                  <c:v>-22</c:v>
                </c:pt>
                <c:pt idx="11397">
                  <c:v>-36</c:v>
                </c:pt>
                <c:pt idx="11398">
                  <c:v>-22</c:v>
                </c:pt>
                <c:pt idx="11399">
                  <c:v>-17</c:v>
                </c:pt>
                <c:pt idx="11400">
                  <c:v>-25</c:v>
                </c:pt>
                <c:pt idx="11401">
                  <c:v>-20</c:v>
                </c:pt>
                <c:pt idx="11402">
                  <c:v>-19</c:v>
                </c:pt>
                <c:pt idx="11403">
                  <c:v>-21</c:v>
                </c:pt>
                <c:pt idx="11404">
                  <c:v>-21</c:v>
                </c:pt>
                <c:pt idx="11405">
                  <c:v>-19</c:v>
                </c:pt>
                <c:pt idx="11406">
                  <c:v>-22</c:v>
                </c:pt>
                <c:pt idx="11407">
                  <c:v>-15</c:v>
                </c:pt>
                <c:pt idx="11408">
                  <c:v>-15</c:v>
                </c:pt>
                <c:pt idx="11409">
                  <c:v>-14</c:v>
                </c:pt>
                <c:pt idx="11410">
                  <c:v>-12</c:v>
                </c:pt>
                <c:pt idx="11411">
                  <c:v>-14</c:v>
                </c:pt>
                <c:pt idx="11412">
                  <c:v>-14</c:v>
                </c:pt>
                <c:pt idx="11413">
                  <c:v>-14</c:v>
                </c:pt>
                <c:pt idx="11414">
                  <c:v>-15</c:v>
                </c:pt>
                <c:pt idx="11415">
                  <c:v>-16</c:v>
                </c:pt>
                <c:pt idx="11416">
                  <c:v>-14</c:v>
                </c:pt>
                <c:pt idx="11417">
                  <c:v>-13</c:v>
                </c:pt>
                <c:pt idx="11418">
                  <c:v>-15</c:v>
                </c:pt>
                <c:pt idx="11419">
                  <c:v>-11</c:v>
                </c:pt>
                <c:pt idx="11420">
                  <c:v>-9</c:v>
                </c:pt>
                <c:pt idx="11421">
                  <c:v>-9</c:v>
                </c:pt>
                <c:pt idx="11422">
                  <c:v>-10</c:v>
                </c:pt>
                <c:pt idx="11423">
                  <c:v>-13</c:v>
                </c:pt>
                <c:pt idx="11424">
                  <c:v>-8</c:v>
                </c:pt>
                <c:pt idx="11425">
                  <c:v>-8</c:v>
                </c:pt>
                <c:pt idx="11426">
                  <c:v>-10</c:v>
                </c:pt>
                <c:pt idx="11427">
                  <c:v>-10</c:v>
                </c:pt>
                <c:pt idx="11428">
                  <c:v>-9</c:v>
                </c:pt>
                <c:pt idx="11429">
                  <c:v>-10</c:v>
                </c:pt>
                <c:pt idx="11430">
                  <c:v>-10</c:v>
                </c:pt>
                <c:pt idx="11431">
                  <c:v>-24</c:v>
                </c:pt>
                <c:pt idx="11432">
                  <c:v>-21</c:v>
                </c:pt>
                <c:pt idx="11433">
                  <c:v>-19</c:v>
                </c:pt>
                <c:pt idx="11434">
                  <c:v>-18</c:v>
                </c:pt>
                <c:pt idx="11435">
                  <c:v>-21</c:v>
                </c:pt>
                <c:pt idx="11436">
                  <c:v>-18</c:v>
                </c:pt>
                <c:pt idx="11437">
                  <c:v>-25</c:v>
                </c:pt>
                <c:pt idx="11438">
                  <c:v>-18</c:v>
                </c:pt>
                <c:pt idx="11439">
                  <c:v>-20</c:v>
                </c:pt>
                <c:pt idx="11440">
                  <c:v>-17</c:v>
                </c:pt>
                <c:pt idx="11441">
                  <c:v>-21</c:v>
                </c:pt>
                <c:pt idx="11442">
                  <c:v>-20</c:v>
                </c:pt>
                <c:pt idx="11443">
                  <c:v>-17</c:v>
                </c:pt>
                <c:pt idx="11444">
                  <c:v>-18</c:v>
                </c:pt>
                <c:pt idx="11445">
                  <c:v>-21</c:v>
                </c:pt>
                <c:pt idx="11446">
                  <c:v>-19</c:v>
                </c:pt>
                <c:pt idx="11447">
                  <c:v>-22</c:v>
                </c:pt>
                <c:pt idx="11448">
                  <c:v>-20</c:v>
                </c:pt>
                <c:pt idx="11449">
                  <c:v>-17</c:v>
                </c:pt>
                <c:pt idx="11450">
                  <c:v>-16</c:v>
                </c:pt>
                <c:pt idx="11451">
                  <c:v>-19</c:v>
                </c:pt>
                <c:pt idx="11452">
                  <c:v>-20</c:v>
                </c:pt>
                <c:pt idx="11453">
                  <c:v>-24</c:v>
                </c:pt>
                <c:pt idx="11454">
                  <c:v>-17</c:v>
                </c:pt>
                <c:pt idx="11455">
                  <c:v>2</c:v>
                </c:pt>
                <c:pt idx="11456">
                  <c:v>-8</c:v>
                </c:pt>
                <c:pt idx="11457">
                  <c:v>-8</c:v>
                </c:pt>
                <c:pt idx="11458">
                  <c:v>-12</c:v>
                </c:pt>
                <c:pt idx="11459">
                  <c:v>-2</c:v>
                </c:pt>
                <c:pt idx="11460">
                  <c:v>-13</c:v>
                </c:pt>
                <c:pt idx="11461">
                  <c:v>-16</c:v>
                </c:pt>
                <c:pt idx="11462">
                  <c:v>-13</c:v>
                </c:pt>
                <c:pt idx="11463">
                  <c:v>-9</c:v>
                </c:pt>
                <c:pt idx="11464">
                  <c:v>-19</c:v>
                </c:pt>
                <c:pt idx="11465">
                  <c:v>-17</c:v>
                </c:pt>
                <c:pt idx="11466">
                  <c:v>-17</c:v>
                </c:pt>
                <c:pt idx="11467">
                  <c:v>-14</c:v>
                </c:pt>
                <c:pt idx="11468">
                  <c:v>-21</c:v>
                </c:pt>
                <c:pt idx="11469">
                  <c:v>-17</c:v>
                </c:pt>
                <c:pt idx="11470">
                  <c:v>-23</c:v>
                </c:pt>
                <c:pt idx="11471">
                  <c:v>-20</c:v>
                </c:pt>
                <c:pt idx="11472">
                  <c:v>-20</c:v>
                </c:pt>
                <c:pt idx="11473">
                  <c:v>-20</c:v>
                </c:pt>
                <c:pt idx="11474">
                  <c:v>-18</c:v>
                </c:pt>
                <c:pt idx="11475">
                  <c:v>-21</c:v>
                </c:pt>
                <c:pt idx="11476">
                  <c:v>-15</c:v>
                </c:pt>
                <c:pt idx="11477">
                  <c:v>-14</c:v>
                </c:pt>
                <c:pt idx="11478">
                  <c:v>-12</c:v>
                </c:pt>
                <c:pt idx="11479">
                  <c:v>-12</c:v>
                </c:pt>
                <c:pt idx="11480">
                  <c:v>-13</c:v>
                </c:pt>
                <c:pt idx="11481">
                  <c:v>-12</c:v>
                </c:pt>
                <c:pt idx="11482">
                  <c:v>-13</c:v>
                </c:pt>
                <c:pt idx="11483">
                  <c:v>-16</c:v>
                </c:pt>
                <c:pt idx="11484">
                  <c:v>-19</c:v>
                </c:pt>
                <c:pt idx="11485">
                  <c:v>-17</c:v>
                </c:pt>
                <c:pt idx="11486">
                  <c:v>-15</c:v>
                </c:pt>
                <c:pt idx="11487">
                  <c:v>-13</c:v>
                </c:pt>
                <c:pt idx="11488">
                  <c:v>-9</c:v>
                </c:pt>
                <c:pt idx="11489">
                  <c:v>-9</c:v>
                </c:pt>
                <c:pt idx="11490">
                  <c:v>-9</c:v>
                </c:pt>
                <c:pt idx="11491">
                  <c:v>-9</c:v>
                </c:pt>
                <c:pt idx="11492">
                  <c:v>-12</c:v>
                </c:pt>
                <c:pt idx="11493">
                  <c:v>-9</c:v>
                </c:pt>
                <c:pt idx="11494">
                  <c:v>-10</c:v>
                </c:pt>
                <c:pt idx="11495">
                  <c:v>-10</c:v>
                </c:pt>
                <c:pt idx="11496">
                  <c:v>-10</c:v>
                </c:pt>
                <c:pt idx="11497">
                  <c:v>-10</c:v>
                </c:pt>
                <c:pt idx="11498">
                  <c:v>-9</c:v>
                </c:pt>
                <c:pt idx="11499">
                  <c:v>-9</c:v>
                </c:pt>
                <c:pt idx="11500">
                  <c:v>-13</c:v>
                </c:pt>
                <c:pt idx="11501">
                  <c:v>-14</c:v>
                </c:pt>
                <c:pt idx="11502">
                  <c:v>-6</c:v>
                </c:pt>
                <c:pt idx="11503">
                  <c:v>-9</c:v>
                </c:pt>
                <c:pt idx="11504">
                  <c:v>-11</c:v>
                </c:pt>
                <c:pt idx="11505">
                  <c:v>-5</c:v>
                </c:pt>
                <c:pt idx="11506">
                  <c:v>-10</c:v>
                </c:pt>
                <c:pt idx="11507">
                  <c:v>-6</c:v>
                </c:pt>
                <c:pt idx="11508">
                  <c:v>-5</c:v>
                </c:pt>
                <c:pt idx="11509">
                  <c:v>-13</c:v>
                </c:pt>
                <c:pt idx="11510">
                  <c:v>-7</c:v>
                </c:pt>
                <c:pt idx="11511">
                  <c:v>-18</c:v>
                </c:pt>
                <c:pt idx="11512">
                  <c:v>-14</c:v>
                </c:pt>
                <c:pt idx="11513">
                  <c:v>-14</c:v>
                </c:pt>
                <c:pt idx="11514">
                  <c:v>-19</c:v>
                </c:pt>
                <c:pt idx="11515">
                  <c:v>-14</c:v>
                </c:pt>
                <c:pt idx="11516">
                  <c:v>-15</c:v>
                </c:pt>
                <c:pt idx="11517">
                  <c:v>-13</c:v>
                </c:pt>
                <c:pt idx="11518">
                  <c:v>-14</c:v>
                </c:pt>
                <c:pt idx="11519">
                  <c:v>-19</c:v>
                </c:pt>
                <c:pt idx="11520">
                  <c:v>-19</c:v>
                </c:pt>
                <c:pt idx="11521">
                  <c:v>-20</c:v>
                </c:pt>
                <c:pt idx="11522">
                  <c:v>-15</c:v>
                </c:pt>
                <c:pt idx="11523">
                  <c:v>-10</c:v>
                </c:pt>
                <c:pt idx="11524">
                  <c:v>-4</c:v>
                </c:pt>
                <c:pt idx="11525">
                  <c:v>-13</c:v>
                </c:pt>
                <c:pt idx="11526">
                  <c:v>-7</c:v>
                </c:pt>
                <c:pt idx="11527">
                  <c:v>-14</c:v>
                </c:pt>
                <c:pt idx="11528">
                  <c:v>-13</c:v>
                </c:pt>
                <c:pt idx="11529">
                  <c:v>-10</c:v>
                </c:pt>
                <c:pt idx="11530">
                  <c:v>65</c:v>
                </c:pt>
                <c:pt idx="11531">
                  <c:v>-20</c:v>
                </c:pt>
                <c:pt idx="11532">
                  <c:v>-23</c:v>
                </c:pt>
                <c:pt idx="11533">
                  <c:v>-21</c:v>
                </c:pt>
                <c:pt idx="11534">
                  <c:v>-20</c:v>
                </c:pt>
                <c:pt idx="11535">
                  <c:v>-28</c:v>
                </c:pt>
                <c:pt idx="11536">
                  <c:v>-18</c:v>
                </c:pt>
                <c:pt idx="11537">
                  <c:v>-22</c:v>
                </c:pt>
                <c:pt idx="11538">
                  <c:v>-22</c:v>
                </c:pt>
                <c:pt idx="11539">
                  <c:v>-22</c:v>
                </c:pt>
                <c:pt idx="11540">
                  <c:v>-20</c:v>
                </c:pt>
                <c:pt idx="11541">
                  <c:v>-21</c:v>
                </c:pt>
                <c:pt idx="11542">
                  <c:v>-18</c:v>
                </c:pt>
                <c:pt idx="11543">
                  <c:v>6</c:v>
                </c:pt>
                <c:pt idx="11544">
                  <c:v>-15</c:v>
                </c:pt>
                <c:pt idx="11545">
                  <c:v>-20</c:v>
                </c:pt>
                <c:pt idx="11546">
                  <c:v>-18</c:v>
                </c:pt>
                <c:pt idx="11547">
                  <c:v>-15</c:v>
                </c:pt>
                <c:pt idx="11548">
                  <c:v>-17</c:v>
                </c:pt>
                <c:pt idx="11549">
                  <c:v>-15</c:v>
                </c:pt>
                <c:pt idx="11550">
                  <c:v>-20</c:v>
                </c:pt>
                <c:pt idx="11551">
                  <c:v>-11</c:v>
                </c:pt>
                <c:pt idx="11552">
                  <c:v>-25</c:v>
                </c:pt>
                <c:pt idx="11553">
                  <c:v>-13</c:v>
                </c:pt>
                <c:pt idx="11554">
                  <c:v>-15</c:v>
                </c:pt>
                <c:pt idx="11555">
                  <c:v>-20</c:v>
                </c:pt>
                <c:pt idx="11556">
                  <c:v>-8</c:v>
                </c:pt>
                <c:pt idx="11557">
                  <c:v>-9</c:v>
                </c:pt>
                <c:pt idx="11558">
                  <c:v>-9</c:v>
                </c:pt>
                <c:pt idx="11559">
                  <c:v>-5</c:v>
                </c:pt>
                <c:pt idx="11560">
                  <c:v>-8</c:v>
                </c:pt>
                <c:pt idx="11561">
                  <c:v>-9</c:v>
                </c:pt>
                <c:pt idx="11562">
                  <c:v>-2</c:v>
                </c:pt>
                <c:pt idx="11563">
                  <c:v>-1</c:v>
                </c:pt>
                <c:pt idx="11564">
                  <c:v>-21</c:v>
                </c:pt>
                <c:pt idx="11565">
                  <c:v>-19</c:v>
                </c:pt>
                <c:pt idx="11566">
                  <c:v>-16</c:v>
                </c:pt>
                <c:pt idx="11567">
                  <c:v>-15</c:v>
                </c:pt>
                <c:pt idx="11568">
                  <c:v>-19</c:v>
                </c:pt>
                <c:pt idx="11569">
                  <c:v>-19</c:v>
                </c:pt>
                <c:pt idx="11570">
                  <c:v>-16</c:v>
                </c:pt>
                <c:pt idx="11571">
                  <c:v>-17</c:v>
                </c:pt>
                <c:pt idx="11572">
                  <c:v>-35</c:v>
                </c:pt>
                <c:pt idx="11573">
                  <c:v>-17</c:v>
                </c:pt>
                <c:pt idx="11574">
                  <c:v>-20</c:v>
                </c:pt>
                <c:pt idx="11575">
                  <c:v>-18</c:v>
                </c:pt>
                <c:pt idx="11576">
                  <c:v>-3</c:v>
                </c:pt>
                <c:pt idx="11577">
                  <c:v>-8</c:v>
                </c:pt>
                <c:pt idx="11578">
                  <c:v>-8</c:v>
                </c:pt>
                <c:pt idx="11579">
                  <c:v>-9</c:v>
                </c:pt>
                <c:pt idx="11580">
                  <c:v>-5</c:v>
                </c:pt>
                <c:pt idx="11581">
                  <c:v>-9</c:v>
                </c:pt>
                <c:pt idx="11582">
                  <c:v>-10</c:v>
                </c:pt>
                <c:pt idx="11583">
                  <c:v>-12</c:v>
                </c:pt>
                <c:pt idx="11584">
                  <c:v>-11</c:v>
                </c:pt>
                <c:pt idx="11585">
                  <c:v>-12</c:v>
                </c:pt>
                <c:pt idx="11586">
                  <c:v>-13</c:v>
                </c:pt>
                <c:pt idx="11587">
                  <c:v>-22</c:v>
                </c:pt>
                <c:pt idx="11588">
                  <c:v>-12</c:v>
                </c:pt>
                <c:pt idx="11589">
                  <c:v>-16</c:v>
                </c:pt>
                <c:pt idx="11590">
                  <c:v>25</c:v>
                </c:pt>
                <c:pt idx="11591">
                  <c:v>20</c:v>
                </c:pt>
                <c:pt idx="11592">
                  <c:v>-9</c:v>
                </c:pt>
                <c:pt idx="11593">
                  <c:v>-19</c:v>
                </c:pt>
                <c:pt idx="11594">
                  <c:v>-20</c:v>
                </c:pt>
                <c:pt idx="11595">
                  <c:v>-15</c:v>
                </c:pt>
                <c:pt idx="11596">
                  <c:v>-17</c:v>
                </c:pt>
                <c:pt idx="11597">
                  <c:v>-16</c:v>
                </c:pt>
                <c:pt idx="11598">
                  <c:v>-22</c:v>
                </c:pt>
                <c:pt idx="11599">
                  <c:v>-16</c:v>
                </c:pt>
                <c:pt idx="11600">
                  <c:v>-20</c:v>
                </c:pt>
                <c:pt idx="11601">
                  <c:v>-15</c:v>
                </c:pt>
                <c:pt idx="11602">
                  <c:v>-20</c:v>
                </c:pt>
                <c:pt idx="11603">
                  <c:v>-19</c:v>
                </c:pt>
                <c:pt idx="11604">
                  <c:v>-15</c:v>
                </c:pt>
                <c:pt idx="11605">
                  <c:v>40</c:v>
                </c:pt>
                <c:pt idx="11606">
                  <c:v>-18</c:v>
                </c:pt>
                <c:pt idx="11607">
                  <c:v>-15</c:v>
                </c:pt>
                <c:pt idx="11608">
                  <c:v>-16</c:v>
                </c:pt>
                <c:pt idx="11609">
                  <c:v>-21</c:v>
                </c:pt>
                <c:pt idx="11610">
                  <c:v>-20</c:v>
                </c:pt>
                <c:pt idx="11611">
                  <c:v>-18</c:v>
                </c:pt>
                <c:pt idx="11612">
                  <c:v>-16</c:v>
                </c:pt>
                <c:pt idx="11613">
                  <c:v>-21</c:v>
                </c:pt>
                <c:pt idx="11614">
                  <c:v>-15</c:v>
                </c:pt>
                <c:pt idx="11615">
                  <c:v>-16</c:v>
                </c:pt>
                <c:pt idx="11616">
                  <c:v>-19</c:v>
                </c:pt>
                <c:pt idx="11617">
                  <c:v>-20</c:v>
                </c:pt>
                <c:pt idx="11618">
                  <c:v>-21</c:v>
                </c:pt>
                <c:pt idx="11619">
                  <c:v>-23</c:v>
                </c:pt>
                <c:pt idx="11620">
                  <c:v>-25</c:v>
                </c:pt>
                <c:pt idx="11621">
                  <c:v>-16</c:v>
                </c:pt>
                <c:pt idx="11622">
                  <c:v>-11</c:v>
                </c:pt>
                <c:pt idx="11623">
                  <c:v>-20</c:v>
                </c:pt>
                <c:pt idx="11624">
                  <c:v>-6</c:v>
                </c:pt>
                <c:pt idx="11625">
                  <c:v>-20</c:v>
                </c:pt>
                <c:pt idx="11626">
                  <c:v>-8</c:v>
                </c:pt>
                <c:pt idx="11627">
                  <c:v>-9</c:v>
                </c:pt>
                <c:pt idx="11628">
                  <c:v>-15</c:v>
                </c:pt>
                <c:pt idx="11629">
                  <c:v>-23</c:v>
                </c:pt>
                <c:pt idx="11630">
                  <c:v>-11</c:v>
                </c:pt>
                <c:pt idx="11631">
                  <c:v>-14</c:v>
                </c:pt>
                <c:pt idx="11632">
                  <c:v>-12</c:v>
                </c:pt>
                <c:pt idx="11633">
                  <c:v>-11</c:v>
                </c:pt>
                <c:pt idx="11634">
                  <c:v>-12</c:v>
                </c:pt>
                <c:pt idx="11635">
                  <c:v>-11</c:v>
                </c:pt>
                <c:pt idx="11636">
                  <c:v>-13</c:v>
                </c:pt>
                <c:pt idx="11637">
                  <c:v>-14</c:v>
                </c:pt>
                <c:pt idx="11638">
                  <c:v>-19</c:v>
                </c:pt>
                <c:pt idx="11639">
                  <c:v>-16</c:v>
                </c:pt>
                <c:pt idx="11640">
                  <c:v>-14</c:v>
                </c:pt>
                <c:pt idx="11641">
                  <c:v>-15</c:v>
                </c:pt>
                <c:pt idx="11642">
                  <c:v>-14</c:v>
                </c:pt>
                <c:pt idx="11643">
                  <c:v>-12</c:v>
                </c:pt>
                <c:pt idx="11644">
                  <c:v>-12</c:v>
                </c:pt>
                <c:pt idx="11645">
                  <c:v>-10</c:v>
                </c:pt>
                <c:pt idx="11646">
                  <c:v>-10</c:v>
                </c:pt>
                <c:pt idx="11647">
                  <c:v>-16</c:v>
                </c:pt>
                <c:pt idx="11648">
                  <c:v>-18</c:v>
                </c:pt>
                <c:pt idx="11649">
                  <c:v>-18</c:v>
                </c:pt>
                <c:pt idx="11650">
                  <c:v>-20</c:v>
                </c:pt>
                <c:pt idx="11651">
                  <c:v>-16</c:v>
                </c:pt>
                <c:pt idx="11652">
                  <c:v>-17</c:v>
                </c:pt>
                <c:pt idx="11653">
                  <c:v>-20</c:v>
                </c:pt>
                <c:pt idx="11654">
                  <c:v>-18</c:v>
                </c:pt>
                <c:pt idx="11655">
                  <c:v>-19</c:v>
                </c:pt>
                <c:pt idx="11656">
                  <c:v>-17</c:v>
                </c:pt>
                <c:pt idx="11657">
                  <c:v>-20</c:v>
                </c:pt>
                <c:pt idx="11658">
                  <c:v>-20</c:v>
                </c:pt>
                <c:pt idx="11659">
                  <c:v>-38</c:v>
                </c:pt>
                <c:pt idx="11660">
                  <c:v>-22</c:v>
                </c:pt>
                <c:pt idx="11661">
                  <c:v>-21</c:v>
                </c:pt>
                <c:pt idx="11662">
                  <c:v>-17</c:v>
                </c:pt>
                <c:pt idx="11663">
                  <c:v>-18</c:v>
                </c:pt>
                <c:pt idx="11664">
                  <c:v>-26</c:v>
                </c:pt>
                <c:pt idx="11665">
                  <c:v>-18</c:v>
                </c:pt>
                <c:pt idx="11666">
                  <c:v>-20</c:v>
                </c:pt>
                <c:pt idx="11667">
                  <c:v>-21</c:v>
                </c:pt>
                <c:pt idx="11668">
                  <c:v>-20</c:v>
                </c:pt>
                <c:pt idx="11669">
                  <c:v>-24</c:v>
                </c:pt>
                <c:pt idx="11670">
                  <c:v>-22</c:v>
                </c:pt>
                <c:pt idx="11671">
                  <c:v>-25</c:v>
                </c:pt>
                <c:pt idx="11672">
                  <c:v>-24</c:v>
                </c:pt>
                <c:pt idx="11673">
                  <c:v>-22</c:v>
                </c:pt>
                <c:pt idx="11674">
                  <c:v>-27</c:v>
                </c:pt>
                <c:pt idx="11675">
                  <c:v>-20</c:v>
                </c:pt>
                <c:pt idx="11676">
                  <c:v>-21</c:v>
                </c:pt>
                <c:pt idx="11677">
                  <c:v>-22</c:v>
                </c:pt>
                <c:pt idx="11678">
                  <c:v>-20</c:v>
                </c:pt>
                <c:pt idx="11679">
                  <c:v>-22</c:v>
                </c:pt>
                <c:pt idx="11680">
                  <c:v>-18</c:v>
                </c:pt>
                <c:pt idx="11681">
                  <c:v>-23</c:v>
                </c:pt>
                <c:pt idx="11682">
                  <c:v>-20</c:v>
                </c:pt>
                <c:pt idx="11683">
                  <c:v>-10</c:v>
                </c:pt>
                <c:pt idx="11684">
                  <c:v>-12</c:v>
                </c:pt>
                <c:pt idx="11685">
                  <c:v>-11</c:v>
                </c:pt>
                <c:pt idx="11686">
                  <c:v>-13</c:v>
                </c:pt>
                <c:pt idx="11687">
                  <c:v>-10</c:v>
                </c:pt>
                <c:pt idx="11688">
                  <c:v>-14</c:v>
                </c:pt>
                <c:pt idx="11689">
                  <c:v>-9</c:v>
                </c:pt>
                <c:pt idx="11690">
                  <c:v>-12</c:v>
                </c:pt>
                <c:pt idx="11691">
                  <c:v>-25</c:v>
                </c:pt>
                <c:pt idx="11692">
                  <c:v>-13</c:v>
                </c:pt>
                <c:pt idx="11693">
                  <c:v>-12</c:v>
                </c:pt>
                <c:pt idx="11694">
                  <c:v>-14</c:v>
                </c:pt>
                <c:pt idx="11695">
                  <c:v>-16</c:v>
                </c:pt>
                <c:pt idx="11696">
                  <c:v>-11</c:v>
                </c:pt>
                <c:pt idx="11697">
                  <c:v>-23</c:v>
                </c:pt>
                <c:pt idx="11698">
                  <c:v>-16</c:v>
                </c:pt>
                <c:pt idx="11699">
                  <c:v>-11</c:v>
                </c:pt>
                <c:pt idx="11700">
                  <c:v>-17</c:v>
                </c:pt>
                <c:pt idx="11701">
                  <c:v>-17</c:v>
                </c:pt>
                <c:pt idx="11702">
                  <c:v>-27</c:v>
                </c:pt>
                <c:pt idx="11703">
                  <c:v>-27</c:v>
                </c:pt>
                <c:pt idx="11704">
                  <c:v>-25</c:v>
                </c:pt>
                <c:pt idx="11705">
                  <c:v>-14</c:v>
                </c:pt>
                <c:pt idx="11706">
                  <c:v>-16</c:v>
                </c:pt>
                <c:pt idx="11707">
                  <c:v>-17</c:v>
                </c:pt>
                <c:pt idx="11708">
                  <c:v>-15</c:v>
                </c:pt>
                <c:pt idx="11709">
                  <c:v>-6</c:v>
                </c:pt>
                <c:pt idx="11710">
                  <c:v>29</c:v>
                </c:pt>
                <c:pt idx="11711">
                  <c:v>81</c:v>
                </c:pt>
                <c:pt idx="11712">
                  <c:v>-5</c:v>
                </c:pt>
                <c:pt idx="11713">
                  <c:v>-30</c:v>
                </c:pt>
                <c:pt idx="11714">
                  <c:v>-21</c:v>
                </c:pt>
                <c:pt idx="11715">
                  <c:v>-19</c:v>
                </c:pt>
                <c:pt idx="11716">
                  <c:v>-20</c:v>
                </c:pt>
                <c:pt idx="11717">
                  <c:v>-18</c:v>
                </c:pt>
                <c:pt idx="11718">
                  <c:v>-5</c:v>
                </c:pt>
                <c:pt idx="11719">
                  <c:v>-22</c:v>
                </c:pt>
                <c:pt idx="11720">
                  <c:v>-22</c:v>
                </c:pt>
                <c:pt idx="11721">
                  <c:v>-17</c:v>
                </c:pt>
                <c:pt idx="11722">
                  <c:v>-17</c:v>
                </c:pt>
                <c:pt idx="11723">
                  <c:v>-20</c:v>
                </c:pt>
                <c:pt idx="11724">
                  <c:v>-22</c:v>
                </c:pt>
                <c:pt idx="11725">
                  <c:v>-28</c:v>
                </c:pt>
                <c:pt idx="11726">
                  <c:v>-17</c:v>
                </c:pt>
                <c:pt idx="11727">
                  <c:v>-22</c:v>
                </c:pt>
                <c:pt idx="11728">
                  <c:v>-19</c:v>
                </c:pt>
                <c:pt idx="11729">
                  <c:v>-20</c:v>
                </c:pt>
                <c:pt idx="11730">
                  <c:v>-18</c:v>
                </c:pt>
                <c:pt idx="11731">
                  <c:v>-25</c:v>
                </c:pt>
                <c:pt idx="11732">
                  <c:v>-38</c:v>
                </c:pt>
                <c:pt idx="11733">
                  <c:v>-26</c:v>
                </c:pt>
                <c:pt idx="11734">
                  <c:v>-25</c:v>
                </c:pt>
                <c:pt idx="11735">
                  <c:v>-31</c:v>
                </c:pt>
                <c:pt idx="11736">
                  <c:v>-24</c:v>
                </c:pt>
                <c:pt idx="11737">
                  <c:v>-36</c:v>
                </c:pt>
                <c:pt idx="11738">
                  <c:v>-26</c:v>
                </c:pt>
                <c:pt idx="11739">
                  <c:v>-28</c:v>
                </c:pt>
                <c:pt idx="11740">
                  <c:v>-17</c:v>
                </c:pt>
                <c:pt idx="11741">
                  <c:v>-19</c:v>
                </c:pt>
                <c:pt idx="11742">
                  <c:v>-19</c:v>
                </c:pt>
                <c:pt idx="11743">
                  <c:v>-18</c:v>
                </c:pt>
                <c:pt idx="11744">
                  <c:v>-14</c:v>
                </c:pt>
                <c:pt idx="11745">
                  <c:v>-10</c:v>
                </c:pt>
                <c:pt idx="11746">
                  <c:v>-15</c:v>
                </c:pt>
                <c:pt idx="11747">
                  <c:v>-16</c:v>
                </c:pt>
                <c:pt idx="11748">
                  <c:v>-14</c:v>
                </c:pt>
                <c:pt idx="11749">
                  <c:v>-9</c:v>
                </c:pt>
                <c:pt idx="11750">
                  <c:v>-26</c:v>
                </c:pt>
                <c:pt idx="11751">
                  <c:v>-20</c:v>
                </c:pt>
                <c:pt idx="11752">
                  <c:v>-17</c:v>
                </c:pt>
                <c:pt idx="11753">
                  <c:v>-15</c:v>
                </c:pt>
                <c:pt idx="11754">
                  <c:v>-20</c:v>
                </c:pt>
                <c:pt idx="11755">
                  <c:v>-20</c:v>
                </c:pt>
                <c:pt idx="11756">
                  <c:v>-16</c:v>
                </c:pt>
                <c:pt idx="11757">
                  <c:v>-13</c:v>
                </c:pt>
                <c:pt idx="11758">
                  <c:v>-17</c:v>
                </c:pt>
                <c:pt idx="11759">
                  <c:v>-23</c:v>
                </c:pt>
                <c:pt idx="11760">
                  <c:v>-19</c:v>
                </c:pt>
                <c:pt idx="11761">
                  <c:v>-18</c:v>
                </c:pt>
                <c:pt idx="11762">
                  <c:v>-16</c:v>
                </c:pt>
                <c:pt idx="11763">
                  <c:v>-15</c:v>
                </c:pt>
                <c:pt idx="11764">
                  <c:v>-15</c:v>
                </c:pt>
                <c:pt idx="11765">
                  <c:v>-16</c:v>
                </c:pt>
                <c:pt idx="11766">
                  <c:v>12</c:v>
                </c:pt>
                <c:pt idx="11767">
                  <c:v>-20</c:v>
                </c:pt>
                <c:pt idx="11768">
                  <c:v>-11</c:v>
                </c:pt>
                <c:pt idx="11769">
                  <c:v>-13</c:v>
                </c:pt>
                <c:pt idx="11770">
                  <c:v>-14</c:v>
                </c:pt>
                <c:pt idx="11771">
                  <c:v>-16</c:v>
                </c:pt>
                <c:pt idx="11772">
                  <c:v>-10</c:v>
                </c:pt>
                <c:pt idx="11773">
                  <c:v>-18</c:v>
                </c:pt>
                <c:pt idx="11774">
                  <c:v>-10</c:v>
                </c:pt>
                <c:pt idx="11775">
                  <c:v>-14</c:v>
                </c:pt>
                <c:pt idx="11776">
                  <c:v>-12</c:v>
                </c:pt>
                <c:pt idx="11777">
                  <c:v>-15</c:v>
                </c:pt>
                <c:pt idx="11778">
                  <c:v>-15</c:v>
                </c:pt>
                <c:pt idx="11779">
                  <c:v>-10</c:v>
                </c:pt>
                <c:pt idx="11780">
                  <c:v>-13</c:v>
                </c:pt>
                <c:pt idx="11781">
                  <c:v>-12</c:v>
                </c:pt>
                <c:pt idx="11782">
                  <c:v>-13</c:v>
                </c:pt>
                <c:pt idx="11783">
                  <c:v>-10</c:v>
                </c:pt>
                <c:pt idx="11784">
                  <c:v>-23</c:v>
                </c:pt>
                <c:pt idx="11785">
                  <c:v>-20</c:v>
                </c:pt>
                <c:pt idx="11786">
                  <c:v>-16</c:v>
                </c:pt>
                <c:pt idx="11787">
                  <c:v>-13</c:v>
                </c:pt>
                <c:pt idx="11788">
                  <c:v>-15</c:v>
                </c:pt>
                <c:pt idx="11789">
                  <c:v>-16</c:v>
                </c:pt>
                <c:pt idx="11790">
                  <c:v>-13</c:v>
                </c:pt>
                <c:pt idx="11791">
                  <c:v>-16</c:v>
                </c:pt>
                <c:pt idx="11792">
                  <c:v>-28</c:v>
                </c:pt>
                <c:pt idx="11793">
                  <c:v>-21</c:v>
                </c:pt>
                <c:pt idx="11794">
                  <c:v>-20</c:v>
                </c:pt>
                <c:pt idx="11795">
                  <c:v>-15</c:v>
                </c:pt>
                <c:pt idx="11796">
                  <c:v>-12</c:v>
                </c:pt>
                <c:pt idx="11797">
                  <c:v>-10</c:v>
                </c:pt>
                <c:pt idx="11798">
                  <c:v>-11</c:v>
                </c:pt>
                <c:pt idx="11799">
                  <c:v>-13</c:v>
                </c:pt>
                <c:pt idx="11800">
                  <c:v>-12</c:v>
                </c:pt>
                <c:pt idx="11801">
                  <c:v>-12</c:v>
                </c:pt>
                <c:pt idx="11802">
                  <c:v>-11</c:v>
                </c:pt>
                <c:pt idx="11803">
                  <c:v>-11</c:v>
                </c:pt>
                <c:pt idx="11804">
                  <c:v>-11</c:v>
                </c:pt>
                <c:pt idx="11805">
                  <c:v>-12</c:v>
                </c:pt>
                <c:pt idx="11806">
                  <c:v>-11</c:v>
                </c:pt>
                <c:pt idx="11807">
                  <c:v>-12</c:v>
                </c:pt>
                <c:pt idx="11808">
                  <c:v>-8</c:v>
                </c:pt>
                <c:pt idx="11809">
                  <c:v>55</c:v>
                </c:pt>
                <c:pt idx="11810">
                  <c:v>-19</c:v>
                </c:pt>
                <c:pt idx="11811">
                  <c:v>-18</c:v>
                </c:pt>
                <c:pt idx="11812">
                  <c:v>-14</c:v>
                </c:pt>
                <c:pt idx="11813">
                  <c:v>-20</c:v>
                </c:pt>
                <c:pt idx="11814">
                  <c:v>-17</c:v>
                </c:pt>
                <c:pt idx="11815">
                  <c:v>-19</c:v>
                </c:pt>
                <c:pt idx="11816">
                  <c:v>-18</c:v>
                </c:pt>
                <c:pt idx="11817">
                  <c:v>-18</c:v>
                </c:pt>
                <c:pt idx="11818">
                  <c:v>-17</c:v>
                </c:pt>
                <c:pt idx="11819">
                  <c:v>-11</c:v>
                </c:pt>
                <c:pt idx="11820">
                  <c:v>-16</c:v>
                </c:pt>
                <c:pt idx="11821">
                  <c:v>-16</c:v>
                </c:pt>
                <c:pt idx="11822">
                  <c:v>0</c:v>
                </c:pt>
                <c:pt idx="11823">
                  <c:v>-11</c:v>
                </c:pt>
                <c:pt idx="11824">
                  <c:v>-12</c:v>
                </c:pt>
                <c:pt idx="11825">
                  <c:v>-7</c:v>
                </c:pt>
                <c:pt idx="11826">
                  <c:v>-15</c:v>
                </c:pt>
                <c:pt idx="11827">
                  <c:v>-23</c:v>
                </c:pt>
                <c:pt idx="11828">
                  <c:v>-19</c:v>
                </c:pt>
                <c:pt idx="11829">
                  <c:v>-26</c:v>
                </c:pt>
                <c:pt idx="11830">
                  <c:v>-21</c:v>
                </c:pt>
                <c:pt idx="11831">
                  <c:v>-16</c:v>
                </c:pt>
                <c:pt idx="11832">
                  <c:v>-16</c:v>
                </c:pt>
                <c:pt idx="11833">
                  <c:v>-22</c:v>
                </c:pt>
                <c:pt idx="11834">
                  <c:v>-22</c:v>
                </c:pt>
                <c:pt idx="11835">
                  <c:v>-13</c:v>
                </c:pt>
                <c:pt idx="11836">
                  <c:v>-14</c:v>
                </c:pt>
                <c:pt idx="11837">
                  <c:v>-16</c:v>
                </c:pt>
                <c:pt idx="11838">
                  <c:v>-10</c:v>
                </c:pt>
                <c:pt idx="11839">
                  <c:v>-13</c:v>
                </c:pt>
                <c:pt idx="11840">
                  <c:v>-10</c:v>
                </c:pt>
                <c:pt idx="11841">
                  <c:v>-9</c:v>
                </c:pt>
                <c:pt idx="11842">
                  <c:v>-8</c:v>
                </c:pt>
                <c:pt idx="11843">
                  <c:v>-3</c:v>
                </c:pt>
                <c:pt idx="11844">
                  <c:v>-2</c:v>
                </c:pt>
                <c:pt idx="11845">
                  <c:v>0</c:v>
                </c:pt>
                <c:pt idx="11846">
                  <c:v>-13</c:v>
                </c:pt>
                <c:pt idx="11847">
                  <c:v>-9</c:v>
                </c:pt>
                <c:pt idx="11848">
                  <c:v>-15</c:v>
                </c:pt>
                <c:pt idx="11849">
                  <c:v>-15</c:v>
                </c:pt>
                <c:pt idx="11850">
                  <c:v>-17</c:v>
                </c:pt>
                <c:pt idx="11851">
                  <c:v>-17</c:v>
                </c:pt>
                <c:pt idx="11852">
                  <c:v>-19</c:v>
                </c:pt>
                <c:pt idx="11853">
                  <c:v>-14</c:v>
                </c:pt>
                <c:pt idx="11854">
                  <c:v>-17</c:v>
                </c:pt>
                <c:pt idx="11855">
                  <c:v>-18</c:v>
                </c:pt>
                <c:pt idx="11856">
                  <c:v>-17</c:v>
                </c:pt>
                <c:pt idx="11857">
                  <c:v>-18</c:v>
                </c:pt>
                <c:pt idx="11858">
                  <c:v>-16</c:v>
                </c:pt>
                <c:pt idx="11859">
                  <c:v>-16</c:v>
                </c:pt>
                <c:pt idx="11860">
                  <c:v>-15</c:v>
                </c:pt>
                <c:pt idx="11861">
                  <c:v>-12</c:v>
                </c:pt>
                <c:pt idx="11862">
                  <c:v>-12</c:v>
                </c:pt>
                <c:pt idx="11863">
                  <c:v>-12</c:v>
                </c:pt>
                <c:pt idx="11864">
                  <c:v>-11</c:v>
                </c:pt>
                <c:pt idx="11865">
                  <c:v>-13</c:v>
                </c:pt>
                <c:pt idx="11866">
                  <c:v>-12</c:v>
                </c:pt>
                <c:pt idx="11867">
                  <c:v>-16</c:v>
                </c:pt>
                <c:pt idx="11868">
                  <c:v>-10</c:v>
                </c:pt>
                <c:pt idx="11869">
                  <c:v>-16</c:v>
                </c:pt>
                <c:pt idx="11870">
                  <c:v>-11</c:v>
                </c:pt>
                <c:pt idx="11871">
                  <c:v>-12</c:v>
                </c:pt>
                <c:pt idx="11872">
                  <c:v>-10</c:v>
                </c:pt>
                <c:pt idx="11873">
                  <c:v>-11</c:v>
                </c:pt>
                <c:pt idx="11874">
                  <c:v>-15</c:v>
                </c:pt>
                <c:pt idx="11875">
                  <c:v>-12</c:v>
                </c:pt>
                <c:pt idx="11876">
                  <c:v>-14</c:v>
                </c:pt>
                <c:pt idx="11877">
                  <c:v>-17</c:v>
                </c:pt>
                <c:pt idx="11878">
                  <c:v>-17</c:v>
                </c:pt>
                <c:pt idx="11879">
                  <c:v>-15</c:v>
                </c:pt>
                <c:pt idx="11880">
                  <c:v>-14</c:v>
                </c:pt>
                <c:pt idx="11881">
                  <c:v>-15</c:v>
                </c:pt>
                <c:pt idx="11882">
                  <c:v>-14</c:v>
                </c:pt>
                <c:pt idx="11883">
                  <c:v>-16</c:v>
                </c:pt>
                <c:pt idx="11884">
                  <c:v>-15</c:v>
                </c:pt>
                <c:pt idx="11885">
                  <c:v>-15</c:v>
                </c:pt>
                <c:pt idx="11886">
                  <c:v>-17</c:v>
                </c:pt>
                <c:pt idx="11887">
                  <c:v>-25</c:v>
                </c:pt>
                <c:pt idx="11888">
                  <c:v>-17</c:v>
                </c:pt>
                <c:pt idx="11889">
                  <c:v>-15</c:v>
                </c:pt>
                <c:pt idx="11890">
                  <c:v>-16</c:v>
                </c:pt>
                <c:pt idx="11891">
                  <c:v>-16</c:v>
                </c:pt>
                <c:pt idx="11892">
                  <c:v>-15</c:v>
                </c:pt>
                <c:pt idx="11893">
                  <c:v>-25</c:v>
                </c:pt>
                <c:pt idx="11894">
                  <c:v>-15</c:v>
                </c:pt>
                <c:pt idx="11895">
                  <c:v>-30</c:v>
                </c:pt>
                <c:pt idx="11896">
                  <c:v>-16</c:v>
                </c:pt>
                <c:pt idx="11897">
                  <c:v>-17</c:v>
                </c:pt>
                <c:pt idx="11898">
                  <c:v>-12</c:v>
                </c:pt>
                <c:pt idx="11899">
                  <c:v>-10</c:v>
                </c:pt>
                <c:pt idx="11900">
                  <c:v>-11</c:v>
                </c:pt>
                <c:pt idx="11901">
                  <c:v>-12</c:v>
                </c:pt>
                <c:pt idx="11902">
                  <c:v>-11</c:v>
                </c:pt>
                <c:pt idx="11903">
                  <c:v>-13</c:v>
                </c:pt>
                <c:pt idx="11904">
                  <c:v>-12</c:v>
                </c:pt>
                <c:pt idx="11905">
                  <c:v>-10</c:v>
                </c:pt>
                <c:pt idx="11906">
                  <c:v>-12</c:v>
                </c:pt>
                <c:pt idx="11907">
                  <c:v>-10</c:v>
                </c:pt>
                <c:pt idx="11908">
                  <c:v>-12</c:v>
                </c:pt>
                <c:pt idx="11909">
                  <c:v>-7</c:v>
                </c:pt>
                <c:pt idx="11910">
                  <c:v>-14</c:v>
                </c:pt>
                <c:pt idx="11911">
                  <c:v>-15</c:v>
                </c:pt>
                <c:pt idx="11912">
                  <c:v>-14</c:v>
                </c:pt>
                <c:pt idx="11913">
                  <c:v>-13</c:v>
                </c:pt>
                <c:pt idx="11914">
                  <c:v>-14</c:v>
                </c:pt>
                <c:pt idx="11915">
                  <c:v>-13</c:v>
                </c:pt>
                <c:pt idx="11916">
                  <c:v>-13</c:v>
                </c:pt>
                <c:pt idx="11917">
                  <c:v>-16</c:v>
                </c:pt>
                <c:pt idx="11918">
                  <c:v>-15</c:v>
                </c:pt>
                <c:pt idx="11919">
                  <c:v>-16</c:v>
                </c:pt>
                <c:pt idx="11920">
                  <c:v>-17</c:v>
                </c:pt>
                <c:pt idx="11921">
                  <c:v>-17</c:v>
                </c:pt>
                <c:pt idx="11922">
                  <c:v>133</c:v>
                </c:pt>
                <c:pt idx="11923">
                  <c:v>-11</c:v>
                </c:pt>
                <c:pt idx="11924">
                  <c:v>-11</c:v>
                </c:pt>
                <c:pt idx="11925">
                  <c:v>-11</c:v>
                </c:pt>
                <c:pt idx="11926">
                  <c:v>-12</c:v>
                </c:pt>
                <c:pt idx="11927">
                  <c:v>-13</c:v>
                </c:pt>
                <c:pt idx="11928">
                  <c:v>-11</c:v>
                </c:pt>
                <c:pt idx="11929">
                  <c:v>-10</c:v>
                </c:pt>
                <c:pt idx="11930">
                  <c:v>-11</c:v>
                </c:pt>
                <c:pt idx="11931">
                  <c:v>-11</c:v>
                </c:pt>
                <c:pt idx="11932">
                  <c:v>-10</c:v>
                </c:pt>
                <c:pt idx="11933">
                  <c:v>-11</c:v>
                </c:pt>
                <c:pt idx="11934">
                  <c:v>-10</c:v>
                </c:pt>
                <c:pt idx="11935">
                  <c:v>-25</c:v>
                </c:pt>
                <c:pt idx="11936">
                  <c:v>-18</c:v>
                </c:pt>
                <c:pt idx="11937">
                  <c:v>-17</c:v>
                </c:pt>
                <c:pt idx="11938">
                  <c:v>-18</c:v>
                </c:pt>
                <c:pt idx="11939">
                  <c:v>-21</c:v>
                </c:pt>
                <c:pt idx="11940">
                  <c:v>-23</c:v>
                </c:pt>
                <c:pt idx="11941">
                  <c:v>-21</c:v>
                </c:pt>
                <c:pt idx="11942">
                  <c:v>-20</c:v>
                </c:pt>
                <c:pt idx="11943">
                  <c:v>-20</c:v>
                </c:pt>
                <c:pt idx="11944">
                  <c:v>-20</c:v>
                </c:pt>
                <c:pt idx="11945">
                  <c:v>-18</c:v>
                </c:pt>
                <c:pt idx="11946">
                  <c:v>-21</c:v>
                </c:pt>
                <c:pt idx="11947">
                  <c:v>-10</c:v>
                </c:pt>
                <c:pt idx="11948">
                  <c:v>-11</c:v>
                </c:pt>
                <c:pt idx="11949">
                  <c:v>-12</c:v>
                </c:pt>
                <c:pt idx="11950">
                  <c:v>-11</c:v>
                </c:pt>
                <c:pt idx="11951">
                  <c:v>-12</c:v>
                </c:pt>
                <c:pt idx="11952">
                  <c:v>-14</c:v>
                </c:pt>
                <c:pt idx="11953">
                  <c:v>-13</c:v>
                </c:pt>
                <c:pt idx="11954">
                  <c:v>-12</c:v>
                </c:pt>
                <c:pt idx="11955">
                  <c:v>-17</c:v>
                </c:pt>
                <c:pt idx="11956">
                  <c:v>-14</c:v>
                </c:pt>
                <c:pt idx="11957">
                  <c:v>-12</c:v>
                </c:pt>
                <c:pt idx="11958">
                  <c:v>-10</c:v>
                </c:pt>
                <c:pt idx="11959">
                  <c:v>-10</c:v>
                </c:pt>
                <c:pt idx="11960">
                  <c:v>-13</c:v>
                </c:pt>
                <c:pt idx="11961">
                  <c:v>-13</c:v>
                </c:pt>
                <c:pt idx="11962">
                  <c:v>-10</c:v>
                </c:pt>
                <c:pt idx="11963">
                  <c:v>-13</c:v>
                </c:pt>
                <c:pt idx="11964">
                  <c:v>-14</c:v>
                </c:pt>
                <c:pt idx="11965">
                  <c:v>-17</c:v>
                </c:pt>
                <c:pt idx="11966">
                  <c:v>-13</c:v>
                </c:pt>
                <c:pt idx="11967">
                  <c:v>-13</c:v>
                </c:pt>
                <c:pt idx="11968">
                  <c:v>-12</c:v>
                </c:pt>
                <c:pt idx="11969">
                  <c:v>-14</c:v>
                </c:pt>
                <c:pt idx="11970">
                  <c:v>-13</c:v>
                </c:pt>
                <c:pt idx="11971">
                  <c:v>-12</c:v>
                </c:pt>
                <c:pt idx="11972">
                  <c:v>-12</c:v>
                </c:pt>
                <c:pt idx="11973">
                  <c:v>-14</c:v>
                </c:pt>
                <c:pt idx="11974">
                  <c:v>-15</c:v>
                </c:pt>
                <c:pt idx="11975">
                  <c:v>-14</c:v>
                </c:pt>
                <c:pt idx="11976">
                  <c:v>-13</c:v>
                </c:pt>
                <c:pt idx="11977">
                  <c:v>-13</c:v>
                </c:pt>
                <c:pt idx="11978">
                  <c:v>-14</c:v>
                </c:pt>
                <c:pt idx="11979">
                  <c:v>-11</c:v>
                </c:pt>
                <c:pt idx="11980">
                  <c:v>-12</c:v>
                </c:pt>
                <c:pt idx="11981">
                  <c:v>-11</c:v>
                </c:pt>
                <c:pt idx="11982">
                  <c:v>-12</c:v>
                </c:pt>
                <c:pt idx="11983">
                  <c:v>47</c:v>
                </c:pt>
                <c:pt idx="11984">
                  <c:v>-7</c:v>
                </c:pt>
                <c:pt idx="11985">
                  <c:v>-8</c:v>
                </c:pt>
                <c:pt idx="11986">
                  <c:v>-10</c:v>
                </c:pt>
                <c:pt idx="11987">
                  <c:v>-7</c:v>
                </c:pt>
                <c:pt idx="11988">
                  <c:v>-11</c:v>
                </c:pt>
                <c:pt idx="11989">
                  <c:v>-13</c:v>
                </c:pt>
                <c:pt idx="11990">
                  <c:v>-15</c:v>
                </c:pt>
                <c:pt idx="11991">
                  <c:v>-8</c:v>
                </c:pt>
                <c:pt idx="11992">
                  <c:v>-13</c:v>
                </c:pt>
                <c:pt idx="11993">
                  <c:v>-8</c:v>
                </c:pt>
                <c:pt idx="11994">
                  <c:v>-5</c:v>
                </c:pt>
                <c:pt idx="11995">
                  <c:v>-21</c:v>
                </c:pt>
                <c:pt idx="11996">
                  <c:v>-21</c:v>
                </c:pt>
                <c:pt idx="11997">
                  <c:v>-19</c:v>
                </c:pt>
                <c:pt idx="11998">
                  <c:v>-19</c:v>
                </c:pt>
                <c:pt idx="11999">
                  <c:v>-30</c:v>
                </c:pt>
                <c:pt idx="12000">
                  <c:v>-20</c:v>
                </c:pt>
                <c:pt idx="12001">
                  <c:v>-16</c:v>
                </c:pt>
                <c:pt idx="12002">
                  <c:v>-16</c:v>
                </c:pt>
                <c:pt idx="12003">
                  <c:v>-17</c:v>
                </c:pt>
                <c:pt idx="12004">
                  <c:v>-25</c:v>
                </c:pt>
                <c:pt idx="12005">
                  <c:v>-16</c:v>
                </c:pt>
                <c:pt idx="12006">
                  <c:v>-21</c:v>
                </c:pt>
                <c:pt idx="12007">
                  <c:v>-7</c:v>
                </c:pt>
                <c:pt idx="12008">
                  <c:v>-10</c:v>
                </c:pt>
                <c:pt idx="12009">
                  <c:v>-10</c:v>
                </c:pt>
                <c:pt idx="12010">
                  <c:v>-7</c:v>
                </c:pt>
                <c:pt idx="12011">
                  <c:v>-11</c:v>
                </c:pt>
                <c:pt idx="12012">
                  <c:v>-12</c:v>
                </c:pt>
                <c:pt idx="12013">
                  <c:v>-10</c:v>
                </c:pt>
                <c:pt idx="12014">
                  <c:v>-10</c:v>
                </c:pt>
                <c:pt idx="12015">
                  <c:v>-12</c:v>
                </c:pt>
                <c:pt idx="12016">
                  <c:v>-14</c:v>
                </c:pt>
                <c:pt idx="12017">
                  <c:v>-9</c:v>
                </c:pt>
                <c:pt idx="12018">
                  <c:v>-10</c:v>
                </c:pt>
                <c:pt idx="12019">
                  <c:v>-3</c:v>
                </c:pt>
                <c:pt idx="12020">
                  <c:v>-18</c:v>
                </c:pt>
                <c:pt idx="12021">
                  <c:v>-15</c:v>
                </c:pt>
                <c:pt idx="12022">
                  <c:v>-15</c:v>
                </c:pt>
                <c:pt idx="12023">
                  <c:v>-14</c:v>
                </c:pt>
                <c:pt idx="12024">
                  <c:v>-20</c:v>
                </c:pt>
                <c:pt idx="12025">
                  <c:v>-11</c:v>
                </c:pt>
                <c:pt idx="12026">
                  <c:v>-10</c:v>
                </c:pt>
                <c:pt idx="12027">
                  <c:v>-23</c:v>
                </c:pt>
                <c:pt idx="12028">
                  <c:v>-22</c:v>
                </c:pt>
                <c:pt idx="12029">
                  <c:v>-19</c:v>
                </c:pt>
                <c:pt idx="12030">
                  <c:v>-18</c:v>
                </c:pt>
                <c:pt idx="12031">
                  <c:v>-15</c:v>
                </c:pt>
                <c:pt idx="12032">
                  <c:v>-17</c:v>
                </c:pt>
                <c:pt idx="12033">
                  <c:v>-16</c:v>
                </c:pt>
                <c:pt idx="12034">
                  <c:v>-15</c:v>
                </c:pt>
                <c:pt idx="12035">
                  <c:v>-14</c:v>
                </c:pt>
                <c:pt idx="12036">
                  <c:v>-16</c:v>
                </c:pt>
                <c:pt idx="12037">
                  <c:v>-13</c:v>
                </c:pt>
                <c:pt idx="12038">
                  <c:v>-15</c:v>
                </c:pt>
                <c:pt idx="12039">
                  <c:v>-15</c:v>
                </c:pt>
                <c:pt idx="12040">
                  <c:v>-14</c:v>
                </c:pt>
                <c:pt idx="12041">
                  <c:v>-11</c:v>
                </c:pt>
                <c:pt idx="12042">
                  <c:v>-16</c:v>
                </c:pt>
                <c:pt idx="12043">
                  <c:v>-12</c:v>
                </c:pt>
                <c:pt idx="12044">
                  <c:v>-18</c:v>
                </c:pt>
                <c:pt idx="12045">
                  <c:v>-24</c:v>
                </c:pt>
                <c:pt idx="12046">
                  <c:v>-19</c:v>
                </c:pt>
                <c:pt idx="12047">
                  <c:v>-19</c:v>
                </c:pt>
                <c:pt idx="12048">
                  <c:v>-19</c:v>
                </c:pt>
                <c:pt idx="12049">
                  <c:v>-18</c:v>
                </c:pt>
                <c:pt idx="12050">
                  <c:v>-22</c:v>
                </c:pt>
                <c:pt idx="12051">
                  <c:v>-15</c:v>
                </c:pt>
                <c:pt idx="12052">
                  <c:v>-19</c:v>
                </c:pt>
                <c:pt idx="12053">
                  <c:v>-17</c:v>
                </c:pt>
                <c:pt idx="12054">
                  <c:v>-17</c:v>
                </c:pt>
                <c:pt idx="12055">
                  <c:v>-20</c:v>
                </c:pt>
                <c:pt idx="12056">
                  <c:v>-18</c:v>
                </c:pt>
                <c:pt idx="12057">
                  <c:v>-17</c:v>
                </c:pt>
                <c:pt idx="12058">
                  <c:v>-15</c:v>
                </c:pt>
                <c:pt idx="12059">
                  <c:v>-15</c:v>
                </c:pt>
                <c:pt idx="12060">
                  <c:v>-17</c:v>
                </c:pt>
                <c:pt idx="12061">
                  <c:v>-19</c:v>
                </c:pt>
                <c:pt idx="12062">
                  <c:v>-18</c:v>
                </c:pt>
                <c:pt idx="12063">
                  <c:v>-21</c:v>
                </c:pt>
                <c:pt idx="12064">
                  <c:v>-20</c:v>
                </c:pt>
                <c:pt idx="12065">
                  <c:v>-19</c:v>
                </c:pt>
                <c:pt idx="12066">
                  <c:v>-18</c:v>
                </c:pt>
                <c:pt idx="12067">
                  <c:v>-32</c:v>
                </c:pt>
                <c:pt idx="12068">
                  <c:v>-25</c:v>
                </c:pt>
                <c:pt idx="12069">
                  <c:v>-19</c:v>
                </c:pt>
                <c:pt idx="12070">
                  <c:v>-24</c:v>
                </c:pt>
                <c:pt idx="12071">
                  <c:v>-20</c:v>
                </c:pt>
                <c:pt idx="12072">
                  <c:v>-14</c:v>
                </c:pt>
                <c:pt idx="12073">
                  <c:v>-16</c:v>
                </c:pt>
                <c:pt idx="12074">
                  <c:v>-19</c:v>
                </c:pt>
                <c:pt idx="12075">
                  <c:v>-18</c:v>
                </c:pt>
                <c:pt idx="12076">
                  <c:v>-26</c:v>
                </c:pt>
                <c:pt idx="12077">
                  <c:v>-21</c:v>
                </c:pt>
                <c:pt idx="12078">
                  <c:v>-19</c:v>
                </c:pt>
                <c:pt idx="12079">
                  <c:v>-19</c:v>
                </c:pt>
                <c:pt idx="12080">
                  <c:v>-14</c:v>
                </c:pt>
                <c:pt idx="12081">
                  <c:v>-13</c:v>
                </c:pt>
                <c:pt idx="12082">
                  <c:v>-13</c:v>
                </c:pt>
                <c:pt idx="12083">
                  <c:v>-16</c:v>
                </c:pt>
                <c:pt idx="12084">
                  <c:v>-13</c:v>
                </c:pt>
                <c:pt idx="12085">
                  <c:v>-12</c:v>
                </c:pt>
                <c:pt idx="12086">
                  <c:v>-16</c:v>
                </c:pt>
                <c:pt idx="12087">
                  <c:v>-15</c:v>
                </c:pt>
                <c:pt idx="12088">
                  <c:v>-18</c:v>
                </c:pt>
                <c:pt idx="12089">
                  <c:v>-17</c:v>
                </c:pt>
                <c:pt idx="12090">
                  <c:v>-15</c:v>
                </c:pt>
                <c:pt idx="12091">
                  <c:v>-15</c:v>
                </c:pt>
                <c:pt idx="12092">
                  <c:v>184</c:v>
                </c:pt>
                <c:pt idx="12093">
                  <c:v>-17</c:v>
                </c:pt>
                <c:pt idx="12094">
                  <c:v>-19</c:v>
                </c:pt>
                <c:pt idx="12095">
                  <c:v>-19</c:v>
                </c:pt>
                <c:pt idx="12096">
                  <c:v>-16</c:v>
                </c:pt>
                <c:pt idx="12097">
                  <c:v>-18</c:v>
                </c:pt>
                <c:pt idx="12098">
                  <c:v>-18</c:v>
                </c:pt>
                <c:pt idx="12099">
                  <c:v>-19</c:v>
                </c:pt>
                <c:pt idx="12100">
                  <c:v>-20</c:v>
                </c:pt>
                <c:pt idx="12101">
                  <c:v>-18</c:v>
                </c:pt>
                <c:pt idx="12102">
                  <c:v>-16</c:v>
                </c:pt>
                <c:pt idx="12103">
                  <c:v>-17</c:v>
                </c:pt>
                <c:pt idx="12104">
                  <c:v>-18</c:v>
                </c:pt>
                <c:pt idx="12105">
                  <c:v>-18</c:v>
                </c:pt>
                <c:pt idx="12106">
                  <c:v>-17</c:v>
                </c:pt>
                <c:pt idx="12107">
                  <c:v>-15</c:v>
                </c:pt>
                <c:pt idx="12108">
                  <c:v>-21</c:v>
                </c:pt>
                <c:pt idx="12109">
                  <c:v>-25</c:v>
                </c:pt>
                <c:pt idx="12110">
                  <c:v>-17</c:v>
                </c:pt>
                <c:pt idx="12111">
                  <c:v>-32</c:v>
                </c:pt>
                <c:pt idx="12112">
                  <c:v>-20</c:v>
                </c:pt>
                <c:pt idx="12113">
                  <c:v>-19</c:v>
                </c:pt>
                <c:pt idx="12114">
                  <c:v>-15</c:v>
                </c:pt>
                <c:pt idx="12115">
                  <c:v>-17</c:v>
                </c:pt>
                <c:pt idx="12116">
                  <c:v>-25</c:v>
                </c:pt>
                <c:pt idx="12117">
                  <c:v>0</c:v>
                </c:pt>
                <c:pt idx="12118">
                  <c:v>-19</c:v>
                </c:pt>
                <c:pt idx="12119">
                  <c:v>-14</c:v>
                </c:pt>
                <c:pt idx="12120">
                  <c:v>-15</c:v>
                </c:pt>
                <c:pt idx="12121">
                  <c:v>-14</c:v>
                </c:pt>
                <c:pt idx="12122">
                  <c:v>-11</c:v>
                </c:pt>
                <c:pt idx="12123">
                  <c:v>-18</c:v>
                </c:pt>
                <c:pt idx="12124">
                  <c:v>-15</c:v>
                </c:pt>
                <c:pt idx="12125">
                  <c:v>-16</c:v>
                </c:pt>
                <c:pt idx="12126">
                  <c:v>-15</c:v>
                </c:pt>
                <c:pt idx="12127">
                  <c:v>-15</c:v>
                </c:pt>
                <c:pt idx="12128">
                  <c:v>-15</c:v>
                </c:pt>
                <c:pt idx="12129">
                  <c:v>-14</c:v>
                </c:pt>
                <c:pt idx="12130">
                  <c:v>-16</c:v>
                </c:pt>
                <c:pt idx="12131">
                  <c:v>-19</c:v>
                </c:pt>
                <c:pt idx="12132">
                  <c:v>-15</c:v>
                </c:pt>
                <c:pt idx="12133">
                  <c:v>-13</c:v>
                </c:pt>
                <c:pt idx="12134">
                  <c:v>-12</c:v>
                </c:pt>
                <c:pt idx="12135">
                  <c:v>-17</c:v>
                </c:pt>
                <c:pt idx="12136">
                  <c:v>-16</c:v>
                </c:pt>
                <c:pt idx="12137">
                  <c:v>-15</c:v>
                </c:pt>
                <c:pt idx="12138">
                  <c:v>-16</c:v>
                </c:pt>
                <c:pt idx="12139">
                  <c:v>-12</c:v>
                </c:pt>
                <c:pt idx="12140">
                  <c:v>-15</c:v>
                </c:pt>
                <c:pt idx="12141">
                  <c:v>-12</c:v>
                </c:pt>
                <c:pt idx="12142">
                  <c:v>-17</c:v>
                </c:pt>
                <c:pt idx="12143">
                  <c:v>-14</c:v>
                </c:pt>
                <c:pt idx="12144">
                  <c:v>-12</c:v>
                </c:pt>
                <c:pt idx="12145">
                  <c:v>-13</c:v>
                </c:pt>
                <c:pt idx="12146">
                  <c:v>-12</c:v>
                </c:pt>
                <c:pt idx="12147">
                  <c:v>-13</c:v>
                </c:pt>
                <c:pt idx="12148">
                  <c:v>-15</c:v>
                </c:pt>
                <c:pt idx="12149">
                  <c:v>-14</c:v>
                </c:pt>
                <c:pt idx="12150">
                  <c:v>-12</c:v>
                </c:pt>
                <c:pt idx="12151">
                  <c:v>-10</c:v>
                </c:pt>
                <c:pt idx="12152">
                  <c:v>-14</c:v>
                </c:pt>
                <c:pt idx="12153">
                  <c:v>-15</c:v>
                </c:pt>
                <c:pt idx="12154">
                  <c:v>-18</c:v>
                </c:pt>
                <c:pt idx="12155">
                  <c:v>-20</c:v>
                </c:pt>
                <c:pt idx="12156">
                  <c:v>-26</c:v>
                </c:pt>
                <c:pt idx="12157">
                  <c:v>-17</c:v>
                </c:pt>
                <c:pt idx="12158">
                  <c:v>-29</c:v>
                </c:pt>
                <c:pt idx="12159">
                  <c:v>-15</c:v>
                </c:pt>
                <c:pt idx="12160">
                  <c:v>-18</c:v>
                </c:pt>
                <c:pt idx="12161">
                  <c:v>-18</c:v>
                </c:pt>
                <c:pt idx="12162">
                  <c:v>-18</c:v>
                </c:pt>
                <c:pt idx="12163">
                  <c:v>-19</c:v>
                </c:pt>
                <c:pt idx="12164">
                  <c:v>-15</c:v>
                </c:pt>
                <c:pt idx="12165">
                  <c:v>-16</c:v>
                </c:pt>
                <c:pt idx="12166">
                  <c:v>-17</c:v>
                </c:pt>
                <c:pt idx="12167">
                  <c:v>-15</c:v>
                </c:pt>
                <c:pt idx="12168">
                  <c:v>-21</c:v>
                </c:pt>
                <c:pt idx="12169">
                  <c:v>-19</c:v>
                </c:pt>
                <c:pt idx="12170">
                  <c:v>-20</c:v>
                </c:pt>
                <c:pt idx="12171">
                  <c:v>-18</c:v>
                </c:pt>
                <c:pt idx="12172">
                  <c:v>-16</c:v>
                </c:pt>
                <c:pt idx="12173">
                  <c:v>-17</c:v>
                </c:pt>
                <c:pt idx="12174">
                  <c:v>-20</c:v>
                </c:pt>
                <c:pt idx="12175">
                  <c:v>-18</c:v>
                </c:pt>
                <c:pt idx="12176">
                  <c:v>-18</c:v>
                </c:pt>
                <c:pt idx="12177">
                  <c:v>-16</c:v>
                </c:pt>
                <c:pt idx="12178">
                  <c:v>-12</c:v>
                </c:pt>
                <c:pt idx="12179">
                  <c:v>-17</c:v>
                </c:pt>
                <c:pt idx="12180">
                  <c:v>-12</c:v>
                </c:pt>
                <c:pt idx="12181">
                  <c:v>-13</c:v>
                </c:pt>
                <c:pt idx="12182">
                  <c:v>-13</c:v>
                </c:pt>
                <c:pt idx="12183">
                  <c:v>-11</c:v>
                </c:pt>
                <c:pt idx="12184">
                  <c:v>-15</c:v>
                </c:pt>
                <c:pt idx="12185">
                  <c:v>-14</c:v>
                </c:pt>
                <c:pt idx="12186">
                  <c:v>-16</c:v>
                </c:pt>
                <c:pt idx="12187">
                  <c:v>-15</c:v>
                </c:pt>
                <c:pt idx="12188">
                  <c:v>-14</c:v>
                </c:pt>
                <c:pt idx="12189">
                  <c:v>-13</c:v>
                </c:pt>
                <c:pt idx="12190">
                  <c:v>0</c:v>
                </c:pt>
                <c:pt idx="12191">
                  <c:v>-11</c:v>
                </c:pt>
                <c:pt idx="12192">
                  <c:v>-11</c:v>
                </c:pt>
                <c:pt idx="12193">
                  <c:v>-15</c:v>
                </c:pt>
                <c:pt idx="12194">
                  <c:v>-17</c:v>
                </c:pt>
                <c:pt idx="12195">
                  <c:v>-15</c:v>
                </c:pt>
                <c:pt idx="12196">
                  <c:v>-10</c:v>
                </c:pt>
                <c:pt idx="12197">
                  <c:v>-10</c:v>
                </c:pt>
                <c:pt idx="12198">
                  <c:v>-12</c:v>
                </c:pt>
                <c:pt idx="12199">
                  <c:v>-2</c:v>
                </c:pt>
                <c:pt idx="12200">
                  <c:v>-14</c:v>
                </c:pt>
                <c:pt idx="12201">
                  <c:v>-10</c:v>
                </c:pt>
                <c:pt idx="12202">
                  <c:v>-25</c:v>
                </c:pt>
                <c:pt idx="12203">
                  <c:v>-17</c:v>
                </c:pt>
                <c:pt idx="12204">
                  <c:v>-17</c:v>
                </c:pt>
                <c:pt idx="12205">
                  <c:v>-20</c:v>
                </c:pt>
                <c:pt idx="12206">
                  <c:v>-23</c:v>
                </c:pt>
                <c:pt idx="12207">
                  <c:v>-16</c:v>
                </c:pt>
                <c:pt idx="12208">
                  <c:v>-20</c:v>
                </c:pt>
                <c:pt idx="12209">
                  <c:v>-20</c:v>
                </c:pt>
                <c:pt idx="12210">
                  <c:v>-17</c:v>
                </c:pt>
                <c:pt idx="12211">
                  <c:v>-18</c:v>
                </c:pt>
                <c:pt idx="12212">
                  <c:v>-18</c:v>
                </c:pt>
                <c:pt idx="12213">
                  <c:v>-16</c:v>
                </c:pt>
                <c:pt idx="12214">
                  <c:v>-17</c:v>
                </c:pt>
                <c:pt idx="12215">
                  <c:v>-19</c:v>
                </c:pt>
                <c:pt idx="12216">
                  <c:v>-18</c:v>
                </c:pt>
                <c:pt idx="12217">
                  <c:v>-17</c:v>
                </c:pt>
                <c:pt idx="12218">
                  <c:v>-20</c:v>
                </c:pt>
                <c:pt idx="12219">
                  <c:v>-18</c:v>
                </c:pt>
                <c:pt idx="12220">
                  <c:v>-23</c:v>
                </c:pt>
                <c:pt idx="12221">
                  <c:v>-22</c:v>
                </c:pt>
                <c:pt idx="12222">
                  <c:v>-19</c:v>
                </c:pt>
                <c:pt idx="12223">
                  <c:v>-20</c:v>
                </c:pt>
                <c:pt idx="12224">
                  <c:v>-20</c:v>
                </c:pt>
                <c:pt idx="12225">
                  <c:v>-16</c:v>
                </c:pt>
                <c:pt idx="12226">
                  <c:v>-15</c:v>
                </c:pt>
                <c:pt idx="12227">
                  <c:v>-17</c:v>
                </c:pt>
                <c:pt idx="12228">
                  <c:v>-14</c:v>
                </c:pt>
                <c:pt idx="12229">
                  <c:v>-19</c:v>
                </c:pt>
                <c:pt idx="12230">
                  <c:v>-17</c:v>
                </c:pt>
                <c:pt idx="12231">
                  <c:v>-18</c:v>
                </c:pt>
                <c:pt idx="12232">
                  <c:v>-19</c:v>
                </c:pt>
                <c:pt idx="12233">
                  <c:v>-17</c:v>
                </c:pt>
                <c:pt idx="12234">
                  <c:v>-15</c:v>
                </c:pt>
                <c:pt idx="12235">
                  <c:v>-16</c:v>
                </c:pt>
                <c:pt idx="12236">
                  <c:v>-18</c:v>
                </c:pt>
                <c:pt idx="12237">
                  <c:v>-18</c:v>
                </c:pt>
                <c:pt idx="12238">
                  <c:v>-25</c:v>
                </c:pt>
                <c:pt idx="12239">
                  <c:v>-21</c:v>
                </c:pt>
                <c:pt idx="12240">
                  <c:v>-19</c:v>
                </c:pt>
                <c:pt idx="12241">
                  <c:v>-17</c:v>
                </c:pt>
                <c:pt idx="12242">
                  <c:v>-23</c:v>
                </c:pt>
                <c:pt idx="12243">
                  <c:v>-20</c:v>
                </c:pt>
                <c:pt idx="12244">
                  <c:v>-21</c:v>
                </c:pt>
                <c:pt idx="12245">
                  <c:v>-22</c:v>
                </c:pt>
                <c:pt idx="12246">
                  <c:v>-24</c:v>
                </c:pt>
                <c:pt idx="12247">
                  <c:v>-25</c:v>
                </c:pt>
                <c:pt idx="12248">
                  <c:v>-20</c:v>
                </c:pt>
                <c:pt idx="12249">
                  <c:v>-30</c:v>
                </c:pt>
                <c:pt idx="12250">
                  <c:v>-15</c:v>
                </c:pt>
                <c:pt idx="12251">
                  <c:v>-13</c:v>
                </c:pt>
                <c:pt idx="12252">
                  <c:v>-14</c:v>
                </c:pt>
                <c:pt idx="12253">
                  <c:v>-15</c:v>
                </c:pt>
                <c:pt idx="12254">
                  <c:v>-14</c:v>
                </c:pt>
                <c:pt idx="12255">
                  <c:v>-18</c:v>
                </c:pt>
                <c:pt idx="12256">
                  <c:v>-12</c:v>
                </c:pt>
                <c:pt idx="12257">
                  <c:v>-14</c:v>
                </c:pt>
                <c:pt idx="12258">
                  <c:v>-14</c:v>
                </c:pt>
                <c:pt idx="12259">
                  <c:v>-14</c:v>
                </c:pt>
                <c:pt idx="12260">
                  <c:v>-13</c:v>
                </c:pt>
                <c:pt idx="12261">
                  <c:v>-14</c:v>
                </c:pt>
                <c:pt idx="12262">
                  <c:v>-22</c:v>
                </c:pt>
                <c:pt idx="12263">
                  <c:v>-20</c:v>
                </c:pt>
                <c:pt idx="12264">
                  <c:v>-20</c:v>
                </c:pt>
                <c:pt idx="12265">
                  <c:v>-18</c:v>
                </c:pt>
                <c:pt idx="12266">
                  <c:v>-17</c:v>
                </c:pt>
                <c:pt idx="12267">
                  <c:v>-19</c:v>
                </c:pt>
                <c:pt idx="12268">
                  <c:v>-21</c:v>
                </c:pt>
                <c:pt idx="12269">
                  <c:v>-23</c:v>
                </c:pt>
                <c:pt idx="12270">
                  <c:v>-20</c:v>
                </c:pt>
                <c:pt idx="12271">
                  <c:v>-17</c:v>
                </c:pt>
                <c:pt idx="12272">
                  <c:v>-18</c:v>
                </c:pt>
                <c:pt idx="12273">
                  <c:v>-23</c:v>
                </c:pt>
                <c:pt idx="12274">
                  <c:v>4</c:v>
                </c:pt>
                <c:pt idx="12275">
                  <c:v>-11</c:v>
                </c:pt>
                <c:pt idx="12276">
                  <c:v>-10</c:v>
                </c:pt>
                <c:pt idx="12277">
                  <c:v>-12</c:v>
                </c:pt>
                <c:pt idx="12278">
                  <c:v>-10</c:v>
                </c:pt>
                <c:pt idx="12279">
                  <c:v>-10</c:v>
                </c:pt>
                <c:pt idx="12280">
                  <c:v>-10</c:v>
                </c:pt>
                <c:pt idx="12281">
                  <c:v>-15</c:v>
                </c:pt>
                <c:pt idx="12282">
                  <c:v>-15</c:v>
                </c:pt>
                <c:pt idx="12283">
                  <c:v>-12</c:v>
                </c:pt>
                <c:pt idx="12284">
                  <c:v>-13</c:v>
                </c:pt>
                <c:pt idx="12285">
                  <c:v>-12</c:v>
                </c:pt>
                <c:pt idx="12286">
                  <c:v>-10</c:v>
                </c:pt>
                <c:pt idx="12287">
                  <c:v>-12</c:v>
                </c:pt>
                <c:pt idx="12288">
                  <c:v>-12</c:v>
                </c:pt>
                <c:pt idx="12289">
                  <c:v>-13</c:v>
                </c:pt>
                <c:pt idx="12290">
                  <c:v>-12</c:v>
                </c:pt>
                <c:pt idx="12291">
                  <c:v>-15</c:v>
                </c:pt>
                <c:pt idx="12292">
                  <c:v>-10</c:v>
                </c:pt>
                <c:pt idx="12293">
                  <c:v>-14</c:v>
                </c:pt>
                <c:pt idx="12294">
                  <c:v>-12</c:v>
                </c:pt>
                <c:pt idx="12295">
                  <c:v>-17</c:v>
                </c:pt>
                <c:pt idx="12296">
                  <c:v>-12</c:v>
                </c:pt>
                <c:pt idx="12297">
                  <c:v>-12</c:v>
                </c:pt>
                <c:pt idx="12298">
                  <c:v>-13</c:v>
                </c:pt>
                <c:pt idx="12299">
                  <c:v>-15</c:v>
                </c:pt>
                <c:pt idx="12300">
                  <c:v>-14</c:v>
                </c:pt>
                <c:pt idx="12301">
                  <c:v>-15</c:v>
                </c:pt>
                <c:pt idx="12302">
                  <c:v>-12</c:v>
                </c:pt>
                <c:pt idx="12303">
                  <c:v>-14</c:v>
                </c:pt>
                <c:pt idx="12304">
                  <c:v>-15</c:v>
                </c:pt>
                <c:pt idx="12305">
                  <c:v>-15</c:v>
                </c:pt>
                <c:pt idx="12306">
                  <c:v>-12</c:v>
                </c:pt>
                <c:pt idx="12307">
                  <c:v>-14</c:v>
                </c:pt>
                <c:pt idx="12308">
                  <c:v>-11</c:v>
                </c:pt>
                <c:pt idx="12309">
                  <c:v>-15</c:v>
                </c:pt>
                <c:pt idx="12310">
                  <c:v>-13</c:v>
                </c:pt>
                <c:pt idx="12311">
                  <c:v>-13</c:v>
                </c:pt>
                <c:pt idx="12312">
                  <c:v>-15</c:v>
                </c:pt>
                <c:pt idx="12313">
                  <c:v>-21</c:v>
                </c:pt>
                <c:pt idx="12314">
                  <c:v>-19</c:v>
                </c:pt>
                <c:pt idx="12315">
                  <c:v>-15</c:v>
                </c:pt>
                <c:pt idx="12316">
                  <c:v>-13</c:v>
                </c:pt>
                <c:pt idx="12317">
                  <c:v>-19</c:v>
                </c:pt>
                <c:pt idx="12318">
                  <c:v>-18</c:v>
                </c:pt>
                <c:pt idx="12319">
                  <c:v>-20</c:v>
                </c:pt>
                <c:pt idx="12320">
                  <c:v>-18</c:v>
                </c:pt>
                <c:pt idx="12321">
                  <c:v>-18</c:v>
                </c:pt>
                <c:pt idx="12322">
                  <c:v>-22</c:v>
                </c:pt>
                <c:pt idx="12323">
                  <c:v>-14</c:v>
                </c:pt>
                <c:pt idx="12324">
                  <c:v>-16</c:v>
                </c:pt>
                <c:pt idx="12325">
                  <c:v>-18</c:v>
                </c:pt>
                <c:pt idx="12326">
                  <c:v>-14</c:v>
                </c:pt>
                <c:pt idx="12327">
                  <c:v>-17</c:v>
                </c:pt>
                <c:pt idx="12328">
                  <c:v>-14</c:v>
                </c:pt>
                <c:pt idx="12329">
                  <c:v>-15</c:v>
                </c:pt>
                <c:pt idx="12330">
                  <c:v>-19</c:v>
                </c:pt>
                <c:pt idx="12331">
                  <c:v>-17</c:v>
                </c:pt>
                <c:pt idx="12332">
                  <c:v>-15</c:v>
                </c:pt>
                <c:pt idx="12333">
                  <c:v>-16</c:v>
                </c:pt>
                <c:pt idx="12334">
                  <c:v>-14</c:v>
                </c:pt>
                <c:pt idx="12335">
                  <c:v>-14</c:v>
                </c:pt>
                <c:pt idx="12336">
                  <c:v>-16</c:v>
                </c:pt>
                <c:pt idx="12337">
                  <c:v>-13</c:v>
                </c:pt>
                <c:pt idx="12338">
                  <c:v>-12</c:v>
                </c:pt>
                <c:pt idx="12339">
                  <c:v>-15</c:v>
                </c:pt>
                <c:pt idx="12340">
                  <c:v>-12</c:v>
                </c:pt>
                <c:pt idx="12341">
                  <c:v>-15</c:v>
                </c:pt>
                <c:pt idx="12342">
                  <c:v>-14</c:v>
                </c:pt>
                <c:pt idx="12343">
                  <c:v>-16</c:v>
                </c:pt>
                <c:pt idx="12344">
                  <c:v>-12</c:v>
                </c:pt>
                <c:pt idx="12345">
                  <c:v>-13</c:v>
                </c:pt>
                <c:pt idx="12346">
                  <c:v>-10</c:v>
                </c:pt>
                <c:pt idx="12347">
                  <c:v>-27</c:v>
                </c:pt>
                <c:pt idx="12348">
                  <c:v>-18</c:v>
                </c:pt>
                <c:pt idx="12349">
                  <c:v>-18</c:v>
                </c:pt>
                <c:pt idx="12350">
                  <c:v>-17</c:v>
                </c:pt>
                <c:pt idx="12351">
                  <c:v>-22</c:v>
                </c:pt>
                <c:pt idx="12352">
                  <c:v>-15</c:v>
                </c:pt>
                <c:pt idx="12353">
                  <c:v>-16</c:v>
                </c:pt>
                <c:pt idx="12354">
                  <c:v>-18</c:v>
                </c:pt>
                <c:pt idx="12355">
                  <c:v>-17</c:v>
                </c:pt>
                <c:pt idx="12356">
                  <c:v>-18</c:v>
                </c:pt>
                <c:pt idx="12357">
                  <c:v>-17</c:v>
                </c:pt>
                <c:pt idx="12358">
                  <c:v>-19</c:v>
                </c:pt>
                <c:pt idx="12359">
                  <c:v>-18</c:v>
                </c:pt>
                <c:pt idx="12360">
                  <c:v>-16</c:v>
                </c:pt>
                <c:pt idx="12361">
                  <c:v>-14</c:v>
                </c:pt>
                <c:pt idx="12362">
                  <c:v>-15</c:v>
                </c:pt>
                <c:pt idx="12363">
                  <c:v>-24</c:v>
                </c:pt>
                <c:pt idx="12364">
                  <c:v>-15</c:v>
                </c:pt>
                <c:pt idx="12365">
                  <c:v>-14</c:v>
                </c:pt>
                <c:pt idx="12366">
                  <c:v>-18</c:v>
                </c:pt>
                <c:pt idx="12367">
                  <c:v>-14</c:v>
                </c:pt>
                <c:pt idx="12368">
                  <c:v>-14</c:v>
                </c:pt>
                <c:pt idx="12369">
                  <c:v>-21</c:v>
                </c:pt>
                <c:pt idx="12370">
                  <c:v>-19</c:v>
                </c:pt>
                <c:pt idx="12371">
                  <c:v>-11</c:v>
                </c:pt>
                <c:pt idx="12372">
                  <c:v>-20</c:v>
                </c:pt>
                <c:pt idx="12373">
                  <c:v>-17</c:v>
                </c:pt>
                <c:pt idx="12374">
                  <c:v>-18</c:v>
                </c:pt>
                <c:pt idx="12375">
                  <c:v>-19</c:v>
                </c:pt>
                <c:pt idx="12376">
                  <c:v>-25</c:v>
                </c:pt>
                <c:pt idx="12377">
                  <c:v>-24</c:v>
                </c:pt>
                <c:pt idx="12378">
                  <c:v>-22</c:v>
                </c:pt>
                <c:pt idx="12379">
                  <c:v>-21</c:v>
                </c:pt>
                <c:pt idx="12380">
                  <c:v>-15</c:v>
                </c:pt>
                <c:pt idx="12381">
                  <c:v>-13</c:v>
                </c:pt>
                <c:pt idx="12382">
                  <c:v>-14</c:v>
                </c:pt>
                <c:pt idx="12383">
                  <c:v>-12</c:v>
                </c:pt>
                <c:pt idx="12384">
                  <c:v>-12</c:v>
                </c:pt>
                <c:pt idx="12385">
                  <c:v>-12</c:v>
                </c:pt>
                <c:pt idx="12386">
                  <c:v>-13</c:v>
                </c:pt>
                <c:pt idx="12387">
                  <c:v>-13</c:v>
                </c:pt>
                <c:pt idx="12388">
                  <c:v>-16</c:v>
                </c:pt>
                <c:pt idx="12389">
                  <c:v>-12</c:v>
                </c:pt>
                <c:pt idx="12390">
                  <c:v>-13</c:v>
                </c:pt>
                <c:pt idx="12391">
                  <c:v>-12</c:v>
                </c:pt>
                <c:pt idx="12392">
                  <c:v>-21</c:v>
                </c:pt>
                <c:pt idx="12393">
                  <c:v>-19</c:v>
                </c:pt>
                <c:pt idx="12394">
                  <c:v>-19</c:v>
                </c:pt>
                <c:pt idx="12395">
                  <c:v>-24</c:v>
                </c:pt>
                <c:pt idx="12396">
                  <c:v>-24</c:v>
                </c:pt>
                <c:pt idx="12397">
                  <c:v>-18</c:v>
                </c:pt>
                <c:pt idx="12398">
                  <c:v>-16</c:v>
                </c:pt>
                <c:pt idx="12399">
                  <c:v>-19</c:v>
                </c:pt>
                <c:pt idx="12400">
                  <c:v>-19</c:v>
                </c:pt>
                <c:pt idx="12401">
                  <c:v>-22</c:v>
                </c:pt>
                <c:pt idx="12402">
                  <c:v>-19</c:v>
                </c:pt>
                <c:pt idx="12403">
                  <c:v>-20</c:v>
                </c:pt>
                <c:pt idx="12404">
                  <c:v>-18</c:v>
                </c:pt>
                <c:pt idx="12405">
                  <c:v>-11</c:v>
                </c:pt>
                <c:pt idx="12406">
                  <c:v>-14</c:v>
                </c:pt>
                <c:pt idx="12407">
                  <c:v>-12</c:v>
                </c:pt>
                <c:pt idx="12408">
                  <c:v>-13</c:v>
                </c:pt>
                <c:pt idx="12409">
                  <c:v>-11</c:v>
                </c:pt>
                <c:pt idx="12410">
                  <c:v>-16</c:v>
                </c:pt>
                <c:pt idx="12411">
                  <c:v>-13</c:v>
                </c:pt>
                <c:pt idx="12412">
                  <c:v>-12</c:v>
                </c:pt>
                <c:pt idx="12413">
                  <c:v>-11</c:v>
                </c:pt>
                <c:pt idx="12414">
                  <c:v>-11</c:v>
                </c:pt>
                <c:pt idx="12415">
                  <c:v>-11</c:v>
                </c:pt>
                <c:pt idx="12416">
                  <c:v>-11</c:v>
                </c:pt>
                <c:pt idx="12417">
                  <c:v>-12</c:v>
                </c:pt>
                <c:pt idx="12418">
                  <c:v>-17</c:v>
                </c:pt>
                <c:pt idx="12419">
                  <c:v>-17</c:v>
                </c:pt>
                <c:pt idx="12420">
                  <c:v>-15</c:v>
                </c:pt>
                <c:pt idx="12421">
                  <c:v>-11</c:v>
                </c:pt>
                <c:pt idx="12422">
                  <c:v>-10</c:v>
                </c:pt>
                <c:pt idx="12423">
                  <c:v>-11</c:v>
                </c:pt>
                <c:pt idx="12424">
                  <c:v>-10</c:v>
                </c:pt>
                <c:pt idx="12425">
                  <c:v>-11</c:v>
                </c:pt>
                <c:pt idx="12426">
                  <c:v>-12</c:v>
                </c:pt>
                <c:pt idx="12427">
                  <c:v>-14</c:v>
                </c:pt>
                <c:pt idx="12428">
                  <c:v>-10</c:v>
                </c:pt>
                <c:pt idx="12429">
                  <c:v>-12</c:v>
                </c:pt>
                <c:pt idx="12430">
                  <c:v>-15</c:v>
                </c:pt>
                <c:pt idx="12431">
                  <c:v>-12</c:v>
                </c:pt>
                <c:pt idx="12432">
                  <c:v>-14</c:v>
                </c:pt>
                <c:pt idx="12433">
                  <c:v>-8</c:v>
                </c:pt>
                <c:pt idx="12434">
                  <c:v>10</c:v>
                </c:pt>
                <c:pt idx="12435">
                  <c:v>-8</c:v>
                </c:pt>
                <c:pt idx="12436">
                  <c:v>-10</c:v>
                </c:pt>
                <c:pt idx="12437">
                  <c:v>-11</c:v>
                </c:pt>
                <c:pt idx="12438">
                  <c:v>-15</c:v>
                </c:pt>
                <c:pt idx="12439">
                  <c:v>-7</c:v>
                </c:pt>
                <c:pt idx="12440">
                  <c:v>-20</c:v>
                </c:pt>
                <c:pt idx="12441">
                  <c:v>-23</c:v>
                </c:pt>
                <c:pt idx="12442">
                  <c:v>-4</c:v>
                </c:pt>
                <c:pt idx="12443">
                  <c:v>-11</c:v>
                </c:pt>
                <c:pt idx="12444">
                  <c:v>-12</c:v>
                </c:pt>
                <c:pt idx="12445">
                  <c:v>-19</c:v>
                </c:pt>
                <c:pt idx="12446">
                  <c:v>-17</c:v>
                </c:pt>
                <c:pt idx="12447">
                  <c:v>-27</c:v>
                </c:pt>
                <c:pt idx="12448">
                  <c:v>-15</c:v>
                </c:pt>
                <c:pt idx="12449">
                  <c:v>-18</c:v>
                </c:pt>
                <c:pt idx="12450">
                  <c:v>-19</c:v>
                </c:pt>
                <c:pt idx="12451">
                  <c:v>-16</c:v>
                </c:pt>
                <c:pt idx="12452">
                  <c:v>-16</c:v>
                </c:pt>
                <c:pt idx="12453">
                  <c:v>-12</c:v>
                </c:pt>
                <c:pt idx="12454">
                  <c:v>-17</c:v>
                </c:pt>
                <c:pt idx="12455">
                  <c:v>-17</c:v>
                </c:pt>
                <c:pt idx="12456">
                  <c:v>-17</c:v>
                </c:pt>
                <c:pt idx="12457">
                  <c:v>-15</c:v>
                </c:pt>
                <c:pt idx="12458">
                  <c:v>-16</c:v>
                </c:pt>
                <c:pt idx="12459">
                  <c:v>-16</c:v>
                </c:pt>
                <c:pt idx="12460">
                  <c:v>-15</c:v>
                </c:pt>
                <c:pt idx="12461">
                  <c:v>-14</c:v>
                </c:pt>
                <c:pt idx="12462">
                  <c:v>-16</c:v>
                </c:pt>
                <c:pt idx="12463">
                  <c:v>-12</c:v>
                </c:pt>
                <c:pt idx="12464">
                  <c:v>-12</c:v>
                </c:pt>
                <c:pt idx="12465">
                  <c:v>-14</c:v>
                </c:pt>
                <c:pt idx="12466">
                  <c:v>-11</c:v>
                </c:pt>
                <c:pt idx="12467">
                  <c:v>-13</c:v>
                </c:pt>
                <c:pt idx="12468">
                  <c:v>-14</c:v>
                </c:pt>
                <c:pt idx="12469">
                  <c:v>-16</c:v>
                </c:pt>
                <c:pt idx="12470">
                  <c:v>-14</c:v>
                </c:pt>
                <c:pt idx="12471">
                  <c:v>-15</c:v>
                </c:pt>
                <c:pt idx="12472">
                  <c:v>-12</c:v>
                </c:pt>
                <c:pt idx="12473">
                  <c:v>-18</c:v>
                </c:pt>
                <c:pt idx="12474">
                  <c:v>-13</c:v>
                </c:pt>
                <c:pt idx="12475">
                  <c:v>-10</c:v>
                </c:pt>
                <c:pt idx="12476">
                  <c:v>-16</c:v>
                </c:pt>
                <c:pt idx="12477">
                  <c:v>-13</c:v>
                </c:pt>
                <c:pt idx="12478">
                  <c:v>-8</c:v>
                </c:pt>
                <c:pt idx="12479">
                  <c:v>-18</c:v>
                </c:pt>
                <c:pt idx="12480">
                  <c:v>-9</c:v>
                </c:pt>
                <c:pt idx="12481">
                  <c:v>-13</c:v>
                </c:pt>
                <c:pt idx="12482">
                  <c:v>-15</c:v>
                </c:pt>
                <c:pt idx="12483">
                  <c:v>-7</c:v>
                </c:pt>
                <c:pt idx="12484">
                  <c:v>-1</c:v>
                </c:pt>
                <c:pt idx="12485">
                  <c:v>-12</c:v>
                </c:pt>
                <c:pt idx="12486">
                  <c:v>-5</c:v>
                </c:pt>
                <c:pt idx="12487">
                  <c:v>-23</c:v>
                </c:pt>
                <c:pt idx="12488">
                  <c:v>-13</c:v>
                </c:pt>
                <c:pt idx="12489">
                  <c:v>-22</c:v>
                </c:pt>
                <c:pt idx="12490">
                  <c:v>-20</c:v>
                </c:pt>
                <c:pt idx="12491">
                  <c:v>-21</c:v>
                </c:pt>
                <c:pt idx="12492">
                  <c:v>-23</c:v>
                </c:pt>
                <c:pt idx="12493">
                  <c:v>-7</c:v>
                </c:pt>
                <c:pt idx="12494">
                  <c:v>-12</c:v>
                </c:pt>
                <c:pt idx="12495">
                  <c:v>-13</c:v>
                </c:pt>
                <c:pt idx="12496">
                  <c:v>-12</c:v>
                </c:pt>
                <c:pt idx="12497">
                  <c:v>-11</c:v>
                </c:pt>
                <c:pt idx="12498">
                  <c:v>-12</c:v>
                </c:pt>
                <c:pt idx="12499">
                  <c:v>-12</c:v>
                </c:pt>
                <c:pt idx="12500">
                  <c:v>-14</c:v>
                </c:pt>
                <c:pt idx="12501">
                  <c:v>-11</c:v>
                </c:pt>
                <c:pt idx="12502">
                  <c:v>-12</c:v>
                </c:pt>
                <c:pt idx="12503">
                  <c:v>-11</c:v>
                </c:pt>
                <c:pt idx="12504">
                  <c:v>-13</c:v>
                </c:pt>
                <c:pt idx="12505">
                  <c:v>-11</c:v>
                </c:pt>
                <c:pt idx="12506">
                  <c:v>-9</c:v>
                </c:pt>
                <c:pt idx="12507">
                  <c:v>-12</c:v>
                </c:pt>
                <c:pt idx="12508">
                  <c:v>-14</c:v>
                </c:pt>
                <c:pt idx="12509">
                  <c:v>-12</c:v>
                </c:pt>
                <c:pt idx="12510">
                  <c:v>-13</c:v>
                </c:pt>
                <c:pt idx="12511">
                  <c:v>-14</c:v>
                </c:pt>
                <c:pt idx="12512">
                  <c:v>-13</c:v>
                </c:pt>
                <c:pt idx="12513">
                  <c:v>-11</c:v>
                </c:pt>
                <c:pt idx="12514">
                  <c:v>-12</c:v>
                </c:pt>
                <c:pt idx="12515">
                  <c:v>-13</c:v>
                </c:pt>
                <c:pt idx="12516">
                  <c:v>-13</c:v>
                </c:pt>
                <c:pt idx="12517">
                  <c:v>-14</c:v>
                </c:pt>
                <c:pt idx="12518">
                  <c:v>-15</c:v>
                </c:pt>
                <c:pt idx="12519">
                  <c:v>-12</c:v>
                </c:pt>
                <c:pt idx="12520">
                  <c:v>-15</c:v>
                </c:pt>
                <c:pt idx="12521">
                  <c:v>-21</c:v>
                </c:pt>
                <c:pt idx="12522">
                  <c:v>-18</c:v>
                </c:pt>
                <c:pt idx="12523">
                  <c:v>-14</c:v>
                </c:pt>
                <c:pt idx="12524">
                  <c:v>-16</c:v>
                </c:pt>
                <c:pt idx="12525">
                  <c:v>-15</c:v>
                </c:pt>
                <c:pt idx="12526">
                  <c:v>-14</c:v>
                </c:pt>
                <c:pt idx="12527">
                  <c:v>-15</c:v>
                </c:pt>
                <c:pt idx="12528">
                  <c:v>-14</c:v>
                </c:pt>
                <c:pt idx="12529">
                  <c:v>-13</c:v>
                </c:pt>
                <c:pt idx="12530">
                  <c:v>-13</c:v>
                </c:pt>
                <c:pt idx="12531">
                  <c:v>-21</c:v>
                </c:pt>
                <c:pt idx="12532">
                  <c:v>-15</c:v>
                </c:pt>
                <c:pt idx="12533">
                  <c:v>-13</c:v>
                </c:pt>
                <c:pt idx="12534">
                  <c:v>-15</c:v>
                </c:pt>
                <c:pt idx="12535">
                  <c:v>-15</c:v>
                </c:pt>
                <c:pt idx="12536">
                  <c:v>-14</c:v>
                </c:pt>
                <c:pt idx="12537">
                  <c:v>-19</c:v>
                </c:pt>
                <c:pt idx="12538">
                  <c:v>-12</c:v>
                </c:pt>
                <c:pt idx="12539">
                  <c:v>-15</c:v>
                </c:pt>
                <c:pt idx="12540">
                  <c:v>-15</c:v>
                </c:pt>
                <c:pt idx="12541">
                  <c:v>-13</c:v>
                </c:pt>
                <c:pt idx="12542">
                  <c:v>-13</c:v>
                </c:pt>
                <c:pt idx="12543">
                  <c:v>-16</c:v>
                </c:pt>
                <c:pt idx="12544">
                  <c:v>-11</c:v>
                </c:pt>
                <c:pt idx="12545">
                  <c:v>-13</c:v>
                </c:pt>
                <c:pt idx="12546">
                  <c:v>-14</c:v>
                </c:pt>
                <c:pt idx="12547">
                  <c:v>-15</c:v>
                </c:pt>
                <c:pt idx="12548">
                  <c:v>-11</c:v>
                </c:pt>
                <c:pt idx="12549">
                  <c:v>-15</c:v>
                </c:pt>
                <c:pt idx="12550">
                  <c:v>-10</c:v>
                </c:pt>
                <c:pt idx="12551">
                  <c:v>-22</c:v>
                </c:pt>
                <c:pt idx="12552">
                  <c:v>-18</c:v>
                </c:pt>
                <c:pt idx="12553">
                  <c:v>-20</c:v>
                </c:pt>
                <c:pt idx="12554">
                  <c:v>-18</c:v>
                </c:pt>
                <c:pt idx="12555">
                  <c:v>-16</c:v>
                </c:pt>
                <c:pt idx="12556">
                  <c:v>-20</c:v>
                </c:pt>
                <c:pt idx="12557">
                  <c:v>-18</c:v>
                </c:pt>
                <c:pt idx="12558">
                  <c:v>-16</c:v>
                </c:pt>
                <c:pt idx="12559">
                  <c:v>-17</c:v>
                </c:pt>
                <c:pt idx="12560">
                  <c:v>-15</c:v>
                </c:pt>
                <c:pt idx="12561">
                  <c:v>-19</c:v>
                </c:pt>
                <c:pt idx="12562">
                  <c:v>-22</c:v>
                </c:pt>
                <c:pt idx="12563">
                  <c:v>1</c:v>
                </c:pt>
                <c:pt idx="12564">
                  <c:v>-10</c:v>
                </c:pt>
                <c:pt idx="12565">
                  <c:v>-10</c:v>
                </c:pt>
                <c:pt idx="12566">
                  <c:v>-9</c:v>
                </c:pt>
                <c:pt idx="12567">
                  <c:v>-12</c:v>
                </c:pt>
                <c:pt idx="12568">
                  <c:v>-10</c:v>
                </c:pt>
                <c:pt idx="12569">
                  <c:v>-9</c:v>
                </c:pt>
                <c:pt idx="12570">
                  <c:v>-5</c:v>
                </c:pt>
                <c:pt idx="12571">
                  <c:v>-12</c:v>
                </c:pt>
                <c:pt idx="12572">
                  <c:v>-15</c:v>
                </c:pt>
                <c:pt idx="12573">
                  <c:v>-10</c:v>
                </c:pt>
                <c:pt idx="12574">
                  <c:v>-10</c:v>
                </c:pt>
                <c:pt idx="12575">
                  <c:v>-14</c:v>
                </c:pt>
                <c:pt idx="12576">
                  <c:v>-7</c:v>
                </c:pt>
                <c:pt idx="12577">
                  <c:v>-8</c:v>
                </c:pt>
                <c:pt idx="12578">
                  <c:v>-11</c:v>
                </c:pt>
                <c:pt idx="12579">
                  <c:v>-9</c:v>
                </c:pt>
                <c:pt idx="12580">
                  <c:v>-9</c:v>
                </c:pt>
                <c:pt idx="12581">
                  <c:v>-16</c:v>
                </c:pt>
                <c:pt idx="12582">
                  <c:v>-12</c:v>
                </c:pt>
                <c:pt idx="12583">
                  <c:v>-20</c:v>
                </c:pt>
                <c:pt idx="12584">
                  <c:v>-20</c:v>
                </c:pt>
                <c:pt idx="12585">
                  <c:v>-15</c:v>
                </c:pt>
                <c:pt idx="12586">
                  <c:v>-20</c:v>
                </c:pt>
                <c:pt idx="12587">
                  <c:v>33</c:v>
                </c:pt>
                <c:pt idx="12588">
                  <c:v>-15</c:v>
                </c:pt>
                <c:pt idx="12589">
                  <c:v>-14</c:v>
                </c:pt>
                <c:pt idx="12590">
                  <c:v>-13</c:v>
                </c:pt>
                <c:pt idx="12591">
                  <c:v>-14</c:v>
                </c:pt>
                <c:pt idx="12592">
                  <c:v>-16</c:v>
                </c:pt>
                <c:pt idx="12593">
                  <c:v>-16</c:v>
                </c:pt>
                <c:pt idx="12594">
                  <c:v>-15</c:v>
                </c:pt>
                <c:pt idx="12595">
                  <c:v>-13</c:v>
                </c:pt>
                <c:pt idx="12596">
                  <c:v>-14</c:v>
                </c:pt>
                <c:pt idx="12597">
                  <c:v>-16</c:v>
                </c:pt>
                <c:pt idx="12598">
                  <c:v>-15</c:v>
                </c:pt>
                <c:pt idx="12599">
                  <c:v>-18</c:v>
                </c:pt>
                <c:pt idx="12600">
                  <c:v>-2</c:v>
                </c:pt>
                <c:pt idx="12601">
                  <c:v>-14</c:v>
                </c:pt>
                <c:pt idx="12602">
                  <c:v>-13</c:v>
                </c:pt>
                <c:pt idx="12603">
                  <c:v>-12</c:v>
                </c:pt>
                <c:pt idx="12604">
                  <c:v>-16</c:v>
                </c:pt>
                <c:pt idx="12605">
                  <c:v>-13</c:v>
                </c:pt>
                <c:pt idx="12606">
                  <c:v>-14</c:v>
                </c:pt>
                <c:pt idx="12607">
                  <c:v>-6</c:v>
                </c:pt>
                <c:pt idx="12608">
                  <c:v>-5</c:v>
                </c:pt>
                <c:pt idx="12609">
                  <c:v>-9</c:v>
                </c:pt>
                <c:pt idx="12610">
                  <c:v>-8</c:v>
                </c:pt>
                <c:pt idx="12611">
                  <c:v>-10</c:v>
                </c:pt>
                <c:pt idx="12612">
                  <c:v>-14</c:v>
                </c:pt>
                <c:pt idx="12613">
                  <c:v>-11</c:v>
                </c:pt>
                <c:pt idx="12614">
                  <c:v>-5</c:v>
                </c:pt>
                <c:pt idx="12615">
                  <c:v>-13</c:v>
                </c:pt>
                <c:pt idx="12616">
                  <c:v>-16</c:v>
                </c:pt>
                <c:pt idx="12617">
                  <c:v>-17</c:v>
                </c:pt>
                <c:pt idx="12618">
                  <c:v>-24</c:v>
                </c:pt>
                <c:pt idx="12619">
                  <c:v>-5</c:v>
                </c:pt>
                <c:pt idx="12620">
                  <c:v>-23</c:v>
                </c:pt>
                <c:pt idx="12621">
                  <c:v>-12</c:v>
                </c:pt>
                <c:pt idx="12622">
                  <c:v>-11</c:v>
                </c:pt>
                <c:pt idx="12623">
                  <c:v>-12</c:v>
                </c:pt>
                <c:pt idx="12624">
                  <c:v>-13</c:v>
                </c:pt>
                <c:pt idx="12625">
                  <c:v>-15</c:v>
                </c:pt>
                <c:pt idx="12626">
                  <c:v>-15</c:v>
                </c:pt>
                <c:pt idx="12627">
                  <c:v>-15</c:v>
                </c:pt>
                <c:pt idx="12628">
                  <c:v>-13</c:v>
                </c:pt>
                <c:pt idx="12629">
                  <c:v>-13</c:v>
                </c:pt>
                <c:pt idx="12630">
                  <c:v>-16</c:v>
                </c:pt>
                <c:pt idx="12631">
                  <c:v>-14</c:v>
                </c:pt>
                <c:pt idx="12632">
                  <c:v>-13</c:v>
                </c:pt>
                <c:pt idx="12633">
                  <c:v>-10</c:v>
                </c:pt>
                <c:pt idx="12634">
                  <c:v>-13</c:v>
                </c:pt>
                <c:pt idx="12635">
                  <c:v>-9</c:v>
                </c:pt>
                <c:pt idx="12636">
                  <c:v>-9</c:v>
                </c:pt>
                <c:pt idx="12637">
                  <c:v>-7</c:v>
                </c:pt>
                <c:pt idx="12638">
                  <c:v>-8</c:v>
                </c:pt>
                <c:pt idx="12639">
                  <c:v>-8</c:v>
                </c:pt>
                <c:pt idx="12640">
                  <c:v>-8</c:v>
                </c:pt>
                <c:pt idx="12641">
                  <c:v>-7</c:v>
                </c:pt>
                <c:pt idx="12642">
                  <c:v>-8</c:v>
                </c:pt>
                <c:pt idx="12643">
                  <c:v>-4</c:v>
                </c:pt>
                <c:pt idx="12644">
                  <c:v>-8</c:v>
                </c:pt>
                <c:pt idx="12645">
                  <c:v>-10</c:v>
                </c:pt>
                <c:pt idx="12646">
                  <c:v>-7</c:v>
                </c:pt>
                <c:pt idx="12647">
                  <c:v>-10</c:v>
                </c:pt>
                <c:pt idx="12648">
                  <c:v>-10</c:v>
                </c:pt>
                <c:pt idx="12649">
                  <c:v>-6</c:v>
                </c:pt>
                <c:pt idx="12650">
                  <c:v>-7</c:v>
                </c:pt>
                <c:pt idx="12651">
                  <c:v>-10</c:v>
                </c:pt>
                <c:pt idx="12652">
                  <c:v>-14</c:v>
                </c:pt>
                <c:pt idx="12653">
                  <c:v>-14</c:v>
                </c:pt>
                <c:pt idx="12654">
                  <c:v>-14</c:v>
                </c:pt>
                <c:pt idx="12655">
                  <c:v>-14</c:v>
                </c:pt>
                <c:pt idx="12656">
                  <c:v>-15</c:v>
                </c:pt>
                <c:pt idx="12657">
                  <c:v>-14</c:v>
                </c:pt>
                <c:pt idx="12658">
                  <c:v>-14</c:v>
                </c:pt>
                <c:pt idx="12659">
                  <c:v>-14</c:v>
                </c:pt>
                <c:pt idx="12660">
                  <c:v>-13</c:v>
                </c:pt>
                <c:pt idx="12661">
                  <c:v>-14</c:v>
                </c:pt>
                <c:pt idx="12662">
                  <c:v>-14</c:v>
                </c:pt>
                <c:pt idx="12663">
                  <c:v>-14</c:v>
                </c:pt>
                <c:pt idx="12664">
                  <c:v>-10</c:v>
                </c:pt>
                <c:pt idx="12665">
                  <c:v>-11</c:v>
                </c:pt>
                <c:pt idx="12666">
                  <c:v>-13</c:v>
                </c:pt>
                <c:pt idx="12667">
                  <c:v>-14</c:v>
                </c:pt>
                <c:pt idx="12668">
                  <c:v>-15</c:v>
                </c:pt>
                <c:pt idx="12669">
                  <c:v>-11</c:v>
                </c:pt>
                <c:pt idx="12670">
                  <c:v>-13</c:v>
                </c:pt>
                <c:pt idx="12671">
                  <c:v>-15</c:v>
                </c:pt>
                <c:pt idx="12672">
                  <c:v>-13</c:v>
                </c:pt>
                <c:pt idx="12673">
                  <c:v>-10</c:v>
                </c:pt>
                <c:pt idx="12674">
                  <c:v>-10</c:v>
                </c:pt>
                <c:pt idx="12675">
                  <c:v>-14</c:v>
                </c:pt>
                <c:pt idx="12676">
                  <c:v>-21</c:v>
                </c:pt>
                <c:pt idx="12677">
                  <c:v>-17</c:v>
                </c:pt>
                <c:pt idx="12678">
                  <c:v>-18</c:v>
                </c:pt>
                <c:pt idx="12679">
                  <c:v>-23</c:v>
                </c:pt>
                <c:pt idx="12680">
                  <c:v>-16</c:v>
                </c:pt>
                <c:pt idx="12681">
                  <c:v>-15</c:v>
                </c:pt>
                <c:pt idx="12682">
                  <c:v>-14</c:v>
                </c:pt>
                <c:pt idx="12683">
                  <c:v>-19</c:v>
                </c:pt>
                <c:pt idx="12684">
                  <c:v>-16</c:v>
                </c:pt>
                <c:pt idx="12685">
                  <c:v>-19</c:v>
                </c:pt>
                <c:pt idx="12686">
                  <c:v>-16</c:v>
                </c:pt>
                <c:pt idx="12687">
                  <c:v>-17</c:v>
                </c:pt>
                <c:pt idx="12688">
                  <c:v>-9</c:v>
                </c:pt>
                <c:pt idx="12689">
                  <c:v>-16</c:v>
                </c:pt>
                <c:pt idx="12690">
                  <c:v>-19</c:v>
                </c:pt>
                <c:pt idx="12691">
                  <c:v>-5</c:v>
                </c:pt>
                <c:pt idx="12692">
                  <c:v>-11</c:v>
                </c:pt>
                <c:pt idx="12693">
                  <c:v>-5</c:v>
                </c:pt>
                <c:pt idx="12694">
                  <c:v>-13</c:v>
                </c:pt>
                <c:pt idx="12695">
                  <c:v>-14</c:v>
                </c:pt>
                <c:pt idx="12696">
                  <c:v>-17</c:v>
                </c:pt>
                <c:pt idx="12697">
                  <c:v>-12</c:v>
                </c:pt>
                <c:pt idx="12698">
                  <c:v>-12</c:v>
                </c:pt>
                <c:pt idx="12699">
                  <c:v>-3</c:v>
                </c:pt>
                <c:pt idx="12700">
                  <c:v>23</c:v>
                </c:pt>
                <c:pt idx="12701">
                  <c:v>-7</c:v>
                </c:pt>
                <c:pt idx="12702">
                  <c:v>-9</c:v>
                </c:pt>
                <c:pt idx="12703">
                  <c:v>-12</c:v>
                </c:pt>
                <c:pt idx="12704">
                  <c:v>-12</c:v>
                </c:pt>
                <c:pt idx="12705">
                  <c:v>-13</c:v>
                </c:pt>
                <c:pt idx="12706">
                  <c:v>-13</c:v>
                </c:pt>
                <c:pt idx="12707">
                  <c:v>-13</c:v>
                </c:pt>
                <c:pt idx="12708">
                  <c:v>-15</c:v>
                </c:pt>
                <c:pt idx="12709">
                  <c:v>-13</c:v>
                </c:pt>
                <c:pt idx="12710">
                  <c:v>-13</c:v>
                </c:pt>
                <c:pt idx="12711">
                  <c:v>-12</c:v>
                </c:pt>
                <c:pt idx="12712">
                  <c:v>-11</c:v>
                </c:pt>
                <c:pt idx="12713">
                  <c:v>-15</c:v>
                </c:pt>
                <c:pt idx="12714">
                  <c:v>-10</c:v>
                </c:pt>
                <c:pt idx="12715">
                  <c:v>-4</c:v>
                </c:pt>
                <c:pt idx="12716">
                  <c:v>3</c:v>
                </c:pt>
                <c:pt idx="12717">
                  <c:v>-6</c:v>
                </c:pt>
                <c:pt idx="12718">
                  <c:v>-11</c:v>
                </c:pt>
                <c:pt idx="12719">
                  <c:v>-26</c:v>
                </c:pt>
                <c:pt idx="12720">
                  <c:v>-24</c:v>
                </c:pt>
                <c:pt idx="12721">
                  <c:v>-20</c:v>
                </c:pt>
                <c:pt idx="12722">
                  <c:v>-28</c:v>
                </c:pt>
                <c:pt idx="12723">
                  <c:v>-28</c:v>
                </c:pt>
                <c:pt idx="12724">
                  <c:v>-26</c:v>
                </c:pt>
                <c:pt idx="12725">
                  <c:v>-24</c:v>
                </c:pt>
                <c:pt idx="12726">
                  <c:v>-26</c:v>
                </c:pt>
                <c:pt idx="12727">
                  <c:v>-26</c:v>
                </c:pt>
                <c:pt idx="12728">
                  <c:v>-27</c:v>
                </c:pt>
                <c:pt idx="12729">
                  <c:v>-21</c:v>
                </c:pt>
                <c:pt idx="12730">
                  <c:v>-25</c:v>
                </c:pt>
                <c:pt idx="12731">
                  <c:v>-24</c:v>
                </c:pt>
                <c:pt idx="12732">
                  <c:v>-33</c:v>
                </c:pt>
                <c:pt idx="12733">
                  <c:v>-31</c:v>
                </c:pt>
                <c:pt idx="12734">
                  <c:v>-25</c:v>
                </c:pt>
                <c:pt idx="12735">
                  <c:v>-21</c:v>
                </c:pt>
                <c:pt idx="12736">
                  <c:v>-22</c:v>
                </c:pt>
                <c:pt idx="12737">
                  <c:v>-23</c:v>
                </c:pt>
                <c:pt idx="12738">
                  <c:v>-24</c:v>
                </c:pt>
                <c:pt idx="12739">
                  <c:v>-32</c:v>
                </c:pt>
                <c:pt idx="12740">
                  <c:v>-25</c:v>
                </c:pt>
                <c:pt idx="12741">
                  <c:v>-25</c:v>
                </c:pt>
                <c:pt idx="12742">
                  <c:v>-21</c:v>
                </c:pt>
                <c:pt idx="12743">
                  <c:v>-16</c:v>
                </c:pt>
                <c:pt idx="12744">
                  <c:v>-15</c:v>
                </c:pt>
                <c:pt idx="12745">
                  <c:v>-14</c:v>
                </c:pt>
                <c:pt idx="12746">
                  <c:v>-12</c:v>
                </c:pt>
                <c:pt idx="12747">
                  <c:v>-12</c:v>
                </c:pt>
                <c:pt idx="12748">
                  <c:v>-11</c:v>
                </c:pt>
                <c:pt idx="12749">
                  <c:v>-13</c:v>
                </c:pt>
                <c:pt idx="12750">
                  <c:v>-10</c:v>
                </c:pt>
                <c:pt idx="12751">
                  <c:v>-13</c:v>
                </c:pt>
                <c:pt idx="12752">
                  <c:v>-14</c:v>
                </c:pt>
                <c:pt idx="12753">
                  <c:v>-15</c:v>
                </c:pt>
                <c:pt idx="12754">
                  <c:v>-16</c:v>
                </c:pt>
                <c:pt idx="12755">
                  <c:v>-7</c:v>
                </c:pt>
                <c:pt idx="12756">
                  <c:v>-7</c:v>
                </c:pt>
                <c:pt idx="12757">
                  <c:v>-11</c:v>
                </c:pt>
                <c:pt idx="12758">
                  <c:v>-7</c:v>
                </c:pt>
                <c:pt idx="12759">
                  <c:v>0</c:v>
                </c:pt>
                <c:pt idx="12760">
                  <c:v>-4</c:v>
                </c:pt>
                <c:pt idx="12761">
                  <c:v>-9</c:v>
                </c:pt>
                <c:pt idx="12762">
                  <c:v>-3</c:v>
                </c:pt>
                <c:pt idx="12763">
                  <c:v>-14</c:v>
                </c:pt>
                <c:pt idx="12764">
                  <c:v>-11</c:v>
                </c:pt>
                <c:pt idx="12765">
                  <c:v>-12</c:v>
                </c:pt>
                <c:pt idx="12766">
                  <c:v>-12</c:v>
                </c:pt>
                <c:pt idx="12767">
                  <c:v>-12</c:v>
                </c:pt>
                <c:pt idx="12768">
                  <c:v>-14</c:v>
                </c:pt>
                <c:pt idx="12769">
                  <c:v>-7</c:v>
                </c:pt>
                <c:pt idx="12770">
                  <c:v>-12</c:v>
                </c:pt>
                <c:pt idx="12771">
                  <c:v>-10</c:v>
                </c:pt>
                <c:pt idx="12772">
                  <c:v>-12</c:v>
                </c:pt>
                <c:pt idx="12773">
                  <c:v>-13</c:v>
                </c:pt>
                <c:pt idx="12774">
                  <c:v>-11</c:v>
                </c:pt>
                <c:pt idx="12775">
                  <c:v>-15</c:v>
                </c:pt>
                <c:pt idx="12776">
                  <c:v>-14</c:v>
                </c:pt>
                <c:pt idx="12777">
                  <c:v>-16</c:v>
                </c:pt>
                <c:pt idx="12778">
                  <c:v>-14</c:v>
                </c:pt>
                <c:pt idx="12779">
                  <c:v>-13</c:v>
                </c:pt>
                <c:pt idx="12780">
                  <c:v>-16</c:v>
                </c:pt>
                <c:pt idx="12781">
                  <c:v>-11</c:v>
                </c:pt>
                <c:pt idx="12782">
                  <c:v>-12</c:v>
                </c:pt>
                <c:pt idx="12783">
                  <c:v>-14</c:v>
                </c:pt>
                <c:pt idx="12784">
                  <c:v>-14</c:v>
                </c:pt>
                <c:pt idx="12785">
                  <c:v>-14</c:v>
                </c:pt>
                <c:pt idx="12786">
                  <c:v>-13</c:v>
                </c:pt>
                <c:pt idx="12787">
                  <c:v>-16</c:v>
                </c:pt>
                <c:pt idx="12788">
                  <c:v>-17</c:v>
                </c:pt>
                <c:pt idx="12789">
                  <c:v>-17</c:v>
                </c:pt>
                <c:pt idx="12790">
                  <c:v>-19</c:v>
                </c:pt>
                <c:pt idx="12791">
                  <c:v>-22</c:v>
                </c:pt>
                <c:pt idx="12792">
                  <c:v>-15</c:v>
                </c:pt>
                <c:pt idx="12793">
                  <c:v>-16</c:v>
                </c:pt>
                <c:pt idx="12794">
                  <c:v>-20</c:v>
                </c:pt>
                <c:pt idx="12795">
                  <c:v>-22</c:v>
                </c:pt>
                <c:pt idx="12796">
                  <c:v>-19</c:v>
                </c:pt>
                <c:pt idx="12797">
                  <c:v>-18</c:v>
                </c:pt>
                <c:pt idx="12798">
                  <c:v>-20</c:v>
                </c:pt>
                <c:pt idx="12799">
                  <c:v>-11</c:v>
                </c:pt>
                <c:pt idx="12800">
                  <c:v>-12</c:v>
                </c:pt>
                <c:pt idx="12801">
                  <c:v>-20</c:v>
                </c:pt>
                <c:pt idx="12802">
                  <c:v>-12</c:v>
                </c:pt>
                <c:pt idx="12803">
                  <c:v>-10</c:v>
                </c:pt>
                <c:pt idx="12804">
                  <c:v>-11</c:v>
                </c:pt>
                <c:pt idx="12805">
                  <c:v>-11</c:v>
                </c:pt>
                <c:pt idx="12806">
                  <c:v>-10</c:v>
                </c:pt>
                <c:pt idx="12807">
                  <c:v>-12</c:v>
                </c:pt>
                <c:pt idx="12808">
                  <c:v>-11</c:v>
                </c:pt>
                <c:pt idx="12809">
                  <c:v>-15</c:v>
                </c:pt>
                <c:pt idx="12810">
                  <c:v>-11</c:v>
                </c:pt>
                <c:pt idx="12811">
                  <c:v>-9</c:v>
                </c:pt>
                <c:pt idx="12812">
                  <c:v>-11</c:v>
                </c:pt>
                <c:pt idx="12813">
                  <c:v>-10</c:v>
                </c:pt>
                <c:pt idx="12814">
                  <c:v>-11</c:v>
                </c:pt>
                <c:pt idx="12815">
                  <c:v>-12</c:v>
                </c:pt>
                <c:pt idx="12816">
                  <c:v>-8</c:v>
                </c:pt>
                <c:pt idx="12817">
                  <c:v>-8</c:v>
                </c:pt>
                <c:pt idx="12818">
                  <c:v>-10</c:v>
                </c:pt>
                <c:pt idx="12819">
                  <c:v>-12</c:v>
                </c:pt>
                <c:pt idx="12820">
                  <c:v>-12</c:v>
                </c:pt>
                <c:pt idx="12821">
                  <c:v>-9</c:v>
                </c:pt>
                <c:pt idx="12822">
                  <c:v>-11</c:v>
                </c:pt>
                <c:pt idx="12823">
                  <c:v>-14</c:v>
                </c:pt>
                <c:pt idx="12824">
                  <c:v>-11</c:v>
                </c:pt>
                <c:pt idx="12825">
                  <c:v>-11</c:v>
                </c:pt>
                <c:pt idx="12826">
                  <c:v>-13</c:v>
                </c:pt>
                <c:pt idx="12827">
                  <c:v>-12</c:v>
                </c:pt>
                <c:pt idx="12828">
                  <c:v>-11</c:v>
                </c:pt>
                <c:pt idx="12829">
                  <c:v>-15</c:v>
                </c:pt>
                <c:pt idx="12830">
                  <c:v>-11</c:v>
                </c:pt>
                <c:pt idx="12831">
                  <c:v>-19</c:v>
                </c:pt>
                <c:pt idx="12832">
                  <c:v>-10</c:v>
                </c:pt>
                <c:pt idx="12833">
                  <c:v>-10</c:v>
                </c:pt>
                <c:pt idx="12834">
                  <c:v>-14</c:v>
                </c:pt>
                <c:pt idx="12835">
                  <c:v>-13</c:v>
                </c:pt>
                <c:pt idx="12836">
                  <c:v>-13</c:v>
                </c:pt>
                <c:pt idx="12837">
                  <c:v>-12</c:v>
                </c:pt>
                <c:pt idx="12838">
                  <c:v>-14</c:v>
                </c:pt>
                <c:pt idx="12839">
                  <c:v>-13</c:v>
                </c:pt>
                <c:pt idx="12840">
                  <c:v>-11</c:v>
                </c:pt>
                <c:pt idx="12841">
                  <c:v>-12</c:v>
                </c:pt>
                <c:pt idx="12842">
                  <c:v>-14</c:v>
                </c:pt>
                <c:pt idx="12843">
                  <c:v>-13</c:v>
                </c:pt>
                <c:pt idx="12844">
                  <c:v>-14</c:v>
                </c:pt>
                <c:pt idx="12845">
                  <c:v>-12</c:v>
                </c:pt>
                <c:pt idx="12846">
                  <c:v>-13</c:v>
                </c:pt>
                <c:pt idx="12847">
                  <c:v>-9</c:v>
                </c:pt>
                <c:pt idx="12848">
                  <c:v>-5</c:v>
                </c:pt>
                <c:pt idx="12849">
                  <c:v>-9</c:v>
                </c:pt>
                <c:pt idx="12850">
                  <c:v>-6</c:v>
                </c:pt>
                <c:pt idx="12851">
                  <c:v>-8</c:v>
                </c:pt>
                <c:pt idx="12852">
                  <c:v>-4</c:v>
                </c:pt>
                <c:pt idx="12853">
                  <c:v>-13</c:v>
                </c:pt>
                <c:pt idx="12854">
                  <c:v>-20</c:v>
                </c:pt>
                <c:pt idx="12855">
                  <c:v>-15</c:v>
                </c:pt>
                <c:pt idx="12856">
                  <c:v>-15</c:v>
                </c:pt>
                <c:pt idx="12857">
                  <c:v>-13</c:v>
                </c:pt>
                <c:pt idx="12858">
                  <c:v>-14</c:v>
                </c:pt>
                <c:pt idx="12859">
                  <c:v>-15</c:v>
                </c:pt>
                <c:pt idx="12860">
                  <c:v>-12</c:v>
                </c:pt>
                <c:pt idx="12861">
                  <c:v>-14</c:v>
                </c:pt>
                <c:pt idx="12862">
                  <c:v>-14</c:v>
                </c:pt>
                <c:pt idx="12863">
                  <c:v>-11</c:v>
                </c:pt>
                <c:pt idx="12864">
                  <c:v>-13</c:v>
                </c:pt>
                <c:pt idx="12865">
                  <c:v>-15</c:v>
                </c:pt>
                <c:pt idx="12866">
                  <c:v>-15</c:v>
                </c:pt>
                <c:pt idx="12867">
                  <c:v>-14</c:v>
                </c:pt>
                <c:pt idx="12868">
                  <c:v>-12</c:v>
                </c:pt>
                <c:pt idx="12869">
                  <c:v>-17</c:v>
                </c:pt>
                <c:pt idx="12870">
                  <c:v>-13</c:v>
                </c:pt>
                <c:pt idx="12871">
                  <c:v>-14</c:v>
                </c:pt>
                <c:pt idx="12872">
                  <c:v>-15</c:v>
                </c:pt>
                <c:pt idx="12873">
                  <c:v>-15</c:v>
                </c:pt>
                <c:pt idx="12874">
                  <c:v>-14</c:v>
                </c:pt>
                <c:pt idx="12875">
                  <c:v>-15</c:v>
                </c:pt>
                <c:pt idx="12876">
                  <c:v>-14</c:v>
                </c:pt>
                <c:pt idx="12877">
                  <c:v>-22</c:v>
                </c:pt>
                <c:pt idx="12878">
                  <c:v>-22</c:v>
                </c:pt>
                <c:pt idx="12879">
                  <c:v>-21</c:v>
                </c:pt>
                <c:pt idx="12880">
                  <c:v>-21</c:v>
                </c:pt>
                <c:pt idx="12881">
                  <c:v>-20</c:v>
                </c:pt>
                <c:pt idx="12882">
                  <c:v>-19</c:v>
                </c:pt>
                <c:pt idx="12883">
                  <c:v>-20</c:v>
                </c:pt>
                <c:pt idx="12884">
                  <c:v>-19</c:v>
                </c:pt>
                <c:pt idx="12885">
                  <c:v>-25</c:v>
                </c:pt>
                <c:pt idx="12886">
                  <c:v>-22</c:v>
                </c:pt>
                <c:pt idx="12887">
                  <c:v>-24</c:v>
                </c:pt>
                <c:pt idx="12888">
                  <c:v>-18</c:v>
                </c:pt>
                <c:pt idx="12889">
                  <c:v>-12</c:v>
                </c:pt>
                <c:pt idx="12890">
                  <c:v>-12</c:v>
                </c:pt>
                <c:pt idx="12891">
                  <c:v>-18</c:v>
                </c:pt>
                <c:pt idx="12892">
                  <c:v>-15</c:v>
                </c:pt>
                <c:pt idx="12893">
                  <c:v>-14</c:v>
                </c:pt>
                <c:pt idx="12894">
                  <c:v>-13</c:v>
                </c:pt>
                <c:pt idx="12895">
                  <c:v>-14</c:v>
                </c:pt>
                <c:pt idx="12896">
                  <c:v>-15</c:v>
                </c:pt>
                <c:pt idx="12897">
                  <c:v>-12</c:v>
                </c:pt>
                <c:pt idx="12898">
                  <c:v>-13</c:v>
                </c:pt>
                <c:pt idx="12899">
                  <c:v>-13</c:v>
                </c:pt>
                <c:pt idx="12900">
                  <c:v>-11</c:v>
                </c:pt>
                <c:pt idx="12901">
                  <c:v>-12</c:v>
                </c:pt>
                <c:pt idx="12902">
                  <c:v>-8</c:v>
                </c:pt>
                <c:pt idx="12903">
                  <c:v>-11</c:v>
                </c:pt>
                <c:pt idx="12904">
                  <c:v>-9</c:v>
                </c:pt>
                <c:pt idx="12905">
                  <c:v>-7</c:v>
                </c:pt>
                <c:pt idx="12906">
                  <c:v>-7</c:v>
                </c:pt>
                <c:pt idx="12907">
                  <c:v>-9</c:v>
                </c:pt>
                <c:pt idx="12908">
                  <c:v>-11</c:v>
                </c:pt>
                <c:pt idx="12909">
                  <c:v>-11</c:v>
                </c:pt>
                <c:pt idx="12910">
                  <c:v>-9</c:v>
                </c:pt>
                <c:pt idx="12911">
                  <c:v>-10</c:v>
                </c:pt>
                <c:pt idx="12912">
                  <c:v>-8</c:v>
                </c:pt>
                <c:pt idx="12913">
                  <c:v>-16</c:v>
                </c:pt>
                <c:pt idx="12914">
                  <c:v>-15</c:v>
                </c:pt>
                <c:pt idx="12915">
                  <c:v>-12</c:v>
                </c:pt>
                <c:pt idx="12916">
                  <c:v>-12</c:v>
                </c:pt>
                <c:pt idx="12917">
                  <c:v>-18</c:v>
                </c:pt>
                <c:pt idx="12918">
                  <c:v>-13</c:v>
                </c:pt>
                <c:pt idx="12919">
                  <c:v>-11</c:v>
                </c:pt>
                <c:pt idx="12920">
                  <c:v>-13</c:v>
                </c:pt>
                <c:pt idx="12921">
                  <c:v>-16</c:v>
                </c:pt>
                <c:pt idx="12922">
                  <c:v>-16</c:v>
                </c:pt>
                <c:pt idx="12923">
                  <c:v>-14</c:v>
                </c:pt>
                <c:pt idx="12924">
                  <c:v>-14</c:v>
                </c:pt>
                <c:pt idx="12925">
                  <c:v>-17</c:v>
                </c:pt>
                <c:pt idx="12926">
                  <c:v>-18</c:v>
                </c:pt>
                <c:pt idx="12927">
                  <c:v>-17</c:v>
                </c:pt>
                <c:pt idx="12928">
                  <c:v>-13</c:v>
                </c:pt>
                <c:pt idx="12929">
                  <c:v>-19</c:v>
                </c:pt>
                <c:pt idx="12930">
                  <c:v>-11</c:v>
                </c:pt>
                <c:pt idx="12931">
                  <c:v>-15</c:v>
                </c:pt>
                <c:pt idx="12932">
                  <c:v>-13</c:v>
                </c:pt>
                <c:pt idx="12933">
                  <c:v>-16</c:v>
                </c:pt>
                <c:pt idx="12934">
                  <c:v>-13</c:v>
                </c:pt>
                <c:pt idx="12935">
                  <c:v>-15</c:v>
                </c:pt>
                <c:pt idx="12936">
                  <c:v>-13</c:v>
                </c:pt>
                <c:pt idx="12937">
                  <c:v>-5</c:v>
                </c:pt>
                <c:pt idx="12938">
                  <c:v>-7</c:v>
                </c:pt>
                <c:pt idx="12939">
                  <c:v>-7</c:v>
                </c:pt>
                <c:pt idx="12940">
                  <c:v>-10</c:v>
                </c:pt>
                <c:pt idx="12941">
                  <c:v>-8</c:v>
                </c:pt>
                <c:pt idx="12942">
                  <c:v>-10</c:v>
                </c:pt>
                <c:pt idx="12943">
                  <c:v>-9</c:v>
                </c:pt>
                <c:pt idx="12944">
                  <c:v>-10</c:v>
                </c:pt>
                <c:pt idx="12945">
                  <c:v>-13</c:v>
                </c:pt>
                <c:pt idx="12946">
                  <c:v>-11</c:v>
                </c:pt>
                <c:pt idx="12947">
                  <c:v>-12</c:v>
                </c:pt>
                <c:pt idx="12948">
                  <c:v>-12</c:v>
                </c:pt>
                <c:pt idx="12949">
                  <c:v>-10</c:v>
                </c:pt>
                <c:pt idx="12950">
                  <c:v>-11</c:v>
                </c:pt>
                <c:pt idx="12951">
                  <c:v>-10</c:v>
                </c:pt>
                <c:pt idx="12952">
                  <c:v>-11</c:v>
                </c:pt>
                <c:pt idx="12953">
                  <c:v>-8</c:v>
                </c:pt>
                <c:pt idx="12954">
                  <c:v>-8</c:v>
                </c:pt>
                <c:pt idx="12955">
                  <c:v>-8</c:v>
                </c:pt>
                <c:pt idx="12956">
                  <c:v>-8</c:v>
                </c:pt>
                <c:pt idx="12957">
                  <c:v>-14</c:v>
                </c:pt>
                <c:pt idx="12958">
                  <c:v>-10</c:v>
                </c:pt>
                <c:pt idx="12959">
                  <c:v>-8</c:v>
                </c:pt>
                <c:pt idx="12960">
                  <c:v>-8</c:v>
                </c:pt>
                <c:pt idx="12961">
                  <c:v>-17</c:v>
                </c:pt>
                <c:pt idx="12962">
                  <c:v>-10</c:v>
                </c:pt>
                <c:pt idx="12963">
                  <c:v>-10</c:v>
                </c:pt>
                <c:pt idx="12964">
                  <c:v>-9</c:v>
                </c:pt>
                <c:pt idx="12965">
                  <c:v>-13</c:v>
                </c:pt>
                <c:pt idx="12966">
                  <c:v>-8</c:v>
                </c:pt>
                <c:pt idx="12967">
                  <c:v>-10</c:v>
                </c:pt>
                <c:pt idx="12968">
                  <c:v>-13</c:v>
                </c:pt>
                <c:pt idx="12969">
                  <c:v>-12</c:v>
                </c:pt>
                <c:pt idx="12970">
                  <c:v>-11</c:v>
                </c:pt>
                <c:pt idx="12971">
                  <c:v>-24</c:v>
                </c:pt>
                <c:pt idx="12972">
                  <c:v>-14</c:v>
                </c:pt>
                <c:pt idx="12973">
                  <c:v>-10</c:v>
                </c:pt>
                <c:pt idx="12974">
                  <c:v>-11</c:v>
                </c:pt>
                <c:pt idx="12975">
                  <c:v>-12</c:v>
                </c:pt>
                <c:pt idx="12976">
                  <c:v>-13</c:v>
                </c:pt>
                <c:pt idx="12977">
                  <c:v>-15</c:v>
                </c:pt>
                <c:pt idx="12978">
                  <c:v>-10</c:v>
                </c:pt>
                <c:pt idx="12979">
                  <c:v>-10</c:v>
                </c:pt>
                <c:pt idx="12980">
                  <c:v>-8</c:v>
                </c:pt>
                <c:pt idx="12981">
                  <c:v>-12</c:v>
                </c:pt>
                <c:pt idx="12982">
                  <c:v>-12</c:v>
                </c:pt>
                <c:pt idx="12983">
                  <c:v>-12</c:v>
                </c:pt>
                <c:pt idx="12984">
                  <c:v>-12</c:v>
                </c:pt>
                <c:pt idx="12985">
                  <c:v>-13</c:v>
                </c:pt>
                <c:pt idx="12986">
                  <c:v>-15</c:v>
                </c:pt>
                <c:pt idx="12987">
                  <c:v>-13</c:v>
                </c:pt>
                <c:pt idx="12988">
                  <c:v>-12</c:v>
                </c:pt>
                <c:pt idx="12989">
                  <c:v>-15</c:v>
                </c:pt>
                <c:pt idx="12990">
                  <c:v>-12</c:v>
                </c:pt>
                <c:pt idx="12991">
                  <c:v>-15</c:v>
                </c:pt>
                <c:pt idx="12992">
                  <c:v>-14</c:v>
                </c:pt>
                <c:pt idx="12993">
                  <c:v>-13</c:v>
                </c:pt>
                <c:pt idx="12994">
                  <c:v>-12</c:v>
                </c:pt>
                <c:pt idx="12995">
                  <c:v>-13</c:v>
                </c:pt>
                <c:pt idx="12996">
                  <c:v>-12</c:v>
                </c:pt>
                <c:pt idx="12997">
                  <c:v>-10</c:v>
                </c:pt>
                <c:pt idx="12998">
                  <c:v>-12</c:v>
                </c:pt>
                <c:pt idx="12999">
                  <c:v>-12</c:v>
                </c:pt>
                <c:pt idx="13000">
                  <c:v>-15</c:v>
                </c:pt>
                <c:pt idx="13001">
                  <c:v>-13</c:v>
                </c:pt>
                <c:pt idx="13002">
                  <c:v>-9</c:v>
                </c:pt>
                <c:pt idx="13003">
                  <c:v>-13</c:v>
                </c:pt>
                <c:pt idx="13004">
                  <c:v>-14</c:v>
                </c:pt>
                <c:pt idx="13005">
                  <c:v>-10</c:v>
                </c:pt>
                <c:pt idx="13006">
                  <c:v>-11</c:v>
                </c:pt>
                <c:pt idx="13007">
                  <c:v>-12</c:v>
                </c:pt>
                <c:pt idx="13008">
                  <c:v>-11</c:v>
                </c:pt>
                <c:pt idx="13009">
                  <c:v>-16</c:v>
                </c:pt>
                <c:pt idx="13010">
                  <c:v>-18</c:v>
                </c:pt>
                <c:pt idx="13011">
                  <c:v>-16</c:v>
                </c:pt>
                <c:pt idx="13012">
                  <c:v>-17</c:v>
                </c:pt>
                <c:pt idx="13013">
                  <c:v>-13</c:v>
                </c:pt>
                <c:pt idx="13014">
                  <c:v>-15</c:v>
                </c:pt>
                <c:pt idx="13015">
                  <c:v>-18</c:v>
                </c:pt>
                <c:pt idx="13016">
                  <c:v>-15</c:v>
                </c:pt>
                <c:pt idx="13017">
                  <c:v>-18</c:v>
                </c:pt>
                <c:pt idx="13018">
                  <c:v>-18</c:v>
                </c:pt>
                <c:pt idx="13019">
                  <c:v>-15</c:v>
                </c:pt>
                <c:pt idx="13020">
                  <c:v>-15</c:v>
                </c:pt>
                <c:pt idx="13021">
                  <c:v>-11</c:v>
                </c:pt>
                <c:pt idx="13022">
                  <c:v>-12</c:v>
                </c:pt>
                <c:pt idx="13023">
                  <c:v>-12</c:v>
                </c:pt>
                <c:pt idx="13024">
                  <c:v>-12</c:v>
                </c:pt>
                <c:pt idx="13025">
                  <c:v>-13</c:v>
                </c:pt>
                <c:pt idx="13026">
                  <c:v>-12</c:v>
                </c:pt>
                <c:pt idx="13027">
                  <c:v>-9</c:v>
                </c:pt>
                <c:pt idx="13028">
                  <c:v>-11</c:v>
                </c:pt>
                <c:pt idx="13029">
                  <c:v>-14</c:v>
                </c:pt>
                <c:pt idx="13030">
                  <c:v>-11</c:v>
                </c:pt>
                <c:pt idx="13031">
                  <c:v>-27</c:v>
                </c:pt>
                <c:pt idx="13032">
                  <c:v>-12</c:v>
                </c:pt>
                <c:pt idx="13033">
                  <c:v>-8</c:v>
                </c:pt>
                <c:pt idx="13034">
                  <c:v>-11</c:v>
                </c:pt>
                <c:pt idx="13035">
                  <c:v>-13</c:v>
                </c:pt>
                <c:pt idx="13036">
                  <c:v>-14</c:v>
                </c:pt>
                <c:pt idx="13037">
                  <c:v>-12</c:v>
                </c:pt>
                <c:pt idx="13038">
                  <c:v>-10</c:v>
                </c:pt>
                <c:pt idx="13039">
                  <c:v>-11</c:v>
                </c:pt>
                <c:pt idx="13040">
                  <c:v>-10</c:v>
                </c:pt>
                <c:pt idx="13041">
                  <c:v>-12</c:v>
                </c:pt>
                <c:pt idx="13042">
                  <c:v>-13</c:v>
                </c:pt>
                <c:pt idx="13043">
                  <c:v>-11</c:v>
                </c:pt>
                <c:pt idx="13044">
                  <c:v>-12</c:v>
                </c:pt>
                <c:pt idx="13045">
                  <c:v>-10</c:v>
                </c:pt>
                <c:pt idx="13046">
                  <c:v>-20</c:v>
                </c:pt>
                <c:pt idx="13047">
                  <c:v>-37</c:v>
                </c:pt>
                <c:pt idx="13048">
                  <c:v>-18</c:v>
                </c:pt>
                <c:pt idx="13049">
                  <c:v>-18</c:v>
                </c:pt>
                <c:pt idx="13050">
                  <c:v>-16</c:v>
                </c:pt>
                <c:pt idx="13051">
                  <c:v>-21</c:v>
                </c:pt>
                <c:pt idx="13052">
                  <c:v>-20</c:v>
                </c:pt>
                <c:pt idx="13053">
                  <c:v>-19</c:v>
                </c:pt>
                <c:pt idx="13054">
                  <c:v>-16</c:v>
                </c:pt>
                <c:pt idx="13055">
                  <c:v>-22</c:v>
                </c:pt>
                <c:pt idx="13056">
                  <c:v>-21</c:v>
                </c:pt>
                <c:pt idx="13057">
                  <c:v>-16</c:v>
                </c:pt>
                <c:pt idx="13058">
                  <c:v>-10</c:v>
                </c:pt>
                <c:pt idx="13059">
                  <c:v>-13</c:v>
                </c:pt>
                <c:pt idx="13060">
                  <c:v>-13</c:v>
                </c:pt>
                <c:pt idx="13061">
                  <c:v>-12</c:v>
                </c:pt>
                <c:pt idx="13062">
                  <c:v>-10</c:v>
                </c:pt>
                <c:pt idx="13063">
                  <c:v>-8</c:v>
                </c:pt>
                <c:pt idx="13064">
                  <c:v>-13</c:v>
                </c:pt>
                <c:pt idx="13065">
                  <c:v>-16</c:v>
                </c:pt>
                <c:pt idx="13066">
                  <c:v>-12</c:v>
                </c:pt>
                <c:pt idx="13067">
                  <c:v>-8</c:v>
                </c:pt>
                <c:pt idx="13068">
                  <c:v>-10</c:v>
                </c:pt>
                <c:pt idx="13069">
                  <c:v>-7</c:v>
                </c:pt>
                <c:pt idx="13070">
                  <c:v>-12</c:v>
                </c:pt>
                <c:pt idx="13071">
                  <c:v>-11</c:v>
                </c:pt>
                <c:pt idx="13072">
                  <c:v>-7</c:v>
                </c:pt>
                <c:pt idx="13073">
                  <c:v>-7</c:v>
                </c:pt>
                <c:pt idx="13074">
                  <c:v>-6</c:v>
                </c:pt>
                <c:pt idx="13075">
                  <c:v>-8</c:v>
                </c:pt>
                <c:pt idx="13076">
                  <c:v>-8</c:v>
                </c:pt>
                <c:pt idx="13077">
                  <c:v>-8</c:v>
                </c:pt>
                <c:pt idx="13078">
                  <c:v>-8</c:v>
                </c:pt>
                <c:pt idx="13079">
                  <c:v>-7</c:v>
                </c:pt>
                <c:pt idx="13080">
                  <c:v>-9</c:v>
                </c:pt>
                <c:pt idx="13081">
                  <c:v>-10</c:v>
                </c:pt>
                <c:pt idx="13082">
                  <c:v>-10</c:v>
                </c:pt>
                <c:pt idx="13083">
                  <c:v>-11</c:v>
                </c:pt>
                <c:pt idx="13084">
                  <c:v>-11</c:v>
                </c:pt>
                <c:pt idx="13085">
                  <c:v>-9</c:v>
                </c:pt>
                <c:pt idx="13086">
                  <c:v>-8</c:v>
                </c:pt>
                <c:pt idx="13087">
                  <c:v>-10</c:v>
                </c:pt>
                <c:pt idx="13088">
                  <c:v>-9</c:v>
                </c:pt>
                <c:pt idx="13089">
                  <c:v>-9</c:v>
                </c:pt>
                <c:pt idx="13090">
                  <c:v>-10</c:v>
                </c:pt>
                <c:pt idx="13091">
                  <c:v>-12</c:v>
                </c:pt>
                <c:pt idx="13092">
                  <c:v>-10</c:v>
                </c:pt>
                <c:pt idx="13093">
                  <c:v>-12</c:v>
                </c:pt>
                <c:pt idx="13094">
                  <c:v>-15</c:v>
                </c:pt>
                <c:pt idx="13095">
                  <c:v>-15</c:v>
                </c:pt>
                <c:pt idx="13096">
                  <c:v>-13</c:v>
                </c:pt>
                <c:pt idx="13097">
                  <c:v>-14</c:v>
                </c:pt>
                <c:pt idx="13098">
                  <c:v>-13</c:v>
                </c:pt>
                <c:pt idx="13099">
                  <c:v>-12</c:v>
                </c:pt>
                <c:pt idx="13100">
                  <c:v>-20</c:v>
                </c:pt>
                <c:pt idx="13101">
                  <c:v>-12</c:v>
                </c:pt>
                <c:pt idx="13102">
                  <c:v>-21</c:v>
                </c:pt>
                <c:pt idx="13103">
                  <c:v>-19</c:v>
                </c:pt>
                <c:pt idx="13104">
                  <c:v>-13</c:v>
                </c:pt>
                <c:pt idx="13105">
                  <c:v>-14</c:v>
                </c:pt>
                <c:pt idx="13106">
                  <c:v>-16</c:v>
                </c:pt>
                <c:pt idx="13107">
                  <c:v>-16</c:v>
                </c:pt>
                <c:pt idx="13108">
                  <c:v>-16</c:v>
                </c:pt>
                <c:pt idx="13109">
                  <c:v>-17</c:v>
                </c:pt>
                <c:pt idx="13110">
                  <c:v>-14</c:v>
                </c:pt>
                <c:pt idx="13111">
                  <c:v>-15</c:v>
                </c:pt>
                <c:pt idx="13112">
                  <c:v>-17</c:v>
                </c:pt>
                <c:pt idx="13113">
                  <c:v>-12</c:v>
                </c:pt>
                <c:pt idx="13114">
                  <c:v>-16</c:v>
                </c:pt>
                <c:pt idx="13115">
                  <c:v>-13</c:v>
                </c:pt>
                <c:pt idx="13116">
                  <c:v>-16</c:v>
                </c:pt>
                <c:pt idx="13117">
                  <c:v>-14</c:v>
                </c:pt>
                <c:pt idx="13118">
                  <c:v>-19</c:v>
                </c:pt>
                <c:pt idx="13119">
                  <c:v>-19</c:v>
                </c:pt>
                <c:pt idx="13120">
                  <c:v>-16</c:v>
                </c:pt>
                <c:pt idx="13121">
                  <c:v>-15</c:v>
                </c:pt>
                <c:pt idx="13122">
                  <c:v>-15</c:v>
                </c:pt>
                <c:pt idx="13123">
                  <c:v>-13</c:v>
                </c:pt>
                <c:pt idx="13124">
                  <c:v>-15</c:v>
                </c:pt>
                <c:pt idx="13125">
                  <c:v>-17</c:v>
                </c:pt>
                <c:pt idx="13126">
                  <c:v>-17</c:v>
                </c:pt>
                <c:pt idx="13127">
                  <c:v>-16</c:v>
                </c:pt>
                <c:pt idx="13128">
                  <c:v>-28</c:v>
                </c:pt>
                <c:pt idx="13129">
                  <c:v>-18</c:v>
                </c:pt>
                <c:pt idx="13130">
                  <c:v>-14</c:v>
                </c:pt>
                <c:pt idx="13131">
                  <c:v>-14</c:v>
                </c:pt>
                <c:pt idx="13132">
                  <c:v>-12</c:v>
                </c:pt>
                <c:pt idx="13133">
                  <c:v>-10</c:v>
                </c:pt>
                <c:pt idx="13134">
                  <c:v>-12</c:v>
                </c:pt>
                <c:pt idx="13135">
                  <c:v>-14</c:v>
                </c:pt>
                <c:pt idx="13136">
                  <c:v>-10</c:v>
                </c:pt>
                <c:pt idx="13137">
                  <c:v>-12</c:v>
                </c:pt>
                <c:pt idx="13138">
                  <c:v>-10</c:v>
                </c:pt>
                <c:pt idx="13139">
                  <c:v>-14</c:v>
                </c:pt>
                <c:pt idx="13140">
                  <c:v>-10</c:v>
                </c:pt>
                <c:pt idx="13141">
                  <c:v>-11</c:v>
                </c:pt>
                <c:pt idx="13142">
                  <c:v>-35</c:v>
                </c:pt>
                <c:pt idx="13143">
                  <c:v>-19</c:v>
                </c:pt>
                <c:pt idx="13144">
                  <c:v>-19</c:v>
                </c:pt>
                <c:pt idx="13145">
                  <c:v>-18</c:v>
                </c:pt>
                <c:pt idx="13146">
                  <c:v>-22</c:v>
                </c:pt>
                <c:pt idx="13147">
                  <c:v>-15</c:v>
                </c:pt>
                <c:pt idx="13148">
                  <c:v>-16</c:v>
                </c:pt>
                <c:pt idx="13149">
                  <c:v>-16</c:v>
                </c:pt>
                <c:pt idx="13150">
                  <c:v>-17</c:v>
                </c:pt>
                <c:pt idx="13151">
                  <c:v>-18</c:v>
                </c:pt>
                <c:pt idx="13152">
                  <c:v>-36</c:v>
                </c:pt>
                <c:pt idx="13153">
                  <c:v>-18</c:v>
                </c:pt>
                <c:pt idx="13154">
                  <c:v>-12</c:v>
                </c:pt>
                <c:pt idx="13155">
                  <c:v>-10</c:v>
                </c:pt>
                <c:pt idx="13156">
                  <c:v>-13</c:v>
                </c:pt>
                <c:pt idx="13157">
                  <c:v>-14</c:v>
                </c:pt>
                <c:pt idx="13158">
                  <c:v>-14</c:v>
                </c:pt>
                <c:pt idx="13159">
                  <c:v>-15</c:v>
                </c:pt>
                <c:pt idx="13160">
                  <c:v>-12</c:v>
                </c:pt>
                <c:pt idx="13161">
                  <c:v>-12</c:v>
                </c:pt>
                <c:pt idx="13162">
                  <c:v>-13</c:v>
                </c:pt>
                <c:pt idx="13163">
                  <c:v>-13</c:v>
                </c:pt>
                <c:pt idx="13164">
                  <c:v>-13</c:v>
                </c:pt>
                <c:pt idx="13165">
                  <c:v>-12</c:v>
                </c:pt>
                <c:pt idx="13166">
                  <c:v>-7</c:v>
                </c:pt>
                <c:pt idx="13167">
                  <c:v>-11</c:v>
                </c:pt>
                <c:pt idx="13168">
                  <c:v>-15</c:v>
                </c:pt>
                <c:pt idx="13169">
                  <c:v>-16</c:v>
                </c:pt>
                <c:pt idx="13170">
                  <c:v>-11</c:v>
                </c:pt>
                <c:pt idx="13171">
                  <c:v>-9</c:v>
                </c:pt>
                <c:pt idx="13172">
                  <c:v>-10</c:v>
                </c:pt>
                <c:pt idx="13173">
                  <c:v>-10</c:v>
                </c:pt>
                <c:pt idx="13174">
                  <c:v>-12</c:v>
                </c:pt>
                <c:pt idx="13175">
                  <c:v>-14</c:v>
                </c:pt>
                <c:pt idx="13176">
                  <c:v>-12</c:v>
                </c:pt>
                <c:pt idx="13177">
                  <c:v>-11</c:v>
                </c:pt>
                <c:pt idx="13178">
                  <c:v>-8</c:v>
                </c:pt>
                <c:pt idx="13179">
                  <c:v>-10</c:v>
                </c:pt>
                <c:pt idx="13180">
                  <c:v>-10</c:v>
                </c:pt>
                <c:pt idx="13181">
                  <c:v>-10</c:v>
                </c:pt>
                <c:pt idx="13182">
                  <c:v>-14</c:v>
                </c:pt>
                <c:pt idx="13183">
                  <c:v>-11</c:v>
                </c:pt>
                <c:pt idx="13184">
                  <c:v>-11</c:v>
                </c:pt>
                <c:pt idx="13185">
                  <c:v>-23</c:v>
                </c:pt>
                <c:pt idx="13186">
                  <c:v>-30</c:v>
                </c:pt>
                <c:pt idx="13187">
                  <c:v>-22</c:v>
                </c:pt>
                <c:pt idx="13188">
                  <c:v>-17</c:v>
                </c:pt>
                <c:pt idx="13189">
                  <c:v>-18</c:v>
                </c:pt>
                <c:pt idx="13190">
                  <c:v>-31</c:v>
                </c:pt>
                <c:pt idx="13191">
                  <c:v>-16</c:v>
                </c:pt>
                <c:pt idx="13192">
                  <c:v>-27</c:v>
                </c:pt>
                <c:pt idx="13193">
                  <c:v>-17</c:v>
                </c:pt>
                <c:pt idx="13194">
                  <c:v>-18</c:v>
                </c:pt>
                <c:pt idx="13195">
                  <c:v>-19</c:v>
                </c:pt>
                <c:pt idx="13196">
                  <c:v>-17</c:v>
                </c:pt>
                <c:pt idx="13197">
                  <c:v>-12</c:v>
                </c:pt>
                <c:pt idx="13198">
                  <c:v>-12</c:v>
                </c:pt>
                <c:pt idx="13199">
                  <c:v>-12</c:v>
                </c:pt>
                <c:pt idx="13200">
                  <c:v>-12</c:v>
                </c:pt>
                <c:pt idx="13201">
                  <c:v>-10</c:v>
                </c:pt>
                <c:pt idx="13202">
                  <c:v>-10</c:v>
                </c:pt>
                <c:pt idx="13203">
                  <c:v>-11</c:v>
                </c:pt>
                <c:pt idx="13204">
                  <c:v>-11</c:v>
                </c:pt>
                <c:pt idx="13205">
                  <c:v>-12</c:v>
                </c:pt>
                <c:pt idx="13206">
                  <c:v>-10</c:v>
                </c:pt>
                <c:pt idx="13207">
                  <c:v>-11</c:v>
                </c:pt>
                <c:pt idx="13208">
                  <c:v>-14</c:v>
                </c:pt>
                <c:pt idx="13209">
                  <c:v>-10</c:v>
                </c:pt>
                <c:pt idx="13210">
                  <c:v>-13</c:v>
                </c:pt>
                <c:pt idx="13211">
                  <c:v>-10</c:v>
                </c:pt>
                <c:pt idx="13212">
                  <c:v>-13</c:v>
                </c:pt>
                <c:pt idx="13213">
                  <c:v>-10</c:v>
                </c:pt>
                <c:pt idx="13214">
                  <c:v>-8</c:v>
                </c:pt>
                <c:pt idx="13215">
                  <c:v>-11</c:v>
                </c:pt>
                <c:pt idx="13216">
                  <c:v>-9</c:v>
                </c:pt>
                <c:pt idx="13217">
                  <c:v>-12</c:v>
                </c:pt>
                <c:pt idx="13218">
                  <c:v>-13</c:v>
                </c:pt>
                <c:pt idx="13219">
                  <c:v>-24</c:v>
                </c:pt>
                <c:pt idx="13220">
                  <c:v>-10</c:v>
                </c:pt>
                <c:pt idx="13221">
                  <c:v>-14</c:v>
                </c:pt>
                <c:pt idx="13222">
                  <c:v>-15</c:v>
                </c:pt>
                <c:pt idx="13223">
                  <c:v>-15</c:v>
                </c:pt>
                <c:pt idx="13224">
                  <c:v>-15</c:v>
                </c:pt>
                <c:pt idx="13225">
                  <c:v>-14</c:v>
                </c:pt>
                <c:pt idx="13226">
                  <c:v>-12</c:v>
                </c:pt>
                <c:pt idx="13227">
                  <c:v>-16</c:v>
                </c:pt>
                <c:pt idx="13228">
                  <c:v>-14</c:v>
                </c:pt>
                <c:pt idx="13229">
                  <c:v>-13</c:v>
                </c:pt>
                <c:pt idx="13230">
                  <c:v>-12</c:v>
                </c:pt>
                <c:pt idx="13231">
                  <c:v>-12</c:v>
                </c:pt>
                <c:pt idx="13232">
                  <c:v>-12</c:v>
                </c:pt>
                <c:pt idx="13233">
                  <c:v>-7</c:v>
                </c:pt>
                <c:pt idx="13234">
                  <c:v>-7</c:v>
                </c:pt>
                <c:pt idx="13235">
                  <c:v>-8</c:v>
                </c:pt>
                <c:pt idx="13236">
                  <c:v>-6</c:v>
                </c:pt>
                <c:pt idx="13237">
                  <c:v>-13</c:v>
                </c:pt>
                <c:pt idx="13238">
                  <c:v>-10</c:v>
                </c:pt>
                <c:pt idx="13239">
                  <c:v>-10</c:v>
                </c:pt>
                <c:pt idx="13240">
                  <c:v>-13</c:v>
                </c:pt>
                <c:pt idx="13241">
                  <c:v>-10</c:v>
                </c:pt>
                <c:pt idx="13242">
                  <c:v>-14</c:v>
                </c:pt>
                <c:pt idx="13243">
                  <c:v>-9</c:v>
                </c:pt>
                <c:pt idx="13244">
                  <c:v>-13</c:v>
                </c:pt>
                <c:pt idx="13245">
                  <c:v>-16</c:v>
                </c:pt>
                <c:pt idx="13246">
                  <c:v>-18</c:v>
                </c:pt>
                <c:pt idx="13247">
                  <c:v>-13</c:v>
                </c:pt>
                <c:pt idx="13248">
                  <c:v>-13</c:v>
                </c:pt>
                <c:pt idx="13249">
                  <c:v>-10</c:v>
                </c:pt>
                <c:pt idx="13250">
                  <c:v>-10</c:v>
                </c:pt>
                <c:pt idx="13251">
                  <c:v>-8</c:v>
                </c:pt>
                <c:pt idx="13252">
                  <c:v>-12</c:v>
                </c:pt>
                <c:pt idx="13253">
                  <c:v>-11</c:v>
                </c:pt>
                <c:pt idx="13254">
                  <c:v>-8</c:v>
                </c:pt>
                <c:pt idx="13255">
                  <c:v>-35</c:v>
                </c:pt>
                <c:pt idx="13256">
                  <c:v>-10</c:v>
                </c:pt>
                <c:pt idx="13257">
                  <c:v>-14</c:v>
                </c:pt>
                <c:pt idx="13258">
                  <c:v>-13</c:v>
                </c:pt>
                <c:pt idx="13259">
                  <c:v>-9</c:v>
                </c:pt>
                <c:pt idx="13260">
                  <c:v>-10</c:v>
                </c:pt>
                <c:pt idx="13261">
                  <c:v>-10</c:v>
                </c:pt>
                <c:pt idx="13262">
                  <c:v>-10</c:v>
                </c:pt>
                <c:pt idx="13263">
                  <c:v>-11</c:v>
                </c:pt>
                <c:pt idx="13264">
                  <c:v>-11</c:v>
                </c:pt>
                <c:pt idx="13265">
                  <c:v>-15</c:v>
                </c:pt>
                <c:pt idx="13266">
                  <c:v>-7</c:v>
                </c:pt>
                <c:pt idx="13267">
                  <c:v>-12</c:v>
                </c:pt>
                <c:pt idx="13268">
                  <c:v>-11</c:v>
                </c:pt>
                <c:pt idx="13269">
                  <c:v>-13</c:v>
                </c:pt>
                <c:pt idx="13270">
                  <c:v>-10</c:v>
                </c:pt>
                <c:pt idx="13271">
                  <c:v>-8</c:v>
                </c:pt>
                <c:pt idx="13272">
                  <c:v>-7</c:v>
                </c:pt>
                <c:pt idx="13273">
                  <c:v>-9</c:v>
                </c:pt>
                <c:pt idx="13274">
                  <c:v>-11</c:v>
                </c:pt>
                <c:pt idx="13275">
                  <c:v>-9</c:v>
                </c:pt>
                <c:pt idx="13276">
                  <c:v>-12</c:v>
                </c:pt>
                <c:pt idx="13277">
                  <c:v>-7</c:v>
                </c:pt>
                <c:pt idx="13278">
                  <c:v>-7</c:v>
                </c:pt>
                <c:pt idx="13279">
                  <c:v>-9</c:v>
                </c:pt>
                <c:pt idx="13280">
                  <c:v>-10</c:v>
                </c:pt>
                <c:pt idx="13281">
                  <c:v>-10</c:v>
                </c:pt>
                <c:pt idx="13282">
                  <c:v>-9</c:v>
                </c:pt>
                <c:pt idx="13283">
                  <c:v>-9</c:v>
                </c:pt>
                <c:pt idx="13284">
                  <c:v>-15</c:v>
                </c:pt>
                <c:pt idx="13285">
                  <c:v>-10</c:v>
                </c:pt>
                <c:pt idx="13286">
                  <c:v>-12</c:v>
                </c:pt>
                <c:pt idx="13287">
                  <c:v>-11</c:v>
                </c:pt>
                <c:pt idx="13288">
                  <c:v>-13</c:v>
                </c:pt>
                <c:pt idx="13289">
                  <c:v>-11</c:v>
                </c:pt>
                <c:pt idx="13290">
                  <c:v>-10</c:v>
                </c:pt>
                <c:pt idx="13291">
                  <c:v>-12</c:v>
                </c:pt>
                <c:pt idx="13292">
                  <c:v>-11</c:v>
                </c:pt>
                <c:pt idx="13293">
                  <c:v>-12</c:v>
                </c:pt>
                <c:pt idx="13294">
                  <c:v>-12</c:v>
                </c:pt>
                <c:pt idx="13295">
                  <c:v>-12</c:v>
                </c:pt>
                <c:pt idx="13296">
                  <c:v>-12</c:v>
                </c:pt>
                <c:pt idx="13297">
                  <c:v>-10</c:v>
                </c:pt>
                <c:pt idx="13298">
                  <c:v>-11</c:v>
                </c:pt>
                <c:pt idx="13299">
                  <c:v>-11</c:v>
                </c:pt>
                <c:pt idx="13300">
                  <c:v>-11</c:v>
                </c:pt>
                <c:pt idx="13301">
                  <c:v>-12</c:v>
                </c:pt>
                <c:pt idx="13302">
                  <c:v>-10</c:v>
                </c:pt>
                <c:pt idx="13303">
                  <c:v>-10</c:v>
                </c:pt>
                <c:pt idx="13304">
                  <c:v>-12</c:v>
                </c:pt>
                <c:pt idx="13305">
                  <c:v>-9</c:v>
                </c:pt>
                <c:pt idx="13306">
                  <c:v>-10</c:v>
                </c:pt>
                <c:pt idx="13307">
                  <c:v>-14</c:v>
                </c:pt>
                <c:pt idx="13308">
                  <c:v>-11</c:v>
                </c:pt>
                <c:pt idx="13309">
                  <c:v>-10</c:v>
                </c:pt>
                <c:pt idx="13310">
                  <c:v>-12</c:v>
                </c:pt>
                <c:pt idx="13311">
                  <c:v>-13</c:v>
                </c:pt>
                <c:pt idx="13312">
                  <c:v>-12</c:v>
                </c:pt>
                <c:pt idx="13313">
                  <c:v>-14</c:v>
                </c:pt>
                <c:pt idx="13314">
                  <c:v>-13</c:v>
                </c:pt>
                <c:pt idx="13315">
                  <c:v>-9</c:v>
                </c:pt>
                <c:pt idx="13316">
                  <c:v>-10</c:v>
                </c:pt>
                <c:pt idx="13317">
                  <c:v>-14</c:v>
                </c:pt>
                <c:pt idx="13318">
                  <c:v>-12</c:v>
                </c:pt>
                <c:pt idx="13319">
                  <c:v>-12</c:v>
                </c:pt>
                <c:pt idx="13320">
                  <c:v>-9</c:v>
                </c:pt>
                <c:pt idx="13321">
                  <c:v>-10</c:v>
                </c:pt>
                <c:pt idx="13322">
                  <c:v>-10</c:v>
                </c:pt>
                <c:pt idx="13323">
                  <c:v>-10</c:v>
                </c:pt>
                <c:pt idx="13324">
                  <c:v>-11</c:v>
                </c:pt>
                <c:pt idx="13325">
                  <c:v>-10</c:v>
                </c:pt>
                <c:pt idx="13326">
                  <c:v>-10</c:v>
                </c:pt>
                <c:pt idx="13327">
                  <c:v>-11</c:v>
                </c:pt>
                <c:pt idx="13328">
                  <c:v>-8</c:v>
                </c:pt>
                <c:pt idx="13329">
                  <c:v>-10</c:v>
                </c:pt>
                <c:pt idx="13330">
                  <c:v>-11</c:v>
                </c:pt>
                <c:pt idx="13331">
                  <c:v>-10</c:v>
                </c:pt>
                <c:pt idx="13332">
                  <c:v>-8</c:v>
                </c:pt>
                <c:pt idx="13333">
                  <c:v>-10</c:v>
                </c:pt>
                <c:pt idx="13334">
                  <c:v>-9</c:v>
                </c:pt>
                <c:pt idx="13335">
                  <c:v>-9</c:v>
                </c:pt>
                <c:pt idx="13336">
                  <c:v>-11</c:v>
                </c:pt>
                <c:pt idx="13337">
                  <c:v>-10</c:v>
                </c:pt>
                <c:pt idx="13338">
                  <c:v>-14</c:v>
                </c:pt>
                <c:pt idx="13339">
                  <c:v>-11</c:v>
                </c:pt>
                <c:pt idx="13340">
                  <c:v>-13</c:v>
                </c:pt>
                <c:pt idx="13341">
                  <c:v>-17</c:v>
                </c:pt>
                <c:pt idx="13342">
                  <c:v>-10</c:v>
                </c:pt>
                <c:pt idx="13343">
                  <c:v>-11</c:v>
                </c:pt>
                <c:pt idx="13344">
                  <c:v>-12</c:v>
                </c:pt>
                <c:pt idx="13345">
                  <c:v>-13</c:v>
                </c:pt>
                <c:pt idx="13346">
                  <c:v>-11</c:v>
                </c:pt>
                <c:pt idx="13347">
                  <c:v>-12</c:v>
                </c:pt>
                <c:pt idx="13348">
                  <c:v>-12</c:v>
                </c:pt>
                <c:pt idx="13349">
                  <c:v>-10</c:v>
                </c:pt>
                <c:pt idx="13350">
                  <c:v>-14</c:v>
                </c:pt>
                <c:pt idx="13351">
                  <c:v>-12</c:v>
                </c:pt>
                <c:pt idx="13352">
                  <c:v>-15</c:v>
                </c:pt>
                <c:pt idx="13353">
                  <c:v>-11</c:v>
                </c:pt>
                <c:pt idx="13354">
                  <c:v>-15</c:v>
                </c:pt>
                <c:pt idx="13355">
                  <c:v>-14</c:v>
                </c:pt>
                <c:pt idx="13356">
                  <c:v>-15</c:v>
                </c:pt>
                <c:pt idx="13357">
                  <c:v>-11</c:v>
                </c:pt>
                <c:pt idx="13358">
                  <c:v>-11</c:v>
                </c:pt>
                <c:pt idx="13359">
                  <c:v>-8</c:v>
                </c:pt>
                <c:pt idx="13360">
                  <c:v>-6</c:v>
                </c:pt>
                <c:pt idx="13361">
                  <c:v>-11</c:v>
                </c:pt>
                <c:pt idx="13362">
                  <c:v>-7</c:v>
                </c:pt>
                <c:pt idx="13363">
                  <c:v>-8</c:v>
                </c:pt>
                <c:pt idx="13364">
                  <c:v>-14</c:v>
                </c:pt>
                <c:pt idx="13365">
                  <c:v>-8</c:v>
                </c:pt>
                <c:pt idx="13366">
                  <c:v>-8</c:v>
                </c:pt>
                <c:pt idx="13367">
                  <c:v>-10</c:v>
                </c:pt>
                <c:pt idx="13368">
                  <c:v>0</c:v>
                </c:pt>
                <c:pt idx="13369">
                  <c:v>-17</c:v>
                </c:pt>
                <c:pt idx="13370">
                  <c:v>-23</c:v>
                </c:pt>
                <c:pt idx="13371">
                  <c:v>-17</c:v>
                </c:pt>
                <c:pt idx="13372">
                  <c:v>-15</c:v>
                </c:pt>
                <c:pt idx="13373">
                  <c:v>-20</c:v>
                </c:pt>
                <c:pt idx="13374">
                  <c:v>-16</c:v>
                </c:pt>
                <c:pt idx="13375">
                  <c:v>-17</c:v>
                </c:pt>
                <c:pt idx="13376">
                  <c:v>-18</c:v>
                </c:pt>
                <c:pt idx="13377">
                  <c:v>-21</c:v>
                </c:pt>
                <c:pt idx="13378">
                  <c:v>-16</c:v>
                </c:pt>
                <c:pt idx="13379">
                  <c:v>-22</c:v>
                </c:pt>
                <c:pt idx="13380">
                  <c:v>-28</c:v>
                </c:pt>
                <c:pt idx="13381">
                  <c:v>-18</c:v>
                </c:pt>
                <c:pt idx="13382">
                  <c:v>-18</c:v>
                </c:pt>
                <c:pt idx="13383">
                  <c:v>-18</c:v>
                </c:pt>
                <c:pt idx="13384">
                  <c:v>-16</c:v>
                </c:pt>
                <c:pt idx="13385">
                  <c:v>-15</c:v>
                </c:pt>
                <c:pt idx="13386">
                  <c:v>-16</c:v>
                </c:pt>
                <c:pt idx="13387">
                  <c:v>-14</c:v>
                </c:pt>
                <c:pt idx="13388">
                  <c:v>-16</c:v>
                </c:pt>
                <c:pt idx="13389">
                  <c:v>-17</c:v>
                </c:pt>
                <c:pt idx="13390">
                  <c:v>-15</c:v>
                </c:pt>
                <c:pt idx="13391">
                  <c:v>-15</c:v>
                </c:pt>
                <c:pt idx="13392">
                  <c:v>-16</c:v>
                </c:pt>
                <c:pt idx="13393">
                  <c:v>-18</c:v>
                </c:pt>
                <c:pt idx="13394">
                  <c:v>-14</c:v>
                </c:pt>
                <c:pt idx="13395">
                  <c:v>-13</c:v>
                </c:pt>
                <c:pt idx="13396">
                  <c:v>-15</c:v>
                </c:pt>
                <c:pt idx="13397">
                  <c:v>-13</c:v>
                </c:pt>
                <c:pt idx="13398">
                  <c:v>-12</c:v>
                </c:pt>
                <c:pt idx="13399">
                  <c:v>-13</c:v>
                </c:pt>
                <c:pt idx="13400">
                  <c:v>-11</c:v>
                </c:pt>
                <c:pt idx="13401">
                  <c:v>-15</c:v>
                </c:pt>
                <c:pt idx="13402">
                  <c:v>-15</c:v>
                </c:pt>
                <c:pt idx="13403">
                  <c:v>-14</c:v>
                </c:pt>
                <c:pt idx="13404">
                  <c:v>-59</c:v>
                </c:pt>
                <c:pt idx="13405">
                  <c:v>-13</c:v>
                </c:pt>
                <c:pt idx="13406">
                  <c:v>-15</c:v>
                </c:pt>
                <c:pt idx="13407">
                  <c:v>-15</c:v>
                </c:pt>
                <c:pt idx="13408">
                  <c:v>-13</c:v>
                </c:pt>
                <c:pt idx="13409">
                  <c:v>-13</c:v>
                </c:pt>
                <c:pt idx="13410">
                  <c:v>-14</c:v>
                </c:pt>
                <c:pt idx="13411">
                  <c:v>-15</c:v>
                </c:pt>
                <c:pt idx="13412">
                  <c:v>-14</c:v>
                </c:pt>
                <c:pt idx="13413">
                  <c:v>-14</c:v>
                </c:pt>
                <c:pt idx="13414">
                  <c:v>-12</c:v>
                </c:pt>
                <c:pt idx="13415">
                  <c:v>-13</c:v>
                </c:pt>
                <c:pt idx="13416">
                  <c:v>-12</c:v>
                </c:pt>
                <c:pt idx="13417">
                  <c:v>-6</c:v>
                </c:pt>
                <c:pt idx="13418">
                  <c:v>-11</c:v>
                </c:pt>
                <c:pt idx="13419">
                  <c:v>-9</c:v>
                </c:pt>
                <c:pt idx="13420">
                  <c:v>-17</c:v>
                </c:pt>
                <c:pt idx="13421">
                  <c:v>-8</c:v>
                </c:pt>
                <c:pt idx="13422">
                  <c:v>-8</c:v>
                </c:pt>
                <c:pt idx="13423">
                  <c:v>-9</c:v>
                </c:pt>
                <c:pt idx="13424">
                  <c:v>-14</c:v>
                </c:pt>
                <c:pt idx="13425">
                  <c:v>-13</c:v>
                </c:pt>
                <c:pt idx="13426">
                  <c:v>-12</c:v>
                </c:pt>
                <c:pt idx="13427">
                  <c:v>-10</c:v>
                </c:pt>
                <c:pt idx="13428">
                  <c:v>-10</c:v>
                </c:pt>
                <c:pt idx="13429">
                  <c:v>-10</c:v>
                </c:pt>
                <c:pt idx="13430">
                  <c:v>-15</c:v>
                </c:pt>
                <c:pt idx="13431">
                  <c:v>-20</c:v>
                </c:pt>
                <c:pt idx="13432">
                  <c:v>-15</c:v>
                </c:pt>
                <c:pt idx="13433">
                  <c:v>-13</c:v>
                </c:pt>
                <c:pt idx="13434">
                  <c:v>-15</c:v>
                </c:pt>
                <c:pt idx="13435">
                  <c:v>-14</c:v>
                </c:pt>
                <c:pt idx="13436">
                  <c:v>-15</c:v>
                </c:pt>
                <c:pt idx="13437">
                  <c:v>-15</c:v>
                </c:pt>
                <c:pt idx="13438">
                  <c:v>-14</c:v>
                </c:pt>
                <c:pt idx="13439">
                  <c:v>-15</c:v>
                </c:pt>
                <c:pt idx="13440">
                  <c:v>-14</c:v>
                </c:pt>
                <c:pt idx="13441">
                  <c:v>-14</c:v>
                </c:pt>
                <c:pt idx="13442">
                  <c:v>-18</c:v>
                </c:pt>
                <c:pt idx="13443">
                  <c:v>-18</c:v>
                </c:pt>
                <c:pt idx="13444">
                  <c:v>-22</c:v>
                </c:pt>
                <c:pt idx="13445">
                  <c:v>-17</c:v>
                </c:pt>
                <c:pt idx="13446">
                  <c:v>-20</c:v>
                </c:pt>
                <c:pt idx="13447">
                  <c:v>-19</c:v>
                </c:pt>
                <c:pt idx="13448">
                  <c:v>-18</c:v>
                </c:pt>
                <c:pt idx="13449">
                  <c:v>-20</c:v>
                </c:pt>
                <c:pt idx="13450">
                  <c:v>-20</c:v>
                </c:pt>
                <c:pt idx="13451">
                  <c:v>-23</c:v>
                </c:pt>
                <c:pt idx="13452">
                  <c:v>-20</c:v>
                </c:pt>
                <c:pt idx="13453">
                  <c:v>-19</c:v>
                </c:pt>
                <c:pt idx="13454">
                  <c:v>-12</c:v>
                </c:pt>
                <c:pt idx="13455">
                  <c:v>-14</c:v>
                </c:pt>
                <c:pt idx="13456">
                  <c:v>-10</c:v>
                </c:pt>
                <c:pt idx="13457">
                  <c:v>-15</c:v>
                </c:pt>
                <c:pt idx="13458">
                  <c:v>-15</c:v>
                </c:pt>
                <c:pt idx="13459">
                  <c:v>-11</c:v>
                </c:pt>
                <c:pt idx="13460">
                  <c:v>-13</c:v>
                </c:pt>
                <c:pt idx="13461">
                  <c:v>-13</c:v>
                </c:pt>
                <c:pt idx="13462">
                  <c:v>-12</c:v>
                </c:pt>
                <c:pt idx="13463">
                  <c:v>-11</c:v>
                </c:pt>
                <c:pt idx="13464">
                  <c:v>-14</c:v>
                </c:pt>
                <c:pt idx="13465">
                  <c:v>-11</c:v>
                </c:pt>
                <c:pt idx="13466">
                  <c:v>-13</c:v>
                </c:pt>
                <c:pt idx="13467">
                  <c:v>-13</c:v>
                </c:pt>
                <c:pt idx="13468">
                  <c:v>-11</c:v>
                </c:pt>
                <c:pt idx="13469">
                  <c:v>-13</c:v>
                </c:pt>
                <c:pt idx="13470">
                  <c:v>-13</c:v>
                </c:pt>
                <c:pt idx="13471">
                  <c:v>-16</c:v>
                </c:pt>
                <c:pt idx="13472">
                  <c:v>-14</c:v>
                </c:pt>
                <c:pt idx="13473">
                  <c:v>-12</c:v>
                </c:pt>
                <c:pt idx="13474">
                  <c:v>-13</c:v>
                </c:pt>
                <c:pt idx="13475">
                  <c:v>-13</c:v>
                </c:pt>
                <c:pt idx="13476">
                  <c:v>-15</c:v>
                </c:pt>
                <c:pt idx="13477">
                  <c:v>-14</c:v>
                </c:pt>
                <c:pt idx="13478">
                  <c:v>-11</c:v>
                </c:pt>
                <c:pt idx="13479">
                  <c:v>-13</c:v>
                </c:pt>
                <c:pt idx="13480">
                  <c:v>-12</c:v>
                </c:pt>
                <c:pt idx="13481">
                  <c:v>-14</c:v>
                </c:pt>
                <c:pt idx="13482">
                  <c:v>-17</c:v>
                </c:pt>
                <c:pt idx="13483">
                  <c:v>-12</c:v>
                </c:pt>
                <c:pt idx="13484">
                  <c:v>-13</c:v>
                </c:pt>
                <c:pt idx="13485">
                  <c:v>-13</c:v>
                </c:pt>
                <c:pt idx="13486">
                  <c:v>-13</c:v>
                </c:pt>
                <c:pt idx="13487">
                  <c:v>-13</c:v>
                </c:pt>
                <c:pt idx="13488">
                  <c:v>-15</c:v>
                </c:pt>
                <c:pt idx="13489">
                  <c:v>-17</c:v>
                </c:pt>
                <c:pt idx="13490">
                  <c:v>-19</c:v>
                </c:pt>
                <c:pt idx="13491">
                  <c:v>-18</c:v>
                </c:pt>
                <c:pt idx="13492">
                  <c:v>-25</c:v>
                </c:pt>
                <c:pt idx="13493">
                  <c:v>-17</c:v>
                </c:pt>
                <c:pt idx="13494">
                  <c:v>-17</c:v>
                </c:pt>
                <c:pt idx="13495">
                  <c:v>-27</c:v>
                </c:pt>
                <c:pt idx="13496">
                  <c:v>-21</c:v>
                </c:pt>
                <c:pt idx="13497">
                  <c:v>-18</c:v>
                </c:pt>
                <c:pt idx="13498">
                  <c:v>-29</c:v>
                </c:pt>
                <c:pt idx="13499">
                  <c:v>-20</c:v>
                </c:pt>
                <c:pt idx="13500">
                  <c:v>-19</c:v>
                </c:pt>
                <c:pt idx="13501">
                  <c:v>-17</c:v>
                </c:pt>
                <c:pt idx="13502">
                  <c:v>-10</c:v>
                </c:pt>
                <c:pt idx="13503">
                  <c:v>-12</c:v>
                </c:pt>
                <c:pt idx="13504">
                  <c:v>-10</c:v>
                </c:pt>
                <c:pt idx="13505">
                  <c:v>-13</c:v>
                </c:pt>
                <c:pt idx="13506">
                  <c:v>-11</c:v>
                </c:pt>
                <c:pt idx="13507">
                  <c:v>-12</c:v>
                </c:pt>
                <c:pt idx="13508">
                  <c:v>-57</c:v>
                </c:pt>
                <c:pt idx="13509">
                  <c:v>-16</c:v>
                </c:pt>
                <c:pt idx="13510">
                  <c:v>-15</c:v>
                </c:pt>
                <c:pt idx="13511">
                  <c:v>-11</c:v>
                </c:pt>
                <c:pt idx="13512">
                  <c:v>-10</c:v>
                </c:pt>
                <c:pt idx="13513">
                  <c:v>-11</c:v>
                </c:pt>
                <c:pt idx="13514">
                  <c:v>-10</c:v>
                </c:pt>
                <c:pt idx="13515">
                  <c:v>-11</c:v>
                </c:pt>
                <c:pt idx="13516">
                  <c:v>-12</c:v>
                </c:pt>
                <c:pt idx="13517">
                  <c:v>-11</c:v>
                </c:pt>
                <c:pt idx="13518">
                  <c:v>-10</c:v>
                </c:pt>
                <c:pt idx="13519">
                  <c:v>-11</c:v>
                </c:pt>
                <c:pt idx="13520">
                  <c:v>-9</c:v>
                </c:pt>
                <c:pt idx="13521">
                  <c:v>-13</c:v>
                </c:pt>
                <c:pt idx="13522">
                  <c:v>-13</c:v>
                </c:pt>
                <c:pt idx="13523">
                  <c:v>-12</c:v>
                </c:pt>
                <c:pt idx="13524">
                  <c:v>-10</c:v>
                </c:pt>
                <c:pt idx="13525">
                  <c:v>-13</c:v>
                </c:pt>
                <c:pt idx="13526">
                  <c:v>-13</c:v>
                </c:pt>
                <c:pt idx="13527">
                  <c:v>-15</c:v>
                </c:pt>
                <c:pt idx="13528">
                  <c:v>-14</c:v>
                </c:pt>
                <c:pt idx="13529">
                  <c:v>-14</c:v>
                </c:pt>
                <c:pt idx="13530">
                  <c:v>-13</c:v>
                </c:pt>
                <c:pt idx="13531">
                  <c:v>-15</c:v>
                </c:pt>
                <c:pt idx="13532">
                  <c:v>-13</c:v>
                </c:pt>
                <c:pt idx="13533">
                  <c:v>-11</c:v>
                </c:pt>
                <c:pt idx="13534">
                  <c:v>-13</c:v>
                </c:pt>
                <c:pt idx="13535">
                  <c:v>-15</c:v>
                </c:pt>
                <c:pt idx="13536">
                  <c:v>-13</c:v>
                </c:pt>
                <c:pt idx="13537">
                  <c:v>-12</c:v>
                </c:pt>
                <c:pt idx="13538">
                  <c:v>-20</c:v>
                </c:pt>
                <c:pt idx="13539">
                  <c:v>-20</c:v>
                </c:pt>
                <c:pt idx="13540">
                  <c:v>-18</c:v>
                </c:pt>
                <c:pt idx="13541">
                  <c:v>-16</c:v>
                </c:pt>
                <c:pt idx="13542">
                  <c:v>-14</c:v>
                </c:pt>
                <c:pt idx="13543">
                  <c:v>-15</c:v>
                </c:pt>
                <c:pt idx="13544">
                  <c:v>-13</c:v>
                </c:pt>
                <c:pt idx="13545">
                  <c:v>-13</c:v>
                </c:pt>
                <c:pt idx="13546">
                  <c:v>-15</c:v>
                </c:pt>
                <c:pt idx="13547">
                  <c:v>-17</c:v>
                </c:pt>
                <c:pt idx="13548">
                  <c:v>-14</c:v>
                </c:pt>
                <c:pt idx="13549">
                  <c:v>-15</c:v>
                </c:pt>
                <c:pt idx="13550">
                  <c:v>-14</c:v>
                </c:pt>
                <c:pt idx="13551">
                  <c:v>-19</c:v>
                </c:pt>
                <c:pt idx="13552">
                  <c:v>-14</c:v>
                </c:pt>
                <c:pt idx="13553">
                  <c:v>-12</c:v>
                </c:pt>
                <c:pt idx="13554">
                  <c:v>-15</c:v>
                </c:pt>
                <c:pt idx="13555">
                  <c:v>-12</c:v>
                </c:pt>
                <c:pt idx="13556">
                  <c:v>-20</c:v>
                </c:pt>
                <c:pt idx="13557">
                  <c:v>-18</c:v>
                </c:pt>
                <c:pt idx="13558">
                  <c:v>-14</c:v>
                </c:pt>
                <c:pt idx="13559">
                  <c:v>-13</c:v>
                </c:pt>
                <c:pt idx="13560">
                  <c:v>-13</c:v>
                </c:pt>
                <c:pt idx="13561">
                  <c:v>-19</c:v>
                </c:pt>
                <c:pt idx="13562">
                  <c:v>-11</c:v>
                </c:pt>
                <c:pt idx="13563">
                  <c:v>-10</c:v>
                </c:pt>
                <c:pt idx="13564">
                  <c:v>-10</c:v>
                </c:pt>
                <c:pt idx="13565">
                  <c:v>-10</c:v>
                </c:pt>
                <c:pt idx="13566">
                  <c:v>-8</c:v>
                </c:pt>
                <c:pt idx="13567">
                  <c:v>-11</c:v>
                </c:pt>
                <c:pt idx="13568">
                  <c:v>-9</c:v>
                </c:pt>
                <c:pt idx="13569">
                  <c:v>-9</c:v>
                </c:pt>
                <c:pt idx="13570">
                  <c:v>-9</c:v>
                </c:pt>
                <c:pt idx="13571">
                  <c:v>-10</c:v>
                </c:pt>
                <c:pt idx="13572">
                  <c:v>-10</c:v>
                </c:pt>
                <c:pt idx="13573">
                  <c:v>-9</c:v>
                </c:pt>
                <c:pt idx="13574">
                  <c:v>-17</c:v>
                </c:pt>
                <c:pt idx="13575">
                  <c:v>-18</c:v>
                </c:pt>
                <c:pt idx="13576">
                  <c:v>-15</c:v>
                </c:pt>
                <c:pt idx="13577">
                  <c:v>-15</c:v>
                </c:pt>
                <c:pt idx="13578">
                  <c:v>-17</c:v>
                </c:pt>
                <c:pt idx="13579">
                  <c:v>-13</c:v>
                </c:pt>
                <c:pt idx="13580">
                  <c:v>-12</c:v>
                </c:pt>
                <c:pt idx="13581">
                  <c:v>-13</c:v>
                </c:pt>
                <c:pt idx="13582">
                  <c:v>-15</c:v>
                </c:pt>
                <c:pt idx="13583">
                  <c:v>-24</c:v>
                </c:pt>
                <c:pt idx="13584">
                  <c:v>-20</c:v>
                </c:pt>
                <c:pt idx="13585">
                  <c:v>-17</c:v>
                </c:pt>
                <c:pt idx="13586">
                  <c:v>-11</c:v>
                </c:pt>
                <c:pt idx="13587">
                  <c:v>-10</c:v>
                </c:pt>
                <c:pt idx="13588">
                  <c:v>-14</c:v>
                </c:pt>
                <c:pt idx="13589">
                  <c:v>-11</c:v>
                </c:pt>
                <c:pt idx="13590">
                  <c:v>-10</c:v>
                </c:pt>
                <c:pt idx="13591">
                  <c:v>-8</c:v>
                </c:pt>
                <c:pt idx="13592">
                  <c:v>-9</c:v>
                </c:pt>
                <c:pt idx="13593">
                  <c:v>-12</c:v>
                </c:pt>
                <c:pt idx="13594">
                  <c:v>-11</c:v>
                </c:pt>
                <c:pt idx="13595">
                  <c:v>-5</c:v>
                </c:pt>
                <c:pt idx="13596">
                  <c:v>-13</c:v>
                </c:pt>
                <c:pt idx="13597">
                  <c:v>-11</c:v>
                </c:pt>
                <c:pt idx="13598">
                  <c:v>-13</c:v>
                </c:pt>
                <c:pt idx="13599">
                  <c:v>-13</c:v>
                </c:pt>
                <c:pt idx="13600">
                  <c:v>-14</c:v>
                </c:pt>
                <c:pt idx="13601">
                  <c:v>-11</c:v>
                </c:pt>
                <c:pt idx="13602">
                  <c:v>-13</c:v>
                </c:pt>
                <c:pt idx="13603">
                  <c:v>-11</c:v>
                </c:pt>
                <c:pt idx="13604">
                  <c:v>-16</c:v>
                </c:pt>
                <c:pt idx="13605">
                  <c:v>-12</c:v>
                </c:pt>
                <c:pt idx="13606">
                  <c:v>-11</c:v>
                </c:pt>
                <c:pt idx="13607">
                  <c:v>-19</c:v>
                </c:pt>
                <c:pt idx="13608">
                  <c:v>-14</c:v>
                </c:pt>
                <c:pt idx="13609">
                  <c:v>-15</c:v>
                </c:pt>
                <c:pt idx="13610">
                  <c:v>-13</c:v>
                </c:pt>
                <c:pt idx="13611">
                  <c:v>-17</c:v>
                </c:pt>
                <c:pt idx="13612">
                  <c:v>-14</c:v>
                </c:pt>
                <c:pt idx="13613">
                  <c:v>-12</c:v>
                </c:pt>
                <c:pt idx="13614">
                  <c:v>-16</c:v>
                </c:pt>
                <c:pt idx="13615">
                  <c:v>-18</c:v>
                </c:pt>
                <c:pt idx="13616">
                  <c:v>-17</c:v>
                </c:pt>
                <c:pt idx="13617">
                  <c:v>-15</c:v>
                </c:pt>
                <c:pt idx="13618">
                  <c:v>-16</c:v>
                </c:pt>
                <c:pt idx="13619">
                  <c:v>-19</c:v>
                </c:pt>
                <c:pt idx="13620">
                  <c:v>-12</c:v>
                </c:pt>
                <c:pt idx="13621">
                  <c:v>-14</c:v>
                </c:pt>
                <c:pt idx="13622">
                  <c:v>-17</c:v>
                </c:pt>
                <c:pt idx="13623">
                  <c:v>-9</c:v>
                </c:pt>
                <c:pt idx="13624">
                  <c:v>-10</c:v>
                </c:pt>
                <c:pt idx="13625">
                  <c:v>-11</c:v>
                </c:pt>
                <c:pt idx="13626">
                  <c:v>-12</c:v>
                </c:pt>
                <c:pt idx="13627">
                  <c:v>-10</c:v>
                </c:pt>
                <c:pt idx="13628">
                  <c:v>-13</c:v>
                </c:pt>
                <c:pt idx="13629">
                  <c:v>-11</c:v>
                </c:pt>
                <c:pt idx="13630">
                  <c:v>-11</c:v>
                </c:pt>
                <c:pt idx="13631">
                  <c:v>-13</c:v>
                </c:pt>
                <c:pt idx="13632">
                  <c:v>-11</c:v>
                </c:pt>
                <c:pt idx="13633">
                  <c:v>-9</c:v>
                </c:pt>
                <c:pt idx="13634">
                  <c:v>-9</c:v>
                </c:pt>
                <c:pt idx="13635">
                  <c:v>-14</c:v>
                </c:pt>
                <c:pt idx="13636">
                  <c:v>-11</c:v>
                </c:pt>
                <c:pt idx="13637">
                  <c:v>-8</c:v>
                </c:pt>
                <c:pt idx="13638">
                  <c:v>-12</c:v>
                </c:pt>
                <c:pt idx="13639">
                  <c:v>-10</c:v>
                </c:pt>
                <c:pt idx="13640">
                  <c:v>-13</c:v>
                </c:pt>
                <c:pt idx="13641">
                  <c:v>-10</c:v>
                </c:pt>
                <c:pt idx="13642">
                  <c:v>-10</c:v>
                </c:pt>
                <c:pt idx="13643">
                  <c:v>-9</c:v>
                </c:pt>
                <c:pt idx="13644">
                  <c:v>-10</c:v>
                </c:pt>
                <c:pt idx="13645">
                  <c:v>-12</c:v>
                </c:pt>
                <c:pt idx="13646">
                  <c:v>-13</c:v>
                </c:pt>
                <c:pt idx="13647">
                  <c:v>-12</c:v>
                </c:pt>
                <c:pt idx="13648">
                  <c:v>-13</c:v>
                </c:pt>
                <c:pt idx="13649">
                  <c:v>-11</c:v>
                </c:pt>
                <c:pt idx="13650">
                  <c:v>-15</c:v>
                </c:pt>
                <c:pt idx="13651">
                  <c:v>-15</c:v>
                </c:pt>
                <c:pt idx="13652">
                  <c:v>-10</c:v>
                </c:pt>
                <c:pt idx="13653">
                  <c:v>-13</c:v>
                </c:pt>
                <c:pt idx="13654">
                  <c:v>-9</c:v>
                </c:pt>
                <c:pt idx="13655">
                  <c:v>-13</c:v>
                </c:pt>
                <c:pt idx="13656">
                  <c:v>-10</c:v>
                </c:pt>
                <c:pt idx="13657">
                  <c:v>-8</c:v>
                </c:pt>
                <c:pt idx="13658">
                  <c:v>-11</c:v>
                </c:pt>
                <c:pt idx="13659">
                  <c:v>-10</c:v>
                </c:pt>
                <c:pt idx="13660">
                  <c:v>-10</c:v>
                </c:pt>
                <c:pt idx="13661">
                  <c:v>-11</c:v>
                </c:pt>
                <c:pt idx="13662">
                  <c:v>-9</c:v>
                </c:pt>
                <c:pt idx="13663">
                  <c:v>-11</c:v>
                </c:pt>
                <c:pt idx="13664">
                  <c:v>-8</c:v>
                </c:pt>
                <c:pt idx="13665">
                  <c:v>-10</c:v>
                </c:pt>
                <c:pt idx="13666">
                  <c:v>-10</c:v>
                </c:pt>
                <c:pt idx="13667">
                  <c:v>-10</c:v>
                </c:pt>
                <c:pt idx="13668">
                  <c:v>-22</c:v>
                </c:pt>
                <c:pt idx="13669">
                  <c:v>-19</c:v>
                </c:pt>
                <c:pt idx="13670">
                  <c:v>-20</c:v>
                </c:pt>
                <c:pt idx="13671">
                  <c:v>-16</c:v>
                </c:pt>
                <c:pt idx="13672">
                  <c:v>-17</c:v>
                </c:pt>
                <c:pt idx="13673">
                  <c:v>-13</c:v>
                </c:pt>
                <c:pt idx="13674">
                  <c:v>-14</c:v>
                </c:pt>
                <c:pt idx="13675">
                  <c:v>-15</c:v>
                </c:pt>
                <c:pt idx="13676">
                  <c:v>-23</c:v>
                </c:pt>
                <c:pt idx="13677">
                  <c:v>-16</c:v>
                </c:pt>
                <c:pt idx="13678">
                  <c:v>-15</c:v>
                </c:pt>
                <c:pt idx="13679">
                  <c:v>-17</c:v>
                </c:pt>
                <c:pt idx="13680">
                  <c:v>-15</c:v>
                </c:pt>
                <c:pt idx="13681">
                  <c:v>-15</c:v>
                </c:pt>
                <c:pt idx="13682">
                  <c:v>-15</c:v>
                </c:pt>
                <c:pt idx="13683">
                  <c:v>-12</c:v>
                </c:pt>
                <c:pt idx="13684">
                  <c:v>-13</c:v>
                </c:pt>
                <c:pt idx="13685">
                  <c:v>-12</c:v>
                </c:pt>
                <c:pt idx="13686">
                  <c:v>-12</c:v>
                </c:pt>
                <c:pt idx="13687">
                  <c:v>-14</c:v>
                </c:pt>
                <c:pt idx="13688">
                  <c:v>-14</c:v>
                </c:pt>
                <c:pt idx="13689">
                  <c:v>-14</c:v>
                </c:pt>
                <c:pt idx="13690">
                  <c:v>-15</c:v>
                </c:pt>
                <c:pt idx="13691">
                  <c:v>-12</c:v>
                </c:pt>
                <c:pt idx="13692">
                  <c:v>-9</c:v>
                </c:pt>
                <c:pt idx="13693">
                  <c:v>-8</c:v>
                </c:pt>
                <c:pt idx="13694">
                  <c:v>-5</c:v>
                </c:pt>
                <c:pt idx="13695">
                  <c:v>-3</c:v>
                </c:pt>
                <c:pt idx="13696">
                  <c:v>-16</c:v>
                </c:pt>
                <c:pt idx="13697">
                  <c:v>-15</c:v>
                </c:pt>
                <c:pt idx="13698">
                  <c:v>-15</c:v>
                </c:pt>
                <c:pt idx="13699">
                  <c:v>-12</c:v>
                </c:pt>
                <c:pt idx="13700">
                  <c:v>-15</c:v>
                </c:pt>
                <c:pt idx="13701">
                  <c:v>-14</c:v>
                </c:pt>
                <c:pt idx="13702">
                  <c:v>-15</c:v>
                </c:pt>
                <c:pt idx="13703">
                  <c:v>-15</c:v>
                </c:pt>
                <c:pt idx="13704">
                  <c:v>-20</c:v>
                </c:pt>
                <c:pt idx="13705">
                  <c:v>-20</c:v>
                </c:pt>
                <c:pt idx="13706">
                  <c:v>-15</c:v>
                </c:pt>
                <c:pt idx="13707">
                  <c:v>-16</c:v>
                </c:pt>
                <c:pt idx="13708">
                  <c:v>-15</c:v>
                </c:pt>
                <c:pt idx="13709">
                  <c:v>-13</c:v>
                </c:pt>
                <c:pt idx="13710">
                  <c:v>-13</c:v>
                </c:pt>
                <c:pt idx="13711">
                  <c:v>-13</c:v>
                </c:pt>
                <c:pt idx="13712">
                  <c:v>-12</c:v>
                </c:pt>
                <c:pt idx="13713">
                  <c:v>-11</c:v>
                </c:pt>
                <c:pt idx="13714">
                  <c:v>-11</c:v>
                </c:pt>
                <c:pt idx="13715">
                  <c:v>-11</c:v>
                </c:pt>
                <c:pt idx="13716">
                  <c:v>-11</c:v>
                </c:pt>
                <c:pt idx="13717">
                  <c:v>-10</c:v>
                </c:pt>
                <c:pt idx="13718">
                  <c:v>-10</c:v>
                </c:pt>
                <c:pt idx="13719">
                  <c:v>-11</c:v>
                </c:pt>
                <c:pt idx="13720">
                  <c:v>27</c:v>
                </c:pt>
                <c:pt idx="13721">
                  <c:v>-10</c:v>
                </c:pt>
                <c:pt idx="13722">
                  <c:v>-14</c:v>
                </c:pt>
                <c:pt idx="13723">
                  <c:v>-10</c:v>
                </c:pt>
                <c:pt idx="13724">
                  <c:v>-10</c:v>
                </c:pt>
                <c:pt idx="13725">
                  <c:v>-10</c:v>
                </c:pt>
                <c:pt idx="13726">
                  <c:v>-9</c:v>
                </c:pt>
                <c:pt idx="13727">
                  <c:v>-10</c:v>
                </c:pt>
                <c:pt idx="13728">
                  <c:v>-8</c:v>
                </c:pt>
                <c:pt idx="13729">
                  <c:v>-13</c:v>
                </c:pt>
                <c:pt idx="13730">
                  <c:v>-10</c:v>
                </c:pt>
                <c:pt idx="13731">
                  <c:v>-9</c:v>
                </c:pt>
                <c:pt idx="13732">
                  <c:v>-9</c:v>
                </c:pt>
                <c:pt idx="13733">
                  <c:v>-12</c:v>
                </c:pt>
                <c:pt idx="13734">
                  <c:v>-12</c:v>
                </c:pt>
                <c:pt idx="13735">
                  <c:v>-12</c:v>
                </c:pt>
                <c:pt idx="13736">
                  <c:v>-15</c:v>
                </c:pt>
                <c:pt idx="13737">
                  <c:v>-13</c:v>
                </c:pt>
                <c:pt idx="13738">
                  <c:v>-12</c:v>
                </c:pt>
                <c:pt idx="13739">
                  <c:v>-11</c:v>
                </c:pt>
                <c:pt idx="13740">
                  <c:v>-11</c:v>
                </c:pt>
                <c:pt idx="13741">
                  <c:v>-12</c:v>
                </c:pt>
                <c:pt idx="13742">
                  <c:v>-13</c:v>
                </c:pt>
                <c:pt idx="13743">
                  <c:v>-11</c:v>
                </c:pt>
                <c:pt idx="13744">
                  <c:v>-12</c:v>
                </c:pt>
                <c:pt idx="13745">
                  <c:v>-24</c:v>
                </c:pt>
                <c:pt idx="13746">
                  <c:v>-20</c:v>
                </c:pt>
                <c:pt idx="13747">
                  <c:v>-17</c:v>
                </c:pt>
                <c:pt idx="13748">
                  <c:v>-21</c:v>
                </c:pt>
                <c:pt idx="13749">
                  <c:v>-19</c:v>
                </c:pt>
                <c:pt idx="13750">
                  <c:v>-22</c:v>
                </c:pt>
                <c:pt idx="13751">
                  <c:v>-19</c:v>
                </c:pt>
                <c:pt idx="13752">
                  <c:v>-18</c:v>
                </c:pt>
                <c:pt idx="13753">
                  <c:v>-30</c:v>
                </c:pt>
                <c:pt idx="13754">
                  <c:v>-21</c:v>
                </c:pt>
                <c:pt idx="13755">
                  <c:v>-29</c:v>
                </c:pt>
                <c:pt idx="13756">
                  <c:v>-25</c:v>
                </c:pt>
                <c:pt idx="13757">
                  <c:v>-15</c:v>
                </c:pt>
                <c:pt idx="13758">
                  <c:v>-22</c:v>
                </c:pt>
                <c:pt idx="13759">
                  <c:v>-12</c:v>
                </c:pt>
                <c:pt idx="13760">
                  <c:v>-13</c:v>
                </c:pt>
                <c:pt idx="13761">
                  <c:v>-12</c:v>
                </c:pt>
                <c:pt idx="13762">
                  <c:v>-12</c:v>
                </c:pt>
                <c:pt idx="13763">
                  <c:v>-16</c:v>
                </c:pt>
                <c:pt idx="13764">
                  <c:v>-15</c:v>
                </c:pt>
                <c:pt idx="13765">
                  <c:v>-18</c:v>
                </c:pt>
                <c:pt idx="13766">
                  <c:v>-15</c:v>
                </c:pt>
                <c:pt idx="13767">
                  <c:v>-19</c:v>
                </c:pt>
                <c:pt idx="13768">
                  <c:v>-12</c:v>
                </c:pt>
                <c:pt idx="13769">
                  <c:v>-13</c:v>
                </c:pt>
                <c:pt idx="13770">
                  <c:v>-13</c:v>
                </c:pt>
                <c:pt idx="13771">
                  <c:v>-13</c:v>
                </c:pt>
                <c:pt idx="13772">
                  <c:v>-13</c:v>
                </c:pt>
                <c:pt idx="13773">
                  <c:v>-16</c:v>
                </c:pt>
                <c:pt idx="13774">
                  <c:v>-13</c:v>
                </c:pt>
                <c:pt idx="13775">
                  <c:v>-10</c:v>
                </c:pt>
                <c:pt idx="13776">
                  <c:v>-11</c:v>
                </c:pt>
                <c:pt idx="13777">
                  <c:v>-13</c:v>
                </c:pt>
                <c:pt idx="13778">
                  <c:v>-17</c:v>
                </c:pt>
                <c:pt idx="13779">
                  <c:v>-14</c:v>
                </c:pt>
                <c:pt idx="13780">
                  <c:v>-12</c:v>
                </c:pt>
                <c:pt idx="13781">
                  <c:v>-8</c:v>
                </c:pt>
                <c:pt idx="13782">
                  <c:v>-12</c:v>
                </c:pt>
                <c:pt idx="13783">
                  <c:v>-8</c:v>
                </c:pt>
                <c:pt idx="13784">
                  <c:v>-9</c:v>
                </c:pt>
                <c:pt idx="13785">
                  <c:v>-12</c:v>
                </c:pt>
                <c:pt idx="13786">
                  <c:v>-12</c:v>
                </c:pt>
                <c:pt idx="13787">
                  <c:v>-10</c:v>
                </c:pt>
                <c:pt idx="13788">
                  <c:v>-10</c:v>
                </c:pt>
                <c:pt idx="13789">
                  <c:v>-11</c:v>
                </c:pt>
                <c:pt idx="13790">
                  <c:v>-11</c:v>
                </c:pt>
                <c:pt idx="13791">
                  <c:v>-10</c:v>
                </c:pt>
                <c:pt idx="13792">
                  <c:v>-12</c:v>
                </c:pt>
                <c:pt idx="13793">
                  <c:v>-14</c:v>
                </c:pt>
                <c:pt idx="13794">
                  <c:v>-8</c:v>
                </c:pt>
                <c:pt idx="13795">
                  <c:v>-15</c:v>
                </c:pt>
                <c:pt idx="13796">
                  <c:v>-13</c:v>
                </c:pt>
                <c:pt idx="13797">
                  <c:v>-13</c:v>
                </c:pt>
                <c:pt idx="13798">
                  <c:v>-8</c:v>
                </c:pt>
                <c:pt idx="13799">
                  <c:v>-10</c:v>
                </c:pt>
                <c:pt idx="13800">
                  <c:v>-9</c:v>
                </c:pt>
                <c:pt idx="13801">
                  <c:v>-15</c:v>
                </c:pt>
                <c:pt idx="13802">
                  <c:v>-11</c:v>
                </c:pt>
                <c:pt idx="13803">
                  <c:v>-10</c:v>
                </c:pt>
                <c:pt idx="13804">
                  <c:v>-13</c:v>
                </c:pt>
                <c:pt idx="13805">
                  <c:v>-9</c:v>
                </c:pt>
                <c:pt idx="13806">
                  <c:v>-12</c:v>
                </c:pt>
                <c:pt idx="13807">
                  <c:v>-10</c:v>
                </c:pt>
                <c:pt idx="13808">
                  <c:v>-11</c:v>
                </c:pt>
                <c:pt idx="13809">
                  <c:v>-11</c:v>
                </c:pt>
                <c:pt idx="13810">
                  <c:v>-9</c:v>
                </c:pt>
                <c:pt idx="13811">
                  <c:v>-9</c:v>
                </c:pt>
                <c:pt idx="13812">
                  <c:v>-6</c:v>
                </c:pt>
                <c:pt idx="13813">
                  <c:v>-15</c:v>
                </c:pt>
                <c:pt idx="13814">
                  <c:v>-19</c:v>
                </c:pt>
                <c:pt idx="13815">
                  <c:v>-13</c:v>
                </c:pt>
                <c:pt idx="13816">
                  <c:v>-18</c:v>
                </c:pt>
                <c:pt idx="13817">
                  <c:v>-16</c:v>
                </c:pt>
                <c:pt idx="13818">
                  <c:v>-15</c:v>
                </c:pt>
                <c:pt idx="13819">
                  <c:v>-14</c:v>
                </c:pt>
                <c:pt idx="13820">
                  <c:v>-21</c:v>
                </c:pt>
                <c:pt idx="13821">
                  <c:v>-25</c:v>
                </c:pt>
                <c:pt idx="13822">
                  <c:v>-24</c:v>
                </c:pt>
                <c:pt idx="13823">
                  <c:v>-13</c:v>
                </c:pt>
                <c:pt idx="13824">
                  <c:v>-18</c:v>
                </c:pt>
                <c:pt idx="13825">
                  <c:v>-15</c:v>
                </c:pt>
                <c:pt idx="13826">
                  <c:v>-11</c:v>
                </c:pt>
                <c:pt idx="13827">
                  <c:v>-13</c:v>
                </c:pt>
                <c:pt idx="13828">
                  <c:v>-14</c:v>
                </c:pt>
                <c:pt idx="13829">
                  <c:v>-14</c:v>
                </c:pt>
                <c:pt idx="13830">
                  <c:v>-15</c:v>
                </c:pt>
                <c:pt idx="13831">
                  <c:v>-10</c:v>
                </c:pt>
                <c:pt idx="13832">
                  <c:v>-12</c:v>
                </c:pt>
                <c:pt idx="13833">
                  <c:v>-14</c:v>
                </c:pt>
                <c:pt idx="13834">
                  <c:v>-13</c:v>
                </c:pt>
                <c:pt idx="13835">
                  <c:v>-15</c:v>
                </c:pt>
                <c:pt idx="13836">
                  <c:v>-10</c:v>
                </c:pt>
                <c:pt idx="13837">
                  <c:v>-9</c:v>
                </c:pt>
                <c:pt idx="13838">
                  <c:v>-9</c:v>
                </c:pt>
                <c:pt idx="13839">
                  <c:v>-10</c:v>
                </c:pt>
                <c:pt idx="13840">
                  <c:v>-10</c:v>
                </c:pt>
                <c:pt idx="13841">
                  <c:v>-12</c:v>
                </c:pt>
                <c:pt idx="13842">
                  <c:v>-8</c:v>
                </c:pt>
                <c:pt idx="13843">
                  <c:v>-8</c:v>
                </c:pt>
                <c:pt idx="13844">
                  <c:v>-16</c:v>
                </c:pt>
                <c:pt idx="13845">
                  <c:v>-17</c:v>
                </c:pt>
                <c:pt idx="13846">
                  <c:v>-14</c:v>
                </c:pt>
                <c:pt idx="13847">
                  <c:v>-13</c:v>
                </c:pt>
                <c:pt idx="13848">
                  <c:v>-9</c:v>
                </c:pt>
                <c:pt idx="13849">
                  <c:v>-15</c:v>
                </c:pt>
                <c:pt idx="13850">
                  <c:v>-14</c:v>
                </c:pt>
                <c:pt idx="13851">
                  <c:v>-13</c:v>
                </c:pt>
                <c:pt idx="13852">
                  <c:v>-13</c:v>
                </c:pt>
                <c:pt idx="13853">
                  <c:v>-15</c:v>
                </c:pt>
                <c:pt idx="13854">
                  <c:v>-14</c:v>
                </c:pt>
                <c:pt idx="13855">
                  <c:v>-13</c:v>
                </c:pt>
                <c:pt idx="13856">
                  <c:v>-13</c:v>
                </c:pt>
                <c:pt idx="13857">
                  <c:v>-16</c:v>
                </c:pt>
                <c:pt idx="13858">
                  <c:v>-13</c:v>
                </c:pt>
                <c:pt idx="13859">
                  <c:v>-14</c:v>
                </c:pt>
                <c:pt idx="13860">
                  <c:v>-15</c:v>
                </c:pt>
                <c:pt idx="13861">
                  <c:v>-16</c:v>
                </c:pt>
                <c:pt idx="13862">
                  <c:v>-15</c:v>
                </c:pt>
                <c:pt idx="13863">
                  <c:v>-11</c:v>
                </c:pt>
                <c:pt idx="13864">
                  <c:v>-13</c:v>
                </c:pt>
                <c:pt idx="13865">
                  <c:v>-11</c:v>
                </c:pt>
                <c:pt idx="13866">
                  <c:v>-13</c:v>
                </c:pt>
                <c:pt idx="13867">
                  <c:v>-15</c:v>
                </c:pt>
                <c:pt idx="13868">
                  <c:v>-12</c:v>
                </c:pt>
                <c:pt idx="13869">
                  <c:v>-17</c:v>
                </c:pt>
                <c:pt idx="13870">
                  <c:v>-14</c:v>
                </c:pt>
                <c:pt idx="13871">
                  <c:v>-15</c:v>
                </c:pt>
                <c:pt idx="13872">
                  <c:v>-12</c:v>
                </c:pt>
                <c:pt idx="13873">
                  <c:v>-17</c:v>
                </c:pt>
                <c:pt idx="13874">
                  <c:v>-15</c:v>
                </c:pt>
                <c:pt idx="13875">
                  <c:v>-16</c:v>
                </c:pt>
                <c:pt idx="13876">
                  <c:v>-16</c:v>
                </c:pt>
                <c:pt idx="13877">
                  <c:v>-13</c:v>
                </c:pt>
                <c:pt idx="13878">
                  <c:v>-13</c:v>
                </c:pt>
                <c:pt idx="13879">
                  <c:v>-13</c:v>
                </c:pt>
                <c:pt idx="13880">
                  <c:v>-14</c:v>
                </c:pt>
                <c:pt idx="13881">
                  <c:v>-18</c:v>
                </c:pt>
                <c:pt idx="13882">
                  <c:v>-12</c:v>
                </c:pt>
                <c:pt idx="13883">
                  <c:v>-15</c:v>
                </c:pt>
                <c:pt idx="13884">
                  <c:v>-13</c:v>
                </c:pt>
                <c:pt idx="13885">
                  <c:v>-11</c:v>
                </c:pt>
                <c:pt idx="13886">
                  <c:v>-13</c:v>
                </c:pt>
                <c:pt idx="13887">
                  <c:v>-12</c:v>
                </c:pt>
                <c:pt idx="13888">
                  <c:v>-12</c:v>
                </c:pt>
                <c:pt idx="13889">
                  <c:v>-12</c:v>
                </c:pt>
                <c:pt idx="13890">
                  <c:v>-12</c:v>
                </c:pt>
                <c:pt idx="13891">
                  <c:v>-11</c:v>
                </c:pt>
                <c:pt idx="13892">
                  <c:v>-12</c:v>
                </c:pt>
                <c:pt idx="13893">
                  <c:v>-13</c:v>
                </c:pt>
                <c:pt idx="13894">
                  <c:v>-14</c:v>
                </c:pt>
                <c:pt idx="13895">
                  <c:v>-13</c:v>
                </c:pt>
                <c:pt idx="13896">
                  <c:v>-12</c:v>
                </c:pt>
                <c:pt idx="13897">
                  <c:v>-2</c:v>
                </c:pt>
                <c:pt idx="13898">
                  <c:v>-5</c:v>
                </c:pt>
                <c:pt idx="13899">
                  <c:v>-4</c:v>
                </c:pt>
                <c:pt idx="13900">
                  <c:v>-7</c:v>
                </c:pt>
                <c:pt idx="13901">
                  <c:v>-9</c:v>
                </c:pt>
                <c:pt idx="13902">
                  <c:v>-11</c:v>
                </c:pt>
                <c:pt idx="13903">
                  <c:v>-9</c:v>
                </c:pt>
                <c:pt idx="13904">
                  <c:v>-12</c:v>
                </c:pt>
                <c:pt idx="13905">
                  <c:v>-15</c:v>
                </c:pt>
                <c:pt idx="13906">
                  <c:v>-13</c:v>
                </c:pt>
                <c:pt idx="13907">
                  <c:v>-14</c:v>
                </c:pt>
                <c:pt idx="13908">
                  <c:v>-14</c:v>
                </c:pt>
                <c:pt idx="13909">
                  <c:v>-11</c:v>
                </c:pt>
                <c:pt idx="13910">
                  <c:v>-10</c:v>
                </c:pt>
                <c:pt idx="13911">
                  <c:v>-16</c:v>
                </c:pt>
                <c:pt idx="13912">
                  <c:v>-13</c:v>
                </c:pt>
                <c:pt idx="13913">
                  <c:v>-14</c:v>
                </c:pt>
                <c:pt idx="13914">
                  <c:v>-16</c:v>
                </c:pt>
                <c:pt idx="13915">
                  <c:v>-13</c:v>
                </c:pt>
                <c:pt idx="13916">
                  <c:v>-16</c:v>
                </c:pt>
                <c:pt idx="13917">
                  <c:v>-15</c:v>
                </c:pt>
                <c:pt idx="13918">
                  <c:v>-14</c:v>
                </c:pt>
                <c:pt idx="13919">
                  <c:v>-13</c:v>
                </c:pt>
                <c:pt idx="13920">
                  <c:v>-15</c:v>
                </c:pt>
                <c:pt idx="13921">
                  <c:v>-12</c:v>
                </c:pt>
                <c:pt idx="13922">
                  <c:v>-14</c:v>
                </c:pt>
                <c:pt idx="13923">
                  <c:v>-13</c:v>
                </c:pt>
                <c:pt idx="13924">
                  <c:v>-15</c:v>
                </c:pt>
                <c:pt idx="13925">
                  <c:v>-14</c:v>
                </c:pt>
                <c:pt idx="13926">
                  <c:v>-15</c:v>
                </c:pt>
                <c:pt idx="13927">
                  <c:v>-16</c:v>
                </c:pt>
                <c:pt idx="13928">
                  <c:v>-9</c:v>
                </c:pt>
                <c:pt idx="13929">
                  <c:v>-10</c:v>
                </c:pt>
                <c:pt idx="13930">
                  <c:v>-12</c:v>
                </c:pt>
                <c:pt idx="13931">
                  <c:v>-8</c:v>
                </c:pt>
                <c:pt idx="13932">
                  <c:v>-10</c:v>
                </c:pt>
                <c:pt idx="13933">
                  <c:v>-7</c:v>
                </c:pt>
                <c:pt idx="13934">
                  <c:v>-12</c:v>
                </c:pt>
                <c:pt idx="13935">
                  <c:v>-6</c:v>
                </c:pt>
                <c:pt idx="13936">
                  <c:v>-11</c:v>
                </c:pt>
                <c:pt idx="13937">
                  <c:v>-11</c:v>
                </c:pt>
                <c:pt idx="13938">
                  <c:v>-10</c:v>
                </c:pt>
                <c:pt idx="13939">
                  <c:v>-11</c:v>
                </c:pt>
                <c:pt idx="13940">
                  <c:v>-9</c:v>
                </c:pt>
                <c:pt idx="13941">
                  <c:v>-13</c:v>
                </c:pt>
                <c:pt idx="13942">
                  <c:v>-12</c:v>
                </c:pt>
                <c:pt idx="13943">
                  <c:v>-12</c:v>
                </c:pt>
                <c:pt idx="13944">
                  <c:v>-14</c:v>
                </c:pt>
                <c:pt idx="13945">
                  <c:v>-12</c:v>
                </c:pt>
                <c:pt idx="13946">
                  <c:v>-10</c:v>
                </c:pt>
                <c:pt idx="13947">
                  <c:v>-13</c:v>
                </c:pt>
                <c:pt idx="13948">
                  <c:v>-14</c:v>
                </c:pt>
                <c:pt idx="13949">
                  <c:v>-13</c:v>
                </c:pt>
                <c:pt idx="13950">
                  <c:v>-12</c:v>
                </c:pt>
                <c:pt idx="13951">
                  <c:v>-13</c:v>
                </c:pt>
                <c:pt idx="13952">
                  <c:v>-15</c:v>
                </c:pt>
                <c:pt idx="13953">
                  <c:v>-12</c:v>
                </c:pt>
                <c:pt idx="13954">
                  <c:v>-12</c:v>
                </c:pt>
                <c:pt idx="13955">
                  <c:v>-11</c:v>
                </c:pt>
                <c:pt idx="13956">
                  <c:v>-15</c:v>
                </c:pt>
                <c:pt idx="13957">
                  <c:v>-11</c:v>
                </c:pt>
                <c:pt idx="13958">
                  <c:v>-13</c:v>
                </c:pt>
                <c:pt idx="13959">
                  <c:v>-15</c:v>
                </c:pt>
                <c:pt idx="13960">
                  <c:v>-16</c:v>
                </c:pt>
                <c:pt idx="13961">
                  <c:v>-10</c:v>
                </c:pt>
                <c:pt idx="13962">
                  <c:v>-13</c:v>
                </c:pt>
                <c:pt idx="13963">
                  <c:v>-11</c:v>
                </c:pt>
                <c:pt idx="13964">
                  <c:v>-11</c:v>
                </c:pt>
                <c:pt idx="13965">
                  <c:v>-13</c:v>
                </c:pt>
                <c:pt idx="13966">
                  <c:v>-10</c:v>
                </c:pt>
                <c:pt idx="13967">
                  <c:v>-10</c:v>
                </c:pt>
                <c:pt idx="13968">
                  <c:v>-16</c:v>
                </c:pt>
                <c:pt idx="13969">
                  <c:v>-13</c:v>
                </c:pt>
                <c:pt idx="13970">
                  <c:v>-12</c:v>
                </c:pt>
                <c:pt idx="13971">
                  <c:v>-14</c:v>
                </c:pt>
                <c:pt idx="13972">
                  <c:v>-13</c:v>
                </c:pt>
                <c:pt idx="13973">
                  <c:v>-11</c:v>
                </c:pt>
                <c:pt idx="13974">
                  <c:v>-12</c:v>
                </c:pt>
                <c:pt idx="13975">
                  <c:v>-15</c:v>
                </c:pt>
                <c:pt idx="13976">
                  <c:v>-12</c:v>
                </c:pt>
                <c:pt idx="13977">
                  <c:v>-12</c:v>
                </c:pt>
                <c:pt idx="13978">
                  <c:v>-10</c:v>
                </c:pt>
                <c:pt idx="13979">
                  <c:v>-13</c:v>
                </c:pt>
                <c:pt idx="13980">
                  <c:v>-15</c:v>
                </c:pt>
                <c:pt idx="13981">
                  <c:v>-25</c:v>
                </c:pt>
                <c:pt idx="13982">
                  <c:v>-14</c:v>
                </c:pt>
                <c:pt idx="13983">
                  <c:v>-12</c:v>
                </c:pt>
                <c:pt idx="13984">
                  <c:v>-13</c:v>
                </c:pt>
                <c:pt idx="13985">
                  <c:v>-12</c:v>
                </c:pt>
                <c:pt idx="13986">
                  <c:v>-15</c:v>
                </c:pt>
                <c:pt idx="13987">
                  <c:v>-15</c:v>
                </c:pt>
                <c:pt idx="13988">
                  <c:v>-14</c:v>
                </c:pt>
                <c:pt idx="13989">
                  <c:v>-12</c:v>
                </c:pt>
                <c:pt idx="13990">
                  <c:v>-11</c:v>
                </c:pt>
                <c:pt idx="13991">
                  <c:v>-15</c:v>
                </c:pt>
                <c:pt idx="13992">
                  <c:v>-16</c:v>
                </c:pt>
                <c:pt idx="13993">
                  <c:v>-11</c:v>
                </c:pt>
                <c:pt idx="13994">
                  <c:v>-12</c:v>
                </c:pt>
                <c:pt idx="13995">
                  <c:v>-12</c:v>
                </c:pt>
                <c:pt idx="13996">
                  <c:v>-11</c:v>
                </c:pt>
                <c:pt idx="13997">
                  <c:v>-9</c:v>
                </c:pt>
                <c:pt idx="13998">
                  <c:v>-18</c:v>
                </c:pt>
                <c:pt idx="13999">
                  <c:v>-13</c:v>
                </c:pt>
                <c:pt idx="14000">
                  <c:v>-12</c:v>
                </c:pt>
                <c:pt idx="14001">
                  <c:v>-11</c:v>
                </c:pt>
                <c:pt idx="14002">
                  <c:v>-12</c:v>
                </c:pt>
                <c:pt idx="14003">
                  <c:v>-18</c:v>
                </c:pt>
                <c:pt idx="14004">
                  <c:v>-13</c:v>
                </c:pt>
                <c:pt idx="14005">
                  <c:v>-15</c:v>
                </c:pt>
                <c:pt idx="14006">
                  <c:v>-15</c:v>
                </c:pt>
                <c:pt idx="14007">
                  <c:v>-15</c:v>
                </c:pt>
                <c:pt idx="14008">
                  <c:v>-12</c:v>
                </c:pt>
                <c:pt idx="14009">
                  <c:v>-13</c:v>
                </c:pt>
                <c:pt idx="14010">
                  <c:v>-15</c:v>
                </c:pt>
                <c:pt idx="14011">
                  <c:v>-16</c:v>
                </c:pt>
                <c:pt idx="14012">
                  <c:v>-14</c:v>
                </c:pt>
                <c:pt idx="14013">
                  <c:v>-15</c:v>
                </c:pt>
                <c:pt idx="14014">
                  <c:v>-12</c:v>
                </c:pt>
                <c:pt idx="14015">
                  <c:v>-11</c:v>
                </c:pt>
                <c:pt idx="14016">
                  <c:v>-10</c:v>
                </c:pt>
                <c:pt idx="14017">
                  <c:v>-9</c:v>
                </c:pt>
                <c:pt idx="14018">
                  <c:v>-9</c:v>
                </c:pt>
                <c:pt idx="14019">
                  <c:v>-10</c:v>
                </c:pt>
                <c:pt idx="14020">
                  <c:v>-12</c:v>
                </c:pt>
                <c:pt idx="14021">
                  <c:v>-13</c:v>
                </c:pt>
                <c:pt idx="14022">
                  <c:v>-12</c:v>
                </c:pt>
                <c:pt idx="14023">
                  <c:v>-12</c:v>
                </c:pt>
                <c:pt idx="14024">
                  <c:v>-11</c:v>
                </c:pt>
                <c:pt idx="14025">
                  <c:v>-10</c:v>
                </c:pt>
                <c:pt idx="14026">
                  <c:v>-14</c:v>
                </c:pt>
                <c:pt idx="14027">
                  <c:v>-10</c:v>
                </c:pt>
                <c:pt idx="14028">
                  <c:v>-13</c:v>
                </c:pt>
                <c:pt idx="14029">
                  <c:v>-13</c:v>
                </c:pt>
                <c:pt idx="14030">
                  <c:v>-10</c:v>
                </c:pt>
                <c:pt idx="14031">
                  <c:v>-12</c:v>
                </c:pt>
                <c:pt idx="14032">
                  <c:v>-14</c:v>
                </c:pt>
                <c:pt idx="14033">
                  <c:v>-14</c:v>
                </c:pt>
                <c:pt idx="14034">
                  <c:v>-13</c:v>
                </c:pt>
                <c:pt idx="14035">
                  <c:v>-14</c:v>
                </c:pt>
                <c:pt idx="14036">
                  <c:v>-12</c:v>
                </c:pt>
                <c:pt idx="14037">
                  <c:v>-14</c:v>
                </c:pt>
                <c:pt idx="14038">
                  <c:v>-12</c:v>
                </c:pt>
                <c:pt idx="14039">
                  <c:v>-10</c:v>
                </c:pt>
                <c:pt idx="14040">
                  <c:v>-9</c:v>
                </c:pt>
                <c:pt idx="14041">
                  <c:v>-11</c:v>
                </c:pt>
                <c:pt idx="14042">
                  <c:v>-12</c:v>
                </c:pt>
                <c:pt idx="14043">
                  <c:v>-10</c:v>
                </c:pt>
                <c:pt idx="14044">
                  <c:v>-10</c:v>
                </c:pt>
                <c:pt idx="14045">
                  <c:v>-8</c:v>
                </c:pt>
                <c:pt idx="14046">
                  <c:v>-13</c:v>
                </c:pt>
                <c:pt idx="14047">
                  <c:v>-11</c:v>
                </c:pt>
                <c:pt idx="14048">
                  <c:v>-10</c:v>
                </c:pt>
                <c:pt idx="14049">
                  <c:v>-10</c:v>
                </c:pt>
                <c:pt idx="14050">
                  <c:v>-12</c:v>
                </c:pt>
                <c:pt idx="14051">
                  <c:v>-10</c:v>
                </c:pt>
                <c:pt idx="14052">
                  <c:v>-9</c:v>
                </c:pt>
                <c:pt idx="14053">
                  <c:v>-10</c:v>
                </c:pt>
                <c:pt idx="14054">
                  <c:v>-11</c:v>
                </c:pt>
                <c:pt idx="14055">
                  <c:v>-11</c:v>
                </c:pt>
                <c:pt idx="14056">
                  <c:v>-8</c:v>
                </c:pt>
                <c:pt idx="14057">
                  <c:v>-9</c:v>
                </c:pt>
                <c:pt idx="14058">
                  <c:v>-11</c:v>
                </c:pt>
                <c:pt idx="14059">
                  <c:v>-10</c:v>
                </c:pt>
                <c:pt idx="14060">
                  <c:v>-10</c:v>
                </c:pt>
                <c:pt idx="14061">
                  <c:v>-14</c:v>
                </c:pt>
                <c:pt idx="14062">
                  <c:v>-9</c:v>
                </c:pt>
                <c:pt idx="14063">
                  <c:v>-4</c:v>
                </c:pt>
                <c:pt idx="14064">
                  <c:v>-8</c:v>
                </c:pt>
                <c:pt idx="14065">
                  <c:v>-7</c:v>
                </c:pt>
                <c:pt idx="14066">
                  <c:v>-7</c:v>
                </c:pt>
                <c:pt idx="14067">
                  <c:v>-10</c:v>
                </c:pt>
                <c:pt idx="14068">
                  <c:v>-13</c:v>
                </c:pt>
                <c:pt idx="14069">
                  <c:v>-8</c:v>
                </c:pt>
                <c:pt idx="14070">
                  <c:v>-7</c:v>
                </c:pt>
                <c:pt idx="14071">
                  <c:v>-14</c:v>
                </c:pt>
                <c:pt idx="14072">
                  <c:v>-14</c:v>
                </c:pt>
                <c:pt idx="14073">
                  <c:v>-13</c:v>
                </c:pt>
                <c:pt idx="14074">
                  <c:v>-13</c:v>
                </c:pt>
                <c:pt idx="14075">
                  <c:v>-14</c:v>
                </c:pt>
                <c:pt idx="14076">
                  <c:v>-14</c:v>
                </c:pt>
                <c:pt idx="14077">
                  <c:v>-11</c:v>
                </c:pt>
                <c:pt idx="14078">
                  <c:v>-13</c:v>
                </c:pt>
                <c:pt idx="14079">
                  <c:v>-12</c:v>
                </c:pt>
                <c:pt idx="14080">
                  <c:v>-13</c:v>
                </c:pt>
                <c:pt idx="14081">
                  <c:v>-12</c:v>
                </c:pt>
                <c:pt idx="14082">
                  <c:v>-10</c:v>
                </c:pt>
                <c:pt idx="14083">
                  <c:v>-12</c:v>
                </c:pt>
                <c:pt idx="14084">
                  <c:v>-11</c:v>
                </c:pt>
                <c:pt idx="14085">
                  <c:v>-10</c:v>
                </c:pt>
                <c:pt idx="14086">
                  <c:v>-11</c:v>
                </c:pt>
                <c:pt idx="14087">
                  <c:v>-10</c:v>
                </c:pt>
                <c:pt idx="14088">
                  <c:v>-9</c:v>
                </c:pt>
                <c:pt idx="14089">
                  <c:v>-13</c:v>
                </c:pt>
                <c:pt idx="14090">
                  <c:v>-10</c:v>
                </c:pt>
                <c:pt idx="14091">
                  <c:v>-12</c:v>
                </c:pt>
                <c:pt idx="14092">
                  <c:v>-11</c:v>
                </c:pt>
                <c:pt idx="14093">
                  <c:v>-10</c:v>
                </c:pt>
                <c:pt idx="14094">
                  <c:v>-12</c:v>
                </c:pt>
                <c:pt idx="14095">
                  <c:v>-8</c:v>
                </c:pt>
                <c:pt idx="14096">
                  <c:v>-10</c:v>
                </c:pt>
                <c:pt idx="14097">
                  <c:v>-9</c:v>
                </c:pt>
                <c:pt idx="14098">
                  <c:v>-7</c:v>
                </c:pt>
                <c:pt idx="14099">
                  <c:v>-8</c:v>
                </c:pt>
                <c:pt idx="14100">
                  <c:v>-10</c:v>
                </c:pt>
                <c:pt idx="14101">
                  <c:v>-9</c:v>
                </c:pt>
                <c:pt idx="14102">
                  <c:v>-9</c:v>
                </c:pt>
                <c:pt idx="14103">
                  <c:v>-12</c:v>
                </c:pt>
                <c:pt idx="14104">
                  <c:v>-9</c:v>
                </c:pt>
                <c:pt idx="14105">
                  <c:v>-10</c:v>
                </c:pt>
                <c:pt idx="14106">
                  <c:v>-10</c:v>
                </c:pt>
                <c:pt idx="14107">
                  <c:v>-10</c:v>
                </c:pt>
                <c:pt idx="14108">
                  <c:v>-9</c:v>
                </c:pt>
                <c:pt idx="14109">
                  <c:v>-11</c:v>
                </c:pt>
                <c:pt idx="14110">
                  <c:v>-12</c:v>
                </c:pt>
                <c:pt idx="14111">
                  <c:v>-11</c:v>
                </c:pt>
                <c:pt idx="14112">
                  <c:v>-14</c:v>
                </c:pt>
                <c:pt idx="14113">
                  <c:v>-10</c:v>
                </c:pt>
                <c:pt idx="14114">
                  <c:v>-10</c:v>
                </c:pt>
                <c:pt idx="14115">
                  <c:v>-9</c:v>
                </c:pt>
                <c:pt idx="14116">
                  <c:v>-11</c:v>
                </c:pt>
                <c:pt idx="14117">
                  <c:v>-17</c:v>
                </c:pt>
                <c:pt idx="14118">
                  <c:v>-9</c:v>
                </c:pt>
                <c:pt idx="14119">
                  <c:v>-12</c:v>
                </c:pt>
                <c:pt idx="14120">
                  <c:v>-14</c:v>
                </c:pt>
                <c:pt idx="14121">
                  <c:v>-15</c:v>
                </c:pt>
                <c:pt idx="14122">
                  <c:v>-16</c:v>
                </c:pt>
                <c:pt idx="14123">
                  <c:v>-11</c:v>
                </c:pt>
                <c:pt idx="14124">
                  <c:v>-10</c:v>
                </c:pt>
                <c:pt idx="14125">
                  <c:v>-14</c:v>
                </c:pt>
                <c:pt idx="14126">
                  <c:v>-11</c:v>
                </c:pt>
                <c:pt idx="14127">
                  <c:v>-15</c:v>
                </c:pt>
                <c:pt idx="14128">
                  <c:v>-13</c:v>
                </c:pt>
                <c:pt idx="14129">
                  <c:v>-15</c:v>
                </c:pt>
                <c:pt idx="14130">
                  <c:v>-13</c:v>
                </c:pt>
                <c:pt idx="14131">
                  <c:v>-12</c:v>
                </c:pt>
                <c:pt idx="14132">
                  <c:v>-16</c:v>
                </c:pt>
                <c:pt idx="14133">
                  <c:v>-13</c:v>
                </c:pt>
                <c:pt idx="14134">
                  <c:v>-12</c:v>
                </c:pt>
                <c:pt idx="14135">
                  <c:v>-13</c:v>
                </c:pt>
                <c:pt idx="14136">
                  <c:v>-12</c:v>
                </c:pt>
                <c:pt idx="14137">
                  <c:v>-13</c:v>
                </c:pt>
                <c:pt idx="14138">
                  <c:v>-15</c:v>
                </c:pt>
                <c:pt idx="14139">
                  <c:v>-15</c:v>
                </c:pt>
                <c:pt idx="14140">
                  <c:v>-14</c:v>
                </c:pt>
                <c:pt idx="14141">
                  <c:v>-19</c:v>
                </c:pt>
                <c:pt idx="14142">
                  <c:v>-11</c:v>
                </c:pt>
                <c:pt idx="14143">
                  <c:v>-8</c:v>
                </c:pt>
                <c:pt idx="14144">
                  <c:v>-9</c:v>
                </c:pt>
                <c:pt idx="14145">
                  <c:v>-11</c:v>
                </c:pt>
                <c:pt idx="14146">
                  <c:v>-9</c:v>
                </c:pt>
                <c:pt idx="14147">
                  <c:v>-11</c:v>
                </c:pt>
                <c:pt idx="14148">
                  <c:v>-10</c:v>
                </c:pt>
                <c:pt idx="14149">
                  <c:v>-7</c:v>
                </c:pt>
                <c:pt idx="14150">
                  <c:v>-11</c:v>
                </c:pt>
                <c:pt idx="14151">
                  <c:v>-5</c:v>
                </c:pt>
                <c:pt idx="14152">
                  <c:v>-15</c:v>
                </c:pt>
                <c:pt idx="14153">
                  <c:v>-15</c:v>
                </c:pt>
                <c:pt idx="14154">
                  <c:v>-11</c:v>
                </c:pt>
                <c:pt idx="14155">
                  <c:v>-15</c:v>
                </c:pt>
                <c:pt idx="14156">
                  <c:v>-12</c:v>
                </c:pt>
                <c:pt idx="14157">
                  <c:v>-11</c:v>
                </c:pt>
                <c:pt idx="14158">
                  <c:v>-12</c:v>
                </c:pt>
                <c:pt idx="14159">
                  <c:v>-10</c:v>
                </c:pt>
                <c:pt idx="14160">
                  <c:v>-14</c:v>
                </c:pt>
                <c:pt idx="14161">
                  <c:v>-12</c:v>
                </c:pt>
                <c:pt idx="14162">
                  <c:v>-12</c:v>
                </c:pt>
                <c:pt idx="14163">
                  <c:v>-17</c:v>
                </c:pt>
                <c:pt idx="14164">
                  <c:v>-14</c:v>
                </c:pt>
                <c:pt idx="14165">
                  <c:v>-11</c:v>
                </c:pt>
                <c:pt idx="14166">
                  <c:v>-15</c:v>
                </c:pt>
                <c:pt idx="14167">
                  <c:v>-13</c:v>
                </c:pt>
                <c:pt idx="14168">
                  <c:v>-12</c:v>
                </c:pt>
                <c:pt idx="14169">
                  <c:v>-10</c:v>
                </c:pt>
                <c:pt idx="14170">
                  <c:v>-8</c:v>
                </c:pt>
                <c:pt idx="14171">
                  <c:v>-14</c:v>
                </c:pt>
                <c:pt idx="14172">
                  <c:v>-19</c:v>
                </c:pt>
                <c:pt idx="14173">
                  <c:v>-11</c:v>
                </c:pt>
                <c:pt idx="14174">
                  <c:v>-20</c:v>
                </c:pt>
                <c:pt idx="14175">
                  <c:v>-10</c:v>
                </c:pt>
                <c:pt idx="14176">
                  <c:v>-10</c:v>
                </c:pt>
                <c:pt idx="14177">
                  <c:v>-8</c:v>
                </c:pt>
                <c:pt idx="14178">
                  <c:v>-11</c:v>
                </c:pt>
                <c:pt idx="14179">
                  <c:v>-10</c:v>
                </c:pt>
                <c:pt idx="14180">
                  <c:v>-10</c:v>
                </c:pt>
                <c:pt idx="14181">
                  <c:v>-10</c:v>
                </c:pt>
                <c:pt idx="14182">
                  <c:v>-12</c:v>
                </c:pt>
                <c:pt idx="14183">
                  <c:v>-15</c:v>
                </c:pt>
                <c:pt idx="14184">
                  <c:v>-9</c:v>
                </c:pt>
                <c:pt idx="14185">
                  <c:v>-9</c:v>
                </c:pt>
                <c:pt idx="14186">
                  <c:v>-12</c:v>
                </c:pt>
                <c:pt idx="14187">
                  <c:v>-12</c:v>
                </c:pt>
                <c:pt idx="14188">
                  <c:v>-12</c:v>
                </c:pt>
                <c:pt idx="14189">
                  <c:v>-15</c:v>
                </c:pt>
                <c:pt idx="14190">
                  <c:v>-13</c:v>
                </c:pt>
                <c:pt idx="14191">
                  <c:v>-13</c:v>
                </c:pt>
                <c:pt idx="14192">
                  <c:v>-12</c:v>
                </c:pt>
                <c:pt idx="14193">
                  <c:v>-12</c:v>
                </c:pt>
                <c:pt idx="14194">
                  <c:v>-11</c:v>
                </c:pt>
                <c:pt idx="14195">
                  <c:v>-12</c:v>
                </c:pt>
                <c:pt idx="14196">
                  <c:v>-18</c:v>
                </c:pt>
                <c:pt idx="14197">
                  <c:v>-13</c:v>
                </c:pt>
                <c:pt idx="14198">
                  <c:v>-14</c:v>
                </c:pt>
                <c:pt idx="14199">
                  <c:v>-13</c:v>
                </c:pt>
                <c:pt idx="14200">
                  <c:v>-11</c:v>
                </c:pt>
                <c:pt idx="14201">
                  <c:v>-12</c:v>
                </c:pt>
                <c:pt idx="14202">
                  <c:v>-10</c:v>
                </c:pt>
                <c:pt idx="14203">
                  <c:v>-10</c:v>
                </c:pt>
                <c:pt idx="14204">
                  <c:v>-8</c:v>
                </c:pt>
                <c:pt idx="14205">
                  <c:v>-10</c:v>
                </c:pt>
                <c:pt idx="14206">
                  <c:v>-11</c:v>
                </c:pt>
                <c:pt idx="14207">
                  <c:v>-4</c:v>
                </c:pt>
                <c:pt idx="14208">
                  <c:v>-17</c:v>
                </c:pt>
                <c:pt idx="14209">
                  <c:v>-19</c:v>
                </c:pt>
                <c:pt idx="14210">
                  <c:v>-17</c:v>
                </c:pt>
                <c:pt idx="14211">
                  <c:v>-19</c:v>
                </c:pt>
                <c:pt idx="14212">
                  <c:v>-23</c:v>
                </c:pt>
                <c:pt idx="14213">
                  <c:v>-16</c:v>
                </c:pt>
                <c:pt idx="14214">
                  <c:v>-20</c:v>
                </c:pt>
                <c:pt idx="14215">
                  <c:v>-15</c:v>
                </c:pt>
                <c:pt idx="14216">
                  <c:v>-20</c:v>
                </c:pt>
                <c:pt idx="14217">
                  <c:v>-17</c:v>
                </c:pt>
                <c:pt idx="14218">
                  <c:v>-23</c:v>
                </c:pt>
                <c:pt idx="14219">
                  <c:v>-21</c:v>
                </c:pt>
                <c:pt idx="14220">
                  <c:v>-13</c:v>
                </c:pt>
                <c:pt idx="14221">
                  <c:v>-10</c:v>
                </c:pt>
                <c:pt idx="14222">
                  <c:v>-8</c:v>
                </c:pt>
                <c:pt idx="14223">
                  <c:v>-10</c:v>
                </c:pt>
                <c:pt idx="14224">
                  <c:v>-10</c:v>
                </c:pt>
                <c:pt idx="14225">
                  <c:v>-6</c:v>
                </c:pt>
                <c:pt idx="14226">
                  <c:v>-6</c:v>
                </c:pt>
                <c:pt idx="14227">
                  <c:v>-11</c:v>
                </c:pt>
                <c:pt idx="14228">
                  <c:v>-15</c:v>
                </c:pt>
                <c:pt idx="14229">
                  <c:v>-10</c:v>
                </c:pt>
                <c:pt idx="14230">
                  <c:v>-9</c:v>
                </c:pt>
                <c:pt idx="14231">
                  <c:v>-13</c:v>
                </c:pt>
                <c:pt idx="14232">
                  <c:v>-2</c:v>
                </c:pt>
                <c:pt idx="14233">
                  <c:v>-8</c:v>
                </c:pt>
                <c:pt idx="14234">
                  <c:v>-7</c:v>
                </c:pt>
                <c:pt idx="14235">
                  <c:v>-10</c:v>
                </c:pt>
                <c:pt idx="14236">
                  <c:v>-8</c:v>
                </c:pt>
                <c:pt idx="14237">
                  <c:v>-6</c:v>
                </c:pt>
                <c:pt idx="14238">
                  <c:v>-8</c:v>
                </c:pt>
                <c:pt idx="14239">
                  <c:v>-7</c:v>
                </c:pt>
                <c:pt idx="14240">
                  <c:v>-9</c:v>
                </c:pt>
                <c:pt idx="14241">
                  <c:v>-8</c:v>
                </c:pt>
                <c:pt idx="14242">
                  <c:v>-6</c:v>
                </c:pt>
                <c:pt idx="14243">
                  <c:v>-9</c:v>
                </c:pt>
                <c:pt idx="14244">
                  <c:v>-13</c:v>
                </c:pt>
                <c:pt idx="14245">
                  <c:v>-12</c:v>
                </c:pt>
                <c:pt idx="14246">
                  <c:v>-11</c:v>
                </c:pt>
                <c:pt idx="14247">
                  <c:v>-12</c:v>
                </c:pt>
                <c:pt idx="14248">
                  <c:v>-10</c:v>
                </c:pt>
                <c:pt idx="14249">
                  <c:v>-12</c:v>
                </c:pt>
                <c:pt idx="14250">
                  <c:v>-10</c:v>
                </c:pt>
                <c:pt idx="14251">
                  <c:v>-10</c:v>
                </c:pt>
                <c:pt idx="14252">
                  <c:v>-11</c:v>
                </c:pt>
                <c:pt idx="14253">
                  <c:v>-10</c:v>
                </c:pt>
                <c:pt idx="14254">
                  <c:v>-13</c:v>
                </c:pt>
                <c:pt idx="14255">
                  <c:v>-9</c:v>
                </c:pt>
                <c:pt idx="14256">
                  <c:v>-14</c:v>
                </c:pt>
                <c:pt idx="14257">
                  <c:v>-9</c:v>
                </c:pt>
                <c:pt idx="14258">
                  <c:v>-11</c:v>
                </c:pt>
                <c:pt idx="14259">
                  <c:v>-11</c:v>
                </c:pt>
                <c:pt idx="14260">
                  <c:v>-14</c:v>
                </c:pt>
                <c:pt idx="14261">
                  <c:v>-9</c:v>
                </c:pt>
                <c:pt idx="14262">
                  <c:v>-9</c:v>
                </c:pt>
                <c:pt idx="14263">
                  <c:v>-9</c:v>
                </c:pt>
                <c:pt idx="14264">
                  <c:v>-15</c:v>
                </c:pt>
                <c:pt idx="14265">
                  <c:v>-10</c:v>
                </c:pt>
                <c:pt idx="14266">
                  <c:v>-9</c:v>
                </c:pt>
                <c:pt idx="14267">
                  <c:v>-9</c:v>
                </c:pt>
                <c:pt idx="14268">
                  <c:v>-10</c:v>
                </c:pt>
                <c:pt idx="14269">
                  <c:v>-9</c:v>
                </c:pt>
                <c:pt idx="14270">
                  <c:v>-18</c:v>
                </c:pt>
                <c:pt idx="14271">
                  <c:v>-10</c:v>
                </c:pt>
                <c:pt idx="14272">
                  <c:v>-14</c:v>
                </c:pt>
                <c:pt idx="14273">
                  <c:v>-11</c:v>
                </c:pt>
                <c:pt idx="14274">
                  <c:v>-12</c:v>
                </c:pt>
                <c:pt idx="14275">
                  <c:v>-23</c:v>
                </c:pt>
                <c:pt idx="14276">
                  <c:v>-16</c:v>
                </c:pt>
                <c:pt idx="14277">
                  <c:v>-15</c:v>
                </c:pt>
                <c:pt idx="14278">
                  <c:v>-10</c:v>
                </c:pt>
                <c:pt idx="14279">
                  <c:v>-12</c:v>
                </c:pt>
                <c:pt idx="14280">
                  <c:v>-16</c:v>
                </c:pt>
                <c:pt idx="14281">
                  <c:v>-18</c:v>
                </c:pt>
                <c:pt idx="14282">
                  <c:v>-16</c:v>
                </c:pt>
                <c:pt idx="14283">
                  <c:v>-16</c:v>
                </c:pt>
                <c:pt idx="14284">
                  <c:v>-17</c:v>
                </c:pt>
                <c:pt idx="14285">
                  <c:v>-19</c:v>
                </c:pt>
                <c:pt idx="14286">
                  <c:v>-22</c:v>
                </c:pt>
                <c:pt idx="14287">
                  <c:v>-19</c:v>
                </c:pt>
                <c:pt idx="14288">
                  <c:v>-17</c:v>
                </c:pt>
                <c:pt idx="14289">
                  <c:v>-17</c:v>
                </c:pt>
                <c:pt idx="14290">
                  <c:v>-15</c:v>
                </c:pt>
                <c:pt idx="14291">
                  <c:v>-17</c:v>
                </c:pt>
                <c:pt idx="14292">
                  <c:v>-14</c:v>
                </c:pt>
                <c:pt idx="14293">
                  <c:v>-9</c:v>
                </c:pt>
                <c:pt idx="14294">
                  <c:v>-10</c:v>
                </c:pt>
                <c:pt idx="14295">
                  <c:v>-13</c:v>
                </c:pt>
                <c:pt idx="14296">
                  <c:v>-17</c:v>
                </c:pt>
                <c:pt idx="14297">
                  <c:v>-22</c:v>
                </c:pt>
                <c:pt idx="14298">
                  <c:v>-8</c:v>
                </c:pt>
                <c:pt idx="14299">
                  <c:v>-20</c:v>
                </c:pt>
                <c:pt idx="14300">
                  <c:v>-14</c:v>
                </c:pt>
                <c:pt idx="14301">
                  <c:v>-11</c:v>
                </c:pt>
                <c:pt idx="14302">
                  <c:v>-11</c:v>
                </c:pt>
                <c:pt idx="14303">
                  <c:v>-10</c:v>
                </c:pt>
                <c:pt idx="14304">
                  <c:v>-9</c:v>
                </c:pt>
                <c:pt idx="14305">
                  <c:v>-9</c:v>
                </c:pt>
                <c:pt idx="14306">
                  <c:v>-10</c:v>
                </c:pt>
                <c:pt idx="14307">
                  <c:v>-10</c:v>
                </c:pt>
                <c:pt idx="14308">
                  <c:v>-9</c:v>
                </c:pt>
                <c:pt idx="14309">
                  <c:v>-12</c:v>
                </c:pt>
                <c:pt idx="14310">
                  <c:v>-9</c:v>
                </c:pt>
                <c:pt idx="14311">
                  <c:v>-10</c:v>
                </c:pt>
                <c:pt idx="14312">
                  <c:v>-9</c:v>
                </c:pt>
                <c:pt idx="14313">
                  <c:v>-14</c:v>
                </c:pt>
                <c:pt idx="14314">
                  <c:v>-12</c:v>
                </c:pt>
                <c:pt idx="14315">
                  <c:v>-14</c:v>
                </c:pt>
                <c:pt idx="14316">
                  <c:v>-17</c:v>
                </c:pt>
                <c:pt idx="14317">
                  <c:v>-11</c:v>
                </c:pt>
                <c:pt idx="14318">
                  <c:v>-14</c:v>
                </c:pt>
                <c:pt idx="14319">
                  <c:v>-11</c:v>
                </c:pt>
                <c:pt idx="14320">
                  <c:v>-13</c:v>
                </c:pt>
                <c:pt idx="14321">
                  <c:v>-13</c:v>
                </c:pt>
                <c:pt idx="14322">
                  <c:v>-13</c:v>
                </c:pt>
                <c:pt idx="14323">
                  <c:v>-13</c:v>
                </c:pt>
                <c:pt idx="14324">
                  <c:v>-12</c:v>
                </c:pt>
                <c:pt idx="14325">
                  <c:v>-11</c:v>
                </c:pt>
                <c:pt idx="14326">
                  <c:v>-12</c:v>
                </c:pt>
                <c:pt idx="14327">
                  <c:v>-12</c:v>
                </c:pt>
                <c:pt idx="14328">
                  <c:v>-11</c:v>
                </c:pt>
                <c:pt idx="14329">
                  <c:v>-12</c:v>
                </c:pt>
                <c:pt idx="14330">
                  <c:v>-12</c:v>
                </c:pt>
                <c:pt idx="14331">
                  <c:v>-14</c:v>
                </c:pt>
                <c:pt idx="14332">
                  <c:v>-10</c:v>
                </c:pt>
                <c:pt idx="14333">
                  <c:v>-13</c:v>
                </c:pt>
                <c:pt idx="14334">
                  <c:v>-13</c:v>
                </c:pt>
                <c:pt idx="14335">
                  <c:v>-13</c:v>
                </c:pt>
                <c:pt idx="14336">
                  <c:v>-10</c:v>
                </c:pt>
                <c:pt idx="14337">
                  <c:v>-10</c:v>
                </c:pt>
                <c:pt idx="14338">
                  <c:v>-10</c:v>
                </c:pt>
                <c:pt idx="14339">
                  <c:v>-15</c:v>
                </c:pt>
                <c:pt idx="14340">
                  <c:v>-10</c:v>
                </c:pt>
                <c:pt idx="14341">
                  <c:v>-14</c:v>
                </c:pt>
                <c:pt idx="14342">
                  <c:v>-12</c:v>
                </c:pt>
                <c:pt idx="14343">
                  <c:v>-15</c:v>
                </c:pt>
                <c:pt idx="14344">
                  <c:v>-14</c:v>
                </c:pt>
                <c:pt idx="14345">
                  <c:v>-23</c:v>
                </c:pt>
                <c:pt idx="14346">
                  <c:v>-14</c:v>
                </c:pt>
                <c:pt idx="14347">
                  <c:v>-14</c:v>
                </c:pt>
                <c:pt idx="14348">
                  <c:v>-14</c:v>
                </c:pt>
                <c:pt idx="14349">
                  <c:v>-14</c:v>
                </c:pt>
                <c:pt idx="14350">
                  <c:v>-17</c:v>
                </c:pt>
                <c:pt idx="14351">
                  <c:v>-13</c:v>
                </c:pt>
                <c:pt idx="14352">
                  <c:v>-16</c:v>
                </c:pt>
                <c:pt idx="14353">
                  <c:v>-13</c:v>
                </c:pt>
                <c:pt idx="14354">
                  <c:v>-13</c:v>
                </c:pt>
                <c:pt idx="14355">
                  <c:v>-15</c:v>
                </c:pt>
                <c:pt idx="14356">
                  <c:v>-17</c:v>
                </c:pt>
                <c:pt idx="14357">
                  <c:v>-15</c:v>
                </c:pt>
                <c:pt idx="14358">
                  <c:v>-14</c:v>
                </c:pt>
                <c:pt idx="14359">
                  <c:v>-16</c:v>
                </c:pt>
                <c:pt idx="14360">
                  <c:v>-17</c:v>
                </c:pt>
                <c:pt idx="14361">
                  <c:v>345</c:v>
                </c:pt>
                <c:pt idx="14362">
                  <c:v>17</c:v>
                </c:pt>
                <c:pt idx="14363">
                  <c:v>-12</c:v>
                </c:pt>
                <c:pt idx="14364">
                  <c:v>-11</c:v>
                </c:pt>
                <c:pt idx="14365">
                  <c:v>-10</c:v>
                </c:pt>
                <c:pt idx="14366">
                  <c:v>-11</c:v>
                </c:pt>
                <c:pt idx="14367">
                  <c:v>-13</c:v>
                </c:pt>
                <c:pt idx="14368">
                  <c:v>-20</c:v>
                </c:pt>
                <c:pt idx="14369">
                  <c:v>-10</c:v>
                </c:pt>
                <c:pt idx="14370">
                  <c:v>-13</c:v>
                </c:pt>
                <c:pt idx="14371">
                  <c:v>-13</c:v>
                </c:pt>
                <c:pt idx="14372">
                  <c:v>-22</c:v>
                </c:pt>
                <c:pt idx="14373">
                  <c:v>-14</c:v>
                </c:pt>
                <c:pt idx="14374">
                  <c:v>-12</c:v>
                </c:pt>
                <c:pt idx="14375">
                  <c:v>-9</c:v>
                </c:pt>
                <c:pt idx="14376">
                  <c:v>-8</c:v>
                </c:pt>
                <c:pt idx="14377">
                  <c:v>-8</c:v>
                </c:pt>
                <c:pt idx="14378">
                  <c:v>-7</c:v>
                </c:pt>
                <c:pt idx="14379">
                  <c:v>-10</c:v>
                </c:pt>
                <c:pt idx="14380">
                  <c:v>-8</c:v>
                </c:pt>
                <c:pt idx="14381">
                  <c:v>-9</c:v>
                </c:pt>
                <c:pt idx="14382">
                  <c:v>-8</c:v>
                </c:pt>
                <c:pt idx="14383">
                  <c:v>-8</c:v>
                </c:pt>
                <c:pt idx="14384">
                  <c:v>-10</c:v>
                </c:pt>
                <c:pt idx="14385">
                  <c:v>-10</c:v>
                </c:pt>
                <c:pt idx="14386">
                  <c:v>-9</c:v>
                </c:pt>
                <c:pt idx="14387">
                  <c:v>57</c:v>
                </c:pt>
                <c:pt idx="14388">
                  <c:v>-13</c:v>
                </c:pt>
                <c:pt idx="14389">
                  <c:v>-14</c:v>
                </c:pt>
                <c:pt idx="14390">
                  <c:v>-12</c:v>
                </c:pt>
                <c:pt idx="14391">
                  <c:v>-14</c:v>
                </c:pt>
                <c:pt idx="14392">
                  <c:v>-12</c:v>
                </c:pt>
                <c:pt idx="14393">
                  <c:v>-14</c:v>
                </c:pt>
                <c:pt idx="14394">
                  <c:v>-16</c:v>
                </c:pt>
                <c:pt idx="14395">
                  <c:v>-11</c:v>
                </c:pt>
                <c:pt idx="14396">
                  <c:v>-15</c:v>
                </c:pt>
                <c:pt idx="14397">
                  <c:v>-13</c:v>
                </c:pt>
                <c:pt idx="14398">
                  <c:v>-22</c:v>
                </c:pt>
                <c:pt idx="14399">
                  <c:v>-12</c:v>
                </c:pt>
                <c:pt idx="14400">
                  <c:v>-15</c:v>
                </c:pt>
                <c:pt idx="14401">
                  <c:v>-16</c:v>
                </c:pt>
                <c:pt idx="14402">
                  <c:v>-15</c:v>
                </c:pt>
                <c:pt idx="14403">
                  <c:v>-13</c:v>
                </c:pt>
                <c:pt idx="14404">
                  <c:v>-16</c:v>
                </c:pt>
                <c:pt idx="14405">
                  <c:v>-15</c:v>
                </c:pt>
                <c:pt idx="14406">
                  <c:v>-16</c:v>
                </c:pt>
                <c:pt idx="14407">
                  <c:v>-16</c:v>
                </c:pt>
                <c:pt idx="14408">
                  <c:v>-22</c:v>
                </c:pt>
                <c:pt idx="14409">
                  <c:v>-18</c:v>
                </c:pt>
                <c:pt idx="14410">
                  <c:v>-16</c:v>
                </c:pt>
                <c:pt idx="14411">
                  <c:v>-14</c:v>
                </c:pt>
                <c:pt idx="14412">
                  <c:v>-15</c:v>
                </c:pt>
                <c:pt idx="14413">
                  <c:v>-18</c:v>
                </c:pt>
                <c:pt idx="14414">
                  <c:v>-15</c:v>
                </c:pt>
                <c:pt idx="14415">
                  <c:v>-19</c:v>
                </c:pt>
                <c:pt idx="14416">
                  <c:v>-18</c:v>
                </c:pt>
                <c:pt idx="14417">
                  <c:v>-19</c:v>
                </c:pt>
                <c:pt idx="14418">
                  <c:v>-15</c:v>
                </c:pt>
                <c:pt idx="14419">
                  <c:v>-17</c:v>
                </c:pt>
                <c:pt idx="14420">
                  <c:v>-16</c:v>
                </c:pt>
                <c:pt idx="14421">
                  <c:v>-16</c:v>
                </c:pt>
                <c:pt idx="14422">
                  <c:v>-19</c:v>
                </c:pt>
                <c:pt idx="14423">
                  <c:v>-20</c:v>
                </c:pt>
                <c:pt idx="14424">
                  <c:v>-16</c:v>
                </c:pt>
                <c:pt idx="14425">
                  <c:v>-16</c:v>
                </c:pt>
                <c:pt idx="14426">
                  <c:v>-19</c:v>
                </c:pt>
                <c:pt idx="14427">
                  <c:v>-15</c:v>
                </c:pt>
                <c:pt idx="14428">
                  <c:v>-14</c:v>
                </c:pt>
                <c:pt idx="14429">
                  <c:v>-20</c:v>
                </c:pt>
                <c:pt idx="14430">
                  <c:v>-16</c:v>
                </c:pt>
                <c:pt idx="14431">
                  <c:v>-15</c:v>
                </c:pt>
                <c:pt idx="14432">
                  <c:v>-16</c:v>
                </c:pt>
                <c:pt idx="14433">
                  <c:v>-16</c:v>
                </c:pt>
                <c:pt idx="14434">
                  <c:v>-21</c:v>
                </c:pt>
                <c:pt idx="14435">
                  <c:v>-21</c:v>
                </c:pt>
                <c:pt idx="14436">
                  <c:v>-20</c:v>
                </c:pt>
                <c:pt idx="14437">
                  <c:v>-22</c:v>
                </c:pt>
                <c:pt idx="14438">
                  <c:v>-20</c:v>
                </c:pt>
                <c:pt idx="14439">
                  <c:v>-18</c:v>
                </c:pt>
                <c:pt idx="14440">
                  <c:v>-18</c:v>
                </c:pt>
                <c:pt idx="14441">
                  <c:v>-23</c:v>
                </c:pt>
                <c:pt idx="14442">
                  <c:v>-17</c:v>
                </c:pt>
                <c:pt idx="14443">
                  <c:v>-19</c:v>
                </c:pt>
                <c:pt idx="14444">
                  <c:v>-22</c:v>
                </c:pt>
                <c:pt idx="14445">
                  <c:v>-18</c:v>
                </c:pt>
                <c:pt idx="14446">
                  <c:v>-20</c:v>
                </c:pt>
                <c:pt idx="14447">
                  <c:v>-20</c:v>
                </c:pt>
                <c:pt idx="14448">
                  <c:v>-17</c:v>
                </c:pt>
                <c:pt idx="14449">
                  <c:v>-16</c:v>
                </c:pt>
                <c:pt idx="14450">
                  <c:v>-17</c:v>
                </c:pt>
                <c:pt idx="14451">
                  <c:v>-14</c:v>
                </c:pt>
                <c:pt idx="14452">
                  <c:v>-16</c:v>
                </c:pt>
                <c:pt idx="14453">
                  <c:v>-19</c:v>
                </c:pt>
                <c:pt idx="14454">
                  <c:v>-14</c:v>
                </c:pt>
                <c:pt idx="14455">
                  <c:v>-12</c:v>
                </c:pt>
                <c:pt idx="14456">
                  <c:v>-19</c:v>
                </c:pt>
                <c:pt idx="14457">
                  <c:v>-14</c:v>
                </c:pt>
                <c:pt idx="14458">
                  <c:v>-16</c:v>
                </c:pt>
                <c:pt idx="14459">
                  <c:v>-12</c:v>
                </c:pt>
                <c:pt idx="14460">
                  <c:v>148</c:v>
                </c:pt>
                <c:pt idx="14461">
                  <c:v>-5</c:v>
                </c:pt>
                <c:pt idx="14462">
                  <c:v>-10</c:v>
                </c:pt>
                <c:pt idx="14463">
                  <c:v>-10</c:v>
                </c:pt>
                <c:pt idx="14464">
                  <c:v>-14</c:v>
                </c:pt>
                <c:pt idx="14465">
                  <c:v>-15</c:v>
                </c:pt>
                <c:pt idx="14466">
                  <c:v>-21</c:v>
                </c:pt>
                <c:pt idx="14467">
                  <c:v>-14</c:v>
                </c:pt>
                <c:pt idx="14468">
                  <c:v>-16</c:v>
                </c:pt>
                <c:pt idx="14469">
                  <c:v>-16</c:v>
                </c:pt>
                <c:pt idx="14470">
                  <c:v>-16</c:v>
                </c:pt>
                <c:pt idx="14471">
                  <c:v>-14</c:v>
                </c:pt>
                <c:pt idx="14472">
                  <c:v>-18</c:v>
                </c:pt>
                <c:pt idx="14473">
                  <c:v>-16</c:v>
                </c:pt>
                <c:pt idx="14474">
                  <c:v>-18</c:v>
                </c:pt>
                <c:pt idx="14475">
                  <c:v>-15</c:v>
                </c:pt>
                <c:pt idx="14476">
                  <c:v>-20</c:v>
                </c:pt>
                <c:pt idx="14477">
                  <c:v>-17</c:v>
                </c:pt>
                <c:pt idx="14478">
                  <c:v>-16</c:v>
                </c:pt>
                <c:pt idx="14479">
                  <c:v>-18</c:v>
                </c:pt>
                <c:pt idx="14480">
                  <c:v>-40</c:v>
                </c:pt>
                <c:pt idx="14481">
                  <c:v>-17</c:v>
                </c:pt>
                <c:pt idx="14482">
                  <c:v>-24</c:v>
                </c:pt>
                <c:pt idx="14483">
                  <c:v>-18</c:v>
                </c:pt>
                <c:pt idx="14484">
                  <c:v>-19</c:v>
                </c:pt>
                <c:pt idx="14485">
                  <c:v>-18</c:v>
                </c:pt>
                <c:pt idx="14486">
                  <c:v>-17</c:v>
                </c:pt>
                <c:pt idx="14487">
                  <c:v>-20</c:v>
                </c:pt>
                <c:pt idx="14488">
                  <c:v>-14</c:v>
                </c:pt>
                <c:pt idx="14489">
                  <c:v>-21</c:v>
                </c:pt>
                <c:pt idx="14490">
                  <c:v>-20</c:v>
                </c:pt>
                <c:pt idx="14491">
                  <c:v>-20</c:v>
                </c:pt>
                <c:pt idx="14492">
                  <c:v>-14</c:v>
                </c:pt>
                <c:pt idx="14493">
                  <c:v>-21</c:v>
                </c:pt>
                <c:pt idx="14494">
                  <c:v>-13</c:v>
                </c:pt>
                <c:pt idx="14495">
                  <c:v>-17</c:v>
                </c:pt>
                <c:pt idx="14496">
                  <c:v>-24</c:v>
                </c:pt>
                <c:pt idx="14497">
                  <c:v>-28</c:v>
                </c:pt>
                <c:pt idx="14498">
                  <c:v>-26</c:v>
                </c:pt>
                <c:pt idx="14499">
                  <c:v>-20</c:v>
                </c:pt>
                <c:pt idx="14500">
                  <c:v>-16</c:v>
                </c:pt>
                <c:pt idx="14501">
                  <c:v>-16</c:v>
                </c:pt>
                <c:pt idx="14502">
                  <c:v>-15</c:v>
                </c:pt>
                <c:pt idx="14503">
                  <c:v>-24</c:v>
                </c:pt>
                <c:pt idx="14504">
                  <c:v>-21</c:v>
                </c:pt>
                <c:pt idx="14505">
                  <c:v>-20</c:v>
                </c:pt>
                <c:pt idx="14506">
                  <c:v>-21</c:v>
                </c:pt>
                <c:pt idx="14507">
                  <c:v>-17</c:v>
                </c:pt>
                <c:pt idx="14508">
                  <c:v>-19</c:v>
                </c:pt>
                <c:pt idx="14509">
                  <c:v>-17</c:v>
                </c:pt>
                <c:pt idx="14510">
                  <c:v>-15</c:v>
                </c:pt>
                <c:pt idx="14511">
                  <c:v>-18</c:v>
                </c:pt>
                <c:pt idx="14512">
                  <c:v>-15</c:v>
                </c:pt>
                <c:pt idx="14513">
                  <c:v>-15</c:v>
                </c:pt>
                <c:pt idx="14514">
                  <c:v>-14</c:v>
                </c:pt>
                <c:pt idx="14515">
                  <c:v>-14</c:v>
                </c:pt>
                <c:pt idx="14516">
                  <c:v>-14</c:v>
                </c:pt>
                <c:pt idx="14517">
                  <c:v>-13</c:v>
                </c:pt>
                <c:pt idx="14518">
                  <c:v>-27</c:v>
                </c:pt>
                <c:pt idx="14519">
                  <c:v>-14</c:v>
                </c:pt>
                <c:pt idx="14520">
                  <c:v>-15</c:v>
                </c:pt>
                <c:pt idx="14521">
                  <c:v>-14</c:v>
                </c:pt>
                <c:pt idx="14522">
                  <c:v>-17</c:v>
                </c:pt>
                <c:pt idx="14523">
                  <c:v>-17</c:v>
                </c:pt>
                <c:pt idx="14524">
                  <c:v>-25</c:v>
                </c:pt>
                <c:pt idx="14525">
                  <c:v>-20</c:v>
                </c:pt>
                <c:pt idx="14526">
                  <c:v>-23</c:v>
                </c:pt>
                <c:pt idx="14527">
                  <c:v>-21</c:v>
                </c:pt>
                <c:pt idx="14528">
                  <c:v>-22</c:v>
                </c:pt>
                <c:pt idx="14529">
                  <c:v>-19</c:v>
                </c:pt>
                <c:pt idx="14530">
                  <c:v>-26</c:v>
                </c:pt>
                <c:pt idx="14531">
                  <c:v>-27</c:v>
                </c:pt>
                <c:pt idx="14532">
                  <c:v>-23</c:v>
                </c:pt>
                <c:pt idx="14533">
                  <c:v>-24</c:v>
                </c:pt>
                <c:pt idx="14534">
                  <c:v>-21</c:v>
                </c:pt>
                <c:pt idx="14535">
                  <c:v>-25</c:v>
                </c:pt>
                <c:pt idx="14536">
                  <c:v>-16</c:v>
                </c:pt>
                <c:pt idx="14537">
                  <c:v>-16</c:v>
                </c:pt>
                <c:pt idx="14538">
                  <c:v>-19</c:v>
                </c:pt>
                <c:pt idx="14539">
                  <c:v>-17</c:v>
                </c:pt>
                <c:pt idx="14540">
                  <c:v>-16</c:v>
                </c:pt>
                <c:pt idx="14541">
                  <c:v>-15</c:v>
                </c:pt>
                <c:pt idx="14542">
                  <c:v>-18</c:v>
                </c:pt>
                <c:pt idx="14543">
                  <c:v>-15</c:v>
                </c:pt>
                <c:pt idx="14544">
                  <c:v>-16</c:v>
                </c:pt>
                <c:pt idx="14545">
                  <c:v>-18</c:v>
                </c:pt>
                <c:pt idx="14546">
                  <c:v>-18</c:v>
                </c:pt>
                <c:pt idx="14547">
                  <c:v>-17</c:v>
                </c:pt>
                <c:pt idx="14548">
                  <c:v>-13</c:v>
                </c:pt>
                <c:pt idx="14549">
                  <c:v>-11</c:v>
                </c:pt>
                <c:pt idx="14550">
                  <c:v>-13</c:v>
                </c:pt>
                <c:pt idx="14551">
                  <c:v>-15</c:v>
                </c:pt>
                <c:pt idx="14552">
                  <c:v>-11</c:v>
                </c:pt>
                <c:pt idx="14553">
                  <c:v>-12</c:v>
                </c:pt>
                <c:pt idx="14554">
                  <c:v>-13</c:v>
                </c:pt>
                <c:pt idx="14555">
                  <c:v>-16</c:v>
                </c:pt>
                <c:pt idx="14556">
                  <c:v>-11</c:v>
                </c:pt>
                <c:pt idx="14557">
                  <c:v>-14</c:v>
                </c:pt>
                <c:pt idx="14558">
                  <c:v>-10</c:v>
                </c:pt>
                <c:pt idx="14559">
                  <c:v>-10</c:v>
                </c:pt>
                <c:pt idx="14560">
                  <c:v>-13</c:v>
                </c:pt>
                <c:pt idx="14561">
                  <c:v>-13</c:v>
                </c:pt>
                <c:pt idx="14562">
                  <c:v>-12</c:v>
                </c:pt>
                <c:pt idx="14563">
                  <c:v>-11</c:v>
                </c:pt>
                <c:pt idx="14564">
                  <c:v>-16</c:v>
                </c:pt>
                <c:pt idx="14565">
                  <c:v>-13</c:v>
                </c:pt>
                <c:pt idx="14566">
                  <c:v>-13</c:v>
                </c:pt>
                <c:pt idx="14567">
                  <c:v>-13</c:v>
                </c:pt>
                <c:pt idx="14568">
                  <c:v>-11</c:v>
                </c:pt>
                <c:pt idx="14569">
                  <c:v>-2</c:v>
                </c:pt>
                <c:pt idx="14570">
                  <c:v>-13</c:v>
                </c:pt>
                <c:pt idx="14571">
                  <c:v>-11</c:v>
                </c:pt>
                <c:pt idx="14572">
                  <c:v>-15</c:v>
                </c:pt>
                <c:pt idx="14573">
                  <c:v>-14</c:v>
                </c:pt>
                <c:pt idx="14574">
                  <c:v>-17</c:v>
                </c:pt>
                <c:pt idx="14575">
                  <c:v>-13</c:v>
                </c:pt>
                <c:pt idx="14576">
                  <c:v>-12</c:v>
                </c:pt>
                <c:pt idx="14577">
                  <c:v>-13</c:v>
                </c:pt>
                <c:pt idx="14578">
                  <c:v>-12</c:v>
                </c:pt>
                <c:pt idx="14579">
                  <c:v>-19</c:v>
                </c:pt>
                <c:pt idx="14580">
                  <c:v>-17</c:v>
                </c:pt>
                <c:pt idx="14581">
                  <c:v>-15</c:v>
                </c:pt>
                <c:pt idx="14582">
                  <c:v>-13</c:v>
                </c:pt>
                <c:pt idx="14583">
                  <c:v>-14</c:v>
                </c:pt>
                <c:pt idx="14584">
                  <c:v>-12</c:v>
                </c:pt>
                <c:pt idx="14585">
                  <c:v>-15</c:v>
                </c:pt>
                <c:pt idx="14586">
                  <c:v>-16</c:v>
                </c:pt>
                <c:pt idx="14587">
                  <c:v>-18</c:v>
                </c:pt>
                <c:pt idx="14588">
                  <c:v>-23</c:v>
                </c:pt>
                <c:pt idx="14589">
                  <c:v>-10</c:v>
                </c:pt>
                <c:pt idx="14590">
                  <c:v>-6</c:v>
                </c:pt>
                <c:pt idx="14591">
                  <c:v>-15</c:v>
                </c:pt>
                <c:pt idx="14592">
                  <c:v>-19</c:v>
                </c:pt>
                <c:pt idx="14593">
                  <c:v>-13</c:v>
                </c:pt>
                <c:pt idx="14594">
                  <c:v>-9</c:v>
                </c:pt>
                <c:pt idx="14595">
                  <c:v>-20</c:v>
                </c:pt>
                <c:pt idx="14596">
                  <c:v>-16</c:v>
                </c:pt>
                <c:pt idx="14597">
                  <c:v>-13</c:v>
                </c:pt>
                <c:pt idx="14598">
                  <c:v>-17</c:v>
                </c:pt>
                <c:pt idx="14599">
                  <c:v>-17</c:v>
                </c:pt>
                <c:pt idx="14600">
                  <c:v>-13</c:v>
                </c:pt>
                <c:pt idx="14601">
                  <c:v>-18</c:v>
                </c:pt>
                <c:pt idx="14602">
                  <c:v>-15</c:v>
                </c:pt>
                <c:pt idx="14603">
                  <c:v>-18</c:v>
                </c:pt>
                <c:pt idx="14604">
                  <c:v>-18</c:v>
                </c:pt>
                <c:pt idx="14605">
                  <c:v>-18</c:v>
                </c:pt>
                <c:pt idx="14606">
                  <c:v>-15</c:v>
                </c:pt>
                <c:pt idx="14607">
                  <c:v>15</c:v>
                </c:pt>
                <c:pt idx="14608">
                  <c:v>-6</c:v>
                </c:pt>
                <c:pt idx="14609">
                  <c:v>-6</c:v>
                </c:pt>
                <c:pt idx="14610">
                  <c:v>-12</c:v>
                </c:pt>
                <c:pt idx="14611">
                  <c:v>-19</c:v>
                </c:pt>
                <c:pt idx="14612">
                  <c:v>-13</c:v>
                </c:pt>
                <c:pt idx="14613">
                  <c:v>-18</c:v>
                </c:pt>
                <c:pt idx="14614">
                  <c:v>-12</c:v>
                </c:pt>
                <c:pt idx="14615">
                  <c:v>-13</c:v>
                </c:pt>
                <c:pt idx="14616">
                  <c:v>-8</c:v>
                </c:pt>
                <c:pt idx="14617">
                  <c:v>-9</c:v>
                </c:pt>
                <c:pt idx="14618">
                  <c:v>-10</c:v>
                </c:pt>
                <c:pt idx="14619">
                  <c:v>-10</c:v>
                </c:pt>
                <c:pt idx="14620">
                  <c:v>-17</c:v>
                </c:pt>
                <c:pt idx="14621">
                  <c:v>-16</c:v>
                </c:pt>
                <c:pt idx="14622">
                  <c:v>-15</c:v>
                </c:pt>
                <c:pt idx="14623">
                  <c:v>-14</c:v>
                </c:pt>
                <c:pt idx="14624">
                  <c:v>-21</c:v>
                </c:pt>
                <c:pt idx="14625">
                  <c:v>-15</c:v>
                </c:pt>
                <c:pt idx="14626">
                  <c:v>-17</c:v>
                </c:pt>
                <c:pt idx="14627">
                  <c:v>-11</c:v>
                </c:pt>
                <c:pt idx="14628">
                  <c:v>-8</c:v>
                </c:pt>
                <c:pt idx="14629">
                  <c:v>-7</c:v>
                </c:pt>
                <c:pt idx="14630">
                  <c:v>-8</c:v>
                </c:pt>
                <c:pt idx="14631">
                  <c:v>-10</c:v>
                </c:pt>
                <c:pt idx="14632">
                  <c:v>-6</c:v>
                </c:pt>
                <c:pt idx="14633">
                  <c:v>-8</c:v>
                </c:pt>
                <c:pt idx="14634">
                  <c:v>-10</c:v>
                </c:pt>
                <c:pt idx="14635">
                  <c:v>-7</c:v>
                </c:pt>
                <c:pt idx="14636">
                  <c:v>-7</c:v>
                </c:pt>
                <c:pt idx="14637">
                  <c:v>-7</c:v>
                </c:pt>
                <c:pt idx="14638">
                  <c:v>-8</c:v>
                </c:pt>
                <c:pt idx="14639">
                  <c:v>-10</c:v>
                </c:pt>
                <c:pt idx="14640">
                  <c:v>-3</c:v>
                </c:pt>
                <c:pt idx="14641">
                  <c:v>-19</c:v>
                </c:pt>
                <c:pt idx="14642">
                  <c:v>-16</c:v>
                </c:pt>
                <c:pt idx="14643">
                  <c:v>-23</c:v>
                </c:pt>
                <c:pt idx="14644">
                  <c:v>-19</c:v>
                </c:pt>
                <c:pt idx="14645">
                  <c:v>-24</c:v>
                </c:pt>
                <c:pt idx="14646">
                  <c:v>-21</c:v>
                </c:pt>
                <c:pt idx="14647">
                  <c:v>-22</c:v>
                </c:pt>
                <c:pt idx="14648">
                  <c:v>-21</c:v>
                </c:pt>
                <c:pt idx="14649">
                  <c:v>-25</c:v>
                </c:pt>
                <c:pt idx="14650">
                  <c:v>-23</c:v>
                </c:pt>
                <c:pt idx="14651">
                  <c:v>-21</c:v>
                </c:pt>
                <c:pt idx="14652">
                  <c:v>-19</c:v>
                </c:pt>
                <c:pt idx="14653">
                  <c:v>-15</c:v>
                </c:pt>
                <c:pt idx="14654">
                  <c:v>-13</c:v>
                </c:pt>
                <c:pt idx="14655">
                  <c:v>-15</c:v>
                </c:pt>
                <c:pt idx="14656">
                  <c:v>-15</c:v>
                </c:pt>
                <c:pt idx="14657">
                  <c:v>-14</c:v>
                </c:pt>
                <c:pt idx="14658">
                  <c:v>-14</c:v>
                </c:pt>
                <c:pt idx="14659">
                  <c:v>-14</c:v>
                </c:pt>
                <c:pt idx="14660">
                  <c:v>-13</c:v>
                </c:pt>
                <c:pt idx="14661">
                  <c:v>-14</c:v>
                </c:pt>
                <c:pt idx="14662">
                  <c:v>-16</c:v>
                </c:pt>
                <c:pt idx="14663">
                  <c:v>-17</c:v>
                </c:pt>
                <c:pt idx="14664">
                  <c:v>-14</c:v>
                </c:pt>
                <c:pt idx="14665">
                  <c:v>-11</c:v>
                </c:pt>
                <c:pt idx="14666">
                  <c:v>-11</c:v>
                </c:pt>
                <c:pt idx="14667">
                  <c:v>-13</c:v>
                </c:pt>
                <c:pt idx="14668">
                  <c:v>-15</c:v>
                </c:pt>
                <c:pt idx="14669">
                  <c:v>-12</c:v>
                </c:pt>
                <c:pt idx="14670">
                  <c:v>-14</c:v>
                </c:pt>
                <c:pt idx="14671">
                  <c:v>-13</c:v>
                </c:pt>
                <c:pt idx="14672">
                  <c:v>-14</c:v>
                </c:pt>
                <c:pt idx="14673">
                  <c:v>-15</c:v>
                </c:pt>
                <c:pt idx="14674">
                  <c:v>-13</c:v>
                </c:pt>
                <c:pt idx="14675">
                  <c:v>-12</c:v>
                </c:pt>
                <c:pt idx="14676">
                  <c:v>-14</c:v>
                </c:pt>
                <c:pt idx="14677">
                  <c:v>-14</c:v>
                </c:pt>
                <c:pt idx="14678">
                  <c:v>-12</c:v>
                </c:pt>
                <c:pt idx="14679">
                  <c:v>-11</c:v>
                </c:pt>
                <c:pt idx="14680">
                  <c:v>-15</c:v>
                </c:pt>
                <c:pt idx="14681">
                  <c:v>-13</c:v>
                </c:pt>
                <c:pt idx="14682">
                  <c:v>-11</c:v>
                </c:pt>
                <c:pt idx="14683">
                  <c:v>-17</c:v>
                </c:pt>
                <c:pt idx="14684">
                  <c:v>-12</c:v>
                </c:pt>
                <c:pt idx="14685">
                  <c:v>-12</c:v>
                </c:pt>
                <c:pt idx="14686">
                  <c:v>-14</c:v>
                </c:pt>
                <c:pt idx="14687">
                  <c:v>-11</c:v>
                </c:pt>
                <c:pt idx="14688">
                  <c:v>-15</c:v>
                </c:pt>
                <c:pt idx="14689">
                  <c:v>-14</c:v>
                </c:pt>
                <c:pt idx="14690">
                  <c:v>-13</c:v>
                </c:pt>
                <c:pt idx="14691">
                  <c:v>-15</c:v>
                </c:pt>
                <c:pt idx="14692">
                  <c:v>-22</c:v>
                </c:pt>
                <c:pt idx="14693">
                  <c:v>-17</c:v>
                </c:pt>
                <c:pt idx="14694">
                  <c:v>-21</c:v>
                </c:pt>
                <c:pt idx="14695">
                  <c:v>-15</c:v>
                </c:pt>
                <c:pt idx="14696">
                  <c:v>-14</c:v>
                </c:pt>
                <c:pt idx="14697">
                  <c:v>-15</c:v>
                </c:pt>
                <c:pt idx="14698">
                  <c:v>-17</c:v>
                </c:pt>
                <c:pt idx="14699">
                  <c:v>-13</c:v>
                </c:pt>
                <c:pt idx="14700">
                  <c:v>-12</c:v>
                </c:pt>
                <c:pt idx="14701">
                  <c:v>-15</c:v>
                </c:pt>
                <c:pt idx="14702">
                  <c:v>-20</c:v>
                </c:pt>
                <c:pt idx="14703">
                  <c:v>-25</c:v>
                </c:pt>
                <c:pt idx="14704">
                  <c:v>-22</c:v>
                </c:pt>
                <c:pt idx="14705">
                  <c:v>-9</c:v>
                </c:pt>
                <c:pt idx="14706">
                  <c:v>27</c:v>
                </c:pt>
                <c:pt idx="14707">
                  <c:v>-3</c:v>
                </c:pt>
                <c:pt idx="14708">
                  <c:v>-15</c:v>
                </c:pt>
                <c:pt idx="14709">
                  <c:v>-15</c:v>
                </c:pt>
                <c:pt idx="14710">
                  <c:v>-13</c:v>
                </c:pt>
                <c:pt idx="14711">
                  <c:v>-19</c:v>
                </c:pt>
                <c:pt idx="14712">
                  <c:v>-10</c:v>
                </c:pt>
                <c:pt idx="14713">
                  <c:v>-13</c:v>
                </c:pt>
                <c:pt idx="14714">
                  <c:v>-11</c:v>
                </c:pt>
                <c:pt idx="14715">
                  <c:v>-10</c:v>
                </c:pt>
                <c:pt idx="14716">
                  <c:v>-14</c:v>
                </c:pt>
                <c:pt idx="14717">
                  <c:v>-10</c:v>
                </c:pt>
                <c:pt idx="14718">
                  <c:v>-11</c:v>
                </c:pt>
                <c:pt idx="14719">
                  <c:v>-11</c:v>
                </c:pt>
                <c:pt idx="14720">
                  <c:v>-16</c:v>
                </c:pt>
                <c:pt idx="14721">
                  <c:v>-19</c:v>
                </c:pt>
                <c:pt idx="14722">
                  <c:v>-15</c:v>
                </c:pt>
                <c:pt idx="14723">
                  <c:v>-16</c:v>
                </c:pt>
                <c:pt idx="14724">
                  <c:v>-11</c:v>
                </c:pt>
                <c:pt idx="14725">
                  <c:v>-10</c:v>
                </c:pt>
                <c:pt idx="14726">
                  <c:v>-11</c:v>
                </c:pt>
                <c:pt idx="14727">
                  <c:v>-11</c:v>
                </c:pt>
                <c:pt idx="14728">
                  <c:v>-11</c:v>
                </c:pt>
                <c:pt idx="14729">
                  <c:v>-14</c:v>
                </c:pt>
                <c:pt idx="14730">
                  <c:v>-16</c:v>
                </c:pt>
                <c:pt idx="14731">
                  <c:v>-14</c:v>
                </c:pt>
                <c:pt idx="14732">
                  <c:v>56</c:v>
                </c:pt>
                <c:pt idx="14733">
                  <c:v>-9</c:v>
                </c:pt>
                <c:pt idx="14734">
                  <c:v>-7</c:v>
                </c:pt>
                <c:pt idx="14735">
                  <c:v>-8</c:v>
                </c:pt>
                <c:pt idx="14736">
                  <c:v>-10</c:v>
                </c:pt>
                <c:pt idx="14737">
                  <c:v>-8</c:v>
                </c:pt>
                <c:pt idx="14738">
                  <c:v>-1</c:v>
                </c:pt>
                <c:pt idx="14739">
                  <c:v>10</c:v>
                </c:pt>
                <c:pt idx="14740">
                  <c:v>0</c:v>
                </c:pt>
                <c:pt idx="14741">
                  <c:v>-8</c:v>
                </c:pt>
                <c:pt idx="14742">
                  <c:v>-16</c:v>
                </c:pt>
                <c:pt idx="14743">
                  <c:v>-14</c:v>
                </c:pt>
                <c:pt idx="14744">
                  <c:v>-13</c:v>
                </c:pt>
                <c:pt idx="14745">
                  <c:v>-15</c:v>
                </c:pt>
                <c:pt idx="14746">
                  <c:v>-13</c:v>
                </c:pt>
                <c:pt idx="14747">
                  <c:v>-14</c:v>
                </c:pt>
                <c:pt idx="14748">
                  <c:v>-15</c:v>
                </c:pt>
                <c:pt idx="14749">
                  <c:v>-13</c:v>
                </c:pt>
                <c:pt idx="14750">
                  <c:v>-16</c:v>
                </c:pt>
                <c:pt idx="14751">
                  <c:v>-15</c:v>
                </c:pt>
                <c:pt idx="14752">
                  <c:v>-12</c:v>
                </c:pt>
                <c:pt idx="14753">
                  <c:v>-13</c:v>
                </c:pt>
                <c:pt idx="14754">
                  <c:v>-11</c:v>
                </c:pt>
                <c:pt idx="14755">
                  <c:v>-11</c:v>
                </c:pt>
                <c:pt idx="14756">
                  <c:v>-19</c:v>
                </c:pt>
                <c:pt idx="14757">
                  <c:v>-15</c:v>
                </c:pt>
                <c:pt idx="14758">
                  <c:v>-21</c:v>
                </c:pt>
                <c:pt idx="14759">
                  <c:v>-16</c:v>
                </c:pt>
                <c:pt idx="14760">
                  <c:v>-10</c:v>
                </c:pt>
                <c:pt idx="14761">
                  <c:v>-20</c:v>
                </c:pt>
                <c:pt idx="14762">
                  <c:v>-15</c:v>
                </c:pt>
                <c:pt idx="14763">
                  <c:v>-18</c:v>
                </c:pt>
                <c:pt idx="14764">
                  <c:v>-18</c:v>
                </c:pt>
                <c:pt idx="14765">
                  <c:v>-15</c:v>
                </c:pt>
                <c:pt idx="14766">
                  <c:v>-16</c:v>
                </c:pt>
                <c:pt idx="14767">
                  <c:v>-15</c:v>
                </c:pt>
                <c:pt idx="14768">
                  <c:v>-21</c:v>
                </c:pt>
                <c:pt idx="14769">
                  <c:v>-23</c:v>
                </c:pt>
                <c:pt idx="14770">
                  <c:v>-21</c:v>
                </c:pt>
                <c:pt idx="14771">
                  <c:v>-18</c:v>
                </c:pt>
                <c:pt idx="14772">
                  <c:v>-18</c:v>
                </c:pt>
                <c:pt idx="14773">
                  <c:v>-9</c:v>
                </c:pt>
                <c:pt idx="14774">
                  <c:v>-15</c:v>
                </c:pt>
                <c:pt idx="14775">
                  <c:v>-22</c:v>
                </c:pt>
                <c:pt idx="14776">
                  <c:v>-17</c:v>
                </c:pt>
                <c:pt idx="14777">
                  <c:v>-24</c:v>
                </c:pt>
                <c:pt idx="14778">
                  <c:v>-18</c:v>
                </c:pt>
                <c:pt idx="14779">
                  <c:v>-5</c:v>
                </c:pt>
                <c:pt idx="14780">
                  <c:v>-8</c:v>
                </c:pt>
                <c:pt idx="14781">
                  <c:v>-7</c:v>
                </c:pt>
                <c:pt idx="14782">
                  <c:v>-28</c:v>
                </c:pt>
                <c:pt idx="14783">
                  <c:v>-21</c:v>
                </c:pt>
                <c:pt idx="14784">
                  <c:v>-18</c:v>
                </c:pt>
                <c:pt idx="14785">
                  <c:v>-27</c:v>
                </c:pt>
                <c:pt idx="14786">
                  <c:v>-21</c:v>
                </c:pt>
                <c:pt idx="14787">
                  <c:v>-20</c:v>
                </c:pt>
                <c:pt idx="14788">
                  <c:v>-33</c:v>
                </c:pt>
                <c:pt idx="14789">
                  <c:v>-19</c:v>
                </c:pt>
                <c:pt idx="14790">
                  <c:v>-20</c:v>
                </c:pt>
                <c:pt idx="14791">
                  <c:v>-20</c:v>
                </c:pt>
                <c:pt idx="14792">
                  <c:v>-20</c:v>
                </c:pt>
                <c:pt idx="14793">
                  <c:v>-20</c:v>
                </c:pt>
                <c:pt idx="14794">
                  <c:v>-20</c:v>
                </c:pt>
                <c:pt idx="14795">
                  <c:v>-20</c:v>
                </c:pt>
                <c:pt idx="14796">
                  <c:v>-19</c:v>
                </c:pt>
                <c:pt idx="14797">
                  <c:v>-15</c:v>
                </c:pt>
                <c:pt idx="14798">
                  <c:v>-16</c:v>
                </c:pt>
                <c:pt idx="14799">
                  <c:v>-16</c:v>
                </c:pt>
                <c:pt idx="14800">
                  <c:v>-16</c:v>
                </c:pt>
                <c:pt idx="14801">
                  <c:v>-23</c:v>
                </c:pt>
                <c:pt idx="14802">
                  <c:v>-19</c:v>
                </c:pt>
                <c:pt idx="14803">
                  <c:v>-27</c:v>
                </c:pt>
                <c:pt idx="14804">
                  <c:v>-21</c:v>
                </c:pt>
                <c:pt idx="14805">
                  <c:v>-17</c:v>
                </c:pt>
                <c:pt idx="14806">
                  <c:v>-12</c:v>
                </c:pt>
                <c:pt idx="14807">
                  <c:v>-11</c:v>
                </c:pt>
                <c:pt idx="14808">
                  <c:v>-17</c:v>
                </c:pt>
                <c:pt idx="14809">
                  <c:v>-10</c:v>
                </c:pt>
                <c:pt idx="14810">
                  <c:v>-12</c:v>
                </c:pt>
                <c:pt idx="14811">
                  <c:v>-16</c:v>
                </c:pt>
                <c:pt idx="14812">
                  <c:v>-25</c:v>
                </c:pt>
                <c:pt idx="14813">
                  <c:v>-14</c:v>
                </c:pt>
                <c:pt idx="14814">
                  <c:v>-21</c:v>
                </c:pt>
                <c:pt idx="14815">
                  <c:v>-21</c:v>
                </c:pt>
                <c:pt idx="14816">
                  <c:v>-25</c:v>
                </c:pt>
                <c:pt idx="14817">
                  <c:v>-23</c:v>
                </c:pt>
                <c:pt idx="14818">
                  <c:v>-17</c:v>
                </c:pt>
                <c:pt idx="14819">
                  <c:v>-19</c:v>
                </c:pt>
                <c:pt idx="14820">
                  <c:v>-20</c:v>
                </c:pt>
                <c:pt idx="14821">
                  <c:v>-21</c:v>
                </c:pt>
                <c:pt idx="14822">
                  <c:v>-18</c:v>
                </c:pt>
                <c:pt idx="14823">
                  <c:v>-19</c:v>
                </c:pt>
                <c:pt idx="14824">
                  <c:v>-22</c:v>
                </c:pt>
                <c:pt idx="14825">
                  <c:v>-24</c:v>
                </c:pt>
                <c:pt idx="14826">
                  <c:v>-14</c:v>
                </c:pt>
                <c:pt idx="14827">
                  <c:v>-12</c:v>
                </c:pt>
                <c:pt idx="14828">
                  <c:v>-15</c:v>
                </c:pt>
                <c:pt idx="14829">
                  <c:v>-26</c:v>
                </c:pt>
                <c:pt idx="14830">
                  <c:v>-22</c:v>
                </c:pt>
                <c:pt idx="14831">
                  <c:v>-27</c:v>
                </c:pt>
                <c:pt idx="14832">
                  <c:v>-30</c:v>
                </c:pt>
                <c:pt idx="14833">
                  <c:v>-21</c:v>
                </c:pt>
                <c:pt idx="14834">
                  <c:v>-31</c:v>
                </c:pt>
                <c:pt idx="14835">
                  <c:v>-35</c:v>
                </c:pt>
                <c:pt idx="14836">
                  <c:v>-28</c:v>
                </c:pt>
                <c:pt idx="14837">
                  <c:v>-34</c:v>
                </c:pt>
                <c:pt idx="14838">
                  <c:v>-22</c:v>
                </c:pt>
                <c:pt idx="14839">
                  <c:v>-21</c:v>
                </c:pt>
                <c:pt idx="14840">
                  <c:v>-26</c:v>
                </c:pt>
                <c:pt idx="14841">
                  <c:v>130</c:v>
                </c:pt>
                <c:pt idx="14842">
                  <c:v>-15</c:v>
                </c:pt>
                <c:pt idx="14843">
                  <c:v>-13</c:v>
                </c:pt>
                <c:pt idx="14844">
                  <c:v>-13</c:v>
                </c:pt>
                <c:pt idx="14845">
                  <c:v>-15</c:v>
                </c:pt>
                <c:pt idx="14846">
                  <c:v>-14</c:v>
                </c:pt>
                <c:pt idx="14847">
                  <c:v>-15</c:v>
                </c:pt>
                <c:pt idx="14848">
                  <c:v>-16</c:v>
                </c:pt>
                <c:pt idx="14849">
                  <c:v>-12</c:v>
                </c:pt>
                <c:pt idx="14850">
                  <c:v>-16</c:v>
                </c:pt>
                <c:pt idx="14851">
                  <c:v>-15</c:v>
                </c:pt>
                <c:pt idx="14852">
                  <c:v>-13</c:v>
                </c:pt>
                <c:pt idx="14853">
                  <c:v>-15</c:v>
                </c:pt>
                <c:pt idx="14854">
                  <c:v>-18</c:v>
                </c:pt>
                <c:pt idx="14855">
                  <c:v>-52</c:v>
                </c:pt>
                <c:pt idx="14856">
                  <c:v>-19</c:v>
                </c:pt>
                <c:pt idx="14857">
                  <c:v>-15</c:v>
                </c:pt>
                <c:pt idx="14858">
                  <c:v>-26</c:v>
                </c:pt>
                <c:pt idx="14859">
                  <c:v>-17</c:v>
                </c:pt>
                <c:pt idx="14860">
                  <c:v>-43</c:v>
                </c:pt>
                <c:pt idx="14861">
                  <c:v>-56</c:v>
                </c:pt>
                <c:pt idx="14862">
                  <c:v>-26</c:v>
                </c:pt>
                <c:pt idx="14863">
                  <c:v>-17</c:v>
                </c:pt>
                <c:pt idx="14864">
                  <c:v>-16</c:v>
                </c:pt>
                <c:pt idx="14865">
                  <c:v>-17</c:v>
                </c:pt>
                <c:pt idx="14866">
                  <c:v>-18</c:v>
                </c:pt>
                <c:pt idx="14867">
                  <c:v>-18</c:v>
                </c:pt>
                <c:pt idx="14868">
                  <c:v>-23</c:v>
                </c:pt>
                <c:pt idx="14869">
                  <c:v>-18</c:v>
                </c:pt>
                <c:pt idx="14870">
                  <c:v>-15</c:v>
                </c:pt>
                <c:pt idx="14871">
                  <c:v>-16</c:v>
                </c:pt>
                <c:pt idx="14872">
                  <c:v>-17</c:v>
                </c:pt>
                <c:pt idx="14873">
                  <c:v>-28</c:v>
                </c:pt>
                <c:pt idx="14874">
                  <c:v>-18</c:v>
                </c:pt>
                <c:pt idx="14875">
                  <c:v>-17</c:v>
                </c:pt>
                <c:pt idx="14876">
                  <c:v>-17</c:v>
                </c:pt>
                <c:pt idx="14877">
                  <c:v>-15</c:v>
                </c:pt>
                <c:pt idx="14878">
                  <c:v>-12</c:v>
                </c:pt>
                <c:pt idx="14879">
                  <c:v>-11</c:v>
                </c:pt>
                <c:pt idx="14880">
                  <c:v>-9</c:v>
                </c:pt>
                <c:pt idx="14881">
                  <c:v>-15</c:v>
                </c:pt>
                <c:pt idx="14882">
                  <c:v>-14</c:v>
                </c:pt>
                <c:pt idx="14883">
                  <c:v>-18</c:v>
                </c:pt>
                <c:pt idx="14884">
                  <c:v>-24</c:v>
                </c:pt>
                <c:pt idx="14885">
                  <c:v>-20</c:v>
                </c:pt>
                <c:pt idx="14886">
                  <c:v>-14</c:v>
                </c:pt>
                <c:pt idx="14887">
                  <c:v>-11</c:v>
                </c:pt>
                <c:pt idx="14888">
                  <c:v>-10</c:v>
                </c:pt>
                <c:pt idx="14889">
                  <c:v>-10</c:v>
                </c:pt>
                <c:pt idx="14890">
                  <c:v>-18</c:v>
                </c:pt>
                <c:pt idx="14891">
                  <c:v>-16</c:v>
                </c:pt>
                <c:pt idx="14892">
                  <c:v>-18</c:v>
                </c:pt>
                <c:pt idx="14893">
                  <c:v>-15</c:v>
                </c:pt>
                <c:pt idx="14894">
                  <c:v>-18</c:v>
                </c:pt>
                <c:pt idx="14895">
                  <c:v>-20</c:v>
                </c:pt>
                <c:pt idx="14896">
                  <c:v>-16</c:v>
                </c:pt>
                <c:pt idx="14897">
                  <c:v>-17</c:v>
                </c:pt>
                <c:pt idx="14898">
                  <c:v>-16</c:v>
                </c:pt>
                <c:pt idx="14899">
                  <c:v>-15</c:v>
                </c:pt>
                <c:pt idx="14900">
                  <c:v>-52</c:v>
                </c:pt>
                <c:pt idx="14901">
                  <c:v>-38</c:v>
                </c:pt>
                <c:pt idx="14902">
                  <c:v>-26</c:v>
                </c:pt>
                <c:pt idx="14903">
                  <c:v>-17</c:v>
                </c:pt>
                <c:pt idx="14904">
                  <c:v>-29</c:v>
                </c:pt>
                <c:pt idx="14905">
                  <c:v>-22</c:v>
                </c:pt>
                <c:pt idx="14906">
                  <c:v>-19</c:v>
                </c:pt>
                <c:pt idx="14907">
                  <c:v>-15</c:v>
                </c:pt>
                <c:pt idx="14908">
                  <c:v>-17</c:v>
                </c:pt>
                <c:pt idx="14909">
                  <c:v>-15</c:v>
                </c:pt>
                <c:pt idx="14910">
                  <c:v>-18</c:v>
                </c:pt>
                <c:pt idx="14911">
                  <c:v>-18</c:v>
                </c:pt>
                <c:pt idx="14912">
                  <c:v>-21</c:v>
                </c:pt>
                <c:pt idx="14913">
                  <c:v>-21</c:v>
                </c:pt>
                <c:pt idx="14914">
                  <c:v>-17</c:v>
                </c:pt>
                <c:pt idx="14915">
                  <c:v>-13</c:v>
                </c:pt>
                <c:pt idx="14916">
                  <c:v>-59</c:v>
                </c:pt>
                <c:pt idx="14917">
                  <c:v>-16</c:v>
                </c:pt>
                <c:pt idx="14918">
                  <c:v>-24</c:v>
                </c:pt>
                <c:pt idx="14919">
                  <c:v>-13</c:v>
                </c:pt>
                <c:pt idx="14920">
                  <c:v>-12</c:v>
                </c:pt>
                <c:pt idx="14921">
                  <c:v>-18</c:v>
                </c:pt>
                <c:pt idx="14922">
                  <c:v>-16</c:v>
                </c:pt>
                <c:pt idx="14923">
                  <c:v>-15</c:v>
                </c:pt>
                <c:pt idx="14924">
                  <c:v>-17</c:v>
                </c:pt>
                <c:pt idx="14925">
                  <c:v>-17</c:v>
                </c:pt>
                <c:pt idx="14926">
                  <c:v>43</c:v>
                </c:pt>
                <c:pt idx="14927">
                  <c:v>-21</c:v>
                </c:pt>
                <c:pt idx="14928">
                  <c:v>-15</c:v>
                </c:pt>
                <c:pt idx="14929">
                  <c:v>-21</c:v>
                </c:pt>
                <c:pt idx="14930">
                  <c:v>-17</c:v>
                </c:pt>
                <c:pt idx="14931">
                  <c:v>-23</c:v>
                </c:pt>
                <c:pt idx="14932">
                  <c:v>-14</c:v>
                </c:pt>
                <c:pt idx="14933">
                  <c:v>-16</c:v>
                </c:pt>
                <c:pt idx="14934">
                  <c:v>-14</c:v>
                </c:pt>
                <c:pt idx="14935">
                  <c:v>-12</c:v>
                </c:pt>
                <c:pt idx="14936">
                  <c:v>-20</c:v>
                </c:pt>
                <c:pt idx="14937">
                  <c:v>-17</c:v>
                </c:pt>
                <c:pt idx="14938">
                  <c:v>-20</c:v>
                </c:pt>
                <c:pt idx="14939">
                  <c:v>-16</c:v>
                </c:pt>
                <c:pt idx="14940">
                  <c:v>-15</c:v>
                </c:pt>
                <c:pt idx="14941">
                  <c:v>-13</c:v>
                </c:pt>
                <c:pt idx="14942">
                  <c:v>-13</c:v>
                </c:pt>
                <c:pt idx="14943">
                  <c:v>-15</c:v>
                </c:pt>
                <c:pt idx="14944">
                  <c:v>-12</c:v>
                </c:pt>
                <c:pt idx="14945">
                  <c:v>-18</c:v>
                </c:pt>
                <c:pt idx="14946">
                  <c:v>-13</c:v>
                </c:pt>
                <c:pt idx="14947">
                  <c:v>-15</c:v>
                </c:pt>
                <c:pt idx="14948">
                  <c:v>-14</c:v>
                </c:pt>
                <c:pt idx="14949">
                  <c:v>-9</c:v>
                </c:pt>
                <c:pt idx="14950">
                  <c:v>-12</c:v>
                </c:pt>
                <c:pt idx="14951">
                  <c:v>0</c:v>
                </c:pt>
                <c:pt idx="14952">
                  <c:v>-15</c:v>
                </c:pt>
                <c:pt idx="14953">
                  <c:v>-16</c:v>
                </c:pt>
                <c:pt idx="14954">
                  <c:v>-14</c:v>
                </c:pt>
                <c:pt idx="14955">
                  <c:v>-17</c:v>
                </c:pt>
                <c:pt idx="14956">
                  <c:v>-13</c:v>
                </c:pt>
                <c:pt idx="14957">
                  <c:v>-21</c:v>
                </c:pt>
                <c:pt idx="14958">
                  <c:v>-17</c:v>
                </c:pt>
                <c:pt idx="14959">
                  <c:v>-18</c:v>
                </c:pt>
                <c:pt idx="14960">
                  <c:v>-22</c:v>
                </c:pt>
                <c:pt idx="14961">
                  <c:v>-15</c:v>
                </c:pt>
                <c:pt idx="14962">
                  <c:v>-24</c:v>
                </c:pt>
                <c:pt idx="14963">
                  <c:v>-18</c:v>
                </c:pt>
                <c:pt idx="14964">
                  <c:v>-7</c:v>
                </c:pt>
                <c:pt idx="14965">
                  <c:v>-8</c:v>
                </c:pt>
                <c:pt idx="14966">
                  <c:v>-5</c:v>
                </c:pt>
                <c:pt idx="14967">
                  <c:v>-10</c:v>
                </c:pt>
                <c:pt idx="14968">
                  <c:v>-15</c:v>
                </c:pt>
                <c:pt idx="14969">
                  <c:v>-17</c:v>
                </c:pt>
                <c:pt idx="14970">
                  <c:v>-16</c:v>
                </c:pt>
                <c:pt idx="14971">
                  <c:v>-20</c:v>
                </c:pt>
                <c:pt idx="14972">
                  <c:v>-16</c:v>
                </c:pt>
                <c:pt idx="14973">
                  <c:v>-17</c:v>
                </c:pt>
                <c:pt idx="14974">
                  <c:v>-19</c:v>
                </c:pt>
                <c:pt idx="14975">
                  <c:v>-13</c:v>
                </c:pt>
                <c:pt idx="14976">
                  <c:v>-19</c:v>
                </c:pt>
                <c:pt idx="14977">
                  <c:v>-22</c:v>
                </c:pt>
                <c:pt idx="14978">
                  <c:v>-18</c:v>
                </c:pt>
                <c:pt idx="14979">
                  <c:v>-21</c:v>
                </c:pt>
                <c:pt idx="14980">
                  <c:v>-20</c:v>
                </c:pt>
                <c:pt idx="14981">
                  <c:v>-15</c:v>
                </c:pt>
                <c:pt idx="14982">
                  <c:v>-14</c:v>
                </c:pt>
                <c:pt idx="14983">
                  <c:v>-21</c:v>
                </c:pt>
                <c:pt idx="14984">
                  <c:v>-10</c:v>
                </c:pt>
                <c:pt idx="14985">
                  <c:v>-14</c:v>
                </c:pt>
                <c:pt idx="14986">
                  <c:v>-16</c:v>
                </c:pt>
                <c:pt idx="14987">
                  <c:v>-12</c:v>
                </c:pt>
                <c:pt idx="14988">
                  <c:v>-18</c:v>
                </c:pt>
                <c:pt idx="14989">
                  <c:v>-15</c:v>
                </c:pt>
                <c:pt idx="14990">
                  <c:v>-14</c:v>
                </c:pt>
                <c:pt idx="14991">
                  <c:v>-12</c:v>
                </c:pt>
                <c:pt idx="14992">
                  <c:v>-13</c:v>
                </c:pt>
                <c:pt idx="14993">
                  <c:v>-12</c:v>
                </c:pt>
                <c:pt idx="14994">
                  <c:v>-17</c:v>
                </c:pt>
                <c:pt idx="14995">
                  <c:v>-15</c:v>
                </c:pt>
                <c:pt idx="14996">
                  <c:v>-17</c:v>
                </c:pt>
                <c:pt idx="14997">
                  <c:v>-16</c:v>
                </c:pt>
                <c:pt idx="14998">
                  <c:v>-12</c:v>
                </c:pt>
                <c:pt idx="14999">
                  <c:v>-19</c:v>
                </c:pt>
                <c:pt idx="15000">
                  <c:v>-19</c:v>
                </c:pt>
                <c:pt idx="15001">
                  <c:v>-18</c:v>
                </c:pt>
                <c:pt idx="15002">
                  <c:v>-13</c:v>
                </c:pt>
                <c:pt idx="15003">
                  <c:v>-14</c:v>
                </c:pt>
                <c:pt idx="15004">
                  <c:v>-10</c:v>
                </c:pt>
                <c:pt idx="15005">
                  <c:v>-17</c:v>
                </c:pt>
                <c:pt idx="15006">
                  <c:v>-20</c:v>
                </c:pt>
                <c:pt idx="15007">
                  <c:v>-22</c:v>
                </c:pt>
                <c:pt idx="15008">
                  <c:v>-19</c:v>
                </c:pt>
                <c:pt idx="15009">
                  <c:v>-18</c:v>
                </c:pt>
                <c:pt idx="15010">
                  <c:v>-18</c:v>
                </c:pt>
                <c:pt idx="15011">
                  <c:v>-19</c:v>
                </c:pt>
                <c:pt idx="15012">
                  <c:v>-24</c:v>
                </c:pt>
                <c:pt idx="15013">
                  <c:v>-17</c:v>
                </c:pt>
                <c:pt idx="15014">
                  <c:v>-23</c:v>
                </c:pt>
                <c:pt idx="15015">
                  <c:v>-15</c:v>
                </c:pt>
                <c:pt idx="15016">
                  <c:v>-17</c:v>
                </c:pt>
                <c:pt idx="15017">
                  <c:v>-21</c:v>
                </c:pt>
                <c:pt idx="15018">
                  <c:v>-11</c:v>
                </c:pt>
                <c:pt idx="15019">
                  <c:v>-10</c:v>
                </c:pt>
                <c:pt idx="15020">
                  <c:v>-13</c:v>
                </c:pt>
                <c:pt idx="15021">
                  <c:v>-12</c:v>
                </c:pt>
                <c:pt idx="15022">
                  <c:v>-10</c:v>
                </c:pt>
                <c:pt idx="15023">
                  <c:v>-13</c:v>
                </c:pt>
                <c:pt idx="15024">
                  <c:v>-10</c:v>
                </c:pt>
                <c:pt idx="15025">
                  <c:v>-12</c:v>
                </c:pt>
                <c:pt idx="15026">
                  <c:v>-16</c:v>
                </c:pt>
                <c:pt idx="15027">
                  <c:v>-13</c:v>
                </c:pt>
                <c:pt idx="15028">
                  <c:v>-10</c:v>
                </c:pt>
                <c:pt idx="15029">
                  <c:v>-11</c:v>
                </c:pt>
                <c:pt idx="15030">
                  <c:v>-22</c:v>
                </c:pt>
                <c:pt idx="15031">
                  <c:v>-17</c:v>
                </c:pt>
                <c:pt idx="15032">
                  <c:v>-18</c:v>
                </c:pt>
                <c:pt idx="15033">
                  <c:v>-20</c:v>
                </c:pt>
                <c:pt idx="15034">
                  <c:v>-28</c:v>
                </c:pt>
                <c:pt idx="15035">
                  <c:v>-19</c:v>
                </c:pt>
                <c:pt idx="15036">
                  <c:v>-22</c:v>
                </c:pt>
                <c:pt idx="15037">
                  <c:v>-20</c:v>
                </c:pt>
                <c:pt idx="15038">
                  <c:v>-22</c:v>
                </c:pt>
                <c:pt idx="15039">
                  <c:v>-24</c:v>
                </c:pt>
                <c:pt idx="15040">
                  <c:v>-23</c:v>
                </c:pt>
                <c:pt idx="15041">
                  <c:v>-20</c:v>
                </c:pt>
                <c:pt idx="15042">
                  <c:v>-14</c:v>
                </c:pt>
                <c:pt idx="15043">
                  <c:v>-13</c:v>
                </c:pt>
                <c:pt idx="15044">
                  <c:v>-11</c:v>
                </c:pt>
                <c:pt idx="15045">
                  <c:v>-15</c:v>
                </c:pt>
                <c:pt idx="15046">
                  <c:v>-10</c:v>
                </c:pt>
                <c:pt idx="15047">
                  <c:v>-15</c:v>
                </c:pt>
                <c:pt idx="15048">
                  <c:v>-12</c:v>
                </c:pt>
                <c:pt idx="15049">
                  <c:v>-13</c:v>
                </c:pt>
                <c:pt idx="15050">
                  <c:v>-5</c:v>
                </c:pt>
                <c:pt idx="15051">
                  <c:v>-10</c:v>
                </c:pt>
                <c:pt idx="15052">
                  <c:v>-12</c:v>
                </c:pt>
                <c:pt idx="15053">
                  <c:v>-7</c:v>
                </c:pt>
                <c:pt idx="15054">
                  <c:v>-10</c:v>
                </c:pt>
                <c:pt idx="15055">
                  <c:v>-5</c:v>
                </c:pt>
                <c:pt idx="15056">
                  <c:v>-9</c:v>
                </c:pt>
                <c:pt idx="15057">
                  <c:v>-8</c:v>
                </c:pt>
                <c:pt idx="15058">
                  <c:v>-2</c:v>
                </c:pt>
                <c:pt idx="15059">
                  <c:v>-13</c:v>
                </c:pt>
                <c:pt idx="15060">
                  <c:v>-16</c:v>
                </c:pt>
                <c:pt idx="15061">
                  <c:v>-18</c:v>
                </c:pt>
                <c:pt idx="15062">
                  <c:v>-12</c:v>
                </c:pt>
                <c:pt idx="15063">
                  <c:v>-18</c:v>
                </c:pt>
                <c:pt idx="15064">
                  <c:v>-14</c:v>
                </c:pt>
                <c:pt idx="15065">
                  <c:v>-10</c:v>
                </c:pt>
                <c:pt idx="15066">
                  <c:v>-16</c:v>
                </c:pt>
                <c:pt idx="15067">
                  <c:v>-17</c:v>
                </c:pt>
                <c:pt idx="15068">
                  <c:v>-17</c:v>
                </c:pt>
                <c:pt idx="15069">
                  <c:v>-16</c:v>
                </c:pt>
                <c:pt idx="15070">
                  <c:v>-16</c:v>
                </c:pt>
                <c:pt idx="15071">
                  <c:v>-17</c:v>
                </c:pt>
                <c:pt idx="15072">
                  <c:v>-14</c:v>
                </c:pt>
                <c:pt idx="15073">
                  <c:v>-18</c:v>
                </c:pt>
                <c:pt idx="15074">
                  <c:v>-18</c:v>
                </c:pt>
                <c:pt idx="15075">
                  <c:v>-19</c:v>
                </c:pt>
                <c:pt idx="15076">
                  <c:v>-17</c:v>
                </c:pt>
                <c:pt idx="15077">
                  <c:v>-18</c:v>
                </c:pt>
                <c:pt idx="15078">
                  <c:v>-15</c:v>
                </c:pt>
                <c:pt idx="15079">
                  <c:v>-16</c:v>
                </c:pt>
                <c:pt idx="15080">
                  <c:v>-18</c:v>
                </c:pt>
                <c:pt idx="15081">
                  <c:v>-20</c:v>
                </c:pt>
                <c:pt idx="15082">
                  <c:v>-21</c:v>
                </c:pt>
                <c:pt idx="15083">
                  <c:v>-5</c:v>
                </c:pt>
                <c:pt idx="15084">
                  <c:v>-4</c:v>
                </c:pt>
                <c:pt idx="15085">
                  <c:v>-1</c:v>
                </c:pt>
                <c:pt idx="15086">
                  <c:v>-7</c:v>
                </c:pt>
                <c:pt idx="15087">
                  <c:v>-6</c:v>
                </c:pt>
                <c:pt idx="15088">
                  <c:v>4</c:v>
                </c:pt>
                <c:pt idx="15089">
                  <c:v>-2</c:v>
                </c:pt>
                <c:pt idx="15090">
                  <c:v>-5</c:v>
                </c:pt>
                <c:pt idx="15091">
                  <c:v>-6</c:v>
                </c:pt>
                <c:pt idx="15092">
                  <c:v>-10</c:v>
                </c:pt>
                <c:pt idx="15093">
                  <c:v>-10</c:v>
                </c:pt>
                <c:pt idx="15094">
                  <c:v>-9</c:v>
                </c:pt>
                <c:pt idx="15095">
                  <c:v>-20</c:v>
                </c:pt>
                <c:pt idx="15096">
                  <c:v>-12</c:v>
                </c:pt>
                <c:pt idx="15097">
                  <c:v>-12</c:v>
                </c:pt>
                <c:pt idx="15098">
                  <c:v>-11</c:v>
                </c:pt>
                <c:pt idx="15099">
                  <c:v>-17</c:v>
                </c:pt>
                <c:pt idx="15100">
                  <c:v>-20</c:v>
                </c:pt>
                <c:pt idx="15101">
                  <c:v>-16</c:v>
                </c:pt>
                <c:pt idx="15102">
                  <c:v>-25</c:v>
                </c:pt>
                <c:pt idx="15103">
                  <c:v>-22</c:v>
                </c:pt>
                <c:pt idx="15104">
                  <c:v>-21</c:v>
                </c:pt>
                <c:pt idx="15105">
                  <c:v>-18</c:v>
                </c:pt>
                <c:pt idx="15106">
                  <c:v>-13</c:v>
                </c:pt>
                <c:pt idx="15107">
                  <c:v>-16</c:v>
                </c:pt>
                <c:pt idx="15108">
                  <c:v>-18</c:v>
                </c:pt>
                <c:pt idx="15109">
                  <c:v>-20</c:v>
                </c:pt>
                <c:pt idx="15110">
                  <c:v>-18</c:v>
                </c:pt>
                <c:pt idx="15111">
                  <c:v>-16</c:v>
                </c:pt>
                <c:pt idx="15112">
                  <c:v>-20</c:v>
                </c:pt>
                <c:pt idx="15113">
                  <c:v>113</c:v>
                </c:pt>
                <c:pt idx="15114">
                  <c:v>-24</c:v>
                </c:pt>
                <c:pt idx="15115">
                  <c:v>-23</c:v>
                </c:pt>
                <c:pt idx="15116">
                  <c:v>-20</c:v>
                </c:pt>
                <c:pt idx="15117">
                  <c:v>-21</c:v>
                </c:pt>
                <c:pt idx="15118">
                  <c:v>-20</c:v>
                </c:pt>
                <c:pt idx="15119">
                  <c:v>-30</c:v>
                </c:pt>
                <c:pt idx="15120">
                  <c:v>-19</c:v>
                </c:pt>
                <c:pt idx="15121">
                  <c:v>-22</c:v>
                </c:pt>
                <c:pt idx="15122">
                  <c:v>-22</c:v>
                </c:pt>
                <c:pt idx="15123">
                  <c:v>-18</c:v>
                </c:pt>
                <c:pt idx="15124">
                  <c:v>-19</c:v>
                </c:pt>
                <c:pt idx="15125">
                  <c:v>-30</c:v>
                </c:pt>
                <c:pt idx="15126">
                  <c:v>61</c:v>
                </c:pt>
                <c:pt idx="15127">
                  <c:v>100</c:v>
                </c:pt>
                <c:pt idx="15128">
                  <c:v>-10</c:v>
                </c:pt>
                <c:pt idx="15129">
                  <c:v>-26</c:v>
                </c:pt>
                <c:pt idx="15130">
                  <c:v>-13</c:v>
                </c:pt>
                <c:pt idx="15131">
                  <c:v>79</c:v>
                </c:pt>
                <c:pt idx="15132">
                  <c:v>16</c:v>
                </c:pt>
                <c:pt idx="15133">
                  <c:v>-25</c:v>
                </c:pt>
                <c:pt idx="15134">
                  <c:v>-56</c:v>
                </c:pt>
                <c:pt idx="15135">
                  <c:v>-41</c:v>
                </c:pt>
                <c:pt idx="15136">
                  <c:v>-30</c:v>
                </c:pt>
                <c:pt idx="15137">
                  <c:v>-21</c:v>
                </c:pt>
                <c:pt idx="15138">
                  <c:v>-23</c:v>
                </c:pt>
                <c:pt idx="15139">
                  <c:v>-28</c:v>
                </c:pt>
                <c:pt idx="15140">
                  <c:v>-29</c:v>
                </c:pt>
                <c:pt idx="15141">
                  <c:v>-37</c:v>
                </c:pt>
                <c:pt idx="15142">
                  <c:v>-29</c:v>
                </c:pt>
                <c:pt idx="15143">
                  <c:v>-31</c:v>
                </c:pt>
                <c:pt idx="15144">
                  <c:v>-29</c:v>
                </c:pt>
                <c:pt idx="15145">
                  <c:v>32</c:v>
                </c:pt>
                <c:pt idx="15146">
                  <c:v>147</c:v>
                </c:pt>
                <c:pt idx="15147">
                  <c:v>-19</c:v>
                </c:pt>
                <c:pt idx="15148">
                  <c:v>-21</c:v>
                </c:pt>
                <c:pt idx="15149">
                  <c:v>-18</c:v>
                </c:pt>
                <c:pt idx="15150">
                  <c:v>-22</c:v>
                </c:pt>
                <c:pt idx="15151">
                  <c:v>-24</c:v>
                </c:pt>
                <c:pt idx="15152">
                  <c:v>-20</c:v>
                </c:pt>
                <c:pt idx="15153">
                  <c:v>-22</c:v>
                </c:pt>
                <c:pt idx="15154">
                  <c:v>-21</c:v>
                </c:pt>
                <c:pt idx="15155">
                  <c:v>-21</c:v>
                </c:pt>
                <c:pt idx="15156">
                  <c:v>-30</c:v>
                </c:pt>
                <c:pt idx="15157">
                  <c:v>-23</c:v>
                </c:pt>
                <c:pt idx="15158">
                  <c:v>-18</c:v>
                </c:pt>
                <c:pt idx="15159">
                  <c:v>-12</c:v>
                </c:pt>
                <c:pt idx="15160">
                  <c:v>-10</c:v>
                </c:pt>
                <c:pt idx="15161">
                  <c:v>-11</c:v>
                </c:pt>
                <c:pt idx="15162">
                  <c:v>-10</c:v>
                </c:pt>
                <c:pt idx="15163">
                  <c:v>-11</c:v>
                </c:pt>
                <c:pt idx="15164">
                  <c:v>-8</c:v>
                </c:pt>
                <c:pt idx="15165">
                  <c:v>-10</c:v>
                </c:pt>
                <c:pt idx="15166">
                  <c:v>-11</c:v>
                </c:pt>
                <c:pt idx="15167">
                  <c:v>-11</c:v>
                </c:pt>
                <c:pt idx="15168">
                  <c:v>-10</c:v>
                </c:pt>
                <c:pt idx="15169">
                  <c:v>-10</c:v>
                </c:pt>
                <c:pt idx="15170">
                  <c:v>-9</c:v>
                </c:pt>
                <c:pt idx="15171">
                  <c:v>206</c:v>
                </c:pt>
                <c:pt idx="15172">
                  <c:v>122</c:v>
                </c:pt>
                <c:pt idx="15173">
                  <c:v>191</c:v>
                </c:pt>
                <c:pt idx="15174">
                  <c:v>-23</c:v>
                </c:pt>
                <c:pt idx="15175">
                  <c:v>-24</c:v>
                </c:pt>
                <c:pt idx="15176">
                  <c:v>-24</c:v>
                </c:pt>
                <c:pt idx="15177">
                  <c:v>-26</c:v>
                </c:pt>
                <c:pt idx="15178">
                  <c:v>-27</c:v>
                </c:pt>
                <c:pt idx="15179">
                  <c:v>-20</c:v>
                </c:pt>
                <c:pt idx="15180">
                  <c:v>-20</c:v>
                </c:pt>
                <c:pt idx="15181">
                  <c:v>-21</c:v>
                </c:pt>
                <c:pt idx="15182">
                  <c:v>-21</c:v>
                </c:pt>
                <c:pt idx="15183">
                  <c:v>-23</c:v>
                </c:pt>
                <c:pt idx="15184">
                  <c:v>-26</c:v>
                </c:pt>
                <c:pt idx="15185">
                  <c:v>-28</c:v>
                </c:pt>
                <c:pt idx="15186">
                  <c:v>-23</c:v>
                </c:pt>
                <c:pt idx="15187">
                  <c:v>-44</c:v>
                </c:pt>
                <c:pt idx="15188">
                  <c:v>-15</c:v>
                </c:pt>
                <c:pt idx="15189">
                  <c:v>-15</c:v>
                </c:pt>
                <c:pt idx="15190">
                  <c:v>-16</c:v>
                </c:pt>
                <c:pt idx="15191">
                  <c:v>-20</c:v>
                </c:pt>
                <c:pt idx="15192">
                  <c:v>-21</c:v>
                </c:pt>
                <c:pt idx="15193">
                  <c:v>-21</c:v>
                </c:pt>
                <c:pt idx="15194">
                  <c:v>-20</c:v>
                </c:pt>
                <c:pt idx="15195">
                  <c:v>-17</c:v>
                </c:pt>
                <c:pt idx="15196">
                  <c:v>-20</c:v>
                </c:pt>
                <c:pt idx="15197">
                  <c:v>-20</c:v>
                </c:pt>
                <c:pt idx="15198">
                  <c:v>-22</c:v>
                </c:pt>
                <c:pt idx="15199">
                  <c:v>-15</c:v>
                </c:pt>
                <c:pt idx="15200">
                  <c:v>-14</c:v>
                </c:pt>
                <c:pt idx="15201">
                  <c:v>-17</c:v>
                </c:pt>
                <c:pt idx="15202">
                  <c:v>-15</c:v>
                </c:pt>
                <c:pt idx="15203">
                  <c:v>-14</c:v>
                </c:pt>
                <c:pt idx="15204">
                  <c:v>-21</c:v>
                </c:pt>
                <c:pt idx="15205">
                  <c:v>-25</c:v>
                </c:pt>
                <c:pt idx="15206">
                  <c:v>-15</c:v>
                </c:pt>
                <c:pt idx="15207">
                  <c:v>-18</c:v>
                </c:pt>
                <c:pt idx="15208">
                  <c:v>-18</c:v>
                </c:pt>
                <c:pt idx="15209">
                  <c:v>-15</c:v>
                </c:pt>
                <c:pt idx="15210">
                  <c:v>-13</c:v>
                </c:pt>
                <c:pt idx="15211">
                  <c:v>-12</c:v>
                </c:pt>
                <c:pt idx="15212">
                  <c:v>-12</c:v>
                </c:pt>
                <c:pt idx="15213">
                  <c:v>-10</c:v>
                </c:pt>
                <c:pt idx="15214">
                  <c:v>-10</c:v>
                </c:pt>
                <c:pt idx="15215">
                  <c:v>-10</c:v>
                </c:pt>
                <c:pt idx="15216">
                  <c:v>-10</c:v>
                </c:pt>
                <c:pt idx="15217">
                  <c:v>-10</c:v>
                </c:pt>
                <c:pt idx="15218">
                  <c:v>-17</c:v>
                </c:pt>
                <c:pt idx="15219">
                  <c:v>-9</c:v>
                </c:pt>
                <c:pt idx="15220">
                  <c:v>-20</c:v>
                </c:pt>
                <c:pt idx="15221">
                  <c:v>-17</c:v>
                </c:pt>
                <c:pt idx="15222">
                  <c:v>-19</c:v>
                </c:pt>
                <c:pt idx="15223">
                  <c:v>-23</c:v>
                </c:pt>
                <c:pt idx="15224">
                  <c:v>-18</c:v>
                </c:pt>
                <c:pt idx="15225">
                  <c:v>-11</c:v>
                </c:pt>
                <c:pt idx="15226">
                  <c:v>-17</c:v>
                </c:pt>
                <c:pt idx="15227">
                  <c:v>-15</c:v>
                </c:pt>
                <c:pt idx="15228">
                  <c:v>-19</c:v>
                </c:pt>
                <c:pt idx="15229">
                  <c:v>-18</c:v>
                </c:pt>
                <c:pt idx="15230">
                  <c:v>-17</c:v>
                </c:pt>
                <c:pt idx="15231">
                  <c:v>-21</c:v>
                </c:pt>
                <c:pt idx="15232">
                  <c:v>-15</c:v>
                </c:pt>
                <c:pt idx="15233">
                  <c:v>-14</c:v>
                </c:pt>
                <c:pt idx="15234">
                  <c:v>-16</c:v>
                </c:pt>
                <c:pt idx="15235">
                  <c:v>-18</c:v>
                </c:pt>
                <c:pt idx="15236">
                  <c:v>-18</c:v>
                </c:pt>
                <c:pt idx="15237">
                  <c:v>-12</c:v>
                </c:pt>
                <c:pt idx="15238">
                  <c:v>-16</c:v>
                </c:pt>
                <c:pt idx="15239">
                  <c:v>-12</c:v>
                </c:pt>
                <c:pt idx="15240">
                  <c:v>-14</c:v>
                </c:pt>
                <c:pt idx="15241">
                  <c:v>-19</c:v>
                </c:pt>
                <c:pt idx="15242">
                  <c:v>-17</c:v>
                </c:pt>
                <c:pt idx="15243">
                  <c:v>-12</c:v>
                </c:pt>
                <c:pt idx="15244">
                  <c:v>-2</c:v>
                </c:pt>
                <c:pt idx="15245">
                  <c:v>-8</c:v>
                </c:pt>
                <c:pt idx="15246">
                  <c:v>-16</c:v>
                </c:pt>
                <c:pt idx="15247">
                  <c:v>-18</c:v>
                </c:pt>
                <c:pt idx="15248">
                  <c:v>-15</c:v>
                </c:pt>
                <c:pt idx="15249">
                  <c:v>-13</c:v>
                </c:pt>
                <c:pt idx="15250">
                  <c:v>-14</c:v>
                </c:pt>
                <c:pt idx="15251">
                  <c:v>-15</c:v>
                </c:pt>
                <c:pt idx="15252">
                  <c:v>-14</c:v>
                </c:pt>
                <c:pt idx="15253">
                  <c:v>-11</c:v>
                </c:pt>
                <c:pt idx="15254">
                  <c:v>-14</c:v>
                </c:pt>
                <c:pt idx="15255">
                  <c:v>-10</c:v>
                </c:pt>
                <c:pt idx="15256">
                  <c:v>-21</c:v>
                </c:pt>
                <c:pt idx="15257">
                  <c:v>-18</c:v>
                </c:pt>
                <c:pt idx="15258">
                  <c:v>-17</c:v>
                </c:pt>
                <c:pt idx="15259">
                  <c:v>-17</c:v>
                </c:pt>
                <c:pt idx="15260">
                  <c:v>-10</c:v>
                </c:pt>
                <c:pt idx="15261">
                  <c:v>-14</c:v>
                </c:pt>
                <c:pt idx="15262">
                  <c:v>-19</c:v>
                </c:pt>
                <c:pt idx="15263">
                  <c:v>-16</c:v>
                </c:pt>
                <c:pt idx="15264">
                  <c:v>-17</c:v>
                </c:pt>
                <c:pt idx="15265">
                  <c:v>-16</c:v>
                </c:pt>
                <c:pt idx="15266">
                  <c:v>-22</c:v>
                </c:pt>
                <c:pt idx="15267">
                  <c:v>-16</c:v>
                </c:pt>
                <c:pt idx="15268">
                  <c:v>-23</c:v>
                </c:pt>
                <c:pt idx="15269">
                  <c:v>-21</c:v>
                </c:pt>
                <c:pt idx="15270">
                  <c:v>-19</c:v>
                </c:pt>
                <c:pt idx="15271">
                  <c:v>-17</c:v>
                </c:pt>
                <c:pt idx="15272">
                  <c:v>-19</c:v>
                </c:pt>
                <c:pt idx="15273">
                  <c:v>-15</c:v>
                </c:pt>
                <c:pt idx="15274">
                  <c:v>-17</c:v>
                </c:pt>
                <c:pt idx="15275">
                  <c:v>-21</c:v>
                </c:pt>
                <c:pt idx="15276">
                  <c:v>-28</c:v>
                </c:pt>
                <c:pt idx="15277">
                  <c:v>-22</c:v>
                </c:pt>
                <c:pt idx="15278">
                  <c:v>-18</c:v>
                </c:pt>
                <c:pt idx="15279">
                  <c:v>-17</c:v>
                </c:pt>
                <c:pt idx="15280">
                  <c:v>-14</c:v>
                </c:pt>
                <c:pt idx="15281">
                  <c:v>-21</c:v>
                </c:pt>
                <c:pt idx="15282">
                  <c:v>-19</c:v>
                </c:pt>
                <c:pt idx="15283">
                  <c:v>-15</c:v>
                </c:pt>
                <c:pt idx="15284">
                  <c:v>-11</c:v>
                </c:pt>
                <c:pt idx="15285">
                  <c:v>-12</c:v>
                </c:pt>
                <c:pt idx="15286">
                  <c:v>-13</c:v>
                </c:pt>
                <c:pt idx="15287">
                  <c:v>-12</c:v>
                </c:pt>
                <c:pt idx="15288">
                  <c:v>-12</c:v>
                </c:pt>
                <c:pt idx="15289">
                  <c:v>-15</c:v>
                </c:pt>
                <c:pt idx="15290">
                  <c:v>-13</c:v>
                </c:pt>
                <c:pt idx="15291">
                  <c:v>-13</c:v>
                </c:pt>
                <c:pt idx="15292">
                  <c:v>-17</c:v>
                </c:pt>
                <c:pt idx="15293">
                  <c:v>-11</c:v>
                </c:pt>
                <c:pt idx="15294">
                  <c:v>-13</c:v>
                </c:pt>
                <c:pt idx="15295">
                  <c:v>-16</c:v>
                </c:pt>
                <c:pt idx="15296">
                  <c:v>-16</c:v>
                </c:pt>
                <c:pt idx="15297">
                  <c:v>-16</c:v>
                </c:pt>
                <c:pt idx="15298">
                  <c:v>-16</c:v>
                </c:pt>
                <c:pt idx="15299">
                  <c:v>-13</c:v>
                </c:pt>
                <c:pt idx="15300">
                  <c:v>-9</c:v>
                </c:pt>
                <c:pt idx="15301">
                  <c:v>-15</c:v>
                </c:pt>
                <c:pt idx="15302">
                  <c:v>-14</c:v>
                </c:pt>
                <c:pt idx="15303">
                  <c:v>-14</c:v>
                </c:pt>
                <c:pt idx="15304">
                  <c:v>-10</c:v>
                </c:pt>
                <c:pt idx="15305">
                  <c:v>-16</c:v>
                </c:pt>
                <c:pt idx="15306">
                  <c:v>-19</c:v>
                </c:pt>
                <c:pt idx="15307">
                  <c:v>-14</c:v>
                </c:pt>
                <c:pt idx="15308">
                  <c:v>-14</c:v>
                </c:pt>
                <c:pt idx="15309">
                  <c:v>-15</c:v>
                </c:pt>
                <c:pt idx="15310">
                  <c:v>-11</c:v>
                </c:pt>
                <c:pt idx="15311">
                  <c:v>-17</c:v>
                </c:pt>
                <c:pt idx="15312">
                  <c:v>-17</c:v>
                </c:pt>
                <c:pt idx="15313">
                  <c:v>-17</c:v>
                </c:pt>
                <c:pt idx="15314">
                  <c:v>-18</c:v>
                </c:pt>
                <c:pt idx="15315">
                  <c:v>-18</c:v>
                </c:pt>
                <c:pt idx="15316">
                  <c:v>-16</c:v>
                </c:pt>
                <c:pt idx="15317">
                  <c:v>-16</c:v>
                </c:pt>
                <c:pt idx="15318">
                  <c:v>-19</c:v>
                </c:pt>
                <c:pt idx="15319">
                  <c:v>-16</c:v>
                </c:pt>
                <c:pt idx="15320">
                  <c:v>-22</c:v>
                </c:pt>
                <c:pt idx="15321">
                  <c:v>-18</c:v>
                </c:pt>
                <c:pt idx="15322">
                  <c:v>-16</c:v>
                </c:pt>
                <c:pt idx="15323">
                  <c:v>-10</c:v>
                </c:pt>
                <c:pt idx="15324">
                  <c:v>-13</c:v>
                </c:pt>
                <c:pt idx="15325">
                  <c:v>-17</c:v>
                </c:pt>
                <c:pt idx="15326">
                  <c:v>-11</c:v>
                </c:pt>
                <c:pt idx="15327">
                  <c:v>-9</c:v>
                </c:pt>
                <c:pt idx="15328">
                  <c:v>-9</c:v>
                </c:pt>
                <c:pt idx="15329">
                  <c:v>-7</c:v>
                </c:pt>
                <c:pt idx="15330">
                  <c:v>-12</c:v>
                </c:pt>
                <c:pt idx="15331">
                  <c:v>-9</c:v>
                </c:pt>
                <c:pt idx="15332">
                  <c:v>-15</c:v>
                </c:pt>
                <c:pt idx="15333">
                  <c:v>-6</c:v>
                </c:pt>
                <c:pt idx="15334">
                  <c:v>-11</c:v>
                </c:pt>
                <c:pt idx="15335">
                  <c:v>28</c:v>
                </c:pt>
                <c:pt idx="15336">
                  <c:v>-17</c:v>
                </c:pt>
                <c:pt idx="15337">
                  <c:v>-17</c:v>
                </c:pt>
                <c:pt idx="15338">
                  <c:v>-17</c:v>
                </c:pt>
                <c:pt idx="15339">
                  <c:v>-18</c:v>
                </c:pt>
                <c:pt idx="15340">
                  <c:v>-15</c:v>
                </c:pt>
                <c:pt idx="15341">
                  <c:v>-18</c:v>
                </c:pt>
                <c:pt idx="15342">
                  <c:v>-18</c:v>
                </c:pt>
                <c:pt idx="15343">
                  <c:v>-17</c:v>
                </c:pt>
                <c:pt idx="15344">
                  <c:v>-16</c:v>
                </c:pt>
                <c:pt idx="15345">
                  <c:v>-17</c:v>
                </c:pt>
                <c:pt idx="15346">
                  <c:v>-17</c:v>
                </c:pt>
                <c:pt idx="15347">
                  <c:v>-14</c:v>
                </c:pt>
                <c:pt idx="15348">
                  <c:v>-13</c:v>
                </c:pt>
                <c:pt idx="15349">
                  <c:v>-15</c:v>
                </c:pt>
                <c:pt idx="15350">
                  <c:v>-13</c:v>
                </c:pt>
                <c:pt idx="15351">
                  <c:v>-47</c:v>
                </c:pt>
                <c:pt idx="15352">
                  <c:v>-12</c:v>
                </c:pt>
                <c:pt idx="15353">
                  <c:v>-14</c:v>
                </c:pt>
                <c:pt idx="15354">
                  <c:v>-14</c:v>
                </c:pt>
                <c:pt idx="15355">
                  <c:v>-15</c:v>
                </c:pt>
                <c:pt idx="15356">
                  <c:v>-13</c:v>
                </c:pt>
                <c:pt idx="15357">
                  <c:v>-13</c:v>
                </c:pt>
                <c:pt idx="15358">
                  <c:v>-13</c:v>
                </c:pt>
                <c:pt idx="15359">
                  <c:v>-13</c:v>
                </c:pt>
                <c:pt idx="15360">
                  <c:v>-10</c:v>
                </c:pt>
                <c:pt idx="15361">
                  <c:v>-12</c:v>
                </c:pt>
                <c:pt idx="15362">
                  <c:v>-10</c:v>
                </c:pt>
                <c:pt idx="15363">
                  <c:v>-10</c:v>
                </c:pt>
                <c:pt idx="15364">
                  <c:v>-14</c:v>
                </c:pt>
                <c:pt idx="15365">
                  <c:v>-10</c:v>
                </c:pt>
                <c:pt idx="15366">
                  <c:v>-11</c:v>
                </c:pt>
                <c:pt idx="15367">
                  <c:v>-17</c:v>
                </c:pt>
                <c:pt idx="15368">
                  <c:v>-10</c:v>
                </c:pt>
                <c:pt idx="15369">
                  <c:v>-10</c:v>
                </c:pt>
                <c:pt idx="15370">
                  <c:v>-10</c:v>
                </c:pt>
                <c:pt idx="15371">
                  <c:v>-16</c:v>
                </c:pt>
                <c:pt idx="15372">
                  <c:v>-13</c:v>
                </c:pt>
                <c:pt idx="15373">
                  <c:v>-15</c:v>
                </c:pt>
                <c:pt idx="15374">
                  <c:v>-15</c:v>
                </c:pt>
                <c:pt idx="15375">
                  <c:v>-15</c:v>
                </c:pt>
                <c:pt idx="15376">
                  <c:v>-15</c:v>
                </c:pt>
                <c:pt idx="15377">
                  <c:v>-13</c:v>
                </c:pt>
                <c:pt idx="15378">
                  <c:v>-13</c:v>
                </c:pt>
                <c:pt idx="15379">
                  <c:v>-15</c:v>
                </c:pt>
                <c:pt idx="15380">
                  <c:v>-11</c:v>
                </c:pt>
                <c:pt idx="15381">
                  <c:v>-17</c:v>
                </c:pt>
                <c:pt idx="15382">
                  <c:v>-12</c:v>
                </c:pt>
                <c:pt idx="15383">
                  <c:v>-5</c:v>
                </c:pt>
                <c:pt idx="15384">
                  <c:v>-6</c:v>
                </c:pt>
                <c:pt idx="15385">
                  <c:v>-10</c:v>
                </c:pt>
                <c:pt idx="15386">
                  <c:v>-11</c:v>
                </c:pt>
                <c:pt idx="15387">
                  <c:v>-9</c:v>
                </c:pt>
                <c:pt idx="15388">
                  <c:v>-10</c:v>
                </c:pt>
                <c:pt idx="15389">
                  <c:v>-8</c:v>
                </c:pt>
                <c:pt idx="15390">
                  <c:v>-15</c:v>
                </c:pt>
                <c:pt idx="15391">
                  <c:v>-11</c:v>
                </c:pt>
                <c:pt idx="15392">
                  <c:v>-10</c:v>
                </c:pt>
                <c:pt idx="15393">
                  <c:v>-11</c:v>
                </c:pt>
                <c:pt idx="15394">
                  <c:v>-15</c:v>
                </c:pt>
                <c:pt idx="15395">
                  <c:v>-13</c:v>
                </c:pt>
                <c:pt idx="15396">
                  <c:v>-14</c:v>
                </c:pt>
                <c:pt idx="15397">
                  <c:v>-14</c:v>
                </c:pt>
                <c:pt idx="15398">
                  <c:v>-7</c:v>
                </c:pt>
                <c:pt idx="15399">
                  <c:v>-7</c:v>
                </c:pt>
                <c:pt idx="15400">
                  <c:v>-7</c:v>
                </c:pt>
                <c:pt idx="15401">
                  <c:v>-11</c:v>
                </c:pt>
                <c:pt idx="15402">
                  <c:v>-20</c:v>
                </c:pt>
                <c:pt idx="15403">
                  <c:v>-14</c:v>
                </c:pt>
                <c:pt idx="15404">
                  <c:v>-12</c:v>
                </c:pt>
                <c:pt idx="15405">
                  <c:v>-5</c:v>
                </c:pt>
                <c:pt idx="15406">
                  <c:v>-10</c:v>
                </c:pt>
                <c:pt idx="15407">
                  <c:v>-11</c:v>
                </c:pt>
                <c:pt idx="15408">
                  <c:v>-9</c:v>
                </c:pt>
                <c:pt idx="15409">
                  <c:v>-3</c:v>
                </c:pt>
                <c:pt idx="15410">
                  <c:v>-28</c:v>
                </c:pt>
                <c:pt idx="15411">
                  <c:v>-14</c:v>
                </c:pt>
                <c:pt idx="15412">
                  <c:v>-5</c:v>
                </c:pt>
                <c:pt idx="15413">
                  <c:v>-17</c:v>
                </c:pt>
                <c:pt idx="15414">
                  <c:v>-13</c:v>
                </c:pt>
                <c:pt idx="15415">
                  <c:v>-11</c:v>
                </c:pt>
                <c:pt idx="15416">
                  <c:v>-12</c:v>
                </c:pt>
                <c:pt idx="15417">
                  <c:v>-13</c:v>
                </c:pt>
                <c:pt idx="15418">
                  <c:v>-11</c:v>
                </c:pt>
                <c:pt idx="15419">
                  <c:v>-12</c:v>
                </c:pt>
                <c:pt idx="15420">
                  <c:v>-12</c:v>
                </c:pt>
                <c:pt idx="15421">
                  <c:v>-18</c:v>
                </c:pt>
                <c:pt idx="15422">
                  <c:v>-13</c:v>
                </c:pt>
                <c:pt idx="15423">
                  <c:v>-12</c:v>
                </c:pt>
                <c:pt idx="15424">
                  <c:v>-10</c:v>
                </c:pt>
                <c:pt idx="15425">
                  <c:v>-10</c:v>
                </c:pt>
                <c:pt idx="15426">
                  <c:v>-16</c:v>
                </c:pt>
                <c:pt idx="15427">
                  <c:v>-5</c:v>
                </c:pt>
                <c:pt idx="15428">
                  <c:v>-6</c:v>
                </c:pt>
                <c:pt idx="15429">
                  <c:v>-19</c:v>
                </c:pt>
                <c:pt idx="15430">
                  <c:v>-5</c:v>
                </c:pt>
                <c:pt idx="15431">
                  <c:v>-17</c:v>
                </c:pt>
                <c:pt idx="15432">
                  <c:v>-17</c:v>
                </c:pt>
                <c:pt idx="15433">
                  <c:v>-12</c:v>
                </c:pt>
                <c:pt idx="15434">
                  <c:v>-18</c:v>
                </c:pt>
                <c:pt idx="15435">
                  <c:v>-12</c:v>
                </c:pt>
                <c:pt idx="15436">
                  <c:v>-13</c:v>
                </c:pt>
                <c:pt idx="15437">
                  <c:v>-16</c:v>
                </c:pt>
                <c:pt idx="15438">
                  <c:v>-25</c:v>
                </c:pt>
                <c:pt idx="15439">
                  <c:v>-13</c:v>
                </c:pt>
                <c:pt idx="15440">
                  <c:v>-15</c:v>
                </c:pt>
                <c:pt idx="15441">
                  <c:v>-19</c:v>
                </c:pt>
                <c:pt idx="15442">
                  <c:v>-13</c:v>
                </c:pt>
                <c:pt idx="15443">
                  <c:v>-15</c:v>
                </c:pt>
                <c:pt idx="15444">
                  <c:v>-20</c:v>
                </c:pt>
                <c:pt idx="15445">
                  <c:v>-11</c:v>
                </c:pt>
                <c:pt idx="15446">
                  <c:v>-18</c:v>
                </c:pt>
                <c:pt idx="15447">
                  <c:v>-12</c:v>
                </c:pt>
                <c:pt idx="15448">
                  <c:v>-10</c:v>
                </c:pt>
                <c:pt idx="15449">
                  <c:v>-11</c:v>
                </c:pt>
                <c:pt idx="15450">
                  <c:v>-13</c:v>
                </c:pt>
                <c:pt idx="15451">
                  <c:v>-12</c:v>
                </c:pt>
                <c:pt idx="15452">
                  <c:v>-15</c:v>
                </c:pt>
                <c:pt idx="15453">
                  <c:v>-14</c:v>
                </c:pt>
                <c:pt idx="15454">
                  <c:v>-15</c:v>
                </c:pt>
                <c:pt idx="15455">
                  <c:v>-10</c:v>
                </c:pt>
                <c:pt idx="15456">
                  <c:v>-10</c:v>
                </c:pt>
                <c:pt idx="15457">
                  <c:v>-10</c:v>
                </c:pt>
                <c:pt idx="15458">
                  <c:v>-10</c:v>
                </c:pt>
                <c:pt idx="15459">
                  <c:v>-10</c:v>
                </c:pt>
                <c:pt idx="15460">
                  <c:v>-5</c:v>
                </c:pt>
                <c:pt idx="15461">
                  <c:v>-10</c:v>
                </c:pt>
                <c:pt idx="15462">
                  <c:v>-10</c:v>
                </c:pt>
                <c:pt idx="15463">
                  <c:v>-10</c:v>
                </c:pt>
                <c:pt idx="15464">
                  <c:v>-12</c:v>
                </c:pt>
                <c:pt idx="15465">
                  <c:v>-9</c:v>
                </c:pt>
                <c:pt idx="15466">
                  <c:v>-15</c:v>
                </c:pt>
                <c:pt idx="15467">
                  <c:v>-11</c:v>
                </c:pt>
                <c:pt idx="15468">
                  <c:v>-13</c:v>
                </c:pt>
                <c:pt idx="15469">
                  <c:v>-12</c:v>
                </c:pt>
                <c:pt idx="15470">
                  <c:v>-11</c:v>
                </c:pt>
                <c:pt idx="15471">
                  <c:v>-11</c:v>
                </c:pt>
                <c:pt idx="15472">
                  <c:v>-11</c:v>
                </c:pt>
                <c:pt idx="15473">
                  <c:v>-19</c:v>
                </c:pt>
                <c:pt idx="15474">
                  <c:v>-11</c:v>
                </c:pt>
                <c:pt idx="15475">
                  <c:v>-20</c:v>
                </c:pt>
                <c:pt idx="15476">
                  <c:v>-12</c:v>
                </c:pt>
                <c:pt idx="15477">
                  <c:v>-11</c:v>
                </c:pt>
                <c:pt idx="15478">
                  <c:v>-13</c:v>
                </c:pt>
                <c:pt idx="15479">
                  <c:v>-18</c:v>
                </c:pt>
                <c:pt idx="15480">
                  <c:v>-11</c:v>
                </c:pt>
                <c:pt idx="15481">
                  <c:v>-12</c:v>
                </c:pt>
                <c:pt idx="15482">
                  <c:v>-11</c:v>
                </c:pt>
                <c:pt idx="15483">
                  <c:v>-12</c:v>
                </c:pt>
                <c:pt idx="15484">
                  <c:v>-8</c:v>
                </c:pt>
                <c:pt idx="15485">
                  <c:v>-13</c:v>
                </c:pt>
                <c:pt idx="15486">
                  <c:v>-11</c:v>
                </c:pt>
                <c:pt idx="15487">
                  <c:v>-9</c:v>
                </c:pt>
                <c:pt idx="15488">
                  <c:v>-13</c:v>
                </c:pt>
                <c:pt idx="15489">
                  <c:v>-5</c:v>
                </c:pt>
                <c:pt idx="15490">
                  <c:v>-10</c:v>
                </c:pt>
                <c:pt idx="15491">
                  <c:v>-5</c:v>
                </c:pt>
                <c:pt idx="15492">
                  <c:v>-13</c:v>
                </c:pt>
                <c:pt idx="15493">
                  <c:v>-7</c:v>
                </c:pt>
                <c:pt idx="15494">
                  <c:v>-5</c:v>
                </c:pt>
                <c:pt idx="15495">
                  <c:v>-6</c:v>
                </c:pt>
                <c:pt idx="15496">
                  <c:v>-5</c:v>
                </c:pt>
                <c:pt idx="15497">
                  <c:v>-15</c:v>
                </c:pt>
                <c:pt idx="15498">
                  <c:v>-10</c:v>
                </c:pt>
                <c:pt idx="15499">
                  <c:v>-15</c:v>
                </c:pt>
                <c:pt idx="15500">
                  <c:v>-12</c:v>
                </c:pt>
                <c:pt idx="15501">
                  <c:v>-10</c:v>
                </c:pt>
                <c:pt idx="15502">
                  <c:v>-11</c:v>
                </c:pt>
                <c:pt idx="15503">
                  <c:v>-8</c:v>
                </c:pt>
                <c:pt idx="15504">
                  <c:v>-7</c:v>
                </c:pt>
                <c:pt idx="15505">
                  <c:v>-14</c:v>
                </c:pt>
                <c:pt idx="15506">
                  <c:v>-13</c:v>
                </c:pt>
                <c:pt idx="15507">
                  <c:v>-13</c:v>
                </c:pt>
                <c:pt idx="15508">
                  <c:v>-13</c:v>
                </c:pt>
                <c:pt idx="15509">
                  <c:v>-13</c:v>
                </c:pt>
                <c:pt idx="15510">
                  <c:v>-12</c:v>
                </c:pt>
                <c:pt idx="15511">
                  <c:v>-13</c:v>
                </c:pt>
                <c:pt idx="15512">
                  <c:v>-12</c:v>
                </c:pt>
                <c:pt idx="15513">
                  <c:v>-11</c:v>
                </c:pt>
                <c:pt idx="15514">
                  <c:v>-13</c:v>
                </c:pt>
                <c:pt idx="15515">
                  <c:v>-18</c:v>
                </c:pt>
                <c:pt idx="15516">
                  <c:v>-10</c:v>
                </c:pt>
                <c:pt idx="15517">
                  <c:v>-23</c:v>
                </c:pt>
                <c:pt idx="15518">
                  <c:v>-38</c:v>
                </c:pt>
                <c:pt idx="15519">
                  <c:v>-22</c:v>
                </c:pt>
                <c:pt idx="15520">
                  <c:v>-47</c:v>
                </c:pt>
                <c:pt idx="15521">
                  <c:v>-36</c:v>
                </c:pt>
                <c:pt idx="15522">
                  <c:v>-15</c:v>
                </c:pt>
                <c:pt idx="15523">
                  <c:v>-15</c:v>
                </c:pt>
                <c:pt idx="15524">
                  <c:v>-17</c:v>
                </c:pt>
                <c:pt idx="15525">
                  <c:v>-16</c:v>
                </c:pt>
                <c:pt idx="15526">
                  <c:v>-14</c:v>
                </c:pt>
                <c:pt idx="15527">
                  <c:v>-19</c:v>
                </c:pt>
                <c:pt idx="15528">
                  <c:v>-15</c:v>
                </c:pt>
                <c:pt idx="15529">
                  <c:v>-20</c:v>
                </c:pt>
                <c:pt idx="15530">
                  <c:v>-18</c:v>
                </c:pt>
                <c:pt idx="15531">
                  <c:v>-16</c:v>
                </c:pt>
                <c:pt idx="15532">
                  <c:v>-19</c:v>
                </c:pt>
                <c:pt idx="15533">
                  <c:v>-17</c:v>
                </c:pt>
                <c:pt idx="15534">
                  <c:v>-5</c:v>
                </c:pt>
                <c:pt idx="15535">
                  <c:v>-5</c:v>
                </c:pt>
                <c:pt idx="15536">
                  <c:v>-4</c:v>
                </c:pt>
                <c:pt idx="15537">
                  <c:v>-4</c:v>
                </c:pt>
                <c:pt idx="15538">
                  <c:v>-11</c:v>
                </c:pt>
                <c:pt idx="15539">
                  <c:v>-10</c:v>
                </c:pt>
                <c:pt idx="15540">
                  <c:v>-35</c:v>
                </c:pt>
                <c:pt idx="15541">
                  <c:v>-10</c:v>
                </c:pt>
                <c:pt idx="15542">
                  <c:v>-10</c:v>
                </c:pt>
                <c:pt idx="15543">
                  <c:v>-14</c:v>
                </c:pt>
                <c:pt idx="15544">
                  <c:v>-10</c:v>
                </c:pt>
                <c:pt idx="15545">
                  <c:v>-7</c:v>
                </c:pt>
                <c:pt idx="15546">
                  <c:v>-14</c:v>
                </c:pt>
                <c:pt idx="15547">
                  <c:v>-13</c:v>
                </c:pt>
                <c:pt idx="15548">
                  <c:v>-16</c:v>
                </c:pt>
                <c:pt idx="15549">
                  <c:v>-14</c:v>
                </c:pt>
                <c:pt idx="15550">
                  <c:v>-13</c:v>
                </c:pt>
                <c:pt idx="15551">
                  <c:v>-9</c:v>
                </c:pt>
                <c:pt idx="15552">
                  <c:v>-10</c:v>
                </c:pt>
                <c:pt idx="15553">
                  <c:v>-10</c:v>
                </c:pt>
                <c:pt idx="15554">
                  <c:v>-17</c:v>
                </c:pt>
                <c:pt idx="15555">
                  <c:v>-15</c:v>
                </c:pt>
                <c:pt idx="15556">
                  <c:v>-5</c:v>
                </c:pt>
                <c:pt idx="15557">
                  <c:v>-5</c:v>
                </c:pt>
                <c:pt idx="15558">
                  <c:v>-5</c:v>
                </c:pt>
                <c:pt idx="15559">
                  <c:v>-10</c:v>
                </c:pt>
                <c:pt idx="15560">
                  <c:v>-5</c:v>
                </c:pt>
                <c:pt idx="15561">
                  <c:v>-5</c:v>
                </c:pt>
                <c:pt idx="15562">
                  <c:v>-5</c:v>
                </c:pt>
                <c:pt idx="15563">
                  <c:v>-10</c:v>
                </c:pt>
                <c:pt idx="15564">
                  <c:v>59</c:v>
                </c:pt>
                <c:pt idx="15565">
                  <c:v>-19</c:v>
                </c:pt>
                <c:pt idx="15566">
                  <c:v>-16</c:v>
                </c:pt>
                <c:pt idx="15567">
                  <c:v>-17</c:v>
                </c:pt>
                <c:pt idx="15568">
                  <c:v>-22</c:v>
                </c:pt>
                <c:pt idx="15569">
                  <c:v>-26</c:v>
                </c:pt>
                <c:pt idx="15570">
                  <c:v>-14</c:v>
                </c:pt>
                <c:pt idx="15571">
                  <c:v>-11</c:v>
                </c:pt>
                <c:pt idx="15572">
                  <c:v>-15</c:v>
                </c:pt>
                <c:pt idx="15573">
                  <c:v>-18</c:v>
                </c:pt>
                <c:pt idx="15574">
                  <c:v>-13</c:v>
                </c:pt>
                <c:pt idx="15575">
                  <c:v>-18</c:v>
                </c:pt>
                <c:pt idx="15576">
                  <c:v>-15</c:v>
                </c:pt>
                <c:pt idx="15577">
                  <c:v>-15</c:v>
                </c:pt>
                <c:pt idx="15578">
                  <c:v>-14</c:v>
                </c:pt>
                <c:pt idx="15579">
                  <c:v>-15</c:v>
                </c:pt>
                <c:pt idx="15580">
                  <c:v>-16</c:v>
                </c:pt>
                <c:pt idx="15581">
                  <c:v>-17</c:v>
                </c:pt>
                <c:pt idx="15582">
                  <c:v>-16</c:v>
                </c:pt>
                <c:pt idx="15583">
                  <c:v>-23</c:v>
                </c:pt>
                <c:pt idx="15584">
                  <c:v>-15</c:v>
                </c:pt>
                <c:pt idx="15585">
                  <c:v>-18</c:v>
                </c:pt>
                <c:pt idx="15586">
                  <c:v>-16</c:v>
                </c:pt>
                <c:pt idx="15587">
                  <c:v>-21</c:v>
                </c:pt>
                <c:pt idx="15588">
                  <c:v>-16</c:v>
                </c:pt>
                <c:pt idx="15589">
                  <c:v>-21</c:v>
                </c:pt>
                <c:pt idx="15590">
                  <c:v>-23</c:v>
                </c:pt>
                <c:pt idx="15591">
                  <c:v>-16</c:v>
                </c:pt>
                <c:pt idx="15592">
                  <c:v>-17</c:v>
                </c:pt>
                <c:pt idx="15593">
                  <c:v>-18</c:v>
                </c:pt>
                <c:pt idx="15594">
                  <c:v>-18</c:v>
                </c:pt>
                <c:pt idx="15595">
                  <c:v>-18</c:v>
                </c:pt>
                <c:pt idx="15596">
                  <c:v>-25</c:v>
                </c:pt>
                <c:pt idx="15597">
                  <c:v>-14</c:v>
                </c:pt>
                <c:pt idx="15598">
                  <c:v>-17</c:v>
                </c:pt>
                <c:pt idx="15599">
                  <c:v>-24</c:v>
                </c:pt>
                <c:pt idx="15600">
                  <c:v>-20</c:v>
                </c:pt>
                <c:pt idx="15601">
                  <c:v>-11</c:v>
                </c:pt>
                <c:pt idx="15602">
                  <c:v>-10</c:v>
                </c:pt>
                <c:pt idx="15603">
                  <c:v>-8</c:v>
                </c:pt>
                <c:pt idx="15604">
                  <c:v>-16</c:v>
                </c:pt>
                <c:pt idx="15605">
                  <c:v>-5</c:v>
                </c:pt>
                <c:pt idx="15606">
                  <c:v>-10</c:v>
                </c:pt>
                <c:pt idx="15607">
                  <c:v>-10</c:v>
                </c:pt>
                <c:pt idx="15608">
                  <c:v>-10</c:v>
                </c:pt>
                <c:pt idx="15609">
                  <c:v>-15</c:v>
                </c:pt>
                <c:pt idx="15610">
                  <c:v>-16</c:v>
                </c:pt>
                <c:pt idx="15611">
                  <c:v>-17</c:v>
                </c:pt>
                <c:pt idx="15612">
                  <c:v>-16</c:v>
                </c:pt>
                <c:pt idx="15613">
                  <c:v>-18</c:v>
                </c:pt>
                <c:pt idx="15614">
                  <c:v>-14</c:v>
                </c:pt>
                <c:pt idx="15615">
                  <c:v>-11</c:v>
                </c:pt>
                <c:pt idx="15616">
                  <c:v>-11</c:v>
                </c:pt>
                <c:pt idx="15617">
                  <c:v>-20</c:v>
                </c:pt>
                <c:pt idx="15618">
                  <c:v>-12</c:v>
                </c:pt>
                <c:pt idx="15619">
                  <c:v>-15</c:v>
                </c:pt>
                <c:pt idx="15620">
                  <c:v>-14</c:v>
                </c:pt>
                <c:pt idx="15621">
                  <c:v>-21</c:v>
                </c:pt>
                <c:pt idx="15622">
                  <c:v>-9</c:v>
                </c:pt>
                <c:pt idx="15623">
                  <c:v>-3</c:v>
                </c:pt>
                <c:pt idx="15624">
                  <c:v>-4</c:v>
                </c:pt>
                <c:pt idx="15625">
                  <c:v>-2</c:v>
                </c:pt>
                <c:pt idx="15626">
                  <c:v>-14</c:v>
                </c:pt>
                <c:pt idx="15627">
                  <c:v>-15</c:v>
                </c:pt>
                <c:pt idx="15628">
                  <c:v>-6</c:v>
                </c:pt>
                <c:pt idx="15629">
                  <c:v>0</c:v>
                </c:pt>
                <c:pt idx="15630">
                  <c:v>-13</c:v>
                </c:pt>
                <c:pt idx="15631">
                  <c:v>-11</c:v>
                </c:pt>
                <c:pt idx="15632">
                  <c:v>-10</c:v>
                </c:pt>
                <c:pt idx="15633">
                  <c:v>-14</c:v>
                </c:pt>
                <c:pt idx="15634">
                  <c:v>-13</c:v>
                </c:pt>
                <c:pt idx="15635">
                  <c:v>-15</c:v>
                </c:pt>
                <c:pt idx="15636">
                  <c:v>-24</c:v>
                </c:pt>
                <c:pt idx="15637">
                  <c:v>-20</c:v>
                </c:pt>
                <c:pt idx="15638">
                  <c:v>-18</c:v>
                </c:pt>
                <c:pt idx="15639">
                  <c:v>-21</c:v>
                </c:pt>
                <c:pt idx="15640">
                  <c:v>-26</c:v>
                </c:pt>
                <c:pt idx="15641">
                  <c:v>-20</c:v>
                </c:pt>
                <c:pt idx="15642">
                  <c:v>-35</c:v>
                </c:pt>
                <c:pt idx="15643">
                  <c:v>-19</c:v>
                </c:pt>
                <c:pt idx="15644">
                  <c:v>-21</c:v>
                </c:pt>
                <c:pt idx="15645">
                  <c:v>-24</c:v>
                </c:pt>
                <c:pt idx="15646">
                  <c:v>-19</c:v>
                </c:pt>
                <c:pt idx="15647">
                  <c:v>-24</c:v>
                </c:pt>
                <c:pt idx="15648">
                  <c:v>-16</c:v>
                </c:pt>
                <c:pt idx="15649">
                  <c:v>-11</c:v>
                </c:pt>
                <c:pt idx="15650">
                  <c:v>-12</c:v>
                </c:pt>
                <c:pt idx="15651">
                  <c:v>-16</c:v>
                </c:pt>
                <c:pt idx="15652">
                  <c:v>-12</c:v>
                </c:pt>
                <c:pt idx="15653">
                  <c:v>-10</c:v>
                </c:pt>
                <c:pt idx="15654">
                  <c:v>-14</c:v>
                </c:pt>
                <c:pt idx="15655">
                  <c:v>-14</c:v>
                </c:pt>
                <c:pt idx="15656">
                  <c:v>-15</c:v>
                </c:pt>
                <c:pt idx="15657">
                  <c:v>-15</c:v>
                </c:pt>
                <c:pt idx="15658">
                  <c:v>-12</c:v>
                </c:pt>
                <c:pt idx="15659">
                  <c:v>-12</c:v>
                </c:pt>
                <c:pt idx="15660">
                  <c:v>-5</c:v>
                </c:pt>
                <c:pt idx="15661">
                  <c:v>-10</c:v>
                </c:pt>
                <c:pt idx="15662">
                  <c:v>-8</c:v>
                </c:pt>
                <c:pt idx="15663">
                  <c:v>-10</c:v>
                </c:pt>
                <c:pt idx="15664">
                  <c:v>-17</c:v>
                </c:pt>
                <c:pt idx="15665">
                  <c:v>-13</c:v>
                </c:pt>
                <c:pt idx="15666">
                  <c:v>-10</c:v>
                </c:pt>
                <c:pt idx="15667">
                  <c:v>-11</c:v>
                </c:pt>
                <c:pt idx="15668">
                  <c:v>-7</c:v>
                </c:pt>
                <c:pt idx="15669">
                  <c:v>-16</c:v>
                </c:pt>
                <c:pt idx="15670">
                  <c:v>-21</c:v>
                </c:pt>
                <c:pt idx="15671">
                  <c:v>-15</c:v>
                </c:pt>
                <c:pt idx="15672">
                  <c:v>-11</c:v>
                </c:pt>
                <c:pt idx="15673">
                  <c:v>-11</c:v>
                </c:pt>
                <c:pt idx="15674">
                  <c:v>-14</c:v>
                </c:pt>
                <c:pt idx="15675">
                  <c:v>-17</c:v>
                </c:pt>
                <c:pt idx="15676">
                  <c:v>-11</c:v>
                </c:pt>
                <c:pt idx="15677">
                  <c:v>-12</c:v>
                </c:pt>
                <c:pt idx="15678">
                  <c:v>-11</c:v>
                </c:pt>
                <c:pt idx="15679">
                  <c:v>-12</c:v>
                </c:pt>
                <c:pt idx="15680">
                  <c:v>-11</c:v>
                </c:pt>
                <c:pt idx="15681">
                  <c:v>-14</c:v>
                </c:pt>
                <c:pt idx="15682">
                  <c:v>-13</c:v>
                </c:pt>
                <c:pt idx="15683">
                  <c:v>-14</c:v>
                </c:pt>
                <c:pt idx="15684">
                  <c:v>-17</c:v>
                </c:pt>
                <c:pt idx="15685">
                  <c:v>-14</c:v>
                </c:pt>
                <c:pt idx="15686">
                  <c:v>-12</c:v>
                </c:pt>
                <c:pt idx="15687">
                  <c:v>-12</c:v>
                </c:pt>
                <c:pt idx="15688">
                  <c:v>-10</c:v>
                </c:pt>
                <c:pt idx="15689">
                  <c:v>-16</c:v>
                </c:pt>
                <c:pt idx="15690">
                  <c:v>-11</c:v>
                </c:pt>
                <c:pt idx="15691">
                  <c:v>-15</c:v>
                </c:pt>
                <c:pt idx="15692">
                  <c:v>-10</c:v>
                </c:pt>
                <c:pt idx="15693">
                  <c:v>-10</c:v>
                </c:pt>
                <c:pt idx="15694">
                  <c:v>-10</c:v>
                </c:pt>
                <c:pt idx="15695">
                  <c:v>-12</c:v>
                </c:pt>
                <c:pt idx="15696">
                  <c:v>-15</c:v>
                </c:pt>
                <c:pt idx="15697">
                  <c:v>-10</c:v>
                </c:pt>
                <c:pt idx="15698">
                  <c:v>-10</c:v>
                </c:pt>
                <c:pt idx="15699">
                  <c:v>-12</c:v>
                </c:pt>
                <c:pt idx="15700">
                  <c:v>-12</c:v>
                </c:pt>
                <c:pt idx="15701">
                  <c:v>-10</c:v>
                </c:pt>
                <c:pt idx="15702">
                  <c:v>-13</c:v>
                </c:pt>
                <c:pt idx="15703">
                  <c:v>-11</c:v>
                </c:pt>
                <c:pt idx="15704">
                  <c:v>-13</c:v>
                </c:pt>
                <c:pt idx="15705">
                  <c:v>-11</c:v>
                </c:pt>
                <c:pt idx="15706">
                  <c:v>-9</c:v>
                </c:pt>
                <c:pt idx="15707">
                  <c:v>-14</c:v>
                </c:pt>
                <c:pt idx="15708">
                  <c:v>-15</c:v>
                </c:pt>
                <c:pt idx="15709">
                  <c:v>-10</c:v>
                </c:pt>
                <c:pt idx="15710">
                  <c:v>-15</c:v>
                </c:pt>
                <c:pt idx="15711">
                  <c:v>-15</c:v>
                </c:pt>
                <c:pt idx="15712">
                  <c:v>-9</c:v>
                </c:pt>
                <c:pt idx="15713">
                  <c:v>-14</c:v>
                </c:pt>
                <c:pt idx="15714">
                  <c:v>-9</c:v>
                </c:pt>
                <c:pt idx="15715">
                  <c:v>-10</c:v>
                </c:pt>
                <c:pt idx="15716">
                  <c:v>-11</c:v>
                </c:pt>
                <c:pt idx="15717">
                  <c:v>-7</c:v>
                </c:pt>
                <c:pt idx="15718">
                  <c:v>-10</c:v>
                </c:pt>
                <c:pt idx="15719">
                  <c:v>-10</c:v>
                </c:pt>
                <c:pt idx="15720">
                  <c:v>-11</c:v>
                </c:pt>
                <c:pt idx="15721">
                  <c:v>-14</c:v>
                </c:pt>
                <c:pt idx="15722">
                  <c:v>-12</c:v>
                </c:pt>
                <c:pt idx="15723">
                  <c:v>-5</c:v>
                </c:pt>
                <c:pt idx="15724">
                  <c:v>-5</c:v>
                </c:pt>
                <c:pt idx="15725">
                  <c:v>-10</c:v>
                </c:pt>
                <c:pt idx="15726">
                  <c:v>-9</c:v>
                </c:pt>
                <c:pt idx="15727">
                  <c:v>-9</c:v>
                </c:pt>
                <c:pt idx="15728">
                  <c:v>-15</c:v>
                </c:pt>
                <c:pt idx="15729">
                  <c:v>-10</c:v>
                </c:pt>
                <c:pt idx="15730">
                  <c:v>-14</c:v>
                </c:pt>
                <c:pt idx="15731">
                  <c:v>-11</c:v>
                </c:pt>
                <c:pt idx="15732">
                  <c:v>-10</c:v>
                </c:pt>
                <c:pt idx="15733">
                  <c:v>-10</c:v>
                </c:pt>
                <c:pt idx="15734">
                  <c:v>-5</c:v>
                </c:pt>
                <c:pt idx="15735">
                  <c:v>-10</c:v>
                </c:pt>
                <c:pt idx="15736">
                  <c:v>0</c:v>
                </c:pt>
                <c:pt idx="15737">
                  <c:v>-7</c:v>
                </c:pt>
                <c:pt idx="15738">
                  <c:v>-10</c:v>
                </c:pt>
                <c:pt idx="15739">
                  <c:v>-10</c:v>
                </c:pt>
                <c:pt idx="15740">
                  <c:v>-10</c:v>
                </c:pt>
                <c:pt idx="15741">
                  <c:v>-10</c:v>
                </c:pt>
                <c:pt idx="15742">
                  <c:v>-15</c:v>
                </c:pt>
                <c:pt idx="15743">
                  <c:v>-22</c:v>
                </c:pt>
                <c:pt idx="15744">
                  <c:v>-20</c:v>
                </c:pt>
                <c:pt idx="15745">
                  <c:v>-19</c:v>
                </c:pt>
                <c:pt idx="15746">
                  <c:v>-20</c:v>
                </c:pt>
                <c:pt idx="15747">
                  <c:v>-16</c:v>
                </c:pt>
                <c:pt idx="15748">
                  <c:v>-24</c:v>
                </c:pt>
                <c:pt idx="15749">
                  <c:v>-20</c:v>
                </c:pt>
                <c:pt idx="15750">
                  <c:v>-18</c:v>
                </c:pt>
                <c:pt idx="15751">
                  <c:v>-18</c:v>
                </c:pt>
                <c:pt idx="15752">
                  <c:v>-20</c:v>
                </c:pt>
                <c:pt idx="15753">
                  <c:v>-19</c:v>
                </c:pt>
                <c:pt idx="15754">
                  <c:v>-21</c:v>
                </c:pt>
                <c:pt idx="15755">
                  <c:v>-25</c:v>
                </c:pt>
                <c:pt idx="15756">
                  <c:v>-19</c:v>
                </c:pt>
                <c:pt idx="15757">
                  <c:v>-21</c:v>
                </c:pt>
                <c:pt idx="15758">
                  <c:v>-18</c:v>
                </c:pt>
                <c:pt idx="15759">
                  <c:v>-18</c:v>
                </c:pt>
                <c:pt idx="15760">
                  <c:v>-18</c:v>
                </c:pt>
                <c:pt idx="15761">
                  <c:v>-20</c:v>
                </c:pt>
                <c:pt idx="15762">
                  <c:v>-20</c:v>
                </c:pt>
                <c:pt idx="15763">
                  <c:v>-17</c:v>
                </c:pt>
                <c:pt idx="15764">
                  <c:v>-18</c:v>
                </c:pt>
                <c:pt idx="15765">
                  <c:v>-18</c:v>
                </c:pt>
                <c:pt idx="15766">
                  <c:v>-59</c:v>
                </c:pt>
                <c:pt idx="15767">
                  <c:v>-10</c:v>
                </c:pt>
                <c:pt idx="15768">
                  <c:v>-6</c:v>
                </c:pt>
                <c:pt idx="15769">
                  <c:v>-10</c:v>
                </c:pt>
                <c:pt idx="15770">
                  <c:v>-10</c:v>
                </c:pt>
                <c:pt idx="15771">
                  <c:v>-10</c:v>
                </c:pt>
                <c:pt idx="15772">
                  <c:v>-11</c:v>
                </c:pt>
                <c:pt idx="15773">
                  <c:v>-10</c:v>
                </c:pt>
                <c:pt idx="15774">
                  <c:v>-11</c:v>
                </c:pt>
                <c:pt idx="15775">
                  <c:v>-10</c:v>
                </c:pt>
                <c:pt idx="15776">
                  <c:v>-10</c:v>
                </c:pt>
                <c:pt idx="15777">
                  <c:v>-10</c:v>
                </c:pt>
                <c:pt idx="15778">
                  <c:v>-12</c:v>
                </c:pt>
                <c:pt idx="15779">
                  <c:v>-10</c:v>
                </c:pt>
                <c:pt idx="15780">
                  <c:v>-10</c:v>
                </c:pt>
                <c:pt idx="15781">
                  <c:v>-12</c:v>
                </c:pt>
                <c:pt idx="15782">
                  <c:v>-14</c:v>
                </c:pt>
                <c:pt idx="15783">
                  <c:v>-17</c:v>
                </c:pt>
                <c:pt idx="15784">
                  <c:v>-10</c:v>
                </c:pt>
                <c:pt idx="15785">
                  <c:v>-16</c:v>
                </c:pt>
                <c:pt idx="15786">
                  <c:v>-15</c:v>
                </c:pt>
                <c:pt idx="15787">
                  <c:v>-14</c:v>
                </c:pt>
                <c:pt idx="15788">
                  <c:v>-11</c:v>
                </c:pt>
                <c:pt idx="15789">
                  <c:v>-10</c:v>
                </c:pt>
                <c:pt idx="15790">
                  <c:v>-14</c:v>
                </c:pt>
                <c:pt idx="15791">
                  <c:v>-13</c:v>
                </c:pt>
                <c:pt idx="15792">
                  <c:v>-12</c:v>
                </c:pt>
                <c:pt idx="15793">
                  <c:v>-12</c:v>
                </c:pt>
                <c:pt idx="15794">
                  <c:v>-13</c:v>
                </c:pt>
                <c:pt idx="15795">
                  <c:v>-12</c:v>
                </c:pt>
                <c:pt idx="15796">
                  <c:v>-11</c:v>
                </c:pt>
                <c:pt idx="15797">
                  <c:v>-11</c:v>
                </c:pt>
                <c:pt idx="15798">
                  <c:v>-14</c:v>
                </c:pt>
                <c:pt idx="15799">
                  <c:v>-14</c:v>
                </c:pt>
                <c:pt idx="15800">
                  <c:v>-18</c:v>
                </c:pt>
                <c:pt idx="15801">
                  <c:v>-13</c:v>
                </c:pt>
                <c:pt idx="15802">
                  <c:v>13</c:v>
                </c:pt>
                <c:pt idx="15803">
                  <c:v>-16</c:v>
                </c:pt>
                <c:pt idx="15804">
                  <c:v>-14</c:v>
                </c:pt>
                <c:pt idx="15805">
                  <c:v>-14</c:v>
                </c:pt>
                <c:pt idx="15806">
                  <c:v>-16</c:v>
                </c:pt>
                <c:pt idx="15807">
                  <c:v>-17</c:v>
                </c:pt>
                <c:pt idx="15808">
                  <c:v>-16</c:v>
                </c:pt>
                <c:pt idx="15809">
                  <c:v>-12</c:v>
                </c:pt>
                <c:pt idx="15810">
                  <c:v>-20</c:v>
                </c:pt>
                <c:pt idx="15811">
                  <c:v>-20</c:v>
                </c:pt>
                <c:pt idx="15812">
                  <c:v>-16</c:v>
                </c:pt>
                <c:pt idx="15813">
                  <c:v>-19</c:v>
                </c:pt>
                <c:pt idx="15814">
                  <c:v>-22</c:v>
                </c:pt>
                <c:pt idx="15815">
                  <c:v>-10</c:v>
                </c:pt>
                <c:pt idx="15816">
                  <c:v>-11</c:v>
                </c:pt>
                <c:pt idx="15817">
                  <c:v>-10</c:v>
                </c:pt>
                <c:pt idx="15818">
                  <c:v>-14</c:v>
                </c:pt>
                <c:pt idx="15819">
                  <c:v>-16</c:v>
                </c:pt>
                <c:pt idx="15820">
                  <c:v>-16</c:v>
                </c:pt>
                <c:pt idx="15821">
                  <c:v>-12</c:v>
                </c:pt>
                <c:pt idx="15822">
                  <c:v>-10</c:v>
                </c:pt>
                <c:pt idx="15823">
                  <c:v>-11</c:v>
                </c:pt>
                <c:pt idx="15824">
                  <c:v>-10</c:v>
                </c:pt>
                <c:pt idx="15825">
                  <c:v>-13</c:v>
                </c:pt>
                <c:pt idx="15826">
                  <c:v>-9</c:v>
                </c:pt>
                <c:pt idx="15827">
                  <c:v>-10</c:v>
                </c:pt>
                <c:pt idx="15828">
                  <c:v>-20</c:v>
                </c:pt>
                <c:pt idx="15829">
                  <c:v>-10</c:v>
                </c:pt>
                <c:pt idx="15830">
                  <c:v>-13</c:v>
                </c:pt>
                <c:pt idx="15831">
                  <c:v>-15</c:v>
                </c:pt>
                <c:pt idx="15832">
                  <c:v>-10</c:v>
                </c:pt>
                <c:pt idx="15833">
                  <c:v>-11</c:v>
                </c:pt>
                <c:pt idx="15834">
                  <c:v>-12</c:v>
                </c:pt>
                <c:pt idx="15835">
                  <c:v>-12</c:v>
                </c:pt>
                <c:pt idx="15836">
                  <c:v>-10</c:v>
                </c:pt>
                <c:pt idx="15837">
                  <c:v>-10</c:v>
                </c:pt>
                <c:pt idx="15838">
                  <c:v>-2</c:v>
                </c:pt>
                <c:pt idx="15839">
                  <c:v>-20</c:v>
                </c:pt>
                <c:pt idx="15840">
                  <c:v>-12</c:v>
                </c:pt>
                <c:pt idx="15841">
                  <c:v>-15</c:v>
                </c:pt>
                <c:pt idx="15842">
                  <c:v>-13</c:v>
                </c:pt>
                <c:pt idx="15843">
                  <c:v>-13</c:v>
                </c:pt>
                <c:pt idx="15844">
                  <c:v>-14</c:v>
                </c:pt>
                <c:pt idx="15845">
                  <c:v>-14</c:v>
                </c:pt>
                <c:pt idx="15846">
                  <c:v>-14</c:v>
                </c:pt>
                <c:pt idx="15847">
                  <c:v>-17</c:v>
                </c:pt>
                <c:pt idx="15848">
                  <c:v>-20</c:v>
                </c:pt>
                <c:pt idx="15849">
                  <c:v>-17</c:v>
                </c:pt>
                <c:pt idx="15850">
                  <c:v>-29</c:v>
                </c:pt>
                <c:pt idx="15851">
                  <c:v>-5</c:v>
                </c:pt>
                <c:pt idx="15852">
                  <c:v>-3</c:v>
                </c:pt>
                <c:pt idx="15853">
                  <c:v>-7</c:v>
                </c:pt>
                <c:pt idx="15854">
                  <c:v>-5</c:v>
                </c:pt>
                <c:pt idx="15855">
                  <c:v>30</c:v>
                </c:pt>
                <c:pt idx="15856">
                  <c:v>-12</c:v>
                </c:pt>
                <c:pt idx="15857">
                  <c:v>-11</c:v>
                </c:pt>
                <c:pt idx="15858">
                  <c:v>-13</c:v>
                </c:pt>
                <c:pt idx="15859">
                  <c:v>-19</c:v>
                </c:pt>
                <c:pt idx="15860">
                  <c:v>-15</c:v>
                </c:pt>
                <c:pt idx="15861">
                  <c:v>-11</c:v>
                </c:pt>
                <c:pt idx="15862">
                  <c:v>-12</c:v>
                </c:pt>
                <c:pt idx="15863">
                  <c:v>-13</c:v>
                </c:pt>
                <c:pt idx="15864">
                  <c:v>-14</c:v>
                </c:pt>
                <c:pt idx="15865">
                  <c:v>-12</c:v>
                </c:pt>
                <c:pt idx="15866">
                  <c:v>-13</c:v>
                </c:pt>
                <c:pt idx="15867">
                  <c:v>-10</c:v>
                </c:pt>
                <c:pt idx="15868">
                  <c:v>-17</c:v>
                </c:pt>
                <c:pt idx="15869">
                  <c:v>-18</c:v>
                </c:pt>
                <c:pt idx="15870">
                  <c:v>-17</c:v>
                </c:pt>
                <c:pt idx="15871">
                  <c:v>-15</c:v>
                </c:pt>
                <c:pt idx="15872">
                  <c:v>-21</c:v>
                </c:pt>
                <c:pt idx="15873">
                  <c:v>-15</c:v>
                </c:pt>
                <c:pt idx="15874">
                  <c:v>-18</c:v>
                </c:pt>
                <c:pt idx="15875">
                  <c:v>-16</c:v>
                </c:pt>
                <c:pt idx="15876">
                  <c:v>-22</c:v>
                </c:pt>
                <c:pt idx="15877">
                  <c:v>-18</c:v>
                </c:pt>
                <c:pt idx="15878">
                  <c:v>-20</c:v>
                </c:pt>
                <c:pt idx="15879">
                  <c:v>-15</c:v>
                </c:pt>
                <c:pt idx="15880">
                  <c:v>-13</c:v>
                </c:pt>
                <c:pt idx="15881">
                  <c:v>-14</c:v>
                </c:pt>
                <c:pt idx="15882">
                  <c:v>-17</c:v>
                </c:pt>
                <c:pt idx="15883">
                  <c:v>-15</c:v>
                </c:pt>
                <c:pt idx="15884">
                  <c:v>-13</c:v>
                </c:pt>
                <c:pt idx="15885">
                  <c:v>-15</c:v>
                </c:pt>
                <c:pt idx="15886">
                  <c:v>-13</c:v>
                </c:pt>
                <c:pt idx="15887">
                  <c:v>-14</c:v>
                </c:pt>
                <c:pt idx="15888">
                  <c:v>-13</c:v>
                </c:pt>
                <c:pt idx="15889">
                  <c:v>-13</c:v>
                </c:pt>
                <c:pt idx="15890">
                  <c:v>-14</c:v>
                </c:pt>
                <c:pt idx="15891">
                  <c:v>-11</c:v>
                </c:pt>
                <c:pt idx="15892">
                  <c:v>-13</c:v>
                </c:pt>
                <c:pt idx="15893">
                  <c:v>-9</c:v>
                </c:pt>
                <c:pt idx="15894">
                  <c:v>-9</c:v>
                </c:pt>
                <c:pt idx="15895">
                  <c:v>-8</c:v>
                </c:pt>
                <c:pt idx="15896">
                  <c:v>-10</c:v>
                </c:pt>
                <c:pt idx="15897">
                  <c:v>-10</c:v>
                </c:pt>
                <c:pt idx="15898">
                  <c:v>-9</c:v>
                </c:pt>
                <c:pt idx="15899">
                  <c:v>-10</c:v>
                </c:pt>
                <c:pt idx="15900">
                  <c:v>-9</c:v>
                </c:pt>
                <c:pt idx="15901">
                  <c:v>-9</c:v>
                </c:pt>
                <c:pt idx="15902">
                  <c:v>-11</c:v>
                </c:pt>
                <c:pt idx="15903">
                  <c:v>-10</c:v>
                </c:pt>
                <c:pt idx="15904">
                  <c:v>-15</c:v>
                </c:pt>
                <c:pt idx="15905">
                  <c:v>-16</c:v>
                </c:pt>
                <c:pt idx="15906">
                  <c:v>-15</c:v>
                </c:pt>
                <c:pt idx="15907">
                  <c:v>-13</c:v>
                </c:pt>
                <c:pt idx="15908">
                  <c:v>-11</c:v>
                </c:pt>
                <c:pt idx="15909">
                  <c:v>-12</c:v>
                </c:pt>
                <c:pt idx="15910">
                  <c:v>-11</c:v>
                </c:pt>
                <c:pt idx="15911">
                  <c:v>-13</c:v>
                </c:pt>
                <c:pt idx="15912">
                  <c:v>-14</c:v>
                </c:pt>
                <c:pt idx="15913">
                  <c:v>-10</c:v>
                </c:pt>
                <c:pt idx="15914">
                  <c:v>-14</c:v>
                </c:pt>
                <c:pt idx="15915">
                  <c:v>-12</c:v>
                </c:pt>
                <c:pt idx="15916">
                  <c:v>0</c:v>
                </c:pt>
                <c:pt idx="15917">
                  <c:v>-20</c:v>
                </c:pt>
                <c:pt idx="15918">
                  <c:v>-15</c:v>
                </c:pt>
                <c:pt idx="15919">
                  <c:v>-14</c:v>
                </c:pt>
                <c:pt idx="15920">
                  <c:v>-14</c:v>
                </c:pt>
                <c:pt idx="15921">
                  <c:v>-13</c:v>
                </c:pt>
                <c:pt idx="15922">
                  <c:v>-14</c:v>
                </c:pt>
                <c:pt idx="15923">
                  <c:v>-13</c:v>
                </c:pt>
                <c:pt idx="15924">
                  <c:v>-16</c:v>
                </c:pt>
                <c:pt idx="15925">
                  <c:v>-17</c:v>
                </c:pt>
                <c:pt idx="15926">
                  <c:v>-16</c:v>
                </c:pt>
                <c:pt idx="15927">
                  <c:v>-20</c:v>
                </c:pt>
                <c:pt idx="15928">
                  <c:v>-21</c:v>
                </c:pt>
                <c:pt idx="15929">
                  <c:v>-16</c:v>
                </c:pt>
                <c:pt idx="15930">
                  <c:v>-18</c:v>
                </c:pt>
                <c:pt idx="15931">
                  <c:v>-12</c:v>
                </c:pt>
                <c:pt idx="15932">
                  <c:v>-14</c:v>
                </c:pt>
                <c:pt idx="15933">
                  <c:v>-18</c:v>
                </c:pt>
                <c:pt idx="15934">
                  <c:v>-14</c:v>
                </c:pt>
                <c:pt idx="15935">
                  <c:v>-18</c:v>
                </c:pt>
                <c:pt idx="15936">
                  <c:v>-12</c:v>
                </c:pt>
                <c:pt idx="15937">
                  <c:v>-14</c:v>
                </c:pt>
                <c:pt idx="15938">
                  <c:v>-15</c:v>
                </c:pt>
                <c:pt idx="15939">
                  <c:v>-15</c:v>
                </c:pt>
                <c:pt idx="15940">
                  <c:v>-46</c:v>
                </c:pt>
                <c:pt idx="15941">
                  <c:v>-13</c:v>
                </c:pt>
                <c:pt idx="15942">
                  <c:v>-15</c:v>
                </c:pt>
                <c:pt idx="15943">
                  <c:v>-14</c:v>
                </c:pt>
                <c:pt idx="15944">
                  <c:v>-13</c:v>
                </c:pt>
                <c:pt idx="15945">
                  <c:v>-13</c:v>
                </c:pt>
                <c:pt idx="15946">
                  <c:v>-13</c:v>
                </c:pt>
                <c:pt idx="15947">
                  <c:v>-10</c:v>
                </c:pt>
                <c:pt idx="15948">
                  <c:v>-11</c:v>
                </c:pt>
                <c:pt idx="15949">
                  <c:v>-10</c:v>
                </c:pt>
                <c:pt idx="15950">
                  <c:v>-10</c:v>
                </c:pt>
                <c:pt idx="15951">
                  <c:v>-13</c:v>
                </c:pt>
                <c:pt idx="15952">
                  <c:v>-10</c:v>
                </c:pt>
                <c:pt idx="15953">
                  <c:v>-19</c:v>
                </c:pt>
                <c:pt idx="15954">
                  <c:v>-13</c:v>
                </c:pt>
                <c:pt idx="15955">
                  <c:v>-15</c:v>
                </c:pt>
                <c:pt idx="15956">
                  <c:v>-18</c:v>
                </c:pt>
                <c:pt idx="15957">
                  <c:v>-17</c:v>
                </c:pt>
                <c:pt idx="15958">
                  <c:v>-15</c:v>
                </c:pt>
                <c:pt idx="15959">
                  <c:v>-12</c:v>
                </c:pt>
                <c:pt idx="15960">
                  <c:v>-18</c:v>
                </c:pt>
                <c:pt idx="15961">
                  <c:v>-28</c:v>
                </c:pt>
                <c:pt idx="15962">
                  <c:v>-14</c:v>
                </c:pt>
                <c:pt idx="15963">
                  <c:v>-12</c:v>
                </c:pt>
                <c:pt idx="15964">
                  <c:v>-15</c:v>
                </c:pt>
                <c:pt idx="15965">
                  <c:v>-9</c:v>
                </c:pt>
                <c:pt idx="15966">
                  <c:v>-10</c:v>
                </c:pt>
                <c:pt idx="15967">
                  <c:v>-10</c:v>
                </c:pt>
                <c:pt idx="15968">
                  <c:v>-10</c:v>
                </c:pt>
                <c:pt idx="15969">
                  <c:v>-11</c:v>
                </c:pt>
                <c:pt idx="15970">
                  <c:v>-25</c:v>
                </c:pt>
                <c:pt idx="15971">
                  <c:v>-9</c:v>
                </c:pt>
                <c:pt idx="15972">
                  <c:v>-20</c:v>
                </c:pt>
                <c:pt idx="15973">
                  <c:v>-11</c:v>
                </c:pt>
                <c:pt idx="15974">
                  <c:v>-10</c:v>
                </c:pt>
                <c:pt idx="15975">
                  <c:v>-10</c:v>
                </c:pt>
                <c:pt idx="15976">
                  <c:v>-12</c:v>
                </c:pt>
                <c:pt idx="15977">
                  <c:v>-12</c:v>
                </c:pt>
                <c:pt idx="15978">
                  <c:v>-10</c:v>
                </c:pt>
                <c:pt idx="15979">
                  <c:v>-10</c:v>
                </c:pt>
                <c:pt idx="15980">
                  <c:v>-14</c:v>
                </c:pt>
                <c:pt idx="15981">
                  <c:v>-18</c:v>
                </c:pt>
                <c:pt idx="15982">
                  <c:v>-10</c:v>
                </c:pt>
                <c:pt idx="15983">
                  <c:v>-13</c:v>
                </c:pt>
                <c:pt idx="15984">
                  <c:v>-5</c:v>
                </c:pt>
                <c:pt idx="15985">
                  <c:v>-6</c:v>
                </c:pt>
                <c:pt idx="15986">
                  <c:v>-10</c:v>
                </c:pt>
                <c:pt idx="15987">
                  <c:v>-9</c:v>
                </c:pt>
                <c:pt idx="15988">
                  <c:v>-10</c:v>
                </c:pt>
                <c:pt idx="15989">
                  <c:v>-10</c:v>
                </c:pt>
                <c:pt idx="15990">
                  <c:v>-8</c:v>
                </c:pt>
                <c:pt idx="15991">
                  <c:v>-19</c:v>
                </c:pt>
                <c:pt idx="15992">
                  <c:v>-8</c:v>
                </c:pt>
                <c:pt idx="15993">
                  <c:v>-11</c:v>
                </c:pt>
                <c:pt idx="15994">
                  <c:v>-9</c:v>
                </c:pt>
                <c:pt idx="15995">
                  <c:v>-11</c:v>
                </c:pt>
                <c:pt idx="15996">
                  <c:v>-12</c:v>
                </c:pt>
                <c:pt idx="15997">
                  <c:v>-13</c:v>
                </c:pt>
                <c:pt idx="15998">
                  <c:v>-15</c:v>
                </c:pt>
                <c:pt idx="15999">
                  <c:v>-13</c:v>
                </c:pt>
                <c:pt idx="16000">
                  <c:v>-10</c:v>
                </c:pt>
                <c:pt idx="16001">
                  <c:v>-12</c:v>
                </c:pt>
                <c:pt idx="16002">
                  <c:v>-10</c:v>
                </c:pt>
                <c:pt idx="16003">
                  <c:v>-14</c:v>
                </c:pt>
                <c:pt idx="16004">
                  <c:v>-12</c:v>
                </c:pt>
                <c:pt idx="16005">
                  <c:v>-21</c:v>
                </c:pt>
                <c:pt idx="16006">
                  <c:v>-24</c:v>
                </c:pt>
                <c:pt idx="16007">
                  <c:v>-34</c:v>
                </c:pt>
                <c:pt idx="16008">
                  <c:v>-32</c:v>
                </c:pt>
                <c:pt idx="16009">
                  <c:v>-20</c:v>
                </c:pt>
                <c:pt idx="16010">
                  <c:v>-18</c:v>
                </c:pt>
                <c:pt idx="16011">
                  <c:v>-23</c:v>
                </c:pt>
                <c:pt idx="16012">
                  <c:v>-48</c:v>
                </c:pt>
                <c:pt idx="16013">
                  <c:v>-25</c:v>
                </c:pt>
                <c:pt idx="16014">
                  <c:v>-19</c:v>
                </c:pt>
                <c:pt idx="16015">
                  <c:v>-22</c:v>
                </c:pt>
                <c:pt idx="16016">
                  <c:v>-21</c:v>
                </c:pt>
                <c:pt idx="16017">
                  <c:v>-10</c:v>
                </c:pt>
                <c:pt idx="16018">
                  <c:v>-10</c:v>
                </c:pt>
                <c:pt idx="16019">
                  <c:v>-8</c:v>
                </c:pt>
                <c:pt idx="16020">
                  <c:v>-10</c:v>
                </c:pt>
                <c:pt idx="16021">
                  <c:v>-10</c:v>
                </c:pt>
                <c:pt idx="16022">
                  <c:v>-10</c:v>
                </c:pt>
                <c:pt idx="16023">
                  <c:v>-8</c:v>
                </c:pt>
                <c:pt idx="16024">
                  <c:v>-9</c:v>
                </c:pt>
                <c:pt idx="16025">
                  <c:v>-9</c:v>
                </c:pt>
                <c:pt idx="16026">
                  <c:v>-12</c:v>
                </c:pt>
                <c:pt idx="16027">
                  <c:v>-15</c:v>
                </c:pt>
                <c:pt idx="16028">
                  <c:v>-10</c:v>
                </c:pt>
                <c:pt idx="16029">
                  <c:v>-5</c:v>
                </c:pt>
                <c:pt idx="16030">
                  <c:v>-10</c:v>
                </c:pt>
                <c:pt idx="16031">
                  <c:v>-10</c:v>
                </c:pt>
                <c:pt idx="16032">
                  <c:v>-5</c:v>
                </c:pt>
                <c:pt idx="16033">
                  <c:v>-7</c:v>
                </c:pt>
                <c:pt idx="16034">
                  <c:v>-5</c:v>
                </c:pt>
                <c:pt idx="16035">
                  <c:v>-5</c:v>
                </c:pt>
                <c:pt idx="16036">
                  <c:v>-5</c:v>
                </c:pt>
                <c:pt idx="16037">
                  <c:v>-10</c:v>
                </c:pt>
                <c:pt idx="16038">
                  <c:v>-5</c:v>
                </c:pt>
                <c:pt idx="16039">
                  <c:v>-10</c:v>
                </c:pt>
                <c:pt idx="16040">
                  <c:v>-2</c:v>
                </c:pt>
                <c:pt idx="16041">
                  <c:v>0</c:v>
                </c:pt>
                <c:pt idx="16042">
                  <c:v>-5</c:v>
                </c:pt>
                <c:pt idx="16043">
                  <c:v>-8</c:v>
                </c:pt>
                <c:pt idx="16044">
                  <c:v>-2</c:v>
                </c:pt>
                <c:pt idx="16045">
                  <c:v>-3</c:v>
                </c:pt>
                <c:pt idx="16046">
                  <c:v>-4</c:v>
                </c:pt>
                <c:pt idx="16047">
                  <c:v>-13</c:v>
                </c:pt>
                <c:pt idx="16048">
                  <c:v>-23</c:v>
                </c:pt>
                <c:pt idx="16049">
                  <c:v>-17</c:v>
                </c:pt>
                <c:pt idx="16050">
                  <c:v>-12</c:v>
                </c:pt>
                <c:pt idx="16051">
                  <c:v>-15</c:v>
                </c:pt>
                <c:pt idx="16052">
                  <c:v>-13</c:v>
                </c:pt>
                <c:pt idx="16053">
                  <c:v>-19</c:v>
                </c:pt>
                <c:pt idx="16054">
                  <c:v>-12</c:v>
                </c:pt>
                <c:pt idx="16055">
                  <c:v>-13</c:v>
                </c:pt>
                <c:pt idx="16056">
                  <c:v>-15</c:v>
                </c:pt>
                <c:pt idx="16057">
                  <c:v>-17</c:v>
                </c:pt>
                <c:pt idx="16058">
                  <c:v>-23</c:v>
                </c:pt>
                <c:pt idx="16059">
                  <c:v>-14</c:v>
                </c:pt>
                <c:pt idx="16060">
                  <c:v>-15</c:v>
                </c:pt>
                <c:pt idx="16061">
                  <c:v>-14</c:v>
                </c:pt>
                <c:pt idx="16062">
                  <c:v>-14</c:v>
                </c:pt>
                <c:pt idx="16063">
                  <c:v>-15</c:v>
                </c:pt>
                <c:pt idx="16064">
                  <c:v>-14</c:v>
                </c:pt>
                <c:pt idx="16065">
                  <c:v>-12</c:v>
                </c:pt>
                <c:pt idx="16066">
                  <c:v>-15</c:v>
                </c:pt>
                <c:pt idx="16067">
                  <c:v>-15</c:v>
                </c:pt>
                <c:pt idx="16068">
                  <c:v>-18</c:v>
                </c:pt>
                <c:pt idx="16069">
                  <c:v>-13</c:v>
                </c:pt>
                <c:pt idx="16070">
                  <c:v>-15</c:v>
                </c:pt>
                <c:pt idx="16071">
                  <c:v>-18</c:v>
                </c:pt>
                <c:pt idx="16072">
                  <c:v>-13</c:v>
                </c:pt>
                <c:pt idx="16073">
                  <c:v>-19</c:v>
                </c:pt>
                <c:pt idx="16074">
                  <c:v>-19</c:v>
                </c:pt>
                <c:pt idx="16075">
                  <c:v>-12</c:v>
                </c:pt>
                <c:pt idx="16076">
                  <c:v>-15</c:v>
                </c:pt>
                <c:pt idx="16077">
                  <c:v>-10</c:v>
                </c:pt>
                <c:pt idx="16078">
                  <c:v>-17</c:v>
                </c:pt>
                <c:pt idx="16079">
                  <c:v>-14</c:v>
                </c:pt>
                <c:pt idx="16080">
                  <c:v>-9</c:v>
                </c:pt>
                <c:pt idx="16081">
                  <c:v>-14</c:v>
                </c:pt>
                <c:pt idx="16082">
                  <c:v>-16</c:v>
                </c:pt>
                <c:pt idx="16083">
                  <c:v>-15</c:v>
                </c:pt>
                <c:pt idx="16084">
                  <c:v>-15</c:v>
                </c:pt>
                <c:pt idx="16085">
                  <c:v>-10</c:v>
                </c:pt>
                <c:pt idx="16086">
                  <c:v>-13</c:v>
                </c:pt>
                <c:pt idx="16087">
                  <c:v>-10</c:v>
                </c:pt>
                <c:pt idx="16088">
                  <c:v>-12</c:v>
                </c:pt>
                <c:pt idx="16089">
                  <c:v>-13</c:v>
                </c:pt>
                <c:pt idx="16090">
                  <c:v>-13</c:v>
                </c:pt>
                <c:pt idx="16091">
                  <c:v>-18</c:v>
                </c:pt>
                <c:pt idx="16092">
                  <c:v>-16</c:v>
                </c:pt>
                <c:pt idx="16093">
                  <c:v>-18</c:v>
                </c:pt>
                <c:pt idx="16094">
                  <c:v>-17</c:v>
                </c:pt>
                <c:pt idx="16095">
                  <c:v>-17</c:v>
                </c:pt>
                <c:pt idx="16096">
                  <c:v>-13</c:v>
                </c:pt>
                <c:pt idx="16097">
                  <c:v>-13</c:v>
                </c:pt>
                <c:pt idx="16098">
                  <c:v>-12</c:v>
                </c:pt>
                <c:pt idx="16099">
                  <c:v>-17</c:v>
                </c:pt>
                <c:pt idx="16100">
                  <c:v>-10</c:v>
                </c:pt>
                <c:pt idx="16101">
                  <c:v>-11</c:v>
                </c:pt>
                <c:pt idx="16102">
                  <c:v>-16</c:v>
                </c:pt>
                <c:pt idx="16103">
                  <c:v>-14</c:v>
                </c:pt>
                <c:pt idx="16104">
                  <c:v>-12</c:v>
                </c:pt>
                <c:pt idx="16105">
                  <c:v>-12</c:v>
                </c:pt>
                <c:pt idx="16106">
                  <c:v>-12</c:v>
                </c:pt>
                <c:pt idx="16107">
                  <c:v>-18</c:v>
                </c:pt>
                <c:pt idx="16108">
                  <c:v>-12</c:v>
                </c:pt>
                <c:pt idx="16109">
                  <c:v>-10</c:v>
                </c:pt>
                <c:pt idx="16110">
                  <c:v>-11</c:v>
                </c:pt>
                <c:pt idx="16111">
                  <c:v>-10</c:v>
                </c:pt>
                <c:pt idx="16112">
                  <c:v>-10</c:v>
                </c:pt>
                <c:pt idx="16113">
                  <c:v>-5</c:v>
                </c:pt>
                <c:pt idx="16114">
                  <c:v>-10</c:v>
                </c:pt>
                <c:pt idx="16115">
                  <c:v>-7</c:v>
                </c:pt>
                <c:pt idx="16116">
                  <c:v>-1</c:v>
                </c:pt>
                <c:pt idx="16117">
                  <c:v>-2</c:v>
                </c:pt>
                <c:pt idx="16118">
                  <c:v>-15</c:v>
                </c:pt>
                <c:pt idx="16119">
                  <c:v>-12</c:v>
                </c:pt>
                <c:pt idx="16120">
                  <c:v>-14</c:v>
                </c:pt>
                <c:pt idx="16121">
                  <c:v>-14</c:v>
                </c:pt>
                <c:pt idx="16122">
                  <c:v>-15</c:v>
                </c:pt>
                <c:pt idx="16123">
                  <c:v>-12</c:v>
                </c:pt>
                <c:pt idx="16124">
                  <c:v>-13</c:v>
                </c:pt>
                <c:pt idx="16125">
                  <c:v>-15</c:v>
                </c:pt>
                <c:pt idx="16126">
                  <c:v>-14</c:v>
                </c:pt>
                <c:pt idx="16127">
                  <c:v>-15</c:v>
                </c:pt>
                <c:pt idx="16128">
                  <c:v>-13</c:v>
                </c:pt>
                <c:pt idx="16129">
                  <c:v>-12</c:v>
                </c:pt>
                <c:pt idx="16130">
                  <c:v>-14</c:v>
                </c:pt>
                <c:pt idx="16131">
                  <c:v>-15</c:v>
                </c:pt>
                <c:pt idx="16132">
                  <c:v>-13</c:v>
                </c:pt>
                <c:pt idx="16133">
                  <c:v>-6</c:v>
                </c:pt>
                <c:pt idx="16134">
                  <c:v>-10</c:v>
                </c:pt>
                <c:pt idx="16135">
                  <c:v>-10</c:v>
                </c:pt>
                <c:pt idx="16136">
                  <c:v>-11</c:v>
                </c:pt>
                <c:pt idx="16137">
                  <c:v>-13</c:v>
                </c:pt>
                <c:pt idx="16138">
                  <c:v>-10</c:v>
                </c:pt>
                <c:pt idx="16139">
                  <c:v>-10</c:v>
                </c:pt>
                <c:pt idx="16140">
                  <c:v>-12</c:v>
                </c:pt>
                <c:pt idx="16141">
                  <c:v>-10</c:v>
                </c:pt>
                <c:pt idx="16142">
                  <c:v>0</c:v>
                </c:pt>
                <c:pt idx="16143">
                  <c:v>0</c:v>
                </c:pt>
                <c:pt idx="16144">
                  <c:v>-6</c:v>
                </c:pt>
                <c:pt idx="16145">
                  <c:v>-10</c:v>
                </c:pt>
                <c:pt idx="16146">
                  <c:v>-11</c:v>
                </c:pt>
                <c:pt idx="16147">
                  <c:v>-5</c:v>
                </c:pt>
                <c:pt idx="16148">
                  <c:v>-10</c:v>
                </c:pt>
                <c:pt idx="16149">
                  <c:v>-10</c:v>
                </c:pt>
                <c:pt idx="16150">
                  <c:v>-17</c:v>
                </c:pt>
                <c:pt idx="16151">
                  <c:v>-15</c:v>
                </c:pt>
                <c:pt idx="16152">
                  <c:v>-24</c:v>
                </c:pt>
                <c:pt idx="16153">
                  <c:v>-15</c:v>
                </c:pt>
                <c:pt idx="16154">
                  <c:v>-16</c:v>
                </c:pt>
                <c:pt idx="16155">
                  <c:v>-15</c:v>
                </c:pt>
                <c:pt idx="16156">
                  <c:v>-13</c:v>
                </c:pt>
                <c:pt idx="16157">
                  <c:v>-18</c:v>
                </c:pt>
                <c:pt idx="16158">
                  <c:v>-19</c:v>
                </c:pt>
                <c:pt idx="16159">
                  <c:v>-16</c:v>
                </c:pt>
                <c:pt idx="16160">
                  <c:v>-15</c:v>
                </c:pt>
                <c:pt idx="16161">
                  <c:v>-22</c:v>
                </c:pt>
                <c:pt idx="16162">
                  <c:v>-9</c:v>
                </c:pt>
                <c:pt idx="16163">
                  <c:v>-9</c:v>
                </c:pt>
                <c:pt idx="16164">
                  <c:v>-10</c:v>
                </c:pt>
                <c:pt idx="16165">
                  <c:v>-10</c:v>
                </c:pt>
                <c:pt idx="16166">
                  <c:v>-10</c:v>
                </c:pt>
                <c:pt idx="16167">
                  <c:v>-10</c:v>
                </c:pt>
                <c:pt idx="16168">
                  <c:v>-10</c:v>
                </c:pt>
                <c:pt idx="16169">
                  <c:v>-14</c:v>
                </c:pt>
                <c:pt idx="16170">
                  <c:v>-14</c:v>
                </c:pt>
                <c:pt idx="16171">
                  <c:v>-8</c:v>
                </c:pt>
                <c:pt idx="16172">
                  <c:v>-12</c:v>
                </c:pt>
                <c:pt idx="16173">
                  <c:v>-11</c:v>
                </c:pt>
                <c:pt idx="16174">
                  <c:v>-5</c:v>
                </c:pt>
                <c:pt idx="16175">
                  <c:v>-5</c:v>
                </c:pt>
                <c:pt idx="16176">
                  <c:v>-5</c:v>
                </c:pt>
                <c:pt idx="16177">
                  <c:v>-5</c:v>
                </c:pt>
                <c:pt idx="16178">
                  <c:v>-10</c:v>
                </c:pt>
                <c:pt idx="16179">
                  <c:v>-4</c:v>
                </c:pt>
                <c:pt idx="16180">
                  <c:v>-12</c:v>
                </c:pt>
                <c:pt idx="16181">
                  <c:v>-9</c:v>
                </c:pt>
                <c:pt idx="16182">
                  <c:v>-15</c:v>
                </c:pt>
                <c:pt idx="16183">
                  <c:v>-10</c:v>
                </c:pt>
                <c:pt idx="16184">
                  <c:v>-12</c:v>
                </c:pt>
                <c:pt idx="16185">
                  <c:v>-13</c:v>
                </c:pt>
                <c:pt idx="16186">
                  <c:v>-5</c:v>
                </c:pt>
                <c:pt idx="16187">
                  <c:v>-13</c:v>
                </c:pt>
                <c:pt idx="16188">
                  <c:v>-11</c:v>
                </c:pt>
                <c:pt idx="16189">
                  <c:v>-10</c:v>
                </c:pt>
                <c:pt idx="16190">
                  <c:v>-11</c:v>
                </c:pt>
                <c:pt idx="16191">
                  <c:v>-12</c:v>
                </c:pt>
                <c:pt idx="16192">
                  <c:v>-15</c:v>
                </c:pt>
                <c:pt idx="16193">
                  <c:v>-15</c:v>
                </c:pt>
                <c:pt idx="16194">
                  <c:v>-8</c:v>
                </c:pt>
                <c:pt idx="16195">
                  <c:v>-15</c:v>
                </c:pt>
                <c:pt idx="16196">
                  <c:v>-10</c:v>
                </c:pt>
                <c:pt idx="16197">
                  <c:v>-16</c:v>
                </c:pt>
                <c:pt idx="16198">
                  <c:v>-5</c:v>
                </c:pt>
                <c:pt idx="16199">
                  <c:v>-10</c:v>
                </c:pt>
                <c:pt idx="16200">
                  <c:v>-13</c:v>
                </c:pt>
                <c:pt idx="16201">
                  <c:v>-10</c:v>
                </c:pt>
                <c:pt idx="16202">
                  <c:v>-16</c:v>
                </c:pt>
                <c:pt idx="16203">
                  <c:v>-20</c:v>
                </c:pt>
                <c:pt idx="16204">
                  <c:v>-10</c:v>
                </c:pt>
                <c:pt idx="16205">
                  <c:v>-13</c:v>
                </c:pt>
                <c:pt idx="16206">
                  <c:v>-13</c:v>
                </c:pt>
                <c:pt idx="16207">
                  <c:v>-15</c:v>
                </c:pt>
                <c:pt idx="16208">
                  <c:v>-15</c:v>
                </c:pt>
                <c:pt idx="16209">
                  <c:v>-12</c:v>
                </c:pt>
                <c:pt idx="16210">
                  <c:v>-10</c:v>
                </c:pt>
                <c:pt idx="16211">
                  <c:v>-10</c:v>
                </c:pt>
                <c:pt idx="16212">
                  <c:v>-7</c:v>
                </c:pt>
                <c:pt idx="16213">
                  <c:v>-10</c:v>
                </c:pt>
                <c:pt idx="16214">
                  <c:v>-10</c:v>
                </c:pt>
                <c:pt idx="16215">
                  <c:v>-10</c:v>
                </c:pt>
                <c:pt idx="16216">
                  <c:v>-10</c:v>
                </c:pt>
                <c:pt idx="16217">
                  <c:v>-11</c:v>
                </c:pt>
                <c:pt idx="16218">
                  <c:v>-10</c:v>
                </c:pt>
                <c:pt idx="16219">
                  <c:v>-10</c:v>
                </c:pt>
                <c:pt idx="16220">
                  <c:v>-10</c:v>
                </c:pt>
                <c:pt idx="16221">
                  <c:v>-10</c:v>
                </c:pt>
                <c:pt idx="16222">
                  <c:v>-9</c:v>
                </c:pt>
                <c:pt idx="16223">
                  <c:v>-8</c:v>
                </c:pt>
                <c:pt idx="16224">
                  <c:v>-9</c:v>
                </c:pt>
                <c:pt idx="16225">
                  <c:v>-11</c:v>
                </c:pt>
                <c:pt idx="16226">
                  <c:v>-7</c:v>
                </c:pt>
                <c:pt idx="16227">
                  <c:v>-11</c:v>
                </c:pt>
                <c:pt idx="16228">
                  <c:v>-10</c:v>
                </c:pt>
                <c:pt idx="16229">
                  <c:v>-9</c:v>
                </c:pt>
                <c:pt idx="16230">
                  <c:v>-15</c:v>
                </c:pt>
                <c:pt idx="16231">
                  <c:v>-9</c:v>
                </c:pt>
                <c:pt idx="16232">
                  <c:v>-10</c:v>
                </c:pt>
                <c:pt idx="16233">
                  <c:v>-11</c:v>
                </c:pt>
                <c:pt idx="16234">
                  <c:v>-13</c:v>
                </c:pt>
                <c:pt idx="16235">
                  <c:v>-20</c:v>
                </c:pt>
                <c:pt idx="16236">
                  <c:v>-20</c:v>
                </c:pt>
                <c:pt idx="16237">
                  <c:v>-21</c:v>
                </c:pt>
                <c:pt idx="16238">
                  <c:v>-14</c:v>
                </c:pt>
                <c:pt idx="16239">
                  <c:v>-11</c:v>
                </c:pt>
                <c:pt idx="16240">
                  <c:v>-14</c:v>
                </c:pt>
                <c:pt idx="16241">
                  <c:v>-11</c:v>
                </c:pt>
                <c:pt idx="16242">
                  <c:v>-20</c:v>
                </c:pt>
                <c:pt idx="16243">
                  <c:v>-16</c:v>
                </c:pt>
                <c:pt idx="16244">
                  <c:v>-18</c:v>
                </c:pt>
                <c:pt idx="16245">
                  <c:v>-14</c:v>
                </c:pt>
                <c:pt idx="16246">
                  <c:v>-17</c:v>
                </c:pt>
                <c:pt idx="16247">
                  <c:v>-16</c:v>
                </c:pt>
                <c:pt idx="16248">
                  <c:v>-16</c:v>
                </c:pt>
                <c:pt idx="16249">
                  <c:v>-14</c:v>
                </c:pt>
                <c:pt idx="16250">
                  <c:v>-12</c:v>
                </c:pt>
                <c:pt idx="16251">
                  <c:v>-13</c:v>
                </c:pt>
                <c:pt idx="16252">
                  <c:v>-11</c:v>
                </c:pt>
                <c:pt idx="16253">
                  <c:v>-15</c:v>
                </c:pt>
                <c:pt idx="16254">
                  <c:v>-22</c:v>
                </c:pt>
                <c:pt idx="16255">
                  <c:v>-24</c:v>
                </c:pt>
                <c:pt idx="16256">
                  <c:v>-19</c:v>
                </c:pt>
                <c:pt idx="16257">
                  <c:v>-12</c:v>
                </c:pt>
                <c:pt idx="16258">
                  <c:v>-10</c:v>
                </c:pt>
                <c:pt idx="16259">
                  <c:v>-9</c:v>
                </c:pt>
                <c:pt idx="16260">
                  <c:v>-10</c:v>
                </c:pt>
                <c:pt idx="16261">
                  <c:v>-10</c:v>
                </c:pt>
                <c:pt idx="16262">
                  <c:v>-11</c:v>
                </c:pt>
                <c:pt idx="16263">
                  <c:v>-17</c:v>
                </c:pt>
                <c:pt idx="16264">
                  <c:v>-9</c:v>
                </c:pt>
                <c:pt idx="16265">
                  <c:v>-9</c:v>
                </c:pt>
                <c:pt idx="16266">
                  <c:v>0</c:v>
                </c:pt>
                <c:pt idx="16267">
                  <c:v>-13</c:v>
                </c:pt>
                <c:pt idx="16268">
                  <c:v>-11</c:v>
                </c:pt>
                <c:pt idx="16269">
                  <c:v>-12</c:v>
                </c:pt>
                <c:pt idx="16270">
                  <c:v>-12</c:v>
                </c:pt>
                <c:pt idx="16271">
                  <c:v>-11</c:v>
                </c:pt>
                <c:pt idx="16272">
                  <c:v>-12</c:v>
                </c:pt>
                <c:pt idx="16273">
                  <c:v>-15</c:v>
                </c:pt>
                <c:pt idx="16274">
                  <c:v>-14</c:v>
                </c:pt>
                <c:pt idx="16275">
                  <c:v>-11</c:v>
                </c:pt>
                <c:pt idx="16276">
                  <c:v>-10</c:v>
                </c:pt>
                <c:pt idx="16277">
                  <c:v>-14</c:v>
                </c:pt>
                <c:pt idx="16278">
                  <c:v>-12</c:v>
                </c:pt>
                <c:pt idx="16279">
                  <c:v>-9</c:v>
                </c:pt>
                <c:pt idx="16280">
                  <c:v>-10</c:v>
                </c:pt>
                <c:pt idx="16281">
                  <c:v>-19</c:v>
                </c:pt>
                <c:pt idx="16282">
                  <c:v>-13</c:v>
                </c:pt>
                <c:pt idx="16283">
                  <c:v>-5</c:v>
                </c:pt>
                <c:pt idx="16284">
                  <c:v>-10</c:v>
                </c:pt>
                <c:pt idx="16285">
                  <c:v>-10</c:v>
                </c:pt>
                <c:pt idx="16286">
                  <c:v>-10</c:v>
                </c:pt>
                <c:pt idx="16287">
                  <c:v>-10</c:v>
                </c:pt>
                <c:pt idx="16288">
                  <c:v>-11</c:v>
                </c:pt>
                <c:pt idx="16289">
                  <c:v>-9</c:v>
                </c:pt>
                <c:pt idx="16290">
                  <c:v>-17</c:v>
                </c:pt>
                <c:pt idx="16291">
                  <c:v>-10</c:v>
                </c:pt>
                <c:pt idx="16292">
                  <c:v>-1</c:v>
                </c:pt>
                <c:pt idx="16293">
                  <c:v>-11</c:v>
                </c:pt>
                <c:pt idx="16294">
                  <c:v>-11</c:v>
                </c:pt>
                <c:pt idx="16295">
                  <c:v>-18</c:v>
                </c:pt>
                <c:pt idx="16296">
                  <c:v>-15</c:v>
                </c:pt>
                <c:pt idx="16297">
                  <c:v>-11</c:v>
                </c:pt>
                <c:pt idx="16298">
                  <c:v>-14</c:v>
                </c:pt>
                <c:pt idx="16299">
                  <c:v>-12</c:v>
                </c:pt>
                <c:pt idx="16300">
                  <c:v>-11</c:v>
                </c:pt>
                <c:pt idx="16301">
                  <c:v>-10</c:v>
                </c:pt>
                <c:pt idx="16302">
                  <c:v>-15</c:v>
                </c:pt>
                <c:pt idx="16303">
                  <c:v>-11</c:v>
                </c:pt>
                <c:pt idx="16304">
                  <c:v>-15</c:v>
                </c:pt>
                <c:pt idx="16305">
                  <c:v>-12</c:v>
                </c:pt>
                <c:pt idx="16306">
                  <c:v>-15</c:v>
                </c:pt>
                <c:pt idx="16307">
                  <c:v>5</c:v>
                </c:pt>
                <c:pt idx="16308">
                  <c:v>-4</c:v>
                </c:pt>
                <c:pt idx="16309">
                  <c:v>-9</c:v>
                </c:pt>
                <c:pt idx="16310">
                  <c:v>-9</c:v>
                </c:pt>
                <c:pt idx="16311">
                  <c:v>-10</c:v>
                </c:pt>
                <c:pt idx="16312">
                  <c:v>-10</c:v>
                </c:pt>
                <c:pt idx="16313">
                  <c:v>0</c:v>
                </c:pt>
                <c:pt idx="16314">
                  <c:v>-12</c:v>
                </c:pt>
                <c:pt idx="16315">
                  <c:v>-1</c:v>
                </c:pt>
                <c:pt idx="16316">
                  <c:v>0</c:v>
                </c:pt>
                <c:pt idx="16317">
                  <c:v>-7</c:v>
                </c:pt>
                <c:pt idx="16318">
                  <c:v>-15</c:v>
                </c:pt>
                <c:pt idx="16319">
                  <c:v>-11</c:v>
                </c:pt>
                <c:pt idx="16320">
                  <c:v>-15</c:v>
                </c:pt>
                <c:pt idx="16321">
                  <c:v>-12</c:v>
                </c:pt>
                <c:pt idx="16322">
                  <c:v>-11</c:v>
                </c:pt>
                <c:pt idx="16323">
                  <c:v>-11</c:v>
                </c:pt>
                <c:pt idx="16324">
                  <c:v>-10</c:v>
                </c:pt>
                <c:pt idx="16325">
                  <c:v>-12</c:v>
                </c:pt>
                <c:pt idx="16326">
                  <c:v>-12</c:v>
                </c:pt>
                <c:pt idx="16327">
                  <c:v>-12</c:v>
                </c:pt>
                <c:pt idx="16328">
                  <c:v>-13</c:v>
                </c:pt>
                <c:pt idx="16329">
                  <c:v>-14</c:v>
                </c:pt>
                <c:pt idx="16330">
                  <c:v>-13</c:v>
                </c:pt>
                <c:pt idx="16331">
                  <c:v>0</c:v>
                </c:pt>
                <c:pt idx="16332">
                  <c:v>-20</c:v>
                </c:pt>
                <c:pt idx="16333">
                  <c:v>-5</c:v>
                </c:pt>
                <c:pt idx="16334">
                  <c:v>-14</c:v>
                </c:pt>
                <c:pt idx="16335">
                  <c:v>-14</c:v>
                </c:pt>
                <c:pt idx="16336">
                  <c:v>-11</c:v>
                </c:pt>
                <c:pt idx="16337">
                  <c:v>-5</c:v>
                </c:pt>
                <c:pt idx="16338">
                  <c:v>-10</c:v>
                </c:pt>
                <c:pt idx="16339">
                  <c:v>-9</c:v>
                </c:pt>
                <c:pt idx="16340">
                  <c:v>-7</c:v>
                </c:pt>
                <c:pt idx="16341">
                  <c:v>-7</c:v>
                </c:pt>
                <c:pt idx="16342">
                  <c:v>-1</c:v>
                </c:pt>
                <c:pt idx="16343">
                  <c:v>-11</c:v>
                </c:pt>
                <c:pt idx="16344">
                  <c:v>-9</c:v>
                </c:pt>
                <c:pt idx="16345">
                  <c:v>-12</c:v>
                </c:pt>
                <c:pt idx="16346">
                  <c:v>-7</c:v>
                </c:pt>
                <c:pt idx="16347">
                  <c:v>-9</c:v>
                </c:pt>
                <c:pt idx="16348">
                  <c:v>-7</c:v>
                </c:pt>
                <c:pt idx="16349">
                  <c:v>-8</c:v>
                </c:pt>
                <c:pt idx="16350">
                  <c:v>-10</c:v>
                </c:pt>
                <c:pt idx="16351">
                  <c:v>-16</c:v>
                </c:pt>
                <c:pt idx="16352">
                  <c:v>-10</c:v>
                </c:pt>
                <c:pt idx="16353">
                  <c:v>-9</c:v>
                </c:pt>
                <c:pt idx="16354">
                  <c:v>-16</c:v>
                </c:pt>
                <c:pt idx="16355">
                  <c:v>-12</c:v>
                </c:pt>
                <c:pt idx="16356">
                  <c:v>-14</c:v>
                </c:pt>
                <c:pt idx="16357">
                  <c:v>-14</c:v>
                </c:pt>
                <c:pt idx="16358">
                  <c:v>-14</c:v>
                </c:pt>
                <c:pt idx="16359">
                  <c:v>-13</c:v>
                </c:pt>
                <c:pt idx="16360">
                  <c:v>-10</c:v>
                </c:pt>
                <c:pt idx="16361">
                  <c:v>-10</c:v>
                </c:pt>
                <c:pt idx="16362">
                  <c:v>-13</c:v>
                </c:pt>
                <c:pt idx="16363">
                  <c:v>53</c:v>
                </c:pt>
                <c:pt idx="16364">
                  <c:v>-15</c:v>
                </c:pt>
                <c:pt idx="16365">
                  <c:v>-16</c:v>
                </c:pt>
                <c:pt idx="16366">
                  <c:v>-13</c:v>
                </c:pt>
                <c:pt idx="16367">
                  <c:v>-13</c:v>
                </c:pt>
                <c:pt idx="16368">
                  <c:v>-16</c:v>
                </c:pt>
                <c:pt idx="16369">
                  <c:v>-15</c:v>
                </c:pt>
                <c:pt idx="16370">
                  <c:v>-12</c:v>
                </c:pt>
                <c:pt idx="16371">
                  <c:v>-15</c:v>
                </c:pt>
                <c:pt idx="16372">
                  <c:v>-16</c:v>
                </c:pt>
                <c:pt idx="16373">
                  <c:v>-13</c:v>
                </c:pt>
                <c:pt idx="16374">
                  <c:v>-21</c:v>
                </c:pt>
                <c:pt idx="16375">
                  <c:v>-14</c:v>
                </c:pt>
                <c:pt idx="16376">
                  <c:v>-13</c:v>
                </c:pt>
                <c:pt idx="16377">
                  <c:v>-8</c:v>
                </c:pt>
                <c:pt idx="16378">
                  <c:v>-11</c:v>
                </c:pt>
                <c:pt idx="16379">
                  <c:v>-14</c:v>
                </c:pt>
                <c:pt idx="16380">
                  <c:v>-8</c:v>
                </c:pt>
                <c:pt idx="16381">
                  <c:v>-11</c:v>
                </c:pt>
                <c:pt idx="16382">
                  <c:v>-11</c:v>
                </c:pt>
                <c:pt idx="16383">
                  <c:v>-29</c:v>
                </c:pt>
                <c:pt idx="16384">
                  <c:v>-9</c:v>
                </c:pt>
                <c:pt idx="16385">
                  <c:v>-19</c:v>
                </c:pt>
                <c:pt idx="16386">
                  <c:v>-16</c:v>
                </c:pt>
                <c:pt idx="16387">
                  <c:v>-11</c:v>
                </c:pt>
                <c:pt idx="16388">
                  <c:v>-10</c:v>
                </c:pt>
                <c:pt idx="16389">
                  <c:v>-13</c:v>
                </c:pt>
                <c:pt idx="16390">
                  <c:v>-16</c:v>
                </c:pt>
                <c:pt idx="16391">
                  <c:v>-14</c:v>
                </c:pt>
                <c:pt idx="16392">
                  <c:v>-12</c:v>
                </c:pt>
                <c:pt idx="16393">
                  <c:v>-12</c:v>
                </c:pt>
                <c:pt idx="16394">
                  <c:v>-11</c:v>
                </c:pt>
                <c:pt idx="16395">
                  <c:v>-11</c:v>
                </c:pt>
                <c:pt idx="16396">
                  <c:v>-14</c:v>
                </c:pt>
                <c:pt idx="16397">
                  <c:v>-11</c:v>
                </c:pt>
                <c:pt idx="16398">
                  <c:v>-16</c:v>
                </c:pt>
                <c:pt idx="16399">
                  <c:v>-13</c:v>
                </c:pt>
                <c:pt idx="16400">
                  <c:v>55</c:v>
                </c:pt>
                <c:pt idx="16401">
                  <c:v>22</c:v>
                </c:pt>
                <c:pt idx="16402">
                  <c:v>-18</c:v>
                </c:pt>
                <c:pt idx="16403">
                  <c:v>-19</c:v>
                </c:pt>
                <c:pt idx="16404">
                  <c:v>-25</c:v>
                </c:pt>
                <c:pt idx="16405">
                  <c:v>-20</c:v>
                </c:pt>
                <c:pt idx="16406">
                  <c:v>-20</c:v>
                </c:pt>
                <c:pt idx="16407">
                  <c:v>-21</c:v>
                </c:pt>
                <c:pt idx="16408">
                  <c:v>-20</c:v>
                </c:pt>
                <c:pt idx="16409">
                  <c:v>-18</c:v>
                </c:pt>
                <c:pt idx="16410">
                  <c:v>-19</c:v>
                </c:pt>
                <c:pt idx="16411">
                  <c:v>-19</c:v>
                </c:pt>
                <c:pt idx="16412">
                  <c:v>-21</c:v>
                </c:pt>
                <c:pt idx="16413">
                  <c:v>-18</c:v>
                </c:pt>
                <c:pt idx="16414">
                  <c:v>-30</c:v>
                </c:pt>
                <c:pt idx="16415">
                  <c:v>-34</c:v>
                </c:pt>
                <c:pt idx="16416">
                  <c:v>-38</c:v>
                </c:pt>
                <c:pt idx="16417">
                  <c:v>-33</c:v>
                </c:pt>
                <c:pt idx="16418">
                  <c:v>-37</c:v>
                </c:pt>
                <c:pt idx="16419">
                  <c:v>-31</c:v>
                </c:pt>
                <c:pt idx="16420">
                  <c:v>-31</c:v>
                </c:pt>
                <c:pt idx="16421">
                  <c:v>-26</c:v>
                </c:pt>
                <c:pt idx="16422">
                  <c:v>-31</c:v>
                </c:pt>
                <c:pt idx="16423">
                  <c:v>-26</c:v>
                </c:pt>
                <c:pt idx="16424">
                  <c:v>-34</c:v>
                </c:pt>
                <c:pt idx="16425">
                  <c:v>-206</c:v>
                </c:pt>
                <c:pt idx="16426">
                  <c:v>50</c:v>
                </c:pt>
                <c:pt idx="16427">
                  <c:v>-16</c:v>
                </c:pt>
                <c:pt idx="16428">
                  <c:v>-18</c:v>
                </c:pt>
                <c:pt idx="16429">
                  <c:v>-20</c:v>
                </c:pt>
                <c:pt idx="16430">
                  <c:v>-23</c:v>
                </c:pt>
                <c:pt idx="16431">
                  <c:v>-20</c:v>
                </c:pt>
                <c:pt idx="16432">
                  <c:v>-20</c:v>
                </c:pt>
                <c:pt idx="16433">
                  <c:v>-17</c:v>
                </c:pt>
                <c:pt idx="16434">
                  <c:v>-18</c:v>
                </c:pt>
                <c:pt idx="16435">
                  <c:v>-19</c:v>
                </c:pt>
                <c:pt idx="16436">
                  <c:v>-24</c:v>
                </c:pt>
                <c:pt idx="16437">
                  <c:v>-23</c:v>
                </c:pt>
                <c:pt idx="16438">
                  <c:v>-21</c:v>
                </c:pt>
                <c:pt idx="16439">
                  <c:v>-23</c:v>
                </c:pt>
                <c:pt idx="16440">
                  <c:v>-23</c:v>
                </c:pt>
                <c:pt idx="16441">
                  <c:v>-23</c:v>
                </c:pt>
                <c:pt idx="16442">
                  <c:v>-36</c:v>
                </c:pt>
                <c:pt idx="16443">
                  <c:v>-22</c:v>
                </c:pt>
                <c:pt idx="16444">
                  <c:v>-22</c:v>
                </c:pt>
                <c:pt idx="16445">
                  <c:v>-24</c:v>
                </c:pt>
                <c:pt idx="16446">
                  <c:v>-33</c:v>
                </c:pt>
                <c:pt idx="16447">
                  <c:v>-25</c:v>
                </c:pt>
                <c:pt idx="16448">
                  <c:v>-22</c:v>
                </c:pt>
                <c:pt idx="16449">
                  <c:v>-28</c:v>
                </c:pt>
                <c:pt idx="16450">
                  <c:v>-22</c:v>
                </c:pt>
                <c:pt idx="16451">
                  <c:v>-20</c:v>
                </c:pt>
                <c:pt idx="16452">
                  <c:v>60</c:v>
                </c:pt>
                <c:pt idx="16453">
                  <c:v>-24</c:v>
                </c:pt>
                <c:pt idx="16454">
                  <c:v>-13</c:v>
                </c:pt>
                <c:pt idx="16455">
                  <c:v>-13</c:v>
                </c:pt>
                <c:pt idx="16456">
                  <c:v>-13</c:v>
                </c:pt>
                <c:pt idx="16457">
                  <c:v>-9</c:v>
                </c:pt>
                <c:pt idx="16458">
                  <c:v>-15</c:v>
                </c:pt>
                <c:pt idx="16459">
                  <c:v>-9</c:v>
                </c:pt>
                <c:pt idx="16460">
                  <c:v>-14</c:v>
                </c:pt>
                <c:pt idx="16461">
                  <c:v>-16</c:v>
                </c:pt>
                <c:pt idx="16462">
                  <c:v>-20</c:v>
                </c:pt>
                <c:pt idx="16463">
                  <c:v>-22</c:v>
                </c:pt>
                <c:pt idx="16464">
                  <c:v>-21</c:v>
                </c:pt>
                <c:pt idx="16465">
                  <c:v>-15</c:v>
                </c:pt>
                <c:pt idx="16466">
                  <c:v>-18</c:v>
                </c:pt>
                <c:pt idx="16467">
                  <c:v>-14</c:v>
                </c:pt>
                <c:pt idx="16468">
                  <c:v>-15</c:v>
                </c:pt>
                <c:pt idx="16469">
                  <c:v>-17</c:v>
                </c:pt>
                <c:pt idx="16470">
                  <c:v>-19</c:v>
                </c:pt>
                <c:pt idx="16471">
                  <c:v>-20</c:v>
                </c:pt>
                <c:pt idx="16472">
                  <c:v>-21</c:v>
                </c:pt>
                <c:pt idx="16473">
                  <c:v>-18</c:v>
                </c:pt>
                <c:pt idx="16474">
                  <c:v>-31</c:v>
                </c:pt>
                <c:pt idx="16475">
                  <c:v>-17</c:v>
                </c:pt>
                <c:pt idx="16476">
                  <c:v>-15</c:v>
                </c:pt>
                <c:pt idx="16477">
                  <c:v>-16</c:v>
                </c:pt>
                <c:pt idx="16478">
                  <c:v>-22</c:v>
                </c:pt>
                <c:pt idx="16479">
                  <c:v>-17</c:v>
                </c:pt>
                <c:pt idx="16480">
                  <c:v>-18</c:v>
                </c:pt>
                <c:pt idx="16481">
                  <c:v>-17</c:v>
                </c:pt>
                <c:pt idx="16482">
                  <c:v>-14</c:v>
                </c:pt>
                <c:pt idx="16483">
                  <c:v>-15</c:v>
                </c:pt>
                <c:pt idx="16484">
                  <c:v>-15</c:v>
                </c:pt>
                <c:pt idx="16485">
                  <c:v>-18</c:v>
                </c:pt>
                <c:pt idx="16486">
                  <c:v>-15</c:v>
                </c:pt>
                <c:pt idx="16487">
                  <c:v>-17</c:v>
                </c:pt>
                <c:pt idx="16488">
                  <c:v>-15</c:v>
                </c:pt>
                <c:pt idx="16489">
                  <c:v>-19</c:v>
                </c:pt>
                <c:pt idx="16490">
                  <c:v>-16</c:v>
                </c:pt>
                <c:pt idx="16491">
                  <c:v>-20</c:v>
                </c:pt>
                <c:pt idx="16492">
                  <c:v>-17</c:v>
                </c:pt>
                <c:pt idx="16493">
                  <c:v>-19</c:v>
                </c:pt>
                <c:pt idx="16494">
                  <c:v>-16</c:v>
                </c:pt>
                <c:pt idx="16495">
                  <c:v>-14</c:v>
                </c:pt>
                <c:pt idx="16496">
                  <c:v>-15</c:v>
                </c:pt>
                <c:pt idx="16497">
                  <c:v>-19</c:v>
                </c:pt>
                <c:pt idx="16498">
                  <c:v>-19</c:v>
                </c:pt>
                <c:pt idx="16499">
                  <c:v>-17</c:v>
                </c:pt>
                <c:pt idx="16500">
                  <c:v>-17</c:v>
                </c:pt>
                <c:pt idx="16501">
                  <c:v>-10</c:v>
                </c:pt>
                <c:pt idx="16502">
                  <c:v>-9</c:v>
                </c:pt>
                <c:pt idx="16503">
                  <c:v>-11</c:v>
                </c:pt>
                <c:pt idx="16504">
                  <c:v>-10</c:v>
                </c:pt>
                <c:pt idx="16505">
                  <c:v>-10</c:v>
                </c:pt>
                <c:pt idx="16506">
                  <c:v>-9</c:v>
                </c:pt>
                <c:pt idx="16507">
                  <c:v>-9</c:v>
                </c:pt>
                <c:pt idx="16508">
                  <c:v>-10</c:v>
                </c:pt>
                <c:pt idx="16509">
                  <c:v>-11</c:v>
                </c:pt>
                <c:pt idx="16510">
                  <c:v>-9</c:v>
                </c:pt>
                <c:pt idx="16511">
                  <c:v>-10</c:v>
                </c:pt>
                <c:pt idx="16512">
                  <c:v>-10</c:v>
                </c:pt>
                <c:pt idx="16513">
                  <c:v>-10</c:v>
                </c:pt>
                <c:pt idx="16514">
                  <c:v>-10</c:v>
                </c:pt>
                <c:pt idx="16515">
                  <c:v>-10</c:v>
                </c:pt>
                <c:pt idx="16516">
                  <c:v>-10</c:v>
                </c:pt>
                <c:pt idx="16517">
                  <c:v>-10</c:v>
                </c:pt>
                <c:pt idx="16518">
                  <c:v>-10</c:v>
                </c:pt>
                <c:pt idx="16519">
                  <c:v>-10</c:v>
                </c:pt>
                <c:pt idx="16520">
                  <c:v>-11</c:v>
                </c:pt>
                <c:pt idx="16521">
                  <c:v>-11</c:v>
                </c:pt>
                <c:pt idx="16522">
                  <c:v>-10</c:v>
                </c:pt>
                <c:pt idx="16523">
                  <c:v>-10</c:v>
                </c:pt>
                <c:pt idx="16524">
                  <c:v>-11</c:v>
                </c:pt>
                <c:pt idx="16525">
                  <c:v>-15</c:v>
                </c:pt>
                <c:pt idx="16526">
                  <c:v>-16</c:v>
                </c:pt>
                <c:pt idx="16527">
                  <c:v>-13</c:v>
                </c:pt>
                <c:pt idx="16528">
                  <c:v>-15</c:v>
                </c:pt>
                <c:pt idx="16529">
                  <c:v>-14</c:v>
                </c:pt>
                <c:pt idx="16530">
                  <c:v>-15</c:v>
                </c:pt>
                <c:pt idx="16531">
                  <c:v>-18</c:v>
                </c:pt>
                <c:pt idx="16532">
                  <c:v>-19</c:v>
                </c:pt>
                <c:pt idx="16533">
                  <c:v>-15</c:v>
                </c:pt>
                <c:pt idx="16534">
                  <c:v>-15</c:v>
                </c:pt>
                <c:pt idx="16535">
                  <c:v>-16</c:v>
                </c:pt>
                <c:pt idx="16536">
                  <c:v>-17</c:v>
                </c:pt>
                <c:pt idx="16537">
                  <c:v>-10</c:v>
                </c:pt>
                <c:pt idx="16538">
                  <c:v>-13</c:v>
                </c:pt>
                <c:pt idx="16539">
                  <c:v>-10</c:v>
                </c:pt>
                <c:pt idx="16540">
                  <c:v>-12</c:v>
                </c:pt>
                <c:pt idx="16541">
                  <c:v>-24</c:v>
                </c:pt>
                <c:pt idx="16542">
                  <c:v>-17</c:v>
                </c:pt>
                <c:pt idx="16543">
                  <c:v>-18</c:v>
                </c:pt>
                <c:pt idx="16544">
                  <c:v>-17</c:v>
                </c:pt>
                <c:pt idx="16545">
                  <c:v>-15</c:v>
                </c:pt>
                <c:pt idx="16546">
                  <c:v>-14</c:v>
                </c:pt>
                <c:pt idx="16547">
                  <c:v>-14</c:v>
                </c:pt>
                <c:pt idx="16548">
                  <c:v>-10</c:v>
                </c:pt>
                <c:pt idx="16549">
                  <c:v>-10</c:v>
                </c:pt>
                <c:pt idx="16550">
                  <c:v>-13</c:v>
                </c:pt>
                <c:pt idx="16551">
                  <c:v>-9</c:v>
                </c:pt>
                <c:pt idx="16552">
                  <c:v>-8</c:v>
                </c:pt>
                <c:pt idx="16553">
                  <c:v>-7</c:v>
                </c:pt>
                <c:pt idx="16554">
                  <c:v>-8</c:v>
                </c:pt>
                <c:pt idx="16555">
                  <c:v>-8</c:v>
                </c:pt>
                <c:pt idx="16556">
                  <c:v>-9</c:v>
                </c:pt>
                <c:pt idx="16557">
                  <c:v>-11</c:v>
                </c:pt>
                <c:pt idx="16558">
                  <c:v>-8</c:v>
                </c:pt>
                <c:pt idx="16559">
                  <c:v>-14</c:v>
                </c:pt>
                <c:pt idx="16560">
                  <c:v>-9</c:v>
                </c:pt>
                <c:pt idx="16561">
                  <c:v>-5</c:v>
                </c:pt>
                <c:pt idx="16562">
                  <c:v>-4</c:v>
                </c:pt>
                <c:pt idx="16563">
                  <c:v>-3</c:v>
                </c:pt>
                <c:pt idx="16564">
                  <c:v>-4</c:v>
                </c:pt>
                <c:pt idx="16565">
                  <c:v>-5</c:v>
                </c:pt>
                <c:pt idx="16566">
                  <c:v>0</c:v>
                </c:pt>
                <c:pt idx="16567">
                  <c:v>-2</c:v>
                </c:pt>
                <c:pt idx="16568">
                  <c:v>-4</c:v>
                </c:pt>
                <c:pt idx="16569">
                  <c:v>-5</c:v>
                </c:pt>
                <c:pt idx="16570">
                  <c:v>-5</c:v>
                </c:pt>
                <c:pt idx="16571">
                  <c:v>-4</c:v>
                </c:pt>
                <c:pt idx="16572">
                  <c:v>-2</c:v>
                </c:pt>
                <c:pt idx="16573">
                  <c:v>-9</c:v>
                </c:pt>
                <c:pt idx="16574">
                  <c:v>-9</c:v>
                </c:pt>
                <c:pt idx="16575">
                  <c:v>-7</c:v>
                </c:pt>
                <c:pt idx="16576">
                  <c:v>-8</c:v>
                </c:pt>
                <c:pt idx="16577">
                  <c:v>-6</c:v>
                </c:pt>
                <c:pt idx="16578">
                  <c:v>-6</c:v>
                </c:pt>
                <c:pt idx="16579">
                  <c:v>-7</c:v>
                </c:pt>
                <c:pt idx="16580">
                  <c:v>-7</c:v>
                </c:pt>
                <c:pt idx="16581">
                  <c:v>-8</c:v>
                </c:pt>
                <c:pt idx="16582">
                  <c:v>-9</c:v>
                </c:pt>
                <c:pt idx="16583">
                  <c:v>-9</c:v>
                </c:pt>
                <c:pt idx="16584">
                  <c:v>-9</c:v>
                </c:pt>
                <c:pt idx="16585">
                  <c:v>-2</c:v>
                </c:pt>
                <c:pt idx="16586">
                  <c:v>-3</c:v>
                </c:pt>
                <c:pt idx="16587">
                  <c:v>2</c:v>
                </c:pt>
                <c:pt idx="16588">
                  <c:v>-7</c:v>
                </c:pt>
                <c:pt idx="16589">
                  <c:v>-9</c:v>
                </c:pt>
                <c:pt idx="16590">
                  <c:v>-8</c:v>
                </c:pt>
                <c:pt idx="16591">
                  <c:v>-6</c:v>
                </c:pt>
                <c:pt idx="16592">
                  <c:v>-6</c:v>
                </c:pt>
                <c:pt idx="16593">
                  <c:v>-7</c:v>
                </c:pt>
                <c:pt idx="16594">
                  <c:v>-7</c:v>
                </c:pt>
                <c:pt idx="16595">
                  <c:v>-7</c:v>
                </c:pt>
                <c:pt idx="16596">
                  <c:v>-6</c:v>
                </c:pt>
                <c:pt idx="16597">
                  <c:v>-7</c:v>
                </c:pt>
                <c:pt idx="16598">
                  <c:v>-5</c:v>
                </c:pt>
                <c:pt idx="16599">
                  <c:v>-6</c:v>
                </c:pt>
                <c:pt idx="16600">
                  <c:v>-8</c:v>
                </c:pt>
                <c:pt idx="16601">
                  <c:v>-5</c:v>
                </c:pt>
                <c:pt idx="16602">
                  <c:v>-5</c:v>
                </c:pt>
                <c:pt idx="16603">
                  <c:v>-9</c:v>
                </c:pt>
                <c:pt idx="16604">
                  <c:v>-5</c:v>
                </c:pt>
                <c:pt idx="16605">
                  <c:v>-5</c:v>
                </c:pt>
                <c:pt idx="16606">
                  <c:v>-6</c:v>
                </c:pt>
                <c:pt idx="16607">
                  <c:v>-5</c:v>
                </c:pt>
                <c:pt idx="16608">
                  <c:v>-6</c:v>
                </c:pt>
                <c:pt idx="16609">
                  <c:v>-8</c:v>
                </c:pt>
                <c:pt idx="16610">
                  <c:v>-8</c:v>
                </c:pt>
                <c:pt idx="16611">
                  <c:v>-8</c:v>
                </c:pt>
                <c:pt idx="16612">
                  <c:v>-9</c:v>
                </c:pt>
                <c:pt idx="16613">
                  <c:v>-9</c:v>
                </c:pt>
                <c:pt idx="16614">
                  <c:v>-10</c:v>
                </c:pt>
                <c:pt idx="16615">
                  <c:v>-6</c:v>
                </c:pt>
                <c:pt idx="16616">
                  <c:v>-7</c:v>
                </c:pt>
                <c:pt idx="16617">
                  <c:v>-6</c:v>
                </c:pt>
                <c:pt idx="16618">
                  <c:v>-7</c:v>
                </c:pt>
                <c:pt idx="16619">
                  <c:v>-7</c:v>
                </c:pt>
                <c:pt idx="16620">
                  <c:v>-8</c:v>
                </c:pt>
                <c:pt idx="16621">
                  <c:v>-7</c:v>
                </c:pt>
                <c:pt idx="16622">
                  <c:v>-8</c:v>
                </c:pt>
                <c:pt idx="16623">
                  <c:v>-8</c:v>
                </c:pt>
                <c:pt idx="16624">
                  <c:v>-5</c:v>
                </c:pt>
                <c:pt idx="16625">
                  <c:v>-9</c:v>
                </c:pt>
                <c:pt idx="16626">
                  <c:v>-9</c:v>
                </c:pt>
                <c:pt idx="16627">
                  <c:v>-8</c:v>
                </c:pt>
                <c:pt idx="16628">
                  <c:v>-6</c:v>
                </c:pt>
                <c:pt idx="16629">
                  <c:v>-7</c:v>
                </c:pt>
                <c:pt idx="16630">
                  <c:v>-5</c:v>
                </c:pt>
                <c:pt idx="16631">
                  <c:v>-10</c:v>
                </c:pt>
                <c:pt idx="16632">
                  <c:v>-7</c:v>
                </c:pt>
                <c:pt idx="16633">
                  <c:v>-7</c:v>
                </c:pt>
                <c:pt idx="16634">
                  <c:v>-6</c:v>
                </c:pt>
                <c:pt idx="16635">
                  <c:v>-7</c:v>
                </c:pt>
                <c:pt idx="16636">
                  <c:v>-6</c:v>
                </c:pt>
                <c:pt idx="16637">
                  <c:v>-8</c:v>
                </c:pt>
                <c:pt idx="16638">
                  <c:v>-7</c:v>
                </c:pt>
                <c:pt idx="16639">
                  <c:v>-7</c:v>
                </c:pt>
                <c:pt idx="16640">
                  <c:v>-6</c:v>
                </c:pt>
                <c:pt idx="16641">
                  <c:v>-6</c:v>
                </c:pt>
                <c:pt idx="16642">
                  <c:v>-6</c:v>
                </c:pt>
                <c:pt idx="16643">
                  <c:v>-8</c:v>
                </c:pt>
                <c:pt idx="16644">
                  <c:v>-7</c:v>
                </c:pt>
                <c:pt idx="16645">
                  <c:v>-8</c:v>
                </c:pt>
                <c:pt idx="16646">
                  <c:v>-5</c:v>
                </c:pt>
                <c:pt idx="16647">
                  <c:v>-6</c:v>
                </c:pt>
                <c:pt idx="16648">
                  <c:v>-9</c:v>
                </c:pt>
                <c:pt idx="16649">
                  <c:v>-8</c:v>
                </c:pt>
                <c:pt idx="16650">
                  <c:v>-6</c:v>
                </c:pt>
                <c:pt idx="16651">
                  <c:v>-9</c:v>
                </c:pt>
                <c:pt idx="16652">
                  <c:v>-5</c:v>
                </c:pt>
                <c:pt idx="16653">
                  <c:v>-6</c:v>
                </c:pt>
                <c:pt idx="16654">
                  <c:v>-6</c:v>
                </c:pt>
                <c:pt idx="16655">
                  <c:v>-8</c:v>
                </c:pt>
                <c:pt idx="16656">
                  <c:v>-8</c:v>
                </c:pt>
                <c:pt idx="16657">
                  <c:v>-9</c:v>
                </c:pt>
                <c:pt idx="16658">
                  <c:v>-10</c:v>
                </c:pt>
                <c:pt idx="16659">
                  <c:v>-5</c:v>
                </c:pt>
                <c:pt idx="16660">
                  <c:v>-16</c:v>
                </c:pt>
                <c:pt idx="16661">
                  <c:v>-17</c:v>
                </c:pt>
                <c:pt idx="16662">
                  <c:v>-17</c:v>
                </c:pt>
                <c:pt idx="16663">
                  <c:v>-12</c:v>
                </c:pt>
                <c:pt idx="16664">
                  <c:v>-15</c:v>
                </c:pt>
                <c:pt idx="16665">
                  <c:v>-14</c:v>
                </c:pt>
                <c:pt idx="16666">
                  <c:v>-16</c:v>
                </c:pt>
                <c:pt idx="16667">
                  <c:v>-15</c:v>
                </c:pt>
                <c:pt idx="16668">
                  <c:v>-19</c:v>
                </c:pt>
                <c:pt idx="16669">
                  <c:v>-21</c:v>
                </c:pt>
                <c:pt idx="16670">
                  <c:v>-17</c:v>
                </c:pt>
                <c:pt idx="16671">
                  <c:v>-16</c:v>
                </c:pt>
                <c:pt idx="16672">
                  <c:v>-13</c:v>
                </c:pt>
                <c:pt idx="16673">
                  <c:v>-11</c:v>
                </c:pt>
                <c:pt idx="16674">
                  <c:v>-11</c:v>
                </c:pt>
                <c:pt idx="16675">
                  <c:v>-17</c:v>
                </c:pt>
                <c:pt idx="16676">
                  <c:v>-15</c:v>
                </c:pt>
                <c:pt idx="16677">
                  <c:v>-10</c:v>
                </c:pt>
                <c:pt idx="16678">
                  <c:v>-12</c:v>
                </c:pt>
                <c:pt idx="16679">
                  <c:v>-14</c:v>
                </c:pt>
                <c:pt idx="16680">
                  <c:v>-14</c:v>
                </c:pt>
                <c:pt idx="16681">
                  <c:v>-11</c:v>
                </c:pt>
                <c:pt idx="16682">
                  <c:v>-12</c:v>
                </c:pt>
                <c:pt idx="16683">
                  <c:v>-10</c:v>
                </c:pt>
                <c:pt idx="16684">
                  <c:v>-7</c:v>
                </c:pt>
                <c:pt idx="16685">
                  <c:v>-8</c:v>
                </c:pt>
                <c:pt idx="16686">
                  <c:v>-9</c:v>
                </c:pt>
                <c:pt idx="16687">
                  <c:v>-7</c:v>
                </c:pt>
                <c:pt idx="16688">
                  <c:v>-5</c:v>
                </c:pt>
                <c:pt idx="16689">
                  <c:v>-8</c:v>
                </c:pt>
                <c:pt idx="16690">
                  <c:v>-5</c:v>
                </c:pt>
                <c:pt idx="16691">
                  <c:v>-7</c:v>
                </c:pt>
                <c:pt idx="16692">
                  <c:v>-5</c:v>
                </c:pt>
                <c:pt idx="16693">
                  <c:v>-5</c:v>
                </c:pt>
                <c:pt idx="16694">
                  <c:v>-7</c:v>
                </c:pt>
                <c:pt idx="16695">
                  <c:v>-8</c:v>
                </c:pt>
                <c:pt idx="16696">
                  <c:v>1</c:v>
                </c:pt>
                <c:pt idx="16697">
                  <c:v>-10</c:v>
                </c:pt>
                <c:pt idx="16698">
                  <c:v>-10</c:v>
                </c:pt>
                <c:pt idx="16699">
                  <c:v>-10</c:v>
                </c:pt>
                <c:pt idx="16700">
                  <c:v>-7</c:v>
                </c:pt>
                <c:pt idx="16701">
                  <c:v>-8</c:v>
                </c:pt>
                <c:pt idx="16702">
                  <c:v>-7</c:v>
                </c:pt>
                <c:pt idx="16703">
                  <c:v>-7</c:v>
                </c:pt>
                <c:pt idx="16704">
                  <c:v>-6</c:v>
                </c:pt>
                <c:pt idx="16705">
                  <c:v>-6</c:v>
                </c:pt>
                <c:pt idx="16706">
                  <c:v>-2</c:v>
                </c:pt>
                <c:pt idx="16707">
                  <c:v>-10</c:v>
                </c:pt>
                <c:pt idx="16708">
                  <c:v>-10</c:v>
                </c:pt>
                <c:pt idx="16709">
                  <c:v>-9</c:v>
                </c:pt>
                <c:pt idx="16710">
                  <c:v>-15</c:v>
                </c:pt>
                <c:pt idx="16711">
                  <c:v>-8</c:v>
                </c:pt>
                <c:pt idx="16712">
                  <c:v>-9</c:v>
                </c:pt>
                <c:pt idx="16713">
                  <c:v>-8</c:v>
                </c:pt>
                <c:pt idx="16714">
                  <c:v>-10</c:v>
                </c:pt>
                <c:pt idx="16715">
                  <c:v>-9</c:v>
                </c:pt>
                <c:pt idx="16716">
                  <c:v>-10</c:v>
                </c:pt>
                <c:pt idx="16717">
                  <c:v>-10</c:v>
                </c:pt>
                <c:pt idx="16718">
                  <c:v>-9</c:v>
                </c:pt>
                <c:pt idx="16719">
                  <c:v>-11</c:v>
                </c:pt>
                <c:pt idx="16720">
                  <c:v>-10</c:v>
                </c:pt>
                <c:pt idx="16721">
                  <c:v>-9</c:v>
                </c:pt>
                <c:pt idx="16722">
                  <c:v>-7</c:v>
                </c:pt>
                <c:pt idx="16723">
                  <c:v>-7</c:v>
                </c:pt>
                <c:pt idx="16724">
                  <c:v>-8</c:v>
                </c:pt>
                <c:pt idx="16725">
                  <c:v>-10</c:v>
                </c:pt>
                <c:pt idx="16726">
                  <c:v>-7</c:v>
                </c:pt>
                <c:pt idx="16727">
                  <c:v>-10</c:v>
                </c:pt>
                <c:pt idx="16728">
                  <c:v>-6</c:v>
                </c:pt>
                <c:pt idx="16729">
                  <c:v>-8</c:v>
                </c:pt>
                <c:pt idx="16730">
                  <c:v>-7</c:v>
                </c:pt>
                <c:pt idx="16731">
                  <c:v>37</c:v>
                </c:pt>
                <c:pt idx="16732">
                  <c:v>-10</c:v>
                </c:pt>
                <c:pt idx="16733">
                  <c:v>-14</c:v>
                </c:pt>
                <c:pt idx="16734">
                  <c:v>-10</c:v>
                </c:pt>
                <c:pt idx="16735">
                  <c:v>-10</c:v>
                </c:pt>
                <c:pt idx="16736">
                  <c:v>-10</c:v>
                </c:pt>
                <c:pt idx="16737">
                  <c:v>-10</c:v>
                </c:pt>
                <c:pt idx="16738">
                  <c:v>-10</c:v>
                </c:pt>
                <c:pt idx="16739">
                  <c:v>-21</c:v>
                </c:pt>
                <c:pt idx="16740">
                  <c:v>-10</c:v>
                </c:pt>
                <c:pt idx="16741">
                  <c:v>-10</c:v>
                </c:pt>
                <c:pt idx="16742">
                  <c:v>-12</c:v>
                </c:pt>
                <c:pt idx="16743">
                  <c:v>-10</c:v>
                </c:pt>
                <c:pt idx="16744">
                  <c:v>-7</c:v>
                </c:pt>
                <c:pt idx="16745">
                  <c:v>-7</c:v>
                </c:pt>
                <c:pt idx="16746">
                  <c:v>-7</c:v>
                </c:pt>
                <c:pt idx="16747">
                  <c:v>-7</c:v>
                </c:pt>
                <c:pt idx="16748">
                  <c:v>-7</c:v>
                </c:pt>
                <c:pt idx="16749">
                  <c:v>-5</c:v>
                </c:pt>
                <c:pt idx="16750">
                  <c:v>-6</c:v>
                </c:pt>
                <c:pt idx="16751">
                  <c:v>-7</c:v>
                </c:pt>
                <c:pt idx="16752">
                  <c:v>-5</c:v>
                </c:pt>
                <c:pt idx="16753">
                  <c:v>-7</c:v>
                </c:pt>
                <c:pt idx="16754">
                  <c:v>-6</c:v>
                </c:pt>
                <c:pt idx="16755">
                  <c:v>-6</c:v>
                </c:pt>
                <c:pt idx="16756">
                  <c:v>-15</c:v>
                </c:pt>
                <c:pt idx="16757">
                  <c:v>-16</c:v>
                </c:pt>
                <c:pt idx="16758">
                  <c:v>-19</c:v>
                </c:pt>
                <c:pt idx="16759">
                  <c:v>-18</c:v>
                </c:pt>
                <c:pt idx="16760">
                  <c:v>-15</c:v>
                </c:pt>
                <c:pt idx="16761">
                  <c:v>-15</c:v>
                </c:pt>
                <c:pt idx="16762">
                  <c:v>-16</c:v>
                </c:pt>
                <c:pt idx="16763">
                  <c:v>-16</c:v>
                </c:pt>
                <c:pt idx="16764">
                  <c:v>-17</c:v>
                </c:pt>
                <c:pt idx="16765">
                  <c:v>-19</c:v>
                </c:pt>
                <c:pt idx="16766">
                  <c:v>-14</c:v>
                </c:pt>
                <c:pt idx="16767">
                  <c:v>-14</c:v>
                </c:pt>
                <c:pt idx="16768">
                  <c:v>-11</c:v>
                </c:pt>
                <c:pt idx="16769">
                  <c:v>-10</c:v>
                </c:pt>
                <c:pt idx="16770">
                  <c:v>-9</c:v>
                </c:pt>
                <c:pt idx="16771">
                  <c:v>-9</c:v>
                </c:pt>
                <c:pt idx="16772">
                  <c:v>-5</c:v>
                </c:pt>
                <c:pt idx="16773">
                  <c:v>-5</c:v>
                </c:pt>
                <c:pt idx="16774">
                  <c:v>-7</c:v>
                </c:pt>
                <c:pt idx="16775">
                  <c:v>-7</c:v>
                </c:pt>
                <c:pt idx="16776">
                  <c:v>-9</c:v>
                </c:pt>
                <c:pt idx="16777">
                  <c:v>-9</c:v>
                </c:pt>
                <c:pt idx="16778">
                  <c:v>-9</c:v>
                </c:pt>
                <c:pt idx="16779">
                  <c:v>-7</c:v>
                </c:pt>
                <c:pt idx="16780">
                  <c:v>-8</c:v>
                </c:pt>
                <c:pt idx="16781">
                  <c:v>-8</c:v>
                </c:pt>
                <c:pt idx="16782">
                  <c:v>-6</c:v>
                </c:pt>
                <c:pt idx="16783">
                  <c:v>-7</c:v>
                </c:pt>
                <c:pt idx="16784">
                  <c:v>-6</c:v>
                </c:pt>
                <c:pt idx="16785">
                  <c:v>-5</c:v>
                </c:pt>
                <c:pt idx="16786">
                  <c:v>-5</c:v>
                </c:pt>
                <c:pt idx="16787">
                  <c:v>-6</c:v>
                </c:pt>
                <c:pt idx="16788">
                  <c:v>-8</c:v>
                </c:pt>
                <c:pt idx="16789">
                  <c:v>-9</c:v>
                </c:pt>
                <c:pt idx="16790">
                  <c:v>-11</c:v>
                </c:pt>
                <c:pt idx="16791">
                  <c:v>-9</c:v>
                </c:pt>
                <c:pt idx="16792">
                  <c:v>-5</c:v>
                </c:pt>
                <c:pt idx="16793">
                  <c:v>-3</c:v>
                </c:pt>
                <c:pt idx="16794">
                  <c:v>-3</c:v>
                </c:pt>
                <c:pt idx="16795">
                  <c:v>-5</c:v>
                </c:pt>
                <c:pt idx="16796">
                  <c:v>-6</c:v>
                </c:pt>
                <c:pt idx="16797">
                  <c:v>-5</c:v>
                </c:pt>
                <c:pt idx="16798">
                  <c:v>-5</c:v>
                </c:pt>
                <c:pt idx="16799">
                  <c:v>0</c:v>
                </c:pt>
                <c:pt idx="16800">
                  <c:v>-2</c:v>
                </c:pt>
                <c:pt idx="16801">
                  <c:v>4</c:v>
                </c:pt>
                <c:pt idx="16802">
                  <c:v>-21</c:v>
                </c:pt>
                <c:pt idx="16803">
                  <c:v>-17</c:v>
                </c:pt>
                <c:pt idx="16804">
                  <c:v>-14</c:v>
                </c:pt>
                <c:pt idx="16805">
                  <c:v>-15</c:v>
                </c:pt>
                <c:pt idx="16806">
                  <c:v>-14</c:v>
                </c:pt>
                <c:pt idx="16807">
                  <c:v>-13</c:v>
                </c:pt>
                <c:pt idx="16808">
                  <c:v>-13</c:v>
                </c:pt>
                <c:pt idx="16809">
                  <c:v>-17</c:v>
                </c:pt>
                <c:pt idx="16810">
                  <c:v>-12</c:v>
                </c:pt>
                <c:pt idx="16811">
                  <c:v>-14</c:v>
                </c:pt>
                <c:pt idx="16812">
                  <c:v>-14</c:v>
                </c:pt>
                <c:pt idx="16813">
                  <c:v>-11</c:v>
                </c:pt>
                <c:pt idx="16814">
                  <c:v>-18</c:v>
                </c:pt>
                <c:pt idx="16815">
                  <c:v>-15</c:v>
                </c:pt>
                <c:pt idx="16816">
                  <c:v>-17</c:v>
                </c:pt>
                <c:pt idx="16817">
                  <c:v>-13</c:v>
                </c:pt>
                <c:pt idx="16818">
                  <c:v>-10</c:v>
                </c:pt>
                <c:pt idx="16819">
                  <c:v>-15</c:v>
                </c:pt>
                <c:pt idx="16820">
                  <c:v>-14</c:v>
                </c:pt>
                <c:pt idx="16821">
                  <c:v>-18</c:v>
                </c:pt>
                <c:pt idx="16822">
                  <c:v>-18</c:v>
                </c:pt>
                <c:pt idx="16823">
                  <c:v>-20</c:v>
                </c:pt>
                <c:pt idx="16824">
                  <c:v>-15</c:v>
                </c:pt>
                <c:pt idx="16825">
                  <c:v>-13</c:v>
                </c:pt>
                <c:pt idx="16826">
                  <c:v>-12</c:v>
                </c:pt>
                <c:pt idx="16827">
                  <c:v>-11</c:v>
                </c:pt>
                <c:pt idx="16828">
                  <c:v>-10</c:v>
                </c:pt>
                <c:pt idx="16829">
                  <c:v>-10</c:v>
                </c:pt>
                <c:pt idx="16830">
                  <c:v>-11</c:v>
                </c:pt>
                <c:pt idx="16831">
                  <c:v>-10</c:v>
                </c:pt>
                <c:pt idx="16832">
                  <c:v>-12</c:v>
                </c:pt>
                <c:pt idx="16833">
                  <c:v>-10</c:v>
                </c:pt>
                <c:pt idx="16834">
                  <c:v>-10</c:v>
                </c:pt>
                <c:pt idx="16835">
                  <c:v>-10</c:v>
                </c:pt>
                <c:pt idx="16836">
                  <c:v>-10</c:v>
                </c:pt>
                <c:pt idx="16837">
                  <c:v>-11</c:v>
                </c:pt>
                <c:pt idx="16838">
                  <c:v>-16</c:v>
                </c:pt>
                <c:pt idx="16839">
                  <c:v>-19</c:v>
                </c:pt>
                <c:pt idx="16840">
                  <c:v>-14</c:v>
                </c:pt>
                <c:pt idx="16841">
                  <c:v>-16</c:v>
                </c:pt>
                <c:pt idx="16842">
                  <c:v>-19</c:v>
                </c:pt>
                <c:pt idx="16843">
                  <c:v>-14</c:v>
                </c:pt>
                <c:pt idx="16844">
                  <c:v>-16</c:v>
                </c:pt>
                <c:pt idx="16845">
                  <c:v>-13</c:v>
                </c:pt>
                <c:pt idx="16846">
                  <c:v>-12</c:v>
                </c:pt>
                <c:pt idx="16847">
                  <c:v>-13</c:v>
                </c:pt>
                <c:pt idx="16848">
                  <c:v>-16</c:v>
                </c:pt>
                <c:pt idx="16849">
                  <c:v>-14</c:v>
                </c:pt>
                <c:pt idx="16850">
                  <c:v>-13</c:v>
                </c:pt>
                <c:pt idx="16851">
                  <c:v>-10</c:v>
                </c:pt>
                <c:pt idx="16852">
                  <c:v>-8</c:v>
                </c:pt>
                <c:pt idx="16853">
                  <c:v>-8</c:v>
                </c:pt>
                <c:pt idx="16854">
                  <c:v>-12</c:v>
                </c:pt>
                <c:pt idx="16855">
                  <c:v>-9</c:v>
                </c:pt>
                <c:pt idx="16856">
                  <c:v>-9</c:v>
                </c:pt>
                <c:pt idx="16857">
                  <c:v>-11</c:v>
                </c:pt>
                <c:pt idx="16858">
                  <c:v>-13</c:v>
                </c:pt>
                <c:pt idx="16859">
                  <c:v>-10</c:v>
                </c:pt>
                <c:pt idx="16860">
                  <c:v>-10</c:v>
                </c:pt>
                <c:pt idx="16861">
                  <c:v>-9</c:v>
                </c:pt>
                <c:pt idx="16862">
                  <c:v>-10</c:v>
                </c:pt>
                <c:pt idx="16863">
                  <c:v>-11</c:v>
                </c:pt>
                <c:pt idx="16864">
                  <c:v>-11</c:v>
                </c:pt>
                <c:pt idx="16865">
                  <c:v>-9</c:v>
                </c:pt>
                <c:pt idx="16866">
                  <c:v>-10</c:v>
                </c:pt>
                <c:pt idx="16867">
                  <c:v>-11</c:v>
                </c:pt>
                <c:pt idx="16868">
                  <c:v>-11</c:v>
                </c:pt>
                <c:pt idx="16869">
                  <c:v>-11</c:v>
                </c:pt>
                <c:pt idx="16870">
                  <c:v>-13</c:v>
                </c:pt>
                <c:pt idx="16871">
                  <c:v>-10</c:v>
                </c:pt>
                <c:pt idx="16872">
                  <c:v>-9</c:v>
                </c:pt>
                <c:pt idx="16873">
                  <c:v>-11</c:v>
                </c:pt>
                <c:pt idx="16874">
                  <c:v>-11</c:v>
                </c:pt>
                <c:pt idx="16875">
                  <c:v>-10</c:v>
                </c:pt>
                <c:pt idx="16876">
                  <c:v>-10</c:v>
                </c:pt>
                <c:pt idx="16877">
                  <c:v>-8</c:v>
                </c:pt>
                <c:pt idx="16878">
                  <c:v>-14</c:v>
                </c:pt>
                <c:pt idx="16879">
                  <c:v>-13</c:v>
                </c:pt>
                <c:pt idx="16880">
                  <c:v>-9</c:v>
                </c:pt>
                <c:pt idx="16881">
                  <c:v>-10</c:v>
                </c:pt>
                <c:pt idx="16882">
                  <c:v>-10</c:v>
                </c:pt>
                <c:pt idx="16883">
                  <c:v>-10</c:v>
                </c:pt>
                <c:pt idx="16884">
                  <c:v>-11</c:v>
                </c:pt>
                <c:pt idx="16885">
                  <c:v>-14</c:v>
                </c:pt>
                <c:pt idx="16886">
                  <c:v>-9</c:v>
                </c:pt>
                <c:pt idx="16887">
                  <c:v>-13</c:v>
                </c:pt>
                <c:pt idx="16888">
                  <c:v>-8</c:v>
                </c:pt>
                <c:pt idx="16889">
                  <c:v>-8</c:v>
                </c:pt>
                <c:pt idx="16890">
                  <c:v>-10</c:v>
                </c:pt>
                <c:pt idx="16891">
                  <c:v>-10</c:v>
                </c:pt>
                <c:pt idx="16892">
                  <c:v>-7</c:v>
                </c:pt>
                <c:pt idx="16893">
                  <c:v>-10</c:v>
                </c:pt>
                <c:pt idx="16894">
                  <c:v>-7</c:v>
                </c:pt>
                <c:pt idx="16895">
                  <c:v>-8</c:v>
                </c:pt>
                <c:pt idx="16896">
                  <c:v>-9</c:v>
                </c:pt>
                <c:pt idx="16897">
                  <c:v>-10</c:v>
                </c:pt>
                <c:pt idx="16898">
                  <c:v>-8</c:v>
                </c:pt>
                <c:pt idx="16899">
                  <c:v>-9</c:v>
                </c:pt>
                <c:pt idx="16900">
                  <c:v>-9</c:v>
                </c:pt>
                <c:pt idx="16901">
                  <c:v>-7</c:v>
                </c:pt>
                <c:pt idx="16902">
                  <c:v>-9</c:v>
                </c:pt>
                <c:pt idx="16903">
                  <c:v>-7</c:v>
                </c:pt>
                <c:pt idx="16904">
                  <c:v>-10</c:v>
                </c:pt>
                <c:pt idx="16905">
                  <c:v>-9</c:v>
                </c:pt>
                <c:pt idx="16906">
                  <c:v>-9</c:v>
                </c:pt>
                <c:pt idx="16907">
                  <c:v>-9</c:v>
                </c:pt>
                <c:pt idx="16908">
                  <c:v>-10</c:v>
                </c:pt>
                <c:pt idx="16909">
                  <c:v>-9</c:v>
                </c:pt>
                <c:pt idx="16910">
                  <c:v>-15</c:v>
                </c:pt>
                <c:pt idx="16911">
                  <c:v>-10</c:v>
                </c:pt>
                <c:pt idx="16912">
                  <c:v>-10</c:v>
                </c:pt>
                <c:pt idx="16913">
                  <c:v>-10</c:v>
                </c:pt>
                <c:pt idx="16914">
                  <c:v>-13</c:v>
                </c:pt>
                <c:pt idx="16915">
                  <c:v>-8</c:v>
                </c:pt>
                <c:pt idx="16916">
                  <c:v>-10</c:v>
                </c:pt>
                <c:pt idx="16917">
                  <c:v>-13</c:v>
                </c:pt>
                <c:pt idx="16918">
                  <c:v>-12</c:v>
                </c:pt>
                <c:pt idx="16919">
                  <c:v>-9</c:v>
                </c:pt>
                <c:pt idx="16920">
                  <c:v>-12</c:v>
                </c:pt>
                <c:pt idx="16921">
                  <c:v>-10</c:v>
                </c:pt>
                <c:pt idx="16922">
                  <c:v>-7</c:v>
                </c:pt>
                <c:pt idx="16923">
                  <c:v>-8</c:v>
                </c:pt>
                <c:pt idx="16924">
                  <c:v>-5</c:v>
                </c:pt>
                <c:pt idx="16925">
                  <c:v>-8</c:v>
                </c:pt>
                <c:pt idx="16926">
                  <c:v>-10</c:v>
                </c:pt>
                <c:pt idx="16927">
                  <c:v>-9</c:v>
                </c:pt>
                <c:pt idx="16928">
                  <c:v>-6</c:v>
                </c:pt>
                <c:pt idx="16929">
                  <c:v>-7</c:v>
                </c:pt>
                <c:pt idx="16930">
                  <c:v>-9</c:v>
                </c:pt>
                <c:pt idx="16931">
                  <c:v>-8</c:v>
                </c:pt>
                <c:pt idx="16932">
                  <c:v>-6</c:v>
                </c:pt>
                <c:pt idx="16933">
                  <c:v>-9</c:v>
                </c:pt>
                <c:pt idx="16934">
                  <c:v>-6</c:v>
                </c:pt>
                <c:pt idx="16935">
                  <c:v>-3</c:v>
                </c:pt>
                <c:pt idx="16936">
                  <c:v>-1</c:v>
                </c:pt>
                <c:pt idx="16937">
                  <c:v>-11</c:v>
                </c:pt>
                <c:pt idx="16938">
                  <c:v>-10</c:v>
                </c:pt>
                <c:pt idx="16939">
                  <c:v>-9</c:v>
                </c:pt>
                <c:pt idx="16940">
                  <c:v>-14</c:v>
                </c:pt>
                <c:pt idx="16941">
                  <c:v>-11</c:v>
                </c:pt>
                <c:pt idx="16942">
                  <c:v>-9</c:v>
                </c:pt>
                <c:pt idx="16943">
                  <c:v>-10</c:v>
                </c:pt>
                <c:pt idx="16944">
                  <c:v>-10</c:v>
                </c:pt>
                <c:pt idx="16945">
                  <c:v>-10</c:v>
                </c:pt>
                <c:pt idx="16946">
                  <c:v>-9</c:v>
                </c:pt>
                <c:pt idx="16947">
                  <c:v>-12</c:v>
                </c:pt>
                <c:pt idx="16948">
                  <c:v>-9</c:v>
                </c:pt>
                <c:pt idx="16949">
                  <c:v>-10</c:v>
                </c:pt>
                <c:pt idx="16950">
                  <c:v>-6</c:v>
                </c:pt>
                <c:pt idx="16951">
                  <c:v>-10</c:v>
                </c:pt>
                <c:pt idx="16952">
                  <c:v>-6</c:v>
                </c:pt>
                <c:pt idx="16953">
                  <c:v>-8</c:v>
                </c:pt>
                <c:pt idx="16954">
                  <c:v>-5</c:v>
                </c:pt>
                <c:pt idx="16955">
                  <c:v>-8</c:v>
                </c:pt>
                <c:pt idx="16956">
                  <c:v>-7</c:v>
                </c:pt>
                <c:pt idx="16957">
                  <c:v>-7</c:v>
                </c:pt>
                <c:pt idx="16958">
                  <c:v>-8</c:v>
                </c:pt>
                <c:pt idx="16959">
                  <c:v>-6</c:v>
                </c:pt>
                <c:pt idx="16960">
                  <c:v>-10</c:v>
                </c:pt>
                <c:pt idx="16961">
                  <c:v>-10</c:v>
                </c:pt>
                <c:pt idx="16962">
                  <c:v>-10</c:v>
                </c:pt>
                <c:pt idx="16963">
                  <c:v>-13</c:v>
                </c:pt>
                <c:pt idx="16964">
                  <c:v>-12</c:v>
                </c:pt>
                <c:pt idx="16965">
                  <c:v>-9</c:v>
                </c:pt>
                <c:pt idx="16966">
                  <c:v>-9</c:v>
                </c:pt>
                <c:pt idx="16967">
                  <c:v>-8</c:v>
                </c:pt>
                <c:pt idx="16968">
                  <c:v>-8</c:v>
                </c:pt>
                <c:pt idx="16969">
                  <c:v>-9</c:v>
                </c:pt>
                <c:pt idx="16970">
                  <c:v>-10</c:v>
                </c:pt>
                <c:pt idx="16971">
                  <c:v>-13</c:v>
                </c:pt>
                <c:pt idx="16972">
                  <c:v>-10</c:v>
                </c:pt>
                <c:pt idx="16973">
                  <c:v>-8</c:v>
                </c:pt>
                <c:pt idx="16974">
                  <c:v>-9</c:v>
                </c:pt>
                <c:pt idx="16975">
                  <c:v>-6</c:v>
                </c:pt>
                <c:pt idx="16976">
                  <c:v>-7</c:v>
                </c:pt>
                <c:pt idx="16977">
                  <c:v>-10</c:v>
                </c:pt>
                <c:pt idx="16978">
                  <c:v>-8</c:v>
                </c:pt>
                <c:pt idx="16979">
                  <c:v>-7</c:v>
                </c:pt>
                <c:pt idx="16980">
                  <c:v>-10</c:v>
                </c:pt>
                <c:pt idx="16981">
                  <c:v>-8</c:v>
                </c:pt>
                <c:pt idx="16982">
                  <c:v>-8</c:v>
                </c:pt>
                <c:pt idx="16983">
                  <c:v>-9</c:v>
                </c:pt>
                <c:pt idx="16984">
                  <c:v>-6</c:v>
                </c:pt>
                <c:pt idx="16985">
                  <c:v>-6</c:v>
                </c:pt>
                <c:pt idx="16986">
                  <c:v>-7</c:v>
                </c:pt>
                <c:pt idx="16987">
                  <c:v>-5</c:v>
                </c:pt>
                <c:pt idx="16988">
                  <c:v>-4</c:v>
                </c:pt>
                <c:pt idx="16989">
                  <c:v>-7</c:v>
                </c:pt>
                <c:pt idx="16990">
                  <c:v>-3</c:v>
                </c:pt>
                <c:pt idx="16991">
                  <c:v>-4</c:v>
                </c:pt>
                <c:pt idx="16992">
                  <c:v>-6</c:v>
                </c:pt>
                <c:pt idx="16993">
                  <c:v>-6</c:v>
                </c:pt>
                <c:pt idx="16994">
                  <c:v>-6</c:v>
                </c:pt>
                <c:pt idx="16995">
                  <c:v>-6</c:v>
                </c:pt>
                <c:pt idx="16996">
                  <c:v>-5</c:v>
                </c:pt>
                <c:pt idx="16997">
                  <c:v>-12</c:v>
                </c:pt>
                <c:pt idx="16998">
                  <c:v>-13</c:v>
                </c:pt>
                <c:pt idx="16999">
                  <c:v>-13</c:v>
                </c:pt>
                <c:pt idx="17000">
                  <c:v>-14</c:v>
                </c:pt>
                <c:pt idx="17001">
                  <c:v>-13</c:v>
                </c:pt>
                <c:pt idx="17002">
                  <c:v>-12</c:v>
                </c:pt>
                <c:pt idx="17003">
                  <c:v>-25</c:v>
                </c:pt>
                <c:pt idx="17004">
                  <c:v>-18</c:v>
                </c:pt>
                <c:pt idx="17005">
                  <c:v>-12</c:v>
                </c:pt>
                <c:pt idx="17006">
                  <c:v>-11</c:v>
                </c:pt>
                <c:pt idx="17007">
                  <c:v>-18</c:v>
                </c:pt>
                <c:pt idx="17008">
                  <c:v>-19</c:v>
                </c:pt>
                <c:pt idx="17009">
                  <c:v>-17</c:v>
                </c:pt>
                <c:pt idx="17010">
                  <c:v>-16</c:v>
                </c:pt>
                <c:pt idx="17011">
                  <c:v>-16</c:v>
                </c:pt>
                <c:pt idx="17012">
                  <c:v>-16</c:v>
                </c:pt>
                <c:pt idx="17013">
                  <c:v>-22</c:v>
                </c:pt>
                <c:pt idx="17014">
                  <c:v>-21</c:v>
                </c:pt>
                <c:pt idx="17015">
                  <c:v>-6</c:v>
                </c:pt>
                <c:pt idx="17016">
                  <c:v>-8</c:v>
                </c:pt>
                <c:pt idx="17017">
                  <c:v>-6</c:v>
                </c:pt>
                <c:pt idx="17018">
                  <c:v>-8</c:v>
                </c:pt>
                <c:pt idx="17019">
                  <c:v>-5</c:v>
                </c:pt>
                <c:pt idx="17020">
                  <c:v>-5</c:v>
                </c:pt>
                <c:pt idx="17021">
                  <c:v>-9</c:v>
                </c:pt>
                <c:pt idx="17022">
                  <c:v>-8</c:v>
                </c:pt>
                <c:pt idx="17023">
                  <c:v>-8</c:v>
                </c:pt>
                <c:pt idx="17024">
                  <c:v>-5</c:v>
                </c:pt>
                <c:pt idx="17025">
                  <c:v>-7</c:v>
                </c:pt>
                <c:pt idx="17026">
                  <c:v>-7</c:v>
                </c:pt>
                <c:pt idx="17027">
                  <c:v>-8</c:v>
                </c:pt>
                <c:pt idx="17028">
                  <c:v>-9</c:v>
                </c:pt>
                <c:pt idx="17029">
                  <c:v>-8</c:v>
                </c:pt>
                <c:pt idx="17030">
                  <c:v>-10</c:v>
                </c:pt>
                <c:pt idx="17031">
                  <c:v>-10</c:v>
                </c:pt>
                <c:pt idx="17032">
                  <c:v>-8</c:v>
                </c:pt>
                <c:pt idx="17033">
                  <c:v>-7</c:v>
                </c:pt>
                <c:pt idx="17034">
                  <c:v>-8</c:v>
                </c:pt>
                <c:pt idx="17035">
                  <c:v>-10</c:v>
                </c:pt>
                <c:pt idx="17036">
                  <c:v>-10</c:v>
                </c:pt>
                <c:pt idx="17037">
                  <c:v>-8</c:v>
                </c:pt>
                <c:pt idx="17038">
                  <c:v>-8</c:v>
                </c:pt>
                <c:pt idx="17039">
                  <c:v>-8</c:v>
                </c:pt>
                <c:pt idx="17040">
                  <c:v>-10</c:v>
                </c:pt>
                <c:pt idx="17041">
                  <c:v>-6</c:v>
                </c:pt>
                <c:pt idx="17042">
                  <c:v>-8</c:v>
                </c:pt>
                <c:pt idx="17043">
                  <c:v>-7</c:v>
                </c:pt>
                <c:pt idx="17044">
                  <c:v>-7</c:v>
                </c:pt>
                <c:pt idx="17045">
                  <c:v>-7</c:v>
                </c:pt>
                <c:pt idx="17046">
                  <c:v>-8</c:v>
                </c:pt>
                <c:pt idx="17047">
                  <c:v>-9</c:v>
                </c:pt>
                <c:pt idx="17048">
                  <c:v>-6</c:v>
                </c:pt>
                <c:pt idx="17049">
                  <c:v>-9</c:v>
                </c:pt>
                <c:pt idx="17050">
                  <c:v>-9</c:v>
                </c:pt>
                <c:pt idx="17051">
                  <c:v>-5</c:v>
                </c:pt>
                <c:pt idx="17052">
                  <c:v>-4</c:v>
                </c:pt>
                <c:pt idx="17053">
                  <c:v>-5</c:v>
                </c:pt>
                <c:pt idx="17054">
                  <c:v>-10</c:v>
                </c:pt>
                <c:pt idx="17055">
                  <c:v>-4</c:v>
                </c:pt>
                <c:pt idx="17056">
                  <c:v>11</c:v>
                </c:pt>
                <c:pt idx="17057">
                  <c:v>-10</c:v>
                </c:pt>
                <c:pt idx="17058">
                  <c:v>-6</c:v>
                </c:pt>
                <c:pt idx="17059">
                  <c:v>-10</c:v>
                </c:pt>
                <c:pt idx="17060">
                  <c:v>-7</c:v>
                </c:pt>
                <c:pt idx="17061">
                  <c:v>-8</c:v>
                </c:pt>
                <c:pt idx="17062">
                  <c:v>-6</c:v>
                </c:pt>
                <c:pt idx="17063">
                  <c:v>-8</c:v>
                </c:pt>
                <c:pt idx="17064">
                  <c:v>-8</c:v>
                </c:pt>
                <c:pt idx="17065">
                  <c:v>-8</c:v>
                </c:pt>
                <c:pt idx="17066">
                  <c:v>-9</c:v>
                </c:pt>
                <c:pt idx="17067">
                  <c:v>-8</c:v>
                </c:pt>
                <c:pt idx="17068">
                  <c:v>-7</c:v>
                </c:pt>
                <c:pt idx="17069">
                  <c:v>-6</c:v>
                </c:pt>
                <c:pt idx="17070">
                  <c:v>-3</c:v>
                </c:pt>
                <c:pt idx="17071">
                  <c:v>-6</c:v>
                </c:pt>
                <c:pt idx="17072">
                  <c:v>-4</c:v>
                </c:pt>
                <c:pt idx="17073">
                  <c:v>-6</c:v>
                </c:pt>
                <c:pt idx="17074">
                  <c:v>0</c:v>
                </c:pt>
                <c:pt idx="17075">
                  <c:v>-3</c:v>
                </c:pt>
                <c:pt idx="17076">
                  <c:v>-3</c:v>
                </c:pt>
                <c:pt idx="17077">
                  <c:v>-2</c:v>
                </c:pt>
                <c:pt idx="17078">
                  <c:v>-5</c:v>
                </c:pt>
                <c:pt idx="17079">
                  <c:v>-5</c:v>
                </c:pt>
                <c:pt idx="17080">
                  <c:v>-5</c:v>
                </c:pt>
                <c:pt idx="17081">
                  <c:v>-7</c:v>
                </c:pt>
                <c:pt idx="17082">
                  <c:v>-6</c:v>
                </c:pt>
                <c:pt idx="17083">
                  <c:v>-5</c:v>
                </c:pt>
                <c:pt idx="17084">
                  <c:v>-9</c:v>
                </c:pt>
                <c:pt idx="17085">
                  <c:v>-9</c:v>
                </c:pt>
                <c:pt idx="17086">
                  <c:v>-14</c:v>
                </c:pt>
                <c:pt idx="17087">
                  <c:v>-12</c:v>
                </c:pt>
                <c:pt idx="17088">
                  <c:v>-16</c:v>
                </c:pt>
                <c:pt idx="17089">
                  <c:v>-18</c:v>
                </c:pt>
                <c:pt idx="17090">
                  <c:v>-16</c:v>
                </c:pt>
                <c:pt idx="17091">
                  <c:v>-15</c:v>
                </c:pt>
                <c:pt idx="17092">
                  <c:v>-20</c:v>
                </c:pt>
                <c:pt idx="17093">
                  <c:v>-15</c:v>
                </c:pt>
                <c:pt idx="17094">
                  <c:v>-11</c:v>
                </c:pt>
                <c:pt idx="17095">
                  <c:v>-17</c:v>
                </c:pt>
                <c:pt idx="17096">
                  <c:v>-12</c:v>
                </c:pt>
                <c:pt idx="17097">
                  <c:v>-13</c:v>
                </c:pt>
                <c:pt idx="17098">
                  <c:v>-10</c:v>
                </c:pt>
                <c:pt idx="17099">
                  <c:v>-11</c:v>
                </c:pt>
                <c:pt idx="17100">
                  <c:v>-10</c:v>
                </c:pt>
                <c:pt idx="17101">
                  <c:v>-9</c:v>
                </c:pt>
                <c:pt idx="17102">
                  <c:v>-10</c:v>
                </c:pt>
                <c:pt idx="17103">
                  <c:v>-11</c:v>
                </c:pt>
                <c:pt idx="17104">
                  <c:v>-14</c:v>
                </c:pt>
                <c:pt idx="17105">
                  <c:v>-11</c:v>
                </c:pt>
                <c:pt idx="17106">
                  <c:v>-11</c:v>
                </c:pt>
                <c:pt idx="17107">
                  <c:v>-10</c:v>
                </c:pt>
                <c:pt idx="17108">
                  <c:v>-18</c:v>
                </c:pt>
                <c:pt idx="17109">
                  <c:v>-14</c:v>
                </c:pt>
                <c:pt idx="17110">
                  <c:v>-14</c:v>
                </c:pt>
                <c:pt idx="17111">
                  <c:v>-11</c:v>
                </c:pt>
                <c:pt idx="17112">
                  <c:v>-16</c:v>
                </c:pt>
                <c:pt idx="17113">
                  <c:v>-13</c:v>
                </c:pt>
                <c:pt idx="17114">
                  <c:v>-14</c:v>
                </c:pt>
                <c:pt idx="17115">
                  <c:v>-14</c:v>
                </c:pt>
                <c:pt idx="17116">
                  <c:v>-16</c:v>
                </c:pt>
                <c:pt idx="17117">
                  <c:v>-16</c:v>
                </c:pt>
                <c:pt idx="17118">
                  <c:v>-14</c:v>
                </c:pt>
                <c:pt idx="17119">
                  <c:v>-15</c:v>
                </c:pt>
                <c:pt idx="17120">
                  <c:v>-18</c:v>
                </c:pt>
                <c:pt idx="17121">
                  <c:v>-19</c:v>
                </c:pt>
                <c:pt idx="17122">
                  <c:v>-15</c:v>
                </c:pt>
                <c:pt idx="17123">
                  <c:v>-13</c:v>
                </c:pt>
                <c:pt idx="17124">
                  <c:v>-11</c:v>
                </c:pt>
                <c:pt idx="17125">
                  <c:v>-14</c:v>
                </c:pt>
                <c:pt idx="17126">
                  <c:v>-16</c:v>
                </c:pt>
                <c:pt idx="17127">
                  <c:v>-18</c:v>
                </c:pt>
                <c:pt idx="17128">
                  <c:v>-17</c:v>
                </c:pt>
                <c:pt idx="17129">
                  <c:v>-18</c:v>
                </c:pt>
                <c:pt idx="17130">
                  <c:v>-15</c:v>
                </c:pt>
                <c:pt idx="17131">
                  <c:v>-16</c:v>
                </c:pt>
                <c:pt idx="17132">
                  <c:v>-10</c:v>
                </c:pt>
                <c:pt idx="17133">
                  <c:v>-8</c:v>
                </c:pt>
                <c:pt idx="17134">
                  <c:v>-14</c:v>
                </c:pt>
                <c:pt idx="17135">
                  <c:v>-16</c:v>
                </c:pt>
                <c:pt idx="17136">
                  <c:v>-16</c:v>
                </c:pt>
                <c:pt idx="17137">
                  <c:v>-14</c:v>
                </c:pt>
                <c:pt idx="17138">
                  <c:v>-14</c:v>
                </c:pt>
                <c:pt idx="17139">
                  <c:v>-23</c:v>
                </c:pt>
                <c:pt idx="17140">
                  <c:v>-18</c:v>
                </c:pt>
                <c:pt idx="17141">
                  <c:v>-13</c:v>
                </c:pt>
                <c:pt idx="17142">
                  <c:v>-16</c:v>
                </c:pt>
                <c:pt idx="17143">
                  <c:v>-14</c:v>
                </c:pt>
                <c:pt idx="17144">
                  <c:v>-6</c:v>
                </c:pt>
                <c:pt idx="17145">
                  <c:v>-6</c:v>
                </c:pt>
                <c:pt idx="17146">
                  <c:v>-7</c:v>
                </c:pt>
                <c:pt idx="17147">
                  <c:v>-7</c:v>
                </c:pt>
                <c:pt idx="17148">
                  <c:v>-5</c:v>
                </c:pt>
                <c:pt idx="17149">
                  <c:v>-5</c:v>
                </c:pt>
                <c:pt idx="17150">
                  <c:v>-8</c:v>
                </c:pt>
                <c:pt idx="17151">
                  <c:v>-10</c:v>
                </c:pt>
                <c:pt idx="17152">
                  <c:v>-7</c:v>
                </c:pt>
                <c:pt idx="17153">
                  <c:v>-7</c:v>
                </c:pt>
                <c:pt idx="17154">
                  <c:v>-7</c:v>
                </c:pt>
                <c:pt idx="17155">
                  <c:v>-7</c:v>
                </c:pt>
                <c:pt idx="17156">
                  <c:v>-9</c:v>
                </c:pt>
                <c:pt idx="17157">
                  <c:v>-8</c:v>
                </c:pt>
                <c:pt idx="17158">
                  <c:v>-6</c:v>
                </c:pt>
                <c:pt idx="17159">
                  <c:v>-6</c:v>
                </c:pt>
                <c:pt idx="17160">
                  <c:v>-6</c:v>
                </c:pt>
                <c:pt idx="17161">
                  <c:v>-7</c:v>
                </c:pt>
                <c:pt idx="17162">
                  <c:v>-6</c:v>
                </c:pt>
                <c:pt idx="17163">
                  <c:v>-7</c:v>
                </c:pt>
                <c:pt idx="17164">
                  <c:v>-8</c:v>
                </c:pt>
                <c:pt idx="17165">
                  <c:v>-8</c:v>
                </c:pt>
                <c:pt idx="17166">
                  <c:v>-8</c:v>
                </c:pt>
                <c:pt idx="17167">
                  <c:v>-7</c:v>
                </c:pt>
                <c:pt idx="17168">
                  <c:v>-8</c:v>
                </c:pt>
                <c:pt idx="17169">
                  <c:v>-7</c:v>
                </c:pt>
                <c:pt idx="17170">
                  <c:v>-9</c:v>
                </c:pt>
                <c:pt idx="17171">
                  <c:v>-8</c:v>
                </c:pt>
                <c:pt idx="17172">
                  <c:v>-8</c:v>
                </c:pt>
                <c:pt idx="17173">
                  <c:v>-10</c:v>
                </c:pt>
                <c:pt idx="17174">
                  <c:v>-7</c:v>
                </c:pt>
                <c:pt idx="17175">
                  <c:v>-7</c:v>
                </c:pt>
                <c:pt idx="17176">
                  <c:v>-8</c:v>
                </c:pt>
                <c:pt idx="17177">
                  <c:v>-8</c:v>
                </c:pt>
                <c:pt idx="17178">
                  <c:v>-8</c:v>
                </c:pt>
                <c:pt idx="17179">
                  <c:v>-9</c:v>
                </c:pt>
                <c:pt idx="17180">
                  <c:v>-11</c:v>
                </c:pt>
                <c:pt idx="17181">
                  <c:v>-12</c:v>
                </c:pt>
                <c:pt idx="17182">
                  <c:v>-10</c:v>
                </c:pt>
                <c:pt idx="17183">
                  <c:v>-22</c:v>
                </c:pt>
                <c:pt idx="17184">
                  <c:v>-8</c:v>
                </c:pt>
                <c:pt idx="17185">
                  <c:v>-15</c:v>
                </c:pt>
                <c:pt idx="17186">
                  <c:v>-10</c:v>
                </c:pt>
                <c:pt idx="17187">
                  <c:v>-10</c:v>
                </c:pt>
                <c:pt idx="17188">
                  <c:v>-10</c:v>
                </c:pt>
                <c:pt idx="17189">
                  <c:v>-13</c:v>
                </c:pt>
                <c:pt idx="17190">
                  <c:v>-9</c:v>
                </c:pt>
                <c:pt idx="17191">
                  <c:v>-10</c:v>
                </c:pt>
                <c:pt idx="17192">
                  <c:v>-9</c:v>
                </c:pt>
                <c:pt idx="17193">
                  <c:v>-9</c:v>
                </c:pt>
                <c:pt idx="17194">
                  <c:v>-8</c:v>
                </c:pt>
                <c:pt idx="17195">
                  <c:v>-9</c:v>
                </c:pt>
                <c:pt idx="17196">
                  <c:v>-8</c:v>
                </c:pt>
                <c:pt idx="17197">
                  <c:v>-8</c:v>
                </c:pt>
                <c:pt idx="17198">
                  <c:v>-9</c:v>
                </c:pt>
                <c:pt idx="17199">
                  <c:v>-8</c:v>
                </c:pt>
                <c:pt idx="17200">
                  <c:v>-7</c:v>
                </c:pt>
                <c:pt idx="17201">
                  <c:v>-6</c:v>
                </c:pt>
                <c:pt idx="17202">
                  <c:v>-9</c:v>
                </c:pt>
                <c:pt idx="17203">
                  <c:v>-8</c:v>
                </c:pt>
                <c:pt idx="17204">
                  <c:v>-10</c:v>
                </c:pt>
                <c:pt idx="17205">
                  <c:v>-9</c:v>
                </c:pt>
                <c:pt idx="17206">
                  <c:v>-8</c:v>
                </c:pt>
                <c:pt idx="17207">
                  <c:v>-11</c:v>
                </c:pt>
                <c:pt idx="17208">
                  <c:v>-10</c:v>
                </c:pt>
                <c:pt idx="17209">
                  <c:v>-8</c:v>
                </c:pt>
                <c:pt idx="17210">
                  <c:v>-8</c:v>
                </c:pt>
                <c:pt idx="17211">
                  <c:v>-10</c:v>
                </c:pt>
                <c:pt idx="17212">
                  <c:v>-9</c:v>
                </c:pt>
                <c:pt idx="17213">
                  <c:v>-8</c:v>
                </c:pt>
                <c:pt idx="17214">
                  <c:v>-11</c:v>
                </c:pt>
                <c:pt idx="17215">
                  <c:v>-12</c:v>
                </c:pt>
                <c:pt idx="17216">
                  <c:v>89</c:v>
                </c:pt>
                <c:pt idx="17217">
                  <c:v>-18</c:v>
                </c:pt>
                <c:pt idx="17218">
                  <c:v>-17</c:v>
                </c:pt>
                <c:pt idx="17219">
                  <c:v>-15</c:v>
                </c:pt>
                <c:pt idx="17220">
                  <c:v>-15</c:v>
                </c:pt>
                <c:pt idx="17221">
                  <c:v>-15</c:v>
                </c:pt>
                <c:pt idx="17222">
                  <c:v>-26</c:v>
                </c:pt>
                <c:pt idx="17223">
                  <c:v>-14</c:v>
                </c:pt>
                <c:pt idx="17224">
                  <c:v>-15</c:v>
                </c:pt>
                <c:pt idx="17225">
                  <c:v>-22</c:v>
                </c:pt>
                <c:pt idx="17226">
                  <c:v>-20</c:v>
                </c:pt>
                <c:pt idx="17227">
                  <c:v>-15</c:v>
                </c:pt>
                <c:pt idx="17228">
                  <c:v>-16</c:v>
                </c:pt>
                <c:pt idx="17229">
                  <c:v>-15</c:v>
                </c:pt>
                <c:pt idx="17230">
                  <c:v>-14</c:v>
                </c:pt>
                <c:pt idx="17231">
                  <c:v>-12</c:v>
                </c:pt>
                <c:pt idx="17232">
                  <c:v>-13</c:v>
                </c:pt>
                <c:pt idx="17233">
                  <c:v>-13</c:v>
                </c:pt>
                <c:pt idx="17234">
                  <c:v>-12</c:v>
                </c:pt>
                <c:pt idx="17235">
                  <c:v>-11</c:v>
                </c:pt>
                <c:pt idx="17236">
                  <c:v>-13</c:v>
                </c:pt>
                <c:pt idx="17237">
                  <c:v>-15</c:v>
                </c:pt>
                <c:pt idx="17238">
                  <c:v>-16</c:v>
                </c:pt>
                <c:pt idx="17239">
                  <c:v>-13</c:v>
                </c:pt>
                <c:pt idx="17240">
                  <c:v>-14</c:v>
                </c:pt>
                <c:pt idx="17241">
                  <c:v>-24</c:v>
                </c:pt>
                <c:pt idx="17242">
                  <c:v>-16</c:v>
                </c:pt>
                <c:pt idx="17243">
                  <c:v>-17</c:v>
                </c:pt>
                <c:pt idx="17244">
                  <c:v>-16</c:v>
                </c:pt>
                <c:pt idx="17245">
                  <c:v>-15</c:v>
                </c:pt>
                <c:pt idx="17246">
                  <c:v>-14</c:v>
                </c:pt>
                <c:pt idx="17247">
                  <c:v>-24</c:v>
                </c:pt>
                <c:pt idx="17248">
                  <c:v>-17</c:v>
                </c:pt>
                <c:pt idx="17249">
                  <c:v>-16</c:v>
                </c:pt>
                <c:pt idx="17250">
                  <c:v>-15</c:v>
                </c:pt>
                <c:pt idx="17251">
                  <c:v>-15</c:v>
                </c:pt>
                <c:pt idx="17252">
                  <c:v>-12</c:v>
                </c:pt>
                <c:pt idx="17253">
                  <c:v>-13</c:v>
                </c:pt>
                <c:pt idx="17254">
                  <c:v>-13</c:v>
                </c:pt>
                <c:pt idx="17255">
                  <c:v>-16</c:v>
                </c:pt>
                <c:pt idx="17256">
                  <c:v>-18</c:v>
                </c:pt>
                <c:pt idx="17257">
                  <c:v>-14</c:v>
                </c:pt>
                <c:pt idx="17258">
                  <c:v>-16</c:v>
                </c:pt>
                <c:pt idx="17259">
                  <c:v>-19</c:v>
                </c:pt>
                <c:pt idx="17260">
                  <c:v>-17</c:v>
                </c:pt>
                <c:pt idx="17261">
                  <c:v>-16</c:v>
                </c:pt>
                <c:pt idx="17262">
                  <c:v>-21</c:v>
                </c:pt>
                <c:pt idx="17263">
                  <c:v>-16</c:v>
                </c:pt>
                <c:pt idx="17264">
                  <c:v>-17</c:v>
                </c:pt>
                <c:pt idx="17265">
                  <c:v>-9</c:v>
                </c:pt>
                <c:pt idx="17266">
                  <c:v>-10</c:v>
                </c:pt>
                <c:pt idx="17267">
                  <c:v>-10</c:v>
                </c:pt>
                <c:pt idx="17268">
                  <c:v>-10</c:v>
                </c:pt>
                <c:pt idx="17269">
                  <c:v>-13</c:v>
                </c:pt>
                <c:pt idx="17270">
                  <c:v>-10</c:v>
                </c:pt>
                <c:pt idx="17271">
                  <c:v>-8</c:v>
                </c:pt>
                <c:pt idx="17272">
                  <c:v>-10</c:v>
                </c:pt>
                <c:pt idx="17273">
                  <c:v>-18</c:v>
                </c:pt>
                <c:pt idx="17274">
                  <c:v>-20</c:v>
                </c:pt>
                <c:pt idx="17275">
                  <c:v>-17</c:v>
                </c:pt>
                <c:pt idx="17276">
                  <c:v>-16</c:v>
                </c:pt>
                <c:pt idx="17277">
                  <c:v>-18</c:v>
                </c:pt>
                <c:pt idx="17278">
                  <c:v>-16</c:v>
                </c:pt>
                <c:pt idx="17279">
                  <c:v>-18</c:v>
                </c:pt>
                <c:pt idx="17280">
                  <c:v>-17</c:v>
                </c:pt>
                <c:pt idx="17281">
                  <c:v>-18</c:v>
                </c:pt>
                <c:pt idx="17282">
                  <c:v>-16</c:v>
                </c:pt>
                <c:pt idx="17283">
                  <c:v>-16</c:v>
                </c:pt>
                <c:pt idx="17284">
                  <c:v>-14</c:v>
                </c:pt>
                <c:pt idx="17285">
                  <c:v>-23</c:v>
                </c:pt>
                <c:pt idx="17286">
                  <c:v>-14</c:v>
                </c:pt>
                <c:pt idx="17287">
                  <c:v>-14</c:v>
                </c:pt>
                <c:pt idx="17288">
                  <c:v>-13</c:v>
                </c:pt>
                <c:pt idx="17289">
                  <c:v>-14</c:v>
                </c:pt>
                <c:pt idx="17290">
                  <c:v>-13</c:v>
                </c:pt>
                <c:pt idx="17291">
                  <c:v>-14</c:v>
                </c:pt>
                <c:pt idx="17292">
                  <c:v>-38</c:v>
                </c:pt>
                <c:pt idx="17293">
                  <c:v>-15</c:v>
                </c:pt>
                <c:pt idx="17294">
                  <c:v>-17</c:v>
                </c:pt>
                <c:pt idx="17295">
                  <c:v>-13</c:v>
                </c:pt>
                <c:pt idx="17296">
                  <c:v>-15</c:v>
                </c:pt>
                <c:pt idx="17297">
                  <c:v>-14</c:v>
                </c:pt>
                <c:pt idx="17298">
                  <c:v>-16</c:v>
                </c:pt>
                <c:pt idx="17299">
                  <c:v>-22</c:v>
                </c:pt>
                <c:pt idx="17300">
                  <c:v>-13</c:v>
                </c:pt>
                <c:pt idx="17301">
                  <c:v>-15</c:v>
                </c:pt>
                <c:pt idx="17302">
                  <c:v>-22</c:v>
                </c:pt>
                <c:pt idx="17303">
                  <c:v>-15</c:v>
                </c:pt>
                <c:pt idx="17304">
                  <c:v>-15</c:v>
                </c:pt>
                <c:pt idx="17305">
                  <c:v>-15</c:v>
                </c:pt>
                <c:pt idx="17306">
                  <c:v>-15</c:v>
                </c:pt>
                <c:pt idx="17307">
                  <c:v>-15</c:v>
                </c:pt>
                <c:pt idx="17308">
                  <c:v>-17</c:v>
                </c:pt>
                <c:pt idx="17309">
                  <c:v>-18</c:v>
                </c:pt>
                <c:pt idx="17310">
                  <c:v>-22</c:v>
                </c:pt>
                <c:pt idx="17311">
                  <c:v>-21</c:v>
                </c:pt>
                <c:pt idx="17312">
                  <c:v>-19</c:v>
                </c:pt>
                <c:pt idx="17313">
                  <c:v>-25</c:v>
                </c:pt>
                <c:pt idx="17314">
                  <c:v>-15</c:v>
                </c:pt>
                <c:pt idx="17315">
                  <c:v>-14</c:v>
                </c:pt>
                <c:pt idx="17316">
                  <c:v>-21</c:v>
                </c:pt>
                <c:pt idx="17317">
                  <c:v>-17</c:v>
                </c:pt>
                <c:pt idx="17318">
                  <c:v>-22</c:v>
                </c:pt>
                <c:pt idx="17319">
                  <c:v>-17</c:v>
                </c:pt>
                <c:pt idx="17320">
                  <c:v>-17</c:v>
                </c:pt>
                <c:pt idx="17321">
                  <c:v>-15</c:v>
                </c:pt>
                <c:pt idx="17322">
                  <c:v>-20</c:v>
                </c:pt>
                <c:pt idx="17323">
                  <c:v>-24</c:v>
                </c:pt>
                <c:pt idx="17324">
                  <c:v>-22</c:v>
                </c:pt>
                <c:pt idx="17325">
                  <c:v>-19</c:v>
                </c:pt>
                <c:pt idx="17326">
                  <c:v>-18</c:v>
                </c:pt>
                <c:pt idx="17327">
                  <c:v>-20</c:v>
                </c:pt>
                <c:pt idx="17328">
                  <c:v>-17</c:v>
                </c:pt>
                <c:pt idx="17329">
                  <c:v>-20</c:v>
                </c:pt>
                <c:pt idx="17330">
                  <c:v>-23</c:v>
                </c:pt>
                <c:pt idx="17331">
                  <c:v>-20</c:v>
                </c:pt>
                <c:pt idx="17332">
                  <c:v>-36</c:v>
                </c:pt>
                <c:pt idx="17333">
                  <c:v>-18</c:v>
                </c:pt>
                <c:pt idx="17334">
                  <c:v>-16</c:v>
                </c:pt>
                <c:pt idx="17335">
                  <c:v>-18</c:v>
                </c:pt>
                <c:pt idx="17336">
                  <c:v>-15</c:v>
                </c:pt>
                <c:pt idx="17337">
                  <c:v>-13</c:v>
                </c:pt>
                <c:pt idx="17338">
                  <c:v>-17</c:v>
                </c:pt>
                <c:pt idx="17339">
                  <c:v>-15</c:v>
                </c:pt>
                <c:pt idx="17340">
                  <c:v>-17</c:v>
                </c:pt>
                <c:pt idx="17341">
                  <c:v>-16</c:v>
                </c:pt>
                <c:pt idx="17342">
                  <c:v>-17</c:v>
                </c:pt>
                <c:pt idx="17343">
                  <c:v>-16</c:v>
                </c:pt>
                <c:pt idx="17344">
                  <c:v>-18</c:v>
                </c:pt>
                <c:pt idx="17345">
                  <c:v>-15</c:v>
                </c:pt>
                <c:pt idx="17346">
                  <c:v>-13</c:v>
                </c:pt>
                <c:pt idx="17347">
                  <c:v>-13</c:v>
                </c:pt>
                <c:pt idx="17348">
                  <c:v>-15</c:v>
                </c:pt>
                <c:pt idx="17349">
                  <c:v>-12</c:v>
                </c:pt>
                <c:pt idx="17350">
                  <c:v>-13</c:v>
                </c:pt>
                <c:pt idx="17351">
                  <c:v>-17</c:v>
                </c:pt>
                <c:pt idx="17352">
                  <c:v>-13</c:v>
                </c:pt>
                <c:pt idx="17353">
                  <c:v>-19</c:v>
                </c:pt>
                <c:pt idx="17354">
                  <c:v>-13</c:v>
                </c:pt>
                <c:pt idx="17355">
                  <c:v>-17</c:v>
                </c:pt>
                <c:pt idx="17356">
                  <c:v>-13</c:v>
                </c:pt>
                <c:pt idx="17357">
                  <c:v>-13</c:v>
                </c:pt>
                <c:pt idx="17358">
                  <c:v>-16</c:v>
                </c:pt>
                <c:pt idx="17359">
                  <c:v>-15</c:v>
                </c:pt>
                <c:pt idx="17360">
                  <c:v>-14</c:v>
                </c:pt>
                <c:pt idx="17361">
                  <c:v>-18</c:v>
                </c:pt>
                <c:pt idx="17362">
                  <c:v>-18</c:v>
                </c:pt>
                <c:pt idx="17363">
                  <c:v>-16</c:v>
                </c:pt>
                <c:pt idx="17364">
                  <c:v>-18</c:v>
                </c:pt>
                <c:pt idx="17365">
                  <c:v>-15</c:v>
                </c:pt>
                <c:pt idx="17366">
                  <c:v>-17</c:v>
                </c:pt>
                <c:pt idx="17367">
                  <c:v>-18</c:v>
                </c:pt>
                <c:pt idx="17368">
                  <c:v>-15</c:v>
                </c:pt>
                <c:pt idx="17369">
                  <c:v>-14</c:v>
                </c:pt>
                <c:pt idx="17370">
                  <c:v>-12</c:v>
                </c:pt>
                <c:pt idx="17371">
                  <c:v>-14</c:v>
                </c:pt>
                <c:pt idx="17372">
                  <c:v>-11</c:v>
                </c:pt>
                <c:pt idx="17373">
                  <c:v>-15</c:v>
                </c:pt>
                <c:pt idx="17374">
                  <c:v>-13</c:v>
                </c:pt>
                <c:pt idx="17375">
                  <c:v>-15</c:v>
                </c:pt>
                <c:pt idx="17376">
                  <c:v>-11</c:v>
                </c:pt>
                <c:pt idx="17377">
                  <c:v>-13</c:v>
                </c:pt>
                <c:pt idx="17378">
                  <c:v>-15</c:v>
                </c:pt>
                <c:pt idx="17379">
                  <c:v>-12</c:v>
                </c:pt>
                <c:pt idx="17380">
                  <c:v>-13</c:v>
                </c:pt>
                <c:pt idx="17381">
                  <c:v>-12</c:v>
                </c:pt>
                <c:pt idx="17382">
                  <c:v>-10</c:v>
                </c:pt>
                <c:pt idx="17383">
                  <c:v>-8</c:v>
                </c:pt>
                <c:pt idx="17384">
                  <c:v>-8</c:v>
                </c:pt>
                <c:pt idx="17385">
                  <c:v>-10</c:v>
                </c:pt>
                <c:pt idx="17386">
                  <c:v>-8</c:v>
                </c:pt>
                <c:pt idx="17387">
                  <c:v>-9</c:v>
                </c:pt>
                <c:pt idx="17388">
                  <c:v>-8</c:v>
                </c:pt>
                <c:pt idx="17389">
                  <c:v>-10</c:v>
                </c:pt>
                <c:pt idx="17390">
                  <c:v>-8</c:v>
                </c:pt>
                <c:pt idx="17391">
                  <c:v>-7</c:v>
                </c:pt>
                <c:pt idx="17392">
                  <c:v>-8</c:v>
                </c:pt>
                <c:pt idx="17393">
                  <c:v>-9</c:v>
                </c:pt>
                <c:pt idx="17394">
                  <c:v>-19</c:v>
                </c:pt>
                <c:pt idx="17395">
                  <c:v>-24</c:v>
                </c:pt>
                <c:pt idx="17396">
                  <c:v>-14</c:v>
                </c:pt>
                <c:pt idx="17397">
                  <c:v>-15</c:v>
                </c:pt>
                <c:pt idx="17398">
                  <c:v>-18</c:v>
                </c:pt>
                <c:pt idx="17399">
                  <c:v>-15</c:v>
                </c:pt>
                <c:pt idx="17400">
                  <c:v>-19</c:v>
                </c:pt>
                <c:pt idx="17401">
                  <c:v>-15</c:v>
                </c:pt>
                <c:pt idx="17402">
                  <c:v>-13</c:v>
                </c:pt>
                <c:pt idx="17403">
                  <c:v>-20</c:v>
                </c:pt>
                <c:pt idx="17404">
                  <c:v>-18</c:v>
                </c:pt>
                <c:pt idx="17405">
                  <c:v>-17</c:v>
                </c:pt>
                <c:pt idx="17406">
                  <c:v>-20</c:v>
                </c:pt>
                <c:pt idx="17407">
                  <c:v>-20</c:v>
                </c:pt>
                <c:pt idx="17408">
                  <c:v>-22</c:v>
                </c:pt>
                <c:pt idx="17409">
                  <c:v>-19</c:v>
                </c:pt>
                <c:pt idx="17410">
                  <c:v>-19</c:v>
                </c:pt>
                <c:pt idx="17411">
                  <c:v>-17</c:v>
                </c:pt>
                <c:pt idx="17412">
                  <c:v>-17</c:v>
                </c:pt>
                <c:pt idx="17413">
                  <c:v>-17</c:v>
                </c:pt>
                <c:pt idx="17414">
                  <c:v>-16</c:v>
                </c:pt>
                <c:pt idx="17415">
                  <c:v>-23</c:v>
                </c:pt>
                <c:pt idx="17416">
                  <c:v>-25</c:v>
                </c:pt>
                <c:pt idx="17417">
                  <c:v>-28</c:v>
                </c:pt>
                <c:pt idx="17418">
                  <c:v>-24</c:v>
                </c:pt>
                <c:pt idx="17419">
                  <c:v>-20</c:v>
                </c:pt>
                <c:pt idx="17420">
                  <c:v>-22</c:v>
                </c:pt>
                <c:pt idx="17421">
                  <c:v>-22</c:v>
                </c:pt>
                <c:pt idx="17422">
                  <c:v>-20</c:v>
                </c:pt>
                <c:pt idx="17423">
                  <c:v>-32</c:v>
                </c:pt>
                <c:pt idx="17424">
                  <c:v>-23</c:v>
                </c:pt>
                <c:pt idx="17425">
                  <c:v>-22</c:v>
                </c:pt>
                <c:pt idx="17426">
                  <c:v>-24</c:v>
                </c:pt>
                <c:pt idx="17427">
                  <c:v>-22</c:v>
                </c:pt>
                <c:pt idx="17428">
                  <c:v>-22</c:v>
                </c:pt>
                <c:pt idx="17429">
                  <c:v>-24</c:v>
                </c:pt>
                <c:pt idx="17430">
                  <c:v>-28</c:v>
                </c:pt>
                <c:pt idx="17431">
                  <c:v>2</c:v>
                </c:pt>
                <c:pt idx="17432">
                  <c:v>-25</c:v>
                </c:pt>
                <c:pt idx="17433">
                  <c:v>-26</c:v>
                </c:pt>
                <c:pt idx="17434">
                  <c:v>-14</c:v>
                </c:pt>
                <c:pt idx="17435">
                  <c:v>-17</c:v>
                </c:pt>
                <c:pt idx="17436">
                  <c:v>-15</c:v>
                </c:pt>
                <c:pt idx="17437">
                  <c:v>-12</c:v>
                </c:pt>
                <c:pt idx="17438">
                  <c:v>-23</c:v>
                </c:pt>
                <c:pt idx="17439">
                  <c:v>-12</c:v>
                </c:pt>
                <c:pt idx="17440">
                  <c:v>-26</c:v>
                </c:pt>
                <c:pt idx="17441">
                  <c:v>-8</c:v>
                </c:pt>
                <c:pt idx="17442">
                  <c:v>-17</c:v>
                </c:pt>
                <c:pt idx="17443">
                  <c:v>-27</c:v>
                </c:pt>
                <c:pt idx="17444">
                  <c:v>-18</c:v>
                </c:pt>
                <c:pt idx="17445">
                  <c:v>-15</c:v>
                </c:pt>
                <c:pt idx="17446">
                  <c:v>-14</c:v>
                </c:pt>
                <c:pt idx="17447">
                  <c:v>-16</c:v>
                </c:pt>
                <c:pt idx="17448">
                  <c:v>-16</c:v>
                </c:pt>
                <c:pt idx="17449">
                  <c:v>-18</c:v>
                </c:pt>
                <c:pt idx="17450">
                  <c:v>-19</c:v>
                </c:pt>
                <c:pt idx="17451">
                  <c:v>-18</c:v>
                </c:pt>
                <c:pt idx="17452">
                  <c:v>-19</c:v>
                </c:pt>
                <c:pt idx="17453">
                  <c:v>-17</c:v>
                </c:pt>
                <c:pt idx="17454">
                  <c:v>-16</c:v>
                </c:pt>
                <c:pt idx="17455">
                  <c:v>-17</c:v>
                </c:pt>
                <c:pt idx="17456">
                  <c:v>-11</c:v>
                </c:pt>
                <c:pt idx="17457">
                  <c:v>-15</c:v>
                </c:pt>
                <c:pt idx="17458">
                  <c:v>-15</c:v>
                </c:pt>
                <c:pt idx="17459">
                  <c:v>-21</c:v>
                </c:pt>
                <c:pt idx="17460">
                  <c:v>-18</c:v>
                </c:pt>
                <c:pt idx="17461">
                  <c:v>-20</c:v>
                </c:pt>
                <c:pt idx="17462">
                  <c:v>-25</c:v>
                </c:pt>
                <c:pt idx="17463">
                  <c:v>-23</c:v>
                </c:pt>
                <c:pt idx="17464">
                  <c:v>-20</c:v>
                </c:pt>
                <c:pt idx="17465">
                  <c:v>-21</c:v>
                </c:pt>
                <c:pt idx="17466">
                  <c:v>-15</c:v>
                </c:pt>
                <c:pt idx="17467">
                  <c:v>-16</c:v>
                </c:pt>
                <c:pt idx="17468">
                  <c:v>-10</c:v>
                </c:pt>
                <c:pt idx="17469">
                  <c:v>-21</c:v>
                </c:pt>
                <c:pt idx="17470">
                  <c:v>-18</c:v>
                </c:pt>
                <c:pt idx="17471">
                  <c:v>-18</c:v>
                </c:pt>
                <c:pt idx="17472">
                  <c:v>-17</c:v>
                </c:pt>
                <c:pt idx="17473">
                  <c:v>-12</c:v>
                </c:pt>
                <c:pt idx="17474">
                  <c:v>-17</c:v>
                </c:pt>
                <c:pt idx="17475">
                  <c:v>-6</c:v>
                </c:pt>
                <c:pt idx="17476">
                  <c:v>-11</c:v>
                </c:pt>
                <c:pt idx="17477">
                  <c:v>-15</c:v>
                </c:pt>
                <c:pt idx="17478">
                  <c:v>-14</c:v>
                </c:pt>
                <c:pt idx="17479">
                  <c:v>-12</c:v>
                </c:pt>
                <c:pt idx="17480">
                  <c:v>-15</c:v>
                </c:pt>
                <c:pt idx="17481">
                  <c:v>-12</c:v>
                </c:pt>
                <c:pt idx="17482">
                  <c:v>-12</c:v>
                </c:pt>
                <c:pt idx="17483">
                  <c:v>-11</c:v>
                </c:pt>
                <c:pt idx="17484">
                  <c:v>-14</c:v>
                </c:pt>
                <c:pt idx="17485">
                  <c:v>-11</c:v>
                </c:pt>
                <c:pt idx="17486">
                  <c:v>-8</c:v>
                </c:pt>
                <c:pt idx="17487">
                  <c:v>-11</c:v>
                </c:pt>
                <c:pt idx="17488">
                  <c:v>-13</c:v>
                </c:pt>
                <c:pt idx="17489">
                  <c:v>-15</c:v>
                </c:pt>
                <c:pt idx="17490">
                  <c:v>-19</c:v>
                </c:pt>
                <c:pt idx="17491">
                  <c:v>-20</c:v>
                </c:pt>
                <c:pt idx="17492">
                  <c:v>-15</c:v>
                </c:pt>
                <c:pt idx="17493">
                  <c:v>-17</c:v>
                </c:pt>
                <c:pt idx="17494">
                  <c:v>-18</c:v>
                </c:pt>
                <c:pt idx="17495">
                  <c:v>-21</c:v>
                </c:pt>
                <c:pt idx="17496">
                  <c:v>-15</c:v>
                </c:pt>
                <c:pt idx="17497">
                  <c:v>-21</c:v>
                </c:pt>
                <c:pt idx="17498">
                  <c:v>-19</c:v>
                </c:pt>
                <c:pt idx="17499">
                  <c:v>-18</c:v>
                </c:pt>
                <c:pt idx="17500">
                  <c:v>-20</c:v>
                </c:pt>
                <c:pt idx="17501">
                  <c:v>-18</c:v>
                </c:pt>
                <c:pt idx="17502">
                  <c:v>-14</c:v>
                </c:pt>
                <c:pt idx="17503">
                  <c:v>-15</c:v>
                </c:pt>
                <c:pt idx="17504">
                  <c:v>-18</c:v>
                </c:pt>
                <c:pt idx="17505">
                  <c:v>-22</c:v>
                </c:pt>
                <c:pt idx="17506">
                  <c:v>-20</c:v>
                </c:pt>
                <c:pt idx="17507">
                  <c:v>-9</c:v>
                </c:pt>
                <c:pt idx="17508">
                  <c:v>-15</c:v>
                </c:pt>
                <c:pt idx="17509">
                  <c:v>-16</c:v>
                </c:pt>
                <c:pt idx="17510">
                  <c:v>-15</c:v>
                </c:pt>
                <c:pt idx="17511">
                  <c:v>-18</c:v>
                </c:pt>
                <c:pt idx="17512">
                  <c:v>-14</c:v>
                </c:pt>
                <c:pt idx="17513">
                  <c:v>-13</c:v>
                </c:pt>
                <c:pt idx="17514">
                  <c:v>-13</c:v>
                </c:pt>
                <c:pt idx="17515">
                  <c:v>-14</c:v>
                </c:pt>
                <c:pt idx="17516">
                  <c:v>-16</c:v>
                </c:pt>
                <c:pt idx="17517">
                  <c:v>-17</c:v>
                </c:pt>
                <c:pt idx="17518">
                  <c:v>-16</c:v>
                </c:pt>
                <c:pt idx="17519">
                  <c:v>-17</c:v>
                </c:pt>
                <c:pt idx="17520">
                  <c:v>-30</c:v>
                </c:pt>
                <c:pt idx="17521">
                  <c:v>-28</c:v>
                </c:pt>
                <c:pt idx="17522">
                  <c:v>-29</c:v>
                </c:pt>
                <c:pt idx="17523">
                  <c:v>-20</c:v>
                </c:pt>
                <c:pt idx="17524">
                  <c:v>-21</c:v>
                </c:pt>
                <c:pt idx="17525">
                  <c:v>-16</c:v>
                </c:pt>
                <c:pt idx="17526">
                  <c:v>-18</c:v>
                </c:pt>
                <c:pt idx="17527">
                  <c:v>-20</c:v>
                </c:pt>
                <c:pt idx="17528">
                  <c:v>-21</c:v>
                </c:pt>
                <c:pt idx="17529">
                  <c:v>-21</c:v>
                </c:pt>
                <c:pt idx="17530">
                  <c:v>-20</c:v>
                </c:pt>
                <c:pt idx="17531">
                  <c:v>-18</c:v>
                </c:pt>
                <c:pt idx="17532">
                  <c:v>-10</c:v>
                </c:pt>
                <c:pt idx="17533">
                  <c:v>-10</c:v>
                </c:pt>
                <c:pt idx="17534">
                  <c:v>-9</c:v>
                </c:pt>
                <c:pt idx="17535">
                  <c:v>-9</c:v>
                </c:pt>
                <c:pt idx="17536">
                  <c:v>-8</c:v>
                </c:pt>
                <c:pt idx="17537">
                  <c:v>-11</c:v>
                </c:pt>
                <c:pt idx="17538">
                  <c:v>-9</c:v>
                </c:pt>
                <c:pt idx="17539">
                  <c:v>-8</c:v>
                </c:pt>
                <c:pt idx="17540">
                  <c:v>-9</c:v>
                </c:pt>
                <c:pt idx="17541">
                  <c:v>-9</c:v>
                </c:pt>
                <c:pt idx="17542">
                  <c:v>-10</c:v>
                </c:pt>
                <c:pt idx="17543">
                  <c:v>-11</c:v>
                </c:pt>
                <c:pt idx="17544">
                  <c:v>-23</c:v>
                </c:pt>
                <c:pt idx="17545">
                  <c:v>-20</c:v>
                </c:pt>
                <c:pt idx="17546">
                  <c:v>-17</c:v>
                </c:pt>
                <c:pt idx="17547">
                  <c:v>-17</c:v>
                </c:pt>
                <c:pt idx="17548">
                  <c:v>-17</c:v>
                </c:pt>
                <c:pt idx="17549">
                  <c:v>-19</c:v>
                </c:pt>
                <c:pt idx="17550">
                  <c:v>-19</c:v>
                </c:pt>
                <c:pt idx="17551">
                  <c:v>-18</c:v>
                </c:pt>
                <c:pt idx="17552">
                  <c:v>-24</c:v>
                </c:pt>
                <c:pt idx="17553">
                  <c:v>-19</c:v>
                </c:pt>
                <c:pt idx="17554">
                  <c:v>-19</c:v>
                </c:pt>
                <c:pt idx="17555">
                  <c:v>-16</c:v>
                </c:pt>
                <c:pt idx="17556">
                  <c:v>-15</c:v>
                </c:pt>
                <c:pt idx="17557">
                  <c:v>-12</c:v>
                </c:pt>
                <c:pt idx="17558">
                  <c:v>-13</c:v>
                </c:pt>
                <c:pt idx="17559">
                  <c:v>-14</c:v>
                </c:pt>
                <c:pt idx="17560">
                  <c:v>-10</c:v>
                </c:pt>
                <c:pt idx="17561">
                  <c:v>-14</c:v>
                </c:pt>
                <c:pt idx="17562">
                  <c:v>-10</c:v>
                </c:pt>
                <c:pt idx="17563">
                  <c:v>-12</c:v>
                </c:pt>
                <c:pt idx="17564">
                  <c:v>-12</c:v>
                </c:pt>
                <c:pt idx="17565">
                  <c:v>-10</c:v>
                </c:pt>
                <c:pt idx="17566">
                  <c:v>-18</c:v>
                </c:pt>
                <c:pt idx="17567">
                  <c:v>-15</c:v>
                </c:pt>
                <c:pt idx="17568">
                  <c:v>-11</c:v>
                </c:pt>
                <c:pt idx="17569">
                  <c:v>-11</c:v>
                </c:pt>
                <c:pt idx="17570">
                  <c:v>-9</c:v>
                </c:pt>
                <c:pt idx="17571">
                  <c:v>-10</c:v>
                </c:pt>
                <c:pt idx="17572">
                  <c:v>-9</c:v>
                </c:pt>
                <c:pt idx="17573">
                  <c:v>-12</c:v>
                </c:pt>
                <c:pt idx="17574">
                  <c:v>-11</c:v>
                </c:pt>
                <c:pt idx="17575">
                  <c:v>-14</c:v>
                </c:pt>
                <c:pt idx="17576">
                  <c:v>-16</c:v>
                </c:pt>
                <c:pt idx="17577">
                  <c:v>-12</c:v>
                </c:pt>
                <c:pt idx="17578">
                  <c:v>-11</c:v>
                </c:pt>
                <c:pt idx="17579">
                  <c:v>-13</c:v>
                </c:pt>
                <c:pt idx="17580">
                  <c:v>-21</c:v>
                </c:pt>
                <c:pt idx="17581">
                  <c:v>-17</c:v>
                </c:pt>
                <c:pt idx="17582">
                  <c:v>-17</c:v>
                </c:pt>
                <c:pt idx="17583">
                  <c:v>-22</c:v>
                </c:pt>
                <c:pt idx="17584">
                  <c:v>-18</c:v>
                </c:pt>
                <c:pt idx="17585">
                  <c:v>-25</c:v>
                </c:pt>
                <c:pt idx="17586">
                  <c:v>-33</c:v>
                </c:pt>
                <c:pt idx="17587">
                  <c:v>-24</c:v>
                </c:pt>
                <c:pt idx="17588">
                  <c:v>-20</c:v>
                </c:pt>
                <c:pt idx="17589">
                  <c:v>-24</c:v>
                </c:pt>
                <c:pt idx="17590">
                  <c:v>-23</c:v>
                </c:pt>
                <c:pt idx="17591">
                  <c:v>-18</c:v>
                </c:pt>
                <c:pt idx="17592">
                  <c:v>-21</c:v>
                </c:pt>
                <c:pt idx="17593">
                  <c:v>-21</c:v>
                </c:pt>
                <c:pt idx="17594">
                  <c:v>-25</c:v>
                </c:pt>
                <c:pt idx="17595">
                  <c:v>-25</c:v>
                </c:pt>
                <c:pt idx="17596">
                  <c:v>-21</c:v>
                </c:pt>
                <c:pt idx="17597">
                  <c:v>-58</c:v>
                </c:pt>
                <c:pt idx="17598">
                  <c:v>-29</c:v>
                </c:pt>
                <c:pt idx="17599">
                  <c:v>-31</c:v>
                </c:pt>
                <c:pt idx="17600">
                  <c:v>-24</c:v>
                </c:pt>
                <c:pt idx="17601">
                  <c:v>-23</c:v>
                </c:pt>
                <c:pt idx="17602">
                  <c:v>-25</c:v>
                </c:pt>
                <c:pt idx="17603">
                  <c:v>-22</c:v>
                </c:pt>
                <c:pt idx="17604">
                  <c:v>0</c:v>
                </c:pt>
                <c:pt idx="17605">
                  <c:v>-4</c:v>
                </c:pt>
                <c:pt idx="17606">
                  <c:v>-16</c:v>
                </c:pt>
                <c:pt idx="17607">
                  <c:v>-15</c:v>
                </c:pt>
                <c:pt idx="17608">
                  <c:v>-13</c:v>
                </c:pt>
                <c:pt idx="17609">
                  <c:v>-17</c:v>
                </c:pt>
                <c:pt idx="17610">
                  <c:v>-12</c:v>
                </c:pt>
                <c:pt idx="17611">
                  <c:v>-13</c:v>
                </c:pt>
                <c:pt idx="17612">
                  <c:v>-14</c:v>
                </c:pt>
                <c:pt idx="17613">
                  <c:v>-14</c:v>
                </c:pt>
                <c:pt idx="17614">
                  <c:v>-16</c:v>
                </c:pt>
                <c:pt idx="17615">
                  <c:v>-17</c:v>
                </c:pt>
                <c:pt idx="17616">
                  <c:v>-16</c:v>
                </c:pt>
                <c:pt idx="17617">
                  <c:v>-15</c:v>
                </c:pt>
                <c:pt idx="17618">
                  <c:v>-17</c:v>
                </c:pt>
                <c:pt idx="17619">
                  <c:v>-15</c:v>
                </c:pt>
                <c:pt idx="17620">
                  <c:v>-14</c:v>
                </c:pt>
                <c:pt idx="17621">
                  <c:v>-13</c:v>
                </c:pt>
                <c:pt idx="17622">
                  <c:v>-15</c:v>
                </c:pt>
                <c:pt idx="17623">
                  <c:v>-17</c:v>
                </c:pt>
                <c:pt idx="17624">
                  <c:v>-13</c:v>
                </c:pt>
                <c:pt idx="17625">
                  <c:v>-16</c:v>
                </c:pt>
                <c:pt idx="17626">
                  <c:v>-15</c:v>
                </c:pt>
                <c:pt idx="17627">
                  <c:v>-15</c:v>
                </c:pt>
                <c:pt idx="17628">
                  <c:v>-15</c:v>
                </c:pt>
                <c:pt idx="17629">
                  <c:v>-16</c:v>
                </c:pt>
                <c:pt idx="17630">
                  <c:v>-19</c:v>
                </c:pt>
                <c:pt idx="17631">
                  <c:v>-15</c:v>
                </c:pt>
                <c:pt idx="17632">
                  <c:v>-14</c:v>
                </c:pt>
                <c:pt idx="17633">
                  <c:v>-19</c:v>
                </c:pt>
                <c:pt idx="17634">
                  <c:v>-14</c:v>
                </c:pt>
                <c:pt idx="17635">
                  <c:v>-14</c:v>
                </c:pt>
                <c:pt idx="17636">
                  <c:v>-14</c:v>
                </c:pt>
                <c:pt idx="17637">
                  <c:v>-16</c:v>
                </c:pt>
                <c:pt idx="17638">
                  <c:v>-17</c:v>
                </c:pt>
                <c:pt idx="17639">
                  <c:v>-13</c:v>
                </c:pt>
                <c:pt idx="17640">
                  <c:v>-16</c:v>
                </c:pt>
                <c:pt idx="17641">
                  <c:v>-16</c:v>
                </c:pt>
                <c:pt idx="17642">
                  <c:v>-16</c:v>
                </c:pt>
                <c:pt idx="17643">
                  <c:v>-12</c:v>
                </c:pt>
                <c:pt idx="17644">
                  <c:v>-15</c:v>
                </c:pt>
                <c:pt idx="17645">
                  <c:v>-9</c:v>
                </c:pt>
                <c:pt idx="17646">
                  <c:v>-12</c:v>
                </c:pt>
                <c:pt idx="17647">
                  <c:v>-14</c:v>
                </c:pt>
                <c:pt idx="17648">
                  <c:v>-18</c:v>
                </c:pt>
                <c:pt idx="17649">
                  <c:v>-20</c:v>
                </c:pt>
                <c:pt idx="17650">
                  <c:v>-10</c:v>
                </c:pt>
                <c:pt idx="17651">
                  <c:v>-11</c:v>
                </c:pt>
                <c:pt idx="17652">
                  <c:v>-11</c:v>
                </c:pt>
                <c:pt idx="17653">
                  <c:v>-13</c:v>
                </c:pt>
                <c:pt idx="17654">
                  <c:v>-15</c:v>
                </c:pt>
                <c:pt idx="17655">
                  <c:v>-13</c:v>
                </c:pt>
                <c:pt idx="17656">
                  <c:v>-12</c:v>
                </c:pt>
                <c:pt idx="17657">
                  <c:v>-10</c:v>
                </c:pt>
                <c:pt idx="17658">
                  <c:v>-17</c:v>
                </c:pt>
                <c:pt idx="17659">
                  <c:v>-14</c:v>
                </c:pt>
                <c:pt idx="17660">
                  <c:v>-13</c:v>
                </c:pt>
                <c:pt idx="17661">
                  <c:v>-11</c:v>
                </c:pt>
                <c:pt idx="17662">
                  <c:v>-12</c:v>
                </c:pt>
                <c:pt idx="17663">
                  <c:v>-17</c:v>
                </c:pt>
                <c:pt idx="17664">
                  <c:v>-10</c:v>
                </c:pt>
                <c:pt idx="17665">
                  <c:v>-24</c:v>
                </c:pt>
                <c:pt idx="17666">
                  <c:v>-18</c:v>
                </c:pt>
                <c:pt idx="17667">
                  <c:v>-20</c:v>
                </c:pt>
                <c:pt idx="17668">
                  <c:v>-17</c:v>
                </c:pt>
                <c:pt idx="17669">
                  <c:v>-17</c:v>
                </c:pt>
                <c:pt idx="17670">
                  <c:v>-17</c:v>
                </c:pt>
                <c:pt idx="17671">
                  <c:v>-21</c:v>
                </c:pt>
                <c:pt idx="17672">
                  <c:v>-17</c:v>
                </c:pt>
                <c:pt idx="17673">
                  <c:v>-19</c:v>
                </c:pt>
                <c:pt idx="17674">
                  <c:v>-26</c:v>
                </c:pt>
                <c:pt idx="17675">
                  <c:v>-20</c:v>
                </c:pt>
                <c:pt idx="17676">
                  <c:v>-20</c:v>
                </c:pt>
                <c:pt idx="17677">
                  <c:v>-17</c:v>
                </c:pt>
                <c:pt idx="17678">
                  <c:v>-22</c:v>
                </c:pt>
                <c:pt idx="17679">
                  <c:v>-20</c:v>
                </c:pt>
                <c:pt idx="17680">
                  <c:v>-21</c:v>
                </c:pt>
                <c:pt idx="17681">
                  <c:v>-19</c:v>
                </c:pt>
                <c:pt idx="17682">
                  <c:v>-24</c:v>
                </c:pt>
                <c:pt idx="17683">
                  <c:v>-21</c:v>
                </c:pt>
                <c:pt idx="17684">
                  <c:v>-21</c:v>
                </c:pt>
                <c:pt idx="17685">
                  <c:v>-28</c:v>
                </c:pt>
                <c:pt idx="17686">
                  <c:v>-30</c:v>
                </c:pt>
                <c:pt idx="17687">
                  <c:v>-22</c:v>
                </c:pt>
                <c:pt idx="17688">
                  <c:v>-19</c:v>
                </c:pt>
                <c:pt idx="17689">
                  <c:v>-20</c:v>
                </c:pt>
                <c:pt idx="17690">
                  <c:v>-18</c:v>
                </c:pt>
                <c:pt idx="17691">
                  <c:v>-16</c:v>
                </c:pt>
                <c:pt idx="17692">
                  <c:v>-15</c:v>
                </c:pt>
                <c:pt idx="17693">
                  <c:v>-17</c:v>
                </c:pt>
                <c:pt idx="17694">
                  <c:v>-15</c:v>
                </c:pt>
                <c:pt idx="17695">
                  <c:v>-14</c:v>
                </c:pt>
                <c:pt idx="17696">
                  <c:v>-18</c:v>
                </c:pt>
                <c:pt idx="17697">
                  <c:v>-17</c:v>
                </c:pt>
                <c:pt idx="17698">
                  <c:v>-15</c:v>
                </c:pt>
                <c:pt idx="17699">
                  <c:v>-14</c:v>
                </c:pt>
                <c:pt idx="17700">
                  <c:v>-17</c:v>
                </c:pt>
                <c:pt idx="17701">
                  <c:v>-21</c:v>
                </c:pt>
                <c:pt idx="17702">
                  <c:v>-16</c:v>
                </c:pt>
                <c:pt idx="17703">
                  <c:v>-15</c:v>
                </c:pt>
                <c:pt idx="17704">
                  <c:v>-15</c:v>
                </c:pt>
                <c:pt idx="17705">
                  <c:v>-15</c:v>
                </c:pt>
                <c:pt idx="17706">
                  <c:v>-17</c:v>
                </c:pt>
                <c:pt idx="17707">
                  <c:v>-14</c:v>
                </c:pt>
                <c:pt idx="17708">
                  <c:v>-16</c:v>
                </c:pt>
                <c:pt idx="17709">
                  <c:v>-16</c:v>
                </c:pt>
                <c:pt idx="17710">
                  <c:v>-15</c:v>
                </c:pt>
                <c:pt idx="17711">
                  <c:v>-18</c:v>
                </c:pt>
                <c:pt idx="17712">
                  <c:v>-20</c:v>
                </c:pt>
                <c:pt idx="17713">
                  <c:v>-20</c:v>
                </c:pt>
                <c:pt idx="17714">
                  <c:v>-20</c:v>
                </c:pt>
                <c:pt idx="17715">
                  <c:v>-20</c:v>
                </c:pt>
                <c:pt idx="17716">
                  <c:v>-18</c:v>
                </c:pt>
                <c:pt idx="17717">
                  <c:v>-20</c:v>
                </c:pt>
                <c:pt idx="17718">
                  <c:v>-23</c:v>
                </c:pt>
                <c:pt idx="17719">
                  <c:v>-16</c:v>
                </c:pt>
                <c:pt idx="17720">
                  <c:v>-13</c:v>
                </c:pt>
                <c:pt idx="17721">
                  <c:v>-17</c:v>
                </c:pt>
                <c:pt idx="17722">
                  <c:v>-22</c:v>
                </c:pt>
                <c:pt idx="17723">
                  <c:v>-16</c:v>
                </c:pt>
                <c:pt idx="17724">
                  <c:v>-15</c:v>
                </c:pt>
                <c:pt idx="17725">
                  <c:v>-17</c:v>
                </c:pt>
                <c:pt idx="17726">
                  <c:v>-21</c:v>
                </c:pt>
                <c:pt idx="17727">
                  <c:v>-20</c:v>
                </c:pt>
                <c:pt idx="17728">
                  <c:v>-15</c:v>
                </c:pt>
                <c:pt idx="17729">
                  <c:v>-15</c:v>
                </c:pt>
                <c:pt idx="17730">
                  <c:v>-18</c:v>
                </c:pt>
                <c:pt idx="17731">
                  <c:v>-15</c:v>
                </c:pt>
                <c:pt idx="17732">
                  <c:v>-19</c:v>
                </c:pt>
                <c:pt idx="17733">
                  <c:v>-15</c:v>
                </c:pt>
                <c:pt idx="17734">
                  <c:v>-17</c:v>
                </c:pt>
                <c:pt idx="17735">
                  <c:v>-16</c:v>
                </c:pt>
                <c:pt idx="17736">
                  <c:v>-15</c:v>
                </c:pt>
                <c:pt idx="17737">
                  <c:v>-18</c:v>
                </c:pt>
                <c:pt idx="17738">
                  <c:v>-21</c:v>
                </c:pt>
                <c:pt idx="17739">
                  <c:v>-22</c:v>
                </c:pt>
                <c:pt idx="17740">
                  <c:v>-19</c:v>
                </c:pt>
                <c:pt idx="17741">
                  <c:v>-19</c:v>
                </c:pt>
                <c:pt idx="17742">
                  <c:v>-18</c:v>
                </c:pt>
                <c:pt idx="17743">
                  <c:v>-18</c:v>
                </c:pt>
                <c:pt idx="17744">
                  <c:v>-19</c:v>
                </c:pt>
                <c:pt idx="17745">
                  <c:v>-17</c:v>
                </c:pt>
                <c:pt idx="17746">
                  <c:v>-19</c:v>
                </c:pt>
                <c:pt idx="17747">
                  <c:v>-17</c:v>
                </c:pt>
                <c:pt idx="17748">
                  <c:v>-16</c:v>
                </c:pt>
                <c:pt idx="17749">
                  <c:v>-19</c:v>
                </c:pt>
                <c:pt idx="17750">
                  <c:v>-13</c:v>
                </c:pt>
                <c:pt idx="17751">
                  <c:v>-15</c:v>
                </c:pt>
                <c:pt idx="17752">
                  <c:v>-15</c:v>
                </c:pt>
                <c:pt idx="17753">
                  <c:v>-16</c:v>
                </c:pt>
                <c:pt idx="17754">
                  <c:v>-18</c:v>
                </c:pt>
                <c:pt idx="17755">
                  <c:v>-21</c:v>
                </c:pt>
                <c:pt idx="17756">
                  <c:v>-17</c:v>
                </c:pt>
                <c:pt idx="17757">
                  <c:v>-15</c:v>
                </c:pt>
                <c:pt idx="17758">
                  <c:v>-17</c:v>
                </c:pt>
                <c:pt idx="17759">
                  <c:v>-19</c:v>
                </c:pt>
                <c:pt idx="17760">
                  <c:v>-17</c:v>
                </c:pt>
                <c:pt idx="17761">
                  <c:v>-15</c:v>
                </c:pt>
                <c:pt idx="17762">
                  <c:v>-23</c:v>
                </c:pt>
                <c:pt idx="17763">
                  <c:v>-26</c:v>
                </c:pt>
                <c:pt idx="17764">
                  <c:v>-19</c:v>
                </c:pt>
                <c:pt idx="17765">
                  <c:v>-25</c:v>
                </c:pt>
                <c:pt idx="17766">
                  <c:v>-19</c:v>
                </c:pt>
                <c:pt idx="17767">
                  <c:v>-18</c:v>
                </c:pt>
                <c:pt idx="17768">
                  <c:v>-19</c:v>
                </c:pt>
                <c:pt idx="17769">
                  <c:v>-20</c:v>
                </c:pt>
                <c:pt idx="17770">
                  <c:v>-20</c:v>
                </c:pt>
                <c:pt idx="17771">
                  <c:v>-22</c:v>
                </c:pt>
                <c:pt idx="17772">
                  <c:v>-29</c:v>
                </c:pt>
                <c:pt idx="17773">
                  <c:v>-22</c:v>
                </c:pt>
                <c:pt idx="17774">
                  <c:v>-20</c:v>
                </c:pt>
                <c:pt idx="17775">
                  <c:v>-19</c:v>
                </c:pt>
                <c:pt idx="17776">
                  <c:v>-16</c:v>
                </c:pt>
                <c:pt idx="17777">
                  <c:v>-16</c:v>
                </c:pt>
                <c:pt idx="17778">
                  <c:v>-15</c:v>
                </c:pt>
                <c:pt idx="17779">
                  <c:v>-14</c:v>
                </c:pt>
                <c:pt idx="17780">
                  <c:v>-23</c:v>
                </c:pt>
                <c:pt idx="17781">
                  <c:v>-19</c:v>
                </c:pt>
                <c:pt idx="17782">
                  <c:v>-17</c:v>
                </c:pt>
                <c:pt idx="17783">
                  <c:v>-21</c:v>
                </c:pt>
                <c:pt idx="17784">
                  <c:v>-15</c:v>
                </c:pt>
                <c:pt idx="17785">
                  <c:v>-16</c:v>
                </c:pt>
                <c:pt idx="17786">
                  <c:v>-10</c:v>
                </c:pt>
                <c:pt idx="17787">
                  <c:v>-12</c:v>
                </c:pt>
                <c:pt idx="17788">
                  <c:v>-15</c:v>
                </c:pt>
                <c:pt idx="17789">
                  <c:v>-15</c:v>
                </c:pt>
                <c:pt idx="17790">
                  <c:v>-13</c:v>
                </c:pt>
                <c:pt idx="17791">
                  <c:v>-11</c:v>
                </c:pt>
                <c:pt idx="17792">
                  <c:v>-10</c:v>
                </c:pt>
                <c:pt idx="17793">
                  <c:v>-17</c:v>
                </c:pt>
                <c:pt idx="17794">
                  <c:v>-15</c:v>
                </c:pt>
                <c:pt idx="17795">
                  <c:v>-12</c:v>
                </c:pt>
                <c:pt idx="17796">
                  <c:v>-15</c:v>
                </c:pt>
                <c:pt idx="17797">
                  <c:v>-12</c:v>
                </c:pt>
                <c:pt idx="17798">
                  <c:v>-19</c:v>
                </c:pt>
                <c:pt idx="17799">
                  <c:v>-21</c:v>
                </c:pt>
                <c:pt idx="17800">
                  <c:v>-16</c:v>
                </c:pt>
                <c:pt idx="17801">
                  <c:v>-15</c:v>
                </c:pt>
                <c:pt idx="17802">
                  <c:v>-14</c:v>
                </c:pt>
                <c:pt idx="17803">
                  <c:v>-18</c:v>
                </c:pt>
                <c:pt idx="17804">
                  <c:v>-20</c:v>
                </c:pt>
                <c:pt idx="17805">
                  <c:v>-17</c:v>
                </c:pt>
                <c:pt idx="17806">
                  <c:v>-20</c:v>
                </c:pt>
                <c:pt idx="17807">
                  <c:v>-17</c:v>
                </c:pt>
                <c:pt idx="17808">
                  <c:v>-15</c:v>
                </c:pt>
                <c:pt idx="17809">
                  <c:v>-16</c:v>
                </c:pt>
                <c:pt idx="17810">
                  <c:v>-20</c:v>
                </c:pt>
                <c:pt idx="17811">
                  <c:v>-20</c:v>
                </c:pt>
                <c:pt idx="17812">
                  <c:v>-22</c:v>
                </c:pt>
                <c:pt idx="17813">
                  <c:v>-22</c:v>
                </c:pt>
                <c:pt idx="17814">
                  <c:v>-24</c:v>
                </c:pt>
                <c:pt idx="17815">
                  <c:v>-25</c:v>
                </c:pt>
                <c:pt idx="17816">
                  <c:v>-30</c:v>
                </c:pt>
                <c:pt idx="17817">
                  <c:v>-21</c:v>
                </c:pt>
                <c:pt idx="17818">
                  <c:v>-25</c:v>
                </c:pt>
                <c:pt idx="17819">
                  <c:v>-23</c:v>
                </c:pt>
                <c:pt idx="17820">
                  <c:v>-23</c:v>
                </c:pt>
                <c:pt idx="17821">
                  <c:v>-19</c:v>
                </c:pt>
                <c:pt idx="17822">
                  <c:v>-16</c:v>
                </c:pt>
                <c:pt idx="17823">
                  <c:v>-14</c:v>
                </c:pt>
                <c:pt idx="17824">
                  <c:v>-12</c:v>
                </c:pt>
                <c:pt idx="17825">
                  <c:v>-19</c:v>
                </c:pt>
                <c:pt idx="17826">
                  <c:v>-13</c:v>
                </c:pt>
                <c:pt idx="17827">
                  <c:v>-15</c:v>
                </c:pt>
                <c:pt idx="17828">
                  <c:v>-8</c:v>
                </c:pt>
                <c:pt idx="17829">
                  <c:v>-7</c:v>
                </c:pt>
                <c:pt idx="17830">
                  <c:v>-10</c:v>
                </c:pt>
                <c:pt idx="17831">
                  <c:v>-10</c:v>
                </c:pt>
                <c:pt idx="17832">
                  <c:v>-14</c:v>
                </c:pt>
                <c:pt idx="17833">
                  <c:v>-19</c:v>
                </c:pt>
                <c:pt idx="17834">
                  <c:v>-21</c:v>
                </c:pt>
                <c:pt idx="17835">
                  <c:v>-18</c:v>
                </c:pt>
                <c:pt idx="17836">
                  <c:v>-18</c:v>
                </c:pt>
                <c:pt idx="17837">
                  <c:v>-19</c:v>
                </c:pt>
                <c:pt idx="17838">
                  <c:v>-20</c:v>
                </c:pt>
                <c:pt idx="17839">
                  <c:v>-15</c:v>
                </c:pt>
                <c:pt idx="17840">
                  <c:v>-18</c:v>
                </c:pt>
                <c:pt idx="17841">
                  <c:v>-20</c:v>
                </c:pt>
                <c:pt idx="17842">
                  <c:v>-19</c:v>
                </c:pt>
                <c:pt idx="17843">
                  <c:v>-18</c:v>
                </c:pt>
                <c:pt idx="17844">
                  <c:v>-16</c:v>
                </c:pt>
                <c:pt idx="17845">
                  <c:v>-22</c:v>
                </c:pt>
                <c:pt idx="17846">
                  <c:v>-14</c:v>
                </c:pt>
                <c:pt idx="17847">
                  <c:v>-17</c:v>
                </c:pt>
                <c:pt idx="17848">
                  <c:v>-12</c:v>
                </c:pt>
                <c:pt idx="17849">
                  <c:v>-15</c:v>
                </c:pt>
                <c:pt idx="17850">
                  <c:v>-11</c:v>
                </c:pt>
                <c:pt idx="17851">
                  <c:v>-9</c:v>
                </c:pt>
                <c:pt idx="17852">
                  <c:v>-14</c:v>
                </c:pt>
                <c:pt idx="17853">
                  <c:v>-14</c:v>
                </c:pt>
                <c:pt idx="17854">
                  <c:v>-8</c:v>
                </c:pt>
                <c:pt idx="17855">
                  <c:v>-14</c:v>
                </c:pt>
                <c:pt idx="17856">
                  <c:v>-21</c:v>
                </c:pt>
                <c:pt idx="17857">
                  <c:v>-13</c:v>
                </c:pt>
                <c:pt idx="17858">
                  <c:v>-16</c:v>
                </c:pt>
                <c:pt idx="17859">
                  <c:v>-17</c:v>
                </c:pt>
                <c:pt idx="17860">
                  <c:v>-12</c:v>
                </c:pt>
                <c:pt idx="17861">
                  <c:v>-18</c:v>
                </c:pt>
                <c:pt idx="17862">
                  <c:v>-17</c:v>
                </c:pt>
                <c:pt idx="17863">
                  <c:v>-16</c:v>
                </c:pt>
                <c:pt idx="17864">
                  <c:v>-12</c:v>
                </c:pt>
                <c:pt idx="17865">
                  <c:v>-17</c:v>
                </c:pt>
                <c:pt idx="17866">
                  <c:v>-21</c:v>
                </c:pt>
                <c:pt idx="17867">
                  <c:v>-11</c:v>
                </c:pt>
                <c:pt idx="17868">
                  <c:v>-16</c:v>
                </c:pt>
                <c:pt idx="17869">
                  <c:v>-13</c:v>
                </c:pt>
                <c:pt idx="17870">
                  <c:v>-13</c:v>
                </c:pt>
                <c:pt idx="17871">
                  <c:v>-15</c:v>
                </c:pt>
                <c:pt idx="17872">
                  <c:v>-17</c:v>
                </c:pt>
                <c:pt idx="17873">
                  <c:v>-14</c:v>
                </c:pt>
                <c:pt idx="17874">
                  <c:v>-11</c:v>
                </c:pt>
                <c:pt idx="17875">
                  <c:v>-9</c:v>
                </c:pt>
                <c:pt idx="17876">
                  <c:v>-15</c:v>
                </c:pt>
                <c:pt idx="17877">
                  <c:v>-14</c:v>
                </c:pt>
                <c:pt idx="17878">
                  <c:v>-16</c:v>
                </c:pt>
                <c:pt idx="17879">
                  <c:v>-14</c:v>
                </c:pt>
                <c:pt idx="17880">
                  <c:v>-16</c:v>
                </c:pt>
                <c:pt idx="17881">
                  <c:v>-13</c:v>
                </c:pt>
                <c:pt idx="17882">
                  <c:v>-12</c:v>
                </c:pt>
                <c:pt idx="17883">
                  <c:v>-8</c:v>
                </c:pt>
                <c:pt idx="17884">
                  <c:v>-17</c:v>
                </c:pt>
                <c:pt idx="17885">
                  <c:v>-10</c:v>
                </c:pt>
                <c:pt idx="17886">
                  <c:v>-10</c:v>
                </c:pt>
                <c:pt idx="17887">
                  <c:v>-10</c:v>
                </c:pt>
                <c:pt idx="17888">
                  <c:v>-12</c:v>
                </c:pt>
                <c:pt idx="17889">
                  <c:v>-10</c:v>
                </c:pt>
                <c:pt idx="17890">
                  <c:v>-11</c:v>
                </c:pt>
                <c:pt idx="17891">
                  <c:v>-10</c:v>
                </c:pt>
                <c:pt idx="17892">
                  <c:v>-10</c:v>
                </c:pt>
                <c:pt idx="17893">
                  <c:v>-14</c:v>
                </c:pt>
                <c:pt idx="17894">
                  <c:v>-12</c:v>
                </c:pt>
                <c:pt idx="17895">
                  <c:v>-8</c:v>
                </c:pt>
                <c:pt idx="17896">
                  <c:v>-14</c:v>
                </c:pt>
                <c:pt idx="17897">
                  <c:v>-15</c:v>
                </c:pt>
                <c:pt idx="17898">
                  <c:v>-15</c:v>
                </c:pt>
                <c:pt idx="17899">
                  <c:v>-14</c:v>
                </c:pt>
                <c:pt idx="17900">
                  <c:v>-12</c:v>
                </c:pt>
                <c:pt idx="17901">
                  <c:v>-17</c:v>
                </c:pt>
                <c:pt idx="17902">
                  <c:v>-21</c:v>
                </c:pt>
                <c:pt idx="17903">
                  <c:v>-17</c:v>
                </c:pt>
                <c:pt idx="17904">
                  <c:v>-16</c:v>
                </c:pt>
                <c:pt idx="17905">
                  <c:v>-17</c:v>
                </c:pt>
                <c:pt idx="17906">
                  <c:v>-15</c:v>
                </c:pt>
                <c:pt idx="17907">
                  <c:v>-13</c:v>
                </c:pt>
                <c:pt idx="17908">
                  <c:v>-12</c:v>
                </c:pt>
                <c:pt idx="17909">
                  <c:v>-15</c:v>
                </c:pt>
                <c:pt idx="17910">
                  <c:v>-14</c:v>
                </c:pt>
                <c:pt idx="17911">
                  <c:v>-15</c:v>
                </c:pt>
                <c:pt idx="17912">
                  <c:v>-13</c:v>
                </c:pt>
                <c:pt idx="17913">
                  <c:v>-15</c:v>
                </c:pt>
                <c:pt idx="17914">
                  <c:v>-17</c:v>
                </c:pt>
                <c:pt idx="17915">
                  <c:v>-15</c:v>
                </c:pt>
                <c:pt idx="17916">
                  <c:v>-18</c:v>
                </c:pt>
                <c:pt idx="17917">
                  <c:v>-19</c:v>
                </c:pt>
                <c:pt idx="17918">
                  <c:v>-20</c:v>
                </c:pt>
                <c:pt idx="17919">
                  <c:v>-16</c:v>
                </c:pt>
                <c:pt idx="17920">
                  <c:v>-18</c:v>
                </c:pt>
                <c:pt idx="17921">
                  <c:v>-18</c:v>
                </c:pt>
                <c:pt idx="17922">
                  <c:v>-19</c:v>
                </c:pt>
                <c:pt idx="17923">
                  <c:v>-15</c:v>
                </c:pt>
                <c:pt idx="17924">
                  <c:v>-20</c:v>
                </c:pt>
                <c:pt idx="17925">
                  <c:v>-17</c:v>
                </c:pt>
                <c:pt idx="17926">
                  <c:v>-18</c:v>
                </c:pt>
                <c:pt idx="17927">
                  <c:v>-21</c:v>
                </c:pt>
                <c:pt idx="17928">
                  <c:v>-20</c:v>
                </c:pt>
                <c:pt idx="17929">
                  <c:v>-13</c:v>
                </c:pt>
                <c:pt idx="17930">
                  <c:v>-16</c:v>
                </c:pt>
                <c:pt idx="17931">
                  <c:v>-14</c:v>
                </c:pt>
                <c:pt idx="17932">
                  <c:v>-8</c:v>
                </c:pt>
                <c:pt idx="17933">
                  <c:v>-12</c:v>
                </c:pt>
                <c:pt idx="17934">
                  <c:v>-16</c:v>
                </c:pt>
                <c:pt idx="17935">
                  <c:v>-17</c:v>
                </c:pt>
                <c:pt idx="17936">
                  <c:v>-11</c:v>
                </c:pt>
                <c:pt idx="17937">
                  <c:v>-14</c:v>
                </c:pt>
                <c:pt idx="17938">
                  <c:v>-20</c:v>
                </c:pt>
                <c:pt idx="17939">
                  <c:v>-19</c:v>
                </c:pt>
                <c:pt idx="17940">
                  <c:v>-15</c:v>
                </c:pt>
                <c:pt idx="17941">
                  <c:v>-20</c:v>
                </c:pt>
                <c:pt idx="17942">
                  <c:v>-22</c:v>
                </c:pt>
                <c:pt idx="17943">
                  <c:v>-20</c:v>
                </c:pt>
                <c:pt idx="17944">
                  <c:v>-17</c:v>
                </c:pt>
                <c:pt idx="17945">
                  <c:v>-16</c:v>
                </c:pt>
                <c:pt idx="17946">
                  <c:v>-20</c:v>
                </c:pt>
                <c:pt idx="17947">
                  <c:v>-17</c:v>
                </c:pt>
                <c:pt idx="17948">
                  <c:v>-25</c:v>
                </c:pt>
                <c:pt idx="17949">
                  <c:v>-20</c:v>
                </c:pt>
                <c:pt idx="17950">
                  <c:v>-16</c:v>
                </c:pt>
                <c:pt idx="17951">
                  <c:v>-20</c:v>
                </c:pt>
                <c:pt idx="17952">
                  <c:v>-15</c:v>
                </c:pt>
                <c:pt idx="17953">
                  <c:v>-15</c:v>
                </c:pt>
                <c:pt idx="17954">
                  <c:v>-15</c:v>
                </c:pt>
                <c:pt idx="17955">
                  <c:v>-10</c:v>
                </c:pt>
                <c:pt idx="17956">
                  <c:v>-15</c:v>
                </c:pt>
                <c:pt idx="17957">
                  <c:v>-15</c:v>
                </c:pt>
                <c:pt idx="17958">
                  <c:v>-21</c:v>
                </c:pt>
                <c:pt idx="17959">
                  <c:v>-13</c:v>
                </c:pt>
                <c:pt idx="17960">
                  <c:v>-15</c:v>
                </c:pt>
                <c:pt idx="17961">
                  <c:v>-20</c:v>
                </c:pt>
                <c:pt idx="17962">
                  <c:v>-20</c:v>
                </c:pt>
                <c:pt idx="17963">
                  <c:v>-16</c:v>
                </c:pt>
                <c:pt idx="17964">
                  <c:v>-19</c:v>
                </c:pt>
                <c:pt idx="17965">
                  <c:v>-18</c:v>
                </c:pt>
                <c:pt idx="17966">
                  <c:v>-16</c:v>
                </c:pt>
                <c:pt idx="17967">
                  <c:v>-16</c:v>
                </c:pt>
                <c:pt idx="17968">
                  <c:v>-16</c:v>
                </c:pt>
                <c:pt idx="17969">
                  <c:v>-17</c:v>
                </c:pt>
                <c:pt idx="17970">
                  <c:v>-18</c:v>
                </c:pt>
                <c:pt idx="17971">
                  <c:v>-17</c:v>
                </c:pt>
                <c:pt idx="17972">
                  <c:v>-20</c:v>
                </c:pt>
                <c:pt idx="17973">
                  <c:v>-17</c:v>
                </c:pt>
                <c:pt idx="17974">
                  <c:v>-16</c:v>
                </c:pt>
                <c:pt idx="17975">
                  <c:v>-16</c:v>
                </c:pt>
                <c:pt idx="17976">
                  <c:v>-15</c:v>
                </c:pt>
                <c:pt idx="17977">
                  <c:v>-20</c:v>
                </c:pt>
                <c:pt idx="17978">
                  <c:v>-18</c:v>
                </c:pt>
                <c:pt idx="17979">
                  <c:v>-17</c:v>
                </c:pt>
                <c:pt idx="17980">
                  <c:v>-16</c:v>
                </c:pt>
                <c:pt idx="17981">
                  <c:v>-15</c:v>
                </c:pt>
                <c:pt idx="17982">
                  <c:v>-15</c:v>
                </c:pt>
                <c:pt idx="17983">
                  <c:v>-21</c:v>
                </c:pt>
                <c:pt idx="17984">
                  <c:v>-15</c:v>
                </c:pt>
                <c:pt idx="17985">
                  <c:v>-19</c:v>
                </c:pt>
                <c:pt idx="17986">
                  <c:v>-13</c:v>
                </c:pt>
                <c:pt idx="17987">
                  <c:v>-11</c:v>
                </c:pt>
                <c:pt idx="17988">
                  <c:v>-13</c:v>
                </c:pt>
                <c:pt idx="17989">
                  <c:v>-14</c:v>
                </c:pt>
                <c:pt idx="17990">
                  <c:v>-12</c:v>
                </c:pt>
                <c:pt idx="17991">
                  <c:v>-14</c:v>
                </c:pt>
                <c:pt idx="17992">
                  <c:v>-12</c:v>
                </c:pt>
                <c:pt idx="17993">
                  <c:v>-11</c:v>
                </c:pt>
                <c:pt idx="17994">
                  <c:v>-11</c:v>
                </c:pt>
                <c:pt idx="17995">
                  <c:v>-11</c:v>
                </c:pt>
                <c:pt idx="17996">
                  <c:v>-11</c:v>
                </c:pt>
                <c:pt idx="17997">
                  <c:v>-10</c:v>
                </c:pt>
                <c:pt idx="17998">
                  <c:v>-18</c:v>
                </c:pt>
                <c:pt idx="17999">
                  <c:v>-18</c:v>
                </c:pt>
                <c:pt idx="18000">
                  <c:v>-18</c:v>
                </c:pt>
                <c:pt idx="18001">
                  <c:v>-19</c:v>
                </c:pt>
                <c:pt idx="18002">
                  <c:v>-18</c:v>
                </c:pt>
                <c:pt idx="18003">
                  <c:v>-15</c:v>
                </c:pt>
                <c:pt idx="18004">
                  <c:v>-17</c:v>
                </c:pt>
                <c:pt idx="18005">
                  <c:v>-19</c:v>
                </c:pt>
                <c:pt idx="18006">
                  <c:v>-20</c:v>
                </c:pt>
                <c:pt idx="18007">
                  <c:v>-18</c:v>
                </c:pt>
                <c:pt idx="18008">
                  <c:v>-17</c:v>
                </c:pt>
                <c:pt idx="18009">
                  <c:v>-16</c:v>
                </c:pt>
                <c:pt idx="18010">
                  <c:v>-17</c:v>
                </c:pt>
                <c:pt idx="18011">
                  <c:v>-17</c:v>
                </c:pt>
                <c:pt idx="18012">
                  <c:v>-17</c:v>
                </c:pt>
                <c:pt idx="18013">
                  <c:v>-20</c:v>
                </c:pt>
                <c:pt idx="18014">
                  <c:v>-12</c:v>
                </c:pt>
                <c:pt idx="18015">
                  <c:v>-14</c:v>
                </c:pt>
                <c:pt idx="18016">
                  <c:v>-19</c:v>
                </c:pt>
                <c:pt idx="18017">
                  <c:v>-20</c:v>
                </c:pt>
                <c:pt idx="18018">
                  <c:v>-20</c:v>
                </c:pt>
                <c:pt idx="18019">
                  <c:v>-16</c:v>
                </c:pt>
                <c:pt idx="18020">
                  <c:v>-20</c:v>
                </c:pt>
                <c:pt idx="18021">
                  <c:v>-20</c:v>
                </c:pt>
                <c:pt idx="18022">
                  <c:v>-15</c:v>
                </c:pt>
                <c:pt idx="18023">
                  <c:v>-15</c:v>
                </c:pt>
                <c:pt idx="18024">
                  <c:v>-19</c:v>
                </c:pt>
                <c:pt idx="18025">
                  <c:v>-15</c:v>
                </c:pt>
                <c:pt idx="18026">
                  <c:v>-15</c:v>
                </c:pt>
                <c:pt idx="18027">
                  <c:v>-13</c:v>
                </c:pt>
                <c:pt idx="18028">
                  <c:v>-14</c:v>
                </c:pt>
                <c:pt idx="18029">
                  <c:v>-15</c:v>
                </c:pt>
                <c:pt idx="18030">
                  <c:v>-16</c:v>
                </c:pt>
                <c:pt idx="18031">
                  <c:v>-15</c:v>
                </c:pt>
                <c:pt idx="18032">
                  <c:v>-14</c:v>
                </c:pt>
                <c:pt idx="18033">
                  <c:v>-13</c:v>
                </c:pt>
                <c:pt idx="18034">
                  <c:v>-11</c:v>
                </c:pt>
                <c:pt idx="18035">
                  <c:v>-11</c:v>
                </c:pt>
                <c:pt idx="18036">
                  <c:v>-12</c:v>
                </c:pt>
                <c:pt idx="18037">
                  <c:v>-12</c:v>
                </c:pt>
                <c:pt idx="18038">
                  <c:v>-10</c:v>
                </c:pt>
                <c:pt idx="18039">
                  <c:v>-12</c:v>
                </c:pt>
                <c:pt idx="18040">
                  <c:v>-12</c:v>
                </c:pt>
                <c:pt idx="18041">
                  <c:v>-11</c:v>
                </c:pt>
                <c:pt idx="18042">
                  <c:v>-11</c:v>
                </c:pt>
                <c:pt idx="18043">
                  <c:v>-11</c:v>
                </c:pt>
                <c:pt idx="18044">
                  <c:v>-15</c:v>
                </c:pt>
                <c:pt idx="18045">
                  <c:v>-16</c:v>
                </c:pt>
                <c:pt idx="18046">
                  <c:v>-17</c:v>
                </c:pt>
                <c:pt idx="18047">
                  <c:v>-12</c:v>
                </c:pt>
                <c:pt idx="18048">
                  <c:v>-13</c:v>
                </c:pt>
                <c:pt idx="18049">
                  <c:v>-14</c:v>
                </c:pt>
                <c:pt idx="18050">
                  <c:v>-12</c:v>
                </c:pt>
                <c:pt idx="18051">
                  <c:v>-16</c:v>
                </c:pt>
                <c:pt idx="18052">
                  <c:v>-17</c:v>
                </c:pt>
                <c:pt idx="18053">
                  <c:v>-15</c:v>
                </c:pt>
                <c:pt idx="18054">
                  <c:v>-15</c:v>
                </c:pt>
                <c:pt idx="18055">
                  <c:v>-21</c:v>
                </c:pt>
                <c:pt idx="18056">
                  <c:v>-20</c:v>
                </c:pt>
                <c:pt idx="18057">
                  <c:v>-19</c:v>
                </c:pt>
                <c:pt idx="18058">
                  <c:v>-21</c:v>
                </c:pt>
                <c:pt idx="18059">
                  <c:v>-17</c:v>
                </c:pt>
                <c:pt idx="18060">
                  <c:v>-18</c:v>
                </c:pt>
                <c:pt idx="18061">
                  <c:v>-16</c:v>
                </c:pt>
                <c:pt idx="18062">
                  <c:v>-16</c:v>
                </c:pt>
                <c:pt idx="18063">
                  <c:v>-20</c:v>
                </c:pt>
                <c:pt idx="18064">
                  <c:v>-19</c:v>
                </c:pt>
                <c:pt idx="18065">
                  <c:v>-26</c:v>
                </c:pt>
                <c:pt idx="18066">
                  <c:v>-21</c:v>
                </c:pt>
                <c:pt idx="18067">
                  <c:v>-14</c:v>
                </c:pt>
                <c:pt idx="18068">
                  <c:v>-11</c:v>
                </c:pt>
                <c:pt idx="18069">
                  <c:v>-10</c:v>
                </c:pt>
                <c:pt idx="18070">
                  <c:v>-10</c:v>
                </c:pt>
                <c:pt idx="18071">
                  <c:v>-11</c:v>
                </c:pt>
                <c:pt idx="18072">
                  <c:v>-10</c:v>
                </c:pt>
                <c:pt idx="18073">
                  <c:v>-11</c:v>
                </c:pt>
                <c:pt idx="18074">
                  <c:v>-14</c:v>
                </c:pt>
                <c:pt idx="18075">
                  <c:v>-12</c:v>
                </c:pt>
                <c:pt idx="18076">
                  <c:v>-11</c:v>
                </c:pt>
                <c:pt idx="18077">
                  <c:v>-11</c:v>
                </c:pt>
                <c:pt idx="18078">
                  <c:v>-12</c:v>
                </c:pt>
                <c:pt idx="18079">
                  <c:v>-13</c:v>
                </c:pt>
                <c:pt idx="18080">
                  <c:v>-15</c:v>
                </c:pt>
                <c:pt idx="18081">
                  <c:v>-19</c:v>
                </c:pt>
                <c:pt idx="18082">
                  <c:v>-13</c:v>
                </c:pt>
                <c:pt idx="18083">
                  <c:v>-18</c:v>
                </c:pt>
                <c:pt idx="18084">
                  <c:v>-14</c:v>
                </c:pt>
                <c:pt idx="18085">
                  <c:v>-12</c:v>
                </c:pt>
                <c:pt idx="18086">
                  <c:v>-14</c:v>
                </c:pt>
                <c:pt idx="18087">
                  <c:v>-16</c:v>
                </c:pt>
                <c:pt idx="18088">
                  <c:v>-14</c:v>
                </c:pt>
                <c:pt idx="18089">
                  <c:v>-20</c:v>
                </c:pt>
                <c:pt idx="18090">
                  <c:v>-15</c:v>
                </c:pt>
                <c:pt idx="18091">
                  <c:v>-14</c:v>
                </c:pt>
                <c:pt idx="18092">
                  <c:v>-16</c:v>
                </c:pt>
                <c:pt idx="18093">
                  <c:v>-20</c:v>
                </c:pt>
                <c:pt idx="18094">
                  <c:v>-15</c:v>
                </c:pt>
                <c:pt idx="18095">
                  <c:v>-13</c:v>
                </c:pt>
                <c:pt idx="18096">
                  <c:v>-9</c:v>
                </c:pt>
                <c:pt idx="18097">
                  <c:v>-17</c:v>
                </c:pt>
                <c:pt idx="18098">
                  <c:v>-14</c:v>
                </c:pt>
                <c:pt idx="18099">
                  <c:v>-14</c:v>
                </c:pt>
                <c:pt idx="18100">
                  <c:v>-13</c:v>
                </c:pt>
                <c:pt idx="18101">
                  <c:v>-14</c:v>
                </c:pt>
                <c:pt idx="18102">
                  <c:v>-16</c:v>
                </c:pt>
                <c:pt idx="18103">
                  <c:v>-12</c:v>
                </c:pt>
                <c:pt idx="18104">
                  <c:v>-14</c:v>
                </c:pt>
                <c:pt idx="18105">
                  <c:v>-16</c:v>
                </c:pt>
                <c:pt idx="18106">
                  <c:v>-16</c:v>
                </c:pt>
                <c:pt idx="18107">
                  <c:v>-14</c:v>
                </c:pt>
                <c:pt idx="18108">
                  <c:v>-16</c:v>
                </c:pt>
                <c:pt idx="18109">
                  <c:v>-17</c:v>
                </c:pt>
                <c:pt idx="18110">
                  <c:v>-21</c:v>
                </c:pt>
                <c:pt idx="18111">
                  <c:v>-16</c:v>
                </c:pt>
                <c:pt idx="18112">
                  <c:v>-17</c:v>
                </c:pt>
                <c:pt idx="18113">
                  <c:v>-19</c:v>
                </c:pt>
                <c:pt idx="18114">
                  <c:v>-38</c:v>
                </c:pt>
                <c:pt idx="18115">
                  <c:v>-21</c:v>
                </c:pt>
                <c:pt idx="18116">
                  <c:v>-19</c:v>
                </c:pt>
                <c:pt idx="18117">
                  <c:v>-19</c:v>
                </c:pt>
                <c:pt idx="18118">
                  <c:v>-18</c:v>
                </c:pt>
                <c:pt idx="18119">
                  <c:v>-18</c:v>
                </c:pt>
                <c:pt idx="18120">
                  <c:v>-17</c:v>
                </c:pt>
                <c:pt idx="18121">
                  <c:v>-22</c:v>
                </c:pt>
                <c:pt idx="18122">
                  <c:v>-20</c:v>
                </c:pt>
                <c:pt idx="18123">
                  <c:v>-18</c:v>
                </c:pt>
                <c:pt idx="18124">
                  <c:v>-16</c:v>
                </c:pt>
                <c:pt idx="18125">
                  <c:v>-20</c:v>
                </c:pt>
                <c:pt idx="18126">
                  <c:v>-16</c:v>
                </c:pt>
                <c:pt idx="18127">
                  <c:v>-19</c:v>
                </c:pt>
                <c:pt idx="18128">
                  <c:v>-17</c:v>
                </c:pt>
                <c:pt idx="18129">
                  <c:v>-20</c:v>
                </c:pt>
                <c:pt idx="18130">
                  <c:v>-19</c:v>
                </c:pt>
                <c:pt idx="18131">
                  <c:v>-17</c:v>
                </c:pt>
                <c:pt idx="18132">
                  <c:v>-18</c:v>
                </c:pt>
                <c:pt idx="18133">
                  <c:v>-16</c:v>
                </c:pt>
                <c:pt idx="18134">
                  <c:v>-12</c:v>
                </c:pt>
                <c:pt idx="18135">
                  <c:v>-13</c:v>
                </c:pt>
                <c:pt idx="18136">
                  <c:v>-11</c:v>
                </c:pt>
                <c:pt idx="18137">
                  <c:v>-12</c:v>
                </c:pt>
                <c:pt idx="18138">
                  <c:v>-11</c:v>
                </c:pt>
                <c:pt idx="18139">
                  <c:v>-10</c:v>
                </c:pt>
                <c:pt idx="18140">
                  <c:v>-10</c:v>
                </c:pt>
                <c:pt idx="18141">
                  <c:v>-15</c:v>
                </c:pt>
                <c:pt idx="18142">
                  <c:v>-15</c:v>
                </c:pt>
                <c:pt idx="18143">
                  <c:v>-11</c:v>
                </c:pt>
                <c:pt idx="18144">
                  <c:v>-13</c:v>
                </c:pt>
                <c:pt idx="18145">
                  <c:v>-20</c:v>
                </c:pt>
                <c:pt idx="18146">
                  <c:v>-18</c:v>
                </c:pt>
                <c:pt idx="18147">
                  <c:v>-23</c:v>
                </c:pt>
                <c:pt idx="18148">
                  <c:v>-19</c:v>
                </c:pt>
                <c:pt idx="18149">
                  <c:v>-17</c:v>
                </c:pt>
                <c:pt idx="18150">
                  <c:v>-15</c:v>
                </c:pt>
                <c:pt idx="18151">
                  <c:v>-21</c:v>
                </c:pt>
                <c:pt idx="18152">
                  <c:v>-14</c:v>
                </c:pt>
                <c:pt idx="18153">
                  <c:v>-16</c:v>
                </c:pt>
                <c:pt idx="18154">
                  <c:v>-19</c:v>
                </c:pt>
                <c:pt idx="18155">
                  <c:v>-17</c:v>
                </c:pt>
                <c:pt idx="18156">
                  <c:v>-16</c:v>
                </c:pt>
                <c:pt idx="18157">
                  <c:v>-17</c:v>
                </c:pt>
                <c:pt idx="18158">
                  <c:v>-16</c:v>
                </c:pt>
                <c:pt idx="18159">
                  <c:v>-13</c:v>
                </c:pt>
                <c:pt idx="18160">
                  <c:v>-17</c:v>
                </c:pt>
                <c:pt idx="18161">
                  <c:v>-15</c:v>
                </c:pt>
                <c:pt idx="18162">
                  <c:v>-14</c:v>
                </c:pt>
                <c:pt idx="18163">
                  <c:v>-11</c:v>
                </c:pt>
                <c:pt idx="18164">
                  <c:v>-11</c:v>
                </c:pt>
                <c:pt idx="18165">
                  <c:v>-14</c:v>
                </c:pt>
                <c:pt idx="18166">
                  <c:v>-13</c:v>
                </c:pt>
                <c:pt idx="18167">
                  <c:v>-12</c:v>
                </c:pt>
                <c:pt idx="18168">
                  <c:v>-14</c:v>
                </c:pt>
                <c:pt idx="18169">
                  <c:v>-14</c:v>
                </c:pt>
                <c:pt idx="18170">
                  <c:v>-6</c:v>
                </c:pt>
                <c:pt idx="18171">
                  <c:v>-13</c:v>
                </c:pt>
                <c:pt idx="18172">
                  <c:v>-10</c:v>
                </c:pt>
                <c:pt idx="18173">
                  <c:v>-14</c:v>
                </c:pt>
                <c:pt idx="18174">
                  <c:v>-9</c:v>
                </c:pt>
                <c:pt idx="18175">
                  <c:v>-6</c:v>
                </c:pt>
                <c:pt idx="18176">
                  <c:v>-6</c:v>
                </c:pt>
                <c:pt idx="18177">
                  <c:v>-14</c:v>
                </c:pt>
                <c:pt idx="18178">
                  <c:v>-16</c:v>
                </c:pt>
                <c:pt idx="18179">
                  <c:v>-11</c:v>
                </c:pt>
                <c:pt idx="18180">
                  <c:v>-10</c:v>
                </c:pt>
                <c:pt idx="18181">
                  <c:v>-13</c:v>
                </c:pt>
                <c:pt idx="18182">
                  <c:v>-10</c:v>
                </c:pt>
                <c:pt idx="18183">
                  <c:v>-10</c:v>
                </c:pt>
                <c:pt idx="18184">
                  <c:v>-12</c:v>
                </c:pt>
                <c:pt idx="18185">
                  <c:v>-10</c:v>
                </c:pt>
                <c:pt idx="18186">
                  <c:v>-11</c:v>
                </c:pt>
                <c:pt idx="18187">
                  <c:v>-8</c:v>
                </c:pt>
                <c:pt idx="18188">
                  <c:v>-10</c:v>
                </c:pt>
                <c:pt idx="18189">
                  <c:v>-11</c:v>
                </c:pt>
                <c:pt idx="18190">
                  <c:v>-12</c:v>
                </c:pt>
                <c:pt idx="18191">
                  <c:v>-11</c:v>
                </c:pt>
                <c:pt idx="18192">
                  <c:v>-13</c:v>
                </c:pt>
                <c:pt idx="18193">
                  <c:v>-9</c:v>
                </c:pt>
                <c:pt idx="18194">
                  <c:v>-10</c:v>
                </c:pt>
                <c:pt idx="18195">
                  <c:v>-12</c:v>
                </c:pt>
                <c:pt idx="18196">
                  <c:v>-10</c:v>
                </c:pt>
                <c:pt idx="18197">
                  <c:v>-10</c:v>
                </c:pt>
                <c:pt idx="18198">
                  <c:v>-10</c:v>
                </c:pt>
                <c:pt idx="18199">
                  <c:v>-9</c:v>
                </c:pt>
                <c:pt idx="18200">
                  <c:v>-24</c:v>
                </c:pt>
                <c:pt idx="18201">
                  <c:v>-47</c:v>
                </c:pt>
                <c:pt idx="18202">
                  <c:v>-20</c:v>
                </c:pt>
                <c:pt idx="18203">
                  <c:v>-17</c:v>
                </c:pt>
                <c:pt idx="18204">
                  <c:v>-22</c:v>
                </c:pt>
                <c:pt idx="18205">
                  <c:v>-20</c:v>
                </c:pt>
                <c:pt idx="18206">
                  <c:v>-24</c:v>
                </c:pt>
                <c:pt idx="18207">
                  <c:v>-21</c:v>
                </c:pt>
                <c:pt idx="18208">
                  <c:v>-23</c:v>
                </c:pt>
                <c:pt idx="18209">
                  <c:v>-23</c:v>
                </c:pt>
                <c:pt idx="18210">
                  <c:v>-18</c:v>
                </c:pt>
                <c:pt idx="18211">
                  <c:v>-23</c:v>
                </c:pt>
                <c:pt idx="18212">
                  <c:v>-14</c:v>
                </c:pt>
                <c:pt idx="18213">
                  <c:v>-14</c:v>
                </c:pt>
                <c:pt idx="18214">
                  <c:v>-13</c:v>
                </c:pt>
                <c:pt idx="18215">
                  <c:v>-13</c:v>
                </c:pt>
                <c:pt idx="18216">
                  <c:v>-21</c:v>
                </c:pt>
                <c:pt idx="18217">
                  <c:v>-12</c:v>
                </c:pt>
                <c:pt idx="18218">
                  <c:v>-16</c:v>
                </c:pt>
                <c:pt idx="18219">
                  <c:v>-13</c:v>
                </c:pt>
                <c:pt idx="18220">
                  <c:v>-19</c:v>
                </c:pt>
                <c:pt idx="18221">
                  <c:v>-14</c:v>
                </c:pt>
                <c:pt idx="18222">
                  <c:v>-10</c:v>
                </c:pt>
                <c:pt idx="18223">
                  <c:v>-19</c:v>
                </c:pt>
                <c:pt idx="18224">
                  <c:v>-17</c:v>
                </c:pt>
                <c:pt idx="18225">
                  <c:v>-19</c:v>
                </c:pt>
                <c:pt idx="18226">
                  <c:v>-18</c:v>
                </c:pt>
                <c:pt idx="18227">
                  <c:v>-21</c:v>
                </c:pt>
                <c:pt idx="18228">
                  <c:v>-18</c:v>
                </c:pt>
                <c:pt idx="18229">
                  <c:v>-15</c:v>
                </c:pt>
                <c:pt idx="18230">
                  <c:v>-14</c:v>
                </c:pt>
                <c:pt idx="18231">
                  <c:v>-17</c:v>
                </c:pt>
                <c:pt idx="18232">
                  <c:v>-17</c:v>
                </c:pt>
                <c:pt idx="18233">
                  <c:v>-16</c:v>
                </c:pt>
                <c:pt idx="18234">
                  <c:v>-15</c:v>
                </c:pt>
                <c:pt idx="18235">
                  <c:v>-16</c:v>
                </c:pt>
                <c:pt idx="18236">
                  <c:v>-21</c:v>
                </c:pt>
                <c:pt idx="18237">
                  <c:v>-23</c:v>
                </c:pt>
                <c:pt idx="18238">
                  <c:v>-21</c:v>
                </c:pt>
                <c:pt idx="18239">
                  <c:v>-18</c:v>
                </c:pt>
                <c:pt idx="18240">
                  <c:v>-19</c:v>
                </c:pt>
                <c:pt idx="18241">
                  <c:v>-22</c:v>
                </c:pt>
                <c:pt idx="18242">
                  <c:v>-19</c:v>
                </c:pt>
                <c:pt idx="18243">
                  <c:v>-21</c:v>
                </c:pt>
                <c:pt idx="18244">
                  <c:v>-23</c:v>
                </c:pt>
                <c:pt idx="18245">
                  <c:v>-19</c:v>
                </c:pt>
                <c:pt idx="18246">
                  <c:v>-23</c:v>
                </c:pt>
                <c:pt idx="18247">
                  <c:v>-18</c:v>
                </c:pt>
                <c:pt idx="18248">
                  <c:v>-15</c:v>
                </c:pt>
                <c:pt idx="18249">
                  <c:v>-16</c:v>
                </c:pt>
                <c:pt idx="18250">
                  <c:v>-11</c:v>
                </c:pt>
                <c:pt idx="18251">
                  <c:v>-13</c:v>
                </c:pt>
                <c:pt idx="18252">
                  <c:v>-13</c:v>
                </c:pt>
                <c:pt idx="18253">
                  <c:v>-12</c:v>
                </c:pt>
                <c:pt idx="18254">
                  <c:v>-13</c:v>
                </c:pt>
                <c:pt idx="18255">
                  <c:v>-14</c:v>
                </c:pt>
                <c:pt idx="18256">
                  <c:v>-15</c:v>
                </c:pt>
                <c:pt idx="18257">
                  <c:v>-12</c:v>
                </c:pt>
                <c:pt idx="18258">
                  <c:v>-14</c:v>
                </c:pt>
                <c:pt idx="18259">
                  <c:v>-16</c:v>
                </c:pt>
                <c:pt idx="18260">
                  <c:v>-12</c:v>
                </c:pt>
                <c:pt idx="18261">
                  <c:v>-11</c:v>
                </c:pt>
                <c:pt idx="18262">
                  <c:v>-12</c:v>
                </c:pt>
                <c:pt idx="18263">
                  <c:v>-11</c:v>
                </c:pt>
                <c:pt idx="18264">
                  <c:v>-14</c:v>
                </c:pt>
                <c:pt idx="18265">
                  <c:v>-14</c:v>
                </c:pt>
                <c:pt idx="18266">
                  <c:v>-15</c:v>
                </c:pt>
                <c:pt idx="18267">
                  <c:v>-11</c:v>
                </c:pt>
                <c:pt idx="18268">
                  <c:v>-13</c:v>
                </c:pt>
                <c:pt idx="18269">
                  <c:v>-12</c:v>
                </c:pt>
                <c:pt idx="18270">
                  <c:v>-11</c:v>
                </c:pt>
                <c:pt idx="18271">
                  <c:v>-10</c:v>
                </c:pt>
                <c:pt idx="18272">
                  <c:v>-16</c:v>
                </c:pt>
                <c:pt idx="18273">
                  <c:v>-20</c:v>
                </c:pt>
                <c:pt idx="18274">
                  <c:v>-19</c:v>
                </c:pt>
                <c:pt idx="18275">
                  <c:v>-12</c:v>
                </c:pt>
                <c:pt idx="18276">
                  <c:v>-18</c:v>
                </c:pt>
                <c:pt idx="18277">
                  <c:v>-12</c:v>
                </c:pt>
                <c:pt idx="18278">
                  <c:v>-16</c:v>
                </c:pt>
                <c:pt idx="18279">
                  <c:v>-14</c:v>
                </c:pt>
                <c:pt idx="18280">
                  <c:v>-19</c:v>
                </c:pt>
                <c:pt idx="18281">
                  <c:v>-16</c:v>
                </c:pt>
                <c:pt idx="18282">
                  <c:v>-13</c:v>
                </c:pt>
                <c:pt idx="18283">
                  <c:v>-13</c:v>
                </c:pt>
                <c:pt idx="18284">
                  <c:v>6</c:v>
                </c:pt>
                <c:pt idx="18285">
                  <c:v>3</c:v>
                </c:pt>
                <c:pt idx="18286">
                  <c:v>-10</c:v>
                </c:pt>
                <c:pt idx="18287">
                  <c:v>-13</c:v>
                </c:pt>
                <c:pt idx="18288">
                  <c:v>-8</c:v>
                </c:pt>
                <c:pt idx="18289">
                  <c:v>-13</c:v>
                </c:pt>
                <c:pt idx="18290">
                  <c:v>-13</c:v>
                </c:pt>
                <c:pt idx="18291">
                  <c:v>-11</c:v>
                </c:pt>
                <c:pt idx="18292">
                  <c:v>-12</c:v>
                </c:pt>
                <c:pt idx="18293">
                  <c:v>-13</c:v>
                </c:pt>
                <c:pt idx="18294">
                  <c:v>-16</c:v>
                </c:pt>
                <c:pt idx="18295">
                  <c:v>-15</c:v>
                </c:pt>
                <c:pt idx="18296">
                  <c:v>-12</c:v>
                </c:pt>
                <c:pt idx="18297">
                  <c:v>-18</c:v>
                </c:pt>
                <c:pt idx="18298">
                  <c:v>-17</c:v>
                </c:pt>
                <c:pt idx="18299">
                  <c:v>-14</c:v>
                </c:pt>
                <c:pt idx="18300">
                  <c:v>-16</c:v>
                </c:pt>
                <c:pt idx="18301">
                  <c:v>-15</c:v>
                </c:pt>
                <c:pt idx="18302">
                  <c:v>-16</c:v>
                </c:pt>
                <c:pt idx="18303">
                  <c:v>-13</c:v>
                </c:pt>
                <c:pt idx="18304">
                  <c:v>-16</c:v>
                </c:pt>
                <c:pt idx="18305">
                  <c:v>-15</c:v>
                </c:pt>
                <c:pt idx="18306">
                  <c:v>-17</c:v>
                </c:pt>
                <c:pt idx="18307">
                  <c:v>-12</c:v>
                </c:pt>
                <c:pt idx="18308">
                  <c:v>-17</c:v>
                </c:pt>
                <c:pt idx="18309">
                  <c:v>-16</c:v>
                </c:pt>
                <c:pt idx="18310">
                  <c:v>-14</c:v>
                </c:pt>
                <c:pt idx="18311">
                  <c:v>-12</c:v>
                </c:pt>
                <c:pt idx="18312">
                  <c:v>-11</c:v>
                </c:pt>
                <c:pt idx="18313">
                  <c:v>-12</c:v>
                </c:pt>
                <c:pt idx="18314">
                  <c:v>-15</c:v>
                </c:pt>
                <c:pt idx="18315">
                  <c:v>-14</c:v>
                </c:pt>
                <c:pt idx="18316">
                  <c:v>-13</c:v>
                </c:pt>
                <c:pt idx="18317">
                  <c:v>-16</c:v>
                </c:pt>
                <c:pt idx="18318">
                  <c:v>-23</c:v>
                </c:pt>
                <c:pt idx="18319">
                  <c:v>-15</c:v>
                </c:pt>
                <c:pt idx="18320">
                  <c:v>-18</c:v>
                </c:pt>
                <c:pt idx="18321">
                  <c:v>-14</c:v>
                </c:pt>
                <c:pt idx="18322">
                  <c:v>-22</c:v>
                </c:pt>
                <c:pt idx="18323">
                  <c:v>-21</c:v>
                </c:pt>
                <c:pt idx="18324">
                  <c:v>-19</c:v>
                </c:pt>
                <c:pt idx="18325">
                  <c:v>-22</c:v>
                </c:pt>
                <c:pt idx="18326">
                  <c:v>-29</c:v>
                </c:pt>
                <c:pt idx="18327">
                  <c:v>-23</c:v>
                </c:pt>
                <c:pt idx="18328">
                  <c:v>-23</c:v>
                </c:pt>
                <c:pt idx="18329">
                  <c:v>-20</c:v>
                </c:pt>
                <c:pt idx="18330">
                  <c:v>-26</c:v>
                </c:pt>
                <c:pt idx="18331">
                  <c:v>-24</c:v>
                </c:pt>
                <c:pt idx="18332">
                  <c:v>-21</c:v>
                </c:pt>
                <c:pt idx="18333">
                  <c:v>-17</c:v>
                </c:pt>
                <c:pt idx="18334">
                  <c:v>-9</c:v>
                </c:pt>
                <c:pt idx="18335">
                  <c:v>-10</c:v>
                </c:pt>
                <c:pt idx="18336">
                  <c:v>-13</c:v>
                </c:pt>
                <c:pt idx="18337">
                  <c:v>-10</c:v>
                </c:pt>
                <c:pt idx="18338">
                  <c:v>-10</c:v>
                </c:pt>
                <c:pt idx="18339">
                  <c:v>-10</c:v>
                </c:pt>
                <c:pt idx="18340">
                  <c:v>-11</c:v>
                </c:pt>
                <c:pt idx="18341">
                  <c:v>-10</c:v>
                </c:pt>
                <c:pt idx="18342">
                  <c:v>-22</c:v>
                </c:pt>
                <c:pt idx="18343">
                  <c:v>-15</c:v>
                </c:pt>
                <c:pt idx="18344">
                  <c:v>-19</c:v>
                </c:pt>
                <c:pt idx="18345">
                  <c:v>-17</c:v>
                </c:pt>
                <c:pt idx="18346">
                  <c:v>-24</c:v>
                </c:pt>
                <c:pt idx="18347">
                  <c:v>-15</c:v>
                </c:pt>
                <c:pt idx="18348">
                  <c:v>-16</c:v>
                </c:pt>
                <c:pt idx="18349">
                  <c:v>-16</c:v>
                </c:pt>
                <c:pt idx="18350">
                  <c:v>-16</c:v>
                </c:pt>
                <c:pt idx="18351">
                  <c:v>-17</c:v>
                </c:pt>
                <c:pt idx="18352">
                  <c:v>-15</c:v>
                </c:pt>
                <c:pt idx="18353">
                  <c:v>-17</c:v>
                </c:pt>
                <c:pt idx="18354">
                  <c:v>-15</c:v>
                </c:pt>
                <c:pt idx="18355">
                  <c:v>-18</c:v>
                </c:pt>
                <c:pt idx="18356">
                  <c:v>-20</c:v>
                </c:pt>
                <c:pt idx="18357">
                  <c:v>-23</c:v>
                </c:pt>
                <c:pt idx="18358">
                  <c:v>-9</c:v>
                </c:pt>
                <c:pt idx="18359">
                  <c:v>-10</c:v>
                </c:pt>
                <c:pt idx="18360">
                  <c:v>-10</c:v>
                </c:pt>
                <c:pt idx="18361">
                  <c:v>-11</c:v>
                </c:pt>
                <c:pt idx="18362">
                  <c:v>-9</c:v>
                </c:pt>
                <c:pt idx="18363">
                  <c:v>-10</c:v>
                </c:pt>
                <c:pt idx="18364">
                  <c:v>-10</c:v>
                </c:pt>
                <c:pt idx="18365">
                  <c:v>-8</c:v>
                </c:pt>
                <c:pt idx="18366">
                  <c:v>-10</c:v>
                </c:pt>
                <c:pt idx="18367">
                  <c:v>-10</c:v>
                </c:pt>
                <c:pt idx="18368">
                  <c:v>-11</c:v>
                </c:pt>
                <c:pt idx="18369">
                  <c:v>-8</c:v>
                </c:pt>
                <c:pt idx="18370">
                  <c:v>-5</c:v>
                </c:pt>
                <c:pt idx="18371">
                  <c:v>-9</c:v>
                </c:pt>
                <c:pt idx="18372">
                  <c:v>-11</c:v>
                </c:pt>
                <c:pt idx="18373">
                  <c:v>-11</c:v>
                </c:pt>
                <c:pt idx="18374">
                  <c:v>-14</c:v>
                </c:pt>
                <c:pt idx="18375">
                  <c:v>-13</c:v>
                </c:pt>
                <c:pt idx="18376">
                  <c:v>-15</c:v>
                </c:pt>
                <c:pt idx="18377">
                  <c:v>-16</c:v>
                </c:pt>
                <c:pt idx="18378">
                  <c:v>-13</c:v>
                </c:pt>
                <c:pt idx="18379">
                  <c:v>-32</c:v>
                </c:pt>
                <c:pt idx="18380">
                  <c:v>-13</c:v>
                </c:pt>
                <c:pt idx="18381">
                  <c:v>-16</c:v>
                </c:pt>
                <c:pt idx="18382">
                  <c:v>-18</c:v>
                </c:pt>
                <c:pt idx="18383">
                  <c:v>-18</c:v>
                </c:pt>
                <c:pt idx="18384">
                  <c:v>-12</c:v>
                </c:pt>
                <c:pt idx="18385">
                  <c:v>-14</c:v>
                </c:pt>
                <c:pt idx="18386">
                  <c:v>-14</c:v>
                </c:pt>
                <c:pt idx="18387">
                  <c:v>-10</c:v>
                </c:pt>
                <c:pt idx="18388">
                  <c:v>-15</c:v>
                </c:pt>
                <c:pt idx="18389">
                  <c:v>-14</c:v>
                </c:pt>
                <c:pt idx="18390">
                  <c:v>-20</c:v>
                </c:pt>
                <c:pt idx="18391">
                  <c:v>-16</c:v>
                </c:pt>
                <c:pt idx="18392">
                  <c:v>-13</c:v>
                </c:pt>
                <c:pt idx="18393">
                  <c:v>-17</c:v>
                </c:pt>
                <c:pt idx="18394">
                  <c:v>-25</c:v>
                </c:pt>
                <c:pt idx="18395">
                  <c:v>-21</c:v>
                </c:pt>
                <c:pt idx="18396">
                  <c:v>-21</c:v>
                </c:pt>
                <c:pt idx="18397">
                  <c:v>-22</c:v>
                </c:pt>
                <c:pt idx="18398">
                  <c:v>-19</c:v>
                </c:pt>
                <c:pt idx="18399">
                  <c:v>-18</c:v>
                </c:pt>
                <c:pt idx="18400">
                  <c:v>-18</c:v>
                </c:pt>
                <c:pt idx="18401">
                  <c:v>-22</c:v>
                </c:pt>
                <c:pt idx="18402">
                  <c:v>-29</c:v>
                </c:pt>
                <c:pt idx="18403">
                  <c:v>-20</c:v>
                </c:pt>
                <c:pt idx="18404">
                  <c:v>-25</c:v>
                </c:pt>
                <c:pt idx="18405">
                  <c:v>-24</c:v>
                </c:pt>
                <c:pt idx="18406">
                  <c:v>-19</c:v>
                </c:pt>
                <c:pt idx="18407">
                  <c:v>-20</c:v>
                </c:pt>
                <c:pt idx="18408">
                  <c:v>-15</c:v>
                </c:pt>
                <c:pt idx="18409">
                  <c:v>-13</c:v>
                </c:pt>
                <c:pt idx="18410">
                  <c:v>-15</c:v>
                </c:pt>
                <c:pt idx="18411">
                  <c:v>-15</c:v>
                </c:pt>
                <c:pt idx="18412">
                  <c:v>-18</c:v>
                </c:pt>
                <c:pt idx="18413">
                  <c:v>-18</c:v>
                </c:pt>
                <c:pt idx="18414">
                  <c:v>-16</c:v>
                </c:pt>
                <c:pt idx="18415">
                  <c:v>-14</c:v>
                </c:pt>
                <c:pt idx="18416">
                  <c:v>-17</c:v>
                </c:pt>
                <c:pt idx="18417">
                  <c:v>-25</c:v>
                </c:pt>
                <c:pt idx="18418">
                  <c:v>-11</c:v>
                </c:pt>
                <c:pt idx="18419">
                  <c:v>-16</c:v>
                </c:pt>
                <c:pt idx="18420">
                  <c:v>-19</c:v>
                </c:pt>
                <c:pt idx="18421">
                  <c:v>-13</c:v>
                </c:pt>
                <c:pt idx="18422">
                  <c:v>-13</c:v>
                </c:pt>
                <c:pt idx="18423">
                  <c:v>-11</c:v>
                </c:pt>
                <c:pt idx="18424">
                  <c:v>-12</c:v>
                </c:pt>
                <c:pt idx="18425">
                  <c:v>-13</c:v>
                </c:pt>
                <c:pt idx="18426">
                  <c:v>-14</c:v>
                </c:pt>
                <c:pt idx="18427">
                  <c:v>-14</c:v>
                </c:pt>
                <c:pt idx="18428">
                  <c:v>-14</c:v>
                </c:pt>
                <c:pt idx="18429">
                  <c:v>-19</c:v>
                </c:pt>
                <c:pt idx="18430">
                  <c:v>-28</c:v>
                </c:pt>
                <c:pt idx="18431">
                  <c:v>-12</c:v>
                </c:pt>
                <c:pt idx="18432">
                  <c:v>-12</c:v>
                </c:pt>
                <c:pt idx="18433">
                  <c:v>-11</c:v>
                </c:pt>
                <c:pt idx="18434">
                  <c:v>-15</c:v>
                </c:pt>
                <c:pt idx="18435">
                  <c:v>-21</c:v>
                </c:pt>
                <c:pt idx="18436">
                  <c:v>-11</c:v>
                </c:pt>
                <c:pt idx="18437">
                  <c:v>-15</c:v>
                </c:pt>
                <c:pt idx="18438">
                  <c:v>-16</c:v>
                </c:pt>
                <c:pt idx="18439">
                  <c:v>-11</c:v>
                </c:pt>
                <c:pt idx="18440">
                  <c:v>-15</c:v>
                </c:pt>
                <c:pt idx="18441">
                  <c:v>-11</c:v>
                </c:pt>
                <c:pt idx="18442">
                  <c:v>-16</c:v>
                </c:pt>
                <c:pt idx="18443">
                  <c:v>-11</c:v>
                </c:pt>
                <c:pt idx="18444">
                  <c:v>-12</c:v>
                </c:pt>
                <c:pt idx="18445">
                  <c:v>-12</c:v>
                </c:pt>
                <c:pt idx="18446">
                  <c:v>-12</c:v>
                </c:pt>
                <c:pt idx="18447">
                  <c:v>-10</c:v>
                </c:pt>
                <c:pt idx="18448">
                  <c:v>-13</c:v>
                </c:pt>
                <c:pt idx="18449">
                  <c:v>-12</c:v>
                </c:pt>
                <c:pt idx="18450">
                  <c:v>-13</c:v>
                </c:pt>
                <c:pt idx="18451">
                  <c:v>-12</c:v>
                </c:pt>
                <c:pt idx="18452">
                  <c:v>-11</c:v>
                </c:pt>
                <c:pt idx="18453">
                  <c:v>-10</c:v>
                </c:pt>
                <c:pt idx="18454">
                  <c:v>-17</c:v>
                </c:pt>
                <c:pt idx="18455">
                  <c:v>-17</c:v>
                </c:pt>
                <c:pt idx="18456">
                  <c:v>-17</c:v>
                </c:pt>
                <c:pt idx="18457">
                  <c:v>-22</c:v>
                </c:pt>
                <c:pt idx="18458">
                  <c:v>-15</c:v>
                </c:pt>
                <c:pt idx="18459">
                  <c:v>-17</c:v>
                </c:pt>
                <c:pt idx="18460">
                  <c:v>-20</c:v>
                </c:pt>
                <c:pt idx="18461">
                  <c:v>-21</c:v>
                </c:pt>
                <c:pt idx="18462">
                  <c:v>-15</c:v>
                </c:pt>
                <c:pt idx="18463">
                  <c:v>-22</c:v>
                </c:pt>
                <c:pt idx="18464">
                  <c:v>-18</c:v>
                </c:pt>
                <c:pt idx="18465">
                  <c:v>-19</c:v>
                </c:pt>
                <c:pt idx="18466">
                  <c:v>-20</c:v>
                </c:pt>
                <c:pt idx="18467">
                  <c:v>-17</c:v>
                </c:pt>
                <c:pt idx="18468">
                  <c:v>-19</c:v>
                </c:pt>
                <c:pt idx="18469">
                  <c:v>-16</c:v>
                </c:pt>
                <c:pt idx="18470">
                  <c:v>-16</c:v>
                </c:pt>
                <c:pt idx="18471">
                  <c:v>-13</c:v>
                </c:pt>
                <c:pt idx="18472">
                  <c:v>-15</c:v>
                </c:pt>
                <c:pt idx="18473">
                  <c:v>-16</c:v>
                </c:pt>
                <c:pt idx="18474">
                  <c:v>-15</c:v>
                </c:pt>
                <c:pt idx="18475">
                  <c:v>-15</c:v>
                </c:pt>
                <c:pt idx="18476">
                  <c:v>-17</c:v>
                </c:pt>
                <c:pt idx="18477">
                  <c:v>-15</c:v>
                </c:pt>
                <c:pt idx="18478">
                  <c:v>-10</c:v>
                </c:pt>
                <c:pt idx="18479">
                  <c:v>-9</c:v>
                </c:pt>
                <c:pt idx="18480">
                  <c:v>-14</c:v>
                </c:pt>
                <c:pt idx="18481">
                  <c:v>-20</c:v>
                </c:pt>
                <c:pt idx="18482">
                  <c:v>-13</c:v>
                </c:pt>
                <c:pt idx="18483">
                  <c:v>-16</c:v>
                </c:pt>
                <c:pt idx="18484">
                  <c:v>-17</c:v>
                </c:pt>
                <c:pt idx="18485">
                  <c:v>-11</c:v>
                </c:pt>
                <c:pt idx="18486">
                  <c:v>-11</c:v>
                </c:pt>
                <c:pt idx="18487">
                  <c:v>-12</c:v>
                </c:pt>
                <c:pt idx="18488">
                  <c:v>-12</c:v>
                </c:pt>
                <c:pt idx="18489">
                  <c:v>-21</c:v>
                </c:pt>
                <c:pt idx="18490">
                  <c:v>-21</c:v>
                </c:pt>
                <c:pt idx="18491">
                  <c:v>-15</c:v>
                </c:pt>
                <c:pt idx="18492">
                  <c:v>-16</c:v>
                </c:pt>
                <c:pt idx="18493">
                  <c:v>-16</c:v>
                </c:pt>
                <c:pt idx="18494">
                  <c:v>-15</c:v>
                </c:pt>
                <c:pt idx="18495">
                  <c:v>-50</c:v>
                </c:pt>
                <c:pt idx="18496">
                  <c:v>-17</c:v>
                </c:pt>
                <c:pt idx="18497">
                  <c:v>-20</c:v>
                </c:pt>
                <c:pt idx="18498">
                  <c:v>-17</c:v>
                </c:pt>
                <c:pt idx="18499">
                  <c:v>-19</c:v>
                </c:pt>
                <c:pt idx="18500">
                  <c:v>-15</c:v>
                </c:pt>
                <c:pt idx="18501">
                  <c:v>-16</c:v>
                </c:pt>
                <c:pt idx="18502">
                  <c:v>-12</c:v>
                </c:pt>
                <c:pt idx="18503">
                  <c:v>-17</c:v>
                </c:pt>
                <c:pt idx="18504">
                  <c:v>-13</c:v>
                </c:pt>
                <c:pt idx="18505">
                  <c:v>-22</c:v>
                </c:pt>
                <c:pt idx="18506">
                  <c:v>-15</c:v>
                </c:pt>
                <c:pt idx="18507">
                  <c:v>-15</c:v>
                </c:pt>
                <c:pt idx="18508">
                  <c:v>-19</c:v>
                </c:pt>
                <c:pt idx="18509">
                  <c:v>-31</c:v>
                </c:pt>
                <c:pt idx="18510">
                  <c:v>-19</c:v>
                </c:pt>
                <c:pt idx="18511">
                  <c:v>-18</c:v>
                </c:pt>
                <c:pt idx="18512">
                  <c:v>-16</c:v>
                </c:pt>
                <c:pt idx="18513">
                  <c:v>-15</c:v>
                </c:pt>
                <c:pt idx="18514">
                  <c:v>-11</c:v>
                </c:pt>
                <c:pt idx="18515">
                  <c:v>-13</c:v>
                </c:pt>
                <c:pt idx="18516">
                  <c:v>-10</c:v>
                </c:pt>
                <c:pt idx="18517">
                  <c:v>-11</c:v>
                </c:pt>
                <c:pt idx="18518">
                  <c:v>-10</c:v>
                </c:pt>
                <c:pt idx="18519">
                  <c:v>-14</c:v>
                </c:pt>
                <c:pt idx="18520">
                  <c:v>-12</c:v>
                </c:pt>
                <c:pt idx="18521">
                  <c:v>-14</c:v>
                </c:pt>
                <c:pt idx="18522">
                  <c:v>-12</c:v>
                </c:pt>
                <c:pt idx="18523">
                  <c:v>-15</c:v>
                </c:pt>
                <c:pt idx="18524">
                  <c:v>-15</c:v>
                </c:pt>
                <c:pt idx="18525">
                  <c:v>-7</c:v>
                </c:pt>
                <c:pt idx="18526">
                  <c:v>-13</c:v>
                </c:pt>
                <c:pt idx="18527">
                  <c:v>-12</c:v>
                </c:pt>
                <c:pt idx="18528">
                  <c:v>-10</c:v>
                </c:pt>
                <c:pt idx="18529">
                  <c:v>-9</c:v>
                </c:pt>
                <c:pt idx="18530">
                  <c:v>-10</c:v>
                </c:pt>
                <c:pt idx="18531">
                  <c:v>-15</c:v>
                </c:pt>
                <c:pt idx="18532">
                  <c:v>-16</c:v>
                </c:pt>
                <c:pt idx="18533">
                  <c:v>-11</c:v>
                </c:pt>
                <c:pt idx="18534">
                  <c:v>-11</c:v>
                </c:pt>
                <c:pt idx="18535">
                  <c:v>-11</c:v>
                </c:pt>
                <c:pt idx="18536">
                  <c:v>-12</c:v>
                </c:pt>
                <c:pt idx="18537">
                  <c:v>-15</c:v>
                </c:pt>
                <c:pt idx="18538">
                  <c:v>-14</c:v>
                </c:pt>
                <c:pt idx="18539">
                  <c:v>-14</c:v>
                </c:pt>
                <c:pt idx="18540">
                  <c:v>-15</c:v>
                </c:pt>
                <c:pt idx="18541">
                  <c:v>-13</c:v>
                </c:pt>
                <c:pt idx="18542">
                  <c:v>-13</c:v>
                </c:pt>
                <c:pt idx="18543">
                  <c:v>-30</c:v>
                </c:pt>
                <c:pt idx="18544">
                  <c:v>-17</c:v>
                </c:pt>
                <c:pt idx="18545">
                  <c:v>-15</c:v>
                </c:pt>
                <c:pt idx="18546">
                  <c:v>-20</c:v>
                </c:pt>
                <c:pt idx="18547">
                  <c:v>-16</c:v>
                </c:pt>
                <c:pt idx="18548">
                  <c:v>-14</c:v>
                </c:pt>
                <c:pt idx="18549">
                  <c:v>30</c:v>
                </c:pt>
                <c:pt idx="18550">
                  <c:v>-6</c:v>
                </c:pt>
                <c:pt idx="18551">
                  <c:v>-6</c:v>
                </c:pt>
                <c:pt idx="18552">
                  <c:v>-2</c:v>
                </c:pt>
                <c:pt idx="18553">
                  <c:v>-6</c:v>
                </c:pt>
                <c:pt idx="18554">
                  <c:v>-9</c:v>
                </c:pt>
                <c:pt idx="18555">
                  <c:v>-8</c:v>
                </c:pt>
                <c:pt idx="18556">
                  <c:v>-7</c:v>
                </c:pt>
                <c:pt idx="18557">
                  <c:v>-6</c:v>
                </c:pt>
                <c:pt idx="18558">
                  <c:v>-9</c:v>
                </c:pt>
                <c:pt idx="18559">
                  <c:v>-12</c:v>
                </c:pt>
                <c:pt idx="18560">
                  <c:v>-6</c:v>
                </c:pt>
                <c:pt idx="18561">
                  <c:v>-7</c:v>
                </c:pt>
                <c:pt idx="18562">
                  <c:v>-16</c:v>
                </c:pt>
                <c:pt idx="18563">
                  <c:v>-15</c:v>
                </c:pt>
                <c:pt idx="18564">
                  <c:v>-19</c:v>
                </c:pt>
                <c:pt idx="18565">
                  <c:v>-15</c:v>
                </c:pt>
                <c:pt idx="18566">
                  <c:v>-15</c:v>
                </c:pt>
                <c:pt idx="18567">
                  <c:v>-12</c:v>
                </c:pt>
                <c:pt idx="18568">
                  <c:v>-17</c:v>
                </c:pt>
                <c:pt idx="18569">
                  <c:v>-15</c:v>
                </c:pt>
                <c:pt idx="18570">
                  <c:v>-13</c:v>
                </c:pt>
                <c:pt idx="18571">
                  <c:v>-14</c:v>
                </c:pt>
                <c:pt idx="18572">
                  <c:v>-14</c:v>
                </c:pt>
                <c:pt idx="18573">
                  <c:v>-17</c:v>
                </c:pt>
                <c:pt idx="18574">
                  <c:v>-7</c:v>
                </c:pt>
                <c:pt idx="18575">
                  <c:v>-8</c:v>
                </c:pt>
                <c:pt idx="18576">
                  <c:v>-9</c:v>
                </c:pt>
                <c:pt idx="18577">
                  <c:v>-11</c:v>
                </c:pt>
                <c:pt idx="18578">
                  <c:v>-16</c:v>
                </c:pt>
                <c:pt idx="18579">
                  <c:v>-20</c:v>
                </c:pt>
                <c:pt idx="18580">
                  <c:v>-17</c:v>
                </c:pt>
                <c:pt idx="18581">
                  <c:v>-17</c:v>
                </c:pt>
                <c:pt idx="18582">
                  <c:v>-16</c:v>
                </c:pt>
                <c:pt idx="18583">
                  <c:v>-7</c:v>
                </c:pt>
                <c:pt idx="18584">
                  <c:v>-9</c:v>
                </c:pt>
                <c:pt idx="18585">
                  <c:v>-6</c:v>
                </c:pt>
                <c:pt idx="18586">
                  <c:v>-18</c:v>
                </c:pt>
                <c:pt idx="18587">
                  <c:v>-26</c:v>
                </c:pt>
                <c:pt idx="18588">
                  <c:v>-16</c:v>
                </c:pt>
                <c:pt idx="18589">
                  <c:v>-17</c:v>
                </c:pt>
                <c:pt idx="18590">
                  <c:v>-14</c:v>
                </c:pt>
                <c:pt idx="18591">
                  <c:v>-15</c:v>
                </c:pt>
                <c:pt idx="18592">
                  <c:v>-26</c:v>
                </c:pt>
                <c:pt idx="18593">
                  <c:v>-19</c:v>
                </c:pt>
                <c:pt idx="18594">
                  <c:v>-17</c:v>
                </c:pt>
                <c:pt idx="18595">
                  <c:v>-14</c:v>
                </c:pt>
                <c:pt idx="18596">
                  <c:v>-17</c:v>
                </c:pt>
                <c:pt idx="18597">
                  <c:v>-16</c:v>
                </c:pt>
                <c:pt idx="18598">
                  <c:v>-19</c:v>
                </c:pt>
                <c:pt idx="18599">
                  <c:v>-19</c:v>
                </c:pt>
                <c:pt idx="18600">
                  <c:v>-15</c:v>
                </c:pt>
                <c:pt idx="18601">
                  <c:v>-19</c:v>
                </c:pt>
                <c:pt idx="18602">
                  <c:v>-21</c:v>
                </c:pt>
                <c:pt idx="18603">
                  <c:v>-14</c:v>
                </c:pt>
                <c:pt idx="18604">
                  <c:v>-15</c:v>
                </c:pt>
                <c:pt idx="18605">
                  <c:v>-20</c:v>
                </c:pt>
                <c:pt idx="18606">
                  <c:v>-16</c:v>
                </c:pt>
                <c:pt idx="18607">
                  <c:v>-16</c:v>
                </c:pt>
                <c:pt idx="18608">
                  <c:v>-22</c:v>
                </c:pt>
                <c:pt idx="18609">
                  <c:v>-17</c:v>
                </c:pt>
                <c:pt idx="18610">
                  <c:v>-9</c:v>
                </c:pt>
                <c:pt idx="18611">
                  <c:v>-9</c:v>
                </c:pt>
                <c:pt idx="18612">
                  <c:v>-11</c:v>
                </c:pt>
                <c:pt idx="18613">
                  <c:v>-11</c:v>
                </c:pt>
                <c:pt idx="18614">
                  <c:v>-10</c:v>
                </c:pt>
                <c:pt idx="18615">
                  <c:v>-8</c:v>
                </c:pt>
                <c:pt idx="18616">
                  <c:v>-33</c:v>
                </c:pt>
                <c:pt idx="18617">
                  <c:v>-10</c:v>
                </c:pt>
                <c:pt idx="18618">
                  <c:v>-10</c:v>
                </c:pt>
                <c:pt idx="18619">
                  <c:v>-7</c:v>
                </c:pt>
                <c:pt idx="18620">
                  <c:v>-13</c:v>
                </c:pt>
                <c:pt idx="18621">
                  <c:v>-8</c:v>
                </c:pt>
                <c:pt idx="18622">
                  <c:v>-17</c:v>
                </c:pt>
                <c:pt idx="18623">
                  <c:v>-14</c:v>
                </c:pt>
                <c:pt idx="18624">
                  <c:v>-15</c:v>
                </c:pt>
                <c:pt idx="18625">
                  <c:v>-14</c:v>
                </c:pt>
                <c:pt idx="18626">
                  <c:v>-14</c:v>
                </c:pt>
                <c:pt idx="18627">
                  <c:v>-15</c:v>
                </c:pt>
                <c:pt idx="18628">
                  <c:v>-15</c:v>
                </c:pt>
                <c:pt idx="18629">
                  <c:v>-15</c:v>
                </c:pt>
                <c:pt idx="18630">
                  <c:v>-15</c:v>
                </c:pt>
                <c:pt idx="18631">
                  <c:v>-15</c:v>
                </c:pt>
                <c:pt idx="18632">
                  <c:v>-17</c:v>
                </c:pt>
                <c:pt idx="18633">
                  <c:v>-14</c:v>
                </c:pt>
                <c:pt idx="18634">
                  <c:v>-4</c:v>
                </c:pt>
                <c:pt idx="18635">
                  <c:v>-14</c:v>
                </c:pt>
                <c:pt idx="18636">
                  <c:v>-9</c:v>
                </c:pt>
                <c:pt idx="18637">
                  <c:v>-10</c:v>
                </c:pt>
                <c:pt idx="18638">
                  <c:v>-9</c:v>
                </c:pt>
                <c:pt idx="18639">
                  <c:v>-10</c:v>
                </c:pt>
                <c:pt idx="18640">
                  <c:v>-8</c:v>
                </c:pt>
                <c:pt idx="18641">
                  <c:v>-10</c:v>
                </c:pt>
                <c:pt idx="18642">
                  <c:v>-13</c:v>
                </c:pt>
                <c:pt idx="18643">
                  <c:v>-8</c:v>
                </c:pt>
                <c:pt idx="18644">
                  <c:v>-10</c:v>
                </c:pt>
                <c:pt idx="18645">
                  <c:v>-13</c:v>
                </c:pt>
                <c:pt idx="18646">
                  <c:v>-12</c:v>
                </c:pt>
                <c:pt idx="18647">
                  <c:v>-10</c:v>
                </c:pt>
                <c:pt idx="18648">
                  <c:v>-12</c:v>
                </c:pt>
                <c:pt idx="18649">
                  <c:v>-11</c:v>
                </c:pt>
                <c:pt idx="18650">
                  <c:v>-12</c:v>
                </c:pt>
                <c:pt idx="18651">
                  <c:v>-16</c:v>
                </c:pt>
                <c:pt idx="18652">
                  <c:v>-10</c:v>
                </c:pt>
                <c:pt idx="18653">
                  <c:v>-10</c:v>
                </c:pt>
                <c:pt idx="18654">
                  <c:v>-11</c:v>
                </c:pt>
                <c:pt idx="18655">
                  <c:v>-16</c:v>
                </c:pt>
                <c:pt idx="18656">
                  <c:v>-12</c:v>
                </c:pt>
                <c:pt idx="18657">
                  <c:v>-15</c:v>
                </c:pt>
                <c:pt idx="18658">
                  <c:v>-15</c:v>
                </c:pt>
                <c:pt idx="18659">
                  <c:v>-19</c:v>
                </c:pt>
                <c:pt idx="18660">
                  <c:v>-19</c:v>
                </c:pt>
                <c:pt idx="18661">
                  <c:v>-15</c:v>
                </c:pt>
                <c:pt idx="18662">
                  <c:v>-12</c:v>
                </c:pt>
                <c:pt idx="18663">
                  <c:v>-23</c:v>
                </c:pt>
                <c:pt idx="18664">
                  <c:v>-14</c:v>
                </c:pt>
                <c:pt idx="18665">
                  <c:v>-18</c:v>
                </c:pt>
                <c:pt idx="18666">
                  <c:v>-17</c:v>
                </c:pt>
                <c:pt idx="18667">
                  <c:v>-17</c:v>
                </c:pt>
                <c:pt idx="18668">
                  <c:v>-12</c:v>
                </c:pt>
                <c:pt idx="18669">
                  <c:v>-15</c:v>
                </c:pt>
                <c:pt idx="18670">
                  <c:v>-14</c:v>
                </c:pt>
                <c:pt idx="18671">
                  <c:v>-15</c:v>
                </c:pt>
                <c:pt idx="18672">
                  <c:v>-16</c:v>
                </c:pt>
                <c:pt idx="18673">
                  <c:v>-14</c:v>
                </c:pt>
                <c:pt idx="18674">
                  <c:v>-13</c:v>
                </c:pt>
                <c:pt idx="18675">
                  <c:v>-16</c:v>
                </c:pt>
                <c:pt idx="18676">
                  <c:v>-17</c:v>
                </c:pt>
                <c:pt idx="18677">
                  <c:v>-15</c:v>
                </c:pt>
                <c:pt idx="18678">
                  <c:v>-13</c:v>
                </c:pt>
                <c:pt idx="18679">
                  <c:v>-16</c:v>
                </c:pt>
                <c:pt idx="18680">
                  <c:v>-15</c:v>
                </c:pt>
                <c:pt idx="18681">
                  <c:v>-13</c:v>
                </c:pt>
                <c:pt idx="18682">
                  <c:v>-11</c:v>
                </c:pt>
                <c:pt idx="18683">
                  <c:v>-12</c:v>
                </c:pt>
                <c:pt idx="18684">
                  <c:v>-14</c:v>
                </c:pt>
                <c:pt idx="18685">
                  <c:v>-13</c:v>
                </c:pt>
                <c:pt idx="18686">
                  <c:v>-13</c:v>
                </c:pt>
                <c:pt idx="18687">
                  <c:v>-11</c:v>
                </c:pt>
                <c:pt idx="18688">
                  <c:v>-11</c:v>
                </c:pt>
                <c:pt idx="18689">
                  <c:v>-14</c:v>
                </c:pt>
                <c:pt idx="18690">
                  <c:v>-12</c:v>
                </c:pt>
                <c:pt idx="18691">
                  <c:v>-10</c:v>
                </c:pt>
                <c:pt idx="18692">
                  <c:v>-14</c:v>
                </c:pt>
                <c:pt idx="18693">
                  <c:v>-18</c:v>
                </c:pt>
                <c:pt idx="18694">
                  <c:v>-14</c:v>
                </c:pt>
                <c:pt idx="18695">
                  <c:v>-16</c:v>
                </c:pt>
                <c:pt idx="18696">
                  <c:v>-15</c:v>
                </c:pt>
                <c:pt idx="18697">
                  <c:v>-13</c:v>
                </c:pt>
                <c:pt idx="18698">
                  <c:v>-15</c:v>
                </c:pt>
                <c:pt idx="18699">
                  <c:v>-17</c:v>
                </c:pt>
                <c:pt idx="18700">
                  <c:v>-16</c:v>
                </c:pt>
                <c:pt idx="18701">
                  <c:v>-15</c:v>
                </c:pt>
                <c:pt idx="18702">
                  <c:v>-20</c:v>
                </c:pt>
                <c:pt idx="18703">
                  <c:v>-15</c:v>
                </c:pt>
                <c:pt idx="18704">
                  <c:v>-13</c:v>
                </c:pt>
                <c:pt idx="18705">
                  <c:v>-15</c:v>
                </c:pt>
                <c:pt idx="18706">
                  <c:v>-17</c:v>
                </c:pt>
                <c:pt idx="18707">
                  <c:v>-14</c:v>
                </c:pt>
                <c:pt idx="18708">
                  <c:v>-16</c:v>
                </c:pt>
                <c:pt idx="18709">
                  <c:v>-17</c:v>
                </c:pt>
                <c:pt idx="18710">
                  <c:v>-16</c:v>
                </c:pt>
                <c:pt idx="18711">
                  <c:v>-20</c:v>
                </c:pt>
                <c:pt idx="18712">
                  <c:v>-18</c:v>
                </c:pt>
                <c:pt idx="18713">
                  <c:v>-16</c:v>
                </c:pt>
                <c:pt idx="18714">
                  <c:v>-17</c:v>
                </c:pt>
                <c:pt idx="18715">
                  <c:v>-32</c:v>
                </c:pt>
                <c:pt idx="18716">
                  <c:v>-18</c:v>
                </c:pt>
                <c:pt idx="18717">
                  <c:v>-11</c:v>
                </c:pt>
                <c:pt idx="18718">
                  <c:v>-10</c:v>
                </c:pt>
                <c:pt idx="18719">
                  <c:v>-14</c:v>
                </c:pt>
                <c:pt idx="18720">
                  <c:v>-12</c:v>
                </c:pt>
                <c:pt idx="18721">
                  <c:v>-10</c:v>
                </c:pt>
                <c:pt idx="18722">
                  <c:v>-12</c:v>
                </c:pt>
                <c:pt idx="18723">
                  <c:v>-10</c:v>
                </c:pt>
                <c:pt idx="18724">
                  <c:v>-13</c:v>
                </c:pt>
                <c:pt idx="18725">
                  <c:v>-11</c:v>
                </c:pt>
                <c:pt idx="18726">
                  <c:v>-13</c:v>
                </c:pt>
                <c:pt idx="18727">
                  <c:v>-10</c:v>
                </c:pt>
                <c:pt idx="18728">
                  <c:v>-10</c:v>
                </c:pt>
                <c:pt idx="18729">
                  <c:v>-12</c:v>
                </c:pt>
                <c:pt idx="18730">
                  <c:v>-10</c:v>
                </c:pt>
                <c:pt idx="18731">
                  <c:v>-10</c:v>
                </c:pt>
                <c:pt idx="18732">
                  <c:v>-13</c:v>
                </c:pt>
                <c:pt idx="18733">
                  <c:v>-16</c:v>
                </c:pt>
                <c:pt idx="18734">
                  <c:v>-13</c:v>
                </c:pt>
                <c:pt idx="18735">
                  <c:v>-12</c:v>
                </c:pt>
                <c:pt idx="18736">
                  <c:v>-16</c:v>
                </c:pt>
                <c:pt idx="18737">
                  <c:v>-13</c:v>
                </c:pt>
                <c:pt idx="18738">
                  <c:v>-8</c:v>
                </c:pt>
                <c:pt idx="18739">
                  <c:v>-10</c:v>
                </c:pt>
                <c:pt idx="18740">
                  <c:v>-10</c:v>
                </c:pt>
                <c:pt idx="18741">
                  <c:v>-13</c:v>
                </c:pt>
                <c:pt idx="18742">
                  <c:v>-10</c:v>
                </c:pt>
                <c:pt idx="18743">
                  <c:v>-14</c:v>
                </c:pt>
                <c:pt idx="18744">
                  <c:v>-12</c:v>
                </c:pt>
                <c:pt idx="18745">
                  <c:v>-12</c:v>
                </c:pt>
                <c:pt idx="18746">
                  <c:v>-14</c:v>
                </c:pt>
                <c:pt idx="18747">
                  <c:v>-12</c:v>
                </c:pt>
                <c:pt idx="18748">
                  <c:v>-15</c:v>
                </c:pt>
                <c:pt idx="18749">
                  <c:v>-13</c:v>
                </c:pt>
                <c:pt idx="18750">
                  <c:v>-52</c:v>
                </c:pt>
                <c:pt idx="18751">
                  <c:v>-17</c:v>
                </c:pt>
                <c:pt idx="18752">
                  <c:v>-17</c:v>
                </c:pt>
                <c:pt idx="18753">
                  <c:v>-13</c:v>
                </c:pt>
                <c:pt idx="18754">
                  <c:v>-14</c:v>
                </c:pt>
                <c:pt idx="18755">
                  <c:v>-12</c:v>
                </c:pt>
                <c:pt idx="18756">
                  <c:v>-18</c:v>
                </c:pt>
                <c:pt idx="18757">
                  <c:v>-15</c:v>
                </c:pt>
                <c:pt idx="18758">
                  <c:v>-15</c:v>
                </c:pt>
                <c:pt idx="18759">
                  <c:v>-14</c:v>
                </c:pt>
                <c:pt idx="18760">
                  <c:v>-17</c:v>
                </c:pt>
                <c:pt idx="18761">
                  <c:v>-18</c:v>
                </c:pt>
                <c:pt idx="18762">
                  <c:v>-15</c:v>
                </c:pt>
                <c:pt idx="18763">
                  <c:v>-17</c:v>
                </c:pt>
                <c:pt idx="18764">
                  <c:v>-15</c:v>
                </c:pt>
                <c:pt idx="18765">
                  <c:v>-16</c:v>
                </c:pt>
                <c:pt idx="18766">
                  <c:v>-16</c:v>
                </c:pt>
                <c:pt idx="18767">
                  <c:v>-15</c:v>
                </c:pt>
                <c:pt idx="18768">
                  <c:v>-16</c:v>
                </c:pt>
                <c:pt idx="18769">
                  <c:v>-15</c:v>
                </c:pt>
                <c:pt idx="18770">
                  <c:v>-16</c:v>
                </c:pt>
                <c:pt idx="18771">
                  <c:v>-15</c:v>
                </c:pt>
                <c:pt idx="18772">
                  <c:v>-15</c:v>
                </c:pt>
                <c:pt idx="18773">
                  <c:v>-16</c:v>
                </c:pt>
                <c:pt idx="18774">
                  <c:v>-16</c:v>
                </c:pt>
                <c:pt idx="18775">
                  <c:v>-15</c:v>
                </c:pt>
                <c:pt idx="18776">
                  <c:v>-14</c:v>
                </c:pt>
                <c:pt idx="18777">
                  <c:v>-14</c:v>
                </c:pt>
                <c:pt idx="18778">
                  <c:v>-17</c:v>
                </c:pt>
                <c:pt idx="18779">
                  <c:v>-15</c:v>
                </c:pt>
                <c:pt idx="18780">
                  <c:v>-17</c:v>
                </c:pt>
                <c:pt idx="18781">
                  <c:v>-15</c:v>
                </c:pt>
                <c:pt idx="18782">
                  <c:v>-6</c:v>
                </c:pt>
                <c:pt idx="18783">
                  <c:v>-9</c:v>
                </c:pt>
                <c:pt idx="18784">
                  <c:v>-6</c:v>
                </c:pt>
                <c:pt idx="18785">
                  <c:v>-12</c:v>
                </c:pt>
                <c:pt idx="18786">
                  <c:v>-5</c:v>
                </c:pt>
                <c:pt idx="18787">
                  <c:v>-10</c:v>
                </c:pt>
                <c:pt idx="18788">
                  <c:v>-5</c:v>
                </c:pt>
                <c:pt idx="18789">
                  <c:v>-10</c:v>
                </c:pt>
                <c:pt idx="18790">
                  <c:v>-13</c:v>
                </c:pt>
                <c:pt idx="18791">
                  <c:v>-13</c:v>
                </c:pt>
                <c:pt idx="18792">
                  <c:v>-13</c:v>
                </c:pt>
                <c:pt idx="18793">
                  <c:v>-12</c:v>
                </c:pt>
                <c:pt idx="18794">
                  <c:v>-13</c:v>
                </c:pt>
                <c:pt idx="18795">
                  <c:v>-15</c:v>
                </c:pt>
                <c:pt idx="18796">
                  <c:v>-11</c:v>
                </c:pt>
                <c:pt idx="18797">
                  <c:v>-10</c:v>
                </c:pt>
                <c:pt idx="18798">
                  <c:v>-13</c:v>
                </c:pt>
                <c:pt idx="18799">
                  <c:v>-15</c:v>
                </c:pt>
                <c:pt idx="18800">
                  <c:v>-12</c:v>
                </c:pt>
                <c:pt idx="18801">
                  <c:v>-16</c:v>
                </c:pt>
                <c:pt idx="18802">
                  <c:v>-25</c:v>
                </c:pt>
                <c:pt idx="18803">
                  <c:v>-13</c:v>
                </c:pt>
                <c:pt idx="18804">
                  <c:v>-17</c:v>
                </c:pt>
                <c:pt idx="18805">
                  <c:v>-15</c:v>
                </c:pt>
                <c:pt idx="18806">
                  <c:v>-16</c:v>
                </c:pt>
                <c:pt idx="18807">
                  <c:v>-13</c:v>
                </c:pt>
                <c:pt idx="18808">
                  <c:v>-12</c:v>
                </c:pt>
                <c:pt idx="18809">
                  <c:v>-13</c:v>
                </c:pt>
                <c:pt idx="18810">
                  <c:v>-14</c:v>
                </c:pt>
                <c:pt idx="18811">
                  <c:v>-15</c:v>
                </c:pt>
                <c:pt idx="18812">
                  <c:v>-19</c:v>
                </c:pt>
                <c:pt idx="18813">
                  <c:v>-17</c:v>
                </c:pt>
                <c:pt idx="18814">
                  <c:v>-18</c:v>
                </c:pt>
                <c:pt idx="18815">
                  <c:v>-19</c:v>
                </c:pt>
                <c:pt idx="18816">
                  <c:v>-14</c:v>
                </c:pt>
                <c:pt idx="18817">
                  <c:v>-15</c:v>
                </c:pt>
                <c:pt idx="18818">
                  <c:v>-15</c:v>
                </c:pt>
                <c:pt idx="18819">
                  <c:v>-17</c:v>
                </c:pt>
                <c:pt idx="18820">
                  <c:v>-17</c:v>
                </c:pt>
                <c:pt idx="18821">
                  <c:v>-16</c:v>
                </c:pt>
                <c:pt idx="18822">
                  <c:v>-19</c:v>
                </c:pt>
                <c:pt idx="18823">
                  <c:v>-15</c:v>
                </c:pt>
                <c:pt idx="18824">
                  <c:v>-14</c:v>
                </c:pt>
                <c:pt idx="18825">
                  <c:v>-15</c:v>
                </c:pt>
                <c:pt idx="18826">
                  <c:v>-15</c:v>
                </c:pt>
                <c:pt idx="18827">
                  <c:v>-11</c:v>
                </c:pt>
                <c:pt idx="18828">
                  <c:v>-10</c:v>
                </c:pt>
                <c:pt idx="18829">
                  <c:v>-11</c:v>
                </c:pt>
                <c:pt idx="18830">
                  <c:v>-10</c:v>
                </c:pt>
                <c:pt idx="18831">
                  <c:v>-10</c:v>
                </c:pt>
                <c:pt idx="18832">
                  <c:v>-12</c:v>
                </c:pt>
                <c:pt idx="18833">
                  <c:v>-10</c:v>
                </c:pt>
                <c:pt idx="18834">
                  <c:v>-10</c:v>
                </c:pt>
                <c:pt idx="18835">
                  <c:v>-12</c:v>
                </c:pt>
                <c:pt idx="18836">
                  <c:v>-11</c:v>
                </c:pt>
                <c:pt idx="18837">
                  <c:v>-10</c:v>
                </c:pt>
                <c:pt idx="18838">
                  <c:v>-10</c:v>
                </c:pt>
                <c:pt idx="18839">
                  <c:v>-5</c:v>
                </c:pt>
                <c:pt idx="18840">
                  <c:v>-10</c:v>
                </c:pt>
                <c:pt idx="18841">
                  <c:v>-13</c:v>
                </c:pt>
                <c:pt idx="18842">
                  <c:v>-7</c:v>
                </c:pt>
                <c:pt idx="18843">
                  <c:v>-10</c:v>
                </c:pt>
                <c:pt idx="18844">
                  <c:v>-11</c:v>
                </c:pt>
                <c:pt idx="18845">
                  <c:v>-11</c:v>
                </c:pt>
                <c:pt idx="18846">
                  <c:v>-10</c:v>
                </c:pt>
                <c:pt idx="18847">
                  <c:v>-8</c:v>
                </c:pt>
                <c:pt idx="18848">
                  <c:v>-10</c:v>
                </c:pt>
                <c:pt idx="18849">
                  <c:v>-8</c:v>
                </c:pt>
                <c:pt idx="18850">
                  <c:v>-30</c:v>
                </c:pt>
                <c:pt idx="18851">
                  <c:v>-18</c:v>
                </c:pt>
                <c:pt idx="18852">
                  <c:v>-14</c:v>
                </c:pt>
                <c:pt idx="18853">
                  <c:v>-14</c:v>
                </c:pt>
                <c:pt idx="18854">
                  <c:v>-17</c:v>
                </c:pt>
                <c:pt idx="18855">
                  <c:v>-19</c:v>
                </c:pt>
                <c:pt idx="18856">
                  <c:v>-16</c:v>
                </c:pt>
                <c:pt idx="18857">
                  <c:v>-17</c:v>
                </c:pt>
                <c:pt idx="18858">
                  <c:v>-24</c:v>
                </c:pt>
                <c:pt idx="18859">
                  <c:v>-17</c:v>
                </c:pt>
                <c:pt idx="18860">
                  <c:v>-14</c:v>
                </c:pt>
                <c:pt idx="18861">
                  <c:v>-18</c:v>
                </c:pt>
                <c:pt idx="18862">
                  <c:v>-15</c:v>
                </c:pt>
                <c:pt idx="18863">
                  <c:v>-14</c:v>
                </c:pt>
                <c:pt idx="18864">
                  <c:v>-14</c:v>
                </c:pt>
                <c:pt idx="18865">
                  <c:v>-13</c:v>
                </c:pt>
                <c:pt idx="18866">
                  <c:v>-14</c:v>
                </c:pt>
                <c:pt idx="18867">
                  <c:v>-12</c:v>
                </c:pt>
                <c:pt idx="18868">
                  <c:v>-17</c:v>
                </c:pt>
                <c:pt idx="18869">
                  <c:v>-15</c:v>
                </c:pt>
                <c:pt idx="18870">
                  <c:v>-14</c:v>
                </c:pt>
                <c:pt idx="18871">
                  <c:v>-14</c:v>
                </c:pt>
                <c:pt idx="18872">
                  <c:v>-14</c:v>
                </c:pt>
                <c:pt idx="18873">
                  <c:v>-15</c:v>
                </c:pt>
                <c:pt idx="18874">
                  <c:v>-19</c:v>
                </c:pt>
                <c:pt idx="18875">
                  <c:v>-18</c:v>
                </c:pt>
                <c:pt idx="18876">
                  <c:v>-22</c:v>
                </c:pt>
                <c:pt idx="18877">
                  <c:v>-15</c:v>
                </c:pt>
                <c:pt idx="18878">
                  <c:v>-15</c:v>
                </c:pt>
                <c:pt idx="18879">
                  <c:v>-13</c:v>
                </c:pt>
                <c:pt idx="18880">
                  <c:v>-10</c:v>
                </c:pt>
                <c:pt idx="18881">
                  <c:v>-14</c:v>
                </c:pt>
                <c:pt idx="18882">
                  <c:v>-16</c:v>
                </c:pt>
                <c:pt idx="18883">
                  <c:v>-16</c:v>
                </c:pt>
                <c:pt idx="18884">
                  <c:v>-15</c:v>
                </c:pt>
                <c:pt idx="18885">
                  <c:v>-21</c:v>
                </c:pt>
                <c:pt idx="18886">
                  <c:v>-12</c:v>
                </c:pt>
                <c:pt idx="18887">
                  <c:v>-16</c:v>
                </c:pt>
                <c:pt idx="18888">
                  <c:v>-12</c:v>
                </c:pt>
                <c:pt idx="18889">
                  <c:v>-12</c:v>
                </c:pt>
                <c:pt idx="18890">
                  <c:v>-14</c:v>
                </c:pt>
                <c:pt idx="18891">
                  <c:v>-12</c:v>
                </c:pt>
                <c:pt idx="18892">
                  <c:v>-19</c:v>
                </c:pt>
                <c:pt idx="18893">
                  <c:v>-18</c:v>
                </c:pt>
                <c:pt idx="18894">
                  <c:v>-13</c:v>
                </c:pt>
                <c:pt idx="18895">
                  <c:v>-14</c:v>
                </c:pt>
                <c:pt idx="18896">
                  <c:v>-13</c:v>
                </c:pt>
                <c:pt idx="18897">
                  <c:v>-18</c:v>
                </c:pt>
                <c:pt idx="18898">
                  <c:v>-15</c:v>
                </c:pt>
                <c:pt idx="18899">
                  <c:v>-15</c:v>
                </c:pt>
                <c:pt idx="18900">
                  <c:v>-15</c:v>
                </c:pt>
                <c:pt idx="18901">
                  <c:v>-17</c:v>
                </c:pt>
                <c:pt idx="18902">
                  <c:v>-19</c:v>
                </c:pt>
                <c:pt idx="18903">
                  <c:v>-14</c:v>
                </c:pt>
                <c:pt idx="18904">
                  <c:v>-16</c:v>
                </c:pt>
                <c:pt idx="18905">
                  <c:v>-16</c:v>
                </c:pt>
                <c:pt idx="18906">
                  <c:v>-13</c:v>
                </c:pt>
                <c:pt idx="18907">
                  <c:v>-13</c:v>
                </c:pt>
                <c:pt idx="18908">
                  <c:v>-14</c:v>
                </c:pt>
                <c:pt idx="18909">
                  <c:v>-15</c:v>
                </c:pt>
                <c:pt idx="18910">
                  <c:v>-13</c:v>
                </c:pt>
                <c:pt idx="18911">
                  <c:v>-15</c:v>
                </c:pt>
                <c:pt idx="18912">
                  <c:v>-15</c:v>
                </c:pt>
                <c:pt idx="18913">
                  <c:v>-14</c:v>
                </c:pt>
                <c:pt idx="18914">
                  <c:v>-16</c:v>
                </c:pt>
                <c:pt idx="18915">
                  <c:v>-18</c:v>
                </c:pt>
                <c:pt idx="18916">
                  <c:v>-13</c:v>
                </c:pt>
                <c:pt idx="18917">
                  <c:v>-16</c:v>
                </c:pt>
                <c:pt idx="18918">
                  <c:v>-17</c:v>
                </c:pt>
                <c:pt idx="18919">
                  <c:v>-33</c:v>
                </c:pt>
                <c:pt idx="18920">
                  <c:v>-14</c:v>
                </c:pt>
                <c:pt idx="18921">
                  <c:v>-14</c:v>
                </c:pt>
                <c:pt idx="18922">
                  <c:v>-39</c:v>
                </c:pt>
                <c:pt idx="18923">
                  <c:v>-55</c:v>
                </c:pt>
                <c:pt idx="18924">
                  <c:v>-25</c:v>
                </c:pt>
                <c:pt idx="18925">
                  <c:v>-18</c:v>
                </c:pt>
                <c:pt idx="18926">
                  <c:v>-21</c:v>
                </c:pt>
                <c:pt idx="18927">
                  <c:v>-16</c:v>
                </c:pt>
                <c:pt idx="18928">
                  <c:v>-35</c:v>
                </c:pt>
                <c:pt idx="18929">
                  <c:v>-17</c:v>
                </c:pt>
                <c:pt idx="18930">
                  <c:v>-15</c:v>
                </c:pt>
                <c:pt idx="18931">
                  <c:v>-15</c:v>
                </c:pt>
                <c:pt idx="18932">
                  <c:v>-15</c:v>
                </c:pt>
                <c:pt idx="18933">
                  <c:v>-17</c:v>
                </c:pt>
                <c:pt idx="18934">
                  <c:v>-12</c:v>
                </c:pt>
                <c:pt idx="18935">
                  <c:v>-12</c:v>
                </c:pt>
                <c:pt idx="18936">
                  <c:v>-15</c:v>
                </c:pt>
                <c:pt idx="18937">
                  <c:v>-16</c:v>
                </c:pt>
                <c:pt idx="18938">
                  <c:v>-15</c:v>
                </c:pt>
                <c:pt idx="18939">
                  <c:v>-18</c:v>
                </c:pt>
                <c:pt idx="18940">
                  <c:v>-14</c:v>
                </c:pt>
                <c:pt idx="18941">
                  <c:v>-14</c:v>
                </c:pt>
                <c:pt idx="18942">
                  <c:v>-17</c:v>
                </c:pt>
                <c:pt idx="18943">
                  <c:v>-15</c:v>
                </c:pt>
                <c:pt idx="18944">
                  <c:v>-14</c:v>
                </c:pt>
                <c:pt idx="18945">
                  <c:v>-54</c:v>
                </c:pt>
                <c:pt idx="18946">
                  <c:v>-18</c:v>
                </c:pt>
                <c:pt idx="18947">
                  <c:v>-14</c:v>
                </c:pt>
                <c:pt idx="18948">
                  <c:v>-21</c:v>
                </c:pt>
                <c:pt idx="18949">
                  <c:v>-15</c:v>
                </c:pt>
                <c:pt idx="18950">
                  <c:v>-37</c:v>
                </c:pt>
                <c:pt idx="18951">
                  <c:v>-18</c:v>
                </c:pt>
                <c:pt idx="18952">
                  <c:v>-21</c:v>
                </c:pt>
                <c:pt idx="18953">
                  <c:v>-16</c:v>
                </c:pt>
                <c:pt idx="18954">
                  <c:v>-20</c:v>
                </c:pt>
                <c:pt idx="18955">
                  <c:v>-20</c:v>
                </c:pt>
                <c:pt idx="18956">
                  <c:v>-18</c:v>
                </c:pt>
                <c:pt idx="18957">
                  <c:v>-18</c:v>
                </c:pt>
                <c:pt idx="18958">
                  <c:v>-15</c:v>
                </c:pt>
                <c:pt idx="18959">
                  <c:v>-17</c:v>
                </c:pt>
                <c:pt idx="18960">
                  <c:v>-14</c:v>
                </c:pt>
                <c:pt idx="18961">
                  <c:v>-13</c:v>
                </c:pt>
                <c:pt idx="18962">
                  <c:v>-14</c:v>
                </c:pt>
                <c:pt idx="18963">
                  <c:v>-17</c:v>
                </c:pt>
                <c:pt idx="18964">
                  <c:v>-15</c:v>
                </c:pt>
                <c:pt idx="18965">
                  <c:v>-21</c:v>
                </c:pt>
                <c:pt idx="18966">
                  <c:v>-11</c:v>
                </c:pt>
                <c:pt idx="18967">
                  <c:v>-8</c:v>
                </c:pt>
                <c:pt idx="18968">
                  <c:v>-11</c:v>
                </c:pt>
                <c:pt idx="18969">
                  <c:v>-11</c:v>
                </c:pt>
                <c:pt idx="18970">
                  <c:v>-11</c:v>
                </c:pt>
                <c:pt idx="18971">
                  <c:v>-11</c:v>
                </c:pt>
                <c:pt idx="18972">
                  <c:v>-10</c:v>
                </c:pt>
                <c:pt idx="18973">
                  <c:v>-9</c:v>
                </c:pt>
                <c:pt idx="18974">
                  <c:v>-12</c:v>
                </c:pt>
                <c:pt idx="18975">
                  <c:v>-13</c:v>
                </c:pt>
                <c:pt idx="18976">
                  <c:v>-10</c:v>
                </c:pt>
                <c:pt idx="18977">
                  <c:v>-10</c:v>
                </c:pt>
                <c:pt idx="18978">
                  <c:v>-13</c:v>
                </c:pt>
                <c:pt idx="18979">
                  <c:v>-10</c:v>
                </c:pt>
                <c:pt idx="18980">
                  <c:v>-10</c:v>
                </c:pt>
                <c:pt idx="18981">
                  <c:v>-10</c:v>
                </c:pt>
                <c:pt idx="18982">
                  <c:v>-10</c:v>
                </c:pt>
                <c:pt idx="18983">
                  <c:v>-9</c:v>
                </c:pt>
                <c:pt idx="18984">
                  <c:v>-11</c:v>
                </c:pt>
                <c:pt idx="18985">
                  <c:v>-10</c:v>
                </c:pt>
                <c:pt idx="18986">
                  <c:v>-11</c:v>
                </c:pt>
                <c:pt idx="18987">
                  <c:v>-12</c:v>
                </c:pt>
                <c:pt idx="18988">
                  <c:v>-11</c:v>
                </c:pt>
                <c:pt idx="18989">
                  <c:v>-11</c:v>
                </c:pt>
                <c:pt idx="18990">
                  <c:v>-13</c:v>
                </c:pt>
                <c:pt idx="18991">
                  <c:v>-15</c:v>
                </c:pt>
                <c:pt idx="18992">
                  <c:v>-17</c:v>
                </c:pt>
                <c:pt idx="18993">
                  <c:v>-15</c:v>
                </c:pt>
                <c:pt idx="18994">
                  <c:v>-19</c:v>
                </c:pt>
                <c:pt idx="18995">
                  <c:v>-13</c:v>
                </c:pt>
                <c:pt idx="18996">
                  <c:v>-12</c:v>
                </c:pt>
                <c:pt idx="18997">
                  <c:v>-15</c:v>
                </c:pt>
                <c:pt idx="18998">
                  <c:v>-15</c:v>
                </c:pt>
                <c:pt idx="18999">
                  <c:v>-14</c:v>
                </c:pt>
                <c:pt idx="19000">
                  <c:v>-18</c:v>
                </c:pt>
                <c:pt idx="19001">
                  <c:v>-20</c:v>
                </c:pt>
                <c:pt idx="19002">
                  <c:v>-17</c:v>
                </c:pt>
                <c:pt idx="19003">
                  <c:v>-19</c:v>
                </c:pt>
                <c:pt idx="19004">
                  <c:v>-43</c:v>
                </c:pt>
                <c:pt idx="19005">
                  <c:v>-18</c:v>
                </c:pt>
                <c:pt idx="19006">
                  <c:v>-22</c:v>
                </c:pt>
                <c:pt idx="19007">
                  <c:v>-28</c:v>
                </c:pt>
                <c:pt idx="19008">
                  <c:v>-16</c:v>
                </c:pt>
                <c:pt idx="19009">
                  <c:v>-24</c:v>
                </c:pt>
                <c:pt idx="19010">
                  <c:v>-25</c:v>
                </c:pt>
                <c:pt idx="19011">
                  <c:v>-20</c:v>
                </c:pt>
                <c:pt idx="19012">
                  <c:v>-23</c:v>
                </c:pt>
                <c:pt idx="19013">
                  <c:v>-33</c:v>
                </c:pt>
                <c:pt idx="19014">
                  <c:v>-19</c:v>
                </c:pt>
                <c:pt idx="19015">
                  <c:v>-13</c:v>
                </c:pt>
                <c:pt idx="19016">
                  <c:v>-12</c:v>
                </c:pt>
                <c:pt idx="19017">
                  <c:v>-17</c:v>
                </c:pt>
                <c:pt idx="19018">
                  <c:v>-20</c:v>
                </c:pt>
                <c:pt idx="19019">
                  <c:v>-10</c:v>
                </c:pt>
                <c:pt idx="19020">
                  <c:v>-10</c:v>
                </c:pt>
                <c:pt idx="19021">
                  <c:v>-17</c:v>
                </c:pt>
                <c:pt idx="19022">
                  <c:v>-12</c:v>
                </c:pt>
                <c:pt idx="19023">
                  <c:v>-14</c:v>
                </c:pt>
                <c:pt idx="19024">
                  <c:v>-14</c:v>
                </c:pt>
                <c:pt idx="19025">
                  <c:v>-11</c:v>
                </c:pt>
                <c:pt idx="19026">
                  <c:v>-16</c:v>
                </c:pt>
                <c:pt idx="19027">
                  <c:v>-16</c:v>
                </c:pt>
                <c:pt idx="19028">
                  <c:v>-15</c:v>
                </c:pt>
                <c:pt idx="19029">
                  <c:v>-14</c:v>
                </c:pt>
                <c:pt idx="19030">
                  <c:v>-14</c:v>
                </c:pt>
                <c:pt idx="19031">
                  <c:v>-32</c:v>
                </c:pt>
                <c:pt idx="19032">
                  <c:v>-15</c:v>
                </c:pt>
                <c:pt idx="19033">
                  <c:v>-14</c:v>
                </c:pt>
                <c:pt idx="19034">
                  <c:v>-23</c:v>
                </c:pt>
                <c:pt idx="19035">
                  <c:v>-14</c:v>
                </c:pt>
                <c:pt idx="19036">
                  <c:v>-13</c:v>
                </c:pt>
                <c:pt idx="19037">
                  <c:v>-16</c:v>
                </c:pt>
                <c:pt idx="19038">
                  <c:v>-16</c:v>
                </c:pt>
                <c:pt idx="19039">
                  <c:v>-18</c:v>
                </c:pt>
                <c:pt idx="19040">
                  <c:v>-15</c:v>
                </c:pt>
                <c:pt idx="19041">
                  <c:v>-14</c:v>
                </c:pt>
                <c:pt idx="19042">
                  <c:v>-17</c:v>
                </c:pt>
                <c:pt idx="19043">
                  <c:v>-17</c:v>
                </c:pt>
                <c:pt idx="19044">
                  <c:v>-16</c:v>
                </c:pt>
                <c:pt idx="19045">
                  <c:v>-15</c:v>
                </c:pt>
                <c:pt idx="19046">
                  <c:v>-17</c:v>
                </c:pt>
                <c:pt idx="19047">
                  <c:v>-18</c:v>
                </c:pt>
                <c:pt idx="19048">
                  <c:v>-17</c:v>
                </c:pt>
                <c:pt idx="19049">
                  <c:v>-16</c:v>
                </c:pt>
                <c:pt idx="19050">
                  <c:v>-15</c:v>
                </c:pt>
                <c:pt idx="19051">
                  <c:v>-18</c:v>
                </c:pt>
                <c:pt idx="19052">
                  <c:v>-14</c:v>
                </c:pt>
                <c:pt idx="19053">
                  <c:v>-16</c:v>
                </c:pt>
                <c:pt idx="19054">
                  <c:v>-49</c:v>
                </c:pt>
                <c:pt idx="19055">
                  <c:v>-15</c:v>
                </c:pt>
                <c:pt idx="19056">
                  <c:v>-14</c:v>
                </c:pt>
                <c:pt idx="19057">
                  <c:v>-16</c:v>
                </c:pt>
                <c:pt idx="19058">
                  <c:v>-16</c:v>
                </c:pt>
                <c:pt idx="19059">
                  <c:v>-18</c:v>
                </c:pt>
                <c:pt idx="19060">
                  <c:v>-18</c:v>
                </c:pt>
                <c:pt idx="19061">
                  <c:v>-16</c:v>
                </c:pt>
                <c:pt idx="19062">
                  <c:v>-1</c:v>
                </c:pt>
                <c:pt idx="19063">
                  <c:v>-17</c:v>
                </c:pt>
                <c:pt idx="19064">
                  <c:v>-17</c:v>
                </c:pt>
                <c:pt idx="19065">
                  <c:v>-16</c:v>
                </c:pt>
                <c:pt idx="19066">
                  <c:v>-15</c:v>
                </c:pt>
                <c:pt idx="19067">
                  <c:v>-4</c:v>
                </c:pt>
                <c:pt idx="19068">
                  <c:v>-1</c:v>
                </c:pt>
                <c:pt idx="19069">
                  <c:v>4</c:v>
                </c:pt>
                <c:pt idx="19070">
                  <c:v>-19</c:v>
                </c:pt>
                <c:pt idx="19071">
                  <c:v>-12</c:v>
                </c:pt>
                <c:pt idx="19072">
                  <c:v>-17</c:v>
                </c:pt>
                <c:pt idx="19073">
                  <c:v>-11</c:v>
                </c:pt>
                <c:pt idx="19074">
                  <c:v>-12</c:v>
                </c:pt>
                <c:pt idx="19075">
                  <c:v>-15</c:v>
                </c:pt>
                <c:pt idx="19076">
                  <c:v>-18</c:v>
                </c:pt>
                <c:pt idx="19077">
                  <c:v>-10</c:v>
                </c:pt>
                <c:pt idx="19078">
                  <c:v>-13</c:v>
                </c:pt>
                <c:pt idx="19079">
                  <c:v>-14</c:v>
                </c:pt>
                <c:pt idx="19080">
                  <c:v>-14</c:v>
                </c:pt>
                <c:pt idx="19081">
                  <c:v>-13</c:v>
                </c:pt>
                <c:pt idx="19082">
                  <c:v>-17</c:v>
                </c:pt>
                <c:pt idx="19083">
                  <c:v>-14</c:v>
                </c:pt>
                <c:pt idx="19084">
                  <c:v>-12</c:v>
                </c:pt>
                <c:pt idx="19085">
                  <c:v>-15</c:v>
                </c:pt>
                <c:pt idx="19086">
                  <c:v>-24</c:v>
                </c:pt>
                <c:pt idx="19087">
                  <c:v>-14</c:v>
                </c:pt>
                <c:pt idx="19088">
                  <c:v>-23</c:v>
                </c:pt>
                <c:pt idx="19089">
                  <c:v>-19</c:v>
                </c:pt>
                <c:pt idx="19090">
                  <c:v>-17</c:v>
                </c:pt>
                <c:pt idx="19091">
                  <c:v>-22</c:v>
                </c:pt>
                <c:pt idx="19092">
                  <c:v>-13</c:v>
                </c:pt>
                <c:pt idx="19093">
                  <c:v>-18</c:v>
                </c:pt>
                <c:pt idx="19094">
                  <c:v>-11</c:v>
                </c:pt>
                <c:pt idx="19095">
                  <c:v>-15</c:v>
                </c:pt>
                <c:pt idx="19096">
                  <c:v>-15</c:v>
                </c:pt>
                <c:pt idx="19097">
                  <c:v>-15</c:v>
                </c:pt>
                <c:pt idx="19098">
                  <c:v>-15</c:v>
                </c:pt>
                <c:pt idx="19099">
                  <c:v>-14</c:v>
                </c:pt>
                <c:pt idx="19100">
                  <c:v>-15</c:v>
                </c:pt>
                <c:pt idx="19101">
                  <c:v>-12</c:v>
                </c:pt>
                <c:pt idx="19102">
                  <c:v>-13</c:v>
                </c:pt>
                <c:pt idx="19103">
                  <c:v>-31</c:v>
                </c:pt>
                <c:pt idx="19104">
                  <c:v>-25</c:v>
                </c:pt>
                <c:pt idx="19105">
                  <c:v>-13</c:v>
                </c:pt>
                <c:pt idx="19106">
                  <c:v>-17</c:v>
                </c:pt>
                <c:pt idx="19107">
                  <c:v>-14</c:v>
                </c:pt>
                <c:pt idx="19108">
                  <c:v>-16</c:v>
                </c:pt>
                <c:pt idx="19109">
                  <c:v>-14</c:v>
                </c:pt>
                <c:pt idx="19110">
                  <c:v>-17</c:v>
                </c:pt>
                <c:pt idx="19111">
                  <c:v>-15</c:v>
                </c:pt>
                <c:pt idx="19112">
                  <c:v>-13</c:v>
                </c:pt>
                <c:pt idx="19113">
                  <c:v>-14</c:v>
                </c:pt>
                <c:pt idx="19114">
                  <c:v>-15</c:v>
                </c:pt>
                <c:pt idx="19115">
                  <c:v>-19</c:v>
                </c:pt>
                <c:pt idx="19116">
                  <c:v>-14</c:v>
                </c:pt>
                <c:pt idx="19117">
                  <c:v>-14</c:v>
                </c:pt>
                <c:pt idx="19118">
                  <c:v>-12</c:v>
                </c:pt>
                <c:pt idx="19119">
                  <c:v>-10</c:v>
                </c:pt>
                <c:pt idx="19120">
                  <c:v>-10</c:v>
                </c:pt>
                <c:pt idx="19121">
                  <c:v>-11</c:v>
                </c:pt>
                <c:pt idx="19122">
                  <c:v>-10</c:v>
                </c:pt>
                <c:pt idx="19123">
                  <c:v>-17</c:v>
                </c:pt>
                <c:pt idx="19124">
                  <c:v>-14</c:v>
                </c:pt>
                <c:pt idx="19125">
                  <c:v>-17</c:v>
                </c:pt>
                <c:pt idx="19126">
                  <c:v>-17</c:v>
                </c:pt>
                <c:pt idx="19127">
                  <c:v>-19</c:v>
                </c:pt>
                <c:pt idx="19128">
                  <c:v>-15</c:v>
                </c:pt>
                <c:pt idx="19129">
                  <c:v>-28</c:v>
                </c:pt>
                <c:pt idx="19130">
                  <c:v>-15</c:v>
                </c:pt>
                <c:pt idx="19131">
                  <c:v>-17</c:v>
                </c:pt>
                <c:pt idx="19132">
                  <c:v>-29</c:v>
                </c:pt>
                <c:pt idx="19133">
                  <c:v>-16</c:v>
                </c:pt>
                <c:pt idx="19134">
                  <c:v>-15</c:v>
                </c:pt>
                <c:pt idx="19135">
                  <c:v>-24</c:v>
                </c:pt>
                <c:pt idx="19136">
                  <c:v>-14</c:v>
                </c:pt>
                <c:pt idx="19137">
                  <c:v>-17</c:v>
                </c:pt>
                <c:pt idx="19138">
                  <c:v>-17</c:v>
                </c:pt>
                <c:pt idx="19139">
                  <c:v>-19</c:v>
                </c:pt>
                <c:pt idx="19140">
                  <c:v>-13</c:v>
                </c:pt>
                <c:pt idx="19141">
                  <c:v>-19</c:v>
                </c:pt>
                <c:pt idx="19142">
                  <c:v>-18</c:v>
                </c:pt>
                <c:pt idx="19143">
                  <c:v>-17</c:v>
                </c:pt>
                <c:pt idx="19144">
                  <c:v>-16</c:v>
                </c:pt>
                <c:pt idx="19145">
                  <c:v>-17</c:v>
                </c:pt>
                <c:pt idx="19146">
                  <c:v>-14</c:v>
                </c:pt>
                <c:pt idx="19147">
                  <c:v>-13</c:v>
                </c:pt>
                <c:pt idx="19148">
                  <c:v>-14</c:v>
                </c:pt>
                <c:pt idx="19149">
                  <c:v>-13</c:v>
                </c:pt>
                <c:pt idx="19150">
                  <c:v>-12</c:v>
                </c:pt>
                <c:pt idx="19151">
                  <c:v>-14</c:v>
                </c:pt>
                <c:pt idx="19152">
                  <c:v>-25</c:v>
                </c:pt>
                <c:pt idx="19153">
                  <c:v>-18</c:v>
                </c:pt>
                <c:pt idx="19154">
                  <c:v>-15</c:v>
                </c:pt>
                <c:pt idx="19155">
                  <c:v>-21</c:v>
                </c:pt>
                <c:pt idx="19156">
                  <c:v>-13</c:v>
                </c:pt>
                <c:pt idx="19157">
                  <c:v>-13</c:v>
                </c:pt>
                <c:pt idx="19158">
                  <c:v>-14</c:v>
                </c:pt>
                <c:pt idx="19159">
                  <c:v>-15</c:v>
                </c:pt>
                <c:pt idx="19160">
                  <c:v>-12</c:v>
                </c:pt>
                <c:pt idx="19161">
                  <c:v>-17</c:v>
                </c:pt>
                <c:pt idx="19162">
                  <c:v>-15</c:v>
                </c:pt>
                <c:pt idx="19163">
                  <c:v>-11</c:v>
                </c:pt>
                <c:pt idx="19164">
                  <c:v>-11</c:v>
                </c:pt>
                <c:pt idx="19165">
                  <c:v>-12</c:v>
                </c:pt>
                <c:pt idx="19166">
                  <c:v>-12</c:v>
                </c:pt>
                <c:pt idx="19167">
                  <c:v>-16</c:v>
                </c:pt>
                <c:pt idx="19168">
                  <c:v>-13</c:v>
                </c:pt>
                <c:pt idx="19169">
                  <c:v>-14</c:v>
                </c:pt>
                <c:pt idx="19170">
                  <c:v>-12</c:v>
                </c:pt>
                <c:pt idx="19171">
                  <c:v>-22</c:v>
                </c:pt>
                <c:pt idx="19172">
                  <c:v>-24</c:v>
                </c:pt>
                <c:pt idx="19173">
                  <c:v>-14</c:v>
                </c:pt>
                <c:pt idx="19174">
                  <c:v>-16</c:v>
                </c:pt>
                <c:pt idx="19175">
                  <c:v>-19</c:v>
                </c:pt>
                <c:pt idx="19176">
                  <c:v>-13</c:v>
                </c:pt>
                <c:pt idx="19177">
                  <c:v>-18</c:v>
                </c:pt>
                <c:pt idx="19178">
                  <c:v>-28</c:v>
                </c:pt>
                <c:pt idx="19179">
                  <c:v>-16</c:v>
                </c:pt>
                <c:pt idx="19180">
                  <c:v>-19</c:v>
                </c:pt>
                <c:pt idx="19181">
                  <c:v>-16</c:v>
                </c:pt>
                <c:pt idx="19182">
                  <c:v>-14</c:v>
                </c:pt>
                <c:pt idx="19183">
                  <c:v>-27</c:v>
                </c:pt>
                <c:pt idx="19184">
                  <c:v>-26</c:v>
                </c:pt>
                <c:pt idx="19185">
                  <c:v>-29</c:v>
                </c:pt>
                <c:pt idx="19186">
                  <c:v>-36</c:v>
                </c:pt>
                <c:pt idx="19187">
                  <c:v>-22</c:v>
                </c:pt>
                <c:pt idx="19188">
                  <c:v>-17</c:v>
                </c:pt>
                <c:pt idx="19189">
                  <c:v>-25</c:v>
                </c:pt>
                <c:pt idx="19190">
                  <c:v>-40</c:v>
                </c:pt>
                <c:pt idx="19191">
                  <c:v>-22</c:v>
                </c:pt>
                <c:pt idx="19192">
                  <c:v>-43</c:v>
                </c:pt>
                <c:pt idx="19193">
                  <c:v>-24</c:v>
                </c:pt>
                <c:pt idx="19194">
                  <c:v>-25</c:v>
                </c:pt>
                <c:pt idx="19195">
                  <c:v>-12</c:v>
                </c:pt>
                <c:pt idx="19196">
                  <c:v>-15</c:v>
                </c:pt>
                <c:pt idx="19197">
                  <c:v>-16</c:v>
                </c:pt>
                <c:pt idx="19198">
                  <c:v>-15</c:v>
                </c:pt>
                <c:pt idx="19199">
                  <c:v>-16</c:v>
                </c:pt>
                <c:pt idx="19200">
                  <c:v>-16</c:v>
                </c:pt>
                <c:pt idx="19201">
                  <c:v>-14</c:v>
                </c:pt>
                <c:pt idx="19202">
                  <c:v>-18</c:v>
                </c:pt>
                <c:pt idx="19203">
                  <c:v>-15</c:v>
                </c:pt>
                <c:pt idx="19204">
                  <c:v>-15</c:v>
                </c:pt>
                <c:pt idx="19205">
                  <c:v>-16</c:v>
                </c:pt>
                <c:pt idx="19206">
                  <c:v>-16</c:v>
                </c:pt>
                <c:pt idx="19207">
                  <c:v>-11</c:v>
                </c:pt>
                <c:pt idx="19208">
                  <c:v>-16</c:v>
                </c:pt>
                <c:pt idx="19209">
                  <c:v>-11</c:v>
                </c:pt>
                <c:pt idx="19210">
                  <c:v>-10</c:v>
                </c:pt>
                <c:pt idx="19211">
                  <c:v>-11</c:v>
                </c:pt>
                <c:pt idx="19212">
                  <c:v>-10</c:v>
                </c:pt>
                <c:pt idx="19213">
                  <c:v>-12</c:v>
                </c:pt>
                <c:pt idx="19214">
                  <c:v>-11</c:v>
                </c:pt>
                <c:pt idx="19215">
                  <c:v>-11</c:v>
                </c:pt>
                <c:pt idx="19216">
                  <c:v>-15</c:v>
                </c:pt>
                <c:pt idx="19217">
                  <c:v>-13</c:v>
                </c:pt>
                <c:pt idx="19218">
                  <c:v>-13</c:v>
                </c:pt>
                <c:pt idx="19219">
                  <c:v>-20</c:v>
                </c:pt>
                <c:pt idx="19220">
                  <c:v>-17</c:v>
                </c:pt>
                <c:pt idx="19221">
                  <c:v>-18</c:v>
                </c:pt>
                <c:pt idx="19222">
                  <c:v>-16</c:v>
                </c:pt>
                <c:pt idx="19223">
                  <c:v>-16</c:v>
                </c:pt>
                <c:pt idx="19224">
                  <c:v>-15</c:v>
                </c:pt>
                <c:pt idx="19225">
                  <c:v>-15</c:v>
                </c:pt>
                <c:pt idx="19226">
                  <c:v>-18</c:v>
                </c:pt>
                <c:pt idx="19227">
                  <c:v>-19</c:v>
                </c:pt>
                <c:pt idx="19228">
                  <c:v>-15</c:v>
                </c:pt>
                <c:pt idx="19229">
                  <c:v>-19</c:v>
                </c:pt>
                <c:pt idx="19230">
                  <c:v>-14</c:v>
                </c:pt>
                <c:pt idx="19231">
                  <c:v>-5</c:v>
                </c:pt>
                <c:pt idx="19232">
                  <c:v>-10</c:v>
                </c:pt>
                <c:pt idx="19233">
                  <c:v>-6</c:v>
                </c:pt>
                <c:pt idx="19234">
                  <c:v>-10</c:v>
                </c:pt>
                <c:pt idx="19235">
                  <c:v>-14</c:v>
                </c:pt>
                <c:pt idx="19236">
                  <c:v>-13</c:v>
                </c:pt>
                <c:pt idx="19237">
                  <c:v>-11</c:v>
                </c:pt>
                <c:pt idx="19238">
                  <c:v>-13</c:v>
                </c:pt>
                <c:pt idx="19239">
                  <c:v>-14</c:v>
                </c:pt>
                <c:pt idx="19240">
                  <c:v>-13</c:v>
                </c:pt>
                <c:pt idx="19241">
                  <c:v>-13</c:v>
                </c:pt>
                <c:pt idx="19242">
                  <c:v>-18</c:v>
                </c:pt>
                <c:pt idx="19243">
                  <c:v>-13</c:v>
                </c:pt>
                <c:pt idx="19244">
                  <c:v>-17</c:v>
                </c:pt>
                <c:pt idx="19245">
                  <c:v>-13</c:v>
                </c:pt>
                <c:pt idx="19246">
                  <c:v>-8</c:v>
                </c:pt>
                <c:pt idx="19247">
                  <c:v>-10</c:v>
                </c:pt>
                <c:pt idx="19248">
                  <c:v>-16</c:v>
                </c:pt>
                <c:pt idx="19249">
                  <c:v>-11</c:v>
                </c:pt>
                <c:pt idx="19250">
                  <c:v>-12</c:v>
                </c:pt>
                <c:pt idx="19251">
                  <c:v>-13</c:v>
                </c:pt>
                <c:pt idx="19252">
                  <c:v>-13</c:v>
                </c:pt>
                <c:pt idx="19253">
                  <c:v>-18</c:v>
                </c:pt>
                <c:pt idx="19254">
                  <c:v>-11</c:v>
                </c:pt>
                <c:pt idx="19255">
                  <c:v>-15</c:v>
                </c:pt>
                <c:pt idx="19256">
                  <c:v>-8</c:v>
                </c:pt>
                <c:pt idx="19257">
                  <c:v>-10</c:v>
                </c:pt>
                <c:pt idx="19258">
                  <c:v>-10</c:v>
                </c:pt>
                <c:pt idx="19259">
                  <c:v>-11</c:v>
                </c:pt>
                <c:pt idx="19260">
                  <c:v>-31</c:v>
                </c:pt>
                <c:pt idx="19261">
                  <c:v>-16</c:v>
                </c:pt>
                <c:pt idx="19262">
                  <c:v>-21</c:v>
                </c:pt>
                <c:pt idx="19263">
                  <c:v>-17</c:v>
                </c:pt>
                <c:pt idx="19264">
                  <c:v>-17</c:v>
                </c:pt>
                <c:pt idx="19265">
                  <c:v>-14</c:v>
                </c:pt>
                <c:pt idx="19266">
                  <c:v>-13</c:v>
                </c:pt>
                <c:pt idx="19267">
                  <c:v>-43</c:v>
                </c:pt>
                <c:pt idx="19268">
                  <c:v>-18</c:v>
                </c:pt>
                <c:pt idx="19269">
                  <c:v>-13</c:v>
                </c:pt>
                <c:pt idx="19270">
                  <c:v>-16</c:v>
                </c:pt>
                <c:pt idx="19271">
                  <c:v>-18</c:v>
                </c:pt>
                <c:pt idx="19272">
                  <c:v>-11</c:v>
                </c:pt>
                <c:pt idx="19273">
                  <c:v>-41</c:v>
                </c:pt>
                <c:pt idx="19274">
                  <c:v>-16</c:v>
                </c:pt>
                <c:pt idx="19275">
                  <c:v>-27</c:v>
                </c:pt>
                <c:pt idx="19276">
                  <c:v>-12</c:v>
                </c:pt>
                <c:pt idx="19277">
                  <c:v>-14</c:v>
                </c:pt>
                <c:pt idx="19278">
                  <c:v>-12</c:v>
                </c:pt>
                <c:pt idx="19279">
                  <c:v>-12</c:v>
                </c:pt>
                <c:pt idx="19280">
                  <c:v>-11</c:v>
                </c:pt>
                <c:pt idx="19281">
                  <c:v>-16</c:v>
                </c:pt>
                <c:pt idx="19282">
                  <c:v>-14</c:v>
                </c:pt>
                <c:pt idx="19283">
                  <c:v>-10</c:v>
                </c:pt>
                <c:pt idx="19284">
                  <c:v>-13</c:v>
                </c:pt>
                <c:pt idx="19285">
                  <c:v>-14</c:v>
                </c:pt>
                <c:pt idx="19286">
                  <c:v>-21</c:v>
                </c:pt>
                <c:pt idx="19287">
                  <c:v>-15</c:v>
                </c:pt>
                <c:pt idx="19288">
                  <c:v>-12</c:v>
                </c:pt>
                <c:pt idx="19289">
                  <c:v>-16</c:v>
                </c:pt>
                <c:pt idx="19290">
                  <c:v>-15</c:v>
                </c:pt>
                <c:pt idx="19291">
                  <c:v>-15</c:v>
                </c:pt>
                <c:pt idx="19292">
                  <c:v>-14</c:v>
                </c:pt>
                <c:pt idx="19293">
                  <c:v>-18</c:v>
                </c:pt>
                <c:pt idx="19294">
                  <c:v>-10</c:v>
                </c:pt>
                <c:pt idx="19295">
                  <c:v>-12</c:v>
                </c:pt>
                <c:pt idx="19296">
                  <c:v>-15</c:v>
                </c:pt>
                <c:pt idx="19297">
                  <c:v>-16</c:v>
                </c:pt>
                <c:pt idx="19298">
                  <c:v>-13</c:v>
                </c:pt>
                <c:pt idx="19299">
                  <c:v>-13</c:v>
                </c:pt>
                <c:pt idx="19300">
                  <c:v>-13</c:v>
                </c:pt>
                <c:pt idx="19301">
                  <c:v>-12</c:v>
                </c:pt>
                <c:pt idx="19302">
                  <c:v>-12</c:v>
                </c:pt>
                <c:pt idx="19303">
                  <c:v>-14</c:v>
                </c:pt>
                <c:pt idx="19304">
                  <c:v>-20</c:v>
                </c:pt>
                <c:pt idx="19305">
                  <c:v>-16</c:v>
                </c:pt>
                <c:pt idx="19306">
                  <c:v>-16</c:v>
                </c:pt>
                <c:pt idx="19307">
                  <c:v>-17</c:v>
                </c:pt>
                <c:pt idx="19308">
                  <c:v>-9</c:v>
                </c:pt>
                <c:pt idx="19309">
                  <c:v>-10</c:v>
                </c:pt>
                <c:pt idx="19310">
                  <c:v>-8</c:v>
                </c:pt>
                <c:pt idx="19311">
                  <c:v>-9</c:v>
                </c:pt>
                <c:pt idx="19312">
                  <c:v>-11</c:v>
                </c:pt>
                <c:pt idx="19313">
                  <c:v>-11</c:v>
                </c:pt>
                <c:pt idx="19314">
                  <c:v>-11</c:v>
                </c:pt>
                <c:pt idx="19315">
                  <c:v>-11</c:v>
                </c:pt>
                <c:pt idx="19316">
                  <c:v>-9</c:v>
                </c:pt>
                <c:pt idx="19317">
                  <c:v>-9</c:v>
                </c:pt>
                <c:pt idx="19318">
                  <c:v>-10</c:v>
                </c:pt>
                <c:pt idx="19319">
                  <c:v>-10</c:v>
                </c:pt>
                <c:pt idx="19320">
                  <c:v>-12</c:v>
                </c:pt>
                <c:pt idx="19321">
                  <c:v>-11</c:v>
                </c:pt>
                <c:pt idx="19322">
                  <c:v>-12</c:v>
                </c:pt>
                <c:pt idx="19323">
                  <c:v>-11</c:v>
                </c:pt>
                <c:pt idx="19324">
                  <c:v>-10</c:v>
                </c:pt>
                <c:pt idx="19325">
                  <c:v>-8</c:v>
                </c:pt>
                <c:pt idx="19326">
                  <c:v>-10</c:v>
                </c:pt>
                <c:pt idx="19327">
                  <c:v>-10</c:v>
                </c:pt>
                <c:pt idx="19328">
                  <c:v>-11</c:v>
                </c:pt>
                <c:pt idx="19329">
                  <c:v>-11</c:v>
                </c:pt>
                <c:pt idx="19330">
                  <c:v>-10</c:v>
                </c:pt>
                <c:pt idx="19331">
                  <c:v>-10</c:v>
                </c:pt>
                <c:pt idx="19332">
                  <c:v>-3</c:v>
                </c:pt>
                <c:pt idx="19333">
                  <c:v>-10</c:v>
                </c:pt>
                <c:pt idx="19334">
                  <c:v>-9</c:v>
                </c:pt>
                <c:pt idx="19335">
                  <c:v>-17</c:v>
                </c:pt>
                <c:pt idx="19336">
                  <c:v>-16</c:v>
                </c:pt>
                <c:pt idx="19337">
                  <c:v>-22</c:v>
                </c:pt>
                <c:pt idx="19338">
                  <c:v>-12</c:v>
                </c:pt>
                <c:pt idx="19339">
                  <c:v>-10</c:v>
                </c:pt>
                <c:pt idx="19340">
                  <c:v>-8</c:v>
                </c:pt>
                <c:pt idx="19341">
                  <c:v>-10</c:v>
                </c:pt>
                <c:pt idx="19342">
                  <c:v>-11</c:v>
                </c:pt>
                <c:pt idx="19343">
                  <c:v>-12</c:v>
                </c:pt>
                <c:pt idx="19344">
                  <c:v>-13</c:v>
                </c:pt>
                <c:pt idx="19345">
                  <c:v>-13</c:v>
                </c:pt>
                <c:pt idx="19346">
                  <c:v>-25</c:v>
                </c:pt>
                <c:pt idx="19347">
                  <c:v>-19</c:v>
                </c:pt>
                <c:pt idx="19348">
                  <c:v>-23</c:v>
                </c:pt>
                <c:pt idx="19349">
                  <c:v>-17</c:v>
                </c:pt>
                <c:pt idx="19350">
                  <c:v>-17</c:v>
                </c:pt>
                <c:pt idx="19351">
                  <c:v>-19</c:v>
                </c:pt>
                <c:pt idx="19352">
                  <c:v>-17</c:v>
                </c:pt>
                <c:pt idx="19353">
                  <c:v>-17</c:v>
                </c:pt>
                <c:pt idx="19354">
                  <c:v>-18</c:v>
                </c:pt>
                <c:pt idx="19355">
                  <c:v>-19</c:v>
                </c:pt>
                <c:pt idx="19356">
                  <c:v>-21</c:v>
                </c:pt>
                <c:pt idx="19357">
                  <c:v>-18</c:v>
                </c:pt>
                <c:pt idx="19358">
                  <c:v>-14</c:v>
                </c:pt>
                <c:pt idx="19359">
                  <c:v>-14</c:v>
                </c:pt>
                <c:pt idx="19360">
                  <c:v>-13</c:v>
                </c:pt>
                <c:pt idx="19361">
                  <c:v>-15</c:v>
                </c:pt>
                <c:pt idx="19362">
                  <c:v>-12</c:v>
                </c:pt>
                <c:pt idx="19363">
                  <c:v>-13</c:v>
                </c:pt>
                <c:pt idx="19364">
                  <c:v>-14</c:v>
                </c:pt>
                <c:pt idx="19365">
                  <c:v>-15</c:v>
                </c:pt>
                <c:pt idx="19366">
                  <c:v>-15</c:v>
                </c:pt>
                <c:pt idx="19367">
                  <c:v>-14</c:v>
                </c:pt>
                <c:pt idx="19368">
                  <c:v>-16</c:v>
                </c:pt>
                <c:pt idx="19369">
                  <c:v>-12</c:v>
                </c:pt>
                <c:pt idx="19370">
                  <c:v>-21</c:v>
                </c:pt>
                <c:pt idx="19371">
                  <c:v>-15</c:v>
                </c:pt>
                <c:pt idx="19372">
                  <c:v>-16</c:v>
                </c:pt>
                <c:pt idx="19373">
                  <c:v>-24</c:v>
                </c:pt>
                <c:pt idx="19374">
                  <c:v>-15</c:v>
                </c:pt>
                <c:pt idx="19375">
                  <c:v>-16</c:v>
                </c:pt>
                <c:pt idx="19376">
                  <c:v>-14</c:v>
                </c:pt>
                <c:pt idx="19377">
                  <c:v>-17</c:v>
                </c:pt>
                <c:pt idx="19378">
                  <c:v>-15</c:v>
                </c:pt>
                <c:pt idx="19379">
                  <c:v>-17</c:v>
                </c:pt>
                <c:pt idx="19380">
                  <c:v>-14</c:v>
                </c:pt>
                <c:pt idx="19381">
                  <c:v>-15</c:v>
                </c:pt>
                <c:pt idx="19382">
                  <c:v>-16</c:v>
                </c:pt>
                <c:pt idx="19383">
                  <c:v>-16</c:v>
                </c:pt>
                <c:pt idx="19384">
                  <c:v>-17</c:v>
                </c:pt>
                <c:pt idx="19385">
                  <c:v>-22</c:v>
                </c:pt>
                <c:pt idx="19386">
                  <c:v>-18</c:v>
                </c:pt>
                <c:pt idx="19387">
                  <c:v>-16</c:v>
                </c:pt>
                <c:pt idx="19388">
                  <c:v>-17</c:v>
                </c:pt>
                <c:pt idx="19389">
                  <c:v>-19</c:v>
                </c:pt>
                <c:pt idx="19390">
                  <c:v>-15</c:v>
                </c:pt>
                <c:pt idx="19391">
                  <c:v>-15</c:v>
                </c:pt>
                <c:pt idx="19392">
                  <c:v>-17</c:v>
                </c:pt>
                <c:pt idx="19393">
                  <c:v>-14</c:v>
                </c:pt>
                <c:pt idx="19394">
                  <c:v>-17</c:v>
                </c:pt>
                <c:pt idx="19395">
                  <c:v>-17</c:v>
                </c:pt>
                <c:pt idx="19396">
                  <c:v>-14</c:v>
                </c:pt>
                <c:pt idx="19397">
                  <c:v>-13</c:v>
                </c:pt>
                <c:pt idx="19398">
                  <c:v>-21</c:v>
                </c:pt>
                <c:pt idx="19399">
                  <c:v>-16</c:v>
                </c:pt>
                <c:pt idx="19400">
                  <c:v>-17</c:v>
                </c:pt>
                <c:pt idx="19401">
                  <c:v>-13</c:v>
                </c:pt>
                <c:pt idx="19402">
                  <c:v>-17</c:v>
                </c:pt>
                <c:pt idx="19403">
                  <c:v>-16</c:v>
                </c:pt>
                <c:pt idx="19404">
                  <c:v>-15</c:v>
                </c:pt>
                <c:pt idx="19405">
                  <c:v>-14</c:v>
                </c:pt>
                <c:pt idx="19406">
                  <c:v>-5</c:v>
                </c:pt>
                <c:pt idx="19407">
                  <c:v>-7</c:v>
                </c:pt>
                <c:pt idx="19408">
                  <c:v>-8</c:v>
                </c:pt>
                <c:pt idx="19409">
                  <c:v>-7</c:v>
                </c:pt>
                <c:pt idx="19410">
                  <c:v>-9</c:v>
                </c:pt>
                <c:pt idx="19411">
                  <c:v>-7</c:v>
                </c:pt>
                <c:pt idx="19412">
                  <c:v>-10</c:v>
                </c:pt>
                <c:pt idx="19413">
                  <c:v>-14</c:v>
                </c:pt>
                <c:pt idx="19414">
                  <c:v>-10</c:v>
                </c:pt>
                <c:pt idx="19415">
                  <c:v>-12</c:v>
                </c:pt>
                <c:pt idx="19416">
                  <c:v>-10</c:v>
                </c:pt>
                <c:pt idx="19417">
                  <c:v>-9</c:v>
                </c:pt>
                <c:pt idx="19418">
                  <c:v>-16</c:v>
                </c:pt>
                <c:pt idx="19419">
                  <c:v>-15</c:v>
                </c:pt>
                <c:pt idx="19420">
                  <c:v>-11</c:v>
                </c:pt>
                <c:pt idx="19421">
                  <c:v>-15</c:v>
                </c:pt>
                <c:pt idx="19422">
                  <c:v>-15</c:v>
                </c:pt>
                <c:pt idx="19423">
                  <c:v>-12</c:v>
                </c:pt>
                <c:pt idx="19424">
                  <c:v>-13</c:v>
                </c:pt>
                <c:pt idx="19425">
                  <c:v>-17</c:v>
                </c:pt>
                <c:pt idx="19426">
                  <c:v>-15</c:v>
                </c:pt>
                <c:pt idx="19427">
                  <c:v>-14</c:v>
                </c:pt>
                <c:pt idx="19428">
                  <c:v>-15</c:v>
                </c:pt>
                <c:pt idx="19429">
                  <c:v>-17</c:v>
                </c:pt>
                <c:pt idx="19430">
                  <c:v>-16</c:v>
                </c:pt>
                <c:pt idx="19431">
                  <c:v>-16</c:v>
                </c:pt>
                <c:pt idx="19432">
                  <c:v>-16</c:v>
                </c:pt>
                <c:pt idx="19433">
                  <c:v>-15</c:v>
                </c:pt>
                <c:pt idx="19434">
                  <c:v>-17</c:v>
                </c:pt>
                <c:pt idx="19435">
                  <c:v>-14</c:v>
                </c:pt>
                <c:pt idx="19436">
                  <c:v>-18</c:v>
                </c:pt>
                <c:pt idx="19437">
                  <c:v>-17</c:v>
                </c:pt>
                <c:pt idx="19438">
                  <c:v>-15</c:v>
                </c:pt>
                <c:pt idx="19439">
                  <c:v>-17</c:v>
                </c:pt>
                <c:pt idx="19440">
                  <c:v>-19</c:v>
                </c:pt>
                <c:pt idx="19441">
                  <c:v>-15</c:v>
                </c:pt>
                <c:pt idx="19442">
                  <c:v>-13</c:v>
                </c:pt>
                <c:pt idx="19443">
                  <c:v>-15</c:v>
                </c:pt>
                <c:pt idx="19444">
                  <c:v>-16</c:v>
                </c:pt>
                <c:pt idx="19445">
                  <c:v>-13</c:v>
                </c:pt>
                <c:pt idx="19446">
                  <c:v>-50</c:v>
                </c:pt>
                <c:pt idx="19447">
                  <c:v>-16</c:v>
                </c:pt>
                <c:pt idx="19448">
                  <c:v>-19</c:v>
                </c:pt>
                <c:pt idx="19449">
                  <c:v>-14</c:v>
                </c:pt>
                <c:pt idx="19450">
                  <c:v>-21</c:v>
                </c:pt>
                <c:pt idx="19451">
                  <c:v>-15</c:v>
                </c:pt>
                <c:pt idx="19452">
                  <c:v>-13</c:v>
                </c:pt>
                <c:pt idx="19453">
                  <c:v>-14</c:v>
                </c:pt>
                <c:pt idx="19454">
                  <c:v>-10</c:v>
                </c:pt>
                <c:pt idx="19455">
                  <c:v>-10</c:v>
                </c:pt>
                <c:pt idx="19456">
                  <c:v>-11</c:v>
                </c:pt>
                <c:pt idx="19457">
                  <c:v>-9</c:v>
                </c:pt>
                <c:pt idx="19458">
                  <c:v>-11</c:v>
                </c:pt>
                <c:pt idx="19459">
                  <c:v>-10</c:v>
                </c:pt>
                <c:pt idx="19460">
                  <c:v>-10</c:v>
                </c:pt>
                <c:pt idx="19461">
                  <c:v>-8</c:v>
                </c:pt>
                <c:pt idx="19462">
                  <c:v>-9</c:v>
                </c:pt>
                <c:pt idx="19463">
                  <c:v>-9</c:v>
                </c:pt>
                <c:pt idx="19464">
                  <c:v>-11</c:v>
                </c:pt>
                <c:pt idx="19465">
                  <c:v>-12</c:v>
                </c:pt>
                <c:pt idx="19466">
                  <c:v>-10</c:v>
                </c:pt>
                <c:pt idx="19467">
                  <c:v>-10</c:v>
                </c:pt>
                <c:pt idx="19468">
                  <c:v>-8</c:v>
                </c:pt>
                <c:pt idx="19469">
                  <c:v>-16</c:v>
                </c:pt>
                <c:pt idx="19470">
                  <c:v>-20</c:v>
                </c:pt>
                <c:pt idx="19471">
                  <c:v>-17</c:v>
                </c:pt>
                <c:pt idx="19472">
                  <c:v>-18</c:v>
                </c:pt>
                <c:pt idx="19473">
                  <c:v>-14</c:v>
                </c:pt>
                <c:pt idx="19474">
                  <c:v>-14</c:v>
                </c:pt>
                <c:pt idx="19475">
                  <c:v>-13</c:v>
                </c:pt>
                <c:pt idx="19476">
                  <c:v>-13</c:v>
                </c:pt>
                <c:pt idx="19477">
                  <c:v>-15</c:v>
                </c:pt>
                <c:pt idx="19478">
                  <c:v>-17</c:v>
                </c:pt>
                <c:pt idx="19479">
                  <c:v>-14</c:v>
                </c:pt>
                <c:pt idx="19480">
                  <c:v>-14</c:v>
                </c:pt>
                <c:pt idx="19481">
                  <c:v>-15</c:v>
                </c:pt>
                <c:pt idx="19482">
                  <c:v>-15</c:v>
                </c:pt>
                <c:pt idx="19483">
                  <c:v>-15</c:v>
                </c:pt>
                <c:pt idx="19484">
                  <c:v>-14</c:v>
                </c:pt>
                <c:pt idx="19485">
                  <c:v>-17</c:v>
                </c:pt>
                <c:pt idx="19486">
                  <c:v>-17</c:v>
                </c:pt>
                <c:pt idx="19487">
                  <c:v>-18</c:v>
                </c:pt>
                <c:pt idx="19488">
                  <c:v>-16</c:v>
                </c:pt>
                <c:pt idx="19489">
                  <c:v>-22</c:v>
                </c:pt>
                <c:pt idx="19490">
                  <c:v>-21</c:v>
                </c:pt>
                <c:pt idx="19491">
                  <c:v>-20</c:v>
                </c:pt>
                <c:pt idx="19492">
                  <c:v>-16</c:v>
                </c:pt>
                <c:pt idx="19493">
                  <c:v>-10</c:v>
                </c:pt>
                <c:pt idx="19494">
                  <c:v>-8</c:v>
                </c:pt>
                <c:pt idx="19495">
                  <c:v>-11</c:v>
                </c:pt>
                <c:pt idx="19496">
                  <c:v>-9</c:v>
                </c:pt>
                <c:pt idx="19497">
                  <c:v>-10</c:v>
                </c:pt>
                <c:pt idx="19498">
                  <c:v>-13</c:v>
                </c:pt>
                <c:pt idx="19499">
                  <c:v>-9</c:v>
                </c:pt>
                <c:pt idx="19500">
                  <c:v>-13</c:v>
                </c:pt>
                <c:pt idx="19501">
                  <c:v>-13</c:v>
                </c:pt>
                <c:pt idx="19502">
                  <c:v>-8</c:v>
                </c:pt>
                <c:pt idx="19503">
                  <c:v>-9</c:v>
                </c:pt>
                <c:pt idx="19504">
                  <c:v>-11</c:v>
                </c:pt>
                <c:pt idx="19505">
                  <c:v>-27</c:v>
                </c:pt>
                <c:pt idx="19506">
                  <c:v>-24</c:v>
                </c:pt>
                <c:pt idx="19507">
                  <c:v>-18</c:v>
                </c:pt>
                <c:pt idx="19508">
                  <c:v>-21</c:v>
                </c:pt>
                <c:pt idx="19509">
                  <c:v>-18</c:v>
                </c:pt>
                <c:pt idx="19510">
                  <c:v>-22</c:v>
                </c:pt>
                <c:pt idx="19511">
                  <c:v>-19</c:v>
                </c:pt>
                <c:pt idx="19512">
                  <c:v>-16</c:v>
                </c:pt>
                <c:pt idx="19513">
                  <c:v>-21</c:v>
                </c:pt>
                <c:pt idx="19514">
                  <c:v>-26</c:v>
                </c:pt>
                <c:pt idx="19515">
                  <c:v>-22</c:v>
                </c:pt>
                <c:pt idx="19516">
                  <c:v>-17</c:v>
                </c:pt>
                <c:pt idx="19517">
                  <c:v>-17</c:v>
                </c:pt>
                <c:pt idx="19518">
                  <c:v>-19</c:v>
                </c:pt>
                <c:pt idx="19519">
                  <c:v>-16</c:v>
                </c:pt>
                <c:pt idx="19520">
                  <c:v>-18</c:v>
                </c:pt>
                <c:pt idx="19521">
                  <c:v>-17</c:v>
                </c:pt>
                <c:pt idx="19522">
                  <c:v>-15</c:v>
                </c:pt>
                <c:pt idx="19523">
                  <c:v>-16</c:v>
                </c:pt>
                <c:pt idx="19524">
                  <c:v>-16</c:v>
                </c:pt>
                <c:pt idx="19525">
                  <c:v>-17</c:v>
                </c:pt>
                <c:pt idx="19526">
                  <c:v>-16</c:v>
                </c:pt>
                <c:pt idx="19527">
                  <c:v>-16</c:v>
                </c:pt>
                <c:pt idx="19528">
                  <c:v>-18</c:v>
                </c:pt>
                <c:pt idx="19529">
                  <c:v>-16</c:v>
                </c:pt>
                <c:pt idx="19530">
                  <c:v>-16</c:v>
                </c:pt>
                <c:pt idx="19531">
                  <c:v>-19</c:v>
                </c:pt>
                <c:pt idx="19532">
                  <c:v>-15</c:v>
                </c:pt>
                <c:pt idx="19533">
                  <c:v>-15</c:v>
                </c:pt>
                <c:pt idx="19534">
                  <c:v>-15</c:v>
                </c:pt>
                <c:pt idx="19535">
                  <c:v>-14</c:v>
                </c:pt>
                <c:pt idx="19536">
                  <c:v>-14</c:v>
                </c:pt>
                <c:pt idx="19537">
                  <c:v>-15</c:v>
                </c:pt>
                <c:pt idx="19538">
                  <c:v>-16</c:v>
                </c:pt>
                <c:pt idx="19539">
                  <c:v>-19</c:v>
                </c:pt>
                <c:pt idx="19540">
                  <c:v>-19</c:v>
                </c:pt>
                <c:pt idx="19541">
                  <c:v>-17</c:v>
                </c:pt>
                <c:pt idx="19542">
                  <c:v>-13</c:v>
                </c:pt>
                <c:pt idx="19543">
                  <c:v>-13</c:v>
                </c:pt>
                <c:pt idx="19544">
                  <c:v>-14</c:v>
                </c:pt>
                <c:pt idx="19545">
                  <c:v>-13</c:v>
                </c:pt>
                <c:pt idx="19546">
                  <c:v>-15</c:v>
                </c:pt>
                <c:pt idx="19547">
                  <c:v>-14</c:v>
                </c:pt>
                <c:pt idx="19548">
                  <c:v>-13</c:v>
                </c:pt>
                <c:pt idx="19549">
                  <c:v>-15</c:v>
                </c:pt>
                <c:pt idx="19550">
                  <c:v>-14</c:v>
                </c:pt>
                <c:pt idx="19551">
                  <c:v>-13</c:v>
                </c:pt>
                <c:pt idx="19552">
                  <c:v>-29</c:v>
                </c:pt>
                <c:pt idx="19553">
                  <c:v>-16</c:v>
                </c:pt>
                <c:pt idx="19554">
                  <c:v>-17</c:v>
                </c:pt>
                <c:pt idx="19555">
                  <c:v>-16</c:v>
                </c:pt>
                <c:pt idx="19556">
                  <c:v>-14</c:v>
                </c:pt>
                <c:pt idx="19557">
                  <c:v>-11</c:v>
                </c:pt>
                <c:pt idx="19558">
                  <c:v>-11</c:v>
                </c:pt>
                <c:pt idx="19559">
                  <c:v>-13</c:v>
                </c:pt>
                <c:pt idx="19560">
                  <c:v>-20</c:v>
                </c:pt>
                <c:pt idx="19561">
                  <c:v>-17</c:v>
                </c:pt>
                <c:pt idx="19562">
                  <c:v>-16</c:v>
                </c:pt>
                <c:pt idx="19563">
                  <c:v>-13</c:v>
                </c:pt>
                <c:pt idx="19564">
                  <c:v>-15</c:v>
                </c:pt>
                <c:pt idx="19565">
                  <c:v>-15</c:v>
                </c:pt>
                <c:pt idx="19566">
                  <c:v>-16</c:v>
                </c:pt>
                <c:pt idx="19567">
                  <c:v>-14</c:v>
                </c:pt>
                <c:pt idx="19568">
                  <c:v>-13</c:v>
                </c:pt>
                <c:pt idx="19569">
                  <c:v>-14</c:v>
                </c:pt>
                <c:pt idx="19570">
                  <c:v>-16</c:v>
                </c:pt>
                <c:pt idx="19571">
                  <c:v>-15</c:v>
                </c:pt>
                <c:pt idx="19572">
                  <c:v>-16</c:v>
                </c:pt>
                <c:pt idx="19573">
                  <c:v>-14</c:v>
                </c:pt>
                <c:pt idx="19574">
                  <c:v>-17</c:v>
                </c:pt>
                <c:pt idx="19575">
                  <c:v>-10</c:v>
                </c:pt>
                <c:pt idx="19576">
                  <c:v>-8</c:v>
                </c:pt>
                <c:pt idx="19577">
                  <c:v>-10</c:v>
                </c:pt>
                <c:pt idx="19578">
                  <c:v>-10</c:v>
                </c:pt>
                <c:pt idx="19579">
                  <c:v>-10</c:v>
                </c:pt>
                <c:pt idx="19580">
                  <c:v>-12</c:v>
                </c:pt>
                <c:pt idx="19581">
                  <c:v>-12</c:v>
                </c:pt>
                <c:pt idx="19582">
                  <c:v>-8</c:v>
                </c:pt>
                <c:pt idx="19583">
                  <c:v>-10</c:v>
                </c:pt>
                <c:pt idx="19584">
                  <c:v>-9</c:v>
                </c:pt>
                <c:pt idx="19585">
                  <c:v>-12</c:v>
                </c:pt>
                <c:pt idx="19586">
                  <c:v>-11</c:v>
                </c:pt>
                <c:pt idx="19587">
                  <c:v>-21</c:v>
                </c:pt>
                <c:pt idx="19588">
                  <c:v>-18</c:v>
                </c:pt>
                <c:pt idx="19589">
                  <c:v>-17</c:v>
                </c:pt>
                <c:pt idx="19590">
                  <c:v>-14</c:v>
                </c:pt>
                <c:pt idx="19591">
                  <c:v>-15</c:v>
                </c:pt>
                <c:pt idx="19592">
                  <c:v>-19</c:v>
                </c:pt>
                <c:pt idx="19593">
                  <c:v>-13</c:v>
                </c:pt>
                <c:pt idx="19594">
                  <c:v>-14</c:v>
                </c:pt>
                <c:pt idx="19595">
                  <c:v>-16</c:v>
                </c:pt>
                <c:pt idx="19596">
                  <c:v>-14</c:v>
                </c:pt>
                <c:pt idx="19597">
                  <c:v>-14</c:v>
                </c:pt>
                <c:pt idx="19598">
                  <c:v>-15</c:v>
                </c:pt>
                <c:pt idx="19599">
                  <c:v>-7</c:v>
                </c:pt>
                <c:pt idx="19600">
                  <c:v>-5</c:v>
                </c:pt>
                <c:pt idx="19601">
                  <c:v>-9</c:v>
                </c:pt>
                <c:pt idx="19602">
                  <c:v>-7</c:v>
                </c:pt>
                <c:pt idx="19603">
                  <c:v>-10</c:v>
                </c:pt>
                <c:pt idx="19604">
                  <c:v>-8</c:v>
                </c:pt>
                <c:pt idx="19605">
                  <c:v>-6</c:v>
                </c:pt>
                <c:pt idx="19606">
                  <c:v>-6</c:v>
                </c:pt>
                <c:pt idx="19607">
                  <c:v>-7</c:v>
                </c:pt>
                <c:pt idx="19608">
                  <c:v>-10</c:v>
                </c:pt>
                <c:pt idx="19609">
                  <c:v>-5</c:v>
                </c:pt>
                <c:pt idx="19610">
                  <c:v>-9</c:v>
                </c:pt>
                <c:pt idx="19611">
                  <c:v>-9</c:v>
                </c:pt>
                <c:pt idx="19612">
                  <c:v>-11</c:v>
                </c:pt>
                <c:pt idx="19613">
                  <c:v>-11</c:v>
                </c:pt>
                <c:pt idx="19614">
                  <c:v>-8</c:v>
                </c:pt>
                <c:pt idx="19615">
                  <c:v>-11</c:v>
                </c:pt>
                <c:pt idx="19616">
                  <c:v>-9</c:v>
                </c:pt>
                <c:pt idx="19617">
                  <c:v>-14</c:v>
                </c:pt>
                <c:pt idx="19618">
                  <c:v>-9</c:v>
                </c:pt>
                <c:pt idx="19619">
                  <c:v>-10</c:v>
                </c:pt>
                <c:pt idx="19620">
                  <c:v>-11</c:v>
                </c:pt>
                <c:pt idx="19621">
                  <c:v>-7</c:v>
                </c:pt>
                <c:pt idx="19622">
                  <c:v>-9</c:v>
                </c:pt>
                <c:pt idx="19623">
                  <c:v>-14</c:v>
                </c:pt>
                <c:pt idx="19624">
                  <c:v>-13</c:v>
                </c:pt>
                <c:pt idx="19625">
                  <c:v>-16</c:v>
                </c:pt>
                <c:pt idx="19626">
                  <c:v>-17</c:v>
                </c:pt>
                <c:pt idx="19627">
                  <c:v>-14</c:v>
                </c:pt>
                <c:pt idx="19628">
                  <c:v>-15</c:v>
                </c:pt>
                <c:pt idx="19629">
                  <c:v>-16</c:v>
                </c:pt>
                <c:pt idx="19630">
                  <c:v>-21</c:v>
                </c:pt>
                <c:pt idx="19631">
                  <c:v>-17</c:v>
                </c:pt>
                <c:pt idx="19632">
                  <c:v>-34</c:v>
                </c:pt>
                <c:pt idx="19633">
                  <c:v>-14</c:v>
                </c:pt>
                <c:pt idx="19634">
                  <c:v>-15</c:v>
                </c:pt>
                <c:pt idx="19635">
                  <c:v>-18</c:v>
                </c:pt>
                <c:pt idx="19636">
                  <c:v>-14</c:v>
                </c:pt>
                <c:pt idx="19637">
                  <c:v>-17</c:v>
                </c:pt>
                <c:pt idx="19638">
                  <c:v>-15</c:v>
                </c:pt>
                <c:pt idx="19639">
                  <c:v>-16</c:v>
                </c:pt>
                <c:pt idx="19640">
                  <c:v>-13</c:v>
                </c:pt>
                <c:pt idx="19641">
                  <c:v>-14</c:v>
                </c:pt>
                <c:pt idx="19642">
                  <c:v>-14</c:v>
                </c:pt>
                <c:pt idx="19643">
                  <c:v>-17</c:v>
                </c:pt>
                <c:pt idx="19644">
                  <c:v>-14</c:v>
                </c:pt>
                <c:pt idx="19645">
                  <c:v>-14</c:v>
                </c:pt>
                <c:pt idx="19646">
                  <c:v>-15</c:v>
                </c:pt>
                <c:pt idx="19647">
                  <c:v>-23</c:v>
                </c:pt>
                <c:pt idx="19648">
                  <c:v>-17</c:v>
                </c:pt>
                <c:pt idx="19649">
                  <c:v>-16</c:v>
                </c:pt>
                <c:pt idx="19650">
                  <c:v>-16</c:v>
                </c:pt>
                <c:pt idx="19651">
                  <c:v>-16</c:v>
                </c:pt>
                <c:pt idx="19652">
                  <c:v>-15</c:v>
                </c:pt>
                <c:pt idx="19653">
                  <c:v>-16</c:v>
                </c:pt>
                <c:pt idx="19654">
                  <c:v>-17</c:v>
                </c:pt>
                <c:pt idx="19655">
                  <c:v>-17</c:v>
                </c:pt>
                <c:pt idx="19656">
                  <c:v>-17</c:v>
                </c:pt>
                <c:pt idx="19657">
                  <c:v>-18</c:v>
                </c:pt>
                <c:pt idx="19658">
                  <c:v>-12</c:v>
                </c:pt>
                <c:pt idx="19659">
                  <c:v>-14</c:v>
                </c:pt>
                <c:pt idx="19660">
                  <c:v>-15</c:v>
                </c:pt>
                <c:pt idx="19661">
                  <c:v>-17</c:v>
                </c:pt>
                <c:pt idx="19662">
                  <c:v>-17</c:v>
                </c:pt>
                <c:pt idx="19663">
                  <c:v>-15</c:v>
                </c:pt>
                <c:pt idx="19664">
                  <c:v>-15</c:v>
                </c:pt>
                <c:pt idx="19665">
                  <c:v>-14</c:v>
                </c:pt>
                <c:pt idx="19666">
                  <c:v>-15</c:v>
                </c:pt>
                <c:pt idx="19667">
                  <c:v>-17</c:v>
                </c:pt>
                <c:pt idx="19668">
                  <c:v>-15</c:v>
                </c:pt>
                <c:pt idx="19669">
                  <c:v>-19</c:v>
                </c:pt>
                <c:pt idx="19670">
                  <c:v>-20</c:v>
                </c:pt>
                <c:pt idx="19671">
                  <c:v>-14</c:v>
                </c:pt>
                <c:pt idx="19672">
                  <c:v>-18</c:v>
                </c:pt>
                <c:pt idx="19673">
                  <c:v>-14</c:v>
                </c:pt>
                <c:pt idx="19674">
                  <c:v>-15</c:v>
                </c:pt>
                <c:pt idx="19675">
                  <c:v>-15</c:v>
                </c:pt>
                <c:pt idx="19676">
                  <c:v>-15</c:v>
                </c:pt>
                <c:pt idx="19677">
                  <c:v>-14</c:v>
                </c:pt>
                <c:pt idx="19678">
                  <c:v>-15</c:v>
                </c:pt>
                <c:pt idx="19679">
                  <c:v>-13</c:v>
                </c:pt>
                <c:pt idx="19680">
                  <c:v>-16</c:v>
                </c:pt>
                <c:pt idx="19681">
                  <c:v>-16</c:v>
                </c:pt>
                <c:pt idx="19682">
                  <c:v>-15</c:v>
                </c:pt>
                <c:pt idx="19683">
                  <c:v>8</c:v>
                </c:pt>
                <c:pt idx="19684">
                  <c:v>-10</c:v>
                </c:pt>
                <c:pt idx="19685">
                  <c:v>-10</c:v>
                </c:pt>
                <c:pt idx="19686">
                  <c:v>-10</c:v>
                </c:pt>
                <c:pt idx="19687">
                  <c:v>-10</c:v>
                </c:pt>
                <c:pt idx="19688">
                  <c:v>-13</c:v>
                </c:pt>
                <c:pt idx="19689">
                  <c:v>-10</c:v>
                </c:pt>
                <c:pt idx="19690">
                  <c:v>-11</c:v>
                </c:pt>
                <c:pt idx="19691">
                  <c:v>-12</c:v>
                </c:pt>
                <c:pt idx="19692">
                  <c:v>-11</c:v>
                </c:pt>
                <c:pt idx="19693">
                  <c:v>-12</c:v>
                </c:pt>
                <c:pt idx="19694">
                  <c:v>-13</c:v>
                </c:pt>
                <c:pt idx="19695">
                  <c:v>-19</c:v>
                </c:pt>
                <c:pt idx="19696">
                  <c:v>-14</c:v>
                </c:pt>
                <c:pt idx="19697">
                  <c:v>-10</c:v>
                </c:pt>
                <c:pt idx="19698">
                  <c:v>-14</c:v>
                </c:pt>
                <c:pt idx="19699">
                  <c:v>-14</c:v>
                </c:pt>
                <c:pt idx="19700">
                  <c:v>-15</c:v>
                </c:pt>
                <c:pt idx="19701">
                  <c:v>-13</c:v>
                </c:pt>
                <c:pt idx="19702">
                  <c:v>-15</c:v>
                </c:pt>
                <c:pt idx="19703">
                  <c:v>-11</c:v>
                </c:pt>
                <c:pt idx="19704">
                  <c:v>-12</c:v>
                </c:pt>
                <c:pt idx="19705">
                  <c:v>-16</c:v>
                </c:pt>
                <c:pt idx="19706">
                  <c:v>-15</c:v>
                </c:pt>
                <c:pt idx="19707">
                  <c:v>-15</c:v>
                </c:pt>
                <c:pt idx="19708">
                  <c:v>-13</c:v>
                </c:pt>
                <c:pt idx="19709">
                  <c:v>-15</c:v>
                </c:pt>
                <c:pt idx="19710">
                  <c:v>-17</c:v>
                </c:pt>
                <c:pt idx="19711">
                  <c:v>-31</c:v>
                </c:pt>
                <c:pt idx="19712">
                  <c:v>-15</c:v>
                </c:pt>
                <c:pt idx="19713">
                  <c:v>-24</c:v>
                </c:pt>
                <c:pt idx="19714">
                  <c:v>-14</c:v>
                </c:pt>
                <c:pt idx="19715">
                  <c:v>-15</c:v>
                </c:pt>
                <c:pt idx="19716">
                  <c:v>-13</c:v>
                </c:pt>
                <c:pt idx="19717">
                  <c:v>-14</c:v>
                </c:pt>
                <c:pt idx="19718">
                  <c:v>-14</c:v>
                </c:pt>
                <c:pt idx="19719">
                  <c:v>-12</c:v>
                </c:pt>
                <c:pt idx="19720">
                  <c:v>-16</c:v>
                </c:pt>
                <c:pt idx="19721">
                  <c:v>-12</c:v>
                </c:pt>
                <c:pt idx="19722">
                  <c:v>-14</c:v>
                </c:pt>
                <c:pt idx="19723">
                  <c:v>-13</c:v>
                </c:pt>
                <c:pt idx="19724">
                  <c:v>-13</c:v>
                </c:pt>
                <c:pt idx="19725">
                  <c:v>-14</c:v>
                </c:pt>
                <c:pt idx="19726">
                  <c:v>-14</c:v>
                </c:pt>
                <c:pt idx="19727">
                  <c:v>-16</c:v>
                </c:pt>
                <c:pt idx="19728">
                  <c:v>-16</c:v>
                </c:pt>
                <c:pt idx="19729">
                  <c:v>-9</c:v>
                </c:pt>
                <c:pt idx="19730">
                  <c:v>-10</c:v>
                </c:pt>
                <c:pt idx="19731">
                  <c:v>-5</c:v>
                </c:pt>
                <c:pt idx="19732">
                  <c:v>-6</c:v>
                </c:pt>
                <c:pt idx="19733">
                  <c:v>-7</c:v>
                </c:pt>
                <c:pt idx="19734">
                  <c:v>-6</c:v>
                </c:pt>
                <c:pt idx="19735">
                  <c:v>-2</c:v>
                </c:pt>
                <c:pt idx="19736">
                  <c:v>-8</c:v>
                </c:pt>
                <c:pt idx="19737">
                  <c:v>-4</c:v>
                </c:pt>
                <c:pt idx="19738">
                  <c:v>-5</c:v>
                </c:pt>
                <c:pt idx="19739">
                  <c:v>-6</c:v>
                </c:pt>
                <c:pt idx="19740">
                  <c:v>-6</c:v>
                </c:pt>
                <c:pt idx="19741">
                  <c:v>-17</c:v>
                </c:pt>
                <c:pt idx="19742">
                  <c:v>-15</c:v>
                </c:pt>
                <c:pt idx="19743">
                  <c:v>-19</c:v>
                </c:pt>
                <c:pt idx="19744">
                  <c:v>-18</c:v>
                </c:pt>
                <c:pt idx="19745">
                  <c:v>-15</c:v>
                </c:pt>
                <c:pt idx="19746">
                  <c:v>-16</c:v>
                </c:pt>
                <c:pt idx="19747">
                  <c:v>-19</c:v>
                </c:pt>
                <c:pt idx="19748">
                  <c:v>-15</c:v>
                </c:pt>
                <c:pt idx="19749">
                  <c:v>-16</c:v>
                </c:pt>
                <c:pt idx="19750">
                  <c:v>-17</c:v>
                </c:pt>
                <c:pt idx="19751">
                  <c:v>-20</c:v>
                </c:pt>
                <c:pt idx="19752">
                  <c:v>-14</c:v>
                </c:pt>
                <c:pt idx="19753">
                  <c:v>-15</c:v>
                </c:pt>
                <c:pt idx="19754">
                  <c:v>-19</c:v>
                </c:pt>
                <c:pt idx="19755">
                  <c:v>-20</c:v>
                </c:pt>
                <c:pt idx="19756">
                  <c:v>-16</c:v>
                </c:pt>
                <c:pt idx="19757">
                  <c:v>-18</c:v>
                </c:pt>
                <c:pt idx="19758">
                  <c:v>-20</c:v>
                </c:pt>
                <c:pt idx="19759">
                  <c:v>-14</c:v>
                </c:pt>
                <c:pt idx="19760">
                  <c:v>-30</c:v>
                </c:pt>
                <c:pt idx="19761">
                  <c:v>-17</c:v>
                </c:pt>
                <c:pt idx="19762">
                  <c:v>-16</c:v>
                </c:pt>
                <c:pt idx="19763">
                  <c:v>-15</c:v>
                </c:pt>
                <c:pt idx="19764">
                  <c:v>-25</c:v>
                </c:pt>
                <c:pt idx="19765">
                  <c:v>-12</c:v>
                </c:pt>
                <c:pt idx="19766">
                  <c:v>-13</c:v>
                </c:pt>
                <c:pt idx="19767">
                  <c:v>-11</c:v>
                </c:pt>
                <c:pt idx="19768">
                  <c:v>-14</c:v>
                </c:pt>
                <c:pt idx="19769">
                  <c:v>-14</c:v>
                </c:pt>
                <c:pt idx="19770">
                  <c:v>-15</c:v>
                </c:pt>
                <c:pt idx="19771">
                  <c:v>-13</c:v>
                </c:pt>
                <c:pt idx="19772">
                  <c:v>-21</c:v>
                </c:pt>
                <c:pt idx="19773">
                  <c:v>-13</c:v>
                </c:pt>
                <c:pt idx="19774">
                  <c:v>-14</c:v>
                </c:pt>
                <c:pt idx="19775">
                  <c:v>-15</c:v>
                </c:pt>
                <c:pt idx="19776">
                  <c:v>-12</c:v>
                </c:pt>
                <c:pt idx="19777">
                  <c:v>9</c:v>
                </c:pt>
                <c:pt idx="19778">
                  <c:v>-14</c:v>
                </c:pt>
                <c:pt idx="19779">
                  <c:v>-16</c:v>
                </c:pt>
                <c:pt idx="19780">
                  <c:v>-9</c:v>
                </c:pt>
                <c:pt idx="19781">
                  <c:v>-15</c:v>
                </c:pt>
                <c:pt idx="19782">
                  <c:v>-15</c:v>
                </c:pt>
                <c:pt idx="19783">
                  <c:v>-23</c:v>
                </c:pt>
                <c:pt idx="19784">
                  <c:v>-14</c:v>
                </c:pt>
                <c:pt idx="19785">
                  <c:v>-18</c:v>
                </c:pt>
                <c:pt idx="19786">
                  <c:v>-16</c:v>
                </c:pt>
                <c:pt idx="19787">
                  <c:v>-19</c:v>
                </c:pt>
                <c:pt idx="19788">
                  <c:v>-15</c:v>
                </c:pt>
                <c:pt idx="19789">
                  <c:v>-20</c:v>
                </c:pt>
                <c:pt idx="19790">
                  <c:v>-18</c:v>
                </c:pt>
                <c:pt idx="19791">
                  <c:v>-16</c:v>
                </c:pt>
                <c:pt idx="19792">
                  <c:v>-14</c:v>
                </c:pt>
                <c:pt idx="19793">
                  <c:v>-11</c:v>
                </c:pt>
                <c:pt idx="19794">
                  <c:v>-11</c:v>
                </c:pt>
                <c:pt idx="19795">
                  <c:v>-13</c:v>
                </c:pt>
                <c:pt idx="19796">
                  <c:v>-11</c:v>
                </c:pt>
                <c:pt idx="19797">
                  <c:v>-13</c:v>
                </c:pt>
                <c:pt idx="19798">
                  <c:v>-11</c:v>
                </c:pt>
                <c:pt idx="19799">
                  <c:v>-7</c:v>
                </c:pt>
                <c:pt idx="19800">
                  <c:v>-9</c:v>
                </c:pt>
                <c:pt idx="19801">
                  <c:v>-11</c:v>
                </c:pt>
                <c:pt idx="19802">
                  <c:v>-14</c:v>
                </c:pt>
                <c:pt idx="19803">
                  <c:v>-28</c:v>
                </c:pt>
                <c:pt idx="19804">
                  <c:v>-16</c:v>
                </c:pt>
                <c:pt idx="19805">
                  <c:v>-15</c:v>
                </c:pt>
                <c:pt idx="19806">
                  <c:v>-21</c:v>
                </c:pt>
                <c:pt idx="19807">
                  <c:v>-16</c:v>
                </c:pt>
                <c:pt idx="19808">
                  <c:v>-15</c:v>
                </c:pt>
                <c:pt idx="19809">
                  <c:v>-13</c:v>
                </c:pt>
                <c:pt idx="19810">
                  <c:v>-16</c:v>
                </c:pt>
                <c:pt idx="19811">
                  <c:v>-18</c:v>
                </c:pt>
                <c:pt idx="19812">
                  <c:v>-27</c:v>
                </c:pt>
                <c:pt idx="19813">
                  <c:v>-14</c:v>
                </c:pt>
                <c:pt idx="19814">
                  <c:v>-16</c:v>
                </c:pt>
                <c:pt idx="19815">
                  <c:v>-16</c:v>
                </c:pt>
                <c:pt idx="19816">
                  <c:v>-19</c:v>
                </c:pt>
                <c:pt idx="19817">
                  <c:v>-15</c:v>
                </c:pt>
                <c:pt idx="19818">
                  <c:v>-13</c:v>
                </c:pt>
                <c:pt idx="19819">
                  <c:v>-43</c:v>
                </c:pt>
                <c:pt idx="19820">
                  <c:v>-15</c:v>
                </c:pt>
                <c:pt idx="19821">
                  <c:v>-20</c:v>
                </c:pt>
                <c:pt idx="19822">
                  <c:v>-17</c:v>
                </c:pt>
                <c:pt idx="19823">
                  <c:v>-13</c:v>
                </c:pt>
                <c:pt idx="19824">
                  <c:v>-16</c:v>
                </c:pt>
                <c:pt idx="19825">
                  <c:v>-17</c:v>
                </c:pt>
                <c:pt idx="19826">
                  <c:v>-15</c:v>
                </c:pt>
                <c:pt idx="19827">
                  <c:v>-18</c:v>
                </c:pt>
                <c:pt idx="19828">
                  <c:v>-13</c:v>
                </c:pt>
                <c:pt idx="19829">
                  <c:v>-21</c:v>
                </c:pt>
                <c:pt idx="19830">
                  <c:v>-18</c:v>
                </c:pt>
                <c:pt idx="19831">
                  <c:v>-17</c:v>
                </c:pt>
                <c:pt idx="19832">
                  <c:v>-17</c:v>
                </c:pt>
                <c:pt idx="19833">
                  <c:v>-17</c:v>
                </c:pt>
                <c:pt idx="19834">
                  <c:v>-14</c:v>
                </c:pt>
                <c:pt idx="19835">
                  <c:v>-17</c:v>
                </c:pt>
                <c:pt idx="19836">
                  <c:v>-31</c:v>
                </c:pt>
                <c:pt idx="19837">
                  <c:v>-26</c:v>
                </c:pt>
                <c:pt idx="19838">
                  <c:v>-16</c:v>
                </c:pt>
                <c:pt idx="19839">
                  <c:v>-18</c:v>
                </c:pt>
                <c:pt idx="19840">
                  <c:v>-19</c:v>
                </c:pt>
                <c:pt idx="19841">
                  <c:v>-16</c:v>
                </c:pt>
                <c:pt idx="19842">
                  <c:v>-16</c:v>
                </c:pt>
                <c:pt idx="19843">
                  <c:v>-13</c:v>
                </c:pt>
                <c:pt idx="19844">
                  <c:v>-20</c:v>
                </c:pt>
                <c:pt idx="19845">
                  <c:v>-17</c:v>
                </c:pt>
                <c:pt idx="19846">
                  <c:v>-14</c:v>
                </c:pt>
                <c:pt idx="19847">
                  <c:v>-12</c:v>
                </c:pt>
                <c:pt idx="19848">
                  <c:v>-15</c:v>
                </c:pt>
                <c:pt idx="19849">
                  <c:v>-12</c:v>
                </c:pt>
                <c:pt idx="19850">
                  <c:v>-15</c:v>
                </c:pt>
                <c:pt idx="19851">
                  <c:v>-16</c:v>
                </c:pt>
                <c:pt idx="19852">
                  <c:v>-13</c:v>
                </c:pt>
                <c:pt idx="19853">
                  <c:v>-22</c:v>
                </c:pt>
                <c:pt idx="19854">
                  <c:v>-14</c:v>
                </c:pt>
                <c:pt idx="19855">
                  <c:v>-15</c:v>
                </c:pt>
                <c:pt idx="19856">
                  <c:v>-19</c:v>
                </c:pt>
                <c:pt idx="19857">
                  <c:v>-13</c:v>
                </c:pt>
                <c:pt idx="19858">
                  <c:v>-13</c:v>
                </c:pt>
                <c:pt idx="19859">
                  <c:v>-14</c:v>
                </c:pt>
                <c:pt idx="19860">
                  <c:v>-15</c:v>
                </c:pt>
                <c:pt idx="19861">
                  <c:v>-21</c:v>
                </c:pt>
                <c:pt idx="19862">
                  <c:v>-20</c:v>
                </c:pt>
                <c:pt idx="19863">
                  <c:v>-17</c:v>
                </c:pt>
                <c:pt idx="19864">
                  <c:v>-42</c:v>
                </c:pt>
                <c:pt idx="19865">
                  <c:v>-4</c:v>
                </c:pt>
                <c:pt idx="19866">
                  <c:v>-7</c:v>
                </c:pt>
                <c:pt idx="19867">
                  <c:v>-5</c:v>
                </c:pt>
                <c:pt idx="19868">
                  <c:v>-9</c:v>
                </c:pt>
                <c:pt idx="19869">
                  <c:v>-13</c:v>
                </c:pt>
                <c:pt idx="19870">
                  <c:v>-13</c:v>
                </c:pt>
                <c:pt idx="19871">
                  <c:v>-10</c:v>
                </c:pt>
                <c:pt idx="19872">
                  <c:v>-9</c:v>
                </c:pt>
                <c:pt idx="19873">
                  <c:v>-10</c:v>
                </c:pt>
                <c:pt idx="19874">
                  <c:v>-10</c:v>
                </c:pt>
                <c:pt idx="19875">
                  <c:v>-10</c:v>
                </c:pt>
                <c:pt idx="19876">
                  <c:v>-9</c:v>
                </c:pt>
                <c:pt idx="19877">
                  <c:v>-13</c:v>
                </c:pt>
                <c:pt idx="19878">
                  <c:v>-9</c:v>
                </c:pt>
                <c:pt idx="19879">
                  <c:v>-11</c:v>
                </c:pt>
                <c:pt idx="19880">
                  <c:v>-12</c:v>
                </c:pt>
                <c:pt idx="19881">
                  <c:v>-12</c:v>
                </c:pt>
                <c:pt idx="19882">
                  <c:v>-12</c:v>
                </c:pt>
                <c:pt idx="19883">
                  <c:v>-9</c:v>
                </c:pt>
                <c:pt idx="19884">
                  <c:v>-8</c:v>
                </c:pt>
                <c:pt idx="19885">
                  <c:v>-10</c:v>
                </c:pt>
                <c:pt idx="19886">
                  <c:v>-11</c:v>
                </c:pt>
                <c:pt idx="19887">
                  <c:v>-13</c:v>
                </c:pt>
                <c:pt idx="19888">
                  <c:v>-10</c:v>
                </c:pt>
                <c:pt idx="19889">
                  <c:v>-13</c:v>
                </c:pt>
                <c:pt idx="19890">
                  <c:v>-16</c:v>
                </c:pt>
                <c:pt idx="19891">
                  <c:v>-12</c:v>
                </c:pt>
                <c:pt idx="19892">
                  <c:v>-9</c:v>
                </c:pt>
                <c:pt idx="19893">
                  <c:v>-9</c:v>
                </c:pt>
                <c:pt idx="19894">
                  <c:v>-10</c:v>
                </c:pt>
                <c:pt idx="19895">
                  <c:v>-10</c:v>
                </c:pt>
                <c:pt idx="19896">
                  <c:v>-13</c:v>
                </c:pt>
                <c:pt idx="19897">
                  <c:v>-16</c:v>
                </c:pt>
                <c:pt idx="19898">
                  <c:v>-18</c:v>
                </c:pt>
                <c:pt idx="19899">
                  <c:v>-16</c:v>
                </c:pt>
                <c:pt idx="19900">
                  <c:v>-18</c:v>
                </c:pt>
                <c:pt idx="19901">
                  <c:v>-17</c:v>
                </c:pt>
                <c:pt idx="19902">
                  <c:v>-16</c:v>
                </c:pt>
                <c:pt idx="19903">
                  <c:v>-20</c:v>
                </c:pt>
                <c:pt idx="19904">
                  <c:v>-17</c:v>
                </c:pt>
                <c:pt idx="19905">
                  <c:v>-19</c:v>
                </c:pt>
                <c:pt idx="19906">
                  <c:v>-19</c:v>
                </c:pt>
                <c:pt idx="19907">
                  <c:v>-15</c:v>
                </c:pt>
                <c:pt idx="19908">
                  <c:v>-18</c:v>
                </c:pt>
                <c:pt idx="19909">
                  <c:v>-19</c:v>
                </c:pt>
                <c:pt idx="19910">
                  <c:v>-16</c:v>
                </c:pt>
                <c:pt idx="19911">
                  <c:v>-18</c:v>
                </c:pt>
                <c:pt idx="19912">
                  <c:v>-16</c:v>
                </c:pt>
                <c:pt idx="19913">
                  <c:v>-19</c:v>
                </c:pt>
                <c:pt idx="19914">
                  <c:v>-16</c:v>
                </c:pt>
                <c:pt idx="19915">
                  <c:v>-14</c:v>
                </c:pt>
                <c:pt idx="19916">
                  <c:v>-18</c:v>
                </c:pt>
                <c:pt idx="19917">
                  <c:v>-14</c:v>
                </c:pt>
                <c:pt idx="19918">
                  <c:v>-24</c:v>
                </c:pt>
                <c:pt idx="19919">
                  <c:v>-20</c:v>
                </c:pt>
                <c:pt idx="19920">
                  <c:v>-13</c:v>
                </c:pt>
                <c:pt idx="19921">
                  <c:v>-14</c:v>
                </c:pt>
                <c:pt idx="19922">
                  <c:v>-12</c:v>
                </c:pt>
                <c:pt idx="19923">
                  <c:v>-14</c:v>
                </c:pt>
                <c:pt idx="19924">
                  <c:v>-12</c:v>
                </c:pt>
                <c:pt idx="19925">
                  <c:v>-14</c:v>
                </c:pt>
                <c:pt idx="19926">
                  <c:v>-12</c:v>
                </c:pt>
                <c:pt idx="19927">
                  <c:v>-14</c:v>
                </c:pt>
                <c:pt idx="19928">
                  <c:v>-15</c:v>
                </c:pt>
                <c:pt idx="19929">
                  <c:v>-13</c:v>
                </c:pt>
                <c:pt idx="19930">
                  <c:v>-12</c:v>
                </c:pt>
                <c:pt idx="19931">
                  <c:v>-14</c:v>
                </c:pt>
                <c:pt idx="19932">
                  <c:v>-25</c:v>
                </c:pt>
                <c:pt idx="19933">
                  <c:v>-15</c:v>
                </c:pt>
                <c:pt idx="19934">
                  <c:v>-17</c:v>
                </c:pt>
                <c:pt idx="19935">
                  <c:v>-15</c:v>
                </c:pt>
                <c:pt idx="19936">
                  <c:v>-15</c:v>
                </c:pt>
                <c:pt idx="19937">
                  <c:v>-18</c:v>
                </c:pt>
                <c:pt idx="19938">
                  <c:v>-37</c:v>
                </c:pt>
                <c:pt idx="19939">
                  <c:v>-14</c:v>
                </c:pt>
                <c:pt idx="19940">
                  <c:v>-17</c:v>
                </c:pt>
                <c:pt idx="19941">
                  <c:v>-19</c:v>
                </c:pt>
                <c:pt idx="19942">
                  <c:v>-14</c:v>
                </c:pt>
                <c:pt idx="19943">
                  <c:v>-15</c:v>
                </c:pt>
                <c:pt idx="19944">
                  <c:v>-7</c:v>
                </c:pt>
                <c:pt idx="19945">
                  <c:v>-13</c:v>
                </c:pt>
                <c:pt idx="19946">
                  <c:v>-9</c:v>
                </c:pt>
                <c:pt idx="19947">
                  <c:v>-11</c:v>
                </c:pt>
                <c:pt idx="19948">
                  <c:v>-13</c:v>
                </c:pt>
                <c:pt idx="19949">
                  <c:v>-13</c:v>
                </c:pt>
                <c:pt idx="19950">
                  <c:v>-9</c:v>
                </c:pt>
                <c:pt idx="19951">
                  <c:v>-12</c:v>
                </c:pt>
                <c:pt idx="19952">
                  <c:v>-11</c:v>
                </c:pt>
                <c:pt idx="19953">
                  <c:v>-14</c:v>
                </c:pt>
                <c:pt idx="19954">
                  <c:v>-11</c:v>
                </c:pt>
                <c:pt idx="19955">
                  <c:v>-12</c:v>
                </c:pt>
                <c:pt idx="19956">
                  <c:v>-9</c:v>
                </c:pt>
                <c:pt idx="19957">
                  <c:v>-15</c:v>
                </c:pt>
                <c:pt idx="19958">
                  <c:v>-13</c:v>
                </c:pt>
                <c:pt idx="19959">
                  <c:v>-16</c:v>
                </c:pt>
                <c:pt idx="19960">
                  <c:v>-12</c:v>
                </c:pt>
                <c:pt idx="19961">
                  <c:v>-6</c:v>
                </c:pt>
                <c:pt idx="19962">
                  <c:v>-12</c:v>
                </c:pt>
                <c:pt idx="19963">
                  <c:v>-11</c:v>
                </c:pt>
                <c:pt idx="19964">
                  <c:v>-19</c:v>
                </c:pt>
                <c:pt idx="19965">
                  <c:v>-15</c:v>
                </c:pt>
                <c:pt idx="19966">
                  <c:v>-17</c:v>
                </c:pt>
                <c:pt idx="19967">
                  <c:v>-17</c:v>
                </c:pt>
                <c:pt idx="19968">
                  <c:v>-17</c:v>
                </c:pt>
                <c:pt idx="19969">
                  <c:v>-26</c:v>
                </c:pt>
                <c:pt idx="19970">
                  <c:v>-25</c:v>
                </c:pt>
                <c:pt idx="19971">
                  <c:v>-28</c:v>
                </c:pt>
                <c:pt idx="19972">
                  <c:v>-15</c:v>
                </c:pt>
                <c:pt idx="19973">
                  <c:v>-16</c:v>
                </c:pt>
                <c:pt idx="19974">
                  <c:v>-18</c:v>
                </c:pt>
                <c:pt idx="19975">
                  <c:v>-14</c:v>
                </c:pt>
                <c:pt idx="19976">
                  <c:v>-10</c:v>
                </c:pt>
                <c:pt idx="19977">
                  <c:v>-10</c:v>
                </c:pt>
                <c:pt idx="19978">
                  <c:v>-10</c:v>
                </c:pt>
                <c:pt idx="19979">
                  <c:v>-8</c:v>
                </c:pt>
                <c:pt idx="19980">
                  <c:v>-12</c:v>
                </c:pt>
                <c:pt idx="19981">
                  <c:v>-10</c:v>
                </c:pt>
                <c:pt idx="19982">
                  <c:v>-15</c:v>
                </c:pt>
                <c:pt idx="19983">
                  <c:v>-14</c:v>
                </c:pt>
                <c:pt idx="19984">
                  <c:v>-12</c:v>
                </c:pt>
                <c:pt idx="19985">
                  <c:v>-11</c:v>
                </c:pt>
                <c:pt idx="19986">
                  <c:v>-23</c:v>
                </c:pt>
                <c:pt idx="19987">
                  <c:v>-10</c:v>
                </c:pt>
                <c:pt idx="19988">
                  <c:v>-15</c:v>
                </c:pt>
                <c:pt idx="19989">
                  <c:v>-15</c:v>
                </c:pt>
                <c:pt idx="19990">
                  <c:v>-19</c:v>
                </c:pt>
                <c:pt idx="19991">
                  <c:v>-21</c:v>
                </c:pt>
                <c:pt idx="19992">
                  <c:v>-15</c:v>
                </c:pt>
                <c:pt idx="19993">
                  <c:v>-14</c:v>
                </c:pt>
                <c:pt idx="19994">
                  <c:v>-15</c:v>
                </c:pt>
                <c:pt idx="19995">
                  <c:v>-17</c:v>
                </c:pt>
                <c:pt idx="19996">
                  <c:v>-16</c:v>
                </c:pt>
                <c:pt idx="19997">
                  <c:v>-14</c:v>
                </c:pt>
                <c:pt idx="19998">
                  <c:v>-16</c:v>
                </c:pt>
                <c:pt idx="19999">
                  <c:v>-13</c:v>
                </c:pt>
                <c:pt idx="20000">
                  <c:v>-16</c:v>
                </c:pt>
                <c:pt idx="20001">
                  <c:v>-16</c:v>
                </c:pt>
                <c:pt idx="20002">
                  <c:v>-16</c:v>
                </c:pt>
                <c:pt idx="20003">
                  <c:v>-15</c:v>
                </c:pt>
                <c:pt idx="20004">
                  <c:v>-15</c:v>
                </c:pt>
                <c:pt idx="20005">
                  <c:v>-14</c:v>
                </c:pt>
                <c:pt idx="20006">
                  <c:v>-16</c:v>
                </c:pt>
                <c:pt idx="20007">
                  <c:v>-15</c:v>
                </c:pt>
                <c:pt idx="20008">
                  <c:v>-16</c:v>
                </c:pt>
                <c:pt idx="20009">
                  <c:v>-17</c:v>
                </c:pt>
                <c:pt idx="20010">
                  <c:v>-21</c:v>
                </c:pt>
                <c:pt idx="20011">
                  <c:v>-16</c:v>
                </c:pt>
                <c:pt idx="20012">
                  <c:v>-17</c:v>
                </c:pt>
                <c:pt idx="20013">
                  <c:v>-12</c:v>
                </c:pt>
                <c:pt idx="20014">
                  <c:v>-10</c:v>
                </c:pt>
                <c:pt idx="20015">
                  <c:v>-13</c:v>
                </c:pt>
                <c:pt idx="20016">
                  <c:v>-11</c:v>
                </c:pt>
                <c:pt idx="20017">
                  <c:v>-15</c:v>
                </c:pt>
                <c:pt idx="20018">
                  <c:v>-12</c:v>
                </c:pt>
                <c:pt idx="20019">
                  <c:v>-12</c:v>
                </c:pt>
                <c:pt idx="20020">
                  <c:v>-13</c:v>
                </c:pt>
                <c:pt idx="20021">
                  <c:v>-13</c:v>
                </c:pt>
                <c:pt idx="20022">
                  <c:v>-12</c:v>
                </c:pt>
                <c:pt idx="20023">
                  <c:v>-15</c:v>
                </c:pt>
                <c:pt idx="20024">
                  <c:v>-15</c:v>
                </c:pt>
                <c:pt idx="20025">
                  <c:v>-12</c:v>
                </c:pt>
                <c:pt idx="20026">
                  <c:v>-14</c:v>
                </c:pt>
                <c:pt idx="20027">
                  <c:v>-13</c:v>
                </c:pt>
                <c:pt idx="20028">
                  <c:v>-19</c:v>
                </c:pt>
                <c:pt idx="20029">
                  <c:v>-17</c:v>
                </c:pt>
                <c:pt idx="20030">
                  <c:v>-16</c:v>
                </c:pt>
                <c:pt idx="20031">
                  <c:v>-15</c:v>
                </c:pt>
                <c:pt idx="20032">
                  <c:v>-15</c:v>
                </c:pt>
                <c:pt idx="20033">
                  <c:v>-11</c:v>
                </c:pt>
                <c:pt idx="20034">
                  <c:v>-11</c:v>
                </c:pt>
                <c:pt idx="20035">
                  <c:v>-13</c:v>
                </c:pt>
                <c:pt idx="20036">
                  <c:v>-9</c:v>
                </c:pt>
                <c:pt idx="20037">
                  <c:v>-9</c:v>
                </c:pt>
                <c:pt idx="20038">
                  <c:v>-6</c:v>
                </c:pt>
                <c:pt idx="20039">
                  <c:v>-7</c:v>
                </c:pt>
                <c:pt idx="20040">
                  <c:v>-13</c:v>
                </c:pt>
                <c:pt idx="20041">
                  <c:v>-6</c:v>
                </c:pt>
                <c:pt idx="20042">
                  <c:v>-5</c:v>
                </c:pt>
                <c:pt idx="20043">
                  <c:v>-10</c:v>
                </c:pt>
                <c:pt idx="20044">
                  <c:v>-10</c:v>
                </c:pt>
                <c:pt idx="20045">
                  <c:v>-2</c:v>
                </c:pt>
                <c:pt idx="20046">
                  <c:v>-12</c:v>
                </c:pt>
                <c:pt idx="20047">
                  <c:v>-12</c:v>
                </c:pt>
                <c:pt idx="20048">
                  <c:v>-12</c:v>
                </c:pt>
                <c:pt idx="20049">
                  <c:v>-14</c:v>
                </c:pt>
                <c:pt idx="20050">
                  <c:v>-18</c:v>
                </c:pt>
                <c:pt idx="20051">
                  <c:v>-15</c:v>
                </c:pt>
                <c:pt idx="20052">
                  <c:v>-13</c:v>
                </c:pt>
                <c:pt idx="20053">
                  <c:v>-14</c:v>
                </c:pt>
                <c:pt idx="20054">
                  <c:v>-13</c:v>
                </c:pt>
                <c:pt idx="20055">
                  <c:v>-14</c:v>
                </c:pt>
                <c:pt idx="20056">
                  <c:v>-15</c:v>
                </c:pt>
                <c:pt idx="20057">
                  <c:v>-15</c:v>
                </c:pt>
                <c:pt idx="20058">
                  <c:v>-17</c:v>
                </c:pt>
                <c:pt idx="20059">
                  <c:v>-23</c:v>
                </c:pt>
                <c:pt idx="20060">
                  <c:v>-16</c:v>
                </c:pt>
                <c:pt idx="20061">
                  <c:v>-12</c:v>
                </c:pt>
                <c:pt idx="20062">
                  <c:v>-17</c:v>
                </c:pt>
                <c:pt idx="20063">
                  <c:v>-34</c:v>
                </c:pt>
                <c:pt idx="20064">
                  <c:v>-15</c:v>
                </c:pt>
                <c:pt idx="20065">
                  <c:v>-24</c:v>
                </c:pt>
                <c:pt idx="20066">
                  <c:v>-15</c:v>
                </c:pt>
                <c:pt idx="20067">
                  <c:v>-32</c:v>
                </c:pt>
                <c:pt idx="20068">
                  <c:v>-12</c:v>
                </c:pt>
                <c:pt idx="20069">
                  <c:v>-15</c:v>
                </c:pt>
                <c:pt idx="20070">
                  <c:v>-16</c:v>
                </c:pt>
                <c:pt idx="20071">
                  <c:v>-14</c:v>
                </c:pt>
                <c:pt idx="20072">
                  <c:v>-25</c:v>
                </c:pt>
                <c:pt idx="20073">
                  <c:v>-17</c:v>
                </c:pt>
                <c:pt idx="20074">
                  <c:v>-15</c:v>
                </c:pt>
                <c:pt idx="20075">
                  <c:v>-15</c:v>
                </c:pt>
                <c:pt idx="20076">
                  <c:v>-21</c:v>
                </c:pt>
                <c:pt idx="20077">
                  <c:v>-19</c:v>
                </c:pt>
                <c:pt idx="20078">
                  <c:v>-16</c:v>
                </c:pt>
                <c:pt idx="20079">
                  <c:v>-13</c:v>
                </c:pt>
                <c:pt idx="20080">
                  <c:v>-16</c:v>
                </c:pt>
                <c:pt idx="20081">
                  <c:v>-16</c:v>
                </c:pt>
                <c:pt idx="20082">
                  <c:v>-17</c:v>
                </c:pt>
                <c:pt idx="20083">
                  <c:v>-14</c:v>
                </c:pt>
                <c:pt idx="20084">
                  <c:v>-18</c:v>
                </c:pt>
                <c:pt idx="20085">
                  <c:v>-17</c:v>
                </c:pt>
                <c:pt idx="20086">
                  <c:v>-4</c:v>
                </c:pt>
                <c:pt idx="20087">
                  <c:v>-8</c:v>
                </c:pt>
                <c:pt idx="20088">
                  <c:v>-7</c:v>
                </c:pt>
                <c:pt idx="20089">
                  <c:v>-11</c:v>
                </c:pt>
                <c:pt idx="20090">
                  <c:v>-15</c:v>
                </c:pt>
                <c:pt idx="20091">
                  <c:v>-8</c:v>
                </c:pt>
                <c:pt idx="20092">
                  <c:v>-10</c:v>
                </c:pt>
                <c:pt idx="20093">
                  <c:v>-6</c:v>
                </c:pt>
                <c:pt idx="20094">
                  <c:v>-11</c:v>
                </c:pt>
                <c:pt idx="20095">
                  <c:v>-10</c:v>
                </c:pt>
                <c:pt idx="20096">
                  <c:v>-7</c:v>
                </c:pt>
                <c:pt idx="20097">
                  <c:v>-10</c:v>
                </c:pt>
                <c:pt idx="20098">
                  <c:v>-6</c:v>
                </c:pt>
                <c:pt idx="20099">
                  <c:v>-9</c:v>
                </c:pt>
                <c:pt idx="20100">
                  <c:v>-8</c:v>
                </c:pt>
                <c:pt idx="20101">
                  <c:v>-9</c:v>
                </c:pt>
                <c:pt idx="20102">
                  <c:v>-9</c:v>
                </c:pt>
                <c:pt idx="20103">
                  <c:v>-15</c:v>
                </c:pt>
                <c:pt idx="20104">
                  <c:v>-13</c:v>
                </c:pt>
                <c:pt idx="20105">
                  <c:v>-14</c:v>
                </c:pt>
                <c:pt idx="20106">
                  <c:v>-25</c:v>
                </c:pt>
                <c:pt idx="20107">
                  <c:v>-19</c:v>
                </c:pt>
                <c:pt idx="20108">
                  <c:v>-19</c:v>
                </c:pt>
                <c:pt idx="20109">
                  <c:v>-21</c:v>
                </c:pt>
                <c:pt idx="20110">
                  <c:v>-19</c:v>
                </c:pt>
                <c:pt idx="20111">
                  <c:v>-19</c:v>
                </c:pt>
                <c:pt idx="20112">
                  <c:v>-15</c:v>
                </c:pt>
                <c:pt idx="20113">
                  <c:v>-19</c:v>
                </c:pt>
                <c:pt idx="20114">
                  <c:v>-15</c:v>
                </c:pt>
                <c:pt idx="20115">
                  <c:v>-12</c:v>
                </c:pt>
                <c:pt idx="20116">
                  <c:v>-11</c:v>
                </c:pt>
                <c:pt idx="20117">
                  <c:v>-13</c:v>
                </c:pt>
                <c:pt idx="20118">
                  <c:v>-13</c:v>
                </c:pt>
                <c:pt idx="20119">
                  <c:v>-13</c:v>
                </c:pt>
                <c:pt idx="20120">
                  <c:v>-14</c:v>
                </c:pt>
                <c:pt idx="20121">
                  <c:v>-13</c:v>
                </c:pt>
                <c:pt idx="20122">
                  <c:v>-13</c:v>
                </c:pt>
                <c:pt idx="20123">
                  <c:v>-15</c:v>
                </c:pt>
                <c:pt idx="20124">
                  <c:v>-15</c:v>
                </c:pt>
                <c:pt idx="20125">
                  <c:v>-12</c:v>
                </c:pt>
                <c:pt idx="20126">
                  <c:v>-13</c:v>
                </c:pt>
                <c:pt idx="20127">
                  <c:v>-17</c:v>
                </c:pt>
                <c:pt idx="20128">
                  <c:v>-11</c:v>
                </c:pt>
                <c:pt idx="20129">
                  <c:v>-13</c:v>
                </c:pt>
                <c:pt idx="20130">
                  <c:v>-12</c:v>
                </c:pt>
                <c:pt idx="20131">
                  <c:v>-16</c:v>
                </c:pt>
                <c:pt idx="20132">
                  <c:v>-15</c:v>
                </c:pt>
                <c:pt idx="20133">
                  <c:v>-13</c:v>
                </c:pt>
                <c:pt idx="20134">
                  <c:v>-14</c:v>
                </c:pt>
                <c:pt idx="20135">
                  <c:v>-15</c:v>
                </c:pt>
                <c:pt idx="20136">
                  <c:v>-13</c:v>
                </c:pt>
                <c:pt idx="20137">
                  <c:v>-18</c:v>
                </c:pt>
                <c:pt idx="20138">
                  <c:v>-12</c:v>
                </c:pt>
                <c:pt idx="20139">
                  <c:v>-10</c:v>
                </c:pt>
                <c:pt idx="20140">
                  <c:v>-7</c:v>
                </c:pt>
                <c:pt idx="20141">
                  <c:v>-11</c:v>
                </c:pt>
                <c:pt idx="20142">
                  <c:v>-8</c:v>
                </c:pt>
                <c:pt idx="20143">
                  <c:v>-5</c:v>
                </c:pt>
                <c:pt idx="20144">
                  <c:v>-5</c:v>
                </c:pt>
                <c:pt idx="20145">
                  <c:v>-8</c:v>
                </c:pt>
                <c:pt idx="20146">
                  <c:v>-6</c:v>
                </c:pt>
                <c:pt idx="20147">
                  <c:v>8</c:v>
                </c:pt>
                <c:pt idx="20148">
                  <c:v>8</c:v>
                </c:pt>
                <c:pt idx="20149">
                  <c:v>-6</c:v>
                </c:pt>
                <c:pt idx="20150">
                  <c:v>-4</c:v>
                </c:pt>
                <c:pt idx="20151">
                  <c:v>-8</c:v>
                </c:pt>
                <c:pt idx="20152">
                  <c:v>-9</c:v>
                </c:pt>
                <c:pt idx="20153">
                  <c:v>-9</c:v>
                </c:pt>
                <c:pt idx="20154">
                  <c:v>-9</c:v>
                </c:pt>
                <c:pt idx="20155">
                  <c:v>-10</c:v>
                </c:pt>
                <c:pt idx="20156">
                  <c:v>-13</c:v>
                </c:pt>
                <c:pt idx="20157">
                  <c:v>-14</c:v>
                </c:pt>
                <c:pt idx="20158">
                  <c:v>-10</c:v>
                </c:pt>
                <c:pt idx="20159">
                  <c:v>-10</c:v>
                </c:pt>
                <c:pt idx="20160">
                  <c:v>-11</c:v>
                </c:pt>
                <c:pt idx="20161">
                  <c:v>-11</c:v>
                </c:pt>
                <c:pt idx="20162">
                  <c:v>-11</c:v>
                </c:pt>
                <c:pt idx="20163">
                  <c:v>-17</c:v>
                </c:pt>
                <c:pt idx="20164">
                  <c:v>-35</c:v>
                </c:pt>
                <c:pt idx="20165">
                  <c:v>-17</c:v>
                </c:pt>
                <c:pt idx="20166">
                  <c:v>-33</c:v>
                </c:pt>
                <c:pt idx="20167">
                  <c:v>-35</c:v>
                </c:pt>
                <c:pt idx="20168">
                  <c:v>-18</c:v>
                </c:pt>
                <c:pt idx="20169">
                  <c:v>-26</c:v>
                </c:pt>
                <c:pt idx="20170">
                  <c:v>-48</c:v>
                </c:pt>
                <c:pt idx="20171">
                  <c:v>-40</c:v>
                </c:pt>
                <c:pt idx="20172">
                  <c:v>-18</c:v>
                </c:pt>
                <c:pt idx="20173">
                  <c:v>-18</c:v>
                </c:pt>
                <c:pt idx="20174">
                  <c:v>-29</c:v>
                </c:pt>
                <c:pt idx="20175">
                  <c:v>-17</c:v>
                </c:pt>
                <c:pt idx="20176">
                  <c:v>-12</c:v>
                </c:pt>
                <c:pt idx="20177">
                  <c:v>-15</c:v>
                </c:pt>
                <c:pt idx="20178">
                  <c:v>-18</c:v>
                </c:pt>
                <c:pt idx="20179">
                  <c:v>-17</c:v>
                </c:pt>
                <c:pt idx="20180">
                  <c:v>-13</c:v>
                </c:pt>
                <c:pt idx="20181">
                  <c:v>-15</c:v>
                </c:pt>
                <c:pt idx="20182">
                  <c:v>-18</c:v>
                </c:pt>
                <c:pt idx="20183">
                  <c:v>-16</c:v>
                </c:pt>
                <c:pt idx="20184">
                  <c:v>-19</c:v>
                </c:pt>
                <c:pt idx="20185">
                  <c:v>-14</c:v>
                </c:pt>
                <c:pt idx="20186">
                  <c:v>-13</c:v>
                </c:pt>
                <c:pt idx="20187">
                  <c:v>-18</c:v>
                </c:pt>
                <c:pt idx="20188">
                  <c:v>-19</c:v>
                </c:pt>
                <c:pt idx="20189">
                  <c:v>-19</c:v>
                </c:pt>
                <c:pt idx="20190">
                  <c:v>-20</c:v>
                </c:pt>
                <c:pt idx="20191">
                  <c:v>-14</c:v>
                </c:pt>
                <c:pt idx="20192">
                  <c:v>-11</c:v>
                </c:pt>
                <c:pt idx="20193">
                  <c:v>-13</c:v>
                </c:pt>
                <c:pt idx="20194">
                  <c:v>-11</c:v>
                </c:pt>
                <c:pt idx="20195">
                  <c:v>-10</c:v>
                </c:pt>
                <c:pt idx="20196">
                  <c:v>-10</c:v>
                </c:pt>
                <c:pt idx="20197">
                  <c:v>-15</c:v>
                </c:pt>
                <c:pt idx="20198">
                  <c:v>-20</c:v>
                </c:pt>
                <c:pt idx="20199">
                  <c:v>-18</c:v>
                </c:pt>
                <c:pt idx="20200">
                  <c:v>-9</c:v>
                </c:pt>
                <c:pt idx="20201">
                  <c:v>-10</c:v>
                </c:pt>
                <c:pt idx="20202">
                  <c:v>-11</c:v>
                </c:pt>
                <c:pt idx="20203">
                  <c:v>-11</c:v>
                </c:pt>
                <c:pt idx="20204">
                  <c:v>-13</c:v>
                </c:pt>
                <c:pt idx="20205">
                  <c:v>-16</c:v>
                </c:pt>
                <c:pt idx="20206">
                  <c:v>-13</c:v>
                </c:pt>
                <c:pt idx="20207">
                  <c:v>-12</c:v>
                </c:pt>
                <c:pt idx="20208">
                  <c:v>-13</c:v>
                </c:pt>
                <c:pt idx="20209">
                  <c:v>-15</c:v>
                </c:pt>
                <c:pt idx="20210">
                  <c:v>-10</c:v>
                </c:pt>
                <c:pt idx="20211">
                  <c:v>-16</c:v>
                </c:pt>
                <c:pt idx="20212">
                  <c:v>-14</c:v>
                </c:pt>
                <c:pt idx="20213">
                  <c:v>-17</c:v>
                </c:pt>
                <c:pt idx="20214">
                  <c:v>-16</c:v>
                </c:pt>
                <c:pt idx="20215">
                  <c:v>-13</c:v>
                </c:pt>
                <c:pt idx="20216">
                  <c:v>-14</c:v>
                </c:pt>
                <c:pt idx="20217">
                  <c:v>-16</c:v>
                </c:pt>
                <c:pt idx="20218">
                  <c:v>-14</c:v>
                </c:pt>
                <c:pt idx="20219">
                  <c:v>-13</c:v>
                </c:pt>
                <c:pt idx="20220">
                  <c:v>-17</c:v>
                </c:pt>
                <c:pt idx="20221">
                  <c:v>-15</c:v>
                </c:pt>
                <c:pt idx="20222">
                  <c:v>-27</c:v>
                </c:pt>
                <c:pt idx="20223">
                  <c:v>-13</c:v>
                </c:pt>
                <c:pt idx="20224">
                  <c:v>-14</c:v>
                </c:pt>
                <c:pt idx="20225">
                  <c:v>-12</c:v>
                </c:pt>
                <c:pt idx="20226">
                  <c:v>-15</c:v>
                </c:pt>
                <c:pt idx="20227">
                  <c:v>-16</c:v>
                </c:pt>
                <c:pt idx="20228">
                  <c:v>-15</c:v>
                </c:pt>
                <c:pt idx="20229">
                  <c:v>-16</c:v>
                </c:pt>
                <c:pt idx="20230">
                  <c:v>-15</c:v>
                </c:pt>
                <c:pt idx="20231">
                  <c:v>-18</c:v>
                </c:pt>
                <c:pt idx="20232">
                  <c:v>-14</c:v>
                </c:pt>
                <c:pt idx="20233">
                  <c:v>-13</c:v>
                </c:pt>
                <c:pt idx="20234">
                  <c:v>-13</c:v>
                </c:pt>
                <c:pt idx="20235">
                  <c:v>-5</c:v>
                </c:pt>
                <c:pt idx="20236">
                  <c:v>-9</c:v>
                </c:pt>
                <c:pt idx="20237">
                  <c:v>-10</c:v>
                </c:pt>
                <c:pt idx="20238">
                  <c:v>-6</c:v>
                </c:pt>
                <c:pt idx="20239">
                  <c:v>-8</c:v>
                </c:pt>
                <c:pt idx="20240">
                  <c:v>-9</c:v>
                </c:pt>
                <c:pt idx="20241">
                  <c:v>-11</c:v>
                </c:pt>
                <c:pt idx="20242">
                  <c:v>-10</c:v>
                </c:pt>
                <c:pt idx="20243">
                  <c:v>-28</c:v>
                </c:pt>
                <c:pt idx="20244">
                  <c:v>-17</c:v>
                </c:pt>
                <c:pt idx="20245">
                  <c:v>-20</c:v>
                </c:pt>
                <c:pt idx="20246">
                  <c:v>-14</c:v>
                </c:pt>
                <c:pt idx="20247">
                  <c:v>-14</c:v>
                </c:pt>
                <c:pt idx="20248">
                  <c:v>-13</c:v>
                </c:pt>
                <c:pt idx="20249">
                  <c:v>-17</c:v>
                </c:pt>
                <c:pt idx="20250">
                  <c:v>-20</c:v>
                </c:pt>
                <c:pt idx="20251">
                  <c:v>-20</c:v>
                </c:pt>
                <c:pt idx="20252">
                  <c:v>-16</c:v>
                </c:pt>
                <c:pt idx="20253">
                  <c:v>-15</c:v>
                </c:pt>
                <c:pt idx="20254">
                  <c:v>-14</c:v>
                </c:pt>
                <c:pt idx="20255">
                  <c:v>-6</c:v>
                </c:pt>
                <c:pt idx="20256">
                  <c:v>-10</c:v>
                </c:pt>
                <c:pt idx="20257">
                  <c:v>-5</c:v>
                </c:pt>
                <c:pt idx="20258">
                  <c:v>-9</c:v>
                </c:pt>
                <c:pt idx="20259">
                  <c:v>-6</c:v>
                </c:pt>
                <c:pt idx="20260">
                  <c:v>-5</c:v>
                </c:pt>
                <c:pt idx="20261">
                  <c:v>-5</c:v>
                </c:pt>
                <c:pt idx="20262">
                  <c:v>-1</c:v>
                </c:pt>
                <c:pt idx="20263">
                  <c:v>5</c:v>
                </c:pt>
                <c:pt idx="20264">
                  <c:v>-5</c:v>
                </c:pt>
                <c:pt idx="20265">
                  <c:v>-10</c:v>
                </c:pt>
                <c:pt idx="20266">
                  <c:v>-16</c:v>
                </c:pt>
                <c:pt idx="20267">
                  <c:v>-12</c:v>
                </c:pt>
                <c:pt idx="20268">
                  <c:v>-11</c:v>
                </c:pt>
                <c:pt idx="20269">
                  <c:v>-11</c:v>
                </c:pt>
                <c:pt idx="20270">
                  <c:v>-12</c:v>
                </c:pt>
                <c:pt idx="20271">
                  <c:v>-13</c:v>
                </c:pt>
                <c:pt idx="20272">
                  <c:v>-11</c:v>
                </c:pt>
                <c:pt idx="20273">
                  <c:v>-14</c:v>
                </c:pt>
                <c:pt idx="20274">
                  <c:v>-12</c:v>
                </c:pt>
                <c:pt idx="20275">
                  <c:v>-16</c:v>
                </c:pt>
                <c:pt idx="20276">
                  <c:v>-14</c:v>
                </c:pt>
                <c:pt idx="20277">
                  <c:v>-15</c:v>
                </c:pt>
                <c:pt idx="20278">
                  <c:v>-11</c:v>
                </c:pt>
                <c:pt idx="20279">
                  <c:v>-11</c:v>
                </c:pt>
                <c:pt idx="20280">
                  <c:v>-12</c:v>
                </c:pt>
                <c:pt idx="20281">
                  <c:v>-9</c:v>
                </c:pt>
                <c:pt idx="20282">
                  <c:v>-10</c:v>
                </c:pt>
                <c:pt idx="20283">
                  <c:v>-11</c:v>
                </c:pt>
                <c:pt idx="20284">
                  <c:v>-18</c:v>
                </c:pt>
                <c:pt idx="20285">
                  <c:v>-10</c:v>
                </c:pt>
                <c:pt idx="20286">
                  <c:v>-13</c:v>
                </c:pt>
                <c:pt idx="20287">
                  <c:v>-11</c:v>
                </c:pt>
                <c:pt idx="20288">
                  <c:v>-13</c:v>
                </c:pt>
                <c:pt idx="20289">
                  <c:v>-11</c:v>
                </c:pt>
                <c:pt idx="20290">
                  <c:v>-18</c:v>
                </c:pt>
                <c:pt idx="20291">
                  <c:v>-20</c:v>
                </c:pt>
                <c:pt idx="20292">
                  <c:v>-19</c:v>
                </c:pt>
                <c:pt idx="20293">
                  <c:v>-18</c:v>
                </c:pt>
                <c:pt idx="20294">
                  <c:v>-19</c:v>
                </c:pt>
                <c:pt idx="20295">
                  <c:v>-19</c:v>
                </c:pt>
                <c:pt idx="20296">
                  <c:v>-23</c:v>
                </c:pt>
                <c:pt idx="20297">
                  <c:v>-19</c:v>
                </c:pt>
                <c:pt idx="20298">
                  <c:v>-25</c:v>
                </c:pt>
                <c:pt idx="20299">
                  <c:v>-19</c:v>
                </c:pt>
                <c:pt idx="20300">
                  <c:v>-22</c:v>
                </c:pt>
                <c:pt idx="20301">
                  <c:v>-21</c:v>
                </c:pt>
                <c:pt idx="20302">
                  <c:v>-34</c:v>
                </c:pt>
                <c:pt idx="20303">
                  <c:v>-17</c:v>
                </c:pt>
                <c:pt idx="20304">
                  <c:v>-17</c:v>
                </c:pt>
                <c:pt idx="20305">
                  <c:v>-22</c:v>
                </c:pt>
                <c:pt idx="20306">
                  <c:v>-16</c:v>
                </c:pt>
                <c:pt idx="20307">
                  <c:v>-15</c:v>
                </c:pt>
                <c:pt idx="20308">
                  <c:v>-14</c:v>
                </c:pt>
                <c:pt idx="20309">
                  <c:v>-15</c:v>
                </c:pt>
                <c:pt idx="20310">
                  <c:v>-19</c:v>
                </c:pt>
                <c:pt idx="20311">
                  <c:v>-15</c:v>
                </c:pt>
                <c:pt idx="20312">
                  <c:v>-14</c:v>
                </c:pt>
                <c:pt idx="20313">
                  <c:v>-18</c:v>
                </c:pt>
                <c:pt idx="20314">
                  <c:v>-15</c:v>
                </c:pt>
                <c:pt idx="20315">
                  <c:v>-15</c:v>
                </c:pt>
                <c:pt idx="20316">
                  <c:v>-16</c:v>
                </c:pt>
                <c:pt idx="20317">
                  <c:v>-14</c:v>
                </c:pt>
                <c:pt idx="20318">
                  <c:v>-15</c:v>
                </c:pt>
                <c:pt idx="20319">
                  <c:v>-14</c:v>
                </c:pt>
                <c:pt idx="20320">
                  <c:v>-14</c:v>
                </c:pt>
                <c:pt idx="20321">
                  <c:v>-14</c:v>
                </c:pt>
                <c:pt idx="20322">
                  <c:v>-19</c:v>
                </c:pt>
                <c:pt idx="20323">
                  <c:v>-20</c:v>
                </c:pt>
                <c:pt idx="20324">
                  <c:v>-15</c:v>
                </c:pt>
                <c:pt idx="20325">
                  <c:v>-15</c:v>
                </c:pt>
                <c:pt idx="20326">
                  <c:v>-11</c:v>
                </c:pt>
                <c:pt idx="20327">
                  <c:v>-14</c:v>
                </c:pt>
                <c:pt idx="20328">
                  <c:v>-14</c:v>
                </c:pt>
                <c:pt idx="20329">
                  <c:v>-14</c:v>
                </c:pt>
                <c:pt idx="20330">
                  <c:v>-17</c:v>
                </c:pt>
                <c:pt idx="20331">
                  <c:v>-15</c:v>
                </c:pt>
                <c:pt idx="20332">
                  <c:v>-13</c:v>
                </c:pt>
                <c:pt idx="20333">
                  <c:v>-12</c:v>
                </c:pt>
                <c:pt idx="20334">
                  <c:v>-16</c:v>
                </c:pt>
                <c:pt idx="20335">
                  <c:v>-15</c:v>
                </c:pt>
                <c:pt idx="20336">
                  <c:v>-13</c:v>
                </c:pt>
                <c:pt idx="20337">
                  <c:v>-12</c:v>
                </c:pt>
                <c:pt idx="20338">
                  <c:v>-13</c:v>
                </c:pt>
                <c:pt idx="20339">
                  <c:v>-14</c:v>
                </c:pt>
                <c:pt idx="20340">
                  <c:v>-15</c:v>
                </c:pt>
                <c:pt idx="20341">
                  <c:v>-15</c:v>
                </c:pt>
                <c:pt idx="20342">
                  <c:v>-16</c:v>
                </c:pt>
                <c:pt idx="20343">
                  <c:v>-15</c:v>
                </c:pt>
                <c:pt idx="20344">
                  <c:v>-17</c:v>
                </c:pt>
                <c:pt idx="20345">
                  <c:v>-14</c:v>
                </c:pt>
                <c:pt idx="20346">
                  <c:v>-14</c:v>
                </c:pt>
                <c:pt idx="20347">
                  <c:v>-14</c:v>
                </c:pt>
                <c:pt idx="20348">
                  <c:v>-17</c:v>
                </c:pt>
                <c:pt idx="20349">
                  <c:v>-14</c:v>
                </c:pt>
                <c:pt idx="20350">
                  <c:v>-18</c:v>
                </c:pt>
                <c:pt idx="20351">
                  <c:v>-12</c:v>
                </c:pt>
                <c:pt idx="20352">
                  <c:v>-12</c:v>
                </c:pt>
                <c:pt idx="20353">
                  <c:v>-12</c:v>
                </c:pt>
                <c:pt idx="20354">
                  <c:v>-16</c:v>
                </c:pt>
                <c:pt idx="20355">
                  <c:v>-19</c:v>
                </c:pt>
                <c:pt idx="20356">
                  <c:v>-12</c:v>
                </c:pt>
                <c:pt idx="20357">
                  <c:v>-15</c:v>
                </c:pt>
                <c:pt idx="20358">
                  <c:v>-16</c:v>
                </c:pt>
                <c:pt idx="20359">
                  <c:v>-18</c:v>
                </c:pt>
                <c:pt idx="20360">
                  <c:v>-14</c:v>
                </c:pt>
                <c:pt idx="20361">
                  <c:v>-13</c:v>
                </c:pt>
                <c:pt idx="20362">
                  <c:v>-13</c:v>
                </c:pt>
                <c:pt idx="20363">
                  <c:v>-25</c:v>
                </c:pt>
                <c:pt idx="20364">
                  <c:v>-20</c:v>
                </c:pt>
                <c:pt idx="20365">
                  <c:v>-16</c:v>
                </c:pt>
                <c:pt idx="20366">
                  <c:v>-16</c:v>
                </c:pt>
                <c:pt idx="20367">
                  <c:v>-15</c:v>
                </c:pt>
                <c:pt idx="20368">
                  <c:v>-17</c:v>
                </c:pt>
                <c:pt idx="20369">
                  <c:v>-15</c:v>
                </c:pt>
                <c:pt idx="20370">
                  <c:v>-17</c:v>
                </c:pt>
                <c:pt idx="20371">
                  <c:v>-16</c:v>
                </c:pt>
                <c:pt idx="20372">
                  <c:v>-16</c:v>
                </c:pt>
                <c:pt idx="20373">
                  <c:v>-19</c:v>
                </c:pt>
                <c:pt idx="20374">
                  <c:v>-16</c:v>
                </c:pt>
                <c:pt idx="20375">
                  <c:v>-11</c:v>
                </c:pt>
                <c:pt idx="20376">
                  <c:v>-17</c:v>
                </c:pt>
                <c:pt idx="20377">
                  <c:v>-14</c:v>
                </c:pt>
                <c:pt idx="20378">
                  <c:v>-14</c:v>
                </c:pt>
                <c:pt idx="20379">
                  <c:v>-17</c:v>
                </c:pt>
                <c:pt idx="20380">
                  <c:v>-13</c:v>
                </c:pt>
                <c:pt idx="20381">
                  <c:v>-12</c:v>
                </c:pt>
                <c:pt idx="20382">
                  <c:v>-15</c:v>
                </c:pt>
                <c:pt idx="20383">
                  <c:v>-20</c:v>
                </c:pt>
                <c:pt idx="20384">
                  <c:v>-16</c:v>
                </c:pt>
                <c:pt idx="20385">
                  <c:v>-13</c:v>
                </c:pt>
                <c:pt idx="20386">
                  <c:v>-13</c:v>
                </c:pt>
                <c:pt idx="20387">
                  <c:v>-16</c:v>
                </c:pt>
                <c:pt idx="20388">
                  <c:v>-18</c:v>
                </c:pt>
                <c:pt idx="20389">
                  <c:v>-13</c:v>
                </c:pt>
                <c:pt idx="20390">
                  <c:v>-16</c:v>
                </c:pt>
                <c:pt idx="20391">
                  <c:v>-16</c:v>
                </c:pt>
                <c:pt idx="20392">
                  <c:v>-16</c:v>
                </c:pt>
                <c:pt idx="20393">
                  <c:v>-16</c:v>
                </c:pt>
                <c:pt idx="20394">
                  <c:v>-16</c:v>
                </c:pt>
                <c:pt idx="20395">
                  <c:v>-15</c:v>
                </c:pt>
                <c:pt idx="20396">
                  <c:v>-16</c:v>
                </c:pt>
                <c:pt idx="20397">
                  <c:v>-19</c:v>
                </c:pt>
                <c:pt idx="20398">
                  <c:v>-14</c:v>
                </c:pt>
                <c:pt idx="20399">
                  <c:v>-32</c:v>
                </c:pt>
                <c:pt idx="20400">
                  <c:v>-15</c:v>
                </c:pt>
                <c:pt idx="20401">
                  <c:v>-15</c:v>
                </c:pt>
                <c:pt idx="20402">
                  <c:v>-17</c:v>
                </c:pt>
                <c:pt idx="20403">
                  <c:v>-15</c:v>
                </c:pt>
                <c:pt idx="20404">
                  <c:v>-15</c:v>
                </c:pt>
                <c:pt idx="20405">
                  <c:v>-17</c:v>
                </c:pt>
                <c:pt idx="20406">
                  <c:v>-13</c:v>
                </c:pt>
                <c:pt idx="20407">
                  <c:v>-15</c:v>
                </c:pt>
                <c:pt idx="20408">
                  <c:v>-14</c:v>
                </c:pt>
                <c:pt idx="20409">
                  <c:v>-14</c:v>
                </c:pt>
                <c:pt idx="20410">
                  <c:v>-33</c:v>
                </c:pt>
                <c:pt idx="20411">
                  <c:v>-13</c:v>
                </c:pt>
                <c:pt idx="20412">
                  <c:v>-11</c:v>
                </c:pt>
                <c:pt idx="20413">
                  <c:v>-10</c:v>
                </c:pt>
                <c:pt idx="20414">
                  <c:v>-9</c:v>
                </c:pt>
                <c:pt idx="20415">
                  <c:v>-5</c:v>
                </c:pt>
                <c:pt idx="20416">
                  <c:v>-11</c:v>
                </c:pt>
                <c:pt idx="20417">
                  <c:v>-13</c:v>
                </c:pt>
                <c:pt idx="20418">
                  <c:v>-17</c:v>
                </c:pt>
                <c:pt idx="20419">
                  <c:v>-13</c:v>
                </c:pt>
                <c:pt idx="20420">
                  <c:v>-6</c:v>
                </c:pt>
                <c:pt idx="20421">
                  <c:v>-8</c:v>
                </c:pt>
                <c:pt idx="20422">
                  <c:v>-8</c:v>
                </c:pt>
                <c:pt idx="20423">
                  <c:v>-12</c:v>
                </c:pt>
                <c:pt idx="20424">
                  <c:v>-16</c:v>
                </c:pt>
                <c:pt idx="20425">
                  <c:v>-11</c:v>
                </c:pt>
                <c:pt idx="20426">
                  <c:v>-6</c:v>
                </c:pt>
                <c:pt idx="20427">
                  <c:v>-5</c:v>
                </c:pt>
                <c:pt idx="20428">
                  <c:v>-7</c:v>
                </c:pt>
                <c:pt idx="20429">
                  <c:v>-12</c:v>
                </c:pt>
                <c:pt idx="20430">
                  <c:v>-6</c:v>
                </c:pt>
                <c:pt idx="20431">
                  <c:v>-17</c:v>
                </c:pt>
                <c:pt idx="20432">
                  <c:v>-13</c:v>
                </c:pt>
                <c:pt idx="20433">
                  <c:v>-16</c:v>
                </c:pt>
                <c:pt idx="20434">
                  <c:v>-14</c:v>
                </c:pt>
                <c:pt idx="20435">
                  <c:v>-14</c:v>
                </c:pt>
                <c:pt idx="20436">
                  <c:v>-11</c:v>
                </c:pt>
                <c:pt idx="20437">
                  <c:v>-13</c:v>
                </c:pt>
                <c:pt idx="20438">
                  <c:v>-18</c:v>
                </c:pt>
                <c:pt idx="20439">
                  <c:v>-14</c:v>
                </c:pt>
                <c:pt idx="20440">
                  <c:v>-15</c:v>
                </c:pt>
                <c:pt idx="20441">
                  <c:v>-15</c:v>
                </c:pt>
                <c:pt idx="20442">
                  <c:v>-14</c:v>
                </c:pt>
                <c:pt idx="20443">
                  <c:v>-14</c:v>
                </c:pt>
                <c:pt idx="20444">
                  <c:v>-18</c:v>
                </c:pt>
                <c:pt idx="20445">
                  <c:v>-17</c:v>
                </c:pt>
                <c:pt idx="20446">
                  <c:v>-19</c:v>
                </c:pt>
                <c:pt idx="20447">
                  <c:v>-17</c:v>
                </c:pt>
                <c:pt idx="20448">
                  <c:v>-13</c:v>
                </c:pt>
                <c:pt idx="20449">
                  <c:v>-15</c:v>
                </c:pt>
                <c:pt idx="20450">
                  <c:v>-18</c:v>
                </c:pt>
                <c:pt idx="20451">
                  <c:v>-14</c:v>
                </c:pt>
                <c:pt idx="20452">
                  <c:v>-15</c:v>
                </c:pt>
                <c:pt idx="20453">
                  <c:v>-14</c:v>
                </c:pt>
                <c:pt idx="20454">
                  <c:v>-18</c:v>
                </c:pt>
                <c:pt idx="20455">
                  <c:v>-25</c:v>
                </c:pt>
                <c:pt idx="20456">
                  <c:v>-14</c:v>
                </c:pt>
                <c:pt idx="20457">
                  <c:v>-17</c:v>
                </c:pt>
                <c:pt idx="20458">
                  <c:v>-14</c:v>
                </c:pt>
                <c:pt idx="20459">
                  <c:v>-15</c:v>
                </c:pt>
                <c:pt idx="20460">
                  <c:v>-23</c:v>
                </c:pt>
                <c:pt idx="20461">
                  <c:v>-12</c:v>
                </c:pt>
                <c:pt idx="20462">
                  <c:v>-13</c:v>
                </c:pt>
                <c:pt idx="20463">
                  <c:v>-13</c:v>
                </c:pt>
                <c:pt idx="20464">
                  <c:v>-14</c:v>
                </c:pt>
                <c:pt idx="20465">
                  <c:v>-15</c:v>
                </c:pt>
                <c:pt idx="20466">
                  <c:v>-16</c:v>
                </c:pt>
                <c:pt idx="20467">
                  <c:v>-2</c:v>
                </c:pt>
                <c:pt idx="20468">
                  <c:v>-10</c:v>
                </c:pt>
                <c:pt idx="20469">
                  <c:v>-9</c:v>
                </c:pt>
                <c:pt idx="20470">
                  <c:v>-9</c:v>
                </c:pt>
                <c:pt idx="20471">
                  <c:v>0</c:v>
                </c:pt>
                <c:pt idx="20472">
                  <c:v>-12</c:v>
                </c:pt>
                <c:pt idx="20473">
                  <c:v>-12</c:v>
                </c:pt>
                <c:pt idx="20474">
                  <c:v>-11</c:v>
                </c:pt>
                <c:pt idx="20475">
                  <c:v>-13</c:v>
                </c:pt>
                <c:pt idx="20476">
                  <c:v>-14</c:v>
                </c:pt>
                <c:pt idx="20477">
                  <c:v>-13</c:v>
                </c:pt>
                <c:pt idx="20478">
                  <c:v>-12</c:v>
                </c:pt>
                <c:pt idx="20479">
                  <c:v>-13</c:v>
                </c:pt>
                <c:pt idx="20480">
                  <c:v>-13</c:v>
                </c:pt>
                <c:pt idx="20481">
                  <c:v>-15</c:v>
                </c:pt>
                <c:pt idx="20482">
                  <c:v>-15</c:v>
                </c:pt>
                <c:pt idx="20483">
                  <c:v>-15</c:v>
                </c:pt>
                <c:pt idx="20484">
                  <c:v>-11</c:v>
                </c:pt>
                <c:pt idx="20485">
                  <c:v>-13</c:v>
                </c:pt>
                <c:pt idx="20486">
                  <c:v>-19</c:v>
                </c:pt>
                <c:pt idx="20487">
                  <c:v>-17</c:v>
                </c:pt>
                <c:pt idx="20488">
                  <c:v>-15</c:v>
                </c:pt>
                <c:pt idx="20489">
                  <c:v>-14</c:v>
                </c:pt>
                <c:pt idx="20490">
                  <c:v>-20</c:v>
                </c:pt>
                <c:pt idx="20491">
                  <c:v>-12</c:v>
                </c:pt>
                <c:pt idx="20492">
                  <c:v>-15</c:v>
                </c:pt>
                <c:pt idx="20493">
                  <c:v>-15</c:v>
                </c:pt>
                <c:pt idx="20494">
                  <c:v>-14</c:v>
                </c:pt>
                <c:pt idx="20495">
                  <c:v>-13</c:v>
                </c:pt>
                <c:pt idx="20496">
                  <c:v>-12</c:v>
                </c:pt>
                <c:pt idx="20497">
                  <c:v>-15</c:v>
                </c:pt>
                <c:pt idx="20498">
                  <c:v>-14</c:v>
                </c:pt>
                <c:pt idx="20499">
                  <c:v>-15</c:v>
                </c:pt>
                <c:pt idx="20500">
                  <c:v>-17</c:v>
                </c:pt>
                <c:pt idx="20501">
                  <c:v>-16</c:v>
                </c:pt>
                <c:pt idx="20502">
                  <c:v>-16</c:v>
                </c:pt>
                <c:pt idx="20503">
                  <c:v>-19</c:v>
                </c:pt>
                <c:pt idx="20504">
                  <c:v>-17</c:v>
                </c:pt>
                <c:pt idx="20505">
                  <c:v>-14</c:v>
                </c:pt>
                <c:pt idx="20506">
                  <c:v>-16</c:v>
                </c:pt>
                <c:pt idx="20507">
                  <c:v>-21</c:v>
                </c:pt>
                <c:pt idx="20508">
                  <c:v>-21</c:v>
                </c:pt>
                <c:pt idx="20509">
                  <c:v>-12</c:v>
                </c:pt>
                <c:pt idx="20510">
                  <c:v>-30</c:v>
                </c:pt>
                <c:pt idx="20511">
                  <c:v>-19</c:v>
                </c:pt>
                <c:pt idx="20512">
                  <c:v>-19</c:v>
                </c:pt>
                <c:pt idx="20513">
                  <c:v>-20</c:v>
                </c:pt>
                <c:pt idx="20514">
                  <c:v>-14</c:v>
                </c:pt>
                <c:pt idx="20515">
                  <c:v>-15</c:v>
                </c:pt>
                <c:pt idx="20516">
                  <c:v>-15</c:v>
                </c:pt>
                <c:pt idx="20517">
                  <c:v>-14</c:v>
                </c:pt>
                <c:pt idx="20518">
                  <c:v>-14</c:v>
                </c:pt>
                <c:pt idx="20519">
                  <c:v>-14</c:v>
                </c:pt>
                <c:pt idx="20520">
                  <c:v>-12</c:v>
                </c:pt>
                <c:pt idx="20521">
                  <c:v>-11</c:v>
                </c:pt>
                <c:pt idx="20522">
                  <c:v>-13</c:v>
                </c:pt>
                <c:pt idx="20523">
                  <c:v>-16</c:v>
                </c:pt>
                <c:pt idx="20524">
                  <c:v>-13</c:v>
                </c:pt>
                <c:pt idx="20525">
                  <c:v>-14</c:v>
                </c:pt>
                <c:pt idx="20526">
                  <c:v>-13</c:v>
                </c:pt>
                <c:pt idx="20527">
                  <c:v>-15</c:v>
                </c:pt>
                <c:pt idx="20528">
                  <c:v>-29</c:v>
                </c:pt>
                <c:pt idx="20529">
                  <c:v>-15</c:v>
                </c:pt>
                <c:pt idx="20530">
                  <c:v>-16</c:v>
                </c:pt>
                <c:pt idx="20531">
                  <c:v>-15</c:v>
                </c:pt>
                <c:pt idx="20532">
                  <c:v>-13</c:v>
                </c:pt>
                <c:pt idx="20533">
                  <c:v>-14</c:v>
                </c:pt>
                <c:pt idx="20534">
                  <c:v>-15</c:v>
                </c:pt>
                <c:pt idx="20535">
                  <c:v>-14</c:v>
                </c:pt>
                <c:pt idx="20536">
                  <c:v>-19</c:v>
                </c:pt>
                <c:pt idx="20537">
                  <c:v>-16</c:v>
                </c:pt>
                <c:pt idx="20538">
                  <c:v>-13</c:v>
                </c:pt>
                <c:pt idx="20539">
                  <c:v>-17</c:v>
                </c:pt>
                <c:pt idx="20540">
                  <c:v>-13</c:v>
                </c:pt>
                <c:pt idx="20541">
                  <c:v>-15</c:v>
                </c:pt>
                <c:pt idx="20542">
                  <c:v>-15</c:v>
                </c:pt>
                <c:pt idx="20543">
                  <c:v>-16</c:v>
                </c:pt>
                <c:pt idx="20544">
                  <c:v>-12</c:v>
                </c:pt>
                <c:pt idx="20545">
                  <c:v>-12</c:v>
                </c:pt>
                <c:pt idx="20546">
                  <c:v>-14</c:v>
                </c:pt>
                <c:pt idx="20547">
                  <c:v>-14</c:v>
                </c:pt>
                <c:pt idx="20548">
                  <c:v>-16</c:v>
                </c:pt>
                <c:pt idx="20549">
                  <c:v>-14</c:v>
                </c:pt>
                <c:pt idx="20550">
                  <c:v>-18</c:v>
                </c:pt>
                <c:pt idx="20551">
                  <c:v>-11</c:v>
                </c:pt>
                <c:pt idx="20552">
                  <c:v>-9</c:v>
                </c:pt>
                <c:pt idx="20553">
                  <c:v>-8</c:v>
                </c:pt>
                <c:pt idx="20554">
                  <c:v>-10</c:v>
                </c:pt>
                <c:pt idx="20555">
                  <c:v>-17</c:v>
                </c:pt>
                <c:pt idx="20556">
                  <c:v>-11</c:v>
                </c:pt>
                <c:pt idx="20557">
                  <c:v>-6</c:v>
                </c:pt>
                <c:pt idx="20558">
                  <c:v>-13</c:v>
                </c:pt>
                <c:pt idx="20559">
                  <c:v>-10</c:v>
                </c:pt>
                <c:pt idx="20560">
                  <c:v>-21</c:v>
                </c:pt>
                <c:pt idx="20561">
                  <c:v>-11</c:v>
                </c:pt>
                <c:pt idx="20562">
                  <c:v>-12</c:v>
                </c:pt>
                <c:pt idx="20563">
                  <c:v>-15</c:v>
                </c:pt>
                <c:pt idx="20564">
                  <c:v>-14</c:v>
                </c:pt>
                <c:pt idx="20565">
                  <c:v>-14</c:v>
                </c:pt>
                <c:pt idx="20566">
                  <c:v>-18</c:v>
                </c:pt>
                <c:pt idx="20567">
                  <c:v>-14</c:v>
                </c:pt>
                <c:pt idx="20568">
                  <c:v>-13</c:v>
                </c:pt>
                <c:pt idx="20569">
                  <c:v>-16</c:v>
                </c:pt>
                <c:pt idx="20570">
                  <c:v>-16</c:v>
                </c:pt>
                <c:pt idx="20571">
                  <c:v>-14</c:v>
                </c:pt>
                <c:pt idx="20572">
                  <c:v>-13</c:v>
                </c:pt>
                <c:pt idx="20573">
                  <c:v>-14</c:v>
                </c:pt>
                <c:pt idx="20574">
                  <c:v>-13</c:v>
                </c:pt>
                <c:pt idx="20575">
                  <c:v>-5</c:v>
                </c:pt>
                <c:pt idx="20576">
                  <c:v>-12</c:v>
                </c:pt>
                <c:pt idx="20577">
                  <c:v>-7</c:v>
                </c:pt>
                <c:pt idx="20578">
                  <c:v>-8</c:v>
                </c:pt>
                <c:pt idx="20579">
                  <c:v>-7</c:v>
                </c:pt>
                <c:pt idx="20580">
                  <c:v>-4</c:v>
                </c:pt>
                <c:pt idx="20581">
                  <c:v>-12</c:v>
                </c:pt>
                <c:pt idx="20582">
                  <c:v>-11</c:v>
                </c:pt>
                <c:pt idx="20583">
                  <c:v>-11</c:v>
                </c:pt>
                <c:pt idx="20584">
                  <c:v>-11</c:v>
                </c:pt>
                <c:pt idx="20585">
                  <c:v>-11</c:v>
                </c:pt>
                <c:pt idx="20586">
                  <c:v>-11</c:v>
                </c:pt>
                <c:pt idx="20587">
                  <c:v>-9</c:v>
                </c:pt>
                <c:pt idx="20588">
                  <c:v>-13</c:v>
                </c:pt>
                <c:pt idx="20589">
                  <c:v>-13</c:v>
                </c:pt>
                <c:pt idx="20590">
                  <c:v>-12</c:v>
                </c:pt>
                <c:pt idx="20591">
                  <c:v>-11</c:v>
                </c:pt>
                <c:pt idx="20592">
                  <c:v>-11</c:v>
                </c:pt>
                <c:pt idx="20593">
                  <c:v>-15</c:v>
                </c:pt>
                <c:pt idx="20594">
                  <c:v>-19</c:v>
                </c:pt>
                <c:pt idx="20595">
                  <c:v>-35</c:v>
                </c:pt>
                <c:pt idx="20596">
                  <c:v>-18</c:v>
                </c:pt>
                <c:pt idx="20597">
                  <c:v>-18</c:v>
                </c:pt>
                <c:pt idx="20598">
                  <c:v>-13</c:v>
                </c:pt>
                <c:pt idx="20599">
                  <c:v>-21</c:v>
                </c:pt>
                <c:pt idx="20600">
                  <c:v>-16</c:v>
                </c:pt>
                <c:pt idx="20601">
                  <c:v>-17</c:v>
                </c:pt>
                <c:pt idx="20602">
                  <c:v>-18</c:v>
                </c:pt>
                <c:pt idx="20603">
                  <c:v>-20</c:v>
                </c:pt>
                <c:pt idx="20604">
                  <c:v>-19</c:v>
                </c:pt>
                <c:pt idx="20605">
                  <c:v>-14</c:v>
                </c:pt>
                <c:pt idx="20606">
                  <c:v>-13</c:v>
                </c:pt>
                <c:pt idx="20607">
                  <c:v>-11</c:v>
                </c:pt>
                <c:pt idx="20608">
                  <c:v>-13</c:v>
                </c:pt>
                <c:pt idx="20609">
                  <c:v>-12</c:v>
                </c:pt>
                <c:pt idx="20610">
                  <c:v>-10</c:v>
                </c:pt>
                <c:pt idx="20611">
                  <c:v>-11</c:v>
                </c:pt>
                <c:pt idx="20612">
                  <c:v>-12</c:v>
                </c:pt>
                <c:pt idx="20613">
                  <c:v>-19</c:v>
                </c:pt>
                <c:pt idx="20614">
                  <c:v>-13</c:v>
                </c:pt>
                <c:pt idx="20615">
                  <c:v>-13</c:v>
                </c:pt>
                <c:pt idx="20616">
                  <c:v>-11</c:v>
                </c:pt>
                <c:pt idx="20617">
                  <c:v>-8</c:v>
                </c:pt>
                <c:pt idx="20618">
                  <c:v>-7</c:v>
                </c:pt>
                <c:pt idx="20619">
                  <c:v>-7</c:v>
                </c:pt>
                <c:pt idx="20620">
                  <c:v>-17</c:v>
                </c:pt>
                <c:pt idx="20621">
                  <c:v>-9</c:v>
                </c:pt>
                <c:pt idx="20622">
                  <c:v>-7</c:v>
                </c:pt>
                <c:pt idx="20623">
                  <c:v>-7</c:v>
                </c:pt>
                <c:pt idx="20624">
                  <c:v>-11</c:v>
                </c:pt>
                <c:pt idx="20625">
                  <c:v>-11</c:v>
                </c:pt>
                <c:pt idx="20626">
                  <c:v>-15</c:v>
                </c:pt>
                <c:pt idx="20627">
                  <c:v>-10</c:v>
                </c:pt>
                <c:pt idx="20628">
                  <c:v>-10</c:v>
                </c:pt>
                <c:pt idx="20629">
                  <c:v>-9</c:v>
                </c:pt>
                <c:pt idx="20630">
                  <c:v>-9</c:v>
                </c:pt>
                <c:pt idx="20631">
                  <c:v>-11</c:v>
                </c:pt>
                <c:pt idx="20632">
                  <c:v>-12</c:v>
                </c:pt>
                <c:pt idx="20633">
                  <c:v>-10</c:v>
                </c:pt>
                <c:pt idx="20634">
                  <c:v>-10</c:v>
                </c:pt>
                <c:pt idx="20635">
                  <c:v>-12</c:v>
                </c:pt>
                <c:pt idx="20636">
                  <c:v>-12</c:v>
                </c:pt>
                <c:pt idx="20637">
                  <c:v>-11</c:v>
                </c:pt>
                <c:pt idx="20638">
                  <c:v>-11</c:v>
                </c:pt>
                <c:pt idx="20639">
                  <c:v>-15</c:v>
                </c:pt>
                <c:pt idx="20640">
                  <c:v>-12</c:v>
                </c:pt>
                <c:pt idx="20641">
                  <c:v>-15</c:v>
                </c:pt>
                <c:pt idx="20642">
                  <c:v>-11</c:v>
                </c:pt>
                <c:pt idx="20643">
                  <c:v>-16</c:v>
                </c:pt>
                <c:pt idx="20644">
                  <c:v>-12</c:v>
                </c:pt>
                <c:pt idx="20645">
                  <c:v>-12</c:v>
                </c:pt>
                <c:pt idx="20646">
                  <c:v>-13</c:v>
                </c:pt>
                <c:pt idx="20647">
                  <c:v>-13</c:v>
                </c:pt>
                <c:pt idx="20648">
                  <c:v>-5</c:v>
                </c:pt>
                <c:pt idx="20649">
                  <c:v>-9</c:v>
                </c:pt>
                <c:pt idx="20650">
                  <c:v>-8</c:v>
                </c:pt>
                <c:pt idx="20651">
                  <c:v>-10</c:v>
                </c:pt>
                <c:pt idx="20652">
                  <c:v>-11</c:v>
                </c:pt>
                <c:pt idx="20653">
                  <c:v>-10</c:v>
                </c:pt>
                <c:pt idx="20654">
                  <c:v>-11</c:v>
                </c:pt>
                <c:pt idx="20655">
                  <c:v>-9</c:v>
                </c:pt>
                <c:pt idx="20656">
                  <c:v>-9</c:v>
                </c:pt>
                <c:pt idx="20657">
                  <c:v>-9</c:v>
                </c:pt>
                <c:pt idx="20658">
                  <c:v>-8</c:v>
                </c:pt>
                <c:pt idx="20659">
                  <c:v>-5</c:v>
                </c:pt>
                <c:pt idx="20660">
                  <c:v>-10</c:v>
                </c:pt>
                <c:pt idx="20661">
                  <c:v>-11</c:v>
                </c:pt>
                <c:pt idx="20662">
                  <c:v>-12</c:v>
                </c:pt>
                <c:pt idx="20663">
                  <c:v>-11</c:v>
                </c:pt>
                <c:pt idx="20664">
                  <c:v>-9</c:v>
                </c:pt>
                <c:pt idx="20665">
                  <c:v>-11</c:v>
                </c:pt>
                <c:pt idx="20666">
                  <c:v>-9</c:v>
                </c:pt>
                <c:pt idx="20667">
                  <c:v>-11</c:v>
                </c:pt>
                <c:pt idx="20668">
                  <c:v>-12</c:v>
                </c:pt>
                <c:pt idx="20669">
                  <c:v>-10</c:v>
                </c:pt>
                <c:pt idx="20670">
                  <c:v>-12</c:v>
                </c:pt>
                <c:pt idx="20671">
                  <c:v>-13</c:v>
                </c:pt>
                <c:pt idx="20672">
                  <c:v>-14</c:v>
                </c:pt>
                <c:pt idx="20673">
                  <c:v>-9</c:v>
                </c:pt>
                <c:pt idx="20674">
                  <c:v>-13</c:v>
                </c:pt>
                <c:pt idx="20675">
                  <c:v>-10</c:v>
                </c:pt>
                <c:pt idx="20676">
                  <c:v>-15</c:v>
                </c:pt>
                <c:pt idx="20677">
                  <c:v>-10</c:v>
                </c:pt>
                <c:pt idx="20678">
                  <c:v>-14</c:v>
                </c:pt>
                <c:pt idx="20679">
                  <c:v>-10</c:v>
                </c:pt>
                <c:pt idx="20680">
                  <c:v>-13</c:v>
                </c:pt>
                <c:pt idx="20681">
                  <c:v>-12</c:v>
                </c:pt>
                <c:pt idx="20682">
                  <c:v>-15</c:v>
                </c:pt>
                <c:pt idx="20683">
                  <c:v>-14</c:v>
                </c:pt>
                <c:pt idx="20684">
                  <c:v>-14</c:v>
                </c:pt>
                <c:pt idx="20685">
                  <c:v>-14</c:v>
                </c:pt>
                <c:pt idx="20686">
                  <c:v>-11</c:v>
                </c:pt>
                <c:pt idx="20687">
                  <c:v>-12</c:v>
                </c:pt>
                <c:pt idx="20688">
                  <c:v>-13</c:v>
                </c:pt>
                <c:pt idx="20689">
                  <c:v>-12</c:v>
                </c:pt>
                <c:pt idx="20690">
                  <c:v>-11</c:v>
                </c:pt>
                <c:pt idx="20691">
                  <c:v>-17</c:v>
                </c:pt>
                <c:pt idx="20692">
                  <c:v>-13</c:v>
                </c:pt>
                <c:pt idx="20693">
                  <c:v>-13</c:v>
                </c:pt>
                <c:pt idx="20694">
                  <c:v>-14</c:v>
                </c:pt>
                <c:pt idx="20695">
                  <c:v>-13</c:v>
                </c:pt>
                <c:pt idx="20696">
                  <c:v>-13</c:v>
                </c:pt>
                <c:pt idx="20697">
                  <c:v>-8</c:v>
                </c:pt>
                <c:pt idx="20698">
                  <c:v>-8</c:v>
                </c:pt>
                <c:pt idx="20699">
                  <c:v>-12</c:v>
                </c:pt>
                <c:pt idx="20700">
                  <c:v>-9</c:v>
                </c:pt>
                <c:pt idx="20701">
                  <c:v>-10</c:v>
                </c:pt>
                <c:pt idx="20702">
                  <c:v>-9</c:v>
                </c:pt>
                <c:pt idx="20703">
                  <c:v>-9</c:v>
                </c:pt>
                <c:pt idx="20704">
                  <c:v>-10</c:v>
                </c:pt>
                <c:pt idx="20705">
                  <c:v>-8</c:v>
                </c:pt>
                <c:pt idx="20706">
                  <c:v>-9</c:v>
                </c:pt>
                <c:pt idx="20707">
                  <c:v>-9</c:v>
                </c:pt>
                <c:pt idx="20708">
                  <c:v>-23</c:v>
                </c:pt>
                <c:pt idx="20709">
                  <c:v>-17</c:v>
                </c:pt>
                <c:pt idx="20710">
                  <c:v>-18</c:v>
                </c:pt>
                <c:pt idx="20711">
                  <c:v>-18</c:v>
                </c:pt>
                <c:pt idx="20712">
                  <c:v>-17</c:v>
                </c:pt>
                <c:pt idx="20713">
                  <c:v>-20</c:v>
                </c:pt>
                <c:pt idx="20714">
                  <c:v>-17</c:v>
                </c:pt>
                <c:pt idx="20715">
                  <c:v>-16</c:v>
                </c:pt>
                <c:pt idx="20716">
                  <c:v>-19</c:v>
                </c:pt>
                <c:pt idx="20717">
                  <c:v>-17</c:v>
                </c:pt>
                <c:pt idx="20718">
                  <c:v>-20</c:v>
                </c:pt>
                <c:pt idx="20719">
                  <c:v>-25</c:v>
                </c:pt>
                <c:pt idx="20720">
                  <c:v>-14</c:v>
                </c:pt>
                <c:pt idx="20721">
                  <c:v>-18</c:v>
                </c:pt>
                <c:pt idx="20722">
                  <c:v>-13</c:v>
                </c:pt>
                <c:pt idx="20723">
                  <c:v>-14</c:v>
                </c:pt>
                <c:pt idx="20724">
                  <c:v>-34</c:v>
                </c:pt>
                <c:pt idx="20725">
                  <c:v>-15</c:v>
                </c:pt>
                <c:pt idx="20726">
                  <c:v>-13</c:v>
                </c:pt>
                <c:pt idx="20727">
                  <c:v>-13</c:v>
                </c:pt>
                <c:pt idx="20728">
                  <c:v>-15</c:v>
                </c:pt>
                <c:pt idx="20729">
                  <c:v>-13</c:v>
                </c:pt>
                <c:pt idx="20730">
                  <c:v>-15</c:v>
                </c:pt>
                <c:pt idx="20731">
                  <c:v>-18</c:v>
                </c:pt>
                <c:pt idx="20732">
                  <c:v>-14</c:v>
                </c:pt>
                <c:pt idx="20733">
                  <c:v>-13</c:v>
                </c:pt>
                <c:pt idx="20734">
                  <c:v>-31</c:v>
                </c:pt>
                <c:pt idx="20735">
                  <c:v>-21</c:v>
                </c:pt>
                <c:pt idx="20736">
                  <c:v>-17</c:v>
                </c:pt>
                <c:pt idx="20737">
                  <c:v>-17</c:v>
                </c:pt>
                <c:pt idx="20738">
                  <c:v>-15</c:v>
                </c:pt>
                <c:pt idx="20739">
                  <c:v>-16</c:v>
                </c:pt>
                <c:pt idx="20740">
                  <c:v>-17</c:v>
                </c:pt>
                <c:pt idx="20741">
                  <c:v>-16</c:v>
                </c:pt>
                <c:pt idx="20742">
                  <c:v>-15</c:v>
                </c:pt>
                <c:pt idx="20743">
                  <c:v>-19</c:v>
                </c:pt>
                <c:pt idx="20744">
                  <c:v>-16</c:v>
                </c:pt>
                <c:pt idx="20745">
                  <c:v>-14</c:v>
                </c:pt>
                <c:pt idx="20746">
                  <c:v>-13</c:v>
                </c:pt>
                <c:pt idx="20747">
                  <c:v>-15</c:v>
                </c:pt>
                <c:pt idx="20748">
                  <c:v>-16</c:v>
                </c:pt>
                <c:pt idx="20749">
                  <c:v>-15</c:v>
                </c:pt>
                <c:pt idx="20750">
                  <c:v>-13</c:v>
                </c:pt>
                <c:pt idx="20751">
                  <c:v>-20</c:v>
                </c:pt>
                <c:pt idx="20752">
                  <c:v>-15</c:v>
                </c:pt>
                <c:pt idx="20753">
                  <c:v>-15</c:v>
                </c:pt>
                <c:pt idx="20754">
                  <c:v>-16</c:v>
                </c:pt>
                <c:pt idx="20755">
                  <c:v>-15</c:v>
                </c:pt>
                <c:pt idx="20756">
                  <c:v>-6</c:v>
                </c:pt>
                <c:pt idx="20757">
                  <c:v>-10</c:v>
                </c:pt>
                <c:pt idx="20758">
                  <c:v>-13</c:v>
                </c:pt>
                <c:pt idx="20759">
                  <c:v>-12</c:v>
                </c:pt>
                <c:pt idx="20760">
                  <c:v>-9</c:v>
                </c:pt>
                <c:pt idx="20761">
                  <c:v>-9</c:v>
                </c:pt>
                <c:pt idx="20762">
                  <c:v>-9</c:v>
                </c:pt>
                <c:pt idx="20763">
                  <c:v>-10</c:v>
                </c:pt>
                <c:pt idx="20764">
                  <c:v>-9</c:v>
                </c:pt>
                <c:pt idx="20765">
                  <c:v>-9</c:v>
                </c:pt>
                <c:pt idx="20766">
                  <c:v>-11</c:v>
                </c:pt>
                <c:pt idx="20767">
                  <c:v>-8</c:v>
                </c:pt>
                <c:pt idx="20768">
                  <c:v>-8</c:v>
                </c:pt>
                <c:pt idx="20769">
                  <c:v>-15</c:v>
                </c:pt>
                <c:pt idx="20770">
                  <c:v>-13</c:v>
                </c:pt>
                <c:pt idx="20771">
                  <c:v>-11</c:v>
                </c:pt>
                <c:pt idx="20772">
                  <c:v>-12</c:v>
                </c:pt>
                <c:pt idx="20773">
                  <c:v>-12</c:v>
                </c:pt>
                <c:pt idx="20774">
                  <c:v>-11</c:v>
                </c:pt>
                <c:pt idx="20775">
                  <c:v>-12</c:v>
                </c:pt>
                <c:pt idx="20776">
                  <c:v>-13</c:v>
                </c:pt>
                <c:pt idx="20777">
                  <c:v>-14</c:v>
                </c:pt>
                <c:pt idx="20778">
                  <c:v>-14</c:v>
                </c:pt>
                <c:pt idx="20779">
                  <c:v>-14</c:v>
                </c:pt>
                <c:pt idx="20780">
                  <c:v>-10</c:v>
                </c:pt>
                <c:pt idx="20781">
                  <c:v>-7</c:v>
                </c:pt>
                <c:pt idx="20782">
                  <c:v>-9</c:v>
                </c:pt>
                <c:pt idx="20783">
                  <c:v>-7</c:v>
                </c:pt>
                <c:pt idx="20784">
                  <c:v>-12</c:v>
                </c:pt>
                <c:pt idx="20785">
                  <c:v>-8</c:v>
                </c:pt>
                <c:pt idx="20786">
                  <c:v>-10</c:v>
                </c:pt>
                <c:pt idx="20787">
                  <c:v>-9</c:v>
                </c:pt>
                <c:pt idx="20788">
                  <c:v>-11</c:v>
                </c:pt>
                <c:pt idx="20789">
                  <c:v>-11</c:v>
                </c:pt>
                <c:pt idx="20790">
                  <c:v>-9</c:v>
                </c:pt>
                <c:pt idx="20791">
                  <c:v>-30</c:v>
                </c:pt>
                <c:pt idx="20792">
                  <c:v>-11</c:v>
                </c:pt>
                <c:pt idx="20793">
                  <c:v>-15</c:v>
                </c:pt>
                <c:pt idx="20794">
                  <c:v>-12</c:v>
                </c:pt>
                <c:pt idx="20795">
                  <c:v>-16</c:v>
                </c:pt>
                <c:pt idx="20796">
                  <c:v>-13</c:v>
                </c:pt>
                <c:pt idx="20797">
                  <c:v>-11</c:v>
                </c:pt>
                <c:pt idx="20798">
                  <c:v>-12</c:v>
                </c:pt>
                <c:pt idx="20799">
                  <c:v>-11</c:v>
                </c:pt>
                <c:pt idx="20800">
                  <c:v>-11</c:v>
                </c:pt>
                <c:pt idx="20801">
                  <c:v>-15</c:v>
                </c:pt>
                <c:pt idx="20802">
                  <c:v>-14</c:v>
                </c:pt>
                <c:pt idx="20803">
                  <c:v>-13</c:v>
                </c:pt>
                <c:pt idx="20804">
                  <c:v>-15</c:v>
                </c:pt>
                <c:pt idx="20805">
                  <c:v>-13</c:v>
                </c:pt>
                <c:pt idx="20806">
                  <c:v>-12</c:v>
                </c:pt>
                <c:pt idx="20807">
                  <c:v>-15</c:v>
                </c:pt>
                <c:pt idx="20808">
                  <c:v>-13</c:v>
                </c:pt>
                <c:pt idx="20809">
                  <c:v>-14</c:v>
                </c:pt>
                <c:pt idx="20810">
                  <c:v>-12</c:v>
                </c:pt>
                <c:pt idx="20811">
                  <c:v>-13</c:v>
                </c:pt>
                <c:pt idx="20812">
                  <c:v>-12</c:v>
                </c:pt>
                <c:pt idx="20813">
                  <c:v>-12</c:v>
                </c:pt>
                <c:pt idx="20814">
                  <c:v>-14</c:v>
                </c:pt>
                <c:pt idx="20815">
                  <c:v>-18</c:v>
                </c:pt>
                <c:pt idx="20816">
                  <c:v>-12</c:v>
                </c:pt>
                <c:pt idx="20817">
                  <c:v>-13</c:v>
                </c:pt>
                <c:pt idx="20818">
                  <c:v>-14</c:v>
                </c:pt>
                <c:pt idx="20819">
                  <c:v>-12</c:v>
                </c:pt>
                <c:pt idx="20820">
                  <c:v>-14</c:v>
                </c:pt>
                <c:pt idx="20821">
                  <c:v>-15</c:v>
                </c:pt>
                <c:pt idx="20822">
                  <c:v>-11</c:v>
                </c:pt>
                <c:pt idx="20823">
                  <c:v>-11</c:v>
                </c:pt>
                <c:pt idx="20824">
                  <c:v>-11</c:v>
                </c:pt>
                <c:pt idx="20825">
                  <c:v>-12</c:v>
                </c:pt>
                <c:pt idx="20826">
                  <c:v>-12</c:v>
                </c:pt>
                <c:pt idx="20827">
                  <c:v>-11</c:v>
                </c:pt>
                <c:pt idx="20828">
                  <c:v>-17</c:v>
                </c:pt>
                <c:pt idx="20829">
                  <c:v>-16</c:v>
                </c:pt>
                <c:pt idx="20830">
                  <c:v>-12</c:v>
                </c:pt>
                <c:pt idx="20831">
                  <c:v>-20</c:v>
                </c:pt>
                <c:pt idx="20832">
                  <c:v>-12</c:v>
                </c:pt>
                <c:pt idx="20833">
                  <c:v>-13</c:v>
                </c:pt>
                <c:pt idx="20834">
                  <c:v>-15</c:v>
                </c:pt>
                <c:pt idx="20835">
                  <c:v>-12</c:v>
                </c:pt>
                <c:pt idx="20836">
                  <c:v>-13</c:v>
                </c:pt>
                <c:pt idx="20837">
                  <c:v>-13</c:v>
                </c:pt>
                <c:pt idx="20838">
                  <c:v>-16</c:v>
                </c:pt>
                <c:pt idx="20839">
                  <c:v>-12</c:v>
                </c:pt>
                <c:pt idx="20840">
                  <c:v>-14</c:v>
                </c:pt>
                <c:pt idx="20841">
                  <c:v>-20</c:v>
                </c:pt>
                <c:pt idx="20842">
                  <c:v>-18</c:v>
                </c:pt>
                <c:pt idx="20843">
                  <c:v>-18</c:v>
                </c:pt>
                <c:pt idx="20844">
                  <c:v>-19</c:v>
                </c:pt>
                <c:pt idx="20845">
                  <c:v>-18</c:v>
                </c:pt>
                <c:pt idx="20846">
                  <c:v>-17</c:v>
                </c:pt>
                <c:pt idx="20847">
                  <c:v>-17</c:v>
                </c:pt>
                <c:pt idx="20848">
                  <c:v>-23</c:v>
                </c:pt>
                <c:pt idx="20849">
                  <c:v>-20</c:v>
                </c:pt>
                <c:pt idx="20850">
                  <c:v>-19</c:v>
                </c:pt>
                <c:pt idx="20851">
                  <c:v>-20</c:v>
                </c:pt>
                <c:pt idx="20852">
                  <c:v>-21</c:v>
                </c:pt>
                <c:pt idx="20853">
                  <c:v>-13</c:v>
                </c:pt>
                <c:pt idx="20854">
                  <c:v>-20</c:v>
                </c:pt>
                <c:pt idx="20855">
                  <c:v>-17</c:v>
                </c:pt>
                <c:pt idx="20856">
                  <c:v>-18</c:v>
                </c:pt>
                <c:pt idx="20857">
                  <c:v>-15</c:v>
                </c:pt>
                <c:pt idx="20858">
                  <c:v>-23</c:v>
                </c:pt>
                <c:pt idx="20859">
                  <c:v>-15</c:v>
                </c:pt>
                <c:pt idx="20860">
                  <c:v>-17</c:v>
                </c:pt>
                <c:pt idx="20861">
                  <c:v>-19</c:v>
                </c:pt>
                <c:pt idx="20862">
                  <c:v>-22</c:v>
                </c:pt>
                <c:pt idx="20863">
                  <c:v>-17</c:v>
                </c:pt>
                <c:pt idx="20864">
                  <c:v>-19</c:v>
                </c:pt>
                <c:pt idx="20865">
                  <c:v>-18</c:v>
                </c:pt>
                <c:pt idx="20866">
                  <c:v>-15</c:v>
                </c:pt>
                <c:pt idx="20867">
                  <c:v>-15</c:v>
                </c:pt>
                <c:pt idx="20868">
                  <c:v>-14</c:v>
                </c:pt>
                <c:pt idx="20869">
                  <c:v>-14</c:v>
                </c:pt>
                <c:pt idx="20870">
                  <c:v>-13</c:v>
                </c:pt>
                <c:pt idx="20871">
                  <c:v>-17</c:v>
                </c:pt>
                <c:pt idx="20872">
                  <c:v>-17</c:v>
                </c:pt>
                <c:pt idx="20873">
                  <c:v>-16</c:v>
                </c:pt>
                <c:pt idx="20874">
                  <c:v>-14</c:v>
                </c:pt>
                <c:pt idx="20875">
                  <c:v>-20</c:v>
                </c:pt>
                <c:pt idx="20876">
                  <c:v>-14</c:v>
                </c:pt>
                <c:pt idx="20877">
                  <c:v>-12</c:v>
                </c:pt>
                <c:pt idx="20878">
                  <c:v>-14</c:v>
                </c:pt>
                <c:pt idx="20879">
                  <c:v>-14</c:v>
                </c:pt>
                <c:pt idx="20880">
                  <c:v>-13</c:v>
                </c:pt>
                <c:pt idx="20881">
                  <c:v>-13</c:v>
                </c:pt>
                <c:pt idx="20882">
                  <c:v>-11</c:v>
                </c:pt>
                <c:pt idx="20883">
                  <c:v>-13</c:v>
                </c:pt>
                <c:pt idx="20884">
                  <c:v>-12</c:v>
                </c:pt>
                <c:pt idx="20885">
                  <c:v>-13</c:v>
                </c:pt>
                <c:pt idx="20886">
                  <c:v>-12</c:v>
                </c:pt>
                <c:pt idx="20887">
                  <c:v>-14</c:v>
                </c:pt>
                <c:pt idx="20888">
                  <c:v>-12</c:v>
                </c:pt>
                <c:pt idx="20889">
                  <c:v>-10</c:v>
                </c:pt>
                <c:pt idx="20890">
                  <c:v>-18</c:v>
                </c:pt>
                <c:pt idx="20891">
                  <c:v>-14</c:v>
                </c:pt>
                <c:pt idx="20892">
                  <c:v>-12</c:v>
                </c:pt>
                <c:pt idx="20893">
                  <c:v>-12</c:v>
                </c:pt>
                <c:pt idx="20894">
                  <c:v>-11</c:v>
                </c:pt>
                <c:pt idx="20895">
                  <c:v>-14</c:v>
                </c:pt>
                <c:pt idx="20896">
                  <c:v>-15</c:v>
                </c:pt>
                <c:pt idx="20897">
                  <c:v>-13</c:v>
                </c:pt>
                <c:pt idx="20898">
                  <c:v>-14</c:v>
                </c:pt>
                <c:pt idx="20899">
                  <c:v>-11</c:v>
                </c:pt>
                <c:pt idx="20900">
                  <c:v>-9</c:v>
                </c:pt>
                <c:pt idx="20901">
                  <c:v>-13</c:v>
                </c:pt>
                <c:pt idx="20902">
                  <c:v>-12</c:v>
                </c:pt>
                <c:pt idx="20903">
                  <c:v>-15</c:v>
                </c:pt>
                <c:pt idx="20904">
                  <c:v>-13</c:v>
                </c:pt>
                <c:pt idx="20905">
                  <c:v>-12</c:v>
                </c:pt>
                <c:pt idx="20906">
                  <c:v>-10</c:v>
                </c:pt>
                <c:pt idx="20907">
                  <c:v>-9</c:v>
                </c:pt>
                <c:pt idx="20908">
                  <c:v>-11</c:v>
                </c:pt>
                <c:pt idx="20909">
                  <c:v>-11</c:v>
                </c:pt>
                <c:pt idx="20910">
                  <c:v>-12</c:v>
                </c:pt>
                <c:pt idx="20911">
                  <c:v>-12</c:v>
                </c:pt>
                <c:pt idx="20912">
                  <c:v>-14</c:v>
                </c:pt>
                <c:pt idx="20913">
                  <c:v>-18</c:v>
                </c:pt>
                <c:pt idx="20914">
                  <c:v>-13</c:v>
                </c:pt>
                <c:pt idx="20915">
                  <c:v>-12</c:v>
                </c:pt>
                <c:pt idx="20916">
                  <c:v>-15</c:v>
                </c:pt>
                <c:pt idx="20917">
                  <c:v>-11</c:v>
                </c:pt>
                <c:pt idx="20918">
                  <c:v>-13</c:v>
                </c:pt>
                <c:pt idx="20919">
                  <c:v>-12</c:v>
                </c:pt>
                <c:pt idx="20920">
                  <c:v>-11</c:v>
                </c:pt>
                <c:pt idx="20921">
                  <c:v>-12</c:v>
                </c:pt>
                <c:pt idx="20922">
                  <c:v>-15</c:v>
                </c:pt>
                <c:pt idx="20923">
                  <c:v>-12</c:v>
                </c:pt>
                <c:pt idx="20924">
                  <c:v>-12</c:v>
                </c:pt>
                <c:pt idx="20925">
                  <c:v>-16</c:v>
                </c:pt>
                <c:pt idx="20926">
                  <c:v>-13</c:v>
                </c:pt>
                <c:pt idx="20927">
                  <c:v>-17</c:v>
                </c:pt>
                <c:pt idx="20928">
                  <c:v>-15</c:v>
                </c:pt>
                <c:pt idx="20929">
                  <c:v>-15</c:v>
                </c:pt>
                <c:pt idx="20930">
                  <c:v>-14</c:v>
                </c:pt>
                <c:pt idx="20931">
                  <c:v>-13</c:v>
                </c:pt>
                <c:pt idx="20932">
                  <c:v>-13</c:v>
                </c:pt>
                <c:pt idx="20933">
                  <c:v>-17</c:v>
                </c:pt>
                <c:pt idx="20934">
                  <c:v>-15</c:v>
                </c:pt>
                <c:pt idx="20935">
                  <c:v>-14</c:v>
                </c:pt>
                <c:pt idx="20936">
                  <c:v>-12</c:v>
                </c:pt>
                <c:pt idx="20937">
                  <c:v>-14</c:v>
                </c:pt>
                <c:pt idx="20938">
                  <c:v>-9</c:v>
                </c:pt>
                <c:pt idx="20939">
                  <c:v>-10</c:v>
                </c:pt>
                <c:pt idx="20940">
                  <c:v>-10</c:v>
                </c:pt>
                <c:pt idx="20941">
                  <c:v>-10</c:v>
                </c:pt>
                <c:pt idx="20942">
                  <c:v>-10</c:v>
                </c:pt>
                <c:pt idx="20943">
                  <c:v>-13</c:v>
                </c:pt>
                <c:pt idx="20944">
                  <c:v>-10</c:v>
                </c:pt>
                <c:pt idx="20945">
                  <c:v>-10</c:v>
                </c:pt>
                <c:pt idx="20946">
                  <c:v>-11</c:v>
                </c:pt>
                <c:pt idx="20947">
                  <c:v>-9</c:v>
                </c:pt>
                <c:pt idx="20948">
                  <c:v>-8</c:v>
                </c:pt>
                <c:pt idx="20949">
                  <c:v>-12</c:v>
                </c:pt>
                <c:pt idx="20950">
                  <c:v>-10</c:v>
                </c:pt>
                <c:pt idx="20951">
                  <c:v>-12</c:v>
                </c:pt>
                <c:pt idx="20952">
                  <c:v>-12</c:v>
                </c:pt>
                <c:pt idx="20953">
                  <c:v>-15</c:v>
                </c:pt>
                <c:pt idx="20954">
                  <c:v>-14</c:v>
                </c:pt>
                <c:pt idx="20955">
                  <c:v>-12</c:v>
                </c:pt>
                <c:pt idx="20956">
                  <c:v>-11</c:v>
                </c:pt>
                <c:pt idx="20957">
                  <c:v>-15</c:v>
                </c:pt>
                <c:pt idx="20958">
                  <c:v>-12</c:v>
                </c:pt>
                <c:pt idx="20959">
                  <c:v>-14</c:v>
                </c:pt>
                <c:pt idx="20960">
                  <c:v>-11</c:v>
                </c:pt>
                <c:pt idx="20961">
                  <c:v>-23</c:v>
                </c:pt>
                <c:pt idx="20962">
                  <c:v>-17</c:v>
                </c:pt>
                <c:pt idx="20963">
                  <c:v>-13</c:v>
                </c:pt>
                <c:pt idx="20964">
                  <c:v>-14</c:v>
                </c:pt>
                <c:pt idx="20965">
                  <c:v>-17</c:v>
                </c:pt>
                <c:pt idx="20966">
                  <c:v>-18</c:v>
                </c:pt>
                <c:pt idx="20967">
                  <c:v>-30</c:v>
                </c:pt>
                <c:pt idx="20968">
                  <c:v>-18</c:v>
                </c:pt>
                <c:pt idx="20969">
                  <c:v>-15</c:v>
                </c:pt>
                <c:pt idx="20970">
                  <c:v>-16</c:v>
                </c:pt>
                <c:pt idx="20971">
                  <c:v>-18</c:v>
                </c:pt>
                <c:pt idx="20972">
                  <c:v>-20</c:v>
                </c:pt>
                <c:pt idx="20973">
                  <c:v>-9</c:v>
                </c:pt>
                <c:pt idx="20974">
                  <c:v>-10</c:v>
                </c:pt>
                <c:pt idx="20975">
                  <c:v>-12</c:v>
                </c:pt>
                <c:pt idx="20976">
                  <c:v>-12</c:v>
                </c:pt>
                <c:pt idx="20977">
                  <c:v>-9</c:v>
                </c:pt>
                <c:pt idx="20978">
                  <c:v>-10</c:v>
                </c:pt>
                <c:pt idx="20979">
                  <c:v>-11</c:v>
                </c:pt>
                <c:pt idx="20980">
                  <c:v>-10</c:v>
                </c:pt>
                <c:pt idx="20981">
                  <c:v>-9</c:v>
                </c:pt>
                <c:pt idx="20982">
                  <c:v>-17</c:v>
                </c:pt>
                <c:pt idx="20983">
                  <c:v>-14</c:v>
                </c:pt>
                <c:pt idx="20984">
                  <c:v>-12</c:v>
                </c:pt>
                <c:pt idx="20985">
                  <c:v>-12</c:v>
                </c:pt>
                <c:pt idx="20986">
                  <c:v>-13</c:v>
                </c:pt>
                <c:pt idx="20987">
                  <c:v>-17</c:v>
                </c:pt>
                <c:pt idx="20988">
                  <c:v>-15</c:v>
                </c:pt>
                <c:pt idx="20989">
                  <c:v>-11</c:v>
                </c:pt>
                <c:pt idx="20990">
                  <c:v>-10</c:v>
                </c:pt>
                <c:pt idx="20991">
                  <c:v>-11</c:v>
                </c:pt>
                <c:pt idx="20992">
                  <c:v>-13</c:v>
                </c:pt>
                <c:pt idx="20993">
                  <c:v>-14</c:v>
                </c:pt>
                <c:pt idx="20994">
                  <c:v>-11</c:v>
                </c:pt>
                <c:pt idx="20995">
                  <c:v>-14</c:v>
                </c:pt>
                <c:pt idx="20996">
                  <c:v>-12</c:v>
                </c:pt>
                <c:pt idx="20997">
                  <c:v>-17</c:v>
                </c:pt>
                <c:pt idx="20998">
                  <c:v>-23</c:v>
                </c:pt>
                <c:pt idx="20999">
                  <c:v>-17</c:v>
                </c:pt>
                <c:pt idx="21000">
                  <c:v>-15</c:v>
                </c:pt>
                <c:pt idx="21001">
                  <c:v>-15</c:v>
                </c:pt>
                <c:pt idx="21002">
                  <c:v>-12</c:v>
                </c:pt>
                <c:pt idx="21003">
                  <c:v>-11</c:v>
                </c:pt>
                <c:pt idx="21004">
                  <c:v>-12</c:v>
                </c:pt>
                <c:pt idx="21005">
                  <c:v>-12</c:v>
                </c:pt>
                <c:pt idx="21006">
                  <c:v>-27</c:v>
                </c:pt>
                <c:pt idx="21007">
                  <c:v>-12</c:v>
                </c:pt>
                <c:pt idx="21008">
                  <c:v>-13</c:v>
                </c:pt>
                <c:pt idx="21009">
                  <c:v>-19</c:v>
                </c:pt>
                <c:pt idx="21010">
                  <c:v>-20</c:v>
                </c:pt>
                <c:pt idx="21011">
                  <c:v>-19</c:v>
                </c:pt>
                <c:pt idx="21012">
                  <c:v>-20</c:v>
                </c:pt>
                <c:pt idx="21013">
                  <c:v>-17</c:v>
                </c:pt>
                <c:pt idx="21014">
                  <c:v>-15</c:v>
                </c:pt>
                <c:pt idx="21015">
                  <c:v>-16</c:v>
                </c:pt>
                <c:pt idx="21016">
                  <c:v>-17</c:v>
                </c:pt>
                <c:pt idx="21017">
                  <c:v>-25</c:v>
                </c:pt>
                <c:pt idx="21018">
                  <c:v>-20</c:v>
                </c:pt>
                <c:pt idx="21019">
                  <c:v>-16</c:v>
                </c:pt>
                <c:pt idx="21020">
                  <c:v>-19</c:v>
                </c:pt>
                <c:pt idx="21021">
                  <c:v>-12</c:v>
                </c:pt>
                <c:pt idx="21022">
                  <c:v>-11</c:v>
                </c:pt>
                <c:pt idx="21023">
                  <c:v>-15</c:v>
                </c:pt>
                <c:pt idx="21024">
                  <c:v>-19</c:v>
                </c:pt>
                <c:pt idx="21025">
                  <c:v>-13</c:v>
                </c:pt>
                <c:pt idx="21026">
                  <c:v>-13</c:v>
                </c:pt>
                <c:pt idx="21027">
                  <c:v>-15</c:v>
                </c:pt>
                <c:pt idx="21028">
                  <c:v>-21</c:v>
                </c:pt>
                <c:pt idx="21029">
                  <c:v>-15</c:v>
                </c:pt>
                <c:pt idx="21030">
                  <c:v>-17</c:v>
                </c:pt>
                <c:pt idx="21031">
                  <c:v>-13</c:v>
                </c:pt>
                <c:pt idx="21032">
                  <c:v>-12</c:v>
                </c:pt>
                <c:pt idx="21033">
                  <c:v>-13</c:v>
                </c:pt>
                <c:pt idx="21034">
                  <c:v>-11</c:v>
                </c:pt>
                <c:pt idx="21035">
                  <c:v>-13</c:v>
                </c:pt>
                <c:pt idx="21036">
                  <c:v>-18</c:v>
                </c:pt>
                <c:pt idx="21037">
                  <c:v>-13</c:v>
                </c:pt>
                <c:pt idx="21038">
                  <c:v>-15</c:v>
                </c:pt>
                <c:pt idx="21039">
                  <c:v>-15</c:v>
                </c:pt>
                <c:pt idx="21040">
                  <c:v>-13</c:v>
                </c:pt>
                <c:pt idx="21041">
                  <c:v>-15</c:v>
                </c:pt>
                <c:pt idx="21042">
                  <c:v>-13</c:v>
                </c:pt>
                <c:pt idx="21043">
                  <c:v>-14</c:v>
                </c:pt>
                <c:pt idx="21044">
                  <c:v>-13</c:v>
                </c:pt>
                <c:pt idx="21045">
                  <c:v>-19</c:v>
                </c:pt>
                <c:pt idx="21046">
                  <c:v>-15</c:v>
                </c:pt>
                <c:pt idx="21047">
                  <c:v>-18</c:v>
                </c:pt>
                <c:pt idx="21048">
                  <c:v>-17</c:v>
                </c:pt>
                <c:pt idx="21049">
                  <c:v>-18</c:v>
                </c:pt>
                <c:pt idx="21050">
                  <c:v>-16</c:v>
                </c:pt>
                <c:pt idx="21051">
                  <c:v>-14</c:v>
                </c:pt>
                <c:pt idx="21052">
                  <c:v>-16</c:v>
                </c:pt>
                <c:pt idx="21053">
                  <c:v>-16</c:v>
                </c:pt>
                <c:pt idx="21054">
                  <c:v>-15</c:v>
                </c:pt>
                <c:pt idx="21055">
                  <c:v>-17</c:v>
                </c:pt>
                <c:pt idx="21056">
                  <c:v>-17</c:v>
                </c:pt>
                <c:pt idx="21057">
                  <c:v>-17</c:v>
                </c:pt>
                <c:pt idx="21058">
                  <c:v>-22</c:v>
                </c:pt>
                <c:pt idx="21059">
                  <c:v>24</c:v>
                </c:pt>
                <c:pt idx="21060">
                  <c:v>-9</c:v>
                </c:pt>
                <c:pt idx="21061">
                  <c:v>-11</c:v>
                </c:pt>
                <c:pt idx="21062">
                  <c:v>-14</c:v>
                </c:pt>
                <c:pt idx="21063">
                  <c:v>-15</c:v>
                </c:pt>
                <c:pt idx="21064">
                  <c:v>-10</c:v>
                </c:pt>
                <c:pt idx="21065">
                  <c:v>-10</c:v>
                </c:pt>
                <c:pt idx="21066">
                  <c:v>-11</c:v>
                </c:pt>
                <c:pt idx="21067">
                  <c:v>-13</c:v>
                </c:pt>
                <c:pt idx="21068">
                  <c:v>-10</c:v>
                </c:pt>
                <c:pt idx="21069">
                  <c:v>-12</c:v>
                </c:pt>
                <c:pt idx="21070">
                  <c:v>-13</c:v>
                </c:pt>
                <c:pt idx="21071">
                  <c:v>-10</c:v>
                </c:pt>
                <c:pt idx="21072">
                  <c:v>-9</c:v>
                </c:pt>
                <c:pt idx="21073">
                  <c:v>-10</c:v>
                </c:pt>
                <c:pt idx="21074">
                  <c:v>-11</c:v>
                </c:pt>
                <c:pt idx="21075">
                  <c:v>-10</c:v>
                </c:pt>
                <c:pt idx="21076">
                  <c:v>-9</c:v>
                </c:pt>
                <c:pt idx="21077">
                  <c:v>-12</c:v>
                </c:pt>
                <c:pt idx="21078">
                  <c:v>-13</c:v>
                </c:pt>
                <c:pt idx="21079">
                  <c:v>-15</c:v>
                </c:pt>
                <c:pt idx="21080">
                  <c:v>-16</c:v>
                </c:pt>
                <c:pt idx="21081">
                  <c:v>-13</c:v>
                </c:pt>
                <c:pt idx="21082">
                  <c:v>-14</c:v>
                </c:pt>
                <c:pt idx="21083">
                  <c:v>-13</c:v>
                </c:pt>
                <c:pt idx="21084">
                  <c:v>-15</c:v>
                </c:pt>
                <c:pt idx="21085">
                  <c:v>-21</c:v>
                </c:pt>
                <c:pt idx="21086">
                  <c:v>-11</c:v>
                </c:pt>
                <c:pt idx="21087">
                  <c:v>-12</c:v>
                </c:pt>
                <c:pt idx="21088">
                  <c:v>-12</c:v>
                </c:pt>
                <c:pt idx="21089">
                  <c:v>-23</c:v>
                </c:pt>
                <c:pt idx="21090">
                  <c:v>-11</c:v>
                </c:pt>
                <c:pt idx="21091">
                  <c:v>-10</c:v>
                </c:pt>
                <c:pt idx="21092">
                  <c:v>-12</c:v>
                </c:pt>
                <c:pt idx="21093">
                  <c:v>-12</c:v>
                </c:pt>
                <c:pt idx="21094">
                  <c:v>-13</c:v>
                </c:pt>
                <c:pt idx="21095">
                  <c:v>-14</c:v>
                </c:pt>
                <c:pt idx="21096">
                  <c:v>-15</c:v>
                </c:pt>
                <c:pt idx="21097">
                  <c:v>-16</c:v>
                </c:pt>
                <c:pt idx="21098">
                  <c:v>-12</c:v>
                </c:pt>
                <c:pt idx="21099">
                  <c:v>-13</c:v>
                </c:pt>
                <c:pt idx="21100">
                  <c:v>-14</c:v>
                </c:pt>
                <c:pt idx="21101">
                  <c:v>-16</c:v>
                </c:pt>
                <c:pt idx="21102">
                  <c:v>-15</c:v>
                </c:pt>
                <c:pt idx="21103">
                  <c:v>-16</c:v>
                </c:pt>
                <c:pt idx="21104">
                  <c:v>-16</c:v>
                </c:pt>
                <c:pt idx="21105">
                  <c:v>-16</c:v>
                </c:pt>
                <c:pt idx="21106">
                  <c:v>-18</c:v>
                </c:pt>
                <c:pt idx="21107">
                  <c:v>-17</c:v>
                </c:pt>
                <c:pt idx="21108">
                  <c:v>-15</c:v>
                </c:pt>
                <c:pt idx="21109">
                  <c:v>-17</c:v>
                </c:pt>
                <c:pt idx="21110">
                  <c:v>-19</c:v>
                </c:pt>
                <c:pt idx="21111">
                  <c:v>-17</c:v>
                </c:pt>
                <c:pt idx="21112">
                  <c:v>-17</c:v>
                </c:pt>
                <c:pt idx="21113">
                  <c:v>-18</c:v>
                </c:pt>
                <c:pt idx="21114">
                  <c:v>-19</c:v>
                </c:pt>
                <c:pt idx="21115">
                  <c:v>-5</c:v>
                </c:pt>
                <c:pt idx="21116">
                  <c:v>-3</c:v>
                </c:pt>
                <c:pt idx="21117">
                  <c:v>-6</c:v>
                </c:pt>
                <c:pt idx="21118">
                  <c:v>-4</c:v>
                </c:pt>
                <c:pt idx="21119">
                  <c:v>-10</c:v>
                </c:pt>
                <c:pt idx="21120">
                  <c:v>-14</c:v>
                </c:pt>
                <c:pt idx="21121">
                  <c:v>-10</c:v>
                </c:pt>
                <c:pt idx="21122">
                  <c:v>-11</c:v>
                </c:pt>
                <c:pt idx="21123">
                  <c:v>-9</c:v>
                </c:pt>
                <c:pt idx="21124">
                  <c:v>-8</c:v>
                </c:pt>
                <c:pt idx="21125">
                  <c:v>-11</c:v>
                </c:pt>
                <c:pt idx="21126">
                  <c:v>-11</c:v>
                </c:pt>
                <c:pt idx="21127">
                  <c:v>-8</c:v>
                </c:pt>
                <c:pt idx="21128">
                  <c:v>-13</c:v>
                </c:pt>
                <c:pt idx="21129">
                  <c:v>-21</c:v>
                </c:pt>
                <c:pt idx="21130">
                  <c:v>-11</c:v>
                </c:pt>
                <c:pt idx="21131">
                  <c:v>-10</c:v>
                </c:pt>
                <c:pt idx="21132">
                  <c:v>-15</c:v>
                </c:pt>
                <c:pt idx="21133">
                  <c:v>-15</c:v>
                </c:pt>
                <c:pt idx="21134">
                  <c:v>-12</c:v>
                </c:pt>
                <c:pt idx="21135">
                  <c:v>-10</c:v>
                </c:pt>
                <c:pt idx="21136">
                  <c:v>-9</c:v>
                </c:pt>
                <c:pt idx="21137">
                  <c:v>-12</c:v>
                </c:pt>
                <c:pt idx="21138">
                  <c:v>-11</c:v>
                </c:pt>
                <c:pt idx="21139">
                  <c:v>-11</c:v>
                </c:pt>
                <c:pt idx="21140">
                  <c:v>-10</c:v>
                </c:pt>
                <c:pt idx="21141">
                  <c:v>-9</c:v>
                </c:pt>
                <c:pt idx="21142">
                  <c:v>-11</c:v>
                </c:pt>
                <c:pt idx="21143">
                  <c:v>-12</c:v>
                </c:pt>
                <c:pt idx="21144">
                  <c:v>-12</c:v>
                </c:pt>
                <c:pt idx="21145">
                  <c:v>-12</c:v>
                </c:pt>
                <c:pt idx="21146">
                  <c:v>-10</c:v>
                </c:pt>
                <c:pt idx="21147">
                  <c:v>-10</c:v>
                </c:pt>
                <c:pt idx="21148">
                  <c:v>-9</c:v>
                </c:pt>
                <c:pt idx="21149">
                  <c:v>-6</c:v>
                </c:pt>
                <c:pt idx="21150">
                  <c:v>-10</c:v>
                </c:pt>
                <c:pt idx="21151">
                  <c:v>-12</c:v>
                </c:pt>
                <c:pt idx="21152">
                  <c:v>-10</c:v>
                </c:pt>
                <c:pt idx="21153">
                  <c:v>-14</c:v>
                </c:pt>
                <c:pt idx="21154">
                  <c:v>-11</c:v>
                </c:pt>
                <c:pt idx="21155">
                  <c:v>3</c:v>
                </c:pt>
                <c:pt idx="21156">
                  <c:v>-9</c:v>
                </c:pt>
                <c:pt idx="21157">
                  <c:v>-7</c:v>
                </c:pt>
                <c:pt idx="21158">
                  <c:v>-13</c:v>
                </c:pt>
                <c:pt idx="21159">
                  <c:v>-13</c:v>
                </c:pt>
                <c:pt idx="21160">
                  <c:v>-13</c:v>
                </c:pt>
                <c:pt idx="21161">
                  <c:v>-17</c:v>
                </c:pt>
                <c:pt idx="21162">
                  <c:v>-28</c:v>
                </c:pt>
                <c:pt idx="21163">
                  <c:v>-12</c:v>
                </c:pt>
                <c:pt idx="21164">
                  <c:v>-16</c:v>
                </c:pt>
                <c:pt idx="21165">
                  <c:v>-14</c:v>
                </c:pt>
                <c:pt idx="21166">
                  <c:v>-17</c:v>
                </c:pt>
                <c:pt idx="21167">
                  <c:v>-15</c:v>
                </c:pt>
                <c:pt idx="21168">
                  <c:v>-15</c:v>
                </c:pt>
                <c:pt idx="21169">
                  <c:v>-15</c:v>
                </c:pt>
                <c:pt idx="21170">
                  <c:v>-13</c:v>
                </c:pt>
                <c:pt idx="21171">
                  <c:v>-11</c:v>
                </c:pt>
                <c:pt idx="21172">
                  <c:v>-10</c:v>
                </c:pt>
                <c:pt idx="21173">
                  <c:v>-11</c:v>
                </c:pt>
                <c:pt idx="21174">
                  <c:v>-11</c:v>
                </c:pt>
                <c:pt idx="21175">
                  <c:v>-12</c:v>
                </c:pt>
                <c:pt idx="21176">
                  <c:v>-13</c:v>
                </c:pt>
                <c:pt idx="21177">
                  <c:v>-12</c:v>
                </c:pt>
                <c:pt idx="21178">
                  <c:v>-11</c:v>
                </c:pt>
                <c:pt idx="21179">
                  <c:v>-14</c:v>
                </c:pt>
                <c:pt idx="21180">
                  <c:v>-13</c:v>
                </c:pt>
                <c:pt idx="21181">
                  <c:v>-11</c:v>
                </c:pt>
                <c:pt idx="21182">
                  <c:v>-14</c:v>
                </c:pt>
                <c:pt idx="21183">
                  <c:v>-14</c:v>
                </c:pt>
                <c:pt idx="21184">
                  <c:v>-16</c:v>
                </c:pt>
                <c:pt idx="21185">
                  <c:v>-19</c:v>
                </c:pt>
                <c:pt idx="21186">
                  <c:v>-23</c:v>
                </c:pt>
                <c:pt idx="21187">
                  <c:v>-13</c:v>
                </c:pt>
                <c:pt idx="21188">
                  <c:v>-12</c:v>
                </c:pt>
                <c:pt idx="21189">
                  <c:v>-18</c:v>
                </c:pt>
                <c:pt idx="21190">
                  <c:v>-16</c:v>
                </c:pt>
                <c:pt idx="21191">
                  <c:v>-19</c:v>
                </c:pt>
                <c:pt idx="21192">
                  <c:v>-16</c:v>
                </c:pt>
                <c:pt idx="21193">
                  <c:v>-14</c:v>
                </c:pt>
                <c:pt idx="21194">
                  <c:v>-11</c:v>
                </c:pt>
                <c:pt idx="21195">
                  <c:v>-12</c:v>
                </c:pt>
                <c:pt idx="21196">
                  <c:v>-11</c:v>
                </c:pt>
                <c:pt idx="21197">
                  <c:v>-12</c:v>
                </c:pt>
                <c:pt idx="21198">
                  <c:v>-13</c:v>
                </c:pt>
                <c:pt idx="21199">
                  <c:v>-14</c:v>
                </c:pt>
                <c:pt idx="21200">
                  <c:v>-12</c:v>
                </c:pt>
                <c:pt idx="21201">
                  <c:v>-11</c:v>
                </c:pt>
                <c:pt idx="21202">
                  <c:v>-13</c:v>
                </c:pt>
                <c:pt idx="21203">
                  <c:v>-12</c:v>
                </c:pt>
                <c:pt idx="21204">
                  <c:v>-14</c:v>
                </c:pt>
                <c:pt idx="21205">
                  <c:v>-13</c:v>
                </c:pt>
                <c:pt idx="21206">
                  <c:v>-14</c:v>
                </c:pt>
                <c:pt idx="21207">
                  <c:v>-20</c:v>
                </c:pt>
                <c:pt idx="21208">
                  <c:v>-17</c:v>
                </c:pt>
                <c:pt idx="21209">
                  <c:v>-14</c:v>
                </c:pt>
                <c:pt idx="21210">
                  <c:v>-16</c:v>
                </c:pt>
                <c:pt idx="21211">
                  <c:v>-12</c:v>
                </c:pt>
                <c:pt idx="21212">
                  <c:v>-16</c:v>
                </c:pt>
                <c:pt idx="21213">
                  <c:v>-13</c:v>
                </c:pt>
                <c:pt idx="21214">
                  <c:v>-17</c:v>
                </c:pt>
                <c:pt idx="21215">
                  <c:v>-15</c:v>
                </c:pt>
                <c:pt idx="21216">
                  <c:v>-16</c:v>
                </c:pt>
                <c:pt idx="21217">
                  <c:v>-19</c:v>
                </c:pt>
                <c:pt idx="21218">
                  <c:v>-12</c:v>
                </c:pt>
                <c:pt idx="21219">
                  <c:v>-9</c:v>
                </c:pt>
                <c:pt idx="21220">
                  <c:v>-12</c:v>
                </c:pt>
                <c:pt idx="21221">
                  <c:v>-10</c:v>
                </c:pt>
                <c:pt idx="21222">
                  <c:v>-10</c:v>
                </c:pt>
                <c:pt idx="21223">
                  <c:v>-8</c:v>
                </c:pt>
                <c:pt idx="21224">
                  <c:v>-8</c:v>
                </c:pt>
                <c:pt idx="21225">
                  <c:v>-9</c:v>
                </c:pt>
                <c:pt idx="21226">
                  <c:v>-10</c:v>
                </c:pt>
                <c:pt idx="21227">
                  <c:v>-10</c:v>
                </c:pt>
                <c:pt idx="21228">
                  <c:v>-10</c:v>
                </c:pt>
                <c:pt idx="21229">
                  <c:v>-9</c:v>
                </c:pt>
                <c:pt idx="21230">
                  <c:v>-20</c:v>
                </c:pt>
                <c:pt idx="21231">
                  <c:v>-12</c:v>
                </c:pt>
                <c:pt idx="21232">
                  <c:v>-16</c:v>
                </c:pt>
                <c:pt idx="21233">
                  <c:v>-21</c:v>
                </c:pt>
                <c:pt idx="21234">
                  <c:v>-15</c:v>
                </c:pt>
                <c:pt idx="21235">
                  <c:v>-14</c:v>
                </c:pt>
                <c:pt idx="21236">
                  <c:v>-18</c:v>
                </c:pt>
                <c:pt idx="21237">
                  <c:v>-15</c:v>
                </c:pt>
                <c:pt idx="21238">
                  <c:v>-14</c:v>
                </c:pt>
                <c:pt idx="21239">
                  <c:v>-12</c:v>
                </c:pt>
                <c:pt idx="21240">
                  <c:v>-14</c:v>
                </c:pt>
                <c:pt idx="21241">
                  <c:v>-13</c:v>
                </c:pt>
                <c:pt idx="21242">
                  <c:v>-17</c:v>
                </c:pt>
                <c:pt idx="21243">
                  <c:v>-15</c:v>
                </c:pt>
                <c:pt idx="21244">
                  <c:v>-11</c:v>
                </c:pt>
                <c:pt idx="21245">
                  <c:v>-17</c:v>
                </c:pt>
                <c:pt idx="21246">
                  <c:v>-15</c:v>
                </c:pt>
                <c:pt idx="21247">
                  <c:v>-15</c:v>
                </c:pt>
                <c:pt idx="21248">
                  <c:v>-11</c:v>
                </c:pt>
                <c:pt idx="21249">
                  <c:v>-24</c:v>
                </c:pt>
                <c:pt idx="21250">
                  <c:v>-19</c:v>
                </c:pt>
                <c:pt idx="21251">
                  <c:v>-12</c:v>
                </c:pt>
                <c:pt idx="21252">
                  <c:v>-14</c:v>
                </c:pt>
                <c:pt idx="21253">
                  <c:v>-13</c:v>
                </c:pt>
                <c:pt idx="21254">
                  <c:v>-14</c:v>
                </c:pt>
                <c:pt idx="21255">
                  <c:v>-12</c:v>
                </c:pt>
                <c:pt idx="21256">
                  <c:v>-12</c:v>
                </c:pt>
                <c:pt idx="21257">
                  <c:v>-13</c:v>
                </c:pt>
                <c:pt idx="21258">
                  <c:v>-13</c:v>
                </c:pt>
                <c:pt idx="21259">
                  <c:v>-10</c:v>
                </c:pt>
                <c:pt idx="21260">
                  <c:v>-12</c:v>
                </c:pt>
                <c:pt idx="21261">
                  <c:v>-20</c:v>
                </c:pt>
                <c:pt idx="21262">
                  <c:v>-14</c:v>
                </c:pt>
                <c:pt idx="21263">
                  <c:v>-12</c:v>
                </c:pt>
                <c:pt idx="21264">
                  <c:v>-14</c:v>
                </c:pt>
                <c:pt idx="21265">
                  <c:v>-16</c:v>
                </c:pt>
                <c:pt idx="21266">
                  <c:v>5</c:v>
                </c:pt>
                <c:pt idx="21267">
                  <c:v>-15</c:v>
                </c:pt>
                <c:pt idx="21268">
                  <c:v>-12</c:v>
                </c:pt>
                <c:pt idx="21269">
                  <c:v>-11</c:v>
                </c:pt>
                <c:pt idx="21270">
                  <c:v>-15</c:v>
                </c:pt>
                <c:pt idx="21271">
                  <c:v>-15</c:v>
                </c:pt>
                <c:pt idx="21272">
                  <c:v>-13</c:v>
                </c:pt>
                <c:pt idx="21273">
                  <c:v>-13</c:v>
                </c:pt>
                <c:pt idx="21274">
                  <c:v>-16</c:v>
                </c:pt>
                <c:pt idx="21275">
                  <c:v>-20</c:v>
                </c:pt>
                <c:pt idx="21276">
                  <c:v>-17</c:v>
                </c:pt>
                <c:pt idx="21277">
                  <c:v>-16</c:v>
                </c:pt>
                <c:pt idx="21278">
                  <c:v>-15</c:v>
                </c:pt>
                <c:pt idx="21279">
                  <c:v>-17</c:v>
                </c:pt>
                <c:pt idx="21280">
                  <c:v>-16</c:v>
                </c:pt>
                <c:pt idx="21281">
                  <c:v>-27</c:v>
                </c:pt>
                <c:pt idx="21282">
                  <c:v>-20</c:v>
                </c:pt>
                <c:pt idx="21283">
                  <c:v>-15</c:v>
                </c:pt>
                <c:pt idx="21284">
                  <c:v>-18</c:v>
                </c:pt>
                <c:pt idx="21285">
                  <c:v>-20</c:v>
                </c:pt>
                <c:pt idx="21286">
                  <c:v>-15</c:v>
                </c:pt>
                <c:pt idx="21287">
                  <c:v>-20</c:v>
                </c:pt>
                <c:pt idx="21288">
                  <c:v>-19</c:v>
                </c:pt>
                <c:pt idx="21289">
                  <c:v>-23</c:v>
                </c:pt>
                <c:pt idx="21290">
                  <c:v>-14</c:v>
                </c:pt>
                <c:pt idx="21291">
                  <c:v>-12</c:v>
                </c:pt>
                <c:pt idx="21292">
                  <c:v>-12</c:v>
                </c:pt>
                <c:pt idx="21293">
                  <c:v>-12</c:v>
                </c:pt>
                <c:pt idx="21294">
                  <c:v>-12</c:v>
                </c:pt>
                <c:pt idx="21295">
                  <c:v>-15</c:v>
                </c:pt>
                <c:pt idx="21296">
                  <c:v>-15</c:v>
                </c:pt>
                <c:pt idx="21297">
                  <c:v>-13</c:v>
                </c:pt>
                <c:pt idx="21298">
                  <c:v>-10</c:v>
                </c:pt>
                <c:pt idx="21299">
                  <c:v>-12</c:v>
                </c:pt>
                <c:pt idx="21300">
                  <c:v>-13</c:v>
                </c:pt>
                <c:pt idx="21301">
                  <c:v>-15</c:v>
                </c:pt>
                <c:pt idx="21302">
                  <c:v>-12</c:v>
                </c:pt>
                <c:pt idx="21303">
                  <c:v>-14</c:v>
                </c:pt>
                <c:pt idx="21304">
                  <c:v>-14</c:v>
                </c:pt>
                <c:pt idx="21305">
                  <c:v>-11</c:v>
                </c:pt>
                <c:pt idx="21306">
                  <c:v>-12</c:v>
                </c:pt>
                <c:pt idx="21307">
                  <c:v>-13</c:v>
                </c:pt>
                <c:pt idx="21308">
                  <c:v>-10</c:v>
                </c:pt>
                <c:pt idx="21309">
                  <c:v>-10</c:v>
                </c:pt>
                <c:pt idx="21310">
                  <c:v>-16</c:v>
                </c:pt>
                <c:pt idx="21311">
                  <c:v>-13</c:v>
                </c:pt>
                <c:pt idx="21312">
                  <c:v>-13</c:v>
                </c:pt>
                <c:pt idx="21313">
                  <c:v>-12</c:v>
                </c:pt>
                <c:pt idx="21314">
                  <c:v>-11</c:v>
                </c:pt>
                <c:pt idx="21315">
                  <c:v>-14</c:v>
                </c:pt>
                <c:pt idx="21316">
                  <c:v>-12</c:v>
                </c:pt>
                <c:pt idx="21317">
                  <c:v>-12</c:v>
                </c:pt>
                <c:pt idx="21318">
                  <c:v>-14</c:v>
                </c:pt>
                <c:pt idx="21319">
                  <c:v>-14</c:v>
                </c:pt>
                <c:pt idx="21320">
                  <c:v>-20</c:v>
                </c:pt>
                <c:pt idx="21321">
                  <c:v>-12</c:v>
                </c:pt>
                <c:pt idx="21322">
                  <c:v>-11</c:v>
                </c:pt>
                <c:pt idx="21323">
                  <c:v>-13</c:v>
                </c:pt>
                <c:pt idx="21324">
                  <c:v>-13</c:v>
                </c:pt>
                <c:pt idx="21325">
                  <c:v>-16</c:v>
                </c:pt>
                <c:pt idx="21326">
                  <c:v>-12</c:v>
                </c:pt>
                <c:pt idx="21327">
                  <c:v>-12</c:v>
                </c:pt>
                <c:pt idx="21328">
                  <c:v>-15</c:v>
                </c:pt>
                <c:pt idx="21329">
                  <c:v>-13</c:v>
                </c:pt>
                <c:pt idx="21330">
                  <c:v>-10</c:v>
                </c:pt>
                <c:pt idx="21331">
                  <c:v>-10</c:v>
                </c:pt>
                <c:pt idx="21332">
                  <c:v>-13</c:v>
                </c:pt>
                <c:pt idx="21333">
                  <c:v>-10</c:v>
                </c:pt>
                <c:pt idx="21334">
                  <c:v>-17</c:v>
                </c:pt>
                <c:pt idx="21335">
                  <c:v>-10</c:v>
                </c:pt>
                <c:pt idx="21336">
                  <c:v>-10</c:v>
                </c:pt>
                <c:pt idx="21337">
                  <c:v>-12</c:v>
                </c:pt>
                <c:pt idx="21338">
                  <c:v>-14</c:v>
                </c:pt>
                <c:pt idx="21339">
                  <c:v>-12</c:v>
                </c:pt>
                <c:pt idx="21340">
                  <c:v>-15</c:v>
                </c:pt>
                <c:pt idx="21341">
                  <c:v>-13</c:v>
                </c:pt>
                <c:pt idx="21342">
                  <c:v>-11</c:v>
                </c:pt>
                <c:pt idx="21343">
                  <c:v>-11</c:v>
                </c:pt>
                <c:pt idx="21344">
                  <c:v>-12</c:v>
                </c:pt>
                <c:pt idx="21345">
                  <c:v>-15</c:v>
                </c:pt>
                <c:pt idx="21346">
                  <c:v>-10</c:v>
                </c:pt>
                <c:pt idx="21347">
                  <c:v>-11</c:v>
                </c:pt>
                <c:pt idx="21348">
                  <c:v>-14</c:v>
                </c:pt>
                <c:pt idx="21349">
                  <c:v>-15</c:v>
                </c:pt>
                <c:pt idx="21350">
                  <c:v>-12</c:v>
                </c:pt>
                <c:pt idx="21351">
                  <c:v>-12</c:v>
                </c:pt>
                <c:pt idx="21352">
                  <c:v>-13</c:v>
                </c:pt>
                <c:pt idx="21353">
                  <c:v>-12</c:v>
                </c:pt>
                <c:pt idx="21354">
                  <c:v>-15</c:v>
                </c:pt>
                <c:pt idx="21355">
                  <c:v>-11</c:v>
                </c:pt>
                <c:pt idx="21356">
                  <c:v>-14</c:v>
                </c:pt>
                <c:pt idx="21357">
                  <c:v>-15</c:v>
                </c:pt>
                <c:pt idx="21358">
                  <c:v>-15</c:v>
                </c:pt>
                <c:pt idx="21359">
                  <c:v>-15</c:v>
                </c:pt>
                <c:pt idx="21360">
                  <c:v>-12</c:v>
                </c:pt>
                <c:pt idx="21361">
                  <c:v>-15</c:v>
                </c:pt>
                <c:pt idx="21362">
                  <c:v>-17</c:v>
                </c:pt>
                <c:pt idx="21363">
                  <c:v>-16</c:v>
                </c:pt>
                <c:pt idx="21364">
                  <c:v>-12</c:v>
                </c:pt>
                <c:pt idx="21365">
                  <c:v>-13</c:v>
                </c:pt>
                <c:pt idx="21366">
                  <c:v>-11</c:v>
                </c:pt>
                <c:pt idx="21367">
                  <c:v>-12</c:v>
                </c:pt>
                <c:pt idx="21368">
                  <c:v>-16</c:v>
                </c:pt>
                <c:pt idx="21369">
                  <c:v>-17</c:v>
                </c:pt>
                <c:pt idx="21370">
                  <c:v>-12</c:v>
                </c:pt>
                <c:pt idx="21371">
                  <c:v>-13</c:v>
                </c:pt>
                <c:pt idx="21372">
                  <c:v>-12</c:v>
                </c:pt>
                <c:pt idx="21373">
                  <c:v>-16</c:v>
                </c:pt>
                <c:pt idx="21374">
                  <c:v>-17</c:v>
                </c:pt>
                <c:pt idx="21375">
                  <c:v>-18</c:v>
                </c:pt>
                <c:pt idx="21376">
                  <c:v>-13</c:v>
                </c:pt>
                <c:pt idx="21377">
                  <c:v>-19</c:v>
                </c:pt>
                <c:pt idx="21378">
                  <c:v>-12</c:v>
                </c:pt>
                <c:pt idx="21379">
                  <c:v>-15</c:v>
                </c:pt>
                <c:pt idx="21380">
                  <c:v>-14</c:v>
                </c:pt>
                <c:pt idx="21381">
                  <c:v>-18</c:v>
                </c:pt>
                <c:pt idx="21382">
                  <c:v>-14</c:v>
                </c:pt>
                <c:pt idx="21383">
                  <c:v>-14</c:v>
                </c:pt>
                <c:pt idx="21384">
                  <c:v>-15</c:v>
                </c:pt>
                <c:pt idx="21385">
                  <c:v>-16</c:v>
                </c:pt>
                <c:pt idx="21386">
                  <c:v>-18</c:v>
                </c:pt>
                <c:pt idx="21387">
                  <c:v>-21</c:v>
                </c:pt>
                <c:pt idx="21388">
                  <c:v>-20</c:v>
                </c:pt>
                <c:pt idx="21389">
                  <c:v>-19</c:v>
                </c:pt>
                <c:pt idx="21390">
                  <c:v>-20</c:v>
                </c:pt>
                <c:pt idx="21391">
                  <c:v>-28</c:v>
                </c:pt>
                <c:pt idx="21392">
                  <c:v>-22</c:v>
                </c:pt>
                <c:pt idx="21393">
                  <c:v>-16</c:v>
                </c:pt>
                <c:pt idx="21394">
                  <c:v>-18</c:v>
                </c:pt>
                <c:pt idx="21395">
                  <c:v>-16</c:v>
                </c:pt>
                <c:pt idx="21396">
                  <c:v>-17</c:v>
                </c:pt>
                <c:pt idx="21397">
                  <c:v>-16</c:v>
                </c:pt>
                <c:pt idx="21398">
                  <c:v>-16</c:v>
                </c:pt>
                <c:pt idx="21399">
                  <c:v>-11</c:v>
                </c:pt>
                <c:pt idx="21400">
                  <c:v>-17</c:v>
                </c:pt>
                <c:pt idx="21401">
                  <c:v>-15</c:v>
                </c:pt>
                <c:pt idx="21402">
                  <c:v>-10</c:v>
                </c:pt>
                <c:pt idx="21403">
                  <c:v>-14</c:v>
                </c:pt>
                <c:pt idx="21404">
                  <c:v>-15</c:v>
                </c:pt>
                <c:pt idx="21405">
                  <c:v>-17</c:v>
                </c:pt>
                <c:pt idx="21406">
                  <c:v>-10</c:v>
                </c:pt>
                <c:pt idx="21407">
                  <c:v>-13</c:v>
                </c:pt>
                <c:pt idx="21408">
                  <c:v>-13</c:v>
                </c:pt>
                <c:pt idx="21409">
                  <c:v>-2</c:v>
                </c:pt>
                <c:pt idx="21410">
                  <c:v>-9</c:v>
                </c:pt>
                <c:pt idx="21411">
                  <c:v>-4</c:v>
                </c:pt>
                <c:pt idx="21412">
                  <c:v>-5</c:v>
                </c:pt>
                <c:pt idx="21413">
                  <c:v>-7</c:v>
                </c:pt>
                <c:pt idx="21414">
                  <c:v>-5</c:v>
                </c:pt>
                <c:pt idx="21415">
                  <c:v>-6</c:v>
                </c:pt>
                <c:pt idx="21416">
                  <c:v>-13</c:v>
                </c:pt>
                <c:pt idx="21417">
                  <c:v>-12</c:v>
                </c:pt>
                <c:pt idx="21418">
                  <c:v>-14</c:v>
                </c:pt>
                <c:pt idx="21419">
                  <c:v>-11</c:v>
                </c:pt>
                <c:pt idx="21420">
                  <c:v>-12</c:v>
                </c:pt>
                <c:pt idx="21421">
                  <c:v>-12</c:v>
                </c:pt>
                <c:pt idx="21422">
                  <c:v>-13</c:v>
                </c:pt>
                <c:pt idx="21423">
                  <c:v>-14</c:v>
                </c:pt>
                <c:pt idx="21424">
                  <c:v>-15</c:v>
                </c:pt>
                <c:pt idx="21425">
                  <c:v>-11</c:v>
                </c:pt>
                <c:pt idx="21426">
                  <c:v>-16</c:v>
                </c:pt>
                <c:pt idx="21427">
                  <c:v>-12</c:v>
                </c:pt>
                <c:pt idx="21428">
                  <c:v>-17</c:v>
                </c:pt>
                <c:pt idx="21429">
                  <c:v>-10</c:v>
                </c:pt>
                <c:pt idx="21430">
                  <c:v>-11</c:v>
                </c:pt>
                <c:pt idx="21431">
                  <c:v>-15</c:v>
                </c:pt>
                <c:pt idx="21432">
                  <c:v>-7</c:v>
                </c:pt>
                <c:pt idx="21433">
                  <c:v>-11</c:v>
                </c:pt>
                <c:pt idx="21434">
                  <c:v>-12</c:v>
                </c:pt>
                <c:pt idx="21435">
                  <c:v>-13</c:v>
                </c:pt>
                <c:pt idx="21436">
                  <c:v>-10</c:v>
                </c:pt>
                <c:pt idx="21437">
                  <c:v>-10</c:v>
                </c:pt>
                <c:pt idx="21438">
                  <c:v>-12</c:v>
                </c:pt>
                <c:pt idx="21439">
                  <c:v>-10</c:v>
                </c:pt>
                <c:pt idx="21440">
                  <c:v>-17</c:v>
                </c:pt>
                <c:pt idx="21441">
                  <c:v>-19</c:v>
                </c:pt>
                <c:pt idx="21442">
                  <c:v>-12</c:v>
                </c:pt>
                <c:pt idx="21443">
                  <c:v>-19</c:v>
                </c:pt>
                <c:pt idx="21444">
                  <c:v>-14</c:v>
                </c:pt>
                <c:pt idx="21445">
                  <c:v>-15</c:v>
                </c:pt>
                <c:pt idx="21446">
                  <c:v>-13</c:v>
                </c:pt>
                <c:pt idx="21447">
                  <c:v>-14</c:v>
                </c:pt>
                <c:pt idx="21448">
                  <c:v>-18</c:v>
                </c:pt>
                <c:pt idx="21449">
                  <c:v>-14</c:v>
                </c:pt>
                <c:pt idx="21450">
                  <c:v>-15</c:v>
                </c:pt>
                <c:pt idx="21451">
                  <c:v>-25</c:v>
                </c:pt>
                <c:pt idx="21452">
                  <c:v>-11</c:v>
                </c:pt>
                <c:pt idx="21453">
                  <c:v>-11</c:v>
                </c:pt>
                <c:pt idx="21454">
                  <c:v>-16</c:v>
                </c:pt>
                <c:pt idx="21455">
                  <c:v>-14</c:v>
                </c:pt>
                <c:pt idx="21456">
                  <c:v>-11</c:v>
                </c:pt>
                <c:pt idx="21457">
                  <c:v>-12</c:v>
                </c:pt>
                <c:pt idx="21458">
                  <c:v>-13</c:v>
                </c:pt>
                <c:pt idx="21459">
                  <c:v>-12</c:v>
                </c:pt>
                <c:pt idx="21460">
                  <c:v>-12</c:v>
                </c:pt>
                <c:pt idx="21461">
                  <c:v>-14</c:v>
                </c:pt>
                <c:pt idx="21462">
                  <c:v>-11</c:v>
                </c:pt>
                <c:pt idx="21463">
                  <c:v>-11</c:v>
                </c:pt>
                <c:pt idx="21464">
                  <c:v>-10</c:v>
                </c:pt>
                <c:pt idx="21465">
                  <c:v>-11</c:v>
                </c:pt>
                <c:pt idx="21466">
                  <c:v>-10</c:v>
                </c:pt>
                <c:pt idx="21467">
                  <c:v>-10</c:v>
                </c:pt>
                <c:pt idx="21468">
                  <c:v>-10</c:v>
                </c:pt>
                <c:pt idx="21469">
                  <c:v>-8</c:v>
                </c:pt>
                <c:pt idx="21470">
                  <c:v>-10</c:v>
                </c:pt>
                <c:pt idx="21471">
                  <c:v>-10</c:v>
                </c:pt>
                <c:pt idx="21472">
                  <c:v>-10</c:v>
                </c:pt>
                <c:pt idx="21473">
                  <c:v>-10</c:v>
                </c:pt>
                <c:pt idx="21474">
                  <c:v>-10</c:v>
                </c:pt>
                <c:pt idx="21475">
                  <c:v>-12</c:v>
                </c:pt>
                <c:pt idx="21476">
                  <c:v>-12</c:v>
                </c:pt>
                <c:pt idx="21477">
                  <c:v>-12</c:v>
                </c:pt>
                <c:pt idx="21478">
                  <c:v>-13</c:v>
                </c:pt>
                <c:pt idx="21479">
                  <c:v>-19</c:v>
                </c:pt>
                <c:pt idx="21480">
                  <c:v>-25</c:v>
                </c:pt>
                <c:pt idx="21481">
                  <c:v>-16</c:v>
                </c:pt>
                <c:pt idx="21482">
                  <c:v>-12</c:v>
                </c:pt>
                <c:pt idx="21483">
                  <c:v>-17</c:v>
                </c:pt>
                <c:pt idx="21484">
                  <c:v>-15</c:v>
                </c:pt>
                <c:pt idx="21485">
                  <c:v>-13</c:v>
                </c:pt>
                <c:pt idx="21486">
                  <c:v>-17</c:v>
                </c:pt>
                <c:pt idx="21487">
                  <c:v>-13</c:v>
                </c:pt>
                <c:pt idx="21488">
                  <c:v>-5</c:v>
                </c:pt>
                <c:pt idx="21489">
                  <c:v>-10</c:v>
                </c:pt>
                <c:pt idx="21490">
                  <c:v>-7</c:v>
                </c:pt>
                <c:pt idx="21491">
                  <c:v>-4</c:v>
                </c:pt>
                <c:pt idx="21492">
                  <c:v>-14</c:v>
                </c:pt>
                <c:pt idx="21493">
                  <c:v>-8</c:v>
                </c:pt>
                <c:pt idx="21494">
                  <c:v>-8</c:v>
                </c:pt>
                <c:pt idx="21495">
                  <c:v>-5</c:v>
                </c:pt>
                <c:pt idx="21496">
                  <c:v>-5</c:v>
                </c:pt>
                <c:pt idx="21497">
                  <c:v>-15</c:v>
                </c:pt>
                <c:pt idx="21498">
                  <c:v>-18</c:v>
                </c:pt>
                <c:pt idx="21499">
                  <c:v>-15</c:v>
                </c:pt>
                <c:pt idx="21500">
                  <c:v>-20</c:v>
                </c:pt>
                <c:pt idx="21501">
                  <c:v>-18</c:v>
                </c:pt>
                <c:pt idx="21502">
                  <c:v>-18</c:v>
                </c:pt>
                <c:pt idx="21503">
                  <c:v>-16</c:v>
                </c:pt>
                <c:pt idx="21504">
                  <c:v>-18</c:v>
                </c:pt>
                <c:pt idx="21505">
                  <c:v>-18</c:v>
                </c:pt>
                <c:pt idx="21506">
                  <c:v>-14</c:v>
                </c:pt>
                <c:pt idx="21507">
                  <c:v>-15</c:v>
                </c:pt>
                <c:pt idx="21508">
                  <c:v>-17</c:v>
                </c:pt>
                <c:pt idx="21509">
                  <c:v>-14</c:v>
                </c:pt>
                <c:pt idx="21510">
                  <c:v>-19</c:v>
                </c:pt>
                <c:pt idx="21511">
                  <c:v>-14</c:v>
                </c:pt>
                <c:pt idx="21512">
                  <c:v>-14</c:v>
                </c:pt>
                <c:pt idx="21513">
                  <c:v>-16</c:v>
                </c:pt>
                <c:pt idx="21514">
                  <c:v>-25</c:v>
                </c:pt>
                <c:pt idx="21515">
                  <c:v>-22</c:v>
                </c:pt>
                <c:pt idx="21516">
                  <c:v>-20</c:v>
                </c:pt>
                <c:pt idx="21517">
                  <c:v>-14</c:v>
                </c:pt>
                <c:pt idx="21518">
                  <c:v>-22</c:v>
                </c:pt>
                <c:pt idx="21519">
                  <c:v>-22</c:v>
                </c:pt>
                <c:pt idx="21520">
                  <c:v>-17</c:v>
                </c:pt>
                <c:pt idx="21521">
                  <c:v>-17</c:v>
                </c:pt>
                <c:pt idx="21522">
                  <c:v>-17</c:v>
                </c:pt>
                <c:pt idx="21523">
                  <c:v>-15</c:v>
                </c:pt>
                <c:pt idx="21524">
                  <c:v>-16</c:v>
                </c:pt>
                <c:pt idx="21525">
                  <c:v>-17</c:v>
                </c:pt>
                <c:pt idx="21526">
                  <c:v>-19</c:v>
                </c:pt>
                <c:pt idx="21527">
                  <c:v>-14</c:v>
                </c:pt>
                <c:pt idx="21528">
                  <c:v>-13</c:v>
                </c:pt>
                <c:pt idx="21529">
                  <c:v>-17</c:v>
                </c:pt>
                <c:pt idx="21530">
                  <c:v>-16</c:v>
                </c:pt>
                <c:pt idx="21531">
                  <c:v>-17</c:v>
                </c:pt>
                <c:pt idx="21532">
                  <c:v>-19</c:v>
                </c:pt>
                <c:pt idx="21533">
                  <c:v>-17</c:v>
                </c:pt>
                <c:pt idx="21534">
                  <c:v>-13</c:v>
                </c:pt>
                <c:pt idx="21535">
                  <c:v>-14</c:v>
                </c:pt>
                <c:pt idx="21536">
                  <c:v>-12</c:v>
                </c:pt>
                <c:pt idx="21537">
                  <c:v>-12</c:v>
                </c:pt>
                <c:pt idx="21538">
                  <c:v>-11</c:v>
                </c:pt>
                <c:pt idx="21539">
                  <c:v>-13</c:v>
                </c:pt>
                <c:pt idx="21540">
                  <c:v>-14</c:v>
                </c:pt>
                <c:pt idx="21541">
                  <c:v>-15</c:v>
                </c:pt>
                <c:pt idx="21542">
                  <c:v>-14</c:v>
                </c:pt>
                <c:pt idx="21543">
                  <c:v>-17</c:v>
                </c:pt>
                <c:pt idx="21544">
                  <c:v>-12</c:v>
                </c:pt>
                <c:pt idx="21545">
                  <c:v>-15</c:v>
                </c:pt>
                <c:pt idx="21546">
                  <c:v>-20</c:v>
                </c:pt>
                <c:pt idx="21547">
                  <c:v>-15</c:v>
                </c:pt>
                <c:pt idx="21548">
                  <c:v>-16</c:v>
                </c:pt>
                <c:pt idx="21549">
                  <c:v>-12</c:v>
                </c:pt>
                <c:pt idx="21550">
                  <c:v>-13</c:v>
                </c:pt>
                <c:pt idx="21551">
                  <c:v>-12</c:v>
                </c:pt>
                <c:pt idx="21552">
                  <c:v>-14</c:v>
                </c:pt>
                <c:pt idx="21553">
                  <c:v>-15</c:v>
                </c:pt>
                <c:pt idx="21554">
                  <c:v>-17</c:v>
                </c:pt>
                <c:pt idx="21555">
                  <c:v>-21</c:v>
                </c:pt>
                <c:pt idx="21556">
                  <c:v>-20</c:v>
                </c:pt>
                <c:pt idx="21557">
                  <c:v>-13</c:v>
                </c:pt>
                <c:pt idx="21558">
                  <c:v>-13</c:v>
                </c:pt>
                <c:pt idx="21559">
                  <c:v>-13</c:v>
                </c:pt>
                <c:pt idx="21560">
                  <c:v>-16</c:v>
                </c:pt>
                <c:pt idx="21561">
                  <c:v>-13</c:v>
                </c:pt>
                <c:pt idx="21562">
                  <c:v>-15</c:v>
                </c:pt>
                <c:pt idx="21563">
                  <c:v>-15</c:v>
                </c:pt>
                <c:pt idx="21564">
                  <c:v>-12</c:v>
                </c:pt>
                <c:pt idx="21565">
                  <c:v>-13</c:v>
                </c:pt>
                <c:pt idx="21566">
                  <c:v>-11</c:v>
                </c:pt>
                <c:pt idx="21567">
                  <c:v>-18</c:v>
                </c:pt>
                <c:pt idx="21568">
                  <c:v>-12</c:v>
                </c:pt>
                <c:pt idx="21569">
                  <c:v>-13</c:v>
                </c:pt>
                <c:pt idx="21570">
                  <c:v>-15</c:v>
                </c:pt>
                <c:pt idx="21571">
                  <c:v>-13</c:v>
                </c:pt>
                <c:pt idx="21572">
                  <c:v>-13</c:v>
                </c:pt>
                <c:pt idx="21573">
                  <c:v>-13</c:v>
                </c:pt>
                <c:pt idx="21574">
                  <c:v>-14</c:v>
                </c:pt>
                <c:pt idx="21575">
                  <c:v>-13</c:v>
                </c:pt>
                <c:pt idx="21576">
                  <c:v>-13</c:v>
                </c:pt>
                <c:pt idx="21577">
                  <c:v>-14</c:v>
                </c:pt>
                <c:pt idx="21578">
                  <c:v>-14</c:v>
                </c:pt>
                <c:pt idx="21579">
                  <c:v>-22</c:v>
                </c:pt>
                <c:pt idx="21580">
                  <c:v>-15</c:v>
                </c:pt>
                <c:pt idx="21581">
                  <c:v>-13</c:v>
                </c:pt>
                <c:pt idx="21582">
                  <c:v>-15</c:v>
                </c:pt>
                <c:pt idx="21583">
                  <c:v>-12</c:v>
                </c:pt>
                <c:pt idx="21584">
                  <c:v>-24</c:v>
                </c:pt>
                <c:pt idx="21585">
                  <c:v>-16</c:v>
                </c:pt>
                <c:pt idx="21586">
                  <c:v>-12</c:v>
                </c:pt>
                <c:pt idx="21587">
                  <c:v>-13</c:v>
                </c:pt>
                <c:pt idx="21588">
                  <c:v>-13</c:v>
                </c:pt>
                <c:pt idx="21589">
                  <c:v>-25</c:v>
                </c:pt>
                <c:pt idx="21590">
                  <c:v>-14</c:v>
                </c:pt>
                <c:pt idx="21591">
                  <c:v>-12</c:v>
                </c:pt>
                <c:pt idx="21592">
                  <c:v>-14</c:v>
                </c:pt>
                <c:pt idx="21593">
                  <c:v>-1</c:v>
                </c:pt>
                <c:pt idx="21594">
                  <c:v>-5</c:v>
                </c:pt>
                <c:pt idx="21595">
                  <c:v>-10</c:v>
                </c:pt>
                <c:pt idx="21596">
                  <c:v>-5</c:v>
                </c:pt>
                <c:pt idx="21597">
                  <c:v>-5</c:v>
                </c:pt>
                <c:pt idx="21598">
                  <c:v>-12</c:v>
                </c:pt>
                <c:pt idx="21599">
                  <c:v>-18</c:v>
                </c:pt>
                <c:pt idx="21600">
                  <c:v>-13</c:v>
                </c:pt>
                <c:pt idx="21601">
                  <c:v>-15</c:v>
                </c:pt>
                <c:pt idx="21602">
                  <c:v>-12</c:v>
                </c:pt>
                <c:pt idx="21603">
                  <c:v>-15</c:v>
                </c:pt>
                <c:pt idx="21604">
                  <c:v>-12</c:v>
                </c:pt>
                <c:pt idx="21605">
                  <c:v>-13</c:v>
                </c:pt>
                <c:pt idx="21606">
                  <c:v>-13</c:v>
                </c:pt>
                <c:pt idx="21607">
                  <c:v>-16</c:v>
                </c:pt>
                <c:pt idx="21608">
                  <c:v>-11</c:v>
                </c:pt>
                <c:pt idx="21609">
                  <c:v>-26</c:v>
                </c:pt>
                <c:pt idx="21610">
                  <c:v>-16</c:v>
                </c:pt>
                <c:pt idx="21611">
                  <c:v>-23</c:v>
                </c:pt>
                <c:pt idx="21612">
                  <c:v>-18</c:v>
                </c:pt>
                <c:pt idx="21613">
                  <c:v>-22</c:v>
                </c:pt>
                <c:pt idx="21614">
                  <c:v>-17</c:v>
                </c:pt>
                <c:pt idx="21615">
                  <c:v>-18</c:v>
                </c:pt>
                <c:pt idx="21616">
                  <c:v>-14</c:v>
                </c:pt>
                <c:pt idx="21617">
                  <c:v>-20</c:v>
                </c:pt>
                <c:pt idx="21618">
                  <c:v>-15</c:v>
                </c:pt>
                <c:pt idx="21619">
                  <c:v>-15</c:v>
                </c:pt>
                <c:pt idx="21620">
                  <c:v>-16</c:v>
                </c:pt>
                <c:pt idx="21621">
                  <c:v>-18</c:v>
                </c:pt>
                <c:pt idx="21622">
                  <c:v>-14</c:v>
                </c:pt>
                <c:pt idx="21623">
                  <c:v>-16</c:v>
                </c:pt>
                <c:pt idx="21624">
                  <c:v>-22</c:v>
                </c:pt>
                <c:pt idx="21625">
                  <c:v>-37</c:v>
                </c:pt>
                <c:pt idx="21626">
                  <c:v>-14</c:v>
                </c:pt>
                <c:pt idx="21627">
                  <c:v>-12</c:v>
                </c:pt>
                <c:pt idx="21628">
                  <c:v>-16</c:v>
                </c:pt>
                <c:pt idx="21629">
                  <c:v>-12</c:v>
                </c:pt>
                <c:pt idx="21630">
                  <c:v>-13</c:v>
                </c:pt>
                <c:pt idx="21631">
                  <c:v>-12</c:v>
                </c:pt>
                <c:pt idx="21632">
                  <c:v>-15</c:v>
                </c:pt>
                <c:pt idx="21633">
                  <c:v>-11</c:v>
                </c:pt>
                <c:pt idx="21634">
                  <c:v>-14</c:v>
                </c:pt>
                <c:pt idx="21635">
                  <c:v>-13</c:v>
                </c:pt>
                <c:pt idx="21636">
                  <c:v>-12</c:v>
                </c:pt>
                <c:pt idx="21637">
                  <c:v>-13</c:v>
                </c:pt>
                <c:pt idx="21638">
                  <c:v>-13</c:v>
                </c:pt>
                <c:pt idx="21639">
                  <c:v>-13</c:v>
                </c:pt>
                <c:pt idx="21640">
                  <c:v>-16</c:v>
                </c:pt>
                <c:pt idx="21641">
                  <c:v>-13</c:v>
                </c:pt>
                <c:pt idx="21642">
                  <c:v>-14</c:v>
                </c:pt>
                <c:pt idx="21643">
                  <c:v>-14</c:v>
                </c:pt>
                <c:pt idx="21644">
                  <c:v>-13</c:v>
                </c:pt>
                <c:pt idx="21645">
                  <c:v>-12</c:v>
                </c:pt>
                <c:pt idx="21646">
                  <c:v>-15</c:v>
                </c:pt>
                <c:pt idx="21647">
                  <c:v>-14</c:v>
                </c:pt>
                <c:pt idx="21648">
                  <c:v>-15</c:v>
                </c:pt>
                <c:pt idx="21649">
                  <c:v>-13</c:v>
                </c:pt>
                <c:pt idx="21650">
                  <c:v>-12</c:v>
                </c:pt>
                <c:pt idx="21651">
                  <c:v>-13</c:v>
                </c:pt>
                <c:pt idx="21652">
                  <c:v>-14</c:v>
                </c:pt>
                <c:pt idx="21653">
                  <c:v>-15</c:v>
                </c:pt>
                <c:pt idx="21654">
                  <c:v>-15</c:v>
                </c:pt>
                <c:pt idx="21655">
                  <c:v>-14</c:v>
                </c:pt>
                <c:pt idx="21656">
                  <c:v>-18</c:v>
                </c:pt>
                <c:pt idx="21657">
                  <c:v>-13</c:v>
                </c:pt>
                <c:pt idx="21658">
                  <c:v>-14</c:v>
                </c:pt>
                <c:pt idx="21659">
                  <c:v>-20</c:v>
                </c:pt>
                <c:pt idx="21660">
                  <c:v>-12</c:v>
                </c:pt>
                <c:pt idx="21661">
                  <c:v>-12</c:v>
                </c:pt>
                <c:pt idx="21662">
                  <c:v>-18</c:v>
                </c:pt>
                <c:pt idx="21663">
                  <c:v>-10</c:v>
                </c:pt>
                <c:pt idx="21664">
                  <c:v>-12</c:v>
                </c:pt>
                <c:pt idx="21665">
                  <c:v>-10</c:v>
                </c:pt>
                <c:pt idx="21666">
                  <c:v>-12</c:v>
                </c:pt>
                <c:pt idx="21667">
                  <c:v>-13</c:v>
                </c:pt>
                <c:pt idx="21668">
                  <c:v>-21</c:v>
                </c:pt>
                <c:pt idx="21669">
                  <c:v>-12</c:v>
                </c:pt>
                <c:pt idx="21670">
                  <c:v>-13</c:v>
                </c:pt>
                <c:pt idx="21671">
                  <c:v>-12</c:v>
                </c:pt>
                <c:pt idx="21672">
                  <c:v>-11</c:v>
                </c:pt>
                <c:pt idx="21673">
                  <c:v>-13</c:v>
                </c:pt>
                <c:pt idx="21674">
                  <c:v>-12</c:v>
                </c:pt>
                <c:pt idx="21675">
                  <c:v>-11</c:v>
                </c:pt>
                <c:pt idx="21676">
                  <c:v>-12</c:v>
                </c:pt>
                <c:pt idx="21677">
                  <c:v>-13</c:v>
                </c:pt>
                <c:pt idx="21678">
                  <c:v>-13</c:v>
                </c:pt>
                <c:pt idx="21679">
                  <c:v>-13</c:v>
                </c:pt>
                <c:pt idx="21680">
                  <c:v>-16</c:v>
                </c:pt>
                <c:pt idx="21681">
                  <c:v>-19</c:v>
                </c:pt>
                <c:pt idx="21682">
                  <c:v>-13</c:v>
                </c:pt>
                <c:pt idx="21683">
                  <c:v>-18</c:v>
                </c:pt>
                <c:pt idx="21684">
                  <c:v>-13</c:v>
                </c:pt>
                <c:pt idx="21685">
                  <c:v>-17</c:v>
                </c:pt>
                <c:pt idx="21686">
                  <c:v>-15</c:v>
                </c:pt>
                <c:pt idx="21687">
                  <c:v>-13</c:v>
                </c:pt>
                <c:pt idx="21688">
                  <c:v>-14</c:v>
                </c:pt>
                <c:pt idx="21689">
                  <c:v>-12</c:v>
                </c:pt>
                <c:pt idx="21690">
                  <c:v>-12</c:v>
                </c:pt>
                <c:pt idx="21691">
                  <c:v>-16</c:v>
                </c:pt>
                <c:pt idx="21692">
                  <c:v>-15</c:v>
                </c:pt>
                <c:pt idx="21693">
                  <c:v>-13</c:v>
                </c:pt>
                <c:pt idx="21694">
                  <c:v>-19</c:v>
                </c:pt>
                <c:pt idx="21695">
                  <c:v>-14</c:v>
                </c:pt>
                <c:pt idx="21696">
                  <c:v>-20</c:v>
                </c:pt>
                <c:pt idx="21697">
                  <c:v>-16</c:v>
                </c:pt>
                <c:pt idx="21698">
                  <c:v>-14</c:v>
                </c:pt>
                <c:pt idx="21699">
                  <c:v>-13</c:v>
                </c:pt>
                <c:pt idx="21700">
                  <c:v>-12</c:v>
                </c:pt>
                <c:pt idx="21701">
                  <c:v>-13</c:v>
                </c:pt>
                <c:pt idx="21702">
                  <c:v>-14</c:v>
                </c:pt>
                <c:pt idx="21703">
                  <c:v>-12</c:v>
                </c:pt>
                <c:pt idx="21704">
                  <c:v>-13</c:v>
                </c:pt>
                <c:pt idx="21705">
                  <c:v>-16</c:v>
                </c:pt>
                <c:pt idx="21706">
                  <c:v>-15</c:v>
                </c:pt>
                <c:pt idx="21707">
                  <c:v>-14</c:v>
                </c:pt>
                <c:pt idx="21708">
                  <c:v>-13</c:v>
                </c:pt>
                <c:pt idx="21709">
                  <c:v>-15</c:v>
                </c:pt>
                <c:pt idx="21710">
                  <c:v>-14</c:v>
                </c:pt>
                <c:pt idx="21711">
                  <c:v>-13</c:v>
                </c:pt>
                <c:pt idx="21712">
                  <c:v>-11</c:v>
                </c:pt>
                <c:pt idx="21713">
                  <c:v>-15</c:v>
                </c:pt>
                <c:pt idx="21714">
                  <c:v>-17</c:v>
                </c:pt>
                <c:pt idx="21715">
                  <c:v>-16</c:v>
                </c:pt>
                <c:pt idx="21716">
                  <c:v>-15</c:v>
                </c:pt>
                <c:pt idx="21717">
                  <c:v>-18</c:v>
                </c:pt>
                <c:pt idx="21718">
                  <c:v>-12</c:v>
                </c:pt>
                <c:pt idx="21719">
                  <c:v>-15</c:v>
                </c:pt>
                <c:pt idx="21720">
                  <c:v>-12</c:v>
                </c:pt>
                <c:pt idx="21721">
                  <c:v>-11</c:v>
                </c:pt>
                <c:pt idx="21722">
                  <c:v>-12</c:v>
                </c:pt>
                <c:pt idx="21723">
                  <c:v>-9</c:v>
                </c:pt>
                <c:pt idx="21724">
                  <c:v>-11</c:v>
                </c:pt>
                <c:pt idx="21725">
                  <c:v>-13</c:v>
                </c:pt>
                <c:pt idx="21726">
                  <c:v>-13</c:v>
                </c:pt>
                <c:pt idx="21727">
                  <c:v>-13</c:v>
                </c:pt>
                <c:pt idx="21728">
                  <c:v>-11</c:v>
                </c:pt>
                <c:pt idx="21729">
                  <c:v>-12</c:v>
                </c:pt>
                <c:pt idx="21730">
                  <c:v>-13</c:v>
                </c:pt>
                <c:pt idx="21731">
                  <c:v>-13</c:v>
                </c:pt>
                <c:pt idx="21732">
                  <c:v>-12</c:v>
                </c:pt>
                <c:pt idx="21733">
                  <c:v>-12</c:v>
                </c:pt>
                <c:pt idx="21734">
                  <c:v>-16</c:v>
                </c:pt>
                <c:pt idx="21735">
                  <c:v>-11</c:v>
                </c:pt>
                <c:pt idx="21736">
                  <c:v>-15</c:v>
                </c:pt>
                <c:pt idx="21737">
                  <c:v>-20</c:v>
                </c:pt>
                <c:pt idx="21738">
                  <c:v>-12</c:v>
                </c:pt>
                <c:pt idx="21739">
                  <c:v>-14</c:v>
                </c:pt>
                <c:pt idx="21740">
                  <c:v>-13</c:v>
                </c:pt>
                <c:pt idx="21741">
                  <c:v>-13</c:v>
                </c:pt>
                <c:pt idx="21742">
                  <c:v>-21</c:v>
                </c:pt>
                <c:pt idx="21743">
                  <c:v>-13</c:v>
                </c:pt>
                <c:pt idx="21744">
                  <c:v>-12</c:v>
                </c:pt>
                <c:pt idx="21745">
                  <c:v>-13</c:v>
                </c:pt>
                <c:pt idx="21746">
                  <c:v>-11</c:v>
                </c:pt>
                <c:pt idx="21747">
                  <c:v>-12</c:v>
                </c:pt>
                <c:pt idx="21748">
                  <c:v>-12</c:v>
                </c:pt>
                <c:pt idx="21749">
                  <c:v>-13</c:v>
                </c:pt>
                <c:pt idx="21750">
                  <c:v>-15</c:v>
                </c:pt>
                <c:pt idx="21751">
                  <c:v>-14</c:v>
                </c:pt>
                <c:pt idx="21752">
                  <c:v>-20</c:v>
                </c:pt>
                <c:pt idx="21753">
                  <c:v>-13</c:v>
                </c:pt>
                <c:pt idx="21754">
                  <c:v>-16</c:v>
                </c:pt>
                <c:pt idx="21755">
                  <c:v>-16</c:v>
                </c:pt>
                <c:pt idx="21756">
                  <c:v>-13</c:v>
                </c:pt>
                <c:pt idx="21757">
                  <c:v>-16</c:v>
                </c:pt>
                <c:pt idx="21758">
                  <c:v>-16</c:v>
                </c:pt>
                <c:pt idx="21759">
                  <c:v>-19</c:v>
                </c:pt>
                <c:pt idx="21760">
                  <c:v>-14</c:v>
                </c:pt>
                <c:pt idx="21761">
                  <c:v>-19</c:v>
                </c:pt>
                <c:pt idx="21762">
                  <c:v>-20</c:v>
                </c:pt>
                <c:pt idx="21763">
                  <c:v>-15</c:v>
                </c:pt>
                <c:pt idx="21764">
                  <c:v>-13</c:v>
                </c:pt>
                <c:pt idx="21765">
                  <c:v>-21</c:v>
                </c:pt>
                <c:pt idx="21766">
                  <c:v>-16</c:v>
                </c:pt>
                <c:pt idx="21767">
                  <c:v>-14</c:v>
                </c:pt>
                <c:pt idx="21768">
                  <c:v>-15</c:v>
                </c:pt>
                <c:pt idx="21769">
                  <c:v>-13</c:v>
                </c:pt>
                <c:pt idx="21770">
                  <c:v>-12</c:v>
                </c:pt>
                <c:pt idx="21771">
                  <c:v>-11</c:v>
                </c:pt>
                <c:pt idx="21772">
                  <c:v>-12</c:v>
                </c:pt>
                <c:pt idx="21773">
                  <c:v>-14</c:v>
                </c:pt>
                <c:pt idx="21774">
                  <c:v>-14</c:v>
                </c:pt>
                <c:pt idx="21775">
                  <c:v>-13</c:v>
                </c:pt>
                <c:pt idx="21776">
                  <c:v>-14</c:v>
                </c:pt>
                <c:pt idx="21777">
                  <c:v>-12</c:v>
                </c:pt>
                <c:pt idx="21778">
                  <c:v>-13</c:v>
                </c:pt>
                <c:pt idx="21779">
                  <c:v>-13</c:v>
                </c:pt>
                <c:pt idx="21780">
                  <c:v>-13</c:v>
                </c:pt>
                <c:pt idx="21781">
                  <c:v>-12</c:v>
                </c:pt>
                <c:pt idx="21782">
                  <c:v>-12</c:v>
                </c:pt>
                <c:pt idx="21783">
                  <c:v>-11</c:v>
                </c:pt>
                <c:pt idx="21784">
                  <c:v>-11</c:v>
                </c:pt>
                <c:pt idx="21785">
                  <c:v>-13</c:v>
                </c:pt>
                <c:pt idx="21786">
                  <c:v>-12</c:v>
                </c:pt>
                <c:pt idx="21787">
                  <c:v>-14</c:v>
                </c:pt>
                <c:pt idx="21788">
                  <c:v>-12</c:v>
                </c:pt>
                <c:pt idx="21789">
                  <c:v>-11</c:v>
                </c:pt>
                <c:pt idx="21790">
                  <c:v>-7</c:v>
                </c:pt>
                <c:pt idx="21791">
                  <c:v>-8</c:v>
                </c:pt>
                <c:pt idx="21792">
                  <c:v>-9</c:v>
                </c:pt>
                <c:pt idx="21793">
                  <c:v>-11</c:v>
                </c:pt>
                <c:pt idx="21794">
                  <c:v>-10</c:v>
                </c:pt>
                <c:pt idx="21795">
                  <c:v>-8</c:v>
                </c:pt>
                <c:pt idx="21796">
                  <c:v>-8</c:v>
                </c:pt>
                <c:pt idx="21797">
                  <c:v>-18</c:v>
                </c:pt>
                <c:pt idx="21798">
                  <c:v>-12</c:v>
                </c:pt>
                <c:pt idx="21799">
                  <c:v>-14</c:v>
                </c:pt>
                <c:pt idx="21800">
                  <c:v>-13</c:v>
                </c:pt>
                <c:pt idx="21801">
                  <c:v>-22</c:v>
                </c:pt>
                <c:pt idx="21802">
                  <c:v>-13</c:v>
                </c:pt>
                <c:pt idx="21803">
                  <c:v>-18</c:v>
                </c:pt>
                <c:pt idx="21804">
                  <c:v>-18</c:v>
                </c:pt>
                <c:pt idx="21805">
                  <c:v>-17</c:v>
                </c:pt>
                <c:pt idx="21806">
                  <c:v>-18</c:v>
                </c:pt>
                <c:pt idx="21807">
                  <c:v>-19</c:v>
                </c:pt>
                <c:pt idx="21808">
                  <c:v>-23</c:v>
                </c:pt>
                <c:pt idx="21809">
                  <c:v>-23</c:v>
                </c:pt>
                <c:pt idx="21810">
                  <c:v>-13</c:v>
                </c:pt>
                <c:pt idx="21811">
                  <c:v>-15</c:v>
                </c:pt>
                <c:pt idx="21812">
                  <c:v>-12</c:v>
                </c:pt>
                <c:pt idx="21813">
                  <c:v>-14</c:v>
                </c:pt>
                <c:pt idx="21814">
                  <c:v>-14</c:v>
                </c:pt>
                <c:pt idx="21815">
                  <c:v>-14</c:v>
                </c:pt>
                <c:pt idx="21816">
                  <c:v>-15</c:v>
                </c:pt>
                <c:pt idx="21817">
                  <c:v>-15</c:v>
                </c:pt>
                <c:pt idx="21818">
                  <c:v>-13</c:v>
                </c:pt>
                <c:pt idx="21819">
                  <c:v>-18</c:v>
                </c:pt>
                <c:pt idx="21820">
                  <c:v>-14</c:v>
                </c:pt>
                <c:pt idx="21821">
                  <c:v>-13</c:v>
                </c:pt>
                <c:pt idx="21822">
                  <c:v>-9</c:v>
                </c:pt>
                <c:pt idx="21823">
                  <c:v>-12</c:v>
                </c:pt>
                <c:pt idx="21824">
                  <c:v>-9</c:v>
                </c:pt>
                <c:pt idx="21825">
                  <c:v>-14</c:v>
                </c:pt>
                <c:pt idx="21826">
                  <c:v>-12</c:v>
                </c:pt>
                <c:pt idx="21827">
                  <c:v>-8</c:v>
                </c:pt>
                <c:pt idx="21828">
                  <c:v>-12</c:v>
                </c:pt>
                <c:pt idx="21829">
                  <c:v>-12</c:v>
                </c:pt>
                <c:pt idx="21830">
                  <c:v>-8</c:v>
                </c:pt>
                <c:pt idx="21831">
                  <c:v>-11</c:v>
                </c:pt>
                <c:pt idx="21832">
                  <c:v>-11</c:v>
                </c:pt>
                <c:pt idx="21833">
                  <c:v>-6</c:v>
                </c:pt>
                <c:pt idx="21834">
                  <c:v>-16</c:v>
                </c:pt>
                <c:pt idx="21835">
                  <c:v>-15</c:v>
                </c:pt>
                <c:pt idx="21836">
                  <c:v>-11</c:v>
                </c:pt>
                <c:pt idx="21837">
                  <c:v>-10</c:v>
                </c:pt>
                <c:pt idx="21838">
                  <c:v>-11</c:v>
                </c:pt>
                <c:pt idx="21839">
                  <c:v>-12</c:v>
                </c:pt>
                <c:pt idx="21840">
                  <c:v>-11</c:v>
                </c:pt>
                <c:pt idx="21841">
                  <c:v>-12</c:v>
                </c:pt>
                <c:pt idx="21842">
                  <c:v>-14</c:v>
                </c:pt>
                <c:pt idx="21843">
                  <c:v>-12</c:v>
                </c:pt>
                <c:pt idx="21844">
                  <c:v>-7</c:v>
                </c:pt>
                <c:pt idx="21845">
                  <c:v>-10</c:v>
                </c:pt>
                <c:pt idx="21846">
                  <c:v>-12</c:v>
                </c:pt>
                <c:pt idx="21847">
                  <c:v>-11</c:v>
                </c:pt>
                <c:pt idx="21848">
                  <c:v>-14</c:v>
                </c:pt>
                <c:pt idx="21849">
                  <c:v>-15</c:v>
                </c:pt>
                <c:pt idx="21850">
                  <c:v>-19</c:v>
                </c:pt>
                <c:pt idx="21851">
                  <c:v>-11</c:v>
                </c:pt>
                <c:pt idx="21852">
                  <c:v>-11</c:v>
                </c:pt>
                <c:pt idx="21853">
                  <c:v>-10</c:v>
                </c:pt>
                <c:pt idx="21854">
                  <c:v>-14</c:v>
                </c:pt>
                <c:pt idx="21855">
                  <c:v>-10</c:v>
                </c:pt>
                <c:pt idx="21856">
                  <c:v>-11</c:v>
                </c:pt>
                <c:pt idx="21857">
                  <c:v>-12</c:v>
                </c:pt>
                <c:pt idx="21858">
                  <c:v>-13</c:v>
                </c:pt>
                <c:pt idx="21859">
                  <c:v>-16</c:v>
                </c:pt>
                <c:pt idx="21860">
                  <c:v>-13</c:v>
                </c:pt>
                <c:pt idx="21861">
                  <c:v>-13</c:v>
                </c:pt>
                <c:pt idx="21862">
                  <c:v>-12</c:v>
                </c:pt>
                <c:pt idx="21863">
                  <c:v>-13</c:v>
                </c:pt>
                <c:pt idx="21864">
                  <c:v>-11</c:v>
                </c:pt>
                <c:pt idx="21865">
                  <c:v>-12</c:v>
                </c:pt>
                <c:pt idx="21866">
                  <c:v>-23</c:v>
                </c:pt>
                <c:pt idx="21867">
                  <c:v>-12</c:v>
                </c:pt>
                <c:pt idx="21868">
                  <c:v>-14</c:v>
                </c:pt>
                <c:pt idx="21869">
                  <c:v>-14</c:v>
                </c:pt>
                <c:pt idx="21870">
                  <c:v>-14</c:v>
                </c:pt>
                <c:pt idx="21871">
                  <c:v>-13</c:v>
                </c:pt>
                <c:pt idx="21872">
                  <c:v>-11</c:v>
                </c:pt>
                <c:pt idx="21873">
                  <c:v>-13</c:v>
                </c:pt>
                <c:pt idx="21874">
                  <c:v>-13</c:v>
                </c:pt>
                <c:pt idx="21875">
                  <c:v>-14</c:v>
                </c:pt>
                <c:pt idx="21876">
                  <c:v>-14</c:v>
                </c:pt>
                <c:pt idx="21877">
                  <c:v>-12</c:v>
                </c:pt>
                <c:pt idx="21878">
                  <c:v>-15</c:v>
                </c:pt>
                <c:pt idx="21879">
                  <c:v>-13</c:v>
                </c:pt>
                <c:pt idx="21880">
                  <c:v>-15</c:v>
                </c:pt>
                <c:pt idx="21881">
                  <c:v>-15</c:v>
                </c:pt>
                <c:pt idx="21882">
                  <c:v>-13</c:v>
                </c:pt>
                <c:pt idx="21883">
                  <c:v>-10</c:v>
                </c:pt>
                <c:pt idx="21884">
                  <c:v>-11</c:v>
                </c:pt>
                <c:pt idx="21885">
                  <c:v>-13</c:v>
                </c:pt>
                <c:pt idx="21886">
                  <c:v>-13</c:v>
                </c:pt>
                <c:pt idx="21887">
                  <c:v>-19</c:v>
                </c:pt>
                <c:pt idx="21888">
                  <c:v>-13</c:v>
                </c:pt>
                <c:pt idx="21889">
                  <c:v>-14</c:v>
                </c:pt>
                <c:pt idx="21890">
                  <c:v>-23</c:v>
                </c:pt>
                <c:pt idx="21891">
                  <c:v>-10</c:v>
                </c:pt>
                <c:pt idx="21892">
                  <c:v>-10</c:v>
                </c:pt>
                <c:pt idx="21893">
                  <c:v>-11</c:v>
                </c:pt>
                <c:pt idx="21894">
                  <c:v>-15</c:v>
                </c:pt>
                <c:pt idx="21895">
                  <c:v>-10</c:v>
                </c:pt>
                <c:pt idx="21896">
                  <c:v>-12</c:v>
                </c:pt>
                <c:pt idx="21897">
                  <c:v>-14</c:v>
                </c:pt>
                <c:pt idx="21898">
                  <c:v>-13</c:v>
                </c:pt>
                <c:pt idx="21899">
                  <c:v>-12</c:v>
                </c:pt>
                <c:pt idx="21900">
                  <c:v>-10</c:v>
                </c:pt>
                <c:pt idx="21901">
                  <c:v>-11</c:v>
                </c:pt>
                <c:pt idx="21902">
                  <c:v>-19</c:v>
                </c:pt>
                <c:pt idx="21903">
                  <c:v>-18</c:v>
                </c:pt>
                <c:pt idx="21904">
                  <c:v>-18</c:v>
                </c:pt>
                <c:pt idx="21905">
                  <c:v>-18</c:v>
                </c:pt>
                <c:pt idx="21906">
                  <c:v>-17</c:v>
                </c:pt>
                <c:pt idx="21907">
                  <c:v>-47</c:v>
                </c:pt>
                <c:pt idx="21908">
                  <c:v>-16</c:v>
                </c:pt>
                <c:pt idx="21909">
                  <c:v>-24</c:v>
                </c:pt>
                <c:pt idx="21910">
                  <c:v>-17</c:v>
                </c:pt>
                <c:pt idx="21911">
                  <c:v>-18</c:v>
                </c:pt>
                <c:pt idx="21912">
                  <c:v>-20</c:v>
                </c:pt>
                <c:pt idx="21913">
                  <c:v>-20</c:v>
                </c:pt>
                <c:pt idx="21914">
                  <c:v>-10</c:v>
                </c:pt>
                <c:pt idx="21915">
                  <c:v>-11</c:v>
                </c:pt>
                <c:pt idx="21916">
                  <c:v>-12</c:v>
                </c:pt>
                <c:pt idx="21917">
                  <c:v>-10</c:v>
                </c:pt>
                <c:pt idx="21918">
                  <c:v>-11</c:v>
                </c:pt>
                <c:pt idx="21919">
                  <c:v>-9</c:v>
                </c:pt>
                <c:pt idx="21920">
                  <c:v>-11</c:v>
                </c:pt>
                <c:pt idx="21921">
                  <c:v>-9</c:v>
                </c:pt>
                <c:pt idx="21922">
                  <c:v>-11</c:v>
                </c:pt>
                <c:pt idx="21923">
                  <c:v>-12</c:v>
                </c:pt>
                <c:pt idx="21924">
                  <c:v>-11</c:v>
                </c:pt>
                <c:pt idx="21925">
                  <c:v>-10</c:v>
                </c:pt>
                <c:pt idx="21926">
                  <c:v>-13</c:v>
                </c:pt>
                <c:pt idx="21927">
                  <c:v>-10</c:v>
                </c:pt>
                <c:pt idx="21928">
                  <c:v>-13</c:v>
                </c:pt>
                <c:pt idx="21929">
                  <c:v>-10</c:v>
                </c:pt>
                <c:pt idx="21930">
                  <c:v>-11</c:v>
                </c:pt>
                <c:pt idx="21931">
                  <c:v>-9</c:v>
                </c:pt>
                <c:pt idx="21932">
                  <c:v>-10</c:v>
                </c:pt>
                <c:pt idx="21933">
                  <c:v>-10</c:v>
                </c:pt>
                <c:pt idx="21934">
                  <c:v>-8</c:v>
                </c:pt>
                <c:pt idx="21935">
                  <c:v>-9</c:v>
                </c:pt>
                <c:pt idx="21936">
                  <c:v>-10</c:v>
                </c:pt>
                <c:pt idx="21937">
                  <c:v>-13</c:v>
                </c:pt>
                <c:pt idx="21938">
                  <c:v>-19</c:v>
                </c:pt>
                <c:pt idx="21939">
                  <c:v>-17</c:v>
                </c:pt>
                <c:pt idx="21940">
                  <c:v>-20</c:v>
                </c:pt>
                <c:pt idx="21941">
                  <c:v>-18</c:v>
                </c:pt>
                <c:pt idx="21942">
                  <c:v>-17</c:v>
                </c:pt>
                <c:pt idx="21943">
                  <c:v>-18</c:v>
                </c:pt>
                <c:pt idx="21944">
                  <c:v>-23</c:v>
                </c:pt>
                <c:pt idx="21945">
                  <c:v>-18</c:v>
                </c:pt>
                <c:pt idx="21946">
                  <c:v>-21</c:v>
                </c:pt>
                <c:pt idx="21947">
                  <c:v>-16</c:v>
                </c:pt>
                <c:pt idx="21948">
                  <c:v>-19</c:v>
                </c:pt>
                <c:pt idx="21949">
                  <c:v>-21</c:v>
                </c:pt>
                <c:pt idx="21950">
                  <c:v>-18</c:v>
                </c:pt>
                <c:pt idx="21951">
                  <c:v>-19</c:v>
                </c:pt>
                <c:pt idx="21952">
                  <c:v>-19</c:v>
                </c:pt>
                <c:pt idx="21953">
                  <c:v>-16</c:v>
                </c:pt>
                <c:pt idx="21954">
                  <c:v>-18</c:v>
                </c:pt>
                <c:pt idx="21955">
                  <c:v>-14</c:v>
                </c:pt>
                <c:pt idx="21956">
                  <c:v>-15</c:v>
                </c:pt>
                <c:pt idx="21957">
                  <c:v>-15</c:v>
                </c:pt>
                <c:pt idx="21958">
                  <c:v>-16</c:v>
                </c:pt>
                <c:pt idx="21959">
                  <c:v>-18</c:v>
                </c:pt>
                <c:pt idx="21960">
                  <c:v>-20</c:v>
                </c:pt>
                <c:pt idx="21961">
                  <c:v>-15</c:v>
                </c:pt>
                <c:pt idx="21962">
                  <c:v>-20</c:v>
                </c:pt>
                <c:pt idx="21963">
                  <c:v>-18</c:v>
                </c:pt>
                <c:pt idx="21964">
                  <c:v>-15</c:v>
                </c:pt>
                <c:pt idx="21965">
                  <c:v>-18</c:v>
                </c:pt>
                <c:pt idx="21966">
                  <c:v>-14</c:v>
                </c:pt>
                <c:pt idx="21967">
                  <c:v>-13</c:v>
                </c:pt>
                <c:pt idx="21968">
                  <c:v>-16</c:v>
                </c:pt>
                <c:pt idx="21969">
                  <c:v>-16</c:v>
                </c:pt>
                <c:pt idx="21970">
                  <c:v>-19</c:v>
                </c:pt>
                <c:pt idx="21971">
                  <c:v>-18</c:v>
                </c:pt>
                <c:pt idx="21972">
                  <c:v>-18</c:v>
                </c:pt>
                <c:pt idx="21973">
                  <c:v>-14</c:v>
                </c:pt>
                <c:pt idx="21974">
                  <c:v>-12</c:v>
                </c:pt>
                <c:pt idx="21975">
                  <c:v>-14</c:v>
                </c:pt>
                <c:pt idx="21976">
                  <c:v>-14</c:v>
                </c:pt>
                <c:pt idx="21977">
                  <c:v>-14</c:v>
                </c:pt>
                <c:pt idx="21978">
                  <c:v>-11</c:v>
                </c:pt>
                <c:pt idx="21979">
                  <c:v>-11</c:v>
                </c:pt>
                <c:pt idx="21980">
                  <c:v>-12</c:v>
                </c:pt>
                <c:pt idx="21981">
                  <c:v>-14</c:v>
                </c:pt>
                <c:pt idx="21982">
                  <c:v>-12</c:v>
                </c:pt>
                <c:pt idx="21983">
                  <c:v>-12</c:v>
                </c:pt>
                <c:pt idx="21984">
                  <c:v>-14</c:v>
                </c:pt>
                <c:pt idx="21985">
                  <c:v>-14</c:v>
                </c:pt>
                <c:pt idx="21986">
                  <c:v>-11</c:v>
                </c:pt>
                <c:pt idx="21987">
                  <c:v>-13</c:v>
                </c:pt>
                <c:pt idx="21988">
                  <c:v>-13</c:v>
                </c:pt>
                <c:pt idx="21989">
                  <c:v>-11</c:v>
                </c:pt>
                <c:pt idx="21990">
                  <c:v>-15</c:v>
                </c:pt>
                <c:pt idx="21991">
                  <c:v>-19</c:v>
                </c:pt>
                <c:pt idx="21992">
                  <c:v>-11</c:v>
                </c:pt>
                <c:pt idx="21993">
                  <c:v>-10</c:v>
                </c:pt>
                <c:pt idx="21994">
                  <c:v>-10</c:v>
                </c:pt>
                <c:pt idx="21995">
                  <c:v>-9</c:v>
                </c:pt>
                <c:pt idx="21996">
                  <c:v>-16</c:v>
                </c:pt>
                <c:pt idx="21997">
                  <c:v>-11</c:v>
                </c:pt>
                <c:pt idx="21998">
                  <c:v>-10</c:v>
                </c:pt>
                <c:pt idx="21999">
                  <c:v>-10</c:v>
                </c:pt>
                <c:pt idx="22000">
                  <c:v>-13</c:v>
                </c:pt>
                <c:pt idx="22001">
                  <c:v>-11</c:v>
                </c:pt>
                <c:pt idx="22002">
                  <c:v>-12</c:v>
                </c:pt>
                <c:pt idx="22003">
                  <c:v>-11</c:v>
                </c:pt>
                <c:pt idx="22004">
                  <c:v>-11</c:v>
                </c:pt>
                <c:pt idx="22005">
                  <c:v>-14</c:v>
                </c:pt>
                <c:pt idx="22006">
                  <c:v>-11</c:v>
                </c:pt>
                <c:pt idx="22007">
                  <c:v>-12</c:v>
                </c:pt>
                <c:pt idx="22008">
                  <c:v>-14</c:v>
                </c:pt>
                <c:pt idx="22009">
                  <c:v>-13</c:v>
                </c:pt>
                <c:pt idx="22010">
                  <c:v>-13</c:v>
                </c:pt>
                <c:pt idx="22011">
                  <c:v>-13</c:v>
                </c:pt>
                <c:pt idx="22012">
                  <c:v>-13</c:v>
                </c:pt>
                <c:pt idx="22013">
                  <c:v>-17</c:v>
                </c:pt>
                <c:pt idx="22014">
                  <c:v>-13</c:v>
                </c:pt>
                <c:pt idx="22015">
                  <c:v>-14</c:v>
                </c:pt>
                <c:pt idx="22016">
                  <c:v>-11</c:v>
                </c:pt>
                <c:pt idx="22017">
                  <c:v>-13</c:v>
                </c:pt>
                <c:pt idx="22018">
                  <c:v>-16</c:v>
                </c:pt>
                <c:pt idx="22019">
                  <c:v>-13</c:v>
                </c:pt>
                <c:pt idx="22020">
                  <c:v>-16</c:v>
                </c:pt>
                <c:pt idx="22021">
                  <c:v>-16</c:v>
                </c:pt>
                <c:pt idx="22022">
                  <c:v>-12</c:v>
                </c:pt>
                <c:pt idx="22023">
                  <c:v>-12</c:v>
                </c:pt>
                <c:pt idx="22024">
                  <c:v>-11</c:v>
                </c:pt>
                <c:pt idx="22025">
                  <c:v>-11</c:v>
                </c:pt>
                <c:pt idx="22026">
                  <c:v>-14</c:v>
                </c:pt>
                <c:pt idx="22027">
                  <c:v>-10</c:v>
                </c:pt>
                <c:pt idx="22028">
                  <c:v>-10</c:v>
                </c:pt>
                <c:pt idx="22029">
                  <c:v>-10</c:v>
                </c:pt>
                <c:pt idx="22030">
                  <c:v>-10</c:v>
                </c:pt>
                <c:pt idx="22031">
                  <c:v>-10</c:v>
                </c:pt>
                <c:pt idx="22032">
                  <c:v>-11</c:v>
                </c:pt>
                <c:pt idx="22033">
                  <c:v>-10</c:v>
                </c:pt>
                <c:pt idx="22034">
                  <c:v>-12</c:v>
                </c:pt>
                <c:pt idx="22035">
                  <c:v>-11</c:v>
                </c:pt>
                <c:pt idx="22036">
                  <c:v>-11</c:v>
                </c:pt>
                <c:pt idx="22037">
                  <c:v>-13</c:v>
                </c:pt>
                <c:pt idx="22038">
                  <c:v>-11</c:v>
                </c:pt>
                <c:pt idx="22039">
                  <c:v>-14</c:v>
                </c:pt>
                <c:pt idx="22040">
                  <c:v>-13</c:v>
                </c:pt>
                <c:pt idx="22041">
                  <c:v>-12</c:v>
                </c:pt>
                <c:pt idx="22042">
                  <c:v>-16</c:v>
                </c:pt>
                <c:pt idx="22043">
                  <c:v>-13</c:v>
                </c:pt>
                <c:pt idx="22044">
                  <c:v>-14</c:v>
                </c:pt>
                <c:pt idx="22045">
                  <c:v>-12</c:v>
                </c:pt>
                <c:pt idx="22046">
                  <c:v>-11</c:v>
                </c:pt>
                <c:pt idx="22047">
                  <c:v>-11</c:v>
                </c:pt>
                <c:pt idx="22048">
                  <c:v>-12</c:v>
                </c:pt>
                <c:pt idx="22049">
                  <c:v>-12</c:v>
                </c:pt>
                <c:pt idx="22050">
                  <c:v>-15</c:v>
                </c:pt>
                <c:pt idx="22051">
                  <c:v>-11</c:v>
                </c:pt>
                <c:pt idx="22052">
                  <c:v>-12</c:v>
                </c:pt>
                <c:pt idx="22053">
                  <c:v>-12</c:v>
                </c:pt>
                <c:pt idx="22054">
                  <c:v>-13</c:v>
                </c:pt>
                <c:pt idx="22055">
                  <c:v>-13</c:v>
                </c:pt>
                <c:pt idx="22056">
                  <c:v>-12</c:v>
                </c:pt>
                <c:pt idx="22057">
                  <c:v>-13</c:v>
                </c:pt>
                <c:pt idx="22058">
                  <c:v>-12</c:v>
                </c:pt>
                <c:pt idx="22059">
                  <c:v>-10</c:v>
                </c:pt>
                <c:pt idx="22060">
                  <c:v>-12</c:v>
                </c:pt>
                <c:pt idx="22061">
                  <c:v>-14</c:v>
                </c:pt>
                <c:pt idx="22062">
                  <c:v>-12</c:v>
                </c:pt>
                <c:pt idx="22063">
                  <c:v>-14</c:v>
                </c:pt>
                <c:pt idx="22064">
                  <c:v>-10</c:v>
                </c:pt>
                <c:pt idx="22065">
                  <c:v>-11</c:v>
                </c:pt>
                <c:pt idx="22066">
                  <c:v>-16</c:v>
                </c:pt>
                <c:pt idx="22067">
                  <c:v>-13</c:v>
                </c:pt>
                <c:pt idx="22068">
                  <c:v>-11</c:v>
                </c:pt>
                <c:pt idx="22069">
                  <c:v>-12</c:v>
                </c:pt>
                <c:pt idx="22070">
                  <c:v>-9</c:v>
                </c:pt>
                <c:pt idx="22071">
                  <c:v>-9</c:v>
                </c:pt>
                <c:pt idx="22072">
                  <c:v>-12</c:v>
                </c:pt>
                <c:pt idx="22073">
                  <c:v>-12</c:v>
                </c:pt>
                <c:pt idx="22074">
                  <c:v>-10</c:v>
                </c:pt>
                <c:pt idx="22075">
                  <c:v>-9</c:v>
                </c:pt>
                <c:pt idx="22076">
                  <c:v>-9</c:v>
                </c:pt>
                <c:pt idx="22077">
                  <c:v>-10</c:v>
                </c:pt>
                <c:pt idx="22078">
                  <c:v>-11</c:v>
                </c:pt>
                <c:pt idx="22079">
                  <c:v>-10</c:v>
                </c:pt>
                <c:pt idx="22080">
                  <c:v>-10</c:v>
                </c:pt>
                <c:pt idx="22081">
                  <c:v>-14</c:v>
                </c:pt>
                <c:pt idx="22082">
                  <c:v>-18</c:v>
                </c:pt>
                <c:pt idx="22083">
                  <c:v>-15</c:v>
                </c:pt>
                <c:pt idx="22084">
                  <c:v>-12</c:v>
                </c:pt>
                <c:pt idx="22085">
                  <c:v>-20</c:v>
                </c:pt>
                <c:pt idx="22086">
                  <c:v>-15</c:v>
                </c:pt>
                <c:pt idx="22087">
                  <c:v>-16</c:v>
                </c:pt>
                <c:pt idx="22088">
                  <c:v>-14</c:v>
                </c:pt>
                <c:pt idx="22089">
                  <c:v>-16</c:v>
                </c:pt>
                <c:pt idx="22090">
                  <c:v>-16</c:v>
                </c:pt>
                <c:pt idx="22091">
                  <c:v>-21</c:v>
                </c:pt>
                <c:pt idx="22092">
                  <c:v>-16</c:v>
                </c:pt>
                <c:pt idx="22093">
                  <c:v>-19</c:v>
                </c:pt>
                <c:pt idx="22094">
                  <c:v>-15</c:v>
                </c:pt>
                <c:pt idx="22095">
                  <c:v>-11</c:v>
                </c:pt>
                <c:pt idx="22096">
                  <c:v>-14</c:v>
                </c:pt>
                <c:pt idx="22097">
                  <c:v>-13</c:v>
                </c:pt>
                <c:pt idx="22098">
                  <c:v>-11</c:v>
                </c:pt>
                <c:pt idx="22099">
                  <c:v>-11</c:v>
                </c:pt>
                <c:pt idx="22100">
                  <c:v>-19</c:v>
                </c:pt>
                <c:pt idx="22101">
                  <c:v>-11</c:v>
                </c:pt>
                <c:pt idx="22102">
                  <c:v>-10</c:v>
                </c:pt>
                <c:pt idx="22103">
                  <c:v>-9</c:v>
                </c:pt>
                <c:pt idx="22104">
                  <c:v>-14</c:v>
                </c:pt>
                <c:pt idx="22105">
                  <c:v>-13</c:v>
                </c:pt>
                <c:pt idx="22106">
                  <c:v>-17</c:v>
                </c:pt>
                <c:pt idx="22107">
                  <c:v>-17</c:v>
                </c:pt>
                <c:pt idx="22108">
                  <c:v>-14</c:v>
                </c:pt>
                <c:pt idx="22109">
                  <c:v>-21</c:v>
                </c:pt>
                <c:pt idx="22110">
                  <c:v>-26</c:v>
                </c:pt>
                <c:pt idx="22111">
                  <c:v>-14</c:v>
                </c:pt>
                <c:pt idx="22112">
                  <c:v>-16</c:v>
                </c:pt>
                <c:pt idx="22113">
                  <c:v>-16</c:v>
                </c:pt>
                <c:pt idx="22114">
                  <c:v>-23</c:v>
                </c:pt>
                <c:pt idx="22115">
                  <c:v>-14</c:v>
                </c:pt>
                <c:pt idx="22116">
                  <c:v>-15</c:v>
                </c:pt>
                <c:pt idx="22117">
                  <c:v>-18</c:v>
                </c:pt>
                <c:pt idx="22118">
                  <c:v>-13</c:v>
                </c:pt>
                <c:pt idx="22119">
                  <c:v>-18</c:v>
                </c:pt>
                <c:pt idx="22120">
                  <c:v>-14</c:v>
                </c:pt>
                <c:pt idx="22121">
                  <c:v>-14</c:v>
                </c:pt>
                <c:pt idx="22122">
                  <c:v>-11</c:v>
                </c:pt>
                <c:pt idx="22123">
                  <c:v>-13</c:v>
                </c:pt>
                <c:pt idx="22124">
                  <c:v>-14</c:v>
                </c:pt>
                <c:pt idx="22125">
                  <c:v>-14</c:v>
                </c:pt>
                <c:pt idx="22126">
                  <c:v>-15</c:v>
                </c:pt>
                <c:pt idx="22127">
                  <c:v>-12</c:v>
                </c:pt>
                <c:pt idx="22128">
                  <c:v>-16</c:v>
                </c:pt>
                <c:pt idx="22129">
                  <c:v>-14</c:v>
                </c:pt>
                <c:pt idx="22130">
                  <c:v>-15</c:v>
                </c:pt>
                <c:pt idx="22131">
                  <c:v>-15</c:v>
                </c:pt>
                <c:pt idx="22132">
                  <c:v>-17</c:v>
                </c:pt>
                <c:pt idx="22133">
                  <c:v>-12</c:v>
                </c:pt>
                <c:pt idx="22134">
                  <c:v>-14</c:v>
                </c:pt>
                <c:pt idx="22135">
                  <c:v>-15</c:v>
                </c:pt>
                <c:pt idx="22136">
                  <c:v>-13</c:v>
                </c:pt>
                <c:pt idx="22137">
                  <c:v>-14</c:v>
                </c:pt>
                <c:pt idx="22138">
                  <c:v>-14</c:v>
                </c:pt>
                <c:pt idx="22139">
                  <c:v>-13</c:v>
                </c:pt>
                <c:pt idx="22140">
                  <c:v>-17</c:v>
                </c:pt>
                <c:pt idx="22141">
                  <c:v>-13</c:v>
                </c:pt>
                <c:pt idx="22142">
                  <c:v>-12</c:v>
                </c:pt>
                <c:pt idx="22143">
                  <c:v>-11</c:v>
                </c:pt>
                <c:pt idx="22144">
                  <c:v>-12</c:v>
                </c:pt>
                <c:pt idx="22145">
                  <c:v>-14</c:v>
                </c:pt>
                <c:pt idx="22146">
                  <c:v>-12</c:v>
                </c:pt>
                <c:pt idx="22147">
                  <c:v>-11</c:v>
                </c:pt>
                <c:pt idx="22148">
                  <c:v>-10</c:v>
                </c:pt>
                <c:pt idx="22149">
                  <c:v>-11</c:v>
                </c:pt>
                <c:pt idx="22150">
                  <c:v>-12</c:v>
                </c:pt>
                <c:pt idx="22151">
                  <c:v>-12</c:v>
                </c:pt>
                <c:pt idx="22152">
                  <c:v>-11</c:v>
                </c:pt>
                <c:pt idx="22153">
                  <c:v>-11</c:v>
                </c:pt>
                <c:pt idx="22154">
                  <c:v>-9</c:v>
                </c:pt>
                <c:pt idx="22155">
                  <c:v>-8</c:v>
                </c:pt>
                <c:pt idx="22156">
                  <c:v>-10</c:v>
                </c:pt>
                <c:pt idx="22157">
                  <c:v>-11</c:v>
                </c:pt>
                <c:pt idx="22158">
                  <c:v>-10</c:v>
                </c:pt>
                <c:pt idx="22159">
                  <c:v>-10</c:v>
                </c:pt>
                <c:pt idx="22160">
                  <c:v>-10</c:v>
                </c:pt>
                <c:pt idx="22161">
                  <c:v>-9</c:v>
                </c:pt>
                <c:pt idx="22162">
                  <c:v>-13</c:v>
                </c:pt>
                <c:pt idx="22163">
                  <c:v>-13</c:v>
                </c:pt>
                <c:pt idx="22164">
                  <c:v>-11</c:v>
                </c:pt>
                <c:pt idx="22165">
                  <c:v>-9</c:v>
                </c:pt>
                <c:pt idx="22166">
                  <c:v>-10</c:v>
                </c:pt>
                <c:pt idx="22167">
                  <c:v>-10</c:v>
                </c:pt>
                <c:pt idx="22168">
                  <c:v>-17</c:v>
                </c:pt>
                <c:pt idx="22169">
                  <c:v>-13</c:v>
                </c:pt>
                <c:pt idx="22170">
                  <c:v>-12</c:v>
                </c:pt>
                <c:pt idx="22171">
                  <c:v>-13</c:v>
                </c:pt>
                <c:pt idx="22172">
                  <c:v>-11</c:v>
                </c:pt>
                <c:pt idx="22173">
                  <c:v>-12</c:v>
                </c:pt>
                <c:pt idx="22174">
                  <c:v>-14</c:v>
                </c:pt>
                <c:pt idx="22175">
                  <c:v>-12</c:v>
                </c:pt>
                <c:pt idx="22176">
                  <c:v>-14</c:v>
                </c:pt>
                <c:pt idx="22177">
                  <c:v>-13</c:v>
                </c:pt>
                <c:pt idx="22178">
                  <c:v>-12</c:v>
                </c:pt>
                <c:pt idx="22179">
                  <c:v>-11</c:v>
                </c:pt>
                <c:pt idx="22180">
                  <c:v>-11</c:v>
                </c:pt>
                <c:pt idx="22181">
                  <c:v>-12</c:v>
                </c:pt>
                <c:pt idx="22182">
                  <c:v>-12</c:v>
                </c:pt>
                <c:pt idx="22183">
                  <c:v>-12</c:v>
                </c:pt>
                <c:pt idx="22184">
                  <c:v>-15</c:v>
                </c:pt>
                <c:pt idx="22185">
                  <c:v>-19</c:v>
                </c:pt>
                <c:pt idx="22186">
                  <c:v>-22</c:v>
                </c:pt>
                <c:pt idx="22187">
                  <c:v>-27</c:v>
                </c:pt>
                <c:pt idx="22188">
                  <c:v>-20</c:v>
                </c:pt>
                <c:pt idx="22189">
                  <c:v>-18</c:v>
                </c:pt>
                <c:pt idx="22190">
                  <c:v>-29</c:v>
                </c:pt>
                <c:pt idx="22191">
                  <c:v>-15</c:v>
                </c:pt>
                <c:pt idx="22192">
                  <c:v>-18</c:v>
                </c:pt>
                <c:pt idx="22193">
                  <c:v>-18</c:v>
                </c:pt>
                <c:pt idx="22194">
                  <c:v>-19</c:v>
                </c:pt>
                <c:pt idx="22195">
                  <c:v>-22</c:v>
                </c:pt>
                <c:pt idx="22196">
                  <c:v>-22</c:v>
                </c:pt>
                <c:pt idx="22197">
                  <c:v>-17</c:v>
                </c:pt>
                <c:pt idx="22198">
                  <c:v>-14</c:v>
                </c:pt>
                <c:pt idx="22199">
                  <c:v>-17</c:v>
                </c:pt>
                <c:pt idx="22200">
                  <c:v>-13</c:v>
                </c:pt>
                <c:pt idx="22201">
                  <c:v>-16</c:v>
                </c:pt>
                <c:pt idx="22202">
                  <c:v>-18</c:v>
                </c:pt>
                <c:pt idx="22203">
                  <c:v>-18</c:v>
                </c:pt>
                <c:pt idx="22204">
                  <c:v>-23</c:v>
                </c:pt>
                <c:pt idx="22205">
                  <c:v>-21</c:v>
                </c:pt>
                <c:pt idx="22206">
                  <c:v>-17</c:v>
                </c:pt>
                <c:pt idx="22207">
                  <c:v>-28</c:v>
                </c:pt>
                <c:pt idx="22208">
                  <c:v>-15</c:v>
                </c:pt>
                <c:pt idx="22209">
                  <c:v>-14</c:v>
                </c:pt>
                <c:pt idx="22210">
                  <c:v>-15</c:v>
                </c:pt>
                <c:pt idx="22211">
                  <c:v>-15</c:v>
                </c:pt>
                <c:pt idx="22212">
                  <c:v>-15</c:v>
                </c:pt>
                <c:pt idx="22213">
                  <c:v>-14</c:v>
                </c:pt>
                <c:pt idx="22214">
                  <c:v>-13</c:v>
                </c:pt>
                <c:pt idx="22215">
                  <c:v>-13</c:v>
                </c:pt>
                <c:pt idx="22216">
                  <c:v>-12</c:v>
                </c:pt>
                <c:pt idx="22217">
                  <c:v>-14</c:v>
                </c:pt>
                <c:pt idx="22218">
                  <c:v>-13</c:v>
                </c:pt>
                <c:pt idx="22219">
                  <c:v>-17</c:v>
                </c:pt>
                <c:pt idx="22220">
                  <c:v>-16</c:v>
                </c:pt>
                <c:pt idx="22221">
                  <c:v>-15</c:v>
                </c:pt>
                <c:pt idx="22222">
                  <c:v>-18</c:v>
                </c:pt>
                <c:pt idx="22223">
                  <c:v>-20</c:v>
                </c:pt>
                <c:pt idx="22224">
                  <c:v>-15</c:v>
                </c:pt>
                <c:pt idx="22225">
                  <c:v>-12</c:v>
                </c:pt>
                <c:pt idx="22226">
                  <c:v>-20</c:v>
                </c:pt>
                <c:pt idx="22227">
                  <c:v>-19</c:v>
                </c:pt>
                <c:pt idx="22228">
                  <c:v>-15</c:v>
                </c:pt>
                <c:pt idx="22229">
                  <c:v>-16</c:v>
                </c:pt>
                <c:pt idx="22230">
                  <c:v>-16</c:v>
                </c:pt>
                <c:pt idx="22231">
                  <c:v>-15</c:v>
                </c:pt>
                <c:pt idx="22232">
                  <c:v>-23</c:v>
                </c:pt>
                <c:pt idx="22233">
                  <c:v>-14</c:v>
                </c:pt>
                <c:pt idx="22234">
                  <c:v>-12</c:v>
                </c:pt>
                <c:pt idx="22235">
                  <c:v>-11</c:v>
                </c:pt>
                <c:pt idx="22236">
                  <c:v>-14</c:v>
                </c:pt>
                <c:pt idx="22237">
                  <c:v>-10</c:v>
                </c:pt>
                <c:pt idx="22238">
                  <c:v>-11</c:v>
                </c:pt>
                <c:pt idx="22239">
                  <c:v>-10</c:v>
                </c:pt>
                <c:pt idx="22240">
                  <c:v>-11</c:v>
                </c:pt>
                <c:pt idx="22241">
                  <c:v>-11</c:v>
                </c:pt>
                <c:pt idx="22242">
                  <c:v>-11</c:v>
                </c:pt>
                <c:pt idx="22243">
                  <c:v>-12</c:v>
                </c:pt>
                <c:pt idx="22244">
                  <c:v>-10</c:v>
                </c:pt>
                <c:pt idx="22245">
                  <c:v>-14</c:v>
                </c:pt>
                <c:pt idx="22246">
                  <c:v>-12</c:v>
                </c:pt>
                <c:pt idx="22247">
                  <c:v>-14</c:v>
                </c:pt>
                <c:pt idx="22248">
                  <c:v>-17</c:v>
                </c:pt>
                <c:pt idx="22249">
                  <c:v>-16</c:v>
                </c:pt>
                <c:pt idx="22250">
                  <c:v>-13</c:v>
                </c:pt>
                <c:pt idx="22251">
                  <c:v>-14</c:v>
                </c:pt>
                <c:pt idx="22252">
                  <c:v>-14</c:v>
                </c:pt>
                <c:pt idx="22253">
                  <c:v>-16</c:v>
                </c:pt>
                <c:pt idx="22254">
                  <c:v>-17</c:v>
                </c:pt>
                <c:pt idx="22255">
                  <c:v>-20</c:v>
                </c:pt>
                <c:pt idx="22256">
                  <c:v>-19</c:v>
                </c:pt>
                <c:pt idx="22257">
                  <c:v>-13</c:v>
                </c:pt>
                <c:pt idx="22258">
                  <c:v>-13</c:v>
                </c:pt>
                <c:pt idx="22259">
                  <c:v>-12</c:v>
                </c:pt>
                <c:pt idx="22260">
                  <c:v>-11</c:v>
                </c:pt>
                <c:pt idx="22261">
                  <c:v>-12</c:v>
                </c:pt>
                <c:pt idx="22262">
                  <c:v>-11</c:v>
                </c:pt>
                <c:pt idx="22263">
                  <c:v>-12</c:v>
                </c:pt>
                <c:pt idx="22264">
                  <c:v>-10</c:v>
                </c:pt>
                <c:pt idx="22265">
                  <c:v>-9</c:v>
                </c:pt>
                <c:pt idx="22266">
                  <c:v>-14</c:v>
                </c:pt>
                <c:pt idx="22267">
                  <c:v>-15</c:v>
                </c:pt>
                <c:pt idx="22268">
                  <c:v>-13</c:v>
                </c:pt>
                <c:pt idx="22269">
                  <c:v>-17</c:v>
                </c:pt>
                <c:pt idx="22270">
                  <c:v>-14</c:v>
                </c:pt>
                <c:pt idx="22271">
                  <c:v>-14</c:v>
                </c:pt>
                <c:pt idx="22272">
                  <c:v>-13</c:v>
                </c:pt>
                <c:pt idx="22273">
                  <c:v>-12</c:v>
                </c:pt>
                <c:pt idx="22274">
                  <c:v>-17</c:v>
                </c:pt>
                <c:pt idx="22275">
                  <c:v>-13</c:v>
                </c:pt>
                <c:pt idx="22276">
                  <c:v>-14</c:v>
                </c:pt>
                <c:pt idx="22277">
                  <c:v>-12</c:v>
                </c:pt>
                <c:pt idx="22278">
                  <c:v>-25</c:v>
                </c:pt>
                <c:pt idx="22279">
                  <c:v>-14</c:v>
                </c:pt>
                <c:pt idx="22280">
                  <c:v>-12</c:v>
                </c:pt>
                <c:pt idx="22281">
                  <c:v>-11</c:v>
                </c:pt>
                <c:pt idx="22282">
                  <c:v>-12</c:v>
                </c:pt>
                <c:pt idx="22283">
                  <c:v>-11</c:v>
                </c:pt>
                <c:pt idx="22284">
                  <c:v>-13</c:v>
                </c:pt>
                <c:pt idx="22285">
                  <c:v>-10</c:v>
                </c:pt>
                <c:pt idx="22286">
                  <c:v>-11</c:v>
                </c:pt>
                <c:pt idx="22287">
                  <c:v>-14</c:v>
                </c:pt>
                <c:pt idx="22288">
                  <c:v>-10</c:v>
                </c:pt>
                <c:pt idx="22289">
                  <c:v>-12</c:v>
                </c:pt>
                <c:pt idx="22290">
                  <c:v>-8</c:v>
                </c:pt>
                <c:pt idx="22291">
                  <c:v>-10</c:v>
                </c:pt>
                <c:pt idx="22292">
                  <c:v>-9</c:v>
                </c:pt>
                <c:pt idx="22293">
                  <c:v>-13</c:v>
                </c:pt>
                <c:pt idx="22294">
                  <c:v>-13</c:v>
                </c:pt>
                <c:pt idx="22295">
                  <c:v>-12</c:v>
                </c:pt>
                <c:pt idx="22296">
                  <c:v>-11</c:v>
                </c:pt>
                <c:pt idx="22297">
                  <c:v>-12</c:v>
                </c:pt>
                <c:pt idx="22298">
                  <c:v>-9</c:v>
                </c:pt>
                <c:pt idx="22299">
                  <c:v>-11</c:v>
                </c:pt>
                <c:pt idx="22300">
                  <c:v>-21</c:v>
                </c:pt>
                <c:pt idx="22301">
                  <c:v>-13</c:v>
                </c:pt>
                <c:pt idx="22302">
                  <c:v>-13</c:v>
                </c:pt>
                <c:pt idx="22303">
                  <c:v>-11</c:v>
                </c:pt>
                <c:pt idx="22304">
                  <c:v>-11</c:v>
                </c:pt>
                <c:pt idx="22305">
                  <c:v>-13</c:v>
                </c:pt>
                <c:pt idx="22306">
                  <c:v>-13</c:v>
                </c:pt>
                <c:pt idx="22307">
                  <c:v>-13</c:v>
                </c:pt>
                <c:pt idx="22308">
                  <c:v>-12</c:v>
                </c:pt>
                <c:pt idx="22309">
                  <c:v>-12</c:v>
                </c:pt>
                <c:pt idx="22310">
                  <c:v>-14</c:v>
                </c:pt>
                <c:pt idx="22311">
                  <c:v>-19</c:v>
                </c:pt>
                <c:pt idx="22312">
                  <c:v>-12</c:v>
                </c:pt>
                <c:pt idx="22313">
                  <c:v>-14</c:v>
                </c:pt>
                <c:pt idx="22314">
                  <c:v>-15</c:v>
                </c:pt>
                <c:pt idx="22315">
                  <c:v>-18</c:v>
                </c:pt>
                <c:pt idx="22316">
                  <c:v>-16</c:v>
                </c:pt>
                <c:pt idx="22317">
                  <c:v>-20</c:v>
                </c:pt>
                <c:pt idx="22318">
                  <c:v>-18</c:v>
                </c:pt>
                <c:pt idx="22319">
                  <c:v>-18</c:v>
                </c:pt>
                <c:pt idx="22320">
                  <c:v>-13</c:v>
                </c:pt>
                <c:pt idx="22321">
                  <c:v>-14</c:v>
                </c:pt>
                <c:pt idx="22322">
                  <c:v>-14</c:v>
                </c:pt>
                <c:pt idx="22323">
                  <c:v>-14</c:v>
                </c:pt>
                <c:pt idx="22324">
                  <c:v>-13</c:v>
                </c:pt>
                <c:pt idx="22325">
                  <c:v>-14</c:v>
                </c:pt>
                <c:pt idx="22326">
                  <c:v>-18</c:v>
                </c:pt>
                <c:pt idx="22327">
                  <c:v>-18</c:v>
                </c:pt>
                <c:pt idx="22328">
                  <c:v>-23</c:v>
                </c:pt>
                <c:pt idx="22329">
                  <c:v>-7</c:v>
                </c:pt>
                <c:pt idx="22330">
                  <c:v>-15</c:v>
                </c:pt>
                <c:pt idx="22331">
                  <c:v>-12</c:v>
                </c:pt>
                <c:pt idx="22332">
                  <c:v>-12</c:v>
                </c:pt>
                <c:pt idx="22333">
                  <c:v>-11</c:v>
                </c:pt>
                <c:pt idx="22334">
                  <c:v>-15</c:v>
                </c:pt>
                <c:pt idx="22335">
                  <c:v>-12</c:v>
                </c:pt>
                <c:pt idx="22336">
                  <c:v>-13</c:v>
                </c:pt>
                <c:pt idx="22337">
                  <c:v>-13</c:v>
                </c:pt>
                <c:pt idx="22338">
                  <c:v>-15</c:v>
                </c:pt>
                <c:pt idx="22339">
                  <c:v>-13</c:v>
                </c:pt>
                <c:pt idx="22340">
                  <c:v>-13</c:v>
                </c:pt>
                <c:pt idx="22341">
                  <c:v>-14</c:v>
                </c:pt>
                <c:pt idx="22342">
                  <c:v>-12</c:v>
                </c:pt>
                <c:pt idx="22343">
                  <c:v>-10</c:v>
                </c:pt>
                <c:pt idx="22344">
                  <c:v>-12</c:v>
                </c:pt>
                <c:pt idx="22345">
                  <c:v>-9</c:v>
                </c:pt>
                <c:pt idx="22346">
                  <c:v>-13</c:v>
                </c:pt>
                <c:pt idx="22347">
                  <c:v>-8</c:v>
                </c:pt>
                <c:pt idx="22348">
                  <c:v>-8</c:v>
                </c:pt>
                <c:pt idx="22349">
                  <c:v>-11</c:v>
                </c:pt>
                <c:pt idx="22350">
                  <c:v>-11</c:v>
                </c:pt>
                <c:pt idx="22351">
                  <c:v>-9</c:v>
                </c:pt>
                <c:pt idx="22352">
                  <c:v>-9</c:v>
                </c:pt>
                <c:pt idx="22353">
                  <c:v>-9</c:v>
                </c:pt>
                <c:pt idx="22354">
                  <c:v>-10</c:v>
                </c:pt>
                <c:pt idx="22355">
                  <c:v>-11</c:v>
                </c:pt>
                <c:pt idx="22356">
                  <c:v>-11</c:v>
                </c:pt>
                <c:pt idx="22357">
                  <c:v>-11</c:v>
                </c:pt>
                <c:pt idx="22358">
                  <c:v>-14</c:v>
                </c:pt>
                <c:pt idx="22359">
                  <c:v>-13</c:v>
                </c:pt>
                <c:pt idx="22360">
                  <c:v>-13</c:v>
                </c:pt>
                <c:pt idx="22361">
                  <c:v>-14</c:v>
                </c:pt>
                <c:pt idx="22362">
                  <c:v>-13</c:v>
                </c:pt>
                <c:pt idx="22363">
                  <c:v>-14</c:v>
                </c:pt>
                <c:pt idx="22364">
                  <c:v>-11</c:v>
                </c:pt>
                <c:pt idx="22365">
                  <c:v>-12</c:v>
                </c:pt>
                <c:pt idx="22366">
                  <c:v>-11</c:v>
                </c:pt>
                <c:pt idx="22367">
                  <c:v>-12</c:v>
                </c:pt>
                <c:pt idx="22368">
                  <c:v>-12</c:v>
                </c:pt>
                <c:pt idx="22369">
                  <c:v>-12</c:v>
                </c:pt>
                <c:pt idx="22370">
                  <c:v>-13</c:v>
                </c:pt>
                <c:pt idx="22371">
                  <c:v>-11</c:v>
                </c:pt>
                <c:pt idx="22372">
                  <c:v>-9</c:v>
                </c:pt>
                <c:pt idx="22373">
                  <c:v>-12</c:v>
                </c:pt>
                <c:pt idx="22374">
                  <c:v>-11</c:v>
                </c:pt>
                <c:pt idx="22375">
                  <c:v>-13</c:v>
                </c:pt>
                <c:pt idx="22376">
                  <c:v>-11</c:v>
                </c:pt>
                <c:pt idx="22377">
                  <c:v>-10</c:v>
                </c:pt>
                <c:pt idx="22378">
                  <c:v>-13</c:v>
                </c:pt>
                <c:pt idx="22379">
                  <c:v>-18</c:v>
                </c:pt>
                <c:pt idx="22380">
                  <c:v>-13</c:v>
                </c:pt>
                <c:pt idx="22381">
                  <c:v>-17</c:v>
                </c:pt>
                <c:pt idx="22382">
                  <c:v>-12</c:v>
                </c:pt>
                <c:pt idx="22383">
                  <c:v>-13</c:v>
                </c:pt>
                <c:pt idx="22384">
                  <c:v>-14</c:v>
                </c:pt>
                <c:pt idx="22385">
                  <c:v>-12</c:v>
                </c:pt>
                <c:pt idx="22386">
                  <c:v>-13</c:v>
                </c:pt>
                <c:pt idx="22387">
                  <c:v>-27</c:v>
                </c:pt>
                <c:pt idx="22388">
                  <c:v>-16</c:v>
                </c:pt>
                <c:pt idx="22389">
                  <c:v>-16</c:v>
                </c:pt>
                <c:pt idx="22390">
                  <c:v>-16</c:v>
                </c:pt>
                <c:pt idx="22391">
                  <c:v>-13</c:v>
                </c:pt>
                <c:pt idx="22392">
                  <c:v>-18</c:v>
                </c:pt>
                <c:pt idx="22393">
                  <c:v>-13</c:v>
                </c:pt>
                <c:pt idx="22394">
                  <c:v>-13</c:v>
                </c:pt>
                <c:pt idx="22395">
                  <c:v>-11</c:v>
                </c:pt>
                <c:pt idx="22396">
                  <c:v>-11</c:v>
                </c:pt>
                <c:pt idx="22397">
                  <c:v>-13</c:v>
                </c:pt>
                <c:pt idx="22398">
                  <c:v>-15</c:v>
                </c:pt>
                <c:pt idx="22399">
                  <c:v>-11</c:v>
                </c:pt>
                <c:pt idx="22400">
                  <c:v>-15</c:v>
                </c:pt>
                <c:pt idx="22401">
                  <c:v>-15</c:v>
                </c:pt>
                <c:pt idx="22402">
                  <c:v>-18</c:v>
                </c:pt>
                <c:pt idx="22403">
                  <c:v>-15</c:v>
                </c:pt>
                <c:pt idx="22404">
                  <c:v>-13</c:v>
                </c:pt>
                <c:pt idx="22405">
                  <c:v>-14</c:v>
                </c:pt>
                <c:pt idx="22406">
                  <c:v>-14</c:v>
                </c:pt>
                <c:pt idx="22407">
                  <c:v>-12</c:v>
                </c:pt>
                <c:pt idx="22408">
                  <c:v>-13</c:v>
                </c:pt>
                <c:pt idx="22409">
                  <c:v>-11</c:v>
                </c:pt>
                <c:pt idx="22410">
                  <c:v>-13</c:v>
                </c:pt>
                <c:pt idx="22411">
                  <c:v>-12</c:v>
                </c:pt>
                <c:pt idx="22412">
                  <c:v>-12</c:v>
                </c:pt>
                <c:pt idx="22413">
                  <c:v>-14</c:v>
                </c:pt>
                <c:pt idx="22414">
                  <c:v>-7</c:v>
                </c:pt>
                <c:pt idx="22415">
                  <c:v>-8</c:v>
                </c:pt>
                <c:pt idx="22416">
                  <c:v>-8</c:v>
                </c:pt>
                <c:pt idx="22417">
                  <c:v>-17</c:v>
                </c:pt>
                <c:pt idx="22418">
                  <c:v>-16</c:v>
                </c:pt>
                <c:pt idx="22419">
                  <c:v>-18</c:v>
                </c:pt>
                <c:pt idx="22420">
                  <c:v>-21</c:v>
                </c:pt>
                <c:pt idx="22421">
                  <c:v>-24</c:v>
                </c:pt>
                <c:pt idx="22422">
                  <c:v>-13</c:v>
                </c:pt>
                <c:pt idx="22423">
                  <c:v>-12</c:v>
                </c:pt>
                <c:pt idx="22424">
                  <c:v>-20</c:v>
                </c:pt>
                <c:pt idx="22425">
                  <c:v>-16</c:v>
                </c:pt>
                <c:pt idx="22426">
                  <c:v>-13</c:v>
                </c:pt>
                <c:pt idx="22427">
                  <c:v>-14</c:v>
                </c:pt>
                <c:pt idx="22428">
                  <c:v>-13</c:v>
                </c:pt>
                <c:pt idx="22429">
                  <c:v>-14</c:v>
                </c:pt>
                <c:pt idx="22430">
                  <c:v>-15</c:v>
                </c:pt>
                <c:pt idx="22431">
                  <c:v>-14</c:v>
                </c:pt>
                <c:pt idx="22432">
                  <c:v>-16</c:v>
                </c:pt>
                <c:pt idx="22433">
                  <c:v>-15</c:v>
                </c:pt>
                <c:pt idx="22434">
                  <c:v>-14</c:v>
                </c:pt>
                <c:pt idx="22435">
                  <c:v>-20</c:v>
                </c:pt>
                <c:pt idx="22436">
                  <c:v>-16</c:v>
                </c:pt>
                <c:pt idx="22437">
                  <c:v>-15</c:v>
                </c:pt>
                <c:pt idx="22438">
                  <c:v>-14</c:v>
                </c:pt>
                <c:pt idx="22439">
                  <c:v>-16</c:v>
                </c:pt>
                <c:pt idx="22440">
                  <c:v>-14</c:v>
                </c:pt>
                <c:pt idx="22441">
                  <c:v>-15</c:v>
                </c:pt>
                <c:pt idx="22442">
                  <c:v>-14</c:v>
                </c:pt>
                <c:pt idx="22443">
                  <c:v>-13</c:v>
                </c:pt>
                <c:pt idx="22444">
                  <c:v>-14</c:v>
                </c:pt>
                <c:pt idx="22445">
                  <c:v>-12</c:v>
                </c:pt>
                <c:pt idx="22446">
                  <c:v>-14</c:v>
                </c:pt>
                <c:pt idx="22447">
                  <c:v>-20</c:v>
                </c:pt>
                <c:pt idx="22448">
                  <c:v>-13</c:v>
                </c:pt>
                <c:pt idx="22449">
                  <c:v>-17</c:v>
                </c:pt>
                <c:pt idx="22450">
                  <c:v>-14</c:v>
                </c:pt>
                <c:pt idx="22451">
                  <c:v>-18</c:v>
                </c:pt>
                <c:pt idx="22452">
                  <c:v>-13</c:v>
                </c:pt>
                <c:pt idx="22453">
                  <c:v>-15</c:v>
                </c:pt>
                <c:pt idx="22454">
                  <c:v>-17</c:v>
                </c:pt>
                <c:pt idx="22455">
                  <c:v>-15</c:v>
                </c:pt>
                <c:pt idx="22456">
                  <c:v>-12</c:v>
                </c:pt>
                <c:pt idx="22457">
                  <c:v>-13</c:v>
                </c:pt>
                <c:pt idx="22458">
                  <c:v>-12</c:v>
                </c:pt>
                <c:pt idx="22459">
                  <c:v>-36</c:v>
                </c:pt>
                <c:pt idx="22460">
                  <c:v>-14</c:v>
                </c:pt>
                <c:pt idx="22461">
                  <c:v>-15</c:v>
                </c:pt>
                <c:pt idx="22462">
                  <c:v>-13</c:v>
                </c:pt>
                <c:pt idx="22463">
                  <c:v>-14</c:v>
                </c:pt>
                <c:pt idx="22464">
                  <c:v>-11</c:v>
                </c:pt>
                <c:pt idx="22465">
                  <c:v>-17</c:v>
                </c:pt>
                <c:pt idx="22466">
                  <c:v>-20</c:v>
                </c:pt>
                <c:pt idx="22467">
                  <c:v>-16</c:v>
                </c:pt>
                <c:pt idx="22468">
                  <c:v>-15</c:v>
                </c:pt>
                <c:pt idx="22469">
                  <c:v>-15</c:v>
                </c:pt>
                <c:pt idx="22470">
                  <c:v>-14</c:v>
                </c:pt>
                <c:pt idx="22471">
                  <c:v>-16</c:v>
                </c:pt>
                <c:pt idx="22472">
                  <c:v>-13</c:v>
                </c:pt>
                <c:pt idx="22473">
                  <c:v>-23</c:v>
                </c:pt>
                <c:pt idx="22474">
                  <c:v>-17</c:v>
                </c:pt>
                <c:pt idx="22475">
                  <c:v>-17</c:v>
                </c:pt>
                <c:pt idx="22476">
                  <c:v>-15</c:v>
                </c:pt>
                <c:pt idx="22477">
                  <c:v>-23</c:v>
                </c:pt>
                <c:pt idx="22478">
                  <c:v>-23</c:v>
                </c:pt>
                <c:pt idx="22479">
                  <c:v>-22</c:v>
                </c:pt>
                <c:pt idx="22480">
                  <c:v>-23</c:v>
                </c:pt>
                <c:pt idx="22481">
                  <c:v>-17</c:v>
                </c:pt>
                <c:pt idx="22482">
                  <c:v>-21</c:v>
                </c:pt>
                <c:pt idx="22483">
                  <c:v>-19</c:v>
                </c:pt>
                <c:pt idx="22484">
                  <c:v>-37</c:v>
                </c:pt>
                <c:pt idx="22485">
                  <c:v>-16</c:v>
                </c:pt>
                <c:pt idx="22486">
                  <c:v>-15</c:v>
                </c:pt>
                <c:pt idx="22487">
                  <c:v>-21</c:v>
                </c:pt>
                <c:pt idx="22488">
                  <c:v>-15</c:v>
                </c:pt>
                <c:pt idx="22489">
                  <c:v>59</c:v>
                </c:pt>
                <c:pt idx="22490">
                  <c:v>-15</c:v>
                </c:pt>
                <c:pt idx="22491">
                  <c:v>-16</c:v>
                </c:pt>
                <c:pt idx="22492">
                  <c:v>-27</c:v>
                </c:pt>
                <c:pt idx="22493">
                  <c:v>-21</c:v>
                </c:pt>
                <c:pt idx="22494">
                  <c:v>-20</c:v>
                </c:pt>
                <c:pt idx="22495">
                  <c:v>-17</c:v>
                </c:pt>
                <c:pt idx="22496">
                  <c:v>-18</c:v>
                </c:pt>
                <c:pt idx="22497">
                  <c:v>-22</c:v>
                </c:pt>
                <c:pt idx="22498">
                  <c:v>-17</c:v>
                </c:pt>
                <c:pt idx="22499">
                  <c:v>-23</c:v>
                </c:pt>
                <c:pt idx="22500">
                  <c:v>-21</c:v>
                </c:pt>
                <c:pt idx="22501">
                  <c:v>-25</c:v>
                </c:pt>
                <c:pt idx="22502">
                  <c:v>-18</c:v>
                </c:pt>
                <c:pt idx="22503">
                  <c:v>-20</c:v>
                </c:pt>
                <c:pt idx="22504">
                  <c:v>-19</c:v>
                </c:pt>
                <c:pt idx="22505">
                  <c:v>-20</c:v>
                </c:pt>
                <c:pt idx="22506">
                  <c:v>-20</c:v>
                </c:pt>
                <c:pt idx="22507">
                  <c:v>-15</c:v>
                </c:pt>
                <c:pt idx="22508">
                  <c:v>-19</c:v>
                </c:pt>
                <c:pt idx="22509">
                  <c:v>-15</c:v>
                </c:pt>
                <c:pt idx="22510">
                  <c:v>-42</c:v>
                </c:pt>
                <c:pt idx="22511">
                  <c:v>-28</c:v>
                </c:pt>
                <c:pt idx="22512">
                  <c:v>-22</c:v>
                </c:pt>
                <c:pt idx="22513">
                  <c:v>-16</c:v>
                </c:pt>
                <c:pt idx="22514">
                  <c:v>-34</c:v>
                </c:pt>
                <c:pt idx="22515">
                  <c:v>-28</c:v>
                </c:pt>
                <c:pt idx="22516">
                  <c:v>-42</c:v>
                </c:pt>
                <c:pt idx="22517">
                  <c:v>-17</c:v>
                </c:pt>
                <c:pt idx="22518">
                  <c:v>-15</c:v>
                </c:pt>
                <c:pt idx="22519">
                  <c:v>-14</c:v>
                </c:pt>
                <c:pt idx="22520">
                  <c:v>-15</c:v>
                </c:pt>
                <c:pt idx="22521">
                  <c:v>-18</c:v>
                </c:pt>
                <c:pt idx="22522">
                  <c:v>-14</c:v>
                </c:pt>
                <c:pt idx="22523">
                  <c:v>-13</c:v>
                </c:pt>
                <c:pt idx="22524">
                  <c:v>-26</c:v>
                </c:pt>
                <c:pt idx="22525">
                  <c:v>-14</c:v>
                </c:pt>
                <c:pt idx="22526">
                  <c:v>-16</c:v>
                </c:pt>
                <c:pt idx="22527">
                  <c:v>-16</c:v>
                </c:pt>
                <c:pt idx="22528">
                  <c:v>-17</c:v>
                </c:pt>
                <c:pt idx="22529">
                  <c:v>-27</c:v>
                </c:pt>
                <c:pt idx="22530">
                  <c:v>-24</c:v>
                </c:pt>
                <c:pt idx="22531">
                  <c:v>-20</c:v>
                </c:pt>
                <c:pt idx="22532">
                  <c:v>-21</c:v>
                </c:pt>
                <c:pt idx="22533">
                  <c:v>-23</c:v>
                </c:pt>
                <c:pt idx="22534">
                  <c:v>-35</c:v>
                </c:pt>
                <c:pt idx="22535">
                  <c:v>-36</c:v>
                </c:pt>
                <c:pt idx="22536">
                  <c:v>-23</c:v>
                </c:pt>
                <c:pt idx="22537">
                  <c:v>-21</c:v>
                </c:pt>
                <c:pt idx="22538">
                  <c:v>-50</c:v>
                </c:pt>
                <c:pt idx="22539">
                  <c:v>-26</c:v>
                </c:pt>
                <c:pt idx="22540">
                  <c:v>-24</c:v>
                </c:pt>
                <c:pt idx="22541">
                  <c:v>-17</c:v>
                </c:pt>
                <c:pt idx="22542">
                  <c:v>-17</c:v>
                </c:pt>
                <c:pt idx="22543">
                  <c:v>-17</c:v>
                </c:pt>
                <c:pt idx="22544">
                  <c:v>-23</c:v>
                </c:pt>
                <c:pt idx="22545">
                  <c:v>-20</c:v>
                </c:pt>
                <c:pt idx="22546">
                  <c:v>-18</c:v>
                </c:pt>
                <c:pt idx="22547">
                  <c:v>-20</c:v>
                </c:pt>
                <c:pt idx="22548">
                  <c:v>-21</c:v>
                </c:pt>
                <c:pt idx="22549">
                  <c:v>-19</c:v>
                </c:pt>
                <c:pt idx="22550">
                  <c:v>-19</c:v>
                </c:pt>
                <c:pt idx="22551">
                  <c:v>-30</c:v>
                </c:pt>
                <c:pt idx="22552">
                  <c:v>-18</c:v>
                </c:pt>
                <c:pt idx="22553">
                  <c:v>-30</c:v>
                </c:pt>
                <c:pt idx="22554">
                  <c:v>-20</c:v>
                </c:pt>
                <c:pt idx="22555">
                  <c:v>-25</c:v>
                </c:pt>
                <c:pt idx="22556">
                  <c:v>-22</c:v>
                </c:pt>
                <c:pt idx="22557">
                  <c:v>-18</c:v>
                </c:pt>
                <c:pt idx="22558">
                  <c:v>-17</c:v>
                </c:pt>
                <c:pt idx="22559">
                  <c:v>-19</c:v>
                </c:pt>
                <c:pt idx="22560">
                  <c:v>-19</c:v>
                </c:pt>
                <c:pt idx="22561">
                  <c:v>-23</c:v>
                </c:pt>
                <c:pt idx="22562">
                  <c:v>-23</c:v>
                </c:pt>
                <c:pt idx="22563">
                  <c:v>-18</c:v>
                </c:pt>
                <c:pt idx="22564">
                  <c:v>-21</c:v>
                </c:pt>
                <c:pt idx="22565">
                  <c:v>-20</c:v>
                </c:pt>
                <c:pt idx="22566">
                  <c:v>-21</c:v>
                </c:pt>
                <c:pt idx="22567">
                  <c:v>-20</c:v>
                </c:pt>
                <c:pt idx="22568">
                  <c:v>-19</c:v>
                </c:pt>
                <c:pt idx="22569">
                  <c:v>-27</c:v>
                </c:pt>
                <c:pt idx="22570">
                  <c:v>-17</c:v>
                </c:pt>
                <c:pt idx="22571">
                  <c:v>-15</c:v>
                </c:pt>
                <c:pt idx="22572">
                  <c:v>-21</c:v>
                </c:pt>
                <c:pt idx="22573">
                  <c:v>-18</c:v>
                </c:pt>
                <c:pt idx="22574">
                  <c:v>-19</c:v>
                </c:pt>
                <c:pt idx="22575">
                  <c:v>-24</c:v>
                </c:pt>
                <c:pt idx="22576">
                  <c:v>-21</c:v>
                </c:pt>
                <c:pt idx="22577">
                  <c:v>-22</c:v>
                </c:pt>
                <c:pt idx="22578">
                  <c:v>-16</c:v>
                </c:pt>
                <c:pt idx="22579">
                  <c:v>-20</c:v>
                </c:pt>
                <c:pt idx="22580">
                  <c:v>-17</c:v>
                </c:pt>
                <c:pt idx="22581">
                  <c:v>61</c:v>
                </c:pt>
                <c:pt idx="22582">
                  <c:v>-24</c:v>
                </c:pt>
                <c:pt idx="22583">
                  <c:v>-30</c:v>
                </c:pt>
                <c:pt idx="22584">
                  <c:v>-25</c:v>
                </c:pt>
                <c:pt idx="22585">
                  <c:v>-32</c:v>
                </c:pt>
                <c:pt idx="22586">
                  <c:v>-22</c:v>
                </c:pt>
                <c:pt idx="22587">
                  <c:v>-43</c:v>
                </c:pt>
                <c:pt idx="22588">
                  <c:v>-20</c:v>
                </c:pt>
                <c:pt idx="22589">
                  <c:v>-21</c:v>
                </c:pt>
                <c:pt idx="22590">
                  <c:v>-20</c:v>
                </c:pt>
                <c:pt idx="22591">
                  <c:v>-22</c:v>
                </c:pt>
                <c:pt idx="22592">
                  <c:v>-25</c:v>
                </c:pt>
                <c:pt idx="22593">
                  <c:v>-31</c:v>
                </c:pt>
                <c:pt idx="22594">
                  <c:v>42</c:v>
                </c:pt>
                <c:pt idx="22595">
                  <c:v>18</c:v>
                </c:pt>
                <c:pt idx="22596">
                  <c:v>25</c:v>
                </c:pt>
                <c:pt idx="22597">
                  <c:v>-13</c:v>
                </c:pt>
                <c:pt idx="22598">
                  <c:v>-12</c:v>
                </c:pt>
                <c:pt idx="22599">
                  <c:v>-18</c:v>
                </c:pt>
                <c:pt idx="22600">
                  <c:v>-13</c:v>
                </c:pt>
                <c:pt idx="22601">
                  <c:v>-21</c:v>
                </c:pt>
                <c:pt idx="22602">
                  <c:v>-16</c:v>
                </c:pt>
                <c:pt idx="22603">
                  <c:v>-23</c:v>
                </c:pt>
                <c:pt idx="22604">
                  <c:v>-15</c:v>
                </c:pt>
                <c:pt idx="22605">
                  <c:v>-22</c:v>
                </c:pt>
                <c:pt idx="22606">
                  <c:v>-17</c:v>
                </c:pt>
                <c:pt idx="22607">
                  <c:v>-15</c:v>
                </c:pt>
                <c:pt idx="22608">
                  <c:v>-19</c:v>
                </c:pt>
                <c:pt idx="22609">
                  <c:v>-14</c:v>
                </c:pt>
                <c:pt idx="22610">
                  <c:v>-14</c:v>
                </c:pt>
                <c:pt idx="22611">
                  <c:v>-16</c:v>
                </c:pt>
                <c:pt idx="22612">
                  <c:v>-18</c:v>
                </c:pt>
                <c:pt idx="22613">
                  <c:v>-18</c:v>
                </c:pt>
                <c:pt idx="22614">
                  <c:v>-14</c:v>
                </c:pt>
                <c:pt idx="22615">
                  <c:v>-15</c:v>
                </c:pt>
                <c:pt idx="22616">
                  <c:v>-14</c:v>
                </c:pt>
                <c:pt idx="22617">
                  <c:v>-15</c:v>
                </c:pt>
                <c:pt idx="22618">
                  <c:v>-15</c:v>
                </c:pt>
                <c:pt idx="22619">
                  <c:v>-16</c:v>
                </c:pt>
                <c:pt idx="22620">
                  <c:v>-13</c:v>
                </c:pt>
                <c:pt idx="22621">
                  <c:v>-13</c:v>
                </c:pt>
                <c:pt idx="22622">
                  <c:v>-4</c:v>
                </c:pt>
                <c:pt idx="22623">
                  <c:v>-18</c:v>
                </c:pt>
                <c:pt idx="22624">
                  <c:v>-13</c:v>
                </c:pt>
                <c:pt idx="22625">
                  <c:v>-18</c:v>
                </c:pt>
                <c:pt idx="22626">
                  <c:v>-16</c:v>
                </c:pt>
                <c:pt idx="22627">
                  <c:v>-10</c:v>
                </c:pt>
                <c:pt idx="22628">
                  <c:v>-10</c:v>
                </c:pt>
                <c:pt idx="22629">
                  <c:v>-9</c:v>
                </c:pt>
                <c:pt idx="22630">
                  <c:v>-1</c:v>
                </c:pt>
                <c:pt idx="22631">
                  <c:v>-12</c:v>
                </c:pt>
                <c:pt idx="22632">
                  <c:v>-15</c:v>
                </c:pt>
                <c:pt idx="22633">
                  <c:v>-11</c:v>
                </c:pt>
                <c:pt idx="22634">
                  <c:v>-18</c:v>
                </c:pt>
                <c:pt idx="22635">
                  <c:v>-4</c:v>
                </c:pt>
                <c:pt idx="22636">
                  <c:v>-10</c:v>
                </c:pt>
                <c:pt idx="22637">
                  <c:v>-15</c:v>
                </c:pt>
                <c:pt idx="22638">
                  <c:v>-17</c:v>
                </c:pt>
                <c:pt idx="22639">
                  <c:v>-19</c:v>
                </c:pt>
                <c:pt idx="22640">
                  <c:v>34</c:v>
                </c:pt>
                <c:pt idx="22641">
                  <c:v>295</c:v>
                </c:pt>
                <c:pt idx="22642">
                  <c:v>-13</c:v>
                </c:pt>
                <c:pt idx="22643">
                  <c:v>-12</c:v>
                </c:pt>
                <c:pt idx="22644">
                  <c:v>-13</c:v>
                </c:pt>
                <c:pt idx="22645">
                  <c:v>-14</c:v>
                </c:pt>
                <c:pt idx="22646">
                  <c:v>-15</c:v>
                </c:pt>
                <c:pt idx="22647">
                  <c:v>-13</c:v>
                </c:pt>
                <c:pt idx="22648">
                  <c:v>-15</c:v>
                </c:pt>
                <c:pt idx="22649">
                  <c:v>-15</c:v>
                </c:pt>
                <c:pt idx="22650">
                  <c:v>-14</c:v>
                </c:pt>
                <c:pt idx="22651">
                  <c:v>-14</c:v>
                </c:pt>
                <c:pt idx="22652">
                  <c:v>-11</c:v>
                </c:pt>
                <c:pt idx="22653">
                  <c:v>-14</c:v>
                </c:pt>
                <c:pt idx="22654">
                  <c:v>-16</c:v>
                </c:pt>
                <c:pt idx="22655">
                  <c:v>-15</c:v>
                </c:pt>
                <c:pt idx="22656">
                  <c:v>-15</c:v>
                </c:pt>
                <c:pt idx="22657">
                  <c:v>-19</c:v>
                </c:pt>
                <c:pt idx="22658">
                  <c:v>0</c:v>
                </c:pt>
                <c:pt idx="22659">
                  <c:v>-10</c:v>
                </c:pt>
                <c:pt idx="22660">
                  <c:v>-15</c:v>
                </c:pt>
                <c:pt idx="22661">
                  <c:v>-10</c:v>
                </c:pt>
                <c:pt idx="22662">
                  <c:v>-10</c:v>
                </c:pt>
                <c:pt idx="22663">
                  <c:v>-10</c:v>
                </c:pt>
                <c:pt idx="22664">
                  <c:v>-11</c:v>
                </c:pt>
                <c:pt idx="22665">
                  <c:v>-12</c:v>
                </c:pt>
                <c:pt idx="22666">
                  <c:v>-10</c:v>
                </c:pt>
                <c:pt idx="22667">
                  <c:v>-11</c:v>
                </c:pt>
                <c:pt idx="22668">
                  <c:v>-12</c:v>
                </c:pt>
                <c:pt idx="22669">
                  <c:v>-10</c:v>
                </c:pt>
                <c:pt idx="22670">
                  <c:v>-12</c:v>
                </c:pt>
                <c:pt idx="22671">
                  <c:v>-11</c:v>
                </c:pt>
                <c:pt idx="22672">
                  <c:v>-12</c:v>
                </c:pt>
                <c:pt idx="22673">
                  <c:v>-10</c:v>
                </c:pt>
                <c:pt idx="22674">
                  <c:v>-10</c:v>
                </c:pt>
                <c:pt idx="22675">
                  <c:v>-29</c:v>
                </c:pt>
                <c:pt idx="22676">
                  <c:v>-19</c:v>
                </c:pt>
                <c:pt idx="22677">
                  <c:v>-19</c:v>
                </c:pt>
                <c:pt idx="22678">
                  <c:v>-18</c:v>
                </c:pt>
                <c:pt idx="22679">
                  <c:v>-16</c:v>
                </c:pt>
                <c:pt idx="22680">
                  <c:v>-20</c:v>
                </c:pt>
                <c:pt idx="22681">
                  <c:v>-20</c:v>
                </c:pt>
                <c:pt idx="22682">
                  <c:v>-18</c:v>
                </c:pt>
                <c:pt idx="22683">
                  <c:v>-32</c:v>
                </c:pt>
                <c:pt idx="22684">
                  <c:v>-20</c:v>
                </c:pt>
                <c:pt idx="22685">
                  <c:v>-19</c:v>
                </c:pt>
                <c:pt idx="22686">
                  <c:v>-19</c:v>
                </c:pt>
                <c:pt idx="22687">
                  <c:v>-19</c:v>
                </c:pt>
                <c:pt idx="22688">
                  <c:v>-17</c:v>
                </c:pt>
                <c:pt idx="22689">
                  <c:v>-18</c:v>
                </c:pt>
                <c:pt idx="22690">
                  <c:v>-16</c:v>
                </c:pt>
                <c:pt idx="22691">
                  <c:v>-16</c:v>
                </c:pt>
                <c:pt idx="22692">
                  <c:v>-19</c:v>
                </c:pt>
                <c:pt idx="22693">
                  <c:v>-15</c:v>
                </c:pt>
                <c:pt idx="22694">
                  <c:v>-16</c:v>
                </c:pt>
                <c:pt idx="22695">
                  <c:v>-24</c:v>
                </c:pt>
                <c:pt idx="22696">
                  <c:v>-20</c:v>
                </c:pt>
                <c:pt idx="22697">
                  <c:v>-18</c:v>
                </c:pt>
                <c:pt idx="22698">
                  <c:v>-28</c:v>
                </c:pt>
                <c:pt idx="22699">
                  <c:v>-18</c:v>
                </c:pt>
                <c:pt idx="22700">
                  <c:v>-22</c:v>
                </c:pt>
                <c:pt idx="22701">
                  <c:v>-24</c:v>
                </c:pt>
                <c:pt idx="22702">
                  <c:v>-22</c:v>
                </c:pt>
                <c:pt idx="22703">
                  <c:v>-22</c:v>
                </c:pt>
                <c:pt idx="22704">
                  <c:v>-16</c:v>
                </c:pt>
                <c:pt idx="22705">
                  <c:v>-18</c:v>
                </c:pt>
                <c:pt idx="22706">
                  <c:v>-15</c:v>
                </c:pt>
                <c:pt idx="22707">
                  <c:v>-24</c:v>
                </c:pt>
                <c:pt idx="22708">
                  <c:v>-26</c:v>
                </c:pt>
                <c:pt idx="22709">
                  <c:v>-18</c:v>
                </c:pt>
                <c:pt idx="22710">
                  <c:v>-18</c:v>
                </c:pt>
                <c:pt idx="22711">
                  <c:v>-15</c:v>
                </c:pt>
                <c:pt idx="22712">
                  <c:v>-17</c:v>
                </c:pt>
                <c:pt idx="22713">
                  <c:v>-16</c:v>
                </c:pt>
                <c:pt idx="22714">
                  <c:v>-15</c:v>
                </c:pt>
                <c:pt idx="22715">
                  <c:v>-13</c:v>
                </c:pt>
                <c:pt idx="22716">
                  <c:v>-14</c:v>
                </c:pt>
                <c:pt idx="22717">
                  <c:v>-15</c:v>
                </c:pt>
                <c:pt idx="22718">
                  <c:v>-16</c:v>
                </c:pt>
                <c:pt idx="22719">
                  <c:v>-15</c:v>
                </c:pt>
                <c:pt idx="22720">
                  <c:v>-16</c:v>
                </c:pt>
                <c:pt idx="22721">
                  <c:v>-16</c:v>
                </c:pt>
                <c:pt idx="22722">
                  <c:v>-12</c:v>
                </c:pt>
                <c:pt idx="22723">
                  <c:v>-18</c:v>
                </c:pt>
                <c:pt idx="22724">
                  <c:v>-20</c:v>
                </c:pt>
                <c:pt idx="22725">
                  <c:v>-20</c:v>
                </c:pt>
                <c:pt idx="22726">
                  <c:v>-18</c:v>
                </c:pt>
                <c:pt idx="22727">
                  <c:v>-17</c:v>
                </c:pt>
                <c:pt idx="22728">
                  <c:v>-17</c:v>
                </c:pt>
                <c:pt idx="22729">
                  <c:v>-18</c:v>
                </c:pt>
                <c:pt idx="22730">
                  <c:v>-20</c:v>
                </c:pt>
                <c:pt idx="22731">
                  <c:v>-18</c:v>
                </c:pt>
                <c:pt idx="22732">
                  <c:v>-18</c:v>
                </c:pt>
                <c:pt idx="22733">
                  <c:v>-21</c:v>
                </c:pt>
                <c:pt idx="22734">
                  <c:v>-19</c:v>
                </c:pt>
                <c:pt idx="22735">
                  <c:v>-14</c:v>
                </c:pt>
                <c:pt idx="22736">
                  <c:v>-23</c:v>
                </c:pt>
                <c:pt idx="22737">
                  <c:v>-26</c:v>
                </c:pt>
                <c:pt idx="22738">
                  <c:v>-22</c:v>
                </c:pt>
                <c:pt idx="22739">
                  <c:v>-17</c:v>
                </c:pt>
                <c:pt idx="22740">
                  <c:v>-16</c:v>
                </c:pt>
                <c:pt idx="22741">
                  <c:v>-14</c:v>
                </c:pt>
                <c:pt idx="22742">
                  <c:v>-17</c:v>
                </c:pt>
                <c:pt idx="22743">
                  <c:v>-24</c:v>
                </c:pt>
                <c:pt idx="22744">
                  <c:v>-18</c:v>
                </c:pt>
                <c:pt idx="22745">
                  <c:v>-18</c:v>
                </c:pt>
                <c:pt idx="22746">
                  <c:v>-22</c:v>
                </c:pt>
                <c:pt idx="22747">
                  <c:v>-10</c:v>
                </c:pt>
                <c:pt idx="22748">
                  <c:v>-11</c:v>
                </c:pt>
                <c:pt idx="22749">
                  <c:v>-7</c:v>
                </c:pt>
                <c:pt idx="22750">
                  <c:v>-12</c:v>
                </c:pt>
                <c:pt idx="22751">
                  <c:v>-15</c:v>
                </c:pt>
                <c:pt idx="22752">
                  <c:v>-13</c:v>
                </c:pt>
                <c:pt idx="22753">
                  <c:v>-13</c:v>
                </c:pt>
                <c:pt idx="22754">
                  <c:v>-13</c:v>
                </c:pt>
                <c:pt idx="22755">
                  <c:v>-14</c:v>
                </c:pt>
                <c:pt idx="22756">
                  <c:v>-12</c:v>
                </c:pt>
                <c:pt idx="22757">
                  <c:v>-14</c:v>
                </c:pt>
                <c:pt idx="22758">
                  <c:v>-14</c:v>
                </c:pt>
                <c:pt idx="22759">
                  <c:v>-16</c:v>
                </c:pt>
                <c:pt idx="22760">
                  <c:v>-11</c:v>
                </c:pt>
                <c:pt idx="22761">
                  <c:v>-15</c:v>
                </c:pt>
                <c:pt idx="22762">
                  <c:v>-10</c:v>
                </c:pt>
                <c:pt idx="22763">
                  <c:v>132</c:v>
                </c:pt>
                <c:pt idx="22764">
                  <c:v>29</c:v>
                </c:pt>
                <c:pt idx="22765">
                  <c:v>-15</c:v>
                </c:pt>
                <c:pt idx="22766">
                  <c:v>-15</c:v>
                </c:pt>
                <c:pt idx="22767">
                  <c:v>-14</c:v>
                </c:pt>
                <c:pt idx="22768">
                  <c:v>-15</c:v>
                </c:pt>
                <c:pt idx="22769">
                  <c:v>-10</c:v>
                </c:pt>
                <c:pt idx="22770">
                  <c:v>-12</c:v>
                </c:pt>
                <c:pt idx="22771">
                  <c:v>-12</c:v>
                </c:pt>
                <c:pt idx="22772">
                  <c:v>-14</c:v>
                </c:pt>
                <c:pt idx="22773">
                  <c:v>-16</c:v>
                </c:pt>
                <c:pt idx="22774">
                  <c:v>-14</c:v>
                </c:pt>
                <c:pt idx="22775">
                  <c:v>-13</c:v>
                </c:pt>
                <c:pt idx="22776">
                  <c:v>-21</c:v>
                </c:pt>
                <c:pt idx="22777">
                  <c:v>-10</c:v>
                </c:pt>
                <c:pt idx="22778">
                  <c:v>-10</c:v>
                </c:pt>
                <c:pt idx="22779">
                  <c:v>-11</c:v>
                </c:pt>
                <c:pt idx="22780">
                  <c:v>-10</c:v>
                </c:pt>
                <c:pt idx="22781">
                  <c:v>-10</c:v>
                </c:pt>
                <c:pt idx="22782">
                  <c:v>-10</c:v>
                </c:pt>
                <c:pt idx="22783">
                  <c:v>-9</c:v>
                </c:pt>
                <c:pt idx="22784">
                  <c:v>-10</c:v>
                </c:pt>
                <c:pt idx="22785">
                  <c:v>-11</c:v>
                </c:pt>
                <c:pt idx="22786">
                  <c:v>-10</c:v>
                </c:pt>
                <c:pt idx="22787">
                  <c:v>-10</c:v>
                </c:pt>
                <c:pt idx="22788">
                  <c:v>-10</c:v>
                </c:pt>
                <c:pt idx="22789">
                  <c:v>-19</c:v>
                </c:pt>
                <c:pt idx="22790">
                  <c:v>-18</c:v>
                </c:pt>
                <c:pt idx="22791">
                  <c:v>-17</c:v>
                </c:pt>
                <c:pt idx="22792">
                  <c:v>-19</c:v>
                </c:pt>
                <c:pt idx="22793">
                  <c:v>-13</c:v>
                </c:pt>
                <c:pt idx="22794">
                  <c:v>-17</c:v>
                </c:pt>
                <c:pt idx="22795">
                  <c:v>-23</c:v>
                </c:pt>
                <c:pt idx="22796">
                  <c:v>-13</c:v>
                </c:pt>
                <c:pt idx="22797">
                  <c:v>-20</c:v>
                </c:pt>
                <c:pt idx="22798">
                  <c:v>-16</c:v>
                </c:pt>
                <c:pt idx="22799">
                  <c:v>-15</c:v>
                </c:pt>
                <c:pt idx="22800">
                  <c:v>-16</c:v>
                </c:pt>
                <c:pt idx="22801">
                  <c:v>-20</c:v>
                </c:pt>
                <c:pt idx="22802">
                  <c:v>-18</c:v>
                </c:pt>
                <c:pt idx="22803">
                  <c:v>-21</c:v>
                </c:pt>
                <c:pt idx="22804">
                  <c:v>-60</c:v>
                </c:pt>
                <c:pt idx="22805">
                  <c:v>-18</c:v>
                </c:pt>
                <c:pt idx="22806">
                  <c:v>-12</c:v>
                </c:pt>
                <c:pt idx="22807">
                  <c:v>-18</c:v>
                </c:pt>
                <c:pt idx="22808">
                  <c:v>-14</c:v>
                </c:pt>
                <c:pt idx="22809">
                  <c:v>-17</c:v>
                </c:pt>
                <c:pt idx="22810">
                  <c:v>-13</c:v>
                </c:pt>
                <c:pt idx="22811">
                  <c:v>-14</c:v>
                </c:pt>
                <c:pt idx="22812">
                  <c:v>-12</c:v>
                </c:pt>
                <c:pt idx="22813">
                  <c:v>13</c:v>
                </c:pt>
                <c:pt idx="22814">
                  <c:v>-20</c:v>
                </c:pt>
                <c:pt idx="22815">
                  <c:v>-22</c:v>
                </c:pt>
                <c:pt idx="22816">
                  <c:v>-23</c:v>
                </c:pt>
                <c:pt idx="22817">
                  <c:v>-23</c:v>
                </c:pt>
                <c:pt idx="22818">
                  <c:v>-21</c:v>
                </c:pt>
                <c:pt idx="22819">
                  <c:v>-19</c:v>
                </c:pt>
                <c:pt idx="22820">
                  <c:v>-204</c:v>
                </c:pt>
                <c:pt idx="22821">
                  <c:v>-28</c:v>
                </c:pt>
                <c:pt idx="22822">
                  <c:v>-26</c:v>
                </c:pt>
                <c:pt idx="22823">
                  <c:v>-19</c:v>
                </c:pt>
                <c:pt idx="22824">
                  <c:v>-28</c:v>
                </c:pt>
                <c:pt idx="22825">
                  <c:v>-23</c:v>
                </c:pt>
                <c:pt idx="22826">
                  <c:v>33</c:v>
                </c:pt>
                <c:pt idx="22827">
                  <c:v>-23</c:v>
                </c:pt>
                <c:pt idx="22828">
                  <c:v>-27</c:v>
                </c:pt>
                <c:pt idx="22829">
                  <c:v>-18</c:v>
                </c:pt>
                <c:pt idx="22830">
                  <c:v>-19</c:v>
                </c:pt>
                <c:pt idx="22831">
                  <c:v>-20</c:v>
                </c:pt>
                <c:pt idx="22832">
                  <c:v>-19</c:v>
                </c:pt>
                <c:pt idx="22833">
                  <c:v>-25</c:v>
                </c:pt>
                <c:pt idx="22834">
                  <c:v>-20</c:v>
                </c:pt>
                <c:pt idx="22835">
                  <c:v>-25</c:v>
                </c:pt>
                <c:pt idx="22836">
                  <c:v>-21</c:v>
                </c:pt>
                <c:pt idx="22837">
                  <c:v>-21</c:v>
                </c:pt>
                <c:pt idx="22838">
                  <c:v>-18</c:v>
                </c:pt>
                <c:pt idx="22839">
                  <c:v>-5</c:v>
                </c:pt>
                <c:pt idx="22840">
                  <c:v>-6</c:v>
                </c:pt>
                <c:pt idx="22841">
                  <c:v>-9</c:v>
                </c:pt>
                <c:pt idx="22842">
                  <c:v>-20</c:v>
                </c:pt>
                <c:pt idx="22843">
                  <c:v>-7</c:v>
                </c:pt>
                <c:pt idx="22844">
                  <c:v>-16</c:v>
                </c:pt>
                <c:pt idx="22845">
                  <c:v>-24</c:v>
                </c:pt>
                <c:pt idx="22846">
                  <c:v>-12</c:v>
                </c:pt>
                <c:pt idx="22847">
                  <c:v>-18</c:v>
                </c:pt>
                <c:pt idx="22848">
                  <c:v>-9</c:v>
                </c:pt>
                <c:pt idx="22849">
                  <c:v>-15</c:v>
                </c:pt>
                <c:pt idx="22850">
                  <c:v>-19</c:v>
                </c:pt>
                <c:pt idx="22851">
                  <c:v>-14</c:v>
                </c:pt>
                <c:pt idx="22852">
                  <c:v>-12</c:v>
                </c:pt>
                <c:pt idx="22853">
                  <c:v>-11</c:v>
                </c:pt>
                <c:pt idx="22854">
                  <c:v>-17</c:v>
                </c:pt>
                <c:pt idx="22855">
                  <c:v>-15</c:v>
                </c:pt>
                <c:pt idx="22856">
                  <c:v>-11</c:v>
                </c:pt>
                <c:pt idx="22857">
                  <c:v>-11</c:v>
                </c:pt>
                <c:pt idx="22858">
                  <c:v>-14</c:v>
                </c:pt>
                <c:pt idx="22859">
                  <c:v>-15</c:v>
                </c:pt>
                <c:pt idx="22860">
                  <c:v>-18</c:v>
                </c:pt>
                <c:pt idx="22861">
                  <c:v>-20</c:v>
                </c:pt>
                <c:pt idx="22862">
                  <c:v>-20</c:v>
                </c:pt>
                <c:pt idx="22863">
                  <c:v>-18</c:v>
                </c:pt>
                <c:pt idx="22864">
                  <c:v>-15</c:v>
                </c:pt>
                <c:pt idx="22865">
                  <c:v>-23</c:v>
                </c:pt>
                <c:pt idx="22866">
                  <c:v>-15</c:v>
                </c:pt>
                <c:pt idx="22867">
                  <c:v>-18</c:v>
                </c:pt>
                <c:pt idx="22868">
                  <c:v>-19</c:v>
                </c:pt>
                <c:pt idx="22869">
                  <c:v>-18</c:v>
                </c:pt>
                <c:pt idx="22870">
                  <c:v>-20</c:v>
                </c:pt>
                <c:pt idx="22871">
                  <c:v>155</c:v>
                </c:pt>
                <c:pt idx="22872">
                  <c:v>-19</c:v>
                </c:pt>
                <c:pt idx="22873">
                  <c:v>-20</c:v>
                </c:pt>
                <c:pt idx="22874">
                  <c:v>-21</c:v>
                </c:pt>
                <c:pt idx="22875">
                  <c:v>-15</c:v>
                </c:pt>
                <c:pt idx="22876">
                  <c:v>-21</c:v>
                </c:pt>
                <c:pt idx="22877">
                  <c:v>-11</c:v>
                </c:pt>
                <c:pt idx="22878">
                  <c:v>-17</c:v>
                </c:pt>
                <c:pt idx="22879">
                  <c:v>-15</c:v>
                </c:pt>
                <c:pt idx="22880">
                  <c:v>-16</c:v>
                </c:pt>
                <c:pt idx="22881">
                  <c:v>-13</c:v>
                </c:pt>
                <c:pt idx="22882">
                  <c:v>-21</c:v>
                </c:pt>
                <c:pt idx="22883">
                  <c:v>-23</c:v>
                </c:pt>
                <c:pt idx="22884">
                  <c:v>-15</c:v>
                </c:pt>
                <c:pt idx="22885">
                  <c:v>-27</c:v>
                </c:pt>
                <c:pt idx="22886">
                  <c:v>-21</c:v>
                </c:pt>
                <c:pt idx="22887">
                  <c:v>-19</c:v>
                </c:pt>
                <c:pt idx="22888">
                  <c:v>-14</c:v>
                </c:pt>
                <c:pt idx="22889">
                  <c:v>-13</c:v>
                </c:pt>
                <c:pt idx="22890">
                  <c:v>-20</c:v>
                </c:pt>
                <c:pt idx="22891">
                  <c:v>-25</c:v>
                </c:pt>
                <c:pt idx="22892">
                  <c:v>-20</c:v>
                </c:pt>
                <c:pt idx="22893">
                  <c:v>-14</c:v>
                </c:pt>
                <c:pt idx="22894">
                  <c:v>-9</c:v>
                </c:pt>
                <c:pt idx="22895">
                  <c:v>-12</c:v>
                </c:pt>
                <c:pt idx="22896">
                  <c:v>-14</c:v>
                </c:pt>
                <c:pt idx="22897">
                  <c:v>-8</c:v>
                </c:pt>
                <c:pt idx="22898">
                  <c:v>-6</c:v>
                </c:pt>
                <c:pt idx="22899">
                  <c:v>-15</c:v>
                </c:pt>
                <c:pt idx="22900">
                  <c:v>-9</c:v>
                </c:pt>
                <c:pt idx="22901">
                  <c:v>-10</c:v>
                </c:pt>
                <c:pt idx="22902">
                  <c:v>-16</c:v>
                </c:pt>
                <c:pt idx="22903">
                  <c:v>-21</c:v>
                </c:pt>
                <c:pt idx="22904">
                  <c:v>-15</c:v>
                </c:pt>
                <c:pt idx="22905">
                  <c:v>-17</c:v>
                </c:pt>
                <c:pt idx="22906">
                  <c:v>-15</c:v>
                </c:pt>
                <c:pt idx="22907">
                  <c:v>-16</c:v>
                </c:pt>
                <c:pt idx="22908">
                  <c:v>-15</c:v>
                </c:pt>
                <c:pt idx="22909">
                  <c:v>-22</c:v>
                </c:pt>
                <c:pt idx="22910">
                  <c:v>-14</c:v>
                </c:pt>
                <c:pt idx="22911">
                  <c:v>-15</c:v>
                </c:pt>
                <c:pt idx="22912">
                  <c:v>-16</c:v>
                </c:pt>
                <c:pt idx="22913">
                  <c:v>-16</c:v>
                </c:pt>
                <c:pt idx="22914">
                  <c:v>-11</c:v>
                </c:pt>
                <c:pt idx="22915">
                  <c:v>-10</c:v>
                </c:pt>
                <c:pt idx="22916">
                  <c:v>-9</c:v>
                </c:pt>
                <c:pt idx="22917">
                  <c:v>-10</c:v>
                </c:pt>
                <c:pt idx="22918">
                  <c:v>-11</c:v>
                </c:pt>
                <c:pt idx="22919">
                  <c:v>-11</c:v>
                </c:pt>
                <c:pt idx="22920">
                  <c:v>-13</c:v>
                </c:pt>
                <c:pt idx="22921">
                  <c:v>-15</c:v>
                </c:pt>
                <c:pt idx="22922">
                  <c:v>-13</c:v>
                </c:pt>
                <c:pt idx="22923">
                  <c:v>-12</c:v>
                </c:pt>
                <c:pt idx="22924">
                  <c:v>-10</c:v>
                </c:pt>
                <c:pt idx="22925">
                  <c:v>-13</c:v>
                </c:pt>
                <c:pt idx="22926">
                  <c:v>-18</c:v>
                </c:pt>
                <c:pt idx="22927">
                  <c:v>-12</c:v>
                </c:pt>
                <c:pt idx="22928">
                  <c:v>-20</c:v>
                </c:pt>
                <c:pt idx="22929">
                  <c:v>-12</c:v>
                </c:pt>
                <c:pt idx="22930">
                  <c:v>-19</c:v>
                </c:pt>
                <c:pt idx="22931">
                  <c:v>-12</c:v>
                </c:pt>
                <c:pt idx="22932">
                  <c:v>-15</c:v>
                </c:pt>
                <c:pt idx="22933">
                  <c:v>-14</c:v>
                </c:pt>
                <c:pt idx="22934">
                  <c:v>-13</c:v>
                </c:pt>
                <c:pt idx="22935">
                  <c:v>-15</c:v>
                </c:pt>
                <c:pt idx="22936">
                  <c:v>-14</c:v>
                </c:pt>
                <c:pt idx="22937">
                  <c:v>-12</c:v>
                </c:pt>
                <c:pt idx="22938">
                  <c:v>-15</c:v>
                </c:pt>
                <c:pt idx="22939">
                  <c:v>-13</c:v>
                </c:pt>
                <c:pt idx="22940">
                  <c:v>-10</c:v>
                </c:pt>
                <c:pt idx="22941">
                  <c:v>-13</c:v>
                </c:pt>
                <c:pt idx="22942">
                  <c:v>-15</c:v>
                </c:pt>
                <c:pt idx="22943">
                  <c:v>-13</c:v>
                </c:pt>
                <c:pt idx="22944">
                  <c:v>-23</c:v>
                </c:pt>
                <c:pt idx="22945">
                  <c:v>-12</c:v>
                </c:pt>
                <c:pt idx="22946">
                  <c:v>-14</c:v>
                </c:pt>
                <c:pt idx="22947">
                  <c:v>-14</c:v>
                </c:pt>
                <c:pt idx="22948">
                  <c:v>-15</c:v>
                </c:pt>
                <c:pt idx="22949">
                  <c:v>-11</c:v>
                </c:pt>
                <c:pt idx="22950">
                  <c:v>-13</c:v>
                </c:pt>
                <c:pt idx="22951">
                  <c:v>-12</c:v>
                </c:pt>
                <c:pt idx="22952">
                  <c:v>-15</c:v>
                </c:pt>
                <c:pt idx="22953">
                  <c:v>-12</c:v>
                </c:pt>
                <c:pt idx="22954">
                  <c:v>-18</c:v>
                </c:pt>
                <c:pt idx="22955">
                  <c:v>-15</c:v>
                </c:pt>
                <c:pt idx="22956">
                  <c:v>-5</c:v>
                </c:pt>
                <c:pt idx="22957">
                  <c:v>-4</c:v>
                </c:pt>
                <c:pt idx="22958">
                  <c:v>-3</c:v>
                </c:pt>
                <c:pt idx="22959">
                  <c:v>-14</c:v>
                </c:pt>
                <c:pt idx="22960">
                  <c:v>-18</c:v>
                </c:pt>
                <c:pt idx="22961">
                  <c:v>-12</c:v>
                </c:pt>
                <c:pt idx="22962">
                  <c:v>-14</c:v>
                </c:pt>
                <c:pt idx="22963">
                  <c:v>-13</c:v>
                </c:pt>
                <c:pt idx="22964">
                  <c:v>-14</c:v>
                </c:pt>
                <c:pt idx="22965">
                  <c:v>-11</c:v>
                </c:pt>
                <c:pt idx="22966">
                  <c:v>-15</c:v>
                </c:pt>
                <c:pt idx="22967">
                  <c:v>-14</c:v>
                </c:pt>
                <c:pt idx="22968">
                  <c:v>-14</c:v>
                </c:pt>
                <c:pt idx="22969">
                  <c:v>-14</c:v>
                </c:pt>
                <c:pt idx="22970">
                  <c:v>-20</c:v>
                </c:pt>
                <c:pt idx="22971">
                  <c:v>-20</c:v>
                </c:pt>
                <c:pt idx="22972">
                  <c:v>-19</c:v>
                </c:pt>
                <c:pt idx="22973">
                  <c:v>-20</c:v>
                </c:pt>
                <c:pt idx="22974">
                  <c:v>-25</c:v>
                </c:pt>
                <c:pt idx="22975">
                  <c:v>-17</c:v>
                </c:pt>
                <c:pt idx="22976">
                  <c:v>-14</c:v>
                </c:pt>
                <c:pt idx="22977">
                  <c:v>-25</c:v>
                </c:pt>
                <c:pt idx="22978">
                  <c:v>-18</c:v>
                </c:pt>
                <c:pt idx="22979">
                  <c:v>-18</c:v>
                </c:pt>
                <c:pt idx="22980">
                  <c:v>-21</c:v>
                </c:pt>
                <c:pt idx="22981">
                  <c:v>-30</c:v>
                </c:pt>
                <c:pt idx="22982">
                  <c:v>-20</c:v>
                </c:pt>
                <c:pt idx="22983">
                  <c:v>-16</c:v>
                </c:pt>
                <c:pt idx="22984">
                  <c:v>-18</c:v>
                </c:pt>
                <c:pt idx="22985">
                  <c:v>-13</c:v>
                </c:pt>
                <c:pt idx="22986">
                  <c:v>-14</c:v>
                </c:pt>
                <c:pt idx="22987">
                  <c:v>-15</c:v>
                </c:pt>
                <c:pt idx="22988">
                  <c:v>-18</c:v>
                </c:pt>
                <c:pt idx="22989">
                  <c:v>-13</c:v>
                </c:pt>
                <c:pt idx="22990">
                  <c:v>-23</c:v>
                </c:pt>
                <c:pt idx="22991">
                  <c:v>-18</c:v>
                </c:pt>
                <c:pt idx="22992">
                  <c:v>-13</c:v>
                </c:pt>
                <c:pt idx="22993">
                  <c:v>-12</c:v>
                </c:pt>
                <c:pt idx="22994">
                  <c:v>-12</c:v>
                </c:pt>
                <c:pt idx="22995">
                  <c:v>-16</c:v>
                </c:pt>
                <c:pt idx="22996">
                  <c:v>-13</c:v>
                </c:pt>
                <c:pt idx="22997">
                  <c:v>-12</c:v>
                </c:pt>
                <c:pt idx="22998">
                  <c:v>-15</c:v>
                </c:pt>
                <c:pt idx="22999">
                  <c:v>-12</c:v>
                </c:pt>
                <c:pt idx="23000">
                  <c:v>-11</c:v>
                </c:pt>
                <c:pt idx="23001">
                  <c:v>-11</c:v>
                </c:pt>
                <c:pt idx="23002">
                  <c:v>-15</c:v>
                </c:pt>
                <c:pt idx="23003">
                  <c:v>-17</c:v>
                </c:pt>
                <c:pt idx="23004">
                  <c:v>-14</c:v>
                </c:pt>
                <c:pt idx="23005">
                  <c:v>-13</c:v>
                </c:pt>
                <c:pt idx="23006">
                  <c:v>-14</c:v>
                </c:pt>
                <c:pt idx="23007">
                  <c:v>-8</c:v>
                </c:pt>
                <c:pt idx="23008">
                  <c:v>-11</c:v>
                </c:pt>
                <c:pt idx="23009">
                  <c:v>-11</c:v>
                </c:pt>
                <c:pt idx="23010">
                  <c:v>-12</c:v>
                </c:pt>
                <c:pt idx="23011">
                  <c:v>-13</c:v>
                </c:pt>
                <c:pt idx="23012">
                  <c:v>-11</c:v>
                </c:pt>
                <c:pt idx="23013">
                  <c:v>-11</c:v>
                </c:pt>
                <c:pt idx="23014">
                  <c:v>-12</c:v>
                </c:pt>
                <c:pt idx="23015">
                  <c:v>-12</c:v>
                </c:pt>
                <c:pt idx="23016">
                  <c:v>-10</c:v>
                </c:pt>
                <c:pt idx="23017">
                  <c:v>-11</c:v>
                </c:pt>
                <c:pt idx="23018">
                  <c:v>-10</c:v>
                </c:pt>
                <c:pt idx="23019">
                  <c:v>-12</c:v>
                </c:pt>
                <c:pt idx="23020">
                  <c:v>-10</c:v>
                </c:pt>
                <c:pt idx="23021">
                  <c:v>-12</c:v>
                </c:pt>
                <c:pt idx="23022">
                  <c:v>-13</c:v>
                </c:pt>
                <c:pt idx="23023">
                  <c:v>-13</c:v>
                </c:pt>
                <c:pt idx="23024">
                  <c:v>-12</c:v>
                </c:pt>
                <c:pt idx="23025">
                  <c:v>-13</c:v>
                </c:pt>
                <c:pt idx="23026">
                  <c:v>-13</c:v>
                </c:pt>
                <c:pt idx="23027">
                  <c:v>-20</c:v>
                </c:pt>
                <c:pt idx="23028">
                  <c:v>-15</c:v>
                </c:pt>
                <c:pt idx="23029">
                  <c:v>-13</c:v>
                </c:pt>
                <c:pt idx="23030">
                  <c:v>-15</c:v>
                </c:pt>
                <c:pt idx="23031">
                  <c:v>-15</c:v>
                </c:pt>
                <c:pt idx="23032">
                  <c:v>-15</c:v>
                </c:pt>
                <c:pt idx="23033">
                  <c:v>-13</c:v>
                </c:pt>
                <c:pt idx="23034">
                  <c:v>-13</c:v>
                </c:pt>
                <c:pt idx="23035">
                  <c:v>-14</c:v>
                </c:pt>
                <c:pt idx="23036">
                  <c:v>-17</c:v>
                </c:pt>
                <c:pt idx="23037">
                  <c:v>-13</c:v>
                </c:pt>
                <c:pt idx="23038">
                  <c:v>-11</c:v>
                </c:pt>
                <c:pt idx="23039">
                  <c:v>-14</c:v>
                </c:pt>
                <c:pt idx="23040">
                  <c:v>-25</c:v>
                </c:pt>
                <c:pt idx="23041">
                  <c:v>-16</c:v>
                </c:pt>
                <c:pt idx="23042">
                  <c:v>-20</c:v>
                </c:pt>
                <c:pt idx="23043">
                  <c:v>-13</c:v>
                </c:pt>
                <c:pt idx="23044">
                  <c:v>-15</c:v>
                </c:pt>
                <c:pt idx="23045">
                  <c:v>-15</c:v>
                </c:pt>
                <c:pt idx="23046">
                  <c:v>-15</c:v>
                </c:pt>
                <c:pt idx="23047">
                  <c:v>-14</c:v>
                </c:pt>
                <c:pt idx="23048">
                  <c:v>-12</c:v>
                </c:pt>
                <c:pt idx="23049">
                  <c:v>-13</c:v>
                </c:pt>
                <c:pt idx="23050">
                  <c:v>-13</c:v>
                </c:pt>
                <c:pt idx="23051">
                  <c:v>-19</c:v>
                </c:pt>
                <c:pt idx="23052">
                  <c:v>-14</c:v>
                </c:pt>
                <c:pt idx="23053">
                  <c:v>-15</c:v>
                </c:pt>
                <c:pt idx="23054">
                  <c:v>-19</c:v>
                </c:pt>
                <c:pt idx="23055">
                  <c:v>-13</c:v>
                </c:pt>
                <c:pt idx="23056">
                  <c:v>-13</c:v>
                </c:pt>
                <c:pt idx="23057">
                  <c:v>-11</c:v>
                </c:pt>
                <c:pt idx="23058">
                  <c:v>-13</c:v>
                </c:pt>
                <c:pt idx="23059">
                  <c:v>-13</c:v>
                </c:pt>
                <c:pt idx="23060">
                  <c:v>-17</c:v>
                </c:pt>
                <c:pt idx="23061">
                  <c:v>-12</c:v>
                </c:pt>
                <c:pt idx="23062">
                  <c:v>-20</c:v>
                </c:pt>
                <c:pt idx="23063">
                  <c:v>-13</c:v>
                </c:pt>
                <c:pt idx="23064">
                  <c:v>-14</c:v>
                </c:pt>
                <c:pt idx="23065">
                  <c:v>-14</c:v>
                </c:pt>
                <c:pt idx="23066">
                  <c:v>-16</c:v>
                </c:pt>
                <c:pt idx="23067">
                  <c:v>-13</c:v>
                </c:pt>
                <c:pt idx="23068">
                  <c:v>-10</c:v>
                </c:pt>
                <c:pt idx="23069">
                  <c:v>-11</c:v>
                </c:pt>
                <c:pt idx="23070">
                  <c:v>-12</c:v>
                </c:pt>
                <c:pt idx="23071">
                  <c:v>-11</c:v>
                </c:pt>
                <c:pt idx="23072">
                  <c:v>-10</c:v>
                </c:pt>
                <c:pt idx="23073">
                  <c:v>-11</c:v>
                </c:pt>
                <c:pt idx="23074">
                  <c:v>-11</c:v>
                </c:pt>
                <c:pt idx="23075">
                  <c:v>-19</c:v>
                </c:pt>
                <c:pt idx="23076">
                  <c:v>-10</c:v>
                </c:pt>
                <c:pt idx="23077">
                  <c:v>-15</c:v>
                </c:pt>
                <c:pt idx="23078">
                  <c:v>-11</c:v>
                </c:pt>
                <c:pt idx="23079">
                  <c:v>-12</c:v>
                </c:pt>
                <c:pt idx="23080">
                  <c:v>-15</c:v>
                </c:pt>
                <c:pt idx="23081">
                  <c:v>-10</c:v>
                </c:pt>
                <c:pt idx="23082">
                  <c:v>-14</c:v>
                </c:pt>
                <c:pt idx="23083">
                  <c:v>-12</c:v>
                </c:pt>
                <c:pt idx="23084">
                  <c:v>-11</c:v>
                </c:pt>
                <c:pt idx="23085">
                  <c:v>-11</c:v>
                </c:pt>
                <c:pt idx="23086">
                  <c:v>-12</c:v>
                </c:pt>
                <c:pt idx="23087">
                  <c:v>-15</c:v>
                </c:pt>
                <c:pt idx="23088">
                  <c:v>-12</c:v>
                </c:pt>
                <c:pt idx="23089">
                  <c:v>-15</c:v>
                </c:pt>
                <c:pt idx="23090">
                  <c:v>-11</c:v>
                </c:pt>
                <c:pt idx="23091">
                  <c:v>-17</c:v>
                </c:pt>
                <c:pt idx="23092">
                  <c:v>-19</c:v>
                </c:pt>
                <c:pt idx="23093">
                  <c:v>-14</c:v>
                </c:pt>
                <c:pt idx="23094">
                  <c:v>-13</c:v>
                </c:pt>
                <c:pt idx="23095">
                  <c:v>-11</c:v>
                </c:pt>
                <c:pt idx="23096">
                  <c:v>-14</c:v>
                </c:pt>
                <c:pt idx="23097">
                  <c:v>-10</c:v>
                </c:pt>
                <c:pt idx="23098">
                  <c:v>-13</c:v>
                </c:pt>
                <c:pt idx="23099">
                  <c:v>-17</c:v>
                </c:pt>
                <c:pt idx="23100">
                  <c:v>-12</c:v>
                </c:pt>
                <c:pt idx="23101">
                  <c:v>-15</c:v>
                </c:pt>
                <c:pt idx="23102">
                  <c:v>-12</c:v>
                </c:pt>
                <c:pt idx="23103">
                  <c:v>-20</c:v>
                </c:pt>
                <c:pt idx="23104">
                  <c:v>-16</c:v>
                </c:pt>
                <c:pt idx="23105">
                  <c:v>-11</c:v>
                </c:pt>
                <c:pt idx="23106">
                  <c:v>-24</c:v>
                </c:pt>
                <c:pt idx="23107">
                  <c:v>-17</c:v>
                </c:pt>
                <c:pt idx="23108">
                  <c:v>-17</c:v>
                </c:pt>
                <c:pt idx="23109">
                  <c:v>-14</c:v>
                </c:pt>
                <c:pt idx="23110">
                  <c:v>-17</c:v>
                </c:pt>
                <c:pt idx="23111">
                  <c:v>-16</c:v>
                </c:pt>
                <c:pt idx="23112">
                  <c:v>-13</c:v>
                </c:pt>
                <c:pt idx="23113">
                  <c:v>-13</c:v>
                </c:pt>
                <c:pt idx="23114">
                  <c:v>-12</c:v>
                </c:pt>
                <c:pt idx="23115">
                  <c:v>-23</c:v>
                </c:pt>
                <c:pt idx="23116">
                  <c:v>-18</c:v>
                </c:pt>
                <c:pt idx="23117">
                  <c:v>-23</c:v>
                </c:pt>
                <c:pt idx="23118">
                  <c:v>-20</c:v>
                </c:pt>
                <c:pt idx="23119">
                  <c:v>-18</c:v>
                </c:pt>
                <c:pt idx="23120">
                  <c:v>-18</c:v>
                </c:pt>
                <c:pt idx="23121">
                  <c:v>-19</c:v>
                </c:pt>
                <c:pt idx="23122">
                  <c:v>-18</c:v>
                </c:pt>
                <c:pt idx="23123">
                  <c:v>-18</c:v>
                </c:pt>
                <c:pt idx="23124">
                  <c:v>-20</c:v>
                </c:pt>
                <c:pt idx="23125">
                  <c:v>-21</c:v>
                </c:pt>
                <c:pt idx="23126">
                  <c:v>-20</c:v>
                </c:pt>
                <c:pt idx="23127">
                  <c:v>-10</c:v>
                </c:pt>
                <c:pt idx="23128">
                  <c:v>-30</c:v>
                </c:pt>
                <c:pt idx="23129">
                  <c:v>-10</c:v>
                </c:pt>
                <c:pt idx="23130">
                  <c:v>-15</c:v>
                </c:pt>
                <c:pt idx="23131">
                  <c:v>-10</c:v>
                </c:pt>
                <c:pt idx="23132">
                  <c:v>-15</c:v>
                </c:pt>
                <c:pt idx="23133">
                  <c:v>-12</c:v>
                </c:pt>
                <c:pt idx="23134">
                  <c:v>-11</c:v>
                </c:pt>
                <c:pt idx="23135">
                  <c:v>-12</c:v>
                </c:pt>
                <c:pt idx="23136">
                  <c:v>-16</c:v>
                </c:pt>
                <c:pt idx="23137">
                  <c:v>-13</c:v>
                </c:pt>
                <c:pt idx="23138">
                  <c:v>-12</c:v>
                </c:pt>
                <c:pt idx="23139">
                  <c:v>-15</c:v>
                </c:pt>
                <c:pt idx="23140">
                  <c:v>-16</c:v>
                </c:pt>
                <c:pt idx="23141">
                  <c:v>-13</c:v>
                </c:pt>
                <c:pt idx="23142">
                  <c:v>-14</c:v>
                </c:pt>
                <c:pt idx="23143">
                  <c:v>-14</c:v>
                </c:pt>
                <c:pt idx="23144">
                  <c:v>-31</c:v>
                </c:pt>
                <c:pt idx="23145">
                  <c:v>-14</c:v>
                </c:pt>
                <c:pt idx="23146">
                  <c:v>-20</c:v>
                </c:pt>
                <c:pt idx="23147">
                  <c:v>-17</c:v>
                </c:pt>
                <c:pt idx="23148">
                  <c:v>-18</c:v>
                </c:pt>
                <c:pt idx="23149">
                  <c:v>-19</c:v>
                </c:pt>
                <c:pt idx="23150">
                  <c:v>-20</c:v>
                </c:pt>
                <c:pt idx="23151">
                  <c:v>-21</c:v>
                </c:pt>
                <c:pt idx="23152">
                  <c:v>-12</c:v>
                </c:pt>
                <c:pt idx="23153">
                  <c:v>-50</c:v>
                </c:pt>
                <c:pt idx="23154">
                  <c:v>-16</c:v>
                </c:pt>
                <c:pt idx="23155">
                  <c:v>-15</c:v>
                </c:pt>
                <c:pt idx="23156">
                  <c:v>-16</c:v>
                </c:pt>
                <c:pt idx="23157">
                  <c:v>-16</c:v>
                </c:pt>
                <c:pt idx="23158">
                  <c:v>-13</c:v>
                </c:pt>
                <c:pt idx="23159">
                  <c:v>-16</c:v>
                </c:pt>
                <c:pt idx="23160">
                  <c:v>-16</c:v>
                </c:pt>
                <c:pt idx="23161">
                  <c:v>-13</c:v>
                </c:pt>
                <c:pt idx="23162">
                  <c:v>-16</c:v>
                </c:pt>
                <c:pt idx="23163">
                  <c:v>0</c:v>
                </c:pt>
                <c:pt idx="23164">
                  <c:v>1</c:v>
                </c:pt>
                <c:pt idx="23165">
                  <c:v>-2</c:v>
                </c:pt>
                <c:pt idx="23166">
                  <c:v>3</c:v>
                </c:pt>
                <c:pt idx="23167">
                  <c:v>-5</c:v>
                </c:pt>
                <c:pt idx="23168">
                  <c:v>-5</c:v>
                </c:pt>
                <c:pt idx="23169">
                  <c:v>-4</c:v>
                </c:pt>
                <c:pt idx="23170">
                  <c:v>11</c:v>
                </c:pt>
                <c:pt idx="23171">
                  <c:v>-11</c:v>
                </c:pt>
                <c:pt idx="23172">
                  <c:v>-14</c:v>
                </c:pt>
                <c:pt idx="23173">
                  <c:v>-20</c:v>
                </c:pt>
                <c:pt idx="23174">
                  <c:v>-11</c:v>
                </c:pt>
                <c:pt idx="23175">
                  <c:v>-11</c:v>
                </c:pt>
                <c:pt idx="23176">
                  <c:v>-8</c:v>
                </c:pt>
                <c:pt idx="23177">
                  <c:v>-10</c:v>
                </c:pt>
                <c:pt idx="23178">
                  <c:v>-11</c:v>
                </c:pt>
                <c:pt idx="23179">
                  <c:v>-10</c:v>
                </c:pt>
                <c:pt idx="23180">
                  <c:v>-11</c:v>
                </c:pt>
                <c:pt idx="23181">
                  <c:v>-11</c:v>
                </c:pt>
                <c:pt idx="23182">
                  <c:v>-12</c:v>
                </c:pt>
                <c:pt idx="23183">
                  <c:v>-22</c:v>
                </c:pt>
                <c:pt idx="23184">
                  <c:v>-13</c:v>
                </c:pt>
                <c:pt idx="23185">
                  <c:v>-12</c:v>
                </c:pt>
                <c:pt idx="23186">
                  <c:v>-10</c:v>
                </c:pt>
                <c:pt idx="23187">
                  <c:v>-14</c:v>
                </c:pt>
                <c:pt idx="23188">
                  <c:v>-11</c:v>
                </c:pt>
                <c:pt idx="23189">
                  <c:v>-11</c:v>
                </c:pt>
                <c:pt idx="23190">
                  <c:v>-12</c:v>
                </c:pt>
                <c:pt idx="23191">
                  <c:v>-12</c:v>
                </c:pt>
                <c:pt idx="23192">
                  <c:v>-11</c:v>
                </c:pt>
                <c:pt idx="23193">
                  <c:v>-13</c:v>
                </c:pt>
                <c:pt idx="23194">
                  <c:v>-11</c:v>
                </c:pt>
                <c:pt idx="23195">
                  <c:v>-11</c:v>
                </c:pt>
                <c:pt idx="23196">
                  <c:v>-15</c:v>
                </c:pt>
                <c:pt idx="23197">
                  <c:v>-15</c:v>
                </c:pt>
                <c:pt idx="23198">
                  <c:v>-14</c:v>
                </c:pt>
                <c:pt idx="23199">
                  <c:v>-15</c:v>
                </c:pt>
                <c:pt idx="23200">
                  <c:v>-11</c:v>
                </c:pt>
                <c:pt idx="23201">
                  <c:v>-11</c:v>
                </c:pt>
                <c:pt idx="23202">
                  <c:v>-13</c:v>
                </c:pt>
                <c:pt idx="23203">
                  <c:v>-13</c:v>
                </c:pt>
                <c:pt idx="23204">
                  <c:v>-12</c:v>
                </c:pt>
                <c:pt idx="23205">
                  <c:v>-12</c:v>
                </c:pt>
                <c:pt idx="23206">
                  <c:v>-13</c:v>
                </c:pt>
                <c:pt idx="23207">
                  <c:v>-10</c:v>
                </c:pt>
                <c:pt idx="23208">
                  <c:v>-9</c:v>
                </c:pt>
                <c:pt idx="23209">
                  <c:v>-7</c:v>
                </c:pt>
                <c:pt idx="23210">
                  <c:v>-7</c:v>
                </c:pt>
                <c:pt idx="23211">
                  <c:v>-12</c:v>
                </c:pt>
                <c:pt idx="23212">
                  <c:v>-14</c:v>
                </c:pt>
                <c:pt idx="23213">
                  <c:v>-14</c:v>
                </c:pt>
                <c:pt idx="23214">
                  <c:v>-7</c:v>
                </c:pt>
                <c:pt idx="23215">
                  <c:v>-8</c:v>
                </c:pt>
                <c:pt idx="23216">
                  <c:v>-7</c:v>
                </c:pt>
                <c:pt idx="23217">
                  <c:v>-8</c:v>
                </c:pt>
                <c:pt idx="23218">
                  <c:v>-11</c:v>
                </c:pt>
                <c:pt idx="23219">
                  <c:v>-12</c:v>
                </c:pt>
                <c:pt idx="23220">
                  <c:v>-10</c:v>
                </c:pt>
                <c:pt idx="23221">
                  <c:v>-13</c:v>
                </c:pt>
                <c:pt idx="23222">
                  <c:v>-18</c:v>
                </c:pt>
                <c:pt idx="23223">
                  <c:v>-18</c:v>
                </c:pt>
                <c:pt idx="23224">
                  <c:v>-11</c:v>
                </c:pt>
                <c:pt idx="23225">
                  <c:v>-13</c:v>
                </c:pt>
                <c:pt idx="23226">
                  <c:v>-17</c:v>
                </c:pt>
                <c:pt idx="23227">
                  <c:v>-13</c:v>
                </c:pt>
                <c:pt idx="23228">
                  <c:v>-9</c:v>
                </c:pt>
                <c:pt idx="23229">
                  <c:v>-10</c:v>
                </c:pt>
                <c:pt idx="23230">
                  <c:v>-46</c:v>
                </c:pt>
                <c:pt idx="23231">
                  <c:v>-16</c:v>
                </c:pt>
                <c:pt idx="23232">
                  <c:v>-13</c:v>
                </c:pt>
                <c:pt idx="23233">
                  <c:v>-18</c:v>
                </c:pt>
                <c:pt idx="23234">
                  <c:v>-16</c:v>
                </c:pt>
                <c:pt idx="23235">
                  <c:v>-13</c:v>
                </c:pt>
                <c:pt idx="23236">
                  <c:v>-14</c:v>
                </c:pt>
                <c:pt idx="23237">
                  <c:v>-13</c:v>
                </c:pt>
                <c:pt idx="23238">
                  <c:v>-16</c:v>
                </c:pt>
                <c:pt idx="23239">
                  <c:v>-16</c:v>
                </c:pt>
                <c:pt idx="23240">
                  <c:v>-13</c:v>
                </c:pt>
                <c:pt idx="23241">
                  <c:v>-15</c:v>
                </c:pt>
                <c:pt idx="23242">
                  <c:v>-11</c:v>
                </c:pt>
                <c:pt idx="23243">
                  <c:v>-12</c:v>
                </c:pt>
                <c:pt idx="23244">
                  <c:v>-11</c:v>
                </c:pt>
                <c:pt idx="23245">
                  <c:v>-13</c:v>
                </c:pt>
                <c:pt idx="23246">
                  <c:v>-11</c:v>
                </c:pt>
                <c:pt idx="23247">
                  <c:v>-13</c:v>
                </c:pt>
                <c:pt idx="23248">
                  <c:v>-13</c:v>
                </c:pt>
                <c:pt idx="23249">
                  <c:v>-13</c:v>
                </c:pt>
                <c:pt idx="23250">
                  <c:v>-35</c:v>
                </c:pt>
                <c:pt idx="23251">
                  <c:v>-15</c:v>
                </c:pt>
                <c:pt idx="23252">
                  <c:v>-14</c:v>
                </c:pt>
                <c:pt idx="23253">
                  <c:v>-12</c:v>
                </c:pt>
                <c:pt idx="23254">
                  <c:v>-14</c:v>
                </c:pt>
                <c:pt idx="23255">
                  <c:v>-14</c:v>
                </c:pt>
                <c:pt idx="23256">
                  <c:v>-10</c:v>
                </c:pt>
                <c:pt idx="23257">
                  <c:v>-13</c:v>
                </c:pt>
                <c:pt idx="23258">
                  <c:v>-12</c:v>
                </c:pt>
                <c:pt idx="23259">
                  <c:v>-11</c:v>
                </c:pt>
                <c:pt idx="23260">
                  <c:v>-10</c:v>
                </c:pt>
                <c:pt idx="23261">
                  <c:v>-20</c:v>
                </c:pt>
                <c:pt idx="23262">
                  <c:v>-15</c:v>
                </c:pt>
                <c:pt idx="23263">
                  <c:v>-11</c:v>
                </c:pt>
                <c:pt idx="23264">
                  <c:v>-12</c:v>
                </c:pt>
                <c:pt idx="23265">
                  <c:v>-11</c:v>
                </c:pt>
                <c:pt idx="23266">
                  <c:v>-17</c:v>
                </c:pt>
                <c:pt idx="23267">
                  <c:v>-17</c:v>
                </c:pt>
                <c:pt idx="23268">
                  <c:v>-21</c:v>
                </c:pt>
                <c:pt idx="23269">
                  <c:v>-28</c:v>
                </c:pt>
                <c:pt idx="23270">
                  <c:v>-23</c:v>
                </c:pt>
                <c:pt idx="23271">
                  <c:v>-19</c:v>
                </c:pt>
                <c:pt idx="23272">
                  <c:v>-25</c:v>
                </c:pt>
                <c:pt idx="23273">
                  <c:v>-16</c:v>
                </c:pt>
                <c:pt idx="23274">
                  <c:v>-20</c:v>
                </c:pt>
                <c:pt idx="23275">
                  <c:v>-16</c:v>
                </c:pt>
                <c:pt idx="23276">
                  <c:v>-18</c:v>
                </c:pt>
                <c:pt idx="23277">
                  <c:v>-19</c:v>
                </c:pt>
                <c:pt idx="23278">
                  <c:v>-14</c:v>
                </c:pt>
                <c:pt idx="23279">
                  <c:v>-13</c:v>
                </c:pt>
                <c:pt idx="23280">
                  <c:v>-12</c:v>
                </c:pt>
                <c:pt idx="23281">
                  <c:v>-13</c:v>
                </c:pt>
                <c:pt idx="23282">
                  <c:v>-13</c:v>
                </c:pt>
                <c:pt idx="23283">
                  <c:v>-12</c:v>
                </c:pt>
                <c:pt idx="23284">
                  <c:v>-11</c:v>
                </c:pt>
                <c:pt idx="23285">
                  <c:v>-11</c:v>
                </c:pt>
                <c:pt idx="23286">
                  <c:v>-12</c:v>
                </c:pt>
                <c:pt idx="23287">
                  <c:v>-12</c:v>
                </c:pt>
                <c:pt idx="23288">
                  <c:v>-12</c:v>
                </c:pt>
                <c:pt idx="23289">
                  <c:v>-15</c:v>
                </c:pt>
                <c:pt idx="23290">
                  <c:v>-9</c:v>
                </c:pt>
                <c:pt idx="23291">
                  <c:v>-14</c:v>
                </c:pt>
                <c:pt idx="23292">
                  <c:v>-18</c:v>
                </c:pt>
                <c:pt idx="23293">
                  <c:v>-11</c:v>
                </c:pt>
                <c:pt idx="23294">
                  <c:v>-13</c:v>
                </c:pt>
                <c:pt idx="23295">
                  <c:v>-10</c:v>
                </c:pt>
                <c:pt idx="23296">
                  <c:v>-5</c:v>
                </c:pt>
                <c:pt idx="23297">
                  <c:v>-2</c:v>
                </c:pt>
                <c:pt idx="23298">
                  <c:v>-8</c:v>
                </c:pt>
                <c:pt idx="23299">
                  <c:v>-11</c:v>
                </c:pt>
                <c:pt idx="23300">
                  <c:v>-15</c:v>
                </c:pt>
                <c:pt idx="23301">
                  <c:v>-20</c:v>
                </c:pt>
                <c:pt idx="23302">
                  <c:v>-13</c:v>
                </c:pt>
                <c:pt idx="23303">
                  <c:v>-11</c:v>
                </c:pt>
                <c:pt idx="23304">
                  <c:v>-11</c:v>
                </c:pt>
                <c:pt idx="23305">
                  <c:v>-12</c:v>
                </c:pt>
                <c:pt idx="23306">
                  <c:v>-13</c:v>
                </c:pt>
                <c:pt idx="23307">
                  <c:v>-12</c:v>
                </c:pt>
                <c:pt idx="23308">
                  <c:v>-11</c:v>
                </c:pt>
                <c:pt idx="23309">
                  <c:v>-20</c:v>
                </c:pt>
                <c:pt idx="23310">
                  <c:v>-13</c:v>
                </c:pt>
                <c:pt idx="23311">
                  <c:v>-15</c:v>
                </c:pt>
                <c:pt idx="23312">
                  <c:v>-11</c:v>
                </c:pt>
                <c:pt idx="23313">
                  <c:v>-15</c:v>
                </c:pt>
                <c:pt idx="23314">
                  <c:v>-12</c:v>
                </c:pt>
                <c:pt idx="23315">
                  <c:v>-11</c:v>
                </c:pt>
                <c:pt idx="23316">
                  <c:v>-11</c:v>
                </c:pt>
                <c:pt idx="23317">
                  <c:v>-15</c:v>
                </c:pt>
                <c:pt idx="23318">
                  <c:v>-15</c:v>
                </c:pt>
                <c:pt idx="23319">
                  <c:v>-15</c:v>
                </c:pt>
                <c:pt idx="23320">
                  <c:v>-15</c:v>
                </c:pt>
                <c:pt idx="23321">
                  <c:v>-13</c:v>
                </c:pt>
                <c:pt idx="23322">
                  <c:v>-12</c:v>
                </c:pt>
                <c:pt idx="23323">
                  <c:v>-10</c:v>
                </c:pt>
                <c:pt idx="23324">
                  <c:v>-14</c:v>
                </c:pt>
                <c:pt idx="23325">
                  <c:v>-16</c:v>
                </c:pt>
                <c:pt idx="23326">
                  <c:v>-10</c:v>
                </c:pt>
                <c:pt idx="23327">
                  <c:v>-9</c:v>
                </c:pt>
                <c:pt idx="23328">
                  <c:v>-9</c:v>
                </c:pt>
                <c:pt idx="23329">
                  <c:v>-13</c:v>
                </c:pt>
                <c:pt idx="23330">
                  <c:v>-16</c:v>
                </c:pt>
                <c:pt idx="23331">
                  <c:v>-11</c:v>
                </c:pt>
                <c:pt idx="23332">
                  <c:v>-11</c:v>
                </c:pt>
                <c:pt idx="23333">
                  <c:v>-10</c:v>
                </c:pt>
                <c:pt idx="23334">
                  <c:v>-10</c:v>
                </c:pt>
                <c:pt idx="23335">
                  <c:v>-8</c:v>
                </c:pt>
                <c:pt idx="23336">
                  <c:v>-8</c:v>
                </c:pt>
                <c:pt idx="23337">
                  <c:v>-7</c:v>
                </c:pt>
                <c:pt idx="23338">
                  <c:v>-7</c:v>
                </c:pt>
                <c:pt idx="23339">
                  <c:v>-7</c:v>
                </c:pt>
                <c:pt idx="23340">
                  <c:v>-8</c:v>
                </c:pt>
                <c:pt idx="23341">
                  <c:v>-8</c:v>
                </c:pt>
                <c:pt idx="23342">
                  <c:v>-8</c:v>
                </c:pt>
                <c:pt idx="23343">
                  <c:v>-8</c:v>
                </c:pt>
                <c:pt idx="23344">
                  <c:v>-7</c:v>
                </c:pt>
                <c:pt idx="23345">
                  <c:v>-13</c:v>
                </c:pt>
                <c:pt idx="23346">
                  <c:v>-11</c:v>
                </c:pt>
                <c:pt idx="23347">
                  <c:v>-11</c:v>
                </c:pt>
                <c:pt idx="23348">
                  <c:v>-14</c:v>
                </c:pt>
                <c:pt idx="23349">
                  <c:v>-13</c:v>
                </c:pt>
                <c:pt idx="23350">
                  <c:v>-11</c:v>
                </c:pt>
                <c:pt idx="23351">
                  <c:v>-12</c:v>
                </c:pt>
                <c:pt idx="23352">
                  <c:v>-12</c:v>
                </c:pt>
                <c:pt idx="23353">
                  <c:v>-13</c:v>
                </c:pt>
                <c:pt idx="23354">
                  <c:v>-14</c:v>
                </c:pt>
                <c:pt idx="23355">
                  <c:v>-17</c:v>
                </c:pt>
                <c:pt idx="23356">
                  <c:v>-12</c:v>
                </c:pt>
                <c:pt idx="23357">
                  <c:v>-19</c:v>
                </c:pt>
                <c:pt idx="23358">
                  <c:v>-17</c:v>
                </c:pt>
                <c:pt idx="23359">
                  <c:v>-15</c:v>
                </c:pt>
                <c:pt idx="23360">
                  <c:v>-15</c:v>
                </c:pt>
                <c:pt idx="23361">
                  <c:v>-15</c:v>
                </c:pt>
                <c:pt idx="23362">
                  <c:v>-14</c:v>
                </c:pt>
                <c:pt idx="23363">
                  <c:v>-17</c:v>
                </c:pt>
                <c:pt idx="23364">
                  <c:v>-14</c:v>
                </c:pt>
                <c:pt idx="23365">
                  <c:v>-16</c:v>
                </c:pt>
                <c:pt idx="23366">
                  <c:v>-14</c:v>
                </c:pt>
                <c:pt idx="23367">
                  <c:v>-14</c:v>
                </c:pt>
                <c:pt idx="23368">
                  <c:v>-16</c:v>
                </c:pt>
                <c:pt idx="23369">
                  <c:v>-19</c:v>
                </c:pt>
                <c:pt idx="23370">
                  <c:v>-18</c:v>
                </c:pt>
                <c:pt idx="23371">
                  <c:v>-20</c:v>
                </c:pt>
                <c:pt idx="23372">
                  <c:v>-18</c:v>
                </c:pt>
                <c:pt idx="23373">
                  <c:v>-21</c:v>
                </c:pt>
                <c:pt idx="23374">
                  <c:v>-16</c:v>
                </c:pt>
                <c:pt idx="23375">
                  <c:v>-17</c:v>
                </c:pt>
                <c:pt idx="23376">
                  <c:v>-17</c:v>
                </c:pt>
                <c:pt idx="23377">
                  <c:v>-20</c:v>
                </c:pt>
                <c:pt idx="23378">
                  <c:v>-22</c:v>
                </c:pt>
                <c:pt idx="23379">
                  <c:v>-21</c:v>
                </c:pt>
                <c:pt idx="23380">
                  <c:v>-18</c:v>
                </c:pt>
                <c:pt idx="23381">
                  <c:v>-18</c:v>
                </c:pt>
                <c:pt idx="23382">
                  <c:v>-16</c:v>
                </c:pt>
                <c:pt idx="23383">
                  <c:v>-19</c:v>
                </c:pt>
                <c:pt idx="23384">
                  <c:v>-28</c:v>
                </c:pt>
                <c:pt idx="23385">
                  <c:v>-16</c:v>
                </c:pt>
                <c:pt idx="23386">
                  <c:v>-15</c:v>
                </c:pt>
                <c:pt idx="23387">
                  <c:v>-24</c:v>
                </c:pt>
                <c:pt idx="23388">
                  <c:v>-29</c:v>
                </c:pt>
                <c:pt idx="23389">
                  <c:v>-21</c:v>
                </c:pt>
                <c:pt idx="23390">
                  <c:v>-17</c:v>
                </c:pt>
                <c:pt idx="23391">
                  <c:v>-17</c:v>
                </c:pt>
                <c:pt idx="23392">
                  <c:v>-25</c:v>
                </c:pt>
                <c:pt idx="23393">
                  <c:v>-9</c:v>
                </c:pt>
                <c:pt idx="23394">
                  <c:v>-10</c:v>
                </c:pt>
                <c:pt idx="23395">
                  <c:v>-13</c:v>
                </c:pt>
                <c:pt idx="23396">
                  <c:v>-15</c:v>
                </c:pt>
                <c:pt idx="23397">
                  <c:v>-10</c:v>
                </c:pt>
                <c:pt idx="23398">
                  <c:v>-11</c:v>
                </c:pt>
                <c:pt idx="23399">
                  <c:v>-9</c:v>
                </c:pt>
                <c:pt idx="23400">
                  <c:v>-13</c:v>
                </c:pt>
                <c:pt idx="23401">
                  <c:v>-14</c:v>
                </c:pt>
                <c:pt idx="23402">
                  <c:v>-14</c:v>
                </c:pt>
                <c:pt idx="23403">
                  <c:v>-15</c:v>
                </c:pt>
                <c:pt idx="23404">
                  <c:v>-10</c:v>
                </c:pt>
                <c:pt idx="23405">
                  <c:v>-15</c:v>
                </c:pt>
                <c:pt idx="23406">
                  <c:v>-11</c:v>
                </c:pt>
                <c:pt idx="23407">
                  <c:v>-13</c:v>
                </c:pt>
                <c:pt idx="23408">
                  <c:v>-17</c:v>
                </c:pt>
                <c:pt idx="23409">
                  <c:v>-14</c:v>
                </c:pt>
                <c:pt idx="23410">
                  <c:v>-12</c:v>
                </c:pt>
                <c:pt idx="23411">
                  <c:v>-13</c:v>
                </c:pt>
                <c:pt idx="23412">
                  <c:v>-10</c:v>
                </c:pt>
                <c:pt idx="23413">
                  <c:v>-12</c:v>
                </c:pt>
                <c:pt idx="23414">
                  <c:v>-12</c:v>
                </c:pt>
                <c:pt idx="23415">
                  <c:v>-15</c:v>
                </c:pt>
                <c:pt idx="23416">
                  <c:v>-16</c:v>
                </c:pt>
                <c:pt idx="23417">
                  <c:v>12</c:v>
                </c:pt>
                <c:pt idx="23418">
                  <c:v>0</c:v>
                </c:pt>
                <c:pt idx="23419">
                  <c:v>-5</c:v>
                </c:pt>
                <c:pt idx="23420">
                  <c:v>10</c:v>
                </c:pt>
                <c:pt idx="23421">
                  <c:v>-12</c:v>
                </c:pt>
                <c:pt idx="23422">
                  <c:v>-15</c:v>
                </c:pt>
                <c:pt idx="23423">
                  <c:v>-15</c:v>
                </c:pt>
                <c:pt idx="23424">
                  <c:v>-15</c:v>
                </c:pt>
                <c:pt idx="23425">
                  <c:v>-18</c:v>
                </c:pt>
                <c:pt idx="23426">
                  <c:v>-15</c:v>
                </c:pt>
                <c:pt idx="23427">
                  <c:v>-19</c:v>
                </c:pt>
                <c:pt idx="23428">
                  <c:v>-13</c:v>
                </c:pt>
                <c:pt idx="23429">
                  <c:v>-14</c:v>
                </c:pt>
                <c:pt idx="23430">
                  <c:v>-13</c:v>
                </c:pt>
                <c:pt idx="23431">
                  <c:v>-19</c:v>
                </c:pt>
                <c:pt idx="23432">
                  <c:v>-13</c:v>
                </c:pt>
                <c:pt idx="23433">
                  <c:v>-15</c:v>
                </c:pt>
                <c:pt idx="23434">
                  <c:v>-12</c:v>
                </c:pt>
                <c:pt idx="23435">
                  <c:v>-12</c:v>
                </c:pt>
                <c:pt idx="23436">
                  <c:v>-11</c:v>
                </c:pt>
                <c:pt idx="23437">
                  <c:v>-13</c:v>
                </c:pt>
                <c:pt idx="23438">
                  <c:v>-33</c:v>
                </c:pt>
                <c:pt idx="23439">
                  <c:v>-15</c:v>
                </c:pt>
                <c:pt idx="23440">
                  <c:v>-12</c:v>
                </c:pt>
                <c:pt idx="23441">
                  <c:v>-14</c:v>
                </c:pt>
                <c:pt idx="23442">
                  <c:v>-12</c:v>
                </c:pt>
                <c:pt idx="23443">
                  <c:v>-13</c:v>
                </c:pt>
                <c:pt idx="23444">
                  <c:v>-13</c:v>
                </c:pt>
                <c:pt idx="23445">
                  <c:v>-14</c:v>
                </c:pt>
                <c:pt idx="23446">
                  <c:v>-12</c:v>
                </c:pt>
                <c:pt idx="23447">
                  <c:v>-12</c:v>
                </c:pt>
                <c:pt idx="23448">
                  <c:v>-14</c:v>
                </c:pt>
                <c:pt idx="23449">
                  <c:v>-15</c:v>
                </c:pt>
                <c:pt idx="23450">
                  <c:v>-14</c:v>
                </c:pt>
                <c:pt idx="23451">
                  <c:v>-15</c:v>
                </c:pt>
                <c:pt idx="23452">
                  <c:v>-12</c:v>
                </c:pt>
                <c:pt idx="23453">
                  <c:v>-15</c:v>
                </c:pt>
                <c:pt idx="23454">
                  <c:v>-14</c:v>
                </c:pt>
                <c:pt idx="23455">
                  <c:v>-16</c:v>
                </c:pt>
                <c:pt idx="23456">
                  <c:v>-12</c:v>
                </c:pt>
                <c:pt idx="23457">
                  <c:v>-15</c:v>
                </c:pt>
                <c:pt idx="23458">
                  <c:v>-13</c:v>
                </c:pt>
                <c:pt idx="23459">
                  <c:v>-15</c:v>
                </c:pt>
                <c:pt idx="23460">
                  <c:v>-16</c:v>
                </c:pt>
                <c:pt idx="23461">
                  <c:v>-15</c:v>
                </c:pt>
                <c:pt idx="23462">
                  <c:v>-17</c:v>
                </c:pt>
                <c:pt idx="23463">
                  <c:v>-12</c:v>
                </c:pt>
                <c:pt idx="23464">
                  <c:v>-17</c:v>
                </c:pt>
                <c:pt idx="23465">
                  <c:v>-14</c:v>
                </c:pt>
                <c:pt idx="23466">
                  <c:v>-13</c:v>
                </c:pt>
                <c:pt idx="23467">
                  <c:v>-16</c:v>
                </c:pt>
                <c:pt idx="23468">
                  <c:v>-14</c:v>
                </c:pt>
                <c:pt idx="23469">
                  <c:v>-19</c:v>
                </c:pt>
                <c:pt idx="23470">
                  <c:v>-21</c:v>
                </c:pt>
                <c:pt idx="23471">
                  <c:v>-24</c:v>
                </c:pt>
                <c:pt idx="23472">
                  <c:v>-21</c:v>
                </c:pt>
                <c:pt idx="23473">
                  <c:v>-20</c:v>
                </c:pt>
                <c:pt idx="23474">
                  <c:v>-17</c:v>
                </c:pt>
                <c:pt idx="23475">
                  <c:v>-21</c:v>
                </c:pt>
                <c:pt idx="23476">
                  <c:v>-22</c:v>
                </c:pt>
                <c:pt idx="23477">
                  <c:v>-22</c:v>
                </c:pt>
                <c:pt idx="23478">
                  <c:v>-19</c:v>
                </c:pt>
                <c:pt idx="23479">
                  <c:v>-23</c:v>
                </c:pt>
                <c:pt idx="23480">
                  <c:v>-35</c:v>
                </c:pt>
                <c:pt idx="23481">
                  <c:v>-16</c:v>
                </c:pt>
                <c:pt idx="23482">
                  <c:v>-19</c:v>
                </c:pt>
                <c:pt idx="23483">
                  <c:v>-17</c:v>
                </c:pt>
                <c:pt idx="23484">
                  <c:v>-14</c:v>
                </c:pt>
                <c:pt idx="23485">
                  <c:v>-16</c:v>
                </c:pt>
                <c:pt idx="23486">
                  <c:v>-16</c:v>
                </c:pt>
                <c:pt idx="23487">
                  <c:v>-15</c:v>
                </c:pt>
                <c:pt idx="23488">
                  <c:v>-14</c:v>
                </c:pt>
                <c:pt idx="23489">
                  <c:v>-17</c:v>
                </c:pt>
                <c:pt idx="23490">
                  <c:v>-15</c:v>
                </c:pt>
                <c:pt idx="23491">
                  <c:v>-15</c:v>
                </c:pt>
                <c:pt idx="23492">
                  <c:v>-15</c:v>
                </c:pt>
                <c:pt idx="23493">
                  <c:v>-9</c:v>
                </c:pt>
                <c:pt idx="23494">
                  <c:v>-13</c:v>
                </c:pt>
                <c:pt idx="23495">
                  <c:v>-10</c:v>
                </c:pt>
                <c:pt idx="23496">
                  <c:v>-13</c:v>
                </c:pt>
                <c:pt idx="23497">
                  <c:v>-11</c:v>
                </c:pt>
                <c:pt idx="23498">
                  <c:v>-14</c:v>
                </c:pt>
                <c:pt idx="23499">
                  <c:v>-11</c:v>
                </c:pt>
                <c:pt idx="23500">
                  <c:v>-9</c:v>
                </c:pt>
                <c:pt idx="23501">
                  <c:v>-14</c:v>
                </c:pt>
                <c:pt idx="23502">
                  <c:v>-9</c:v>
                </c:pt>
                <c:pt idx="23503">
                  <c:v>-9</c:v>
                </c:pt>
                <c:pt idx="23504">
                  <c:v>-10</c:v>
                </c:pt>
                <c:pt idx="23505">
                  <c:v>-9</c:v>
                </c:pt>
                <c:pt idx="23506">
                  <c:v>-9</c:v>
                </c:pt>
                <c:pt idx="23507">
                  <c:v>-9</c:v>
                </c:pt>
                <c:pt idx="23508">
                  <c:v>-9</c:v>
                </c:pt>
                <c:pt idx="23509">
                  <c:v>-9</c:v>
                </c:pt>
                <c:pt idx="23510">
                  <c:v>-10</c:v>
                </c:pt>
                <c:pt idx="23511">
                  <c:v>-11</c:v>
                </c:pt>
                <c:pt idx="23512">
                  <c:v>-11</c:v>
                </c:pt>
                <c:pt idx="23513">
                  <c:v>-6</c:v>
                </c:pt>
                <c:pt idx="23514">
                  <c:v>-8</c:v>
                </c:pt>
                <c:pt idx="23515">
                  <c:v>-12</c:v>
                </c:pt>
                <c:pt idx="23516">
                  <c:v>-4</c:v>
                </c:pt>
                <c:pt idx="23517">
                  <c:v>-16</c:v>
                </c:pt>
                <c:pt idx="23518">
                  <c:v>-13</c:v>
                </c:pt>
                <c:pt idx="23519">
                  <c:v>-12</c:v>
                </c:pt>
                <c:pt idx="23520">
                  <c:v>-12</c:v>
                </c:pt>
                <c:pt idx="23521">
                  <c:v>-13</c:v>
                </c:pt>
                <c:pt idx="23522">
                  <c:v>-13</c:v>
                </c:pt>
                <c:pt idx="23523">
                  <c:v>-12</c:v>
                </c:pt>
                <c:pt idx="23524">
                  <c:v>-22</c:v>
                </c:pt>
                <c:pt idx="23525">
                  <c:v>-13</c:v>
                </c:pt>
                <c:pt idx="23526">
                  <c:v>-14</c:v>
                </c:pt>
                <c:pt idx="23527">
                  <c:v>-12</c:v>
                </c:pt>
                <c:pt idx="23528">
                  <c:v>-15</c:v>
                </c:pt>
                <c:pt idx="23529">
                  <c:v>-13</c:v>
                </c:pt>
                <c:pt idx="23530">
                  <c:v>-14</c:v>
                </c:pt>
                <c:pt idx="23531">
                  <c:v>-14</c:v>
                </c:pt>
                <c:pt idx="23532">
                  <c:v>-16</c:v>
                </c:pt>
                <c:pt idx="23533">
                  <c:v>-20</c:v>
                </c:pt>
                <c:pt idx="23534">
                  <c:v>-14</c:v>
                </c:pt>
                <c:pt idx="23535">
                  <c:v>-12</c:v>
                </c:pt>
                <c:pt idx="23536">
                  <c:v>-17</c:v>
                </c:pt>
                <c:pt idx="23537">
                  <c:v>-19</c:v>
                </c:pt>
                <c:pt idx="23538">
                  <c:v>-16</c:v>
                </c:pt>
                <c:pt idx="23539">
                  <c:v>-14</c:v>
                </c:pt>
                <c:pt idx="23540">
                  <c:v>-23</c:v>
                </c:pt>
                <c:pt idx="23541">
                  <c:v>-15</c:v>
                </c:pt>
                <c:pt idx="23542">
                  <c:v>-14</c:v>
                </c:pt>
                <c:pt idx="23543">
                  <c:v>-15</c:v>
                </c:pt>
                <c:pt idx="23544">
                  <c:v>-14</c:v>
                </c:pt>
                <c:pt idx="23545">
                  <c:v>-14</c:v>
                </c:pt>
                <c:pt idx="23546">
                  <c:v>-14</c:v>
                </c:pt>
                <c:pt idx="23547">
                  <c:v>-13</c:v>
                </c:pt>
                <c:pt idx="23548">
                  <c:v>-16</c:v>
                </c:pt>
                <c:pt idx="23549">
                  <c:v>-18</c:v>
                </c:pt>
                <c:pt idx="23550">
                  <c:v>-16</c:v>
                </c:pt>
                <c:pt idx="23551">
                  <c:v>-21</c:v>
                </c:pt>
                <c:pt idx="23552">
                  <c:v>-16</c:v>
                </c:pt>
                <c:pt idx="23553">
                  <c:v>-12</c:v>
                </c:pt>
                <c:pt idx="23554">
                  <c:v>-22</c:v>
                </c:pt>
                <c:pt idx="23555">
                  <c:v>-12</c:v>
                </c:pt>
                <c:pt idx="23556">
                  <c:v>-15</c:v>
                </c:pt>
                <c:pt idx="23557">
                  <c:v>-16</c:v>
                </c:pt>
                <c:pt idx="23558">
                  <c:v>-12</c:v>
                </c:pt>
                <c:pt idx="23559">
                  <c:v>-11</c:v>
                </c:pt>
                <c:pt idx="23560">
                  <c:v>-13</c:v>
                </c:pt>
                <c:pt idx="23561">
                  <c:v>-20</c:v>
                </c:pt>
                <c:pt idx="23562">
                  <c:v>-13</c:v>
                </c:pt>
                <c:pt idx="23563">
                  <c:v>-15</c:v>
                </c:pt>
                <c:pt idx="23564">
                  <c:v>-13</c:v>
                </c:pt>
                <c:pt idx="23565">
                  <c:v>-16</c:v>
                </c:pt>
                <c:pt idx="23566">
                  <c:v>-13</c:v>
                </c:pt>
                <c:pt idx="23567">
                  <c:v>-14</c:v>
                </c:pt>
                <c:pt idx="23568">
                  <c:v>-13</c:v>
                </c:pt>
                <c:pt idx="23569">
                  <c:v>-11</c:v>
                </c:pt>
                <c:pt idx="23570">
                  <c:v>-12</c:v>
                </c:pt>
                <c:pt idx="23571">
                  <c:v>-16</c:v>
                </c:pt>
                <c:pt idx="23572">
                  <c:v>-13</c:v>
                </c:pt>
                <c:pt idx="23573">
                  <c:v>-17</c:v>
                </c:pt>
                <c:pt idx="23574">
                  <c:v>-13</c:v>
                </c:pt>
                <c:pt idx="23575">
                  <c:v>-19</c:v>
                </c:pt>
                <c:pt idx="23576">
                  <c:v>-12</c:v>
                </c:pt>
                <c:pt idx="23577">
                  <c:v>19</c:v>
                </c:pt>
                <c:pt idx="23578">
                  <c:v>-2</c:v>
                </c:pt>
                <c:pt idx="23579">
                  <c:v>-5</c:v>
                </c:pt>
                <c:pt idx="23580">
                  <c:v>-4</c:v>
                </c:pt>
                <c:pt idx="23581">
                  <c:v>-4</c:v>
                </c:pt>
                <c:pt idx="23582">
                  <c:v>-5</c:v>
                </c:pt>
                <c:pt idx="23583">
                  <c:v>-6</c:v>
                </c:pt>
                <c:pt idx="23584">
                  <c:v>3</c:v>
                </c:pt>
                <c:pt idx="23585">
                  <c:v>-12</c:v>
                </c:pt>
                <c:pt idx="23586">
                  <c:v>-13</c:v>
                </c:pt>
                <c:pt idx="23587">
                  <c:v>-12</c:v>
                </c:pt>
                <c:pt idx="23588">
                  <c:v>-13</c:v>
                </c:pt>
                <c:pt idx="23589">
                  <c:v>-10</c:v>
                </c:pt>
                <c:pt idx="23590">
                  <c:v>-13</c:v>
                </c:pt>
                <c:pt idx="23591">
                  <c:v>-12</c:v>
                </c:pt>
                <c:pt idx="23592">
                  <c:v>-11</c:v>
                </c:pt>
                <c:pt idx="23593">
                  <c:v>-13</c:v>
                </c:pt>
                <c:pt idx="23594">
                  <c:v>-15</c:v>
                </c:pt>
                <c:pt idx="23595">
                  <c:v>-14</c:v>
                </c:pt>
                <c:pt idx="23596">
                  <c:v>-10</c:v>
                </c:pt>
                <c:pt idx="23597">
                  <c:v>-11</c:v>
                </c:pt>
                <c:pt idx="23598">
                  <c:v>-13</c:v>
                </c:pt>
                <c:pt idx="23599">
                  <c:v>-18</c:v>
                </c:pt>
                <c:pt idx="23600">
                  <c:v>-10</c:v>
                </c:pt>
                <c:pt idx="23601">
                  <c:v>-13</c:v>
                </c:pt>
                <c:pt idx="23602">
                  <c:v>-11</c:v>
                </c:pt>
                <c:pt idx="23603">
                  <c:v>-11</c:v>
                </c:pt>
                <c:pt idx="23604">
                  <c:v>-15</c:v>
                </c:pt>
                <c:pt idx="23605">
                  <c:v>-12</c:v>
                </c:pt>
                <c:pt idx="23606">
                  <c:v>-14</c:v>
                </c:pt>
                <c:pt idx="23607">
                  <c:v>-14</c:v>
                </c:pt>
                <c:pt idx="23608">
                  <c:v>-11</c:v>
                </c:pt>
                <c:pt idx="23609">
                  <c:v>-19</c:v>
                </c:pt>
                <c:pt idx="23610">
                  <c:v>-17</c:v>
                </c:pt>
                <c:pt idx="23611">
                  <c:v>-27</c:v>
                </c:pt>
                <c:pt idx="23612">
                  <c:v>-20</c:v>
                </c:pt>
                <c:pt idx="23613">
                  <c:v>-21</c:v>
                </c:pt>
                <c:pt idx="23614">
                  <c:v>-17</c:v>
                </c:pt>
                <c:pt idx="23615">
                  <c:v>-16</c:v>
                </c:pt>
                <c:pt idx="23616">
                  <c:v>-30</c:v>
                </c:pt>
                <c:pt idx="23617">
                  <c:v>-18</c:v>
                </c:pt>
                <c:pt idx="23618">
                  <c:v>-24</c:v>
                </c:pt>
                <c:pt idx="23619">
                  <c:v>-22</c:v>
                </c:pt>
                <c:pt idx="23620">
                  <c:v>-22</c:v>
                </c:pt>
                <c:pt idx="23621">
                  <c:v>-17</c:v>
                </c:pt>
                <c:pt idx="23622">
                  <c:v>-16</c:v>
                </c:pt>
                <c:pt idx="23623">
                  <c:v>-22</c:v>
                </c:pt>
                <c:pt idx="23624">
                  <c:v>-19</c:v>
                </c:pt>
                <c:pt idx="23625">
                  <c:v>-20</c:v>
                </c:pt>
                <c:pt idx="23626">
                  <c:v>-20</c:v>
                </c:pt>
                <c:pt idx="23627">
                  <c:v>-20</c:v>
                </c:pt>
                <c:pt idx="23628">
                  <c:v>-21</c:v>
                </c:pt>
                <c:pt idx="23629">
                  <c:v>-19</c:v>
                </c:pt>
                <c:pt idx="23630">
                  <c:v>-25</c:v>
                </c:pt>
                <c:pt idx="23631">
                  <c:v>-18</c:v>
                </c:pt>
                <c:pt idx="23632">
                  <c:v>-22</c:v>
                </c:pt>
                <c:pt idx="23633">
                  <c:v>-10</c:v>
                </c:pt>
                <c:pt idx="23634">
                  <c:v>-6</c:v>
                </c:pt>
                <c:pt idx="23635">
                  <c:v>-7</c:v>
                </c:pt>
                <c:pt idx="23636">
                  <c:v>-4</c:v>
                </c:pt>
                <c:pt idx="23637">
                  <c:v>-7</c:v>
                </c:pt>
                <c:pt idx="23638">
                  <c:v>-10</c:v>
                </c:pt>
                <c:pt idx="23639">
                  <c:v>-10</c:v>
                </c:pt>
                <c:pt idx="23640">
                  <c:v>-16</c:v>
                </c:pt>
                <c:pt idx="23641">
                  <c:v>-13</c:v>
                </c:pt>
                <c:pt idx="23642">
                  <c:v>-10</c:v>
                </c:pt>
                <c:pt idx="23643">
                  <c:v>21</c:v>
                </c:pt>
                <c:pt idx="23644">
                  <c:v>2</c:v>
                </c:pt>
                <c:pt idx="23645">
                  <c:v>-14</c:v>
                </c:pt>
                <c:pt idx="23646">
                  <c:v>-12</c:v>
                </c:pt>
                <c:pt idx="23647">
                  <c:v>-21</c:v>
                </c:pt>
                <c:pt idx="23648">
                  <c:v>-13</c:v>
                </c:pt>
                <c:pt idx="23649">
                  <c:v>-24</c:v>
                </c:pt>
                <c:pt idx="23650">
                  <c:v>0</c:v>
                </c:pt>
                <c:pt idx="23651">
                  <c:v>-10</c:v>
                </c:pt>
                <c:pt idx="23652">
                  <c:v>-7</c:v>
                </c:pt>
                <c:pt idx="23653">
                  <c:v>-11</c:v>
                </c:pt>
                <c:pt idx="23654">
                  <c:v>-12</c:v>
                </c:pt>
                <c:pt idx="23655">
                  <c:v>-11</c:v>
                </c:pt>
                <c:pt idx="23656">
                  <c:v>-12</c:v>
                </c:pt>
                <c:pt idx="23657">
                  <c:v>-7</c:v>
                </c:pt>
                <c:pt idx="23658">
                  <c:v>-11</c:v>
                </c:pt>
                <c:pt idx="23659">
                  <c:v>-11</c:v>
                </c:pt>
                <c:pt idx="23660">
                  <c:v>-20</c:v>
                </c:pt>
                <c:pt idx="23661">
                  <c:v>-11</c:v>
                </c:pt>
                <c:pt idx="23662">
                  <c:v>-11</c:v>
                </c:pt>
                <c:pt idx="23663">
                  <c:v>-13</c:v>
                </c:pt>
                <c:pt idx="23664">
                  <c:v>-13</c:v>
                </c:pt>
                <c:pt idx="23665">
                  <c:v>-17</c:v>
                </c:pt>
                <c:pt idx="23666">
                  <c:v>-15</c:v>
                </c:pt>
                <c:pt idx="23667">
                  <c:v>-18</c:v>
                </c:pt>
                <c:pt idx="23668">
                  <c:v>-16</c:v>
                </c:pt>
                <c:pt idx="23669">
                  <c:v>-16</c:v>
                </c:pt>
                <c:pt idx="23670">
                  <c:v>-12</c:v>
                </c:pt>
                <c:pt idx="23671">
                  <c:v>-15</c:v>
                </c:pt>
                <c:pt idx="23672">
                  <c:v>-16</c:v>
                </c:pt>
                <c:pt idx="23673">
                  <c:v>-14</c:v>
                </c:pt>
                <c:pt idx="23674">
                  <c:v>-12</c:v>
                </c:pt>
                <c:pt idx="23675">
                  <c:v>-19</c:v>
                </c:pt>
                <c:pt idx="23676">
                  <c:v>-18</c:v>
                </c:pt>
                <c:pt idx="23677">
                  <c:v>-17</c:v>
                </c:pt>
                <c:pt idx="23678">
                  <c:v>-11</c:v>
                </c:pt>
                <c:pt idx="23679">
                  <c:v>-34</c:v>
                </c:pt>
                <c:pt idx="23680">
                  <c:v>-26</c:v>
                </c:pt>
                <c:pt idx="23681">
                  <c:v>-11</c:v>
                </c:pt>
                <c:pt idx="23682">
                  <c:v>-17</c:v>
                </c:pt>
                <c:pt idx="23683">
                  <c:v>-16</c:v>
                </c:pt>
                <c:pt idx="23684">
                  <c:v>-20</c:v>
                </c:pt>
                <c:pt idx="23685">
                  <c:v>-13</c:v>
                </c:pt>
                <c:pt idx="23686">
                  <c:v>-15</c:v>
                </c:pt>
                <c:pt idx="23687">
                  <c:v>-13</c:v>
                </c:pt>
                <c:pt idx="23688">
                  <c:v>-11</c:v>
                </c:pt>
                <c:pt idx="23689">
                  <c:v>-13</c:v>
                </c:pt>
                <c:pt idx="23690">
                  <c:v>-19</c:v>
                </c:pt>
                <c:pt idx="23691">
                  <c:v>-8</c:v>
                </c:pt>
                <c:pt idx="23692">
                  <c:v>-12</c:v>
                </c:pt>
                <c:pt idx="23693">
                  <c:v>-7</c:v>
                </c:pt>
                <c:pt idx="23694">
                  <c:v>-10</c:v>
                </c:pt>
                <c:pt idx="23695">
                  <c:v>-10</c:v>
                </c:pt>
                <c:pt idx="23696">
                  <c:v>-13</c:v>
                </c:pt>
                <c:pt idx="23697">
                  <c:v>-10</c:v>
                </c:pt>
                <c:pt idx="23698">
                  <c:v>-10</c:v>
                </c:pt>
                <c:pt idx="23699">
                  <c:v>-7</c:v>
                </c:pt>
                <c:pt idx="23700">
                  <c:v>-9</c:v>
                </c:pt>
                <c:pt idx="23701">
                  <c:v>-10</c:v>
                </c:pt>
                <c:pt idx="23702">
                  <c:v>-5</c:v>
                </c:pt>
                <c:pt idx="23703">
                  <c:v>-10</c:v>
                </c:pt>
                <c:pt idx="23704">
                  <c:v>-11</c:v>
                </c:pt>
                <c:pt idx="23705">
                  <c:v>-11</c:v>
                </c:pt>
                <c:pt idx="23706">
                  <c:v>-12</c:v>
                </c:pt>
                <c:pt idx="23707">
                  <c:v>-15</c:v>
                </c:pt>
                <c:pt idx="23708">
                  <c:v>-9</c:v>
                </c:pt>
                <c:pt idx="23709">
                  <c:v>-14</c:v>
                </c:pt>
                <c:pt idx="23710">
                  <c:v>-8</c:v>
                </c:pt>
                <c:pt idx="23711">
                  <c:v>-11</c:v>
                </c:pt>
                <c:pt idx="23712">
                  <c:v>-14</c:v>
                </c:pt>
                <c:pt idx="23713">
                  <c:v>-12</c:v>
                </c:pt>
                <c:pt idx="23714">
                  <c:v>-10</c:v>
                </c:pt>
                <c:pt idx="23715">
                  <c:v>-13</c:v>
                </c:pt>
                <c:pt idx="23716">
                  <c:v>-12</c:v>
                </c:pt>
                <c:pt idx="23717">
                  <c:v>-11</c:v>
                </c:pt>
                <c:pt idx="23718">
                  <c:v>-15</c:v>
                </c:pt>
                <c:pt idx="23719">
                  <c:v>-10</c:v>
                </c:pt>
                <c:pt idx="23720">
                  <c:v>-10</c:v>
                </c:pt>
                <c:pt idx="23721">
                  <c:v>-12</c:v>
                </c:pt>
                <c:pt idx="23722">
                  <c:v>-21</c:v>
                </c:pt>
                <c:pt idx="23723">
                  <c:v>-11</c:v>
                </c:pt>
                <c:pt idx="23724">
                  <c:v>-12</c:v>
                </c:pt>
                <c:pt idx="23725">
                  <c:v>-11</c:v>
                </c:pt>
                <c:pt idx="23726">
                  <c:v>-12</c:v>
                </c:pt>
                <c:pt idx="23727">
                  <c:v>-15</c:v>
                </c:pt>
                <c:pt idx="23728">
                  <c:v>-17</c:v>
                </c:pt>
                <c:pt idx="23729">
                  <c:v>-14</c:v>
                </c:pt>
                <c:pt idx="23730">
                  <c:v>-20</c:v>
                </c:pt>
                <c:pt idx="23731">
                  <c:v>-11</c:v>
                </c:pt>
                <c:pt idx="23732">
                  <c:v>-13</c:v>
                </c:pt>
                <c:pt idx="23733">
                  <c:v>-13</c:v>
                </c:pt>
                <c:pt idx="23734">
                  <c:v>-11</c:v>
                </c:pt>
                <c:pt idx="23735">
                  <c:v>-15</c:v>
                </c:pt>
                <c:pt idx="23736">
                  <c:v>-11</c:v>
                </c:pt>
                <c:pt idx="23737">
                  <c:v>-14</c:v>
                </c:pt>
                <c:pt idx="23738">
                  <c:v>-17</c:v>
                </c:pt>
                <c:pt idx="23739">
                  <c:v>-14</c:v>
                </c:pt>
                <c:pt idx="23740">
                  <c:v>-18</c:v>
                </c:pt>
                <c:pt idx="23741">
                  <c:v>-17</c:v>
                </c:pt>
                <c:pt idx="23742">
                  <c:v>-16</c:v>
                </c:pt>
                <c:pt idx="23743">
                  <c:v>-16</c:v>
                </c:pt>
                <c:pt idx="23744">
                  <c:v>-21</c:v>
                </c:pt>
                <c:pt idx="23745">
                  <c:v>-16</c:v>
                </c:pt>
                <c:pt idx="23746">
                  <c:v>-20</c:v>
                </c:pt>
                <c:pt idx="23747">
                  <c:v>-17</c:v>
                </c:pt>
                <c:pt idx="23748">
                  <c:v>-21</c:v>
                </c:pt>
                <c:pt idx="23749">
                  <c:v>-15</c:v>
                </c:pt>
                <c:pt idx="23750">
                  <c:v>-17</c:v>
                </c:pt>
                <c:pt idx="23751">
                  <c:v>-12</c:v>
                </c:pt>
                <c:pt idx="23752">
                  <c:v>-13</c:v>
                </c:pt>
                <c:pt idx="23753">
                  <c:v>-15</c:v>
                </c:pt>
                <c:pt idx="23754">
                  <c:v>-16</c:v>
                </c:pt>
                <c:pt idx="23755">
                  <c:v>-15</c:v>
                </c:pt>
                <c:pt idx="23756">
                  <c:v>-15</c:v>
                </c:pt>
                <c:pt idx="23757">
                  <c:v>-19</c:v>
                </c:pt>
                <c:pt idx="23758">
                  <c:v>-14</c:v>
                </c:pt>
                <c:pt idx="23759">
                  <c:v>-15</c:v>
                </c:pt>
                <c:pt idx="23760">
                  <c:v>-15</c:v>
                </c:pt>
                <c:pt idx="23761">
                  <c:v>-14</c:v>
                </c:pt>
                <c:pt idx="23762">
                  <c:v>-13</c:v>
                </c:pt>
                <c:pt idx="23763">
                  <c:v>-33</c:v>
                </c:pt>
                <c:pt idx="23764">
                  <c:v>-19</c:v>
                </c:pt>
                <c:pt idx="23765">
                  <c:v>-15</c:v>
                </c:pt>
                <c:pt idx="23766">
                  <c:v>-14</c:v>
                </c:pt>
                <c:pt idx="23767">
                  <c:v>-15</c:v>
                </c:pt>
                <c:pt idx="23768">
                  <c:v>-15</c:v>
                </c:pt>
                <c:pt idx="23769">
                  <c:v>-11</c:v>
                </c:pt>
                <c:pt idx="23770">
                  <c:v>-18</c:v>
                </c:pt>
                <c:pt idx="23771">
                  <c:v>-17</c:v>
                </c:pt>
                <c:pt idx="23772">
                  <c:v>-15</c:v>
                </c:pt>
                <c:pt idx="23773">
                  <c:v>-20</c:v>
                </c:pt>
                <c:pt idx="23774">
                  <c:v>-12</c:v>
                </c:pt>
                <c:pt idx="23775">
                  <c:v>-21</c:v>
                </c:pt>
                <c:pt idx="23776">
                  <c:v>-16</c:v>
                </c:pt>
                <c:pt idx="23777">
                  <c:v>-15</c:v>
                </c:pt>
                <c:pt idx="23778">
                  <c:v>-20</c:v>
                </c:pt>
                <c:pt idx="23779">
                  <c:v>-26</c:v>
                </c:pt>
                <c:pt idx="23780">
                  <c:v>-16</c:v>
                </c:pt>
                <c:pt idx="23781">
                  <c:v>-15</c:v>
                </c:pt>
                <c:pt idx="23782">
                  <c:v>-25</c:v>
                </c:pt>
                <c:pt idx="23783">
                  <c:v>-19</c:v>
                </c:pt>
                <c:pt idx="23784">
                  <c:v>-15</c:v>
                </c:pt>
                <c:pt idx="23785">
                  <c:v>-22</c:v>
                </c:pt>
                <c:pt idx="23786">
                  <c:v>-18</c:v>
                </c:pt>
                <c:pt idx="23787">
                  <c:v>-11</c:v>
                </c:pt>
                <c:pt idx="23788">
                  <c:v>-10</c:v>
                </c:pt>
                <c:pt idx="23789">
                  <c:v>-11</c:v>
                </c:pt>
                <c:pt idx="23790">
                  <c:v>-9</c:v>
                </c:pt>
                <c:pt idx="23791">
                  <c:v>-11</c:v>
                </c:pt>
                <c:pt idx="23792">
                  <c:v>-11</c:v>
                </c:pt>
                <c:pt idx="23793">
                  <c:v>-12</c:v>
                </c:pt>
                <c:pt idx="23794">
                  <c:v>-10</c:v>
                </c:pt>
                <c:pt idx="23795">
                  <c:v>-11</c:v>
                </c:pt>
                <c:pt idx="23796">
                  <c:v>-19</c:v>
                </c:pt>
                <c:pt idx="23797">
                  <c:v>-11</c:v>
                </c:pt>
                <c:pt idx="23798">
                  <c:v>-11</c:v>
                </c:pt>
                <c:pt idx="23799">
                  <c:v>-5</c:v>
                </c:pt>
                <c:pt idx="23800">
                  <c:v>-6</c:v>
                </c:pt>
                <c:pt idx="23801">
                  <c:v>-6</c:v>
                </c:pt>
                <c:pt idx="23802">
                  <c:v>-10</c:v>
                </c:pt>
                <c:pt idx="23803">
                  <c:v>-9</c:v>
                </c:pt>
                <c:pt idx="23804">
                  <c:v>-9</c:v>
                </c:pt>
                <c:pt idx="23805">
                  <c:v>-10</c:v>
                </c:pt>
                <c:pt idx="23806">
                  <c:v>-14</c:v>
                </c:pt>
                <c:pt idx="23807">
                  <c:v>-14</c:v>
                </c:pt>
                <c:pt idx="23808">
                  <c:v>-14</c:v>
                </c:pt>
                <c:pt idx="23809">
                  <c:v>-14</c:v>
                </c:pt>
                <c:pt idx="23810">
                  <c:v>-12</c:v>
                </c:pt>
                <c:pt idx="23811">
                  <c:v>-9</c:v>
                </c:pt>
                <c:pt idx="23812">
                  <c:v>-16</c:v>
                </c:pt>
                <c:pt idx="23813">
                  <c:v>-14</c:v>
                </c:pt>
                <c:pt idx="23814">
                  <c:v>-14</c:v>
                </c:pt>
                <c:pt idx="23815">
                  <c:v>-13</c:v>
                </c:pt>
                <c:pt idx="23816">
                  <c:v>-14</c:v>
                </c:pt>
                <c:pt idx="23817">
                  <c:v>-15</c:v>
                </c:pt>
                <c:pt idx="23818">
                  <c:v>-12</c:v>
                </c:pt>
                <c:pt idx="23819">
                  <c:v>-14</c:v>
                </c:pt>
                <c:pt idx="23820">
                  <c:v>-15</c:v>
                </c:pt>
                <c:pt idx="23821">
                  <c:v>-14</c:v>
                </c:pt>
                <c:pt idx="23822">
                  <c:v>-18</c:v>
                </c:pt>
                <c:pt idx="23823">
                  <c:v>-14</c:v>
                </c:pt>
                <c:pt idx="23824">
                  <c:v>-18</c:v>
                </c:pt>
                <c:pt idx="23825">
                  <c:v>-16</c:v>
                </c:pt>
                <c:pt idx="23826">
                  <c:v>-17</c:v>
                </c:pt>
                <c:pt idx="23827">
                  <c:v>-16</c:v>
                </c:pt>
                <c:pt idx="23828">
                  <c:v>-20</c:v>
                </c:pt>
                <c:pt idx="23829">
                  <c:v>-17</c:v>
                </c:pt>
                <c:pt idx="23830">
                  <c:v>-15</c:v>
                </c:pt>
                <c:pt idx="23831">
                  <c:v>-16</c:v>
                </c:pt>
                <c:pt idx="23832">
                  <c:v>-17</c:v>
                </c:pt>
                <c:pt idx="23833">
                  <c:v>-17</c:v>
                </c:pt>
                <c:pt idx="23834">
                  <c:v>-16</c:v>
                </c:pt>
                <c:pt idx="23835">
                  <c:v>-22</c:v>
                </c:pt>
                <c:pt idx="23836">
                  <c:v>-21</c:v>
                </c:pt>
                <c:pt idx="23837">
                  <c:v>-23</c:v>
                </c:pt>
                <c:pt idx="23838">
                  <c:v>-19</c:v>
                </c:pt>
                <c:pt idx="23839">
                  <c:v>-19</c:v>
                </c:pt>
                <c:pt idx="23840">
                  <c:v>-16</c:v>
                </c:pt>
                <c:pt idx="23841">
                  <c:v>-19</c:v>
                </c:pt>
                <c:pt idx="23842">
                  <c:v>-20</c:v>
                </c:pt>
                <c:pt idx="23843">
                  <c:v>-18</c:v>
                </c:pt>
                <c:pt idx="23844">
                  <c:v>-22</c:v>
                </c:pt>
                <c:pt idx="23845">
                  <c:v>-17</c:v>
                </c:pt>
                <c:pt idx="23846">
                  <c:v>-18</c:v>
                </c:pt>
                <c:pt idx="23847">
                  <c:v>-20</c:v>
                </c:pt>
                <c:pt idx="23848">
                  <c:v>-15</c:v>
                </c:pt>
                <c:pt idx="23849">
                  <c:v>-14</c:v>
                </c:pt>
                <c:pt idx="23850">
                  <c:v>-15</c:v>
                </c:pt>
                <c:pt idx="23851">
                  <c:v>-16</c:v>
                </c:pt>
                <c:pt idx="23852">
                  <c:v>-15</c:v>
                </c:pt>
                <c:pt idx="23853">
                  <c:v>-14</c:v>
                </c:pt>
                <c:pt idx="23854">
                  <c:v>-14</c:v>
                </c:pt>
                <c:pt idx="23855">
                  <c:v>-12</c:v>
                </c:pt>
                <c:pt idx="23856">
                  <c:v>-16</c:v>
                </c:pt>
                <c:pt idx="23857">
                  <c:v>-13</c:v>
                </c:pt>
                <c:pt idx="23858">
                  <c:v>-15</c:v>
                </c:pt>
                <c:pt idx="23859">
                  <c:v>-16</c:v>
                </c:pt>
                <c:pt idx="23860">
                  <c:v>-13</c:v>
                </c:pt>
                <c:pt idx="23861">
                  <c:v>-14</c:v>
                </c:pt>
                <c:pt idx="23862">
                  <c:v>-18</c:v>
                </c:pt>
                <c:pt idx="23863">
                  <c:v>-13</c:v>
                </c:pt>
                <c:pt idx="23864">
                  <c:v>-13</c:v>
                </c:pt>
                <c:pt idx="23865">
                  <c:v>-11</c:v>
                </c:pt>
                <c:pt idx="23866">
                  <c:v>-12</c:v>
                </c:pt>
                <c:pt idx="23867">
                  <c:v>-13</c:v>
                </c:pt>
                <c:pt idx="23868">
                  <c:v>-14</c:v>
                </c:pt>
                <c:pt idx="23869">
                  <c:v>-12</c:v>
                </c:pt>
                <c:pt idx="23870">
                  <c:v>-17</c:v>
                </c:pt>
                <c:pt idx="23871">
                  <c:v>-13</c:v>
                </c:pt>
                <c:pt idx="23872">
                  <c:v>-14</c:v>
                </c:pt>
                <c:pt idx="23873">
                  <c:v>-14</c:v>
                </c:pt>
                <c:pt idx="23874">
                  <c:v>-11</c:v>
                </c:pt>
                <c:pt idx="23875">
                  <c:v>-13</c:v>
                </c:pt>
                <c:pt idx="23876">
                  <c:v>-15</c:v>
                </c:pt>
                <c:pt idx="23877">
                  <c:v>-11</c:v>
                </c:pt>
                <c:pt idx="23878">
                  <c:v>-12</c:v>
                </c:pt>
                <c:pt idx="23879">
                  <c:v>-19</c:v>
                </c:pt>
                <c:pt idx="23880">
                  <c:v>-20</c:v>
                </c:pt>
                <c:pt idx="23881">
                  <c:v>-14</c:v>
                </c:pt>
                <c:pt idx="23882">
                  <c:v>-14</c:v>
                </c:pt>
                <c:pt idx="23883">
                  <c:v>-12</c:v>
                </c:pt>
                <c:pt idx="23884">
                  <c:v>-12</c:v>
                </c:pt>
                <c:pt idx="23885">
                  <c:v>-10</c:v>
                </c:pt>
                <c:pt idx="23886">
                  <c:v>-11</c:v>
                </c:pt>
                <c:pt idx="23887">
                  <c:v>-14</c:v>
                </c:pt>
                <c:pt idx="23888">
                  <c:v>-13</c:v>
                </c:pt>
                <c:pt idx="23889">
                  <c:v>-28</c:v>
                </c:pt>
                <c:pt idx="23890">
                  <c:v>-11</c:v>
                </c:pt>
                <c:pt idx="23891">
                  <c:v>-15</c:v>
                </c:pt>
                <c:pt idx="23892">
                  <c:v>-13</c:v>
                </c:pt>
                <c:pt idx="23893">
                  <c:v>-12</c:v>
                </c:pt>
                <c:pt idx="23894">
                  <c:v>-13</c:v>
                </c:pt>
                <c:pt idx="23895">
                  <c:v>-10</c:v>
                </c:pt>
                <c:pt idx="23896">
                  <c:v>-19</c:v>
                </c:pt>
                <c:pt idx="23897">
                  <c:v>-13</c:v>
                </c:pt>
                <c:pt idx="23898">
                  <c:v>-15</c:v>
                </c:pt>
                <c:pt idx="23899">
                  <c:v>-15</c:v>
                </c:pt>
                <c:pt idx="23900">
                  <c:v>-13</c:v>
                </c:pt>
                <c:pt idx="23901">
                  <c:v>-13</c:v>
                </c:pt>
                <c:pt idx="23902">
                  <c:v>-15</c:v>
                </c:pt>
                <c:pt idx="23903">
                  <c:v>-13</c:v>
                </c:pt>
                <c:pt idx="23904">
                  <c:v>-15</c:v>
                </c:pt>
                <c:pt idx="23905">
                  <c:v>-17</c:v>
                </c:pt>
                <c:pt idx="23906">
                  <c:v>-14</c:v>
                </c:pt>
                <c:pt idx="23907">
                  <c:v>-12</c:v>
                </c:pt>
                <c:pt idx="23908">
                  <c:v>-15</c:v>
                </c:pt>
                <c:pt idx="23909">
                  <c:v>-12</c:v>
                </c:pt>
                <c:pt idx="23910">
                  <c:v>-12</c:v>
                </c:pt>
                <c:pt idx="23911">
                  <c:v>-14</c:v>
                </c:pt>
                <c:pt idx="23912">
                  <c:v>-12</c:v>
                </c:pt>
                <c:pt idx="23913">
                  <c:v>-12</c:v>
                </c:pt>
                <c:pt idx="23914">
                  <c:v>-12</c:v>
                </c:pt>
                <c:pt idx="23915">
                  <c:v>-11</c:v>
                </c:pt>
                <c:pt idx="23916">
                  <c:v>-13</c:v>
                </c:pt>
                <c:pt idx="23917">
                  <c:v>-14</c:v>
                </c:pt>
                <c:pt idx="23918">
                  <c:v>-14</c:v>
                </c:pt>
                <c:pt idx="23919">
                  <c:v>-17</c:v>
                </c:pt>
                <c:pt idx="23920">
                  <c:v>-20</c:v>
                </c:pt>
                <c:pt idx="23921">
                  <c:v>-13</c:v>
                </c:pt>
                <c:pt idx="23922">
                  <c:v>-14</c:v>
                </c:pt>
                <c:pt idx="23923">
                  <c:v>-16</c:v>
                </c:pt>
                <c:pt idx="23924">
                  <c:v>-13</c:v>
                </c:pt>
                <c:pt idx="23925">
                  <c:v>-15</c:v>
                </c:pt>
                <c:pt idx="23926">
                  <c:v>-14</c:v>
                </c:pt>
                <c:pt idx="23927">
                  <c:v>-17</c:v>
                </c:pt>
                <c:pt idx="23928">
                  <c:v>-12</c:v>
                </c:pt>
                <c:pt idx="23929">
                  <c:v>-19</c:v>
                </c:pt>
                <c:pt idx="23930">
                  <c:v>-16</c:v>
                </c:pt>
                <c:pt idx="23931">
                  <c:v>-14</c:v>
                </c:pt>
                <c:pt idx="23932">
                  <c:v>-19</c:v>
                </c:pt>
                <c:pt idx="23933">
                  <c:v>-12</c:v>
                </c:pt>
                <c:pt idx="23934">
                  <c:v>-15</c:v>
                </c:pt>
                <c:pt idx="23935">
                  <c:v>-12</c:v>
                </c:pt>
                <c:pt idx="23936">
                  <c:v>-12</c:v>
                </c:pt>
                <c:pt idx="23937">
                  <c:v>-12</c:v>
                </c:pt>
                <c:pt idx="23938">
                  <c:v>-12</c:v>
                </c:pt>
                <c:pt idx="23939">
                  <c:v>-13</c:v>
                </c:pt>
                <c:pt idx="23940">
                  <c:v>-14</c:v>
                </c:pt>
                <c:pt idx="23941">
                  <c:v>-11</c:v>
                </c:pt>
                <c:pt idx="23942">
                  <c:v>-11</c:v>
                </c:pt>
                <c:pt idx="23943">
                  <c:v>-9</c:v>
                </c:pt>
                <c:pt idx="23944">
                  <c:v>-15</c:v>
                </c:pt>
                <c:pt idx="23945">
                  <c:v>-13</c:v>
                </c:pt>
                <c:pt idx="23946">
                  <c:v>-14</c:v>
                </c:pt>
                <c:pt idx="23947">
                  <c:v>-15</c:v>
                </c:pt>
                <c:pt idx="23948">
                  <c:v>-15</c:v>
                </c:pt>
                <c:pt idx="23949">
                  <c:v>-13</c:v>
                </c:pt>
                <c:pt idx="23950">
                  <c:v>-15</c:v>
                </c:pt>
                <c:pt idx="23951">
                  <c:v>-17</c:v>
                </c:pt>
                <c:pt idx="23952">
                  <c:v>-12</c:v>
                </c:pt>
                <c:pt idx="23953">
                  <c:v>-13</c:v>
                </c:pt>
                <c:pt idx="23954">
                  <c:v>-22</c:v>
                </c:pt>
                <c:pt idx="23955">
                  <c:v>-17</c:v>
                </c:pt>
                <c:pt idx="23956">
                  <c:v>-18</c:v>
                </c:pt>
                <c:pt idx="23957">
                  <c:v>-14</c:v>
                </c:pt>
                <c:pt idx="23958">
                  <c:v>-14</c:v>
                </c:pt>
                <c:pt idx="23959">
                  <c:v>-17</c:v>
                </c:pt>
                <c:pt idx="23960">
                  <c:v>-19</c:v>
                </c:pt>
                <c:pt idx="23961">
                  <c:v>-16</c:v>
                </c:pt>
                <c:pt idx="23962">
                  <c:v>-19</c:v>
                </c:pt>
                <c:pt idx="23963">
                  <c:v>-18</c:v>
                </c:pt>
                <c:pt idx="23964">
                  <c:v>-17</c:v>
                </c:pt>
                <c:pt idx="23965">
                  <c:v>-19</c:v>
                </c:pt>
                <c:pt idx="23966">
                  <c:v>-17</c:v>
                </c:pt>
                <c:pt idx="23967">
                  <c:v>-19</c:v>
                </c:pt>
                <c:pt idx="23968">
                  <c:v>-19</c:v>
                </c:pt>
                <c:pt idx="23969">
                  <c:v>-18</c:v>
                </c:pt>
                <c:pt idx="23970">
                  <c:v>-16</c:v>
                </c:pt>
                <c:pt idx="23971">
                  <c:v>-15</c:v>
                </c:pt>
                <c:pt idx="23972">
                  <c:v>-16</c:v>
                </c:pt>
                <c:pt idx="23973">
                  <c:v>-13</c:v>
                </c:pt>
                <c:pt idx="23974">
                  <c:v>-13</c:v>
                </c:pt>
                <c:pt idx="23975">
                  <c:v>-14</c:v>
                </c:pt>
                <c:pt idx="23976">
                  <c:v>-16</c:v>
                </c:pt>
                <c:pt idx="23977">
                  <c:v>-12</c:v>
                </c:pt>
                <c:pt idx="23978">
                  <c:v>-15</c:v>
                </c:pt>
                <c:pt idx="23979">
                  <c:v>-17</c:v>
                </c:pt>
                <c:pt idx="23980">
                  <c:v>-6</c:v>
                </c:pt>
                <c:pt idx="23981">
                  <c:v>-17</c:v>
                </c:pt>
                <c:pt idx="23982">
                  <c:v>-11</c:v>
                </c:pt>
                <c:pt idx="23983">
                  <c:v>-17</c:v>
                </c:pt>
                <c:pt idx="23984">
                  <c:v>-15</c:v>
                </c:pt>
                <c:pt idx="23985">
                  <c:v>-18</c:v>
                </c:pt>
                <c:pt idx="23986">
                  <c:v>-16</c:v>
                </c:pt>
                <c:pt idx="23987">
                  <c:v>-20</c:v>
                </c:pt>
                <c:pt idx="23988">
                  <c:v>-17</c:v>
                </c:pt>
                <c:pt idx="23989">
                  <c:v>-17</c:v>
                </c:pt>
                <c:pt idx="23990">
                  <c:v>-18</c:v>
                </c:pt>
                <c:pt idx="23991">
                  <c:v>-9</c:v>
                </c:pt>
                <c:pt idx="23992">
                  <c:v>-15</c:v>
                </c:pt>
                <c:pt idx="23993">
                  <c:v>-11</c:v>
                </c:pt>
                <c:pt idx="23994">
                  <c:v>-12</c:v>
                </c:pt>
                <c:pt idx="23995">
                  <c:v>-10</c:v>
                </c:pt>
                <c:pt idx="23996">
                  <c:v>-15</c:v>
                </c:pt>
                <c:pt idx="23997">
                  <c:v>-11</c:v>
                </c:pt>
                <c:pt idx="23998">
                  <c:v>-9</c:v>
                </c:pt>
                <c:pt idx="23999">
                  <c:v>-10</c:v>
                </c:pt>
                <c:pt idx="24000">
                  <c:v>-12</c:v>
                </c:pt>
                <c:pt idx="24001">
                  <c:v>-11</c:v>
                </c:pt>
                <c:pt idx="24002">
                  <c:v>-15</c:v>
                </c:pt>
                <c:pt idx="24003">
                  <c:v>-10</c:v>
                </c:pt>
                <c:pt idx="24004">
                  <c:v>-13</c:v>
                </c:pt>
                <c:pt idx="24005">
                  <c:v>-13</c:v>
                </c:pt>
                <c:pt idx="24006">
                  <c:v>-9</c:v>
                </c:pt>
                <c:pt idx="24007">
                  <c:v>-13</c:v>
                </c:pt>
                <c:pt idx="24008">
                  <c:v>-15</c:v>
                </c:pt>
                <c:pt idx="24009">
                  <c:v>-11</c:v>
                </c:pt>
                <c:pt idx="24010">
                  <c:v>-15</c:v>
                </c:pt>
                <c:pt idx="24011">
                  <c:v>-13</c:v>
                </c:pt>
                <c:pt idx="24012">
                  <c:v>-17</c:v>
                </c:pt>
                <c:pt idx="24013">
                  <c:v>-12</c:v>
                </c:pt>
                <c:pt idx="24014">
                  <c:v>-11</c:v>
                </c:pt>
                <c:pt idx="24015">
                  <c:v>-11</c:v>
                </c:pt>
                <c:pt idx="24016">
                  <c:v>-10</c:v>
                </c:pt>
                <c:pt idx="24017">
                  <c:v>-17</c:v>
                </c:pt>
                <c:pt idx="24018">
                  <c:v>-10</c:v>
                </c:pt>
                <c:pt idx="24019">
                  <c:v>-12</c:v>
                </c:pt>
                <c:pt idx="24020">
                  <c:v>-12</c:v>
                </c:pt>
                <c:pt idx="24021">
                  <c:v>-17</c:v>
                </c:pt>
                <c:pt idx="24022">
                  <c:v>-12</c:v>
                </c:pt>
                <c:pt idx="24023">
                  <c:v>-21</c:v>
                </c:pt>
                <c:pt idx="24024">
                  <c:v>-27</c:v>
                </c:pt>
                <c:pt idx="24025">
                  <c:v>-22</c:v>
                </c:pt>
                <c:pt idx="24026">
                  <c:v>-18</c:v>
                </c:pt>
                <c:pt idx="24027">
                  <c:v>-17</c:v>
                </c:pt>
                <c:pt idx="24028">
                  <c:v>-16</c:v>
                </c:pt>
                <c:pt idx="24029">
                  <c:v>-19</c:v>
                </c:pt>
                <c:pt idx="24030">
                  <c:v>-17</c:v>
                </c:pt>
                <c:pt idx="24031">
                  <c:v>-22</c:v>
                </c:pt>
                <c:pt idx="24032">
                  <c:v>-20</c:v>
                </c:pt>
                <c:pt idx="24033">
                  <c:v>-18</c:v>
                </c:pt>
                <c:pt idx="24034">
                  <c:v>-22</c:v>
                </c:pt>
                <c:pt idx="24035">
                  <c:v>-16</c:v>
                </c:pt>
                <c:pt idx="24036">
                  <c:v>-22</c:v>
                </c:pt>
                <c:pt idx="24037">
                  <c:v>-13</c:v>
                </c:pt>
                <c:pt idx="24038">
                  <c:v>-11</c:v>
                </c:pt>
                <c:pt idx="24039">
                  <c:v>-11</c:v>
                </c:pt>
                <c:pt idx="24040">
                  <c:v>-13</c:v>
                </c:pt>
                <c:pt idx="24041">
                  <c:v>-12</c:v>
                </c:pt>
                <c:pt idx="24042">
                  <c:v>-13</c:v>
                </c:pt>
                <c:pt idx="24043">
                  <c:v>-13</c:v>
                </c:pt>
                <c:pt idx="24044">
                  <c:v>-14</c:v>
                </c:pt>
                <c:pt idx="24045">
                  <c:v>-15</c:v>
                </c:pt>
                <c:pt idx="24046">
                  <c:v>-20</c:v>
                </c:pt>
                <c:pt idx="24047">
                  <c:v>-11</c:v>
                </c:pt>
                <c:pt idx="24048">
                  <c:v>-9</c:v>
                </c:pt>
                <c:pt idx="24049">
                  <c:v>-10</c:v>
                </c:pt>
                <c:pt idx="24050">
                  <c:v>-12</c:v>
                </c:pt>
                <c:pt idx="24051">
                  <c:v>-13</c:v>
                </c:pt>
                <c:pt idx="24052">
                  <c:v>-11</c:v>
                </c:pt>
                <c:pt idx="24053">
                  <c:v>-11</c:v>
                </c:pt>
                <c:pt idx="24054">
                  <c:v>-9</c:v>
                </c:pt>
                <c:pt idx="24055">
                  <c:v>-17</c:v>
                </c:pt>
                <c:pt idx="24056">
                  <c:v>-11</c:v>
                </c:pt>
                <c:pt idx="24057">
                  <c:v>-11</c:v>
                </c:pt>
                <c:pt idx="24058">
                  <c:v>-13</c:v>
                </c:pt>
                <c:pt idx="24059">
                  <c:v>-7</c:v>
                </c:pt>
                <c:pt idx="24060">
                  <c:v>-7</c:v>
                </c:pt>
                <c:pt idx="24061">
                  <c:v>-13</c:v>
                </c:pt>
                <c:pt idx="24062">
                  <c:v>-15</c:v>
                </c:pt>
                <c:pt idx="24063">
                  <c:v>-17</c:v>
                </c:pt>
                <c:pt idx="24064">
                  <c:v>-17</c:v>
                </c:pt>
                <c:pt idx="24065">
                  <c:v>-13</c:v>
                </c:pt>
                <c:pt idx="24066">
                  <c:v>-15</c:v>
                </c:pt>
                <c:pt idx="24067">
                  <c:v>-13</c:v>
                </c:pt>
                <c:pt idx="24068">
                  <c:v>-20</c:v>
                </c:pt>
                <c:pt idx="24069">
                  <c:v>-11</c:v>
                </c:pt>
                <c:pt idx="24070">
                  <c:v>-15</c:v>
                </c:pt>
                <c:pt idx="24071">
                  <c:v>-17</c:v>
                </c:pt>
                <c:pt idx="24072">
                  <c:v>-20</c:v>
                </c:pt>
                <c:pt idx="24073">
                  <c:v>-19</c:v>
                </c:pt>
                <c:pt idx="24074">
                  <c:v>-15</c:v>
                </c:pt>
                <c:pt idx="24075">
                  <c:v>-16</c:v>
                </c:pt>
                <c:pt idx="24076">
                  <c:v>-17</c:v>
                </c:pt>
                <c:pt idx="24077">
                  <c:v>-15</c:v>
                </c:pt>
                <c:pt idx="24078">
                  <c:v>-17</c:v>
                </c:pt>
                <c:pt idx="24079">
                  <c:v>-18</c:v>
                </c:pt>
                <c:pt idx="24080">
                  <c:v>-15</c:v>
                </c:pt>
                <c:pt idx="24081">
                  <c:v>-20</c:v>
                </c:pt>
                <c:pt idx="24082">
                  <c:v>-16</c:v>
                </c:pt>
                <c:pt idx="24083">
                  <c:v>-15</c:v>
                </c:pt>
                <c:pt idx="24084">
                  <c:v>-13</c:v>
                </c:pt>
                <c:pt idx="24085">
                  <c:v>-17</c:v>
                </c:pt>
                <c:pt idx="24086">
                  <c:v>-15</c:v>
                </c:pt>
                <c:pt idx="24087">
                  <c:v>-15</c:v>
                </c:pt>
                <c:pt idx="24088">
                  <c:v>-16</c:v>
                </c:pt>
                <c:pt idx="24089">
                  <c:v>-15</c:v>
                </c:pt>
                <c:pt idx="24090">
                  <c:v>-12</c:v>
                </c:pt>
                <c:pt idx="24091">
                  <c:v>-17</c:v>
                </c:pt>
                <c:pt idx="24092">
                  <c:v>-16</c:v>
                </c:pt>
                <c:pt idx="24093">
                  <c:v>-15</c:v>
                </c:pt>
                <c:pt idx="24094">
                  <c:v>-14</c:v>
                </c:pt>
                <c:pt idx="24095">
                  <c:v>-13</c:v>
                </c:pt>
                <c:pt idx="24096">
                  <c:v>-13</c:v>
                </c:pt>
                <c:pt idx="24097">
                  <c:v>-13</c:v>
                </c:pt>
                <c:pt idx="24098">
                  <c:v>-15</c:v>
                </c:pt>
                <c:pt idx="24099">
                  <c:v>-13</c:v>
                </c:pt>
                <c:pt idx="24100">
                  <c:v>-13</c:v>
                </c:pt>
                <c:pt idx="24101">
                  <c:v>-14</c:v>
                </c:pt>
                <c:pt idx="24102">
                  <c:v>-17</c:v>
                </c:pt>
                <c:pt idx="24103">
                  <c:v>-13</c:v>
                </c:pt>
                <c:pt idx="24104">
                  <c:v>-13</c:v>
                </c:pt>
                <c:pt idx="24105">
                  <c:v>-15</c:v>
                </c:pt>
                <c:pt idx="24106">
                  <c:v>-12</c:v>
                </c:pt>
                <c:pt idx="24107">
                  <c:v>-14</c:v>
                </c:pt>
                <c:pt idx="24108">
                  <c:v>-15</c:v>
                </c:pt>
                <c:pt idx="24109">
                  <c:v>-12</c:v>
                </c:pt>
                <c:pt idx="24110">
                  <c:v>-15</c:v>
                </c:pt>
                <c:pt idx="24111">
                  <c:v>-17</c:v>
                </c:pt>
                <c:pt idx="24112">
                  <c:v>-14</c:v>
                </c:pt>
                <c:pt idx="24113">
                  <c:v>-16</c:v>
                </c:pt>
                <c:pt idx="24114">
                  <c:v>-24</c:v>
                </c:pt>
                <c:pt idx="24115">
                  <c:v>-15</c:v>
                </c:pt>
                <c:pt idx="24116">
                  <c:v>-17</c:v>
                </c:pt>
                <c:pt idx="24117">
                  <c:v>-13</c:v>
                </c:pt>
                <c:pt idx="24118">
                  <c:v>-18</c:v>
                </c:pt>
                <c:pt idx="24119">
                  <c:v>-15</c:v>
                </c:pt>
                <c:pt idx="24120">
                  <c:v>-15</c:v>
                </c:pt>
                <c:pt idx="24121">
                  <c:v>-14</c:v>
                </c:pt>
                <c:pt idx="24122">
                  <c:v>-15</c:v>
                </c:pt>
                <c:pt idx="24123">
                  <c:v>-24</c:v>
                </c:pt>
                <c:pt idx="24124">
                  <c:v>-13</c:v>
                </c:pt>
                <c:pt idx="24125">
                  <c:v>-12</c:v>
                </c:pt>
                <c:pt idx="24126">
                  <c:v>-14</c:v>
                </c:pt>
                <c:pt idx="24127">
                  <c:v>-14</c:v>
                </c:pt>
                <c:pt idx="24128">
                  <c:v>-18</c:v>
                </c:pt>
                <c:pt idx="24129">
                  <c:v>-13</c:v>
                </c:pt>
                <c:pt idx="24130">
                  <c:v>-15</c:v>
                </c:pt>
                <c:pt idx="24131">
                  <c:v>-18</c:v>
                </c:pt>
                <c:pt idx="24132">
                  <c:v>-14</c:v>
                </c:pt>
                <c:pt idx="24133">
                  <c:v>-13</c:v>
                </c:pt>
                <c:pt idx="24134">
                  <c:v>-13</c:v>
                </c:pt>
                <c:pt idx="24135">
                  <c:v>-13</c:v>
                </c:pt>
                <c:pt idx="24136">
                  <c:v>-13</c:v>
                </c:pt>
                <c:pt idx="24137">
                  <c:v>-16</c:v>
                </c:pt>
                <c:pt idx="24138">
                  <c:v>-15</c:v>
                </c:pt>
                <c:pt idx="24139">
                  <c:v>-14</c:v>
                </c:pt>
                <c:pt idx="24140">
                  <c:v>-13</c:v>
                </c:pt>
                <c:pt idx="24141">
                  <c:v>-16</c:v>
                </c:pt>
                <c:pt idx="24142">
                  <c:v>-20</c:v>
                </c:pt>
                <c:pt idx="24143">
                  <c:v>-13</c:v>
                </c:pt>
                <c:pt idx="24144">
                  <c:v>-16</c:v>
                </c:pt>
                <c:pt idx="24145">
                  <c:v>-12</c:v>
                </c:pt>
                <c:pt idx="24146">
                  <c:v>-17</c:v>
                </c:pt>
                <c:pt idx="24147">
                  <c:v>-14</c:v>
                </c:pt>
                <c:pt idx="24148">
                  <c:v>-13</c:v>
                </c:pt>
                <c:pt idx="24149">
                  <c:v>-21</c:v>
                </c:pt>
                <c:pt idx="24150">
                  <c:v>-10</c:v>
                </c:pt>
                <c:pt idx="24151">
                  <c:v>-15</c:v>
                </c:pt>
                <c:pt idx="24152">
                  <c:v>-12</c:v>
                </c:pt>
                <c:pt idx="24153">
                  <c:v>-14</c:v>
                </c:pt>
                <c:pt idx="24154">
                  <c:v>-16</c:v>
                </c:pt>
                <c:pt idx="24155">
                  <c:v>-12</c:v>
                </c:pt>
                <c:pt idx="24156">
                  <c:v>-16</c:v>
                </c:pt>
                <c:pt idx="24157">
                  <c:v>-11</c:v>
                </c:pt>
                <c:pt idx="24158">
                  <c:v>-17</c:v>
                </c:pt>
                <c:pt idx="24159">
                  <c:v>-13</c:v>
                </c:pt>
                <c:pt idx="24160">
                  <c:v>-15</c:v>
                </c:pt>
                <c:pt idx="24161">
                  <c:v>-13</c:v>
                </c:pt>
                <c:pt idx="24162">
                  <c:v>-16</c:v>
                </c:pt>
                <c:pt idx="24163">
                  <c:v>-16</c:v>
                </c:pt>
                <c:pt idx="24164">
                  <c:v>-17</c:v>
                </c:pt>
                <c:pt idx="24165">
                  <c:v>-16</c:v>
                </c:pt>
                <c:pt idx="24166">
                  <c:v>-16</c:v>
                </c:pt>
                <c:pt idx="24167">
                  <c:v>-11</c:v>
                </c:pt>
                <c:pt idx="24168">
                  <c:v>-15</c:v>
                </c:pt>
                <c:pt idx="24169">
                  <c:v>-12</c:v>
                </c:pt>
                <c:pt idx="24170">
                  <c:v>-12</c:v>
                </c:pt>
                <c:pt idx="24171">
                  <c:v>-13</c:v>
                </c:pt>
                <c:pt idx="24172">
                  <c:v>-13</c:v>
                </c:pt>
                <c:pt idx="24173">
                  <c:v>-12</c:v>
                </c:pt>
                <c:pt idx="24174">
                  <c:v>-12</c:v>
                </c:pt>
                <c:pt idx="24175">
                  <c:v>-16</c:v>
                </c:pt>
                <c:pt idx="24176">
                  <c:v>-20</c:v>
                </c:pt>
                <c:pt idx="24177">
                  <c:v>-12</c:v>
                </c:pt>
                <c:pt idx="24178">
                  <c:v>-12</c:v>
                </c:pt>
                <c:pt idx="24179">
                  <c:v>-10</c:v>
                </c:pt>
                <c:pt idx="24180">
                  <c:v>-8</c:v>
                </c:pt>
                <c:pt idx="24181">
                  <c:v>-13</c:v>
                </c:pt>
                <c:pt idx="24182">
                  <c:v>-10</c:v>
                </c:pt>
                <c:pt idx="24183">
                  <c:v>-12</c:v>
                </c:pt>
                <c:pt idx="24184">
                  <c:v>-10</c:v>
                </c:pt>
                <c:pt idx="24185">
                  <c:v>-13</c:v>
                </c:pt>
                <c:pt idx="24186">
                  <c:v>-14</c:v>
                </c:pt>
                <c:pt idx="24187">
                  <c:v>-13</c:v>
                </c:pt>
                <c:pt idx="24188">
                  <c:v>-14</c:v>
                </c:pt>
                <c:pt idx="24189">
                  <c:v>-15</c:v>
                </c:pt>
                <c:pt idx="24190">
                  <c:v>-9</c:v>
                </c:pt>
                <c:pt idx="24191">
                  <c:v>-13</c:v>
                </c:pt>
                <c:pt idx="24192">
                  <c:v>-17</c:v>
                </c:pt>
                <c:pt idx="24193">
                  <c:v>-11</c:v>
                </c:pt>
                <c:pt idx="24194">
                  <c:v>-13</c:v>
                </c:pt>
                <c:pt idx="24195">
                  <c:v>-10</c:v>
                </c:pt>
                <c:pt idx="24196">
                  <c:v>-11</c:v>
                </c:pt>
                <c:pt idx="24197">
                  <c:v>-11</c:v>
                </c:pt>
                <c:pt idx="24198">
                  <c:v>-11</c:v>
                </c:pt>
                <c:pt idx="24199">
                  <c:v>-13</c:v>
                </c:pt>
                <c:pt idx="24200">
                  <c:v>-12</c:v>
                </c:pt>
                <c:pt idx="24201">
                  <c:v>-50</c:v>
                </c:pt>
                <c:pt idx="24202">
                  <c:v>-12</c:v>
                </c:pt>
                <c:pt idx="24203">
                  <c:v>-9</c:v>
                </c:pt>
                <c:pt idx="24204">
                  <c:v>-8</c:v>
                </c:pt>
                <c:pt idx="24205">
                  <c:v>-9</c:v>
                </c:pt>
                <c:pt idx="24206">
                  <c:v>-8</c:v>
                </c:pt>
                <c:pt idx="24207">
                  <c:v>-10</c:v>
                </c:pt>
                <c:pt idx="24208">
                  <c:v>-12</c:v>
                </c:pt>
                <c:pt idx="24209">
                  <c:v>-10</c:v>
                </c:pt>
                <c:pt idx="24210">
                  <c:v>-10</c:v>
                </c:pt>
                <c:pt idx="24211">
                  <c:v>-7</c:v>
                </c:pt>
                <c:pt idx="24212">
                  <c:v>-9</c:v>
                </c:pt>
                <c:pt idx="24213">
                  <c:v>-9</c:v>
                </c:pt>
                <c:pt idx="24214">
                  <c:v>-9</c:v>
                </c:pt>
                <c:pt idx="24215">
                  <c:v>-20</c:v>
                </c:pt>
                <c:pt idx="24216">
                  <c:v>-20</c:v>
                </c:pt>
                <c:pt idx="24217">
                  <c:v>-27</c:v>
                </c:pt>
                <c:pt idx="24218">
                  <c:v>-22</c:v>
                </c:pt>
                <c:pt idx="24219">
                  <c:v>-13</c:v>
                </c:pt>
                <c:pt idx="24220">
                  <c:v>-14</c:v>
                </c:pt>
                <c:pt idx="24221">
                  <c:v>-14</c:v>
                </c:pt>
                <c:pt idx="24222">
                  <c:v>-12</c:v>
                </c:pt>
                <c:pt idx="24223">
                  <c:v>-13</c:v>
                </c:pt>
                <c:pt idx="24224">
                  <c:v>-15</c:v>
                </c:pt>
                <c:pt idx="24225">
                  <c:v>-20</c:v>
                </c:pt>
                <c:pt idx="24226">
                  <c:v>-19</c:v>
                </c:pt>
                <c:pt idx="24227">
                  <c:v>-9</c:v>
                </c:pt>
                <c:pt idx="24228">
                  <c:v>-8</c:v>
                </c:pt>
                <c:pt idx="24229">
                  <c:v>-10</c:v>
                </c:pt>
                <c:pt idx="24230">
                  <c:v>-13</c:v>
                </c:pt>
                <c:pt idx="24231">
                  <c:v>-15</c:v>
                </c:pt>
                <c:pt idx="24232">
                  <c:v>-12</c:v>
                </c:pt>
                <c:pt idx="24233">
                  <c:v>-12</c:v>
                </c:pt>
                <c:pt idx="24234">
                  <c:v>-11</c:v>
                </c:pt>
                <c:pt idx="24235">
                  <c:v>-11</c:v>
                </c:pt>
                <c:pt idx="24236">
                  <c:v>-10</c:v>
                </c:pt>
                <c:pt idx="24237">
                  <c:v>-14</c:v>
                </c:pt>
                <c:pt idx="24238">
                  <c:v>-10</c:v>
                </c:pt>
                <c:pt idx="24239">
                  <c:v>-13</c:v>
                </c:pt>
                <c:pt idx="24240">
                  <c:v>-10</c:v>
                </c:pt>
                <c:pt idx="24241">
                  <c:v>-13</c:v>
                </c:pt>
                <c:pt idx="24242">
                  <c:v>-14</c:v>
                </c:pt>
                <c:pt idx="24243">
                  <c:v>-11</c:v>
                </c:pt>
                <c:pt idx="24244">
                  <c:v>-13</c:v>
                </c:pt>
                <c:pt idx="24245">
                  <c:v>-9</c:v>
                </c:pt>
                <c:pt idx="24246">
                  <c:v>-19</c:v>
                </c:pt>
                <c:pt idx="24247">
                  <c:v>-10</c:v>
                </c:pt>
                <c:pt idx="24248">
                  <c:v>-12</c:v>
                </c:pt>
                <c:pt idx="24249">
                  <c:v>-13</c:v>
                </c:pt>
                <c:pt idx="24250">
                  <c:v>-11</c:v>
                </c:pt>
                <c:pt idx="24251">
                  <c:v>-8</c:v>
                </c:pt>
                <c:pt idx="24252">
                  <c:v>-8</c:v>
                </c:pt>
                <c:pt idx="24253">
                  <c:v>-9</c:v>
                </c:pt>
                <c:pt idx="24254">
                  <c:v>-10</c:v>
                </c:pt>
                <c:pt idx="24255">
                  <c:v>-12</c:v>
                </c:pt>
                <c:pt idx="24256">
                  <c:v>-13</c:v>
                </c:pt>
                <c:pt idx="24257">
                  <c:v>-11</c:v>
                </c:pt>
                <c:pt idx="24258">
                  <c:v>-9</c:v>
                </c:pt>
                <c:pt idx="24259">
                  <c:v>-11</c:v>
                </c:pt>
                <c:pt idx="24260">
                  <c:v>-14</c:v>
                </c:pt>
                <c:pt idx="24261">
                  <c:v>-10</c:v>
                </c:pt>
                <c:pt idx="24262">
                  <c:v>-11</c:v>
                </c:pt>
                <c:pt idx="24263">
                  <c:v>-13</c:v>
                </c:pt>
                <c:pt idx="24264">
                  <c:v>-14</c:v>
                </c:pt>
                <c:pt idx="24265">
                  <c:v>-13</c:v>
                </c:pt>
                <c:pt idx="24266">
                  <c:v>-17</c:v>
                </c:pt>
                <c:pt idx="24267">
                  <c:v>-14</c:v>
                </c:pt>
                <c:pt idx="24268">
                  <c:v>-18</c:v>
                </c:pt>
                <c:pt idx="24269">
                  <c:v>-15</c:v>
                </c:pt>
                <c:pt idx="24270">
                  <c:v>-16</c:v>
                </c:pt>
                <c:pt idx="24271">
                  <c:v>-23</c:v>
                </c:pt>
                <c:pt idx="24272">
                  <c:v>-16</c:v>
                </c:pt>
                <c:pt idx="24273">
                  <c:v>-15</c:v>
                </c:pt>
                <c:pt idx="24274">
                  <c:v>-19</c:v>
                </c:pt>
                <c:pt idx="24275">
                  <c:v>-14</c:v>
                </c:pt>
                <c:pt idx="24276">
                  <c:v>-12</c:v>
                </c:pt>
                <c:pt idx="24277">
                  <c:v>-12</c:v>
                </c:pt>
                <c:pt idx="24278">
                  <c:v>-13</c:v>
                </c:pt>
                <c:pt idx="24279">
                  <c:v>-12</c:v>
                </c:pt>
                <c:pt idx="24280">
                  <c:v>-13</c:v>
                </c:pt>
                <c:pt idx="24281">
                  <c:v>-14</c:v>
                </c:pt>
                <c:pt idx="24282">
                  <c:v>-26</c:v>
                </c:pt>
                <c:pt idx="24283">
                  <c:v>-12</c:v>
                </c:pt>
                <c:pt idx="24284">
                  <c:v>-12</c:v>
                </c:pt>
                <c:pt idx="24285">
                  <c:v>-12</c:v>
                </c:pt>
                <c:pt idx="24286">
                  <c:v>-12</c:v>
                </c:pt>
                <c:pt idx="24287">
                  <c:v>-12</c:v>
                </c:pt>
                <c:pt idx="24288">
                  <c:v>-13</c:v>
                </c:pt>
                <c:pt idx="24289">
                  <c:v>-11</c:v>
                </c:pt>
                <c:pt idx="24290">
                  <c:v>-10</c:v>
                </c:pt>
                <c:pt idx="24291">
                  <c:v>-16</c:v>
                </c:pt>
                <c:pt idx="24292">
                  <c:v>-13</c:v>
                </c:pt>
                <c:pt idx="24293">
                  <c:v>-12</c:v>
                </c:pt>
                <c:pt idx="24294">
                  <c:v>-13</c:v>
                </c:pt>
                <c:pt idx="24295">
                  <c:v>-11</c:v>
                </c:pt>
                <c:pt idx="24296">
                  <c:v>-11</c:v>
                </c:pt>
                <c:pt idx="24297">
                  <c:v>-16</c:v>
                </c:pt>
                <c:pt idx="24298">
                  <c:v>-11</c:v>
                </c:pt>
                <c:pt idx="24299">
                  <c:v>-27</c:v>
                </c:pt>
                <c:pt idx="24300">
                  <c:v>-18</c:v>
                </c:pt>
                <c:pt idx="24301">
                  <c:v>-16</c:v>
                </c:pt>
                <c:pt idx="24302">
                  <c:v>-22</c:v>
                </c:pt>
                <c:pt idx="24303">
                  <c:v>-16</c:v>
                </c:pt>
                <c:pt idx="24304">
                  <c:v>-15</c:v>
                </c:pt>
                <c:pt idx="24305">
                  <c:v>-17</c:v>
                </c:pt>
                <c:pt idx="24306">
                  <c:v>-16</c:v>
                </c:pt>
                <c:pt idx="24307">
                  <c:v>-18</c:v>
                </c:pt>
                <c:pt idx="24308">
                  <c:v>-20</c:v>
                </c:pt>
                <c:pt idx="24309">
                  <c:v>-20</c:v>
                </c:pt>
                <c:pt idx="24310">
                  <c:v>-14</c:v>
                </c:pt>
                <c:pt idx="24311">
                  <c:v>-13</c:v>
                </c:pt>
                <c:pt idx="24312">
                  <c:v>-13</c:v>
                </c:pt>
                <c:pt idx="24313">
                  <c:v>-14</c:v>
                </c:pt>
                <c:pt idx="24314">
                  <c:v>-12</c:v>
                </c:pt>
                <c:pt idx="24315">
                  <c:v>-11</c:v>
                </c:pt>
                <c:pt idx="24316">
                  <c:v>-9</c:v>
                </c:pt>
                <c:pt idx="24317">
                  <c:v>-10</c:v>
                </c:pt>
                <c:pt idx="24318">
                  <c:v>-14</c:v>
                </c:pt>
                <c:pt idx="24319">
                  <c:v>-15</c:v>
                </c:pt>
                <c:pt idx="24320">
                  <c:v>-16</c:v>
                </c:pt>
                <c:pt idx="24321">
                  <c:v>-19</c:v>
                </c:pt>
                <c:pt idx="24322">
                  <c:v>-19</c:v>
                </c:pt>
                <c:pt idx="24323">
                  <c:v>-6</c:v>
                </c:pt>
                <c:pt idx="24324">
                  <c:v>-10</c:v>
                </c:pt>
                <c:pt idx="24325">
                  <c:v>-8</c:v>
                </c:pt>
                <c:pt idx="24326">
                  <c:v>-8</c:v>
                </c:pt>
                <c:pt idx="24327">
                  <c:v>-4</c:v>
                </c:pt>
                <c:pt idx="24328">
                  <c:v>-5</c:v>
                </c:pt>
                <c:pt idx="24329">
                  <c:v>-9</c:v>
                </c:pt>
                <c:pt idx="24330">
                  <c:v>-10</c:v>
                </c:pt>
                <c:pt idx="24331">
                  <c:v>-6</c:v>
                </c:pt>
                <c:pt idx="24332">
                  <c:v>-6</c:v>
                </c:pt>
                <c:pt idx="24333">
                  <c:v>-6</c:v>
                </c:pt>
                <c:pt idx="24334">
                  <c:v>-5</c:v>
                </c:pt>
                <c:pt idx="24335">
                  <c:v>-5</c:v>
                </c:pt>
                <c:pt idx="24336">
                  <c:v>-7</c:v>
                </c:pt>
                <c:pt idx="24337">
                  <c:v>-8</c:v>
                </c:pt>
                <c:pt idx="24338">
                  <c:v>-9</c:v>
                </c:pt>
                <c:pt idx="24339">
                  <c:v>-7</c:v>
                </c:pt>
                <c:pt idx="24340">
                  <c:v>-8</c:v>
                </c:pt>
                <c:pt idx="24341">
                  <c:v>-4</c:v>
                </c:pt>
                <c:pt idx="24342">
                  <c:v>-4</c:v>
                </c:pt>
                <c:pt idx="24343">
                  <c:v>-2</c:v>
                </c:pt>
                <c:pt idx="24344">
                  <c:v>-4</c:v>
                </c:pt>
                <c:pt idx="24345">
                  <c:v>-5</c:v>
                </c:pt>
                <c:pt idx="24346">
                  <c:v>-5</c:v>
                </c:pt>
                <c:pt idx="24347">
                  <c:v>-12</c:v>
                </c:pt>
                <c:pt idx="24348">
                  <c:v>-13</c:v>
                </c:pt>
                <c:pt idx="24349">
                  <c:v>-11</c:v>
                </c:pt>
                <c:pt idx="24350">
                  <c:v>-10</c:v>
                </c:pt>
                <c:pt idx="24351">
                  <c:v>-10</c:v>
                </c:pt>
                <c:pt idx="24352">
                  <c:v>-11</c:v>
                </c:pt>
                <c:pt idx="24353">
                  <c:v>-10</c:v>
                </c:pt>
                <c:pt idx="24354">
                  <c:v>-10</c:v>
                </c:pt>
                <c:pt idx="24355">
                  <c:v>-10</c:v>
                </c:pt>
                <c:pt idx="24356">
                  <c:v>-9</c:v>
                </c:pt>
                <c:pt idx="24357">
                  <c:v>-11</c:v>
                </c:pt>
                <c:pt idx="24358">
                  <c:v>-15</c:v>
                </c:pt>
                <c:pt idx="24359">
                  <c:v>-6</c:v>
                </c:pt>
                <c:pt idx="24360">
                  <c:v>-4</c:v>
                </c:pt>
                <c:pt idx="24361">
                  <c:v>-5</c:v>
                </c:pt>
                <c:pt idx="24362">
                  <c:v>-3</c:v>
                </c:pt>
                <c:pt idx="24363">
                  <c:v>-7</c:v>
                </c:pt>
                <c:pt idx="24364">
                  <c:v>-6</c:v>
                </c:pt>
                <c:pt idx="24365">
                  <c:v>-6</c:v>
                </c:pt>
                <c:pt idx="24366">
                  <c:v>-9</c:v>
                </c:pt>
                <c:pt idx="24367">
                  <c:v>-8</c:v>
                </c:pt>
                <c:pt idx="24368">
                  <c:v>-9</c:v>
                </c:pt>
                <c:pt idx="24369">
                  <c:v>-8</c:v>
                </c:pt>
                <c:pt idx="24370">
                  <c:v>-6</c:v>
                </c:pt>
                <c:pt idx="24371">
                  <c:v>-10</c:v>
                </c:pt>
                <c:pt idx="24372">
                  <c:v>-9</c:v>
                </c:pt>
                <c:pt idx="24373">
                  <c:v>-9</c:v>
                </c:pt>
                <c:pt idx="24374">
                  <c:v>-11</c:v>
                </c:pt>
                <c:pt idx="24375">
                  <c:v>-8</c:v>
                </c:pt>
                <c:pt idx="24376">
                  <c:v>-11</c:v>
                </c:pt>
                <c:pt idx="24377">
                  <c:v>-12</c:v>
                </c:pt>
                <c:pt idx="24378">
                  <c:v>-12</c:v>
                </c:pt>
                <c:pt idx="24379">
                  <c:v>-10</c:v>
                </c:pt>
                <c:pt idx="24380">
                  <c:v>-9</c:v>
                </c:pt>
                <c:pt idx="24381">
                  <c:v>-14</c:v>
                </c:pt>
                <c:pt idx="24382">
                  <c:v>-11</c:v>
                </c:pt>
                <c:pt idx="24383">
                  <c:v>-11</c:v>
                </c:pt>
                <c:pt idx="24384">
                  <c:v>-12</c:v>
                </c:pt>
                <c:pt idx="24385">
                  <c:v>-13</c:v>
                </c:pt>
                <c:pt idx="24386">
                  <c:v>-15</c:v>
                </c:pt>
                <c:pt idx="24387">
                  <c:v>-14</c:v>
                </c:pt>
                <c:pt idx="24388">
                  <c:v>-13</c:v>
                </c:pt>
                <c:pt idx="24389">
                  <c:v>-15</c:v>
                </c:pt>
                <c:pt idx="24390">
                  <c:v>-16</c:v>
                </c:pt>
                <c:pt idx="24391">
                  <c:v>-13</c:v>
                </c:pt>
                <c:pt idx="24392">
                  <c:v>-16</c:v>
                </c:pt>
                <c:pt idx="24393">
                  <c:v>-12</c:v>
                </c:pt>
                <c:pt idx="24394">
                  <c:v>-12</c:v>
                </c:pt>
                <c:pt idx="24395">
                  <c:v>-10</c:v>
                </c:pt>
                <c:pt idx="24396">
                  <c:v>-10</c:v>
                </c:pt>
                <c:pt idx="24397">
                  <c:v>-10</c:v>
                </c:pt>
                <c:pt idx="24398">
                  <c:v>-12</c:v>
                </c:pt>
                <c:pt idx="24399">
                  <c:v>-22</c:v>
                </c:pt>
                <c:pt idx="24400">
                  <c:v>-64</c:v>
                </c:pt>
                <c:pt idx="24401">
                  <c:v>-34</c:v>
                </c:pt>
                <c:pt idx="24402">
                  <c:v>-11</c:v>
                </c:pt>
                <c:pt idx="24403">
                  <c:v>-12</c:v>
                </c:pt>
                <c:pt idx="24404">
                  <c:v>-11</c:v>
                </c:pt>
                <c:pt idx="24405">
                  <c:v>-18</c:v>
                </c:pt>
                <c:pt idx="24406">
                  <c:v>-16</c:v>
                </c:pt>
                <c:pt idx="24407">
                  <c:v>-13</c:v>
                </c:pt>
                <c:pt idx="24408">
                  <c:v>-15</c:v>
                </c:pt>
                <c:pt idx="24409">
                  <c:v>-14</c:v>
                </c:pt>
                <c:pt idx="24410">
                  <c:v>-13</c:v>
                </c:pt>
                <c:pt idx="24411">
                  <c:v>-11</c:v>
                </c:pt>
                <c:pt idx="24412">
                  <c:v>-14</c:v>
                </c:pt>
                <c:pt idx="24413">
                  <c:v>-13</c:v>
                </c:pt>
                <c:pt idx="24414">
                  <c:v>-18</c:v>
                </c:pt>
                <c:pt idx="24415">
                  <c:v>-13</c:v>
                </c:pt>
                <c:pt idx="24416">
                  <c:v>-15</c:v>
                </c:pt>
                <c:pt idx="24417">
                  <c:v>-10</c:v>
                </c:pt>
                <c:pt idx="24418">
                  <c:v>-9</c:v>
                </c:pt>
                <c:pt idx="24419">
                  <c:v>-10</c:v>
                </c:pt>
                <c:pt idx="24420">
                  <c:v>-7</c:v>
                </c:pt>
                <c:pt idx="24421">
                  <c:v>-1</c:v>
                </c:pt>
                <c:pt idx="24422">
                  <c:v>-7</c:v>
                </c:pt>
                <c:pt idx="24423">
                  <c:v>-20</c:v>
                </c:pt>
                <c:pt idx="24424">
                  <c:v>-17</c:v>
                </c:pt>
                <c:pt idx="24425">
                  <c:v>-25</c:v>
                </c:pt>
                <c:pt idx="24426">
                  <c:v>-18</c:v>
                </c:pt>
                <c:pt idx="24427">
                  <c:v>-14</c:v>
                </c:pt>
                <c:pt idx="24428">
                  <c:v>-12</c:v>
                </c:pt>
                <c:pt idx="24429">
                  <c:v>-11</c:v>
                </c:pt>
                <c:pt idx="24430">
                  <c:v>-14</c:v>
                </c:pt>
                <c:pt idx="24431">
                  <c:v>-14</c:v>
                </c:pt>
                <c:pt idx="24432">
                  <c:v>-16</c:v>
                </c:pt>
                <c:pt idx="24433">
                  <c:v>-18</c:v>
                </c:pt>
                <c:pt idx="24434">
                  <c:v>-22</c:v>
                </c:pt>
                <c:pt idx="24435">
                  <c:v>-7</c:v>
                </c:pt>
                <c:pt idx="24436">
                  <c:v>-7</c:v>
                </c:pt>
                <c:pt idx="24437">
                  <c:v>-9</c:v>
                </c:pt>
                <c:pt idx="24438">
                  <c:v>-8</c:v>
                </c:pt>
                <c:pt idx="24439">
                  <c:v>-9</c:v>
                </c:pt>
                <c:pt idx="24440">
                  <c:v>-10</c:v>
                </c:pt>
                <c:pt idx="24441">
                  <c:v>-11</c:v>
                </c:pt>
                <c:pt idx="24442">
                  <c:v>-10</c:v>
                </c:pt>
                <c:pt idx="24443">
                  <c:v>-11</c:v>
                </c:pt>
                <c:pt idx="24444">
                  <c:v>-11</c:v>
                </c:pt>
                <c:pt idx="24445">
                  <c:v>-10</c:v>
                </c:pt>
                <c:pt idx="24446">
                  <c:v>-11</c:v>
                </c:pt>
                <c:pt idx="24447">
                  <c:v>-4</c:v>
                </c:pt>
                <c:pt idx="24448">
                  <c:v>-9</c:v>
                </c:pt>
                <c:pt idx="24449">
                  <c:v>-18</c:v>
                </c:pt>
                <c:pt idx="24450">
                  <c:v>-22</c:v>
                </c:pt>
                <c:pt idx="24451">
                  <c:v>-19</c:v>
                </c:pt>
                <c:pt idx="24452">
                  <c:v>-23</c:v>
                </c:pt>
                <c:pt idx="24453">
                  <c:v>-17</c:v>
                </c:pt>
                <c:pt idx="24454">
                  <c:v>-17</c:v>
                </c:pt>
                <c:pt idx="24455">
                  <c:v>-21</c:v>
                </c:pt>
                <c:pt idx="24456">
                  <c:v>-21</c:v>
                </c:pt>
                <c:pt idx="24457">
                  <c:v>-18</c:v>
                </c:pt>
                <c:pt idx="24458">
                  <c:v>-14</c:v>
                </c:pt>
                <c:pt idx="24459">
                  <c:v>-20</c:v>
                </c:pt>
                <c:pt idx="24460">
                  <c:v>-13</c:v>
                </c:pt>
                <c:pt idx="24461">
                  <c:v>-13</c:v>
                </c:pt>
                <c:pt idx="24462">
                  <c:v>-11</c:v>
                </c:pt>
                <c:pt idx="24463">
                  <c:v>-9</c:v>
                </c:pt>
                <c:pt idx="24464">
                  <c:v>-10</c:v>
                </c:pt>
                <c:pt idx="24465">
                  <c:v>-10</c:v>
                </c:pt>
                <c:pt idx="24466">
                  <c:v>-11</c:v>
                </c:pt>
                <c:pt idx="24467">
                  <c:v>-10</c:v>
                </c:pt>
                <c:pt idx="24468">
                  <c:v>-11</c:v>
                </c:pt>
                <c:pt idx="24469">
                  <c:v>-11</c:v>
                </c:pt>
                <c:pt idx="24470">
                  <c:v>-22</c:v>
                </c:pt>
                <c:pt idx="24471">
                  <c:v>-15</c:v>
                </c:pt>
                <c:pt idx="24472">
                  <c:v>-14</c:v>
                </c:pt>
                <c:pt idx="24473">
                  <c:v>-13</c:v>
                </c:pt>
                <c:pt idx="24474">
                  <c:v>-16</c:v>
                </c:pt>
                <c:pt idx="24475">
                  <c:v>-20</c:v>
                </c:pt>
                <c:pt idx="24476">
                  <c:v>-15</c:v>
                </c:pt>
                <c:pt idx="24477">
                  <c:v>-20</c:v>
                </c:pt>
                <c:pt idx="24478">
                  <c:v>-17</c:v>
                </c:pt>
                <c:pt idx="24479">
                  <c:v>-15</c:v>
                </c:pt>
                <c:pt idx="24480">
                  <c:v>-15</c:v>
                </c:pt>
                <c:pt idx="24481">
                  <c:v>-14</c:v>
                </c:pt>
                <c:pt idx="24482">
                  <c:v>-15</c:v>
                </c:pt>
                <c:pt idx="24483">
                  <c:v>-13</c:v>
                </c:pt>
                <c:pt idx="24484">
                  <c:v>-14</c:v>
                </c:pt>
                <c:pt idx="24485">
                  <c:v>-16</c:v>
                </c:pt>
                <c:pt idx="24486">
                  <c:v>-13</c:v>
                </c:pt>
                <c:pt idx="24487">
                  <c:v>-12</c:v>
                </c:pt>
                <c:pt idx="24488">
                  <c:v>-13</c:v>
                </c:pt>
                <c:pt idx="24489">
                  <c:v>-20</c:v>
                </c:pt>
                <c:pt idx="24490">
                  <c:v>-17</c:v>
                </c:pt>
                <c:pt idx="24491">
                  <c:v>-15</c:v>
                </c:pt>
                <c:pt idx="24492">
                  <c:v>-12</c:v>
                </c:pt>
                <c:pt idx="24493">
                  <c:v>-13</c:v>
                </c:pt>
                <c:pt idx="24494">
                  <c:v>-18</c:v>
                </c:pt>
                <c:pt idx="24495">
                  <c:v>-10</c:v>
                </c:pt>
                <c:pt idx="24496">
                  <c:v>-11</c:v>
                </c:pt>
                <c:pt idx="24497">
                  <c:v>-10</c:v>
                </c:pt>
                <c:pt idx="24498">
                  <c:v>-10</c:v>
                </c:pt>
                <c:pt idx="24499">
                  <c:v>-10</c:v>
                </c:pt>
                <c:pt idx="24500">
                  <c:v>-12</c:v>
                </c:pt>
                <c:pt idx="24501">
                  <c:v>-13</c:v>
                </c:pt>
                <c:pt idx="24502">
                  <c:v>-19</c:v>
                </c:pt>
                <c:pt idx="24503">
                  <c:v>-10</c:v>
                </c:pt>
                <c:pt idx="24504">
                  <c:v>-11</c:v>
                </c:pt>
                <c:pt idx="24505">
                  <c:v>-12</c:v>
                </c:pt>
                <c:pt idx="24506">
                  <c:v>-24</c:v>
                </c:pt>
                <c:pt idx="24507">
                  <c:v>-23</c:v>
                </c:pt>
                <c:pt idx="24508">
                  <c:v>-27</c:v>
                </c:pt>
                <c:pt idx="24509">
                  <c:v>-26</c:v>
                </c:pt>
                <c:pt idx="24510">
                  <c:v>-26</c:v>
                </c:pt>
                <c:pt idx="24511">
                  <c:v>-17</c:v>
                </c:pt>
                <c:pt idx="24512">
                  <c:v>-18</c:v>
                </c:pt>
                <c:pt idx="24513">
                  <c:v>-22</c:v>
                </c:pt>
                <c:pt idx="24514">
                  <c:v>-23</c:v>
                </c:pt>
                <c:pt idx="24515">
                  <c:v>-21</c:v>
                </c:pt>
                <c:pt idx="24516">
                  <c:v>-30</c:v>
                </c:pt>
                <c:pt idx="24517">
                  <c:v>-27</c:v>
                </c:pt>
                <c:pt idx="24518">
                  <c:v>-17</c:v>
                </c:pt>
                <c:pt idx="24519">
                  <c:v>-18</c:v>
                </c:pt>
                <c:pt idx="24520">
                  <c:v>-20</c:v>
                </c:pt>
                <c:pt idx="24521">
                  <c:v>-21</c:v>
                </c:pt>
                <c:pt idx="24522">
                  <c:v>-24</c:v>
                </c:pt>
                <c:pt idx="24523">
                  <c:v>-19</c:v>
                </c:pt>
                <c:pt idx="24524">
                  <c:v>-27</c:v>
                </c:pt>
                <c:pt idx="24525">
                  <c:v>-18</c:v>
                </c:pt>
                <c:pt idx="24526">
                  <c:v>-26</c:v>
                </c:pt>
                <c:pt idx="24527">
                  <c:v>-20</c:v>
                </c:pt>
                <c:pt idx="24528">
                  <c:v>-21</c:v>
                </c:pt>
                <c:pt idx="24529">
                  <c:v>-21</c:v>
                </c:pt>
                <c:pt idx="24530">
                  <c:v>-22</c:v>
                </c:pt>
                <c:pt idx="24531">
                  <c:v>-32</c:v>
                </c:pt>
                <c:pt idx="24532">
                  <c:v>-28</c:v>
                </c:pt>
                <c:pt idx="24533">
                  <c:v>-24</c:v>
                </c:pt>
                <c:pt idx="24534">
                  <c:v>-15</c:v>
                </c:pt>
                <c:pt idx="24535">
                  <c:v>-21</c:v>
                </c:pt>
                <c:pt idx="24536">
                  <c:v>-20</c:v>
                </c:pt>
                <c:pt idx="24537">
                  <c:v>-20</c:v>
                </c:pt>
                <c:pt idx="24538">
                  <c:v>-9</c:v>
                </c:pt>
                <c:pt idx="24539">
                  <c:v>-12</c:v>
                </c:pt>
                <c:pt idx="24540">
                  <c:v>-17</c:v>
                </c:pt>
                <c:pt idx="24541">
                  <c:v>-14</c:v>
                </c:pt>
                <c:pt idx="24542">
                  <c:v>-14</c:v>
                </c:pt>
                <c:pt idx="24543">
                  <c:v>-11</c:v>
                </c:pt>
                <c:pt idx="24544">
                  <c:v>-12</c:v>
                </c:pt>
                <c:pt idx="24545">
                  <c:v>-15</c:v>
                </c:pt>
                <c:pt idx="24546">
                  <c:v>-25</c:v>
                </c:pt>
                <c:pt idx="24547">
                  <c:v>-17</c:v>
                </c:pt>
                <c:pt idx="24548">
                  <c:v>-24</c:v>
                </c:pt>
                <c:pt idx="24549">
                  <c:v>-30</c:v>
                </c:pt>
                <c:pt idx="24550">
                  <c:v>-19</c:v>
                </c:pt>
                <c:pt idx="24551">
                  <c:v>-19</c:v>
                </c:pt>
                <c:pt idx="24552">
                  <c:v>-17</c:v>
                </c:pt>
                <c:pt idx="24553">
                  <c:v>-27</c:v>
                </c:pt>
                <c:pt idx="24554">
                  <c:v>-19</c:v>
                </c:pt>
                <c:pt idx="24555">
                  <c:v>-21</c:v>
                </c:pt>
                <c:pt idx="24556">
                  <c:v>-22</c:v>
                </c:pt>
                <c:pt idx="24557">
                  <c:v>-36</c:v>
                </c:pt>
                <c:pt idx="24558">
                  <c:v>-16</c:v>
                </c:pt>
                <c:pt idx="24559">
                  <c:v>-17</c:v>
                </c:pt>
                <c:pt idx="24560">
                  <c:v>-15</c:v>
                </c:pt>
                <c:pt idx="24561">
                  <c:v>-15</c:v>
                </c:pt>
                <c:pt idx="24562">
                  <c:v>-15</c:v>
                </c:pt>
                <c:pt idx="24563">
                  <c:v>-16</c:v>
                </c:pt>
                <c:pt idx="24564">
                  <c:v>-18</c:v>
                </c:pt>
                <c:pt idx="24565">
                  <c:v>-19</c:v>
                </c:pt>
                <c:pt idx="24566">
                  <c:v>-17</c:v>
                </c:pt>
                <c:pt idx="24567">
                  <c:v>-18</c:v>
                </c:pt>
                <c:pt idx="24568">
                  <c:v>-17</c:v>
                </c:pt>
                <c:pt idx="24569">
                  <c:v>-14</c:v>
                </c:pt>
                <c:pt idx="24570">
                  <c:v>-8</c:v>
                </c:pt>
                <c:pt idx="24571">
                  <c:v>-8</c:v>
                </c:pt>
                <c:pt idx="24572">
                  <c:v>-7</c:v>
                </c:pt>
                <c:pt idx="24573">
                  <c:v>-6</c:v>
                </c:pt>
                <c:pt idx="24574">
                  <c:v>-24</c:v>
                </c:pt>
                <c:pt idx="24575">
                  <c:v>-12</c:v>
                </c:pt>
                <c:pt idx="24576">
                  <c:v>-11</c:v>
                </c:pt>
                <c:pt idx="24577">
                  <c:v>-17</c:v>
                </c:pt>
                <c:pt idx="24578">
                  <c:v>-10</c:v>
                </c:pt>
                <c:pt idx="24579">
                  <c:v>-11</c:v>
                </c:pt>
                <c:pt idx="24580">
                  <c:v>-10</c:v>
                </c:pt>
                <c:pt idx="24581">
                  <c:v>-10</c:v>
                </c:pt>
                <c:pt idx="24582">
                  <c:v>-9</c:v>
                </c:pt>
                <c:pt idx="24583">
                  <c:v>-10</c:v>
                </c:pt>
                <c:pt idx="24584">
                  <c:v>-10</c:v>
                </c:pt>
                <c:pt idx="24585">
                  <c:v>-10</c:v>
                </c:pt>
                <c:pt idx="24586">
                  <c:v>-10</c:v>
                </c:pt>
                <c:pt idx="24587">
                  <c:v>-7</c:v>
                </c:pt>
                <c:pt idx="24588">
                  <c:v>-12</c:v>
                </c:pt>
                <c:pt idx="24589">
                  <c:v>-17</c:v>
                </c:pt>
                <c:pt idx="24590">
                  <c:v>-9</c:v>
                </c:pt>
                <c:pt idx="24591">
                  <c:v>-10</c:v>
                </c:pt>
                <c:pt idx="24592">
                  <c:v>-9</c:v>
                </c:pt>
                <c:pt idx="24593">
                  <c:v>-10</c:v>
                </c:pt>
                <c:pt idx="24594">
                  <c:v>-9</c:v>
                </c:pt>
                <c:pt idx="24595">
                  <c:v>-8</c:v>
                </c:pt>
                <c:pt idx="24596">
                  <c:v>-15</c:v>
                </c:pt>
                <c:pt idx="24597">
                  <c:v>-9</c:v>
                </c:pt>
                <c:pt idx="24598">
                  <c:v>-12</c:v>
                </c:pt>
                <c:pt idx="24599">
                  <c:v>-18</c:v>
                </c:pt>
                <c:pt idx="24600">
                  <c:v>-16</c:v>
                </c:pt>
                <c:pt idx="24601">
                  <c:v>-16</c:v>
                </c:pt>
                <c:pt idx="24602">
                  <c:v>-24</c:v>
                </c:pt>
                <c:pt idx="24603">
                  <c:v>-13</c:v>
                </c:pt>
                <c:pt idx="24604">
                  <c:v>-21</c:v>
                </c:pt>
                <c:pt idx="24605">
                  <c:v>-3</c:v>
                </c:pt>
                <c:pt idx="24606">
                  <c:v>-9</c:v>
                </c:pt>
                <c:pt idx="24607">
                  <c:v>-9</c:v>
                </c:pt>
                <c:pt idx="24608">
                  <c:v>-11</c:v>
                </c:pt>
                <c:pt idx="24609">
                  <c:v>-9</c:v>
                </c:pt>
                <c:pt idx="24610">
                  <c:v>-10</c:v>
                </c:pt>
                <c:pt idx="24611">
                  <c:v>-10</c:v>
                </c:pt>
                <c:pt idx="24612">
                  <c:v>-9</c:v>
                </c:pt>
                <c:pt idx="24613">
                  <c:v>-6</c:v>
                </c:pt>
                <c:pt idx="24614">
                  <c:v>-6</c:v>
                </c:pt>
                <c:pt idx="24615">
                  <c:v>-8</c:v>
                </c:pt>
                <c:pt idx="24616">
                  <c:v>-6</c:v>
                </c:pt>
                <c:pt idx="24617">
                  <c:v>-3</c:v>
                </c:pt>
                <c:pt idx="24618">
                  <c:v>-9</c:v>
                </c:pt>
                <c:pt idx="24619">
                  <c:v>-14</c:v>
                </c:pt>
                <c:pt idx="24620">
                  <c:v>-17</c:v>
                </c:pt>
                <c:pt idx="24621">
                  <c:v>-20</c:v>
                </c:pt>
                <c:pt idx="24622">
                  <c:v>-16</c:v>
                </c:pt>
                <c:pt idx="24623">
                  <c:v>-19</c:v>
                </c:pt>
                <c:pt idx="24624">
                  <c:v>-12</c:v>
                </c:pt>
                <c:pt idx="24625">
                  <c:v>-16</c:v>
                </c:pt>
                <c:pt idx="24626">
                  <c:v>-15</c:v>
                </c:pt>
                <c:pt idx="24627">
                  <c:v>-12</c:v>
                </c:pt>
                <c:pt idx="24628">
                  <c:v>-14</c:v>
                </c:pt>
                <c:pt idx="24629">
                  <c:v>-11</c:v>
                </c:pt>
                <c:pt idx="24630">
                  <c:v>-11</c:v>
                </c:pt>
                <c:pt idx="24631">
                  <c:v>-11</c:v>
                </c:pt>
                <c:pt idx="24632">
                  <c:v>-15</c:v>
                </c:pt>
                <c:pt idx="24633">
                  <c:v>-10</c:v>
                </c:pt>
                <c:pt idx="24634">
                  <c:v>-9</c:v>
                </c:pt>
                <c:pt idx="24635">
                  <c:v>-10</c:v>
                </c:pt>
                <c:pt idx="24636">
                  <c:v>-11</c:v>
                </c:pt>
                <c:pt idx="24637">
                  <c:v>-9</c:v>
                </c:pt>
                <c:pt idx="24638">
                  <c:v>-17</c:v>
                </c:pt>
                <c:pt idx="24639">
                  <c:v>-15</c:v>
                </c:pt>
                <c:pt idx="24640">
                  <c:v>-16</c:v>
                </c:pt>
                <c:pt idx="24641">
                  <c:v>-17</c:v>
                </c:pt>
                <c:pt idx="24642">
                  <c:v>-21</c:v>
                </c:pt>
                <c:pt idx="24643">
                  <c:v>-17</c:v>
                </c:pt>
                <c:pt idx="24644">
                  <c:v>-17</c:v>
                </c:pt>
                <c:pt idx="24645">
                  <c:v>-16</c:v>
                </c:pt>
                <c:pt idx="24646">
                  <c:v>-18</c:v>
                </c:pt>
                <c:pt idx="24647">
                  <c:v>-19</c:v>
                </c:pt>
                <c:pt idx="24648">
                  <c:v>-21</c:v>
                </c:pt>
                <c:pt idx="24649">
                  <c:v>-17</c:v>
                </c:pt>
                <c:pt idx="24650">
                  <c:v>-8</c:v>
                </c:pt>
                <c:pt idx="24651">
                  <c:v>-9</c:v>
                </c:pt>
                <c:pt idx="24652">
                  <c:v>-8</c:v>
                </c:pt>
                <c:pt idx="24653">
                  <c:v>-7</c:v>
                </c:pt>
                <c:pt idx="24654">
                  <c:v>-9</c:v>
                </c:pt>
                <c:pt idx="24655">
                  <c:v>-9</c:v>
                </c:pt>
                <c:pt idx="24656">
                  <c:v>-10</c:v>
                </c:pt>
                <c:pt idx="24657">
                  <c:v>-8</c:v>
                </c:pt>
                <c:pt idx="24658">
                  <c:v>-11</c:v>
                </c:pt>
                <c:pt idx="24659">
                  <c:v>-9</c:v>
                </c:pt>
                <c:pt idx="24660">
                  <c:v>-9</c:v>
                </c:pt>
                <c:pt idx="24661">
                  <c:v>-9</c:v>
                </c:pt>
                <c:pt idx="24662">
                  <c:v>-1</c:v>
                </c:pt>
                <c:pt idx="24663">
                  <c:v>1</c:v>
                </c:pt>
                <c:pt idx="24664">
                  <c:v>-1</c:v>
                </c:pt>
                <c:pt idx="24665">
                  <c:v>1</c:v>
                </c:pt>
                <c:pt idx="24666">
                  <c:v>-8</c:v>
                </c:pt>
                <c:pt idx="24667">
                  <c:v>-8</c:v>
                </c:pt>
                <c:pt idx="24668">
                  <c:v>-15</c:v>
                </c:pt>
                <c:pt idx="24669">
                  <c:v>-12</c:v>
                </c:pt>
                <c:pt idx="24670">
                  <c:v>-13</c:v>
                </c:pt>
                <c:pt idx="24671">
                  <c:v>-13</c:v>
                </c:pt>
                <c:pt idx="24672">
                  <c:v>-12</c:v>
                </c:pt>
                <c:pt idx="24673">
                  <c:v>-14</c:v>
                </c:pt>
                <c:pt idx="24674">
                  <c:v>-17</c:v>
                </c:pt>
                <c:pt idx="24675">
                  <c:v>-12</c:v>
                </c:pt>
                <c:pt idx="24676">
                  <c:v>-14</c:v>
                </c:pt>
                <c:pt idx="24677">
                  <c:v>-12</c:v>
                </c:pt>
                <c:pt idx="24678">
                  <c:v>-10</c:v>
                </c:pt>
                <c:pt idx="24679">
                  <c:v>-9</c:v>
                </c:pt>
                <c:pt idx="24680">
                  <c:v>-11</c:v>
                </c:pt>
                <c:pt idx="24681">
                  <c:v>-9</c:v>
                </c:pt>
                <c:pt idx="24682">
                  <c:v>-9</c:v>
                </c:pt>
                <c:pt idx="24683">
                  <c:v>-8</c:v>
                </c:pt>
                <c:pt idx="24684">
                  <c:v>-7</c:v>
                </c:pt>
                <c:pt idx="24685">
                  <c:v>-9</c:v>
                </c:pt>
                <c:pt idx="24686">
                  <c:v>-8</c:v>
                </c:pt>
                <c:pt idx="24687">
                  <c:v>-6</c:v>
                </c:pt>
                <c:pt idx="24688">
                  <c:v>7</c:v>
                </c:pt>
                <c:pt idx="24689">
                  <c:v>-18</c:v>
                </c:pt>
                <c:pt idx="24690">
                  <c:v>-20</c:v>
                </c:pt>
                <c:pt idx="24691">
                  <c:v>-21</c:v>
                </c:pt>
                <c:pt idx="24692">
                  <c:v>-10</c:v>
                </c:pt>
                <c:pt idx="24693">
                  <c:v>-23</c:v>
                </c:pt>
                <c:pt idx="24694">
                  <c:v>-13</c:v>
                </c:pt>
                <c:pt idx="24695">
                  <c:v>-19</c:v>
                </c:pt>
                <c:pt idx="24696">
                  <c:v>-17</c:v>
                </c:pt>
                <c:pt idx="24697">
                  <c:v>-8</c:v>
                </c:pt>
                <c:pt idx="24698">
                  <c:v>-26</c:v>
                </c:pt>
                <c:pt idx="24699">
                  <c:v>-25</c:v>
                </c:pt>
                <c:pt idx="24700">
                  <c:v>-25</c:v>
                </c:pt>
                <c:pt idx="24701">
                  <c:v>-18</c:v>
                </c:pt>
                <c:pt idx="24702">
                  <c:v>-19</c:v>
                </c:pt>
                <c:pt idx="24703">
                  <c:v>-18</c:v>
                </c:pt>
                <c:pt idx="24704">
                  <c:v>-17</c:v>
                </c:pt>
                <c:pt idx="24705">
                  <c:v>-17</c:v>
                </c:pt>
                <c:pt idx="24706">
                  <c:v>-18</c:v>
                </c:pt>
                <c:pt idx="24707">
                  <c:v>-19</c:v>
                </c:pt>
                <c:pt idx="24708">
                  <c:v>-14</c:v>
                </c:pt>
                <c:pt idx="24709">
                  <c:v>-20</c:v>
                </c:pt>
                <c:pt idx="24710">
                  <c:v>-25</c:v>
                </c:pt>
                <c:pt idx="24711">
                  <c:v>-23</c:v>
                </c:pt>
                <c:pt idx="24712">
                  <c:v>-24</c:v>
                </c:pt>
                <c:pt idx="24713">
                  <c:v>-31</c:v>
                </c:pt>
                <c:pt idx="24714">
                  <c:v>-18</c:v>
                </c:pt>
                <c:pt idx="24715">
                  <c:v>-18</c:v>
                </c:pt>
                <c:pt idx="24716">
                  <c:v>-17</c:v>
                </c:pt>
                <c:pt idx="24717">
                  <c:v>-17</c:v>
                </c:pt>
                <c:pt idx="24718">
                  <c:v>-17</c:v>
                </c:pt>
                <c:pt idx="24719">
                  <c:v>-16</c:v>
                </c:pt>
                <c:pt idx="24720">
                  <c:v>-31</c:v>
                </c:pt>
                <c:pt idx="24721">
                  <c:v>-33</c:v>
                </c:pt>
                <c:pt idx="24722">
                  <c:v>34</c:v>
                </c:pt>
                <c:pt idx="24723">
                  <c:v>0</c:v>
                </c:pt>
                <c:pt idx="24724">
                  <c:v>-12</c:v>
                </c:pt>
                <c:pt idx="24725">
                  <c:v>-4</c:v>
                </c:pt>
                <c:pt idx="24726">
                  <c:v>-15</c:v>
                </c:pt>
                <c:pt idx="24727">
                  <c:v>-21</c:v>
                </c:pt>
                <c:pt idx="24728">
                  <c:v>-20</c:v>
                </c:pt>
                <c:pt idx="24729">
                  <c:v>-20</c:v>
                </c:pt>
                <c:pt idx="24730">
                  <c:v>-15</c:v>
                </c:pt>
                <c:pt idx="24731">
                  <c:v>-21</c:v>
                </c:pt>
                <c:pt idx="24732">
                  <c:v>-16</c:v>
                </c:pt>
                <c:pt idx="24733">
                  <c:v>-15</c:v>
                </c:pt>
                <c:pt idx="24734">
                  <c:v>-9</c:v>
                </c:pt>
                <c:pt idx="24735">
                  <c:v>-17</c:v>
                </c:pt>
                <c:pt idx="24736">
                  <c:v>-24</c:v>
                </c:pt>
                <c:pt idx="24737">
                  <c:v>-17</c:v>
                </c:pt>
                <c:pt idx="24738">
                  <c:v>-18</c:v>
                </c:pt>
                <c:pt idx="24739">
                  <c:v>-17</c:v>
                </c:pt>
                <c:pt idx="24740">
                  <c:v>-11</c:v>
                </c:pt>
                <c:pt idx="24741">
                  <c:v>-16</c:v>
                </c:pt>
                <c:pt idx="24742">
                  <c:v>-11</c:v>
                </c:pt>
                <c:pt idx="24743">
                  <c:v>0</c:v>
                </c:pt>
                <c:pt idx="24744">
                  <c:v>-15</c:v>
                </c:pt>
                <c:pt idx="24745">
                  <c:v>-25</c:v>
                </c:pt>
                <c:pt idx="24746">
                  <c:v>-22</c:v>
                </c:pt>
                <c:pt idx="24747">
                  <c:v>-21</c:v>
                </c:pt>
                <c:pt idx="24748">
                  <c:v>-14</c:v>
                </c:pt>
                <c:pt idx="24749">
                  <c:v>-23</c:v>
                </c:pt>
                <c:pt idx="24750">
                  <c:v>-28</c:v>
                </c:pt>
                <c:pt idx="24751">
                  <c:v>-26</c:v>
                </c:pt>
                <c:pt idx="24752">
                  <c:v>-25</c:v>
                </c:pt>
                <c:pt idx="24753">
                  <c:v>-20</c:v>
                </c:pt>
                <c:pt idx="24754">
                  <c:v>-18</c:v>
                </c:pt>
                <c:pt idx="24755">
                  <c:v>-17</c:v>
                </c:pt>
                <c:pt idx="24756">
                  <c:v>-18</c:v>
                </c:pt>
                <c:pt idx="24757">
                  <c:v>-34</c:v>
                </c:pt>
                <c:pt idx="24758">
                  <c:v>-20</c:v>
                </c:pt>
                <c:pt idx="24759">
                  <c:v>-18</c:v>
                </c:pt>
                <c:pt idx="24760">
                  <c:v>-20</c:v>
                </c:pt>
                <c:pt idx="24761">
                  <c:v>-4</c:v>
                </c:pt>
                <c:pt idx="24762">
                  <c:v>-22</c:v>
                </c:pt>
                <c:pt idx="24763">
                  <c:v>-19</c:v>
                </c:pt>
                <c:pt idx="24764">
                  <c:v>-21</c:v>
                </c:pt>
                <c:pt idx="24765">
                  <c:v>-22</c:v>
                </c:pt>
                <c:pt idx="24766">
                  <c:v>-19</c:v>
                </c:pt>
                <c:pt idx="24767">
                  <c:v>-25</c:v>
                </c:pt>
                <c:pt idx="24768">
                  <c:v>-22</c:v>
                </c:pt>
                <c:pt idx="24769">
                  <c:v>-18</c:v>
                </c:pt>
                <c:pt idx="24770">
                  <c:v>-20</c:v>
                </c:pt>
                <c:pt idx="24771">
                  <c:v>-14</c:v>
                </c:pt>
                <c:pt idx="24772">
                  <c:v>-12</c:v>
                </c:pt>
                <c:pt idx="24773">
                  <c:v>-22</c:v>
                </c:pt>
                <c:pt idx="24774">
                  <c:v>-25</c:v>
                </c:pt>
                <c:pt idx="24775">
                  <c:v>-21</c:v>
                </c:pt>
                <c:pt idx="24776">
                  <c:v>-13</c:v>
                </c:pt>
                <c:pt idx="24777">
                  <c:v>-27</c:v>
                </c:pt>
                <c:pt idx="24778">
                  <c:v>-23</c:v>
                </c:pt>
                <c:pt idx="24779">
                  <c:v>-16</c:v>
                </c:pt>
                <c:pt idx="24780">
                  <c:v>-23</c:v>
                </c:pt>
                <c:pt idx="24781">
                  <c:v>-18</c:v>
                </c:pt>
                <c:pt idx="24782">
                  <c:v>-20</c:v>
                </c:pt>
                <c:pt idx="24783">
                  <c:v>-18</c:v>
                </c:pt>
                <c:pt idx="24784">
                  <c:v>-9</c:v>
                </c:pt>
                <c:pt idx="24785">
                  <c:v>-18</c:v>
                </c:pt>
                <c:pt idx="24786">
                  <c:v>-9</c:v>
                </c:pt>
                <c:pt idx="24787">
                  <c:v>-14</c:v>
                </c:pt>
                <c:pt idx="24788">
                  <c:v>-17</c:v>
                </c:pt>
                <c:pt idx="24789">
                  <c:v>-21</c:v>
                </c:pt>
                <c:pt idx="24790">
                  <c:v>-21</c:v>
                </c:pt>
                <c:pt idx="24791">
                  <c:v>-21</c:v>
                </c:pt>
                <c:pt idx="24792">
                  <c:v>-26</c:v>
                </c:pt>
                <c:pt idx="24793">
                  <c:v>-19</c:v>
                </c:pt>
                <c:pt idx="24794">
                  <c:v>-22</c:v>
                </c:pt>
                <c:pt idx="24795">
                  <c:v>-19</c:v>
                </c:pt>
                <c:pt idx="24796">
                  <c:v>-18</c:v>
                </c:pt>
                <c:pt idx="24797">
                  <c:v>-21</c:v>
                </c:pt>
                <c:pt idx="24798">
                  <c:v>-22</c:v>
                </c:pt>
                <c:pt idx="24799">
                  <c:v>-20</c:v>
                </c:pt>
                <c:pt idx="24800">
                  <c:v>-20</c:v>
                </c:pt>
                <c:pt idx="24801">
                  <c:v>-8</c:v>
                </c:pt>
                <c:pt idx="24802">
                  <c:v>-10</c:v>
                </c:pt>
                <c:pt idx="24803">
                  <c:v>-35</c:v>
                </c:pt>
                <c:pt idx="24804">
                  <c:v>-20</c:v>
                </c:pt>
                <c:pt idx="24805">
                  <c:v>-29</c:v>
                </c:pt>
                <c:pt idx="24806">
                  <c:v>-23</c:v>
                </c:pt>
                <c:pt idx="24807">
                  <c:v>-19</c:v>
                </c:pt>
                <c:pt idx="24808">
                  <c:v>-23</c:v>
                </c:pt>
                <c:pt idx="24809">
                  <c:v>-17</c:v>
                </c:pt>
                <c:pt idx="24810">
                  <c:v>-20</c:v>
                </c:pt>
                <c:pt idx="24811">
                  <c:v>-35</c:v>
                </c:pt>
                <c:pt idx="24812">
                  <c:v>-17</c:v>
                </c:pt>
                <c:pt idx="24813">
                  <c:v>-25</c:v>
                </c:pt>
                <c:pt idx="24814">
                  <c:v>-26</c:v>
                </c:pt>
                <c:pt idx="24815">
                  <c:v>-14</c:v>
                </c:pt>
                <c:pt idx="24816">
                  <c:v>-14</c:v>
                </c:pt>
                <c:pt idx="24817">
                  <c:v>-13</c:v>
                </c:pt>
                <c:pt idx="24818">
                  <c:v>-19</c:v>
                </c:pt>
                <c:pt idx="24819">
                  <c:v>-15</c:v>
                </c:pt>
                <c:pt idx="24820">
                  <c:v>-18</c:v>
                </c:pt>
                <c:pt idx="24821">
                  <c:v>-14</c:v>
                </c:pt>
                <c:pt idx="24822">
                  <c:v>-14</c:v>
                </c:pt>
                <c:pt idx="24823">
                  <c:v>-11</c:v>
                </c:pt>
                <c:pt idx="24824">
                  <c:v>-14</c:v>
                </c:pt>
                <c:pt idx="24825">
                  <c:v>-13</c:v>
                </c:pt>
                <c:pt idx="24826">
                  <c:v>-14</c:v>
                </c:pt>
                <c:pt idx="24827">
                  <c:v>-8</c:v>
                </c:pt>
                <c:pt idx="24828">
                  <c:v>-17</c:v>
                </c:pt>
                <c:pt idx="24829">
                  <c:v>-20</c:v>
                </c:pt>
                <c:pt idx="24830">
                  <c:v>-15</c:v>
                </c:pt>
                <c:pt idx="24831">
                  <c:v>-27</c:v>
                </c:pt>
                <c:pt idx="24832">
                  <c:v>-27</c:v>
                </c:pt>
                <c:pt idx="24833">
                  <c:v>-13</c:v>
                </c:pt>
                <c:pt idx="24834">
                  <c:v>-11</c:v>
                </c:pt>
                <c:pt idx="24835">
                  <c:v>-23</c:v>
                </c:pt>
                <c:pt idx="24836">
                  <c:v>-12</c:v>
                </c:pt>
                <c:pt idx="24837">
                  <c:v>-21</c:v>
                </c:pt>
                <c:pt idx="24838">
                  <c:v>-13</c:v>
                </c:pt>
                <c:pt idx="24839">
                  <c:v>-12</c:v>
                </c:pt>
                <c:pt idx="24840">
                  <c:v>-21</c:v>
                </c:pt>
                <c:pt idx="24841">
                  <c:v>-12</c:v>
                </c:pt>
                <c:pt idx="24842">
                  <c:v>-33</c:v>
                </c:pt>
                <c:pt idx="24843">
                  <c:v>-18</c:v>
                </c:pt>
                <c:pt idx="24844">
                  <c:v>-20</c:v>
                </c:pt>
                <c:pt idx="24845">
                  <c:v>-29</c:v>
                </c:pt>
                <c:pt idx="24846">
                  <c:v>-29</c:v>
                </c:pt>
                <c:pt idx="24847">
                  <c:v>-28</c:v>
                </c:pt>
                <c:pt idx="24848">
                  <c:v>-21</c:v>
                </c:pt>
                <c:pt idx="24849">
                  <c:v>-12</c:v>
                </c:pt>
                <c:pt idx="24850">
                  <c:v>-23</c:v>
                </c:pt>
                <c:pt idx="24851">
                  <c:v>-9</c:v>
                </c:pt>
                <c:pt idx="24852">
                  <c:v>-10</c:v>
                </c:pt>
                <c:pt idx="24853">
                  <c:v>-5</c:v>
                </c:pt>
                <c:pt idx="24854">
                  <c:v>-7</c:v>
                </c:pt>
                <c:pt idx="24855">
                  <c:v>-8</c:v>
                </c:pt>
                <c:pt idx="24856">
                  <c:v>-6</c:v>
                </c:pt>
                <c:pt idx="24857">
                  <c:v>-8</c:v>
                </c:pt>
                <c:pt idx="24858">
                  <c:v>-9</c:v>
                </c:pt>
                <c:pt idx="24859">
                  <c:v>-6</c:v>
                </c:pt>
                <c:pt idx="24860">
                  <c:v>-6</c:v>
                </c:pt>
                <c:pt idx="24861">
                  <c:v>-7</c:v>
                </c:pt>
                <c:pt idx="24862">
                  <c:v>-6</c:v>
                </c:pt>
                <c:pt idx="24863">
                  <c:v>-13</c:v>
                </c:pt>
                <c:pt idx="24864">
                  <c:v>-13</c:v>
                </c:pt>
                <c:pt idx="24865">
                  <c:v>-15</c:v>
                </c:pt>
                <c:pt idx="24866">
                  <c:v>-18</c:v>
                </c:pt>
                <c:pt idx="24867">
                  <c:v>-18</c:v>
                </c:pt>
                <c:pt idx="24868">
                  <c:v>-13</c:v>
                </c:pt>
                <c:pt idx="24869">
                  <c:v>-17</c:v>
                </c:pt>
                <c:pt idx="24870">
                  <c:v>-18</c:v>
                </c:pt>
                <c:pt idx="24871">
                  <c:v>-23</c:v>
                </c:pt>
                <c:pt idx="24872">
                  <c:v>-22</c:v>
                </c:pt>
                <c:pt idx="24873">
                  <c:v>-12</c:v>
                </c:pt>
                <c:pt idx="24874">
                  <c:v>-12</c:v>
                </c:pt>
                <c:pt idx="24875">
                  <c:v>-11</c:v>
                </c:pt>
                <c:pt idx="24876">
                  <c:v>-12</c:v>
                </c:pt>
                <c:pt idx="24877">
                  <c:v>-11</c:v>
                </c:pt>
                <c:pt idx="24878">
                  <c:v>-10</c:v>
                </c:pt>
                <c:pt idx="24879">
                  <c:v>-10</c:v>
                </c:pt>
                <c:pt idx="24880">
                  <c:v>-9</c:v>
                </c:pt>
                <c:pt idx="24881">
                  <c:v>-11</c:v>
                </c:pt>
                <c:pt idx="24882">
                  <c:v>-9</c:v>
                </c:pt>
                <c:pt idx="24883">
                  <c:v>-12</c:v>
                </c:pt>
                <c:pt idx="24884">
                  <c:v>-21</c:v>
                </c:pt>
                <c:pt idx="24885">
                  <c:v>-10</c:v>
                </c:pt>
                <c:pt idx="24886">
                  <c:v>-10</c:v>
                </c:pt>
                <c:pt idx="24887">
                  <c:v>-10</c:v>
                </c:pt>
                <c:pt idx="24888">
                  <c:v>-10</c:v>
                </c:pt>
                <c:pt idx="24889">
                  <c:v>-13</c:v>
                </c:pt>
                <c:pt idx="24890">
                  <c:v>-10</c:v>
                </c:pt>
                <c:pt idx="24891">
                  <c:v>-12</c:v>
                </c:pt>
                <c:pt idx="24892">
                  <c:v>-10</c:v>
                </c:pt>
                <c:pt idx="24893">
                  <c:v>-12</c:v>
                </c:pt>
                <c:pt idx="24894">
                  <c:v>-12</c:v>
                </c:pt>
                <c:pt idx="24895">
                  <c:v>-8</c:v>
                </c:pt>
                <c:pt idx="24896">
                  <c:v>-11</c:v>
                </c:pt>
                <c:pt idx="24897">
                  <c:v>-12</c:v>
                </c:pt>
                <c:pt idx="24898">
                  <c:v>-12</c:v>
                </c:pt>
                <c:pt idx="24899">
                  <c:v>-23</c:v>
                </c:pt>
                <c:pt idx="24900">
                  <c:v>-20</c:v>
                </c:pt>
                <c:pt idx="24901">
                  <c:v>-17</c:v>
                </c:pt>
                <c:pt idx="24902">
                  <c:v>-19</c:v>
                </c:pt>
                <c:pt idx="24903">
                  <c:v>-20</c:v>
                </c:pt>
                <c:pt idx="24904">
                  <c:v>-17</c:v>
                </c:pt>
                <c:pt idx="24905">
                  <c:v>-15</c:v>
                </c:pt>
                <c:pt idx="24906">
                  <c:v>-20</c:v>
                </c:pt>
                <c:pt idx="24907">
                  <c:v>-26</c:v>
                </c:pt>
                <c:pt idx="24908">
                  <c:v>-20</c:v>
                </c:pt>
                <c:pt idx="24909">
                  <c:v>-22</c:v>
                </c:pt>
                <c:pt idx="24910">
                  <c:v>-19</c:v>
                </c:pt>
                <c:pt idx="24911">
                  <c:v>-23</c:v>
                </c:pt>
                <c:pt idx="24912">
                  <c:v>-18</c:v>
                </c:pt>
                <c:pt idx="24913">
                  <c:v>-17</c:v>
                </c:pt>
                <c:pt idx="24914">
                  <c:v>-20</c:v>
                </c:pt>
                <c:pt idx="24915">
                  <c:v>-24</c:v>
                </c:pt>
                <c:pt idx="24916">
                  <c:v>-15</c:v>
                </c:pt>
                <c:pt idx="24917">
                  <c:v>-18</c:v>
                </c:pt>
                <c:pt idx="24918">
                  <c:v>-20</c:v>
                </c:pt>
                <c:pt idx="24919">
                  <c:v>-27</c:v>
                </c:pt>
                <c:pt idx="24920">
                  <c:v>-24</c:v>
                </c:pt>
                <c:pt idx="24921">
                  <c:v>-19</c:v>
                </c:pt>
                <c:pt idx="24922">
                  <c:v>-20</c:v>
                </c:pt>
                <c:pt idx="24923">
                  <c:v>39</c:v>
                </c:pt>
                <c:pt idx="24924">
                  <c:v>-11</c:v>
                </c:pt>
                <c:pt idx="24925">
                  <c:v>-10</c:v>
                </c:pt>
                <c:pt idx="24926">
                  <c:v>-8</c:v>
                </c:pt>
                <c:pt idx="24927">
                  <c:v>-10</c:v>
                </c:pt>
                <c:pt idx="24928">
                  <c:v>-10</c:v>
                </c:pt>
                <c:pt idx="24929">
                  <c:v>-9</c:v>
                </c:pt>
                <c:pt idx="24930">
                  <c:v>-10</c:v>
                </c:pt>
                <c:pt idx="24931">
                  <c:v>-9</c:v>
                </c:pt>
                <c:pt idx="24932">
                  <c:v>-9</c:v>
                </c:pt>
                <c:pt idx="24933">
                  <c:v>-8</c:v>
                </c:pt>
                <c:pt idx="24934">
                  <c:v>-9</c:v>
                </c:pt>
                <c:pt idx="24935">
                  <c:v>-9</c:v>
                </c:pt>
                <c:pt idx="24936">
                  <c:v>-22</c:v>
                </c:pt>
                <c:pt idx="24937">
                  <c:v>-21</c:v>
                </c:pt>
                <c:pt idx="24938">
                  <c:v>-19</c:v>
                </c:pt>
                <c:pt idx="24939">
                  <c:v>-23</c:v>
                </c:pt>
                <c:pt idx="24940">
                  <c:v>-18</c:v>
                </c:pt>
                <c:pt idx="24941">
                  <c:v>-15</c:v>
                </c:pt>
                <c:pt idx="24942">
                  <c:v>-20</c:v>
                </c:pt>
                <c:pt idx="24943">
                  <c:v>-20</c:v>
                </c:pt>
                <c:pt idx="24944">
                  <c:v>-19</c:v>
                </c:pt>
                <c:pt idx="24945">
                  <c:v>-23</c:v>
                </c:pt>
                <c:pt idx="24946">
                  <c:v>-19</c:v>
                </c:pt>
                <c:pt idx="24947">
                  <c:v>-17</c:v>
                </c:pt>
                <c:pt idx="24948">
                  <c:v>-13</c:v>
                </c:pt>
                <c:pt idx="24949">
                  <c:v>-11</c:v>
                </c:pt>
                <c:pt idx="24950">
                  <c:v>-14</c:v>
                </c:pt>
                <c:pt idx="24951">
                  <c:v>-9</c:v>
                </c:pt>
                <c:pt idx="24952">
                  <c:v>-10</c:v>
                </c:pt>
                <c:pt idx="24953">
                  <c:v>-10</c:v>
                </c:pt>
                <c:pt idx="24954">
                  <c:v>-9</c:v>
                </c:pt>
                <c:pt idx="24955">
                  <c:v>-13</c:v>
                </c:pt>
                <c:pt idx="24956">
                  <c:v>-10</c:v>
                </c:pt>
                <c:pt idx="24957">
                  <c:v>-10</c:v>
                </c:pt>
                <c:pt idx="24958">
                  <c:v>-10</c:v>
                </c:pt>
                <c:pt idx="24959">
                  <c:v>-15</c:v>
                </c:pt>
                <c:pt idx="24960">
                  <c:v>-20</c:v>
                </c:pt>
                <c:pt idx="24961">
                  <c:v>-19</c:v>
                </c:pt>
                <c:pt idx="24962">
                  <c:v>-17</c:v>
                </c:pt>
                <c:pt idx="24963">
                  <c:v>-22</c:v>
                </c:pt>
                <c:pt idx="24964">
                  <c:v>-17</c:v>
                </c:pt>
                <c:pt idx="24965">
                  <c:v>-17</c:v>
                </c:pt>
                <c:pt idx="24966">
                  <c:v>-18</c:v>
                </c:pt>
                <c:pt idx="24967">
                  <c:v>-20</c:v>
                </c:pt>
                <c:pt idx="24968">
                  <c:v>-31</c:v>
                </c:pt>
                <c:pt idx="24969">
                  <c:v>-17</c:v>
                </c:pt>
                <c:pt idx="24970">
                  <c:v>-18</c:v>
                </c:pt>
                <c:pt idx="24971">
                  <c:v>-16</c:v>
                </c:pt>
                <c:pt idx="24972">
                  <c:v>-5</c:v>
                </c:pt>
                <c:pt idx="24973">
                  <c:v>-7</c:v>
                </c:pt>
                <c:pt idx="24974">
                  <c:v>-2</c:v>
                </c:pt>
                <c:pt idx="24975">
                  <c:v>189</c:v>
                </c:pt>
                <c:pt idx="24976">
                  <c:v>112</c:v>
                </c:pt>
                <c:pt idx="24977">
                  <c:v>-18</c:v>
                </c:pt>
                <c:pt idx="24978">
                  <c:v>-15</c:v>
                </c:pt>
                <c:pt idx="24979">
                  <c:v>-28</c:v>
                </c:pt>
                <c:pt idx="24980">
                  <c:v>-17</c:v>
                </c:pt>
                <c:pt idx="24981">
                  <c:v>-17</c:v>
                </c:pt>
                <c:pt idx="24982">
                  <c:v>-31</c:v>
                </c:pt>
                <c:pt idx="24983">
                  <c:v>-16</c:v>
                </c:pt>
                <c:pt idx="24984">
                  <c:v>-17</c:v>
                </c:pt>
                <c:pt idx="24985">
                  <c:v>-14</c:v>
                </c:pt>
                <c:pt idx="24986">
                  <c:v>-15</c:v>
                </c:pt>
                <c:pt idx="24987">
                  <c:v>-14</c:v>
                </c:pt>
                <c:pt idx="24988">
                  <c:v>-15</c:v>
                </c:pt>
                <c:pt idx="24989">
                  <c:v>-19</c:v>
                </c:pt>
                <c:pt idx="24990">
                  <c:v>-19</c:v>
                </c:pt>
                <c:pt idx="24991">
                  <c:v>-27</c:v>
                </c:pt>
                <c:pt idx="24992">
                  <c:v>-20</c:v>
                </c:pt>
                <c:pt idx="24993">
                  <c:v>-21</c:v>
                </c:pt>
                <c:pt idx="24994">
                  <c:v>-17</c:v>
                </c:pt>
                <c:pt idx="24995">
                  <c:v>-20</c:v>
                </c:pt>
                <c:pt idx="24996">
                  <c:v>-18</c:v>
                </c:pt>
                <c:pt idx="24997">
                  <c:v>-21</c:v>
                </c:pt>
                <c:pt idx="24998">
                  <c:v>-20</c:v>
                </c:pt>
                <c:pt idx="24999">
                  <c:v>-24</c:v>
                </c:pt>
                <c:pt idx="25000">
                  <c:v>-18</c:v>
                </c:pt>
                <c:pt idx="25001">
                  <c:v>-7</c:v>
                </c:pt>
                <c:pt idx="25002">
                  <c:v>-7</c:v>
                </c:pt>
                <c:pt idx="25003">
                  <c:v>-7</c:v>
                </c:pt>
                <c:pt idx="25004">
                  <c:v>-12</c:v>
                </c:pt>
                <c:pt idx="25005">
                  <c:v>-6</c:v>
                </c:pt>
                <c:pt idx="25006">
                  <c:v>-8</c:v>
                </c:pt>
                <c:pt idx="25007">
                  <c:v>-8</c:v>
                </c:pt>
                <c:pt idx="25008">
                  <c:v>-9</c:v>
                </c:pt>
                <c:pt idx="25009">
                  <c:v>-7</c:v>
                </c:pt>
                <c:pt idx="25010">
                  <c:v>-9</c:v>
                </c:pt>
                <c:pt idx="25011">
                  <c:v>-6</c:v>
                </c:pt>
                <c:pt idx="25012">
                  <c:v>-8</c:v>
                </c:pt>
                <c:pt idx="25013">
                  <c:v>-9</c:v>
                </c:pt>
                <c:pt idx="25014">
                  <c:v>-8</c:v>
                </c:pt>
                <c:pt idx="25015">
                  <c:v>-9</c:v>
                </c:pt>
                <c:pt idx="25016">
                  <c:v>-8</c:v>
                </c:pt>
                <c:pt idx="25017">
                  <c:v>-10</c:v>
                </c:pt>
                <c:pt idx="25018">
                  <c:v>-59</c:v>
                </c:pt>
                <c:pt idx="25019">
                  <c:v>-10</c:v>
                </c:pt>
                <c:pt idx="25020">
                  <c:v>-9</c:v>
                </c:pt>
                <c:pt idx="25021">
                  <c:v>-9</c:v>
                </c:pt>
                <c:pt idx="25022">
                  <c:v>-10</c:v>
                </c:pt>
                <c:pt idx="25023">
                  <c:v>-9</c:v>
                </c:pt>
                <c:pt idx="25024">
                  <c:v>-10</c:v>
                </c:pt>
                <c:pt idx="25025">
                  <c:v>0</c:v>
                </c:pt>
                <c:pt idx="25026">
                  <c:v>0</c:v>
                </c:pt>
                <c:pt idx="25027">
                  <c:v>-14</c:v>
                </c:pt>
                <c:pt idx="25028">
                  <c:v>-8</c:v>
                </c:pt>
                <c:pt idx="25029">
                  <c:v>-17</c:v>
                </c:pt>
                <c:pt idx="25030">
                  <c:v>-19</c:v>
                </c:pt>
                <c:pt idx="25031">
                  <c:v>-13</c:v>
                </c:pt>
                <c:pt idx="25032">
                  <c:v>-13</c:v>
                </c:pt>
                <c:pt idx="25033">
                  <c:v>-14</c:v>
                </c:pt>
                <c:pt idx="25034">
                  <c:v>-13</c:v>
                </c:pt>
                <c:pt idx="25035">
                  <c:v>-10</c:v>
                </c:pt>
                <c:pt idx="25036">
                  <c:v>-16</c:v>
                </c:pt>
                <c:pt idx="25037">
                  <c:v>-17</c:v>
                </c:pt>
                <c:pt idx="25038">
                  <c:v>157</c:v>
                </c:pt>
                <c:pt idx="25039">
                  <c:v>-12</c:v>
                </c:pt>
                <c:pt idx="25040">
                  <c:v>-4</c:v>
                </c:pt>
                <c:pt idx="25041">
                  <c:v>-23</c:v>
                </c:pt>
                <c:pt idx="25042">
                  <c:v>-28</c:v>
                </c:pt>
                <c:pt idx="25043">
                  <c:v>-20</c:v>
                </c:pt>
                <c:pt idx="25044">
                  <c:v>-21</c:v>
                </c:pt>
                <c:pt idx="25045">
                  <c:v>-26</c:v>
                </c:pt>
                <c:pt idx="25046">
                  <c:v>-19</c:v>
                </c:pt>
                <c:pt idx="25047">
                  <c:v>-19</c:v>
                </c:pt>
                <c:pt idx="25048">
                  <c:v>-19</c:v>
                </c:pt>
                <c:pt idx="25049">
                  <c:v>-18</c:v>
                </c:pt>
                <c:pt idx="25050">
                  <c:v>-22</c:v>
                </c:pt>
                <c:pt idx="25051">
                  <c:v>-20</c:v>
                </c:pt>
                <c:pt idx="25052">
                  <c:v>-20</c:v>
                </c:pt>
                <c:pt idx="25053">
                  <c:v>156</c:v>
                </c:pt>
                <c:pt idx="25054">
                  <c:v>-15</c:v>
                </c:pt>
                <c:pt idx="25055">
                  <c:v>-15</c:v>
                </c:pt>
                <c:pt idx="25056">
                  <c:v>-18</c:v>
                </c:pt>
                <c:pt idx="25057">
                  <c:v>-16</c:v>
                </c:pt>
                <c:pt idx="25058">
                  <c:v>-15</c:v>
                </c:pt>
                <c:pt idx="25059">
                  <c:v>-15</c:v>
                </c:pt>
                <c:pt idx="25060">
                  <c:v>-14</c:v>
                </c:pt>
                <c:pt idx="25061">
                  <c:v>-14</c:v>
                </c:pt>
                <c:pt idx="25062">
                  <c:v>-14</c:v>
                </c:pt>
                <c:pt idx="25063">
                  <c:v>-16</c:v>
                </c:pt>
                <c:pt idx="25064">
                  <c:v>-14</c:v>
                </c:pt>
                <c:pt idx="25065">
                  <c:v>-13</c:v>
                </c:pt>
                <c:pt idx="25066">
                  <c:v>-20</c:v>
                </c:pt>
                <c:pt idx="25067">
                  <c:v>-25</c:v>
                </c:pt>
                <c:pt idx="25068">
                  <c:v>-29</c:v>
                </c:pt>
                <c:pt idx="25069">
                  <c:v>-20</c:v>
                </c:pt>
                <c:pt idx="25070">
                  <c:v>-17</c:v>
                </c:pt>
                <c:pt idx="25071">
                  <c:v>-23</c:v>
                </c:pt>
                <c:pt idx="25072">
                  <c:v>-28</c:v>
                </c:pt>
                <c:pt idx="25073">
                  <c:v>-20</c:v>
                </c:pt>
                <c:pt idx="25074">
                  <c:v>-19</c:v>
                </c:pt>
                <c:pt idx="25075">
                  <c:v>-19</c:v>
                </c:pt>
                <c:pt idx="25076">
                  <c:v>-19</c:v>
                </c:pt>
                <c:pt idx="25077">
                  <c:v>-24</c:v>
                </c:pt>
                <c:pt idx="25078">
                  <c:v>-24</c:v>
                </c:pt>
                <c:pt idx="25079">
                  <c:v>-30</c:v>
                </c:pt>
                <c:pt idx="25080">
                  <c:v>-30</c:v>
                </c:pt>
                <c:pt idx="25081">
                  <c:v>1048</c:v>
                </c:pt>
                <c:pt idx="25082">
                  <c:v>-9</c:v>
                </c:pt>
                <c:pt idx="25083">
                  <c:v>-1</c:v>
                </c:pt>
                <c:pt idx="25084">
                  <c:v>-14</c:v>
                </c:pt>
                <c:pt idx="25085">
                  <c:v>-15</c:v>
                </c:pt>
                <c:pt idx="25086">
                  <c:v>-19</c:v>
                </c:pt>
                <c:pt idx="25087">
                  <c:v>-8</c:v>
                </c:pt>
                <c:pt idx="25088">
                  <c:v>-15</c:v>
                </c:pt>
                <c:pt idx="25089">
                  <c:v>-10</c:v>
                </c:pt>
                <c:pt idx="25090">
                  <c:v>-17</c:v>
                </c:pt>
                <c:pt idx="25091">
                  <c:v>-13</c:v>
                </c:pt>
                <c:pt idx="25092">
                  <c:v>-8</c:v>
                </c:pt>
                <c:pt idx="25093">
                  <c:v>-10</c:v>
                </c:pt>
                <c:pt idx="25094">
                  <c:v>32</c:v>
                </c:pt>
                <c:pt idx="25095">
                  <c:v>0</c:v>
                </c:pt>
                <c:pt idx="25096">
                  <c:v>-15</c:v>
                </c:pt>
                <c:pt idx="25097">
                  <c:v>-17</c:v>
                </c:pt>
                <c:pt idx="25098">
                  <c:v>-14</c:v>
                </c:pt>
                <c:pt idx="25099">
                  <c:v>-23</c:v>
                </c:pt>
                <c:pt idx="25100">
                  <c:v>-17</c:v>
                </c:pt>
                <c:pt idx="25101">
                  <c:v>-16</c:v>
                </c:pt>
                <c:pt idx="25102">
                  <c:v>-17</c:v>
                </c:pt>
                <c:pt idx="25103">
                  <c:v>-18</c:v>
                </c:pt>
                <c:pt idx="25104">
                  <c:v>-20</c:v>
                </c:pt>
                <c:pt idx="25105">
                  <c:v>-17</c:v>
                </c:pt>
                <c:pt idx="25106">
                  <c:v>-15</c:v>
                </c:pt>
                <c:pt idx="25107">
                  <c:v>-16</c:v>
                </c:pt>
                <c:pt idx="25108">
                  <c:v>-8</c:v>
                </c:pt>
                <c:pt idx="25109">
                  <c:v>-7</c:v>
                </c:pt>
                <c:pt idx="25110">
                  <c:v>-6</c:v>
                </c:pt>
                <c:pt idx="25111">
                  <c:v>-21</c:v>
                </c:pt>
                <c:pt idx="25112">
                  <c:v>-9</c:v>
                </c:pt>
                <c:pt idx="25113">
                  <c:v>-14</c:v>
                </c:pt>
                <c:pt idx="25114">
                  <c:v>-12</c:v>
                </c:pt>
                <c:pt idx="25115">
                  <c:v>-11</c:v>
                </c:pt>
                <c:pt idx="25116">
                  <c:v>-17</c:v>
                </c:pt>
                <c:pt idx="25117">
                  <c:v>-9</c:v>
                </c:pt>
                <c:pt idx="25118">
                  <c:v>-11</c:v>
                </c:pt>
                <c:pt idx="25119">
                  <c:v>-15</c:v>
                </c:pt>
                <c:pt idx="25120">
                  <c:v>-21</c:v>
                </c:pt>
                <c:pt idx="25121">
                  <c:v>-19</c:v>
                </c:pt>
                <c:pt idx="25122">
                  <c:v>-18</c:v>
                </c:pt>
                <c:pt idx="25123">
                  <c:v>-21</c:v>
                </c:pt>
                <c:pt idx="25124">
                  <c:v>-20</c:v>
                </c:pt>
                <c:pt idx="25125">
                  <c:v>-22</c:v>
                </c:pt>
                <c:pt idx="25126">
                  <c:v>-23</c:v>
                </c:pt>
                <c:pt idx="25127">
                  <c:v>-17</c:v>
                </c:pt>
                <c:pt idx="25128">
                  <c:v>-18</c:v>
                </c:pt>
                <c:pt idx="25129">
                  <c:v>-18</c:v>
                </c:pt>
                <c:pt idx="25130">
                  <c:v>-19</c:v>
                </c:pt>
                <c:pt idx="25131">
                  <c:v>-15</c:v>
                </c:pt>
                <c:pt idx="25132">
                  <c:v>0</c:v>
                </c:pt>
                <c:pt idx="25133">
                  <c:v>42</c:v>
                </c:pt>
                <c:pt idx="25134">
                  <c:v>-13</c:v>
                </c:pt>
                <c:pt idx="25135">
                  <c:v>-11</c:v>
                </c:pt>
                <c:pt idx="25136">
                  <c:v>-9</c:v>
                </c:pt>
                <c:pt idx="25137">
                  <c:v>-7</c:v>
                </c:pt>
                <c:pt idx="25138">
                  <c:v>-6</c:v>
                </c:pt>
                <c:pt idx="25139">
                  <c:v>-11</c:v>
                </c:pt>
                <c:pt idx="25140">
                  <c:v>-10</c:v>
                </c:pt>
                <c:pt idx="25141">
                  <c:v>-6</c:v>
                </c:pt>
                <c:pt idx="25142">
                  <c:v>-13</c:v>
                </c:pt>
                <c:pt idx="25143">
                  <c:v>-12</c:v>
                </c:pt>
                <c:pt idx="25144">
                  <c:v>-15</c:v>
                </c:pt>
                <c:pt idx="25145">
                  <c:v>-8</c:v>
                </c:pt>
                <c:pt idx="25146">
                  <c:v>38</c:v>
                </c:pt>
                <c:pt idx="25147">
                  <c:v>3</c:v>
                </c:pt>
                <c:pt idx="25148">
                  <c:v>1171</c:v>
                </c:pt>
                <c:pt idx="25149">
                  <c:v>43</c:v>
                </c:pt>
                <c:pt idx="25150">
                  <c:v>48</c:v>
                </c:pt>
                <c:pt idx="25151">
                  <c:v>-16</c:v>
                </c:pt>
                <c:pt idx="25152">
                  <c:v>-14</c:v>
                </c:pt>
                <c:pt idx="25153">
                  <c:v>-19</c:v>
                </c:pt>
                <c:pt idx="25154">
                  <c:v>-19</c:v>
                </c:pt>
                <c:pt idx="25155">
                  <c:v>-15</c:v>
                </c:pt>
                <c:pt idx="25156">
                  <c:v>-17</c:v>
                </c:pt>
                <c:pt idx="25157">
                  <c:v>-19</c:v>
                </c:pt>
                <c:pt idx="25158">
                  <c:v>-18</c:v>
                </c:pt>
                <c:pt idx="25159">
                  <c:v>-14</c:v>
                </c:pt>
                <c:pt idx="25160">
                  <c:v>-17</c:v>
                </c:pt>
                <c:pt idx="25161">
                  <c:v>-15</c:v>
                </c:pt>
                <c:pt idx="25162">
                  <c:v>-13</c:v>
                </c:pt>
                <c:pt idx="25163">
                  <c:v>-17</c:v>
                </c:pt>
                <c:pt idx="25164">
                  <c:v>-16</c:v>
                </c:pt>
                <c:pt idx="25165">
                  <c:v>-18</c:v>
                </c:pt>
                <c:pt idx="25166">
                  <c:v>-17</c:v>
                </c:pt>
                <c:pt idx="25167">
                  <c:v>-16</c:v>
                </c:pt>
                <c:pt idx="25168">
                  <c:v>-15</c:v>
                </c:pt>
                <c:pt idx="25169">
                  <c:v>-14</c:v>
                </c:pt>
                <c:pt idx="25170">
                  <c:v>-21</c:v>
                </c:pt>
                <c:pt idx="25171">
                  <c:v>-21</c:v>
                </c:pt>
                <c:pt idx="25172">
                  <c:v>-19</c:v>
                </c:pt>
                <c:pt idx="25173">
                  <c:v>-20</c:v>
                </c:pt>
                <c:pt idx="25174">
                  <c:v>-20</c:v>
                </c:pt>
                <c:pt idx="25175">
                  <c:v>-5</c:v>
                </c:pt>
                <c:pt idx="25176">
                  <c:v>-16</c:v>
                </c:pt>
                <c:pt idx="25177">
                  <c:v>-6</c:v>
                </c:pt>
                <c:pt idx="25178">
                  <c:v>-5</c:v>
                </c:pt>
                <c:pt idx="25179">
                  <c:v>-18</c:v>
                </c:pt>
                <c:pt idx="25180">
                  <c:v>-19</c:v>
                </c:pt>
                <c:pt idx="25181">
                  <c:v>-13</c:v>
                </c:pt>
                <c:pt idx="25182">
                  <c:v>-13</c:v>
                </c:pt>
                <c:pt idx="25183">
                  <c:v>-14</c:v>
                </c:pt>
                <c:pt idx="25184">
                  <c:v>-12</c:v>
                </c:pt>
                <c:pt idx="25185">
                  <c:v>-15</c:v>
                </c:pt>
                <c:pt idx="25186">
                  <c:v>-14</c:v>
                </c:pt>
                <c:pt idx="25187">
                  <c:v>-16</c:v>
                </c:pt>
                <c:pt idx="25188">
                  <c:v>-11</c:v>
                </c:pt>
                <c:pt idx="25189">
                  <c:v>-13</c:v>
                </c:pt>
                <c:pt idx="25190">
                  <c:v>-17</c:v>
                </c:pt>
                <c:pt idx="25191">
                  <c:v>-19</c:v>
                </c:pt>
                <c:pt idx="25192">
                  <c:v>-18</c:v>
                </c:pt>
                <c:pt idx="25193">
                  <c:v>-16</c:v>
                </c:pt>
                <c:pt idx="25194">
                  <c:v>-18</c:v>
                </c:pt>
                <c:pt idx="25195">
                  <c:v>-21</c:v>
                </c:pt>
                <c:pt idx="25196">
                  <c:v>-20</c:v>
                </c:pt>
                <c:pt idx="25197">
                  <c:v>-16</c:v>
                </c:pt>
                <c:pt idx="25198">
                  <c:v>-24</c:v>
                </c:pt>
                <c:pt idx="25199">
                  <c:v>-19</c:v>
                </c:pt>
                <c:pt idx="25200">
                  <c:v>-22</c:v>
                </c:pt>
                <c:pt idx="25201">
                  <c:v>-19</c:v>
                </c:pt>
                <c:pt idx="25202">
                  <c:v>76</c:v>
                </c:pt>
                <c:pt idx="25203">
                  <c:v>-16</c:v>
                </c:pt>
                <c:pt idx="25204">
                  <c:v>-16</c:v>
                </c:pt>
                <c:pt idx="25205">
                  <c:v>-16</c:v>
                </c:pt>
                <c:pt idx="25206">
                  <c:v>-17</c:v>
                </c:pt>
                <c:pt idx="25207">
                  <c:v>-14</c:v>
                </c:pt>
                <c:pt idx="25208">
                  <c:v>-14</c:v>
                </c:pt>
                <c:pt idx="25209">
                  <c:v>-15</c:v>
                </c:pt>
                <c:pt idx="25210">
                  <c:v>-14</c:v>
                </c:pt>
                <c:pt idx="25211">
                  <c:v>-14</c:v>
                </c:pt>
                <c:pt idx="25212">
                  <c:v>-31</c:v>
                </c:pt>
                <c:pt idx="25213">
                  <c:v>-27</c:v>
                </c:pt>
                <c:pt idx="25214">
                  <c:v>-17</c:v>
                </c:pt>
                <c:pt idx="25215">
                  <c:v>2</c:v>
                </c:pt>
                <c:pt idx="25216">
                  <c:v>2</c:v>
                </c:pt>
                <c:pt idx="25217">
                  <c:v>-21</c:v>
                </c:pt>
                <c:pt idx="25218">
                  <c:v>-17</c:v>
                </c:pt>
                <c:pt idx="25219">
                  <c:v>-16</c:v>
                </c:pt>
                <c:pt idx="25220">
                  <c:v>-18</c:v>
                </c:pt>
                <c:pt idx="25221">
                  <c:v>-20</c:v>
                </c:pt>
                <c:pt idx="25222">
                  <c:v>-19</c:v>
                </c:pt>
                <c:pt idx="25223">
                  <c:v>-17</c:v>
                </c:pt>
                <c:pt idx="25224">
                  <c:v>-24</c:v>
                </c:pt>
                <c:pt idx="25225">
                  <c:v>-20</c:v>
                </c:pt>
                <c:pt idx="25226">
                  <c:v>-19</c:v>
                </c:pt>
                <c:pt idx="25227">
                  <c:v>-20</c:v>
                </c:pt>
                <c:pt idx="25228">
                  <c:v>-17</c:v>
                </c:pt>
                <c:pt idx="25229">
                  <c:v>-16</c:v>
                </c:pt>
                <c:pt idx="25230">
                  <c:v>-19</c:v>
                </c:pt>
                <c:pt idx="25231">
                  <c:v>-15</c:v>
                </c:pt>
                <c:pt idx="25232">
                  <c:v>-14</c:v>
                </c:pt>
                <c:pt idx="25233">
                  <c:v>-15</c:v>
                </c:pt>
                <c:pt idx="25234">
                  <c:v>-15</c:v>
                </c:pt>
                <c:pt idx="25235">
                  <c:v>-13</c:v>
                </c:pt>
                <c:pt idx="25236">
                  <c:v>-20</c:v>
                </c:pt>
                <c:pt idx="25237">
                  <c:v>-21</c:v>
                </c:pt>
                <c:pt idx="25238">
                  <c:v>-16</c:v>
                </c:pt>
                <c:pt idx="25239">
                  <c:v>-18</c:v>
                </c:pt>
                <c:pt idx="25240">
                  <c:v>-14</c:v>
                </c:pt>
                <c:pt idx="25241">
                  <c:v>-15</c:v>
                </c:pt>
                <c:pt idx="25242">
                  <c:v>-11</c:v>
                </c:pt>
                <c:pt idx="25243">
                  <c:v>-10</c:v>
                </c:pt>
                <c:pt idx="25244">
                  <c:v>-10</c:v>
                </c:pt>
                <c:pt idx="25245">
                  <c:v>-15</c:v>
                </c:pt>
                <c:pt idx="25246">
                  <c:v>-14</c:v>
                </c:pt>
                <c:pt idx="25247">
                  <c:v>-10</c:v>
                </c:pt>
                <c:pt idx="25248">
                  <c:v>-10</c:v>
                </c:pt>
                <c:pt idx="25249">
                  <c:v>-16</c:v>
                </c:pt>
                <c:pt idx="25250">
                  <c:v>-18</c:v>
                </c:pt>
                <c:pt idx="25251">
                  <c:v>-26</c:v>
                </c:pt>
                <c:pt idx="25252">
                  <c:v>-21</c:v>
                </c:pt>
                <c:pt idx="25253">
                  <c:v>-20</c:v>
                </c:pt>
                <c:pt idx="25254">
                  <c:v>-25</c:v>
                </c:pt>
                <c:pt idx="25255">
                  <c:v>-16</c:v>
                </c:pt>
                <c:pt idx="25256">
                  <c:v>-15</c:v>
                </c:pt>
                <c:pt idx="25257">
                  <c:v>-18</c:v>
                </c:pt>
                <c:pt idx="25258">
                  <c:v>-16</c:v>
                </c:pt>
                <c:pt idx="25259">
                  <c:v>-16</c:v>
                </c:pt>
                <c:pt idx="25260">
                  <c:v>-30</c:v>
                </c:pt>
                <c:pt idx="25261">
                  <c:v>-33</c:v>
                </c:pt>
                <c:pt idx="25262">
                  <c:v>-19</c:v>
                </c:pt>
                <c:pt idx="25263">
                  <c:v>-24</c:v>
                </c:pt>
                <c:pt idx="25264">
                  <c:v>-96</c:v>
                </c:pt>
                <c:pt idx="25265">
                  <c:v>-25</c:v>
                </c:pt>
                <c:pt idx="25266">
                  <c:v>-25</c:v>
                </c:pt>
                <c:pt idx="25267">
                  <c:v>-30</c:v>
                </c:pt>
                <c:pt idx="25268">
                  <c:v>-21</c:v>
                </c:pt>
                <c:pt idx="25269">
                  <c:v>-17</c:v>
                </c:pt>
                <c:pt idx="25270">
                  <c:v>-20</c:v>
                </c:pt>
                <c:pt idx="25271">
                  <c:v>-25</c:v>
                </c:pt>
                <c:pt idx="25272">
                  <c:v>-20</c:v>
                </c:pt>
                <c:pt idx="25273">
                  <c:v>-18</c:v>
                </c:pt>
                <c:pt idx="25274">
                  <c:v>-21</c:v>
                </c:pt>
                <c:pt idx="25275">
                  <c:v>-22</c:v>
                </c:pt>
                <c:pt idx="25276">
                  <c:v>-16</c:v>
                </c:pt>
                <c:pt idx="25277">
                  <c:v>-23</c:v>
                </c:pt>
                <c:pt idx="25278">
                  <c:v>-18</c:v>
                </c:pt>
                <c:pt idx="25279">
                  <c:v>-13</c:v>
                </c:pt>
                <c:pt idx="25280">
                  <c:v>-13</c:v>
                </c:pt>
                <c:pt idx="25281">
                  <c:v>-16</c:v>
                </c:pt>
                <c:pt idx="25282">
                  <c:v>-15</c:v>
                </c:pt>
                <c:pt idx="25283">
                  <c:v>-14</c:v>
                </c:pt>
                <c:pt idx="25284">
                  <c:v>-14</c:v>
                </c:pt>
                <c:pt idx="25285">
                  <c:v>-22</c:v>
                </c:pt>
                <c:pt idx="25286">
                  <c:v>-24</c:v>
                </c:pt>
                <c:pt idx="25287">
                  <c:v>-23</c:v>
                </c:pt>
                <c:pt idx="25288">
                  <c:v>-28</c:v>
                </c:pt>
                <c:pt idx="25289">
                  <c:v>-26</c:v>
                </c:pt>
                <c:pt idx="25290">
                  <c:v>-21</c:v>
                </c:pt>
                <c:pt idx="25291">
                  <c:v>-20</c:v>
                </c:pt>
                <c:pt idx="25292">
                  <c:v>-20</c:v>
                </c:pt>
                <c:pt idx="25293">
                  <c:v>-26</c:v>
                </c:pt>
                <c:pt idx="25294">
                  <c:v>-22</c:v>
                </c:pt>
                <c:pt idx="25295">
                  <c:v>-26</c:v>
                </c:pt>
                <c:pt idx="25296">
                  <c:v>-21</c:v>
                </c:pt>
                <c:pt idx="25297">
                  <c:v>-8</c:v>
                </c:pt>
                <c:pt idx="25298">
                  <c:v>-11</c:v>
                </c:pt>
                <c:pt idx="25299">
                  <c:v>-12</c:v>
                </c:pt>
                <c:pt idx="25300">
                  <c:v>-14</c:v>
                </c:pt>
                <c:pt idx="25301">
                  <c:v>-14</c:v>
                </c:pt>
                <c:pt idx="25302">
                  <c:v>-6</c:v>
                </c:pt>
                <c:pt idx="25303">
                  <c:v>-16</c:v>
                </c:pt>
                <c:pt idx="25304">
                  <c:v>-17</c:v>
                </c:pt>
                <c:pt idx="25305">
                  <c:v>-8</c:v>
                </c:pt>
                <c:pt idx="25306">
                  <c:v>-19</c:v>
                </c:pt>
                <c:pt idx="25307">
                  <c:v>-11</c:v>
                </c:pt>
                <c:pt idx="25308">
                  <c:v>-2</c:v>
                </c:pt>
                <c:pt idx="25309">
                  <c:v>-13</c:v>
                </c:pt>
                <c:pt idx="25310">
                  <c:v>-5</c:v>
                </c:pt>
                <c:pt idx="25311">
                  <c:v>-28</c:v>
                </c:pt>
                <c:pt idx="25312">
                  <c:v>-16</c:v>
                </c:pt>
                <c:pt idx="25313">
                  <c:v>-15</c:v>
                </c:pt>
                <c:pt idx="25314">
                  <c:v>-17</c:v>
                </c:pt>
                <c:pt idx="25315">
                  <c:v>-18</c:v>
                </c:pt>
                <c:pt idx="25316">
                  <c:v>-17</c:v>
                </c:pt>
                <c:pt idx="25317">
                  <c:v>-21</c:v>
                </c:pt>
                <c:pt idx="25318">
                  <c:v>-16</c:v>
                </c:pt>
                <c:pt idx="25319">
                  <c:v>-30</c:v>
                </c:pt>
                <c:pt idx="25320">
                  <c:v>-17</c:v>
                </c:pt>
                <c:pt idx="25321">
                  <c:v>-21</c:v>
                </c:pt>
                <c:pt idx="25322">
                  <c:v>-15</c:v>
                </c:pt>
                <c:pt idx="25323">
                  <c:v>-16</c:v>
                </c:pt>
                <c:pt idx="25324">
                  <c:v>-18</c:v>
                </c:pt>
                <c:pt idx="25325">
                  <c:v>-20</c:v>
                </c:pt>
                <c:pt idx="25326">
                  <c:v>-28</c:v>
                </c:pt>
                <c:pt idx="25327">
                  <c:v>-28</c:v>
                </c:pt>
                <c:pt idx="25328">
                  <c:v>-19</c:v>
                </c:pt>
                <c:pt idx="25329">
                  <c:v>-14</c:v>
                </c:pt>
                <c:pt idx="25330">
                  <c:v>-19</c:v>
                </c:pt>
                <c:pt idx="25331">
                  <c:v>-19</c:v>
                </c:pt>
                <c:pt idx="25332">
                  <c:v>-24</c:v>
                </c:pt>
                <c:pt idx="25333">
                  <c:v>-23</c:v>
                </c:pt>
                <c:pt idx="25334">
                  <c:v>-19</c:v>
                </c:pt>
                <c:pt idx="25335">
                  <c:v>-16</c:v>
                </c:pt>
                <c:pt idx="25336">
                  <c:v>15</c:v>
                </c:pt>
                <c:pt idx="25337">
                  <c:v>-14</c:v>
                </c:pt>
                <c:pt idx="25338">
                  <c:v>-13</c:v>
                </c:pt>
                <c:pt idx="25339">
                  <c:v>-10</c:v>
                </c:pt>
                <c:pt idx="25340">
                  <c:v>-14</c:v>
                </c:pt>
                <c:pt idx="25341">
                  <c:v>-13</c:v>
                </c:pt>
                <c:pt idx="25342">
                  <c:v>-10</c:v>
                </c:pt>
                <c:pt idx="25343">
                  <c:v>-12</c:v>
                </c:pt>
                <c:pt idx="25344">
                  <c:v>-12</c:v>
                </c:pt>
                <c:pt idx="25345">
                  <c:v>-14</c:v>
                </c:pt>
                <c:pt idx="25346">
                  <c:v>-15</c:v>
                </c:pt>
                <c:pt idx="25347">
                  <c:v>-11</c:v>
                </c:pt>
                <c:pt idx="25348">
                  <c:v>-15</c:v>
                </c:pt>
                <c:pt idx="25349">
                  <c:v>-6</c:v>
                </c:pt>
                <c:pt idx="25350">
                  <c:v>-4</c:v>
                </c:pt>
                <c:pt idx="25351">
                  <c:v>-9</c:v>
                </c:pt>
                <c:pt idx="25352">
                  <c:v>-5</c:v>
                </c:pt>
                <c:pt idx="25353">
                  <c:v>-25</c:v>
                </c:pt>
                <c:pt idx="25354">
                  <c:v>-16</c:v>
                </c:pt>
                <c:pt idx="25355">
                  <c:v>-18</c:v>
                </c:pt>
                <c:pt idx="25356">
                  <c:v>-21</c:v>
                </c:pt>
                <c:pt idx="25357">
                  <c:v>-26</c:v>
                </c:pt>
                <c:pt idx="25358">
                  <c:v>-17</c:v>
                </c:pt>
                <c:pt idx="25359">
                  <c:v>-15</c:v>
                </c:pt>
                <c:pt idx="25360">
                  <c:v>-19</c:v>
                </c:pt>
                <c:pt idx="25361">
                  <c:v>-16</c:v>
                </c:pt>
                <c:pt idx="25362">
                  <c:v>-22</c:v>
                </c:pt>
                <c:pt idx="25363">
                  <c:v>-15</c:v>
                </c:pt>
                <c:pt idx="25364">
                  <c:v>-19</c:v>
                </c:pt>
                <c:pt idx="25365">
                  <c:v>-17</c:v>
                </c:pt>
                <c:pt idx="25366">
                  <c:v>-15</c:v>
                </c:pt>
                <c:pt idx="25367">
                  <c:v>-22</c:v>
                </c:pt>
                <c:pt idx="25368">
                  <c:v>-14</c:v>
                </c:pt>
                <c:pt idx="25369">
                  <c:v>-13</c:v>
                </c:pt>
                <c:pt idx="25370">
                  <c:v>-17</c:v>
                </c:pt>
                <c:pt idx="25371">
                  <c:v>-12</c:v>
                </c:pt>
                <c:pt idx="25372">
                  <c:v>-15</c:v>
                </c:pt>
                <c:pt idx="25373">
                  <c:v>-19</c:v>
                </c:pt>
                <c:pt idx="25374">
                  <c:v>-16</c:v>
                </c:pt>
                <c:pt idx="25375">
                  <c:v>-13</c:v>
                </c:pt>
                <c:pt idx="25376">
                  <c:v>-13</c:v>
                </c:pt>
                <c:pt idx="25377">
                  <c:v>-18</c:v>
                </c:pt>
                <c:pt idx="25378">
                  <c:v>-20</c:v>
                </c:pt>
                <c:pt idx="25379">
                  <c:v>-14</c:v>
                </c:pt>
                <c:pt idx="25380">
                  <c:v>-11</c:v>
                </c:pt>
                <c:pt idx="25381">
                  <c:v>-13</c:v>
                </c:pt>
                <c:pt idx="25382">
                  <c:v>-18</c:v>
                </c:pt>
                <c:pt idx="25383">
                  <c:v>-15</c:v>
                </c:pt>
                <c:pt idx="25384">
                  <c:v>-18</c:v>
                </c:pt>
                <c:pt idx="25385">
                  <c:v>-18</c:v>
                </c:pt>
                <c:pt idx="25386">
                  <c:v>-13</c:v>
                </c:pt>
                <c:pt idx="25387">
                  <c:v>-15</c:v>
                </c:pt>
                <c:pt idx="25388">
                  <c:v>-16</c:v>
                </c:pt>
                <c:pt idx="25389">
                  <c:v>-17</c:v>
                </c:pt>
                <c:pt idx="25390">
                  <c:v>-15</c:v>
                </c:pt>
                <c:pt idx="25391">
                  <c:v>-15</c:v>
                </c:pt>
                <c:pt idx="25392">
                  <c:v>-12</c:v>
                </c:pt>
                <c:pt idx="25393">
                  <c:v>-11</c:v>
                </c:pt>
                <c:pt idx="25394">
                  <c:v>-18</c:v>
                </c:pt>
                <c:pt idx="25395">
                  <c:v>-14</c:v>
                </c:pt>
                <c:pt idx="25396">
                  <c:v>-11</c:v>
                </c:pt>
                <c:pt idx="25397">
                  <c:v>-13</c:v>
                </c:pt>
                <c:pt idx="25398">
                  <c:v>-11</c:v>
                </c:pt>
                <c:pt idx="25399">
                  <c:v>-13</c:v>
                </c:pt>
                <c:pt idx="25400">
                  <c:v>-12</c:v>
                </c:pt>
                <c:pt idx="25401">
                  <c:v>-13</c:v>
                </c:pt>
                <c:pt idx="25402">
                  <c:v>-14</c:v>
                </c:pt>
                <c:pt idx="25403">
                  <c:v>-14</c:v>
                </c:pt>
                <c:pt idx="25404">
                  <c:v>-14</c:v>
                </c:pt>
                <c:pt idx="25405">
                  <c:v>-15</c:v>
                </c:pt>
                <c:pt idx="25406">
                  <c:v>-13</c:v>
                </c:pt>
                <c:pt idx="25407">
                  <c:v>-15</c:v>
                </c:pt>
                <c:pt idx="25408">
                  <c:v>-18</c:v>
                </c:pt>
                <c:pt idx="25409">
                  <c:v>-21</c:v>
                </c:pt>
                <c:pt idx="25410">
                  <c:v>-14</c:v>
                </c:pt>
                <c:pt idx="25411">
                  <c:v>-21</c:v>
                </c:pt>
                <c:pt idx="25412">
                  <c:v>-12</c:v>
                </c:pt>
                <c:pt idx="25413">
                  <c:v>-14</c:v>
                </c:pt>
                <c:pt idx="25414">
                  <c:v>-15</c:v>
                </c:pt>
                <c:pt idx="25415">
                  <c:v>-11</c:v>
                </c:pt>
                <c:pt idx="25416">
                  <c:v>-13</c:v>
                </c:pt>
                <c:pt idx="25417">
                  <c:v>-15</c:v>
                </c:pt>
                <c:pt idx="25418">
                  <c:v>-12</c:v>
                </c:pt>
                <c:pt idx="25419">
                  <c:v>-12</c:v>
                </c:pt>
                <c:pt idx="25420">
                  <c:v>-11</c:v>
                </c:pt>
                <c:pt idx="25421">
                  <c:v>-18</c:v>
                </c:pt>
                <c:pt idx="25422">
                  <c:v>-15</c:v>
                </c:pt>
                <c:pt idx="25423">
                  <c:v>-30</c:v>
                </c:pt>
                <c:pt idx="25424">
                  <c:v>-13</c:v>
                </c:pt>
                <c:pt idx="25425">
                  <c:v>-8</c:v>
                </c:pt>
                <c:pt idx="25426">
                  <c:v>-10</c:v>
                </c:pt>
                <c:pt idx="25427">
                  <c:v>-9</c:v>
                </c:pt>
                <c:pt idx="25428">
                  <c:v>-12</c:v>
                </c:pt>
                <c:pt idx="25429">
                  <c:v>-10</c:v>
                </c:pt>
                <c:pt idx="25430">
                  <c:v>-8</c:v>
                </c:pt>
                <c:pt idx="25431">
                  <c:v>-15</c:v>
                </c:pt>
                <c:pt idx="25432">
                  <c:v>-14</c:v>
                </c:pt>
                <c:pt idx="25433">
                  <c:v>-13</c:v>
                </c:pt>
                <c:pt idx="25434">
                  <c:v>-14</c:v>
                </c:pt>
                <c:pt idx="25435">
                  <c:v>-16</c:v>
                </c:pt>
                <c:pt idx="25436">
                  <c:v>-13</c:v>
                </c:pt>
                <c:pt idx="25437">
                  <c:v>-16</c:v>
                </c:pt>
                <c:pt idx="25438">
                  <c:v>-17</c:v>
                </c:pt>
                <c:pt idx="25439">
                  <c:v>-17</c:v>
                </c:pt>
                <c:pt idx="25440">
                  <c:v>-20</c:v>
                </c:pt>
                <c:pt idx="25441">
                  <c:v>-20</c:v>
                </c:pt>
                <c:pt idx="25442">
                  <c:v>-14</c:v>
                </c:pt>
                <c:pt idx="25443">
                  <c:v>-25</c:v>
                </c:pt>
                <c:pt idx="25444">
                  <c:v>-21</c:v>
                </c:pt>
                <c:pt idx="25445">
                  <c:v>-21</c:v>
                </c:pt>
                <c:pt idx="25446">
                  <c:v>-23</c:v>
                </c:pt>
                <c:pt idx="25447">
                  <c:v>-23</c:v>
                </c:pt>
                <c:pt idx="25448">
                  <c:v>-22</c:v>
                </c:pt>
                <c:pt idx="25449">
                  <c:v>-23</c:v>
                </c:pt>
                <c:pt idx="25450">
                  <c:v>-21</c:v>
                </c:pt>
                <c:pt idx="25451">
                  <c:v>-24</c:v>
                </c:pt>
                <c:pt idx="25452">
                  <c:v>-23</c:v>
                </c:pt>
                <c:pt idx="25453">
                  <c:v>-22</c:v>
                </c:pt>
                <c:pt idx="25454">
                  <c:v>-22</c:v>
                </c:pt>
                <c:pt idx="25455">
                  <c:v>-9</c:v>
                </c:pt>
                <c:pt idx="25456">
                  <c:v>-12</c:v>
                </c:pt>
                <c:pt idx="25457">
                  <c:v>-7</c:v>
                </c:pt>
                <c:pt idx="25458">
                  <c:v>-12</c:v>
                </c:pt>
                <c:pt idx="25459">
                  <c:v>-9</c:v>
                </c:pt>
                <c:pt idx="25460">
                  <c:v>-8</c:v>
                </c:pt>
                <c:pt idx="25461">
                  <c:v>-8</c:v>
                </c:pt>
                <c:pt idx="25462">
                  <c:v>-11</c:v>
                </c:pt>
                <c:pt idx="25463">
                  <c:v>-10</c:v>
                </c:pt>
                <c:pt idx="25464">
                  <c:v>-11</c:v>
                </c:pt>
                <c:pt idx="25465">
                  <c:v>-12</c:v>
                </c:pt>
                <c:pt idx="25466">
                  <c:v>-11</c:v>
                </c:pt>
                <c:pt idx="25467">
                  <c:v>-16</c:v>
                </c:pt>
                <c:pt idx="25468">
                  <c:v>-14</c:v>
                </c:pt>
                <c:pt idx="25469">
                  <c:v>-22</c:v>
                </c:pt>
                <c:pt idx="25470">
                  <c:v>-17</c:v>
                </c:pt>
                <c:pt idx="25471">
                  <c:v>-13</c:v>
                </c:pt>
                <c:pt idx="25472">
                  <c:v>-12</c:v>
                </c:pt>
                <c:pt idx="25473">
                  <c:v>-20</c:v>
                </c:pt>
                <c:pt idx="25474">
                  <c:v>-50</c:v>
                </c:pt>
                <c:pt idx="25475">
                  <c:v>-17</c:v>
                </c:pt>
                <c:pt idx="25476">
                  <c:v>-15</c:v>
                </c:pt>
                <c:pt idx="25477">
                  <c:v>-15</c:v>
                </c:pt>
                <c:pt idx="25478">
                  <c:v>-19</c:v>
                </c:pt>
                <c:pt idx="25479">
                  <c:v>-12</c:v>
                </c:pt>
                <c:pt idx="25480">
                  <c:v>-17</c:v>
                </c:pt>
                <c:pt idx="25481">
                  <c:v>-15</c:v>
                </c:pt>
                <c:pt idx="25482">
                  <c:v>-22</c:v>
                </c:pt>
                <c:pt idx="25483">
                  <c:v>-13</c:v>
                </c:pt>
                <c:pt idx="25484">
                  <c:v>-16</c:v>
                </c:pt>
                <c:pt idx="25485">
                  <c:v>-12</c:v>
                </c:pt>
                <c:pt idx="25486">
                  <c:v>-15</c:v>
                </c:pt>
                <c:pt idx="25487">
                  <c:v>-13</c:v>
                </c:pt>
                <c:pt idx="25488">
                  <c:v>-12</c:v>
                </c:pt>
                <c:pt idx="25489">
                  <c:v>-12</c:v>
                </c:pt>
                <c:pt idx="25490">
                  <c:v>-14</c:v>
                </c:pt>
                <c:pt idx="25491">
                  <c:v>-18</c:v>
                </c:pt>
                <c:pt idx="25492">
                  <c:v>-12</c:v>
                </c:pt>
                <c:pt idx="25493">
                  <c:v>-13</c:v>
                </c:pt>
                <c:pt idx="25494">
                  <c:v>-13</c:v>
                </c:pt>
                <c:pt idx="25495">
                  <c:v>-13</c:v>
                </c:pt>
                <c:pt idx="25496">
                  <c:v>-14</c:v>
                </c:pt>
                <c:pt idx="25497">
                  <c:v>-12</c:v>
                </c:pt>
                <c:pt idx="25498">
                  <c:v>-36</c:v>
                </c:pt>
                <c:pt idx="25499">
                  <c:v>-15</c:v>
                </c:pt>
                <c:pt idx="25500">
                  <c:v>-13</c:v>
                </c:pt>
                <c:pt idx="25501">
                  <c:v>-10</c:v>
                </c:pt>
                <c:pt idx="25502">
                  <c:v>-15</c:v>
                </c:pt>
                <c:pt idx="25503">
                  <c:v>-6</c:v>
                </c:pt>
                <c:pt idx="25504">
                  <c:v>-12</c:v>
                </c:pt>
                <c:pt idx="25505">
                  <c:v>-15</c:v>
                </c:pt>
                <c:pt idx="25506">
                  <c:v>-3</c:v>
                </c:pt>
                <c:pt idx="25507">
                  <c:v>-14</c:v>
                </c:pt>
                <c:pt idx="25508">
                  <c:v>-13</c:v>
                </c:pt>
                <c:pt idx="25509">
                  <c:v>-9</c:v>
                </c:pt>
                <c:pt idx="25510">
                  <c:v>-7</c:v>
                </c:pt>
                <c:pt idx="25511">
                  <c:v>-10</c:v>
                </c:pt>
                <c:pt idx="25512">
                  <c:v>-11</c:v>
                </c:pt>
                <c:pt idx="25513">
                  <c:v>-15</c:v>
                </c:pt>
                <c:pt idx="25514">
                  <c:v>-11</c:v>
                </c:pt>
                <c:pt idx="25515">
                  <c:v>-10</c:v>
                </c:pt>
                <c:pt idx="25516">
                  <c:v>-15</c:v>
                </c:pt>
                <c:pt idx="25517">
                  <c:v>-10</c:v>
                </c:pt>
                <c:pt idx="25518">
                  <c:v>-2</c:v>
                </c:pt>
                <c:pt idx="25519">
                  <c:v>-3</c:v>
                </c:pt>
                <c:pt idx="25520">
                  <c:v>-12</c:v>
                </c:pt>
                <c:pt idx="25521">
                  <c:v>-9</c:v>
                </c:pt>
                <c:pt idx="25522">
                  <c:v>-8</c:v>
                </c:pt>
                <c:pt idx="25523">
                  <c:v>-12</c:v>
                </c:pt>
                <c:pt idx="25524">
                  <c:v>-17</c:v>
                </c:pt>
                <c:pt idx="25525">
                  <c:v>-13</c:v>
                </c:pt>
                <c:pt idx="25526">
                  <c:v>-12</c:v>
                </c:pt>
                <c:pt idx="25527">
                  <c:v>-15</c:v>
                </c:pt>
                <c:pt idx="25528">
                  <c:v>-14</c:v>
                </c:pt>
                <c:pt idx="25529">
                  <c:v>-16</c:v>
                </c:pt>
                <c:pt idx="25530">
                  <c:v>-13</c:v>
                </c:pt>
                <c:pt idx="25531">
                  <c:v>-13</c:v>
                </c:pt>
                <c:pt idx="25532">
                  <c:v>-15</c:v>
                </c:pt>
                <c:pt idx="25533">
                  <c:v>-17</c:v>
                </c:pt>
                <c:pt idx="25534">
                  <c:v>-17</c:v>
                </c:pt>
                <c:pt idx="25535">
                  <c:v>-15</c:v>
                </c:pt>
                <c:pt idx="25536">
                  <c:v>-21</c:v>
                </c:pt>
                <c:pt idx="25537">
                  <c:v>-16</c:v>
                </c:pt>
                <c:pt idx="25538">
                  <c:v>-14</c:v>
                </c:pt>
                <c:pt idx="25539">
                  <c:v>-15</c:v>
                </c:pt>
                <c:pt idx="25540">
                  <c:v>-14</c:v>
                </c:pt>
                <c:pt idx="25541">
                  <c:v>-14</c:v>
                </c:pt>
                <c:pt idx="25542">
                  <c:v>-16</c:v>
                </c:pt>
                <c:pt idx="25543">
                  <c:v>-14</c:v>
                </c:pt>
                <c:pt idx="25544">
                  <c:v>-15</c:v>
                </c:pt>
                <c:pt idx="25545">
                  <c:v>-14</c:v>
                </c:pt>
                <c:pt idx="25546">
                  <c:v>-18</c:v>
                </c:pt>
                <c:pt idx="25547">
                  <c:v>-13</c:v>
                </c:pt>
                <c:pt idx="25548">
                  <c:v>-15</c:v>
                </c:pt>
                <c:pt idx="25549">
                  <c:v>-15</c:v>
                </c:pt>
                <c:pt idx="25550">
                  <c:v>-14</c:v>
                </c:pt>
                <c:pt idx="25551">
                  <c:v>-16</c:v>
                </c:pt>
                <c:pt idx="25552">
                  <c:v>-14</c:v>
                </c:pt>
                <c:pt idx="25553">
                  <c:v>-14</c:v>
                </c:pt>
                <c:pt idx="25554">
                  <c:v>-20</c:v>
                </c:pt>
                <c:pt idx="25555">
                  <c:v>-17</c:v>
                </c:pt>
                <c:pt idx="25556">
                  <c:v>-17</c:v>
                </c:pt>
                <c:pt idx="25557">
                  <c:v>-13</c:v>
                </c:pt>
                <c:pt idx="25558">
                  <c:v>-19</c:v>
                </c:pt>
                <c:pt idx="25559">
                  <c:v>-16</c:v>
                </c:pt>
                <c:pt idx="25560">
                  <c:v>-19</c:v>
                </c:pt>
                <c:pt idx="25561">
                  <c:v>-17</c:v>
                </c:pt>
                <c:pt idx="25562">
                  <c:v>-19</c:v>
                </c:pt>
                <c:pt idx="25563">
                  <c:v>-21</c:v>
                </c:pt>
                <c:pt idx="25564">
                  <c:v>-14</c:v>
                </c:pt>
                <c:pt idx="25565">
                  <c:v>-16</c:v>
                </c:pt>
                <c:pt idx="25566">
                  <c:v>-15</c:v>
                </c:pt>
                <c:pt idx="25567">
                  <c:v>-16</c:v>
                </c:pt>
                <c:pt idx="25568">
                  <c:v>-17</c:v>
                </c:pt>
                <c:pt idx="25569">
                  <c:v>-16</c:v>
                </c:pt>
                <c:pt idx="25570">
                  <c:v>-18</c:v>
                </c:pt>
                <c:pt idx="25571">
                  <c:v>-15</c:v>
                </c:pt>
                <c:pt idx="25572">
                  <c:v>-17</c:v>
                </c:pt>
                <c:pt idx="25573">
                  <c:v>-17</c:v>
                </c:pt>
                <c:pt idx="25574">
                  <c:v>-18</c:v>
                </c:pt>
                <c:pt idx="25575">
                  <c:v>-15</c:v>
                </c:pt>
                <c:pt idx="25576">
                  <c:v>-16</c:v>
                </c:pt>
                <c:pt idx="25577">
                  <c:v>-19</c:v>
                </c:pt>
                <c:pt idx="25578">
                  <c:v>-16</c:v>
                </c:pt>
                <c:pt idx="25579">
                  <c:v>-24</c:v>
                </c:pt>
                <c:pt idx="25580">
                  <c:v>-19</c:v>
                </c:pt>
                <c:pt idx="25581">
                  <c:v>-16</c:v>
                </c:pt>
                <c:pt idx="25582">
                  <c:v>-18</c:v>
                </c:pt>
                <c:pt idx="25583">
                  <c:v>-18</c:v>
                </c:pt>
                <c:pt idx="25584">
                  <c:v>-12</c:v>
                </c:pt>
                <c:pt idx="25585">
                  <c:v>-16</c:v>
                </c:pt>
                <c:pt idx="25586">
                  <c:v>-15</c:v>
                </c:pt>
                <c:pt idx="25587">
                  <c:v>-14</c:v>
                </c:pt>
                <c:pt idx="25588">
                  <c:v>-14</c:v>
                </c:pt>
                <c:pt idx="25589">
                  <c:v>-14</c:v>
                </c:pt>
                <c:pt idx="25590">
                  <c:v>-13</c:v>
                </c:pt>
                <c:pt idx="25591">
                  <c:v>-14</c:v>
                </c:pt>
                <c:pt idx="25592">
                  <c:v>-15</c:v>
                </c:pt>
                <c:pt idx="25593">
                  <c:v>-14</c:v>
                </c:pt>
                <c:pt idx="25594">
                  <c:v>-15</c:v>
                </c:pt>
                <c:pt idx="25595">
                  <c:v>-18</c:v>
                </c:pt>
                <c:pt idx="25596">
                  <c:v>-18</c:v>
                </c:pt>
                <c:pt idx="25597">
                  <c:v>-19</c:v>
                </c:pt>
                <c:pt idx="25598">
                  <c:v>-19</c:v>
                </c:pt>
                <c:pt idx="25599">
                  <c:v>-19</c:v>
                </c:pt>
                <c:pt idx="25600">
                  <c:v>-23</c:v>
                </c:pt>
                <c:pt idx="25601">
                  <c:v>-17</c:v>
                </c:pt>
                <c:pt idx="25602">
                  <c:v>-15</c:v>
                </c:pt>
                <c:pt idx="25603">
                  <c:v>-16</c:v>
                </c:pt>
                <c:pt idx="25604">
                  <c:v>-17</c:v>
                </c:pt>
                <c:pt idx="25605">
                  <c:v>-15</c:v>
                </c:pt>
                <c:pt idx="25606">
                  <c:v>-21</c:v>
                </c:pt>
                <c:pt idx="25607">
                  <c:v>-15</c:v>
                </c:pt>
                <c:pt idx="25608">
                  <c:v>-16</c:v>
                </c:pt>
                <c:pt idx="25609">
                  <c:v>-17</c:v>
                </c:pt>
                <c:pt idx="25610">
                  <c:v>-14</c:v>
                </c:pt>
                <c:pt idx="25611">
                  <c:v>-15</c:v>
                </c:pt>
                <c:pt idx="25612">
                  <c:v>-17</c:v>
                </c:pt>
                <c:pt idx="25613">
                  <c:v>-13</c:v>
                </c:pt>
                <c:pt idx="25614">
                  <c:v>-13</c:v>
                </c:pt>
                <c:pt idx="25615">
                  <c:v>-16</c:v>
                </c:pt>
                <c:pt idx="25616">
                  <c:v>-17</c:v>
                </c:pt>
                <c:pt idx="25617">
                  <c:v>-17</c:v>
                </c:pt>
                <c:pt idx="25618">
                  <c:v>-19</c:v>
                </c:pt>
                <c:pt idx="25619">
                  <c:v>-15</c:v>
                </c:pt>
                <c:pt idx="25620">
                  <c:v>-13</c:v>
                </c:pt>
                <c:pt idx="25621">
                  <c:v>-16</c:v>
                </c:pt>
                <c:pt idx="25622">
                  <c:v>-14</c:v>
                </c:pt>
                <c:pt idx="25623">
                  <c:v>-21</c:v>
                </c:pt>
                <c:pt idx="25624">
                  <c:v>-17</c:v>
                </c:pt>
                <c:pt idx="25625">
                  <c:v>-17</c:v>
                </c:pt>
                <c:pt idx="25626">
                  <c:v>-13</c:v>
                </c:pt>
                <c:pt idx="25627">
                  <c:v>-15</c:v>
                </c:pt>
                <c:pt idx="25628">
                  <c:v>-15</c:v>
                </c:pt>
                <c:pt idx="25629">
                  <c:v>-14</c:v>
                </c:pt>
                <c:pt idx="25630">
                  <c:v>-15</c:v>
                </c:pt>
                <c:pt idx="25631">
                  <c:v>-16</c:v>
                </c:pt>
                <c:pt idx="25632">
                  <c:v>-13</c:v>
                </c:pt>
                <c:pt idx="25633">
                  <c:v>-13</c:v>
                </c:pt>
                <c:pt idx="25634">
                  <c:v>-14</c:v>
                </c:pt>
                <c:pt idx="25635">
                  <c:v>-13</c:v>
                </c:pt>
                <c:pt idx="25636">
                  <c:v>-17</c:v>
                </c:pt>
                <c:pt idx="25637">
                  <c:v>-12</c:v>
                </c:pt>
                <c:pt idx="25638">
                  <c:v>-19</c:v>
                </c:pt>
                <c:pt idx="25639">
                  <c:v>-20</c:v>
                </c:pt>
                <c:pt idx="25640">
                  <c:v>-18</c:v>
                </c:pt>
                <c:pt idx="25641">
                  <c:v>-14</c:v>
                </c:pt>
                <c:pt idx="25642">
                  <c:v>-16</c:v>
                </c:pt>
                <c:pt idx="25643">
                  <c:v>-12</c:v>
                </c:pt>
                <c:pt idx="25644">
                  <c:v>-24</c:v>
                </c:pt>
                <c:pt idx="25645">
                  <c:v>-28</c:v>
                </c:pt>
                <c:pt idx="25646">
                  <c:v>-24</c:v>
                </c:pt>
                <c:pt idx="25647">
                  <c:v>-15</c:v>
                </c:pt>
                <c:pt idx="25648">
                  <c:v>-19</c:v>
                </c:pt>
                <c:pt idx="25649">
                  <c:v>-29</c:v>
                </c:pt>
                <c:pt idx="25650">
                  <c:v>-13</c:v>
                </c:pt>
                <c:pt idx="25651">
                  <c:v>-20</c:v>
                </c:pt>
                <c:pt idx="25652">
                  <c:v>-17</c:v>
                </c:pt>
                <c:pt idx="25653">
                  <c:v>-16</c:v>
                </c:pt>
                <c:pt idx="25654">
                  <c:v>-17</c:v>
                </c:pt>
                <c:pt idx="25655">
                  <c:v>-16</c:v>
                </c:pt>
                <c:pt idx="25656">
                  <c:v>-12</c:v>
                </c:pt>
                <c:pt idx="25657">
                  <c:v>-13</c:v>
                </c:pt>
                <c:pt idx="25658">
                  <c:v>-14</c:v>
                </c:pt>
                <c:pt idx="25659">
                  <c:v>-15</c:v>
                </c:pt>
                <c:pt idx="25660">
                  <c:v>-14</c:v>
                </c:pt>
                <c:pt idx="25661">
                  <c:v>-14</c:v>
                </c:pt>
                <c:pt idx="25662">
                  <c:v>-17</c:v>
                </c:pt>
                <c:pt idx="25663">
                  <c:v>-13</c:v>
                </c:pt>
                <c:pt idx="25664">
                  <c:v>-13</c:v>
                </c:pt>
                <c:pt idx="25665">
                  <c:v>-13</c:v>
                </c:pt>
                <c:pt idx="25666">
                  <c:v>-13</c:v>
                </c:pt>
                <c:pt idx="25667">
                  <c:v>-10</c:v>
                </c:pt>
                <c:pt idx="25668">
                  <c:v>-19</c:v>
                </c:pt>
                <c:pt idx="25669">
                  <c:v>-19</c:v>
                </c:pt>
                <c:pt idx="25670">
                  <c:v>-18</c:v>
                </c:pt>
                <c:pt idx="25671">
                  <c:v>-22</c:v>
                </c:pt>
                <c:pt idx="25672">
                  <c:v>-24</c:v>
                </c:pt>
                <c:pt idx="25673">
                  <c:v>-22</c:v>
                </c:pt>
                <c:pt idx="25674">
                  <c:v>-16</c:v>
                </c:pt>
                <c:pt idx="25675">
                  <c:v>-27</c:v>
                </c:pt>
                <c:pt idx="25676">
                  <c:v>-18</c:v>
                </c:pt>
                <c:pt idx="25677">
                  <c:v>-18</c:v>
                </c:pt>
                <c:pt idx="25678">
                  <c:v>-18</c:v>
                </c:pt>
                <c:pt idx="25679">
                  <c:v>-17</c:v>
                </c:pt>
                <c:pt idx="25680">
                  <c:v>-13</c:v>
                </c:pt>
                <c:pt idx="25681">
                  <c:v>-13</c:v>
                </c:pt>
                <c:pt idx="25682">
                  <c:v>-12</c:v>
                </c:pt>
                <c:pt idx="25683">
                  <c:v>-10</c:v>
                </c:pt>
                <c:pt idx="25684">
                  <c:v>-13</c:v>
                </c:pt>
                <c:pt idx="25685">
                  <c:v>-13</c:v>
                </c:pt>
                <c:pt idx="25686">
                  <c:v>-10</c:v>
                </c:pt>
                <c:pt idx="25687">
                  <c:v>-12</c:v>
                </c:pt>
                <c:pt idx="25688">
                  <c:v>-12</c:v>
                </c:pt>
                <c:pt idx="25689">
                  <c:v>-13</c:v>
                </c:pt>
                <c:pt idx="25690">
                  <c:v>-17</c:v>
                </c:pt>
                <c:pt idx="25691">
                  <c:v>-8</c:v>
                </c:pt>
                <c:pt idx="25692">
                  <c:v>-9</c:v>
                </c:pt>
                <c:pt idx="25693">
                  <c:v>-10</c:v>
                </c:pt>
                <c:pt idx="25694">
                  <c:v>-12</c:v>
                </c:pt>
                <c:pt idx="25695">
                  <c:v>-13</c:v>
                </c:pt>
                <c:pt idx="25696">
                  <c:v>-11</c:v>
                </c:pt>
                <c:pt idx="25697">
                  <c:v>-20</c:v>
                </c:pt>
                <c:pt idx="25698">
                  <c:v>-22</c:v>
                </c:pt>
                <c:pt idx="25699">
                  <c:v>-25</c:v>
                </c:pt>
                <c:pt idx="25700">
                  <c:v>-36</c:v>
                </c:pt>
                <c:pt idx="25701">
                  <c:v>-23</c:v>
                </c:pt>
                <c:pt idx="25702">
                  <c:v>-22</c:v>
                </c:pt>
                <c:pt idx="25703">
                  <c:v>-19</c:v>
                </c:pt>
                <c:pt idx="25704">
                  <c:v>-18</c:v>
                </c:pt>
                <c:pt idx="25705">
                  <c:v>-23</c:v>
                </c:pt>
                <c:pt idx="25706">
                  <c:v>-24</c:v>
                </c:pt>
                <c:pt idx="25707">
                  <c:v>-20</c:v>
                </c:pt>
                <c:pt idx="25708">
                  <c:v>-22</c:v>
                </c:pt>
                <c:pt idx="25709">
                  <c:v>-10</c:v>
                </c:pt>
                <c:pt idx="25710">
                  <c:v>-12</c:v>
                </c:pt>
                <c:pt idx="25711">
                  <c:v>-9</c:v>
                </c:pt>
                <c:pt idx="25712">
                  <c:v>-9</c:v>
                </c:pt>
                <c:pt idx="25713">
                  <c:v>-10</c:v>
                </c:pt>
                <c:pt idx="25714">
                  <c:v>-10</c:v>
                </c:pt>
                <c:pt idx="25715">
                  <c:v>-13</c:v>
                </c:pt>
                <c:pt idx="25716">
                  <c:v>-10</c:v>
                </c:pt>
                <c:pt idx="25717">
                  <c:v>-14</c:v>
                </c:pt>
                <c:pt idx="25718">
                  <c:v>-9</c:v>
                </c:pt>
                <c:pt idx="25719">
                  <c:v>-19</c:v>
                </c:pt>
                <c:pt idx="25720">
                  <c:v>-10</c:v>
                </c:pt>
                <c:pt idx="25721">
                  <c:v>-16</c:v>
                </c:pt>
                <c:pt idx="25722">
                  <c:v>-14</c:v>
                </c:pt>
                <c:pt idx="25723">
                  <c:v>-17</c:v>
                </c:pt>
                <c:pt idx="25724">
                  <c:v>-14</c:v>
                </c:pt>
                <c:pt idx="25725">
                  <c:v>-21</c:v>
                </c:pt>
                <c:pt idx="25726">
                  <c:v>-13</c:v>
                </c:pt>
                <c:pt idx="25727">
                  <c:v>-16</c:v>
                </c:pt>
                <c:pt idx="25728">
                  <c:v>-14</c:v>
                </c:pt>
                <c:pt idx="25729">
                  <c:v>-18</c:v>
                </c:pt>
                <c:pt idx="25730">
                  <c:v>-21</c:v>
                </c:pt>
                <c:pt idx="25731">
                  <c:v>-13</c:v>
                </c:pt>
                <c:pt idx="25732">
                  <c:v>-18</c:v>
                </c:pt>
                <c:pt idx="25733">
                  <c:v>-14</c:v>
                </c:pt>
                <c:pt idx="25734">
                  <c:v>-14</c:v>
                </c:pt>
                <c:pt idx="25735">
                  <c:v>-16</c:v>
                </c:pt>
                <c:pt idx="25736">
                  <c:v>-15</c:v>
                </c:pt>
                <c:pt idx="25737">
                  <c:v>-11</c:v>
                </c:pt>
                <c:pt idx="25738">
                  <c:v>-15</c:v>
                </c:pt>
                <c:pt idx="25739">
                  <c:v>-15</c:v>
                </c:pt>
                <c:pt idx="25740">
                  <c:v>-15</c:v>
                </c:pt>
                <c:pt idx="25741">
                  <c:v>-17</c:v>
                </c:pt>
                <c:pt idx="25742">
                  <c:v>-14</c:v>
                </c:pt>
                <c:pt idx="25743">
                  <c:v>-15</c:v>
                </c:pt>
                <c:pt idx="25744">
                  <c:v>-13</c:v>
                </c:pt>
                <c:pt idx="25745">
                  <c:v>-15</c:v>
                </c:pt>
                <c:pt idx="25746">
                  <c:v>-16</c:v>
                </c:pt>
                <c:pt idx="25747">
                  <c:v>-18</c:v>
                </c:pt>
                <c:pt idx="25748">
                  <c:v>-14</c:v>
                </c:pt>
                <c:pt idx="25749">
                  <c:v>-16</c:v>
                </c:pt>
                <c:pt idx="25750">
                  <c:v>-13</c:v>
                </c:pt>
                <c:pt idx="25751">
                  <c:v>-16</c:v>
                </c:pt>
                <c:pt idx="25752">
                  <c:v>-13</c:v>
                </c:pt>
                <c:pt idx="25753">
                  <c:v>-13</c:v>
                </c:pt>
                <c:pt idx="25754">
                  <c:v>-19</c:v>
                </c:pt>
                <c:pt idx="25755">
                  <c:v>-18</c:v>
                </c:pt>
                <c:pt idx="25756">
                  <c:v>-14</c:v>
                </c:pt>
                <c:pt idx="25757">
                  <c:v>-19</c:v>
                </c:pt>
                <c:pt idx="25758">
                  <c:v>-16</c:v>
                </c:pt>
                <c:pt idx="25759">
                  <c:v>-12</c:v>
                </c:pt>
                <c:pt idx="25760">
                  <c:v>-12</c:v>
                </c:pt>
                <c:pt idx="25761">
                  <c:v>-12</c:v>
                </c:pt>
                <c:pt idx="25762">
                  <c:v>-14</c:v>
                </c:pt>
                <c:pt idx="25763">
                  <c:v>-16</c:v>
                </c:pt>
                <c:pt idx="25764">
                  <c:v>-18</c:v>
                </c:pt>
                <c:pt idx="25765">
                  <c:v>-19</c:v>
                </c:pt>
                <c:pt idx="25766">
                  <c:v>-21</c:v>
                </c:pt>
                <c:pt idx="25767">
                  <c:v>-7</c:v>
                </c:pt>
                <c:pt idx="25768">
                  <c:v>-8</c:v>
                </c:pt>
                <c:pt idx="25769">
                  <c:v>-11</c:v>
                </c:pt>
                <c:pt idx="25770">
                  <c:v>-11</c:v>
                </c:pt>
                <c:pt idx="25771">
                  <c:v>-8</c:v>
                </c:pt>
                <c:pt idx="25772">
                  <c:v>-9</c:v>
                </c:pt>
                <c:pt idx="25773">
                  <c:v>-10</c:v>
                </c:pt>
                <c:pt idx="25774">
                  <c:v>-13</c:v>
                </c:pt>
                <c:pt idx="25775">
                  <c:v>-11</c:v>
                </c:pt>
                <c:pt idx="25776">
                  <c:v>-10</c:v>
                </c:pt>
                <c:pt idx="25777">
                  <c:v>-14</c:v>
                </c:pt>
                <c:pt idx="25778">
                  <c:v>-15</c:v>
                </c:pt>
                <c:pt idx="25779">
                  <c:v>-15</c:v>
                </c:pt>
                <c:pt idx="25780">
                  <c:v>-17</c:v>
                </c:pt>
                <c:pt idx="25781">
                  <c:v>-14</c:v>
                </c:pt>
                <c:pt idx="25782">
                  <c:v>-14</c:v>
                </c:pt>
                <c:pt idx="25783">
                  <c:v>-13</c:v>
                </c:pt>
                <c:pt idx="25784">
                  <c:v>-9</c:v>
                </c:pt>
                <c:pt idx="25785">
                  <c:v>-10</c:v>
                </c:pt>
                <c:pt idx="25786">
                  <c:v>-10</c:v>
                </c:pt>
                <c:pt idx="25787">
                  <c:v>-10</c:v>
                </c:pt>
                <c:pt idx="25788">
                  <c:v>-9</c:v>
                </c:pt>
                <c:pt idx="25789">
                  <c:v>-8</c:v>
                </c:pt>
                <c:pt idx="25790">
                  <c:v>-9</c:v>
                </c:pt>
                <c:pt idx="25791">
                  <c:v>-8</c:v>
                </c:pt>
                <c:pt idx="25792">
                  <c:v>-11</c:v>
                </c:pt>
                <c:pt idx="25793">
                  <c:v>-9</c:v>
                </c:pt>
                <c:pt idx="25794">
                  <c:v>-9</c:v>
                </c:pt>
                <c:pt idx="25795">
                  <c:v>-9</c:v>
                </c:pt>
                <c:pt idx="25796">
                  <c:v>-17</c:v>
                </c:pt>
                <c:pt idx="25797">
                  <c:v>-20</c:v>
                </c:pt>
                <c:pt idx="25798">
                  <c:v>-12</c:v>
                </c:pt>
                <c:pt idx="25799">
                  <c:v>-14</c:v>
                </c:pt>
                <c:pt idx="25800">
                  <c:v>-12</c:v>
                </c:pt>
                <c:pt idx="25801">
                  <c:v>-15</c:v>
                </c:pt>
                <c:pt idx="25802">
                  <c:v>-11</c:v>
                </c:pt>
                <c:pt idx="25803">
                  <c:v>-11</c:v>
                </c:pt>
                <c:pt idx="25804">
                  <c:v>-15</c:v>
                </c:pt>
                <c:pt idx="25805">
                  <c:v>-11</c:v>
                </c:pt>
                <c:pt idx="25806">
                  <c:v>-14</c:v>
                </c:pt>
                <c:pt idx="25807">
                  <c:v>-12</c:v>
                </c:pt>
                <c:pt idx="25808">
                  <c:v>-13</c:v>
                </c:pt>
                <c:pt idx="25809">
                  <c:v>-18</c:v>
                </c:pt>
                <c:pt idx="25810">
                  <c:v>-13</c:v>
                </c:pt>
                <c:pt idx="25811">
                  <c:v>-13</c:v>
                </c:pt>
                <c:pt idx="25812">
                  <c:v>-15</c:v>
                </c:pt>
                <c:pt idx="25813">
                  <c:v>-16</c:v>
                </c:pt>
                <c:pt idx="25814">
                  <c:v>-15</c:v>
                </c:pt>
                <c:pt idx="25815">
                  <c:v>-14</c:v>
                </c:pt>
                <c:pt idx="25816">
                  <c:v>-15</c:v>
                </c:pt>
                <c:pt idx="25817">
                  <c:v>-17</c:v>
                </c:pt>
                <c:pt idx="25818">
                  <c:v>-17</c:v>
                </c:pt>
                <c:pt idx="25819">
                  <c:v>-17</c:v>
                </c:pt>
                <c:pt idx="25820">
                  <c:v>-14</c:v>
                </c:pt>
                <c:pt idx="25821">
                  <c:v>-15</c:v>
                </c:pt>
                <c:pt idx="25822">
                  <c:v>-14</c:v>
                </c:pt>
                <c:pt idx="25823">
                  <c:v>-15</c:v>
                </c:pt>
                <c:pt idx="25824">
                  <c:v>-15</c:v>
                </c:pt>
                <c:pt idx="25825">
                  <c:v>-15</c:v>
                </c:pt>
                <c:pt idx="25826">
                  <c:v>-16</c:v>
                </c:pt>
                <c:pt idx="25827">
                  <c:v>-15</c:v>
                </c:pt>
                <c:pt idx="25828">
                  <c:v>-15</c:v>
                </c:pt>
                <c:pt idx="25829">
                  <c:v>-14</c:v>
                </c:pt>
                <c:pt idx="25830">
                  <c:v>-13</c:v>
                </c:pt>
                <c:pt idx="25831">
                  <c:v>-15</c:v>
                </c:pt>
                <c:pt idx="25832">
                  <c:v>-12</c:v>
                </c:pt>
                <c:pt idx="25833">
                  <c:v>-15</c:v>
                </c:pt>
                <c:pt idx="25834">
                  <c:v>-13</c:v>
                </c:pt>
                <c:pt idx="25835">
                  <c:v>-15</c:v>
                </c:pt>
                <c:pt idx="25836">
                  <c:v>-8</c:v>
                </c:pt>
                <c:pt idx="25837">
                  <c:v>-14</c:v>
                </c:pt>
                <c:pt idx="25838">
                  <c:v>-15</c:v>
                </c:pt>
                <c:pt idx="25839">
                  <c:v>-16</c:v>
                </c:pt>
                <c:pt idx="25840">
                  <c:v>-15</c:v>
                </c:pt>
                <c:pt idx="25841">
                  <c:v>-16</c:v>
                </c:pt>
                <c:pt idx="25842">
                  <c:v>-14</c:v>
                </c:pt>
                <c:pt idx="25843">
                  <c:v>-13</c:v>
                </c:pt>
                <c:pt idx="25844">
                  <c:v>-11</c:v>
                </c:pt>
                <c:pt idx="25845">
                  <c:v>-16</c:v>
                </c:pt>
                <c:pt idx="25846">
                  <c:v>-19</c:v>
                </c:pt>
                <c:pt idx="25847">
                  <c:v>-13</c:v>
                </c:pt>
                <c:pt idx="25848">
                  <c:v>-13</c:v>
                </c:pt>
                <c:pt idx="25849">
                  <c:v>112</c:v>
                </c:pt>
                <c:pt idx="25850">
                  <c:v>-14</c:v>
                </c:pt>
                <c:pt idx="25851">
                  <c:v>-14</c:v>
                </c:pt>
                <c:pt idx="25852">
                  <c:v>-15</c:v>
                </c:pt>
                <c:pt idx="25853">
                  <c:v>-15</c:v>
                </c:pt>
                <c:pt idx="25854">
                  <c:v>-14</c:v>
                </c:pt>
                <c:pt idx="25855">
                  <c:v>-13</c:v>
                </c:pt>
                <c:pt idx="25856">
                  <c:v>-16</c:v>
                </c:pt>
                <c:pt idx="25857">
                  <c:v>-15</c:v>
                </c:pt>
                <c:pt idx="25858">
                  <c:v>-18</c:v>
                </c:pt>
                <c:pt idx="25859">
                  <c:v>-17</c:v>
                </c:pt>
                <c:pt idx="25860">
                  <c:v>-18</c:v>
                </c:pt>
                <c:pt idx="25861">
                  <c:v>-15</c:v>
                </c:pt>
                <c:pt idx="25862">
                  <c:v>-27</c:v>
                </c:pt>
                <c:pt idx="25863">
                  <c:v>-20</c:v>
                </c:pt>
                <c:pt idx="25864">
                  <c:v>-18</c:v>
                </c:pt>
                <c:pt idx="25865">
                  <c:v>-18</c:v>
                </c:pt>
                <c:pt idx="25866">
                  <c:v>-16</c:v>
                </c:pt>
                <c:pt idx="25867">
                  <c:v>-19</c:v>
                </c:pt>
                <c:pt idx="25868">
                  <c:v>-15</c:v>
                </c:pt>
                <c:pt idx="25869">
                  <c:v>-19</c:v>
                </c:pt>
                <c:pt idx="25870">
                  <c:v>-21</c:v>
                </c:pt>
                <c:pt idx="25871">
                  <c:v>-20</c:v>
                </c:pt>
                <c:pt idx="25872">
                  <c:v>-20</c:v>
                </c:pt>
                <c:pt idx="25873">
                  <c:v>-21</c:v>
                </c:pt>
                <c:pt idx="25874">
                  <c:v>-13</c:v>
                </c:pt>
                <c:pt idx="25875">
                  <c:v>-13</c:v>
                </c:pt>
                <c:pt idx="25876">
                  <c:v>-12</c:v>
                </c:pt>
                <c:pt idx="25877">
                  <c:v>-14</c:v>
                </c:pt>
                <c:pt idx="25878">
                  <c:v>-11</c:v>
                </c:pt>
                <c:pt idx="25879">
                  <c:v>-11</c:v>
                </c:pt>
                <c:pt idx="25880">
                  <c:v>-16</c:v>
                </c:pt>
                <c:pt idx="25881">
                  <c:v>-12</c:v>
                </c:pt>
                <c:pt idx="25882">
                  <c:v>-12</c:v>
                </c:pt>
                <c:pt idx="25883">
                  <c:v>-12</c:v>
                </c:pt>
                <c:pt idx="25884">
                  <c:v>-14</c:v>
                </c:pt>
                <c:pt idx="25885">
                  <c:v>-11</c:v>
                </c:pt>
                <c:pt idx="25886">
                  <c:v>0</c:v>
                </c:pt>
                <c:pt idx="25887">
                  <c:v>-19</c:v>
                </c:pt>
                <c:pt idx="25888">
                  <c:v>-13</c:v>
                </c:pt>
                <c:pt idx="25889">
                  <c:v>-12</c:v>
                </c:pt>
                <c:pt idx="25890">
                  <c:v>-9</c:v>
                </c:pt>
                <c:pt idx="25891">
                  <c:v>-11</c:v>
                </c:pt>
                <c:pt idx="25892">
                  <c:v>-12</c:v>
                </c:pt>
                <c:pt idx="25893">
                  <c:v>-12</c:v>
                </c:pt>
                <c:pt idx="25894">
                  <c:v>-11</c:v>
                </c:pt>
                <c:pt idx="25895">
                  <c:v>-12</c:v>
                </c:pt>
                <c:pt idx="25896">
                  <c:v>-10</c:v>
                </c:pt>
                <c:pt idx="25897">
                  <c:v>-12</c:v>
                </c:pt>
                <c:pt idx="25898">
                  <c:v>-11</c:v>
                </c:pt>
                <c:pt idx="25899">
                  <c:v>-14</c:v>
                </c:pt>
                <c:pt idx="25900">
                  <c:v>-16</c:v>
                </c:pt>
                <c:pt idx="25901">
                  <c:v>-16</c:v>
                </c:pt>
                <c:pt idx="25902">
                  <c:v>-14</c:v>
                </c:pt>
                <c:pt idx="25903">
                  <c:v>-17</c:v>
                </c:pt>
                <c:pt idx="25904">
                  <c:v>-13</c:v>
                </c:pt>
                <c:pt idx="25905">
                  <c:v>-14</c:v>
                </c:pt>
                <c:pt idx="25906">
                  <c:v>-17</c:v>
                </c:pt>
                <c:pt idx="25907">
                  <c:v>-18</c:v>
                </c:pt>
                <c:pt idx="25908">
                  <c:v>-17</c:v>
                </c:pt>
                <c:pt idx="25909">
                  <c:v>-14</c:v>
                </c:pt>
                <c:pt idx="25910">
                  <c:v>-17</c:v>
                </c:pt>
                <c:pt idx="25911">
                  <c:v>-24</c:v>
                </c:pt>
                <c:pt idx="25912">
                  <c:v>-23</c:v>
                </c:pt>
                <c:pt idx="25913">
                  <c:v>-27</c:v>
                </c:pt>
                <c:pt idx="25914">
                  <c:v>-23</c:v>
                </c:pt>
                <c:pt idx="25915">
                  <c:v>-20</c:v>
                </c:pt>
                <c:pt idx="25916">
                  <c:v>-21</c:v>
                </c:pt>
                <c:pt idx="25917">
                  <c:v>-19</c:v>
                </c:pt>
                <c:pt idx="25918">
                  <c:v>-24</c:v>
                </c:pt>
                <c:pt idx="25919">
                  <c:v>-24</c:v>
                </c:pt>
                <c:pt idx="25920">
                  <c:v>-20</c:v>
                </c:pt>
                <c:pt idx="25921">
                  <c:v>-19</c:v>
                </c:pt>
                <c:pt idx="25922">
                  <c:v>-24</c:v>
                </c:pt>
                <c:pt idx="25923">
                  <c:v>-5</c:v>
                </c:pt>
                <c:pt idx="25924">
                  <c:v>-10</c:v>
                </c:pt>
                <c:pt idx="25925">
                  <c:v>-6</c:v>
                </c:pt>
                <c:pt idx="25926">
                  <c:v>-7</c:v>
                </c:pt>
                <c:pt idx="25927">
                  <c:v>-20</c:v>
                </c:pt>
                <c:pt idx="25928">
                  <c:v>-12</c:v>
                </c:pt>
                <c:pt idx="25929">
                  <c:v>-13</c:v>
                </c:pt>
                <c:pt idx="25930">
                  <c:v>-10</c:v>
                </c:pt>
                <c:pt idx="25931">
                  <c:v>-11</c:v>
                </c:pt>
                <c:pt idx="25932">
                  <c:v>-10</c:v>
                </c:pt>
                <c:pt idx="25933">
                  <c:v>-14</c:v>
                </c:pt>
                <c:pt idx="25934">
                  <c:v>-13</c:v>
                </c:pt>
                <c:pt idx="25935">
                  <c:v>-11</c:v>
                </c:pt>
                <c:pt idx="25936">
                  <c:v>-10</c:v>
                </c:pt>
                <c:pt idx="25937">
                  <c:v>-12</c:v>
                </c:pt>
                <c:pt idx="25938">
                  <c:v>-11</c:v>
                </c:pt>
                <c:pt idx="25939">
                  <c:v>-13</c:v>
                </c:pt>
                <c:pt idx="25940">
                  <c:v>-14</c:v>
                </c:pt>
                <c:pt idx="25941">
                  <c:v>-15</c:v>
                </c:pt>
                <c:pt idx="25942">
                  <c:v>-14</c:v>
                </c:pt>
                <c:pt idx="25943">
                  <c:v>-18</c:v>
                </c:pt>
                <c:pt idx="25944">
                  <c:v>-15</c:v>
                </c:pt>
                <c:pt idx="25945">
                  <c:v>-16</c:v>
                </c:pt>
                <c:pt idx="25946">
                  <c:v>-13</c:v>
                </c:pt>
                <c:pt idx="25947">
                  <c:v>-17</c:v>
                </c:pt>
                <c:pt idx="25948">
                  <c:v>-12</c:v>
                </c:pt>
                <c:pt idx="25949">
                  <c:v>-15</c:v>
                </c:pt>
                <c:pt idx="25950">
                  <c:v>-16</c:v>
                </c:pt>
                <c:pt idx="25951">
                  <c:v>-23</c:v>
                </c:pt>
                <c:pt idx="25952">
                  <c:v>-16</c:v>
                </c:pt>
                <c:pt idx="25953">
                  <c:v>-13</c:v>
                </c:pt>
                <c:pt idx="25954">
                  <c:v>-15</c:v>
                </c:pt>
                <c:pt idx="25955">
                  <c:v>-20</c:v>
                </c:pt>
                <c:pt idx="25956">
                  <c:v>-12</c:v>
                </c:pt>
                <c:pt idx="25957">
                  <c:v>-15</c:v>
                </c:pt>
                <c:pt idx="25958">
                  <c:v>-16</c:v>
                </c:pt>
                <c:pt idx="25959">
                  <c:v>-14</c:v>
                </c:pt>
                <c:pt idx="25960">
                  <c:v>-18</c:v>
                </c:pt>
                <c:pt idx="25961">
                  <c:v>-14</c:v>
                </c:pt>
                <c:pt idx="25962">
                  <c:v>-18</c:v>
                </c:pt>
                <c:pt idx="25963">
                  <c:v>-15</c:v>
                </c:pt>
                <c:pt idx="25964">
                  <c:v>-18</c:v>
                </c:pt>
                <c:pt idx="25965">
                  <c:v>-17</c:v>
                </c:pt>
                <c:pt idx="25966">
                  <c:v>-15</c:v>
                </c:pt>
                <c:pt idx="25967">
                  <c:v>-17</c:v>
                </c:pt>
                <c:pt idx="25968">
                  <c:v>-15</c:v>
                </c:pt>
                <c:pt idx="25969">
                  <c:v>-19</c:v>
                </c:pt>
                <c:pt idx="25970">
                  <c:v>-18</c:v>
                </c:pt>
                <c:pt idx="25971">
                  <c:v>-16</c:v>
                </c:pt>
                <c:pt idx="25972">
                  <c:v>-14</c:v>
                </c:pt>
                <c:pt idx="25973">
                  <c:v>-19</c:v>
                </c:pt>
                <c:pt idx="25974">
                  <c:v>-15</c:v>
                </c:pt>
                <c:pt idx="25975">
                  <c:v>-18</c:v>
                </c:pt>
                <c:pt idx="25976">
                  <c:v>-15</c:v>
                </c:pt>
                <c:pt idx="25977">
                  <c:v>-14</c:v>
                </c:pt>
                <c:pt idx="25978">
                  <c:v>-13</c:v>
                </c:pt>
                <c:pt idx="25979">
                  <c:v>-19</c:v>
                </c:pt>
                <c:pt idx="25980">
                  <c:v>-13</c:v>
                </c:pt>
                <c:pt idx="25981">
                  <c:v>-15</c:v>
                </c:pt>
                <c:pt idx="25982">
                  <c:v>-14</c:v>
                </c:pt>
                <c:pt idx="25983">
                  <c:v>-17</c:v>
                </c:pt>
                <c:pt idx="25984">
                  <c:v>-18</c:v>
                </c:pt>
                <c:pt idx="25985">
                  <c:v>-16</c:v>
                </c:pt>
                <c:pt idx="25986">
                  <c:v>-13</c:v>
                </c:pt>
                <c:pt idx="25987">
                  <c:v>-15</c:v>
                </c:pt>
                <c:pt idx="25988">
                  <c:v>-16</c:v>
                </c:pt>
                <c:pt idx="25989">
                  <c:v>-14</c:v>
                </c:pt>
                <c:pt idx="25990">
                  <c:v>-13</c:v>
                </c:pt>
                <c:pt idx="25991">
                  <c:v>-14</c:v>
                </c:pt>
                <c:pt idx="25992">
                  <c:v>-14</c:v>
                </c:pt>
                <c:pt idx="25993">
                  <c:v>-12</c:v>
                </c:pt>
                <c:pt idx="25994">
                  <c:v>-15</c:v>
                </c:pt>
                <c:pt idx="25995">
                  <c:v>-17</c:v>
                </c:pt>
                <c:pt idx="25996">
                  <c:v>-15</c:v>
                </c:pt>
                <c:pt idx="25997">
                  <c:v>-16</c:v>
                </c:pt>
                <c:pt idx="25998">
                  <c:v>-15</c:v>
                </c:pt>
                <c:pt idx="25999">
                  <c:v>-16</c:v>
                </c:pt>
                <c:pt idx="26000">
                  <c:v>-18</c:v>
                </c:pt>
                <c:pt idx="26001">
                  <c:v>-15</c:v>
                </c:pt>
                <c:pt idx="26002">
                  <c:v>-16</c:v>
                </c:pt>
                <c:pt idx="26003">
                  <c:v>-17</c:v>
                </c:pt>
                <c:pt idx="26004">
                  <c:v>-14</c:v>
                </c:pt>
                <c:pt idx="26005">
                  <c:v>-15</c:v>
                </c:pt>
                <c:pt idx="26006">
                  <c:v>-16</c:v>
                </c:pt>
                <c:pt idx="26007">
                  <c:v>-16</c:v>
                </c:pt>
                <c:pt idx="26008">
                  <c:v>-17</c:v>
                </c:pt>
                <c:pt idx="26009">
                  <c:v>-17</c:v>
                </c:pt>
                <c:pt idx="26010">
                  <c:v>-19</c:v>
                </c:pt>
                <c:pt idx="26011">
                  <c:v>-19</c:v>
                </c:pt>
                <c:pt idx="26012">
                  <c:v>-16</c:v>
                </c:pt>
                <c:pt idx="26013">
                  <c:v>-16</c:v>
                </c:pt>
                <c:pt idx="26014">
                  <c:v>-15</c:v>
                </c:pt>
                <c:pt idx="26015">
                  <c:v>-16</c:v>
                </c:pt>
                <c:pt idx="26016">
                  <c:v>-15</c:v>
                </c:pt>
                <c:pt idx="26017">
                  <c:v>-15</c:v>
                </c:pt>
                <c:pt idx="26018">
                  <c:v>-13</c:v>
                </c:pt>
                <c:pt idx="26019">
                  <c:v>-16</c:v>
                </c:pt>
                <c:pt idx="26020">
                  <c:v>-19</c:v>
                </c:pt>
                <c:pt idx="26021">
                  <c:v>-16</c:v>
                </c:pt>
                <c:pt idx="26022">
                  <c:v>-16</c:v>
                </c:pt>
                <c:pt idx="26023">
                  <c:v>-19</c:v>
                </c:pt>
                <c:pt idx="26024">
                  <c:v>-10</c:v>
                </c:pt>
                <c:pt idx="26025">
                  <c:v>-10</c:v>
                </c:pt>
                <c:pt idx="26026">
                  <c:v>-14</c:v>
                </c:pt>
                <c:pt idx="26027">
                  <c:v>-11</c:v>
                </c:pt>
                <c:pt idx="26028">
                  <c:v>-20</c:v>
                </c:pt>
                <c:pt idx="26029">
                  <c:v>-20</c:v>
                </c:pt>
                <c:pt idx="26030">
                  <c:v>-21</c:v>
                </c:pt>
                <c:pt idx="26031">
                  <c:v>-18</c:v>
                </c:pt>
                <c:pt idx="26032">
                  <c:v>-19</c:v>
                </c:pt>
                <c:pt idx="26033">
                  <c:v>-20</c:v>
                </c:pt>
                <c:pt idx="26034">
                  <c:v>-16</c:v>
                </c:pt>
                <c:pt idx="26035">
                  <c:v>-15</c:v>
                </c:pt>
                <c:pt idx="26036">
                  <c:v>-17</c:v>
                </c:pt>
                <c:pt idx="26037">
                  <c:v>-21</c:v>
                </c:pt>
                <c:pt idx="26038">
                  <c:v>-20</c:v>
                </c:pt>
                <c:pt idx="26039">
                  <c:v>-14</c:v>
                </c:pt>
                <c:pt idx="26040">
                  <c:v>-7</c:v>
                </c:pt>
                <c:pt idx="26041">
                  <c:v>-4</c:v>
                </c:pt>
                <c:pt idx="26042">
                  <c:v>-8</c:v>
                </c:pt>
                <c:pt idx="26043">
                  <c:v>-6</c:v>
                </c:pt>
                <c:pt idx="26044">
                  <c:v>-6</c:v>
                </c:pt>
                <c:pt idx="26045">
                  <c:v>-6</c:v>
                </c:pt>
                <c:pt idx="26046">
                  <c:v>-7</c:v>
                </c:pt>
                <c:pt idx="26047">
                  <c:v>-7</c:v>
                </c:pt>
                <c:pt idx="26048">
                  <c:v>-8</c:v>
                </c:pt>
                <c:pt idx="26049">
                  <c:v>-10</c:v>
                </c:pt>
                <c:pt idx="26050">
                  <c:v>-10</c:v>
                </c:pt>
                <c:pt idx="26051">
                  <c:v>-11</c:v>
                </c:pt>
                <c:pt idx="26052">
                  <c:v>-15</c:v>
                </c:pt>
                <c:pt idx="26053">
                  <c:v>-12</c:v>
                </c:pt>
                <c:pt idx="26054">
                  <c:v>-12</c:v>
                </c:pt>
                <c:pt idx="26055">
                  <c:v>-13</c:v>
                </c:pt>
                <c:pt idx="26056">
                  <c:v>-12</c:v>
                </c:pt>
                <c:pt idx="26057">
                  <c:v>-13</c:v>
                </c:pt>
                <c:pt idx="26058">
                  <c:v>-14</c:v>
                </c:pt>
                <c:pt idx="26059">
                  <c:v>-16</c:v>
                </c:pt>
                <c:pt idx="26060">
                  <c:v>-12</c:v>
                </c:pt>
                <c:pt idx="26061">
                  <c:v>-16</c:v>
                </c:pt>
                <c:pt idx="26062">
                  <c:v>-14</c:v>
                </c:pt>
                <c:pt idx="26063">
                  <c:v>-14</c:v>
                </c:pt>
                <c:pt idx="26064">
                  <c:v>-15</c:v>
                </c:pt>
                <c:pt idx="26065">
                  <c:v>-15</c:v>
                </c:pt>
                <c:pt idx="26066">
                  <c:v>-13</c:v>
                </c:pt>
                <c:pt idx="26067">
                  <c:v>-12</c:v>
                </c:pt>
                <c:pt idx="26068">
                  <c:v>-15</c:v>
                </c:pt>
                <c:pt idx="26069">
                  <c:v>-17</c:v>
                </c:pt>
                <c:pt idx="26070">
                  <c:v>-16</c:v>
                </c:pt>
                <c:pt idx="26071">
                  <c:v>-14</c:v>
                </c:pt>
                <c:pt idx="26072">
                  <c:v>-16</c:v>
                </c:pt>
                <c:pt idx="26073">
                  <c:v>-23</c:v>
                </c:pt>
                <c:pt idx="26074">
                  <c:v>-26</c:v>
                </c:pt>
                <c:pt idx="26075">
                  <c:v>-29</c:v>
                </c:pt>
                <c:pt idx="26076">
                  <c:v>-18</c:v>
                </c:pt>
                <c:pt idx="26077">
                  <c:v>-21</c:v>
                </c:pt>
                <c:pt idx="26078">
                  <c:v>-18</c:v>
                </c:pt>
                <c:pt idx="26079">
                  <c:v>-18</c:v>
                </c:pt>
                <c:pt idx="26080">
                  <c:v>-26</c:v>
                </c:pt>
                <c:pt idx="26081">
                  <c:v>-22</c:v>
                </c:pt>
                <c:pt idx="26082">
                  <c:v>-17</c:v>
                </c:pt>
                <c:pt idx="26083">
                  <c:v>-19</c:v>
                </c:pt>
                <c:pt idx="26084">
                  <c:v>-19</c:v>
                </c:pt>
                <c:pt idx="26085">
                  <c:v>-13</c:v>
                </c:pt>
                <c:pt idx="26086">
                  <c:v>-14</c:v>
                </c:pt>
                <c:pt idx="26087">
                  <c:v>-15</c:v>
                </c:pt>
                <c:pt idx="26088">
                  <c:v>-18</c:v>
                </c:pt>
                <c:pt idx="26089">
                  <c:v>-15</c:v>
                </c:pt>
                <c:pt idx="26090">
                  <c:v>-14</c:v>
                </c:pt>
                <c:pt idx="26091">
                  <c:v>-19</c:v>
                </c:pt>
                <c:pt idx="26092">
                  <c:v>-13</c:v>
                </c:pt>
                <c:pt idx="26093">
                  <c:v>-15</c:v>
                </c:pt>
                <c:pt idx="26094">
                  <c:v>-14</c:v>
                </c:pt>
                <c:pt idx="26095">
                  <c:v>-16</c:v>
                </c:pt>
                <c:pt idx="26096">
                  <c:v>-13</c:v>
                </c:pt>
                <c:pt idx="26097">
                  <c:v>-21</c:v>
                </c:pt>
                <c:pt idx="26098">
                  <c:v>-22</c:v>
                </c:pt>
                <c:pt idx="26099">
                  <c:v>-20</c:v>
                </c:pt>
                <c:pt idx="26100">
                  <c:v>-21</c:v>
                </c:pt>
                <c:pt idx="26101">
                  <c:v>-17</c:v>
                </c:pt>
                <c:pt idx="26102">
                  <c:v>-17</c:v>
                </c:pt>
                <c:pt idx="26103">
                  <c:v>-15</c:v>
                </c:pt>
                <c:pt idx="26104">
                  <c:v>-15</c:v>
                </c:pt>
                <c:pt idx="26105">
                  <c:v>-20</c:v>
                </c:pt>
                <c:pt idx="26106">
                  <c:v>-23</c:v>
                </c:pt>
                <c:pt idx="26107">
                  <c:v>-17</c:v>
                </c:pt>
                <c:pt idx="26108">
                  <c:v>-20</c:v>
                </c:pt>
                <c:pt idx="26109">
                  <c:v>-22</c:v>
                </c:pt>
                <c:pt idx="26110">
                  <c:v>-24</c:v>
                </c:pt>
                <c:pt idx="26111">
                  <c:v>-16</c:v>
                </c:pt>
                <c:pt idx="26112">
                  <c:v>-18</c:v>
                </c:pt>
                <c:pt idx="26113">
                  <c:v>-21</c:v>
                </c:pt>
                <c:pt idx="26114">
                  <c:v>-19</c:v>
                </c:pt>
                <c:pt idx="26115">
                  <c:v>-18</c:v>
                </c:pt>
                <c:pt idx="26116">
                  <c:v>-14</c:v>
                </c:pt>
                <c:pt idx="26117">
                  <c:v>-21</c:v>
                </c:pt>
                <c:pt idx="26118">
                  <c:v>-19</c:v>
                </c:pt>
                <c:pt idx="26119">
                  <c:v>-14</c:v>
                </c:pt>
                <c:pt idx="26120">
                  <c:v>-18</c:v>
                </c:pt>
                <c:pt idx="26121">
                  <c:v>-13</c:v>
                </c:pt>
                <c:pt idx="26122">
                  <c:v>-7</c:v>
                </c:pt>
                <c:pt idx="26123">
                  <c:v>-8</c:v>
                </c:pt>
                <c:pt idx="26124">
                  <c:v>-2</c:v>
                </c:pt>
                <c:pt idx="26125">
                  <c:v>-1</c:v>
                </c:pt>
                <c:pt idx="26126">
                  <c:v>-8</c:v>
                </c:pt>
                <c:pt idx="26127">
                  <c:v>-8</c:v>
                </c:pt>
                <c:pt idx="26128">
                  <c:v>-7</c:v>
                </c:pt>
                <c:pt idx="26129">
                  <c:v>-10</c:v>
                </c:pt>
                <c:pt idx="26130">
                  <c:v>-10</c:v>
                </c:pt>
                <c:pt idx="26131">
                  <c:v>-15</c:v>
                </c:pt>
                <c:pt idx="26132">
                  <c:v>-15</c:v>
                </c:pt>
                <c:pt idx="26133">
                  <c:v>-16</c:v>
                </c:pt>
                <c:pt idx="26134">
                  <c:v>-17</c:v>
                </c:pt>
                <c:pt idx="26135">
                  <c:v>-15</c:v>
                </c:pt>
                <c:pt idx="26136">
                  <c:v>-15</c:v>
                </c:pt>
                <c:pt idx="26137">
                  <c:v>-14</c:v>
                </c:pt>
                <c:pt idx="26138">
                  <c:v>-14</c:v>
                </c:pt>
                <c:pt idx="26139">
                  <c:v>-14</c:v>
                </c:pt>
                <c:pt idx="26140">
                  <c:v>-14</c:v>
                </c:pt>
                <c:pt idx="26141">
                  <c:v>-13</c:v>
                </c:pt>
                <c:pt idx="26142">
                  <c:v>-13</c:v>
                </c:pt>
                <c:pt idx="26143">
                  <c:v>-19</c:v>
                </c:pt>
                <c:pt idx="26144">
                  <c:v>-18</c:v>
                </c:pt>
                <c:pt idx="26145">
                  <c:v>-13</c:v>
                </c:pt>
                <c:pt idx="26146">
                  <c:v>-14</c:v>
                </c:pt>
                <c:pt idx="26147">
                  <c:v>-13</c:v>
                </c:pt>
                <c:pt idx="26148">
                  <c:v>-15</c:v>
                </c:pt>
                <c:pt idx="26149">
                  <c:v>-16</c:v>
                </c:pt>
                <c:pt idx="26150">
                  <c:v>-14</c:v>
                </c:pt>
                <c:pt idx="26151">
                  <c:v>-17</c:v>
                </c:pt>
                <c:pt idx="26152">
                  <c:v>-16</c:v>
                </c:pt>
                <c:pt idx="26153">
                  <c:v>-15</c:v>
                </c:pt>
                <c:pt idx="26154">
                  <c:v>-16</c:v>
                </c:pt>
                <c:pt idx="26155">
                  <c:v>-8</c:v>
                </c:pt>
                <c:pt idx="26156">
                  <c:v>-14</c:v>
                </c:pt>
                <c:pt idx="26157">
                  <c:v>-15</c:v>
                </c:pt>
                <c:pt idx="26158">
                  <c:v>-14</c:v>
                </c:pt>
                <c:pt idx="26159">
                  <c:v>-15</c:v>
                </c:pt>
                <c:pt idx="26160">
                  <c:v>-16</c:v>
                </c:pt>
                <c:pt idx="26161">
                  <c:v>-17</c:v>
                </c:pt>
                <c:pt idx="26162">
                  <c:v>-11</c:v>
                </c:pt>
                <c:pt idx="26163">
                  <c:v>-17</c:v>
                </c:pt>
                <c:pt idx="26164">
                  <c:v>-13</c:v>
                </c:pt>
                <c:pt idx="26165">
                  <c:v>-17</c:v>
                </c:pt>
                <c:pt idx="26166">
                  <c:v>-14</c:v>
                </c:pt>
                <c:pt idx="26167">
                  <c:v>-16</c:v>
                </c:pt>
                <c:pt idx="26168">
                  <c:v>-19</c:v>
                </c:pt>
                <c:pt idx="26169">
                  <c:v>-13</c:v>
                </c:pt>
                <c:pt idx="26170">
                  <c:v>-14</c:v>
                </c:pt>
                <c:pt idx="26171">
                  <c:v>-18</c:v>
                </c:pt>
                <c:pt idx="26172">
                  <c:v>-12</c:v>
                </c:pt>
                <c:pt idx="26173">
                  <c:v>-17</c:v>
                </c:pt>
                <c:pt idx="26174">
                  <c:v>-15</c:v>
                </c:pt>
                <c:pt idx="26175">
                  <c:v>-14</c:v>
                </c:pt>
                <c:pt idx="26176">
                  <c:v>-17</c:v>
                </c:pt>
                <c:pt idx="26177">
                  <c:v>-16</c:v>
                </c:pt>
                <c:pt idx="26178">
                  <c:v>-15</c:v>
                </c:pt>
                <c:pt idx="26179">
                  <c:v>-14</c:v>
                </c:pt>
                <c:pt idx="26180">
                  <c:v>-5</c:v>
                </c:pt>
                <c:pt idx="26181">
                  <c:v>-9</c:v>
                </c:pt>
                <c:pt idx="26182">
                  <c:v>-5</c:v>
                </c:pt>
                <c:pt idx="26183">
                  <c:v>-12</c:v>
                </c:pt>
                <c:pt idx="26184">
                  <c:v>-18</c:v>
                </c:pt>
                <c:pt idx="26185">
                  <c:v>-16</c:v>
                </c:pt>
                <c:pt idx="26186">
                  <c:v>-16</c:v>
                </c:pt>
                <c:pt idx="26187">
                  <c:v>-15</c:v>
                </c:pt>
                <c:pt idx="26188">
                  <c:v>-13</c:v>
                </c:pt>
                <c:pt idx="26189">
                  <c:v>-15</c:v>
                </c:pt>
                <c:pt idx="26190">
                  <c:v>-15</c:v>
                </c:pt>
                <c:pt idx="26191">
                  <c:v>-15</c:v>
                </c:pt>
                <c:pt idx="26192">
                  <c:v>-14</c:v>
                </c:pt>
                <c:pt idx="26193">
                  <c:v>-15</c:v>
                </c:pt>
                <c:pt idx="26194">
                  <c:v>-16</c:v>
                </c:pt>
                <c:pt idx="26195">
                  <c:v>-14</c:v>
                </c:pt>
                <c:pt idx="26196">
                  <c:v>-15</c:v>
                </c:pt>
                <c:pt idx="26197">
                  <c:v>-15</c:v>
                </c:pt>
                <c:pt idx="26198">
                  <c:v>-15</c:v>
                </c:pt>
                <c:pt idx="26199">
                  <c:v>-15</c:v>
                </c:pt>
                <c:pt idx="26200">
                  <c:v>-18</c:v>
                </c:pt>
                <c:pt idx="26201">
                  <c:v>-15</c:v>
                </c:pt>
                <c:pt idx="26202">
                  <c:v>-11</c:v>
                </c:pt>
                <c:pt idx="26203">
                  <c:v>-14</c:v>
                </c:pt>
                <c:pt idx="26204">
                  <c:v>-16</c:v>
                </c:pt>
                <c:pt idx="26205">
                  <c:v>-16</c:v>
                </c:pt>
                <c:pt idx="26206">
                  <c:v>-20</c:v>
                </c:pt>
                <c:pt idx="26207">
                  <c:v>-14</c:v>
                </c:pt>
                <c:pt idx="26208">
                  <c:v>-16</c:v>
                </c:pt>
                <c:pt idx="26209">
                  <c:v>-14</c:v>
                </c:pt>
                <c:pt idx="26210">
                  <c:v>-13</c:v>
                </c:pt>
                <c:pt idx="26211">
                  <c:v>-17</c:v>
                </c:pt>
                <c:pt idx="26212">
                  <c:v>-17</c:v>
                </c:pt>
                <c:pt idx="26213">
                  <c:v>-16</c:v>
                </c:pt>
                <c:pt idx="26214">
                  <c:v>-17</c:v>
                </c:pt>
                <c:pt idx="26215">
                  <c:v>-11</c:v>
                </c:pt>
                <c:pt idx="26216">
                  <c:v>-19</c:v>
                </c:pt>
                <c:pt idx="26217">
                  <c:v>-14</c:v>
                </c:pt>
                <c:pt idx="26218">
                  <c:v>-16</c:v>
                </c:pt>
                <c:pt idx="26219">
                  <c:v>-14</c:v>
                </c:pt>
                <c:pt idx="26220">
                  <c:v>-19</c:v>
                </c:pt>
                <c:pt idx="26221">
                  <c:v>-16</c:v>
                </c:pt>
                <c:pt idx="26222">
                  <c:v>-18</c:v>
                </c:pt>
                <c:pt idx="26223">
                  <c:v>-19</c:v>
                </c:pt>
                <c:pt idx="26224">
                  <c:v>-23</c:v>
                </c:pt>
                <c:pt idx="26225">
                  <c:v>-19</c:v>
                </c:pt>
                <c:pt idx="26226">
                  <c:v>-14</c:v>
                </c:pt>
                <c:pt idx="26227">
                  <c:v>-16</c:v>
                </c:pt>
                <c:pt idx="26228">
                  <c:v>-16</c:v>
                </c:pt>
                <c:pt idx="26229">
                  <c:v>-20</c:v>
                </c:pt>
                <c:pt idx="26230">
                  <c:v>-18</c:v>
                </c:pt>
                <c:pt idx="26231">
                  <c:v>-23</c:v>
                </c:pt>
                <c:pt idx="26232">
                  <c:v>-23</c:v>
                </c:pt>
                <c:pt idx="26233">
                  <c:v>-26</c:v>
                </c:pt>
                <c:pt idx="26234">
                  <c:v>-22</c:v>
                </c:pt>
                <c:pt idx="26235">
                  <c:v>-16</c:v>
                </c:pt>
                <c:pt idx="26236">
                  <c:v>-19</c:v>
                </c:pt>
                <c:pt idx="26237">
                  <c:v>-26</c:v>
                </c:pt>
                <c:pt idx="26238">
                  <c:v>-16</c:v>
                </c:pt>
                <c:pt idx="26239">
                  <c:v>-17</c:v>
                </c:pt>
                <c:pt idx="26240">
                  <c:v>-25</c:v>
                </c:pt>
                <c:pt idx="26241">
                  <c:v>-17</c:v>
                </c:pt>
                <c:pt idx="26242">
                  <c:v>-18</c:v>
                </c:pt>
                <c:pt idx="26243">
                  <c:v>-17</c:v>
                </c:pt>
                <c:pt idx="26244">
                  <c:v>-17</c:v>
                </c:pt>
                <c:pt idx="26245">
                  <c:v>-15</c:v>
                </c:pt>
                <c:pt idx="26246">
                  <c:v>-15</c:v>
                </c:pt>
                <c:pt idx="26247">
                  <c:v>-13</c:v>
                </c:pt>
                <c:pt idx="26248">
                  <c:v>-15</c:v>
                </c:pt>
                <c:pt idx="26249">
                  <c:v>-19</c:v>
                </c:pt>
                <c:pt idx="26250">
                  <c:v>-15</c:v>
                </c:pt>
                <c:pt idx="26251">
                  <c:v>-12</c:v>
                </c:pt>
                <c:pt idx="26252">
                  <c:v>-18</c:v>
                </c:pt>
                <c:pt idx="26253">
                  <c:v>-14</c:v>
                </c:pt>
                <c:pt idx="26254">
                  <c:v>-15</c:v>
                </c:pt>
                <c:pt idx="26255">
                  <c:v>-15</c:v>
                </c:pt>
                <c:pt idx="26256">
                  <c:v>-31</c:v>
                </c:pt>
                <c:pt idx="26257">
                  <c:v>-14</c:v>
                </c:pt>
                <c:pt idx="26258">
                  <c:v>-15</c:v>
                </c:pt>
                <c:pt idx="26259">
                  <c:v>-16</c:v>
                </c:pt>
                <c:pt idx="26260">
                  <c:v>-15</c:v>
                </c:pt>
                <c:pt idx="26261">
                  <c:v>-17</c:v>
                </c:pt>
                <c:pt idx="26262">
                  <c:v>-12</c:v>
                </c:pt>
                <c:pt idx="26263">
                  <c:v>-16</c:v>
                </c:pt>
                <c:pt idx="26264">
                  <c:v>-18</c:v>
                </c:pt>
                <c:pt idx="26265">
                  <c:v>-17</c:v>
                </c:pt>
                <c:pt idx="26266">
                  <c:v>-15</c:v>
                </c:pt>
                <c:pt idx="26267">
                  <c:v>-17</c:v>
                </c:pt>
                <c:pt idx="26268">
                  <c:v>-12</c:v>
                </c:pt>
                <c:pt idx="26269">
                  <c:v>-21</c:v>
                </c:pt>
                <c:pt idx="26270">
                  <c:v>-14</c:v>
                </c:pt>
                <c:pt idx="26271">
                  <c:v>-13</c:v>
                </c:pt>
                <c:pt idx="26272">
                  <c:v>-15</c:v>
                </c:pt>
                <c:pt idx="26273">
                  <c:v>-15</c:v>
                </c:pt>
                <c:pt idx="26274">
                  <c:v>-12</c:v>
                </c:pt>
                <c:pt idx="26275">
                  <c:v>-11</c:v>
                </c:pt>
                <c:pt idx="26276">
                  <c:v>-16</c:v>
                </c:pt>
                <c:pt idx="26277">
                  <c:v>-16</c:v>
                </c:pt>
                <c:pt idx="26278">
                  <c:v>-19</c:v>
                </c:pt>
                <c:pt idx="26279">
                  <c:v>-15</c:v>
                </c:pt>
                <c:pt idx="26280">
                  <c:v>-16</c:v>
                </c:pt>
                <c:pt idx="26281">
                  <c:v>-19</c:v>
                </c:pt>
                <c:pt idx="26282">
                  <c:v>-15</c:v>
                </c:pt>
                <c:pt idx="26283">
                  <c:v>-14</c:v>
                </c:pt>
                <c:pt idx="26284">
                  <c:v>-16</c:v>
                </c:pt>
                <c:pt idx="26285">
                  <c:v>-15</c:v>
                </c:pt>
                <c:pt idx="26286">
                  <c:v>-18</c:v>
                </c:pt>
                <c:pt idx="26287">
                  <c:v>-15</c:v>
                </c:pt>
                <c:pt idx="26288">
                  <c:v>-13</c:v>
                </c:pt>
                <c:pt idx="26289">
                  <c:v>-15</c:v>
                </c:pt>
                <c:pt idx="26290">
                  <c:v>-19</c:v>
                </c:pt>
                <c:pt idx="26291">
                  <c:v>-14</c:v>
                </c:pt>
                <c:pt idx="26292">
                  <c:v>-23</c:v>
                </c:pt>
                <c:pt idx="26293">
                  <c:v>-24</c:v>
                </c:pt>
                <c:pt idx="26294">
                  <c:v>-31</c:v>
                </c:pt>
                <c:pt idx="26295">
                  <c:v>-21</c:v>
                </c:pt>
                <c:pt idx="26296">
                  <c:v>-23</c:v>
                </c:pt>
                <c:pt idx="26297">
                  <c:v>-21</c:v>
                </c:pt>
                <c:pt idx="26298">
                  <c:v>-18</c:v>
                </c:pt>
                <c:pt idx="26299">
                  <c:v>-21</c:v>
                </c:pt>
                <c:pt idx="26300">
                  <c:v>-21</c:v>
                </c:pt>
                <c:pt idx="26301">
                  <c:v>-23</c:v>
                </c:pt>
                <c:pt idx="26302">
                  <c:v>-20</c:v>
                </c:pt>
                <c:pt idx="26303">
                  <c:v>-21</c:v>
                </c:pt>
                <c:pt idx="26304">
                  <c:v>-18</c:v>
                </c:pt>
                <c:pt idx="26305">
                  <c:v>-21</c:v>
                </c:pt>
                <c:pt idx="26306">
                  <c:v>-23</c:v>
                </c:pt>
                <c:pt idx="26307">
                  <c:v>-18</c:v>
                </c:pt>
                <c:pt idx="26308">
                  <c:v>-24</c:v>
                </c:pt>
                <c:pt idx="26309">
                  <c:v>-15</c:v>
                </c:pt>
                <c:pt idx="26310">
                  <c:v>-17</c:v>
                </c:pt>
                <c:pt idx="26311">
                  <c:v>-17</c:v>
                </c:pt>
                <c:pt idx="26312">
                  <c:v>-21</c:v>
                </c:pt>
                <c:pt idx="26313">
                  <c:v>-21</c:v>
                </c:pt>
                <c:pt idx="26314">
                  <c:v>-22</c:v>
                </c:pt>
                <c:pt idx="26315">
                  <c:v>-20</c:v>
                </c:pt>
                <c:pt idx="26316">
                  <c:v>-20</c:v>
                </c:pt>
                <c:pt idx="26317">
                  <c:v>-21</c:v>
                </c:pt>
                <c:pt idx="26318">
                  <c:v>-16</c:v>
                </c:pt>
                <c:pt idx="26319">
                  <c:v>-22</c:v>
                </c:pt>
                <c:pt idx="26320">
                  <c:v>-25</c:v>
                </c:pt>
                <c:pt idx="26321">
                  <c:v>-23</c:v>
                </c:pt>
                <c:pt idx="26322">
                  <c:v>-16</c:v>
                </c:pt>
                <c:pt idx="26323">
                  <c:v>-23</c:v>
                </c:pt>
                <c:pt idx="26324">
                  <c:v>-20</c:v>
                </c:pt>
                <c:pt idx="26325">
                  <c:v>-18</c:v>
                </c:pt>
                <c:pt idx="26326">
                  <c:v>-20</c:v>
                </c:pt>
                <c:pt idx="26327">
                  <c:v>-18</c:v>
                </c:pt>
                <c:pt idx="26328">
                  <c:v>-13</c:v>
                </c:pt>
                <c:pt idx="26329">
                  <c:v>-18</c:v>
                </c:pt>
                <c:pt idx="26330">
                  <c:v>-15</c:v>
                </c:pt>
                <c:pt idx="26331">
                  <c:v>-17</c:v>
                </c:pt>
                <c:pt idx="26332">
                  <c:v>-13</c:v>
                </c:pt>
                <c:pt idx="26333">
                  <c:v>-15</c:v>
                </c:pt>
                <c:pt idx="26334">
                  <c:v>-15</c:v>
                </c:pt>
                <c:pt idx="26335">
                  <c:v>-17</c:v>
                </c:pt>
                <c:pt idx="26336">
                  <c:v>-16</c:v>
                </c:pt>
                <c:pt idx="26337">
                  <c:v>-12</c:v>
                </c:pt>
                <c:pt idx="26338">
                  <c:v>-14</c:v>
                </c:pt>
                <c:pt idx="26339">
                  <c:v>-18</c:v>
                </c:pt>
                <c:pt idx="26340">
                  <c:v>-12</c:v>
                </c:pt>
                <c:pt idx="26341">
                  <c:v>-13</c:v>
                </c:pt>
                <c:pt idx="26342">
                  <c:v>-12</c:v>
                </c:pt>
                <c:pt idx="26343">
                  <c:v>-14</c:v>
                </c:pt>
                <c:pt idx="26344">
                  <c:v>-15</c:v>
                </c:pt>
                <c:pt idx="26345">
                  <c:v>-14</c:v>
                </c:pt>
                <c:pt idx="26346">
                  <c:v>-13</c:v>
                </c:pt>
                <c:pt idx="26347">
                  <c:v>-13</c:v>
                </c:pt>
                <c:pt idx="26348">
                  <c:v>-14</c:v>
                </c:pt>
                <c:pt idx="26349">
                  <c:v>-16</c:v>
                </c:pt>
                <c:pt idx="26350">
                  <c:v>-13</c:v>
                </c:pt>
                <c:pt idx="26351">
                  <c:v>-12</c:v>
                </c:pt>
                <c:pt idx="26352">
                  <c:v>-2</c:v>
                </c:pt>
                <c:pt idx="26353">
                  <c:v>-9</c:v>
                </c:pt>
                <c:pt idx="26354">
                  <c:v>-12</c:v>
                </c:pt>
                <c:pt idx="26355">
                  <c:v>-9</c:v>
                </c:pt>
                <c:pt idx="26356">
                  <c:v>-10</c:v>
                </c:pt>
                <c:pt idx="26357">
                  <c:v>-16</c:v>
                </c:pt>
                <c:pt idx="26358">
                  <c:v>-17</c:v>
                </c:pt>
                <c:pt idx="26359">
                  <c:v>-15</c:v>
                </c:pt>
                <c:pt idx="26360">
                  <c:v>-13</c:v>
                </c:pt>
                <c:pt idx="26361">
                  <c:v>-11</c:v>
                </c:pt>
                <c:pt idx="26362">
                  <c:v>-13</c:v>
                </c:pt>
                <c:pt idx="26363">
                  <c:v>-14</c:v>
                </c:pt>
                <c:pt idx="26364">
                  <c:v>-12</c:v>
                </c:pt>
                <c:pt idx="26365">
                  <c:v>-16</c:v>
                </c:pt>
                <c:pt idx="26366">
                  <c:v>-16</c:v>
                </c:pt>
                <c:pt idx="26367">
                  <c:v>-15</c:v>
                </c:pt>
                <c:pt idx="26368">
                  <c:v>-14</c:v>
                </c:pt>
                <c:pt idx="26369">
                  <c:v>-17</c:v>
                </c:pt>
                <c:pt idx="26370">
                  <c:v>-16</c:v>
                </c:pt>
                <c:pt idx="26371">
                  <c:v>-14</c:v>
                </c:pt>
                <c:pt idx="26372">
                  <c:v>-17</c:v>
                </c:pt>
                <c:pt idx="26373">
                  <c:v>-14</c:v>
                </c:pt>
                <c:pt idx="26374">
                  <c:v>-10</c:v>
                </c:pt>
                <c:pt idx="26375">
                  <c:v>-11</c:v>
                </c:pt>
                <c:pt idx="26376">
                  <c:v>-13</c:v>
                </c:pt>
                <c:pt idx="26377">
                  <c:v>-14</c:v>
                </c:pt>
                <c:pt idx="26378">
                  <c:v>-16</c:v>
                </c:pt>
                <c:pt idx="26379">
                  <c:v>-13</c:v>
                </c:pt>
                <c:pt idx="26380">
                  <c:v>-11</c:v>
                </c:pt>
                <c:pt idx="26381">
                  <c:v>-10</c:v>
                </c:pt>
                <c:pt idx="26382">
                  <c:v>-11</c:v>
                </c:pt>
                <c:pt idx="26383">
                  <c:v>-10</c:v>
                </c:pt>
                <c:pt idx="26384">
                  <c:v>-13</c:v>
                </c:pt>
                <c:pt idx="26385">
                  <c:v>-13</c:v>
                </c:pt>
                <c:pt idx="26386">
                  <c:v>-16</c:v>
                </c:pt>
                <c:pt idx="26387">
                  <c:v>-15</c:v>
                </c:pt>
                <c:pt idx="26388">
                  <c:v>-13</c:v>
                </c:pt>
                <c:pt idx="26389">
                  <c:v>-14</c:v>
                </c:pt>
                <c:pt idx="26390">
                  <c:v>-17</c:v>
                </c:pt>
                <c:pt idx="26391">
                  <c:v>-14</c:v>
                </c:pt>
                <c:pt idx="26392">
                  <c:v>-16</c:v>
                </c:pt>
                <c:pt idx="26393">
                  <c:v>-16</c:v>
                </c:pt>
                <c:pt idx="26394">
                  <c:v>-16</c:v>
                </c:pt>
                <c:pt idx="26395">
                  <c:v>-17</c:v>
                </c:pt>
                <c:pt idx="26396">
                  <c:v>-14</c:v>
                </c:pt>
                <c:pt idx="26397">
                  <c:v>-15</c:v>
                </c:pt>
                <c:pt idx="26398">
                  <c:v>-16</c:v>
                </c:pt>
                <c:pt idx="26399">
                  <c:v>-13</c:v>
                </c:pt>
                <c:pt idx="26400">
                  <c:v>-12</c:v>
                </c:pt>
                <c:pt idx="26401">
                  <c:v>-14</c:v>
                </c:pt>
                <c:pt idx="26402">
                  <c:v>-11</c:v>
                </c:pt>
                <c:pt idx="26403">
                  <c:v>-11</c:v>
                </c:pt>
                <c:pt idx="26404">
                  <c:v>-11</c:v>
                </c:pt>
                <c:pt idx="26405">
                  <c:v>-11</c:v>
                </c:pt>
                <c:pt idx="26406">
                  <c:v>-5</c:v>
                </c:pt>
                <c:pt idx="26407">
                  <c:v>-9</c:v>
                </c:pt>
                <c:pt idx="26408">
                  <c:v>-11</c:v>
                </c:pt>
                <c:pt idx="26409">
                  <c:v>-11</c:v>
                </c:pt>
                <c:pt idx="26410">
                  <c:v>-15</c:v>
                </c:pt>
                <c:pt idx="26411">
                  <c:v>-11</c:v>
                </c:pt>
                <c:pt idx="26412">
                  <c:v>-13</c:v>
                </c:pt>
                <c:pt idx="26413">
                  <c:v>-15</c:v>
                </c:pt>
                <c:pt idx="26414">
                  <c:v>-16</c:v>
                </c:pt>
                <c:pt idx="26415">
                  <c:v>-13</c:v>
                </c:pt>
                <c:pt idx="26416">
                  <c:v>-12</c:v>
                </c:pt>
                <c:pt idx="26417">
                  <c:v>-15</c:v>
                </c:pt>
                <c:pt idx="26418">
                  <c:v>-16</c:v>
                </c:pt>
                <c:pt idx="26419">
                  <c:v>-16</c:v>
                </c:pt>
                <c:pt idx="26420">
                  <c:v>-15</c:v>
                </c:pt>
                <c:pt idx="26421">
                  <c:v>-13</c:v>
                </c:pt>
                <c:pt idx="26422">
                  <c:v>-15</c:v>
                </c:pt>
                <c:pt idx="26423">
                  <c:v>-16</c:v>
                </c:pt>
                <c:pt idx="26424">
                  <c:v>-14</c:v>
                </c:pt>
                <c:pt idx="26425">
                  <c:v>-20</c:v>
                </c:pt>
                <c:pt idx="26426">
                  <c:v>-16</c:v>
                </c:pt>
                <c:pt idx="26427">
                  <c:v>-18</c:v>
                </c:pt>
                <c:pt idx="26428">
                  <c:v>-16</c:v>
                </c:pt>
                <c:pt idx="26429">
                  <c:v>-16</c:v>
                </c:pt>
                <c:pt idx="26430">
                  <c:v>-15</c:v>
                </c:pt>
                <c:pt idx="26431">
                  <c:v>-19</c:v>
                </c:pt>
                <c:pt idx="26432">
                  <c:v>-16</c:v>
                </c:pt>
                <c:pt idx="26433">
                  <c:v>-15</c:v>
                </c:pt>
                <c:pt idx="26434">
                  <c:v>-14</c:v>
                </c:pt>
                <c:pt idx="26435">
                  <c:v>-13</c:v>
                </c:pt>
                <c:pt idx="26436">
                  <c:v>-11</c:v>
                </c:pt>
                <c:pt idx="26437">
                  <c:v>-12</c:v>
                </c:pt>
                <c:pt idx="26438">
                  <c:v>-15</c:v>
                </c:pt>
                <c:pt idx="26439">
                  <c:v>-14</c:v>
                </c:pt>
                <c:pt idx="26440">
                  <c:v>-10</c:v>
                </c:pt>
                <c:pt idx="26441">
                  <c:v>-10</c:v>
                </c:pt>
                <c:pt idx="26442">
                  <c:v>-14</c:v>
                </c:pt>
                <c:pt idx="26443">
                  <c:v>-13</c:v>
                </c:pt>
                <c:pt idx="26444">
                  <c:v>-14</c:v>
                </c:pt>
                <c:pt idx="26445">
                  <c:v>-14</c:v>
                </c:pt>
                <c:pt idx="26446">
                  <c:v>-8</c:v>
                </c:pt>
                <c:pt idx="26447">
                  <c:v>-13</c:v>
                </c:pt>
                <c:pt idx="26448">
                  <c:v>-13</c:v>
                </c:pt>
                <c:pt idx="26449">
                  <c:v>-10</c:v>
                </c:pt>
                <c:pt idx="26450">
                  <c:v>-17</c:v>
                </c:pt>
                <c:pt idx="26451">
                  <c:v>-14</c:v>
                </c:pt>
                <c:pt idx="26452">
                  <c:v>-17</c:v>
                </c:pt>
                <c:pt idx="26453">
                  <c:v>-15</c:v>
                </c:pt>
                <c:pt idx="26454">
                  <c:v>-13</c:v>
                </c:pt>
                <c:pt idx="26455">
                  <c:v>-17</c:v>
                </c:pt>
                <c:pt idx="26456">
                  <c:v>-14</c:v>
                </c:pt>
                <c:pt idx="26457">
                  <c:v>-14</c:v>
                </c:pt>
                <c:pt idx="26458">
                  <c:v>-14</c:v>
                </c:pt>
                <c:pt idx="26459">
                  <c:v>-25</c:v>
                </c:pt>
                <c:pt idx="26460">
                  <c:v>-17</c:v>
                </c:pt>
                <c:pt idx="26461">
                  <c:v>-16</c:v>
                </c:pt>
                <c:pt idx="26462">
                  <c:v>-15</c:v>
                </c:pt>
                <c:pt idx="26463">
                  <c:v>-19</c:v>
                </c:pt>
                <c:pt idx="26464">
                  <c:v>-11</c:v>
                </c:pt>
                <c:pt idx="26465">
                  <c:v>-12</c:v>
                </c:pt>
                <c:pt idx="26466">
                  <c:v>-15</c:v>
                </c:pt>
                <c:pt idx="26467">
                  <c:v>-21</c:v>
                </c:pt>
                <c:pt idx="26468">
                  <c:v>-20</c:v>
                </c:pt>
                <c:pt idx="26469">
                  <c:v>-16</c:v>
                </c:pt>
                <c:pt idx="26470">
                  <c:v>-13</c:v>
                </c:pt>
                <c:pt idx="26471">
                  <c:v>-19</c:v>
                </c:pt>
                <c:pt idx="26472">
                  <c:v>-14</c:v>
                </c:pt>
                <c:pt idx="26473">
                  <c:v>-12</c:v>
                </c:pt>
                <c:pt idx="26474">
                  <c:v>-13</c:v>
                </c:pt>
                <c:pt idx="26475">
                  <c:v>-14</c:v>
                </c:pt>
                <c:pt idx="26476">
                  <c:v>-13</c:v>
                </c:pt>
                <c:pt idx="26477">
                  <c:v>-15</c:v>
                </c:pt>
                <c:pt idx="26478">
                  <c:v>-19</c:v>
                </c:pt>
                <c:pt idx="26479">
                  <c:v>-12</c:v>
                </c:pt>
                <c:pt idx="26480">
                  <c:v>-18</c:v>
                </c:pt>
                <c:pt idx="26481">
                  <c:v>-20</c:v>
                </c:pt>
                <c:pt idx="26482">
                  <c:v>-18</c:v>
                </c:pt>
                <c:pt idx="26483">
                  <c:v>-22</c:v>
                </c:pt>
                <c:pt idx="26484">
                  <c:v>-24</c:v>
                </c:pt>
                <c:pt idx="26485">
                  <c:v>-21</c:v>
                </c:pt>
                <c:pt idx="26486">
                  <c:v>-24</c:v>
                </c:pt>
                <c:pt idx="26487">
                  <c:v>-21</c:v>
                </c:pt>
                <c:pt idx="26488">
                  <c:v>-20</c:v>
                </c:pt>
                <c:pt idx="26489">
                  <c:v>-19</c:v>
                </c:pt>
                <c:pt idx="26490">
                  <c:v>-23</c:v>
                </c:pt>
                <c:pt idx="26491">
                  <c:v>-19</c:v>
                </c:pt>
                <c:pt idx="26492">
                  <c:v>-17</c:v>
                </c:pt>
                <c:pt idx="26493">
                  <c:v>-20</c:v>
                </c:pt>
                <c:pt idx="26494">
                  <c:v>-15</c:v>
                </c:pt>
                <c:pt idx="26495">
                  <c:v>-20</c:v>
                </c:pt>
                <c:pt idx="26496">
                  <c:v>-19</c:v>
                </c:pt>
                <c:pt idx="26497">
                  <c:v>-14</c:v>
                </c:pt>
                <c:pt idx="26498">
                  <c:v>-20</c:v>
                </c:pt>
                <c:pt idx="26499">
                  <c:v>-17</c:v>
                </c:pt>
                <c:pt idx="26500">
                  <c:v>-16</c:v>
                </c:pt>
                <c:pt idx="26501">
                  <c:v>-21</c:v>
                </c:pt>
                <c:pt idx="26502">
                  <c:v>-19</c:v>
                </c:pt>
                <c:pt idx="26503">
                  <c:v>-20</c:v>
                </c:pt>
                <c:pt idx="26504">
                  <c:v>-18</c:v>
                </c:pt>
                <c:pt idx="26505">
                  <c:v>-19</c:v>
                </c:pt>
                <c:pt idx="26506">
                  <c:v>-18</c:v>
                </c:pt>
                <c:pt idx="26507">
                  <c:v>-16</c:v>
                </c:pt>
                <c:pt idx="26508">
                  <c:v>-18</c:v>
                </c:pt>
                <c:pt idx="26509">
                  <c:v>-29</c:v>
                </c:pt>
                <c:pt idx="26510">
                  <c:v>-12</c:v>
                </c:pt>
                <c:pt idx="26511">
                  <c:v>-13</c:v>
                </c:pt>
                <c:pt idx="26512">
                  <c:v>-13</c:v>
                </c:pt>
                <c:pt idx="26513">
                  <c:v>-16</c:v>
                </c:pt>
                <c:pt idx="26514">
                  <c:v>-17</c:v>
                </c:pt>
                <c:pt idx="26515">
                  <c:v>-15</c:v>
                </c:pt>
                <c:pt idx="26516">
                  <c:v>-7</c:v>
                </c:pt>
                <c:pt idx="26517">
                  <c:v>-20</c:v>
                </c:pt>
                <c:pt idx="26518">
                  <c:v>-10</c:v>
                </c:pt>
                <c:pt idx="26519">
                  <c:v>-7</c:v>
                </c:pt>
                <c:pt idx="26520">
                  <c:v>-12</c:v>
                </c:pt>
                <c:pt idx="26521">
                  <c:v>-17</c:v>
                </c:pt>
                <c:pt idx="26522">
                  <c:v>-15</c:v>
                </c:pt>
                <c:pt idx="26523">
                  <c:v>-16</c:v>
                </c:pt>
                <c:pt idx="26524">
                  <c:v>-17</c:v>
                </c:pt>
                <c:pt idx="26525">
                  <c:v>-15</c:v>
                </c:pt>
                <c:pt idx="26526">
                  <c:v>-14</c:v>
                </c:pt>
                <c:pt idx="26527">
                  <c:v>-14</c:v>
                </c:pt>
                <c:pt idx="26528">
                  <c:v>-17</c:v>
                </c:pt>
                <c:pt idx="26529">
                  <c:v>-14</c:v>
                </c:pt>
                <c:pt idx="26530">
                  <c:v>-21</c:v>
                </c:pt>
                <c:pt idx="26531">
                  <c:v>-21</c:v>
                </c:pt>
                <c:pt idx="26532">
                  <c:v>0</c:v>
                </c:pt>
                <c:pt idx="26533">
                  <c:v>-14</c:v>
                </c:pt>
                <c:pt idx="26534">
                  <c:v>-4</c:v>
                </c:pt>
                <c:pt idx="26535">
                  <c:v>-14</c:v>
                </c:pt>
                <c:pt idx="26536">
                  <c:v>-17</c:v>
                </c:pt>
                <c:pt idx="26537">
                  <c:v>-20</c:v>
                </c:pt>
                <c:pt idx="26538">
                  <c:v>-6</c:v>
                </c:pt>
                <c:pt idx="26539">
                  <c:v>-12</c:v>
                </c:pt>
                <c:pt idx="26540">
                  <c:v>-11</c:v>
                </c:pt>
                <c:pt idx="26541">
                  <c:v>-23</c:v>
                </c:pt>
                <c:pt idx="26542">
                  <c:v>-14</c:v>
                </c:pt>
                <c:pt idx="26543">
                  <c:v>-20</c:v>
                </c:pt>
                <c:pt idx="26544">
                  <c:v>-17</c:v>
                </c:pt>
                <c:pt idx="26545">
                  <c:v>-23</c:v>
                </c:pt>
                <c:pt idx="26546">
                  <c:v>-18</c:v>
                </c:pt>
                <c:pt idx="26547">
                  <c:v>-32</c:v>
                </c:pt>
                <c:pt idx="26548">
                  <c:v>-23</c:v>
                </c:pt>
                <c:pt idx="26549">
                  <c:v>-18</c:v>
                </c:pt>
                <c:pt idx="26550">
                  <c:v>-15</c:v>
                </c:pt>
                <c:pt idx="26551">
                  <c:v>-17</c:v>
                </c:pt>
                <c:pt idx="26552">
                  <c:v>-16</c:v>
                </c:pt>
                <c:pt idx="26553">
                  <c:v>-27</c:v>
                </c:pt>
                <c:pt idx="26554">
                  <c:v>-28</c:v>
                </c:pt>
                <c:pt idx="26555">
                  <c:v>-26</c:v>
                </c:pt>
                <c:pt idx="26556">
                  <c:v>-21</c:v>
                </c:pt>
                <c:pt idx="26557">
                  <c:v>-25</c:v>
                </c:pt>
                <c:pt idx="26558">
                  <c:v>-26</c:v>
                </c:pt>
                <c:pt idx="26559">
                  <c:v>-25</c:v>
                </c:pt>
                <c:pt idx="26560">
                  <c:v>-32</c:v>
                </c:pt>
                <c:pt idx="26561">
                  <c:v>-28</c:v>
                </c:pt>
                <c:pt idx="26562">
                  <c:v>-30</c:v>
                </c:pt>
                <c:pt idx="26563">
                  <c:v>-29</c:v>
                </c:pt>
                <c:pt idx="26564">
                  <c:v>-29</c:v>
                </c:pt>
                <c:pt idx="26565">
                  <c:v>-10</c:v>
                </c:pt>
                <c:pt idx="26566">
                  <c:v>-11</c:v>
                </c:pt>
                <c:pt idx="26567">
                  <c:v>-14</c:v>
                </c:pt>
                <c:pt idx="26568">
                  <c:v>-9</c:v>
                </c:pt>
                <c:pt idx="26569">
                  <c:v>-9</c:v>
                </c:pt>
                <c:pt idx="26570">
                  <c:v>-10</c:v>
                </c:pt>
                <c:pt idx="26571">
                  <c:v>-3</c:v>
                </c:pt>
                <c:pt idx="26572">
                  <c:v>-7</c:v>
                </c:pt>
                <c:pt idx="26573">
                  <c:v>-6</c:v>
                </c:pt>
                <c:pt idx="26574">
                  <c:v>-9</c:v>
                </c:pt>
                <c:pt idx="26575">
                  <c:v>-8</c:v>
                </c:pt>
                <c:pt idx="26576">
                  <c:v>-6</c:v>
                </c:pt>
                <c:pt idx="26577">
                  <c:v>-18</c:v>
                </c:pt>
                <c:pt idx="26578">
                  <c:v>-20</c:v>
                </c:pt>
                <c:pt idx="26579">
                  <c:v>-15</c:v>
                </c:pt>
                <c:pt idx="26580">
                  <c:v>-14</c:v>
                </c:pt>
                <c:pt idx="26581">
                  <c:v>-14</c:v>
                </c:pt>
                <c:pt idx="26582">
                  <c:v>-11</c:v>
                </c:pt>
                <c:pt idx="26583">
                  <c:v>-8</c:v>
                </c:pt>
                <c:pt idx="26584">
                  <c:v>-13</c:v>
                </c:pt>
                <c:pt idx="26585">
                  <c:v>-10</c:v>
                </c:pt>
                <c:pt idx="26586">
                  <c:v>-13</c:v>
                </c:pt>
                <c:pt idx="26587">
                  <c:v>-12</c:v>
                </c:pt>
                <c:pt idx="26588">
                  <c:v>-21</c:v>
                </c:pt>
                <c:pt idx="26589">
                  <c:v>-5</c:v>
                </c:pt>
                <c:pt idx="26590">
                  <c:v>-17</c:v>
                </c:pt>
                <c:pt idx="26591">
                  <c:v>-12</c:v>
                </c:pt>
                <c:pt idx="26592">
                  <c:v>-18</c:v>
                </c:pt>
                <c:pt idx="26593">
                  <c:v>-12</c:v>
                </c:pt>
                <c:pt idx="26594">
                  <c:v>-15</c:v>
                </c:pt>
                <c:pt idx="26595">
                  <c:v>-13</c:v>
                </c:pt>
                <c:pt idx="26596">
                  <c:v>-15</c:v>
                </c:pt>
                <c:pt idx="26597">
                  <c:v>-14</c:v>
                </c:pt>
                <c:pt idx="26598">
                  <c:v>-19</c:v>
                </c:pt>
                <c:pt idx="26599">
                  <c:v>-21</c:v>
                </c:pt>
                <c:pt idx="26600">
                  <c:v>-11</c:v>
                </c:pt>
                <c:pt idx="26601">
                  <c:v>-18</c:v>
                </c:pt>
                <c:pt idx="26602">
                  <c:v>-24</c:v>
                </c:pt>
                <c:pt idx="26603">
                  <c:v>-24</c:v>
                </c:pt>
                <c:pt idx="26604">
                  <c:v>-25</c:v>
                </c:pt>
                <c:pt idx="26605">
                  <c:v>-26</c:v>
                </c:pt>
                <c:pt idx="26606">
                  <c:v>-30</c:v>
                </c:pt>
                <c:pt idx="26607">
                  <c:v>-24</c:v>
                </c:pt>
                <c:pt idx="26608">
                  <c:v>-27</c:v>
                </c:pt>
                <c:pt idx="26609">
                  <c:v>-26</c:v>
                </c:pt>
                <c:pt idx="26610">
                  <c:v>-25</c:v>
                </c:pt>
                <c:pt idx="26611">
                  <c:v>-27</c:v>
                </c:pt>
                <c:pt idx="26612">
                  <c:v>-25</c:v>
                </c:pt>
                <c:pt idx="26613">
                  <c:v>-26</c:v>
                </c:pt>
                <c:pt idx="26614">
                  <c:v>-20</c:v>
                </c:pt>
                <c:pt idx="26615">
                  <c:v>-23</c:v>
                </c:pt>
                <c:pt idx="26616">
                  <c:v>-20</c:v>
                </c:pt>
                <c:pt idx="26617">
                  <c:v>-23</c:v>
                </c:pt>
                <c:pt idx="26618">
                  <c:v>-20</c:v>
                </c:pt>
                <c:pt idx="26619">
                  <c:v>-22</c:v>
                </c:pt>
                <c:pt idx="26620">
                  <c:v>-22</c:v>
                </c:pt>
                <c:pt idx="26621">
                  <c:v>-16</c:v>
                </c:pt>
                <c:pt idx="26622">
                  <c:v>-24</c:v>
                </c:pt>
                <c:pt idx="26623">
                  <c:v>-21</c:v>
                </c:pt>
                <c:pt idx="26624">
                  <c:v>-21</c:v>
                </c:pt>
                <c:pt idx="26625">
                  <c:v>-23</c:v>
                </c:pt>
                <c:pt idx="26626">
                  <c:v>-14</c:v>
                </c:pt>
                <c:pt idx="26627">
                  <c:v>-20</c:v>
                </c:pt>
                <c:pt idx="26628">
                  <c:v>-15</c:v>
                </c:pt>
                <c:pt idx="26629">
                  <c:v>-20</c:v>
                </c:pt>
                <c:pt idx="26630">
                  <c:v>-17</c:v>
                </c:pt>
                <c:pt idx="26631">
                  <c:v>-13</c:v>
                </c:pt>
                <c:pt idx="26632">
                  <c:v>-20</c:v>
                </c:pt>
                <c:pt idx="26633">
                  <c:v>-15</c:v>
                </c:pt>
                <c:pt idx="26634">
                  <c:v>-11</c:v>
                </c:pt>
                <c:pt idx="26635">
                  <c:v>-14</c:v>
                </c:pt>
                <c:pt idx="26636">
                  <c:v>-14</c:v>
                </c:pt>
                <c:pt idx="26637">
                  <c:v>-20</c:v>
                </c:pt>
                <c:pt idx="26638">
                  <c:v>-15</c:v>
                </c:pt>
                <c:pt idx="26639">
                  <c:v>-22</c:v>
                </c:pt>
                <c:pt idx="26640">
                  <c:v>-18</c:v>
                </c:pt>
                <c:pt idx="26641">
                  <c:v>-21</c:v>
                </c:pt>
                <c:pt idx="26642">
                  <c:v>-16</c:v>
                </c:pt>
                <c:pt idx="26643">
                  <c:v>-22</c:v>
                </c:pt>
                <c:pt idx="26644">
                  <c:v>-20</c:v>
                </c:pt>
                <c:pt idx="26645">
                  <c:v>-19</c:v>
                </c:pt>
                <c:pt idx="26646">
                  <c:v>-25</c:v>
                </c:pt>
                <c:pt idx="26647">
                  <c:v>-21</c:v>
                </c:pt>
                <c:pt idx="26648">
                  <c:v>-19</c:v>
                </c:pt>
                <c:pt idx="26649">
                  <c:v>-20</c:v>
                </c:pt>
                <c:pt idx="26650">
                  <c:v>-18</c:v>
                </c:pt>
                <c:pt idx="26651">
                  <c:v>-23</c:v>
                </c:pt>
                <c:pt idx="26652">
                  <c:v>-21</c:v>
                </c:pt>
                <c:pt idx="26653">
                  <c:v>-21</c:v>
                </c:pt>
                <c:pt idx="26654">
                  <c:v>-20</c:v>
                </c:pt>
                <c:pt idx="26655">
                  <c:v>-27</c:v>
                </c:pt>
                <c:pt idx="26656">
                  <c:v>-25</c:v>
                </c:pt>
                <c:pt idx="26657">
                  <c:v>-27</c:v>
                </c:pt>
                <c:pt idx="26658">
                  <c:v>-25</c:v>
                </c:pt>
                <c:pt idx="26659">
                  <c:v>-27</c:v>
                </c:pt>
                <c:pt idx="26660">
                  <c:v>-26</c:v>
                </c:pt>
                <c:pt idx="26661">
                  <c:v>-25</c:v>
                </c:pt>
                <c:pt idx="26662">
                  <c:v>-25</c:v>
                </c:pt>
                <c:pt idx="26663">
                  <c:v>-26</c:v>
                </c:pt>
                <c:pt idx="26664">
                  <c:v>-25</c:v>
                </c:pt>
                <c:pt idx="26665">
                  <c:v>-21</c:v>
                </c:pt>
                <c:pt idx="26666">
                  <c:v>-21</c:v>
                </c:pt>
                <c:pt idx="26667">
                  <c:v>-12</c:v>
                </c:pt>
                <c:pt idx="26668">
                  <c:v>-16</c:v>
                </c:pt>
                <c:pt idx="26669">
                  <c:v>-19</c:v>
                </c:pt>
                <c:pt idx="26670">
                  <c:v>1</c:v>
                </c:pt>
                <c:pt idx="26671">
                  <c:v>-9</c:v>
                </c:pt>
                <c:pt idx="26672">
                  <c:v>-8</c:v>
                </c:pt>
                <c:pt idx="26673">
                  <c:v>-9</c:v>
                </c:pt>
                <c:pt idx="26674">
                  <c:v>-10</c:v>
                </c:pt>
                <c:pt idx="26675">
                  <c:v>-10</c:v>
                </c:pt>
                <c:pt idx="26676">
                  <c:v>-14</c:v>
                </c:pt>
                <c:pt idx="26677">
                  <c:v>-7</c:v>
                </c:pt>
                <c:pt idx="26678">
                  <c:v>-4</c:v>
                </c:pt>
                <c:pt idx="26679">
                  <c:v>-8</c:v>
                </c:pt>
                <c:pt idx="26680">
                  <c:v>-16</c:v>
                </c:pt>
                <c:pt idx="26681">
                  <c:v>-21</c:v>
                </c:pt>
                <c:pt idx="26682">
                  <c:v>-35</c:v>
                </c:pt>
                <c:pt idx="26683">
                  <c:v>-19</c:v>
                </c:pt>
                <c:pt idx="26684">
                  <c:v>-7</c:v>
                </c:pt>
                <c:pt idx="26685">
                  <c:v>-11</c:v>
                </c:pt>
                <c:pt idx="26686">
                  <c:v>-19</c:v>
                </c:pt>
                <c:pt idx="26687">
                  <c:v>-14</c:v>
                </c:pt>
                <c:pt idx="26688">
                  <c:v>-13</c:v>
                </c:pt>
                <c:pt idx="26689">
                  <c:v>-17</c:v>
                </c:pt>
                <c:pt idx="26690">
                  <c:v>-13</c:v>
                </c:pt>
                <c:pt idx="26691">
                  <c:v>-14</c:v>
                </c:pt>
                <c:pt idx="26692">
                  <c:v>-21</c:v>
                </c:pt>
                <c:pt idx="26693">
                  <c:v>-19</c:v>
                </c:pt>
                <c:pt idx="26694">
                  <c:v>-59</c:v>
                </c:pt>
                <c:pt idx="26695">
                  <c:v>-20</c:v>
                </c:pt>
                <c:pt idx="26696">
                  <c:v>-25</c:v>
                </c:pt>
                <c:pt idx="26697">
                  <c:v>-28</c:v>
                </c:pt>
                <c:pt idx="26698">
                  <c:v>-26</c:v>
                </c:pt>
                <c:pt idx="26699">
                  <c:v>-23</c:v>
                </c:pt>
                <c:pt idx="26700">
                  <c:v>-22</c:v>
                </c:pt>
                <c:pt idx="26701">
                  <c:v>-23</c:v>
                </c:pt>
                <c:pt idx="26702">
                  <c:v>-21</c:v>
                </c:pt>
                <c:pt idx="26703">
                  <c:v>-18</c:v>
                </c:pt>
                <c:pt idx="26704">
                  <c:v>-14</c:v>
                </c:pt>
                <c:pt idx="26705">
                  <c:v>-13</c:v>
                </c:pt>
                <c:pt idx="26706">
                  <c:v>-15</c:v>
                </c:pt>
                <c:pt idx="26707">
                  <c:v>-13</c:v>
                </c:pt>
                <c:pt idx="26708">
                  <c:v>-19</c:v>
                </c:pt>
                <c:pt idx="26709">
                  <c:v>-15</c:v>
                </c:pt>
                <c:pt idx="26710">
                  <c:v>-12</c:v>
                </c:pt>
                <c:pt idx="26711">
                  <c:v>-26</c:v>
                </c:pt>
                <c:pt idx="26712">
                  <c:v>-18</c:v>
                </c:pt>
                <c:pt idx="26713">
                  <c:v>-15</c:v>
                </c:pt>
                <c:pt idx="26714">
                  <c:v>-14</c:v>
                </c:pt>
                <c:pt idx="26715">
                  <c:v>-17</c:v>
                </c:pt>
                <c:pt idx="26716">
                  <c:v>-11</c:v>
                </c:pt>
                <c:pt idx="26717">
                  <c:v>34</c:v>
                </c:pt>
                <c:pt idx="26718">
                  <c:v>166</c:v>
                </c:pt>
                <c:pt idx="26719">
                  <c:v>76</c:v>
                </c:pt>
                <c:pt idx="26720">
                  <c:v>68</c:v>
                </c:pt>
                <c:pt idx="26721">
                  <c:v>7</c:v>
                </c:pt>
                <c:pt idx="26722">
                  <c:v>22</c:v>
                </c:pt>
                <c:pt idx="26723">
                  <c:v>801</c:v>
                </c:pt>
                <c:pt idx="26724">
                  <c:v>19</c:v>
                </c:pt>
                <c:pt idx="26725">
                  <c:v>-22</c:v>
                </c:pt>
                <c:pt idx="26726">
                  <c:v>-24</c:v>
                </c:pt>
                <c:pt idx="26727">
                  <c:v>-14</c:v>
                </c:pt>
                <c:pt idx="26728">
                  <c:v>-15</c:v>
                </c:pt>
                <c:pt idx="26729">
                  <c:v>-15</c:v>
                </c:pt>
                <c:pt idx="26730">
                  <c:v>-14</c:v>
                </c:pt>
                <c:pt idx="26731">
                  <c:v>-12</c:v>
                </c:pt>
                <c:pt idx="26732">
                  <c:v>-19</c:v>
                </c:pt>
                <c:pt idx="26733">
                  <c:v>-15</c:v>
                </c:pt>
                <c:pt idx="26734">
                  <c:v>-19</c:v>
                </c:pt>
                <c:pt idx="26735">
                  <c:v>-1</c:v>
                </c:pt>
                <c:pt idx="26736">
                  <c:v>-15</c:v>
                </c:pt>
                <c:pt idx="26737">
                  <c:v>-20</c:v>
                </c:pt>
                <c:pt idx="26738">
                  <c:v>-14</c:v>
                </c:pt>
                <c:pt idx="26739">
                  <c:v>-20</c:v>
                </c:pt>
                <c:pt idx="26740">
                  <c:v>-17</c:v>
                </c:pt>
                <c:pt idx="26741">
                  <c:v>-31</c:v>
                </c:pt>
                <c:pt idx="26742">
                  <c:v>-26</c:v>
                </c:pt>
                <c:pt idx="26743">
                  <c:v>-38</c:v>
                </c:pt>
                <c:pt idx="26744">
                  <c:v>-24</c:v>
                </c:pt>
                <c:pt idx="26745">
                  <c:v>-31</c:v>
                </c:pt>
                <c:pt idx="26746">
                  <c:v>-21</c:v>
                </c:pt>
                <c:pt idx="26747">
                  <c:v>-29</c:v>
                </c:pt>
                <c:pt idx="26748">
                  <c:v>-26</c:v>
                </c:pt>
                <c:pt idx="26749">
                  <c:v>-25</c:v>
                </c:pt>
                <c:pt idx="26750">
                  <c:v>-38</c:v>
                </c:pt>
                <c:pt idx="26751">
                  <c:v>-24</c:v>
                </c:pt>
                <c:pt idx="26752">
                  <c:v>-25</c:v>
                </c:pt>
                <c:pt idx="26753">
                  <c:v>-18</c:v>
                </c:pt>
                <c:pt idx="26754">
                  <c:v>-30</c:v>
                </c:pt>
                <c:pt idx="26755">
                  <c:v>-24</c:v>
                </c:pt>
                <c:pt idx="26756">
                  <c:v>-25</c:v>
                </c:pt>
                <c:pt idx="26757">
                  <c:v>-25</c:v>
                </c:pt>
                <c:pt idx="26758">
                  <c:v>-18</c:v>
                </c:pt>
                <c:pt idx="26759">
                  <c:v>-25</c:v>
                </c:pt>
                <c:pt idx="26760">
                  <c:v>-24</c:v>
                </c:pt>
                <c:pt idx="26761">
                  <c:v>-24</c:v>
                </c:pt>
                <c:pt idx="26762">
                  <c:v>-24</c:v>
                </c:pt>
                <c:pt idx="26763">
                  <c:v>-21</c:v>
                </c:pt>
                <c:pt idx="26764">
                  <c:v>-15</c:v>
                </c:pt>
                <c:pt idx="26765">
                  <c:v>-17</c:v>
                </c:pt>
                <c:pt idx="26766">
                  <c:v>-12</c:v>
                </c:pt>
                <c:pt idx="26767">
                  <c:v>-12</c:v>
                </c:pt>
                <c:pt idx="26768">
                  <c:v>-10</c:v>
                </c:pt>
                <c:pt idx="26769">
                  <c:v>-18</c:v>
                </c:pt>
                <c:pt idx="26770">
                  <c:v>-14</c:v>
                </c:pt>
                <c:pt idx="26771">
                  <c:v>-9</c:v>
                </c:pt>
                <c:pt idx="26772">
                  <c:v>-4</c:v>
                </c:pt>
                <c:pt idx="26773">
                  <c:v>-11</c:v>
                </c:pt>
                <c:pt idx="26774">
                  <c:v>-12</c:v>
                </c:pt>
                <c:pt idx="26775">
                  <c:v>-21</c:v>
                </c:pt>
                <c:pt idx="26776">
                  <c:v>-16</c:v>
                </c:pt>
                <c:pt idx="26777">
                  <c:v>-16</c:v>
                </c:pt>
                <c:pt idx="26778">
                  <c:v>-15</c:v>
                </c:pt>
                <c:pt idx="26779">
                  <c:v>-27</c:v>
                </c:pt>
                <c:pt idx="26780">
                  <c:v>-14</c:v>
                </c:pt>
                <c:pt idx="26781">
                  <c:v>-17</c:v>
                </c:pt>
                <c:pt idx="26782">
                  <c:v>-30</c:v>
                </c:pt>
                <c:pt idx="26783">
                  <c:v>-14</c:v>
                </c:pt>
                <c:pt idx="26784">
                  <c:v>-13</c:v>
                </c:pt>
                <c:pt idx="26785">
                  <c:v>-15</c:v>
                </c:pt>
                <c:pt idx="26786">
                  <c:v>-16</c:v>
                </c:pt>
                <c:pt idx="26787">
                  <c:v>-4</c:v>
                </c:pt>
                <c:pt idx="26788">
                  <c:v>22</c:v>
                </c:pt>
                <c:pt idx="26789">
                  <c:v>-30</c:v>
                </c:pt>
                <c:pt idx="26790">
                  <c:v>-25</c:v>
                </c:pt>
                <c:pt idx="26791">
                  <c:v>-21</c:v>
                </c:pt>
                <c:pt idx="26792">
                  <c:v>-47</c:v>
                </c:pt>
                <c:pt idx="26793">
                  <c:v>-18</c:v>
                </c:pt>
                <c:pt idx="26794">
                  <c:v>-31</c:v>
                </c:pt>
                <c:pt idx="26795">
                  <c:v>-17</c:v>
                </c:pt>
                <c:pt idx="26796">
                  <c:v>-18</c:v>
                </c:pt>
                <c:pt idx="26797">
                  <c:v>-19</c:v>
                </c:pt>
                <c:pt idx="26798">
                  <c:v>-19</c:v>
                </c:pt>
                <c:pt idx="26799">
                  <c:v>-21</c:v>
                </c:pt>
                <c:pt idx="26800">
                  <c:v>-19</c:v>
                </c:pt>
                <c:pt idx="26801">
                  <c:v>-17</c:v>
                </c:pt>
                <c:pt idx="26802">
                  <c:v>-13</c:v>
                </c:pt>
                <c:pt idx="26803">
                  <c:v>-13</c:v>
                </c:pt>
                <c:pt idx="26804">
                  <c:v>-16</c:v>
                </c:pt>
                <c:pt idx="26805">
                  <c:v>-13</c:v>
                </c:pt>
                <c:pt idx="26806">
                  <c:v>-13</c:v>
                </c:pt>
                <c:pt idx="26807">
                  <c:v>-16</c:v>
                </c:pt>
                <c:pt idx="26808">
                  <c:v>-14</c:v>
                </c:pt>
                <c:pt idx="26809">
                  <c:v>-13</c:v>
                </c:pt>
                <c:pt idx="26810">
                  <c:v>-20</c:v>
                </c:pt>
                <c:pt idx="26811">
                  <c:v>-15</c:v>
                </c:pt>
                <c:pt idx="26812">
                  <c:v>-11</c:v>
                </c:pt>
                <c:pt idx="26813">
                  <c:v>-18</c:v>
                </c:pt>
                <c:pt idx="26814">
                  <c:v>-15</c:v>
                </c:pt>
                <c:pt idx="26815">
                  <c:v>-18</c:v>
                </c:pt>
                <c:pt idx="26816">
                  <c:v>-17</c:v>
                </c:pt>
                <c:pt idx="26817">
                  <c:v>-18</c:v>
                </c:pt>
                <c:pt idx="26818">
                  <c:v>-26</c:v>
                </c:pt>
                <c:pt idx="26819">
                  <c:v>-20</c:v>
                </c:pt>
                <c:pt idx="26820">
                  <c:v>-24</c:v>
                </c:pt>
                <c:pt idx="26821">
                  <c:v>-20</c:v>
                </c:pt>
                <c:pt idx="26822">
                  <c:v>-27</c:v>
                </c:pt>
                <c:pt idx="26823">
                  <c:v>-19</c:v>
                </c:pt>
                <c:pt idx="26824">
                  <c:v>-19</c:v>
                </c:pt>
                <c:pt idx="26825">
                  <c:v>-21</c:v>
                </c:pt>
                <c:pt idx="26826">
                  <c:v>-18</c:v>
                </c:pt>
                <c:pt idx="26827">
                  <c:v>-20</c:v>
                </c:pt>
                <c:pt idx="26828">
                  <c:v>-18</c:v>
                </c:pt>
                <c:pt idx="26829">
                  <c:v>-23</c:v>
                </c:pt>
                <c:pt idx="26830">
                  <c:v>-16</c:v>
                </c:pt>
                <c:pt idx="26831">
                  <c:v>-19</c:v>
                </c:pt>
                <c:pt idx="26832">
                  <c:v>-26</c:v>
                </c:pt>
                <c:pt idx="26833">
                  <c:v>-21</c:v>
                </c:pt>
                <c:pt idx="26834">
                  <c:v>-20</c:v>
                </c:pt>
                <c:pt idx="26835">
                  <c:v>-22</c:v>
                </c:pt>
                <c:pt idx="26836">
                  <c:v>-28</c:v>
                </c:pt>
                <c:pt idx="26837">
                  <c:v>70</c:v>
                </c:pt>
                <c:pt idx="26838">
                  <c:v>-5</c:v>
                </c:pt>
                <c:pt idx="26839">
                  <c:v>17</c:v>
                </c:pt>
                <c:pt idx="26840">
                  <c:v>83</c:v>
                </c:pt>
                <c:pt idx="26841">
                  <c:v>4</c:v>
                </c:pt>
                <c:pt idx="26842">
                  <c:v>-5</c:v>
                </c:pt>
                <c:pt idx="26843">
                  <c:v>-11</c:v>
                </c:pt>
                <c:pt idx="26844">
                  <c:v>-10</c:v>
                </c:pt>
                <c:pt idx="26845">
                  <c:v>-7</c:v>
                </c:pt>
                <c:pt idx="26846">
                  <c:v>-22</c:v>
                </c:pt>
                <c:pt idx="26847">
                  <c:v>-15</c:v>
                </c:pt>
                <c:pt idx="26848">
                  <c:v>-15</c:v>
                </c:pt>
                <c:pt idx="26849">
                  <c:v>-20</c:v>
                </c:pt>
                <c:pt idx="26850">
                  <c:v>-14</c:v>
                </c:pt>
                <c:pt idx="26851">
                  <c:v>-19</c:v>
                </c:pt>
                <c:pt idx="26852">
                  <c:v>-17</c:v>
                </c:pt>
                <c:pt idx="26853">
                  <c:v>-21</c:v>
                </c:pt>
                <c:pt idx="26854">
                  <c:v>-18</c:v>
                </c:pt>
                <c:pt idx="26855">
                  <c:v>-18</c:v>
                </c:pt>
                <c:pt idx="26856">
                  <c:v>-21</c:v>
                </c:pt>
                <c:pt idx="26857">
                  <c:v>-18</c:v>
                </c:pt>
                <c:pt idx="26858">
                  <c:v>-18</c:v>
                </c:pt>
                <c:pt idx="26859">
                  <c:v>-19</c:v>
                </c:pt>
                <c:pt idx="26860">
                  <c:v>-20</c:v>
                </c:pt>
                <c:pt idx="26861">
                  <c:v>-20</c:v>
                </c:pt>
                <c:pt idx="26862">
                  <c:v>-18</c:v>
                </c:pt>
                <c:pt idx="26863">
                  <c:v>-17</c:v>
                </c:pt>
                <c:pt idx="26864">
                  <c:v>-18</c:v>
                </c:pt>
                <c:pt idx="26865">
                  <c:v>-21</c:v>
                </c:pt>
                <c:pt idx="26866">
                  <c:v>-19</c:v>
                </c:pt>
                <c:pt idx="26867">
                  <c:v>-24</c:v>
                </c:pt>
                <c:pt idx="26868">
                  <c:v>-19</c:v>
                </c:pt>
                <c:pt idx="26869">
                  <c:v>-18</c:v>
                </c:pt>
                <c:pt idx="26870">
                  <c:v>11</c:v>
                </c:pt>
                <c:pt idx="26871">
                  <c:v>-14</c:v>
                </c:pt>
                <c:pt idx="26872">
                  <c:v>-21</c:v>
                </c:pt>
                <c:pt idx="26873">
                  <c:v>-15</c:v>
                </c:pt>
                <c:pt idx="26874">
                  <c:v>-18</c:v>
                </c:pt>
                <c:pt idx="26875">
                  <c:v>-19</c:v>
                </c:pt>
                <c:pt idx="26876">
                  <c:v>-17</c:v>
                </c:pt>
                <c:pt idx="26877">
                  <c:v>-22</c:v>
                </c:pt>
                <c:pt idx="26878">
                  <c:v>-57</c:v>
                </c:pt>
                <c:pt idx="26879">
                  <c:v>-22</c:v>
                </c:pt>
                <c:pt idx="26880">
                  <c:v>-21</c:v>
                </c:pt>
                <c:pt idx="26881">
                  <c:v>-17</c:v>
                </c:pt>
                <c:pt idx="26882">
                  <c:v>-22</c:v>
                </c:pt>
                <c:pt idx="26883">
                  <c:v>-19</c:v>
                </c:pt>
                <c:pt idx="26884">
                  <c:v>-18</c:v>
                </c:pt>
                <c:pt idx="26885">
                  <c:v>-19</c:v>
                </c:pt>
                <c:pt idx="26886">
                  <c:v>-19</c:v>
                </c:pt>
                <c:pt idx="26887">
                  <c:v>-18</c:v>
                </c:pt>
                <c:pt idx="26888">
                  <c:v>-18</c:v>
                </c:pt>
                <c:pt idx="26889">
                  <c:v>-20</c:v>
                </c:pt>
                <c:pt idx="26890">
                  <c:v>-17</c:v>
                </c:pt>
                <c:pt idx="26891">
                  <c:v>-20</c:v>
                </c:pt>
                <c:pt idx="26892">
                  <c:v>-40</c:v>
                </c:pt>
                <c:pt idx="26893">
                  <c:v>-18</c:v>
                </c:pt>
                <c:pt idx="26894">
                  <c:v>-19</c:v>
                </c:pt>
                <c:pt idx="26895">
                  <c:v>-19</c:v>
                </c:pt>
                <c:pt idx="26896">
                  <c:v>-21</c:v>
                </c:pt>
                <c:pt idx="26897">
                  <c:v>-18</c:v>
                </c:pt>
                <c:pt idx="26898">
                  <c:v>-22</c:v>
                </c:pt>
                <c:pt idx="26899">
                  <c:v>-18</c:v>
                </c:pt>
                <c:pt idx="26900">
                  <c:v>-19</c:v>
                </c:pt>
                <c:pt idx="26901">
                  <c:v>-18</c:v>
                </c:pt>
                <c:pt idx="26902">
                  <c:v>-17</c:v>
                </c:pt>
                <c:pt idx="26903">
                  <c:v>-20</c:v>
                </c:pt>
                <c:pt idx="26904">
                  <c:v>-19</c:v>
                </c:pt>
                <c:pt idx="26905">
                  <c:v>-21</c:v>
                </c:pt>
                <c:pt idx="26906">
                  <c:v>-21</c:v>
                </c:pt>
                <c:pt idx="26907">
                  <c:v>-20</c:v>
                </c:pt>
                <c:pt idx="26908">
                  <c:v>-23</c:v>
                </c:pt>
                <c:pt idx="26909">
                  <c:v>-19</c:v>
                </c:pt>
                <c:pt idx="26910">
                  <c:v>-21</c:v>
                </c:pt>
                <c:pt idx="26911">
                  <c:v>-20</c:v>
                </c:pt>
                <c:pt idx="26912">
                  <c:v>-19</c:v>
                </c:pt>
                <c:pt idx="26913">
                  <c:v>-25</c:v>
                </c:pt>
                <c:pt idx="26914">
                  <c:v>-20</c:v>
                </c:pt>
                <c:pt idx="26915">
                  <c:v>-17</c:v>
                </c:pt>
                <c:pt idx="26916">
                  <c:v>-23</c:v>
                </c:pt>
                <c:pt idx="26917">
                  <c:v>-17</c:v>
                </c:pt>
                <c:pt idx="26918">
                  <c:v>-19</c:v>
                </c:pt>
                <c:pt idx="26919">
                  <c:v>39</c:v>
                </c:pt>
                <c:pt idx="26920">
                  <c:v>-27</c:v>
                </c:pt>
                <c:pt idx="26921">
                  <c:v>-18</c:v>
                </c:pt>
                <c:pt idx="26922">
                  <c:v>-18</c:v>
                </c:pt>
                <c:pt idx="26923">
                  <c:v>-17</c:v>
                </c:pt>
                <c:pt idx="26924">
                  <c:v>-19</c:v>
                </c:pt>
                <c:pt idx="26925">
                  <c:v>-15</c:v>
                </c:pt>
                <c:pt idx="26926">
                  <c:v>-23</c:v>
                </c:pt>
                <c:pt idx="26927">
                  <c:v>-19</c:v>
                </c:pt>
                <c:pt idx="26928">
                  <c:v>-33</c:v>
                </c:pt>
                <c:pt idx="26929">
                  <c:v>-23</c:v>
                </c:pt>
                <c:pt idx="26930">
                  <c:v>-17</c:v>
                </c:pt>
                <c:pt idx="26931">
                  <c:v>-23</c:v>
                </c:pt>
                <c:pt idx="26932">
                  <c:v>-21</c:v>
                </c:pt>
                <c:pt idx="26933">
                  <c:v>-15</c:v>
                </c:pt>
                <c:pt idx="26934">
                  <c:v>-19</c:v>
                </c:pt>
                <c:pt idx="26935">
                  <c:v>-13</c:v>
                </c:pt>
                <c:pt idx="26936">
                  <c:v>-14</c:v>
                </c:pt>
                <c:pt idx="26937">
                  <c:v>-17</c:v>
                </c:pt>
                <c:pt idx="26938">
                  <c:v>-17</c:v>
                </c:pt>
                <c:pt idx="26939">
                  <c:v>-21</c:v>
                </c:pt>
                <c:pt idx="26940">
                  <c:v>-19</c:v>
                </c:pt>
                <c:pt idx="26941">
                  <c:v>-16</c:v>
                </c:pt>
                <c:pt idx="26942">
                  <c:v>-17</c:v>
                </c:pt>
                <c:pt idx="26943">
                  <c:v>-23</c:v>
                </c:pt>
                <c:pt idx="26944">
                  <c:v>-16</c:v>
                </c:pt>
                <c:pt idx="26945">
                  <c:v>-13</c:v>
                </c:pt>
                <c:pt idx="26946">
                  <c:v>-12</c:v>
                </c:pt>
                <c:pt idx="26947">
                  <c:v>-14</c:v>
                </c:pt>
                <c:pt idx="26948">
                  <c:v>-13</c:v>
                </c:pt>
                <c:pt idx="26949">
                  <c:v>-12</c:v>
                </c:pt>
                <c:pt idx="26950">
                  <c:v>-9</c:v>
                </c:pt>
                <c:pt idx="26951">
                  <c:v>-13</c:v>
                </c:pt>
                <c:pt idx="26952">
                  <c:v>-13</c:v>
                </c:pt>
                <c:pt idx="26953">
                  <c:v>-14</c:v>
                </c:pt>
                <c:pt idx="26954">
                  <c:v>-14</c:v>
                </c:pt>
                <c:pt idx="26955">
                  <c:v>-14</c:v>
                </c:pt>
                <c:pt idx="26956">
                  <c:v>-10</c:v>
                </c:pt>
                <c:pt idx="26957">
                  <c:v>-9</c:v>
                </c:pt>
                <c:pt idx="26958">
                  <c:v>-10</c:v>
                </c:pt>
                <c:pt idx="26959">
                  <c:v>-6</c:v>
                </c:pt>
                <c:pt idx="26960">
                  <c:v>-17</c:v>
                </c:pt>
                <c:pt idx="26961">
                  <c:v>-17</c:v>
                </c:pt>
                <c:pt idx="26962">
                  <c:v>-28</c:v>
                </c:pt>
                <c:pt idx="26963">
                  <c:v>-31</c:v>
                </c:pt>
                <c:pt idx="26964">
                  <c:v>-34</c:v>
                </c:pt>
                <c:pt idx="26965">
                  <c:v>-21</c:v>
                </c:pt>
                <c:pt idx="26966">
                  <c:v>-45</c:v>
                </c:pt>
                <c:pt idx="26967">
                  <c:v>-27</c:v>
                </c:pt>
                <c:pt idx="26968">
                  <c:v>-22</c:v>
                </c:pt>
                <c:pt idx="26969">
                  <c:v>-20</c:v>
                </c:pt>
                <c:pt idx="26970">
                  <c:v>-18</c:v>
                </c:pt>
                <c:pt idx="26971">
                  <c:v>-17</c:v>
                </c:pt>
                <c:pt idx="26972">
                  <c:v>-19</c:v>
                </c:pt>
                <c:pt idx="26973">
                  <c:v>-12</c:v>
                </c:pt>
                <c:pt idx="26974">
                  <c:v>-16</c:v>
                </c:pt>
                <c:pt idx="26975">
                  <c:v>-15</c:v>
                </c:pt>
                <c:pt idx="26976">
                  <c:v>-2</c:v>
                </c:pt>
                <c:pt idx="26977">
                  <c:v>-11</c:v>
                </c:pt>
                <c:pt idx="26978">
                  <c:v>-17</c:v>
                </c:pt>
                <c:pt idx="26979">
                  <c:v>-21</c:v>
                </c:pt>
                <c:pt idx="26980">
                  <c:v>-16</c:v>
                </c:pt>
                <c:pt idx="26981">
                  <c:v>-6</c:v>
                </c:pt>
                <c:pt idx="26982">
                  <c:v>-15</c:v>
                </c:pt>
                <c:pt idx="26983">
                  <c:v>-18</c:v>
                </c:pt>
                <c:pt idx="26984">
                  <c:v>-14</c:v>
                </c:pt>
                <c:pt idx="26985">
                  <c:v>-15</c:v>
                </c:pt>
                <c:pt idx="26986">
                  <c:v>-16</c:v>
                </c:pt>
                <c:pt idx="26987">
                  <c:v>-14</c:v>
                </c:pt>
                <c:pt idx="26988">
                  <c:v>-5</c:v>
                </c:pt>
                <c:pt idx="26989">
                  <c:v>-12</c:v>
                </c:pt>
                <c:pt idx="26990">
                  <c:v>134</c:v>
                </c:pt>
                <c:pt idx="26991">
                  <c:v>-14</c:v>
                </c:pt>
                <c:pt idx="26992">
                  <c:v>-16</c:v>
                </c:pt>
                <c:pt idx="26993">
                  <c:v>-14</c:v>
                </c:pt>
                <c:pt idx="26994">
                  <c:v>-14</c:v>
                </c:pt>
                <c:pt idx="26995">
                  <c:v>-16</c:v>
                </c:pt>
                <c:pt idx="26996">
                  <c:v>-15</c:v>
                </c:pt>
                <c:pt idx="26997">
                  <c:v>-12</c:v>
                </c:pt>
                <c:pt idx="26998">
                  <c:v>-21</c:v>
                </c:pt>
                <c:pt idx="26999">
                  <c:v>-24</c:v>
                </c:pt>
                <c:pt idx="27000">
                  <c:v>-16</c:v>
                </c:pt>
                <c:pt idx="27001">
                  <c:v>-15</c:v>
                </c:pt>
                <c:pt idx="27002">
                  <c:v>-18</c:v>
                </c:pt>
                <c:pt idx="27003">
                  <c:v>-15</c:v>
                </c:pt>
                <c:pt idx="27004">
                  <c:v>-2</c:v>
                </c:pt>
                <c:pt idx="27005">
                  <c:v>-11</c:v>
                </c:pt>
                <c:pt idx="27006">
                  <c:v>-9</c:v>
                </c:pt>
                <c:pt idx="27007">
                  <c:v>-9</c:v>
                </c:pt>
                <c:pt idx="27008">
                  <c:v>-11</c:v>
                </c:pt>
                <c:pt idx="27009">
                  <c:v>0</c:v>
                </c:pt>
                <c:pt idx="27010">
                  <c:v>-15</c:v>
                </c:pt>
                <c:pt idx="27011">
                  <c:v>-18</c:v>
                </c:pt>
                <c:pt idx="27012">
                  <c:v>-27</c:v>
                </c:pt>
                <c:pt idx="27013">
                  <c:v>-17</c:v>
                </c:pt>
                <c:pt idx="27014">
                  <c:v>-9</c:v>
                </c:pt>
                <c:pt idx="27015">
                  <c:v>-16</c:v>
                </c:pt>
                <c:pt idx="27016">
                  <c:v>-8</c:v>
                </c:pt>
                <c:pt idx="27017">
                  <c:v>-4</c:v>
                </c:pt>
                <c:pt idx="27018">
                  <c:v>-10</c:v>
                </c:pt>
                <c:pt idx="27019">
                  <c:v>-14</c:v>
                </c:pt>
                <c:pt idx="27020">
                  <c:v>-12</c:v>
                </c:pt>
                <c:pt idx="27021">
                  <c:v>-14</c:v>
                </c:pt>
                <c:pt idx="27022">
                  <c:v>-9</c:v>
                </c:pt>
                <c:pt idx="27023">
                  <c:v>-4</c:v>
                </c:pt>
                <c:pt idx="27024">
                  <c:v>-21</c:v>
                </c:pt>
                <c:pt idx="27025">
                  <c:v>-28</c:v>
                </c:pt>
                <c:pt idx="27026">
                  <c:v>-24</c:v>
                </c:pt>
                <c:pt idx="27027">
                  <c:v>-20</c:v>
                </c:pt>
                <c:pt idx="27028">
                  <c:v>-21</c:v>
                </c:pt>
                <c:pt idx="27029">
                  <c:v>-23</c:v>
                </c:pt>
                <c:pt idx="27030">
                  <c:v>-21</c:v>
                </c:pt>
                <c:pt idx="27031">
                  <c:v>-21</c:v>
                </c:pt>
                <c:pt idx="27032">
                  <c:v>-23</c:v>
                </c:pt>
                <c:pt idx="27033">
                  <c:v>-25</c:v>
                </c:pt>
                <c:pt idx="27034">
                  <c:v>-29</c:v>
                </c:pt>
                <c:pt idx="27035">
                  <c:v>-21</c:v>
                </c:pt>
                <c:pt idx="27036">
                  <c:v>-20</c:v>
                </c:pt>
                <c:pt idx="27037">
                  <c:v>38</c:v>
                </c:pt>
                <c:pt idx="27038">
                  <c:v>43</c:v>
                </c:pt>
                <c:pt idx="27039">
                  <c:v>35</c:v>
                </c:pt>
                <c:pt idx="27040">
                  <c:v>-16</c:v>
                </c:pt>
                <c:pt idx="27041">
                  <c:v>-21</c:v>
                </c:pt>
                <c:pt idx="27042">
                  <c:v>-11</c:v>
                </c:pt>
                <c:pt idx="27043">
                  <c:v>-11</c:v>
                </c:pt>
                <c:pt idx="27044">
                  <c:v>-10</c:v>
                </c:pt>
                <c:pt idx="27045">
                  <c:v>-23</c:v>
                </c:pt>
                <c:pt idx="27046">
                  <c:v>-20</c:v>
                </c:pt>
                <c:pt idx="27047">
                  <c:v>-25</c:v>
                </c:pt>
                <c:pt idx="27048">
                  <c:v>-20</c:v>
                </c:pt>
                <c:pt idx="27049">
                  <c:v>-20</c:v>
                </c:pt>
                <c:pt idx="27050">
                  <c:v>-17</c:v>
                </c:pt>
                <c:pt idx="27051">
                  <c:v>-19</c:v>
                </c:pt>
                <c:pt idx="27052">
                  <c:v>-24</c:v>
                </c:pt>
                <c:pt idx="27053">
                  <c:v>-17</c:v>
                </c:pt>
                <c:pt idx="27054">
                  <c:v>-21</c:v>
                </c:pt>
                <c:pt idx="27055">
                  <c:v>-20</c:v>
                </c:pt>
                <c:pt idx="27056">
                  <c:v>-23</c:v>
                </c:pt>
                <c:pt idx="27057">
                  <c:v>-12</c:v>
                </c:pt>
                <c:pt idx="27058">
                  <c:v>-15</c:v>
                </c:pt>
                <c:pt idx="27059">
                  <c:v>-7</c:v>
                </c:pt>
                <c:pt idx="27060">
                  <c:v>-12</c:v>
                </c:pt>
                <c:pt idx="27061">
                  <c:v>-10</c:v>
                </c:pt>
                <c:pt idx="27062">
                  <c:v>-10</c:v>
                </c:pt>
                <c:pt idx="27063">
                  <c:v>-11</c:v>
                </c:pt>
                <c:pt idx="27064">
                  <c:v>-11</c:v>
                </c:pt>
                <c:pt idx="27065">
                  <c:v>-12</c:v>
                </c:pt>
                <c:pt idx="27066">
                  <c:v>-10</c:v>
                </c:pt>
                <c:pt idx="27067">
                  <c:v>-11</c:v>
                </c:pt>
                <c:pt idx="27068">
                  <c:v>-17</c:v>
                </c:pt>
                <c:pt idx="27069">
                  <c:v>-16</c:v>
                </c:pt>
                <c:pt idx="27070">
                  <c:v>-17</c:v>
                </c:pt>
                <c:pt idx="27071">
                  <c:v>-14</c:v>
                </c:pt>
                <c:pt idx="27072">
                  <c:v>-14</c:v>
                </c:pt>
                <c:pt idx="27073">
                  <c:v>-18</c:v>
                </c:pt>
                <c:pt idx="27074">
                  <c:v>-18</c:v>
                </c:pt>
                <c:pt idx="27075">
                  <c:v>-13</c:v>
                </c:pt>
                <c:pt idx="27076">
                  <c:v>-16</c:v>
                </c:pt>
                <c:pt idx="27077">
                  <c:v>-16</c:v>
                </c:pt>
                <c:pt idx="27078">
                  <c:v>-17</c:v>
                </c:pt>
                <c:pt idx="27079">
                  <c:v>-21</c:v>
                </c:pt>
                <c:pt idx="27080">
                  <c:v>-12</c:v>
                </c:pt>
                <c:pt idx="27081">
                  <c:v>-14</c:v>
                </c:pt>
                <c:pt idx="27082">
                  <c:v>-14</c:v>
                </c:pt>
                <c:pt idx="27083">
                  <c:v>-13</c:v>
                </c:pt>
                <c:pt idx="27084">
                  <c:v>-16</c:v>
                </c:pt>
                <c:pt idx="27085">
                  <c:v>-13</c:v>
                </c:pt>
                <c:pt idx="27086">
                  <c:v>-18</c:v>
                </c:pt>
                <c:pt idx="27087">
                  <c:v>-15</c:v>
                </c:pt>
                <c:pt idx="27088">
                  <c:v>-14</c:v>
                </c:pt>
                <c:pt idx="27089">
                  <c:v>-15</c:v>
                </c:pt>
                <c:pt idx="27090">
                  <c:v>-17</c:v>
                </c:pt>
                <c:pt idx="27091">
                  <c:v>-17</c:v>
                </c:pt>
                <c:pt idx="27092">
                  <c:v>-20</c:v>
                </c:pt>
                <c:pt idx="27093">
                  <c:v>-18</c:v>
                </c:pt>
                <c:pt idx="27094">
                  <c:v>-18</c:v>
                </c:pt>
                <c:pt idx="27095">
                  <c:v>-17</c:v>
                </c:pt>
                <c:pt idx="27096">
                  <c:v>-23</c:v>
                </c:pt>
                <c:pt idx="27097">
                  <c:v>-17</c:v>
                </c:pt>
                <c:pt idx="27098">
                  <c:v>-23</c:v>
                </c:pt>
                <c:pt idx="27099">
                  <c:v>-17</c:v>
                </c:pt>
                <c:pt idx="27100">
                  <c:v>-19</c:v>
                </c:pt>
                <c:pt idx="27101">
                  <c:v>-15</c:v>
                </c:pt>
                <c:pt idx="27102">
                  <c:v>-17</c:v>
                </c:pt>
                <c:pt idx="27103">
                  <c:v>-19</c:v>
                </c:pt>
                <c:pt idx="27104">
                  <c:v>-15</c:v>
                </c:pt>
                <c:pt idx="27105">
                  <c:v>-13</c:v>
                </c:pt>
                <c:pt idx="27106">
                  <c:v>-14</c:v>
                </c:pt>
                <c:pt idx="27107">
                  <c:v>-17</c:v>
                </c:pt>
                <c:pt idx="27108">
                  <c:v>-16</c:v>
                </c:pt>
                <c:pt idx="27109">
                  <c:v>-21</c:v>
                </c:pt>
                <c:pt idx="27110">
                  <c:v>-14</c:v>
                </c:pt>
                <c:pt idx="27111">
                  <c:v>-14</c:v>
                </c:pt>
                <c:pt idx="27112">
                  <c:v>-15</c:v>
                </c:pt>
                <c:pt idx="27113">
                  <c:v>-18</c:v>
                </c:pt>
                <c:pt idx="27114">
                  <c:v>-17</c:v>
                </c:pt>
                <c:pt idx="27115">
                  <c:v>-15</c:v>
                </c:pt>
                <c:pt idx="27116">
                  <c:v>-15</c:v>
                </c:pt>
                <c:pt idx="27117">
                  <c:v>-8</c:v>
                </c:pt>
                <c:pt idx="27118">
                  <c:v>-8</c:v>
                </c:pt>
                <c:pt idx="27119">
                  <c:v>-11</c:v>
                </c:pt>
                <c:pt idx="27120">
                  <c:v>-8</c:v>
                </c:pt>
                <c:pt idx="27121">
                  <c:v>-13</c:v>
                </c:pt>
                <c:pt idx="27122">
                  <c:v>-10</c:v>
                </c:pt>
                <c:pt idx="27123">
                  <c:v>-12</c:v>
                </c:pt>
                <c:pt idx="27124">
                  <c:v>-15</c:v>
                </c:pt>
                <c:pt idx="27125">
                  <c:v>-14</c:v>
                </c:pt>
                <c:pt idx="27126">
                  <c:v>-29</c:v>
                </c:pt>
                <c:pt idx="27127">
                  <c:v>-17</c:v>
                </c:pt>
                <c:pt idx="27128">
                  <c:v>-17</c:v>
                </c:pt>
                <c:pt idx="27129">
                  <c:v>-17</c:v>
                </c:pt>
                <c:pt idx="27130">
                  <c:v>-16</c:v>
                </c:pt>
                <c:pt idx="27131">
                  <c:v>-15</c:v>
                </c:pt>
                <c:pt idx="27132">
                  <c:v>-17</c:v>
                </c:pt>
                <c:pt idx="27133">
                  <c:v>-15</c:v>
                </c:pt>
                <c:pt idx="27134">
                  <c:v>-13</c:v>
                </c:pt>
                <c:pt idx="27135">
                  <c:v>-15</c:v>
                </c:pt>
                <c:pt idx="27136">
                  <c:v>-18</c:v>
                </c:pt>
                <c:pt idx="27137">
                  <c:v>-16</c:v>
                </c:pt>
                <c:pt idx="27138">
                  <c:v>-19</c:v>
                </c:pt>
                <c:pt idx="27139">
                  <c:v>-15</c:v>
                </c:pt>
                <c:pt idx="27140">
                  <c:v>-9</c:v>
                </c:pt>
                <c:pt idx="27141">
                  <c:v>-6</c:v>
                </c:pt>
                <c:pt idx="27142">
                  <c:v>-5</c:v>
                </c:pt>
                <c:pt idx="27143">
                  <c:v>-4</c:v>
                </c:pt>
                <c:pt idx="27144">
                  <c:v>-13</c:v>
                </c:pt>
                <c:pt idx="27145">
                  <c:v>-7</c:v>
                </c:pt>
                <c:pt idx="27146">
                  <c:v>-11</c:v>
                </c:pt>
                <c:pt idx="27147">
                  <c:v>-8</c:v>
                </c:pt>
                <c:pt idx="27148">
                  <c:v>-11</c:v>
                </c:pt>
                <c:pt idx="27149">
                  <c:v>-9</c:v>
                </c:pt>
                <c:pt idx="27150">
                  <c:v>-17</c:v>
                </c:pt>
                <c:pt idx="27151">
                  <c:v>-11</c:v>
                </c:pt>
                <c:pt idx="27152">
                  <c:v>-16</c:v>
                </c:pt>
                <c:pt idx="27153">
                  <c:v>-14</c:v>
                </c:pt>
                <c:pt idx="27154">
                  <c:v>-14</c:v>
                </c:pt>
                <c:pt idx="27155">
                  <c:v>-12</c:v>
                </c:pt>
                <c:pt idx="27156">
                  <c:v>-11</c:v>
                </c:pt>
                <c:pt idx="27157">
                  <c:v>-14</c:v>
                </c:pt>
                <c:pt idx="27158">
                  <c:v>-15</c:v>
                </c:pt>
                <c:pt idx="27159">
                  <c:v>-13</c:v>
                </c:pt>
                <c:pt idx="27160">
                  <c:v>-11</c:v>
                </c:pt>
                <c:pt idx="27161">
                  <c:v>-16</c:v>
                </c:pt>
                <c:pt idx="27162">
                  <c:v>-20</c:v>
                </c:pt>
                <c:pt idx="27163">
                  <c:v>-18</c:v>
                </c:pt>
                <c:pt idx="27164">
                  <c:v>-18</c:v>
                </c:pt>
                <c:pt idx="27165">
                  <c:v>-19</c:v>
                </c:pt>
                <c:pt idx="27166">
                  <c:v>-17</c:v>
                </c:pt>
                <c:pt idx="27167">
                  <c:v>-19</c:v>
                </c:pt>
                <c:pt idx="27168">
                  <c:v>-16</c:v>
                </c:pt>
                <c:pt idx="27169">
                  <c:v>-16</c:v>
                </c:pt>
                <c:pt idx="27170">
                  <c:v>-18</c:v>
                </c:pt>
                <c:pt idx="27171">
                  <c:v>-18</c:v>
                </c:pt>
                <c:pt idx="27172">
                  <c:v>-18</c:v>
                </c:pt>
                <c:pt idx="27173">
                  <c:v>-17</c:v>
                </c:pt>
                <c:pt idx="27174">
                  <c:v>-19</c:v>
                </c:pt>
                <c:pt idx="27175">
                  <c:v>-19</c:v>
                </c:pt>
                <c:pt idx="27176">
                  <c:v>-14</c:v>
                </c:pt>
                <c:pt idx="27177">
                  <c:v>-18</c:v>
                </c:pt>
                <c:pt idx="27178">
                  <c:v>-23</c:v>
                </c:pt>
                <c:pt idx="27179">
                  <c:v>-15</c:v>
                </c:pt>
                <c:pt idx="27180">
                  <c:v>-14</c:v>
                </c:pt>
                <c:pt idx="27181">
                  <c:v>-17</c:v>
                </c:pt>
                <c:pt idx="27182">
                  <c:v>-20</c:v>
                </c:pt>
                <c:pt idx="27183">
                  <c:v>-21</c:v>
                </c:pt>
                <c:pt idx="27184">
                  <c:v>-16</c:v>
                </c:pt>
                <c:pt idx="27185">
                  <c:v>-14</c:v>
                </c:pt>
                <c:pt idx="27186">
                  <c:v>-15</c:v>
                </c:pt>
                <c:pt idx="27187">
                  <c:v>-15</c:v>
                </c:pt>
                <c:pt idx="27188">
                  <c:v>-16</c:v>
                </c:pt>
                <c:pt idx="27189">
                  <c:v>-13</c:v>
                </c:pt>
                <c:pt idx="27190">
                  <c:v>-12</c:v>
                </c:pt>
                <c:pt idx="27191">
                  <c:v>-13</c:v>
                </c:pt>
                <c:pt idx="27192">
                  <c:v>-14</c:v>
                </c:pt>
                <c:pt idx="27193">
                  <c:v>-14</c:v>
                </c:pt>
                <c:pt idx="27194">
                  <c:v>-14</c:v>
                </c:pt>
                <c:pt idx="27195">
                  <c:v>-19</c:v>
                </c:pt>
                <c:pt idx="27196">
                  <c:v>-18</c:v>
                </c:pt>
                <c:pt idx="27197">
                  <c:v>-15</c:v>
                </c:pt>
                <c:pt idx="27198">
                  <c:v>-17</c:v>
                </c:pt>
                <c:pt idx="27199">
                  <c:v>-16</c:v>
                </c:pt>
                <c:pt idx="27200">
                  <c:v>-15</c:v>
                </c:pt>
                <c:pt idx="27201">
                  <c:v>-17</c:v>
                </c:pt>
                <c:pt idx="27202">
                  <c:v>-16</c:v>
                </c:pt>
                <c:pt idx="27203">
                  <c:v>-13</c:v>
                </c:pt>
                <c:pt idx="27204">
                  <c:v>-14</c:v>
                </c:pt>
                <c:pt idx="27205">
                  <c:v>-17</c:v>
                </c:pt>
                <c:pt idx="27206">
                  <c:v>-19</c:v>
                </c:pt>
                <c:pt idx="27207">
                  <c:v>-17</c:v>
                </c:pt>
                <c:pt idx="27208">
                  <c:v>-16</c:v>
                </c:pt>
                <c:pt idx="27209">
                  <c:v>-19</c:v>
                </c:pt>
                <c:pt idx="27210">
                  <c:v>-16</c:v>
                </c:pt>
                <c:pt idx="27211">
                  <c:v>-16</c:v>
                </c:pt>
                <c:pt idx="27212">
                  <c:v>-12</c:v>
                </c:pt>
                <c:pt idx="27213">
                  <c:v>-12</c:v>
                </c:pt>
                <c:pt idx="27214">
                  <c:v>-9</c:v>
                </c:pt>
                <c:pt idx="27215">
                  <c:v>-8</c:v>
                </c:pt>
                <c:pt idx="27216">
                  <c:v>-11</c:v>
                </c:pt>
                <c:pt idx="27217">
                  <c:v>-10</c:v>
                </c:pt>
                <c:pt idx="27218">
                  <c:v>-9</c:v>
                </c:pt>
                <c:pt idx="27219">
                  <c:v>-10</c:v>
                </c:pt>
                <c:pt idx="27220">
                  <c:v>-22</c:v>
                </c:pt>
                <c:pt idx="27221">
                  <c:v>-16</c:v>
                </c:pt>
                <c:pt idx="27222">
                  <c:v>-16</c:v>
                </c:pt>
                <c:pt idx="27223">
                  <c:v>-13</c:v>
                </c:pt>
                <c:pt idx="27224">
                  <c:v>-18</c:v>
                </c:pt>
                <c:pt idx="27225">
                  <c:v>-11</c:v>
                </c:pt>
                <c:pt idx="27226">
                  <c:v>-10</c:v>
                </c:pt>
                <c:pt idx="27227">
                  <c:v>-21</c:v>
                </c:pt>
                <c:pt idx="27228">
                  <c:v>-12</c:v>
                </c:pt>
                <c:pt idx="27229">
                  <c:v>-13</c:v>
                </c:pt>
                <c:pt idx="27230">
                  <c:v>-15</c:v>
                </c:pt>
                <c:pt idx="27231">
                  <c:v>-14</c:v>
                </c:pt>
                <c:pt idx="27232">
                  <c:v>-15</c:v>
                </c:pt>
                <c:pt idx="27233">
                  <c:v>-14</c:v>
                </c:pt>
                <c:pt idx="27234">
                  <c:v>-18</c:v>
                </c:pt>
                <c:pt idx="27235">
                  <c:v>-16</c:v>
                </c:pt>
                <c:pt idx="27236">
                  <c:v>-22</c:v>
                </c:pt>
                <c:pt idx="27237">
                  <c:v>-18</c:v>
                </c:pt>
                <c:pt idx="27238">
                  <c:v>-21</c:v>
                </c:pt>
                <c:pt idx="27239">
                  <c:v>-19</c:v>
                </c:pt>
                <c:pt idx="27240">
                  <c:v>-21</c:v>
                </c:pt>
                <c:pt idx="27241">
                  <c:v>-16</c:v>
                </c:pt>
                <c:pt idx="27242">
                  <c:v>-16</c:v>
                </c:pt>
                <c:pt idx="27243">
                  <c:v>-22</c:v>
                </c:pt>
                <c:pt idx="27244">
                  <c:v>-20</c:v>
                </c:pt>
                <c:pt idx="27245">
                  <c:v>-19</c:v>
                </c:pt>
                <c:pt idx="27246">
                  <c:v>-15</c:v>
                </c:pt>
                <c:pt idx="27247">
                  <c:v>-19</c:v>
                </c:pt>
                <c:pt idx="27248">
                  <c:v>-14</c:v>
                </c:pt>
                <c:pt idx="27249">
                  <c:v>-15</c:v>
                </c:pt>
                <c:pt idx="27250">
                  <c:v>-16</c:v>
                </c:pt>
                <c:pt idx="27251">
                  <c:v>-14</c:v>
                </c:pt>
                <c:pt idx="27252">
                  <c:v>-15</c:v>
                </c:pt>
                <c:pt idx="27253">
                  <c:v>-16</c:v>
                </c:pt>
                <c:pt idx="27254">
                  <c:v>-17</c:v>
                </c:pt>
                <c:pt idx="27255">
                  <c:v>-16</c:v>
                </c:pt>
                <c:pt idx="27256">
                  <c:v>-16</c:v>
                </c:pt>
                <c:pt idx="27257">
                  <c:v>-17</c:v>
                </c:pt>
                <c:pt idx="27258">
                  <c:v>-13</c:v>
                </c:pt>
                <c:pt idx="27259">
                  <c:v>-16</c:v>
                </c:pt>
                <c:pt idx="27260">
                  <c:v>-14</c:v>
                </c:pt>
                <c:pt idx="27261">
                  <c:v>-15</c:v>
                </c:pt>
                <c:pt idx="27262">
                  <c:v>-12</c:v>
                </c:pt>
                <c:pt idx="27263">
                  <c:v>-14</c:v>
                </c:pt>
                <c:pt idx="27264">
                  <c:v>-13</c:v>
                </c:pt>
                <c:pt idx="27265">
                  <c:v>-13</c:v>
                </c:pt>
                <c:pt idx="27266">
                  <c:v>-15</c:v>
                </c:pt>
                <c:pt idx="27267">
                  <c:v>-15</c:v>
                </c:pt>
                <c:pt idx="27268">
                  <c:v>-16</c:v>
                </c:pt>
                <c:pt idx="27269">
                  <c:v>-14</c:v>
                </c:pt>
                <c:pt idx="27270">
                  <c:v>-24</c:v>
                </c:pt>
                <c:pt idx="27271">
                  <c:v>-21</c:v>
                </c:pt>
                <c:pt idx="27272">
                  <c:v>-21</c:v>
                </c:pt>
                <c:pt idx="27273">
                  <c:v>-16</c:v>
                </c:pt>
                <c:pt idx="27274">
                  <c:v>-23</c:v>
                </c:pt>
                <c:pt idx="27275">
                  <c:v>-17</c:v>
                </c:pt>
                <c:pt idx="27276">
                  <c:v>-24</c:v>
                </c:pt>
                <c:pt idx="27277">
                  <c:v>-17</c:v>
                </c:pt>
                <c:pt idx="27278">
                  <c:v>-20</c:v>
                </c:pt>
                <c:pt idx="27279">
                  <c:v>-19</c:v>
                </c:pt>
                <c:pt idx="27280">
                  <c:v>-21</c:v>
                </c:pt>
                <c:pt idx="27281">
                  <c:v>-20</c:v>
                </c:pt>
                <c:pt idx="27282">
                  <c:v>-10</c:v>
                </c:pt>
                <c:pt idx="27283">
                  <c:v>-10</c:v>
                </c:pt>
                <c:pt idx="27284">
                  <c:v>-9</c:v>
                </c:pt>
                <c:pt idx="27285">
                  <c:v>-12</c:v>
                </c:pt>
                <c:pt idx="27286">
                  <c:v>-9</c:v>
                </c:pt>
                <c:pt idx="27287">
                  <c:v>-10</c:v>
                </c:pt>
                <c:pt idx="27288">
                  <c:v>-9</c:v>
                </c:pt>
                <c:pt idx="27289">
                  <c:v>-10</c:v>
                </c:pt>
                <c:pt idx="27290">
                  <c:v>-10</c:v>
                </c:pt>
                <c:pt idx="27291">
                  <c:v>-10</c:v>
                </c:pt>
                <c:pt idx="27292">
                  <c:v>-10</c:v>
                </c:pt>
                <c:pt idx="27293">
                  <c:v>-8</c:v>
                </c:pt>
                <c:pt idx="27294">
                  <c:v>-16</c:v>
                </c:pt>
                <c:pt idx="27295">
                  <c:v>-18</c:v>
                </c:pt>
                <c:pt idx="27296">
                  <c:v>-17</c:v>
                </c:pt>
                <c:pt idx="27297">
                  <c:v>-21</c:v>
                </c:pt>
                <c:pt idx="27298">
                  <c:v>-18</c:v>
                </c:pt>
                <c:pt idx="27299">
                  <c:v>-16</c:v>
                </c:pt>
                <c:pt idx="27300">
                  <c:v>-18</c:v>
                </c:pt>
                <c:pt idx="27301">
                  <c:v>-16</c:v>
                </c:pt>
                <c:pt idx="27302">
                  <c:v>-130</c:v>
                </c:pt>
                <c:pt idx="27303">
                  <c:v>-17</c:v>
                </c:pt>
                <c:pt idx="27304">
                  <c:v>-16</c:v>
                </c:pt>
                <c:pt idx="27305">
                  <c:v>-19</c:v>
                </c:pt>
                <c:pt idx="27306">
                  <c:v>-24</c:v>
                </c:pt>
                <c:pt idx="27307">
                  <c:v>-14</c:v>
                </c:pt>
                <c:pt idx="27308">
                  <c:v>-17</c:v>
                </c:pt>
                <c:pt idx="27309">
                  <c:v>-13</c:v>
                </c:pt>
                <c:pt idx="27310">
                  <c:v>-16</c:v>
                </c:pt>
                <c:pt idx="27311">
                  <c:v>-15</c:v>
                </c:pt>
                <c:pt idx="27312">
                  <c:v>-19</c:v>
                </c:pt>
                <c:pt idx="27313">
                  <c:v>-15</c:v>
                </c:pt>
                <c:pt idx="27314">
                  <c:v>-16</c:v>
                </c:pt>
                <c:pt idx="27315">
                  <c:v>-16</c:v>
                </c:pt>
                <c:pt idx="27316">
                  <c:v>-19</c:v>
                </c:pt>
                <c:pt idx="27317">
                  <c:v>-15</c:v>
                </c:pt>
                <c:pt idx="27318">
                  <c:v>-14</c:v>
                </c:pt>
                <c:pt idx="27319">
                  <c:v>-16</c:v>
                </c:pt>
                <c:pt idx="27320">
                  <c:v>-16</c:v>
                </c:pt>
                <c:pt idx="27321">
                  <c:v>-15</c:v>
                </c:pt>
                <c:pt idx="27322">
                  <c:v>-17</c:v>
                </c:pt>
                <c:pt idx="27323">
                  <c:v>-14</c:v>
                </c:pt>
                <c:pt idx="27324">
                  <c:v>-16</c:v>
                </c:pt>
                <c:pt idx="27325">
                  <c:v>-26</c:v>
                </c:pt>
                <c:pt idx="27326">
                  <c:v>-18</c:v>
                </c:pt>
                <c:pt idx="27327">
                  <c:v>-17</c:v>
                </c:pt>
                <c:pt idx="27328">
                  <c:v>-22</c:v>
                </c:pt>
                <c:pt idx="27329">
                  <c:v>-15</c:v>
                </c:pt>
                <c:pt idx="27330">
                  <c:v>-20</c:v>
                </c:pt>
                <c:pt idx="27331">
                  <c:v>-20</c:v>
                </c:pt>
                <c:pt idx="27332">
                  <c:v>-14</c:v>
                </c:pt>
                <c:pt idx="27333">
                  <c:v>-17</c:v>
                </c:pt>
                <c:pt idx="27334">
                  <c:v>-16</c:v>
                </c:pt>
                <c:pt idx="27335">
                  <c:v>-17</c:v>
                </c:pt>
                <c:pt idx="27336">
                  <c:v>-17</c:v>
                </c:pt>
                <c:pt idx="27337">
                  <c:v>-21</c:v>
                </c:pt>
                <c:pt idx="27338">
                  <c:v>-20</c:v>
                </c:pt>
                <c:pt idx="27339">
                  <c:v>-18</c:v>
                </c:pt>
                <c:pt idx="27340">
                  <c:v>-17</c:v>
                </c:pt>
                <c:pt idx="27341">
                  <c:v>-20</c:v>
                </c:pt>
                <c:pt idx="27342">
                  <c:v>-21</c:v>
                </c:pt>
                <c:pt idx="27343">
                  <c:v>-20</c:v>
                </c:pt>
                <c:pt idx="27344">
                  <c:v>-20</c:v>
                </c:pt>
                <c:pt idx="27345">
                  <c:v>-22</c:v>
                </c:pt>
                <c:pt idx="27346">
                  <c:v>-16</c:v>
                </c:pt>
                <c:pt idx="27347">
                  <c:v>-22</c:v>
                </c:pt>
                <c:pt idx="27348">
                  <c:v>-20</c:v>
                </c:pt>
                <c:pt idx="27349">
                  <c:v>-19</c:v>
                </c:pt>
                <c:pt idx="27350">
                  <c:v>-32</c:v>
                </c:pt>
                <c:pt idx="27351">
                  <c:v>-20</c:v>
                </c:pt>
                <c:pt idx="27352">
                  <c:v>-21</c:v>
                </c:pt>
                <c:pt idx="27353">
                  <c:v>-20</c:v>
                </c:pt>
                <c:pt idx="27354">
                  <c:v>-10</c:v>
                </c:pt>
                <c:pt idx="27355">
                  <c:v>-6</c:v>
                </c:pt>
                <c:pt idx="27356">
                  <c:v>-2</c:v>
                </c:pt>
                <c:pt idx="27357">
                  <c:v>-4</c:v>
                </c:pt>
                <c:pt idx="27358">
                  <c:v>-21</c:v>
                </c:pt>
                <c:pt idx="27359">
                  <c:v>-12</c:v>
                </c:pt>
                <c:pt idx="27360">
                  <c:v>-10</c:v>
                </c:pt>
                <c:pt idx="27361">
                  <c:v>-8</c:v>
                </c:pt>
                <c:pt idx="27362">
                  <c:v>-14</c:v>
                </c:pt>
                <c:pt idx="27363">
                  <c:v>-7</c:v>
                </c:pt>
                <c:pt idx="27364">
                  <c:v>-9</c:v>
                </c:pt>
                <c:pt idx="27365">
                  <c:v>-12</c:v>
                </c:pt>
                <c:pt idx="27366">
                  <c:v>-13</c:v>
                </c:pt>
                <c:pt idx="27367">
                  <c:v>-13</c:v>
                </c:pt>
                <c:pt idx="27368">
                  <c:v>-10</c:v>
                </c:pt>
                <c:pt idx="27369">
                  <c:v>-10</c:v>
                </c:pt>
                <c:pt idx="27370">
                  <c:v>-7</c:v>
                </c:pt>
                <c:pt idx="27371">
                  <c:v>-5</c:v>
                </c:pt>
                <c:pt idx="27372">
                  <c:v>-8</c:v>
                </c:pt>
                <c:pt idx="27373">
                  <c:v>-6</c:v>
                </c:pt>
                <c:pt idx="27374">
                  <c:v>-10</c:v>
                </c:pt>
                <c:pt idx="27375">
                  <c:v>-8</c:v>
                </c:pt>
                <c:pt idx="27376">
                  <c:v>-10</c:v>
                </c:pt>
                <c:pt idx="27377">
                  <c:v>-8</c:v>
                </c:pt>
                <c:pt idx="27378">
                  <c:v>-10</c:v>
                </c:pt>
                <c:pt idx="27379">
                  <c:v>-8</c:v>
                </c:pt>
                <c:pt idx="27380">
                  <c:v>-8</c:v>
                </c:pt>
                <c:pt idx="27381">
                  <c:v>-9</c:v>
                </c:pt>
                <c:pt idx="27382">
                  <c:v>-8</c:v>
                </c:pt>
                <c:pt idx="27383">
                  <c:v>-6</c:v>
                </c:pt>
                <c:pt idx="27384">
                  <c:v>-8</c:v>
                </c:pt>
                <c:pt idx="27385">
                  <c:v>-9</c:v>
                </c:pt>
                <c:pt idx="27386">
                  <c:v>-10</c:v>
                </c:pt>
                <c:pt idx="27387">
                  <c:v>-10</c:v>
                </c:pt>
                <c:pt idx="27388">
                  <c:v>-9</c:v>
                </c:pt>
                <c:pt idx="27389">
                  <c:v>-10</c:v>
                </c:pt>
                <c:pt idx="27390">
                  <c:v>-8</c:v>
                </c:pt>
                <c:pt idx="27391">
                  <c:v>-9</c:v>
                </c:pt>
                <c:pt idx="27392">
                  <c:v>-9</c:v>
                </c:pt>
                <c:pt idx="27393">
                  <c:v>-12</c:v>
                </c:pt>
                <c:pt idx="27394">
                  <c:v>-10</c:v>
                </c:pt>
                <c:pt idx="27395">
                  <c:v>-12</c:v>
                </c:pt>
                <c:pt idx="27396">
                  <c:v>-12</c:v>
                </c:pt>
                <c:pt idx="27397">
                  <c:v>-19</c:v>
                </c:pt>
                <c:pt idx="27398">
                  <c:v>-17</c:v>
                </c:pt>
                <c:pt idx="27399">
                  <c:v>-15</c:v>
                </c:pt>
                <c:pt idx="27400">
                  <c:v>-19</c:v>
                </c:pt>
                <c:pt idx="27401">
                  <c:v>-17</c:v>
                </c:pt>
                <c:pt idx="27402">
                  <c:v>-16</c:v>
                </c:pt>
                <c:pt idx="27403">
                  <c:v>-19</c:v>
                </c:pt>
                <c:pt idx="27404">
                  <c:v>-16</c:v>
                </c:pt>
                <c:pt idx="27405">
                  <c:v>-20</c:v>
                </c:pt>
                <c:pt idx="27406">
                  <c:v>-19</c:v>
                </c:pt>
                <c:pt idx="27407">
                  <c:v>-23</c:v>
                </c:pt>
                <c:pt idx="27408">
                  <c:v>-22</c:v>
                </c:pt>
                <c:pt idx="27409">
                  <c:v>-19</c:v>
                </c:pt>
                <c:pt idx="27410">
                  <c:v>-24</c:v>
                </c:pt>
                <c:pt idx="27411">
                  <c:v>-18</c:v>
                </c:pt>
                <c:pt idx="27412">
                  <c:v>-17</c:v>
                </c:pt>
                <c:pt idx="27413">
                  <c:v>-14</c:v>
                </c:pt>
                <c:pt idx="27414">
                  <c:v>-18</c:v>
                </c:pt>
                <c:pt idx="27415">
                  <c:v>-15</c:v>
                </c:pt>
                <c:pt idx="27416">
                  <c:v>-17</c:v>
                </c:pt>
                <c:pt idx="27417">
                  <c:v>-90</c:v>
                </c:pt>
                <c:pt idx="27418">
                  <c:v>-20</c:v>
                </c:pt>
                <c:pt idx="27419">
                  <c:v>-17</c:v>
                </c:pt>
                <c:pt idx="27420">
                  <c:v>-19</c:v>
                </c:pt>
                <c:pt idx="27421">
                  <c:v>-15</c:v>
                </c:pt>
                <c:pt idx="27422">
                  <c:v>-16</c:v>
                </c:pt>
                <c:pt idx="27423">
                  <c:v>-16</c:v>
                </c:pt>
                <c:pt idx="27424">
                  <c:v>-16</c:v>
                </c:pt>
                <c:pt idx="27425">
                  <c:v>-12</c:v>
                </c:pt>
                <c:pt idx="27426">
                  <c:v>-13</c:v>
                </c:pt>
                <c:pt idx="27427">
                  <c:v>-14</c:v>
                </c:pt>
                <c:pt idx="27428">
                  <c:v>-10</c:v>
                </c:pt>
                <c:pt idx="27429">
                  <c:v>-16</c:v>
                </c:pt>
                <c:pt idx="27430">
                  <c:v>-16</c:v>
                </c:pt>
                <c:pt idx="27431">
                  <c:v>-17</c:v>
                </c:pt>
                <c:pt idx="27432">
                  <c:v>-14</c:v>
                </c:pt>
                <c:pt idx="27433">
                  <c:v>-17</c:v>
                </c:pt>
                <c:pt idx="27434">
                  <c:v>-17</c:v>
                </c:pt>
                <c:pt idx="27435">
                  <c:v>-15</c:v>
                </c:pt>
                <c:pt idx="27436">
                  <c:v>-16</c:v>
                </c:pt>
                <c:pt idx="27437">
                  <c:v>-16</c:v>
                </c:pt>
                <c:pt idx="27438">
                  <c:v>-16</c:v>
                </c:pt>
                <c:pt idx="27439">
                  <c:v>-15</c:v>
                </c:pt>
                <c:pt idx="27440">
                  <c:v>-22</c:v>
                </c:pt>
                <c:pt idx="27441">
                  <c:v>-19</c:v>
                </c:pt>
                <c:pt idx="27442">
                  <c:v>-17</c:v>
                </c:pt>
                <c:pt idx="27443">
                  <c:v>-17</c:v>
                </c:pt>
                <c:pt idx="27444">
                  <c:v>-16</c:v>
                </c:pt>
                <c:pt idx="27445">
                  <c:v>-15</c:v>
                </c:pt>
                <c:pt idx="27446">
                  <c:v>-14</c:v>
                </c:pt>
                <c:pt idx="27447">
                  <c:v>-18</c:v>
                </c:pt>
                <c:pt idx="27448">
                  <c:v>-17</c:v>
                </c:pt>
                <c:pt idx="27449">
                  <c:v>-12</c:v>
                </c:pt>
                <c:pt idx="27450">
                  <c:v>-19</c:v>
                </c:pt>
                <c:pt idx="27451">
                  <c:v>-11</c:v>
                </c:pt>
                <c:pt idx="27452">
                  <c:v>-15</c:v>
                </c:pt>
                <c:pt idx="27453">
                  <c:v>-10</c:v>
                </c:pt>
                <c:pt idx="27454">
                  <c:v>-14</c:v>
                </c:pt>
                <c:pt idx="27455">
                  <c:v>-15</c:v>
                </c:pt>
                <c:pt idx="27456">
                  <c:v>-15</c:v>
                </c:pt>
                <c:pt idx="27457">
                  <c:v>-12</c:v>
                </c:pt>
                <c:pt idx="27458">
                  <c:v>-12</c:v>
                </c:pt>
                <c:pt idx="27459">
                  <c:v>-10</c:v>
                </c:pt>
                <c:pt idx="27460">
                  <c:v>-12</c:v>
                </c:pt>
                <c:pt idx="27461">
                  <c:v>-11</c:v>
                </c:pt>
                <c:pt idx="27462">
                  <c:v>-12</c:v>
                </c:pt>
                <c:pt idx="27463">
                  <c:v>-14</c:v>
                </c:pt>
                <c:pt idx="27464">
                  <c:v>-11</c:v>
                </c:pt>
                <c:pt idx="27465">
                  <c:v>-14</c:v>
                </c:pt>
                <c:pt idx="27466">
                  <c:v>-10</c:v>
                </c:pt>
                <c:pt idx="27467">
                  <c:v>-11</c:v>
                </c:pt>
                <c:pt idx="27468">
                  <c:v>-10</c:v>
                </c:pt>
                <c:pt idx="27469">
                  <c:v>-15</c:v>
                </c:pt>
                <c:pt idx="27470">
                  <c:v>-15</c:v>
                </c:pt>
                <c:pt idx="27471">
                  <c:v>-14</c:v>
                </c:pt>
                <c:pt idx="27472">
                  <c:v>-15</c:v>
                </c:pt>
                <c:pt idx="27473">
                  <c:v>-15</c:v>
                </c:pt>
                <c:pt idx="27474">
                  <c:v>-14</c:v>
                </c:pt>
                <c:pt idx="27475">
                  <c:v>-15</c:v>
                </c:pt>
                <c:pt idx="27476">
                  <c:v>-14</c:v>
                </c:pt>
                <c:pt idx="27477">
                  <c:v>-20</c:v>
                </c:pt>
                <c:pt idx="27478">
                  <c:v>-18</c:v>
                </c:pt>
                <c:pt idx="27479">
                  <c:v>-15</c:v>
                </c:pt>
                <c:pt idx="27480">
                  <c:v>-15</c:v>
                </c:pt>
                <c:pt idx="27481">
                  <c:v>-21</c:v>
                </c:pt>
                <c:pt idx="27482">
                  <c:v>-17</c:v>
                </c:pt>
                <c:pt idx="27483">
                  <c:v>-21</c:v>
                </c:pt>
                <c:pt idx="27484">
                  <c:v>-23</c:v>
                </c:pt>
                <c:pt idx="27485">
                  <c:v>-19</c:v>
                </c:pt>
                <c:pt idx="27486">
                  <c:v>-17</c:v>
                </c:pt>
                <c:pt idx="27487">
                  <c:v>-19</c:v>
                </c:pt>
                <c:pt idx="27488">
                  <c:v>-18</c:v>
                </c:pt>
                <c:pt idx="27489">
                  <c:v>-22</c:v>
                </c:pt>
                <c:pt idx="27490">
                  <c:v>-18</c:v>
                </c:pt>
                <c:pt idx="27491">
                  <c:v>-22</c:v>
                </c:pt>
                <c:pt idx="27492">
                  <c:v>-23</c:v>
                </c:pt>
                <c:pt idx="27493">
                  <c:v>-11</c:v>
                </c:pt>
                <c:pt idx="27494">
                  <c:v>-12</c:v>
                </c:pt>
                <c:pt idx="27495">
                  <c:v>-10</c:v>
                </c:pt>
                <c:pt idx="27496">
                  <c:v>-15</c:v>
                </c:pt>
                <c:pt idx="27497">
                  <c:v>-13</c:v>
                </c:pt>
                <c:pt idx="27498">
                  <c:v>-12</c:v>
                </c:pt>
                <c:pt idx="27499">
                  <c:v>-16</c:v>
                </c:pt>
                <c:pt idx="27500">
                  <c:v>-16</c:v>
                </c:pt>
                <c:pt idx="27501">
                  <c:v>-15</c:v>
                </c:pt>
                <c:pt idx="27502">
                  <c:v>-14</c:v>
                </c:pt>
                <c:pt idx="27503">
                  <c:v>-15</c:v>
                </c:pt>
                <c:pt idx="27504">
                  <c:v>-13</c:v>
                </c:pt>
                <c:pt idx="27505">
                  <c:v>-15</c:v>
                </c:pt>
                <c:pt idx="27506">
                  <c:v>-18</c:v>
                </c:pt>
                <c:pt idx="27507">
                  <c:v>-17</c:v>
                </c:pt>
                <c:pt idx="27508">
                  <c:v>-15</c:v>
                </c:pt>
                <c:pt idx="27509">
                  <c:v>-16</c:v>
                </c:pt>
                <c:pt idx="27510">
                  <c:v>-13</c:v>
                </c:pt>
                <c:pt idx="27511">
                  <c:v>-18</c:v>
                </c:pt>
                <c:pt idx="27512">
                  <c:v>-21</c:v>
                </c:pt>
                <c:pt idx="27513">
                  <c:v>-18</c:v>
                </c:pt>
                <c:pt idx="27514">
                  <c:v>-18</c:v>
                </c:pt>
                <c:pt idx="27515">
                  <c:v>-15</c:v>
                </c:pt>
                <c:pt idx="27516">
                  <c:v>-20</c:v>
                </c:pt>
                <c:pt idx="27517">
                  <c:v>-18</c:v>
                </c:pt>
                <c:pt idx="27518">
                  <c:v>-15</c:v>
                </c:pt>
                <c:pt idx="27519">
                  <c:v>-19</c:v>
                </c:pt>
                <c:pt idx="27520">
                  <c:v>-20</c:v>
                </c:pt>
                <c:pt idx="27521">
                  <c:v>-20</c:v>
                </c:pt>
                <c:pt idx="27522">
                  <c:v>-17</c:v>
                </c:pt>
                <c:pt idx="27523">
                  <c:v>-17</c:v>
                </c:pt>
                <c:pt idx="27524">
                  <c:v>-22</c:v>
                </c:pt>
                <c:pt idx="27525">
                  <c:v>-20</c:v>
                </c:pt>
                <c:pt idx="27526">
                  <c:v>-22</c:v>
                </c:pt>
                <c:pt idx="27527">
                  <c:v>-15</c:v>
                </c:pt>
                <c:pt idx="27528">
                  <c:v>-16</c:v>
                </c:pt>
                <c:pt idx="27529">
                  <c:v>-5</c:v>
                </c:pt>
                <c:pt idx="27530">
                  <c:v>-7</c:v>
                </c:pt>
                <c:pt idx="27531">
                  <c:v>-8</c:v>
                </c:pt>
                <c:pt idx="27532">
                  <c:v>-10</c:v>
                </c:pt>
                <c:pt idx="27533">
                  <c:v>-7</c:v>
                </c:pt>
                <c:pt idx="27534">
                  <c:v>-7</c:v>
                </c:pt>
                <c:pt idx="27535">
                  <c:v>-6</c:v>
                </c:pt>
                <c:pt idx="27536">
                  <c:v>-10</c:v>
                </c:pt>
                <c:pt idx="27537">
                  <c:v>-10</c:v>
                </c:pt>
                <c:pt idx="27538">
                  <c:v>-8</c:v>
                </c:pt>
                <c:pt idx="27539">
                  <c:v>-6</c:v>
                </c:pt>
                <c:pt idx="27540">
                  <c:v>-12</c:v>
                </c:pt>
                <c:pt idx="27541">
                  <c:v>-9</c:v>
                </c:pt>
                <c:pt idx="27542">
                  <c:v>-11</c:v>
                </c:pt>
                <c:pt idx="27543">
                  <c:v>-11</c:v>
                </c:pt>
                <c:pt idx="27544">
                  <c:v>-12</c:v>
                </c:pt>
                <c:pt idx="27545">
                  <c:v>-15</c:v>
                </c:pt>
                <c:pt idx="27546">
                  <c:v>-14</c:v>
                </c:pt>
                <c:pt idx="27547">
                  <c:v>-15</c:v>
                </c:pt>
                <c:pt idx="27548">
                  <c:v>-10</c:v>
                </c:pt>
                <c:pt idx="27549">
                  <c:v>-8</c:v>
                </c:pt>
                <c:pt idx="27550">
                  <c:v>-7</c:v>
                </c:pt>
                <c:pt idx="27551">
                  <c:v>-11</c:v>
                </c:pt>
                <c:pt idx="27552">
                  <c:v>-10</c:v>
                </c:pt>
                <c:pt idx="27553">
                  <c:v>-17</c:v>
                </c:pt>
                <c:pt idx="27554">
                  <c:v>-19</c:v>
                </c:pt>
                <c:pt idx="27555">
                  <c:v>-16</c:v>
                </c:pt>
                <c:pt idx="27556">
                  <c:v>-17</c:v>
                </c:pt>
                <c:pt idx="27557">
                  <c:v>-19</c:v>
                </c:pt>
                <c:pt idx="27558">
                  <c:v>-19</c:v>
                </c:pt>
                <c:pt idx="27559">
                  <c:v>-14</c:v>
                </c:pt>
                <c:pt idx="27560">
                  <c:v>-19</c:v>
                </c:pt>
                <c:pt idx="27561">
                  <c:v>-25</c:v>
                </c:pt>
                <c:pt idx="27562">
                  <c:v>-21</c:v>
                </c:pt>
                <c:pt idx="27563">
                  <c:v>-21</c:v>
                </c:pt>
                <c:pt idx="27564">
                  <c:v>-21</c:v>
                </c:pt>
                <c:pt idx="27565">
                  <c:v>-13</c:v>
                </c:pt>
                <c:pt idx="27566">
                  <c:v>-11</c:v>
                </c:pt>
                <c:pt idx="27567">
                  <c:v>-15</c:v>
                </c:pt>
                <c:pt idx="27568">
                  <c:v>-13</c:v>
                </c:pt>
                <c:pt idx="27569">
                  <c:v>-10</c:v>
                </c:pt>
                <c:pt idx="27570">
                  <c:v>-12</c:v>
                </c:pt>
                <c:pt idx="27571">
                  <c:v>-12</c:v>
                </c:pt>
                <c:pt idx="27572">
                  <c:v>-12</c:v>
                </c:pt>
                <c:pt idx="27573">
                  <c:v>-14</c:v>
                </c:pt>
                <c:pt idx="27574">
                  <c:v>-13</c:v>
                </c:pt>
                <c:pt idx="27575">
                  <c:v>-11</c:v>
                </c:pt>
                <c:pt idx="27576">
                  <c:v>-12</c:v>
                </c:pt>
                <c:pt idx="27577">
                  <c:v>-10</c:v>
                </c:pt>
                <c:pt idx="27578">
                  <c:v>-9</c:v>
                </c:pt>
                <c:pt idx="27579">
                  <c:v>-11</c:v>
                </c:pt>
                <c:pt idx="27580">
                  <c:v>-8</c:v>
                </c:pt>
                <c:pt idx="27581">
                  <c:v>-9</c:v>
                </c:pt>
                <c:pt idx="27582">
                  <c:v>-11</c:v>
                </c:pt>
                <c:pt idx="27583">
                  <c:v>-9</c:v>
                </c:pt>
                <c:pt idx="27584">
                  <c:v>-10</c:v>
                </c:pt>
                <c:pt idx="27585">
                  <c:v>-10</c:v>
                </c:pt>
                <c:pt idx="27586">
                  <c:v>-10</c:v>
                </c:pt>
                <c:pt idx="27587">
                  <c:v>-14</c:v>
                </c:pt>
                <c:pt idx="27588">
                  <c:v>-10</c:v>
                </c:pt>
                <c:pt idx="27589">
                  <c:v>-12</c:v>
                </c:pt>
                <c:pt idx="27590">
                  <c:v>-13</c:v>
                </c:pt>
                <c:pt idx="27591">
                  <c:v>-11</c:v>
                </c:pt>
                <c:pt idx="27592">
                  <c:v>-12</c:v>
                </c:pt>
                <c:pt idx="27593">
                  <c:v>-11</c:v>
                </c:pt>
                <c:pt idx="27594">
                  <c:v>-18</c:v>
                </c:pt>
                <c:pt idx="27595">
                  <c:v>-11</c:v>
                </c:pt>
                <c:pt idx="27596">
                  <c:v>-10</c:v>
                </c:pt>
                <c:pt idx="27597">
                  <c:v>-11</c:v>
                </c:pt>
                <c:pt idx="27598">
                  <c:v>-12</c:v>
                </c:pt>
                <c:pt idx="27599">
                  <c:v>-13</c:v>
                </c:pt>
                <c:pt idx="27600">
                  <c:v>-12</c:v>
                </c:pt>
                <c:pt idx="27601">
                  <c:v>-12</c:v>
                </c:pt>
                <c:pt idx="27602">
                  <c:v>-10</c:v>
                </c:pt>
                <c:pt idx="27603">
                  <c:v>-11</c:v>
                </c:pt>
                <c:pt idx="27604">
                  <c:v>-11</c:v>
                </c:pt>
                <c:pt idx="27605">
                  <c:v>-6</c:v>
                </c:pt>
                <c:pt idx="27606">
                  <c:v>-12</c:v>
                </c:pt>
                <c:pt idx="27607">
                  <c:v>-11</c:v>
                </c:pt>
                <c:pt idx="27608">
                  <c:v>-13</c:v>
                </c:pt>
                <c:pt idx="27609">
                  <c:v>-11</c:v>
                </c:pt>
                <c:pt idx="27610">
                  <c:v>-10</c:v>
                </c:pt>
                <c:pt idx="27611">
                  <c:v>-11</c:v>
                </c:pt>
                <c:pt idx="27612">
                  <c:v>-13</c:v>
                </c:pt>
                <c:pt idx="27613">
                  <c:v>-11</c:v>
                </c:pt>
                <c:pt idx="27614">
                  <c:v>-10</c:v>
                </c:pt>
                <c:pt idx="27615">
                  <c:v>-14</c:v>
                </c:pt>
                <c:pt idx="27616">
                  <c:v>-11</c:v>
                </c:pt>
                <c:pt idx="27617">
                  <c:v>-13</c:v>
                </c:pt>
                <c:pt idx="27618">
                  <c:v>-10</c:v>
                </c:pt>
                <c:pt idx="27619">
                  <c:v>-10</c:v>
                </c:pt>
                <c:pt idx="27620">
                  <c:v>-11</c:v>
                </c:pt>
                <c:pt idx="27621">
                  <c:v>-17</c:v>
                </c:pt>
                <c:pt idx="27622">
                  <c:v>-13</c:v>
                </c:pt>
                <c:pt idx="27623">
                  <c:v>-11</c:v>
                </c:pt>
                <c:pt idx="27624">
                  <c:v>-12</c:v>
                </c:pt>
                <c:pt idx="27625">
                  <c:v>-53</c:v>
                </c:pt>
                <c:pt idx="27626">
                  <c:v>-14</c:v>
                </c:pt>
                <c:pt idx="27627">
                  <c:v>-12</c:v>
                </c:pt>
                <c:pt idx="27628">
                  <c:v>-14</c:v>
                </c:pt>
                <c:pt idx="27629">
                  <c:v>-12</c:v>
                </c:pt>
                <c:pt idx="27630">
                  <c:v>-12</c:v>
                </c:pt>
                <c:pt idx="27631">
                  <c:v>-10</c:v>
                </c:pt>
                <c:pt idx="27632">
                  <c:v>-8</c:v>
                </c:pt>
                <c:pt idx="27633">
                  <c:v>-7</c:v>
                </c:pt>
                <c:pt idx="27634">
                  <c:v>-9</c:v>
                </c:pt>
                <c:pt idx="27635">
                  <c:v>-7</c:v>
                </c:pt>
                <c:pt idx="27636">
                  <c:v>-10</c:v>
                </c:pt>
                <c:pt idx="27637">
                  <c:v>-7</c:v>
                </c:pt>
                <c:pt idx="27638">
                  <c:v>-4</c:v>
                </c:pt>
                <c:pt idx="27639">
                  <c:v>-14</c:v>
                </c:pt>
                <c:pt idx="27640">
                  <c:v>-18</c:v>
                </c:pt>
                <c:pt idx="27641">
                  <c:v>-23</c:v>
                </c:pt>
                <c:pt idx="27642">
                  <c:v>-12</c:v>
                </c:pt>
                <c:pt idx="27643">
                  <c:v>-13</c:v>
                </c:pt>
                <c:pt idx="27644">
                  <c:v>-12</c:v>
                </c:pt>
                <c:pt idx="27645">
                  <c:v>-11</c:v>
                </c:pt>
                <c:pt idx="27646">
                  <c:v>-12</c:v>
                </c:pt>
                <c:pt idx="27647">
                  <c:v>-13</c:v>
                </c:pt>
                <c:pt idx="27648">
                  <c:v>-11</c:v>
                </c:pt>
                <c:pt idx="27649">
                  <c:v>-13</c:v>
                </c:pt>
                <c:pt idx="27650">
                  <c:v>-13</c:v>
                </c:pt>
                <c:pt idx="27651">
                  <c:v>-18</c:v>
                </c:pt>
                <c:pt idx="27652">
                  <c:v>-20</c:v>
                </c:pt>
                <c:pt idx="27653">
                  <c:v>-19</c:v>
                </c:pt>
                <c:pt idx="27654">
                  <c:v>-20</c:v>
                </c:pt>
                <c:pt idx="27655">
                  <c:v>-21</c:v>
                </c:pt>
                <c:pt idx="27656">
                  <c:v>-16</c:v>
                </c:pt>
                <c:pt idx="27657">
                  <c:v>-19</c:v>
                </c:pt>
                <c:pt idx="27658">
                  <c:v>-19</c:v>
                </c:pt>
                <c:pt idx="27659">
                  <c:v>-18</c:v>
                </c:pt>
                <c:pt idx="27660">
                  <c:v>-17</c:v>
                </c:pt>
                <c:pt idx="27661">
                  <c:v>-13</c:v>
                </c:pt>
                <c:pt idx="27662">
                  <c:v>-16</c:v>
                </c:pt>
                <c:pt idx="27663">
                  <c:v>-14</c:v>
                </c:pt>
                <c:pt idx="27664">
                  <c:v>-14</c:v>
                </c:pt>
                <c:pt idx="27665">
                  <c:v>-15</c:v>
                </c:pt>
                <c:pt idx="27666">
                  <c:v>-15</c:v>
                </c:pt>
                <c:pt idx="27667">
                  <c:v>-16</c:v>
                </c:pt>
                <c:pt idx="27668">
                  <c:v>-12</c:v>
                </c:pt>
                <c:pt idx="27669">
                  <c:v>-15</c:v>
                </c:pt>
                <c:pt idx="27670">
                  <c:v>-17</c:v>
                </c:pt>
                <c:pt idx="27671">
                  <c:v>-19</c:v>
                </c:pt>
                <c:pt idx="27672">
                  <c:v>-15</c:v>
                </c:pt>
                <c:pt idx="27673">
                  <c:v>-15</c:v>
                </c:pt>
                <c:pt idx="27674">
                  <c:v>-15</c:v>
                </c:pt>
                <c:pt idx="27675">
                  <c:v>-12</c:v>
                </c:pt>
                <c:pt idx="27676">
                  <c:v>-11</c:v>
                </c:pt>
                <c:pt idx="27677">
                  <c:v>-10</c:v>
                </c:pt>
                <c:pt idx="27678">
                  <c:v>-9</c:v>
                </c:pt>
                <c:pt idx="27679">
                  <c:v>-14</c:v>
                </c:pt>
                <c:pt idx="27680">
                  <c:v>-10</c:v>
                </c:pt>
                <c:pt idx="27681">
                  <c:v>-10</c:v>
                </c:pt>
                <c:pt idx="27682">
                  <c:v>-10</c:v>
                </c:pt>
                <c:pt idx="27683">
                  <c:v>-16</c:v>
                </c:pt>
                <c:pt idx="27684">
                  <c:v>-16</c:v>
                </c:pt>
                <c:pt idx="27685">
                  <c:v>-18</c:v>
                </c:pt>
                <c:pt idx="27686">
                  <c:v>-13</c:v>
                </c:pt>
                <c:pt idx="27687">
                  <c:v>-7</c:v>
                </c:pt>
                <c:pt idx="27688">
                  <c:v>-3</c:v>
                </c:pt>
                <c:pt idx="27689">
                  <c:v>-16</c:v>
                </c:pt>
                <c:pt idx="27690">
                  <c:v>-20</c:v>
                </c:pt>
                <c:pt idx="27691">
                  <c:v>-21</c:v>
                </c:pt>
                <c:pt idx="27692">
                  <c:v>-17</c:v>
                </c:pt>
                <c:pt idx="27693">
                  <c:v>-24</c:v>
                </c:pt>
                <c:pt idx="27694">
                  <c:v>-18</c:v>
                </c:pt>
                <c:pt idx="27695">
                  <c:v>-17</c:v>
                </c:pt>
                <c:pt idx="27696">
                  <c:v>-18</c:v>
                </c:pt>
                <c:pt idx="27697">
                  <c:v>-15</c:v>
                </c:pt>
                <c:pt idx="27698">
                  <c:v>-20</c:v>
                </c:pt>
                <c:pt idx="27699">
                  <c:v>-20</c:v>
                </c:pt>
                <c:pt idx="27700">
                  <c:v>-18</c:v>
                </c:pt>
                <c:pt idx="27701">
                  <c:v>-7</c:v>
                </c:pt>
                <c:pt idx="27702">
                  <c:v>-7</c:v>
                </c:pt>
                <c:pt idx="27703">
                  <c:v>-6</c:v>
                </c:pt>
                <c:pt idx="27704">
                  <c:v>-9</c:v>
                </c:pt>
                <c:pt idx="27705">
                  <c:v>-3</c:v>
                </c:pt>
                <c:pt idx="27706">
                  <c:v>-13</c:v>
                </c:pt>
                <c:pt idx="27707">
                  <c:v>-6</c:v>
                </c:pt>
                <c:pt idx="27708">
                  <c:v>-9</c:v>
                </c:pt>
                <c:pt idx="27709">
                  <c:v>-7</c:v>
                </c:pt>
                <c:pt idx="27710">
                  <c:v>-7</c:v>
                </c:pt>
                <c:pt idx="27711">
                  <c:v>-8</c:v>
                </c:pt>
                <c:pt idx="27712">
                  <c:v>-3</c:v>
                </c:pt>
                <c:pt idx="27713">
                  <c:v>-15</c:v>
                </c:pt>
                <c:pt idx="27714">
                  <c:v>-14</c:v>
                </c:pt>
                <c:pt idx="27715">
                  <c:v>-21</c:v>
                </c:pt>
                <c:pt idx="27716">
                  <c:v>-14</c:v>
                </c:pt>
                <c:pt idx="27717">
                  <c:v>-15</c:v>
                </c:pt>
                <c:pt idx="27718">
                  <c:v>-14</c:v>
                </c:pt>
                <c:pt idx="27719">
                  <c:v>-18</c:v>
                </c:pt>
                <c:pt idx="27720">
                  <c:v>-15</c:v>
                </c:pt>
                <c:pt idx="27721">
                  <c:v>-17</c:v>
                </c:pt>
                <c:pt idx="27722">
                  <c:v>-19</c:v>
                </c:pt>
                <c:pt idx="27723">
                  <c:v>-16</c:v>
                </c:pt>
                <c:pt idx="27724">
                  <c:v>-14</c:v>
                </c:pt>
                <c:pt idx="27725">
                  <c:v>-15</c:v>
                </c:pt>
                <c:pt idx="27726">
                  <c:v>-17</c:v>
                </c:pt>
                <c:pt idx="27727">
                  <c:v>-15</c:v>
                </c:pt>
                <c:pt idx="27728">
                  <c:v>-13</c:v>
                </c:pt>
                <c:pt idx="27729">
                  <c:v>-13</c:v>
                </c:pt>
                <c:pt idx="27730">
                  <c:v>-16</c:v>
                </c:pt>
                <c:pt idx="27731">
                  <c:v>-18</c:v>
                </c:pt>
                <c:pt idx="27732">
                  <c:v>-14</c:v>
                </c:pt>
                <c:pt idx="27733">
                  <c:v>-17</c:v>
                </c:pt>
                <c:pt idx="27734">
                  <c:v>-18</c:v>
                </c:pt>
                <c:pt idx="27735">
                  <c:v>-19</c:v>
                </c:pt>
                <c:pt idx="27736">
                  <c:v>-20</c:v>
                </c:pt>
                <c:pt idx="27737">
                  <c:v>-2</c:v>
                </c:pt>
                <c:pt idx="27738">
                  <c:v>-18</c:v>
                </c:pt>
                <c:pt idx="27739">
                  <c:v>-22</c:v>
                </c:pt>
                <c:pt idx="27740">
                  <c:v>-18</c:v>
                </c:pt>
                <c:pt idx="27741">
                  <c:v>-18</c:v>
                </c:pt>
                <c:pt idx="27742">
                  <c:v>-18</c:v>
                </c:pt>
                <c:pt idx="27743">
                  <c:v>-14</c:v>
                </c:pt>
                <c:pt idx="27744">
                  <c:v>-18</c:v>
                </c:pt>
                <c:pt idx="27745">
                  <c:v>-19</c:v>
                </c:pt>
                <c:pt idx="27746">
                  <c:v>-17</c:v>
                </c:pt>
                <c:pt idx="27747">
                  <c:v>-17</c:v>
                </c:pt>
                <c:pt idx="27748">
                  <c:v>-18</c:v>
                </c:pt>
                <c:pt idx="27749">
                  <c:v>-18</c:v>
                </c:pt>
                <c:pt idx="27750">
                  <c:v>-11</c:v>
                </c:pt>
                <c:pt idx="27751">
                  <c:v>-11</c:v>
                </c:pt>
                <c:pt idx="27752">
                  <c:v>-12</c:v>
                </c:pt>
                <c:pt idx="27753">
                  <c:v>-11</c:v>
                </c:pt>
                <c:pt idx="27754">
                  <c:v>-14</c:v>
                </c:pt>
                <c:pt idx="27755">
                  <c:v>-15</c:v>
                </c:pt>
                <c:pt idx="27756">
                  <c:v>-14</c:v>
                </c:pt>
                <c:pt idx="27757">
                  <c:v>-11</c:v>
                </c:pt>
                <c:pt idx="27758">
                  <c:v>-10</c:v>
                </c:pt>
                <c:pt idx="27759">
                  <c:v>-14</c:v>
                </c:pt>
                <c:pt idx="27760">
                  <c:v>-12</c:v>
                </c:pt>
                <c:pt idx="27761">
                  <c:v>-11</c:v>
                </c:pt>
                <c:pt idx="27762">
                  <c:v>-17</c:v>
                </c:pt>
                <c:pt idx="27763">
                  <c:v>-17</c:v>
                </c:pt>
                <c:pt idx="27764">
                  <c:v>-17</c:v>
                </c:pt>
                <c:pt idx="27765">
                  <c:v>-15</c:v>
                </c:pt>
                <c:pt idx="27766">
                  <c:v>-16</c:v>
                </c:pt>
                <c:pt idx="27767">
                  <c:v>-16</c:v>
                </c:pt>
                <c:pt idx="27768">
                  <c:v>-16</c:v>
                </c:pt>
                <c:pt idx="27769">
                  <c:v>-20</c:v>
                </c:pt>
                <c:pt idx="27770">
                  <c:v>-20</c:v>
                </c:pt>
                <c:pt idx="27771">
                  <c:v>-16</c:v>
                </c:pt>
                <c:pt idx="27772">
                  <c:v>-19</c:v>
                </c:pt>
                <c:pt idx="27773">
                  <c:v>-22</c:v>
                </c:pt>
                <c:pt idx="27774">
                  <c:v>-14</c:v>
                </c:pt>
                <c:pt idx="27775">
                  <c:v>-15</c:v>
                </c:pt>
                <c:pt idx="27776">
                  <c:v>-13</c:v>
                </c:pt>
                <c:pt idx="27777">
                  <c:v>-15</c:v>
                </c:pt>
                <c:pt idx="27778">
                  <c:v>-15</c:v>
                </c:pt>
                <c:pt idx="27779">
                  <c:v>-15</c:v>
                </c:pt>
                <c:pt idx="27780">
                  <c:v>-11</c:v>
                </c:pt>
                <c:pt idx="27781">
                  <c:v>-11</c:v>
                </c:pt>
                <c:pt idx="27782">
                  <c:v>-22</c:v>
                </c:pt>
                <c:pt idx="27783">
                  <c:v>-15</c:v>
                </c:pt>
                <c:pt idx="27784">
                  <c:v>-15</c:v>
                </c:pt>
                <c:pt idx="27785">
                  <c:v>-13</c:v>
                </c:pt>
                <c:pt idx="27786">
                  <c:v>-17</c:v>
                </c:pt>
                <c:pt idx="27787">
                  <c:v>-15</c:v>
                </c:pt>
                <c:pt idx="27788">
                  <c:v>-18</c:v>
                </c:pt>
                <c:pt idx="27789">
                  <c:v>-15</c:v>
                </c:pt>
                <c:pt idx="27790">
                  <c:v>-15</c:v>
                </c:pt>
                <c:pt idx="27791">
                  <c:v>-15</c:v>
                </c:pt>
                <c:pt idx="27792">
                  <c:v>-15</c:v>
                </c:pt>
                <c:pt idx="27793">
                  <c:v>-14</c:v>
                </c:pt>
                <c:pt idx="27794">
                  <c:v>-16</c:v>
                </c:pt>
                <c:pt idx="27795">
                  <c:v>-13</c:v>
                </c:pt>
                <c:pt idx="27796">
                  <c:v>-16</c:v>
                </c:pt>
                <c:pt idx="27797">
                  <c:v>-17</c:v>
                </c:pt>
                <c:pt idx="27798">
                  <c:v>-17</c:v>
                </c:pt>
                <c:pt idx="27799">
                  <c:v>-17</c:v>
                </c:pt>
                <c:pt idx="27800">
                  <c:v>-17</c:v>
                </c:pt>
                <c:pt idx="27801">
                  <c:v>-17</c:v>
                </c:pt>
                <c:pt idx="27802">
                  <c:v>-16</c:v>
                </c:pt>
                <c:pt idx="27803">
                  <c:v>-17</c:v>
                </c:pt>
                <c:pt idx="27804">
                  <c:v>-21</c:v>
                </c:pt>
                <c:pt idx="27805">
                  <c:v>-16</c:v>
                </c:pt>
                <c:pt idx="27806">
                  <c:v>-20</c:v>
                </c:pt>
                <c:pt idx="27807">
                  <c:v>-18</c:v>
                </c:pt>
                <c:pt idx="27808">
                  <c:v>-17</c:v>
                </c:pt>
                <c:pt idx="27809">
                  <c:v>-15</c:v>
                </c:pt>
                <c:pt idx="27810">
                  <c:v>0</c:v>
                </c:pt>
                <c:pt idx="27811">
                  <c:v>-9</c:v>
                </c:pt>
                <c:pt idx="27812">
                  <c:v>-10</c:v>
                </c:pt>
                <c:pt idx="27813">
                  <c:v>-10</c:v>
                </c:pt>
                <c:pt idx="27814">
                  <c:v>-10</c:v>
                </c:pt>
                <c:pt idx="27815">
                  <c:v>-10</c:v>
                </c:pt>
                <c:pt idx="27816">
                  <c:v>-12</c:v>
                </c:pt>
                <c:pt idx="27817">
                  <c:v>-15</c:v>
                </c:pt>
                <c:pt idx="27818">
                  <c:v>-11</c:v>
                </c:pt>
                <c:pt idx="27819">
                  <c:v>-10</c:v>
                </c:pt>
                <c:pt idx="27820">
                  <c:v>-10</c:v>
                </c:pt>
                <c:pt idx="27821">
                  <c:v>-13</c:v>
                </c:pt>
                <c:pt idx="27822">
                  <c:v>-14</c:v>
                </c:pt>
                <c:pt idx="27823">
                  <c:v>-5</c:v>
                </c:pt>
                <c:pt idx="27824">
                  <c:v>-8</c:v>
                </c:pt>
                <c:pt idx="27825">
                  <c:v>-7</c:v>
                </c:pt>
                <c:pt idx="27826">
                  <c:v>-7</c:v>
                </c:pt>
                <c:pt idx="27827">
                  <c:v>-7</c:v>
                </c:pt>
                <c:pt idx="27828">
                  <c:v>-8</c:v>
                </c:pt>
                <c:pt idx="27829">
                  <c:v>-3</c:v>
                </c:pt>
                <c:pt idx="27830">
                  <c:v>-14</c:v>
                </c:pt>
                <c:pt idx="27831">
                  <c:v>-9</c:v>
                </c:pt>
                <c:pt idx="27832">
                  <c:v>-12</c:v>
                </c:pt>
                <c:pt idx="27833">
                  <c:v>-10</c:v>
                </c:pt>
                <c:pt idx="27834">
                  <c:v>-15</c:v>
                </c:pt>
                <c:pt idx="27835">
                  <c:v>-13</c:v>
                </c:pt>
                <c:pt idx="27836">
                  <c:v>-4</c:v>
                </c:pt>
                <c:pt idx="27837">
                  <c:v>-15</c:v>
                </c:pt>
                <c:pt idx="27838">
                  <c:v>-12</c:v>
                </c:pt>
                <c:pt idx="27839">
                  <c:v>-11</c:v>
                </c:pt>
                <c:pt idx="27840">
                  <c:v>-9</c:v>
                </c:pt>
                <c:pt idx="27841">
                  <c:v>-18</c:v>
                </c:pt>
                <c:pt idx="27842">
                  <c:v>-20</c:v>
                </c:pt>
                <c:pt idx="27843">
                  <c:v>-16</c:v>
                </c:pt>
                <c:pt idx="27844">
                  <c:v>-19</c:v>
                </c:pt>
                <c:pt idx="27845">
                  <c:v>-18</c:v>
                </c:pt>
                <c:pt idx="27846">
                  <c:v>-21</c:v>
                </c:pt>
                <c:pt idx="27847">
                  <c:v>-23</c:v>
                </c:pt>
                <c:pt idx="27848">
                  <c:v>-16</c:v>
                </c:pt>
                <c:pt idx="27849">
                  <c:v>-24</c:v>
                </c:pt>
                <c:pt idx="27850">
                  <c:v>-22</c:v>
                </c:pt>
                <c:pt idx="27851">
                  <c:v>-19</c:v>
                </c:pt>
                <c:pt idx="27852">
                  <c:v>-20</c:v>
                </c:pt>
                <c:pt idx="27853">
                  <c:v>-15</c:v>
                </c:pt>
                <c:pt idx="27854">
                  <c:v>-18</c:v>
                </c:pt>
                <c:pt idx="27855">
                  <c:v>-17</c:v>
                </c:pt>
                <c:pt idx="27856">
                  <c:v>-21</c:v>
                </c:pt>
                <c:pt idx="27857">
                  <c:v>-16</c:v>
                </c:pt>
                <c:pt idx="27858">
                  <c:v>-226</c:v>
                </c:pt>
                <c:pt idx="27859">
                  <c:v>-14</c:v>
                </c:pt>
                <c:pt idx="27860">
                  <c:v>-17</c:v>
                </c:pt>
                <c:pt idx="27861">
                  <c:v>-16</c:v>
                </c:pt>
                <c:pt idx="27862">
                  <c:v>-15</c:v>
                </c:pt>
                <c:pt idx="27863">
                  <c:v>-17</c:v>
                </c:pt>
                <c:pt idx="27864">
                  <c:v>-16</c:v>
                </c:pt>
                <c:pt idx="27865">
                  <c:v>-18</c:v>
                </c:pt>
                <c:pt idx="27866">
                  <c:v>-19</c:v>
                </c:pt>
                <c:pt idx="27867">
                  <c:v>-19</c:v>
                </c:pt>
                <c:pt idx="27868">
                  <c:v>-21</c:v>
                </c:pt>
                <c:pt idx="27869">
                  <c:v>-20</c:v>
                </c:pt>
                <c:pt idx="27870">
                  <c:v>-16</c:v>
                </c:pt>
                <c:pt idx="27871">
                  <c:v>-20</c:v>
                </c:pt>
                <c:pt idx="27872">
                  <c:v>-20</c:v>
                </c:pt>
                <c:pt idx="27873">
                  <c:v>-24</c:v>
                </c:pt>
                <c:pt idx="27874">
                  <c:v>-20</c:v>
                </c:pt>
                <c:pt idx="27875">
                  <c:v>-19</c:v>
                </c:pt>
                <c:pt idx="27876">
                  <c:v>-21</c:v>
                </c:pt>
                <c:pt idx="27877">
                  <c:v>-15</c:v>
                </c:pt>
                <c:pt idx="27878">
                  <c:v>-9</c:v>
                </c:pt>
                <c:pt idx="27879">
                  <c:v>-10</c:v>
                </c:pt>
                <c:pt idx="27880">
                  <c:v>-10</c:v>
                </c:pt>
                <c:pt idx="27881">
                  <c:v>-11</c:v>
                </c:pt>
                <c:pt idx="27882">
                  <c:v>-13</c:v>
                </c:pt>
                <c:pt idx="27883">
                  <c:v>-12</c:v>
                </c:pt>
                <c:pt idx="27884">
                  <c:v>-10</c:v>
                </c:pt>
                <c:pt idx="27885">
                  <c:v>-14</c:v>
                </c:pt>
                <c:pt idx="27886">
                  <c:v>-14</c:v>
                </c:pt>
                <c:pt idx="27887">
                  <c:v>-14</c:v>
                </c:pt>
                <c:pt idx="27888">
                  <c:v>-13</c:v>
                </c:pt>
                <c:pt idx="27889">
                  <c:v>-32</c:v>
                </c:pt>
                <c:pt idx="27890">
                  <c:v>-14</c:v>
                </c:pt>
                <c:pt idx="27891">
                  <c:v>-28</c:v>
                </c:pt>
                <c:pt idx="27892">
                  <c:v>-15</c:v>
                </c:pt>
                <c:pt idx="27893">
                  <c:v>-8</c:v>
                </c:pt>
                <c:pt idx="27894">
                  <c:v>-11</c:v>
                </c:pt>
                <c:pt idx="27895">
                  <c:v>-9</c:v>
                </c:pt>
                <c:pt idx="27896">
                  <c:v>-9</c:v>
                </c:pt>
                <c:pt idx="27897">
                  <c:v>-10</c:v>
                </c:pt>
                <c:pt idx="27898">
                  <c:v>-10</c:v>
                </c:pt>
                <c:pt idx="27899">
                  <c:v>-14</c:v>
                </c:pt>
                <c:pt idx="27900">
                  <c:v>-12</c:v>
                </c:pt>
                <c:pt idx="27901">
                  <c:v>-14</c:v>
                </c:pt>
                <c:pt idx="27902">
                  <c:v>-16</c:v>
                </c:pt>
                <c:pt idx="27903">
                  <c:v>-19</c:v>
                </c:pt>
                <c:pt idx="27904">
                  <c:v>-19</c:v>
                </c:pt>
                <c:pt idx="27905">
                  <c:v>-22</c:v>
                </c:pt>
                <c:pt idx="27906">
                  <c:v>-18</c:v>
                </c:pt>
                <c:pt idx="27907">
                  <c:v>-17</c:v>
                </c:pt>
                <c:pt idx="27908">
                  <c:v>-16</c:v>
                </c:pt>
                <c:pt idx="27909">
                  <c:v>-21</c:v>
                </c:pt>
                <c:pt idx="27910">
                  <c:v>-16</c:v>
                </c:pt>
                <c:pt idx="27911">
                  <c:v>-16</c:v>
                </c:pt>
                <c:pt idx="27912">
                  <c:v>-16</c:v>
                </c:pt>
                <c:pt idx="27913">
                  <c:v>-20</c:v>
                </c:pt>
                <c:pt idx="27914">
                  <c:v>-16</c:v>
                </c:pt>
                <c:pt idx="27915">
                  <c:v>-17</c:v>
                </c:pt>
                <c:pt idx="27916">
                  <c:v>-14</c:v>
                </c:pt>
                <c:pt idx="27917">
                  <c:v>-15</c:v>
                </c:pt>
                <c:pt idx="27918">
                  <c:v>-15</c:v>
                </c:pt>
                <c:pt idx="27919">
                  <c:v>-12</c:v>
                </c:pt>
                <c:pt idx="27920">
                  <c:v>-14</c:v>
                </c:pt>
                <c:pt idx="27921">
                  <c:v>-17</c:v>
                </c:pt>
                <c:pt idx="27922">
                  <c:v>-14</c:v>
                </c:pt>
                <c:pt idx="27923">
                  <c:v>-15</c:v>
                </c:pt>
                <c:pt idx="27924">
                  <c:v>-14</c:v>
                </c:pt>
                <c:pt idx="27925">
                  <c:v>-18</c:v>
                </c:pt>
                <c:pt idx="27926">
                  <c:v>-15</c:v>
                </c:pt>
                <c:pt idx="27927">
                  <c:v>-14</c:v>
                </c:pt>
                <c:pt idx="27928">
                  <c:v>-16</c:v>
                </c:pt>
                <c:pt idx="27929">
                  <c:v>-4</c:v>
                </c:pt>
                <c:pt idx="27930">
                  <c:v>-10</c:v>
                </c:pt>
                <c:pt idx="27931">
                  <c:v>-12</c:v>
                </c:pt>
                <c:pt idx="27932">
                  <c:v>-8</c:v>
                </c:pt>
                <c:pt idx="27933">
                  <c:v>-17</c:v>
                </c:pt>
                <c:pt idx="27934">
                  <c:v>-6</c:v>
                </c:pt>
                <c:pt idx="27935">
                  <c:v>-16</c:v>
                </c:pt>
                <c:pt idx="27936">
                  <c:v>-15</c:v>
                </c:pt>
                <c:pt idx="27937">
                  <c:v>-11</c:v>
                </c:pt>
                <c:pt idx="27938">
                  <c:v>-14</c:v>
                </c:pt>
                <c:pt idx="27939">
                  <c:v>-15</c:v>
                </c:pt>
                <c:pt idx="27940">
                  <c:v>-11</c:v>
                </c:pt>
                <c:pt idx="27941">
                  <c:v>-11</c:v>
                </c:pt>
                <c:pt idx="27942">
                  <c:v>-14</c:v>
                </c:pt>
                <c:pt idx="27943">
                  <c:v>-11</c:v>
                </c:pt>
                <c:pt idx="27944">
                  <c:v>-12</c:v>
                </c:pt>
                <c:pt idx="27945">
                  <c:v>-14</c:v>
                </c:pt>
                <c:pt idx="27946">
                  <c:v>-12</c:v>
                </c:pt>
                <c:pt idx="27947">
                  <c:v>-13</c:v>
                </c:pt>
                <c:pt idx="27948">
                  <c:v>-13</c:v>
                </c:pt>
                <c:pt idx="27949">
                  <c:v>-17</c:v>
                </c:pt>
                <c:pt idx="27950">
                  <c:v>-15</c:v>
                </c:pt>
                <c:pt idx="27951">
                  <c:v>-12</c:v>
                </c:pt>
                <c:pt idx="27952">
                  <c:v>-15</c:v>
                </c:pt>
                <c:pt idx="27953">
                  <c:v>-10</c:v>
                </c:pt>
                <c:pt idx="27954">
                  <c:v>-14</c:v>
                </c:pt>
                <c:pt idx="27955">
                  <c:v>-15</c:v>
                </c:pt>
                <c:pt idx="27956">
                  <c:v>-15</c:v>
                </c:pt>
                <c:pt idx="27957">
                  <c:v>-14</c:v>
                </c:pt>
                <c:pt idx="27958">
                  <c:v>-12</c:v>
                </c:pt>
                <c:pt idx="27959">
                  <c:v>-11</c:v>
                </c:pt>
                <c:pt idx="27960">
                  <c:v>-14</c:v>
                </c:pt>
                <c:pt idx="27961">
                  <c:v>-20</c:v>
                </c:pt>
                <c:pt idx="27962">
                  <c:v>-22</c:v>
                </c:pt>
                <c:pt idx="27963">
                  <c:v>-27</c:v>
                </c:pt>
                <c:pt idx="27964">
                  <c:v>-24</c:v>
                </c:pt>
                <c:pt idx="27965">
                  <c:v>-23</c:v>
                </c:pt>
                <c:pt idx="27966">
                  <c:v>-19</c:v>
                </c:pt>
                <c:pt idx="27967">
                  <c:v>-18</c:v>
                </c:pt>
                <c:pt idx="27968">
                  <c:v>-19</c:v>
                </c:pt>
                <c:pt idx="27969">
                  <c:v>-14</c:v>
                </c:pt>
                <c:pt idx="27970">
                  <c:v>-18</c:v>
                </c:pt>
                <c:pt idx="27971">
                  <c:v>-19</c:v>
                </c:pt>
                <c:pt idx="27972">
                  <c:v>-19</c:v>
                </c:pt>
                <c:pt idx="27973">
                  <c:v>-5</c:v>
                </c:pt>
                <c:pt idx="27974">
                  <c:v>-9</c:v>
                </c:pt>
                <c:pt idx="27975">
                  <c:v>-9</c:v>
                </c:pt>
                <c:pt idx="27976">
                  <c:v>-11</c:v>
                </c:pt>
                <c:pt idx="27977">
                  <c:v>-17</c:v>
                </c:pt>
                <c:pt idx="27978">
                  <c:v>-23</c:v>
                </c:pt>
                <c:pt idx="27979">
                  <c:v>-18</c:v>
                </c:pt>
                <c:pt idx="27980">
                  <c:v>-10</c:v>
                </c:pt>
                <c:pt idx="27981">
                  <c:v>-17</c:v>
                </c:pt>
                <c:pt idx="27982">
                  <c:v>-12</c:v>
                </c:pt>
                <c:pt idx="27983">
                  <c:v>-7</c:v>
                </c:pt>
                <c:pt idx="27984">
                  <c:v>-10</c:v>
                </c:pt>
                <c:pt idx="27985">
                  <c:v>-7</c:v>
                </c:pt>
                <c:pt idx="27986">
                  <c:v>-6</c:v>
                </c:pt>
                <c:pt idx="27987">
                  <c:v>-9</c:v>
                </c:pt>
                <c:pt idx="27988">
                  <c:v>-16</c:v>
                </c:pt>
                <c:pt idx="27989">
                  <c:v>-8</c:v>
                </c:pt>
                <c:pt idx="27990">
                  <c:v>-13</c:v>
                </c:pt>
                <c:pt idx="27991">
                  <c:v>-10</c:v>
                </c:pt>
                <c:pt idx="27992">
                  <c:v>-14</c:v>
                </c:pt>
                <c:pt idx="27993">
                  <c:v>-16</c:v>
                </c:pt>
                <c:pt idx="27994">
                  <c:v>-10</c:v>
                </c:pt>
                <c:pt idx="27995">
                  <c:v>-11</c:v>
                </c:pt>
                <c:pt idx="27996">
                  <c:v>-12</c:v>
                </c:pt>
                <c:pt idx="27997">
                  <c:v>-12</c:v>
                </c:pt>
                <c:pt idx="27998">
                  <c:v>-12</c:v>
                </c:pt>
                <c:pt idx="27999">
                  <c:v>-16</c:v>
                </c:pt>
                <c:pt idx="28000">
                  <c:v>-14</c:v>
                </c:pt>
                <c:pt idx="28001">
                  <c:v>-17</c:v>
                </c:pt>
                <c:pt idx="28002">
                  <c:v>-14</c:v>
                </c:pt>
                <c:pt idx="28003">
                  <c:v>-14</c:v>
                </c:pt>
                <c:pt idx="28004">
                  <c:v>-17</c:v>
                </c:pt>
                <c:pt idx="28005">
                  <c:v>-14</c:v>
                </c:pt>
                <c:pt idx="28006">
                  <c:v>-11</c:v>
                </c:pt>
                <c:pt idx="28007">
                  <c:v>-15</c:v>
                </c:pt>
                <c:pt idx="28008">
                  <c:v>-8</c:v>
                </c:pt>
                <c:pt idx="28009">
                  <c:v>-11</c:v>
                </c:pt>
                <c:pt idx="28010">
                  <c:v>-7</c:v>
                </c:pt>
                <c:pt idx="28011">
                  <c:v>-11</c:v>
                </c:pt>
                <c:pt idx="28012">
                  <c:v>-15</c:v>
                </c:pt>
                <c:pt idx="28013">
                  <c:v>-16</c:v>
                </c:pt>
                <c:pt idx="28014">
                  <c:v>-18</c:v>
                </c:pt>
                <c:pt idx="28015">
                  <c:v>-17</c:v>
                </c:pt>
                <c:pt idx="28016">
                  <c:v>-18</c:v>
                </c:pt>
                <c:pt idx="28017">
                  <c:v>-17</c:v>
                </c:pt>
                <c:pt idx="28018">
                  <c:v>-16</c:v>
                </c:pt>
                <c:pt idx="28019">
                  <c:v>-16</c:v>
                </c:pt>
                <c:pt idx="28020">
                  <c:v>-18</c:v>
                </c:pt>
                <c:pt idx="28021">
                  <c:v>-19</c:v>
                </c:pt>
                <c:pt idx="28022">
                  <c:v>-16</c:v>
                </c:pt>
                <c:pt idx="28023">
                  <c:v>-17</c:v>
                </c:pt>
                <c:pt idx="28024">
                  <c:v>-18</c:v>
                </c:pt>
                <c:pt idx="28025">
                  <c:v>-12</c:v>
                </c:pt>
                <c:pt idx="28026">
                  <c:v>-10</c:v>
                </c:pt>
                <c:pt idx="28027">
                  <c:v>-11</c:v>
                </c:pt>
                <c:pt idx="28028">
                  <c:v>-10</c:v>
                </c:pt>
                <c:pt idx="28029">
                  <c:v>-12</c:v>
                </c:pt>
                <c:pt idx="28030">
                  <c:v>-11</c:v>
                </c:pt>
                <c:pt idx="28031">
                  <c:v>-11</c:v>
                </c:pt>
                <c:pt idx="28032">
                  <c:v>-12</c:v>
                </c:pt>
                <c:pt idx="28033">
                  <c:v>-10</c:v>
                </c:pt>
                <c:pt idx="28034">
                  <c:v>-10</c:v>
                </c:pt>
                <c:pt idx="28035">
                  <c:v>-14</c:v>
                </c:pt>
                <c:pt idx="28036">
                  <c:v>-10</c:v>
                </c:pt>
                <c:pt idx="28037">
                  <c:v>0</c:v>
                </c:pt>
                <c:pt idx="28038">
                  <c:v>-17</c:v>
                </c:pt>
                <c:pt idx="28039">
                  <c:v>-20</c:v>
                </c:pt>
                <c:pt idx="28040">
                  <c:v>-17</c:v>
                </c:pt>
                <c:pt idx="28041">
                  <c:v>-20</c:v>
                </c:pt>
                <c:pt idx="28042">
                  <c:v>-15</c:v>
                </c:pt>
                <c:pt idx="28043">
                  <c:v>-20</c:v>
                </c:pt>
                <c:pt idx="28044">
                  <c:v>-20</c:v>
                </c:pt>
                <c:pt idx="28045">
                  <c:v>-14</c:v>
                </c:pt>
                <c:pt idx="28046">
                  <c:v>-17</c:v>
                </c:pt>
                <c:pt idx="28047">
                  <c:v>-17</c:v>
                </c:pt>
                <c:pt idx="28048">
                  <c:v>-18</c:v>
                </c:pt>
                <c:pt idx="28049">
                  <c:v>-17</c:v>
                </c:pt>
                <c:pt idx="28050">
                  <c:v>-9</c:v>
                </c:pt>
                <c:pt idx="28051">
                  <c:v>-10</c:v>
                </c:pt>
                <c:pt idx="28052">
                  <c:v>-10</c:v>
                </c:pt>
                <c:pt idx="28053">
                  <c:v>-10</c:v>
                </c:pt>
                <c:pt idx="28054">
                  <c:v>38</c:v>
                </c:pt>
                <c:pt idx="28055">
                  <c:v>-10</c:v>
                </c:pt>
                <c:pt idx="28056">
                  <c:v>-12</c:v>
                </c:pt>
                <c:pt idx="28057">
                  <c:v>-10</c:v>
                </c:pt>
                <c:pt idx="28058">
                  <c:v>-10</c:v>
                </c:pt>
                <c:pt idx="28059">
                  <c:v>-11</c:v>
                </c:pt>
                <c:pt idx="28060">
                  <c:v>-11</c:v>
                </c:pt>
                <c:pt idx="28061">
                  <c:v>-11</c:v>
                </c:pt>
                <c:pt idx="28062">
                  <c:v>-17</c:v>
                </c:pt>
                <c:pt idx="28063">
                  <c:v>-10</c:v>
                </c:pt>
                <c:pt idx="28064">
                  <c:v>-5</c:v>
                </c:pt>
                <c:pt idx="28065">
                  <c:v>-12</c:v>
                </c:pt>
                <c:pt idx="28066">
                  <c:v>-12</c:v>
                </c:pt>
                <c:pt idx="28067">
                  <c:v>-13</c:v>
                </c:pt>
                <c:pt idx="28068">
                  <c:v>-12</c:v>
                </c:pt>
                <c:pt idx="28069">
                  <c:v>-9</c:v>
                </c:pt>
                <c:pt idx="28070">
                  <c:v>-9</c:v>
                </c:pt>
                <c:pt idx="28071">
                  <c:v>-9</c:v>
                </c:pt>
                <c:pt idx="28072">
                  <c:v>-10</c:v>
                </c:pt>
                <c:pt idx="28073">
                  <c:v>-9</c:v>
                </c:pt>
                <c:pt idx="28074">
                  <c:v>-10</c:v>
                </c:pt>
                <c:pt idx="28075">
                  <c:v>-10</c:v>
                </c:pt>
                <c:pt idx="28076">
                  <c:v>-10</c:v>
                </c:pt>
                <c:pt idx="28077">
                  <c:v>-10</c:v>
                </c:pt>
                <c:pt idx="28078">
                  <c:v>-10</c:v>
                </c:pt>
                <c:pt idx="28079">
                  <c:v>-9</c:v>
                </c:pt>
                <c:pt idx="28080">
                  <c:v>-9</c:v>
                </c:pt>
                <c:pt idx="28081">
                  <c:v>-6</c:v>
                </c:pt>
                <c:pt idx="28082">
                  <c:v>-15</c:v>
                </c:pt>
                <c:pt idx="28083">
                  <c:v>-12</c:v>
                </c:pt>
                <c:pt idx="28084">
                  <c:v>-14</c:v>
                </c:pt>
                <c:pt idx="28085">
                  <c:v>-15</c:v>
                </c:pt>
                <c:pt idx="28086">
                  <c:v>-16</c:v>
                </c:pt>
                <c:pt idx="28087">
                  <c:v>-13</c:v>
                </c:pt>
                <c:pt idx="28088">
                  <c:v>-13</c:v>
                </c:pt>
                <c:pt idx="28089">
                  <c:v>-16</c:v>
                </c:pt>
                <c:pt idx="28090">
                  <c:v>-12</c:v>
                </c:pt>
                <c:pt idx="28091">
                  <c:v>-13</c:v>
                </c:pt>
                <c:pt idx="28092">
                  <c:v>-16</c:v>
                </c:pt>
                <c:pt idx="28093">
                  <c:v>-15</c:v>
                </c:pt>
                <c:pt idx="28094">
                  <c:v>-11</c:v>
                </c:pt>
                <c:pt idx="28095">
                  <c:v>-14</c:v>
                </c:pt>
                <c:pt idx="28096">
                  <c:v>-10</c:v>
                </c:pt>
                <c:pt idx="28097">
                  <c:v>-10</c:v>
                </c:pt>
                <c:pt idx="28098">
                  <c:v>-11</c:v>
                </c:pt>
                <c:pt idx="28099">
                  <c:v>-11</c:v>
                </c:pt>
                <c:pt idx="28100">
                  <c:v>-10</c:v>
                </c:pt>
                <c:pt idx="28101">
                  <c:v>-12</c:v>
                </c:pt>
                <c:pt idx="28102">
                  <c:v>-10</c:v>
                </c:pt>
                <c:pt idx="28103">
                  <c:v>-10</c:v>
                </c:pt>
                <c:pt idx="28104">
                  <c:v>-10</c:v>
                </c:pt>
                <c:pt idx="28105">
                  <c:v>-10</c:v>
                </c:pt>
                <c:pt idx="28106">
                  <c:v>-14</c:v>
                </c:pt>
                <c:pt idx="28107">
                  <c:v>-20</c:v>
                </c:pt>
                <c:pt idx="28108">
                  <c:v>-15</c:v>
                </c:pt>
                <c:pt idx="28109">
                  <c:v>-22</c:v>
                </c:pt>
                <c:pt idx="28110">
                  <c:v>-13</c:v>
                </c:pt>
                <c:pt idx="28111">
                  <c:v>-12</c:v>
                </c:pt>
                <c:pt idx="28112">
                  <c:v>-17</c:v>
                </c:pt>
                <c:pt idx="28113">
                  <c:v>-17</c:v>
                </c:pt>
                <c:pt idx="28114">
                  <c:v>-21</c:v>
                </c:pt>
                <c:pt idx="28115">
                  <c:v>-20</c:v>
                </c:pt>
                <c:pt idx="28116">
                  <c:v>-15</c:v>
                </c:pt>
                <c:pt idx="28117">
                  <c:v>-22</c:v>
                </c:pt>
                <c:pt idx="28118">
                  <c:v>-13</c:v>
                </c:pt>
                <c:pt idx="28119">
                  <c:v>-18</c:v>
                </c:pt>
                <c:pt idx="28120">
                  <c:v>-18</c:v>
                </c:pt>
                <c:pt idx="28121">
                  <c:v>-20</c:v>
                </c:pt>
                <c:pt idx="28122">
                  <c:v>-15</c:v>
                </c:pt>
                <c:pt idx="28123">
                  <c:v>-24</c:v>
                </c:pt>
                <c:pt idx="28124">
                  <c:v>-16</c:v>
                </c:pt>
                <c:pt idx="28125">
                  <c:v>-18</c:v>
                </c:pt>
                <c:pt idx="28126">
                  <c:v>-13</c:v>
                </c:pt>
                <c:pt idx="28127">
                  <c:v>-21</c:v>
                </c:pt>
                <c:pt idx="28128">
                  <c:v>-21</c:v>
                </c:pt>
                <c:pt idx="28129">
                  <c:v>-23</c:v>
                </c:pt>
                <c:pt idx="28130">
                  <c:v>-20</c:v>
                </c:pt>
                <c:pt idx="28131">
                  <c:v>-23</c:v>
                </c:pt>
                <c:pt idx="28132">
                  <c:v>-21</c:v>
                </c:pt>
                <c:pt idx="28133">
                  <c:v>-19</c:v>
                </c:pt>
                <c:pt idx="28134">
                  <c:v>-17</c:v>
                </c:pt>
                <c:pt idx="28135">
                  <c:v>-17</c:v>
                </c:pt>
                <c:pt idx="28136">
                  <c:v>-20</c:v>
                </c:pt>
                <c:pt idx="28137">
                  <c:v>-19</c:v>
                </c:pt>
                <c:pt idx="28138">
                  <c:v>-19</c:v>
                </c:pt>
                <c:pt idx="28139">
                  <c:v>-17</c:v>
                </c:pt>
                <c:pt idx="28140">
                  <c:v>-17</c:v>
                </c:pt>
                <c:pt idx="28141">
                  <c:v>-15</c:v>
                </c:pt>
                <c:pt idx="28142">
                  <c:v>-11</c:v>
                </c:pt>
                <c:pt idx="28143">
                  <c:v>-4</c:v>
                </c:pt>
                <c:pt idx="28144">
                  <c:v>-15</c:v>
                </c:pt>
                <c:pt idx="28145">
                  <c:v>-13</c:v>
                </c:pt>
                <c:pt idx="28146">
                  <c:v>-20</c:v>
                </c:pt>
                <c:pt idx="28147">
                  <c:v>-6</c:v>
                </c:pt>
                <c:pt idx="28148">
                  <c:v>-15</c:v>
                </c:pt>
                <c:pt idx="28149">
                  <c:v>-19</c:v>
                </c:pt>
                <c:pt idx="28150">
                  <c:v>-11</c:v>
                </c:pt>
                <c:pt idx="28151">
                  <c:v>-11</c:v>
                </c:pt>
                <c:pt idx="28152">
                  <c:v>-18</c:v>
                </c:pt>
                <c:pt idx="28153">
                  <c:v>-17</c:v>
                </c:pt>
                <c:pt idx="28154">
                  <c:v>-19</c:v>
                </c:pt>
                <c:pt idx="28155">
                  <c:v>-15</c:v>
                </c:pt>
                <c:pt idx="28156">
                  <c:v>-15</c:v>
                </c:pt>
                <c:pt idx="28157">
                  <c:v>-26</c:v>
                </c:pt>
                <c:pt idx="28158">
                  <c:v>-22</c:v>
                </c:pt>
                <c:pt idx="28159">
                  <c:v>-14</c:v>
                </c:pt>
                <c:pt idx="28160">
                  <c:v>-19</c:v>
                </c:pt>
                <c:pt idx="28161">
                  <c:v>-16</c:v>
                </c:pt>
                <c:pt idx="28162">
                  <c:v>-21</c:v>
                </c:pt>
                <c:pt idx="28163">
                  <c:v>-17</c:v>
                </c:pt>
                <c:pt idx="28164">
                  <c:v>-23</c:v>
                </c:pt>
                <c:pt idx="28165">
                  <c:v>-19</c:v>
                </c:pt>
                <c:pt idx="28166">
                  <c:v>-16</c:v>
                </c:pt>
                <c:pt idx="28167">
                  <c:v>-18</c:v>
                </c:pt>
                <c:pt idx="28168">
                  <c:v>-20</c:v>
                </c:pt>
                <c:pt idx="28169">
                  <c:v>-14</c:v>
                </c:pt>
                <c:pt idx="28170">
                  <c:v>-14</c:v>
                </c:pt>
                <c:pt idx="28171">
                  <c:v>-14</c:v>
                </c:pt>
                <c:pt idx="28172">
                  <c:v>-16</c:v>
                </c:pt>
                <c:pt idx="28173">
                  <c:v>-10</c:v>
                </c:pt>
                <c:pt idx="28174">
                  <c:v>-21</c:v>
                </c:pt>
                <c:pt idx="28175">
                  <c:v>-23</c:v>
                </c:pt>
                <c:pt idx="28176">
                  <c:v>-17</c:v>
                </c:pt>
                <c:pt idx="28177">
                  <c:v>-23</c:v>
                </c:pt>
                <c:pt idx="28178">
                  <c:v>-14</c:v>
                </c:pt>
                <c:pt idx="28179">
                  <c:v>-16</c:v>
                </c:pt>
                <c:pt idx="28180">
                  <c:v>-20</c:v>
                </c:pt>
                <c:pt idx="28181">
                  <c:v>-3</c:v>
                </c:pt>
                <c:pt idx="28182">
                  <c:v>-24</c:v>
                </c:pt>
                <c:pt idx="28183">
                  <c:v>-19</c:v>
                </c:pt>
                <c:pt idx="28184">
                  <c:v>-22</c:v>
                </c:pt>
                <c:pt idx="28185">
                  <c:v>-17</c:v>
                </c:pt>
                <c:pt idx="28186">
                  <c:v>-14</c:v>
                </c:pt>
                <c:pt idx="28187">
                  <c:v>-16</c:v>
                </c:pt>
                <c:pt idx="28188">
                  <c:v>-15</c:v>
                </c:pt>
                <c:pt idx="28189">
                  <c:v>-16</c:v>
                </c:pt>
                <c:pt idx="28190">
                  <c:v>-9</c:v>
                </c:pt>
                <c:pt idx="28191">
                  <c:v>-8</c:v>
                </c:pt>
                <c:pt idx="28192">
                  <c:v>-9</c:v>
                </c:pt>
                <c:pt idx="28193">
                  <c:v>-9</c:v>
                </c:pt>
                <c:pt idx="28194">
                  <c:v>-10</c:v>
                </c:pt>
                <c:pt idx="28195">
                  <c:v>-13</c:v>
                </c:pt>
                <c:pt idx="28196">
                  <c:v>-17</c:v>
                </c:pt>
                <c:pt idx="28197">
                  <c:v>-10</c:v>
                </c:pt>
                <c:pt idx="28198">
                  <c:v>-14</c:v>
                </c:pt>
                <c:pt idx="28199">
                  <c:v>-16</c:v>
                </c:pt>
                <c:pt idx="28200">
                  <c:v>-15</c:v>
                </c:pt>
                <c:pt idx="28201">
                  <c:v>-14</c:v>
                </c:pt>
                <c:pt idx="28202">
                  <c:v>-15</c:v>
                </c:pt>
                <c:pt idx="28203">
                  <c:v>-15</c:v>
                </c:pt>
                <c:pt idx="28204">
                  <c:v>-16</c:v>
                </c:pt>
                <c:pt idx="28205">
                  <c:v>-13</c:v>
                </c:pt>
                <c:pt idx="28206">
                  <c:v>-15</c:v>
                </c:pt>
                <c:pt idx="28207">
                  <c:v>-13</c:v>
                </c:pt>
                <c:pt idx="28208">
                  <c:v>-12</c:v>
                </c:pt>
                <c:pt idx="28209">
                  <c:v>-14</c:v>
                </c:pt>
                <c:pt idx="28210">
                  <c:v>-14</c:v>
                </c:pt>
                <c:pt idx="28211">
                  <c:v>-12</c:v>
                </c:pt>
                <c:pt idx="28212">
                  <c:v>-13</c:v>
                </c:pt>
                <c:pt idx="28213">
                  <c:v>-15</c:v>
                </c:pt>
                <c:pt idx="28214">
                  <c:v>-14</c:v>
                </c:pt>
                <c:pt idx="28215">
                  <c:v>-14</c:v>
                </c:pt>
                <c:pt idx="28216">
                  <c:v>-12</c:v>
                </c:pt>
                <c:pt idx="28217">
                  <c:v>-11</c:v>
                </c:pt>
                <c:pt idx="28218">
                  <c:v>-24</c:v>
                </c:pt>
                <c:pt idx="28219">
                  <c:v>-23</c:v>
                </c:pt>
                <c:pt idx="28220">
                  <c:v>-30</c:v>
                </c:pt>
                <c:pt idx="28221">
                  <c:v>-15</c:v>
                </c:pt>
                <c:pt idx="28222">
                  <c:v>-26</c:v>
                </c:pt>
                <c:pt idx="28223">
                  <c:v>-17</c:v>
                </c:pt>
                <c:pt idx="28224">
                  <c:v>-17</c:v>
                </c:pt>
                <c:pt idx="28225">
                  <c:v>-16</c:v>
                </c:pt>
                <c:pt idx="28226">
                  <c:v>-22</c:v>
                </c:pt>
                <c:pt idx="28227">
                  <c:v>-20</c:v>
                </c:pt>
                <c:pt idx="28228">
                  <c:v>-7</c:v>
                </c:pt>
                <c:pt idx="28229">
                  <c:v>-18</c:v>
                </c:pt>
                <c:pt idx="28230">
                  <c:v>0</c:v>
                </c:pt>
                <c:pt idx="28231">
                  <c:v>-10</c:v>
                </c:pt>
                <c:pt idx="28232">
                  <c:v>-10</c:v>
                </c:pt>
                <c:pt idx="28233">
                  <c:v>-15</c:v>
                </c:pt>
                <c:pt idx="28234">
                  <c:v>-10</c:v>
                </c:pt>
                <c:pt idx="28235">
                  <c:v>-20</c:v>
                </c:pt>
                <c:pt idx="28236">
                  <c:v>-16</c:v>
                </c:pt>
                <c:pt idx="28237">
                  <c:v>-31</c:v>
                </c:pt>
                <c:pt idx="28238">
                  <c:v>-17</c:v>
                </c:pt>
                <c:pt idx="28239">
                  <c:v>-16</c:v>
                </c:pt>
                <c:pt idx="28240">
                  <c:v>-22</c:v>
                </c:pt>
                <c:pt idx="28241">
                  <c:v>-17</c:v>
                </c:pt>
                <c:pt idx="28242">
                  <c:v>-18</c:v>
                </c:pt>
                <c:pt idx="28243">
                  <c:v>-21</c:v>
                </c:pt>
                <c:pt idx="28244">
                  <c:v>-18</c:v>
                </c:pt>
                <c:pt idx="28245">
                  <c:v>-24</c:v>
                </c:pt>
                <c:pt idx="28246">
                  <c:v>-18</c:v>
                </c:pt>
                <c:pt idx="28247">
                  <c:v>-17</c:v>
                </c:pt>
                <c:pt idx="28248">
                  <c:v>-20</c:v>
                </c:pt>
                <c:pt idx="28249">
                  <c:v>-19</c:v>
                </c:pt>
                <c:pt idx="28250">
                  <c:v>-18</c:v>
                </c:pt>
                <c:pt idx="28251">
                  <c:v>-20</c:v>
                </c:pt>
                <c:pt idx="28252">
                  <c:v>-21</c:v>
                </c:pt>
                <c:pt idx="28253">
                  <c:v>-18</c:v>
                </c:pt>
                <c:pt idx="28254">
                  <c:v>-25</c:v>
                </c:pt>
                <c:pt idx="28255">
                  <c:v>-17</c:v>
                </c:pt>
                <c:pt idx="28256">
                  <c:v>-17</c:v>
                </c:pt>
                <c:pt idx="28257">
                  <c:v>-18</c:v>
                </c:pt>
                <c:pt idx="28258">
                  <c:v>-19</c:v>
                </c:pt>
                <c:pt idx="28259">
                  <c:v>-18</c:v>
                </c:pt>
                <c:pt idx="28260">
                  <c:v>-9</c:v>
                </c:pt>
                <c:pt idx="28261">
                  <c:v>-12</c:v>
                </c:pt>
                <c:pt idx="28262">
                  <c:v>-16</c:v>
                </c:pt>
                <c:pt idx="28263">
                  <c:v>-14</c:v>
                </c:pt>
                <c:pt idx="28264">
                  <c:v>-20</c:v>
                </c:pt>
                <c:pt idx="28265">
                  <c:v>-20</c:v>
                </c:pt>
                <c:pt idx="28266">
                  <c:v>-17</c:v>
                </c:pt>
                <c:pt idx="28267">
                  <c:v>-10</c:v>
                </c:pt>
                <c:pt idx="28268">
                  <c:v>-12</c:v>
                </c:pt>
                <c:pt idx="28269">
                  <c:v>-16</c:v>
                </c:pt>
                <c:pt idx="28270">
                  <c:v>-10</c:v>
                </c:pt>
                <c:pt idx="28271">
                  <c:v>74</c:v>
                </c:pt>
                <c:pt idx="28272">
                  <c:v>24</c:v>
                </c:pt>
                <c:pt idx="28273">
                  <c:v>-22</c:v>
                </c:pt>
                <c:pt idx="28274">
                  <c:v>-19</c:v>
                </c:pt>
                <c:pt idx="28275">
                  <c:v>-17</c:v>
                </c:pt>
                <c:pt idx="28276">
                  <c:v>-16</c:v>
                </c:pt>
                <c:pt idx="28277">
                  <c:v>-18</c:v>
                </c:pt>
                <c:pt idx="28278">
                  <c:v>-17</c:v>
                </c:pt>
                <c:pt idx="28279">
                  <c:v>-22</c:v>
                </c:pt>
                <c:pt idx="28280">
                  <c:v>-15</c:v>
                </c:pt>
                <c:pt idx="28281">
                  <c:v>-23</c:v>
                </c:pt>
                <c:pt idx="28282">
                  <c:v>-23</c:v>
                </c:pt>
                <c:pt idx="28283">
                  <c:v>-26</c:v>
                </c:pt>
                <c:pt idx="28284">
                  <c:v>-27</c:v>
                </c:pt>
                <c:pt idx="28285">
                  <c:v>-15</c:v>
                </c:pt>
                <c:pt idx="28286">
                  <c:v>-13</c:v>
                </c:pt>
                <c:pt idx="28287">
                  <c:v>-3</c:v>
                </c:pt>
                <c:pt idx="28288">
                  <c:v>166</c:v>
                </c:pt>
                <c:pt idx="28289">
                  <c:v>31</c:v>
                </c:pt>
                <c:pt idx="28290">
                  <c:v>-21</c:v>
                </c:pt>
                <c:pt idx="28291">
                  <c:v>-26</c:v>
                </c:pt>
                <c:pt idx="28292">
                  <c:v>-24</c:v>
                </c:pt>
                <c:pt idx="28293">
                  <c:v>-23</c:v>
                </c:pt>
                <c:pt idx="28294">
                  <c:v>-25</c:v>
                </c:pt>
                <c:pt idx="28295">
                  <c:v>-22</c:v>
                </c:pt>
                <c:pt idx="28296">
                  <c:v>-26</c:v>
                </c:pt>
                <c:pt idx="28297">
                  <c:v>-25</c:v>
                </c:pt>
                <c:pt idx="28298">
                  <c:v>-25</c:v>
                </c:pt>
                <c:pt idx="28299">
                  <c:v>-24</c:v>
                </c:pt>
                <c:pt idx="28300">
                  <c:v>-22</c:v>
                </c:pt>
                <c:pt idx="28301">
                  <c:v>-20</c:v>
                </c:pt>
                <c:pt idx="28302">
                  <c:v>-25</c:v>
                </c:pt>
                <c:pt idx="28303">
                  <c:v>-23</c:v>
                </c:pt>
                <c:pt idx="28304">
                  <c:v>-29</c:v>
                </c:pt>
                <c:pt idx="28305">
                  <c:v>-28</c:v>
                </c:pt>
                <c:pt idx="28306">
                  <c:v>-26</c:v>
                </c:pt>
                <c:pt idx="28307">
                  <c:v>-22</c:v>
                </c:pt>
                <c:pt idx="28308">
                  <c:v>-21</c:v>
                </c:pt>
                <c:pt idx="28309">
                  <c:v>-25</c:v>
                </c:pt>
                <c:pt idx="28310">
                  <c:v>-22</c:v>
                </c:pt>
                <c:pt idx="28311">
                  <c:v>-21</c:v>
                </c:pt>
                <c:pt idx="28312">
                  <c:v>-24</c:v>
                </c:pt>
                <c:pt idx="28313">
                  <c:v>-26</c:v>
                </c:pt>
                <c:pt idx="28314">
                  <c:v>-8</c:v>
                </c:pt>
                <c:pt idx="28315">
                  <c:v>-9</c:v>
                </c:pt>
                <c:pt idx="28316">
                  <c:v>-17</c:v>
                </c:pt>
                <c:pt idx="28317">
                  <c:v>-14</c:v>
                </c:pt>
                <c:pt idx="28318">
                  <c:v>-15</c:v>
                </c:pt>
                <c:pt idx="28319">
                  <c:v>-21</c:v>
                </c:pt>
                <c:pt idx="28320">
                  <c:v>-16</c:v>
                </c:pt>
                <c:pt idx="28321">
                  <c:v>-12</c:v>
                </c:pt>
                <c:pt idx="28322">
                  <c:v>-15</c:v>
                </c:pt>
                <c:pt idx="28323">
                  <c:v>-16</c:v>
                </c:pt>
                <c:pt idx="28324">
                  <c:v>-10</c:v>
                </c:pt>
                <c:pt idx="28325">
                  <c:v>-13</c:v>
                </c:pt>
                <c:pt idx="28326">
                  <c:v>-15</c:v>
                </c:pt>
                <c:pt idx="28327">
                  <c:v>-15</c:v>
                </c:pt>
                <c:pt idx="28328">
                  <c:v>-15</c:v>
                </c:pt>
                <c:pt idx="28329">
                  <c:v>-10</c:v>
                </c:pt>
                <c:pt idx="28330">
                  <c:v>-19</c:v>
                </c:pt>
                <c:pt idx="28331">
                  <c:v>-12</c:v>
                </c:pt>
                <c:pt idx="28332">
                  <c:v>-12</c:v>
                </c:pt>
                <c:pt idx="28333">
                  <c:v>0</c:v>
                </c:pt>
                <c:pt idx="28334">
                  <c:v>-16</c:v>
                </c:pt>
                <c:pt idx="28335">
                  <c:v>-9</c:v>
                </c:pt>
                <c:pt idx="28336">
                  <c:v>-15</c:v>
                </c:pt>
                <c:pt idx="28337">
                  <c:v>-17</c:v>
                </c:pt>
                <c:pt idx="28338">
                  <c:v>-11</c:v>
                </c:pt>
                <c:pt idx="28339">
                  <c:v>-21</c:v>
                </c:pt>
                <c:pt idx="28340">
                  <c:v>-18</c:v>
                </c:pt>
                <c:pt idx="28341">
                  <c:v>-21</c:v>
                </c:pt>
                <c:pt idx="28342">
                  <c:v>-16</c:v>
                </c:pt>
                <c:pt idx="28343">
                  <c:v>-9</c:v>
                </c:pt>
                <c:pt idx="28344">
                  <c:v>-12</c:v>
                </c:pt>
                <c:pt idx="28345">
                  <c:v>-15</c:v>
                </c:pt>
                <c:pt idx="28346">
                  <c:v>-7</c:v>
                </c:pt>
                <c:pt idx="28347">
                  <c:v>-10</c:v>
                </c:pt>
                <c:pt idx="28348">
                  <c:v>-10</c:v>
                </c:pt>
                <c:pt idx="28349">
                  <c:v>-15</c:v>
                </c:pt>
                <c:pt idx="28350">
                  <c:v>-19</c:v>
                </c:pt>
                <c:pt idx="28351">
                  <c:v>-16</c:v>
                </c:pt>
                <c:pt idx="28352">
                  <c:v>-17</c:v>
                </c:pt>
                <c:pt idx="28353">
                  <c:v>-16</c:v>
                </c:pt>
                <c:pt idx="28354">
                  <c:v>-17</c:v>
                </c:pt>
                <c:pt idx="28355">
                  <c:v>-16</c:v>
                </c:pt>
                <c:pt idx="28356">
                  <c:v>-18</c:v>
                </c:pt>
                <c:pt idx="28357">
                  <c:v>-17</c:v>
                </c:pt>
                <c:pt idx="28358">
                  <c:v>-20</c:v>
                </c:pt>
                <c:pt idx="28359">
                  <c:v>-17</c:v>
                </c:pt>
                <c:pt idx="28360">
                  <c:v>-17</c:v>
                </c:pt>
                <c:pt idx="28361">
                  <c:v>-17</c:v>
                </c:pt>
                <c:pt idx="28362">
                  <c:v>-32</c:v>
                </c:pt>
                <c:pt idx="28363">
                  <c:v>-24</c:v>
                </c:pt>
                <c:pt idx="28364">
                  <c:v>-28</c:v>
                </c:pt>
                <c:pt idx="28365">
                  <c:v>-21</c:v>
                </c:pt>
                <c:pt idx="28366">
                  <c:v>-17</c:v>
                </c:pt>
                <c:pt idx="28367">
                  <c:v>-18</c:v>
                </c:pt>
                <c:pt idx="28368">
                  <c:v>-23</c:v>
                </c:pt>
                <c:pt idx="28369">
                  <c:v>-21</c:v>
                </c:pt>
                <c:pt idx="28370">
                  <c:v>-26</c:v>
                </c:pt>
                <c:pt idx="28371">
                  <c:v>-20</c:v>
                </c:pt>
                <c:pt idx="28372">
                  <c:v>-25</c:v>
                </c:pt>
                <c:pt idx="28373">
                  <c:v>-22</c:v>
                </c:pt>
                <c:pt idx="28374">
                  <c:v>-15</c:v>
                </c:pt>
                <c:pt idx="28375">
                  <c:v>-12</c:v>
                </c:pt>
                <c:pt idx="28376">
                  <c:v>-8</c:v>
                </c:pt>
                <c:pt idx="28377">
                  <c:v>-15</c:v>
                </c:pt>
                <c:pt idx="28378">
                  <c:v>-28</c:v>
                </c:pt>
                <c:pt idx="28379">
                  <c:v>-24</c:v>
                </c:pt>
                <c:pt idx="28380">
                  <c:v>-21</c:v>
                </c:pt>
                <c:pt idx="28381">
                  <c:v>-28</c:v>
                </c:pt>
                <c:pt idx="28382">
                  <c:v>-25</c:v>
                </c:pt>
                <c:pt idx="28383">
                  <c:v>-23</c:v>
                </c:pt>
                <c:pt idx="28384">
                  <c:v>-20</c:v>
                </c:pt>
                <c:pt idx="28385">
                  <c:v>-16</c:v>
                </c:pt>
                <c:pt idx="28386">
                  <c:v>-20</c:v>
                </c:pt>
                <c:pt idx="28387">
                  <c:v>-19</c:v>
                </c:pt>
                <c:pt idx="28388">
                  <c:v>-17</c:v>
                </c:pt>
                <c:pt idx="28389">
                  <c:v>-14</c:v>
                </c:pt>
                <c:pt idx="28390">
                  <c:v>-16</c:v>
                </c:pt>
                <c:pt idx="28391">
                  <c:v>-14</c:v>
                </c:pt>
                <c:pt idx="28392">
                  <c:v>-16</c:v>
                </c:pt>
                <c:pt idx="28393">
                  <c:v>-15</c:v>
                </c:pt>
                <c:pt idx="28394">
                  <c:v>-15</c:v>
                </c:pt>
                <c:pt idx="28395">
                  <c:v>-15</c:v>
                </c:pt>
                <c:pt idx="28396">
                  <c:v>-45</c:v>
                </c:pt>
                <c:pt idx="28397">
                  <c:v>-29</c:v>
                </c:pt>
                <c:pt idx="28398">
                  <c:v>-4</c:v>
                </c:pt>
                <c:pt idx="28399">
                  <c:v>-16</c:v>
                </c:pt>
                <c:pt idx="28400">
                  <c:v>-22</c:v>
                </c:pt>
                <c:pt idx="28401">
                  <c:v>-26</c:v>
                </c:pt>
                <c:pt idx="28402">
                  <c:v>-9</c:v>
                </c:pt>
                <c:pt idx="28403">
                  <c:v>-6</c:v>
                </c:pt>
                <c:pt idx="28404">
                  <c:v>-14</c:v>
                </c:pt>
                <c:pt idx="28405">
                  <c:v>-12</c:v>
                </c:pt>
                <c:pt idx="28406">
                  <c:v>-17</c:v>
                </c:pt>
                <c:pt idx="28407">
                  <c:v>-19</c:v>
                </c:pt>
                <c:pt idx="28408">
                  <c:v>-19</c:v>
                </c:pt>
                <c:pt idx="28409">
                  <c:v>-15</c:v>
                </c:pt>
                <c:pt idx="28410">
                  <c:v>-15</c:v>
                </c:pt>
                <c:pt idx="28411">
                  <c:v>-13</c:v>
                </c:pt>
                <c:pt idx="28412">
                  <c:v>-14</c:v>
                </c:pt>
                <c:pt idx="28413">
                  <c:v>-20</c:v>
                </c:pt>
                <c:pt idx="28414">
                  <c:v>-12</c:v>
                </c:pt>
                <c:pt idx="28415">
                  <c:v>-15</c:v>
                </c:pt>
                <c:pt idx="28416">
                  <c:v>-16</c:v>
                </c:pt>
                <c:pt idx="28417">
                  <c:v>-15</c:v>
                </c:pt>
                <c:pt idx="28418">
                  <c:v>-14</c:v>
                </c:pt>
                <c:pt idx="28419">
                  <c:v>-14</c:v>
                </c:pt>
                <c:pt idx="28420">
                  <c:v>-10</c:v>
                </c:pt>
                <c:pt idx="28421">
                  <c:v>-11</c:v>
                </c:pt>
                <c:pt idx="28422">
                  <c:v>-10</c:v>
                </c:pt>
                <c:pt idx="28423">
                  <c:v>-10</c:v>
                </c:pt>
                <c:pt idx="28424">
                  <c:v>-8</c:v>
                </c:pt>
                <c:pt idx="28425">
                  <c:v>-10</c:v>
                </c:pt>
                <c:pt idx="28426">
                  <c:v>-5</c:v>
                </c:pt>
                <c:pt idx="28427">
                  <c:v>-10</c:v>
                </c:pt>
                <c:pt idx="28428">
                  <c:v>-10</c:v>
                </c:pt>
                <c:pt idx="28429">
                  <c:v>-10</c:v>
                </c:pt>
                <c:pt idx="28430">
                  <c:v>-14</c:v>
                </c:pt>
                <c:pt idx="28431">
                  <c:v>-10</c:v>
                </c:pt>
                <c:pt idx="28432">
                  <c:v>-22</c:v>
                </c:pt>
                <c:pt idx="28433">
                  <c:v>-21</c:v>
                </c:pt>
                <c:pt idx="28434">
                  <c:v>-15</c:v>
                </c:pt>
                <c:pt idx="28435">
                  <c:v>-16</c:v>
                </c:pt>
                <c:pt idx="28436">
                  <c:v>-15</c:v>
                </c:pt>
                <c:pt idx="28437">
                  <c:v>-16</c:v>
                </c:pt>
                <c:pt idx="28438">
                  <c:v>-17</c:v>
                </c:pt>
                <c:pt idx="28439">
                  <c:v>-19</c:v>
                </c:pt>
                <c:pt idx="28440">
                  <c:v>-16</c:v>
                </c:pt>
                <c:pt idx="28441">
                  <c:v>-15</c:v>
                </c:pt>
                <c:pt idx="28442">
                  <c:v>-17</c:v>
                </c:pt>
                <c:pt idx="28443">
                  <c:v>-21</c:v>
                </c:pt>
                <c:pt idx="28444">
                  <c:v>-22</c:v>
                </c:pt>
                <c:pt idx="28445">
                  <c:v>-16</c:v>
                </c:pt>
                <c:pt idx="28446">
                  <c:v>-21</c:v>
                </c:pt>
                <c:pt idx="28447">
                  <c:v>-19</c:v>
                </c:pt>
                <c:pt idx="28448">
                  <c:v>-23</c:v>
                </c:pt>
                <c:pt idx="28449">
                  <c:v>-21</c:v>
                </c:pt>
                <c:pt idx="28450">
                  <c:v>-21</c:v>
                </c:pt>
                <c:pt idx="28451">
                  <c:v>-24</c:v>
                </c:pt>
                <c:pt idx="28452">
                  <c:v>-23</c:v>
                </c:pt>
                <c:pt idx="28453">
                  <c:v>-18</c:v>
                </c:pt>
                <c:pt idx="28454">
                  <c:v>-19</c:v>
                </c:pt>
                <c:pt idx="28455">
                  <c:v>-17</c:v>
                </c:pt>
                <c:pt idx="28456">
                  <c:v>-19</c:v>
                </c:pt>
                <c:pt idx="28457">
                  <c:v>-17</c:v>
                </c:pt>
                <c:pt idx="28458">
                  <c:v>-14</c:v>
                </c:pt>
                <c:pt idx="28459">
                  <c:v>-17</c:v>
                </c:pt>
                <c:pt idx="28460">
                  <c:v>-17</c:v>
                </c:pt>
                <c:pt idx="28461">
                  <c:v>-11</c:v>
                </c:pt>
                <c:pt idx="28462">
                  <c:v>-14</c:v>
                </c:pt>
                <c:pt idx="28463">
                  <c:v>-14</c:v>
                </c:pt>
                <c:pt idx="28464">
                  <c:v>-19</c:v>
                </c:pt>
                <c:pt idx="28465">
                  <c:v>-16</c:v>
                </c:pt>
                <c:pt idx="28466">
                  <c:v>-11</c:v>
                </c:pt>
                <c:pt idx="28467">
                  <c:v>-17</c:v>
                </c:pt>
                <c:pt idx="28468">
                  <c:v>-18</c:v>
                </c:pt>
                <c:pt idx="28469">
                  <c:v>-14</c:v>
                </c:pt>
                <c:pt idx="28470">
                  <c:v>-19</c:v>
                </c:pt>
                <c:pt idx="28471">
                  <c:v>-15</c:v>
                </c:pt>
                <c:pt idx="28472">
                  <c:v>-19</c:v>
                </c:pt>
                <c:pt idx="28473">
                  <c:v>-15</c:v>
                </c:pt>
                <c:pt idx="28474">
                  <c:v>-18</c:v>
                </c:pt>
                <c:pt idx="28475">
                  <c:v>-15</c:v>
                </c:pt>
                <c:pt idx="28476">
                  <c:v>-17</c:v>
                </c:pt>
                <c:pt idx="28477">
                  <c:v>-14</c:v>
                </c:pt>
                <c:pt idx="28478">
                  <c:v>-12</c:v>
                </c:pt>
                <c:pt idx="28479">
                  <c:v>-13</c:v>
                </c:pt>
                <c:pt idx="28480">
                  <c:v>-23</c:v>
                </c:pt>
                <c:pt idx="28481">
                  <c:v>-21</c:v>
                </c:pt>
                <c:pt idx="28482">
                  <c:v>-11</c:v>
                </c:pt>
                <c:pt idx="28483">
                  <c:v>-24</c:v>
                </c:pt>
                <c:pt idx="28484">
                  <c:v>-24</c:v>
                </c:pt>
                <c:pt idx="28485">
                  <c:v>-36</c:v>
                </c:pt>
                <c:pt idx="28486">
                  <c:v>-23</c:v>
                </c:pt>
                <c:pt idx="28487">
                  <c:v>-26</c:v>
                </c:pt>
                <c:pt idx="28488">
                  <c:v>-46</c:v>
                </c:pt>
                <c:pt idx="28489">
                  <c:v>-21</c:v>
                </c:pt>
                <c:pt idx="28490">
                  <c:v>-27</c:v>
                </c:pt>
                <c:pt idx="28491">
                  <c:v>-22</c:v>
                </c:pt>
                <c:pt idx="28492">
                  <c:v>-34</c:v>
                </c:pt>
                <c:pt idx="28493">
                  <c:v>-32</c:v>
                </c:pt>
                <c:pt idx="28494">
                  <c:v>-25</c:v>
                </c:pt>
                <c:pt idx="28495">
                  <c:v>-12</c:v>
                </c:pt>
                <c:pt idx="28496">
                  <c:v>-19</c:v>
                </c:pt>
                <c:pt idx="28497">
                  <c:v>-15</c:v>
                </c:pt>
                <c:pt idx="28498">
                  <c:v>-23</c:v>
                </c:pt>
                <c:pt idx="28499">
                  <c:v>-16</c:v>
                </c:pt>
                <c:pt idx="28500">
                  <c:v>-14</c:v>
                </c:pt>
                <c:pt idx="28501">
                  <c:v>-12</c:v>
                </c:pt>
                <c:pt idx="28502">
                  <c:v>-20</c:v>
                </c:pt>
                <c:pt idx="28503">
                  <c:v>-20</c:v>
                </c:pt>
                <c:pt idx="28504">
                  <c:v>-22</c:v>
                </c:pt>
                <c:pt idx="28505">
                  <c:v>-17</c:v>
                </c:pt>
                <c:pt idx="28506">
                  <c:v>-24</c:v>
                </c:pt>
                <c:pt idx="28507">
                  <c:v>-15</c:v>
                </c:pt>
                <c:pt idx="28508">
                  <c:v>-14</c:v>
                </c:pt>
                <c:pt idx="28509">
                  <c:v>-12</c:v>
                </c:pt>
                <c:pt idx="28510">
                  <c:v>-19</c:v>
                </c:pt>
                <c:pt idx="28511">
                  <c:v>-21</c:v>
                </c:pt>
                <c:pt idx="28512">
                  <c:v>-14</c:v>
                </c:pt>
                <c:pt idx="28513">
                  <c:v>-15</c:v>
                </c:pt>
                <c:pt idx="28514">
                  <c:v>-14</c:v>
                </c:pt>
                <c:pt idx="28515">
                  <c:v>-14</c:v>
                </c:pt>
                <c:pt idx="28516">
                  <c:v>-19</c:v>
                </c:pt>
                <c:pt idx="28517">
                  <c:v>-21</c:v>
                </c:pt>
                <c:pt idx="28518">
                  <c:v>-20</c:v>
                </c:pt>
                <c:pt idx="28519">
                  <c:v>-8</c:v>
                </c:pt>
                <c:pt idx="28520">
                  <c:v>-8</c:v>
                </c:pt>
                <c:pt idx="28521">
                  <c:v>-6</c:v>
                </c:pt>
                <c:pt idx="28522">
                  <c:v>-13</c:v>
                </c:pt>
                <c:pt idx="28523">
                  <c:v>-7</c:v>
                </c:pt>
                <c:pt idx="28524">
                  <c:v>-11</c:v>
                </c:pt>
                <c:pt idx="28525">
                  <c:v>-9</c:v>
                </c:pt>
                <c:pt idx="28526">
                  <c:v>-22</c:v>
                </c:pt>
                <c:pt idx="28527">
                  <c:v>-11</c:v>
                </c:pt>
                <c:pt idx="28528">
                  <c:v>-27</c:v>
                </c:pt>
                <c:pt idx="28529">
                  <c:v>-19</c:v>
                </c:pt>
                <c:pt idx="28530">
                  <c:v>-17</c:v>
                </c:pt>
                <c:pt idx="28531">
                  <c:v>14</c:v>
                </c:pt>
                <c:pt idx="28532">
                  <c:v>-28</c:v>
                </c:pt>
                <c:pt idx="28533">
                  <c:v>-30</c:v>
                </c:pt>
                <c:pt idx="28534">
                  <c:v>-24</c:v>
                </c:pt>
                <c:pt idx="28535">
                  <c:v>-30</c:v>
                </c:pt>
                <c:pt idx="28536">
                  <c:v>-25</c:v>
                </c:pt>
                <c:pt idx="28537">
                  <c:v>-20</c:v>
                </c:pt>
                <c:pt idx="28538">
                  <c:v>-18</c:v>
                </c:pt>
                <c:pt idx="28539">
                  <c:v>-29</c:v>
                </c:pt>
                <c:pt idx="28540">
                  <c:v>-26</c:v>
                </c:pt>
                <c:pt idx="28541">
                  <c:v>-26</c:v>
                </c:pt>
                <c:pt idx="28542">
                  <c:v>-25</c:v>
                </c:pt>
                <c:pt idx="28543">
                  <c:v>-24</c:v>
                </c:pt>
                <c:pt idx="28544">
                  <c:v>23</c:v>
                </c:pt>
                <c:pt idx="28545">
                  <c:v>-20</c:v>
                </c:pt>
                <c:pt idx="28546">
                  <c:v>-22</c:v>
                </c:pt>
                <c:pt idx="28547">
                  <c:v>-15</c:v>
                </c:pt>
                <c:pt idx="28548">
                  <c:v>-18</c:v>
                </c:pt>
                <c:pt idx="28549">
                  <c:v>-16</c:v>
                </c:pt>
                <c:pt idx="28550">
                  <c:v>-18</c:v>
                </c:pt>
                <c:pt idx="28551">
                  <c:v>-15</c:v>
                </c:pt>
                <c:pt idx="28552">
                  <c:v>-15</c:v>
                </c:pt>
                <c:pt idx="28553">
                  <c:v>-16</c:v>
                </c:pt>
                <c:pt idx="28554">
                  <c:v>-20</c:v>
                </c:pt>
                <c:pt idx="28555">
                  <c:v>-18</c:v>
                </c:pt>
                <c:pt idx="28556">
                  <c:v>-26</c:v>
                </c:pt>
                <c:pt idx="28557">
                  <c:v>-36</c:v>
                </c:pt>
                <c:pt idx="28558">
                  <c:v>-26</c:v>
                </c:pt>
                <c:pt idx="28559">
                  <c:v>-35</c:v>
                </c:pt>
                <c:pt idx="28560">
                  <c:v>-27</c:v>
                </c:pt>
                <c:pt idx="28561">
                  <c:v>-32</c:v>
                </c:pt>
                <c:pt idx="28562">
                  <c:v>-30</c:v>
                </c:pt>
                <c:pt idx="28563">
                  <c:v>-24</c:v>
                </c:pt>
                <c:pt idx="28564">
                  <c:v>-34</c:v>
                </c:pt>
                <c:pt idx="28565">
                  <c:v>-26</c:v>
                </c:pt>
                <c:pt idx="28566">
                  <c:v>-32</c:v>
                </c:pt>
                <c:pt idx="28567">
                  <c:v>-33</c:v>
                </c:pt>
                <c:pt idx="28568">
                  <c:v>-24</c:v>
                </c:pt>
                <c:pt idx="28569">
                  <c:v>-25</c:v>
                </c:pt>
                <c:pt idx="28570">
                  <c:v>-20</c:v>
                </c:pt>
                <c:pt idx="28571">
                  <c:v>-18</c:v>
                </c:pt>
                <c:pt idx="28572">
                  <c:v>-17</c:v>
                </c:pt>
                <c:pt idx="28573">
                  <c:v>-19</c:v>
                </c:pt>
                <c:pt idx="28574">
                  <c:v>-18</c:v>
                </c:pt>
                <c:pt idx="28575">
                  <c:v>-21</c:v>
                </c:pt>
                <c:pt idx="28576">
                  <c:v>-22</c:v>
                </c:pt>
                <c:pt idx="28577">
                  <c:v>-23</c:v>
                </c:pt>
                <c:pt idx="28578">
                  <c:v>-24</c:v>
                </c:pt>
                <c:pt idx="28579">
                  <c:v>-23</c:v>
                </c:pt>
                <c:pt idx="28580">
                  <c:v>-16</c:v>
                </c:pt>
                <c:pt idx="28581">
                  <c:v>74</c:v>
                </c:pt>
                <c:pt idx="28582">
                  <c:v>-15</c:v>
                </c:pt>
                <c:pt idx="28583">
                  <c:v>-17</c:v>
                </c:pt>
                <c:pt idx="28584">
                  <c:v>-19</c:v>
                </c:pt>
                <c:pt idx="28585">
                  <c:v>35</c:v>
                </c:pt>
                <c:pt idx="28586">
                  <c:v>-7</c:v>
                </c:pt>
                <c:pt idx="28587">
                  <c:v>-6</c:v>
                </c:pt>
                <c:pt idx="28588">
                  <c:v>-12</c:v>
                </c:pt>
                <c:pt idx="28589">
                  <c:v>-10</c:v>
                </c:pt>
                <c:pt idx="28590">
                  <c:v>-12</c:v>
                </c:pt>
                <c:pt idx="28591">
                  <c:v>-9</c:v>
                </c:pt>
                <c:pt idx="28592">
                  <c:v>-10</c:v>
                </c:pt>
                <c:pt idx="28593">
                  <c:v>-26</c:v>
                </c:pt>
                <c:pt idx="28594">
                  <c:v>-10</c:v>
                </c:pt>
                <c:pt idx="28595">
                  <c:v>-11</c:v>
                </c:pt>
                <c:pt idx="28596">
                  <c:v>-12</c:v>
                </c:pt>
                <c:pt idx="28597">
                  <c:v>-12</c:v>
                </c:pt>
                <c:pt idx="28598">
                  <c:v>-9</c:v>
                </c:pt>
                <c:pt idx="28599">
                  <c:v>-10</c:v>
                </c:pt>
                <c:pt idx="28600">
                  <c:v>30</c:v>
                </c:pt>
                <c:pt idx="28601">
                  <c:v>-19</c:v>
                </c:pt>
                <c:pt idx="28602">
                  <c:v>-18</c:v>
                </c:pt>
                <c:pt idx="28603">
                  <c:v>-21</c:v>
                </c:pt>
                <c:pt idx="28604">
                  <c:v>-19</c:v>
                </c:pt>
                <c:pt idx="28605">
                  <c:v>-19</c:v>
                </c:pt>
                <c:pt idx="28606">
                  <c:v>-19</c:v>
                </c:pt>
                <c:pt idx="28607">
                  <c:v>-18</c:v>
                </c:pt>
                <c:pt idx="28608">
                  <c:v>-20</c:v>
                </c:pt>
                <c:pt idx="28609">
                  <c:v>-24</c:v>
                </c:pt>
                <c:pt idx="28610">
                  <c:v>-21</c:v>
                </c:pt>
                <c:pt idx="28611">
                  <c:v>-17</c:v>
                </c:pt>
                <c:pt idx="28612">
                  <c:v>-22</c:v>
                </c:pt>
                <c:pt idx="28613">
                  <c:v>-15</c:v>
                </c:pt>
                <c:pt idx="28614">
                  <c:v>-13</c:v>
                </c:pt>
                <c:pt idx="28615">
                  <c:v>-11</c:v>
                </c:pt>
                <c:pt idx="28616">
                  <c:v>-13</c:v>
                </c:pt>
                <c:pt idx="28617">
                  <c:v>-13</c:v>
                </c:pt>
                <c:pt idx="28618">
                  <c:v>-15</c:v>
                </c:pt>
                <c:pt idx="28619">
                  <c:v>-20</c:v>
                </c:pt>
                <c:pt idx="28620">
                  <c:v>-17</c:v>
                </c:pt>
                <c:pt idx="28621">
                  <c:v>-14</c:v>
                </c:pt>
                <c:pt idx="28622">
                  <c:v>-13</c:v>
                </c:pt>
                <c:pt idx="28623">
                  <c:v>-12</c:v>
                </c:pt>
                <c:pt idx="28624">
                  <c:v>-15</c:v>
                </c:pt>
                <c:pt idx="28625">
                  <c:v>-10</c:v>
                </c:pt>
                <c:pt idx="28626">
                  <c:v>-9</c:v>
                </c:pt>
                <c:pt idx="28627">
                  <c:v>-10</c:v>
                </c:pt>
                <c:pt idx="28628">
                  <c:v>-10</c:v>
                </c:pt>
                <c:pt idx="28629">
                  <c:v>-10</c:v>
                </c:pt>
                <c:pt idx="28630">
                  <c:v>-8</c:v>
                </c:pt>
                <c:pt idx="28631">
                  <c:v>-25</c:v>
                </c:pt>
                <c:pt idx="28632">
                  <c:v>-13</c:v>
                </c:pt>
                <c:pt idx="28633">
                  <c:v>-11</c:v>
                </c:pt>
                <c:pt idx="28634">
                  <c:v>-12</c:v>
                </c:pt>
                <c:pt idx="28635">
                  <c:v>-10</c:v>
                </c:pt>
                <c:pt idx="28636">
                  <c:v>-12</c:v>
                </c:pt>
                <c:pt idx="28637">
                  <c:v>-13</c:v>
                </c:pt>
                <c:pt idx="28638">
                  <c:v>-12</c:v>
                </c:pt>
                <c:pt idx="28639">
                  <c:v>-11</c:v>
                </c:pt>
                <c:pt idx="28640">
                  <c:v>-9</c:v>
                </c:pt>
                <c:pt idx="28641">
                  <c:v>-6</c:v>
                </c:pt>
                <c:pt idx="28642">
                  <c:v>-9</c:v>
                </c:pt>
                <c:pt idx="28643">
                  <c:v>-10</c:v>
                </c:pt>
                <c:pt idx="28644">
                  <c:v>-9</c:v>
                </c:pt>
                <c:pt idx="28645">
                  <c:v>-10</c:v>
                </c:pt>
                <c:pt idx="28646">
                  <c:v>-10</c:v>
                </c:pt>
                <c:pt idx="28647">
                  <c:v>-10</c:v>
                </c:pt>
                <c:pt idx="28648">
                  <c:v>-14</c:v>
                </c:pt>
                <c:pt idx="28649">
                  <c:v>97</c:v>
                </c:pt>
                <c:pt idx="28650">
                  <c:v>-11</c:v>
                </c:pt>
                <c:pt idx="28651">
                  <c:v>-9</c:v>
                </c:pt>
                <c:pt idx="28652">
                  <c:v>-9</c:v>
                </c:pt>
                <c:pt idx="28653">
                  <c:v>-5</c:v>
                </c:pt>
                <c:pt idx="28654">
                  <c:v>32</c:v>
                </c:pt>
                <c:pt idx="28655">
                  <c:v>-17</c:v>
                </c:pt>
                <c:pt idx="28656">
                  <c:v>-12</c:v>
                </c:pt>
                <c:pt idx="28657">
                  <c:v>-15</c:v>
                </c:pt>
                <c:pt idx="28658">
                  <c:v>-15</c:v>
                </c:pt>
                <c:pt idx="28659">
                  <c:v>-17</c:v>
                </c:pt>
                <c:pt idx="28660">
                  <c:v>-16</c:v>
                </c:pt>
                <c:pt idx="28661">
                  <c:v>-14</c:v>
                </c:pt>
                <c:pt idx="28662">
                  <c:v>-14</c:v>
                </c:pt>
                <c:pt idx="28663">
                  <c:v>-21</c:v>
                </c:pt>
                <c:pt idx="28664">
                  <c:v>-10</c:v>
                </c:pt>
                <c:pt idx="28665">
                  <c:v>-15</c:v>
                </c:pt>
                <c:pt idx="28666">
                  <c:v>-11</c:v>
                </c:pt>
                <c:pt idx="28667">
                  <c:v>-12</c:v>
                </c:pt>
                <c:pt idx="28668">
                  <c:v>-9</c:v>
                </c:pt>
                <c:pt idx="28669">
                  <c:v>-9</c:v>
                </c:pt>
                <c:pt idx="28670">
                  <c:v>-11</c:v>
                </c:pt>
                <c:pt idx="28671">
                  <c:v>-10</c:v>
                </c:pt>
                <c:pt idx="28672">
                  <c:v>-8</c:v>
                </c:pt>
                <c:pt idx="28673">
                  <c:v>-8</c:v>
                </c:pt>
                <c:pt idx="28674">
                  <c:v>-14</c:v>
                </c:pt>
                <c:pt idx="28675">
                  <c:v>-10</c:v>
                </c:pt>
                <c:pt idx="28676">
                  <c:v>-9</c:v>
                </c:pt>
                <c:pt idx="28677">
                  <c:v>-9</c:v>
                </c:pt>
                <c:pt idx="28678">
                  <c:v>-10</c:v>
                </c:pt>
                <c:pt idx="28679">
                  <c:v>-16</c:v>
                </c:pt>
                <c:pt idx="28680">
                  <c:v>-13</c:v>
                </c:pt>
                <c:pt idx="28681">
                  <c:v>-10</c:v>
                </c:pt>
                <c:pt idx="28682">
                  <c:v>-27</c:v>
                </c:pt>
                <c:pt idx="28683">
                  <c:v>-19</c:v>
                </c:pt>
                <c:pt idx="28684">
                  <c:v>-19</c:v>
                </c:pt>
                <c:pt idx="28685">
                  <c:v>-19</c:v>
                </c:pt>
                <c:pt idx="28686">
                  <c:v>-23</c:v>
                </c:pt>
                <c:pt idx="28687">
                  <c:v>-15</c:v>
                </c:pt>
                <c:pt idx="28688">
                  <c:v>-18</c:v>
                </c:pt>
                <c:pt idx="28689">
                  <c:v>-17</c:v>
                </c:pt>
                <c:pt idx="28690">
                  <c:v>-15</c:v>
                </c:pt>
                <c:pt idx="28691">
                  <c:v>-8</c:v>
                </c:pt>
                <c:pt idx="28692">
                  <c:v>-9</c:v>
                </c:pt>
                <c:pt idx="28693">
                  <c:v>-10</c:v>
                </c:pt>
                <c:pt idx="28694">
                  <c:v>-7</c:v>
                </c:pt>
                <c:pt idx="28695">
                  <c:v>-7</c:v>
                </c:pt>
                <c:pt idx="28696">
                  <c:v>-10</c:v>
                </c:pt>
                <c:pt idx="28697">
                  <c:v>-8</c:v>
                </c:pt>
                <c:pt idx="28698">
                  <c:v>-7</c:v>
                </c:pt>
                <c:pt idx="28699">
                  <c:v>-17</c:v>
                </c:pt>
                <c:pt idx="28700">
                  <c:v>-21</c:v>
                </c:pt>
                <c:pt idx="28701">
                  <c:v>-13</c:v>
                </c:pt>
                <c:pt idx="28702">
                  <c:v>-9</c:v>
                </c:pt>
                <c:pt idx="28703">
                  <c:v>-15</c:v>
                </c:pt>
                <c:pt idx="28704">
                  <c:v>-14</c:v>
                </c:pt>
                <c:pt idx="28705">
                  <c:v>-17</c:v>
                </c:pt>
                <c:pt idx="28706">
                  <c:v>-19</c:v>
                </c:pt>
                <c:pt idx="28707">
                  <c:v>-21</c:v>
                </c:pt>
                <c:pt idx="28708">
                  <c:v>-34</c:v>
                </c:pt>
                <c:pt idx="28709">
                  <c:v>-16</c:v>
                </c:pt>
                <c:pt idx="28710">
                  <c:v>-14</c:v>
                </c:pt>
                <c:pt idx="28711">
                  <c:v>-21</c:v>
                </c:pt>
                <c:pt idx="28712">
                  <c:v>-16</c:v>
                </c:pt>
                <c:pt idx="28713">
                  <c:v>-15</c:v>
                </c:pt>
                <c:pt idx="28714">
                  <c:v>-16</c:v>
                </c:pt>
                <c:pt idx="28715">
                  <c:v>-8</c:v>
                </c:pt>
                <c:pt idx="28716">
                  <c:v>-7</c:v>
                </c:pt>
                <c:pt idx="28717">
                  <c:v>-7</c:v>
                </c:pt>
                <c:pt idx="28718">
                  <c:v>-7</c:v>
                </c:pt>
                <c:pt idx="28719">
                  <c:v>-16</c:v>
                </c:pt>
                <c:pt idx="28720">
                  <c:v>-10</c:v>
                </c:pt>
                <c:pt idx="28721">
                  <c:v>-11</c:v>
                </c:pt>
                <c:pt idx="28722">
                  <c:v>-23</c:v>
                </c:pt>
                <c:pt idx="28723">
                  <c:v>-21</c:v>
                </c:pt>
                <c:pt idx="28724">
                  <c:v>-23</c:v>
                </c:pt>
                <c:pt idx="28725">
                  <c:v>-22</c:v>
                </c:pt>
                <c:pt idx="28726">
                  <c:v>-24</c:v>
                </c:pt>
                <c:pt idx="28727">
                  <c:v>-23</c:v>
                </c:pt>
                <c:pt idx="28728">
                  <c:v>-22</c:v>
                </c:pt>
                <c:pt idx="28729">
                  <c:v>-21</c:v>
                </c:pt>
                <c:pt idx="28730">
                  <c:v>-32</c:v>
                </c:pt>
                <c:pt idx="28731">
                  <c:v>-21</c:v>
                </c:pt>
                <c:pt idx="28732">
                  <c:v>-26</c:v>
                </c:pt>
                <c:pt idx="28733">
                  <c:v>-27</c:v>
                </c:pt>
                <c:pt idx="28734">
                  <c:v>-20</c:v>
                </c:pt>
                <c:pt idx="28735">
                  <c:v>-16</c:v>
                </c:pt>
                <c:pt idx="28736">
                  <c:v>-15</c:v>
                </c:pt>
                <c:pt idx="28737">
                  <c:v>-21</c:v>
                </c:pt>
                <c:pt idx="28738">
                  <c:v>-19</c:v>
                </c:pt>
                <c:pt idx="28739">
                  <c:v>-16</c:v>
                </c:pt>
                <c:pt idx="28740">
                  <c:v>-17</c:v>
                </c:pt>
                <c:pt idx="28741">
                  <c:v>-17</c:v>
                </c:pt>
                <c:pt idx="28742">
                  <c:v>-15</c:v>
                </c:pt>
                <c:pt idx="28743">
                  <c:v>-14</c:v>
                </c:pt>
                <c:pt idx="28744">
                  <c:v>-17</c:v>
                </c:pt>
                <c:pt idx="28745">
                  <c:v>-15</c:v>
                </c:pt>
                <c:pt idx="28746">
                  <c:v>-10</c:v>
                </c:pt>
                <c:pt idx="28747">
                  <c:v>-6</c:v>
                </c:pt>
                <c:pt idx="28748">
                  <c:v>-8</c:v>
                </c:pt>
                <c:pt idx="28749">
                  <c:v>-7</c:v>
                </c:pt>
                <c:pt idx="28750">
                  <c:v>-7</c:v>
                </c:pt>
                <c:pt idx="28751">
                  <c:v>-11</c:v>
                </c:pt>
                <c:pt idx="28752">
                  <c:v>-8</c:v>
                </c:pt>
                <c:pt idx="28753">
                  <c:v>-8</c:v>
                </c:pt>
                <c:pt idx="28754">
                  <c:v>-7</c:v>
                </c:pt>
                <c:pt idx="28755">
                  <c:v>-17</c:v>
                </c:pt>
                <c:pt idx="28756">
                  <c:v>-20</c:v>
                </c:pt>
                <c:pt idx="28757">
                  <c:v>-19</c:v>
                </c:pt>
                <c:pt idx="28758">
                  <c:v>-17</c:v>
                </c:pt>
                <c:pt idx="28759">
                  <c:v>-19</c:v>
                </c:pt>
                <c:pt idx="28760">
                  <c:v>-20</c:v>
                </c:pt>
                <c:pt idx="28761">
                  <c:v>-16</c:v>
                </c:pt>
                <c:pt idx="28762">
                  <c:v>-20</c:v>
                </c:pt>
                <c:pt idx="28763">
                  <c:v>-25</c:v>
                </c:pt>
                <c:pt idx="28764">
                  <c:v>-19</c:v>
                </c:pt>
                <c:pt idx="28765">
                  <c:v>-19</c:v>
                </c:pt>
                <c:pt idx="28766">
                  <c:v>-22</c:v>
                </c:pt>
                <c:pt idx="28767">
                  <c:v>-7</c:v>
                </c:pt>
                <c:pt idx="28768">
                  <c:v>-7</c:v>
                </c:pt>
                <c:pt idx="28769">
                  <c:v>-8</c:v>
                </c:pt>
                <c:pt idx="28770">
                  <c:v>-8</c:v>
                </c:pt>
                <c:pt idx="28771">
                  <c:v>-8</c:v>
                </c:pt>
                <c:pt idx="28772">
                  <c:v>-6</c:v>
                </c:pt>
                <c:pt idx="28773">
                  <c:v>-7</c:v>
                </c:pt>
                <c:pt idx="28774">
                  <c:v>-7</c:v>
                </c:pt>
                <c:pt idx="28775">
                  <c:v>-6</c:v>
                </c:pt>
                <c:pt idx="28776">
                  <c:v>-6</c:v>
                </c:pt>
                <c:pt idx="28777">
                  <c:v>-8</c:v>
                </c:pt>
                <c:pt idx="28778">
                  <c:v>-10</c:v>
                </c:pt>
                <c:pt idx="28779">
                  <c:v>-8</c:v>
                </c:pt>
                <c:pt idx="28780">
                  <c:v>-14</c:v>
                </c:pt>
                <c:pt idx="28781">
                  <c:v>-15</c:v>
                </c:pt>
                <c:pt idx="28782">
                  <c:v>-3</c:v>
                </c:pt>
                <c:pt idx="28783">
                  <c:v>-6</c:v>
                </c:pt>
                <c:pt idx="28784">
                  <c:v>-3</c:v>
                </c:pt>
                <c:pt idx="28785">
                  <c:v>6</c:v>
                </c:pt>
                <c:pt idx="28786">
                  <c:v>5</c:v>
                </c:pt>
                <c:pt idx="28787">
                  <c:v>-15</c:v>
                </c:pt>
                <c:pt idx="28788">
                  <c:v>-12</c:v>
                </c:pt>
                <c:pt idx="28789">
                  <c:v>-7</c:v>
                </c:pt>
                <c:pt idx="28790">
                  <c:v>-10</c:v>
                </c:pt>
                <c:pt idx="28791">
                  <c:v>-23</c:v>
                </c:pt>
                <c:pt idx="28792">
                  <c:v>-14</c:v>
                </c:pt>
                <c:pt idx="28793">
                  <c:v>-14</c:v>
                </c:pt>
                <c:pt idx="28794">
                  <c:v>-16</c:v>
                </c:pt>
                <c:pt idx="28795">
                  <c:v>-17</c:v>
                </c:pt>
                <c:pt idx="28796">
                  <c:v>-13</c:v>
                </c:pt>
                <c:pt idx="28797">
                  <c:v>-24</c:v>
                </c:pt>
                <c:pt idx="28798">
                  <c:v>-19</c:v>
                </c:pt>
                <c:pt idx="28799">
                  <c:v>-18</c:v>
                </c:pt>
                <c:pt idx="28800">
                  <c:v>-14</c:v>
                </c:pt>
                <c:pt idx="28801">
                  <c:v>-18</c:v>
                </c:pt>
                <c:pt idx="28802">
                  <c:v>-17</c:v>
                </c:pt>
                <c:pt idx="28803">
                  <c:v>-18</c:v>
                </c:pt>
                <c:pt idx="28804">
                  <c:v>-17</c:v>
                </c:pt>
                <c:pt idx="28805">
                  <c:v>-15</c:v>
                </c:pt>
                <c:pt idx="28806">
                  <c:v>-21</c:v>
                </c:pt>
                <c:pt idx="28807">
                  <c:v>-38</c:v>
                </c:pt>
                <c:pt idx="28808">
                  <c:v>-14</c:v>
                </c:pt>
                <c:pt idx="28809">
                  <c:v>-16</c:v>
                </c:pt>
                <c:pt idx="28810">
                  <c:v>-11</c:v>
                </c:pt>
                <c:pt idx="28811">
                  <c:v>-13</c:v>
                </c:pt>
                <c:pt idx="28812">
                  <c:v>-18</c:v>
                </c:pt>
                <c:pt idx="28813">
                  <c:v>-18</c:v>
                </c:pt>
                <c:pt idx="28814">
                  <c:v>-16</c:v>
                </c:pt>
                <c:pt idx="28815">
                  <c:v>-20</c:v>
                </c:pt>
                <c:pt idx="28816">
                  <c:v>-20</c:v>
                </c:pt>
                <c:pt idx="28817">
                  <c:v>-26</c:v>
                </c:pt>
                <c:pt idx="28818">
                  <c:v>-25</c:v>
                </c:pt>
                <c:pt idx="28819">
                  <c:v>-23</c:v>
                </c:pt>
                <c:pt idx="28820">
                  <c:v>-20</c:v>
                </c:pt>
                <c:pt idx="28821">
                  <c:v>-19</c:v>
                </c:pt>
                <c:pt idx="28822">
                  <c:v>-25</c:v>
                </c:pt>
                <c:pt idx="28823">
                  <c:v>-20</c:v>
                </c:pt>
                <c:pt idx="28824">
                  <c:v>-27</c:v>
                </c:pt>
                <c:pt idx="28825">
                  <c:v>-28</c:v>
                </c:pt>
                <c:pt idx="28826">
                  <c:v>-25</c:v>
                </c:pt>
                <c:pt idx="28827">
                  <c:v>-10</c:v>
                </c:pt>
                <c:pt idx="28828">
                  <c:v>-10</c:v>
                </c:pt>
                <c:pt idx="28829">
                  <c:v>-16</c:v>
                </c:pt>
                <c:pt idx="28830">
                  <c:v>78</c:v>
                </c:pt>
                <c:pt idx="28831">
                  <c:v>-19</c:v>
                </c:pt>
                <c:pt idx="28832">
                  <c:v>-15</c:v>
                </c:pt>
                <c:pt idx="28833">
                  <c:v>-18</c:v>
                </c:pt>
                <c:pt idx="28834">
                  <c:v>-26</c:v>
                </c:pt>
                <c:pt idx="28835">
                  <c:v>-20</c:v>
                </c:pt>
                <c:pt idx="28836">
                  <c:v>-16</c:v>
                </c:pt>
                <c:pt idx="28837">
                  <c:v>-18</c:v>
                </c:pt>
                <c:pt idx="28838">
                  <c:v>-16</c:v>
                </c:pt>
                <c:pt idx="28839">
                  <c:v>-24</c:v>
                </c:pt>
                <c:pt idx="28840">
                  <c:v>-20</c:v>
                </c:pt>
                <c:pt idx="28841">
                  <c:v>-20</c:v>
                </c:pt>
                <c:pt idx="28842">
                  <c:v>-15</c:v>
                </c:pt>
                <c:pt idx="28843">
                  <c:v>23</c:v>
                </c:pt>
                <c:pt idx="28844">
                  <c:v>15</c:v>
                </c:pt>
                <c:pt idx="28845">
                  <c:v>17</c:v>
                </c:pt>
                <c:pt idx="28846">
                  <c:v>-1</c:v>
                </c:pt>
                <c:pt idx="28847">
                  <c:v>7</c:v>
                </c:pt>
                <c:pt idx="28848">
                  <c:v>22</c:v>
                </c:pt>
                <c:pt idx="28849">
                  <c:v>0</c:v>
                </c:pt>
                <c:pt idx="28850">
                  <c:v>-3</c:v>
                </c:pt>
                <c:pt idx="28851">
                  <c:v>-11</c:v>
                </c:pt>
                <c:pt idx="28852">
                  <c:v>-18</c:v>
                </c:pt>
                <c:pt idx="28853">
                  <c:v>9</c:v>
                </c:pt>
                <c:pt idx="28854">
                  <c:v>-16</c:v>
                </c:pt>
                <c:pt idx="28855">
                  <c:v>-14</c:v>
                </c:pt>
                <c:pt idx="28856">
                  <c:v>-16</c:v>
                </c:pt>
                <c:pt idx="28857">
                  <c:v>-16</c:v>
                </c:pt>
                <c:pt idx="28858">
                  <c:v>-17</c:v>
                </c:pt>
                <c:pt idx="28859">
                  <c:v>-15</c:v>
                </c:pt>
                <c:pt idx="28860">
                  <c:v>-23</c:v>
                </c:pt>
                <c:pt idx="28861">
                  <c:v>-15</c:v>
                </c:pt>
                <c:pt idx="28862">
                  <c:v>-15</c:v>
                </c:pt>
                <c:pt idx="28863">
                  <c:v>-14</c:v>
                </c:pt>
                <c:pt idx="28864">
                  <c:v>-22</c:v>
                </c:pt>
                <c:pt idx="28865">
                  <c:v>-15</c:v>
                </c:pt>
                <c:pt idx="28866">
                  <c:v>-20</c:v>
                </c:pt>
                <c:pt idx="28867">
                  <c:v>-15</c:v>
                </c:pt>
                <c:pt idx="28868">
                  <c:v>-18</c:v>
                </c:pt>
                <c:pt idx="28869">
                  <c:v>-15</c:v>
                </c:pt>
                <c:pt idx="28870">
                  <c:v>-13</c:v>
                </c:pt>
                <c:pt idx="28871">
                  <c:v>-15</c:v>
                </c:pt>
                <c:pt idx="28872">
                  <c:v>-16</c:v>
                </c:pt>
                <c:pt idx="28873">
                  <c:v>-19</c:v>
                </c:pt>
                <c:pt idx="28874">
                  <c:v>-20</c:v>
                </c:pt>
                <c:pt idx="28875">
                  <c:v>-20</c:v>
                </c:pt>
                <c:pt idx="28876">
                  <c:v>-20</c:v>
                </c:pt>
                <c:pt idx="28877">
                  <c:v>-19</c:v>
                </c:pt>
                <c:pt idx="28878">
                  <c:v>56</c:v>
                </c:pt>
                <c:pt idx="28879">
                  <c:v>67</c:v>
                </c:pt>
                <c:pt idx="28880">
                  <c:v>-12</c:v>
                </c:pt>
                <c:pt idx="28881">
                  <c:v>-15</c:v>
                </c:pt>
                <c:pt idx="28882">
                  <c:v>-10</c:v>
                </c:pt>
                <c:pt idx="28883">
                  <c:v>-14</c:v>
                </c:pt>
                <c:pt idx="28884">
                  <c:v>-14</c:v>
                </c:pt>
                <c:pt idx="28885">
                  <c:v>-13</c:v>
                </c:pt>
                <c:pt idx="28886">
                  <c:v>-11</c:v>
                </c:pt>
                <c:pt idx="28887">
                  <c:v>-15</c:v>
                </c:pt>
                <c:pt idx="28888">
                  <c:v>-23</c:v>
                </c:pt>
                <c:pt idx="28889">
                  <c:v>-15</c:v>
                </c:pt>
                <c:pt idx="28890">
                  <c:v>-13</c:v>
                </c:pt>
                <c:pt idx="28891">
                  <c:v>-17</c:v>
                </c:pt>
                <c:pt idx="28892">
                  <c:v>-23</c:v>
                </c:pt>
                <c:pt idx="28893">
                  <c:v>-19</c:v>
                </c:pt>
                <c:pt idx="28894">
                  <c:v>-14</c:v>
                </c:pt>
                <c:pt idx="28895">
                  <c:v>-14</c:v>
                </c:pt>
                <c:pt idx="28896">
                  <c:v>-15</c:v>
                </c:pt>
                <c:pt idx="28897">
                  <c:v>-12</c:v>
                </c:pt>
                <c:pt idx="28898">
                  <c:v>-12</c:v>
                </c:pt>
                <c:pt idx="28899">
                  <c:v>-24</c:v>
                </c:pt>
                <c:pt idx="28900">
                  <c:v>-12</c:v>
                </c:pt>
                <c:pt idx="28901">
                  <c:v>-17</c:v>
                </c:pt>
                <c:pt idx="28902">
                  <c:v>-16</c:v>
                </c:pt>
                <c:pt idx="28903">
                  <c:v>-18</c:v>
                </c:pt>
                <c:pt idx="28904">
                  <c:v>-4</c:v>
                </c:pt>
                <c:pt idx="28905">
                  <c:v>19</c:v>
                </c:pt>
                <c:pt idx="28906">
                  <c:v>-4</c:v>
                </c:pt>
                <c:pt idx="28907">
                  <c:v>-12</c:v>
                </c:pt>
                <c:pt idx="28908">
                  <c:v>-14</c:v>
                </c:pt>
                <c:pt idx="28909">
                  <c:v>0</c:v>
                </c:pt>
                <c:pt idx="28910">
                  <c:v>-9</c:v>
                </c:pt>
                <c:pt idx="28911">
                  <c:v>0</c:v>
                </c:pt>
                <c:pt idx="28912">
                  <c:v>-36</c:v>
                </c:pt>
                <c:pt idx="28913">
                  <c:v>-20</c:v>
                </c:pt>
                <c:pt idx="28914">
                  <c:v>-22</c:v>
                </c:pt>
                <c:pt idx="28915">
                  <c:v>-26</c:v>
                </c:pt>
                <c:pt idx="28916">
                  <c:v>-30</c:v>
                </c:pt>
                <c:pt idx="28917">
                  <c:v>-21</c:v>
                </c:pt>
                <c:pt idx="28918">
                  <c:v>-24</c:v>
                </c:pt>
                <c:pt idx="28919">
                  <c:v>-19</c:v>
                </c:pt>
                <c:pt idx="28920">
                  <c:v>-21</c:v>
                </c:pt>
                <c:pt idx="28921">
                  <c:v>-20</c:v>
                </c:pt>
                <c:pt idx="28922">
                  <c:v>-22</c:v>
                </c:pt>
                <c:pt idx="28923">
                  <c:v>-23</c:v>
                </c:pt>
                <c:pt idx="28924">
                  <c:v>-18</c:v>
                </c:pt>
                <c:pt idx="28925">
                  <c:v>-24</c:v>
                </c:pt>
                <c:pt idx="28926">
                  <c:v>-17</c:v>
                </c:pt>
                <c:pt idx="28927">
                  <c:v>-16</c:v>
                </c:pt>
                <c:pt idx="28928">
                  <c:v>-15</c:v>
                </c:pt>
                <c:pt idx="28929">
                  <c:v>-16</c:v>
                </c:pt>
                <c:pt idx="28930">
                  <c:v>-13</c:v>
                </c:pt>
                <c:pt idx="28931">
                  <c:v>-23</c:v>
                </c:pt>
                <c:pt idx="28932">
                  <c:v>-14</c:v>
                </c:pt>
                <c:pt idx="28933">
                  <c:v>-20</c:v>
                </c:pt>
                <c:pt idx="28934">
                  <c:v>-13</c:v>
                </c:pt>
                <c:pt idx="28935">
                  <c:v>-20</c:v>
                </c:pt>
                <c:pt idx="28936">
                  <c:v>-19</c:v>
                </c:pt>
                <c:pt idx="28937">
                  <c:v>-18</c:v>
                </c:pt>
                <c:pt idx="28938">
                  <c:v>-15</c:v>
                </c:pt>
                <c:pt idx="28939">
                  <c:v>-16</c:v>
                </c:pt>
                <c:pt idx="28940">
                  <c:v>-19</c:v>
                </c:pt>
                <c:pt idx="28941">
                  <c:v>-21</c:v>
                </c:pt>
                <c:pt idx="28942">
                  <c:v>-25</c:v>
                </c:pt>
                <c:pt idx="28943">
                  <c:v>-18</c:v>
                </c:pt>
                <c:pt idx="28944">
                  <c:v>-15</c:v>
                </c:pt>
                <c:pt idx="28945">
                  <c:v>-30</c:v>
                </c:pt>
                <c:pt idx="28946">
                  <c:v>-15</c:v>
                </c:pt>
                <c:pt idx="28947">
                  <c:v>-16</c:v>
                </c:pt>
                <c:pt idx="28948">
                  <c:v>-14</c:v>
                </c:pt>
                <c:pt idx="28949">
                  <c:v>-14</c:v>
                </c:pt>
                <c:pt idx="28950">
                  <c:v>-16</c:v>
                </c:pt>
                <c:pt idx="28951">
                  <c:v>-18</c:v>
                </c:pt>
                <c:pt idx="28952">
                  <c:v>-19</c:v>
                </c:pt>
                <c:pt idx="28953">
                  <c:v>-14</c:v>
                </c:pt>
                <c:pt idx="28954">
                  <c:v>-16</c:v>
                </c:pt>
                <c:pt idx="28955">
                  <c:v>-13</c:v>
                </c:pt>
                <c:pt idx="28956">
                  <c:v>-19</c:v>
                </c:pt>
                <c:pt idx="28957">
                  <c:v>-14</c:v>
                </c:pt>
                <c:pt idx="28958">
                  <c:v>-15</c:v>
                </c:pt>
                <c:pt idx="28959">
                  <c:v>-13</c:v>
                </c:pt>
                <c:pt idx="28960">
                  <c:v>-5</c:v>
                </c:pt>
                <c:pt idx="28961">
                  <c:v>-15</c:v>
                </c:pt>
                <c:pt idx="28962">
                  <c:v>-20</c:v>
                </c:pt>
                <c:pt idx="28963">
                  <c:v>-14</c:v>
                </c:pt>
                <c:pt idx="28964">
                  <c:v>-15</c:v>
                </c:pt>
                <c:pt idx="28965">
                  <c:v>-16</c:v>
                </c:pt>
                <c:pt idx="28966">
                  <c:v>-17</c:v>
                </c:pt>
                <c:pt idx="28967">
                  <c:v>-17</c:v>
                </c:pt>
                <c:pt idx="28968">
                  <c:v>-20</c:v>
                </c:pt>
                <c:pt idx="28969">
                  <c:v>-20</c:v>
                </c:pt>
                <c:pt idx="28970">
                  <c:v>-20</c:v>
                </c:pt>
                <c:pt idx="28971">
                  <c:v>-30</c:v>
                </c:pt>
                <c:pt idx="28972">
                  <c:v>-17</c:v>
                </c:pt>
                <c:pt idx="28973">
                  <c:v>-5</c:v>
                </c:pt>
                <c:pt idx="28974">
                  <c:v>-19</c:v>
                </c:pt>
                <c:pt idx="28975">
                  <c:v>-21</c:v>
                </c:pt>
                <c:pt idx="28976">
                  <c:v>-19</c:v>
                </c:pt>
                <c:pt idx="28977">
                  <c:v>-22</c:v>
                </c:pt>
                <c:pt idx="28978">
                  <c:v>-19</c:v>
                </c:pt>
                <c:pt idx="28979">
                  <c:v>-17</c:v>
                </c:pt>
                <c:pt idx="28980">
                  <c:v>-22</c:v>
                </c:pt>
                <c:pt idx="28981">
                  <c:v>-24</c:v>
                </c:pt>
                <c:pt idx="28982">
                  <c:v>-19</c:v>
                </c:pt>
                <c:pt idx="28983">
                  <c:v>-18</c:v>
                </c:pt>
                <c:pt idx="28984">
                  <c:v>-19</c:v>
                </c:pt>
                <c:pt idx="28985">
                  <c:v>-19</c:v>
                </c:pt>
                <c:pt idx="28986">
                  <c:v>-9</c:v>
                </c:pt>
                <c:pt idx="28987">
                  <c:v>-19</c:v>
                </c:pt>
                <c:pt idx="28988">
                  <c:v>-21</c:v>
                </c:pt>
                <c:pt idx="28989">
                  <c:v>-20</c:v>
                </c:pt>
                <c:pt idx="28990">
                  <c:v>-16</c:v>
                </c:pt>
                <c:pt idx="28991">
                  <c:v>-13</c:v>
                </c:pt>
                <c:pt idx="28992">
                  <c:v>-12</c:v>
                </c:pt>
                <c:pt idx="28993">
                  <c:v>-15</c:v>
                </c:pt>
                <c:pt idx="28994">
                  <c:v>-13</c:v>
                </c:pt>
                <c:pt idx="28995">
                  <c:v>-15</c:v>
                </c:pt>
                <c:pt idx="28996">
                  <c:v>-12</c:v>
                </c:pt>
                <c:pt idx="28997">
                  <c:v>-17</c:v>
                </c:pt>
                <c:pt idx="28998">
                  <c:v>-13</c:v>
                </c:pt>
                <c:pt idx="28999">
                  <c:v>-13</c:v>
                </c:pt>
                <c:pt idx="29000">
                  <c:v>-13</c:v>
                </c:pt>
                <c:pt idx="29001">
                  <c:v>-18</c:v>
                </c:pt>
                <c:pt idx="29002">
                  <c:v>-13</c:v>
                </c:pt>
                <c:pt idx="29003">
                  <c:v>-21</c:v>
                </c:pt>
                <c:pt idx="29004">
                  <c:v>-14</c:v>
                </c:pt>
                <c:pt idx="29005">
                  <c:v>-17</c:v>
                </c:pt>
                <c:pt idx="29006">
                  <c:v>-19</c:v>
                </c:pt>
                <c:pt idx="29007">
                  <c:v>-19</c:v>
                </c:pt>
                <c:pt idx="29008">
                  <c:v>-27</c:v>
                </c:pt>
                <c:pt idx="29009">
                  <c:v>-31</c:v>
                </c:pt>
                <c:pt idx="29010">
                  <c:v>-30</c:v>
                </c:pt>
                <c:pt idx="29011">
                  <c:v>-23</c:v>
                </c:pt>
                <c:pt idx="29012">
                  <c:v>-19</c:v>
                </c:pt>
                <c:pt idx="29013">
                  <c:v>-24</c:v>
                </c:pt>
                <c:pt idx="29014">
                  <c:v>-18</c:v>
                </c:pt>
                <c:pt idx="29015">
                  <c:v>-3</c:v>
                </c:pt>
                <c:pt idx="29016">
                  <c:v>-19</c:v>
                </c:pt>
                <c:pt idx="29017">
                  <c:v>-22</c:v>
                </c:pt>
                <c:pt idx="29018">
                  <c:v>-30</c:v>
                </c:pt>
                <c:pt idx="29019">
                  <c:v>-19</c:v>
                </c:pt>
                <c:pt idx="29020">
                  <c:v>-19</c:v>
                </c:pt>
                <c:pt idx="29021">
                  <c:v>-20</c:v>
                </c:pt>
                <c:pt idx="29022">
                  <c:v>-20</c:v>
                </c:pt>
                <c:pt idx="29023">
                  <c:v>-22</c:v>
                </c:pt>
                <c:pt idx="29024">
                  <c:v>-17</c:v>
                </c:pt>
                <c:pt idx="29025">
                  <c:v>-25</c:v>
                </c:pt>
                <c:pt idx="29026">
                  <c:v>-18</c:v>
                </c:pt>
                <c:pt idx="29027">
                  <c:v>-25</c:v>
                </c:pt>
                <c:pt idx="29028">
                  <c:v>-14</c:v>
                </c:pt>
                <c:pt idx="29029">
                  <c:v>-13</c:v>
                </c:pt>
                <c:pt idx="29030">
                  <c:v>-18</c:v>
                </c:pt>
                <c:pt idx="29031">
                  <c:v>-16</c:v>
                </c:pt>
                <c:pt idx="29032">
                  <c:v>-37</c:v>
                </c:pt>
                <c:pt idx="29033">
                  <c:v>-15</c:v>
                </c:pt>
                <c:pt idx="29034">
                  <c:v>-15</c:v>
                </c:pt>
                <c:pt idx="29035">
                  <c:v>-13</c:v>
                </c:pt>
                <c:pt idx="29036">
                  <c:v>-16</c:v>
                </c:pt>
                <c:pt idx="29037">
                  <c:v>-15</c:v>
                </c:pt>
                <c:pt idx="29038">
                  <c:v>-12</c:v>
                </c:pt>
                <c:pt idx="29039">
                  <c:v>-13</c:v>
                </c:pt>
                <c:pt idx="29040">
                  <c:v>-11</c:v>
                </c:pt>
                <c:pt idx="29041">
                  <c:v>-14</c:v>
                </c:pt>
                <c:pt idx="29042">
                  <c:v>-12</c:v>
                </c:pt>
                <c:pt idx="29043">
                  <c:v>-17</c:v>
                </c:pt>
                <c:pt idx="29044">
                  <c:v>-12</c:v>
                </c:pt>
                <c:pt idx="29045">
                  <c:v>-15</c:v>
                </c:pt>
                <c:pt idx="29046">
                  <c:v>-16</c:v>
                </c:pt>
                <c:pt idx="29047">
                  <c:v>22</c:v>
                </c:pt>
                <c:pt idx="29048">
                  <c:v>-25</c:v>
                </c:pt>
                <c:pt idx="29049">
                  <c:v>2</c:v>
                </c:pt>
                <c:pt idx="29050">
                  <c:v>0</c:v>
                </c:pt>
                <c:pt idx="29051">
                  <c:v>-1</c:v>
                </c:pt>
                <c:pt idx="29052">
                  <c:v>-15</c:v>
                </c:pt>
                <c:pt idx="29053">
                  <c:v>-13</c:v>
                </c:pt>
                <c:pt idx="29054">
                  <c:v>-12</c:v>
                </c:pt>
                <c:pt idx="29055">
                  <c:v>-19</c:v>
                </c:pt>
                <c:pt idx="29056">
                  <c:v>-8</c:v>
                </c:pt>
                <c:pt idx="29057">
                  <c:v>-12</c:v>
                </c:pt>
                <c:pt idx="29058">
                  <c:v>-21</c:v>
                </c:pt>
                <c:pt idx="29059">
                  <c:v>-16</c:v>
                </c:pt>
                <c:pt idx="29060">
                  <c:v>-10</c:v>
                </c:pt>
                <c:pt idx="29061">
                  <c:v>-14</c:v>
                </c:pt>
                <c:pt idx="29062">
                  <c:v>-8</c:v>
                </c:pt>
                <c:pt idx="29063">
                  <c:v>-9</c:v>
                </c:pt>
                <c:pt idx="29064">
                  <c:v>-17</c:v>
                </c:pt>
                <c:pt idx="29065">
                  <c:v>-44</c:v>
                </c:pt>
                <c:pt idx="29066">
                  <c:v>-10</c:v>
                </c:pt>
                <c:pt idx="29067">
                  <c:v>-18</c:v>
                </c:pt>
                <c:pt idx="29068">
                  <c:v>-12</c:v>
                </c:pt>
                <c:pt idx="29069">
                  <c:v>-10</c:v>
                </c:pt>
                <c:pt idx="29070">
                  <c:v>-15</c:v>
                </c:pt>
                <c:pt idx="29071">
                  <c:v>-12</c:v>
                </c:pt>
                <c:pt idx="29072">
                  <c:v>101</c:v>
                </c:pt>
                <c:pt idx="29073">
                  <c:v>-13</c:v>
                </c:pt>
                <c:pt idx="29074">
                  <c:v>-12</c:v>
                </c:pt>
                <c:pt idx="29075">
                  <c:v>-16</c:v>
                </c:pt>
                <c:pt idx="29076">
                  <c:v>-17</c:v>
                </c:pt>
                <c:pt idx="29077">
                  <c:v>-14</c:v>
                </c:pt>
                <c:pt idx="29078">
                  <c:v>-22</c:v>
                </c:pt>
                <c:pt idx="29079">
                  <c:v>-14</c:v>
                </c:pt>
                <c:pt idx="29080">
                  <c:v>-14</c:v>
                </c:pt>
                <c:pt idx="29081">
                  <c:v>-14</c:v>
                </c:pt>
                <c:pt idx="29082">
                  <c:v>-11</c:v>
                </c:pt>
                <c:pt idx="29083">
                  <c:v>-12</c:v>
                </c:pt>
                <c:pt idx="29084">
                  <c:v>-13</c:v>
                </c:pt>
                <c:pt idx="29085">
                  <c:v>232</c:v>
                </c:pt>
                <c:pt idx="29086">
                  <c:v>-15</c:v>
                </c:pt>
                <c:pt idx="29087">
                  <c:v>-21</c:v>
                </c:pt>
                <c:pt idx="29088">
                  <c:v>-14</c:v>
                </c:pt>
                <c:pt idx="29089">
                  <c:v>-14</c:v>
                </c:pt>
                <c:pt idx="29090">
                  <c:v>-18</c:v>
                </c:pt>
                <c:pt idx="29091">
                  <c:v>-16</c:v>
                </c:pt>
                <c:pt idx="29092">
                  <c:v>-36</c:v>
                </c:pt>
                <c:pt idx="29093">
                  <c:v>-23</c:v>
                </c:pt>
                <c:pt idx="29094">
                  <c:v>-15</c:v>
                </c:pt>
                <c:pt idx="29095">
                  <c:v>-17</c:v>
                </c:pt>
                <c:pt idx="29096">
                  <c:v>-16</c:v>
                </c:pt>
                <c:pt idx="29097">
                  <c:v>-16</c:v>
                </c:pt>
                <c:pt idx="29098">
                  <c:v>73</c:v>
                </c:pt>
                <c:pt idx="29099">
                  <c:v>15</c:v>
                </c:pt>
                <c:pt idx="29100">
                  <c:v>57</c:v>
                </c:pt>
                <c:pt idx="29101">
                  <c:v>49</c:v>
                </c:pt>
                <c:pt idx="29102">
                  <c:v>43</c:v>
                </c:pt>
                <c:pt idx="29103">
                  <c:v>-7</c:v>
                </c:pt>
                <c:pt idx="29104">
                  <c:v>56</c:v>
                </c:pt>
                <c:pt idx="29105">
                  <c:v>-9</c:v>
                </c:pt>
                <c:pt idx="29106">
                  <c:v>-5</c:v>
                </c:pt>
                <c:pt idx="29107">
                  <c:v>20</c:v>
                </c:pt>
                <c:pt idx="29108">
                  <c:v>-23</c:v>
                </c:pt>
                <c:pt idx="29109">
                  <c:v>-22</c:v>
                </c:pt>
                <c:pt idx="29110">
                  <c:v>-20</c:v>
                </c:pt>
                <c:pt idx="29111">
                  <c:v>-20</c:v>
                </c:pt>
                <c:pt idx="29112">
                  <c:v>-26</c:v>
                </c:pt>
                <c:pt idx="29113">
                  <c:v>-21</c:v>
                </c:pt>
                <c:pt idx="29114">
                  <c:v>-21</c:v>
                </c:pt>
                <c:pt idx="29115">
                  <c:v>-26</c:v>
                </c:pt>
                <c:pt idx="29116">
                  <c:v>-21</c:v>
                </c:pt>
                <c:pt idx="29117">
                  <c:v>-24</c:v>
                </c:pt>
                <c:pt idx="29118">
                  <c:v>-27</c:v>
                </c:pt>
                <c:pt idx="29119">
                  <c:v>-25</c:v>
                </c:pt>
                <c:pt idx="29120">
                  <c:v>-14</c:v>
                </c:pt>
                <c:pt idx="29121">
                  <c:v>-15</c:v>
                </c:pt>
                <c:pt idx="29122">
                  <c:v>-15</c:v>
                </c:pt>
                <c:pt idx="29123">
                  <c:v>-15</c:v>
                </c:pt>
                <c:pt idx="29124">
                  <c:v>-16</c:v>
                </c:pt>
                <c:pt idx="29125">
                  <c:v>-12</c:v>
                </c:pt>
                <c:pt idx="29126">
                  <c:v>-10</c:v>
                </c:pt>
                <c:pt idx="29127">
                  <c:v>-8</c:v>
                </c:pt>
                <c:pt idx="29128">
                  <c:v>-34</c:v>
                </c:pt>
                <c:pt idx="29129">
                  <c:v>-25</c:v>
                </c:pt>
                <c:pt idx="29130">
                  <c:v>-27</c:v>
                </c:pt>
                <c:pt idx="29131">
                  <c:v>-27</c:v>
                </c:pt>
                <c:pt idx="29132">
                  <c:v>-28</c:v>
                </c:pt>
                <c:pt idx="29133">
                  <c:v>-30</c:v>
                </c:pt>
                <c:pt idx="29134">
                  <c:v>-11</c:v>
                </c:pt>
                <c:pt idx="29135">
                  <c:v>-28</c:v>
                </c:pt>
                <c:pt idx="29136">
                  <c:v>-28</c:v>
                </c:pt>
                <c:pt idx="29137">
                  <c:v>-27</c:v>
                </c:pt>
                <c:pt idx="29138">
                  <c:v>-30</c:v>
                </c:pt>
                <c:pt idx="29139">
                  <c:v>-29</c:v>
                </c:pt>
                <c:pt idx="29140">
                  <c:v>-23</c:v>
                </c:pt>
                <c:pt idx="29141">
                  <c:v>-26</c:v>
                </c:pt>
                <c:pt idx="29142">
                  <c:v>-22</c:v>
                </c:pt>
                <c:pt idx="29143">
                  <c:v>-19</c:v>
                </c:pt>
                <c:pt idx="29144">
                  <c:v>-21</c:v>
                </c:pt>
                <c:pt idx="29145">
                  <c:v>-28</c:v>
                </c:pt>
                <c:pt idx="29146">
                  <c:v>-22</c:v>
                </c:pt>
                <c:pt idx="29147">
                  <c:v>-20</c:v>
                </c:pt>
                <c:pt idx="29148">
                  <c:v>-23</c:v>
                </c:pt>
                <c:pt idx="29149">
                  <c:v>-21</c:v>
                </c:pt>
                <c:pt idx="29150">
                  <c:v>-20</c:v>
                </c:pt>
                <c:pt idx="29151">
                  <c:v>-20</c:v>
                </c:pt>
                <c:pt idx="29152">
                  <c:v>-4</c:v>
                </c:pt>
                <c:pt idx="29153">
                  <c:v>-21</c:v>
                </c:pt>
                <c:pt idx="29154">
                  <c:v>-23</c:v>
                </c:pt>
                <c:pt idx="29155">
                  <c:v>-20</c:v>
                </c:pt>
                <c:pt idx="29156">
                  <c:v>-22</c:v>
                </c:pt>
                <c:pt idx="29157">
                  <c:v>-21</c:v>
                </c:pt>
                <c:pt idx="29158">
                  <c:v>-25</c:v>
                </c:pt>
                <c:pt idx="29159">
                  <c:v>-30</c:v>
                </c:pt>
                <c:pt idx="29160">
                  <c:v>-22</c:v>
                </c:pt>
                <c:pt idx="29161">
                  <c:v>-22</c:v>
                </c:pt>
                <c:pt idx="29162">
                  <c:v>-25</c:v>
                </c:pt>
                <c:pt idx="29163">
                  <c:v>-22</c:v>
                </c:pt>
                <c:pt idx="29164">
                  <c:v>-22</c:v>
                </c:pt>
                <c:pt idx="29165">
                  <c:v>-4</c:v>
                </c:pt>
                <c:pt idx="29166">
                  <c:v>-10</c:v>
                </c:pt>
                <c:pt idx="29167">
                  <c:v>-14</c:v>
                </c:pt>
                <c:pt idx="29168">
                  <c:v>-10</c:v>
                </c:pt>
                <c:pt idx="29169">
                  <c:v>-8</c:v>
                </c:pt>
                <c:pt idx="29170">
                  <c:v>-8</c:v>
                </c:pt>
                <c:pt idx="29171">
                  <c:v>-2</c:v>
                </c:pt>
                <c:pt idx="29172">
                  <c:v>-8</c:v>
                </c:pt>
                <c:pt idx="29173">
                  <c:v>-14</c:v>
                </c:pt>
                <c:pt idx="29174">
                  <c:v>-12</c:v>
                </c:pt>
                <c:pt idx="29175">
                  <c:v>-15</c:v>
                </c:pt>
                <c:pt idx="29176">
                  <c:v>-13</c:v>
                </c:pt>
                <c:pt idx="29177">
                  <c:v>-13</c:v>
                </c:pt>
                <c:pt idx="29178">
                  <c:v>-24</c:v>
                </c:pt>
                <c:pt idx="29179">
                  <c:v>-26</c:v>
                </c:pt>
                <c:pt idx="29180">
                  <c:v>-19</c:v>
                </c:pt>
                <c:pt idx="29181">
                  <c:v>-64</c:v>
                </c:pt>
                <c:pt idx="29182">
                  <c:v>-20</c:v>
                </c:pt>
                <c:pt idx="29183">
                  <c:v>-18</c:v>
                </c:pt>
                <c:pt idx="29184">
                  <c:v>-22</c:v>
                </c:pt>
                <c:pt idx="29185">
                  <c:v>-29</c:v>
                </c:pt>
                <c:pt idx="29186">
                  <c:v>-33</c:v>
                </c:pt>
                <c:pt idx="29187">
                  <c:v>-26</c:v>
                </c:pt>
                <c:pt idx="29188">
                  <c:v>-21</c:v>
                </c:pt>
                <c:pt idx="29189">
                  <c:v>-31</c:v>
                </c:pt>
                <c:pt idx="29190">
                  <c:v>-15</c:v>
                </c:pt>
                <c:pt idx="29191">
                  <c:v>-14</c:v>
                </c:pt>
                <c:pt idx="29192">
                  <c:v>-15</c:v>
                </c:pt>
                <c:pt idx="29193">
                  <c:v>-10</c:v>
                </c:pt>
                <c:pt idx="29194">
                  <c:v>-11</c:v>
                </c:pt>
                <c:pt idx="29195">
                  <c:v>-14</c:v>
                </c:pt>
                <c:pt idx="29196">
                  <c:v>-15</c:v>
                </c:pt>
                <c:pt idx="29197">
                  <c:v>-5</c:v>
                </c:pt>
                <c:pt idx="29198">
                  <c:v>-17</c:v>
                </c:pt>
                <c:pt idx="29199">
                  <c:v>-13</c:v>
                </c:pt>
                <c:pt idx="29200">
                  <c:v>-15</c:v>
                </c:pt>
                <c:pt idx="29201">
                  <c:v>-15</c:v>
                </c:pt>
                <c:pt idx="29202">
                  <c:v>-14</c:v>
                </c:pt>
                <c:pt idx="29203">
                  <c:v>-13</c:v>
                </c:pt>
                <c:pt idx="29204">
                  <c:v>-14</c:v>
                </c:pt>
                <c:pt idx="29205">
                  <c:v>-11</c:v>
                </c:pt>
                <c:pt idx="29206">
                  <c:v>-16</c:v>
                </c:pt>
                <c:pt idx="29207">
                  <c:v>-12</c:v>
                </c:pt>
                <c:pt idx="29208">
                  <c:v>-13</c:v>
                </c:pt>
                <c:pt idx="29209">
                  <c:v>-16</c:v>
                </c:pt>
                <c:pt idx="29210">
                  <c:v>-15</c:v>
                </c:pt>
                <c:pt idx="29211">
                  <c:v>-12</c:v>
                </c:pt>
                <c:pt idx="29212">
                  <c:v>-16</c:v>
                </c:pt>
                <c:pt idx="29213">
                  <c:v>-23</c:v>
                </c:pt>
                <c:pt idx="29214">
                  <c:v>-26</c:v>
                </c:pt>
                <c:pt idx="29215">
                  <c:v>-21</c:v>
                </c:pt>
                <c:pt idx="29216">
                  <c:v>-29</c:v>
                </c:pt>
                <c:pt idx="29217">
                  <c:v>-30</c:v>
                </c:pt>
                <c:pt idx="29218">
                  <c:v>-30</c:v>
                </c:pt>
                <c:pt idx="29219">
                  <c:v>-29</c:v>
                </c:pt>
                <c:pt idx="29220">
                  <c:v>-24</c:v>
                </c:pt>
                <c:pt idx="29221">
                  <c:v>-25</c:v>
                </c:pt>
                <c:pt idx="29222">
                  <c:v>-35</c:v>
                </c:pt>
                <c:pt idx="29223">
                  <c:v>-34</c:v>
                </c:pt>
                <c:pt idx="29224">
                  <c:v>-19</c:v>
                </c:pt>
                <c:pt idx="29225">
                  <c:v>-21</c:v>
                </c:pt>
                <c:pt idx="29226">
                  <c:v>-18</c:v>
                </c:pt>
                <c:pt idx="29227">
                  <c:v>-21</c:v>
                </c:pt>
                <c:pt idx="29228">
                  <c:v>-21</c:v>
                </c:pt>
                <c:pt idx="29229">
                  <c:v>-18</c:v>
                </c:pt>
                <c:pt idx="29230">
                  <c:v>-18</c:v>
                </c:pt>
                <c:pt idx="29231">
                  <c:v>-20</c:v>
                </c:pt>
                <c:pt idx="29232">
                  <c:v>-20</c:v>
                </c:pt>
                <c:pt idx="29233">
                  <c:v>-18</c:v>
                </c:pt>
                <c:pt idx="29234">
                  <c:v>-25</c:v>
                </c:pt>
                <c:pt idx="29235">
                  <c:v>-29</c:v>
                </c:pt>
                <c:pt idx="29236">
                  <c:v>-20</c:v>
                </c:pt>
                <c:pt idx="29237">
                  <c:v>-16</c:v>
                </c:pt>
                <c:pt idx="29238">
                  <c:v>48</c:v>
                </c:pt>
                <c:pt idx="29239">
                  <c:v>-16</c:v>
                </c:pt>
                <c:pt idx="29240">
                  <c:v>-17</c:v>
                </c:pt>
                <c:pt idx="29241">
                  <c:v>-19</c:v>
                </c:pt>
                <c:pt idx="29242">
                  <c:v>-18</c:v>
                </c:pt>
                <c:pt idx="29243">
                  <c:v>-18</c:v>
                </c:pt>
                <c:pt idx="29244">
                  <c:v>-16</c:v>
                </c:pt>
                <c:pt idx="29245">
                  <c:v>-14</c:v>
                </c:pt>
                <c:pt idx="29246">
                  <c:v>-12</c:v>
                </c:pt>
                <c:pt idx="29247">
                  <c:v>-16</c:v>
                </c:pt>
                <c:pt idx="29248">
                  <c:v>-17</c:v>
                </c:pt>
                <c:pt idx="29249">
                  <c:v>-17</c:v>
                </c:pt>
                <c:pt idx="29250">
                  <c:v>-17</c:v>
                </c:pt>
                <c:pt idx="29251">
                  <c:v>-3</c:v>
                </c:pt>
                <c:pt idx="29252">
                  <c:v>-18</c:v>
                </c:pt>
                <c:pt idx="29253">
                  <c:v>-17</c:v>
                </c:pt>
                <c:pt idx="29254">
                  <c:v>-20</c:v>
                </c:pt>
                <c:pt idx="29255">
                  <c:v>-11</c:v>
                </c:pt>
                <c:pt idx="29256">
                  <c:v>-11</c:v>
                </c:pt>
                <c:pt idx="29257">
                  <c:v>-16</c:v>
                </c:pt>
                <c:pt idx="29258">
                  <c:v>-4</c:v>
                </c:pt>
                <c:pt idx="29259">
                  <c:v>-13</c:v>
                </c:pt>
                <c:pt idx="29260">
                  <c:v>-7</c:v>
                </c:pt>
                <c:pt idx="29261">
                  <c:v>-11</c:v>
                </c:pt>
                <c:pt idx="29262">
                  <c:v>-17</c:v>
                </c:pt>
                <c:pt idx="29263">
                  <c:v>0</c:v>
                </c:pt>
                <c:pt idx="29264">
                  <c:v>-16</c:v>
                </c:pt>
                <c:pt idx="29265">
                  <c:v>-13</c:v>
                </c:pt>
                <c:pt idx="29266">
                  <c:v>-13</c:v>
                </c:pt>
                <c:pt idx="29267">
                  <c:v>-16</c:v>
                </c:pt>
                <c:pt idx="29268">
                  <c:v>-14</c:v>
                </c:pt>
                <c:pt idx="29269">
                  <c:v>-12</c:v>
                </c:pt>
                <c:pt idx="29270">
                  <c:v>-14</c:v>
                </c:pt>
                <c:pt idx="29271">
                  <c:v>-11</c:v>
                </c:pt>
                <c:pt idx="29272">
                  <c:v>-12</c:v>
                </c:pt>
                <c:pt idx="29273">
                  <c:v>-13</c:v>
                </c:pt>
                <c:pt idx="29274">
                  <c:v>-12</c:v>
                </c:pt>
                <c:pt idx="29275">
                  <c:v>-18</c:v>
                </c:pt>
                <c:pt idx="29276">
                  <c:v>-17</c:v>
                </c:pt>
                <c:pt idx="29277">
                  <c:v>-21</c:v>
                </c:pt>
                <c:pt idx="29278">
                  <c:v>-17</c:v>
                </c:pt>
                <c:pt idx="29279">
                  <c:v>-24</c:v>
                </c:pt>
                <c:pt idx="29280">
                  <c:v>-29</c:v>
                </c:pt>
                <c:pt idx="29281">
                  <c:v>-17</c:v>
                </c:pt>
                <c:pt idx="29282">
                  <c:v>-19</c:v>
                </c:pt>
                <c:pt idx="29283">
                  <c:v>-19</c:v>
                </c:pt>
                <c:pt idx="29284">
                  <c:v>-20</c:v>
                </c:pt>
                <c:pt idx="29285">
                  <c:v>-17</c:v>
                </c:pt>
                <c:pt idx="29286">
                  <c:v>-19</c:v>
                </c:pt>
                <c:pt idx="29287">
                  <c:v>-16</c:v>
                </c:pt>
                <c:pt idx="29288">
                  <c:v>-14</c:v>
                </c:pt>
                <c:pt idx="29289">
                  <c:v>-11</c:v>
                </c:pt>
                <c:pt idx="29290">
                  <c:v>-12</c:v>
                </c:pt>
                <c:pt idx="29291">
                  <c:v>-13</c:v>
                </c:pt>
                <c:pt idx="29292">
                  <c:v>-9</c:v>
                </c:pt>
                <c:pt idx="29293">
                  <c:v>-10</c:v>
                </c:pt>
                <c:pt idx="29294">
                  <c:v>-11</c:v>
                </c:pt>
                <c:pt idx="29295">
                  <c:v>-11</c:v>
                </c:pt>
                <c:pt idx="29296">
                  <c:v>-16</c:v>
                </c:pt>
                <c:pt idx="29297">
                  <c:v>-10</c:v>
                </c:pt>
                <c:pt idx="29298">
                  <c:v>-12</c:v>
                </c:pt>
                <c:pt idx="29299">
                  <c:v>-16</c:v>
                </c:pt>
                <c:pt idx="29300">
                  <c:v>-14</c:v>
                </c:pt>
                <c:pt idx="29301">
                  <c:v>-25</c:v>
                </c:pt>
                <c:pt idx="29302">
                  <c:v>-17</c:v>
                </c:pt>
                <c:pt idx="29303">
                  <c:v>-18</c:v>
                </c:pt>
                <c:pt idx="29304">
                  <c:v>-21</c:v>
                </c:pt>
                <c:pt idx="29305">
                  <c:v>-15</c:v>
                </c:pt>
                <c:pt idx="29306">
                  <c:v>-17</c:v>
                </c:pt>
                <c:pt idx="29307">
                  <c:v>-25</c:v>
                </c:pt>
                <c:pt idx="29308">
                  <c:v>-16</c:v>
                </c:pt>
                <c:pt idx="29309">
                  <c:v>-18</c:v>
                </c:pt>
                <c:pt idx="29310">
                  <c:v>-17</c:v>
                </c:pt>
                <c:pt idx="29311">
                  <c:v>-17</c:v>
                </c:pt>
                <c:pt idx="29312">
                  <c:v>-20</c:v>
                </c:pt>
                <c:pt idx="29313">
                  <c:v>-23</c:v>
                </c:pt>
                <c:pt idx="29314">
                  <c:v>-26</c:v>
                </c:pt>
                <c:pt idx="29315">
                  <c:v>-22</c:v>
                </c:pt>
                <c:pt idx="29316">
                  <c:v>-18</c:v>
                </c:pt>
                <c:pt idx="29317">
                  <c:v>-26</c:v>
                </c:pt>
                <c:pt idx="29318">
                  <c:v>-8</c:v>
                </c:pt>
                <c:pt idx="29319">
                  <c:v>-13</c:v>
                </c:pt>
                <c:pt idx="29320">
                  <c:v>-14</c:v>
                </c:pt>
                <c:pt idx="29321">
                  <c:v>-13</c:v>
                </c:pt>
                <c:pt idx="29322">
                  <c:v>-12</c:v>
                </c:pt>
                <c:pt idx="29323">
                  <c:v>-15</c:v>
                </c:pt>
                <c:pt idx="29324">
                  <c:v>-19</c:v>
                </c:pt>
                <c:pt idx="29325">
                  <c:v>-19</c:v>
                </c:pt>
                <c:pt idx="29326">
                  <c:v>-17</c:v>
                </c:pt>
                <c:pt idx="29327">
                  <c:v>-14</c:v>
                </c:pt>
                <c:pt idx="29328">
                  <c:v>-18</c:v>
                </c:pt>
                <c:pt idx="29329">
                  <c:v>-17</c:v>
                </c:pt>
                <c:pt idx="29330">
                  <c:v>-16</c:v>
                </c:pt>
                <c:pt idx="29331">
                  <c:v>-17</c:v>
                </c:pt>
                <c:pt idx="29332">
                  <c:v>-19</c:v>
                </c:pt>
                <c:pt idx="29333">
                  <c:v>-21</c:v>
                </c:pt>
                <c:pt idx="29334">
                  <c:v>-17</c:v>
                </c:pt>
                <c:pt idx="29335">
                  <c:v>-15</c:v>
                </c:pt>
                <c:pt idx="29336">
                  <c:v>-19</c:v>
                </c:pt>
                <c:pt idx="29337">
                  <c:v>-23</c:v>
                </c:pt>
                <c:pt idx="29338">
                  <c:v>-23</c:v>
                </c:pt>
                <c:pt idx="29339">
                  <c:v>-19</c:v>
                </c:pt>
                <c:pt idx="29340">
                  <c:v>-20</c:v>
                </c:pt>
                <c:pt idx="29341">
                  <c:v>-16</c:v>
                </c:pt>
                <c:pt idx="29342">
                  <c:v>-18</c:v>
                </c:pt>
                <c:pt idx="29343">
                  <c:v>-15</c:v>
                </c:pt>
                <c:pt idx="29344">
                  <c:v>-17</c:v>
                </c:pt>
                <c:pt idx="29345">
                  <c:v>-15</c:v>
                </c:pt>
                <c:pt idx="29346">
                  <c:v>-18</c:v>
                </c:pt>
                <c:pt idx="29347">
                  <c:v>-21</c:v>
                </c:pt>
                <c:pt idx="29348">
                  <c:v>-20</c:v>
                </c:pt>
                <c:pt idx="29349">
                  <c:v>-21</c:v>
                </c:pt>
                <c:pt idx="29350">
                  <c:v>-20</c:v>
                </c:pt>
                <c:pt idx="29351">
                  <c:v>-25</c:v>
                </c:pt>
                <c:pt idx="29352">
                  <c:v>-25</c:v>
                </c:pt>
                <c:pt idx="29353">
                  <c:v>-39</c:v>
                </c:pt>
                <c:pt idx="29354">
                  <c:v>-22</c:v>
                </c:pt>
                <c:pt idx="29355">
                  <c:v>-22</c:v>
                </c:pt>
                <c:pt idx="29356">
                  <c:v>-18</c:v>
                </c:pt>
                <c:pt idx="29357">
                  <c:v>-20</c:v>
                </c:pt>
                <c:pt idx="29358">
                  <c:v>-24</c:v>
                </c:pt>
                <c:pt idx="29359">
                  <c:v>-19</c:v>
                </c:pt>
                <c:pt idx="29360">
                  <c:v>-21</c:v>
                </c:pt>
                <c:pt idx="29361">
                  <c:v>-16</c:v>
                </c:pt>
                <c:pt idx="29362">
                  <c:v>-23</c:v>
                </c:pt>
                <c:pt idx="29363">
                  <c:v>-21</c:v>
                </c:pt>
                <c:pt idx="29364">
                  <c:v>-19</c:v>
                </c:pt>
                <c:pt idx="29365">
                  <c:v>-22</c:v>
                </c:pt>
                <c:pt idx="29366">
                  <c:v>-19</c:v>
                </c:pt>
                <c:pt idx="29367">
                  <c:v>-32</c:v>
                </c:pt>
                <c:pt idx="29368">
                  <c:v>-21</c:v>
                </c:pt>
                <c:pt idx="29369">
                  <c:v>-24</c:v>
                </c:pt>
                <c:pt idx="29370">
                  <c:v>-16</c:v>
                </c:pt>
                <c:pt idx="29371">
                  <c:v>-25</c:v>
                </c:pt>
                <c:pt idx="29372">
                  <c:v>-12</c:v>
                </c:pt>
                <c:pt idx="29373">
                  <c:v>-9</c:v>
                </c:pt>
                <c:pt idx="29374">
                  <c:v>-11</c:v>
                </c:pt>
                <c:pt idx="29375">
                  <c:v>-9</c:v>
                </c:pt>
                <c:pt idx="29376">
                  <c:v>9</c:v>
                </c:pt>
                <c:pt idx="29377">
                  <c:v>-20</c:v>
                </c:pt>
                <c:pt idx="29378">
                  <c:v>13</c:v>
                </c:pt>
                <c:pt idx="29379">
                  <c:v>112</c:v>
                </c:pt>
                <c:pt idx="29380">
                  <c:v>-10</c:v>
                </c:pt>
                <c:pt idx="29381">
                  <c:v>-17</c:v>
                </c:pt>
                <c:pt idx="29382">
                  <c:v>-10</c:v>
                </c:pt>
                <c:pt idx="29383">
                  <c:v>-12</c:v>
                </c:pt>
                <c:pt idx="29384">
                  <c:v>-16</c:v>
                </c:pt>
                <c:pt idx="29385">
                  <c:v>-14</c:v>
                </c:pt>
                <c:pt idx="29386">
                  <c:v>-15</c:v>
                </c:pt>
                <c:pt idx="29387">
                  <c:v>-10</c:v>
                </c:pt>
                <c:pt idx="29388">
                  <c:v>-15</c:v>
                </c:pt>
                <c:pt idx="29389">
                  <c:v>-18</c:v>
                </c:pt>
                <c:pt idx="29390">
                  <c:v>-19</c:v>
                </c:pt>
                <c:pt idx="29391">
                  <c:v>-20</c:v>
                </c:pt>
                <c:pt idx="29392">
                  <c:v>-19</c:v>
                </c:pt>
                <c:pt idx="29393">
                  <c:v>-19</c:v>
                </c:pt>
                <c:pt idx="29394">
                  <c:v>-15</c:v>
                </c:pt>
                <c:pt idx="29395">
                  <c:v>-16</c:v>
                </c:pt>
                <c:pt idx="29396">
                  <c:v>-15</c:v>
                </c:pt>
                <c:pt idx="29397">
                  <c:v>-17</c:v>
                </c:pt>
                <c:pt idx="29398">
                  <c:v>-21</c:v>
                </c:pt>
                <c:pt idx="29399">
                  <c:v>-18</c:v>
                </c:pt>
                <c:pt idx="29400">
                  <c:v>-18</c:v>
                </c:pt>
                <c:pt idx="29401">
                  <c:v>-20</c:v>
                </c:pt>
                <c:pt idx="29402">
                  <c:v>-19</c:v>
                </c:pt>
                <c:pt idx="29403">
                  <c:v>-4</c:v>
                </c:pt>
                <c:pt idx="29404">
                  <c:v>-14</c:v>
                </c:pt>
                <c:pt idx="29405">
                  <c:v>-8</c:v>
                </c:pt>
                <c:pt idx="29406">
                  <c:v>-10</c:v>
                </c:pt>
                <c:pt idx="29407">
                  <c:v>-15</c:v>
                </c:pt>
                <c:pt idx="29408">
                  <c:v>-9</c:v>
                </c:pt>
                <c:pt idx="29409">
                  <c:v>-15</c:v>
                </c:pt>
                <c:pt idx="29410">
                  <c:v>-16</c:v>
                </c:pt>
                <c:pt idx="29411">
                  <c:v>-14</c:v>
                </c:pt>
                <c:pt idx="29412">
                  <c:v>-14</c:v>
                </c:pt>
                <c:pt idx="29413">
                  <c:v>-10</c:v>
                </c:pt>
                <c:pt idx="29414">
                  <c:v>-15</c:v>
                </c:pt>
                <c:pt idx="29415">
                  <c:v>-16</c:v>
                </c:pt>
                <c:pt idx="29416">
                  <c:v>-17</c:v>
                </c:pt>
                <c:pt idx="29417">
                  <c:v>-13</c:v>
                </c:pt>
                <c:pt idx="29418">
                  <c:v>-18</c:v>
                </c:pt>
                <c:pt idx="29419">
                  <c:v>-16</c:v>
                </c:pt>
                <c:pt idx="29420">
                  <c:v>-15</c:v>
                </c:pt>
                <c:pt idx="29421">
                  <c:v>-16</c:v>
                </c:pt>
                <c:pt idx="29422">
                  <c:v>-20</c:v>
                </c:pt>
                <c:pt idx="29423">
                  <c:v>-18</c:v>
                </c:pt>
                <c:pt idx="29424">
                  <c:v>-13</c:v>
                </c:pt>
                <c:pt idx="29425">
                  <c:v>-13</c:v>
                </c:pt>
                <c:pt idx="29426">
                  <c:v>-25</c:v>
                </c:pt>
                <c:pt idx="29427">
                  <c:v>-16</c:v>
                </c:pt>
                <c:pt idx="29428">
                  <c:v>-22</c:v>
                </c:pt>
                <c:pt idx="29429">
                  <c:v>-14</c:v>
                </c:pt>
                <c:pt idx="29430">
                  <c:v>-15</c:v>
                </c:pt>
                <c:pt idx="29431">
                  <c:v>-19</c:v>
                </c:pt>
                <c:pt idx="29432">
                  <c:v>-14</c:v>
                </c:pt>
                <c:pt idx="29433">
                  <c:v>-17</c:v>
                </c:pt>
                <c:pt idx="29434">
                  <c:v>-15</c:v>
                </c:pt>
                <c:pt idx="29435">
                  <c:v>-13</c:v>
                </c:pt>
                <c:pt idx="29436">
                  <c:v>-15</c:v>
                </c:pt>
                <c:pt idx="29437">
                  <c:v>-17</c:v>
                </c:pt>
                <c:pt idx="29438">
                  <c:v>-10</c:v>
                </c:pt>
                <c:pt idx="29439">
                  <c:v>-10</c:v>
                </c:pt>
                <c:pt idx="29440">
                  <c:v>-10</c:v>
                </c:pt>
                <c:pt idx="29441">
                  <c:v>-10</c:v>
                </c:pt>
                <c:pt idx="29442">
                  <c:v>-11</c:v>
                </c:pt>
                <c:pt idx="29443">
                  <c:v>-9</c:v>
                </c:pt>
                <c:pt idx="29444">
                  <c:v>-9</c:v>
                </c:pt>
                <c:pt idx="29445">
                  <c:v>-16</c:v>
                </c:pt>
                <c:pt idx="29446">
                  <c:v>-10</c:v>
                </c:pt>
                <c:pt idx="29447">
                  <c:v>-10</c:v>
                </c:pt>
                <c:pt idx="29448">
                  <c:v>-9</c:v>
                </c:pt>
                <c:pt idx="29449">
                  <c:v>-10</c:v>
                </c:pt>
                <c:pt idx="29450">
                  <c:v>-13</c:v>
                </c:pt>
                <c:pt idx="29451">
                  <c:v>-10</c:v>
                </c:pt>
                <c:pt idx="29452">
                  <c:v>-12</c:v>
                </c:pt>
                <c:pt idx="29453">
                  <c:v>-15</c:v>
                </c:pt>
                <c:pt idx="29454">
                  <c:v>-13</c:v>
                </c:pt>
                <c:pt idx="29455">
                  <c:v>-16</c:v>
                </c:pt>
                <c:pt idx="29456">
                  <c:v>-10</c:v>
                </c:pt>
                <c:pt idx="29457">
                  <c:v>-10</c:v>
                </c:pt>
                <c:pt idx="29458">
                  <c:v>-11</c:v>
                </c:pt>
                <c:pt idx="29459">
                  <c:v>-11</c:v>
                </c:pt>
                <c:pt idx="29460">
                  <c:v>-13</c:v>
                </c:pt>
                <c:pt idx="29461">
                  <c:v>-10</c:v>
                </c:pt>
                <c:pt idx="29462">
                  <c:v>-16</c:v>
                </c:pt>
                <c:pt idx="29463">
                  <c:v>-16</c:v>
                </c:pt>
                <c:pt idx="29464">
                  <c:v>-23</c:v>
                </c:pt>
                <c:pt idx="29465">
                  <c:v>-16</c:v>
                </c:pt>
                <c:pt idx="29466">
                  <c:v>-19</c:v>
                </c:pt>
                <c:pt idx="29467">
                  <c:v>-18</c:v>
                </c:pt>
                <c:pt idx="29468">
                  <c:v>-17</c:v>
                </c:pt>
                <c:pt idx="29469">
                  <c:v>-14</c:v>
                </c:pt>
                <c:pt idx="29470">
                  <c:v>-10</c:v>
                </c:pt>
                <c:pt idx="29471">
                  <c:v>-14</c:v>
                </c:pt>
                <c:pt idx="29472">
                  <c:v>-12</c:v>
                </c:pt>
                <c:pt idx="29473">
                  <c:v>-1</c:v>
                </c:pt>
                <c:pt idx="29474">
                  <c:v>138</c:v>
                </c:pt>
                <c:pt idx="29475">
                  <c:v>-25</c:v>
                </c:pt>
                <c:pt idx="29476">
                  <c:v>-36</c:v>
                </c:pt>
                <c:pt idx="29477">
                  <c:v>-19</c:v>
                </c:pt>
                <c:pt idx="29478">
                  <c:v>-17</c:v>
                </c:pt>
                <c:pt idx="29479">
                  <c:v>-22</c:v>
                </c:pt>
                <c:pt idx="29480">
                  <c:v>-18</c:v>
                </c:pt>
                <c:pt idx="29481">
                  <c:v>-15</c:v>
                </c:pt>
                <c:pt idx="29482">
                  <c:v>-17</c:v>
                </c:pt>
                <c:pt idx="29483">
                  <c:v>-22</c:v>
                </c:pt>
                <c:pt idx="29484">
                  <c:v>-18</c:v>
                </c:pt>
                <c:pt idx="29485">
                  <c:v>-20</c:v>
                </c:pt>
                <c:pt idx="29486">
                  <c:v>-32</c:v>
                </c:pt>
                <c:pt idx="29487">
                  <c:v>-29</c:v>
                </c:pt>
                <c:pt idx="29488">
                  <c:v>-29</c:v>
                </c:pt>
                <c:pt idx="29489">
                  <c:v>-28</c:v>
                </c:pt>
                <c:pt idx="29490">
                  <c:v>-27</c:v>
                </c:pt>
                <c:pt idx="29491">
                  <c:v>-24</c:v>
                </c:pt>
                <c:pt idx="29492">
                  <c:v>-26</c:v>
                </c:pt>
                <c:pt idx="29493">
                  <c:v>-23</c:v>
                </c:pt>
                <c:pt idx="29494">
                  <c:v>-25</c:v>
                </c:pt>
                <c:pt idx="29495">
                  <c:v>-23</c:v>
                </c:pt>
                <c:pt idx="29496">
                  <c:v>-29</c:v>
                </c:pt>
                <c:pt idx="29497">
                  <c:v>-28</c:v>
                </c:pt>
                <c:pt idx="29498">
                  <c:v>-29</c:v>
                </c:pt>
                <c:pt idx="29499">
                  <c:v>-10</c:v>
                </c:pt>
                <c:pt idx="29500">
                  <c:v>-12</c:v>
                </c:pt>
                <c:pt idx="29501">
                  <c:v>-15</c:v>
                </c:pt>
                <c:pt idx="29502">
                  <c:v>-7</c:v>
                </c:pt>
                <c:pt idx="29503">
                  <c:v>-11</c:v>
                </c:pt>
                <c:pt idx="29504">
                  <c:v>-10</c:v>
                </c:pt>
                <c:pt idx="29505">
                  <c:v>-10</c:v>
                </c:pt>
                <c:pt idx="29506">
                  <c:v>-16</c:v>
                </c:pt>
                <c:pt idx="29507">
                  <c:v>-15</c:v>
                </c:pt>
                <c:pt idx="29508">
                  <c:v>-20</c:v>
                </c:pt>
                <c:pt idx="29509">
                  <c:v>-17</c:v>
                </c:pt>
                <c:pt idx="29510">
                  <c:v>-10</c:v>
                </c:pt>
                <c:pt idx="29511">
                  <c:v>-19</c:v>
                </c:pt>
                <c:pt idx="29512">
                  <c:v>-14</c:v>
                </c:pt>
                <c:pt idx="29513">
                  <c:v>-15</c:v>
                </c:pt>
                <c:pt idx="29514">
                  <c:v>-18</c:v>
                </c:pt>
                <c:pt idx="29515">
                  <c:v>-15</c:v>
                </c:pt>
                <c:pt idx="29516">
                  <c:v>-11</c:v>
                </c:pt>
                <c:pt idx="29517">
                  <c:v>-13</c:v>
                </c:pt>
                <c:pt idx="29518">
                  <c:v>-14</c:v>
                </c:pt>
                <c:pt idx="29519">
                  <c:v>-14</c:v>
                </c:pt>
                <c:pt idx="29520">
                  <c:v>-10</c:v>
                </c:pt>
                <c:pt idx="29521">
                  <c:v>-14</c:v>
                </c:pt>
                <c:pt idx="29522">
                  <c:v>-20</c:v>
                </c:pt>
                <c:pt idx="29523">
                  <c:v>-14</c:v>
                </c:pt>
                <c:pt idx="29524">
                  <c:v>-17</c:v>
                </c:pt>
                <c:pt idx="29525">
                  <c:v>-15</c:v>
                </c:pt>
                <c:pt idx="29526">
                  <c:v>-20</c:v>
                </c:pt>
                <c:pt idx="29527">
                  <c:v>-17</c:v>
                </c:pt>
                <c:pt idx="29528">
                  <c:v>-12</c:v>
                </c:pt>
                <c:pt idx="29529">
                  <c:v>-19</c:v>
                </c:pt>
                <c:pt idx="29530">
                  <c:v>-10</c:v>
                </c:pt>
                <c:pt idx="29531">
                  <c:v>-26</c:v>
                </c:pt>
                <c:pt idx="29532">
                  <c:v>-14</c:v>
                </c:pt>
                <c:pt idx="29533">
                  <c:v>-24</c:v>
                </c:pt>
                <c:pt idx="29534">
                  <c:v>-23</c:v>
                </c:pt>
                <c:pt idx="29535">
                  <c:v>-13</c:v>
                </c:pt>
                <c:pt idx="29536">
                  <c:v>-19</c:v>
                </c:pt>
                <c:pt idx="29537">
                  <c:v>-16</c:v>
                </c:pt>
                <c:pt idx="29538">
                  <c:v>-11</c:v>
                </c:pt>
                <c:pt idx="29539">
                  <c:v>-10</c:v>
                </c:pt>
                <c:pt idx="29540">
                  <c:v>-9</c:v>
                </c:pt>
                <c:pt idx="29541">
                  <c:v>-10</c:v>
                </c:pt>
                <c:pt idx="29542">
                  <c:v>-10</c:v>
                </c:pt>
                <c:pt idx="29543">
                  <c:v>-20</c:v>
                </c:pt>
                <c:pt idx="29544">
                  <c:v>-19</c:v>
                </c:pt>
                <c:pt idx="29545">
                  <c:v>-23</c:v>
                </c:pt>
                <c:pt idx="29546">
                  <c:v>-18</c:v>
                </c:pt>
                <c:pt idx="29547">
                  <c:v>-17</c:v>
                </c:pt>
                <c:pt idx="29548">
                  <c:v>-17</c:v>
                </c:pt>
                <c:pt idx="29549">
                  <c:v>-18</c:v>
                </c:pt>
                <c:pt idx="29550">
                  <c:v>-12</c:v>
                </c:pt>
                <c:pt idx="29551">
                  <c:v>-14</c:v>
                </c:pt>
                <c:pt idx="29552">
                  <c:v>-22</c:v>
                </c:pt>
                <c:pt idx="29553">
                  <c:v>-19</c:v>
                </c:pt>
                <c:pt idx="29554">
                  <c:v>-20</c:v>
                </c:pt>
                <c:pt idx="29555">
                  <c:v>-16</c:v>
                </c:pt>
                <c:pt idx="29556">
                  <c:v>-25</c:v>
                </c:pt>
                <c:pt idx="29557">
                  <c:v>-10</c:v>
                </c:pt>
                <c:pt idx="29558">
                  <c:v>-13</c:v>
                </c:pt>
                <c:pt idx="29559">
                  <c:v>-10</c:v>
                </c:pt>
                <c:pt idx="29560">
                  <c:v>-10</c:v>
                </c:pt>
                <c:pt idx="29561">
                  <c:v>-10</c:v>
                </c:pt>
                <c:pt idx="29562">
                  <c:v>-10</c:v>
                </c:pt>
                <c:pt idx="29563">
                  <c:v>-10</c:v>
                </c:pt>
                <c:pt idx="29564">
                  <c:v>-10</c:v>
                </c:pt>
                <c:pt idx="29565">
                  <c:v>-11</c:v>
                </c:pt>
                <c:pt idx="29566">
                  <c:v>-10</c:v>
                </c:pt>
                <c:pt idx="29567">
                  <c:v>-9</c:v>
                </c:pt>
                <c:pt idx="29568">
                  <c:v>-10</c:v>
                </c:pt>
                <c:pt idx="29569">
                  <c:v>-14</c:v>
                </c:pt>
                <c:pt idx="29570">
                  <c:v>-10</c:v>
                </c:pt>
                <c:pt idx="29571">
                  <c:v>-11</c:v>
                </c:pt>
                <c:pt idx="29572">
                  <c:v>-15</c:v>
                </c:pt>
                <c:pt idx="29573">
                  <c:v>-15</c:v>
                </c:pt>
                <c:pt idx="29574">
                  <c:v>-14</c:v>
                </c:pt>
                <c:pt idx="29575">
                  <c:v>-10</c:v>
                </c:pt>
                <c:pt idx="29576">
                  <c:v>-9</c:v>
                </c:pt>
                <c:pt idx="29577">
                  <c:v>-10</c:v>
                </c:pt>
                <c:pt idx="29578">
                  <c:v>-10</c:v>
                </c:pt>
                <c:pt idx="29579">
                  <c:v>-15</c:v>
                </c:pt>
                <c:pt idx="29580">
                  <c:v>-18</c:v>
                </c:pt>
                <c:pt idx="29581">
                  <c:v>103</c:v>
                </c:pt>
                <c:pt idx="29582">
                  <c:v>47</c:v>
                </c:pt>
                <c:pt idx="29583">
                  <c:v>149</c:v>
                </c:pt>
                <c:pt idx="29584">
                  <c:v>-10</c:v>
                </c:pt>
                <c:pt idx="29585">
                  <c:v>-15</c:v>
                </c:pt>
                <c:pt idx="29586">
                  <c:v>-16</c:v>
                </c:pt>
                <c:pt idx="29587">
                  <c:v>-21</c:v>
                </c:pt>
                <c:pt idx="29588">
                  <c:v>-14</c:v>
                </c:pt>
                <c:pt idx="29589">
                  <c:v>-14</c:v>
                </c:pt>
                <c:pt idx="29590">
                  <c:v>-17</c:v>
                </c:pt>
                <c:pt idx="29591">
                  <c:v>-15</c:v>
                </c:pt>
                <c:pt idx="29592">
                  <c:v>-18</c:v>
                </c:pt>
                <c:pt idx="29593">
                  <c:v>-23</c:v>
                </c:pt>
                <c:pt idx="29594">
                  <c:v>-18</c:v>
                </c:pt>
                <c:pt idx="29595">
                  <c:v>-16</c:v>
                </c:pt>
                <c:pt idx="29596">
                  <c:v>-55</c:v>
                </c:pt>
                <c:pt idx="29597">
                  <c:v>-27</c:v>
                </c:pt>
                <c:pt idx="29598">
                  <c:v>-19</c:v>
                </c:pt>
                <c:pt idx="29599">
                  <c:v>-18</c:v>
                </c:pt>
                <c:pt idx="29600">
                  <c:v>-18</c:v>
                </c:pt>
                <c:pt idx="29601">
                  <c:v>-17</c:v>
                </c:pt>
                <c:pt idx="29602">
                  <c:v>-16</c:v>
                </c:pt>
                <c:pt idx="29603">
                  <c:v>-17</c:v>
                </c:pt>
                <c:pt idx="29604">
                  <c:v>-18</c:v>
                </c:pt>
                <c:pt idx="29605">
                  <c:v>-20</c:v>
                </c:pt>
                <c:pt idx="29606">
                  <c:v>-32</c:v>
                </c:pt>
                <c:pt idx="29607">
                  <c:v>-18</c:v>
                </c:pt>
                <c:pt idx="29608">
                  <c:v>-20</c:v>
                </c:pt>
                <c:pt idx="29609">
                  <c:v>85</c:v>
                </c:pt>
                <c:pt idx="29610">
                  <c:v>-15</c:v>
                </c:pt>
                <c:pt idx="29611">
                  <c:v>-12</c:v>
                </c:pt>
                <c:pt idx="29612">
                  <c:v>-15</c:v>
                </c:pt>
                <c:pt idx="29613">
                  <c:v>-11</c:v>
                </c:pt>
                <c:pt idx="29614">
                  <c:v>-15</c:v>
                </c:pt>
                <c:pt idx="29615">
                  <c:v>-10</c:v>
                </c:pt>
                <c:pt idx="29616">
                  <c:v>-10</c:v>
                </c:pt>
                <c:pt idx="29617">
                  <c:v>-14</c:v>
                </c:pt>
                <c:pt idx="29618">
                  <c:v>-20</c:v>
                </c:pt>
                <c:pt idx="29619">
                  <c:v>-10</c:v>
                </c:pt>
                <c:pt idx="29620">
                  <c:v>-11</c:v>
                </c:pt>
                <c:pt idx="29621">
                  <c:v>-10</c:v>
                </c:pt>
                <c:pt idx="29622">
                  <c:v>-12</c:v>
                </c:pt>
                <c:pt idx="29623">
                  <c:v>-15</c:v>
                </c:pt>
                <c:pt idx="29624">
                  <c:v>-20</c:v>
                </c:pt>
                <c:pt idx="29625">
                  <c:v>-16</c:v>
                </c:pt>
                <c:pt idx="29626">
                  <c:v>-16</c:v>
                </c:pt>
                <c:pt idx="29627">
                  <c:v>-15</c:v>
                </c:pt>
                <c:pt idx="29628">
                  <c:v>-16</c:v>
                </c:pt>
                <c:pt idx="29629">
                  <c:v>-16</c:v>
                </c:pt>
                <c:pt idx="29630">
                  <c:v>-18</c:v>
                </c:pt>
                <c:pt idx="29631">
                  <c:v>-18</c:v>
                </c:pt>
                <c:pt idx="29632">
                  <c:v>-17</c:v>
                </c:pt>
                <c:pt idx="29633">
                  <c:v>-16</c:v>
                </c:pt>
                <c:pt idx="29634">
                  <c:v>-10</c:v>
                </c:pt>
                <c:pt idx="29635">
                  <c:v>-10</c:v>
                </c:pt>
                <c:pt idx="29636">
                  <c:v>-13</c:v>
                </c:pt>
                <c:pt idx="29637">
                  <c:v>-15</c:v>
                </c:pt>
                <c:pt idx="29638">
                  <c:v>-13</c:v>
                </c:pt>
                <c:pt idx="29639">
                  <c:v>-11</c:v>
                </c:pt>
                <c:pt idx="29640">
                  <c:v>-14</c:v>
                </c:pt>
                <c:pt idx="29641">
                  <c:v>-15</c:v>
                </c:pt>
                <c:pt idx="29642">
                  <c:v>-15</c:v>
                </c:pt>
                <c:pt idx="29643">
                  <c:v>-11</c:v>
                </c:pt>
                <c:pt idx="29644">
                  <c:v>-21</c:v>
                </c:pt>
                <c:pt idx="29645">
                  <c:v>-19</c:v>
                </c:pt>
                <c:pt idx="29646">
                  <c:v>-16</c:v>
                </c:pt>
                <c:pt idx="29647">
                  <c:v>-18</c:v>
                </c:pt>
                <c:pt idx="29648">
                  <c:v>-15</c:v>
                </c:pt>
                <c:pt idx="29649">
                  <c:v>-17</c:v>
                </c:pt>
                <c:pt idx="29650">
                  <c:v>-17</c:v>
                </c:pt>
                <c:pt idx="29651">
                  <c:v>-14</c:v>
                </c:pt>
                <c:pt idx="29652">
                  <c:v>-20</c:v>
                </c:pt>
                <c:pt idx="29653">
                  <c:v>-15</c:v>
                </c:pt>
                <c:pt idx="29654">
                  <c:v>-18</c:v>
                </c:pt>
                <c:pt idx="29655">
                  <c:v>-15</c:v>
                </c:pt>
                <c:pt idx="29656">
                  <c:v>-21</c:v>
                </c:pt>
                <c:pt idx="29657">
                  <c:v>-17</c:v>
                </c:pt>
                <c:pt idx="29658">
                  <c:v>-13</c:v>
                </c:pt>
                <c:pt idx="29659">
                  <c:v>-17</c:v>
                </c:pt>
                <c:pt idx="29660">
                  <c:v>-19</c:v>
                </c:pt>
                <c:pt idx="29661">
                  <c:v>-23</c:v>
                </c:pt>
                <c:pt idx="29662">
                  <c:v>-15</c:v>
                </c:pt>
                <c:pt idx="29663">
                  <c:v>-16</c:v>
                </c:pt>
                <c:pt idx="29664">
                  <c:v>-14</c:v>
                </c:pt>
                <c:pt idx="29665">
                  <c:v>-16</c:v>
                </c:pt>
                <c:pt idx="29666">
                  <c:v>-17</c:v>
                </c:pt>
                <c:pt idx="29667">
                  <c:v>-14</c:v>
                </c:pt>
                <c:pt idx="29668">
                  <c:v>-18</c:v>
                </c:pt>
                <c:pt idx="29669">
                  <c:v>-21</c:v>
                </c:pt>
                <c:pt idx="29670">
                  <c:v>-20</c:v>
                </c:pt>
                <c:pt idx="29671">
                  <c:v>-19</c:v>
                </c:pt>
                <c:pt idx="29672">
                  <c:v>-20</c:v>
                </c:pt>
                <c:pt idx="29673">
                  <c:v>-23</c:v>
                </c:pt>
                <c:pt idx="29674">
                  <c:v>-18</c:v>
                </c:pt>
                <c:pt idx="29675">
                  <c:v>-25</c:v>
                </c:pt>
                <c:pt idx="29676">
                  <c:v>-21</c:v>
                </c:pt>
                <c:pt idx="29677">
                  <c:v>-26</c:v>
                </c:pt>
                <c:pt idx="29678">
                  <c:v>-21</c:v>
                </c:pt>
                <c:pt idx="29679">
                  <c:v>-17</c:v>
                </c:pt>
                <c:pt idx="29680">
                  <c:v>-6</c:v>
                </c:pt>
                <c:pt idx="29681">
                  <c:v>-9</c:v>
                </c:pt>
                <c:pt idx="29682">
                  <c:v>-13</c:v>
                </c:pt>
                <c:pt idx="29683">
                  <c:v>-11</c:v>
                </c:pt>
                <c:pt idx="29684">
                  <c:v>-18</c:v>
                </c:pt>
                <c:pt idx="29685">
                  <c:v>-20</c:v>
                </c:pt>
                <c:pt idx="29686">
                  <c:v>-17</c:v>
                </c:pt>
                <c:pt idx="29687">
                  <c:v>-16</c:v>
                </c:pt>
                <c:pt idx="29688">
                  <c:v>-22</c:v>
                </c:pt>
                <c:pt idx="29689">
                  <c:v>-20</c:v>
                </c:pt>
                <c:pt idx="29690">
                  <c:v>-22</c:v>
                </c:pt>
                <c:pt idx="29691">
                  <c:v>-19</c:v>
                </c:pt>
                <c:pt idx="29692">
                  <c:v>-18</c:v>
                </c:pt>
                <c:pt idx="29693">
                  <c:v>-18</c:v>
                </c:pt>
                <c:pt idx="29694">
                  <c:v>-17</c:v>
                </c:pt>
                <c:pt idx="29695">
                  <c:v>-18</c:v>
                </c:pt>
                <c:pt idx="29696">
                  <c:v>-20</c:v>
                </c:pt>
                <c:pt idx="29697">
                  <c:v>-15</c:v>
                </c:pt>
                <c:pt idx="29698">
                  <c:v>-14</c:v>
                </c:pt>
                <c:pt idx="29699">
                  <c:v>-18</c:v>
                </c:pt>
                <c:pt idx="29700">
                  <c:v>-15</c:v>
                </c:pt>
                <c:pt idx="29701">
                  <c:v>-11</c:v>
                </c:pt>
                <c:pt idx="29702">
                  <c:v>-11</c:v>
                </c:pt>
                <c:pt idx="29703">
                  <c:v>-14</c:v>
                </c:pt>
                <c:pt idx="29704">
                  <c:v>-15</c:v>
                </c:pt>
                <c:pt idx="29705">
                  <c:v>-15</c:v>
                </c:pt>
                <c:pt idx="29706">
                  <c:v>-13</c:v>
                </c:pt>
                <c:pt idx="29707">
                  <c:v>-13</c:v>
                </c:pt>
                <c:pt idx="29708">
                  <c:v>-19</c:v>
                </c:pt>
                <c:pt idx="29709">
                  <c:v>-13</c:v>
                </c:pt>
                <c:pt idx="29710">
                  <c:v>-18</c:v>
                </c:pt>
                <c:pt idx="29711">
                  <c:v>-15</c:v>
                </c:pt>
                <c:pt idx="29712">
                  <c:v>-14</c:v>
                </c:pt>
                <c:pt idx="29713">
                  <c:v>-15</c:v>
                </c:pt>
                <c:pt idx="29714">
                  <c:v>-15</c:v>
                </c:pt>
                <c:pt idx="29715">
                  <c:v>-16</c:v>
                </c:pt>
                <c:pt idx="29716">
                  <c:v>-18</c:v>
                </c:pt>
                <c:pt idx="29717">
                  <c:v>-16</c:v>
                </c:pt>
                <c:pt idx="29718">
                  <c:v>-18</c:v>
                </c:pt>
                <c:pt idx="29719">
                  <c:v>-13</c:v>
                </c:pt>
                <c:pt idx="29720">
                  <c:v>-10</c:v>
                </c:pt>
                <c:pt idx="29721">
                  <c:v>-2</c:v>
                </c:pt>
                <c:pt idx="29722">
                  <c:v>-15</c:v>
                </c:pt>
                <c:pt idx="29723">
                  <c:v>-10</c:v>
                </c:pt>
                <c:pt idx="29724">
                  <c:v>-3</c:v>
                </c:pt>
                <c:pt idx="29725">
                  <c:v>-18</c:v>
                </c:pt>
                <c:pt idx="29726">
                  <c:v>-16</c:v>
                </c:pt>
                <c:pt idx="29727">
                  <c:v>-12</c:v>
                </c:pt>
                <c:pt idx="29728">
                  <c:v>-13</c:v>
                </c:pt>
                <c:pt idx="29729">
                  <c:v>-15</c:v>
                </c:pt>
                <c:pt idx="29730">
                  <c:v>-21</c:v>
                </c:pt>
                <c:pt idx="29731">
                  <c:v>-12</c:v>
                </c:pt>
                <c:pt idx="29732">
                  <c:v>-12</c:v>
                </c:pt>
                <c:pt idx="29733">
                  <c:v>-11</c:v>
                </c:pt>
                <c:pt idx="29734">
                  <c:v>-10</c:v>
                </c:pt>
                <c:pt idx="29735">
                  <c:v>-11</c:v>
                </c:pt>
                <c:pt idx="29736">
                  <c:v>-10</c:v>
                </c:pt>
                <c:pt idx="29737">
                  <c:v>-10</c:v>
                </c:pt>
                <c:pt idx="29738">
                  <c:v>-10</c:v>
                </c:pt>
                <c:pt idx="29739">
                  <c:v>-10</c:v>
                </c:pt>
                <c:pt idx="29740">
                  <c:v>-9</c:v>
                </c:pt>
                <c:pt idx="29741">
                  <c:v>115</c:v>
                </c:pt>
                <c:pt idx="29742">
                  <c:v>-16</c:v>
                </c:pt>
                <c:pt idx="29743">
                  <c:v>-14</c:v>
                </c:pt>
                <c:pt idx="29744">
                  <c:v>-16</c:v>
                </c:pt>
                <c:pt idx="29745">
                  <c:v>-16</c:v>
                </c:pt>
                <c:pt idx="29746">
                  <c:v>-14</c:v>
                </c:pt>
                <c:pt idx="29747">
                  <c:v>-13</c:v>
                </c:pt>
                <c:pt idx="29748">
                  <c:v>-14</c:v>
                </c:pt>
                <c:pt idx="29749">
                  <c:v>-13</c:v>
                </c:pt>
                <c:pt idx="29750">
                  <c:v>-14</c:v>
                </c:pt>
                <c:pt idx="29751">
                  <c:v>-15</c:v>
                </c:pt>
                <c:pt idx="29752">
                  <c:v>-13</c:v>
                </c:pt>
                <c:pt idx="29753">
                  <c:v>-14</c:v>
                </c:pt>
                <c:pt idx="29754">
                  <c:v>-11</c:v>
                </c:pt>
                <c:pt idx="29755">
                  <c:v>-13</c:v>
                </c:pt>
                <c:pt idx="29756">
                  <c:v>-11</c:v>
                </c:pt>
                <c:pt idx="29757">
                  <c:v>-10</c:v>
                </c:pt>
                <c:pt idx="29758">
                  <c:v>-7</c:v>
                </c:pt>
                <c:pt idx="29759">
                  <c:v>-5</c:v>
                </c:pt>
                <c:pt idx="29760">
                  <c:v>-18</c:v>
                </c:pt>
                <c:pt idx="29761">
                  <c:v>-17</c:v>
                </c:pt>
                <c:pt idx="29762">
                  <c:v>-21</c:v>
                </c:pt>
                <c:pt idx="29763">
                  <c:v>-22</c:v>
                </c:pt>
                <c:pt idx="29764">
                  <c:v>-18</c:v>
                </c:pt>
                <c:pt idx="29765">
                  <c:v>-18</c:v>
                </c:pt>
                <c:pt idx="29766">
                  <c:v>-17</c:v>
                </c:pt>
                <c:pt idx="29767">
                  <c:v>-19</c:v>
                </c:pt>
                <c:pt idx="29768">
                  <c:v>-20</c:v>
                </c:pt>
                <c:pt idx="29769">
                  <c:v>-21</c:v>
                </c:pt>
                <c:pt idx="29770">
                  <c:v>-17</c:v>
                </c:pt>
                <c:pt idx="29771">
                  <c:v>-17</c:v>
                </c:pt>
                <c:pt idx="29772">
                  <c:v>-18</c:v>
                </c:pt>
                <c:pt idx="29773">
                  <c:v>-14</c:v>
                </c:pt>
                <c:pt idx="29774">
                  <c:v>-8</c:v>
                </c:pt>
                <c:pt idx="29775">
                  <c:v>-13</c:v>
                </c:pt>
                <c:pt idx="29776">
                  <c:v>-14</c:v>
                </c:pt>
                <c:pt idx="29777">
                  <c:v>-13</c:v>
                </c:pt>
                <c:pt idx="29778">
                  <c:v>-22</c:v>
                </c:pt>
                <c:pt idx="29779">
                  <c:v>-13</c:v>
                </c:pt>
                <c:pt idx="29780">
                  <c:v>-16</c:v>
                </c:pt>
                <c:pt idx="29781">
                  <c:v>-14</c:v>
                </c:pt>
                <c:pt idx="29782">
                  <c:v>-15</c:v>
                </c:pt>
                <c:pt idx="29783">
                  <c:v>-16</c:v>
                </c:pt>
                <c:pt idx="29784">
                  <c:v>-20</c:v>
                </c:pt>
                <c:pt idx="29785">
                  <c:v>-21</c:v>
                </c:pt>
                <c:pt idx="29786">
                  <c:v>-21</c:v>
                </c:pt>
                <c:pt idx="29787">
                  <c:v>-21</c:v>
                </c:pt>
                <c:pt idx="29788">
                  <c:v>-19</c:v>
                </c:pt>
                <c:pt idx="29789">
                  <c:v>-12</c:v>
                </c:pt>
                <c:pt idx="29790">
                  <c:v>-9</c:v>
                </c:pt>
                <c:pt idx="29791">
                  <c:v>-20</c:v>
                </c:pt>
                <c:pt idx="29792">
                  <c:v>-19</c:v>
                </c:pt>
                <c:pt idx="29793">
                  <c:v>-14</c:v>
                </c:pt>
                <c:pt idx="29794">
                  <c:v>-23</c:v>
                </c:pt>
                <c:pt idx="29795">
                  <c:v>-12</c:v>
                </c:pt>
                <c:pt idx="29796">
                  <c:v>18</c:v>
                </c:pt>
                <c:pt idx="29797">
                  <c:v>127</c:v>
                </c:pt>
                <c:pt idx="29798">
                  <c:v>6</c:v>
                </c:pt>
                <c:pt idx="29799">
                  <c:v>30</c:v>
                </c:pt>
                <c:pt idx="29800">
                  <c:v>-15</c:v>
                </c:pt>
                <c:pt idx="29801">
                  <c:v>-7</c:v>
                </c:pt>
                <c:pt idx="29802">
                  <c:v>-9</c:v>
                </c:pt>
                <c:pt idx="29803">
                  <c:v>-15</c:v>
                </c:pt>
                <c:pt idx="29804">
                  <c:v>-11</c:v>
                </c:pt>
                <c:pt idx="29805">
                  <c:v>-11</c:v>
                </c:pt>
                <c:pt idx="29806">
                  <c:v>-8</c:v>
                </c:pt>
                <c:pt idx="29807">
                  <c:v>-15</c:v>
                </c:pt>
                <c:pt idx="29808">
                  <c:v>-21</c:v>
                </c:pt>
                <c:pt idx="29809">
                  <c:v>-9</c:v>
                </c:pt>
                <c:pt idx="29810">
                  <c:v>-16</c:v>
                </c:pt>
                <c:pt idx="29811">
                  <c:v>-19</c:v>
                </c:pt>
                <c:pt idx="29812">
                  <c:v>-22</c:v>
                </c:pt>
                <c:pt idx="29813">
                  <c:v>-13</c:v>
                </c:pt>
                <c:pt idx="29814">
                  <c:v>-17</c:v>
                </c:pt>
                <c:pt idx="29815">
                  <c:v>-7</c:v>
                </c:pt>
                <c:pt idx="29816">
                  <c:v>-15</c:v>
                </c:pt>
                <c:pt idx="29817">
                  <c:v>-21</c:v>
                </c:pt>
                <c:pt idx="29818">
                  <c:v>-20</c:v>
                </c:pt>
                <c:pt idx="29819">
                  <c:v>-14</c:v>
                </c:pt>
                <c:pt idx="29820">
                  <c:v>-18</c:v>
                </c:pt>
                <c:pt idx="29821">
                  <c:v>-16</c:v>
                </c:pt>
                <c:pt idx="29822">
                  <c:v>-14</c:v>
                </c:pt>
                <c:pt idx="29823">
                  <c:v>-16</c:v>
                </c:pt>
                <c:pt idx="29824">
                  <c:v>-16</c:v>
                </c:pt>
                <c:pt idx="29825">
                  <c:v>-16</c:v>
                </c:pt>
                <c:pt idx="29826">
                  <c:v>-18</c:v>
                </c:pt>
                <c:pt idx="29827">
                  <c:v>-14</c:v>
                </c:pt>
                <c:pt idx="29828">
                  <c:v>131</c:v>
                </c:pt>
                <c:pt idx="29829">
                  <c:v>0</c:v>
                </c:pt>
                <c:pt idx="29830">
                  <c:v>100</c:v>
                </c:pt>
                <c:pt idx="29831">
                  <c:v>12</c:v>
                </c:pt>
                <c:pt idx="29832">
                  <c:v>-8</c:v>
                </c:pt>
                <c:pt idx="29833">
                  <c:v>-8</c:v>
                </c:pt>
                <c:pt idx="29834">
                  <c:v>-6</c:v>
                </c:pt>
                <c:pt idx="29835">
                  <c:v>-8</c:v>
                </c:pt>
                <c:pt idx="29836">
                  <c:v>-6</c:v>
                </c:pt>
                <c:pt idx="29837">
                  <c:v>-7</c:v>
                </c:pt>
                <c:pt idx="29838">
                  <c:v>-9</c:v>
                </c:pt>
                <c:pt idx="29839">
                  <c:v>-9</c:v>
                </c:pt>
                <c:pt idx="29840">
                  <c:v>-8</c:v>
                </c:pt>
                <c:pt idx="29841">
                  <c:v>-7</c:v>
                </c:pt>
                <c:pt idx="29842">
                  <c:v>-7</c:v>
                </c:pt>
                <c:pt idx="29843">
                  <c:v>-8</c:v>
                </c:pt>
                <c:pt idx="29844">
                  <c:v>-11</c:v>
                </c:pt>
                <c:pt idx="29845">
                  <c:v>-13</c:v>
                </c:pt>
                <c:pt idx="29846">
                  <c:v>-10</c:v>
                </c:pt>
                <c:pt idx="29847">
                  <c:v>-10</c:v>
                </c:pt>
                <c:pt idx="29848">
                  <c:v>-10</c:v>
                </c:pt>
                <c:pt idx="29849">
                  <c:v>-7</c:v>
                </c:pt>
                <c:pt idx="29850">
                  <c:v>-9</c:v>
                </c:pt>
                <c:pt idx="29851">
                  <c:v>-8</c:v>
                </c:pt>
                <c:pt idx="29852">
                  <c:v>-10</c:v>
                </c:pt>
                <c:pt idx="29853">
                  <c:v>-10</c:v>
                </c:pt>
                <c:pt idx="29854">
                  <c:v>-10</c:v>
                </c:pt>
                <c:pt idx="29855">
                  <c:v>-11</c:v>
                </c:pt>
                <c:pt idx="29856">
                  <c:v>18</c:v>
                </c:pt>
                <c:pt idx="29857">
                  <c:v>-15</c:v>
                </c:pt>
                <c:pt idx="29858">
                  <c:v>-15</c:v>
                </c:pt>
                <c:pt idx="29859">
                  <c:v>-18</c:v>
                </c:pt>
                <c:pt idx="29860">
                  <c:v>-11</c:v>
                </c:pt>
                <c:pt idx="29861">
                  <c:v>-15</c:v>
                </c:pt>
                <c:pt idx="29862">
                  <c:v>-15</c:v>
                </c:pt>
                <c:pt idx="29863">
                  <c:v>-14</c:v>
                </c:pt>
                <c:pt idx="29864">
                  <c:v>-16</c:v>
                </c:pt>
                <c:pt idx="29865">
                  <c:v>-16</c:v>
                </c:pt>
                <c:pt idx="29866">
                  <c:v>-18</c:v>
                </c:pt>
                <c:pt idx="29867">
                  <c:v>-17</c:v>
                </c:pt>
                <c:pt idx="29868">
                  <c:v>-20</c:v>
                </c:pt>
                <c:pt idx="29869">
                  <c:v>-14</c:v>
                </c:pt>
                <c:pt idx="29870">
                  <c:v>-16</c:v>
                </c:pt>
                <c:pt idx="29871">
                  <c:v>-11</c:v>
                </c:pt>
                <c:pt idx="29872">
                  <c:v>-14</c:v>
                </c:pt>
                <c:pt idx="29873">
                  <c:v>-18</c:v>
                </c:pt>
                <c:pt idx="29874">
                  <c:v>-13</c:v>
                </c:pt>
                <c:pt idx="29875">
                  <c:v>-15</c:v>
                </c:pt>
                <c:pt idx="29876">
                  <c:v>-15</c:v>
                </c:pt>
                <c:pt idx="29877">
                  <c:v>-19</c:v>
                </c:pt>
                <c:pt idx="29878">
                  <c:v>-19</c:v>
                </c:pt>
                <c:pt idx="29879">
                  <c:v>-22</c:v>
                </c:pt>
                <c:pt idx="29880">
                  <c:v>-15</c:v>
                </c:pt>
                <c:pt idx="29881">
                  <c:v>-12</c:v>
                </c:pt>
                <c:pt idx="29882">
                  <c:v>-11</c:v>
                </c:pt>
                <c:pt idx="29883">
                  <c:v>-10</c:v>
                </c:pt>
                <c:pt idx="29884">
                  <c:v>-12</c:v>
                </c:pt>
                <c:pt idx="29885">
                  <c:v>-11</c:v>
                </c:pt>
                <c:pt idx="29886">
                  <c:v>-15</c:v>
                </c:pt>
                <c:pt idx="29887">
                  <c:v>-12</c:v>
                </c:pt>
                <c:pt idx="29888">
                  <c:v>-12</c:v>
                </c:pt>
                <c:pt idx="29889">
                  <c:v>-12</c:v>
                </c:pt>
                <c:pt idx="29890">
                  <c:v>-10</c:v>
                </c:pt>
                <c:pt idx="29891">
                  <c:v>-10</c:v>
                </c:pt>
                <c:pt idx="29892">
                  <c:v>-9</c:v>
                </c:pt>
                <c:pt idx="29893">
                  <c:v>9</c:v>
                </c:pt>
                <c:pt idx="29894">
                  <c:v>-20</c:v>
                </c:pt>
                <c:pt idx="29895">
                  <c:v>-19</c:v>
                </c:pt>
                <c:pt idx="29896">
                  <c:v>-11</c:v>
                </c:pt>
                <c:pt idx="29897">
                  <c:v>-14</c:v>
                </c:pt>
                <c:pt idx="29898">
                  <c:v>-14</c:v>
                </c:pt>
                <c:pt idx="29899">
                  <c:v>-15</c:v>
                </c:pt>
                <c:pt idx="29900">
                  <c:v>-13</c:v>
                </c:pt>
                <c:pt idx="29901">
                  <c:v>-18</c:v>
                </c:pt>
                <c:pt idx="29902">
                  <c:v>-18</c:v>
                </c:pt>
                <c:pt idx="29903">
                  <c:v>-18</c:v>
                </c:pt>
                <c:pt idx="29904">
                  <c:v>-17</c:v>
                </c:pt>
                <c:pt idx="29905">
                  <c:v>-17</c:v>
                </c:pt>
                <c:pt idx="29906">
                  <c:v>-10</c:v>
                </c:pt>
                <c:pt idx="29907">
                  <c:v>-6</c:v>
                </c:pt>
                <c:pt idx="29908">
                  <c:v>-7</c:v>
                </c:pt>
                <c:pt idx="29909">
                  <c:v>-11</c:v>
                </c:pt>
                <c:pt idx="29910">
                  <c:v>-15</c:v>
                </c:pt>
                <c:pt idx="29911">
                  <c:v>-18</c:v>
                </c:pt>
                <c:pt idx="29912">
                  <c:v>-19</c:v>
                </c:pt>
                <c:pt idx="29913">
                  <c:v>-15</c:v>
                </c:pt>
                <c:pt idx="29914">
                  <c:v>-19</c:v>
                </c:pt>
                <c:pt idx="29915">
                  <c:v>-15</c:v>
                </c:pt>
                <c:pt idx="29916">
                  <c:v>-15</c:v>
                </c:pt>
                <c:pt idx="29917">
                  <c:v>-18</c:v>
                </c:pt>
                <c:pt idx="29918">
                  <c:v>-15</c:v>
                </c:pt>
                <c:pt idx="29919">
                  <c:v>-19</c:v>
                </c:pt>
                <c:pt idx="29920">
                  <c:v>-18</c:v>
                </c:pt>
                <c:pt idx="29921">
                  <c:v>-13</c:v>
                </c:pt>
                <c:pt idx="29922">
                  <c:v>-17</c:v>
                </c:pt>
                <c:pt idx="29923">
                  <c:v>-19</c:v>
                </c:pt>
                <c:pt idx="29924">
                  <c:v>-17</c:v>
                </c:pt>
                <c:pt idx="29925">
                  <c:v>-17</c:v>
                </c:pt>
                <c:pt idx="29926">
                  <c:v>-19</c:v>
                </c:pt>
                <c:pt idx="29927">
                  <c:v>-19</c:v>
                </c:pt>
                <c:pt idx="29928">
                  <c:v>-15</c:v>
                </c:pt>
                <c:pt idx="29929">
                  <c:v>-15</c:v>
                </c:pt>
                <c:pt idx="29930">
                  <c:v>-31</c:v>
                </c:pt>
                <c:pt idx="29931">
                  <c:v>-14</c:v>
                </c:pt>
                <c:pt idx="29932">
                  <c:v>-26</c:v>
                </c:pt>
                <c:pt idx="29933">
                  <c:v>-16</c:v>
                </c:pt>
                <c:pt idx="29934">
                  <c:v>-21</c:v>
                </c:pt>
                <c:pt idx="29935">
                  <c:v>-16</c:v>
                </c:pt>
                <c:pt idx="29936">
                  <c:v>-19</c:v>
                </c:pt>
                <c:pt idx="29937">
                  <c:v>-15</c:v>
                </c:pt>
                <c:pt idx="29938">
                  <c:v>-15</c:v>
                </c:pt>
                <c:pt idx="29939">
                  <c:v>-20</c:v>
                </c:pt>
                <c:pt idx="29940">
                  <c:v>-20</c:v>
                </c:pt>
                <c:pt idx="29941">
                  <c:v>-18</c:v>
                </c:pt>
                <c:pt idx="29942">
                  <c:v>-20</c:v>
                </c:pt>
                <c:pt idx="29943">
                  <c:v>-20</c:v>
                </c:pt>
                <c:pt idx="29944">
                  <c:v>-21</c:v>
                </c:pt>
                <c:pt idx="29945">
                  <c:v>-19</c:v>
                </c:pt>
                <c:pt idx="29946">
                  <c:v>-10</c:v>
                </c:pt>
                <c:pt idx="29947">
                  <c:v>-10</c:v>
                </c:pt>
                <c:pt idx="29948">
                  <c:v>8</c:v>
                </c:pt>
                <c:pt idx="29949">
                  <c:v>-9</c:v>
                </c:pt>
                <c:pt idx="29950">
                  <c:v>-16</c:v>
                </c:pt>
                <c:pt idx="29951">
                  <c:v>-14</c:v>
                </c:pt>
                <c:pt idx="29952">
                  <c:v>-17</c:v>
                </c:pt>
                <c:pt idx="29953">
                  <c:v>-19</c:v>
                </c:pt>
                <c:pt idx="29954">
                  <c:v>-14</c:v>
                </c:pt>
                <c:pt idx="29955">
                  <c:v>-21</c:v>
                </c:pt>
                <c:pt idx="29956">
                  <c:v>-19</c:v>
                </c:pt>
                <c:pt idx="29957">
                  <c:v>-4</c:v>
                </c:pt>
                <c:pt idx="29958">
                  <c:v>68</c:v>
                </c:pt>
                <c:pt idx="29959">
                  <c:v>-11</c:v>
                </c:pt>
                <c:pt idx="29960">
                  <c:v>-9</c:v>
                </c:pt>
                <c:pt idx="29961">
                  <c:v>-9</c:v>
                </c:pt>
                <c:pt idx="29962">
                  <c:v>-8</c:v>
                </c:pt>
                <c:pt idx="29963">
                  <c:v>-7</c:v>
                </c:pt>
                <c:pt idx="29964">
                  <c:v>-9</c:v>
                </c:pt>
                <c:pt idx="29965">
                  <c:v>-7</c:v>
                </c:pt>
                <c:pt idx="29966">
                  <c:v>-10</c:v>
                </c:pt>
                <c:pt idx="29967">
                  <c:v>-8</c:v>
                </c:pt>
                <c:pt idx="29968">
                  <c:v>-6</c:v>
                </c:pt>
                <c:pt idx="29969">
                  <c:v>-9</c:v>
                </c:pt>
                <c:pt idx="29970">
                  <c:v>-12</c:v>
                </c:pt>
                <c:pt idx="29971">
                  <c:v>-20</c:v>
                </c:pt>
                <c:pt idx="29972">
                  <c:v>-20</c:v>
                </c:pt>
                <c:pt idx="29973">
                  <c:v>-18</c:v>
                </c:pt>
                <c:pt idx="29974">
                  <c:v>-22</c:v>
                </c:pt>
                <c:pt idx="29975">
                  <c:v>-18</c:v>
                </c:pt>
                <c:pt idx="29976">
                  <c:v>-19</c:v>
                </c:pt>
                <c:pt idx="29977">
                  <c:v>-18</c:v>
                </c:pt>
                <c:pt idx="29978">
                  <c:v>-18</c:v>
                </c:pt>
                <c:pt idx="29979">
                  <c:v>-20</c:v>
                </c:pt>
                <c:pt idx="29980">
                  <c:v>-17</c:v>
                </c:pt>
                <c:pt idx="29981">
                  <c:v>-21</c:v>
                </c:pt>
                <c:pt idx="29982">
                  <c:v>-19</c:v>
                </c:pt>
                <c:pt idx="29983">
                  <c:v>-17</c:v>
                </c:pt>
                <c:pt idx="29984">
                  <c:v>-18</c:v>
                </c:pt>
                <c:pt idx="29985">
                  <c:v>-16</c:v>
                </c:pt>
                <c:pt idx="29986">
                  <c:v>-17</c:v>
                </c:pt>
                <c:pt idx="29987">
                  <c:v>-15</c:v>
                </c:pt>
                <c:pt idx="29988">
                  <c:v>-16</c:v>
                </c:pt>
                <c:pt idx="29989">
                  <c:v>-15</c:v>
                </c:pt>
                <c:pt idx="29990">
                  <c:v>-15</c:v>
                </c:pt>
                <c:pt idx="29991">
                  <c:v>-17</c:v>
                </c:pt>
                <c:pt idx="29992">
                  <c:v>-17</c:v>
                </c:pt>
                <c:pt idx="29993">
                  <c:v>-15</c:v>
                </c:pt>
                <c:pt idx="29994">
                  <c:v>-17</c:v>
                </c:pt>
                <c:pt idx="29995">
                  <c:v>-7</c:v>
                </c:pt>
                <c:pt idx="29996">
                  <c:v>-8</c:v>
                </c:pt>
                <c:pt idx="29997">
                  <c:v>-11</c:v>
                </c:pt>
                <c:pt idx="29998">
                  <c:v>-8</c:v>
                </c:pt>
                <c:pt idx="29999">
                  <c:v>-11</c:v>
                </c:pt>
                <c:pt idx="30000">
                  <c:v>-16</c:v>
                </c:pt>
                <c:pt idx="30001">
                  <c:v>-13</c:v>
                </c:pt>
                <c:pt idx="30002">
                  <c:v>-11</c:v>
                </c:pt>
                <c:pt idx="30003">
                  <c:v>-10</c:v>
                </c:pt>
                <c:pt idx="30004">
                  <c:v>-10</c:v>
                </c:pt>
                <c:pt idx="30005">
                  <c:v>-13</c:v>
                </c:pt>
                <c:pt idx="30006">
                  <c:v>-15</c:v>
                </c:pt>
                <c:pt idx="30007">
                  <c:v>-15</c:v>
                </c:pt>
                <c:pt idx="30008">
                  <c:v>-13</c:v>
                </c:pt>
                <c:pt idx="30009">
                  <c:v>-12</c:v>
                </c:pt>
                <c:pt idx="30010">
                  <c:v>-12</c:v>
                </c:pt>
                <c:pt idx="30011">
                  <c:v>-8</c:v>
                </c:pt>
                <c:pt idx="30012">
                  <c:v>-9</c:v>
                </c:pt>
                <c:pt idx="30013">
                  <c:v>-8</c:v>
                </c:pt>
                <c:pt idx="30014">
                  <c:v>-13</c:v>
                </c:pt>
                <c:pt idx="30015">
                  <c:v>-12</c:v>
                </c:pt>
                <c:pt idx="30016">
                  <c:v>-12</c:v>
                </c:pt>
                <c:pt idx="30017">
                  <c:v>-7</c:v>
                </c:pt>
                <c:pt idx="30018">
                  <c:v>-10</c:v>
                </c:pt>
                <c:pt idx="30019">
                  <c:v>-9</c:v>
                </c:pt>
                <c:pt idx="30020">
                  <c:v>-11</c:v>
                </c:pt>
                <c:pt idx="30021">
                  <c:v>-11</c:v>
                </c:pt>
                <c:pt idx="30022">
                  <c:v>-9</c:v>
                </c:pt>
                <c:pt idx="30023">
                  <c:v>-9</c:v>
                </c:pt>
                <c:pt idx="30024">
                  <c:v>-10</c:v>
                </c:pt>
                <c:pt idx="30025">
                  <c:v>-9</c:v>
                </c:pt>
                <c:pt idx="30026">
                  <c:v>-9</c:v>
                </c:pt>
                <c:pt idx="30027">
                  <c:v>-10</c:v>
                </c:pt>
                <c:pt idx="30028">
                  <c:v>-8</c:v>
                </c:pt>
                <c:pt idx="30029">
                  <c:v>-7</c:v>
                </c:pt>
                <c:pt idx="30030">
                  <c:v>-8</c:v>
                </c:pt>
                <c:pt idx="30031">
                  <c:v>-9</c:v>
                </c:pt>
                <c:pt idx="30032">
                  <c:v>-7</c:v>
                </c:pt>
                <c:pt idx="30033">
                  <c:v>-8</c:v>
                </c:pt>
                <c:pt idx="30034">
                  <c:v>-10</c:v>
                </c:pt>
                <c:pt idx="30035">
                  <c:v>-18</c:v>
                </c:pt>
                <c:pt idx="30036">
                  <c:v>-14</c:v>
                </c:pt>
                <c:pt idx="30037">
                  <c:v>-16</c:v>
                </c:pt>
                <c:pt idx="30038">
                  <c:v>-10</c:v>
                </c:pt>
                <c:pt idx="30039">
                  <c:v>-8</c:v>
                </c:pt>
                <c:pt idx="30040">
                  <c:v>-16</c:v>
                </c:pt>
                <c:pt idx="30041">
                  <c:v>-13</c:v>
                </c:pt>
                <c:pt idx="30042">
                  <c:v>-10</c:v>
                </c:pt>
                <c:pt idx="30043">
                  <c:v>-9</c:v>
                </c:pt>
                <c:pt idx="30044">
                  <c:v>-20</c:v>
                </c:pt>
                <c:pt idx="30045">
                  <c:v>-18</c:v>
                </c:pt>
                <c:pt idx="30046">
                  <c:v>-17</c:v>
                </c:pt>
                <c:pt idx="30047">
                  <c:v>-17</c:v>
                </c:pt>
                <c:pt idx="30048">
                  <c:v>-16</c:v>
                </c:pt>
                <c:pt idx="30049">
                  <c:v>-16</c:v>
                </c:pt>
                <c:pt idx="30050">
                  <c:v>-23</c:v>
                </c:pt>
                <c:pt idx="30051">
                  <c:v>-22</c:v>
                </c:pt>
                <c:pt idx="30052">
                  <c:v>-18</c:v>
                </c:pt>
                <c:pt idx="30053">
                  <c:v>-19</c:v>
                </c:pt>
                <c:pt idx="30054">
                  <c:v>-18</c:v>
                </c:pt>
                <c:pt idx="30055">
                  <c:v>-17</c:v>
                </c:pt>
                <c:pt idx="30056">
                  <c:v>-9</c:v>
                </c:pt>
                <c:pt idx="30057">
                  <c:v>-13</c:v>
                </c:pt>
                <c:pt idx="30058">
                  <c:v>-15</c:v>
                </c:pt>
                <c:pt idx="30059">
                  <c:v>-13</c:v>
                </c:pt>
                <c:pt idx="30060">
                  <c:v>-14</c:v>
                </c:pt>
                <c:pt idx="30061">
                  <c:v>-15</c:v>
                </c:pt>
                <c:pt idx="30062">
                  <c:v>-18</c:v>
                </c:pt>
                <c:pt idx="30063">
                  <c:v>-18</c:v>
                </c:pt>
                <c:pt idx="30064">
                  <c:v>-15</c:v>
                </c:pt>
                <c:pt idx="30065">
                  <c:v>-17</c:v>
                </c:pt>
                <c:pt idx="30066">
                  <c:v>-10</c:v>
                </c:pt>
                <c:pt idx="30067">
                  <c:v>-17</c:v>
                </c:pt>
                <c:pt idx="30068">
                  <c:v>-16</c:v>
                </c:pt>
                <c:pt idx="30069">
                  <c:v>-8</c:v>
                </c:pt>
                <c:pt idx="30070">
                  <c:v>-20</c:v>
                </c:pt>
                <c:pt idx="30071">
                  <c:v>-19</c:v>
                </c:pt>
                <c:pt idx="30072">
                  <c:v>-21</c:v>
                </c:pt>
                <c:pt idx="30073">
                  <c:v>-12</c:v>
                </c:pt>
                <c:pt idx="30074">
                  <c:v>-21</c:v>
                </c:pt>
                <c:pt idx="30075">
                  <c:v>-6</c:v>
                </c:pt>
                <c:pt idx="30076">
                  <c:v>-11</c:v>
                </c:pt>
                <c:pt idx="30077">
                  <c:v>-14</c:v>
                </c:pt>
                <c:pt idx="30078">
                  <c:v>-10</c:v>
                </c:pt>
                <c:pt idx="30079">
                  <c:v>-7</c:v>
                </c:pt>
                <c:pt idx="30080">
                  <c:v>-16</c:v>
                </c:pt>
                <c:pt idx="30081">
                  <c:v>-8</c:v>
                </c:pt>
                <c:pt idx="30082">
                  <c:v>-13</c:v>
                </c:pt>
                <c:pt idx="30083">
                  <c:v>-9</c:v>
                </c:pt>
                <c:pt idx="30084">
                  <c:v>-7</c:v>
                </c:pt>
                <c:pt idx="30085">
                  <c:v>-4</c:v>
                </c:pt>
                <c:pt idx="30086">
                  <c:v>-16</c:v>
                </c:pt>
                <c:pt idx="30087">
                  <c:v>-13</c:v>
                </c:pt>
                <c:pt idx="30088">
                  <c:v>-12</c:v>
                </c:pt>
                <c:pt idx="30089">
                  <c:v>-18</c:v>
                </c:pt>
                <c:pt idx="30090">
                  <c:v>-2</c:v>
                </c:pt>
                <c:pt idx="30091">
                  <c:v>-9</c:v>
                </c:pt>
                <c:pt idx="30092">
                  <c:v>-12</c:v>
                </c:pt>
                <c:pt idx="30093">
                  <c:v>-34</c:v>
                </c:pt>
                <c:pt idx="30094">
                  <c:v>-35</c:v>
                </c:pt>
                <c:pt idx="30095">
                  <c:v>-37</c:v>
                </c:pt>
                <c:pt idx="30096">
                  <c:v>-12</c:v>
                </c:pt>
                <c:pt idx="30097">
                  <c:v>-8</c:v>
                </c:pt>
                <c:pt idx="30098">
                  <c:v>-24</c:v>
                </c:pt>
                <c:pt idx="30099">
                  <c:v>-19</c:v>
                </c:pt>
                <c:pt idx="30100">
                  <c:v>-10</c:v>
                </c:pt>
                <c:pt idx="30101">
                  <c:v>-20</c:v>
                </c:pt>
                <c:pt idx="30102">
                  <c:v>-4</c:v>
                </c:pt>
                <c:pt idx="30103">
                  <c:v>-16</c:v>
                </c:pt>
                <c:pt idx="30104">
                  <c:v>-19</c:v>
                </c:pt>
                <c:pt idx="30105">
                  <c:v>-14</c:v>
                </c:pt>
                <c:pt idx="30106">
                  <c:v>0</c:v>
                </c:pt>
                <c:pt idx="30107">
                  <c:v>-17</c:v>
                </c:pt>
                <c:pt idx="30108">
                  <c:v>-6</c:v>
                </c:pt>
                <c:pt idx="30109">
                  <c:v>101</c:v>
                </c:pt>
                <c:pt idx="30110">
                  <c:v>-20</c:v>
                </c:pt>
                <c:pt idx="30111">
                  <c:v>-20</c:v>
                </c:pt>
                <c:pt idx="30112">
                  <c:v>-20</c:v>
                </c:pt>
                <c:pt idx="30113">
                  <c:v>-21</c:v>
                </c:pt>
                <c:pt idx="30114">
                  <c:v>-21</c:v>
                </c:pt>
                <c:pt idx="30115">
                  <c:v>-24</c:v>
                </c:pt>
                <c:pt idx="30116">
                  <c:v>-23</c:v>
                </c:pt>
                <c:pt idx="30117">
                  <c:v>-22</c:v>
                </c:pt>
                <c:pt idx="30118">
                  <c:v>-20</c:v>
                </c:pt>
                <c:pt idx="30119">
                  <c:v>-26</c:v>
                </c:pt>
                <c:pt idx="30120">
                  <c:v>-19</c:v>
                </c:pt>
                <c:pt idx="30121">
                  <c:v>-32</c:v>
                </c:pt>
                <c:pt idx="30122">
                  <c:v>27</c:v>
                </c:pt>
                <c:pt idx="30123">
                  <c:v>-17</c:v>
                </c:pt>
                <c:pt idx="30124">
                  <c:v>-10</c:v>
                </c:pt>
                <c:pt idx="30125">
                  <c:v>-25</c:v>
                </c:pt>
                <c:pt idx="30126">
                  <c:v>-6</c:v>
                </c:pt>
                <c:pt idx="30127">
                  <c:v>-7</c:v>
                </c:pt>
                <c:pt idx="30128">
                  <c:v>-23</c:v>
                </c:pt>
                <c:pt idx="30129">
                  <c:v>-11</c:v>
                </c:pt>
                <c:pt idx="30130">
                  <c:v>-10</c:v>
                </c:pt>
                <c:pt idx="30131">
                  <c:v>-27</c:v>
                </c:pt>
                <c:pt idx="30132">
                  <c:v>-20</c:v>
                </c:pt>
                <c:pt idx="30133">
                  <c:v>-19</c:v>
                </c:pt>
                <c:pt idx="30134">
                  <c:v>-27</c:v>
                </c:pt>
                <c:pt idx="30135">
                  <c:v>-11</c:v>
                </c:pt>
                <c:pt idx="30136">
                  <c:v>-10</c:v>
                </c:pt>
                <c:pt idx="30137">
                  <c:v>-10</c:v>
                </c:pt>
                <c:pt idx="30138">
                  <c:v>-11</c:v>
                </c:pt>
                <c:pt idx="30139">
                  <c:v>-9</c:v>
                </c:pt>
                <c:pt idx="30140">
                  <c:v>-13</c:v>
                </c:pt>
                <c:pt idx="30141">
                  <c:v>-14</c:v>
                </c:pt>
                <c:pt idx="30142">
                  <c:v>-14</c:v>
                </c:pt>
                <c:pt idx="30143">
                  <c:v>-18</c:v>
                </c:pt>
                <c:pt idx="30144">
                  <c:v>-11</c:v>
                </c:pt>
                <c:pt idx="30145">
                  <c:v>-14</c:v>
                </c:pt>
                <c:pt idx="30146">
                  <c:v>-21</c:v>
                </c:pt>
                <c:pt idx="30147">
                  <c:v>-27</c:v>
                </c:pt>
                <c:pt idx="30148">
                  <c:v>-17</c:v>
                </c:pt>
                <c:pt idx="30149">
                  <c:v>-16</c:v>
                </c:pt>
                <c:pt idx="30150">
                  <c:v>-19</c:v>
                </c:pt>
                <c:pt idx="30151">
                  <c:v>-26</c:v>
                </c:pt>
                <c:pt idx="30152">
                  <c:v>-25</c:v>
                </c:pt>
                <c:pt idx="30153">
                  <c:v>-23</c:v>
                </c:pt>
                <c:pt idx="30154">
                  <c:v>-24</c:v>
                </c:pt>
                <c:pt idx="30155">
                  <c:v>-25</c:v>
                </c:pt>
                <c:pt idx="30156">
                  <c:v>-22</c:v>
                </c:pt>
                <c:pt idx="30157">
                  <c:v>-22</c:v>
                </c:pt>
                <c:pt idx="30158">
                  <c:v>-27</c:v>
                </c:pt>
                <c:pt idx="30159">
                  <c:v>-23</c:v>
                </c:pt>
                <c:pt idx="30160">
                  <c:v>-27</c:v>
                </c:pt>
                <c:pt idx="30161">
                  <c:v>-20</c:v>
                </c:pt>
                <c:pt idx="30162">
                  <c:v>-21</c:v>
                </c:pt>
                <c:pt idx="30163">
                  <c:v>-16</c:v>
                </c:pt>
                <c:pt idx="30164">
                  <c:v>-14</c:v>
                </c:pt>
                <c:pt idx="30165">
                  <c:v>-16</c:v>
                </c:pt>
                <c:pt idx="30166">
                  <c:v>-18</c:v>
                </c:pt>
                <c:pt idx="30167">
                  <c:v>-17</c:v>
                </c:pt>
                <c:pt idx="30168">
                  <c:v>-16</c:v>
                </c:pt>
                <c:pt idx="30169">
                  <c:v>-21</c:v>
                </c:pt>
                <c:pt idx="30170">
                  <c:v>-18</c:v>
                </c:pt>
                <c:pt idx="30171">
                  <c:v>-17</c:v>
                </c:pt>
                <c:pt idx="30172">
                  <c:v>-15</c:v>
                </c:pt>
                <c:pt idx="30173">
                  <c:v>-15</c:v>
                </c:pt>
                <c:pt idx="30174">
                  <c:v>-17</c:v>
                </c:pt>
                <c:pt idx="30175">
                  <c:v>-15</c:v>
                </c:pt>
                <c:pt idx="30176">
                  <c:v>-12</c:v>
                </c:pt>
                <c:pt idx="30177">
                  <c:v>-13</c:v>
                </c:pt>
                <c:pt idx="30178">
                  <c:v>-13</c:v>
                </c:pt>
                <c:pt idx="30179">
                  <c:v>-13</c:v>
                </c:pt>
                <c:pt idx="30180">
                  <c:v>-15</c:v>
                </c:pt>
                <c:pt idx="30181">
                  <c:v>-11</c:v>
                </c:pt>
                <c:pt idx="30182">
                  <c:v>-13</c:v>
                </c:pt>
                <c:pt idx="30183">
                  <c:v>-13</c:v>
                </c:pt>
                <c:pt idx="30184">
                  <c:v>-11</c:v>
                </c:pt>
                <c:pt idx="30185">
                  <c:v>-13</c:v>
                </c:pt>
                <c:pt idx="30186">
                  <c:v>-15</c:v>
                </c:pt>
                <c:pt idx="30187">
                  <c:v>-11</c:v>
                </c:pt>
                <c:pt idx="30188">
                  <c:v>-19</c:v>
                </c:pt>
                <c:pt idx="30189">
                  <c:v>-15</c:v>
                </c:pt>
                <c:pt idx="30190">
                  <c:v>-2</c:v>
                </c:pt>
                <c:pt idx="30191">
                  <c:v>-27</c:v>
                </c:pt>
                <c:pt idx="30192">
                  <c:v>-20</c:v>
                </c:pt>
                <c:pt idx="30193">
                  <c:v>-21</c:v>
                </c:pt>
                <c:pt idx="30194">
                  <c:v>-21</c:v>
                </c:pt>
                <c:pt idx="30195">
                  <c:v>-24</c:v>
                </c:pt>
                <c:pt idx="30196">
                  <c:v>-23</c:v>
                </c:pt>
                <c:pt idx="30197">
                  <c:v>-24</c:v>
                </c:pt>
                <c:pt idx="30198">
                  <c:v>-21</c:v>
                </c:pt>
                <c:pt idx="30199">
                  <c:v>-17</c:v>
                </c:pt>
                <c:pt idx="30200">
                  <c:v>-18</c:v>
                </c:pt>
                <c:pt idx="30201">
                  <c:v>-26</c:v>
                </c:pt>
                <c:pt idx="30202">
                  <c:v>-18</c:v>
                </c:pt>
                <c:pt idx="30203">
                  <c:v>-33</c:v>
                </c:pt>
                <c:pt idx="30204">
                  <c:v>-21</c:v>
                </c:pt>
                <c:pt idx="30205">
                  <c:v>-26</c:v>
                </c:pt>
                <c:pt idx="30206">
                  <c:v>-19</c:v>
                </c:pt>
                <c:pt idx="30207">
                  <c:v>-19</c:v>
                </c:pt>
                <c:pt idx="30208">
                  <c:v>-16</c:v>
                </c:pt>
                <c:pt idx="30209">
                  <c:v>-15</c:v>
                </c:pt>
                <c:pt idx="30210">
                  <c:v>-17</c:v>
                </c:pt>
                <c:pt idx="30211">
                  <c:v>-21</c:v>
                </c:pt>
                <c:pt idx="30212">
                  <c:v>-18</c:v>
                </c:pt>
                <c:pt idx="30213">
                  <c:v>-13</c:v>
                </c:pt>
                <c:pt idx="30214">
                  <c:v>-12</c:v>
                </c:pt>
                <c:pt idx="30215">
                  <c:v>-11</c:v>
                </c:pt>
                <c:pt idx="30216">
                  <c:v>-23</c:v>
                </c:pt>
                <c:pt idx="30217">
                  <c:v>-5</c:v>
                </c:pt>
                <c:pt idx="30218">
                  <c:v>-8</c:v>
                </c:pt>
                <c:pt idx="30219">
                  <c:v>-16</c:v>
                </c:pt>
                <c:pt idx="30220">
                  <c:v>-13</c:v>
                </c:pt>
                <c:pt idx="30221">
                  <c:v>-12</c:v>
                </c:pt>
                <c:pt idx="30222">
                  <c:v>-16</c:v>
                </c:pt>
                <c:pt idx="30223">
                  <c:v>-16</c:v>
                </c:pt>
                <c:pt idx="30224">
                  <c:v>-18</c:v>
                </c:pt>
                <c:pt idx="30225">
                  <c:v>-11</c:v>
                </c:pt>
                <c:pt idx="30226">
                  <c:v>-19</c:v>
                </c:pt>
                <c:pt idx="30227">
                  <c:v>-23</c:v>
                </c:pt>
                <c:pt idx="30228">
                  <c:v>-18</c:v>
                </c:pt>
                <c:pt idx="30229">
                  <c:v>-16</c:v>
                </c:pt>
                <c:pt idx="30230">
                  <c:v>-16</c:v>
                </c:pt>
                <c:pt idx="30231">
                  <c:v>-10</c:v>
                </c:pt>
                <c:pt idx="30232">
                  <c:v>-12</c:v>
                </c:pt>
                <c:pt idx="30233">
                  <c:v>-12</c:v>
                </c:pt>
                <c:pt idx="30234">
                  <c:v>-17</c:v>
                </c:pt>
                <c:pt idx="30235">
                  <c:v>-18</c:v>
                </c:pt>
                <c:pt idx="30236">
                  <c:v>-19</c:v>
                </c:pt>
                <c:pt idx="30237">
                  <c:v>-16</c:v>
                </c:pt>
                <c:pt idx="30238">
                  <c:v>0</c:v>
                </c:pt>
                <c:pt idx="30239">
                  <c:v>-14</c:v>
                </c:pt>
                <c:pt idx="30240">
                  <c:v>-7</c:v>
                </c:pt>
                <c:pt idx="30241">
                  <c:v>-13</c:v>
                </c:pt>
                <c:pt idx="30242">
                  <c:v>-10</c:v>
                </c:pt>
                <c:pt idx="30243">
                  <c:v>-13</c:v>
                </c:pt>
                <c:pt idx="30244">
                  <c:v>-14</c:v>
                </c:pt>
                <c:pt idx="30245">
                  <c:v>-14</c:v>
                </c:pt>
                <c:pt idx="30246">
                  <c:v>-16</c:v>
                </c:pt>
                <c:pt idx="30247">
                  <c:v>-120</c:v>
                </c:pt>
                <c:pt idx="30248">
                  <c:v>-13</c:v>
                </c:pt>
                <c:pt idx="30249">
                  <c:v>-24</c:v>
                </c:pt>
                <c:pt idx="30250">
                  <c:v>-18</c:v>
                </c:pt>
                <c:pt idx="30251">
                  <c:v>-21</c:v>
                </c:pt>
                <c:pt idx="30252">
                  <c:v>-11</c:v>
                </c:pt>
                <c:pt idx="30253">
                  <c:v>-24</c:v>
                </c:pt>
                <c:pt idx="30254">
                  <c:v>-2</c:v>
                </c:pt>
                <c:pt idx="30255">
                  <c:v>-24</c:v>
                </c:pt>
                <c:pt idx="30256">
                  <c:v>-19</c:v>
                </c:pt>
                <c:pt idx="30257">
                  <c:v>-21</c:v>
                </c:pt>
                <c:pt idx="30258">
                  <c:v>-16</c:v>
                </c:pt>
                <c:pt idx="30259">
                  <c:v>-19</c:v>
                </c:pt>
                <c:pt idx="30260">
                  <c:v>-17</c:v>
                </c:pt>
                <c:pt idx="30261">
                  <c:v>-16</c:v>
                </c:pt>
                <c:pt idx="30262">
                  <c:v>-16</c:v>
                </c:pt>
                <c:pt idx="30263">
                  <c:v>-17</c:v>
                </c:pt>
                <c:pt idx="30264">
                  <c:v>-18</c:v>
                </c:pt>
                <c:pt idx="30265">
                  <c:v>-16</c:v>
                </c:pt>
                <c:pt idx="30266">
                  <c:v>-33</c:v>
                </c:pt>
                <c:pt idx="30267">
                  <c:v>-25</c:v>
                </c:pt>
                <c:pt idx="30268">
                  <c:v>-26</c:v>
                </c:pt>
                <c:pt idx="30269">
                  <c:v>-31</c:v>
                </c:pt>
                <c:pt idx="30270">
                  <c:v>-24</c:v>
                </c:pt>
                <c:pt idx="30271">
                  <c:v>-23</c:v>
                </c:pt>
                <c:pt idx="30272">
                  <c:v>-21</c:v>
                </c:pt>
                <c:pt idx="30273">
                  <c:v>-24</c:v>
                </c:pt>
                <c:pt idx="30274">
                  <c:v>-16</c:v>
                </c:pt>
                <c:pt idx="30275">
                  <c:v>-14</c:v>
                </c:pt>
                <c:pt idx="30276">
                  <c:v>-19</c:v>
                </c:pt>
                <c:pt idx="30277">
                  <c:v>-11</c:v>
                </c:pt>
                <c:pt idx="30278">
                  <c:v>-20</c:v>
                </c:pt>
                <c:pt idx="30279">
                  <c:v>-23</c:v>
                </c:pt>
                <c:pt idx="30280">
                  <c:v>-21</c:v>
                </c:pt>
                <c:pt idx="30281">
                  <c:v>-18</c:v>
                </c:pt>
                <c:pt idx="30282">
                  <c:v>-14</c:v>
                </c:pt>
                <c:pt idx="30283">
                  <c:v>-25</c:v>
                </c:pt>
                <c:pt idx="30284">
                  <c:v>-29</c:v>
                </c:pt>
                <c:pt idx="30285">
                  <c:v>-27</c:v>
                </c:pt>
                <c:pt idx="30286">
                  <c:v>-23</c:v>
                </c:pt>
                <c:pt idx="30287">
                  <c:v>-10</c:v>
                </c:pt>
                <c:pt idx="30288">
                  <c:v>-18</c:v>
                </c:pt>
                <c:pt idx="30289">
                  <c:v>-15</c:v>
                </c:pt>
                <c:pt idx="30290">
                  <c:v>-10</c:v>
                </c:pt>
                <c:pt idx="30291">
                  <c:v>-16</c:v>
                </c:pt>
                <c:pt idx="30292">
                  <c:v>-28</c:v>
                </c:pt>
                <c:pt idx="30293">
                  <c:v>-29</c:v>
                </c:pt>
                <c:pt idx="30294">
                  <c:v>-24</c:v>
                </c:pt>
                <c:pt idx="30295">
                  <c:v>-19</c:v>
                </c:pt>
                <c:pt idx="30296">
                  <c:v>-23</c:v>
                </c:pt>
                <c:pt idx="30297">
                  <c:v>-15</c:v>
                </c:pt>
                <c:pt idx="30298">
                  <c:v>-15</c:v>
                </c:pt>
                <c:pt idx="30299">
                  <c:v>0</c:v>
                </c:pt>
                <c:pt idx="30300">
                  <c:v>-10</c:v>
                </c:pt>
                <c:pt idx="30301">
                  <c:v>-22</c:v>
                </c:pt>
                <c:pt idx="30302">
                  <c:v>-26</c:v>
                </c:pt>
                <c:pt idx="30303">
                  <c:v>-17</c:v>
                </c:pt>
                <c:pt idx="30304">
                  <c:v>-24</c:v>
                </c:pt>
                <c:pt idx="30305">
                  <c:v>-13</c:v>
                </c:pt>
                <c:pt idx="30306">
                  <c:v>-25</c:v>
                </c:pt>
                <c:pt idx="30307">
                  <c:v>-18</c:v>
                </c:pt>
                <c:pt idx="30308">
                  <c:v>-21</c:v>
                </c:pt>
                <c:pt idx="30309">
                  <c:v>-20</c:v>
                </c:pt>
                <c:pt idx="30310">
                  <c:v>-20</c:v>
                </c:pt>
                <c:pt idx="30311">
                  <c:v>-21</c:v>
                </c:pt>
                <c:pt idx="30312">
                  <c:v>-18</c:v>
                </c:pt>
                <c:pt idx="30313">
                  <c:v>-19</c:v>
                </c:pt>
                <c:pt idx="30314">
                  <c:v>-21</c:v>
                </c:pt>
                <c:pt idx="30315">
                  <c:v>-24</c:v>
                </c:pt>
                <c:pt idx="30316">
                  <c:v>-23</c:v>
                </c:pt>
                <c:pt idx="30317">
                  <c:v>-25</c:v>
                </c:pt>
                <c:pt idx="30318">
                  <c:v>-19</c:v>
                </c:pt>
                <c:pt idx="30319">
                  <c:v>-17</c:v>
                </c:pt>
                <c:pt idx="30320">
                  <c:v>-21</c:v>
                </c:pt>
                <c:pt idx="30321">
                  <c:v>-15</c:v>
                </c:pt>
                <c:pt idx="30322">
                  <c:v>-10</c:v>
                </c:pt>
                <c:pt idx="30323">
                  <c:v>-20</c:v>
                </c:pt>
                <c:pt idx="30324">
                  <c:v>-20</c:v>
                </c:pt>
                <c:pt idx="30325">
                  <c:v>-22</c:v>
                </c:pt>
                <c:pt idx="30326">
                  <c:v>-9</c:v>
                </c:pt>
                <c:pt idx="30327">
                  <c:v>0</c:v>
                </c:pt>
                <c:pt idx="30328">
                  <c:v>-9</c:v>
                </c:pt>
                <c:pt idx="30329">
                  <c:v>-12</c:v>
                </c:pt>
                <c:pt idx="30330">
                  <c:v>0</c:v>
                </c:pt>
                <c:pt idx="30331">
                  <c:v>-11</c:v>
                </c:pt>
                <c:pt idx="30332">
                  <c:v>-9</c:v>
                </c:pt>
                <c:pt idx="30333">
                  <c:v>-4</c:v>
                </c:pt>
                <c:pt idx="30334">
                  <c:v>-15</c:v>
                </c:pt>
                <c:pt idx="30335">
                  <c:v>-12</c:v>
                </c:pt>
                <c:pt idx="30336">
                  <c:v>-8</c:v>
                </c:pt>
                <c:pt idx="30337">
                  <c:v>-15</c:v>
                </c:pt>
                <c:pt idx="30338">
                  <c:v>-6</c:v>
                </c:pt>
                <c:pt idx="30339">
                  <c:v>-6</c:v>
                </c:pt>
                <c:pt idx="30340">
                  <c:v>-10</c:v>
                </c:pt>
                <c:pt idx="30341">
                  <c:v>-11</c:v>
                </c:pt>
                <c:pt idx="30342">
                  <c:v>-6</c:v>
                </c:pt>
                <c:pt idx="30343">
                  <c:v>-16</c:v>
                </c:pt>
                <c:pt idx="30344">
                  <c:v>-17</c:v>
                </c:pt>
                <c:pt idx="30345">
                  <c:v>-20</c:v>
                </c:pt>
                <c:pt idx="30346">
                  <c:v>-18</c:v>
                </c:pt>
                <c:pt idx="30347">
                  <c:v>-16</c:v>
                </c:pt>
                <c:pt idx="30348">
                  <c:v>-19</c:v>
                </c:pt>
                <c:pt idx="30349">
                  <c:v>27</c:v>
                </c:pt>
                <c:pt idx="30350">
                  <c:v>-58</c:v>
                </c:pt>
                <c:pt idx="30351">
                  <c:v>-52</c:v>
                </c:pt>
                <c:pt idx="30352">
                  <c:v>-32</c:v>
                </c:pt>
                <c:pt idx="30353">
                  <c:v>-30</c:v>
                </c:pt>
                <c:pt idx="30354">
                  <c:v>-41</c:v>
                </c:pt>
                <c:pt idx="30355">
                  <c:v>-37</c:v>
                </c:pt>
                <c:pt idx="30356">
                  <c:v>-34</c:v>
                </c:pt>
                <c:pt idx="30357">
                  <c:v>-29</c:v>
                </c:pt>
                <c:pt idx="30358">
                  <c:v>-28</c:v>
                </c:pt>
                <c:pt idx="30359">
                  <c:v>-36</c:v>
                </c:pt>
                <c:pt idx="30360">
                  <c:v>-47</c:v>
                </c:pt>
                <c:pt idx="30361">
                  <c:v>-60</c:v>
                </c:pt>
                <c:pt idx="30362">
                  <c:v>-23</c:v>
                </c:pt>
                <c:pt idx="30363">
                  <c:v>-28</c:v>
                </c:pt>
                <c:pt idx="30364">
                  <c:v>-27</c:v>
                </c:pt>
                <c:pt idx="30365">
                  <c:v>-30</c:v>
                </c:pt>
                <c:pt idx="30366">
                  <c:v>-28</c:v>
                </c:pt>
                <c:pt idx="30367">
                  <c:v>-22</c:v>
                </c:pt>
                <c:pt idx="30368">
                  <c:v>-18</c:v>
                </c:pt>
                <c:pt idx="30369">
                  <c:v>-20</c:v>
                </c:pt>
                <c:pt idx="30370">
                  <c:v>-20</c:v>
                </c:pt>
                <c:pt idx="30371">
                  <c:v>-30</c:v>
                </c:pt>
                <c:pt idx="30372">
                  <c:v>-34</c:v>
                </c:pt>
                <c:pt idx="30373">
                  <c:v>-24</c:v>
                </c:pt>
                <c:pt idx="30374">
                  <c:v>108</c:v>
                </c:pt>
                <c:pt idx="30375">
                  <c:v>11</c:v>
                </c:pt>
                <c:pt idx="30376">
                  <c:v>43</c:v>
                </c:pt>
                <c:pt idx="30377">
                  <c:v>39</c:v>
                </c:pt>
                <c:pt idx="30378">
                  <c:v>-26</c:v>
                </c:pt>
                <c:pt idx="30379">
                  <c:v>-20</c:v>
                </c:pt>
                <c:pt idx="30380">
                  <c:v>-17</c:v>
                </c:pt>
                <c:pt idx="30381">
                  <c:v>-16</c:v>
                </c:pt>
                <c:pt idx="30382">
                  <c:v>-22</c:v>
                </c:pt>
                <c:pt idx="30383">
                  <c:v>-20</c:v>
                </c:pt>
                <c:pt idx="30384">
                  <c:v>-21</c:v>
                </c:pt>
                <c:pt idx="30385">
                  <c:v>-24</c:v>
                </c:pt>
                <c:pt idx="30386">
                  <c:v>-15</c:v>
                </c:pt>
                <c:pt idx="30387">
                  <c:v>-16</c:v>
                </c:pt>
                <c:pt idx="30388">
                  <c:v>-16</c:v>
                </c:pt>
                <c:pt idx="30389">
                  <c:v>-22</c:v>
                </c:pt>
                <c:pt idx="30390">
                  <c:v>0</c:v>
                </c:pt>
                <c:pt idx="30391">
                  <c:v>26</c:v>
                </c:pt>
                <c:pt idx="30392">
                  <c:v>4</c:v>
                </c:pt>
                <c:pt idx="30393">
                  <c:v>-11</c:v>
                </c:pt>
                <c:pt idx="30394">
                  <c:v>-12</c:v>
                </c:pt>
                <c:pt idx="30395">
                  <c:v>-11</c:v>
                </c:pt>
                <c:pt idx="30396">
                  <c:v>-11</c:v>
                </c:pt>
                <c:pt idx="30397">
                  <c:v>-16</c:v>
                </c:pt>
                <c:pt idx="30398">
                  <c:v>-13</c:v>
                </c:pt>
                <c:pt idx="30399">
                  <c:v>-12</c:v>
                </c:pt>
                <c:pt idx="30400">
                  <c:v>-12</c:v>
                </c:pt>
                <c:pt idx="30401">
                  <c:v>-10</c:v>
                </c:pt>
                <c:pt idx="30402">
                  <c:v>-11</c:v>
                </c:pt>
                <c:pt idx="30403">
                  <c:v>-12</c:v>
                </c:pt>
                <c:pt idx="30404">
                  <c:v>-12</c:v>
                </c:pt>
                <c:pt idx="30405">
                  <c:v>-21</c:v>
                </c:pt>
                <c:pt idx="30406">
                  <c:v>-22</c:v>
                </c:pt>
                <c:pt idx="30407">
                  <c:v>-21</c:v>
                </c:pt>
                <c:pt idx="30408">
                  <c:v>-20</c:v>
                </c:pt>
                <c:pt idx="30409">
                  <c:v>-20</c:v>
                </c:pt>
                <c:pt idx="30410">
                  <c:v>-18</c:v>
                </c:pt>
                <c:pt idx="30411">
                  <c:v>-19</c:v>
                </c:pt>
                <c:pt idx="30412">
                  <c:v>-23</c:v>
                </c:pt>
                <c:pt idx="30413">
                  <c:v>-21</c:v>
                </c:pt>
                <c:pt idx="30414">
                  <c:v>-17</c:v>
                </c:pt>
                <c:pt idx="30415">
                  <c:v>-19</c:v>
                </c:pt>
                <c:pt idx="30416">
                  <c:v>-19</c:v>
                </c:pt>
                <c:pt idx="30417">
                  <c:v>-20</c:v>
                </c:pt>
                <c:pt idx="30418">
                  <c:v>-18</c:v>
                </c:pt>
                <c:pt idx="30419">
                  <c:v>-16</c:v>
                </c:pt>
                <c:pt idx="30420">
                  <c:v>-17</c:v>
                </c:pt>
                <c:pt idx="30421">
                  <c:v>-18</c:v>
                </c:pt>
                <c:pt idx="30422">
                  <c:v>-16</c:v>
                </c:pt>
                <c:pt idx="30423">
                  <c:v>-20</c:v>
                </c:pt>
                <c:pt idx="30424">
                  <c:v>-21</c:v>
                </c:pt>
                <c:pt idx="30425">
                  <c:v>-25</c:v>
                </c:pt>
                <c:pt idx="30426">
                  <c:v>-20</c:v>
                </c:pt>
                <c:pt idx="30427">
                  <c:v>-19</c:v>
                </c:pt>
                <c:pt idx="30428">
                  <c:v>-21</c:v>
                </c:pt>
                <c:pt idx="30429">
                  <c:v>-15</c:v>
                </c:pt>
                <c:pt idx="30430">
                  <c:v>-15</c:v>
                </c:pt>
                <c:pt idx="30431">
                  <c:v>-17</c:v>
                </c:pt>
                <c:pt idx="30432">
                  <c:v>-15</c:v>
                </c:pt>
                <c:pt idx="30433">
                  <c:v>-17</c:v>
                </c:pt>
                <c:pt idx="30434">
                  <c:v>-13</c:v>
                </c:pt>
                <c:pt idx="30435">
                  <c:v>-11</c:v>
                </c:pt>
                <c:pt idx="30436">
                  <c:v>-11</c:v>
                </c:pt>
                <c:pt idx="30437">
                  <c:v>-14</c:v>
                </c:pt>
                <c:pt idx="30438">
                  <c:v>-14</c:v>
                </c:pt>
                <c:pt idx="30439">
                  <c:v>-15</c:v>
                </c:pt>
                <c:pt idx="30440">
                  <c:v>-17</c:v>
                </c:pt>
                <c:pt idx="30441">
                  <c:v>-22</c:v>
                </c:pt>
                <c:pt idx="30442">
                  <c:v>-20</c:v>
                </c:pt>
                <c:pt idx="30443">
                  <c:v>-19</c:v>
                </c:pt>
                <c:pt idx="30444">
                  <c:v>-21</c:v>
                </c:pt>
                <c:pt idx="30445">
                  <c:v>-18</c:v>
                </c:pt>
                <c:pt idx="30446">
                  <c:v>-18</c:v>
                </c:pt>
                <c:pt idx="30447">
                  <c:v>-17</c:v>
                </c:pt>
                <c:pt idx="30448">
                  <c:v>-17</c:v>
                </c:pt>
                <c:pt idx="30449">
                  <c:v>-23</c:v>
                </c:pt>
                <c:pt idx="30450">
                  <c:v>-19</c:v>
                </c:pt>
                <c:pt idx="30451">
                  <c:v>-27</c:v>
                </c:pt>
                <c:pt idx="30452">
                  <c:v>-22</c:v>
                </c:pt>
                <c:pt idx="30453">
                  <c:v>-20</c:v>
                </c:pt>
                <c:pt idx="30454">
                  <c:v>-21</c:v>
                </c:pt>
                <c:pt idx="30455">
                  <c:v>-21</c:v>
                </c:pt>
                <c:pt idx="30456">
                  <c:v>-19</c:v>
                </c:pt>
                <c:pt idx="30457">
                  <c:v>-18</c:v>
                </c:pt>
                <c:pt idx="30458">
                  <c:v>-16</c:v>
                </c:pt>
                <c:pt idx="30459">
                  <c:v>-16</c:v>
                </c:pt>
                <c:pt idx="30460">
                  <c:v>-12</c:v>
                </c:pt>
                <c:pt idx="30461">
                  <c:v>-16</c:v>
                </c:pt>
                <c:pt idx="30462">
                  <c:v>-19</c:v>
                </c:pt>
                <c:pt idx="30463">
                  <c:v>-18</c:v>
                </c:pt>
                <c:pt idx="30464">
                  <c:v>-16</c:v>
                </c:pt>
                <c:pt idx="30465">
                  <c:v>-17</c:v>
                </c:pt>
                <c:pt idx="30466">
                  <c:v>-21</c:v>
                </c:pt>
                <c:pt idx="30467">
                  <c:v>-16</c:v>
                </c:pt>
                <c:pt idx="30468">
                  <c:v>-11</c:v>
                </c:pt>
                <c:pt idx="30469">
                  <c:v>-18</c:v>
                </c:pt>
                <c:pt idx="30470">
                  <c:v>-16</c:v>
                </c:pt>
                <c:pt idx="30471">
                  <c:v>-15</c:v>
                </c:pt>
                <c:pt idx="30472">
                  <c:v>-16</c:v>
                </c:pt>
                <c:pt idx="30473">
                  <c:v>-25</c:v>
                </c:pt>
                <c:pt idx="30474">
                  <c:v>-50</c:v>
                </c:pt>
                <c:pt idx="30475">
                  <c:v>-20</c:v>
                </c:pt>
                <c:pt idx="30476">
                  <c:v>-17</c:v>
                </c:pt>
                <c:pt idx="30477">
                  <c:v>-18</c:v>
                </c:pt>
                <c:pt idx="30478">
                  <c:v>-21</c:v>
                </c:pt>
                <c:pt idx="30479">
                  <c:v>-20</c:v>
                </c:pt>
                <c:pt idx="30480">
                  <c:v>-16</c:v>
                </c:pt>
                <c:pt idx="30481">
                  <c:v>-18</c:v>
                </c:pt>
                <c:pt idx="30482">
                  <c:v>-21</c:v>
                </c:pt>
                <c:pt idx="30483">
                  <c:v>-20</c:v>
                </c:pt>
                <c:pt idx="30484">
                  <c:v>-19</c:v>
                </c:pt>
                <c:pt idx="30485">
                  <c:v>6</c:v>
                </c:pt>
                <c:pt idx="30486">
                  <c:v>-9</c:v>
                </c:pt>
                <c:pt idx="30487">
                  <c:v>-14</c:v>
                </c:pt>
                <c:pt idx="30488">
                  <c:v>-10</c:v>
                </c:pt>
                <c:pt idx="30489">
                  <c:v>-15</c:v>
                </c:pt>
                <c:pt idx="30490">
                  <c:v>-12</c:v>
                </c:pt>
                <c:pt idx="30491">
                  <c:v>-5</c:v>
                </c:pt>
                <c:pt idx="30492">
                  <c:v>-13</c:v>
                </c:pt>
                <c:pt idx="30493">
                  <c:v>-19</c:v>
                </c:pt>
                <c:pt idx="30494">
                  <c:v>-17</c:v>
                </c:pt>
                <c:pt idx="30495">
                  <c:v>-15</c:v>
                </c:pt>
                <c:pt idx="30496">
                  <c:v>-18</c:v>
                </c:pt>
                <c:pt idx="30497">
                  <c:v>-15</c:v>
                </c:pt>
                <c:pt idx="30498">
                  <c:v>-14</c:v>
                </c:pt>
                <c:pt idx="30499">
                  <c:v>-13</c:v>
                </c:pt>
                <c:pt idx="30500">
                  <c:v>-17</c:v>
                </c:pt>
                <c:pt idx="30501">
                  <c:v>-19</c:v>
                </c:pt>
                <c:pt idx="30502">
                  <c:v>-16</c:v>
                </c:pt>
                <c:pt idx="30503">
                  <c:v>-18</c:v>
                </c:pt>
                <c:pt idx="30504">
                  <c:v>-20</c:v>
                </c:pt>
                <c:pt idx="30505">
                  <c:v>-14</c:v>
                </c:pt>
                <c:pt idx="30506">
                  <c:v>-14</c:v>
                </c:pt>
                <c:pt idx="30507">
                  <c:v>-8</c:v>
                </c:pt>
                <c:pt idx="30508">
                  <c:v>-10</c:v>
                </c:pt>
                <c:pt idx="30509">
                  <c:v>-14</c:v>
                </c:pt>
                <c:pt idx="30510">
                  <c:v>-11</c:v>
                </c:pt>
                <c:pt idx="30511">
                  <c:v>-9</c:v>
                </c:pt>
                <c:pt idx="30512">
                  <c:v>-10</c:v>
                </c:pt>
                <c:pt idx="30513">
                  <c:v>-15</c:v>
                </c:pt>
                <c:pt idx="30514">
                  <c:v>-11</c:v>
                </c:pt>
                <c:pt idx="30515">
                  <c:v>-13</c:v>
                </c:pt>
                <c:pt idx="30516">
                  <c:v>-11</c:v>
                </c:pt>
                <c:pt idx="30517">
                  <c:v>-11</c:v>
                </c:pt>
                <c:pt idx="30518">
                  <c:v>-13</c:v>
                </c:pt>
                <c:pt idx="30519">
                  <c:v>-12</c:v>
                </c:pt>
                <c:pt idx="30520">
                  <c:v>-12</c:v>
                </c:pt>
                <c:pt idx="30521">
                  <c:v>-13</c:v>
                </c:pt>
                <c:pt idx="30522">
                  <c:v>-13</c:v>
                </c:pt>
                <c:pt idx="30523">
                  <c:v>-20</c:v>
                </c:pt>
                <c:pt idx="30524">
                  <c:v>-14</c:v>
                </c:pt>
                <c:pt idx="30525">
                  <c:v>-15</c:v>
                </c:pt>
                <c:pt idx="30526">
                  <c:v>-14</c:v>
                </c:pt>
                <c:pt idx="30527">
                  <c:v>-17</c:v>
                </c:pt>
                <c:pt idx="30528">
                  <c:v>-15</c:v>
                </c:pt>
                <c:pt idx="30529">
                  <c:v>-16</c:v>
                </c:pt>
                <c:pt idx="30530">
                  <c:v>-16</c:v>
                </c:pt>
                <c:pt idx="30531">
                  <c:v>-14</c:v>
                </c:pt>
                <c:pt idx="30532">
                  <c:v>-15</c:v>
                </c:pt>
                <c:pt idx="30533">
                  <c:v>-15</c:v>
                </c:pt>
                <c:pt idx="30534">
                  <c:v>-14</c:v>
                </c:pt>
                <c:pt idx="30535">
                  <c:v>-18</c:v>
                </c:pt>
                <c:pt idx="30536">
                  <c:v>-15</c:v>
                </c:pt>
                <c:pt idx="30537">
                  <c:v>-15</c:v>
                </c:pt>
                <c:pt idx="30538">
                  <c:v>-12</c:v>
                </c:pt>
                <c:pt idx="30539">
                  <c:v>-16</c:v>
                </c:pt>
                <c:pt idx="30540">
                  <c:v>-21</c:v>
                </c:pt>
                <c:pt idx="30541">
                  <c:v>-24</c:v>
                </c:pt>
                <c:pt idx="30542">
                  <c:v>-22</c:v>
                </c:pt>
                <c:pt idx="30543">
                  <c:v>-25</c:v>
                </c:pt>
                <c:pt idx="30544">
                  <c:v>-20</c:v>
                </c:pt>
                <c:pt idx="30545">
                  <c:v>-19</c:v>
                </c:pt>
                <c:pt idx="30546">
                  <c:v>-22</c:v>
                </c:pt>
                <c:pt idx="30547">
                  <c:v>-23</c:v>
                </c:pt>
                <c:pt idx="30548">
                  <c:v>-20</c:v>
                </c:pt>
                <c:pt idx="30549">
                  <c:v>-24</c:v>
                </c:pt>
                <c:pt idx="30550">
                  <c:v>-24</c:v>
                </c:pt>
                <c:pt idx="30551">
                  <c:v>-20</c:v>
                </c:pt>
                <c:pt idx="30552">
                  <c:v>-23</c:v>
                </c:pt>
                <c:pt idx="30553">
                  <c:v>-12</c:v>
                </c:pt>
                <c:pt idx="30554">
                  <c:v>-11</c:v>
                </c:pt>
                <c:pt idx="30555">
                  <c:v>-11</c:v>
                </c:pt>
                <c:pt idx="30556">
                  <c:v>-12</c:v>
                </c:pt>
                <c:pt idx="30557">
                  <c:v>-11</c:v>
                </c:pt>
                <c:pt idx="30558">
                  <c:v>-13</c:v>
                </c:pt>
                <c:pt idx="30559">
                  <c:v>-11</c:v>
                </c:pt>
                <c:pt idx="30560">
                  <c:v>-10</c:v>
                </c:pt>
                <c:pt idx="30561">
                  <c:v>-12</c:v>
                </c:pt>
                <c:pt idx="30562">
                  <c:v>-12</c:v>
                </c:pt>
                <c:pt idx="30563">
                  <c:v>-15</c:v>
                </c:pt>
                <c:pt idx="30564">
                  <c:v>-13</c:v>
                </c:pt>
                <c:pt idx="30565">
                  <c:v>-26</c:v>
                </c:pt>
                <c:pt idx="30566">
                  <c:v>-20</c:v>
                </c:pt>
                <c:pt idx="30567">
                  <c:v>-22</c:v>
                </c:pt>
                <c:pt idx="30568">
                  <c:v>-20</c:v>
                </c:pt>
                <c:pt idx="30569">
                  <c:v>-20</c:v>
                </c:pt>
                <c:pt idx="30570">
                  <c:v>-20</c:v>
                </c:pt>
                <c:pt idx="30571">
                  <c:v>-24</c:v>
                </c:pt>
                <c:pt idx="30572">
                  <c:v>-23</c:v>
                </c:pt>
                <c:pt idx="30573">
                  <c:v>-25</c:v>
                </c:pt>
                <c:pt idx="30574">
                  <c:v>-21</c:v>
                </c:pt>
                <c:pt idx="30575">
                  <c:v>-22</c:v>
                </c:pt>
                <c:pt idx="30576">
                  <c:v>-21</c:v>
                </c:pt>
                <c:pt idx="30577">
                  <c:v>-17</c:v>
                </c:pt>
                <c:pt idx="30578">
                  <c:v>-26</c:v>
                </c:pt>
                <c:pt idx="30579">
                  <c:v>-21</c:v>
                </c:pt>
                <c:pt idx="30580">
                  <c:v>-17</c:v>
                </c:pt>
                <c:pt idx="30581">
                  <c:v>-18</c:v>
                </c:pt>
                <c:pt idx="30582">
                  <c:v>-18</c:v>
                </c:pt>
                <c:pt idx="30583">
                  <c:v>-17</c:v>
                </c:pt>
                <c:pt idx="30584">
                  <c:v>-16</c:v>
                </c:pt>
                <c:pt idx="30585">
                  <c:v>-18</c:v>
                </c:pt>
                <c:pt idx="30586">
                  <c:v>-24</c:v>
                </c:pt>
                <c:pt idx="30587">
                  <c:v>-18</c:v>
                </c:pt>
                <c:pt idx="30588">
                  <c:v>-15</c:v>
                </c:pt>
                <c:pt idx="30589">
                  <c:v>-22</c:v>
                </c:pt>
                <c:pt idx="30590">
                  <c:v>-24</c:v>
                </c:pt>
                <c:pt idx="30591">
                  <c:v>-21</c:v>
                </c:pt>
                <c:pt idx="30592">
                  <c:v>-23</c:v>
                </c:pt>
                <c:pt idx="30593">
                  <c:v>-21</c:v>
                </c:pt>
                <c:pt idx="30594">
                  <c:v>-23</c:v>
                </c:pt>
                <c:pt idx="30595">
                  <c:v>-23</c:v>
                </c:pt>
                <c:pt idx="30596">
                  <c:v>-24</c:v>
                </c:pt>
                <c:pt idx="30597">
                  <c:v>-30</c:v>
                </c:pt>
                <c:pt idx="30598">
                  <c:v>-21</c:v>
                </c:pt>
                <c:pt idx="30599">
                  <c:v>-23</c:v>
                </c:pt>
                <c:pt idx="30600">
                  <c:v>-22</c:v>
                </c:pt>
                <c:pt idx="30601">
                  <c:v>-1</c:v>
                </c:pt>
                <c:pt idx="30602">
                  <c:v>-7</c:v>
                </c:pt>
                <c:pt idx="30603">
                  <c:v>-12</c:v>
                </c:pt>
                <c:pt idx="30604">
                  <c:v>-8</c:v>
                </c:pt>
                <c:pt idx="30605">
                  <c:v>-8</c:v>
                </c:pt>
                <c:pt idx="30606">
                  <c:v>-4</c:v>
                </c:pt>
                <c:pt idx="30607">
                  <c:v>-6</c:v>
                </c:pt>
                <c:pt idx="30608">
                  <c:v>-9</c:v>
                </c:pt>
                <c:pt idx="30609">
                  <c:v>-25</c:v>
                </c:pt>
                <c:pt idx="30610">
                  <c:v>-24</c:v>
                </c:pt>
                <c:pt idx="30611">
                  <c:v>-22</c:v>
                </c:pt>
                <c:pt idx="30612">
                  <c:v>-25</c:v>
                </c:pt>
                <c:pt idx="30613">
                  <c:v>-26</c:v>
                </c:pt>
                <c:pt idx="30614">
                  <c:v>-18</c:v>
                </c:pt>
                <c:pt idx="30615">
                  <c:v>-18</c:v>
                </c:pt>
                <c:pt idx="30616">
                  <c:v>-30</c:v>
                </c:pt>
                <c:pt idx="30617">
                  <c:v>-22</c:v>
                </c:pt>
                <c:pt idx="30618">
                  <c:v>-21</c:v>
                </c:pt>
                <c:pt idx="30619">
                  <c:v>-20</c:v>
                </c:pt>
                <c:pt idx="30620">
                  <c:v>-25</c:v>
                </c:pt>
                <c:pt idx="30621">
                  <c:v>-15</c:v>
                </c:pt>
                <c:pt idx="30622">
                  <c:v>-10</c:v>
                </c:pt>
                <c:pt idx="30623">
                  <c:v>-14</c:v>
                </c:pt>
                <c:pt idx="30624">
                  <c:v>-12</c:v>
                </c:pt>
                <c:pt idx="30625">
                  <c:v>-14</c:v>
                </c:pt>
                <c:pt idx="30626">
                  <c:v>-13</c:v>
                </c:pt>
                <c:pt idx="30627">
                  <c:v>-12</c:v>
                </c:pt>
                <c:pt idx="30628">
                  <c:v>-11</c:v>
                </c:pt>
                <c:pt idx="30629">
                  <c:v>-13</c:v>
                </c:pt>
                <c:pt idx="30630">
                  <c:v>-12</c:v>
                </c:pt>
                <c:pt idx="30631">
                  <c:v>-16</c:v>
                </c:pt>
                <c:pt idx="30632">
                  <c:v>-18</c:v>
                </c:pt>
                <c:pt idx="30633">
                  <c:v>-19</c:v>
                </c:pt>
                <c:pt idx="30634">
                  <c:v>-21</c:v>
                </c:pt>
                <c:pt idx="30635">
                  <c:v>-14</c:v>
                </c:pt>
                <c:pt idx="30636">
                  <c:v>-20</c:v>
                </c:pt>
                <c:pt idx="30637">
                  <c:v>-19</c:v>
                </c:pt>
                <c:pt idx="30638">
                  <c:v>-18</c:v>
                </c:pt>
                <c:pt idx="30639">
                  <c:v>-21</c:v>
                </c:pt>
                <c:pt idx="30640">
                  <c:v>-22</c:v>
                </c:pt>
                <c:pt idx="30641">
                  <c:v>-15</c:v>
                </c:pt>
                <c:pt idx="30642">
                  <c:v>-16</c:v>
                </c:pt>
                <c:pt idx="30643">
                  <c:v>-17</c:v>
                </c:pt>
                <c:pt idx="30644">
                  <c:v>-17</c:v>
                </c:pt>
                <c:pt idx="30645">
                  <c:v>-21</c:v>
                </c:pt>
                <c:pt idx="30646">
                  <c:v>-25</c:v>
                </c:pt>
                <c:pt idx="30647">
                  <c:v>-20</c:v>
                </c:pt>
                <c:pt idx="30648">
                  <c:v>-25</c:v>
                </c:pt>
                <c:pt idx="30649">
                  <c:v>-19</c:v>
                </c:pt>
                <c:pt idx="30650">
                  <c:v>-20</c:v>
                </c:pt>
                <c:pt idx="30651">
                  <c:v>-20</c:v>
                </c:pt>
                <c:pt idx="30652">
                  <c:v>-23</c:v>
                </c:pt>
                <c:pt idx="30653">
                  <c:v>-27</c:v>
                </c:pt>
                <c:pt idx="30654">
                  <c:v>-20</c:v>
                </c:pt>
                <c:pt idx="30655">
                  <c:v>-23</c:v>
                </c:pt>
                <c:pt idx="30656">
                  <c:v>-28</c:v>
                </c:pt>
                <c:pt idx="30657">
                  <c:v>-15</c:v>
                </c:pt>
                <c:pt idx="30658">
                  <c:v>-12</c:v>
                </c:pt>
                <c:pt idx="30659">
                  <c:v>-15</c:v>
                </c:pt>
                <c:pt idx="30660">
                  <c:v>-11</c:v>
                </c:pt>
                <c:pt idx="30661">
                  <c:v>-12</c:v>
                </c:pt>
                <c:pt idx="30662">
                  <c:v>-14</c:v>
                </c:pt>
                <c:pt idx="30663">
                  <c:v>-17</c:v>
                </c:pt>
                <c:pt idx="30664">
                  <c:v>-12</c:v>
                </c:pt>
                <c:pt idx="30665">
                  <c:v>-14</c:v>
                </c:pt>
                <c:pt idx="30666">
                  <c:v>-13</c:v>
                </c:pt>
                <c:pt idx="30667">
                  <c:v>-13</c:v>
                </c:pt>
                <c:pt idx="30668">
                  <c:v>-15</c:v>
                </c:pt>
                <c:pt idx="30669">
                  <c:v>-20</c:v>
                </c:pt>
                <c:pt idx="30670">
                  <c:v>-21</c:v>
                </c:pt>
                <c:pt idx="30671">
                  <c:v>-20</c:v>
                </c:pt>
                <c:pt idx="30672">
                  <c:v>-19</c:v>
                </c:pt>
                <c:pt idx="30673">
                  <c:v>-18</c:v>
                </c:pt>
                <c:pt idx="30674">
                  <c:v>-17</c:v>
                </c:pt>
                <c:pt idx="30675">
                  <c:v>-20</c:v>
                </c:pt>
                <c:pt idx="30676">
                  <c:v>-20</c:v>
                </c:pt>
                <c:pt idx="30677">
                  <c:v>-20</c:v>
                </c:pt>
                <c:pt idx="30678">
                  <c:v>-16</c:v>
                </c:pt>
                <c:pt idx="30679">
                  <c:v>-21</c:v>
                </c:pt>
                <c:pt idx="30680">
                  <c:v>-18</c:v>
                </c:pt>
                <c:pt idx="30681">
                  <c:v>-22</c:v>
                </c:pt>
                <c:pt idx="30682">
                  <c:v>-21</c:v>
                </c:pt>
                <c:pt idx="30683">
                  <c:v>-24</c:v>
                </c:pt>
                <c:pt idx="30684">
                  <c:v>-18</c:v>
                </c:pt>
                <c:pt idx="30685">
                  <c:v>-23</c:v>
                </c:pt>
                <c:pt idx="30686">
                  <c:v>-21</c:v>
                </c:pt>
                <c:pt idx="30687">
                  <c:v>-18</c:v>
                </c:pt>
                <c:pt idx="30688">
                  <c:v>-18</c:v>
                </c:pt>
                <c:pt idx="30689">
                  <c:v>-23</c:v>
                </c:pt>
                <c:pt idx="30690">
                  <c:v>-23</c:v>
                </c:pt>
                <c:pt idx="30691">
                  <c:v>-21</c:v>
                </c:pt>
                <c:pt idx="30692">
                  <c:v>-21</c:v>
                </c:pt>
                <c:pt idx="30693">
                  <c:v>-11</c:v>
                </c:pt>
                <c:pt idx="30694">
                  <c:v>-12</c:v>
                </c:pt>
                <c:pt idx="30695">
                  <c:v>-6</c:v>
                </c:pt>
                <c:pt idx="30696">
                  <c:v>-9</c:v>
                </c:pt>
                <c:pt idx="30697">
                  <c:v>-10</c:v>
                </c:pt>
                <c:pt idx="30698">
                  <c:v>-13</c:v>
                </c:pt>
                <c:pt idx="30699">
                  <c:v>-17</c:v>
                </c:pt>
                <c:pt idx="30700">
                  <c:v>-13</c:v>
                </c:pt>
                <c:pt idx="30701">
                  <c:v>-9</c:v>
                </c:pt>
                <c:pt idx="30702">
                  <c:v>-10</c:v>
                </c:pt>
                <c:pt idx="30703">
                  <c:v>-9</c:v>
                </c:pt>
                <c:pt idx="30704">
                  <c:v>-12</c:v>
                </c:pt>
                <c:pt idx="30705">
                  <c:v>-19</c:v>
                </c:pt>
                <c:pt idx="30706">
                  <c:v>-22</c:v>
                </c:pt>
                <c:pt idx="30707">
                  <c:v>-21</c:v>
                </c:pt>
                <c:pt idx="30708">
                  <c:v>-21</c:v>
                </c:pt>
                <c:pt idx="30709">
                  <c:v>-17</c:v>
                </c:pt>
                <c:pt idx="30710">
                  <c:v>-21</c:v>
                </c:pt>
                <c:pt idx="30711">
                  <c:v>-18</c:v>
                </c:pt>
                <c:pt idx="30712">
                  <c:v>-23</c:v>
                </c:pt>
                <c:pt idx="30713">
                  <c:v>-19</c:v>
                </c:pt>
                <c:pt idx="30714">
                  <c:v>-20</c:v>
                </c:pt>
                <c:pt idx="30715">
                  <c:v>-18</c:v>
                </c:pt>
                <c:pt idx="30716">
                  <c:v>-23</c:v>
                </c:pt>
                <c:pt idx="30717">
                  <c:v>-18</c:v>
                </c:pt>
                <c:pt idx="30718">
                  <c:v>-20</c:v>
                </c:pt>
                <c:pt idx="30719">
                  <c:v>-20</c:v>
                </c:pt>
                <c:pt idx="30720">
                  <c:v>-20</c:v>
                </c:pt>
                <c:pt idx="30721">
                  <c:v>-18</c:v>
                </c:pt>
                <c:pt idx="30722">
                  <c:v>-18</c:v>
                </c:pt>
                <c:pt idx="30723">
                  <c:v>-19</c:v>
                </c:pt>
                <c:pt idx="30724">
                  <c:v>-20</c:v>
                </c:pt>
                <c:pt idx="30725">
                  <c:v>-22</c:v>
                </c:pt>
                <c:pt idx="30726">
                  <c:v>-20</c:v>
                </c:pt>
                <c:pt idx="30727">
                  <c:v>-23</c:v>
                </c:pt>
                <c:pt idx="30728">
                  <c:v>-18</c:v>
                </c:pt>
                <c:pt idx="30729">
                  <c:v>-21</c:v>
                </c:pt>
                <c:pt idx="30730">
                  <c:v>-17</c:v>
                </c:pt>
                <c:pt idx="30731">
                  <c:v>-20</c:v>
                </c:pt>
                <c:pt idx="30732">
                  <c:v>-16</c:v>
                </c:pt>
                <c:pt idx="30733">
                  <c:v>-20</c:v>
                </c:pt>
                <c:pt idx="30734">
                  <c:v>-18</c:v>
                </c:pt>
                <c:pt idx="30735">
                  <c:v>-18</c:v>
                </c:pt>
                <c:pt idx="30736">
                  <c:v>-17</c:v>
                </c:pt>
                <c:pt idx="30737">
                  <c:v>-20</c:v>
                </c:pt>
                <c:pt idx="30738">
                  <c:v>-33</c:v>
                </c:pt>
                <c:pt idx="30739">
                  <c:v>-23</c:v>
                </c:pt>
                <c:pt idx="30740">
                  <c:v>-21</c:v>
                </c:pt>
                <c:pt idx="30741">
                  <c:v>-19</c:v>
                </c:pt>
                <c:pt idx="30742">
                  <c:v>-23</c:v>
                </c:pt>
                <c:pt idx="30743">
                  <c:v>-15</c:v>
                </c:pt>
                <c:pt idx="30744">
                  <c:v>-15</c:v>
                </c:pt>
                <c:pt idx="30745">
                  <c:v>-19</c:v>
                </c:pt>
                <c:pt idx="30746">
                  <c:v>-23</c:v>
                </c:pt>
                <c:pt idx="30747">
                  <c:v>-17</c:v>
                </c:pt>
                <c:pt idx="30748">
                  <c:v>-18</c:v>
                </c:pt>
                <c:pt idx="30749">
                  <c:v>-20</c:v>
                </c:pt>
                <c:pt idx="30750">
                  <c:v>-17</c:v>
                </c:pt>
                <c:pt idx="30751">
                  <c:v>-18</c:v>
                </c:pt>
                <c:pt idx="30752">
                  <c:v>-18</c:v>
                </c:pt>
                <c:pt idx="30753">
                  <c:v>-17</c:v>
                </c:pt>
                <c:pt idx="30754">
                  <c:v>-15</c:v>
                </c:pt>
                <c:pt idx="30755">
                  <c:v>-15</c:v>
                </c:pt>
                <c:pt idx="30756">
                  <c:v>-14</c:v>
                </c:pt>
                <c:pt idx="30757">
                  <c:v>-15</c:v>
                </c:pt>
                <c:pt idx="30758">
                  <c:v>-15</c:v>
                </c:pt>
                <c:pt idx="30759">
                  <c:v>-16</c:v>
                </c:pt>
                <c:pt idx="30760">
                  <c:v>-14</c:v>
                </c:pt>
                <c:pt idx="30761">
                  <c:v>-14</c:v>
                </c:pt>
                <c:pt idx="30762">
                  <c:v>-14</c:v>
                </c:pt>
                <c:pt idx="30763">
                  <c:v>-16</c:v>
                </c:pt>
                <c:pt idx="30764">
                  <c:v>-17</c:v>
                </c:pt>
                <c:pt idx="30765">
                  <c:v>-13</c:v>
                </c:pt>
                <c:pt idx="30766">
                  <c:v>-11</c:v>
                </c:pt>
                <c:pt idx="30767">
                  <c:v>-9</c:v>
                </c:pt>
                <c:pt idx="30768">
                  <c:v>-13</c:v>
                </c:pt>
                <c:pt idx="30769">
                  <c:v>-13</c:v>
                </c:pt>
                <c:pt idx="30770">
                  <c:v>-12</c:v>
                </c:pt>
                <c:pt idx="30771">
                  <c:v>-11</c:v>
                </c:pt>
                <c:pt idx="30772">
                  <c:v>-11</c:v>
                </c:pt>
                <c:pt idx="30773">
                  <c:v>-11</c:v>
                </c:pt>
                <c:pt idx="30774">
                  <c:v>-13</c:v>
                </c:pt>
                <c:pt idx="30775">
                  <c:v>-16</c:v>
                </c:pt>
                <c:pt idx="30776">
                  <c:v>-11</c:v>
                </c:pt>
                <c:pt idx="30777">
                  <c:v>-6</c:v>
                </c:pt>
                <c:pt idx="30778">
                  <c:v>-16</c:v>
                </c:pt>
                <c:pt idx="30779">
                  <c:v>-16</c:v>
                </c:pt>
                <c:pt idx="30780">
                  <c:v>-19</c:v>
                </c:pt>
                <c:pt idx="30781">
                  <c:v>-16</c:v>
                </c:pt>
                <c:pt idx="30782">
                  <c:v>-17</c:v>
                </c:pt>
                <c:pt idx="30783">
                  <c:v>-11</c:v>
                </c:pt>
                <c:pt idx="30784">
                  <c:v>-10</c:v>
                </c:pt>
                <c:pt idx="30785">
                  <c:v>-4</c:v>
                </c:pt>
                <c:pt idx="30786">
                  <c:v>-16</c:v>
                </c:pt>
                <c:pt idx="30787">
                  <c:v>-14</c:v>
                </c:pt>
                <c:pt idx="30788">
                  <c:v>-28</c:v>
                </c:pt>
                <c:pt idx="30789">
                  <c:v>-26</c:v>
                </c:pt>
                <c:pt idx="30790">
                  <c:v>-21</c:v>
                </c:pt>
                <c:pt idx="30791">
                  <c:v>-21</c:v>
                </c:pt>
                <c:pt idx="30792">
                  <c:v>-22</c:v>
                </c:pt>
                <c:pt idx="30793">
                  <c:v>-30</c:v>
                </c:pt>
                <c:pt idx="30794">
                  <c:v>-26</c:v>
                </c:pt>
                <c:pt idx="30795">
                  <c:v>-19</c:v>
                </c:pt>
                <c:pt idx="30796">
                  <c:v>-20</c:v>
                </c:pt>
                <c:pt idx="30797">
                  <c:v>-21</c:v>
                </c:pt>
                <c:pt idx="30798">
                  <c:v>-37</c:v>
                </c:pt>
                <c:pt idx="30799">
                  <c:v>-22</c:v>
                </c:pt>
                <c:pt idx="30800">
                  <c:v>-12</c:v>
                </c:pt>
                <c:pt idx="30801">
                  <c:v>-10</c:v>
                </c:pt>
                <c:pt idx="30802">
                  <c:v>-10</c:v>
                </c:pt>
                <c:pt idx="30803">
                  <c:v>-9</c:v>
                </c:pt>
                <c:pt idx="30804">
                  <c:v>-8</c:v>
                </c:pt>
                <c:pt idx="30805">
                  <c:v>-7</c:v>
                </c:pt>
                <c:pt idx="30806">
                  <c:v>-9</c:v>
                </c:pt>
                <c:pt idx="30807">
                  <c:v>-10</c:v>
                </c:pt>
                <c:pt idx="30808">
                  <c:v>-10</c:v>
                </c:pt>
                <c:pt idx="30809">
                  <c:v>-9</c:v>
                </c:pt>
                <c:pt idx="30810">
                  <c:v>-10</c:v>
                </c:pt>
                <c:pt idx="30811">
                  <c:v>-13</c:v>
                </c:pt>
                <c:pt idx="30812">
                  <c:v>-16</c:v>
                </c:pt>
                <c:pt idx="30813">
                  <c:v>-15</c:v>
                </c:pt>
                <c:pt idx="30814">
                  <c:v>-16</c:v>
                </c:pt>
                <c:pt idx="30815">
                  <c:v>-16</c:v>
                </c:pt>
                <c:pt idx="30816">
                  <c:v>-17</c:v>
                </c:pt>
                <c:pt idx="30817">
                  <c:v>-15</c:v>
                </c:pt>
                <c:pt idx="30818">
                  <c:v>-18</c:v>
                </c:pt>
                <c:pt idx="30819">
                  <c:v>-18</c:v>
                </c:pt>
                <c:pt idx="30820">
                  <c:v>-21</c:v>
                </c:pt>
                <c:pt idx="30821">
                  <c:v>-19</c:v>
                </c:pt>
                <c:pt idx="30822">
                  <c:v>-16</c:v>
                </c:pt>
                <c:pt idx="30823">
                  <c:v>-16</c:v>
                </c:pt>
                <c:pt idx="30824">
                  <c:v>-14</c:v>
                </c:pt>
                <c:pt idx="30825">
                  <c:v>-13</c:v>
                </c:pt>
                <c:pt idx="30826">
                  <c:v>-10</c:v>
                </c:pt>
                <c:pt idx="30827">
                  <c:v>-11</c:v>
                </c:pt>
                <c:pt idx="30828">
                  <c:v>-10</c:v>
                </c:pt>
                <c:pt idx="30829">
                  <c:v>-11</c:v>
                </c:pt>
                <c:pt idx="30830">
                  <c:v>-14</c:v>
                </c:pt>
                <c:pt idx="30831">
                  <c:v>-14</c:v>
                </c:pt>
                <c:pt idx="30832">
                  <c:v>-10</c:v>
                </c:pt>
                <c:pt idx="30833">
                  <c:v>-10</c:v>
                </c:pt>
                <c:pt idx="30834">
                  <c:v>-11</c:v>
                </c:pt>
                <c:pt idx="30835">
                  <c:v>-10</c:v>
                </c:pt>
                <c:pt idx="30836">
                  <c:v>-11</c:v>
                </c:pt>
                <c:pt idx="30837">
                  <c:v>-9</c:v>
                </c:pt>
                <c:pt idx="30838">
                  <c:v>-10</c:v>
                </c:pt>
                <c:pt idx="30839">
                  <c:v>-9</c:v>
                </c:pt>
                <c:pt idx="30840">
                  <c:v>-8</c:v>
                </c:pt>
                <c:pt idx="30841">
                  <c:v>-9</c:v>
                </c:pt>
                <c:pt idx="30842">
                  <c:v>-8</c:v>
                </c:pt>
                <c:pt idx="30843">
                  <c:v>-8</c:v>
                </c:pt>
                <c:pt idx="30844">
                  <c:v>-10</c:v>
                </c:pt>
                <c:pt idx="30845">
                  <c:v>-9</c:v>
                </c:pt>
                <c:pt idx="30846">
                  <c:v>-10</c:v>
                </c:pt>
                <c:pt idx="30847">
                  <c:v>-10</c:v>
                </c:pt>
                <c:pt idx="30848">
                  <c:v>-7</c:v>
                </c:pt>
                <c:pt idx="30849">
                  <c:v>-8</c:v>
                </c:pt>
                <c:pt idx="30850">
                  <c:v>-8</c:v>
                </c:pt>
                <c:pt idx="30851">
                  <c:v>-14</c:v>
                </c:pt>
                <c:pt idx="30852">
                  <c:v>-17</c:v>
                </c:pt>
                <c:pt idx="30853">
                  <c:v>-11</c:v>
                </c:pt>
                <c:pt idx="30854">
                  <c:v>-15</c:v>
                </c:pt>
                <c:pt idx="30855">
                  <c:v>-14</c:v>
                </c:pt>
                <c:pt idx="30856">
                  <c:v>-16</c:v>
                </c:pt>
                <c:pt idx="30857">
                  <c:v>-18</c:v>
                </c:pt>
                <c:pt idx="30858">
                  <c:v>-13</c:v>
                </c:pt>
                <c:pt idx="30859">
                  <c:v>-9</c:v>
                </c:pt>
                <c:pt idx="30860">
                  <c:v>-12</c:v>
                </c:pt>
                <c:pt idx="30861">
                  <c:v>-10</c:v>
                </c:pt>
                <c:pt idx="30862">
                  <c:v>-9</c:v>
                </c:pt>
                <c:pt idx="30863">
                  <c:v>-10</c:v>
                </c:pt>
                <c:pt idx="30864">
                  <c:v>-9</c:v>
                </c:pt>
                <c:pt idx="30865">
                  <c:v>-12</c:v>
                </c:pt>
                <c:pt idx="30866">
                  <c:v>-11</c:v>
                </c:pt>
                <c:pt idx="30867">
                  <c:v>-10</c:v>
                </c:pt>
                <c:pt idx="30868">
                  <c:v>-10</c:v>
                </c:pt>
                <c:pt idx="30869">
                  <c:v>-9</c:v>
                </c:pt>
                <c:pt idx="30870">
                  <c:v>-10</c:v>
                </c:pt>
                <c:pt idx="30871">
                  <c:v>-10</c:v>
                </c:pt>
                <c:pt idx="30872">
                  <c:v>-17</c:v>
                </c:pt>
                <c:pt idx="30873">
                  <c:v>-21</c:v>
                </c:pt>
                <c:pt idx="30874">
                  <c:v>-16</c:v>
                </c:pt>
                <c:pt idx="30875">
                  <c:v>-14</c:v>
                </c:pt>
                <c:pt idx="30876">
                  <c:v>-16</c:v>
                </c:pt>
                <c:pt idx="30877">
                  <c:v>-17</c:v>
                </c:pt>
                <c:pt idx="30878">
                  <c:v>-17</c:v>
                </c:pt>
                <c:pt idx="30879">
                  <c:v>-16</c:v>
                </c:pt>
                <c:pt idx="30880">
                  <c:v>-26</c:v>
                </c:pt>
                <c:pt idx="30881">
                  <c:v>-18</c:v>
                </c:pt>
                <c:pt idx="30882">
                  <c:v>-22</c:v>
                </c:pt>
                <c:pt idx="30883">
                  <c:v>-17</c:v>
                </c:pt>
                <c:pt idx="30884">
                  <c:v>-10</c:v>
                </c:pt>
                <c:pt idx="30885">
                  <c:v>-5</c:v>
                </c:pt>
                <c:pt idx="30886">
                  <c:v>-10</c:v>
                </c:pt>
                <c:pt idx="30887">
                  <c:v>-9</c:v>
                </c:pt>
                <c:pt idx="30888">
                  <c:v>-9</c:v>
                </c:pt>
                <c:pt idx="30889">
                  <c:v>-8</c:v>
                </c:pt>
                <c:pt idx="30890">
                  <c:v>-8</c:v>
                </c:pt>
                <c:pt idx="30891">
                  <c:v>-10</c:v>
                </c:pt>
                <c:pt idx="30892">
                  <c:v>-10</c:v>
                </c:pt>
                <c:pt idx="30893">
                  <c:v>-10</c:v>
                </c:pt>
                <c:pt idx="30894">
                  <c:v>-9</c:v>
                </c:pt>
                <c:pt idx="30895">
                  <c:v>-9</c:v>
                </c:pt>
                <c:pt idx="30896">
                  <c:v>-9</c:v>
                </c:pt>
                <c:pt idx="30897">
                  <c:v>-8</c:v>
                </c:pt>
                <c:pt idx="30898">
                  <c:v>-8</c:v>
                </c:pt>
                <c:pt idx="30899">
                  <c:v>-8</c:v>
                </c:pt>
                <c:pt idx="30900">
                  <c:v>-8</c:v>
                </c:pt>
                <c:pt idx="30901">
                  <c:v>-9</c:v>
                </c:pt>
                <c:pt idx="30902">
                  <c:v>-6</c:v>
                </c:pt>
                <c:pt idx="30903">
                  <c:v>-7</c:v>
                </c:pt>
                <c:pt idx="30904">
                  <c:v>-6</c:v>
                </c:pt>
                <c:pt idx="30905">
                  <c:v>-8</c:v>
                </c:pt>
                <c:pt idx="30906">
                  <c:v>-10</c:v>
                </c:pt>
                <c:pt idx="30907">
                  <c:v>-7</c:v>
                </c:pt>
                <c:pt idx="30908">
                  <c:v>-12</c:v>
                </c:pt>
                <c:pt idx="30909">
                  <c:v>-7</c:v>
                </c:pt>
                <c:pt idx="30910">
                  <c:v>-10</c:v>
                </c:pt>
                <c:pt idx="30911">
                  <c:v>-9</c:v>
                </c:pt>
                <c:pt idx="30912">
                  <c:v>-6</c:v>
                </c:pt>
                <c:pt idx="30913">
                  <c:v>-7</c:v>
                </c:pt>
                <c:pt idx="30914">
                  <c:v>-6</c:v>
                </c:pt>
                <c:pt idx="30915">
                  <c:v>-10</c:v>
                </c:pt>
                <c:pt idx="30916">
                  <c:v>-13</c:v>
                </c:pt>
                <c:pt idx="30917">
                  <c:v>-9</c:v>
                </c:pt>
                <c:pt idx="30918">
                  <c:v>-8</c:v>
                </c:pt>
                <c:pt idx="30919">
                  <c:v>-6</c:v>
                </c:pt>
                <c:pt idx="30920">
                  <c:v>-8</c:v>
                </c:pt>
                <c:pt idx="30921">
                  <c:v>-8</c:v>
                </c:pt>
                <c:pt idx="30922">
                  <c:v>-1</c:v>
                </c:pt>
                <c:pt idx="30923">
                  <c:v>-5</c:v>
                </c:pt>
                <c:pt idx="30924">
                  <c:v>-6</c:v>
                </c:pt>
                <c:pt idx="30925">
                  <c:v>-5</c:v>
                </c:pt>
                <c:pt idx="30926">
                  <c:v>-14</c:v>
                </c:pt>
                <c:pt idx="30927">
                  <c:v>-10</c:v>
                </c:pt>
                <c:pt idx="30928">
                  <c:v>-10</c:v>
                </c:pt>
                <c:pt idx="30929">
                  <c:v>-10</c:v>
                </c:pt>
                <c:pt idx="30930">
                  <c:v>-10</c:v>
                </c:pt>
                <c:pt idx="30931">
                  <c:v>-10</c:v>
                </c:pt>
                <c:pt idx="30932">
                  <c:v>-13</c:v>
                </c:pt>
                <c:pt idx="30933">
                  <c:v>-13</c:v>
                </c:pt>
                <c:pt idx="30934">
                  <c:v>-10</c:v>
                </c:pt>
                <c:pt idx="30935">
                  <c:v>-12</c:v>
                </c:pt>
                <c:pt idx="30936">
                  <c:v>-12</c:v>
                </c:pt>
                <c:pt idx="30937">
                  <c:v>-10</c:v>
                </c:pt>
                <c:pt idx="30938">
                  <c:v>-12</c:v>
                </c:pt>
                <c:pt idx="30939">
                  <c:v>-10</c:v>
                </c:pt>
                <c:pt idx="30940">
                  <c:v>-9</c:v>
                </c:pt>
                <c:pt idx="30941">
                  <c:v>-11</c:v>
                </c:pt>
                <c:pt idx="30942">
                  <c:v>-9</c:v>
                </c:pt>
                <c:pt idx="30943">
                  <c:v>-9</c:v>
                </c:pt>
                <c:pt idx="30944">
                  <c:v>-10</c:v>
                </c:pt>
                <c:pt idx="30945">
                  <c:v>-11</c:v>
                </c:pt>
                <c:pt idx="30946">
                  <c:v>-11</c:v>
                </c:pt>
                <c:pt idx="30947">
                  <c:v>-15</c:v>
                </c:pt>
                <c:pt idx="30948">
                  <c:v>-15</c:v>
                </c:pt>
                <c:pt idx="30949">
                  <c:v>-12</c:v>
                </c:pt>
                <c:pt idx="30950">
                  <c:v>-10</c:v>
                </c:pt>
                <c:pt idx="30951">
                  <c:v>-9</c:v>
                </c:pt>
                <c:pt idx="30952">
                  <c:v>-8</c:v>
                </c:pt>
                <c:pt idx="30953">
                  <c:v>-9</c:v>
                </c:pt>
                <c:pt idx="30954">
                  <c:v>-8</c:v>
                </c:pt>
                <c:pt idx="30955">
                  <c:v>-9</c:v>
                </c:pt>
                <c:pt idx="30956">
                  <c:v>-14</c:v>
                </c:pt>
                <c:pt idx="30957">
                  <c:v>-8</c:v>
                </c:pt>
                <c:pt idx="30958">
                  <c:v>-9</c:v>
                </c:pt>
                <c:pt idx="30959">
                  <c:v>-10</c:v>
                </c:pt>
                <c:pt idx="30960">
                  <c:v>-9</c:v>
                </c:pt>
                <c:pt idx="30961">
                  <c:v>-10</c:v>
                </c:pt>
                <c:pt idx="30962">
                  <c:v>-11</c:v>
                </c:pt>
                <c:pt idx="30963">
                  <c:v>-12</c:v>
                </c:pt>
                <c:pt idx="30964">
                  <c:v>-13</c:v>
                </c:pt>
                <c:pt idx="30965">
                  <c:v>-13</c:v>
                </c:pt>
                <c:pt idx="30966">
                  <c:v>-12</c:v>
                </c:pt>
                <c:pt idx="30967">
                  <c:v>-9</c:v>
                </c:pt>
                <c:pt idx="30968">
                  <c:v>-9</c:v>
                </c:pt>
                <c:pt idx="30969">
                  <c:v>-8</c:v>
                </c:pt>
                <c:pt idx="30970">
                  <c:v>-14</c:v>
                </c:pt>
                <c:pt idx="30971">
                  <c:v>-13</c:v>
                </c:pt>
                <c:pt idx="30972">
                  <c:v>-15</c:v>
                </c:pt>
                <c:pt idx="30973">
                  <c:v>-12</c:v>
                </c:pt>
                <c:pt idx="30974">
                  <c:v>-22</c:v>
                </c:pt>
                <c:pt idx="30975">
                  <c:v>-23</c:v>
                </c:pt>
                <c:pt idx="30976">
                  <c:v>-18</c:v>
                </c:pt>
                <c:pt idx="30977">
                  <c:v>-20</c:v>
                </c:pt>
                <c:pt idx="30978">
                  <c:v>-20</c:v>
                </c:pt>
                <c:pt idx="30979">
                  <c:v>-19</c:v>
                </c:pt>
                <c:pt idx="30980">
                  <c:v>-23</c:v>
                </c:pt>
                <c:pt idx="30981">
                  <c:v>-19</c:v>
                </c:pt>
                <c:pt idx="30982">
                  <c:v>-23</c:v>
                </c:pt>
                <c:pt idx="30983">
                  <c:v>-26</c:v>
                </c:pt>
                <c:pt idx="30984">
                  <c:v>-27</c:v>
                </c:pt>
                <c:pt idx="30985">
                  <c:v>-22</c:v>
                </c:pt>
                <c:pt idx="30986">
                  <c:v>-9</c:v>
                </c:pt>
                <c:pt idx="30987">
                  <c:v>-9</c:v>
                </c:pt>
                <c:pt idx="30988">
                  <c:v>-10</c:v>
                </c:pt>
                <c:pt idx="30989">
                  <c:v>-9</c:v>
                </c:pt>
                <c:pt idx="30990">
                  <c:v>-10</c:v>
                </c:pt>
                <c:pt idx="30991">
                  <c:v>-8</c:v>
                </c:pt>
                <c:pt idx="30992">
                  <c:v>-10</c:v>
                </c:pt>
                <c:pt idx="30993">
                  <c:v>-9</c:v>
                </c:pt>
                <c:pt idx="30994">
                  <c:v>-8</c:v>
                </c:pt>
                <c:pt idx="30995">
                  <c:v>-9</c:v>
                </c:pt>
                <c:pt idx="30996">
                  <c:v>-10</c:v>
                </c:pt>
                <c:pt idx="30997">
                  <c:v>-9</c:v>
                </c:pt>
                <c:pt idx="30998">
                  <c:v>-13</c:v>
                </c:pt>
                <c:pt idx="30999">
                  <c:v>-12</c:v>
                </c:pt>
                <c:pt idx="31000">
                  <c:v>-10</c:v>
                </c:pt>
                <c:pt idx="31001">
                  <c:v>-10</c:v>
                </c:pt>
                <c:pt idx="31002">
                  <c:v>-11</c:v>
                </c:pt>
                <c:pt idx="31003">
                  <c:v>-11</c:v>
                </c:pt>
                <c:pt idx="31004">
                  <c:v>-11</c:v>
                </c:pt>
                <c:pt idx="31005">
                  <c:v>-9</c:v>
                </c:pt>
                <c:pt idx="31006">
                  <c:v>-11</c:v>
                </c:pt>
                <c:pt idx="31007">
                  <c:v>-11</c:v>
                </c:pt>
                <c:pt idx="31008">
                  <c:v>-10</c:v>
                </c:pt>
                <c:pt idx="31009">
                  <c:v>-10</c:v>
                </c:pt>
                <c:pt idx="31010">
                  <c:v>-9</c:v>
                </c:pt>
                <c:pt idx="31011">
                  <c:v>-10</c:v>
                </c:pt>
                <c:pt idx="31012">
                  <c:v>-8</c:v>
                </c:pt>
                <c:pt idx="31013">
                  <c:v>-7</c:v>
                </c:pt>
                <c:pt idx="31014">
                  <c:v>-6</c:v>
                </c:pt>
                <c:pt idx="31015">
                  <c:v>-6</c:v>
                </c:pt>
                <c:pt idx="31016">
                  <c:v>-7</c:v>
                </c:pt>
                <c:pt idx="31017">
                  <c:v>-8</c:v>
                </c:pt>
                <c:pt idx="31018">
                  <c:v>-10</c:v>
                </c:pt>
                <c:pt idx="31019">
                  <c:v>-9</c:v>
                </c:pt>
                <c:pt idx="31020">
                  <c:v>-8</c:v>
                </c:pt>
                <c:pt idx="31021">
                  <c:v>-9</c:v>
                </c:pt>
                <c:pt idx="31022">
                  <c:v>-8</c:v>
                </c:pt>
                <c:pt idx="31023">
                  <c:v>-8</c:v>
                </c:pt>
                <c:pt idx="31024">
                  <c:v>-8</c:v>
                </c:pt>
                <c:pt idx="31025">
                  <c:v>-9</c:v>
                </c:pt>
                <c:pt idx="31026">
                  <c:v>-9</c:v>
                </c:pt>
                <c:pt idx="31027">
                  <c:v>-7</c:v>
                </c:pt>
                <c:pt idx="31028">
                  <c:v>-8</c:v>
                </c:pt>
                <c:pt idx="31029">
                  <c:v>-9</c:v>
                </c:pt>
                <c:pt idx="31030">
                  <c:v>-6</c:v>
                </c:pt>
                <c:pt idx="31031">
                  <c:v>-7</c:v>
                </c:pt>
                <c:pt idx="31032">
                  <c:v>-7</c:v>
                </c:pt>
                <c:pt idx="31033">
                  <c:v>-9</c:v>
                </c:pt>
                <c:pt idx="31034">
                  <c:v>57</c:v>
                </c:pt>
                <c:pt idx="31035">
                  <c:v>-8</c:v>
                </c:pt>
                <c:pt idx="31036">
                  <c:v>-8</c:v>
                </c:pt>
                <c:pt idx="31037">
                  <c:v>-6</c:v>
                </c:pt>
                <c:pt idx="31038">
                  <c:v>-8</c:v>
                </c:pt>
                <c:pt idx="31039">
                  <c:v>-7</c:v>
                </c:pt>
                <c:pt idx="31040">
                  <c:v>-5</c:v>
                </c:pt>
                <c:pt idx="31041">
                  <c:v>-8</c:v>
                </c:pt>
                <c:pt idx="31042">
                  <c:v>-6</c:v>
                </c:pt>
                <c:pt idx="31043">
                  <c:v>-7</c:v>
                </c:pt>
                <c:pt idx="31044">
                  <c:v>-6</c:v>
                </c:pt>
                <c:pt idx="31045">
                  <c:v>-7</c:v>
                </c:pt>
                <c:pt idx="31046">
                  <c:v>-6</c:v>
                </c:pt>
                <c:pt idx="31047">
                  <c:v>79</c:v>
                </c:pt>
                <c:pt idx="31048">
                  <c:v>-11</c:v>
                </c:pt>
                <c:pt idx="31049">
                  <c:v>-14</c:v>
                </c:pt>
                <c:pt idx="31050">
                  <c:v>-10</c:v>
                </c:pt>
                <c:pt idx="31051">
                  <c:v>-10</c:v>
                </c:pt>
                <c:pt idx="31052">
                  <c:v>-10</c:v>
                </c:pt>
                <c:pt idx="31053">
                  <c:v>-9</c:v>
                </c:pt>
                <c:pt idx="31054">
                  <c:v>-14</c:v>
                </c:pt>
                <c:pt idx="31055">
                  <c:v>-14</c:v>
                </c:pt>
                <c:pt idx="31056">
                  <c:v>-12</c:v>
                </c:pt>
                <c:pt idx="31057">
                  <c:v>-15</c:v>
                </c:pt>
                <c:pt idx="31058">
                  <c:v>-10</c:v>
                </c:pt>
                <c:pt idx="31059">
                  <c:v>-11</c:v>
                </c:pt>
                <c:pt idx="31060">
                  <c:v>-9</c:v>
                </c:pt>
                <c:pt idx="31061">
                  <c:v>-9</c:v>
                </c:pt>
                <c:pt idx="31062">
                  <c:v>-6</c:v>
                </c:pt>
                <c:pt idx="31063">
                  <c:v>-9</c:v>
                </c:pt>
                <c:pt idx="31064">
                  <c:v>-8</c:v>
                </c:pt>
                <c:pt idx="31065">
                  <c:v>-6</c:v>
                </c:pt>
                <c:pt idx="31066">
                  <c:v>-10</c:v>
                </c:pt>
                <c:pt idx="31067">
                  <c:v>-8</c:v>
                </c:pt>
                <c:pt idx="31068">
                  <c:v>-8</c:v>
                </c:pt>
                <c:pt idx="31069">
                  <c:v>-10</c:v>
                </c:pt>
                <c:pt idx="31070">
                  <c:v>-9</c:v>
                </c:pt>
                <c:pt idx="31071">
                  <c:v>-7</c:v>
                </c:pt>
                <c:pt idx="31072">
                  <c:v>-7</c:v>
                </c:pt>
                <c:pt idx="31073">
                  <c:v>-9</c:v>
                </c:pt>
                <c:pt idx="31074">
                  <c:v>-8</c:v>
                </c:pt>
                <c:pt idx="31075">
                  <c:v>-7</c:v>
                </c:pt>
                <c:pt idx="31076">
                  <c:v>-7</c:v>
                </c:pt>
                <c:pt idx="31077">
                  <c:v>-7</c:v>
                </c:pt>
                <c:pt idx="31078">
                  <c:v>-6</c:v>
                </c:pt>
                <c:pt idx="31079">
                  <c:v>-6</c:v>
                </c:pt>
                <c:pt idx="31080">
                  <c:v>-6</c:v>
                </c:pt>
                <c:pt idx="31081">
                  <c:v>-6</c:v>
                </c:pt>
                <c:pt idx="31082">
                  <c:v>-7</c:v>
                </c:pt>
                <c:pt idx="31083">
                  <c:v>-9</c:v>
                </c:pt>
                <c:pt idx="31084">
                  <c:v>-9</c:v>
                </c:pt>
                <c:pt idx="31085">
                  <c:v>-10</c:v>
                </c:pt>
                <c:pt idx="31086">
                  <c:v>-9</c:v>
                </c:pt>
                <c:pt idx="31087">
                  <c:v>-7</c:v>
                </c:pt>
                <c:pt idx="31088">
                  <c:v>-7</c:v>
                </c:pt>
                <c:pt idx="31089">
                  <c:v>-5</c:v>
                </c:pt>
                <c:pt idx="31090">
                  <c:v>-8</c:v>
                </c:pt>
                <c:pt idx="31091">
                  <c:v>-9</c:v>
                </c:pt>
                <c:pt idx="31092">
                  <c:v>-9</c:v>
                </c:pt>
                <c:pt idx="31093">
                  <c:v>-9</c:v>
                </c:pt>
                <c:pt idx="31094">
                  <c:v>-9</c:v>
                </c:pt>
                <c:pt idx="31095">
                  <c:v>-6</c:v>
                </c:pt>
                <c:pt idx="31096">
                  <c:v>-17</c:v>
                </c:pt>
                <c:pt idx="31097">
                  <c:v>-20</c:v>
                </c:pt>
                <c:pt idx="31098">
                  <c:v>-18</c:v>
                </c:pt>
                <c:pt idx="31099">
                  <c:v>-14</c:v>
                </c:pt>
                <c:pt idx="31100">
                  <c:v>-17</c:v>
                </c:pt>
                <c:pt idx="31101">
                  <c:v>-18</c:v>
                </c:pt>
                <c:pt idx="31102">
                  <c:v>-16</c:v>
                </c:pt>
                <c:pt idx="31103">
                  <c:v>-15</c:v>
                </c:pt>
                <c:pt idx="31104">
                  <c:v>-19</c:v>
                </c:pt>
                <c:pt idx="31105">
                  <c:v>-16</c:v>
                </c:pt>
                <c:pt idx="31106">
                  <c:v>-18</c:v>
                </c:pt>
                <c:pt idx="31107">
                  <c:v>-16</c:v>
                </c:pt>
                <c:pt idx="31108">
                  <c:v>-10</c:v>
                </c:pt>
                <c:pt idx="31109">
                  <c:v>-9</c:v>
                </c:pt>
                <c:pt idx="31110">
                  <c:v>-9</c:v>
                </c:pt>
                <c:pt idx="31111">
                  <c:v>-10</c:v>
                </c:pt>
                <c:pt idx="31112">
                  <c:v>-8</c:v>
                </c:pt>
                <c:pt idx="31113">
                  <c:v>-10</c:v>
                </c:pt>
                <c:pt idx="31114">
                  <c:v>-9</c:v>
                </c:pt>
                <c:pt idx="31115">
                  <c:v>-9</c:v>
                </c:pt>
                <c:pt idx="31116">
                  <c:v>-10</c:v>
                </c:pt>
                <c:pt idx="31117">
                  <c:v>-11</c:v>
                </c:pt>
                <c:pt idx="31118">
                  <c:v>-8</c:v>
                </c:pt>
                <c:pt idx="31119">
                  <c:v>-8</c:v>
                </c:pt>
                <c:pt idx="31120">
                  <c:v>-8</c:v>
                </c:pt>
                <c:pt idx="31121">
                  <c:v>-10</c:v>
                </c:pt>
                <c:pt idx="31122">
                  <c:v>-8</c:v>
                </c:pt>
                <c:pt idx="31123">
                  <c:v>-7</c:v>
                </c:pt>
                <c:pt idx="31124">
                  <c:v>-7</c:v>
                </c:pt>
                <c:pt idx="31125">
                  <c:v>-7</c:v>
                </c:pt>
                <c:pt idx="31126">
                  <c:v>-10</c:v>
                </c:pt>
                <c:pt idx="31127">
                  <c:v>-7</c:v>
                </c:pt>
                <c:pt idx="31128">
                  <c:v>-8</c:v>
                </c:pt>
                <c:pt idx="31129">
                  <c:v>-8</c:v>
                </c:pt>
                <c:pt idx="31130">
                  <c:v>-8</c:v>
                </c:pt>
                <c:pt idx="31131">
                  <c:v>-9</c:v>
                </c:pt>
                <c:pt idx="31132">
                  <c:v>0</c:v>
                </c:pt>
                <c:pt idx="31133">
                  <c:v>-8</c:v>
                </c:pt>
                <c:pt idx="31134">
                  <c:v>-2</c:v>
                </c:pt>
                <c:pt idx="31135">
                  <c:v>-9</c:v>
                </c:pt>
                <c:pt idx="31136">
                  <c:v>-11</c:v>
                </c:pt>
                <c:pt idx="31137">
                  <c:v>-7</c:v>
                </c:pt>
                <c:pt idx="31138">
                  <c:v>-7</c:v>
                </c:pt>
                <c:pt idx="31139">
                  <c:v>-10</c:v>
                </c:pt>
                <c:pt idx="31140">
                  <c:v>-9</c:v>
                </c:pt>
                <c:pt idx="31141">
                  <c:v>-8</c:v>
                </c:pt>
                <c:pt idx="31142">
                  <c:v>-9</c:v>
                </c:pt>
                <c:pt idx="31143">
                  <c:v>-8</c:v>
                </c:pt>
                <c:pt idx="31144">
                  <c:v>-9</c:v>
                </c:pt>
                <c:pt idx="31145">
                  <c:v>-8</c:v>
                </c:pt>
                <c:pt idx="31146">
                  <c:v>-9</c:v>
                </c:pt>
                <c:pt idx="31147">
                  <c:v>-11</c:v>
                </c:pt>
                <c:pt idx="31148">
                  <c:v>-9</c:v>
                </c:pt>
                <c:pt idx="31149">
                  <c:v>-7</c:v>
                </c:pt>
                <c:pt idx="31150">
                  <c:v>-7</c:v>
                </c:pt>
                <c:pt idx="31151">
                  <c:v>-9</c:v>
                </c:pt>
                <c:pt idx="31152">
                  <c:v>-10</c:v>
                </c:pt>
                <c:pt idx="31153">
                  <c:v>-6</c:v>
                </c:pt>
                <c:pt idx="31154">
                  <c:v>-7</c:v>
                </c:pt>
                <c:pt idx="31155">
                  <c:v>-10</c:v>
                </c:pt>
                <c:pt idx="31156">
                  <c:v>-9</c:v>
                </c:pt>
                <c:pt idx="31157">
                  <c:v>-7</c:v>
                </c:pt>
                <c:pt idx="31158">
                  <c:v>-9</c:v>
                </c:pt>
                <c:pt idx="31159">
                  <c:v>-15</c:v>
                </c:pt>
                <c:pt idx="31160">
                  <c:v>-10</c:v>
                </c:pt>
                <c:pt idx="31161">
                  <c:v>-10</c:v>
                </c:pt>
                <c:pt idx="31162">
                  <c:v>-12</c:v>
                </c:pt>
                <c:pt idx="31163">
                  <c:v>-11</c:v>
                </c:pt>
                <c:pt idx="31164">
                  <c:v>-9</c:v>
                </c:pt>
                <c:pt idx="31165">
                  <c:v>-10</c:v>
                </c:pt>
                <c:pt idx="31166">
                  <c:v>-10</c:v>
                </c:pt>
                <c:pt idx="31167">
                  <c:v>-11</c:v>
                </c:pt>
                <c:pt idx="31168">
                  <c:v>-12</c:v>
                </c:pt>
                <c:pt idx="31169">
                  <c:v>-10</c:v>
                </c:pt>
                <c:pt idx="31170">
                  <c:v>-10</c:v>
                </c:pt>
                <c:pt idx="31171">
                  <c:v>-10</c:v>
                </c:pt>
                <c:pt idx="31172">
                  <c:v>-10</c:v>
                </c:pt>
                <c:pt idx="31173">
                  <c:v>-9</c:v>
                </c:pt>
                <c:pt idx="31174">
                  <c:v>-11</c:v>
                </c:pt>
                <c:pt idx="31175">
                  <c:v>-13</c:v>
                </c:pt>
                <c:pt idx="31176">
                  <c:v>-9</c:v>
                </c:pt>
                <c:pt idx="31177">
                  <c:v>-11</c:v>
                </c:pt>
                <c:pt idx="31178">
                  <c:v>-10</c:v>
                </c:pt>
                <c:pt idx="31179">
                  <c:v>-10</c:v>
                </c:pt>
                <c:pt idx="31180">
                  <c:v>-10</c:v>
                </c:pt>
                <c:pt idx="31181">
                  <c:v>-12</c:v>
                </c:pt>
                <c:pt idx="31182">
                  <c:v>-11</c:v>
                </c:pt>
                <c:pt idx="31183">
                  <c:v>-10</c:v>
                </c:pt>
                <c:pt idx="31184">
                  <c:v>-11</c:v>
                </c:pt>
                <c:pt idx="31185">
                  <c:v>-13</c:v>
                </c:pt>
                <c:pt idx="31186">
                  <c:v>-11</c:v>
                </c:pt>
                <c:pt idx="31187">
                  <c:v>-9</c:v>
                </c:pt>
                <c:pt idx="31188">
                  <c:v>-9</c:v>
                </c:pt>
                <c:pt idx="31189">
                  <c:v>-9</c:v>
                </c:pt>
                <c:pt idx="31190">
                  <c:v>-8</c:v>
                </c:pt>
                <c:pt idx="31191">
                  <c:v>-9</c:v>
                </c:pt>
                <c:pt idx="31192">
                  <c:v>-9</c:v>
                </c:pt>
                <c:pt idx="31193">
                  <c:v>-9</c:v>
                </c:pt>
                <c:pt idx="31194">
                  <c:v>-8</c:v>
                </c:pt>
                <c:pt idx="31195">
                  <c:v>-16</c:v>
                </c:pt>
                <c:pt idx="31196">
                  <c:v>-10</c:v>
                </c:pt>
                <c:pt idx="31197">
                  <c:v>-13</c:v>
                </c:pt>
                <c:pt idx="31198">
                  <c:v>-10</c:v>
                </c:pt>
                <c:pt idx="31199">
                  <c:v>-10</c:v>
                </c:pt>
                <c:pt idx="31200">
                  <c:v>-9</c:v>
                </c:pt>
                <c:pt idx="31201">
                  <c:v>-9</c:v>
                </c:pt>
                <c:pt idx="31202">
                  <c:v>-9</c:v>
                </c:pt>
                <c:pt idx="31203">
                  <c:v>-12</c:v>
                </c:pt>
                <c:pt idx="31204">
                  <c:v>-9</c:v>
                </c:pt>
                <c:pt idx="31205">
                  <c:v>-10</c:v>
                </c:pt>
                <c:pt idx="31206">
                  <c:v>-9</c:v>
                </c:pt>
                <c:pt idx="31207">
                  <c:v>-10</c:v>
                </c:pt>
                <c:pt idx="31208">
                  <c:v>-11</c:v>
                </c:pt>
                <c:pt idx="31209">
                  <c:v>-11</c:v>
                </c:pt>
                <c:pt idx="31210">
                  <c:v>-7</c:v>
                </c:pt>
                <c:pt idx="31211">
                  <c:v>-9</c:v>
                </c:pt>
                <c:pt idx="31212">
                  <c:v>-9</c:v>
                </c:pt>
                <c:pt idx="31213">
                  <c:v>-10</c:v>
                </c:pt>
                <c:pt idx="31214">
                  <c:v>-10</c:v>
                </c:pt>
                <c:pt idx="31215">
                  <c:v>-10</c:v>
                </c:pt>
                <c:pt idx="31216">
                  <c:v>-12</c:v>
                </c:pt>
                <c:pt idx="31217">
                  <c:v>-10</c:v>
                </c:pt>
                <c:pt idx="31218">
                  <c:v>-10</c:v>
                </c:pt>
                <c:pt idx="31219">
                  <c:v>-10</c:v>
                </c:pt>
                <c:pt idx="31220">
                  <c:v>-4</c:v>
                </c:pt>
                <c:pt idx="31221">
                  <c:v>-5</c:v>
                </c:pt>
                <c:pt idx="31222">
                  <c:v>-5</c:v>
                </c:pt>
                <c:pt idx="31223">
                  <c:v>-2</c:v>
                </c:pt>
                <c:pt idx="31224">
                  <c:v>-1</c:v>
                </c:pt>
                <c:pt idx="31225">
                  <c:v>-4</c:v>
                </c:pt>
                <c:pt idx="31226">
                  <c:v>-1</c:v>
                </c:pt>
                <c:pt idx="31227">
                  <c:v>-6</c:v>
                </c:pt>
                <c:pt idx="31228">
                  <c:v>-6</c:v>
                </c:pt>
                <c:pt idx="31229">
                  <c:v>-6</c:v>
                </c:pt>
                <c:pt idx="31230">
                  <c:v>-12</c:v>
                </c:pt>
                <c:pt idx="31231">
                  <c:v>-11</c:v>
                </c:pt>
                <c:pt idx="31232">
                  <c:v>-10</c:v>
                </c:pt>
                <c:pt idx="31233">
                  <c:v>-10</c:v>
                </c:pt>
                <c:pt idx="31234">
                  <c:v>-10</c:v>
                </c:pt>
                <c:pt idx="31235">
                  <c:v>-11</c:v>
                </c:pt>
                <c:pt idx="31236">
                  <c:v>-10</c:v>
                </c:pt>
                <c:pt idx="31237">
                  <c:v>-14</c:v>
                </c:pt>
                <c:pt idx="31238">
                  <c:v>-10</c:v>
                </c:pt>
                <c:pt idx="31239">
                  <c:v>-10</c:v>
                </c:pt>
                <c:pt idx="31240">
                  <c:v>-10</c:v>
                </c:pt>
                <c:pt idx="31241">
                  <c:v>-10</c:v>
                </c:pt>
                <c:pt idx="31242">
                  <c:v>-10</c:v>
                </c:pt>
                <c:pt idx="31243">
                  <c:v>-10</c:v>
                </c:pt>
                <c:pt idx="31244">
                  <c:v>-8</c:v>
                </c:pt>
                <c:pt idx="31245">
                  <c:v>-8</c:v>
                </c:pt>
                <c:pt idx="31246">
                  <c:v>-6</c:v>
                </c:pt>
                <c:pt idx="31247">
                  <c:v>-8</c:v>
                </c:pt>
                <c:pt idx="31248">
                  <c:v>-7</c:v>
                </c:pt>
                <c:pt idx="31249">
                  <c:v>-8</c:v>
                </c:pt>
                <c:pt idx="31250">
                  <c:v>-9</c:v>
                </c:pt>
                <c:pt idx="31251">
                  <c:v>-9</c:v>
                </c:pt>
                <c:pt idx="31252">
                  <c:v>-7</c:v>
                </c:pt>
                <c:pt idx="31253">
                  <c:v>-9</c:v>
                </c:pt>
                <c:pt idx="31254">
                  <c:v>-10</c:v>
                </c:pt>
                <c:pt idx="31255">
                  <c:v>-11</c:v>
                </c:pt>
                <c:pt idx="31256">
                  <c:v>-9</c:v>
                </c:pt>
                <c:pt idx="31257">
                  <c:v>-10</c:v>
                </c:pt>
                <c:pt idx="31258">
                  <c:v>-11</c:v>
                </c:pt>
                <c:pt idx="31259">
                  <c:v>-9</c:v>
                </c:pt>
                <c:pt idx="31260">
                  <c:v>-10</c:v>
                </c:pt>
                <c:pt idx="31261">
                  <c:v>-12</c:v>
                </c:pt>
                <c:pt idx="31262">
                  <c:v>-14</c:v>
                </c:pt>
                <c:pt idx="31263">
                  <c:v>-10</c:v>
                </c:pt>
                <c:pt idx="31264">
                  <c:v>-11</c:v>
                </c:pt>
                <c:pt idx="31265">
                  <c:v>-9</c:v>
                </c:pt>
                <c:pt idx="31266">
                  <c:v>-8</c:v>
                </c:pt>
                <c:pt idx="31267">
                  <c:v>-6</c:v>
                </c:pt>
                <c:pt idx="31268">
                  <c:v>-7</c:v>
                </c:pt>
                <c:pt idx="31269">
                  <c:v>-7</c:v>
                </c:pt>
                <c:pt idx="31270">
                  <c:v>-6</c:v>
                </c:pt>
                <c:pt idx="31271">
                  <c:v>-9</c:v>
                </c:pt>
                <c:pt idx="31272">
                  <c:v>-7</c:v>
                </c:pt>
                <c:pt idx="31273">
                  <c:v>-8</c:v>
                </c:pt>
                <c:pt idx="31274">
                  <c:v>-10</c:v>
                </c:pt>
                <c:pt idx="31275">
                  <c:v>-7</c:v>
                </c:pt>
                <c:pt idx="31276">
                  <c:v>-7</c:v>
                </c:pt>
                <c:pt idx="31277">
                  <c:v>-8</c:v>
                </c:pt>
                <c:pt idx="31278">
                  <c:v>-6</c:v>
                </c:pt>
                <c:pt idx="31279">
                  <c:v>-7</c:v>
                </c:pt>
                <c:pt idx="31280">
                  <c:v>-5</c:v>
                </c:pt>
                <c:pt idx="31281">
                  <c:v>-10</c:v>
                </c:pt>
                <c:pt idx="31282">
                  <c:v>-8</c:v>
                </c:pt>
                <c:pt idx="31283">
                  <c:v>-6</c:v>
                </c:pt>
                <c:pt idx="31284">
                  <c:v>-6</c:v>
                </c:pt>
                <c:pt idx="31285">
                  <c:v>-6</c:v>
                </c:pt>
                <c:pt idx="31286">
                  <c:v>-4</c:v>
                </c:pt>
                <c:pt idx="31287">
                  <c:v>-6</c:v>
                </c:pt>
                <c:pt idx="31288">
                  <c:v>-5</c:v>
                </c:pt>
                <c:pt idx="31289">
                  <c:v>-8</c:v>
                </c:pt>
                <c:pt idx="31290">
                  <c:v>-8</c:v>
                </c:pt>
                <c:pt idx="31291">
                  <c:v>-7</c:v>
                </c:pt>
                <c:pt idx="31292">
                  <c:v>-6</c:v>
                </c:pt>
                <c:pt idx="31293">
                  <c:v>-8</c:v>
                </c:pt>
                <c:pt idx="31294">
                  <c:v>-6</c:v>
                </c:pt>
                <c:pt idx="31295">
                  <c:v>-6</c:v>
                </c:pt>
                <c:pt idx="31296">
                  <c:v>-7</c:v>
                </c:pt>
                <c:pt idx="31297">
                  <c:v>-6</c:v>
                </c:pt>
                <c:pt idx="31298">
                  <c:v>-6</c:v>
                </c:pt>
                <c:pt idx="31299">
                  <c:v>-4</c:v>
                </c:pt>
                <c:pt idx="31300">
                  <c:v>-5</c:v>
                </c:pt>
                <c:pt idx="31301">
                  <c:v>-5</c:v>
                </c:pt>
                <c:pt idx="31302">
                  <c:v>-10</c:v>
                </c:pt>
                <c:pt idx="31303">
                  <c:v>-8</c:v>
                </c:pt>
                <c:pt idx="31304">
                  <c:v>-9</c:v>
                </c:pt>
                <c:pt idx="31305">
                  <c:v>-9</c:v>
                </c:pt>
                <c:pt idx="31306">
                  <c:v>-8</c:v>
                </c:pt>
                <c:pt idx="31307">
                  <c:v>-7</c:v>
                </c:pt>
                <c:pt idx="31308">
                  <c:v>-9</c:v>
                </c:pt>
                <c:pt idx="31309">
                  <c:v>-10</c:v>
                </c:pt>
                <c:pt idx="31310">
                  <c:v>-8</c:v>
                </c:pt>
                <c:pt idx="31311">
                  <c:v>-9</c:v>
                </c:pt>
                <c:pt idx="31312">
                  <c:v>-9</c:v>
                </c:pt>
                <c:pt idx="31313">
                  <c:v>-10</c:v>
                </c:pt>
                <c:pt idx="31314">
                  <c:v>-8</c:v>
                </c:pt>
                <c:pt idx="31315">
                  <c:v>-8</c:v>
                </c:pt>
                <c:pt idx="31316">
                  <c:v>-8</c:v>
                </c:pt>
                <c:pt idx="31317">
                  <c:v>-9</c:v>
                </c:pt>
                <c:pt idx="31318">
                  <c:v>-10</c:v>
                </c:pt>
                <c:pt idx="31319">
                  <c:v>-9</c:v>
                </c:pt>
                <c:pt idx="31320">
                  <c:v>-12</c:v>
                </c:pt>
                <c:pt idx="31321">
                  <c:v>-8</c:v>
                </c:pt>
                <c:pt idx="31322">
                  <c:v>-8</c:v>
                </c:pt>
                <c:pt idx="31323">
                  <c:v>-8</c:v>
                </c:pt>
                <c:pt idx="31324">
                  <c:v>-9</c:v>
                </c:pt>
                <c:pt idx="31325">
                  <c:v>-10</c:v>
                </c:pt>
                <c:pt idx="31326">
                  <c:v>-9</c:v>
                </c:pt>
                <c:pt idx="31327">
                  <c:v>-9</c:v>
                </c:pt>
                <c:pt idx="31328">
                  <c:v>-10</c:v>
                </c:pt>
                <c:pt idx="31329">
                  <c:v>-6</c:v>
                </c:pt>
                <c:pt idx="31330">
                  <c:v>-10</c:v>
                </c:pt>
                <c:pt idx="31331">
                  <c:v>-6</c:v>
                </c:pt>
                <c:pt idx="31332">
                  <c:v>-8</c:v>
                </c:pt>
                <c:pt idx="31333">
                  <c:v>-8</c:v>
                </c:pt>
                <c:pt idx="31334">
                  <c:v>-7</c:v>
                </c:pt>
                <c:pt idx="31335">
                  <c:v>-12</c:v>
                </c:pt>
                <c:pt idx="31336">
                  <c:v>-8</c:v>
                </c:pt>
                <c:pt idx="31337">
                  <c:v>-8</c:v>
                </c:pt>
                <c:pt idx="31338">
                  <c:v>-6</c:v>
                </c:pt>
                <c:pt idx="31339">
                  <c:v>-8</c:v>
                </c:pt>
                <c:pt idx="31340">
                  <c:v>-8</c:v>
                </c:pt>
                <c:pt idx="31341">
                  <c:v>-9</c:v>
                </c:pt>
                <c:pt idx="31342">
                  <c:v>-8</c:v>
                </c:pt>
                <c:pt idx="31343">
                  <c:v>-6</c:v>
                </c:pt>
                <c:pt idx="31344">
                  <c:v>-7</c:v>
                </c:pt>
                <c:pt idx="31345">
                  <c:v>-8</c:v>
                </c:pt>
                <c:pt idx="31346">
                  <c:v>-10</c:v>
                </c:pt>
                <c:pt idx="31347">
                  <c:v>-7</c:v>
                </c:pt>
                <c:pt idx="31348">
                  <c:v>-9</c:v>
                </c:pt>
                <c:pt idx="31349">
                  <c:v>-7</c:v>
                </c:pt>
                <c:pt idx="31350">
                  <c:v>-8</c:v>
                </c:pt>
                <c:pt idx="31351">
                  <c:v>0</c:v>
                </c:pt>
                <c:pt idx="31352">
                  <c:v>-5</c:v>
                </c:pt>
                <c:pt idx="31353">
                  <c:v>-3</c:v>
                </c:pt>
                <c:pt idx="31354">
                  <c:v>-4</c:v>
                </c:pt>
                <c:pt idx="31355">
                  <c:v>22</c:v>
                </c:pt>
                <c:pt idx="31356">
                  <c:v>-8</c:v>
                </c:pt>
                <c:pt idx="31357">
                  <c:v>-9</c:v>
                </c:pt>
                <c:pt idx="31358">
                  <c:v>-9</c:v>
                </c:pt>
                <c:pt idx="31359">
                  <c:v>-9</c:v>
                </c:pt>
                <c:pt idx="31360">
                  <c:v>-9</c:v>
                </c:pt>
                <c:pt idx="31361">
                  <c:v>-8</c:v>
                </c:pt>
                <c:pt idx="31362">
                  <c:v>-8</c:v>
                </c:pt>
                <c:pt idx="31363">
                  <c:v>-11</c:v>
                </c:pt>
                <c:pt idx="31364">
                  <c:v>-10</c:v>
                </c:pt>
                <c:pt idx="31365">
                  <c:v>-10</c:v>
                </c:pt>
                <c:pt idx="31366">
                  <c:v>-8</c:v>
                </c:pt>
                <c:pt idx="31367">
                  <c:v>-8</c:v>
                </c:pt>
                <c:pt idx="31368">
                  <c:v>-10</c:v>
                </c:pt>
                <c:pt idx="31369">
                  <c:v>-11</c:v>
                </c:pt>
                <c:pt idx="31370">
                  <c:v>-10</c:v>
                </c:pt>
                <c:pt idx="31371">
                  <c:v>-8</c:v>
                </c:pt>
                <c:pt idx="31372">
                  <c:v>-11</c:v>
                </c:pt>
                <c:pt idx="31373">
                  <c:v>-10</c:v>
                </c:pt>
                <c:pt idx="31374">
                  <c:v>-15</c:v>
                </c:pt>
                <c:pt idx="31375">
                  <c:v>-10</c:v>
                </c:pt>
                <c:pt idx="31376">
                  <c:v>-11</c:v>
                </c:pt>
                <c:pt idx="31377">
                  <c:v>-11</c:v>
                </c:pt>
                <c:pt idx="31378">
                  <c:v>-10</c:v>
                </c:pt>
                <c:pt idx="31379">
                  <c:v>-10</c:v>
                </c:pt>
                <c:pt idx="31380">
                  <c:v>-8</c:v>
                </c:pt>
                <c:pt idx="31381">
                  <c:v>-9</c:v>
                </c:pt>
                <c:pt idx="31382">
                  <c:v>-6</c:v>
                </c:pt>
                <c:pt idx="31383">
                  <c:v>0</c:v>
                </c:pt>
                <c:pt idx="31384">
                  <c:v>-3</c:v>
                </c:pt>
                <c:pt idx="31385">
                  <c:v>-8</c:v>
                </c:pt>
                <c:pt idx="31386">
                  <c:v>-7</c:v>
                </c:pt>
                <c:pt idx="31387">
                  <c:v>-5</c:v>
                </c:pt>
                <c:pt idx="31388">
                  <c:v>-7</c:v>
                </c:pt>
                <c:pt idx="31389">
                  <c:v>-7</c:v>
                </c:pt>
                <c:pt idx="31390">
                  <c:v>-6</c:v>
                </c:pt>
                <c:pt idx="31391">
                  <c:v>-5</c:v>
                </c:pt>
                <c:pt idx="31392">
                  <c:v>-3</c:v>
                </c:pt>
                <c:pt idx="31393">
                  <c:v>-4</c:v>
                </c:pt>
                <c:pt idx="31394">
                  <c:v>-4</c:v>
                </c:pt>
                <c:pt idx="31395">
                  <c:v>-4</c:v>
                </c:pt>
                <c:pt idx="31396">
                  <c:v>-5</c:v>
                </c:pt>
                <c:pt idx="31397">
                  <c:v>-5</c:v>
                </c:pt>
                <c:pt idx="31398">
                  <c:v>-7</c:v>
                </c:pt>
                <c:pt idx="31399">
                  <c:v>-6</c:v>
                </c:pt>
                <c:pt idx="31400">
                  <c:v>-4</c:v>
                </c:pt>
                <c:pt idx="31401">
                  <c:v>-2</c:v>
                </c:pt>
                <c:pt idx="31402">
                  <c:v>-4</c:v>
                </c:pt>
                <c:pt idx="31403">
                  <c:v>-8</c:v>
                </c:pt>
                <c:pt idx="31404">
                  <c:v>-7</c:v>
                </c:pt>
                <c:pt idx="31405">
                  <c:v>-6</c:v>
                </c:pt>
                <c:pt idx="31406">
                  <c:v>-5</c:v>
                </c:pt>
                <c:pt idx="31407">
                  <c:v>-7</c:v>
                </c:pt>
                <c:pt idx="31408">
                  <c:v>-4</c:v>
                </c:pt>
                <c:pt idx="31409">
                  <c:v>-6</c:v>
                </c:pt>
                <c:pt idx="31410">
                  <c:v>-5</c:v>
                </c:pt>
                <c:pt idx="31411">
                  <c:v>-4</c:v>
                </c:pt>
                <c:pt idx="31412">
                  <c:v>-4</c:v>
                </c:pt>
                <c:pt idx="31413">
                  <c:v>0</c:v>
                </c:pt>
                <c:pt idx="31414">
                  <c:v>5</c:v>
                </c:pt>
                <c:pt idx="31415">
                  <c:v>2</c:v>
                </c:pt>
                <c:pt idx="31416">
                  <c:v>10</c:v>
                </c:pt>
                <c:pt idx="31417">
                  <c:v>-2</c:v>
                </c:pt>
                <c:pt idx="31418">
                  <c:v>-3</c:v>
                </c:pt>
                <c:pt idx="31419">
                  <c:v>-7</c:v>
                </c:pt>
                <c:pt idx="31420">
                  <c:v>-3</c:v>
                </c:pt>
                <c:pt idx="31421">
                  <c:v>-1</c:v>
                </c:pt>
                <c:pt idx="31422">
                  <c:v>-8</c:v>
                </c:pt>
                <c:pt idx="31423">
                  <c:v>-9</c:v>
                </c:pt>
                <c:pt idx="31424">
                  <c:v>-1</c:v>
                </c:pt>
                <c:pt idx="31425">
                  <c:v>6</c:v>
                </c:pt>
                <c:pt idx="31426">
                  <c:v>-7</c:v>
                </c:pt>
                <c:pt idx="31427">
                  <c:v>-8</c:v>
                </c:pt>
                <c:pt idx="31428">
                  <c:v>-9</c:v>
                </c:pt>
                <c:pt idx="31429">
                  <c:v>-9</c:v>
                </c:pt>
                <c:pt idx="31430">
                  <c:v>-9</c:v>
                </c:pt>
                <c:pt idx="31431">
                  <c:v>-8</c:v>
                </c:pt>
                <c:pt idx="31432">
                  <c:v>-7</c:v>
                </c:pt>
                <c:pt idx="31433">
                  <c:v>-7</c:v>
                </c:pt>
                <c:pt idx="31434">
                  <c:v>-8</c:v>
                </c:pt>
                <c:pt idx="31435">
                  <c:v>-8</c:v>
                </c:pt>
                <c:pt idx="31436">
                  <c:v>-9</c:v>
                </c:pt>
                <c:pt idx="31437">
                  <c:v>-8</c:v>
                </c:pt>
                <c:pt idx="31438">
                  <c:v>-13</c:v>
                </c:pt>
                <c:pt idx="31439">
                  <c:v>-9</c:v>
                </c:pt>
                <c:pt idx="31440">
                  <c:v>-10</c:v>
                </c:pt>
                <c:pt idx="31441">
                  <c:v>-9</c:v>
                </c:pt>
                <c:pt idx="31442">
                  <c:v>-10</c:v>
                </c:pt>
                <c:pt idx="31443">
                  <c:v>-10</c:v>
                </c:pt>
                <c:pt idx="31444">
                  <c:v>-10</c:v>
                </c:pt>
                <c:pt idx="31445">
                  <c:v>-10</c:v>
                </c:pt>
                <c:pt idx="31446">
                  <c:v>-10</c:v>
                </c:pt>
                <c:pt idx="31447">
                  <c:v>-8</c:v>
                </c:pt>
                <c:pt idx="31448">
                  <c:v>-10</c:v>
                </c:pt>
                <c:pt idx="31449">
                  <c:v>-10</c:v>
                </c:pt>
                <c:pt idx="31450">
                  <c:v>-9</c:v>
                </c:pt>
                <c:pt idx="31451">
                  <c:v>-11</c:v>
                </c:pt>
                <c:pt idx="31452">
                  <c:v>-8</c:v>
                </c:pt>
                <c:pt idx="31453">
                  <c:v>-10</c:v>
                </c:pt>
                <c:pt idx="31454">
                  <c:v>-9</c:v>
                </c:pt>
                <c:pt idx="31455">
                  <c:v>-7</c:v>
                </c:pt>
                <c:pt idx="31456">
                  <c:v>-20</c:v>
                </c:pt>
                <c:pt idx="31457">
                  <c:v>-10</c:v>
                </c:pt>
                <c:pt idx="31458">
                  <c:v>-10</c:v>
                </c:pt>
                <c:pt idx="31459">
                  <c:v>-8</c:v>
                </c:pt>
                <c:pt idx="31460">
                  <c:v>-10</c:v>
                </c:pt>
                <c:pt idx="31461">
                  <c:v>-9</c:v>
                </c:pt>
                <c:pt idx="31462">
                  <c:v>-11</c:v>
                </c:pt>
                <c:pt idx="31463">
                  <c:v>-10</c:v>
                </c:pt>
                <c:pt idx="31464">
                  <c:v>-10</c:v>
                </c:pt>
                <c:pt idx="31465">
                  <c:v>-10</c:v>
                </c:pt>
                <c:pt idx="31466">
                  <c:v>-9</c:v>
                </c:pt>
                <c:pt idx="31467">
                  <c:v>-11</c:v>
                </c:pt>
                <c:pt idx="31468">
                  <c:v>-10</c:v>
                </c:pt>
                <c:pt idx="31469">
                  <c:v>-14</c:v>
                </c:pt>
                <c:pt idx="31470">
                  <c:v>-13</c:v>
                </c:pt>
                <c:pt idx="31471">
                  <c:v>-13</c:v>
                </c:pt>
                <c:pt idx="31472">
                  <c:v>-10</c:v>
                </c:pt>
                <c:pt idx="31473">
                  <c:v>-11</c:v>
                </c:pt>
                <c:pt idx="31474">
                  <c:v>-1</c:v>
                </c:pt>
                <c:pt idx="31475">
                  <c:v>-7</c:v>
                </c:pt>
                <c:pt idx="31476">
                  <c:v>-6</c:v>
                </c:pt>
                <c:pt idx="31477">
                  <c:v>-42</c:v>
                </c:pt>
                <c:pt idx="31478">
                  <c:v>-27</c:v>
                </c:pt>
                <c:pt idx="31479">
                  <c:v>-26</c:v>
                </c:pt>
                <c:pt idx="31480">
                  <c:v>-17</c:v>
                </c:pt>
                <c:pt idx="31481">
                  <c:v>-30</c:v>
                </c:pt>
                <c:pt idx="31482">
                  <c:v>-26</c:v>
                </c:pt>
                <c:pt idx="31483">
                  <c:v>-28</c:v>
                </c:pt>
                <c:pt idx="31484">
                  <c:v>-30</c:v>
                </c:pt>
                <c:pt idx="31485">
                  <c:v>-28</c:v>
                </c:pt>
                <c:pt idx="31486">
                  <c:v>-19</c:v>
                </c:pt>
                <c:pt idx="31487">
                  <c:v>-32</c:v>
                </c:pt>
                <c:pt idx="31488">
                  <c:v>-22</c:v>
                </c:pt>
                <c:pt idx="31489">
                  <c:v>18</c:v>
                </c:pt>
                <c:pt idx="31490">
                  <c:v>-17</c:v>
                </c:pt>
                <c:pt idx="31491">
                  <c:v>-15</c:v>
                </c:pt>
                <c:pt idx="31492">
                  <c:v>-13</c:v>
                </c:pt>
                <c:pt idx="31493">
                  <c:v>-21</c:v>
                </c:pt>
                <c:pt idx="31494">
                  <c:v>-20</c:v>
                </c:pt>
                <c:pt idx="31495">
                  <c:v>-16</c:v>
                </c:pt>
                <c:pt idx="31496">
                  <c:v>-16</c:v>
                </c:pt>
                <c:pt idx="31497">
                  <c:v>-15</c:v>
                </c:pt>
                <c:pt idx="31498">
                  <c:v>-16</c:v>
                </c:pt>
                <c:pt idx="31499">
                  <c:v>-17</c:v>
                </c:pt>
                <c:pt idx="31500">
                  <c:v>-18</c:v>
                </c:pt>
                <c:pt idx="31501">
                  <c:v>-15</c:v>
                </c:pt>
                <c:pt idx="31502">
                  <c:v>-20</c:v>
                </c:pt>
                <c:pt idx="31503">
                  <c:v>-19</c:v>
                </c:pt>
                <c:pt idx="31504">
                  <c:v>-32</c:v>
                </c:pt>
                <c:pt idx="31505">
                  <c:v>-17</c:v>
                </c:pt>
                <c:pt idx="31506">
                  <c:v>-27</c:v>
                </c:pt>
                <c:pt idx="31507">
                  <c:v>-21</c:v>
                </c:pt>
                <c:pt idx="31508">
                  <c:v>-10</c:v>
                </c:pt>
                <c:pt idx="31509">
                  <c:v>-15</c:v>
                </c:pt>
                <c:pt idx="31510">
                  <c:v>-15</c:v>
                </c:pt>
                <c:pt idx="31511">
                  <c:v>-13</c:v>
                </c:pt>
                <c:pt idx="31512">
                  <c:v>-22</c:v>
                </c:pt>
                <c:pt idx="31513">
                  <c:v>-12</c:v>
                </c:pt>
                <c:pt idx="31514">
                  <c:v>-14</c:v>
                </c:pt>
                <c:pt idx="31515">
                  <c:v>-12</c:v>
                </c:pt>
                <c:pt idx="31516">
                  <c:v>-16</c:v>
                </c:pt>
                <c:pt idx="31517">
                  <c:v>-19</c:v>
                </c:pt>
                <c:pt idx="31518">
                  <c:v>-14</c:v>
                </c:pt>
                <c:pt idx="31519">
                  <c:v>-23</c:v>
                </c:pt>
                <c:pt idx="31520">
                  <c:v>-24</c:v>
                </c:pt>
                <c:pt idx="31521">
                  <c:v>-16</c:v>
                </c:pt>
                <c:pt idx="31522">
                  <c:v>-18</c:v>
                </c:pt>
                <c:pt idx="31523">
                  <c:v>-19</c:v>
                </c:pt>
                <c:pt idx="31524">
                  <c:v>-21</c:v>
                </c:pt>
                <c:pt idx="31525">
                  <c:v>-16</c:v>
                </c:pt>
                <c:pt idx="31526">
                  <c:v>-19</c:v>
                </c:pt>
                <c:pt idx="31527">
                  <c:v>-17</c:v>
                </c:pt>
                <c:pt idx="31528">
                  <c:v>-16</c:v>
                </c:pt>
                <c:pt idx="31529">
                  <c:v>-17</c:v>
                </c:pt>
                <c:pt idx="31530">
                  <c:v>-19</c:v>
                </c:pt>
                <c:pt idx="31531">
                  <c:v>-20</c:v>
                </c:pt>
                <c:pt idx="31532">
                  <c:v>-19</c:v>
                </c:pt>
                <c:pt idx="31533">
                  <c:v>-17</c:v>
                </c:pt>
                <c:pt idx="31534">
                  <c:v>-15</c:v>
                </c:pt>
                <c:pt idx="31535">
                  <c:v>-23</c:v>
                </c:pt>
                <c:pt idx="31536">
                  <c:v>-18</c:v>
                </c:pt>
                <c:pt idx="31537">
                  <c:v>-17</c:v>
                </c:pt>
                <c:pt idx="31538">
                  <c:v>-21</c:v>
                </c:pt>
                <c:pt idx="31539">
                  <c:v>-20</c:v>
                </c:pt>
                <c:pt idx="31540">
                  <c:v>-19</c:v>
                </c:pt>
                <c:pt idx="31541">
                  <c:v>-17</c:v>
                </c:pt>
                <c:pt idx="31542">
                  <c:v>-20</c:v>
                </c:pt>
                <c:pt idx="31543">
                  <c:v>-18</c:v>
                </c:pt>
                <c:pt idx="31544">
                  <c:v>-20</c:v>
                </c:pt>
                <c:pt idx="31545">
                  <c:v>-19</c:v>
                </c:pt>
                <c:pt idx="31546">
                  <c:v>-19</c:v>
                </c:pt>
                <c:pt idx="31547">
                  <c:v>-22</c:v>
                </c:pt>
                <c:pt idx="31548">
                  <c:v>-22</c:v>
                </c:pt>
                <c:pt idx="31549">
                  <c:v>-22</c:v>
                </c:pt>
                <c:pt idx="31550">
                  <c:v>-29</c:v>
                </c:pt>
                <c:pt idx="31551">
                  <c:v>-24</c:v>
                </c:pt>
                <c:pt idx="31552">
                  <c:v>-34</c:v>
                </c:pt>
                <c:pt idx="31553">
                  <c:v>-16</c:v>
                </c:pt>
                <c:pt idx="31554">
                  <c:v>-20</c:v>
                </c:pt>
                <c:pt idx="31555">
                  <c:v>-21</c:v>
                </c:pt>
                <c:pt idx="31556">
                  <c:v>-25</c:v>
                </c:pt>
                <c:pt idx="31557">
                  <c:v>-20</c:v>
                </c:pt>
                <c:pt idx="31558">
                  <c:v>-21</c:v>
                </c:pt>
                <c:pt idx="31559">
                  <c:v>9</c:v>
                </c:pt>
                <c:pt idx="31560">
                  <c:v>-24</c:v>
                </c:pt>
                <c:pt idx="31561">
                  <c:v>-24</c:v>
                </c:pt>
                <c:pt idx="31562">
                  <c:v>-34</c:v>
                </c:pt>
                <c:pt idx="31563">
                  <c:v>-21</c:v>
                </c:pt>
                <c:pt idx="31564">
                  <c:v>-27</c:v>
                </c:pt>
                <c:pt idx="31565">
                  <c:v>-38</c:v>
                </c:pt>
                <c:pt idx="31566">
                  <c:v>-17</c:v>
                </c:pt>
                <c:pt idx="31567">
                  <c:v>-20</c:v>
                </c:pt>
                <c:pt idx="31568">
                  <c:v>-22</c:v>
                </c:pt>
                <c:pt idx="31569">
                  <c:v>-22</c:v>
                </c:pt>
                <c:pt idx="31570">
                  <c:v>-21</c:v>
                </c:pt>
                <c:pt idx="31571">
                  <c:v>-23</c:v>
                </c:pt>
                <c:pt idx="31572">
                  <c:v>-28</c:v>
                </c:pt>
                <c:pt idx="31573">
                  <c:v>-19</c:v>
                </c:pt>
                <c:pt idx="31574">
                  <c:v>-23</c:v>
                </c:pt>
                <c:pt idx="31575">
                  <c:v>-23</c:v>
                </c:pt>
                <c:pt idx="31576">
                  <c:v>-23</c:v>
                </c:pt>
                <c:pt idx="31577">
                  <c:v>-20</c:v>
                </c:pt>
                <c:pt idx="31578">
                  <c:v>-20</c:v>
                </c:pt>
                <c:pt idx="31579">
                  <c:v>-22</c:v>
                </c:pt>
                <c:pt idx="31580">
                  <c:v>-20</c:v>
                </c:pt>
                <c:pt idx="31581">
                  <c:v>-20</c:v>
                </c:pt>
                <c:pt idx="31582">
                  <c:v>-19</c:v>
                </c:pt>
                <c:pt idx="31583">
                  <c:v>-28</c:v>
                </c:pt>
                <c:pt idx="31584">
                  <c:v>-17</c:v>
                </c:pt>
                <c:pt idx="31585">
                  <c:v>-18</c:v>
                </c:pt>
                <c:pt idx="31586">
                  <c:v>-16</c:v>
                </c:pt>
                <c:pt idx="31587">
                  <c:v>-21</c:v>
                </c:pt>
                <c:pt idx="31588">
                  <c:v>-19</c:v>
                </c:pt>
                <c:pt idx="31589">
                  <c:v>-18</c:v>
                </c:pt>
                <c:pt idx="31590">
                  <c:v>-17</c:v>
                </c:pt>
                <c:pt idx="31591">
                  <c:v>-16</c:v>
                </c:pt>
                <c:pt idx="31592">
                  <c:v>-20</c:v>
                </c:pt>
                <c:pt idx="31593">
                  <c:v>-15</c:v>
                </c:pt>
                <c:pt idx="31594">
                  <c:v>-19</c:v>
                </c:pt>
                <c:pt idx="31595">
                  <c:v>-20</c:v>
                </c:pt>
                <c:pt idx="31596">
                  <c:v>-18</c:v>
                </c:pt>
                <c:pt idx="31597">
                  <c:v>-17</c:v>
                </c:pt>
                <c:pt idx="31598">
                  <c:v>-23</c:v>
                </c:pt>
                <c:pt idx="31599">
                  <c:v>-18</c:v>
                </c:pt>
                <c:pt idx="31600">
                  <c:v>-22</c:v>
                </c:pt>
                <c:pt idx="31601">
                  <c:v>-24</c:v>
                </c:pt>
                <c:pt idx="31602">
                  <c:v>-21</c:v>
                </c:pt>
                <c:pt idx="31603">
                  <c:v>-21</c:v>
                </c:pt>
                <c:pt idx="31604">
                  <c:v>-17</c:v>
                </c:pt>
                <c:pt idx="31605">
                  <c:v>-17</c:v>
                </c:pt>
                <c:pt idx="31606">
                  <c:v>-21</c:v>
                </c:pt>
                <c:pt idx="31607">
                  <c:v>-19</c:v>
                </c:pt>
                <c:pt idx="31608">
                  <c:v>-10</c:v>
                </c:pt>
                <c:pt idx="31609">
                  <c:v>-9</c:v>
                </c:pt>
                <c:pt idx="31610">
                  <c:v>-10</c:v>
                </c:pt>
                <c:pt idx="31611">
                  <c:v>-8</c:v>
                </c:pt>
                <c:pt idx="31612">
                  <c:v>-9</c:v>
                </c:pt>
                <c:pt idx="31613">
                  <c:v>-9</c:v>
                </c:pt>
                <c:pt idx="31614">
                  <c:v>-9</c:v>
                </c:pt>
                <c:pt idx="31615">
                  <c:v>-14</c:v>
                </c:pt>
                <c:pt idx="31616">
                  <c:v>-8</c:v>
                </c:pt>
                <c:pt idx="31617">
                  <c:v>-10</c:v>
                </c:pt>
                <c:pt idx="31618">
                  <c:v>-10</c:v>
                </c:pt>
                <c:pt idx="31619">
                  <c:v>-10</c:v>
                </c:pt>
                <c:pt idx="31620">
                  <c:v>38</c:v>
                </c:pt>
                <c:pt idx="31621">
                  <c:v>-7</c:v>
                </c:pt>
                <c:pt idx="31622">
                  <c:v>-10</c:v>
                </c:pt>
                <c:pt idx="31623">
                  <c:v>-7</c:v>
                </c:pt>
                <c:pt idx="31624">
                  <c:v>-7</c:v>
                </c:pt>
                <c:pt idx="31625">
                  <c:v>-9</c:v>
                </c:pt>
                <c:pt idx="31626">
                  <c:v>-8</c:v>
                </c:pt>
                <c:pt idx="31627">
                  <c:v>-7</c:v>
                </c:pt>
                <c:pt idx="31628">
                  <c:v>-8</c:v>
                </c:pt>
                <c:pt idx="31629">
                  <c:v>-10</c:v>
                </c:pt>
                <c:pt idx="31630">
                  <c:v>-8</c:v>
                </c:pt>
                <c:pt idx="31631">
                  <c:v>-10</c:v>
                </c:pt>
                <c:pt idx="31632">
                  <c:v>-7</c:v>
                </c:pt>
                <c:pt idx="31633">
                  <c:v>-5</c:v>
                </c:pt>
                <c:pt idx="31634">
                  <c:v>-13</c:v>
                </c:pt>
                <c:pt idx="31635">
                  <c:v>-12</c:v>
                </c:pt>
                <c:pt idx="31636">
                  <c:v>-11</c:v>
                </c:pt>
                <c:pt idx="31637">
                  <c:v>-12</c:v>
                </c:pt>
                <c:pt idx="31638">
                  <c:v>-11</c:v>
                </c:pt>
                <c:pt idx="31639">
                  <c:v>-11</c:v>
                </c:pt>
                <c:pt idx="31640">
                  <c:v>-14</c:v>
                </c:pt>
                <c:pt idx="31641">
                  <c:v>-12</c:v>
                </c:pt>
                <c:pt idx="31642">
                  <c:v>-13</c:v>
                </c:pt>
                <c:pt idx="31643">
                  <c:v>-13</c:v>
                </c:pt>
                <c:pt idx="31644">
                  <c:v>-10</c:v>
                </c:pt>
                <c:pt idx="31645">
                  <c:v>-12</c:v>
                </c:pt>
                <c:pt idx="31646">
                  <c:v>-14</c:v>
                </c:pt>
                <c:pt idx="31647">
                  <c:v>-16</c:v>
                </c:pt>
                <c:pt idx="31648">
                  <c:v>-18</c:v>
                </c:pt>
                <c:pt idx="31649">
                  <c:v>-19</c:v>
                </c:pt>
                <c:pt idx="31650">
                  <c:v>-31</c:v>
                </c:pt>
                <c:pt idx="31651">
                  <c:v>-22</c:v>
                </c:pt>
                <c:pt idx="31652">
                  <c:v>-20</c:v>
                </c:pt>
                <c:pt idx="31653">
                  <c:v>-20</c:v>
                </c:pt>
                <c:pt idx="31654">
                  <c:v>-20</c:v>
                </c:pt>
                <c:pt idx="31655">
                  <c:v>-18</c:v>
                </c:pt>
                <c:pt idx="31656">
                  <c:v>-19</c:v>
                </c:pt>
                <c:pt idx="31657">
                  <c:v>-33</c:v>
                </c:pt>
                <c:pt idx="31658">
                  <c:v>-43</c:v>
                </c:pt>
                <c:pt idx="31659">
                  <c:v>-21</c:v>
                </c:pt>
                <c:pt idx="31660">
                  <c:v>-10</c:v>
                </c:pt>
                <c:pt idx="31661">
                  <c:v>-14</c:v>
                </c:pt>
                <c:pt idx="31662">
                  <c:v>-21</c:v>
                </c:pt>
                <c:pt idx="31663">
                  <c:v>-12</c:v>
                </c:pt>
                <c:pt idx="31664">
                  <c:v>-9</c:v>
                </c:pt>
                <c:pt idx="31665">
                  <c:v>-11</c:v>
                </c:pt>
                <c:pt idx="31666">
                  <c:v>-7</c:v>
                </c:pt>
                <c:pt idx="31667">
                  <c:v>-7</c:v>
                </c:pt>
                <c:pt idx="31668">
                  <c:v>-7</c:v>
                </c:pt>
                <c:pt idx="31669">
                  <c:v>-7</c:v>
                </c:pt>
                <c:pt idx="31670">
                  <c:v>-7</c:v>
                </c:pt>
                <c:pt idx="31671">
                  <c:v>-8</c:v>
                </c:pt>
                <c:pt idx="31672">
                  <c:v>-6</c:v>
                </c:pt>
                <c:pt idx="31673">
                  <c:v>-7</c:v>
                </c:pt>
                <c:pt idx="31674">
                  <c:v>-6</c:v>
                </c:pt>
                <c:pt idx="31675">
                  <c:v>-7</c:v>
                </c:pt>
                <c:pt idx="31676">
                  <c:v>-9</c:v>
                </c:pt>
                <c:pt idx="31677">
                  <c:v>-7</c:v>
                </c:pt>
                <c:pt idx="31678">
                  <c:v>-25</c:v>
                </c:pt>
                <c:pt idx="31679">
                  <c:v>-61</c:v>
                </c:pt>
                <c:pt idx="31680">
                  <c:v>-20</c:v>
                </c:pt>
                <c:pt idx="31681">
                  <c:v>-21</c:v>
                </c:pt>
                <c:pt idx="31682">
                  <c:v>-17</c:v>
                </c:pt>
                <c:pt idx="31683">
                  <c:v>-16</c:v>
                </c:pt>
                <c:pt idx="31684">
                  <c:v>-23</c:v>
                </c:pt>
                <c:pt idx="31685">
                  <c:v>-20</c:v>
                </c:pt>
                <c:pt idx="31686">
                  <c:v>-18</c:v>
                </c:pt>
                <c:pt idx="31687">
                  <c:v>-21</c:v>
                </c:pt>
                <c:pt idx="31688">
                  <c:v>-24</c:v>
                </c:pt>
                <c:pt idx="31689">
                  <c:v>-18</c:v>
                </c:pt>
                <c:pt idx="31690">
                  <c:v>-4</c:v>
                </c:pt>
                <c:pt idx="31691">
                  <c:v>-4</c:v>
                </c:pt>
                <c:pt idx="31692">
                  <c:v>-13</c:v>
                </c:pt>
                <c:pt idx="31693">
                  <c:v>-11</c:v>
                </c:pt>
                <c:pt idx="31694">
                  <c:v>-12</c:v>
                </c:pt>
                <c:pt idx="31695">
                  <c:v>-14</c:v>
                </c:pt>
                <c:pt idx="31696">
                  <c:v>-17</c:v>
                </c:pt>
                <c:pt idx="31697">
                  <c:v>-12</c:v>
                </c:pt>
                <c:pt idx="31698">
                  <c:v>-10</c:v>
                </c:pt>
                <c:pt idx="31699">
                  <c:v>-13</c:v>
                </c:pt>
                <c:pt idx="31700">
                  <c:v>-12</c:v>
                </c:pt>
                <c:pt idx="31701">
                  <c:v>-16</c:v>
                </c:pt>
                <c:pt idx="31702">
                  <c:v>-17</c:v>
                </c:pt>
                <c:pt idx="31703">
                  <c:v>-14</c:v>
                </c:pt>
                <c:pt idx="31704">
                  <c:v>-18</c:v>
                </c:pt>
                <c:pt idx="31705">
                  <c:v>-22</c:v>
                </c:pt>
                <c:pt idx="31706">
                  <c:v>-21</c:v>
                </c:pt>
                <c:pt idx="31707">
                  <c:v>-18</c:v>
                </c:pt>
                <c:pt idx="31708">
                  <c:v>-19</c:v>
                </c:pt>
                <c:pt idx="31709">
                  <c:v>-15</c:v>
                </c:pt>
                <c:pt idx="31710">
                  <c:v>-16</c:v>
                </c:pt>
                <c:pt idx="31711">
                  <c:v>-21</c:v>
                </c:pt>
                <c:pt idx="31712">
                  <c:v>-18</c:v>
                </c:pt>
                <c:pt idx="31713">
                  <c:v>-17</c:v>
                </c:pt>
                <c:pt idx="31714">
                  <c:v>-19</c:v>
                </c:pt>
                <c:pt idx="31715">
                  <c:v>-22</c:v>
                </c:pt>
                <c:pt idx="31716">
                  <c:v>-17</c:v>
                </c:pt>
                <c:pt idx="31717">
                  <c:v>-12</c:v>
                </c:pt>
                <c:pt idx="31718">
                  <c:v>-13</c:v>
                </c:pt>
                <c:pt idx="31719">
                  <c:v>-11</c:v>
                </c:pt>
                <c:pt idx="31720">
                  <c:v>-10</c:v>
                </c:pt>
                <c:pt idx="31721">
                  <c:v>-9</c:v>
                </c:pt>
                <c:pt idx="31722">
                  <c:v>-10</c:v>
                </c:pt>
                <c:pt idx="31723">
                  <c:v>-27</c:v>
                </c:pt>
                <c:pt idx="31724">
                  <c:v>-11</c:v>
                </c:pt>
                <c:pt idx="31725">
                  <c:v>-11</c:v>
                </c:pt>
                <c:pt idx="31726">
                  <c:v>-13</c:v>
                </c:pt>
                <c:pt idx="31727">
                  <c:v>-20</c:v>
                </c:pt>
                <c:pt idx="31728">
                  <c:v>-22</c:v>
                </c:pt>
                <c:pt idx="31729">
                  <c:v>-19</c:v>
                </c:pt>
                <c:pt idx="31730">
                  <c:v>-18</c:v>
                </c:pt>
                <c:pt idx="31731">
                  <c:v>-17</c:v>
                </c:pt>
                <c:pt idx="31732">
                  <c:v>-19</c:v>
                </c:pt>
                <c:pt idx="31733">
                  <c:v>-18</c:v>
                </c:pt>
                <c:pt idx="31734">
                  <c:v>-19</c:v>
                </c:pt>
                <c:pt idx="31735">
                  <c:v>-20</c:v>
                </c:pt>
                <c:pt idx="31736">
                  <c:v>-19</c:v>
                </c:pt>
                <c:pt idx="31737">
                  <c:v>-21</c:v>
                </c:pt>
                <c:pt idx="31738">
                  <c:v>-18</c:v>
                </c:pt>
                <c:pt idx="31739">
                  <c:v>-20</c:v>
                </c:pt>
                <c:pt idx="31740">
                  <c:v>-18</c:v>
                </c:pt>
                <c:pt idx="31741">
                  <c:v>-20</c:v>
                </c:pt>
                <c:pt idx="31742">
                  <c:v>-17</c:v>
                </c:pt>
                <c:pt idx="31743">
                  <c:v>-14</c:v>
                </c:pt>
                <c:pt idx="31744">
                  <c:v>-16</c:v>
                </c:pt>
                <c:pt idx="31745">
                  <c:v>-15</c:v>
                </c:pt>
                <c:pt idx="31746">
                  <c:v>-25</c:v>
                </c:pt>
                <c:pt idx="31747">
                  <c:v>-17</c:v>
                </c:pt>
                <c:pt idx="31748">
                  <c:v>-15</c:v>
                </c:pt>
                <c:pt idx="31749">
                  <c:v>-16</c:v>
                </c:pt>
                <c:pt idx="31750">
                  <c:v>-20</c:v>
                </c:pt>
                <c:pt idx="31751">
                  <c:v>-24</c:v>
                </c:pt>
                <c:pt idx="31752">
                  <c:v>-18</c:v>
                </c:pt>
                <c:pt idx="31753">
                  <c:v>-17</c:v>
                </c:pt>
                <c:pt idx="31754">
                  <c:v>-19</c:v>
                </c:pt>
                <c:pt idx="31755">
                  <c:v>-17</c:v>
                </c:pt>
                <c:pt idx="31756">
                  <c:v>-16</c:v>
                </c:pt>
                <c:pt idx="31757">
                  <c:v>-19</c:v>
                </c:pt>
                <c:pt idx="31758">
                  <c:v>-19</c:v>
                </c:pt>
                <c:pt idx="31759">
                  <c:v>-17</c:v>
                </c:pt>
                <c:pt idx="31760">
                  <c:v>-19</c:v>
                </c:pt>
                <c:pt idx="31761">
                  <c:v>-18</c:v>
                </c:pt>
                <c:pt idx="31762">
                  <c:v>-17</c:v>
                </c:pt>
                <c:pt idx="31763">
                  <c:v>-19</c:v>
                </c:pt>
                <c:pt idx="31764">
                  <c:v>-17</c:v>
                </c:pt>
                <c:pt idx="31765">
                  <c:v>-15</c:v>
                </c:pt>
                <c:pt idx="31766">
                  <c:v>-14</c:v>
                </c:pt>
                <c:pt idx="31767">
                  <c:v>-16</c:v>
                </c:pt>
                <c:pt idx="31768">
                  <c:v>-14</c:v>
                </c:pt>
                <c:pt idx="31769">
                  <c:v>-11</c:v>
                </c:pt>
                <c:pt idx="31770">
                  <c:v>-31</c:v>
                </c:pt>
                <c:pt idx="31771">
                  <c:v>-12</c:v>
                </c:pt>
                <c:pt idx="31772">
                  <c:v>-15</c:v>
                </c:pt>
                <c:pt idx="31773">
                  <c:v>-17</c:v>
                </c:pt>
                <c:pt idx="31774">
                  <c:v>-13</c:v>
                </c:pt>
                <c:pt idx="31775">
                  <c:v>17</c:v>
                </c:pt>
                <c:pt idx="31776">
                  <c:v>-20</c:v>
                </c:pt>
                <c:pt idx="31777">
                  <c:v>-21</c:v>
                </c:pt>
                <c:pt idx="31778">
                  <c:v>-22</c:v>
                </c:pt>
                <c:pt idx="31779">
                  <c:v>-19</c:v>
                </c:pt>
                <c:pt idx="31780">
                  <c:v>-19</c:v>
                </c:pt>
                <c:pt idx="31781">
                  <c:v>-19</c:v>
                </c:pt>
                <c:pt idx="31782">
                  <c:v>-20</c:v>
                </c:pt>
                <c:pt idx="31783">
                  <c:v>-16</c:v>
                </c:pt>
                <c:pt idx="31784">
                  <c:v>-21</c:v>
                </c:pt>
                <c:pt idx="31785">
                  <c:v>-21</c:v>
                </c:pt>
                <c:pt idx="31786">
                  <c:v>-22</c:v>
                </c:pt>
                <c:pt idx="31787">
                  <c:v>-15</c:v>
                </c:pt>
                <c:pt idx="31788">
                  <c:v>-22</c:v>
                </c:pt>
                <c:pt idx="31789">
                  <c:v>-19</c:v>
                </c:pt>
                <c:pt idx="31790">
                  <c:v>-20</c:v>
                </c:pt>
                <c:pt idx="31791">
                  <c:v>-26</c:v>
                </c:pt>
                <c:pt idx="31792">
                  <c:v>-22</c:v>
                </c:pt>
                <c:pt idx="31793">
                  <c:v>-18</c:v>
                </c:pt>
                <c:pt idx="31794">
                  <c:v>-19</c:v>
                </c:pt>
                <c:pt idx="31795">
                  <c:v>-21</c:v>
                </c:pt>
                <c:pt idx="31796">
                  <c:v>-28</c:v>
                </c:pt>
                <c:pt idx="31797">
                  <c:v>-41</c:v>
                </c:pt>
                <c:pt idx="31798">
                  <c:v>-20</c:v>
                </c:pt>
                <c:pt idx="31799">
                  <c:v>-20</c:v>
                </c:pt>
                <c:pt idx="31800">
                  <c:v>-11</c:v>
                </c:pt>
                <c:pt idx="31801">
                  <c:v>-14</c:v>
                </c:pt>
                <c:pt idx="31802">
                  <c:v>-18</c:v>
                </c:pt>
                <c:pt idx="31803">
                  <c:v>-14</c:v>
                </c:pt>
                <c:pt idx="31804">
                  <c:v>-15</c:v>
                </c:pt>
                <c:pt idx="31805">
                  <c:v>-12</c:v>
                </c:pt>
                <c:pt idx="31806">
                  <c:v>-12</c:v>
                </c:pt>
                <c:pt idx="31807">
                  <c:v>-12</c:v>
                </c:pt>
                <c:pt idx="31808">
                  <c:v>-11</c:v>
                </c:pt>
                <c:pt idx="31809">
                  <c:v>-19</c:v>
                </c:pt>
                <c:pt idx="31810">
                  <c:v>-19</c:v>
                </c:pt>
                <c:pt idx="31811">
                  <c:v>-14</c:v>
                </c:pt>
                <c:pt idx="31812">
                  <c:v>-13</c:v>
                </c:pt>
                <c:pt idx="31813">
                  <c:v>-14</c:v>
                </c:pt>
                <c:pt idx="31814">
                  <c:v>-11</c:v>
                </c:pt>
                <c:pt idx="31815">
                  <c:v>-11</c:v>
                </c:pt>
                <c:pt idx="31816">
                  <c:v>-14</c:v>
                </c:pt>
                <c:pt idx="31817">
                  <c:v>-25</c:v>
                </c:pt>
                <c:pt idx="31818">
                  <c:v>-10</c:v>
                </c:pt>
                <c:pt idx="31819">
                  <c:v>-13</c:v>
                </c:pt>
                <c:pt idx="31820">
                  <c:v>-18</c:v>
                </c:pt>
                <c:pt idx="31821">
                  <c:v>-10</c:v>
                </c:pt>
                <c:pt idx="31822">
                  <c:v>-12</c:v>
                </c:pt>
                <c:pt idx="31823">
                  <c:v>-12</c:v>
                </c:pt>
                <c:pt idx="31824">
                  <c:v>-19</c:v>
                </c:pt>
                <c:pt idx="31825">
                  <c:v>-20</c:v>
                </c:pt>
                <c:pt idx="31826">
                  <c:v>-17</c:v>
                </c:pt>
                <c:pt idx="31827">
                  <c:v>-20</c:v>
                </c:pt>
                <c:pt idx="31828">
                  <c:v>-24</c:v>
                </c:pt>
                <c:pt idx="31829">
                  <c:v>-20</c:v>
                </c:pt>
                <c:pt idx="31830">
                  <c:v>-22</c:v>
                </c:pt>
                <c:pt idx="31831">
                  <c:v>-25</c:v>
                </c:pt>
                <c:pt idx="31832">
                  <c:v>-22</c:v>
                </c:pt>
                <c:pt idx="31833">
                  <c:v>-20</c:v>
                </c:pt>
                <c:pt idx="31834">
                  <c:v>-17</c:v>
                </c:pt>
                <c:pt idx="31835">
                  <c:v>-25</c:v>
                </c:pt>
                <c:pt idx="31836">
                  <c:v>77</c:v>
                </c:pt>
                <c:pt idx="31837">
                  <c:v>-9</c:v>
                </c:pt>
                <c:pt idx="31838">
                  <c:v>-12</c:v>
                </c:pt>
                <c:pt idx="31839">
                  <c:v>-11</c:v>
                </c:pt>
                <c:pt idx="31840">
                  <c:v>-8</c:v>
                </c:pt>
                <c:pt idx="31841">
                  <c:v>-13</c:v>
                </c:pt>
                <c:pt idx="31842">
                  <c:v>-12</c:v>
                </c:pt>
                <c:pt idx="31843">
                  <c:v>-12</c:v>
                </c:pt>
                <c:pt idx="31844">
                  <c:v>-13</c:v>
                </c:pt>
                <c:pt idx="31845">
                  <c:v>-13</c:v>
                </c:pt>
                <c:pt idx="31846">
                  <c:v>-15</c:v>
                </c:pt>
                <c:pt idx="31847">
                  <c:v>-20</c:v>
                </c:pt>
                <c:pt idx="31848">
                  <c:v>-20</c:v>
                </c:pt>
                <c:pt idx="31849">
                  <c:v>-15</c:v>
                </c:pt>
                <c:pt idx="31850">
                  <c:v>-10</c:v>
                </c:pt>
                <c:pt idx="31851">
                  <c:v>12</c:v>
                </c:pt>
                <c:pt idx="31852">
                  <c:v>-10</c:v>
                </c:pt>
                <c:pt idx="31853">
                  <c:v>-10</c:v>
                </c:pt>
                <c:pt idx="31854">
                  <c:v>-15</c:v>
                </c:pt>
                <c:pt idx="31855">
                  <c:v>-15</c:v>
                </c:pt>
                <c:pt idx="31856">
                  <c:v>-15</c:v>
                </c:pt>
                <c:pt idx="31857">
                  <c:v>-15</c:v>
                </c:pt>
                <c:pt idx="31858">
                  <c:v>-11</c:v>
                </c:pt>
                <c:pt idx="31859">
                  <c:v>-20</c:v>
                </c:pt>
                <c:pt idx="31860">
                  <c:v>-13</c:v>
                </c:pt>
                <c:pt idx="31861">
                  <c:v>-12</c:v>
                </c:pt>
                <c:pt idx="31862">
                  <c:v>-15</c:v>
                </c:pt>
                <c:pt idx="31863">
                  <c:v>-5</c:v>
                </c:pt>
                <c:pt idx="31864">
                  <c:v>-11</c:v>
                </c:pt>
                <c:pt idx="31865">
                  <c:v>-13</c:v>
                </c:pt>
                <c:pt idx="31866">
                  <c:v>-21</c:v>
                </c:pt>
                <c:pt idx="31867">
                  <c:v>0</c:v>
                </c:pt>
                <c:pt idx="31868">
                  <c:v>-8</c:v>
                </c:pt>
                <c:pt idx="31869">
                  <c:v>-11</c:v>
                </c:pt>
                <c:pt idx="31870">
                  <c:v>-12</c:v>
                </c:pt>
                <c:pt idx="31871">
                  <c:v>-14</c:v>
                </c:pt>
                <c:pt idx="31872">
                  <c:v>-14</c:v>
                </c:pt>
                <c:pt idx="31873">
                  <c:v>-12</c:v>
                </c:pt>
                <c:pt idx="31874">
                  <c:v>-16</c:v>
                </c:pt>
                <c:pt idx="31875">
                  <c:v>-18</c:v>
                </c:pt>
                <c:pt idx="31876">
                  <c:v>-11</c:v>
                </c:pt>
                <c:pt idx="31877">
                  <c:v>-12</c:v>
                </c:pt>
                <c:pt idx="31878">
                  <c:v>-13</c:v>
                </c:pt>
                <c:pt idx="31879">
                  <c:v>-15</c:v>
                </c:pt>
                <c:pt idx="31880">
                  <c:v>-12</c:v>
                </c:pt>
                <c:pt idx="31881">
                  <c:v>-16</c:v>
                </c:pt>
                <c:pt idx="31882">
                  <c:v>-7</c:v>
                </c:pt>
                <c:pt idx="31883">
                  <c:v>-7</c:v>
                </c:pt>
                <c:pt idx="31884">
                  <c:v>-16</c:v>
                </c:pt>
                <c:pt idx="31885">
                  <c:v>-14</c:v>
                </c:pt>
                <c:pt idx="31886">
                  <c:v>-14</c:v>
                </c:pt>
                <c:pt idx="31887">
                  <c:v>-11</c:v>
                </c:pt>
                <c:pt idx="31888">
                  <c:v>-8</c:v>
                </c:pt>
                <c:pt idx="31889">
                  <c:v>-21</c:v>
                </c:pt>
                <c:pt idx="31890">
                  <c:v>-13</c:v>
                </c:pt>
                <c:pt idx="31891">
                  <c:v>-11</c:v>
                </c:pt>
                <c:pt idx="31892">
                  <c:v>17</c:v>
                </c:pt>
                <c:pt idx="31893">
                  <c:v>-23</c:v>
                </c:pt>
                <c:pt idx="31894">
                  <c:v>-23</c:v>
                </c:pt>
                <c:pt idx="31895">
                  <c:v>-20</c:v>
                </c:pt>
                <c:pt idx="31896">
                  <c:v>-19</c:v>
                </c:pt>
                <c:pt idx="31897">
                  <c:v>-23</c:v>
                </c:pt>
                <c:pt idx="31898">
                  <c:v>-21</c:v>
                </c:pt>
                <c:pt idx="31899">
                  <c:v>-19</c:v>
                </c:pt>
                <c:pt idx="31900">
                  <c:v>-18</c:v>
                </c:pt>
                <c:pt idx="31901">
                  <c:v>-21</c:v>
                </c:pt>
                <c:pt idx="31902">
                  <c:v>-23</c:v>
                </c:pt>
                <c:pt idx="31903">
                  <c:v>-16</c:v>
                </c:pt>
                <c:pt idx="31904">
                  <c:v>-25</c:v>
                </c:pt>
                <c:pt idx="31905">
                  <c:v>-14</c:v>
                </c:pt>
                <c:pt idx="31906">
                  <c:v>-18</c:v>
                </c:pt>
                <c:pt idx="31907">
                  <c:v>-15</c:v>
                </c:pt>
                <c:pt idx="31908">
                  <c:v>-17</c:v>
                </c:pt>
                <c:pt idx="31909">
                  <c:v>-14</c:v>
                </c:pt>
                <c:pt idx="31910">
                  <c:v>-12</c:v>
                </c:pt>
                <c:pt idx="31911">
                  <c:v>-20</c:v>
                </c:pt>
                <c:pt idx="31912">
                  <c:v>-24</c:v>
                </c:pt>
                <c:pt idx="31913">
                  <c:v>-18</c:v>
                </c:pt>
                <c:pt idx="31914">
                  <c:v>-15</c:v>
                </c:pt>
                <c:pt idx="31915">
                  <c:v>-20</c:v>
                </c:pt>
                <c:pt idx="31916">
                  <c:v>-27</c:v>
                </c:pt>
                <c:pt idx="31917">
                  <c:v>-18</c:v>
                </c:pt>
                <c:pt idx="31918">
                  <c:v>-16</c:v>
                </c:pt>
                <c:pt idx="31919">
                  <c:v>-20</c:v>
                </c:pt>
                <c:pt idx="31920">
                  <c:v>-24</c:v>
                </c:pt>
                <c:pt idx="31921">
                  <c:v>-19</c:v>
                </c:pt>
                <c:pt idx="31922">
                  <c:v>-20</c:v>
                </c:pt>
                <c:pt idx="31923">
                  <c:v>35</c:v>
                </c:pt>
                <c:pt idx="31924">
                  <c:v>-38</c:v>
                </c:pt>
                <c:pt idx="31925">
                  <c:v>-31</c:v>
                </c:pt>
                <c:pt idx="31926">
                  <c:v>-26</c:v>
                </c:pt>
                <c:pt idx="31927">
                  <c:v>-26</c:v>
                </c:pt>
                <c:pt idx="31928">
                  <c:v>-29</c:v>
                </c:pt>
                <c:pt idx="31929">
                  <c:v>-30</c:v>
                </c:pt>
                <c:pt idx="31930">
                  <c:v>-29</c:v>
                </c:pt>
                <c:pt idx="31931">
                  <c:v>-51</c:v>
                </c:pt>
                <c:pt idx="31932">
                  <c:v>-39</c:v>
                </c:pt>
                <c:pt idx="31933">
                  <c:v>-12</c:v>
                </c:pt>
                <c:pt idx="31934">
                  <c:v>3</c:v>
                </c:pt>
                <c:pt idx="31935">
                  <c:v>-7</c:v>
                </c:pt>
                <c:pt idx="31936">
                  <c:v>-10</c:v>
                </c:pt>
                <c:pt idx="31937">
                  <c:v>-12</c:v>
                </c:pt>
                <c:pt idx="31938">
                  <c:v>-9</c:v>
                </c:pt>
                <c:pt idx="31939">
                  <c:v>-12</c:v>
                </c:pt>
                <c:pt idx="31940">
                  <c:v>-14</c:v>
                </c:pt>
                <c:pt idx="31941">
                  <c:v>-12</c:v>
                </c:pt>
                <c:pt idx="31942">
                  <c:v>-9</c:v>
                </c:pt>
                <c:pt idx="31943">
                  <c:v>-13</c:v>
                </c:pt>
                <c:pt idx="31944">
                  <c:v>-13</c:v>
                </c:pt>
                <c:pt idx="31945">
                  <c:v>-12</c:v>
                </c:pt>
                <c:pt idx="31946">
                  <c:v>-15</c:v>
                </c:pt>
                <c:pt idx="31947">
                  <c:v>-11</c:v>
                </c:pt>
                <c:pt idx="31948">
                  <c:v>-10</c:v>
                </c:pt>
                <c:pt idx="31949">
                  <c:v>-10</c:v>
                </c:pt>
                <c:pt idx="31950">
                  <c:v>-15</c:v>
                </c:pt>
                <c:pt idx="31951">
                  <c:v>-13</c:v>
                </c:pt>
                <c:pt idx="31952">
                  <c:v>-13</c:v>
                </c:pt>
                <c:pt idx="31953">
                  <c:v>-12</c:v>
                </c:pt>
                <c:pt idx="31954">
                  <c:v>-11</c:v>
                </c:pt>
                <c:pt idx="31955">
                  <c:v>0</c:v>
                </c:pt>
                <c:pt idx="31956">
                  <c:v>-14</c:v>
                </c:pt>
                <c:pt idx="31957">
                  <c:v>-14</c:v>
                </c:pt>
                <c:pt idx="31958">
                  <c:v>-14</c:v>
                </c:pt>
                <c:pt idx="31959">
                  <c:v>-14</c:v>
                </c:pt>
                <c:pt idx="31960">
                  <c:v>-15</c:v>
                </c:pt>
                <c:pt idx="31961">
                  <c:v>-11</c:v>
                </c:pt>
                <c:pt idx="31962">
                  <c:v>-12</c:v>
                </c:pt>
                <c:pt idx="31963">
                  <c:v>-13</c:v>
                </c:pt>
                <c:pt idx="31964">
                  <c:v>-13</c:v>
                </c:pt>
                <c:pt idx="31965">
                  <c:v>-15</c:v>
                </c:pt>
                <c:pt idx="31966">
                  <c:v>-15</c:v>
                </c:pt>
                <c:pt idx="31967">
                  <c:v>-14</c:v>
                </c:pt>
                <c:pt idx="31968">
                  <c:v>-20</c:v>
                </c:pt>
                <c:pt idx="31969">
                  <c:v>-20</c:v>
                </c:pt>
                <c:pt idx="31970">
                  <c:v>-16</c:v>
                </c:pt>
                <c:pt idx="31971">
                  <c:v>-19</c:v>
                </c:pt>
                <c:pt idx="31972">
                  <c:v>-19</c:v>
                </c:pt>
                <c:pt idx="31973">
                  <c:v>-15</c:v>
                </c:pt>
                <c:pt idx="31974">
                  <c:v>-12</c:v>
                </c:pt>
                <c:pt idx="31975">
                  <c:v>-19</c:v>
                </c:pt>
                <c:pt idx="31976">
                  <c:v>-20</c:v>
                </c:pt>
                <c:pt idx="31977">
                  <c:v>-20</c:v>
                </c:pt>
                <c:pt idx="31978">
                  <c:v>-15</c:v>
                </c:pt>
                <c:pt idx="31979">
                  <c:v>-15</c:v>
                </c:pt>
                <c:pt idx="31980">
                  <c:v>-12</c:v>
                </c:pt>
                <c:pt idx="31981">
                  <c:v>-15</c:v>
                </c:pt>
                <c:pt idx="31982">
                  <c:v>-13</c:v>
                </c:pt>
                <c:pt idx="31983">
                  <c:v>-18</c:v>
                </c:pt>
                <c:pt idx="31984">
                  <c:v>-15</c:v>
                </c:pt>
                <c:pt idx="31985">
                  <c:v>-13</c:v>
                </c:pt>
                <c:pt idx="31986">
                  <c:v>-12</c:v>
                </c:pt>
                <c:pt idx="31987">
                  <c:v>-18</c:v>
                </c:pt>
                <c:pt idx="31988">
                  <c:v>-17</c:v>
                </c:pt>
                <c:pt idx="31989">
                  <c:v>-15</c:v>
                </c:pt>
                <c:pt idx="31990">
                  <c:v>-20</c:v>
                </c:pt>
                <c:pt idx="31991">
                  <c:v>-17</c:v>
                </c:pt>
                <c:pt idx="31992">
                  <c:v>-20</c:v>
                </c:pt>
                <c:pt idx="31993">
                  <c:v>-15</c:v>
                </c:pt>
                <c:pt idx="31994">
                  <c:v>-15</c:v>
                </c:pt>
                <c:pt idx="31995">
                  <c:v>-16</c:v>
                </c:pt>
                <c:pt idx="31996">
                  <c:v>-20</c:v>
                </c:pt>
                <c:pt idx="31997">
                  <c:v>-15</c:v>
                </c:pt>
                <c:pt idx="31998">
                  <c:v>-13</c:v>
                </c:pt>
                <c:pt idx="31999">
                  <c:v>-14</c:v>
                </c:pt>
                <c:pt idx="32000">
                  <c:v>-16</c:v>
                </c:pt>
                <c:pt idx="32001">
                  <c:v>-16</c:v>
                </c:pt>
                <c:pt idx="32002">
                  <c:v>-13</c:v>
                </c:pt>
                <c:pt idx="32003">
                  <c:v>-18</c:v>
                </c:pt>
                <c:pt idx="32004">
                  <c:v>-15</c:v>
                </c:pt>
                <c:pt idx="32005">
                  <c:v>-14</c:v>
                </c:pt>
                <c:pt idx="32006">
                  <c:v>-16</c:v>
                </c:pt>
                <c:pt idx="32007">
                  <c:v>-15</c:v>
                </c:pt>
                <c:pt idx="32008">
                  <c:v>-15</c:v>
                </c:pt>
                <c:pt idx="32009">
                  <c:v>-12</c:v>
                </c:pt>
                <c:pt idx="32010">
                  <c:v>-10</c:v>
                </c:pt>
                <c:pt idx="32011">
                  <c:v>-11</c:v>
                </c:pt>
                <c:pt idx="32012">
                  <c:v>-17</c:v>
                </c:pt>
                <c:pt idx="32013">
                  <c:v>-16</c:v>
                </c:pt>
                <c:pt idx="32014">
                  <c:v>-16</c:v>
                </c:pt>
                <c:pt idx="32015">
                  <c:v>-15</c:v>
                </c:pt>
                <c:pt idx="32016">
                  <c:v>-19</c:v>
                </c:pt>
                <c:pt idx="32017">
                  <c:v>-22</c:v>
                </c:pt>
                <c:pt idx="32018">
                  <c:v>-20</c:v>
                </c:pt>
                <c:pt idx="32019">
                  <c:v>-18</c:v>
                </c:pt>
                <c:pt idx="32020">
                  <c:v>-22</c:v>
                </c:pt>
                <c:pt idx="32021">
                  <c:v>-19</c:v>
                </c:pt>
                <c:pt idx="32022">
                  <c:v>-19</c:v>
                </c:pt>
                <c:pt idx="32023">
                  <c:v>-20</c:v>
                </c:pt>
                <c:pt idx="32024">
                  <c:v>-22</c:v>
                </c:pt>
                <c:pt idx="32025">
                  <c:v>-21</c:v>
                </c:pt>
                <c:pt idx="32026">
                  <c:v>-18</c:v>
                </c:pt>
                <c:pt idx="32027">
                  <c:v>-18</c:v>
                </c:pt>
                <c:pt idx="32028">
                  <c:v>-13</c:v>
                </c:pt>
                <c:pt idx="32029">
                  <c:v>-19</c:v>
                </c:pt>
                <c:pt idx="32030">
                  <c:v>-16</c:v>
                </c:pt>
                <c:pt idx="32031">
                  <c:v>-17</c:v>
                </c:pt>
                <c:pt idx="32032">
                  <c:v>-12</c:v>
                </c:pt>
                <c:pt idx="32033">
                  <c:v>-15</c:v>
                </c:pt>
                <c:pt idx="32034">
                  <c:v>-15</c:v>
                </c:pt>
                <c:pt idx="32035">
                  <c:v>-16</c:v>
                </c:pt>
                <c:pt idx="32036">
                  <c:v>-20</c:v>
                </c:pt>
                <c:pt idx="32037">
                  <c:v>-14</c:v>
                </c:pt>
                <c:pt idx="32038">
                  <c:v>-15</c:v>
                </c:pt>
                <c:pt idx="32039">
                  <c:v>-12</c:v>
                </c:pt>
                <c:pt idx="32040">
                  <c:v>-15</c:v>
                </c:pt>
                <c:pt idx="32041">
                  <c:v>-16</c:v>
                </c:pt>
                <c:pt idx="32042">
                  <c:v>-14</c:v>
                </c:pt>
                <c:pt idx="32043">
                  <c:v>-15</c:v>
                </c:pt>
                <c:pt idx="32044">
                  <c:v>-14</c:v>
                </c:pt>
                <c:pt idx="32045">
                  <c:v>-13</c:v>
                </c:pt>
                <c:pt idx="32046">
                  <c:v>-14</c:v>
                </c:pt>
                <c:pt idx="32047">
                  <c:v>-13</c:v>
                </c:pt>
                <c:pt idx="32048">
                  <c:v>-13</c:v>
                </c:pt>
                <c:pt idx="32049">
                  <c:v>-15</c:v>
                </c:pt>
                <c:pt idx="32050">
                  <c:v>-20</c:v>
                </c:pt>
                <c:pt idx="32051">
                  <c:v>-14</c:v>
                </c:pt>
                <c:pt idx="32052">
                  <c:v>-21</c:v>
                </c:pt>
                <c:pt idx="32053">
                  <c:v>-19</c:v>
                </c:pt>
                <c:pt idx="32054">
                  <c:v>-19</c:v>
                </c:pt>
                <c:pt idx="32055">
                  <c:v>-25</c:v>
                </c:pt>
                <c:pt idx="32056">
                  <c:v>-17</c:v>
                </c:pt>
                <c:pt idx="32057">
                  <c:v>-17</c:v>
                </c:pt>
                <c:pt idx="32058">
                  <c:v>-17</c:v>
                </c:pt>
                <c:pt idx="32059">
                  <c:v>-21</c:v>
                </c:pt>
                <c:pt idx="32060">
                  <c:v>-24</c:v>
                </c:pt>
                <c:pt idx="32061">
                  <c:v>-14</c:v>
                </c:pt>
                <c:pt idx="32062">
                  <c:v>-17</c:v>
                </c:pt>
                <c:pt idx="32063">
                  <c:v>-20</c:v>
                </c:pt>
                <c:pt idx="32064">
                  <c:v>-13</c:v>
                </c:pt>
                <c:pt idx="32065">
                  <c:v>0</c:v>
                </c:pt>
                <c:pt idx="32066">
                  <c:v>-17</c:v>
                </c:pt>
                <c:pt idx="32067">
                  <c:v>-21</c:v>
                </c:pt>
                <c:pt idx="32068">
                  <c:v>-13</c:v>
                </c:pt>
                <c:pt idx="32069">
                  <c:v>-17</c:v>
                </c:pt>
                <c:pt idx="32070">
                  <c:v>-12</c:v>
                </c:pt>
                <c:pt idx="32071">
                  <c:v>-13</c:v>
                </c:pt>
                <c:pt idx="32072">
                  <c:v>-14</c:v>
                </c:pt>
                <c:pt idx="32073">
                  <c:v>-16</c:v>
                </c:pt>
                <c:pt idx="32074">
                  <c:v>-16</c:v>
                </c:pt>
                <c:pt idx="32075">
                  <c:v>-17</c:v>
                </c:pt>
                <c:pt idx="32076">
                  <c:v>-18</c:v>
                </c:pt>
                <c:pt idx="32077">
                  <c:v>-18</c:v>
                </c:pt>
                <c:pt idx="32078">
                  <c:v>-22</c:v>
                </c:pt>
                <c:pt idx="32079">
                  <c:v>-20</c:v>
                </c:pt>
                <c:pt idx="32080">
                  <c:v>-21</c:v>
                </c:pt>
                <c:pt idx="32081">
                  <c:v>-14</c:v>
                </c:pt>
                <c:pt idx="32082">
                  <c:v>-16</c:v>
                </c:pt>
                <c:pt idx="32083">
                  <c:v>-15</c:v>
                </c:pt>
                <c:pt idx="32084">
                  <c:v>-15</c:v>
                </c:pt>
                <c:pt idx="32085">
                  <c:v>-14</c:v>
                </c:pt>
                <c:pt idx="32086">
                  <c:v>-14</c:v>
                </c:pt>
                <c:pt idx="32087">
                  <c:v>-14</c:v>
                </c:pt>
                <c:pt idx="32088">
                  <c:v>-21</c:v>
                </c:pt>
                <c:pt idx="32089">
                  <c:v>-18</c:v>
                </c:pt>
                <c:pt idx="32090">
                  <c:v>-16</c:v>
                </c:pt>
                <c:pt idx="32091">
                  <c:v>-18</c:v>
                </c:pt>
                <c:pt idx="32092">
                  <c:v>-20</c:v>
                </c:pt>
                <c:pt idx="32093">
                  <c:v>-16</c:v>
                </c:pt>
                <c:pt idx="32094">
                  <c:v>-16</c:v>
                </c:pt>
                <c:pt idx="32095">
                  <c:v>-12</c:v>
                </c:pt>
                <c:pt idx="32096">
                  <c:v>-21</c:v>
                </c:pt>
                <c:pt idx="32097">
                  <c:v>-22</c:v>
                </c:pt>
                <c:pt idx="32098">
                  <c:v>-15</c:v>
                </c:pt>
                <c:pt idx="32099">
                  <c:v>-22</c:v>
                </c:pt>
                <c:pt idx="32100">
                  <c:v>-19</c:v>
                </c:pt>
                <c:pt idx="32101">
                  <c:v>-20</c:v>
                </c:pt>
                <c:pt idx="32102">
                  <c:v>-22</c:v>
                </c:pt>
                <c:pt idx="32103">
                  <c:v>-19</c:v>
                </c:pt>
                <c:pt idx="32104">
                  <c:v>-17</c:v>
                </c:pt>
                <c:pt idx="32105">
                  <c:v>-16</c:v>
                </c:pt>
                <c:pt idx="32106">
                  <c:v>-15</c:v>
                </c:pt>
                <c:pt idx="32107">
                  <c:v>-15</c:v>
                </c:pt>
                <c:pt idx="32108">
                  <c:v>-16</c:v>
                </c:pt>
                <c:pt idx="32109">
                  <c:v>-16</c:v>
                </c:pt>
                <c:pt idx="32110">
                  <c:v>-18</c:v>
                </c:pt>
                <c:pt idx="32111">
                  <c:v>-18</c:v>
                </c:pt>
                <c:pt idx="32112">
                  <c:v>-25</c:v>
                </c:pt>
                <c:pt idx="32113">
                  <c:v>-18</c:v>
                </c:pt>
                <c:pt idx="32114">
                  <c:v>-18</c:v>
                </c:pt>
                <c:pt idx="32115">
                  <c:v>-18</c:v>
                </c:pt>
                <c:pt idx="32116">
                  <c:v>-13</c:v>
                </c:pt>
                <c:pt idx="32117">
                  <c:v>-13</c:v>
                </c:pt>
                <c:pt idx="32118">
                  <c:v>-14</c:v>
                </c:pt>
                <c:pt idx="32119">
                  <c:v>-12</c:v>
                </c:pt>
                <c:pt idx="32120">
                  <c:v>-16</c:v>
                </c:pt>
                <c:pt idx="32121">
                  <c:v>-13</c:v>
                </c:pt>
                <c:pt idx="32122">
                  <c:v>-13</c:v>
                </c:pt>
                <c:pt idx="32123">
                  <c:v>-17</c:v>
                </c:pt>
                <c:pt idx="32124">
                  <c:v>-15</c:v>
                </c:pt>
                <c:pt idx="32125">
                  <c:v>-19</c:v>
                </c:pt>
                <c:pt idx="32126">
                  <c:v>-13</c:v>
                </c:pt>
                <c:pt idx="32127">
                  <c:v>-15</c:v>
                </c:pt>
                <c:pt idx="32128">
                  <c:v>-15</c:v>
                </c:pt>
                <c:pt idx="32129">
                  <c:v>-15</c:v>
                </c:pt>
                <c:pt idx="32130">
                  <c:v>-18</c:v>
                </c:pt>
                <c:pt idx="32131">
                  <c:v>-12</c:v>
                </c:pt>
                <c:pt idx="32132">
                  <c:v>-13</c:v>
                </c:pt>
                <c:pt idx="32133">
                  <c:v>-14</c:v>
                </c:pt>
                <c:pt idx="32134">
                  <c:v>-15</c:v>
                </c:pt>
                <c:pt idx="32135">
                  <c:v>-15</c:v>
                </c:pt>
                <c:pt idx="32136">
                  <c:v>-15</c:v>
                </c:pt>
                <c:pt idx="32137">
                  <c:v>-11</c:v>
                </c:pt>
                <c:pt idx="32138">
                  <c:v>-12</c:v>
                </c:pt>
                <c:pt idx="32139">
                  <c:v>-11</c:v>
                </c:pt>
                <c:pt idx="32140">
                  <c:v>-12</c:v>
                </c:pt>
                <c:pt idx="32141">
                  <c:v>-18</c:v>
                </c:pt>
                <c:pt idx="32142">
                  <c:v>-12</c:v>
                </c:pt>
                <c:pt idx="32143">
                  <c:v>-12</c:v>
                </c:pt>
                <c:pt idx="32144">
                  <c:v>-15</c:v>
                </c:pt>
                <c:pt idx="32145">
                  <c:v>-18</c:v>
                </c:pt>
                <c:pt idx="32146">
                  <c:v>-11</c:v>
                </c:pt>
                <c:pt idx="32147">
                  <c:v>-15</c:v>
                </c:pt>
                <c:pt idx="32148">
                  <c:v>-13</c:v>
                </c:pt>
                <c:pt idx="32149">
                  <c:v>-12</c:v>
                </c:pt>
                <c:pt idx="32150">
                  <c:v>-18</c:v>
                </c:pt>
                <c:pt idx="32151">
                  <c:v>-15</c:v>
                </c:pt>
                <c:pt idx="32152">
                  <c:v>-15</c:v>
                </c:pt>
                <c:pt idx="32153">
                  <c:v>-17</c:v>
                </c:pt>
                <c:pt idx="32154">
                  <c:v>-15</c:v>
                </c:pt>
                <c:pt idx="32155">
                  <c:v>-15</c:v>
                </c:pt>
                <c:pt idx="32156">
                  <c:v>-20</c:v>
                </c:pt>
                <c:pt idx="32157">
                  <c:v>-18</c:v>
                </c:pt>
                <c:pt idx="32158">
                  <c:v>-14</c:v>
                </c:pt>
                <c:pt idx="32159">
                  <c:v>-15</c:v>
                </c:pt>
                <c:pt idx="32160">
                  <c:v>-17</c:v>
                </c:pt>
                <c:pt idx="32161">
                  <c:v>-20</c:v>
                </c:pt>
                <c:pt idx="32162">
                  <c:v>-14</c:v>
                </c:pt>
                <c:pt idx="32163">
                  <c:v>-21</c:v>
                </c:pt>
                <c:pt idx="32164">
                  <c:v>-12</c:v>
                </c:pt>
                <c:pt idx="32165">
                  <c:v>-15</c:v>
                </c:pt>
                <c:pt idx="32166">
                  <c:v>-15</c:v>
                </c:pt>
                <c:pt idx="32167">
                  <c:v>-14</c:v>
                </c:pt>
                <c:pt idx="32168">
                  <c:v>-13</c:v>
                </c:pt>
                <c:pt idx="32169">
                  <c:v>-15</c:v>
                </c:pt>
                <c:pt idx="32170">
                  <c:v>-19</c:v>
                </c:pt>
                <c:pt idx="32171">
                  <c:v>-20</c:v>
                </c:pt>
                <c:pt idx="32172">
                  <c:v>-15</c:v>
                </c:pt>
                <c:pt idx="32173">
                  <c:v>-14</c:v>
                </c:pt>
                <c:pt idx="32174">
                  <c:v>0</c:v>
                </c:pt>
                <c:pt idx="32175">
                  <c:v>1170</c:v>
                </c:pt>
                <c:pt idx="32176">
                  <c:v>-16</c:v>
                </c:pt>
                <c:pt idx="32177">
                  <c:v>-17</c:v>
                </c:pt>
                <c:pt idx="32178">
                  <c:v>-19</c:v>
                </c:pt>
                <c:pt idx="32179">
                  <c:v>-17</c:v>
                </c:pt>
                <c:pt idx="32180">
                  <c:v>-18</c:v>
                </c:pt>
                <c:pt idx="32181">
                  <c:v>-16</c:v>
                </c:pt>
                <c:pt idx="32182">
                  <c:v>-15</c:v>
                </c:pt>
                <c:pt idx="32183">
                  <c:v>-16</c:v>
                </c:pt>
                <c:pt idx="32184">
                  <c:v>-17</c:v>
                </c:pt>
                <c:pt idx="32185">
                  <c:v>-20</c:v>
                </c:pt>
                <c:pt idx="32186">
                  <c:v>-14</c:v>
                </c:pt>
                <c:pt idx="32187">
                  <c:v>-13</c:v>
                </c:pt>
                <c:pt idx="32188">
                  <c:v>-20</c:v>
                </c:pt>
                <c:pt idx="32189">
                  <c:v>-19</c:v>
                </c:pt>
                <c:pt idx="32190">
                  <c:v>-14</c:v>
                </c:pt>
                <c:pt idx="32191">
                  <c:v>-16</c:v>
                </c:pt>
                <c:pt idx="32192">
                  <c:v>-15</c:v>
                </c:pt>
                <c:pt idx="32193">
                  <c:v>-13</c:v>
                </c:pt>
                <c:pt idx="32194">
                  <c:v>-15</c:v>
                </c:pt>
                <c:pt idx="32195">
                  <c:v>-15</c:v>
                </c:pt>
                <c:pt idx="32196">
                  <c:v>-26</c:v>
                </c:pt>
                <c:pt idx="32197">
                  <c:v>-17</c:v>
                </c:pt>
                <c:pt idx="32198">
                  <c:v>-21</c:v>
                </c:pt>
                <c:pt idx="32199">
                  <c:v>-17</c:v>
                </c:pt>
                <c:pt idx="32200">
                  <c:v>-20</c:v>
                </c:pt>
                <c:pt idx="32201">
                  <c:v>-22</c:v>
                </c:pt>
                <c:pt idx="32202">
                  <c:v>-17</c:v>
                </c:pt>
                <c:pt idx="32203">
                  <c:v>-16</c:v>
                </c:pt>
                <c:pt idx="32204">
                  <c:v>-18</c:v>
                </c:pt>
                <c:pt idx="32205">
                  <c:v>-15</c:v>
                </c:pt>
                <c:pt idx="32206">
                  <c:v>-16</c:v>
                </c:pt>
                <c:pt idx="32207">
                  <c:v>-18</c:v>
                </c:pt>
                <c:pt idx="32208">
                  <c:v>-17</c:v>
                </c:pt>
                <c:pt idx="32209">
                  <c:v>-21</c:v>
                </c:pt>
                <c:pt idx="32210">
                  <c:v>-18</c:v>
                </c:pt>
                <c:pt idx="32211">
                  <c:v>-20</c:v>
                </c:pt>
                <c:pt idx="32212">
                  <c:v>-12</c:v>
                </c:pt>
                <c:pt idx="32213">
                  <c:v>-14</c:v>
                </c:pt>
                <c:pt idx="32214">
                  <c:v>-15</c:v>
                </c:pt>
                <c:pt idx="32215">
                  <c:v>-10</c:v>
                </c:pt>
                <c:pt idx="32216">
                  <c:v>-11</c:v>
                </c:pt>
                <c:pt idx="32217">
                  <c:v>-12</c:v>
                </c:pt>
                <c:pt idx="32218">
                  <c:v>-17</c:v>
                </c:pt>
                <c:pt idx="32219">
                  <c:v>-14</c:v>
                </c:pt>
                <c:pt idx="32220">
                  <c:v>-31</c:v>
                </c:pt>
                <c:pt idx="32221">
                  <c:v>-20</c:v>
                </c:pt>
                <c:pt idx="32222">
                  <c:v>-13</c:v>
                </c:pt>
                <c:pt idx="32223">
                  <c:v>-11</c:v>
                </c:pt>
                <c:pt idx="32224">
                  <c:v>-15</c:v>
                </c:pt>
                <c:pt idx="32225">
                  <c:v>-13</c:v>
                </c:pt>
                <c:pt idx="32226">
                  <c:v>-15</c:v>
                </c:pt>
                <c:pt idx="32227">
                  <c:v>-16</c:v>
                </c:pt>
                <c:pt idx="32228">
                  <c:v>-16</c:v>
                </c:pt>
                <c:pt idx="32229">
                  <c:v>-17</c:v>
                </c:pt>
                <c:pt idx="32230">
                  <c:v>-13</c:v>
                </c:pt>
                <c:pt idx="32231">
                  <c:v>-15</c:v>
                </c:pt>
                <c:pt idx="32232">
                  <c:v>-15</c:v>
                </c:pt>
                <c:pt idx="32233">
                  <c:v>-12</c:v>
                </c:pt>
                <c:pt idx="32234">
                  <c:v>-10</c:v>
                </c:pt>
                <c:pt idx="32235">
                  <c:v>-10</c:v>
                </c:pt>
                <c:pt idx="32236">
                  <c:v>-10</c:v>
                </c:pt>
                <c:pt idx="32237">
                  <c:v>-14</c:v>
                </c:pt>
                <c:pt idx="32238">
                  <c:v>-13</c:v>
                </c:pt>
                <c:pt idx="32239">
                  <c:v>-14</c:v>
                </c:pt>
                <c:pt idx="32240">
                  <c:v>-13</c:v>
                </c:pt>
                <c:pt idx="32241">
                  <c:v>-5</c:v>
                </c:pt>
                <c:pt idx="32242">
                  <c:v>-3</c:v>
                </c:pt>
                <c:pt idx="32243">
                  <c:v>-7</c:v>
                </c:pt>
                <c:pt idx="32244">
                  <c:v>-10</c:v>
                </c:pt>
                <c:pt idx="32245">
                  <c:v>-6</c:v>
                </c:pt>
                <c:pt idx="32246">
                  <c:v>6</c:v>
                </c:pt>
                <c:pt idx="32247">
                  <c:v>-6</c:v>
                </c:pt>
                <c:pt idx="32248">
                  <c:v>-9</c:v>
                </c:pt>
                <c:pt idx="32249">
                  <c:v>-6</c:v>
                </c:pt>
                <c:pt idx="32250">
                  <c:v>-6</c:v>
                </c:pt>
                <c:pt idx="32251">
                  <c:v>-18</c:v>
                </c:pt>
                <c:pt idx="32252">
                  <c:v>-15</c:v>
                </c:pt>
                <c:pt idx="32253">
                  <c:v>-15</c:v>
                </c:pt>
                <c:pt idx="32254">
                  <c:v>-23</c:v>
                </c:pt>
                <c:pt idx="32255">
                  <c:v>-14</c:v>
                </c:pt>
                <c:pt idx="32256">
                  <c:v>-12</c:v>
                </c:pt>
                <c:pt idx="32257">
                  <c:v>-11</c:v>
                </c:pt>
                <c:pt idx="32258">
                  <c:v>-16</c:v>
                </c:pt>
                <c:pt idx="32259">
                  <c:v>-16</c:v>
                </c:pt>
                <c:pt idx="32260">
                  <c:v>-13</c:v>
                </c:pt>
                <c:pt idx="32261">
                  <c:v>-17</c:v>
                </c:pt>
                <c:pt idx="32262">
                  <c:v>-15</c:v>
                </c:pt>
                <c:pt idx="32263">
                  <c:v>-18</c:v>
                </c:pt>
                <c:pt idx="32264">
                  <c:v>-20</c:v>
                </c:pt>
                <c:pt idx="32265">
                  <c:v>-14</c:v>
                </c:pt>
                <c:pt idx="32266">
                  <c:v>-15</c:v>
                </c:pt>
                <c:pt idx="32267">
                  <c:v>-17</c:v>
                </c:pt>
                <c:pt idx="32268">
                  <c:v>-15</c:v>
                </c:pt>
                <c:pt idx="32269">
                  <c:v>-16</c:v>
                </c:pt>
                <c:pt idx="32270">
                  <c:v>-17</c:v>
                </c:pt>
                <c:pt idx="32271">
                  <c:v>-18</c:v>
                </c:pt>
                <c:pt idx="32272">
                  <c:v>-15</c:v>
                </c:pt>
                <c:pt idx="32273">
                  <c:v>-17</c:v>
                </c:pt>
                <c:pt idx="32274">
                  <c:v>-16</c:v>
                </c:pt>
                <c:pt idx="32275">
                  <c:v>-12</c:v>
                </c:pt>
                <c:pt idx="32276">
                  <c:v>-12</c:v>
                </c:pt>
                <c:pt idx="32277">
                  <c:v>-14</c:v>
                </c:pt>
                <c:pt idx="32278">
                  <c:v>-12</c:v>
                </c:pt>
                <c:pt idx="32279">
                  <c:v>-8</c:v>
                </c:pt>
                <c:pt idx="32280">
                  <c:v>-11</c:v>
                </c:pt>
                <c:pt idx="32281">
                  <c:v>-10</c:v>
                </c:pt>
                <c:pt idx="32282">
                  <c:v>-9</c:v>
                </c:pt>
                <c:pt idx="32283">
                  <c:v>-10</c:v>
                </c:pt>
                <c:pt idx="32284">
                  <c:v>-11</c:v>
                </c:pt>
                <c:pt idx="32285">
                  <c:v>-10</c:v>
                </c:pt>
                <c:pt idx="32286">
                  <c:v>-12</c:v>
                </c:pt>
                <c:pt idx="32287">
                  <c:v>-14</c:v>
                </c:pt>
                <c:pt idx="32288">
                  <c:v>-15</c:v>
                </c:pt>
                <c:pt idx="32289">
                  <c:v>-9</c:v>
                </c:pt>
                <c:pt idx="32290">
                  <c:v>-8</c:v>
                </c:pt>
                <c:pt idx="32291">
                  <c:v>-9</c:v>
                </c:pt>
                <c:pt idx="32292">
                  <c:v>-20</c:v>
                </c:pt>
                <c:pt idx="32293">
                  <c:v>-21</c:v>
                </c:pt>
                <c:pt idx="32294">
                  <c:v>-16</c:v>
                </c:pt>
                <c:pt idx="32295">
                  <c:v>-19</c:v>
                </c:pt>
                <c:pt idx="32296">
                  <c:v>-24</c:v>
                </c:pt>
                <c:pt idx="32297">
                  <c:v>-17</c:v>
                </c:pt>
                <c:pt idx="32298">
                  <c:v>-18</c:v>
                </c:pt>
                <c:pt idx="32299">
                  <c:v>-15</c:v>
                </c:pt>
                <c:pt idx="32300">
                  <c:v>-20</c:v>
                </c:pt>
                <c:pt idx="32301">
                  <c:v>-20</c:v>
                </c:pt>
                <c:pt idx="32302">
                  <c:v>-17</c:v>
                </c:pt>
                <c:pt idx="32303">
                  <c:v>-16</c:v>
                </c:pt>
                <c:pt idx="32304">
                  <c:v>-13</c:v>
                </c:pt>
                <c:pt idx="32305">
                  <c:v>-15</c:v>
                </c:pt>
                <c:pt idx="32306">
                  <c:v>-16</c:v>
                </c:pt>
                <c:pt idx="32307">
                  <c:v>-15</c:v>
                </c:pt>
                <c:pt idx="32308">
                  <c:v>-13</c:v>
                </c:pt>
                <c:pt idx="32309">
                  <c:v>-11</c:v>
                </c:pt>
                <c:pt idx="32310">
                  <c:v>-21</c:v>
                </c:pt>
                <c:pt idx="32311">
                  <c:v>-13</c:v>
                </c:pt>
                <c:pt idx="32312">
                  <c:v>-17</c:v>
                </c:pt>
                <c:pt idx="32313">
                  <c:v>-15</c:v>
                </c:pt>
                <c:pt idx="32314">
                  <c:v>-14</c:v>
                </c:pt>
                <c:pt idx="32315">
                  <c:v>-15</c:v>
                </c:pt>
                <c:pt idx="32316">
                  <c:v>-10</c:v>
                </c:pt>
                <c:pt idx="32317">
                  <c:v>-14</c:v>
                </c:pt>
                <c:pt idx="32318">
                  <c:v>-14</c:v>
                </c:pt>
                <c:pt idx="32319">
                  <c:v>-15</c:v>
                </c:pt>
                <c:pt idx="32320">
                  <c:v>-16</c:v>
                </c:pt>
                <c:pt idx="32321">
                  <c:v>-11</c:v>
                </c:pt>
                <c:pt idx="32322">
                  <c:v>-12</c:v>
                </c:pt>
                <c:pt idx="32323">
                  <c:v>-10</c:v>
                </c:pt>
                <c:pt idx="32324">
                  <c:v>-12</c:v>
                </c:pt>
                <c:pt idx="32325">
                  <c:v>-16</c:v>
                </c:pt>
                <c:pt idx="32326">
                  <c:v>-14</c:v>
                </c:pt>
                <c:pt idx="32327">
                  <c:v>-14</c:v>
                </c:pt>
                <c:pt idx="32328">
                  <c:v>-15</c:v>
                </c:pt>
                <c:pt idx="32329">
                  <c:v>-3</c:v>
                </c:pt>
                <c:pt idx="32330">
                  <c:v>1</c:v>
                </c:pt>
                <c:pt idx="32331">
                  <c:v>-4</c:v>
                </c:pt>
                <c:pt idx="32332">
                  <c:v>-3</c:v>
                </c:pt>
                <c:pt idx="32333">
                  <c:v>-13</c:v>
                </c:pt>
                <c:pt idx="32334">
                  <c:v>-12</c:v>
                </c:pt>
                <c:pt idx="32335">
                  <c:v>-13</c:v>
                </c:pt>
                <c:pt idx="32336">
                  <c:v>-23</c:v>
                </c:pt>
                <c:pt idx="32337">
                  <c:v>-15</c:v>
                </c:pt>
                <c:pt idx="32338">
                  <c:v>-10</c:v>
                </c:pt>
                <c:pt idx="32339">
                  <c:v>-14</c:v>
                </c:pt>
                <c:pt idx="32340">
                  <c:v>-14</c:v>
                </c:pt>
                <c:pt idx="32341">
                  <c:v>-11</c:v>
                </c:pt>
                <c:pt idx="32342">
                  <c:v>-12</c:v>
                </c:pt>
                <c:pt idx="32343">
                  <c:v>-15</c:v>
                </c:pt>
                <c:pt idx="32344">
                  <c:v>-13</c:v>
                </c:pt>
                <c:pt idx="32345">
                  <c:v>-35</c:v>
                </c:pt>
                <c:pt idx="32346">
                  <c:v>-19</c:v>
                </c:pt>
                <c:pt idx="32347">
                  <c:v>-20</c:v>
                </c:pt>
                <c:pt idx="32348">
                  <c:v>-18</c:v>
                </c:pt>
                <c:pt idx="32349">
                  <c:v>-20</c:v>
                </c:pt>
                <c:pt idx="32350">
                  <c:v>-30</c:v>
                </c:pt>
                <c:pt idx="32351">
                  <c:v>-17</c:v>
                </c:pt>
                <c:pt idx="32352">
                  <c:v>-20</c:v>
                </c:pt>
                <c:pt idx="32353">
                  <c:v>-18</c:v>
                </c:pt>
                <c:pt idx="32354">
                  <c:v>-22</c:v>
                </c:pt>
                <c:pt idx="32355">
                  <c:v>-18</c:v>
                </c:pt>
                <c:pt idx="32356">
                  <c:v>-17</c:v>
                </c:pt>
                <c:pt idx="32357">
                  <c:v>-16</c:v>
                </c:pt>
                <c:pt idx="32358">
                  <c:v>-14</c:v>
                </c:pt>
                <c:pt idx="32359">
                  <c:v>-21</c:v>
                </c:pt>
                <c:pt idx="32360">
                  <c:v>-21</c:v>
                </c:pt>
                <c:pt idx="32361">
                  <c:v>-14</c:v>
                </c:pt>
                <c:pt idx="32362">
                  <c:v>-15</c:v>
                </c:pt>
                <c:pt idx="32363">
                  <c:v>-17</c:v>
                </c:pt>
                <c:pt idx="32364">
                  <c:v>-16</c:v>
                </c:pt>
                <c:pt idx="32365">
                  <c:v>-20</c:v>
                </c:pt>
                <c:pt idx="32366">
                  <c:v>-17</c:v>
                </c:pt>
                <c:pt idx="32367">
                  <c:v>-20</c:v>
                </c:pt>
                <c:pt idx="32368">
                  <c:v>-15</c:v>
                </c:pt>
                <c:pt idx="32369">
                  <c:v>-16</c:v>
                </c:pt>
                <c:pt idx="32370">
                  <c:v>-16</c:v>
                </c:pt>
                <c:pt idx="32371">
                  <c:v>-15</c:v>
                </c:pt>
                <c:pt idx="32372">
                  <c:v>-16</c:v>
                </c:pt>
                <c:pt idx="32373">
                  <c:v>-15</c:v>
                </c:pt>
                <c:pt idx="32374">
                  <c:v>-16</c:v>
                </c:pt>
                <c:pt idx="32375">
                  <c:v>-26</c:v>
                </c:pt>
                <c:pt idx="32376">
                  <c:v>-21</c:v>
                </c:pt>
                <c:pt idx="32377">
                  <c:v>-15</c:v>
                </c:pt>
                <c:pt idx="32378">
                  <c:v>-15</c:v>
                </c:pt>
                <c:pt idx="32379">
                  <c:v>-19</c:v>
                </c:pt>
                <c:pt idx="32380">
                  <c:v>-17</c:v>
                </c:pt>
                <c:pt idx="32381">
                  <c:v>-19</c:v>
                </c:pt>
                <c:pt idx="32382">
                  <c:v>-25</c:v>
                </c:pt>
                <c:pt idx="32383">
                  <c:v>-16</c:v>
                </c:pt>
                <c:pt idx="32384">
                  <c:v>-19</c:v>
                </c:pt>
                <c:pt idx="32385">
                  <c:v>-15</c:v>
                </c:pt>
                <c:pt idx="32386">
                  <c:v>-13</c:v>
                </c:pt>
                <c:pt idx="32387">
                  <c:v>-13</c:v>
                </c:pt>
                <c:pt idx="32388">
                  <c:v>-13</c:v>
                </c:pt>
                <c:pt idx="32389">
                  <c:v>-17</c:v>
                </c:pt>
                <c:pt idx="32390">
                  <c:v>-12</c:v>
                </c:pt>
                <c:pt idx="32391">
                  <c:v>-17</c:v>
                </c:pt>
                <c:pt idx="32392">
                  <c:v>-14</c:v>
                </c:pt>
                <c:pt idx="32393">
                  <c:v>-12</c:v>
                </c:pt>
                <c:pt idx="32394">
                  <c:v>-10</c:v>
                </c:pt>
                <c:pt idx="32395">
                  <c:v>-10</c:v>
                </c:pt>
                <c:pt idx="32396">
                  <c:v>-10</c:v>
                </c:pt>
                <c:pt idx="32397">
                  <c:v>-12</c:v>
                </c:pt>
                <c:pt idx="32398">
                  <c:v>-12</c:v>
                </c:pt>
                <c:pt idx="32399">
                  <c:v>-9</c:v>
                </c:pt>
                <c:pt idx="32400">
                  <c:v>-13</c:v>
                </c:pt>
                <c:pt idx="32401">
                  <c:v>-11</c:v>
                </c:pt>
                <c:pt idx="32402">
                  <c:v>-15</c:v>
                </c:pt>
                <c:pt idx="32403">
                  <c:v>-10</c:v>
                </c:pt>
                <c:pt idx="32404">
                  <c:v>-10</c:v>
                </c:pt>
                <c:pt idx="32405">
                  <c:v>-10</c:v>
                </c:pt>
                <c:pt idx="32406">
                  <c:v>-16</c:v>
                </c:pt>
                <c:pt idx="32407">
                  <c:v>-14</c:v>
                </c:pt>
                <c:pt idx="32408">
                  <c:v>-18</c:v>
                </c:pt>
                <c:pt idx="32409">
                  <c:v>-16</c:v>
                </c:pt>
                <c:pt idx="32410">
                  <c:v>-17</c:v>
                </c:pt>
                <c:pt idx="32411">
                  <c:v>-21</c:v>
                </c:pt>
                <c:pt idx="32412">
                  <c:v>-20</c:v>
                </c:pt>
                <c:pt idx="32413">
                  <c:v>-16</c:v>
                </c:pt>
                <c:pt idx="32414">
                  <c:v>-15</c:v>
                </c:pt>
                <c:pt idx="32415">
                  <c:v>-16</c:v>
                </c:pt>
                <c:pt idx="32416">
                  <c:v>-12</c:v>
                </c:pt>
                <c:pt idx="32417">
                  <c:v>-14</c:v>
                </c:pt>
                <c:pt idx="32418">
                  <c:v>-14</c:v>
                </c:pt>
                <c:pt idx="32419">
                  <c:v>-13</c:v>
                </c:pt>
                <c:pt idx="32420">
                  <c:v>-13</c:v>
                </c:pt>
                <c:pt idx="32421">
                  <c:v>-12</c:v>
                </c:pt>
                <c:pt idx="32422">
                  <c:v>-21</c:v>
                </c:pt>
                <c:pt idx="32423">
                  <c:v>-15</c:v>
                </c:pt>
                <c:pt idx="32424">
                  <c:v>-15</c:v>
                </c:pt>
                <c:pt idx="32425">
                  <c:v>-13</c:v>
                </c:pt>
                <c:pt idx="32426">
                  <c:v>-21</c:v>
                </c:pt>
                <c:pt idx="32427">
                  <c:v>-20</c:v>
                </c:pt>
                <c:pt idx="32428">
                  <c:v>-16</c:v>
                </c:pt>
                <c:pt idx="32429">
                  <c:v>-21</c:v>
                </c:pt>
                <c:pt idx="32430">
                  <c:v>-16</c:v>
                </c:pt>
                <c:pt idx="32431">
                  <c:v>-16</c:v>
                </c:pt>
                <c:pt idx="32432">
                  <c:v>-15</c:v>
                </c:pt>
                <c:pt idx="32433">
                  <c:v>-14</c:v>
                </c:pt>
                <c:pt idx="32434">
                  <c:v>-19</c:v>
                </c:pt>
                <c:pt idx="32435">
                  <c:v>-23</c:v>
                </c:pt>
                <c:pt idx="32436">
                  <c:v>-18</c:v>
                </c:pt>
                <c:pt idx="32437">
                  <c:v>-23</c:v>
                </c:pt>
                <c:pt idx="32438">
                  <c:v>-14</c:v>
                </c:pt>
                <c:pt idx="32439">
                  <c:v>-17</c:v>
                </c:pt>
                <c:pt idx="32440">
                  <c:v>-13</c:v>
                </c:pt>
                <c:pt idx="32441">
                  <c:v>-11</c:v>
                </c:pt>
                <c:pt idx="32442">
                  <c:v>-6</c:v>
                </c:pt>
                <c:pt idx="32443">
                  <c:v>-12</c:v>
                </c:pt>
                <c:pt idx="32444">
                  <c:v>-12</c:v>
                </c:pt>
                <c:pt idx="32445">
                  <c:v>-14</c:v>
                </c:pt>
                <c:pt idx="32446">
                  <c:v>-14</c:v>
                </c:pt>
                <c:pt idx="32447">
                  <c:v>-9</c:v>
                </c:pt>
                <c:pt idx="32448">
                  <c:v>-12</c:v>
                </c:pt>
                <c:pt idx="32449">
                  <c:v>-6</c:v>
                </c:pt>
                <c:pt idx="32450">
                  <c:v>-8</c:v>
                </c:pt>
                <c:pt idx="32451">
                  <c:v>-10</c:v>
                </c:pt>
                <c:pt idx="32452">
                  <c:v>-10</c:v>
                </c:pt>
                <c:pt idx="32453">
                  <c:v>-10</c:v>
                </c:pt>
                <c:pt idx="32454">
                  <c:v>-10</c:v>
                </c:pt>
                <c:pt idx="32455">
                  <c:v>-10</c:v>
                </c:pt>
                <c:pt idx="32456">
                  <c:v>-14</c:v>
                </c:pt>
                <c:pt idx="32457">
                  <c:v>-10</c:v>
                </c:pt>
                <c:pt idx="32458">
                  <c:v>-11</c:v>
                </c:pt>
                <c:pt idx="32459">
                  <c:v>-10</c:v>
                </c:pt>
                <c:pt idx="32460">
                  <c:v>-12</c:v>
                </c:pt>
                <c:pt idx="32461">
                  <c:v>-10</c:v>
                </c:pt>
                <c:pt idx="32462">
                  <c:v>-5</c:v>
                </c:pt>
                <c:pt idx="32463">
                  <c:v>-10</c:v>
                </c:pt>
                <c:pt idx="32464">
                  <c:v>-17</c:v>
                </c:pt>
                <c:pt idx="32465">
                  <c:v>-12</c:v>
                </c:pt>
                <c:pt idx="32466">
                  <c:v>-16</c:v>
                </c:pt>
                <c:pt idx="32467">
                  <c:v>-14</c:v>
                </c:pt>
                <c:pt idx="32468">
                  <c:v>-11</c:v>
                </c:pt>
                <c:pt idx="32469">
                  <c:v>-14</c:v>
                </c:pt>
                <c:pt idx="32470">
                  <c:v>-8</c:v>
                </c:pt>
                <c:pt idx="32471">
                  <c:v>-7</c:v>
                </c:pt>
                <c:pt idx="32472">
                  <c:v>-19</c:v>
                </c:pt>
                <c:pt idx="32473">
                  <c:v>-15</c:v>
                </c:pt>
                <c:pt idx="32474">
                  <c:v>-15</c:v>
                </c:pt>
                <c:pt idx="32475">
                  <c:v>-16</c:v>
                </c:pt>
                <c:pt idx="32476">
                  <c:v>-15</c:v>
                </c:pt>
                <c:pt idx="32477">
                  <c:v>-13</c:v>
                </c:pt>
                <c:pt idx="32478">
                  <c:v>-15</c:v>
                </c:pt>
                <c:pt idx="32479">
                  <c:v>-17</c:v>
                </c:pt>
                <c:pt idx="32480">
                  <c:v>-14</c:v>
                </c:pt>
                <c:pt idx="32481">
                  <c:v>-15</c:v>
                </c:pt>
                <c:pt idx="32482">
                  <c:v>-13</c:v>
                </c:pt>
                <c:pt idx="32483">
                  <c:v>-14</c:v>
                </c:pt>
                <c:pt idx="32484">
                  <c:v>-15</c:v>
                </c:pt>
                <c:pt idx="32485">
                  <c:v>-15</c:v>
                </c:pt>
                <c:pt idx="32486">
                  <c:v>-17</c:v>
                </c:pt>
                <c:pt idx="32487">
                  <c:v>-16</c:v>
                </c:pt>
                <c:pt idx="32488">
                  <c:v>-15</c:v>
                </c:pt>
                <c:pt idx="32489">
                  <c:v>-14</c:v>
                </c:pt>
                <c:pt idx="32490">
                  <c:v>-18</c:v>
                </c:pt>
                <c:pt idx="32491">
                  <c:v>-16</c:v>
                </c:pt>
                <c:pt idx="32492">
                  <c:v>-17</c:v>
                </c:pt>
                <c:pt idx="32493">
                  <c:v>-20</c:v>
                </c:pt>
                <c:pt idx="32494">
                  <c:v>-13</c:v>
                </c:pt>
                <c:pt idx="32495">
                  <c:v>-13</c:v>
                </c:pt>
                <c:pt idx="32496">
                  <c:v>-10</c:v>
                </c:pt>
                <c:pt idx="32497">
                  <c:v>-13</c:v>
                </c:pt>
                <c:pt idx="32498">
                  <c:v>-14</c:v>
                </c:pt>
                <c:pt idx="32499">
                  <c:v>-15</c:v>
                </c:pt>
                <c:pt idx="32500">
                  <c:v>-18</c:v>
                </c:pt>
                <c:pt idx="32501">
                  <c:v>-14</c:v>
                </c:pt>
                <c:pt idx="32502">
                  <c:v>-17</c:v>
                </c:pt>
                <c:pt idx="32503">
                  <c:v>-17</c:v>
                </c:pt>
                <c:pt idx="32504">
                  <c:v>-15</c:v>
                </c:pt>
                <c:pt idx="32505">
                  <c:v>-15</c:v>
                </c:pt>
                <c:pt idx="32506">
                  <c:v>-14</c:v>
                </c:pt>
                <c:pt idx="32507">
                  <c:v>-13</c:v>
                </c:pt>
                <c:pt idx="32508">
                  <c:v>-13</c:v>
                </c:pt>
                <c:pt idx="32509">
                  <c:v>-15</c:v>
                </c:pt>
                <c:pt idx="32510">
                  <c:v>-16</c:v>
                </c:pt>
                <c:pt idx="32511">
                  <c:v>-22</c:v>
                </c:pt>
                <c:pt idx="32512">
                  <c:v>-13</c:v>
                </c:pt>
                <c:pt idx="32513">
                  <c:v>-17</c:v>
                </c:pt>
                <c:pt idx="32514">
                  <c:v>-13</c:v>
                </c:pt>
                <c:pt idx="32515">
                  <c:v>-12</c:v>
                </c:pt>
                <c:pt idx="32516">
                  <c:v>-15</c:v>
                </c:pt>
                <c:pt idx="32517">
                  <c:v>-11</c:v>
                </c:pt>
                <c:pt idx="32518">
                  <c:v>-20</c:v>
                </c:pt>
                <c:pt idx="32519">
                  <c:v>-17</c:v>
                </c:pt>
                <c:pt idx="32520">
                  <c:v>-18</c:v>
                </c:pt>
                <c:pt idx="32521">
                  <c:v>-14</c:v>
                </c:pt>
                <c:pt idx="32522">
                  <c:v>-10</c:v>
                </c:pt>
                <c:pt idx="32523">
                  <c:v>-10</c:v>
                </c:pt>
                <c:pt idx="32524">
                  <c:v>-11</c:v>
                </c:pt>
                <c:pt idx="32525">
                  <c:v>-9</c:v>
                </c:pt>
                <c:pt idx="32526">
                  <c:v>-13</c:v>
                </c:pt>
                <c:pt idx="32527">
                  <c:v>-11</c:v>
                </c:pt>
                <c:pt idx="32528">
                  <c:v>-10</c:v>
                </c:pt>
                <c:pt idx="32529">
                  <c:v>-10</c:v>
                </c:pt>
                <c:pt idx="32530">
                  <c:v>-13</c:v>
                </c:pt>
                <c:pt idx="32531">
                  <c:v>-11</c:v>
                </c:pt>
                <c:pt idx="32532">
                  <c:v>-14</c:v>
                </c:pt>
                <c:pt idx="32533">
                  <c:v>-11</c:v>
                </c:pt>
                <c:pt idx="32534">
                  <c:v>-14</c:v>
                </c:pt>
                <c:pt idx="32535">
                  <c:v>-14</c:v>
                </c:pt>
                <c:pt idx="32536">
                  <c:v>-13</c:v>
                </c:pt>
                <c:pt idx="32537">
                  <c:v>-18</c:v>
                </c:pt>
                <c:pt idx="32538">
                  <c:v>-15</c:v>
                </c:pt>
                <c:pt idx="32539">
                  <c:v>-15</c:v>
                </c:pt>
                <c:pt idx="32540">
                  <c:v>-15</c:v>
                </c:pt>
                <c:pt idx="32541">
                  <c:v>-13</c:v>
                </c:pt>
                <c:pt idx="32542">
                  <c:v>-13</c:v>
                </c:pt>
                <c:pt idx="32543">
                  <c:v>-11</c:v>
                </c:pt>
                <c:pt idx="32544">
                  <c:v>-20</c:v>
                </c:pt>
                <c:pt idx="32545">
                  <c:v>-16</c:v>
                </c:pt>
                <c:pt idx="32546">
                  <c:v>-18</c:v>
                </c:pt>
                <c:pt idx="32547">
                  <c:v>-15</c:v>
                </c:pt>
                <c:pt idx="32548">
                  <c:v>-17</c:v>
                </c:pt>
                <c:pt idx="32549">
                  <c:v>-18</c:v>
                </c:pt>
                <c:pt idx="32550">
                  <c:v>-17</c:v>
                </c:pt>
                <c:pt idx="32551">
                  <c:v>-15</c:v>
                </c:pt>
                <c:pt idx="32552">
                  <c:v>-16</c:v>
                </c:pt>
                <c:pt idx="32553">
                  <c:v>-21</c:v>
                </c:pt>
                <c:pt idx="32554">
                  <c:v>-18</c:v>
                </c:pt>
                <c:pt idx="32555">
                  <c:v>-22</c:v>
                </c:pt>
                <c:pt idx="32556">
                  <c:v>-17</c:v>
                </c:pt>
                <c:pt idx="32557">
                  <c:v>-14</c:v>
                </c:pt>
                <c:pt idx="32558">
                  <c:v>-15</c:v>
                </c:pt>
                <c:pt idx="32559">
                  <c:v>-16</c:v>
                </c:pt>
                <c:pt idx="32560">
                  <c:v>-13</c:v>
                </c:pt>
                <c:pt idx="32561">
                  <c:v>-16</c:v>
                </c:pt>
                <c:pt idx="32562">
                  <c:v>-13</c:v>
                </c:pt>
                <c:pt idx="32563">
                  <c:v>-17</c:v>
                </c:pt>
                <c:pt idx="32564">
                  <c:v>-15</c:v>
                </c:pt>
                <c:pt idx="32565">
                  <c:v>-16</c:v>
                </c:pt>
                <c:pt idx="32566">
                  <c:v>-17</c:v>
                </c:pt>
                <c:pt idx="32567">
                  <c:v>-16</c:v>
                </c:pt>
                <c:pt idx="32568">
                  <c:v>-14</c:v>
                </c:pt>
                <c:pt idx="32569">
                  <c:v>-15</c:v>
                </c:pt>
                <c:pt idx="32570">
                  <c:v>-13</c:v>
                </c:pt>
                <c:pt idx="32571">
                  <c:v>-19</c:v>
                </c:pt>
                <c:pt idx="32572">
                  <c:v>-19</c:v>
                </c:pt>
                <c:pt idx="32573">
                  <c:v>-19</c:v>
                </c:pt>
                <c:pt idx="32574">
                  <c:v>-16</c:v>
                </c:pt>
                <c:pt idx="32575">
                  <c:v>-13</c:v>
                </c:pt>
                <c:pt idx="32576">
                  <c:v>-12</c:v>
                </c:pt>
                <c:pt idx="32577">
                  <c:v>-11</c:v>
                </c:pt>
                <c:pt idx="32578">
                  <c:v>-11</c:v>
                </c:pt>
                <c:pt idx="32579">
                  <c:v>-4</c:v>
                </c:pt>
                <c:pt idx="32580">
                  <c:v>-16</c:v>
                </c:pt>
                <c:pt idx="32581">
                  <c:v>-12</c:v>
                </c:pt>
                <c:pt idx="32582">
                  <c:v>-9</c:v>
                </c:pt>
                <c:pt idx="32583">
                  <c:v>-12</c:v>
                </c:pt>
                <c:pt idx="32584">
                  <c:v>-12</c:v>
                </c:pt>
                <c:pt idx="32585">
                  <c:v>-9</c:v>
                </c:pt>
                <c:pt idx="32586">
                  <c:v>-10</c:v>
                </c:pt>
                <c:pt idx="32587">
                  <c:v>-11</c:v>
                </c:pt>
                <c:pt idx="32588">
                  <c:v>-10</c:v>
                </c:pt>
                <c:pt idx="32589">
                  <c:v>-11</c:v>
                </c:pt>
                <c:pt idx="32590">
                  <c:v>-11</c:v>
                </c:pt>
                <c:pt idx="32591">
                  <c:v>-13</c:v>
                </c:pt>
                <c:pt idx="32592">
                  <c:v>-14</c:v>
                </c:pt>
                <c:pt idx="32593">
                  <c:v>-32</c:v>
                </c:pt>
                <c:pt idx="32594">
                  <c:v>-13</c:v>
                </c:pt>
                <c:pt idx="32595">
                  <c:v>-10</c:v>
                </c:pt>
                <c:pt idx="32596">
                  <c:v>-11</c:v>
                </c:pt>
                <c:pt idx="32597">
                  <c:v>-11</c:v>
                </c:pt>
                <c:pt idx="32598">
                  <c:v>-11</c:v>
                </c:pt>
                <c:pt idx="32599">
                  <c:v>-11</c:v>
                </c:pt>
                <c:pt idx="32600">
                  <c:v>-11</c:v>
                </c:pt>
                <c:pt idx="32601">
                  <c:v>-13</c:v>
                </c:pt>
                <c:pt idx="32602">
                  <c:v>-10</c:v>
                </c:pt>
                <c:pt idx="32603">
                  <c:v>-8</c:v>
                </c:pt>
                <c:pt idx="32604">
                  <c:v>-11</c:v>
                </c:pt>
                <c:pt idx="32605">
                  <c:v>-11</c:v>
                </c:pt>
                <c:pt idx="32606">
                  <c:v>-15</c:v>
                </c:pt>
                <c:pt idx="32607">
                  <c:v>-11</c:v>
                </c:pt>
                <c:pt idx="32608">
                  <c:v>-10</c:v>
                </c:pt>
                <c:pt idx="32609">
                  <c:v>-9</c:v>
                </c:pt>
                <c:pt idx="32610">
                  <c:v>-11</c:v>
                </c:pt>
                <c:pt idx="32611">
                  <c:v>-11</c:v>
                </c:pt>
                <c:pt idx="32612">
                  <c:v>-10</c:v>
                </c:pt>
                <c:pt idx="32613">
                  <c:v>-10</c:v>
                </c:pt>
                <c:pt idx="32614">
                  <c:v>-12</c:v>
                </c:pt>
                <c:pt idx="32615">
                  <c:v>-21</c:v>
                </c:pt>
                <c:pt idx="32616">
                  <c:v>-10</c:v>
                </c:pt>
                <c:pt idx="32617">
                  <c:v>-14</c:v>
                </c:pt>
                <c:pt idx="32618">
                  <c:v>-16</c:v>
                </c:pt>
                <c:pt idx="32619">
                  <c:v>-14</c:v>
                </c:pt>
                <c:pt idx="32620">
                  <c:v>-20</c:v>
                </c:pt>
                <c:pt idx="32621">
                  <c:v>-15</c:v>
                </c:pt>
                <c:pt idx="32622">
                  <c:v>-16</c:v>
                </c:pt>
                <c:pt idx="32623">
                  <c:v>-14</c:v>
                </c:pt>
                <c:pt idx="32624">
                  <c:v>-19</c:v>
                </c:pt>
                <c:pt idx="32625">
                  <c:v>-16</c:v>
                </c:pt>
                <c:pt idx="32626">
                  <c:v>-16</c:v>
                </c:pt>
                <c:pt idx="32627">
                  <c:v>-21</c:v>
                </c:pt>
                <c:pt idx="32628">
                  <c:v>-15</c:v>
                </c:pt>
                <c:pt idx="32629">
                  <c:v>-15</c:v>
                </c:pt>
                <c:pt idx="32630">
                  <c:v>-15</c:v>
                </c:pt>
                <c:pt idx="32631">
                  <c:v>-15</c:v>
                </c:pt>
                <c:pt idx="32632">
                  <c:v>-13</c:v>
                </c:pt>
                <c:pt idx="32633">
                  <c:v>-15</c:v>
                </c:pt>
                <c:pt idx="32634">
                  <c:v>-17</c:v>
                </c:pt>
                <c:pt idx="32635">
                  <c:v>-13</c:v>
                </c:pt>
                <c:pt idx="32636">
                  <c:v>-16</c:v>
                </c:pt>
                <c:pt idx="32637">
                  <c:v>-17</c:v>
                </c:pt>
                <c:pt idx="32638">
                  <c:v>-17</c:v>
                </c:pt>
                <c:pt idx="32639">
                  <c:v>-13</c:v>
                </c:pt>
                <c:pt idx="32640">
                  <c:v>-13</c:v>
                </c:pt>
                <c:pt idx="32641">
                  <c:v>-15</c:v>
                </c:pt>
                <c:pt idx="32642">
                  <c:v>-16</c:v>
                </c:pt>
                <c:pt idx="32643">
                  <c:v>-16</c:v>
                </c:pt>
                <c:pt idx="32644">
                  <c:v>-13</c:v>
                </c:pt>
                <c:pt idx="32645">
                  <c:v>-13</c:v>
                </c:pt>
                <c:pt idx="32646">
                  <c:v>-14</c:v>
                </c:pt>
                <c:pt idx="32647">
                  <c:v>-12</c:v>
                </c:pt>
                <c:pt idx="32648">
                  <c:v>-12</c:v>
                </c:pt>
                <c:pt idx="32649">
                  <c:v>-17</c:v>
                </c:pt>
                <c:pt idx="32650">
                  <c:v>-15</c:v>
                </c:pt>
                <c:pt idx="32651">
                  <c:v>-14</c:v>
                </c:pt>
                <c:pt idx="32652">
                  <c:v>-14</c:v>
                </c:pt>
                <c:pt idx="32653">
                  <c:v>-15</c:v>
                </c:pt>
                <c:pt idx="32654">
                  <c:v>-14</c:v>
                </c:pt>
                <c:pt idx="32655">
                  <c:v>-13</c:v>
                </c:pt>
                <c:pt idx="32656">
                  <c:v>-14</c:v>
                </c:pt>
                <c:pt idx="32657">
                  <c:v>-15</c:v>
                </c:pt>
                <c:pt idx="32658">
                  <c:v>-10</c:v>
                </c:pt>
                <c:pt idx="32659">
                  <c:v>-14</c:v>
                </c:pt>
                <c:pt idx="32660">
                  <c:v>-12</c:v>
                </c:pt>
                <c:pt idx="32661">
                  <c:v>-15</c:v>
                </c:pt>
                <c:pt idx="32662">
                  <c:v>-16</c:v>
                </c:pt>
                <c:pt idx="32663">
                  <c:v>-17</c:v>
                </c:pt>
                <c:pt idx="32664">
                  <c:v>-15</c:v>
                </c:pt>
                <c:pt idx="32665">
                  <c:v>-19</c:v>
                </c:pt>
                <c:pt idx="32666">
                  <c:v>-18</c:v>
                </c:pt>
                <c:pt idx="32667">
                  <c:v>-16</c:v>
                </c:pt>
                <c:pt idx="32668">
                  <c:v>-19</c:v>
                </c:pt>
                <c:pt idx="32669">
                  <c:v>-50</c:v>
                </c:pt>
                <c:pt idx="32670">
                  <c:v>-16</c:v>
                </c:pt>
                <c:pt idx="32671">
                  <c:v>-15</c:v>
                </c:pt>
                <c:pt idx="32672">
                  <c:v>-18</c:v>
                </c:pt>
                <c:pt idx="32673">
                  <c:v>-15</c:v>
                </c:pt>
                <c:pt idx="32674">
                  <c:v>-16</c:v>
                </c:pt>
                <c:pt idx="32675">
                  <c:v>-15</c:v>
                </c:pt>
                <c:pt idx="32676">
                  <c:v>-16</c:v>
                </c:pt>
                <c:pt idx="32677">
                  <c:v>-18</c:v>
                </c:pt>
                <c:pt idx="32678">
                  <c:v>-15</c:v>
                </c:pt>
                <c:pt idx="32679">
                  <c:v>-13</c:v>
                </c:pt>
                <c:pt idx="32680">
                  <c:v>-17</c:v>
                </c:pt>
                <c:pt idx="32681">
                  <c:v>-15</c:v>
                </c:pt>
                <c:pt idx="32682">
                  <c:v>-12</c:v>
                </c:pt>
                <c:pt idx="32683">
                  <c:v>-13</c:v>
                </c:pt>
                <c:pt idx="32684">
                  <c:v>-10</c:v>
                </c:pt>
                <c:pt idx="32685">
                  <c:v>-10</c:v>
                </c:pt>
                <c:pt idx="32686">
                  <c:v>-11</c:v>
                </c:pt>
                <c:pt idx="32687">
                  <c:v>-20</c:v>
                </c:pt>
                <c:pt idx="32688">
                  <c:v>-13</c:v>
                </c:pt>
                <c:pt idx="32689">
                  <c:v>-19</c:v>
                </c:pt>
                <c:pt idx="32690">
                  <c:v>-19</c:v>
                </c:pt>
                <c:pt idx="32691">
                  <c:v>-18</c:v>
                </c:pt>
                <c:pt idx="32692">
                  <c:v>-20</c:v>
                </c:pt>
                <c:pt idx="32693">
                  <c:v>-13</c:v>
                </c:pt>
                <c:pt idx="32694">
                  <c:v>-13</c:v>
                </c:pt>
                <c:pt idx="32695">
                  <c:v>-19</c:v>
                </c:pt>
                <c:pt idx="32696">
                  <c:v>-22</c:v>
                </c:pt>
                <c:pt idx="32697">
                  <c:v>-16</c:v>
                </c:pt>
                <c:pt idx="32698">
                  <c:v>-16</c:v>
                </c:pt>
                <c:pt idx="32699">
                  <c:v>-17</c:v>
                </c:pt>
                <c:pt idx="32700">
                  <c:v>-23</c:v>
                </c:pt>
                <c:pt idx="32701">
                  <c:v>-15</c:v>
                </c:pt>
                <c:pt idx="32702">
                  <c:v>-19</c:v>
                </c:pt>
                <c:pt idx="32703">
                  <c:v>-17</c:v>
                </c:pt>
                <c:pt idx="32704">
                  <c:v>-19</c:v>
                </c:pt>
                <c:pt idx="32705">
                  <c:v>-17</c:v>
                </c:pt>
                <c:pt idx="32706">
                  <c:v>-18</c:v>
                </c:pt>
                <c:pt idx="32707">
                  <c:v>-18</c:v>
                </c:pt>
                <c:pt idx="32708">
                  <c:v>-16</c:v>
                </c:pt>
                <c:pt idx="32709">
                  <c:v>-17</c:v>
                </c:pt>
                <c:pt idx="32710">
                  <c:v>-16</c:v>
                </c:pt>
                <c:pt idx="32711">
                  <c:v>-16</c:v>
                </c:pt>
                <c:pt idx="32712">
                  <c:v>-18</c:v>
                </c:pt>
                <c:pt idx="32713">
                  <c:v>-17</c:v>
                </c:pt>
                <c:pt idx="32714">
                  <c:v>-14</c:v>
                </c:pt>
                <c:pt idx="32715">
                  <c:v>-10</c:v>
                </c:pt>
                <c:pt idx="32716">
                  <c:v>-11</c:v>
                </c:pt>
                <c:pt idx="32717">
                  <c:v>-10</c:v>
                </c:pt>
                <c:pt idx="32718">
                  <c:v>-5</c:v>
                </c:pt>
                <c:pt idx="32719">
                  <c:v>-13</c:v>
                </c:pt>
                <c:pt idx="32720">
                  <c:v>-9</c:v>
                </c:pt>
                <c:pt idx="32721">
                  <c:v>-14</c:v>
                </c:pt>
                <c:pt idx="32722">
                  <c:v>-15</c:v>
                </c:pt>
                <c:pt idx="32723">
                  <c:v>-17</c:v>
                </c:pt>
                <c:pt idx="32724">
                  <c:v>-14</c:v>
                </c:pt>
                <c:pt idx="32725">
                  <c:v>-15</c:v>
                </c:pt>
                <c:pt idx="32726">
                  <c:v>-12</c:v>
                </c:pt>
                <c:pt idx="32727">
                  <c:v>-13</c:v>
                </c:pt>
                <c:pt idx="32728">
                  <c:v>-14</c:v>
                </c:pt>
                <c:pt idx="32729">
                  <c:v>-16</c:v>
                </c:pt>
                <c:pt idx="32730">
                  <c:v>-16</c:v>
                </c:pt>
                <c:pt idx="32731">
                  <c:v>-15</c:v>
                </c:pt>
                <c:pt idx="32732">
                  <c:v>-12</c:v>
                </c:pt>
                <c:pt idx="32733">
                  <c:v>-14</c:v>
                </c:pt>
                <c:pt idx="32734">
                  <c:v>-13</c:v>
                </c:pt>
                <c:pt idx="32735">
                  <c:v>-13</c:v>
                </c:pt>
                <c:pt idx="32736">
                  <c:v>-15</c:v>
                </c:pt>
                <c:pt idx="32737">
                  <c:v>-16</c:v>
                </c:pt>
                <c:pt idx="32738">
                  <c:v>-12</c:v>
                </c:pt>
                <c:pt idx="32739">
                  <c:v>-9</c:v>
                </c:pt>
                <c:pt idx="32740">
                  <c:v>-13</c:v>
                </c:pt>
                <c:pt idx="32741">
                  <c:v>-18</c:v>
                </c:pt>
                <c:pt idx="32742">
                  <c:v>-13</c:v>
                </c:pt>
                <c:pt idx="32743">
                  <c:v>-17</c:v>
                </c:pt>
                <c:pt idx="32744">
                  <c:v>-17</c:v>
                </c:pt>
                <c:pt idx="32745">
                  <c:v>-13</c:v>
                </c:pt>
                <c:pt idx="32746">
                  <c:v>-33</c:v>
                </c:pt>
                <c:pt idx="32747">
                  <c:v>-15</c:v>
                </c:pt>
                <c:pt idx="32748">
                  <c:v>-14</c:v>
                </c:pt>
                <c:pt idx="32749">
                  <c:v>-20</c:v>
                </c:pt>
                <c:pt idx="32750">
                  <c:v>-25</c:v>
                </c:pt>
                <c:pt idx="32751">
                  <c:v>-21</c:v>
                </c:pt>
                <c:pt idx="32752">
                  <c:v>-15</c:v>
                </c:pt>
                <c:pt idx="32753">
                  <c:v>-16</c:v>
                </c:pt>
                <c:pt idx="32754">
                  <c:v>-16</c:v>
                </c:pt>
                <c:pt idx="32755">
                  <c:v>-18</c:v>
                </c:pt>
                <c:pt idx="32756">
                  <c:v>-17</c:v>
                </c:pt>
                <c:pt idx="32757">
                  <c:v>37</c:v>
                </c:pt>
                <c:pt idx="32758">
                  <c:v>0</c:v>
                </c:pt>
                <c:pt idx="32759">
                  <c:v>-16</c:v>
                </c:pt>
                <c:pt idx="32760">
                  <c:v>-11</c:v>
                </c:pt>
                <c:pt idx="32761">
                  <c:v>-8</c:v>
                </c:pt>
                <c:pt idx="32762">
                  <c:v>-11</c:v>
                </c:pt>
                <c:pt idx="32763">
                  <c:v>-16</c:v>
                </c:pt>
                <c:pt idx="32764">
                  <c:v>-18</c:v>
                </c:pt>
                <c:pt idx="32765">
                  <c:v>-10</c:v>
                </c:pt>
                <c:pt idx="32766">
                  <c:v>-12</c:v>
                </c:pt>
                <c:pt idx="32767">
                  <c:v>-13</c:v>
                </c:pt>
                <c:pt idx="32768">
                  <c:v>-15</c:v>
                </c:pt>
                <c:pt idx="32769">
                  <c:v>-13</c:v>
                </c:pt>
                <c:pt idx="32770">
                  <c:v>-13</c:v>
                </c:pt>
                <c:pt idx="32771">
                  <c:v>-22</c:v>
                </c:pt>
                <c:pt idx="32772">
                  <c:v>-18</c:v>
                </c:pt>
                <c:pt idx="32773">
                  <c:v>-17</c:v>
                </c:pt>
                <c:pt idx="32774">
                  <c:v>-16</c:v>
                </c:pt>
                <c:pt idx="32775">
                  <c:v>-15</c:v>
                </c:pt>
                <c:pt idx="32776">
                  <c:v>-14</c:v>
                </c:pt>
                <c:pt idx="32777">
                  <c:v>-16</c:v>
                </c:pt>
                <c:pt idx="32778">
                  <c:v>-21</c:v>
                </c:pt>
                <c:pt idx="32779">
                  <c:v>-25</c:v>
                </c:pt>
                <c:pt idx="32780">
                  <c:v>-22</c:v>
                </c:pt>
                <c:pt idx="32781">
                  <c:v>-19</c:v>
                </c:pt>
                <c:pt idx="32782">
                  <c:v>-17</c:v>
                </c:pt>
                <c:pt idx="32783">
                  <c:v>-18</c:v>
                </c:pt>
                <c:pt idx="32784">
                  <c:v>-20</c:v>
                </c:pt>
                <c:pt idx="32785">
                  <c:v>-17</c:v>
                </c:pt>
                <c:pt idx="32786">
                  <c:v>-21</c:v>
                </c:pt>
                <c:pt idx="32787">
                  <c:v>-14</c:v>
                </c:pt>
                <c:pt idx="32788">
                  <c:v>-18</c:v>
                </c:pt>
                <c:pt idx="32789">
                  <c:v>-16</c:v>
                </c:pt>
                <c:pt idx="32790">
                  <c:v>-16</c:v>
                </c:pt>
                <c:pt idx="32791">
                  <c:v>-17</c:v>
                </c:pt>
                <c:pt idx="32792">
                  <c:v>-21</c:v>
                </c:pt>
                <c:pt idx="32793">
                  <c:v>-19</c:v>
                </c:pt>
                <c:pt idx="32794">
                  <c:v>-20</c:v>
                </c:pt>
                <c:pt idx="32795">
                  <c:v>-19</c:v>
                </c:pt>
                <c:pt idx="32796">
                  <c:v>-15</c:v>
                </c:pt>
                <c:pt idx="32797">
                  <c:v>-16</c:v>
                </c:pt>
                <c:pt idx="32798">
                  <c:v>-18</c:v>
                </c:pt>
                <c:pt idx="32799">
                  <c:v>-20</c:v>
                </c:pt>
                <c:pt idx="32800">
                  <c:v>-19</c:v>
                </c:pt>
                <c:pt idx="32801">
                  <c:v>-15</c:v>
                </c:pt>
                <c:pt idx="32802">
                  <c:v>-14</c:v>
                </c:pt>
                <c:pt idx="32803">
                  <c:v>-18</c:v>
                </c:pt>
                <c:pt idx="32804">
                  <c:v>-10</c:v>
                </c:pt>
                <c:pt idx="32805">
                  <c:v>-14</c:v>
                </c:pt>
                <c:pt idx="32806">
                  <c:v>-12</c:v>
                </c:pt>
                <c:pt idx="32807">
                  <c:v>-11</c:v>
                </c:pt>
                <c:pt idx="32808">
                  <c:v>-12</c:v>
                </c:pt>
                <c:pt idx="32809">
                  <c:v>-12</c:v>
                </c:pt>
                <c:pt idx="32810">
                  <c:v>-11</c:v>
                </c:pt>
                <c:pt idx="32811">
                  <c:v>-12</c:v>
                </c:pt>
                <c:pt idx="32812">
                  <c:v>-13</c:v>
                </c:pt>
                <c:pt idx="32813">
                  <c:v>-7</c:v>
                </c:pt>
                <c:pt idx="32814">
                  <c:v>-10</c:v>
                </c:pt>
                <c:pt idx="32815">
                  <c:v>-9</c:v>
                </c:pt>
                <c:pt idx="32816">
                  <c:v>-15</c:v>
                </c:pt>
                <c:pt idx="32817">
                  <c:v>-16</c:v>
                </c:pt>
                <c:pt idx="32818">
                  <c:v>-13</c:v>
                </c:pt>
                <c:pt idx="32819">
                  <c:v>-14</c:v>
                </c:pt>
                <c:pt idx="32820">
                  <c:v>-13</c:v>
                </c:pt>
                <c:pt idx="32821">
                  <c:v>-12</c:v>
                </c:pt>
                <c:pt idx="32822">
                  <c:v>-8</c:v>
                </c:pt>
                <c:pt idx="32823">
                  <c:v>-10</c:v>
                </c:pt>
                <c:pt idx="32824">
                  <c:v>-10</c:v>
                </c:pt>
                <c:pt idx="32825">
                  <c:v>-13</c:v>
                </c:pt>
                <c:pt idx="32826">
                  <c:v>-15</c:v>
                </c:pt>
                <c:pt idx="32827">
                  <c:v>-10</c:v>
                </c:pt>
                <c:pt idx="32828">
                  <c:v>-10</c:v>
                </c:pt>
                <c:pt idx="32829">
                  <c:v>-12</c:v>
                </c:pt>
                <c:pt idx="32830">
                  <c:v>-14</c:v>
                </c:pt>
                <c:pt idx="32831">
                  <c:v>-12</c:v>
                </c:pt>
                <c:pt idx="32832">
                  <c:v>-14</c:v>
                </c:pt>
                <c:pt idx="32833">
                  <c:v>-11</c:v>
                </c:pt>
                <c:pt idx="32834">
                  <c:v>-13</c:v>
                </c:pt>
                <c:pt idx="32835">
                  <c:v>-15</c:v>
                </c:pt>
                <c:pt idx="32836">
                  <c:v>-14</c:v>
                </c:pt>
                <c:pt idx="32837">
                  <c:v>-14</c:v>
                </c:pt>
                <c:pt idx="32838">
                  <c:v>-13</c:v>
                </c:pt>
                <c:pt idx="32839">
                  <c:v>-14</c:v>
                </c:pt>
                <c:pt idx="32840">
                  <c:v>-9</c:v>
                </c:pt>
                <c:pt idx="32841">
                  <c:v>-15</c:v>
                </c:pt>
                <c:pt idx="32842">
                  <c:v>-9</c:v>
                </c:pt>
                <c:pt idx="32843">
                  <c:v>-9</c:v>
                </c:pt>
                <c:pt idx="32844">
                  <c:v>-9</c:v>
                </c:pt>
                <c:pt idx="32845">
                  <c:v>-8</c:v>
                </c:pt>
                <c:pt idx="32846">
                  <c:v>-12</c:v>
                </c:pt>
                <c:pt idx="32847">
                  <c:v>-10</c:v>
                </c:pt>
                <c:pt idx="32848">
                  <c:v>-10</c:v>
                </c:pt>
                <c:pt idx="32849">
                  <c:v>-17</c:v>
                </c:pt>
                <c:pt idx="32850">
                  <c:v>-19</c:v>
                </c:pt>
                <c:pt idx="32851">
                  <c:v>-14</c:v>
                </c:pt>
                <c:pt idx="32852">
                  <c:v>-14</c:v>
                </c:pt>
                <c:pt idx="32853">
                  <c:v>-12</c:v>
                </c:pt>
                <c:pt idx="32854">
                  <c:v>-30</c:v>
                </c:pt>
                <c:pt idx="32855">
                  <c:v>-13</c:v>
                </c:pt>
                <c:pt idx="32856">
                  <c:v>-11</c:v>
                </c:pt>
                <c:pt idx="32857">
                  <c:v>-11</c:v>
                </c:pt>
                <c:pt idx="32858">
                  <c:v>-10</c:v>
                </c:pt>
                <c:pt idx="32859">
                  <c:v>-12</c:v>
                </c:pt>
                <c:pt idx="32860">
                  <c:v>-9</c:v>
                </c:pt>
                <c:pt idx="32861">
                  <c:v>-3</c:v>
                </c:pt>
                <c:pt idx="32862">
                  <c:v>-8</c:v>
                </c:pt>
                <c:pt idx="32863">
                  <c:v>-10</c:v>
                </c:pt>
                <c:pt idx="32864">
                  <c:v>-13</c:v>
                </c:pt>
                <c:pt idx="32865">
                  <c:v>-16</c:v>
                </c:pt>
                <c:pt idx="32866">
                  <c:v>-21</c:v>
                </c:pt>
                <c:pt idx="32867">
                  <c:v>-16</c:v>
                </c:pt>
                <c:pt idx="32868">
                  <c:v>-14</c:v>
                </c:pt>
                <c:pt idx="32869">
                  <c:v>-14</c:v>
                </c:pt>
                <c:pt idx="32870">
                  <c:v>-10</c:v>
                </c:pt>
                <c:pt idx="32871">
                  <c:v>-13</c:v>
                </c:pt>
                <c:pt idx="32872">
                  <c:v>-13</c:v>
                </c:pt>
                <c:pt idx="32873">
                  <c:v>-14</c:v>
                </c:pt>
                <c:pt idx="32874">
                  <c:v>-15</c:v>
                </c:pt>
                <c:pt idx="32875">
                  <c:v>-16</c:v>
                </c:pt>
                <c:pt idx="32876">
                  <c:v>-23</c:v>
                </c:pt>
                <c:pt idx="32877">
                  <c:v>-20</c:v>
                </c:pt>
                <c:pt idx="32878">
                  <c:v>-14</c:v>
                </c:pt>
                <c:pt idx="32879">
                  <c:v>-13</c:v>
                </c:pt>
                <c:pt idx="32880">
                  <c:v>-14</c:v>
                </c:pt>
                <c:pt idx="32881">
                  <c:v>-14</c:v>
                </c:pt>
                <c:pt idx="32882">
                  <c:v>-11</c:v>
                </c:pt>
                <c:pt idx="32883">
                  <c:v>-14</c:v>
                </c:pt>
                <c:pt idx="32884">
                  <c:v>-13</c:v>
                </c:pt>
                <c:pt idx="32885">
                  <c:v>-15</c:v>
                </c:pt>
                <c:pt idx="32886">
                  <c:v>-14</c:v>
                </c:pt>
                <c:pt idx="32887">
                  <c:v>-19</c:v>
                </c:pt>
                <c:pt idx="32888">
                  <c:v>341</c:v>
                </c:pt>
                <c:pt idx="32889">
                  <c:v>33</c:v>
                </c:pt>
                <c:pt idx="32890">
                  <c:v>-18</c:v>
                </c:pt>
                <c:pt idx="32891">
                  <c:v>-15</c:v>
                </c:pt>
                <c:pt idx="32892">
                  <c:v>-23</c:v>
                </c:pt>
                <c:pt idx="32893">
                  <c:v>-13</c:v>
                </c:pt>
                <c:pt idx="32894">
                  <c:v>-12</c:v>
                </c:pt>
                <c:pt idx="32895">
                  <c:v>-13</c:v>
                </c:pt>
                <c:pt idx="32896">
                  <c:v>-14</c:v>
                </c:pt>
                <c:pt idx="32897">
                  <c:v>-14</c:v>
                </c:pt>
                <c:pt idx="32898">
                  <c:v>-17</c:v>
                </c:pt>
                <c:pt idx="32899">
                  <c:v>-14</c:v>
                </c:pt>
                <c:pt idx="32900">
                  <c:v>-14</c:v>
                </c:pt>
                <c:pt idx="32901">
                  <c:v>-19</c:v>
                </c:pt>
                <c:pt idx="32902">
                  <c:v>-18</c:v>
                </c:pt>
                <c:pt idx="32903">
                  <c:v>-16</c:v>
                </c:pt>
                <c:pt idx="32904">
                  <c:v>-20</c:v>
                </c:pt>
                <c:pt idx="32905">
                  <c:v>-18</c:v>
                </c:pt>
                <c:pt idx="32906">
                  <c:v>-15</c:v>
                </c:pt>
                <c:pt idx="32907">
                  <c:v>-14</c:v>
                </c:pt>
                <c:pt idx="32908">
                  <c:v>-14</c:v>
                </c:pt>
                <c:pt idx="32909">
                  <c:v>-20</c:v>
                </c:pt>
                <c:pt idx="32910">
                  <c:v>-17</c:v>
                </c:pt>
                <c:pt idx="32911">
                  <c:v>-16</c:v>
                </c:pt>
                <c:pt idx="32912">
                  <c:v>-17</c:v>
                </c:pt>
                <c:pt idx="32913">
                  <c:v>-17</c:v>
                </c:pt>
                <c:pt idx="32914">
                  <c:v>-13</c:v>
                </c:pt>
                <c:pt idx="32915">
                  <c:v>-11</c:v>
                </c:pt>
                <c:pt idx="32916">
                  <c:v>-12</c:v>
                </c:pt>
                <c:pt idx="32917">
                  <c:v>-15</c:v>
                </c:pt>
                <c:pt idx="32918">
                  <c:v>-13</c:v>
                </c:pt>
                <c:pt idx="32919">
                  <c:v>-34</c:v>
                </c:pt>
                <c:pt idx="32920">
                  <c:v>-25</c:v>
                </c:pt>
                <c:pt idx="32921">
                  <c:v>-29</c:v>
                </c:pt>
                <c:pt idx="32922">
                  <c:v>-32</c:v>
                </c:pt>
                <c:pt idx="32923">
                  <c:v>-24</c:v>
                </c:pt>
                <c:pt idx="32924">
                  <c:v>-21</c:v>
                </c:pt>
                <c:pt idx="32925">
                  <c:v>-16</c:v>
                </c:pt>
                <c:pt idx="32926">
                  <c:v>-14</c:v>
                </c:pt>
                <c:pt idx="32927">
                  <c:v>-23</c:v>
                </c:pt>
                <c:pt idx="32928">
                  <c:v>-25</c:v>
                </c:pt>
                <c:pt idx="32929">
                  <c:v>-30</c:v>
                </c:pt>
                <c:pt idx="32930">
                  <c:v>-34</c:v>
                </c:pt>
                <c:pt idx="32931">
                  <c:v>-18</c:v>
                </c:pt>
                <c:pt idx="32932">
                  <c:v>-16</c:v>
                </c:pt>
                <c:pt idx="32933">
                  <c:v>-16</c:v>
                </c:pt>
                <c:pt idx="32934">
                  <c:v>-16</c:v>
                </c:pt>
                <c:pt idx="32935">
                  <c:v>-17</c:v>
                </c:pt>
                <c:pt idx="32936">
                  <c:v>-13</c:v>
                </c:pt>
                <c:pt idx="32937">
                  <c:v>-11</c:v>
                </c:pt>
                <c:pt idx="32938">
                  <c:v>-16</c:v>
                </c:pt>
                <c:pt idx="32939">
                  <c:v>-17</c:v>
                </c:pt>
                <c:pt idx="32940">
                  <c:v>-13</c:v>
                </c:pt>
                <c:pt idx="32941">
                  <c:v>-19</c:v>
                </c:pt>
                <c:pt idx="32942">
                  <c:v>-19</c:v>
                </c:pt>
                <c:pt idx="32943">
                  <c:v>-16</c:v>
                </c:pt>
                <c:pt idx="32944">
                  <c:v>-18</c:v>
                </c:pt>
                <c:pt idx="32945">
                  <c:v>-20</c:v>
                </c:pt>
                <c:pt idx="32946">
                  <c:v>-20</c:v>
                </c:pt>
                <c:pt idx="32947">
                  <c:v>-22</c:v>
                </c:pt>
                <c:pt idx="32948">
                  <c:v>-18</c:v>
                </c:pt>
                <c:pt idx="32949">
                  <c:v>-17</c:v>
                </c:pt>
                <c:pt idx="32950">
                  <c:v>-16</c:v>
                </c:pt>
                <c:pt idx="32951">
                  <c:v>-17</c:v>
                </c:pt>
                <c:pt idx="32952">
                  <c:v>-20</c:v>
                </c:pt>
                <c:pt idx="32953">
                  <c:v>-27</c:v>
                </c:pt>
                <c:pt idx="32954">
                  <c:v>-23</c:v>
                </c:pt>
                <c:pt idx="32955">
                  <c:v>-19</c:v>
                </c:pt>
                <c:pt idx="32956">
                  <c:v>-29</c:v>
                </c:pt>
                <c:pt idx="32957">
                  <c:v>-14</c:v>
                </c:pt>
                <c:pt idx="32958">
                  <c:v>-17</c:v>
                </c:pt>
                <c:pt idx="32959">
                  <c:v>-11</c:v>
                </c:pt>
                <c:pt idx="32960">
                  <c:v>-19</c:v>
                </c:pt>
                <c:pt idx="32961">
                  <c:v>-13</c:v>
                </c:pt>
                <c:pt idx="32962">
                  <c:v>-17</c:v>
                </c:pt>
                <c:pt idx="32963">
                  <c:v>-27</c:v>
                </c:pt>
                <c:pt idx="32964">
                  <c:v>-11</c:v>
                </c:pt>
                <c:pt idx="32965">
                  <c:v>-31</c:v>
                </c:pt>
                <c:pt idx="32966">
                  <c:v>-17</c:v>
                </c:pt>
                <c:pt idx="32967">
                  <c:v>-19</c:v>
                </c:pt>
                <c:pt idx="32968">
                  <c:v>-26</c:v>
                </c:pt>
                <c:pt idx="32969">
                  <c:v>-18</c:v>
                </c:pt>
                <c:pt idx="32970">
                  <c:v>-19</c:v>
                </c:pt>
                <c:pt idx="32971">
                  <c:v>-23</c:v>
                </c:pt>
                <c:pt idx="32972">
                  <c:v>-19</c:v>
                </c:pt>
                <c:pt idx="32973">
                  <c:v>-19</c:v>
                </c:pt>
                <c:pt idx="32974">
                  <c:v>-17</c:v>
                </c:pt>
                <c:pt idx="32975">
                  <c:v>-22</c:v>
                </c:pt>
                <c:pt idx="32976">
                  <c:v>-19</c:v>
                </c:pt>
                <c:pt idx="32977">
                  <c:v>-22</c:v>
                </c:pt>
                <c:pt idx="32978">
                  <c:v>-20</c:v>
                </c:pt>
                <c:pt idx="32979">
                  <c:v>-17</c:v>
                </c:pt>
                <c:pt idx="32980">
                  <c:v>-16</c:v>
                </c:pt>
                <c:pt idx="32981">
                  <c:v>-25</c:v>
                </c:pt>
                <c:pt idx="32982">
                  <c:v>-18</c:v>
                </c:pt>
                <c:pt idx="32983">
                  <c:v>-16</c:v>
                </c:pt>
                <c:pt idx="32984">
                  <c:v>-14</c:v>
                </c:pt>
                <c:pt idx="32985">
                  <c:v>-12</c:v>
                </c:pt>
                <c:pt idx="32986">
                  <c:v>-18</c:v>
                </c:pt>
                <c:pt idx="32987">
                  <c:v>-21</c:v>
                </c:pt>
                <c:pt idx="32988">
                  <c:v>-23</c:v>
                </c:pt>
                <c:pt idx="32989">
                  <c:v>-16</c:v>
                </c:pt>
                <c:pt idx="32990">
                  <c:v>-21</c:v>
                </c:pt>
                <c:pt idx="32991">
                  <c:v>-16</c:v>
                </c:pt>
                <c:pt idx="32992">
                  <c:v>-13</c:v>
                </c:pt>
                <c:pt idx="32993">
                  <c:v>-13</c:v>
                </c:pt>
                <c:pt idx="32994">
                  <c:v>-12</c:v>
                </c:pt>
                <c:pt idx="32995">
                  <c:v>-13</c:v>
                </c:pt>
                <c:pt idx="32996">
                  <c:v>-18</c:v>
                </c:pt>
                <c:pt idx="32997">
                  <c:v>-15</c:v>
                </c:pt>
                <c:pt idx="32998">
                  <c:v>-15</c:v>
                </c:pt>
                <c:pt idx="32999">
                  <c:v>-12</c:v>
                </c:pt>
                <c:pt idx="33000">
                  <c:v>-10</c:v>
                </c:pt>
                <c:pt idx="33001">
                  <c:v>-10</c:v>
                </c:pt>
                <c:pt idx="33002">
                  <c:v>-10</c:v>
                </c:pt>
                <c:pt idx="33003">
                  <c:v>-7</c:v>
                </c:pt>
                <c:pt idx="33004">
                  <c:v>-12</c:v>
                </c:pt>
                <c:pt idx="33005">
                  <c:v>-9</c:v>
                </c:pt>
                <c:pt idx="33006">
                  <c:v>-10</c:v>
                </c:pt>
                <c:pt idx="33007">
                  <c:v>-5</c:v>
                </c:pt>
                <c:pt idx="33008">
                  <c:v>-9</c:v>
                </c:pt>
                <c:pt idx="33009">
                  <c:v>-10</c:v>
                </c:pt>
                <c:pt idx="33010">
                  <c:v>-15</c:v>
                </c:pt>
                <c:pt idx="33011">
                  <c:v>-16</c:v>
                </c:pt>
                <c:pt idx="33012">
                  <c:v>39</c:v>
                </c:pt>
                <c:pt idx="33013">
                  <c:v>-17</c:v>
                </c:pt>
                <c:pt idx="33014">
                  <c:v>-16</c:v>
                </c:pt>
                <c:pt idx="33015">
                  <c:v>-17</c:v>
                </c:pt>
                <c:pt idx="33016">
                  <c:v>-20</c:v>
                </c:pt>
                <c:pt idx="33017">
                  <c:v>-18</c:v>
                </c:pt>
                <c:pt idx="33018">
                  <c:v>-17</c:v>
                </c:pt>
                <c:pt idx="33019">
                  <c:v>-16</c:v>
                </c:pt>
                <c:pt idx="33020">
                  <c:v>-16</c:v>
                </c:pt>
                <c:pt idx="33021">
                  <c:v>-19</c:v>
                </c:pt>
                <c:pt idx="33022">
                  <c:v>-15</c:v>
                </c:pt>
                <c:pt idx="33023">
                  <c:v>-15</c:v>
                </c:pt>
                <c:pt idx="33024">
                  <c:v>-21</c:v>
                </c:pt>
                <c:pt idx="33025">
                  <c:v>-1</c:v>
                </c:pt>
                <c:pt idx="33026">
                  <c:v>-18</c:v>
                </c:pt>
                <c:pt idx="33027">
                  <c:v>-18</c:v>
                </c:pt>
                <c:pt idx="33028">
                  <c:v>-15</c:v>
                </c:pt>
                <c:pt idx="33029">
                  <c:v>-15</c:v>
                </c:pt>
                <c:pt idx="33030">
                  <c:v>-17</c:v>
                </c:pt>
                <c:pt idx="33031">
                  <c:v>-14</c:v>
                </c:pt>
                <c:pt idx="33032">
                  <c:v>-16</c:v>
                </c:pt>
                <c:pt idx="33033">
                  <c:v>-16</c:v>
                </c:pt>
                <c:pt idx="33034">
                  <c:v>-19</c:v>
                </c:pt>
                <c:pt idx="33035">
                  <c:v>-16</c:v>
                </c:pt>
                <c:pt idx="33036">
                  <c:v>-15</c:v>
                </c:pt>
                <c:pt idx="33037">
                  <c:v>-15</c:v>
                </c:pt>
                <c:pt idx="33038">
                  <c:v>9</c:v>
                </c:pt>
                <c:pt idx="33039">
                  <c:v>-6</c:v>
                </c:pt>
                <c:pt idx="33040">
                  <c:v>-7</c:v>
                </c:pt>
                <c:pt idx="33041">
                  <c:v>-9</c:v>
                </c:pt>
                <c:pt idx="33042">
                  <c:v>-9</c:v>
                </c:pt>
                <c:pt idx="33043">
                  <c:v>-7</c:v>
                </c:pt>
                <c:pt idx="33044">
                  <c:v>-30</c:v>
                </c:pt>
                <c:pt idx="33045">
                  <c:v>-15</c:v>
                </c:pt>
                <c:pt idx="33046">
                  <c:v>-14</c:v>
                </c:pt>
                <c:pt idx="33047">
                  <c:v>-16</c:v>
                </c:pt>
                <c:pt idx="33048">
                  <c:v>-11</c:v>
                </c:pt>
                <c:pt idx="33049">
                  <c:v>-9</c:v>
                </c:pt>
                <c:pt idx="33050">
                  <c:v>-10</c:v>
                </c:pt>
                <c:pt idx="33051">
                  <c:v>-8</c:v>
                </c:pt>
                <c:pt idx="33052">
                  <c:v>-5</c:v>
                </c:pt>
                <c:pt idx="33053">
                  <c:v>-33</c:v>
                </c:pt>
                <c:pt idx="33054">
                  <c:v>-19</c:v>
                </c:pt>
                <c:pt idx="33055">
                  <c:v>-19</c:v>
                </c:pt>
                <c:pt idx="33056">
                  <c:v>-15</c:v>
                </c:pt>
                <c:pt idx="33057">
                  <c:v>-15</c:v>
                </c:pt>
                <c:pt idx="33058">
                  <c:v>-14</c:v>
                </c:pt>
                <c:pt idx="33059">
                  <c:v>-20</c:v>
                </c:pt>
                <c:pt idx="33060">
                  <c:v>-15</c:v>
                </c:pt>
                <c:pt idx="33061">
                  <c:v>-17</c:v>
                </c:pt>
                <c:pt idx="33062">
                  <c:v>-18</c:v>
                </c:pt>
                <c:pt idx="33063">
                  <c:v>-18</c:v>
                </c:pt>
                <c:pt idx="33064">
                  <c:v>-18</c:v>
                </c:pt>
                <c:pt idx="33065">
                  <c:v>-19</c:v>
                </c:pt>
                <c:pt idx="33066">
                  <c:v>-18</c:v>
                </c:pt>
                <c:pt idx="33067">
                  <c:v>-18</c:v>
                </c:pt>
                <c:pt idx="33068">
                  <c:v>-19</c:v>
                </c:pt>
                <c:pt idx="33069">
                  <c:v>-16</c:v>
                </c:pt>
                <c:pt idx="33070">
                  <c:v>-18</c:v>
                </c:pt>
                <c:pt idx="33071">
                  <c:v>-16</c:v>
                </c:pt>
                <c:pt idx="33072">
                  <c:v>-15</c:v>
                </c:pt>
                <c:pt idx="33073">
                  <c:v>-15</c:v>
                </c:pt>
                <c:pt idx="33074">
                  <c:v>-15</c:v>
                </c:pt>
                <c:pt idx="33075">
                  <c:v>-17</c:v>
                </c:pt>
                <c:pt idx="33076">
                  <c:v>-20</c:v>
                </c:pt>
                <c:pt idx="33077">
                  <c:v>-15</c:v>
                </c:pt>
                <c:pt idx="33078">
                  <c:v>-11</c:v>
                </c:pt>
                <c:pt idx="33079">
                  <c:v>-10</c:v>
                </c:pt>
                <c:pt idx="33080">
                  <c:v>-10</c:v>
                </c:pt>
                <c:pt idx="33081">
                  <c:v>-10</c:v>
                </c:pt>
                <c:pt idx="33082">
                  <c:v>-10</c:v>
                </c:pt>
                <c:pt idx="33083">
                  <c:v>-8</c:v>
                </c:pt>
                <c:pt idx="33084">
                  <c:v>-8</c:v>
                </c:pt>
                <c:pt idx="33085">
                  <c:v>-11</c:v>
                </c:pt>
                <c:pt idx="33086">
                  <c:v>-9</c:v>
                </c:pt>
                <c:pt idx="33087">
                  <c:v>-8</c:v>
                </c:pt>
                <c:pt idx="33088">
                  <c:v>-10</c:v>
                </c:pt>
                <c:pt idx="33089">
                  <c:v>-10</c:v>
                </c:pt>
                <c:pt idx="33090">
                  <c:v>-3</c:v>
                </c:pt>
                <c:pt idx="33091">
                  <c:v>-4</c:v>
                </c:pt>
                <c:pt idx="33092">
                  <c:v>-8</c:v>
                </c:pt>
                <c:pt idx="33093">
                  <c:v>-8</c:v>
                </c:pt>
                <c:pt idx="33094">
                  <c:v>-10</c:v>
                </c:pt>
                <c:pt idx="33095">
                  <c:v>-15</c:v>
                </c:pt>
                <c:pt idx="33096">
                  <c:v>-15</c:v>
                </c:pt>
                <c:pt idx="33097">
                  <c:v>-16</c:v>
                </c:pt>
                <c:pt idx="33098">
                  <c:v>-15</c:v>
                </c:pt>
                <c:pt idx="33099">
                  <c:v>-11</c:v>
                </c:pt>
                <c:pt idx="33100">
                  <c:v>-14</c:v>
                </c:pt>
                <c:pt idx="33101">
                  <c:v>-12</c:v>
                </c:pt>
                <c:pt idx="33102">
                  <c:v>-15</c:v>
                </c:pt>
                <c:pt idx="33103">
                  <c:v>-15</c:v>
                </c:pt>
                <c:pt idx="33104">
                  <c:v>-13</c:v>
                </c:pt>
                <c:pt idx="33105">
                  <c:v>-12</c:v>
                </c:pt>
                <c:pt idx="33106">
                  <c:v>-12</c:v>
                </c:pt>
                <c:pt idx="33107">
                  <c:v>-16</c:v>
                </c:pt>
                <c:pt idx="33108">
                  <c:v>-18</c:v>
                </c:pt>
                <c:pt idx="33109">
                  <c:v>-18</c:v>
                </c:pt>
                <c:pt idx="33110">
                  <c:v>-14</c:v>
                </c:pt>
                <c:pt idx="33111">
                  <c:v>-14</c:v>
                </c:pt>
                <c:pt idx="33112">
                  <c:v>-13</c:v>
                </c:pt>
                <c:pt idx="33113">
                  <c:v>-12</c:v>
                </c:pt>
                <c:pt idx="33114">
                  <c:v>-15</c:v>
                </c:pt>
                <c:pt idx="33115">
                  <c:v>-15</c:v>
                </c:pt>
                <c:pt idx="33116">
                  <c:v>-14</c:v>
                </c:pt>
                <c:pt idx="33117">
                  <c:v>-14</c:v>
                </c:pt>
                <c:pt idx="33118">
                  <c:v>-13</c:v>
                </c:pt>
                <c:pt idx="33119">
                  <c:v>-16</c:v>
                </c:pt>
                <c:pt idx="33120">
                  <c:v>-14</c:v>
                </c:pt>
                <c:pt idx="33121">
                  <c:v>-13</c:v>
                </c:pt>
                <c:pt idx="33122">
                  <c:v>-14</c:v>
                </c:pt>
                <c:pt idx="33123">
                  <c:v>-13</c:v>
                </c:pt>
                <c:pt idx="33124">
                  <c:v>-12</c:v>
                </c:pt>
                <c:pt idx="33125">
                  <c:v>-13</c:v>
                </c:pt>
                <c:pt idx="33126">
                  <c:v>-12</c:v>
                </c:pt>
                <c:pt idx="33127">
                  <c:v>-17</c:v>
                </c:pt>
                <c:pt idx="33128">
                  <c:v>-16</c:v>
                </c:pt>
                <c:pt idx="33129">
                  <c:v>-17</c:v>
                </c:pt>
                <c:pt idx="33130">
                  <c:v>-20</c:v>
                </c:pt>
                <c:pt idx="33131">
                  <c:v>-9</c:v>
                </c:pt>
                <c:pt idx="33132">
                  <c:v>-12</c:v>
                </c:pt>
                <c:pt idx="33133">
                  <c:v>-12</c:v>
                </c:pt>
                <c:pt idx="33134">
                  <c:v>-11</c:v>
                </c:pt>
                <c:pt idx="33135">
                  <c:v>-11</c:v>
                </c:pt>
                <c:pt idx="33136">
                  <c:v>-12</c:v>
                </c:pt>
                <c:pt idx="33137">
                  <c:v>-10</c:v>
                </c:pt>
                <c:pt idx="33138">
                  <c:v>-13</c:v>
                </c:pt>
                <c:pt idx="33139">
                  <c:v>-8</c:v>
                </c:pt>
                <c:pt idx="33140">
                  <c:v>-12</c:v>
                </c:pt>
                <c:pt idx="33141">
                  <c:v>-10</c:v>
                </c:pt>
                <c:pt idx="33142">
                  <c:v>-11</c:v>
                </c:pt>
                <c:pt idx="33143">
                  <c:v>-12</c:v>
                </c:pt>
                <c:pt idx="33144">
                  <c:v>-16</c:v>
                </c:pt>
                <c:pt idx="33145">
                  <c:v>-12</c:v>
                </c:pt>
                <c:pt idx="33146">
                  <c:v>-12</c:v>
                </c:pt>
                <c:pt idx="33147">
                  <c:v>-14</c:v>
                </c:pt>
                <c:pt idx="33148">
                  <c:v>-12</c:v>
                </c:pt>
                <c:pt idx="33149">
                  <c:v>-14</c:v>
                </c:pt>
                <c:pt idx="33150">
                  <c:v>-12</c:v>
                </c:pt>
                <c:pt idx="33151">
                  <c:v>-15</c:v>
                </c:pt>
                <c:pt idx="33152">
                  <c:v>-14</c:v>
                </c:pt>
                <c:pt idx="33153">
                  <c:v>-12</c:v>
                </c:pt>
                <c:pt idx="33154">
                  <c:v>-12</c:v>
                </c:pt>
                <c:pt idx="33155">
                  <c:v>32</c:v>
                </c:pt>
                <c:pt idx="33156">
                  <c:v>-10</c:v>
                </c:pt>
                <c:pt idx="33157">
                  <c:v>-7</c:v>
                </c:pt>
                <c:pt idx="33158">
                  <c:v>-11</c:v>
                </c:pt>
                <c:pt idx="33159">
                  <c:v>-46</c:v>
                </c:pt>
                <c:pt idx="33160">
                  <c:v>-17</c:v>
                </c:pt>
                <c:pt idx="33161">
                  <c:v>-15</c:v>
                </c:pt>
                <c:pt idx="33162">
                  <c:v>-16</c:v>
                </c:pt>
                <c:pt idx="33163">
                  <c:v>-16</c:v>
                </c:pt>
                <c:pt idx="33164">
                  <c:v>-27</c:v>
                </c:pt>
                <c:pt idx="33165">
                  <c:v>-21</c:v>
                </c:pt>
                <c:pt idx="33166">
                  <c:v>-17</c:v>
                </c:pt>
                <c:pt idx="33167">
                  <c:v>-18</c:v>
                </c:pt>
                <c:pt idx="33168">
                  <c:v>-19</c:v>
                </c:pt>
                <c:pt idx="33169">
                  <c:v>-18</c:v>
                </c:pt>
                <c:pt idx="33170">
                  <c:v>-17</c:v>
                </c:pt>
                <c:pt idx="33171">
                  <c:v>-16</c:v>
                </c:pt>
                <c:pt idx="33172">
                  <c:v>-14</c:v>
                </c:pt>
                <c:pt idx="33173">
                  <c:v>-16</c:v>
                </c:pt>
                <c:pt idx="33174">
                  <c:v>-16</c:v>
                </c:pt>
                <c:pt idx="33175">
                  <c:v>-15</c:v>
                </c:pt>
                <c:pt idx="33176">
                  <c:v>-19</c:v>
                </c:pt>
                <c:pt idx="33177">
                  <c:v>-15</c:v>
                </c:pt>
                <c:pt idx="33178">
                  <c:v>-16</c:v>
                </c:pt>
                <c:pt idx="33179">
                  <c:v>-21</c:v>
                </c:pt>
                <c:pt idx="33180">
                  <c:v>-16</c:v>
                </c:pt>
                <c:pt idx="33181">
                  <c:v>-18</c:v>
                </c:pt>
                <c:pt idx="33182">
                  <c:v>-15</c:v>
                </c:pt>
                <c:pt idx="33183">
                  <c:v>-22</c:v>
                </c:pt>
                <c:pt idx="33184">
                  <c:v>-17</c:v>
                </c:pt>
                <c:pt idx="33185">
                  <c:v>-14</c:v>
                </c:pt>
                <c:pt idx="33186">
                  <c:v>-16</c:v>
                </c:pt>
                <c:pt idx="33187">
                  <c:v>-20</c:v>
                </c:pt>
                <c:pt idx="33188">
                  <c:v>-10</c:v>
                </c:pt>
                <c:pt idx="33189">
                  <c:v>-13</c:v>
                </c:pt>
                <c:pt idx="33190">
                  <c:v>-13</c:v>
                </c:pt>
                <c:pt idx="33191">
                  <c:v>-13</c:v>
                </c:pt>
                <c:pt idx="33192">
                  <c:v>-14</c:v>
                </c:pt>
                <c:pt idx="33193">
                  <c:v>-15</c:v>
                </c:pt>
                <c:pt idx="33194">
                  <c:v>-13</c:v>
                </c:pt>
                <c:pt idx="33195">
                  <c:v>-8</c:v>
                </c:pt>
                <c:pt idx="33196">
                  <c:v>-12</c:v>
                </c:pt>
                <c:pt idx="33197">
                  <c:v>-11</c:v>
                </c:pt>
                <c:pt idx="33198">
                  <c:v>-9</c:v>
                </c:pt>
                <c:pt idx="33199">
                  <c:v>-5</c:v>
                </c:pt>
                <c:pt idx="33200">
                  <c:v>-9</c:v>
                </c:pt>
                <c:pt idx="33201">
                  <c:v>-11</c:v>
                </c:pt>
                <c:pt idx="33202">
                  <c:v>-6</c:v>
                </c:pt>
                <c:pt idx="33203">
                  <c:v>-8</c:v>
                </c:pt>
                <c:pt idx="33204">
                  <c:v>-15</c:v>
                </c:pt>
                <c:pt idx="33205">
                  <c:v>-12</c:v>
                </c:pt>
                <c:pt idx="33206">
                  <c:v>-11</c:v>
                </c:pt>
                <c:pt idx="33207">
                  <c:v>-11</c:v>
                </c:pt>
                <c:pt idx="33208">
                  <c:v>-14</c:v>
                </c:pt>
                <c:pt idx="33209">
                  <c:v>-13</c:v>
                </c:pt>
                <c:pt idx="33210">
                  <c:v>-13</c:v>
                </c:pt>
                <c:pt idx="33211">
                  <c:v>-14</c:v>
                </c:pt>
                <c:pt idx="33212">
                  <c:v>-13</c:v>
                </c:pt>
                <c:pt idx="33213">
                  <c:v>-15</c:v>
                </c:pt>
                <c:pt idx="33214">
                  <c:v>-10</c:v>
                </c:pt>
                <c:pt idx="33215">
                  <c:v>-13</c:v>
                </c:pt>
                <c:pt idx="33216">
                  <c:v>-11</c:v>
                </c:pt>
                <c:pt idx="33217">
                  <c:v>-14</c:v>
                </c:pt>
                <c:pt idx="33218">
                  <c:v>-11</c:v>
                </c:pt>
                <c:pt idx="33219">
                  <c:v>-12</c:v>
                </c:pt>
                <c:pt idx="33220">
                  <c:v>-13</c:v>
                </c:pt>
                <c:pt idx="33221">
                  <c:v>-13</c:v>
                </c:pt>
                <c:pt idx="33222">
                  <c:v>-12</c:v>
                </c:pt>
                <c:pt idx="33223">
                  <c:v>-13</c:v>
                </c:pt>
                <c:pt idx="33224">
                  <c:v>-13</c:v>
                </c:pt>
                <c:pt idx="33225">
                  <c:v>-14</c:v>
                </c:pt>
                <c:pt idx="33226">
                  <c:v>-14</c:v>
                </c:pt>
                <c:pt idx="33227">
                  <c:v>-18</c:v>
                </c:pt>
                <c:pt idx="33228">
                  <c:v>-14</c:v>
                </c:pt>
                <c:pt idx="33229">
                  <c:v>-11</c:v>
                </c:pt>
                <c:pt idx="33230">
                  <c:v>-12</c:v>
                </c:pt>
                <c:pt idx="33231">
                  <c:v>-14</c:v>
                </c:pt>
                <c:pt idx="33232">
                  <c:v>-15</c:v>
                </c:pt>
                <c:pt idx="33233">
                  <c:v>-13</c:v>
                </c:pt>
                <c:pt idx="33234">
                  <c:v>-12</c:v>
                </c:pt>
                <c:pt idx="33235">
                  <c:v>-10</c:v>
                </c:pt>
                <c:pt idx="33236">
                  <c:v>-14</c:v>
                </c:pt>
                <c:pt idx="33237">
                  <c:v>-10</c:v>
                </c:pt>
                <c:pt idx="33238">
                  <c:v>-10</c:v>
                </c:pt>
                <c:pt idx="33239">
                  <c:v>-12</c:v>
                </c:pt>
                <c:pt idx="33240">
                  <c:v>-11</c:v>
                </c:pt>
                <c:pt idx="33241">
                  <c:v>-8</c:v>
                </c:pt>
                <c:pt idx="33242">
                  <c:v>-9</c:v>
                </c:pt>
                <c:pt idx="33243">
                  <c:v>-11</c:v>
                </c:pt>
                <c:pt idx="33244">
                  <c:v>-13</c:v>
                </c:pt>
                <c:pt idx="33245">
                  <c:v>-12</c:v>
                </c:pt>
                <c:pt idx="33246">
                  <c:v>-10</c:v>
                </c:pt>
                <c:pt idx="33247">
                  <c:v>-19</c:v>
                </c:pt>
                <c:pt idx="33248">
                  <c:v>-15</c:v>
                </c:pt>
                <c:pt idx="33249">
                  <c:v>-15</c:v>
                </c:pt>
                <c:pt idx="33250">
                  <c:v>-15</c:v>
                </c:pt>
                <c:pt idx="33251">
                  <c:v>-14</c:v>
                </c:pt>
                <c:pt idx="33252">
                  <c:v>-17</c:v>
                </c:pt>
                <c:pt idx="33253">
                  <c:v>-15</c:v>
                </c:pt>
                <c:pt idx="33254">
                  <c:v>-35</c:v>
                </c:pt>
                <c:pt idx="33255">
                  <c:v>-14</c:v>
                </c:pt>
                <c:pt idx="33256">
                  <c:v>-14</c:v>
                </c:pt>
                <c:pt idx="33257">
                  <c:v>-13</c:v>
                </c:pt>
                <c:pt idx="33258">
                  <c:v>-14</c:v>
                </c:pt>
                <c:pt idx="33259">
                  <c:v>-19</c:v>
                </c:pt>
                <c:pt idx="33260">
                  <c:v>-15</c:v>
                </c:pt>
                <c:pt idx="33261">
                  <c:v>-15</c:v>
                </c:pt>
                <c:pt idx="33262">
                  <c:v>-18</c:v>
                </c:pt>
                <c:pt idx="33263">
                  <c:v>-16</c:v>
                </c:pt>
                <c:pt idx="33264">
                  <c:v>-15</c:v>
                </c:pt>
                <c:pt idx="33265">
                  <c:v>-16</c:v>
                </c:pt>
                <c:pt idx="33266">
                  <c:v>-14</c:v>
                </c:pt>
                <c:pt idx="33267">
                  <c:v>-14</c:v>
                </c:pt>
                <c:pt idx="33268">
                  <c:v>-20</c:v>
                </c:pt>
                <c:pt idx="33269">
                  <c:v>-15</c:v>
                </c:pt>
                <c:pt idx="33270">
                  <c:v>-15</c:v>
                </c:pt>
                <c:pt idx="33271">
                  <c:v>-14</c:v>
                </c:pt>
                <c:pt idx="33272">
                  <c:v>-15</c:v>
                </c:pt>
                <c:pt idx="33273">
                  <c:v>-14</c:v>
                </c:pt>
                <c:pt idx="33274">
                  <c:v>-14</c:v>
                </c:pt>
                <c:pt idx="33275">
                  <c:v>-20</c:v>
                </c:pt>
                <c:pt idx="33276">
                  <c:v>-14</c:v>
                </c:pt>
                <c:pt idx="33277">
                  <c:v>-17</c:v>
                </c:pt>
                <c:pt idx="33278">
                  <c:v>-15</c:v>
                </c:pt>
                <c:pt idx="33279">
                  <c:v>-17</c:v>
                </c:pt>
                <c:pt idx="33280">
                  <c:v>-26</c:v>
                </c:pt>
                <c:pt idx="33281">
                  <c:v>-15</c:v>
                </c:pt>
                <c:pt idx="33282">
                  <c:v>-15</c:v>
                </c:pt>
                <c:pt idx="33283">
                  <c:v>-13</c:v>
                </c:pt>
                <c:pt idx="33284">
                  <c:v>-15</c:v>
                </c:pt>
                <c:pt idx="33285">
                  <c:v>-12</c:v>
                </c:pt>
                <c:pt idx="33286">
                  <c:v>-13</c:v>
                </c:pt>
                <c:pt idx="33287">
                  <c:v>-14</c:v>
                </c:pt>
                <c:pt idx="33288">
                  <c:v>-13</c:v>
                </c:pt>
                <c:pt idx="33289">
                  <c:v>-13</c:v>
                </c:pt>
                <c:pt idx="33290">
                  <c:v>-17</c:v>
                </c:pt>
                <c:pt idx="33291">
                  <c:v>-14</c:v>
                </c:pt>
                <c:pt idx="33292">
                  <c:v>-13</c:v>
                </c:pt>
                <c:pt idx="33293">
                  <c:v>-13</c:v>
                </c:pt>
                <c:pt idx="33294">
                  <c:v>-15</c:v>
                </c:pt>
                <c:pt idx="33295">
                  <c:v>-15</c:v>
                </c:pt>
                <c:pt idx="33296">
                  <c:v>-13</c:v>
                </c:pt>
                <c:pt idx="33297">
                  <c:v>-15</c:v>
                </c:pt>
                <c:pt idx="33298">
                  <c:v>-15</c:v>
                </c:pt>
                <c:pt idx="33299">
                  <c:v>-11</c:v>
                </c:pt>
                <c:pt idx="33300">
                  <c:v>-12</c:v>
                </c:pt>
                <c:pt idx="33301">
                  <c:v>-12</c:v>
                </c:pt>
                <c:pt idx="33302">
                  <c:v>-15</c:v>
                </c:pt>
                <c:pt idx="33303">
                  <c:v>-14</c:v>
                </c:pt>
                <c:pt idx="33304">
                  <c:v>-13</c:v>
                </c:pt>
                <c:pt idx="33305">
                  <c:v>-15</c:v>
                </c:pt>
                <c:pt idx="33306">
                  <c:v>-15</c:v>
                </c:pt>
                <c:pt idx="33307">
                  <c:v>-13</c:v>
                </c:pt>
                <c:pt idx="33308">
                  <c:v>-16</c:v>
                </c:pt>
                <c:pt idx="33309">
                  <c:v>-16</c:v>
                </c:pt>
                <c:pt idx="33310">
                  <c:v>-16</c:v>
                </c:pt>
                <c:pt idx="33311">
                  <c:v>-15</c:v>
                </c:pt>
                <c:pt idx="33312">
                  <c:v>-13</c:v>
                </c:pt>
                <c:pt idx="33313">
                  <c:v>-13</c:v>
                </c:pt>
                <c:pt idx="33314">
                  <c:v>-13</c:v>
                </c:pt>
                <c:pt idx="33315">
                  <c:v>-19</c:v>
                </c:pt>
                <c:pt idx="33316">
                  <c:v>-16</c:v>
                </c:pt>
                <c:pt idx="33317">
                  <c:v>-16</c:v>
                </c:pt>
                <c:pt idx="33318">
                  <c:v>-15</c:v>
                </c:pt>
                <c:pt idx="33319">
                  <c:v>-13</c:v>
                </c:pt>
                <c:pt idx="33320">
                  <c:v>-12</c:v>
                </c:pt>
                <c:pt idx="33321">
                  <c:v>-13</c:v>
                </c:pt>
                <c:pt idx="33322">
                  <c:v>-15</c:v>
                </c:pt>
                <c:pt idx="33323">
                  <c:v>-13</c:v>
                </c:pt>
                <c:pt idx="33324">
                  <c:v>-12</c:v>
                </c:pt>
                <c:pt idx="33325">
                  <c:v>-13</c:v>
                </c:pt>
                <c:pt idx="33326">
                  <c:v>-14</c:v>
                </c:pt>
                <c:pt idx="33327">
                  <c:v>-15</c:v>
                </c:pt>
                <c:pt idx="33328">
                  <c:v>-11</c:v>
                </c:pt>
                <c:pt idx="33329">
                  <c:v>-13</c:v>
                </c:pt>
                <c:pt idx="33330">
                  <c:v>-14</c:v>
                </c:pt>
                <c:pt idx="33331">
                  <c:v>-15</c:v>
                </c:pt>
                <c:pt idx="33332">
                  <c:v>-25</c:v>
                </c:pt>
                <c:pt idx="33333">
                  <c:v>-16</c:v>
                </c:pt>
                <c:pt idx="33334">
                  <c:v>-17</c:v>
                </c:pt>
                <c:pt idx="33335">
                  <c:v>-13</c:v>
                </c:pt>
                <c:pt idx="33336">
                  <c:v>-19</c:v>
                </c:pt>
                <c:pt idx="33337">
                  <c:v>-13</c:v>
                </c:pt>
                <c:pt idx="33338">
                  <c:v>-16</c:v>
                </c:pt>
                <c:pt idx="33339">
                  <c:v>-15</c:v>
                </c:pt>
                <c:pt idx="33340">
                  <c:v>-16</c:v>
                </c:pt>
                <c:pt idx="33341">
                  <c:v>-18</c:v>
                </c:pt>
                <c:pt idx="33342">
                  <c:v>-20</c:v>
                </c:pt>
                <c:pt idx="33343">
                  <c:v>-16</c:v>
                </c:pt>
                <c:pt idx="33344">
                  <c:v>-13</c:v>
                </c:pt>
                <c:pt idx="33345">
                  <c:v>-11</c:v>
                </c:pt>
                <c:pt idx="33346">
                  <c:v>-12</c:v>
                </c:pt>
                <c:pt idx="33347">
                  <c:v>-12</c:v>
                </c:pt>
                <c:pt idx="33348">
                  <c:v>-12</c:v>
                </c:pt>
                <c:pt idx="33349">
                  <c:v>-10</c:v>
                </c:pt>
                <c:pt idx="33350">
                  <c:v>-12</c:v>
                </c:pt>
                <c:pt idx="33351">
                  <c:v>-12</c:v>
                </c:pt>
                <c:pt idx="33352">
                  <c:v>-14</c:v>
                </c:pt>
                <c:pt idx="33353">
                  <c:v>-17</c:v>
                </c:pt>
                <c:pt idx="33354">
                  <c:v>-13</c:v>
                </c:pt>
                <c:pt idx="33355">
                  <c:v>-12</c:v>
                </c:pt>
                <c:pt idx="33356">
                  <c:v>-10</c:v>
                </c:pt>
                <c:pt idx="33357">
                  <c:v>-10</c:v>
                </c:pt>
                <c:pt idx="33358">
                  <c:v>-11</c:v>
                </c:pt>
                <c:pt idx="33359">
                  <c:v>-10</c:v>
                </c:pt>
                <c:pt idx="33360">
                  <c:v>-13</c:v>
                </c:pt>
                <c:pt idx="33361">
                  <c:v>-9</c:v>
                </c:pt>
                <c:pt idx="33362">
                  <c:v>-10</c:v>
                </c:pt>
                <c:pt idx="33363">
                  <c:v>-10</c:v>
                </c:pt>
                <c:pt idx="33364">
                  <c:v>-9</c:v>
                </c:pt>
                <c:pt idx="33365">
                  <c:v>-11</c:v>
                </c:pt>
                <c:pt idx="33366">
                  <c:v>-10</c:v>
                </c:pt>
                <c:pt idx="33367">
                  <c:v>-17</c:v>
                </c:pt>
                <c:pt idx="33368">
                  <c:v>-18</c:v>
                </c:pt>
                <c:pt idx="33369">
                  <c:v>-13</c:v>
                </c:pt>
                <c:pt idx="33370">
                  <c:v>-14</c:v>
                </c:pt>
                <c:pt idx="33371">
                  <c:v>-15</c:v>
                </c:pt>
                <c:pt idx="33372">
                  <c:v>-14</c:v>
                </c:pt>
                <c:pt idx="33373">
                  <c:v>-14</c:v>
                </c:pt>
                <c:pt idx="33374">
                  <c:v>-13</c:v>
                </c:pt>
                <c:pt idx="33375">
                  <c:v>-17</c:v>
                </c:pt>
                <c:pt idx="33376">
                  <c:v>-15</c:v>
                </c:pt>
                <c:pt idx="33377">
                  <c:v>-17</c:v>
                </c:pt>
                <c:pt idx="33378">
                  <c:v>-15</c:v>
                </c:pt>
                <c:pt idx="33379">
                  <c:v>-17</c:v>
                </c:pt>
                <c:pt idx="33380">
                  <c:v>-18</c:v>
                </c:pt>
                <c:pt idx="33381">
                  <c:v>-19</c:v>
                </c:pt>
                <c:pt idx="33382">
                  <c:v>-17</c:v>
                </c:pt>
                <c:pt idx="33383">
                  <c:v>-17</c:v>
                </c:pt>
                <c:pt idx="33384">
                  <c:v>-14</c:v>
                </c:pt>
                <c:pt idx="33385">
                  <c:v>-18</c:v>
                </c:pt>
                <c:pt idx="33386">
                  <c:v>-15</c:v>
                </c:pt>
                <c:pt idx="33387">
                  <c:v>-18</c:v>
                </c:pt>
                <c:pt idx="33388">
                  <c:v>-17</c:v>
                </c:pt>
                <c:pt idx="33389">
                  <c:v>-23</c:v>
                </c:pt>
                <c:pt idx="33390">
                  <c:v>-16</c:v>
                </c:pt>
                <c:pt idx="33391">
                  <c:v>-16</c:v>
                </c:pt>
                <c:pt idx="33392">
                  <c:v>-17</c:v>
                </c:pt>
                <c:pt idx="33393">
                  <c:v>-16</c:v>
                </c:pt>
                <c:pt idx="33394">
                  <c:v>-19</c:v>
                </c:pt>
                <c:pt idx="33395">
                  <c:v>-16</c:v>
                </c:pt>
                <c:pt idx="33396">
                  <c:v>-13</c:v>
                </c:pt>
                <c:pt idx="33397">
                  <c:v>-15</c:v>
                </c:pt>
                <c:pt idx="33398">
                  <c:v>-15</c:v>
                </c:pt>
                <c:pt idx="33399">
                  <c:v>-17</c:v>
                </c:pt>
                <c:pt idx="33400">
                  <c:v>-16</c:v>
                </c:pt>
                <c:pt idx="33401">
                  <c:v>-14</c:v>
                </c:pt>
                <c:pt idx="33402">
                  <c:v>-20</c:v>
                </c:pt>
                <c:pt idx="33403">
                  <c:v>-18</c:v>
                </c:pt>
                <c:pt idx="33404">
                  <c:v>-15</c:v>
                </c:pt>
                <c:pt idx="33405">
                  <c:v>-15</c:v>
                </c:pt>
                <c:pt idx="33406">
                  <c:v>-16</c:v>
                </c:pt>
                <c:pt idx="33407">
                  <c:v>-10</c:v>
                </c:pt>
                <c:pt idx="33408">
                  <c:v>-13</c:v>
                </c:pt>
                <c:pt idx="33409">
                  <c:v>-14</c:v>
                </c:pt>
                <c:pt idx="33410">
                  <c:v>-16</c:v>
                </c:pt>
                <c:pt idx="33411">
                  <c:v>-15</c:v>
                </c:pt>
                <c:pt idx="33412">
                  <c:v>-10</c:v>
                </c:pt>
                <c:pt idx="33413">
                  <c:v>-13</c:v>
                </c:pt>
                <c:pt idx="33414">
                  <c:v>-14</c:v>
                </c:pt>
                <c:pt idx="33415">
                  <c:v>-13</c:v>
                </c:pt>
                <c:pt idx="33416">
                  <c:v>-13</c:v>
                </c:pt>
                <c:pt idx="33417">
                  <c:v>-12</c:v>
                </c:pt>
                <c:pt idx="33418">
                  <c:v>-12</c:v>
                </c:pt>
                <c:pt idx="33419">
                  <c:v>-12</c:v>
                </c:pt>
                <c:pt idx="33420">
                  <c:v>-15</c:v>
                </c:pt>
                <c:pt idx="33421">
                  <c:v>-12</c:v>
                </c:pt>
                <c:pt idx="33422">
                  <c:v>-13</c:v>
                </c:pt>
                <c:pt idx="33423">
                  <c:v>-16</c:v>
                </c:pt>
                <c:pt idx="33424">
                  <c:v>-14</c:v>
                </c:pt>
                <c:pt idx="33425">
                  <c:v>-12</c:v>
                </c:pt>
                <c:pt idx="33426">
                  <c:v>-18</c:v>
                </c:pt>
                <c:pt idx="33427">
                  <c:v>-15</c:v>
                </c:pt>
                <c:pt idx="33428">
                  <c:v>-18</c:v>
                </c:pt>
                <c:pt idx="33429">
                  <c:v>-18</c:v>
                </c:pt>
                <c:pt idx="33430">
                  <c:v>-13</c:v>
                </c:pt>
                <c:pt idx="33431">
                  <c:v>-17</c:v>
                </c:pt>
                <c:pt idx="33432">
                  <c:v>-24</c:v>
                </c:pt>
                <c:pt idx="33433">
                  <c:v>-23</c:v>
                </c:pt>
                <c:pt idx="33434">
                  <c:v>-20</c:v>
                </c:pt>
                <c:pt idx="33435">
                  <c:v>-20</c:v>
                </c:pt>
                <c:pt idx="33436">
                  <c:v>-23</c:v>
                </c:pt>
                <c:pt idx="33437">
                  <c:v>-21</c:v>
                </c:pt>
                <c:pt idx="33438">
                  <c:v>-15</c:v>
                </c:pt>
                <c:pt idx="33439">
                  <c:v>-14</c:v>
                </c:pt>
                <c:pt idx="33440">
                  <c:v>-16</c:v>
                </c:pt>
                <c:pt idx="33441">
                  <c:v>-14</c:v>
                </c:pt>
                <c:pt idx="33442">
                  <c:v>-13</c:v>
                </c:pt>
                <c:pt idx="33443">
                  <c:v>-13</c:v>
                </c:pt>
                <c:pt idx="33444">
                  <c:v>-11</c:v>
                </c:pt>
                <c:pt idx="33445">
                  <c:v>-13</c:v>
                </c:pt>
                <c:pt idx="33446">
                  <c:v>-13</c:v>
                </c:pt>
                <c:pt idx="33447">
                  <c:v>-13</c:v>
                </c:pt>
                <c:pt idx="33448">
                  <c:v>-15</c:v>
                </c:pt>
                <c:pt idx="33449">
                  <c:v>-12</c:v>
                </c:pt>
                <c:pt idx="33450">
                  <c:v>-14</c:v>
                </c:pt>
                <c:pt idx="33451">
                  <c:v>-12</c:v>
                </c:pt>
                <c:pt idx="33452">
                  <c:v>-13</c:v>
                </c:pt>
                <c:pt idx="33453">
                  <c:v>-10</c:v>
                </c:pt>
                <c:pt idx="33454">
                  <c:v>-3</c:v>
                </c:pt>
                <c:pt idx="33455">
                  <c:v>-11</c:v>
                </c:pt>
                <c:pt idx="33456">
                  <c:v>-11</c:v>
                </c:pt>
                <c:pt idx="33457">
                  <c:v>0</c:v>
                </c:pt>
                <c:pt idx="33458">
                  <c:v>-12</c:v>
                </c:pt>
                <c:pt idx="33459">
                  <c:v>-12</c:v>
                </c:pt>
                <c:pt idx="33460">
                  <c:v>-15</c:v>
                </c:pt>
                <c:pt idx="33461">
                  <c:v>-14</c:v>
                </c:pt>
                <c:pt idx="33462">
                  <c:v>-13</c:v>
                </c:pt>
                <c:pt idx="33463">
                  <c:v>-16</c:v>
                </c:pt>
                <c:pt idx="33464">
                  <c:v>-14</c:v>
                </c:pt>
                <c:pt idx="33465">
                  <c:v>-11</c:v>
                </c:pt>
                <c:pt idx="33466">
                  <c:v>-15</c:v>
                </c:pt>
                <c:pt idx="33467">
                  <c:v>-15</c:v>
                </c:pt>
                <c:pt idx="33468">
                  <c:v>-18</c:v>
                </c:pt>
                <c:pt idx="33469">
                  <c:v>-14</c:v>
                </c:pt>
                <c:pt idx="33470">
                  <c:v>-11</c:v>
                </c:pt>
                <c:pt idx="33471">
                  <c:v>-16</c:v>
                </c:pt>
                <c:pt idx="33472">
                  <c:v>-13</c:v>
                </c:pt>
                <c:pt idx="33473">
                  <c:v>-13</c:v>
                </c:pt>
                <c:pt idx="33474">
                  <c:v>-11</c:v>
                </c:pt>
                <c:pt idx="33475">
                  <c:v>-14</c:v>
                </c:pt>
                <c:pt idx="33476">
                  <c:v>-13</c:v>
                </c:pt>
                <c:pt idx="33477">
                  <c:v>-12</c:v>
                </c:pt>
                <c:pt idx="33478">
                  <c:v>-11</c:v>
                </c:pt>
                <c:pt idx="33479">
                  <c:v>-15</c:v>
                </c:pt>
                <c:pt idx="33480">
                  <c:v>-13</c:v>
                </c:pt>
                <c:pt idx="33481">
                  <c:v>-11</c:v>
                </c:pt>
                <c:pt idx="33482">
                  <c:v>-15</c:v>
                </c:pt>
                <c:pt idx="33483">
                  <c:v>-14</c:v>
                </c:pt>
                <c:pt idx="33484">
                  <c:v>-15</c:v>
                </c:pt>
                <c:pt idx="33485">
                  <c:v>-14</c:v>
                </c:pt>
                <c:pt idx="33486">
                  <c:v>-12</c:v>
                </c:pt>
                <c:pt idx="33487">
                  <c:v>-12</c:v>
                </c:pt>
                <c:pt idx="33488">
                  <c:v>-13</c:v>
                </c:pt>
                <c:pt idx="33489">
                  <c:v>-12</c:v>
                </c:pt>
                <c:pt idx="33490">
                  <c:v>-13</c:v>
                </c:pt>
                <c:pt idx="33491">
                  <c:v>-15</c:v>
                </c:pt>
                <c:pt idx="33492">
                  <c:v>-15</c:v>
                </c:pt>
                <c:pt idx="33493">
                  <c:v>-17</c:v>
                </c:pt>
                <c:pt idx="33494">
                  <c:v>-14</c:v>
                </c:pt>
                <c:pt idx="33495">
                  <c:v>-11</c:v>
                </c:pt>
                <c:pt idx="33496">
                  <c:v>-15</c:v>
                </c:pt>
                <c:pt idx="33497">
                  <c:v>-13</c:v>
                </c:pt>
                <c:pt idx="33498">
                  <c:v>-11</c:v>
                </c:pt>
                <c:pt idx="33499">
                  <c:v>-13</c:v>
                </c:pt>
                <c:pt idx="33500">
                  <c:v>-12</c:v>
                </c:pt>
                <c:pt idx="33501">
                  <c:v>-12</c:v>
                </c:pt>
                <c:pt idx="33502">
                  <c:v>-14</c:v>
                </c:pt>
                <c:pt idx="33503">
                  <c:v>-21</c:v>
                </c:pt>
                <c:pt idx="33504">
                  <c:v>-12</c:v>
                </c:pt>
                <c:pt idx="33505">
                  <c:v>-13</c:v>
                </c:pt>
                <c:pt idx="33506">
                  <c:v>-12</c:v>
                </c:pt>
                <c:pt idx="33507">
                  <c:v>-17</c:v>
                </c:pt>
                <c:pt idx="33508">
                  <c:v>-14</c:v>
                </c:pt>
                <c:pt idx="33509">
                  <c:v>-15</c:v>
                </c:pt>
                <c:pt idx="33510">
                  <c:v>-15</c:v>
                </c:pt>
                <c:pt idx="33511">
                  <c:v>-17</c:v>
                </c:pt>
                <c:pt idx="33512">
                  <c:v>-15</c:v>
                </c:pt>
                <c:pt idx="33513">
                  <c:v>-14</c:v>
                </c:pt>
                <c:pt idx="33514">
                  <c:v>-15</c:v>
                </c:pt>
                <c:pt idx="33515">
                  <c:v>-14</c:v>
                </c:pt>
                <c:pt idx="33516">
                  <c:v>-15</c:v>
                </c:pt>
                <c:pt idx="33517">
                  <c:v>-14</c:v>
                </c:pt>
                <c:pt idx="33518">
                  <c:v>-14</c:v>
                </c:pt>
                <c:pt idx="33519">
                  <c:v>-17</c:v>
                </c:pt>
                <c:pt idx="33520">
                  <c:v>-16</c:v>
                </c:pt>
                <c:pt idx="33521">
                  <c:v>-19</c:v>
                </c:pt>
                <c:pt idx="33522">
                  <c:v>-16</c:v>
                </c:pt>
                <c:pt idx="33523">
                  <c:v>-16</c:v>
                </c:pt>
                <c:pt idx="33524">
                  <c:v>-20</c:v>
                </c:pt>
                <c:pt idx="33525">
                  <c:v>-18</c:v>
                </c:pt>
                <c:pt idx="33526">
                  <c:v>-14</c:v>
                </c:pt>
                <c:pt idx="33527">
                  <c:v>-16</c:v>
                </c:pt>
                <c:pt idx="33528">
                  <c:v>-20</c:v>
                </c:pt>
                <c:pt idx="33529">
                  <c:v>-17</c:v>
                </c:pt>
                <c:pt idx="33530">
                  <c:v>-17</c:v>
                </c:pt>
                <c:pt idx="33531">
                  <c:v>-12</c:v>
                </c:pt>
                <c:pt idx="33532">
                  <c:v>-13</c:v>
                </c:pt>
                <c:pt idx="33533">
                  <c:v>-12</c:v>
                </c:pt>
                <c:pt idx="33534">
                  <c:v>-10</c:v>
                </c:pt>
                <c:pt idx="33535">
                  <c:v>-13</c:v>
                </c:pt>
                <c:pt idx="33536">
                  <c:v>-12</c:v>
                </c:pt>
                <c:pt idx="33537">
                  <c:v>-15</c:v>
                </c:pt>
                <c:pt idx="33538">
                  <c:v>-12</c:v>
                </c:pt>
                <c:pt idx="33539">
                  <c:v>-12</c:v>
                </c:pt>
                <c:pt idx="33540">
                  <c:v>-14</c:v>
                </c:pt>
                <c:pt idx="33541">
                  <c:v>-14</c:v>
                </c:pt>
                <c:pt idx="33542">
                  <c:v>-11</c:v>
                </c:pt>
                <c:pt idx="33543">
                  <c:v>-11</c:v>
                </c:pt>
                <c:pt idx="33544">
                  <c:v>-10</c:v>
                </c:pt>
                <c:pt idx="33545">
                  <c:v>-11</c:v>
                </c:pt>
                <c:pt idx="33546">
                  <c:v>-10</c:v>
                </c:pt>
                <c:pt idx="33547">
                  <c:v>-10</c:v>
                </c:pt>
                <c:pt idx="33548">
                  <c:v>-9</c:v>
                </c:pt>
                <c:pt idx="33549">
                  <c:v>-8</c:v>
                </c:pt>
                <c:pt idx="33550">
                  <c:v>-12</c:v>
                </c:pt>
                <c:pt idx="33551">
                  <c:v>-10</c:v>
                </c:pt>
                <c:pt idx="33552">
                  <c:v>-9</c:v>
                </c:pt>
                <c:pt idx="33553">
                  <c:v>-11</c:v>
                </c:pt>
                <c:pt idx="33554">
                  <c:v>-10</c:v>
                </c:pt>
                <c:pt idx="33555">
                  <c:v>-11</c:v>
                </c:pt>
                <c:pt idx="33556">
                  <c:v>-11</c:v>
                </c:pt>
                <c:pt idx="33557">
                  <c:v>-15</c:v>
                </c:pt>
                <c:pt idx="33558">
                  <c:v>-12</c:v>
                </c:pt>
                <c:pt idx="33559">
                  <c:v>-14</c:v>
                </c:pt>
                <c:pt idx="33560">
                  <c:v>-11</c:v>
                </c:pt>
                <c:pt idx="33561">
                  <c:v>-10</c:v>
                </c:pt>
                <c:pt idx="33562">
                  <c:v>-14</c:v>
                </c:pt>
                <c:pt idx="33563">
                  <c:v>-15</c:v>
                </c:pt>
                <c:pt idx="33564">
                  <c:v>-13</c:v>
                </c:pt>
                <c:pt idx="33565">
                  <c:v>-13</c:v>
                </c:pt>
                <c:pt idx="33566">
                  <c:v>-12</c:v>
                </c:pt>
                <c:pt idx="33567">
                  <c:v>-12</c:v>
                </c:pt>
                <c:pt idx="33568">
                  <c:v>-11</c:v>
                </c:pt>
                <c:pt idx="33569">
                  <c:v>-14</c:v>
                </c:pt>
                <c:pt idx="33570">
                  <c:v>-8</c:v>
                </c:pt>
                <c:pt idx="33571">
                  <c:v>-7</c:v>
                </c:pt>
                <c:pt idx="33572">
                  <c:v>-14</c:v>
                </c:pt>
                <c:pt idx="33573">
                  <c:v>-12</c:v>
                </c:pt>
                <c:pt idx="33574">
                  <c:v>-10</c:v>
                </c:pt>
                <c:pt idx="33575">
                  <c:v>-14</c:v>
                </c:pt>
                <c:pt idx="33576">
                  <c:v>-19</c:v>
                </c:pt>
                <c:pt idx="33577">
                  <c:v>-16</c:v>
                </c:pt>
                <c:pt idx="33578">
                  <c:v>-17</c:v>
                </c:pt>
                <c:pt idx="33579">
                  <c:v>-13</c:v>
                </c:pt>
                <c:pt idx="33580">
                  <c:v>-7</c:v>
                </c:pt>
                <c:pt idx="33581">
                  <c:v>-13</c:v>
                </c:pt>
                <c:pt idx="33582">
                  <c:v>-11</c:v>
                </c:pt>
                <c:pt idx="33583">
                  <c:v>-7</c:v>
                </c:pt>
                <c:pt idx="33584">
                  <c:v>-9</c:v>
                </c:pt>
                <c:pt idx="33585">
                  <c:v>-10</c:v>
                </c:pt>
                <c:pt idx="33586">
                  <c:v>-9</c:v>
                </c:pt>
                <c:pt idx="33587">
                  <c:v>-8</c:v>
                </c:pt>
                <c:pt idx="33588">
                  <c:v>-8</c:v>
                </c:pt>
                <c:pt idx="33589">
                  <c:v>-8</c:v>
                </c:pt>
                <c:pt idx="33590">
                  <c:v>-7</c:v>
                </c:pt>
                <c:pt idx="33591">
                  <c:v>-9</c:v>
                </c:pt>
                <c:pt idx="33592">
                  <c:v>-12</c:v>
                </c:pt>
                <c:pt idx="33593">
                  <c:v>-11</c:v>
                </c:pt>
                <c:pt idx="33594">
                  <c:v>-11</c:v>
                </c:pt>
                <c:pt idx="33595">
                  <c:v>-11</c:v>
                </c:pt>
                <c:pt idx="33596">
                  <c:v>-7</c:v>
                </c:pt>
                <c:pt idx="33597">
                  <c:v>-16</c:v>
                </c:pt>
                <c:pt idx="33598">
                  <c:v>-16</c:v>
                </c:pt>
                <c:pt idx="33599">
                  <c:v>-14</c:v>
                </c:pt>
                <c:pt idx="33600">
                  <c:v>-17</c:v>
                </c:pt>
                <c:pt idx="33601">
                  <c:v>-18</c:v>
                </c:pt>
                <c:pt idx="33602">
                  <c:v>-17</c:v>
                </c:pt>
                <c:pt idx="33603">
                  <c:v>-14</c:v>
                </c:pt>
                <c:pt idx="33604">
                  <c:v>-19</c:v>
                </c:pt>
                <c:pt idx="33605">
                  <c:v>-17</c:v>
                </c:pt>
                <c:pt idx="33606">
                  <c:v>-13</c:v>
                </c:pt>
                <c:pt idx="33607">
                  <c:v>-18</c:v>
                </c:pt>
                <c:pt idx="33608">
                  <c:v>-15</c:v>
                </c:pt>
                <c:pt idx="33609">
                  <c:v>-16</c:v>
                </c:pt>
                <c:pt idx="33610">
                  <c:v>-15</c:v>
                </c:pt>
                <c:pt idx="33611">
                  <c:v>-15</c:v>
                </c:pt>
                <c:pt idx="33612">
                  <c:v>-16</c:v>
                </c:pt>
                <c:pt idx="33613">
                  <c:v>-14</c:v>
                </c:pt>
                <c:pt idx="33614">
                  <c:v>-17</c:v>
                </c:pt>
                <c:pt idx="33615">
                  <c:v>-14</c:v>
                </c:pt>
                <c:pt idx="33616">
                  <c:v>-18</c:v>
                </c:pt>
                <c:pt idx="33617">
                  <c:v>-18</c:v>
                </c:pt>
                <c:pt idx="33618">
                  <c:v>-14</c:v>
                </c:pt>
                <c:pt idx="33619">
                  <c:v>-14</c:v>
                </c:pt>
                <c:pt idx="33620">
                  <c:v>-15</c:v>
                </c:pt>
                <c:pt idx="33621">
                  <c:v>-16</c:v>
                </c:pt>
                <c:pt idx="33622">
                  <c:v>-15</c:v>
                </c:pt>
                <c:pt idx="33623">
                  <c:v>-19</c:v>
                </c:pt>
                <c:pt idx="33624">
                  <c:v>-15</c:v>
                </c:pt>
                <c:pt idx="33625">
                  <c:v>-14</c:v>
                </c:pt>
                <c:pt idx="33626">
                  <c:v>-15</c:v>
                </c:pt>
                <c:pt idx="33627">
                  <c:v>-14</c:v>
                </c:pt>
                <c:pt idx="33628">
                  <c:v>-14</c:v>
                </c:pt>
                <c:pt idx="33629">
                  <c:v>-16</c:v>
                </c:pt>
                <c:pt idx="33630">
                  <c:v>-15</c:v>
                </c:pt>
                <c:pt idx="33631">
                  <c:v>-15</c:v>
                </c:pt>
                <c:pt idx="33632">
                  <c:v>-15</c:v>
                </c:pt>
                <c:pt idx="33633">
                  <c:v>-14</c:v>
                </c:pt>
                <c:pt idx="33634">
                  <c:v>-15</c:v>
                </c:pt>
                <c:pt idx="33635">
                  <c:v>-13</c:v>
                </c:pt>
                <c:pt idx="33636">
                  <c:v>-18</c:v>
                </c:pt>
                <c:pt idx="33637">
                  <c:v>-13</c:v>
                </c:pt>
                <c:pt idx="33638">
                  <c:v>-12</c:v>
                </c:pt>
                <c:pt idx="33639">
                  <c:v>-11</c:v>
                </c:pt>
                <c:pt idx="33640">
                  <c:v>-13</c:v>
                </c:pt>
                <c:pt idx="33641">
                  <c:v>-16</c:v>
                </c:pt>
                <c:pt idx="33642">
                  <c:v>-14</c:v>
                </c:pt>
                <c:pt idx="33643">
                  <c:v>-13</c:v>
                </c:pt>
                <c:pt idx="33644">
                  <c:v>-13</c:v>
                </c:pt>
                <c:pt idx="33645">
                  <c:v>-14</c:v>
                </c:pt>
                <c:pt idx="33646">
                  <c:v>-18</c:v>
                </c:pt>
                <c:pt idx="33647">
                  <c:v>-14</c:v>
                </c:pt>
                <c:pt idx="33648">
                  <c:v>-16</c:v>
                </c:pt>
                <c:pt idx="33649">
                  <c:v>-16</c:v>
                </c:pt>
                <c:pt idx="33650">
                  <c:v>-13</c:v>
                </c:pt>
                <c:pt idx="33651">
                  <c:v>-13</c:v>
                </c:pt>
                <c:pt idx="33652">
                  <c:v>-14</c:v>
                </c:pt>
                <c:pt idx="33653">
                  <c:v>-14</c:v>
                </c:pt>
                <c:pt idx="33654">
                  <c:v>-12</c:v>
                </c:pt>
                <c:pt idx="33655">
                  <c:v>-15</c:v>
                </c:pt>
                <c:pt idx="33656">
                  <c:v>-15</c:v>
                </c:pt>
                <c:pt idx="33657">
                  <c:v>-8</c:v>
                </c:pt>
                <c:pt idx="33658">
                  <c:v>-8</c:v>
                </c:pt>
                <c:pt idx="33659">
                  <c:v>-17</c:v>
                </c:pt>
                <c:pt idx="33660">
                  <c:v>-15</c:v>
                </c:pt>
                <c:pt idx="33661">
                  <c:v>-12</c:v>
                </c:pt>
                <c:pt idx="33662">
                  <c:v>-15</c:v>
                </c:pt>
                <c:pt idx="33663">
                  <c:v>-13</c:v>
                </c:pt>
                <c:pt idx="33664">
                  <c:v>-15</c:v>
                </c:pt>
                <c:pt idx="33665">
                  <c:v>-12</c:v>
                </c:pt>
                <c:pt idx="33666">
                  <c:v>-13</c:v>
                </c:pt>
                <c:pt idx="33667">
                  <c:v>-12</c:v>
                </c:pt>
                <c:pt idx="33668">
                  <c:v>-35</c:v>
                </c:pt>
                <c:pt idx="33669">
                  <c:v>-16</c:v>
                </c:pt>
                <c:pt idx="33670">
                  <c:v>-15</c:v>
                </c:pt>
                <c:pt idx="33671">
                  <c:v>-15</c:v>
                </c:pt>
                <c:pt idx="33672">
                  <c:v>-13</c:v>
                </c:pt>
                <c:pt idx="33673">
                  <c:v>-15</c:v>
                </c:pt>
                <c:pt idx="33674">
                  <c:v>-12</c:v>
                </c:pt>
                <c:pt idx="33675">
                  <c:v>-11</c:v>
                </c:pt>
                <c:pt idx="33676">
                  <c:v>-10</c:v>
                </c:pt>
                <c:pt idx="33677">
                  <c:v>-10</c:v>
                </c:pt>
                <c:pt idx="33678">
                  <c:v>-11</c:v>
                </c:pt>
                <c:pt idx="33679">
                  <c:v>-11</c:v>
                </c:pt>
                <c:pt idx="33680">
                  <c:v>-14</c:v>
                </c:pt>
                <c:pt idx="33681">
                  <c:v>-13</c:v>
                </c:pt>
                <c:pt idx="33682">
                  <c:v>-11</c:v>
                </c:pt>
                <c:pt idx="33683">
                  <c:v>-14</c:v>
                </c:pt>
                <c:pt idx="33684">
                  <c:v>-9</c:v>
                </c:pt>
                <c:pt idx="33685">
                  <c:v>-11</c:v>
                </c:pt>
                <c:pt idx="33686">
                  <c:v>-10</c:v>
                </c:pt>
                <c:pt idx="33687">
                  <c:v>-8</c:v>
                </c:pt>
                <c:pt idx="33688">
                  <c:v>-9</c:v>
                </c:pt>
                <c:pt idx="33689">
                  <c:v>-14</c:v>
                </c:pt>
                <c:pt idx="33690">
                  <c:v>-13</c:v>
                </c:pt>
                <c:pt idx="33691">
                  <c:v>-7</c:v>
                </c:pt>
                <c:pt idx="33692">
                  <c:v>-9</c:v>
                </c:pt>
                <c:pt idx="33693">
                  <c:v>-16</c:v>
                </c:pt>
                <c:pt idx="33694">
                  <c:v>-17</c:v>
                </c:pt>
                <c:pt idx="33695">
                  <c:v>-15</c:v>
                </c:pt>
                <c:pt idx="33696">
                  <c:v>-14</c:v>
                </c:pt>
                <c:pt idx="33697">
                  <c:v>-14</c:v>
                </c:pt>
                <c:pt idx="33698">
                  <c:v>-15</c:v>
                </c:pt>
                <c:pt idx="33699">
                  <c:v>-13</c:v>
                </c:pt>
                <c:pt idx="33700">
                  <c:v>-17</c:v>
                </c:pt>
                <c:pt idx="33701">
                  <c:v>-15</c:v>
                </c:pt>
                <c:pt idx="33702">
                  <c:v>-15</c:v>
                </c:pt>
                <c:pt idx="33703">
                  <c:v>-14</c:v>
                </c:pt>
                <c:pt idx="33704">
                  <c:v>-16</c:v>
                </c:pt>
                <c:pt idx="33705">
                  <c:v>-14</c:v>
                </c:pt>
                <c:pt idx="33706">
                  <c:v>-13</c:v>
                </c:pt>
                <c:pt idx="33707">
                  <c:v>-16</c:v>
                </c:pt>
                <c:pt idx="33708">
                  <c:v>-14</c:v>
                </c:pt>
                <c:pt idx="33709">
                  <c:v>-14</c:v>
                </c:pt>
                <c:pt idx="33710">
                  <c:v>-14</c:v>
                </c:pt>
                <c:pt idx="33711">
                  <c:v>-14</c:v>
                </c:pt>
                <c:pt idx="33712">
                  <c:v>-16</c:v>
                </c:pt>
                <c:pt idx="33713">
                  <c:v>-16</c:v>
                </c:pt>
                <c:pt idx="33714">
                  <c:v>-13</c:v>
                </c:pt>
                <c:pt idx="33715">
                  <c:v>-18</c:v>
                </c:pt>
                <c:pt idx="33716">
                  <c:v>-15</c:v>
                </c:pt>
                <c:pt idx="33717">
                  <c:v>-10</c:v>
                </c:pt>
                <c:pt idx="33718">
                  <c:v>-10</c:v>
                </c:pt>
                <c:pt idx="33719">
                  <c:v>-15</c:v>
                </c:pt>
                <c:pt idx="33720">
                  <c:v>-11</c:v>
                </c:pt>
                <c:pt idx="33721">
                  <c:v>-10</c:v>
                </c:pt>
                <c:pt idx="33722">
                  <c:v>-10</c:v>
                </c:pt>
                <c:pt idx="33723">
                  <c:v>-11</c:v>
                </c:pt>
                <c:pt idx="33724">
                  <c:v>-13</c:v>
                </c:pt>
                <c:pt idx="33725">
                  <c:v>-15</c:v>
                </c:pt>
                <c:pt idx="33726">
                  <c:v>-10</c:v>
                </c:pt>
                <c:pt idx="33727">
                  <c:v>-11</c:v>
                </c:pt>
                <c:pt idx="33728">
                  <c:v>-10</c:v>
                </c:pt>
                <c:pt idx="33729">
                  <c:v>-21</c:v>
                </c:pt>
                <c:pt idx="33730">
                  <c:v>-19</c:v>
                </c:pt>
                <c:pt idx="33731">
                  <c:v>-17</c:v>
                </c:pt>
                <c:pt idx="33732">
                  <c:v>-29</c:v>
                </c:pt>
                <c:pt idx="33733">
                  <c:v>-19</c:v>
                </c:pt>
                <c:pt idx="33734">
                  <c:v>-17</c:v>
                </c:pt>
                <c:pt idx="33735">
                  <c:v>-16</c:v>
                </c:pt>
                <c:pt idx="33736">
                  <c:v>-19</c:v>
                </c:pt>
                <c:pt idx="33737">
                  <c:v>-26</c:v>
                </c:pt>
                <c:pt idx="33738">
                  <c:v>-21</c:v>
                </c:pt>
                <c:pt idx="33739">
                  <c:v>-21</c:v>
                </c:pt>
                <c:pt idx="33740">
                  <c:v>-16</c:v>
                </c:pt>
                <c:pt idx="33741">
                  <c:v>-15</c:v>
                </c:pt>
                <c:pt idx="33742">
                  <c:v>-16</c:v>
                </c:pt>
                <c:pt idx="33743">
                  <c:v>-13</c:v>
                </c:pt>
                <c:pt idx="33744">
                  <c:v>-13</c:v>
                </c:pt>
                <c:pt idx="33745">
                  <c:v>-13</c:v>
                </c:pt>
                <c:pt idx="33746">
                  <c:v>-16</c:v>
                </c:pt>
                <c:pt idx="33747">
                  <c:v>-14</c:v>
                </c:pt>
                <c:pt idx="33748">
                  <c:v>-17</c:v>
                </c:pt>
                <c:pt idx="33749">
                  <c:v>-15</c:v>
                </c:pt>
                <c:pt idx="33750">
                  <c:v>-14</c:v>
                </c:pt>
                <c:pt idx="33751">
                  <c:v>-14</c:v>
                </c:pt>
                <c:pt idx="33752">
                  <c:v>-18</c:v>
                </c:pt>
                <c:pt idx="33753">
                  <c:v>-15</c:v>
                </c:pt>
                <c:pt idx="33754">
                  <c:v>-17</c:v>
                </c:pt>
                <c:pt idx="33755">
                  <c:v>-15</c:v>
                </c:pt>
                <c:pt idx="33756">
                  <c:v>-15</c:v>
                </c:pt>
                <c:pt idx="33757">
                  <c:v>-22</c:v>
                </c:pt>
                <c:pt idx="33758">
                  <c:v>-15</c:v>
                </c:pt>
                <c:pt idx="33759">
                  <c:v>-14</c:v>
                </c:pt>
                <c:pt idx="33760">
                  <c:v>-15</c:v>
                </c:pt>
                <c:pt idx="33761">
                  <c:v>-15</c:v>
                </c:pt>
                <c:pt idx="33762">
                  <c:v>-17</c:v>
                </c:pt>
                <c:pt idx="33763">
                  <c:v>-15</c:v>
                </c:pt>
                <c:pt idx="33764">
                  <c:v>-15</c:v>
                </c:pt>
                <c:pt idx="33765">
                  <c:v>-16</c:v>
                </c:pt>
                <c:pt idx="33766">
                  <c:v>-17</c:v>
                </c:pt>
                <c:pt idx="33767">
                  <c:v>-16</c:v>
                </c:pt>
                <c:pt idx="33768">
                  <c:v>-16</c:v>
                </c:pt>
                <c:pt idx="33769">
                  <c:v>-16</c:v>
                </c:pt>
                <c:pt idx="33770">
                  <c:v>-15</c:v>
                </c:pt>
                <c:pt idx="33771">
                  <c:v>-15</c:v>
                </c:pt>
                <c:pt idx="33772">
                  <c:v>-19</c:v>
                </c:pt>
                <c:pt idx="33773">
                  <c:v>-17</c:v>
                </c:pt>
                <c:pt idx="33774">
                  <c:v>-17</c:v>
                </c:pt>
                <c:pt idx="33775">
                  <c:v>-16</c:v>
                </c:pt>
                <c:pt idx="33776">
                  <c:v>-19</c:v>
                </c:pt>
                <c:pt idx="33777">
                  <c:v>-16</c:v>
                </c:pt>
                <c:pt idx="33778">
                  <c:v>-16</c:v>
                </c:pt>
                <c:pt idx="33779">
                  <c:v>-19</c:v>
                </c:pt>
                <c:pt idx="33780">
                  <c:v>-14</c:v>
                </c:pt>
                <c:pt idx="33781">
                  <c:v>-12</c:v>
                </c:pt>
                <c:pt idx="33782">
                  <c:v>-14</c:v>
                </c:pt>
                <c:pt idx="33783">
                  <c:v>-11</c:v>
                </c:pt>
                <c:pt idx="33784">
                  <c:v>-13</c:v>
                </c:pt>
                <c:pt idx="33785">
                  <c:v>-15</c:v>
                </c:pt>
                <c:pt idx="33786">
                  <c:v>-13</c:v>
                </c:pt>
                <c:pt idx="33787">
                  <c:v>-13</c:v>
                </c:pt>
                <c:pt idx="33788">
                  <c:v>-14</c:v>
                </c:pt>
                <c:pt idx="33789">
                  <c:v>-17</c:v>
                </c:pt>
                <c:pt idx="33790">
                  <c:v>-19</c:v>
                </c:pt>
                <c:pt idx="33791">
                  <c:v>-14</c:v>
                </c:pt>
                <c:pt idx="33792">
                  <c:v>-17</c:v>
                </c:pt>
                <c:pt idx="33793">
                  <c:v>-16</c:v>
                </c:pt>
                <c:pt idx="33794">
                  <c:v>-16</c:v>
                </c:pt>
                <c:pt idx="33795">
                  <c:v>-14</c:v>
                </c:pt>
                <c:pt idx="33796">
                  <c:v>-15</c:v>
                </c:pt>
                <c:pt idx="33797">
                  <c:v>-18</c:v>
                </c:pt>
                <c:pt idx="33798">
                  <c:v>-17</c:v>
                </c:pt>
                <c:pt idx="33799">
                  <c:v>-16</c:v>
                </c:pt>
                <c:pt idx="33800">
                  <c:v>-17</c:v>
                </c:pt>
                <c:pt idx="33801">
                  <c:v>-14</c:v>
                </c:pt>
                <c:pt idx="33802">
                  <c:v>-17</c:v>
                </c:pt>
                <c:pt idx="33803">
                  <c:v>-14</c:v>
                </c:pt>
                <c:pt idx="33804">
                  <c:v>-12</c:v>
                </c:pt>
                <c:pt idx="33805">
                  <c:v>-13</c:v>
                </c:pt>
                <c:pt idx="33806">
                  <c:v>-13</c:v>
                </c:pt>
                <c:pt idx="33807">
                  <c:v>-16</c:v>
                </c:pt>
                <c:pt idx="33808">
                  <c:v>-14</c:v>
                </c:pt>
                <c:pt idx="33809">
                  <c:v>-15</c:v>
                </c:pt>
                <c:pt idx="33810">
                  <c:v>-18</c:v>
                </c:pt>
                <c:pt idx="33811">
                  <c:v>-15</c:v>
                </c:pt>
                <c:pt idx="33812">
                  <c:v>-16</c:v>
                </c:pt>
                <c:pt idx="33813">
                  <c:v>-16</c:v>
                </c:pt>
                <c:pt idx="33814">
                  <c:v>-18</c:v>
                </c:pt>
                <c:pt idx="33815">
                  <c:v>-13</c:v>
                </c:pt>
                <c:pt idx="33816">
                  <c:v>-14</c:v>
                </c:pt>
                <c:pt idx="33817">
                  <c:v>-15</c:v>
                </c:pt>
                <c:pt idx="33818">
                  <c:v>-14</c:v>
                </c:pt>
                <c:pt idx="33819">
                  <c:v>-12</c:v>
                </c:pt>
                <c:pt idx="33820">
                  <c:v>-13</c:v>
                </c:pt>
                <c:pt idx="33821">
                  <c:v>-15</c:v>
                </c:pt>
                <c:pt idx="33822">
                  <c:v>-13</c:v>
                </c:pt>
                <c:pt idx="33823">
                  <c:v>-16</c:v>
                </c:pt>
                <c:pt idx="33824">
                  <c:v>-16</c:v>
                </c:pt>
                <c:pt idx="33825">
                  <c:v>-17</c:v>
                </c:pt>
                <c:pt idx="33826">
                  <c:v>-15</c:v>
                </c:pt>
                <c:pt idx="33827">
                  <c:v>-15</c:v>
                </c:pt>
                <c:pt idx="33828">
                  <c:v>-17</c:v>
                </c:pt>
                <c:pt idx="33829">
                  <c:v>-17</c:v>
                </c:pt>
                <c:pt idx="33830">
                  <c:v>-16</c:v>
                </c:pt>
                <c:pt idx="33831">
                  <c:v>-14</c:v>
                </c:pt>
                <c:pt idx="33832">
                  <c:v>-17</c:v>
                </c:pt>
                <c:pt idx="33833">
                  <c:v>-16</c:v>
                </c:pt>
                <c:pt idx="33834">
                  <c:v>-17</c:v>
                </c:pt>
                <c:pt idx="33835">
                  <c:v>-18</c:v>
                </c:pt>
                <c:pt idx="33836">
                  <c:v>-19</c:v>
                </c:pt>
                <c:pt idx="33837">
                  <c:v>-16</c:v>
                </c:pt>
                <c:pt idx="33838">
                  <c:v>-18</c:v>
                </c:pt>
                <c:pt idx="33839">
                  <c:v>-16</c:v>
                </c:pt>
                <c:pt idx="33840">
                  <c:v>-16</c:v>
                </c:pt>
                <c:pt idx="33841">
                  <c:v>-21</c:v>
                </c:pt>
                <c:pt idx="33842">
                  <c:v>-15</c:v>
                </c:pt>
                <c:pt idx="33843">
                  <c:v>-14</c:v>
                </c:pt>
                <c:pt idx="33844">
                  <c:v>-17</c:v>
                </c:pt>
                <c:pt idx="33845">
                  <c:v>-16</c:v>
                </c:pt>
                <c:pt idx="33846">
                  <c:v>-16</c:v>
                </c:pt>
                <c:pt idx="33847">
                  <c:v>-16</c:v>
                </c:pt>
                <c:pt idx="33848">
                  <c:v>-14</c:v>
                </c:pt>
                <c:pt idx="33849">
                  <c:v>-14</c:v>
                </c:pt>
                <c:pt idx="33850">
                  <c:v>-14</c:v>
                </c:pt>
                <c:pt idx="33851">
                  <c:v>-22</c:v>
                </c:pt>
                <c:pt idx="33852">
                  <c:v>-14</c:v>
                </c:pt>
                <c:pt idx="33853">
                  <c:v>-17</c:v>
                </c:pt>
                <c:pt idx="33854">
                  <c:v>-13</c:v>
                </c:pt>
                <c:pt idx="33855">
                  <c:v>-20</c:v>
                </c:pt>
                <c:pt idx="33856">
                  <c:v>-15</c:v>
                </c:pt>
                <c:pt idx="33857">
                  <c:v>-14</c:v>
                </c:pt>
                <c:pt idx="33858">
                  <c:v>-15</c:v>
                </c:pt>
                <c:pt idx="33859">
                  <c:v>-16</c:v>
                </c:pt>
                <c:pt idx="33860">
                  <c:v>-16</c:v>
                </c:pt>
                <c:pt idx="33861">
                  <c:v>-20</c:v>
                </c:pt>
                <c:pt idx="33862">
                  <c:v>-15</c:v>
                </c:pt>
                <c:pt idx="33863">
                  <c:v>-13</c:v>
                </c:pt>
                <c:pt idx="33864">
                  <c:v>-18</c:v>
                </c:pt>
                <c:pt idx="33865">
                  <c:v>-19</c:v>
                </c:pt>
                <c:pt idx="33866">
                  <c:v>-13</c:v>
                </c:pt>
                <c:pt idx="33867">
                  <c:v>-13</c:v>
                </c:pt>
                <c:pt idx="33868">
                  <c:v>-17</c:v>
                </c:pt>
                <c:pt idx="33869">
                  <c:v>-16</c:v>
                </c:pt>
                <c:pt idx="33870">
                  <c:v>-18</c:v>
                </c:pt>
                <c:pt idx="33871">
                  <c:v>-18</c:v>
                </c:pt>
                <c:pt idx="33872">
                  <c:v>-16</c:v>
                </c:pt>
                <c:pt idx="33873">
                  <c:v>-15</c:v>
                </c:pt>
                <c:pt idx="33874">
                  <c:v>-16</c:v>
                </c:pt>
                <c:pt idx="33875">
                  <c:v>-15</c:v>
                </c:pt>
                <c:pt idx="33876">
                  <c:v>-15</c:v>
                </c:pt>
                <c:pt idx="33877">
                  <c:v>-15</c:v>
                </c:pt>
                <c:pt idx="33878">
                  <c:v>-18</c:v>
                </c:pt>
                <c:pt idx="33879">
                  <c:v>-15</c:v>
                </c:pt>
                <c:pt idx="33880">
                  <c:v>-19</c:v>
                </c:pt>
                <c:pt idx="33881">
                  <c:v>-16</c:v>
                </c:pt>
                <c:pt idx="33882">
                  <c:v>-15</c:v>
                </c:pt>
                <c:pt idx="33883">
                  <c:v>-17</c:v>
                </c:pt>
                <c:pt idx="33884">
                  <c:v>-18</c:v>
                </c:pt>
                <c:pt idx="33885">
                  <c:v>-14</c:v>
                </c:pt>
                <c:pt idx="33886">
                  <c:v>-16</c:v>
                </c:pt>
                <c:pt idx="33887">
                  <c:v>-15</c:v>
                </c:pt>
                <c:pt idx="33888">
                  <c:v>-16</c:v>
                </c:pt>
                <c:pt idx="33889">
                  <c:v>-19</c:v>
                </c:pt>
                <c:pt idx="33890">
                  <c:v>-11</c:v>
                </c:pt>
                <c:pt idx="33891">
                  <c:v>-14</c:v>
                </c:pt>
                <c:pt idx="33892">
                  <c:v>-16</c:v>
                </c:pt>
                <c:pt idx="33893">
                  <c:v>-16</c:v>
                </c:pt>
                <c:pt idx="33894">
                  <c:v>-14</c:v>
                </c:pt>
                <c:pt idx="33895">
                  <c:v>-15</c:v>
                </c:pt>
                <c:pt idx="33896">
                  <c:v>-15</c:v>
                </c:pt>
                <c:pt idx="33897">
                  <c:v>-17</c:v>
                </c:pt>
                <c:pt idx="33898">
                  <c:v>-20</c:v>
                </c:pt>
                <c:pt idx="33899">
                  <c:v>-26</c:v>
                </c:pt>
                <c:pt idx="33900">
                  <c:v>-17</c:v>
                </c:pt>
                <c:pt idx="33901">
                  <c:v>-15</c:v>
                </c:pt>
                <c:pt idx="33902">
                  <c:v>-17</c:v>
                </c:pt>
                <c:pt idx="33903">
                  <c:v>-15</c:v>
                </c:pt>
                <c:pt idx="33904">
                  <c:v>-15</c:v>
                </c:pt>
                <c:pt idx="33905">
                  <c:v>-18</c:v>
                </c:pt>
                <c:pt idx="33906">
                  <c:v>-15</c:v>
                </c:pt>
                <c:pt idx="33907">
                  <c:v>-17</c:v>
                </c:pt>
                <c:pt idx="33908">
                  <c:v>-15</c:v>
                </c:pt>
                <c:pt idx="33909">
                  <c:v>-14</c:v>
                </c:pt>
                <c:pt idx="33910">
                  <c:v>-14</c:v>
                </c:pt>
                <c:pt idx="33911">
                  <c:v>-14</c:v>
                </c:pt>
                <c:pt idx="33912">
                  <c:v>-13</c:v>
                </c:pt>
                <c:pt idx="33913">
                  <c:v>-13</c:v>
                </c:pt>
                <c:pt idx="33914">
                  <c:v>-11</c:v>
                </c:pt>
                <c:pt idx="33915">
                  <c:v>-11</c:v>
                </c:pt>
                <c:pt idx="33916">
                  <c:v>-11</c:v>
                </c:pt>
                <c:pt idx="33917">
                  <c:v>-13</c:v>
                </c:pt>
                <c:pt idx="33918">
                  <c:v>-15</c:v>
                </c:pt>
                <c:pt idx="33919">
                  <c:v>-13</c:v>
                </c:pt>
                <c:pt idx="33920">
                  <c:v>-14</c:v>
                </c:pt>
                <c:pt idx="33921">
                  <c:v>-14</c:v>
                </c:pt>
                <c:pt idx="33922">
                  <c:v>-14</c:v>
                </c:pt>
                <c:pt idx="33923">
                  <c:v>-16</c:v>
                </c:pt>
                <c:pt idx="33924">
                  <c:v>-18</c:v>
                </c:pt>
                <c:pt idx="33925">
                  <c:v>-15</c:v>
                </c:pt>
                <c:pt idx="33926">
                  <c:v>-16</c:v>
                </c:pt>
                <c:pt idx="33927">
                  <c:v>-16</c:v>
                </c:pt>
                <c:pt idx="33928">
                  <c:v>-16</c:v>
                </c:pt>
                <c:pt idx="33929">
                  <c:v>-17</c:v>
                </c:pt>
                <c:pt idx="33930">
                  <c:v>-16</c:v>
                </c:pt>
                <c:pt idx="33931">
                  <c:v>-22</c:v>
                </c:pt>
                <c:pt idx="33932">
                  <c:v>-15</c:v>
                </c:pt>
                <c:pt idx="33933">
                  <c:v>-14</c:v>
                </c:pt>
                <c:pt idx="33934">
                  <c:v>-15</c:v>
                </c:pt>
                <c:pt idx="33935">
                  <c:v>-16</c:v>
                </c:pt>
                <c:pt idx="33936">
                  <c:v>-17</c:v>
                </c:pt>
                <c:pt idx="33937">
                  <c:v>-14</c:v>
                </c:pt>
                <c:pt idx="33938">
                  <c:v>-15</c:v>
                </c:pt>
                <c:pt idx="33939">
                  <c:v>-15</c:v>
                </c:pt>
                <c:pt idx="33940">
                  <c:v>-15</c:v>
                </c:pt>
                <c:pt idx="33941">
                  <c:v>-17</c:v>
                </c:pt>
                <c:pt idx="33942">
                  <c:v>-16</c:v>
                </c:pt>
                <c:pt idx="33943">
                  <c:v>-16</c:v>
                </c:pt>
                <c:pt idx="33944">
                  <c:v>-15</c:v>
                </c:pt>
                <c:pt idx="33945">
                  <c:v>-6</c:v>
                </c:pt>
                <c:pt idx="33946">
                  <c:v>-11</c:v>
                </c:pt>
                <c:pt idx="33947">
                  <c:v>-17</c:v>
                </c:pt>
                <c:pt idx="33948">
                  <c:v>-16</c:v>
                </c:pt>
                <c:pt idx="33949">
                  <c:v>-13</c:v>
                </c:pt>
                <c:pt idx="33950">
                  <c:v>-17</c:v>
                </c:pt>
                <c:pt idx="33951">
                  <c:v>-18</c:v>
                </c:pt>
                <c:pt idx="33952">
                  <c:v>-18</c:v>
                </c:pt>
                <c:pt idx="33953">
                  <c:v>-19</c:v>
                </c:pt>
                <c:pt idx="33954">
                  <c:v>-18</c:v>
                </c:pt>
                <c:pt idx="33955">
                  <c:v>-29</c:v>
                </c:pt>
                <c:pt idx="33956">
                  <c:v>-17</c:v>
                </c:pt>
                <c:pt idx="33957">
                  <c:v>-17</c:v>
                </c:pt>
                <c:pt idx="33958">
                  <c:v>-16</c:v>
                </c:pt>
                <c:pt idx="33959">
                  <c:v>-17</c:v>
                </c:pt>
                <c:pt idx="33960">
                  <c:v>-17</c:v>
                </c:pt>
                <c:pt idx="33961">
                  <c:v>-23</c:v>
                </c:pt>
                <c:pt idx="33962">
                  <c:v>-15</c:v>
                </c:pt>
                <c:pt idx="33963">
                  <c:v>-14</c:v>
                </c:pt>
                <c:pt idx="33964">
                  <c:v>-16</c:v>
                </c:pt>
                <c:pt idx="33965">
                  <c:v>-16</c:v>
                </c:pt>
                <c:pt idx="33966">
                  <c:v>-14</c:v>
                </c:pt>
                <c:pt idx="33967">
                  <c:v>-19</c:v>
                </c:pt>
                <c:pt idx="33968">
                  <c:v>-14</c:v>
                </c:pt>
                <c:pt idx="33969">
                  <c:v>-18</c:v>
                </c:pt>
                <c:pt idx="33970">
                  <c:v>-15</c:v>
                </c:pt>
                <c:pt idx="33971">
                  <c:v>-14</c:v>
                </c:pt>
                <c:pt idx="33972">
                  <c:v>-16</c:v>
                </c:pt>
                <c:pt idx="33973">
                  <c:v>-14</c:v>
                </c:pt>
                <c:pt idx="33974">
                  <c:v>-10</c:v>
                </c:pt>
                <c:pt idx="33975">
                  <c:v>-9</c:v>
                </c:pt>
                <c:pt idx="33976">
                  <c:v>-11</c:v>
                </c:pt>
                <c:pt idx="33977">
                  <c:v>-11</c:v>
                </c:pt>
                <c:pt idx="33978">
                  <c:v>-15</c:v>
                </c:pt>
                <c:pt idx="33979">
                  <c:v>-11</c:v>
                </c:pt>
                <c:pt idx="33980">
                  <c:v>-10</c:v>
                </c:pt>
                <c:pt idx="33981">
                  <c:v>-10</c:v>
                </c:pt>
                <c:pt idx="33982">
                  <c:v>-1</c:v>
                </c:pt>
                <c:pt idx="33983">
                  <c:v>-10</c:v>
                </c:pt>
                <c:pt idx="33984">
                  <c:v>-14</c:v>
                </c:pt>
                <c:pt idx="33985">
                  <c:v>-15</c:v>
                </c:pt>
                <c:pt idx="33986">
                  <c:v>-11</c:v>
                </c:pt>
                <c:pt idx="33987">
                  <c:v>-11</c:v>
                </c:pt>
                <c:pt idx="33988">
                  <c:v>-16</c:v>
                </c:pt>
                <c:pt idx="33989">
                  <c:v>-13</c:v>
                </c:pt>
                <c:pt idx="33990">
                  <c:v>-15</c:v>
                </c:pt>
                <c:pt idx="33991">
                  <c:v>-15</c:v>
                </c:pt>
                <c:pt idx="33992">
                  <c:v>-16</c:v>
                </c:pt>
                <c:pt idx="33993">
                  <c:v>-14</c:v>
                </c:pt>
                <c:pt idx="33994">
                  <c:v>-13</c:v>
                </c:pt>
                <c:pt idx="33995">
                  <c:v>-13</c:v>
                </c:pt>
                <c:pt idx="33996">
                  <c:v>-15</c:v>
                </c:pt>
                <c:pt idx="33997">
                  <c:v>-14</c:v>
                </c:pt>
                <c:pt idx="33998">
                  <c:v>-16</c:v>
                </c:pt>
                <c:pt idx="33999">
                  <c:v>-17</c:v>
                </c:pt>
                <c:pt idx="34000">
                  <c:v>-16</c:v>
                </c:pt>
                <c:pt idx="34001">
                  <c:v>-17</c:v>
                </c:pt>
                <c:pt idx="34002">
                  <c:v>-15</c:v>
                </c:pt>
                <c:pt idx="34003">
                  <c:v>-15</c:v>
                </c:pt>
                <c:pt idx="34004">
                  <c:v>-14</c:v>
                </c:pt>
                <c:pt idx="34005">
                  <c:v>-13</c:v>
                </c:pt>
                <c:pt idx="34006">
                  <c:v>-20</c:v>
                </c:pt>
                <c:pt idx="34007">
                  <c:v>-14</c:v>
                </c:pt>
                <c:pt idx="34008">
                  <c:v>-12</c:v>
                </c:pt>
                <c:pt idx="34009">
                  <c:v>-16</c:v>
                </c:pt>
                <c:pt idx="34010">
                  <c:v>-16</c:v>
                </c:pt>
                <c:pt idx="34011">
                  <c:v>-22</c:v>
                </c:pt>
                <c:pt idx="34012">
                  <c:v>-18</c:v>
                </c:pt>
                <c:pt idx="34013">
                  <c:v>-14</c:v>
                </c:pt>
                <c:pt idx="34014">
                  <c:v>-13</c:v>
                </c:pt>
                <c:pt idx="34015">
                  <c:v>-12</c:v>
                </c:pt>
                <c:pt idx="34016">
                  <c:v>-13</c:v>
                </c:pt>
                <c:pt idx="34017">
                  <c:v>-10</c:v>
                </c:pt>
                <c:pt idx="34018">
                  <c:v>-11</c:v>
                </c:pt>
                <c:pt idx="34019">
                  <c:v>-12</c:v>
                </c:pt>
                <c:pt idx="34020">
                  <c:v>-10</c:v>
                </c:pt>
                <c:pt idx="34021">
                  <c:v>-10</c:v>
                </c:pt>
                <c:pt idx="34022">
                  <c:v>-11</c:v>
                </c:pt>
                <c:pt idx="34023">
                  <c:v>-11</c:v>
                </c:pt>
                <c:pt idx="34024">
                  <c:v>-10</c:v>
                </c:pt>
                <c:pt idx="34025">
                  <c:v>-13</c:v>
                </c:pt>
                <c:pt idx="34026">
                  <c:v>-16</c:v>
                </c:pt>
                <c:pt idx="34027">
                  <c:v>-18</c:v>
                </c:pt>
                <c:pt idx="34028">
                  <c:v>-16</c:v>
                </c:pt>
                <c:pt idx="34029">
                  <c:v>-20</c:v>
                </c:pt>
                <c:pt idx="34030">
                  <c:v>-17</c:v>
                </c:pt>
                <c:pt idx="34031">
                  <c:v>-14</c:v>
                </c:pt>
                <c:pt idx="34032">
                  <c:v>-14</c:v>
                </c:pt>
                <c:pt idx="34033">
                  <c:v>-15</c:v>
                </c:pt>
                <c:pt idx="34034">
                  <c:v>-15</c:v>
                </c:pt>
                <c:pt idx="34035">
                  <c:v>-16</c:v>
                </c:pt>
                <c:pt idx="34036">
                  <c:v>-15</c:v>
                </c:pt>
                <c:pt idx="34037">
                  <c:v>-16</c:v>
                </c:pt>
                <c:pt idx="34038">
                  <c:v>-19</c:v>
                </c:pt>
                <c:pt idx="34039">
                  <c:v>-12</c:v>
                </c:pt>
                <c:pt idx="34040">
                  <c:v>-13</c:v>
                </c:pt>
                <c:pt idx="34041">
                  <c:v>-12</c:v>
                </c:pt>
                <c:pt idx="34042">
                  <c:v>-11</c:v>
                </c:pt>
                <c:pt idx="34043">
                  <c:v>-13</c:v>
                </c:pt>
                <c:pt idx="34044">
                  <c:v>-11</c:v>
                </c:pt>
                <c:pt idx="34045">
                  <c:v>-15</c:v>
                </c:pt>
                <c:pt idx="34046">
                  <c:v>-12</c:v>
                </c:pt>
                <c:pt idx="34047">
                  <c:v>-13</c:v>
                </c:pt>
                <c:pt idx="34048">
                  <c:v>-11</c:v>
                </c:pt>
                <c:pt idx="34049">
                  <c:v>-11</c:v>
                </c:pt>
                <c:pt idx="34050">
                  <c:v>-12</c:v>
                </c:pt>
                <c:pt idx="34051">
                  <c:v>-15</c:v>
                </c:pt>
                <c:pt idx="34052">
                  <c:v>-11</c:v>
                </c:pt>
                <c:pt idx="34053">
                  <c:v>-16</c:v>
                </c:pt>
                <c:pt idx="34054">
                  <c:v>-13</c:v>
                </c:pt>
                <c:pt idx="34055">
                  <c:v>-12</c:v>
                </c:pt>
                <c:pt idx="34056">
                  <c:v>-10</c:v>
                </c:pt>
                <c:pt idx="34057">
                  <c:v>-10</c:v>
                </c:pt>
                <c:pt idx="34058">
                  <c:v>-15</c:v>
                </c:pt>
                <c:pt idx="34059">
                  <c:v>-11</c:v>
                </c:pt>
                <c:pt idx="34060">
                  <c:v>-11</c:v>
                </c:pt>
                <c:pt idx="34061">
                  <c:v>-13</c:v>
                </c:pt>
                <c:pt idx="34062">
                  <c:v>-14</c:v>
                </c:pt>
                <c:pt idx="34063">
                  <c:v>-12</c:v>
                </c:pt>
                <c:pt idx="34064">
                  <c:v>-14</c:v>
                </c:pt>
                <c:pt idx="34065">
                  <c:v>-12</c:v>
                </c:pt>
                <c:pt idx="34066">
                  <c:v>-14</c:v>
                </c:pt>
                <c:pt idx="34067">
                  <c:v>-12</c:v>
                </c:pt>
                <c:pt idx="34068">
                  <c:v>-12</c:v>
                </c:pt>
                <c:pt idx="34069">
                  <c:v>-16</c:v>
                </c:pt>
                <c:pt idx="34070">
                  <c:v>-13</c:v>
                </c:pt>
                <c:pt idx="34071">
                  <c:v>-11</c:v>
                </c:pt>
                <c:pt idx="34072">
                  <c:v>-15</c:v>
                </c:pt>
                <c:pt idx="34073">
                  <c:v>-14</c:v>
                </c:pt>
                <c:pt idx="34074">
                  <c:v>-12</c:v>
                </c:pt>
                <c:pt idx="34075">
                  <c:v>-17</c:v>
                </c:pt>
                <c:pt idx="34076">
                  <c:v>-16</c:v>
                </c:pt>
                <c:pt idx="34077">
                  <c:v>-16</c:v>
                </c:pt>
                <c:pt idx="34078">
                  <c:v>-21</c:v>
                </c:pt>
                <c:pt idx="34079">
                  <c:v>-17</c:v>
                </c:pt>
                <c:pt idx="34080">
                  <c:v>-18</c:v>
                </c:pt>
                <c:pt idx="34081">
                  <c:v>-15</c:v>
                </c:pt>
                <c:pt idx="34082">
                  <c:v>-14</c:v>
                </c:pt>
                <c:pt idx="34083">
                  <c:v>-17</c:v>
                </c:pt>
                <c:pt idx="34084">
                  <c:v>-16</c:v>
                </c:pt>
                <c:pt idx="34085">
                  <c:v>-17</c:v>
                </c:pt>
                <c:pt idx="34086">
                  <c:v>-20</c:v>
                </c:pt>
                <c:pt idx="34087">
                  <c:v>-16</c:v>
                </c:pt>
                <c:pt idx="34088">
                  <c:v>-23</c:v>
                </c:pt>
                <c:pt idx="34089">
                  <c:v>-16</c:v>
                </c:pt>
                <c:pt idx="34090">
                  <c:v>-21</c:v>
                </c:pt>
                <c:pt idx="34091">
                  <c:v>-17</c:v>
                </c:pt>
                <c:pt idx="34092">
                  <c:v>-16</c:v>
                </c:pt>
                <c:pt idx="34093">
                  <c:v>-17</c:v>
                </c:pt>
                <c:pt idx="34094">
                  <c:v>-17</c:v>
                </c:pt>
                <c:pt idx="34095">
                  <c:v>-17</c:v>
                </c:pt>
                <c:pt idx="34096">
                  <c:v>-17</c:v>
                </c:pt>
                <c:pt idx="34097">
                  <c:v>-14</c:v>
                </c:pt>
                <c:pt idx="34098">
                  <c:v>-15</c:v>
                </c:pt>
                <c:pt idx="34099">
                  <c:v>-15</c:v>
                </c:pt>
                <c:pt idx="34100">
                  <c:v>-15</c:v>
                </c:pt>
                <c:pt idx="34101">
                  <c:v>-10</c:v>
                </c:pt>
                <c:pt idx="34102">
                  <c:v>-13</c:v>
                </c:pt>
                <c:pt idx="34103">
                  <c:v>-10</c:v>
                </c:pt>
                <c:pt idx="34104">
                  <c:v>-10</c:v>
                </c:pt>
                <c:pt idx="34105">
                  <c:v>-10</c:v>
                </c:pt>
                <c:pt idx="34106">
                  <c:v>-11</c:v>
                </c:pt>
                <c:pt idx="34107">
                  <c:v>-14</c:v>
                </c:pt>
                <c:pt idx="34108">
                  <c:v>-10</c:v>
                </c:pt>
                <c:pt idx="34109">
                  <c:v>-10</c:v>
                </c:pt>
                <c:pt idx="34110">
                  <c:v>-10</c:v>
                </c:pt>
                <c:pt idx="34111">
                  <c:v>-15</c:v>
                </c:pt>
                <c:pt idx="34112">
                  <c:v>-15</c:v>
                </c:pt>
                <c:pt idx="34113">
                  <c:v>-18</c:v>
                </c:pt>
                <c:pt idx="34114">
                  <c:v>-14</c:v>
                </c:pt>
                <c:pt idx="34115">
                  <c:v>-14</c:v>
                </c:pt>
                <c:pt idx="34116">
                  <c:v>-19</c:v>
                </c:pt>
                <c:pt idx="34117">
                  <c:v>-17</c:v>
                </c:pt>
                <c:pt idx="34118">
                  <c:v>-11</c:v>
                </c:pt>
                <c:pt idx="34119">
                  <c:v>-21</c:v>
                </c:pt>
                <c:pt idx="34120">
                  <c:v>-16</c:v>
                </c:pt>
                <c:pt idx="34121">
                  <c:v>-15</c:v>
                </c:pt>
                <c:pt idx="34122">
                  <c:v>-13</c:v>
                </c:pt>
                <c:pt idx="34123">
                  <c:v>-13</c:v>
                </c:pt>
                <c:pt idx="34124">
                  <c:v>-15</c:v>
                </c:pt>
                <c:pt idx="34125">
                  <c:v>-13</c:v>
                </c:pt>
                <c:pt idx="34126">
                  <c:v>-14</c:v>
                </c:pt>
                <c:pt idx="34127">
                  <c:v>-15</c:v>
                </c:pt>
                <c:pt idx="34128">
                  <c:v>-12</c:v>
                </c:pt>
                <c:pt idx="34129">
                  <c:v>-14</c:v>
                </c:pt>
                <c:pt idx="34130">
                  <c:v>-13</c:v>
                </c:pt>
                <c:pt idx="34131">
                  <c:v>-15</c:v>
                </c:pt>
                <c:pt idx="34132">
                  <c:v>-12</c:v>
                </c:pt>
                <c:pt idx="34133">
                  <c:v>-15</c:v>
                </c:pt>
                <c:pt idx="34134">
                  <c:v>-13</c:v>
                </c:pt>
                <c:pt idx="34135">
                  <c:v>-15</c:v>
                </c:pt>
                <c:pt idx="34136">
                  <c:v>-13</c:v>
                </c:pt>
                <c:pt idx="34137">
                  <c:v>-12</c:v>
                </c:pt>
                <c:pt idx="34138">
                  <c:v>-14</c:v>
                </c:pt>
                <c:pt idx="34139">
                  <c:v>-13</c:v>
                </c:pt>
                <c:pt idx="34140">
                  <c:v>-11</c:v>
                </c:pt>
                <c:pt idx="34141">
                  <c:v>-10</c:v>
                </c:pt>
                <c:pt idx="34142">
                  <c:v>-11</c:v>
                </c:pt>
                <c:pt idx="34143">
                  <c:v>-12</c:v>
                </c:pt>
                <c:pt idx="34144">
                  <c:v>-10</c:v>
                </c:pt>
                <c:pt idx="34145">
                  <c:v>-12</c:v>
                </c:pt>
                <c:pt idx="34146">
                  <c:v>-11</c:v>
                </c:pt>
                <c:pt idx="34147">
                  <c:v>-13</c:v>
                </c:pt>
                <c:pt idx="34148">
                  <c:v>-14</c:v>
                </c:pt>
                <c:pt idx="34149">
                  <c:v>-13</c:v>
                </c:pt>
                <c:pt idx="34150">
                  <c:v>-12</c:v>
                </c:pt>
                <c:pt idx="34151">
                  <c:v>-13</c:v>
                </c:pt>
                <c:pt idx="34152">
                  <c:v>-11</c:v>
                </c:pt>
                <c:pt idx="34153">
                  <c:v>-14</c:v>
                </c:pt>
                <c:pt idx="34154">
                  <c:v>-12</c:v>
                </c:pt>
                <c:pt idx="34155">
                  <c:v>-15</c:v>
                </c:pt>
                <c:pt idx="34156">
                  <c:v>-14</c:v>
                </c:pt>
                <c:pt idx="34157">
                  <c:v>-13</c:v>
                </c:pt>
                <c:pt idx="34158">
                  <c:v>-14</c:v>
                </c:pt>
                <c:pt idx="34159">
                  <c:v>-10</c:v>
                </c:pt>
                <c:pt idx="34160">
                  <c:v>-12</c:v>
                </c:pt>
                <c:pt idx="34161">
                  <c:v>-11</c:v>
                </c:pt>
                <c:pt idx="34162">
                  <c:v>-13</c:v>
                </c:pt>
                <c:pt idx="34163">
                  <c:v>-12</c:v>
                </c:pt>
                <c:pt idx="34164">
                  <c:v>-13</c:v>
                </c:pt>
                <c:pt idx="34165">
                  <c:v>-12</c:v>
                </c:pt>
                <c:pt idx="34166">
                  <c:v>-10</c:v>
                </c:pt>
                <c:pt idx="34167">
                  <c:v>-16</c:v>
                </c:pt>
                <c:pt idx="34168">
                  <c:v>-15</c:v>
                </c:pt>
                <c:pt idx="34169">
                  <c:v>-12</c:v>
                </c:pt>
                <c:pt idx="34170">
                  <c:v>-12</c:v>
                </c:pt>
                <c:pt idx="34171">
                  <c:v>-6</c:v>
                </c:pt>
                <c:pt idx="34172">
                  <c:v>-9</c:v>
                </c:pt>
                <c:pt idx="34173">
                  <c:v>-11</c:v>
                </c:pt>
                <c:pt idx="34174">
                  <c:v>-13</c:v>
                </c:pt>
                <c:pt idx="34175">
                  <c:v>-10</c:v>
                </c:pt>
                <c:pt idx="34176">
                  <c:v>-11</c:v>
                </c:pt>
                <c:pt idx="34177">
                  <c:v>-11</c:v>
                </c:pt>
                <c:pt idx="34178">
                  <c:v>-14</c:v>
                </c:pt>
                <c:pt idx="34179">
                  <c:v>-9</c:v>
                </c:pt>
                <c:pt idx="34180">
                  <c:v>-5</c:v>
                </c:pt>
                <c:pt idx="34181">
                  <c:v>-5</c:v>
                </c:pt>
                <c:pt idx="34182">
                  <c:v>-6</c:v>
                </c:pt>
                <c:pt idx="34183">
                  <c:v>-11</c:v>
                </c:pt>
                <c:pt idx="34184">
                  <c:v>-14</c:v>
                </c:pt>
                <c:pt idx="34185">
                  <c:v>-12</c:v>
                </c:pt>
                <c:pt idx="34186">
                  <c:v>-15</c:v>
                </c:pt>
                <c:pt idx="34187">
                  <c:v>-15</c:v>
                </c:pt>
                <c:pt idx="34188">
                  <c:v>-13</c:v>
                </c:pt>
                <c:pt idx="34189">
                  <c:v>-11</c:v>
                </c:pt>
                <c:pt idx="34190">
                  <c:v>-14</c:v>
                </c:pt>
                <c:pt idx="34191">
                  <c:v>-20</c:v>
                </c:pt>
                <c:pt idx="34192">
                  <c:v>-11</c:v>
                </c:pt>
                <c:pt idx="34193">
                  <c:v>-14</c:v>
                </c:pt>
                <c:pt idx="34194">
                  <c:v>-12</c:v>
                </c:pt>
                <c:pt idx="34195">
                  <c:v>-4</c:v>
                </c:pt>
                <c:pt idx="34196">
                  <c:v>-19</c:v>
                </c:pt>
                <c:pt idx="34197">
                  <c:v>-20</c:v>
                </c:pt>
                <c:pt idx="34198">
                  <c:v>-22</c:v>
                </c:pt>
                <c:pt idx="34199">
                  <c:v>-19</c:v>
                </c:pt>
                <c:pt idx="34200">
                  <c:v>-18</c:v>
                </c:pt>
                <c:pt idx="34201">
                  <c:v>-13</c:v>
                </c:pt>
                <c:pt idx="34202">
                  <c:v>-14</c:v>
                </c:pt>
                <c:pt idx="34203">
                  <c:v>-23</c:v>
                </c:pt>
                <c:pt idx="34204">
                  <c:v>-20</c:v>
                </c:pt>
                <c:pt idx="34205">
                  <c:v>-22</c:v>
                </c:pt>
                <c:pt idx="34206">
                  <c:v>-20</c:v>
                </c:pt>
                <c:pt idx="34207">
                  <c:v>-20</c:v>
                </c:pt>
                <c:pt idx="34208">
                  <c:v>-17</c:v>
                </c:pt>
                <c:pt idx="34209">
                  <c:v>-14</c:v>
                </c:pt>
                <c:pt idx="34210">
                  <c:v>-22</c:v>
                </c:pt>
                <c:pt idx="34211">
                  <c:v>-15</c:v>
                </c:pt>
                <c:pt idx="34212">
                  <c:v>-15</c:v>
                </c:pt>
                <c:pt idx="34213">
                  <c:v>-17</c:v>
                </c:pt>
                <c:pt idx="34214">
                  <c:v>-18</c:v>
                </c:pt>
                <c:pt idx="34215">
                  <c:v>-17</c:v>
                </c:pt>
                <c:pt idx="34216">
                  <c:v>-17</c:v>
                </c:pt>
                <c:pt idx="34217">
                  <c:v>-18</c:v>
                </c:pt>
                <c:pt idx="34218">
                  <c:v>-16</c:v>
                </c:pt>
                <c:pt idx="34219">
                  <c:v>-17</c:v>
                </c:pt>
                <c:pt idx="34220">
                  <c:v>-13</c:v>
                </c:pt>
                <c:pt idx="34221">
                  <c:v>-13</c:v>
                </c:pt>
                <c:pt idx="34222">
                  <c:v>-12</c:v>
                </c:pt>
                <c:pt idx="34223">
                  <c:v>-12</c:v>
                </c:pt>
                <c:pt idx="34224">
                  <c:v>-15</c:v>
                </c:pt>
                <c:pt idx="34225">
                  <c:v>-12</c:v>
                </c:pt>
                <c:pt idx="34226">
                  <c:v>-11</c:v>
                </c:pt>
                <c:pt idx="34227">
                  <c:v>-11</c:v>
                </c:pt>
                <c:pt idx="34228">
                  <c:v>-13</c:v>
                </c:pt>
                <c:pt idx="34229">
                  <c:v>-14</c:v>
                </c:pt>
                <c:pt idx="34230">
                  <c:v>-14</c:v>
                </c:pt>
                <c:pt idx="34231">
                  <c:v>-13</c:v>
                </c:pt>
                <c:pt idx="34232">
                  <c:v>-14</c:v>
                </c:pt>
                <c:pt idx="34233">
                  <c:v>-14</c:v>
                </c:pt>
                <c:pt idx="34234">
                  <c:v>-12</c:v>
                </c:pt>
                <c:pt idx="34235">
                  <c:v>-12</c:v>
                </c:pt>
                <c:pt idx="34236">
                  <c:v>-13</c:v>
                </c:pt>
                <c:pt idx="34237">
                  <c:v>-12</c:v>
                </c:pt>
                <c:pt idx="34238">
                  <c:v>-13</c:v>
                </c:pt>
                <c:pt idx="34239">
                  <c:v>-11</c:v>
                </c:pt>
                <c:pt idx="34240">
                  <c:v>-13</c:v>
                </c:pt>
                <c:pt idx="34241">
                  <c:v>-14</c:v>
                </c:pt>
                <c:pt idx="34242">
                  <c:v>-15</c:v>
                </c:pt>
                <c:pt idx="34243">
                  <c:v>-14</c:v>
                </c:pt>
                <c:pt idx="34244">
                  <c:v>-25</c:v>
                </c:pt>
                <c:pt idx="34245">
                  <c:v>-19</c:v>
                </c:pt>
                <c:pt idx="34246">
                  <c:v>-20</c:v>
                </c:pt>
                <c:pt idx="34247">
                  <c:v>-16</c:v>
                </c:pt>
                <c:pt idx="34248">
                  <c:v>-18</c:v>
                </c:pt>
                <c:pt idx="34249">
                  <c:v>-15</c:v>
                </c:pt>
                <c:pt idx="34250">
                  <c:v>-18</c:v>
                </c:pt>
                <c:pt idx="34251">
                  <c:v>-18</c:v>
                </c:pt>
                <c:pt idx="34252">
                  <c:v>-19</c:v>
                </c:pt>
                <c:pt idx="34253">
                  <c:v>-21</c:v>
                </c:pt>
                <c:pt idx="34254">
                  <c:v>-22</c:v>
                </c:pt>
                <c:pt idx="34255">
                  <c:v>-20</c:v>
                </c:pt>
                <c:pt idx="34256">
                  <c:v>-12</c:v>
                </c:pt>
                <c:pt idx="34257">
                  <c:v>-12</c:v>
                </c:pt>
                <c:pt idx="34258">
                  <c:v>-16</c:v>
                </c:pt>
                <c:pt idx="34259">
                  <c:v>-16</c:v>
                </c:pt>
                <c:pt idx="34260">
                  <c:v>-15</c:v>
                </c:pt>
                <c:pt idx="34261">
                  <c:v>-15</c:v>
                </c:pt>
                <c:pt idx="34262">
                  <c:v>-13</c:v>
                </c:pt>
                <c:pt idx="34263">
                  <c:v>-15</c:v>
                </c:pt>
                <c:pt idx="34264">
                  <c:v>-13</c:v>
                </c:pt>
                <c:pt idx="34265">
                  <c:v>-14</c:v>
                </c:pt>
                <c:pt idx="34266">
                  <c:v>-14</c:v>
                </c:pt>
                <c:pt idx="34267">
                  <c:v>-15</c:v>
                </c:pt>
                <c:pt idx="34268">
                  <c:v>-14</c:v>
                </c:pt>
                <c:pt idx="34269">
                  <c:v>-16</c:v>
                </c:pt>
                <c:pt idx="34270">
                  <c:v>-10</c:v>
                </c:pt>
                <c:pt idx="34271">
                  <c:v>-16</c:v>
                </c:pt>
                <c:pt idx="34272">
                  <c:v>-14</c:v>
                </c:pt>
                <c:pt idx="34273">
                  <c:v>-10</c:v>
                </c:pt>
                <c:pt idx="34274">
                  <c:v>-11</c:v>
                </c:pt>
                <c:pt idx="34275">
                  <c:v>-14</c:v>
                </c:pt>
                <c:pt idx="34276">
                  <c:v>-14</c:v>
                </c:pt>
                <c:pt idx="34277">
                  <c:v>-14</c:v>
                </c:pt>
                <c:pt idx="34278">
                  <c:v>-14</c:v>
                </c:pt>
                <c:pt idx="34279">
                  <c:v>-12</c:v>
                </c:pt>
                <c:pt idx="34280">
                  <c:v>-17</c:v>
                </c:pt>
                <c:pt idx="34281">
                  <c:v>-17</c:v>
                </c:pt>
                <c:pt idx="34282">
                  <c:v>-15</c:v>
                </c:pt>
                <c:pt idx="34283">
                  <c:v>-17</c:v>
                </c:pt>
                <c:pt idx="34284">
                  <c:v>-16</c:v>
                </c:pt>
                <c:pt idx="34285">
                  <c:v>-16</c:v>
                </c:pt>
                <c:pt idx="34286">
                  <c:v>-13</c:v>
                </c:pt>
                <c:pt idx="34287">
                  <c:v>-16</c:v>
                </c:pt>
                <c:pt idx="34288">
                  <c:v>-17</c:v>
                </c:pt>
                <c:pt idx="34289">
                  <c:v>-28</c:v>
                </c:pt>
                <c:pt idx="34290">
                  <c:v>-16</c:v>
                </c:pt>
                <c:pt idx="34291">
                  <c:v>-16</c:v>
                </c:pt>
                <c:pt idx="34292">
                  <c:v>-13</c:v>
                </c:pt>
                <c:pt idx="34293">
                  <c:v>-12</c:v>
                </c:pt>
                <c:pt idx="34294">
                  <c:v>-10</c:v>
                </c:pt>
                <c:pt idx="34295">
                  <c:v>-10</c:v>
                </c:pt>
                <c:pt idx="34296">
                  <c:v>-11</c:v>
                </c:pt>
                <c:pt idx="34297">
                  <c:v>-14</c:v>
                </c:pt>
                <c:pt idx="34298">
                  <c:v>-15</c:v>
                </c:pt>
                <c:pt idx="34299">
                  <c:v>-12</c:v>
                </c:pt>
                <c:pt idx="34300">
                  <c:v>-15</c:v>
                </c:pt>
                <c:pt idx="34301">
                  <c:v>-13</c:v>
                </c:pt>
                <c:pt idx="34302">
                  <c:v>-15</c:v>
                </c:pt>
                <c:pt idx="34303">
                  <c:v>-11</c:v>
                </c:pt>
                <c:pt idx="34304">
                  <c:v>-14</c:v>
                </c:pt>
                <c:pt idx="34305">
                  <c:v>-14</c:v>
                </c:pt>
                <c:pt idx="34306">
                  <c:v>-20</c:v>
                </c:pt>
                <c:pt idx="34307">
                  <c:v>-10</c:v>
                </c:pt>
                <c:pt idx="34308">
                  <c:v>-11</c:v>
                </c:pt>
                <c:pt idx="34309">
                  <c:v>-11</c:v>
                </c:pt>
                <c:pt idx="34310">
                  <c:v>-15</c:v>
                </c:pt>
                <c:pt idx="34311">
                  <c:v>-13</c:v>
                </c:pt>
                <c:pt idx="34312">
                  <c:v>-14</c:v>
                </c:pt>
                <c:pt idx="34313">
                  <c:v>-9</c:v>
                </c:pt>
                <c:pt idx="34314">
                  <c:v>-9</c:v>
                </c:pt>
                <c:pt idx="34315">
                  <c:v>-11</c:v>
                </c:pt>
                <c:pt idx="34316">
                  <c:v>-18</c:v>
                </c:pt>
                <c:pt idx="34317">
                  <c:v>-20</c:v>
                </c:pt>
                <c:pt idx="34318">
                  <c:v>-20</c:v>
                </c:pt>
                <c:pt idx="34319">
                  <c:v>-18</c:v>
                </c:pt>
                <c:pt idx="34320">
                  <c:v>-14</c:v>
                </c:pt>
                <c:pt idx="34321">
                  <c:v>-15</c:v>
                </c:pt>
                <c:pt idx="34322">
                  <c:v>-13</c:v>
                </c:pt>
                <c:pt idx="34323">
                  <c:v>-20</c:v>
                </c:pt>
                <c:pt idx="34324">
                  <c:v>-19</c:v>
                </c:pt>
                <c:pt idx="34325">
                  <c:v>-15</c:v>
                </c:pt>
                <c:pt idx="34326">
                  <c:v>-15</c:v>
                </c:pt>
                <c:pt idx="34327">
                  <c:v>-15</c:v>
                </c:pt>
                <c:pt idx="34328">
                  <c:v>-11</c:v>
                </c:pt>
                <c:pt idx="34329">
                  <c:v>-15</c:v>
                </c:pt>
                <c:pt idx="34330">
                  <c:v>-14</c:v>
                </c:pt>
                <c:pt idx="34331">
                  <c:v>-13</c:v>
                </c:pt>
                <c:pt idx="34332">
                  <c:v>-11</c:v>
                </c:pt>
                <c:pt idx="34333">
                  <c:v>-9</c:v>
                </c:pt>
                <c:pt idx="34334">
                  <c:v>-13</c:v>
                </c:pt>
                <c:pt idx="34335">
                  <c:v>-16</c:v>
                </c:pt>
                <c:pt idx="34336">
                  <c:v>-13</c:v>
                </c:pt>
                <c:pt idx="34337">
                  <c:v>-14</c:v>
                </c:pt>
                <c:pt idx="34338">
                  <c:v>-14</c:v>
                </c:pt>
                <c:pt idx="34339">
                  <c:v>-9</c:v>
                </c:pt>
                <c:pt idx="34340">
                  <c:v>-14</c:v>
                </c:pt>
                <c:pt idx="34341">
                  <c:v>-13</c:v>
                </c:pt>
                <c:pt idx="34342">
                  <c:v>-13</c:v>
                </c:pt>
                <c:pt idx="34343">
                  <c:v>-13</c:v>
                </c:pt>
                <c:pt idx="34344">
                  <c:v>-13</c:v>
                </c:pt>
                <c:pt idx="34345">
                  <c:v>-14</c:v>
                </c:pt>
                <c:pt idx="34346">
                  <c:v>-13</c:v>
                </c:pt>
                <c:pt idx="34347">
                  <c:v>-15</c:v>
                </c:pt>
                <c:pt idx="34348">
                  <c:v>-16</c:v>
                </c:pt>
                <c:pt idx="34349">
                  <c:v>-14</c:v>
                </c:pt>
                <c:pt idx="34350">
                  <c:v>-14</c:v>
                </c:pt>
                <c:pt idx="34351">
                  <c:v>-14</c:v>
                </c:pt>
                <c:pt idx="34352">
                  <c:v>-13</c:v>
                </c:pt>
                <c:pt idx="34353">
                  <c:v>-14</c:v>
                </c:pt>
                <c:pt idx="34354">
                  <c:v>-13</c:v>
                </c:pt>
                <c:pt idx="34355">
                  <c:v>-13</c:v>
                </c:pt>
                <c:pt idx="34356">
                  <c:v>-15</c:v>
                </c:pt>
                <c:pt idx="34357">
                  <c:v>-11</c:v>
                </c:pt>
                <c:pt idx="34358">
                  <c:v>-12</c:v>
                </c:pt>
                <c:pt idx="34359">
                  <c:v>-16</c:v>
                </c:pt>
                <c:pt idx="34360">
                  <c:v>-15</c:v>
                </c:pt>
                <c:pt idx="34361">
                  <c:v>-14</c:v>
                </c:pt>
                <c:pt idx="34362">
                  <c:v>-12</c:v>
                </c:pt>
                <c:pt idx="34363">
                  <c:v>-14</c:v>
                </c:pt>
                <c:pt idx="34364">
                  <c:v>22</c:v>
                </c:pt>
                <c:pt idx="34365">
                  <c:v>-5</c:v>
                </c:pt>
                <c:pt idx="34366">
                  <c:v>-5</c:v>
                </c:pt>
                <c:pt idx="34367">
                  <c:v>-8</c:v>
                </c:pt>
                <c:pt idx="34368">
                  <c:v>-14</c:v>
                </c:pt>
                <c:pt idx="34369">
                  <c:v>-10</c:v>
                </c:pt>
                <c:pt idx="34370">
                  <c:v>-16</c:v>
                </c:pt>
                <c:pt idx="34371">
                  <c:v>-6</c:v>
                </c:pt>
                <c:pt idx="34372">
                  <c:v>-18</c:v>
                </c:pt>
                <c:pt idx="34373">
                  <c:v>-12</c:v>
                </c:pt>
                <c:pt idx="34374">
                  <c:v>-12</c:v>
                </c:pt>
                <c:pt idx="34375">
                  <c:v>-13</c:v>
                </c:pt>
                <c:pt idx="34376">
                  <c:v>-13</c:v>
                </c:pt>
                <c:pt idx="34377">
                  <c:v>-15</c:v>
                </c:pt>
                <c:pt idx="34378">
                  <c:v>-14</c:v>
                </c:pt>
                <c:pt idx="34379">
                  <c:v>-19</c:v>
                </c:pt>
                <c:pt idx="34380">
                  <c:v>-18</c:v>
                </c:pt>
                <c:pt idx="34381">
                  <c:v>-16</c:v>
                </c:pt>
                <c:pt idx="34382">
                  <c:v>-20</c:v>
                </c:pt>
                <c:pt idx="34383">
                  <c:v>-20</c:v>
                </c:pt>
                <c:pt idx="34384">
                  <c:v>-16</c:v>
                </c:pt>
                <c:pt idx="34385">
                  <c:v>-19</c:v>
                </c:pt>
                <c:pt idx="34386">
                  <c:v>-13</c:v>
                </c:pt>
                <c:pt idx="34387">
                  <c:v>-13</c:v>
                </c:pt>
                <c:pt idx="34388">
                  <c:v>-15</c:v>
                </c:pt>
                <c:pt idx="34389">
                  <c:v>-15</c:v>
                </c:pt>
                <c:pt idx="34390">
                  <c:v>-16</c:v>
                </c:pt>
                <c:pt idx="34391">
                  <c:v>-19</c:v>
                </c:pt>
                <c:pt idx="34392">
                  <c:v>-17</c:v>
                </c:pt>
                <c:pt idx="34393">
                  <c:v>-16</c:v>
                </c:pt>
                <c:pt idx="34394">
                  <c:v>-15</c:v>
                </c:pt>
                <c:pt idx="34395">
                  <c:v>-17</c:v>
                </c:pt>
                <c:pt idx="34396">
                  <c:v>-12</c:v>
                </c:pt>
                <c:pt idx="34397">
                  <c:v>-13</c:v>
                </c:pt>
                <c:pt idx="34398">
                  <c:v>-13</c:v>
                </c:pt>
                <c:pt idx="34399">
                  <c:v>-12</c:v>
                </c:pt>
                <c:pt idx="34400">
                  <c:v>-14</c:v>
                </c:pt>
                <c:pt idx="34401">
                  <c:v>-11</c:v>
                </c:pt>
                <c:pt idx="34402">
                  <c:v>-13</c:v>
                </c:pt>
                <c:pt idx="34403">
                  <c:v>-12</c:v>
                </c:pt>
                <c:pt idx="34404">
                  <c:v>-14</c:v>
                </c:pt>
                <c:pt idx="34405">
                  <c:v>-14</c:v>
                </c:pt>
                <c:pt idx="34406">
                  <c:v>-13</c:v>
                </c:pt>
                <c:pt idx="34407">
                  <c:v>-17</c:v>
                </c:pt>
                <c:pt idx="34408">
                  <c:v>-17</c:v>
                </c:pt>
                <c:pt idx="34409">
                  <c:v>-19</c:v>
                </c:pt>
                <c:pt idx="34410">
                  <c:v>-18</c:v>
                </c:pt>
                <c:pt idx="34411">
                  <c:v>-15</c:v>
                </c:pt>
                <c:pt idx="34412">
                  <c:v>-17</c:v>
                </c:pt>
                <c:pt idx="34413">
                  <c:v>-16</c:v>
                </c:pt>
                <c:pt idx="34414">
                  <c:v>-14</c:v>
                </c:pt>
                <c:pt idx="34415">
                  <c:v>-14</c:v>
                </c:pt>
                <c:pt idx="34416">
                  <c:v>-22</c:v>
                </c:pt>
                <c:pt idx="34417">
                  <c:v>-20</c:v>
                </c:pt>
                <c:pt idx="34418">
                  <c:v>-16</c:v>
                </c:pt>
                <c:pt idx="34419">
                  <c:v>-15</c:v>
                </c:pt>
                <c:pt idx="34420">
                  <c:v>-15</c:v>
                </c:pt>
                <c:pt idx="34421">
                  <c:v>-16</c:v>
                </c:pt>
                <c:pt idx="34422">
                  <c:v>-14</c:v>
                </c:pt>
                <c:pt idx="34423">
                  <c:v>-17</c:v>
                </c:pt>
                <c:pt idx="34424">
                  <c:v>-14</c:v>
                </c:pt>
                <c:pt idx="34425">
                  <c:v>-14</c:v>
                </c:pt>
                <c:pt idx="34426">
                  <c:v>-12</c:v>
                </c:pt>
                <c:pt idx="34427">
                  <c:v>-15</c:v>
                </c:pt>
                <c:pt idx="34428">
                  <c:v>-17</c:v>
                </c:pt>
                <c:pt idx="34429">
                  <c:v>-16</c:v>
                </c:pt>
                <c:pt idx="34430">
                  <c:v>-16</c:v>
                </c:pt>
                <c:pt idx="34431">
                  <c:v>-16</c:v>
                </c:pt>
                <c:pt idx="34432">
                  <c:v>-12</c:v>
                </c:pt>
                <c:pt idx="34433">
                  <c:v>-12</c:v>
                </c:pt>
                <c:pt idx="34434">
                  <c:v>-13</c:v>
                </c:pt>
                <c:pt idx="34435">
                  <c:v>-13</c:v>
                </c:pt>
                <c:pt idx="34436">
                  <c:v>-14</c:v>
                </c:pt>
                <c:pt idx="34437">
                  <c:v>-11</c:v>
                </c:pt>
                <c:pt idx="34438">
                  <c:v>-11</c:v>
                </c:pt>
                <c:pt idx="34439">
                  <c:v>-13</c:v>
                </c:pt>
                <c:pt idx="34440">
                  <c:v>-13</c:v>
                </c:pt>
                <c:pt idx="34441">
                  <c:v>-14</c:v>
                </c:pt>
                <c:pt idx="34442">
                  <c:v>-13</c:v>
                </c:pt>
                <c:pt idx="34443">
                  <c:v>-12</c:v>
                </c:pt>
                <c:pt idx="34444">
                  <c:v>-15</c:v>
                </c:pt>
                <c:pt idx="34445">
                  <c:v>-13</c:v>
                </c:pt>
                <c:pt idx="34446">
                  <c:v>-15</c:v>
                </c:pt>
                <c:pt idx="34447">
                  <c:v>-15</c:v>
                </c:pt>
                <c:pt idx="34448">
                  <c:v>-16</c:v>
                </c:pt>
                <c:pt idx="34449">
                  <c:v>-14</c:v>
                </c:pt>
                <c:pt idx="34450">
                  <c:v>-13</c:v>
                </c:pt>
                <c:pt idx="34451">
                  <c:v>-14</c:v>
                </c:pt>
                <c:pt idx="34452">
                  <c:v>-16</c:v>
                </c:pt>
                <c:pt idx="34453">
                  <c:v>-18</c:v>
                </c:pt>
                <c:pt idx="34454">
                  <c:v>-16</c:v>
                </c:pt>
                <c:pt idx="34455">
                  <c:v>-15</c:v>
                </c:pt>
                <c:pt idx="34456">
                  <c:v>-24</c:v>
                </c:pt>
                <c:pt idx="34457">
                  <c:v>-24</c:v>
                </c:pt>
                <c:pt idx="34458">
                  <c:v>-19</c:v>
                </c:pt>
                <c:pt idx="34459">
                  <c:v>-21</c:v>
                </c:pt>
                <c:pt idx="34460">
                  <c:v>-23</c:v>
                </c:pt>
                <c:pt idx="34461">
                  <c:v>-18</c:v>
                </c:pt>
                <c:pt idx="34462">
                  <c:v>-20</c:v>
                </c:pt>
                <c:pt idx="34463">
                  <c:v>-16</c:v>
                </c:pt>
                <c:pt idx="34464">
                  <c:v>-18</c:v>
                </c:pt>
                <c:pt idx="34465">
                  <c:v>-15</c:v>
                </c:pt>
                <c:pt idx="34466">
                  <c:v>-20</c:v>
                </c:pt>
                <c:pt idx="34467">
                  <c:v>-24</c:v>
                </c:pt>
                <c:pt idx="34468">
                  <c:v>-9</c:v>
                </c:pt>
                <c:pt idx="34469">
                  <c:v>-16</c:v>
                </c:pt>
                <c:pt idx="34470">
                  <c:v>-20</c:v>
                </c:pt>
                <c:pt idx="34471">
                  <c:v>-8</c:v>
                </c:pt>
                <c:pt idx="34472">
                  <c:v>-13</c:v>
                </c:pt>
                <c:pt idx="34473">
                  <c:v>-4</c:v>
                </c:pt>
                <c:pt idx="34474">
                  <c:v>-9</c:v>
                </c:pt>
                <c:pt idx="34475">
                  <c:v>-9</c:v>
                </c:pt>
                <c:pt idx="34476">
                  <c:v>-7</c:v>
                </c:pt>
                <c:pt idx="34477">
                  <c:v>-7</c:v>
                </c:pt>
                <c:pt idx="34478">
                  <c:v>-7</c:v>
                </c:pt>
                <c:pt idx="34479">
                  <c:v>-6</c:v>
                </c:pt>
                <c:pt idx="34480">
                  <c:v>-10</c:v>
                </c:pt>
                <c:pt idx="34481">
                  <c:v>-10</c:v>
                </c:pt>
                <c:pt idx="34482">
                  <c:v>-22</c:v>
                </c:pt>
                <c:pt idx="34483">
                  <c:v>-9</c:v>
                </c:pt>
                <c:pt idx="34484">
                  <c:v>-10</c:v>
                </c:pt>
                <c:pt idx="34485">
                  <c:v>-13</c:v>
                </c:pt>
                <c:pt idx="34486">
                  <c:v>-13</c:v>
                </c:pt>
                <c:pt idx="34487">
                  <c:v>-11</c:v>
                </c:pt>
                <c:pt idx="34488">
                  <c:v>-11</c:v>
                </c:pt>
                <c:pt idx="34489">
                  <c:v>-16</c:v>
                </c:pt>
                <c:pt idx="34490">
                  <c:v>-11</c:v>
                </c:pt>
                <c:pt idx="34491">
                  <c:v>-11</c:v>
                </c:pt>
                <c:pt idx="34492">
                  <c:v>181</c:v>
                </c:pt>
                <c:pt idx="34493">
                  <c:v>-21</c:v>
                </c:pt>
                <c:pt idx="34494">
                  <c:v>-18</c:v>
                </c:pt>
                <c:pt idx="34495">
                  <c:v>-19</c:v>
                </c:pt>
                <c:pt idx="34496">
                  <c:v>-18</c:v>
                </c:pt>
                <c:pt idx="34497">
                  <c:v>-20</c:v>
                </c:pt>
                <c:pt idx="34498">
                  <c:v>-17</c:v>
                </c:pt>
                <c:pt idx="34499">
                  <c:v>-19</c:v>
                </c:pt>
                <c:pt idx="34500">
                  <c:v>-25</c:v>
                </c:pt>
                <c:pt idx="34501">
                  <c:v>-18</c:v>
                </c:pt>
                <c:pt idx="34502">
                  <c:v>-21</c:v>
                </c:pt>
                <c:pt idx="34503">
                  <c:v>-20</c:v>
                </c:pt>
                <c:pt idx="34504">
                  <c:v>-18</c:v>
                </c:pt>
                <c:pt idx="34505">
                  <c:v>-22</c:v>
                </c:pt>
                <c:pt idx="34506">
                  <c:v>-17</c:v>
                </c:pt>
                <c:pt idx="34507">
                  <c:v>-16</c:v>
                </c:pt>
                <c:pt idx="34508">
                  <c:v>-21</c:v>
                </c:pt>
                <c:pt idx="34509">
                  <c:v>-15</c:v>
                </c:pt>
                <c:pt idx="34510">
                  <c:v>-15</c:v>
                </c:pt>
                <c:pt idx="34511">
                  <c:v>-19</c:v>
                </c:pt>
                <c:pt idx="34512">
                  <c:v>-21</c:v>
                </c:pt>
                <c:pt idx="34513">
                  <c:v>-23</c:v>
                </c:pt>
                <c:pt idx="34514">
                  <c:v>-21</c:v>
                </c:pt>
                <c:pt idx="34515">
                  <c:v>-25</c:v>
                </c:pt>
                <c:pt idx="34516">
                  <c:v>-18</c:v>
                </c:pt>
                <c:pt idx="34517">
                  <c:v>-10</c:v>
                </c:pt>
                <c:pt idx="34518">
                  <c:v>-11</c:v>
                </c:pt>
                <c:pt idx="34519">
                  <c:v>-10</c:v>
                </c:pt>
                <c:pt idx="34520">
                  <c:v>-8</c:v>
                </c:pt>
                <c:pt idx="34521">
                  <c:v>-15</c:v>
                </c:pt>
                <c:pt idx="34522">
                  <c:v>-19</c:v>
                </c:pt>
                <c:pt idx="34523">
                  <c:v>-12</c:v>
                </c:pt>
                <c:pt idx="34524">
                  <c:v>-15</c:v>
                </c:pt>
                <c:pt idx="34525">
                  <c:v>-12</c:v>
                </c:pt>
                <c:pt idx="34526">
                  <c:v>-10</c:v>
                </c:pt>
                <c:pt idx="34527">
                  <c:v>-2</c:v>
                </c:pt>
                <c:pt idx="34528">
                  <c:v>59</c:v>
                </c:pt>
                <c:pt idx="34529">
                  <c:v>88</c:v>
                </c:pt>
                <c:pt idx="34530">
                  <c:v>-27</c:v>
                </c:pt>
                <c:pt idx="34531">
                  <c:v>-20</c:v>
                </c:pt>
                <c:pt idx="34532">
                  <c:v>-28</c:v>
                </c:pt>
                <c:pt idx="34533">
                  <c:v>-37</c:v>
                </c:pt>
                <c:pt idx="34534">
                  <c:v>-41</c:v>
                </c:pt>
                <c:pt idx="34535">
                  <c:v>-19</c:v>
                </c:pt>
                <c:pt idx="34536">
                  <c:v>-37</c:v>
                </c:pt>
                <c:pt idx="34537">
                  <c:v>-29</c:v>
                </c:pt>
                <c:pt idx="34538">
                  <c:v>-23</c:v>
                </c:pt>
                <c:pt idx="34539">
                  <c:v>-35</c:v>
                </c:pt>
                <c:pt idx="34540">
                  <c:v>-22</c:v>
                </c:pt>
                <c:pt idx="34541">
                  <c:v>-34</c:v>
                </c:pt>
                <c:pt idx="34542">
                  <c:v>-18</c:v>
                </c:pt>
                <c:pt idx="34543">
                  <c:v>-22</c:v>
                </c:pt>
                <c:pt idx="34544">
                  <c:v>-9</c:v>
                </c:pt>
                <c:pt idx="34545">
                  <c:v>-9</c:v>
                </c:pt>
                <c:pt idx="34546">
                  <c:v>-10</c:v>
                </c:pt>
                <c:pt idx="34547">
                  <c:v>-17</c:v>
                </c:pt>
                <c:pt idx="34548">
                  <c:v>-12</c:v>
                </c:pt>
                <c:pt idx="34549">
                  <c:v>-9</c:v>
                </c:pt>
                <c:pt idx="34550">
                  <c:v>-13</c:v>
                </c:pt>
                <c:pt idx="34551">
                  <c:v>-14</c:v>
                </c:pt>
                <c:pt idx="34552">
                  <c:v>-13</c:v>
                </c:pt>
                <c:pt idx="34553">
                  <c:v>-11</c:v>
                </c:pt>
                <c:pt idx="34554">
                  <c:v>-18</c:v>
                </c:pt>
                <c:pt idx="34555">
                  <c:v>-28</c:v>
                </c:pt>
                <c:pt idx="34556">
                  <c:v>-11</c:v>
                </c:pt>
                <c:pt idx="34557">
                  <c:v>-12</c:v>
                </c:pt>
                <c:pt idx="34558">
                  <c:v>-16</c:v>
                </c:pt>
                <c:pt idx="34559">
                  <c:v>-14</c:v>
                </c:pt>
                <c:pt idx="34560">
                  <c:v>-13</c:v>
                </c:pt>
                <c:pt idx="34561">
                  <c:v>-17</c:v>
                </c:pt>
                <c:pt idx="34562">
                  <c:v>-19</c:v>
                </c:pt>
                <c:pt idx="34563">
                  <c:v>-17</c:v>
                </c:pt>
                <c:pt idx="34564">
                  <c:v>-17</c:v>
                </c:pt>
                <c:pt idx="34565">
                  <c:v>-12</c:v>
                </c:pt>
                <c:pt idx="34566">
                  <c:v>-4</c:v>
                </c:pt>
                <c:pt idx="34567">
                  <c:v>-11</c:v>
                </c:pt>
                <c:pt idx="34568">
                  <c:v>-11</c:v>
                </c:pt>
                <c:pt idx="34569">
                  <c:v>-7</c:v>
                </c:pt>
                <c:pt idx="34570">
                  <c:v>-10</c:v>
                </c:pt>
                <c:pt idx="34571">
                  <c:v>-9</c:v>
                </c:pt>
                <c:pt idx="34572">
                  <c:v>-11</c:v>
                </c:pt>
                <c:pt idx="34573">
                  <c:v>-10</c:v>
                </c:pt>
                <c:pt idx="34574">
                  <c:v>-9</c:v>
                </c:pt>
                <c:pt idx="34575">
                  <c:v>-8</c:v>
                </c:pt>
                <c:pt idx="34576">
                  <c:v>-11</c:v>
                </c:pt>
                <c:pt idx="34577">
                  <c:v>-13</c:v>
                </c:pt>
                <c:pt idx="34578">
                  <c:v>-10</c:v>
                </c:pt>
                <c:pt idx="34579">
                  <c:v>-10</c:v>
                </c:pt>
                <c:pt idx="34580">
                  <c:v>-10</c:v>
                </c:pt>
                <c:pt idx="34581">
                  <c:v>-10</c:v>
                </c:pt>
                <c:pt idx="34582">
                  <c:v>-16</c:v>
                </c:pt>
                <c:pt idx="34583">
                  <c:v>-26</c:v>
                </c:pt>
                <c:pt idx="34584">
                  <c:v>-13</c:v>
                </c:pt>
                <c:pt idx="34585">
                  <c:v>-15</c:v>
                </c:pt>
                <c:pt idx="34586">
                  <c:v>-15</c:v>
                </c:pt>
                <c:pt idx="34587">
                  <c:v>-16</c:v>
                </c:pt>
                <c:pt idx="34588">
                  <c:v>-15</c:v>
                </c:pt>
                <c:pt idx="34589">
                  <c:v>-20</c:v>
                </c:pt>
                <c:pt idx="34590">
                  <c:v>-18</c:v>
                </c:pt>
                <c:pt idx="34591">
                  <c:v>-15</c:v>
                </c:pt>
                <c:pt idx="34592">
                  <c:v>-17</c:v>
                </c:pt>
                <c:pt idx="34593">
                  <c:v>-15</c:v>
                </c:pt>
                <c:pt idx="34594">
                  <c:v>1484</c:v>
                </c:pt>
                <c:pt idx="34595">
                  <c:v>28</c:v>
                </c:pt>
                <c:pt idx="34596">
                  <c:v>-26</c:v>
                </c:pt>
                <c:pt idx="34597">
                  <c:v>-24</c:v>
                </c:pt>
                <c:pt idx="34598">
                  <c:v>-23</c:v>
                </c:pt>
                <c:pt idx="34599">
                  <c:v>-20</c:v>
                </c:pt>
                <c:pt idx="34600">
                  <c:v>-18</c:v>
                </c:pt>
                <c:pt idx="34601">
                  <c:v>-20</c:v>
                </c:pt>
                <c:pt idx="34602">
                  <c:v>-22</c:v>
                </c:pt>
                <c:pt idx="34603">
                  <c:v>-23</c:v>
                </c:pt>
                <c:pt idx="34604">
                  <c:v>-23</c:v>
                </c:pt>
                <c:pt idx="34605">
                  <c:v>-18</c:v>
                </c:pt>
                <c:pt idx="34606">
                  <c:v>-22</c:v>
                </c:pt>
                <c:pt idx="34607">
                  <c:v>-22</c:v>
                </c:pt>
                <c:pt idx="34608">
                  <c:v>-27</c:v>
                </c:pt>
                <c:pt idx="34609">
                  <c:v>-18</c:v>
                </c:pt>
                <c:pt idx="34610">
                  <c:v>-20</c:v>
                </c:pt>
                <c:pt idx="34611">
                  <c:v>-24</c:v>
                </c:pt>
                <c:pt idx="34612">
                  <c:v>-36</c:v>
                </c:pt>
                <c:pt idx="34613">
                  <c:v>-29</c:v>
                </c:pt>
                <c:pt idx="34614">
                  <c:v>-28</c:v>
                </c:pt>
                <c:pt idx="34615">
                  <c:v>-20</c:v>
                </c:pt>
                <c:pt idx="34616">
                  <c:v>-23</c:v>
                </c:pt>
                <c:pt idx="34617">
                  <c:v>-20</c:v>
                </c:pt>
                <c:pt idx="34618">
                  <c:v>-23</c:v>
                </c:pt>
                <c:pt idx="34619">
                  <c:v>-22</c:v>
                </c:pt>
                <c:pt idx="34620">
                  <c:v>-15</c:v>
                </c:pt>
                <c:pt idx="34621">
                  <c:v>-10</c:v>
                </c:pt>
                <c:pt idx="34622">
                  <c:v>-20</c:v>
                </c:pt>
                <c:pt idx="34623">
                  <c:v>-10</c:v>
                </c:pt>
                <c:pt idx="34624">
                  <c:v>-15</c:v>
                </c:pt>
                <c:pt idx="34625">
                  <c:v>-12</c:v>
                </c:pt>
                <c:pt idx="34626">
                  <c:v>-15</c:v>
                </c:pt>
                <c:pt idx="34627">
                  <c:v>-13</c:v>
                </c:pt>
                <c:pt idx="34628">
                  <c:v>-13</c:v>
                </c:pt>
                <c:pt idx="34629">
                  <c:v>-8</c:v>
                </c:pt>
                <c:pt idx="34630">
                  <c:v>-9</c:v>
                </c:pt>
                <c:pt idx="34631">
                  <c:v>-10</c:v>
                </c:pt>
                <c:pt idx="34632">
                  <c:v>-14</c:v>
                </c:pt>
                <c:pt idx="34633">
                  <c:v>-13</c:v>
                </c:pt>
                <c:pt idx="34634">
                  <c:v>-14</c:v>
                </c:pt>
                <c:pt idx="34635">
                  <c:v>-15</c:v>
                </c:pt>
                <c:pt idx="34636">
                  <c:v>-21</c:v>
                </c:pt>
                <c:pt idx="34637">
                  <c:v>-17</c:v>
                </c:pt>
                <c:pt idx="34638">
                  <c:v>-17</c:v>
                </c:pt>
                <c:pt idx="34639">
                  <c:v>-16</c:v>
                </c:pt>
                <c:pt idx="34640">
                  <c:v>-13</c:v>
                </c:pt>
                <c:pt idx="34641">
                  <c:v>-11</c:v>
                </c:pt>
                <c:pt idx="34642">
                  <c:v>-8</c:v>
                </c:pt>
                <c:pt idx="34643">
                  <c:v>-17</c:v>
                </c:pt>
                <c:pt idx="34644">
                  <c:v>-22</c:v>
                </c:pt>
                <c:pt idx="34645">
                  <c:v>-13</c:v>
                </c:pt>
                <c:pt idx="34646">
                  <c:v>-20</c:v>
                </c:pt>
                <c:pt idx="34647">
                  <c:v>-11</c:v>
                </c:pt>
                <c:pt idx="34648">
                  <c:v>-10</c:v>
                </c:pt>
                <c:pt idx="34649">
                  <c:v>-9</c:v>
                </c:pt>
                <c:pt idx="34650">
                  <c:v>-9</c:v>
                </c:pt>
                <c:pt idx="34651">
                  <c:v>-10</c:v>
                </c:pt>
                <c:pt idx="34652">
                  <c:v>-10</c:v>
                </c:pt>
                <c:pt idx="34653">
                  <c:v>-13</c:v>
                </c:pt>
                <c:pt idx="34654">
                  <c:v>-12</c:v>
                </c:pt>
                <c:pt idx="34655">
                  <c:v>-9</c:v>
                </c:pt>
                <c:pt idx="34656">
                  <c:v>-10</c:v>
                </c:pt>
                <c:pt idx="34657">
                  <c:v>-9</c:v>
                </c:pt>
                <c:pt idx="34658">
                  <c:v>-10</c:v>
                </c:pt>
                <c:pt idx="34659">
                  <c:v>295</c:v>
                </c:pt>
                <c:pt idx="34660">
                  <c:v>-18</c:v>
                </c:pt>
                <c:pt idx="34661">
                  <c:v>-9</c:v>
                </c:pt>
                <c:pt idx="34662">
                  <c:v>-9</c:v>
                </c:pt>
                <c:pt idx="34663">
                  <c:v>-17</c:v>
                </c:pt>
                <c:pt idx="34664">
                  <c:v>-15</c:v>
                </c:pt>
                <c:pt idx="34665">
                  <c:v>-14</c:v>
                </c:pt>
                <c:pt idx="34666">
                  <c:v>-8</c:v>
                </c:pt>
                <c:pt idx="34667">
                  <c:v>-7</c:v>
                </c:pt>
                <c:pt idx="34668">
                  <c:v>-7</c:v>
                </c:pt>
                <c:pt idx="34669">
                  <c:v>-10</c:v>
                </c:pt>
                <c:pt idx="34670">
                  <c:v>-3</c:v>
                </c:pt>
                <c:pt idx="34671">
                  <c:v>-8</c:v>
                </c:pt>
                <c:pt idx="34672">
                  <c:v>104</c:v>
                </c:pt>
                <c:pt idx="34673">
                  <c:v>0</c:v>
                </c:pt>
                <c:pt idx="34674">
                  <c:v>-17</c:v>
                </c:pt>
                <c:pt idx="34675">
                  <c:v>-20</c:v>
                </c:pt>
                <c:pt idx="34676">
                  <c:v>-20</c:v>
                </c:pt>
                <c:pt idx="34677">
                  <c:v>-19</c:v>
                </c:pt>
                <c:pt idx="34678">
                  <c:v>-22</c:v>
                </c:pt>
                <c:pt idx="34679">
                  <c:v>-17</c:v>
                </c:pt>
                <c:pt idx="34680">
                  <c:v>-18</c:v>
                </c:pt>
                <c:pt idx="34681">
                  <c:v>-21</c:v>
                </c:pt>
                <c:pt idx="34682">
                  <c:v>-19</c:v>
                </c:pt>
                <c:pt idx="34683">
                  <c:v>-18</c:v>
                </c:pt>
                <c:pt idx="34684">
                  <c:v>-22</c:v>
                </c:pt>
                <c:pt idx="34685">
                  <c:v>-19</c:v>
                </c:pt>
                <c:pt idx="34686">
                  <c:v>-2</c:v>
                </c:pt>
                <c:pt idx="34687">
                  <c:v>-11</c:v>
                </c:pt>
                <c:pt idx="34688">
                  <c:v>-11</c:v>
                </c:pt>
                <c:pt idx="34689">
                  <c:v>-11</c:v>
                </c:pt>
                <c:pt idx="34690">
                  <c:v>-18</c:v>
                </c:pt>
                <c:pt idx="34691">
                  <c:v>-12</c:v>
                </c:pt>
                <c:pt idx="34692">
                  <c:v>-17</c:v>
                </c:pt>
                <c:pt idx="34693">
                  <c:v>-10</c:v>
                </c:pt>
                <c:pt idx="34694">
                  <c:v>-10</c:v>
                </c:pt>
                <c:pt idx="34695">
                  <c:v>-8</c:v>
                </c:pt>
                <c:pt idx="34696">
                  <c:v>-10</c:v>
                </c:pt>
                <c:pt idx="34697">
                  <c:v>-7</c:v>
                </c:pt>
                <c:pt idx="34698">
                  <c:v>-4</c:v>
                </c:pt>
                <c:pt idx="34699">
                  <c:v>-13</c:v>
                </c:pt>
                <c:pt idx="34700">
                  <c:v>-12</c:v>
                </c:pt>
                <c:pt idx="34701">
                  <c:v>-8</c:v>
                </c:pt>
                <c:pt idx="34702">
                  <c:v>-12</c:v>
                </c:pt>
                <c:pt idx="34703">
                  <c:v>-13</c:v>
                </c:pt>
                <c:pt idx="34704">
                  <c:v>-10</c:v>
                </c:pt>
                <c:pt idx="34705">
                  <c:v>-7</c:v>
                </c:pt>
                <c:pt idx="34706">
                  <c:v>-11</c:v>
                </c:pt>
                <c:pt idx="34707">
                  <c:v>-11</c:v>
                </c:pt>
                <c:pt idx="34708">
                  <c:v>8</c:v>
                </c:pt>
                <c:pt idx="34709">
                  <c:v>-2</c:v>
                </c:pt>
                <c:pt idx="34710">
                  <c:v>-10</c:v>
                </c:pt>
                <c:pt idx="34711">
                  <c:v>97</c:v>
                </c:pt>
                <c:pt idx="34712">
                  <c:v>7</c:v>
                </c:pt>
                <c:pt idx="34713">
                  <c:v>-14</c:v>
                </c:pt>
                <c:pt idx="34714">
                  <c:v>-13</c:v>
                </c:pt>
                <c:pt idx="34715">
                  <c:v>-11</c:v>
                </c:pt>
                <c:pt idx="34716">
                  <c:v>-13</c:v>
                </c:pt>
                <c:pt idx="34717">
                  <c:v>-10</c:v>
                </c:pt>
                <c:pt idx="34718">
                  <c:v>-13</c:v>
                </c:pt>
                <c:pt idx="34719">
                  <c:v>-14</c:v>
                </c:pt>
                <c:pt idx="34720">
                  <c:v>-17</c:v>
                </c:pt>
                <c:pt idx="34721">
                  <c:v>-13</c:v>
                </c:pt>
                <c:pt idx="34722">
                  <c:v>-13</c:v>
                </c:pt>
                <c:pt idx="34723">
                  <c:v>-12</c:v>
                </c:pt>
                <c:pt idx="34724">
                  <c:v>-13</c:v>
                </c:pt>
                <c:pt idx="34725">
                  <c:v>-22</c:v>
                </c:pt>
                <c:pt idx="34726">
                  <c:v>-26</c:v>
                </c:pt>
                <c:pt idx="34727">
                  <c:v>-22</c:v>
                </c:pt>
                <c:pt idx="34728">
                  <c:v>-23</c:v>
                </c:pt>
                <c:pt idx="34729">
                  <c:v>-19</c:v>
                </c:pt>
                <c:pt idx="34730">
                  <c:v>-19</c:v>
                </c:pt>
                <c:pt idx="34731">
                  <c:v>-21</c:v>
                </c:pt>
                <c:pt idx="34732">
                  <c:v>-21</c:v>
                </c:pt>
                <c:pt idx="34733">
                  <c:v>-19</c:v>
                </c:pt>
                <c:pt idx="34734">
                  <c:v>-24</c:v>
                </c:pt>
                <c:pt idx="34735">
                  <c:v>-25</c:v>
                </c:pt>
                <c:pt idx="34736">
                  <c:v>-24</c:v>
                </c:pt>
                <c:pt idx="34737">
                  <c:v>-19</c:v>
                </c:pt>
                <c:pt idx="34738">
                  <c:v>-14</c:v>
                </c:pt>
                <c:pt idx="34739">
                  <c:v>-15</c:v>
                </c:pt>
                <c:pt idx="34740">
                  <c:v>-14</c:v>
                </c:pt>
                <c:pt idx="34741">
                  <c:v>-20</c:v>
                </c:pt>
                <c:pt idx="34742">
                  <c:v>-15</c:v>
                </c:pt>
                <c:pt idx="34743">
                  <c:v>-15</c:v>
                </c:pt>
                <c:pt idx="34744">
                  <c:v>-18</c:v>
                </c:pt>
                <c:pt idx="34745">
                  <c:v>-14</c:v>
                </c:pt>
                <c:pt idx="34746">
                  <c:v>-18</c:v>
                </c:pt>
                <c:pt idx="34747">
                  <c:v>-14</c:v>
                </c:pt>
                <c:pt idx="34748">
                  <c:v>-23</c:v>
                </c:pt>
                <c:pt idx="34749">
                  <c:v>-2</c:v>
                </c:pt>
                <c:pt idx="34750">
                  <c:v>-14</c:v>
                </c:pt>
                <c:pt idx="34751">
                  <c:v>-10</c:v>
                </c:pt>
                <c:pt idx="34752">
                  <c:v>-8</c:v>
                </c:pt>
                <c:pt idx="34753">
                  <c:v>-12</c:v>
                </c:pt>
                <c:pt idx="34754">
                  <c:v>-9</c:v>
                </c:pt>
                <c:pt idx="34755">
                  <c:v>-14</c:v>
                </c:pt>
                <c:pt idx="34756">
                  <c:v>-5</c:v>
                </c:pt>
                <c:pt idx="34757">
                  <c:v>1</c:v>
                </c:pt>
                <c:pt idx="34758">
                  <c:v>-10</c:v>
                </c:pt>
                <c:pt idx="34759">
                  <c:v>-9</c:v>
                </c:pt>
                <c:pt idx="34760">
                  <c:v>-6</c:v>
                </c:pt>
                <c:pt idx="34761">
                  <c:v>-10</c:v>
                </c:pt>
                <c:pt idx="34762">
                  <c:v>-11</c:v>
                </c:pt>
                <c:pt idx="34763">
                  <c:v>-16</c:v>
                </c:pt>
                <c:pt idx="34764">
                  <c:v>-10</c:v>
                </c:pt>
                <c:pt idx="34765">
                  <c:v>-13</c:v>
                </c:pt>
                <c:pt idx="34766">
                  <c:v>-10</c:v>
                </c:pt>
                <c:pt idx="34767">
                  <c:v>-7</c:v>
                </c:pt>
                <c:pt idx="34768">
                  <c:v>-4</c:v>
                </c:pt>
                <c:pt idx="34769">
                  <c:v>-14</c:v>
                </c:pt>
                <c:pt idx="34770">
                  <c:v>-13</c:v>
                </c:pt>
                <c:pt idx="34771">
                  <c:v>-10</c:v>
                </c:pt>
                <c:pt idx="34772">
                  <c:v>-12</c:v>
                </c:pt>
                <c:pt idx="34773">
                  <c:v>-14</c:v>
                </c:pt>
                <c:pt idx="34774">
                  <c:v>-11</c:v>
                </c:pt>
                <c:pt idx="34775">
                  <c:v>-15</c:v>
                </c:pt>
                <c:pt idx="34776">
                  <c:v>-16</c:v>
                </c:pt>
                <c:pt idx="34777">
                  <c:v>-24</c:v>
                </c:pt>
                <c:pt idx="34778">
                  <c:v>-21</c:v>
                </c:pt>
                <c:pt idx="34779">
                  <c:v>-18</c:v>
                </c:pt>
                <c:pt idx="34780">
                  <c:v>-24</c:v>
                </c:pt>
                <c:pt idx="34781">
                  <c:v>-16</c:v>
                </c:pt>
                <c:pt idx="34782">
                  <c:v>-14</c:v>
                </c:pt>
                <c:pt idx="34783">
                  <c:v>-10</c:v>
                </c:pt>
                <c:pt idx="34784">
                  <c:v>-11</c:v>
                </c:pt>
                <c:pt idx="34785">
                  <c:v>-8</c:v>
                </c:pt>
                <c:pt idx="34786">
                  <c:v>-16</c:v>
                </c:pt>
                <c:pt idx="34787">
                  <c:v>-19</c:v>
                </c:pt>
                <c:pt idx="34788">
                  <c:v>-14</c:v>
                </c:pt>
                <c:pt idx="34789">
                  <c:v>22</c:v>
                </c:pt>
                <c:pt idx="34790">
                  <c:v>-7</c:v>
                </c:pt>
                <c:pt idx="34791">
                  <c:v>-4</c:v>
                </c:pt>
                <c:pt idx="34792">
                  <c:v>-7</c:v>
                </c:pt>
                <c:pt idx="34793">
                  <c:v>-12</c:v>
                </c:pt>
                <c:pt idx="34794">
                  <c:v>-8</c:v>
                </c:pt>
                <c:pt idx="34795">
                  <c:v>-13</c:v>
                </c:pt>
                <c:pt idx="34796">
                  <c:v>-13</c:v>
                </c:pt>
                <c:pt idx="34797">
                  <c:v>-14</c:v>
                </c:pt>
                <c:pt idx="34798">
                  <c:v>-11</c:v>
                </c:pt>
                <c:pt idx="34799">
                  <c:v>-13</c:v>
                </c:pt>
                <c:pt idx="34800">
                  <c:v>-16</c:v>
                </c:pt>
                <c:pt idx="34801">
                  <c:v>-9</c:v>
                </c:pt>
                <c:pt idx="34802">
                  <c:v>-7</c:v>
                </c:pt>
                <c:pt idx="34803">
                  <c:v>-11</c:v>
                </c:pt>
                <c:pt idx="34804">
                  <c:v>-14</c:v>
                </c:pt>
                <c:pt idx="34805">
                  <c:v>-6</c:v>
                </c:pt>
                <c:pt idx="34806">
                  <c:v>-2</c:v>
                </c:pt>
                <c:pt idx="34807">
                  <c:v>-8</c:v>
                </c:pt>
                <c:pt idx="34808">
                  <c:v>-11</c:v>
                </c:pt>
                <c:pt idx="34809">
                  <c:v>-10</c:v>
                </c:pt>
                <c:pt idx="34810">
                  <c:v>-10</c:v>
                </c:pt>
                <c:pt idx="34811">
                  <c:v>-13</c:v>
                </c:pt>
                <c:pt idx="34812">
                  <c:v>-11</c:v>
                </c:pt>
                <c:pt idx="34813">
                  <c:v>-10</c:v>
                </c:pt>
                <c:pt idx="34814">
                  <c:v>-10</c:v>
                </c:pt>
                <c:pt idx="34815">
                  <c:v>-22</c:v>
                </c:pt>
                <c:pt idx="34816">
                  <c:v>-14</c:v>
                </c:pt>
                <c:pt idx="34817">
                  <c:v>-14</c:v>
                </c:pt>
                <c:pt idx="34818">
                  <c:v>-2</c:v>
                </c:pt>
                <c:pt idx="34819">
                  <c:v>-11</c:v>
                </c:pt>
                <c:pt idx="34820">
                  <c:v>-7</c:v>
                </c:pt>
                <c:pt idx="34821">
                  <c:v>-13</c:v>
                </c:pt>
                <c:pt idx="34822">
                  <c:v>-14</c:v>
                </c:pt>
                <c:pt idx="34823">
                  <c:v>-12</c:v>
                </c:pt>
                <c:pt idx="34824">
                  <c:v>-13</c:v>
                </c:pt>
                <c:pt idx="34825">
                  <c:v>-24</c:v>
                </c:pt>
                <c:pt idx="34826">
                  <c:v>-19</c:v>
                </c:pt>
                <c:pt idx="34827">
                  <c:v>-18</c:v>
                </c:pt>
                <c:pt idx="34828">
                  <c:v>-17</c:v>
                </c:pt>
                <c:pt idx="34829">
                  <c:v>-15</c:v>
                </c:pt>
                <c:pt idx="34830">
                  <c:v>-19</c:v>
                </c:pt>
                <c:pt idx="34831">
                  <c:v>-17</c:v>
                </c:pt>
                <c:pt idx="34832">
                  <c:v>-19</c:v>
                </c:pt>
                <c:pt idx="34833">
                  <c:v>-66</c:v>
                </c:pt>
                <c:pt idx="34834">
                  <c:v>-20</c:v>
                </c:pt>
                <c:pt idx="34835">
                  <c:v>-17</c:v>
                </c:pt>
                <c:pt idx="34836">
                  <c:v>-18</c:v>
                </c:pt>
                <c:pt idx="34837">
                  <c:v>-19</c:v>
                </c:pt>
                <c:pt idx="34838">
                  <c:v>-22</c:v>
                </c:pt>
                <c:pt idx="34839">
                  <c:v>-18</c:v>
                </c:pt>
                <c:pt idx="34840">
                  <c:v>-17</c:v>
                </c:pt>
                <c:pt idx="34841">
                  <c:v>-23</c:v>
                </c:pt>
                <c:pt idx="34842">
                  <c:v>-20</c:v>
                </c:pt>
                <c:pt idx="34843">
                  <c:v>-30</c:v>
                </c:pt>
                <c:pt idx="34844">
                  <c:v>-20</c:v>
                </c:pt>
                <c:pt idx="34845">
                  <c:v>-25</c:v>
                </c:pt>
                <c:pt idx="34846">
                  <c:v>-24</c:v>
                </c:pt>
                <c:pt idx="34847">
                  <c:v>-19</c:v>
                </c:pt>
                <c:pt idx="34848">
                  <c:v>-18</c:v>
                </c:pt>
                <c:pt idx="34849">
                  <c:v>-8</c:v>
                </c:pt>
                <c:pt idx="34850">
                  <c:v>-13</c:v>
                </c:pt>
                <c:pt idx="34851">
                  <c:v>-14</c:v>
                </c:pt>
                <c:pt idx="34852">
                  <c:v>-10</c:v>
                </c:pt>
                <c:pt idx="34853">
                  <c:v>-9</c:v>
                </c:pt>
                <c:pt idx="34854">
                  <c:v>-17</c:v>
                </c:pt>
                <c:pt idx="34855">
                  <c:v>-11</c:v>
                </c:pt>
                <c:pt idx="34856">
                  <c:v>-14</c:v>
                </c:pt>
                <c:pt idx="34857">
                  <c:v>-14</c:v>
                </c:pt>
                <c:pt idx="34858">
                  <c:v>-5</c:v>
                </c:pt>
                <c:pt idx="34859">
                  <c:v>-6</c:v>
                </c:pt>
                <c:pt idx="34860">
                  <c:v>-4</c:v>
                </c:pt>
                <c:pt idx="34861">
                  <c:v>-8</c:v>
                </c:pt>
                <c:pt idx="34862">
                  <c:v>-7</c:v>
                </c:pt>
                <c:pt idx="34863">
                  <c:v>-8</c:v>
                </c:pt>
                <c:pt idx="34864">
                  <c:v>-10</c:v>
                </c:pt>
                <c:pt idx="34865">
                  <c:v>0</c:v>
                </c:pt>
                <c:pt idx="34866">
                  <c:v>-6</c:v>
                </c:pt>
                <c:pt idx="34867">
                  <c:v>-9</c:v>
                </c:pt>
                <c:pt idx="34868">
                  <c:v>-13</c:v>
                </c:pt>
                <c:pt idx="34869">
                  <c:v>-12</c:v>
                </c:pt>
                <c:pt idx="34870">
                  <c:v>-13</c:v>
                </c:pt>
                <c:pt idx="34871">
                  <c:v>-13</c:v>
                </c:pt>
                <c:pt idx="34872">
                  <c:v>-13</c:v>
                </c:pt>
                <c:pt idx="34873">
                  <c:v>-26</c:v>
                </c:pt>
                <c:pt idx="34874">
                  <c:v>-15</c:v>
                </c:pt>
                <c:pt idx="34875">
                  <c:v>-14</c:v>
                </c:pt>
                <c:pt idx="34876">
                  <c:v>-14</c:v>
                </c:pt>
                <c:pt idx="34877">
                  <c:v>-14</c:v>
                </c:pt>
                <c:pt idx="34878">
                  <c:v>-13</c:v>
                </c:pt>
                <c:pt idx="34879">
                  <c:v>100</c:v>
                </c:pt>
                <c:pt idx="34880">
                  <c:v>83</c:v>
                </c:pt>
                <c:pt idx="34881">
                  <c:v>-12</c:v>
                </c:pt>
                <c:pt idx="34882">
                  <c:v>-15</c:v>
                </c:pt>
                <c:pt idx="34883">
                  <c:v>-13</c:v>
                </c:pt>
                <c:pt idx="34884">
                  <c:v>-7</c:v>
                </c:pt>
                <c:pt idx="34885">
                  <c:v>-11</c:v>
                </c:pt>
                <c:pt idx="34886">
                  <c:v>-11</c:v>
                </c:pt>
                <c:pt idx="34887">
                  <c:v>-13</c:v>
                </c:pt>
                <c:pt idx="34888">
                  <c:v>-14</c:v>
                </c:pt>
                <c:pt idx="34889">
                  <c:v>-12</c:v>
                </c:pt>
                <c:pt idx="34890">
                  <c:v>-14</c:v>
                </c:pt>
                <c:pt idx="34891">
                  <c:v>-13</c:v>
                </c:pt>
                <c:pt idx="34892">
                  <c:v>-13</c:v>
                </c:pt>
                <c:pt idx="34893">
                  <c:v>-9</c:v>
                </c:pt>
                <c:pt idx="34894">
                  <c:v>-13</c:v>
                </c:pt>
                <c:pt idx="34895">
                  <c:v>-19</c:v>
                </c:pt>
                <c:pt idx="34896">
                  <c:v>-15</c:v>
                </c:pt>
                <c:pt idx="34897">
                  <c:v>-12</c:v>
                </c:pt>
                <c:pt idx="34898">
                  <c:v>-12</c:v>
                </c:pt>
                <c:pt idx="34899">
                  <c:v>-12</c:v>
                </c:pt>
                <c:pt idx="34900">
                  <c:v>-12</c:v>
                </c:pt>
                <c:pt idx="34901">
                  <c:v>-12</c:v>
                </c:pt>
                <c:pt idx="34902">
                  <c:v>-12</c:v>
                </c:pt>
                <c:pt idx="34903">
                  <c:v>-11</c:v>
                </c:pt>
                <c:pt idx="34904">
                  <c:v>-20</c:v>
                </c:pt>
                <c:pt idx="34905">
                  <c:v>-20</c:v>
                </c:pt>
                <c:pt idx="34906">
                  <c:v>-21</c:v>
                </c:pt>
                <c:pt idx="34907">
                  <c:v>-22</c:v>
                </c:pt>
                <c:pt idx="34908">
                  <c:v>-16</c:v>
                </c:pt>
                <c:pt idx="34909">
                  <c:v>-23</c:v>
                </c:pt>
                <c:pt idx="34910">
                  <c:v>-17</c:v>
                </c:pt>
                <c:pt idx="34911">
                  <c:v>-18</c:v>
                </c:pt>
                <c:pt idx="34912">
                  <c:v>-18</c:v>
                </c:pt>
                <c:pt idx="34913">
                  <c:v>-15</c:v>
                </c:pt>
                <c:pt idx="34914">
                  <c:v>-17</c:v>
                </c:pt>
                <c:pt idx="34915">
                  <c:v>-18</c:v>
                </c:pt>
                <c:pt idx="34916">
                  <c:v>-18</c:v>
                </c:pt>
                <c:pt idx="34917">
                  <c:v>-17</c:v>
                </c:pt>
                <c:pt idx="34918">
                  <c:v>-24</c:v>
                </c:pt>
                <c:pt idx="34919">
                  <c:v>-10</c:v>
                </c:pt>
                <c:pt idx="34920">
                  <c:v>-21</c:v>
                </c:pt>
                <c:pt idx="34921">
                  <c:v>-19</c:v>
                </c:pt>
                <c:pt idx="34922">
                  <c:v>-20</c:v>
                </c:pt>
                <c:pt idx="34923">
                  <c:v>-22</c:v>
                </c:pt>
                <c:pt idx="34924">
                  <c:v>-20</c:v>
                </c:pt>
                <c:pt idx="34925">
                  <c:v>-21</c:v>
                </c:pt>
                <c:pt idx="34926">
                  <c:v>-16</c:v>
                </c:pt>
                <c:pt idx="34927">
                  <c:v>-17</c:v>
                </c:pt>
                <c:pt idx="34928">
                  <c:v>-27</c:v>
                </c:pt>
                <c:pt idx="34929">
                  <c:v>-23</c:v>
                </c:pt>
                <c:pt idx="34930">
                  <c:v>-24</c:v>
                </c:pt>
                <c:pt idx="34931">
                  <c:v>-23</c:v>
                </c:pt>
                <c:pt idx="34932">
                  <c:v>-20</c:v>
                </c:pt>
                <c:pt idx="34933">
                  <c:v>-20</c:v>
                </c:pt>
                <c:pt idx="34934">
                  <c:v>-20</c:v>
                </c:pt>
                <c:pt idx="34935">
                  <c:v>-22</c:v>
                </c:pt>
                <c:pt idx="34936">
                  <c:v>-20</c:v>
                </c:pt>
                <c:pt idx="34937">
                  <c:v>-20</c:v>
                </c:pt>
                <c:pt idx="34938">
                  <c:v>-22</c:v>
                </c:pt>
                <c:pt idx="34939">
                  <c:v>-19</c:v>
                </c:pt>
                <c:pt idx="34940">
                  <c:v>-18</c:v>
                </c:pt>
                <c:pt idx="34941">
                  <c:v>-19</c:v>
                </c:pt>
                <c:pt idx="34942">
                  <c:v>-16</c:v>
                </c:pt>
                <c:pt idx="34943">
                  <c:v>-19</c:v>
                </c:pt>
                <c:pt idx="34944">
                  <c:v>161</c:v>
                </c:pt>
                <c:pt idx="34945">
                  <c:v>-15</c:v>
                </c:pt>
                <c:pt idx="34946">
                  <c:v>-22</c:v>
                </c:pt>
                <c:pt idx="34947">
                  <c:v>-17</c:v>
                </c:pt>
                <c:pt idx="34948">
                  <c:v>-21</c:v>
                </c:pt>
                <c:pt idx="34949">
                  <c:v>-19</c:v>
                </c:pt>
                <c:pt idx="34950">
                  <c:v>-18</c:v>
                </c:pt>
                <c:pt idx="34951">
                  <c:v>-17</c:v>
                </c:pt>
                <c:pt idx="34952">
                  <c:v>-17</c:v>
                </c:pt>
                <c:pt idx="34953">
                  <c:v>-15</c:v>
                </c:pt>
                <c:pt idx="34954">
                  <c:v>-14</c:v>
                </c:pt>
                <c:pt idx="34955">
                  <c:v>-14</c:v>
                </c:pt>
                <c:pt idx="34956">
                  <c:v>-43</c:v>
                </c:pt>
                <c:pt idx="34957">
                  <c:v>-10</c:v>
                </c:pt>
                <c:pt idx="34958">
                  <c:v>-15</c:v>
                </c:pt>
                <c:pt idx="34959">
                  <c:v>-10</c:v>
                </c:pt>
                <c:pt idx="34960">
                  <c:v>-11</c:v>
                </c:pt>
                <c:pt idx="34961">
                  <c:v>-10</c:v>
                </c:pt>
                <c:pt idx="34962">
                  <c:v>-15</c:v>
                </c:pt>
                <c:pt idx="34963">
                  <c:v>-10</c:v>
                </c:pt>
                <c:pt idx="34964">
                  <c:v>-14</c:v>
                </c:pt>
                <c:pt idx="34965">
                  <c:v>-7</c:v>
                </c:pt>
                <c:pt idx="34966">
                  <c:v>-15</c:v>
                </c:pt>
                <c:pt idx="34967">
                  <c:v>-13</c:v>
                </c:pt>
                <c:pt idx="34968">
                  <c:v>-10</c:v>
                </c:pt>
                <c:pt idx="34969">
                  <c:v>-11</c:v>
                </c:pt>
                <c:pt idx="34970">
                  <c:v>-6</c:v>
                </c:pt>
                <c:pt idx="34971">
                  <c:v>-5</c:v>
                </c:pt>
                <c:pt idx="34972">
                  <c:v>24</c:v>
                </c:pt>
                <c:pt idx="34973">
                  <c:v>-10</c:v>
                </c:pt>
                <c:pt idx="34974">
                  <c:v>-8</c:v>
                </c:pt>
                <c:pt idx="34975">
                  <c:v>-9</c:v>
                </c:pt>
                <c:pt idx="34976">
                  <c:v>-8</c:v>
                </c:pt>
                <c:pt idx="34977">
                  <c:v>-23</c:v>
                </c:pt>
                <c:pt idx="34978">
                  <c:v>-23</c:v>
                </c:pt>
                <c:pt idx="34979">
                  <c:v>-12</c:v>
                </c:pt>
                <c:pt idx="34980">
                  <c:v>-12</c:v>
                </c:pt>
                <c:pt idx="34981">
                  <c:v>-12</c:v>
                </c:pt>
                <c:pt idx="34982">
                  <c:v>-30</c:v>
                </c:pt>
                <c:pt idx="34983">
                  <c:v>-13</c:v>
                </c:pt>
                <c:pt idx="34984">
                  <c:v>-22</c:v>
                </c:pt>
                <c:pt idx="34985">
                  <c:v>-11</c:v>
                </c:pt>
                <c:pt idx="34986">
                  <c:v>-11</c:v>
                </c:pt>
                <c:pt idx="34987">
                  <c:v>-11</c:v>
                </c:pt>
                <c:pt idx="34988">
                  <c:v>-10</c:v>
                </c:pt>
                <c:pt idx="34989">
                  <c:v>-13</c:v>
                </c:pt>
                <c:pt idx="34990">
                  <c:v>-10</c:v>
                </c:pt>
                <c:pt idx="34991">
                  <c:v>-15</c:v>
                </c:pt>
                <c:pt idx="34992">
                  <c:v>-36</c:v>
                </c:pt>
                <c:pt idx="34993">
                  <c:v>-9</c:v>
                </c:pt>
                <c:pt idx="34994">
                  <c:v>-14</c:v>
                </c:pt>
                <c:pt idx="34995">
                  <c:v>-11</c:v>
                </c:pt>
                <c:pt idx="34996">
                  <c:v>-17</c:v>
                </c:pt>
                <c:pt idx="34997">
                  <c:v>-14</c:v>
                </c:pt>
                <c:pt idx="34998">
                  <c:v>-12</c:v>
                </c:pt>
                <c:pt idx="34999">
                  <c:v>-10</c:v>
                </c:pt>
                <c:pt idx="35000">
                  <c:v>-12</c:v>
                </c:pt>
                <c:pt idx="35001">
                  <c:v>-12</c:v>
                </c:pt>
                <c:pt idx="35002">
                  <c:v>-12</c:v>
                </c:pt>
                <c:pt idx="35003">
                  <c:v>-10</c:v>
                </c:pt>
                <c:pt idx="35004">
                  <c:v>-10</c:v>
                </c:pt>
                <c:pt idx="35005">
                  <c:v>-12</c:v>
                </c:pt>
                <c:pt idx="35006">
                  <c:v>-11</c:v>
                </c:pt>
                <c:pt idx="35007">
                  <c:v>-17</c:v>
                </c:pt>
                <c:pt idx="35008">
                  <c:v>-5</c:v>
                </c:pt>
                <c:pt idx="35009">
                  <c:v>-11</c:v>
                </c:pt>
                <c:pt idx="35010">
                  <c:v>-9</c:v>
                </c:pt>
                <c:pt idx="35011">
                  <c:v>-18</c:v>
                </c:pt>
                <c:pt idx="35012">
                  <c:v>-14</c:v>
                </c:pt>
                <c:pt idx="35013">
                  <c:v>-12</c:v>
                </c:pt>
                <c:pt idx="35014">
                  <c:v>-17</c:v>
                </c:pt>
                <c:pt idx="35015">
                  <c:v>-18</c:v>
                </c:pt>
                <c:pt idx="35016">
                  <c:v>-15</c:v>
                </c:pt>
                <c:pt idx="35017">
                  <c:v>-17</c:v>
                </c:pt>
                <c:pt idx="35018">
                  <c:v>-15</c:v>
                </c:pt>
                <c:pt idx="35019">
                  <c:v>-17</c:v>
                </c:pt>
                <c:pt idx="35020">
                  <c:v>-16</c:v>
                </c:pt>
                <c:pt idx="35021">
                  <c:v>-20</c:v>
                </c:pt>
                <c:pt idx="35022">
                  <c:v>-15</c:v>
                </c:pt>
                <c:pt idx="35023">
                  <c:v>-18</c:v>
                </c:pt>
                <c:pt idx="35024">
                  <c:v>-17</c:v>
                </c:pt>
                <c:pt idx="35025">
                  <c:v>-15</c:v>
                </c:pt>
                <c:pt idx="35026">
                  <c:v>-16</c:v>
                </c:pt>
                <c:pt idx="35027">
                  <c:v>-16</c:v>
                </c:pt>
                <c:pt idx="35028">
                  <c:v>-17</c:v>
                </c:pt>
                <c:pt idx="35029">
                  <c:v>-14</c:v>
                </c:pt>
                <c:pt idx="35030">
                  <c:v>-17</c:v>
                </c:pt>
                <c:pt idx="35031">
                  <c:v>-22</c:v>
                </c:pt>
                <c:pt idx="35032">
                  <c:v>-20</c:v>
                </c:pt>
                <c:pt idx="35033">
                  <c:v>-14</c:v>
                </c:pt>
                <c:pt idx="35034">
                  <c:v>-16</c:v>
                </c:pt>
                <c:pt idx="35035">
                  <c:v>-10</c:v>
                </c:pt>
                <c:pt idx="35036">
                  <c:v>-10</c:v>
                </c:pt>
                <c:pt idx="35037">
                  <c:v>-13</c:v>
                </c:pt>
                <c:pt idx="35038">
                  <c:v>-10</c:v>
                </c:pt>
                <c:pt idx="35039">
                  <c:v>-10</c:v>
                </c:pt>
                <c:pt idx="35040">
                  <c:v>-12</c:v>
                </c:pt>
                <c:pt idx="35041">
                  <c:v>-16</c:v>
                </c:pt>
                <c:pt idx="35042">
                  <c:v>-15</c:v>
                </c:pt>
                <c:pt idx="35043">
                  <c:v>-13</c:v>
                </c:pt>
                <c:pt idx="35044">
                  <c:v>-10</c:v>
                </c:pt>
                <c:pt idx="35045">
                  <c:v>-10</c:v>
                </c:pt>
                <c:pt idx="35046">
                  <c:v>-8</c:v>
                </c:pt>
                <c:pt idx="35047">
                  <c:v>-9</c:v>
                </c:pt>
                <c:pt idx="35048">
                  <c:v>-9</c:v>
                </c:pt>
                <c:pt idx="35049">
                  <c:v>-10</c:v>
                </c:pt>
                <c:pt idx="35050">
                  <c:v>-9</c:v>
                </c:pt>
                <c:pt idx="35051">
                  <c:v>-7</c:v>
                </c:pt>
                <c:pt idx="35052">
                  <c:v>-7</c:v>
                </c:pt>
                <c:pt idx="35053">
                  <c:v>-10</c:v>
                </c:pt>
                <c:pt idx="35054">
                  <c:v>-9</c:v>
                </c:pt>
                <c:pt idx="35055">
                  <c:v>-8</c:v>
                </c:pt>
                <c:pt idx="35056">
                  <c:v>-9</c:v>
                </c:pt>
                <c:pt idx="35057">
                  <c:v>-9</c:v>
                </c:pt>
                <c:pt idx="35058">
                  <c:v>-17</c:v>
                </c:pt>
                <c:pt idx="35059">
                  <c:v>-14</c:v>
                </c:pt>
                <c:pt idx="35060">
                  <c:v>-16</c:v>
                </c:pt>
                <c:pt idx="35061">
                  <c:v>-20</c:v>
                </c:pt>
                <c:pt idx="35062">
                  <c:v>-16</c:v>
                </c:pt>
                <c:pt idx="35063">
                  <c:v>-20</c:v>
                </c:pt>
                <c:pt idx="35064">
                  <c:v>-15</c:v>
                </c:pt>
                <c:pt idx="35065">
                  <c:v>-14</c:v>
                </c:pt>
                <c:pt idx="35066">
                  <c:v>-16</c:v>
                </c:pt>
                <c:pt idx="35067">
                  <c:v>-13</c:v>
                </c:pt>
                <c:pt idx="35068">
                  <c:v>-15</c:v>
                </c:pt>
                <c:pt idx="35069">
                  <c:v>-17</c:v>
                </c:pt>
                <c:pt idx="35070">
                  <c:v>-20</c:v>
                </c:pt>
                <c:pt idx="35071">
                  <c:v>-20</c:v>
                </c:pt>
                <c:pt idx="35072">
                  <c:v>-18</c:v>
                </c:pt>
                <c:pt idx="35073">
                  <c:v>-20</c:v>
                </c:pt>
                <c:pt idx="35074">
                  <c:v>-17</c:v>
                </c:pt>
                <c:pt idx="35075">
                  <c:v>-16</c:v>
                </c:pt>
                <c:pt idx="35076">
                  <c:v>-28</c:v>
                </c:pt>
                <c:pt idx="35077">
                  <c:v>-15</c:v>
                </c:pt>
                <c:pt idx="35078">
                  <c:v>-20</c:v>
                </c:pt>
                <c:pt idx="35079">
                  <c:v>-27</c:v>
                </c:pt>
                <c:pt idx="35080">
                  <c:v>-18</c:v>
                </c:pt>
                <c:pt idx="35081">
                  <c:v>-19</c:v>
                </c:pt>
                <c:pt idx="35082">
                  <c:v>-18</c:v>
                </c:pt>
                <c:pt idx="35083">
                  <c:v>-16</c:v>
                </c:pt>
                <c:pt idx="35084">
                  <c:v>-15</c:v>
                </c:pt>
                <c:pt idx="35085">
                  <c:v>-16</c:v>
                </c:pt>
                <c:pt idx="35086">
                  <c:v>-18</c:v>
                </c:pt>
                <c:pt idx="35087">
                  <c:v>-14</c:v>
                </c:pt>
                <c:pt idx="35088">
                  <c:v>-22</c:v>
                </c:pt>
                <c:pt idx="35089">
                  <c:v>-17</c:v>
                </c:pt>
                <c:pt idx="35090">
                  <c:v>-24</c:v>
                </c:pt>
                <c:pt idx="35091">
                  <c:v>-15</c:v>
                </c:pt>
                <c:pt idx="35092">
                  <c:v>-17</c:v>
                </c:pt>
                <c:pt idx="35093">
                  <c:v>-17</c:v>
                </c:pt>
                <c:pt idx="35094">
                  <c:v>-14</c:v>
                </c:pt>
                <c:pt idx="35095">
                  <c:v>-20</c:v>
                </c:pt>
                <c:pt idx="35096">
                  <c:v>-16</c:v>
                </c:pt>
                <c:pt idx="35097">
                  <c:v>-17</c:v>
                </c:pt>
                <c:pt idx="35098">
                  <c:v>-16</c:v>
                </c:pt>
                <c:pt idx="35099">
                  <c:v>-17</c:v>
                </c:pt>
                <c:pt idx="35100">
                  <c:v>-16</c:v>
                </c:pt>
                <c:pt idx="35101">
                  <c:v>-13</c:v>
                </c:pt>
                <c:pt idx="35102">
                  <c:v>-19</c:v>
                </c:pt>
                <c:pt idx="35103">
                  <c:v>-15</c:v>
                </c:pt>
                <c:pt idx="35104">
                  <c:v>-17</c:v>
                </c:pt>
                <c:pt idx="35105">
                  <c:v>-17</c:v>
                </c:pt>
                <c:pt idx="35106">
                  <c:v>129</c:v>
                </c:pt>
                <c:pt idx="35107">
                  <c:v>-18</c:v>
                </c:pt>
                <c:pt idx="35108">
                  <c:v>-21</c:v>
                </c:pt>
                <c:pt idx="35109">
                  <c:v>-19</c:v>
                </c:pt>
                <c:pt idx="35110">
                  <c:v>-19</c:v>
                </c:pt>
                <c:pt idx="35111">
                  <c:v>-21</c:v>
                </c:pt>
                <c:pt idx="35112">
                  <c:v>-17</c:v>
                </c:pt>
                <c:pt idx="35113">
                  <c:v>-18</c:v>
                </c:pt>
                <c:pt idx="35114">
                  <c:v>-17</c:v>
                </c:pt>
                <c:pt idx="35115">
                  <c:v>-21</c:v>
                </c:pt>
                <c:pt idx="35116">
                  <c:v>-18</c:v>
                </c:pt>
                <c:pt idx="35117">
                  <c:v>-22</c:v>
                </c:pt>
                <c:pt idx="35118">
                  <c:v>-20</c:v>
                </c:pt>
                <c:pt idx="35119">
                  <c:v>-14</c:v>
                </c:pt>
                <c:pt idx="35120">
                  <c:v>-11</c:v>
                </c:pt>
                <c:pt idx="35121">
                  <c:v>-14</c:v>
                </c:pt>
                <c:pt idx="35122">
                  <c:v>-12</c:v>
                </c:pt>
                <c:pt idx="35123">
                  <c:v>-11</c:v>
                </c:pt>
                <c:pt idx="35124">
                  <c:v>-12</c:v>
                </c:pt>
                <c:pt idx="35125">
                  <c:v>-12</c:v>
                </c:pt>
                <c:pt idx="35126">
                  <c:v>-18</c:v>
                </c:pt>
                <c:pt idx="35127">
                  <c:v>-10</c:v>
                </c:pt>
                <c:pt idx="35128">
                  <c:v>-10</c:v>
                </c:pt>
                <c:pt idx="35129">
                  <c:v>-12</c:v>
                </c:pt>
                <c:pt idx="35130">
                  <c:v>-13</c:v>
                </c:pt>
                <c:pt idx="35131">
                  <c:v>-11</c:v>
                </c:pt>
                <c:pt idx="35132">
                  <c:v>-10</c:v>
                </c:pt>
                <c:pt idx="35133">
                  <c:v>-10</c:v>
                </c:pt>
                <c:pt idx="35134">
                  <c:v>-10</c:v>
                </c:pt>
                <c:pt idx="35135">
                  <c:v>-13</c:v>
                </c:pt>
                <c:pt idx="35136">
                  <c:v>-10</c:v>
                </c:pt>
                <c:pt idx="35137">
                  <c:v>-10</c:v>
                </c:pt>
                <c:pt idx="35138">
                  <c:v>-10</c:v>
                </c:pt>
                <c:pt idx="35139">
                  <c:v>-17</c:v>
                </c:pt>
                <c:pt idx="35140">
                  <c:v>-9</c:v>
                </c:pt>
                <c:pt idx="35141">
                  <c:v>-9</c:v>
                </c:pt>
                <c:pt idx="35142">
                  <c:v>-10</c:v>
                </c:pt>
                <c:pt idx="35143">
                  <c:v>-16</c:v>
                </c:pt>
                <c:pt idx="35144">
                  <c:v>-26</c:v>
                </c:pt>
                <c:pt idx="35145">
                  <c:v>-14</c:v>
                </c:pt>
                <c:pt idx="35146">
                  <c:v>-14</c:v>
                </c:pt>
                <c:pt idx="35147">
                  <c:v>-13</c:v>
                </c:pt>
                <c:pt idx="35148">
                  <c:v>-15</c:v>
                </c:pt>
                <c:pt idx="35149">
                  <c:v>-16</c:v>
                </c:pt>
                <c:pt idx="35150">
                  <c:v>-17</c:v>
                </c:pt>
                <c:pt idx="35151">
                  <c:v>-18</c:v>
                </c:pt>
                <c:pt idx="35152">
                  <c:v>-23</c:v>
                </c:pt>
                <c:pt idx="35153">
                  <c:v>-15</c:v>
                </c:pt>
                <c:pt idx="35154">
                  <c:v>-18</c:v>
                </c:pt>
                <c:pt idx="35155">
                  <c:v>-17</c:v>
                </c:pt>
                <c:pt idx="35156">
                  <c:v>-18</c:v>
                </c:pt>
                <c:pt idx="35157">
                  <c:v>-17</c:v>
                </c:pt>
                <c:pt idx="35158">
                  <c:v>-18</c:v>
                </c:pt>
                <c:pt idx="35159">
                  <c:v>-19</c:v>
                </c:pt>
                <c:pt idx="35160">
                  <c:v>-15</c:v>
                </c:pt>
                <c:pt idx="35161">
                  <c:v>-17</c:v>
                </c:pt>
                <c:pt idx="35162">
                  <c:v>-19</c:v>
                </c:pt>
                <c:pt idx="35163">
                  <c:v>-15</c:v>
                </c:pt>
                <c:pt idx="35164">
                  <c:v>-16</c:v>
                </c:pt>
                <c:pt idx="35165">
                  <c:v>-21</c:v>
                </c:pt>
                <c:pt idx="35166">
                  <c:v>-20</c:v>
                </c:pt>
                <c:pt idx="35167">
                  <c:v>-5</c:v>
                </c:pt>
                <c:pt idx="35168">
                  <c:v>-10</c:v>
                </c:pt>
                <c:pt idx="35169">
                  <c:v>-11</c:v>
                </c:pt>
                <c:pt idx="35170">
                  <c:v>-8</c:v>
                </c:pt>
                <c:pt idx="35171">
                  <c:v>-15</c:v>
                </c:pt>
                <c:pt idx="35172">
                  <c:v>-8</c:v>
                </c:pt>
                <c:pt idx="35173">
                  <c:v>-9</c:v>
                </c:pt>
                <c:pt idx="35174">
                  <c:v>-10</c:v>
                </c:pt>
                <c:pt idx="35175">
                  <c:v>-7</c:v>
                </c:pt>
                <c:pt idx="35176">
                  <c:v>-11</c:v>
                </c:pt>
                <c:pt idx="35177">
                  <c:v>-7</c:v>
                </c:pt>
                <c:pt idx="35178">
                  <c:v>-5</c:v>
                </c:pt>
                <c:pt idx="35179">
                  <c:v>-15</c:v>
                </c:pt>
                <c:pt idx="35180">
                  <c:v>-16</c:v>
                </c:pt>
                <c:pt idx="35181">
                  <c:v>-25</c:v>
                </c:pt>
                <c:pt idx="35182">
                  <c:v>-20</c:v>
                </c:pt>
                <c:pt idx="35183">
                  <c:v>-16</c:v>
                </c:pt>
                <c:pt idx="35184">
                  <c:v>-16</c:v>
                </c:pt>
                <c:pt idx="35185">
                  <c:v>-13</c:v>
                </c:pt>
                <c:pt idx="35186">
                  <c:v>-13</c:v>
                </c:pt>
                <c:pt idx="35187">
                  <c:v>-14</c:v>
                </c:pt>
                <c:pt idx="35188">
                  <c:v>-13</c:v>
                </c:pt>
                <c:pt idx="35189">
                  <c:v>-16</c:v>
                </c:pt>
                <c:pt idx="35190">
                  <c:v>-12</c:v>
                </c:pt>
                <c:pt idx="35191">
                  <c:v>-12</c:v>
                </c:pt>
                <c:pt idx="35192">
                  <c:v>-18</c:v>
                </c:pt>
                <c:pt idx="35193">
                  <c:v>-14</c:v>
                </c:pt>
                <c:pt idx="35194">
                  <c:v>-14</c:v>
                </c:pt>
                <c:pt idx="35195">
                  <c:v>-15</c:v>
                </c:pt>
                <c:pt idx="35196">
                  <c:v>-16</c:v>
                </c:pt>
                <c:pt idx="35197">
                  <c:v>-12</c:v>
                </c:pt>
                <c:pt idx="35198">
                  <c:v>-10</c:v>
                </c:pt>
                <c:pt idx="35199">
                  <c:v>-12</c:v>
                </c:pt>
                <c:pt idx="35200">
                  <c:v>-11</c:v>
                </c:pt>
                <c:pt idx="35201">
                  <c:v>-16</c:v>
                </c:pt>
                <c:pt idx="35202">
                  <c:v>-14</c:v>
                </c:pt>
                <c:pt idx="35203">
                  <c:v>-13</c:v>
                </c:pt>
                <c:pt idx="35204">
                  <c:v>-14</c:v>
                </c:pt>
                <c:pt idx="35205">
                  <c:v>-18</c:v>
                </c:pt>
                <c:pt idx="35206">
                  <c:v>-14</c:v>
                </c:pt>
                <c:pt idx="35207">
                  <c:v>-16</c:v>
                </c:pt>
                <c:pt idx="35208">
                  <c:v>-14</c:v>
                </c:pt>
                <c:pt idx="35209">
                  <c:v>-15</c:v>
                </c:pt>
                <c:pt idx="35210">
                  <c:v>-11</c:v>
                </c:pt>
                <c:pt idx="35211">
                  <c:v>-20</c:v>
                </c:pt>
                <c:pt idx="35212">
                  <c:v>-15</c:v>
                </c:pt>
                <c:pt idx="35213">
                  <c:v>-16</c:v>
                </c:pt>
                <c:pt idx="35214">
                  <c:v>-21</c:v>
                </c:pt>
                <c:pt idx="35215">
                  <c:v>-13</c:v>
                </c:pt>
                <c:pt idx="35216">
                  <c:v>-16</c:v>
                </c:pt>
                <c:pt idx="35217">
                  <c:v>-19</c:v>
                </c:pt>
                <c:pt idx="35218">
                  <c:v>-16</c:v>
                </c:pt>
                <c:pt idx="35219">
                  <c:v>-12</c:v>
                </c:pt>
                <c:pt idx="35220">
                  <c:v>-13</c:v>
                </c:pt>
                <c:pt idx="35221">
                  <c:v>-19</c:v>
                </c:pt>
                <c:pt idx="35222">
                  <c:v>-18</c:v>
                </c:pt>
                <c:pt idx="35223">
                  <c:v>-14</c:v>
                </c:pt>
                <c:pt idx="35224">
                  <c:v>-14</c:v>
                </c:pt>
                <c:pt idx="35225">
                  <c:v>-13</c:v>
                </c:pt>
                <c:pt idx="35226">
                  <c:v>-13</c:v>
                </c:pt>
                <c:pt idx="35227">
                  <c:v>-16</c:v>
                </c:pt>
                <c:pt idx="35228">
                  <c:v>-10</c:v>
                </c:pt>
                <c:pt idx="35229">
                  <c:v>-10</c:v>
                </c:pt>
                <c:pt idx="35230">
                  <c:v>-10</c:v>
                </c:pt>
                <c:pt idx="35231">
                  <c:v>-13</c:v>
                </c:pt>
                <c:pt idx="35232">
                  <c:v>-10</c:v>
                </c:pt>
                <c:pt idx="35233">
                  <c:v>-10</c:v>
                </c:pt>
                <c:pt idx="35234">
                  <c:v>-10</c:v>
                </c:pt>
                <c:pt idx="35235">
                  <c:v>-11</c:v>
                </c:pt>
                <c:pt idx="35236">
                  <c:v>-10</c:v>
                </c:pt>
                <c:pt idx="35237">
                  <c:v>-12</c:v>
                </c:pt>
                <c:pt idx="35238">
                  <c:v>-9</c:v>
                </c:pt>
                <c:pt idx="35239">
                  <c:v>-10</c:v>
                </c:pt>
                <c:pt idx="35240">
                  <c:v>-25</c:v>
                </c:pt>
                <c:pt idx="35241">
                  <c:v>-20</c:v>
                </c:pt>
                <c:pt idx="35242">
                  <c:v>-18</c:v>
                </c:pt>
                <c:pt idx="35243">
                  <c:v>-20</c:v>
                </c:pt>
                <c:pt idx="35244">
                  <c:v>-17</c:v>
                </c:pt>
                <c:pt idx="35245">
                  <c:v>-20</c:v>
                </c:pt>
                <c:pt idx="35246">
                  <c:v>-16</c:v>
                </c:pt>
                <c:pt idx="35247">
                  <c:v>-18</c:v>
                </c:pt>
                <c:pt idx="35248">
                  <c:v>-16</c:v>
                </c:pt>
                <c:pt idx="35249">
                  <c:v>-16</c:v>
                </c:pt>
                <c:pt idx="35250">
                  <c:v>-39</c:v>
                </c:pt>
                <c:pt idx="35251">
                  <c:v>-19</c:v>
                </c:pt>
                <c:pt idx="35252">
                  <c:v>-10</c:v>
                </c:pt>
                <c:pt idx="35253">
                  <c:v>-9</c:v>
                </c:pt>
                <c:pt idx="35254">
                  <c:v>-10</c:v>
                </c:pt>
                <c:pt idx="35255">
                  <c:v>-14</c:v>
                </c:pt>
                <c:pt idx="35256">
                  <c:v>-10</c:v>
                </c:pt>
                <c:pt idx="35257">
                  <c:v>-10</c:v>
                </c:pt>
                <c:pt idx="35258">
                  <c:v>-9</c:v>
                </c:pt>
                <c:pt idx="35259">
                  <c:v>-11</c:v>
                </c:pt>
                <c:pt idx="35260">
                  <c:v>-10</c:v>
                </c:pt>
                <c:pt idx="35261">
                  <c:v>-12</c:v>
                </c:pt>
                <c:pt idx="35262">
                  <c:v>-10</c:v>
                </c:pt>
                <c:pt idx="35263">
                  <c:v>-10</c:v>
                </c:pt>
                <c:pt idx="35264">
                  <c:v>-12</c:v>
                </c:pt>
                <c:pt idx="35265">
                  <c:v>-13</c:v>
                </c:pt>
                <c:pt idx="35266">
                  <c:v>-12</c:v>
                </c:pt>
                <c:pt idx="35267">
                  <c:v>-15</c:v>
                </c:pt>
                <c:pt idx="35268">
                  <c:v>-12</c:v>
                </c:pt>
                <c:pt idx="35269">
                  <c:v>-20</c:v>
                </c:pt>
                <c:pt idx="35270">
                  <c:v>-10</c:v>
                </c:pt>
                <c:pt idx="35271">
                  <c:v>-11</c:v>
                </c:pt>
                <c:pt idx="35272">
                  <c:v>-12</c:v>
                </c:pt>
                <c:pt idx="35273">
                  <c:v>-17</c:v>
                </c:pt>
                <c:pt idx="35274">
                  <c:v>-10</c:v>
                </c:pt>
                <c:pt idx="35275">
                  <c:v>-12</c:v>
                </c:pt>
                <c:pt idx="35276">
                  <c:v>-13</c:v>
                </c:pt>
                <c:pt idx="35277">
                  <c:v>-14</c:v>
                </c:pt>
                <c:pt idx="35278">
                  <c:v>-15</c:v>
                </c:pt>
                <c:pt idx="35279">
                  <c:v>-21</c:v>
                </c:pt>
                <c:pt idx="35280">
                  <c:v>-15</c:v>
                </c:pt>
                <c:pt idx="35281">
                  <c:v>-16</c:v>
                </c:pt>
                <c:pt idx="35282">
                  <c:v>-17</c:v>
                </c:pt>
                <c:pt idx="35283">
                  <c:v>-15</c:v>
                </c:pt>
                <c:pt idx="35284">
                  <c:v>-14</c:v>
                </c:pt>
                <c:pt idx="35285">
                  <c:v>-15</c:v>
                </c:pt>
                <c:pt idx="35286">
                  <c:v>-17</c:v>
                </c:pt>
                <c:pt idx="35287">
                  <c:v>-17</c:v>
                </c:pt>
                <c:pt idx="35288">
                  <c:v>-20</c:v>
                </c:pt>
                <c:pt idx="35289">
                  <c:v>-25</c:v>
                </c:pt>
                <c:pt idx="35290">
                  <c:v>-18</c:v>
                </c:pt>
                <c:pt idx="35291">
                  <c:v>-18</c:v>
                </c:pt>
                <c:pt idx="35292">
                  <c:v>-13</c:v>
                </c:pt>
                <c:pt idx="35293">
                  <c:v>-14</c:v>
                </c:pt>
                <c:pt idx="35294">
                  <c:v>-13</c:v>
                </c:pt>
                <c:pt idx="35295">
                  <c:v>-20</c:v>
                </c:pt>
                <c:pt idx="35296">
                  <c:v>-15</c:v>
                </c:pt>
                <c:pt idx="35297">
                  <c:v>-14</c:v>
                </c:pt>
                <c:pt idx="35298">
                  <c:v>-14</c:v>
                </c:pt>
                <c:pt idx="35299">
                  <c:v>-19</c:v>
                </c:pt>
                <c:pt idx="35300">
                  <c:v>-18</c:v>
                </c:pt>
                <c:pt idx="35301">
                  <c:v>-15</c:v>
                </c:pt>
                <c:pt idx="35302">
                  <c:v>-18</c:v>
                </c:pt>
                <c:pt idx="35303">
                  <c:v>-13</c:v>
                </c:pt>
                <c:pt idx="35304">
                  <c:v>-14</c:v>
                </c:pt>
                <c:pt idx="35305">
                  <c:v>-17</c:v>
                </c:pt>
                <c:pt idx="35306">
                  <c:v>-15</c:v>
                </c:pt>
                <c:pt idx="35307">
                  <c:v>-15</c:v>
                </c:pt>
                <c:pt idx="35308">
                  <c:v>-18</c:v>
                </c:pt>
                <c:pt idx="35309">
                  <c:v>-21</c:v>
                </c:pt>
                <c:pt idx="35310">
                  <c:v>-16</c:v>
                </c:pt>
                <c:pt idx="35311">
                  <c:v>-45</c:v>
                </c:pt>
                <c:pt idx="35312">
                  <c:v>-10</c:v>
                </c:pt>
                <c:pt idx="35313">
                  <c:v>-7</c:v>
                </c:pt>
                <c:pt idx="35314">
                  <c:v>-8</c:v>
                </c:pt>
                <c:pt idx="35315">
                  <c:v>-8</c:v>
                </c:pt>
                <c:pt idx="35316">
                  <c:v>-6</c:v>
                </c:pt>
                <c:pt idx="35317">
                  <c:v>-7</c:v>
                </c:pt>
                <c:pt idx="35318">
                  <c:v>-7</c:v>
                </c:pt>
                <c:pt idx="35319">
                  <c:v>-6</c:v>
                </c:pt>
                <c:pt idx="35320">
                  <c:v>-5</c:v>
                </c:pt>
                <c:pt idx="35321">
                  <c:v>-6</c:v>
                </c:pt>
                <c:pt idx="35322">
                  <c:v>-9</c:v>
                </c:pt>
                <c:pt idx="35323">
                  <c:v>-7</c:v>
                </c:pt>
                <c:pt idx="35324">
                  <c:v>-10</c:v>
                </c:pt>
                <c:pt idx="35325">
                  <c:v>-5</c:v>
                </c:pt>
                <c:pt idx="35326">
                  <c:v>-16</c:v>
                </c:pt>
                <c:pt idx="35327">
                  <c:v>-10</c:v>
                </c:pt>
                <c:pt idx="35328">
                  <c:v>-3</c:v>
                </c:pt>
                <c:pt idx="35329">
                  <c:v>-7</c:v>
                </c:pt>
                <c:pt idx="35330">
                  <c:v>-6</c:v>
                </c:pt>
                <c:pt idx="35331">
                  <c:v>-7</c:v>
                </c:pt>
                <c:pt idx="35332">
                  <c:v>-9</c:v>
                </c:pt>
                <c:pt idx="35333">
                  <c:v>-8</c:v>
                </c:pt>
                <c:pt idx="35334">
                  <c:v>-6</c:v>
                </c:pt>
                <c:pt idx="35335">
                  <c:v>46</c:v>
                </c:pt>
                <c:pt idx="35336">
                  <c:v>-22</c:v>
                </c:pt>
                <c:pt idx="35337">
                  <c:v>-16</c:v>
                </c:pt>
                <c:pt idx="35338">
                  <c:v>-18</c:v>
                </c:pt>
                <c:pt idx="35339">
                  <c:v>-19</c:v>
                </c:pt>
                <c:pt idx="35340">
                  <c:v>-18</c:v>
                </c:pt>
                <c:pt idx="35341">
                  <c:v>-23</c:v>
                </c:pt>
                <c:pt idx="35342">
                  <c:v>-17</c:v>
                </c:pt>
                <c:pt idx="35343">
                  <c:v>-25</c:v>
                </c:pt>
                <c:pt idx="35344">
                  <c:v>-31</c:v>
                </c:pt>
                <c:pt idx="35345">
                  <c:v>-30</c:v>
                </c:pt>
                <c:pt idx="35346">
                  <c:v>-17</c:v>
                </c:pt>
                <c:pt idx="35347">
                  <c:v>-18</c:v>
                </c:pt>
                <c:pt idx="35348">
                  <c:v>-11</c:v>
                </c:pt>
                <c:pt idx="35349">
                  <c:v>-14</c:v>
                </c:pt>
                <c:pt idx="35350">
                  <c:v>-22</c:v>
                </c:pt>
                <c:pt idx="35351">
                  <c:v>-14</c:v>
                </c:pt>
                <c:pt idx="35352">
                  <c:v>-9</c:v>
                </c:pt>
                <c:pt idx="35353">
                  <c:v>-12</c:v>
                </c:pt>
                <c:pt idx="35354">
                  <c:v>-11</c:v>
                </c:pt>
                <c:pt idx="35355">
                  <c:v>-10</c:v>
                </c:pt>
                <c:pt idx="35356">
                  <c:v>-12</c:v>
                </c:pt>
                <c:pt idx="35357">
                  <c:v>-17</c:v>
                </c:pt>
                <c:pt idx="35358">
                  <c:v>-14</c:v>
                </c:pt>
                <c:pt idx="35359">
                  <c:v>-14</c:v>
                </c:pt>
                <c:pt idx="35360">
                  <c:v>-15</c:v>
                </c:pt>
                <c:pt idx="35361">
                  <c:v>-17</c:v>
                </c:pt>
                <c:pt idx="35362">
                  <c:v>-16</c:v>
                </c:pt>
                <c:pt idx="35363">
                  <c:v>-18</c:v>
                </c:pt>
                <c:pt idx="35364">
                  <c:v>-20</c:v>
                </c:pt>
                <c:pt idx="35365">
                  <c:v>-22</c:v>
                </c:pt>
                <c:pt idx="35366">
                  <c:v>-23</c:v>
                </c:pt>
                <c:pt idx="35367">
                  <c:v>-27</c:v>
                </c:pt>
                <c:pt idx="35368">
                  <c:v>-19</c:v>
                </c:pt>
                <c:pt idx="35369">
                  <c:v>-16</c:v>
                </c:pt>
                <c:pt idx="35370">
                  <c:v>-16</c:v>
                </c:pt>
                <c:pt idx="35371">
                  <c:v>-17</c:v>
                </c:pt>
                <c:pt idx="35372">
                  <c:v>-14</c:v>
                </c:pt>
                <c:pt idx="35373">
                  <c:v>-15</c:v>
                </c:pt>
                <c:pt idx="35374">
                  <c:v>-19</c:v>
                </c:pt>
                <c:pt idx="35375">
                  <c:v>-17</c:v>
                </c:pt>
                <c:pt idx="35376">
                  <c:v>-15</c:v>
                </c:pt>
                <c:pt idx="35377">
                  <c:v>-20</c:v>
                </c:pt>
                <c:pt idx="35378">
                  <c:v>-19</c:v>
                </c:pt>
                <c:pt idx="35379">
                  <c:v>-17</c:v>
                </c:pt>
                <c:pt idx="35380">
                  <c:v>-15</c:v>
                </c:pt>
                <c:pt idx="35381">
                  <c:v>-15</c:v>
                </c:pt>
                <c:pt idx="35382">
                  <c:v>-14</c:v>
                </c:pt>
                <c:pt idx="35383">
                  <c:v>-12</c:v>
                </c:pt>
                <c:pt idx="35384">
                  <c:v>-14</c:v>
                </c:pt>
                <c:pt idx="35385">
                  <c:v>-15</c:v>
                </c:pt>
                <c:pt idx="35386">
                  <c:v>-10</c:v>
                </c:pt>
                <c:pt idx="35387">
                  <c:v>-10</c:v>
                </c:pt>
                <c:pt idx="35388">
                  <c:v>-12</c:v>
                </c:pt>
                <c:pt idx="35389">
                  <c:v>-10</c:v>
                </c:pt>
                <c:pt idx="35390">
                  <c:v>-11</c:v>
                </c:pt>
                <c:pt idx="35391">
                  <c:v>-15</c:v>
                </c:pt>
                <c:pt idx="35392">
                  <c:v>-13</c:v>
                </c:pt>
                <c:pt idx="35393">
                  <c:v>-15</c:v>
                </c:pt>
                <c:pt idx="35394">
                  <c:v>-15</c:v>
                </c:pt>
                <c:pt idx="35395">
                  <c:v>-14</c:v>
                </c:pt>
                <c:pt idx="35396">
                  <c:v>-5</c:v>
                </c:pt>
                <c:pt idx="35397">
                  <c:v>-11</c:v>
                </c:pt>
                <c:pt idx="35398">
                  <c:v>-12</c:v>
                </c:pt>
                <c:pt idx="35399">
                  <c:v>-16</c:v>
                </c:pt>
                <c:pt idx="35400">
                  <c:v>-16</c:v>
                </c:pt>
                <c:pt idx="35401">
                  <c:v>-12</c:v>
                </c:pt>
                <c:pt idx="35402">
                  <c:v>-13</c:v>
                </c:pt>
                <c:pt idx="35403">
                  <c:v>-12</c:v>
                </c:pt>
                <c:pt idx="35404">
                  <c:v>-15</c:v>
                </c:pt>
                <c:pt idx="35405">
                  <c:v>-11</c:v>
                </c:pt>
                <c:pt idx="35406">
                  <c:v>-17</c:v>
                </c:pt>
                <c:pt idx="35407">
                  <c:v>-12</c:v>
                </c:pt>
                <c:pt idx="35408">
                  <c:v>-12</c:v>
                </c:pt>
                <c:pt idx="35409">
                  <c:v>-16</c:v>
                </c:pt>
                <c:pt idx="35410">
                  <c:v>-19</c:v>
                </c:pt>
                <c:pt idx="35411">
                  <c:v>-18</c:v>
                </c:pt>
                <c:pt idx="35412">
                  <c:v>-17</c:v>
                </c:pt>
                <c:pt idx="35413">
                  <c:v>-16</c:v>
                </c:pt>
                <c:pt idx="35414">
                  <c:v>-15</c:v>
                </c:pt>
                <c:pt idx="35415">
                  <c:v>-15</c:v>
                </c:pt>
                <c:pt idx="35416">
                  <c:v>-14</c:v>
                </c:pt>
                <c:pt idx="35417">
                  <c:v>-14</c:v>
                </c:pt>
                <c:pt idx="35418">
                  <c:v>-14</c:v>
                </c:pt>
                <c:pt idx="35419">
                  <c:v>-27</c:v>
                </c:pt>
                <c:pt idx="35420">
                  <c:v>-15</c:v>
                </c:pt>
                <c:pt idx="35421">
                  <c:v>-9</c:v>
                </c:pt>
                <c:pt idx="35422">
                  <c:v>-6</c:v>
                </c:pt>
                <c:pt idx="35423">
                  <c:v>-9</c:v>
                </c:pt>
                <c:pt idx="35424">
                  <c:v>-8</c:v>
                </c:pt>
                <c:pt idx="35425">
                  <c:v>-3</c:v>
                </c:pt>
                <c:pt idx="35426">
                  <c:v>-8</c:v>
                </c:pt>
                <c:pt idx="35427">
                  <c:v>-9</c:v>
                </c:pt>
                <c:pt idx="35428">
                  <c:v>0</c:v>
                </c:pt>
                <c:pt idx="35429">
                  <c:v>-4</c:v>
                </c:pt>
                <c:pt idx="35430">
                  <c:v>-8</c:v>
                </c:pt>
                <c:pt idx="35431">
                  <c:v>-8</c:v>
                </c:pt>
                <c:pt idx="35432">
                  <c:v>-13</c:v>
                </c:pt>
                <c:pt idx="35433">
                  <c:v>-10</c:v>
                </c:pt>
                <c:pt idx="35434">
                  <c:v>-11</c:v>
                </c:pt>
                <c:pt idx="35435">
                  <c:v>-5</c:v>
                </c:pt>
                <c:pt idx="35436">
                  <c:v>-28</c:v>
                </c:pt>
                <c:pt idx="35437">
                  <c:v>-21</c:v>
                </c:pt>
                <c:pt idx="35438">
                  <c:v>-18</c:v>
                </c:pt>
                <c:pt idx="35439">
                  <c:v>-14</c:v>
                </c:pt>
                <c:pt idx="35440">
                  <c:v>-15</c:v>
                </c:pt>
                <c:pt idx="35441">
                  <c:v>-14</c:v>
                </c:pt>
                <c:pt idx="35442">
                  <c:v>-18</c:v>
                </c:pt>
                <c:pt idx="35443">
                  <c:v>-17</c:v>
                </c:pt>
                <c:pt idx="35444">
                  <c:v>-21</c:v>
                </c:pt>
                <c:pt idx="35445">
                  <c:v>-22</c:v>
                </c:pt>
                <c:pt idx="35446">
                  <c:v>-21</c:v>
                </c:pt>
                <c:pt idx="35447">
                  <c:v>-21</c:v>
                </c:pt>
                <c:pt idx="35448">
                  <c:v>-11</c:v>
                </c:pt>
                <c:pt idx="35449">
                  <c:v>-15</c:v>
                </c:pt>
                <c:pt idx="35450">
                  <c:v>-33</c:v>
                </c:pt>
                <c:pt idx="35451">
                  <c:v>-10</c:v>
                </c:pt>
                <c:pt idx="35452">
                  <c:v>-15</c:v>
                </c:pt>
                <c:pt idx="35453">
                  <c:v>-10</c:v>
                </c:pt>
                <c:pt idx="35454">
                  <c:v>-9</c:v>
                </c:pt>
                <c:pt idx="35455">
                  <c:v>-14</c:v>
                </c:pt>
                <c:pt idx="35456">
                  <c:v>-15</c:v>
                </c:pt>
                <c:pt idx="35457">
                  <c:v>-21</c:v>
                </c:pt>
                <c:pt idx="35458">
                  <c:v>-14</c:v>
                </c:pt>
                <c:pt idx="35459">
                  <c:v>-12</c:v>
                </c:pt>
                <c:pt idx="35460">
                  <c:v>-16</c:v>
                </c:pt>
                <c:pt idx="35461">
                  <c:v>-16</c:v>
                </c:pt>
                <c:pt idx="35462">
                  <c:v>-14</c:v>
                </c:pt>
                <c:pt idx="35463">
                  <c:v>-18</c:v>
                </c:pt>
                <c:pt idx="35464">
                  <c:v>-15</c:v>
                </c:pt>
                <c:pt idx="35465">
                  <c:v>-14</c:v>
                </c:pt>
                <c:pt idx="35466">
                  <c:v>-17</c:v>
                </c:pt>
                <c:pt idx="35467">
                  <c:v>-18</c:v>
                </c:pt>
                <c:pt idx="35468">
                  <c:v>-22</c:v>
                </c:pt>
                <c:pt idx="35469">
                  <c:v>-18</c:v>
                </c:pt>
                <c:pt idx="35470">
                  <c:v>-14</c:v>
                </c:pt>
                <c:pt idx="35471">
                  <c:v>-14</c:v>
                </c:pt>
                <c:pt idx="35472">
                  <c:v>-13</c:v>
                </c:pt>
                <c:pt idx="35473">
                  <c:v>-14</c:v>
                </c:pt>
                <c:pt idx="35474">
                  <c:v>-10</c:v>
                </c:pt>
                <c:pt idx="35475">
                  <c:v>-11</c:v>
                </c:pt>
                <c:pt idx="35476">
                  <c:v>-13</c:v>
                </c:pt>
                <c:pt idx="35477">
                  <c:v>-13</c:v>
                </c:pt>
                <c:pt idx="35478">
                  <c:v>-11</c:v>
                </c:pt>
                <c:pt idx="35479">
                  <c:v>-12</c:v>
                </c:pt>
                <c:pt idx="35480">
                  <c:v>-13</c:v>
                </c:pt>
                <c:pt idx="35481">
                  <c:v>-11</c:v>
                </c:pt>
                <c:pt idx="35482">
                  <c:v>-12</c:v>
                </c:pt>
                <c:pt idx="35483">
                  <c:v>-11</c:v>
                </c:pt>
                <c:pt idx="35484">
                  <c:v>-14</c:v>
                </c:pt>
                <c:pt idx="35485">
                  <c:v>-11</c:v>
                </c:pt>
                <c:pt idx="35486">
                  <c:v>-14</c:v>
                </c:pt>
                <c:pt idx="35487">
                  <c:v>-14</c:v>
                </c:pt>
                <c:pt idx="35488">
                  <c:v>-12</c:v>
                </c:pt>
                <c:pt idx="35489">
                  <c:v>-15</c:v>
                </c:pt>
                <c:pt idx="35490">
                  <c:v>-14</c:v>
                </c:pt>
                <c:pt idx="35491">
                  <c:v>-8</c:v>
                </c:pt>
                <c:pt idx="35492">
                  <c:v>-8</c:v>
                </c:pt>
                <c:pt idx="35493">
                  <c:v>-14</c:v>
                </c:pt>
                <c:pt idx="35494">
                  <c:v>-16</c:v>
                </c:pt>
                <c:pt idx="35495">
                  <c:v>-9</c:v>
                </c:pt>
                <c:pt idx="35496">
                  <c:v>-10</c:v>
                </c:pt>
                <c:pt idx="35497">
                  <c:v>-9</c:v>
                </c:pt>
                <c:pt idx="35498">
                  <c:v>-8</c:v>
                </c:pt>
                <c:pt idx="35499">
                  <c:v>-11</c:v>
                </c:pt>
                <c:pt idx="35500">
                  <c:v>-12</c:v>
                </c:pt>
                <c:pt idx="35501">
                  <c:v>-11</c:v>
                </c:pt>
                <c:pt idx="35502">
                  <c:v>-9</c:v>
                </c:pt>
                <c:pt idx="35503">
                  <c:v>0</c:v>
                </c:pt>
                <c:pt idx="35504">
                  <c:v>-15</c:v>
                </c:pt>
                <c:pt idx="35505">
                  <c:v>-17</c:v>
                </c:pt>
                <c:pt idx="35506">
                  <c:v>-20</c:v>
                </c:pt>
                <c:pt idx="35507">
                  <c:v>-17</c:v>
                </c:pt>
                <c:pt idx="35508">
                  <c:v>-14</c:v>
                </c:pt>
                <c:pt idx="35509">
                  <c:v>-14</c:v>
                </c:pt>
                <c:pt idx="35510">
                  <c:v>-13</c:v>
                </c:pt>
                <c:pt idx="35511">
                  <c:v>-16</c:v>
                </c:pt>
                <c:pt idx="35512">
                  <c:v>-15</c:v>
                </c:pt>
                <c:pt idx="35513">
                  <c:v>-15</c:v>
                </c:pt>
                <c:pt idx="35514">
                  <c:v>-17</c:v>
                </c:pt>
                <c:pt idx="35515">
                  <c:v>-15</c:v>
                </c:pt>
                <c:pt idx="35516">
                  <c:v>-6</c:v>
                </c:pt>
                <c:pt idx="35517">
                  <c:v>-8</c:v>
                </c:pt>
                <c:pt idx="35518">
                  <c:v>-10</c:v>
                </c:pt>
                <c:pt idx="35519">
                  <c:v>-11</c:v>
                </c:pt>
                <c:pt idx="35520">
                  <c:v>-10</c:v>
                </c:pt>
                <c:pt idx="35521">
                  <c:v>-6</c:v>
                </c:pt>
                <c:pt idx="35522">
                  <c:v>-10</c:v>
                </c:pt>
                <c:pt idx="35523">
                  <c:v>-22</c:v>
                </c:pt>
                <c:pt idx="35524">
                  <c:v>-19</c:v>
                </c:pt>
                <c:pt idx="35525">
                  <c:v>-22</c:v>
                </c:pt>
                <c:pt idx="35526">
                  <c:v>-6</c:v>
                </c:pt>
                <c:pt idx="35527">
                  <c:v>-15</c:v>
                </c:pt>
                <c:pt idx="35528">
                  <c:v>-15</c:v>
                </c:pt>
                <c:pt idx="35529">
                  <c:v>-15</c:v>
                </c:pt>
                <c:pt idx="35530">
                  <c:v>-14</c:v>
                </c:pt>
                <c:pt idx="35531">
                  <c:v>-15</c:v>
                </c:pt>
                <c:pt idx="35532">
                  <c:v>-16</c:v>
                </c:pt>
                <c:pt idx="35533">
                  <c:v>-20</c:v>
                </c:pt>
                <c:pt idx="35534">
                  <c:v>-18</c:v>
                </c:pt>
                <c:pt idx="35535">
                  <c:v>-21</c:v>
                </c:pt>
                <c:pt idx="35536">
                  <c:v>-18</c:v>
                </c:pt>
                <c:pt idx="35537">
                  <c:v>-15</c:v>
                </c:pt>
                <c:pt idx="35538">
                  <c:v>-17</c:v>
                </c:pt>
                <c:pt idx="35539">
                  <c:v>-21</c:v>
                </c:pt>
                <c:pt idx="35540">
                  <c:v>-20</c:v>
                </c:pt>
                <c:pt idx="35541">
                  <c:v>-18</c:v>
                </c:pt>
                <c:pt idx="35542">
                  <c:v>-21</c:v>
                </c:pt>
                <c:pt idx="35543">
                  <c:v>-19</c:v>
                </c:pt>
                <c:pt idx="35544">
                  <c:v>-19</c:v>
                </c:pt>
                <c:pt idx="35545">
                  <c:v>-15</c:v>
                </c:pt>
                <c:pt idx="35546">
                  <c:v>-20</c:v>
                </c:pt>
                <c:pt idx="35547">
                  <c:v>-22</c:v>
                </c:pt>
                <c:pt idx="35548">
                  <c:v>-19</c:v>
                </c:pt>
                <c:pt idx="35549">
                  <c:v>-20</c:v>
                </c:pt>
                <c:pt idx="35550">
                  <c:v>-18</c:v>
                </c:pt>
                <c:pt idx="35551">
                  <c:v>-18</c:v>
                </c:pt>
                <c:pt idx="35552">
                  <c:v>-22</c:v>
                </c:pt>
                <c:pt idx="35553">
                  <c:v>-21</c:v>
                </c:pt>
                <c:pt idx="35554">
                  <c:v>-19</c:v>
                </c:pt>
                <c:pt idx="35555">
                  <c:v>-18</c:v>
                </c:pt>
                <c:pt idx="35556">
                  <c:v>-25</c:v>
                </c:pt>
                <c:pt idx="35557">
                  <c:v>-35</c:v>
                </c:pt>
                <c:pt idx="35558">
                  <c:v>-28</c:v>
                </c:pt>
                <c:pt idx="35559">
                  <c:v>-26</c:v>
                </c:pt>
                <c:pt idx="35560">
                  <c:v>-24</c:v>
                </c:pt>
                <c:pt idx="35561">
                  <c:v>-19</c:v>
                </c:pt>
                <c:pt idx="35562">
                  <c:v>-18</c:v>
                </c:pt>
                <c:pt idx="35563">
                  <c:v>-19</c:v>
                </c:pt>
                <c:pt idx="35564">
                  <c:v>-22</c:v>
                </c:pt>
                <c:pt idx="35565">
                  <c:v>-28</c:v>
                </c:pt>
                <c:pt idx="35566">
                  <c:v>-24</c:v>
                </c:pt>
                <c:pt idx="35567">
                  <c:v>-31</c:v>
                </c:pt>
                <c:pt idx="35568">
                  <c:v>-23</c:v>
                </c:pt>
                <c:pt idx="35569">
                  <c:v>-22</c:v>
                </c:pt>
                <c:pt idx="35570">
                  <c:v>-22</c:v>
                </c:pt>
                <c:pt idx="35571">
                  <c:v>-18</c:v>
                </c:pt>
                <c:pt idx="35572">
                  <c:v>-18</c:v>
                </c:pt>
                <c:pt idx="35573">
                  <c:v>-22</c:v>
                </c:pt>
                <c:pt idx="35574">
                  <c:v>-24</c:v>
                </c:pt>
                <c:pt idx="35575">
                  <c:v>-18</c:v>
                </c:pt>
                <c:pt idx="35576">
                  <c:v>-20</c:v>
                </c:pt>
                <c:pt idx="35577">
                  <c:v>-25</c:v>
                </c:pt>
                <c:pt idx="35578">
                  <c:v>-12</c:v>
                </c:pt>
                <c:pt idx="35579">
                  <c:v>-16</c:v>
                </c:pt>
                <c:pt idx="35580">
                  <c:v>-19</c:v>
                </c:pt>
                <c:pt idx="35581">
                  <c:v>-18</c:v>
                </c:pt>
                <c:pt idx="35582">
                  <c:v>-14</c:v>
                </c:pt>
                <c:pt idx="35583">
                  <c:v>-14</c:v>
                </c:pt>
                <c:pt idx="35584">
                  <c:v>-12</c:v>
                </c:pt>
                <c:pt idx="35585">
                  <c:v>-12</c:v>
                </c:pt>
                <c:pt idx="35586">
                  <c:v>-13</c:v>
                </c:pt>
                <c:pt idx="35587">
                  <c:v>-11</c:v>
                </c:pt>
                <c:pt idx="35588">
                  <c:v>-14</c:v>
                </c:pt>
                <c:pt idx="35589">
                  <c:v>-15</c:v>
                </c:pt>
                <c:pt idx="35590">
                  <c:v>-17</c:v>
                </c:pt>
                <c:pt idx="35591">
                  <c:v>-14</c:v>
                </c:pt>
                <c:pt idx="35592">
                  <c:v>-10</c:v>
                </c:pt>
                <c:pt idx="35593">
                  <c:v>-20</c:v>
                </c:pt>
                <c:pt idx="35594">
                  <c:v>-25</c:v>
                </c:pt>
                <c:pt idx="35595">
                  <c:v>-26</c:v>
                </c:pt>
                <c:pt idx="35596">
                  <c:v>-24</c:v>
                </c:pt>
                <c:pt idx="35597">
                  <c:v>-22</c:v>
                </c:pt>
                <c:pt idx="35598">
                  <c:v>-23</c:v>
                </c:pt>
                <c:pt idx="35599">
                  <c:v>-25</c:v>
                </c:pt>
                <c:pt idx="35600">
                  <c:v>-20</c:v>
                </c:pt>
                <c:pt idx="35601">
                  <c:v>-24</c:v>
                </c:pt>
                <c:pt idx="35602">
                  <c:v>-21</c:v>
                </c:pt>
                <c:pt idx="35603">
                  <c:v>-21</c:v>
                </c:pt>
                <c:pt idx="35604">
                  <c:v>-19</c:v>
                </c:pt>
                <c:pt idx="35605">
                  <c:v>-19</c:v>
                </c:pt>
                <c:pt idx="35606">
                  <c:v>-19</c:v>
                </c:pt>
                <c:pt idx="35607">
                  <c:v>-22</c:v>
                </c:pt>
                <c:pt idx="35608">
                  <c:v>-19</c:v>
                </c:pt>
                <c:pt idx="35609">
                  <c:v>-19</c:v>
                </c:pt>
                <c:pt idx="35610">
                  <c:v>-21</c:v>
                </c:pt>
                <c:pt idx="35611">
                  <c:v>-20</c:v>
                </c:pt>
                <c:pt idx="35612">
                  <c:v>-21</c:v>
                </c:pt>
                <c:pt idx="35613">
                  <c:v>-20</c:v>
                </c:pt>
                <c:pt idx="35614">
                  <c:v>-21</c:v>
                </c:pt>
                <c:pt idx="35615">
                  <c:v>-22</c:v>
                </c:pt>
                <c:pt idx="35616">
                  <c:v>-18</c:v>
                </c:pt>
                <c:pt idx="35617">
                  <c:v>-20</c:v>
                </c:pt>
                <c:pt idx="35618">
                  <c:v>-24</c:v>
                </c:pt>
                <c:pt idx="35619">
                  <c:v>-28</c:v>
                </c:pt>
                <c:pt idx="35620">
                  <c:v>-24</c:v>
                </c:pt>
                <c:pt idx="35621">
                  <c:v>-22</c:v>
                </c:pt>
                <c:pt idx="35622">
                  <c:v>-22</c:v>
                </c:pt>
                <c:pt idx="35623">
                  <c:v>-22</c:v>
                </c:pt>
                <c:pt idx="35624">
                  <c:v>-24</c:v>
                </c:pt>
                <c:pt idx="35625">
                  <c:v>-20</c:v>
                </c:pt>
                <c:pt idx="35626">
                  <c:v>-19</c:v>
                </c:pt>
                <c:pt idx="35627">
                  <c:v>-48</c:v>
                </c:pt>
                <c:pt idx="35628">
                  <c:v>-18</c:v>
                </c:pt>
                <c:pt idx="35629">
                  <c:v>-11</c:v>
                </c:pt>
                <c:pt idx="35630">
                  <c:v>-16</c:v>
                </c:pt>
                <c:pt idx="35631">
                  <c:v>-14</c:v>
                </c:pt>
                <c:pt idx="35632">
                  <c:v>-13</c:v>
                </c:pt>
                <c:pt idx="35633">
                  <c:v>-8</c:v>
                </c:pt>
                <c:pt idx="35634">
                  <c:v>-13</c:v>
                </c:pt>
                <c:pt idx="35635">
                  <c:v>-15</c:v>
                </c:pt>
                <c:pt idx="35636">
                  <c:v>-14</c:v>
                </c:pt>
                <c:pt idx="35637">
                  <c:v>-12</c:v>
                </c:pt>
                <c:pt idx="35638">
                  <c:v>-12</c:v>
                </c:pt>
                <c:pt idx="35639">
                  <c:v>-10</c:v>
                </c:pt>
                <c:pt idx="35640">
                  <c:v>-9</c:v>
                </c:pt>
                <c:pt idx="35641">
                  <c:v>-10</c:v>
                </c:pt>
                <c:pt idx="35642">
                  <c:v>-10</c:v>
                </c:pt>
                <c:pt idx="35643">
                  <c:v>-10</c:v>
                </c:pt>
                <c:pt idx="35644">
                  <c:v>-11</c:v>
                </c:pt>
                <c:pt idx="35645">
                  <c:v>-10</c:v>
                </c:pt>
                <c:pt idx="35646">
                  <c:v>-9</c:v>
                </c:pt>
                <c:pt idx="35647">
                  <c:v>-15</c:v>
                </c:pt>
                <c:pt idx="35648">
                  <c:v>-10</c:v>
                </c:pt>
                <c:pt idx="35649">
                  <c:v>-9</c:v>
                </c:pt>
                <c:pt idx="35650">
                  <c:v>-11</c:v>
                </c:pt>
                <c:pt idx="35651">
                  <c:v>-11</c:v>
                </c:pt>
                <c:pt idx="35652">
                  <c:v>-10</c:v>
                </c:pt>
                <c:pt idx="35653">
                  <c:v>-10</c:v>
                </c:pt>
                <c:pt idx="35654">
                  <c:v>-9</c:v>
                </c:pt>
                <c:pt idx="35655">
                  <c:v>-10</c:v>
                </c:pt>
                <c:pt idx="35656">
                  <c:v>-9</c:v>
                </c:pt>
                <c:pt idx="35657">
                  <c:v>-8</c:v>
                </c:pt>
                <c:pt idx="35658">
                  <c:v>-10</c:v>
                </c:pt>
                <c:pt idx="35659">
                  <c:v>-9</c:v>
                </c:pt>
                <c:pt idx="35660">
                  <c:v>-9</c:v>
                </c:pt>
                <c:pt idx="35661">
                  <c:v>-11</c:v>
                </c:pt>
                <c:pt idx="35662">
                  <c:v>-4</c:v>
                </c:pt>
                <c:pt idx="35663">
                  <c:v>-6</c:v>
                </c:pt>
                <c:pt idx="35664">
                  <c:v>-8</c:v>
                </c:pt>
                <c:pt idx="35665">
                  <c:v>-6</c:v>
                </c:pt>
                <c:pt idx="35666">
                  <c:v>-5</c:v>
                </c:pt>
                <c:pt idx="35667">
                  <c:v>-4</c:v>
                </c:pt>
                <c:pt idx="35668">
                  <c:v>-5</c:v>
                </c:pt>
                <c:pt idx="35669">
                  <c:v>-5</c:v>
                </c:pt>
                <c:pt idx="35670">
                  <c:v>-4</c:v>
                </c:pt>
                <c:pt idx="35671">
                  <c:v>-5</c:v>
                </c:pt>
                <c:pt idx="35672">
                  <c:v>-3</c:v>
                </c:pt>
                <c:pt idx="35673">
                  <c:v>-5</c:v>
                </c:pt>
                <c:pt idx="35674">
                  <c:v>-5</c:v>
                </c:pt>
                <c:pt idx="35675">
                  <c:v>-15</c:v>
                </c:pt>
                <c:pt idx="35676">
                  <c:v>-15</c:v>
                </c:pt>
                <c:pt idx="35677">
                  <c:v>-12</c:v>
                </c:pt>
                <c:pt idx="35678">
                  <c:v>-12</c:v>
                </c:pt>
                <c:pt idx="35679">
                  <c:v>-16</c:v>
                </c:pt>
                <c:pt idx="35680">
                  <c:v>-13</c:v>
                </c:pt>
                <c:pt idx="35681">
                  <c:v>-14</c:v>
                </c:pt>
                <c:pt idx="35682">
                  <c:v>-14</c:v>
                </c:pt>
                <c:pt idx="35683">
                  <c:v>-15</c:v>
                </c:pt>
                <c:pt idx="35684">
                  <c:v>-14</c:v>
                </c:pt>
                <c:pt idx="35685">
                  <c:v>-12</c:v>
                </c:pt>
                <c:pt idx="35686">
                  <c:v>-21</c:v>
                </c:pt>
                <c:pt idx="35687">
                  <c:v>-11</c:v>
                </c:pt>
                <c:pt idx="35688">
                  <c:v>-8</c:v>
                </c:pt>
                <c:pt idx="35689">
                  <c:v>-8</c:v>
                </c:pt>
                <c:pt idx="35690">
                  <c:v>-8</c:v>
                </c:pt>
                <c:pt idx="35691">
                  <c:v>-10</c:v>
                </c:pt>
                <c:pt idx="35692">
                  <c:v>-8</c:v>
                </c:pt>
                <c:pt idx="35693">
                  <c:v>-7</c:v>
                </c:pt>
                <c:pt idx="35694">
                  <c:v>-8</c:v>
                </c:pt>
                <c:pt idx="35695">
                  <c:v>-9</c:v>
                </c:pt>
                <c:pt idx="35696">
                  <c:v>-9</c:v>
                </c:pt>
                <c:pt idx="35697">
                  <c:v>-8</c:v>
                </c:pt>
                <c:pt idx="35698">
                  <c:v>-10</c:v>
                </c:pt>
                <c:pt idx="35699">
                  <c:v>-13</c:v>
                </c:pt>
                <c:pt idx="35700">
                  <c:v>-19</c:v>
                </c:pt>
                <c:pt idx="35701">
                  <c:v>-16</c:v>
                </c:pt>
                <c:pt idx="35702">
                  <c:v>-14</c:v>
                </c:pt>
                <c:pt idx="35703">
                  <c:v>-20</c:v>
                </c:pt>
                <c:pt idx="35704">
                  <c:v>-16</c:v>
                </c:pt>
                <c:pt idx="35705">
                  <c:v>-15</c:v>
                </c:pt>
                <c:pt idx="35706">
                  <c:v>-12</c:v>
                </c:pt>
                <c:pt idx="35707">
                  <c:v>-11</c:v>
                </c:pt>
                <c:pt idx="35708">
                  <c:v>-11</c:v>
                </c:pt>
                <c:pt idx="35709">
                  <c:v>-7</c:v>
                </c:pt>
                <c:pt idx="35710">
                  <c:v>-18</c:v>
                </c:pt>
                <c:pt idx="35711">
                  <c:v>-10</c:v>
                </c:pt>
                <c:pt idx="35712">
                  <c:v>-11</c:v>
                </c:pt>
                <c:pt idx="35713">
                  <c:v>-4</c:v>
                </c:pt>
                <c:pt idx="35714">
                  <c:v>-7</c:v>
                </c:pt>
                <c:pt idx="35715">
                  <c:v>-14</c:v>
                </c:pt>
                <c:pt idx="35716">
                  <c:v>-5</c:v>
                </c:pt>
                <c:pt idx="35717">
                  <c:v>-15</c:v>
                </c:pt>
                <c:pt idx="35718">
                  <c:v>-10</c:v>
                </c:pt>
                <c:pt idx="35719">
                  <c:v>-5</c:v>
                </c:pt>
                <c:pt idx="35720">
                  <c:v>-13</c:v>
                </c:pt>
                <c:pt idx="35721">
                  <c:v>-11</c:v>
                </c:pt>
                <c:pt idx="35722">
                  <c:v>-8</c:v>
                </c:pt>
                <c:pt idx="35723">
                  <c:v>-15</c:v>
                </c:pt>
                <c:pt idx="35724">
                  <c:v>-19</c:v>
                </c:pt>
                <c:pt idx="35725">
                  <c:v>-13</c:v>
                </c:pt>
                <c:pt idx="35726">
                  <c:v>-15</c:v>
                </c:pt>
                <c:pt idx="35727">
                  <c:v>-17</c:v>
                </c:pt>
                <c:pt idx="35728">
                  <c:v>-19</c:v>
                </c:pt>
                <c:pt idx="35729">
                  <c:v>-21</c:v>
                </c:pt>
                <c:pt idx="35730">
                  <c:v>-16</c:v>
                </c:pt>
                <c:pt idx="35731">
                  <c:v>-11</c:v>
                </c:pt>
                <c:pt idx="35732">
                  <c:v>-16</c:v>
                </c:pt>
                <c:pt idx="35733">
                  <c:v>-12</c:v>
                </c:pt>
                <c:pt idx="35734">
                  <c:v>-10</c:v>
                </c:pt>
                <c:pt idx="35735">
                  <c:v>-9</c:v>
                </c:pt>
                <c:pt idx="35736">
                  <c:v>-12</c:v>
                </c:pt>
                <c:pt idx="35737">
                  <c:v>-8</c:v>
                </c:pt>
                <c:pt idx="35738">
                  <c:v>-10</c:v>
                </c:pt>
                <c:pt idx="35739">
                  <c:v>-15</c:v>
                </c:pt>
                <c:pt idx="35740">
                  <c:v>-12</c:v>
                </c:pt>
                <c:pt idx="35741">
                  <c:v>-13</c:v>
                </c:pt>
                <c:pt idx="35742">
                  <c:v>-13</c:v>
                </c:pt>
                <c:pt idx="35743">
                  <c:v>-11</c:v>
                </c:pt>
                <c:pt idx="35744">
                  <c:v>-13</c:v>
                </c:pt>
                <c:pt idx="35745">
                  <c:v>-8</c:v>
                </c:pt>
                <c:pt idx="35746">
                  <c:v>-5</c:v>
                </c:pt>
                <c:pt idx="35747">
                  <c:v>-8</c:v>
                </c:pt>
                <c:pt idx="35748">
                  <c:v>-13</c:v>
                </c:pt>
                <c:pt idx="35749">
                  <c:v>-13</c:v>
                </c:pt>
                <c:pt idx="35750">
                  <c:v>-25</c:v>
                </c:pt>
                <c:pt idx="35751">
                  <c:v>-23</c:v>
                </c:pt>
                <c:pt idx="35752">
                  <c:v>-16</c:v>
                </c:pt>
                <c:pt idx="35753">
                  <c:v>-13</c:v>
                </c:pt>
                <c:pt idx="35754">
                  <c:v>-13</c:v>
                </c:pt>
                <c:pt idx="35755">
                  <c:v>-16</c:v>
                </c:pt>
                <c:pt idx="35756">
                  <c:v>-11</c:v>
                </c:pt>
                <c:pt idx="35757">
                  <c:v>-13</c:v>
                </c:pt>
                <c:pt idx="35758">
                  <c:v>-10</c:v>
                </c:pt>
                <c:pt idx="35759">
                  <c:v>-10</c:v>
                </c:pt>
                <c:pt idx="35760">
                  <c:v>-10</c:v>
                </c:pt>
                <c:pt idx="35761">
                  <c:v>-10</c:v>
                </c:pt>
                <c:pt idx="35762">
                  <c:v>-10</c:v>
                </c:pt>
                <c:pt idx="35763">
                  <c:v>-12</c:v>
                </c:pt>
                <c:pt idx="35764">
                  <c:v>-9</c:v>
                </c:pt>
                <c:pt idx="35765">
                  <c:v>-11</c:v>
                </c:pt>
                <c:pt idx="35766">
                  <c:v>-9</c:v>
                </c:pt>
                <c:pt idx="35767">
                  <c:v>-12</c:v>
                </c:pt>
                <c:pt idx="35768">
                  <c:v>-24</c:v>
                </c:pt>
                <c:pt idx="35769">
                  <c:v>-22</c:v>
                </c:pt>
                <c:pt idx="35770">
                  <c:v>-24</c:v>
                </c:pt>
                <c:pt idx="35771">
                  <c:v>-20</c:v>
                </c:pt>
                <c:pt idx="35772">
                  <c:v>-21</c:v>
                </c:pt>
                <c:pt idx="35773">
                  <c:v>-21</c:v>
                </c:pt>
                <c:pt idx="35774">
                  <c:v>-21</c:v>
                </c:pt>
                <c:pt idx="35775">
                  <c:v>-23</c:v>
                </c:pt>
                <c:pt idx="35776">
                  <c:v>-18</c:v>
                </c:pt>
                <c:pt idx="35777">
                  <c:v>-19</c:v>
                </c:pt>
                <c:pt idx="35778">
                  <c:v>-18</c:v>
                </c:pt>
                <c:pt idx="35779">
                  <c:v>-23</c:v>
                </c:pt>
                <c:pt idx="35780">
                  <c:v>-28</c:v>
                </c:pt>
                <c:pt idx="35781">
                  <c:v>-23</c:v>
                </c:pt>
                <c:pt idx="35782">
                  <c:v>-27</c:v>
                </c:pt>
                <c:pt idx="35783">
                  <c:v>-29</c:v>
                </c:pt>
                <c:pt idx="35784">
                  <c:v>-20</c:v>
                </c:pt>
                <c:pt idx="35785">
                  <c:v>-22</c:v>
                </c:pt>
                <c:pt idx="35786">
                  <c:v>-21</c:v>
                </c:pt>
                <c:pt idx="35787">
                  <c:v>-27</c:v>
                </c:pt>
                <c:pt idx="35788">
                  <c:v>-29</c:v>
                </c:pt>
                <c:pt idx="35789">
                  <c:v>-27</c:v>
                </c:pt>
                <c:pt idx="35790">
                  <c:v>-50</c:v>
                </c:pt>
                <c:pt idx="35791">
                  <c:v>-29</c:v>
                </c:pt>
                <c:pt idx="35792">
                  <c:v>-11</c:v>
                </c:pt>
                <c:pt idx="35793">
                  <c:v>-11</c:v>
                </c:pt>
                <c:pt idx="35794">
                  <c:v>-9</c:v>
                </c:pt>
                <c:pt idx="35795">
                  <c:v>-12</c:v>
                </c:pt>
                <c:pt idx="35796">
                  <c:v>-29</c:v>
                </c:pt>
                <c:pt idx="35797">
                  <c:v>-11</c:v>
                </c:pt>
                <c:pt idx="35798">
                  <c:v>-10</c:v>
                </c:pt>
                <c:pt idx="35799">
                  <c:v>-11</c:v>
                </c:pt>
                <c:pt idx="35800">
                  <c:v>-11</c:v>
                </c:pt>
                <c:pt idx="35801">
                  <c:v>-10</c:v>
                </c:pt>
                <c:pt idx="35802">
                  <c:v>-24</c:v>
                </c:pt>
                <c:pt idx="35803">
                  <c:v>-21</c:v>
                </c:pt>
                <c:pt idx="35804">
                  <c:v>-19</c:v>
                </c:pt>
                <c:pt idx="35805">
                  <c:v>-20</c:v>
                </c:pt>
                <c:pt idx="35806">
                  <c:v>-17</c:v>
                </c:pt>
                <c:pt idx="35807">
                  <c:v>-24</c:v>
                </c:pt>
                <c:pt idx="35808">
                  <c:v>-17</c:v>
                </c:pt>
                <c:pt idx="35809">
                  <c:v>-20</c:v>
                </c:pt>
                <c:pt idx="35810">
                  <c:v>-19</c:v>
                </c:pt>
                <c:pt idx="35811">
                  <c:v>-18</c:v>
                </c:pt>
                <c:pt idx="35812">
                  <c:v>-18</c:v>
                </c:pt>
                <c:pt idx="35813">
                  <c:v>-20</c:v>
                </c:pt>
                <c:pt idx="35814">
                  <c:v>-13</c:v>
                </c:pt>
                <c:pt idx="35815">
                  <c:v>-16</c:v>
                </c:pt>
                <c:pt idx="35816">
                  <c:v>-15</c:v>
                </c:pt>
                <c:pt idx="35817">
                  <c:v>-17</c:v>
                </c:pt>
                <c:pt idx="35818">
                  <c:v>-15</c:v>
                </c:pt>
                <c:pt idx="35819">
                  <c:v>-16</c:v>
                </c:pt>
                <c:pt idx="35820">
                  <c:v>-17</c:v>
                </c:pt>
                <c:pt idx="35821">
                  <c:v>-18</c:v>
                </c:pt>
                <c:pt idx="35822">
                  <c:v>-17</c:v>
                </c:pt>
                <c:pt idx="35823">
                  <c:v>-13</c:v>
                </c:pt>
                <c:pt idx="35824">
                  <c:v>-15</c:v>
                </c:pt>
                <c:pt idx="35825">
                  <c:v>-15</c:v>
                </c:pt>
                <c:pt idx="35826">
                  <c:v>-10</c:v>
                </c:pt>
                <c:pt idx="35827">
                  <c:v>-7</c:v>
                </c:pt>
                <c:pt idx="35828">
                  <c:v>3</c:v>
                </c:pt>
                <c:pt idx="35829">
                  <c:v>-4</c:v>
                </c:pt>
                <c:pt idx="35830">
                  <c:v>-13</c:v>
                </c:pt>
                <c:pt idx="35831">
                  <c:v>-14</c:v>
                </c:pt>
                <c:pt idx="35832">
                  <c:v>-13</c:v>
                </c:pt>
                <c:pt idx="35833">
                  <c:v>-16</c:v>
                </c:pt>
                <c:pt idx="35834">
                  <c:v>-13</c:v>
                </c:pt>
                <c:pt idx="35835">
                  <c:v>-14</c:v>
                </c:pt>
                <c:pt idx="35836">
                  <c:v>-8</c:v>
                </c:pt>
                <c:pt idx="35837">
                  <c:v>-6</c:v>
                </c:pt>
                <c:pt idx="35838">
                  <c:v>-21</c:v>
                </c:pt>
                <c:pt idx="35839">
                  <c:v>-25</c:v>
                </c:pt>
                <c:pt idx="35840">
                  <c:v>-28</c:v>
                </c:pt>
                <c:pt idx="35841">
                  <c:v>-22</c:v>
                </c:pt>
                <c:pt idx="35842">
                  <c:v>-20</c:v>
                </c:pt>
                <c:pt idx="35843">
                  <c:v>-23</c:v>
                </c:pt>
                <c:pt idx="35844">
                  <c:v>-29</c:v>
                </c:pt>
                <c:pt idx="35845">
                  <c:v>-23</c:v>
                </c:pt>
                <c:pt idx="35846">
                  <c:v>-30</c:v>
                </c:pt>
                <c:pt idx="35847">
                  <c:v>-30</c:v>
                </c:pt>
                <c:pt idx="35848">
                  <c:v>-23</c:v>
                </c:pt>
                <c:pt idx="35849">
                  <c:v>-40</c:v>
                </c:pt>
                <c:pt idx="35850">
                  <c:v>-18</c:v>
                </c:pt>
                <c:pt idx="35851">
                  <c:v>-17</c:v>
                </c:pt>
                <c:pt idx="35852">
                  <c:v>-16</c:v>
                </c:pt>
                <c:pt idx="35853">
                  <c:v>-12</c:v>
                </c:pt>
                <c:pt idx="35854">
                  <c:v>-5</c:v>
                </c:pt>
                <c:pt idx="35855">
                  <c:v>-14</c:v>
                </c:pt>
                <c:pt idx="35856">
                  <c:v>-20</c:v>
                </c:pt>
                <c:pt idx="35857">
                  <c:v>-12</c:v>
                </c:pt>
                <c:pt idx="35858">
                  <c:v>-13</c:v>
                </c:pt>
                <c:pt idx="35859">
                  <c:v>-20</c:v>
                </c:pt>
                <c:pt idx="35860">
                  <c:v>-40</c:v>
                </c:pt>
                <c:pt idx="35861">
                  <c:v>-21</c:v>
                </c:pt>
                <c:pt idx="35862">
                  <c:v>-21</c:v>
                </c:pt>
                <c:pt idx="35863">
                  <c:v>-18</c:v>
                </c:pt>
                <c:pt idx="35864">
                  <c:v>-25</c:v>
                </c:pt>
                <c:pt idx="35865">
                  <c:v>-39</c:v>
                </c:pt>
                <c:pt idx="35866">
                  <c:v>-23</c:v>
                </c:pt>
                <c:pt idx="35867">
                  <c:v>-21</c:v>
                </c:pt>
                <c:pt idx="35868">
                  <c:v>-24</c:v>
                </c:pt>
                <c:pt idx="35869">
                  <c:v>-20</c:v>
                </c:pt>
                <c:pt idx="35870">
                  <c:v>-19</c:v>
                </c:pt>
                <c:pt idx="35871">
                  <c:v>-29</c:v>
                </c:pt>
                <c:pt idx="35872">
                  <c:v>-24</c:v>
                </c:pt>
                <c:pt idx="35873">
                  <c:v>-23</c:v>
                </c:pt>
                <c:pt idx="35874">
                  <c:v>-24</c:v>
                </c:pt>
                <c:pt idx="35875">
                  <c:v>-20</c:v>
                </c:pt>
                <c:pt idx="35876">
                  <c:v>-28</c:v>
                </c:pt>
                <c:pt idx="35877">
                  <c:v>-25</c:v>
                </c:pt>
                <c:pt idx="35878">
                  <c:v>-22</c:v>
                </c:pt>
                <c:pt idx="35879">
                  <c:v>-22</c:v>
                </c:pt>
                <c:pt idx="35880">
                  <c:v>-21</c:v>
                </c:pt>
                <c:pt idx="35881">
                  <c:v>-24</c:v>
                </c:pt>
                <c:pt idx="35882">
                  <c:v>-25</c:v>
                </c:pt>
                <c:pt idx="35883">
                  <c:v>-25</c:v>
                </c:pt>
                <c:pt idx="35884">
                  <c:v>-12</c:v>
                </c:pt>
                <c:pt idx="35885">
                  <c:v>-15</c:v>
                </c:pt>
                <c:pt idx="35886">
                  <c:v>-19</c:v>
                </c:pt>
                <c:pt idx="35887">
                  <c:v>-15</c:v>
                </c:pt>
                <c:pt idx="35888">
                  <c:v>-14</c:v>
                </c:pt>
                <c:pt idx="35889">
                  <c:v>-9</c:v>
                </c:pt>
                <c:pt idx="35890">
                  <c:v>-4</c:v>
                </c:pt>
                <c:pt idx="35891">
                  <c:v>-6</c:v>
                </c:pt>
                <c:pt idx="35892">
                  <c:v>-12</c:v>
                </c:pt>
                <c:pt idx="35893">
                  <c:v>-12</c:v>
                </c:pt>
                <c:pt idx="35894">
                  <c:v>-14</c:v>
                </c:pt>
                <c:pt idx="35895">
                  <c:v>-22</c:v>
                </c:pt>
                <c:pt idx="35896">
                  <c:v>-12</c:v>
                </c:pt>
                <c:pt idx="35897">
                  <c:v>-14</c:v>
                </c:pt>
                <c:pt idx="35898">
                  <c:v>-20</c:v>
                </c:pt>
                <c:pt idx="35899">
                  <c:v>-15</c:v>
                </c:pt>
                <c:pt idx="35900">
                  <c:v>-7</c:v>
                </c:pt>
                <c:pt idx="35901">
                  <c:v>-20</c:v>
                </c:pt>
                <c:pt idx="35902">
                  <c:v>-7</c:v>
                </c:pt>
                <c:pt idx="35903">
                  <c:v>-10</c:v>
                </c:pt>
                <c:pt idx="35904">
                  <c:v>-13</c:v>
                </c:pt>
                <c:pt idx="35905">
                  <c:v>-13</c:v>
                </c:pt>
                <c:pt idx="35906">
                  <c:v>-21</c:v>
                </c:pt>
                <c:pt idx="35907">
                  <c:v>-23</c:v>
                </c:pt>
                <c:pt idx="35908">
                  <c:v>-25</c:v>
                </c:pt>
                <c:pt idx="35909">
                  <c:v>-20</c:v>
                </c:pt>
                <c:pt idx="35910">
                  <c:v>-13</c:v>
                </c:pt>
                <c:pt idx="35911">
                  <c:v>-17</c:v>
                </c:pt>
                <c:pt idx="35912">
                  <c:v>-31</c:v>
                </c:pt>
                <c:pt idx="35913">
                  <c:v>-17</c:v>
                </c:pt>
                <c:pt idx="35914">
                  <c:v>-13</c:v>
                </c:pt>
                <c:pt idx="35915">
                  <c:v>-19</c:v>
                </c:pt>
                <c:pt idx="35916">
                  <c:v>-17</c:v>
                </c:pt>
                <c:pt idx="35917">
                  <c:v>-16</c:v>
                </c:pt>
                <c:pt idx="35918">
                  <c:v>-11</c:v>
                </c:pt>
                <c:pt idx="35919">
                  <c:v>-10</c:v>
                </c:pt>
                <c:pt idx="35920">
                  <c:v>-12</c:v>
                </c:pt>
                <c:pt idx="35921">
                  <c:v>-12</c:v>
                </c:pt>
                <c:pt idx="35922">
                  <c:v>-17</c:v>
                </c:pt>
                <c:pt idx="35923">
                  <c:v>-18</c:v>
                </c:pt>
                <c:pt idx="35924">
                  <c:v>-18</c:v>
                </c:pt>
                <c:pt idx="35925">
                  <c:v>-12</c:v>
                </c:pt>
                <c:pt idx="35926">
                  <c:v>-21</c:v>
                </c:pt>
                <c:pt idx="35927">
                  <c:v>-25</c:v>
                </c:pt>
                <c:pt idx="35928">
                  <c:v>-23</c:v>
                </c:pt>
                <c:pt idx="35929">
                  <c:v>-15</c:v>
                </c:pt>
                <c:pt idx="35930">
                  <c:v>-19</c:v>
                </c:pt>
                <c:pt idx="35931">
                  <c:v>-22</c:v>
                </c:pt>
                <c:pt idx="35932">
                  <c:v>-19</c:v>
                </c:pt>
                <c:pt idx="35933">
                  <c:v>-23</c:v>
                </c:pt>
                <c:pt idx="35934">
                  <c:v>-15</c:v>
                </c:pt>
                <c:pt idx="35935">
                  <c:v>-38</c:v>
                </c:pt>
                <c:pt idx="35936">
                  <c:v>-32</c:v>
                </c:pt>
                <c:pt idx="35937">
                  <c:v>-24</c:v>
                </c:pt>
                <c:pt idx="35938">
                  <c:v>-18</c:v>
                </c:pt>
                <c:pt idx="35939">
                  <c:v>-18</c:v>
                </c:pt>
                <c:pt idx="35940">
                  <c:v>-17</c:v>
                </c:pt>
                <c:pt idx="35941">
                  <c:v>-23</c:v>
                </c:pt>
                <c:pt idx="35942">
                  <c:v>-10</c:v>
                </c:pt>
                <c:pt idx="35943">
                  <c:v>-10</c:v>
                </c:pt>
                <c:pt idx="35944">
                  <c:v>-9</c:v>
                </c:pt>
                <c:pt idx="35945">
                  <c:v>-18</c:v>
                </c:pt>
                <c:pt idx="35946">
                  <c:v>-26</c:v>
                </c:pt>
                <c:pt idx="35947">
                  <c:v>-17</c:v>
                </c:pt>
                <c:pt idx="35948">
                  <c:v>-12</c:v>
                </c:pt>
                <c:pt idx="35949">
                  <c:v>-12</c:v>
                </c:pt>
                <c:pt idx="35950">
                  <c:v>-10</c:v>
                </c:pt>
                <c:pt idx="35951">
                  <c:v>-16</c:v>
                </c:pt>
                <c:pt idx="35952">
                  <c:v>-12</c:v>
                </c:pt>
                <c:pt idx="35953">
                  <c:v>-10</c:v>
                </c:pt>
                <c:pt idx="35954">
                  <c:v>-15</c:v>
                </c:pt>
                <c:pt idx="35955">
                  <c:v>-25</c:v>
                </c:pt>
                <c:pt idx="35956">
                  <c:v>-32</c:v>
                </c:pt>
                <c:pt idx="35957">
                  <c:v>-25</c:v>
                </c:pt>
                <c:pt idx="35958">
                  <c:v>-26</c:v>
                </c:pt>
                <c:pt idx="35959">
                  <c:v>-22</c:v>
                </c:pt>
                <c:pt idx="35960">
                  <c:v>-21</c:v>
                </c:pt>
                <c:pt idx="35961">
                  <c:v>-19</c:v>
                </c:pt>
                <c:pt idx="35962">
                  <c:v>-19</c:v>
                </c:pt>
                <c:pt idx="35963">
                  <c:v>-22</c:v>
                </c:pt>
                <c:pt idx="35964">
                  <c:v>-22</c:v>
                </c:pt>
                <c:pt idx="35965">
                  <c:v>-25</c:v>
                </c:pt>
                <c:pt idx="35966">
                  <c:v>-26</c:v>
                </c:pt>
                <c:pt idx="35967">
                  <c:v>-25</c:v>
                </c:pt>
                <c:pt idx="35968">
                  <c:v>-15</c:v>
                </c:pt>
                <c:pt idx="35969">
                  <c:v>-20</c:v>
                </c:pt>
                <c:pt idx="35970">
                  <c:v>-19</c:v>
                </c:pt>
                <c:pt idx="35971">
                  <c:v>-21</c:v>
                </c:pt>
                <c:pt idx="35972">
                  <c:v>-16</c:v>
                </c:pt>
                <c:pt idx="35973">
                  <c:v>-19</c:v>
                </c:pt>
                <c:pt idx="35974">
                  <c:v>-19</c:v>
                </c:pt>
                <c:pt idx="35975">
                  <c:v>-19</c:v>
                </c:pt>
                <c:pt idx="35976">
                  <c:v>-23</c:v>
                </c:pt>
                <c:pt idx="35977">
                  <c:v>-18</c:v>
                </c:pt>
                <c:pt idx="35978">
                  <c:v>-20</c:v>
                </c:pt>
                <c:pt idx="35979">
                  <c:v>14</c:v>
                </c:pt>
                <c:pt idx="35980">
                  <c:v>-8</c:v>
                </c:pt>
                <c:pt idx="35981">
                  <c:v>-7</c:v>
                </c:pt>
                <c:pt idx="35982">
                  <c:v>-8</c:v>
                </c:pt>
                <c:pt idx="35983">
                  <c:v>-9</c:v>
                </c:pt>
                <c:pt idx="35984">
                  <c:v>-7</c:v>
                </c:pt>
                <c:pt idx="35985">
                  <c:v>-7</c:v>
                </c:pt>
                <c:pt idx="35986">
                  <c:v>-10</c:v>
                </c:pt>
                <c:pt idx="35987">
                  <c:v>-8</c:v>
                </c:pt>
                <c:pt idx="35988">
                  <c:v>-7</c:v>
                </c:pt>
                <c:pt idx="35989">
                  <c:v>-8</c:v>
                </c:pt>
                <c:pt idx="35990">
                  <c:v>-8</c:v>
                </c:pt>
                <c:pt idx="35991">
                  <c:v>-9</c:v>
                </c:pt>
                <c:pt idx="35992">
                  <c:v>-17</c:v>
                </c:pt>
                <c:pt idx="35993">
                  <c:v>-14</c:v>
                </c:pt>
                <c:pt idx="35994">
                  <c:v>-17</c:v>
                </c:pt>
                <c:pt idx="35995">
                  <c:v>-13</c:v>
                </c:pt>
                <c:pt idx="35996">
                  <c:v>-13</c:v>
                </c:pt>
                <c:pt idx="35997">
                  <c:v>-15</c:v>
                </c:pt>
                <c:pt idx="35998">
                  <c:v>-23</c:v>
                </c:pt>
                <c:pt idx="35999">
                  <c:v>-19</c:v>
                </c:pt>
                <c:pt idx="36000">
                  <c:v>-21</c:v>
                </c:pt>
                <c:pt idx="36001">
                  <c:v>-19</c:v>
                </c:pt>
                <c:pt idx="36002">
                  <c:v>-14</c:v>
                </c:pt>
                <c:pt idx="36003">
                  <c:v>-14</c:v>
                </c:pt>
                <c:pt idx="36004">
                  <c:v>-14</c:v>
                </c:pt>
                <c:pt idx="36005">
                  <c:v>-13</c:v>
                </c:pt>
                <c:pt idx="36006">
                  <c:v>-12</c:v>
                </c:pt>
                <c:pt idx="36007">
                  <c:v>-12</c:v>
                </c:pt>
                <c:pt idx="36008">
                  <c:v>-13</c:v>
                </c:pt>
                <c:pt idx="36009">
                  <c:v>-12</c:v>
                </c:pt>
                <c:pt idx="36010">
                  <c:v>-17</c:v>
                </c:pt>
                <c:pt idx="36011">
                  <c:v>-13</c:v>
                </c:pt>
                <c:pt idx="36012">
                  <c:v>-10</c:v>
                </c:pt>
                <c:pt idx="36013">
                  <c:v>-12</c:v>
                </c:pt>
                <c:pt idx="36014">
                  <c:v>-10</c:v>
                </c:pt>
                <c:pt idx="36015">
                  <c:v>-10</c:v>
                </c:pt>
                <c:pt idx="36016">
                  <c:v>-8</c:v>
                </c:pt>
                <c:pt idx="36017">
                  <c:v>-10</c:v>
                </c:pt>
                <c:pt idx="36018">
                  <c:v>-9</c:v>
                </c:pt>
                <c:pt idx="36019">
                  <c:v>-23</c:v>
                </c:pt>
                <c:pt idx="36020">
                  <c:v>-41</c:v>
                </c:pt>
                <c:pt idx="36021">
                  <c:v>-36</c:v>
                </c:pt>
                <c:pt idx="36022">
                  <c:v>-24</c:v>
                </c:pt>
                <c:pt idx="36023">
                  <c:v>-18</c:v>
                </c:pt>
                <c:pt idx="36024">
                  <c:v>-26</c:v>
                </c:pt>
                <c:pt idx="36025">
                  <c:v>-25</c:v>
                </c:pt>
                <c:pt idx="36026">
                  <c:v>-26</c:v>
                </c:pt>
                <c:pt idx="36027">
                  <c:v>-25</c:v>
                </c:pt>
                <c:pt idx="36028">
                  <c:v>-27</c:v>
                </c:pt>
                <c:pt idx="36029">
                  <c:v>-22</c:v>
                </c:pt>
                <c:pt idx="36030">
                  <c:v>-22</c:v>
                </c:pt>
                <c:pt idx="36031">
                  <c:v>-19</c:v>
                </c:pt>
                <c:pt idx="36032">
                  <c:v>-18</c:v>
                </c:pt>
                <c:pt idx="36033">
                  <c:v>-16</c:v>
                </c:pt>
                <c:pt idx="36034">
                  <c:v>-15</c:v>
                </c:pt>
                <c:pt idx="36035">
                  <c:v>-13</c:v>
                </c:pt>
                <c:pt idx="36036">
                  <c:v>-15</c:v>
                </c:pt>
                <c:pt idx="36037">
                  <c:v>-14</c:v>
                </c:pt>
                <c:pt idx="36038">
                  <c:v>-10</c:v>
                </c:pt>
                <c:pt idx="36039">
                  <c:v>-21</c:v>
                </c:pt>
                <c:pt idx="36040">
                  <c:v>-13</c:v>
                </c:pt>
                <c:pt idx="36041">
                  <c:v>-20</c:v>
                </c:pt>
                <c:pt idx="36042">
                  <c:v>-14</c:v>
                </c:pt>
                <c:pt idx="36043">
                  <c:v>-9</c:v>
                </c:pt>
                <c:pt idx="36044">
                  <c:v>-10</c:v>
                </c:pt>
                <c:pt idx="36045">
                  <c:v>-8</c:v>
                </c:pt>
                <c:pt idx="36046">
                  <c:v>-10</c:v>
                </c:pt>
                <c:pt idx="36047">
                  <c:v>-8</c:v>
                </c:pt>
                <c:pt idx="36048">
                  <c:v>-14</c:v>
                </c:pt>
                <c:pt idx="36049">
                  <c:v>-7</c:v>
                </c:pt>
                <c:pt idx="36050">
                  <c:v>-7</c:v>
                </c:pt>
                <c:pt idx="36051">
                  <c:v>-10</c:v>
                </c:pt>
                <c:pt idx="36052">
                  <c:v>-8</c:v>
                </c:pt>
                <c:pt idx="36053">
                  <c:v>-8</c:v>
                </c:pt>
                <c:pt idx="36054">
                  <c:v>-9</c:v>
                </c:pt>
                <c:pt idx="36055">
                  <c:v>-11</c:v>
                </c:pt>
                <c:pt idx="36056">
                  <c:v>-24</c:v>
                </c:pt>
                <c:pt idx="36057">
                  <c:v>-26</c:v>
                </c:pt>
                <c:pt idx="36058">
                  <c:v>-20</c:v>
                </c:pt>
                <c:pt idx="36059">
                  <c:v>-25</c:v>
                </c:pt>
                <c:pt idx="36060">
                  <c:v>-23</c:v>
                </c:pt>
                <c:pt idx="36061">
                  <c:v>-22</c:v>
                </c:pt>
                <c:pt idx="36062">
                  <c:v>-20</c:v>
                </c:pt>
                <c:pt idx="36063">
                  <c:v>-20</c:v>
                </c:pt>
                <c:pt idx="36064">
                  <c:v>-22</c:v>
                </c:pt>
                <c:pt idx="36065">
                  <c:v>-20</c:v>
                </c:pt>
                <c:pt idx="36066">
                  <c:v>-23</c:v>
                </c:pt>
                <c:pt idx="36067">
                  <c:v>-21</c:v>
                </c:pt>
                <c:pt idx="36068">
                  <c:v>-9</c:v>
                </c:pt>
                <c:pt idx="36069">
                  <c:v>-10</c:v>
                </c:pt>
                <c:pt idx="36070">
                  <c:v>-10</c:v>
                </c:pt>
                <c:pt idx="36071">
                  <c:v>-8</c:v>
                </c:pt>
                <c:pt idx="36072">
                  <c:v>-6</c:v>
                </c:pt>
                <c:pt idx="36073">
                  <c:v>-8</c:v>
                </c:pt>
                <c:pt idx="36074">
                  <c:v>-10</c:v>
                </c:pt>
                <c:pt idx="36075">
                  <c:v>-7</c:v>
                </c:pt>
                <c:pt idx="36076">
                  <c:v>-7</c:v>
                </c:pt>
                <c:pt idx="36077">
                  <c:v>-6</c:v>
                </c:pt>
                <c:pt idx="36078">
                  <c:v>-11</c:v>
                </c:pt>
                <c:pt idx="36079">
                  <c:v>-17</c:v>
                </c:pt>
                <c:pt idx="36080">
                  <c:v>-10</c:v>
                </c:pt>
                <c:pt idx="36081">
                  <c:v>-9</c:v>
                </c:pt>
                <c:pt idx="36082">
                  <c:v>-10</c:v>
                </c:pt>
                <c:pt idx="36083">
                  <c:v>-10</c:v>
                </c:pt>
                <c:pt idx="36084">
                  <c:v>-7</c:v>
                </c:pt>
                <c:pt idx="36085">
                  <c:v>-8</c:v>
                </c:pt>
                <c:pt idx="36086">
                  <c:v>-6</c:v>
                </c:pt>
                <c:pt idx="36087">
                  <c:v>-10</c:v>
                </c:pt>
                <c:pt idx="36088">
                  <c:v>-7</c:v>
                </c:pt>
                <c:pt idx="36089">
                  <c:v>-6</c:v>
                </c:pt>
                <c:pt idx="36090">
                  <c:v>-7</c:v>
                </c:pt>
                <c:pt idx="36091">
                  <c:v>-10</c:v>
                </c:pt>
                <c:pt idx="36092">
                  <c:v>-20</c:v>
                </c:pt>
                <c:pt idx="36093">
                  <c:v>-17</c:v>
                </c:pt>
                <c:pt idx="36094">
                  <c:v>-16</c:v>
                </c:pt>
                <c:pt idx="36095">
                  <c:v>-17</c:v>
                </c:pt>
                <c:pt idx="36096">
                  <c:v>-31</c:v>
                </c:pt>
                <c:pt idx="36097">
                  <c:v>-11</c:v>
                </c:pt>
                <c:pt idx="36098">
                  <c:v>-14</c:v>
                </c:pt>
                <c:pt idx="36099">
                  <c:v>-13</c:v>
                </c:pt>
                <c:pt idx="36100">
                  <c:v>-20</c:v>
                </c:pt>
                <c:pt idx="36101">
                  <c:v>-12</c:v>
                </c:pt>
                <c:pt idx="36102">
                  <c:v>-20</c:v>
                </c:pt>
                <c:pt idx="36103">
                  <c:v>-15</c:v>
                </c:pt>
                <c:pt idx="36104">
                  <c:v>-16</c:v>
                </c:pt>
                <c:pt idx="36105">
                  <c:v>-19</c:v>
                </c:pt>
                <c:pt idx="36106">
                  <c:v>-17</c:v>
                </c:pt>
                <c:pt idx="36107">
                  <c:v>-17</c:v>
                </c:pt>
                <c:pt idx="36108">
                  <c:v>-16</c:v>
                </c:pt>
                <c:pt idx="36109">
                  <c:v>-21</c:v>
                </c:pt>
                <c:pt idx="36110">
                  <c:v>-20</c:v>
                </c:pt>
                <c:pt idx="36111">
                  <c:v>-17</c:v>
                </c:pt>
                <c:pt idx="36112">
                  <c:v>-21</c:v>
                </c:pt>
                <c:pt idx="36113">
                  <c:v>-27</c:v>
                </c:pt>
                <c:pt idx="36114">
                  <c:v>-16</c:v>
                </c:pt>
                <c:pt idx="36115">
                  <c:v>-19</c:v>
                </c:pt>
                <c:pt idx="36116">
                  <c:v>-2</c:v>
                </c:pt>
                <c:pt idx="36117">
                  <c:v>97</c:v>
                </c:pt>
                <c:pt idx="36118">
                  <c:v>-20</c:v>
                </c:pt>
                <c:pt idx="36119">
                  <c:v>-22</c:v>
                </c:pt>
                <c:pt idx="36120">
                  <c:v>-17</c:v>
                </c:pt>
                <c:pt idx="36121">
                  <c:v>-16</c:v>
                </c:pt>
                <c:pt idx="36122">
                  <c:v>-18</c:v>
                </c:pt>
                <c:pt idx="36123">
                  <c:v>-17</c:v>
                </c:pt>
                <c:pt idx="36124">
                  <c:v>-16</c:v>
                </c:pt>
                <c:pt idx="36125">
                  <c:v>-20</c:v>
                </c:pt>
                <c:pt idx="36126">
                  <c:v>-19</c:v>
                </c:pt>
                <c:pt idx="36127">
                  <c:v>-27</c:v>
                </c:pt>
                <c:pt idx="36128">
                  <c:v>-18</c:v>
                </c:pt>
                <c:pt idx="36129">
                  <c:v>-16</c:v>
                </c:pt>
                <c:pt idx="36130">
                  <c:v>-8</c:v>
                </c:pt>
                <c:pt idx="36131">
                  <c:v>-7</c:v>
                </c:pt>
                <c:pt idx="36132">
                  <c:v>-16</c:v>
                </c:pt>
                <c:pt idx="36133">
                  <c:v>-14</c:v>
                </c:pt>
                <c:pt idx="36134">
                  <c:v>-8</c:v>
                </c:pt>
                <c:pt idx="36135">
                  <c:v>-14</c:v>
                </c:pt>
                <c:pt idx="36136">
                  <c:v>-13</c:v>
                </c:pt>
                <c:pt idx="36137">
                  <c:v>-14</c:v>
                </c:pt>
                <c:pt idx="36138">
                  <c:v>-8</c:v>
                </c:pt>
                <c:pt idx="36139">
                  <c:v>-8</c:v>
                </c:pt>
                <c:pt idx="36140">
                  <c:v>-8</c:v>
                </c:pt>
                <c:pt idx="36141">
                  <c:v>-7</c:v>
                </c:pt>
                <c:pt idx="36142">
                  <c:v>-7</c:v>
                </c:pt>
                <c:pt idx="36143">
                  <c:v>-5</c:v>
                </c:pt>
                <c:pt idx="36144">
                  <c:v>-6</c:v>
                </c:pt>
                <c:pt idx="36145">
                  <c:v>-9</c:v>
                </c:pt>
                <c:pt idx="36146">
                  <c:v>-6</c:v>
                </c:pt>
                <c:pt idx="36147">
                  <c:v>-9</c:v>
                </c:pt>
                <c:pt idx="36148">
                  <c:v>-8</c:v>
                </c:pt>
                <c:pt idx="36149">
                  <c:v>-7</c:v>
                </c:pt>
                <c:pt idx="36150">
                  <c:v>-11</c:v>
                </c:pt>
                <c:pt idx="36151">
                  <c:v>-5</c:v>
                </c:pt>
                <c:pt idx="36152">
                  <c:v>-6</c:v>
                </c:pt>
                <c:pt idx="36153">
                  <c:v>-7</c:v>
                </c:pt>
                <c:pt idx="36154">
                  <c:v>-9</c:v>
                </c:pt>
                <c:pt idx="36155">
                  <c:v>-6</c:v>
                </c:pt>
                <c:pt idx="36156">
                  <c:v>-9</c:v>
                </c:pt>
                <c:pt idx="36157">
                  <c:v>-9</c:v>
                </c:pt>
                <c:pt idx="36158">
                  <c:v>-15</c:v>
                </c:pt>
                <c:pt idx="36159">
                  <c:v>-9</c:v>
                </c:pt>
                <c:pt idx="36160">
                  <c:v>-13</c:v>
                </c:pt>
                <c:pt idx="36161">
                  <c:v>-10</c:v>
                </c:pt>
                <c:pt idx="36162">
                  <c:v>-15</c:v>
                </c:pt>
                <c:pt idx="36163">
                  <c:v>-10</c:v>
                </c:pt>
                <c:pt idx="36164">
                  <c:v>-15</c:v>
                </c:pt>
                <c:pt idx="36165">
                  <c:v>-14</c:v>
                </c:pt>
                <c:pt idx="36166">
                  <c:v>-14</c:v>
                </c:pt>
                <c:pt idx="36167">
                  <c:v>-11</c:v>
                </c:pt>
                <c:pt idx="36168">
                  <c:v>-12</c:v>
                </c:pt>
                <c:pt idx="36169">
                  <c:v>-13</c:v>
                </c:pt>
                <c:pt idx="36170">
                  <c:v>-18</c:v>
                </c:pt>
                <c:pt idx="36171">
                  <c:v>-25</c:v>
                </c:pt>
                <c:pt idx="36172">
                  <c:v>-21</c:v>
                </c:pt>
                <c:pt idx="36173">
                  <c:v>-20</c:v>
                </c:pt>
                <c:pt idx="36174">
                  <c:v>-19</c:v>
                </c:pt>
                <c:pt idx="36175">
                  <c:v>-19</c:v>
                </c:pt>
                <c:pt idx="36176">
                  <c:v>-22</c:v>
                </c:pt>
                <c:pt idx="36177">
                  <c:v>-18</c:v>
                </c:pt>
                <c:pt idx="36178">
                  <c:v>-22</c:v>
                </c:pt>
                <c:pt idx="36179">
                  <c:v>-19</c:v>
                </c:pt>
                <c:pt idx="36180">
                  <c:v>-23</c:v>
                </c:pt>
                <c:pt idx="36181">
                  <c:v>-21</c:v>
                </c:pt>
                <c:pt idx="36182">
                  <c:v>-9</c:v>
                </c:pt>
                <c:pt idx="36183">
                  <c:v>-12</c:v>
                </c:pt>
                <c:pt idx="36184">
                  <c:v>-9</c:v>
                </c:pt>
                <c:pt idx="36185">
                  <c:v>-17</c:v>
                </c:pt>
                <c:pt idx="36186">
                  <c:v>-14</c:v>
                </c:pt>
                <c:pt idx="36187">
                  <c:v>-14</c:v>
                </c:pt>
                <c:pt idx="36188">
                  <c:v>-19</c:v>
                </c:pt>
                <c:pt idx="36189">
                  <c:v>-10</c:v>
                </c:pt>
                <c:pt idx="36190">
                  <c:v>-12</c:v>
                </c:pt>
                <c:pt idx="36191">
                  <c:v>-14</c:v>
                </c:pt>
                <c:pt idx="36192">
                  <c:v>-15</c:v>
                </c:pt>
                <c:pt idx="36193">
                  <c:v>-15</c:v>
                </c:pt>
                <c:pt idx="36194">
                  <c:v>-13</c:v>
                </c:pt>
                <c:pt idx="36195">
                  <c:v>-12</c:v>
                </c:pt>
                <c:pt idx="36196">
                  <c:v>-13</c:v>
                </c:pt>
                <c:pt idx="36197">
                  <c:v>-12</c:v>
                </c:pt>
                <c:pt idx="36198">
                  <c:v>-14</c:v>
                </c:pt>
                <c:pt idx="36199">
                  <c:v>-10</c:v>
                </c:pt>
                <c:pt idx="36200">
                  <c:v>-14</c:v>
                </c:pt>
                <c:pt idx="36201">
                  <c:v>-18</c:v>
                </c:pt>
                <c:pt idx="36202">
                  <c:v>-13</c:v>
                </c:pt>
                <c:pt idx="36203">
                  <c:v>-12</c:v>
                </c:pt>
                <c:pt idx="36204">
                  <c:v>-9</c:v>
                </c:pt>
                <c:pt idx="36205">
                  <c:v>-16</c:v>
                </c:pt>
                <c:pt idx="36206">
                  <c:v>-8</c:v>
                </c:pt>
                <c:pt idx="36207">
                  <c:v>-12</c:v>
                </c:pt>
                <c:pt idx="36208">
                  <c:v>-14</c:v>
                </c:pt>
                <c:pt idx="36209">
                  <c:v>-19</c:v>
                </c:pt>
                <c:pt idx="36210">
                  <c:v>-18</c:v>
                </c:pt>
                <c:pt idx="36211">
                  <c:v>-15</c:v>
                </c:pt>
                <c:pt idx="36212">
                  <c:v>-15</c:v>
                </c:pt>
                <c:pt idx="36213">
                  <c:v>-18</c:v>
                </c:pt>
                <c:pt idx="36214">
                  <c:v>-17</c:v>
                </c:pt>
                <c:pt idx="36215">
                  <c:v>-22</c:v>
                </c:pt>
                <c:pt idx="36216">
                  <c:v>-16</c:v>
                </c:pt>
                <c:pt idx="36217">
                  <c:v>-16</c:v>
                </c:pt>
                <c:pt idx="36218">
                  <c:v>-27</c:v>
                </c:pt>
                <c:pt idx="36219">
                  <c:v>-19</c:v>
                </c:pt>
                <c:pt idx="36220">
                  <c:v>-17</c:v>
                </c:pt>
                <c:pt idx="36221">
                  <c:v>-18</c:v>
                </c:pt>
                <c:pt idx="36222">
                  <c:v>-12</c:v>
                </c:pt>
                <c:pt idx="36223">
                  <c:v>-17</c:v>
                </c:pt>
                <c:pt idx="36224">
                  <c:v>-16</c:v>
                </c:pt>
                <c:pt idx="36225">
                  <c:v>-12</c:v>
                </c:pt>
                <c:pt idx="36226">
                  <c:v>-14</c:v>
                </c:pt>
                <c:pt idx="36227">
                  <c:v>-15</c:v>
                </c:pt>
                <c:pt idx="36228">
                  <c:v>-12</c:v>
                </c:pt>
                <c:pt idx="36229">
                  <c:v>-16</c:v>
                </c:pt>
                <c:pt idx="36230">
                  <c:v>-20</c:v>
                </c:pt>
                <c:pt idx="36231">
                  <c:v>-15</c:v>
                </c:pt>
                <c:pt idx="36232">
                  <c:v>-11</c:v>
                </c:pt>
                <c:pt idx="36233">
                  <c:v>-7</c:v>
                </c:pt>
                <c:pt idx="36234">
                  <c:v>-8</c:v>
                </c:pt>
                <c:pt idx="36235">
                  <c:v>-7</c:v>
                </c:pt>
                <c:pt idx="36236">
                  <c:v>-6</c:v>
                </c:pt>
                <c:pt idx="36237">
                  <c:v>-1</c:v>
                </c:pt>
                <c:pt idx="36238">
                  <c:v>-3</c:v>
                </c:pt>
                <c:pt idx="36239">
                  <c:v>-6</c:v>
                </c:pt>
                <c:pt idx="36240">
                  <c:v>-1</c:v>
                </c:pt>
                <c:pt idx="36241">
                  <c:v>-4</c:v>
                </c:pt>
                <c:pt idx="36242">
                  <c:v>-2</c:v>
                </c:pt>
                <c:pt idx="36243">
                  <c:v>-20</c:v>
                </c:pt>
                <c:pt idx="36244">
                  <c:v>-20</c:v>
                </c:pt>
                <c:pt idx="36245">
                  <c:v>-20</c:v>
                </c:pt>
                <c:pt idx="36246">
                  <c:v>-21</c:v>
                </c:pt>
                <c:pt idx="36247">
                  <c:v>-19</c:v>
                </c:pt>
                <c:pt idx="36248">
                  <c:v>-22</c:v>
                </c:pt>
                <c:pt idx="36249">
                  <c:v>-15</c:v>
                </c:pt>
                <c:pt idx="36250">
                  <c:v>-19</c:v>
                </c:pt>
                <c:pt idx="36251">
                  <c:v>-20</c:v>
                </c:pt>
                <c:pt idx="36252">
                  <c:v>-18</c:v>
                </c:pt>
                <c:pt idx="36253">
                  <c:v>-21</c:v>
                </c:pt>
                <c:pt idx="36254">
                  <c:v>-20</c:v>
                </c:pt>
                <c:pt idx="36255">
                  <c:v>-12</c:v>
                </c:pt>
                <c:pt idx="36256">
                  <c:v>-9</c:v>
                </c:pt>
                <c:pt idx="36257">
                  <c:v>-14</c:v>
                </c:pt>
                <c:pt idx="36258">
                  <c:v>-14</c:v>
                </c:pt>
                <c:pt idx="36259">
                  <c:v>-13</c:v>
                </c:pt>
                <c:pt idx="36260">
                  <c:v>-15</c:v>
                </c:pt>
                <c:pt idx="36261">
                  <c:v>-15</c:v>
                </c:pt>
                <c:pt idx="36262">
                  <c:v>-10</c:v>
                </c:pt>
                <c:pt idx="36263">
                  <c:v>-11</c:v>
                </c:pt>
                <c:pt idx="36264">
                  <c:v>-14</c:v>
                </c:pt>
                <c:pt idx="36265">
                  <c:v>-11</c:v>
                </c:pt>
                <c:pt idx="36266">
                  <c:v>-12</c:v>
                </c:pt>
                <c:pt idx="36267">
                  <c:v>-18</c:v>
                </c:pt>
                <c:pt idx="36268">
                  <c:v>-20</c:v>
                </c:pt>
                <c:pt idx="36269">
                  <c:v>-23</c:v>
                </c:pt>
                <c:pt idx="36270">
                  <c:v>-16</c:v>
                </c:pt>
                <c:pt idx="36271">
                  <c:v>-18</c:v>
                </c:pt>
                <c:pt idx="36272">
                  <c:v>-15</c:v>
                </c:pt>
                <c:pt idx="36273">
                  <c:v>-19</c:v>
                </c:pt>
                <c:pt idx="36274">
                  <c:v>-17</c:v>
                </c:pt>
                <c:pt idx="36275">
                  <c:v>-20</c:v>
                </c:pt>
                <c:pt idx="36276">
                  <c:v>-18</c:v>
                </c:pt>
                <c:pt idx="36277">
                  <c:v>-21</c:v>
                </c:pt>
                <c:pt idx="36278">
                  <c:v>-20</c:v>
                </c:pt>
                <c:pt idx="36279">
                  <c:v>-20</c:v>
                </c:pt>
                <c:pt idx="36280">
                  <c:v>-15</c:v>
                </c:pt>
                <c:pt idx="36281">
                  <c:v>-12</c:v>
                </c:pt>
                <c:pt idx="36282">
                  <c:v>-17</c:v>
                </c:pt>
                <c:pt idx="36283">
                  <c:v>-15</c:v>
                </c:pt>
                <c:pt idx="36284">
                  <c:v>-12</c:v>
                </c:pt>
                <c:pt idx="36285">
                  <c:v>-10</c:v>
                </c:pt>
                <c:pt idx="36286">
                  <c:v>-20</c:v>
                </c:pt>
                <c:pt idx="36287">
                  <c:v>-16</c:v>
                </c:pt>
                <c:pt idx="36288">
                  <c:v>-49</c:v>
                </c:pt>
                <c:pt idx="36289">
                  <c:v>-13</c:v>
                </c:pt>
                <c:pt idx="36290">
                  <c:v>-16</c:v>
                </c:pt>
                <c:pt idx="36291">
                  <c:v>-15</c:v>
                </c:pt>
                <c:pt idx="36292">
                  <c:v>-15</c:v>
                </c:pt>
                <c:pt idx="36293">
                  <c:v>-17</c:v>
                </c:pt>
                <c:pt idx="36294">
                  <c:v>-19</c:v>
                </c:pt>
                <c:pt idx="36295">
                  <c:v>-18</c:v>
                </c:pt>
                <c:pt idx="36296">
                  <c:v>-16</c:v>
                </c:pt>
                <c:pt idx="36297">
                  <c:v>-19</c:v>
                </c:pt>
                <c:pt idx="36298">
                  <c:v>-15</c:v>
                </c:pt>
                <c:pt idx="36299">
                  <c:v>-23</c:v>
                </c:pt>
                <c:pt idx="36300">
                  <c:v>-20</c:v>
                </c:pt>
                <c:pt idx="36301">
                  <c:v>-17</c:v>
                </c:pt>
                <c:pt idx="36302">
                  <c:v>-19</c:v>
                </c:pt>
                <c:pt idx="36303">
                  <c:v>-20</c:v>
                </c:pt>
                <c:pt idx="36304">
                  <c:v>-18</c:v>
                </c:pt>
                <c:pt idx="36305">
                  <c:v>-15</c:v>
                </c:pt>
                <c:pt idx="36306">
                  <c:v>-16</c:v>
                </c:pt>
                <c:pt idx="36307">
                  <c:v>-17</c:v>
                </c:pt>
                <c:pt idx="36308">
                  <c:v>-19</c:v>
                </c:pt>
                <c:pt idx="36309">
                  <c:v>-17</c:v>
                </c:pt>
                <c:pt idx="36310">
                  <c:v>-17</c:v>
                </c:pt>
                <c:pt idx="36311">
                  <c:v>-18</c:v>
                </c:pt>
                <c:pt idx="36312">
                  <c:v>-16</c:v>
                </c:pt>
                <c:pt idx="36313">
                  <c:v>-18</c:v>
                </c:pt>
                <c:pt idx="36314">
                  <c:v>-18</c:v>
                </c:pt>
                <c:pt idx="36315">
                  <c:v>83</c:v>
                </c:pt>
                <c:pt idx="36316">
                  <c:v>-13</c:v>
                </c:pt>
                <c:pt idx="36317">
                  <c:v>-10</c:v>
                </c:pt>
                <c:pt idx="36318">
                  <c:v>-12</c:v>
                </c:pt>
                <c:pt idx="36319">
                  <c:v>-15</c:v>
                </c:pt>
                <c:pt idx="36320">
                  <c:v>-11</c:v>
                </c:pt>
                <c:pt idx="36321">
                  <c:v>-13</c:v>
                </c:pt>
                <c:pt idx="36322">
                  <c:v>-10</c:v>
                </c:pt>
                <c:pt idx="36323">
                  <c:v>-11</c:v>
                </c:pt>
                <c:pt idx="36324">
                  <c:v>-10</c:v>
                </c:pt>
                <c:pt idx="36325">
                  <c:v>-10</c:v>
                </c:pt>
                <c:pt idx="36326">
                  <c:v>-10</c:v>
                </c:pt>
                <c:pt idx="36327">
                  <c:v>-11</c:v>
                </c:pt>
                <c:pt idx="36328">
                  <c:v>-8</c:v>
                </c:pt>
                <c:pt idx="36329">
                  <c:v>-10</c:v>
                </c:pt>
                <c:pt idx="36330">
                  <c:v>-10</c:v>
                </c:pt>
                <c:pt idx="36331">
                  <c:v>-9</c:v>
                </c:pt>
                <c:pt idx="36332">
                  <c:v>-10</c:v>
                </c:pt>
                <c:pt idx="36333">
                  <c:v>-10</c:v>
                </c:pt>
                <c:pt idx="36334">
                  <c:v>-10</c:v>
                </c:pt>
                <c:pt idx="36335">
                  <c:v>-16</c:v>
                </c:pt>
                <c:pt idx="36336">
                  <c:v>-47</c:v>
                </c:pt>
                <c:pt idx="36337">
                  <c:v>-15</c:v>
                </c:pt>
                <c:pt idx="36338">
                  <c:v>-17</c:v>
                </c:pt>
                <c:pt idx="36339">
                  <c:v>-17</c:v>
                </c:pt>
                <c:pt idx="36340">
                  <c:v>-16</c:v>
                </c:pt>
                <c:pt idx="36341">
                  <c:v>-18</c:v>
                </c:pt>
                <c:pt idx="36342">
                  <c:v>-16</c:v>
                </c:pt>
                <c:pt idx="36343">
                  <c:v>-18</c:v>
                </c:pt>
                <c:pt idx="36344">
                  <c:v>-20</c:v>
                </c:pt>
                <c:pt idx="36345">
                  <c:v>-16</c:v>
                </c:pt>
                <c:pt idx="36346">
                  <c:v>-22</c:v>
                </c:pt>
                <c:pt idx="36347">
                  <c:v>-18</c:v>
                </c:pt>
                <c:pt idx="36348">
                  <c:v>-22</c:v>
                </c:pt>
                <c:pt idx="36349">
                  <c:v>-21</c:v>
                </c:pt>
                <c:pt idx="36350">
                  <c:v>-19</c:v>
                </c:pt>
                <c:pt idx="36351">
                  <c:v>-18</c:v>
                </c:pt>
                <c:pt idx="36352">
                  <c:v>-18</c:v>
                </c:pt>
                <c:pt idx="36353">
                  <c:v>-14</c:v>
                </c:pt>
                <c:pt idx="36354">
                  <c:v>-17</c:v>
                </c:pt>
                <c:pt idx="36355">
                  <c:v>-18</c:v>
                </c:pt>
                <c:pt idx="36356">
                  <c:v>-15</c:v>
                </c:pt>
                <c:pt idx="36357">
                  <c:v>-18</c:v>
                </c:pt>
                <c:pt idx="36358">
                  <c:v>-19</c:v>
                </c:pt>
                <c:pt idx="36359">
                  <c:v>-10</c:v>
                </c:pt>
                <c:pt idx="36360">
                  <c:v>-9</c:v>
                </c:pt>
                <c:pt idx="36361">
                  <c:v>-8</c:v>
                </c:pt>
                <c:pt idx="36362">
                  <c:v>-13</c:v>
                </c:pt>
                <c:pt idx="36363">
                  <c:v>-9</c:v>
                </c:pt>
                <c:pt idx="36364">
                  <c:v>-13</c:v>
                </c:pt>
                <c:pt idx="36365">
                  <c:v>-10</c:v>
                </c:pt>
                <c:pt idx="36366">
                  <c:v>-8</c:v>
                </c:pt>
                <c:pt idx="36367">
                  <c:v>-11</c:v>
                </c:pt>
                <c:pt idx="36368">
                  <c:v>-8</c:v>
                </c:pt>
                <c:pt idx="36369">
                  <c:v>-13</c:v>
                </c:pt>
                <c:pt idx="36370">
                  <c:v>-11</c:v>
                </c:pt>
                <c:pt idx="36371">
                  <c:v>-18</c:v>
                </c:pt>
                <c:pt idx="36372">
                  <c:v>-20</c:v>
                </c:pt>
                <c:pt idx="36373">
                  <c:v>-18</c:v>
                </c:pt>
                <c:pt idx="36374">
                  <c:v>-17</c:v>
                </c:pt>
                <c:pt idx="36375">
                  <c:v>-16</c:v>
                </c:pt>
                <c:pt idx="36376">
                  <c:v>-15</c:v>
                </c:pt>
                <c:pt idx="36377">
                  <c:v>-18</c:v>
                </c:pt>
                <c:pt idx="36378">
                  <c:v>-16</c:v>
                </c:pt>
                <c:pt idx="36379">
                  <c:v>-16</c:v>
                </c:pt>
                <c:pt idx="36380">
                  <c:v>-17</c:v>
                </c:pt>
                <c:pt idx="36381">
                  <c:v>-18</c:v>
                </c:pt>
                <c:pt idx="36382">
                  <c:v>-22</c:v>
                </c:pt>
                <c:pt idx="36383">
                  <c:v>-6</c:v>
                </c:pt>
                <c:pt idx="36384">
                  <c:v>-7</c:v>
                </c:pt>
                <c:pt idx="36385">
                  <c:v>-7</c:v>
                </c:pt>
                <c:pt idx="36386">
                  <c:v>-13</c:v>
                </c:pt>
                <c:pt idx="36387">
                  <c:v>-8</c:v>
                </c:pt>
                <c:pt idx="36388">
                  <c:v>-10</c:v>
                </c:pt>
                <c:pt idx="36389">
                  <c:v>-9</c:v>
                </c:pt>
                <c:pt idx="36390">
                  <c:v>-14</c:v>
                </c:pt>
                <c:pt idx="36391">
                  <c:v>-15</c:v>
                </c:pt>
                <c:pt idx="36392">
                  <c:v>-14</c:v>
                </c:pt>
                <c:pt idx="36393">
                  <c:v>-16</c:v>
                </c:pt>
                <c:pt idx="36394">
                  <c:v>-12</c:v>
                </c:pt>
                <c:pt idx="36395">
                  <c:v>-20</c:v>
                </c:pt>
                <c:pt idx="36396">
                  <c:v>-13</c:v>
                </c:pt>
                <c:pt idx="36397">
                  <c:v>-15</c:v>
                </c:pt>
                <c:pt idx="36398">
                  <c:v>-17</c:v>
                </c:pt>
                <c:pt idx="36399">
                  <c:v>-3</c:v>
                </c:pt>
                <c:pt idx="36400">
                  <c:v>-15</c:v>
                </c:pt>
                <c:pt idx="36401">
                  <c:v>-16</c:v>
                </c:pt>
                <c:pt idx="36402">
                  <c:v>-14</c:v>
                </c:pt>
                <c:pt idx="36403">
                  <c:v>-11</c:v>
                </c:pt>
                <c:pt idx="36404">
                  <c:v>-13</c:v>
                </c:pt>
                <c:pt idx="36405">
                  <c:v>-12</c:v>
                </c:pt>
                <c:pt idx="36406">
                  <c:v>-15</c:v>
                </c:pt>
                <c:pt idx="36407">
                  <c:v>-13</c:v>
                </c:pt>
                <c:pt idx="36408">
                  <c:v>-18</c:v>
                </c:pt>
                <c:pt idx="36409">
                  <c:v>-14</c:v>
                </c:pt>
                <c:pt idx="36410">
                  <c:v>-15</c:v>
                </c:pt>
                <c:pt idx="36411">
                  <c:v>-15</c:v>
                </c:pt>
                <c:pt idx="36412">
                  <c:v>-10</c:v>
                </c:pt>
                <c:pt idx="36413">
                  <c:v>-11</c:v>
                </c:pt>
                <c:pt idx="36414">
                  <c:v>-8</c:v>
                </c:pt>
                <c:pt idx="36415">
                  <c:v>0</c:v>
                </c:pt>
                <c:pt idx="36416">
                  <c:v>-11</c:v>
                </c:pt>
                <c:pt idx="36417">
                  <c:v>-9</c:v>
                </c:pt>
                <c:pt idx="36418">
                  <c:v>-9</c:v>
                </c:pt>
                <c:pt idx="36419">
                  <c:v>-10</c:v>
                </c:pt>
                <c:pt idx="36420">
                  <c:v>-8</c:v>
                </c:pt>
                <c:pt idx="36421">
                  <c:v>-11</c:v>
                </c:pt>
                <c:pt idx="36422">
                  <c:v>-10</c:v>
                </c:pt>
                <c:pt idx="36423">
                  <c:v>-8</c:v>
                </c:pt>
                <c:pt idx="36424">
                  <c:v>-10</c:v>
                </c:pt>
                <c:pt idx="36425">
                  <c:v>-9</c:v>
                </c:pt>
                <c:pt idx="36426">
                  <c:v>-11</c:v>
                </c:pt>
                <c:pt idx="36427">
                  <c:v>-10</c:v>
                </c:pt>
                <c:pt idx="36428">
                  <c:v>-13</c:v>
                </c:pt>
                <c:pt idx="36429">
                  <c:v>-11</c:v>
                </c:pt>
                <c:pt idx="36430">
                  <c:v>-11</c:v>
                </c:pt>
                <c:pt idx="36431">
                  <c:v>-14</c:v>
                </c:pt>
                <c:pt idx="36432">
                  <c:v>-13</c:v>
                </c:pt>
                <c:pt idx="36433">
                  <c:v>-14</c:v>
                </c:pt>
                <c:pt idx="36434">
                  <c:v>-10</c:v>
                </c:pt>
                <c:pt idx="36435">
                  <c:v>-11</c:v>
                </c:pt>
                <c:pt idx="36436">
                  <c:v>-11</c:v>
                </c:pt>
                <c:pt idx="36437">
                  <c:v>-10</c:v>
                </c:pt>
                <c:pt idx="36438">
                  <c:v>-12</c:v>
                </c:pt>
                <c:pt idx="36439">
                  <c:v>-12</c:v>
                </c:pt>
                <c:pt idx="36440">
                  <c:v>-19</c:v>
                </c:pt>
                <c:pt idx="36441">
                  <c:v>-22</c:v>
                </c:pt>
                <c:pt idx="36442">
                  <c:v>-16</c:v>
                </c:pt>
                <c:pt idx="36443">
                  <c:v>-23</c:v>
                </c:pt>
                <c:pt idx="36444">
                  <c:v>-20</c:v>
                </c:pt>
                <c:pt idx="36445">
                  <c:v>-19</c:v>
                </c:pt>
                <c:pt idx="36446">
                  <c:v>-20</c:v>
                </c:pt>
                <c:pt idx="36447">
                  <c:v>-28</c:v>
                </c:pt>
                <c:pt idx="36448">
                  <c:v>-30</c:v>
                </c:pt>
                <c:pt idx="36449">
                  <c:v>-24</c:v>
                </c:pt>
                <c:pt idx="36450">
                  <c:v>-21</c:v>
                </c:pt>
                <c:pt idx="36451">
                  <c:v>-22</c:v>
                </c:pt>
                <c:pt idx="36452">
                  <c:v>-8</c:v>
                </c:pt>
                <c:pt idx="36453">
                  <c:v>-17</c:v>
                </c:pt>
                <c:pt idx="36454">
                  <c:v>-8</c:v>
                </c:pt>
                <c:pt idx="36455">
                  <c:v>-9</c:v>
                </c:pt>
                <c:pt idx="36456">
                  <c:v>-4</c:v>
                </c:pt>
                <c:pt idx="36457">
                  <c:v>-9</c:v>
                </c:pt>
                <c:pt idx="36458">
                  <c:v>-13</c:v>
                </c:pt>
                <c:pt idx="36459">
                  <c:v>-11</c:v>
                </c:pt>
                <c:pt idx="36460">
                  <c:v>-12</c:v>
                </c:pt>
                <c:pt idx="36461">
                  <c:v>-11</c:v>
                </c:pt>
                <c:pt idx="36462">
                  <c:v>-16</c:v>
                </c:pt>
                <c:pt idx="36463">
                  <c:v>-15</c:v>
                </c:pt>
                <c:pt idx="36464">
                  <c:v>-10</c:v>
                </c:pt>
                <c:pt idx="36465">
                  <c:v>-12</c:v>
                </c:pt>
                <c:pt idx="36466">
                  <c:v>-13</c:v>
                </c:pt>
                <c:pt idx="36467">
                  <c:v>-19</c:v>
                </c:pt>
                <c:pt idx="36468">
                  <c:v>-22</c:v>
                </c:pt>
                <c:pt idx="36469">
                  <c:v>-20</c:v>
                </c:pt>
                <c:pt idx="36470">
                  <c:v>-19</c:v>
                </c:pt>
                <c:pt idx="36471">
                  <c:v>-22</c:v>
                </c:pt>
                <c:pt idx="36472">
                  <c:v>-15</c:v>
                </c:pt>
                <c:pt idx="36473">
                  <c:v>-17</c:v>
                </c:pt>
                <c:pt idx="36474">
                  <c:v>-21</c:v>
                </c:pt>
                <c:pt idx="36475">
                  <c:v>-19</c:v>
                </c:pt>
                <c:pt idx="36476">
                  <c:v>-20</c:v>
                </c:pt>
                <c:pt idx="36477">
                  <c:v>-19</c:v>
                </c:pt>
                <c:pt idx="36478">
                  <c:v>-21</c:v>
                </c:pt>
                <c:pt idx="36479">
                  <c:v>-9</c:v>
                </c:pt>
                <c:pt idx="36480">
                  <c:v>-9</c:v>
                </c:pt>
                <c:pt idx="36481">
                  <c:v>-9</c:v>
                </c:pt>
                <c:pt idx="36482">
                  <c:v>-9</c:v>
                </c:pt>
                <c:pt idx="36483">
                  <c:v>-10</c:v>
                </c:pt>
                <c:pt idx="36484">
                  <c:v>-10</c:v>
                </c:pt>
                <c:pt idx="36485">
                  <c:v>-10</c:v>
                </c:pt>
                <c:pt idx="36486">
                  <c:v>-13</c:v>
                </c:pt>
                <c:pt idx="36487">
                  <c:v>-8</c:v>
                </c:pt>
                <c:pt idx="36488">
                  <c:v>-8</c:v>
                </c:pt>
                <c:pt idx="36489">
                  <c:v>-11</c:v>
                </c:pt>
                <c:pt idx="36490">
                  <c:v>-9</c:v>
                </c:pt>
                <c:pt idx="36491">
                  <c:v>-19</c:v>
                </c:pt>
                <c:pt idx="36492">
                  <c:v>-15</c:v>
                </c:pt>
                <c:pt idx="36493">
                  <c:v>-25</c:v>
                </c:pt>
                <c:pt idx="36494">
                  <c:v>-14</c:v>
                </c:pt>
                <c:pt idx="36495">
                  <c:v>-15</c:v>
                </c:pt>
                <c:pt idx="36496">
                  <c:v>-14</c:v>
                </c:pt>
                <c:pt idx="36497">
                  <c:v>-12</c:v>
                </c:pt>
                <c:pt idx="36498">
                  <c:v>-14</c:v>
                </c:pt>
                <c:pt idx="36499">
                  <c:v>-17</c:v>
                </c:pt>
                <c:pt idx="36500">
                  <c:v>-18</c:v>
                </c:pt>
                <c:pt idx="36501">
                  <c:v>-19</c:v>
                </c:pt>
                <c:pt idx="36502">
                  <c:v>-14</c:v>
                </c:pt>
                <c:pt idx="36503">
                  <c:v>13</c:v>
                </c:pt>
                <c:pt idx="36504">
                  <c:v>6</c:v>
                </c:pt>
                <c:pt idx="36505">
                  <c:v>-15</c:v>
                </c:pt>
                <c:pt idx="36506">
                  <c:v>-20</c:v>
                </c:pt>
                <c:pt idx="36507">
                  <c:v>-10</c:v>
                </c:pt>
                <c:pt idx="36508">
                  <c:v>-9</c:v>
                </c:pt>
                <c:pt idx="36509">
                  <c:v>-12</c:v>
                </c:pt>
                <c:pt idx="36510">
                  <c:v>-11</c:v>
                </c:pt>
                <c:pt idx="36511">
                  <c:v>-10</c:v>
                </c:pt>
                <c:pt idx="36512">
                  <c:v>-10</c:v>
                </c:pt>
                <c:pt idx="36513">
                  <c:v>-8</c:v>
                </c:pt>
                <c:pt idx="36514">
                  <c:v>-13</c:v>
                </c:pt>
                <c:pt idx="36515">
                  <c:v>-12</c:v>
                </c:pt>
                <c:pt idx="36516">
                  <c:v>-9</c:v>
                </c:pt>
                <c:pt idx="36517">
                  <c:v>-9</c:v>
                </c:pt>
                <c:pt idx="36518">
                  <c:v>-13</c:v>
                </c:pt>
                <c:pt idx="36519">
                  <c:v>-20</c:v>
                </c:pt>
                <c:pt idx="36520">
                  <c:v>-14</c:v>
                </c:pt>
                <c:pt idx="36521">
                  <c:v>-10</c:v>
                </c:pt>
                <c:pt idx="36522">
                  <c:v>-16</c:v>
                </c:pt>
                <c:pt idx="36523">
                  <c:v>-9</c:v>
                </c:pt>
                <c:pt idx="36524">
                  <c:v>-19</c:v>
                </c:pt>
                <c:pt idx="36525">
                  <c:v>-12</c:v>
                </c:pt>
                <c:pt idx="36526">
                  <c:v>-13</c:v>
                </c:pt>
                <c:pt idx="36527">
                  <c:v>-12</c:v>
                </c:pt>
                <c:pt idx="36528">
                  <c:v>-16</c:v>
                </c:pt>
                <c:pt idx="36529">
                  <c:v>-18</c:v>
                </c:pt>
                <c:pt idx="36530">
                  <c:v>-14</c:v>
                </c:pt>
                <c:pt idx="36531">
                  <c:v>-12</c:v>
                </c:pt>
                <c:pt idx="36532">
                  <c:v>-13</c:v>
                </c:pt>
                <c:pt idx="36533">
                  <c:v>-12</c:v>
                </c:pt>
                <c:pt idx="36534">
                  <c:v>-15</c:v>
                </c:pt>
                <c:pt idx="36535">
                  <c:v>-12</c:v>
                </c:pt>
                <c:pt idx="36536">
                  <c:v>-12</c:v>
                </c:pt>
                <c:pt idx="36537">
                  <c:v>-10</c:v>
                </c:pt>
                <c:pt idx="36538">
                  <c:v>-13</c:v>
                </c:pt>
                <c:pt idx="36539">
                  <c:v>-13</c:v>
                </c:pt>
                <c:pt idx="36540">
                  <c:v>-17</c:v>
                </c:pt>
                <c:pt idx="36541">
                  <c:v>-16</c:v>
                </c:pt>
                <c:pt idx="36542">
                  <c:v>-10</c:v>
                </c:pt>
                <c:pt idx="36543">
                  <c:v>11</c:v>
                </c:pt>
                <c:pt idx="36544">
                  <c:v>-9</c:v>
                </c:pt>
                <c:pt idx="36545">
                  <c:v>-9</c:v>
                </c:pt>
                <c:pt idx="36546">
                  <c:v>-9</c:v>
                </c:pt>
                <c:pt idx="36547">
                  <c:v>-8</c:v>
                </c:pt>
                <c:pt idx="36548">
                  <c:v>-8</c:v>
                </c:pt>
                <c:pt idx="36549">
                  <c:v>-7</c:v>
                </c:pt>
                <c:pt idx="36550">
                  <c:v>-10</c:v>
                </c:pt>
                <c:pt idx="36551">
                  <c:v>-8</c:v>
                </c:pt>
                <c:pt idx="36552">
                  <c:v>-9</c:v>
                </c:pt>
                <c:pt idx="36553">
                  <c:v>-6</c:v>
                </c:pt>
                <c:pt idx="36554">
                  <c:v>-7</c:v>
                </c:pt>
                <c:pt idx="36555">
                  <c:v>-7</c:v>
                </c:pt>
                <c:pt idx="36556">
                  <c:v>-12</c:v>
                </c:pt>
                <c:pt idx="36557">
                  <c:v>-13</c:v>
                </c:pt>
                <c:pt idx="36558">
                  <c:v>-13</c:v>
                </c:pt>
                <c:pt idx="36559">
                  <c:v>-12</c:v>
                </c:pt>
                <c:pt idx="36560">
                  <c:v>-12</c:v>
                </c:pt>
                <c:pt idx="36561">
                  <c:v>-16</c:v>
                </c:pt>
                <c:pt idx="36562">
                  <c:v>-21</c:v>
                </c:pt>
                <c:pt idx="36563">
                  <c:v>-13</c:v>
                </c:pt>
                <c:pt idx="36564">
                  <c:v>-17</c:v>
                </c:pt>
                <c:pt idx="36565">
                  <c:v>-11</c:v>
                </c:pt>
                <c:pt idx="36566">
                  <c:v>-13</c:v>
                </c:pt>
                <c:pt idx="36567">
                  <c:v>-10</c:v>
                </c:pt>
                <c:pt idx="36568">
                  <c:v>-9</c:v>
                </c:pt>
                <c:pt idx="36569">
                  <c:v>-12</c:v>
                </c:pt>
                <c:pt idx="36570">
                  <c:v>-11</c:v>
                </c:pt>
                <c:pt idx="36571">
                  <c:v>-10</c:v>
                </c:pt>
                <c:pt idx="36572">
                  <c:v>-12</c:v>
                </c:pt>
                <c:pt idx="36573">
                  <c:v>-13</c:v>
                </c:pt>
                <c:pt idx="36574">
                  <c:v>-13</c:v>
                </c:pt>
                <c:pt idx="36575">
                  <c:v>-12</c:v>
                </c:pt>
                <c:pt idx="36576">
                  <c:v>-10</c:v>
                </c:pt>
                <c:pt idx="36577">
                  <c:v>-14</c:v>
                </c:pt>
                <c:pt idx="36578">
                  <c:v>-16</c:v>
                </c:pt>
                <c:pt idx="36579">
                  <c:v>-15</c:v>
                </c:pt>
                <c:pt idx="36580">
                  <c:v>-16</c:v>
                </c:pt>
                <c:pt idx="36581">
                  <c:v>-16</c:v>
                </c:pt>
                <c:pt idx="36582">
                  <c:v>-17</c:v>
                </c:pt>
                <c:pt idx="36583">
                  <c:v>-5</c:v>
                </c:pt>
                <c:pt idx="36584">
                  <c:v>-5</c:v>
                </c:pt>
                <c:pt idx="36585">
                  <c:v>-5</c:v>
                </c:pt>
                <c:pt idx="36586">
                  <c:v>-10</c:v>
                </c:pt>
                <c:pt idx="36587">
                  <c:v>-10</c:v>
                </c:pt>
                <c:pt idx="36588">
                  <c:v>-10</c:v>
                </c:pt>
                <c:pt idx="36589">
                  <c:v>-10</c:v>
                </c:pt>
                <c:pt idx="36590">
                  <c:v>-10</c:v>
                </c:pt>
                <c:pt idx="36591">
                  <c:v>-10</c:v>
                </c:pt>
                <c:pt idx="36592">
                  <c:v>-10</c:v>
                </c:pt>
                <c:pt idx="36593">
                  <c:v>-11</c:v>
                </c:pt>
                <c:pt idx="36594">
                  <c:v>-8</c:v>
                </c:pt>
                <c:pt idx="36595">
                  <c:v>-15</c:v>
                </c:pt>
                <c:pt idx="36596">
                  <c:v>-13</c:v>
                </c:pt>
                <c:pt idx="36597">
                  <c:v>-11</c:v>
                </c:pt>
                <c:pt idx="36598">
                  <c:v>-11</c:v>
                </c:pt>
                <c:pt idx="36599">
                  <c:v>-12</c:v>
                </c:pt>
                <c:pt idx="36600">
                  <c:v>-12</c:v>
                </c:pt>
                <c:pt idx="36601">
                  <c:v>-9</c:v>
                </c:pt>
                <c:pt idx="36602">
                  <c:v>-15</c:v>
                </c:pt>
                <c:pt idx="36603">
                  <c:v>-13</c:v>
                </c:pt>
                <c:pt idx="36604">
                  <c:v>-12</c:v>
                </c:pt>
                <c:pt idx="36605">
                  <c:v>-13</c:v>
                </c:pt>
                <c:pt idx="36606">
                  <c:v>-15</c:v>
                </c:pt>
                <c:pt idx="36607">
                  <c:v>-16</c:v>
                </c:pt>
                <c:pt idx="36608">
                  <c:v>-17</c:v>
                </c:pt>
                <c:pt idx="36609">
                  <c:v>-16</c:v>
                </c:pt>
                <c:pt idx="36610">
                  <c:v>-16</c:v>
                </c:pt>
                <c:pt idx="36611">
                  <c:v>-12</c:v>
                </c:pt>
                <c:pt idx="36612">
                  <c:v>-15</c:v>
                </c:pt>
                <c:pt idx="36613">
                  <c:v>-14</c:v>
                </c:pt>
                <c:pt idx="36614">
                  <c:v>-13</c:v>
                </c:pt>
                <c:pt idx="36615">
                  <c:v>-15</c:v>
                </c:pt>
                <c:pt idx="36616">
                  <c:v>-16</c:v>
                </c:pt>
                <c:pt idx="36617">
                  <c:v>-15</c:v>
                </c:pt>
                <c:pt idx="36618">
                  <c:v>-16</c:v>
                </c:pt>
                <c:pt idx="36619">
                  <c:v>-10</c:v>
                </c:pt>
                <c:pt idx="36620">
                  <c:v>-5</c:v>
                </c:pt>
                <c:pt idx="36621">
                  <c:v>-5</c:v>
                </c:pt>
                <c:pt idx="36622">
                  <c:v>-10</c:v>
                </c:pt>
                <c:pt idx="36623">
                  <c:v>-10</c:v>
                </c:pt>
                <c:pt idx="36624">
                  <c:v>-10</c:v>
                </c:pt>
                <c:pt idx="36625">
                  <c:v>-10</c:v>
                </c:pt>
                <c:pt idx="36626">
                  <c:v>-17</c:v>
                </c:pt>
                <c:pt idx="36627">
                  <c:v>-9</c:v>
                </c:pt>
                <c:pt idx="36628">
                  <c:v>-10</c:v>
                </c:pt>
                <c:pt idx="36629">
                  <c:v>-10</c:v>
                </c:pt>
                <c:pt idx="36630">
                  <c:v>-13</c:v>
                </c:pt>
                <c:pt idx="36631">
                  <c:v>-21</c:v>
                </c:pt>
                <c:pt idx="36632">
                  <c:v>-12</c:v>
                </c:pt>
                <c:pt idx="36633">
                  <c:v>-10</c:v>
                </c:pt>
                <c:pt idx="36634">
                  <c:v>-11</c:v>
                </c:pt>
                <c:pt idx="36635">
                  <c:v>-11</c:v>
                </c:pt>
                <c:pt idx="36636">
                  <c:v>-15</c:v>
                </c:pt>
                <c:pt idx="36637">
                  <c:v>-13</c:v>
                </c:pt>
                <c:pt idx="36638">
                  <c:v>-17</c:v>
                </c:pt>
                <c:pt idx="36639">
                  <c:v>-13</c:v>
                </c:pt>
                <c:pt idx="36640">
                  <c:v>-14</c:v>
                </c:pt>
                <c:pt idx="36641">
                  <c:v>-10</c:v>
                </c:pt>
                <c:pt idx="36642">
                  <c:v>7</c:v>
                </c:pt>
                <c:pt idx="36643">
                  <c:v>-17</c:v>
                </c:pt>
                <c:pt idx="36644">
                  <c:v>-13</c:v>
                </c:pt>
                <c:pt idx="36645">
                  <c:v>-15</c:v>
                </c:pt>
                <c:pt idx="36646">
                  <c:v>-14</c:v>
                </c:pt>
                <c:pt idx="36647">
                  <c:v>-13</c:v>
                </c:pt>
                <c:pt idx="36648">
                  <c:v>-13</c:v>
                </c:pt>
                <c:pt idx="36649">
                  <c:v>-13</c:v>
                </c:pt>
                <c:pt idx="36650">
                  <c:v>-14</c:v>
                </c:pt>
                <c:pt idx="36651">
                  <c:v>-15</c:v>
                </c:pt>
                <c:pt idx="36652">
                  <c:v>-14</c:v>
                </c:pt>
                <c:pt idx="36653">
                  <c:v>-15</c:v>
                </c:pt>
                <c:pt idx="36654">
                  <c:v>-15</c:v>
                </c:pt>
                <c:pt idx="36655">
                  <c:v>-18</c:v>
                </c:pt>
                <c:pt idx="36656">
                  <c:v>-24</c:v>
                </c:pt>
                <c:pt idx="36657">
                  <c:v>-15</c:v>
                </c:pt>
                <c:pt idx="36658">
                  <c:v>-18</c:v>
                </c:pt>
                <c:pt idx="36659">
                  <c:v>-19</c:v>
                </c:pt>
                <c:pt idx="36660">
                  <c:v>-15</c:v>
                </c:pt>
                <c:pt idx="36661">
                  <c:v>-14</c:v>
                </c:pt>
                <c:pt idx="36662">
                  <c:v>-16</c:v>
                </c:pt>
                <c:pt idx="36663">
                  <c:v>-17</c:v>
                </c:pt>
                <c:pt idx="36664">
                  <c:v>-16</c:v>
                </c:pt>
                <c:pt idx="36665">
                  <c:v>-17</c:v>
                </c:pt>
                <c:pt idx="36666">
                  <c:v>-16</c:v>
                </c:pt>
                <c:pt idx="36667">
                  <c:v>-15</c:v>
                </c:pt>
                <c:pt idx="36668">
                  <c:v>-13</c:v>
                </c:pt>
                <c:pt idx="36669">
                  <c:v>-17</c:v>
                </c:pt>
                <c:pt idx="36670">
                  <c:v>-16</c:v>
                </c:pt>
                <c:pt idx="36671">
                  <c:v>-20</c:v>
                </c:pt>
                <c:pt idx="36672">
                  <c:v>-16</c:v>
                </c:pt>
                <c:pt idx="36673">
                  <c:v>-13</c:v>
                </c:pt>
                <c:pt idx="36674">
                  <c:v>-18</c:v>
                </c:pt>
                <c:pt idx="36675">
                  <c:v>-15</c:v>
                </c:pt>
                <c:pt idx="36676">
                  <c:v>-16</c:v>
                </c:pt>
                <c:pt idx="36677">
                  <c:v>-14</c:v>
                </c:pt>
                <c:pt idx="36678">
                  <c:v>-17</c:v>
                </c:pt>
                <c:pt idx="36679">
                  <c:v>-20</c:v>
                </c:pt>
                <c:pt idx="36680">
                  <c:v>-15</c:v>
                </c:pt>
                <c:pt idx="36681">
                  <c:v>-15</c:v>
                </c:pt>
                <c:pt idx="36682">
                  <c:v>-17</c:v>
                </c:pt>
                <c:pt idx="36683">
                  <c:v>-20</c:v>
                </c:pt>
                <c:pt idx="36684">
                  <c:v>-19</c:v>
                </c:pt>
                <c:pt idx="36685">
                  <c:v>-15</c:v>
                </c:pt>
                <c:pt idx="36686">
                  <c:v>-17</c:v>
                </c:pt>
                <c:pt idx="36687">
                  <c:v>-17</c:v>
                </c:pt>
                <c:pt idx="36688">
                  <c:v>-19</c:v>
                </c:pt>
                <c:pt idx="36689">
                  <c:v>-24</c:v>
                </c:pt>
                <c:pt idx="36690">
                  <c:v>-16</c:v>
                </c:pt>
                <c:pt idx="36691">
                  <c:v>-18</c:v>
                </c:pt>
                <c:pt idx="36692">
                  <c:v>-16</c:v>
                </c:pt>
                <c:pt idx="36693">
                  <c:v>-24</c:v>
                </c:pt>
                <c:pt idx="36694">
                  <c:v>-16</c:v>
                </c:pt>
                <c:pt idx="36695">
                  <c:v>-17</c:v>
                </c:pt>
                <c:pt idx="36696">
                  <c:v>-18</c:v>
                </c:pt>
                <c:pt idx="36697">
                  <c:v>-24</c:v>
                </c:pt>
                <c:pt idx="36698">
                  <c:v>-15</c:v>
                </c:pt>
                <c:pt idx="36699">
                  <c:v>-17</c:v>
                </c:pt>
                <c:pt idx="36700">
                  <c:v>-18</c:v>
                </c:pt>
                <c:pt idx="36701">
                  <c:v>-18</c:v>
                </c:pt>
                <c:pt idx="36702">
                  <c:v>-19</c:v>
                </c:pt>
                <c:pt idx="36703">
                  <c:v>-11</c:v>
                </c:pt>
                <c:pt idx="36704">
                  <c:v>-11</c:v>
                </c:pt>
                <c:pt idx="36705">
                  <c:v>-12</c:v>
                </c:pt>
                <c:pt idx="36706">
                  <c:v>-11</c:v>
                </c:pt>
                <c:pt idx="36707">
                  <c:v>-12</c:v>
                </c:pt>
                <c:pt idx="36708">
                  <c:v>-11</c:v>
                </c:pt>
                <c:pt idx="36709">
                  <c:v>-11</c:v>
                </c:pt>
                <c:pt idx="36710">
                  <c:v>-12</c:v>
                </c:pt>
                <c:pt idx="36711">
                  <c:v>-13</c:v>
                </c:pt>
                <c:pt idx="36712">
                  <c:v>-12</c:v>
                </c:pt>
                <c:pt idx="36713">
                  <c:v>-11</c:v>
                </c:pt>
                <c:pt idx="36714">
                  <c:v>-11</c:v>
                </c:pt>
                <c:pt idx="36715">
                  <c:v>-14</c:v>
                </c:pt>
                <c:pt idx="36716">
                  <c:v>-17</c:v>
                </c:pt>
                <c:pt idx="36717">
                  <c:v>-16</c:v>
                </c:pt>
                <c:pt idx="36718">
                  <c:v>-12</c:v>
                </c:pt>
                <c:pt idx="36719">
                  <c:v>-13</c:v>
                </c:pt>
                <c:pt idx="36720">
                  <c:v>-13</c:v>
                </c:pt>
                <c:pt idx="36721">
                  <c:v>-15</c:v>
                </c:pt>
                <c:pt idx="36722">
                  <c:v>-14</c:v>
                </c:pt>
                <c:pt idx="36723">
                  <c:v>-16</c:v>
                </c:pt>
                <c:pt idx="36724">
                  <c:v>-18</c:v>
                </c:pt>
                <c:pt idx="36725">
                  <c:v>-18</c:v>
                </c:pt>
                <c:pt idx="36726">
                  <c:v>-13</c:v>
                </c:pt>
                <c:pt idx="36727">
                  <c:v>-23</c:v>
                </c:pt>
                <c:pt idx="36728">
                  <c:v>-16</c:v>
                </c:pt>
                <c:pt idx="36729">
                  <c:v>-21</c:v>
                </c:pt>
                <c:pt idx="36730">
                  <c:v>-15</c:v>
                </c:pt>
                <c:pt idx="36731">
                  <c:v>-20</c:v>
                </c:pt>
                <c:pt idx="36732">
                  <c:v>-15</c:v>
                </c:pt>
                <c:pt idx="36733">
                  <c:v>-16</c:v>
                </c:pt>
                <c:pt idx="36734">
                  <c:v>-17</c:v>
                </c:pt>
                <c:pt idx="36735">
                  <c:v>-17</c:v>
                </c:pt>
                <c:pt idx="36736">
                  <c:v>-18</c:v>
                </c:pt>
                <c:pt idx="36737">
                  <c:v>-15</c:v>
                </c:pt>
                <c:pt idx="36738">
                  <c:v>-16</c:v>
                </c:pt>
                <c:pt idx="36739">
                  <c:v>-19</c:v>
                </c:pt>
                <c:pt idx="36740">
                  <c:v>-16</c:v>
                </c:pt>
                <c:pt idx="36741">
                  <c:v>-15</c:v>
                </c:pt>
                <c:pt idx="36742">
                  <c:v>-15</c:v>
                </c:pt>
                <c:pt idx="36743">
                  <c:v>-14</c:v>
                </c:pt>
                <c:pt idx="36744">
                  <c:v>-15</c:v>
                </c:pt>
                <c:pt idx="36745">
                  <c:v>-14</c:v>
                </c:pt>
                <c:pt idx="36746">
                  <c:v>-14</c:v>
                </c:pt>
                <c:pt idx="36747">
                  <c:v>-15</c:v>
                </c:pt>
                <c:pt idx="36748">
                  <c:v>-13</c:v>
                </c:pt>
                <c:pt idx="36749">
                  <c:v>-17</c:v>
                </c:pt>
                <c:pt idx="36750">
                  <c:v>-15</c:v>
                </c:pt>
                <c:pt idx="36751">
                  <c:v>-13</c:v>
                </c:pt>
                <c:pt idx="36752">
                  <c:v>-18</c:v>
                </c:pt>
                <c:pt idx="36753">
                  <c:v>-15</c:v>
                </c:pt>
                <c:pt idx="36754">
                  <c:v>-14</c:v>
                </c:pt>
                <c:pt idx="36755">
                  <c:v>-15</c:v>
                </c:pt>
                <c:pt idx="36756">
                  <c:v>-13</c:v>
                </c:pt>
                <c:pt idx="36757">
                  <c:v>-16</c:v>
                </c:pt>
                <c:pt idx="36758">
                  <c:v>-15</c:v>
                </c:pt>
                <c:pt idx="36759">
                  <c:v>-14</c:v>
                </c:pt>
                <c:pt idx="36760">
                  <c:v>-14</c:v>
                </c:pt>
                <c:pt idx="36761">
                  <c:v>-18</c:v>
                </c:pt>
                <c:pt idx="36762">
                  <c:v>-14</c:v>
                </c:pt>
                <c:pt idx="36763">
                  <c:v>-16</c:v>
                </c:pt>
                <c:pt idx="36764">
                  <c:v>-19</c:v>
                </c:pt>
                <c:pt idx="36765">
                  <c:v>-16</c:v>
                </c:pt>
                <c:pt idx="36766">
                  <c:v>-15</c:v>
                </c:pt>
                <c:pt idx="36767">
                  <c:v>-14</c:v>
                </c:pt>
                <c:pt idx="36768">
                  <c:v>-16</c:v>
                </c:pt>
                <c:pt idx="36769">
                  <c:v>-14</c:v>
                </c:pt>
                <c:pt idx="36770">
                  <c:v>-14</c:v>
                </c:pt>
                <c:pt idx="36771">
                  <c:v>-15</c:v>
                </c:pt>
                <c:pt idx="36772">
                  <c:v>-15</c:v>
                </c:pt>
                <c:pt idx="36773">
                  <c:v>-14</c:v>
                </c:pt>
                <c:pt idx="36774">
                  <c:v>-16</c:v>
                </c:pt>
                <c:pt idx="36775">
                  <c:v>-13</c:v>
                </c:pt>
                <c:pt idx="36776">
                  <c:v>-15</c:v>
                </c:pt>
                <c:pt idx="36777">
                  <c:v>-13</c:v>
                </c:pt>
                <c:pt idx="36778">
                  <c:v>-15</c:v>
                </c:pt>
                <c:pt idx="36779">
                  <c:v>-18</c:v>
                </c:pt>
                <c:pt idx="36780">
                  <c:v>-12</c:v>
                </c:pt>
                <c:pt idx="36781">
                  <c:v>-13</c:v>
                </c:pt>
                <c:pt idx="36782">
                  <c:v>-12</c:v>
                </c:pt>
                <c:pt idx="36783">
                  <c:v>-18</c:v>
                </c:pt>
                <c:pt idx="36784">
                  <c:v>-14</c:v>
                </c:pt>
                <c:pt idx="36785">
                  <c:v>-15</c:v>
                </c:pt>
                <c:pt idx="36786">
                  <c:v>-15</c:v>
                </c:pt>
                <c:pt idx="36787">
                  <c:v>-14</c:v>
                </c:pt>
                <c:pt idx="36788">
                  <c:v>-10</c:v>
                </c:pt>
                <c:pt idx="36789">
                  <c:v>-10</c:v>
                </c:pt>
                <c:pt idx="36790">
                  <c:v>-12</c:v>
                </c:pt>
                <c:pt idx="36791">
                  <c:v>-12</c:v>
                </c:pt>
                <c:pt idx="36792">
                  <c:v>-12</c:v>
                </c:pt>
                <c:pt idx="36793">
                  <c:v>-12</c:v>
                </c:pt>
                <c:pt idx="36794">
                  <c:v>-14</c:v>
                </c:pt>
                <c:pt idx="36795">
                  <c:v>-12</c:v>
                </c:pt>
                <c:pt idx="36796">
                  <c:v>-14</c:v>
                </c:pt>
                <c:pt idx="36797">
                  <c:v>-16</c:v>
                </c:pt>
                <c:pt idx="36798">
                  <c:v>-13</c:v>
                </c:pt>
                <c:pt idx="36799">
                  <c:v>-15</c:v>
                </c:pt>
                <c:pt idx="36800">
                  <c:v>-16</c:v>
                </c:pt>
                <c:pt idx="36801">
                  <c:v>-14</c:v>
                </c:pt>
                <c:pt idx="36802">
                  <c:v>-16</c:v>
                </c:pt>
                <c:pt idx="36803">
                  <c:v>-12</c:v>
                </c:pt>
                <c:pt idx="36804">
                  <c:v>-13</c:v>
                </c:pt>
                <c:pt idx="36805">
                  <c:v>-25</c:v>
                </c:pt>
                <c:pt idx="36806">
                  <c:v>-20</c:v>
                </c:pt>
                <c:pt idx="36807">
                  <c:v>-20</c:v>
                </c:pt>
                <c:pt idx="36808">
                  <c:v>-15</c:v>
                </c:pt>
                <c:pt idx="36809">
                  <c:v>-30</c:v>
                </c:pt>
                <c:pt idx="36810">
                  <c:v>-13</c:v>
                </c:pt>
                <c:pt idx="36811">
                  <c:v>-13</c:v>
                </c:pt>
                <c:pt idx="36812">
                  <c:v>-13</c:v>
                </c:pt>
                <c:pt idx="36813">
                  <c:v>-11</c:v>
                </c:pt>
                <c:pt idx="36814">
                  <c:v>-11</c:v>
                </c:pt>
                <c:pt idx="36815">
                  <c:v>-12</c:v>
                </c:pt>
                <c:pt idx="36816">
                  <c:v>-11</c:v>
                </c:pt>
                <c:pt idx="36817">
                  <c:v>-13</c:v>
                </c:pt>
                <c:pt idx="36818">
                  <c:v>-17</c:v>
                </c:pt>
                <c:pt idx="36819">
                  <c:v>-13</c:v>
                </c:pt>
                <c:pt idx="36820">
                  <c:v>-15</c:v>
                </c:pt>
                <c:pt idx="36821">
                  <c:v>-13</c:v>
                </c:pt>
                <c:pt idx="36822">
                  <c:v>-43</c:v>
                </c:pt>
                <c:pt idx="36823">
                  <c:v>-13</c:v>
                </c:pt>
                <c:pt idx="36824">
                  <c:v>-12</c:v>
                </c:pt>
                <c:pt idx="36825">
                  <c:v>-19</c:v>
                </c:pt>
                <c:pt idx="36826">
                  <c:v>-11</c:v>
                </c:pt>
                <c:pt idx="36827">
                  <c:v>-11</c:v>
                </c:pt>
                <c:pt idx="36828">
                  <c:v>-12</c:v>
                </c:pt>
                <c:pt idx="36829">
                  <c:v>-14</c:v>
                </c:pt>
                <c:pt idx="36830">
                  <c:v>-14</c:v>
                </c:pt>
                <c:pt idx="36831">
                  <c:v>-14</c:v>
                </c:pt>
                <c:pt idx="36832">
                  <c:v>-15</c:v>
                </c:pt>
                <c:pt idx="36833">
                  <c:v>-12</c:v>
                </c:pt>
                <c:pt idx="36834">
                  <c:v>-12</c:v>
                </c:pt>
                <c:pt idx="36835">
                  <c:v>-23</c:v>
                </c:pt>
                <c:pt idx="36836">
                  <c:v>-14</c:v>
                </c:pt>
                <c:pt idx="36837">
                  <c:v>-15</c:v>
                </c:pt>
                <c:pt idx="36838">
                  <c:v>-11</c:v>
                </c:pt>
                <c:pt idx="36839">
                  <c:v>-12</c:v>
                </c:pt>
                <c:pt idx="36840">
                  <c:v>-12</c:v>
                </c:pt>
                <c:pt idx="36841">
                  <c:v>-12</c:v>
                </c:pt>
                <c:pt idx="36842">
                  <c:v>-12</c:v>
                </c:pt>
                <c:pt idx="36843">
                  <c:v>-15</c:v>
                </c:pt>
                <c:pt idx="36844">
                  <c:v>-15</c:v>
                </c:pt>
                <c:pt idx="36845">
                  <c:v>-21</c:v>
                </c:pt>
                <c:pt idx="36846">
                  <c:v>-17</c:v>
                </c:pt>
                <c:pt idx="36847">
                  <c:v>-12</c:v>
                </c:pt>
                <c:pt idx="36848">
                  <c:v>-14</c:v>
                </c:pt>
                <c:pt idx="36849">
                  <c:v>-12</c:v>
                </c:pt>
                <c:pt idx="36850">
                  <c:v>-10</c:v>
                </c:pt>
                <c:pt idx="36851">
                  <c:v>-8</c:v>
                </c:pt>
                <c:pt idx="36852">
                  <c:v>-15</c:v>
                </c:pt>
                <c:pt idx="36853">
                  <c:v>-18</c:v>
                </c:pt>
                <c:pt idx="36854">
                  <c:v>-16</c:v>
                </c:pt>
                <c:pt idx="36855">
                  <c:v>-20</c:v>
                </c:pt>
                <c:pt idx="36856">
                  <c:v>-22</c:v>
                </c:pt>
                <c:pt idx="36857">
                  <c:v>-19</c:v>
                </c:pt>
                <c:pt idx="36858">
                  <c:v>-12</c:v>
                </c:pt>
                <c:pt idx="36859">
                  <c:v>-14</c:v>
                </c:pt>
                <c:pt idx="36860">
                  <c:v>-19</c:v>
                </c:pt>
                <c:pt idx="36861">
                  <c:v>-15</c:v>
                </c:pt>
                <c:pt idx="36862">
                  <c:v>-16</c:v>
                </c:pt>
                <c:pt idx="36863">
                  <c:v>-14</c:v>
                </c:pt>
                <c:pt idx="36864">
                  <c:v>-15</c:v>
                </c:pt>
                <c:pt idx="36865">
                  <c:v>-14</c:v>
                </c:pt>
                <c:pt idx="36866">
                  <c:v>-15</c:v>
                </c:pt>
                <c:pt idx="36867">
                  <c:v>-17</c:v>
                </c:pt>
                <c:pt idx="36868">
                  <c:v>-16</c:v>
                </c:pt>
                <c:pt idx="36869">
                  <c:v>-16</c:v>
                </c:pt>
                <c:pt idx="36870">
                  <c:v>-14</c:v>
                </c:pt>
                <c:pt idx="36871">
                  <c:v>-16</c:v>
                </c:pt>
                <c:pt idx="36872">
                  <c:v>-17</c:v>
                </c:pt>
                <c:pt idx="36873">
                  <c:v>-14</c:v>
                </c:pt>
                <c:pt idx="36874">
                  <c:v>-16</c:v>
                </c:pt>
                <c:pt idx="36875">
                  <c:v>-13</c:v>
                </c:pt>
                <c:pt idx="36876">
                  <c:v>-15</c:v>
                </c:pt>
                <c:pt idx="36877">
                  <c:v>-11</c:v>
                </c:pt>
                <c:pt idx="36878">
                  <c:v>-11</c:v>
                </c:pt>
                <c:pt idx="36879">
                  <c:v>-12</c:v>
                </c:pt>
                <c:pt idx="36880">
                  <c:v>-21</c:v>
                </c:pt>
                <c:pt idx="36881">
                  <c:v>-11</c:v>
                </c:pt>
                <c:pt idx="36882">
                  <c:v>-11</c:v>
                </c:pt>
                <c:pt idx="36883">
                  <c:v>-15</c:v>
                </c:pt>
                <c:pt idx="36884">
                  <c:v>-13</c:v>
                </c:pt>
                <c:pt idx="36885">
                  <c:v>-10</c:v>
                </c:pt>
                <c:pt idx="36886">
                  <c:v>-12</c:v>
                </c:pt>
                <c:pt idx="36887">
                  <c:v>-11</c:v>
                </c:pt>
                <c:pt idx="36888">
                  <c:v>-12</c:v>
                </c:pt>
                <c:pt idx="36889">
                  <c:v>-16</c:v>
                </c:pt>
                <c:pt idx="36890">
                  <c:v>-14</c:v>
                </c:pt>
                <c:pt idx="36891">
                  <c:v>-13</c:v>
                </c:pt>
                <c:pt idx="36892">
                  <c:v>-15</c:v>
                </c:pt>
                <c:pt idx="36893">
                  <c:v>-13</c:v>
                </c:pt>
                <c:pt idx="36894">
                  <c:v>-25</c:v>
                </c:pt>
                <c:pt idx="36895">
                  <c:v>-18</c:v>
                </c:pt>
                <c:pt idx="36896">
                  <c:v>-18</c:v>
                </c:pt>
                <c:pt idx="36897">
                  <c:v>-17</c:v>
                </c:pt>
                <c:pt idx="36898">
                  <c:v>-23</c:v>
                </c:pt>
                <c:pt idx="36899">
                  <c:v>-20</c:v>
                </c:pt>
                <c:pt idx="36900">
                  <c:v>-18</c:v>
                </c:pt>
                <c:pt idx="36901">
                  <c:v>-20</c:v>
                </c:pt>
                <c:pt idx="36902">
                  <c:v>-17</c:v>
                </c:pt>
                <c:pt idx="36903">
                  <c:v>-19</c:v>
                </c:pt>
                <c:pt idx="36904">
                  <c:v>-16</c:v>
                </c:pt>
                <c:pt idx="36905">
                  <c:v>-17</c:v>
                </c:pt>
                <c:pt idx="36906">
                  <c:v>-10</c:v>
                </c:pt>
                <c:pt idx="36907">
                  <c:v>-10</c:v>
                </c:pt>
                <c:pt idx="36908">
                  <c:v>-10</c:v>
                </c:pt>
                <c:pt idx="36909">
                  <c:v>-8</c:v>
                </c:pt>
                <c:pt idx="36910">
                  <c:v>-8</c:v>
                </c:pt>
                <c:pt idx="36911">
                  <c:v>-6</c:v>
                </c:pt>
                <c:pt idx="36912">
                  <c:v>-8</c:v>
                </c:pt>
                <c:pt idx="36913">
                  <c:v>-10</c:v>
                </c:pt>
                <c:pt idx="36914">
                  <c:v>-10</c:v>
                </c:pt>
                <c:pt idx="36915">
                  <c:v>-12</c:v>
                </c:pt>
                <c:pt idx="36916">
                  <c:v>-10</c:v>
                </c:pt>
                <c:pt idx="36917">
                  <c:v>-11</c:v>
                </c:pt>
                <c:pt idx="36918">
                  <c:v>-19</c:v>
                </c:pt>
                <c:pt idx="36919">
                  <c:v>-22</c:v>
                </c:pt>
                <c:pt idx="36920">
                  <c:v>-15</c:v>
                </c:pt>
                <c:pt idx="36921">
                  <c:v>-13</c:v>
                </c:pt>
                <c:pt idx="36922">
                  <c:v>-25</c:v>
                </c:pt>
                <c:pt idx="36923">
                  <c:v>-15</c:v>
                </c:pt>
                <c:pt idx="36924">
                  <c:v>-17</c:v>
                </c:pt>
                <c:pt idx="36925">
                  <c:v>-14</c:v>
                </c:pt>
                <c:pt idx="36926">
                  <c:v>-18</c:v>
                </c:pt>
                <c:pt idx="36927">
                  <c:v>-13</c:v>
                </c:pt>
                <c:pt idx="36928">
                  <c:v>-18</c:v>
                </c:pt>
                <c:pt idx="36929">
                  <c:v>-22</c:v>
                </c:pt>
                <c:pt idx="36930">
                  <c:v>-8</c:v>
                </c:pt>
                <c:pt idx="36931">
                  <c:v>-5</c:v>
                </c:pt>
                <c:pt idx="36932">
                  <c:v>-7</c:v>
                </c:pt>
                <c:pt idx="36933">
                  <c:v>-4</c:v>
                </c:pt>
                <c:pt idx="36934">
                  <c:v>-14</c:v>
                </c:pt>
                <c:pt idx="36935">
                  <c:v>-14</c:v>
                </c:pt>
                <c:pt idx="36936">
                  <c:v>-12</c:v>
                </c:pt>
                <c:pt idx="36937">
                  <c:v>-13</c:v>
                </c:pt>
                <c:pt idx="36938">
                  <c:v>-13</c:v>
                </c:pt>
                <c:pt idx="36939">
                  <c:v>-16</c:v>
                </c:pt>
                <c:pt idx="36940">
                  <c:v>-16</c:v>
                </c:pt>
                <c:pt idx="36941">
                  <c:v>-13</c:v>
                </c:pt>
                <c:pt idx="36942">
                  <c:v>-16</c:v>
                </c:pt>
                <c:pt idx="36943">
                  <c:v>-14</c:v>
                </c:pt>
                <c:pt idx="36944">
                  <c:v>-14</c:v>
                </c:pt>
                <c:pt idx="36945">
                  <c:v>-19</c:v>
                </c:pt>
                <c:pt idx="36946">
                  <c:v>-18</c:v>
                </c:pt>
                <c:pt idx="36947">
                  <c:v>-14</c:v>
                </c:pt>
                <c:pt idx="36948">
                  <c:v>-17</c:v>
                </c:pt>
                <c:pt idx="36949">
                  <c:v>-13</c:v>
                </c:pt>
                <c:pt idx="36950">
                  <c:v>-15</c:v>
                </c:pt>
                <c:pt idx="36951">
                  <c:v>-13</c:v>
                </c:pt>
                <c:pt idx="36952">
                  <c:v>-15</c:v>
                </c:pt>
                <c:pt idx="36953">
                  <c:v>-16</c:v>
                </c:pt>
                <c:pt idx="36954">
                  <c:v>-15</c:v>
                </c:pt>
                <c:pt idx="36955">
                  <c:v>-16</c:v>
                </c:pt>
                <c:pt idx="36956">
                  <c:v>-16</c:v>
                </c:pt>
                <c:pt idx="36957">
                  <c:v>-16</c:v>
                </c:pt>
                <c:pt idx="36958">
                  <c:v>-17</c:v>
                </c:pt>
                <c:pt idx="36959">
                  <c:v>-18</c:v>
                </c:pt>
                <c:pt idx="36960">
                  <c:v>-18</c:v>
                </c:pt>
                <c:pt idx="36961">
                  <c:v>-23</c:v>
                </c:pt>
                <c:pt idx="36962">
                  <c:v>-16</c:v>
                </c:pt>
                <c:pt idx="36963">
                  <c:v>-16</c:v>
                </c:pt>
                <c:pt idx="36964">
                  <c:v>-16</c:v>
                </c:pt>
                <c:pt idx="36965">
                  <c:v>-20</c:v>
                </c:pt>
                <c:pt idx="36966">
                  <c:v>-17</c:v>
                </c:pt>
                <c:pt idx="36967">
                  <c:v>-17</c:v>
                </c:pt>
                <c:pt idx="36968">
                  <c:v>-20</c:v>
                </c:pt>
                <c:pt idx="36969">
                  <c:v>-20</c:v>
                </c:pt>
                <c:pt idx="36970">
                  <c:v>71</c:v>
                </c:pt>
                <c:pt idx="36971">
                  <c:v>-13</c:v>
                </c:pt>
                <c:pt idx="36972">
                  <c:v>-11</c:v>
                </c:pt>
                <c:pt idx="36973">
                  <c:v>-17</c:v>
                </c:pt>
                <c:pt idx="36974">
                  <c:v>-13</c:v>
                </c:pt>
                <c:pt idx="36975">
                  <c:v>-11</c:v>
                </c:pt>
                <c:pt idx="36976">
                  <c:v>-14</c:v>
                </c:pt>
                <c:pt idx="36977">
                  <c:v>-12</c:v>
                </c:pt>
                <c:pt idx="36978">
                  <c:v>-11</c:v>
                </c:pt>
                <c:pt idx="36979">
                  <c:v>-13</c:v>
                </c:pt>
                <c:pt idx="36980">
                  <c:v>-13</c:v>
                </c:pt>
                <c:pt idx="36981">
                  <c:v>-10</c:v>
                </c:pt>
                <c:pt idx="36982">
                  <c:v>-12</c:v>
                </c:pt>
                <c:pt idx="36983">
                  <c:v>-10</c:v>
                </c:pt>
                <c:pt idx="36984">
                  <c:v>-14</c:v>
                </c:pt>
                <c:pt idx="36985">
                  <c:v>-21</c:v>
                </c:pt>
                <c:pt idx="36986">
                  <c:v>-5</c:v>
                </c:pt>
                <c:pt idx="36987">
                  <c:v>-12</c:v>
                </c:pt>
                <c:pt idx="36988">
                  <c:v>-15</c:v>
                </c:pt>
                <c:pt idx="36989">
                  <c:v>-14</c:v>
                </c:pt>
                <c:pt idx="36990">
                  <c:v>-20</c:v>
                </c:pt>
                <c:pt idx="36991">
                  <c:v>-9</c:v>
                </c:pt>
                <c:pt idx="36992">
                  <c:v>-14</c:v>
                </c:pt>
                <c:pt idx="36993">
                  <c:v>-23</c:v>
                </c:pt>
                <c:pt idx="36994">
                  <c:v>-12</c:v>
                </c:pt>
                <c:pt idx="36995">
                  <c:v>-15</c:v>
                </c:pt>
                <c:pt idx="36996">
                  <c:v>-13</c:v>
                </c:pt>
                <c:pt idx="36997">
                  <c:v>-10</c:v>
                </c:pt>
                <c:pt idx="36998">
                  <c:v>-15</c:v>
                </c:pt>
                <c:pt idx="36999">
                  <c:v>-23</c:v>
                </c:pt>
                <c:pt idx="37000">
                  <c:v>-16</c:v>
                </c:pt>
                <c:pt idx="37001">
                  <c:v>-17</c:v>
                </c:pt>
                <c:pt idx="37002">
                  <c:v>-17</c:v>
                </c:pt>
                <c:pt idx="37003">
                  <c:v>-16</c:v>
                </c:pt>
                <c:pt idx="37004">
                  <c:v>-16</c:v>
                </c:pt>
                <c:pt idx="37005">
                  <c:v>-16</c:v>
                </c:pt>
                <c:pt idx="37006">
                  <c:v>-17</c:v>
                </c:pt>
                <c:pt idx="37007">
                  <c:v>-13</c:v>
                </c:pt>
                <c:pt idx="37008">
                  <c:v>-16</c:v>
                </c:pt>
                <c:pt idx="37009">
                  <c:v>-14</c:v>
                </c:pt>
                <c:pt idx="37010">
                  <c:v>14</c:v>
                </c:pt>
                <c:pt idx="37011">
                  <c:v>-5</c:v>
                </c:pt>
                <c:pt idx="37012">
                  <c:v>10</c:v>
                </c:pt>
                <c:pt idx="37013">
                  <c:v>0</c:v>
                </c:pt>
                <c:pt idx="37014">
                  <c:v>-5</c:v>
                </c:pt>
                <c:pt idx="37015">
                  <c:v>-10</c:v>
                </c:pt>
                <c:pt idx="37016">
                  <c:v>-5</c:v>
                </c:pt>
                <c:pt idx="37017">
                  <c:v>-15</c:v>
                </c:pt>
                <c:pt idx="37018">
                  <c:v>-29</c:v>
                </c:pt>
                <c:pt idx="37019">
                  <c:v>-15</c:v>
                </c:pt>
                <c:pt idx="37020">
                  <c:v>-15</c:v>
                </c:pt>
                <c:pt idx="37021">
                  <c:v>-16</c:v>
                </c:pt>
                <c:pt idx="37022">
                  <c:v>-12</c:v>
                </c:pt>
                <c:pt idx="37023">
                  <c:v>-20</c:v>
                </c:pt>
                <c:pt idx="37024">
                  <c:v>-15</c:v>
                </c:pt>
                <c:pt idx="37025">
                  <c:v>-16</c:v>
                </c:pt>
                <c:pt idx="37026">
                  <c:v>-17</c:v>
                </c:pt>
                <c:pt idx="37027">
                  <c:v>-15</c:v>
                </c:pt>
                <c:pt idx="37028">
                  <c:v>-14</c:v>
                </c:pt>
                <c:pt idx="37029">
                  <c:v>0</c:v>
                </c:pt>
                <c:pt idx="37030">
                  <c:v>-17</c:v>
                </c:pt>
                <c:pt idx="37031">
                  <c:v>-11</c:v>
                </c:pt>
                <c:pt idx="37032">
                  <c:v>-20</c:v>
                </c:pt>
                <c:pt idx="37033">
                  <c:v>-10</c:v>
                </c:pt>
                <c:pt idx="37034">
                  <c:v>-10</c:v>
                </c:pt>
                <c:pt idx="37035">
                  <c:v>-10</c:v>
                </c:pt>
                <c:pt idx="37036">
                  <c:v>-5</c:v>
                </c:pt>
                <c:pt idx="37037">
                  <c:v>-10</c:v>
                </c:pt>
                <c:pt idx="37038">
                  <c:v>-10</c:v>
                </c:pt>
                <c:pt idx="37039">
                  <c:v>-16</c:v>
                </c:pt>
                <c:pt idx="37040">
                  <c:v>-16</c:v>
                </c:pt>
                <c:pt idx="37041">
                  <c:v>-14</c:v>
                </c:pt>
                <c:pt idx="37042">
                  <c:v>-14</c:v>
                </c:pt>
                <c:pt idx="37043">
                  <c:v>-14</c:v>
                </c:pt>
                <c:pt idx="37044">
                  <c:v>-14</c:v>
                </c:pt>
                <c:pt idx="37045">
                  <c:v>-15</c:v>
                </c:pt>
                <c:pt idx="37046">
                  <c:v>-13</c:v>
                </c:pt>
                <c:pt idx="37047">
                  <c:v>-15</c:v>
                </c:pt>
                <c:pt idx="37048">
                  <c:v>-15</c:v>
                </c:pt>
                <c:pt idx="37049">
                  <c:v>-43</c:v>
                </c:pt>
                <c:pt idx="37050">
                  <c:v>-16</c:v>
                </c:pt>
                <c:pt idx="37051">
                  <c:v>-18</c:v>
                </c:pt>
                <c:pt idx="37052">
                  <c:v>-19</c:v>
                </c:pt>
                <c:pt idx="37053">
                  <c:v>-17</c:v>
                </c:pt>
                <c:pt idx="37054">
                  <c:v>-14</c:v>
                </c:pt>
                <c:pt idx="37055">
                  <c:v>-16</c:v>
                </c:pt>
                <c:pt idx="37056">
                  <c:v>-14</c:v>
                </c:pt>
                <c:pt idx="37057">
                  <c:v>-13</c:v>
                </c:pt>
                <c:pt idx="37058">
                  <c:v>-17</c:v>
                </c:pt>
                <c:pt idx="37059">
                  <c:v>-18</c:v>
                </c:pt>
                <c:pt idx="37060">
                  <c:v>-14</c:v>
                </c:pt>
                <c:pt idx="37061">
                  <c:v>-18</c:v>
                </c:pt>
                <c:pt idx="37062">
                  <c:v>-14</c:v>
                </c:pt>
                <c:pt idx="37063">
                  <c:v>-18</c:v>
                </c:pt>
                <c:pt idx="37064">
                  <c:v>-13</c:v>
                </c:pt>
                <c:pt idx="37065">
                  <c:v>-14</c:v>
                </c:pt>
                <c:pt idx="37066">
                  <c:v>-15</c:v>
                </c:pt>
                <c:pt idx="37067">
                  <c:v>-16</c:v>
                </c:pt>
                <c:pt idx="37068">
                  <c:v>-14</c:v>
                </c:pt>
                <c:pt idx="37069">
                  <c:v>-16</c:v>
                </c:pt>
                <c:pt idx="37070">
                  <c:v>-14</c:v>
                </c:pt>
                <c:pt idx="37071">
                  <c:v>-13</c:v>
                </c:pt>
                <c:pt idx="37072">
                  <c:v>-12</c:v>
                </c:pt>
                <c:pt idx="37073">
                  <c:v>-10</c:v>
                </c:pt>
                <c:pt idx="37074">
                  <c:v>-10</c:v>
                </c:pt>
                <c:pt idx="37075">
                  <c:v>-10</c:v>
                </c:pt>
                <c:pt idx="37076">
                  <c:v>-9</c:v>
                </c:pt>
                <c:pt idx="37077">
                  <c:v>-11</c:v>
                </c:pt>
                <c:pt idx="37078">
                  <c:v>-12</c:v>
                </c:pt>
                <c:pt idx="37079">
                  <c:v>-12</c:v>
                </c:pt>
                <c:pt idx="37080">
                  <c:v>-13</c:v>
                </c:pt>
                <c:pt idx="37081">
                  <c:v>-9</c:v>
                </c:pt>
                <c:pt idx="37082">
                  <c:v>-10</c:v>
                </c:pt>
                <c:pt idx="37083">
                  <c:v>-8</c:v>
                </c:pt>
                <c:pt idx="37084">
                  <c:v>-10</c:v>
                </c:pt>
                <c:pt idx="37085">
                  <c:v>-15</c:v>
                </c:pt>
                <c:pt idx="37086">
                  <c:v>-15</c:v>
                </c:pt>
                <c:pt idx="37087">
                  <c:v>-12</c:v>
                </c:pt>
                <c:pt idx="37088">
                  <c:v>-13</c:v>
                </c:pt>
                <c:pt idx="37089">
                  <c:v>-16</c:v>
                </c:pt>
                <c:pt idx="37090">
                  <c:v>-14</c:v>
                </c:pt>
                <c:pt idx="37091">
                  <c:v>-13</c:v>
                </c:pt>
                <c:pt idx="37092">
                  <c:v>-13</c:v>
                </c:pt>
                <c:pt idx="37093">
                  <c:v>-13</c:v>
                </c:pt>
                <c:pt idx="37094">
                  <c:v>-13</c:v>
                </c:pt>
                <c:pt idx="37095">
                  <c:v>-14</c:v>
                </c:pt>
                <c:pt idx="37096">
                  <c:v>-16</c:v>
                </c:pt>
                <c:pt idx="37097">
                  <c:v>-15</c:v>
                </c:pt>
                <c:pt idx="37098">
                  <c:v>-16</c:v>
                </c:pt>
                <c:pt idx="37099">
                  <c:v>-15</c:v>
                </c:pt>
                <c:pt idx="37100">
                  <c:v>-14</c:v>
                </c:pt>
                <c:pt idx="37101">
                  <c:v>-15</c:v>
                </c:pt>
                <c:pt idx="37102">
                  <c:v>-17</c:v>
                </c:pt>
                <c:pt idx="37103">
                  <c:v>-14</c:v>
                </c:pt>
                <c:pt idx="37104">
                  <c:v>-13</c:v>
                </c:pt>
                <c:pt idx="37105">
                  <c:v>-17</c:v>
                </c:pt>
                <c:pt idx="37106">
                  <c:v>-15</c:v>
                </c:pt>
                <c:pt idx="37107">
                  <c:v>-22</c:v>
                </c:pt>
                <c:pt idx="37108">
                  <c:v>-17</c:v>
                </c:pt>
                <c:pt idx="37109">
                  <c:v>-8</c:v>
                </c:pt>
                <c:pt idx="37110">
                  <c:v>-14</c:v>
                </c:pt>
                <c:pt idx="37111">
                  <c:v>-15</c:v>
                </c:pt>
                <c:pt idx="37112">
                  <c:v>-14</c:v>
                </c:pt>
                <c:pt idx="37113">
                  <c:v>-17</c:v>
                </c:pt>
                <c:pt idx="37114">
                  <c:v>-21</c:v>
                </c:pt>
                <c:pt idx="37115">
                  <c:v>-20</c:v>
                </c:pt>
                <c:pt idx="37116">
                  <c:v>-14</c:v>
                </c:pt>
                <c:pt idx="37117">
                  <c:v>-17</c:v>
                </c:pt>
                <c:pt idx="37118">
                  <c:v>-20</c:v>
                </c:pt>
                <c:pt idx="37119">
                  <c:v>-20</c:v>
                </c:pt>
                <c:pt idx="37120">
                  <c:v>-17</c:v>
                </c:pt>
                <c:pt idx="37121">
                  <c:v>-14</c:v>
                </c:pt>
                <c:pt idx="37122">
                  <c:v>-15</c:v>
                </c:pt>
                <c:pt idx="37123">
                  <c:v>-13</c:v>
                </c:pt>
                <c:pt idx="37124">
                  <c:v>-15</c:v>
                </c:pt>
                <c:pt idx="37125">
                  <c:v>-15</c:v>
                </c:pt>
                <c:pt idx="37126">
                  <c:v>-14</c:v>
                </c:pt>
                <c:pt idx="37127">
                  <c:v>-14</c:v>
                </c:pt>
                <c:pt idx="37128">
                  <c:v>-14</c:v>
                </c:pt>
                <c:pt idx="37129">
                  <c:v>-14</c:v>
                </c:pt>
                <c:pt idx="37130">
                  <c:v>-14</c:v>
                </c:pt>
                <c:pt idx="37131">
                  <c:v>-15</c:v>
                </c:pt>
                <c:pt idx="37132">
                  <c:v>-15</c:v>
                </c:pt>
                <c:pt idx="37133">
                  <c:v>-15</c:v>
                </c:pt>
                <c:pt idx="37134">
                  <c:v>-16</c:v>
                </c:pt>
                <c:pt idx="37135">
                  <c:v>-13</c:v>
                </c:pt>
                <c:pt idx="37136">
                  <c:v>-11</c:v>
                </c:pt>
                <c:pt idx="37137">
                  <c:v>-14</c:v>
                </c:pt>
                <c:pt idx="37138">
                  <c:v>-18</c:v>
                </c:pt>
                <c:pt idx="37139">
                  <c:v>-13</c:v>
                </c:pt>
                <c:pt idx="37140">
                  <c:v>-12</c:v>
                </c:pt>
                <c:pt idx="37141">
                  <c:v>-15</c:v>
                </c:pt>
                <c:pt idx="37142">
                  <c:v>-18</c:v>
                </c:pt>
                <c:pt idx="37143">
                  <c:v>-14</c:v>
                </c:pt>
                <c:pt idx="37144">
                  <c:v>-14</c:v>
                </c:pt>
                <c:pt idx="37145">
                  <c:v>-14</c:v>
                </c:pt>
                <c:pt idx="37146">
                  <c:v>-14</c:v>
                </c:pt>
                <c:pt idx="37147">
                  <c:v>-13</c:v>
                </c:pt>
                <c:pt idx="37148">
                  <c:v>-11</c:v>
                </c:pt>
                <c:pt idx="37149">
                  <c:v>-13</c:v>
                </c:pt>
                <c:pt idx="37150">
                  <c:v>-13</c:v>
                </c:pt>
                <c:pt idx="37151">
                  <c:v>-11</c:v>
                </c:pt>
                <c:pt idx="37152">
                  <c:v>-12</c:v>
                </c:pt>
                <c:pt idx="37153">
                  <c:v>-12</c:v>
                </c:pt>
                <c:pt idx="37154">
                  <c:v>-13</c:v>
                </c:pt>
                <c:pt idx="37155">
                  <c:v>-19</c:v>
                </c:pt>
                <c:pt idx="37156">
                  <c:v>-15</c:v>
                </c:pt>
                <c:pt idx="37157">
                  <c:v>-19</c:v>
                </c:pt>
                <c:pt idx="37158">
                  <c:v>-15</c:v>
                </c:pt>
                <c:pt idx="37159">
                  <c:v>-15</c:v>
                </c:pt>
                <c:pt idx="37160">
                  <c:v>-13</c:v>
                </c:pt>
                <c:pt idx="37161">
                  <c:v>-15</c:v>
                </c:pt>
                <c:pt idx="37162">
                  <c:v>-12</c:v>
                </c:pt>
                <c:pt idx="37163">
                  <c:v>-11</c:v>
                </c:pt>
                <c:pt idx="37164">
                  <c:v>-13</c:v>
                </c:pt>
                <c:pt idx="37165">
                  <c:v>-18</c:v>
                </c:pt>
                <c:pt idx="37166">
                  <c:v>-16</c:v>
                </c:pt>
                <c:pt idx="37167">
                  <c:v>-13</c:v>
                </c:pt>
                <c:pt idx="37168">
                  <c:v>-17</c:v>
                </c:pt>
                <c:pt idx="37169">
                  <c:v>-16</c:v>
                </c:pt>
                <c:pt idx="37170">
                  <c:v>-13</c:v>
                </c:pt>
                <c:pt idx="37171">
                  <c:v>-13</c:v>
                </c:pt>
                <c:pt idx="37172">
                  <c:v>-15</c:v>
                </c:pt>
                <c:pt idx="37173">
                  <c:v>-17</c:v>
                </c:pt>
                <c:pt idx="37174">
                  <c:v>-14</c:v>
                </c:pt>
                <c:pt idx="37175">
                  <c:v>-15</c:v>
                </c:pt>
                <c:pt idx="37176">
                  <c:v>-14</c:v>
                </c:pt>
                <c:pt idx="37177">
                  <c:v>-18</c:v>
                </c:pt>
                <c:pt idx="37178">
                  <c:v>-12</c:v>
                </c:pt>
                <c:pt idx="37179">
                  <c:v>-17</c:v>
                </c:pt>
                <c:pt idx="37180">
                  <c:v>-18</c:v>
                </c:pt>
                <c:pt idx="37181">
                  <c:v>-15</c:v>
                </c:pt>
                <c:pt idx="37182">
                  <c:v>-13</c:v>
                </c:pt>
                <c:pt idx="37183">
                  <c:v>-11</c:v>
                </c:pt>
                <c:pt idx="37184">
                  <c:v>-11</c:v>
                </c:pt>
                <c:pt idx="37185">
                  <c:v>-17</c:v>
                </c:pt>
                <c:pt idx="37186">
                  <c:v>-18</c:v>
                </c:pt>
                <c:pt idx="37187">
                  <c:v>-22</c:v>
                </c:pt>
                <c:pt idx="37188">
                  <c:v>-13</c:v>
                </c:pt>
                <c:pt idx="37189">
                  <c:v>-13</c:v>
                </c:pt>
                <c:pt idx="37190">
                  <c:v>-15</c:v>
                </c:pt>
                <c:pt idx="37191">
                  <c:v>-15</c:v>
                </c:pt>
                <c:pt idx="37192">
                  <c:v>-12</c:v>
                </c:pt>
                <c:pt idx="37193">
                  <c:v>-10</c:v>
                </c:pt>
                <c:pt idx="37194">
                  <c:v>-10</c:v>
                </c:pt>
                <c:pt idx="37195">
                  <c:v>-13</c:v>
                </c:pt>
                <c:pt idx="37196">
                  <c:v>-12</c:v>
                </c:pt>
                <c:pt idx="37197">
                  <c:v>-10</c:v>
                </c:pt>
                <c:pt idx="37198">
                  <c:v>-10</c:v>
                </c:pt>
                <c:pt idx="37199">
                  <c:v>-10</c:v>
                </c:pt>
                <c:pt idx="37200">
                  <c:v>-21</c:v>
                </c:pt>
                <c:pt idx="37201">
                  <c:v>-18</c:v>
                </c:pt>
                <c:pt idx="37202">
                  <c:v>-21</c:v>
                </c:pt>
                <c:pt idx="37203">
                  <c:v>-17</c:v>
                </c:pt>
                <c:pt idx="37204">
                  <c:v>-19</c:v>
                </c:pt>
                <c:pt idx="37205">
                  <c:v>-20</c:v>
                </c:pt>
                <c:pt idx="37206">
                  <c:v>-19</c:v>
                </c:pt>
                <c:pt idx="37207">
                  <c:v>-16</c:v>
                </c:pt>
                <c:pt idx="37208">
                  <c:v>-25</c:v>
                </c:pt>
                <c:pt idx="37209">
                  <c:v>-18</c:v>
                </c:pt>
                <c:pt idx="37210">
                  <c:v>-18</c:v>
                </c:pt>
                <c:pt idx="37211">
                  <c:v>-20</c:v>
                </c:pt>
                <c:pt idx="37212">
                  <c:v>-17</c:v>
                </c:pt>
                <c:pt idx="37213">
                  <c:v>-18</c:v>
                </c:pt>
                <c:pt idx="37214">
                  <c:v>-16</c:v>
                </c:pt>
                <c:pt idx="37215">
                  <c:v>-17</c:v>
                </c:pt>
                <c:pt idx="37216">
                  <c:v>-14</c:v>
                </c:pt>
                <c:pt idx="37217">
                  <c:v>-14</c:v>
                </c:pt>
                <c:pt idx="37218">
                  <c:v>-18</c:v>
                </c:pt>
                <c:pt idx="37219">
                  <c:v>-17</c:v>
                </c:pt>
                <c:pt idx="37220">
                  <c:v>-16</c:v>
                </c:pt>
                <c:pt idx="37221">
                  <c:v>-17</c:v>
                </c:pt>
                <c:pt idx="37222">
                  <c:v>-15</c:v>
                </c:pt>
                <c:pt idx="37223">
                  <c:v>-17</c:v>
                </c:pt>
                <c:pt idx="37224">
                  <c:v>-19</c:v>
                </c:pt>
                <c:pt idx="37225">
                  <c:v>-16</c:v>
                </c:pt>
                <c:pt idx="37226">
                  <c:v>-16</c:v>
                </c:pt>
                <c:pt idx="37227">
                  <c:v>-15</c:v>
                </c:pt>
                <c:pt idx="37228">
                  <c:v>-15</c:v>
                </c:pt>
                <c:pt idx="37229">
                  <c:v>-13</c:v>
                </c:pt>
                <c:pt idx="37230">
                  <c:v>-18</c:v>
                </c:pt>
                <c:pt idx="37231">
                  <c:v>-14</c:v>
                </c:pt>
                <c:pt idx="37232">
                  <c:v>-14</c:v>
                </c:pt>
                <c:pt idx="37233">
                  <c:v>-16</c:v>
                </c:pt>
                <c:pt idx="37234">
                  <c:v>-19</c:v>
                </c:pt>
                <c:pt idx="37235">
                  <c:v>-19</c:v>
                </c:pt>
                <c:pt idx="37236">
                  <c:v>-10</c:v>
                </c:pt>
                <c:pt idx="37237">
                  <c:v>-7</c:v>
                </c:pt>
                <c:pt idx="37238">
                  <c:v>-10</c:v>
                </c:pt>
                <c:pt idx="37239">
                  <c:v>-10</c:v>
                </c:pt>
                <c:pt idx="37240">
                  <c:v>-10</c:v>
                </c:pt>
                <c:pt idx="37241">
                  <c:v>-11</c:v>
                </c:pt>
                <c:pt idx="37242">
                  <c:v>-11</c:v>
                </c:pt>
                <c:pt idx="37243">
                  <c:v>-12</c:v>
                </c:pt>
                <c:pt idx="37244">
                  <c:v>-13</c:v>
                </c:pt>
                <c:pt idx="37245">
                  <c:v>-9</c:v>
                </c:pt>
                <c:pt idx="37246">
                  <c:v>-10</c:v>
                </c:pt>
                <c:pt idx="37247">
                  <c:v>-10</c:v>
                </c:pt>
                <c:pt idx="37248">
                  <c:v>-17</c:v>
                </c:pt>
                <c:pt idx="37249">
                  <c:v>-20</c:v>
                </c:pt>
                <c:pt idx="37250">
                  <c:v>-21</c:v>
                </c:pt>
                <c:pt idx="37251">
                  <c:v>-19</c:v>
                </c:pt>
                <c:pt idx="37252">
                  <c:v>-16</c:v>
                </c:pt>
                <c:pt idx="37253">
                  <c:v>-18</c:v>
                </c:pt>
                <c:pt idx="37254">
                  <c:v>-15</c:v>
                </c:pt>
                <c:pt idx="37255">
                  <c:v>-17</c:v>
                </c:pt>
                <c:pt idx="37256">
                  <c:v>-20</c:v>
                </c:pt>
                <c:pt idx="37257">
                  <c:v>-16</c:v>
                </c:pt>
                <c:pt idx="37258">
                  <c:v>-16</c:v>
                </c:pt>
                <c:pt idx="37259">
                  <c:v>-15</c:v>
                </c:pt>
                <c:pt idx="37260">
                  <c:v>-16</c:v>
                </c:pt>
                <c:pt idx="37261">
                  <c:v>-16</c:v>
                </c:pt>
                <c:pt idx="37262">
                  <c:v>-20</c:v>
                </c:pt>
                <c:pt idx="37263">
                  <c:v>-15</c:v>
                </c:pt>
                <c:pt idx="37264">
                  <c:v>-14</c:v>
                </c:pt>
                <c:pt idx="37265">
                  <c:v>-14</c:v>
                </c:pt>
                <c:pt idx="37266">
                  <c:v>-12</c:v>
                </c:pt>
                <c:pt idx="37267">
                  <c:v>-12</c:v>
                </c:pt>
                <c:pt idx="37268">
                  <c:v>-13</c:v>
                </c:pt>
                <c:pt idx="37269">
                  <c:v>-15</c:v>
                </c:pt>
                <c:pt idx="37270">
                  <c:v>-16</c:v>
                </c:pt>
                <c:pt idx="37271">
                  <c:v>-16</c:v>
                </c:pt>
                <c:pt idx="37272">
                  <c:v>-15</c:v>
                </c:pt>
                <c:pt idx="37273">
                  <c:v>-15</c:v>
                </c:pt>
                <c:pt idx="37274">
                  <c:v>-12</c:v>
                </c:pt>
                <c:pt idx="37275">
                  <c:v>-14</c:v>
                </c:pt>
                <c:pt idx="37276">
                  <c:v>-14</c:v>
                </c:pt>
                <c:pt idx="37277">
                  <c:v>-11</c:v>
                </c:pt>
                <c:pt idx="37278">
                  <c:v>-16</c:v>
                </c:pt>
                <c:pt idx="37279">
                  <c:v>-14</c:v>
                </c:pt>
                <c:pt idx="37280">
                  <c:v>-16</c:v>
                </c:pt>
                <c:pt idx="37281">
                  <c:v>-20</c:v>
                </c:pt>
                <c:pt idx="37282">
                  <c:v>-15</c:v>
                </c:pt>
                <c:pt idx="37283">
                  <c:v>-13</c:v>
                </c:pt>
                <c:pt idx="37284">
                  <c:v>-14</c:v>
                </c:pt>
                <c:pt idx="37285">
                  <c:v>-14</c:v>
                </c:pt>
                <c:pt idx="37286">
                  <c:v>-13</c:v>
                </c:pt>
                <c:pt idx="37287">
                  <c:v>-13</c:v>
                </c:pt>
                <c:pt idx="37288">
                  <c:v>-9</c:v>
                </c:pt>
                <c:pt idx="37289">
                  <c:v>-12</c:v>
                </c:pt>
                <c:pt idx="37290">
                  <c:v>-11</c:v>
                </c:pt>
                <c:pt idx="37291">
                  <c:v>-12</c:v>
                </c:pt>
                <c:pt idx="37292">
                  <c:v>-10</c:v>
                </c:pt>
                <c:pt idx="37293">
                  <c:v>-16</c:v>
                </c:pt>
                <c:pt idx="37294">
                  <c:v>-14</c:v>
                </c:pt>
                <c:pt idx="37295">
                  <c:v>-11</c:v>
                </c:pt>
                <c:pt idx="37296">
                  <c:v>-15</c:v>
                </c:pt>
                <c:pt idx="37297">
                  <c:v>-18</c:v>
                </c:pt>
                <c:pt idx="37298">
                  <c:v>-12</c:v>
                </c:pt>
                <c:pt idx="37299">
                  <c:v>-14</c:v>
                </c:pt>
                <c:pt idx="37300">
                  <c:v>-17</c:v>
                </c:pt>
                <c:pt idx="37301">
                  <c:v>-15</c:v>
                </c:pt>
                <c:pt idx="37302">
                  <c:v>-11</c:v>
                </c:pt>
                <c:pt idx="37303">
                  <c:v>-15</c:v>
                </c:pt>
                <c:pt idx="37304">
                  <c:v>-15</c:v>
                </c:pt>
                <c:pt idx="37305">
                  <c:v>-14</c:v>
                </c:pt>
                <c:pt idx="37306">
                  <c:v>-16</c:v>
                </c:pt>
                <c:pt idx="37307">
                  <c:v>-14</c:v>
                </c:pt>
                <c:pt idx="37308">
                  <c:v>-7</c:v>
                </c:pt>
                <c:pt idx="37309">
                  <c:v>-4</c:v>
                </c:pt>
                <c:pt idx="37310">
                  <c:v>-9</c:v>
                </c:pt>
                <c:pt idx="37311">
                  <c:v>-7</c:v>
                </c:pt>
                <c:pt idx="37312">
                  <c:v>-8</c:v>
                </c:pt>
                <c:pt idx="37313">
                  <c:v>-16</c:v>
                </c:pt>
                <c:pt idx="37314">
                  <c:v>-18</c:v>
                </c:pt>
                <c:pt idx="37315">
                  <c:v>-14</c:v>
                </c:pt>
                <c:pt idx="37316">
                  <c:v>-13</c:v>
                </c:pt>
                <c:pt idx="37317">
                  <c:v>-17</c:v>
                </c:pt>
                <c:pt idx="37318">
                  <c:v>-15</c:v>
                </c:pt>
                <c:pt idx="37319">
                  <c:v>-18</c:v>
                </c:pt>
                <c:pt idx="37320">
                  <c:v>-14</c:v>
                </c:pt>
                <c:pt idx="37321">
                  <c:v>-17</c:v>
                </c:pt>
                <c:pt idx="37322">
                  <c:v>-15</c:v>
                </c:pt>
                <c:pt idx="37323">
                  <c:v>-18</c:v>
                </c:pt>
                <c:pt idx="37324">
                  <c:v>-17</c:v>
                </c:pt>
                <c:pt idx="37325">
                  <c:v>-18</c:v>
                </c:pt>
                <c:pt idx="37326">
                  <c:v>-24</c:v>
                </c:pt>
                <c:pt idx="37327">
                  <c:v>-16</c:v>
                </c:pt>
                <c:pt idx="37328">
                  <c:v>-16</c:v>
                </c:pt>
                <c:pt idx="37329">
                  <c:v>-16</c:v>
                </c:pt>
                <c:pt idx="37330">
                  <c:v>-13</c:v>
                </c:pt>
                <c:pt idx="37331">
                  <c:v>-17</c:v>
                </c:pt>
                <c:pt idx="37332">
                  <c:v>-17</c:v>
                </c:pt>
                <c:pt idx="37333">
                  <c:v>-28</c:v>
                </c:pt>
                <c:pt idx="37334">
                  <c:v>-18</c:v>
                </c:pt>
                <c:pt idx="37335">
                  <c:v>-18</c:v>
                </c:pt>
                <c:pt idx="37336">
                  <c:v>-20</c:v>
                </c:pt>
                <c:pt idx="37337">
                  <c:v>-10</c:v>
                </c:pt>
                <c:pt idx="37338">
                  <c:v>-12</c:v>
                </c:pt>
                <c:pt idx="37339">
                  <c:v>-11</c:v>
                </c:pt>
                <c:pt idx="37340">
                  <c:v>-10</c:v>
                </c:pt>
                <c:pt idx="37341">
                  <c:v>-11</c:v>
                </c:pt>
                <c:pt idx="37342">
                  <c:v>-12</c:v>
                </c:pt>
                <c:pt idx="37343">
                  <c:v>-11</c:v>
                </c:pt>
                <c:pt idx="37344">
                  <c:v>-18</c:v>
                </c:pt>
                <c:pt idx="37345">
                  <c:v>-17</c:v>
                </c:pt>
                <c:pt idx="37346">
                  <c:v>-17</c:v>
                </c:pt>
                <c:pt idx="37347">
                  <c:v>-14</c:v>
                </c:pt>
                <c:pt idx="37348">
                  <c:v>-17</c:v>
                </c:pt>
                <c:pt idx="37349">
                  <c:v>-16</c:v>
                </c:pt>
                <c:pt idx="37350">
                  <c:v>-29</c:v>
                </c:pt>
                <c:pt idx="37351">
                  <c:v>-18</c:v>
                </c:pt>
                <c:pt idx="37352">
                  <c:v>-34</c:v>
                </c:pt>
                <c:pt idx="37353">
                  <c:v>-20</c:v>
                </c:pt>
                <c:pt idx="37354">
                  <c:v>-15</c:v>
                </c:pt>
                <c:pt idx="37355">
                  <c:v>-18</c:v>
                </c:pt>
                <c:pt idx="37356">
                  <c:v>-21</c:v>
                </c:pt>
                <c:pt idx="37357">
                  <c:v>-84</c:v>
                </c:pt>
                <c:pt idx="37358">
                  <c:v>-18</c:v>
                </c:pt>
                <c:pt idx="37359">
                  <c:v>-17</c:v>
                </c:pt>
                <c:pt idx="37360">
                  <c:v>-14</c:v>
                </c:pt>
                <c:pt idx="37361">
                  <c:v>-11</c:v>
                </c:pt>
                <c:pt idx="37362">
                  <c:v>-13</c:v>
                </c:pt>
                <c:pt idx="37363">
                  <c:v>-12</c:v>
                </c:pt>
                <c:pt idx="37364">
                  <c:v>-14</c:v>
                </c:pt>
                <c:pt idx="37365">
                  <c:v>-14</c:v>
                </c:pt>
                <c:pt idx="37366">
                  <c:v>-11</c:v>
                </c:pt>
                <c:pt idx="37367">
                  <c:v>-14</c:v>
                </c:pt>
                <c:pt idx="37368">
                  <c:v>-13</c:v>
                </c:pt>
                <c:pt idx="37369">
                  <c:v>-17</c:v>
                </c:pt>
                <c:pt idx="37370">
                  <c:v>-14</c:v>
                </c:pt>
                <c:pt idx="37371">
                  <c:v>-24</c:v>
                </c:pt>
                <c:pt idx="37372">
                  <c:v>-14</c:v>
                </c:pt>
                <c:pt idx="37373">
                  <c:v>-11</c:v>
                </c:pt>
                <c:pt idx="37374">
                  <c:v>-10</c:v>
                </c:pt>
                <c:pt idx="37375">
                  <c:v>-11</c:v>
                </c:pt>
                <c:pt idx="37376">
                  <c:v>-11</c:v>
                </c:pt>
                <c:pt idx="37377">
                  <c:v>-12</c:v>
                </c:pt>
                <c:pt idx="37378">
                  <c:v>-13</c:v>
                </c:pt>
                <c:pt idx="37379">
                  <c:v>-10</c:v>
                </c:pt>
                <c:pt idx="37380">
                  <c:v>-9</c:v>
                </c:pt>
                <c:pt idx="37381">
                  <c:v>-13</c:v>
                </c:pt>
                <c:pt idx="37382">
                  <c:v>-14</c:v>
                </c:pt>
                <c:pt idx="37383">
                  <c:v>-12</c:v>
                </c:pt>
                <c:pt idx="37384">
                  <c:v>-12</c:v>
                </c:pt>
                <c:pt idx="37385">
                  <c:v>-10</c:v>
                </c:pt>
                <c:pt idx="37386">
                  <c:v>-8</c:v>
                </c:pt>
                <c:pt idx="37387">
                  <c:v>-12</c:v>
                </c:pt>
                <c:pt idx="37388">
                  <c:v>-10</c:v>
                </c:pt>
                <c:pt idx="37389">
                  <c:v>-11</c:v>
                </c:pt>
                <c:pt idx="37390">
                  <c:v>-14</c:v>
                </c:pt>
                <c:pt idx="37391">
                  <c:v>-14</c:v>
                </c:pt>
                <c:pt idx="37392">
                  <c:v>-14</c:v>
                </c:pt>
                <c:pt idx="37393">
                  <c:v>-19</c:v>
                </c:pt>
                <c:pt idx="37394">
                  <c:v>-14</c:v>
                </c:pt>
                <c:pt idx="37395">
                  <c:v>-12</c:v>
                </c:pt>
                <c:pt idx="37396">
                  <c:v>-11</c:v>
                </c:pt>
                <c:pt idx="37397">
                  <c:v>-13</c:v>
                </c:pt>
                <c:pt idx="37398">
                  <c:v>-13</c:v>
                </c:pt>
                <c:pt idx="37399">
                  <c:v>-12</c:v>
                </c:pt>
                <c:pt idx="37400">
                  <c:v>-15</c:v>
                </c:pt>
                <c:pt idx="37401">
                  <c:v>-15</c:v>
                </c:pt>
                <c:pt idx="37402">
                  <c:v>-10</c:v>
                </c:pt>
                <c:pt idx="37403">
                  <c:v>-12</c:v>
                </c:pt>
                <c:pt idx="37404">
                  <c:v>-12</c:v>
                </c:pt>
                <c:pt idx="37405">
                  <c:v>-13</c:v>
                </c:pt>
                <c:pt idx="37406">
                  <c:v>-10</c:v>
                </c:pt>
                <c:pt idx="37407">
                  <c:v>-10</c:v>
                </c:pt>
                <c:pt idx="37408">
                  <c:v>-8</c:v>
                </c:pt>
                <c:pt idx="37409">
                  <c:v>-9</c:v>
                </c:pt>
                <c:pt idx="37410">
                  <c:v>-12</c:v>
                </c:pt>
                <c:pt idx="37411">
                  <c:v>-11</c:v>
                </c:pt>
                <c:pt idx="37412">
                  <c:v>-11</c:v>
                </c:pt>
                <c:pt idx="37413">
                  <c:v>-14</c:v>
                </c:pt>
                <c:pt idx="37414">
                  <c:v>-15</c:v>
                </c:pt>
                <c:pt idx="37415">
                  <c:v>-18</c:v>
                </c:pt>
                <c:pt idx="37416">
                  <c:v>-18</c:v>
                </c:pt>
                <c:pt idx="37417">
                  <c:v>-15</c:v>
                </c:pt>
                <c:pt idx="37418">
                  <c:v>-19</c:v>
                </c:pt>
                <c:pt idx="37419">
                  <c:v>-15</c:v>
                </c:pt>
                <c:pt idx="37420">
                  <c:v>-14</c:v>
                </c:pt>
                <c:pt idx="37421">
                  <c:v>-13</c:v>
                </c:pt>
                <c:pt idx="37422">
                  <c:v>-13</c:v>
                </c:pt>
                <c:pt idx="37423">
                  <c:v>-11</c:v>
                </c:pt>
                <c:pt idx="37424">
                  <c:v>-11</c:v>
                </c:pt>
                <c:pt idx="37425">
                  <c:v>-12</c:v>
                </c:pt>
                <c:pt idx="37426">
                  <c:v>-14</c:v>
                </c:pt>
                <c:pt idx="37427">
                  <c:v>-17</c:v>
                </c:pt>
                <c:pt idx="37428">
                  <c:v>-18</c:v>
                </c:pt>
                <c:pt idx="37429">
                  <c:v>-17</c:v>
                </c:pt>
                <c:pt idx="37430">
                  <c:v>-18</c:v>
                </c:pt>
                <c:pt idx="37431">
                  <c:v>-17</c:v>
                </c:pt>
                <c:pt idx="37432">
                  <c:v>-17</c:v>
                </c:pt>
                <c:pt idx="37433">
                  <c:v>-13</c:v>
                </c:pt>
                <c:pt idx="37434">
                  <c:v>-22</c:v>
                </c:pt>
                <c:pt idx="37435">
                  <c:v>-20</c:v>
                </c:pt>
                <c:pt idx="37436">
                  <c:v>-20</c:v>
                </c:pt>
                <c:pt idx="37437">
                  <c:v>-18</c:v>
                </c:pt>
                <c:pt idx="37438">
                  <c:v>-22</c:v>
                </c:pt>
                <c:pt idx="37439">
                  <c:v>-17</c:v>
                </c:pt>
                <c:pt idx="37440">
                  <c:v>-15</c:v>
                </c:pt>
                <c:pt idx="37441">
                  <c:v>-17</c:v>
                </c:pt>
                <c:pt idx="37442">
                  <c:v>-16</c:v>
                </c:pt>
                <c:pt idx="37443">
                  <c:v>-17</c:v>
                </c:pt>
                <c:pt idx="37444">
                  <c:v>-14</c:v>
                </c:pt>
                <c:pt idx="37445">
                  <c:v>-15</c:v>
                </c:pt>
                <c:pt idx="37446">
                  <c:v>-20</c:v>
                </c:pt>
                <c:pt idx="37447">
                  <c:v>-18</c:v>
                </c:pt>
                <c:pt idx="37448">
                  <c:v>-19</c:v>
                </c:pt>
                <c:pt idx="37449">
                  <c:v>-16</c:v>
                </c:pt>
                <c:pt idx="37450">
                  <c:v>-8</c:v>
                </c:pt>
                <c:pt idx="37451">
                  <c:v>-8</c:v>
                </c:pt>
                <c:pt idx="37452">
                  <c:v>-7</c:v>
                </c:pt>
                <c:pt idx="37453">
                  <c:v>-6</c:v>
                </c:pt>
                <c:pt idx="37454">
                  <c:v>-1</c:v>
                </c:pt>
                <c:pt idx="37455">
                  <c:v>-9</c:v>
                </c:pt>
                <c:pt idx="37456">
                  <c:v>-7</c:v>
                </c:pt>
                <c:pt idx="37457">
                  <c:v>-8</c:v>
                </c:pt>
                <c:pt idx="37458">
                  <c:v>-16</c:v>
                </c:pt>
                <c:pt idx="37459">
                  <c:v>-15</c:v>
                </c:pt>
                <c:pt idx="37460">
                  <c:v>-18</c:v>
                </c:pt>
                <c:pt idx="37461">
                  <c:v>-21</c:v>
                </c:pt>
                <c:pt idx="37462">
                  <c:v>-16</c:v>
                </c:pt>
                <c:pt idx="37463">
                  <c:v>-23</c:v>
                </c:pt>
                <c:pt idx="37464">
                  <c:v>-17</c:v>
                </c:pt>
                <c:pt idx="37465">
                  <c:v>-19</c:v>
                </c:pt>
                <c:pt idx="37466">
                  <c:v>-21</c:v>
                </c:pt>
                <c:pt idx="37467">
                  <c:v>-19</c:v>
                </c:pt>
                <c:pt idx="37468">
                  <c:v>-22</c:v>
                </c:pt>
                <c:pt idx="37469">
                  <c:v>-16</c:v>
                </c:pt>
                <c:pt idx="37470">
                  <c:v>-23</c:v>
                </c:pt>
                <c:pt idx="37471">
                  <c:v>-19</c:v>
                </c:pt>
                <c:pt idx="37472">
                  <c:v>-28</c:v>
                </c:pt>
                <c:pt idx="37473">
                  <c:v>-29</c:v>
                </c:pt>
                <c:pt idx="37474">
                  <c:v>-27</c:v>
                </c:pt>
                <c:pt idx="37475">
                  <c:v>-20</c:v>
                </c:pt>
                <c:pt idx="37476">
                  <c:v>-21</c:v>
                </c:pt>
                <c:pt idx="37477">
                  <c:v>-21</c:v>
                </c:pt>
                <c:pt idx="37478">
                  <c:v>-28</c:v>
                </c:pt>
                <c:pt idx="37479">
                  <c:v>-31</c:v>
                </c:pt>
                <c:pt idx="37480">
                  <c:v>-28</c:v>
                </c:pt>
                <c:pt idx="37481">
                  <c:v>-25</c:v>
                </c:pt>
                <c:pt idx="37482">
                  <c:v>-59</c:v>
                </c:pt>
                <c:pt idx="37483">
                  <c:v>-46</c:v>
                </c:pt>
                <c:pt idx="37484">
                  <c:v>-47</c:v>
                </c:pt>
                <c:pt idx="37485">
                  <c:v>-44</c:v>
                </c:pt>
                <c:pt idx="37486">
                  <c:v>-45</c:v>
                </c:pt>
                <c:pt idx="37487">
                  <c:v>-39</c:v>
                </c:pt>
                <c:pt idx="37488">
                  <c:v>-50</c:v>
                </c:pt>
                <c:pt idx="37489">
                  <c:v>-42</c:v>
                </c:pt>
                <c:pt idx="37490">
                  <c:v>-45</c:v>
                </c:pt>
                <c:pt idx="37491">
                  <c:v>-40</c:v>
                </c:pt>
                <c:pt idx="37492">
                  <c:v>-44</c:v>
                </c:pt>
                <c:pt idx="37493">
                  <c:v>-38</c:v>
                </c:pt>
                <c:pt idx="37494">
                  <c:v>-29</c:v>
                </c:pt>
                <c:pt idx="37495">
                  <c:v>-28</c:v>
                </c:pt>
                <c:pt idx="37496">
                  <c:v>-26</c:v>
                </c:pt>
                <c:pt idx="37497">
                  <c:v>-27</c:v>
                </c:pt>
                <c:pt idx="37498">
                  <c:v>-25</c:v>
                </c:pt>
                <c:pt idx="37499">
                  <c:v>-35</c:v>
                </c:pt>
                <c:pt idx="37500">
                  <c:v>-27</c:v>
                </c:pt>
                <c:pt idx="37501">
                  <c:v>-30</c:v>
                </c:pt>
                <c:pt idx="37502">
                  <c:v>-28</c:v>
                </c:pt>
                <c:pt idx="37503">
                  <c:v>-27</c:v>
                </c:pt>
                <c:pt idx="37504">
                  <c:v>-27</c:v>
                </c:pt>
                <c:pt idx="37505">
                  <c:v>-32</c:v>
                </c:pt>
                <c:pt idx="37506">
                  <c:v>344</c:v>
                </c:pt>
                <c:pt idx="37507">
                  <c:v>-29</c:v>
                </c:pt>
                <c:pt idx="37508">
                  <c:v>-25</c:v>
                </c:pt>
                <c:pt idx="37509">
                  <c:v>-26</c:v>
                </c:pt>
                <c:pt idx="37510">
                  <c:v>-28</c:v>
                </c:pt>
                <c:pt idx="37511">
                  <c:v>-24</c:v>
                </c:pt>
                <c:pt idx="37512">
                  <c:v>-23</c:v>
                </c:pt>
                <c:pt idx="37513">
                  <c:v>-22</c:v>
                </c:pt>
                <c:pt idx="37514">
                  <c:v>-25</c:v>
                </c:pt>
                <c:pt idx="37515">
                  <c:v>-22</c:v>
                </c:pt>
                <c:pt idx="37516">
                  <c:v>-24</c:v>
                </c:pt>
                <c:pt idx="37517">
                  <c:v>-26</c:v>
                </c:pt>
                <c:pt idx="37518">
                  <c:v>-24</c:v>
                </c:pt>
                <c:pt idx="37519">
                  <c:v>-25</c:v>
                </c:pt>
                <c:pt idx="37520">
                  <c:v>-23</c:v>
                </c:pt>
                <c:pt idx="37521">
                  <c:v>-24</c:v>
                </c:pt>
                <c:pt idx="37522">
                  <c:v>-27</c:v>
                </c:pt>
                <c:pt idx="37523">
                  <c:v>-24</c:v>
                </c:pt>
                <c:pt idx="37524">
                  <c:v>-22</c:v>
                </c:pt>
                <c:pt idx="37525">
                  <c:v>-30</c:v>
                </c:pt>
                <c:pt idx="37526">
                  <c:v>-24</c:v>
                </c:pt>
                <c:pt idx="37527">
                  <c:v>-23</c:v>
                </c:pt>
                <c:pt idx="37528">
                  <c:v>-22</c:v>
                </c:pt>
                <c:pt idx="37529">
                  <c:v>-21</c:v>
                </c:pt>
                <c:pt idx="37530">
                  <c:v>-27</c:v>
                </c:pt>
                <c:pt idx="37531">
                  <c:v>-23</c:v>
                </c:pt>
                <c:pt idx="37532">
                  <c:v>-23</c:v>
                </c:pt>
                <c:pt idx="37533">
                  <c:v>-22</c:v>
                </c:pt>
                <c:pt idx="37534">
                  <c:v>-37</c:v>
                </c:pt>
                <c:pt idx="37535">
                  <c:v>-35</c:v>
                </c:pt>
                <c:pt idx="37536">
                  <c:v>-31</c:v>
                </c:pt>
                <c:pt idx="37537">
                  <c:v>-32</c:v>
                </c:pt>
                <c:pt idx="37538">
                  <c:v>-27</c:v>
                </c:pt>
                <c:pt idx="37539">
                  <c:v>-27</c:v>
                </c:pt>
                <c:pt idx="37540">
                  <c:v>-26</c:v>
                </c:pt>
                <c:pt idx="37541">
                  <c:v>-28</c:v>
                </c:pt>
                <c:pt idx="37542">
                  <c:v>-25</c:v>
                </c:pt>
                <c:pt idx="37543">
                  <c:v>-30</c:v>
                </c:pt>
                <c:pt idx="37544">
                  <c:v>-29</c:v>
                </c:pt>
                <c:pt idx="37545">
                  <c:v>-29</c:v>
                </c:pt>
                <c:pt idx="37546">
                  <c:v>-43</c:v>
                </c:pt>
                <c:pt idx="37547">
                  <c:v>-34</c:v>
                </c:pt>
                <c:pt idx="37548">
                  <c:v>-32</c:v>
                </c:pt>
                <c:pt idx="37549">
                  <c:v>-31</c:v>
                </c:pt>
                <c:pt idx="37550">
                  <c:v>-30</c:v>
                </c:pt>
                <c:pt idx="37551">
                  <c:v>-29</c:v>
                </c:pt>
                <c:pt idx="37552">
                  <c:v>-30</c:v>
                </c:pt>
                <c:pt idx="37553">
                  <c:v>-34</c:v>
                </c:pt>
                <c:pt idx="37554">
                  <c:v>-40</c:v>
                </c:pt>
                <c:pt idx="37555">
                  <c:v>-39</c:v>
                </c:pt>
                <c:pt idx="37556">
                  <c:v>-29</c:v>
                </c:pt>
                <c:pt idx="37557">
                  <c:v>-32</c:v>
                </c:pt>
                <c:pt idx="37558">
                  <c:v>-7</c:v>
                </c:pt>
                <c:pt idx="37559">
                  <c:v>-16</c:v>
                </c:pt>
                <c:pt idx="37560">
                  <c:v>-28</c:v>
                </c:pt>
                <c:pt idx="37561">
                  <c:v>-24</c:v>
                </c:pt>
                <c:pt idx="37562">
                  <c:v>-24</c:v>
                </c:pt>
                <c:pt idx="37563">
                  <c:v>-25</c:v>
                </c:pt>
                <c:pt idx="37564">
                  <c:v>-24</c:v>
                </c:pt>
                <c:pt idx="37565">
                  <c:v>-22</c:v>
                </c:pt>
                <c:pt idx="37566">
                  <c:v>-24</c:v>
                </c:pt>
                <c:pt idx="37567">
                  <c:v>-28</c:v>
                </c:pt>
                <c:pt idx="37568">
                  <c:v>-24</c:v>
                </c:pt>
                <c:pt idx="37569">
                  <c:v>-24</c:v>
                </c:pt>
                <c:pt idx="37570">
                  <c:v>-24</c:v>
                </c:pt>
                <c:pt idx="37571">
                  <c:v>-27</c:v>
                </c:pt>
                <c:pt idx="37572">
                  <c:v>-17</c:v>
                </c:pt>
                <c:pt idx="37573">
                  <c:v>-17</c:v>
                </c:pt>
                <c:pt idx="37574">
                  <c:v>-19</c:v>
                </c:pt>
                <c:pt idx="37575">
                  <c:v>-9</c:v>
                </c:pt>
                <c:pt idx="37576">
                  <c:v>-23</c:v>
                </c:pt>
                <c:pt idx="37577">
                  <c:v>-21</c:v>
                </c:pt>
                <c:pt idx="37578">
                  <c:v>-21</c:v>
                </c:pt>
                <c:pt idx="37579">
                  <c:v>-18</c:v>
                </c:pt>
                <c:pt idx="37580">
                  <c:v>-10</c:v>
                </c:pt>
                <c:pt idx="37581">
                  <c:v>-6</c:v>
                </c:pt>
                <c:pt idx="37582">
                  <c:v>-18</c:v>
                </c:pt>
                <c:pt idx="37583">
                  <c:v>-17</c:v>
                </c:pt>
                <c:pt idx="37584">
                  <c:v>-13</c:v>
                </c:pt>
                <c:pt idx="37585">
                  <c:v>-26</c:v>
                </c:pt>
                <c:pt idx="37586">
                  <c:v>-21</c:v>
                </c:pt>
                <c:pt idx="37587">
                  <c:v>-22</c:v>
                </c:pt>
                <c:pt idx="37588">
                  <c:v>-16</c:v>
                </c:pt>
                <c:pt idx="37589">
                  <c:v>-19</c:v>
                </c:pt>
                <c:pt idx="37590">
                  <c:v>-18</c:v>
                </c:pt>
                <c:pt idx="37591">
                  <c:v>-17</c:v>
                </c:pt>
                <c:pt idx="37592">
                  <c:v>-19</c:v>
                </c:pt>
                <c:pt idx="37593">
                  <c:v>-17</c:v>
                </c:pt>
                <c:pt idx="37594">
                  <c:v>-17</c:v>
                </c:pt>
                <c:pt idx="37595">
                  <c:v>-28</c:v>
                </c:pt>
                <c:pt idx="37596">
                  <c:v>-10</c:v>
                </c:pt>
                <c:pt idx="37597">
                  <c:v>-8</c:v>
                </c:pt>
                <c:pt idx="37598">
                  <c:v>-20</c:v>
                </c:pt>
                <c:pt idx="37599">
                  <c:v>-12</c:v>
                </c:pt>
                <c:pt idx="37600">
                  <c:v>-12</c:v>
                </c:pt>
                <c:pt idx="37601">
                  <c:v>-23</c:v>
                </c:pt>
                <c:pt idx="37602">
                  <c:v>-16</c:v>
                </c:pt>
                <c:pt idx="37603">
                  <c:v>-18</c:v>
                </c:pt>
                <c:pt idx="37604">
                  <c:v>-25</c:v>
                </c:pt>
                <c:pt idx="37605">
                  <c:v>-28</c:v>
                </c:pt>
                <c:pt idx="37606">
                  <c:v>-26</c:v>
                </c:pt>
                <c:pt idx="37607">
                  <c:v>-27</c:v>
                </c:pt>
                <c:pt idx="37608">
                  <c:v>-24</c:v>
                </c:pt>
                <c:pt idx="37609">
                  <c:v>-24</c:v>
                </c:pt>
                <c:pt idx="37610">
                  <c:v>-26</c:v>
                </c:pt>
                <c:pt idx="37611">
                  <c:v>-25</c:v>
                </c:pt>
                <c:pt idx="37612">
                  <c:v>-24</c:v>
                </c:pt>
                <c:pt idx="37613">
                  <c:v>-28</c:v>
                </c:pt>
                <c:pt idx="37614">
                  <c:v>-26</c:v>
                </c:pt>
                <c:pt idx="37615">
                  <c:v>-28</c:v>
                </c:pt>
                <c:pt idx="37616">
                  <c:v>-12</c:v>
                </c:pt>
                <c:pt idx="37617">
                  <c:v>-22</c:v>
                </c:pt>
                <c:pt idx="37618">
                  <c:v>-26</c:v>
                </c:pt>
                <c:pt idx="37619">
                  <c:v>-25</c:v>
                </c:pt>
                <c:pt idx="37620">
                  <c:v>-23</c:v>
                </c:pt>
                <c:pt idx="37621">
                  <c:v>-32</c:v>
                </c:pt>
                <c:pt idx="37622">
                  <c:v>-25</c:v>
                </c:pt>
                <c:pt idx="37623">
                  <c:v>-24</c:v>
                </c:pt>
                <c:pt idx="37624">
                  <c:v>-22</c:v>
                </c:pt>
                <c:pt idx="37625">
                  <c:v>-25</c:v>
                </c:pt>
                <c:pt idx="37626">
                  <c:v>-25</c:v>
                </c:pt>
                <c:pt idx="37627">
                  <c:v>-26</c:v>
                </c:pt>
                <c:pt idx="37628">
                  <c:v>-30</c:v>
                </c:pt>
                <c:pt idx="37629">
                  <c:v>-9</c:v>
                </c:pt>
                <c:pt idx="37630">
                  <c:v>-9</c:v>
                </c:pt>
                <c:pt idx="37631">
                  <c:v>-12</c:v>
                </c:pt>
                <c:pt idx="37632">
                  <c:v>-15</c:v>
                </c:pt>
                <c:pt idx="37633">
                  <c:v>-14</c:v>
                </c:pt>
                <c:pt idx="37634">
                  <c:v>-15</c:v>
                </c:pt>
                <c:pt idx="37635">
                  <c:v>-14</c:v>
                </c:pt>
                <c:pt idx="37636">
                  <c:v>-16</c:v>
                </c:pt>
                <c:pt idx="37637">
                  <c:v>-16</c:v>
                </c:pt>
                <c:pt idx="37638">
                  <c:v>-16</c:v>
                </c:pt>
                <c:pt idx="37639">
                  <c:v>-15</c:v>
                </c:pt>
                <c:pt idx="37640">
                  <c:v>-12</c:v>
                </c:pt>
                <c:pt idx="37641">
                  <c:v>-17</c:v>
                </c:pt>
                <c:pt idx="37642">
                  <c:v>-22</c:v>
                </c:pt>
                <c:pt idx="37643">
                  <c:v>-26</c:v>
                </c:pt>
                <c:pt idx="37644">
                  <c:v>-25</c:v>
                </c:pt>
                <c:pt idx="37645">
                  <c:v>-23</c:v>
                </c:pt>
                <c:pt idx="37646">
                  <c:v>-22</c:v>
                </c:pt>
                <c:pt idx="37647">
                  <c:v>-24</c:v>
                </c:pt>
                <c:pt idx="37648">
                  <c:v>-24</c:v>
                </c:pt>
                <c:pt idx="37649">
                  <c:v>-21</c:v>
                </c:pt>
                <c:pt idx="37650">
                  <c:v>-23</c:v>
                </c:pt>
                <c:pt idx="37651">
                  <c:v>-21</c:v>
                </c:pt>
                <c:pt idx="37652">
                  <c:v>-21</c:v>
                </c:pt>
                <c:pt idx="37653">
                  <c:v>-20</c:v>
                </c:pt>
                <c:pt idx="37654">
                  <c:v>-22</c:v>
                </c:pt>
                <c:pt idx="37655">
                  <c:v>-20</c:v>
                </c:pt>
                <c:pt idx="37656">
                  <c:v>-25</c:v>
                </c:pt>
                <c:pt idx="37657">
                  <c:v>-17</c:v>
                </c:pt>
                <c:pt idx="37658">
                  <c:v>-17</c:v>
                </c:pt>
                <c:pt idx="37659">
                  <c:v>-17</c:v>
                </c:pt>
                <c:pt idx="37660">
                  <c:v>-17</c:v>
                </c:pt>
                <c:pt idx="37661">
                  <c:v>-16</c:v>
                </c:pt>
                <c:pt idx="37662">
                  <c:v>-15</c:v>
                </c:pt>
                <c:pt idx="37663">
                  <c:v>-16</c:v>
                </c:pt>
                <c:pt idx="37664">
                  <c:v>-24</c:v>
                </c:pt>
                <c:pt idx="37665">
                  <c:v>-18</c:v>
                </c:pt>
                <c:pt idx="37666">
                  <c:v>-17</c:v>
                </c:pt>
                <c:pt idx="37667">
                  <c:v>-18</c:v>
                </c:pt>
                <c:pt idx="37668">
                  <c:v>-21</c:v>
                </c:pt>
                <c:pt idx="37669">
                  <c:v>-14</c:v>
                </c:pt>
                <c:pt idx="37670">
                  <c:v>-21</c:v>
                </c:pt>
                <c:pt idx="37671">
                  <c:v>-24</c:v>
                </c:pt>
                <c:pt idx="37672">
                  <c:v>-18</c:v>
                </c:pt>
                <c:pt idx="37673">
                  <c:v>-8</c:v>
                </c:pt>
                <c:pt idx="37674">
                  <c:v>-10</c:v>
                </c:pt>
                <c:pt idx="37675">
                  <c:v>-13</c:v>
                </c:pt>
                <c:pt idx="37676">
                  <c:v>-8</c:v>
                </c:pt>
                <c:pt idx="37677">
                  <c:v>-19</c:v>
                </c:pt>
                <c:pt idx="37678">
                  <c:v>-22</c:v>
                </c:pt>
                <c:pt idx="37679">
                  <c:v>-22</c:v>
                </c:pt>
                <c:pt idx="37680">
                  <c:v>-22</c:v>
                </c:pt>
                <c:pt idx="37681">
                  <c:v>-22</c:v>
                </c:pt>
                <c:pt idx="37682">
                  <c:v>-29</c:v>
                </c:pt>
                <c:pt idx="37683">
                  <c:v>-26</c:v>
                </c:pt>
                <c:pt idx="37684">
                  <c:v>-10</c:v>
                </c:pt>
                <c:pt idx="37685">
                  <c:v>-22</c:v>
                </c:pt>
                <c:pt idx="37686">
                  <c:v>-22</c:v>
                </c:pt>
                <c:pt idx="37687">
                  <c:v>-29</c:v>
                </c:pt>
                <c:pt idx="37688">
                  <c:v>-28</c:v>
                </c:pt>
                <c:pt idx="37689">
                  <c:v>-24</c:v>
                </c:pt>
                <c:pt idx="37690">
                  <c:v>-25</c:v>
                </c:pt>
                <c:pt idx="37691">
                  <c:v>-27</c:v>
                </c:pt>
                <c:pt idx="37692">
                  <c:v>-26</c:v>
                </c:pt>
                <c:pt idx="37693">
                  <c:v>-30</c:v>
                </c:pt>
                <c:pt idx="37694">
                  <c:v>-25</c:v>
                </c:pt>
                <c:pt idx="37695">
                  <c:v>-24</c:v>
                </c:pt>
                <c:pt idx="37696">
                  <c:v>-28</c:v>
                </c:pt>
                <c:pt idx="37697">
                  <c:v>-30</c:v>
                </c:pt>
                <c:pt idx="37698">
                  <c:v>-32</c:v>
                </c:pt>
                <c:pt idx="37699">
                  <c:v>-16</c:v>
                </c:pt>
                <c:pt idx="37700">
                  <c:v>-16</c:v>
                </c:pt>
                <c:pt idx="37701">
                  <c:v>-19</c:v>
                </c:pt>
                <c:pt idx="37702">
                  <c:v>-21</c:v>
                </c:pt>
                <c:pt idx="37703">
                  <c:v>-28</c:v>
                </c:pt>
                <c:pt idx="37704">
                  <c:v>-26</c:v>
                </c:pt>
                <c:pt idx="37705">
                  <c:v>-24</c:v>
                </c:pt>
                <c:pt idx="37706">
                  <c:v>-27</c:v>
                </c:pt>
                <c:pt idx="37707">
                  <c:v>-28</c:v>
                </c:pt>
                <c:pt idx="37708">
                  <c:v>-20</c:v>
                </c:pt>
                <c:pt idx="37709">
                  <c:v>-21</c:v>
                </c:pt>
                <c:pt idx="37710">
                  <c:v>-19</c:v>
                </c:pt>
                <c:pt idx="37711">
                  <c:v>-27</c:v>
                </c:pt>
                <c:pt idx="37712">
                  <c:v>-26</c:v>
                </c:pt>
                <c:pt idx="37713">
                  <c:v>-23</c:v>
                </c:pt>
                <c:pt idx="37714">
                  <c:v>-27</c:v>
                </c:pt>
                <c:pt idx="37715">
                  <c:v>-24</c:v>
                </c:pt>
                <c:pt idx="37716">
                  <c:v>-25</c:v>
                </c:pt>
                <c:pt idx="37717">
                  <c:v>-23</c:v>
                </c:pt>
                <c:pt idx="37718">
                  <c:v>-28</c:v>
                </c:pt>
                <c:pt idx="37719">
                  <c:v>-21</c:v>
                </c:pt>
                <c:pt idx="37720">
                  <c:v>-28</c:v>
                </c:pt>
                <c:pt idx="37721">
                  <c:v>-26</c:v>
                </c:pt>
                <c:pt idx="37722">
                  <c:v>-27</c:v>
                </c:pt>
                <c:pt idx="37723">
                  <c:v>-23</c:v>
                </c:pt>
                <c:pt idx="37724">
                  <c:v>-20</c:v>
                </c:pt>
                <c:pt idx="37725">
                  <c:v>-20</c:v>
                </c:pt>
                <c:pt idx="37726">
                  <c:v>-23</c:v>
                </c:pt>
                <c:pt idx="37727">
                  <c:v>-27</c:v>
                </c:pt>
                <c:pt idx="37728">
                  <c:v>-22</c:v>
                </c:pt>
                <c:pt idx="37729">
                  <c:v>-21</c:v>
                </c:pt>
                <c:pt idx="37730">
                  <c:v>-24</c:v>
                </c:pt>
                <c:pt idx="37731">
                  <c:v>-20</c:v>
                </c:pt>
                <c:pt idx="37732">
                  <c:v>-23</c:v>
                </c:pt>
                <c:pt idx="37733">
                  <c:v>-26</c:v>
                </c:pt>
                <c:pt idx="37734">
                  <c:v>-25</c:v>
                </c:pt>
                <c:pt idx="37735">
                  <c:v>-18</c:v>
                </c:pt>
                <c:pt idx="37736">
                  <c:v>-26</c:v>
                </c:pt>
                <c:pt idx="37737">
                  <c:v>-22</c:v>
                </c:pt>
                <c:pt idx="37738">
                  <c:v>-22</c:v>
                </c:pt>
                <c:pt idx="37739">
                  <c:v>-23</c:v>
                </c:pt>
                <c:pt idx="37740">
                  <c:v>-21</c:v>
                </c:pt>
                <c:pt idx="37741">
                  <c:v>-22</c:v>
                </c:pt>
                <c:pt idx="37742">
                  <c:v>-21</c:v>
                </c:pt>
                <c:pt idx="37743">
                  <c:v>-23</c:v>
                </c:pt>
                <c:pt idx="37744">
                  <c:v>-18</c:v>
                </c:pt>
                <c:pt idx="37745">
                  <c:v>-21</c:v>
                </c:pt>
                <c:pt idx="37746">
                  <c:v>-23</c:v>
                </c:pt>
                <c:pt idx="37747">
                  <c:v>-25</c:v>
                </c:pt>
                <c:pt idx="37748">
                  <c:v>-40</c:v>
                </c:pt>
                <c:pt idx="37749">
                  <c:v>-39</c:v>
                </c:pt>
                <c:pt idx="37750">
                  <c:v>-33</c:v>
                </c:pt>
                <c:pt idx="37751">
                  <c:v>-29</c:v>
                </c:pt>
                <c:pt idx="37752">
                  <c:v>-32</c:v>
                </c:pt>
                <c:pt idx="37753">
                  <c:v>-34</c:v>
                </c:pt>
                <c:pt idx="37754">
                  <c:v>-32</c:v>
                </c:pt>
                <c:pt idx="37755">
                  <c:v>-34</c:v>
                </c:pt>
                <c:pt idx="37756">
                  <c:v>-39</c:v>
                </c:pt>
                <c:pt idx="37757">
                  <c:v>-49</c:v>
                </c:pt>
                <c:pt idx="37758">
                  <c:v>-35</c:v>
                </c:pt>
                <c:pt idx="37759">
                  <c:v>-41</c:v>
                </c:pt>
                <c:pt idx="37760">
                  <c:v>-38</c:v>
                </c:pt>
                <c:pt idx="37761">
                  <c:v>-34</c:v>
                </c:pt>
                <c:pt idx="37762">
                  <c:v>-31</c:v>
                </c:pt>
                <c:pt idx="37763">
                  <c:v>-29</c:v>
                </c:pt>
                <c:pt idx="37764">
                  <c:v>-34</c:v>
                </c:pt>
                <c:pt idx="37765">
                  <c:v>-35</c:v>
                </c:pt>
                <c:pt idx="37766">
                  <c:v>-29</c:v>
                </c:pt>
                <c:pt idx="37767">
                  <c:v>-33</c:v>
                </c:pt>
                <c:pt idx="37768">
                  <c:v>-26</c:v>
                </c:pt>
                <c:pt idx="37769">
                  <c:v>-31</c:v>
                </c:pt>
                <c:pt idx="37770">
                  <c:v>-35</c:v>
                </c:pt>
                <c:pt idx="37771">
                  <c:v>-111</c:v>
                </c:pt>
                <c:pt idx="37772">
                  <c:v>-35</c:v>
                </c:pt>
                <c:pt idx="37773">
                  <c:v>-36</c:v>
                </c:pt>
                <c:pt idx="37774">
                  <c:v>-27</c:v>
                </c:pt>
                <c:pt idx="37775">
                  <c:v>-24</c:v>
                </c:pt>
                <c:pt idx="37776">
                  <c:v>-25</c:v>
                </c:pt>
                <c:pt idx="37777">
                  <c:v>-22</c:v>
                </c:pt>
                <c:pt idx="37778">
                  <c:v>-27</c:v>
                </c:pt>
                <c:pt idx="37779">
                  <c:v>-23</c:v>
                </c:pt>
                <c:pt idx="37780">
                  <c:v>-30</c:v>
                </c:pt>
                <c:pt idx="37781">
                  <c:v>-23</c:v>
                </c:pt>
                <c:pt idx="37782">
                  <c:v>-30</c:v>
                </c:pt>
                <c:pt idx="37783">
                  <c:v>-30</c:v>
                </c:pt>
                <c:pt idx="37784">
                  <c:v>-27</c:v>
                </c:pt>
                <c:pt idx="37785">
                  <c:v>-34</c:v>
                </c:pt>
                <c:pt idx="37786">
                  <c:v>-27</c:v>
                </c:pt>
                <c:pt idx="37787">
                  <c:v>-22</c:v>
                </c:pt>
                <c:pt idx="37788">
                  <c:v>-23</c:v>
                </c:pt>
                <c:pt idx="37789">
                  <c:v>-20</c:v>
                </c:pt>
                <c:pt idx="37790">
                  <c:v>-19</c:v>
                </c:pt>
                <c:pt idx="37791">
                  <c:v>-23</c:v>
                </c:pt>
                <c:pt idx="37792">
                  <c:v>-21</c:v>
                </c:pt>
                <c:pt idx="37793">
                  <c:v>-21</c:v>
                </c:pt>
                <c:pt idx="37794">
                  <c:v>-22</c:v>
                </c:pt>
                <c:pt idx="37795">
                  <c:v>-21</c:v>
                </c:pt>
                <c:pt idx="37796">
                  <c:v>-1</c:v>
                </c:pt>
                <c:pt idx="37797">
                  <c:v>-11</c:v>
                </c:pt>
                <c:pt idx="37798">
                  <c:v>-4</c:v>
                </c:pt>
                <c:pt idx="37799">
                  <c:v>-7</c:v>
                </c:pt>
                <c:pt idx="37800">
                  <c:v>-9</c:v>
                </c:pt>
                <c:pt idx="37801">
                  <c:v>34</c:v>
                </c:pt>
                <c:pt idx="37802">
                  <c:v>25</c:v>
                </c:pt>
                <c:pt idx="37803">
                  <c:v>-9</c:v>
                </c:pt>
                <c:pt idx="37804">
                  <c:v>-26</c:v>
                </c:pt>
                <c:pt idx="37805">
                  <c:v>-22</c:v>
                </c:pt>
                <c:pt idx="37806">
                  <c:v>-24</c:v>
                </c:pt>
                <c:pt idx="37807">
                  <c:v>-24</c:v>
                </c:pt>
                <c:pt idx="37808">
                  <c:v>-23</c:v>
                </c:pt>
                <c:pt idx="37809">
                  <c:v>-22</c:v>
                </c:pt>
                <c:pt idx="37810">
                  <c:v>-34</c:v>
                </c:pt>
                <c:pt idx="37811">
                  <c:v>-22</c:v>
                </c:pt>
                <c:pt idx="37812">
                  <c:v>-17</c:v>
                </c:pt>
                <c:pt idx="37813">
                  <c:v>-24</c:v>
                </c:pt>
                <c:pt idx="37814">
                  <c:v>-33</c:v>
                </c:pt>
                <c:pt idx="37815">
                  <c:v>-41</c:v>
                </c:pt>
                <c:pt idx="37816">
                  <c:v>0</c:v>
                </c:pt>
                <c:pt idx="37817">
                  <c:v>-20</c:v>
                </c:pt>
                <c:pt idx="37818">
                  <c:v>-25</c:v>
                </c:pt>
                <c:pt idx="37819">
                  <c:v>-18</c:v>
                </c:pt>
                <c:pt idx="37820">
                  <c:v>-15</c:v>
                </c:pt>
                <c:pt idx="37821">
                  <c:v>-17</c:v>
                </c:pt>
                <c:pt idx="37822">
                  <c:v>-19</c:v>
                </c:pt>
                <c:pt idx="37823">
                  <c:v>-21</c:v>
                </c:pt>
                <c:pt idx="37824">
                  <c:v>-20</c:v>
                </c:pt>
                <c:pt idx="37825">
                  <c:v>-15</c:v>
                </c:pt>
                <c:pt idx="37826">
                  <c:v>-14</c:v>
                </c:pt>
                <c:pt idx="37827">
                  <c:v>-16</c:v>
                </c:pt>
                <c:pt idx="37828">
                  <c:v>-15</c:v>
                </c:pt>
                <c:pt idx="37829">
                  <c:v>-21</c:v>
                </c:pt>
                <c:pt idx="37830">
                  <c:v>-18</c:v>
                </c:pt>
                <c:pt idx="37831">
                  <c:v>-20</c:v>
                </c:pt>
                <c:pt idx="37832">
                  <c:v>-20</c:v>
                </c:pt>
                <c:pt idx="37833">
                  <c:v>-29</c:v>
                </c:pt>
                <c:pt idx="37834">
                  <c:v>-17</c:v>
                </c:pt>
                <c:pt idx="37835">
                  <c:v>-29</c:v>
                </c:pt>
                <c:pt idx="37836">
                  <c:v>-18</c:v>
                </c:pt>
                <c:pt idx="37837">
                  <c:v>-17</c:v>
                </c:pt>
                <c:pt idx="37838">
                  <c:v>-18</c:v>
                </c:pt>
                <c:pt idx="37839">
                  <c:v>-18</c:v>
                </c:pt>
                <c:pt idx="37840">
                  <c:v>-15</c:v>
                </c:pt>
                <c:pt idx="37841">
                  <c:v>44</c:v>
                </c:pt>
                <c:pt idx="37842">
                  <c:v>13</c:v>
                </c:pt>
                <c:pt idx="37843">
                  <c:v>78</c:v>
                </c:pt>
                <c:pt idx="37844">
                  <c:v>-46</c:v>
                </c:pt>
                <c:pt idx="37845">
                  <c:v>-29</c:v>
                </c:pt>
                <c:pt idx="37846">
                  <c:v>-24</c:v>
                </c:pt>
                <c:pt idx="37847">
                  <c:v>-20</c:v>
                </c:pt>
                <c:pt idx="37848">
                  <c:v>-19</c:v>
                </c:pt>
                <c:pt idx="37849">
                  <c:v>-25</c:v>
                </c:pt>
                <c:pt idx="37850">
                  <c:v>-26</c:v>
                </c:pt>
                <c:pt idx="37851">
                  <c:v>-27</c:v>
                </c:pt>
                <c:pt idx="37852">
                  <c:v>-19</c:v>
                </c:pt>
                <c:pt idx="37853">
                  <c:v>-25</c:v>
                </c:pt>
                <c:pt idx="37854">
                  <c:v>-21</c:v>
                </c:pt>
                <c:pt idx="37855">
                  <c:v>-21</c:v>
                </c:pt>
                <c:pt idx="37856">
                  <c:v>-21</c:v>
                </c:pt>
                <c:pt idx="37857">
                  <c:v>-11</c:v>
                </c:pt>
                <c:pt idx="37858">
                  <c:v>-10</c:v>
                </c:pt>
                <c:pt idx="37859">
                  <c:v>-15</c:v>
                </c:pt>
                <c:pt idx="37860">
                  <c:v>-10</c:v>
                </c:pt>
                <c:pt idx="37861">
                  <c:v>-13</c:v>
                </c:pt>
                <c:pt idx="37862">
                  <c:v>-9</c:v>
                </c:pt>
                <c:pt idx="37863">
                  <c:v>-15</c:v>
                </c:pt>
                <c:pt idx="37864">
                  <c:v>-14</c:v>
                </c:pt>
                <c:pt idx="37865">
                  <c:v>-18</c:v>
                </c:pt>
                <c:pt idx="37866">
                  <c:v>-15</c:v>
                </c:pt>
                <c:pt idx="37867">
                  <c:v>-10</c:v>
                </c:pt>
                <c:pt idx="37868">
                  <c:v>-9</c:v>
                </c:pt>
                <c:pt idx="37869">
                  <c:v>-10</c:v>
                </c:pt>
                <c:pt idx="37870">
                  <c:v>-8</c:v>
                </c:pt>
                <c:pt idx="37871">
                  <c:v>-8</c:v>
                </c:pt>
                <c:pt idx="37872">
                  <c:v>-9</c:v>
                </c:pt>
                <c:pt idx="37873">
                  <c:v>-8</c:v>
                </c:pt>
                <c:pt idx="37874">
                  <c:v>-7</c:v>
                </c:pt>
                <c:pt idx="37875">
                  <c:v>-6</c:v>
                </c:pt>
                <c:pt idx="37876">
                  <c:v>-6</c:v>
                </c:pt>
                <c:pt idx="37877">
                  <c:v>-9</c:v>
                </c:pt>
                <c:pt idx="37878">
                  <c:v>-7</c:v>
                </c:pt>
                <c:pt idx="37879">
                  <c:v>-9</c:v>
                </c:pt>
                <c:pt idx="37880">
                  <c:v>-8</c:v>
                </c:pt>
                <c:pt idx="37881">
                  <c:v>-8</c:v>
                </c:pt>
                <c:pt idx="37882">
                  <c:v>-10</c:v>
                </c:pt>
                <c:pt idx="37883">
                  <c:v>-8</c:v>
                </c:pt>
                <c:pt idx="37884">
                  <c:v>-10</c:v>
                </c:pt>
                <c:pt idx="37885">
                  <c:v>-10</c:v>
                </c:pt>
                <c:pt idx="37886">
                  <c:v>-9</c:v>
                </c:pt>
                <c:pt idx="37887">
                  <c:v>-10</c:v>
                </c:pt>
                <c:pt idx="37888">
                  <c:v>-8</c:v>
                </c:pt>
                <c:pt idx="37889">
                  <c:v>-10</c:v>
                </c:pt>
                <c:pt idx="37890">
                  <c:v>-8</c:v>
                </c:pt>
                <c:pt idx="37891">
                  <c:v>-9</c:v>
                </c:pt>
                <c:pt idx="37892">
                  <c:v>-9</c:v>
                </c:pt>
                <c:pt idx="37893">
                  <c:v>-20</c:v>
                </c:pt>
                <c:pt idx="37894">
                  <c:v>-17</c:v>
                </c:pt>
                <c:pt idx="37895">
                  <c:v>-19</c:v>
                </c:pt>
                <c:pt idx="37896">
                  <c:v>-20</c:v>
                </c:pt>
                <c:pt idx="37897">
                  <c:v>-15</c:v>
                </c:pt>
                <c:pt idx="37898">
                  <c:v>-14</c:v>
                </c:pt>
                <c:pt idx="37899">
                  <c:v>-11</c:v>
                </c:pt>
                <c:pt idx="37900">
                  <c:v>-20</c:v>
                </c:pt>
                <c:pt idx="37901">
                  <c:v>-26</c:v>
                </c:pt>
                <c:pt idx="37902">
                  <c:v>-18</c:v>
                </c:pt>
                <c:pt idx="37903">
                  <c:v>-19</c:v>
                </c:pt>
                <c:pt idx="37904">
                  <c:v>-21</c:v>
                </c:pt>
                <c:pt idx="37905">
                  <c:v>-17</c:v>
                </c:pt>
                <c:pt idx="37906">
                  <c:v>-22</c:v>
                </c:pt>
                <c:pt idx="37907">
                  <c:v>-16</c:v>
                </c:pt>
                <c:pt idx="37908">
                  <c:v>-19</c:v>
                </c:pt>
                <c:pt idx="37909">
                  <c:v>-20</c:v>
                </c:pt>
                <c:pt idx="37910">
                  <c:v>-17</c:v>
                </c:pt>
                <c:pt idx="37911">
                  <c:v>-22</c:v>
                </c:pt>
                <c:pt idx="37912">
                  <c:v>-18</c:v>
                </c:pt>
                <c:pt idx="37913">
                  <c:v>-16</c:v>
                </c:pt>
                <c:pt idx="37914">
                  <c:v>-14</c:v>
                </c:pt>
                <c:pt idx="37915">
                  <c:v>-18</c:v>
                </c:pt>
                <c:pt idx="37916">
                  <c:v>-17</c:v>
                </c:pt>
                <c:pt idx="37917">
                  <c:v>-15</c:v>
                </c:pt>
                <c:pt idx="37918">
                  <c:v>-15</c:v>
                </c:pt>
                <c:pt idx="37919">
                  <c:v>-13</c:v>
                </c:pt>
                <c:pt idx="37920">
                  <c:v>-11</c:v>
                </c:pt>
                <c:pt idx="37921">
                  <c:v>-13</c:v>
                </c:pt>
                <c:pt idx="37922">
                  <c:v>-13</c:v>
                </c:pt>
                <c:pt idx="37923">
                  <c:v>-10</c:v>
                </c:pt>
                <c:pt idx="37924">
                  <c:v>-15</c:v>
                </c:pt>
                <c:pt idx="37925">
                  <c:v>-15</c:v>
                </c:pt>
                <c:pt idx="37926">
                  <c:v>-15</c:v>
                </c:pt>
                <c:pt idx="37927">
                  <c:v>-11</c:v>
                </c:pt>
                <c:pt idx="37928">
                  <c:v>-5</c:v>
                </c:pt>
                <c:pt idx="37929">
                  <c:v>-16</c:v>
                </c:pt>
                <c:pt idx="37930">
                  <c:v>-14</c:v>
                </c:pt>
                <c:pt idx="37931">
                  <c:v>-15</c:v>
                </c:pt>
                <c:pt idx="37932">
                  <c:v>-14</c:v>
                </c:pt>
                <c:pt idx="37933">
                  <c:v>-16</c:v>
                </c:pt>
                <c:pt idx="37934">
                  <c:v>-15</c:v>
                </c:pt>
                <c:pt idx="37935">
                  <c:v>-15</c:v>
                </c:pt>
                <c:pt idx="37936">
                  <c:v>-19</c:v>
                </c:pt>
                <c:pt idx="37937">
                  <c:v>-18</c:v>
                </c:pt>
                <c:pt idx="37938">
                  <c:v>-17</c:v>
                </c:pt>
                <c:pt idx="37939">
                  <c:v>-20</c:v>
                </c:pt>
                <c:pt idx="37940">
                  <c:v>-17</c:v>
                </c:pt>
                <c:pt idx="37941">
                  <c:v>-18</c:v>
                </c:pt>
                <c:pt idx="37942">
                  <c:v>-11</c:v>
                </c:pt>
                <c:pt idx="37943">
                  <c:v>-7</c:v>
                </c:pt>
                <c:pt idx="37944">
                  <c:v>-14</c:v>
                </c:pt>
                <c:pt idx="37945">
                  <c:v>-8</c:v>
                </c:pt>
                <c:pt idx="37946">
                  <c:v>-9</c:v>
                </c:pt>
                <c:pt idx="37947">
                  <c:v>-11</c:v>
                </c:pt>
                <c:pt idx="37948">
                  <c:v>-10</c:v>
                </c:pt>
                <c:pt idx="37949">
                  <c:v>-12</c:v>
                </c:pt>
                <c:pt idx="37950">
                  <c:v>-9</c:v>
                </c:pt>
                <c:pt idx="37951">
                  <c:v>-9</c:v>
                </c:pt>
                <c:pt idx="37952">
                  <c:v>-11</c:v>
                </c:pt>
                <c:pt idx="37953">
                  <c:v>-6</c:v>
                </c:pt>
                <c:pt idx="37954">
                  <c:v>-7</c:v>
                </c:pt>
                <c:pt idx="37955">
                  <c:v>-7</c:v>
                </c:pt>
                <c:pt idx="37956">
                  <c:v>-7</c:v>
                </c:pt>
                <c:pt idx="37957">
                  <c:v>-8</c:v>
                </c:pt>
                <c:pt idx="37958">
                  <c:v>-6</c:v>
                </c:pt>
                <c:pt idx="37959">
                  <c:v>-7</c:v>
                </c:pt>
                <c:pt idx="37960">
                  <c:v>-8</c:v>
                </c:pt>
                <c:pt idx="37961">
                  <c:v>-7</c:v>
                </c:pt>
                <c:pt idx="37962">
                  <c:v>-8</c:v>
                </c:pt>
                <c:pt idx="37963">
                  <c:v>-6</c:v>
                </c:pt>
                <c:pt idx="37964">
                  <c:v>-6</c:v>
                </c:pt>
                <c:pt idx="37965">
                  <c:v>-9</c:v>
                </c:pt>
                <c:pt idx="37966">
                  <c:v>-9</c:v>
                </c:pt>
                <c:pt idx="37967">
                  <c:v>-8</c:v>
                </c:pt>
                <c:pt idx="37968">
                  <c:v>-6</c:v>
                </c:pt>
                <c:pt idx="37969">
                  <c:v>-9</c:v>
                </c:pt>
                <c:pt idx="37970">
                  <c:v>-10</c:v>
                </c:pt>
                <c:pt idx="37971">
                  <c:v>-9</c:v>
                </c:pt>
                <c:pt idx="37972">
                  <c:v>-7</c:v>
                </c:pt>
                <c:pt idx="37973">
                  <c:v>-8</c:v>
                </c:pt>
                <c:pt idx="37974">
                  <c:v>-8</c:v>
                </c:pt>
                <c:pt idx="37975">
                  <c:v>-8</c:v>
                </c:pt>
                <c:pt idx="37976">
                  <c:v>-7</c:v>
                </c:pt>
                <c:pt idx="37977">
                  <c:v>-15</c:v>
                </c:pt>
                <c:pt idx="37978">
                  <c:v>-14</c:v>
                </c:pt>
                <c:pt idx="37979">
                  <c:v>-9</c:v>
                </c:pt>
                <c:pt idx="37980">
                  <c:v>-15</c:v>
                </c:pt>
                <c:pt idx="37981">
                  <c:v>-11</c:v>
                </c:pt>
                <c:pt idx="37982">
                  <c:v>-3</c:v>
                </c:pt>
                <c:pt idx="37983">
                  <c:v>-6</c:v>
                </c:pt>
                <c:pt idx="37984">
                  <c:v>-9</c:v>
                </c:pt>
                <c:pt idx="37985">
                  <c:v>-15</c:v>
                </c:pt>
                <c:pt idx="37986">
                  <c:v>-10</c:v>
                </c:pt>
                <c:pt idx="37987">
                  <c:v>-15</c:v>
                </c:pt>
                <c:pt idx="37988">
                  <c:v>-14</c:v>
                </c:pt>
                <c:pt idx="37989">
                  <c:v>-20</c:v>
                </c:pt>
                <c:pt idx="37990">
                  <c:v>-14</c:v>
                </c:pt>
                <c:pt idx="37991">
                  <c:v>-16</c:v>
                </c:pt>
                <c:pt idx="37992">
                  <c:v>-15</c:v>
                </c:pt>
                <c:pt idx="37993">
                  <c:v>-10</c:v>
                </c:pt>
                <c:pt idx="37994">
                  <c:v>-14</c:v>
                </c:pt>
                <c:pt idx="37995">
                  <c:v>-13</c:v>
                </c:pt>
                <c:pt idx="37996">
                  <c:v>-10</c:v>
                </c:pt>
                <c:pt idx="37997">
                  <c:v>-15</c:v>
                </c:pt>
                <c:pt idx="37998">
                  <c:v>-9</c:v>
                </c:pt>
                <c:pt idx="37999">
                  <c:v>-13</c:v>
                </c:pt>
                <c:pt idx="38000">
                  <c:v>-15</c:v>
                </c:pt>
                <c:pt idx="38001">
                  <c:v>-25</c:v>
                </c:pt>
                <c:pt idx="38002">
                  <c:v>-23</c:v>
                </c:pt>
                <c:pt idx="38003">
                  <c:v>-23</c:v>
                </c:pt>
                <c:pt idx="38004">
                  <c:v>-22</c:v>
                </c:pt>
                <c:pt idx="38005">
                  <c:v>-20</c:v>
                </c:pt>
                <c:pt idx="38006">
                  <c:v>-19</c:v>
                </c:pt>
                <c:pt idx="38007">
                  <c:v>-19</c:v>
                </c:pt>
                <c:pt idx="38008">
                  <c:v>-20</c:v>
                </c:pt>
                <c:pt idx="38009">
                  <c:v>-18</c:v>
                </c:pt>
                <c:pt idx="38010">
                  <c:v>-18</c:v>
                </c:pt>
                <c:pt idx="38011">
                  <c:v>-21</c:v>
                </c:pt>
                <c:pt idx="38012">
                  <c:v>-20</c:v>
                </c:pt>
                <c:pt idx="38013">
                  <c:v>-15</c:v>
                </c:pt>
                <c:pt idx="38014">
                  <c:v>-15</c:v>
                </c:pt>
                <c:pt idx="38015">
                  <c:v>-9</c:v>
                </c:pt>
                <c:pt idx="38016">
                  <c:v>-9</c:v>
                </c:pt>
                <c:pt idx="38017">
                  <c:v>-15</c:v>
                </c:pt>
                <c:pt idx="38018">
                  <c:v>-7</c:v>
                </c:pt>
                <c:pt idx="38019">
                  <c:v>-15</c:v>
                </c:pt>
                <c:pt idx="38020">
                  <c:v>-13</c:v>
                </c:pt>
                <c:pt idx="38021">
                  <c:v>-10</c:v>
                </c:pt>
                <c:pt idx="38022">
                  <c:v>-12</c:v>
                </c:pt>
                <c:pt idx="38023">
                  <c:v>-14</c:v>
                </c:pt>
                <c:pt idx="38024">
                  <c:v>-11</c:v>
                </c:pt>
                <c:pt idx="38025">
                  <c:v>-11</c:v>
                </c:pt>
                <c:pt idx="38026">
                  <c:v>-13</c:v>
                </c:pt>
                <c:pt idx="38027">
                  <c:v>-16</c:v>
                </c:pt>
                <c:pt idx="38028">
                  <c:v>-11</c:v>
                </c:pt>
                <c:pt idx="38029">
                  <c:v>-15</c:v>
                </c:pt>
                <c:pt idx="38030">
                  <c:v>-11</c:v>
                </c:pt>
                <c:pt idx="38031">
                  <c:v>-10</c:v>
                </c:pt>
                <c:pt idx="38032">
                  <c:v>-11</c:v>
                </c:pt>
                <c:pt idx="38033">
                  <c:v>-12</c:v>
                </c:pt>
                <c:pt idx="38034">
                  <c:v>-13</c:v>
                </c:pt>
                <c:pt idx="38035">
                  <c:v>-13</c:v>
                </c:pt>
                <c:pt idx="38036">
                  <c:v>-12</c:v>
                </c:pt>
                <c:pt idx="38037">
                  <c:v>-10</c:v>
                </c:pt>
                <c:pt idx="38038">
                  <c:v>-18</c:v>
                </c:pt>
                <c:pt idx="38039">
                  <c:v>-12</c:v>
                </c:pt>
                <c:pt idx="38040">
                  <c:v>-15</c:v>
                </c:pt>
                <c:pt idx="38041">
                  <c:v>-9</c:v>
                </c:pt>
                <c:pt idx="38042">
                  <c:v>-13</c:v>
                </c:pt>
                <c:pt idx="38043">
                  <c:v>-13</c:v>
                </c:pt>
                <c:pt idx="38044">
                  <c:v>-9</c:v>
                </c:pt>
                <c:pt idx="38045">
                  <c:v>-12</c:v>
                </c:pt>
                <c:pt idx="38046">
                  <c:v>-13</c:v>
                </c:pt>
                <c:pt idx="38047">
                  <c:v>-11</c:v>
                </c:pt>
                <c:pt idx="38048">
                  <c:v>-10</c:v>
                </c:pt>
                <c:pt idx="38049">
                  <c:v>-9</c:v>
                </c:pt>
                <c:pt idx="38050">
                  <c:v>-19</c:v>
                </c:pt>
                <c:pt idx="38051">
                  <c:v>-18</c:v>
                </c:pt>
                <c:pt idx="38052">
                  <c:v>-17</c:v>
                </c:pt>
                <c:pt idx="38053">
                  <c:v>-19</c:v>
                </c:pt>
                <c:pt idx="38054">
                  <c:v>-16</c:v>
                </c:pt>
                <c:pt idx="38055">
                  <c:v>-26</c:v>
                </c:pt>
                <c:pt idx="38056">
                  <c:v>-15</c:v>
                </c:pt>
                <c:pt idx="38057">
                  <c:v>-17</c:v>
                </c:pt>
                <c:pt idx="38058">
                  <c:v>-22</c:v>
                </c:pt>
                <c:pt idx="38059">
                  <c:v>-17</c:v>
                </c:pt>
                <c:pt idx="38060">
                  <c:v>-19</c:v>
                </c:pt>
                <c:pt idx="38061">
                  <c:v>-21</c:v>
                </c:pt>
                <c:pt idx="38062">
                  <c:v>-7</c:v>
                </c:pt>
                <c:pt idx="38063">
                  <c:v>-9</c:v>
                </c:pt>
                <c:pt idx="38064">
                  <c:v>-10</c:v>
                </c:pt>
                <c:pt idx="38065">
                  <c:v>-9</c:v>
                </c:pt>
                <c:pt idx="38066">
                  <c:v>-8</c:v>
                </c:pt>
                <c:pt idx="38067">
                  <c:v>-64</c:v>
                </c:pt>
                <c:pt idx="38068">
                  <c:v>-41</c:v>
                </c:pt>
                <c:pt idx="38069">
                  <c:v>-9</c:v>
                </c:pt>
                <c:pt idx="38070">
                  <c:v>-11</c:v>
                </c:pt>
                <c:pt idx="38071">
                  <c:v>-10</c:v>
                </c:pt>
                <c:pt idx="38072">
                  <c:v>-8</c:v>
                </c:pt>
                <c:pt idx="38073">
                  <c:v>-7</c:v>
                </c:pt>
                <c:pt idx="38074">
                  <c:v>-14</c:v>
                </c:pt>
                <c:pt idx="38075">
                  <c:v>-10</c:v>
                </c:pt>
                <c:pt idx="38076">
                  <c:v>-10</c:v>
                </c:pt>
                <c:pt idx="38077">
                  <c:v>-14</c:v>
                </c:pt>
                <c:pt idx="38078">
                  <c:v>-15</c:v>
                </c:pt>
                <c:pt idx="38079">
                  <c:v>-10</c:v>
                </c:pt>
                <c:pt idx="38080">
                  <c:v>-10</c:v>
                </c:pt>
                <c:pt idx="38081">
                  <c:v>-10</c:v>
                </c:pt>
                <c:pt idx="38082">
                  <c:v>-18</c:v>
                </c:pt>
                <c:pt idx="38083">
                  <c:v>-13</c:v>
                </c:pt>
                <c:pt idx="38084">
                  <c:v>-12</c:v>
                </c:pt>
                <c:pt idx="38085">
                  <c:v>-15</c:v>
                </c:pt>
                <c:pt idx="38086">
                  <c:v>-15</c:v>
                </c:pt>
                <c:pt idx="38087">
                  <c:v>-16</c:v>
                </c:pt>
                <c:pt idx="38088">
                  <c:v>-17</c:v>
                </c:pt>
                <c:pt idx="38089">
                  <c:v>-16</c:v>
                </c:pt>
                <c:pt idx="38090">
                  <c:v>-12</c:v>
                </c:pt>
                <c:pt idx="38091">
                  <c:v>-10</c:v>
                </c:pt>
                <c:pt idx="38092">
                  <c:v>-13</c:v>
                </c:pt>
                <c:pt idx="38093">
                  <c:v>-16</c:v>
                </c:pt>
                <c:pt idx="38094">
                  <c:v>-14</c:v>
                </c:pt>
                <c:pt idx="38095">
                  <c:v>-18</c:v>
                </c:pt>
                <c:pt idx="38096">
                  <c:v>-17</c:v>
                </c:pt>
                <c:pt idx="38097">
                  <c:v>-25</c:v>
                </c:pt>
                <c:pt idx="38098">
                  <c:v>-9</c:v>
                </c:pt>
                <c:pt idx="38099">
                  <c:v>-13</c:v>
                </c:pt>
                <c:pt idx="38100">
                  <c:v>-13</c:v>
                </c:pt>
                <c:pt idx="38101">
                  <c:v>-20</c:v>
                </c:pt>
                <c:pt idx="38102">
                  <c:v>-13</c:v>
                </c:pt>
                <c:pt idx="38103">
                  <c:v>-12</c:v>
                </c:pt>
                <c:pt idx="38104">
                  <c:v>-7</c:v>
                </c:pt>
                <c:pt idx="38105">
                  <c:v>-15</c:v>
                </c:pt>
                <c:pt idx="38106">
                  <c:v>-15</c:v>
                </c:pt>
                <c:pt idx="38107">
                  <c:v>-10</c:v>
                </c:pt>
                <c:pt idx="38108">
                  <c:v>-14</c:v>
                </c:pt>
                <c:pt idx="38109">
                  <c:v>-14</c:v>
                </c:pt>
                <c:pt idx="38110">
                  <c:v>-9</c:v>
                </c:pt>
                <c:pt idx="38111">
                  <c:v>-5</c:v>
                </c:pt>
                <c:pt idx="38112">
                  <c:v>-8</c:v>
                </c:pt>
                <c:pt idx="38113">
                  <c:v>-6</c:v>
                </c:pt>
                <c:pt idx="38114">
                  <c:v>-10</c:v>
                </c:pt>
                <c:pt idx="38115">
                  <c:v>-17</c:v>
                </c:pt>
                <c:pt idx="38116">
                  <c:v>-10</c:v>
                </c:pt>
                <c:pt idx="38117">
                  <c:v>-10</c:v>
                </c:pt>
                <c:pt idx="38118">
                  <c:v>-14</c:v>
                </c:pt>
                <c:pt idx="38119">
                  <c:v>-10</c:v>
                </c:pt>
                <c:pt idx="38120">
                  <c:v>-8</c:v>
                </c:pt>
                <c:pt idx="38121">
                  <c:v>-9</c:v>
                </c:pt>
                <c:pt idx="38122">
                  <c:v>-19</c:v>
                </c:pt>
                <c:pt idx="38123">
                  <c:v>-15</c:v>
                </c:pt>
                <c:pt idx="38124">
                  <c:v>-14</c:v>
                </c:pt>
                <c:pt idx="38125">
                  <c:v>-15</c:v>
                </c:pt>
                <c:pt idx="38126">
                  <c:v>-7</c:v>
                </c:pt>
                <c:pt idx="38127">
                  <c:v>-11</c:v>
                </c:pt>
                <c:pt idx="38128">
                  <c:v>-15</c:v>
                </c:pt>
                <c:pt idx="38129">
                  <c:v>-11</c:v>
                </c:pt>
                <c:pt idx="38130">
                  <c:v>-14</c:v>
                </c:pt>
                <c:pt idx="38131">
                  <c:v>-16</c:v>
                </c:pt>
                <c:pt idx="38132">
                  <c:v>-9</c:v>
                </c:pt>
                <c:pt idx="38133">
                  <c:v>-13</c:v>
                </c:pt>
                <c:pt idx="38134">
                  <c:v>-19</c:v>
                </c:pt>
                <c:pt idx="38135">
                  <c:v>-16</c:v>
                </c:pt>
                <c:pt idx="38136">
                  <c:v>-18</c:v>
                </c:pt>
                <c:pt idx="38137">
                  <c:v>-17</c:v>
                </c:pt>
                <c:pt idx="38138">
                  <c:v>-19</c:v>
                </c:pt>
                <c:pt idx="38139">
                  <c:v>-21</c:v>
                </c:pt>
                <c:pt idx="38140">
                  <c:v>-17</c:v>
                </c:pt>
                <c:pt idx="38141">
                  <c:v>-24</c:v>
                </c:pt>
                <c:pt idx="38142">
                  <c:v>-21</c:v>
                </c:pt>
                <c:pt idx="38143">
                  <c:v>-18</c:v>
                </c:pt>
                <c:pt idx="38144">
                  <c:v>-19</c:v>
                </c:pt>
                <c:pt idx="38145">
                  <c:v>-18</c:v>
                </c:pt>
                <c:pt idx="38146">
                  <c:v>-16</c:v>
                </c:pt>
                <c:pt idx="38147">
                  <c:v>-16</c:v>
                </c:pt>
                <c:pt idx="38148">
                  <c:v>-14</c:v>
                </c:pt>
                <c:pt idx="38149">
                  <c:v>-13</c:v>
                </c:pt>
                <c:pt idx="38150">
                  <c:v>-14</c:v>
                </c:pt>
                <c:pt idx="38151">
                  <c:v>-13</c:v>
                </c:pt>
                <c:pt idx="38152">
                  <c:v>-14</c:v>
                </c:pt>
                <c:pt idx="38153">
                  <c:v>-15</c:v>
                </c:pt>
                <c:pt idx="38154">
                  <c:v>-16</c:v>
                </c:pt>
                <c:pt idx="38155">
                  <c:v>-13</c:v>
                </c:pt>
                <c:pt idx="38156">
                  <c:v>-15</c:v>
                </c:pt>
                <c:pt idx="38157">
                  <c:v>-15</c:v>
                </c:pt>
                <c:pt idx="38158">
                  <c:v>-11</c:v>
                </c:pt>
                <c:pt idx="38159">
                  <c:v>-14</c:v>
                </c:pt>
                <c:pt idx="38160">
                  <c:v>-16</c:v>
                </c:pt>
                <c:pt idx="38161">
                  <c:v>-24</c:v>
                </c:pt>
                <c:pt idx="38162">
                  <c:v>-13</c:v>
                </c:pt>
                <c:pt idx="38163">
                  <c:v>-12</c:v>
                </c:pt>
                <c:pt idx="38164">
                  <c:v>-13</c:v>
                </c:pt>
                <c:pt idx="38165">
                  <c:v>-14</c:v>
                </c:pt>
                <c:pt idx="38166">
                  <c:v>-18</c:v>
                </c:pt>
                <c:pt idx="38167">
                  <c:v>-16</c:v>
                </c:pt>
                <c:pt idx="38168">
                  <c:v>-15</c:v>
                </c:pt>
                <c:pt idx="38169">
                  <c:v>-14</c:v>
                </c:pt>
                <c:pt idx="38170">
                  <c:v>-20</c:v>
                </c:pt>
                <c:pt idx="38171">
                  <c:v>-19</c:v>
                </c:pt>
                <c:pt idx="38172">
                  <c:v>-19</c:v>
                </c:pt>
                <c:pt idx="38173">
                  <c:v>-17</c:v>
                </c:pt>
                <c:pt idx="38174">
                  <c:v>-16</c:v>
                </c:pt>
                <c:pt idx="38175">
                  <c:v>-19</c:v>
                </c:pt>
                <c:pt idx="38176">
                  <c:v>-15</c:v>
                </c:pt>
                <c:pt idx="38177">
                  <c:v>-17</c:v>
                </c:pt>
                <c:pt idx="38178">
                  <c:v>-15</c:v>
                </c:pt>
                <c:pt idx="38179">
                  <c:v>-14</c:v>
                </c:pt>
                <c:pt idx="38180">
                  <c:v>-17</c:v>
                </c:pt>
                <c:pt idx="38181">
                  <c:v>-18</c:v>
                </c:pt>
                <c:pt idx="38182">
                  <c:v>81</c:v>
                </c:pt>
                <c:pt idx="38183">
                  <c:v>-22</c:v>
                </c:pt>
                <c:pt idx="38184">
                  <c:v>-19</c:v>
                </c:pt>
                <c:pt idx="38185">
                  <c:v>-17</c:v>
                </c:pt>
                <c:pt idx="38186">
                  <c:v>-19</c:v>
                </c:pt>
                <c:pt idx="38187">
                  <c:v>-19</c:v>
                </c:pt>
                <c:pt idx="38188">
                  <c:v>-22</c:v>
                </c:pt>
                <c:pt idx="38189">
                  <c:v>-15</c:v>
                </c:pt>
                <c:pt idx="38190">
                  <c:v>-19</c:v>
                </c:pt>
                <c:pt idx="38191">
                  <c:v>-19</c:v>
                </c:pt>
                <c:pt idx="38192">
                  <c:v>-17</c:v>
                </c:pt>
                <c:pt idx="38193">
                  <c:v>-20</c:v>
                </c:pt>
                <c:pt idx="38194">
                  <c:v>-18</c:v>
                </c:pt>
                <c:pt idx="38195">
                  <c:v>-16</c:v>
                </c:pt>
                <c:pt idx="38196">
                  <c:v>-13</c:v>
                </c:pt>
                <c:pt idx="38197">
                  <c:v>-12</c:v>
                </c:pt>
                <c:pt idx="38198">
                  <c:v>-16</c:v>
                </c:pt>
                <c:pt idx="38199">
                  <c:v>-11</c:v>
                </c:pt>
                <c:pt idx="38200">
                  <c:v>-14</c:v>
                </c:pt>
                <c:pt idx="38201">
                  <c:v>-15</c:v>
                </c:pt>
                <c:pt idx="38202">
                  <c:v>-16</c:v>
                </c:pt>
                <c:pt idx="38203">
                  <c:v>-11</c:v>
                </c:pt>
                <c:pt idx="38204">
                  <c:v>-10</c:v>
                </c:pt>
                <c:pt idx="38205">
                  <c:v>-13</c:v>
                </c:pt>
                <c:pt idx="38206">
                  <c:v>-20</c:v>
                </c:pt>
                <c:pt idx="38207">
                  <c:v>-11</c:v>
                </c:pt>
                <c:pt idx="38208">
                  <c:v>-14</c:v>
                </c:pt>
                <c:pt idx="38209">
                  <c:v>-16</c:v>
                </c:pt>
                <c:pt idx="38210">
                  <c:v>-13</c:v>
                </c:pt>
                <c:pt idx="38211">
                  <c:v>-13</c:v>
                </c:pt>
                <c:pt idx="38212">
                  <c:v>-12</c:v>
                </c:pt>
                <c:pt idx="38213">
                  <c:v>-13</c:v>
                </c:pt>
                <c:pt idx="38214">
                  <c:v>-12</c:v>
                </c:pt>
                <c:pt idx="38215">
                  <c:v>-14</c:v>
                </c:pt>
                <c:pt idx="38216">
                  <c:v>-12</c:v>
                </c:pt>
                <c:pt idx="38217">
                  <c:v>-13</c:v>
                </c:pt>
                <c:pt idx="38218">
                  <c:v>-14</c:v>
                </c:pt>
                <c:pt idx="38219">
                  <c:v>-19</c:v>
                </c:pt>
                <c:pt idx="38220">
                  <c:v>-41</c:v>
                </c:pt>
                <c:pt idx="38221">
                  <c:v>-18</c:v>
                </c:pt>
                <c:pt idx="38222">
                  <c:v>-23</c:v>
                </c:pt>
                <c:pt idx="38223">
                  <c:v>-35</c:v>
                </c:pt>
                <c:pt idx="38224">
                  <c:v>-21</c:v>
                </c:pt>
                <c:pt idx="38225">
                  <c:v>-19</c:v>
                </c:pt>
                <c:pt idx="38226">
                  <c:v>-29</c:v>
                </c:pt>
                <c:pt idx="38227">
                  <c:v>-20</c:v>
                </c:pt>
                <c:pt idx="38228">
                  <c:v>-23</c:v>
                </c:pt>
                <c:pt idx="38229">
                  <c:v>-22</c:v>
                </c:pt>
                <c:pt idx="38230">
                  <c:v>-22</c:v>
                </c:pt>
                <c:pt idx="38231">
                  <c:v>-19</c:v>
                </c:pt>
                <c:pt idx="38232">
                  <c:v>-21</c:v>
                </c:pt>
                <c:pt idx="38233">
                  <c:v>-18</c:v>
                </c:pt>
                <c:pt idx="38234">
                  <c:v>-18</c:v>
                </c:pt>
                <c:pt idx="38235">
                  <c:v>-23</c:v>
                </c:pt>
                <c:pt idx="38236">
                  <c:v>-18</c:v>
                </c:pt>
                <c:pt idx="38237">
                  <c:v>-18</c:v>
                </c:pt>
                <c:pt idx="38238">
                  <c:v>-17</c:v>
                </c:pt>
                <c:pt idx="38239">
                  <c:v>-24</c:v>
                </c:pt>
                <c:pt idx="38240">
                  <c:v>-19</c:v>
                </c:pt>
                <c:pt idx="38241">
                  <c:v>-19</c:v>
                </c:pt>
                <c:pt idx="38242">
                  <c:v>-19</c:v>
                </c:pt>
                <c:pt idx="38243">
                  <c:v>-15</c:v>
                </c:pt>
                <c:pt idx="38244">
                  <c:v>-15</c:v>
                </c:pt>
                <c:pt idx="38245">
                  <c:v>-13</c:v>
                </c:pt>
                <c:pt idx="38246">
                  <c:v>-15</c:v>
                </c:pt>
                <c:pt idx="38247">
                  <c:v>-12</c:v>
                </c:pt>
                <c:pt idx="38248">
                  <c:v>-13</c:v>
                </c:pt>
                <c:pt idx="38249">
                  <c:v>-15</c:v>
                </c:pt>
                <c:pt idx="38250">
                  <c:v>-10</c:v>
                </c:pt>
                <c:pt idx="38251">
                  <c:v>-13</c:v>
                </c:pt>
                <c:pt idx="38252">
                  <c:v>-15</c:v>
                </c:pt>
                <c:pt idx="38253">
                  <c:v>-13</c:v>
                </c:pt>
                <c:pt idx="38254">
                  <c:v>-15</c:v>
                </c:pt>
                <c:pt idx="38255">
                  <c:v>-24</c:v>
                </c:pt>
                <c:pt idx="38256">
                  <c:v>-19</c:v>
                </c:pt>
                <c:pt idx="38257">
                  <c:v>-17</c:v>
                </c:pt>
                <c:pt idx="38258">
                  <c:v>-18</c:v>
                </c:pt>
                <c:pt idx="38259">
                  <c:v>-17</c:v>
                </c:pt>
                <c:pt idx="38260">
                  <c:v>-16</c:v>
                </c:pt>
                <c:pt idx="38261">
                  <c:v>-19</c:v>
                </c:pt>
                <c:pt idx="38262">
                  <c:v>-17</c:v>
                </c:pt>
                <c:pt idx="38263">
                  <c:v>-20</c:v>
                </c:pt>
                <c:pt idx="38264">
                  <c:v>-18</c:v>
                </c:pt>
                <c:pt idx="38265">
                  <c:v>-19</c:v>
                </c:pt>
                <c:pt idx="38266">
                  <c:v>-22</c:v>
                </c:pt>
                <c:pt idx="38267">
                  <c:v>-10</c:v>
                </c:pt>
                <c:pt idx="38268">
                  <c:v>-14</c:v>
                </c:pt>
                <c:pt idx="38269">
                  <c:v>-11</c:v>
                </c:pt>
                <c:pt idx="38270">
                  <c:v>-10</c:v>
                </c:pt>
                <c:pt idx="38271">
                  <c:v>-14</c:v>
                </c:pt>
                <c:pt idx="38272">
                  <c:v>-9</c:v>
                </c:pt>
                <c:pt idx="38273">
                  <c:v>-15</c:v>
                </c:pt>
                <c:pt idx="38274">
                  <c:v>-14</c:v>
                </c:pt>
                <c:pt idx="38275">
                  <c:v>-14</c:v>
                </c:pt>
                <c:pt idx="38276">
                  <c:v>-9</c:v>
                </c:pt>
                <c:pt idx="38277">
                  <c:v>-10</c:v>
                </c:pt>
                <c:pt idx="38278">
                  <c:v>-10</c:v>
                </c:pt>
                <c:pt idx="38279">
                  <c:v>-13</c:v>
                </c:pt>
                <c:pt idx="38280">
                  <c:v>-13</c:v>
                </c:pt>
                <c:pt idx="38281">
                  <c:v>-7</c:v>
                </c:pt>
                <c:pt idx="38282">
                  <c:v>-12</c:v>
                </c:pt>
                <c:pt idx="38283">
                  <c:v>-14</c:v>
                </c:pt>
                <c:pt idx="38284">
                  <c:v>-7</c:v>
                </c:pt>
                <c:pt idx="38285">
                  <c:v>-8</c:v>
                </c:pt>
                <c:pt idx="38286">
                  <c:v>-5</c:v>
                </c:pt>
                <c:pt idx="38287">
                  <c:v>-13</c:v>
                </c:pt>
                <c:pt idx="38288">
                  <c:v>-12</c:v>
                </c:pt>
                <c:pt idx="38289">
                  <c:v>-13</c:v>
                </c:pt>
                <c:pt idx="38290">
                  <c:v>-15</c:v>
                </c:pt>
                <c:pt idx="38291">
                  <c:v>-15</c:v>
                </c:pt>
                <c:pt idx="38292">
                  <c:v>-16</c:v>
                </c:pt>
                <c:pt idx="38293">
                  <c:v>-15</c:v>
                </c:pt>
                <c:pt idx="38294">
                  <c:v>-14</c:v>
                </c:pt>
                <c:pt idx="38295">
                  <c:v>-16</c:v>
                </c:pt>
                <c:pt idx="38296">
                  <c:v>-16</c:v>
                </c:pt>
                <c:pt idx="38297">
                  <c:v>-16</c:v>
                </c:pt>
                <c:pt idx="38298">
                  <c:v>-16</c:v>
                </c:pt>
                <c:pt idx="38299">
                  <c:v>-15</c:v>
                </c:pt>
                <c:pt idx="38300">
                  <c:v>-15</c:v>
                </c:pt>
                <c:pt idx="38301">
                  <c:v>-19</c:v>
                </c:pt>
                <c:pt idx="38302">
                  <c:v>-17</c:v>
                </c:pt>
                <c:pt idx="38303">
                  <c:v>-16</c:v>
                </c:pt>
                <c:pt idx="38304">
                  <c:v>-15</c:v>
                </c:pt>
                <c:pt idx="38305">
                  <c:v>-14</c:v>
                </c:pt>
                <c:pt idx="38306">
                  <c:v>-15</c:v>
                </c:pt>
                <c:pt idx="38307">
                  <c:v>-15</c:v>
                </c:pt>
                <c:pt idx="38308">
                  <c:v>-10</c:v>
                </c:pt>
                <c:pt idx="38309">
                  <c:v>-11</c:v>
                </c:pt>
                <c:pt idx="38310">
                  <c:v>-11</c:v>
                </c:pt>
                <c:pt idx="38311">
                  <c:v>-10</c:v>
                </c:pt>
                <c:pt idx="38312">
                  <c:v>-15</c:v>
                </c:pt>
                <c:pt idx="38313">
                  <c:v>-8</c:v>
                </c:pt>
                <c:pt idx="38314">
                  <c:v>-15</c:v>
                </c:pt>
                <c:pt idx="38315">
                  <c:v>-32</c:v>
                </c:pt>
                <c:pt idx="38316">
                  <c:v>-25</c:v>
                </c:pt>
                <c:pt idx="38317">
                  <c:v>-26</c:v>
                </c:pt>
                <c:pt idx="38318">
                  <c:v>-21</c:v>
                </c:pt>
                <c:pt idx="38319">
                  <c:v>-23</c:v>
                </c:pt>
                <c:pt idx="38320">
                  <c:v>-27</c:v>
                </c:pt>
                <c:pt idx="38321">
                  <c:v>-21</c:v>
                </c:pt>
                <c:pt idx="38322">
                  <c:v>-21</c:v>
                </c:pt>
                <c:pt idx="38323">
                  <c:v>-20</c:v>
                </c:pt>
                <c:pt idx="38324">
                  <c:v>-23</c:v>
                </c:pt>
                <c:pt idx="38325">
                  <c:v>-21</c:v>
                </c:pt>
                <c:pt idx="38326">
                  <c:v>-23</c:v>
                </c:pt>
                <c:pt idx="38327">
                  <c:v>-18</c:v>
                </c:pt>
                <c:pt idx="38328">
                  <c:v>-12</c:v>
                </c:pt>
                <c:pt idx="38329">
                  <c:v>-13</c:v>
                </c:pt>
                <c:pt idx="38330">
                  <c:v>-18</c:v>
                </c:pt>
                <c:pt idx="38331">
                  <c:v>-4</c:v>
                </c:pt>
                <c:pt idx="38332">
                  <c:v>-6</c:v>
                </c:pt>
                <c:pt idx="38333">
                  <c:v>-12</c:v>
                </c:pt>
                <c:pt idx="38334">
                  <c:v>-9</c:v>
                </c:pt>
                <c:pt idx="38335">
                  <c:v>-15</c:v>
                </c:pt>
                <c:pt idx="38336">
                  <c:v>-9</c:v>
                </c:pt>
                <c:pt idx="38337">
                  <c:v>-15</c:v>
                </c:pt>
                <c:pt idx="38338">
                  <c:v>-15</c:v>
                </c:pt>
                <c:pt idx="38339">
                  <c:v>-40</c:v>
                </c:pt>
                <c:pt idx="38340">
                  <c:v>-13</c:v>
                </c:pt>
                <c:pt idx="38341">
                  <c:v>-16</c:v>
                </c:pt>
                <c:pt idx="38342">
                  <c:v>-16</c:v>
                </c:pt>
                <c:pt idx="38343">
                  <c:v>-13</c:v>
                </c:pt>
                <c:pt idx="38344">
                  <c:v>-11</c:v>
                </c:pt>
                <c:pt idx="38345">
                  <c:v>-13</c:v>
                </c:pt>
                <c:pt idx="38346">
                  <c:v>-13</c:v>
                </c:pt>
                <c:pt idx="38347">
                  <c:v>-15</c:v>
                </c:pt>
                <c:pt idx="38348">
                  <c:v>-14</c:v>
                </c:pt>
                <c:pt idx="38349">
                  <c:v>-15</c:v>
                </c:pt>
                <c:pt idx="38350">
                  <c:v>-13</c:v>
                </c:pt>
                <c:pt idx="38351">
                  <c:v>-12</c:v>
                </c:pt>
                <c:pt idx="38352">
                  <c:v>-10</c:v>
                </c:pt>
                <c:pt idx="38353">
                  <c:v>-7</c:v>
                </c:pt>
                <c:pt idx="38354">
                  <c:v>-10</c:v>
                </c:pt>
                <c:pt idx="38355">
                  <c:v>-8</c:v>
                </c:pt>
                <c:pt idx="38356">
                  <c:v>-8</c:v>
                </c:pt>
                <c:pt idx="38357">
                  <c:v>-6</c:v>
                </c:pt>
                <c:pt idx="38358">
                  <c:v>-4</c:v>
                </c:pt>
                <c:pt idx="38359">
                  <c:v>-9</c:v>
                </c:pt>
                <c:pt idx="38360">
                  <c:v>-7</c:v>
                </c:pt>
                <c:pt idx="38361">
                  <c:v>-10</c:v>
                </c:pt>
                <c:pt idx="38362">
                  <c:v>-7</c:v>
                </c:pt>
                <c:pt idx="38363">
                  <c:v>-15</c:v>
                </c:pt>
                <c:pt idx="38364">
                  <c:v>-17</c:v>
                </c:pt>
                <c:pt idx="38365">
                  <c:v>-15</c:v>
                </c:pt>
                <c:pt idx="38366">
                  <c:v>-15</c:v>
                </c:pt>
                <c:pt idx="38367">
                  <c:v>-15</c:v>
                </c:pt>
                <c:pt idx="38368">
                  <c:v>-14</c:v>
                </c:pt>
                <c:pt idx="38369">
                  <c:v>-15</c:v>
                </c:pt>
                <c:pt idx="38370">
                  <c:v>-15</c:v>
                </c:pt>
                <c:pt idx="38371">
                  <c:v>-13</c:v>
                </c:pt>
                <c:pt idx="38372">
                  <c:v>-12</c:v>
                </c:pt>
                <c:pt idx="38373">
                  <c:v>-16</c:v>
                </c:pt>
                <c:pt idx="38374">
                  <c:v>-18</c:v>
                </c:pt>
                <c:pt idx="38375">
                  <c:v>-10</c:v>
                </c:pt>
                <c:pt idx="38376">
                  <c:v>-12</c:v>
                </c:pt>
                <c:pt idx="38377">
                  <c:v>-9</c:v>
                </c:pt>
                <c:pt idx="38378">
                  <c:v>-9</c:v>
                </c:pt>
                <c:pt idx="38379">
                  <c:v>-10</c:v>
                </c:pt>
                <c:pt idx="38380">
                  <c:v>-13</c:v>
                </c:pt>
                <c:pt idx="38381">
                  <c:v>-15</c:v>
                </c:pt>
                <c:pt idx="38382">
                  <c:v>-13</c:v>
                </c:pt>
                <c:pt idx="38383">
                  <c:v>-11</c:v>
                </c:pt>
                <c:pt idx="38384">
                  <c:v>-14</c:v>
                </c:pt>
                <c:pt idx="38385">
                  <c:v>-11</c:v>
                </c:pt>
                <c:pt idx="38386">
                  <c:v>-10</c:v>
                </c:pt>
                <c:pt idx="38387">
                  <c:v>-15</c:v>
                </c:pt>
                <c:pt idx="38388">
                  <c:v>-15</c:v>
                </c:pt>
                <c:pt idx="38389">
                  <c:v>-15</c:v>
                </c:pt>
                <c:pt idx="38390">
                  <c:v>-15</c:v>
                </c:pt>
                <c:pt idx="38391">
                  <c:v>-15</c:v>
                </c:pt>
                <c:pt idx="38392">
                  <c:v>-11</c:v>
                </c:pt>
                <c:pt idx="38393">
                  <c:v>-15</c:v>
                </c:pt>
                <c:pt idx="38394">
                  <c:v>-15</c:v>
                </c:pt>
                <c:pt idx="38395">
                  <c:v>-10</c:v>
                </c:pt>
                <c:pt idx="38396">
                  <c:v>-15</c:v>
                </c:pt>
                <c:pt idx="38397">
                  <c:v>-13</c:v>
                </c:pt>
                <c:pt idx="38398">
                  <c:v>-10</c:v>
                </c:pt>
                <c:pt idx="38399">
                  <c:v>-17</c:v>
                </c:pt>
                <c:pt idx="38400">
                  <c:v>-15</c:v>
                </c:pt>
                <c:pt idx="38401">
                  <c:v>-18</c:v>
                </c:pt>
                <c:pt idx="38402">
                  <c:v>-13</c:v>
                </c:pt>
                <c:pt idx="38403">
                  <c:v>-9</c:v>
                </c:pt>
                <c:pt idx="38404">
                  <c:v>-10</c:v>
                </c:pt>
                <c:pt idx="38405">
                  <c:v>-7</c:v>
                </c:pt>
                <c:pt idx="38406">
                  <c:v>-15</c:v>
                </c:pt>
                <c:pt idx="38407">
                  <c:v>-12</c:v>
                </c:pt>
                <c:pt idx="38408">
                  <c:v>-8</c:v>
                </c:pt>
                <c:pt idx="38409">
                  <c:v>-15</c:v>
                </c:pt>
                <c:pt idx="38410">
                  <c:v>-12</c:v>
                </c:pt>
                <c:pt idx="38411">
                  <c:v>-16</c:v>
                </c:pt>
                <c:pt idx="38412">
                  <c:v>-14</c:v>
                </c:pt>
                <c:pt idx="38413">
                  <c:v>-15</c:v>
                </c:pt>
                <c:pt idx="38414">
                  <c:v>-15</c:v>
                </c:pt>
                <c:pt idx="38415">
                  <c:v>-13</c:v>
                </c:pt>
                <c:pt idx="38416">
                  <c:v>-15</c:v>
                </c:pt>
                <c:pt idx="38417">
                  <c:v>-15</c:v>
                </c:pt>
                <c:pt idx="38418">
                  <c:v>-14</c:v>
                </c:pt>
                <c:pt idx="38419">
                  <c:v>-13</c:v>
                </c:pt>
                <c:pt idx="38420">
                  <c:v>-13</c:v>
                </c:pt>
                <c:pt idx="38421">
                  <c:v>-15</c:v>
                </c:pt>
                <c:pt idx="38422">
                  <c:v>-15</c:v>
                </c:pt>
                <c:pt idx="38423">
                  <c:v>-10</c:v>
                </c:pt>
                <c:pt idx="38424">
                  <c:v>-10</c:v>
                </c:pt>
                <c:pt idx="38425">
                  <c:v>-13</c:v>
                </c:pt>
                <c:pt idx="38426">
                  <c:v>-11</c:v>
                </c:pt>
                <c:pt idx="38427">
                  <c:v>-6</c:v>
                </c:pt>
                <c:pt idx="38428">
                  <c:v>-2</c:v>
                </c:pt>
                <c:pt idx="38429">
                  <c:v>-7</c:v>
                </c:pt>
                <c:pt idx="38430">
                  <c:v>-11</c:v>
                </c:pt>
                <c:pt idx="38431">
                  <c:v>-13</c:v>
                </c:pt>
                <c:pt idx="38432">
                  <c:v>-14</c:v>
                </c:pt>
                <c:pt idx="38433">
                  <c:v>-15</c:v>
                </c:pt>
                <c:pt idx="38434">
                  <c:v>-12</c:v>
                </c:pt>
                <c:pt idx="38435">
                  <c:v>-6</c:v>
                </c:pt>
                <c:pt idx="38436">
                  <c:v>-11</c:v>
                </c:pt>
                <c:pt idx="38437">
                  <c:v>-10</c:v>
                </c:pt>
                <c:pt idx="38438">
                  <c:v>-10</c:v>
                </c:pt>
                <c:pt idx="38439">
                  <c:v>-7</c:v>
                </c:pt>
                <c:pt idx="38440">
                  <c:v>-8</c:v>
                </c:pt>
                <c:pt idx="38441">
                  <c:v>-13</c:v>
                </c:pt>
                <c:pt idx="38442">
                  <c:v>-11</c:v>
                </c:pt>
                <c:pt idx="38443">
                  <c:v>-10</c:v>
                </c:pt>
                <c:pt idx="38444">
                  <c:v>-8</c:v>
                </c:pt>
                <c:pt idx="38445">
                  <c:v>-13</c:v>
                </c:pt>
                <c:pt idx="38446">
                  <c:v>-11</c:v>
                </c:pt>
                <c:pt idx="38447">
                  <c:v>-13</c:v>
                </c:pt>
                <c:pt idx="38448">
                  <c:v>-16</c:v>
                </c:pt>
                <c:pt idx="38449">
                  <c:v>-15</c:v>
                </c:pt>
                <c:pt idx="38450">
                  <c:v>-15</c:v>
                </c:pt>
                <c:pt idx="38451">
                  <c:v>-22</c:v>
                </c:pt>
                <c:pt idx="38452">
                  <c:v>-22</c:v>
                </c:pt>
                <c:pt idx="38453">
                  <c:v>-20</c:v>
                </c:pt>
                <c:pt idx="38454">
                  <c:v>-24</c:v>
                </c:pt>
                <c:pt idx="38455">
                  <c:v>-23</c:v>
                </c:pt>
                <c:pt idx="38456">
                  <c:v>-17</c:v>
                </c:pt>
                <c:pt idx="38457">
                  <c:v>-17</c:v>
                </c:pt>
                <c:pt idx="38458">
                  <c:v>-21</c:v>
                </c:pt>
                <c:pt idx="38459">
                  <c:v>-21</c:v>
                </c:pt>
                <c:pt idx="38460">
                  <c:v>-20</c:v>
                </c:pt>
                <c:pt idx="38461">
                  <c:v>-18</c:v>
                </c:pt>
                <c:pt idx="38462">
                  <c:v>-17</c:v>
                </c:pt>
                <c:pt idx="38463">
                  <c:v>-11</c:v>
                </c:pt>
                <c:pt idx="38464">
                  <c:v>-10</c:v>
                </c:pt>
                <c:pt idx="38465">
                  <c:v>-12</c:v>
                </c:pt>
                <c:pt idx="38466">
                  <c:v>-9</c:v>
                </c:pt>
                <c:pt idx="38467">
                  <c:v>-9</c:v>
                </c:pt>
                <c:pt idx="38468">
                  <c:v>-10</c:v>
                </c:pt>
                <c:pt idx="38469">
                  <c:v>-11</c:v>
                </c:pt>
                <c:pt idx="38470">
                  <c:v>-10</c:v>
                </c:pt>
                <c:pt idx="38471">
                  <c:v>-10</c:v>
                </c:pt>
                <c:pt idx="38472">
                  <c:v>-10</c:v>
                </c:pt>
                <c:pt idx="38473">
                  <c:v>-10</c:v>
                </c:pt>
                <c:pt idx="38474">
                  <c:v>-9</c:v>
                </c:pt>
                <c:pt idx="38475">
                  <c:v>-15</c:v>
                </c:pt>
                <c:pt idx="38476">
                  <c:v>-13</c:v>
                </c:pt>
                <c:pt idx="38477">
                  <c:v>-15</c:v>
                </c:pt>
                <c:pt idx="38478">
                  <c:v>-19</c:v>
                </c:pt>
                <c:pt idx="38479">
                  <c:v>-17</c:v>
                </c:pt>
                <c:pt idx="38480">
                  <c:v>-14</c:v>
                </c:pt>
                <c:pt idx="38481">
                  <c:v>-15</c:v>
                </c:pt>
                <c:pt idx="38482">
                  <c:v>-14</c:v>
                </c:pt>
                <c:pt idx="38483">
                  <c:v>-17</c:v>
                </c:pt>
                <c:pt idx="38484">
                  <c:v>-17</c:v>
                </c:pt>
                <c:pt idx="38485">
                  <c:v>-15</c:v>
                </c:pt>
                <c:pt idx="38486">
                  <c:v>-17</c:v>
                </c:pt>
                <c:pt idx="38487">
                  <c:v>-17</c:v>
                </c:pt>
                <c:pt idx="38488">
                  <c:v>-18</c:v>
                </c:pt>
                <c:pt idx="38489">
                  <c:v>-17</c:v>
                </c:pt>
                <c:pt idx="38490">
                  <c:v>-17</c:v>
                </c:pt>
                <c:pt idx="38491">
                  <c:v>-19</c:v>
                </c:pt>
                <c:pt idx="38492">
                  <c:v>-17</c:v>
                </c:pt>
                <c:pt idx="38493">
                  <c:v>-18</c:v>
                </c:pt>
                <c:pt idx="38494">
                  <c:v>-17</c:v>
                </c:pt>
                <c:pt idx="38495">
                  <c:v>-25</c:v>
                </c:pt>
                <c:pt idx="38496">
                  <c:v>-22</c:v>
                </c:pt>
                <c:pt idx="38497">
                  <c:v>-19</c:v>
                </c:pt>
                <c:pt idx="38498">
                  <c:v>-21</c:v>
                </c:pt>
                <c:pt idx="38499">
                  <c:v>-14</c:v>
                </c:pt>
                <c:pt idx="38500">
                  <c:v>-15</c:v>
                </c:pt>
                <c:pt idx="38501">
                  <c:v>-11</c:v>
                </c:pt>
                <c:pt idx="38502">
                  <c:v>-9</c:v>
                </c:pt>
                <c:pt idx="38503">
                  <c:v>-8</c:v>
                </c:pt>
                <c:pt idx="38504">
                  <c:v>-13</c:v>
                </c:pt>
                <c:pt idx="38505">
                  <c:v>-15</c:v>
                </c:pt>
                <c:pt idx="38506">
                  <c:v>-10</c:v>
                </c:pt>
                <c:pt idx="38507">
                  <c:v>-13</c:v>
                </c:pt>
                <c:pt idx="38508">
                  <c:v>-15</c:v>
                </c:pt>
                <c:pt idx="38509">
                  <c:v>-11</c:v>
                </c:pt>
                <c:pt idx="38510">
                  <c:v>-9</c:v>
                </c:pt>
                <c:pt idx="38511">
                  <c:v>-14</c:v>
                </c:pt>
                <c:pt idx="38512">
                  <c:v>-11</c:v>
                </c:pt>
                <c:pt idx="38513">
                  <c:v>-13</c:v>
                </c:pt>
                <c:pt idx="38514">
                  <c:v>-12</c:v>
                </c:pt>
                <c:pt idx="38515">
                  <c:v>-15</c:v>
                </c:pt>
                <c:pt idx="38516">
                  <c:v>-14</c:v>
                </c:pt>
                <c:pt idx="38517">
                  <c:v>-14</c:v>
                </c:pt>
                <c:pt idx="38518">
                  <c:v>-15</c:v>
                </c:pt>
                <c:pt idx="38519">
                  <c:v>-13</c:v>
                </c:pt>
                <c:pt idx="38520">
                  <c:v>-10</c:v>
                </c:pt>
                <c:pt idx="38521">
                  <c:v>-15</c:v>
                </c:pt>
                <c:pt idx="38522">
                  <c:v>-14</c:v>
                </c:pt>
                <c:pt idx="38523">
                  <c:v>-12</c:v>
                </c:pt>
                <c:pt idx="38524">
                  <c:v>-12</c:v>
                </c:pt>
                <c:pt idx="38525">
                  <c:v>-17</c:v>
                </c:pt>
                <c:pt idx="38526">
                  <c:v>-15</c:v>
                </c:pt>
                <c:pt idx="38527">
                  <c:v>-10</c:v>
                </c:pt>
                <c:pt idx="38528">
                  <c:v>-13</c:v>
                </c:pt>
                <c:pt idx="38529">
                  <c:v>-11</c:v>
                </c:pt>
                <c:pt idx="38530">
                  <c:v>-12</c:v>
                </c:pt>
                <c:pt idx="38531">
                  <c:v>-11</c:v>
                </c:pt>
                <c:pt idx="38532">
                  <c:v>-13</c:v>
                </c:pt>
                <c:pt idx="38533">
                  <c:v>-13</c:v>
                </c:pt>
                <c:pt idx="38534">
                  <c:v>-12</c:v>
                </c:pt>
                <c:pt idx="38535">
                  <c:v>-7</c:v>
                </c:pt>
                <c:pt idx="38536">
                  <c:v>-8</c:v>
                </c:pt>
                <c:pt idx="38537">
                  <c:v>-5</c:v>
                </c:pt>
                <c:pt idx="38538">
                  <c:v>-5</c:v>
                </c:pt>
                <c:pt idx="38539">
                  <c:v>-5</c:v>
                </c:pt>
                <c:pt idx="38540">
                  <c:v>-6</c:v>
                </c:pt>
                <c:pt idx="38541">
                  <c:v>-9</c:v>
                </c:pt>
                <c:pt idx="38542">
                  <c:v>-7</c:v>
                </c:pt>
                <c:pt idx="38543">
                  <c:v>-4</c:v>
                </c:pt>
                <c:pt idx="38544">
                  <c:v>-4</c:v>
                </c:pt>
                <c:pt idx="38545">
                  <c:v>-5</c:v>
                </c:pt>
                <c:pt idx="38546">
                  <c:v>-8</c:v>
                </c:pt>
                <c:pt idx="38547">
                  <c:v>-6</c:v>
                </c:pt>
                <c:pt idx="38548">
                  <c:v>-6</c:v>
                </c:pt>
                <c:pt idx="38549">
                  <c:v>-8</c:v>
                </c:pt>
                <c:pt idx="38550">
                  <c:v>-5</c:v>
                </c:pt>
                <c:pt idx="38551">
                  <c:v>-7</c:v>
                </c:pt>
                <c:pt idx="38552">
                  <c:v>-6</c:v>
                </c:pt>
                <c:pt idx="38553">
                  <c:v>-8</c:v>
                </c:pt>
                <c:pt idx="38554">
                  <c:v>-12</c:v>
                </c:pt>
                <c:pt idx="38555">
                  <c:v>-14</c:v>
                </c:pt>
                <c:pt idx="38556">
                  <c:v>-10</c:v>
                </c:pt>
                <c:pt idx="38557">
                  <c:v>-16</c:v>
                </c:pt>
                <c:pt idx="38558">
                  <c:v>-14</c:v>
                </c:pt>
                <c:pt idx="38559">
                  <c:v>-28</c:v>
                </c:pt>
                <c:pt idx="38560">
                  <c:v>-22</c:v>
                </c:pt>
                <c:pt idx="38561">
                  <c:v>-20</c:v>
                </c:pt>
                <c:pt idx="38562">
                  <c:v>-18</c:v>
                </c:pt>
                <c:pt idx="38563">
                  <c:v>-22</c:v>
                </c:pt>
                <c:pt idx="38564">
                  <c:v>-17</c:v>
                </c:pt>
                <c:pt idx="38565">
                  <c:v>-23</c:v>
                </c:pt>
                <c:pt idx="38566">
                  <c:v>-19</c:v>
                </c:pt>
                <c:pt idx="38567">
                  <c:v>-20</c:v>
                </c:pt>
                <c:pt idx="38568">
                  <c:v>-21</c:v>
                </c:pt>
                <c:pt idx="38569">
                  <c:v>-21</c:v>
                </c:pt>
                <c:pt idx="38570">
                  <c:v>-22</c:v>
                </c:pt>
                <c:pt idx="38571">
                  <c:v>-21</c:v>
                </c:pt>
                <c:pt idx="38572">
                  <c:v>-18</c:v>
                </c:pt>
                <c:pt idx="38573">
                  <c:v>-17</c:v>
                </c:pt>
                <c:pt idx="38574">
                  <c:v>-27</c:v>
                </c:pt>
                <c:pt idx="38575">
                  <c:v>-18</c:v>
                </c:pt>
                <c:pt idx="38576">
                  <c:v>-19</c:v>
                </c:pt>
                <c:pt idx="38577">
                  <c:v>-18</c:v>
                </c:pt>
                <c:pt idx="38578">
                  <c:v>-19</c:v>
                </c:pt>
                <c:pt idx="38579">
                  <c:v>-19</c:v>
                </c:pt>
                <c:pt idx="38580">
                  <c:v>-27</c:v>
                </c:pt>
                <c:pt idx="38581">
                  <c:v>-25</c:v>
                </c:pt>
                <c:pt idx="38582">
                  <c:v>-19</c:v>
                </c:pt>
                <c:pt idx="38583">
                  <c:v>-9</c:v>
                </c:pt>
                <c:pt idx="38584">
                  <c:v>-9</c:v>
                </c:pt>
                <c:pt idx="38585">
                  <c:v>-8</c:v>
                </c:pt>
                <c:pt idx="38586">
                  <c:v>-8</c:v>
                </c:pt>
                <c:pt idx="38587">
                  <c:v>-8</c:v>
                </c:pt>
                <c:pt idx="38588">
                  <c:v>-8</c:v>
                </c:pt>
                <c:pt idx="38589">
                  <c:v>-10</c:v>
                </c:pt>
                <c:pt idx="38590">
                  <c:v>-8</c:v>
                </c:pt>
                <c:pt idx="38591">
                  <c:v>-8</c:v>
                </c:pt>
                <c:pt idx="38592">
                  <c:v>-12</c:v>
                </c:pt>
                <c:pt idx="38593">
                  <c:v>-12</c:v>
                </c:pt>
                <c:pt idx="38594">
                  <c:v>-8</c:v>
                </c:pt>
                <c:pt idx="38595">
                  <c:v>-6</c:v>
                </c:pt>
                <c:pt idx="38596">
                  <c:v>-6</c:v>
                </c:pt>
                <c:pt idx="38597">
                  <c:v>-6</c:v>
                </c:pt>
                <c:pt idx="38598">
                  <c:v>-10</c:v>
                </c:pt>
                <c:pt idx="38599">
                  <c:v>-6</c:v>
                </c:pt>
                <c:pt idx="38600">
                  <c:v>-15</c:v>
                </c:pt>
                <c:pt idx="38601">
                  <c:v>-18</c:v>
                </c:pt>
                <c:pt idx="38602">
                  <c:v>-16</c:v>
                </c:pt>
                <c:pt idx="38603">
                  <c:v>-4</c:v>
                </c:pt>
                <c:pt idx="38604">
                  <c:v>-29</c:v>
                </c:pt>
                <c:pt idx="38605">
                  <c:v>-16</c:v>
                </c:pt>
                <c:pt idx="38606">
                  <c:v>-18</c:v>
                </c:pt>
                <c:pt idx="38607">
                  <c:v>-18</c:v>
                </c:pt>
                <c:pt idx="38608">
                  <c:v>-20</c:v>
                </c:pt>
                <c:pt idx="38609">
                  <c:v>-20</c:v>
                </c:pt>
                <c:pt idx="38610">
                  <c:v>-15</c:v>
                </c:pt>
                <c:pt idx="38611">
                  <c:v>-15</c:v>
                </c:pt>
                <c:pt idx="38612">
                  <c:v>-14</c:v>
                </c:pt>
                <c:pt idx="38613">
                  <c:v>-18</c:v>
                </c:pt>
                <c:pt idx="38614">
                  <c:v>-17</c:v>
                </c:pt>
                <c:pt idx="38615">
                  <c:v>-15</c:v>
                </c:pt>
                <c:pt idx="38616">
                  <c:v>-8</c:v>
                </c:pt>
                <c:pt idx="38617">
                  <c:v>-7</c:v>
                </c:pt>
                <c:pt idx="38618">
                  <c:v>-8</c:v>
                </c:pt>
                <c:pt idx="38619">
                  <c:v>-8</c:v>
                </c:pt>
                <c:pt idx="38620">
                  <c:v>-10</c:v>
                </c:pt>
                <c:pt idx="38621">
                  <c:v>-8</c:v>
                </c:pt>
                <c:pt idx="38622">
                  <c:v>-6</c:v>
                </c:pt>
                <c:pt idx="38623">
                  <c:v>-10</c:v>
                </c:pt>
                <c:pt idx="38624">
                  <c:v>-9</c:v>
                </c:pt>
                <c:pt idx="38625">
                  <c:v>-9</c:v>
                </c:pt>
                <c:pt idx="38626">
                  <c:v>-8</c:v>
                </c:pt>
                <c:pt idx="38627">
                  <c:v>-8</c:v>
                </c:pt>
                <c:pt idx="38628">
                  <c:v>-17</c:v>
                </c:pt>
                <c:pt idx="38629">
                  <c:v>-12</c:v>
                </c:pt>
                <c:pt idx="38630">
                  <c:v>-16</c:v>
                </c:pt>
                <c:pt idx="38631">
                  <c:v>-14</c:v>
                </c:pt>
                <c:pt idx="38632">
                  <c:v>-15</c:v>
                </c:pt>
                <c:pt idx="38633">
                  <c:v>-5</c:v>
                </c:pt>
                <c:pt idx="38634">
                  <c:v>-16</c:v>
                </c:pt>
                <c:pt idx="38635">
                  <c:v>-11</c:v>
                </c:pt>
                <c:pt idx="38636">
                  <c:v>-14</c:v>
                </c:pt>
                <c:pt idx="38637">
                  <c:v>-11</c:v>
                </c:pt>
                <c:pt idx="38638">
                  <c:v>-7</c:v>
                </c:pt>
                <c:pt idx="38639">
                  <c:v>-14</c:v>
                </c:pt>
                <c:pt idx="38640">
                  <c:v>-10</c:v>
                </c:pt>
                <c:pt idx="38641">
                  <c:v>-10</c:v>
                </c:pt>
                <c:pt idx="38642">
                  <c:v>-8</c:v>
                </c:pt>
                <c:pt idx="38643">
                  <c:v>-9</c:v>
                </c:pt>
                <c:pt idx="38644">
                  <c:v>-12</c:v>
                </c:pt>
                <c:pt idx="38645">
                  <c:v>-9</c:v>
                </c:pt>
                <c:pt idx="38646">
                  <c:v>-7</c:v>
                </c:pt>
                <c:pt idx="38647">
                  <c:v>-7</c:v>
                </c:pt>
                <c:pt idx="38648">
                  <c:v>-8</c:v>
                </c:pt>
                <c:pt idx="38649">
                  <c:v>-8</c:v>
                </c:pt>
                <c:pt idx="38650">
                  <c:v>-10</c:v>
                </c:pt>
                <c:pt idx="38651">
                  <c:v>-8</c:v>
                </c:pt>
                <c:pt idx="38652">
                  <c:v>-16</c:v>
                </c:pt>
                <c:pt idx="38653">
                  <c:v>-17</c:v>
                </c:pt>
                <c:pt idx="38654">
                  <c:v>-17</c:v>
                </c:pt>
                <c:pt idx="38655">
                  <c:v>-18</c:v>
                </c:pt>
                <c:pt idx="38656">
                  <c:v>-17</c:v>
                </c:pt>
                <c:pt idx="38657">
                  <c:v>-16</c:v>
                </c:pt>
                <c:pt idx="38658">
                  <c:v>-20</c:v>
                </c:pt>
                <c:pt idx="38659">
                  <c:v>-18</c:v>
                </c:pt>
                <c:pt idx="38660">
                  <c:v>-19</c:v>
                </c:pt>
                <c:pt idx="38661">
                  <c:v>-20</c:v>
                </c:pt>
                <c:pt idx="38662">
                  <c:v>-18</c:v>
                </c:pt>
                <c:pt idx="38663">
                  <c:v>-18</c:v>
                </c:pt>
                <c:pt idx="38664">
                  <c:v>-17</c:v>
                </c:pt>
                <c:pt idx="38665">
                  <c:v>-18</c:v>
                </c:pt>
                <c:pt idx="38666">
                  <c:v>-17</c:v>
                </c:pt>
                <c:pt idx="38667">
                  <c:v>-17</c:v>
                </c:pt>
                <c:pt idx="38668">
                  <c:v>-17</c:v>
                </c:pt>
                <c:pt idx="38669">
                  <c:v>-13</c:v>
                </c:pt>
                <c:pt idx="38670">
                  <c:v>-18</c:v>
                </c:pt>
                <c:pt idx="38671">
                  <c:v>-16</c:v>
                </c:pt>
                <c:pt idx="38672">
                  <c:v>-16</c:v>
                </c:pt>
                <c:pt idx="38673">
                  <c:v>-14</c:v>
                </c:pt>
                <c:pt idx="38674">
                  <c:v>-15</c:v>
                </c:pt>
                <c:pt idx="38675">
                  <c:v>-13</c:v>
                </c:pt>
                <c:pt idx="38676">
                  <c:v>-12</c:v>
                </c:pt>
                <c:pt idx="38677">
                  <c:v>-10</c:v>
                </c:pt>
                <c:pt idx="38678">
                  <c:v>-10</c:v>
                </c:pt>
                <c:pt idx="38679">
                  <c:v>-9</c:v>
                </c:pt>
                <c:pt idx="38680">
                  <c:v>-10</c:v>
                </c:pt>
                <c:pt idx="38681">
                  <c:v>-11</c:v>
                </c:pt>
                <c:pt idx="38682">
                  <c:v>-9</c:v>
                </c:pt>
                <c:pt idx="38683">
                  <c:v>-9</c:v>
                </c:pt>
                <c:pt idx="38684">
                  <c:v>-20</c:v>
                </c:pt>
                <c:pt idx="38685">
                  <c:v>-11</c:v>
                </c:pt>
                <c:pt idx="38686">
                  <c:v>-9</c:v>
                </c:pt>
                <c:pt idx="38687">
                  <c:v>-9</c:v>
                </c:pt>
                <c:pt idx="38688">
                  <c:v>-17</c:v>
                </c:pt>
                <c:pt idx="38689">
                  <c:v>-14</c:v>
                </c:pt>
                <c:pt idx="38690">
                  <c:v>-15</c:v>
                </c:pt>
                <c:pt idx="38691">
                  <c:v>-16</c:v>
                </c:pt>
                <c:pt idx="38692">
                  <c:v>-16</c:v>
                </c:pt>
                <c:pt idx="38693">
                  <c:v>-12</c:v>
                </c:pt>
                <c:pt idx="38694">
                  <c:v>-13</c:v>
                </c:pt>
                <c:pt idx="38695">
                  <c:v>-14</c:v>
                </c:pt>
                <c:pt idx="38696">
                  <c:v>-15</c:v>
                </c:pt>
                <c:pt idx="38697">
                  <c:v>-14</c:v>
                </c:pt>
                <c:pt idx="38698">
                  <c:v>-20</c:v>
                </c:pt>
                <c:pt idx="38699">
                  <c:v>-19</c:v>
                </c:pt>
                <c:pt idx="38700">
                  <c:v>-13</c:v>
                </c:pt>
                <c:pt idx="38701">
                  <c:v>-9</c:v>
                </c:pt>
                <c:pt idx="38702">
                  <c:v>-15</c:v>
                </c:pt>
                <c:pt idx="38703">
                  <c:v>-12</c:v>
                </c:pt>
                <c:pt idx="38704">
                  <c:v>-15</c:v>
                </c:pt>
                <c:pt idx="38705">
                  <c:v>-13</c:v>
                </c:pt>
                <c:pt idx="38706">
                  <c:v>-14</c:v>
                </c:pt>
                <c:pt idx="38707">
                  <c:v>-15</c:v>
                </c:pt>
                <c:pt idx="38708">
                  <c:v>-13</c:v>
                </c:pt>
                <c:pt idx="38709">
                  <c:v>-12</c:v>
                </c:pt>
                <c:pt idx="38710">
                  <c:v>-15</c:v>
                </c:pt>
                <c:pt idx="38711">
                  <c:v>-15</c:v>
                </c:pt>
                <c:pt idx="38712">
                  <c:v>-8</c:v>
                </c:pt>
                <c:pt idx="38713">
                  <c:v>-9</c:v>
                </c:pt>
                <c:pt idx="38714">
                  <c:v>-13</c:v>
                </c:pt>
                <c:pt idx="38715">
                  <c:v>-12</c:v>
                </c:pt>
                <c:pt idx="38716">
                  <c:v>-8</c:v>
                </c:pt>
                <c:pt idx="38717">
                  <c:v>-9</c:v>
                </c:pt>
                <c:pt idx="38718">
                  <c:v>-11</c:v>
                </c:pt>
                <c:pt idx="38719">
                  <c:v>-10</c:v>
                </c:pt>
                <c:pt idx="38720">
                  <c:v>-13</c:v>
                </c:pt>
                <c:pt idx="38721">
                  <c:v>-10</c:v>
                </c:pt>
                <c:pt idx="38722">
                  <c:v>-14</c:v>
                </c:pt>
                <c:pt idx="38723">
                  <c:v>-12</c:v>
                </c:pt>
                <c:pt idx="38724">
                  <c:v>20</c:v>
                </c:pt>
                <c:pt idx="38725">
                  <c:v>-6</c:v>
                </c:pt>
                <c:pt idx="38726">
                  <c:v>-6</c:v>
                </c:pt>
                <c:pt idx="38727">
                  <c:v>-7</c:v>
                </c:pt>
                <c:pt idx="38728">
                  <c:v>-5</c:v>
                </c:pt>
                <c:pt idx="38729">
                  <c:v>-6</c:v>
                </c:pt>
                <c:pt idx="38730">
                  <c:v>-7</c:v>
                </c:pt>
                <c:pt idx="38731">
                  <c:v>-5</c:v>
                </c:pt>
                <c:pt idx="38732">
                  <c:v>-6</c:v>
                </c:pt>
                <c:pt idx="38733">
                  <c:v>-6</c:v>
                </c:pt>
                <c:pt idx="38734">
                  <c:v>-5</c:v>
                </c:pt>
                <c:pt idx="38735">
                  <c:v>-10</c:v>
                </c:pt>
                <c:pt idx="38736">
                  <c:v>-7</c:v>
                </c:pt>
                <c:pt idx="38737">
                  <c:v>-16</c:v>
                </c:pt>
                <c:pt idx="38738">
                  <c:v>-14</c:v>
                </c:pt>
                <c:pt idx="38739">
                  <c:v>-14</c:v>
                </c:pt>
                <c:pt idx="38740">
                  <c:v>-19</c:v>
                </c:pt>
                <c:pt idx="38741">
                  <c:v>-19</c:v>
                </c:pt>
                <c:pt idx="38742">
                  <c:v>-12</c:v>
                </c:pt>
                <c:pt idx="38743">
                  <c:v>-15</c:v>
                </c:pt>
                <c:pt idx="38744">
                  <c:v>-15</c:v>
                </c:pt>
                <c:pt idx="38745">
                  <c:v>-17</c:v>
                </c:pt>
                <c:pt idx="38746">
                  <c:v>-15</c:v>
                </c:pt>
                <c:pt idx="38747">
                  <c:v>-16</c:v>
                </c:pt>
                <c:pt idx="38748">
                  <c:v>-15</c:v>
                </c:pt>
                <c:pt idx="38749">
                  <c:v>-23</c:v>
                </c:pt>
                <c:pt idx="38750">
                  <c:v>-17</c:v>
                </c:pt>
                <c:pt idx="38751">
                  <c:v>-20</c:v>
                </c:pt>
                <c:pt idx="38752">
                  <c:v>-20</c:v>
                </c:pt>
                <c:pt idx="38753">
                  <c:v>-25</c:v>
                </c:pt>
                <c:pt idx="38754">
                  <c:v>-15</c:v>
                </c:pt>
                <c:pt idx="38755">
                  <c:v>-13</c:v>
                </c:pt>
                <c:pt idx="38756">
                  <c:v>-17</c:v>
                </c:pt>
                <c:pt idx="38757">
                  <c:v>-16</c:v>
                </c:pt>
                <c:pt idx="38758">
                  <c:v>-17</c:v>
                </c:pt>
                <c:pt idx="38759">
                  <c:v>-18</c:v>
                </c:pt>
                <c:pt idx="38760">
                  <c:v>-26</c:v>
                </c:pt>
                <c:pt idx="38761">
                  <c:v>-14</c:v>
                </c:pt>
                <c:pt idx="38762">
                  <c:v>-15</c:v>
                </c:pt>
                <c:pt idx="38763">
                  <c:v>-11</c:v>
                </c:pt>
                <c:pt idx="38764">
                  <c:v>-13</c:v>
                </c:pt>
                <c:pt idx="38765">
                  <c:v>-10</c:v>
                </c:pt>
                <c:pt idx="38766">
                  <c:v>-10</c:v>
                </c:pt>
                <c:pt idx="38767">
                  <c:v>-11</c:v>
                </c:pt>
                <c:pt idx="38768">
                  <c:v>-15</c:v>
                </c:pt>
                <c:pt idx="38769">
                  <c:v>-15</c:v>
                </c:pt>
                <c:pt idx="38770">
                  <c:v>-14</c:v>
                </c:pt>
                <c:pt idx="38771">
                  <c:v>-14</c:v>
                </c:pt>
                <c:pt idx="38772">
                  <c:v>-15</c:v>
                </c:pt>
                <c:pt idx="38773">
                  <c:v>-21</c:v>
                </c:pt>
                <c:pt idx="38774">
                  <c:v>-13</c:v>
                </c:pt>
                <c:pt idx="38775">
                  <c:v>-14</c:v>
                </c:pt>
                <c:pt idx="38776">
                  <c:v>-15</c:v>
                </c:pt>
                <c:pt idx="38777">
                  <c:v>-9</c:v>
                </c:pt>
                <c:pt idx="38778">
                  <c:v>-10</c:v>
                </c:pt>
                <c:pt idx="38779">
                  <c:v>-12</c:v>
                </c:pt>
                <c:pt idx="38780">
                  <c:v>-6</c:v>
                </c:pt>
                <c:pt idx="38781">
                  <c:v>-10</c:v>
                </c:pt>
                <c:pt idx="38782">
                  <c:v>-10</c:v>
                </c:pt>
                <c:pt idx="38783">
                  <c:v>-9</c:v>
                </c:pt>
                <c:pt idx="38784">
                  <c:v>-13</c:v>
                </c:pt>
                <c:pt idx="38785">
                  <c:v>-10</c:v>
                </c:pt>
                <c:pt idx="38786">
                  <c:v>-15</c:v>
                </c:pt>
                <c:pt idx="38787">
                  <c:v>-10</c:v>
                </c:pt>
                <c:pt idx="38788">
                  <c:v>-12</c:v>
                </c:pt>
                <c:pt idx="38789">
                  <c:v>-15</c:v>
                </c:pt>
                <c:pt idx="38790">
                  <c:v>-10</c:v>
                </c:pt>
                <c:pt idx="38791">
                  <c:v>-7</c:v>
                </c:pt>
                <c:pt idx="38792">
                  <c:v>-13</c:v>
                </c:pt>
                <c:pt idx="38793">
                  <c:v>-3</c:v>
                </c:pt>
                <c:pt idx="38794">
                  <c:v>-9</c:v>
                </c:pt>
                <c:pt idx="38795">
                  <c:v>-8</c:v>
                </c:pt>
                <c:pt idx="38796">
                  <c:v>-10</c:v>
                </c:pt>
                <c:pt idx="38797">
                  <c:v>-17</c:v>
                </c:pt>
                <c:pt idx="38798">
                  <c:v>-15</c:v>
                </c:pt>
                <c:pt idx="38799">
                  <c:v>-11</c:v>
                </c:pt>
                <c:pt idx="38800">
                  <c:v>-13</c:v>
                </c:pt>
                <c:pt idx="38801">
                  <c:v>-14</c:v>
                </c:pt>
                <c:pt idx="38802">
                  <c:v>-11</c:v>
                </c:pt>
                <c:pt idx="38803">
                  <c:v>-11</c:v>
                </c:pt>
                <c:pt idx="38804">
                  <c:v>-12</c:v>
                </c:pt>
                <c:pt idx="38805">
                  <c:v>-11</c:v>
                </c:pt>
                <c:pt idx="38806">
                  <c:v>-13</c:v>
                </c:pt>
                <c:pt idx="38807">
                  <c:v>-11</c:v>
                </c:pt>
                <c:pt idx="38808">
                  <c:v>-16</c:v>
                </c:pt>
                <c:pt idx="38809">
                  <c:v>-18</c:v>
                </c:pt>
                <c:pt idx="38810">
                  <c:v>-12</c:v>
                </c:pt>
                <c:pt idx="38811">
                  <c:v>-12</c:v>
                </c:pt>
                <c:pt idx="38812">
                  <c:v>-7</c:v>
                </c:pt>
                <c:pt idx="38813">
                  <c:v>-13</c:v>
                </c:pt>
                <c:pt idx="38814">
                  <c:v>-10</c:v>
                </c:pt>
                <c:pt idx="38815">
                  <c:v>-15</c:v>
                </c:pt>
                <c:pt idx="38816">
                  <c:v>-12</c:v>
                </c:pt>
                <c:pt idx="38817">
                  <c:v>-10</c:v>
                </c:pt>
                <c:pt idx="38818">
                  <c:v>-15</c:v>
                </c:pt>
                <c:pt idx="38819">
                  <c:v>-14</c:v>
                </c:pt>
                <c:pt idx="38820">
                  <c:v>-12</c:v>
                </c:pt>
                <c:pt idx="38821">
                  <c:v>-21</c:v>
                </c:pt>
                <c:pt idx="38822">
                  <c:v>-25</c:v>
                </c:pt>
                <c:pt idx="38823">
                  <c:v>-19</c:v>
                </c:pt>
                <c:pt idx="38824">
                  <c:v>-17</c:v>
                </c:pt>
                <c:pt idx="38825">
                  <c:v>-18</c:v>
                </c:pt>
                <c:pt idx="38826">
                  <c:v>-18</c:v>
                </c:pt>
                <c:pt idx="38827">
                  <c:v>-16</c:v>
                </c:pt>
                <c:pt idx="38828">
                  <c:v>-16</c:v>
                </c:pt>
                <c:pt idx="38829">
                  <c:v>-22</c:v>
                </c:pt>
                <c:pt idx="38830">
                  <c:v>-18</c:v>
                </c:pt>
                <c:pt idx="38831">
                  <c:v>-28</c:v>
                </c:pt>
                <c:pt idx="38832">
                  <c:v>-20</c:v>
                </c:pt>
                <c:pt idx="38833">
                  <c:v>-16</c:v>
                </c:pt>
                <c:pt idx="38834">
                  <c:v>-16</c:v>
                </c:pt>
                <c:pt idx="38835">
                  <c:v>-15</c:v>
                </c:pt>
                <c:pt idx="38836">
                  <c:v>-15</c:v>
                </c:pt>
                <c:pt idx="38837">
                  <c:v>-14</c:v>
                </c:pt>
                <c:pt idx="38838">
                  <c:v>-14</c:v>
                </c:pt>
                <c:pt idx="38839">
                  <c:v>-17</c:v>
                </c:pt>
                <c:pt idx="38840">
                  <c:v>-14</c:v>
                </c:pt>
                <c:pt idx="38841">
                  <c:v>-14</c:v>
                </c:pt>
                <c:pt idx="38842">
                  <c:v>-16</c:v>
                </c:pt>
                <c:pt idx="38843">
                  <c:v>-16</c:v>
                </c:pt>
                <c:pt idx="38844">
                  <c:v>-16</c:v>
                </c:pt>
                <c:pt idx="38845">
                  <c:v>-17</c:v>
                </c:pt>
                <c:pt idx="38846">
                  <c:v>-15</c:v>
                </c:pt>
                <c:pt idx="38847">
                  <c:v>-16</c:v>
                </c:pt>
                <c:pt idx="38848">
                  <c:v>-13</c:v>
                </c:pt>
                <c:pt idx="38849">
                  <c:v>-14</c:v>
                </c:pt>
                <c:pt idx="38850">
                  <c:v>-14</c:v>
                </c:pt>
                <c:pt idx="38851">
                  <c:v>-13</c:v>
                </c:pt>
                <c:pt idx="38852">
                  <c:v>-16</c:v>
                </c:pt>
                <c:pt idx="38853">
                  <c:v>-16</c:v>
                </c:pt>
                <c:pt idx="38854">
                  <c:v>-16</c:v>
                </c:pt>
                <c:pt idx="38855">
                  <c:v>-16</c:v>
                </c:pt>
                <c:pt idx="38856">
                  <c:v>-13</c:v>
                </c:pt>
                <c:pt idx="38857">
                  <c:v>0</c:v>
                </c:pt>
                <c:pt idx="38858">
                  <c:v>-14</c:v>
                </c:pt>
                <c:pt idx="38859">
                  <c:v>-15</c:v>
                </c:pt>
                <c:pt idx="38860">
                  <c:v>-10</c:v>
                </c:pt>
                <c:pt idx="38861">
                  <c:v>-17</c:v>
                </c:pt>
                <c:pt idx="38862">
                  <c:v>-17</c:v>
                </c:pt>
                <c:pt idx="38863">
                  <c:v>-11</c:v>
                </c:pt>
                <c:pt idx="38864">
                  <c:v>-8</c:v>
                </c:pt>
                <c:pt idx="38865">
                  <c:v>-9</c:v>
                </c:pt>
                <c:pt idx="38866">
                  <c:v>-4</c:v>
                </c:pt>
                <c:pt idx="38867">
                  <c:v>-9</c:v>
                </c:pt>
                <c:pt idx="38868">
                  <c:v>-12</c:v>
                </c:pt>
                <c:pt idx="38869">
                  <c:v>-7</c:v>
                </c:pt>
                <c:pt idx="38870">
                  <c:v>-10</c:v>
                </c:pt>
                <c:pt idx="38871">
                  <c:v>-9</c:v>
                </c:pt>
                <c:pt idx="38872">
                  <c:v>-10</c:v>
                </c:pt>
                <c:pt idx="38873">
                  <c:v>-13</c:v>
                </c:pt>
                <c:pt idx="38874">
                  <c:v>-9</c:v>
                </c:pt>
                <c:pt idx="38875">
                  <c:v>-9</c:v>
                </c:pt>
                <c:pt idx="38876">
                  <c:v>-11</c:v>
                </c:pt>
                <c:pt idx="38877">
                  <c:v>-15</c:v>
                </c:pt>
                <c:pt idx="38878">
                  <c:v>-13</c:v>
                </c:pt>
                <c:pt idx="38879">
                  <c:v>-15</c:v>
                </c:pt>
                <c:pt idx="38880">
                  <c:v>-11</c:v>
                </c:pt>
                <c:pt idx="38881">
                  <c:v>-13</c:v>
                </c:pt>
                <c:pt idx="38882">
                  <c:v>-21</c:v>
                </c:pt>
                <c:pt idx="38883">
                  <c:v>-10</c:v>
                </c:pt>
                <c:pt idx="38884">
                  <c:v>-20</c:v>
                </c:pt>
                <c:pt idx="38885">
                  <c:v>-17</c:v>
                </c:pt>
                <c:pt idx="38886">
                  <c:v>-15</c:v>
                </c:pt>
                <c:pt idx="38887">
                  <c:v>-13</c:v>
                </c:pt>
                <c:pt idx="38888">
                  <c:v>-15</c:v>
                </c:pt>
                <c:pt idx="38889">
                  <c:v>-15</c:v>
                </c:pt>
                <c:pt idx="38890">
                  <c:v>-12</c:v>
                </c:pt>
                <c:pt idx="38891">
                  <c:v>-14</c:v>
                </c:pt>
                <c:pt idx="38892">
                  <c:v>-17</c:v>
                </c:pt>
                <c:pt idx="38893">
                  <c:v>-14</c:v>
                </c:pt>
                <c:pt idx="38894">
                  <c:v>-12</c:v>
                </c:pt>
                <c:pt idx="38895">
                  <c:v>-10</c:v>
                </c:pt>
                <c:pt idx="38896">
                  <c:v>-14</c:v>
                </c:pt>
                <c:pt idx="38897">
                  <c:v>-11</c:v>
                </c:pt>
                <c:pt idx="38898">
                  <c:v>-10</c:v>
                </c:pt>
                <c:pt idx="38899">
                  <c:v>-8</c:v>
                </c:pt>
                <c:pt idx="38900">
                  <c:v>-11</c:v>
                </c:pt>
                <c:pt idx="38901">
                  <c:v>-10</c:v>
                </c:pt>
                <c:pt idx="38902">
                  <c:v>-9</c:v>
                </c:pt>
                <c:pt idx="38903">
                  <c:v>-10</c:v>
                </c:pt>
                <c:pt idx="38904">
                  <c:v>-10</c:v>
                </c:pt>
                <c:pt idx="38905">
                  <c:v>-10</c:v>
                </c:pt>
                <c:pt idx="38906">
                  <c:v>-19</c:v>
                </c:pt>
                <c:pt idx="38907">
                  <c:v>-18</c:v>
                </c:pt>
                <c:pt idx="38908">
                  <c:v>-21</c:v>
                </c:pt>
                <c:pt idx="38909">
                  <c:v>-17</c:v>
                </c:pt>
                <c:pt idx="38910">
                  <c:v>-17</c:v>
                </c:pt>
                <c:pt idx="38911">
                  <c:v>-17</c:v>
                </c:pt>
                <c:pt idx="38912">
                  <c:v>-17</c:v>
                </c:pt>
                <c:pt idx="38913">
                  <c:v>-17</c:v>
                </c:pt>
                <c:pt idx="38914">
                  <c:v>-18</c:v>
                </c:pt>
                <c:pt idx="38915">
                  <c:v>-18</c:v>
                </c:pt>
                <c:pt idx="38916">
                  <c:v>-16</c:v>
                </c:pt>
                <c:pt idx="38917">
                  <c:v>-18</c:v>
                </c:pt>
                <c:pt idx="38918">
                  <c:v>-8</c:v>
                </c:pt>
                <c:pt idx="38919">
                  <c:v>-10</c:v>
                </c:pt>
                <c:pt idx="38920">
                  <c:v>-4</c:v>
                </c:pt>
                <c:pt idx="38921">
                  <c:v>-4</c:v>
                </c:pt>
                <c:pt idx="38922">
                  <c:v>-6</c:v>
                </c:pt>
                <c:pt idx="38923">
                  <c:v>-6</c:v>
                </c:pt>
                <c:pt idx="38924">
                  <c:v>-8</c:v>
                </c:pt>
                <c:pt idx="38925">
                  <c:v>-9</c:v>
                </c:pt>
                <c:pt idx="38926">
                  <c:v>-8</c:v>
                </c:pt>
                <c:pt idx="38927">
                  <c:v>-10</c:v>
                </c:pt>
                <c:pt idx="38928">
                  <c:v>-12</c:v>
                </c:pt>
                <c:pt idx="38929">
                  <c:v>-9</c:v>
                </c:pt>
                <c:pt idx="38930">
                  <c:v>-24</c:v>
                </c:pt>
                <c:pt idx="38931">
                  <c:v>-22</c:v>
                </c:pt>
                <c:pt idx="38932">
                  <c:v>-21</c:v>
                </c:pt>
                <c:pt idx="38933">
                  <c:v>-29</c:v>
                </c:pt>
                <c:pt idx="38934">
                  <c:v>-24</c:v>
                </c:pt>
                <c:pt idx="38935">
                  <c:v>-26</c:v>
                </c:pt>
                <c:pt idx="38936">
                  <c:v>-22</c:v>
                </c:pt>
                <c:pt idx="38937">
                  <c:v>-22</c:v>
                </c:pt>
                <c:pt idx="38938">
                  <c:v>-23</c:v>
                </c:pt>
                <c:pt idx="38939">
                  <c:v>-23</c:v>
                </c:pt>
                <c:pt idx="38940">
                  <c:v>-23</c:v>
                </c:pt>
                <c:pt idx="38941">
                  <c:v>-22</c:v>
                </c:pt>
                <c:pt idx="38942">
                  <c:v>-17</c:v>
                </c:pt>
                <c:pt idx="38943">
                  <c:v>-17</c:v>
                </c:pt>
                <c:pt idx="38944">
                  <c:v>-15</c:v>
                </c:pt>
                <c:pt idx="38945">
                  <c:v>-15</c:v>
                </c:pt>
                <c:pt idx="38946">
                  <c:v>-17</c:v>
                </c:pt>
                <c:pt idx="38947">
                  <c:v>-18</c:v>
                </c:pt>
                <c:pt idx="38948">
                  <c:v>-13</c:v>
                </c:pt>
                <c:pt idx="38949">
                  <c:v>-18</c:v>
                </c:pt>
                <c:pt idx="38950">
                  <c:v>-14</c:v>
                </c:pt>
                <c:pt idx="38951">
                  <c:v>-16</c:v>
                </c:pt>
                <c:pt idx="38952">
                  <c:v>-15</c:v>
                </c:pt>
                <c:pt idx="38953">
                  <c:v>-15</c:v>
                </c:pt>
                <c:pt idx="38954">
                  <c:v>-16</c:v>
                </c:pt>
                <c:pt idx="38955">
                  <c:v>-15</c:v>
                </c:pt>
                <c:pt idx="38956">
                  <c:v>-15</c:v>
                </c:pt>
                <c:pt idx="38957">
                  <c:v>-19</c:v>
                </c:pt>
                <c:pt idx="38958">
                  <c:v>-16</c:v>
                </c:pt>
                <c:pt idx="38959">
                  <c:v>-19</c:v>
                </c:pt>
                <c:pt idx="38960">
                  <c:v>-15</c:v>
                </c:pt>
                <c:pt idx="38961">
                  <c:v>-17</c:v>
                </c:pt>
                <c:pt idx="38962">
                  <c:v>-16</c:v>
                </c:pt>
                <c:pt idx="38963">
                  <c:v>-15</c:v>
                </c:pt>
                <c:pt idx="38964">
                  <c:v>-16</c:v>
                </c:pt>
                <c:pt idx="38965">
                  <c:v>-15</c:v>
                </c:pt>
                <c:pt idx="38966">
                  <c:v>-14</c:v>
                </c:pt>
                <c:pt idx="38967">
                  <c:v>-9</c:v>
                </c:pt>
                <c:pt idx="38968">
                  <c:v>-14</c:v>
                </c:pt>
                <c:pt idx="38969">
                  <c:v>-15</c:v>
                </c:pt>
                <c:pt idx="38970">
                  <c:v>-14</c:v>
                </c:pt>
                <c:pt idx="38971">
                  <c:v>-10</c:v>
                </c:pt>
                <c:pt idx="38972">
                  <c:v>-15</c:v>
                </c:pt>
                <c:pt idx="38973">
                  <c:v>-12</c:v>
                </c:pt>
                <c:pt idx="38974">
                  <c:v>-15</c:v>
                </c:pt>
                <c:pt idx="38975">
                  <c:v>-12</c:v>
                </c:pt>
                <c:pt idx="38976">
                  <c:v>-9</c:v>
                </c:pt>
                <c:pt idx="38977">
                  <c:v>-15</c:v>
                </c:pt>
                <c:pt idx="38978">
                  <c:v>-17</c:v>
                </c:pt>
                <c:pt idx="38979">
                  <c:v>-15</c:v>
                </c:pt>
                <c:pt idx="38980">
                  <c:v>-16</c:v>
                </c:pt>
                <c:pt idx="38981">
                  <c:v>-16</c:v>
                </c:pt>
                <c:pt idx="38982">
                  <c:v>-17</c:v>
                </c:pt>
                <c:pt idx="38983">
                  <c:v>-12</c:v>
                </c:pt>
                <c:pt idx="38984">
                  <c:v>-16</c:v>
                </c:pt>
                <c:pt idx="38985">
                  <c:v>-17</c:v>
                </c:pt>
                <c:pt idx="38986">
                  <c:v>-15</c:v>
                </c:pt>
                <c:pt idx="38987">
                  <c:v>-15</c:v>
                </c:pt>
                <c:pt idx="38988">
                  <c:v>-24</c:v>
                </c:pt>
                <c:pt idx="38989">
                  <c:v>-17</c:v>
                </c:pt>
                <c:pt idx="38990">
                  <c:v>-15</c:v>
                </c:pt>
                <c:pt idx="38991">
                  <c:v>-12</c:v>
                </c:pt>
                <c:pt idx="38992">
                  <c:v>-13</c:v>
                </c:pt>
                <c:pt idx="38993">
                  <c:v>-10</c:v>
                </c:pt>
                <c:pt idx="38994">
                  <c:v>-12</c:v>
                </c:pt>
                <c:pt idx="38995">
                  <c:v>-15</c:v>
                </c:pt>
                <c:pt idx="38996">
                  <c:v>-9</c:v>
                </c:pt>
                <c:pt idx="38997">
                  <c:v>-11</c:v>
                </c:pt>
                <c:pt idx="38998">
                  <c:v>-11</c:v>
                </c:pt>
                <c:pt idx="38999">
                  <c:v>-15</c:v>
                </c:pt>
                <c:pt idx="39000">
                  <c:v>-11</c:v>
                </c:pt>
                <c:pt idx="39001">
                  <c:v>-12</c:v>
                </c:pt>
                <c:pt idx="39002">
                  <c:v>-19</c:v>
                </c:pt>
                <c:pt idx="39003">
                  <c:v>-21</c:v>
                </c:pt>
                <c:pt idx="39004">
                  <c:v>-43</c:v>
                </c:pt>
                <c:pt idx="39005">
                  <c:v>-25</c:v>
                </c:pt>
                <c:pt idx="39006">
                  <c:v>-23</c:v>
                </c:pt>
                <c:pt idx="39007">
                  <c:v>-21</c:v>
                </c:pt>
                <c:pt idx="39008">
                  <c:v>-19</c:v>
                </c:pt>
                <c:pt idx="39009">
                  <c:v>-24</c:v>
                </c:pt>
                <c:pt idx="39010">
                  <c:v>-20</c:v>
                </c:pt>
                <c:pt idx="39011">
                  <c:v>-24</c:v>
                </c:pt>
                <c:pt idx="39012">
                  <c:v>-25</c:v>
                </c:pt>
                <c:pt idx="39013">
                  <c:v>-21</c:v>
                </c:pt>
                <c:pt idx="39014">
                  <c:v>-6</c:v>
                </c:pt>
                <c:pt idx="39015">
                  <c:v>-7</c:v>
                </c:pt>
                <c:pt idx="39016">
                  <c:v>-7</c:v>
                </c:pt>
                <c:pt idx="39017">
                  <c:v>-6</c:v>
                </c:pt>
                <c:pt idx="39018">
                  <c:v>-6</c:v>
                </c:pt>
                <c:pt idx="39019">
                  <c:v>-6</c:v>
                </c:pt>
                <c:pt idx="39020">
                  <c:v>-3</c:v>
                </c:pt>
                <c:pt idx="39021">
                  <c:v>-5</c:v>
                </c:pt>
                <c:pt idx="39022">
                  <c:v>-7</c:v>
                </c:pt>
                <c:pt idx="39023">
                  <c:v>-5</c:v>
                </c:pt>
                <c:pt idx="39024">
                  <c:v>-6</c:v>
                </c:pt>
                <c:pt idx="39025">
                  <c:v>-8</c:v>
                </c:pt>
                <c:pt idx="39026">
                  <c:v>-14</c:v>
                </c:pt>
                <c:pt idx="39027">
                  <c:v>-12</c:v>
                </c:pt>
                <c:pt idx="39028">
                  <c:v>-8</c:v>
                </c:pt>
                <c:pt idx="39029">
                  <c:v>-9</c:v>
                </c:pt>
                <c:pt idx="39030">
                  <c:v>-10</c:v>
                </c:pt>
                <c:pt idx="39031">
                  <c:v>-12</c:v>
                </c:pt>
                <c:pt idx="39032">
                  <c:v>-10</c:v>
                </c:pt>
                <c:pt idx="39033">
                  <c:v>-13</c:v>
                </c:pt>
                <c:pt idx="39034">
                  <c:v>-15</c:v>
                </c:pt>
                <c:pt idx="39035">
                  <c:v>-15</c:v>
                </c:pt>
                <c:pt idx="39036">
                  <c:v>-15</c:v>
                </c:pt>
                <c:pt idx="39037">
                  <c:v>-15</c:v>
                </c:pt>
                <c:pt idx="39038">
                  <c:v>-16</c:v>
                </c:pt>
                <c:pt idx="39039">
                  <c:v>-17</c:v>
                </c:pt>
                <c:pt idx="39040">
                  <c:v>-11</c:v>
                </c:pt>
                <c:pt idx="39041">
                  <c:v>-10</c:v>
                </c:pt>
                <c:pt idx="39042">
                  <c:v>-12</c:v>
                </c:pt>
                <c:pt idx="39043">
                  <c:v>-10</c:v>
                </c:pt>
                <c:pt idx="39044">
                  <c:v>-11</c:v>
                </c:pt>
                <c:pt idx="39045">
                  <c:v>-13</c:v>
                </c:pt>
                <c:pt idx="39046">
                  <c:v>-14</c:v>
                </c:pt>
                <c:pt idx="39047">
                  <c:v>-11</c:v>
                </c:pt>
                <c:pt idx="39048">
                  <c:v>-10</c:v>
                </c:pt>
                <c:pt idx="39049">
                  <c:v>-9</c:v>
                </c:pt>
                <c:pt idx="39050">
                  <c:v>-15</c:v>
                </c:pt>
                <c:pt idx="39051">
                  <c:v>-11</c:v>
                </c:pt>
                <c:pt idx="39052">
                  <c:v>-8</c:v>
                </c:pt>
                <c:pt idx="39053">
                  <c:v>-16</c:v>
                </c:pt>
                <c:pt idx="39054">
                  <c:v>-13</c:v>
                </c:pt>
                <c:pt idx="39055">
                  <c:v>-7</c:v>
                </c:pt>
                <c:pt idx="39056">
                  <c:v>-4</c:v>
                </c:pt>
                <c:pt idx="39057">
                  <c:v>-9</c:v>
                </c:pt>
                <c:pt idx="39058">
                  <c:v>-13</c:v>
                </c:pt>
                <c:pt idx="39059">
                  <c:v>-12</c:v>
                </c:pt>
                <c:pt idx="39060">
                  <c:v>-10</c:v>
                </c:pt>
                <c:pt idx="39061">
                  <c:v>-14</c:v>
                </c:pt>
                <c:pt idx="39062">
                  <c:v>-49</c:v>
                </c:pt>
                <c:pt idx="39063">
                  <c:v>-11</c:v>
                </c:pt>
                <c:pt idx="39064">
                  <c:v>-11</c:v>
                </c:pt>
                <c:pt idx="39065">
                  <c:v>-13</c:v>
                </c:pt>
                <c:pt idx="39066">
                  <c:v>-10</c:v>
                </c:pt>
                <c:pt idx="39067">
                  <c:v>-10</c:v>
                </c:pt>
                <c:pt idx="39068">
                  <c:v>-10</c:v>
                </c:pt>
                <c:pt idx="39069">
                  <c:v>-12</c:v>
                </c:pt>
                <c:pt idx="39070">
                  <c:v>-12</c:v>
                </c:pt>
                <c:pt idx="39071">
                  <c:v>-11</c:v>
                </c:pt>
                <c:pt idx="39072">
                  <c:v>-12</c:v>
                </c:pt>
                <c:pt idx="39073">
                  <c:v>-13</c:v>
                </c:pt>
                <c:pt idx="39074">
                  <c:v>-8</c:v>
                </c:pt>
                <c:pt idx="39075">
                  <c:v>-10</c:v>
                </c:pt>
                <c:pt idx="39076">
                  <c:v>-17</c:v>
                </c:pt>
                <c:pt idx="39077">
                  <c:v>-20</c:v>
                </c:pt>
                <c:pt idx="39078">
                  <c:v>-14</c:v>
                </c:pt>
                <c:pt idx="39079">
                  <c:v>-19</c:v>
                </c:pt>
                <c:pt idx="39080">
                  <c:v>-16</c:v>
                </c:pt>
                <c:pt idx="39081">
                  <c:v>-14</c:v>
                </c:pt>
                <c:pt idx="39082">
                  <c:v>-15</c:v>
                </c:pt>
                <c:pt idx="39083">
                  <c:v>-15</c:v>
                </c:pt>
                <c:pt idx="39084">
                  <c:v>-23</c:v>
                </c:pt>
                <c:pt idx="39085">
                  <c:v>-17</c:v>
                </c:pt>
                <c:pt idx="39086">
                  <c:v>-19</c:v>
                </c:pt>
                <c:pt idx="39087">
                  <c:v>-15</c:v>
                </c:pt>
                <c:pt idx="39088">
                  <c:v>-14</c:v>
                </c:pt>
                <c:pt idx="39089">
                  <c:v>-20</c:v>
                </c:pt>
                <c:pt idx="39090">
                  <c:v>-12</c:v>
                </c:pt>
                <c:pt idx="39091">
                  <c:v>-15</c:v>
                </c:pt>
                <c:pt idx="39092">
                  <c:v>-11</c:v>
                </c:pt>
                <c:pt idx="39093">
                  <c:v>-17</c:v>
                </c:pt>
                <c:pt idx="39094">
                  <c:v>-15</c:v>
                </c:pt>
                <c:pt idx="39095">
                  <c:v>-13</c:v>
                </c:pt>
                <c:pt idx="39096">
                  <c:v>-14</c:v>
                </c:pt>
                <c:pt idx="39097">
                  <c:v>-13</c:v>
                </c:pt>
                <c:pt idx="39098">
                  <c:v>-14</c:v>
                </c:pt>
                <c:pt idx="39099">
                  <c:v>-14</c:v>
                </c:pt>
                <c:pt idx="39100">
                  <c:v>-17</c:v>
                </c:pt>
                <c:pt idx="39101">
                  <c:v>-13</c:v>
                </c:pt>
                <c:pt idx="39102">
                  <c:v>-13</c:v>
                </c:pt>
                <c:pt idx="39103">
                  <c:v>-11</c:v>
                </c:pt>
                <c:pt idx="39104">
                  <c:v>-10</c:v>
                </c:pt>
                <c:pt idx="39105">
                  <c:v>-10</c:v>
                </c:pt>
                <c:pt idx="39106">
                  <c:v>-11</c:v>
                </c:pt>
                <c:pt idx="39107">
                  <c:v>-8</c:v>
                </c:pt>
                <c:pt idx="39108">
                  <c:v>-10</c:v>
                </c:pt>
                <c:pt idx="39109">
                  <c:v>-11</c:v>
                </c:pt>
                <c:pt idx="39110">
                  <c:v>-15</c:v>
                </c:pt>
                <c:pt idx="39111">
                  <c:v>-7</c:v>
                </c:pt>
                <c:pt idx="39112">
                  <c:v>-11</c:v>
                </c:pt>
                <c:pt idx="39113">
                  <c:v>-11</c:v>
                </c:pt>
                <c:pt idx="39114">
                  <c:v>-15</c:v>
                </c:pt>
                <c:pt idx="39115">
                  <c:v>-12</c:v>
                </c:pt>
                <c:pt idx="39116">
                  <c:v>-9</c:v>
                </c:pt>
                <c:pt idx="39117">
                  <c:v>-12</c:v>
                </c:pt>
                <c:pt idx="39118">
                  <c:v>-11</c:v>
                </c:pt>
                <c:pt idx="39119">
                  <c:v>-10</c:v>
                </c:pt>
                <c:pt idx="39120">
                  <c:v>-12</c:v>
                </c:pt>
                <c:pt idx="39121">
                  <c:v>-15</c:v>
                </c:pt>
                <c:pt idx="39122">
                  <c:v>-15</c:v>
                </c:pt>
                <c:pt idx="39123">
                  <c:v>-11</c:v>
                </c:pt>
                <c:pt idx="39124">
                  <c:v>-15</c:v>
                </c:pt>
                <c:pt idx="39125">
                  <c:v>-13</c:v>
                </c:pt>
                <c:pt idx="39126">
                  <c:v>-13</c:v>
                </c:pt>
                <c:pt idx="39127">
                  <c:v>-17</c:v>
                </c:pt>
                <c:pt idx="39128">
                  <c:v>-12</c:v>
                </c:pt>
                <c:pt idx="39129">
                  <c:v>-13</c:v>
                </c:pt>
                <c:pt idx="39130">
                  <c:v>-7</c:v>
                </c:pt>
                <c:pt idx="39131">
                  <c:v>-14</c:v>
                </c:pt>
                <c:pt idx="39132">
                  <c:v>-12</c:v>
                </c:pt>
                <c:pt idx="39133">
                  <c:v>-9</c:v>
                </c:pt>
                <c:pt idx="39134">
                  <c:v>-10</c:v>
                </c:pt>
                <c:pt idx="39135">
                  <c:v>-10</c:v>
                </c:pt>
                <c:pt idx="39136">
                  <c:v>-8</c:v>
                </c:pt>
                <c:pt idx="39137">
                  <c:v>-10</c:v>
                </c:pt>
                <c:pt idx="39138">
                  <c:v>-11</c:v>
                </c:pt>
                <c:pt idx="39139">
                  <c:v>-13</c:v>
                </c:pt>
                <c:pt idx="39140">
                  <c:v>-9</c:v>
                </c:pt>
                <c:pt idx="39141">
                  <c:v>-10</c:v>
                </c:pt>
                <c:pt idx="39142">
                  <c:v>-39</c:v>
                </c:pt>
                <c:pt idx="39143">
                  <c:v>-26</c:v>
                </c:pt>
                <c:pt idx="39144">
                  <c:v>-25</c:v>
                </c:pt>
                <c:pt idx="39145">
                  <c:v>-28</c:v>
                </c:pt>
                <c:pt idx="39146">
                  <c:v>-27</c:v>
                </c:pt>
                <c:pt idx="39147">
                  <c:v>-26</c:v>
                </c:pt>
                <c:pt idx="39148">
                  <c:v>-25</c:v>
                </c:pt>
                <c:pt idx="39149">
                  <c:v>-23</c:v>
                </c:pt>
                <c:pt idx="39150">
                  <c:v>-21</c:v>
                </c:pt>
                <c:pt idx="39151">
                  <c:v>-23</c:v>
                </c:pt>
                <c:pt idx="39152">
                  <c:v>-26</c:v>
                </c:pt>
                <c:pt idx="39153">
                  <c:v>-27</c:v>
                </c:pt>
                <c:pt idx="39154">
                  <c:v>-19</c:v>
                </c:pt>
                <c:pt idx="39155">
                  <c:v>-18</c:v>
                </c:pt>
                <c:pt idx="39156">
                  <c:v>-19</c:v>
                </c:pt>
                <c:pt idx="39157">
                  <c:v>-24</c:v>
                </c:pt>
                <c:pt idx="39158">
                  <c:v>-19</c:v>
                </c:pt>
                <c:pt idx="39159">
                  <c:v>-20</c:v>
                </c:pt>
                <c:pt idx="39160">
                  <c:v>-22</c:v>
                </c:pt>
                <c:pt idx="39161">
                  <c:v>-24</c:v>
                </c:pt>
                <c:pt idx="39162">
                  <c:v>-22</c:v>
                </c:pt>
                <c:pt idx="39163">
                  <c:v>-20</c:v>
                </c:pt>
                <c:pt idx="39164">
                  <c:v>-24</c:v>
                </c:pt>
                <c:pt idx="39165">
                  <c:v>-24</c:v>
                </c:pt>
                <c:pt idx="39166">
                  <c:v>-10</c:v>
                </c:pt>
                <c:pt idx="39167">
                  <c:v>-12</c:v>
                </c:pt>
                <c:pt idx="39168">
                  <c:v>-13</c:v>
                </c:pt>
                <c:pt idx="39169">
                  <c:v>-9</c:v>
                </c:pt>
                <c:pt idx="39170">
                  <c:v>-8</c:v>
                </c:pt>
                <c:pt idx="39171">
                  <c:v>-13</c:v>
                </c:pt>
                <c:pt idx="39172">
                  <c:v>-7</c:v>
                </c:pt>
                <c:pt idx="39173">
                  <c:v>-15</c:v>
                </c:pt>
                <c:pt idx="39174">
                  <c:v>-15</c:v>
                </c:pt>
                <c:pt idx="39175">
                  <c:v>-15</c:v>
                </c:pt>
                <c:pt idx="39176">
                  <c:v>-13</c:v>
                </c:pt>
                <c:pt idx="39177">
                  <c:v>-15</c:v>
                </c:pt>
                <c:pt idx="39178">
                  <c:v>-12</c:v>
                </c:pt>
                <c:pt idx="39179">
                  <c:v>-11</c:v>
                </c:pt>
                <c:pt idx="39180">
                  <c:v>-10</c:v>
                </c:pt>
                <c:pt idx="39181">
                  <c:v>-7</c:v>
                </c:pt>
                <c:pt idx="39182">
                  <c:v>-12</c:v>
                </c:pt>
                <c:pt idx="39183">
                  <c:v>-10</c:v>
                </c:pt>
                <c:pt idx="39184">
                  <c:v>-9</c:v>
                </c:pt>
                <c:pt idx="39185">
                  <c:v>-12</c:v>
                </c:pt>
                <c:pt idx="39186">
                  <c:v>-8</c:v>
                </c:pt>
                <c:pt idx="39187">
                  <c:v>-11</c:v>
                </c:pt>
                <c:pt idx="39188">
                  <c:v>-10</c:v>
                </c:pt>
                <c:pt idx="39189">
                  <c:v>-13</c:v>
                </c:pt>
                <c:pt idx="39190">
                  <c:v>-13</c:v>
                </c:pt>
                <c:pt idx="39191">
                  <c:v>-11</c:v>
                </c:pt>
                <c:pt idx="39192">
                  <c:v>-13</c:v>
                </c:pt>
                <c:pt idx="39193">
                  <c:v>-11</c:v>
                </c:pt>
                <c:pt idx="39194">
                  <c:v>-11</c:v>
                </c:pt>
                <c:pt idx="39195">
                  <c:v>-14</c:v>
                </c:pt>
                <c:pt idx="39196">
                  <c:v>-13</c:v>
                </c:pt>
                <c:pt idx="39197">
                  <c:v>-13</c:v>
                </c:pt>
                <c:pt idx="39198">
                  <c:v>-12</c:v>
                </c:pt>
                <c:pt idx="39199">
                  <c:v>-10</c:v>
                </c:pt>
                <c:pt idx="39200">
                  <c:v>-15</c:v>
                </c:pt>
                <c:pt idx="39201">
                  <c:v>-10</c:v>
                </c:pt>
                <c:pt idx="39202">
                  <c:v>-16</c:v>
                </c:pt>
                <c:pt idx="39203">
                  <c:v>-19</c:v>
                </c:pt>
                <c:pt idx="39204">
                  <c:v>-24</c:v>
                </c:pt>
                <c:pt idx="39205">
                  <c:v>-16</c:v>
                </c:pt>
                <c:pt idx="39206">
                  <c:v>-20</c:v>
                </c:pt>
                <c:pt idx="39207">
                  <c:v>-19</c:v>
                </c:pt>
                <c:pt idx="39208">
                  <c:v>-20</c:v>
                </c:pt>
                <c:pt idx="39209">
                  <c:v>-18</c:v>
                </c:pt>
                <c:pt idx="39210">
                  <c:v>-18</c:v>
                </c:pt>
                <c:pt idx="39211">
                  <c:v>-19</c:v>
                </c:pt>
                <c:pt idx="39212">
                  <c:v>-17</c:v>
                </c:pt>
                <c:pt idx="39213">
                  <c:v>-17</c:v>
                </c:pt>
                <c:pt idx="39214">
                  <c:v>-15</c:v>
                </c:pt>
                <c:pt idx="39215">
                  <c:v>-10</c:v>
                </c:pt>
                <c:pt idx="39216">
                  <c:v>-12</c:v>
                </c:pt>
                <c:pt idx="39217">
                  <c:v>-10</c:v>
                </c:pt>
                <c:pt idx="39218">
                  <c:v>-13</c:v>
                </c:pt>
                <c:pt idx="39219">
                  <c:v>-13</c:v>
                </c:pt>
                <c:pt idx="39220">
                  <c:v>-10</c:v>
                </c:pt>
                <c:pt idx="39221">
                  <c:v>-11</c:v>
                </c:pt>
                <c:pt idx="39222">
                  <c:v>-13</c:v>
                </c:pt>
                <c:pt idx="39223">
                  <c:v>-12</c:v>
                </c:pt>
                <c:pt idx="39224">
                  <c:v>-16</c:v>
                </c:pt>
                <c:pt idx="39225">
                  <c:v>-12</c:v>
                </c:pt>
                <c:pt idx="39226">
                  <c:v>-12</c:v>
                </c:pt>
                <c:pt idx="39227">
                  <c:v>-15</c:v>
                </c:pt>
                <c:pt idx="39228">
                  <c:v>-15</c:v>
                </c:pt>
                <c:pt idx="39229">
                  <c:v>-13</c:v>
                </c:pt>
                <c:pt idx="39230">
                  <c:v>-7</c:v>
                </c:pt>
                <c:pt idx="39231">
                  <c:v>-8</c:v>
                </c:pt>
                <c:pt idx="39232">
                  <c:v>-10</c:v>
                </c:pt>
                <c:pt idx="39233">
                  <c:v>-9</c:v>
                </c:pt>
                <c:pt idx="39234">
                  <c:v>-7</c:v>
                </c:pt>
                <c:pt idx="39235">
                  <c:v>-15</c:v>
                </c:pt>
                <c:pt idx="39236">
                  <c:v>-11</c:v>
                </c:pt>
                <c:pt idx="39237">
                  <c:v>-15</c:v>
                </c:pt>
                <c:pt idx="39238">
                  <c:v>-20</c:v>
                </c:pt>
                <c:pt idx="39239">
                  <c:v>-20</c:v>
                </c:pt>
                <c:pt idx="39240">
                  <c:v>-19</c:v>
                </c:pt>
                <c:pt idx="39241">
                  <c:v>-15</c:v>
                </c:pt>
                <c:pt idx="39242">
                  <c:v>-17</c:v>
                </c:pt>
                <c:pt idx="39243">
                  <c:v>-15</c:v>
                </c:pt>
                <c:pt idx="39244">
                  <c:v>-17</c:v>
                </c:pt>
                <c:pt idx="39245">
                  <c:v>-16</c:v>
                </c:pt>
                <c:pt idx="39246">
                  <c:v>-15</c:v>
                </c:pt>
                <c:pt idx="39247">
                  <c:v>-13</c:v>
                </c:pt>
                <c:pt idx="39248">
                  <c:v>-17</c:v>
                </c:pt>
                <c:pt idx="39249">
                  <c:v>-16</c:v>
                </c:pt>
                <c:pt idx="39250">
                  <c:v>-15</c:v>
                </c:pt>
                <c:pt idx="39251">
                  <c:v>-22</c:v>
                </c:pt>
                <c:pt idx="39252">
                  <c:v>-12</c:v>
                </c:pt>
                <c:pt idx="39253">
                  <c:v>-16</c:v>
                </c:pt>
                <c:pt idx="39254">
                  <c:v>-14</c:v>
                </c:pt>
                <c:pt idx="39255">
                  <c:v>-17</c:v>
                </c:pt>
                <c:pt idx="39256">
                  <c:v>-15</c:v>
                </c:pt>
                <c:pt idx="39257">
                  <c:v>-17</c:v>
                </c:pt>
                <c:pt idx="39258">
                  <c:v>-15</c:v>
                </c:pt>
                <c:pt idx="39259">
                  <c:v>-16</c:v>
                </c:pt>
                <c:pt idx="39260">
                  <c:v>-17</c:v>
                </c:pt>
                <c:pt idx="39261">
                  <c:v>-18</c:v>
                </c:pt>
                <c:pt idx="39262">
                  <c:v>-13</c:v>
                </c:pt>
                <c:pt idx="39263">
                  <c:v>-13</c:v>
                </c:pt>
                <c:pt idx="39264">
                  <c:v>-10</c:v>
                </c:pt>
                <c:pt idx="39265">
                  <c:v>-15</c:v>
                </c:pt>
                <c:pt idx="39266">
                  <c:v>-12</c:v>
                </c:pt>
                <c:pt idx="39267">
                  <c:v>-18</c:v>
                </c:pt>
                <c:pt idx="39268">
                  <c:v>-14</c:v>
                </c:pt>
                <c:pt idx="39269">
                  <c:v>-18</c:v>
                </c:pt>
                <c:pt idx="39270">
                  <c:v>-16</c:v>
                </c:pt>
                <c:pt idx="39271">
                  <c:v>-17</c:v>
                </c:pt>
                <c:pt idx="39272">
                  <c:v>-16</c:v>
                </c:pt>
                <c:pt idx="39273">
                  <c:v>-15</c:v>
                </c:pt>
                <c:pt idx="39274">
                  <c:v>-12</c:v>
                </c:pt>
                <c:pt idx="39275">
                  <c:v>-15</c:v>
                </c:pt>
                <c:pt idx="39276">
                  <c:v>-14</c:v>
                </c:pt>
                <c:pt idx="39277">
                  <c:v>-11</c:v>
                </c:pt>
                <c:pt idx="39278">
                  <c:v>-10</c:v>
                </c:pt>
                <c:pt idx="39279">
                  <c:v>-8</c:v>
                </c:pt>
                <c:pt idx="39280">
                  <c:v>-11</c:v>
                </c:pt>
                <c:pt idx="39281">
                  <c:v>-12</c:v>
                </c:pt>
                <c:pt idx="39282">
                  <c:v>-9</c:v>
                </c:pt>
                <c:pt idx="39283">
                  <c:v>-20</c:v>
                </c:pt>
                <c:pt idx="39284">
                  <c:v>-13</c:v>
                </c:pt>
                <c:pt idx="39285">
                  <c:v>-15</c:v>
                </c:pt>
                <c:pt idx="39286">
                  <c:v>-10</c:v>
                </c:pt>
                <c:pt idx="39287">
                  <c:v>-9</c:v>
                </c:pt>
                <c:pt idx="39288">
                  <c:v>-12</c:v>
                </c:pt>
                <c:pt idx="39289">
                  <c:v>-12</c:v>
                </c:pt>
                <c:pt idx="39290">
                  <c:v>-11</c:v>
                </c:pt>
                <c:pt idx="39291">
                  <c:v>-9</c:v>
                </c:pt>
                <c:pt idx="39292">
                  <c:v>-10</c:v>
                </c:pt>
                <c:pt idx="39293">
                  <c:v>-9</c:v>
                </c:pt>
                <c:pt idx="39294">
                  <c:v>-10</c:v>
                </c:pt>
                <c:pt idx="39295">
                  <c:v>-14</c:v>
                </c:pt>
                <c:pt idx="39296">
                  <c:v>-11</c:v>
                </c:pt>
                <c:pt idx="39297">
                  <c:v>-10</c:v>
                </c:pt>
                <c:pt idx="39298">
                  <c:v>-7</c:v>
                </c:pt>
                <c:pt idx="39299">
                  <c:v>-15</c:v>
                </c:pt>
                <c:pt idx="39300">
                  <c:v>-7</c:v>
                </c:pt>
                <c:pt idx="39301">
                  <c:v>-8</c:v>
                </c:pt>
                <c:pt idx="39302">
                  <c:v>-8</c:v>
                </c:pt>
                <c:pt idx="39303">
                  <c:v>-14</c:v>
                </c:pt>
                <c:pt idx="39304">
                  <c:v>-13</c:v>
                </c:pt>
                <c:pt idx="39305">
                  <c:v>-7</c:v>
                </c:pt>
                <c:pt idx="39306">
                  <c:v>-8</c:v>
                </c:pt>
                <c:pt idx="39307">
                  <c:v>-5</c:v>
                </c:pt>
                <c:pt idx="39308">
                  <c:v>-8</c:v>
                </c:pt>
                <c:pt idx="39309">
                  <c:v>-9</c:v>
                </c:pt>
                <c:pt idx="39310">
                  <c:v>-12</c:v>
                </c:pt>
                <c:pt idx="39311">
                  <c:v>-9</c:v>
                </c:pt>
                <c:pt idx="39312">
                  <c:v>-11</c:v>
                </c:pt>
                <c:pt idx="39313">
                  <c:v>-19</c:v>
                </c:pt>
                <c:pt idx="39314">
                  <c:v>-6</c:v>
                </c:pt>
                <c:pt idx="39315">
                  <c:v>-3</c:v>
                </c:pt>
                <c:pt idx="39316">
                  <c:v>-8</c:v>
                </c:pt>
                <c:pt idx="39317">
                  <c:v>-8</c:v>
                </c:pt>
                <c:pt idx="39318">
                  <c:v>-14</c:v>
                </c:pt>
                <c:pt idx="39319">
                  <c:v>-8</c:v>
                </c:pt>
                <c:pt idx="39320">
                  <c:v>-20</c:v>
                </c:pt>
                <c:pt idx="39321">
                  <c:v>-14</c:v>
                </c:pt>
                <c:pt idx="39322">
                  <c:v>-13</c:v>
                </c:pt>
                <c:pt idx="39323">
                  <c:v>-13</c:v>
                </c:pt>
                <c:pt idx="39324">
                  <c:v>-13</c:v>
                </c:pt>
                <c:pt idx="39325">
                  <c:v>-21</c:v>
                </c:pt>
                <c:pt idx="39326">
                  <c:v>-31</c:v>
                </c:pt>
                <c:pt idx="39327">
                  <c:v>-25</c:v>
                </c:pt>
                <c:pt idx="39328">
                  <c:v>-18</c:v>
                </c:pt>
                <c:pt idx="39329">
                  <c:v>-22</c:v>
                </c:pt>
                <c:pt idx="39330">
                  <c:v>-19</c:v>
                </c:pt>
                <c:pt idx="39331">
                  <c:v>-24</c:v>
                </c:pt>
                <c:pt idx="39332">
                  <c:v>-25</c:v>
                </c:pt>
                <c:pt idx="39333">
                  <c:v>-22</c:v>
                </c:pt>
                <c:pt idx="39334">
                  <c:v>-22</c:v>
                </c:pt>
                <c:pt idx="39335">
                  <c:v>-24</c:v>
                </c:pt>
                <c:pt idx="39336">
                  <c:v>-19</c:v>
                </c:pt>
                <c:pt idx="39337">
                  <c:v>-34</c:v>
                </c:pt>
                <c:pt idx="39338">
                  <c:v>-24</c:v>
                </c:pt>
                <c:pt idx="39339">
                  <c:v>-16</c:v>
                </c:pt>
                <c:pt idx="39340">
                  <c:v>-17</c:v>
                </c:pt>
                <c:pt idx="39341">
                  <c:v>-16</c:v>
                </c:pt>
                <c:pt idx="39342">
                  <c:v>-14</c:v>
                </c:pt>
                <c:pt idx="39343">
                  <c:v>-20</c:v>
                </c:pt>
                <c:pt idx="39344">
                  <c:v>-18</c:v>
                </c:pt>
                <c:pt idx="39345">
                  <c:v>-18</c:v>
                </c:pt>
                <c:pt idx="39346">
                  <c:v>-22</c:v>
                </c:pt>
                <c:pt idx="39347">
                  <c:v>-15</c:v>
                </c:pt>
                <c:pt idx="39348">
                  <c:v>-14</c:v>
                </c:pt>
                <c:pt idx="39349">
                  <c:v>-9</c:v>
                </c:pt>
                <c:pt idx="39350">
                  <c:v>-14</c:v>
                </c:pt>
                <c:pt idx="39351">
                  <c:v>-14</c:v>
                </c:pt>
                <c:pt idx="39352">
                  <c:v>-15</c:v>
                </c:pt>
                <c:pt idx="39353">
                  <c:v>-12</c:v>
                </c:pt>
                <c:pt idx="39354">
                  <c:v>-12</c:v>
                </c:pt>
                <c:pt idx="39355">
                  <c:v>-16</c:v>
                </c:pt>
                <c:pt idx="39356">
                  <c:v>-16</c:v>
                </c:pt>
                <c:pt idx="39357">
                  <c:v>-16</c:v>
                </c:pt>
                <c:pt idx="39358">
                  <c:v>-13</c:v>
                </c:pt>
                <c:pt idx="39359">
                  <c:v>-19</c:v>
                </c:pt>
                <c:pt idx="39360">
                  <c:v>-15</c:v>
                </c:pt>
                <c:pt idx="39361">
                  <c:v>-24</c:v>
                </c:pt>
                <c:pt idx="39362">
                  <c:v>-16</c:v>
                </c:pt>
                <c:pt idx="39363">
                  <c:v>-15</c:v>
                </c:pt>
                <c:pt idx="39364">
                  <c:v>-17</c:v>
                </c:pt>
                <c:pt idx="39365">
                  <c:v>-17</c:v>
                </c:pt>
                <c:pt idx="39366">
                  <c:v>-18</c:v>
                </c:pt>
                <c:pt idx="39367">
                  <c:v>-18</c:v>
                </c:pt>
                <c:pt idx="39368">
                  <c:v>-19</c:v>
                </c:pt>
                <c:pt idx="39369">
                  <c:v>-37</c:v>
                </c:pt>
                <c:pt idx="39370">
                  <c:v>-25</c:v>
                </c:pt>
                <c:pt idx="39371">
                  <c:v>-18</c:v>
                </c:pt>
                <c:pt idx="39372">
                  <c:v>-13</c:v>
                </c:pt>
                <c:pt idx="39373">
                  <c:v>-15</c:v>
                </c:pt>
                <c:pt idx="39374">
                  <c:v>-20</c:v>
                </c:pt>
                <c:pt idx="39375">
                  <c:v>-25</c:v>
                </c:pt>
                <c:pt idx="39376">
                  <c:v>-15</c:v>
                </c:pt>
                <c:pt idx="39377">
                  <c:v>-15</c:v>
                </c:pt>
                <c:pt idx="39378">
                  <c:v>-12</c:v>
                </c:pt>
                <c:pt idx="39379">
                  <c:v>-20</c:v>
                </c:pt>
                <c:pt idx="39380">
                  <c:v>-19</c:v>
                </c:pt>
                <c:pt idx="39381">
                  <c:v>-22</c:v>
                </c:pt>
                <c:pt idx="39382">
                  <c:v>-20</c:v>
                </c:pt>
                <c:pt idx="39383">
                  <c:v>-17</c:v>
                </c:pt>
                <c:pt idx="39384">
                  <c:v>-22</c:v>
                </c:pt>
                <c:pt idx="39385">
                  <c:v>-16</c:v>
                </c:pt>
                <c:pt idx="39386">
                  <c:v>-23</c:v>
                </c:pt>
                <c:pt idx="39387">
                  <c:v>-17</c:v>
                </c:pt>
                <c:pt idx="39388">
                  <c:v>-16</c:v>
                </c:pt>
                <c:pt idx="39389">
                  <c:v>-17</c:v>
                </c:pt>
                <c:pt idx="39390">
                  <c:v>-18</c:v>
                </c:pt>
                <c:pt idx="39391">
                  <c:v>-16</c:v>
                </c:pt>
                <c:pt idx="39392">
                  <c:v>-19</c:v>
                </c:pt>
                <c:pt idx="39393">
                  <c:v>-26</c:v>
                </c:pt>
                <c:pt idx="39394">
                  <c:v>-14</c:v>
                </c:pt>
                <c:pt idx="39395">
                  <c:v>-15</c:v>
                </c:pt>
                <c:pt idx="39396">
                  <c:v>-17</c:v>
                </c:pt>
                <c:pt idx="39397">
                  <c:v>-14</c:v>
                </c:pt>
                <c:pt idx="39398">
                  <c:v>-17</c:v>
                </c:pt>
                <c:pt idx="39399">
                  <c:v>-15</c:v>
                </c:pt>
                <c:pt idx="39400">
                  <c:v>-17</c:v>
                </c:pt>
                <c:pt idx="39401">
                  <c:v>-17</c:v>
                </c:pt>
                <c:pt idx="39402">
                  <c:v>-16</c:v>
                </c:pt>
                <c:pt idx="39403">
                  <c:v>-30</c:v>
                </c:pt>
                <c:pt idx="39404">
                  <c:v>-12</c:v>
                </c:pt>
                <c:pt idx="39405">
                  <c:v>-16</c:v>
                </c:pt>
                <c:pt idx="39406">
                  <c:v>-10</c:v>
                </c:pt>
                <c:pt idx="39407">
                  <c:v>-13</c:v>
                </c:pt>
                <c:pt idx="39408">
                  <c:v>-11</c:v>
                </c:pt>
                <c:pt idx="39409">
                  <c:v>-12</c:v>
                </c:pt>
                <c:pt idx="39410">
                  <c:v>-14</c:v>
                </c:pt>
                <c:pt idx="39411">
                  <c:v>-14</c:v>
                </c:pt>
                <c:pt idx="39412">
                  <c:v>-15</c:v>
                </c:pt>
                <c:pt idx="39413">
                  <c:v>-11</c:v>
                </c:pt>
                <c:pt idx="39414">
                  <c:v>-14</c:v>
                </c:pt>
                <c:pt idx="39415">
                  <c:v>-12</c:v>
                </c:pt>
                <c:pt idx="39416">
                  <c:v>-15</c:v>
                </c:pt>
                <c:pt idx="39417">
                  <c:v>-12</c:v>
                </c:pt>
                <c:pt idx="39418">
                  <c:v>-14</c:v>
                </c:pt>
                <c:pt idx="39419">
                  <c:v>-13</c:v>
                </c:pt>
                <c:pt idx="39420">
                  <c:v>-19</c:v>
                </c:pt>
                <c:pt idx="39421">
                  <c:v>-16</c:v>
                </c:pt>
                <c:pt idx="39422">
                  <c:v>-16</c:v>
                </c:pt>
                <c:pt idx="39423">
                  <c:v>-16</c:v>
                </c:pt>
                <c:pt idx="39424">
                  <c:v>-11</c:v>
                </c:pt>
                <c:pt idx="39425">
                  <c:v>-23</c:v>
                </c:pt>
                <c:pt idx="39426">
                  <c:v>-17</c:v>
                </c:pt>
                <c:pt idx="39427">
                  <c:v>-14</c:v>
                </c:pt>
                <c:pt idx="39428">
                  <c:v>-17</c:v>
                </c:pt>
                <c:pt idx="39429">
                  <c:v>-12</c:v>
                </c:pt>
                <c:pt idx="39430">
                  <c:v>-9</c:v>
                </c:pt>
                <c:pt idx="39431">
                  <c:v>-16</c:v>
                </c:pt>
                <c:pt idx="39432">
                  <c:v>-13</c:v>
                </c:pt>
                <c:pt idx="39433">
                  <c:v>-10</c:v>
                </c:pt>
                <c:pt idx="39434">
                  <c:v>-9</c:v>
                </c:pt>
                <c:pt idx="39435">
                  <c:v>-10</c:v>
                </c:pt>
                <c:pt idx="39436">
                  <c:v>-13</c:v>
                </c:pt>
                <c:pt idx="39437">
                  <c:v>-17</c:v>
                </c:pt>
                <c:pt idx="39438">
                  <c:v>-15</c:v>
                </c:pt>
                <c:pt idx="39439">
                  <c:v>-14</c:v>
                </c:pt>
                <c:pt idx="39440">
                  <c:v>-9</c:v>
                </c:pt>
                <c:pt idx="39441">
                  <c:v>-9</c:v>
                </c:pt>
                <c:pt idx="39442">
                  <c:v>-15</c:v>
                </c:pt>
                <c:pt idx="39443">
                  <c:v>-15</c:v>
                </c:pt>
                <c:pt idx="39444">
                  <c:v>-18</c:v>
                </c:pt>
                <c:pt idx="39445">
                  <c:v>-13</c:v>
                </c:pt>
                <c:pt idx="39446">
                  <c:v>-14</c:v>
                </c:pt>
                <c:pt idx="39447">
                  <c:v>-17</c:v>
                </c:pt>
                <c:pt idx="39448">
                  <c:v>-15</c:v>
                </c:pt>
                <c:pt idx="39449">
                  <c:v>-12</c:v>
                </c:pt>
                <c:pt idx="39450">
                  <c:v>-12</c:v>
                </c:pt>
                <c:pt idx="39451">
                  <c:v>-13</c:v>
                </c:pt>
                <c:pt idx="39452">
                  <c:v>-14</c:v>
                </c:pt>
                <c:pt idx="39453">
                  <c:v>-13</c:v>
                </c:pt>
                <c:pt idx="39454">
                  <c:v>-17</c:v>
                </c:pt>
                <c:pt idx="39455">
                  <c:v>-12</c:v>
                </c:pt>
                <c:pt idx="39456">
                  <c:v>-15</c:v>
                </c:pt>
                <c:pt idx="39457">
                  <c:v>-14</c:v>
                </c:pt>
                <c:pt idx="39458">
                  <c:v>-15</c:v>
                </c:pt>
                <c:pt idx="39459">
                  <c:v>-13</c:v>
                </c:pt>
                <c:pt idx="39460">
                  <c:v>-13</c:v>
                </c:pt>
                <c:pt idx="39461">
                  <c:v>-14</c:v>
                </c:pt>
                <c:pt idx="39462">
                  <c:v>-16</c:v>
                </c:pt>
                <c:pt idx="39463">
                  <c:v>-16</c:v>
                </c:pt>
                <c:pt idx="39464">
                  <c:v>-16</c:v>
                </c:pt>
                <c:pt idx="39465">
                  <c:v>-18</c:v>
                </c:pt>
                <c:pt idx="39466">
                  <c:v>-16</c:v>
                </c:pt>
                <c:pt idx="39467">
                  <c:v>-16</c:v>
                </c:pt>
                <c:pt idx="39468">
                  <c:v>-19</c:v>
                </c:pt>
                <c:pt idx="39469">
                  <c:v>-16</c:v>
                </c:pt>
                <c:pt idx="39470">
                  <c:v>-17</c:v>
                </c:pt>
                <c:pt idx="39471">
                  <c:v>-16</c:v>
                </c:pt>
                <c:pt idx="39472">
                  <c:v>-16</c:v>
                </c:pt>
                <c:pt idx="39473">
                  <c:v>-16</c:v>
                </c:pt>
                <c:pt idx="39474">
                  <c:v>-17</c:v>
                </c:pt>
                <c:pt idx="39475">
                  <c:v>-16</c:v>
                </c:pt>
                <c:pt idx="39476">
                  <c:v>-16</c:v>
                </c:pt>
                <c:pt idx="39477">
                  <c:v>-15</c:v>
                </c:pt>
                <c:pt idx="39478">
                  <c:v>-16</c:v>
                </c:pt>
                <c:pt idx="39479">
                  <c:v>-19</c:v>
                </c:pt>
                <c:pt idx="39480">
                  <c:v>-11</c:v>
                </c:pt>
                <c:pt idx="39481">
                  <c:v>-10</c:v>
                </c:pt>
                <c:pt idx="39482">
                  <c:v>-9</c:v>
                </c:pt>
                <c:pt idx="39483">
                  <c:v>-13</c:v>
                </c:pt>
                <c:pt idx="39484">
                  <c:v>-8</c:v>
                </c:pt>
                <c:pt idx="39485">
                  <c:v>-10</c:v>
                </c:pt>
                <c:pt idx="39486">
                  <c:v>-10</c:v>
                </c:pt>
                <c:pt idx="39487">
                  <c:v>-10</c:v>
                </c:pt>
                <c:pt idx="39488">
                  <c:v>-11</c:v>
                </c:pt>
                <c:pt idx="39489">
                  <c:v>-10</c:v>
                </c:pt>
                <c:pt idx="39490">
                  <c:v>-13</c:v>
                </c:pt>
                <c:pt idx="39491">
                  <c:v>-19</c:v>
                </c:pt>
                <c:pt idx="39492">
                  <c:v>-15</c:v>
                </c:pt>
                <c:pt idx="39493">
                  <c:v>-16</c:v>
                </c:pt>
                <c:pt idx="39494">
                  <c:v>-16</c:v>
                </c:pt>
                <c:pt idx="39495">
                  <c:v>-18</c:v>
                </c:pt>
                <c:pt idx="39496">
                  <c:v>-18</c:v>
                </c:pt>
                <c:pt idx="39497">
                  <c:v>-16</c:v>
                </c:pt>
                <c:pt idx="39498">
                  <c:v>-12</c:v>
                </c:pt>
                <c:pt idx="39499">
                  <c:v>-14</c:v>
                </c:pt>
                <c:pt idx="39500">
                  <c:v>-19</c:v>
                </c:pt>
                <c:pt idx="39501">
                  <c:v>-16</c:v>
                </c:pt>
                <c:pt idx="39502">
                  <c:v>-18</c:v>
                </c:pt>
                <c:pt idx="39503">
                  <c:v>-20</c:v>
                </c:pt>
                <c:pt idx="39504">
                  <c:v>-16</c:v>
                </c:pt>
                <c:pt idx="39505">
                  <c:v>-13</c:v>
                </c:pt>
                <c:pt idx="39506">
                  <c:v>-13</c:v>
                </c:pt>
                <c:pt idx="39507">
                  <c:v>-9</c:v>
                </c:pt>
                <c:pt idx="39508">
                  <c:v>-11</c:v>
                </c:pt>
                <c:pt idx="39509">
                  <c:v>-19</c:v>
                </c:pt>
                <c:pt idx="39510">
                  <c:v>-12</c:v>
                </c:pt>
                <c:pt idx="39511">
                  <c:v>-14</c:v>
                </c:pt>
                <c:pt idx="39512">
                  <c:v>-13</c:v>
                </c:pt>
                <c:pt idx="39513">
                  <c:v>-14</c:v>
                </c:pt>
                <c:pt idx="39514">
                  <c:v>-14</c:v>
                </c:pt>
                <c:pt idx="39515">
                  <c:v>-3</c:v>
                </c:pt>
                <c:pt idx="39516">
                  <c:v>-15</c:v>
                </c:pt>
                <c:pt idx="39517">
                  <c:v>-14</c:v>
                </c:pt>
                <c:pt idx="39518">
                  <c:v>-11</c:v>
                </c:pt>
                <c:pt idx="39519">
                  <c:v>-22</c:v>
                </c:pt>
                <c:pt idx="39520">
                  <c:v>-17</c:v>
                </c:pt>
                <c:pt idx="39521">
                  <c:v>-19</c:v>
                </c:pt>
                <c:pt idx="39522">
                  <c:v>-16</c:v>
                </c:pt>
                <c:pt idx="39523">
                  <c:v>-17</c:v>
                </c:pt>
                <c:pt idx="39524">
                  <c:v>-22</c:v>
                </c:pt>
                <c:pt idx="39525">
                  <c:v>-15</c:v>
                </c:pt>
                <c:pt idx="39526">
                  <c:v>-25</c:v>
                </c:pt>
                <c:pt idx="39527">
                  <c:v>-16</c:v>
                </c:pt>
                <c:pt idx="39528">
                  <c:v>-12</c:v>
                </c:pt>
                <c:pt idx="39529">
                  <c:v>-23</c:v>
                </c:pt>
                <c:pt idx="39530">
                  <c:v>-23</c:v>
                </c:pt>
                <c:pt idx="39531">
                  <c:v>-17</c:v>
                </c:pt>
                <c:pt idx="39532">
                  <c:v>-15</c:v>
                </c:pt>
                <c:pt idx="39533">
                  <c:v>-18</c:v>
                </c:pt>
                <c:pt idx="39534">
                  <c:v>-19</c:v>
                </c:pt>
                <c:pt idx="39535">
                  <c:v>-15</c:v>
                </c:pt>
                <c:pt idx="39536">
                  <c:v>-13</c:v>
                </c:pt>
                <c:pt idx="39537">
                  <c:v>-16</c:v>
                </c:pt>
                <c:pt idx="39538">
                  <c:v>-13</c:v>
                </c:pt>
                <c:pt idx="39539">
                  <c:v>-16</c:v>
                </c:pt>
                <c:pt idx="39540">
                  <c:v>-14</c:v>
                </c:pt>
                <c:pt idx="39541">
                  <c:v>-20</c:v>
                </c:pt>
                <c:pt idx="39542">
                  <c:v>-19</c:v>
                </c:pt>
                <c:pt idx="39543">
                  <c:v>-14</c:v>
                </c:pt>
                <c:pt idx="39544">
                  <c:v>-15</c:v>
                </c:pt>
                <c:pt idx="39545">
                  <c:v>-15</c:v>
                </c:pt>
                <c:pt idx="39546">
                  <c:v>-13</c:v>
                </c:pt>
                <c:pt idx="39547">
                  <c:v>-14</c:v>
                </c:pt>
                <c:pt idx="39548">
                  <c:v>-16</c:v>
                </c:pt>
                <c:pt idx="39549">
                  <c:v>-13</c:v>
                </c:pt>
                <c:pt idx="39550">
                  <c:v>-12</c:v>
                </c:pt>
                <c:pt idx="39551">
                  <c:v>-12</c:v>
                </c:pt>
                <c:pt idx="39552">
                  <c:v>-15</c:v>
                </c:pt>
                <c:pt idx="39553">
                  <c:v>-13</c:v>
                </c:pt>
                <c:pt idx="39554">
                  <c:v>-13</c:v>
                </c:pt>
                <c:pt idx="39555">
                  <c:v>-12</c:v>
                </c:pt>
                <c:pt idx="39556">
                  <c:v>-14</c:v>
                </c:pt>
                <c:pt idx="39557">
                  <c:v>-12</c:v>
                </c:pt>
                <c:pt idx="39558">
                  <c:v>-13</c:v>
                </c:pt>
                <c:pt idx="39559">
                  <c:v>-12</c:v>
                </c:pt>
                <c:pt idx="39560">
                  <c:v>-12</c:v>
                </c:pt>
                <c:pt idx="39561">
                  <c:v>-11</c:v>
                </c:pt>
                <c:pt idx="39562">
                  <c:v>-12</c:v>
                </c:pt>
                <c:pt idx="39563">
                  <c:v>-20</c:v>
                </c:pt>
                <c:pt idx="39564">
                  <c:v>-12</c:v>
                </c:pt>
                <c:pt idx="39565">
                  <c:v>-18</c:v>
                </c:pt>
                <c:pt idx="39566">
                  <c:v>-17</c:v>
                </c:pt>
                <c:pt idx="39567">
                  <c:v>-15</c:v>
                </c:pt>
                <c:pt idx="39568">
                  <c:v>-19</c:v>
                </c:pt>
                <c:pt idx="39569">
                  <c:v>-16</c:v>
                </c:pt>
                <c:pt idx="39570">
                  <c:v>-18</c:v>
                </c:pt>
                <c:pt idx="39571">
                  <c:v>-15</c:v>
                </c:pt>
                <c:pt idx="39572">
                  <c:v>-14</c:v>
                </c:pt>
                <c:pt idx="39573">
                  <c:v>-15</c:v>
                </c:pt>
                <c:pt idx="39574">
                  <c:v>-16</c:v>
                </c:pt>
                <c:pt idx="39575">
                  <c:v>-18</c:v>
                </c:pt>
                <c:pt idx="39576">
                  <c:v>-30</c:v>
                </c:pt>
                <c:pt idx="39577">
                  <c:v>-18</c:v>
                </c:pt>
                <c:pt idx="39578">
                  <c:v>-15</c:v>
                </c:pt>
                <c:pt idx="39579">
                  <c:v>-17</c:v>
                </c:pt>
                <c:pt idx="39580">
                  <c:v>-15</c:v>
                </c:pt>
                <c:pt idx="39581">
                  <c:v>-15</c:v>
                </c:pt>
                <c:pt idx="39582">
                  <c:v>-15</c:v>
                </c:pt>
                <c:pt idx="39583">
                  <c:v>-17</c:v>
                </c:pt>
                <c:pt idx="39584">
                  <c:v>-15</c:v>
                </c:pt>
                <c:pt idx="39585">
                  <c:v>-19</c:v>
                </c:pt>
                <c:pt idx="39586">
                  <c:v>-15</c:v>
                </c:pt>
                <c:pt idx="39587">
                  <c:v>-14</c:v>
                </c:pt>
                <c:pt idx="39588">
                  <c:v>-16</c:v>
                </c:pt>
                <c:pt idx="39589">
                  <c:v>-15</c:v>
                </c:pt>
                <c:pt idx="39590">
                  <c:v>-12</c:v>
                </c:pt>
                <c:pt idx="39591">
                  <c:v>-16</c:v>
                </c:pt>
                <c:pt idx="39592">
                  <c:v>-16</c:v>
                </c:pt>
                <c:pt idx="39593">
                  <c:v>-15</c:v>
                </c:pt>
                <c:pt idx="39594">
                  <c:v>-12</c:v>
                </c:pt>
                <c:pt idx="39595">
                  <c:v>-20</c:v>
                </c:pt>
                <c:pt idx="39596">
                  <c:v>-12</c:v>
                </c:pt>
                <c:pt idx="39597">
                  <c:v>-17</c:v>
                </c:pt>
                <c:pt idx="39598">
                  <c:v>-17</c:v>
                </c:pt>
                <c:pt idx="39599">
                  <c:v>-19</c:v>
                </c:pt>
                <c:pt idx="39600">
                  <c:v>-20</c:v>
                </c:pt>
                <c:pt idx="39601">
                  <c:v>-20</c:v>
                </c:pt>
                <c:pt idx="39602">
                  <c:v>-15</c:v>
                </c:pt>
                <c:pt idx="39603">
                  <c:v>-17</c:v>
                </c:pt>
                <c:pt idx="39604">
                  <c:v>-17</c:v>
                </c:pt>
                <c:pt idx="39605">
                  <c:v>-13</c:v>
                </c:pt>
                <c:pt idx="39606">
                  <c:v>-16</c:v>
                </c:pt>
                <c:pt idx="39607">
                  <c:v>-13</c:v>
                </c:pt>
                <c:pt idx="39608">
                  <c:v>-12</c:v>
                </c:pt>
                <c:pt idx="39609">
                  <c:v>-15</c:v>
                </c:pt>
                <c:pt idx="39610">
                  <c:v>-14</c:v>
                </c:pt>
                <c:pt idx="39611">
                  <c:v>-15</c:v>
                </c:pt>
                <c:pt idx="39612">
                  <c:v>-14</c:v>
                </c:pt>
                <c:pt idx="39613">
                  <c:v>-16</c:v>
                </c:pt>
                <c:pt idx="39614">
                  <c:v>-17</c:v>
                </c:pt>
                <c:pt idx="39615">
                  <c:v>-19</c:v>
                </c:pt>
                <c:pt idx="39616">
                  <c:v>-20</c:v>
                </c:pt>
                <c:pt idx="39617">
                  <c:v>-21</c:v>
                </c:pt>
                <c:pt idx="39618">
                  <c:v>-18</c:v>
                </c:pt>
                <c:pt idx="39619">
                  <c:v>-23</c:v>
                </c:pt>
                <c:pt idx="39620">
                  <c:v>-19</c:v>
                </c:pt>
                <c:pt idx="39621">
                  <c:v>-18</c:v>
                </c:pt>
                <c:pt idx="39622">
                  <c:v>-18</c:v>
                </c:pt>
                <c:pt idx="39623">
                  <c:v>-20</c:v>
                </c:pt>
                <c:pt idx="39624">
                  <c:v>-20</c:v>
                </c:pt>
                <c:pt idx="39625">
                  <c:v>-25</c:v>
                </c:pt>
                <c:pt idx="39626">
                  <c:v>-16</c:v>
                </c:pt>
                <c:pt idx="39627">
                  <c:v>-31</c:v>
                </c:pt>
                <c:pt idx="39628">
                  <c:v>-26</c:v>
                </c:pt>
                <c:pt idx="39629">
                  <c:v>-16</c:v>
                </c:pt>
                <c:pt idx="39630">
                  <c:v>-32</c:v>
                </c:pt>
                <c:pt idx="39631">
                  <c:v>-15</c:v>
                </c:pt>
                <c:pt idx="39632">
                  <c:v>-25</c:v>
                </c:pt>
                <c:pt idx="39633">
                  <c:v>-18</c:v>
                </c:pt>
                <c:pt idx="39634">
                  <c:v>-15</c:v>
                </c:pt>
                <c:pt idx="39635">
                  <c:v>-25</c:v>
                </c:pt>
                <c:pt idx="39636">
                  <c:v>-29</c:v>
                </c:pt>
                <c:pt idx="39637">
                  <c:v>-29</c:v>
                </c:pt>
                <c:pt idx="39638">
                  <c:v>-62</c:v>
                </c:pt>
                <c:pt idx="39639">
                  <c:v>-16</c:v>
                </c:pt>
                <c:pt idx="39640">
                  <c:v>-15</c:v>
                </c:pt>
                <c:pt idx="39641">
                  <c:v>-13</c:v>
                </c:pt>
                <c:pt idx="39642">
                  <c:v>-4</c:v>
                </c:pt>
                <c:pt idx="39643">
                  <c:v>-7</c:v>
                </c:pt>
                <c:pt idx="39644">
                  <c:v>-10</c:v>
                </c:pt>
                <c:pt idx="39645">
                  <c:v>-8</c:v>
                </c:pt>
                <c:pt idx="39646">
                  <c:v>-18</c:v>
                </c:pt>
                <c:pt idx="39647">
                  <c:v>-16</c:v>
                </c:pt>
                <c:pt idx="39648">
                  <c:v>-18</c:v>
                </c:pt>
                <c:pt idx="39649">
                  <c:v>-15</c:v>
                </c:pt>
                <c:pt idx="39650">
                  <c:v>-17</c:v>
                </c:pt>
                <c:pt idx="39651">
                  <c:v>-15</c:v>
                </c:pt>
                <c:pt idx="39652">
                  <c:v>-12</c:v>
                </c:pt>
                <c:pt idx="39653">
                  <c:v>-12</c:v>
                </c:pt>
                <c:pt idx="39654">
                  <c:v>-20</c:v>
                </c:pt>
                <c:pt idx="39655">
                  <c:v>-18</c:v>
                </c:pt>
                <c:pt idx="39656">
                  <c:v>-14</c:v>
                </c:pt>
                <c:pt idx="39657">
                  <c:v>-17</c:v>
                </c:pt>
                <c:pt idx="39658">
                  <c:v>-15</c:v>
                </c:pt>
                <c:pt idx="39659">
                  <c:v>-14</c:v>
                </c:pt>
                <c:pt idx="39660">
                  <c:v>-21</c:v>
                </c:pt>
                <c:pt idx="39661">
                  <c:v>-19</c:v>
                </c:pt>
                <c:pt idx="39662">
                  <c:v>-7</c:v>
                </c:pt>
                <c:pt idx="39663">
                  <c:v>-4</c:v>
                </c:pt>
                <c:pt idx="39664">
                  <c:v>-3</c:v>
                </c:pt>
                <c:pt idx="39665">
                  <c:v>-11</c:v>
                </c:pt>
                <c:pt idx="39666">
                  <c:v>-12</c:v>
                </c:pt>
                <c:pt idx="39667">
                  <c:v>-13</c:v>
                </c:pt>
                <c:pt idx="39668">
                  <c:v>-12</c:v>
                </c:pt>
                <c:pt idx="39669">
                  <c:v>-14</c:v>
                </c:pt>
                <c:pt idx="39670">
                  <c:v>-14</c:v>
                </c:pt>
                <c:pt idx="39671">
                  <c:v>-13</c:v>
                </c:pt>
                <c:pt idx="39672">
                  <c:v>-12</c:v>
                </c:pt>
                <c:pt idx="39673">
                  <c:v>-11</c:v>
                </c:pt>
                <c:pt idx="39674">
                  <c:v>-14</c:v>
                </c:pt>
                <c:pt idx="39675">
                  <c:v>-17</c:v>
                </c:pt>
                <c:pt idx="39676">
                  <c:v>-18</c:v>
                </c:pt>
                <c:pt idx="39677">
                  <c:v>-13</c:v>
                </c:pt>
                <c:pt idx="39678">
                  <c:v>-15</c:v>
                </c:pt>
                <c:pt idx="39679">
                  <c:v>-16</c:v>
                </c:pt>
                <c:pt idx="39680">
                  <c:v>-16</c:v>
                </c:pt>
                <c:pt idx="39681">
                  <c:v>-12</c:v>
                </c:pt>
                <c:pt idx="39682">
                  <c:v>-15</c:v>
                </c:pt>
                <c:pt idx="39683">
                  <c:v>-14</c:v>
                </c:pt>
                <c:pt idx="39684">
                  <c:v>-13</c:v>
                </c:pt>
                <c:pt idx="39685">
                  <c:v>-16</c:v>
                </c:pt>
                <c:pt idx="39686">
                  <c:v>-14</c:v>
                </c:pt>
                <c:pt idx="39687">
                  <c:v>-17</c:v>
                </c:pt>
                <c:pt idx="39688">
                  <c:v>-18</c:v>
                </c:pt>
                <c:pt idx="39689">
                  <c:v>-20</c:v>
                </c:pt>
                <c:pt idx="39690">
                  <c:v>-18</c:v>
                </c:pt>
                <c:pt idx="39691">
                  <c:v>-17</c:v>
                </c:pt>
                <c:pt idx="39692">
                  <c:v>-16</c:v>
                </c:pt>
                <c:pt idx="39693">
                  <c:v>-16</c:v>
                </c:pt>
                <c:pt idx="39694">
                  <c:v>-18</c:v>
                </c:pt>
                <c:pt idx="39695">
                  <c:v>-19</c:v>
                </c:pt>
                <c:pt idx="39696">
                  <c:v>-17</c:v>
                </c:pt>
                <c:pt idx="39697">
                  <c:v>-15</c:v>
                </c:pt>
                <c:pt idx="39698">
                  <c:v>-20</c:v>
                </c:pt>
                <c:pt idx="39699">
                  <c:v>-18</c:v>
                </c:pt>
                <c:pt idx="39700">
                  <c:v>-17</c:v>
                </c:pt>
                <c:pt idx="39701">
                  <c:v>-19</c:v>
                </c:pt>
                <c:pt idx="39702">
                  <c:v>-7</c:v>
                </c:pt>
                <c:pt idx="39703">
                  <c:v>-7</c:v>
                </c:pt>
                <c:pt idx="39704">
                  <c:v>-10</c:v>
                </c:pt>
                <c:pt idx="39705">
                  <c:v>-18</c:v>
                </c:pt>
                <c:pt idx="39706">
                  <c:v>-37</c:v>
                </c:pt>
                <c:pt idx="39707">
                  <c:v>-20</c:v>
                </c:pt>
                <c:pt idx="39708">
                  <c:v>-33</c:v>
                </c:pt>
                <c:pt idx="39709">
                  <c:v>-22</c:v>
                </c:pt>
                <c:pt idx="39710">
                  <c:v>-16</c:v>
                </c:pt>
                <c:pt idx="39711">
                  <c:v>-26</c:v>
                </c:pt>
                <c:pt idx="39712">
                  <c:v>-20</c:v>
                </c:pt>
                <c:pt idx="39713">
                  <c:v>-17</c:v>
                </c:pt>
                <c:pt idx="39714">
                  <c:v>-20</c:v>
                </c:pt>
                <c:pt idx="39715">
                  <c:v>-21</c:v>
                </c:pt>
                <c:pt idx="39716">
                  <c:v>-18</c:v>
                </c:pt>
                <c:pt idx="39717">
                  <c:v>-5</c:v>
                </c:pt>
                <c:pt idx="39718">
                  <c:v>-12</c:v>
                </c:pt>
                <c:pt idx="39719">
                  <c:v>-10</c:v>
                </c:pt>
                <c:pt idx="39720">
                  <c:v>-13</c:v>
                </c:pt>
                <c:pt idx="39721">
                  <c:v>-10</c:v>
                </c:pt>
                <c:pt idx="39722">
                  <c:v>-13</c:v>
                </c:pt>
                <c:pt idx="39723">
                  <c:v>-5</c:v>
                </c:pt>
                <c:pt idx="39724">
                  <c:v>-11</c:v>
                </c:pt>
                <c:pt idx="39725">
                  <c:v>-10</c:v>
                </c:pt>
                <c:pt idx="39726">
                  <c:v>-8</c:v>
                </c:pt>
                <c:pt idx="39727">
                  <c:v>-5</c:v>
                </c:pt>
                <c:pt idx="39728">
                  <c:v>-18</c:v>
                </c:pt>
                <c:pt idx="39729">
                  <c:v>-18</c:v>
                </c:pt>
                <c:pt idx="39730">
                  <c:v>-14</c:v>
                </c:pt>
                <c:pt idx="39731">
                  <c:v>-16</c:v>
                </c:pt>
                <c:pt idx="39732">
                  <c:v>-18</c:v>
                </c:pt>
                <c:pt idx="39733">
                  <c:v>-15</c:v>
                </c:pt>
                <c:pt idx="39734">
                  <c:v>-14</c:v>
                </c:pt>
                <c:pt idx="39735">
                  <c:v>-17</c:v>
                </c:pt>
                <c:pt idx="39736">
                  <c:v>-21</c:v>
                </c:pt>
                <c:pt idx="39737">
                  <c:v>-16</c:v>
                </c:pt>
                <c:pt idx="39738">
                  <c:v>-16</c:v>
                </c:pt>
                <c:pt idx="39739">
                  <c:v>-18</c:v>
                </c:pt>
                <c:pt idx="39740">
                  <c:v>-12</c:v>
                </c:pt>
                <c:pt idx="39741">
                  <c:v>-15</c:v>
                </c:pt>
                <c:pt idx="39742">
                  <c:v>-8</c:v>
                </c:pt>
                <c:pt idx="39743">
                  <c:v>-14</c:v>
                </c:pt>
                <c:pt idx="39744">
                  <c:v>-10</c:v>
                </c:pt>
                <c:pt idx="39745">
                  <c:v>-10</c:v>
                </c:pt>
                <c:pt idx="39746">
                  <c:v>-10</c:v>
                </c:pt>
                <c:pt idx="39747">
                  <c:v>-9</c:v>
                </c:pt>
                <c:pt idx="39748">
                  <c:v>-11</c:v>
                </c:pt>
                <c:pt idx="39749">
                  <c:v>-13</c:v>
                </c:pt>
                <c:pt idx="39750">
                  <c:v>-11</c:v>
                </c:pt>
                <c:pt idx="39751">
                  <c:v>-17</c:v>
                </c:pt>
                <c:pt idx="39752">
                  <c:v>-10</c:v>
                </c:pt>
                <c:pt idx="39753">
                  <c:v>-11</c:v>
                </c:pt>
                <c:pt idx="39754">
                  <c:v>-15</c:v>
                </c:pt>
                <c:pt idx="39755">
                  <c:v>22</c:v>
                </c:pt>
                <c:pt idx="39756">
                  <c:v>-5</c:v>
                </c:pt>
                <c:pt idx="39757">
                  <c:v>-6</c:v>
                </c:pt>
                <c:pt idx="39758">
                  <c:v>-9</c:v>
                </c:pt>
                <c:pt idx="39759">
                  <c:v>0</c:v>
                </c:pt>
                <c:pt idx="39760">
                  <c:v>-15</c:v>
                </c:pt>
                <c:pt idx="39761">
                  <c:v>-18</c:v>
                </c:pt>
                <c:pt idx="39762">
                  <c:v>-16</c:v>
                </c:pt>
                <c:pt idx="39763">
                  <c:v>-12</c:v>
                </c:pt>
                <c:pt idx="39764">
                  <c:v>-19</c:v>
                </c:pt>
                <c:pt idx="39765">
                  <c:v>-15</c:v>
                </c:pt>
                <c:pt idx="39766">
                  <c:v>-19</c:v>
                </c:pt>
                <c:pt idx="39767">
                  <c:v>-17</c:v>
                </c:pt>
                <c:pt idx="39768">
                  <c:v>-15</c:v>
                </c:pt>
                <c:pt idx="39769">
                  <c:v>-54</c:v>
                </c:pt>
                <c:pt idx="39770">
                  <c:v>-18</c:v>
                </c:pt>
                <c:pt idx="39771">
                  <c:v>-18</c:v>
                </c:pt>
                <c:pt idx="39772">
                  <c:v>-19</c:v>
                </c:pt>
                <c:pt idx="39773">
                  <c:v>-17</c:v>
                </c:pt>
                <c:pt idx="39774">
                  <c:v>-18</c:v>
                </c:pt>
                <c:pt idx="39775">
                  <c:v>-15</c:v>
                </c:pt>
                <c:pt idx="39776">
                  <c:v>-10</c:v>
                </c:pt>
                <c:pt idx="39777">
                  <c:v>-8</c:v>
                </c:pt>
                <c:pt idx="39778">
                  <c:v>-10</c:v>
                </c:pt>
                <c:pt idx="39779">
                  <c:v>-9</c:v>
                </c:pt>
                <c:pt idx="39780">
                  <c:v>-9</c:v>
                </c:pt>
                <c:pt idx="39781">
                  <c:v>-18</c:v>
                </c:pt>
                <c:pt idx="39782">
                  <c:v>-11</c:v>
                </c:pt>
                <c:pt idx="39783">
                  <c:v>-7</c:v>
                </c:pt>
                <c:pt idx="39784">
                  <c:v>-10</c:v>
                </c:pt>
                <c:pt idx="39785">
                  <c:v>-9</c:v>
                </c:pt>
                <c:pt idx="39786">
                  <c:v>-9</c:v>
                </c:pt>
                <c:pt idx="39787">
                  <c:v>-10</c:v>
                </c:pt>
                <c:pt idx="39788">
                  <c:v>-18</c:v>
                </c:pt>
                <c:pt idx="39789">
                  <c:v>-17</c:v>
                </c:pt>
                <c:pt idx="39790">
                  <c:v>-16</c:v>
                </c:pt>
                <c:pt idx="39791">
                  <c:v>-17</c:v>
                </c:pt>
                <c:pt idx="39792">
                  <c:v>-14</c:v>
                </c:pt>
                <c:pt idx="39793">
                  <c:v>-20</c:v>
                </c:pt>
                <c:pt idx="39794">
                  <c:v>-24</c:v>
                </c:pt>
                <c:pt idx="39795">
                  <c:v>-19</c:v>
                </c:pt>
                <c:pt idx="39796">
                  <c:v>-20</c:v>
                </c:pt>
                <c:pt idx="39797">
                  <c:v>-16</c:v>
                </c:pt>
                <c:pt idx="39798">
                  <c:v>-15</c:v>
                </c:pt>
                <c:pt idx="39799">
                  <c:v>-20</c:v>
                </c:pt>
                <c:pt idx="39800">
                  <c:v>-16</c:v>
                </c:pt>
                <c:pt idx="39801">
                  <c:v>-18</c:v>
                </c:pt>
                <c:pt idx="39802">
                  <c:v>-17</c:v>
                </c:pt>
                <c:pt idx="39803">
                  <c:v>-16</c:v>
                </c:pt>
                <c:pt idx="39804">
                  <c:v>-17</c:v>
                </c:pt>
                <c:pt idx="39805">
                  <c:v>-15</c:v>
                </c:pt>
                <c:pt idx="39806">
                  <c:v>-14</c:v>
                </c:pt>
                <c:pt idx="39807">
                  <c:v>-18</c:v>
                </c:pt>
                <c:pt idx="39808">
                  <c:v>-16</c:v>
                </c:pt>
                <c:pt idx="39809">
                  <c:v>-16</c:v>
                </c:pt>
                <c:pt idx="39810">
                  <c:v>-14</c:v>
                </c:pt>
                <c:pt idx="39811">
                  <c:v>-26</c:v>
                </c:pt>
                <c:pt idx="39812">
                  <c:v>-13</c:v>
                </c:pt>
                <c:pt idx="39813">
                  <c:v>-12</c:v>
                </c:pt>
                <c:pt idx="39814">
                  <c:v>-10</c:v>
                </c:pt>
                <c:pt idx="39815">
                  <c:v>-12</c:v>
                </c:pt>
                <c:pt idx="39816">
                  <c:v>-13</c:v>
                </c:pt>
                <c:pt idx="39817">
                  <c:v>-12</c:v>
                </c:pt>
                <c:pt idx="39818">
                  <c:v>-14</c:v>
                </c:pt>
                <c:pt idx="39819">
                  <c:v>-11</c:v>
                </c:pt>
                <c:pt idx="39820">
                  <c:v>-12</c:v>
                </c:pt>
                <c:pt idx="39821">
                  <c:v>-11</c:v>
                </c:pt>
                <c:pt idx="39822">
                  <c:v>-11</c:v>
                </c:pt>
                <c:pt idx="39823">
                  <c:v>-13</c:v>
                </c:pt>
                <c:pt idx="39824">
                  <c:v>-5</c:v>
                </c:pt>
                <c:pt idx="39825">
                  <c:v>-18</c:v>
                </c:pt>
                <c:pt idx="39826">
                  <c:v>-12</c:v>
                </c:pt>
                <c:pt idx="39827">
                  <c:v>-18</c:v>
                </c:pt>
                <c:pt idx="39828">
                  <c:v>-19</c:v>
                </c:pt>
                <c:pt idx="39829">
                  <c:v>-11</c:v>
                </c:pt>
                <c:pt idx="39830">
                  <c:v>-12</c:v>
                </c:pt>
                <c:pt idx="39831">
                  <c:v>-12</c:v>
                </c:pt>
                <c:pt idx="39832">
                  <c:v>-11</c:v>
                </c:pt>
                <c:pt idx="39833">
                  <c:v>-14</c:v>
                </c:pt>
                <c:pt idx="39834">
                  <c:v>-16</c:v>
                </c:pt>
                <c:pt idx="39835">
                  <c:v>-12</c:v>
                </c:pt>
                <c:pt idx="39836">
                  <c:v>-18</c:v>
                </c:pt>
                <c:pt idx="39837">
                  <c:v>-15</c:v>
                </c:pt>
                <c:pt idx="39838">
                  <c:v>-14</c:v>
                </c:pt>
                <c:pt idx="39839">
                  <c:v>-14</c:v>
                </c:pt>
                <c:pt idx="39840">
                  <c:v>-12</c:v>
                </c:pt>
                <c:pt idx="39841">
                  <c:v>-14</c:v>
                </c:pt>
                <c:pt idx="39842">
                  <c:v>-14</c:v>
                </c:pt>
                <c:pt idx="39843">
                  <c:v>-12</c:v>
                </c:pt>
                <c:pt idx="39844">
                  <c:v>-15</c:v>
                </c:pt>
                <c:pt idx="39845">
                  <c:v>-15</c:v>
                </c:pt>
                <c:pt idx="39846">
                  <c:v>-16</c:v>
                </c:pt>
                <c:pt idx="39847">
                  <c:v>-12</c:v>
                </c:pt>
                <c:pt idx="39848">
                  <c:v>-11</c:v>
                </c:pt>
                <c:pt idx="39849">
                  <c:v>-15</c:v>
                </c:pt>
                <c:pt idx="39850">
                  <c:v>-16</c:v>
                </c:pt>
                <c:pt idx="39851">
                  <c:v>-13</c:v>
                </c:pt>
                <c:pt idx="39852">
                  <c:v>-15</c:v>
                </c:pt>
                <c:pt idx="39853">
                  <c:v>-13</c:v>
                </c:pt>
                <c:pt idx="39854">
                  <c:v>-13</c:v>
                </c:pt>
                <c:pt idx="39855">
                  <c:v>-16</c:v>
                </c:pt>
                <c:pt idx="39856">
                  <c:v>-13</c:v>
                </c:pt>
                <c:pt idx="39857">
                  <c:v>-11</c:v>
                </c:pt>
                <c:pt idx="39858">
                  <c:v>-14</c:v>
                </c:pt>
                <c:pt idx="39859">
                  <c:v>-14</c:v>
                </c:pt>
                <c:pt idx="39860">
                  <c:v>-13</c:v>
                </c:pt>
                <c:pt idx="39861">
                  <c:v>-16</c:v>
                </c:pt>
                <c:pt idx="39862">
                  <c:v>-17</c:v>
                </c:pt>
                <c:pt idx="39863">
                  <c:v>-42</c:v>
                </c:pt>
                <c:pt idx="39864">
                  <c:v>-16</c:v>
                </c:pt>
                <c:pt idx="39865">
                  <c:v>-16</c:v>
                </c:pt>
                <c:pt idx="39866">
                  <c:v>-21</c:v>
                </c:pt>
                <c:pt idx="39867">
                  <c:v>-11</c:v>
                </c:pt>
                <c:pt idx="39868">
                  <c:v>-14</c:v>
                </c:pt>
                <c:pt idx="39869">
                  <c:v>-23</c:v>
                </c:pt>
                <c:pt idx="39870">
                  <c:v>-16</c:v>
                </c:pt>
                <c:pt idx="39871">
                  <c:v>-20</c:v>
                </c:pt>
                <c:pt idx="39872">
                  <c:v>-16</c:v>
                </c:pt>
                <c:pt idx="39873">
                  <c:v>-13</c:v>
                </c:pt>
                <c:pt idx="39874">
                  <c:v>-11</c:v>
                </c:pt>
                <c:pt idx="39875">
                  <c:v>-17</c:v>
                </c:pt>
                <c:pt idx="39876">
                  <c:v>-15</c:v>
                </c:pt>
                <c:pt idx="39877">
                  <c:v>-13</c:v>
                </c:pt>
                <c:pt idx="39878">
                  <c:v>-13</c:v>
                </c:pt>
                <c:pt idx="39879">
                  <c:v>-7</c:v>
                </c:pt>
                <c:pt idx="39880">
                  <c:v>-18</c:v>
                </c:pt>
                <c:pt idx="39881">
                  <c:v>-16</c:v>
                </c:pt>
                <c:pt idx="39882">
                  <c:v>-18</c:v>
                </c:pt>
                <c:pt idx="39883">
                  <c:v>-18</c:v>
                </c:pt>
                <c:pt idx="39884">
                  <c:v>-12</c:v>
                </c:pt>
                <c:pt idx="39885">
                  <c:v>-20</c:v>
                </c:pt>
                <c:pt idx="39886">
                  <c:v>-15</c:v>
                </c:pt>
                <c:pt idx="39887">
                  <c:v>-17</c:v>
                </c:pt>
                <c:pt idx="39888">
                  <c:v>-49</c:v>
                </c:pt>
                <c:pt idx="39889">
                  <c:v>-16</c:v>
                </c:pt>
                <c:pt idx="39890">
                  <c:v>-16</c:v>
                </c:pt>
                <c:pt idx="39891">
                  <c:v>-17</c:v>
                </c:pt>
                <c:pt idx="39892">
                  <c:v>-16</c:v>
                </c:pt>
                <c:pt idx="39893">
                  <c:v>-18</c:v>
                </c:pt>
                <c:pt idx="39894">
                  <c:v>-17</c:v>
                </c:pt>
                <c:pt idx="39895">
                  <c:v>-19</c:v>
                </c:pt>
                <c:pt idx="39896">
                  <c:v>-30</c:v>
                </c:pt>
                <c:pt idx="39897">
                  <c:v>-16</c:v>
                </c:pt>
                <c:pt idx="39898">
                  <c:v>-18</c:v>
                </c:pt>
                <c:pt idx="39899">
                  <c:v>-18</c:v>
                </c:pt>
                <c:pt idx="39900">
                  <c:v>-14</c:v>
                </c:pt>
                <c:pt idx="39901">
                  <c:v>-16</c:v>
                </c:pt>
                <c:pt idx="39902">
                  <c:v>-18</c:v>
                </c:pt>
                <c:pt idx="39903">
                  <c:v>-17</c:v>
                </c:pt>
                <c:pt idx="39904">
                  <c:v>-25</c:v>
                </c:pt>
                <c:pt idx="39905">
                  <c:v>-17</c:v>
                </c:pt>
                <c:pt idx="39906">
                  <c:v>-13</c:v>
                </c:pt>
                <c:pt idx="39907">
                  <c:v>-15</c:v>
                </c:pt>
                <c:pt idx="39908">
                  <c:v>-18</c:v>
                </c:pt>
                <c:pt idx="39909">
                  <c:v>-20</c:v>
                </c:pt>
                <c:pt idx="39910">
                  <c:v>-18</c:v>
                </c:pt>
                <c:pt idx="39911">
                  <c:v>-26</c:v>
                </c:pt>
                <c:pt idx="39912">
                  <c:v>-18</c:v>
                </c:pt>
                <c:pt idx="39913">
                  <c:v>-21</c:v>
                </c:pt>
                <c:pt idx="39914">
                  <c:v>-16</c:v>
                </c:pt>
                <c:pt idx="39915">
                  <c:v>-16</c:v>
                </c:pt>
                <c:pt idx="39916">
                  <c:v>-15</c:v>
                </c:pt>
                <c:pt idx="39917">
                  <c:v>-20</c:v>
                </c:pt>
                <c:pt idx="39918">
                  <c:v>-18</c:v>
                </c:pt>
                <c:pt idx="39919">
                  <c:v>-20</c:v>
                </c:pt>
                <c:pt idx="39920">
                  <c:v>-16</c:v>
                </c:pt>
                <c:pt idx="39921">
                  <c:v>-12</c:v>
                </c:pt>
                <c:pt idx="39922">
                  <c:v>-21</c:v>
                </c:pt>
                <c:pt idx="39923">
                  <c:v>-17</c:v>
                </c:pt>
                <c:pt idx="39924">
                  <c:v>-15</c:v>
                </c:pt>
                <c:pt idx="39925">
                  <c:v>-21</c:v>
                </c:pt>
                <c:pt idx="39926">
                  <c:v>-17</c:v>
                </c:pt>
                <c:pt idx="39927">
                  <c:v>-18</c:v>
                </c:pt>
                <c:pt idx="39928">
                  <c:v>-19</c:v>
                </c:pt>
                <c:pt idx="39929">
                  <c:v>-17</c:v>
                </c:pt>
                <c:pt idx="39930">
                  <c:v>-14</c:v>
                </c:pt>
                <c:pt idx="39931">
                  <c:v>-18</c:v>
                </c:pt>
                <c:pt idx="39932">
                  <c:v>-19</c:v>
                </c:pt>
                <c:pt idx="39933">
                  <c:v>-18</c:v>
                </c:pt>
                <c:pt idx="39934">
                  <c:v>-13</c:v>
                </c:pt>
                <c:pt idx="39935">
                  <c:v>-7</c:v>
                </c:pt>
                <c:pt idx="39936">
                  <c:v>-7</c:v>
                </c:pt>
                <c:pt idx="39937">
                  <c:v>125</c:v>
                </c:pt>
                <c:pt idx="39938">
                  <c:v>-24</c:v>
                </c:pt>
                <c:pt idx="39939">
                  <c:v>-20</c:v>
                </c:pt>
                <c:pt idx="39940">
                  <c:v>-22</c:v>
                </c:pt>
                <c:pt idx="39941">
                  <c:v>-12</c:v>
                </c:pt>
                <c:pt idx="39942">
                  <c:v>-13</c:v>
                </c:pt>
                <c:pt idx="39943">
                  <c:v>-12</c:v>
                </c:pt>
                <c:pt idx="39944">
                  <c:v>-15</c:v>
                </c:pt>
                <c:pt idx="39945">
                  <c:v>-14</c:v>
                </c:pt>
                <c:pt idx="39946">
                  <c:v>-16</c:v>
                </c:pt>
                <c:pt idx="39947">
                  <c:v>-13</c:v>
                </c:pt>
                <c:pt idx="39948">
                  <c:v>-18</c:v>
                </c:pt>
                <c:pt idx="39949">
                  <c:v>-16</c:v>
                </c:pt>
                <c:pt idx="39950">
                  <c:v>-19</c:v>
                </c:pt>
                <c:pt idx="39951">
                  <c:v>-20</c:v>
                </c:pt>
                <c:pt idx="39952">
                  <c:v>-17</c:v>
                </c:pt>
                <c:pt idx="39953">
                  <c:v>-22</c:v>
                </c:pt>
                <c:pt idx="39954">
                  <c:v>-18</c:v>
                </c:pt>
                <c:pt idx="39955">
                  <c:v>-24</c:v>
                </c:pt>
                <c:pt idx="39956">
                  <c:v>-13</c:v>
                </c:pt>
                <c:pt idx="39957">
                  <c:v>-23</c:v>
                </c:pt>
                <c:pt idx="39958">
                  <c:v>-18</c:v>
                </c:pt>
                <c:pt idx="39959">
                  <c:v>-22</c:v>
                </c:pt>
                <c:pt idx="39960">
                  <c:v>-17</c:v>
                </c:pt>
                <c:pt idx="39961">
                  <c:v>-14</c:v>
                </c:pt>
                <c:pt idx="39962">
                  <c:v>-8</c:v>
                </c:pt>
                <c:pt idx="39963">
                  <c:v>-8</c:v>
                </c:pt>
                <c:pt idx="39964">
                  <c:v>-8</c:v>
                </c:pt>
                <c:pt idx="39965">
                  <c:v>-10</c:v>
                </c:pt>
                <c:pt idx="39966">
                  <c:v>-9</c:v>
                </c:pt>
                <c:pt idx="39967">
                  <c:v>-8</c:v>
                </c:pt>
                <c:pt idx="39968">
                  <c:v>-9</c:v>
                </c:pt>
                <c:pt idx="39969">
                  <c:v>-9</c:v>
                </c:pt>
                <c:pt idx="39970">
                  <c:v>-9</c:v>
                </c:pt>
                <c:pt idx="39971">
                  <c:v>-8</c:v>
                </c:pt>
                <c:pt idx="39972">
                  <c:v>-10</c:v>
                </c:pt>
                <c:pt idx="39973">
                  <c:v>-8</c:v>
                </c:pt>
                <c:pt idx="39974">
                  <c:v>-17</c:v>
                </c:pt>
                <c:pt idx="39975">
                  <c:v>-18</c:v>
                </c:pt>
                <c:pt idx="39976">
                  <c:v>-17</c:v>
                </c:pt>
                <c:pt idx="39977">
                  <c:v>-15</c:v>
                </c:pt>
                <c:pt idx="39978">
                  <c:v>-19</c:v>
                </c:pt>
                <c:pt idx="39979">
                  <c:v>-15</c:v>
                </c:pt>
                <c:pt idx="39980">
                  <c:v>-12</c:v>
                </c:pt>
                <c:pt idx="39981">
                  <c:v>-20</c:v>
                </c:pt>
                <c:pt idx="39982">
                  <c:v>-16</c:v>
                </c:pt>
                <c:pt idx="39983">
                  <c:v>-15</c:v>
                </c:pt>
                <c:pt idx="39984">
                  <c:v>-17</c:v>
                </c:pt>
                <c:pt idx="39985">
                  <c:v>-13</c:v>
                </c:pt>
                <c:pt idx="39986">
                  <c:v>-14</c:v>
                </c:pt>
                <c:pt idx="39987">
                  <c:v>-10</c:v>
                </c:pt>
                <c:pt idx="39988">
                  <c:v>-15</c:v>
                </c:pt>
                <c:pt idx="39989">
                  <c:v>-15</c:v>
                </c:pt>
                <c:pt idx="39990">
                  <c:v>-12</c:v>
                </c:pt>
                <c:pt idx="39991">
                  <c:v>-10</c:v>
                </c:pt>
                <c:pt idx="39992">
                  <c:v>-10</c:v>
                </c:pt>
                <c:pt idx="39993">
                  <c:v>-15</c:v>
                </c:pt>
                <c:pt idx="39994">
                  <c:v>-15</c:v>
                </c:pt>
                <c:pt idx="39995">
                  <c:v>-13</c:v>
                </c:pt>
                <c:pt idx="39996">
                  <c:v>-14</c:v>
                </c:pt>
                <c:pt idx="39997">
                  <c:v>-15</c:v>
                </c:pt>
                <c:pt idx="39998">
                  <c:v>-15</c:v>
                </c:pt>
                <c:pt idx="39999">
                  <c:v>-15</c:v>
                </c:pt>
                <c:pt idx="40000">
                  <c:v>-15</c:v>
                </c:pt>
                <c:pt idx="40001">
                  <c:v>-19</c:v>
                </c:pt>
                <c:pt idx="40002">
                  <c:v>-13</c:v>
                </c:pt>
                <c:pt idx="40003">
                  <c:v>-23</c:v>
                </c:pt>
                <c:pt idx="40004">
                  <c:v>-20</c:v>
                </c:pt>
                <c:pt idx="40005">
                  <c:v>-28</c:v>
                </c:pt>
                <c:pt idx="40006">
                  <c:v>-29</c:v>
                </c:pt>
                <c:pt idx="40007">
                  <c:v>-13</c:v>
                </c:pt>
                <c:pt idx="40008">
                  <c:v>-13</c:v>
                </c:pt>
                <c:pt idx="40009">
                  <c:v>-16</c:v>
                </c:pt>
                <c:pt idx="40010">
                  <c:v>-28</c:v>
                </c:pt>
                <c:pt idx="40011">
                  <c:v>-15</c:v>
                </c:pt>
                <c:pt idx="40012">
                  <c:v>-20</c:v>
                </c:pt>
                <c:pt idx="40013">
                  <c:v>-13</c:v>
                </c:pt>
                <c:pt idx="40014">
                  <c:v>-15</c:v>
                </c:pt>
                <c:pt idx="40015">
                  <c:v>-13</c:v>
                </c:pt>
                <c:pt idx="40016">
                  <c:v>-13</c:v>
                </c:pt>
                <c:pt idx="40017">
                  <c:v>-13</c:v>
                </c:pt>
                <c:pt idx="40018">
                  <c:v>-15</c:v>
                </c:pt>
                <c:pt idx="40019">
                  <c:v>-11</c:v>
                </c:pt>
                <c:pt idx="40020">
                  <c:v>-11</c:v>
                </c:pt>
                <c:pt idx="40021">
                  <c:v>-14</c:v>
                </c:pt>
                <c:pt idx="40022">
                  <c:v>-19</c:v>
                </c:pt>
                <c:pt idx="40023">
                  <c:v>-16</c:v>
                </c:pt>
                <c:pt idx="40024">
                  <c:v>-20</c:v>
                </c:pt>
                <c:pt idx="40025">
                  <c:v>-11</c:v>
                </c:pt>
                <c:pt idx="40026">
                  <c:v>-11</c:v>
                </c:pt>
                <c:pt idx="40027">
                  <c:v>-16</c:v>
                </c:pt>
                <c:pt idx="40028">
                  <c:v>-22</c:v>
                </c:pt>
                <c:pt idx="40029">
                  <c:v>-18</c:v>
                </c:pt>
                <c:pt idx="40030">
                  <c:v>-16</c:v>
                </c:pt>
                <c:pt idx="40031">
                  <c:v>-17</c:v>
                </c:pt>
                <c:pt idx="40032">
                  <c:v>-19</c:v>
                </c:pt>
                <c:pt idx="40033">
                  <c:v>-18</c:v>
                </c:pt>
                <c:pt idx="40034">
                  <c:v>-16</c:v>
                </c:pt>
                <c:pt idx="40035">
                  <c:v>-22</c:v>
                </c:pt>
                <c:pt idx="40036">
                  <c:v>-17</c:v>
                </c:pt>
                <c:pt idx="40037">
                  <c:v>-22</c:v>
                </c:pt>
                <c:pt idx="40038">
                  <c:v>-17</c:v>
                </c:pt>
                <c:pt idx="40039">
                  <c:v>-6</c:v>
                </c:pt>
                <c:pt idx="40040">
                  <c:v>-8</c:v>
                </c:pt>
                <c:pt idx="40041">
                  <c:v>-12</c:v>
                </c:pt>
                <c:pt idx="40042">
                  <c:v>-19</c:v>
                </c:pt>
                <c:pt idx="40043">
                  <c:v>-12</c:v>
                </c:pt>
                <c:pt idx="40044">
                  <c:v>-12</c:v>
                </c:pt>
                <c:pt idx="40045">
                  <c:v>-10</c:v>
                </c:pt>
                <c:pt idx="40046">
                  <c:v>-16</c:v>
                </c:pt>
                <c:pt idx="40047">
                  <c:v>-32</c:v>
                </c:pt>
                <c:pt idx="40048">
                  <c:v>-15</c:v>
                </c:pt>
                <c:pt idx="40049">
                  <c:v>-16</c:v>
                </c:pt>
                <c:pt idx="40050">
                  <c:v>-20</c:v>
                </c:pt>
                <c:pt idx="40051">
                  <c:v>-14</c:v>
                </c:pt>
                <c:pt idx="40052">
                  <c:v>-23</c:v>
                </c:pt>
                <c:pt idx="40053">
                  <c:v>-12</c:v>
                </c:pt>
                <c:pt idx="40054">
                  <c:v>-18</c:v>
                </c:pt>
                <c:pt idx="40055">
                  <c:v>-17</c:v>
                </c:pt>
                <c:pt idx="40056">
                  <c:v>-57</c:v>
                </c:pt>
                <c:pt idx="40057">
                  <c:v>-17</c:v>
                </c:pt>
                <c:pt idx="40058">
                  <c:v>-14</c:v>
                </c:pt>
                <c:pt idx="40059">
                  <c:v>-15</c:v>
                </c:pt>
                <c:pt idx="40060">
                  <c:v>-18</c:v>
                </c:pt>
                <c:pt idx="40061">
                  <c:v>-13</c:v>
                </c:pt>
                <c:pt idx="40062">
                  <c:v>-16</c:v>
                </c:pt>
                <c:pt idx="40063">
                  <c:v>-13</c:v>
                </c:pt>
                <c:pt idx="40064">
                  <c:v>-26</c:v>
                </c:pt>
                <c:pt idx="40065">
                  <c:v>-18</c:v>
                </c:pt>
                <c:pt idx="40066">
                  <c:v>-15</c:v>
                </c:pt>
                <c:pt idx="40067">
                  <c:v>-15</c:v>
                </c:pt>
                <c:pt idx="40068">
                  <c:v>-22</c:v>
                </c:pt>
                <c:pt idx="40069">
                  <c:v>-20</c:v>
                </c:pt>
                <c:pt idx="40070">
                  <c:v>-16</c:v>
                </c:pt>
                <c:pt idx="40071">
                  <c:v>-15</c:v>
                </c:pt>
                <c:pt idx="40072">
                  <c:v>-20</c:v>
                </c:pt>
                <c:pt idx="40073">
                  <c:v>-7</c:v>
                </c:pt>
                <c:pt idx="40074">
                  <c:v>-6</c:v>
                </c:pt>
                <c:pt idx="40075">
                  <c:v>-9</c:v>
                </c:pt>
                <c:pt idx="40076">
                  <c:v>-5</c:v>
                </c:pt>
                <c:pt idx="40077">
                  <c:v>-15</c:v>
                </c:pt>
                <c:pt idx="40078">
                  <c:v>-20</c:v>
                </c:pt>
                <c:pt idx="40079">
                  <c:v>-18</c:v>
                </c:pt>
                <c:pt idx="40080">
                  <c:v>-17</c:v>
                </c:pt>
                <c:pt idx="40081">
                  <c:v>-23</c:v>
                </c:pt>
                <c:pt idx="40082">
                  <c:v>-13</c:v>
                </c:pt>
                <c:pt idx="40083">
                  <c:v>-16</c:v>
                </c:pt>
                <c:pt idx="40084">
                  <c:v>-15</c:v>
                </c:pt>
                <c:pt idx="40085">
                  <c:v>-19</c:v>
                </c:pt>
                <c:pt idx="40086">
                  <c:v>-21</c:v>
                </c:pt>
                <c:pt idx="40087">
                  <c:v>-15</c:v>
                </c:pt>
                <c:pt idx="40088">
                  <c:v>-17</c:v>
                </c:pt>
                <c:pt idx="40089">
                  <c:v>-17</c:v>
                </c:pt>
                <c:pt idx="40090">
                  <c:v>-15</c:v>
                </c:pt>
                <c:pt idx="40091">
                  <c:v>-18</c:v>
                </c:pt>
                <c:pt idx="40092">
                  <c:v>-8</c:v>
                </c:pt>
                <c:pt idx="40093">
                  <c:v>-24</c:v>
                </c:pt>
                <c:pt idx="40094">
                  <c:v>-16</c:v>
                </c:pt>
                <c:pt idx="40095">
                  <c:v>-20</c:v>
                </c:pt>
                <c:pt idx="40096">
                  <c:v>-16</c:v>
                </c:pt>
                <c:pt idx="40097">
                  <c:v>-17</c:v>
                </c:pt>
                <c:pt idx="40098">
                  <c:v>-16</c:v>
                </c:pt>
                <c:pt idx="40099">
                  <c:v>-18</c:v>
                </c:pt>
                <c:pt idx="40100">
                  <c:v>-20</c:v>
                </c:pt>
                <c:pt idx="40101">
                  <c:v>-19</c:v>
                </c:pt>
                <c:pt idx="40102">
                  <c:v>-19</c:v>
                </c:pt>
                <c:pt idx="40103">
                  <c:v>-18</c:v>
                </c:pt>
                <c:pt idx="40104">
                  <c:v>-16</c:v>
                </c:pt>
                <c:pt idx="40105">
                  <c:v>-15</c:v>
                </c:pt>
                <c:pt idx="40106">
                  <c:v>-15</c:v>
                </c:pt>
                <c:pt idx="40107">
                  <c:v>-13</c:v>
                </c:pt>
                <c:pt idx="40108">
                  <c:v>-12</c:v>
                </c:pt>
                <c:pt idx="40109">
                  <c:v>-11</c:v>
                </c:pt>
                <c:pt idx="40110">
                  <c:v>-14</c:v>
                </c:pt>
                <c:pt idx="40111">
                  <c:v>-13</c:v>
                </c:pt>
                <c:pt idx="40112">
                  <c:v>-16</c:v>
                </c:pt>
                <c:pt idx="40113">
                  <c:v>-14</c:v>
                </c:pt>
                <c:pt idx="40114">
                  <c:v>-12</c:v>
                </c:pt>
                <c:pt idx="40115">
                  <c:v>-16</c:v>
                </c:pt>
                <c:pt idx="40116">
                  <c:v>-11</c:v>
                </c:pt>
                <c:pt idx="40117">
                  <c:v>-16</c:v>
                </c:pt>
                <c:pt idx="40118">
                  <c:v>-11</c:v>
                </c:pt>
                <c:pt idx="40119">
                  <c:v>-10</c:v>
                </c:pt>
                <c:pt idx="40120">
                  <c:v>-9</c:v>
                </c:pt>
                <c:pt idx="40121">
                  <c:v>19</c:v>
                </c:pt>
                <c:pt idx="40122">
                  <c:v>-8</c:v>
                </c:pt>
                <c:pt idx="40123">
                  <c:v>-9</c:v>
                </c:pt>
                <c:pt idx="40124">
                  <c:v>-11</c:v>
                </c:pt>
                <c:pt idx="40125">
                  <c:v>-12</c:v>
                </c:pt>
                <c:pt idx="40126">
                  <c:v>-11</c:v>
                </c:pt>
                <c:pt idx="40127">
                  <c:v>-9</c:v>
                </c:pt>
                <c:pt idx="40128">
                  <c:v>-9</c:v>
                </c:pt>
                <c:pt idx="40129">
                  <c:v>-23</c:v>
                </c:pt>
                <c:pt idx="40130">
                  <c:v>-20</c:v>
                </c:pt>
                <c:pt idx="40131">
                  <c:v>-19</c:v>
                </c:pt>
                <c:pt idx="40132">
                  <c:v>-35</c:v>
                </c:pt>
                <c:pt idx="40133">
                  <c:v>-19</c:v>
                </c:pt>
                <c:pt idx="40134">
                  <c:v>-20</c:v>
                </c:pt>
                <c:pt idx="40135">
                  <c:v>-33</c:v>
                </c:pt>
                <c:pt idx="40136">
                  <c:v>-22</c:v>
                </c:pt>
                <c:pt idx="40137">
                  <c:v>-21</c:v>
                </c:pt>
                <c:pt idx="40138">
                  <c:v>-23</c:v>
                </c:pt>
                <c:pt idx="40139">
                  <c:v>-17</c:v>
                </c:pt>
                <c:pt idx="40140">
                  <c:v>-20</c:v>
                </c:pt>
                <c:pt idx="40141">
                  <c:v>-15</c:v>
                </c:pt>
                <c:pt idx="40142">
                  <c:v>-10</c:v>
                </c:pt>
                <c:pt idx="40143">
                  <c:v>-10</c:v>
                </c:pt>
                <c:pt idx="40144">
                  <c:v>-10</c:v>
                </c:pt>
                <c:pt idx="40145">
                  <c:v>-10</c:v>
                </c:pt>
                <c:pt idx="40146">
                  <c:v>-12</c:v>
                </c:pt>
                <c:pt idx="40147">
                  <c:v>-10</c:v>
                </c:pt>
                <c:pt idx="40148">
                  <c:v>-10</c:v>
                </c:pt>
                <c:pt idx="40149">
                  <c:v>-10</c:v>
                </c:pt>
                <c:pt idx="40150">
                  <c:v>-11</c:v>
                </c:pt>
                <c:pt idx="40151">
                  <c:v>-10</c:v>
                </c:pt>
                <c:pt idx="40152">
                  <c:v>-15</c:v>
                </c:pt>
                <c:pt idx="40153">
                  <c:v>-14</c:v>
                </c:pt>
                <c:pt idx="40154">
                  <c:v>-13</c:v>
                </c:pt>
                <c:pt idx="40155">
                  <c:v>-17</c:v>
                </c:pt>
                <c:pt idx="40156">
                  <c:v>-14</c:v>
                </c:pt>
                <c:pt idx="40157">
                  <c:v>-17</c:v>
                </c:pt>
                <c:pt idx="40158">
                  <c:v>-12</c:v>
                </c:pt>
                <c:pt idx="40159">
                  <c:v>-10</c:v>
                </c:pt>
                <c:pt idx="40160">
                  <c:v>-11</c:v>
                </c:pt>
                <c:pt idx="40161">
                  <c:v>-9</c:v>
                </c:pt>
                <c:pt idx="40162">
                  <c:v>-20</c:v>
                </c:pt>
                <c:pt idx="40163">
                  <c:v>-22</c:v>
                </c:pt>
                <c:pt idx="40164">
                  <c:v>-18</c:v>
                </c:pt>
                <c:pt idx="40165">
                  <c:v>-17</c:v>
                </c:pt>
                <c:pt idx="40166">
                  <c:v>-31</c:v>
                </c:pt>
                <c:pt idx="40167">
                  <c:v>-19</c:v>
                </c:pt>
                <c:pt idx="40168">
                  <c:v>-21</c:v>
                </c:pt>
                <c:pt idx="40169">
                  <c:v>-24</c:v>
                </c:pt>
                <c:pt idx="40170">
                  <c:v>-34</c:v>
                </c:pt>
                <c:pt idx="40171">
                  <c:v>-28</c:v>
                </c:pt>
                <c:pt idx="40172">
                  <c:v>-20</c:v>
                </c:pt>
                <c:pt idx="40173">
                  <c:v>-19</c:v>
                </c:pt>
                <c:pt idx="40174">
                  <c:v>-16</c:v>
                </c:pt>
                <c:pt idx="40175">
                  <c:v>-16</c:v>
                </c:pt>
                <c:pt idx="40176">
                  <c:v>-14</c:v>
                </c:pt>
                <c:pt idx="40177">
                  <c:v>-15</c:v>
                </c:pt>
                <c:pt idx="40178">
                  <c:v>-17</c:v>
                </c:pt>
                <c:pt idx="40179">
                  <c:v>-15</c:v>
                </c:pt>
                <c:pt idx="40180">
                  <c:v>-16</c:v>
                </c:pt>
                <c:pt idx="40181">
                  <c:v>-15</c:v>
                </c:pt>
                <c:pt idx="40182">
                  <c:v>-17</c:v>
                </c:pt>
                <c:pt idx="40183">
                  <c:v>-17</c:v>
                </c:pt>
                <c:pt idx="40184">
                  <c:v>-14</c:v>
                </c:pt>
                <c:pt idx="40185">
                  <c:v>-16</c:v>
                </c:pt>
                <c:pt idx="40186">
                  <c:v>-21</c:v>
                </c:pt>
                <c:pt idx="40187">
                  <c:v>-17</c:v>
                </c:pt>
                <c:pt idx="40188">
                  <c:v>-22</c:v>
                </c:pt>
                <c:pt idx="40189">
                  <c:v>-16</c:v>
                </c:pt>
                <c:pt idx="40190">
                  <c:v>-19</c:v>
                </c:pt>
                <c:pt idx="40191">
                  <c:v>-21</c:v>
                </c:pt>
                <c:pt idx="40192">
                  <c:v>-45</c:v>
                </c:pt>
                <c:pt idx="40193">
                  <c:v>-22</c:v>
                </c:pt>
                <c:pt idx="40194">
                  <c:v>-17</c:v>
                </c:pt>
                <c:pt idx="40195">
                  <c:v>-20</c:v>
                </c:pt>
                <c:pt idx="40196">
                  <c:v>-17</c:v>
                </c:pt>
                <c:pt idx="40197">
                  <c:v>-30</c:v>
                </c:pt>
                <c:pt idx="40198">
                  <c:v>-15</c:v>
                </c:pt>
                <c:pt idx="40199">
                  <c:v>-16</c:v>
                </c:pt>
                <c:pt idx="40200">
                  <c:v>-23</c:v>
                </c:pt>
                <c:pt idx="40201">
                  <c:v>-15</c:v>
                </c:pt>
                <c:pt idx="40202">
                  <c:v>-20</c:v>
                </c:pt>
                <c:pt idx="40203">
                  <c:v>-18</c:v>
                </c:pt>
                <c:pt idx="40204">
                  <c:v>-16</c:v>
                </c:pt>
                <c:pt idx="40205">
                  <c:v>-14</c:v>
                </c:pt>
                <c:pt idx="40206">
                  <c:v>-15</c:v>
                </c:pt>
                <c:pt idx="40207">
                  <c:v>-18</c:v>
                </c:pt>
                <c:pt idx="40208">
                  <c:v>-17</c:v>
                </c:pt>
                <c:pt idx="40209">
                  <c:v>-20</c:v>
                </c:pt>
                <c:pt idx="40210">
                  <c:v>-7</c:v>
                </c:pt>
                <c:pt idx="40211">
                  <c:v>-18</c:v>
                </c:pt>
                <c:pt idx="40212">
                  <c:v>-17</c:v>
                </c:pt>
                <c:pt idx="40213">
                  <c:v>-14</c:v>
                </c:pt>
                <c:pt idx="40214">
                  <c:v>-14</c:v>
                </c:pt>
                <c:pt idx="40215">
                  <c:v>-2</c:v>
                </c:pt>
                <c:pt idx="40216">
                  <c:v>-15</c:v>
                </c:pt>
                <c:pt idx="40217">
                  <c:v>-7</c:v>
                </c:pt>
                <c:pt idx="40218">
                  <c:v>-32</c:v>
                </c:pt>
                <c:pt idx="40219">
                  <c:v>-14</c:v>
                </c:pt>
                <c:pt idx="40220">
                  <c:v>-28</c:v>
                </c:pt>
                <c:pt idx="40221">
                  <c:v>-29</c:v>
                </c:pt>
                <c:pt idx="40222">
                  <c:v>-13</c:v>
                </c:pt>
                <c:pt idx="40223">
                  <c:v>-23</c:v>
                </c:pt>
                <c:pt idx="40224">
                  <c:v>-20</c:v>
                </c:pt>
                <c:pt idx="40225">
                  <c:v>-18</c:v>
                </c:pt>
                <c:pt idx="40226">
                  <c:v>-24</c:v>
                </c:pt>
                <c:pt idx="40227">
                  <c:v>-26</c:v>
                </c:pt>
                <c:pt idx="40228">
                  <c:v>-17</c:v>
                </c:pt>
                <c:pt idx="40229">
                  <c:v>-21</c:v>
                </c:pt>
                <c:pt idx="40230">
                  <c:v>-17</c:v>
                </c:pt>
                <c:pt idx="40231">
                  <c:v>-12</c:v>
                </c:pt>
                <c:pt idx="40232">
                  <c:v>-9</c:v>
                </c:pt>
                <c:pt idx="40233">
                  <c:v>-8</c:v>
                </c:pt>
                <c:pt idx="40234">
                  <c:v>-3</c:v>
                </c:pt>
                <c:pt idx="40235">
                  <c:v>-4</c:v>
                </c:pt>
                <c:pt idx="40236">
                  <c:v>-5</c:v>
                </c:pt>
                <c:pt idx="40237">
                  <c:v>-10</c:v>
                </c:pt>
                <c:pt idx="40238">
                  <c:v>-10</c:v>
                </c:pt>
                <c:pt idx="40239">
                  <c:v>-7</c:v>
                </c:pt>
                <c:pt idx="40240">
                  <c:v>-14</c:v>
                </c:pt>
                <c:pt idx="40241">
                  <c:v>-15</c:v>
                </c:pt>
                <c:pt idx="40242">
                  <c:v>-15</c:v>
                </c:pt>
                <c:pt idx="40243">
                  <c:v>-14</c:v>
                </c:pt>
                <c:pt idx="40244">
                  <c:v>-12</c:v>
                </c:pt>
                <c:pt idx="40245">
                  <c:v>-18</c:v>
                </c:pt>
                <c:pt idx="40246">
                  <c:v>-20</c:v>
                </c:pt>
                <c:pt idx="40247">
                  <c:v>-16</c:v>
                </c:pt>
                <c:pt idx="40248">
                  <c:v>-12</c:v>
                </c:pt>
                <c:pt idx="40249">
                  <c:v>-13</c:v>
                </c:pt>
                <c:pt idx="40250">
                  <c:v>-14</c:v>
                </c:pt>
                <c:pt idx="40251">
                  <c:v>-14</c:v>
                </c:pt>
                <c:pt idx="40252">
                  <c:v>-16</c:v>
                </c:pt>
                <c:pt idx="40253">
                  <c:v>-16</c:v>
                </c:pt>
                <c:pt idx="40254">
                  <c:v>-15</c:v>
                </c:pt>
                <c:pt idx="40255">
                  <c:v>-11</c:v>
                </c:pt>
                <c:pt idx="40256">
                  <c:v>-14</c:v>
                </c:pt>
                <c:pt idx="40257">
                  <c:v>-10</c:v>
                </c:pt>
                <c:pt idx="40258">
                  <c:v>-14</c:v>
                </c:pt>
                <c:pt idx="40259">
                  <c:v>-14</c:v>
                </c:pt>
                <c:pt idx="40260">
                  <c:v>-16</c:v>
                </c:pt>
                <c:pt idx="40261">
                  <c:v>-13</c:v>
                </c:pt>
                <c:pt idx="40262">
                  <c:v>-16</c:v>
                </c:pt>
                <c:pt idx="40263">
                  <c:v>-13</c:v>
                </c:pt>
                <c:pt idx="40264">
                  <c:v>-12</c:v>
                </c:pt>
                <c:pt idx="40265">
                  <c:v>-12</c:v>
                </c:pt>
                <c:pt idx="40266">
                  <c:v>-15</c:v>
                </c:pt>
                <c:pt idx="40267">
                  <c:v>-32</c:v>
                </c:pt>
                <c:pt idx="40268">
                  <c:v>-17</c:v>
                </c:pt>
                <c:pt idx="40269">
                  <c:v>-16</c:v>
                </c:pt>
                <c:pt idx="40270">
                  <c:v>-14</c:v>
                </c:pt>
                <c:pt idx="40271">
                  <c:v>-14</c:v>
                </c:pt>
                <c:pt idx="40272">
                  <c:v>-18</c:v>
                </c:pt>
                <c:pt idx="40273">
                  <c:v>-15</c:v>
                </c:pt>
                <c:pt idx="40274">
                  <c:v>-17</c:v>
                </c:pt>
                <c:pt idx="40275">
                  <c:v>-15</c:v>
                </c:pt>
                <c:pt idx="40276">
                  <c:v>-20</c:v>
                </c:pt>
                <c:pt idx="40277">
                  <c:v>-14</c:v>
                </c:pt>
                <c:pt idx="40278">
                  <c:v>-9</c:v>
                </c:pt>
                <c:pt idx="40279">
                  <c:v>-7</c:v>
                </c:pt>
                <c:pt idx="40280">
                  <c:v>-11</c:v>
                </c:pt>
                <c:pt idx="40281">
                  <c:v>-12</c:v>
                </c:pt>
                <c:pt idx="40282">
                  <c:v>-9</c:v>
                </c:pt>
                <c:pt idx="40283">
                  <c:v>-7</c:v>
                </c:pt>
                <c:pt idx="40284">
                  <c:v>-6</c:v>
                </c:pt>
                <c:pt idx="40285">
                  <c:v>-6</c:v>
                </c:pt>
                <c:pt idx="40286">
                  <c:v>-5</c:v>
                </c:pt>
                <c:pt idx="40287">
                  <c:v>-9</c:v>
                </c:pt>
                <c:pt idx="40288">
                  <c:v>-6</c:v>
                </c:pt>
                <c:pt idx="40289">
                  <c:v>-12</c:v>
                </c:pt>
                <c:pt idx="40290">
                  <c:v>-12</c:v>
                </c:pt>
                <c:pt idx="40291">
                  <c:v>-13</c:v>
                </c:pt>
                <c:pt idx="40292">
                  <c:v>-11</c:v>
                </c:pt>
                <c:pt idx="40293">
                  <c:v>-12</c:v>
                </c:pt>
                <c:pt idx="40294">
                  <c:v>-14</c:v>
                </c:pt>
                <c:pt idx="40295">
                  <c:v>-14</c:v>
                </c:pt>
                <c:pt idx="40296">
                  <c:v>-13</c:v>
                </c:pt>
                <c:pt idx="40297">
                  <c:v>-12</c:v>
                </c:pt>
                <c:pt idx="40298">
                  <c:v>-12</c:v>
                </c:pt>
                <c:pt idx="40299">
                  <c:v>-12</c:v>
                </c:pt>
                <c:pt idx="40300">
                  <c:v>-11</c:v>
                </c:pt>
                <c:pt idx="40301">
                  <c:v>-21</c:v>
                </c:pt>
                <c:pt idx="40302">
                  <c:v>-16</c:v>
                </c:pt>
                <c:pt idx="40303">
                  <c:v>-28</c:v>
                </c:pt>
                <c:pt idx="40304">
                  <c:v>-27</c:v>
                </c:pt>
                <c:pt idx="40305">
                  <c:v>-19</c:v>
                </c:pt>
                <c:pt idx="40306">
                  <c:v>-18</c:v>
                </c:pt>
                <c:pt idx="40307">
                  <c:v>-21</c:v>
                </c:pt>
                <c:pt idx="40308">
                  <c:v>-21</c:v>
                </c:pt>
                <c:pt idx="40309">
                  <c:v>-23</c:v>
                </c:pt>
                <c:pt idx="40310">
                  <c:v>-18</c:v>
                </c:pt>
                <c:pt idx="40311">
                  <c:v>-19</c:v>
                </c:pt>
                <c:pt idx="40312">
                  <c:v>-16</c:v>
                </c:pt>
                <c:pt idx="40313">
                  <c:v>-13</c:v>
                </c:pt>
                <c:pt idx="40314">
                  <c:v>-16</c:v>
                </c:pt>
                <c:pt idx="40315">
                  <c:v>-14</c:v>
                </c:pt>
                <c:pt idx="40316">
                  <c:v>-14</c:v>
                </c:pt>
                <c:pt idx="40317">
                  <c:v>-12</c:v>
                </c:pt>
                <c:pt idx="40318">
                  <c:v>-13</c:v>
                </c:pt>
                <c:pt idx="40319">
                  <c:v>-12</c:v>
                </c:pt>
                <c:pt idx="40320">
                  <c:v>-15</c:v>
                </c:pt>
                <c:pt idx="40321">
                  <c:v>-19</c:v>
                </c:pt>
                <c:pt idx="40322">
                  <c:v>-15</c:v>
                </c:pt>
                <c:pt idx="40323">
                  <c:v>-17</c:v>
                </c:pt>
                <c:pt idx="40324">
                  <c:v>-15</c:v>
                </c:pt>
                <c:pt idx="40325">
                  <c:v>-38</c:v>
                </c:pt>
                <c:pt idx="40326">
                  <c:v>-20</c:v>
                </c:pt>
                <c:pt idx="40327">
                  <c:v>-21</c:v>
                </c:pt>
                <c:pt idx="40328">
                  <c:v>-18</c:v>
                </c:pt>
                <c:pt idx="40329">
                  <c:v>-21</c:v>
                </c:pt>
                <c:pt idx="40330">
                  <c:v>-20</c:v>
                </c:pt>
                <c:pt idx="40331">
                  <c:v>-21</c:v>
                </c:pt>
                <c:pt idx="40332">
                  <c:v>-16</c:v>
                </c:pt>
                <c:pt idx="40333">
                  <c:v>-41</c:v>
                </c:pt>
                <c:pt idx="40334">
                  <c:v>-23</c:v>
                </c:pt>
                <c:pt idx="40335">
                  <c:v>-17</c:v>
                </c:pt>
                <c:pt idx="40336">
                  <c:v>-18</c:v>
                </c:pt>
                <c:pt idx="40337">
                  <c:v>-26</c:v>
                </c:pt>
                <c:pt idx="40338">
                  <c:v>-30</c:v>
                </c:pt>
                <c:pt idx="40339">
                  <c:v>-18</c:v>
                </c:pt>
                <c:pt idx="40340">
                  <c:v>-24</c:v>
                </c:pt>
                <c:pt idx="40341">
                  <c:v>-16</c:v>
                </c:pt>
                <c:pt idx="40342">
                  <c:v>-19</c:v>
                </c:pt>
                <c:pt idx="40343">
                  <c:v>-18</c:v>
                </c:pt>
                <c:pt idx="40344">
                  <c:v>-23</c:v>
                </c:pt>
                <c:pt idx="40345">
                  <c:v>-23</c:v>
                </c:pt>
                <c:pt idx="40346">
                  <c:v>-16</c:v>
                </c:pt>
                <c:pt idx="40347">
                  <c:v>-19</c:v>
                </c:pt>
                <c:pt idx="40348">
                  <c:v>-17</c:v>
                </c:pt>
                <c:pt idx="40349">
                  <c:v>-3</c:v>
                </c:pt>
                <c:pt idx="40350">
                  <c:v>-19</c:v>
                </c:pt>
                <c:pt idx="40351">
                  <c:v>-20</c:v>
                </c:pt>
                <c:pt idx="40352">
                  <c:v>-21</c:v>
                </c:pt>
                <c:pt idx="40353">
                  <c:v>-18</c:v>
                </c:pt>
                <c:pt idx="40354">
                  <c:v>-28</c:v>
                </c:pt>
                <c:pt idx="40355">
                  <c:v>-21</c:v>
                </c:pt>
                <c:pt idx="40356">
                  <c:v>-21</c:v>
                </c:pt>
                <c:pt idx="40357">
                  <c:v>-17</c:v>
                </c:pt>
                <c:pt idx="40358">
                  <c:v>-25</c:v>
                </c:pt>
                <c:pt idx="40359">
                  <c:v>-22</c:v>
                </c:pt>
                <c:pt idx="40360">
                  <c:v>-20</c:v>
                </c:pt>
                <c:pt idx="40361">
                  <c:v>-19</c:v>
                </c:pt>
                <c:pt idx="40362">
                  <c:v>-18</c:v>
                </c:pt>
                <c:pt idx="40363">
                  <c:v>-17</c:v>
                </c:pt>
                <c:pt idx="40364">
                  <c:v>-21</c:v>
                </c:pt>
                <c:pt idx="40365">
                  <c:v>-19</c:v>
                </c:pt>
                <c:pt idx="40366">
                  <c:v>-19</c:v>
                </c:pt>
                <c:pt idx="40367">
                  <c:v>-17</c:v>
                </c:pt>
                <c:pt idx="40368">
                  <c:v>-34</c:v>
                </c:pt>
                <c:pt idx="40369">
                  <c:v>-27</c:v>
                </c:pt>
                <c:pt idx="40370">
                  <c:v>-23</c:v>
                </c:pt>
                <c:pt idx="40371">
                  <c:v>-19</c:v>
                </c:pt>
                <c:pt idx="40372">
                  <c:v>-32</c:v>
                </c:pt>
                <c:pt idx="40373">
                  <c:v>-21</c:v>
                </c:pt>
                <c:pt idx="40374">
                  <c:v>-20</c:v>
                </c:pt>
                <c:pt idx="40375">
                  <c:v>-15</c:v>
                </c:pt>
                <c:pt idx="40376">
                  <c:v>-16</c:v>
                </c:pt>
                <c:pt idx="40377">
                  <c:v>-13</c:v>
                </c:pt>
                <c:pt idx="40378">
                  <c:v>-10</c:v>
                </c:pt>
                <c:pt idx="40379">
                  <c:v>-9</c:v>
                </c:pt>
                <c:pt idx="40380">
                  <c:v>-15</c:v>
                </c:pt>
                <c:pt idx="40381">
                  <c:v>-18</c:v>
                </c:pt>
                <c:pt idx="40382">
                  <c:v>-15</c:v>
                </c:pt>
                <c:pt idx="40383">
                  <c:v>-15</c:v>
                </c:pt>
                <c:pt idx="40384">
                  <c:v>-10</c:v>
                </c:pt>
                <c:pt idx="40385">
                  <c:v>-12</c:v>
                </c:pt>
                <c:pt idx="40386">
                  <c:v>-24</c:v>
                </c:pt>
                <c:pt idx="40387">
                  <c:v>-18</c:v>
                </c:pt>
                <c:pt idx="40388">
                  <c:v>-19</c:v>
                </c:pt>
                <c:pt idx="40389">
                  <c:v>-18</c:v>
                </c:pt>
                <c:pt idx="40390">
                  <c:v>-14</c:v>
                </c:pt>
                <c:pt idx="40391">
                  <c:v>-15</c:v>
                </c:pt>
                <c:pt idx="40392">
                  <c:v>-13</c:v>
                </c:pt>
                <c:pt idx="40393">
                  <c:v>-14</c:v>
                </c:pt>
                <c:pt idx="40394">
                  <c:v>-20</c:v>
                </c:pt>
                <c:pt idx="40395">
                  <c:v>-18</c:v>
                </c:pt>
                <c:pt idx="40396">
                  <c:v>-16</c:v>
                </c:pt>
                <c:pt idx="40397">
                  <c:v>-20</c:v>
                </c:pt>
                <c:pt idx="40398">
                  <c:v>-16</c:v>
                </c:pt>
                <c:pt idx="40399">
                  <c:v>-46</c:v>
                </c:pt>
                <c:pt idx="40400">
                  <c:v>-19</c:v>
                </c:pt>
                <c:pt idx="40401">
                  <c:v>-16</c:v>
                </c:pt>
                <c:pt idx="40402">
                  <c:v>-22</c:v>
                </c:pt>
                <c:pt idx="40403">
                  <c:v>-18</c:v>
                </c:pt>
                <c:pt idx="40404">
                  <c:v>-17</c:v>
                </c:pt>
                <c:pt idx="40405">
                  <c:v>-17</c:v>
                </c:pt>
                <c:pt idx="40406">
                  <c:v>-20</c:v>
                </c:pt>
                <c:pt idx="40407">
                  <c:v>-20</c:v>
                </c:pt>
                <c:pt idx="40408">
                  <c:v>-50</c:v>
                </c:pt>
                <c:pt idx="40409">
                  <c:v>-21</c:v>
                </c:pt>
                <c:pt idx="40410">
                  <c:v>-10</c:v>
                </c:pt>
                <c:pt idx="40411">
                  <c:v>-10</c:v>
                </c:pt>
                <c:pt idx="40412">
                  <c:v>-8</c:v>
                </c:pt>
                <c:pt idx="40413">
                  <c:v>-10</c:v>
                </c:pt>
                <c:pt idx="40414">
                  <c:v>-11</c:v>
                </c:pt>
                <c:pt idx="40415">
                  <c:v>-9</c:v>
                </c:pt>
                <c:pt idx="40416">
                  <c:v>-14</c:v>
                </c:pt>
                <c:pt idx="40417">
                  <c:v>-9</c:v>
                </c:pt>
                <c:pt idx="40418">
                  <c:v>-9</c:v>
                </c:pt>
                <c:pt idx="40419">
                  <c:v>-10</c:v>
                </c:pt>
                <c:pt idx="40420">
                  <c:v>-8</c:v>
                </c:pt>
                <c:pt idx="40421">
                  <c:v>-10</c:v>
                </c:pt>
                <c:pt idx="40422">
                  <c:v>-15</c:v>
                </c:pt>
                <c:pt idx="40423">
                  <c:v>-19</c:v>
                </c:pt>
                <c:pt idx="40424">
                  <c:v>-16</c:v>
                </c:pt>
                <c:pt idx="40425">
                  <c:v>-19</c:v>
                </c:pt>
                <c:pt idx="40426">
                  <c:v>-17</c:v>
                </c:pt>
                <c:pt idx="40427">
                  <c:v>-19</c:v>
                </c:pt>
                <c:pt idx="40428">
                  <c:v>-25</c:v>
                </c:pt>
                <c:pt idx="40429">
                  <c:v>-25</c:v>
                </c:pt>
                <c:pt idx="40430">
                  <c:v>-16</c:v>
                </c:pt>
                <c:pt idx="40431">
                  <c:v>-21</c:v>
                </c:pt>
                <c:pt idx="40432">
                  <c:v>-18</c:v>
                </c:pt>
                <c:pt idx="40433">
                  <c:v>-19</c:v>
                </c:pt>
                <c:pt idx="40434">
                  <c:v>-20</c:v>
                </c:pt>
                <c:pt idx="40435">
                  <c:v>-16</c:v>
                </c:pt>
                <c:pt idx="40436">
                  <c:v>-19</c:v>
                </c:pt>
                <c:pt idx="40437">
                  <c:v>-16</c:v>
                </c:pt>
                <c:pt idx="40438">
                  <c:v>-25</c:v>
                </c:pt>
                <c:pt idx="40439">
                  <c:v>-17</c:v>
                </c:pt>
                <c:pt idx="40440">
                  <c:v>-20</c:v>
                </c:pt>
                <c:pt idx="40441">
                  <c:v>-17</c:v>
                </c:pt>
                <c:pt idx="40442">
                  <c:v>-16</c:v>
                </c:pt>
                <c:pt idx="40443">
                  <c:v>-15</c:v>
                </c:pt>
                <c:pt idx="40444">
                  <c:v>-19</c:v>
                </c:pt>
                <c:pt idx="40445">
                  <c:v>-16</c:v>
                </c:pt>
                <c:pt idx="40446">
                  <c:v>-22</c:v>
                </c:pt>
                <c:pt idx="40447">
                  <c:v>-17</c:v>
                </c:pt>
                <c:pt idx="40448">
                  <c:v>-23</c:v>
                </c:pt>
                <c:pt idx="40449">
                  <c:v>-27</c:v>
                </c:pt>
                <c:pt idx="40450">
                  <c:v>-27</c:v>
                </c:pt>
                <c:pt idx="40451">
                  <c:v>-19</c:v>
                </c:pt>
                <c:pt idx="40452">
                  <c:v>-20</c:v>
                </c:pt>
                <c:pt idx="40453">
                  <c:v>-19</c:v>
                </c:pt>
                <c:pt idx="40454">
                  <c:v>-44</c:v>
                </c:pt>
                <c:pt idx="40455">
                  <c:v>-22</c:v>
                </c:pt>
                <c:pt idx="40456">
                  <c:v>-27</c:v>
                </c:pt>
                <c:pt idx="40457">
                  <c:v>-11</c:v>
                </c:pt>
                <c:pt idx="40458">
                  <c:v>-4</c:v>
                </c:pt>
                <c:pt idx="40459">
                  <c:v>0</c:v>
                </c:pt>
                <c:pt idx="40460">
                  <c:v>-17</c:v>
                </c:pt>
                <c:pt idx="40461">
                  <c:v>-14</c:v>
                </c:pt>
                <c:pt idx="40462">
                  <c:v>-13</c:v>
                </c:pt>
                <c:pt idx="40463">
                  <c:v>-13</c:v>
                </c:pt>
                <c:pt idx="40464">
                  <c:v>-15</c:v>
                </c:pt>
                <c:pt idx="40465">
                  <c:v>-18</c:v>
                </c:pt>
                <c:pt idx="40466">
                  <c:v>-12</c:v>
                </c:pt>
                <c:pt idx="40467">
                  <c:v>-12</c:v>
                </c:pt>
                <c:pt idx="40468">
                  <c:v>-15</c:v>
                </c:pt>
                <c:pt idx="40469">
                  <c:v>-15</c:v>
                </c:pt>
                <c:pt idx="40470">
                  <c:v>-14</c:v>
                </c:pt>
                <c:pt idx="40471">
                  <c:v>-17</c:v>
                </c:pt>
                <c:pt idx="40472">
                  <c:v>-9</c:v>
                </c:pt>
                <c:pt idx="40473">
                  <c:v>-3</c:v>
                </c:pt>
                <c:pt idx="40474">
                  <c:v>-8</c:v>
                </c:pt>
                <c:pt idx="40475">
                  <c:v>-13</c:v>
                </c:pt>
                <c:pt idx="40476">
                  <c:v>-11</c:v>
                </c:pt>
                <c:pt idx="40477">
                  <c:v>-13</c:v>
                </c:pt>
                <c:pt idx="40478">
                  <c:v>-9</c:v>
                </c:pt>
                <c:pt idx="40479">
                  <c:v>-10</c:v>
                </c:pt>
                <c:pt idx="40480">
                  <c:v>-11</c:v>
                </c:pt>
                <c:pt idx="40481">
                  <c:v>7</c:v>
                </c:pt>
                <c:pt idx="40482">
                  <c:v>-17</c:v>
                </c:pt>
                <c:pt idx="40483">
                  <c:v>-13</c:v>
                </c:pt>
                <c:pt idx="40484">
                  <c:v>-11</c:v>
                </c:pt>
                <c:pt idx="40485">
                  <c:v>-16</c:v>
                </c:pt>
                <c:pt idx="40486">
                  <c:v>-15</c:v>
                </c:pt>
                <c:pt idx="40487">
                  <c:v>-10</c:v>
                </c:pt>
                <c:pt idx="40488">
                  <c:v>-11</c:v>
                </c:pt>
                <c:pt idx="40489">
                  <c:v>-13</c:v>
                </c:pt>
                <c:pt idx="40490">
                  <c:v>-15</c:v>
                </c:pt>
                <c:pt idx="40491">
                  <c:v>-13</c:v>
                </c:pt>
                <c:pt idx="40492">
                  <c:v>-13</c:v>
                </c:pt>
                <c:pt idx="40493">
                  <c:v>-12</c:v>
                </c:pt>
                <c:pt idx="40494">
                  <c:v>-11</c:v>
                </c:pt>
                <c:pt idx="40495">
                  <c:v>-13</c:v>
                </c:pt>
                <c:pt idx="40496">
                  <c:v>-14</c:v>
                </c:pt>
                <c:pt idx="40497">
                  <c:v>-10</c:v>
                </c:pt>
                <c:pt idx="40498">
                  <c:v>-12</c:v>
                </c:pt>
                <c:pt idx="40499">
                  <c:v>-12</c:v>
                </c:pt>
                <c:pt idx="40500">
                  <c:v>-10</c:v>
                </c:pt>
                <c:pt idx="40501">
                  <c:v>-10</c:v>
                </c:pt>
                <c:pt idx="40502">
                  <c:v>-9</c:v>
                </c:pt>
                <c:pt idx="40503">
                  <c:v>-12</c:v>
                </c:pt>
                <c:pt idx="40504">
                  <c:v>-13</c:v>
                </c:pt>
                <c:pt idx="40505">
                  <c:v>-16</c:v>
                </c:pt>
                <c:pt idx="40506">
                  <c:v>-45</c:v>
                </c:pt>
                <c:pt idx="40507">
                  <c:v>-15</c:v>
                </c:pt>
                <c:pt idx="40508">
                  <c:v>-19</c:v>
                </c:pt>
                <c:pt idx="40509">
                  <c:v>-15</c:v>
                </c:pt>
                <c:pt idx="40510">
                  <c:v>-30</c:v>
                </c:pt>
                <c:pt idx="40511">
                  <c:v>-20</c:v>
                </c:pt>
                <c:pt idx="40512">
                  <c:v>-16</c:v>
                </c:pt>
                <c:pt idx="40513">
                  <c:v>-16</c:v>
                </c:pt>
                <c:pt idx="40514">
                  <c:v>-19</c:v>
                </c:pt>
                <c:pt idx="40515">
                  <c:v>-27</c:v>
                </c:pt>
                <c:pt idx="40516">
                  <c:v>-19</c:v>
                </c:pt>
                <c:pt idx="40517">
                  <c:v>-18</c:v>
                </c:pt>
                <c:pt idx="40518">
                  <c:v>-14</c:v>
                </c:pt>
                <c:pt idx="40519">
                  <c:v>-11</c:v>
                </c:pt>
                <c:pt idx="40520">
                  <c:v>-13</c:v>
                </c:pt>
                <c:pt idx="40521">
                  <c:v>-7</c:v>
                </c:pt>
                <c:pt idx="40522">
                  <c:v>-9</c:v>
                </c:pt>
                <c:pt idx="40523">
                  <c:v>-10</c:v>
                </c:pt>
                <c:pt idx="40524">
                  <c:v>-11</c:v>
                </c:pt>
                <c:pt idx="40525">
                  <c:v>-8</c:v>
                </c:pt>
                <c:pt idx="40526">
                  <c:v>-5</c:v>
                </c:pt>
                <c:pt idx="40527">
                  <c:v>-7</c:v>
                </c:pt>
                <c:pt idx="40528">
                  <c:v>-8</c:v>
                </c:pt>
                <c:pt idx="40529">
                  <c:v>-8</c:v>
                </c:pt>
                <c:pt idx="40530">
                  <c:v>-21</c:v>
                </c:pt>
                <c:pt idx="40531">
                  <c:v>-12</c:v>
                </c:pt>
                <c:pt idx="40532">
                  <c:v>-12</c:v>
                </c:pt>
                <c:pt idx="40533">
                  <c:v>-18</c:v>
                </c:pt>
                <c:pt idx="40534">
                  <c:v>-12</c:v>
                </c:pt>
                <c:pt idx="40535">
                  <c:v>-13</c:v>
                </c:pt>
                <c:pt idx="40536">
                  <c:v>-13</c:v>
                </c:pt>
                <c:pt idx="40537">
                  <c:v>-11</c:v>
                </c:pt>
                <c:pt idx="40538">
                  <c:v>-16</c:v>
                </c:pt>
                <c:pt idx="40539">
                  <c:v>-13</c:v>
                </c:pt>
                <c:pt idx="40540">
                  <c:v>-13</c:v>
                </c:pt>
                <c:pt idx="40541">
                  <c:v>-10</c:v>
                </c:pt>
                <c:pt idx="40542">
                  <c:v>-6</c:v>
                </c:pt>
                <c:pt idx="40543">
                  <c:v>-7</c:v>
                </c:pt>
                <c:pt idx="40544">
                  <c:v>-6</c:v>
                </c:pt>
                <c:pt idx="40545">
                  <c:v>-6</c:v>
                </c:pt>
                <c:pt idx="40546">
                  <c:v>-6</c:v>
                </c:pt>
                <c:pt idx="40547">
                  <c:v>-9</c:v>
                </c:pt>
                <c:pt idx="40548">
                  <c:v>-6</c:v>
                </c:pt>
                <c:pt idx="40549">
                  <c:v>-9</c:v>
                </c:pt>
                <c:pt idx="40550">
                  <c:v>-6</c:v>
                </c:pt>
                <c:pt idx="40551">
                  <c:v>-5</c:v>
                </c:pt>
                <c:pt idx="40552">
                  <c:v>-7</c:v>
                </c:pt>
                <c:pt idx="40553">
                  <c:v>-5</c:v>
                </c:pt>
                <c:pt idx="40554">
                  <c:v>34</c:v>
                </c:pt>
                <c:pt idx="40555">
                  <c:v>-10</c:v>
                </c:pt>
                <c:pt idx="40556">
                  <c:v>-8</c:v>
                </c:pt>
                <c:pt idx="40557">
                  <c:v>-10</c:v>
                </c:pt>
                <c:pt idx="40558">
                  <c:v>-9</c:v>
                </c:pt>
                <c:pt idx="40559">
                  <c:v>-9</c:v>
                </c:pt>
                <c:pt idx="40560">
                  <c:v>-10</c:v>
                </c:pt>
                <c:pt idx="40561">
                  <c:v>-13</c:v>
                </c:pt>
                <c:pt idx="40562">
                  <c:v>-10</c:v>
                </c:pt>
                <c:pt idx="40563">
                  <c:v>-8</c:v>
                </c:pt>
                <c:pt idx="40564">
                  <c:v>-9</c:v>
                </c:pt>
                <c:pt idx="40565">
                  <c:v>-10</c:v>
                </c:pt>
                <c:pt idx="40566">
                  <c:v>-9</c:v>
                </c:pt>
                <c:pt idx="40567">
                  <c:v>-10</c:v>
                </c:pt>
                <c:pt idx="40568">
                  <c:v>-12</c:v>
                </c:pt>
                <c:pt idx="40569">
                  <c:v>-10</c:v>
                </c:pt>
                <c:pt idx="40570">
                  <c:v>-11</c:v>
                </c:pt>
                <c:pt idx="40571">
                  <c:v>-11</c:v>
                </c:pt>
                <c:pt idx="40572">
                  <c:v>-10</c:v>
                </c:pt>
                <c:pt idx="40573">
                  <c:v>-10</c:v>
                </c:pt>
                <c:pt idx="40574">
                  <c:v>-12</c:v>
                </c:pt>
                <c:pt idx="40575">
                  <c:v>-10</c:v>
                </c:pt>
                <c:pt idx="40576">
                  <c:v>-10</c:v>
                </c:pt>
                <c:pt idx="40577">
                  <c:v>-10</c:v>
                </c:pt>
                <c:pt idx="40578">
                  <c:v>-10</c:v>
                </c:pt>
                <c:pt idx="40579">
                  <c:v>-13</c:v>
                </c:pt>
                <c:pt idx="40580">
                  <c:v>-15</c:v>
                </c:pt>
                <c:pt idx="40581">
                  <c:v>-12</c:v>
                </c:pt>
                <c:pt idx="40582">
                  <c:v>-14</c:v>
                </c:pt>
                <c:pt idx="40583">
                  <c:v>-12</c:v>
                </c:pt>
                <c:pt idx="40584">
                  <c:v>-15</c:v>
                </c:pt>
                <c:pt idx="40585">
                  <c:v>-11</c:v>
                </c:pt>
                <c:pt idx="40586">
                  <c:v>-15</c:v>
                </c:pt>
                <c:pt idx="40587">
                  <c:v>-15</c:v>
                </c:pt>
                <c:pt idx="40588">
                  <c:v>-16</c:v>
                </c:pt>
                <c:pt idx="40589">
                  <c:v>-14</c:v>
                </c:pt>
                <c:pt idx="40590">
                  <c:v>-14</c:v>
                </c:pt>
                <c:pt idx="40591">
                  <c:v>-22</c:v>
                </c:pt>
                <c:pt idx="40592">
                  <c:v>-16</c:v>
                </c:pt>
                <c:pt idx="40593">
                  <c:v>-18</c:v>
                </c:pt>
                <c:pt idx="40594">
                  <c:v>-22</c:v>
                </c:pt>
                <c:pt idx="40595">
                  <c:v>-22</c:v>
                </c:pt>
                <c:pt idx="40596">
                  <c:v>-20</c:v>
                </c:pt>
                <c:pt idx="40597">
                  <c:v>-26</c:v>
                </c:pt>
                <c:pt idx="40598">
                  <c:v>-20</c:v>
                </c:pt>
                <c:pt idx="40599">
                  <c:v>-19</c:v>
                </c:pt>
                <c:pt idx="40600">
                  <c:v>-19</c:v>
                </c:pt>
                <c:pt idx="40601">
                  <c:v>-19</c:v>
                </c:pt>
                <c:pt idx="40602">
                  <c:v>-29</c:v>
                </c:pt>
                <c:pt idx="40603">
                  <c:v>-6</c:v>
                </c:pt>
                <c:pt idx="40604">
                  <c:v>-5</c:v>
                </c:pt>
                <c:pt idx="40605">
                  <c:v>-5</c:v>
                </c:pt>
                <c:pt idx="40606">
                  <c:v>-7</c:v>
                </c:pt>
                <c:pt idx="40607">
                  <c:v>-8</c:v>
                </c:pt>
                <c:pt idx="40608">
                  <c:v>-7</c:v>
                </c:pt>
                <c:pt idx="40609">
                  <c:v>-15</c:v>
                </c:pt>
                <c:pt idx="40610">
                  <c:v>-14</c:v>
                </c:pt>
                <c:pt idx="40611">
                  <c:v>-15</c:v>
                </c:pt>
                <c:pt idx="40612">
                  <c:v>-16</c:v>
                </c:pt>
                <c:pt idx="40613">
                  <c:v>-16</c:v>
                </c:pt>
                <c:pt idx="40614">
                  <c:v>-15</c:v>
                </c:pt>
                <c:pt idx="40615">
                  <c:v>-19</c:v>
                </c:pt>
                <c:pt idx="40616">
                  <c:v>-15</c:v>
                </c:pt>
                <c:pt idx="40617">
                  <c:v>-18</c:v>
                </c:pt>
                <c:pt idx="40618">
                  <c:v>-15</c:v>
                </c:pt>
                <c:pt idx="40619">
                  <c:v>-16</c:v>
                </c:pt>
                <c:pt idx="40620">
                  <c:v>-14</c:v>
                </c:pt>
                <c:pt idx="40621">
                  <c:v>-10</c:v>
                </c:pt>
                <c:pt idx="40622">
                  <c:v>-10</c:v>
                </c:pt>
                <c:pt idx="40623">
                  <c:v>-9</c:v>
                </c:pt>
                <c:pt idx="40624">
                  <c:v>-9</c:v>
                </c:pt>
                <c:pt idx="40625">
                  <c:v>-9</c:v>
                </c:pt>
                <c:pt idx="40626">
                  <c:v>-11</c:v>
                </c:pt>
                <c:pt idx="40627">
                  <c:v>-9</c:v>
                </c:pt>
                <c:pt idx="40628">
                  <c:v>-9</c:v>
                </c:pt>
                <c:pt idx="40629">
                  <c:v>-10</c:v>
                </c:pt>
                <c:pt idx="40630">
                  <c:v>-10</c:v>
                </c:pt>
                <c:pt idx="40631">
                  <c:v>-11</c:v>
                </c:pt>
                <c:pt idx="40632">
                  <c:v>-8</c:v>
                </c:pt>
                <c:pt idx="40633">
                  <c:v>-15</c:v>
                </c:pt>
                <c:pt idx="40634">
                  <c:v>-13</c:v>
                </c:pt>
                <c:pt idx="40635">
                  <c:v>-15</c:v>
                </c:pt>
                <c:pt idx="40636">
                  <c:v>-20</c:v>
                </c:pt>
                <c:pt idx="40637">
                  <c:v>-15</c:v>
                </c:pt>
                <c:pt idx="40638">
                  <c:v>-12</c:v>
                </c:pt>
                <c:pt idx="40639">
                  <c:v>-13</c:v>
                </c:pt>
                <c:pt idx="40640">
                  <c:v>-14</c:v>
                </c:pt>
                <c:pt idx="40641">
                  <c:v>-13</c:v>
                </c:pt>
                <c:pt idx="40642">
                  <c:v>-14</c:v>
                </c:pt>
                <c:pt idx="40643">
                  <c:v>-16</c:v>
                </c:pt>
                <c:pt idx="40644">
                  <c:v>-15</c:v>
                </c:pt>
                <c:pt idx="40645">
                  <c:v>0</c:v>
                </c:pt>
                <c:pt idx="40646">
                  <c:v>-16</c:v>
                </c:pt>
                <c:pt idx="40647">
                  <c:v>-18</c:v>
                </c:pt>
                <c:pt idx="40648">
                  <c:v>-20</c:v>
                </c:pt>
                <c:pt idx="40649">
                  <c:v>-15</c:v>
                </c:pt>
                <c:pt idx="40650">
                  <c:v>-15</c:v>
                </c:pt>
                <c:pt idx="40651">
                  <c:v>-16</c:v>
                </c:pt>
                <c:pt idx="40652">
                  <c:v>-14</c:v>
                </c:pt>
                <c:pt idx="40653">
                  <c:v>-15</c:v>
                </c:pt>
                <c:pt idx="40654">
                  <c:v>-16</c:v>
                </c:pt>
                <c:pt idx="40655">
                  <c:v>-15</c:v>
                </c:pt>
                <c:pt idx="40656">
                  <c:v>-23</c:v>
                </c:pt>
                <c:pt idx="40657">
                  <c:v>-16</c:v>
                </c:pt>
                <c:pt idx="40658">
                  <c:v>134</c:v>
                </c:pt>
                <c:pt idx="40659">
                  <c:v>32</c:v>
                </c:pt>
                <c:pt idx="40660">
                  <c:v>-27</c:v>
                </c:pt>
                <c:pt idx="40661">
                  <c:v>-28</c:v>
                </c:pt>
                <c:pt idx="40662">
                  <c:v>-25</c:v>
                </c:pt>
                <c:pt idx="40663">
                  <c:v>-27</c:v>
                </c:pt>
                <c:pt idx="40664">
                  <c:v>-24</c:v>
                </c:pt>
                <c:pt idx="40665">
                  <c:v>-20</c:v>
                </c:pt>
                <c:pt idx="40666">
                  <c:v>-21</c:v>
                </c:pt>
                <c:pt idx="40667">
                  <c:v>-24</c:v>
                </c:pt>
                <c:pt idx="40668">
                  <c:v>-30</c:v>
                </c:pt>
                <c:pt idx="40669">
                  <c:v>-21</c:v>
                </c:pt>
                <c:pt idx="40670">
                  <c:v>-25</c:v>
                </c:pt>
                <c:pt idx="40671">
                  <c:v>-23</c:v>
                </c:pt>
                <c:pt idx="40672">
                  <c:v>-23</c:v>
                </c:pt>
                <c:pt idx="40673">
                  <c:v>-14</c:v>
                </c:pt>
                <c:pt idx="40674">
                  <c:v>-15</c:v>
                </c:pt>
                <c:pt idx="40675">
                  <c:v>-17</c:v>
                </c:pt>
                <c:pt idx="40676">
                  <c:v>-16</c:v>
                </c:pt>
                <c:pt idx="40677">
                  <c:v>-18</c:v>
                </c:pt>
                <c:pt idx="40678">
                  <c:v>-17</c:v>
                </c:pt>
                <c:pt idx="40679">
                  <c:v>-14</c:v>
                </c:pt>
                <c:pt idx="40680">
                  <c:v>-18</c:v>
                </c:pt>
                <c:pt idx="40681">
                  <c:v>-22</c:v>
                </c:pt>
                <c:pt idx="40682">
                  <c:v>-20</c:v>
                </c:pt>
                <c:pt idx="40683">
                  <c:v>-22</c:v>
                </c:pt>
                <c:pt idx="40684">
                  <c:v>-23</c:v>
                </c:pt>
                <c:pt idx="40685">
                  <c:v>-25</c:v>
                </c:pt>
                <c:pt idx="40686">
                  <c:v>-23</c:v>
                </c:pt>
                <c:pt idx="40687">
                  <c:v>-23</c:v>
                </c:pt>
                <c:pt idx="40688">
                  <c:v>-23</c:v>
                </c:pt>
                <c:pt idx="40689">
                  <c:v>-26</c:v>
                </c:pt>
                <c:pt idx="40690">
                  <c:v>-24</c:v>
                </c:pt>
                <c:pt idx="40691">
                  <c:v>-20</c:v>
                </c:pt>
                <c:pt idx="40692">
                  <c:v>-28</c:v>
                </c:pt>
                <c:pt idx="40693">
                  <c:v>-22</c:v>
                </c:pt>
                <c:pt idx="40694">
                  <c:v>-20</c:v>
                </c:pt>
                <c:pt idx="40695">
                  <c:v>-24</c:v>
                </c:pt>
                <c:pt idx="40696">
                  <c:v>-26</c:v>
                </c:pt>
                <c:pt idx="40697">
                  <c:v>-23</c:v>
                </c:pt>
                <c:pt idx="40698">
                  <c:v>-27</c:v>
                </c:pt>
                <c:pt idx="40699">
                  <c:v>-25</c:v>
                </c:pt>
                <c:pt idx="40700">
                  <c:v>-24</c:v>
                </c:pt>
                <c:pt idx="40701">
                  <c:v>-27</c:v>
                </c:pt>
                <c:pt idx="40702">
                  <c:v>-16</c:v>
                </c:pt>
                <c:pt idx="40703">
                  <c:v>-17</c:v>
                </c:pt>
                <c:pt idx="40704">
                  <c:v>-15</c:v>
                </c:pt>
                <c:pt idx="40705">
                  <c:v>-19</c:v>
                </c:pt>
                <c:pt idx="40706">
                  <c:v>-22</c:v>
                </c:pt>
                <c:pt idx="40707">
                  <c:v>-19</c:v>
                </c:pt>
                <c:pt idx="40708">
                  <c:v>-17</c:v>
                </c:pt>
                <c:pt idx="40709">
                  <c:v>-17</c:v>
                </c:pt>
                <c:pt idx="40710">
                  <c:v>-14</c:v>
                </c:pt>
                <c:pt idx="40711">
                  <c:v>-20</c:v>
                </c:pt>
                <c:pt idx="40712">
                  <c:v>-21</c:v>
                </c:pt>
                <c:pt idx="40713">
                  <c:v>-20</c:v>
                </c:pt>
                <c:pt idx="40714">
                  <c:v>-22</c:v>
                </c:pt>
                <c:pt idx="40715">
                  <c:v>-19</c:v>
                </c:pt>
                <c:pt idx="40716">
                  <c:v>-21</c:v>
                </c:pt>
                <c:pt idx="40717">
                  <c:v>-19</c:v>
                </c:pt>
                <c:pt idx="40718">
                  <c:v>-30</c:v>
                </c:pt>
                <c:pt idx="40719">
                  <c:v>-23</c:v>
                </c:pt>
                <c:pt idx="40720">
                  <c:v>-23</c:v>
                </c:pt>
                <c:pt idx="40721">
                  <c:v>-27</c:v>
                </c:pt>
                <c:pt idx="40722">
                  <c:v>-22</c:v>
                </c:pt>
                <c:pt idx="40723">
                  <c:v>-24</c:v>
                </c:pt>
                <c:pt idx="40724">
                  <c:v>-22</c:v>
                </c:pt>
                <c:pt idx="40725">
                  <c:v>-19</c:v>
                </c:pt>
                <c:pt idx="40726">
                  <c:v>-16</c:v>
                </c:pt>
                <c:pt idx="40727">
                  <c:v>-20</c:v>
                </c:pt>
                <c:pt idx="40728">
                  <c:v>-22</c:v>
                </c:pt>
                <c:pt idx="40729">
                  <c:v>-20</c:v>
                </c:pt>
                <c:pt idx="40730">
                  <c:v>-18</c:v>
                </c:pt>
                <c:pt idx="40731">
                  <c:v>-19</c:v>
                </c:pt>
                <c:pt idx="40732">
                  <c:v>-18</c:v>
                </c:pt>
                <c:pt idx="40733">
                  <c:v>-19</c:v>
                </c:pt>
                <c:pt idx="40734">
                  <c:v>-16</c:v>
                </c:pt>
                <c:pt idx="40735">
                  <c:v>-19</c:v>
                </c:pt>
                <c:pt idx="40736">
                  <c:v>-15</c:v>
                </c:pt>
                <c:pt idx="40737">
                  <c:v>-17</c:v>
                </c:pt>
                <c:pt idx="40738">
                  <c:v>-17</c:v>
                </c:pt>
                <c:pt idx="40739">
                  <c:v>-15</c:v>
                </c:pt>
                <c:pt idx="40740">
                  <c:v>-19</c:v>
                </c:pt>
                <c:pt idx="40741">
                  <c:v>-16</c:v>
                </c:pt>
                <c:pt idx="40742">
                  <c:v>-16</c:v>
                </c:pt>
                <c:pt idx="40743">
                  <c:v>-10</c:v>
                </c:pt>
                <c:pt idx="40744">
                  <c:v>-17</c:v>
                </c:pt>
                <c:pt idx="40745">
                  <c:v>-16</c:v>
                </c:pt>
                <c:pt idx="40746">
                  <c:v>-19</c:v>
                </c:pt>
                <c:pt idx="40747">
                  <c:v>-19</c:v>
                </c:pt>
                <c:pt idx="40748">
                  <c:v>-15</c:v>
                </c:pt>
                <c:pt idx="40749">
                  <c:v>-17</c:v>
                </c:pt>
                <c:pt idx="40750">
                  <c:v>-19</c:v>
                </c:pt>
                <c:pt idx="40751">
                  <c:v>-19</c:v>
                </c:pt>
                <c:pt idx="40752">
                  <c:v>-13</c:v>
                </c:pt>
                <c:pt idx="40753">
                  <c:v>-10</c:v>
                </c:pt>
                <c:pt idx="40754">
                  <c:v>-22</c:v>
                </c:pt>
                <c:pt idx="40755">
                  <c:v>-24</c:v>
                </c:pt>
                <c:pt idx="40756">
                  <c:v>-19</c:v>
                </c:pt>
                <c:pt idx="40757">
                  <c:v>-18</c:v>
                </c:pt>
                <c:pt idx="40758">
                  <c:v>-16</c:v>
                </c:pt>
                <c:pt idx="40759">
                  <c:v>-18</c:v>
                </c:pt>
                <c:pt idx="40760">
                  <c:v>-18</c:v>
                </c:pt>
                <c:pt idx="40761">
                  <c:v>-21</c:v>
                </c:pt>
                <c:pt idx="40762">
                  <c:v>-23</c:v>
                </c:pt>
                <c:pt idx="40763">
                  <c:v>-22</c:v>
                </c:pt>
                <c:pt idx="40764">
                  <c:v>-26</c:v>
                </c:pt>
                <c:pt idx="40765">
                  <c:v>-18</c:v>
                </c:pt>
                <c:pt idx="40766">
                  <c:v>-21</c:v>
                </c:pt>
                <c:pt idx="40767">
                  <c:v>-20</c:v>
                </c:pt>
                <c:pt idx="40768">
                  <c:v>-19</c:v>
                </c:pt>
                <c:pt idx="40769">
                  <c:v>-23</c:v>
                </c:pt>
                <c:pt idx="40770">
                  <c:v>-19</c:v>
                </c:pt>
                <c:pt idx="40771">
                  <c:v>-19</c:v>
                </c:pt>
                <c:pt idx="40772">
                  <c:v>-23</c:v>
                </c:pt>
                <c:pt idx="40773">
                  <c:v>-23</c:v>
                </c:pt>
                <c:pt idx="40774">
                  <c:v>-22</c:v>
                </c:pt>
                <c:pt idx="40775">
                  <c:v>-22</c:v>
                </c:pt>
                <c:pt idx="40776">
                  <c:v>-24</c:v>
                </c:pt>
                <c:pt idx="40777">
                  <c:v>-22</c:v>
                </c:pt>
                <c:pt idx="40778">
                  <c:v>68</c:v>
                </c:pt>
                <c:pt idx="40779">
                  <c:v>-3</c:v>
                </c:pt>
                <c:pt idx="40780">
                  <c:v>-17</c:v>
                </c:pt>
                <c:pt idx="40781">
                  <c:v>-24</c:v>
                </c:pt>
                <c:pt idx="40782">
                  <c:v>-16</c:v>
                </c:pt>
                <c:pt idx="40783">
                  <c:v>-10</c:v>
                </c:pt>
                <c:pt idx="40784">
                  <c:v>-8</c:v>
                </c:pt>
                <c:pt idx="40785">
                  <c:v>-19</c:v>
                </c:pt>
                <c:pt idx="40786">
                  <c:v>-7</c:v>
                </c:pt>
                <c:pt idx="40787">
                  <c:v>-8</c:v>
                </c:pt>
                <c:pt idx="40788">
                  <c:v>-14</c:v>
                </c:pt>
                <c:pt idx="40789">
                  <c:v>-15</c:v>
                </c:pt>
                <c:pt idx="40790">
                  <c:v>-11</c:v>
                </c:pt>
                <c:pt idx="40791">
                  <c:v>-8</c:v>
                </c:pt>
                <c:pt idx="40792">
                  <c:v>-6</c:v>
                </c:pt>
                <c:pt idx="40793">
                  <c:v>-12</c:v>
                </c:pt>
                <c:pt idx="40794">
                  <c:v>-10</c:v>
                </c:pt>
                <c:pt idx="40795">
                  <c:v>-6</c:v>
                </c:pt>
                <c:pt idx="40796">
                  <c:v>-7</c:v>
                </c:pt>
                <c:pt idx="40797">
                  <c:v>-7</c:v>
                </c:pt>
                <c:pt idx="40798">
                  <c:v>-20</c:v>
                </c:pt>
                <c:pt idx="40799">
                  <c:v>-16</c:v>
                </c:pt>
                <c:pt idx="40800">
                  <c:v>-17</c:v>
                </c:pt>
                <c:pt idx="40801">
                  <c:v>-13</c:v>
                </c:pt>
                <c:pt idx="40802">
                  <c:v>-13</c:v>
                </c:pt>
                <c:pt idx="40803">
                  <c:v>-22</c:v>
                </c:pt>
                <c:pt idx="40804">
                  <c:v>-26</c:v>
                </c:pt>
                <c:pt idx="40805">
                  <c:v>-28</c:v>
                </c:pt>
                <c:pt idx="40806">
                  <c:v>-10</c:v>
                </c:pt>
                <c:pt idx="40807">
                  <c:v>-15</c:v>
                </c:pt>
                <c:pt idx="40808">
                  <c:v>-23</c:v>
                </c:pt>
                <c:pt idx="40809">
                  <c:v>-31</c:v>
                </c:pt>
                <c:pt idx="40810">
                  <c:v>-18</c:v>
                </c:pt>
                <c:pt idx="40811">
                  <c:v>-23</c:v>
                </c:pt>
                <c:pt idx="40812">
                  <c:v>-29</c:v>
                </c:pt>
                <c:pt idx="40813">
                  <c:v>-14</c:v>
                </c:pt>
                <c:pt idx="40814">
                  <c:v>-2</c:v>
                </c:pt>
                <c:pt idx="40815">
                  <c:v>-9</c:v>
                </c:pt>
                <c:pt idx="40816">
                  <c:v>-9</c:v>
                </c:pt>
                <c:pt idx="40817">
                  <c:v>-8</c:v>
                </c:pt>
                <c:pt idx="40818">
                  <c:v>-4</c:v>
                </c:pt>
                <c:pt idx="40819">
                  <c:v>-11</c:v>
                </c:pt>
                <c:pt idx="40820">
                  <c:v>-9</c:v>
                </c:pt>
                <c:pt idx="40821">
                  <c:v>-27</c:v>
                </c:pt>
                <c:pt idx="40822">
                  <c:v>-7</c:v>
                </c:pt>
                <c:pt idx="40823">
                  <c:v>-10</c:v>
                </c:pt>
                <c:pt idx="40824">
                  <c:v>-9</c:v>
                </c:pt>
                <c:pt idx="40825">
                  <c:v>-9</c:v>
                </c:pt>
                <c:pt idx="40826">
                  <c:v>-17</c:v>
                </c:pt>
                <c:pt idx="40827">
                  <c:v>-16</c:v>
                </c:pt>
                <c:pt idx="40828">
                  <c:v>-14</c:v>
                </c:pt>
                <c:pt idx="40829">
                  <c:v>-43</c:v>
                </c:pt>
                <c:pt idx="40830">
                  <c:v>-17</c:v>
                </c:pt>
                <c:pt idx="40831">
                  <c:v>-15</c:v>
                </c:pt>
                <c:pt idx="40832">
                  <c:v>-19</c:v>
                </c:pt>
                <c:pt idx="40833">
                  <c:v>-14</c:v>
                </c:pt>
                <c:pt idx="40834">
                  <c:v>-17</c:v>
                </c:pt>
                <c:pt idx="40835">
                  <c:v>-12</c:v>
                </c:pt>
                <c:pt idx="40836">
                  <c:v>-18</c:v>
                </c:pt>
                <c:pt idx="40837">
                  <c:v>-24</c:v>
                </c:pt>
                <c:pt idx="40838">
                  <c:v>-13</c:v>
                </c:pt>
                <c:pt idx="40839">
                  <c:v>-20</c:v>
                </c:pt>
                <c:pt idx="40840">
                  <c:v>-10</c:v>
                </c:pt>
                <c:pt idx="40841">
                  <c:v>-20</c:v>
                </c:pt>
                <c:pt idx="40842">
                  <c:v>-17</c:v>
                </c:pt>
                <c:pt idx="40843">
                  <c:v>-21</c:v>
                </c:pt>
                <c:pt idx="40844">
                  <c:v>-19</c:v>
                </c:pt>
                <c:pt idx="40845">
                  <c:v>-6</c:v>
                </c:pt>
                <c:pt idx="40846">
                  <c:v>-9</c:v>
                </c:pt>
                <c:pt idx="40847">
                  <c:v>-12</c:v>
                </c:pt>
                <c:pt idx="40848">
                  <c:v>-9</c:v>
                </c:pt>
                <c:pt idx="40849">
                  <c:v>-13</c:v>
                </c:pt>
                <c:pt idx="40850">
                  <c:v>-27</c:v>
                </c:pt>
                <c:pt idx="40851">
                  <c:v>-22</c:v>
                </c:pt>
                <c:pt idx="40852">
                  <c:v>-16</c:v>
                </c:pt>
                <c:pt idx="40853">
                  <c:v>-17</c:v>
                </c:pt>
                <c:pt idx="40854">
                  <c:v>-23</c:v>
                </c:pt>
                <c:pt idx="40855">
                  <c:v>-12</c:v>
                </c:pt>
                <c:pt idx="40856">
                  <c:v>-20</c:v>
                </c:pt>
                <c:pt idx="40857">
                  <c:v>-16</c:v>
                </c:pt>
                <c:pt idx="40858">
                  <c:v>-17</c:v>
                </c:pt>
                <c:pt idx="40859">
                  <c:v>-14</c:v>
                </c:pt>
                <c:pt idx="40860">
                  <c:v>-17</c:v>
                </c:pt>
                <c:pt idx="40861">
                  <c:v>-13</c:v>
                </c:pt>
                <c:pt idx="40862">
                  <c:v>-22</c:v>
                </c:pt>
                <c:pt idx="40863">
                  <c:v>-21</c:v>
                </c:pt>
                <c:pt idx="40864">
                  <c:v>-18</c:v>
                </c:pt>
                <c:pt idx="40865">
                  <c:v>-16</c:v>
                </c:pt>
                <c:pt idx="40866">
                  <c:v>-14</c:v>
                </c:pt>
                <c:pt idx="40867">
                  <c:v>-17</c:v>
                </c:pt>
                <c:pt idx="40868">
                  <c:v>-17</c:v>
                </c:pt>
                <c:pt idx="40869">
                  <c:v>-21</c:v>
                </c:pt>
                <c:pt idx="40870">
                  <c:v>-23</c:v>
                </c:pt>
                <c:pt idx="40871">
                  <c:v>-23</c:v>
                </c:pt>
                <c:pt idx="40872">
                  <c:v>-20</c:v>
                </c:pt>
                <c:pt idx="40873">
                  <c:v>-20</c:v>
                </c:pt>
                <c:pt idx="40874">
                  <c:v>-23</c:v>
                </c:pt>
                <c:pt idx="40875">
                  <c:v>-19</c:v>
                </c:pt>
                <c:pt idx="40876">
                  <c:v>-19</c:v>
                </c:pt>
                <c:pt idx="40877">
                  <c:v>-29</c:v>
                </c:pt>
                <c:pt idx="40878">
                  <c:v>-20</c:v>
                </c:pt>
                <c:pt idx="40879">
                  <c:v>-17</c:v>
                </c:pt>
                <c:pt idx="40880">
                  <c:v>-24</c:v>
                </c:pt>
                <c:pt idx="40881">
                  <c:v>-17</c:v>
                </c:pt>
                <c:pt idx="40882">
                  <c:v>-14</c:v>
                </c:pt>
                <c:pt idx="40883">
                  <c:v>-18</c:v>
                </c:pt>
                <c:pt idx="40884">
                  <c:v>-21</c:v>
                </c:pt>
                <c:pt idx="40885">
                  <c:v>-17</c:v>
                </c:pt>
                <c:pt idx="40886">
                  <c:v>-22</c:v>
                </c:pt>
                <c:pt idx="40887">
                  <c:v>-20</c:v>
                </c:pt>
                <c:pt idx="40888">
                  <c:v>-21</c:v>
                </c:pt>
                <c:pt idx="40889">
                  <c:v>-17</c:v>
                </c:pt>
                <c:pt idx="40890">
                  <c:v>-16</c:v>
                </c:pt>
                <c:pt idx="40891">
                  <c:v>12</c:v>
                </c:pt>
                <c:pt idx="40892">
                  <c:v>-10</c:v>
                </c:pt>
                <c:pt idx="40893">
                  <c:v>-10</c:v>
                </c:pt>
                <c:pt idx="40894">
                  <c:v>-11</c:v>
                </c:pt>
                <c:pt idx="40895">
                  <c:v>-12</c:v>
                </c:pt>
                <c:pt idx="40896">
                  <c:v>-20</c:v>
                </c:pt>
                <c:pt idx="40897">
                  <c:v>-11</c:v>
                </c:pt>
                <c:pt idx="40898">
                  <c:v>-10</c:v>
                </c:pt>
                <c:pt idx="40899">
                  <c:v>-14</c:v>
                </c:pt>
                <c:pt idx="40900">
                  <c:v>-14</c:v>
                </c:pt>
                <c:pt idx="40901">
                  <c:v>-10</c:v>
                </c:pt>
                <c:pt idx="40902">
                  <c:v>-10</c:v>
                </c:pt>
                <c:pt idx="40903">
                  <c:v>-10</c:v>
                </c:pt>
                <c:pt idx="40904">
                  <c:v>-13</c:v>
                </c:pt>
                <c:pt idx="40905">
                  <c:v>-12</c:v>
                </c:pt>
                <c:pt idx="40906">
                  <c:v>-13</c:v>
                </c:pt>
                <c:pt idx="40907">
                  <c:v>-13</c:v>
                </c:pt>
                <c:pt idx="40908">
                  <c:v>-12</c:v>
                </c:pt>
                <c:pt idx="40909">
                  <c:v>-12</c:v>
                </c:pt>
                <c:pt idx="40910">
                  <c:v>-13</c:v>
                </c:pt>
                <c:pt idx="40911">
                  <c:v>-11</c:v>
                </c:pt>
                <c:pt idx="40912">
                  <c:v>-13</c:v>
                </c:pt>
                <c:pt idx="40913">
                  <c:v>-14</c:v>
                </c:pt>
                <c:pt idx="40914">
                  <c:v>-12</c:v>
                </c:pt>
                <c:pt idx="40915">
                  <c:v>-11</c:v>
                </c:pt>
                <c:pt idx="40916">
                  <c:v>-24</c:v>
                </c:pt>
                <c:pt idx="40917">
                  <c:v>-18</c:v>
                </c:pt>
                <c:pt idx="40918">
                  <c:v>-16</c:v>
                </c:pt>
                <c:pt idx="40919">
                  <c:v>-18</c:v>
                </c:pt>
                <c:pt idx="40920">
                  <c:v>-19</c:v>
                </c:pt>
                <c:pt idx="40921">
                  <c:v>-18</c:v>
                </c:pt>
                <c:pt idx="40922">
                  <c:v>-18</c:v>
                </c:pt>
                <c:pt idx="40923">
                  <c:v>-19</c:v>
                </c:pt>
                <c:pt idx="40924">
                  <c:v>-23</c:v>
                </c:pt>
                <c:pt idx="40925">
                  <c:v>-15</c:v>
                </c:pt>
                <c:pt idx="40926">
                  <c:v>-18</c:v>
                </c:pt>
                <c:pt idx="40927">
                  <c:v>-25</c:v>
                </c:pt>
                <c:pt idx="40928">
                  <c:v>-21</c:v>
                </c:pt>
                <c:pt idx="40929">
                  <c:v>-18</c:v>
                </c:pt>
                <c:pt idx="40930">
                  <c:v>-20</c:v>
                </c:pt>
                <c:pt idx="40931">
                  <c:v>-19</c:v>
                </c:pt>
                <c:pt idx="40932">
                  <c:v>-25</c:v>
                </c:pt>
                <c:pt idx="40933">
                  <c:v>-17</c:v>
                </c:pt>
                <c:pt idx="40934">
                  <c:v>-17</c:v>
                </c:pt>
                <c:pt idx="40935">
                  <c:v>-15</c:v>
                </c:pt>
                <c:pt idx="40936">
                  <c:v>-15</c:v>
                </c:pt>
                <c:pt idx="40937">
                  <c:v>-18</c:v>
                </c:pt>
                <c:pt idx="40938">
                  <c:v>-23</c:v>
                </c:pt>
                <c:pt idx="40939">
                  <c:v>-23</c:v>
                </c:pt>
                <c:pt idx="40940">
                  <c:v>-14</c:v>
                </c:pt>
                <c:pt idx="40941">
                  <c:v>-15</c:v>
                </c:pt>
                <c:pt idx="40942">
                  <c:v>-18</c:v>
                </c:pt>
                <c:pt idx="40943">
                  <c:v>-14</c:v>
                </c:pt>
                <c:pt idx="40944">
                  <c:v>-13</c:v>
                </c:pt>
                <c:pt idx="40945">
                  <c:v>-12</c:v>
                </c:pt>
                <c:pt idx="40946">
                  <c:v>-17</c:v>
                </c:pt>
                <c:pt idx="40947">
                  <c:v>-17</c:v>
                </c:pt>
                <c:pt idx="40948">
                  <c:v>-19</c:v>
                </c:pt>
                <c:pt idx="40949">
                  <c:v>-15</c:v>
                </c:pt>
                <c:pt idx="40950">
                  <c:v>-22</c:v>
                </c:pt>
                <c:pt idx="40951">
                  <c:v>-12</c:v>
                </c:pt>
                <c:pt idx="40952">
                  <c:v>34</c:v>
                </c:pt>
                <c:pt idx="40953">
                  <c:v>-17</c:v>
                </c:pt>
                <c:pt idx="40954">
                  <c:v>-23</c:v>
                </c:pt>
                <c:pt idx="40955">
                  <c:v>-10</c:v>
                </c:pt>
                <c:pt idx="40956">
                  <c:v>-15</c:v>
                </c:pt>
                <c:pt idx="40957">
                  <c:v>-21</c:v>
                </c:pt>
                <c:pt idx="40958">
                  <c:v>-21</c:v>
                </c:pt>
                <c:pt idx="40959">
                  <c:v>-18</c:v>
                </c:pt>
                <c:pt idx="40960">
                  <c:v>-14</c:v>
                </c:pt>
                <c:pt idx="40961">
                  <c:v>-10</c:v>
                </c:pt>
                <c:pt idx="40962">
                  <c:v>-12</c:v>
                </c:pt>
                <c:pt idx="40963">
                  <c:v>-13</c:v>
                </c:pt>
                <c:pt idx="40964">
                  <c:v>-11</c:v>
                </c:pt>
                <c:pt idx="40965">
                  <c:v>0</c:v>
                </c:pt>
                <c:pt idx="40966">
                  <c:v>2</c:v>
                </c:pt>
                <c:pt idx="40967">
                  <c:v>-21</c:v>
                </c:pt>
                <c:pt idx="40968">
                  <c:v>-22</c:v>
                </c:pt>
                <c:pt idx="40969">
                  <c:v>-16</c:v>
                </c:pt>
                <c:pt idx="40970">
                  <c:v>-18</c:v>
                </c:pt>
                <c:pt idx="40971">
                  <c:v>-23</c:v>
                </c:pt>
                <c:pt idx="40972">
                  <c:v>-22</c:v>
                </c:pt>
                <c:pt idx="40973">
                  <c:v>-20</c:v>
                </c:pt>
                <c:pt idx="40974">
                  <c:v>-16</c:v>
                </c:pt>
                <c:pt idx="40975">
                  <c:v>-18</c:v>
                </c:pt>
                <c:pt idx="40976">
                  <c:v>-18</c:v>
                </c:pt>
                <c:pt idx="40977">
                  <c:v>-17</c:v>
                </c:pt>
                <c:pt idx="40978">
                  <c:v>-18</c:v>
                </c:pt>
                <c:pt idx="40979">
                  <c:v>42</c:v>
                </c:pt>
                <c:pt idx="40980">
                  <c:v>-14</c:v>
                </c:pt>
                <c:pt idx="40981">
                  <c:v>-15</c:v>
                </c:pt>
                <c:pt idx="40982">
                  <c:v>-11</c:v>
                </c:pt>
                <c:pt idx="40983">
                  <c:v>-10</c:v>
                </c:pt>
                <c:pt idx="40984">
                  <c:v>-11</c:v>
                </c:pt>
                <c:pt idx="40985">
                  <c:v>-11</c:v>
                </c:pt>
                <c:pt idx="40986">
                  <c:v>-12</c:v>
                </c:pt>
                <c:pt idx="40987">
                  <c:v>-13</c:v>
                </c:pt>
                <c:pt idx="40988">
                  <c:v>-11</c:v>
                </c:pt>
                <c:pt idx="40989">
                  <c:v>-12</c:v>
                </c:pt>
                <c:pt idx="40990">
                  <c:v>-10</c:v>
                </c:pt>
                <c:pt idx="40991">
                  <c:v>-11</c:v>
                </c:pt>
                <c:pt idx="40992">
                  <c:v>-15</c:v>
                </c:pt>
                <c:pt idx="40993">
                  <c:v>-10</c:v>
                </c:pt>
                <c:pt idx="40994">
                  <c:v>-14</c:v>
                </c:pt>
                <c:pt idx="40995">
                  <c:v>-13</c:v>
                </c:pt>
                <c:pt idx="40996">
                  <c:v>-16</c:v>
                </c:pt>
                <c:pt idx="40997">
                  <c:v>-14</c:v>
                </c:pt>
                <c:pt idx="40998">
                  <c:v>-12</c:v>
                </c:pt>
                <c:pt idx="40999">
                  <c:v>-16</c:v>
                </c:pt>
                <c:pt idx="41000">
                  <c:v>-9</c:v>
                </c:pt>
                <c:pt idx="41001">
                  <c:v>-10</c:v>
                </c:pt>
                <c:pt idx="41002">
                  <c:v>-10</c:v>
                </c:pt>
                <c:pt idx="41003">
                  <c:v>-13</c:v>
                </c:pt>
                <c:pt idx="41004">
                  <c:v>-10</c:v>
                </c:pt>
                <c:pt idx="41005">
                  <c:v>-12</c:v>
                </c:pt>
                <c:pt idx="41006">
                  <c:v>-12</c:v>
                </c:pt>
                <c:pt idx="41007">
                  <c:v>-15</c:v>
                </c:pt>
                <c:pt idx="41008">
                  <c:v>-14</c:v>
                </c:pt>
                <c:pt idx="41009">
                  <c:v>-11</c:v>
                </c:pt>
                <c:pt idx="41010">
                  <c:v>-12</c:v>
                </c:pt>
                <c:pt idx="41011">
                  <c:v>-10</c:v>
                </c:pt>
                <c:pt idx="41012">
                  <c:v>-12</c:v>
                </c:pt>
                <c:pt idx="41013">
                  <c:v>-14</c:v>
                </c:pt>
                <c:pt idx="41014">
                  <c:v>-9</c:v>
                </c:pt>
                <c:pt idx="41015">
                  <c:v>-13</c:v>
                </c:pt>
                <c:pt idx="41016">
                  <c:v>-15</c:v>
                </c:pt>
                <c:pt idx="41017">
                  <c:v>-15</c:v>
                </c:pt>
                <c:pt idx="41018">
                  <c:v>-12</c:v>
                </c:pt>
                <c:pt idx="41019">
                  <c:v>-15</c:v>
                </c:pt>
                <c:pt idx="41020">
                  <c:v>-12</c:v>
                </c:pt>
                <c:pt idx="41021">
                  <c:v>-13</c:v>
                </c:pt>
                <c:pt idx="41022">
                  <c:v>-13</c:v>
                </c:pt>
                <c:pt idx="41023">
                  <c:v>-15</c:v>
                </c:pt>
                <c:pt idx="41024">
                  <c:v>-19</c:v>
                </c:pt>
                <c:pt idx="41025">
                  <c:v>-16</c:v>
                </c:pt>
                <c:pt idx="41026">
                  <c:v>-13</c:v>
                </c:pt>
                <c:pt idx="41027">
                  <c:v>-12</c:v>
                </c:pt>
                <c:pt idx="41028">
                  <c:v>-20</c:v>
                </c:pt>
                <c:pt idx="41029">
                  <c:v>-15</c:v>
                </c:pt>
                <c:pt idx="41030">
                  <c:v>-26</c:v>
                </c:pt>
                <c:pt idx="41031">
                  <c:v>-12</c:v>
                </c:pt>
                <c:pt idx="41032">
                  <c:v>-15</c:v>
                </c:pt>
                <c:pt idx="41033">
                  <c:v>-20</c:v>
                </c:pt>
                <c:pt idx="41034">
                  <c:v>-18</c:v>
                </c:pt>
                <c:pt idx="41035">
                  <c:v>-17</c:v>
                </c:pt>
                <c:pt idx="41036">
                  <c:v>-23</c:v>
                </c:pt>
                <c:pt idx="41037">
                  <c:v>-17</c:v>
                </c:pt>
                <c:pt idx="41038">
                  <c:v>-22</c:v>
                </c:pt>
                <c:pt idx="41039">
                  <c:v>-21</c:v>
                </c:pt>
                <c:pt idx="41040">
                  <c:v>-23</c:v>
                </c:pt>
                <c:pt idx="41041">
                  <c:v>-23</c:v>
                </c:pt>
                <c:pt idx="41042">
                  <c:v>-19</c:v>
                </c:pt>
                <c:pt idx="41043">
                  <c:v>-22</c:v>
                </c:pt>
                <c:pt idx="41044">
                  <c:v>-19</c:v>
                </c:pt>
                <c:pt idx="41045">
                  <c:v>-22</c:v>
                </c:pt>
                <c:pt idx="41046">
                  <c:v>-23</c:v>
                </c:pt>
                <c:pt idx="41047">
                  <c:v>-21</c:v>
                </c:pt>
                <c:pt idx="41048">
                  <c:v>-12</c:v>
                </c:pt>
                <c:pt idx="41049">
                  <c:v>-30</c:v>
                </c:pt>
                <c:pt idx="41050">
                  <c:v>-24</c:v>
                </c:pt>
                <c:pt idx="41051">
                  <c:v>-20</c:v>
                </c:pt>
                <c:pt idx="41052">
                  <c:v>-13</c:v>
                </c:pt>
                <c:pt idx="41053">
                  <c:v>-6</c:v>
                </c:pt>
                <c:pt idx="41054">
                  <c:v>-18</c:v>
                </c:pt>
                <c:pt idx="41055">
                  <c:v>-24</c:v>
                </c:pt>
                <c:pt idx="41056">
                  <c:v>-27</c:v>
                </c:pt>
                <c:pt idx="41057">
                  <c:v>-16</c:v>
                </c:pt>
                <c:pt idx="41058">
                  <c:v>-15</c:v>
                </c:pt>
                <c:pt idx="41059">
                  <c:v>-15</c:v>
                </c:pt>
                <c:pt idx="41060">
                  <c:v>-20</c:v>
                </c:pt>
                <c:pt idx="41061">
                  <c:v>-29</c:v>
                </c:pt>
                <c:pt idx="41062">
                  <c:v>-10</c:v>
                </c:pt>
                <c:pt idx="41063">
                  <c:v>-15</c:v>
                </c:pt>
                <c:pt idx="41064">
                  <c:v>-26</c:v>
                </c:pt>
                <c:pt idx="41065">
                  <c:v>-14</c:v>
                </c:pt>
                <c:pt idx="41066">
                  <c:v>-27</c:v>
                </c:pt>
                <c:pt idx="41067">
                  <c:v>-17</c:v>
                </c:pt>
                <c:pt idx="41068">
                  <c:v>-20</c:v>
                </c:pt>
                <c:pt idx="41069">
                  <c:v>-30</c:v>
                </c:pt>
                <c:pt idx="41070">
                  <c:v>-19</c:v>
                </c:pt>
                <c:pt idx="41071">
                  <c:v>-20</c:v>
                </c:pt>
                <c:pt idx="41072">
                  <c:v>-20</c:v>
                </c:pt>
                <c:pt idx="41073">
                  <c:v>-17</c:v>
                </c:pt>
                <c:pt idx="41074">
                  <c:v>-34</c:v>
                </c:pt>
                <c:pt idx="41075">
                  <c:v>-21</c:v>
                </c:pt>
                <c:pt idx="41076">
                  <c:v>-14</c:v>
                </c:pt>
                <c:pt idx="41077">
                  <c:v>-30</c:v>
                </c:pt>
                <c:pt idx="41078">
                  <c:v>-25</c:v>
                </c:pt>
                <c:pt idx="41079">
                  <c:v>-17</c:v>
                </c:pt>
                <c:pt idx="41080">
                  <c:v>-15</c:v>
                </c:pt>
                <c:pt idx="41081">
                  <c:v>-22</c:v>
                </c:pt>
                <c:pt idx="41082">
                  <c:v>-8</c:v>
                </c:pt>
                <c:pt idx="41083">
                  <c:v>-20</c:v>
                </c:pt>
                <c:pt idx="41084">
                  <c:v>-16</c:v>
                </c:pt>
                <c:pt idx="41085">
                  <c:v>-23</c:v>
                </c:pt>
                <c:pt idx="41086">
                  <c:v>135</c:v>
                </c:pt>
                <c:pt idx="41087">
                  <c:v>92</c:v>
                </c:pt>
                <c:pt idx="41088">
                  <c:v>-17</c:v>
                </c:pt>
                <c:pt idx="41089">
                  <c:v>-15</c:v>
                </c:pt>
                <c:pt idx="41090">
                  <c:v>-13</c:v>
                </c:pt>
                <c:pt idx="41091">
                  <c:v>131</c:v>
                </c:pt>
                <c:pt idx="41092">
                  <c:v>-18</c:v>
                </c:pt>
                <c:pt idx="41093">
                  <c:v>-17</c:v>
                </c:pt>
                <c:pt idx="41094">
                  <c:v>-18</c:v>
                </c:pt>
                <c:pt idx="41095">
                  <c:v>-23</c:v>
                </c:pt>
                <c:pt idx="41096">
                  <c:v>-22</c:v>
                </c:pt>
                <c:pt idx="41097">
                  <c:v>-25</c:v>
                </c:pt>
                <c:pt idx="41098">
                  <c:v>-28</c:v>
                </c:pt>
                <c:pt idx="41099">
                  <c:v>-26</c:v>
                </c:pt>
                <c:pt idx="41100">
                  <c:v>-23</c:v>
                </c:pt>
                <c:pt idx="41101">
                  <c:v>-23</c:v>
                </c:pt>
                <c:pt idx="41102">
                  <c:v>-19</c:v>
                </c:pt>
                <c:pt idx="41103">
                  <c:v>-21</c:v>
                </c:pt>
                <c:pt idx="41104">
                  <c:v>1</c:v>
                </c:pt>
                <c:pt idx="41105">
                  <c:v>106</c:v>
                </c:pt>
                <c:pt idx="41106">
                  <c:v>-17</c:v>
                </c:pt>
                <c:pt idx="41107">
                  <c:v>-11</c:v>
                </c:pt>
                <c:pt idx="41108">
                  <c:v>-14</c:v>
                </c:pt>
                <c:pt idx="41109">
                  <c:v>-14</c:v>
                </c:pt>
                <c:pt idx="41110">
                  <c:v>-18</c:v>
                </c:pt>
                <c:pt idx="41111">
                  <c:v>-15</c:v>
                </c:pt>
                <c:pt idx="41112">
                  <c:v>-16</c:v>
                </c:pt>
                <c:pt idx="41113">
                  <c:v>-15</c:v>
                </c:pt>
                <c:pt idx="41114">
                  <c:v>-12</c:v>
                </c:pt>
                <c:pt idx="41115">
                  <c:v>-15</c:v>
                </c:pt>
                <c:pt idx="41116">
                  <c:v>-14</c:v>
                </c:pt>
                <c:pt idx="41117">
                  <c:v>-24</c:v>
                </c:pt>
                <c:pt idx="41118">
                  <c:v>-20</c:v>
                </c:pt>
                <c:pt idx="41119">
                  <c:v>-23</c:v>
                </c:pt>
                <c:pt idx="41120">
                  <c:v>-19</c:v>
                </c:pt>
                <c:pt idx="41121">
                  <c:v>-15</c:v>
                </c:pt>
                <c:pt idx="41122">
                  <c:v>-18</c:v>
                </c:pt>
                <c:pt idx="41123">
                  <c:v>-20</c:v>
                </c:pt>
                <c:pt idx="41124">
                  <c:v>-24</c:v>
                </c:pt>
                <c:pt idx="41125">
                  <c:v>-18</c:v>
                </c:pt>
                <c:pt idx="41126">
                  <c:v>-21</c:v>
                </c:pt>
                <c:pt idx="41127">
                  <c:v>-28</c:v>
                </c:pt>
                <c:pt idx="41128">
                  <c:v>-25</c:v>
                </c:pt>
                <c:pt idx="41129">
                  <c:v>-27</c:v>
                </c:pt>
                <c:pt idx="41130">
                  <c:v>-21</c:v>
                </c:pt>
                <c:pt idx="41131">
                  <c:v>-21</c:v>
                </c:pt>
                <c:pt idx="41132">
                  <c:v>-19</c:v>
                </c:pt>
                <c:pt idx="41133">
                  <c:v>-19</c:v>
                </c:pt>
                <c:pt idx="41134">
                  <c:v>-22</c:v>
                </c:pt>
                <c:pt idx="41135">
                  <c:v>-21</c:v>
                </c:pt>
                <c:pt idx="41136">
                  <c:v>-26</c:v>
                </c:pt>
                <c:pt idx="41137">
                  <c:v>-29</c:v>
                </c:pt>
                <c:pt idx="41138">
                  <c:v>-23</c:v>
                </c:pt>
                <c:pt idx="41139">
                  <c:v>-21</c:v>
                </c:pt>
                <c:pt idx="41140">
                  <c:v>-25</c:v>
                </c:pt>
                <c:pt idx="41141">
                  <c:v>73</c:v>
                </c:pt>
                <c:pt idx="41142">
                  <c:v>-5</c:v>
                </c:pt>
                <c:pt idx="41143">
                  <c:v>-9</c:v>
                </c:pt>
                <c:pt idx="41144">
                  <c:v>-10</c:v>
                </c:pt>
                <c:pt idx="41145">
                  <c:v>-11</c:v>
                </c:pt>
                <c:pt idx="41146">
                  <c:v>-10</c:v>
                </c:pt>
                <c:pt idx="41147">
                  <c:v>-13</c:v>
                </c:pt>
                <c:pt idx="41148">
                  <c:v>-13</c:v>
                </c:pt>
                <c:pt idx="41149">
                  <c:v>-12</c:v>
                </c:pt>
                <c:pt idx="41150">
                  <c:v>-11</c:v>
                </c:pt>
                <c:pt idx="41151">
                  <c:v>-11</c:v>
                </c:pt>
                <c:pt idx="41152">
                  <c:v>-17</c:v>
                </c:pt>
                <c:pt idx="41153">
                  <c:v>-14</c:v>
                </c:pt>
                <c:pt idx="41154">
                  <c:v>-10</c:v>
                </c:pt>
                <c:pt idx="41155">
                  <c:v>-13</c:v>
                </c:pt>
                <c:pt idx="41156">
                  <c:v>-12</c:v>
                </c:pt>
                <c:pt idx="41157">
                  <c:v>-12</c:v>
                </c:pt>
                <c:pt idx="41158">
                  <c:v>-16</c:v>
                </c:pt>
                <c:pt idx="41159">
                  <c:v>-13</c:v>
                </c:pt>
                <c:pt idx="41160">
                  <c:v>-7</c:v>
                </c:pt>
                <c:pt idx="41161">
                  <c:v>-11</c:v>
                </c:pt>
                <c:pt idx="41162">
                  <c:v>-22</c:v>
                </c:pt>
                <c:pt idx="41163">
                  <c:v>-19</c:v>
                </c:pt>
                <c:pt idx="41164">
                  <c:v>-21</c:v>
                </c:pt>
                <c:pt idx="41165">
                  <c:v>-20</c:v>
                </c:pt>
                <c:pt idx="41166">
                  <c:v>-17</c:v>
                </c:pt>
                <c:pt idx="41167">
                  <c:v>-17</c:v>
                </c:pt>
                <c:pt idx="41168">
                  <c:v>-17</c:v>
                </c:pt>
                <c:pt idx="41169">
                  <c:v>-20</c:v>
                </c:pt>
                <c:pt idx="41170">
                  <c:v>-18</c:v>
                </c:pt>
                <c:pt idx="41171">
                  <c:v>-19</c:v>
                </c:pt>
                <c:pt idx="41172">
                  <c:v>-20</c:v>
                </c:pt>
                <c:pt idx="41173">
                  <c:v>-23</c:v>
                </c:pt>
                <c:pt idx="41174">
                  <c:v>-8</c:v>
                </c:pt>
                <c:pt idx="41175">
                  <c:v>-13</c:v>
                </c:pt>
                <c:pt idx="41176">
                  <c:v>-13</c:v>
                </c:pt>
                <c:pt idx="41177">
                  <c:v>-12</c:v>
                </c:pt>
                <c:pt idx="41178">
                  <c:v>-13</c:v>
                </c:pt>
                <c:pt idx="41179">
                  <c:v>-8</c:v>
                </c:pt>
                <c:pt idx="41180">
                  <c:v>-10</c:v>
                </c:pt>
                <c:pt idx="41181">
                  <c:v>-1</c:v>
                </c:pt>
                <c:pt idx="41182">
                  <c:v>-17</c:v>
                </c:pt>
                <c:pt idx="41183">
                  <c:v>-27</c:v>
                </c:pt>
                <c:pt idx="41184">
                  <c:v>-17</c:v>
                </c:pt>
                <c:pt idx="41185">
                  <c:v>-19</c:v>
                </c:pt>
                <c:pt idx="41186">
                  <c:v>-14</c:v>
                </c:pt>
                <c:pt idx="41187">
                  <c:v>-13</c:v>
                </c:pt>
                <c:pt idx="41188">
                  <c:v>-15</c:v>
                </c:pt>
                <c:pt idx="41189">
                  <c:v>-14</c:v>
                </c:pt>
                <c:pt idx="41190">
                  <c:v>-19</c:v>
                </c:pt>
                <c:pt idx="41191">
                  <c:v>-16</c:v>
                </c:pt>
                <c:pt idx="41192">
                  <c:v>-15</c:v>
                </c:pt>
                <c:pt idx="41193">
                  <c:v>-18</c:v>
                </c:pt>
                <c:pt idx="41194">
                  <c:v>-20</c:v>
                </c:pt>
                <c:pt idx="41195">
                  <c:v>-20</c:v>
                </c:pt>
                <c:pt idx="41196">
                  <c:v>-14</c:v>
                </c:pt>
                <c:pt idx="41197">
                  <c:v>-16</c:v>
                </c:pt>
                <c:pt idx="41198">
                  <c:v>-16</c:v>
                </c:pt>
                <c:pt idx="41199">
                  <c:v>-16</c:v>
                </c:pt>
                <c:pt idx="41200">
                  <c:v>-14</c:v>
                </c:pt>
                <c:pt idx="41201">
                  <c:v>-30</c:v>
                </c:pt>
                <c:pt idx="41202">
                  <c:v>-22</c:v>
                </c:pt>
                <c:pt idx="41203">
                  <c:v>-21</c:v>
                </c:pt>
                <c:pt idx="41204">
                  <c:v>-22</c:v>
                </c:pt>
                <c:pt idx="41205">
                  <c:v>-15</c:v>
                </c:pt>
                <c:pt idx="41206">
                  <c:v>-16</c:v>
                </c:pt>
                <c:pt idx="41207">
                  <c:v>-16</c:v>
                </c:pt>
                <c:pt idx="41208">
                  <c:v>-19</c:v>
                </c:pt>
                <c:pt idx="41209">
                  <c:v>-20</c:v>
                </c:pt>
                <c:pt idx="41210">
                  <c:v>-16</c:v>
                </c:pt>
                <c:pt idx="41211">
                  <c:v>-16</c:v>
                </c:pt>
                <c:pt idx="41212">
                  <c:v>-17</c:v>
                </c:pt>
                <c:pt idx="41213">
                  <c:v>-17</c:v>
                </c:pt>
                <c:pt idx="41214">
                  <c:v>-21</c:v>
                </c:pt>
                <c:pt idx="41215">
                  <c:v>-19</c:v>
                </c:pt>
                <c:pt idx="41216">
                  <c:v>-19</c:v>
                </c:pt>
                <c:pt idx="41217">
                  <c:v>-16</c:v>
                </c:pt>
                <c:pt idx="41218">
                  <c:v>-23</c:v>
                </c:pt>
                <c:pt idx="41219">
                  <c:v>-24</c:v>
                </c:pt>
                <c:pt idx="41220">
                  <c:v>-22</c:v>
                </c:pt>
                <c:pt idx="41221">
                  <c:v>-22</c:v>
                </c:pt>
                <c:pt idx="41222">
                  <c:v>-26</c:v>
                </c:pt>
                <c:pt idx="41223">
                  <c:v>-19</c:v>
                </c:pt>
                <c:pt idx="41224">
                  <c:v>-25</c:v>
                </c:pt>
                <c:pt idx="41225">
                  <c:v>-23</c:v>
                </c:pt>
                <c:pt idx="41226">
                  <c:v>-19</c:v>
                </c:pt>
                <c:pt idx="41227">
                  <c:v>-19</c:v>
                </c:pt>
                <c:pt idx="41228">
                  <c:v>-20</c:v>
                </c:pt>
                <c:pt idx="41229">
                  <c:v>-24</c:v>
                </c:pt>
                <c:pt idx="41230">
                  <c:v>-19</c:v>
                </c:pt>
                <c:pt idx="41231">
                  <c:v>-33</c:v>
                </c:pt>
                <c:pt idx="41232">
                  <c:v>-17</c:v>
                </c:pt>
                <c:pt idx="41233">
                  <c:v>-15</c:v>
                </c:pt>
                <c:pt idx="41234">
                  <c:v>-19</c:v>
                </c:pt>
                <c:pt idx="41235">
                  <c:v>-15</c:v>
                </c:pt>
                <c:pt idx="41236">
                  <c:v>-16</c:v>
                </c:pt>
                <c:pt idx="41237">
                  <c:v>-15</c:v>
                </c:pt>
                <c:pt idx="41238">
                  <c:v>-18</c:v>
                </c:pt>
                <c:pt idx="41239">
                  <c:v>-17</c:v>
                </c:pt>
                <c:pt idx="41240">
                  <c:v>-16</c:v>
                </c:pt>
                <c:pt idx="41241">
                  <c:v>-18</c:v>
                </c:pt>
                <c:pt idx="41242">
                  <c:v>-20</c:v>
                </c:pt>
                <c:pt idx="41243">
                  <c:v>-19</c:v>
                </c:pt>
                <c:pt idx="41244">
                  <c:v>-16</c:v>
                </c:pt>
                <c:pt idx="41245">
                  <c:v>-18</c:v>
                </c:pt>
                <c:pt idx="41246">
                  <c:v>-15</c:v>
                </c:pt>
                <c:pt idx="41247">
                  <c:v>-12</c:v>
                </c:pt>
                <c:pt idx="41248">
                  <c:v>-15</c:v>
                </c:pt>
                <c:pt idx="41249">
                  <c:v>-15</c:v>
                </c:pt>
                <c:pt idx="41250">
                  <c:v>-29</c:v>
                </c:pt>
                <c:pt idx="41251">
                  <c:v>-19</c:v>
                </c:pt>
                <c:pt idx="41252">
                  <c:v>-19</c:v>
                </c:pt>
                <c:pt idx="41253">
                  <c:v>-16</c:v>
                </c:pt>
                <c:pt idx="41254">
                  <c:v>-8</c:v>
                </c:pt>
                <c:pt idx="41255">
                  <c:v>-10</c:v>
                </c:pt>
                <c:pt idx="41256">
                  <c:v>-10</c:v>
                </c:pt>
                <c:pt idx="41257">
                  <c:v>-9</c:v>
                </c:pt>
                <c:pt idx="41258">
                  <c:v>-8</c:v>
                </c:pt>
                <c:pt idx="41259">
                  <c:v>-9</c:v>
                </c:pt>
                <c:pt idx="41260">
                  <c:v>-9</c:v>
                </c:pt>
                <c:pt idx="41261">
                  <c:v>-8</c:v>
                </c:pt>
                <c:pt idx="41262">
                  <c:v>-11</c:v>
                </c:pt>
                <c:pt idx="41263">
                  <c:v>-8</c:v>
                </c:pt>
                <c:pt idx="41264">
                  <c:v>-13</c:v>
                </c:pt>
                <c:pt idx="41265">
                  <c:v>-7</c:v>
                </c:pt>
                <c:pt idx="41266">
                  <c:v>-7</c:v>
                </c:pt>
                <c:pt idx="41267">
                  <c:v>-12</c:v>
                </c:pt>
                <c:pt idx="41268">
                  <c:v>-7</c:v>
                </c:pt>
                <c:pt idx="41269">
                  <c:v>-7</c:v>
                </c:pt>
                <c:pt idx="41270">
                  <c:v>-16</c:v>
                </c:pt>
                <c:pt idx="41271">
                  <c:v>-16</c:v>
                </c:pt>
                <c:pt idx="41272">
                  <c:v>-20</c:v>
                </c:pt>
                <c:pt idx="41273">
                  <c:v>-17</c:v>
                </c:pt>
                <c:pt idx="41274">
                  <c:v>-13</c:v>
                </c:pt>
                <c:pt idx="41275">
                  <c:v>-20</c:v>
                </c:pt>
                <c:pt idx="41276">
                  <c:v>-17</c:v>
                </c:pt>
                <c:pt idx="41277">
                  <c:v>-17</c:v>
                </c:pt>
                <c:pt idx="41278">
                  <c:v>-20</c:v>
                </c:pt>
                <c:pt idx="41279">
                  <c:v>-13</c:v>
                </c:pt>
                <c:pt idx="41280">
                  <c:v>-15</c:v>
                </c:pt>
                <c:pt idx="41281">
                  <c:v>-17</c:v>
                </c:pt>
                <c:pt idx="41282">
                  <c:v>-23</c:v>
                </c:pt>
                <c:pt idx="41283">
                  <c:v>-22</c:v>
                </c:pt>
                <c:pt idx="41284">
                  <c:v>-19</c:v>
                </c:pt>
                <c:pt idx="41285">
                  <c:v>-19</c:v>
                </c:pt>
                <c:pt idx="41286">
                  <c:v>-20</c:v>
                </c:pt>
                <c:pt idx="41287">
                  <c:v>-18</c:v>
                </c:pt>
                <c:pt idx="41288">
                  <c:v>-16</c:v>
                </c:pt>
                <c:pt idx="41289">
                  <c:v>-17</c:v>
                </c:pt>
                <c:pt idx="41290">
                  <c:v>-19</c:v>
                </c:pt>
                <c:pt idx="41291">
                  <c:v>-18</c:v>
                </c:pt>
                <c:pt idx="41292">
                  <c:v>-21</c:v>
                </c:pt>
                <c:pt idx="41293">
                  <c:v>-28</c:v>
                </c:pt>
                <c:pt idx="41294">
                  <c:v>-12</c:v>
                </c:pt>
                <c:pt idx="41295">
                  <c:v>-12</c:v>
                </c:pt>
                <c:pt idx="41296">
                  <c:v>-13</c:v>
                </c:pt>
                <c:pt idx="41297">
                  <c:v>-17</c:v>
                </c:pt>
                <c:pt idx="41298">
                  <c:v>-15</c:v>
                </c:pt>
                <c:pt idx="41299">
                  <c:v>-13</c:v>
                </c:pt>
                <c:pt idx="41300">
                  <c:v>-16</c:v>
                </c:pt>
                <c:pt idx="41301">
                  <c:v>-19</c:v>
                </c:pt>
                <c:pt idx="41302">
                  <c:v>-16</c:v>
                </c:pt>
                <c:pt idx="41303">
                  <c:v>-16</c:v>
                </c:pt>
                <c:pt idx="41304">
                  <c:v>-15</c:v>
                </c:pt>
                <c:pt idx="41305">
                  <c:v>-21</c:v>
                </c:pt>
                <c:pt idx="41306">
                  <c:v>-63</c:v>
                </c:pt>
                <c:pt idx="41307">
                  <c:v>-17</c:v>
                </c:pt>
                <c:pt idx="41308">
                  <c:v>-18</c:v>
                </c:pt>
                <c:pt idx="41309">
                  <c:v>-18</c:v>
                </c:pt>
                <c:pt idx="41310">
                  <c:v>-18</c:v>
                </c:pt>
                <c:pt idx="41311">
                  <c:v>-14</c:v>
                </c:pt>
                <c:pt idx="41312">
                  <c:v>-14</c:v>
                </c:pt>
                <c:pt idx="41313">
                  <c:v>-14</c:v>
                </c:pt>
                <c:pt idx="41314">
                  <c:v>-15</c:v>
                </c:pt>
                <c:pt idx="41315">
                  <c:v>-17</c:v>
                </c:pt>
                <c:pt idx="41316">
                  <c:v>-13</c:v>
                </c:pt>
                <c:pt idx="41317">
                  <c:v>-20</c:v>
                </c:pt>
                <c:pt idx="41318">
                  <c:v>-20</c:v>
                </c:pt>
                <c:pt idx="41319">
                  <c:v>-18</c:v>
                </c:pt>
                <c:pt idx="41320">
                  <c:v>-20</c:v>
                </c:pt>
                <c:pt idx="41321">
                  <c:v>-17</c:v>
                </c:pt>
                <c:pt idx="41322">
                  <c:v>-30</c:v>
                </c:pt>
                <c:pt idx="41323">
                  <c:v>-17</c:v>
                </c:pt>
                <c:pt idx="41324">
                  <c:v>-9</c:v>
                </c:pt>
                <c:pt idx="41325">
                  <c:v>-25</c:v>
                </c:pt>
                <c:pt idx="41326">
                  <c:v>-25</c:v>
                </c:pt>
                <c:pt idx="41327">
                  <c:v>-23</c:v>
                </c:pt>
                <c:pt idx="41328">
                  <c:v>-22</c:v>
                </c:pt>
                <c:pt idx="41329">
                  <c:v>-22</c:v>
                </c:pt>
                <c:pt idx="41330">
                  <c:v>-23</c:v>
                </c:pt>
                <c:pt idx="41331">
                  <c:v>-22</c:v>
                </c:pt>
                <c:pt idx="41332">
                  <c:v>-23</c:v>
                </c:pt>
                <c:pt idx="41333">
                  <c:v>-24</c:v>
                </c:pt>
                <c:pt idx="41334">
                  <c:v>-21</c:v>
                </c:pt>
                <c:pt idx="41335">
                  <c:v>-23</c:v>
                </c:pt>
                <c:pt idx="41336">
                  <c:v>-27</c:v>
                </c:pt>
                <c:pt idx="41337">
                  <c:v>-18</c:v>
                </c:pt>
                <c:pt idx="41338">
                  <c:v>-20</c:v>
                </c:pt>
                <c:pt idx="41339">
                  <c:v>-16</c:v>
                </c:pt>
                <c:pt idx="41340">
                  <c:v>-16</c:v>
                </c:pt>
                <c:pt idx="41341">
                  <c:v>-19</c:v>
                </c:pt>
                <c:pt idx="41342">
                  <c:v>-17</c:v>
                </c:pt>
                <c:pt idx="41343">
                  <c:v>-15</c:v>
                </c:pt>
                <c:pt idx="41344">
                  <c:v>-16</c:v>
                </c:pt>
                <c:pt idx="41345">
                  <c:v>-17</c:v>
                </c:pt>
                <c:pt idx="41346">
                  <c:v>-20</c:v>
                </c:pt>
                <c:pt idx="41347">
                  <c:v>-16</c:v>
                </c:pt>
                <c:pt idx="41348">
                  <c:v>-22</c:v>
                </c:pt>
                <c:pt idx="41349">
                  <c:v>-19</c:v>
                </c:pt>
                <c:pt idx="41350">
                  <c:v>-21</c:v>
                </c:pt>
                <c:pt idx="41351">
                  <c:v>-20</c:v>
                </c:pt>
                <c:pt idx="41352">
                  <c:v>-20</c:v>
                </c:pt>
                <c:pt idx="41353">
                  <c:v>-20</c:v>
                </c:pt>
                <c:pt idx="41354">
                  <c:v>-21</c:v>
                </c:pt>
                <c:pt idx="41355">
                  <c:v>-22</c:v>
                </c:pt>
                <c:pt idx="41356">
                  <c:v>-17</c:v>
                </c:pt>
                <c:pt idx="41357">
                  <c:v>-22</c:v>
                </c:pt>
                <c:pt idx="41358">
                  <c:v>-21</c:v>
                </c:pt>
                <c:pt idx="41359">
                  <c:v>-21</c:v>
                </c:pt>
                <c:pt idx="41360">
                  <c:v>-22</c:v>
                </c:pt>
                <c:pt idx="41361">
                  <c:v>-14</c:v>
                </c:pt>
                <c:pt idx="41362">
                  <c:v>-20</c:v>
                </c:pt>
                <c:pt idx="41363">
                  <c:v>-14</c:v>
                </c:pt>
                <c:pt idx="41364">
                  <c:v>-20</c:v>
                </c:pt>
                <c:pt idx="41365">
                  <c:v>-14</c:v>
                </c:pt>
                <c:pt idx="41366">
                  <c:v>-12</c:v>
                </c:pt>
                <c:pt idx="41367">
                  <c:v>-14</c:v>
                </c:pt>
                <c:pt idx="41368">
                  <c:v>-13</c:v>
                </c:pt>
                <c:pt idx="41369">
                  <c:v>-14</c:v>
                </c:pt>
                <c:pt idx="41370">
                  <c:v>-14</c:v>
                </c:pt>
                <c:pt idx="41371">
                  <c:v>-15</c:v>
                </c:pt>
                <c:pt idx="41372">
                  <c:v>-19</c:v>
                </c:pt>
                <c:pt idx="41373">
                  <c:v>-18</c:v>
                </c:pt>
                <c:pt idx="41374">
                  <c:v>-20</c:v>
                </c:pt>
                <c:pt idx="41375">
                  <c:v>-16</c:v>
                </c:pt>
                <c:pt idx="41376">
                  <c:v>-24</c:v>
                </c:pt>
                <c:pt idx="41377">
                  <c:v>-17</c:v>
                </c:pt>
                <c:pt idx="41378">
                  <c:v>-16</c:v>
                </c:pt>
                <c:pt idx="41379">
                  <c:v>-17</c:v>
                </c:pt>
                <c:pt idx="41380">
                  <c:v>-30</c:v>
                </c:pt>
                <c:pt idx="41381">
                  <c:v>-18</c:v>
                </c:pt>
                <c:pt idx="41382">
                  <c:v>-20</c:v>
                </c:pt>
                <c:pt idx="41383">
                  <c:v>-20</c:v>
                </c:pt>
                <c:pt idx="41384">
                  <c:v>-21</c:v>
                </c:pt>
                <c:pt idx="41385">
                  <c:v>-25</c:v>
                </c:pt>
                <c:pt idx="41386">
                  <c:v>-24</c:v>
                </c:pt>
                <c:pt idx="41387">
                  <c:v>-18</c:v>
                </c:pt>
                <c:pt idx="41388">
                  <c:v>-25</c:v>
                </c:pt>
                <c:pt idx="41389">
                  <c:v>-17</c:v>
                </c:pt>
                <c:pt idx="41390">
                  <c:v>-16</c:v>
                </c:pt>
                <c:pt idx="41391">
                  <c:v>-17</c:v>
                </c:pt>
                <c:pt idx="41392">
                  <c:v>-16</c:v>
                </c:pt>
                <c:pt idx="41393">
                  <c:v>-20</c:v>
                </c:pt>
                <c:pt idx="41394">
                  <c:v>-18</c:v>
                </c:pt>
                <c:pt idx="41395">
                  <c:v>-19</c:v>
                </c:pt>
                <c:pt idx="41396">
                  <c:v>-23</c:v>
                </c:pt>
                <c:pt idx="41397">
                  <c:v>-19</c:v>
                </c:pt>
                <c:pt idx="41398">
                  <c:v>-20</c:v>
                </c:pt>
                <c:pt idx="41399">
                  <c:v>-18</c:v>
                </c:pt>
                <c:pt idx="41400">
                  <c:v>-17</c:v>
                </c:pt>
                <c:pt idx="41401">
                  <c:v>-19</c:v>
                </c:pt>
                <c:pt idx="41402">
                  <c:v>-23</c:v>
                </c:pt>
                <c:pt idx="41403">
                  <c:v>-18</c:v>
                </c:pt>
                <c:pt idx="41404">
                  <c:v>-20</c:v>
                </c:pt>
                <c:pt idx="41405">
                  <c:v>-33</c:v>
                </c:pt>
                <c:pt idx="41406">
                  <c:v>-19</c:v>
                </c:pt>
                <c:pt idx="41407">
                  <c:v>-21</c:v>
                </c:pt>
                <c:pt idx="41408">
                  <c:v>-23</c:v>
                </c:pt>
                <c:pt idx="41409">
                  <c:v>-18</c:v>
                </c:pt>
                <c:pt idx="41410">
                  <c:v>-20</c:v>
                </c:pt>
                <c:pt idx="41411">
                  <c:v>-19</c:v>
                </c:pt>
                <c:pt idx="41412">
                  <c:v>-17</c:v>
                </c:pt>
                <c:pt idx="41413">
                  <c:v>-17</c:v>
                </c:pt>
                <c:pt idx="41414">
                  <c:v>-18</c:v>
                </c:pt>
                <c:pt idx="41415">
                  <c:v>-16</c:v>
                </c:pt>
                <c:pt idx="41416">
                  <c:v>-18</c:v>
                </c:pt>
                <c:pt idx="41417">
                  <c:v>-16</c:v>
                </c:pt>
                <c:pt idx="41418">
                  <c:v>-17</c:v>
                </c:pt>
                <c:pt idx="41419">
                  <c:v>-20</c:v>
                </c:pt>
                <c:pt idx="41420">
                  <c:v>-16</c:v>
                </c:pt>
                <c:pt idx="41421">
                  <c:v>-27</c:v>
                </c:pt>
                <c:pt idx="41422">
                  <c:v>-17</c:v>
                </c:pt>
                <c:pt idx="41423">
                  <c:v>-18</c:v>
                </c:pt>
                <c:pt idx="41424">
                  <c:v>-17</c:v>
                </c:pt>
                <c:pt idx="41425">
                  <c:v>-24</c:v>
                </c:pt>
                <c:pt idx="41426">
                  <c:v>-22</c:v>
                </c:pt>
                <c:pt idx="41427">
                  <c:v>-21</c:v>
                </c:pt>
                <c:pt idx="41428">
                  <c:v>-16</c:v>
                </c:pt>
                <c:pt idx="41429">
                  <c:v>-28</c:v>
                </c:pt>
                <c:pt idx="41430">
                  <c:v>-23</c:v>
                </c:pt>
                <c:pt idx="41431">
                  <c:v>-19</c:v>
                </c:pt>
                <c:pt idx="41432">
                  <c:v>-18</c:v>
                </c:pt>
                <c:pt idx="41433">
                  <c:v>-21</c:v>
                </c:pt>
                <c:pt idx="41434">
                  <c:v>-17</c:v>
                </c:pt>
                <c:pt idx="41435">
                  <c:v>-17</c:v>
                </c:pt>
                <c:pt idx="41436">
                  <c:v>-22</c:v>
                </c:pt>
                <c:pt idx="41437">
                  <c:v>-23</c:v>
                </c:pt>
                <c:pt idx="41438">
                  <c:v>-18</c:v>
                </c:pt>
                <c:pt idx="41439">
                  <c:v>-19</c:v>
                </c:pt>
                <c:pt idx="41440">
                  <c:v>-22</c:v>
                </c:pt>
                <c:pt idx="41441">
                  <c:v>-19</c:v>
                </c:pt>
                <c:pt idx="41442">
                  <c:v>-19</c:v>
                </c:pt>
                <c:pt idx="41443">
                  <c:v>-20</c:v>
                </c:pt>
                <c:pt idx="41444">
                  <c:v>-19</c:v>
                </c:pt>
                <c:pt idx="41445">
                  <c:v>-20</c:v>
                </c:pt>
                <c:pt idx="41446">
                  <c:v>-14</c:v>
                </c:pt>
                <c:pt idx="41447">
                  <c:v>-13</c:v>
                </c:pt>
                <c:pt idx="41448">
                  <c:v>-14</c:v>
                </c:pt>
                <c:pt idx="41449">
                  <c:v>-11</c:v>
                </c:pt>
                <c:pt idx="41450">
                  <c:v>-12</c:v>
                </c:pt>
                <c:pt idx="41451">
                  <c:v>-18</c:v>
                </c:pt>
                <c:pt idx="41452">
                  <c:v>-18</c:v>
                </c:pt>
                <c:pt idx="41453">
                  <c:v>-11</c:v>
                </c:pt>
                <c:pt idx="41454">
                  <c:v>-14</c:v>
                </c:pt>
                <c:pt idx="41455">
                  <c:v>-19</c:v>
                </c:pt>
                <c:pt idx="41456">
                  <c:v>-20</c:v>
                </c:pt>
                <c:pt idx="41457">
                  <c:v>-22</c:v>
                </c:pt>
                <c:pt idx="41458">
                  <c:v>-20</c:v>
                </c:pt>
                <c:pt idx="41459">
                  <c:v>-25</c:v>
                </c:pt>
                <c:pt idx="41460">
                  <c:v>-18</c:v>
                </c:pt>
                <c:pt idx="41461">
                  <c:v>-20</c:v>
                </c:pt>
                <c:pt idx="41462">
                  <c:v>-18</c:v>
                </c:pt>
                <c:pt idx="41463">
                  <c:v>-18</c:v>
                </c:pt>
                <c:pt idx="41464">
                  <c:v>-26</c:v>
                </c:pt>
                <c:pt idx="41465">
                  <c:v>-24</c:v>
                </c:pt>
                <c:pt idx="41466">
                  <c:v>-28</c:v>
                </c:pt>
                <c:pt idx="41467">
                  <c:v>-24</c:v>
                </c:pt>
                <c:pt idx="41468">
                  <c:v>-21</c:v>
                </c:pt>
                <c:pt idx="41469">
                  <c:v>-10</c:v>
                </c:pt>
                <c:pt idx="41470">
                  <c:v>-9</c:v>
                </c:pt>
                <c:pt idx="41471">
                  <c:v>-13</c:v>
                </c:pt>
                <c:pt idx="41472">
                  <c:v>-20</c:v>
                </c:pt>
                <c:pt idx="41473">
                  <c:v>-5</c:v>
                </c:pt>
                <c:pt idx="41474">
                  <c:v>-1</c:v>
                </c:pt>
                <c:pt idx="41475">
                  <c:v>-6</c:v>
                </c:pt>
                <c:pt idx="41476">
                  <c:v>-18</c:v>
                </c:pt>
                <c:pt idx="41477">
                  <c:v>-7</c:v>
                </c:pt>
                <c:pt idx="41478">
                  <c:v>-9</c:v>
                </c:pt>
                <c:pt idx="41479">
                  <c:v>-6</c:v>
                </c:pt>
                <c:pt idx="41480">
                  <c:v>-11</c:v>
                </c:pt>
                <c:pt idx="41481">
                  <c:v>-9</c:v>
                </c:pt>
                <c:pt idx="41482">
                  <c:v>-6</c:v>
                </c:pt>
                <c:pt idx="41483">
                  <c:v>-20</c:v>
                </c:pt>
                <c:pt idx="41484">
                  <c:v>-21</c:v>
                </c:pt>
                <c:pt idx="41485">
                  <c:v>-20</c:v>
                </c:pt>
                <c:pt idx="41486">
                  <c:v>-21</c:v>
                </c:pt>
                <c:pt idx="41487">
                  <c:v>-24</c:v>
                </c:pt>
                <c:pt idx="41488">
                  <c:v>-25</c:v>
                </c:pt>
                <c:pt idx="41489">
                  <c:v>-21</c:v>
                </c:pt>
                <c:pt idx="41490">
                  <c:v>-25</c:v>
                </c:pt>
                <c:pt idx="41491">
                  <c:v>-25</c:v>
                </c:pt>
                <c:pt idx="41492">
                  <c:v>-22</c:v>
                </c:pt>
                <c:pt idx="41493">
                  <c:v>-21</c:v>
                </c:pt>
                <c:pt idx="41494">
                  <c:v>-23</c:v>
                </c:pt>
                <c:pt idx="41495">
                  <c:v>-11</c:v>
                </c:pt>
                <c:pt idx="41496">
                  <c:v>-30</c:v>
                </c:pt>
                <c:pt idx="41497">
                  <c:v>-24</c:v>
                </c:pt>
                <c:pt idx="41498">
                  <c:v>-16</c:v>
                </c:pt>
                <c:pt idx="41499">
                  <c:v>-15</c:v>
                </c:pt>
                <c:pt idx="41500">
                  <c:v>-16</c:v>
                </c:pt>
                <c:pt idx="41501">
                  <c:v>-19</c:v>
                </c:pt>
                <c:pt idx="41502">
                  <c:v>-20</c:v>
                </c:pt>
                <c:pt idx="41503">
                  <c:v>-15</c:v>
                </c:pt>
                <c:pt idx="41504">
                  <c:v>-15</c:v>
                </c:pt>
                <c:pt idx="41505">
                  <c:v>-16</c:v>
                </c:pt>
                <c:pt idx="41506">
                  <c:v>-16</c:v>
                </c:pt>
                <c:pt idx="41507">
                  <c:v>-14</c:v>
                </c:pt>
                <c:pt idx="41508">
                  <c:v>-14</c:v>
                </c:pt>
                <c:pt idx="41509">
                  <c:v>-18</c:v>
                </c:pt>
                <c:pt idx="41510">
                  <c:v>-21</c:v>
                </c:pt>
                <c:pt idx="41511">
                  <c:v>-17</c:v>
                </c:pt>
                <c:pt idx="41512">
                  <c:v>-20</c:v>
                </c:pt>
                <c:pt idx="41513">
                  <c:v>-21</c:v>
                </c:pt>
                <c:pt idx="41514">
                  <c:v>-18</c:v>
                </c:pt>
                <c:pt idx="41515">
                  <c:v>-17</c:v>
                </c:pt>
                <c:pt idx="41516">
                  <c:v>-20</c:v>
                </c:pt>
                <c:pt idx="41517">
                  <c:v>-23</c:v>
                </c:pt>
                <c:pt idx="41518">
                  <c:v>-17</c:v>
                </c:pt>
                <c:pt idx="41519">
                  <c:v>-19</c:v>
                </c:pt>
                <c:pt idx="41520">
                  <c:v>-15</c:v>
                </c:pt>
                <c:pt idx="41521">
                  <c:v>-20</c:v>
                </c:pt>
                <c:pt idx="41522">
                  <c:v>-15</c:v>
                </c:pt>
                <c:pt idx="41523">
                  <c:v>-14</c:v>
                </c:pt>
                <c:pt idx="41524">
                  <c:v>-18</c:v>
                </c:pt>
                <c:pt idx="41525">
                  <c:v>-18</c:v>
                </c:pt>
                <c:pt idx="41526">
                  <c:v>-20</c:v>
                </c:pt>
                <c:pt idx="41527">
                  <c:v>-15</c:v>
                </c:pt>
                <c:pt idx="41528">
                  <c:v>-15</c:v>
                </c:pt>
                <c:pt idx="41529">
                  <c:v>-21</c:v>
                </c:pt>
                <c:pt idx="41530">
                  <c:v>-20</c:v>
                </c:pt>
                <c:pt idx="41531">
                  <c:v>-16</c:v>
                </c:pt>
                <c:pt idx="41532">
                  <c:v>-15</c:v>
                </c:pt>
                <c:pt idx="41533">
                  <c:v>-10</c:v>
                </c:pt>
                <c:pt idx="41534">
                  <c:v>-1</c:v>
                </c:pt>
                <c:pt idx="41535">
                  <c:v>-6</c:v>
                </c:pt>
                <c:pt idx="41536">
                  <c:v>-7</c:v>
                </c:pt>
                <c:pt idx="41537">
                  <c:v>-10</c:v>
                </c:pt>
                <c:pt idx="41538">
                  <c:v>-10</c:v>
                </c:pt>
                <c:pt idx="41539">
                  <c:v>-9</c:v>
                </c:pt>
                <c:pt idx="41540">
                  <c:v>-10</c:v>
                </c:pt>
                <c:pt idx="41541">
                  <c:v>-13</c:v>
                </c:pt>
                <c:pt idx="41542">
                  <c:v>-8</c:v>
                </c:pt>
                <c:pt idx="41543">
                  <c:v>-11</c:v>
                </c:pt>
                <c:pt idx="41544">
                  <c:v>-9</c:v>
                </c:pt>
                <c:pt idx="41545">
                  <c:v>-10</c:v>
                </c:pt>
                <c:pt idx="41546">
                  <c:v>-10</c:v>
                </c:pt>
                <c:pt idx="41547">
                  <c:v>-9</c:v>
                </c:pt>
                <c:pt idx="41548">
                  <c:v>-10</c:v>
                </c:pt>
                <c:pt idx="41549">
                  <c:v>-18</c:v>
                </c:pt>
                <c:pt idx="41550">
                  <c:v>-19</c:v>
                </c:pt>
                <c:pt idx="41551">
                  <c:v>-17</c:v>
                </c:pt>
                <c:pt idx="41552">
                  <c:v>-14</c:v>
                </c:pt>
                <c:pt idx="41553">
                  <c:v>-16</c:v>
                </c:pt>
                <c:pt idx="41554">
                  <c:v>-18</c:v>
                </c:pt>
                <c:pt idx="41555">
                  <c:v>-17</c:v>
                </c:pt>
                <c:pt idx="41556">
                  <c:v>-20</c:v>
                </c:pt>
                <c:pt idx="41557">
                  <c:v>-20</c:v>
                </c:pt>
                <c:pt idx="41558">
                  <c:v>-18</c:v>
                </c:pt>
                <c:pt idx="41559">
                  <c:v>-32</c:v>
                </c:pt>
                <c:pt idx="41560">
                  <c:v>-18</c:v>
                </c:pt>
                <c:pt idx="41561">
                  <c:v>-17</c:v>
                </c:pt>
                <c:pt idx="41562">
                  <c:v>-20</c:v>
                </c:pt>
                <c:pt idx="41563">
                  <c:v>-16</c:v>
                </c:pt>
                <c:pt idx="41564">
                  <c:v>-19</c:v>
                </c:pt>
                <c:pt idx="41565">
                  <c:v>-19</c:v>
                </c:pt>
                <c:pt idx="41566">
                  <c:v>-16</c:v>
                </c:pt>
                <c:pt idx="41567">
                  <c:v>-16</c:v>
                </c:pt>
                <c:pt idx="41568">
                  <c:v>-16</c:v>
                </c:pt>
                <c:pt idx="41569">
                  <c:v>-21</c:v>
                </c:pt>
                <c:pt idx="41570">
                  <c:v>-20</c:v>
                </c:pt>
                <c:pt idx="41571">
                  <c:v>-22</c:v>
                </c:pt>
                <c:pt idx="41572">
                  <c:v>-20</c:v>
                </c:pt>
                <c:pt idx="41573">
                  <c:v>-13</c:v>
                </c:pt>
                <c:pt idx="41574">
                  <c:v>-23</c:v>
                </c:pt>
                <c:pt idx="41575">
                  <c:v>-13</c:v>
                </c:pt>
                <c:pt idx="41576">
                  <c:v>-15</c:v>
                </c:pt>
                <c:pt idx="41577">
                  <c:v>-14</c:v>
                </c:pt>
                <c:pt idx="41578">
                  <c:v>-12</c:v>
                </c:pt>
                <c:pt idx="41579">
                  <c:v>-13</c:v>
                </c:pt>
                <c:pt idx="41580">
                  <c:v>-17</c:v>
                </c:pt>
                <c:pt idx="41581">
                  <c:v>-17</c:v>
                </c:pt>
                <c:pt idx="41582">
                  <c:v>-19</c:v>
                </c:pt>
                <c:pt idx="41583">
                  <c:v>-15</c:v>
                </c:pt>
                <c:pt idx="41584">
                  <c:v>-12</c:v>
                </c:pt>
                <c:pt idx="41585">
                  <c:v>-18</c:v>
                </c:pt>
                <c:pt idx="41586">
                  <c:v>-18</c:v>
                </c:pt>
                <c:pt idx="41587">
                  <c:v>-27</c:v>
                </c:pt>
                <c:pt idx="41588">
                  <c:v>-17</c:v>
                </c:pt>
                <c:pt idx="41589">
                  <c:v>-18</c:v>
                </c:pt>
                <c:pt idx="41590">
                  <c:v>-19</c:v>
                </c:pt>
                <c:pt idx="41591">
                  <c:v>-17</c:v>
                </c:pt>
                <c:pt idx="41592">
                  <c:v>-17</c:v>
                </c:pt>
                <c:pt idx="41593">
                  <c:v>-19</c:v>
                </c:pt>
                <c:pt idx="41594">
                  <c:v>-15</c:v>
                </c:pt>
                <c:pt idx="41595">
                  <c:v>-16</c:v>
                </c:pt>
                <c:pt idx="41596">
                  <c:v>-23</c:v>
                </c:pt>
                <c:pt idx="41597">
                  <c:v>-15</c:v>
                </c:pt>
                <c:pt idx="41598">
                  <c:v>-14</c:v>
                </c:pt>
                <c:pt idx="41599">
                  <c:v>-13</c:v>
                </c:pt>
                <c:pt idx="41600">
                  <c:v>-15</c:v>
                </c:pt>
                <c:pt idx="41601">
                  <c:v>-14</c:v>
                </c:pt>
                <c:pt idx="41602">
                  <c:v>-18</c:v>
                </c:pt>
                <c:pt idx="41603">
                  <c:v>-20</c:v>
                </c:pt>
                <c:pt idx="41604">
                  <c:v>-22</c:v>
                </c:pt>
                <c:pt idx="41605">
                  <c:v>-12</c:v>
                </c:pt>
                <c:pt idx="41606">
                  <c:v>-15</c:v>
                </c:pt>
                <c:pt idx="41607">
                  <c:v>-16</c:v>
                </c:pt>
                <c:pt idx="41608">
                  <c:v>-18</c:v>
                </c:pt>
                <c:pt idx="41609">
                  <c:v>65</c:v>
                </c:pt>
                <c:pt idx="41610">
                  <c:v>36</c:v>
                </c:pt>
                <c:pt idx="41611">
                  <c:v>-6</c:v>
                </c:pt>
                <c:pt idx="41612">
                  <c:v>-15</c:v>
                </c:pt>
                <c:pt idx="41613">
                  <c:v>-21</c:v>
                </c:pt>
                <c:pt idx="41614">
                  <c:v>-18</c:v>
                </c:pt>
                <c:pt idx="41615">
                  <c:v>-15</c:v>
                </c:pt>
                <c:pt idx="41616">
                  <c:v>-15</c:v>
                </c:pt>
                <c:pt idx="41617">
                  <c:v>-14</c:v>
                </c:pt>
                <c:pt idx="41618">
                  <c:v>-24</c:v>
                </c:pt>
                <c:pt idx="41619">
                  <c:v>-22</c:v>
                </c:pt>
                <c:pt idx="41620">
                  <c:v>-12</c:v>
                </c:pt>
                <c:pt idx="41621">
                  <c:v>-22</c:v>
                </c:pt>
                <c:pt idx="41622">
                  <c:v>-22</c:v>
                </c:pt>
                <c:pt idx="41623">
                  <c:v>-17</c:v>
                </c:pt>
                <c:pt idx="41624">
                  <c:v>-12</c:v>
                </c:pt>
                <c:pt idx="41625">
                  <c:v>-12</c:v>
                </c:pt>
                <c:pt idx="41626">
                  <c:v>-9</c:v>
                </c:pt>
                <c:pt idx="41627">
                  <c:v>-13</c:v>
                </c:pt>
                <c:pt idx="41628">
                  <c:v>-15</c:v>
                </c:pt>
                <c:pt idx="41629">
                  <c:v>-11</c:v>
                </c:pt>
                <c:pt idx="41630">
                  <c:v>-14</c:v>
                </c:pt>
                <c:pt idx="41631">
                  <c:v>-18</c:v>
                </c:pt>
                <c:pt idx="41632">
                  <c:v>-11</c:v>
                </c:pt>
                <c:pt idx="41633">
                  <c:v>-14</c:v>
                </c:pt>
                <c:pt idx="41634">
                  <c:v>-12</c:v>
                </c:pt>
                <c:pt idx="41635">
                  <c:v>-17</c:v>
                </c:pt>
                <c:pt idx="41636">
                  <c:v>-13</c:v>
                </c:pt>
                <c:pt idx="41637">
                  <c:v>-13</c:v>
                </c:pt>
                <c:pt idx="41638">
                  <c:v>-17</c:v>
                </c:pt>
                <c:pt idx="41639">
                  <c:v>-26</c:v>
                </c:pt>
                <c:pt idx="41640">
                  <c:v>-15</c:v>
                </c:pt>
                <c:pt idx="41641">
                  <c:v>-18</c:v>
                </c:pt>
                <c:pt idx="41642">
                  <c:v>-15</c:v>
                </c:pt>
                <c:pt idx="41643">
                  <c:v>-12</c:v>
                </c:pt>
                <c:pt idx="41644">
                  <c:v>-19</c:v>
                </c:pt>
                <c:pt idx="41645">
                  <c:v>-15</c:v>
                </c:pt>
                <c:pt idx="41646">
                  <c:v>-12</c:v>
                </c:pt>
                <c:pt idx="41647">
                  <c:v>-16</c:v>
                </c:pt>
                <c:pt idx="41648">
                  <c:v>-17</c:v>
                </c:pt>
                <c:pt idx="41649">
                  <c:v>-17</c:v>
                </c:pt>
                <c:pt idx="41650">
                  <c:v>-15</c:v>
                </c:pt>
                <c:pt idx="41651">
                  <c:v>-14</c:v>
                </c:pt>
                <c:pt idx="41652">
                  <c:v>-16</c:v>
                </c:pt>
                <c:pt idx="41653">
                  <c:v>-15</c:v>
                </c:pt>
                <c:pt idx="41654">
                  <c:v>-17</c:v>
                </c:pt>
                <c:pt idx="41655">
                  <c:v>-16</c:v>
                </c:pt>
                <c:pt idx="41656">
                  <c:v>-21</c:v>
                </c:pt>
                <c:pt idx="41657">
                  <c:v>-22</c:v>
                </c:pt>
                <c:pt idx="41658">
                  <c:v>-20</c:v>
                </c:pt>
                <c:pt idx="41659">
                  <c:v>-24</c:v>
                </c:pt>
                <c:pt idx="41660">
                  <c:v>-21</c:v>
                </c:pt>
                <c:pt idx="41661">
                  <c:v>-21</c:v>
                </c:pt>
                <c:pt idx="41662">
                  <c:v>-20</c:v>
                </c:pt>
                <c:pt idx="41663">
                  <c:v>-33</c:v>
                </c:pt>
                <c:pt idx="41664">
                  <c:v>-23</c:v>
                </c:pt>
                <c:pt idx="41665">
                  <c:v>-20</c:v>
                </c:pt>
                <c:pt idx="41666">
                  <c:v>-20</c:v>
                </c:pt>
                <c:pt idx="41667">
                  <c:v>-22</c:v>
                </c:pt>
                <c:pt idx="41668">
                  <c:v>-13</c:v>
                </c:pt>
                <c:pt idx="41669">
                  <c:v>-11</c:v>
                </c:pt>
                <c:pt idx="41670">
                  <c:v>-10</c:v>
                </c:pt>
                <c:pt idx="41671">
                  <c:v>-11</c:v>
                </c:pt>
                <c:pt idx="41672">
                  <c:v>-10</c:v>
                </c:pt>
                <c:pt idx="41673">
                  <c:v>-11</c:v>
                </c:pt>
                <c:pt idx="41674">
                  <c:v>-12</c:v>
                </c:pt>
                <c:pt idx="41675">
                  <c:v>-10</c:v>
                </c:pt>
                <c:pt idx="41676">
                  <c:v>-13</c:v>
                </c:pt>
                <c:pt idx="41677">
                  <c:v>-10</c:v>
                </c:pt>
                <c:pt idx="41678">
                  <c:v>-15</c:v>
                </c:pt>
                <c:pt idx="41679">
                  <c:v>-10</c:v>
                </c:pt>
                <c:pt idx="41680">
                  <c:v>-19</c:v>
                </c:pt>
                <c:pt idx="41681">
                  <c:v>-17</c:v>
                </c:pt>
                <c:pt idx="41682">
                  <c:v>-14</c:v>
                </c:pt>
                <c:pt idx="41683">
                  <c:v>-21</c:v>
                </c:pt>
                <c:pt idx="41684">
                  <c:v>-14</c:v>
                </c:pt>
                <c:pt idx="41685">
                  <c:v>-14</c:v>
                </c:pt>
                <c:pt idx="41686">
                  <c:v>-13</c:v>
                </c:pt>
                <c:pt idx="41687">
                  <c:v>-16</c:v>
                </c:pt>
                <c:pt idx="41688">
                  <c:v>-17</c:v>
                </c:pt>
                <c:pt idx="41689">
                  <c:v>-17</c:v>
                </c:pt>
                <c:pt idx="41690">
                  <c:v>-18</c:v>
                </c:pt>
                <c:pt idx="41691">
                  <c:v>-17</c:v>
                </c:pt>
                <c:pt idx="41692">
                  <c:v>-18</c:v>
                </c:pt>
                <c:pt idx="41693">
                  <c:v>-17</c:v>
                </c:pt>
                <c:pt idx="41694">
                  <c:v>-18</c:v>
                </c:pt>
                <c:pt idx="41695">
                  <c:v>-14</c:v>
                </c:pt>
                <c:pt idx="41696">
                  <c:v>-19</c:v>
                </c:pt>
                <c:pt idx="41697">
                  <c:v>-16</c:v>
                </c:pt>
                <c:pt idx="41698">
                  <c:v>-26</c:v>
                </c:pt>
                <c:pt idx="41699">
                  <c:v>-17</c:v>
                </c:pt>
                <c:pt idx="41700">
                  <c:v>-19</c:v>
                </c:pt>
                <c:pt idx="41701">
                  <c:v>-20</c:v>
                </c:pt>
                <c:pt idx="41702">
                  <c:v>-13</c:v>
                </c:pt>
                <c:pt idx="41703">
                  <c:v>-10</c:v>
                </c:pt>
                <c:pt idx="41704">
                  <c:v>-21</c:v>
                </c:pt>
                <c:pt idx="41705">
                  <c:v>-17</c:v>
                </c:pt>
                <c:pt idx="41706">
                  <c:v>-18</c:v>
                </c:pt>
                <c:pt idx="41707">
                  <c:v>-25</c:v>
                </c:pt>
                <c:pt idx="41708">
                  <c:v>-19</c:v>
                </c:pt>
                <c:pt idx="41709">
                  <c:v>-22</c:v>
                </c:pt>
                <c:pt idx="41710">
                  <c:v>-17</c:v>
                </c:pt>
                <c:pt idx="41711">
                  <c:v>-20</c:v>
                </c:pt>
                <c:pt idx="41712">
                  <c:v>-23</c:v>
                </c:pt>
                <c:pt idx="41713">
                  <c:v>-16</c:v>
                </c:pt>
                <c:pt idx="41714">
                  <c:v>-17</c:v>
                </c:pt>
                <c:pt idx="41715">
                  <c:v>-18</c:v>
                </c:pt>
                <c:pt idx="41716">
                  <c:v>-20</c:v>
                </c:pt>
                <c:pt idx="41717">
                  <c:v>-27</c:v>
                </c:pt>
                <c:pt idx="41718">
                  <c:v>-20</c:v>
                </c:pt>
                <c:pt idx="41719">
                  <c:v>-18</c:v>
                </c:pt>
                <c:pt idx="41720">
                  <c:v>-15</c:v>
                </c:pt>
                <c:pt idx="41721">
                  <c:v>-15</c:v>
                </c:pt>
                <c:pt idx="41722">
                  <c:v>-18</c:v>
                </c:pt>
                <c:pt idx="41723">
                  <c:v>-15</c:v>
                </c:pt>
                <c:pt idx="41724">
                  <c:v>-18</c:v>
                </c:pt>
                <c:pt idx="41725">
                  <c:v>-19</c:v>
                </c:pt>
                <c:pt idx="41726">
                  <c:v>-21</c:v>
                </c:pt>
                <c:pt idx="41727">
                  <c:v>-19</c:v>
                </c:pt>
                <c:pt idx="41728">
                  <c:v>-28</c:v>
                </c:pt>
                <c:pt idx="41729">
                  <c:v>-20</c:v>
                </c:pt>
                <c:pt idx="41730">
                  <c:v>-13</c:v>
                </c:pt>
                <c:pt idx="41731">
                  <c:v>-16</c:v>
                </c:pt>
                <c:pt idx="41732">
                  <c:v>-11</c:v>
                </c:pt>
                <c:pt idx="41733">
                  <c:v>-17</c:v>
                </c:pt>
                <c:pt idx="41734">
                  <c:v>-12</c:v>
                </c:pt>
                <c:pt idx="41735">
                  <c:v>-16</c:v>
                </c:pt>
                <c:pt idx="41736">
                  <c:v>-15</c:v>
                </c:pt>
                <c:pt idx="41737">
                  <c:v>-20</c:v>
                </c:pt>
                <c:pt idx="41738">
                  <c:v>-13</c:v>
                </c:pt>
                <c:pt idx="41739">
                  <c:v>-15</c:v>
                </c:pt>
                <c:pt idx="41740">
                  <c:v>-112</c:v>
                </c:pt>
                <c:pt idx="41741">
                  <c:v>-20</c:v>
                </c:pt>
                <c:pt idx="41742">
                  <c:v>-19</c:v>
                </c:pt>
                <c:pt idx="41743">
                  <c:v>-21</c:v>
                </c:pt>
                <c:pt idx="41744">
                  <c:v>-20</c:v>
                </c:pt>
                <c:pt idx="41745">
                  <c:v>-15</c:v>
                </c:pt>
                <c:pt idx="41746">
                  <c:v>-20</c:v>
                </c:pt>
                <c:pt idx="41747">
                  <c:v>-15</c:v>
                </c:pt>
                <c:pt idx="41748">
                  <c:v>-25</c:v>
                </c:pt>
                <c:pt idx="41749">
                  <c:v>-17</c:v>
                </c:pt>
                <c:pt idx="41750">
                  <c:v>-16</c:v>
                </c:pt>
                <c:pt idx="41751">
                  <c:v>-17</c:v>
                </c:pt>
                <c:pt idx="41752">
                  <c:v>-17</c:v>
                </c:pt>
                <c:pt idx="41753">
                  <c:v>-33</c:v>
                </c:pt>
                <c:pt idx="41754">
                  <c:v>-14</c:v>
                </c:pt>
                <c:pt idx="41755">
                  <c:v>-15</c:v>
                </c:pt>
                <c:pt idx="41756">
                  <c:v>-16</c:v>
                </c:pt>
                <c:pt idx="41757">
                  <c:v>-16</c:v>
                </c:pt>
                <c:pt idx="41758">
                  <c:v>-14</c:v>
                </c:pt>
                <c:pt idx="41759">
                  <c:v>-21</c:v>
                </c:pt>
                <c:pt idx="41760">
                  <c:v>-18</c:v>
                </c:pt>
                <c:pt idx="41761">
                  <c:v>-16</c:v>
                </c:pt>
                <c:pt idx="41762">
                  <c:v>-18</c:v>
                </c:pt>
                <c:pt idx="41763">
                  <c:v>-14</c:v>
                </c:pt>
                <c:pt idx="41764">
                  <c:v>-15</c:v>
                </c:pt>
                <c:pt idx="41765">
                  <c:v>-11</c:v>
                </c:pt>
                <c:pt idx="41766">
                  <c:v>-10</c:v>
                </c:pt>
                <c:pt idx="41767">
                  <c:v>-15</c:v>
                </c:pt>
                <c:pt idx="41768">
                  <c:v>-7</c:v>
                </c:pt>
                <c:pt idx="41769">
                  <c:v>-13</c:v>
                </c:pt>
                <c:pt idx="41770">
                  <c:v>-15</c:v>
                </c:pt>
                <c:pt idx="41771">
                  <c:v>-15</c:v>
                </c:pt>
                <c:pt idx="41772">
                  <c:v>-16</c:v>
                </c:pt>
                <c:pt idx="41773">
                  <c:v>-25</c:v>
                </c:pt>
                <c:pt idx="41774">
                  <c:v>-21</c:v>
                </c:pt>
                <c:pt idx="41775">
                  <c:v>-18</c:v>
                </c:pt>
                <c:pt idx="41776">
                  <c:v>-24</c:v>
                </c:pt>
                <c:pt idx="41777">
                  <c:v>-20</c:v>
                </c:pt>
                <c:pt idx="41778">
                  <c:v>-23</c:v>
                </c:pt>
                <c:pt idx="41779">
                  <c:v>-22</c:v>
                </c:pt>
                <c:pt idx="41780">
                  <c:v>-22</c:v>
                </c:pt>
                <c:pt idx="41781">
                  <c:v>-21</c:v>
                </c:pt>
                <c:pt idx="41782">
                  <c:v>-24</c:v>
                </c:pt>
                <c:pt idx="41783">
                  <c:v>-20</c:v>
                </c:pt>
                <c:pt idx="41784">
                  <c:v>-22</c:v>
                </c:pt>
                <c:pt idx="41785">
                  <c:v>-18</c:v>
                </c:pt>
                <c:pt idx="41786">
                  <c:v>-19</c:v>
                </c:pt>
                <c:pt idx="41787">
                  <c:v>-15</c:v>
                </c:pt>
                <c:pt idx="41788">
                  <c:v>-15</c:v>
                </c:pt>
                <c:pt idx="41789">
                  <c:v>-12</c:v>
                </c:pt>
                <c:pt idx="41790">
                  <c:v>-14</c:v>
                </c:pt>
                <c:pt idx="41791">
                  <c:v>-11</c:v>
                </c:pt>
                <c:pt idx="41792">
                  <c:v>-15</c:v>
                </c:pt>
                <c:pt idx="41793">
                  <c:v>-16</c:v>
                </c:pt>
                <c:pt idx="41794">
                  <c:v>-15</c:v>
                </c:pt>
                <c:pt idx="41795">
                  <c:v>-15</c:v>
                </c:pt>
                <c:pt idx="41796">
                  <c:v>-17</c:v>
                </c:pt>
                <c:pt idx="41797">
                  <c:v>-22</c:v>
                </c:pt>
                <c:pt idx="41798">
                  <c:v>-21</c:v>
                </c:pt>
                <c:pt idx="41799">
                  <c:v>-24</c:v>
                </c:pt>
                <c:pt idx="41800">
                  <c:v>-21</c:v>
                </c:pt>
                <c:pt idx="41801">
                  <c:v>-19</c:v>
                </c:pt>
                <c:pt idx="41802">
                  <c:v>-20</c:v>
                </c:pt>
                <c:pt idx="41803">
                  <c:v>-20</c:v>
                </c:pt>
                <c:pt idx="41804">
                  <c:v>-20</c:v>
                </c:pt>
                <c:pt idx="41805">
                  <c:v>-20</c:v>
                </c:pt>
                <c:pt idx="41806">
                  <c:v>-29</c:v>
                </c:pt>
                <c:pt idx="41807">
                  <c:v>-27</c:v>
                </c:pt>
                <c:pt idx="41808">
                  <c:v>-24</c:v>
                </c:pt>
                <c:pt idx="41809">
                  <c:v>-17</c:v>
                </c:pt>
                <c:pt idx="41810">
                  <c:v>-16</c:v>
                </c:pt>
                <c:pt idx="41811">
                  <c:v>-17</c:v>
                </c:pt>
                <c:pt idx="41812">
                  <c:v>-20</c:v>
                </c:pt>
                <c:pt idx="41813">
                  <c:v>-20</c:v>
                </c:pt>
                <c:pt idx="41814">
                  <c:v>-17</c:v>
                </c:pt>
                <c:pt idx="41815">
                  <c:v>-15</c:v>
                </c:pt>
                <c:pt idx="41816">
                  <c:v>-22</c:v>
                </c:pt>
                <c:pt idx="41817">
                  <c:v>-26</c:v>
                </c:pt>
                <c:pt idx="41818">
                  <c:v>-23</c:v>
                </c:pt>
                <c:pt idx="41819">
                  <c:v>-21</c:v>
                </c:pt>
                <c:pt idx="41820">
                  <c:v>-18</c:v>
                </c:pt>
                <c:pt idx="41821">
                  <c:v>-24</c:v>
                </c:pt>
                <c:pt idx="41822">
                  <c:v>-24</c:v>
                </c:pt>
                <c:pt idx="41823">
                  <c:v>-17</c:v>
                </c:pt>
                <c:pt idx="41824">
                  <c:v>-20</c:v>
                </c:pt>
                <c:pt idx="41825">
                  <c:v>-20</c:v>
                </c:pt>
                <c:pt idx="41826">
                  <c:v>-19</c:v>
                </c:pt>
                <c:pt idx="41827">
                  <c:v>-20</c:v>
                </c:pt>
                <c:pt idx="41828">
                  <c:v>-17</c:v>
                </c:pt>
                <c:pt idx="41829">
                  <c:v>-21</c:v>
                </c:pt>
                <c:pt idx="41830">
                  <c:v>-23</c:v>
                </c:pt>
                <c:pt idx="41831">
                  <c:v>-22</c:v>
                </c:pt>
                <c:pt idx="41832">
                  <c:v>-22</c:v>
                </c:pt>
                <c:pt idx="41833">
                  <c:v>-18</c:v>
                </c:pt>
                <c:pt idx="41834">
                  <c:v>-20</c:v>
                </c:pt>
                <c:pt idx="41835">
                  <c:v>-17</c:v>
                </c:pt>
                <c:pt idx="41836">
                  <c:v>-14</c:v>
                </c:pt>
                <c:pt idx="41837">
                  <c:v>-16</c:v>
                </c:pt>
                <c:pt idx="41838">
                  <c:v>-14</c:v>
                </c:pt>
                <c:pt idx="41839">
                  <c:v>-16</c:v>
                </c:pt>
                <c:pt idx="41840">
                  <c:v>-16</c:v>
                </c:pt>
                <c:pt idx="41841">
                  <c:v>-18</c:v>
                </c:pt>
                <c:pt idx="41842">
                  <c:v>-16</c:v>
                </c:pt>
                <c:pt idx="41843">
                  <c:v>-17</c:v>
                </c:pt>
                <c:pt idx="41844">
                  <c:v>-15</c:v>
                </c:pt>
                <c:pt idx="41845">
                  <c:v>-16</c:v>
                </c:pt>
                <c:pt idx="41846">
                  <c:v>-18</c:v>
                </c:pt>
                <c:pt idx="41847">
                  <c:v>-15</c:v>
                </c:pt>
                <c:pt idx="41848">
                  <c:v>-16</c:v>
                </c:pt>
                <c:pt idx="41849">
                  <c:v>-18</c:v>
                </c:pt>
                <c:pt idx="41850">
                  <c:v>-17</c:v>
                </c:pt>
                <c:pt idx="41851">
                  <c:v>-12</c:v>
                </c:pt>
                <c:pt idx="41852">
                  <c:v>-23</c:v>
                </c:pt>
                <c:pt idx="41853">
                  <c:v>-20</c:v>
                </c:pt>
                <c:pt idx="41854">
                  <c:v>-14</c:v>
                </c:pt>
                <c:pt idx="41855">
                  <c:v>-16</c:v>
                </c:pt>
                <c:pt idx="41856">
                  <c:v>-16</c:v>
                </c:pt>
                <c:pt idx="41857">
                  <c:v>-10</c:v>
                </c:pt>
                <c:pt idx="41858">
                  <c:v>-6</c:v>
                </c:pt>
                <c:pt idx="41859">
                  <c:v>-8</c:v>
                </c:pt>
                <c:pt idx="41860">
                  <c:v>-10</c:v>
                </c:pt>
                <c:pt idx="41861">
                  <c:v>-8</c:v>
                </c:pt>
                <c:pt idx="41862">
                  <c:v>-6</c:v>
                </c:pt>
                <c:pt idx="41863">
                  <c:v>-6</c:v>
                </c:pt>
                <c:pt idx="41864">
                  <c:v>-17</c:v>
                </c:pt>
                <c:pt idx="41865">
                  <c:v>-26</c:v>
                </c:pt>
                <c:pt idx="41866">
                  <c:v>-17</c:v>
                </c:pt>
                <c:pt idx="41867">
                  <c:v>-18</c:v>
                </c:pt>
                <c:pt idx="41868">
                  <c:v>-16</c:v>
                </c:pt>
                <c:pt idx="41869">
                  <c:v>-17</c:v>
                </c:pt>
                <c:pt idx="41870">
                  <c:v>-17</c:v>
                </c:pt>
                <c:pt idx="41871">
                  <c:v>-22</c:v>
                </c:pt>
                <c:pt idx="41872">
                  <c:v>-40</c:v>
                </c:pt>
                <c:pt idx="41873">
                  <c:v>-19</c:v>
                </c:pt>
                <c:pt idx="41874">
                  <c:v>-18</c:v>
                </c:pt>
                <c:pt idx="41875">
                  <c:v>-20</c:v>
                </c:pt>
                <c:pt idx="41876">
                  <c:v>-22</c:v>
                </c:pt>
                <c:pt idx="41877">
                  <c:v>-14</c:v>
                </c:pt>
                <c:pt idx="41878">
                  <c:v>-16</c:v>
                </c:pt>
                <c:pt idx="41879">
                  <c:v>-17</c:v>
                </c:pt>
                <c:pt idx="41880">
                  <c:v>-18</c:v>
                </c:pt>
                <c:pt idx="41881">
                  <c:v>-16</c:v>
                </c:pt>
                <c:pt idx="41882">
                  <c:v>-18</c:v>
                </c:pt>
                <c:pt idx="41883">
                  <c:v>-17</c:v>
                </c:pt>
                <c:pt idx="41884">
                  <c:v>-19</c:v>
                </c:pt>
                <c:pt idx="41885">
                  <c:v>-19</c:v>
                </c:pt>
                <c:pt idx="41886">
                  <c:v>-15</c:v>
                </c:pt>
                <c:pt idx="41887">
                  <c:v>-21</c:v>
                </c:pt>
                <c:pt idx="41888">
                  <c:v>-21</c:v>
                </c:pt>
                <c:pt idx="41889">
                  <c:v>-22</c:v>
                </c:pt>
                <c:pt idx="41890">
                  <c:v>-21</c:v>
                </c:pt>
                <c:pt idx="41891">
                  <c:v>-16</c:v>
                </c:pt>
                <c:pt idx="41892">
                  <c:v>-22</c:v>
                </c:pt>
                <c:pt idx="41893">
                  <c:v>-22</c:v>
                </c:pt>
                <c:pt idx="41894">
                  <c:v>-16</c:v>
                </c:pt>
                <c:pt idx="41895">
                  <c:v>-18</c:v>
                </c:pt>
                <c:pt idx="41896">
                  <c:v>-20</c:v>
                </c:pt>
                <c:pt idx="41897">
                  <c:v>-18</c:v>
                </c:pt>
                <c:pt idx="41898">
                  <c:v>-19</c:v>
                </c:pt>
                <c:pt idx="41899">
                  <c:v>-20</c:v>
                </c:pt>
                <c:pt idx="41900">
                  <c:v>-17</c:v>
                </c:pt>
                <c:pt idx="41901">
                  <c:v>-18</c:v>
                </c:pt>
                <c:pt idx="41902">
                  <c:v>-22</c:v>
                </c:pt>
                <c:pt idx="41903">
                  <c:v>-21</c:v>
                </c:pt>
                <c:pt idx="41904">
                  <c:v>-18</c:v>
                </c:pt>
                <c:pt idx="41905">
                  <c:v>-19</c:v>
                </c:pt>
                <c:pt idx="41906">
                  <c:v>-19</c:v>
                </c:pt>
                <c:pt idx="41907">
                  <c:v>-19</c:v>
                </c:pt>
                <c:pt idx="41908">
                  <c:v>-21</c:v>
                </c:pt>
                <c:pt idx="41909">
                  <c:v>-18</c:v>
                </c:pt>
                <c:pt idx="41910">
                  <c:v>-24</c:v>
                </c:pt>
                <c:pt idx="41911">
                  <c:v>-19</c:v>
                </c:pt>
                <c:pt idx="41912">
                  <c:v>-9</c:v>
                </c:pt>
                <c:pt idx="41913">
                  <c:v>-12</c:v>
                </c:pt>
                <c:pt idx="41914">
                  <c:v>-12</c:v>
                </c:pt>
                <c:pt idx="41915">
                  <c:v>-15</c:v>
                </c:pt>
                <c:pt idx="41916">
                  <c:v>-13</c:v>
                </c:pt>
                <c:pt idx="41917">
                  <c:v>-17</c:v>
                </c:pt>
                <c:pt idx="41918">
                  <c:v>-16</c:v>
                </c:pt>
                <c:pt idx="41919">
                  <c:v>-20</c:v>
                </c:pt>
                <c:pt idx="41920">
                  <c:v>-12</c:v>
                </c:pt>
                <c:pt idx="41921">
                  <c:v>-14</c:v>
                </c:pt>
                <c:pt idx="41922">
                  <c:v>-11</c:v>
                </c:pt>
                <c:pt idx="41923">
                  <c:v>-12</c:v>
                </c:pt>
                <c:pt idx="41924">
                  <c:v>-16</c:v>
                </c:pt>
                <c:pt idx="41925">
                  <c:v>-20</c:v>
                </c:pt>
                <c:pt idx="41926">
                  <c:v>-15</c:v>
                </c:pt>
                <c:pt idx="41927">
                  <c:v>-14</c:v>
                </c:pt>
                <c:pt idx="41928">
                  <c:v>-21</c:v>
                </c:pt>
                <c:pt idx="41929">
                  <c:v>-15</c:v>
                </c:pt>
                <c:pt idx="41930">
                  <c:v>-15</c:v>
                </c:pt>
                <c:pt idx="41931">
                  <c:v>-17</c:v>
                </c:pt>
                <c:pt idx="41932">
                  <c:v>-21</c:v>
                </c:pt>
                <c:pt idx="41933">
                  <c:v>-20</c:v>
                </c:pt>
                <c:pt idx="41934">
                  <c:v>-17</c:v>
                </c:pt>
                <c:pt idx="41935">
                  <c:v>-16</c:v>
                </c:pt>
                <c:pt idx="41936">
                  <c:v>-19</c:v>
                </c:pt>
                <c:pt idx="41937">
                  <c:v>-16</c:v>
                </c:pt>
                <c:pt idx="41938">
                  <c:v>-19</c:v>
                </c:pt>
                <c:pt idx="41939">
                  <c:v>-18</c:v>
                </c:pt>
                <c:pt idx="41940">
                  <c:v>-17</c:v>
                </c:pt>
                <c:pt idx="41941">
                  <c:v>-15</c:v>
                </c:pt>
                <c:pt idx="41942">
                  <c:v>-13</c:v>
                </c:pt>
                <c:pt idx="41943">
                  <c:v>-30</c:v>
                </c:pt>
                <c:pt idx="41944">
                  <c:v>-17</c:v>
                </c:pt>
                <c:pt idx="41945">
                  <c:v>-14</c:v>
                </c:pt>
                <c:pt idx="41946">
                  <c:v>-16</c:v>
                </c:pt>
                <c:pt idx="41947">
                  <c:v>-15</c:v>
                </c:pt>
                <c:pt idx="41948">
                  <c:v>-4</c:v>
                </c:pt>
                <c:pt idx="41949">
                  <c:v>-5</c:v>
                </c:pt>
                <c:pt idx="41950">
                  <c:v>-15</c:v>
                </c:pt>
                <c:pt idx="41951">
                  <c:v>-15</c:v>
                </c:pt>
                <c:pt idx="41952">
                  <c:v>-17</c:v>
                </c:pt>
                <c:pt idx="41953">
                  <c:v>-13</c:v>
                </c:pt>
                <c:pt idx="41954">
                  <c:v>-23</c:v>
                </c:pt>
                <c:pt idx="41955">
                  <c:v>-17</c:v>
                </c:pt>
                <c:pt idx="41956">
                  <c:v>-19</c:v>
                </c:pt>
                <c:pt idx="41957">
                  <c:v>-14</c:v>
                </c:pt>
                <c:pt idx="41958">
                  <c:v>-19</c:v>
                </c:pt>
                <c:pt idx="41959">
                  <c:v>-23</c:v>
                </c:pt>
                <c:pt idx="41960">
                  <c:v>-32</c:v>
                </c:pt>
                <c:pt idx="41961">
                  <c:v>-21</c:v>
                </c:pt>
                <c:pt idx="41962">
                  <c:v>-3</c:v>
                </c:pt>
                <c:pt idx="41963">
                  <c:v>-2</c:v>
                </c:pt>
                <c:pt idx="41964">
                  <c:v>13</c:v>
                </c:pt>
                <c:pt idx="41965">
                  <c:v>-7</c:v>
                </c:pt>
                <c:pt idx="41966">
                  <c:v>-20</c:v>
                </c:pt>
                <c:pt idx="41967">
                  <c:v>-24</c:v>
                </c:pt>
                <c:pt idx="41968">
                  <c:v>-17</c:v>
                </c:pt>
                <c:pt idx="41969">
                  <c:v>-20</c:v>
                </c:pt>
                <c:pt idx="41970">
                  <c:v>-24</c:v>
                </c:pt>
                <c:pt idx="41971">
                  <c:v>-16</c:v>
                </c:pt>
                <c:pt idx="41972">
                  <c:v>-21</c:v>
                </c:pt>
                <c:pt idx="41973">
                  <c:v>-20</c:v>
                </c:pt>
                <c:pt idx="41974">
                  <c:v>-19</c:v>
                </c:pt>
                <c:pt idx="41975">
                  <c:v>-16</c:v>
                </c:pt>
                <c:pt idx="41976">
                  <c:v>-16</c:v>
                </c:pt>
                <c:pt idx="41977">
                  <c:v>-20</c:v>
                </c:pt>
                <c:pt idx="41978">
                  <c:v>5</c:v>
                </c:pt>
                <c:pt idx="41979">
                  <c:v>0</c:v>
                </c:pt>
                <c:pt idx="41980">
                  <c:v>40</c:v>
                </c:pt>
                <c:pt idx="41981">
                  <c:v>-2</c:v>
                </c:pt>
                <c:pt idx="41982">
                  <c:v>-7</c:v>
                </c:pt>
                <c:pt idx="41983">
                  <c:v>-2</c:v>
                </c:pt>
                <c:pt idx="41984">
                  <c:v>-5</c:v>
                </c:pt>
                <c:pt idx="41985">
                  <c:v>-12</c:v>
                </c:pt>
                <c:pt idx="41986">
                  <c:v>-12</c:v>
                </c:pt>
                <c:pt idx="41987">
                  <c:v>-12</c:v>
                </c:pt>
                <c:pt idx="41988">
                  <c:v>-16</c:v>
                </c:pt>
                <c:pt idx="41989">
                  <c:v>-17</c:v>
                </c:pt>
                <c:pt idx="41990">
                  <c:v>-15</c:v>
                </c:pt>
                <c:pt idx="41991">
                  <c:v>-14</c:v>
                </c:pt>
                <c:pt idx="41992">
                  <c:v>-16</c:v>
                </c:pt>
                <c:pt idx="41993">
                  <c:v>-22</c:v>
                </c:pt>
                <c:pt idx="41994">
                  <c:v>-17</c:v>
                </c:pt>
                <c:pt idx="41995">
                  <c:v>-16</c:v>
                </c:pt>
                <c:pt idx="41996">
                  <c:v>-18</c:v>
                </c:pt>
                <c:pt idx="41997">
                  <c:v>-17</c:v>
                </c:pt>
                <c:pt idx="41998">
                  <c:v>-21</c:v>
                </c:pt>
                <c:pt idx="41999">
                  <c:v>-25</c:v>
                </c:pt>
                <c:pt idx="42000">
                  <c:v>-20</c:v>
                </c:pt>
                <c:pt idx="42001">
                  <c:v>-22</c:v>
                </c:pt>
                <c:pt idx="42002">
                  <c:v>-15</c:v>
                </c:pt>
                <c:pt idx="42003">
                  <c:v>-17</c:v>
                </c:pt>
                <c:pt idx="42004">
                  <c:v>-19</c:v>
                </c:pt>
                <c:pt idx="42005">
                  <c:v>-24</c:v>
                </c:pt>
                <c:pt idx="42006">
                  <c:v>-18</c:v>
                </c:pt>
                <c:pt idx="42007">
                  <c:v>-18</c:v>
                </c:pt>
                <c:pt idx="42008">
                  <c:v>-23</c:v>
                </c:pt>
                <c:pt idx="42009">
                  <c:v>-9</c:v>
                </c:pt>
                <c:pt idx="42010">
                  <c:v>-10</c:v>
                </c:pt>
                <c:pt idx="42011">
                  <c:v>-12</c:v>
                </c:pt>
                <c:pt idx="42012">
                  <c:v>-20</c:v>
                </c:pt>
                <c:pt idx="42013">
                  <c:v>-20</c:v>
                </c:pt>
                <c:pt idx="42014">
                  <c:v>-18</c:v>
                </c:pt>
                <c:pt idx="42015">
                  <c:v>-16</c:v>
                </c:pt>
                <c:pt idx="42016">
                  <c:v>-17</c:v>
                </c:pt>
                <c:pt idx="42017">
                  <c:v>-16</c:v>
                </c:pt>
                <c:pt idx="42018">
                  <c:v>-15</c:v>
                </c:pt>
                <c:pt idx="42019">
                  <c:v>-17</c:v>
                </c:pt>
                <c:pt idx="42020">
                  <c:v>-19</c:v>
                </c:pt>
                <c:pt idx="42021">
                  <c:v>-15</c:v>
                </c:pt>
                <c:pt idx="42022">
                  <c:v>-18</c:v>
                </c:pt>
                <c:pt idx="42023">
                  <c:v>-15</c:v>
                </c:pt>
                <c:pt idx="42024">
                  <c:v>-30</c:v>
                </c:pt>
                <c:pt idx="42025">
                  <c:v>-17</c:v>
                </c:pt>
                <c:pt idx="42026">
                  <c:v>-20</c:v>
                </c:pt>
                <c:pt idx="42027">
                  <c:v>-18</c:v>
                </c:pt>
                <c:pt idx="42028">
                  <c:v>-18</c:v>
                </c:pt>
                <c:pt idx="42029">
                  <c:v>-18</c:v>
                </c:pt>
                <c:pt idx="42030">
                  <c:v>-17</c:v>
                </c:pt>
                <c:pt idx="42031">
                  <c:v>-20</c:v>
                </c:pt>
                <c:pt idx="42032">
                  <c:v>-22</c:v>
                </c:pt>
                <c:pt idx="42033">
                  <c:v>-16</c:v>
                </c:pt>
                <c:pt idx="42034">
                  <c:v>-18</c:v>
                </c:pt>
                <c:pt idx="42035">
                  <c:v>-17</c:v>
                </c:pt>
                <c:pt idx="42036">
                  <c:v>-15</c:v>
                </c:pt>
                <c:pt idx="42037">
                  <c:v>-15</c:v>
                </c:pt>
                <c:pt idx="42038">
                  <c:v>-20</c:v>
                </c:pt>
                <c:pt idx="42039">
                  <c:v>-12</c:v>
                </c:pt>
                <c:pt idx="42040">
                  <c:v>-20</c:v>
                </c:pt>
                <c:pt idx="42041">
                  <c:v>-27</c:v>
                </c:pt>
                <c:pt idx="42042">
                  <c:v>-20</c:v>
                </c:pt>
                <c:pt idx="42043">
                  <c:v>-19</c:v>
                </c:pt>
                <c:pt idx="42044">
                  <c:v>-20</c:v>
                </c:pt>
                <c:pt idx="42045">
                  <c:v>-22</c:v>
                </c:pt>
                <c:pt idx="42046">
                  <c:v>-17</c:v>
                </c:pt>
                <c:pt idx="42047">
                  <c:v>-17</c:v>
                </c:pt>
                <c:pt idx="42048">
                  <c:v>-36</c:v>
                </c:pt>
                <c:pt idx="42049">
                  <c:v>-20</c:v>
                </c:pt>
                <c:pt idx="42050">
                  <c:v>-20</c:v>
                </c:pt>
                <c:pt idx="42051">
                  <c:v>-22</c:v>
                </c:pt>
                <c:pt idx="42052">
                  <c:v>-21</c:v>
                </c:pt>
                <c:pt idx="42053">
                  <c:v>-18</c:v>
                </c:pt>
                <c:pt idx="42054">
                  <c:v>-16</c:v>
                </c:pt>
                <c:pt idx="42055">
                  <c:v>-18</c:v>
                </c:pt>
                <c:pt idx="42056">
                  <c:v>-18</c:v>
                </c:pt>
                <c:pt idx="42057">
                  <c:v>-17</c:v>
                </c:pt>
                <c:pt idx="42058">
                  <c:v>-16</c:v>
                </c:pt>
                <c:pt idx="42059">
                  <c:v>-17</c:v>
                </c:pt>
                <c:pt idx="42060">
                  <c:v>-22</c:v>
                </c:pt>
                <c:pt idx="42061">
                  <c:v>-20</c:v>
                </c:pt>
                <c:pt idx="42062">
                  <c:v>-18</c:v>
                </c:pt>
                <c:pt idx="42063">
                  <c:v>-18</c:v>
                </c:pt>
                <c:pt idx="42064">
                  <c:v>-15</c:v>
                </c:pt>
                <c:pt idx="42065">
                  <c:v>-10</c:v>
                </c:pt>
                <c:pt idx="42066">
                  <c:v>-10</c:v>
                </c:pt>
                <c:pt idx="42067">
                  <c:v>-12</c:v>
                </c:pt>
                <c:pt idx="42068">
                  <c:v>-10</c:v>
                </c:pt>
                <c:pt idx="42069">
                  <c:v>-15</c:v>
                </c:pt>
                <c:pt idx="42070">
                  <c:v>-14</c:v>
                </c:pt>
                <c:pt idx="42071">
                  <c:v>-13</c:v>
                </c:pt>
                <c:pt idx="42072">
                  <c:v>-14</c:v>
                </c:pt>
                <c:pt idx="42073">
                  <c:v>-13</c:v>
                </c:pt>
                <c:pt idx="42074">
                  <c:v>-16</c:v>
                </c:pt>
                <c:pt idx="42075">
                  <c:v>-14</c:v>
                </c:pt>
                <c:pt idx="42076">
                  <c:v>-14</c:v>
                </c:pt>
                <c:pt idx="42077">
                  <c:v>-15</c:v>
                </c:pt>
                <c:pt idx="42078">
                  <c:v>-14</c:v>
                </c:pt>
                <c:pt idx="42079">
                  <c:v>-14</c:v>
                </c:pt>
                <c:pt idx="42080">
                  <c:v>-15</c:v>
                </c:pt>
                <c:pt idx="42081">
                  <c:v>-15</c:v>
                </c:pt>
                <c:pt idx="42082">
                  <c:v>-15</c:v>
                </c:pt>
                <c:pt idx="42083">
                  <c:v>-11</c:v>
                </c:pt>
                <c:pt idx="42084">
                  <c:v>-15</c:v>
                </c:pt>
                <c:pt idx="42085">
                  <c:v>-13</c:v>
                </c:pt>
                <c:pt idx="42086">
                  <c:v>-13</c:v>
                </c:pt>
                <c:pt idx="42087">
                  <c:v>-14</c:v>
                </c:pt>
                <c:pt idx="42088">
                  <c:v>-14</c:v>
                </c:pt>
                <c:pt idx="42089">
                  <c:v>-16</c:v>
                </c:pt>
                <c:pt idx="42090">
                  <c:v>-14</c:v>
                </c:pt>
                <c:pt idx="42091">
                  <c:v>-13</c:v>
                </c:pt>
                <c:pt idx="42092">
                  <c:v>-14</c:v>
                </c:pt>
                <c:pt idx="42093">
                  <c:v>24</c:v>
                </c:pt>
                <c:pt idx="42094">
                  <c:v>175</c:v>
                </c:pt>
                <c:pt idx="42095">
                  <c:v>-8</c:v>
                </c:pt>
                <c:pt idx="42096">
                  <c:v>-9</c:v>
                </c:pt>
                <c:pt idx="42097">
                  <c:v>-7</c:v>
                </c:pt>
                <c:pt idx="42098">
                  <c:v>-7</c:v>
                </c:pt>
                <c:pt idx="42099">
                  <c:v>-9</c:v>
                </c:pt>
                <c:pt idx="42100">
                  <c:v>-10</c:v>
                </c:pt>
                <c:pt idx="42101">
                  <c:v>-8</c:v>
                </c:pt>
                <c:pt idx="42102">
                  <c:v>-5</c:v>
                </c:pt>
                <c:pt idx="42103">
                  <c:v>-8</c:v>
                </c:pt>
                <c:pt idx="42104">
                  <c:v>-4</c:v>
                </c:pt>
                <c:pt idx="42105">
                  <c:v>-8</c:v>
                </c:pt>
                <c:pt idx="42106">
                  <c:v>-9</c:v>
                </c:pt>
                <c:pt idx="42107">
                  <c:v>-7</c:v>
                </c:pt>
                <c:pt idx="42108">
                  <c:v>-31</c:v>
                </c:pt>
                <c:pt idx="42109">
                  <c:v>-16</c:v>
                </c:pt>
                <c:pt idx="42110">
                  <c:v>-13</c:v>
                </c:pt>
                <c:pt idx="42111">
                  <c:v>-11</c:v>
                </c:pt>
                <c:pt idx="42112">
                  <c:v>-10</c:v>
                </c:pt>
                <c:pt idx="42113">
                  <c:v>-11</c:v>
                </c:pt>
                <c:pt idx="42114">
                  <c:v>-11</c:v>
                </c:pt>
                <c:pt idx="42115">
                  <c:v>-13</c:v>
                </c:pt>
                <c:pt idx="42116">
                  <c:v>-13</c:v>
                </c:pt>
                <c:pt idx="42117">
                  <c:v>-14</c:v>
                </c:pt>
                <c:pt idx="42118">
                  <c:v>-13</c:v>
                </c:pt>
                <c:pt idx="42119">
                  <c:v>-15</c:v>
                </c:pt>
                <c:pt idx="42120">
                  <c:v>-14</c:v>
                </c:pt>
                <c:pt idx="42121">
                  <c:v>-17</c:v>
                </c:pt>
                <c:pt idx="42122">
                  <c:v>-6</c:v>
                </c:pt>
                <c:pt idx="42123">
                  <c:v>-8</c:v>
                </c:pt>
                <c:pt idx="42124">
                  <c:v>-9</c:v>
                </c:pt>
                <c:pt idx="42125">
                  <c:v>-11</c:v>
                </c:pt>
                <c:pt idx="42126">
                  <c:v>-9</c:v>
                </c:pt>
                <c:pt idx="42127">
                  <c:v>-13</c:v>
                </c:pt>
                <c:pt idx="42128">
                  <c:v>-13</c:v>
                </c:pt>
                <c:pt idx="42129">
                  <c:v>-14</c:v>
                </c:pt>
                <c:pt idx="42130">
                  <c:v>-13</c:v>
                </c:pt>
                <c:pt idx="42131">
                  <c:v>-12</c:v>
                </c:pt>
                <c:pt idx="42132">
                  <c:v>-12</c:v>
                </c:pt>
                <c:pt idx="42133">
                  <c:v>-13</c:v>
                </c:pt>
                <c:pt idx="42134">
                  <c:v>-12</c:v>
                </c:pt>
                <c:pt idx="42135">
                  <c:v>-11</c:v>
                </c:pt>
                <c:pt idx="42136">
                  <c:v>-12</c:v>
                </c:pt>
                <c:pt idx="42137">
                  <c:v>-12</c:v>
                </c:pt>
                <c:pt idx="42138">
                  <c:v>-11</c:v>
                </c:pt>
                <c:pt idx="42139">
                  <c:v>-18</c:v>
                </c:pt>
                <c:pt idx="42140">
                  <c:v>-13</c:v>
                </c:pt>
                <c:pt idx="42141">
                  <c:v>-19</c:v>
                </c:pt>
                <c:pt idx="42142">
                  <c:v>-15</c:v>
                </c:pt>
                <c:pt idx="42143">
                  <c:v>-15</c:v>
                </c:pt>
                <c:pt idx="42144">
                  <c:v>-15</c:v>
                </c:pt>
                <c:pt idx="42145">
                  <c:v>-14</c:v>
                </c:pt>
                <c:pt idx="42146">
                  <c:v>-16</c:v>
                </c:pt>
                <c:pt idx="42147">
                  <c:v>-13</c:v>
                </c:pt>
                <c:pt idx="42148">
                  <c:v>-13</c:v>
                </c:pt>
                <c:pt idx="42149">
                  <c:v>-15</c:v>
                </c:pt>
                <c:pt idx="42150">
                  <c:v>-19</c:v>
                </c:pt>
                <c:pt idx="42151">
                  <c:v>-15</c:v>
                </c:pt>
                <c:pt idx="42152">
                  <c:v>-16</c:v>
                </c:pt>
                <c:pt idx="42153">
                  <c:v>-17</c:v>
                </c:pt>
                <c:pt idx="42154">
                  <c:v>-15</c:v>
                </c:pt>
                <c:pt idx="42155">
                  <c:v>-16</c:v>
                </c:pt>
                <c:pt idx="42156">
                  <c:v>-17</c:v>
                </c:pt>
                <c:pt idx="42157">
                  <c:v>-17</c:v>
                </c:pt>
                <c:pt idx="42158">
                  <c:v>-15</c:v>
                </c:pt>
                <c:pt idx="42159">
                  <c:v>-16</c:v>
                </c:pt>
                <c:pt idx="42160">
                  <c:v>-17</c:v>
                </c:pt>
                <c:pt idx="42161">
                  <c:v>-15</c:v>
                </c:pt>
                <c:pt idx="42162">
                  <c:v>-15</c:v>
                </c:pt>
                <c:pt idx="42163">
                  <c:v>-17</c:v>
                </c:pt>
                <c:pt idx="42164">
                  <c:v>-15</c:v>
                </c:pt>
                <c:pt idx="42165">
                  <c:v>116</c:v>
                </c:pt>
                <c:pt idx="42166">
                  <c:v>-15</c:v>
                </c:pt>
                <c:pt idx="42167">
                  <c:v>-16</c:v>
                </c:pt>
                <c:pt idx="42168">
                  <c:v>-15</c:v>
                </c:pt>
                <c:pt idx="42169">
                  <c:v>-16</c:v>
                </c:pt>
                <c:pt idx="42170">
                  <c:v>-19</c:v>
                </c:pt>
                <c:pt idx="42171">
                  <c:v>-15</c:v>
                </c:pt>
                <c:pt idx="42172">
                  <c:v>-18</c:v>
                </c:pt>
                <c:pt idx="42173">
                  <c:v>-14</c:v>
                </c:pt>
                <c:pt idx="42174">
                  <c:v>-15</c:v>
                </c:pt>
                <c:pt idx="42175">
                  <c:v>-17</c:v>
                </c:pt>
                <c:pt idx="42176">
                  <c:v>-15</c:v>
                </c:pt>
                <c:pt idx="42177">
                  <c:v>-17</c:v>
                </c:pt>
                <c:pt idx="42178">
                  <c:v>-10</c:v>
                </c:pt>
                <c:pt idx="42179">
                  <c:v>-12</c:v>
                </c:pt>
                <c:pt idx="42180">
                  <c:v>-10</c:v>
                </c:pt>
                <c:pt idx="42181">
                  <c:v>-9</c:v>
                </c:pt>
                <c:pt idx="42182">
                  <c:v>-12</c:v>
                </c:pt>
                <c:pt idx="42183">
                  <c:v>-13</c:v>
                </c:pt>
                <c:pt idx="42184">
                  <c:v>-11</c:v>
                </c:pt>
                <c:pt idx="42185">
                  <c:v>-10</c:v>
                </c:pt>
                <c:pt idx="42186">
                  <c:v>-11</c:v>
                </c:pt>
                <c:pt idx="42187">
                  <c:v>-10</c:v>
                </c:pt>
                <c:pt idx="42188">
                  <c:v>-9</c:v>
                </c:pt>
                <c:pt idx="42189">
                  <c:v>-16</c:v>
                </c:pt>
                <c:pt idx="42190">
                  <c:v>-18</c:v>
                </c:pt>
                <c:pt idx="42191">
                  <c:v>-20</c:v>
                </c:pt>
                <c:pt idx="42192">
                  <c:v>-22</c:v>
                </c:pt>
                <c:pt idx="42193">
                  <c:v>-21</c:v>
                </c:pt>
                <c:pt idx="42194">
                  <c:v>-19</c:v>
                </c:pt>
                <c:pt idx="42195">
                  <c:v>-30</c:v>
                </c:pt>
                <c:pt idx="42196">
                  <c:v>-16</c:v>
                </c:pt>
                <c:pt idx="42197">
                  <c:v>-15</c:v>
                </c:pt>
                <c:pt idx="42198">
                  <c:v>-21</c:v>
                </c:pt>
                <c:pt idx="42199">
                  <c:v>-20</c:v>
                </c:pt>
                <c:pt idx="42200">
                  <c:v>-18</c:v>
                </c:pt>
                <c:pt idx="42201">
                  <c:v>-20</c:v>
                </c:pt>
                <c:pt idx="42202">
                  <c:v>-19</c:v>
                </c:pt>
                <c:pt idx="42203">
                  <c:v>-20</c:v>
                </c:pt>
                <c:pt idx="42204">
                  <c:v>-22</c:v>
                </c:pt>
                <c:pt idx="42205">
                  <c:v>-20</c:v>
                </c:pt>
                <c:pt idx="42206">
                  <c:v>-23</c:v>
                </c:pt>
                <c:pt idx="42207">
                  <c:v>-25</c:v>
                </c:pt>
                <c:pt idx="42208">
                  <c:v>-14</c:v>
                </c:pt>
                <c:pt idx="42209">
                  <c:v>-20</c:v>
                </c:pt>
                <c:pt idx="42210">
                  <c:v>-16</c:v>
                </c:pt>
                <c:pt idx="42211">
                  <c:v>-21</c:v>
                </c:pt>
                <c:pt idx="42212">
                  <c:v>-20</c:v>
                </c:pt>
                <c:pt idx="42213">
                  <c:v>-17</c:v>
                </c:pt>
                <c:pt idx="42214">
                  <c:v>-15</c:v>
                </c:pt>
                <c:pt idx="42215">
                  <c:v>-14</c:v>
                </c:pt>
                <c:pt idx="42216">
                  <c:v>-15</c:v>
                </c:pt>
                <c:pt idx="42217">
                  <c:v>-16</c:v>
                </c:pt>
                <c:pt idx="42218">
                  <c:v>-15</c:v>
                </c:pt>
                <c:pt idx="42219">
                  <c:v>-11</c:v>
                </c:pt>
                <c:pt idx="42220">
                  <c:v>-14</c:v>
                </c:pt>
                <c:pt idx="42221">
                  <c:v>-15</c:v>
                </c:pt>
                <c:pt idx="42222">
                  <c:v>-15</c:v>
                </c:pt>
                <c:pt idx="42223">
                  <c:v>-11</c:v>
                </c:pt>
                <c:pt idx="42224">
                  <c:v>-16</c:v>
                </c:pt>
                <c:pt idx="42225">
                  <c:v>-14</c:v>
                </c:pt>
                <c:pt idx="42226">
                  <c:v>-22</c:v>
                </c:pt>
                <c:pt idx="42227">
                  <c:v>-20</c:v>
                </c:pt>
                <c:pt idx="42228">
                  <c:v>-23</c:v>
                </c:pt>
                <c:pt idx="42229">
                  <c:v>-22</c:v>
                </c:pt>
                <c:pt idx="42230">
                  <c:v>-21</c:v>
                </c:pt>
                <c:pt idx="42231">
                  <c:v>-18</c:v>
                </c:pt>
                <c:pt idx="42232">
                  <c:v>-16</c:v>
                </c:pt>
                <c:pt idx="42233">
                  <c:v>-18</c:v>
                </c:pt>
                <c:pt idx="42234">
                  <c:v>-19</c:v>
                </c:pt>
                <c:pt idx="42235">
                  <c:v>-21</c:v>
                </c:pt>
                <c:pt idx="42236">
                  <c:v>-24</c:v>
                </c:pt>
                <c:pt idx="42237">
                  <c:v>-21</c:v>
                </c:pt>
                <c:pt idx="42238">
                  <c:v>-21</c:v>
                </c:pt>
                <c:pt idx="42239">
                  <c:v>-19</c:v>
                </c:pt>
                <c:pt idx="42240">
                  <c:v>-20</c:v>
                </c:pt>
                <c:pt idx="42241">
                  <c:v>-16</c:v>
                </c:pt>
                <c:pt idx="42242">
                  <c:v>-18</c:v>
                </c:pt>
                <c:pt idx="42243">
                  <c:v>-17</c:v>
                </c:pt>
                <c:pt idx="42244">
                  <c:v>-16</c:v>
                </c:pt>
                <c:pt idx="42245">
                  <c:v>-15</c:v>
                </c:pt>
                <c:pt idx="42246">
                  <c:v>-16</c:v>
                </c:pt>
                <c:pt idx="42247">
                  <c:v>-20</c:v>
                </c:pt>
                <c:pt idx="42248">
                  <c:v>-22</c:v>
                </c:pt>
                <c:pt idx="42249">
                  <c:v>-18</c:v>
                </c:pt>
                <c:pt idx="42250">
                  <c:v>-15</c:v>
                </c:pt>
                <c:pt idx="42251">
                  <c:v>-18</c:v>
                </c:pt>
                <c:pt idx="42252">
                  <c:v>-18</c:v>
                </c:pt>
                <c:pt idx="42253">
                  <c:v>-13</c:v>
                </c:pt>
                <c:pt idx="42254">
                  <c:v>-15</c:v>
                </c:pt>
                <c:pt idx="42255">
                  <c:v>-14</c:v>
                </c:pt>
                <c:pt idx="42256">
                  <c:v>-14</c:v>
                </c:pt>
                <c:pt idx="42257">
                  <c:v>-17</c:v>
                </c:pt>
                <c:pt idx="42258">
                  <c:v>-17</c:v>
                </c:pt>
                <c:pt idx="42259">
                  <c:v>-17</c:v>
                </c:pt>
                <c:pt idx="42260">
                  <c:v>-15</c:v>
                </c:pt>
                <c:pt idx="42261">
                  <c:v>-14</c:v>
                </c:pt>
                <c:pt idx="42262">
                  <c:v>-20</c:v>
                </c:pt>
                <c:pt idx="42263">
                  <c:v>-22</c:v>
                </c:pt>
                <c:pt idx="42264">
                  <c:v>-16</c:v>
                </c:pt>
                <c:pt idx="42265">
                  <c:v>-16</c:v>
                </c:pt>
                <c:pt idx="42266">
                  <c:v>-19</c:v>
                </c:pt>
                <c:pt idx="42267">
                  <c:v>-17</c:v>
                </c:pt>
                <c:pt idx="42268">
                  <c:v>-16</c:v>
                </c:pt>
                <c:pt idx="42269">
                  <c:v>-16</c:v>
                </c:pt>
                <c:pt idx="42270">
                  <c:v>-15</c:v>
                </c:pt>
                <c:pt idx="42271">
                  <c:v>-15</c:v>
                </c:pt>
                <c:pt idx="42272">
                  <c:v>-22</c:v>
                </c:pt>
                <c:pt idx="42273">
                  <c:v>-18</c:v>
                </c:pt>
                <c:pt idx="42274">
                  <c:v>-14</c:v>
                </c:pt>
                <c:pt idx="42275">
                  <c:v>-15</c:v>
                </c:pt>
                <c:pt idx="42276">
                  <c:v>-14</c:v>
                </c:pt>
                <c:pt idx="42277">
                  <c:v>-16</c:v>
                </c:pt>
                <c:pt idx="42278">
                  <c:v>-14</c:v>
                </c:pt>
                <c:pt idx="42279">
                  <c:v>-14</c:v>
                </c:pt>
                <c:pt idx="42280">
                  <c:v>-14</c:v>
                </c:pt>
                <c:pt idx="42281">
                  <c:v>-14</c:v>
                </c:pt>
                <c:pt idx="42282">
                  <c:v>-14</c:v>
                </c:pt>
                <c:pt idx="42283">
                  <c:v>-16</c:v>
                </c:pt>
                <c:pt idx="42284">
                  <c:v>-16</c:v>
                </c:pt>
                <c:pt idx="42285">
                  <c:v>-16</c:v>
                </c:pt>
                <c:pt idx="42286">
                  <c:v>-19</c:v>
                </c:pt>
                <c:pt idx="42287">
                  <c:v>-18</c:v>
                </c:pt>
                <c:pt idx="42288">
                  <c:v>-17</c:v>
                </c:pt>
                <c:pt idx="42289">
                  <c:v>-17</c:v>
                </c:pt>
                <c:pt idx="42290">
                  <c:v>-19</c:v>
                </c:pt>
                <c:pt idx="42291">
                  <c:v>-20</c:v>
                </c:pt>
                <c:pt idx="42292">
                  <c:v>-19</c:v>
                </c:pt>
                <c:pt idx="42293">
                  <c:v>-16</c:v>
                </c:pt>
                <c:pt idx="42294">
                  <c:v>-24</c:v>
                </c:pt>
                <c:pt idx="42295">
                  <c:v>-19</c:v>
                </c:pt>
                <c:pt idx="42296">
                  <c:v>-19</c:v>
                </c:pt>
                <c:pt idx="42297">
                  <c:v>-22</c:v>
                </c:pt>
                <c:pt idx="42298">
                  <c:v>-1</c:v>
                </c:pt>
                <c:pt idx="42299">
                  <c:v>-10</c:v>
                </c:pt>
                <c:pt idx="42300">
                  <c:v>-13</c:v>
                </c:pt>
                <c:pt idx="42301">
                  <c:v>0</c:v>
                </c:pt>
                <c:pt idx="42302">
                  <c:v>-19</c:v>
                </c:pt>
                <c:pt idx="42303">
                  <c:v>-27</c:v>
                </c:pt>
                <c:pt idx="42304">
                  <c:v>-26</c:v>
                </c:pt>
                <c:pt idx="42305">
                  <c:v>-40</c:v>
                </c:pt>
                <c:pt idx="42306">
                  <c:v>-26</c:v>
                </c:pt>
                <c:pt idx="42307">
                  <c:v>-25</c:v>
                </c:pt>
                <c:pt idx="42308">
                  <c:v>-27</c:v>
                </c:pt>
                <c:pt idx="42309">
                  <c:v>-25</c:v>
                </c:pt>
                <c:pt idx="42310">
                  <c:v>-25</c:v>
                </c:pt>
                <c:pt idx="42311">
                  <c:v>-30</c:v>
                </c:pt>
                <c:pt idx="42312">
                  <c:v>-29</c:v>
                </c:pt>
                <c:pt idx="42313">
                  <c:v>-30</c:v>
                </c:pt>
                <c:pt idx="42314">
                  <c:v>-27</c:v>
                </c:pt>
                <c:pt idx="42315">
                  <c:v>-11</c:v>
                </c:pt>
                <c:pt idx="42316">
                  <c:v>-12</c:v>
                </c:pt>
                <c:pt idx="42317">
                  <c:v>-14</c:v>
                </c:pt>
                <c:pt idx="42318">
                  <c:v>-13</c:v>
                </c:pt>
                <c:pt idx="42319">
                  <c:v>-12</c:v>
                </c:pt>
                <c:pt idx="42320">
                  <c:v>-16</c:v>
                </c:pt>
                <c:pt idx="42321">
                  <c:v>-13</c:v>
                </c:pt>
                <c:pt idx="42322">
                  <c:v>-16</c:v>
                </c:pt>
                <c:pt idx="42323">
                  <c:v>-12</c:v>
                </c:pt>
                <c:pt idx="42324">
                  <c:v>-13</c:v>
                </c:pt>
                <c:pt idx="42325">
                  <c:v>-17</c:v>
                </c:pt>
                <c:pt idx="42326">
                  <c:v>-13</c:v>
                </c:pt>
                <c:pt idx="42327">
                  <c:v>-26</c:v>
                </c:pt>
                <c:pt idx="42328">
                  <c:v>-27</c:v>
                </c:pt>
                <c:pt idx="42329">
                  <c:v>-27</c:v>
                </c:pt>
                <c:pt idx="42330">
                  <c:v>-27</c:v>
                </c:pt>
                <c:pt idx="42331">
                  <c:v>-24</c:v>
                </c:pt>
                <c:pt idx="42332">
                  <c:v>-29</c:v>
                </c:pt>
                <c:pt idx="42333">
                  <c:v>-31</c:v>
                </c:pt>
                <c:pt idx="42334">
                  <c:v>-22</c:v>
                </c:pt>
                <c:pt idx="42335">
                  <c:v>-24</c:v>
                </c:pt>
                <c:pt idx="42336">
                  <c:v>-25</c:v>
                </c:pt>
                <c:pt idx="42337">
                  <c:v>-29</c:v>
                </c:pt>
                <c:pt idx="42338">
                  <c:v>-30</c:v>
                </c:pt>
                <c:pt idx="42339">
                  <c:v>-26</c:v>
                </c:pt>
                <c:pt idx="42340">
                  <c:v>-22</c:v>
                </c:pt>
                <c:pt idx="42341">
                  <c:v>-20</c:v>
                </c:pt>
                <c:pt idx="42342">
                  <c:v>-23</c:v>
                </c:pt>
                <c:pt idx="42343">
                  <c:v>-21</c:v>
                </c:pt>
                <c:pt idx="42344">
                  <c:v>-22</c:v>
                </c:pt>
                <c:pt idx="42345">
                  <c:v>-20</c:v>
                </c:pt>
                <c:pt idx="42346">
                  <c:v>-20</c:v>
                </c:pt>
                <c:pt idx="42347">
                  <c:v>-27</c:v>
                </c:pt>
                <c:pt idx="42348">
                  <c:v>-23</c:v>
                </c:pt>
                <c:pt idx="42349">
                  <c:v>-25</c:v>
                </c:pt>
                <c:pt idx="42350">
                  <c:v>-28</c:v>
                </c:pt>
                <c:pt idx="42351">
                  <c:v>-25</c:v>
                </c:pt>
                <c:pt idx="42352">
                  <c:v>-25</c:v>
                </c:pt>
                <c:pt idx="42353">
                  <c:v>-25</c:v>
                </c:pt>
                <c:pt idx="42354">
                  <c:v>-20</c:v>
                </c:pt>
                <c:pt idx="42355">
                  <c:v>-26</c:v>
                </c:pt>
                <c:pt idx="42356">
                  <c:v>-25</c:v>
                </c:pt>
                <c:pt idx="42357">
                  <c:v>-15</c:v>
                </c:pt>
                <c:pt idx="42358">
                  <c:v>-15</c:v>
                </c:pt>
                <c:pt idx="42359">
                  <c:v>-20</c:v>
                </c:pt>
                <c:pt idx="42360">
                  <c:v>-20</c:v>
                </c:pt>
                <c:pt idx="42361">
                  <c:v>-22</c:v>
                </c:pt>
                <c:pt idx="42362">
                  <c:v>-22</c:v>
                </c:pt>
                <c:pt idx="42363">
                  <c:v>-21</c:v>
                </c:pt>
                <c:pt idx="42364">
                  <c:v>-21</c:v>
                </c:pt>
                <c:pt idx="42365">
                  <c:v>-25</c:v>
                </c:pt>
                <c:pt idx="42366">
                  <c:v>-21</c:v>
                </c:pt>
                <c:pt idx="42367">
                  <c:v>-20</c:v>
                </c:pt>
                <c:pt idx="42368">
                  <c:v>-24</c:v>
                </c:pt>
                <c:pt idx="42369">
                  <c:v>-24</c:v>
                </c:pt>
                <c:pt idx="42370">
                  <c:v>-22</c:v>
                </c:pt>
                <c:pt idx="42371">
                  <c:v>-22</c:v>
                </c:pt>
                <c:pt idx="42372">
                  <c:v>-25</c:v>
                </c:pt>
                <c:pt idx="42373">
                  <c:v>-23</c:v>
                </c:pt>
                <c:pt idx="42374">
                  <c:v>-27</c:v>
                </c:pt>
                <c:pt idx="42375">
                  <c:v>-25</c:v>
                </c:pt>
                <c:pt idx="42376">
                  <c:v>-22</c:v>
                </c:pt>
                <c:pt idx="42377">
                  <c:v>-27</c:v>
                </c:pt>
                <c:pt idx="42378">
                  <c:v>-24</c:v>
                </c:pt>
                <c:pt idx="42379">
                  <c:v>-25</c:v>
                </c:pt>
                <c:pt idx="42380">
                  <c:v>-27</c:v>
                </c:pt>
                <c:pt idx="42381">
                  <c:v>-28</c:v>
                </c:pt>
                <c:pt idx="42382">
                  <c:v>-22</c:v>
                </c:pt>
                <c:pt idx="42383">
                  <c:v>-24</c:v>
                </c:pt>
                <c:pt idx="42384">
                  <c:v>-18</c:v>
                </c:pt>
                <c:pt idx="42385">
                  <c:v>-21</c:v>
                </c:pt>
                <c:pt idx="42386">
                  <c:v>-23</c:v>
                </c:pt>
                <c:pt idx="42387">
                  <c:v>-23</c:v>
                </c:pt>
                <c:pt idx="42388">
                  <c:v>-25</c:v>
                </c:pt>
                <c:pt idx="42389">
                  <c:v>-26</c:v>
                </c:pt>
                <c:pt idx="42390">
                  <c:v>-19</c:v>
                </c:pt>
                <c:pt idx="42391">
                  <c:v>-20</c:v>
                </c:pt>
                <c:pt idx="42392">
                  <c:v>-20</c:v>
                </c:pt>
                <c:pt idx="42393">
                  <c:v>-19</c:v>
                </c:pt>
                <c:pt idx="42394">
                  <c:v>-28</c:v>
                </c:pt>
                <c:pt idx="42395">
                  <c:v>-28</c:v>
                </c:pt>
                <c:pt idx="42396">
                  <c:v>-27</c:v>
                </c:pt>
                <c:pt idx="42397">
                  <c:v>-26</c:v>
                </c:pt>
                <c:pt idx="42398">
                  <c:v>-29</c:v>
                </c:pt>
                <c:pt idx="42399">
                  <c:v>-22</c:v>
                </c:pt>
                <c:pt idx="42400">
                  <c:v>-23</c:v>
                </c:pt>
                <c:pt idx="42401">
                  <c:v>-31</c:v>
                </c:pt>
                <c:pt idx="42402">
                  <c:v>-24</c:v>
                </c:pt>
                <c:pt idx="42403">
                  <c:v>-24</c:v>
                </c:pt>
                <c:pt idx="42404">
                  <c:v>-26</c:v>
                </c:pt>
                <c:pt idx="42405">
                  <c:v>-27</c:v>
                </c:pt>
                <c:pt idx="42406">
                  <c:v>-19</c:v>
                </c:pt>
                <c:pt idx="42407">
                  <c:v>-19</c:v>
                </c:pt>
                <c:pt idx="42408">
                  <c:v>-17</c:v>
                </c:pt>
                <c:pt idx="42409">
                  <c:v>-16</c:v>
                </c:pt>
                <c:pt idx="42410">
                  <c:v>-17</c:v>
                </c:pt>
                <c:pt idx="42411">
                  <c:v>-21</c:v>
                </c:pt>
                <c:pt idx="42412">
                  <c:v>-17</c:v>
                </c:pt>
                <c:pt idx="42413">
                  <c:v>-20</c:v>
                </c:pt>
                <c:pt idx="42414">
                  <c:v>-17</c:v>
                </c:pt>
                <c:pt idx="42415">
                  <c:v>-21</c:v>
                </c:pt>
                <c:pt idx="42416">
                  <c:v>-21</c:v>
                </c:pt>
                <c:pt idx="42417">
                  <c:v>-22</c:v>
                </c:pt>
                <c:pt idx="42418">
                  <c:v>-24</c:v>
                </c:pt>
                <c:pt idx="42419">
                  <c:v>-24</c:v>
                </c:pt>
                <c:pt idx="42420">
                  <c:v>-22</c:v>
                </c:pt>
                <c:pt idx="42421">
                  <c:v>-21</c:v>
                </c:pt>
                <c:pt idx="42422">
                  <c:v>-20</c:v>
                </c:pt>
                <c:pt idx="42423">
                  <c:v>-24</c:v>
                </c:pt>
                <c:pt idx="42424">
                  <c:v>-22</c:v>
                </c:pt>
                <c:pt idx="42425">
                  <c:v>-21</c:v>
                </c:pt>
                <c:pt idx="42426">
                  <c:v>-21</c:v>
                </c:pt>
                <c:pt idx="42427">
                  <c:v>-20</c:v>
                </c:pt>
                <c:pt idx="42428">
                  <c:v>-22</c:v>
                </c:pt>
                <c:pt idx="42429">
                  <c:v>-22</c:v>
                </c:pt>
                <c:pt idx="42430">
                  <c:v>-32</c:v>
                </c:pt>
                <c:pt idx="42431">
                  <c:v>-18</c:v>
                </c:pt>
                <c:pt idx="42432">
                  <c:v>-14</c:v>
                </c:pt>
                <c:pt idx="42433">
                  <c:v>-21</c:v>
                </c:pt>
                <c:pt idx="42434">
                  <c:v>-19</c:v>
                </c:pt>
                <c:pt idx="42435">
                  <c:v>-19</c:v>
                </c:pt>
                <c:pt idx="42436">
                  <c:v>-19</c:v>
                </c:pt>
                <c:pt idx="42437">
                  <c:v>-22</c:v>
                </c:pt>
                <c:pt idx="42438">
                  <c:v>-20</c:v>
                </c:pt>
                <c:pt idx="42439">
                  <c:v>-17</c:v>
                </c:pt>
                <c:pt idx="42440">
                  <c:v>-18</c:v>
                </c:pt>
                <c:pt idx="42441">
                  <c:v>-18</c:v>
                </c:pt>
                <c:pt idx="42442">
                  <c:v>-8</c:v>
                </c:pt>
                <c:pt idx="42443">
                  <c:v>-10</c:v>
                </c:pt>
                <c:pt idx="42444">
                  <c:v>-10</c:v>
                </c:pt>
                <c:pt idx="42445">
                  <c:v>-8</c:v>
                </c:pt>
                <c:pt idx="42446">
                  <c:v>-9</c:v>
                </c:pt>
                <c:pt idx="42447">
                  <c:v>-8</c:v>
                </c:pt>
                <c:pt idx="42448">
                  <c:v>-7</c:v>
                </c:pt>
                <c:pt idx="42449">
                  <c:v>-9</c:v>
                </c:pt>
                <c:pt idx="42450">
                  <c:v>-11</c:v>
                </c:pt>
                <c:pt idx="42451">
                  <c:v>-11</c:v>
                </c:pt>
                <c:pt idx="42452">
                  <c:v>-6</c:v>
                </c:pt>
                <c:pt idx="42453">
                  <c:v>-6</c:v>
                </c:pt>
                <c:pt idx="42454">
                  <c:v>-17</c:v>
                </c:pt>
                <c:pt idx="42455">
                  <c:v>-18</c:v>
                </c:pt>
                <c:pt idx="42456">
                  <c:v>-16</c:v>
                </c:pt>
                <c:pt idx="42457">
                  <c:v>-14</c:v>
                </c:pt>
                <c:pt idx="42458">
                  <c:v>-17</c:v>
                </c:pt>
                <c:pt idx="42459">
                  <c:v>-19</c:v>
                </c:pt>
                <c:pt idx="42460">
                  <c:v>-19</c:v>
                </c:pt>
                <c:pt idx="42461">
                  <c:v>-19</c:v>
                </c:pt>
                <c:pt idx="42462">
                  <c:v>-20</c:v>
                </c:pt>
                <c:pt idx="42463">
                  <c:v>-17</c:v>
                </c:pt>
                <c:pt idx="42464">
                  <c:v>-17</c:v>
                </c:pt>
                <c:pt idx="42465">
                  <c:v>-15</c:v>
                </c:pt>
                <c:pt idx="42466">
                  <c:v>0</c:v>
                </c:pt>
                <c:pt idx="42467">
                  <c:v>-9</c:v>
                </c:pt>
                <c:pt idx="42468">
                  <c:v>-6</c:v>
                </c:pt>
                <c:pt idx="42469">
                  <c:v>-3</c:v>
                </c:pt>
                <c:pt idx="42470">
                  <c:v>-10</c:v>
                </c:pt>
                <c:pt idx="42471">
                  <c:v>-12</c:v>
                </c:pt>
                <c:pt idx="42472">
                  <c:v>-10</c:v>
                </c:pt>
                <c:pt idx="42473">
                  <c:v>-10</c:v>
                </c:pt>
                <c:pt idx="42474">
                  <c:v>-18</c:v>
                </c:pt>
                <c:pt idx="42475">
                  <c:v>-19</c:v>
                </c:pt>
                <c:pt idx="42476">
                  <c:v>-10</c:v>
                </c:pt>
                <c:pt idx="42477">
                  <c:v>-9</c:v>
                </c:pt>
                <c:pt idx="42478">
                  <c:v>-12</c:v>
                </c:pt>
                <c:pt idx="42479">
                  <c:v>-13</c:v>
                </c:pt>
                <c:pt idx="42480">
                  <c:v>-9</c:v>
                </c:pt>
                <c:pt idx="42481">
                  <c:v>-10</c:v>
                </c:pt>
                <c:pt idx="42482">
                  <c:v>-9</c:v>
                </c:pt>
                <c:pt idx="42483">
                  <c:v>-10</c:v>
                </c:pt>
                <c:pt idx="42484">
                  <c:v>-10</c:v>
                </c:pt>
                <c:pt idx="42485">
                  <c:v>-10</c:v>
                </c:pt>
                <c:pt idx="42486">
                  <c:v>-11</c:v>
                </c:pt>
                <c:pt idx="42487">
                  <c:v>-13</c:v>
                </c:pt>
                <c:pt idx="42488">
                  <c:v>-13</c:v>
                </c:pt>
                <c:pt idx="42489">
                  <c:v>-17</c:v>
                </c:pt>
                <c:pt idx="42490">
                  <c:v>-11</c:v>
                </c:pt>
                <c:pt idx="42491">
                  <c:v>-17</c:v>
                </c:pt>
                <c:pt idx="42492">
                  <c:v>-27</c:v>
                </c:pt>
                <c:pt idx="42493">
                  <c:v>-30</c:v>
                </c:pt>
                <c:pt idx="42494">
                  <c:v>-20</c:v>
                </c:pt>
                <c:pt idx="42495">
                  <c:v>-22</c:v>
                </c:pt>
                <c:pt idx="42496">
                  <c:v>-18</c:v>
                </c:pt>
                <c:pt idx="42497">
                  <c:v>-20</c:v>
                </c:pt>
                <c:pt idx="42498">
                  <c:v>-18</c:v>
                </c:pt>
                <c:pt idx="42499">
                  <c:v>-18</c:v>
                </c:pt>
                <c:pt idx="42500">
                  <c:v>-21</c:v>
                </c:pt>
                <c:pt idx="42501">
                  <c:v>-20</c:v>
                </c:pt>
                <c:pt idx="42502">
                  <c:v>-23</c:v>
                </c:pt>
                <c:pt idx="42503">
                  <c:v>-20</c:v>
                </c:pt>
                <c:pt idx="42504">
                  <c:v>-27</c:v>
                </c:pt>
                <c:pt idx="42505">
                  <c:v>-24</c:v>
                </c:pt>
                <c:pt idx="42506">
                  <c:v>-27</c:v>
                </c:pt>
                <c:pt idx="42507">
                  <c:v>-20</c:v>
                </c:pt>
                <c:pt idx="42508">
                  <c:v>-29</c:v>
                </c:pt>
                <c:pt idx="42509">
                  <c:v>-22</c:v>
                </c:pt>
                <c:pt idx="42510">
                  <c:v>-21</c:v>
                </c:pt>
                <c:pt idx="42511">
                  <c:v>-29</c:v>
                </c:pt>
                <c:pt idx="42512">
                  <c:v>-22</c:v>
                </c:pt>
                <c:pt idx="42513">
                  <c:v>-19</c:v>
                </c:pt>
                <c:pt idx="42514">
                  <c:v>-23</c:v>
                </c:pt>
                <c:pt idx="42515">
                  <c:v>-25</c:v>
                </c:pt>
                <c:pt idx="42516">
                  <c:v>-17</c:v>
                </c:pt>
                <c:pt idx="42517">
                  <c:v>-12</c:v>
                </c:pt>
                <c:pt idx="42518">
                  <c:v>-14</c:v>
                </c:pt>
                <c:pt idx="42519">
                  <c:v>-13</c:v>
                </c:pt>
                <c:pt idx="42520">
                  <c:v>-12</c:v>
                </c:pt>
                <c:pt idx="42521">
                  <c:v>-11</c:v>
                </c:pt>
                <c:pt idx="42522">
                  <c:v>-16</c:v>
                </c:pt>
                <c:pt idx="42523">
                  <c:v>-21</c:v>
                </c:pt>
                <c:pt idx="42524">
                  <c:v>-16</c:v>
                </c:pt>
                <c:pt idx="42525">
                  <c:v>-16</c:v>
                </c:pt>
                <c:pt idx="42526">
                  <c:v>-20</c:v>
                </c:pt>
                <c:pt idx="42527">
                  <c:v>-11</c:v>
                </c:pt>
                <c:pt idx="42528">
                  <c:v>-11</c:v>
                </c:pt>
                <c:pt idx="42529">
                  <c:v>-10</c:v>
                </c:pt>
                <c:pt idx="42530">
                  <c:v>-15</c:v>
                </c:pt>
                <c:pt idx="42531">
                  <c:v>-10</c:v>
                </c:pt>
                <c:pt idx="42532">
                  <c:v>-12</c:v>
                </c:pt>
                <c:pt idx="42533">
                  <c:v>-11</c:v>
                </c:pt>
                <c:pt idx="42534">
                  <c:v>-13</c:v>
                </c:pt>
                <c:pt idx="42535">
                  <c:v>-10</c:v>
                </c:pt>
                <c:pt idx="42536">
                  <c:v>-11</c:v>
                </c:pt>
                <c:pt idx="42537">
                  <c:v>-10</c:v>
                </c:pt>
                <c:pt idx="42538">
                  <c:v>-10</c:v>
                </c:pt>
                <c:pt idx="42539">
                  <c:v>-34</c:v>
                </c:pt>
                <c:pt idx="42540">
                  <c:v>1</c:v>
                </c:pt>
                <c:pt idx="42541">
                  <c:v>-9</c:v>
                </c:pt>
                <c:pt idx="42542">
                  <c:v>-8</c:v>
                </c:pt>
                <c:pt idx="42543">
                  <c:v>-8</c:v>
                </c:pt>
                <c:pt idx="42544">
                  <c:v>-7</c:v>
                </c:pt>
                <c:pt idx="42545">
                  <c:v>-8</c:v>
                </c:pt>
                <c:pt idx="42546">
                  <c:v>-6</c:v>
                </c:pt>
                <c:pt idx="42547">
                  <c:v>-10</c:v>
                </c:pt>
                <c:pt idx="42548">
                  <c:v>-7</c:v>
                </c:pt>
                <c:pt idx="42549">
                  <c:v>-9</c:v>
                </c:pt>
                <c:pt idx="42550">
                  <c:v>-7</c:v>
                </c:pt>
                <c:pt idx="42551">
                  <c:v>-7</c:v>
                </c:pt>
                <c:pt idx="42552">
                  <c:v>-8</c:v>
                </c:pt>
                <c:pt idx="42553">
                  <c:v>-18</c:v>
                </c:pt>
                <c:pt idx="42554">
                  <c:v>-21</c:v>
                </c:pt>
                <c:pt idx="42555">
                  <c:v>-24</c:v>
                </c:pt>
                <c:pt idx="42556">
                  <c:v>-18</c:v>
                </c:pt>
                <c:pt idx="42557">
                  <c:v>-19</c:v>
                </c:pt>
                <c:pt idx="42558">
                  <c:v>-30</c:v>
                </c:pt>
                <c:pt idx="42559">
                  <c:v>-20</c:v>
                </c:pt>
                <c:pt idx="42560">
                  <c:v>-20</c:v>
                </c:pt>
                <c:pt idx="42561">
                  <c:v>-21</c:v>
                </c:pt>
                <c:pt idx="42562">
                  <c:v>-18</c:v>
                </c:pt>
                <c:pt idx="42563">
                  <c:v>-20</c:v>
                </c:pt>
                <c:pt idx="42564">
                  <c:v>-18</c:v>
                </c:pt>
                <c:pt idx="42565">
                  <c:v>-10</c:v>
                </c:pt>
                <c:pt idx="42566">
                  <c:v>-10</c:v>
                </c:pt>
                <c:pt idx="42567">
                  <c:v>-8</c:v>
                </c:pt>
                <c:pt idx="42568">
                  <c:v>-9</c:v>
                </c:pt>
                <c:pt idx="42569">
                  <c:v>-9</c:v>
                </c:pt>
                <c:pt idx="42570">
                  <c:v>-9</c:v>
                </c:pt>
                <c:pt idx="42571">
                  <c:v>-9</c:v>
                </c:pt>
                <c:pt idx="42572">
                  <c:v>-7</c:v>
                </c:pt>
                <c:pt idx="42573">
                  <c:v>-8</c:v>
                </c:pt>
                <c:pt idx="42574">
                  <c:v>-8</c:v>
                </c:pt>
                <c:pt idx="42575">
                  <c:v>-8</c:v>
                </c:pt>
                <c:pt idx="42576">
                  <c:v>-9</c:v>
                </c:pt>
                <c:pt idx="42577">
                  <c:v>-10</c:v>
                </c:pt>
                <c:pt idx="42578">
                  <c:v>-7</c:v>
                </c:pt>
                <c:pt idx="42579">
                  <c:v>-7</c:v>
                </c:pt>
                <c:pt idx="42580">
                  <c:v>-8</c:v>
                </c:pt>
                <c:pt idx="42581">
                  <c:v>-8</c:v>
                </c:pt>
                <c:pt idx="42582">
                  <c:v>-9</c:v>
                </c:pt>
                <c:pt idx="42583">
                  <c:v>-11</c:v>
                </c:pt>
                <c:pt idx="42584">
                  <c:v>-14</c:v>
                </c:pt>
                <c:pt idx="42585">
                  <c:v>-8</c:v>
                </c:pt>
                <c:pt idx="42586">
                  <c:v>-10</c:v>
                </c:pt>
                <c:pt idx="42587">
                  <c:v>-17</c:v>
                </c:pt>
                <c:pt idx="42588">
                  <c:v>-11</c:v>
                </c:pt>
                <c:pt idx="42589">
                  <c:v>-13</c:v>
                </c:pt>
                <c:pt idx="42590">
                  <c:v>-12</c:v>
                </c:pt>
                <c:pt idx="42591">
                  <c:v>-7</c:v>
                </c:pt>
                <c:pt idx="42592">
                  <c:v>-5</c:v>
                </c:pt>
                <c:pt idx="42593">
                  <c:v>-10</c:v>
                </c:pt>
                <c:pt idx="42594">
                  <c:v>-7</c:v>
                </c:pt>
                <c:pt idx="42595">
                  <c:v>-10</c:v>
                </c:pt>
                <c:pt idx="42596">
                  <c:v>-11</c:v>
                </c:pt>
                <c:pt idx="42597">
                  <c:v>-7</c:v>
                </c:pt>
                <c:pt idx="42598">
                  <c:v>-9</c:v>
                </c:pt>
                <c:pt idx="42599">
                  <c:v>-9</c:v>
                </c:pt>
                <c:pt idx="42600">
                  <c:v>-10</c:v>
                </c:pt>
                <c:pt idx="42601">
                  <c:v>-9</c:v>
                </c:pt>
                <c:pt idx="42602">
                  <c:v>-10</c:v>
                </c:pt>
                <c:pt idx="42603">
                  <c:v>-9</c:v>
                </c:pt>
                <c:pt idx="42604">
                  <c:v>-13</c:v>
                </c:pt>
                <c:pt idx="42605">
                  <c:v>-10</c:v>
                </c:pt>
                <c:pt idx="42606">
                  <c:v>-9</c:v>
                </c:pt>
                <c:pt idx="42607">
                  <c:v>-7</c:v>
                </c:pt>
                <c:pt idx="42608">
                  <c:v>-7</c:v>
                </c:pt>
                <c:pt idx="42609">
                  <c:v>-14</c:v>
                </c:pt>
                <c:pt idx="42610">
                  <c:v>-14</c:v>
                </c:pt>
                <c:pt idx="42611">
                  <c:v>-13</c:v>
                </c:pt>
                <c:pt idx="42612">
                  <c:v>-14</c:v>
                </c:pt>
                <c:pt idx="42613">
                  <c:v>-11</c:v>
                </c:pt>
                <c:pt idx="42614">
                  <c:v>-12</c:v>
                </c:pt>
                <c:pt idx="42615">
                  <c:v>-16</c:v>
                </c:pt>
                <c:pt idx="42616">
                  <c:v>-18</c:v>
                </c:pt>
                <c:pt idx="42617">
                  <c:v>-16</c:v>
                </c:pt>
                <c:pt idx="42618">
                  <c:v>-14</c:v>
                </c:pt>
                <c:pt idx="42619">
                  <c:v>-12</c:v>
                </c:pt>
                <c:pt idx="42620">
                  <c:v>-20</c:v>
                </c:pt>
                <c:pt idx="42621">
                  <c:v>-12</c:v>
                </c:pt>
                <c:pt idx="42622">
                  <c:v>-11</c:v>
                </c:pt>
                <c:pt idx="42623">
                  <c:v>8</c:v>
                </c:pt>
                <c:pt idx="42624">
                  <c:v>-27</c:v>
                </c:pt>
                <c:pt idx="42625">
                  <c:v>-22</c:v>
                </c:pt>
                <c:pt idx="42626">
                  <c:v>-28</c:v>
                </c:pt>
                <c:pt idx="42627">
                  <c:v>-22</c:v>
                </c:pt>
                <c:pt idx="42628">
                  <c:v>-23</c:v>
                </c:pt>
                <c:pt idx="42629">
                  <c:v>-20</c:v>
                </c:pt>
                <c:pt idx="42630">
                  <c:v>-24</c:v>
                </c:pt>
                <c:pt idx="42631">
                  <c:v>-23</c:v>
                </c:pt>
                <c:pt idx="42632">
                  <c:v>-29</c:v>
                </c:pt>
                <c:pt idx="42633">
                  <c:v>-25</c:v>
                </c:pt>
                <c:pt idx="42634">
                  <c:v>-28</c:v>
                </c:pt>
                <c:pt idx="42635">
                  <c:v>-26</c:v>
                </c:pt>
                <c:pt idx="42636">
                  <c:v>-9</c:v>
                </c:pt>
                <c:pt idx="42637">
                  <c:v>-10</c:v>
                </c:pt>
                <c:pt idx="42638">
                  <c:v>-9</c:v>
                </c:pt>
                <c:pt idx="42639">
                  <c:v>-10</c:v>
                </c:pt>
                <c:pt idx="42640">
                  <c:v>-8</c:v>
                </c:pt>
                <c:pt idx="42641">
                  <c:v>-9</c:v>
                </c:pt>
                <c:pt idx="42642">
                  <c:v>-9</c:v>
                </c:pt>
                <c:pt idx="42643">
                  <c:v>-10</c:v>
                </c:pt>
                <c:pt idx="42644">
                  <c:v>-9</c:v>
                </c:pt>
                <c:pt idx="42645">
                  <c:v>-9</c:v>
                </c:pt>
                <c:pt idx="42646">
                  <c:v>-8</c:v>
                </c:pt>
                <c:pt idx="42647">
                  <c:v>-10</c:v>
                </c:pt>
                <c:pt idx="42648">
                  <c:v>84</c:v>
                </c:pt>
                <c:pt idx="42649">
                  <c:v>0</c:v>
                </c:pt>
                <c:pt idx="42650">
                  <c:v>-4</c:v>
                </c:pt>
                <c:pt idx="42651">
                  <c:v>-10</c:v>
                </c:pt>
                <c:pt idx="42652">
                  <c:v>-7</c:v>
                </c:pt>
                <c:pt idx="42653">
                  <c:v>-3</c:v>
                </c:pt>
                <c:pt idx="42654">
                  <c:v>-11</c:v>
                </c:pt>
                <c:pt idx="42655">
                  <c:v>-16</c:v>
                </c:pt>
                <c:pt idx="42656">
                  <c:v>-7</c:v>
                </c:pt>
                <c:pt idx="42657">
                  <c:v>-31</c:v>
                </c:pt>
                <c:pt idx="42658">
                  <c:v>-4</c:v>
                </c:pt>
                <c:pt idx="42659">
                  <c:v>-9</c:v>
                </c:pt>
                <c:pt idx="42660">
                  <c:v>-8</c:v>
                </c:pt>
                <c:pt idx="42661">
                  <c:v>-10</c:v>
                </c:pt>
                <c:pt idx="42662">
                  <c:v>-8</c:v>
                </c:pt>
                <c:pt idx="42663">
                  <c:v>-8</c:v>
                </c:pt>
                <c:pt idx="42664">
                  <c:v>-8</c:v>
                </c:pt>
                <c:pt idx="42665">
                  <c:v>-9</c:v>
                </c:pt>
                <c:pt idx="42666">
                  <c:v>-9</c:v>
                </c:pt>
                <c:pt idx="42667">
                  <c:v>-8</c:v>
                </c:pt>
                <c:pt idx="42668">
                  <c:v>-9</c:v>
                </c:pt>
                <c:pt idx="42669">
                  <c:v>-9</c:v>
                </c:pt>
                <c:pt idx="42670">
                  <c:v>-8</c:v>
                </c:pt>
                <c:pt idx="42671">
                  <c:v>-8</c:v>
                </c:pt>
                <c:pt idx="42672">
                  <c:v>-10</c:v>
                </c:pt>
                <c:pt idx="42673">
                  <c:v>-2</c:v>
                </c:pt>
                <c:pt idx="42674">
                  <c:v>11</c:v>
                </c:pt>
                <c:pt idx="42675">
                  <c:v>179</c:v>
                </c:pt>
                <c:pt idx="42676">
                  <c:v>-18</c:v>
                </c:pt>
                <c:pt idx="42677">
                  <c:v>-13</c:v>
                </c:pt>
                <c:pt idx="42678">
                  <c:v>-15</c:v>
                </c:pt>
                <c:pt idx="42679">
                  <c:v>-16</c:v>
                </c:pt>
                <c:pt idx="42680">
                  <c:v>-16</c:v>
                </c:pt>
                <c:pt idx="42681">
                  <c:v>-15</c:v>
                </c:pt>
                <c:pt idx="42682">
                  <c:v>-16</c:v>
                </c:pt>
                <c:pt idx="42683">
                  <c:v>-20</c:v>
                </c:pt>
                <c:pt idx="42684">
                  <c:v>-16</c:v>
                </c:pt>
                <c:pt idx="42685">
                  <c:v>-13</c:v>
                </c:pt>
                <c:pt idx="42686">
                  <c:v>-12</c:v>
                </c:pt>
                <c:pt idx="42687">
                  <c:v>-16</c:v>
                </c:pt>
                <c:pt idx="42688">
                  <c:v>-20</c:v>
                </c:pt>
                <c:pt idx="42689">
                  <c:v>-18</c:v>
                </c:pt>
                <c:pt idx="42690">
                  <c:v>-16</c:v>
                </c:pt>
                <c:pt idx="42691">
                  <c:v>-15</c:v>
                </c:pt>
                <c:pt idx="42692">
                  <c:v>-15</c:v>
                </c:pt>
                <c:pt idx="42693">
                  <c:v>-15</c:v>
                </c:pt>
                <c:pt idx="42694">
                  <c:v>-11</c:v>
                </c:pt>
                <c:pt idx="42695">
                  <c:v>-15</c:v>
                </c:pt>
                <c:pt idx="42696">
                  <c:v>-12</c:v>
                </c:pt>
                <c:pt idx="42697">
                  <c:v>-13</c:v>
                </c:pt>
                <c:pt idx="42698">
                  <c:v>-24</c:v>
                </c:pt>
                <c:pt idx="42699">
                  <c:v>-19</c:v>
                </c:pt>
                <c:pt idx="42700">
                  <c:v>-11</c:v>
                </c:pt>
                <c:pt idx="42701">
                  <c:v>-12</c:v>
                </c:pt>
                <c:pt idx="42702">
                  <c:v>-15</c:v>
                </c:pt>
                <c:pt idx="42703">
                  <c:v>-16</c:v>
                </c:pt>
                <c:pt idx="42704">
                  <c:v>-14</c:v>
                </c:pt>
                <c:pt idx="42705">
                  <c:v>-12</c:v>
                </c:pt>
                <c:pt idx="42706">
                  <c:v>-13</c:v>
                </c:pt>
                <c:pt idx="42707">
                  <c:v>-13</c:v>
                </c:pt>
                <c:pt idx="42708">
                  <c:v>-12</c:v>
                </c:pt>
                <c:pt idx="42709">
                  <c:v>-13</c:v>
                </c:pt>
                <c:pt idx="42710">
                  <c:v>-13</c:v>
                </c:pt>
                <c:pt idx="42711">
                  <c:v>-13</c:v>
                </c:pt>
                <c:pt idx="42712">
                  <c:v>63</c:v>
                </c:pt>
                <c:pt idx="42713">
                  <c:v>-22</c:v>
                </c:pt>
                <c:pt idx="42714">
                  <c:v>-33</c:v>
                </c:pt>
                <c:pt idx="42715">
                  <c:v>-20</c:v>
                </c:pt>
                <c:pt idx="42716">
                  <c:v>-22</c:v>
                </c:pt>
                <c:pt idx="42717">
                  <c:v>-19</c:v>
                </c:pt>
                <c:pt idx="42718">
                  <c:v>-19</c:v>
                </c:pt>
                <c:pt idx="42719">
                  <c:v>-24</c:v>
                </c:pt>
                <c:pt idx="42720">
                  <c:v>-29</c:v>
                </c:pt>
                <c:pt idx="42721">
                  <c:v>-48</c:v>
                </c:pt>
                <c:pt idx="42722">
                  <c:v>-22</c:v>
                </c:pt>
                <c:pt idx="42723">
                  <c:v>-20</c:v>
                </c:pt>
                <c:pt idx="42724">
                  <c:v>-19</c:v>
                </c:pt>
                <c:pt idx="42725">
                  <c:v>-10</c:v>
                </c:pt>
                <c:pt idx="42726">
                  <c:v>-28</c:v>
                </c:pt>
                <c:pt idx="42727">
                  <c:v>51</c:v>
                </c:pt>
                <c:pt idx="42728">
                  <c:v>-7</c:v>
                </c:pt>
                <c:pt idx="42729">
                  <c:v>-10</c:v>
                </c:pt>
                <c:pt idx="42730">
                  <c:v>-18</c:v>
                </c:pt>
                <c:pt idx="42731">
                  <c:v>-17</c:v>
                </c:pt>
                <c:pt idx="42732">
                  <c:v>-16</c:v>
                </c:pt>
                <c:pt idx="42733">
                  <c:v>-19</c:v>
                </c:pt>
                <c:pt idx="42734">
                  <c:v>-17</c:v>
                </c:pt>
                <c:pt idx="42735">
                  <c:v>-13</c:v>
                </c:pt>
                <c:pt idx="42736">
                  <c:v>-18</c:v>
                </c:pt>
                <c:pt idx="42737">
                  <c:v>-18</c:v>
                </c:pt>
                <c:pt idx="42738">
                  <c:v>-20</c:v>
                </c:pt>
                <c:pt idx="42739">
                  <c:v>-17</c:v>
                </c:pt>
                <c:pt idx="42740">
                  <c:v>-17</c:v>
                </c:pt>
                <c:pt idx="42741">
                  <c:v>-24</c:v>
                </c:pt>
                <c:pt idx="42742">
                  <c:v>-23</c:v>
                </c:pt>
                <c:pt idx="42743">
                  <c:v>-20</c:v>
                </c:pt>
                <c:pt idx="42744">
                  <c:v>-21</c:v>
                </c:pt>
                <c:pt idx="42745">
                  <c:v>-23</c:v>
                </c:pt>
                <c:pt idx="42746">
                  <c:v>-23</c:v>
                </c:pt>
                <c:pt idx="42747">
                  <c:v>-22</c:v>
                </c:pt>
                <c:pt idx="42748">
                  <c:v>-22</c:v>
                </c:pt>
                <c:pt idx="42749">
                  <c:v>-22</c:v>
                </c:pt>
                <c:pt idx="42750">
                  <c:v>-21</c:v>
                </c:pt>
                <c:pt idx="42751">
                  <c:v>-21</c:v>
                </c:pt>
                <c:pt idx="42752">
                  <c:v>-22</c:v>
                </c:pt>
                <c:pt idx="42753">
                  <c:v>-20</c:v>
                </c:pt>
                <c:pt idx="42754">
                  <c:v>30</c:v>
                </c:pt>
                <c:pt idx="42755">
                  <c:v>-14</c:v>
                </c:pt>
                <c:pt idx="42756">
                  <c:v>-11</c:v>
                </c:pt>
                <c:pt idx="42757">
                  <c:v>-16</c:v>
                </c:pt>
                <c:pt idx="42758">
                  <c:v>-23</c:v>
                </c:pt>
                <c:pt idx="42759">
                  <c:v>-22</c:v>
                </c:pt>
                <c:pt idx="42760">
                  <c:v>-20</c:v>
                </c:pt>
                <c:pt idx="42761">
                  <c:v>-22</c:v>
                </c:pt>
                <c:pt idx="42762">
                  <c:v>-21</c:v>
                </c:pt>
                <c:pt idx="42763">
                  <c:v>-19</c:v>
                </c:pt>
                <c:pt idx="42764">
                  <c:v>-21</c:v>
                </c:pt>
                <c:pt idx="42765">
                  <c:v>-20</c:v>
                </c:pt>
                <c:pt idx="42766">
                  <c:v>-23</c:v>
                </c:pt>
                <c:pt idx="42767">
                  <c:v>-27</c:v>
                </c:pt>
                <c:pt idx="42768">
                  <c:v>-24</c:v>
                </c:pt>
                <c:pt idx="42769">
                  <c:v>-20</c:v>
                </c:pt>
                <c:pt idx="42770">
                  <c:v>86</c:v>
                </c:pt>
                <c:pt idx="42771">
                  <c:v>-20</c:v>
                </c:pt>
                <c:pt idx="42772">
                  <c:v>-21</c:v>
                </c:pt>
                <c:pt idx="42773">
                  <c:v>-23</c:v>
                </c:pt>
                <c:pt idx="42774">
                  <c:v>-24</c:v>
                </c:pt>
                <c:pt idx="42775">
                  <c:v>-27</c:v>
                </c:pt>
                <c:pt idx="42776">
                  <c:v>-19</c:v>
                </c:pt>
                <c:pt idx="42777">
                  <c:v>-16</c:v>
                </c:pt>
                <c:pt idx="42778">
                  <c:v>-23</c:v>
                </c:pt>
                <c:pt idx="42779">
                  <c:v>-22</c:v>
                </c:pt>
                <c:pt idx="42780">
                  <c:v>-25</c:v>
                </c:pt>
                <c:pt idx="42781">
                  <c:v>-19</c:v>
                </c:pt>
                <c:pt idx="42782">
                  <c:v>-20</c:v>
                </c:pt>
                <c:pt idx="42783">
                  <c:v>-11</c:v>
                </c:pt>
                <c:pt idx="42784">
                  <c:v>-16</c:v>
                </c:pt>
                <c:pt idx="42785">
                  <c:v>-18</c:v>
                </c:pt>
                <c:pt idx="42786">
                  <c:v>-10</c:v>
                </c:pt>
                <c:pt idx="42787">
                  <c:v>-13</c:v>
                </c:pt>
                <c:pt idx="42788">
                  <c:v>-3</c:v>
                </c:pt>
                <c:pt idx="42789">
                  <c:v>0</c:v>
                </c:pt>
                <c:pt idx="42790">
                  <c:v>-12</c:v>
                </c:pt>
                <c:pt idx="42791">
                  <c:v>-8</c:v>
                </c:pt>
                <c:pt idx="42792">
                  <c:v>-17</c:v>
                </c:pt>
                <c:pt idx="42793">
                  <c:v>-12</c:v>
                </c:pt>
                <c:pt idx="42794">
                  <c:v>-12</c:v>
                </c:pt>
                <c:pt idx="42795">
                  <c:v>-11</c:v>
                </c:pt>
                <c:pt idx="42796">
                  <c:v>-11</c:v>
                </c:pt>
                <c:pt idx="42797">
                  <c:v>-11</c:v>
                </c:pt>
                <c:pt idx="42798">
                  <c:v>-12</c:v>
                </c:pt>
                <c:pt idx="42799">
                  <c:v>-11</c:v>
                </c:pt>
                <c:pt idx="42800">
                  <c:v>-12</c:v>
                </c:pt>
                <c:pt idx="42801">
                  <c:v>-12</c:v>
                </c:pt>
                <c:pt idx="42802">
                  <c:v>-38</c:v>
                </c:pt>
                <c:pt idx="42803">
                  <c:v>-25</c:v>
                </c:pt>
                <c:pt idx="42804">
                  <c:v>-15</c:v>
                </c:pt>
                <c:pt idx="42805">
                  <c:v>-15</c:v>
                </c:pt>
                <c:pt idx="42806">
                  <c:v>-12</c:v>
                </c:pt>
                <c:pt idx="42807">
                  <c:v>-28</c:v>
                </c:pt>
                <c:pt idx="42808">
                  <c:v>-29</c:v>
                </c:pt>
                <c:pt idx="42809">
                  <c:v>-25</c:v>
                </c:pt>
                <c:pt idx="42810">
                  <c:v>-20</c:v>
                </c:pt>
                <c:pt idx="42811">
                  <c:v>-21</c:v>
                </c:pt>
                <c:pt idx="42812">
                  <c:v>-22</c:v>
                </c:pt>
                <c:pt idx="42813">
                  <c:v>-19</c:v>
                </c:pt>
                <c:pt idx="42814">
                  <c:v>-32</c:v>
                </c:pt>
                <c:pt idx="42815">
                  <c:v>-21</c:v>
                </c:pt>
                <c:pt idx="42816">
                  <c:v>-20</c:v>
                </c:pt>
                <c:pt idx="42817">
                  <c:v>-24</c:v>
                </c:pt>
                <c:pt idx="42818">
                  <c:v>-21</c:v>
                </c:pt>
                <c:pt idx="42819">
                  <c:v>-25</c:v>
                </c:pt>
                <c:pt idx="42820">
                  <c:v>-19</c:v>
                </c:pt>
                <c:pt idx="42821">
                  <c:v>-26</c:v>
                </c:pt>
                <c:pt idx="42822">
                  <c:v>-22</c:v>
                </c:pt>
                <c:pt idx="42823">
                  <c:v>-29</c:v>
                </c:pt>
                <c:pt idx="42824">
                  <c:v>-22</c:v>
                </c:pt>
                <c:pt idx="42825">
                  <c:v>-25</c:v>
                </c:pt>
                <c:pt idx="42826">
                  <c:v>-22</c:v>
                </c:pt>
                <c:pt idx="42827">
                  <c:v>-20</c:v>
                </c:pt>
                <c:pt idx="42828">
                  <c:v>-37</c:v>
                </c:pt>
                <c:pt idx="42829">
                  <c:v>-22</c:v>
                </c:pt>
                <c:pt idx="42830">
                  <c:v>-19</c:v>
                </c:pt>
                <c:pt idx="42831">
                  <c:v>-17</c:v>
                </c:pt>
                <c:pt idx="42832">
                  <c:v>-23</c:v>
                </c:pt>
                <c:pt idx="42833">
                  <c:v>-19</c:v>
                </c:pt>
                <c:pt idx="42834">
                  <c:v>-9</c:v>
                </c:pt>
                <c:pt idx="42835">
                  <c:v>-9</c:v>
                </c:pt>
                <c:pt idx="42836">
                  <c:v>-8</c:v>
                </c:pt>
                <c:pt idx="42837">
                  <c:v>-11</c:v>
                </c:pt>
                <c:pt idx="42838">
                  <c:v>-18</c:v>
                </c:pt>
                <c:pt idx="42839">
                  <c:v>-14</c:v>
                </c:pt>
                <c:pt idx="42840">
                  <c:v>-18</c:v>
                </c:pt>
                <c:pt idx="42841">
                  <c:v>-15</c:v>
                </c:pt>
                <c:pt idx="42842">
                  <c:v>-16</c:v>
                </c:pt>
                <c:pt idx="42843">
                  <c:v>174</c:v>
                </c:pt>
                <c:pt idx="42844">
                  <c:v>-16</c:v>
                </c:pt>
                <c:pt idx="42845">
                  <c:v>-25</c:v>
                </c:pt>
                <c:pt idx="42846">
                  <c:v>-19</c:v>
                </c:pt>
                <c:pt idx="42847">
                  <c:v>-12</c:v>
                </c:pt>
                <c:pt idx="42848">
                  <c:v>-19</c:v>
                </c:pt>
                <c:pt idx="42849">
                  <c:v>-16</c:v>
                </c:pt>
                <c:pt idx="42850">
                  <c:v>-15</c:v>
                </c:pt>
                <c:pt idx="42851">
                  <c:v>-18</c:v>
                </c:pt>
                <c:pt idx="42852">
                  <c:v>-15</c:v>
                </c:pt>
                <c:pt idx="42853">
                  <c:v>-9</c:v>
                </c:pt>
                <c:pt idx="42854">
                  <c:v>-40</c:v>
                </c:pt>
                <c:pt idx="42855">
                  <c:v>-14</c:v>
                </c:pt>
                <c:pt idx="42856">
                  <c:v>-15</c:v>
                </c:pt>
                <c:pt idx="42857">
                  <c:v>-20</c:v>
                </c:pt>
                <c:pt idx="42858">
                  <c:v>-27</c:v>
                </c:pt>
                <c:pt idx="42859">
                  <c:v>-23</c:v>
                </c:pt>
                <c:pt idx="42860">
                  <c:v>-21</c:v>
                </c:pt>
                <c:pt idx="42861">
                  <c:v>-19</c:v>
                </c:pt>
                <c:pt idx="42862">
                  <c:v>-19</c:v>
                </c:pt>
                <c:pt idx="42863">
                  <c:v>-15</c:v>
                </c:pt>
                <c:pt idx="42864">
                  <c:v>-18</c:v>
                </c:pt>
                <c:pt idx="42865">
                  <c:v>-21</c:v>
                </c:pt>
                <c:pt idx="42866">
                  <c:v>-19</c:v>
                </c:pt>
                <c:pt idx="42867">
                  <c:v>-18</c:v>
                </c:pt>
                <c:pt idx="42868">
                  <c:v>-20</c:v>
                </c:pt>
                <c:pt idx="42869">
                  <c:v>-20</c:v>
                </c:pt>
                <c:pt idx="42870">
                  <c:v>-12</c:v>
                </c:pt>
                <c:pt idx="42871">
                  <c:v>-20</c:v>
                </c:pt>
                <c:pt idx="42872">
                  <c:v>-22</c:v>
                </c:pt>
                <c:pt idx="42873">
                  <c:v>-25</c:v>
                </c:pt>
                <c:pt idx="42874">
                  <c:v>-19</c:v>
                </c:pt>
                <c:pt idx="42875">
                  <c:v>-20</c:v>
                </c:pt>
                <c:pt idx="42876">
                  <c:v>-4</c:v>
                </c:pt>
                <c:pt idx="42877">
                  <c:v>-25</c:v>
                </c:pt>
                <c:pt idx="42878">
                  <c:v>-18</c:v>
                </c:pt>
                <c:pt idx="42879">
                  <c:v>-11</c:v>
                </c:pt>
                <c:pt idx="42880">
                  <c:v>-21</c:v>
                </c:pt>
                <c:pt idx="42881">
                  <c:v>-13</c:v>
                </c:pt>
                <c:pt idx="42882">
                  <c:v>-16</c:v>
                </c:pt>
                <c:pt idx="42883">
                  <c:v>-10</c:v>
                </c:pt>
                <c:pt idx="42884">
                  <c:v>0</c:v>
                </c:pt>
                <c:pt idx="42885">
                  <c:v>-36</c:v>
                </c:pt>
                <c:pt idx="42886">
                  <c:v>-9</c:v>
                </c:pt>
                <c:pt idx="42887">
                  <c:v>-22</c:v>
                </c:pt>
                <c:pt idx="42888">
                  <c:v>-23</c:v>
                </c:pt>
                <c:pt idx="42889">
                  <c:v>-18</c:v>
                </c:pt>
                <c:pt idx="42890">
                  <c:v>-18</c:v>
                </c:pt>
                <c:pt idx="42891">
                  <c:v>-18</c:v>
                </c:pt>
                <c:pt idx="42892">
                  <c:v>-35</c:v>
                </c:pt>
                <c:pt idx="42893">
                  <c:v>-23</c:v>
                </c:pt>
                <c:pt idx="42894">
                  <c:v>-27</c:v>
                </c:pt>
                <c:pt idx="42895">
                  <c:v>-23</c:v>
                </c:pt>
                <c:pt idx="42896">
                  <c:v>-21</c:v>
                </c:pt>
                <c:pt idx="42897">
                  <c:v>-20</c:v>
                </c:pt>
                <c:pt idx="42898">
                  <c:v>-20</c:v>
                </c:pt>
                <c:pt idx="42899">
                  <c:v>-15</c:v>
                </c:pt>
                <c:pt idx="42900">
                  <c:v>-15</c:v>
                </c:pt>
                <c:pt idx="42901">
                  <c:v>-14</c:v>
                </c:pt>
                <c:pt idx="42902">
                  <c:v>-13</c:v>
                </c:pt>
                <c:pt idx="42903">
                  <c:v>-13</c:v>
                </c:pt>
                <c:pt idx="42904">
                  <c:v>-15</c:v>
                </c:pt>
                <c:pt idx="42905">
                  <c:v>-14</c:v>
                </c:pt>
                <c:pt idx="42906">
                  <c:v>-13</c:v>
                </c:pt>
                <c:pt idx="42907">
                  <c:v>-12</c:v>
                </c:pt>
                <c:pt idx="42908">
                  <c:v>-22</c:v>
                </c:pt>
                <c:pt idx="42909">
                  <c:v>-12</c:v>
                </c:pt>
                <c:pt idx="42910">
                  <c:v>-13</c:v>
                </c:pt>
                <c:pt idx="42911">
                  <c:v>-16</c:v>
                </c:pt>
                <c:pt idx="42912">
                  <c:v>-19</c:v>
                </c:pt>
                <c:pt idx="42913">
                  <c:v>-16</c:v>
                </c:pt>
                <c:pt idx="42914">
                  <c:v>-24</c:v>
                </c:pt>
                <c:pt idx="42915">
                  <c:v>-13</c:v>
                </c:pt>
                <c:pt idx="42916">
                  <c:v>-12</c:v>
                </c:pt>
                <c:pt idx="42917">
                  <c:v>-19</c:v>
                </c:pt>
                <c:pt idx="42918">
                  <c:v>-18</c:v>
                </c:pt>
                <c:pt idx="42919">
                  <c:v>-17</c:v>
                </c:pt>
                <c:pt idx="42920">
                  <c:v>-18</c:v>
                </c:pt>
                <c:pt idx="42921">
                  <c:v>-16</c:v>
                </c:pt>
                <c:pt idx="42922">
                  <c:v>-18</c:v>
                </c:pt>
                <c:pt idx="42923">
                  <c:v>87</c:v>
                </c:pt>
                <c:pt idx="42924">
                  <c:v>-7</c:v>
                </c:pt>
                <c:pt idx="42925">
                  <c:v>-6</c:v>
                </c:pt>
                <c:pt idx="42926">
                  <c:v>-7</c:v>
                </c:pt>
                <c:pt idx="42927">
                  <c:v>-7</c:v>
                </c:pt>
                <c:pt idx="42928">
                  <c:v>-6</c:v>
                </c:pt>
                <c:pt idx="42929">
                  <c:v>-6</c:v>
                </c:pt>
                <c:pt idx="42930">
                  <c:v>-6</c:v>
                </c:pt>
                <c:pt idx="42931">
                  <c:v>-10</c:v>
                </c:pt>
                <c:pt idx="42932">
                  <c:v>-6</c:v>
                </c:pt>
                <c:pt idx="42933">
                  <c:v>-6</c:v>
                </c:pt>
                <c:pt idx="42934">
                  <c:v>-6</c:v>
                </c:pt>
                <c:pt idx="42935">
                  <c:v>-7</c:v>
                </c:pt>
                <c:pt idx="42936">
                  <c:v>-5</c:v>
                </c:pt>
                <c:pt idx="42937">
                  <c:v>-5</c:v>
                </c:pt>
                <c:pt idx="42938">
                  <c:v>-6</c:v>
                </c:pt>
                <c:pt idx="42939">
                  <c:v>-6</c:v>
                </c:pt>
                <c:pt idx="42940">
                  <c:v>-5</c:v>
                </c:pt>
                <c:pt idx="42941">
                  <c:v>-16</c:v>
                </c:pt>
                <c:pt idx="42942">
                  <c:v>-10</c:v>
                </c:pt>
                <c:pt idx="42943">
                  <c:v>-11</c:v>
                </c:pt>
                <c:pt idx="42944">
                  <c:v>-10</c:v>
                </c:pt>
                <c:pt idx="42945">
                  <c:v>-10</c:v>
                </c:pt>
                <c:pt idx="42946">
                  <c:v>-11</c:v>
                </c:pt>
                <c:pt idx="42947">
                  <c:v>-20</c:v>
                </c:pt>
                <c:pt idx="42948">
                  <c:v>-13</c:v>
                </c:pt>
                <c:pt idx="42949">
                  <c:v>-15</c:v>
                </c:pt>
                <c:pt idx="42950">
                  <c:v>-13</c:v>
                </c:pt>
                <c:pt idx="42951">
                  <c:v>-14</c:v>
                </c:pt>
                <c:pt idx="42952">
                  <c:v>-11</c:v>
                </c:pt>
                <c:pt idx="42953">
                  <c:v>-20</c:v>
                </c:pt>
                <c:pt idx="42954">
                  <c:v>-24</c:v>
                </c:pt>
                <c:pt idx="42955">
                  <c:v>-20</c:v>
                </c:pt>
                <c:pt idx="42956">
                  <c:v>-23</c:v>
                </c:pt>
                <c:pt idx="42957">
                  <c:v>-24</c:v>
                </c:pt>
                <c:pt idx="42958">
                  <c:v>-20</c:v>
                </c:pt>
                <c:pt idx="42959">
                  <c:v>-25</c:v>
                </c:pt>
                <c:pt idx="42960">
                  <c:v>-20</c:v>
                </c:pt>
                <c:pt idx="42961">
                  <c:v>-23</c:v>
                </c:pt>
                <c:pt idx="42962">
                  <c:v>-20</c:v>
                </c:pt>
                <c:pt idx="42963">
                  <c:v>-34</c:v>
                </c:pt>
                <c:pt idx="42964">
                  <c:v>-16</c:v>
                </c:pt>
                <c:pt idx="42965">
                  <c:v>-44</c:v>
                </c:pt>
                <c:pt idx="42966">
                  <c:v>-22</c:v>
                </c:pt>
                <c:pt idx="42967">
                  <c:v>-26</c:v>
                </c:pt>
                <c:pt idx="42968">
                  <c:v>-18</c:v>
                </c:pt>
                <c:pt idx="42969">
                  <c:v>-24</c:v>
                </c:pt>
                <c:pt idx="42970">
                  <c:v>-22</c:v>
                </c:pt>
                <c:pt idx="42971">
                  <c:v>-25</c:v>
                </c:pt>
                <c:pt idx="42972">
                  <c:v>-25</c:v>
                </c:pt>
                <c:pt idx="42973">
                  <c:v>-21</c:v>
                </c:pt>
                <c:pt idx="42974">
                  <c:v>-21</c:v>
                </c:pt>
                <c:pt idx="42975">
                  <c:v>-23</c:v>
                </c:pt>
                <c:pt idx="42976">
                  <c:v>-56</c:v>
                </c:pt>
                <c:pt idx="42977">
                  <c:v>-11</c:v>
                </c:pt>
                <c:pt idx="42978">
                  <c:v>-10</c:v>
                </c:pt>
                <c:pt idx="42979">
                  <c:v>-13</c:v>
                </c:pt>
                <c:pt idx="42980">
                  <c:v>-10</c:v>
                </c:pt>
                <c:pt idx="42981">
                  <c:v>-10</c:v>
                </c:pt>
                <c:pt idx="42982">
                  <c:v>-13</c:v>
                </c:pt>
                <c:pt idx="42983">
                  <c:v>-10</c:v>
                </c:pt>
                <c:pt idx="42984">
                  <c:v>-10</c:v>
                </c:pt>
                <c:pt idx="42985">
                  <c:v>-11</c:v>
                </c:pt>
                <c:pt idx="42986">
                  <c:v>-10</c:v>
                </c:pt>
                <c:pt idx="42987">
                  <c:v>-10</c:v>
                </c:pt>
                <c:pt idx="42988">
                  <c:v>-10</c:v>
                </c:pt>
                <c:pt idx="42989">
                  <c:v>-21</c:v>
                </c:pt>
                <c:pt idx="42990">
                  <c:v>-26</c:v>
                </c:pt>
                <c:pt idx="42991">
                  <c:v>-21</c:v>
                </c:pt>
                <c:pt idx="42992">
                  <c:v>-23</c:v>
                </c:pt>
                <c:pt idx="42993">
                  <c:v>-20</c:v>
                </c:pt>
                <c:pt idx="42994">
                  <c:v>-24</c:v>
                </c:pt>
                <c:pt idx="42995">
                  <c:v>-26</c:v>
                </c:pt>
                <c:pt idx="42996">
                  <c:v>-27</c:v>
                </c:pt>
                <c:pt idx="42997">
                  <c:v>-35</c:v>
                </c:pt>
                <c:pt idx="42998">
                  <c:v>-23</c:v>
                </c:pt>
                <c:pt idx="42999">
                  <c:v>-19</c:v>
                </c:pt>
                <c:pt idx="43000">
                  <c:v>-20</c:v>
                </c:pt>
                <c:pt idx="43001">
                  <c:v>-10</c:v>
                </c:pt>
                <c:pt idx="43002">
                  <c:v>-10</c:v>
                </c:pt>
                <c:pt idx="43003">
                  <c:v>-9</c:v>
                </c:pt>
                <c:pt idx="43004">
                  <c:v>-10</c:v>
                </c:pt>
                <c:pt idx="43005">
                  <c:v>-11</c:v>
                </c:pt>
                <c:pt idx="43006">
                  <c:v>-10</c:v>
                </c:pt>
                <c:pt idx="43007">
                  <c:v>-11</c:v>
                </c:pt>
                <c:pt idx="43008">
                  <c:v>-12</c:v>
                </c:pt>
                <c:pt idx="43009">
                  <c:v>-12</c:v>
                </c:pt>
                <c:pt idx="43010">
                  <c:v>-10</c:v>
                </c:pt>
                <c:pt idx="43011">
                  <c:v>-9</c:v>
                </c:pt>
                <c:pt idx="43012">
                  <c:v>-10</c:v>
                </c:pt>
                <c:pt idx="43013">
                  <c:v>-19</c:v>
                </c:pt>
                <c:pt idx="43014">
                  <c:v>-15</c:v>
                </c:pt>
                <c:pt idx="43015">
                  <c:v>-22</c:v>
                </c:pt>
                <c:pt idx="43016">
                  <c:v>-17</c:v>
                </c:pt>
                <c:pt idx="43017">
                  <c:v>-16</c:v>
                </c:pt>
                <c:pt idx="43018">
                  <c:v>-12</c:v>
                </c:pt>
                <c:pt idx="43019">
                  <c:v>-14</c:v>
                </c:pt>
                <c:pt idx="43020">
                  <c:v>-16</c:v>
                </c:pt>
                <c:pt idx="43021">
                  <c:v>-14</c:v>
                </c:pt>
                <c:pt idx="43022">
                  <c:v>-17</c:v>
                </c:pt>
                <c:pt idx="43023">
                  <c:v>-14</c:v>
                </c:pt>
                <c:pt idx="43024">
                  <c:v>-11</c:v>
                </c:pt>
                <c:pt idx="43025">
                  <c:v>-7</c:v>
                </c:pt>
                <c:pt idx="43026">
                  <c:v>-9</c:v>
                </c:pt>
                <c:pt idx="43027">
                  <c:v>-7</c:v>
                </c:pt>
                <c:pt idx="43028">
                  <c:v>-6</c:v>
                </c:pt>
                <c:pt idx="43029">
                  <c:v>101</c:v>
                </c:pt>
                <c:pt idx="43030">
                  <c:v>-28</c:v>
                </c:pt>
                <c:pt idx="43031">
                  <c:v>-24</c:v>
                </c:pt>
                <c:pt idx="43032">
                  <c:v>-19</c:v>
                </c:pt>
                <c:pt idx="43033">
                  <c:v>-19</c:v>
                </c:pt>
                <c:pt idx="43034">
                  <c:v>-22</c:v>
                </c:pt>
                <c:pt idx="43035">
                  <c:v>-34</c:v>
                </c:pt>
                <c:pt idx="43036">
                  <c:v>-17</c:v>
                </c:pt>
                <c:pt idx="43037">
                  <c:v>-23</c:v>
                </c:pt>
                <c:pt idx="43038">
                  <c:v>-20</c:v>
                </c:pt>
                <c:pt idx="43039">
                  <c:v>-29</c:v>
                </c:pt>
                <c:pt idx="43040">
                  <c:v>-18</c:v>
                </c:pt>
                <c:pt idx="43041">
                  <c:v>-32</c:v>
                </c:pt>
                <c:pt idx="43042">
                  <c:v>-9</c:v>
                </c:pt>
                <c:pt idx="43043">
                  <c:v>-14</c:v>
                </c:pt>
                <c:pt idx="43044">
                  <c:v>-10</c:v>
                </c:pt>
                <c:pt idx="43045">
                  <c:v>-23</c:v>
                </c:pt>
                <c:pt idx="43046">
                  <c:v>-19</c:v>
                </c:pt>
                <c:pt idx="43047">
                  <c:v>-17</c:v>
                </c:pt>
                <c:pt idx="43048">
                  <c:v>-17</c:v>
                </c:pt>
                <c:pt idx="43049">
                  <c:v>-18</c:v>
                </c:pt>
                <c:pt idx="43050">
                  <c:v>-17</c:v>
                </c:pt>
                <c:pt idx="43051">
                  <c:v>-23</c:v>
                </c:pt>
                <c:pt idx="43052">
                  <c:v>-19</c:v>
                </c:pt>
                <c:pt idx="43053">
                  <c:v>-18</c:v>
                </c:pt>
                <c:pt idx="43054">
                  <c:v>-35</c:v>
                </c:pt>
                <c:pt idx="43055">
                  <c:v>-17</c:v>
                </c:pt>
                <c:pt idx="43056">
                  <c:v>-14</c:v>
                </c:pt>
                <c:pt idx="43057">
                  <c:v>-29</c:v>
                </c:pt>
                <c:pt idx="43058">
                  <c:v>-33</c:v>
                </c:pt>
                <c:pt idx="43059">
                  <c:v>-27</c:v>
                </c:pt>
                <c:pt idx="43060">
                  <c:v>-25</c:v>
                </c:pt>
                <c:pt idx="43061">
                  <c:v>-26</c:v>
                </c:pt>
                <c:pt idx="43062">
                  <c:v>-23</c:v>
                </c:pt>
                <c:pt idx="43063">
                  <c:v>-23</c:v>
                </c:pt>
                <c:pt idx="43064">
                  <c:v>-30</c:v>
                </c:pt>
                <c:pt idx="43065">
                  <c:v>-23</c:v>
                </c:pt>
                <c:pt idx="43066">
                  <c:v>-31</c:v>
                </c:pt>
                <c:pt idx="43067">
                  <c:v>-29</c:v>
                </c:pt>
                <c:pt idx="43068">
                  <c:v>-30</c:v>
                </c:pt>
                <c:pt idx="43069">
                  <c:v>-8</c:v>
                </c:pt>
                <c:pt idx="43070">
                  <c:v>-11</c:v>
                </c:pt>
                <c:pt idx="43071">
                  <c:v>-8</c:v>
                </c:pt>
                <c:pt idx="43072">
                  <c:v>-9</c:v>
                </c:pt>
                <c:pt idx="43073">
                  <c:v>-9</c:v>
                </c:pt>
                <c:pt idx="43074">
                  <c:v>-8</c:v>
                </c:pt>
                <c:pt idx="43075">
                  <c:v>-9</c:v>
                </c:pt>
                <c:pt idx="43076">
                  <c:v>-7</c:v>
                </c:pt>
                <c:pt idx="43077">
                  <c:v>-12</c:v>
                </c:pt>
                <c:pt idx="43078">
                  <c:v>-10</c:v>
                </c:pt>
                <c:pt idx="43079">
                  <c:v>-10</c:v>
                </c:pt>
                <c:pt idx="43080">
                  <c:v>-10</c:v>
                </c:pt>
                <c:pt idx="43081">
                  <c:v>-15</c:v>
                </c:pt>
                <c:pt idx="43082">
                  <c:v>-28</c:v>
                </c:pt>
                <c:pt idx="43083">
                  <c:v>-18</c:v>
                </c:pt>
                <c:pt idx="43084">
                  <c:v>-16</c:v>
                </c:pt>
                <c:pt idx="43085">
                  <c:v>-21</c:v>
                </c:pt>
                <c:pt idx="43086">
                  <c:v>-23</c:v>
                </c:pt>
                <c:pt idx="43087">
                  <c:v>-21</c:v>
                </c:pt>
                <c:pt idx="43088">
                  <c:v>-19</c:v>
                </c:pt>
                <c:pt idx="43089">
                  <c:v>-16</c:v>
                </c:pt>
                <c:pt idx="43090">
                  <c:v>-25</c:v>
                </c:pt>
                <c:pt idx="43091">
                  <c:v>-17</c:v>
                </c:pt>
                <c:pt idx="43092">
                  <c:v>-16</c:v>
                </c:pt>
                <c:pt idx="43093">
                  <c:v>-7</c:v>
                </c:pt>
                <c:pt idx="43094">
                  <c:v>-7</c:v>
                </c:pt>
                <c:pt idx="43095">
                  <c:v>-8</c:v>
                </c:pt>
                <c:pt idx="43096">
                  <c:v>-10</c:v>
                </c:pt>
                <c:pt idx="43097">
                  <c:v>-9</c:v>
                </c:pt>
                <c:pt idx="43098">
                  <c:v>-7</c:v>
                </c:pt>
                <c:pt idx="43099">
                  <c:v>-6</c:v>
                </c:pt>
                <c:pt idx="43100">
                  <c:v>-7</c:v>
                </c:pt>
                <c:pt idx="43101">
                  <c:v>-7</c:v>
                </c:pt>
                <c:pt idx="43102">
                  <c:v>-7</c:v>
                </c:pt>
                <c:pt idx="43103">
                  <c:v>-8</c:v>
                </c:pt>
                <c:pt idx="43104">
                  <c:v>-8</c:v>
                </c:pt>
                <c:pt idx="43105">
                  <c:v>-12</c:v>
                </c:pt>
                <c:pt idx="43106">
                  <c:v>-9</c:v>
                </c:pt>
                <c:pt idx="43107">
                  <c:v>-16</c:v>
                </c:pt>
                <c:pt idx="43108">
                  <c:v>140</c:v>
                </c:pt>
                <c:pt idx="43109">
                  <c:v>-9</c:v>
                </c:pt>
                <c:pt idx="43110">
                  <c:v>-13</c:v>
                </c:pt>
                <c:pt idx="43111">
                  <c:v>-10</c:v>
                </c:pt>
                <c:pt idx="43112">
                  <c:v>-13</c:v>
                </c:pt>
                <c:pt idx="43113">
                  <c:v>-9</c:v>
                </c:pt>
                <c:pt idx="43114">
                  <c:v>-12</c:v>
                </c:pt>
                <c:pt idx="43115">
                  <c:v>-12</c:v>
                </c:pt>
                <c:pt idx="43116">
                  <c:v>-10</c:v>
                </c:pt>
                <c:pt idx="43117">
                  <c:v>-14</c:v>
                </c:pt>
                <c:pt idx="43118">
                  <c:v>-12</c:v>
                </c:pt>
                <c:pt idx="43119">
                  <c:v>-10</c:v>
                </c:pt>
                <c:pt idx="43120">
                  <c:v>-10</c:v>
                </c:pt>
                <c:pt idx="43121">
                  <c:v>-9</c:v>
                </c:pt>
                <c:pt idx="43122">
                  <c:v>-10</c:v>
                </c:pt>
                <c:pt idx="43123">
                  <c:v>-17</c:v>
                </c:pt>
                <c:pt idx="43124">
                  <c:v>-16</c:v>
                </c:pt>
                <c:pt idx="43125">
                  <c:v>-14</c:v>
                </c:pt>
                <c:pt idx="43126">
                  <c:v>-18</c:v>
                </c:pt>
                <c:pt idx="43127">
                  <c:v>-15</c:v>
                </c:pt>
                <c:pt idx="43128">
                  <c:v>-14</c:v>
                </c:pt>
                <c:pt idx="43129">
                  <c:v>-10</c:v>
                </c:pt>
                <c:pt idx="43130">
                  <c:v>-15</c:v>
                </c:pt>
                <c:pt idx="43131">
                  <c:v>-16</c:v>
                </c:pt>
                <c:pt idx="43132">
                  <c:v>-13</c:v>
                </c:pt>
                <c:pt idx="43133">
                  <c:v>-13</c:v>
                </c:pt>
                <c:pt idx="43134">
                  <c:v>-14</c:v>
                </c:pt>
                <c:pt idx="43135">
                  <c:v>-10</c:v>
                </c:pt>
                <c:pt idx="43136">
                  <c:v>-8</c:v>
                </c:pt>
                <c:pt idx="43137">
                  <c:v>-10</c:v>
                </c:pt>
                <c:pt idx="43138">
                  <c:v>-10</c:v>
                </c:pt>
                <c:pt idx="43139">
                  <c:v>-8</c:v>
                </c:pt>
                <c:pt idx="43140">
                  <c:v>-11</c:v>
                </c:pt>
                <c:pt idx="43141">
                  <c:v>-9</c:v>
                </c:pt>
                <c:pt idx="43142">
                  <c:v>-9</c:v>
                </c:pt>
                <c:pt idx="43143">
                  <c:v>-10</c:v>
                </c:pt>
                <c:pt idx="43144">
                  <c:v>-11</c:v>
                </c:pt>
                <c:pt idx="43145">
                  <c:v>-11</c:v>
                </c:pt>
                <c:pt idx="43146">
                  <c:v>-10</c:v>
                </c:pt>
                <c:pt idx="43147">
                  <c:v>-18</c:v>
                </c:pt>
                <c:pt idx="43148">
                  <c:v>-21</c:v>
                </c:pt>
                <c:pt idx="43149">
                  <c:v>-16</c:v>
                </c:pt>
                <c:pt idx="43150">
                  <c:v>-19</c:v>
                </c:pt>
                <c:pt idx="43151">
                  <c:v>-19</c:v>
                </c:pt>
                <c:pt idx="43152">
                  <c:v>-21</c:v>
                </c:pt>
                <c:pt idx="43153">
                  <c:v>-20</c:v>
                </c:pt>
                <c:pt idx="43154">
                  <c:v>-17</c:v>
                </c:pt>
                <c:pt idx="43155">
                  <c:v>-20</c:v>
                </c:pt>
                <c:pt idx="43156">
                  <c:v>-20</c:v>
                </c:pt>
                <c:pt idx="43157">
                  <c:v>-22</c:v>
                </c:pt>
                <c:pt idx="43158">
                  <c:v>-25</c:v>
                </c:pt>
                <c:pt idx="43159">
                  <c:v>-17</c:v>
                </c:pt>
                <c:pt idx="43160">
                  <c:v>-19</c:v>
                </c:pt>
                <c:pt idx="43161">
                  <c:v>-17</c:v>
                </c:pt>
                <c:pt idx="43162">
                  <c:v>-18</c:v>
                </c:pt>
                <c:pt idx="43163">
                  <c:v>-21</c:v>
                </c:pt>
                <c:pt idx="43164">
                  <c:v>-17</c:v>
                </c:pt>
                <c:pt idx="43165">
                  <c:v>-22</c:v>
                </c:pt>
                <c:pt idx="43166">
                  <c:v>-19</c:v>
                </c:pt>
                <c:pt idx="43167">
                  <c:v>-18</c:v>
                </c:pt>
                <c:pt idx="43168">
                  <c:v>-23</c:v>
                </c:pt>
                <c:pt idx="43169">
                  <c:v>-20</c:v>
                </c:pt>
                <c:pt idx="43170">
                  <c:v>-28</c:v>
                </c:pt>
                <c:pt idx="43171">
                  <c:v>-12</c:v>
                </c:pt>
                <c:pt idx="43172">
                  <c:v>-15</c:v>
                </c:pt>
                <c:pt idx="43173">
                  <c:v>-13</c:v>
                </c:pt>
                <c:pt idx="43174">
                  <c:v>-16</c:v>
                </c:pt>
                <c:pt idx="43175">
                  <c:v>-21</c:v>
                </c:pt>
                <c:pt idx="43176">
                  <c:v>-14</c:v>
                </c:pt>
                <c:pt idx="43177">
                  <c:v>-18</c:v>
                </c:pt>
                <c:pt idx="43178">
                  <c:v>-18</c:v>
                </c:pt>
                <c:pt idx="43179">
                  <c:v>-17</c:v>
                </c:pt>
                <c:pt idx="43180">
                  <c:v>-17</c:v>
                </c:pt>
                <c:pt idx="43181">
                  <c:v>-30</c:v>
                </c:pt>
                <c:pt idx="43182">
                  <c:v>-15</c:v>
                </c:pt>
                <c:pt idx="43183">
                  <c:v>-17</c:v>
                </c:pt>
                <c:pt idx="43184">
                  <c:v>-14</c:v>
                </c:pt>
                <c:pt idx="43185">
                  <c:v>-11</c:v>
                </c:pt>
                <c:pt idx="43186">
                  <c:v>-19</c:v>
                </c:pt>
                <c:pt idx="43187">
                  <c:v>-11</c:v>
                </c:pt>
                <c:pt idx="43188">
                  <c:v>-10</c:v>
                </c:pt>
                <c:pt idx="43189">
                  <c:v>-11</c:v>
                </c:pt>
                <c:pt idx="43190">
                  <c:v>-10</c:v>
                </c:pt>
                <c:pt idx="43191">
                  <c:v>-10</c:v>
                </c:pt>
                <c:pt idx="43192">
                  <c:v>-14</c:v>
                </c:pt>
                <c:pt idx="43193">
                  <c:v>-10</c:v>
                </c:pt>
                <c:pt idx="43194">
                  <c:v>-11</c:v>
                </c:pt>
                <c:pt idx="43195">
                  <c:v>-15</c:v>
                </c:pt>
                <c:pt idx="43196">
                  <c:v>-15</c:v>
                </c:pt>
                <c:pt idx="43197">
                  <c:v>-13</c:v>
                </c:pt>
                <c:pt idx="43198">
                  <c:v>-12</c:v>
                </c:pt>
                <c:pt idx="43199">
                  <c:v>-13</c:v>
                </c:pt>
                <c:pt idx="43200">
                  <c:v>-13</c:v>
                </c:pt>
                <c:pt idx="43201">
                  <c:v>-15</c:v>
                </c:pt>
                <c:pt idx="43202">
                  <c:v>-12</c:v>
                </c:pt>
                <c:pt idx="43203">
                  <c:v>-14</c:v>
                </c:pt>
                <c:pt idx="43204">
                  <c:v>-18</c:v>
                </c:pt>
                <c:pt idx="43205">
                  <c:v>-13</c:v>
                </c:pt>
                <c:pt idx="43206">
                  <c:v>-14</c:v>
                </c:pt>
                <c:pt idx="43207">
                  <c:v>-11</c:v>
                </c:pt>
                <c:pt idx="43208">
                  <c:v>-19</c:v>
                </c:pt>
                <c:pt idx="43209">
                  <c:v>-21</c:v>
                </c:pt>
                <c:pt idx="43210">
                  <c:v>-23</c:v>
                </c:pt>
                <c:pt idx="43211">
                  <c:v>-20</c:v>
                </c:pt>
                <c:pt idx="43212">
                  <c:v>-21</c:v>
                </c:pt>
                <c:pt idx="43213">
                  <c:v>-24</c:v>
                </c:pt>
                <c:pt idx="43214">
                  <c:v>-22</c:v>
                </c:pt>
                <c:pt idx="43215">
                  <c:v>-19</c:v>
                </c:pt>
                <c:pt idx="43216">
                  <c:v>-28</c:v>
                </c:pt>
                <c:pt idx="43217">
                  <c:v>-19</c:v>
                </c:pt>
                <c:pt idx="43218">
                  <c:v>-22</c:v>
                </c:pt>
                <c:pt idx="43219">
                  <c:v>-19</c:v>
                </c:pt>
                <c:pt idx="43220">
                  <c:v>-19</c:v>
                </c:pt>
                <c:pt idx="43221">
                  <c:v>-28</c:v>
                </c:pt>
                <c:pt idx="43222">
                  <c:v>-24</c:v>
                </c:pt>
                <c:pt idx="43223">
                  <c:v>-18</c:v>
                </c:pt>
                <c:pt idx="43224">
                  <c:v>-19</c:v>
                </c:pt>
                <c:pt idx="43225">
                  <c:v>-19</c:v>
                </c:pt>
                <c:pt idx="43226">
                  <c:v>-18</c:v>
                </c:pt>
                <c:pt idx="43227">
                  <c:v>-18</c:v>
                </c:pt>
                <c:pt idx="43228">
                  <c:v>-18</c:v>
                </c:pt>
                <c:pt idx="43229">
                  <c:v>-19</c:v>
                </c:pt>
                <c:pt idx="43230">
                  <c:v>-26</c:v>
                </c:pt>
                <c:pt idx="43231">
                  <c:v>-25</c:v>
                </c:pt>
                <c:pt idx="43232">
                  <c:v>79</c:v>
                </c:pt>
                <c:pt idx="43233">
                  <c:v>-8</c:v>
                </c:pt>
                <c:pt idx="43234">
                  <c:v>200</c:v>
                </c:pt>
                <c:pt idx="43235">
                  <c:v>-23</c:v>
                </c:pt>
                <c:pt idx="43236">
                  <c:v>-18</c:v>
                </c:pt>
                <c:pt idx="43237">
                  <c:v>-17</c:v>
                </c:pt>
                <c:pt idx="43238">
                  <c:v>-18</c:v>
                </c:pt>
                <c:pt idx="43239">
                  <c:v>-19</c:v>
                </c:pt>
                <c:pt idx="43240">
                  <c:v>-18</c:v>
                </c:pt>
                <c:pt idx="43241">
                  <c:v>-21</c:v>
                </c:pt>
                <c:pt idx="43242">
                  <c:v>-26</c:v>
                </c:pt>
                <c:pt idx="43243">
                  <c:v>-21</c:v>
                </c:pt>
                <c:pt idx="43244">
                  <c:v>-17</c:v>
                </c:pt>
                <c:pt idx="43245">
                  <c:v>-17</c:v>
                </c:pt>
                <c:pt idx="43246">
                  <c:v>-20</c:v>
                </c:pt>
                <c:pt idx="43247">
                  <c:v>-17</c:v>
                </c:pt>
                <c:pt idx="43248">
                  <c:v>-17</c:v>
                </c:pt>
                <c:pt idx="43249">
                  <c:v>-17</c:v>
                </c:pt>
                <c:pt idx="43250">
                  <c:v>-17</c:v>
                </c:pt>
                <c:pt idx="43251">
                  <c:v>-21</c:v>
                </c:pt>
                <c:pt idx="43252">
                  <c:v>-19</c:v>
                </c:pt>
                <c:pt idx="43253">
                  <c:v>-25</c:v>
                </c:pt>
                <c:pt idx="43254">
                  <c:v>-21</c:v>
                </c:pt>
                <c:pt idx="43255">
                  <c:v>-17</c:v>
                </c:pt>
                <c:pt idx="43256">
                  <c:v>-16</c:v>
                </c:pt>
                <c:pt idx="43257">
                  <c:v>-23</c:v>
                </c:pt>
                <c:pt idx="43258">
                  <c:v>-18</c:v>
                </c:pt>
                <c:pt idx="43259">
                  <c:v>-9</c:v>
                </c:pt>
                <c:pt idx="43260">
                  <c:v>-8</c:v>
                </c:pt>
                <c:pt idx="43261">
                  <c:v>-10</c:v>
                </c:pt>
                <c:pt idx="43262">
                  <c:v>-9</c:v>
                </c:pt>
                <c:pt idx="43263">
                  <c:v>-9</c:v>
                </c:pt>
                <c:pt idx="43264">
                  <c:v>-9</c:v>
                </c:pt>
                <c:pt idx="43265">
                  <c:v>-14</c:v>
                </c:pt>
                <c:pt idx="43266">
                  <c:v>-9</c:v>
                </c:pt>
                <c:pt idx="43267">
                  <c:v>-7</c:v>
                </c:pt>
                <c:pt idx="43268">
                  <c:v>-7</c:v>
                </c:pt>
                <c:pt idx="43269">
                  <c:v>-16</c:v>
                </c:pt>
                <c:pt idx="43270">
                  <c:v>-19</c:v>
                </c:pt>
                <c:pt idx="43271">
                  <c:v>-10</c:v>
                </c:pt>
                <c:pt idx="43272">
                  <c:v>-9</c:v>
                </c:pt>
                <c:pt idx="43273">
                  <c:v>-10</c:v>
                </c:pt>
                <c:pt idx="43274">
                  <c:v>-8</c:v>
                </c:pt>
                <c:pt idx="43275">
                  <c:v>-9</c:v>
                </c:pt>
                <c:pt idx="43276">
                  <c:v>-8</c:v>
                </c:pt>
                <c:pt idx="43277">
                  <c:v>-9</c:v>
                </c:pt>
                <c:pt idx="43278">
                  <c:v>-13</c:v>
                </c:pt>
                <c:pt idx="43279">
                  <c:v>-9</c:v>
                </c:pt>
                <c:pt idx="43280">
                  <c:v>-9</c:v>
                </c:pt>
                <c:pt idx="43281">
                  <c:v>-10</c:v>
                </c:pt>
                <c:pt idx="43282">
                  <c:v>-9</c:v>
                </c:pt>
                <c:pt idx="43283">
                  <c:v>-20</c:v>
                </c:pt>
                <c:pt idx="43284">
                  <c:v>-16</c:v>
                </c:pt>
                <c:pt idx="43285">
                  <c:v>-19</c:v>
                </c:pt>
                <c:pt idx="43286">
                  <c:v>-18</c:v>
                </c:pt>
                <c:pt idx="43287">
                  <c:v>-14</c:v>
                </c:pt>
                <c:pt idx="43288">
                  <c:v>-13</c:v>
                </c:pt>
                <c:pt idx="43289">
                  <c:v>-18</c:v>
                </c:pt>
                <c:pt idx="43290">
                  <c:v>-16</c:v>
                </c:pt>
                <c:pt idx="43291">
                  <c:v>-18</c:v>
                </c:pt>
                <c:pt idx="43292">
                  <c:v>-17</c:v>
                </c:pt>
                <c:pt idx="43293">
                  <c:v>-17</c:v>
                </c:pt>
                <c:pt idx="43294">
                  <c:v>-18</c:v>
                </c:pt>
                <c:pt idx="43295">
                  <c:v>-18</c:v>
                </c:pt>
                <c:pt idx="43296">
                  <c:v>-16</c:v>
                </c:pt>
                <c:pt idx="43297">
                  <c:v>-26</c:v>
                </c:pt>
                <c:pt idx="43298">
                  <c:v>-16</c:v>
                </c:pt>
                <c:pt idx="43299">
                  <c:v>-20</c:v>
                </c:pt>
                <c:pt idx="43300">
                  <c:v>-19</c:v>
                </c:pt>
                <c:pt idx="43301">
                  <c:v>-17</c:v>
                </c:pt>
                <c:pt idx="43302">
                  <c:v>-19</c:v>
                </c:pt>
                <c:pt idx="43303">
                  <c:v>-21</c:v>
                </c:pt>
                <c:pt idx="43304">
                  <c:v>-23</c:v>
                </c:pt>
                <c:pt idx="43305">
                  <c:v>-20</c:v>
                </c:pt>
                <c:pt idx="43306">
                  <c:v>-18</c:v>
                </c:pt>
                <c:pt idx="43307">
                  <c:v>-11</c:v>
                </c:pt>
                <c:pt idx="43308">
                  <c:v>-16</c:v>
                </c:pt>
                <c:pt idx="43309">
                  <c:v>-10</c:v>
                </c:pt>
                <c:pt idx="43310">
                  <c:v>-9</c:v>
                </c:pt>
                <c:pt idx="43311">
                  <c:v>-20</c:v>
                </c:pt>
                <c:pt idx="43312">
                  <c:v>-10</c:v>
                </c:pt>
                <c:pt idx="43313">
                  <c:v>-9</c:v>
                </c:pt>
                <c:pt idx="43314">
                  <c:v>-10</c:v>
                </c:pt>
                <c:pt idx="43315">
                  <c:v>-10</c:v>
                </c:pt>
                <c:pt idx="43316">
                  <c:v>-10</c:v>
                </c:pt>
                <c:pt idx="43317">
                  <c:v>-10</c:v>
                </c:pt>
                <c:pt idx="43318">
                  <c:v>-13</c:v>
                </c:pt>
                <c:pt idx="43319">
                  <c:v>-5</c:v>
                </c:pt>
                <c:pt idx="43320">
                  <c:v>-14</c:v>
                </c:pt>
                <c:pt idx="43321">
                  <c:v>-11</c:v>
                </c:pt>
                <c:pt idx="43322">
                  <c:v>-10</c:v>
                </c:pt>
                <c:pt idx="43323">
                  <c:v>-10</c:v>
                </c:pt>
                <c:pt idx="43324">
                  <c:v>-11</c:v>
                </c:pt>
                <c:pt idx="43325">
                  <c:v>-13</c:v>
                </c:pt>
                <c:pt idx="43326">
                  <c:v>-10</c:v>
                </c:pt>
                <c:pt idx="43327">
                  <c:v>-10</c:v>
                </c:pt>
                <c:pt idx="43328">
                  <c:v>-14</c:v>
                </c:pt>
                <c:pt idx="43329">
                  <c:v>-10</c:v>
                </c:pt>
                <c:pt idx="43330">
                  <c:v>-10</c:v>
                </c:pt>
                <c:pt idx="43331">
                  <c:v>-13</c:v>
                </c:pt>
                <c:pt idx="43332">
                  <c:v>-10</c:v>
                </c:pt>
                <c:pt idx="43333">
                  <c:v>-10</c:v>
                </c:pt>
                <c:pt idx="43334">
                  <c:v>-19</c:v>
                </c:pt>
                <c:pt idx="43335">
                  <c:v>-14</c:v>
                </c:pt>
                <c:pt idx="43336">
                  <c:v>-18</c:v>
                </c:pt>
                <c:pt idx="43337">
                  <c:v>-17</c:v>
                </c:pt>
                <c:pt idx="43338">
                  <c:v>-18</c:v>
                </c:pt>
                <c:pt idx="43339">
                  <c:v>-15</c:v>
                </c:pt>
                <c:pt idx="43340">
                  <c:v>-17</c:v>
                </c:pt>
                <c:pt idx="43341">
                  <c:v>-17</c:v>
                </c:pt>
                <c:pt idx="43342">
                  <c:v>-15</c:v>
                </c:pt>
                <c:pt idx="43343">
                  <c:v>-13</c:v>
                </c:pt>
                <c:pt idx="43344">
                  <c:v>-16</c:v>
                </c:pt>
                <c:pt idx="43345">
                  <c:v>-16</c:v>
                </c:pt>
                <c:pt idx="43346">
                  <c:v>-13</c:v>
                </c:pt>
                <c:pt idx="43347">
                  <c:v>-14</c:v>
                </c:pt>
                <c:pt idx="43348">
                  <c:v>-15</c:v>
                </c:pt>
                <c:pt idx="43349">
                  <c:v>-14</c:v>
                </c:pt>
                <c:pt idx="43350">
                  <c:v>-16</c:v>
                </c:pt>
                <c:pt idx="43351">
                  <c:v>-18</c:v>
                </c:pt>
                <c:pt idx="43352">
                  <c:v>-14</c:v>
                </c:pt>
                <c:pt idx="43353">
                  <c:v>-16</c:v>
                </c:pt>
                <c:pt idx="43354">
                  <c:v>-15</c:v>
                </c:pt>
                <c:pt idx="43355">
                  <c:v>-16</c:v>
                </c:pt>
                <c:pt idx="43356">
                  <c:v>-14</c:v>
                </c:pt>
                <c:pt idx="43357">
                  <c:v>-25</c:v>
                </c:pt>
                <c:pt idx="43358">
                  <c:v>-21</c:v>
                </c:pt>
                <c:pt idx="43359">
                  <c:v>-30</c:v>
                </c:pt>
                <c:pt idx="43360">
                  <c:v>-26</c:v>
                </c:pt>
                <c:pt idx="43361">
                  <c:v>-20</c:v>
                </c:pt>
                <c:pt idx="43362">
                  <c:v>-18</c:v>
                </c:pt>
                <c:pt idx="43363">
                  <c:v>-12</c:v>
                </c:pt>
                <c:pt idx="43364">
                  <c:v>-14</c:v>
                </c:pt>
                <c:pt idx="43365">
                  <c:v>-17</c:v>
                </c:pt>
                <c:pt idx="43366">
                  <c:v>-14</c:v>
                </c:pt>
                <c:pt idx="43367">
                  <c:v>-18</c:v>
                </c:pt>
                <c:pt idx="43368">
                  <c:v>-15</c:v>
                </c:pt>
                <c:pt idx="43369">
                  <c:v>-15</c:v>
                </c:pt>
                <c:pt idx="43370">
                  <c:v>42</c:v>
                </c:pt>
                <c:pt idx="43371">
                  <c:v>-23</c:v>
                </c:pt>
                <c:pt idx="43372">
                  <c:v>-20</c:v>
                </c:pt>
                <c:pt idx="43373">
                  <c:v>-18</c:v>
                </c:pt>
                <c:pt idx="43374">
                  <c:v>-22</c:v>
                </c:pt>
                <c:pt idx="43375">
                  <c:v>-19</c:v>
                </c:pt>
                <c:pt idx="43376">
                  <c:v>-25</c:v>
                </c:pt>
                <c:pt idx="43377">
                  <c:v>-20</c:v>
                </c:pt>
                <c:pt idx="43378">
                  <c:v>-17</c:v>
                </c:pt>
                <c:pt idx="43379">
                  <c:v>-14</c:v>
                </c:pt>
                <c:pt idx="43380">
                  <c:v>-18</c:v>
                </c:pt>
                <c:pt idx="43381">
                  <c:v>-15</c:v>
                </c:pt>
                <c:pt idx="43382">
                  <c:v>-24</c:v>
                </c:pt>
                <c:pt idx="43383">
                  <c:v>-15</c:v>
                </c:pt>
                <c:pt idx="43384">
                  <c:v>-10</c:v>
                </c:pt>
                <c:pt idx="43385">
                  <c:v>-16</c:v>
                </c:pt>
                <c:pt idx="43386">
                  <c:v>-13</c:v>
                </c:pt>
                <c:pt idx="43387">
                  <c:v>-15</c:v>
                </c:pt>
                <c:pt idx="43388">
                  <c:v>-48</c:v>
                </c:pt>
                <c:pt idx="43389">
                  <c:v>-35</c:v>
                </c:pt>
                <c:pt idx="43390">
                  <c:v>-11</c:v>
                </c:pt>
                <c:pt idx="43391">
                  <c:v>-13</c:v>
                </c:pt>
                <c:pt idx="43392">
                  <c:v>-13</c:v>
                </c:pt>
                <c:pt idx="43393">
                  <c:v>-11</c:v>
                </c:pt>
                <c:pt idx="43394">
                  <c:v>-29</c:v>
                </c:pt>
                <c:pt idx="43395">
                  <c:v>-14</c:v>
                </c:pt>
                <c:pt idx="43396">
                  <c:v>-16</c:v>
                </c:pt>
                <c:pt idx="43397">
                  <c:v>-17</c:v>
                </c:pt>
                <c:pt idx="43398">
                  <c:v>-16</c:v>
                </c:pt>
                <c:pt idx="43399">
                  <c:v>-15</c:v>
                </c:pt>
                <c:pt idx="43400">
                  <c:v>-12</c:v>
                </c:pt>
                <c:pt idx="43401">
                  <c:v>-11</c:v>
                </c:pt>
                <c:pt idx="43402">
                  <c:v>-15</c:v>
                </c:pt>
                <c:pt idx="43403">
                  <c:v>-12</c:v>
                </c:pt>
                <c:pt idx="43404">
                  <c:v>-13</c:v>
                </c:pt>
                <c:pt idx="43405">
                  <c:v>-16</c:v>
                </c:pt>
                <c:pt idx="43406">
                  <c:v>-12</c:v>
                </c:pt>
                <c:pt idx="43407">
                  <c:v>-12</c:v>
                </c:pt>
                <c:pt idx="43408">
                  <c:v>-12</c:v>
                </c:pt>
                <c:pt idx="43409">
                  <c:v>-16</c:v>
                </c:pt>
                <c:pt idx="43410">
                  <c:v>-11</c:v>
                </c:pt>
                <c:pt idx="43411">
                  <c:v>-13</c:v>
                </c:pt>
                <c:pt idx="43412">
                  <c:v>-10</c:v>
                </c:pt>
                <c:pt idx="43413">
                  <c:v>-9</c:v>
                </c:pt>
                <c:pt idx="43414">
                  <c:v>-16</c:v>
                </c:pt>
                <c:pt idx="43415">
                  <c:v>-11</c:v>
                </c:pt>
                <c:pt idx="43416">
                  <c:v>-16</c:v>
                </c:pt>
                <c:pt idx="43417">
                  <c:v>-12</c:v>
                </c:pt>
                <c:pt idx="43418">
                  <c:v>-11</c:v>
                </c:pt>
                <c:pt idx="43419">
                  <c:v>-10</c:v>
                </c:pt>
                <c:pt idx="43420">
                  <c:v>-10</c:v>
                </c:pt>
                <c:pt idx="43421">
                  <c:v>-9</c:v>
                </c:pt>
                <c:pt idx="43422">
                  <c:v>-10</c:v>
                </c:pt>
                <c:pt idx="43423">
                  <c:v>-10</c:v>
                </c:pt>
                <c:pt idx="43424">
                  <c:v>-9</c:v>
                </c:pt>
                <c:pt idx="43425">
                  <c:v>-11</c:v>
                </c:pt>
                <c:pt idx="43426">
                  <c:v>-10</c:v>
                </c:pt>
                <c:pt idx="43427">
                  <c:v>-10</c:v>
                </c:pt>
                <c:pt idx="43428">
                  <c:v>-12</c:v>
                </c:pt>
                <c:pt idx="43429">
                  <c:v>-12</c:v>
                </c:pt>
                <c:pt idx="43430">
                  <c:v>-10</c:v>
                </c:pt>
                <c:pt idx="43431">
                  <c:v>-21</c:v>
                </c:pt>
                <c:pt idx="43432">
                  <c:v>-31</c:v>
                </c:pt>
                <c:pt idx="43433">
                  <c:v>-17</c:v>
                </c:pt>
                <c:pt idx="43434">
                  <c:v>-17</c:v>
                </c:pt>
                <c:pt idx="43435">
                  <c:v>-22</c:v>
                </c:pt>
                <c:pt idx="43436">
                  <c:v>-20</c:v>
                </c:pt>
                <c:pt idx="43437">
                  <c:v>-14</c:v>
                </c:pt>
                <c:pt idx="43438">
                  <c:v>-21</c:v>
                </c:pt>
                <c:pt idx="43439">
                  <c:v>-26</c:v>
                </c:pt>
                <c:pt idx="43440">
                  <c:v>-18</c:v>
                </c:pt>
                <c:pt idx="43441">
                  <c:v>-20</c:v>
                </c:pt>
                <c:pt idx="43442">
                  <c:v>-19</c:v>
                </c:pt>
                <c:pt idx="43443">
                  <c:v>-9</c:v>
                </c:pt>
                <c:pt idx="43444">
                  <c:v>-9</c:v>
                </c:pt>
                <c:pt idx="43445">
                  <c:v>-10</c:v>
                </c:pt>
                <c:pt idx="43446">
                  <c:v>-10</c:v>
                </c:pt>
                <c:pt idx="43447">
                  <c:v>-10</c:v>
                </c:pt>
                <c:pt idx="43448">
                  <c:v>-8</c:v>
                </c:pt>
                <c:pt idx="43449">
                  <c:v>-7</c:v>
                </c:pt>
                <c:pt idx="43450">
                  <c:v>-8</c:v>
                </c:pt>
                <c:pt idx="43451">
                  <c:v>-9</c:v>
                </c:pt>
                <c:pt idx="43452">
                  <c:v>-9</c:v>
                </c:pt>
                <c:pt idx="43453">
                  <c:v>-13</c:v>
                </c:pt>
                <c:pt idx="43454">
                  <c:v>-10</c:v>
                </c:pt>
                <c:pt idx="43455">
                  <c:v>-23</c:v>
                </c:pt>
                <c:pt idx="43456">
                  <c:v>-22</c:v>
                </c:pt>
                <c:pt idx="43457">
                  <c:v>-16</c:v>
                </c:pt>
                <c:pt idx="43458">
                  <c:v>-8</c:v>
                </c:pt>
                <c:pt idx="43459">
                  <c:v>-8</c:v>
                </c:pt>
                <c:pt idx="43460">
                  <c:v>-7</c:v>
                </c:pt>
                <c:pt idx="43461">
                  <c:v>-7</c:v>
                </c:pt>
                <c:pt idx="43462">
                  <c:v>-8</c:v>
                </c:pt>
                <c:pt idx="43463">
                  <c:v>-8</c:v>
                </c:pt>
                <c:pt idx="43464">
                  <c:v>-10</c:v>
                </c:pt>
                <c:pt idx="43465">
                  <c:v>-10</c:v>
                </c:pt>
                <c:pt idx="43466">
                  <c:v>-9</c:v>
                </c:pt>
                <c:pt idx="43467">
                  <c:v>-9</c:v>
                </c:pt>
                <c:pt idx="43468">
                  <c:v>-8</c:v>
                </c:pt>
                <c:pt idx="43469">
                  <c:v>-8</c:v>
                </c:pt>
                <c:pt idx="43470">
                  <c:v>-10</c:v>
                </c:pt>
                <c:pt idx="43471">
                  <c:v>-9</c:v>
                </c:pt>
                <c:pt idx="43472">
                  <c:v>-8</c:v>
                </c:pt>
                <c:pt idx="43473">
                  <c:v>-8</c:v>
                </c:pt>
                <c:pt idx="43474">
                  <c:v>-8</c:v>
                </c:pt>
                <c:pt idx="43475">
                  <c:v>-10</c:v>
                </c:pt>
                <c:pt idx="43476">
                  <c:v>-8</c:v>
                </c:pt>
                <c:pt idx="43477">
                  <c:v>-8</c:v>
                </c:pt>
                <c:pt idx="43478">
                  <c:v>-9</c:v>
                </c:pt>
                <c:pt idx="43479">
                  <c:v>-8</c:v>
                </c:pt>
                <c:pt idx="43480">
                  <c:v>-8</c:v>
                </c:pt>
                <c:pt idx="43481">
                  <c:v>-8</c:v>
                </c:pt>
                <c:pt idx="43482">
                  <c:v>76</c:v>
                </c:pt>
                <c:pt idx="43483">
                  <c:v>2</c:v>
                </c:pt>
                <c:pt idx="43484">
                  <c:v>15</c:v>
                </c:pt>
                <c:pt idx="43485">
                  <c:v>-20</c:v>
                </c:pt>
                <c:pt idx="43486">
                  <c:v>-23</c:v>
                </c:pt>
                <c:pt idx="43487">
                  <c:v>-19</c:v>
                </c:pt>
                <c:pt idx="43488">
                  <c:v>-24</c:v>
                </c:pt>
                <c:pt idx="43489">
                  <c:v>-20</c:v>
                </c:pt>
                <c:pt idx="43490">
                  <c:v>-17</c:v>
                </c:pt>
                <c:pt idx="43491">
                  <c:v>-21</c:v>
                </c:pt>
                <c:pt idx="43492">
                  <c:v>-20</c:v>
                </c:pt>
                <c:pt idx="43493">
                  <c:v>-22</c:v>
                </c:pt>
                <c:pt idx="43494">
                  <c:v>-19</c:v>
                </c:pt>
                <c:pt idx="43495">
                  <c:v>-21</c:v>
                </c:pt>
                <c:pt idx="43496">
                  <c:v>-21</c:v>
                </c:pt>
                <c:pt idx="43497">
                  <c:v>-16</c:v>
                </c:pt>
                <c:pt idx="43498">
                  <c:v>-25</c:v>
                </c:pt>
                <c:pt idx="43499">
                  <c:v>-23</c:v>
                </c:pt>
                <c:pt idx="43500">
                  <c:v>-25</c:v>
                </c:pt>
                <c:pt idx="43501">
                  <c:v>-20</c:v>
                </c:pt>
                <c:pt idx="43502">
                  <c:v>-26</c:v>
                </c:pt>
                <c:pt idx="43503">
                  <c:v>-23</c:v>
                </c:pt>
                <c:pt idx="43504">
                  <c:v>-21</c:v>
                </c:pt>
                <c:pt idx="43505">
                  <c:v>-16</c:v>
                </c:pt>
                <c:pt idx="43506">
                  <c:v>-21</c:v>
                </c:pt>
                <c:pt idx="43507">
                  <c:v>-19</c:v>
                </c:pt>
                <c:pt idx="43508">
                  <c:v>-23</c:v>
                </c:pt>
                <c:pt idx="43509">
                  <c:v>-16</c:v>
                </c:pt>
                <c:pt idx="43510">
                  <c:v>-14</c:v>
                </c:pt>
                <c:pt idx="43511">
                  <c:v>-14</c:v>
                </c:pt>
                <c:pt idx="43512">
                  <c:v>-11</c:v>
                </c:pt>
                <c:pt idx="43513">
                  <c:v>-18</c:v>
                </c:pt>
                <c:pt idx="43514">
                  <c:v>-13</c:v>
                </c:pt>
                <c:pt idx="43515">
                  <c:v>-17</c:v>
                </c:pt>
                <c:pt idx="43516">
                  <c:v>-15</c:v>
                </c:pt>
                <c:pt idx="43517">
                  <c:v>-12</c:v>
                </c:pt>
                <c:pt idx="43518">
                  <c:v>-19</c:v>
                </c:pt>
                <c:pt idx="43519">
                  <c:v>-13</c:v>
                </c:pt>
                <c:pt idx="43520">
                  <c:v>-13</c:v>
                </c:pt>
                <c:pt idx="43521">
                  <c:v>-15</c:v>
                </c:pt>
                <c:pt idx="43522">
                  <c:v>-17</c:v>
                </c:pt>
                <c:pt idx="43523">
                  <c:v>-15</c:v>
                </c:pt>
                <c:pt idx="43524">
                  <c:v>-19</c:v>
                </c:pt>
                <c:pt idx="43525">
                  <c:v>-20</c:v>
                </c:pt>
                <c:pt idx="43526">
                  <c:v>-21</c:v>
                </c:pt>
                <c:pt idx="43527">
                  <c:v>-21</c:v>
                </c:pt>
                <c:pt idx="43528">
                  <c:v>-17</c:v>
                </c:pt>
                <c:pt idx="43529">
                  <c:v>-27</c:v>
                </c:pt>
                <c:pt idx="43530">
                  <c:v>-22</c:v>
                </c:pt>
                <c:pt idx="43531">
                  <c:v>-15</c:v>
                </c:pt>
                <c:pt idx="43532">
                  <c:v>-17</c:v>
                </c:pt>
                <c:pt idx="43533">
                  <c:v>-19</c:v>
                </c:pt>
                <c:pt idx="43534">
                  <c:v>-15</c:v>
                </c:pt>
                <c:pt idx="43535">
                  <c:v>-16</c:v>
                </c:pt>
                <c:pt idx="43536">
                  <c:v>-22</c:v>
                </c:pt>
                <c:pt idx="43537">
                  <c:v>-17</c:v>
                </c:pt>
                <c:pt idx="43538">
                  <c:v>-16</c:v>
                </c:pt>
                <c:pt idx="43539">
                  <c:v>-21</c:v>
                </c:pt>
                <c:pt idx="43540">
                  <c:v>-14</c:v>
                </c:pt>
                <c:pt idx="43541">
                  <c:v>-16</c:v>
                </c:pt>
                <c:pt idx="43542">
                  <c:v>-19</c:v>
                </c:pt>
                <c:pt idx="43543">
                  <c:v>-20</c:v>
                </c:pt>
                <c:pt idx="43544">
                  <c:v>-14</c:v>
                </c:pt>
                <c:pt idx="43545">
                  <c:v>38</c:v>
                </c:pt>
                <c:pt idx="43546">
                  <c:v>-14</c:v>
                </c:pt>
                <c:pt idx="43547">
                  <c:v>-14</c:v>
                </c:pt>
                <c:pt idx="43548">
                  <c:v>-12</c:v>
                </c:pt>
                <c:pt idx="43549">
                  <c:v>-13</c:v>
                </c:pt>
                <c:pt idx="43550">
                  <c:v>-16</c:v>
                </c:pt>
                <c:pt idx="43551">
                  <c:v>-10</c:v>
                </c:pt>
                <c:pt idx="43552">
                  <c:v>-5</c:v>
                </c:pt>
                <c:pt idx="43553">
                  <c:v>-8</c:v>
                </c:pt>
                <c:pt idx="43554">
                  <c:v>-17</c:v>
                </c:pt>
                <c:pt idx="43555">
                  <c:v>-11</c:v>
                </c:pt>
                <c:pt idx="43556">
                  <c:v>-16</c:v>
                </c:pt>
                <c:pt idx="43557">
                  <c:v>-6</c:v>
                </c:pt>
                <c:pt idx="43558">
                  <c:v>-7</c:v>
                </c:pt>
                <c:pt idx="43559">
                  <c:v>-10</c:v>
                </c:pt>
                <c:pt idx="43560">
                  <c:v>-7</c:v>
                </c:pt>
                <c:pt idx="43561">
                  <c:v>-5</c:v>
                </c:pt>
                <c:pt idx="43562">
                  <c:v>47</c:v>
                </c:pt>
                <c:pt idx="43563">
                  <c:v>-14</c:v>
                </c:pt>
                <c:pt idx="43564">
                  <c:v>-15</c:v>
                </c:pt>
                <c:pt idx="43565">
                  <c:v>-14</c:v>
                </c:pt>
                <c:pt idx="43566">
                  <c:v>-18</c:v>
                </c:pt>
                <c:pt idx="43567">
                  <c:v>-20</c:v>
                </c:pt>
                <c:pt idx="43568">
                  <c:v>-21</c:v>
                </c:pt>
                <c:pt idx="43569">
                  <c:v>-22</c:v>
                </c:pt>
                <c:pt idx="43570">
                  <c:v>-14</c:v>
                </c:pt>
                <c:pt idx="43571">
                  <c:v>-15</c:v>
                </c:pt>
                <c:pt idx="43572">
                  <c:v>-21</c:v>
                </c:pt>
                <c:pt idx="43573">
                  <c:v>-21</c:v>
                </c:pt>
                <c:pt idx="43574">
                  <c:v>-17</c:v>
                </c:pt>
                <c:pt idx="43575">
                  <c:v>-18</c:v>
                </c:pt>
                <c:pt idx="43576">
                  <c:v>-8</c:v>
                </c:pt>
                <c:pt idx="43577">
                  <c:v>-6</c:v>
                </c:pt>
                <c:pt idx="43578">
                  <c:v>-6</c:v>
                </c:pt>
                <c:pt idx="43579">
                  <c:v>-7</c:v>
                </c:pt>
                <c:pt idx="43580">
                  <c:v>-12</c:v>
                </c:pt>
                <c:pt idx="43581">
                  <c:v>-21</c:v>
                </c:pt>
                <c:pt idx="43582">
                  <c:v>-18</c:v>
                </c:pt>
                <c:pt idx="43583">
                  <c:v>-24</c:v>
                </c:pt>
                <c:pt idx="43584">
                  <c:v>-18</c:v>
                </c:pt>
                <c:pt idx="43585">
                  <c:v>-21</c:v>
                </c:pt>
                <c:pt idx="43586">
                  <c:v>-21</c:v>
                </c:pt>
                <c:pt idx="43587">
                  <c:v>-13</c:v>
                </c:pt>
                <c:pt idx="43588">
                  <c:v>-18</c:v>
                </c:pt>
                <c:pt idx="43589">
                  <c:v>-18</c:v>
                </c:pt>
                <c:pt idx="43590">
                  <c:v>-19</c:v>
                </c:pt>
                <c:pt idx="43591">
                  <c:v>-21</c:v>
                </c:pt>
                <c:pt idx="43592">
                  <c:v>-18</c:v>
                </c:pt>
                <c:pt idx="43593">
                  <c:v>-9</c:v>
                </c:pt>
                <c:pt idx="43594">
                  <c:v>-7</c:v>
                </c:pt>
                <c:pt idx="43595">
                  <c:v>-7</c:v>
                </c:pt>
                <c:pt idx="43596">
                  <c:v>-8</c:v>
                </c:pt>
                <c:pt idx="43597">
                  <c:v>-8</c:v>
                </c:pt>
                <c:pt idx="43598">
                  <c:v>-10</c:v>
                </c:pt>
                <c:pt idx="43599">
                  <c:v>-14</c:v>
                </c:pt>
                <c:pt idx="43600">
                  <c:v>-9</c:v>
                </c:pt>
                <c:pt idx="43601">
                  <c:v>-9</c:v>
                </c:pt>
                <c:pt idx="43602">
                  <c:v>-6</c:v>
                </c:pt>
                <c:pt idx="43603">
                  <c:v>-9</c:v>
                </c:pt>
                <c:pt idx="43604">
                  <c:v>-9</c:v>
                </c:pt>
                <c:pt idx="43605">
                  <c:v>-24</c:v>
                </c:pt>
                <c:pt idx="43606">
                  <c:v>-24</c:v>
                </c:pt>
                <c:pt idx="43607">
                  <c:v>-23</c:v>
                </c:pt>
                <c:pt idx="43608">
                  <c:v>-22</c:v>
                </c:pt>
                <c:pt idx="43609">
                  <c:v>-20</c:v>
                </c:pt>
                <c:pt idx="43610">
                  <c:v>-20</c:v>
                </c:pt>
                <c:pt idx="43611">
                  <c:v>-21</c:v>
                </c:pt>
                <c:pt idx="43612">
                  <c:v>-23</c:v>
                </c:pt>
                <c:pt idx="43613">
                  <c:v>-25</c:v>
                </c:pt>
                <c:pt idx="43614">
                  <c:v>-22</c:v>
                </c:pt>
                <c:pt idx="43615">
                  <c:v>-22</c:v>
                </c:pt>
                <c:pt idx="43616">
                  <c:v>-23</c:v>
                </c:pt>
                <c:pt idx="43617">
                  <c:v>-18</c:v>
                </c:pt>
                <c:pt idx="43618">
                  <c:v>-10</c:v>
                </c:pt>
                <c:pt idx="43619">
                  <c:v>-7</c:v>
                </c:pt>
                <c:pt idx="43620">
                  <c:v>-10</c:v>
                </c:pt>
                <c:pt idx="43621">
                  <c:v>-8</c:v>
                </c:pt>
                <c:pt idx="43622">
                  <c:v>-11</c:v>
                </c:pt>
                <c:pt idx="43623">
                  <c:v>-9</c:v>
                </c:pt>
                <c:pt idx="43624">
                  <c:v>-6</c:v>
                </c:pt>
                <c:pt idx="43625">
                  <c:v>-13</c:v>
                </c:pt>
                <c:pt idx="43626">
                  <c:v>-13</c:v>
                </c:pt>
                <c:pt idx="43627">
                  <c:v>-23</c:v>
                </c:pt>
                <c:pt idx="43628">
                  <c:v>-24</c:v>
                </c:pt>
                <c:pt idx="43629">
                  <c:v>-15</c:v>
                </c:pt>
                <c:pt idx="43630">
                  <c:v>-17</c:v>
                </c:pt>
                <c:pt idx="43631">
                  <c:v>-13</c:v>
                </c:pt>
                <c:pt idx="43632">
                  <c:v>-17</c:v>
                </c:pt>
                <c:pt idx="43633">
                  <c:v>-16</c:v>
                </c:pt>
                <c:pt idx="43634">
                  <c:v>-19</c:v>
                </c:pt>
                <c:pt idx="43635">
                  <c:v>-18</c:v>
                </c:pt>
                <c:pt idx="43636">
                  <c:v>-24</c:v>
                </c:pt>
                <c:pt idx="43637">
                  <c:v>-22</c:v>
                </c:pt>
                <c:pt idx="43638">
                  <c:v>-15</c:v>
                </c:pt>
                <c:pt idx="43639">
                  <c:v>-15</c:v>
                </c:pt>
                <c:pt idx="43640">
                  <c:v>-18</c:v>
                </c:pt>
                <c:pt idx="43641">
                  <c:v>-16</c:v>
                </c:pt>
                <c:pt idx="43642">
                  <c:v>-17</c:v>
                </c:pt>
                <c:pt idx="43643">
                  <c:v>-15</c:v>
                </c:pt>
                <c:pt idx="43644">
                  <c:v>-13</c:v>
                </c:pt>
                <c:pt idx="43645">
                  <c:v>-12</c:v>
                </c:pt>
                <c:pt idx="43646">
                  <c:v>-17</c:v>
                </c:pt>
                <c:pt idx="43647">
                  <c:v>-17</c:v>
                </c:pt>
                <c:pt idx="43648">
                  <c:v>-17</c:v>
                </c:pt>
                <c:pt idx="43649">
                  <c:v>-15</c:v>
                </c:pt>
                <c:pt idx="43650">
                  <c:v>-11</c:v>
                </c:pt>
                <c:pt idx="43651">
                  <c:v>-7</c:v>
                </c:pt>
                <c:pt idx="43652">
                  <c:v>-7</c:v>
                </c:pt>
                <c:pt idx="43653">
                  <c:v>-8</c:v>
                </c:pt>
                <c:pt idx="43654">
                  <c:v>-10</c:v>
                </c:pt>
                <c:pt idx="43655">
                  <c:v>-6</c:v>
                </c:pt>
                <c:pt idx="43656">
                  <c:v>-8</c:v>
                </c:pt>
                <c:pt idx="43657">
                  <c:v>-6</c:v>
                </c:pt>
                <c:pt idx="43658">
                  <c:v>-6</c:v>
                </c:pt>
                <c:pt idx="43659">
                  <c:v>-6</c:v>
                </c:pt>
                <c:pt idx="43660">
                  <c:v>-6</c:v>
                </c:pt>
                <c:pt idx="43661">
                  <c:v>-5</c:v>
                </c:pt>
                <c:pt idx="43662">
                  <c:v>-6</c:v>
                </c:pt>
                <c:pt idx="43663">
                  <c:v>-10</c:v>
                </c:pt>
                <c:pt idx="43664">
                  <c:v>-9</c:v>
                </c:pt>
                <c:pt idx="43665">
                  <c:v>-10</c:v>
                </c:pt>
                <c:pt idx="43666">
                  <c:v>-13</c:v>
                </c:pt>
                <c:pt idx="43667">
                  <c:v>-10</c:v>
                </c:pt>
                <c:pt idx="43668">
                  <c:v>-10</c:v>
                </c:pt>
                <c:pt idx="43669">
                  <c:v>-9</c:v>
                </c:pt>
                <c:pt idx="43670">
                  <c:v>-10</c:v>
                </c:pt>
                <c:pt idx="43671">
                  <c:v>-9</c:v>
                </c:pt>
                <c:pt idx="43672">
                  <c:v>-10</c:v>
                </c:pt>
                <c:pt idx="43673">
                  <c:v>-10</c:v>
                </c:pt>
                <c:pt idx="43674">
                  <c:v>-10</c:v>
                </c:pt>
                <c:pt idx="43675">
                  <c:v>-15</c:v>
                </c:pt>
                <c:pt idx="43676">
                  <c:v>-11</c:v>
                </c:pt>
                <c:pt idx="43677">
                  <c:v>-13</c:v>
                </c:pt>
                <c:pt idx="43678">
                  <c:v>-11</c:v>
                </c:pt>
                <c:pt idx="43679">
                  <c:v>-8</c:v>
                </c:pt>
                <c:pt idx="43680">
                  <c:v>-9</c:v>
                </c:pt>
                <c:pt idx="43681">
                  <c:v>-11</c:v>
                </c:pt>
                <c:pt idx="43682">
                  <c:v>-10</c:v>
                </c:pt>
                <c:pt idx="43683">
                  <c:v>-9</c:v>
                </c:pt>
                <c:pt idx="43684">
                  <c:v>-7</c:v>
                </c:pt>
                <c:pt idx="43685">
                  <c:v>-10</c:v>
                </c:pt>
                <c:pt idx="43686">
                  <c:v>-12</c:v>
                </c:pt>
                <c:pt idx="43687">
                  <c:v>-7</c:v>
                </c:pt>
                <c:pt idx="43688">
                  <c:v>-8</c:v>
                </c:pt>
                <c:pt idx="43689">
                  <c:v>-5</c:v>
                </c:pt>
                <c:pt idx="43690">
                  <c:v>-12</c:v>
                </c:pt>
                <c:pt idx="43691">
                  <c:v>-25</c:v>
                </c:pt>
                <c:pt idx="43692">
                  <c:v>-22</c:v>
                </c:pt>
                <c:pt idx="43693">
                  <c:v>-25</c:v>
                </c:pt>
                <c:pt idx="43694">
                  <c:v>-13</c:v>
                </c:pt>
                <c:pt idx="43695">
                  <c:v>-18</c:v>
                </c:pt>
                <c:pt idx="43696">
                  <c:v>-19</c:v>
                </c:pt>
                <c:pt idx="43697">
                  <c:v>-20</c:v>
                </c:pt>
                <c:pt idx="43698">
                  <c:v>67</c:v>
                </c:pt>
                <c:pt idx="43699">
                  <c:v>0</c:v>
                </c:pt>
                <c:pt idx="43700">
                  <c:v>-15</c:v>
                </c:pt>
                <c:pt idx="43701">
                  <c:v>-15</c:v>
                </c:pt>
                <c:pt idx="43702">
                  <c:v>-12</c:v>
                </c:pt>
                <c:pt idx="43703">
                  <c:v>-7</c:v>
                </c:pt>
                <c:pt idx="43704">
                  <c:v>-16</c:v>
                </c:pt>
                <c:pt idx="43705">
                  <c:v>-12</c:v>
                </c:pt>
                <c:pt idx="43706">
                  <c:v>-11</c:v>
                </c:pt>
                <c:pt idx="43707">
                  <c:v>-14</c:v>
                </c:pt>
                <c:pt idx="43708">
                  <c:v>-29</c:v>
                </c:pt>
                <c:pt idx="43709">
                  <c:v>-16</c:v>
                </c:pt>
                <c:pt idx="43710">
                  <c:v>-13</c:v>
                </c:pt>
                <c:pt idx="43711">
                  <c:v>-10</c:v>
                </c:pt>
                <c:pt idx="43712">
                  <c:v>-8</c:v>
                </c:pt>
                <c:pt idx="43713">
                  <c:v>-7</c:v>
                </c:pt>
                <c:pt idx="43714">
                  <c:v>-8</c:v>
                </c:pt>
                <c:pt idx="43715">
                  <c:v>-7</c:v>
                </c:pt>
                <c:pt idx="43716">
                  <c:v>-9</c:v>
                </c:pt>
                <c:pt idx="43717">
                  <c:v>-7</c:v>
                </c:pt>
                <c:pt idx="43718">
                  <c:v>-10</c:v>
                </c:pt>
                <c:pt idx="43719">
                  <c:v>-12</c:v>
                </c:pt>
                <c:pt idx="43720">
                  <c:v>-13</c:v>
                </c:pt>
                <c:pt idx="43721">
                  <c:v>-10</c:v>
                </c:pt>
                <c:pt idx="43722">
                  <c:v>-12</c:v>
                </c:pt>
                <c:pt idx="43723">
                  <c:v>-11</c:v>
                </c:pt>
                <c:pt idx="43724">
                  <c:v>-27</c:v>
                </c:pt>
                <c:pt idx="43725">
                  <c:v>-19</c:v>
                </c:pt>
                <c:pt idx="43726">
                  <c:v>-20</c:v>
                </c:pt>
                <c:pt idx="43727">
                  <c:v>-19</c:v>
                </c:pt>
                <c:pt idx="43728">
                  <c:v>-21</c:v>
                </c:pt>
                <c:pt idx="43729">
                  <c:v>-17</c:v>
                </c:pt>
                <c:pt idx="43730">
                  <c:v>-16</c:v>
                </c:pt>
                <c:pt idx="43731">
                  <c:v>-17</c:v>
                </c:pt>
                <c:pt idx="43732">
                  <c:v>-18</c:v>
                </c:pt>
                <c:pt idx="43733">
                  <c:v>-18</c:v>
                </c:pt>
                <c:pt idx="43734">
                  <c:v>-29</c:v>
                </c:pt>
                <c:pt idx="43735">
                  <c:v>-24</c:v>
                </c:pt>
                <c:pt idx="43736">
                  <c:v>-15</c:v>
                </c:pt>
                <c:pt idx="43737">
                  <c:v>-14</c:v>
                </c:pt>
                <c:pt idx="43738">
                  <c:v>-15</c:v>
                </c:pt>
                <c:pt idx="43739">
                  <c:v>-19</c:v>
                </c:pt>
                <c:pt idx="43740">
                  <c:v>-13</c:v>
                </c:pt>
                <c:pt idx="43741">
                  <c:v>-16</c:v>
                </c:pt>
                <c:pt idx="43742">
                  <c:v>-13</c:v>
                </c:pt>
                <c:pt idx="43743">
                  <c:v>-14</c:v>
                </c:pt>
                <c:pt idx="43744">
                  <c:v>-17</c:v>
                </c:pt>
                <c:pt idx="43745">
                  <c:v>-15</c:v>
                </c:pt>
                <c:pt idx="43746">
                  <c:v>-15</c:v>
                </c:pt>
                <c:pt idx="43747">
                  <c:v>-17</c:v>
                </c:pt>
                <c:pt idx="43748">
                  <c:v>-19</c:v>
                </c:pt>
                <c:pt idx="43749">
                  <c:v>-17</c:v>
                </c:pt>
                <c:pt idx="43750">
                  <c:v>-19</c:v>
                </c:pt>
                <c:pt idx="43751">
                  <c:v>-20</c:v>
                </c:pt>
                <c:pt idx="43752">
                  <c:v>-20</c:v>
                </c:pt>
                <c:pt idx="43753">
                  <c:v>-20</c:v>
                </c:pt>
                <c:pt idx="43754">
                  <c:v>-16</c:v>
                </c:pt>
                <c:pt idx="43755">
                  <c:v>-21</c:v>
                </c:pt>
                <c:pt idx="43756">
                  <c:v>-24</c:v>
                </c:pt>
                <c:pt idx="43757">
                  <c:v>-22</c:v>
                </c:pt>
                <c:pt idx="43758">
                  <c:v>-24</c:v>
                </c:pt>
                <c:pt idx="43759">
                  <c:v>-16</c:v>
                </c:pt>
                <c:pt idx="43760">
                  <c:v>-17</c:v>
                </c:pt>
                <c:pt idx="43761">
                  <c:v>-14</c:v>
                </c:pt>
                <c:pt idx="43762">
                  <c:v>-17</c:v>
                </c:pt>
                <c:pt idx="43763">
                  <c:v>-13</c:v>
                </c:pt>
                <c:pt idx="43764">
                  <c:v>-16</c:v>
                </c:pt>
                <c:pt idx="43765">
                  <c:v>-14</c:v>
                </c:pt>
                <c:pt idx="43766">
                  <c:v>-12</c:v>
                </c:pt>
                <c:pt idx="43767">
                  <c:v>-12</c:v>
                </c:pt>
                <c:pt idx="43768">
                  <c:v>-15</c:v>
                </c:pt>
                <c:pt idx="43769">
                  <c:v>-17</c:v>
                </c:pt>
                <c:pt idx="43770">
                  <c:v>-15</c:v>
                </c:pt>
                <c:pt idx="43771">
                  <c:v>-17</c:v>
                </c:pt>
                <c:pt idx="43772">
                  <c:v>-9</c:v>
                </c:pt>
                <c:pt idx="43773">
                  <c:v>-7</c:v>
                </c:pt>
                <c:pt idx="43774">
                  <c:v>-8</c:v>
                </c:pt>
                <c:pt idx="43775">
                  <c:v>-7</c:v>
                </c:pt>
                <c:pt idx="43776">
                  <c:v>-10</c:v>
                </c:pt>
                <c:pt idx="43777">
                  <c:v>-6</c:v>
                </c:pt>
                <c:pt idx="43778">
                  <c:v>-7</c:v>
                </c:pt>
                <c:pt idx="43779">
                  <c:v>-8</c:v>
                </c:pt>
                <c:pt idx="43780">
                  <c:v>-17</c:v>
                </c:pt>
                <c:pt idx="43781">
                  <c:v>-17</c:v>
                </c:pt>
                <c:pt idx="43782">
                  <c:v>-7</c:v>
                </c:pt>
                <c:pt idx="43783">
                  <c:v>-10</c:v>
                </c:pt>
                <c:pt idx="43784">
                  <c:v>-19</c:v>
                </c:pt>
                <c:pt idx="43785">
                  <c:v>-16</c:v>
                </c:pt>
                <c:pt idx="43786">
                  <c:v>-15</c:v>
                </c:pt>
                <c:pt idx="43787">
                  <c:v>-15</c:v>
                </c:pt>
                <c:pt idx="43788">
                  <c:v>-17</c:v>
                </c:pt>
                <c:pt idx="43789">
                  <c:v>-16</c:v>
                </c:pt>
                <c:pt idx="43790">
                  <c:v>-14</c:v>
                </c:pt>
                <c:pt idx="43791">
                  <c:v>-13</c:v>
                </c:pt>
                <c:pt idx="43792">
                  <c:v>-16</c:v>
                </c:pt>
                <c:pt idx="43793">
                  <c:v>-19</c:v>
                </c:pt>
                <c:pt idx="43794">
                  <c:v>-16</c:v>
                </c:pt>
                <c:pt idx="43795">
                  <c:v>-20</c:v>
                </c:pt>
                <c:pt idx="43796">
                  <c:v>-13</c:v>
                </c:pt>
                <c:pt idx="43797">
                  <c:v>-14</c:v>
                </c:pt>
                <c:pt idx="43798">
                  <c:v>-13</c:v>
                </c:pt>
                <c:pt idx="43799">
                  <c:v>-13</c:v>
                </c:pt>
                <c:pt idx="43800">
                  <c:v>-12</c:v>
                </c:pt>
                <c:pt idx="43801">
                  <c:v>-11</c:v>
                </c:pt>
                <c:pt idx="43802">
                  <c:v>-10</c:v>
                </c:pt>
                <c:pt idx="43803">
                  <c:v>-13</c:v>
                </c:pt>
                <c:pt idx="43804">
                  <c:v>-14</c:v>
                </c:pt>
                <c:pt idx="43805">
                  <c:v>-11</c:v>
                </c:pt>
                <c:pt idx="43806">
                  <c:v>-11</c:v>
                </c:pt>
                <c:pt idx="43807">
                  <c:v>-15</c:v>
                </c:pt>
                <c:pt idx="43808">
                  <c:v>-6</c:v>
                </c:pt>
                <c:pt idx="43809">
                  <c:v>-10</c:v>
                </c:pt>
                <c:pt idx="43810">
                  <c:v>-8</c:v>
                </c:pt>
                <c:pt idx="43811">
                  <c:v>-6</c:v>
                </c:pt>
                <c:pt idx="43812">
                  <c:v>-7</c:v>
                </c:pt>
                <c:pt idx="43813">
                  <c:v>-6</c:v>
                </c:pt>
                <c:pt idx="43814">
                  <c:v>-5</c:v>
                </c:pt>
                <c:pt idx="43815">
                  <c:v>-10</c:v>
                </c:pt>
                <c:pt idx="43816">
                  <c:v>-6</c:v>
                </c:pt>
                <c:pt idx="43817">
                  <c:v>-6</c:v>
                </c:pt>
                <c:pt idx="43818">
                  <c:v>-5</c:v>
                </c:pt>
                <c:pt idx="43819">
                  <c:v>-6</c:v>
                </c:pt>
                <c:pt idx="43820">
                  <c:v>-14</c:v>
                </c:pt>
                <c:pt idx="43821">
                  <c:v>-16</c:v>
                </c:pt>
                <c:pt idx="43822">
                  <c:v>-14</c:v>
                </c:pt>
                <c:pt idx="43823">
                  <c:v>-12</c:v>
                </c:pt>
                <c:pt idx="43824">
                  <c:v>-10</c:v>
                </c:pt>
                <c:pt idx="43825">
                  <c:v>-18</c:v>
                </c:pt>
                <c:pt idx="43826">
                  <c:v>-14</c:v>
                </c:pt>
                <c:pt idx="43827">
                  <c:v>-14</c:v>
                </c:pt>
                <c:pt idx="43828">
                  <c:v>-12</c:v>
                </c:pt>
                <c:pt idx="43829">
                  <c:v>-10</c:v>
                </c:pt>
                <c:pt idx="43830">
                  <c:v>-11</c:v>
                </c:pt>
                <c:pt idx="43831">
                  <c:v>-17</c:v>
                </c:pt>
                <c:pt idx="43832">
                  <c:v>-13</c:v>
                </c:pt>
                <c:pt idx="43833">
                  <c:v>-16</c:v>
                </c:pt>
                <c:pt idx="43834">
                  <c:v>-14</c:v>
                </c:pt>
                <c:pt idx="43835">
                  <c:v>-14</c:v>
                </c:pt>
                <c:pt idx="43836">
                  <c:v>-14</c:v>
                </c:pt>
                <c:pt idx="43837">
                  <c:v>-14</c:v>
                </c:pt>
                <c:pt idx="43838">
                  <c:v>-12</c:v>
                </c:pt>
                <c:pt idx="43839">
                  <c:v>-13</c:v>
                </c:pt>
                <c:pt idx="43840">
                  <c:v>-12</c:v>
                </c:pt>
                <c:pt idx="43841">
                  <c:v>-14</c:v>
                </c:pt>
                <c:pt idx="43842">
                  <c:v>-14</c:v>
                </c:pt>
                <c:pt idx="43843">
                  <c:v>-14</c:v>
                </c:pt>
                <c:pt idx="43844">
                  <c:v>-17</c:v>
                </c:pt>
                <c:pt idx="43845">
                  <c:v>-17</c:v>
                </c:pt>
                <c:pt idx="43846">
                  <c:v>-16</c:v>
                </c:pt>
                <c:pt idx="43847">
                  <c:v>-17</c:v>
                </c:pt>
                <c:pt idx="43848">
                  <c:v>-18</c:v>
                </c:pt>
                <c:pt idx="43849">
                  <c:v>-17</c:v>
                </c:pt>
                <c:pt idx="43850">
                  <c:v>-15</c:v>
                </c:pt>
                <c:pt idx="43851">
                  <c:v>-18</c:v>
                </c:pt>
                <c:pt idx="43852">
                  <c:v>-22</c:v>
                </c:pt>
                <c:pt idx="43853">
                  <c:v>-21</c:v>
                </c:pt>
                <c:pt idx="43854">
                  <c:v>-20</c:v>
                </c:pt>
                <c:pt idx="43855">
                  <c:v>-20</c:v>
                </c:pt>
                <c:pt idx="43856">
                  <c:v>-16</c:v>
                </c:pt>
                <c:pt idx="43857">
                  <c:v>-17</c:v>
                </c:pt>
                <c:pt idx="43858">
                  <c:v>-15</c:v>
                </c:pt>
                <c:pt idx="43859">
                  <c:v>-17</c:v>
                </c:pt>
                <c:pt idx="43860">
                  <c:v>-22</c:v>
                </c:pt>
                <c:pt idx="43861">
                  <c:v>-13</c:v>
                </c:pt>
                <c:pt idx="43862">
                  <c:v>-12</c:v>
                </c:pt>
                <c:pt idx="43863">
                  <c:v>-13</c:v>
                </c:pt>
                <c:pt idx="43864">
                  <c:v>-12</c:v>
                </c:pt>
                <c:pt idx="43865">
                  <c:v>-14</c:v>
                </c:pt>
                <c:pt idx="43866">
                  <c:v>-19</c:v>
                </c:pt>
                <c:pt idx="43867">
                  <c:v>-11</c:v>
                </c:pt>
                <c:pt idx="43868">
                  <c:v>-15</c:v>
                </c:pt>
                <c:pt idx="43869">
                  <c:v>-12</c:v>
                </c:pt>
                <c:pt idx="43870">
                  <c:v>-12</c:v>
                </c:pt>
                <c:pt idx="43871">
                  <c:v>-13</c:v>
                </c:pt>
                <c:pt idx="43872">
                  <c:v>-12</c:v>
                </c:pt>
                <c:pt idx="43873">
                  <c:v>-18</c:v>
                </c:pt>
                <c:pt idx="43874">
                  <c:v>-10</c:v>
                </c:pt>
                <c:pt idx="43875">
                  <c:v>-13</c:v>
                </c:pt>
                <c:pt idx="43876">
                  <c:v>-15</c:v>
                </c:pt>
                <c:pt idx="43877">
                  <c:v>-17</c:v>
                </c:pt>
                <c:pt idx="43878">
                  <c:v>-15</c:v>
                </c:pt>
                <c:pt idx="43879">
                  <c:v>-16</c:v>
                </c:pt>
                <c:pt idx="43880">
                  <c:v>-20</c:v>
                </c:pt>
                <c:pt idx="43881">
                  <c:v>-16</c:v>
                </c:pt>
                <c:pt idx="43882">
                  <c:v>-17</c:v>
                </c:pt>
                <c:pt idx="43883">
                  <c:v>-17</c:v>
                </c:pt>
                <c:pt idx="43884">
                  <c:v>-13</c:v>
                </c:pt>
                <c:pt idx="43885">
                  <c:v>-18</c:v>
                </c:pt>
                <c:pt idx="43886">
                  <c:v>-16</c:v>
                </c:pt>
                <c:pt idx="43887">
                  <c:v>-15</c:v>
                </c:pt>
                <c:pt idx="43888">
                  <c:v>-15</c:v>
                </c:pt>
                <c:pt idx="43889">
                  <c:v>-22</c:v>
                </c:pt>
                <c:pt idx="43890">
                  <c:v>-16</c:v>
                </c:pt>
                <c:pt idx="43891">
                  <c:v>-20</c:v>
                </c:pt>
                <c:pt idx="43892">
                  <c:v>-14</c:v>
                </c:pt>
                <c:pt idx="43893">
                  <c:v>-21</c:v>
                </c:pt>
                <c:pt idx="43894">
                  <c:v>-15</c:v>
                </c:pt>
                <c:pt idx="43895">
                  <c:v>-16</c:v>
                </c:pt>
                <c:pt idx="43896">
                  <c:v>-15</c:v>
                </c:pt>
                <c:pt idx="43897">
                  <c:v>-17</c:v>
                </c:pt>
                <c:pt idx="43898">
                  <c:v>-21</c:v>
                </c:pt>
                <c:pt idx="43899">
                  <c:v>-17</c:v>
                </c:pt>
                <c:pt idx="43900">
                  <c:v>-19</c:v>
                </c:pt>
                <c:pt idx="43901">
                  <c:v>-15</c:v>
                </c:pt>
                <c:pt idx="43902">
                  <c:v>-15</c:v>
                </c:pt>
                <c:pt idx="43903">
                  <c:v>-15</c:v>
                </c:pt>
                <c:pt idx="43904">
                  <c:v>-17</c:v>
                </c:pt>
                <c:pt idx="43905">
                  <c:v>-17</c:v>
                </c:pt>
                <c:pt idx="43906">
                  <c:v>-19</c:v>
                </c:pt>
                <c:pt idx="43907">
                  <c:v>-20</c:v>
                </c:pt>
                <c:pt idx="43908">
                  <c:v>-17</c:v>
                </c:pt>
                <c:pt idx="43909">
                  <c:v>-15</c:v>
                </c:pt>
                <c:pt idx="43910">
                  <c:v>-16</c:v>
                </c:pt>
                <c:pt idx="43911">
                  <c:v>-13</c:v>
                </c:pt>
                <c:pt idx="43912">
                  <c:v>-24</c:v>
                </c:pt>
                <c:pt idx="43913">
                  <c:v>-17</c:v>
                </c:pt>
                <c:pt idx="43914">
                  <c:v>-21</c:v>
                </c:pt>
                <c:pt idx="43915">
                  <c:v>-17</c:v>
                </c:pt>
                <c:pt idx="43916">
                  <c:v>-14</c:v>
                </c:pt>
                <c:pt idx="43917">
                  <c:v>-14</c:v>
                </c:pt>
                <c:pt idx="43918">
                  <c:v>-17</c:v>
                </c:pt>
                <c:pt idx="43919">
                  <c:v>-10</c:v>
                </c:pt>
                <c:pt idx="43920">
                  <c:v>-14</c:v>
                </c:pt>
                <c:pt idx="43921">
                  <c:v>-20</c:v>
                </c:pt>
                <c:pt idx="43922">
                  <c:v>-18</c:v>
                </c:pt>
                <c:pt idx="43923">
                  <c:v>-18</c:v>
                </c:pt>
                <c:pt idx="43924">
                  <c:v>-17</c:v>
                </c:pt>
                <c:pt idx="43925">
                  <c:v>-20</c:v>
                </c:pt>
                <c:pt idx="43926">
                  <c:v>-20</c:v>
                </c:pt>
                <c:pt idx="43927">
                  <c:v>-21</c:v>
                </c:pt>
                <c:pt idx="43928">
                  <c:v>-53</c:v>
                </c:pt>
                <c:pt idx="43929">
                  <c:v>-17</c:v>
                </c:pt>
                <c:pt idx="43930">
                  <c:v>-22</c:v>
                </c:pt>
                <c:pt idx="43931">
                  <c:v>-23</c:v>
                </c:pt>
                <c:pt idx="43932">
                  <c:v>-20</c:v>
                </c:pt>
                <c:pt idx="43933">
                  <c:v>-15</c:v>
                </c:pt>
                <c:pt idx="43934">
                  <c:v>-18</c:v>
                </c:pt>
                <c:pt idx="43935">
                  <c:v>-20</c:v>
                </c:pt>
                <c:pt idx="43936">
                  <c:v>-14</c:v>
                </c:pt>
                <c:pt idx="43937">
                  <c:v>-14</c:v>
                </c:pt>
                <c:pt idx="43938">
                  <c:v>-15</c:v>
                </c:pt>
                <c:pt idx="43939">
                  <c:v>-17</c:v>
                </c:pt>
                <c:pt idx="43940">
                  <c:v>-19</c:v>
                </c:pt>
                <c:pt idx="43941">
                  <c:v>-16</c:v>
                </c:pt>
                <c:pt idx="43942">
                  <c:v>-15</c:v>
                </c:pt>
                <c:pt idx="43943">
                  <c:v>-16</c:v>
                </c:pt>
                <c:pt idx="43944">
                  <c:v>-22</c:v>
                </c:pt>
                <c:pt idx="43945">
                  <c:v>-11</c:v>
                </c:pt>
                <c:pt idx="43946">
                  <c:v>-17</c:v>
                </c:pt>
                <c:pt idx="43947">
                  <c:v>-14</c:v>
                </c:pt>
                <c:pt idx="43948">
                  <c:v>-16</c:v>
                </c:pt>
                <c:pt idx="43949">
                  <c:v>-19</c:v>
                </c:pt>
                <c:pt idx="43950">
                  <c:v>-14</c:v>
                </c:pt>
                <c:pt idx="43951">
                  <c:v>-14</c:v>
                </c:pt>
                <c:pt idx="43952">
                  <c:v>-16</c:v>
                </c:pt>
                <c:pt idx="43953">
                  <c:v>-16</c:v>
                </c:pt>
                <c:pt idx="43954">
                  <c:v>-16</c:v>
                </c:pt>
                <c:pt idx="43955">
                  <c:v>-18</c:v>
                </c:pt>
                <c:pt idx="43956">
                  <c:v>-14</c:v>
                </c:pt>
                <c:pt idx="43957">
                  <c:v>-14</c:v>
                </c:pt>
                <c:pt idx="43958">
                  <c:v>-10</c:v>
                </c:pt>
                <c:pt idx="43959">
                  <c:v>-11</c:v>
                </c:pt>
                <c:pt idx="43960">
                  <c:v>-10</c:v>
                </c:pt>
                <c:pt idx="43961">
                  <c:v>-9</c:v>
                </c:pt>
                <c:pt idx="43962">
                  <c:v>-8</c:v>
                </c:pt>
                <c:pt idx="43963">
                  <c:v>-11</c:v>
                </c:pt>
                <c:pt idx="43964">
                  <c:v>-14</c:v>
                </c:pt>
                <c:pt idx="43965">
                  <c:v>-16</c:v>
                </c:pt>
                <c:pt idx="43966">
                  <c:v>-15</c:v>
                </c:pt>
                <c:pt idx="43967">
                  <c:v>-13</c:v>
                </c:pt>
                <c:pt idx="43968">
                  <c:v>-16</c:v>
                </c:pt>
                <c:pt idx="43969">
                  <c:v>-9</c:v>
                </c:pt>
                <c:pt idx="43970">
                  <c:v>-7</c:v>
                </c:pt>
                <c:pt idx="43971">
                  <c:v>-5</c:v>
                </c:pt>
                <c:pt idx="43972">
                  <c:v>-12</c:v>
                </c:pt>
                <c:pt idx="43973">
                  <c:v>-6</c:v>
                </c:pt>
                <c:pt idx="43974">
                  <c:v>-5</c:v>
                </c:pt>
                <c:pt idx="43975">
                  <c:v>-9</c:v>
                </c:pt>
                <c:pt idx="43976">
                  <c:v>-7</c:v>
                </c:pt>
                <c:pt idx="43977">
                  <c:v>-7</c:v>
                </c:pt>
                <c:pt idx="43978">
                  <c:v>-5</c:v>
                </c:pt>
                <c:pt idx="43979">
                  <c:v>-7</c:v>
                </c:pt>
                <c:pt idx="43980">
                  <c:v>-7</c:v>
                </c:pt>
                <c:pt idx="43981">
                  <c:v>-10</c:v>
                </c:pt>
                <c:pt idx="43982">
                  <c:v>-7</c:v>
                </c:pt>
                <c:pt idx="43983">
                  <c:v>-7</c:v>
                </c:pt>
                <c:pt idx="43984">
                  <c:v>-7</c:v>
                </c:pt>
                <c:pt idx="43985">
                  <c:v>-9</c:v>
                </c:pt>
                <c:pt idx="43986">
                  <c:v>-7</c:v>
                </c:pt>
                <c:pt idx="43987">
                  <c:v>-6</c:v>
                </c:pt>
                <c:pt idx="43988">
                  <c:v>-20</c:v>
                </c:pt>
                <c:pt idx="43989">
                  <c:v>-21</c:v>
                </c:pt>
                <c:pt idx="43990">
                  <c:v>-26</c:v>
                </c:pt>
                <c:pt idx="43991">
                  <c:v>-18</c:v>
                </c:pt>
                <c:pt idx="43992">
                  <c:v>-25</c:v>
                </c:pt>
                <c:pt idx="43993">
                  <c:v>-20</c:v>
                </c:pt>
                <c:pt idx="43994">
                  <c:v>-20</c:v>
                </c:pt>
                <c:pt idx="43995">
                  <c:v>-22</c:v>
                </c:pt>
                <c:pt idx="43996">
                  <c:v>-19</c:v>
                </c:pt>
                <c:pt idx="43997">
                  <c:v>-20</c:v>
                </c:pt>
                <c:pt idx="43998">
                  <c:v>-21</c:v>
                </c:pt>
                <c:pt idx="43999">
                  <c:v>-20</c:v>
                </c:pt>
                <c:pt idx="44000">
                  <c:v>-8</c:v>
                </c:pt>
                <c:pt idx="44001">
                  <c:v>-10</c:v>
                </c:pt>
                <c:pt idx="44002">
                  <c:v>-10</c:v>
                </c:pt>
                <c:pt idx="44003">
                  <c:v>-9</c:v>
                </c:pt>
                <c:pt idx="44004">
                  <c:v>-9</c:v>
                </c:pt>
                <c:pt idx="44005">
                  <c:v>-10</c:v>
                </c:pt>
                <c:pt idx="44006">
                  <c:v>-10</c:v>
                </c:pt>
                <c:pt idx="44007">
                  <c:v>-7</c:v>
                </c:pt>
                <c:pt idx="44008">
                  <c:v>-10</c:v>
                </c:pt>
                <c:pt idx="44009">
                  <c:v>-10</c:v>
                </c:pt>
                <c:pt idx="44010">
                  <c:v>-10</c:v>
                </c:pt>
                <c:pt idx="44011">
                  <c:v>-10</c:v>
                </c:pt>
                <c:pt idx="44012">
                  <c:v>-11</c:v>
                </c:pt>
                <c:pt idx="44013">
                  <c:v>-13</c:v>
                </c:pt>
                <c:pt idx="44014">
                  <c:v>-10</c:v>
                </c:pt>
                <c:pt idx="44015">
                  <c:v>-12</c:v>
                </c:pt>
                <c:pt idx="44016">
                  <c:v>-13</c:v>
                </c:pt>
                <c:pt idx="44017">
                  <c:v>-11</c:v>
                </c:pt>
                <c:pt idx="44018">
                  <c:v>-9</c:v>
                </c:pt>
                <c:pt idx="44019">
                  <c:v>-11</c:v>
                </c:pt>
                <c:pt idx="44020">
                  <c:v>-11</c:v>
                </c:pt>
                <c:pt idx="44021">
                  <c:v>-9</c:v>
                </c:pt>
                <c:pt idx="44022">
                  <c:v>-10</c:v>
                </c:pt>
                <c:pt idx="44023">
                  <c:v>-10</c:v>
                </c:pt>
                <c:pt idx="44024">
                  <c:v>-19</c:v>
                </c:pt>
                <c:pt idx="44025">
                  <c:v>-18</c:v>
                </c:pt>
                <c:pt idx="44026">
                  <c:v>-16</c:v>
                </c:pt>
                <c:pt idx="44027">
                  <c:v>-15</c:v>
                </c:pt>
                <c:pt idx="44028">
                  <c:v>-19</c:v>
                </c:pt>
                <c:pt idx="44029">
                  <c:v>-24</c:v>
                </c:pt>
                <c:pt idx="44030">
                  <c:v>-15</c:v>
                </c:pt>
                <c:pt idx="44031">
                  <c:v>-16</c:v>
                </c:pt>
                <c:pt idx="44032">
                  <c:v>-18</c:v>
                </c:pt>
                <c:pt idx="44033">
                  <c:v>-18</c:v>
                </c:pt>
                <c:pt idx="44034">
                  <c:v>-19</c:v>
                </c:pt>
                <c:pt idx="44035">
                  <c:v>-17</c:v>
                </c:pt>
                <c:pt idx="44036">
                  <c:v>-20</c:v>
                </c:pt>
                <c:pt idx="44037">
                  <c:v>-16</c:v>
                </c:pt>
                <c:pt idx="44038">
                  <c:v>-20</c:v>
                </c:pt>
                <c:pt idx="44039">
                  <c:v>-22</c:v>
                </c:pt>
                <c:pt idx="44040">
                  <c:v>-17</c:v>
                </c:pt>
                <c:pt idx="44041">
                  <c:v>-16</c:v>
                </c:pt>
                <c:pt idx="44042">
                  <c:v>-16</c:v>
                </c:pt>
                <c:pt idx="44043">
                  <c:v>-18</c:v>
                </c:pt>
                <c:pt idx="44044">
                  <c:v>-16</c:v>
                </c:pt>
                <c:pt idx="44045">
                  <c:v>-20</c:v>
                </c:pt>
                <c:pt idx="44046">
                  <c:v>-21</c:v>
                </c:pt>
                <c:pt idx="44047">
                  <c:v>-18</c:v>
                </c:pt>
                <c:pt idx="44048">
                  <c:v>-29</c:v>
                </c:pt>
                <c:pt idx="44049">
                  <c:v>-20</c:v>
                </c:pt>
                <c:pt idx="44050">
                  <c:v>-16</c:v>
                </c:pt>
                <c:pt idx="44051">
                  <c:v>-18</c:v>
                </c:pt>
                <c:pt idx="44052">
                  <c:v>-18</c:v>
                </c:pt>
                <c:pt idx="44053">
                  <c:v>-16</c:v>
                </c:pt>
                <c:pt idx="44054">
                  <c:v>-16</c:v>
                </c:pt>
                <c:pt idx="44055">
                  <c:v>-17</c:v>
                </c:pt>
                <c:pt idx="44056">
                  <c:v>-20</c:v>
                </c:pt>
                <c:pt idx="44057">
                  <c:v>-17</c:v>
                </c:pt>
                <c:pt idx="44058">
                  <c:v>-19</c:v>
                </c:pt>
                <c:pt idx="44059">
                  <c:v>-17</c:v>
                </c:pt>
                <c:pt idx="44060">
                  <c:v>-12</c:v>
                </c:pt>
                <c:pt idx="44061">
                  <c:v>-11</c:v>
                </c:pt>
                <c:pt idx="44062">
                  <c:v>-12</c:v>
                </c:pt>
                <c:pt idx="44063">
                  <c:v>-11</c:v>
                </c:pt>
                <c:pt idx="44064">
                  <c:v>-6</c:v>
                </c:pt>
                <c:pt idx="44065">
                  <c:v>-11</c:v>
                </c:pt>
                <c:pt idx="44066">
                  <c:v>-13</c:v>
                </c:pt>
                <c:pt idx="44067">
                  <c:v>-13</c:v>
                </c:pt>
                <c:pt idx="44068">
                  <c:v>-11</c:v>
                </c:pt>
                <c:pt idx="44069">
                  <c:v>-12</c:v>
                </c:pt>
                <c:pt idx="44070">
                  <c:v>-14</c:v>
                </c:pt>
                <c:pt idx="44071">
                  <c:v>-17</c:v>
                </c:pt>
                <c:pt idx="44072">
                  <c:v>-25</c:v>
                </c:pt>
                <c:pt idx="44073">
                  <c:v>-17</c:v>
                </c:pt>
                <c:pt idx="44074">
                  <c:v>-18</c:v>
                </c:pt>
                <c:pt idx="44075">
                  <c:v>-20</c:v>
                </c:pt>
                <c:pt idx="44076">
                  <c:v>-14</c:v>
                </c:pt>
                <c:pt idx="44077">
                  <c:v>-18</c:v>
                </c:pt>
                <c:pt idx="44078">
                  <c:v>-18</c:v>
                </c:pt>
                <c:pt idx="44079">
                  <c:v>-21</c:v>
                </c:pt>
                <c:pt idx="44080">
                  <c:v>-48</c:v>
                </c:pt>
                <c:pt idx="44081">
                  <c:v>-17</c:v>
                </c:pt>
                <c:pt idx="44082">
                  <c:v>-20</c:v>
                </c:pt>
                <c:pt idx="44083">
                  <c:v>-19</c:v>
                </c:pt>
                <c:pt idx="44084">
                  <c:v>-9</c:v>
                </c:pt>
                <c:pt idx="44085">
                  <c:v>-7</c:v>
                </c:pt>
                <c:pt idx="44086">
                  <c:v>-8</c:v>
                </c:pt>
                <c:pt idx="44087">
                  <c:v>-8</c:v>
                </c:pt>
                <c:pt idx="44088">
                  <c:v>-7</c:v>
                </c:pt>
                <c:pt idx="44089">
                  <c:v>-7</c:v>
                </c:pt>
                <c:pt idx="44090">
                  <c:v>-8</c:v>
                </c:pt>
                <c:pt idx="44091">
                  <c:v>-7</c:v>
                </c:pt>
                <c:pt idx="44092">
                  <c:v>-8</c:v>
                </c:pt>
                <c:pt idx="44093">
                  <c:v>-8</c:v>
                </c:pt>
                <c:pt idx="44094">
                  <c:v>-10</c:v>
                </c:pt>
                <c:pt idx="44095">
                  <c:v>-8</c:v>
                </c:pt>
                <c:pt idx="44096">
                  <c:v>-26</c:v>
                </c:pt>
                <c:pt idx="44097">
                  <c:v>-21</c:v>
                </c:pt>
                <c:pt idx="44098">
                  <c:v>-20</c:v>
                </c:pt>
                <c:pt idx="44099">
                  <c:v>-16</c:v>
                </c:pt>
                <c:pt idx="44100">
                  <c:v>-16</c:v>
                </c:pt>
                <c:pt idx="44101">
                  <c:v>-19</c:v>
                </c:pt>
                <c:pt idx="44102">
                  <c:v>-17</c:v>
                </c:pt>
                <c:pt idx="44103">
                  <c:v>-16</c:v>
                </c:pt>
                <c:pt idx="44104">
                  <c:v>-19</c:v>
                </c:pt>
                <c:pt idx="44105">
                  <c:v>-16</c:v>
                </c:pt>
                <c:pt idx="44106">
                  <c:v>-16</c:v>
                </c:pt>
                <c:pt idx="44107">
                  <c:v>-21</c:v>
                </c:pt>
                <c:pt idx="44108">
                  <c:v>-8</c:v>
                </c:pt>
                <c:pt idx="44109">
                  <c:v>-11</c:v>
                </c:pt>
                <c:pt idx="44110">
                  <c:v>-9</c:v>
                </c:pt>
                <c:pt idx="44111">
                  <c:v>-12</c:v>
                </c:pt>
                <c:pt idx="44112">
                  <c:v>-8</c:v>
                </c:pt>
                <c:pt idx="44113">
                  <c:v>-10</c:v>
                </c:pt>
                <c:pt idx="44114">
                  <c:v>-10</c:v>
                </c:pt>
                <c:pt idx="44115">
                  <c:v>-9</c:v>
                </c:pt>
                <c:pt idx="44116">
                  <c:v>-8</c:v>
                </c:pt>
                <c:pt idx="44117">
                  <c:v>-8</c:v>
                </c:pt>
                <c:pt idx="44118">
                  <c:v>-7</c:v>
                </c:pt>
                <c:pt idx="44119">
                  <c:v>-10</c:v>
                </c:pt>
                <c:pt idx="44120">
                  <c:v>-15</c:v>
                </c:pt>
                <c:pt idx="44121">
                  <c:v>-14</c:v>
                </c:pt>
                <c:pt idx="44122">
                  <c:v>-14</c:v>
                </c:pt>
                <c:pt idx="44123">
                  <c:v>-12</c:v>
                </c:pt>
                <c:pt idx="44124">
                  <c:v>-17</c:v>
                </c:pt>
                <c:pt idx="44125">
                  <c:v>-16</c:v>
                </c:pt>
                <c:pt idx="44126">
                  <c:v>-15</c:v>
                </c:pt>
                <c:pt idx="44127">
                  <c:v>-17</c:v>
                </c:pt>
                <c:pt idx="44128">
                  <c:v>-151</c:v>
                </c:pt>
                <c:pt idx="44129">
                  <c:v>-12</c:v>
                </c:pt>
                <c:pt idx="44130">
                  <c:v>-17</c:v>
                </c:pt>
                <c:pt idx="44131">
                  <c:v>-16</c:v>
                </c:pt>
                <c:pt idx="44132">
                  <c:v>-14</c:v>
                </c:pt>
                <c:pt idx="44133">
                  <c:v>-15</c:v>
                </c:pt>
                <c:pt idx="44134">
                  <c:v>-10</c:v>
                </c:pt>
                <c:pt idx="44135">
                  <c:v>-8</c:v>
                </c:pt>
                <c:pt idx="44136">
                  <c:v>-9</c:v>
                </c:pt>
                <c:pt idx="44137">
                  <c:v>-10</c:v>
                </c:pt>
                <c:pt idx="44138">
                  <c:v>-6</c:v>
                </c:pt>
                <c:pt idx="44139">
                  <c:v>-13</c:v>
                </c:pt>
                <c:pt idx="44140">
                  <c:v>-10</c:v>
                </c:pt>
                <c:pt idx="44141">
                  <c:v>-9</c:v>
                </c:pt>
                <c:pt idx="44142">
                  <c:v>-9</c:v>
                </c:pt>
                <c:pt idx="44143">
                  <c:v>-11</c:v>
                </c:pt>
                <c:pt idx="44144">
                  <c:v>-14</c:v>
                </c:pt>
                <c:pt idx="44145">
                  <c:v>-16</c:v>
                </c:pt>
                <c:pt idx="44146">
                  <c:v>-14</c:v>
                </c:pt>
                <c:pt idx="44147">
                  <c:v>-8</c:v>
                </c:pt>
                <c:pt idx="44148">
                  <c:v>-10</c:v>
                </c:pt>
                <c:pt idx="44149">
                  <c:v>-10</c:v>
                </c:pt>
                <c:pt idx="44150">
                  <c:v>-10</c:v>
                </c:pt>
                <c:pt idx="44151">
                  <c:v>-11</c:v>
                </c:pt>
                <c:pt idx="44152">
                  <c:v>-12</c:v>
                </c:pt>
                <c:pt idx="44153">
                  <c:v>-17</c:v>
                </c:pt>
                <c:pt idx="44154">
                  <c:v>-14</c:v>
                </c:pt>
                <c:pt idx="44155">
                  <c:v>-15</c:v>
                </c:pt>
                <c:pt idx="44156">
                  <c:v>-16</c:v>
                </c:pt>
                <c:pt idx="44157">
                  <c:v>-19</c:v>
                </c:pt>
                <c:pt idx="44158">
                  <c:v>-20</c:v>
                </c:pt>
                <c:pt idx="44159">
                  <c:v>-12</c:v>
                </c:pt>
                <c:pt idx="44160">
                  <c:v>-5</c:v>
                </c:pt>
                <c:pt idx="44161">
                  <c:v>-12</c:v>
                </c:pt>
                <c:pt idx="44162">
                  <c:v>-12</c:v>
                </c:pt>
                <c:pt idx="44163">
                  <c:v>-13</c:v>
                </c:pt>
                <c:pt idx="44164">
                  <c:v>-19</c:v>
                </c:pt>
                <c:pt idx="44165">
                  <c:v>-6</c:v>
                </c:pt>
                <c:pt idx="44166">
                  <c:v>-8</c:v>
                </c:pt>
                <c:pt idx="44167">
                  <c:v>-6</c:v>
                </c:pt>
                <c:pt idx="44168">
                  <c:v>-8</c:v>
                </c:pt>
                <c:pt idx="44169">
                  <c:v>-7</c:v>
                </c:pt>
                <c:pt idx="44170">
                  <c:v>-9</c:v>
                </c:pt>
                <c:pt idx="44171">
                  <c:v>-5</c:v>
                </c:pt>
                <c:pt idx="44172">
                  <c:v>-6</c:v>
                </c:pt>
                <c:pt idx="44173">
                  <c:v>-10</c:v>
                </c:pt>
                <c:pt idx="44174">
                  <c:v>-10</c:v>
                </c:pt>
                <c:pt idx="44175">
                  <c:v>-11</c:v>
                </c:pt>
                <c:pt idx="44176">
                  <c:v>-11</c:v>
                </c:pt>
                <c:pt idx="44177">
                  <c:v>-14</c:v>
                </c:pt>
                <c:pt idx="44178">
                  <c:v>-11</c:v>
                </c:pt>
                <c:pt idx="44179">
                  <c:v>-10</c:v>
                </c:pt>
                <c:pt idx="44180">
                  <c:v>-10</c:v>
                </c:pt>
                <c:pt idx="44181">
                  <c:v>-12</c:v>
                </c:pt>
                <c:pt idx="44182">
                  <c:v>-10</c:v>
                </c:pt>
                <c:pt idx="44183">
                  <c:v>-11</c:v>
                </c:pt>
                <c:pt idx="44184">
                  <c:v>-10</c:v>
                </c:pt>
                <c:pt idx="44185">
                  <c:v>-11</c:v>
                </c:pt>
                <c:pt idx="44186">
                  <c:v>-9</c:v>
                </c:pt>
                <c:pt idx="44187">
                  <c:v>-12</c:v>
                </c:pt>
                <c:pt idx="44188">
                  <c:v>-9</c:v>
                </c:pt>
                <c:pt idx="44189">
                  <c:v>-17</c:v>
                </c:pt>
                <c:pt idx="44190">
                  <c:v>-16</c:v>
                </c:pt>
                <c:pt idx="44191">
                  <c:v>-18</c:v>
                </c:pt>
                <c:pt idx="44192">
                  <c:v>-20</c:v>
                </c:pt>
                <c:pt idx="44193">
                  <c:v>-17</c:v>
                </c:pt>
                <c:pt idx="44194">
                  <c:v>-17</c:v>
                </c:pt>
                <c:pt idx="44195">
                  <c:v>-15</c:v>
                </c:pt>
                <c:pt idx="44196">
                  <c:v>-16</c:v>
                </c:pt>
                <c:pt idx="44197">
                  <c:v>-21</c:v>
                </c:pt>
                <c:pt idx="44198">
                  <c:v>-18</c:v>
                </c:pt>
                <c:pt idx="44199">
                  <c:v>-18</c:v>
                </c:pt>
                <c:pt idx="44200">
                  <c:v>-18</c:v>
                </c:pt>
                <c:pt idx="44201">
                  <c:v>-8</c:v>
                </c:pt>
                <c:pt idx="44202">
                  <c:v>-7</c:v>
                </c:pt>
                <c:pt idx="44203">
                  <c:v>-8</c:v>
                </c:pt>
                <c:pt idx="44204">
                  <c:v>-7</c:v>
                </c:pt>
                <c:pt idx="44205">
                  <c:v>-8</c:v>
                </c:pt>
                <c:pt idx="44206">
                  <c:v>-6</c:v>
                </c:pt>
                <c:pt idx="44207">
                  <c:v>-7</c:v>
                </c:pt>
                <c:pt idx="44208">
                  <c:v>-7</c:v>
                </c:pt>
                <c:pt idx="44209">
                  <c:v>-8</c:v>
                </c:pt>
                <c:pt idx="44210">
                  <c:v>-8</c:v>
                </c:pt>
                <c:pt idx="44211">
                  <c:v>-17</c:v>
                </c:pt>
                <c:pt idx="44212">
                  <c:v>-13</c:v>
                </c:pt>
                <c:pt idx="44213">
                  <c:v>-15</c:v>
                </c:pt>
                <c:pt idx="44214">
                  <c:v>-16</c:v>
                </c:pt>
                <c:pt idx="44215">
                  <c:v>-17</c:v>
                </c:pt>
                <c:pt idx="44216">
                  <c:v>-18</c:v>
                </c:pt>
                <c:pt idx="44217">
                  <c:v>-18</c:v>
                </c:pt>
                <c:pt idx="44218">
                  <c:v>-15</c:v>
                </c:pt>
                <c:pt idx="44219">
                  <c:v>-15</c:v>
                </c:pt>
                <c:pt idx="44220">
                  <c:v>-17</c:v>
                </c:pt>
                <c:pt idx="44221">
                  <c:v>-19</c:v>
                </c:pt>
                <c:pt idx="44222">
                  <c:v>-22</c:v>
                </c:pt>
                <c:pt idx="44223">
                  <c:v>-16</c:v>
                </c:pt>
                <c:pt idx="44224">
                  <c:v>-16</c:v>
                </c:pt>
                <c:pt idx="44225">
                  <c:v>-11</c:v>
                </c:pt>
                <c:pt idx="44226">
                  <c:v>-13</c:v>
                </c:pt>
                <c:pt idx="44227">
                  <c:v>-9</c:v>
                </c:pt>
                <c:pt idx="44228">
                  <c:v>-13</c:v>
                </c:pt>
                <c:pt idx="44229">
                  <c:v>-11</c:v>
                </c:pt>
                <c:pt idx="44230">
                  <c:v>-10</c:v>
                </c:pt>
                <c:pt idx="44231">
                  <c:v>-9</c:v>
                </c:pt>
                <c:pt idx="44232">
                  <c:v>-17</c:v>
                </c:pt>
                <c:pt idx="44233">
                  <c:v>-12</c:v>
                </c:pt>
                <c:pt idx="44234">
                  <c:v>-7</c:v>
                </c:pt>
                <c:pt idx="44235">
                  <c:v>-15</c:v>
                </c:pt>
                <c:pt idx="44236">
                  <c:v>-18</c:v>
                </c:pt>
                <c:pt idx="44237">
                  <c:v>-17</c:v>
                </c:pt>
                <c:pt idx="44238">
                  <c:v>-16</c:v>
                </c:pt>
                <c:pt idx="44239">
                  <c:v>-17</c:v>
                </c:pt>
                <c:pt idx="44240">
                  <c:v>-15</c:v>
                </c:pt>
                <c:pt idx="44241">
                  <c:v>-17</c:v>
                </c:pt>
                <c:pt idx="44242">
                  <c:v>-14</c:v>
                </c:pt>
                <c:pt idx="44243">
                  <c:v>-16</c:v>
                </c:pt>
                <c:pt idx="44244">
                  <c:v>-19</c:v>
                </c:pt>
                <c:pt idx="44245">
                  <c:v>-18</c:v>
                </c:pt>
                <c:pt idx="44246">
                  <c:v>-19</c:v>
                </c:pt>
                <c:pt idx="44247">
                  <c:v>-22</c:v>
                </c:pt>
                <c:pt idx="44248">
                  <c:v>-1</c:v>
                </c:pt>
                <c:pt idx="44249">
                  <c:v>-6</c:v>
                </c:pt>
                <c:pt idx="44250">
                  <c:v>-5</c:v>
                </c:pt>
                <c:pt idx="44251">
                  <c:v>-5</c:v>
                </c:pt>
                <c:pt idx="44252">
                  <c:v>-20</c:v>
                </c:pt>
                <c:pt idx="44253">
                  <c:v>-6</c:v>
                </c:pt>
                <c:pt idx="44254">
                  <c:v>-13</c:v>
                </c:pt>
                <c:pt idx="44255">
                  <c:v>-15</c:v>
                </c:pt>
                <c:pt idx="44256">
                  <c:v>-13</c:v>
                </c:pt>
                <c:pt idx="44257">
                  <c:v>-8</c:v>
                </c:pt>
                <c:pt idx="44258">
                  <c:v>-15</c:v>
                </c:pt>
                <c:pt idx="44259">
                  <c:v>-14</c:v>
                </c:pt>
                <c:pt idx="44260">
                  <c:v>-13</c:v>
                </c:pt>
                <c:pt idx="44261">
                  <c:v>-19</c:v>
                </c:pt>
                <c:pt idx="44262">
                  <c:v>-16</c:v>
                </c:pt>
                <c:pt idx="44263">
                  <c:v>-13</c:v>
                </c:pt>
                <c:pt idx="44264">
                  <c:v>-15</c:v>
                </c:pt>
                <c:pt idx="44265">
                  <c:v>-16</c:v>
                </c:pt>
                <c:pt idx="44266">
                  <c:v>-15</c:v>
                </c:pt>
                <c:pt idx="44267">
                  <c:v>-15</c:v>
                </c:pt>
                <c:pt idx="44268">
                  <c:v>-18</c:v>
                </c:pt>
                <c:pt idx="44269">
                  <c:v>-19</c:v>
                </c:pt>
                <c:pt idx="44270">
                  <c:v>-17</c:v>
                </c:pt>
                <c:pt idx="44271">
                  <c:v>-14</c:v>
                </c:pt>
                <c:pt idx="44272">
                  <c:v>-16</c:v>
                </c:pt>
                <c:pt idx="44273">
                  <c:v>-18</c:v>
                </c:pt>
                <c:pt idx="44274">
                  <c:v>-15</c:v>
                </c:pt>
                <c:pt idx="44275">
                  <c:v>-22</c:v>
                </c:pt>
                <c:pt idx="44276">
                  <c:v>-10</c:v>
                </c:pt>
                <c:pt idx="44277">
                  <c:v>-19</c:v>
                </c:pt>
                <c:pt idx="44278">
                  <c:v>-11</c:v>
                </c:pt>
                <c:pt idx="44279">
                  <c:v>-15</c:v>
                </c:pt>
                <c:pt idx="44280">
                  <c:v>-25</c:v>
                </c:pt>
                <c:pt idx="44281">
                  <c:v>-11</c:v>
                </c:pt>
                <c:pt idx="44282">
                  <c:v>-11</c:v>
                </c:pt>
                <c:pt idx="44283">
                  <c:v>-11</c:v>
                </c:pt>
                <c:pt idx="44284">
                  <c:v>-14</c:v>
                </c:pt>
                <c:pt idx="44285">
                  <c:v>-14</c:v>
                </c:pt>
                <c:pt idx="44286">
                  <c:v>-12</c:v>
                </c:pt>
                <c:pt idx="44287">
                  <c:v>-12</c:v>
                </c:pt>
                <c:pt idx="44288">
                  <c:v>-8</c:v>
                </c:pt>
                <c:pt idx="44289">
                  <c:v>-9</c:v>
                </c:pt>
                <c:pt idx="44290">
                  <c:v>-9</c:v>
                </c:pt>
                <c:pt idx="44291">
                  <c:v>-8</c:v>
                </c:pt>
                <c:pt idx="44292">
                  <c:v>-7</c:v>
                </c:pt>
                <c:pt idx="44293">
                  <c:v>-8</c:v>
                </c:pt>
                <c:pt idx="44294">
                  <c:v>-8</c:v>
                </c:pt>
                <c:pt idx="44295">
                  <c:v>-7</c:v>
                </c:pt>
                <c:pt idx="44296">
                  <c:v>-7</c:v>
                </c:pt>
                <c:pt idx="44297">
                  <c:v>-9</c:v>
                </c:pt>
                <c:pt idx="44298">
                  <c:v>-11</c:v>
                </c:pt>
                <c:pt idx="44299">
                  <c:v>-12</c:v>
                </c:pt>
                <c:pt idx="44300">
                  <c:v>-45</c:v>
                </c:pt>
                <c:pt idx="44301">
                  <c:v>-17</c:v>
                </c:pt>
                <c:pt idx="44302">
                  <c:v>-17</c:v>
                </c:pt>
                <c:pt idx="44303">
                  <c:v>-17</c:v>
                </c:pt>
                <c:pt idx="44304">
                  <c:v>-15</c:v>
                </c:pt>
                <c:pt idx="44305">
                  <c:v>-16</c:v>
                </c:pt>
                <c:pt idx="44306">
                  <c:v>-13</c:v>
                </c:pt>
                <c:pt idx="44307">
                  <c:v>-18</c:v>
                </c:pt>
                <c:pt idx="44308">
                  <c:v>-18</c:v>
                </c:pt>
                <c:pt idx="44309">
                  <c:v>-17</c:v>
                </c:pt>
                <c:pt idx="44310">
                  <c:v>-19</c:v>
                </c:pt>
                <c:pt idx="44311">
                  <c:v>-18</c:v>
                </c:pt>
                <c:pt idx="44312">
                  <c:v>-11</c:v>
                </c:pt>
                <c:pt idx="44313">
                  <c:v>-11</c:v>
                </c:pt>
                <c:pt idx="44314">
                  <c:v>-12</c:v>
                </c:pt>
                <c:pt idx="44315">
                  <c:v>-14</c:v>
                </c:pt>
                <c:pt idx="44316">
                  <c:v>-15</c:v>
                </c:pt>
                <c:pt idx="44317">
                  <c:v>-21</c:v>
                </c:pt>
                <c:pt idx="44318">
                  <c:v>-17</c:v>
                </c:pt>
                <c:pt idx="44319">
                  <c:v>-20</c:v>
                </c:pt>
                <c:pt idx="44320">
                  <c:v>-15</c:v>
                </c:pt>
                <c:pt idx="44321">
                  <c:v>-17</c:v>
                </c:pt>
                <c:pt idx="44322">
                  <c:v>-13</c:v>
                </c:pt>
                <c:pt idx="44323">
                  <c:v>-13</c:v>
                </c:pt>
                <c:pt idx="44324">
                  <c:v>-18</c:v>
                </c:pt>
                <c:pt idx="44325">
                  <c:v>-15</c:v>
                </c:pt>
                <c:pt idx="44326">
                  <c:v>-15</c:v>
                </c:pt>
                <c:pt idx="44327">
                  <c:v>-15</c:v>
                </c:pt>
                <c:pt idx="44328">
                  <c:v>-13</c:v>
                </c:pt>
                <c:pt idx="44329">
                  <c:v>-14</c:v>
                </c:pt>
                <c:pt idx="44330">
                  <c:v>-15</c:v>
                </c:pt>
                <c:pt idx="44331">
                  <c:v>-15</c:v>
                </c:pt>
                <c:pt idx="44332">
                  <c:v>-18</c:v>
                </c:pt>
                <c:pt idx="44333">
                  <c:v>-13</c:v>
                </c:pt>
                <c:pt idx="44334">
                  <c:v>-17</c:v>
                </c:pt>
                <c:pt idx="44335">
                  <c:v>-17</c:v>
                </c:pt>
                <c:pt idx="44336">
                  <c:v>-24</c:v>
                </c:pt>
                <c:pt idx="44337">
                  <c:v>-22</c:v>
                </c:pt>
                <c:pt idx="44338">
                  <c:v>-19</c:v>
                </c:pt>
                <c:pt idx="44339">
                  <c:v>-17</c:v>
                </c:pt>
                <c:pt idx="44340">
                  <c:v>-19</c:v>
                </c:pt>
                <c:pt idx="44341">
                  <c:v>-19</c:v>
                </c:pt>
                <c:pt idx="44342">
                  <c:v>-16</c:v>
                </c:pt>
                <c:pt idx="44343">
                  <c:v>-19</c:v>
                </c:pt>
                <c:pt idx="44344">
                  <c:v>-19</c:v>
                </c:pt>
                <c:pt idx="44345">
                  <c:v>-20</c:v>
                </c:pt>
                <c:pt idx="44346">
                  <c:v>-20</c:v>
                </c:pt>
                <c:pt idx="44347">
                  <c:v>-19</c:v>
                </c:pt>
                <c:pt idx="44348">
                  <c:v>-7</c:v>
                </c:pt>
                <c:pt idx="44349">
                  <c:v>-6</c:v>
                </c:pt>
                <c:pt idx="44350">
                  <c:v>-8</c:v>
                </c:pt>
                <c:pt idx="44351">
                  <c:v>-10</c:v>
                </c:pt>
                <c:pt idx="44352">
                  <c:v>-14</c:v>
                </c:pt>
                <c:pt idx="44353">
                  <c:v>-6</c:v>
                </c:pt>
                <c:pt idx="44354">
                  <c:v>-9</c:v>
                </c:pt>
                <c:pt idx="44355">
                  <c:v>-7</c:v>
                </c:pt>
                <c:pt idx="44356">
                  <c:v>-6</c:v>
                </c:pt>
                <c:pt idx="44357">
                  <c:v>-5</c:v>
                </c:pt>
                <c:pt idx="44358">
                  <c:v>-5</c:v>
                </c:pt>
                <c:pt idx="44359">
                  <c:v>-7</c:v>
                </c:pt>
                <c:pt idx="44360">
                  <c:v>-2</c:v>
                </c:pt>
                <c:pt idx="44361">
                  <c:v>-14</c:v>
                </c:pt>
                <c:pt idx="44362">
                  <c:v>-11</c:v>
                </c:pt>
                <c:pt idx="44363">
                  <c:v>-17</c:v>
                </c:pt>
                <c:pt idx="44364">
                  <c:v>-16</c:v>
                </c:pt>
                <c:pt idx="44365">
                  <c:v>-15</c:v>
                </c:pt>
                <c:pt idx="44366">
                  <c:v>-17</c:v>
                </c:pt>
                <c:pt idx="44367">
                  <c:v>-15</c:v>
                </c:pt>
                <c:pt idx="44368">
                  <c:v>-15</c:v>
                </c:pt>
                <c:pt idx="44369">
                  <c:v>-14</c:v>
                </c:pt>
                <c:pt idx="44370">
                  <c:v>-20</c:v>
                </c:pt>
                <c:pt idx="44371">
                  <c:v>-16</c:v>
                </c:pt>
                <c:pt idx="44372">
                  <c:v>-17</c:v>
                </c:pt>
                <c:pt idx="44373">
                  <c:v>-19</c:v>
                </c:pt>
                <c:pt idx="44374">
                  <c:v>-21</c:v>
                </c:pt>
                <c:pt idx="44375">
                  <c:v>-5</c:v>
                </c:pt>
                <c:pt idx="44376">
                  <c:v>-6</c:v>
                </c:pt>
                <c:pt idx="44377">
                  <c:v>-5</c:v>
                </c:pt>
                <c:pt idx="44378">
                  <c:v>-7</c:v>
                </c:pt>
                <c:pt idx="44379">
                  <c:v>-10</c:v>
                </c:pt>
                <c:pt idx="44380">
                  <c:v>-14</c:v>
                </c:pt>
                <c:pt idx="44381">
                  <c:v>-14</c:v>
                </c:pt>
                <c:pt idx="44382">
                  <c:v>-17</c:v>
                </c:pt>
                <c:pt idx="44383">
                  <c:v>-16</c:v>
                </c:pt>
                <c:pt idx="44384">
                  <c:v>-12</c:v>
                </c:pt>
                <c:pt idx="44385">
                  <c:v>-23</c:v>
                </c:pt>
                <c:pt idx="44386">
                  <c:v>-13</c:v>
                </c:pt>
                <c:pt idx="44387">
                  <c:v>-13</c:v>
                </c:pt>
                <c:pt idx="44388">
                  <c:v>-14</c:v>
                </c:pt>
                <c:pt idx="44389">
                  <c:v>-14</c:v>
                </c:pt>
                <c:pt idx="44390">
                  <c:v>-15</c:v>
                </c:pt>
                <c:pt idx="44391">
                  <c:v>-13</c:v>
                </c:pt>
                <c:pt idx="44392">
                  <c:v>-15</c:v>
                </c:pt>
                <c:pt idx="44393">
                  <c:v>-14</c:v>
                </c:pt>
                <c:pt idx="44394">
                  <c:v>-20</c:v>
                </c:pt>
                <c:pt idx="44395">
                  <c:v>-18</c:v>
                </c:pt>
                <c:pt idx="44396">
                  <c:v>-18</c:v>
                </c:pt>
                <c:pt idx="44397">
                  <c:v>-18</c:v>
                </c:pt>
                <c:pt idx="44398">
                  <c:v>-10</c:v>
                </c:pt>
                <c:pt idx="44399">
                  <c:v>-14</c:v>
                </c:pt>
                <c:pt idx="44400">
                  <c:v>-13</c:v>
                </c:pt>
                <c:pt idx="44401">
                  <c:v>-18</c:v>
                </c:pt>
                <c:pt idx="44402">
                  <c:v>-22</c:v>
                </c:pt>
                <c:pt idx="44403">
                  <c:v>-16</c:v>
                </c:pt>
                <c:pt idx="44404">
                  <c:v>-15</c:v>
                </c:pt>
                <c:pt idx="44405">
                  <c:v>-13</c:v>
                </c:pt>
                <c:pt idx="44406">
                  <c:v>-21</c:v>
                </c:pt>
                <c:pt idx="44407">
                  <c:v>-12</c:v>
                </c:pt>
                <c:pt idx="44408">
                  <c:v>-12</c:v>
                </c:pt>
                <c:pt idx="44409">
                  <c:v>-13</c:v>
                </c:pt>
                <c:pt idx="44410">
                  <c:v>-12</c:v>
                </c:pt>
                <c:pt idx="44411">
                  <c:v>-16</c:v>
                </c:pt>
                <c:pt idx="44412">
                  <c:v>-15</c:v>
                </c:pt>
                <c:pt idx="44413">
                  <c:v>-16</c:v>
                </c:pt>
                <c:pt idx="44414">
                  <c:v>-14</c:v>
                </c:pt>
                <c:pt idx="44415">
                  <c:v>-11</c:v>
                </c:pt>
                <c:pt idx="44416">
                  <c:v>-14</c:v>
                </c:pt>
                <c:pt idx="44417">
                  <c:v>-13</c:v>
                </c:pt>
                <c:pt idx="44418">
                  <c:v>-12</c:v>
                </c:pt>
                <c:pt idx="44419">
                  <c:v>-16</c:v>
                </c:pt>
                <c:pt idx="44420">
                  <c:v>-12</c:v>
                </c:pt>
                <c:pt idx="44421">
                  <c:v>-12</c:v>
                </c:pt>
                <c:pt idx="44422">
                  <c:v>-15</c:v>
                </c:pt>
                <c:pt idx="44423">
                  <c:v>-17</c:v>
                </c:pt>
                <c:pt idx="44424">
                  <c:v>-17</c:v>
                </c:pt>
                <c:pt idx="44425">
                  <c:v>-15</c:v>
                </c:pt>
                <c:pt idx="44426">
                  <c:v>-14</c:v>
                </c:pt>
                <c:pt idx="44427">
                  <c:v>-16</c:v>
                </c:pt>
                <c:pt idx="44428">
                  <c:v>-10</c:v>
                </c:pt>
                <c:pt idx="44429">
                  <c:v>-10</c:v>
                </c:pt>
                <c:pt idx="44430">
                  <c:v>-10</c:v>
                </c:pt>
                <c:pt idx="44431">
                  <c:v>-12</c:v>
                </c:pt>
                <c:pt idx="44432">
                  <c:v>-9</c:v>
                </c:pt>
                <c:pt idx="44433">
                  <c:v>-13</c:v>
                </c:pt>
                <c:pt idx="44434">
                  <c:v>-11</c:v>
                </c:pt>
                <c:pt idx="44435">
                  <c:v>-10</c:v>
                </c:pt>
                <c:pt idx="44436">
                  <c:v>-11</c:v>
                </c:pt>
                <c:pt idx="44437">
                  <c:v>-10</c:v>
                </c:pt>
                <c:pt idx="44438">
                  <c:v>-11</c:v>
                </c:pt>
                <c:pt idx="44439">
                  <c:v>-10</c:v>
                </c:pt>
                <c:pt idx="44440">
                  <c:v>-21</c:v>
                </c:pt>
                <c:pt idx="44441">
                  <c:v>-15</c:v>
                </c:pt>
                <c:pt idx="44442">
                  <c:v>-18</c:v>
                </c:pt>
                <c:pt idx="44443">
                  <c:v>-19</c:v>
                </c:pt>
                <c:pt idx="44444">
                  <c:v>-19</c:v>
                </c:pt>
                <c:pt idx="44445">
                  <c:v>-20</c:v>
                </c:pt>
                <c:pt idx="44446">
                  <c:v>-18</c:v>
                </c:pt>
                <c:pt idx="44447">
                  <c:v>-21</c:v>
                </c:pt>
                <c:pt idx="44448">
                  <c:v>-19</c:v>
                </c:pt>
                <c:pt idx="44449">
                  <c:v>-16</c:v>
                </c:pt>
                <c:pt idx="44450">
                  <c:v>-15</c:v>
                </c:pt>
                <c:pt idx="44451">
                  <c:v>-16</c:v>
                </c:pt>
                <c:pt idx="44452">
                  <c:v>-18</c:v>
                </c:pt>
                <c:pt idx="44453">
                  <c:v>-18</c:v>
                </c:pt>
                <c:pt idx="44454">
                  <c:v>-20</c:v>
                </c:pt>
                <c:pt idx="44455">
                  <c:v>-21</c:v>
                </c:pt>
                <c:pt idx="44456">
                  <c:v>-16</c:v>
                </c:pt>
                <c:pt idx="44457">
                  <c:v>-16</c:v>
                </c:pt>
                <c:pt idx="44458">
                  <c:v>-14</c:v>
                </c:pt>
                <c:pt idx="44459">
                  <c:v>-22</c:v>
                </c:pt>
                <c:pt idx="44460">
                  <c:v>-14</c:v>
                </c:pt>
                <c:pt idx="44461">
                  <c:v>-12</c:v>
                </c:pt>
                <c:pt idx="44462">
                  <c:v>-16</c:v>
                </c:pt>
                <c:pt idx="44463">
                  <c:v>-20</c:v>
                </c:pt>
                <c:pt idx="44464">
                  <c:v>-12</c:v>
                </c:pt>
                <c:pt idx="44465">
                  <c:v>-14</c:v>
                </c:pt>
                <c:pt idx="44466">
                  <c:v>-15</c:v>
                </c:pt>
                <c:pt idx="44467">
                  <c:v>-8</c:v>
                </c:pt>
                <c:pt idx="44468">
                  <c:v>-11</c:v>
                </c:pt>
                <c:pt idx="44469">
                  <c:v>-8</c:v>
                </c:pt>
                <c:pt idx="44470">
                  <c:v>-9</c:v>
                </c:pt>
                <c:pt idx="44471">
                  <c:v>-8</c:v>
                </c:pt>
                <c:pt idx="44472">
                  <c:v>-8</c:v>
                </c:pt>
                <c:pt idx="44473">
                  <c:v>-9</c:v>
                </c:pt>
                <c:pt idx="44474">
                  <c:v>-14</c:v>
                </c:pt>
                <c:pt idx="44475">
                  <c:v>-8</c:v>
                </c:pt>
                <c:pt idx="44476">
                  <c:v>-18</c:v>
                </c:pt>
                <c:pt idx="44477">
                  <c:v>-14</c:v>
                </c:pt>
                <c:pt idx="44478">
                  <c:v>-14</c:v>
                </c:pt>
                <c:pt idx="44479">
                  <c:v>-8</c:v>
                </c:pt>
                <c:pt idx="44480">
                  <c:v>-7</c:v>
                </c:pt>
                <c:pt idx="44481">
                  <c:v>-10</c:v>
                </c:pt>
                <c:pt idx="44482">
                  <c:v>-14</c:v>
                </c:pt>
                <c:pt idx="44483">
                  <c:v>-10</c:v>
                </c:pt>
                <c:pt idx="44484">
                  <c:v>-12</c:v>
                </c:pt>
                <c:pt idx="44485">
                  <c:v>-15</c:v>
                </c:pt>
                <c:pt idx="44486">
                  <c:v>-18</c:v>
                </c:pt>
                <c:pt idx="44487">
                  <c:v>-19</c:v>
                </c:pt>
                <c:pt idx="44488">
                  <c:v>-17</c:v>
                </c:pt>
                <c:pt idx="44489">
                  <c:v>-17</c:v>
                </c:pt>
                <c:pt idx="44490">
                  <c:v>-17</c:v>
                </c:pt>
                <c:pt idx="44491">
                  <c:v>-21</c:v>
                </c:pt>
                <c:pt idx="44492">
                  <c:v>-15</c:v>
                </c:pt>
                <c:pt idx="44493">
                  <c:v>-16</c:v>
                </c:pt>
                <c:pt idx="44494">
                  <c:v>-15</c:v>
                </c:pt>
                <c:pt idx="44495">
                  <c:v>-20</c:v>
                </c:pt>
                <c:pt idx="44496">
                  <c:v>-16</c:v>
                </c:pt>
                <c:pt idx="44497">
                  <c:v>-14</c:v>
                </c:pt>
                <c:pt idx="44498">
                  <c:v>-18</c:v>
                </c:pt>
                <c:pt idx="44499">
                  <c:v>-12</c:v>
                </c:pt>
                <c:pt idx="44500">
                  <c:v>-11</c:v>
                </c:pt>
                <c:pt idx="44501">
                  <c:v>-12</c:v>
                </c:pt>
                <c:pt idx="44502">
                  <c:v>-13</c:v>
                </c:pt>
                <c:pt idx="44503">
                  <c:v>-16</c:v>
                </c:pt>
                <c:pt idx="44504">
                  <c:v>-16</c:v>
                </c:pt>
                <c:pt idx="44505">
                  <c:v>-13</c:v>
                </c:pt>
                <c:pt idx="44506">
                  <c:v>-14</c:v>
                </c:pt>
                <c:pt idx="44507">
                  <c:v>-14</c:v>
                </c:pt>
                <c:pt idx="44508">
                  <c:v>-15</c:v>
                </c:pt>
                <c:pt idx="44509">
                  <c:v>-14</c:v>
                </c:pt>
                <c:pt idx="44510">
                  <c:v>-11</c:v>
                </c:pt>
                <c:pt idx="44511">
                  <c:v>-6</c:v>
                </c:pt>
                <c:pt idx="44512">
                  <c:v>-14</c:v>
                </c:pt>
                <c:pt idx="44513">
                  <c:v>2</c:v>
                </c:pt>
                <c:pt idx="44514">
                  <c:v>0</c:v>
                </c:pt>
                <c:pt idx="44515">
                  <c:v>0</c:v>
                </c:pt>
                <c:pt idx="44516">
                  <c:v>0</c:v>
                </c:pt>
                <c:pt idx="44517">
                  <c:v>-7</c:v>
                </c:pt>
                <c:pt idx="44518">
                  <c:v>-7</c:v>
                </c:pt>
                <c:pt idx="44519">
                  <c:v>-7</c:v>
                </c:pt>
                <c:pt idx="44520">
                  <c:v>-5</c:v>
                </c:pt>
                <c:pt idx="44521">
                  <c:v>-5</c:v>
                </c:pt>
                <c:pt idx="44522">
                  <c:v>-9</c:v>
                </c:pt>
                <c:pt idx="44523">
                  <c:v>-10</c:v>
                </c:pt>
                <c:pt idx="44524">
                  <c:v>-12</c:v>
                </c:pt>
                <c:pt idx="44525">
                  <c:v>-9</c:v>
                </c:pt>
                <c:pt idx="44526">
                  <c:v>-9</c:v>
                </c:pt>
                <c:pt idx="44527">
                  <c:v>-9</c:v>
                </c:pt>
                <c:pt idx="44528">
                  <c:v>-7</c:v>
                </c:pt>
                <c:pt idx="44529">
                  <c:v>-12</c:v>
                </c:pt>
                <c:pt idx="44530">
                  <c:v>-12</c:v>
                </c:pt>
                <c:pt idx="44531">
                  <c:v>-15</c:v>
                </c:pt>
                <c:pt idx="44532">
                  <c:v>-14</c:v>
                </c:pt>
                <c:pt idx="44533">
                  <c:v>-22</c:v>
                </c:pt>
                <c:pt idx="44534">
                  <c:v>-15</c:v>
                </c:pt>
                <c:pt idx="44535">
                  <c:v>-20</c:v>
                </c:pt>
                <c:pt idx="44536">
                  <c:v>-13</c:v>
                </c:pt>
                <c:pt idx="44537">
                  <c:v>-9</c:v>
                </c:pt>
                <c:pt idx="44538">
                  <c:v>-11</c:v>
                </c:pt>
                <c:pt idx="44539">
                  <c:v>-12</c:v>
                </c:pt>
                <c:pt idx="44540">
                  <c:v>-11</c:v>
                </c:pt>
                <c:pt idx="44541">
                  <c:v>-11</c:v>
                </c:pt>
                <c:pt idx="44542">
                  <c:v>-12</c:v>
                </c:pt>
                <c:pt idx="44543">
                  <c:v>-15</c:v>
                </c:pt>
                <c:pt idx="44544">
                  <c:v>-15</c:v>
                </c:pt>
                <c:pt idx="44545">
                  <c:v>-18</c:v>
                </c:pt>
                <c:pt idx="44546">
                  <c:v>-20</c:v>
                </c:pt>
                <c:pt idx="44547">
                  <c:v>-11</c:v>
                </c:pt>
                <c:pt idx="44548">
                  <c:v>-13</c:v>
                </c:pt>
                <c:pt idx="44549">
                  <c:v>-10</c:v>
                </c:pt>
                <c:pt idx="44550">
                  <c:v>-17</c:v>
                </c:pt>
                <c:pt idx="44551">
                  <c:v>-18</c:v>
                </c:pt>
                <c:pt idx="44552">
                  <c:v>-21</c:v>
                </c:pt>
                <c:pt idx="44553">
                  <c:v>-17</c:v>
                </c:pt>
                <c:pt idx="44554">
                  <c:v>-16</c:v>
                </c:pt>
                <c:pt idx="44555">
                  <c:v>-17</c:v>
                </c:pt>
                <c:pt idx="44556">
                  <c:v>-19</c:v>
                </c:pt>
                <c:pt idx="44557">
                  <c:v>-16</c:v>
                </c:pt>
                <c:pt idx="44558">
                  <c:v>-68</c:v>
                </c:pt>
                <c:pt idx="44559">
                  <c:v>-19</c:v>
                </c:pt>
                <c:pt idx="44560">
                  <c:v>-20</c:v>
                </c:pt>
                <c:pt idx="44561">
                  <c:v>-20</c:v>
                </c:pt>
                <c:pt idx="44562">
                  <c:v>-8</c:v>
                </c:pt>
                <c:pt idx="44563">
                  <c:v>-9</c:v>
                </c:pt>
                <c:pt idx="44564">
                  <c:v>-8</c:v>
                </c:pt>
                <c:pt idx="44565">
                  <c:v>-8</c:v>
                </c:pt>
                <c:pt idx="44566">
                  <c:v>-10</c:v>
                </c:pt>
                <c:pt idx="44567">
                  <c:v>-10</c:v>
                </c:pt>
                <c:pt idx="44568">
                  <c:v>-8</c:v>
                </c:pt>
                <c:pt idx="44569">
                  <c:v>-10</c:v>
                </c:pt>
                <c:pt idx="44570">
                  <c:v>-12</c:v>
                </c:pt>
                <c:pt idx="44571">
                  <c:v>-15</c:v>
                </c:pt>
                <c:pt idx="44572">
                  <c:v>-12</c:v>
                </c:pt>
                <c:pt idx="44573">
                  <c:v>-14</c:v>
                </c:pt>
                <c:pt idx="44574">
                  <c:v>-16</c:v>
                </c:pt>
                <c:pt idx="44575">
                  <c:v>-13</c:v>
                </c:pt>
                <c:pt idx="44576">
                  <c:v>-15</c:v>
                </c:pt>
                <c:pt idx="44577">
                  <c:v>-15</c:v>
                </c:pt>
                <c:pt idx="44578">
                  <c:v>-18</c:v>
                </c:pt>
                <c:pt idx="44579">
                  <c:v>-12</c:v>
                </c:pt>
                <c:pt idx="44580">
                  <c:v>-14</c:v>
                </c:pt>
                <c:pt idx="44581">
                  <c:v>-11</c:v>
                </c:pt>
                <c:pt idx="44582">
                  <c:v>-15</c:v>
                </c:pt>
                <c:pt idx="44583">
                  <c:v>-15</c:v>
                </c:pt>
                <c:pt idx="44584">
                  <c:v>-15</c:v>
                </c:pt>
                <c:pt idx="44585">
                  <c:v>-15</c:v>
                </c:pt>
                <c:pt idx="44586">
                  <c:v>-10</c:v>
                </c:pt>
                <c:pt idx="44587">
                  <c:v>-18</c:v>
                </c:pt>
                <c:pt idx="44588">
                  <c:v>-14</c:v>
                </c:pt>
                <c:pt idx="44589">
                  <c:v>-14</c:v>
                </c:pt>
                <c:pt idx="44590">
                  <c:v>-13</c:v>
                </c:pt>
                <c:pt idx="44591">
                  <c:v>-18</c:v>
                </c:pt>
                <c:pt idx="44592">
                  <c:v>-10</c:v>
                </c:pt>
                <c:pt idx="44593">
                  <c:v>-9</c:v>
                </c:pt>
                <c:pt idx="44594">
                  <c:v>-7</c:v>
                </c:pt>
                <c:pt idx="44595">
                  <c:v>-11</c:v>
                </c:pt>
                <c:pt idx="44596">
                  <c:v>-11</c:v>
                </c:pt>
                <c:pt idx="44597">
                  <c:v>-17</c:v>
                </c:pt>
                <c:pt idx="44598">
                  <c:v>-15</c:v>
                </c:pt>
                <c:pt idx="44599">
                  <c:v>-14</c:v>
                </c:pt>
                <c:pt idx="44600">
                  <c:v>-16</c:v>
                </c:pt>
                <c:pt idx="44601">
                  <c:v>-13</c:v>
                </c:pt>
                <c:pt idx="44602">
                  <c:v>-15</c:v>
                </c:pt>
                <c:pt idx="44603">
                  <c:v>-14</c:v>
                </c:pt>
                <c:pt idx="44604">
                  <c:v>-16</c:v>
                </c:pt>
                <c:pt idx="44605">
                  <c:v>-19</c:v>
                </c:pt>
                <c:pt idx="44606">
                  <c:v>-21</c:v>
                </c:pt>
                <c:pt idx="44607">
                  <c:v>-19</c:v>
                </c:pt>
                <c:pt idx="44608">
                  <c:v>-12</c:v>
                </c:pt>
                <c:pt idx="44609">
                  <c:v>-10</c:v>
                </c:pt>
                <c:pt idx="44610">
                  <c:v>-17</c:v>
                </c:pt>
                <c:pt idx="44611">
                  <c:v>-7</c:v>
                </c:pt>
                <c:pt idx="44612">
                  <c:v>-12</c:v>
                </c:pt>
                <c:pt idx="44613">
                  <c:v>-9</c:v>
                </c:pt>
                <c:pt idx="44614">
                  <c:v>-8</c:v>
                </c:pt>
                <c:pt idx="44615">
                  <c:v>-5</c:v>
                </c:pt>
                <c:pt idx="44616">
                  <c:v>-7</c:v>
                </c:pt>
                <c:pt idx="44617">
                  <c:v>-10</c:v>
                </c:pt>
                <c:pt idx="44618">
                  <c:v>-6</c:v>
                </c:pt>
                <c:pt idx="44619">
                  <c:v>-9</c:v>
                </c:pt>
                <c:pt idx="44620">
                  <c:v>-10</c:v>
                </c:pt>
                <c:pt idx="44621">
                  <c:v>-19</c:v>
                </c:pt>
                <c:pt idx="44622">
                  <c:v>-17</c:v>
                </c:pt>
                <c:pt idx="44623">
                  <c:v>-27</c:v>
                </c:pt>
                <c:pt idx="44624">
                  <c:v>-20</c:v>
                </c:pt>
                <c:pt idx="44625">
                  <c:v>-20</c:v>
                </c:pt>
                <c:pt idx="44626">
                  <c:v>-18</c:v>
                </c:pt>
                <c:pt idx="44627">
                  <c:v>-20</c:v>
                </c:pt>
                <c:pt idx="44628">
                  <c:v>-20</c:v>
                </c:pt>
                <c:pt idx="44629">
                  <c:v>-17</c:v>
                </c:pt>
                <c:pt idx="44630">
                  <c:v>-22</c:v>
                </c:pt>
                <c:pt idx="44631">
                  <c:v>-19</c:v>
                </c:pt>
                <c:pt idx="44632">
                  <c:v>-17</c:v>
                </c:pt>
                <c:pt idx="44633">
                  <c:v>-13</c:v>
                </c:pt>
                <c:pt idx="44634">
                  <c:v>-13</c:v>
                </c:pt>
                <c:pt idx="44635">
                  <c:v>-15</c:v>
                </c:pt>
                <c:pt idx="44636">
                  <c:v>-14</c:v>
                </c:pt>
                <c:pt idx="44637">
                  <c:v>-17</c:v>
                </c:pt>
                <c:pt idx="44638">
                  <c:v>-12</c:v>
                </c:pt>
                <c:pt idx="44639">
                  <c:v>-14</c:v>
                </c:pt>
                <c:pt idx="44640">
                  <c:v>-15</c:v>
                </c:pt>
                <c:pt idx="44641">
                  <c:v>-14</c:v>
                </c:pt>
                <c:pt idx="44642">
                  <c:v>-13</c:v>
                </c:pt>
                <c:pt idx="44643">
                  <c:v>-13</c:v>
                </c:pt>
                <c:pt idx="44644">
                  <c:v>-12</c:v>
                </c:pt>
                <c:pt idx="44645">
                  <c:v>-17</c:v>
                </c:pt>
                <c:pt idx="44646">
                  <c:v>-13</c:v>
                </c:pt>
                <c:pt idx="44647">
                  <c:v>-17</c:v>
                </c:pt>
                <c:pt idx="44648">
                  <c:v>-16</c:v>
                </c:pt>
                <c:pt idx="44649">
                  <c:v>-21</c:v>
                </c:pt>
                <c:pt idx="44650">
                  <c:v>-19</c:v>
                </c:pt>
                <c:pt idx="44651">
                  <c:v>-16</c:v>
                </c:pt>
                <c:pt idx="44652">
                  <c:v>-22</c:v>
                </c:pt>
                <c:pt idx="44653">
                  <c:v>-19</c:v>
                </c:pt>
                <c:pt idx="44654">
                  <c:v>-17</c:v>
                </c:pt>
                <c:pt idx="44655">
                  <c:v>-15</c:v>
                </c:pt>
                <c:pt idx="44656">
                  <c:v>-17</c:v>
                </c:pt>
                <c:pt idx="44657">
                  <c:v>-14</c:v>
                </c:pt>
                <c:pt idx="44658">
                  <c:v>-14</c:v>
                </c:pt>
                <c:pt idx="44659">
                  <c:v>-18</c:v>
                </c:pt>
                <c:pt idx="44660">
                  <c:v>-20</c:v>
                </c:pt>
                <c:pt idx="44661">
                  <c:v>-17</c:v>
                </c:pt>
                <c:pt idx="44662">
                  <c:v>-16</c:v>
                </c:pt>
                <c:pt idx="44663">
                  <c:v>-15</c:v>
                </c:pt>
                <c:pt idx="44664">
                  <c:v>-16</c:v>
                </c:pt>
                <c:pt idx="44665">
                  <c:v>-18</c:v>
                </c:pt>
                <c:pt idx="44666">
                  <c:v>-18</c:v>
                </c:pt>
                <c:pt idx="44667">
                  <c:v>-15</c:v>
                </c:pt>
                <c:pt idx="44668">
                  <c:v>-19</c:v>
                </c:pt>
                <c:pt idx="44669">
                  <c:v>-15</c:v>
                </c:pt>
                <c:pt idx="44670">
                  <c:v>-16</c:v>
                </c:pt>
                <c:pt idx="44671">
                  <c:v>-16</c:v>
                </c:pt>
                <c:pt idx="44672">
                  <c:v>-14</c:v>
                </c:pt>
                <c:pt idx="44673">
                  <c:v>-15</c:v>
                </c:pt>
                <c:pt idx="44674">
                  <c:v>-15</c:v>
                </c:pt>
                <c:pt idx="44675">
                  <c:v>-16</c:v>
                </c:pt>
                <c:pt idx="44676">
                  <c:v>-14</c:v>
                </c:pt>
                <c:pt idx="44677">
                  <c:v>-13</c:v>
                </c:pt>
                <c:pt idx="44678">
                  <c:v>-19</c:v>
                </c:pt>
                <c:pt idx="44679">
                  <c:v>-20</c:v>
                </c:pt>
                <c:pt idx="44680">
                  <c:v>-17</c:v>
                </c:pt>
                <c:pt idx="44681">
                  <c:v>-14</c:v>
                </c:pt>
                <c:pt idx="44682">
                  <c:v>-16</c:v>
                </c:pt>
                <c:pt idx="44683">
                  <c:v>-10</c:v>
                </c:pt>
                <c:pt idx="44684">
                  <c:v>-14</c:v>
                </c:pt>
                <c:pt idx="44685">
                  <c:v>-14</c:v>
                </c:pt>
                <c:pt idx="44686">
                  <c:v>-15</c:v>
                </c:pt>
                <c:pt idx="44687">
                  <c:v>-15</c:v>
                </c:pt>
                <c:pt idx="44688">
                  <c:v>-11</c:v>
                </c:pt>
                <c:pt idx="44689">
                  <c:v>-12</c:v>
                </c:pt>
                <c:pt idx="44690">
                  <c:v>-18</c:v>
                </c:pt>
                <c:pt idx="44691">
                  <c:v>-14</c:v>
                </c:pt>
                <c:pt idx="44692">
                  <c:v>-16</c:v>
                </c:pt>
                <c:pt idx="44693">
                  <c:v>-15</c:v>
                </c:pt>
                <c:pt idx="44694">
                  <c:v>-18</c:v>
                </c:pt>
                <c:pt idx="44695">
                  <c:v>-14</c:v>
                </c:pt>
                <c:pt idx="44696">
                  <c:v>-17</c:v>
                </c:pt>
                <c:pt idx="44697">
                  <c:v>-19</c:v>
                </c:pt>
                <c:pt idx="44698">
                  <c:v>-18</c:v>
                </c:pt>
                <c:pt idx="44699">
                  <c:v>-18</c:v>
                </c:pt>
                <c:pt idx="44700">
                  <c:v>-12</c:v>
                </c:pt>
                <c:pt idx="44701">
                  <c:v>-15</c:v>
                </c:pt>
                <c:pt idx="44702">
                  <c:v>-16</c:v>
                </c:pt>
                <c:pt idx="44703">
                  <c:v>-12</c:v>
                </c:pt>
                <c:pt idx="44704">
                  <c:v>-15</c:v>
                </c:pt>
                <c:pt idx="44705">
                  <c:v>-22</c:v>
                </c:pt>
                <c:pt idx="44706">
                  <c:v>-16</c:v>
                </c:pt>
                <c:pt idx="44707">
                  <c:v>-18</c:v>
                </c:pt>
                <c:pt idx="44708">
                  <c:v>-22</c:v>
                </c:pt>
                <c:pt idx="44709">
                  <c:v>-15</c:v>
                </c:pt>
                <c:pt idx="44710">
                  <c:v>-21</c:v>
                </c:pt>
                <c:pt idx="44711">
                  <c:v>-16</c:v>
                </c:pt>
                <c:pt idx="44712">
                  <c:v>-16</c:v>
                </c:pt>
                <c:pt idx="44713">
                  <c:v>-14</c:v>
                </c:pt>
                <c:pt idx="44714">
                  <c:v>-20</c:v>
                </c:pt>
                <c:pt idx="44715">
                  <c:v>-17</c:v>
                </c:pt>
                <c:pt idx="44716">
                  <c:v>-16</c:v>
                </c:pt>
                <c:pt idx="44717">
                  <c:v>-15</c:v>
                </c:pt>
                <c:pt idx="44718">
                  <c:v>-11</c:v>
                </c:pt>
                <c:pt idx="44719">
                  <c:v>-14</c:v>
                </c:pt>
                <c:pt idx="44720">
                  <c:v>-10</c:v>
                </c:pt>
                <c:pt idx="44721">
                  <c:v>-13</c:v>
                </c:pt>
                <c:pt idx="44722">
                  <c:v>-11</c:v>
                </c:pt>
                <c:pt idx="44723">
                  <c:v>-12</c:v>
                </c:pt>
                <c:pt idx="44724">
                  <c:v>-10</c:v>
                </c:pt>
                <c:pt idx="44725">
                  <c:v>-11</c:v>
                </c:pt>
                <c:pt idx="44726">
                  <c:v>-12</c:v>
                </c:pt>
                <c:pt idx="44727">
                  <c:v>-10</c:v>
                </c:pt>
                <c:pt idx="44728">
                  <c:v>-12</c:v>
                </c:pt>
                <c:pt idx="44729">
                  <c:v>-14</c:v>
                </c:pt>
                <c:pt idx="44730">
                  <c:v>-10</c:v>
                </c:pt>
                <c:pt idx="44731">
                  <c:v>-9</c:v>
                </c:pt>
                <c:pt idx="44732">
                  <c:v>-9</c:v>
                </c:pt>
                <c:pt idx="44733">
                  <c:v>-10</c:v>
                </c:pt>
                <c:pt idx="44734">
                  <c:v>-9</c:v>
                </c:pt>
                <c:pt idx="44735">
                  <c:v>-8</c:v>
                </c:pt>
                <c:pt idx="44736">
                  <c:v>-8</c:v>
                </c:pt>
                <c:pt idx="44737">
                  <c:v>-9</c:v>
                </c:pt>
                <c:pt idx="44738">
                  <c:v>-8</c:v>
                </c:pt>
                <c:pt idx="44739">
                  <c:v>-9</c:v>
                </c:pt>
                <c:pt idx="44740">
                  <c:v>-9</c:v>
                </c:pt>
                <c:pt idx="44741">
                  <c:v>-9</c:v>
                </c:pt>
                <c:pt idx="44742">
                  <c:v>-17</c:v>
                </c:pt>
                <c:pt idx="44743">
                  <c:v>-20</c:v>
                </c:pt>
                <c:pt idx="44744">
                  <c:v>-16</c:v>
                </c:pt>
                <c:pt idx="44745">
                  <c:v>-18</c:v>
                </c:pt>
                <c:pt idx="44746">
                  <c:v>-18</c:v>
                </c:pt>
                <c:pt idx="44747">
                  <c:v>-18</c:v>
                </c:pt>
                <c:pt idx="44748">
                  <c:v>-18</c:v>
                </c:pt>
                <c:pt idx="44749">
                  <c:v>-15</c:v>
                </c:pt>
                <c:pt idx="44750">
                  <c:v>-20</c:v>
                </c:pt>
                <c:pt idx="44751">
                  <c:v>-17</c:v>
                </c:pt>
                <c:pt idx="44752">
                  <c:v>-18</c:v>
                </c:pt>
                <c:pt idx="44753">
                  <c:v>-21</c:v>
                </c:pt>
                <c:pt idx="44754">
                  <c:v>-9</c:v>
                </c:pt>
                <c:pt idx="44755">
                  <c:v>-9</c:v>
                </c:pt>
                <c:pt idx="44756">
                  <c:v>-8</c:v>
                </c:pt>
                <c:pt idx="44757">
                  <c:v>-10</c:v>
                </c:pt>
                <c:pt idx="44758">
                  <c:v>-10</c:v>
                </c:pt>
                <c:pt idx="44759">
                  <c:v>-13</c:v>
                </c:pt>
                <c:pt idx="44760">
                  <c:v>-10</c:v>
                </c:pt>
                <c:pt idx="44761">
                  <c:v>-9</c:v>
                </c:pt>
                <c:pt idx="44762">
                  <c:v>-9</c:v>
                </c:pt>
                <c:pt idx="44763">
                  <c:v>-12</c:v>
                </c:pt>
                <c:pt idx="44764">
                  <c:v>-11</c:v>
                </c:pt>
                <c:pt idx="44765">
                  <c:v>-11</c:v>
                </c:pt>
                <c:pt idx="44766">
                  <c:v>-10</c:v>
                </c:pt>
                <c:pt idx="44767">
                  <c:v>-10</c:v>
                </c:pt>
                <c:pt idx="44768">
                  <c:v>-13</c:v>
                </c:pt>
                <c:pt idx="44769">
                  <c:v>-10</c:v>
                </c:pt>
                <c:pt idx="44770">
                  <c:v>-9</c:v>
                </c:pt>
                <c:pt idx="44771">
                  <c:v>-8</c:v>
                </c:pt>
                <c:pt idx="44772">
                  <c:v>-10</c:v>
                </c:pt>
                <c:pt idx="44773">
                  <c:v>-11</c:v>
                </c:pt>
                <c:pt idx="44774">
                  <c:v>-10</c:v>
                </c:pt>
                <c:pt idx="44775">
                  <c:v>-11</c:v>
                </c:pt>
                <c:pt idx="44776">
                  <c:v>-12</c:v>
                </c:pt>
                <c:pt idx="44777">
                  <c:v>-12</c:v>
                </c:pt>
                <c:pt idx="44778">
                  <c:v>-19</c:v>
                </c:pt>
                <c:pt idx="44779">
                  <c:v>-18</c:v>
                </c:pt>
                <c:pt idx="44780">
                  <c:v>-18</c:v>
                </c:pt>
                <c:pt idx="44781">
                  <c:v>-18</c:v>
                </c:pt>
                <c:pt idx="44782">
                  <c:v>-19</c:v>
                </c:pt>
                <c:pt idx="44783">
                  <c:v>-17</c:v>
                </c:pt>
                <c:pt idx="44784">
                  <c:v>-20</c:v>
                </c:pt>
                <c:pt idx="44785">
                  <c:v>-18</c:v>
                </c:pt>
                <c:pt idx="44786">
                  <c:v>-20</c:v>
                </c:pt>
                <c:pt idx="44787">
                  <c:v>-54</c:v>
                </c:pt>
                <c:pt idx="44788">
                  <c:v>-18</c:v>
                </c:pt>
                <c:pt idx="44789">
                  <c:v>-18</c:v>
                </c:pt>
                <c:pt idx="44790">
                  <c:v>-13</c:v>
                </c:pt>
                <c:pt idx="44791">
                  <c:v>-18</c:v>
                </c:pt>
                <c:pt idx="44792">
                  <c:v>-14</c:v>
                </c:pt>
                <c:pt idx="44793">
                  <c:v>-15</c:v>
                </c:pt>
                <c:pt idx="44794">
                  <c:v>-17</c:v>
                </c:pt>
                <c:pt idx="44795">
                  <c:v>-15</c:v>
                </c:pt>
                <c:pt idx="44796">
                  <c:v>-16</c:v>
                </c:pt>
                <c:pt idx="44797">
                  <c:v>-14</c:v>
                </c:pt>
                <c:pt idx="44798">
                  <c:v>-18</c:v>
                </c:pt>
                <c:pt idx="44799">
                  <c:v>-17</c:v>
                </c:pt>
                <c:pt idx="44800">
                  <c:v>-15</c:v>
                </c:pt>
                <c:pt idx="44801">
                  <c:v>-17</c:v>
                </c:pt>
                <c:pt idx="44802">
                  <c:v>-12</c:v>
                </c:pt>
                <c:pt idx="44803">
                  <c:v>-10</c:v>
                </c:pt>
                <c:pt idx="44804">
                  <c:v>-8</c:v>
                </c:pt>
                <c:pt idx="44805">
                  <c:v>-5</c:v>
                </c:pt>
                <c:pt idx="44806">
                  <c:v>-9</c:v>
                </c:pt>
                <c:pt idx="44807">
                  <c:v>-11</c:v>
                </c:pt>
                <c:pt idx="44808">
                  <c:v>-6</c:v>
                </c:pt>
                <c:pt idx="44809">
                  <c:v>-7</c:v>
                </c:pt>
                <c:pt idx="44810">
                  <c:v>-5</c:v>
                </c:pt>
                <c:pt idx="44811">
                  <c:v>-9</c:v>
                </c:pt>
                <c:pt idx="44812">
                  <c:v>-7</c:v>
                </c:pt>
                <c:pt idx="44813">
                  <c:v>-8</c:v>
                </c:pt>
                <c:pt idx="44814">
                  <c:v>-6</c:v>
                </c:pt>
                <c:pt idx="44815">
                  <c:v>-7</c:v>
                </c:pt>
                <c:pt idx="44816">
                  <c:v>-15</c:v>
                </c:pt>
                <c:pt idx="44817">
                  <c:v>-18</c:v>
                </c:pt>
                <c:pt idx="44818">
                  <c:v>-17</c:v>
                </c:pt>
                <c:pt idx="44819">
                  <c:v>-15</c:v>
                </c:pt>
                <c:pt idx="44820">
                  <c:v>-19</c:v>
                </c:pt>
                <c:pt idx="44821">
                  <c:v>-19</c:v>
                </c:pt>
                <c:pt idx="44822">
                  <c:v>-18</c:v>
                </c:pt>
                <c:pt idx="44823">
                  <c:v>-22</c:v>
                </c:pt>
                <c:pt idx="44824">
                  <c:v>-19</c:v>
                </c:pt>
                <c:pt idx="44825">
                  <c:v>-24</c:v>
                </c:pt>
                <c:pt idx="44826">
                  <c:v>-17</c:v>
                </c:pt>
                <c:pt idx="44827">
                  <c:v>-17</c:v>
                </c:pt>
                <c:pt idx="44828">
                  <c:v>-14</c:v>
                </c:pt>
                <c:pt idx="44829">
                  <c:v>-21</c:v>
                </c:pt>
                <c:pt idx="44830">
                  <c:v>-18</c:v>
                </c:pt>
                <c:pt idx="44831">
                  <c:v>-14</c:v>
                </c:pt>
                <c:pt idx="44832">
                  <c:v>-11</c:v>
                </c:pt>
                <c:pt idx="44833">
                  <c:v>-11</c:v>
                </c:pt>
                <c:pt idx="44834">
                  <c:v>-11</c:v>
                </c:pt>
                <c:pt idx="44835">
                  <c:v>-14</c:v>
                </c:pt>
                <c:pt idx="44836">
                  <c:v>-13</c:v>
                </c:pt>
                <c:pt idx="44837">
                  <c:v>-12</c:v>
                </c:pt>
                <c:pt idx="44838">
                  <c:v>-12</c:v>
                </c:pt>
                <c:pt idx="44839">
                  <c:v>-14</c:v>
                </c:pt>
                <c:pt idx="44840">
                  <c:v>-6</c:v>
                </c:pt>
                <c:pt idx="44841">
                  <c:v>-5</c:v>
                </c:pt>
                <c:pt idx="44842">
                  <c:v>-5</c:v>
                </c:pt>
                <c:pt idx="44843">
                  <c:v>-8</c:v>
                </c:pt>
                <c:pt idx="44844">
                  <c:v>-6</c:v>
                </c:pt>
                <c:pt idx="44845">
                  <c:v>-7</c:v>
                </c:pt>
                <c:pt idx="44846">
                  <c:v>-7</c:v>
                </c:pt>
                <c:pt idx="44847">
                  <c:v>-4</c:v>
                </c:pt>
                <c:pt idx="44848">
                  <c:v>-13</c:v>
                </c:pt>
                <c:pt idx="44849">
                  <c:v>-19</c:v>
                </c:pt>
                <c:pt idx="44850">
                  <c:v>-17</c:v>
                </c:pt>
                <c:pt idx="44851">
                  <c:v>-15</c:v>
                </c:pt>
                <c:pt idx="44852">
                  <c:v>-17</c:v>
                </c:pt>
                <c:pt idx="44853">
                  <c:v>-17</c:v>
                </c:pt>
                <c:pt idx="44854">
                  <c:v>-18</c:v>
                </c:pt>
                <c:pt idx="44855">
                  <c:v>-16</c:v>
                </c:pt>
                <c:pt idx="44856">
                  <c:v>-18</c:v>
                </c:pt>
                <c:pt idx="44857">
                  <c:v>-21</c:v>
                </c:pt>
                <c:pt idx="44858">
                  <c:v>-17</c:v>
                </c:pt>
                <c:pt idx="44859">
                  <c:v>-17</c:v>
                </c:pt>
                <c:pt idx="44860">
                  <c:v>-6</c:v>
                </c:pt>
                <c:pt idx="44861">
                  <c:v>-6</c:v>
                </c:pt>
                <c:pt idx="44862">
                  <c:v>-14</c:v>
                </c:pt>
                <c:pt idx="44863">
                  <c:v>-16</c:v>
                </c:pt>
                <c:pt idx="44864">
                  <c:v>-16</c:v>
                </c:pt>
                <c:pt idx="44865">
                  <c:v>-16</c:v>
                </c:pt>
                <c:pt idx="44866">
                  <c:v>-17</c:v>
                </c:pt>
                <c:pt idx="44867">
                  <c:v>-16</c:v>
                </c:pt>
                <c:pt idx="44868">
                  <c:v>-15</c:v>
                </c:pt>
                <c:pt idx="44869">
                  <c:v>-14</c:v>
                </c:pt>
                <c:pt idx="44870">
                  <c:v>-14</c:v>
                </c:pt>
                <c:pt idx="44871">
                  <c:v>-15</c:v>
                </c:pt>
                <c:pt idx="44872">
                  <c:v>-15</c:v>
                </c:pt>
                <c:pt idx="44873">
                  <c:v>-16</c:v>
                </c:pt>
                <c:pt idx="44874">
                  <c:v>-14</c:v>
                </c:pt>
                <c:pt idx="44875">
                  <c:v>-16</c:v>
                </c:pt>
                <c:pt idx="44876">
                  <c:v>-14</c:v>
                </c:pt>
                <c:pt idx="44877">
                  <c:v>-18</c:v>
                </c:pt>
                <c:pt idx="44878">
                  <c:v>-15</c:v>
                </c:pt>
                <c:pt idx="44879">
                  <c:v>-25</c:v>
                </c:pt>
                <c:pt idx="44880">
                  <c:v>-18</c:v>
                </c:pt>
                <c:pt idx="44881">
                  <c:v>-20</c:v>
                </c:pt>
                <c:pt idx="44882">
                  <c:v>-15</c:v>
                </c:pt>
                <c:pt idx="44883">
                  <c:v>-16</c:v>
                </c:pt>
                <c:pt idx="44884">
                  <c:v>-15</c:v>
                </c:pt>
                <c:pt idx="44885">
                  <c:v>-13</c:v>
                </c:pt>
                <c:pt idx="44886">
                  <c:v>-17</c:v>
                </c:pt>
                <c:pt idx="44887">
                  <c:v>-18</c:v>
                </c:pt>
                <c:pt idx="44888">
                  <c:v>-15</c:v>
                </c:pt>
                <c:pt idx="44889">
                  <c:v>-18</c:v>
                </c:pt>
                <c:pt idx="44890">
                  <c:v>-16</c:v>
                </c:pt>
                <c:pt idx="44891">
                  <c:v>-15</c:v>
                </c:pt>
                <c:pt idx="44892">
                  <c:v>-17</c:v>
                </c:pt>
                <c:pt idx="44893">
                  <c:v>-13</c:v>
                </c:pt>
                <c:pt idx="44894">
                  <c:v>-17</c:v>
                </c:pt>
                <c:pt idx="44895">
                  <c:v>-17</c:v>
                </c:pt>
                <c:pt idx="44896">
                  <c:v>-17</c:v>
                </c:pt>
                <c:pt idx="44897">
                  <c:v>-18</c:v>
                </c:pt>
                <c:pt idx="44898">
                  <c:v>-8</c:v>
                </c:pt>
                <c:pt idx="44899">
                  <c:v>-13</c:v>
                </c:pt>
                <c:pt idx="44900">
                  <c:v>-9</c:v>
                </c:pt>
                <c:pt idx="44901">
                  <c:v>-7</c:v>
                </c:pt>
                <c:pt idx="44902">
                  <c:v>-10</c:v>
                </c:pt>
                <c:pt idx="44903">
                  <c:v>-9</c:v>
                </c:pt>
                <c:pt idx="44904">
                  <c:v>-12</c:v>
                </c:pt>
                <c:pt idx="44905">
                  <c:v>-9</c:v>
                </c:pt>
                <c:pt idx="44906">
                  <c:v>-12</c:v>
                </c:pt>
                <c:pt idx="44907">
                  <c:v>-12</c:v>
                </c:pt>
                <c:pt idx="44908">
                  <c:v>-17</c:v>
                </c:pt>
                <c:pt idx="44909">
                  <c:v>-15</c:v>
                </c:pt>
                <c:pt idx="44910">
                  <c:v>-12</c:v>
                </c:pt>
                <c:pt idx="44911">
                  <c:v>-14</c:v>
                </c:pt>
                <c:pt idx="44912">
                  <c:v>-7</c:v>
                </c:pt>
                <c:pt idx="44913">
                  <c:v>-10</c:v>
                </c:pt>
                <c:pt idx="44914">
                  <c:v>-10</c:v>
                </c:pt>
                <c:pt idx="44915">
                  <c:v>-10</c:v>
                </c:pt>
                <c:pt idx="44916">
                  <c:v>-12</c:v>
                </c:pt>
                <c:pt idx="44917">
                  <c:v>-13</c:v>
                </c:pt>
                <c:pt idx="44918">
                  <c:v>74</c:v>
                </c:pt>
                <c:pt idx="44919">
                  <c:v>-34</c:v>
                </c:pt>
                <c:pt idx="44920">
                  <c:v>-19</c:v>
                </c:pt>
                <c:pt idx="44921">
                  <c:v>-16</c:v>
                </c:pt>
                <c:pt idx="44922">
                  <c:v>-18</c:v>
                </c:pt>
                <c:pt idx="44923">
                  <c:v>-15</c:v>
                </c:pt>
                <c:pt idx="44924">
                  <c:v>-19</c:v>
                </c:pt>
                <c:pt idx="44925">
                  <c:v>-18</c:v>
                </c:pt>
                <c:pt idx="44926">
                  <c:v>-17</c:v>
                </c:pt>
                <c:pt idx="44927">
                  <c:v>-15</c:v>
                </c:pt>
                <c:pt idx="44928">
                  <c:v>-14</c:v>
                </c:pt>
                <c:pt idx="44929">
                  <c:v>-18</c:v>
                </c:pt>
                <c:pt idx="44930">
                  <c:v>-18</c:v>
                </c:pt>
                <c:pt idx="44931">
                  <c:v>-7</c:v>
                </c:pt>
                <c:pt idx="44932">
                  <c:v>-20</c:v>
                </c:pt>
                <c:pt idx="44933">
                  <c:v>-22</c:v>
                </c:pt>
                <c:pt idx="44934">
                  <c:v>-25</c:v>
                </c:pt>
                <c:pt idx="44935">
                  <c:v>-19</c:v>
                </c:pt>
                <c:pt idx="44936">
                  <c:v>-19</c:v>
                </c:pt>
                <c:pt idx="44937">
                  <c:v>-23</c:v>
                </c:pt>
                <c:pt idx="44938">
                  <c:v>-23</c:v>
                </c:pt>
                <c:pt idx="44939">
                  <c:v>-20</c:v>
                </c:pt>
                <c:pt idx="44940">
                  <c:v>-21</c:v>
                </c:pt>
                <c:pt idx="44941">
                  <c:v>-19</c:v>
                </c:pt>
                <c:pt idx="44942">
                  <c:v>-21</c:v>
                </c:pt>
                <c:pt idx="44943">
                  <c:v>-18</c:v>
                </c:pt>
                <c:pt idx="44944">
                  <c:v>-12</c:v>
                </c:pt>
                <c:pt idx="44945">
                  <c:v>-16</c:v>
                </c:pt>
                <c:pt idx="44946">
                  <c:v>-18</c:v>
                </c:pt>
                <c:pt idx="44947">
                  <c:v>-16</c:v>
                </c:pt>
                <c:pt idx="44948">
                  <c:v>-17</c:v>
                </c:pt>
                <c:pt idx="44949">
                  <c:v>-17</c:v>
                </c:pt>
                <c:pt idx="44950">
                  <c:v>-18</c:v>
                </c:pt>
                <c:pt idx="44951">
                  <c:v>-16</c:v>
                </c:pt>
                <c:pt idx="44952">
                  <c:v>-17</c:v>
                </c:pt>
                <c:pt idx="44953">
                  <c:v>-12</c:v>
                </c:pt>
                <c:pt idx="44954">
                  <c:v>-17</c:v>
                </c:pt>
                <c:pt idx="44955">
                  <c:v>-10</c:v>
                </c:pt>
                <c:pt idx="44956">
                  <c:v>-5</c:v>
                </c:pt>
                <c:pt idx="44957">
                  <c:v>-8</c:v>
                </c:pt>
                <c:pt idx="44958">
                  <c:v>-14</c:v>
                </c:pt>
                <c:pt idx="44959">
                  <c:v>-16</c:v>
                </c:pt>
                <c:pt idx="44960">
                  <c:v>-18</c:v>
                </c:pt>
                <c:pt idx="44961">
                  <c:v>-16</c:v>
                </c:pt>
                <c:pt idx="44962">
                  <c:v>-21</c:v>
                </c:pt>
                <c:pt idx="44963">
                  <c:v>-19</c:v>
                </c:pt>
                <c:pt idx="44964">
                  <c:v>-21</c:v>
                </c:pt>
                <c:pt idx="44965">
                  <c:v>-17</c:v>
                </c:pt>
                <c:pt idx="44966">
                  <c:v>-22</c:v>
                </c:pt>
                <c:pt idx="44967">
                  <c:v>-23</c:v>
                </c:pt>
                <c:pt idx="44968">
                  <c:v>-22</c:v>
                </c:pt>
                <c:pt idx="44969">
                  <c:v>-28</c:v>
                </c:pt>
                <c:pt idx="44970">
                  <c:v>-17</c:v>
                </c:pt>
                <c:pt idx="44971">
                  <c:v>-23</c:v>
                </c:pt>
                <c:pt idx="44972">
                  <c:v>-21</c:v>
                </c:pt>
                <c:pt idx="44973">
                  <c:v>-21</c:v>
                </c:pt>
                <c:pt idx="44974">
                  <c:v>-23</c:v>
                </c:pt>
                <c:pt idx="44975">
                  <c:v>-22</c:v>
                </c:pt>
                <c:pt idx="44976">
                  <c:v>-19</c:v>
                </c:pt>
                <c:pt idx="44977">
                  <c:v>-21</c:v>
                </c:pt>
                <c:pt idx="44978">
                  <c:v>0</c:v>
                </c:pt>
                <c:pt idx="44979">
                  <c:v>0</c:v>
                </c:pt>
                <c:pt idx="44980">
                  <c:v>-10</c:v>
                </c:pt>
                <c:pt idx="44981">
                  <c:v>-7</c:v>
                </c:pt>
                <c:pt idx="44982">
                  <c:v>-12</c:v>
                </c:pt>
                <c:pt idx="44983">
                  <c:v>-15</c:v>
                </c:pt>
                <c:pt idx="44984">
                  <c:v>-17</c:v>
                </c:pt>
                <c:pt idx="44985">
                  <c:v>-15</c:v>
                </c:pt>
                <c:pt idx="44986">
                  <c:v>-3</c:v>
                </c:pt>
                <c:pt idx="44987">
                  <c:v>-11</c:v>
                </c:pt>
                <c:pt idx="44988">
                  <c:v>-9</c:v>
                </c:pt>
                <c:pt idx="44989">
                  <c:v>759</c:v>
                </c:pt>
                <c:pt idx="44990">
                  <c:v>-19</c:v>
                </c:pt>
                <c:pt idx="44991">
                  <c:v>-26</c:v>
                </c:pt>
                <c:pt idx="44992">
                  <c:v>-23</c:v>
                </c:pt>
                <c:pt idx="44993">
                  <c:v>-18</c:v>
                </c:pt>
                <c:pt idx="44994">
                  <c:v>-18</c:v>
                </c:pt>
                <c:pt idx="44995">
                  <c:v>-17</c:v>
                </c:pt>
                <c:pt idx="44996">
                  <c:v>-14</c:v>
                </c:pt>
                <c:pt idx="44997">
                  <c:v>-19</c:v>
                </c:pt>
                <c:pt idx="44998">
                  <c:v>-24</c:v>
                </c:pt>
                <c:pt idx="44999">
                  <c:v>-16</c:v>
                </c:pt>
                <c:pt idx="45000">
                  <c:v>-12</c:v>
                </c:pt>
                <c:pt idx="45001">
                  <c:v>-12</c:v>
                </c:pt>
                <c:pt idx="45002">
                  <c:v>2</c:v>
                </c:pt>
                <c:pt idx="45003">
                  <c:v>-23</c:v>
                </c:pt>
                <c:pt idx="45004">
                  <c:v>-29</c:v>
                </c:pt>
                <c:pt idx="45005">
                  <c:v>-22</c:v>
                </c:pt>
                <c:pt idx="45006">
                  <c:v>-26</c:v>
                </c:pt>
                <c:pt idx="45007">
                  <c:v>-21</c:v>
                </c:pt>
                <c:pt idx="45008">
                  <c:v>-19</c:v>
                </c:pt>
                <c:pt idx="45009">
                  <c:v>-14</c:v>
                </c:pt>
                <c:pt idx="45010">
                  <c:v>-16</c:v>
                </c:pt>
                <c:pt idx="45011">
                  <c:v>-20</c:v>
                </c:pt>
                <c:pt idx="45012">
                  <c:v>-18</c:v>
                </c:pt>
                <c:pt idx="45013">
                  <c:v>-21</c:v>
                </c:pt>
                <c:pt idx="45014">
                  <c:v>-23</c:v>
                </c:pt>
                <c:pt idx="45015">
                  <c:v>-15</c:v>
                </c:pt>
                <c:pt idx="45016">
                  <c:v>-10</c:v>
                </c:pt>
                <c:pt idx="45017">
                  <c:v>-15</c:v>
                </c:pt>
                <c:pt idx="45018">
                  <c:v>-14</c:v>
                </c:pt>
                <c:pt idx="45019">
                  <c:v>-9</c:v>
                </c:pt>
                <c:pt idx="45020">
                  <c:v>-9</c:v>
                </c:pt>
                <c:pt idx="45021">
                  <c:v>-7</c:v>
                </c:pt>
                <c:pt idx="45022">
                  <c:v>-9</c:v>
                </c:pt>
                <c:pt idx="45023">
                  <c:v>-10</c:v>
                </c:pt>
                <c:pt idx="45024">
                  <c:v>-8</c:v>
                </c:pt>
                <c:pt idx="45025">
                  <c:v>-10</c:v>
                </c:pt>
                <c:pt idx="45026">
                  <c:v>-19</c:v>
                </c:pt>
                <c:pt idx="45027">
                  <c:v>-16</c:v>
                </c:pt>
                <c:pt idx="45028">
                  <c:v>-21</c:v>
                </c:pt>
                <c:pt idx="45029">
                  <c:v>-16</c:v>
                </c:pt>
                <c:pt idx="45030">
                  <c:v>-15</c:v>
                </c:pt>
                <c:pt idx="45031">
                  <c:v>-22</c:v>
                </c:pt>
                <c:pt idx="45032">
                  <c:v>-22</c:v>
                </c:pt>
                <c:pt idx="45033">
                  <c:v>-22</c:v>
                </c:pt>
                <c:pt idx="45034">
                  <c:v>-21</c:v>
                </c:pt>
                <c:pt idx="45035">
                  <c:v>-25</c:v>
                </c:pt>
                <c:pt idx="45036">
                  <c:v>-20</c:v>
                </c:pt>
                <c:pt idx="45037">
                  <c:v>-18</c:v>
                </c:pt>
                <c:pt idx="45038">
                  <c:v>-21</c:v>
                </c:pt>
                <c:pt idx="45039">
                  <c:v>-21</c:v>
                </c:pt>
                <c:pt idx="45040">
                  <c:v>-21</c:v>
                </c:pt>
                <c:pt idx="45041">
                  <c:v>-24</c:v>
                </c:pt>
                <c:pt idx="45042">
                  <c:v>-22</c:v>
                </c:pt>
                <c:pt idx="45043">
                  <c:v>-10</c:v>
                </c:pt>
                <c:pt idx="45044">
                  <c:v>-19</c:v>
                </c:pt>
                <c:pt idx="45045">
                  <c:v>-14</c:v>
                </c:pt>
                <c:pt idx="45046">
                  <c:v>-15</c:v>
                </c:pt>
                <c:pt idx="45047">
                  <c:v>-21</c:v>
                </c:pt>
                <c:pt idx="45048">
                  <c:v>-8</c:v>
                </c:pt>
                <c:pt idx="45049">
                  <c:v>-15</c:v>
                </c:pt>
                <c:pt idx="45050">
                  <c:v>-4</c:v>
                </c:pt>
                <c:pt idx="45051">
                  <c:v>15</c:v>
                </c:pt>
                <c:pt idx="45052">
                  <c:v>-8</c:v>
                </c:pt>
                <c:pt idx="45053">
                  <c:v>-12</c:v>
                </c:pt>
                <c:pt idx="45054">
                  <c:v>-26</c:v>
                </c:pt>
                <c:pt idx="45055">
                  <c:v>-12</c:v>
                </c:pt>
                <c:pt idx="45056">
                  <c:v>-15</c:v>
                </c:pt>
                <c:pt idx="45057">
                  <c:v>-14</c:v>
                </c:pt>
                <c:pt idx="45058">
                  <c:v>-11</c:v>
                </c:pt>
                <c:pt idx="45059">
                  <c:v>-13</c:v>
                </c:pt>
                <c:pt idx="45060">
                  <c:v>-4</c:v>
                </c:pt>
                <c:pt idx="45061">
                  <c:v>-16</c:v>
                </c:pt>
                <c:pt idx="45062">
                  <c:v>-15</c:v>
                </c:pt>
                <c:pt idx="45063">
                  <c:v>-14</c:v>
                </c:pt>
                <c:pt idx="45064">
                  <c:v>-20</c:v>
                </c:pt>
                <c:pt idx="45065">
                  <c:v>-9</c:v>
                </c:pt>
                <c:pt idx="45066">
                  <c:v>-15</c:v>
                </c:pt>
                <c:pt idx="45067">
                  <c:v>-10</c:v>
                </c:pt>
                <c:pt idx="45068">
                  <c:v>-10</c:v>
                </c:pt>
                <c:pt idx="45069">
                  <c:v>-5</c:v>
                </c:pt>
                <c:pt idx="45070">
                  <c:v>-19</c:v>
                </c:pt>
                <c:pt idx="45071">
                  <c:v>-19</c:v>
                </c:pt>
                <c:pt idx="45072">
                  <c:v>-11</c:v>
                </c:pt>
                <c:pt idx="45073">
                  <c:v>-16</c:v>
                </c:pt>
                <c:pt idx="45074">
                  <c:v>-17</c:v>
                </c:pt>
                <c:pt idx="45075">
                  <c:v>-5</c:v>
                </c:pt>
                <c:pt idx="45076">
                  <c:v>-10</c:v>
                </c:pt>
                <c:pt idx="45077">
                  <c:v>-14</c:v>
                </c:pt>
                <c:pt idx="45078">
                  <c:v>-8</c:v>
                </c:pt>
                <c:pt idx="45079">
                  <c:v>-15</c:v>
                </c:pt>
                <c:pt idx="45080">
                  <c:v>-15</c:v>
                </c:pt>
                <c:pt idx="45081">
                  <c:v>-26</c:v>
                </c:pt>
                <c:pt idx="45082">
                  <c:v>-9</c:v>
                </c:pt>
                <c:pt idx="45083">
                  <c:v>-10</c:v>
                </c:pt>
                <c:pt idx="45084">
                  <c:v>-8</c:v>
                </c:pt>
                <c:pt idx="45085">
                  <c:v>-9</c:v>
                </c:pt>
                <c:pt idx="45086">
                  <c:v>-10</c:v>
                </c:pt>
                <c:pt idx="45087">
                  <c:v>-9</c:v>
                </c:pt>
                <c:pt idx="45088">
                  <c:v>-26</c:v>
                </c:pt>
                <c:pt idx="45089">
                  <c:v>-10</c:v>
                </c:pt>
                <c:pt idx="45090">
                  <c:v>-10</c:v>
                </c:pt>
                <c:pt idx="45091">
                  <c:v>-10</c:v>
                </c:pt>
                <c:pt idx="45092">
                  <c:v>-10</c:v>
                </c:pt>
                <c:pt idx="45093">
                  <c:v>-8</c:v>
                </c:pt>
                <c:pt idx="45094">
                  <c:v>-10</c:v>
                </c:pt>
                <c:pt idx="45095">
                  <c:v>-10</c:v>
                </c:pt>
                <c:pt idx="45096">
                  <c:v>-11</c:v>
                </c:pt>
                <c:pt idx="45097">
                  <c:v>-10</c:v>
                </c:pt>
                <c:pt idx="45098">
                  <c:v>-9</c:v>
                </c:pt>
                <c:pt idx="45099">
                  <c:v>-7</c:v>
                </c:pt>
                <c:pt idx="45100">
                  <c:v>-10</c:v>
                </c:pt>
                <c:pt idx="45101">
                  <c:v>-9</c:v>
                </c:pt>
                <c:pt idx="45102">
                  <c:v>-10</c:v>
                </c:pt>
                <c:pt idx="45103">
                  <c:v>-14</c:v>
                </c:pt>
                <c:pt idx="45104">
                  <c:v>-9</c:v>
                </c:pt>
                <c:pt idx="45105">
                  <c:v>-9</c:v>
                </c:pt>
                <c:pt idx="45106">
                  <c:v>-28</c:v>
                </c:pt>
                <c:pt idx="45107">
                  <c:v>-19</c:v>
                </c:pt>
                <c:pt idx="45108">
                  <c:v>-15</c:v>
                </c:pt>
                <c:pt idx="45109">
                  <c:v>-14</c:v>
                </c:pt>
                <c:pt idx="45110">
                  <c:v>-16</c:v>
                </c:pt>
                <c:pt idx="45111">
                  <c:v>-19</c:v>
                </c:pt>
                <c:pt idx="45112">
                  <c:v>-17</c:v>
                </c:pt>
                <c:pt idx="45113">
                  <c:v>-17</c:v>
                </c:pt>
                <c:pt idx="45114">
                  <c:v>-22</c:v>
                </c:pt>
                <c:pt idx="45115">
                  <c:v>-17</c:v>
                </c:pt>
                <c:pt idx="45116">
                  <c:v>-20</c:v>
                </c:pt>
                <c:pt idx="45117">
                  <c:v>-20</c:v>
                </c:pt>
                <c:pt idx="45118">
                  <c:v>-11</c:v>
                </c:pt>
                <c:pt idx="45119">
                  <c:v>-9</c:v>
                </c:pt>
                <c:pt idx="45120">
                  <c:v>-8</c:v>
                </c:pt>
                <c:pt idx="45121">
                  <c:v>-10</c:v>
                </c:pt>
                <c:pt idx="45122">
                  <c:v>-8</c:v>
                </c:pt>
                <c:pt idx="45123">
                  <c:v>-9</c:v>
                </c:pt>
                <c:pt idx="45124">
                  <c:v>-10</c:v>
                </c:pt>
                <c:pt idx="45125">
                  <c:v>-9</c:v>
                </c:pt>
                <c:pt idx="45126">
                  <c:v>-8</c:v>
                </c:pt>
                <c:pt idx="45127">
                  <c:v>-8</c:v>
                </c:pt>
                <c:pt idx="45128">
                  <c:v>-11</c:v>
                </c:pt>
                <c:pt idx="45129">
                  <c:v>-10</c:v>
                </c:pt>
                <c:pt idx="45130">
                  <c:v>-10</c:v>
                </c:pt>
                <c:pt idx="45131">
                  <c:v>-9</c:v>
                </c:pt>
                <c:pt idx="45132">
                  <c:v>-9</c:v>
                </c:pt>
                <c:pt idx="45133">
                  <c:v>-11</c:v>
                </c:pt>
                <c:pt idx="45134">
                  <c:v>-9</c:v>
                </c:pt>
                <c:pt idx="45135">
                  <c:v>-8</c:v>
                </c:pt>
                <c:pt idx="45136">
                  <c:v>-11</c:v>
                </c:pt>
                <c:pt idx="45137">
                  <c:v>-9</c:v>
                </c:pt>
                <c:pt idx="45138">
                  <c:v>-10</c:v>
                </c:pt>
                <c:pt idx="45139">
                  <c:v>-11</c:v>
                </c:pt>
                <c:pt idx="45140">
                  <c:v>-10</c:v>
                </c:pt>
                <c:pt idx="45141">
                  <c:v>-10</c:v>
                </c:pt>
                <c:pt idx="45142">
                  <c:v>-9</c:v>
                </c:pt>
                <c:pt idx="45143">
                  <c:v>-10</c:v>
                </c:pt>
                <c:pt idx="45144">
                  <c:v>-9</c:v>
                </c:pt>
                <c:pt idx="45145">
                  <c:v>-10</c:v>
                </c:pt>
                <c:pt idx="45146">
                  <c:v>-10</c:v>
                </c:pt>
                <c:pt idx="45147">
                  <c:v>-9</c:v>
                </c:pt>
                <c:pt idx="45148">
                  <c:v>-9</c:v>
                </c:pt>
                <c:pt idx="45149">
                  <c:v>-9</c:v>
                </c:pt>
                <c:pt idx="45150">
                  <c:v>-11</c:v>
                </c:pt>
                <c:pt idx="45151">
                  <c:v>-12</c:v>
                </c:pt>
                <c:pt idx="45152">
                  <c:v>-11</c:v>
                </c:pt>
                <c:pt idx="45153">
                  <c:v>-9</c:v>
                </c:pt>
                <c:pt idx="45154">
                  <c:v>-3</c:v>
                </c:pt>
                <c:pt idx="45155">
                  <c:v>-3</c:v>
                </c:pt>
                <c:pt idx="45156">
                  <c:v>-5</c:v>
                </c:pt>
                <c:pt idx="45157">
                  <c:v>-10</c:v>
                </c:pt>
                <c:pt idx="45158">
                  <c:v>-17</c:v>
                </c:pt>
                <c:pt idx="45159">
                  <c:v>-12</c:v>
                </c:pt>
                <c:pt idx="45160">
                  <c:v>-12</c:v>
                </c:pt>
                <c:pt idx="45161">
                  <c:v>-14</c:v>
                </c:pt>
                <c:pt idx="45162">
                  <c:v>-14</c:v>
                </c:pt>
                <c:pt idx="45163">
                  <c:v>-14</c:v>
                </c:pt>
                <c:pt idx="45164">
                  <c:v>-14</c:v>
                </c:pt>
                <c:pt idx="45165">
                  <c:v>-12</c:v>
                </c:pt>
                <c:pt idx="45166">
                  <c:v>-11</c:v>
                </c:pt>
                <c:pt idx="45167">
                  <c:v>-10</c:v>
                </c:pt>
                <c:pt idx="45168">
                  <c:v>-11</c:v>
                </c:pt>
                <c:pt idx="45169">
                  <c:v>-10</c:v>
                </c:pt>
                <c:pt idx="45170">
                  <c:v>-9</c:v>
                </c:pt>
                <c:pt idx="45171">
                  <c:v>-10</c:v>
                </c:pt>
                <c:pt idx="45172">
                  <c:v>-9</c:v>
                </c:pt>
                <c:pt idx="45173">
                  <c:v>-9</c:v>
                </c:pt>
                <c:pt idx="45174">
                  <c:v>-10</c:v>
                </c:pt>
                <c:pt idx="45175">
                  <c:v>-10</c:v>
                </c:pt>
                <c:pt idx="45176">
                  <c:v>-10</c:v>
                </c:pt>
                <c:pt idx="45177">
                  <c:v>-10</c:v>
                </c:pt>
                <c:pt idx="45178">
                  <c:v>-6</c:v>
                </c:pt>
                <c:pt idx="45179">
                  <c:v>-7</c:v>
                </c:pt>
                <c:pt idx="45180">
                  <c:v>-8</c:v>
                </c:pt>
                <c:pt idx="45181">
                  <c:v>-6</c:v>
                </c:pt>
                <c:pt idx="45182">
                  <c:v>-10</c:v>
                </c:pt>
                <c:pt idx="45183">
                  <c:v>-11</c:v>
                </c:pt>
                <c:pt idx="45184">
                  <c:v>-9</c:v>
                </c:pt>
                <c:pt idx="45185">
                  <c:v>-11</c:v>
                </c:pt>
                <c:pt idx="45186">
                  <c:v>-11</c:v>
                </c:pt>
                <c:pt idx="45187">
                  <c:v>-12</c:v>
                </c:pt>
                <c:pt idx="45188">
                  <c:v>-10</c:v>
                </c:pt>
                <c:pt idx="45189">
                  <c:v>-11</c:v>
                </c:pt>
                <c:pt idx="45190">
                  <c:v>-10</c:v>
                </c:pt>
                <c:pt idx="45191">
                  <c:v>-10</c:v>
                </c:pt>
                <c:pt idx="45192">
                  <c:v>-10</c:v>
                </c:pt>
                <c:pt idx="45193">
                  <c:v>-9</c:v>
                </c:pt>
                <c:pt idx="45194">
                  <c:v>-10</c:v>
                </c:pt>
                <c:pt idx="45195">
                  <c:v>-10</c:v>
                </c:pt>
                <c:pt idx="45196">
                  <c:v>-12</c:v>
                </c:pt>
                <c:pt idx="45197">
                  <c:v>-11</c:v>
                </c:pt>
                <c:pt idx="45198">
                  <c:v>-10</c:v>
                </c:pt>
                <c:pt idx="45199">
                  <c:v>-10</c:v>
                </c:pt>
                <c:pt idx="45200">
                  <c:v>-8</c:v>
                </c:pt>
                <c:pt idx="45201">
                  <c:v>-10</c:v>
                </c:pt>
                <c:pt idx="45202">
                  <c:v>-15</c:v>
                </c:pt>
                <c:pt idx="45203">
                  <c:v>-12</c:v>
                </c:pt>
                <c:pt idx="45204">
                  <c:v>-13</c:v>
                </c:pt>
                <c:pt idx="45205">
                  <c:v>-10</c:v>
                </c:pt>
                <c:pt idx="45206">
                  <c:v>-10</c:v>
                </c:pt>
                <c:pt idx="45207">
                  <c:v>-4</c:v>
                </c:pt>
                <c:pt idx="45208">
                  <c:v>-10</c:v>
                </c:pt>
                <c:pt idx="45209">
                  <c:v>-10</c:v>
                </c:pt>
                <c:pt idx="45210">
                  <c:v>-13</c:v>
                </c:pt>
                <c:pt idx="45211">
                  <c:v>-11</c:v>
                </c:pt>
                <c:pt idx="45212">
                  <c:v>-8</c:v>
                </c:pt>
                <c:pt idx="45213">
                  <c:v>-9</c:v>
                </c:pt>
                <c:pt idx="45214">
                  <c:v>-13</c:v>
                </c:pt>
                <c:pt idx="45215">
                  <c:v>-10</c:v>
                </c:pt>
                <c:pt idx="45216">
                  <c:v>-10</c:v>
                </c:pt>
                <c:pt idx="45217">
                  <c:v>-10</c:v>
                </c:pt>
                <c:pt idx="45218">
                  <c:v>-9</c:v>
                </c:pt>
                <c:pt idx="45219">
                  <c:v>-9</c:v>
                </c:pt>
                <c:pt idx="45220">
                  <c:v>-10</c:v>
                </c:pt>
                <c:pt idx="45221">
                  <c:v>-5</c:v>
                </c:pt>
                <c:pt idx="45222">
                  <c:v>-5</c:v>
                </c:pt>
                <c:pt idx="45223">
                  <c:v>-6</c:v>
                </c:pt>
                <c:pt idx="45224">
                  <c:v>-5</c:v>
                </c:pt>
                <c:pt idx="45225">
                  <c:v>-5</c:v>
                </c:pt>
                <c:pt idx="45226">
                  <c:v>-4</c:v>
                </c:pt>
                <c:pt idx="45227">
                  <c:v>-6</c:v>
                </c:pt>
                <c:pt idx="45228">
                  <c:v>-9</c:v>
                </c:pt>
                <c:pt idx="45229">
                  <c:v>-9</c:v>
                </c:pt>
                <c:pt idx="45230">
                  <c:v>-8</c:v>
                </c:pt>
                <c:pt idx="45231">
                  <c:v>-7</c:v>
                </c:pt>
                <c:pt idx="45232">
                  <c:v>-10</c:v>
                </c:pt>
                <c:pt idx="45233">
                  <c:v>-9</c:v>
                </c:pt>
                <c:pt idx="45234">
                  <c:v>-9</c:v>
                </c:pt>
                <c:pt idx="45235">
                  <c:v>-8</c:v>
                </c:pt>
                <c:pt idx="45236">
                  <c:v>-8</c:v>
                </c:pt>
                <c:pt idx="45237">
                  <c:v>-15</c:v>
                </c:pt>
                <c:pt idx="45238">
                  <c:v>-8</c:v>
                </c:pt>
                <c:pt idx="45239">
                  <c:v>-9</c:v>
                </c:pt>
                <c:pt idx="45240">
                  <c:v>-10</c:v>
                </c:pt>
                <c:pt idx="45241">
                  <c:v>-12</c:v>
                </c:pt>
                <c:pt idx="45242">
                  <c:v>-10</c:v>
                </c:pt>
                <c:pt idx="45243">
                  <c:v>-10</c:v>
                </c:pt>
                <c:pt idx="45244">
                  <c:v>-11</c:v>
                </c:pt>
                <c:pt idx="45245">
                  <c:v>-11</c:v>
                </c:pt>
                <c:pt idx="45246">
                  <c:v>-11</c:v>
                </c:pt>
                <c:pt idx="45247">
                  <c:v>-10</c:v>
                </c:pt>
                <c:pt idx="45248">
                  <c:v>-10</c:v>
                </c:pt>
                <c:pt idx="45249">
                  <c:v>-11</c:v>
                </c:pt>
                <c:pt idx="45250">
                  <c:v>-10</c:v>
                </c:pt>
                <c:pt idx="45251">
                  <c:v>-11</c:v>
                </c:pt>
                <c:pt idx="45252">
                  <c:v>-10</c:v>
                </c:pt>
                <c:pt idx="45253">
                  <c:v>-12</c:v>
                </c:pt>
                <c:pt idx="45254">
                  <c:v>-13</c:v>
                </c:pt>
                <c:pt idx="45255">
                  <c:v>-10</c:v>
                </c:pt>
                <c:pt idx="45256">
                  <c:v>-10</c:v>
                </c:pt>
                <c:pt idx="45257">
                  <c:v>-10</c:v>
                </c:pt>
                <c:pt idx="45258">
                  <c:v>-10</c:v>
                </c:pt>
                <c:pt idx="45259">
                  <c:v>-10</c:v>
                </c:pt>
                <c:pt idx="45260">
                  <c:v>-9</c:v>
                </c:pt>
                <c:pt idx="45261">
                  <c:v>-9</c:v>
                </c:pt>
                <c:pt idx="45262">
                  <c:v>-7</c:v>
                </c:pt>
                <c:pt idx="45263">
                  <c:v>-9</c:v>
                </c:pt>
                <c:pt idx="45264">
                  <c:v>-10</c:v>
                </c:pt>
                <c:pt idx="45265">
                  <c:v>-10</c:v>
                </c:pt>
                <c:pt idx="45266">
                  <c:v>-10</c:v>
                </c:pt>
                <c:pt idx="45267">
                  <c:v>-10</c:v>
                </c:pt>
                <c:pt idx="45268">
                  <c:v>-11</c:v>
                </c:pt>
                <c:pt idx="45269">
                  <c:v>-9</c:v>
                </c:pt>
                <c:pt idx="45270">
                  <c:v>-10</c:v>
                </c:pt>
                <c:pt idx="45271">
                  <c:v>-15</c:v>
                </c:pt>
                <c:pt idx="45272">
                  <c:v>-10</c:v>
                </c:pt>
                <c:pt idx="45273">
                  <c:v>-10</c:v>
                </c:pt>
                <c:pt idx="45274">
                  <c:v>-10</c:v>
                </c:pt>
                <c:pt idx="45275">
                  <c:v>-11</c:v>
                </c:pt>
                <c:pt idx="45276">
                  <c:v>-14</c:v>
                </c:pt>
                <c:pt idx="45277">
                  <c:v>-12</c:v>
                </c:pt>
                <c:pt idx="45278">
                  <c:v>-9</c:v>
                </c:pt>
                <c:pt idx="45279">
                  <c:v>-14</c:v>
                </c:pt>
                <c:pt idx="45280">
                  <c:v>-12</c:v>
                </c:pt>
                <c:pt idx="45281">
                  <c:v>-9</c:v>
                </c:pt>
                <c:pt idx="45282">
                  <c:v>-10</c:v>
                </c:pt>
                <c:pt idx="45283">
                  <c:v>-9</c:v>
                </c:pt>
                <c:pt idx="45284">
                  <c:v>-8</c:v>
                </c:pt>
                <c:pt idx="45285">
                  <c:v>-10</c:v>
                </c:pt>
                <c:pt idx="45286">
                  <c:v>-10</c:v>
                </c:pt>
                <c:pt idx="45287">
                  <c:v>-9</c:v>
                </c:pt>
                <c:pt idx="45288">
                  <c:v>-10</c:v>
                </c:pt>
                <c:pt idx="45289">
                  <c:v>-10</c:v>
                </c:pt>
                <c:pt idx="45290">
                  <c:v>-10</c:v>
                </c:pt>
                <c:pt idx="45291">
                  <c:v>-10</c:v>
                </c:pt>
                <c:pt idx="45292">
                  <c:v>-9</c:v>
                </c:pt>
                <c:pt idx="45293">
                  <c:v>-10</c:v>
                </c:pt>
                <c:pt idx="45294">
                  <c:v>-9</c:v>
                </c:pt>
                <c:pt idx="45295">
                  <c:v>-9</c:v>
                </c:pt>
                <c:pt idx="45296">
                  <c:v>-8</c:v>
                </c:pt>
                <c:pt idx="45297">
                  <c:v>-8</c:v>
                </c:pt>
                <c:pt idx="45298">
                  <c:v>-8</c:v>
                </c:pt>
                <c:pt idx="45299">
                  <c:v>-10</c:v>
                </c:pt>
                <c:pt idx="45300">
                  <c:v>-9</c:v>
                </c:pt>
                <c:pt idx="45301">
                  <c:v>-9</c:v>
                </c:pt>
                <c:pt idx="45302">
                  <c:v>-11</c:v>
                </c:pt>
                <c:pt idx="45303">
                  <c:v>-10</c:v>
                </c:pt>
                <c:pt idx="45304">
                  <c:v>-9</c:v>
                </c:pt>
                <c:pt idx="45305">
                  <c:v>-12</c:v>
                </c:pt>
                <c:pt idx="45306">
                  <c:v>-8</c:v>
                </c:pt>
                <c:pt idx="45307">
                  <c:v>-11</c:v>
                </c:pt>
                <c:pt idx="45308">
                  <c:v>-9</c:v>
                </c:pt>
                <c:pt idx="45309">
                  <c:v>-8</c:v>
                </c:pt>
                <c:pt idx="45310">
                  <c:v>-10</c:v>
                </c:pt>
                <c:pt idx="45311">
                  <c:v>-11</c:v>
                </c:pt>
                <c:pt idx="45312">
                  <c:v>-10</c:v>
                </c:pt>
                <c:pt idx="45313">
                  <c:v>-8</c:v>
                </c:pt>
                <c:pt idx="45314">
                  <c:v>-9</c:v>
                </c:pt>
                <c:pt idx="45315">
                  <c:v>-10</c:v>
                </c:pt>
                <c:pt idx="45316">
                  <c:v>-11</c:v>
                </c:pt>
                <c:pt idx="45317">
                  <c:v>-13</c:v>
                </c:pt>
                <c:pt idx="45318">
                  <c:v>-11</c:v>
                </c:pt>
                <c:pt idx="45319">
                  <c:v>-10</c:v>
                </c:pt>
                <c:pt idx="45320">
                  <c:v>-11</c:v>
                </c:pt>
                <c:pt idx="45321">
                  <c:v>-12</c:v>
                </c:pt>
                <c:pt idx="45322">
                  <c:v>-9</c:v>
                </c:pt>
                <c:pt idx="45323">
                  <c:v>-10</c:v>
                </c:pt>
                <c:pt idx="45324">
                  <c:v>-11</c:v>
                </c:pt>
                <c:pt idx="45325">
                  <c:v>-11</c:v>
                </c:pt>
                <c:pt idx="45326">
                  <c:v>-12</c:v>
                </c:pt>
                <c:pt idx="45327">
                  <c:v>-11</c:v>
                </c:pt>
                <c:pt idx="45328">
                  <c:v>-15</c:v>
                </c:pt>
                <c:pt idx="45329">
                  <c:v>-16</c:v>
                </c:pt>
                <c:pt idx="45330">
                  <c:v>-15</c:v>
                </c:pt>
                <c:pt idx="45331">
                  <c:v>-14</c:v>
                </c:pt>
                <c:pt idx="45332">
                  <c:v>-15</c:v>
                </c:pt>
                <c:pt idx="45333">
                  <c:v>-15</c:v>
                </c:pt>
                <c:pt idx="45334">
                  <c:v>-15</c:v>
                </c:pt>
                <c:pt idx="45335">
                  <c:v>-14</c:v>
                </c:pt>
                <c:pt idx="45336">
                  <c:v>-15</c:v>
                </c:pt>
                <c:pt idx="45337">
                  <c:v>-17</c:v>
                </c:pt>
                <c:pt idx="45338">
                  <c:v>-16</c:v>
                </c:pt>
                <c:pt idx="45339">
                  <c:v>-15</c:v>
                </c:pt>
                <c:pt idx="45340">
                  <c:v>-10</c:v>
                </c:pt>
                <c:pt idx="45341">
                  <c:v>-10</c:v>
                </c:pt>
                <c:pt idx="45342">
                  <c:v>-11</c:v>
                </c:pt>
                <c:pt idx="45343">
                  <c:v>-10</c:v>
                </c:pt>
                <c:pt idx="45344">
                  <c:v>-8</c:v>
                </c:pt>
                <c:pt idx="45345">
                  <c:v>-8</c:v>
                </c:pt>
                <c:pt idx="45346">
                  <c:v>-10</c:v>
                </c:pt>
                <c:pt idx="45347">
                  <c:v>-12</c:v>
                </c:pt>
                <c:pt idx="45348">
                  <c:v>-10</c:v>
                </c:pt>
                <c:pt idx="45349">
                  <c:v>-11</c:v>
                </c:pt>
                <c:pt idx="45350">
                  <c:v>-9</c:v>
                </c:pt>
                <c:pt idx="45351">
                  <c:v>-9</c:v>
                </c:pt>
                <c:pt idx="45352">
                  <c:v>-27</c:v>
                </c:pt>
                <c:pt idx="45353">
                  <c:v>-21</c:v>
                </c:pt>
                <c:pt idx="45354">
                  <c:v>-22</c:v>
                </c:pt>
                <c:pt idx="45355">
                  <c:v>-21</c:v>
                </c:pt>
                <c:pt idx="45356">
                  <c:v>-21</c:v>
                </c:pt>
                <c:pt idx="45357">
                  <c:v>-16</c:v>
                </c:pt>
                <c:pt idx="45358">
                  <c:v>-19</c:v>
                </c:pt>
                <c:pt idx="45359">
                  <c:v>-20</c:v>
                </c:pt>
                <c:pt idx="45360">
                  <c:v>-17</c:v>
                </c:pt>
                <c:pt idx="45361">
                  <c:v>-18</c:v>
                </c:pt>
                <c:pt idx="45362">
                  <c:v>-22</c:v>
                </c:pt>
                <c:pt idx="45363">
                  <c:v>-24</c:v>
                </c:pt>
                <c:pt idx="45364">
                  <c:v>-3</c:v>
                </c:pt>
                <c:pt idx="45365">
                  <c:v>-4</c:v>
                </c:pt>
                <c:pt idx="45366">
                  <c:v>-5</c:v>
                </c:pt>
                <c:pt idx="45367">
                  <c:v>15</c:v>
                </c:pt>
                <c:pt idx="45368">
                  <c:v>-11</c:v>
                </c:pt>
                <c:pt idx="45369">
                  <c:v>-10</c:v>
                </c:pt>
                <c:pt idx="45370">
                  <c:v>-9</c:v>
                </c:pt>
                <c:pt idx="45371">
                  <c:v>-11</c:v>
                </c:pt>
                <c:pt idx="45372">
                  <c:v>-9</c:v>
                </c:pt>
                <c:pt idx="45373">
                  <c:v>-10</c:v>
                </c:pt>
                <c:pt idx="45374">
                  <c:v>-8</c:v>
                </c:pt>
                <c:pt idx="45375">
                  <c:v>-12</c:v>
                </c:pt>
                <c:pt idx="45376">
                  <c:v>-14</c:v>
                </c:pt>
                <c:pt idx="45377">
                  <c:v>-9</c:v>
                </c:pt>
                <c:pt idx="45378">
                  <c:v>-12</c:v>
                </c:pt>
                <c:pt idx="45379">
                  <c:v>-10</c:v>
                </c:pt>
                <c:pt idx="45380">
                  <c:v>-7</c:v>
                </c:pt>
                <c:pt idx="45381">
                  <c:v>-10</c:v>
                </c:pt>
                <c:pt idx="45382">
                  <c:v>-10</c:v>
                </c:pt>
                <c:pt idx="45383">
                  <c:v>-12</c:v>
                </c:pt>
                <c:pt idx="45384">
                  <c:v>-8</c:v>
                </c:pt>
                <c:pt idx="45385">
                  <c:v>-8</c:v>
                </c:pt>
                <c:pt idx="45386">
                  <c:v>-9</c:v>
                </c:pt>
                <c:pt idx="45387">
                  <c:v>-8</c:v>
                </c:pt>
                <c:pt idx="45388">
                  <c:v>-8</c:v>
                </c:pt>
                <c:pt idx="45389">
                  <c:v>-8</c:v>
                </c:pt>
                <c:pt idx="45390">
                  <c:v>-8</c:v>
                </c:pt>
                <c:pt idx="45391">
                  <c:v>-10</c:v>
                </c:pt>
                <c:pt idx="45392">
                  <c:v>-10</c:v>
                </c:pt>
                <c:pt idx="45393">
                  <c:v>-13</c:v>
                </c:pt>
                <c:pt idx="45394">
                  <c:v>-12</c:v>
                </c:pt>
                <c:pt idx="45395">
                  <c:v>-10</c:v>
                </c:pt>
                <c:pt idx="45396">
                  <c:v>-12</c:v>
                </c:pt>
                <c:pt idx="45397">
                  <c:v>-8</c:v>
                </c:pt>
                <c:pt idx="45398">
                  <c:v>-10</c:v>
                </c:pt>
                <c:pt idx="45399">
                  <c:v>-9</c:v>
                </c:pt>
                <c:pt idx="45400">
                  <c:v>-9</c:v>
                </c:pt>
                <c:pt idx="45401">
                  <c:v>-10</c:v>
                </c:pt>
                <c:pt idx="45402">
                  <c:v>-9</c:v>
                </c:pt>
                <c:pt idx="45403">
                  <c:v>-12</c:v>
                </c:pt>
                <c:pt idx="45404">
                  <c:v>-7</c:v>
                </c:pt>
                <c:pt idx="45405">
                  <c:v>-7</c:v>
                </c:pt>
                <c:pt idx="45406">
                  <c:v>-9</c:v>
                </c:pt>
                <c:pt idx="45407">
                  <c:v>-7</c:v>
                </c:pt>
                <c:pt idx="45408">
                  <c:v>-21</c:v>
                </c:pt>
                <c:pt idx="45409">
                  <c:v>-10</c:v>
                </c:pt>
                <c:pt idx="45410">
                  <c:v>-10</c:v>
                </c:pt>
                <c:pt idx="45411">
                  <c:v>-10</c:v>
                </c:pt>
                <c:pt idx="45412">
                  <c:v>-10</c:v>
                </c:pt>
                <c:pt idx="45413">
                  <c:v>-10</c:v>
                </c:pt>
                <c:pt idx="45414">
                  <c:v>-9</c:v>
                </c:pt>
                <c:pt idx="45415">
                  <c:v>-10</c:v>
                </c:pt>
                <c:pt idx="45416">
                  <c:v>-9</c:v>
                </c:pt>
                <c:pt idx="45417">
                  <c:v>-10</c:v>
                </c:pt>
                <c:pt idx="45418">
                  <c:v>-10</c:v>
                </c:pt>
                <c:pt idx="45419">
                  <c:v>-10</c:v>
                </c:pt>
                <c:pt idx="45420">
                  <c:v>-9</c:v>
                </c:pt>
                <c:pt idx="45421">
                  <c:v>-10</c:v>
                </c:pt>
                <c:pt idx="45422">
                  <c:v>-11</c:v>
                </c:pt>
                <c:pt idx="45423">
                  <c:v>-10</c:v>
                </c:pt>
                <c:pt idx="45424">
                  <c:v>-9</c:v>
                </c:pt>
                <c:pt idx="45425">
                  <c:v>-8</c:v>
                </c:pt>
                <c:pt idx="45426">
                  <c:v>-10</c:v>
                </c:pt>
                <c:pt idx="45427">
                  <c:v>-11</c:v>
                </c:pt>
                <c:pt idx="45428">
                  <c:v>-10</c:v>
                </c:pt>
                <c:pt idx="45429">
                  <c:v>-12</c:v>
                </c:pt>
                <c:pt idx="45430">
                  <c:v>-14</c:v>
                </c:pt>
                <c:pt idx="45431">
                  <c:v>-9</c:v>
                </c:pt>
                <c:pt idx="45432">
                  <c:v>-8</c:v>
                </c:pt>
                <c:pt idx="45433">
                  <c:v>-10</c:v>
                </c:pt>
                <c:pt idx="45434">
                  <c:v>-8</c:v>
                </c:pt>
                <c:pt idx="45435">
                  <c:v>-9</c:v>
                </c:pt>
                <c:pt idx="45436">
                  <c:v>-8</c:v>
                </c:pt>
                <c:pt idx="45437">
                  <c:v>-8</c:v>
                </c:pt>
                <c:pt idx="45438">
                  <c:v>-10</c:v>
                </c:pt>
                <c:pt idx="45439">
                  <c:v>-12</c:v>
                </c:pt>
                <c:pt idx="45440">
                  <c:v>-10</c:v>
                </c:pt>
                <c:pt idx="45441">
                  <c:v>-10</c:v>
                </c:pt>
                <c:pt idx="45442">
                  <c:v>-10</c:v>
                </c:pt>
                <c:pt idx="45443">
                  <c:v>-11</c:v>
                </c:pt>
                <c:pt idx="45444">
                  <c:v>-9</c:v>
                </c:pt>
                <c:pt idx="45445">
                  <c:v>-12</c:v>
                </c:pt>
                <c:pt idx="45446">
                  <c:v>-15</c:v>
                </c:pt>
                <c:pt idx="45447">
                  <c:v>-14</c:v>
                </c:pt>
                <c:pt idx="45448">
                  <c:v>-10</c:v>
                </c:pt>
                <c:pt idx="45449">
                  <c:v>-10</c:v>
                </c:pt>
                <c:pt idx="45450">
                  <c:v>-11</c:v>
                </c:pt>
                <c:pt idx="45451">
                  <c:v>-12</c:v>
                </c:pt>
                <c:pt idx="45452">
                  <c:v>-10</c:v>
                </c:pt>
                <c:pt idx="45453">
                  <c:v>-10</c:v>
                </c:pt>
                <c:pt idx="45454">
                  <c:v>-10</c:v>
                </c:pt>
                <c:pt idx="45455">
                  <c:v>-10</c:v>
                </c:pt>
                <c:pt idx="45456">
                  <c:v>-9</c:v>
                </c:pt>
                <c:pt idx="45457">
                  <c:v>-9</c:v>
                </c:pt>
                <c:pt idx="45458">
                  <c:v>-10</c:v>
                </c:pt>
                <c:pt idx="45459">
                  <c:v>-10</c:v>
                </c:pt>
                <c:pt idx="45460">
                  <c:v>-8</c:v>
                </c:pt>
                <c:pt idx="45461">
                  <c:v>-8</c:v>
                </c:pt>
                <c:pt idx="45462">
                  <c:v>-10</c:v>
                </c:pt>
                <c:pt idx="45463">
                  <c:v>-10</c:v>
                </c:pt>
                <c:pt idx="45464">
                  <c:v>-9</c:v>
                </c:pt>
                <c:pt idx="45465">
                  <c:v>-13</c:v>
                </c:pt>
                <c:pt idx="45466">
                  <c:v>-12</c:v>
                </c:pt>
                <c:pt idx="45467">
                  <c:v>-10</c:v>
                </c:pt>
                <c:pt idx="45468">
                  <c:v>0</c:v>
                </c:pt>
                <c:pt idx="45469">
                  <c:v>-3</c:v>
                </c:pt>
                <c:pt idx="45470">
                  <c:v>-3</c:v>
                </c:pt>
                <c:pt idx="45471">
                  <c:v>-8</c:v>
                </c:pt>
                <c:pt idx="45472">
                  <c:v>-14</c:v>
                </c:pt>
                <c:pt idx="45473">
                  <c:v>-8</c:v>
                </c:pt>
                <c:pt idx="45474">
                  <c:v>-10</c:v>
                </c:pt>
                <c:pt idx="45475">
                  <c:v>-10</c:v>
                </c:pt>
                <c:pt idx="45476">
                  <c:v>-11</c:v>
                </c:pt>
                <c:pt idx="45477">
                  <c:v>-13</c:v>
                </c:pt>
                <c:pt idx="45478">
                  <c:v>-8</c:v>
                </c:pt>
                <c:pt idx="45479">
                  <c:v>-3</c:v>
                </c:pt>
                <c:pt idx="45480">
                  <c:v>-10</c:v>
                </c:pt>
                <c:pt idx="45481">
                  <c:v>-10</c:v>
                </c:pt>
                <c:pt idx="45482">
                  <c:v>-9</c:v>
                </c:pt>
                <c:pt idx="45483">
                  <c:v>-10</c:v>
                </c:pt>
                <c:pt idx="45484">
                  <c:v>-9</c:v>
                </c:pt>
                <c:pt idx="45485">
                  <c:v>-7</c:v>
                </c:pt>
                <c:pt idx="45486">
                  <c:v>-10</c:v>
                </c:pt>
                <c:pt idx="45487">
                  <c:v>-10</c:v>
                </c:pt>
                <c:pt idx="45488">
                  <c:v>-10</c:v>
                </c:pt>
                <c:pt idx="45489">
                  <c:v>-11</c:v>
                </c:pt>
                <c:pt idx="45490">
                  <c:v>-8</c:v>
                </c:pt>
                <c:pt idx="45491">
                  <c:v>-9</c:v>
                </c:pt>
                <c:pt idx="45492">
                  <c:v>-9</c:v>
                </c:pt>
                <c:pt idx="45493">
                  <c:v>-7</c:v>
                </c:pt>
                <c:pt idx="45494">
                  <c:v>-9</c:v>
                </c:pt>
                <c:pt idx="45495">
                  <c:v>-8</c:v>
                </c:pt>
                <c:pt idx="45496">
                  <c:v>-7</c:v>
                </c:pt>
                <c:pt idx="45497">
                  <c:v>-9</c:v>
                </c:pt>
                <c:pt idx="45498">
                  <c:v>-7</c:v>
                </c:pt>
                <c:pt idx="45499">
                  <c:v>-9</c:v>
                </c:pt>
                <c:pt idx="45500">
                  <c:v>-8</c:v>
                </c:pt>
                <c:pt idx="45501">
                  <c:v>-8</c:v>
                </c:pt>
                <c:pt idx="45502">
                  <c:v>-9</c:v>
                </c:pt>
                <c:pt idx="45503">
                  <c:v>-9</c:v>
                </c:pt>
                <c:pt idx="45504">
                  <c:v>-7</c:v>
                </c:pt>
                <c:pt idx="45505">
                  <c:v>-6</c:v>
                </c:pt>
                <c:pt idx="45506">
                  <c:v>-8</c:v>
                </c:pt>
                <c:pt idx="45507">
                  <c:v>-6</c:v>
                </c:pt>
                <c:pt idx="45508">
                  <c:v>-6</c:v>
                </c:pt>
                <c:pt idx="45509">
                  <c:v>-6</c:v>
                </c:pt>
                <c:pt idx="45510">
                  <c:v>-4</c:v>
                </c:pt>
                <c:pt idx="45511">
                  <c:v>-5</c:v>
                </c:pt>
                <c:pt idx="45512">
                  <c:v>-8</c:v>
                </c:pt>
                <c:pt idx="45513">
                  <c:v>-6</c:v>
                </c:pt>
                <c:pt idx="45514">
                  <c:v>-9</c:v>
                </c:pt>
                <c:pt idx="45515">
                  <c:v>-6</c:v>
                </c:pt>
                <c:pt idx="45516">
                  <c:v>-8</c:v>
                </c:pt>
                <c:pt idx="45517">
                  <c:v>-9</c:v>
                </c:pt>
                <c:pt idx="45518">
                  <c:v>-10</c:v>
                </c:pt>
                <c:pt idx="45519">
                  <c:v>-8</c:v>
                </c:pt>
                <c:pt idx="45520">
                  <c:v>-10</c:v>
                </c:pt>
                <c:pt idx="45521">
                  <c:v>-8</c:v>
                </c:pt>
                <c:pt idx="45522">
                  <c:v>-7</c:v>
                </c:pt>
                <c:pt idx="45523">
                  <c:v>-8</c:v>
                </c:pt>
                <c:pt idx="45524">
                  <c:v>-12</c:v>
                </c:pt>
                <c:pt idx="45525">
                  <c:v>-10</c:v>
                </c:pt>
                <c:pt idx="45526">
                  <c:v>-10</c:v>
                </c:pt>
                <c:pt idx="45527">
                  <c:v>-9</c:v>
                </c:pt>
                <c:pt idx="45528">
                  <c:v>-9</c:v>
                </c:pt>
                <c:pt idx="45529">
                  <c:v>-10</c:v>
                </c:pt>
                <c:pt idx="45530">
                  <c:v>-11</c:v>
                </c:pt>
                <c:pt idx="45531">
                  <c:v>-10</c:v>
                </c:pt>
                <c:pt idx="45532">
                  <c:v>-10</c:v>
                </c:pt>
                <c:pt idx="45533">
                  <c:v>-11</c:v>
                </c:pt>
                <c:pt idx="45534">
                  <c:v>-10</c:v>
                </c:pt>
                <c:pt idx="45535">
                  <c:v>-10</c:v>
                </c:pt>
                <c:pt idx="45536">
                  <c:v>-10</c:v>
                </c:pt>
                <c:pt idx="45537">
                  <c:v>-10</c:v>
                </c:pt>
                <c:pt idx="45538">
                  <c:v>-9</c:v>
                </c:pt>
                <c:pt idx="45539">
                  <c:v>-10</c:v>
                </c:pt>
                <c:pt idx="45540">
                  <c:v>-7</c:v>
                </c:pt>
                <c:pt idx="45541">
                  <c:v>-10</c:v>
                </c:pt>
                <c:pt idx="45542">
                  <c:v>-9</c:v>
                </c:pt>
                <c:pt idx="45543">
                  <c:v>-9</c:v>
                </c:pt>
                <c:pt idx="45544">
                  <c:v>-9</c:v>
                </c:pt>
                <c:pt idx="45545">
                  <c:v>-7</c:v>
                </c:pt>
                <c:pt idx="45546">
                  <c:v>-10</c:v>
                </c:pt>
                <c:pt idx="45547">
                  <c:v>-8</c:v>
                </c:pt>
                <c:pt idx="45548">
                  <c:v>-9</c:v>
                </c:pt>
                <c:pt idx="45549">
                  <c:v>-8</c:v>
                </c:pt>
                <c:pt idx="45550">
                  <c:v>-8</c:v>
                </c:pt>
                <c:pt idx="45551">
                  <c:v>-8</c:v>
                </c:pt>
                <c:pt idx="45552">
                  <c:v>-9</c:v>
                </c:pt>
                <c:pt idx="45553">
                  <c:v>-9</c:v>
                </c:pt>
                <c:pt idx="45554">
                  <c:v>-9</c:v>
                </c:pt>
                <c:pt idx="45555">
                  <c:v>-8</c:v>
                </c:pt>
                <c:pt idx="45556">
                  <c:v>-10</c:v>
                </c:pt>
                <c:pt idx="45557">
                  <c:v>-9</c:v>
                </c:pt>
                <c:pt idx="45558">
                  <c:v>-10</c:v>
                </c:pt>
                <c:pt idx="45559">
                  <c:v>-10</c:v>
                </c:pt>
                <c:pt idx="45560">
                  <c:v>-9</c:v>
                </c:pt>
                <c:pt idx="45561">
                  <c:v>-9</c:v>
                </c:pt>
                <c:pt idx="45562">
                  <c:v>-9</c:v>
                </c:pt>
                <c:pt idx="45563">
                  <c:v>-10</c:v>
                </c:pt>
                <c:pt idx="45564">
                  <c:v>-8</c:v>
                </c:pt>
                <c:pt idx="45565">
                  <c:v>-9</c:v>
                </c:pt>
                <c:pt idx="45566">
                  <c:v>-7</c:v>
                </c:pt>
                <c:pt idx="45567">
                  <c:v>-6</c:v>
                </c:pt>
                <c:pt idx="45568">
                  <c:v>-8</c:v>
                </c:pt>
                <c:pt idx="45569">
                  <c:v>-6</c:v>
                </c:pt>
                <c:pt idx="45570">
                  <c:v>-7</c:v>
                </c:pt>
                <c:pt idx="45571">
                  <c:v>-6</c:v>
                </c:pt>
                <c:pt idx="45572">
                  <c:v>-8</c:v>
                </c:pt>
                <c:pt idx="45573">
                  <c:v>-9</c:v>
                </c:pt>
                <c:pt idx="45574">
                  <c:v>-11</c:v>
                </c:pt>
                <c:pt idx="45575">
                  <c:v>-7</c:v>
                </c:pt>
                <c:pt idx="45576">
                  <c:v>-12</c:v>
                </c:pt>
                <c:pt idx="45577">
                  <c:v>-10</c:v>
                </c:pt>
                <c:pt idx="45578">
                  <c:v>-12</c:v>
                </c:pt>
                <c:pt idx="45579">
                  <c:v>-12</c:v>
                </c:pt>
                <c:pt idx="45580">
                  <c:v>-10</c:v>
                </c:pt>
                <c:pt idx="45581">
                  <c:v>-10</c:v>
                </c:pt>
                <c:pt idx="45582">
                  <c:v>-10</c:v>
                </c:pt>
                <c:pt idx="45583">
                  <c:v>-10</c:v>
                </c:pt>
                <c:pt idx="45584">
                  <c:v>-12</c:v>
                </c:pt>
                <c:pt idx="45585">
                  <c:v>-11</c:v>
                </c:pt>
                <c:pt idx="45586">
                  <c:v>-11</c:v>
                </c:pt>
                <c:pt idx="45587">
                  <c:v>-11</c:v>
                </c:pt>
                <c:pt idx="45588">
                  <c:v>-18</c:v>
                </c:pt>
                <c:pt idx="45589">
                  <c:v>-14</c:v>
                </c:pt>
                <c:pt idx="45590">
                  <c:v>-13</c:v>
                </c:pt>
                <c:pt idx="45591">
                  <c:v>-19</c:v>
                </c:pt>
                <c:pt idx="45592">
                  <c:v>-17</c:v>
                </c:pt>
                <c:pt idx="45593">
                  <c:v>-14</c:v>
                </c:pt>
                <c:pt idx="45594">
                  <c:v>-16</c:v>
                </c:pt>
                <c:pt idx="45595">
                  <c:v>-15</c:v>
                </c:pt>
                <c:pt idx="45596">
                  <c:v>-16</c:v>
                </c:pt>
                <c:pt idx="45597">
                  <c:v>-12</c:v>
                </c:pt>
                <c:pt idx="45598">
                  <c:v>-15</c:v>
                </c:pt>
                <c:pt idx="45599">
                  <c:v>-14</c:v>
                </c:pt>
                <c:pt idx="45600">
                  <c:v>-10</c:v>
                </c:pt>
                <c:pt idx="45601">
                  <c:v>-10</c:v>
                </c:pt>
                <c:pt idx="45602">
                  <c:v>-14</c:v>
                </c:pt>
                <c:pt idx="45603">
                  <c:v>-10</c:v>
                </c:pt>
                <c:pt idx="45604">
                  <c:v>-11</c:v>
                </c:pt>
                <c:pt idx="45605">
                  <c:v>-9</c:v>
                </c:pt>
                <c:pt idx="45606">
                  <c:v>-14</c:v>
                </c:pt>
                <c:pt idx="45607">
                  <c:v>-9</c:v>
                </c:pt>
                <c:pt idx="45608">
                  <c:v>-9</c:v>
                </c:pt>
                <c:pt idx="45609">
                  <c:v>-11</c:v>
                </c:pt>
                <c:pt idx="45610">
                  <c:v>-12</c:v>
                </c:pt>
                <c:pt idx="45611">
                  <c:v>-11</c:v>
                </c:pt>
                <c:pt idx="45612">
                  <c:v>-12</c:v>
                </c:pt>
                <c:pt idx="45613">
                  <c:v>-11</c:v>
                </c:pt>
                <c:pt idx="45614">
                  <c:v>-10</c:v>
                </c:pt>
                <c:pt idx="45615">
                  <c:v>-10</c:v>
                </c:pt>
                <c:pt idx="45616">
                  <c:v>-9</c:v>
                </c:pt>
                <c:pt idx="45617">
                  <c:v>-11</c:v>
                </c:pt>
                <c:pt idx="45618">
                  <c:v>-10</c:v>
                </c:pt>
                <c:pt idx="45619">
                  <c:v>-12</c:v>
                </c:pt>
                <c:pt idx="45620">
                  <c:v>-9</c:v>
                </c:pt>
                <c:pt idx="45621">
                  <c:v>-9</c:v>
                </c:pt>
                <c:pt idx="45622">
                  <c:v>-10</c:v>
                </c:pt>
                <c:pt idx="45623">
                  <c:v>-12</c:v>
                </c:pt>
                <c:pt idx="45624">
                  <c:v>-12</c:v>
                </c:pt>
                <c:pt idx="45625">
                  <c:v>-11</c:v>
                </c:pt>
                <c:pt idx="45626">
                  <c:v>-10</c:v>
                </c:pt>
                <c:pt idx="45627">
                  <c:v>-20</c:v>
                </c:pt>
                <c:pt idx="45628">
                  <c:v>-22</c:v>
                </c:pt>
                <c:pt idx="45629">
                  <c:v>-18</c:v>
                </c:pt>
                <c:pt idx="45630">
                  <c:v>-15</c:v>
                </c:pt>
                <c:pt idx="45631">
                  <c:v>-21</c:v>
                </c:pt>
                <c:pt idx="45632">
                  <c:v>-19</c:v>
                </c:pt>
                <c:pt idx="45633">
                  <c:v>-19</c:v>
                </c:pt>
                <c:pt idx="45634">
                  <c:v>-26</c:v>
                </c:pt>
                <c:pt idx="45635">
                  <c:v>-19</c:v>
                </c:pt>
                <c:pt idx="45636">
                  <c:v>-17</c:v>
                </c:pt>
                <c:pt idx="45637">
                  <c:v>-24</c:v>
                </c:pt>
                <c:pt idx="45638">
                  <c:v>-20</c:v>
                </c:pt>
                <c:pt idx="45639">
                  <c:v>-10</c:v>
                </c:pt>
                <c:pt idx="45640">
                  <c:v>-8</c:v>
                </c:pt>
                <c:pt idx="45641">
                  <c:v>-8</c:v>
                </c:pt>
                <c:pt idx="45642">
                  <c:v>-10</c:v>
                </c:pt>
                <c:pt idx="45643">
                  <c:v>-10</c:v>
                </c:pt>
                <c:pt idx="45644">
                  <c:v>-7</c:v>
                </c:pt>
                <c:pt idx="45645">
                  <c:v>-7</c:v>
                </c:pt>
                <c:pt idx="45646">
                  <c:v>-11</c:v>
                </c:pt>
                <c:pt idx="45647">
                  <c:v>-10</c:v>
                </c:pt>
                <c:pt idx="45648">
                  <c:v>-10</c:v>
                </c:pt>
                <c:pt idx="45649">
                  <c:v>-12</c:v>
                </c:pt>
                <c:pt idx="45650">
                  <c:v>-10</c:v>
                </c:pt>
                <c:pt idx="45651">
                  <c:v>-9</c:v>
                </c:pt>
                <c:pt idx="45652">
                  <c:v>-8</c:v>
                </c:pt>
                <c:pt idx="45653">
                  <c:v>-7</c:v>
                </c:pt>
                <c:pt idx="45654">
                  <c:v>-8</c:v>
                </c:pt>
                <c:pt idx="45655">
                  <c:v>-8</c:v>
                </c:pt>
                <c:pt idx="45656">
                  <c:v>-9</c:v>
                </c:pt>
                <c:pt idx="45657">
                  <c:v>-8</c:v>
                </c:pt>
                <c:pt idx="45658">
                  <c:v>-8</c:v>
                </c:pt>
                <c:pt idx="45659">
                  <c:v>-7</c:v>
                </c:pt>
                <c:pt idx="45660">
                  <c:v>-9</c:v>
                </c:pt>
                <c:pt idx="45661">
                  <c:v>-8</c:v>
                </c:pt>
                <c:pt idx="45662">
                  <c:v>-10</c:v>
                </c:pt>
                <c:pt idx="45663">
                  <c:v>-11</c:v>
                </c:pt>
                <c:pt idx="45664">
                  <c:v>-9</c:v>
                </c:pt>
                <c:pt idx="45665">
                  <c:v>-8</c:v>
                </c:pt>
                <c:pt idx="45666">
                  <c:v>-9</c:v>
                </c:pt>
                <c:pt idx="45667">
                  <c:v>-10</c:v>
                </c:pt>
                <c:pt idx="45668">
                  <c:v>-8</c:v>
                </c:pt>
                <c:pt idx="45669">
                  <c:v>-10</c:v>
                </c:pt>
                <c:pt idx="45670">
                  <c:v>-12</c:v>
                </c:pt>
                <c:pt idx="45671">
                  <c:v>-10</c:v>
                </c:pt>
                <c:pt idx="45672">
                  <c:v>-10</c:v>
                </c:pt>
                <c:pt idx="45673">
                  <c:v>-36</c:v>
                </c:pt>
                <c:pt idx="45674">
                  <c:v>-11</c:v>
                </c:pt>
                <c:pt idx="45675">
                  <c:v>-12</c:v>
                </c:pt>
                <c:pt idx="45676">
                  <c:v>-11</c:v>
                </c:pt>
                <c:pt idx="45677">
                  <c:v>-13</c:v>
                </c:pt>
                <c:pt idx="45678">
                  <c:v>-15</c:v>
                </c:pt>
                <c:pt idx="45679">
                  <c:v>-12</c:v>
                </c:pt>
                <c:pt idx="45680">
                  <c:v>-10</c:v>
                </c:pt>
                <c:pt idx="45681">
                  <c:v>-11</c:v>
                </c:pt>
                <c:pt idx="45682">
                  <c:v>-10</c:v>
                </c:pt>
                <c:pt idx="45683">
                  <c:v>-16</c:v>
                </c:pt>
                <c:pt idx="45684">
                  <c:v>-15</c:v>
                </c:pt>
                <c:pt idx="45685">
                  <c:v>-12</c:v>
                </c:pt>
                <c:pt idx="45686">
                  <c:v>-10</c:v>
                </c:pt>
                <c:pt idx="45687">
                  <c:v>-7</c:v>
                </c:pt>
                <c:pt idx="45688">
                  <c:v>-7</c:v>
                </c:pt>
                <c:pt idx="45689">
                  <c:v>-9</c:v>
                </c:pt>
                <c:pt idx="45690">
                  <c:v>-8</c:v>
                </c:pt>
                <c:pt idx="45691">
                  <c:v>-9</c:v>
                </c:pt>
                <c:pt idx="45692">
                  <c:v>-6</c:v>
                </c:pt>
                <c:pt idx="45693">
                  <c:v>-8</c:v>
                </c:pt>
                <c:pt idx="45694">
                  <c:v>-7</c:v>
                </c:pt>
                <c:pt idx="45695">
                  <c:v>-7</c:v>
                </c:pt>
                <c:pt idx="45696">
                  <c:v>-9</c:v>
                </c:pt>
                <c:pt idx="45697">
                  <c:v>-8</c:v>
                </c:pt>
                <c:pt idx="45698">
                  <c:v>-10</c:v>
                </c:pt>
                <c:pt idx="45699">
                  <c:v>-11</c:v>
                </c:pt>
                <c:pt idx="45700">
                  <c:v>-10</c:v>
                </c:pt>
                <c:pt idx="45701">
                  <c:v>-10</c:v>
                </c:pt>
                <c:pt idx="45702">
                  <c:v>-10</c:v>
                </c:pt>
                <c:pt idx="45703">
                  <c:v>-9</c:v>
                </c:pt>
                <c:pt idx="45704">
                  <c:v>-7</c:v>
                </c:pt>
                <c:pt idx="45705">
                  <c:v>-8</c:v>
                </c:pt>
                <c:pt idx="45706">
                  <c:v>-11</c:v>
                </c:pt>
                <c:pt idx="45707">
                  <c:v>-10</c:v>
                </c:pt>
                <c:pt idx="45708">
                  <c:v>-10</c:v>
                </c:pt>
                <c:pt idx="45709">
                  <c:v>-10</c:v>
                </c:pt>
                <c:pt idx="45710">
                  <c:v>-9</c:v>
                </c:pt>
                <c:pt idx="45711">
                  <c:v>-7</c:v>
                </c:pt>
                <c:pt idx="45712">
                  <c:v>-6</c:v>
                </c:pt>
                <c:pt idx="45713">
                  <c:v>-11</c:v>
                </c:pt>
                <c:pt idx="45714">
                  <c:v>-3</c:v>
                </c:pt>
                <c:pt idx="45715">
                  <c:v>15</c:v>
                </c:pt>
                <c:pt idx="45716">
                  <c:v>-9</c:v>
                </c:pt>
                <c:pt idx="45717">
                  <c:v>-8</c:v>
                </c:pt>
                <c:pt idx="45718">
                  <c:v>-10</c:v>
                </c:pt>
                <c:pt idx="45719">
                  <c:v>-9</c:v>
                </c:pt>
                <c:pt idx="45720">
                  <c:v>-10</c:v>
                </c:pt>
                <c:pt idx="45721">
                  <c:v>-9</c:v>
                </c:pt>
                <c:pt idx="45722">
                  <c:v>-8</c:v>
                </c:pt>
                <c:pt idx="45723">
                  <c:v>-8</c:v>
                </c:pt>
                <c:pt idx="45724">
                  <c:v>-7</c:v>
                </c:pt>
                <c:pt idx="45725">
                  <c:v>-9</c:v>
                </c:pt>
                <c:pt idx="45726">
                  <c:v>-10</c:v>
                </c:pt>
                <c:pt idx="45727">
                  <c:v>-8</c:v>
                </c:pt>
                <c:pt idx="45728">
                  <c:v>-10</c:v>
                </c:pt>
                <c:pt idx="45729">
                  <c:v>-11</c:v>
                </c:pt>
                <c:pt idx="45730">
                  <c:v>-10</c:v>
                </c:pt>
                <c:pt idx="45731">
                  <c:v>-13</c:v>
                </c:pt>
                <c:pt idx="45732">
                  <c:v>-11</c:v>
                </c:pt>
                <c:pt idx="45733">
                  <c:v>-10</c:v>
                </c:pt>
                <c:pt idx="45734">
                  <c:v>-10</c:v>
                </c:pt>
                <c:pt idx="45735">
                  <c:v>-10</c:v>
                </c:pt>
                <c:pt idx="45736">
                  <c:v>-10</c:v>
                </c:pt>
                <c:pt idx="45737">
                  <c:v>-10</c:v>
                </c:pt>
                <c:pt idx="45738">
                  <c:v>-12</c:v>
                </c:pt>
                <c:pt idx="45739">
                  <c:v>-11</c:v>
                </c:pt>
                <c:pt idx="45740">
                  <c:v>-9</c:v>
                </c:pt>
                <c:pt idx="45741">
                  <c:v>-10</c:v>
                </c:pt>
                <c:pt idx="45742">
                  <c:v>-12</c:v>
                </c:pt>
                <c:pt idx="45743">
                  <c:v>-9</c:v>
                </c:pt>
                <c:pt idx="45744">
                  <c:v>-10</c:v>
                </c:pt>
                <c:pt idx="45745">
                  <c:v>-9</c:v>
                </c:pt>
                <c:pt idx="45746">
                  <c:v>-10</c:v>
                </c:pt>
                <c:pt idx="45747">
                  <c:v>-10</c:v>
                </c:pt>
                <c:pt idx="45748">
                  <c:v>-11</c:v>
                </c:pt>
                <c:pt idx="45749">
                  <c:v>-9</c:v>
                </c:pt>
                <c:pt idx="45750">
                  <c:v>-8</c:v>
                </c:pt>
                <c:pt idx="45751">
                  <c:v>-10</c:v>
                </c:pt>
                <c:pt idx="45752">
                  <c:v>-11</c:v>
                </c:pt>
                <c:pt idx="45753">
                  <c:v>-13</c:v>
                </c:pt>
                <c:pt idx="45754">
                  <c:v>-10</c:v>
                </c:pt>
                <c:pt idx="45755">
                  <c:v>-10</c:v>
                </c:pt>
                <c:pt idx="45756">
                  <c:v>-11</c:v>
                </c:pt>
                <c:pt idx="45757">
                  <c:v>-10</c:v>
                </c:pt>
                <c:pt idx="45758">
                  <c:v>-10</c:v>
                </c:pt>
                <c:pt idx="45759">
                  <c:v>-12</c:v>
                </c:pt>
                <c:pt idx="45760">
                  <c:v>-11</c:v>
                </c:pt>
                <c:pt idx="45761">
                  <c:v>-13</c:v>
                </c:pt>
                <c:pt idx="45762">
                  <c:v>-11</c:v>
                </c:pt>
                <c:pt idx="45763">
                  <c:v>-11</c:v>
                </c:pt>
                <c:pt idx="45764">
                  <c:v>-8</c:v>
                </c:pt>
                <c:pt idx="45765">
                  <c:v>-13</c:v>
                </c:pt>
                <c:pt idx="45766">
                  <c:v>-8</c:v>
                </c:pt>
                <c:pt idx="45767">
                  <c:v>-7</c:v>
                </c:pt>
                <c:pt idx="45768">
                  <c:v>-8</c:v>
                </c:pt>
                <c:pt idx="45769">
                  <c:v>-5</c:v>
                </c:pt>
                <c:pt idx="45770">
                  <c:v>-6</c:v>
                </c:pt>
                <c:pt idx="45771">
                  <c:v>-5</c:v>
                </c:pt>
                <c:pt idx="45772">
                  <c:v>-4</c:v>
                </c:pt>
                <c:pt idx="45773">
                  <c:v>-17</c:v>
                </c:pt>
                <c:pt idx="45774">
                  <c:v>-15</c:v>
                </c:pt>
                <c:pt idx="45775">
                  <c:v>-8</c:v>
                </c:pt>
                <c:pt idx="45776">
                  <c:v>-9</c:v>
                </c:pt>
                <c:pt idx="45777">
                  <c:v>-10</c:v>
                </c:pt>
                <c:pt idx="45778">
                  <c:v>-8</c:v>
                </c:pt>
                <c:pt idx="45779">
                  <c:v>-9</c:v>
                </c:pt>
                <c:pt idx="45780">
                  <c:v>-10</c:v>
                </c:pt>
                <c:pt idx="45781">
                  <c:v>-12</c:v>
                </c:pt>
                <c:pt idx="45782">
                  <c:v>-10</c:v>
                </c:pt>
                <c:pt idx="45783">
                  <c:v>-10</c:v>
                </c:pt>
                <c:pt idx="45784">
                  <c:v>-9</c:v>
                </c:pt>
                <c:pt idx="45785">
                  <c:v>-8</c:v>
                </c:pt>
                <c:pt idx="45786">
                  <c:v>-8</c:v>
                </c:pt>
                <c:pt idx="45787">
                  <c:v>-6</c:v>
                </c:pt>
                <c:pt idx="45788">
                  <c:v>-5</c:v>
                </c:pt>
                <c:pt idx="45789">
                  <c:v>-4</c:v>
                </c:pt>
                <c:pt idx="45790">
                  <c:v>-6</c:v>
                </c:pt>
                <c:pt idx="45791">
                  <c:v>-14</c:v>
                </c:pt>
                <c:pt idx="45792">
                  <c:v>-10</c:v>
                </c:pt>
                <c:pt idx="45793">
                  <c:v>-9</c:v>
                </c:pt>
                <c:pt idx="45794">
                  <c:v>-10</c:v>
                </c:pt>
                <c:pt idx="45795">
                  <c:v>-10</c:v>
                </c:pt>
                <c:pt idx="45796">
                  <c:v>-10</c:v>
                </c:pt>
                <c:pt idx="45797">
                  <c:v>-10</c:v>
                </c:pt>
                <c:pt idx="45798">
                  <c:v>-8</c:v>
                </c:pt>
                <c:pt idx="45799">
                  <c:v>-10</c:v>
                </c:pt>
                <c:pt idx="45800">
                  <c:v>-10</c:v>
                </c:pt>
                <c:pt idx="45801">
                  <c:v>-11</c:v>
                </c:pt>
                <c:pt idx="45802">
                  <c:v>-9</c:v>
                </c:pt>
                <c:pt idx="45803">
                  <c:v>-6</c:v>
                </c:pt>
                <c:pt idx="45804">
                  <c:v>-7</c:v>
                </c:pt>
                <c:pt idx="45805">
                  <c:v>-7</c:v>
                </c:pt>
                <c:pt idx="45806">
                  <c:v>-9</c:v>
                </c:pt>
                <c:pt idx="45807">
                  <c:v>-7</c:v>
                </c:pt>
                <c:pt idx="45808">
                  <c:v>-7</c:v>
                </c:pt>
                <c:pt idx="45809">
                  <c:v>-9</c:v>
                </c:pt>
                <c:pt idx="45810">
                  <c:v>-9</c:v>
                </c:pt>
                <c:pt idx="45811">
                  <c:v>-8</c:v>
                </c:pt>
                <c:pt idx="45812">
                  <c:v>-9</c:v>
                </c:pt>
                <c:pt idx="45813">
                  <c:v>-6</c:v>
                </c:pt>
                <c:pt idx="45814">
                  <c:v>-8</c:v>
                </c:pt>
                <c:pt idx="45815">
                  <c:v>-9</c:v>
                </c:pt>
                <c:pt idx="45816">
                  <c:v>-10</c:v>
                </c:pt>
                <c:pt idx="45817">
                  <c:v>-11</c:v>
                </c:pt>
                <c:pt idx="45818">
                  <c:v>-8</c:v>
                </c:pt>
                <c:pt idx="45819">
                  <c:v>-9</c:v>
                </c:pt>
                <c:pt idx="45820">
                  <c:v>-7</c:v>
                </c:pt>
                <c:pt idx="45821">
                  <c:v>-8</c:v>
                </c:pt>
                <c:pt idx="45822">
                  <c:v>-7</c:v>
                </c:pt>
                <c:pt idx="45823">
                  <c:v>-10</c:v>
                </c:pt>
                <c:pt idx="45824">
                  <c:v>-8</c:v>
                </c:pt>
                <c:pt idx="45825">
                  <c:v>-9</c:v>
                </c:pt>
                <c:pt idx="45826">
                  <c:v>-6</c:v>
                </c:pt>
                <c:pt idx="45827">
                  <c:v>-16</c:v>
                </c:pt>
                <c:pt idx="45828">
                  <c:v>-14</c:v>
                </c:pt>
                <c:pt idx="45829">
                  <c:v>-13</c:v>
                </c:pt>
                <c:pt idx="45830">
                  <c:v>-15</c:v>
                </c:pt>
                <c:pt idx="45831">
                  <c:v>-14</c:v>
                </c:pt>
                <c:pt idx="45832">
                  <c:v>-16</c:v>
                </c:pt>
                <c:pt idx="45833">
                  <c:v>-16</c:v>
                </c:pt>
                <c:pt idx="45834">
                  <c:v>-13</c:v>
                </c:pt>
                <c:pt idx="45835">
                  <c:v>-15</c:v>
                </c:pt>
                <c:pt idx="45836">
                  <c:v>-11</c:v>
                </c:pt>
                <c:pt idx="45837">
                  <c:v>-11</c:v>
                </c:pt>
                <c:pt idx="45838">
                  <c:v>-14</c:v>
                </c:pt>
                <c:pt idx="45839">
                  <c:v>-7</c:v>
                </c:pt>
                <c:pt idx="45840">
                  <c:v>-9</c:v>
                </c:pt>
                <c:pt idx="45841">
                  <c:v>-10</c:v>
                </c:pt>
                <c:pt idx="45842">
                  <c:v>-9</c:v>
                </c:pt>
                <c:pt idx="45843">
                  <c:v>-7</c:v>
                </c:pt>
                <c:pt idx="45844">
                  <c:v>-7</c:v>
                </c:pt>
                <c:pt idx="45845">
                  <c:v>-8</c:v>
                </c:pt>
                <c:pt idx="45846">
                  <c:v>-9</c:v>
                </c:pt>
                <c:pt idx="45847">
                  <c:v>-10</c:v>
                </c:pt>
                <c:pt idx="45848">
                  <c:v>-8</c:v>
                </c:pt>
                <c:pt idx="45849">
                  <c:v>-10</c:v>
                </c:pt>
                <c:pt idx="45850">
                  <c:v>-9</c:v>
                </c:pt>
                <c:pt idx="45851">
                  <c:v>-10</c:v>
                </c:pt>
                <c:pt idx="45852">
                  <c:v>-11</c:v>
                </c:pt>
                <c:pt idx="45853">
                  <c:v>-9</c:v>
                </c:pt>
                <c:pt idx="45854">
                  <c:v>-8</c:v>
                </c:pt>
                <c:pt idx="45855">
                  <c:v>-10</c:v>
                </c:pt>
                <c:pt idx="45856">
                  <c:v>-10</c:v>
                </c:pt>
                <c:pt idx="45857">
                  <c:v>-9</c:v>
                </c:pt>
                <c:pt idx="45858">
                  <c:v>-9</c:v>
                </c:pt>
                <c:pt idx="45859">
                  <c:v>-10</c:v>
                </c:pt>
                <c:pt idx="45860">
                  <c:v>-14</c:v>
                </c:pt>
                <c:pt idx="45861">
                  <c:v>-10</c:v>
                </c:pt>
                <c:pt idx="45862">
                  <c:v>-12</c:v>
                </c:pt>
                <c:pt idx="45863">
                  <c:v>-15</c:v>
                </c:pt>
                <c:pt idx="45864">
                  <c:v>-10</c:v>
                </c:pt>
                <c:pt idx="45865">
                  <c:v>-12</c:v>
                </c:pt>
                <c:pt idx="45866">
                  <c:v>-14</c:v>
                </c:pt>
                <c:pt idx="45867">
                  <c:v>-10</c:v>
                </c:pt>
                <c:pt idx="45868">
                  <c:v>-10</c:v>
                </c:pt>
                <c:pt idx="45869">
                  <c:v>-10</c:v>
                </c:pt>
                <c:pt idx="45870">
                  <c:v>-10</c:v>
                </c:pt>
                <c:pt idx="45871">
                  <c:v>-10</c:v>
                </c:pt>
                <c:pt idx="45872">
                  <c:v>-10</c:v>
                </c:pt>
                <c:pt idx="45873">
                  <c:v>-12</c:v>
                </c:pt>
                <c:pt idx="45874">
                  <c:v>-11</c:v>
                </c:pt>
                <c:pt idx="45875">
                  <c:v>-11</c:v>
                </c:pt>
                <c:pt idx="45876">
                  <c:v>-10</c:v>
                </c:pt>
                <c:pt idx="45877">
                  <c:v>-8</c:v>
                </c:pt>
                <c:pt idx="45878">
                  <c:v>-10</c:v>
                </c:pt>
                <c:pt idx="45879">
                  <c:v>-8</c:v>
                </c:pt>
                <c:pt idx="45880">
                  <c:v>-6</c:v>
                </c:pt>
                <c:pt idx="45881">
                  <c:v>-8</c:v>
                </c:pt>
                <c:pt idx="45882">
                  <c:v>-10</c:v>
                </c:pt>
                <c:pt idx="45883">
                  <c:v>-10</c:v>
                </c:pt>
                <c:pt idx="45884">
                  <c:v>-8</c:v>
                </c:pt>
                <c:pt idx="45885">
                  <c:v>-7</c:v>
                </c:pt>
                <c:pt idx="45886">
                  <c:v>-9</c:v>
                </c:pt>
                <c:pt idx="45887">
                  <c:v>-8</c:v>
                </c:pt>
                <c:pt idx="45888">
                  <c:v>-9</c:v>
                </c:pt>
                <c:pt idx="45889">
                  <c:v>-8</c:v>
                </c:pt>
                <c:pt idx="45890">
                  <c:v>-9</c:v>
                </c:pt>
                <c:pt idx="45891">
                  <c:v>-8</c:v>
                </c:pt>
                <c:pt idx="45892">
                  <c:v>-7</c:v>
                </c:pt>
                <c:pt idx="45893">
                  <c:v>-6</c:v>
                </c:pt>
                <c:pt idx="45894">
                  <c:v>-7</c:v>
                </c:pt>
                <c:pt idx="45895">
                  <c:v>-8</c:v>
                </c:pt>
                <c:pt idx="45896">
                  <c:v>-11</c:v>
                </c:pt>
                <c:pt idx="45897">
                  <c:v>-8</c:v>
                </c:pt>
                <c:pt idx="45898">
                  <c:v>-7</c:v>
                </c:pt>
                <c:pt idx="45899">
                  <c:v>-9</c:v>
                </c:pt>
                <c:pt idx="45900">
                  <c:v>-9</c:v>
                </c:pt>
                <c:pt idx="45901">
                  <c:v>-10</c:v>
                </c:pt>
                <c:pt idx="45902">
                  <c:v>-7</c:v>
                </c:pt>
                <c:pt idx="45903">
                  <c:v>-7</c:v>
                </c:pt>
                <c:pt idx="45904">
                  <c:v>-8</c:v>
                </c:pt>
                <c:pt idx="45905">
                  <c:v>-9</c:v>
                </c:pt>
                <c:pt idx="45906">
                  <c:v>-9</c:v>
                </c:pt>
                <c:pt idx="45907">
                  <c:v>-8</c:v>
                </c:pt>
                <c:pt idx="45908">
                  <c:v>-11</c:v>
                </c:pt>
                <c:pt idx="45909">
                  <c:v>-8</c:v>
                </c:pt>
                <c:pt idx="45910">
                  <c:v>-9</c:v>
                </c:pt>
                <c:pt idx="45911">
                  <c:v>2</c:v>
                </c:pt>
                <c:pt idx="45912">
                  <c:v>6</c:v>
                </c:pt>
                <c:pt idx="45913">
                  <c:v>0</c:v>
                </c:pt>
                <c:pt idx="45914">
                  <c:v>0</c:v>
                </c:pt>
                <c:pt idx="45915">
                  <c:v>-5</c:v>
                </c:pt>
                <c:pt idx="45916">
                  <c:v>-5</c:v>
                </c:pt>
                <c:pt idx="45917">
                  <c:v>-5</c:v>
                </c:pt>
                <c:pt idx="45918">
                  <c:v>-10</c:v>
                </c:pt>
                <c:pt idx="45919">
                  <c:v>-7</c:v>
                </c:pt>
                <c:pt idx="45920">
                  <c:v>-8</c:v>
                </c:pt>
                <c:pt idx="45921">
                  <c:v>-5</c:v>
                </c:pt>
                <c:pt idx="45922">
                  <c:v>-4</c:v>
                </c:pt>
                <c:pt idx="45923">
                  <c:v>-9</c:v>
                </c:pt>
                <c:pt idx="45924">
                  <c:v>-8</c:v>
                </c:pt>
                <c:pt idx="45925">
                  <c:v>-8</c:v>
                </c:pt>
                <c:pt idx="45926">
                  <c:v>-9</c:v>
                </c:pt>
                <c:pt idx="45927">
                  <c:v>-8</c:v>
                </c:pt>
                <c:pt idx="45928">
                  <c:v>-15</c:v>
                </c:pt>
                <c:pt idx="45929">
                  <c:v>-12</c:v>
                </c:pt>
                <c:pt idx="45930">
                  <c:v>-12</c:v>
                </c:pt>
                <c:pt idx="45931">
                  <c:v>-9</c:v>
                </c:pt>
                <c:pt idx="45932">
                  <c:v>-8</c:v>
                </c:pt>
                <c:pt idx="45933">
                  <c:v>-9</c:v>
                </c:pt>
                <c:pt idx="45934">
                  <c:v>-9</c:v>
                </c:pt>
                <c:pt idx="45935">
                  <c:v>-7</c:v>
                </c:pt>
                <c:pt idx="45936">
                  <c:v>-9</c:v>
                </c:pt>
                <c:pt idx="45937">
                  <c:v>-8</c:v>
                </c:pt>
                <c:pt idx="45938">
                  <c:v>-7</c:v>
                </c:pt>
                <c:pt idx="45939">
                  <c:v>-7</c:v>
                </c:pt>
                <c:pt idx="45940">
                  <c:v>-9</c:v>
                </c:pt>
                <c:pt idx="45941">
                  <c:v>-8</c:v>
                </c:pt>
                <c:pt idx="45942">
                  <c:v>-7</c:v>
                </c:pt>
                <c:pt idx="45943">
                  <c:v>-7</c:v>
                </c:pt>
                <c:pt idx="45944">
                  <c:v>-7</c:v>
                </c:pt>
                <c:pt idx="45945">
                  <c:v>-7</c:v>
                </c:pt>
                <c:pt idx="45946">
                  <c:v>-7</c:v>
                </c:pt>
                <c:pt idx="45947">
                  <c:v>-9</c:v>
                </c:pt>
                <c:pt idx="45948">
                  <c:v>-11</c:v>
                </c:pt>
                <c:pt idx="45949">
                  <c:v>-9</c:v>
                </c:pt>
                <c:pt idx="45950">
                  <c:v>-8</c:v>
                </c:pt>
                <c:pt idx="45951">
                  <c:v>-9</c:v>
                </c:pt>
                <c:pt idx="45952">
                  <c:v>-7</c:v>
                </c:pt>
                <c:pt idx="45953">
                  <c:v>-6</c:v>
                </c:pt>
                <c:pt idx="45954">
                  <c:v>-9</c:v>
                </c:pt>
                <c:pt idx="45955">
                  <c:v>-10</c:v>
                </c:pt>
                <c:pt idx="45956">
                  <c:v>-8</c:v>
                </c:pt>
                <c:pt idx="45957">
                  <c:v>-7</c:v>
                </c:pt>
                <c:pt idx="45958">
                  <c:v>-7</c:v>
                </c:pt>
                <c:pt idx="45959">
                  <c:v>-16</c:v>
                </c:pt>
                <c:pt idx="45960">
                  <c:v>-15</c:v>
                </c:pt>
                <c:pt idx="45961">
                  <c:v>-15</c:v>
                </c:pt>
                <c:pt idx="45962">
                  <c:v>-11</c:v>
                </c:pt>
                <c:pt idx="45963">
                  <c:v>-14</c:v>
                </c:pt>
                <c:pt idx="45964">
                  <c:v>-12</c:v>
                </c:pt>
                <c:pt idx="45965">
                  <c:v>-14</c:v>
                </c:pt>
                <c:pt idx="45966">
                  <c:v>-12</c:v>
                </c:pt>
                <c:pt idx="45967">
                  <c:v>-13</c:v>
                </c:pt>
                <c:pt idx="45968">
                  <c:v>-11</c:v>
                </c:pt>
                <c:pt idx="45969">
                  <c:v>-13</c:v>
                </c:pt>
                <c:pt idx="45970">
                  <c:v>-15</c:v>
                </c:pt>
                <c:pt idx="45971">
                  <c:v>-11</c:v>
                </c:pt>
                <c:pt idx="45972">
                  <c:v>-11</c:v>
                </c:pt>
                <c:pt idx="45973">
                  <c:v>-10</c:v>
                </c:pt>
                <c:pt idx="45974">
                  <c:v>-10</c:v>
                </c:pt>
                <c:pt idx="45975">
                  <c:v>-10</c:v>
                </c:pt>
                <c:pt idx="45976">
                  <c:v>-13</c:v>
                </c:pt>
                <c:pt idx="45977">
                  <c:v>-10</c:v>
                </c:pt>
                <c:pt idx="45978">
                  <c:v>-11</c:v>
                </c:pt>
                <c:pt idx="45979">
                  <c:v>-10</c:v>
                </c:pt>
                <c:pt idx="45980">
                  <c:v>-10</c:v>
                </c:pt>
                <c:pt idx="45981">
                  <c:v>-10</c:v>
                </c:pt>
                <c:pt idx="45982">
                  <c:v>-12</c:v>
                </c:pt>
                <c:pt idx="45983">
                  <c:v>-9</c:v>
                </c:pt>
                <c:pt idx="45984">
                  <c:v>-8</c:v>
                </c:pt>
                <c:pt idx="45985">
                  <c:v>-9</c:v>
                </c:pt>
                <c:pt idx="45986">
                  <c:v>-11</c:v>
                </c:pt>
                <c:pt idx="45987">
                  <c:v>-10</c:v>
                </c:pt>
                <c:pt idx="45988">
                  <c:v>-11</c:v>
                </c:pt>
                <c:pt idx="45989">
                  <c:v>-10</c:v>
                </c:pt>
                <c:pt idx="45990">
                  <c:v>-10</c:v>
                </c:pt>
                <c:pt idx="45991">
                  <c:v>-8</c:v>
                </c:pt>
                <c:pt idx="45992">
                  <c:v>-10</c:v>
                </c:pt>
                <c:pt idx="45993">
                  <c:v>-10</c:v>
                </c:pt>
                <c:pt idx="45994">
                  <c:v>-9</c:v>
                </c:pt>
                <c:pt idx="45995">
                  <c:v>-15</c:v>
                </c:pt>
                <c:pt idx="45996">
                  <c:v>-10</c:v>
                </c:pt>
                <c:pt idx="45997">
                  <c:v>-11</c:v>
                </c:pt>
                <c:pt idx="45998">
                  <c:v>-13</c:v>
                </c:pt>
                <c:pt idx="45999">
                  <c:v>-15</c:v>
                </c:pt>
                <c:pt idx="46000">
                  <c:v>-18</c:v>
                </c:pt>
                <c:pt idx="46001">
                  <c:v>-12</c:v>
                </c:pt>
                <c:pt idx="46002">
                  <c:v>-15</c:v>
                </c:pt>
                <c:pt idx="46003">
                  <c:v>-19</c:v>
                </c:pt>
                <c:pt idx="46004">
                  <c:v>-15</c:v>
                </c:pt>
                <c:pt idx="46005">
                  <c:v>-16</c:v>
                </c:pt>
                <c:pt idx="46006">
                  <c:v>-18</c:v>
                </c:pt>
                <c:pt idx="46007">
                  <c:v>-9</c:v>
                </c:pt>
                <c:pt idx="46008">
                  <c:v>-10</c:v>
                </c:pt>
                <c:pt idx="46009">
                  <c:v>-10</c:v>
                </c:pt>
                <c:pt idx="46010">
                  <c:v>-9</c:v>
                </c:pt>
                <c:pt idx="46011">
                  <c:v>-14</c:v>
                </c:pt>
                <c:pt idx="46012">
                  <c:v>-8</c:v>
                </c:pt>
                <c:pt idx="46013">
                  <c:v>-5</c:v>
                </c:pt>
                <c:pt idx="46014">
                  <c:v>-7</c:v>
                </c:pt>
                <c:pt idx="46015">
                  <c:v>-8</c:v>
                </c:pt>
                <c:pt idx="46016">
                  <c:v>-9</c:v>
                </c:pt>
                <c:pt idx="46017">
                  <c:v>-8</c:v>
                </c:pt>
                <c:pt idx="46018">
                  <c:v>-7</c:v>
                </c:pt>
                <c:pt idx="46019">
                  <c:v>-8</c:v>
                </c:pt>
                <c:pt idx="46020">
                  <c:v>-9</c:v>
                </c:pt>
                <c:pt idx="46021">
                  <c:v>-9</c:v>
                </c:pt>
                <c:pt idx="46022">
                  <c:v>-10</c:v>
                </c:pt>
                <c:pt idx="46023">
                  <c:v>-9</c:v>
                </c:pt>
                <c:pt idx="46024">
                  <c:v>-10</c:v>
                </c:pt>
                <c:pt idx="46025">
                  <c:v>-10</c:v>
                </c:pt>
                <c:pt idx="46026">
                  <c:v>-9</c:v>
                </c:pt>
                <c:pt idx="46027">
                  <c:v>-7</c:v>
                </c:pt>
                <c:pt idx="46028">
                  <c:v>-7</c:v>
                </c:pt>
                <c:pt idx="46029">
                  <c:v>-9</c:v>
                </c:pt>
                <c:pt idx="46030">
                  <c:v>-7</c:v>
                </c:pt>
                <c:pt idx="46031">
                  <c:v>-9</c:v>
                </c:pt>
                <c:pt idx="46032">
                  <c:v>-14</c:v>
                </c:pt>
                <c:pt idx="46033">
                  <c:v>-12</c:v>
                </c:pt>
                <c:pt idx="46034">
                  <c:v>0</c:v>
                </c:pt>
                <c:pt idx="46035">
                  <c:v>-16</c:v>
                </c:pt>
                <c:pt idx="46036">
                  <c:v>-15</c:v>
                </c:pt>
                <c:pt idx="46037">
                  <c:v>-13</c:v>
                </c:pt>
                <c:pt idx="46038">
                  <c:v>-18</c:v>
                </c:pt>
                <c:pt idx="46039">
                  <c:v>-17</c:v>
                </c:pt>
                <c:pt idx="46040">
                  <c:v>-15</c:v>
                </c:pt>
                <c:pt idx="46041">
                  <c:v>-15</c:v>
                </c:pt>
                <c:pt idx="46042">
                  <c:v>-12</c:v>
                </c:pt>
                <c:pt idx="46043">
                  <c:v>-16</c:v>
                </c:pt>
                <c:pt idx="46044">
                  <c:v>-10</c:v>
                </c:pt>
                <c:pt idx="46045">
                  <c:v>-15</c:v>
                </c:pt>
                <c:pt idx="46046">
                  <c:v>-11</c:v>
                </c:pt>
                <c:pt idx="46047">
                  <c:v>-25</c:v>
                </c:pt>
                <c:pt idx="46048">
                  <c:v>-19</c:v>
                </c:pt>
                <c:pt idx="46049">
                  <c:v>-24</c:v>
                </c:pt>
                <c:pt idx="46050">
                  <c:v>-22</c:v>
                </c:pt>
                <c:pt idx="46051">
                  <c:v>-27</c:v>
                </c:pt>
                <c:pt idx="46052">
                  <c:v>-22</c:v>
                </c:pt>
                <c:pt idx="46053">
                  <c:v>-21</c:v>
                </c:pt>
                <c:pt idx="46054">
                  <c:v>-17</c:v>
                </c:pt>
                <c:pt idx="46055">
                  <c:v>-21</c:v>
                </c:pt>
                <c:pt idx="46056">
                  <c:v>-23</c:v>
                </c:pt>
                <c:pt idx="46057">
                  <c:v>-22</c:v>
                </c:pt>
                <c:pt idx="46058">
                  <c:v>-17</c:v>
                </c:pt>
                <c:pt idx="46059">
                  <c:v>-16</c:v>
                </c:pt>
                <c:pt idx="46060">
                  <c:v>-18</c:v>
                </c:pt>
                <c:pt idx="46061">
                  <c:v>-27</c:v>
                </c:pt>
                <c:pt idx="46062">
                  <c:v>-17</c:v>
                </c:pt>
                <c:pt idx="46063">
                  <c:v>-16</c:v>
                </c:pt>
                <c:pt idx="46064">
                  <c:v>-18</c:v>
                </c:pt>
                <c:pt idx="46065">
                  <c:v>-14</c:v>
                </c:pt>
                <c:pt idx="46066">
                  <c:v>-21</c:v>
                </c:pt>
                <c:pt idx="46067">
                  <c:v>-25</c:v>
                </c:pt>
                <c:pt idx="46068">
                  <c:v>-19</c:v>
                </c:pt>
                <c:pt idx="46069">
                  <c:v>-27</c:v>
                </c:pt>
                <c:pt idx="46070">
                  <c:v>-35</c:v>
                </c:pt>
                <c:pt idx="46071">
                  <c:v>-42</c:v>
                </c:pt>
                <c:pt idx="46072">
                  <c:v>-43</c:v>
                </c:pt>
                <c:pt idx="46073">
                  <c:v>-42</c:v>
                </c:pt>
                <c:pt idx="46074">
                  <c:v>-35</c:v>
                </c:pt>
                <c:pt idx="46075">
                  <c:v>-34</c:v>
                </c:pt>
                <c:pt idx="46076">
                  <c:v>-40</c:v>
                </c:pt>
                <c:pt idx="46077">
                  <c:v>-41</c:v>
                </c:pt>
                <c:pt idx="46078">
                  <c:v>-39</c:v>
                </c:pt>
                <c:pt idx="46079">
                  <c:v>-39</c:v>
                </c:pt>
                <c:pt idx="46080">
                  <c:v>-42</c:v>
                </c:pt>
                <c:pt idx="46081">
                  <c:v>-43</c:v>
                </c:pt>
                <c:pt idx="46082">
                  <c:v>-54</c:v>
                </c:pt>
                <c:pt idx="46083">
                  <c:v>-11</c:v>
                </c:pt>
                <c:pt idx="46084">
                  <c:v>-9</c:v>
                </c:pt>
                <c:pt idx="46085">
                  <c:v>-12</c:v>
                </c:pt>
                <c:pt idx="46086">
                  <c:v>-12</c:v>
                </c:pt>
                <c:pt idx="46087">
                  <c:v>-10</c:v>
                </c:pt>
                <c:pt idx="46088">
                  <c:v>-12</c:v>
                </c:pt>
                <c:pt idx="46089">
                  <c:v>-9</c:v>
                </c:pt>
                <c:pt idx="46090">
                  <c:v>-15</c:v>
                </c:pt>
                <c:pt idx="46091">
                  <c:v>-14</c:v>
                </c:pt>
                <c:pt idx="46092">
                  <c:v>-9</c:v>
                </c:pt>
                <c:pt idx="46093">
                  <c:v>-10</c:v>
                </c:pt>
                <c:pt idx="46094">
                  <c:v>-10</c:v>
                </c:pt>
                <c:pt idx="46095">
                  <c:v>-8</c:v>
                </c:pt>
                <c:pt idx="46096">
                  <c:v>-19</c:v>
                </c:pt>
                <c:pt idx="46097">
                  <c:v>-12</c:v>
                </c:pt>
                <c:pt idx="46098">
                  <c:v>-14</c:v>
                </c:pt>
                <c:pt idx="46099">
                  <c:v>-12</c:v>
                </c:pt>
                <c:pt idx="46100">
                  <c:v>-24</c:v>
                </c:pt>
                <c:pt idx="46101">
                  <c:v>-13</c:v>
                </c:pt>
                <c:pt idx="46102">
                  <c:v>-18</c:v>
                </c:pt>
                <c:pt idx="46103">
                  <c:v>-16</c:v>
                </c:pt>
                <c:pt idx="46104">
                  <c:v>-15</c:v>
                </c:pt>
                <c:pt idx="46105">
                  <c:v>-18</c:v>
                </c:pt>
                <c:pt idx="46106">
                  <c:v>-18</c:v>
                </c:pt>
                <c:pt idx="46107">
                  <c:v>-18</c:v>
                </c:pt>
                <c:pt idx="46108">
                  <c:v>-17</c:v>
                </c:pt>
                <c:pt idx="46109">
                  <c:v>-21</c:v>
                </c:pt>
                <c:pt idx="46110">
                  <c:v>-20</c:v>
                </c:pt>
                <c:pt idx="46111">
                  <c:v>-22</c:v>
                </c:pt>
                <c:pt idx="46112">
                  <c:v>-24</c:v>
                </c:pt>
                <c:pt idx="46113">
                  <c:v>-16</c:v>
                </c:pt>
                <c:pt idx="46114">
                  <c:v>-9</c:v>
                </c:pt>
                <c:pt idx="46115">
                  <c:v>-19</c:v>
                </c:pt>
                <c:pt idx="46116">
                  <c:v>-15</c:v>
                </c:pt>
                <c:pt idx="46117">
                  <c:v>-13</c:v>
                </c:pt>
                <c:pt idx="46118">
                  <c:v>-10</c:v>
                </c:pt>
                <c:pt idx="46119">
                  <c:v>-10</c:v>
                </c:pt>
                <c:pt idx="46120">
                  <c:v>-12</c:v>
                </c:pt>
                <c:pt idx="46121">
                  <c:v>-11</c:v>
                </c:pt>
                <c:pt idx="46122">
                  <c:v>-11</c:v>
                </c:pt>
                <c:pt idx="46123">
                  <c:v>-11</c:v>
                </c:pt>
                <c:pt idx="46124">
                  <c:v>-10</c:v>
                </c:pt>
                <c:pt idx="46125">
                  <c:v>-11</c:v>
                </c:pt>
                <c:pt idx="46126">
                  <c:v>-11</c:v>
                </c:pt>
                <c:pt idx="46127">
                  <c:v>-8</c:v>
                </c:pt>
                <c:pt idx="46128">
                  <c:v>-8</c:v>
                </c:pt>
                <c:pt idx="46129">
                  <c:v>-4</c:v>
                </c:pt>
                <c:pt idx="46130">
                  <c:v>-15</c:v>
                </c:pt>
                <c:pt idx="46131">
                  <c:v>-12</c:v>
                </c:pt>
                <c:pt idx="46132">
                  <c:v>-15</c:v>
                </c:pt>
                <c:pt idx="46133">
                  <c:v>-12</c:v>
                </c:pt>
                <c:pt idx="46134">
                  <c:v>-14</c:v>
                </c:pt>
                <c:pt idx="46135">
                  <c:v>-11</c:v>
                </c:pt>
                <c:pt idx="46136">
                  <c:v>-13</c:v>
                </c:pt>
                <c:pt idx="46137">
                  <c:v>-14</c:v>
                </c:pt>
                <c:pt idx="46138">
                  <c:v>-13</c:v>
                </c:pt>
                <c:pt idx="46139">
                  <c:v>-19</c:v>
                </c:pt>
                <c:pt idx="46140">
                  <c:v>-13</c:v>
                </c:pt>
                <c:pt idx="46141">
                  <c:v>-13</c:v>
                </c:pt>
                <c:pt idx="46142">
                  <c:v>-11</c:v>
                </c:pt>
                <c:pt idx="46143">
                  <c:v>-12</c:v>
                </c:pt>
                <c:pt idx="46144">
                  <c:v>-14</c:v>
                </c:pt>
                <c:pt idx="46145">
                  <c:v>-16</c:v>
                </c:pt>
                <c:pt idx="46146">
                  <c:v>-11</c:v>
                </c:pt>
                <c:pt idx="46147">
                  <c:v>-13</c:v>
                </c:pt>
                <c:pt idx="46148">
                  <c:v>-15</c:v>
                </c:pt>
                <c:pt idx="46149">
                  <c:v>-15</c:v>
                </c:pt>
                <c:pt idx="46150">
                  <c:v>-22</c:v>
                </c:pt>
                <c:pt idx="46151">
                  <c:v>-12</c:v>
                </c:pt>
                <c:pt idx="46152">
                  <c:v>-14</c:v>
                </c:pt>
                <c:pt idx="46153">
                  <c:v>-11</c:v>
                </c:pt>
                <c:pt idx="46154">
                  <c:v>-8</c:v>
                </c:pt>
                <c:pt idx="46155">
                  <c:v>-11</c:v>
                </c:pt>
                <c:pt idx="46156">
                  <c:v>-9</c:v>
                </c:pt>
                <c:pt idx="46157">
                  <c:v>-7</c:v>
                </c:pt>
                <c:pt idx="46158">
                  <c:v>-8</c:v>
                </c:pt>
                <c:pt idx="46159">
                  <c:v>-11</c:v>
                </c:pt>
                <c:pt idx="46160">
                  <c:v>-9</c:v>
                </c:pt>
                <c:pt idx="46161">
                  <c:v>-12</c:v>
                </c:pt>
                <c:pt idx="46162">
                  <c:v>-10</c:v>
                </c:pt>
                <c:pt idx="46163">
                  <c:v>-11</c:v>
                </c:pt>
                <c:pt idx="46164">
                  <c:v>-13</c:v>
                </c:pt>
                <c:pt idx="46165">
                  <c:v>-10</c:v>
                </c:pt>
                <c:pt idx="46166">
                  <c:v>-16</c:v>
                </c:pt>
                <c:pt idx="46167">
                  <c:v>-13</c:v>
                </c:pt>
                <c:pt idx="46168">
                  <c:v>-13</c:v>
                </c:pt>
                <c:pt idx="46169">
                  <c:v>-14</c:v>
                </c:pt>
                <c:pt idx="46170">
                  <c:v>-12</c:v>
                </c:pt>
                <c:pt idx="46171">
                  <c:v>-20</c:v>
                </c:pt>
                <c:pt idx="46172">
                  <c:v>-12</c:v>
                </c:pt>
                <c:pt idx="46173">
                  <c:v>-16</c:v>
                </c:pt>
                <c:pt idx="46174">
                  <c:v>-18</c:v>
                </c:pt>
                <c:pt idx="46175">
                  <c:v>-14</c:v>
                </c:pt>
                <c:pt idx="46176">
                  <c:v>-13</c:v>
                </c:pt>
                <c:pt idx="46177">
                  <c:v>-10</c:v>
                </c:pt>
                <c:pt idx="46178">
                  <c:v>-11</c:v>
                </c:pt>
                <c:pt idx="46179">
                  <c:v>-11</c:v>
                </c:pt>
                <c:pt idx="46180">
                  <c:v>-10</c:v>
                </c:pt>
                <c:pt idx="46181">
                  <c:v>-9</c:v>
                </c:pt>
                <c:pt idx="46182">
                  <c:v>-10</c:v>
                </c:pt>
                <c:pt idx="46183">
                  <c:v>-13</c:v>
                </c:pt>
                <c:pt idx="46184">
                  <c:v>-10</c:v>
                </c:pt>
                <c:pt idx="46185">
                  <c:v>-12</c:v>
                </c:pt>
                <c:pt idx="46186">
                  <c:v>-12</c:v>
                </c:pt>
                <c:pt idx="46187">
                  <c:v>-11</c:v>
                </c:pt>
                <c:pt idx="46188">
                  <c:v>-15</c:v>
                </c:pt>
                <c:pt idx="46189">
                  <c:v>-12</c:v>
                </c:pt>
                <c:pt idx="46190">
                  <c:v>-8</c:v>
                </c:pt>
                <c:pt idx="46191">
                  <c:v>-12</c:v>
                </c:pt>
                <c:pt idx="46192">
                  <c:v>-11</c:v>
                </c:pt>
                <c:pt idx="46193">
                  <c:v>-9</c:v>
                </c:pt>
                <c:pt idx="46194">
                  <c:v>-7</c:v>
                </c:pt>
                <c:pt idx="46195">
                  <c:v>-7</c:v>
                </c:pt>
                <c:pt idx="46196">
                  <c:v>-6</c:v>
                </c:pt>
                <c:pt idx="46197">
                  <c:v>-6</c:v>
                </c:pt>
                <c:pt idx="46198">
                  <c:v>-7</c:v>
                </c:pt>
                <c:pt idx="46199">
                  <c:v>-18</c:v>
                </c:pt>
                <c:pt idx="46200">
                  <c:v>-12</c:v>
                </c:pt>
                <c:pt idx="46201">
                  <c:v>-10</c:v>
                </c:pt>
                <c:pt idx="46202">
                  <c:v>-11</c:v>
                </c:pt>
                <c:pt idx="46203">
                  <c:v>-10</c:v>
                </c:pt>
                <c:pt idx="46204">
                  <c:v>-11</c:v>
                </c:pt>
                <c:pt idx="46205">
                  <c:v>-15</c:v>
                </c:pt>
                <c:pt idx="46206">
                  <c:v>-14</c:v>
                </c:pt>
                <c:pt idx="46207">
                  <c:v>-10</c:v>
                </c:pt>
                <c:pt idx="46208">
                  <c:v>-8</c:v>
                </c:pt>
                <c:pt idx="46209">
                  <c:v>-6</c:v>
                </c:pt>
                <c:pt idx="46210">
                  <c:v>-13</c:v>
                </c:pt>
                <c:pt idx="46211">
                  <c:v>-9</c:v>
                </c:pt>
                <c:pt idx="46212">
                  <c:v>-6</c:v>
                </c:pt>
                <c:pt idx="46213">
                  <c:v>-7</c:v>
                </c:pt>
                <c:pt idx="46214">
                  <c:v>-6</c:v>
                </c:pt>
                <c:pt idx="46215">
                  <c:v>-7</c:v>
                </c:pt>
                <c:pt idx="46216">
                  <c:v>-8</c:v>
                </c:pt>
                <c:pt idx="46217">
                  <c:v>-6</c:v>
                </c:pt>
                <c:pt idx="46218">
                  <c:v>-8</c:v>
                </c:pt>
                <c:pt idx="46219">
                  <c:v>-8</c:v>
                </c:pt>
                <c:pt idx="46220">
                  <c:v>-9</c:v>
                </c:pt>
                <c:pt idx="46221">
                  <c:v>-14</c:v>
                </c:pt>
                <c:pt idx="46222">
                  <c:v>-14</c:v>
                </c:pt>
                <c:pt idx="46223">
                  <c:v>-11</c:v>
                </c:pt>
                <c:pt idx="46224">
                  <c:v>-11</c:v>
                </c:pt>
                <c:pt idx="46225">
                  <c:v>-10</c:v>
                </c:pt>
                <c:pt idx="46226">
                  <c:v>-11</c:v>
                </c:pt>
                <c:pt idx="46227">
                  <c:v>-10</c:v>
                </c:pt>
                <c:pt idx="46228">
                  <c:v>-13</c:v>
                </c:pt>
                <c:pt idx="46229">
                  <c:v>-12</c:v>
                </c:pt>
                <c:pt idx="46230">
                  <c:v>-13</c:v>
                </c:pt>
                <c:pt idx="46231">
                  <c:v>-10</c:v>
                </c:pt>
                <c:pt idx="46232">
                  <c:v>-16</c:v>
                </c:pt>
                <c:pt idx="46233">
                  <c:v>-16</c:v>
                </c:pt>
                <c:pt idx="46234">
                  <c:v>-15</c:v>
                </c:pt>
                <c:pt idx="46235">
                  <c:v>-18</c:v>
                </c:pt>
                <c:pt idx="46236">
                  <c:v>-17</c:v>
                </c:pt>
                <c:pt idx="46237">
                  <c:v>-19</c:v>
                </c:pt>
                <c:pt idx="46238">
                  <c:v>-16</c:v>
                </c:pt>
                <c:pt idx="46239">
                  <c:v>-15</c:v>
                </c:pt>
                <c:pt idx="46240">
                  <c:v>-26</c:v>
                </c:pt>
                <c:pt idx="46241">
                  <c:v>-18</c:v>
                </c:pt>
                <c:pt idx="46242">
                  <c:v>-15</c:v>
                </c:pt>
                <c:pt idx="46243">
                  <c:v>-21</c:v>
                </c:pt>
                <c:pt idx="46244">
                  <c:v>-16</c:v>
                </c:pt>
                <c:pt idx="46245">
                  <c:v>-11</c:v>
                </c:pt>
                <c:pt idx="46246">
                  <c:v>-10</c:v>
                </c:pt>
                <c:pt idx="46247">
                  <c:v>-9</c:v>
                </c:pt>
                <c:pt idx="46248">
                  <c:v>-9</c:v>
                </c:pt>
                <c:pt idx="46249">
                  <c:v>-8</c:v>
                </c:pt>
                <c:pt idx="46250">
                  <c:v>-10</c:v>
                </c:pt>
                <c:pt idx="46251">
                  <c:v>-10</c:v>
                </c:pt>
                <c:pt idx="46252">
                  <c:v>-10</c:v>
                </c:pt>
                <c:pt idx="46253">
                  <c:v>-11</c:v>
                </c:pt>
                <c:pt idx="46254">
                  <c:v>-10</c:v>
                </c:pt>
                <c:pt idx="46255">
                  <c:v>-11</c:v>
                </c:pt>
                <c:pt idx="46256">
                  <c:v>-15</c:v>
                </c:pt>
                <c:pt idx="46257">
                  <c:v>119</c:v>
                </c:pt>
                <c:pt idx="46258">
                  <c:v>-6</c:v>
                </c:pt>
                <c:pt idx="46259">
                  <c:v>-6</c:v>
                </c:pt>
                <c:pt idx="46260">
                  <c:v>-11</c:v>
                </c:pt>
                <c:pt idx="46261">
                  <c:v>-8</c:v>
                </c:pt>
                <c:pt idx="46262">
                  <c:v>-11</c:v>
                </c:pt>
                <c:pt idx="46263">
                  <c:v>-12</c:v>
                </c:pt>
                <c:pt idx="46264">
                  <c:v>-16</c:v>
                </c:pt>
                <c:pt idx="46265">
                  <c:v>-16</c:v>
                </c:pt>
                <c:pt idx="46266">
                  <c:v>-16</c:v>
                </c:pt>
                <c:pt idx="46267">
                  <c:v>-14</c:v>
                </c:pt>
                <c:pt idx="46268">
                  <c:v>-12</c:v>
                </c:pt>
                <c:pt idx="46269">
                  <c:v>-18</c:v>
                </c:pt>
                <c:pt idx="46270">
                  <c:v>-17</c:v>
                </c:pt>
                <c:pt idx="46271">
                  <c:v>-14</c:v>
                </c:pt>
                <c:pt idx="46272">
                  <c:v>-10</c:v>
                </c:pt>
                <c:pt idx="46273">
                  <c:v>-12</c:v>
                </c:pt>
                <c:pt idx="46274">
                  <c:v>-20</c:v>
                </c:pt>
                <c:pt idx="46275">
                  <c:v>-10</c:v>
                </c:pt>
                <c:pt idx="46276">
                  <c:v>-20</c:v>
                </c:pt>
                <c:pt idx="46277">
                  <c:v>-15</c:v>
                </c:pt>
                <c:pt idx="46278">
                  <c:v>-11</c:v>
                </c:pt>
                <c:pt idx="46279">
                  <c:v>-17</c:v>
                </c:pt>
                <c:pt idx="46280">
                  <c:v>-23</c:v>
                </c:pt>
                <c:pt idx="46281">
                  <c:v>-11</c:v>
                </c:pt>
                <c:pt idx="46282">
                  <c:v>-10</c:v>
                </c:pt>
                <c:pt idx="46283">
                  <c:v>-9</c:v>
                </c:pt>
                <c:pt idx="46284">
                  <c:v>-10</c:v>
                </c:pt>
                <c:pt idx="46285">
                  <c:v>-10</c:v>
                </c:pt>
                <c:pt idx="46286">
                  <c:v>-8</c:v>
                </c:pt>
                <c:pt idx="46287">
                  <c:v>-12</c:v>
                </c:pt>
                <c:pt idx="46288">
                  <c:v>-10</c:v>
                </c:pt>
                <c:pt idx="46289">
                  <c:v>-10</c:v>
                </c:pt>
                <c:pt idx="46290">
                  <c:v>-11</c:v>
                </c:pt>
                <c:pt idx="46291">
                  <c:v>-11</c:v>
                </c:pt>
                <c:pt idx="46292">
                  <c:v>-8</c:v>
                </c:pt>
                <c:pt idx="46293">
                  <c:v>-17</c:v>
                </c:pt>
                <c:pt idx="46294">
                  <c:v>-17</c:v>
                </c:pt>
                <c:pt idx="46295">
                  <c:v>-12</c:v>
                </c:pt>
                <c:pt idx="46296">
                  <c:v>-12</c:v>
                </c:pt>
                <c:pt idx="46297">
                  <c:v>-14</c:v>
                </c:pt>
                <c:pt idx="46298">
                  <c:v>-13</c:v>
                </c:pt>
                <c:pt idx="46299">
                  <c:v>-12</c:v>
                </c:pt>
                <c:pt idx="46300">
                  <c:v>-15</c:v>
                </c:pt>
                <c:pt idx="46301">
                  <c:v>-12</c:v>
                </c:pt>
                <c:pt idx="46302">
                  <c:v>-11</c:v>
                </c:pt>
                <c:pt idx="46303">
                  <c:v>-13</c:v>
                </c:pt>
                <c:pt idx="46304">
                  <c:v>-16</c:v>
                </c:pt>
                <c:pt idx="46305">
                  <c:v>-17</c:v>
                </c:pt>
                <c:pt idx="46306">
                  <c:v>-16</c:v>
                </c:pt>
                <c:pt idx="46307">
                  <c:v>-17</c:v>
                </c:pt>
                <c:pt idx="46308">
                  <c:v>-17</c:v>
                </c:pt>
                <c:pt idx="46309">
                  <c:v>-16</c:v>
                </c:pt>
                <c:pt idx="46310">
                  <c:v>-20</c:v>
                </c:pt>
                <c:pt idx="46311">
                  <c:v>-20</c:v>
                </c:pt>
                <c:pt idx="46312">
                  <c:v>-17</c:v>
                </c:pt>
                <c:pt idx="46313">
                  <c:v>-17</c:v>
                </c:pt>
                <c:pt idx="46314">
                  <c:v>-20</c:v>
                </c:pt>
                <c:pt idx="46315">
                  <c:v>-19</c:v>
                </c:pt>
                <c:pt idx="46316">
                  <c:v>-21</c:v>
                </c:pt>
                <c:pt idx="46317">
                  <c:v>-21</c:v>
                </c:pt>
                <c:pt idx="46318">
                  <c:v>-19</c:v>
                </c:pt>
                <c:pt idx="46319">
                  <c:v>-21</c:v>
                </c:pt>
                <c:pt idx="46320">
                  <c:v>-23</c:v>
                </c:pt>
                <c:pt idx="46321">
                  <c:v>-25</c:v>
                </c:pt>
                <c:pt idx="46322">
                  <c:v>-26</c:v>
                </c:pt>
                <c:pt idx="46323">
                  <c:v>-22</c:v>
                </c:pt>
                <c:pt idx="46324">
                  <c:v>-25</c:v>
                </c:pt>
                <c:pt idx="46325">
                  <c:v>-24</c:v>
                </c:pt>
                <c:pt idx="46326">
                  <c:v>-18</c:v>
                </c:pt>
                <c:pt idx="46327">
                  <c:v>-20</c:v>
                </c:pt>
                <c:pt idx="46328">
                  <c:v>-29</c:v>
                </c:pt>
                <c:pt idx="46329">
                  <c:v>-23</c:v>
                </c:pt>
                <c:pt idx="46330">
                  <c:v>-12</c:v>
                </c:pt>
                <c:pt idx="46331">
                  <c:v>-12</c:v>
                </c:pt>
                <c:pt idx="46332">
                  <c:v>-15</c:v>
                </c:pt>
                <c:pt idx="46333">
                  <c:v>-14</c:v>
                </c:pt>
                <c:pt idx="46334">
                  <c:v>-12</c:v>
                </c:pt>
                <c:pt idx="46335">
                  <c:v>-10</c:v>
                </c:pt>
                <c:pt idx="46336">
                  <c:v>-17</c:v>
                </c:pt>
                <c:pt idx="46337">
                  <c:v>-13</c:v>
                </c:pt>
                <c:pt idx="46338">
                  <c:v>-17</c:v>
                </c:pt>
                <c:pt idx="46339">
                  <c:v>-12</c:v>
                </c:pt>
                <c:pt idx="46340">
                  <c:v>-9</c:v>
                </c:pt>
                <c:pt idx="46341">
                  <c:v>-14</c:v>
                </c:pt>
                <c:pt idx="46342">
                  <c:v>-18</c:v>
                </c:pt>
                <c:pt idx="46343">
                  <c:v>-15</c:v>
                </c:pt>
                <c:pt idx="46344">
                  <c:v>-12</c:v>
                </c:pt>
                <c:pt idx="46345">
                  <c:v>-14</c:v>
                </c:pt>
                <c:pt idx="46346">
                  <c:v>-13</c:v>
                </c:pt>
                <c:pt idx="46347">
                  <c:v>-17</c:v>
                </c:pt>
                <c:pt idx="46348">
                  <c:v>-13</c:v>
                </c:pt>
                <c:pt idx="46349">
                  <c:v>-14</c:v>
                </c:pt>
                <c:pt idx="46350">
                  <c:v>-12</c:v>
                </c:pt>
                <c:pt idx="46351">
                  <c:v>-14</c:v>
                </c:pt>
                <c:pt idx="46352">
                  <c:v>-12</c:v>
                </c:pt>
                <c:pt idx="46353">
                  <c:v>-19</c:v>
                </c:pt>
                <c:pt idx="46354">
                  <c:v>-10</c:v>
                </c:pt>
                <c:pt idx="46355">
                  <c:v>-16</c:v>
                </c:pt>
                <c:pt idx="46356">
                  <c:v>-13</c:v>
                </c:pt>
                <c:pt idx="46357">
                  <c:v>-10</c:v>
                </c:pt>
                <c:pt idx="46358">
                  <c:v>-14</c:v>
                </c:pt>
                <c:pt idx="46359">
                  <c:v>-8</c:v>
                </c:pt>
                <c:pt idx="46360">
                  <c:v>-19</c:v>
                </c:pt>
                <c:pt idx="46361">
                  <c:v>-13</c:v>
                </c:pt>
                <c:pt idx="46362">
                  <c:v>-15</c:v>
                </c:pt>
                <c:pt idx="46363">
                  <c:v>-13</c:v>
                </c:pt>
                <c:pt idx="46364">
                  <c:v>-15</c:v>
                </c:pt>
                <c:pt idx="46365">
                  <c:v>-15</c:v>
                </c:pt>
                <c:pt idx="46366">
                  <c:v>-12</c:v>
                </c:pt>
                <c:pt idx="46367">
                  <c:v>-12</c:v>
                </c:pt>
                <c:pt idx="46368">
                  <c:v>-10</c:v>
                </c:pt>
                <c:pt idx="46369">
                  <c:v>-10</c:v>
                </c:pt>
                <c:pt idx="46370">
                  <c:v>-15</c:v>
                </c:pt>
                <c:pt idx="46371">
                  <c:v>-13</c:v>
                </c:pt>
                <c:pt idx="46372">
                  <c:v>-14</c:v>
                </c:pt>
                <c:pt idx="46373">
                  <c:v>-9</c:v>
                </c:pt>
                <c:pt idx="46374">
                  <c:v>-11</c:v>
                </c:pt>
                <c:pt idx="46375">
                  <c:v>-20</c:v>
                </c:pt>
                <c:pt idx="46376">
                  <c:v>-26</c:v>
                </c:pt>
                <c:pt idx="46377">
                  <c:v>-24</c:v>
                </c:pt>
                <c:pt idx="46378">
                  <c:v>-21</c:v>
                </c:pt>
                <c:pt idx="46379">
                  <c:v>-21</c:v>
                </c:pt>
                <c:pt idx="46380">
                  <c:v>-22</c:v>
                </c:pt>
                <c:pt idx="46381">
                  <c:v>-22</c:v>
                </c:pt>
                <c:pt idx="46382">
                  <c:v>-19</c:v>
                </c:pt>
                <c:pt idx="46383">
                  <c:v>-22</c:v>
                </c:pt>
                <c:pt idx="46384">
                  <c:v>-19</c:v>
                </c:pt>
                <c:pt idx="46385">
                  <c:v>-26</c:v>
                </c:pt>
                <c:pt idx="46386">
                  <c:v>-21</c:v>
                </c:pt>
                <c:pt idx="46387">
                  <c:v>-11</c:v>
                </c:pt>
                <c:pt idx="46388">
                  <c:v>-10</c:v>
                </c:pt>
                <c:pt idx="46389">
                  <c:v>-12</c:v>
                </c:pt>
                <c:pt idx="46390">
                  <c:v>-10</c:v>
                </c:pt>
                <c:pt idx="46391">
                  <c:v>-11</c:v>
                </c:pt>
                <c:pt idx="46392">
                  <c:v>-9</c:v>
                </c:pt>
                <c:pt idx="46393">
                  <c:v>-10</c:v>
                </c:pt>
                <c:pt idx="46394">
                  <c:v>-15</c:v>
                </c:pt>
                <c:pt idx="46395">
                  <c:v>-13</c:v>
                </c:pt>
                <c:pt idx="46396">
                  <c:v>-10</c:v>
                </c:pt>
                <c:pt idx="46397">
                  <c:v>-11</c:v>
                </c:pt>
                <c:pt idx="46398">
                  <c:v>-10</c:v>
                </c:pt>
                <c:pt idx="46399">
                  <c:v>-12</c:v>
                </c:pt>
                <c:pt idx="46400">
                  <c:v>-12</c:v>
                </c:pt>
                <c:pt idx="46401">
                  <c:v>-11</c:v>
                </c:pt>
                <c:pt idx="46402">
                  <c:v>-10</c:v>
                </c:pt>
                <c:pt idx="46403">
                  <c:v>-10</c:v>
                </c:pt>
                <c:pt idx="46404">
                  <c:v>-12</c:v>
                </c:pt>
                <c:pt idx="46405">
                  <c:v>-13</c:v>
                </c:pt>
                <c:pt idx="46406">
                  <c:v>-13</c:v>
                </c:pt>
                <c:pt idx="46407">
                  <c:v>-17</c:v>
                </c:pt>
                <c:pt idx="46408">
                  <c:v>-11</c:v>
                </c:pt>
                <c:pt idx="46409">
                  <c:v>-16</c:v>
                </c:pt>
                <c:pt idx="46410">
                  <c:v>-12</c:v>
                </c:pt>
                <c:pt idx="46411">
                  <c:v>-16</c:v>
                </c:pt>
                <c:pt idx="46412">
                  <c:v>-16</c:v>
                </c:pt>
                <c:pt idx="46413">
                  <c:v>-10</c:v>
                </c:pt>
                <c:pt idx="46414">
                  <c:v>-10</c:v>
                </c:pt>
                <c:pt idx="46415">
                  <c:v>-10</c:v>
                </c:pt>
                <c:pt idx="46416">
                  <c:v>-12</c:v>
                </c:pt>
                <c:pt idx="46417">
                  <c:v>-10</c:v>
                </c:pt>
                <c:pt idx="46418">
                  <c:v>-17</c:v>
                </c:pt>
                <c:pt idx="46419">
                  <c:v>-17</c:v>
                </c:pt>
                <c:pt idx="46420">
                  <c:v>-11</c:v>
                </c:pt>
                <c:pt idx="46421">
                  <c:v>-15</c:v>
                </c:pt>
                <c:pt idx="46422">
                  <c:v>-13</c:v>
                </c:pt>
                <c:pt idx="46423">
                  <c:v>-8</c:v>
                </c:pt>
                <c:pt idx="46424">
                  <c:v>-10</c:v>
                </c:pt>
                <c:pt idx="46425">
                  <c:v>-8</c:v>
                </c:pt>
                <c:pt idx="46426">
                  <c:v>-9</c:v>
                </c:pt>
                <c:pt idx="46427">
                  <c:v>-10</c:v>
                </c:pt>
                <c:pt idx="46428">
                  <c:v>-10</c:v>
                </c:pt>
                <c:pt idx="46429">
                  <c:v>-10</c:v>
                </c:pt>
                <c:pt idx="46430">
                  <c:v>-10</c:v>
                </c:pt>
                <c:pt idx="46431">
                  <c:v>-10</c:v>
                </c:pt>
                <c:pt idx="46432">
                  <c:v>-10</c:v>
                </c:pt>
                <c:pt idx="46433">
                  <c:v>-10</c:v>
                </c:pt>
                <c:pt idx="46434">
                  <c:v>-8</c:v>
                </c:pt>
                <c:pt idx="46435">
                  <c:v>-9</c:v>
                </c:pt>
                <c:pt idx="46436">
                  <c:v>-8</c:v>
                </c:pt>
                <c:pt idx="46437">
                  <c:v>-9</c:v>
                </c:pt>
                <c:pt idx="46438">
                  <c:v>-7</c:v>
                </c:pt>
                <c:pt idx="46439">
                  <c:v>-11</c:v>
                </c:pt>
                <c:pt idx="46440">
                  <c:v>-10</c:v>
                </c:pt>
                <c:pt idx="46441">
                  <c:v>-10</c:v>
                </c:pt>
                <c:pt idx="46442">
                  <c:v>-15</c:v>
                </c:pt>
                <c:pt idx="46443">
                  <c:v>-10</c:v>
                </c:pt>
                <c:pt idx="46444">
                  <c:v>-15</c:v>
                </c:pt>
                <c:pt idx="46445">
                  <c:v>-8</c:v>
                </c:pt>
                <c:pt idx="46446">
                  <c:v>-8</c:v>
                </c:pt>
                <c:pt idx="46447">
                  <c:v>-13</c:v>
                </c:pt>
                <c:pt idx="46448">
                  <c:v>-10</c:v>
                </c:pt>
                <c:pt idx="46449">
                  <c:v>-10</c:v>
                </c:pt>
                <c:pt idx="46450">
                  <c:v>-9</c:v>
                </c:pt>
                <c:pt idx="46451">
                  <c:v>-7</c:v>
                </c:pt>
                <c:pt idx="46452">
                  <c:v>-9</c:v>
                </c:pt>
                <c:pt idx="46453">
                  <c:v>-10</c:v>
                </c:pt>
                <c:pt idx="46454">
                  <c:v>-8</c:v>
                </c:pt>
                <c:pt idx="46455">
                  <c:v>-15</c:v>
                </c:pt>
                <c:pt idx="46456">
                  <c:v>-21</c:v>
                </c:pt>
                <c:pt idx="46457">
                  <c:v>-15</c:v>
                </c:pt>
                <c:pt idx="46458">
                  <c:v>-11</c:v>
                </c:pt>
                <c:pt idx="46459">
                  <c:v>-14</c:v>
                </c:pt>
                <c:pt idx="46460">
                  <c:v>-14</c:v>
                </c:pt>
                <c:pt idx="46461">
                  <c:v>-11</c:v>
                </c:pt>
                <c:pt idx="46462">
                  <c:v>-13</c:v>
                </c:pt>
                <c:pt idx="46463">
                  <c:v>-14</c:v>
                </c:pt>
                <c:pt idx="46464">
                  <c:v>-9</c:v>
                </c:pt>
                <c:pt idx="46465">
                  <c:v>-10</c:v>
                </c:pt>
                <c:pt idx="46466">
                  <c:v>-10</c:v>
                </c:pt>
                <c:pt idx="46467">
                  <c:v>-11</c:v>
                </c:pt>
                <c:pt idx="46468">
                  <c:v>-10</c:v>
                </c:pt>
                <c:pt idx="46469">
                  <c:v>-9</c:v>
                </c:pt>
                <c:pt idx="46470">
                  <c:v>-10</c:v>
                </c:pt>
                <c:pt idx="46471">
                  <c:v>-10</c:v>
                </c:pt>
                <c:pt idx="46472">
                  <c:v>-9</c:v>
                </c:pt>
                <c:pt idx="46473">
                  <c:v>-10</c:v>
                </c:pt>
                <c:pt idx="46474">
                  <c:v>-11</c:v>
                </c:pt>
                <c:pt idx="46475">
                  <c:v>-9</c:v>
                </c:pt>
                <c:pt idx="46476">
                  <c:v>-10</c:v>
                </c:pt>
                <c:pt idx="46477">
                  <c:v>-10</c:v>
                </c:pt>
                <c:pt idx="46478">
                  <c:v>-11</c:v>
                </c:pt>
                <c:pt idx="46479">
                  <c:v>-15</c:v>
                </c:pt>
                <c:pt idx="46480">
                  <c:v>-13</c:v>
                </c:pt>
                <c:pt idx="46481">
                  <c:v>-13</c:v>
                </c:pt>
                <c:pt idx="46482">
                  <c:v>-15</c:v>
                </c:pt>
                <c:pt idx="46483">
                  <c:v>-15</c:v>
                </c:pt>
                <c:pt idx="46484">
                  <c:v>-15</c:v>
                </c:pt>
                <c:pt idx="46485">
                  <c:v>-13</c:v>
                </c:pt>
                <c:pt idx="46486">
                  <c:v>-23</c:v>
                </c:pt>
                <c:pt idx="46487">
                  <c:v>-20</c:v>
                </c:pt>
                <c:pt idx="46488">
                  <c:v>-14</c:v>
                </c:pt>
                <c:pt idx="46489">
                  <c:v>-15</c:v>
                </c:pt>
                <c:pt idx="46490">
                  <c:v>-24</c:v>
                </c:pt>
                <c:pt idx="46491">
                  <c:v>-4</c:v>
                </c:pt>
                <c:pt idx="46492">
                  <c:v>-16</c:v>
                </c:pt>
                <c:pt idx="46493">
                  <c:v>-16</c:v>
                </c:pt>
                <c:pt idx="46494">
                  <c:v>-11</c:v>
                </c:pt>
                <c:pt idx="46495">
                  <c:v>-10</c:v>
                </c:pt>
                <c:pt idx="46496">
                  <c:v>-15</c:v>
                </c:pt>
                <c:pt idx="46497">
                  <c:v>-15</c:v>
                </c:pt>
                <c:pt idx="46498">
                  <c:v>-19</c:v>
                </c:pt>
                <c:pt idx="46499">
                  <c:v>-10</c:v>
                </c:pt>
                <c:pt idx="46500">
                  <c:v>-9</c:v>
                </c:pt>
                <c:pt idx="46501">
                  <c:v>-21</c:v>
                </c:pt>
                <c:pt idx="46502">
                  <c:v>-25</c:v>
                </c:pt>
                <c:pt idx="46503">
                  <c:v>-24</c:v>
                </c:pt>
                <c:pt idx="46504">
                  <c:v>-27</c:v>
                </c:pt>
                <c:pt idx="46505">
                  <c:v>-20</c:v>
                </c:pt>
                <c:pt idx="46506">
                  <c:v>-18</c:v>
                </c:pt>
                <c:pt idx="46507">
                  <c:v>-19</c:v>
                </c:pt>
                <c:pt idx="46508">
                  <c:v>-20</c:v>
                </c:pt>
                <c:pt idx="46509">
                  <c:v>-21</c:v>
                </c:pt>
                <c:pt idx="46510">
                  <c:v>-32</c:v>
                </c:pt>
                <c:pt idx="46511">
                  <c:v>-22</c:v>
                </c:pt>
                <c:pt idx="46512">
                  <c:v>-18</c:v>
                </c:pt>
                <c:pt idx="46513">
                  <c:v>-10</c:v>
                </c:pt>
                <c:pt idx="46514">
                  <c:v>-14</c:v>
                </c:pt>
                <c:pt idx="46515">
                  <c:v>-10</c:v>
                </c:pt>
                <c:pt idx="46516">
                  <c:v>-11</c:v>
                </c:pt>
                <c:pt idx="46517">
                  <c:v>-12</c:v>
                </c:pt>
                <c:pt idx="46518">
                  <c:v>-10</c:v>
                </c:pt>
                <c:pt idx="46519">
                  <c:v>-8</c:v>
                </c:pt>
                <c:pt idx="46520">
                  <c:v>-11</c:v>
                </c:pt>
                <c:pt idx="46521">
                  <c:v>-13</c:v>
                </c:pt>
                <c:pt idx="46522">
                  <c:v>-10</c:v>
                </c:pt>
                <c:pt idx="46523">
                  <c:v>-9</c:v>
                </c:pt>
                <c:pt idx="46524">
                  <c:v>-14</c:v>
                </c:pt>
                <c:pt idx="46525">
                  <c:v>-12</c:v>
                </c:pt>
                <c:pt idx="46526">
                  <c:v>-12</c:v>
                </c:pt>
                <c:pt idx="46527">
                  <c:v>-11</c:v>
                </c:pt>
                <c:pt idx="46528">
                  <c:v>-13</c:v>
                </c:pt>
                <c:pt idx="46529">
                  <c:v>-10</c:v>
                </c:pt>
                <c:pt idx="46530">
                  <c:v>-10</c:v>
                </c:pt>
                <c:pt idx="46531">
                  <c:v>-10</c:v>
                </c:pt>
                <c:pt idx="46532">
                  <c:v>-12</c:v>
                </c:pt>
                <c:pt idx="46533">
                  <c:v>-12</c:v>
                </c:pt>
                <c:pt idx="46534">
                  <c:v>-11</c:v>
                </c:pt>
                <c:pt idx="46535">
                  <c:v>-11</c:v>
                </c:pt>
                <c:pt idx="46536">
                  <c:v>-11</c:v>
                </c:pt>
                <c:pt idx="46537">
                  <c:v>-18</c:v>
                </c:pt>
                <c:pt idx="46538">
                  <c:v>-12</c:v>
                </c:pt>
                <c:pt idx="46539">
                  <c:v>-14</c:v>
                </c:pt>
                <c:pt idx="46540">
                  <c:v>-13</c:v>
                </c:pt>
                <c:pt idx="46541">
                  <c:v>-13</c:v>
                </c:pt>
                <c:pt idx="46542">
                  <c:v>-15</c:v>
                </c:pt>
                <c:pt idx="46543">
                  <c:v>-12</c:v>
                </c:pt>
                <c:pt idx="46544">
                  <c:v>-15</c:v>
                </c:pt>
                <c:pt idx="46545">
                  <c:v>-17</c:v>
                </c:pt>
                <c:pt idx="46546">
                  <c:v>-14</c:v>
                </c:pt>
                <c:pt idx="46547">
                  <c:v>-12</c:v>
                </c:pt>
                <c:pt idx="46548">
                  <c:v>-17</c:v>
                </c:pt>
                <c:pt idx="46549">
                  <c:v>-10</c:v>
                </c:pt>
                <c:pt idx="46550">
                  <c:v>-12</c:v>
                </c:pt>
                <c:pt idx="46551">
                  <c:v>-12</c:v>
                </c:pt>
                <c:pt idx="46552">
                  <c:v>-12</c:v>
                </c:pt>
                <c:pt idx="46553">
                  <c:v>-11</c:v>
                </c:pt>
                <c:pt idx="46554">
                  <c:v>-10</c:v>
                </c:pt>
                <c:pt idx="46555">
                  <c:v>-9</c:v>
                </c:pt>
                <c:pt idx="46556">
                  <c:v>-12</c:v>
                </c:pt>
                <c:pt idx="46557">
                  <c:v>-12</c:v>
                </c:pt>
                <c:pt idx="46558">
                  <c:v>-12</c:v>
                </c:pt>
                <c:pt idx="46559">
                  <c:v>-14</c:v>
                </c:pt>
                <c:pt idx="46560">
                  <c:v>-31</c:v>
                </c:pt>
                <c:pt idx="46561">
                  <c:v>-8</c:v>
                </c:pt>
                <c:pt idx="46562">
                  <c:v>-5</c:v>
                </c:pt>
                <c:pt idx="46563">
                  <c:v>3</c:v>
                </c:pt>
                <c:pt idx="46564">
                  <c:v>-10</c:v>
                </c:pt>
                <c:pt idx="46565">
                  <c:v>-12</c:v>
                </c:pt>
                <c:pt idx="46566">
                  <c:v>-14</c:v>
                </c:pt>
                <c:pt idx="46567">
                  <c:v>-10</c:v>
                </c:pt>
                <c:pt idx="46568">
                  <c:v>-10</c:v>
                </c:pt>
                <c:pt idx="46569">
                  <c:v>-12</c:v>
                </c:pt>
                <c:pt idx="46570">
                  <c:v>-11</c:v>
                </c:pt>
                <c:pt idx="46571">
                  <c:v>-17</c:v>
                </c:pt>
                <c:pt idx="46572">
                  <c:v>-18</c:v>
                </c:pt>
                <c:pt idx="46573">
                  <c:v>-10</c:v>
                </c:pt>
                <c:pt idx="46574">
                  <c:v>-11</c:v>
                </c:pt>
                <c:pt idx="46575">
                  <c:v>-13</c:v>
                </c:pt>
                <c:pt idx="46576">
                  <c:v>-12</c:v>
                </c:pt>
                <c:pt idx="46577">
                  <c:v>-15</c:v>
                </c:pt>
                <c:pt idx="46578">
                  <c:v>-14</c:v>
                </c:pt>
                <c:pt idx="46579">
                  <c:v>-12</c:v>
                </c:pt>
                <c:pt idx="46580">
                  <c:v>-25</c:v>
                </c:pt>
                <c:pt idx="46581">
                  <c:v>-10</c:v>
                </c:pt>
                <c:pt idx="46582">
                  <c:v>-13</c:v>
                </c:pt>
                <c:pt idx="46583">
                  <c:v>-11</c:v>
                </c:pt>
                <c:pt idx="46584">
                  <c:v>-11</c:v>
                </c:pt>
                <c:pt idx="46585">
                  <c:v>-11</c:v>
                </c:pt>
                <c:pt idx="46586">
                  <c:v>-13</c:v>
                </c:pt>
                <c:pt idx="46587">
                  <c:v>-13</c:v>
                </c:pt>
                <c:pt idx="46588">
                  <c:v>-14</c:v>
                </c:pt>
                <c:pt idx="46589">
                  <c:v>-11</c:v>
                </c:pt>
                <c:pt idx="46590">
                  <c:v>-12</c:v>
                </c:pt>
                <c:pt idx="46591">
                  <c:v>-15</c:v>
                </c:pt>
                <c:pt idx="46592">
                  <c:v>-12</c:v>
                </c:pt>
                <c:pt idx="46593">
                  <c:v>-7</c:v>
                </c:pt>
                <c:pt idx="46594">
                  <c:v>-10</c:v>
                </c:pt>
                <c:pt idx="46595">
                  <c:v>-8</c:v>
                </c:pt>
                <c:pt idx="46596">
                  <c:v>-9</c:v>
                </c:pt>
                <c:pt idx="46597">
                  <c:v>-8</c:v>
                </c:pt>
                <c:pt idx="46598">
                  <c:v>-10</c:v>
                </c:pt>
                <c:pt idx="46599">
                  <c:v>-8</c:v>
                </c:pt>
                <c:pt idx="46600">
                  <c:v>-10</c:v>
                </c:pt>
                <c:pt idx="46601">
                  <c:v>-12</c:v>
                </c:pt>
                <c:pt idx="46602">
                  <c:v>-8</c:v>
                </c:pt>
                <c:pt idx="46603">
                  <c:v>-12</c:v>
                </c:pt>
                <c:pt idx="46604">
                  <c:v>-9</c:v>
                </c:pt>
                <c:pt idx="46605">
                  <c:v>-16</c:v>
                </c:pt>
                <c:pt idx="46606">
                  <c:v>-11</c:v>
                </c:pt>
                <c:pt idx="46607">
                  <c:v>-12</c:v>
                </c:pt>
                <c:pt idx="46608">
                  <c:v>-12</c:v>
                </c:pt>
                <c:pt idx="46609">
                  <c:v>-10</c:v>
                </c:pt>
                <c:pt idx="46610">
                  <c:v>-15</c:v>
                </c:pt>
                <c:pt idx="46611">
                  <c:v>-12</c:v>
                </c:pt>
                <c:pt idx="46612">
                  <c:v>-13</c:v>
                </c:pt>
                <c:pt idx="46613">
                  <c:v>-11</c:v>
                </c:pt>
                <c:pt idx="46614">
                  <c:v>-11</c:v>
                </c:pt>
                <c:pt idx="46615">
                  <c:v>-11</c:v>
                </c:pt>
                <c:pt idx="46616">
                  <c:v>-11</c:v>
                </c:pt>
                <c:pt idx="46617">
                  <c:v>-13</c:v>
                </c:pt>
                <c:pt idx="46618">
                  <c:v>-13</c:v>
                </c:pt>
                <c:pt idx="46619">
                  <c:v>-15</c:v>
                </c:pt>
                <c:pt idx="46620">
                  <c:v>-14</c:v>
                </c:pt>
                <c:pt idx="46621">
                  <c:v>-14</c:v>
                </c:pt>
                <c:pt idx="46622">
                  <c:v>-11</c:v>
                </c:pt>
                <c:pt idx="46623">
                  <c:v>-10</c:v>
                </c:pt>
                <c:pt idx="46624">
                  <c:v>-15</c:v>
                </c:pt>
                <c:pt idx="46625">
                  <c:v>-13</c:v>
                </c:pt>
                <c:pt idx="46626">
                  <c:v>-12</c:v>
                </c:pt>
                <c:pt idx="46627">
                  <c:v>-15</c:v>
                </c:pt>
                <c:pt idx="46628">
                  <c:v>-11</c:v>
                </c:pt>
                <c:pt idx="46629">
                  <c:v>-12</c:v>
                </c:pt>
                <c:pt idx="46630">
                  <c:v>-18</c:v>
                </c:pt>
                <c:pt idx="46631">
                  <c:v>-12</c:v>
                </c:pt>
                <c:pt idx="46632">
                  <c:v>-14</c:v>
                </c:pt>
                <c:pt idx="46633">
                  <c:v>-13</c:v>
                </c:pt>
                <c:pt idx="46634">
                  <c:v>-12</c:v>
                </c:pt>
                <c:pt idx="46635">
                  <c:v>-13</c:v>
                </c:pt>
                <c:pt idx="46636">
                  <c:v>-23</c:v>
                </c:pt>
                <c:pt idx="46637">
                  <c:v>-17</c:v>
                </c:pt>
                <c:pt idx="46638">
                  <c:v>-15</c:v>
                </c:pt>
                <c:pt idx="46639">
                  <c:v>-13</c:v>
                </c:pt>
                <c:pt idx="46640">
                  <c:v>-13</c:v>
                </c:pt>
                <c:pt idx="46641">
                  <c:v>-16</c:v>
                </c:pt>
                <c:pt idx="46642">
                  <c:v>-14</c:v>
                </c:pt>
                <c:pt idx="46643">
                  <c:v>-13</c:v>
                </c:pt>
                <c:pt idx="46644">
                  <c:v>-15</c:v>
                </c:pt>
                <c:pt idx="46645">
                  <c:v>-12</c:v>
                </c:pt>
                <c:pt idx="46646">
                  <c:v>-24</c:v>
                </c:pt>
                <c:pt idx="46647">
                  <c:v>-13</c:v>
                </c:pt>
                <c:pt idx="46648">
                  <c:v>-11</c:v>
                </c:pt>
                <c:pt idx="46649">
                  <c:v>-15</c:v>
                </c:pt>
                <c:pt idx="46650">
                  <c:v>-11</c:v>
                </c:pt>
                <c:pt idx="46651">
                  <c:v>-16</c:v>
                </c:pt>
                <c:pt idx="46652">
                  <c:v>-14</c:v>
                </c:pt>
                <c:pt idx="46653">
                  <c:v>-7</c:v>
                </c:pt>
                <c:pt idx="46654">
                  <c:v>-14</c:v>
                </c:pt>
                <c:pt idx="46655">
                  <c:v>-11</c:v>
                </c:pt>
                <c:pt idx="46656">
                  <c:v>-11</c:v>
                </c:pt>
                <c:pt idx="46657">
                  <c:v>-12</c:v>
                </c:pt>
                <c:pt idx="46658">
                  <c:v>-14</c:v>
                </c:pt>
                <c:pt idx="46659">
                  <c:v>-18</c:v>
                </c:pt>
                <c:pt idx="46660">
                  <c:v>-11</c:v>
                </c:pt>
                <c:pt idx="46661">
                  <c:v>-14</c:v>
                </c:pt>
                <c:pt idx="46662">
                  <c:v>-12</c:v>
                </c:pt>
                <c:pt idx="46663">
                  <c:v>-13</c:v>
                </c:pt>
                <c:pt idx="46664">
                  <c:v>-12</c:v>
                </c:pt>
                <c:pt idx="46665">
                  <c:v>-15</c:v>
                </c:pt>
                <c:pt idx="46666">
                  <c:v>-14</c:v>
                </c:pt>
                <c:pt idx="46667">
                  <c:v>-16</c:v>
                </c:pt>
                <c:pt idx="46668">
                  <c:v>-11</c:v>
                </c:pt>
                <c:pt idx="46669">
                  <c:v>-12</c:v>
                </c:pt>
                <c:pt idx="46670">
                  <c:v>-12</c:v>
                </c:pt>
                <c:pt idx="46671">
                  <c:v>-12</c:v>
                </c:pt>
                <c:pt idx="46672">
                  <c:v>-11</c:v>
                </c:pt>
                <c:pt idx="46673">
                  <c:v>-12</c:v>
                </c:pt>
                <c:pt idx="46674">
                  <c:v>-13</c:v>
                </c:pt>
                <c:pt idx="46675">
                  <c:v>-11</c:v>
                </c:pt>
                <c:pt idx="46676">
                  <c:v>-16</c:v>
                </c:pt>
                <c:pt idx="46677">
                  <c:v>-12</c:v>
                </c:pt>
                <c:pt idx="46678">
                  <c:v>-14</c:v>
                </c:pt>
                <c:pt idx="46679">
                  <c:v>-10</c:v>
                </c:pt>
                <c:pt idx="46680">
                  <c:v>-10</c:v>
                </c:pt>
                <c:pt idx="46681">
                  <c:v>-9</c:v>
                </c:pt>
                <c:pt idx="46682">
                  <c:v>-9</c:v>
                </c:pt>
                <c:pt idx="46683">
                  <c:v>-9</c:v>
                </c:pt>
                <c:pt idx="46684">
                  <c:v>-9</c:v>
                </c:pt>
                <c:pt idx="46685">
                  <c:v>-12</c:v>
                </c:pt>
                <c:pt idx="46686">
                  <c:v>-13</c:v>
                </c:pt>
                <c:pt idx="46687">
                  <c:v>-10</c:v>
                </c:pt>
                <c:pt idx="46688">
                  <c:v>-11</c:v>
                </c:pt>
                <c:pt idx="46689">
                  <c:v>-10</c:v>
                </c:pt>
                <c:pt idx="46690">
                  <c:v>-8</c:v>
                </c:pt>
                <c:pt idx="46691">
                  <c:v>-6</c:v>
                </c:pt>
                <c:pt idx="46692">
                  <c:v>-14</c:v>
                </c:pt>
                <c:pt idx="46693">
                  <c:v>-9</c:v>
                </c:pt>
                <c:pt idx="46694">
                  <c:v>-8</c:v>
                </c:pt>
                <c:pt idx="46695">
                  <c:v>-9</c:v>
                </c:pt>
                <c:pt idx="46696">
                  <c:v>-8</c:v>
                </c:pt>
                <c:pt idx="46697">
                  <c:v>-17</c:v>
                </c:pt>
                <c:pt idx="46698">
                  <c:v>-12</c:v>
                </c:pt>
                <c:pt idx="46699">
                  <c:v>-12</c:v>
                </c:pt>
                <c:pt idx="46700">
                  <c:v>-13</c:v>
                </c:pt>
                <c:pt idx="46701">
                  <c:v>-15</c:v>
                </c:pt>
                <c:pt idx="46702">
                  <c:v>-23</c:v>
                </c:pt>
                <c:pt idx="46703">
                  <c:v>-15</c:v>
                </c:pt>
                <c:pt idx="46704">
                  <c:v>-16</c:v>
                </c:pt>
                <c:pt idx="46705">
                  <c:v>-13</c:v>
                </c:pt>
                <c:pt idx="46706">
                  <c:v>-15</c:v>
                </c:pt>
                <c:pt idx="46707">
                  <c:v>-15</c:v>
                </c:pt>
                <c:pt idx="46708">
                  <c:v>-20</c:v>
                </c:pt>
                <c:pt idx="46709">
                  <c:v>-22</c:v>
                </c:pt>
                <c:pt idx="46710">
                  <c:v>-16</c:v>
                </c:pt>
                <c:pt idx="46711">
                  <c:v>-13</c:v>
                </c:pt>
                <c:pt idx="46712">
                  <c:v>-26</c:v>
                </c:pt>
                <c:pt idx="46713">
                  <c:v>-16</c:v>
                </c:pt>
                <c:pt idx="46714">
                  <c:v>-18</c:v>
                </c:pt>
                <c:pt idx="46715">
                  <c:v>-19</c:v>
                </c:pt>
                <c:pt idx="46716">
                  <c:v>-14</c:v>
                </c:pt>
                <c:pt idx="46717">
                  <c:v>-14</c:v>
                </c:pt>
                <c:pt idx="46718">
                  <c:v>-17</c:v>
                </c:pt>
                <c:pt idx="46719">
                  <c:v>-13</c:v>
                </c:pt>
                <c:pt idx="46720">
                  <c:v>-17</c:v>
                </c:pt>
                <c:pt idx="46721">
                  <c:v>-17</c:v>
                </c:pt>
                <c:pt idx="46722">
                  <c:v>-16</c:v>
                </c:pt>
                <c:pt idx="46723">
                  <c:v>-16</c:v>
                </c:pt>
                <c:pt idx="46724">
                  <c:v>-19</c:v>
                </c:pt>
                <c:pt idx="46725">
                  <c:v>-27</c:v>
                </c:pt>
                <c:pt idx="46726">
                  <c:v>-14</c:v>
                </c:pt>
                <c:pt idx="46727">
                  <c:v>-16</c:v>
                </c:pt>
                <c:pt idx="46728">
                  <c:v>-16</c:v>
                </c:pt>
                <c:pt idx="46729">
                  <c:v>-12</c:v>
                </c:pt>
                <c:pt idx="46730">
                  <c:v>-14</c:v>
                </c:pt>
                <c:pt idx="46731">
                  <c:v>-12</c:v>
                </c:pt>
                <c:pt idx="46732">
                  <c:v>-20</c:v>
                </c:pt>
                <c:pt idx="46733">
                  <c:v>-14</c:v>
                </c:pt>
                <c:pt idx="46734">
                  <c:v>-17</c:v>
                </c:pt>
                <c:pt idx="46735">
                  <c:v>-16</c:v>
                </c:pt>
                <c:pt idx="46736">
                  <c:v>-13</c:v>
                </c:pt>
                <c:pt idx="46737">
                  <c:v>-12</c:v>
                </c:pt>
                <c:pt idx="46738">
                  <c:v>-10</c:v>
                </c:pt>
                <c:pt idx="46739">
                  <c:v>-9</c:v>
                </c:pt>
                <c:pt idx="46740">
                  <c:v>-10</c:v>
                </c:pt>
                <c:pt idx="46741">
                  <c:v>-10</c:v>
                </c:pt>
                <c:pt idx="46742">
                  <c:v>-10</c:v>
                </c:pt>
                <c:pt idx="46743">
                  <c:v>-8</c:v>
                </c:pt>
                <c:pt idx="46744">
                  <c:v>-11</c:v>
                </c:pt>
                <c:pt idx="46745">
                  <c:v>-10</c:v>
                </c:pt>
                <c:pt idx="46746">
                  <c:v>-10</c:v>
                </c:pt>
                <c:pt idx="46747">
                  <c:v>-10</c:v>
                </c:pt>
                <c:pt idx="46748">
                  <c:v>-10</c:v>
                </c:pt>
                <c:pt idx="46749">
                  <c:v>-16</c:v>
                </c:pt>
                <c:pt idx="46750">
                  <c:v>-11</c:v>
                </c:pt>
                <c:pt idx="46751">
                  <c:v>-17</c:v>
                </c:pt>
                <c:pt idx="46752">
                  <c:v>-15</c:v>
                </c:pt>
                <c:pt idx="46753">
                  <c:v>-12</c:v>
                </c:pt>
                <c:pt idx="46754">
                  <c:v>-13</c:v>
                </c:pt>
                <c:pt idx="46755">
                  <c:v>-15</c:v>
                </c:pt>
                <c:pt idx="46756">
                  <c:v>-17</c:v>
                </c:pt>
                <c:pt idx="46757">
                  <c:v>-12</c:v>
                </c:pt>
                <c:pt idx="46758">
                  <c:v>-12</c:v>
                </c:pt>
                <c:pt idx="46759">
                  <c:v>-13</c:v>
                </c:pt>
                <c:pt idx="46760">
                  <c:v>-11</c:v>
                </c:pt>
                <c:pt idx="46761">
                  <c:v>-11</c:v>
                </c:pt>
                <c:pt idx="46762">
                  <c:v>-21</c:v>
                </c:pt>
                <c:pt idx="46763">
                  <c:v>-12</c:v>
                </c:pt>
                <c:pt idx="46764">
                  <c:v>-11</c:v>
                </c:pt>
                <c:pt idx="46765">
                  <c:v>-14</c:v>
                </c:pt>
                <c:pt idx="46766">
                  <c:v>-11</c:v>
                </c:pt>
                <c:pt idx="46767">
                  <c:v>-14</c:v>
                </c:pt>
                <c:pt idx="46768">
                  <c:v>-11</c:v>
                </c:pt>
                <c:pt idx="46769">
                  <c:v>-16</c:v>
                </c:pt>
                <c:pt idx="46770">
                  <c:v>-15</c:v>
                </c:pt>
                <c:pt idx="46771">
                  <c:v>-14</c:v>
                </c:pt>
                <c:pt idx="46772">
                  <c:v>-17</c:v>
                </c:pt>
                <c:pt idx="46773">
                  <c:v>-20</c:v>
                </c:pt>
                <c:pt idx="46774">
                  <c:v>-11</c:v>
                </c:pt>
                <c:pt idx="46775">
                  <c:v>-11</c:v>
                </c:pt>
                <c:pt idx="46776">
                  <c:v>-10</c:v>
                </c:pt>
                <c:pt idx="46777">
                  <c:v>-9</c:v>
                </c:pt>
                <c:pt idx="46778">
                  <c:v>-15</c:v>
                </c:pt>
                <c:pt idx="46779">
                  <c:v>-11</c:v>
                </c:pt>
                <c:pt idx="46780">
                  <c:v>-8</c:v>
                </c:pt>
                <c:pt idx="46781">
                  <c:v>-10</c:v>
                </c:pt>
                <c:pt idx="46782">
                  <c:v>-8</c:v>
                </c:pt>
                <c:pt idx="46783">
                  <c:v>-9</c:v>
                </c:pt>
                <c:pt idx="46784">
                  <c:v>-11</c:v>
                </c:pt>
                <c:pt idx="46785">
                  <c:v>-8</c:v>
                </c:pt>
                <c:pt idx="46786">
                  <c:v>-13</c:v>
                </c:pt>
                <c:pt idx="46787">
                  <c:v>-14</c:v>
                </c:pt>
                <c:pt idx="46788">
                  <c:v>-12</c:v>
                </c:pt>
                <c:pt idx="46789">
                  <c:v>-15</c:v>
                </c:pt>
                <c:pt idx="46790">
                  <c:v>-13</c:v>
                </c:pt>
                <c:pt idx="46791">
                  <c:v>-18</c:v>
                </c:pt>
                <c:pt idx="46792">
                  <c:v>-17</c:v>
                </c:pt>
                <c:pt idx="46793">
                  <c:v>-17</c:v>
                </c:pt>
                <c:pt idx="46794">
                  <c:v>-18</c:v>
                </c:pt>
                <c:pt idx="46795">
                  <c:v>-21</c:v>
                </c:pt>
                <c:pt idx="46796">
                  <c:v>-15</c:v>
                </c:pt>
                <c:pt idx="46797">
                  <c:v>-13</c:v>
                </c:pt>
                <c:pt idx="46798">
                  <c:v>-16</c:v>
                </c:pt>
                <c:pt idx="46799">
                  <c:v>-14</c:v>
                </c:pt>
                <c:pt idx="46800">
                  <c:v>-13</c:v>
                </c:pt>
                <c:pt idx="46801">
                  <c:v>-11</c:v>
                </c:pt>
                <c:pt idx="46802">
                  <c:v>-12</c:v>
                </c:pt>
                <c:pt idx="46803">
                  <c:v>-13</c:v>
                </c:pt>
                <c:pt idx="46804">
                  <c:v>-14</c:v>
                </c:pt>
                <c:pt idx="46805">
                  <c:v>-12</c:v>
                </c:pt>
                <c:pt idx="46806">
                  <c:v>-15</c:v>
                </c:pt>
                <c:pt idx="46807">
                  <c:v>-12</c:v>
                </c:pt>
                <c:pt idx="46808">
                  <c:v>-14</c:v>
                </c:pt>
                <c:pt idx="46809">
                  <c:v>-16</c:v>
                </c:pt>
                <c:pt idx="46810">
                  <c:v>26</c:v>
                </c:pt>
                <c:pt idx="46811">
                  <c:v>4</c:v>
                </c:pt>
                <c:pt idx="46812">
                  <c:v>0</c:v>
                </c:pt>
                <c:pt idx="46813">
                  <c:v>-1</c:v>
                </c:pt>
                <c:pt idx="46814">
                  <c:v>261</c:v>
                </c:pt>
                <c:pt idx="46815">
                  <c:v>-14</c:v>
                </c:pt>
                <c:pt idx="46816">
                  <c:v>-11</c:v>
                </c:pt>
                <c:pt idx="46817">
                  <c:v>-12</c:v>
                </c:pt>
                <c:pt idx="46818">
                  <c:v>-11</c:v>
                </c:pt>
                <c:pt idx="46819">
                  <c:v>-11</c:v>
                </c:pt>
                <c:pt idx="46820">
                  <c:v>-10</c:v>
                </c:pt>
                <c:pt idx="46821">
                  <c:v>-11</c:v>
                </c:pt>
                <c:pt idx="46822">
                  <c:v>-11</c:v>
                </c:pt>
                <c:pt idx="46823">
                  <c:v>-18</c:v>
                </c:pt>
                <c:pt idx="46824">
                  <c:v>-15</c:v>
                </c:pt>
                <c:pt idx="46825">
                  <c:v>-14</c:v>
                </c:pt>
                <c:pt idx="46826">
                  <c:v>-11</c:v>
                </c:pt>
                <c:pt idx="46827">
                  <c:v>-13</c:v>
                </c:pt>
                <c:pt idx="46828">
                  <c:v>-14</c:v>
                </c:pt>
                <c:pt idx="46829">
                  <c:v>-12</c:v>
                </c:pt>
                <c:pt idx="46830">
                  <c:v>-12</c:v>
                </c:pt>
                <c:pt idx="46831">
                  <c:v>-13</c:v>
                </c:pt>
                <c:pt idx="46832">
                  <c:v>-15</c:v>
                </c:pt>
                <c:pt idx="46833">
                  <c:v>-12</c:v>
                </c:pt>
                <c:pt idx="46834">
                  <c:v>-14</c:v>
                </c:pt>
                <c:pt idx="46835">
                  <c:v>-13</c:v>
                </c:pt>
                <c:pt idx="46836">
                  <c:v>-14</c:v>
                </c:pt>
                <c:pt idx="46837">
                  <c:v>-12</c:v>
                </c:pt>
                <c:pt idx="46838">
                  <c:v>-15</c:v>
                </c:pt>
                <c:pt idx="46839">
                  <c:v>-22</c:v>
                </c:pt>
                <c:pt idx="46840">
                  <c:v>-27</c:v>
                </c:pt>
                <c:pt idx="46841">
                  <c:v>-23</c:v>
                </c:pt>
                <c:pt idx="46842">
                  <c:v>-22</c:v>
                </c:pt>
                <c:pt idx="46843">
                  <c:v>-17</c:v>
                </c:pt>
                <c:pt idx="46844">
                  <c:v>-27</c:v>
                </c:pt>
                <c:pt idx="46845">
                  <c:v>-19</c:v>
                </c:pt>
                <c:pt idx="46846">
                  <c:v>-19</c:v>
                </c:pt>
                <c:pt idx="46847">
                  <c:v>-23</c:v>
                </c:pt>
                <c:pt idx="46848">
                  <c:v>-24</c:v>
                </c:pt>
                <c:pt idx="46849">
                  <c:v>-26</c:v>
                </c:pt>
                <c:pt idx="46850">
                  <c:v>-23</c:v>
                </c:pt>
                <c:pt idx="46851">
                  <c:v>-6</c:v>
                </c:pt>
                <c:pt idx="46852">
                  <c:v>-8</c:v>
                </c:pt>
                <c:pt idx="46853">
                  <c:v>-5</c:v>
                </c:pt>
                <c:pt idx="46854">
                  <c:v>-11</c:v>
                </c:pt>
                <c:pt idx="46855">
                  <c:v>-5</c:v>
                </c:pt>
                <c:pt idx="46856">
                  <c:v>-3</c:v>
                </c:pt>
                <c:pt idx="46857">
                  <c:v>-8</c:v>
                </c:pt>
                <c:pt idx="46858">
                  <c:v>-11</c:v>
                </c:pt>
                <c:pt idx="46859">
                  <c:v>-10</c:v>
                </c:pt>
                <c:pt idx="46860">
                  <c:v>-12</c:v>
                </c:pt>
                <c:pt idx="46861">
                  <c:v>-9</c:v>
                </c:pt>
                <c:pt idx="46862">
                  <c:v>-5</c:v>
                </c:pt>
                <c:pt idx="46863">
                  <c:v>-9</c:v>
                </c:pt>
                <c:pt idx="46864">
                  <c:v>-7</c:v>
                </c:pt>
                <c:pt idx="46865">
                  <c:v>-9</c:v>
                </c:pt>
                <c:pt idx="46866">
                  <c:v>-9</c:v>
                </c:pt>
                <c:pt idx="46867">
                  <c:v>-9</c:v>
                </c:pt>
                <c:pt idx="46868">
                  <c:v>-15</c:v>
                </c:pt>
                <c:pt idx="46869">
                  <c:v>-15</c:v>
                </c:pt>
                <c:pt idx="46870">
                  <c:v>-17</c:v>
                </c:pt>
                <c:pt idx="46871">
                  <c:v>-15</c:v>
                </c:pt>
                <c:pt idx="46872">
                  <c:v>-14</c:v>
                </c:pt>
                <c:pt idx="46873">
                  <c:v>-15</c:v>
                </c:pt>
                <c:pt idx="46874">
                  <c:v>-14</c:v>
                </c:pt>
                <c:pt idx="46875">
                  <c:v>-17</c:v>
                </c:pt>
                <c:pt idx="46876">
                  <c:v>-16</c:v>
                </c:pt>
                <c:pt idx="46877">
                  <c:v>-14</c:v>
                </c:pt>
                <c:pt idx="46878">
                  <c:v>-13</c:v>
                </c:pt>
                <c:pt idx="46879">
                  <c:v>-13</c:v>
                </c:pt>
                <c:pt idx="46880">
                  <c:v>-16</c:v>
                </c:pt>
                <c:pt idx="46881">
                  <c:v>-15</c:v>
                </c:pt>
                <c:pt idx="46882">
                  <c:v>-12</c:v>
                </c:pt>
                <c:pt idx="46883">
                  <c:v>-16</c:v>
                </c:pt>
                <c:pt idx="46884">
                  <c:v>-13</c:v>
                </c:pt>
                <c:pt idx="46885">
                  <c:v>-12</c:v>
                </c:pt>
                <c:pt idx="46886">
                  <c:v>-15</c:v>
                </c:pt>
                <c:pt idx="46887">
                  <c:v>-15</c:v>
                </c:pt>
                <c:pt idx="46888">
                  <c:v>-16</c:v>
                </c:pt>
                <c:pt idx="46889">
                  <c:v>-15</c:v>
                </c:pt>
                <c:pt idx="46890">
                  <c:v>-11</c:v>
                </c:pt>
                <c:pt idx="46891">
                  <c:v>-20</c:v>
                </c:pt>
                <c:pt idx="46892">
                  <c:v>-14</c:v>
                </c:pt>
                <c:pt idx="46893">
                  <c:v>-14</c:v>
                </c:pt>
                <c:pt idx="46894">
                  <c:v>-15</c:v>
                </c:pt>
                <c:pt idx="46895">
                  <c:v>-11</c:v>
                </c:pt>
                <c:pt idx="46896">
                  <c:v>-7</c:v>
                </c:pt>
                <c:pt idx="46897">
                  <c:v>-4</c:v>
                </c:pt>
                <c:pt idx="46898">
                  <c:v>-8</c:v>
                </c:pt>
                <c:pt idx="46899">
                  <c:v>4</c:v>
                </c:pt>
                <c:pt idx="46900">
                  <c:v>-3</c:v>
                </c:pt>
                <c:pt idx="46901">
                  <c:v>-7</c:v>
                </c:pt>
                <c:pt idx="46902">
                  <c:v>-7</c:v>
                </c:pt>
                <c:pt idx="46903">
                  <c:v>-19</c:v>
                </c:pt>
                <c:pt idx="46904">
                  <c:v>-12</c:v>
                </c:pt>
                <c:pt idx="46905">
                  <c:v>-11</c:v>
                </c:pt>
                <c:pt idx="46906">
                  <c:v>-11</c:v>
                </c:pt>
                <c:pt idx="46907">
                  <c:v>-12</c:v>
                </c:pt>
                <c:pt idx="46908">
                  <c:v>-11</c:v>
                </c:pt>
                <c:pt idx="46909">
                  <c:v>-15</c:v>
                </c:pt>
                <c:pt idx="46910">
                  <c:v>-10</c:v>
                </c:pt>
                <c:pt idx="46911">
                  <c:v>-11</c:v>
                </c:pt>
                <c:pt idx="46912">
                  <c:v>-12</c:v>
                </c:pt>
                <c:pt idx="46913">
                  <c:v>-11</c:v>
                </c:pt>
                <c:pt idx="46914">
                  <c:v>-12</c:v>
                </c:pt>
                <c:pt idx="46915">
                  <c:v>-12</c:v>
                </c:pt>
                <c:pt idx="46916">
                  <c:v>-17</c:v>
                </c:pt>
                <c:pt idx="46917">
                  <c:v>-13</c:v>
                </c:pt>
                <c:pt idx="46918">
                  <c:v>-13</c:v>
                </c:pt>
                <c:pt idx="46919">
                  <c:v>-10</c:v>
                </c:pt>
                <c:pt idx="46920">
                  <c:v>-10</c:v>
                </c:pt>
                <c:pt idx="46921">
                  <c:v>-11</c:v>
                </c:pt>
                <c:pt idx="46922">
                  <c:v>-10</c:v>
                </c:pt>
                <c:pt idx="46923">
                  <c:v>-15</c:v>
                </c:pt>
                <c:pt idx="46924">
                  <c:v>-11</c:v>
                </c:pt>
                <c:pt idx="46925">
                  <c:v>-15</c:v>
                </c:pt>
                <c:pt idx="46926">
                  <c:v>-13</c:v>
                </c:pt>
                <c:pt idx="46927">
                  <c:v>-13</c:v>
                </c:pt>
                <c:pt idx="46928">
                  <c:v>-13</c:v>
                </c:pt>
                <c:pt idx="46929">
                  <c:v>-11</c:v>
                </c:pt>
                <c:pt idx="46930">
                  <c:v>-10</c:v>
                </c:pt>
                <c:pt idx="46931">
                  <c:v>-11</c:v>
                </c:pt>
                <c:pt idx="46932">
                  <c:v>-10</c:v>
                </c:pt>
                <c:pt idx="46933">
                  <c:v>-11</c:v>
                </c:pt>
                <c:pt idx="46934">
                  <c:v>-10</c:v>
                </c:pt>
                <c:pt idx="46935">
                  <c:v>-11</c:v>
                </c:pt>
                <c:pt idx="46936">
                  <c:v>-13</c:v>
                </c:pt>
                <c:pt idx="46937">
                  <c:v>-12</c:v>
                </c:pt>
                <c:pt idx="46938">
                  <c:v>-18</c:v>
                </c:pt>
                <c:pt idx="46939">
                  <c:v>-13</c:v>
                </c:pt>
                <c:pt idx="46940">
                  <c:v>-7</c:v>
                </c:pt>
                <c:pt idx="46941">
                  <c:v>-4</c:v>
                </c:pt>
                <c:pt idx="46942">
                  <c:v>-8</c:v>
                </c:pt>
                <c:pt idx="46943">
                  <c:v>-10</c:v>
                </c:pt>
                <c:pt idx="46944">
                  <c:v>-5</c:v>
                </c:pt>
                <c:pt idx="46945">
                  <c:v>-4</c:v>
                </c:pt>
                <c:pt idx="46946">
                  <c:v>-2</c:v>
                </c:pt>
                <c:pt idx="46947">
                  <c:v>-7</c:v>
                </c:pt>
                <c:pt idx="46948">
                  <c:v>-9</c:v>
                </c:pt>
                <c:pt idx="46949">
                  <c:v>-7</c:v>
                </c:pt>
                <c:pt idx="46950">
                  <c:v>-7</c:v>
                </c:pt>
                <c:pt idx="46951">
                  <c:v>-9</c:v>
                </c:pt>
                <c:pt idx="46952">
                  <c:v>-9</c:v>
                </c:pt>
                <c:pt idx="46953">
                  <c:v>-4</c:v>
                </c:pt>
                <c:pt idx="46954">
                  <c:v>-13</c:v>
                </c:pt>
                <c:pt idx="46955">
                  <c:v>-11</c:v>
                </c:pt>
                <c:pt idx="46956">
                  <c:v>-11</c:v>
                </c:pt>
                <c:pt idx="46957">
                  <c:v>-20</c:v>
                </c:pt>
                <c:pt idx="46958">
                  <c:v>-12</c:v>
                </c:pt>
                <c:pt idx="46959">
                  <c:v>-14</c:v>
                </c:pt>
                <c:pt idx="46960">
                  <c:v>-18</c:v>
                </c:pt>
                <c:pt idx="46961">
                  <c:v>-12</c:v>
                </c:pt>
                <c:pt idx="46962">
                  <c:v>-13</c:v>
                </c:pt>
                <c:pt idx="46963">
                  <c:v>-15</c:v>
                </c:pt>
                <c:pt idx="46964">
                  <c:v>-10</c:v>
                </c:pt>
                <c:pt idx="46965">
                  <c:v>-12</c:v>
                </c:pt>
                <c:pt idx="46966">
                  <c:v>-7</c:v>
                </c:pt>
                <c:pt idx="46967">
                  <c:v>-5</c:v>
                </c:pt>
                <c:pt idx="46968">
                  <c:v>-6</c:v>
                </c:pt>
                <c:pt idx="46969">
                  <c:v>-5</c:v>
                </c:pt>
                <c:pt idx="46970">
                  <c:v>-17</c:v>
                </c:pt>
                <c:pt idx="46971">
                  <c:v>-12</c:v>
                </c:pt>
                <c:pt idx="46972">
                  <c:v>-11</c:v>
                </c:pt>
                <c:pt idx="46973">
                  <c:v>-9</c:v>
                </c:pt>
                <c:pt idx="46974">
                  <c:v>-13</c:v>
                </c:pt>
                <c:pt idx="46975">
                  <c:v>-20</c:v>
                </c:pt>
                <c:pt idx="46976">
                  <c:v>-17</c:v>
                </c:pt>
                <c:pt idx="46977">
                  <c:v>-11</c:v>
                </c:pt>
                <c:pt idx="46978">
                  <c:v>-13</c:v>
                </c:pt>
                <c:pt idx="46979">
                  <c:v>-16</c:v>
                </c:pt>
                <c:pt idx="46980">
                  <c:v>-10</c:v>
                </c:pt>
                <c:pt idx="46981">
                  <c:v>-16</c:v>
                </c:pt>
                <c:pt idx="46982">
                  <c:v>-7</c:v>
                </c:pt>
                <c:pt idx="46983">
                  <c:v>-5</c:v>
                </c:pt>
                <c:pt idx="46984">
                  <c:v>-9</c:v>
                </c:pt>
                <c:pt idx="46985">
                  <c:v>-8</c:v>
                </c:pt>
                <c:pt idx="46986">
                  <c:v>-10</c:v>
                </c:pt>
                <c:pt idx="46987">
                  <c:v>-10</c:v>
                </c:pt>
                <c:pt idx="46988">
                  <c:v>-11</c:v>
                </c:pt>
                <c:pt idx="46989">
                  <c:v>-11</c:v>
                </c:pt>
                <c:pt idx="46990">
                  <c:v>-9</c:v>
                </c:pt>
                <c:pt idx="46991">
                  <c:v>-7</c:v>
                </c:pt>
                <c:pt idx="46992">
                  <c:v>-7</c:v>
                </c:pt>
                <c:pt idx="46993">
                  <c:v>-8</c:v>
                </c:pt>
                <c:pt idx="46994">
                  <c:v>-6</c:v>
                </c:pt>
                <c:pt idx="46995">
                  <c:v>-7</c:v>
                </c:pt>
                <c:pt idx="46996">
                  <c:v>-5</c:v>
                </c:pt>
                <c:pt idx="46997">
                  <c:v>5</c:v>
                </c:pt>
                <c:pt idx="46998">
                  <c:v>-10</c:v>
                </c:pt>
                <c:pt idx="46999">
                  <c:v>-4</c:v>
                </c:pt>
                <c:pt idx="47000">
                  <c:v>-2</c:v>
                </c:pt>
                <c:pt idx="47001">
                  <c:v>-4</c:v>
                </c:pt>
                <c:pt idx="47002">
                  <c:v>-9</c:v>
                </c:pt>
                <c:pt idx="47003">
                  <c:v>-10</c:v>
                </c:pt>
                <c:pt idx="47004">
                  <c:v>-2</c:v>
                </c:pt>
                <c:pt idx="47005">
                  <c:v>-8</c:v>
                </c:pt>
                <c:pt idx="47006">
                  <c:v>-4</c:v>
                </c:pt>
                <c:pt idx="47007">
                  <c:v>-6</c:v>
                </c:pt>
                <c:pt idx="47008">
                  <c:v>-6</c:v>
                </c:pt>
                <c:pt idx="47009">
                  <c:v>-5</c:v>
                </c:pt>
                <c:pt idx="47010">
                  <c:v>-8</c:v>
                </c:pt>
                <c:pt idx="47011">
                  <c:v>-9</c:v>
                </c:pt>
                <c:pt idx="47012">
                  <c:v>-10</c:v>
                </c:pt>
                <c:pt idx="47013">
                  <c:v>-8</c:v>
                </c:pt>
                <c:pt idx="47014">
                  <c:v>-8</c:v>
                </c:pt>
                <c:pt idx="47015">
                  <c:v>-4</c:v>
                </c:pt>
                <c:pt idx="47016">
                  <c:v>-2</c:v>
                </c:pt>
                <c:pt idx="47017">
                  <c:v>-12</c:v>
                </c:pt>
                <c:pt idx="47018">
                  <c:v>-12</c:v>
                </c:pt>
                <c:pt idx="47019">
                  <c:v>-12</c:v>
                </c:pt>
                <c:pt idx="47020">
                  <c:v>-15</c:v>
                </c:pt>
                <c:pt idx="47021">
                  <c:v>-15</c:v>
                </c:pt>
                <c:pt idx="47022">
                  <c:v>-15</c:v>
                </c:pt>
                <c:pt idx="47023">
                  <c:v>-12</c:v>
                </c:pt>
                <c:pt idx="47024">
                  <c:v>-11</c:v>
                </c:pt>
                <c:pt idx="47025">
                  <c:v>-13</c:v>
                </c:pt>
                <c:pt idx="47026">
                  <c:v>-17</c:v>
                </c:pt>
                <c:pt idx="47027">
                  <c:v>-12</c:v>
                </c:pt>
                <c:pt idx="47028">
                  <c:v>-12</c:v>
                </c:pt>
                <c:pt idx="47029">
                  <c:v>-14</c:v>
                </c:pt>
                <c:pt idx="47030">
                  <c:v>-14</c:v>
                </c:pt>
                <c:pt idx="47031">
                  <c:v>-14</c:v>
                </c:pt>
                <c:pt idx="47032">
                  <c:v>-14</c:v>
                </c:pt>
                <c:pt idx="47033">
                  <c:v>-15</c:v>
                </c:pt>
                <c:pt idx="47034">
                  <c:v>-14</c:v>
                </c:pt>
                <c:pt idx="47035">
                  <c:v>-13</c:v>
                </c:pt>
                <c:pt idx="47036">
                  <c:v>-14</c:v>
                </c:pt>
                <c:pt idx="47037">
                  <c:v>-15</c:v>
                </c:pt>
                <c:pt idx="47038">
                  <c:v>-15</c:v>
                </c:pt>
                <c:pt idx="47039">
                  <c:v>-21</c:v>
                </c:pt>
                <c:pt idx="47040">
                  <c:v>-15</c:v>
                </c:pt>
                <c:pt idx="47041">
                  <c:v>-7</c:v>
                </c:pt>
                <c:pt idx="47042">
                  <c:v>-9</c:v>
                </c:pt>
                <c:pt idx="47043">
                  <c:v>-5</c:v>
                </c:pt>
                <c:pt idx="47044">
                  <c:v>-6</c:v>
                </c:pt>
                <c:pt idx="47045">
                  <c:v>-10</c:v>
                </c:pt>
                <c:pt idx="47046">
                  <c:v>-12</c:v>
                </c:pt>
                <c:pt idx="47047">
                  <c:v>-9</c:v>
                </c:pt>
                <c:pt idx="47048">
                  <c:v>-10</c:v>
                </c:pt>
                <c:pt idx="47049">
                  <c:v>-12</c:v>
                </c:pt>
                <c:pt idx="47050">
                  <c:v>-10</c:v>
                </c:pt>
                <c:pt idx="47051">
                  <c:v>-11</c:v>
                </c:pt>
                <c:pt idx="47052">
                  <c:v>-10</c:v>
                </c:pt>
                <c:pt idx="47053">
                  <c:v>-14</c:v>
                </c:pt>
                <c:pt idx="47054">
                  <c:v>-11</c:v>
                </c:pt>
                <c:pt idx="47055">
                  <c:v>-10</c:v>
                </c:pt>
                <c:pt idx="47056">
                  <c:v>-12</c:v>
                </c:pt>
                <c:pt idx="47057">
                  <c:v>-9</c:v>
                </c:pt>
                <c:pt idx="47058">
                  <c:v>-6</c:v>
                </c:pt>
                <c:pt idx="47059">
                  <c:v>-15</c:v>
                </c:pt>
                <c:pt idx="47060">
                  <c:v>-18</c:v>
                </c:pt>
                <c:pt idx="47061">
                  <c:v>-12</c:v>
                </c:pt>
                <c:pt idx="47062">
                  <c:v>-12</c:v>
                </c:pt>
                <c:pt idx="47063">
                  <c:v>-16</c:v>
                </c:pt>
                <c:pt idx="47064">
                  <c:v>-12</c:v>
                </c:pt>
                <c:pt idx="47065">
                  <c:v>-14</c:v>
                </c:pt>
                <c:pt idx="47066">
                  <c:v>-14</c:v>
                </c:pt>
                <c:pt idx="47067">
                  <c:v>-10</c:v>
                </c:pt>
                <c:pt idx="47068">
                  <c:v>-10</c:v>
                </c:pt>
                <c:pt idx="47069">
                  <c:v>-11</c:v>
                </c:pt>
                <c:pt idx="47070">
                  <c:v>-11</c:v>
                </c:pt>
                <c:pt idx="47071">
                  <c:v>-2</c:v>
                </c:pt>
                <c:pt idx="47072">
                  <c:v>-12</c:v>
                </c:pt>
                <c:pt idx="47073">
                  <c:v>-9</c:v>
                </c:pt>
                <c:pt idx="47074">
                  <c:v>-8</c:v>
                </c:pt>
                <c:pt idx="47075">
                  <c:v>-10</c:v>
                </c:pt>
                <c:pt idx="47076">
                  <c:v>-13</c:v>
                </c:pt>
                <c:pt idx="47077">
                  <c:v>-13</c:v>
                </c:pt>
                <c:pt idx="47078">
                  <c:v>-11</c:v>
                </c:pt>
                <c:pt idx="47079">
                  <c:v>-13</c:v>
                </c:pt>
                <c:pt idx="47080">
                  <c:v>-19</c:v>
                </c:pt>
                <c:pt idx="47081">
                  <c:v>-13</c:v>
                </c:pt>
                <c:pt idx="47082">
                  <c:v>-14</c:v>
                </c:pt>
                <c:pt idx="47083">
                  <c:v>-9</c:v>
                </c:pt>
                <c:pt idx="47084">
                  <c:v>-13</c:v>
                </c:pt>
                <c:pt idx="47085">
                  <c:v>-13</c:v>
                </c:pt>
                <c:pt idx="47086">
                  <c:v>-15</c:v>
                </c:pt>
                <c:pt idx="47087">
                  <c:v>-13</c:v>
                </c:pt>
                <c:pt idx="47088">
                  <c:v>-16</c:v>
                </c:pt>
                <c:pt idx="47089">
                  <c:v>-10</c:v>
                </c:pt>
                <c:pt idx="47090">
                  <c:v>-10</c:v>
                </c:pt>
                <c:pt idx="47091">
                  <c:v>-12</c:v>
                </c:pt>
                <c:pt idx="47092">
                  <c:v>-12</c:v>
                </c:pt>
                <c:pt idx="47093">
                  <c:v>-13</c:v>
                </c:pt>
                <c:pt idx="47094">
                  <c:v>-14</c:v>
                </c:pt>
                <c:pt idx="47095">
                  <c:v>-11</c:v>
                </c:pt>
                <c:pt idx="47096">
                  <c:v>-13</c:v>
                </c:pt>
                <c:pt idx="47097">
                  <c:v>-11</c:v>
                </c:pt>
                <c:pt idx="47098">
                  <c:v>-11</c:v>
                </c:pt>
                <c:pt idx="47099">
                  <c:v>-12</c:v>
                </c:pt>
                <c:pt idx="47100">
                  <c:v>-21</c:v>
                </c:pt>
                <c:pt idx="47101">
                  <c:v>-13</c:v>
                </c:pt>
                <c:pt idx="47102">
                  <c:v>-10</c:v>
                </c:pt>
                <c:pt idx="47103">
                  <c:v>-14</c:v>
                </c:pt>
                <c:pt idx="47104">
                  <c:v>-13</c:v>
                </c:pt>
                <c:pt idx="47105">
                  <c:v>-13</c:v>
                </c:pt>
                <c:pt idx="47106">
                  <c:v>-13</c:v>
                </c:pt>
                <c:pt idx="47107">
                  <c:v>-12</c:v>
                </c:pt>
                <c:pt idx="47108">
                  <c:v>2</c:v>
                </c:pt>
                <c:pt idx="47109">
                  <c:v>-14</c:v>
                </c:pt>
                <c:pt idx="47110">
                  <c:v>-13</c:v>
                </c:pt>
                <c:pt idx="47111">
                  <c:v>-12</c:v>
                </c:pt>
                <c:pt idx="47112">
                  <c:v>-11</c:v>
                </c:pt>
                <c:pt idx="47113">
                  <c:v>-11</c:v>
                </c:pt>
                <c:pt idx="47114">
                  <c:v>-13</c:v>
                </c:pt>
                <c:pt idx="47115">
                  <c:v>-14</c:v>
                </c:pt>
                <c:pt idx="47116">
                  <c:v>-13</c:v>
                </c:pt>
                <c:pt idx="47117">
                  <c:v>-12</c:v>
                </c:pt>
                <c:pt idx="47118">
                  <c:v>-11</c:v>
                </c:pt>
                <c:pt idx="47119">
                  <c:v>-10</c:v>
                </c:pt>
                <c:pt idx="47120">
                  <c:v>-10</c:v>
                </c:pt>
                <c:pt idx="47121">
                  <c:v>-12</c:v>
                </c:pt>
                <c:pt idx="47122">
                  <c:v>-12</c:v>
                </c:pt>
                <c:pt idx="47123">
                  <c:v>-14</c:v>
                </c:pt>
                <c:pt idx="47124">
                  <c:v>-12</c:v>
                </c:pt>
                <c:pt idx="47125">
                  <c:v>-11</c:v>
                </c:pt>
                <c:pt idx="47126">
                  <c:v>-13</c:v>
                </c:pt>
                <c:pt idx="47127">
                  <c:v>-9</c:v>
                </c:pt>
                <c:pt idx="47128">
                  <c:v>-19</c:v>
                </c:pt>
                <c:pt idx="47129">
                  <c:v>-21</c:v>
                </c:pt>
                <c:pt idx="47130">
                  <c:v>-12</c:v>
                </c:pt>
                <c:pt idx="47131">
                  <c:v>-11</c:v>
                </c:pt>
                <c:pt idx="47132">
                  <c:v>-59</c:v>
                </c:pt>
                <c:pt idx="47133">
                  <c:v>-16</c:v>
                </c:pt>
                <c:pt idx="47134">
                  <c:v>-16</c:v>
                </c:pt>
                <c:pt idx="47135">
                  <c:v>-17</c:v>
                </c:pt>
                <c:pt idx="47136">
                  <c:v>-22</c:v>
                </c:pt>
                <c:pt idx="47137">
                  <c:v>-17</c:v>
                </c:pt>
                <c:pt idx="47138">
                  <c:v>-16</c:v>
                </c:pt>
                <c:pt idx="47139">
                  <c:v>-11</c:v>
                </c:pt>
                <c:pt idx="47140">
                  <c:v>-13</c:v>
                </c:pt>
                <c:pt idx="47141">
                  <c:v>-12</c:v>
                </c:pt>
                <c:pt idx="47142">
                  <c:v>-15</c:v>
                </c:pt>
                <c:pt idx="47143">
                  <c:v>-16</c:v>
                </c:pt>
                <c:pt idx="47144">
                  <c:v>-16</c:v>
                </c:pt>
                <c:pt idx="47145">
                  <c:v>-11</c:v>
                </c:pt>
                <c:pt idx="47146">
                  <c:v>-13</c:v>
                </c:pt>
                <c:pt idx="47147">
                  <c:v>-11</c:v>
                </c:pt>
                <c:pt idx="47148">
                  <c:v>-12</c:v>
                </c:pt>
                <c:pt idx="47149">
                  <c:v>-12</c:v>
                </c:pt>
                <c:pt idx="47150">
                  <c:v>-11</c:v>
                </c:pt>
                <c:pt idx="47151">
                  <c:v>-12</c:v>
                </c:pt>
                <c:pt idx="47152">
                  <c:v>-11</c:v>
                </c:pt>
                <c:pt idx="47153">
                  <c:v>-12</c:v>
                </c:pt>
                <c:pt idx="47154">
                  <c:v>-16</c:v>
                </c:pt>
                <c:pt idx="47155">
                  <c:v>-19</c:v>
                </c:pt>
                <c:pt idx="47156">
                  <c:v>394</c:v>
                </c:pt>
                <c:pt idx="47157">
                  <c:v>23</c:v>
                </c:pt>
                <c:pt idx="47158">
                  <c:v>-21</c:v>
                </c:pt>
                <c:pt idx="47159">
                  <c:v>-24</c:v>
                </c:pt>
                <c:pt idx="47160">
                  <c:v>-20</c:v>
                </c:pt>
                <c:pt idx="47161">
                  <c:v>-19</c:v>
                </c:pt>
                <c:pt idx="47162">
                  <c:v>-23</c:v>
                </c:pt>
                <c:pt idx="47163">
                  <c:v>-20</c:v>
                </c:pt>
                <c:pt idx="47164">
                  <c:v>-17</c:v>
                </c:pt>
                <c:pt idx="47165">
                  <c:v>-20</c:v>
                </c:pt>
                <c:pt idx="47166">
                  <c:v>-21</c:v>
                </c:pt>
                <c:pt idx="47167">
                  <c:v>-20</c:v>
                </c:pt>
                <c:pt idx="47168">
                  <c:v>-20</c:v>
                </c:pt>
                <c:pt idx="47169">
                  <c:v>-17</c:v>
                </c:pt>
                <c:pt idx="47170">
                  <c:v>-20</c:v>
                </c:pt>
                <c:pt idx="47171">
                  <c:v>-18</c:v>
                </c:pt>
                <c:pt idx="47172">
                  <c:v>-18</c:v>
                </c:pt>
                <c:pt idx="47173">
                  <c:v>-17</c:v>
                </c:pt>
                <c:pt idx="47174">
                  <c:v>-17</c:v>
                </c:pt>
                <c:pt idx="47175">
                  <c:v>-18</c:v>
                </c:pt>
                <c:pt idx="47176">
                  <c:v>-23</c:v>
                </c:pt>
                <c:pt idx="47177">
                  <c:v>-21</c:v>
                </c:pt>
                <c:pt idx="47178">
                  <c:v>-21</c:v>
                </c:pt>
                <c:pt idx="47179">
                  <c:v>-41</c:v>
                </c:pt>
                <c:pt idx="47180">
                  <c:v>-22</c:v>
                </c:pt>
                <c:pt idx="47181">
                  <c:v>-20</c:v>
                </c:pt>
                <c:pt idx="47182">
                  <c:v>-7</c:v>
                </c:pt>
                <c:pt idx="47183">
                  <c:v>-11</c:v>
                </c:pt>
                <c:pt idx="47184">
                  <c:v>-21</c:v>
                </c:pt>
                <c:pt idx="47185">
                  <c:v>-22</c:v>
                </c:pt>
                <c:pt idx="47186">
                  <c:v>-9</c:v>
                </c:pt>
                <c:pt idx="47187">
                  <c:v>-16</c:v>
                </c:pt>
                <c:pt idx="47188">
                  <c:v>-16</c:v>
                </c:pt>
                <c:pt idx="47189">
                  <c:v>-16</c:v>
                </c:pt>
                <c:pt idx="47190">
                  <c:v>-15</c:v>
                </c:pt>
                <c:pt idx="47191">
                  <c:v>-11</c:v>
                </c:pt>
                <c:pt idx="47192">
                  <c:v>-22</c:v>
                </c:pt>
                <c:pt idx="47193">
                  <c:v>-19</c:v>
                </c:pt>
                <c:pt idx="47194">
                  <c:v>-20</c:v>
                </c:pt>
                <c:pt idx="47195">
                  <c:v>-5</c:v>
                </c:pt>
                <c:pt idx="47196">
                  <c:v>-12</c:v>
                </c:pt>
                <c:pt idx="47197">
                  <c:v>-6</c:v>
                </c:pt>
                <c:pt idx="47198">
                  <c:v>-8</c:v>
                </c:pt>
                <c:pt idx="47199">
                  <c:v>-12</c:v>
                </c:pt>
                <c:pt idx="47200">
                  <c:v>-17</c:v>
                </c:pt>
                <c:pt idx="47201">
                  <c:v>-13</c:v>
                </c:pt>
                <c:pt idx="47202">
                  <c:v>-17</c:v>
                </c:pt>
                <c:pt idx="47203">
                  <c:v>-15</c:v>
                </c:pt>
                <c:pt idx="47204">
                  <c:v>-11</c:v>
                </c:pt>
                <c:pt idx="47205">
                  <c:v>-15</c:v>
                </c:pt>
                <c:pt idx="47206">
                  <c:v>-22</c:v>
                </c:pt>
                <c:pt idx="47207">
                  <c:v>-12</c:v>
                </c:pt>
                <c:pt idx="47208">
                  <c:v>-14</c:v>
                </c:pt>
                <c:pt idx="47209">
                  <c:v>-12</c:v>
                </c:pt>
                <c:pt idx="47210">
                  <c:v>-13</c:v>
                </c:pt>
                <c:pt idx="47211">
                  <c:v>-9</c:v>
                </c:pt>
                <c:pt idx="47212">
                  <c:v>-25</c:v>
                </c:pt>
                <c:pt idx="47213">
                  <c:v>-12</c:v>
                </c:pt>
                <c:pt idx="47214">
                  <c:v>-13</c:v>
                </c:pt>
                <c:pt idx="47215">
                  <c:v>-12</c:v>
                </c:pt>
                <c:pt idx="47216">
                  <c:v>-16</c:v>
                </c:pt>
                <c:pt idx="47217">
                  <c:v>13</c:v>
                </c:pt>
                <c:pt idx="47218">
                  <c:v>67</c:v>
                </c:pt>
                <c:pt idx="47219">
                  <c:v>176</c:v>
                </c:pt>
                <c:pt idx="47220">
                  <c:v>98</c:v>
                </c:pt>
                <c:pt idx="47221">
                  <c:v>-8</c:v>
                </c:pt>
                <c:pt idx="47222">
                  <c:v>-19</c:v>
                </c:pt>
                <c:pt idx="47223">
                  <c:v>-20</c:v>
                </c:pt>
                <c:pt idx="47224">
                  <c:v>-12</c:v>
                </c:pt>
                <c:pt idx="47225">
                  <c:v>8</c:v>
                </c:pt>
                <c:pt idx="47226">
                  <c:v>5</c:v>
                </c:pt>
                <c:pt idx="47227">
                  <c:v>-18</c:v>
                </c:pt>
                <c:pt idx="47228">
                  <c:v>-23</c:v>
                </c:pt>
                <c:pt idx="47229">
                  <c:v>-21</c:v>
                </c:pt>
                <c:pt idx="47230">
                  <c:v>-20</c:v>
                </c:pt>
                <c:pt idx="47231">
                  <c:v>-18</c:v>
                </c:pt>
                <c:pt idx="47232">
                  <c:v>-22</c:v>
                </c:pt>
                <c:pt idx="47233">
                  <c:v>-21</c:v>
                </c:pt>
                <c:pt idx="47234">
                  <c:v>-20</c:v>
                </c:pt>
                <c:pt idx="47235">
                  <c:v>-17</c:v>
                </c:pt>
                <c:pt idx="47236">
                  <c:v>-22</c:v>
                </c:pt>
                <c:pt idx="47237">
                  <c:v>-20</c:v>
                </c:pt>
                <c:pt idx="47238">
                  <c:v>-18</c:v>
                </c:pt>
                <c:pt idx="47239">
                  <c:v>0</c:v>
                </c:pt>
                <c:pt idx="47240">
                  <c:v>-16</c:v>
                </c:pt>
                <c:pt idx="47241">
                  <c:v>-10</c:v>
                </c:pt>
                <c:pt idx="47242">
                  <c:v>-4</c:v>
                </c:pt>
                <c:pt idx="47243">
                  <c:v>-5</c:v>
                </c:pt>
                <c:pt idx="47244">
                  <c:v>0</c:v>
                </c:pt>
                <c:pt idx="47245">
                  <c:v>-3</c:v>
                </c:pt>
                <c:pt idx="47246">
                  <c:v>-14</c:v>
                </c:pt>
                <c:pt idx="47247">
                  <c:v>-9</c:v>
                </c:pt>
                <c:pt idx="47248">
                  <c:v>-26</c:v>
                </c:pt>
                <c:pt idx="47249">
                  <c:v>-13</c:v>
                </c:pt>
                <c:pt idx="47250">
                  <c:v>-19</c:v>
                </c:pt>
                <c:pt idx="47251">
                  <c:v>-16</c:v>
                </c:pt>
                <c:pt idx="47252">
                  <c:v>-17</c:v>
                </c:pt>
                <c:pt idx="47253">
                  <c:v>-14</c:v>
                </c:pt>
                <c:pt idx="47254">
                  <c:v>-17</c:v>
                </c:pt>
                <c:pt idx="47255">
                  <c:v>-18</c:v>
                </c:pt>
                <c:pt idx="47256">
                  <c:v>-17</c:v>
                </c:pt>
                <c:pt idx="47257">
                  <c:v>-19</c:v>
                </c:pt>
                <c:pt idx="47258">
                  <c:v>-21</c:v>
                </c:pt>
                <c:pt idx="47259">
                  <c:v>-17</c:v>
                </c:pt>
                <c:pt idx="47260">
                  <c:v>-19</c:v>
                </c:pt>
                <c:pt idx="47261">
                  <c:v>-19</c:v>
                </c:pt>
                <c:pt idx="47262">
                  <c:v>-27</c:v>
                </c:pt>
                <c:pt idx="47263">
                  <c:v>-19</c:v>
                </c:pt>
                <c:pt idx="47264">
                  <c:v>59</c:v>
                </c:pt>
                <c:pt idx="47265">
                  <c:v>-18</c:v>
                </c:pt>
                <c:pt idx="47266">
                  <c:v>-14</c:v>
                </c:pt>
                <c:pt idx="47267">
                  <c:v>-17</c:v>
                </c:pt>
                <c:pt idx="47268">
                  <c:v>-12</c:v>
                </c:pt>
                <c:pt idx="47269">
                  <c:v>-12</c:v>
                </c:pt>
                <c:pt idx="47270">
                  <c:v>-11</c:v>
                </c:pt>
                <c:pt idx="47271">
                  <c:v>-14</c:v>
                </c:pt>
                <c:pt idx="47272">
                  <c:v>-11</c:v>
                </c:pt>
                <c:pt idx="47273">
                  <c:v>-10</c:v>
                </c:pt>
                <c:pt idx="47274">
                  <c:v>-14</c:v>
                </c:pt>
                <c:pt idx="47275">
                  <c:v>-10</c:v>
                </c:pt>
                <c:pt idx="47276">
                  <c:v>-38</c:v>
                </c:pt>
                <c:pt idx="47277">
                  <c:v>-21</c:v>
                </c:pt>
                <c:pt idx="47278">
                  <c:v>-16</c:v>
                </c:pt>
                <c:pt idx="47279">
                  <c:v>-15</c:v>
                </c:pt>
                <c:pt idx="47280">
                  <c:v>-22</c:v>
                </c:pt>
                <c:pt idx="47281">
                  <c:v>-17</c:v>
                </c:pt>
                <c:pt idx="47282">
                  <c:v>-19</c:v>
                </c:pt>
                <c:pt idx="47283">
                  <c:v>-21</c:v>
                </c:pt>
                <c:pt idx="47284">
                  <c:v>-15</c:v>
                </c:pt>
                <c:pt idx="47285">
                  <c:v>-19</c:v>
                </c:pt>
                <c:pt idx="47286">
                  <c:v>-19</c:v>
                </c:pt>
                <c:pt idx="47287">
                  <c:v>-15</c:v>
                </c:pt>
                <c:pt idx="47288">
                  <c:v>-23</c:v>
                </c:pt>
                <c:pt idx="47289">
                  <c:v>68</c:v>
                </c:pt>
                <c:pt idx="47290">
                  <c:v>-10</c:v>
                </c:pt>
                <c:pt idx="47291">
                  <c:v>-11</c:v>
                </c:pt>
                <c:pt idx="47292">
                  <c:v>-14</c:v>
                </c:pt>
                <c:pt idx="47293">
                  <c:v>-13</c:v>
                </c:pt>
                <c:pt idx="47294">
                  <c:v>-6</c:v>
                </c:pt>
                <c:pt idx="47295">
                  <c:v>-11</c:v>
                </c:pt>
                <c:pt idx="47296">
                  <c:v>-13</c:v>
                </c:pt>
                <c:pt idx="47297">
                  <c:v>0</c:v>
                </c:pt>
                <c:pt idx="47298">
                  <c:v>-12</c:v>
                </c:pt>
                <c:pt idx="47299">
                  <c:v>-10</c:v>
                </c:pt>
                <c:pt idx="47300">
                  <c:v>-17</c:v>
                </c:pt>
                <c:pt idx="47301">
                  <c:v>-19</c:v>
                </c:pt>
                <c:pt idx="47302">
                  <c:v>-21</c:v>
                </c:pt>
                <c:pt idx="47303">
                  <c:v>-20</c:v>
                </c:pt>
                <c:pt idx="47304">
                  <c:v>-20</c:v>
                </c:pt>
                <c:pt idx="47305">
                  <c:v>-24</c:v>
                </c:pt>
                <c:pt idx="47306">
                  <c:v>-19</c:v>
                </c:pt>
                <c:pt idx="47307">
                  <c:v>-21</c:v>
                </c:pt>
                <c:pt idx="47308">
                  <c:v>-20</c:v>
                </c:pt>
                <c:pt idx="47309">
                  <c:v>-19</c:v>
                </c:pt>
                <c:pt idx="47310">
                  <c:v>-21</c:v>
                </c:pt>
                <c:pt idx="47311">
                  <c:v>-21</c:v>
                </c:pt>
                <c:pt idx="47312">
                  <c:v>-25</c:v>
                </c:pt>
                <c:pt idx="47313">
                  <c:v>-22</c:v>
                </c:pt>
                <c:pt idx="47314">
                  <c:v>-22</c:v>
                </c:pt>
                <c:pt idx="47315">
                  <c:v>-18</c:v>
                </c:pt>
                <c:pt idx="47316">
                  <c:v>-19</c:v>
                </c:pt>
                <c:pt idx="47317">
                  <c:v>-25</c:v>
                </c:pt>
                <c:pt idx="47318">
                  <c:v>-18</c:v>
                </c:pt>
                <c:pt idx="47319">
                  <c:v>-24</c:v>
                </c:pt>
                <c:pt idx="47320">
                  <c:v>-21</c:v>
                </c:pt>
                <c:pt idx="47321">
                  <c:v>-19</c:v>
                </c:pt>
                <c:pt idx="47322">
                  <c:v>-19</c:v>
                </c:pt>
                <c:pt idx="47323">
                  <c:v>-18</c:v>
                </c:pt>
                <c:pt idx="47324">
                  <c:v>-22</c:v>
                </c:pt>
                <c:pt idx="47325">
                  <c:v>-19</c:v>
                </c:pt>
                <c:pt idx="47326">
                  <c:v>-26</c:v>
                </c:pt>
                <c:pt idx="47327">
                  <c:v>-23</c:v>
                </c:pt>
                <c:pt idx="47328">
                  <c:v>-19</c:v>
                </c:pt>
                <c:pt idx="47329">
                  <c:v>-26</c:v>
                </c:pt>
                <c:pt idx="47330">
                  <c:v>-22</c:v>
                </c:pt>
                <c:pt idx="47331">
                  <c:v>-22</c:v>
                </c:pt>
                <c:pt idx="47332">
                  <c:v>-25</c:v>
                </c:pt>
                <c:pt idx="47333">
                  <c:v>-25</c:v>
                </c:pt>
                <c:pt idx="47334">
                  <c:v>-20</c:v>
                </c:pt>
                <c:pt idx="47335">
                  <c:v>-20</c:v>
                </c:pt>
                <c:pt idx="47336">
                  <c:v>-17</c:v>
                </c:pt>
                <c:pt idx="47337">
                  <c:v>-16</c:v>
                </c:pt>
                <c:pt idx="47338">
                  <c:v>-13</c:v>
                </c:pt>
                <c:pt idx="47339">
                  <c:v>-13</c:v>
                </c:pt>
                <c:pt idx="47340">
                  <c:v>-22</c:v>
                </c:pt>
                <c:pt idx="47341">
                  <c:v>-17</c:v>
                </c:pt>
                <c:pt idx="47342">
                  <c:v>-13</c:v>
                </c:pt>
                <c:pt idx="47343">
                  <c:v>-13</c:v>
                </c:pt>
                <c:pt idx="47344">
                  <c:v>-14</c:v>
                </c:pt>
                <c:pt idx="47345">
                  <c:v>-16</c:v>
                </c:pt>
                <c:pt idx="47346">
                  <c:v>-7</c:v>
                </c:pt>
                <c:pt idx="47347">
                  <c:v>-16</c:v>
                </c:pt>
                <c:pt idx="47348">
                  <c:v>-20</c:v>
                </c:pt>
                <c:pt idx="47349">
                  <c:v>-24</c:v>
                </c:pt>
                <c:pt idx="47350">
                  <c:v>-24</c:v>
                </c:pt>
                <c:pt idx="47351">
                  <c:v>-20</c:v>
                </c:pt>
                <c:pt idx="47352">
                  <c:v>-19</c:v>
                </c:pt>
                <c:pt idx="47353">
                  <c:v>-20</c:v>
                </c:pt>
                <c:pt idx="47354">
                  <c:v>-19</c:v>
                </c:pt>
                <c:pt idx="47355">
                  <c:v>-22</c:v>
                </c:pt>
                <c:pt idx="47356">
                  <c:v>-22</c:v>
                </c:pt>
                <c:pt idx="47357">
                  <c:v>-26</c:v>
                </c:pt>
                <c:pt idx="47358">
                  <c:v>-23</c:v>
                </c:pt>
                <c:pt idx="47359">
                  <c:v>-25</c:v>
                </c:pt>
                <c:pt idx="47360">
                  <c:v>-22</c:v>
                </c:pt>
                <c:pt idx="47361">
                  <c:v>-20</c:v>
                </c:pt>
                <c:pt idx="47362">
                  <c:v>-21</c:v>
                </c:pt>
                <c:pt idx="47363">
                  <c:v>-24</c:v>
                </c:pt>
                <c:pt idx="47364">
                  <c:v>-22</c:v>
                </c:pt>
                <c:pt idx="47365">
                  <c:v>-27</c:v>
                </c:pt>
                <c:pt idx="47366">
                  <c:v>-25</c:v>
                </c:pt>
                <c:pt idx="47367">
                  <c:v>-15</c:v>
                </c:pt>
                <c:pt idx="47368">
                  <c:v>-12</c:v>
                </c:pt>
                <c:pt idx="47369">
                  <c:v>-16</c:v>
                </c:pt>
                <c:pt idx="47370">
                  <c:v>-17</c:v>
                </c:pt>
                <c:pt idx="47371">
                  <c:v>-20</c:v>
                </c:pt>
                <c:pt idx="47372">
                  <c:v>-16</c:v>
                </c:pt>
                <c:pt idx="47373">
                  <c:v>-18</c:v>
                </c:pt>
                <c:pt idx="47374">
                  <c:v>-14</c:v>
                </c:pt>
                <c:pt idx="47375">
                  <c:v>-13</c:v>
                </c:pt>
                <c:pt idx="47376">
                  <c:v>-15</c:v>
                </c:pt>
                <c:pt idx="47377">
                  <c:v>-17</c:v>
                </c:pt>
                <c:pt idx="47378">
                  <c:v>-7</c:v>
                </c:pt>
                <c:pt idx="47379">
                  <c:v>-21</c:v>
                </c:pt>
                <c:pt idx="47380">
                  <c:v>-26</c:v>
                </c:pt>
                <c:pt idx="47381">
                  <c:v>-24</c:v>
                </c:pt>
                <c:pt idx="47382">
                  <c:v>-20</c:v>
                </c:pt>
                <c:pt idx="47383">
                  <c:v>-25</c:v>
                </c:pt>
                <c:pt idx="47384">
                  <c:v>-20</c:v>
                </c:pt>
                <c:pt idx="47385">
                  <c:v>-21</c:v>
                </c:pt>
                <c:pt idx="47386">
                  <c:v>-26</c:v>
                </c:pt>
                <c:pt idx="47387">
                  <c:v>-24</c:v>
                </c:pt>
                <c:pt idx="47388">
                  <c:v>-24</c:v>
                </c:pt>
                <c:pt idx="47389">
                  <c:v>-26</c:v>
                </c:pt>
                <c:pt idx="47390">
                  <c:v>-23</c:v>
                </c:pt>
                <c:pt idx="47391">
                  <c:v>13</c:v>
                </c:pt>
                <c:pt idx="47392">
                  <c:v>11</c:v>
                </c:pt>
                <c:pt idx="47393">
                  <c:v>-25</c:v>
                </c:pt>
                <c:pt idx="47394">
                  <c:v>-23</c:v>
                </c:pt>
                <c:pt idx="47395">
                  <c:v>-25</c:v>
                </c:pt>
                <c:pt idx="47396">
                  <c:v>-20</c:v>
                </c:pt>
                <c:pt idx="47397">
                  <c:v>-18</c:v>
                </c:pt>
                <c:pt idx="47398">
                  <c:v>-27</c:v>
                </c:pt>
                <c:pt idx="47399">
                  <c:v>-30</c:v>
                </c:pt>
                <c:pt idx="47400">
                  <c:v>-20</c:v>
                </c:pt>
                <c:pt idx="47401">
                  <c:v>-20</c:v>
                </c:pt>
                <c:pt idx="47402">
                  <c:v>-35</c:v>
                </c:pt>
                <c:pt idx="47403">
                  <c:v>-20</c:v>
                </c:pt>
                <c:pt idx="47404">
                  <c:v>-17</c:v>
                </c:pt>
                <c:pt idx="47405">
                  <c:v>-12</c:v>
                </c:pt>
                <c:pt idx="47406">
                  <c:v>-11</c:v>
                </c:pt>
                <c:pt idx="47407">
                  <c:v>-12</c:v>
                </c:pt>
                <c:pt idx="47408">
                  <c:v>-13</c:v>
                </c:pt>
                <c:pt idx="47409">
                  <c:v>-13</c:v>
                </c:pt>
                <c:pt idx="47410">
                  <c:v>-17</c:v>
                </c:pt>
                <c:pt idx="47411">
                  <c:v>-13</c:v>
                </c:pt>
                <c:pt idx="47412">
                  <c:v>-14</c:v>
                </c:pt>
                <c:pt idx="47413">
                  <c:v>-13</c:v>
                </c:pt>
                <c:pt idx="47414">
                  <c:v>-12</c:v>
                </c:pt>
                <c:pt idx="47415">
                  <c:v>-12</c:v>
                </c:pt>
                <c:pt idx="47416">
                  <c:v>-16</c:v>
                </c:pt>
                <c:pt idx="47417">
                  <c:v>24</c:v>
                </c:pt>
                <c:pt idx="47418">
                  <c:v>-4</c:v>
                </c:pt>
                <c:pt idx="47419">
                  <c:v>-10</c:v>
                </c:pt>
                <c:pt idx="47420">
                  <c:v>-13</c:v>
                </c:pt>
                <c:pt idx="47421">
                  <c:v>-10</c:v>
                </c:pt>
                <c:pt idx="47422">
                  <c:v>-11</c:v>
                </c:pt>
                <c:pt idx="47423">
                  <c:v>-11</c:v>
                </c:pt>
                <c:pt idx="47424">
                  <c:v>-12</c:v>
                </c:pt>
                <c:pt idx="47425">
                  <c:v>-10</c:v>
                </c:pt>
                <c:pt idx="47426">
                  <c:v>-10</c:v>
                </c:pt>
                <c:pt idx="47427">
                  <c:v>-13</c:v>
                </c:pt>
                <c:pt idx="47428">
                  <c:v>-12</c:v>
                </c:pt>
                <c:pt idx="47429">
                  <c:v>-15</c:v>
                </c:pt>
                <c:pt idx="47430">
                  <c:v>-10</c:v>
                </c:pt>
                <c:pt idx="47431">
                  <c:v>-19</c:v>
                </c:pt>
                <c:pt idx="47432">
                  <c:v>-14</c:v>
                </c:pt>
                <c:pt idx="47433">
                  <c:v>-15</c:v>
                </c:pt>
                <c:pt idx="47434">
                  <c:v>-15</c:v>
                </c:pt>
                <c:pt idx="47435">
                  <c:v>-14</c:v>
                </c:pt>
                <c:pt idx="47436">
                  <c:v>-15</c:v>
                </c:pt>
                <c:pt idx="47437">
                  <c:v>-13</c:v>
                </c:pt>
                <c:pt idx="47438">
                  <c:v>-13</c:v>
                </c:pt>
                <c:pt idx="47439">
                  <c:v>-20</c:v>
                </c:pt>
                <c:pt idx="47440">
                  <c:v>-16</c:v>
                </c:pt>
                <c:pt idx="47441">
                  <c:v>-19</c:v>
                </c:pt>
                <c:pt idx="47442">
                  <c:v>-16</c:v>
                </c:pt>
                <c:pt idx="47443">
                  <c:v>-13</c:v>
                </c:pt>
                <c:pt idx="47444">
                  <c:v>-16</c:v>
                </c:pt>
                <c:pt idx="47445">
                  <c:v>-14</c:v>
                </c:pt>
                <c:pt idx="47446">
                  <c:v>-16</c:v>
                </c:pt>
                <c:pt idx="47447">
                  <c:v>-20</c:v>
                </c:pt>
                <c:pt idx="47448">
                  <c:v>-16</c:v>
                </c:pt>
                <c:pt idx="47449">
                  <c:v>-15</c:v>
                </c:pt>
                <c:pt idx="47450">
                  <c:v>-14</c:v>
                </c:pt>
                <c:pt idx="47451">
                  <c:v>-14</c:v>
                </c:pt>
                <c:pt idx="47452">
                  <c:v>-18</c:v>
                </c:pt>
                <c:pt idx="47453">
                  <c:v>-16</c:v>
                </c:pt>
                <c:pt idx="47454">
                  <c:v>-22</c:v>
                </c:pt>
                <c:pt idx="47455">
                  <c:v>-1</c:v>
                </c:pt>
                <c:pt idx="47456">
                  <c:v>-19</c:v>
                </c:pt>
                <c:pt idx="47457">
                  <c:v>-20</c:v>
                </c:pt>
                <c:pt idx="47458">
                  <c:v>-15</c:v>
                </c:pt>
                <c:pt idx="47459">
                  <c:v>-15</c:v>
                </c:pt>
                <c:pt idx="47460">
                  <c:v>-19</c:v>
                </c:pt>
                <c:pt idx="47461">
                  <c:v>-14</c:v>
                </c:pt>
                <c:pt idx="47462">
                  <c:v>-14</c:v>
                </c:pt>
                <c:pt idx="47463">
                  <c:v>-14</c:v>
                </c:pt>
                <c:pt idx="47464">
                  <c:v>-16</c:v>
                </c:pt>
                <c:pt idx="47465">
                  <c:v>-15</c:v>
                </c:pt>
                <c:pt idx="47466">
                  <c:v>-14</c:v>
                </c:pt>
                <c:pt idx="47467">
                  <c:v>-15</c:v>
                </c:pt>
                <c:pt idx="47468">
                  <c:v>-5</c:v>
                </c:pt>
                <c:pt idx="47469">
                  <c:v>-5</c:v>
                </c:pt>
                <c:pt idx="47470">
                  <c:v>-5</c:v>
                </c:pt>
                <c:pt idx="47471">
                  <c:v>-10</c:v>
                </c:pt>
                <c:pt idx="47472">
                  <c:v>-6</c:v>
                </c:pt>
                <c:pt idx="47473">
                  <c:v>-7</c:v>
                </c:pt>
                <c:pt idx="47474">
                  <c:v>-8</c:v>
                </c:pt>
                <c:pt idx="47475">
                  <c:v>-6</c:v>
                </c:pt>
                <c:pt idx="47476">
                  <c:v>-5</c:v>
                </c:pt>
                <c:pt idx="47477">
                  <c:v>-5</c:v>
                </c:pt>
                <c:pt idx="47478">
                  <c:v>-5</c:v>
                </c:pt>
                <c:pt idx="47479">
                  <c:v>-6</c:v>
                </c:pt>
                <c:pt idx="47480">
                  <c:v>-18</c:v>
                </c:pt>
                <c:pt idx="47481">
                  <c:v>-16</c:v>
                </c:pt>
                <c:pt idx="47482">
                  <c:v>-17</c:v>
                </c:pt>
                <c:pt idx="47483">
                  <c:v>-20</c:v>
                </c:pt>
                <c:pt idx="47484">
                  <c:v>-19</c:v>
                </c:pt>
                <c:pt idx="47485">
                  <c:v>-21</c:v>
                </c:pt>
                <c:pt idx="47486">
                  <c:v>-18</c:v>
                </c:pt>
                <c:pt idx="47487">
                  <c:v>-18</c:v>
                </c:pt>
                <c:pt idx="47488">
                  <c:v>-18</c:v>
                </c:pt>
                <c:pt idx="47489">
                  <c:v>-18</c:v>
                </c:pt>
                <c:pt idx="47490">
                  <c:v>-18</c:v>
                </c:pt>
                <c:pt idx="47491">
                  <c:v>-13</c:v>
                </c:pt>
                <c:pt idx="47492">
                  <c:v>-21</c:v>
                </c:pt>
                <c:pt idx="47493">
                  <c:v>-16</c:v>
                </c:pt>
                <c:pt idx="47494">
                  <c:v>-19</c:v>
                </c:pt>
                <c:pt idx="47495">
                  <c:v>-19</c:v>
                </c:pt>
                <c:pt idx="47496">
                  <c:v>-16</c:v>
                </c:pt>
                <c:pt idx="47497">
                  <c:v>-17</c:v>
                </c:pt>
                <c:pt idx="47498">
                  <c:v>-20</c:v>
                </c:pt>
                <c:pt idx="47499">
                  <c:v>-17</c:v>
                </c:pt>
                <c:pt idx="47500">
                  <c:v>-17</c:v>
                </c:pt>
                <c:pt idx="47501">
                  <c:v>-14</c:v>
                </c:pt>
                <c:pt idx="47502">
                  <c:v>-17</c:v>
                </c:pt>
                <c:pt idx="47503">
                  <c:v>-18</c:v>
                </c:pt>
                <c:pt idx="47504">
                  <c:v>-8</c:v>
                </c:pt>
                <c:pt idx="47505">
                  <c:v>-7</c:v>
                </c:pt>
                <c:pt idx="47506">
                  <c:v>-7</c:v>
                </c:pt>
                <c:pt idx="47507">
                  <c:v>-11</c:v>
                </c:pt>
                <c:pt idx="47508">
                  <c:v>-10</c:v>
                </c:pt>
                <c:pt idx="47509">
                  <c:v>-4</c:v>
                </c:pt>
                <c:pt idx="47510">
                  <c:v>-5</c:v>
                </c:pt>
                <c:pt idx="47511">
                  <c:v>-19</c:v>
                </c:pt>
                <c:pt idx="47512">
                  <c:v>-16</c:v>
                </c:pt>
                <c:pt idx="47513">
                  <c:v>-18</c:v>
                </c:pt>
                <c:pt idx="47514">
                  <c:v>-20</c:v>
                </c:pt>
                <c:pt idx="47515">
                  <c:v>-22</c:v>
                </c:pt>
                <c:pt idx="47516">
                  <c:v>-17</c:v>
                </c:pt>
                <c:pt idx="47517">
                  <c:v>-15</c:v>
                </c:pt>
                <c:pt idx="47518">
                  <c:v>-16</c:v>
                </c:pt>
                <c:pt idx="47519">
                  <c:v>-15</c:v>
                </c:pt>
                <c:pt idx="47520">
                  <c:v>-14</c:v>
                </c:pt>
                <c:pt idx="47521">
                  <c:v>-13</c:v>
                </c:pt>
                <c:pt idx="47522">
                  <c:v>-15</c:v>
                </c:pt>
                <c:pt idx="47523">
                  <c:v>-5</c:v>
                </c:pt>
                <c:pt idx="47524">
                  <c:v>-7</c:v>
                </c:pt>
                <c:pt idx="47525">
                  <c:v>-6</c:v>
                </c:pt>
                <c:pt idx="47526">
                  <c:v>-7</c:v>
                </c:pt>
                <c:pt idx="47527">
                  <c:v>-6</c:v>
                </c:pt>
                <c:pt idx="47528">
                  <c:v>-8</c:v>
                </c:pt>
                <c:pt idx="47529">
                  <c:v>-6</c:v>
                </c:pt>
                <c:pt idx="47530">
                  <c:v>-5</c:v>
                </c:pt>
                <c:pt idx="47531">
                  <c:v>-6</c:v>
                </c:pt>
                <c:pt idx="47532">
                  <c:v>-8</c:v>
                </c:pt>
                <c:pt idx="47533">
                  <c:v>-8</c:v>
                </c:pt>
                <c:pt idx="47534">
                  <c:v>-8</c:v>
                </c:pt>
                <c:pt idx="47535">
                  <c:v>-18</c:v>
                </c:pt>
                <c:pt idx="47536">
                  <c:v>-38</c:v>
                </c:pt>
                <c:pt idx="47537">
                  <c:v>-19</c:v>
                </c:pt>
                <c:pt idx="47538">
                  <c:v>-16</c:v>
                </c:pt>
                <c:pt idx="47539">
                  <c:v>-17</c:v>
                </c:pt>
                <c:pt idx="47540">
                  <c:v>-19</c:v>
                </c:pt>
                <c:pt idx="47541">
                  <c:v>-19</c:v>
                </c:pt>
                <c:pt idx="47542">
                  <c:v>-15</c:v>
                </c:pt>
                <c:pt idx="47543">
                  <c:v>-22</c:v>
                </c:pt>
                <c:pt idx="47544">
                  <c:v>-18</c:v>
                </c:pt>
                <c:pt idx="47545">
                  <c:v>-10</c:v>
                </c:pt>
                <c:pt idx="47546">
                  <c:v>-20</c:v>
                </c:pt>
                <c:pt idx="47547">
                  <c:v>-11</c:v>
                </c:pt>
                <c:pt idx="47548">
                  <c:v>-11</c:v>
                </c:pt>
                <c:pt idx="47549">
                  <c:v>-11</c:v>
                </c:pt>
                <c:pt idx="47550">
                  <c:v>-15</c:v>
                </c:pt>
                <c:pt idx="47551">
                  <c:v>-14</c:v>
                </c:pt>
                <c:pt idx="47552">
                  <c:v>-10</c:v>
                </c:pt>
                <c:pt idx="47553">
                  <c:v>-15</c:v>
                </c:pt>
                <c:pt idx="47554">
                  <c:v>-10</c:v>
                </c:pt>
                <c:pt idx="47555">
                  <c:v>-10</c:v>
                </c:pt>
                <c:pt idx="47556">
                  <c:v>-10</c:v>
                </c:pt>
                <c:pt idx="47557">
                  <c:v>-12</c:v>
                </c:pt>
                <c:pt idx="47558">
                  <c:v>-20</c:v>
                </c:pt>
                <c:pt idx="47559">
                  <c:v>-9</c:v>
                </c:pt>
                <c:pt idx="47560">
                  <c:v>-10</c:v>
                </c:pt>
                <c:pt idx="47561">
                  <c:v>-10</c:v>
                </c:pt>
                <c:pt idx="47562">
                  <c:v>-11</c:v>
                </c:pt>
                <c:pt idx="47563">
                  <c:v>-10</c:v>
                </c:pt>
                <c:pt idx="47564">
                  <c:v>-10</c:v>
                </c:pt>
                <c:pt idx="47565">
                  <c:v>-10</c:v>
                </c:pt>
                <c:pt idx="47566">
                  <c:v>-14</c:v>
                </c:pt>
                <c:pt idx="47567">
                  <c:v>-11</c:v>
                </c:pt>
                <c:pt idx="47568">
                  <c:v>-11</c:v>
                </c:pt>
                <c:pt idx="47569">
                  <c:v>-10</c:v>
                </c:pt>
                <c:pt idx="47570">
                  <c:v>-11</c:v>
                </c:pt>
                <c:pt idx="47571">
                  <c:v>-22</c:v>
                </c:pt>
                <c:pt idx="47572">
                  <c:v>-20</c:v>
                </c:pt>
                <c:pt idx="47573">
                  <c:v>-18</c:v>
                </c:pt>
                <c:pt idx="47574">
                  <c:v>-19</c:v>
                </c:pt>
                <c:pt idx="47575">
                  <c:v>-16</c:v>
                </c:pt>
                <c:pt idx="47576">
                  <c:v>-15</c:v>
                </c:pt>
                <c:pt idx="47577">
                  <c:v>-19</c:v>
                </c:pt>
                <c:pt idx="47578">
                  <c:v>-18</c:v>
                </c:pt>
                <c:pt idx="47579">
                  <c:v>-18</c:v>
                </c:pt>
                <c:pt idx="47580">
                  <c:v>-17</c:v>
                </c:pt>
                <c:pt idx="47581">
                  <c:v>-18</c:v>
                </c:pt>
                <c:pt idx="47582">
                  <c:v>-17</c:v>
                </c:pt>
                <c:pt idx="47583">
                  <c:v>-20</c:v>
                </c:pt>
                <c:pt idx="47584">
                  <c:v>-17</c:v>
                </c:pt>
                <c:pt idx="47585">
                  <c:v>-19</c:v>
                </c:pt>
                <c:pt idx="47586">
                  <c:v>-18</c:v>
                </c:pt>
                <c:pt idx="47587">
                  <c:v>-20</c:v>
                </c:pt>
                <c:pt idx="47588">
                  <c:v>-17</c:v>
                </c:pt>
                <c:pt idx="47589">
                  <c:v>-19</c:v>
                </c:pt>
                <c:pt idx="47590">
                  <c:v>-19</c:v>
                </c:pt>
                <c:pt idx="47591">
                  <c:v>-17</c:v>
                </c:pt>
                <c:pt idx="47592">
                  <c:v>-19</c:v>
                </c:pt>
                <c:pt idx="47593">
                  <c:v>-20</c:v>
                </c:pt>
                <c:pt idx="47594">
                  <c:v>-26</c:v>
                </c:pt>
                <c:pt idx="47595">
                  <c:v>-7</c:v>
                </c:pt>
                <c:pt idx="47596">
                  <c:v>-7</c:v>
                </c:pt>
                <c:pt idx="47597">
                  <c:v>-6</c:v>
                </c:pt>
                <c:pt idx="47598">
                  <c:v>-7</c:v>
                </c:pt>
                <c:pt idx="47599">
                  <c:v>-6</c:v>
                </c:pt>
                <c:pt idx="47600">
                  <c:v>-5</c:v>
                </c:pt>
                <c:pt idx="47601">
                  <c:v>-6</c:v>
                </c:pt>
                <c:pt idx="47602">
                  <c:v>-5</c:v>
                </c:pt>
                <c:pt idx="47603">
                  <c:v>-5</c:v>
                </c:pt>
                <c:pt idx="47604">
                  <c:v>-3</c:v>
                </c:pt>
                <c:pt idx="47605">
                  <c:v>-7</c:v>
                </c:pt>
                <c:pt idx="47606">
                  <c:v>-5</c:v>
                </c:pt>
                <c:pt idx="47607">
                  <c:v>0</c:v>
                </c:pt>
                <c:pt idx="47608">
                  <c:v>-10</c:v>
                </c:pt>
                <c:pt idx="47609">
                  <c:v>-13</c:v>
                </c:pt>
                <c:pt idx="47610">
                  <c:v>-9</c:v>
                </c:pt>
                <c:pt idx="47611">
                  <c:v>-12</c:v>
                </c:pt>
                <c:pt idx="47612">
                  <c:v>-10</c:v>
                </c:pt>
                <c:pt idx="47613">
                  <c:v>-10</c:v>
                </c:pt>
                <c:pt idx="47614">
                  <c:v>-9</c:v>
                </c:pt>
                <c:pt idx="47615">
                  <c:v>-8</c:v>
                </c:pt>
                <c:pt idx="47616">
                  <c:v>-9</c:v>
                </c:pt>
                <c:pt idx="47617">
                  <c:v>-7</c:v>
                </c:pt>
                <c:pt idx="47618">
                  <c:v>-9</c:v>
                </c:pt>
                <c:pt idx="47619">
                  <c:v>-13</c:v>
                </c:pt>
                <c:pt idx="47620">
                  <c:v>-16</c:v>
                </c:pt>
                <c:pt idx="47621">
                  <c:v>-14</c:v>
                </c:pt>
                <c:pt idx="47622">
                  <c:v>-14</c:v>
                </c:pt>
                <c:pt idx="47623">
                  <c:v>-16</c:v>
                </c:pt>
                <c:pt idx="47624">
                  <c:v>-15</c:v>
                </c:pt>
                <c:pt idx="47625">
                  <c:v>-18</c:v>
                </c:pt>
                <c:pt idx="47626">
                  <c:v>-21</c:v>
                </c:pt>
                <c:pt idx="47627">
                  <c:v>-16</c:v>
                </c:pt>
                <c:pt idx="47628">
                  <c:v>-17</c:v>
                </c:pt>
                <c:pt idx="47629">
                  <c:v>-16</c:v>
                </c:pt>
                <c:pt idx="47630">
                  <c:v>-15</c:v>
                </c:pt>
                <c:pt idx="47631">
                  <c:v>-16</c:v>
                </c:pt>
                <c:pt idx="47632">
                  <c:v>-11</c:v>
                </c:pt>
                <c:pt idx="47633">
                  <c:v>-15</c:v>
                </c:pt>
                <c:pt idx="47634">
                  <c:v>-12</c:v>
                </c:pt>
                <c:pt idx="47635">
                  <c:v>-14</c:v>
                </c:pt>
                <c:pt idx="47636">
                  <c:v>-11</c:v>
                </c:pt>
                <c:pt idx="47637">
                  <c:v>-13</c:v>
                </c:pt>
                <c:pt idx="47638">
                  <c:v>-15</c:v>
                </c:pt>
                <c:pt idx="47639">
                  <c:v>-8</c:v>
                </c:pt>
                <c:pt idx="47640">
                  <c:v>-11</c:v>
                </c:pt>
                <c:pt idx="47641">
                  <c:v>-14</c:v>
                </c:pt>
                <c:pt idx="47642">
                  <c:v>-10</c:v>
                </c:pt>
                <c:pt idx="47643">
                  <c:v>-12</c:v>
                </c:pt>
                <c:pt idx="47644">
                  <c:v>-11</c:v>
                </c:pt>
                <c:pt idx="47645">
                  <c:v>-13</c:v>
                </c:pt>
                <c:pt idx="47646">
                  <c:v>-13</c:v>
                </c:pt>
                <c:pt idx="47647">
                  <c:v>-11</c:v>
                </c:pt>
                <c:pt idx="47648">
                  <c:v>-12</c:v>
                </c:pt>
                <c:pt idx="47649">
                  <c:v>-10</c:v>
                </c:pt>
                <c:pt idx="47650">
                  <c:v>-10</c:v>
                </c:pt>
                <c:pt idx="47651">
                  <c:v>-9</c:v>
                </c:pt>
                <c:pt idx="47652">
                  <c:v>-11</c:v>
                </c:pt>
                <c:pt idx="47653">
                  <c:v>-12</c:v>
                </c:pt>
                <c:pt idx="47654">
                  <c:v>-13</c:v>
                </c:pt>
                <c:pt idx="47655">
                  <c:v>-10</c:v>
                </c:pt>
                <c:pt idx="47656">
                  <c:v>-12</c:v>
                </c:pt>
                <c:pt idx="47657">
                  <c:v>-14</c:v>
                </c:pt>
                <c:pt idx="47658">
                  <c:v>-12</c:v>
                </c:pt>
                <c:pt idx="47659">
                  <c:v>-16</c:v>
                </c:pt>
                <c:pt idx="47660">
                  <c:v>-13</c:v>
                </c:pt>
                <c:pt idx="47661">
                  <c:v>-18</c:v>
                </c:pt>
                <c:pt idx="47662">
                  <c:v>-10</c:v>
                </c:pt>
                <c:pt idx="47663">
                  <c:v>-15</c:v>
                </c:pt>
                <c:pt idx="47664">
                  <c:v>-16</c:v>
                </c:pt>
                <c:pt idx="47665">
                  <c:v>-12</c:v>
                </c:pt>
                <c:pt idx="47666">
                  <c:v>-17</c:v>
                </c:pt>
                <c:pt idx="47667">
                  <c:v>-16</c:v>
                </c:pt>
                <c:pt idx="47668">
                  <c:v>-15</c:v>
                </c:pt>
                <c:pt idx="47669">
                  <c:v>-15</c:v>
                </c:pt>
                <c:pt idx="47670">
                  <c:v>-14</c:v>
                </c:pt>
                <c:pt idx="47671">
                  <c:v>-15</c:v>
                </c:pt>
                <c:pt idx="47672">
                  <c:v>-17</c:v>
                </c:pt>
                <c:pt idx="47673">
                  <c:v>-19</c:v>
                </c:pt>
                <c:pt idx="47674">
                  <c:v>-13</c:v>
                </c:pt>
                <c:pt idx="47675">
                  <c:v>-15</c:v>
                </c:pt>
                <c:pt idx="47676">
                  <c:v>-18</c:v>
                </c:pt>
                <c:pt idx="47677">
                  <c:v>-14</c:v>
                </c:pt>
                <c:pt idx="47678">
                  <c:v>-18</c:v>
                </c:pt>
                <c:pt idx="47679">
                  <c:v>-14</c:v>
                </c:pt>
                <c:pt idx="47680">
                  <c:v>-13</c:v>
                </c:pt>
                <c:pt idx="47681">
                  <c:v>-11</c:v>
                </c:pt>
                <c:pt idx="47682">
                  <c:v>-11</c:v>
                </c:pt>
                <c:pt idx="47683">
                  <c:v>-11</c:v>
                </c:pt>
                <c:pt idx="47684">
                  <c:v>-11</c:v>
                </c:pt>
                <c:pt idx="47685">
                  <c:v>-12</c:v>
                </c:pt>
                <c:pt idx="47686">
                  <c:v>-12</c:v>
                </c:pt>
                <c:pt idx="47687">
                  <c:v>-10</c:v>
                </c:pt>
                <c:pt idx="47688">
                  <c:v>-15</c:v>
                </c:pt>
                <c:pt idx="47689">
                  <c:v>-12</c:v>
                </c:pt>
                <c:pt idx="47690">
                  <c:v>-13</c:v>
                </c:pt>
                <c:pt idx="47691">
                  <c:v>-13</c:v>
                </c:pt>
                <c:pt idx="47692">
                  <c:v>-10</c:v>
                </c:pt>
                <c:pt idx="47693">
                  <c:v>-8</c:v>
                </c:pt>
                <c:pt idx="47694">
                  <c:v>-10</c:v>
                </c:pt>
                <c:pt idx="47695">
                  <c:v>-9</c:v>
                </c:pt>
                <c:pt idx="47696">
                  <c:v>-12</c:v>
                </c:pt>
                <c:pt idx="47697">
                  <c:v>-18</c:v>
                </c:pt>
                <c:pt idx="47698">
                  <c:v>-18</c:v>
                </c:pt>
                <c:pt idx="47699">
                  <c:v>-14</c:v>
                </c:pt>
                <c:pt idx="47700">
                  <c:v>-14</c:v>
                </c:pt>
                <c:pt idx="47701">
                  <c:v>-13</c:v>
                </c:pt>
                <c:pt idx="47702">
                  <c:v>-13</c:v>
                </c:pt>
                <c:pt idx="47703">
                  <c:v>-13</c:v>
                </c:pt>
                <c:pt idx="47704">
                  <c:v>-13</c:v>
                </c:pt>
                <c:pt idx="47705">
                  <c:v>-15</c:v>
                </c:pt>
                <c:pt idx="47706">
                  <c:v>-17</c:v>
                </c:pt>
                <c:pt idx="47707">
                  <c:v>-14</c:v>
                </c:pt>
                <c:pt idx="47708">
                  <c:v>-21</c:v>
                </c:pt>
                <c:pt idx="47709">
                  <c:v>-13</c:v>
                </c:pt>
                <c:pt idx="47710">
                  <c:v>-15</c:v>
                </c:pt>
                <c:pt idx="47711">
                  <c:v>-14</c:v>
                </c:pt>
                <c:pt idx="47712">
                  <c:v>-13</c:v>
                </c:pt>
                <c:pt idx="47713">
                  <c:v>-14</c:v>
                </c:pt>
                <c:pt idx="47714">
                  <c:v>-13</c:v>
                </c:pt>
                <c:pt idx="47715">
                  <c:v>-12</c:v>
                </c:pt>
                <c:pt idx="47716">
                  <c:v>-15</c:v>
                </c:pt>
                <c:pt idx="47717">
                  <c:v>-14</c:v>
                </c:pt>
                <c:pt idx="47718">
                  <c:v>-14</c:v>
                </c:pt>
                <c:pt idx="47719">
                  <c:v>-12</c:v>
                </c:pt>
                <c:pt idx="47720">
                  <c:v>-16</c:v>
                </c:pt>
                <c:pt idx="47721">
                  <c:v>-15</c:v>
                </c:pt>
                <c:pt idx="47722">
                  <c:v>-15</c:v>
                </c:pt>
                <c:pt idx="47723">
                  <c:v>-22</c:v>
                </c:pt>
                <c:pt idx="47724">
                  <c:v>-21</c:v>
                </c:pt>
                <c:pt idx="47725">
                  <c:v>-19</c:v>
                </c:pt>
                <c:pt idx="47726">
                  <c:v>-18</c:v>
                </c:pt>
                <c:pt idx="47727">
                  <c:v>-12</c:v>
                </c:pt>
                <c:pt idx="47728">
                  <c:v>-14</c:v>
                </c:pt>
                <c:pt idx="47729">
                  <c:v>-16</c:v>
                </c:pt>
                <c:pt idx="47730">
                  <c:v>-20</c:v>
                </c:pt>
                <c:pt idx="47731">
                  <c:v>-22</c:v>
                </c:pt>
                <c:pt idx="47732">
                  <c:v>-13</c:v>
                </c:pt>
                <c:pt idx="47733">
                  <c:v>-19</c:v>
                </c:pt>
                <c:pt idx="47734">
                  <c:v>-16</c:v>
                </c:pt>
                <c:pt idx="47735">
                  <c:v>-18</c:v>
                </c:pt>
                <c:pt idx="47736">
                  <c:v>-14</c:v>
                </c:pt>
                <c:pt idx="47737">
                  <c:v>-17</c:v>
                </c:pt>
                <c:pt idx="47738">
                  <c:v>-17</c:v>
                </c:pt>
                <c:pt idx="47739">
                  <c:v>-15</c:v>
                </c:pt>
                <c:pt idx="47740">
                  <c:v>-21</c:v>
                </c:pt>
                <c:pt idx="47741">
                  <c:v>-17</c:v>
                </c:pt>
                <c:pt idx="47742">
                  <c:v>-18</c:v>
                </c:pt>
                <c:pt idx="47743">
                  <c:v>-17</c:v>
                </c:pt>
                <c:pt idx="47744">
                  <c:v>-20</c:v>
                </c:pt>
                <c:pt idx="47745">
                  <c:v>-14</c:v>
                </c:pt>
                <c:pt idx="47746">
                  <c:v>-14</c:v>
                </c:pt>
                <c:pt idx="47747">
                  <c:v>-12</c:v>
                </c:pt>
                <c:pt idx="47748">
                  <c:v>-14</c:v>
                </c:pt>
                <c:pt idx="47749">
                  <c:v>-13</c:v>
                </c:pt>
                <c:pt idx="47750">
                  <c:v>-11</c:v>
                </c:pt>
                <c:pt idx="47751">
                  <c:v>-14</c:v>
                </c:pt>
                <c:pt idx="47752">
                  <c:v>-13</c:v>
                </c:pt>
                <c:pt idx="47753">
                  <c:v>-13</c:v>
                </c:pt>
                <c:pt idx="47754">
                  <c:v>-13</c:v>
                </c:pt>
                <c:pt idx="47755">
                  <c:v>-15</c:v>
                </c:pt>
                <c:pt idx="47756">
                  <c:v>-15</c:v>
                </c:pt>
                <c:pt idx="47757">
                  <c:v>-13</c:v>
                </c:pt>
                <c:pt idx="47758">
                  <c:v>-16</c:v>
                </c:pt>
                <c:pt idx="47759">
                  <c:v>-12</c:v>
                </c:pt>
                <c:pt idx="47760">
                  <c:v>-15</c:v>
                </c:pt>
                <c:pt idx="47761">
                  <c:v>-14</c:v>
                </c:pt>
                <c:pt idx="47762">
                  <c:v>-14</c:v>
                </c:pt>
                <c:pt idx="47763">
                  <c:v>-14</c:v>
                </c:pt>
                <c:pt idx="47764">
                  <c:v>-16</c:v>
                </c:pt>
                <c:pt idx="47765">
                  <c:v>-21</c:v>
                </c:pt>
                <c:pt idx="47766">
                  <c:v>-14</c:v>
                </c:pt>
                <c:pt idx="47767">
                  <c:v>-15</c:v>
                </c:pt>
                <c:pt idx="47768">
                  <c:v>-17</c:v>
                </c:pt>
                <c:pt idx="47769">
                  <c:v>-15</c:v>
                </c:pt>
                <c:pt idx="47770">
                  <c:v>-14</c:v>
                </c:pt>
                <c:pt idx="47771">
                  <c:v>-14</c:v>
                </c:pt>
                <c:pt idx="47772">
                  <c:v>-19</c:v>
                </c:pt>
                <c:pt idx="47773">
                  <c:v>-12</c:v>
                </c:pt>
                <c:pt idx="47774">
                  <c:v>-12</c:v>
                </c:pt>
                <c:pt idx="47775">
                  <c:v>-17</c:v>
                </c:pt>
                <c:pt idx="47776">
                  <c:v>-12</c:v>
                </c:pt>
                <c:pt idx="47777">
                  <c:v>-13</c:v>
                </c:pt>
                <c:pt idx="47778">
                  <c:v>-13</c:v>
                </c:pt>
                <c:pt idx="47779">
                  <c:v>-15</c:v>
                </c:pt>
                <c:pt idx="47780">
                  <c:v>-15</c:v>
                </c:pt>
                <c:pt idx="47781">
                  <c:v>-15</c:v>
                </c:pt>
                <c:pt idx="47782">
                  <c:v>-16</c:v>
                </c:pt>
                <c:pt idx="47783">
                  <c:v>-17</c:v>
                </c:pt>
                <c:pt idx="47784">
                  <c:v>-19</c:v>
                </c:pt>
                <c:pt idx="47785">
                  <c:v>-17</c:v>
                </c:pt>
                <c:pt idx="47786">
                  <c:v>-12</c:v>
                </c:pt>
                <c:pt idx="47787">
                  <c:v>-17</c:v>
                </c:pt>
                <c:pt idx="47788">
                  <c:v>-19</c:v>
                </c:pt>
                <c:pt idx="47789">
                  <c:v>-17</c:v>
                </c:pt>
                <c:pt idx="47790">
                  <c:v>-16</c:v>
                </c:pt>
                <c:pt idx="47791">
                  <c:v>-14</c:v>
                </c:pt>
                <c:pt idx="47792">
                  <c:v>-14</c:v>
                </c:pt>
                <c:pt idx="47793">
                  <c:v>-12</c:v>
                </c:pt>
                <c:pt idx="47794">
                  <c:v>-11</c:v>
                </c:pt>
                <c:pt idx="47795">
                  <c:v>-13</c:v>
                </c:pt>
                <c:pt idx="47796">
                  <c:v>-19</c:v>
                </c:pt>
                <c:pt idx="47797">
                  <c:v>-13</c:v>
                </c:pt>
                <c:pt idx="47798">
                  <c:v>-12</c:v>
                </c:pt>
                <c:pt idx="47799">
                  <c:v>-11</c:v>
                </c:pt>
                <c:pt idx="47800">
                  <c:v>-10</c:v>
                </c:pt>
                <c:pt idx="47801">
                  <c:v>-14</c:v>
                </c:pt>
                <c:pt idx="47802">
                  <c:v>-11</c:v>
                </c:pt>
                <c:pt idx="47803">
                  <c:v>-12</c:v>
                </c:pt>
                <c:pt idx="47804">
                  <c:v>-12</c:v>
                </c:pt>
                <c:pt idx="47805">
                  <c:v>-17</c:v>
                </c:pt>
                <c:pt idx="47806">
                  <c:v>-14</c:v>
                </c:pt>
                <c:pt idx="47807">
                  <c:v>-12</c:v>
                </c:pt>
                <c:pt idx="47808">
                  <c:v>-14</c:v>
                </c:pt>
                <c:pt idx="47809">
                  <c:v>-12</c:v>
                </c:pt>
                <c:pt idx="47810">
                  <c:v>-11</c:v>
                </c:pt>
                <c:pt idx="47811">
                  <c:v>-14</c:v>
                </c:pt>
                <c:pt idx="47812">
                  <c:v>-13</c:v>
                </c:pt>
                <c:pt idx="47813">
                  <c:v>-21</c:v>
                </c:pt>
                <c:pt idx="47814">
                  <c:v>-18</c:v>
                </c:pt>
                <c:pt idx="47815">
                  <c:v>-20</c:v>
                </c:pt>
                <c:pt idx="47816">
                  <c:v>-12</c:v>
                </c:pt>
                <c:pt idx="47817">
                  <c:v>-11</c:v>
                </c:pt>
                <c:pt idx="47818">
                  <c:v>-11</c:v>
                </c:pt>
                <c:pt idx="47819">
                  <c:v>-10</c:v>
                </c:pt>
                <c:pt idx="47820">
                  <c:v>-7</c:v>
                </c:pt>
                <c:pt idx="47821">
                  <c:v>-9</c:v>
                </c:pt>
                <c:pt idx="47822">
                  <c:v>1</c:v>
                </c:pt>
                <c:pt idx="47823">
                  <c:v>1</c:v>
                </c:pt>
                <c:pt idx="47824">
                  <c:v>-12</c:v>
                </c:pt>
                <c:pt idx="47825">
                  <c:v>-17</c:v>
                </c:pt>
                <c:pt idx="47826">
                  <c:v>-17</c:v>
                </c:pt>
                <c:pt idx="47827">
                  <c:v>-15</c:v>
                </c:pt>
                <c:pt idx="47828">
                  <c:v>-18</c:v>
                </c:pt>
                <c:pt idx="47829">
                  <c:v>-20</c:v>
                </c:pt>
                <c:pt idx="47830">
                  <c:v>-19</c:v>
                </c:pt>
                <c:pt idx="47831">
                  <c:v>-24</c:v>
                </c:pt>
                <c:pt idx="47832">
                  <c:v>-17</c:v>
                </c:pt>
                <c:pt idx="47833">
                  <c:v>-19</c:v>
                </c:pt>
                <c:pt idx="47834">
                  <c:v>-18</c:v>
                </c:pt>
                <c:pt idx="47835">
                  <c:v>-18</c:v>
                </c:pt>
                <c:pt idx="47836">
                  <c:v>-17</c:v>
                </c:pt>
                <c:pt idx="47837">
                  <c:v>-17</c:v>
                </c:pt>
                <c:pt idx="47838">
                  <c:v>-15</c:v>
                </c:pt>
                <c:pt idx="47839">
                  <c:v>-14</c:v>
                </c:pt>
                <c:pt idx="47840">
                  <c:v>-20</c:v>
                </c:pt>
                <c:pt idx="47841">
                  <c:v>-14</c:v>
                </c:pt>
                <c:pt idx="47842">
                  <c:v>-15</c:v>
                </c:pt>
                <c:pt idx="47843">
                  <c:v>-13</c:v>
                </c:pt>
                <c:pt idx="47844">
                  <c:v>-15</c:v>
                </c:pt>
                <c:pt idx="47845">
                  <c:v>-17</c:v>
                </c:pt>
                <c:pt idx="47846">
                  <c:v>-15</c:v>
                </c:pt>
                <c:pt idx="47847">
                  <c:v>-15</c:v>
                </c:pt>
                <c:pt idx="47848">
                  <c:v>-15</c:v>
                </c:pt>
                <c:pt idx="47849">
                  <c:v>-5</c:v>
                </c:pt>
                <c:pt idx="47850">
                  <c:v>-15</c:v>
                </c:pt>
                <c:pt idx="47851">
                  <c:v>-14</c:v>
                </c:pt>
                <c:pt idx="47852">
                  <c:v>-13</c:v>
                </c:pt>
                <c:pt idx="47853">
                  <c:v>-15</c:v>
                </c:pt>
                <c:pt idx="47854">
                  <c:v>-14</c:v>
                </c:pt>
                <c:pt idx="47855">
                  <c:v>-12</c:v>
                </c:pt>
                <c:pt idx="47856">
                  <c:v>-16</c:v>
                </c:pt>
                <c:pt idx="47857">
                  <c:v>-12</c:v>
                </c:pt>
                <c:pt idx="47858">
                  <c:v>-12</c:v>
                </c:pt>
                <c:pt idx="47859">
                  <c:v>-15</c:v>
                </c:pt>
                <c:pt idx="47860">
                  <c:v>-15</c:v>
                </c:pt>
                <c:pt idx="47861">
                  <c:v>-13</c:v>
                </c:pt>
                <c:pt idx="47862">
                  <c:v>-10</c:v>
                </c:pt>
                <c:pt idx="47863">
                  <c:v>-15</c:v>
                </c:pt>
                <c:pt idx="47864">
                  <c:v>-14</c:v>
                </c:pt>
                <c:pt idx="47865">
                  <c:v>-14</c:v>
                </c:pt>
                <c:pt idx="47866">
                  <c:v>-13</c:v>
                </c:pt>
                <c:pt idx="47867">
                  <c:v>-16</c:v>
                </c:pt>
                <c:pt idx="47868">
                  <c:v>-9</c:v>
                </c:pt>
                <c:pt idx="47869">
                  <c:v>-14</c:v>
                </c:pt>
                <c:pt idx="47870">
                  <c:v>-12</c:v>
                </c:pt>
                <c:pt idx="47871">
                  <c:v>-14</c:v>
                </c:pt>
                <c:pt idx="47872">
                  <c:v>-17</c:v>
                </c:pt>
                <c:pt idx="47873">
                  <c:v>-17</c:v>
                </c:pt>
                <c:pt idx="47874">
                  <c:v>-12</c:v>
                </c:pt>
                <c:pt idx="47875">
                  <c:v>-8</c:v>
                </c:pt>
                <c:pt idx="47876">
                  <c:v>-8</c:v>
                </c:pt>
                <c:pt idx="47877">
                  <c:v>-21</c:v>
                </c:pt>
                <c:pt idx="47878">
                  <c:v>-17</c:v>
                </c:pt>
                <c:pt idx="47879">
                  <c:v>-18</c:v>
                </c:pt>
                <c:pt idx="47880">
                  <c:v>-19</c:v>
                </c:pt>
                <c:pt idx="47881">
                  <c:v>-17</c:v>
                </c:pt>
                <c:pt idx="47882">
                  <c:v>-21</c:v>
                </c:pt>
                <c:pt idx="47883">
                  <c:v>-20</c:v>
                </c:pt>
                <c:pt idx="47884">
                  <c:v>-19</c:v>
                </c:pt>
                <c:pt idx="47885">
                  <c:v>-16</c:v>
                </c:pt>
                <c:pt idx="47886">
                  <c:v>-21</c:v>
                </c:pt>
                <c:pt idx="47887">
                  <c:v>-21</c:v>
                </c:pt>
                <c:pt idx="47888">
                  <c:v>-20</c:v>
                </c:pt>
                <c:pt idx="47889">
                  <c:v>-16</c:v>
                </c:pt>
                <c:pt idx="47890">
                  <c:v>-19</c:v>
                </c:pt>
                <c:pt idx="47891">
                  <c:v>-20</c:v>
                </c:pt>
                <c:pt idx="47892">
                  <c:v>-18</c:v>
                </c:pt>
                <c:pt idx="47893">
                  <c:v>-21</c:v>
                </c:pt>
                <c:pt idx="47894">
                  <c:v>-17</c:v>
                </c:pt>
                <c:pt idx="47895">
                  <c:v>-16</c:v>
                </c:pt>
                <c:pt idx="47896">
                  <c:v>-16</c:v>
                </c:pt>
                <c:pt idx="47897">
                  <c:v>-20</c:v>
                </c:pt>
                <c:pt idx="47898">
                  <c:v>-16</c:v>
                </c:pt>
                <c:pt idx="47899">
                  <c:v>-16</c:v>
                </c:pt>
                <c:pt idx="47900">
                  <c:v>-19</c:v>
                </c:pt>
                <c:pt idx="47901">
                  <c:v>-14</c:v>
                </c:pt>
                <c:pt idx="47902">
                  <c:v>-13</c:v>
                </c:pt>
                <c:pt idx="47903">
                  <c:v>-16</c:v>
                </c:pt>
                <c:pt idx="47904">
                  <c:v>-15</c:v>
                </c:pt>
                <c:pt idx="47905">
                  <c:v>-12</c:v>
                </c:pt>
                <c:pt idx="47906">
                  <c:v>-21</c:v>
                </c:pt>
                <c:pt idx="47907">
                  <c:v>-14</c:v>
                </c:pt>
                <c:pt idx="47908">
                  <c:v>-12</c:v>
                </c:pt>
                <c:pt idx="47909">
                  <c:v>-16</c:v>
                </c:pt>
                <c:pt idx="47910">
                  <c:v>-14</c:v>
                </c:pt>
                <c:pt idx="47911">
                  <c:v>-11</c:v>
                </c:pt>
                <c:pt idx="47912">
                  <c:v>-13</c:v>
                </c:pt>
                <c:pt idx="47913">
                  <c:v>-17</c:v>
                </c:pt>
                <c:pt idx="47914">
                  <c:v>-10</c:v>
                </c:pt>
                <c:pt idx="47915">
                  <c:v>-8</c:v>
                </c:pt>
                <c:pt idx="47916">
                  <c:v>-12</c:v>
                </c:pt>
                <c:pt idx="47917">
                  <c:v>-16</c:v>
                </c:pt>
                <c:pt idx="47918">
                  <c:v>-15</c:v>
                </c:pt>
                <c:pt idx="47919">
                  <c:v>-10</c:v>
                </c:pt>
                <c:pt idx="47920">
                  <c:v>-11</c:v>
                </c:pt>
                <c:pt idx="47921">
                  <c:v>-13</c:v>
                </c:pt>
                <c:pt idx="47922">
                  <c:v>-13</c:v>
                </c:pt>
                <c:pt idx="47923">
                  <c:v>-14</c:v>
                </c:pt>
                <c:pt idx="47924">
                  <c:v>-26</c:v>
                </c:pt>
                <c:pt idx="47925">
                  <c:v>-14</c:v>
                </c:pt>
                <c:pt idx="47926">
                  <c:v>-12</c:v>
                </c:pt>
                <c:pt idx="47927">
                  <c:v>-14</c:v>
                </c:pt>
                <c:pt idx="47928">
                  <c:v>-15</c:v>
                </c:pt>
                <c:pt idx="47929">
                  <c:v>-15</c:v>
                </c:pt>
                <c:pt idx="47930">
                  <c:v>-15</c:v>
                </c:pt>
                <c:pt idx="47931">
                  <c:v>-13</c:v>
                </c:pt>
                <c:pt idx="47932">
                  <c:v>-12</c:v>
                </c:pt>
                <c:pt idx="47933">
                  <c:v>-17</c:v>
                </c:pt>
                <c:pt idx="47934">
                  <c:v>-14</c:v>
                </c:pt>
                <c:pt idx="47935">
                  <c:v>-12</c:v>
                </c:pt>
                <c:pt idx="47936">
                  <c:v>-19</c:v>
                </c:pt>
                <c:pt idx="47937">
                  <c:v>-13</c:v>
                </c:pt>
                <c:pt idx="47938">
                  <c:v>-12</c:v>
                </c:pt>
                <c:pt idx="47939">
                  <c:v>-13</c:v>
                </c:pt>
                <c:pt idx="47940">
                  <c:v>-22</c:v>
                </c:pt>
                <c:pt idx="47941">
                  <c:v>-16</c:v>
                </c:pt>
                <c:pt idx="47942">
                  <c:v>-12</c:v>
                </c:pt>
                <c:pt idx="47943">
                  <c:v>-19</c:v>
                </c:pt>
                <c:pt idx="47944">
                  <c:v>-17</c:v>
                </c:pt>
                <c:pt idx="47945">
                  <c:v>-17</c:v>
                </c:pt>
                <c:pt idx="47946">
                  <c:v>-16</c:v>
                </c:pt>
                <c:pt idx="47947">
                  <c:v>-15</c:v>
                </c:pt>
                <c:pt idx="47948">
                  <c:v>-13</c:v>
                </c:pt>
                <c:pt idx="47949">
                  <c:v>-11</c:v>
                </c:pt>
                <c:pt idx="47950">
                  <c:v>-16</c:v>
                </c:pt>
                <c:pt idx="47951">
                  <c:v>-15</c:v>
                </c:pt>
                <c:pt idx="47952">
                  <c:v>-15</c:v>
                </c:pt>
                <c:pt idx="47953">
                  <c:v>-15</c:v>
                </c:pt>
                <c:pt idx="47954">
                  <c:v>-22</c:v>
                </c:pt>
                <c:pt idx="47955">
                  <c:v>-19</c:v>
                </c:pt>
                <c:pt idx="47956">
                  <c:v>-10</c:v>
                </c:pt>
                <c:pt idx="47957">
                  <c:v>-13</c:v>
                </c:pt>
                <c:pt idx="47958">
                  <c:v>-9</c:v>
                </c:pt>
                <c:pt idx="47959">
                  <c:v>-14</c:v>
                </c:pt>
                <c:pt idx="47960">
                  <c:v>-12</c:v>
                </c:pt>
                <c:pt idx="47961">
                  <c:v>-10</c:v>
                </c:pt>
                <c:pt idx="47962">
                  <c:v>-11</c:v>
                </c:pt>
                <c:pt idx="47963">
                  <c:v>-10</c:v>
                </c:pt>
                <c:pt idx="47964">
                  <c:v>-19</c:v>
                </c:pt>
                <c:pt idx="47965">
                  <c:v>-11</c:v>
                </c:pt>
                <c:pt idx="47966">
                  <c:v>-14</c:v>
                </c:pt>
                <c:pt idx="47967">
                  <c:v>-10</c:v>
                </c:pt>
                <c:pt idx="47968">
                  <c:v>-14</c:v>
                </c:pt>
                <c:pt idx="47969">
                  <c:v>-18</c:v>
                </c:pt>
                <c:pt idx="47970">
                  <c:v>-16</c:v>
                </c:pt>
                <c:pt idx="47971">
                  <c:v>-13</c:v>
                </c:pt>
                <c:pt idx="47972">
                  <c:v>-18</c:v>
                </c:pt>
                <c:pt idx="47973">
                  <c:v>-14</c:v>
                </c:pt>
                <c:pt idx="47974">
                  <c:v>-12</c:v>
                </c:pt>
                <c:pt idx="47975">
                  <c:v>-20</c:v>
                </c:pt>
                <c:pt idx="47976">
                  <c:v>-18</c:v>
                </c:pt>
                <c:pt idx="47977">
                  <c:v>-16</c:v>
                </c:pt>
                <c:pt idx="47978">
                  <c:v>-17</c:v>
                </c:pt>
                <c:pt idx="47979">
                  <c:v>-16</c:v>
                </c:pt>
                <c:pt idx="47980">
                  <c:v>-11</c:v>
                </c:pt>
                <c:pt idx="47981">
                  <c:v>-14</c:v>
                </c:pt>
                <c:pt idx="47982">
                  <c:v>-10</c:v>
                </c:pt>
                <c:pt idx="47983">
                  <c:v>-10</c:v>
                </c:pt>
                <c:pt idx="47984">
                  <c:v>-10</c:v>
                </c:pt>
                <c:pt idx="47985">
                  <c:v>-11</c:v>
                </c:pt>
                <c:pt idx="47986">
                  <c:v>-8</c:v>
                </c:pt>
                <c:pt idx="47987">
                  <c:v>-14</c:v>
                </c:pt>
                <c:pt idx="47988">
                  <c:v>-12</c:v>
                </c:pt>
                <c:pt idx="47989">
                  <c:v>-17</c:v>
                </c:pt>
                <c:pt idx="47990">
                  <c:v>-13</c:v>
                </c:pt>
                <c:pt idx="47991">
                  <c:v>-16</c:v>
                </c:pt>
                <c:pt idx="47992">
                  <c:v>-15</c:v>
                </c:pt>
                <c:pt idx="47993">
                  <c:v>-15</c:v>
                </c:pt>
                <c:pt idx="47994">
                  <c:v>-13</c:v>
                </c:pt>
                <c:pt idx="47995">
                  <c:v>-14</c:v>
                </c:pt>
                <c:pt idx="47996">
                  <c:v>-16</c:v>
                </c:pt>
                <c:pt idx="47997">
                  <c:v>-13</c:v>
                </c:pt>
                <c:pt idx="47998">
                  <c:v>-21</c:v>
                </c:pt>
                <c:pt idx="47999">
                  <c:v>-21</c:v>
                </c:pt>
                <c:pt idx="48000">
                  <c:v>-18</c:v>
                </c:pt>
                <c:pt idx="48001">
                  <c:v>-15</c:v>
                </c:pt>
                <c:pt idx="48002">
                  <c:v>-15</c:v>
                </c:pt>
                <c:pt idx="48003">
                  <c:v>-23</c:v>
                </c:pt>
                <c:pt idx="48004">
                  <c:v>-11</c:v>
                </c:pt>
                <c:pt idx="48005">
                  <c:v>-12</c:v>
                </c:pt>
                <c:pt idx="48006">
                  <c:v>-13</c:v>
                </c:pt>
                <c:pt idx="48007">
                  <c:v>-23</c:v>
                </c:pt>
                <c:pt idx="48008">
                  <c:v>-15</c:v>
                </c:pt>
                <c:pt idx="48009">
                  <c:v>-10</c:v>
                </c:pt>
                <c:pt idx="48010">
                  <c:v>-12</c:v>
                </c:pt>
                <c:pt idx="48011">
                  <c:v>-21</c:v>
                </c:pt>
                <c:pt idx="48012">
                  <c:v>-14</c:v>
                </c:pt>
                <c:pt idx="48013">
                  <c:v>-14</c:v>
                </c:pt>
                <c:pt idx="48014">
                  <c:v>-15</c:v>
                </c:pt>
                <c:pt idx="48015">
                  <c:v>-12</c:v>
                </c:pt>
                <c:pt idx="48016">
                  <c:v>-25</c:v>
                </c:pt>
                <c:pt idx="48017">
                  <c:v>-20</c:v>
                </c:pt>
                <c:pt idx="48018">
                  <c:v>-25</c:v>
                </c:pt>
                <c:pt idx="48019">
                  <c:v>-11</c:v>
                </c:pt>
                <c:pt idx="48020">
                  <c:v>-11</c:v>
                </c:pt>
                <c:pt idx="48021">
                  <c:v>-14</c:v>
                </c:pt>
                <c:pt idx="48022">
                  <c:v>-12</c:v>
                </c:pt>
                <c:pt idx="48023">
                  <c:v>-12</c:v>
                </c:pt>
                <c:pt idx="48024">
                  <c:v>-14</c:v>
                </c:pt>
                <c:pt idx="48025">
                  <c:v>-15</c:v>
                </c:pt>
                <c:pt idx="48026">
                  <c:v>-12</c:v>
                </c:pt>
                <c:pt idx="48027">
                  <c:v>-14</c:v>
                </c:pt>
                <c:pt idx="48028">
                  <c:v>-12</c:v>
                </c:pt>
                <c:pt idx="48029">
                  <c:v>-11</c:v>
                </c:pt>
                <c:pt idx="48030">
                  <c:v>-16</c:v>
                </c:pt>
                <c:pt idx="48031">
                  <c:v>-15</c:v>
                </c:pt>
                <c:pt idx="48032">
                  <c:v>-15</c:v>
                </c:pt>
                <c:pt idx="48033">
                  <c:v>-12</c:v>
                </c:pt>
                <c:pt idx="48034">
                  <c:v>-14</c:v>
                </c:pt>
                <c:pt idx="48035">
                  <c:v>-17</c:v>
                </c:pt>
                <c:pt idx="48036">
                  <c:v>-18</c:v>
                </c:pt>
                <c:pt idx="48037">
                  <c:v>-14</c:v>
                </c:pt>
                <c:pt idx="48038">
                  <c:v>-14</c:v>
                </c:pt>
                <c:pt idx="48039">
                  <c:v>-15</c:v>
                </c:pt>
                <c:pt idx="48040">
                  <c:v>-15</c:v>
                </c:pt>
                <c:pt idx="48041">
                  <c:v>-14</c:v>
                </c:pt>
                <c:pt idx="48042">
                  <c:v>-12</c:v>
                </c:pt>
                <c:pt idx="48043">
                  <c:v>-19</c:v>
                </c:pt>
                <c:pt idx="48044">
                  <c:v>-15</c:v>
                </c:pt>
                <c:pt idx="48045">
                  <c:v>-18</c:v>
                </c:pt>
                <c:pt idx="48046">
                  <c:v>-14</c:v>
                </c:pt>
                <c:pt idx="48047">
                  <c:v>-6</c:v>
                </c:pt>
                <c:pt idx="48048">
                  <c:v>3</c:v>
                </c:pt>
                <c:pt idx="48049">
                  <c:v>-11</c:v>
                </c:pt>
                <c:pt idx="48050">
                  <c:v>-15</c:v>
                </c:pt>
                <c:pt idx="48051">
                  <c:v>-14</c:v>
                </c:pt>
                <c:pt idx="48052">
                  <c:v>-16</c:v>
                </c:pt>
                <c:pt idx="48053">
                  <c:v>-11</c:v>
                </c:pt>
                <c:pt idx="48054">
                  <c:v>-13</c:v>
                </c:pt>
                <c:pt idx="48055">
                  <c:v>-10</c:v>
                </c:pt>
                <c:pt idx="48056">
                  <c:v>-12</c:v>
                </c:pt>
                <c:pt idx="48057">
                  <c:v>-11</c:v>
                </c:pt>
                <c:pt idx="48058">
                  <c:v>-20</c:v>
                </c:pt>
                <c:pt idx="48059">
                  <c:v>-19</c:v>
                </c:pt>
                <c:pt idx="48060">
                  <c:v>-17</c:v>
                </c:pt>
                <c:pt idx="48061">
                  <c:v>-20</c:v>
                </c:pt>
                <c:pt idx="48062">
                  <c:v>-17</c:v>
                </c:pt>
                <c:pt idx="48063">
                  <c:v>-14</c:v>
                </c:pt>
                <c:pt idx="48064">
                  <c:v>-20</c:v>
                </c:pt>
                <c:pt idx="48065">
                  <c:v>-15</c:v>
                </c:pt>
                <c:pt idx="48066">
                  <c:v>-17</c:v>
                </c:pt>
                <c:pt idx="48067">
                  <c:v>-18</c:v>
                </c:pt>
                <c:pt idx="48068">
                  <c:v>-16</c:v>
                </c:pt>
                <c:pt idx="48069">
                  <c:v>-19</c:v>
                </c:pt>
                <c:pt idx="48070">
                  <c:v>-13</c:v>
                </c:pt>
                <c:pt idx="48071">
                  <c:v>-12</c:v>
                </c:pt>
                <c:pt idx="48072">
                  <c:v>-17</c:v>
                </c:pt>
                <c:pt idx="48073">
                  <c:v>-13</c:v>
                </c:pt>
                <c:pt idx="48074">
                  <c:v>-15</c:v>
                </c:pt>
                <c:pt idx="48075">
                  <c:v>-14</c:v>
                </c:pt>
                <c:pt idx="48076">
                  <c:v>-11</c:v>
                </c:pt>
                <c:pt idx="48077">
                  <c:v>-13</c:v>
                </c:pt>
                <c:pt idx="48078">
                  <c:v>-18</c:v>
                </c:pt>
                <c:pt idx="48079">
                  <c:v>-15</c:v>
                </c:pt>
                <c:pt idx="48080">
                  <c:v>-13</c:v>
                </c:pt>
                <c:pt idx="48081">
                  <c:v>-22</c:v>
                </c:pt>
                <c:pt idx="48082">
                  <c:v>-4</c:v>
                </c:pt>
                <c:pt idx="48083">
                  <c:v>-17</c:v>
                </c:pt>
                <c:pt idx="48084">
                  <c:v>-19</c:v>
                </c:pt>
                <c:pt idx="48085">
                  <c:v>-21</c:v>
                </c:pt>
                <c:pt idx="48086">
                  <c:v>-28</c:v>
                </c:pt>
                <c:pt idx="48087">
                  <c:v>-17</c:v>
                </c:pt>
                <c:pt idx="48088">
                  <c:v>-16</c:v>
                </c:pt>
                <c:pt idx="48089">
                  <c:v>-15</c:v>
                </c:pt>
                <c:pt idx="48090">
                  <c:v>-20</c:v>
                </c:pt>
                <c:pt idx="48091">
                  <c:v>-19</c:v>
                </c:pt>
                <c:pt idx="48092">
                  <c:v>-17</c:v>
                </c:pt>
                <c:pt idx="48093">
                  <c:v>-30</c:v>
                </c:pt>
                <c:pt idx="48094">
                  <c:v>-20</c:v>
                </c:pt>
                <c:pt idx="48095">
                  <c:v>-10</c:v>
                </c:pt>
                <c:pt idx="48096">
                  <c:v>-11</c:v>
                </c:pt>
                <c:pt idx="48097">
                  <c:v>-13</c:v>
                </c:pt>
                <c:pt idx="48098">
                  <c:v>-11</c:v>
                </c:pt>
                <c:pt idx="48099">
                  <c:v>-11</c:v>
                </c:pt>
                <c:pt idx="48100">
                  <c:v>-11</c:v>
                </c:pt>
                <c:pt idx="48101">
                  <c:v>-14</c:v>
                </c:pt>
                <c:pt idx="48102">
                  <c:v>-10</c:v>
                </c:pt>
                <c:pt idx="48103">
                  <c:v>-10</c:v>
                </c:pt>
                <c:pt idx="48104">
                  <c:v>-11</c:v>
                </c:pt>
                <c:pt idx="48105">
                  <c:v>-12</c:v>
                </c:pt>
                <c:pt idx="48106">
                  <c:v>-11</c:v>
                </c:pt>
                <c:pt idx="48107">
                  <c:v>-12</c:v>
                </c:pt>
                <c:pt idx="48108">
                  <c:v>-14</c:v>
                </c:pt>
                <c:pt idx="48109">
                  <c:v>-15</c:v>
                </c:pt>
                <c:pt idx="48110">
                  <c:v>-12</c:v>
                </c:pt>
                <c:pt idx="48111">
                  <c:v>-14</c:v>
                </c:pt>
                <c:pt idx="48112">
                  <c:v>-13</c:v>
                </c:pt>
                <c:pt idx="48113">
                  <c:v>-12</c:v>
                </c:pt>
                <c:pt idx="48114">
                  <c:v>-13</c:v>
                </c:pt>
                <c:pt idx="48115">
                  <c:v>-13</c:v>
                </c:pt>
                <c:pt idx="48116">
                  <c:v>-14</c:v>
                </c:pt>
                <c:pt idx="48117">
                  <c:v>-13</c:v>
                </c:pt>
                <c:pt idx="48118">
                  <c:v>-17</c:v>
                </c:pt>
                <c:pt idx="48119">
                  <c:v>-15</c:v>
                </c:pt>
                <c:pt idx="48120">
                  <c:v>-14</c:v>
                </c:pt>
                <c:pt idx="48121">
                  <c:v>-12</c:v>
                </c:pt>
                <c:pt idx="48122">
                  <c:v>-13</c:v>
                </c:pt>
                <c:pt idx="48123">
                  <c:v>-13</c:v>
                </c:pt>
                <c:pt idx="48124">
                  <c:v>-10</c:v>
                </c:pt>
                <c:pt idx="48125">
                  <c:v>-12</c:v>
                </c:pt>
                <c:pt idx="48126">
                  <c:v>-15</c:v>
                </c:pt>
                <c:pt idx="48127">
                  <c:v>-14</c:v>
                </c:pt>
                <c:pt idx="48128">
                  <c:v>-15</c:v>
                </c:pt>
                <c:pt idx="48129">
                  <c:v>-24</c:v>
                </c:pt>
                <c:pt idx="48130">
                  <c:v>-14</c:v>
                </c:pt>
                <c:pt idx="48131">
                  <c:v>-10</c:v>
                </c:pt>
                <c:pt idx="48132">
                  <c:v>-9</c:v>
                </c:pt>
                <c:pt idx="48133">
                  <c:v>-12</c:v>
                </c:pt>
                <c:pt idx="48134">
                  <c:v>-11</c:v>
                </c:pt>
                <c:pt idx="48135">
                  <c:v>-11</c:v>
                </c:pt>
                <c:pt idx="48136">
                  <c:v>-12</c:v>
                </c:pt>
                <c:pt idx="48137">
                  <c:v>-14</c:v>
                </c:pt>
                <c:pt idx="48138">
                  <c:v>-13</c:v>
                </c:pt>
                <c:pt idx="48139">
                  <c:v>-11</c:v>
                </c:pt>
                <c:pt idx="48140">
                  <c:v>-10</c:v>
                </c:pt>
                <c:pt idx="48141">
                  <c:v>-17</c:v>
                </c:pt>
                <c:pt idx="48142">
                  <c:v>-15</c:v>
                </c:pt>
                <c:pt idx="48143">
                  <c:v>-11</c:v>
                </c:pt>
                <c:pt idx="48144">
                  <c:v>-15</c:v>
                </c:pt>
                <c:pt idx="48145">
                  <c:v>-19</c:v>
                </c:pt>
                <c:pt idx="48146">
                  <c:v>-15</c:v>
                </c:pt>
                <c:pt idx="48147">
                  <c:v>-13</c:v>
                </c:pt>
                <c:pt idx="48148">
                  <c:v>-12</c:v>
                </c:pt>
                <c:pt idx="48149">
                  <c:v>-16</c:v>
                </c:pt>
                <c:pt idx="48150">
                  <c:v>-13</c:v>
                </c:pt>
                <c:pt idx="48151">
                  <c:v>-12</c:v>
                </c:pt>
                <c:pt idx="48152">
                  <c:v>-11</c:v>
                </c:pt>
                <c:pt idx="48153">
                  <c:v>-12</c:v>
                </c:pt>
                <c:pt idx="48154">
                  <c:v>-14</c:v>
                </c:pt>
                <c:pt idx="48155">
                  <c:v>-12</c:v>
                </c:pt>
                <c:pt idx="48156">
                  <c:v>-11</c:v>
                </c:pt>
                <c:pt idx="48157">
                  <c:v>-12</c:v>
                </c:pt>
                <c:pt idx="48158">
                  <c:v>-16</c:v>
                </c:pt>
                <c:pt idx="48159">
                  <c:v>-13</c:v>
                </c:pt>
                <c:pt idx="48160">
                  <c:v>-14</c:v>
                </c:pt>
                <c:pt idx="48161">
                  <c:v>-14</c:v>
                </c:pt>
                <c:pt idx="48162">
                  <c:v>-1</c:v>
                </c:pt>
                <c:pt idx="48163">
                  <c:v>-6</c:v>
                </c:pt>
                <c:pt idx="48164">
                  <c:v>-9</c:v>
                </c:pt>
                <c:pt idx="48165">
                  <c:v>-11</c:v>
                </c:pt>
                <c:pt idx="48166">
                  <c:v>-9</c:v>
                </c:pt>
                <c:pt idx="48167">
                  <c:v>38</c:v>
                </c:pt>
                <c:pt idx="48168">
                  <c:v>-9</c:v>
                </c:pt>
                <c:pt idx="48169">
                  <c:v>-9</c:v>
                </c:pt>
                <c:pt idx="48170">
                  <c:v>-8</c:v>
                </c:pt>
                <c:pt idx="48171">
                  <c:v>-10</c:v>
                </c:pt>
                <c:pt idx="48172">
                  <c:v>-8</c:v>
                </c:pt>
                <c:pt idx="48173">
                  <c:v>-11</c:v>
                </c:pt>
                <c:pt idx="48174">
                  <c:v>-13</c:v>
                </c:pt>
                <c:pt idx="48175">
                  <c:v>-11</c:v>
                </c:pt>
                <c:pt idx="48176">
                  <c:v>-11</c:v>
                </c:pt>
                <c:pt idx="48177">
                  <c:v>-9</c:v>
                </c:pt>
                <c:pt idx="48178">
                  <c:v>-9</c:v>
                </c:pt>
                <c:pt idx="48179">
                  <c:v>-10</c:v>
                </c:pt>
                <c:pt idx="48180">
                  <c:v>-7</c:v>
                </c:pt>
                <c:pt idx="48181">
                  <c:v>-11</c:v>
                </c:pt>
                <c:pt idx="48182">
                  <c:v>-11</c:v>
                </c:pt>
                <c:pt idx="48183">
                  <c:v>-13</c:v>
                </c:pt>
                <c:pt idx="48184">
                  <c:v>-11</c:v>
                </c:pt>
                <c:pt idx="48185">
                  <c:v>-11</c:v>
                </c:pt>
                <c:pt idx="48186">
                  <c:v>-9</c:v>
                </c:pt>
                <c:pt idx="48187">
                  <c:v>-13</c:v>
                </c:pt>
                <c:pt idx="48188">
                  <c:v>-12</c:v>
                </c:pt>
                <c:pt idx="48189">
                  <c:v>-13</c:v>
                </c:pt>
                <c:pt idx="48190">
                  <c:v>-10</c:v>
                </c:pt>
                <c:pt idx="48191">
                  <c:v>-8</c:v>
                </c:pt>
                <c:pt idx="48192">
                  <c:v>-11</c:v>
                </c:pt>
                <c:pt idx="48193">
                  <c:v>-12</c:v>
                </c:pt>
                <c:pt idx="48194">
                  <c:v>-13</c:v>
                </c:pt>
                <c:pt idx="48195">
                  <c:v>-11</c:v>
                </c:pt>
                <c:pt idx="48196">
                  <c:v>-11</c:v>
                </c:pt>
                <c:pt idx="48197">
                  <c:v>-10</c:v>
                </c:pt>
                <c:pt idx="48198">
                  <c:v>-9</c:v>
                </c:pt>
                <c:pt idx="48199">
                  <c:v>-10</c:v>
                </c:pt>
                <c:pt idx="48200">
                  <c:v>-7</c:v>
                </c:pt>
                <c:pt idx="48201">
                  <c:v>-8</c:v>
                </c:pt>
                <c:pt idx="48202">
                  <c:v>-10</c:v>
                </c:pt>
                <c:pt idx="48203">
                  <c:v>-11</c:v>
                </c:pt>
                <c:pt idx="48204">
                  <c:v>-10</c:v>
                </c:pt>
                <c:pt idx="48205">
                  <c:v>-15</c:v>
                </c:pt>
                <c:pt idx="48206">
                  <c:v>-11</c:v>
                </c:pt>
                <c:pt idx="48207">
                  <c:v>-15</c:v>
                </c:pt>
                <c:pt idx="48208">
                  <c:v>-12</c:v>
                </c:pt>
                <c:pt idx="48209">
                  <c:v>-15</c:v>
                </c:pt>
                <c:pt idx="48210">
                  <c:v>-15</c:v>
                </c:pt>
                <c:pt idx="48211">
                  <c:v>-12</c:v>
                </c:pt>
                <c:pt idx="48212">
                  <c:v>-13</c:v>
                </c:pt>
                <c:pt idx="48213">
                  <c:v>-15</c:v>
                </c:pt>
                <c:pt idx="48214">
                  <c:v>-13</c:v>
                </c:pt>
                <c:pt idx="48215">
                  <c:v>-15</c:v>
                </c:pt>
                <c:pt idx="48216">
                  <c:v>-11</c:v>
                </c:pt>
                <c:pt idx="48217">
                  <c:v>-12</c:v>
                </c:pt>
                <c:pt idx="48218">
                  <c:v>-17</c:v>
                </c:pt>
                <c:pt idx="48219">
                  <c:v>-13</c:v>
                </c:pt>
                <c:pt idx="48220">
                  <c:v>-12</c:v>
                </c:pt>
                <c:pt idx="48221">
                  <c:v>-13</c:v>
                </c:pt>
                <c:pt idx="48222">
                  <c:v>-16</c:v>
                </c:pt>
                <c:pt idx="48223">
                  <c:v>-14</c:v>
                </c:pt>
                <c:pt idx="48224">
                  <c:v>-15</c:v>
                </c:pt>
                <c:pt idx="48225">
                  <c:v>-13</c:v>
                </c:pt>
                <c:pt idx="48226">
                  <c:v>-15</c:v>
                </c:pt>
                <c:pt idx="48227">
                  <c:v>-14</c:v>
                </c:pt>
                <c:pt idx="48228">
                  <c:v>-14</c:v>
                </c:pt>
                <c:pt idx="48229">
                  <c:v>-15</c:v>
                </c:pt>
                <c:pt idx="48230">
                  <c:v>-13</c:v>
                </c:pt>
                <c:pt idx="48231">
                  <c:v>-12</c:v>
                </c:pt>
                <c:pt idx="48232">
                  <c:v>-14</c:v>
                </c:pt>
                <c:pt idx="48233">
                  <c:v>-11</c:v>
                </c:pt>
                <c:pt idx="48234">
                  <c:v>-14</c:v>
                </c:pt>
                <c:pt idx="48235">
                  <c:v>-12</c:v>
                </c:pt>
                <c:pt idx="48236">
                  <c:v>-9</c:v>
                </c:pt>
                <c:pt idx="48237">
                  <c:v>-11</c:v>
                </c:pt>
                <c:pt idx="48238">
                  <c:v>-10</c:v>
                </c:pt>
                <c:pt idx="48239">
                  <c:v>-12</c:v>
                </c:pt>
                <c:pt idx="48240">
                  <c:v>-12</c:v>
                </c:pt>
                <c:pt idx="48241">
                  <c:v>-14</c:v>
                </c:pt>
                <c:pt idx="48242">
                  <c:v>-11</c:v>
                </c:pt>
                <c:pt idx="48243">
                  <c:v>-12</c:v>
                </c:pt>
                <c:pt idx="48244">
                  <c:v>-10</c:v>
                </c:pt>
                <c:pt idx="48245">
                  <c:v>-18</c:v>
                </c:pt>
                <c:pt idx="48246">
                  <c:v>-14</c:v>
                </c:pt>
                <c:pt idx="48247">
                  <c:v>-13</c:v>
                </c:pt>
                <c:pt idx="48248">
                  <c:v>-16</c:v>
                </c:pt>
                <c:pt idx="48249">
                  <c:v>-13</c:v>
                </c:pt>
                <c:pt idx="48250">
                  <c:v>-15</c:v>
                </c:pt>
                <c:pt idx="48251">
                  <c:v>-16</c:v>
                </c:pt>
                <c:pt idx="48252">
                  <c:v>-13</c:v>
                </c:pt>
                <c:pt idx="48253">
                  <c:v>-24</c:v>
                </c:pt>
                <c:pt idx="48254">
                  <c:v>-14</c:v>
                </c:pt>
                <c:pt idx="48255">
                  <c:v>-15</c:v>
                </c:pt>
                <c:pt idx="48256">
                  <c:v>-13</c:v>
                </c:pt>
                <c:pt idx="48257">
                  <c:v>-9</c:v>
                </c:pt>
                <c:pt idx="48258">
                  <c:v>-8</c:v>
                </c:pt>
                <c:pt idx="48259">
                  <c:v>-9</c:v>
                </c:pt>
                <c:pt idx="48260">
                  <c:v>-10</c:v>
                </c:pt>
                <c:pt idx="48261">
                  <c:v>-9</c:v>
                </c:pt>
                <c:pt idx="48262">
                  <c:v>-9</c:v>
                </c:pt>
                <c:pt idx="48263">
                  <c:v>-11</c:v>
                </c:pt>
                <c:pt idx="48264">
                  <c:v>-13</c:v>
                </c:pt>
                <c:pt idx="48265">
                  <c:v>-2</c:v>
                </c:pt>
                <c:pt idx="48266">
                  <c:v>-4</c:v>
                </c:pt>
                <c:pt idx="48267">
                  <c:v>-10</c:v>
                </c:pt>
                <c:pt idx="48268">
                  <c:v>-15</c:v>
                </c:pt>
                <c:pt idx="48269">
                  <c:v>-13</c:v>
                </c:pt>
                <c:pt idx="48270">
                  <c:v>-14</c:v>
                </c:pt>
                <c:pt idx="48271">
                  <c:v>-12</c:v>
                </c:pt>
                <c:pt idx="48272">
                  <c:v>-14</c:v>
                </c:pt>
                <c:pt idx="48273">
                  <c:v>-12</c:v>
                </c:pt>
                <c:pt idx="48274">
                  <c:v>-11</c:v>
                </c:pt>
                <c:pt idx="48275">
                  <c:v>-13</c:v>
                </c:pt>
                <c:pt idx="48276">
                  <c:v>-17</c:v>
                </c:pt>
                <c:pt idx="48277">
                  <c:v>-11</c:v>
                </c:pt>
                <c:pt idx="48278">
                  <c:v>-13</c:v>
                </c:pt>
                <c:pt idx="48279">
                  <c:v>-14</c:v>
                </c:pt>
                <c:pt idx="48280">
                  <c:v>-12</c:v>
                </c:pt>
                <c:pt idx="48281">
                  <c:v>-12</c:v>
                </c:pt>
                <c:pt idx="48282">
                  <c:v>-14</c:v>
                </c:pt>
                <c:pt idx="48283">
                  <c:v>-12</c:v>
                </c:pt>
                <c:pt idx="48284">
                  <c:v>-21</c:v>
                </c:pt>
                <c:pt idx="48285">
                  <c:v>-12</c:v>
                </c:pt>
                <c:pt idx="48286">
                  <c:v>-13</c:v>
                </c:pt>
                <c:pt idx="48287">
                  <c:v>-12</c:v>
                </c:pt>
                <c:pt idx="48288">
                  <c:v>-14</c:v>
                </c:pt>
                <c:pt idx="48289">
                  <c:v>-17</c:v>
                </c:pt>
                <c:pt idx="48290">
                  <c:v>-13</c:v>
                </c:pt>
                <c:pt idx="48291">
                  <c:v>-14</c:v>
                </c:pt>
                <c:pt idx="48292">
                  <c:v>-11</c:v>
                </c:pt>
                <c:pt idx="48293">
                  <c:v>-13</c:v>
                </c:pt>
                <c:pt idx="48294">
                  <c:v>-14</c:v>
                </c:pt>
                <c:pt idx="48295">
                  <c:v>-15</c:v>
                </c:pt>
                <c:pt idx="48296">
                  <c:v>-11</c:v>
                </c:pt>
                <c:pt idx="48297">
                  <c:v>-12</c:v>
                </c:pt>
                <c:pt idx="48298">
                  <c:v>-17</c:v>
                </c:pt>
                <c:pt idx="48299">
                  <c:v>-15</c:v>
                </c:pt>
                <c:pt idx="48300">
                  <c:v>-14</c:v>
                </c:pt>
                <c:pt idx="48301">
                  <c:v>-11</c:v>
                </c:pt>
                <c:pt idx="48302">
                  <c:v>-12</c:v>
                </c:pt>
                <c:pt idx="48303">
                  <c:v>-10</c:v>
                </c:pt>
                <c:pt idx="48304">
                  <c:v>-14</c:v>
                </c:pt>
                <c:pt idx="48305">
                  <c:v>-16</c:v>
                </c:pt>
                <c:pt idx="48306">
                  <c:v>-16</c:v>
                </c:pt>
                <c:pt idx="48307">
                  <c:v>-14</c:v>
                </c:pt>
                <c:pt idx="48308">
                  <c:v>-15</c:v>
                </c:pt>
                <c:pt idx="48309">
                  <c:v>-12</c:v>
                </c:pt>
                <c:pt idx="48310">
                  <c:v>-12</c:v>
                </c:pt>
                <c:pt idx="48311">
                  <c:v>-13</c:v>
                </c:pt>
                <c:pt idx="48312">
                  <c:v>-15</c:v>
                </c:pt>
                <c:pt idx="48313">
                  <c:v>-16</c:v>
                </c:pt>
                <c:pt idx="48314">
                  <c:v>-20</c:v>
                </c:pt>
                <c:pt idx="48315">
                  <c:v>-14</c:v>
                </c:pt>
                <c:pt idx="48316">
                  <c:v>-21</c:v>
                </c:pt>
                <c:pt idx="48317">
                  <c:v>-15</c:v>
                </c:pt>
                <c:pt idx="48318">
                  <c:v>-13</c:v>
                </c:pt>
                <c:pt idx="48319">
                  <c:v>-12</c:v>
                </c:pt>
                <c:pt idx="48320">
                  <c:v>-14</c:v>
                </c:pt>
                <c:pt idx="48321">
                  <c:v>-12</c:v>
                </c:pt>
                <c:pt idx="48322">
                  <c:v>-26</c:v>
                </c:pt>
                <c:pt idx="48323">
                  <c:v>-14</c:v>
                </c:pt>
                <c:pt idx="48324">
                  <c:v>-15</c:v>
                </c:pt>
                <c:pt idx="48325">
                  <c:v>-14</c:v>
                </c:pt>
                <c:pt idx="48326">
                  <c:v>-15</c:v>
                </c:pt>
                <c:pt idx="48327">
                  <c:v>-15</c:v>
                </c:pt>
                <c:pt idx="48328">
                  <c:v>-14</c:v>
                </c:pt>
                <c:pt idx="48329">
                  <c:v>-12</c:v>
                </c:pt>
                <c:pt idx="48330">
                  <c:v>-10</c:v>
                </c:pt>
                <c:pt idx="48331">
                  <c:v>-11</c:v>
                </c:pt>
                <c:pt idx="48332">
                  <c:v>-12</c:v>
                </c:pt>
                <c:pt idx="48333">
                  <c:v>-12</c:v>
                </c:pt>
                <c:pt idx="48334">
                  <c:v>-10</c:v>
                </c:pt>
                <c:pt idx="48335">
                  <c:v>-10</c:v>
                </c:pt>
                <c:pt idx="48336">
                  <c:v>-13</c:v>
                </c:pt>
                <c:pt idx="48337">
                  <c:v>-13</c:v>
                </c:pt>
                <c:pt idx="48338">
                  <c:v>-9</c:v>
                </c:pt>
                <c:pt idx="48339">
                  <c:v>-8</c:v>
                </c:pt>
                <c:pt idx="48340">
                  <c:v>-10</c:v>
                </c:pt>
                <c:pt idx="48341">
                  <c:v>-8</c:v>
                </c:pt>
                <c:pt idx="48342">
                  <c:v>-12</c:v>
                </c:pt>
                <c:pt idx="48343">
                  <c:v>-12</c:v>
                </c:pt>
                <c:pt idx="48344">
                  <c:v>-11</c:v>
                </c:pt>
                <c:pt idx="48345">
                  <c:v>-8</c:v>
                </c:pt>
                <c:pt idx="48346">
                  <c:v>-9</c:v>
                </c:pt>
                <c:pt idx="48347">
                  <c:v>-14</c:v>
                </c:pt>
                <c:pt idx="48348">
                  <c:v>-14</c:v>
                </c:pt>
                <c:pt idx="48349">
                  <c:v>-17</c:v>
                </c:pt>
                <c:pt idx="48350">
                  <c:v>-12</c:v>
                </c:pt>
                <c:pt idx="48351">
                  <c:v>-13</c:v>
                </c:pt>
                <c:pt idx="48352">
                  <c:v>-12</c:v>
                </c:pt>
                <c:pt idx="48353">
                  <c:v>-12</c:v>
                </c:pt>
                <c:pt idx="48354">
                  <c:v>-16</c:v>
                </c:pt>
                <c:pt idx="48355">
                  <c:v>-14</c:v>
                </c:pt>
                <c:pt idx="48356">
                  <c:v>-14</c:v>
                </c:pt>
                <c:pt idx="48357">
                  <c:v>-19</c:v>
                </c:pt>
                <c:pt idx="48358">
                  <c:v>-12</c:v>
                </c:pt>
                <c:pt idx="48359">
                  <c:v>-5</c:v>
                </c:pt>
                <c:pt idx="48360">
                  <c:v>-21</c:v>
                </c:pt>
                <c:pt idx="48361">
                  <c:v>-17</c:v>
                </c:pt>
                <c:pt idx="48362">
                  <c:v>-16</c:v>
                </c:pt>
                <c:pt idx="48363">
                  <c:v>-21</c:v>
                </c:pt>
                <c:pt idx="48364">
                  <c:v>-20</c:v>
                </c:pt>
                <c:pt idx="48365">
                  <c:v>-18</c:v>
                </c:pt>
                <c:pt idx="48366">
                  <c:v>-19</c:v>
                </c:pt>
                <c:pt idx="48367">
                  <c:v>-19</c:v>
                </c:pt>
                <c:pt idx="48368">
                  <c:v>-19</c:v>
                </c:pt>
                <c:pt idx="48369">
                  <c:v>-16</c:v>
                </c:pt>
                <c:pt idx="48370">
                  <c:v>-18</c:v>
                </c:pt>
                <c:pt idx="48371">
                  <c:v>-19</c:v>
                </c:pt>
                <c:pt idx="48372">
                  <c:v>-10</c:v>
                </c:pt>
                <c:pt idx="48373">
                  <c:v>-17</c:v>
                </c:pt>
                <c:pt idx="48374">
                  <c:v>-10</c:v>
                </c:pt>
                <c:pt idx="48375">
                  <c:v>-14</c:v>
                </c:pt>
                <c:pt idx="48376">
                  <c:v>-21</c:v>
                </c:pt>
                <c:pt idx="48377">
                  <c:v>-10</c:v>
                </c:pt>
                <c:pt idx="48378">
                  <c:v>-15</c:v>
                </c:pt>
                <c:pt idx="48379">
                  <c:v>-10</c:v>
                </c:pt>
                <c:pt idx="48380">
                  <c:v>-12</c:v>
                </c:pt>
                <c:pt idx="48381">
                  <c:v>4</c:v>
                </c:pt>
                <c:pt idx="48382">
                  <c:v>-7</c:v>
                </c:pt>
                <c:pt idx="48383">
                  <c:v>-9</c:v>
                </c:pt>
                <c:pt idx="48384">
                  <c:v>-13</c:v>
                </c:pt>
                <c:pt idx="48385">
                  <c:v>-11</c:v>
                </c:pt>
                <c:pt idx="48386">
                  <c:v>-14</c:v>
                </c:pt>
                <c:pt idx="48387">
                  <c:v>-14</c:v>
                </c:pt>
                <c:pt idx="48388">
                  <c:v>-12</c:v>
                </c:pt>
                <c:pt idx="48389">
                  <c:v>-11</c:v>
                </c:pt>
                <c:pt idx="48390">
                  <c:v>-15</c:v>
                </c:pt>
                <c:pt idx="48391">
                  <c:v>-13</c:v>
                </c:pt>
                <c:pt idx="48392">
                  <c:v>-15</c:v>
                </c:pt>
                <c:pt idx="48393">
                  <c:v>-15</c:v>
                </c:pt>
                <c:pt idx="48394">
                  <c:v>-8</c:v>
                </c:pt>
                <c:pt idx="48395">
                  <c:v>-14</c:v>
                </c:pt>
                <c:pt idx="48396">
                  <c:v>-11</c:v>
                </c:pt>
                <c:pt idx="48397">
                  <c:v>-13</c:v>
                </c:pt>
                <c:pt idx="48398">
                  <c:v>-9</c:v>
                </c:pt>
                <c:pt idx="48399">
                  <c:v>-12</c:v>
                </c:pt>
                <c:pt idx="48400">
                  <c:v>-14</c:v>
                </c:pt>
                <c:pt idx="48401">
                  <c:v>-10</c:v>
                </c:pt>
                <c:pt idx="48402">
                  <c:v>-13</c:v>
                </c:pt>
                <c:pt idx="48403">
                  <c:v>-11</c:v>
                </c:pt>
                <c:pt idx="48404">
                  <c:v>-10</c:v>
                </c:pt>
                <c:pt idx="48405">
                  <c:v>-10</c:v>
                </c:pt>
                <c:pt idx="48406">
                  <c:v>-12</c:v>
                </c:pt>
                <c:pt idx="48407">
                  <c:v>-15</c:v>
                </c:pt>
                <c:pt idx="48408">
                  <c:v>-7</c:v>
                </c:pt>
                <c:pt idx="48409">
                  <c:v>-11</c:v>
                </c:pt>
                <c:pt idx="48410">
                  <c:v>-9</c:v>
                </c:pt>
                <c:pt idx="48411">
                  <c:v>-16</c:v>
                </c:pt>
                <c:pt idx="48412">
                  <c:v>-17</c:v>
                </c:pt>
                <c:pt idx="48413">
                  <c:v>-13</c:v>
                </c:pt>
                <c:pt idx="48414">
                  <c:v>-14</c:v>
                </c:pt>
                <c:pt idx="48415">
                  <c:v>-13</c:v>
                </c:pt>
                <c:pt idx="48416">
                  <c:v>-12</c:v>
                </c:pt>
                <c:pt idx="48417">
                  <c:v>-12</c:v>
                </c:pt>
                <c:pt idx="48418">
                  <c:v>-12</c:v>
                </c:pt>
                <c:pt idx="48419">
                  <c:v>-11</c:v>
                </c:pt>
                <c:pt idx="48420">
                  <c:v>-17</c:v>
                </c:pt>
                <c:pt idx="48421">
                  <c:v>-13</c:v>
                </c:pt>
                <c:pt idx="48422">
                  <c:v>-16</c:v>
                </c:pt>
                <c:pt idx="48423">
                  <c:v>-13</c:v>
                </c:pt>
                <c:pt idx="48424">
                  <c:v>-13</c:v>
                </c:pt>
                <c:pt idx="48425">
                  <c:v>-13</c:v>
                </c:pt>
                <c:pt idx="48426">
                  <c:v>-12</c:v>
                </c:pt>
                <c:pt idx="48427">
                  <c:v>-14</c:v>
                </c:pt>
                <c:pt idx="48428">
                  <c:v>-14</c:v>
                </c:pt>
                <c:pt idx="48429">
                  <c:v>-12</c:v>
                </c:pt>
                <c:pt idx="48430">
                  <c:v>-13</c:v>
                </c:pt>
                <c:pt idx="48431">
                  <c:v>-11</c:v>
                </c:pt>
                <c:pt idx="48432">
                  <c:v>-14</c:v>
                </c:pt>
                <c:pt idx="48433">
                  <c:v>-13</c:v>
                </c:pt>
                <c:pt idx="48434">
                  <c:v>-12</c:v>
                </c:pt>
                <c:pt idx="48435">
                  <c:v>-19</c:v>
                </c:pt>
                <c:pt idx="48436">
                  <c:v>-30</c:v>
                </c:pt>
                <c:pt idx="48437">
                  <c:v>-16</c:v>
                </c:pt>
                <c:pt idx="48438">
                  <c:v>-16</c:v>
                </c:pt>
                <c:pt idx="48439">
                  <c:v>-13</c:v>
                </c:pt>
                <c:pt idx="48440">
                  <c:v>-14</c:v>
                </c:pt>
                <c:pt idx="48441">
                  <c:v>-16</c:v>
                </c:pt>
                <c:pt idx="48442">
                  <c:v>-15</c:v>
                </c:pt>
                <c:pt idx="48443">
                  <c:v>-12</c:v>
                </c:pt>
                <c:pt idx="48444">
                  <c:v>-14</c:v>
                </c:pt>
                <c:pt idx="48445">
                  <c:v>-12</c:v>
                </c:pt>
                <c:pt idx="48446">
                  <c:v>-18</c:v>
                </c:pt>
                <c:pt idx="48447">
                  <c:v>-19</c:v>
                </c:pt>
                <c:pt idx="48448">
                  <c:v>-37</c:v>
                </c:pt>
                <c:pt idx="48449">
                  <c:v>-43</c:v>
                </c:pt>
                <c:pt idx="48450">
                  <c:v>-21</c:v>
                </c:pt>
                <c:pt idx="48451">
                  <c:v>-47</c:v>
                </c:pt>
                <c:pt idx="48452">
                  <c:v>-19</c:v>
                </c:pt>
                <c:pt idx="48453">
                  <c:v>-21</c:v>
                </c:pt>
                <c:pt idx="48454">
                  <c:v>-22</c:v>
                </c:pt>
                <c:pt idx="48455">
                  <c:v>-22</c:v>
                </c:pt>
                <c:pt idx="48456">
                  <c:v>-20</c:v>
                </c:pt>
                <c:pt idx="48457">
                  <c:v>-28</c:v>
                </c:pt>
                <c:pt idx="48458">
                  <c:v>-24</c:v>
                </c:pt>
                <c:pt idx="48459">
                  <c:v>-15</c:v>
                </c:pt>
                <c:pt idx="48460">
                  <c:v>-14</c:v>
                </c:pt>
                <c:pt idx="48461">
                  <c:v>-13</c:v>
                </c:pt>
                <c:pt idx="48462">
                  <c:v>-16</c:v>
                </c:pt>
                <c:pt idx="48463">
                  <c:v>-19</c:v>
                </c:pt>
                <c:pt idx="48464">
                  <c:v>-15</c:v>
                </c:pt>
                <c:pt idx="48465">
                  <c:v>-15</c:v>
                </c:pt>
                <c:pt idx="48466">
                  <c:v>-14</c:v>
                </c:pt>
                <c:pt idx="48467">
                  <c:v>-19</c:v>
                </c:pt>
                <c:pt idx="48468">
                  <c:v>-17</c:v>
                </c:pt>
                <c:pt idx="48469">
                  <c:v>-16</c:v>
                </c:pt>
                <c:pt idx="48470">
                  <c:v>-16</c:v>
                </c:pt>
                <c:pt idx="48471">
                  <c:v>-10</c:v>
                </c:pt>
                <c:pt idx="48472">
                  <c:v>-11</c:v>
                </c:pt>
                <c:pt idx="48473">
                  <c:v>-14</c:v>
                </c:pt>
                <c:pt idx="48474">
                  <c:v>-10</c:v>
                </c:pt>
                <c:pt idx="48475">
                  <c:v>-10</c:v>
                </c:pt>
                <c:pt idx="48476">
                  <c:v>-15</c:v>
                </c:pt>
                <c:pt idx="48477">
                  <c:v>-6</c:v>
                </c:pt>
                <c:pt idx="48478">
                  <c:v>-10</c:v>
                </c:pt>
                <c:pt idx="48479">
                  <c:v>-12</c:v>
                </c:pt>
                <c:pt idx="48480">
                  <c:v>-10</c:v>
                </c:pt>
                <c:pt idx="48481">
                  <c:v>-8</c:v>
                </c:pt>
                <c:pt idx="48482">
                  <c:v>137</c:v>
                </c:pt>
                <c:pt idx="48483">
                  <c:v>-25</c:v>
                </c:pt>
                <c:pt idx="48484">
                  <c:v>-13</c:v>
                </c:pt>
                <c:pt idx="48485">
                  <c:v>-41</c:v>
                </c:pt>
                <c:pt idx="48486">
                  <c:v>-17</c:v>
                </c:pt>
                <c:pt idx="48487">
                  <c:v>-23</c:v>
                </c:pt>
                <c:pt idx="48488">
                  <c:v>-13</c:v>
                </c:pt>
                <c:pt idx="48489">
                  <c:v>-17</c:v>
                </c:pt>
                <c:pt idx="48490">
                  <c:v>-15</c:v>
                </c:pt>
                <c:pt idx="48491">
                  <c:v>-16</c:v>
                </c:pt>
                <c:pt idx="48492">
                  <c:v>-13</c:v>
                </c:pt>
                <c:pt idx="48493">
                  <c:v>-22</c:v>
                </c:pt>
                <c:pt idx="48494">
                  <c:v>-14</c:v>
                </c:pt>
                <c:pt idx="48495">
                  <c:v>-9</c:v>
                </c:pt>
                <c:pt idx="48496">
                  <c:v>-7</c:v>
                </c:pt>
                <c:pt idx="48497">
                  <c:v>-8</c:v>
                </c:pt>
                <c:pt idx="48498">
                  <c:v>-6</c:v>
                </c:pt>
                <c:pt idx="48499">
                  <c:v>-8</c:v>
                </c:pt>
                <c:pt idx="48500">
                  <c:v>-9</c:v>
                </c:pt>
                <c:pt idx="48501">
                  <c:v>-5</c:v>
                </c:pt>
                <c:pt idx="48502">
                  <c:v>-6</c:v>
                </c:pt>
                <c:pt idx="48503">
                  <c:v>-8</c:v>
                </c:pt>
                <c:pt idx="48504">
                  <c:v>-8</c:v>
                </c:pt>
                <c:pt idx="48505">
                  <c:v>-7</c:v>
                </c:pt>
                <c:pt idx="48506">
                  <c:v>-9</c:v>
                </c:pt>
                <c:pt idx="48507">
                  <c:v>-15</c:v>
                </c:pt>
                <c:pt idx="48508">
                  <c:v>-11</c:v>
                </c:pt>
                <c:pt idx="48509">
                  <c:v>-14</c:v>
                </c:pt>
                <c:pt idx="48510">
                  <c:v>-14</c:v>
                </c:pt>
                <c:pt idx="48511">
                  <c:v>-13</c:v>
                </c:pt>
                <c:pt idx="48512">
                  <c:v>-15</c:v>
                </c:pt>
                <c:pt idx="48513">
                  <c:v>-13</c:v>
                </c:pt>
                <c:pt idx="48514">
                  <c:v>-10</c:v>
                </c:pt>
                <c:pt idx="48515">
                  <c:v>-13</c:v>
                </c:pt>
                <c:pt idx="48516">
                  <c:v>-17</c:v>
                </c:pt>
                <c:pt idx="48517">
                  <c:v>-16</c:v>
                </c:pt>
                <c:pt idx="48518">
                  <c:v>-19</c:v>
                </c:pt>
                <c:pt idx="48519">
                  <c:v>-16</c:v>
                </c:pt>
                <c:pt idx="48520">
                  <c:v>-14</c:v>
                </c:pt>
                <c:pt idx="48521">
                  <c:v>-15</c:v>
                </c:pt>
                <c:pt idx="48522">
                  <c:v>-18</c:v>
                </c:pt>
                <c:pt idx="48523">
                  <c:v>-19</c:v>
                </c:pt>
                <c:pt idx="48524">
                  <c:v>-15</c:v>
                </c:pt>
                <c:pt idx="48525">
                  <c:v>-19</c:v>
                </c:pt>
                <c:pt idx="48526">
                  <c:v>-15</c:v>
                </c:pt>
                <c:pt idx="48527">
                  <c:v>-16</c:v>
                </c:pt>
                <c:pt idx="48528">
                  <c:v>-21</c:v>
                </c:pt>
                <c:pt idx="48529">
                  <c:v>-19</c:v>
                </c:pt>
                <c:pt idx="48530">
                  <c:v>-21</c:v>
                </c:pt>
                <c:pt idx="48531">
                  <c:v>-24</c:v>
                </c:pt>
                <c:pt idx="48532">
                  <c:v>-17</c:v>
                </c:pt>
                <c:pt idx="48533">
                  <c:v>-21</c:v>
                </c:pt>
                <c:pt idx="48534">
                  <c:v>-20</c:v>
                </c:pt>
                <c:pt idx="48535">
                  <c:v>-23</c:v>
                </c:pt>
                <c:pt idx="48536">
                  <c:v>-21</c:v>
                </c:pt>
                <c:pt idx="48537">
                  <c:v>-21</c:v>
                </c:pt>
                <c:pt idx="48538">
                  <c:v>-20</c:v>
                </c:pt>
                <c:pt idx="48539">
                  <c:v>-18</c:v>
                </c:pt>
                <c:pt idx="48540">
                  <c:v>-22</c:v>
                </c:pt>
                <c:pt idx="48541">
                  <c:v>-27</c:v>
                </c:pt>
                <c:pt idx="48542">
                  <c:v>-16</c:v>
                </c:pt>
                <c:pt idx="48543">
                  <c:v>-18</c:v>
                </c:pt>
                <c:pt idx="48544">
                  <c:v>-22</c:v>
                </c:pt>
                <c:pt idx="48545">
                  <c:v>-17</c:v>
                </c:pt>
                <c:pt idx="48546">
                  <c:v>-18</c:v>
                </c:pt>
                <c:pt idx="48547">
                  <c:v>-18</c:v>
                </c:pt>
                <c:pt idx="48548">
                  <c:v>-18</c:v>
                </c:pt>
                <c:pt idx="48549">
                  <c:v>-19</c:v>
                </c:pt>
                <c:pt idx="48550">
                  <c:v>-19</c:v>
                </c:pt>
                <c:pt idx="48551">
                  <c:v>-20</c:v>
                </c:pt>
                <c:pt idx="48552">
                  <c:v>-21</c:v>
                </c:pt>
                <c:pt idx="48553">
                  <c:v>-18</c:v>
                </c:pt>
                <c:pt idx="48554">
                  <c:v>-15</c:v>
                </c:pt>
                <c:pt idx="48555">
                  <c:v>-15</c:v>
                </c:pt>
                <c:pt idx="48556">
                  <c:v>-17</c:v>
                </c:pt>
                <c:pt idx="48557">
                  <c:v>-16</c:v>
                </c:pt>
                <c:pt idx="48558">
                  <c:v>-11</c:v>
                </c:pt>
                <c:pt idx="48559">
                  <c:v>-13</c:v>
                </c:pt>
                <c:pt idx="48560">
                  <c:v>-20</c:v>
                </c:pt>
                <c:pt idx="48561">
                  <c:v>-14</c:v>
                </c:pt>
                <c:pt idx="48562">
                  <c:v>-16</c:v>
                </c:pt>
                <c:pt idx="48563">
                  <c:v>-15</c:v>
                </c:pt>
                <c:pt idx="48564">
                  <c:v>-16</c:v>
                </c:pt>
                <c:pt idx="48565">
                  <c:v>-22</c:v>
                </c:pt>
                <c:pt idx="48566">
                  <c:v>-20</c:v>
                </c:pt>
                <c:pt idx="48567">
                  <c:v>-20</c:v>
                </c:pt>
                <c:pt idx="48568">
                  <c:v>-82</c:v>
                </c:pt>
                <c:pt idx="48569">
                  <c:v>-17</c:v>
                </c:pt>
                <c:pt idx="48570">
                  <c:v>-17</c:v>
                </c:pt>
                <c:pt idx="48571">
                  <c:v>-17</c:v>
                </c:pt>
                <c:pt idx="48572">
                  <c:v>-18</c:v>
                </c:pt>
                <c:pt idx="48573">
                  <c:v>-18</c:v>
                </c:pt>
                <c:pt idx="48574">
                  <c:v>-20</c:v>
                </c:pt>
                <c:pt idx="48575">
                  <c:v>-17</c:v>
                </c:pt>
                <c:pt idx="48576">
                  <c:v>-19</c:v>
                </c:pt>
                <c:pt idx="48577">
                  <c:v>-19</c:v>
                </c:pt>
                <c:pt idx="48578">
                  <c:v>-21</c:v>
                </c:pt>
                <c:pt idx="48579">
                  <c:v>-19</c:v>
                </c:pt>
                <c:pt idx="48580">
                  <c:v>-20</c:v>
                </c:pt>
                <c:pt idx="48581">
                  <c:v>-19</c:v>
                </c:pt>
                <c:pt idx="48582">
                  <c:v>-21</c:v>
                </c:pt>
                <c:pt idx="48583">
                  <c:v>-18</c:v>
                </c:pt>
                <c:pt idx="48584">
                  <c:v>-20</c:v>
                </c:pt>
                <c:pt idx="48585">
                  <c:v>-19</c:v>
                </c:pt>
                <c:pt idx="48586">
                  <c:v>-38</c:v>
                </c:pt>
                <c:pt idx="48587">
                  <c:v>-21</c:v>
                </c:pt>
                <c:pt idx="48588">
                  <c:v>-17</c:v>
                </c:pt>
                <c:pt idx="48589">
                  <c:v>-14</c:v>
                </c:pt>
                <c:pt idx="48590">
                  <c:v>-17</c:v>
                </c:pt>
                <c:pt idx="48591">
                  <c:v>-13</c:v>
                </c:pt>
                <c:pt idx="48592">
                  <c:v>-12</c:v>
                </c:pt>
                <c:pt idx="48593">
                  <c:v>-10</c:v>
                </c:pt>
                <c:pt idx="48594">
                  <c:v>-10</c:v>
                </c:pt>
                <c:pt idx="48595">
                  <c:v>-12</c:v>
                </c:pt>
                <c:pt idx="48596">
                  <c:v>-11</c:v>
                </c:pt>
                <c:pt idx="48597">
                  <c:v>-9</c:v>
                </c:pt>
                <c:pt idx="48598">
                  <c:v>-10</c:v>
                </c:pt>
                <c:pt idx="48599">
                  <c:v>-13</c:v>
                </c:pt>
                <c:pt idx="48600">
                  <c:v>-18</c:v>
                </c:pt>
                <c:pt idx="48601">
                  <c:v>-11</c:v>
                </c:pt>
                <c:pt idx="48602">
                  <c:v>-14</c:v>
                </c:pt>
                <c:pt idx="48603">
                  <c:v>-18</c:v>
                </c:pt>
                <c:pt idx="48604">
                  <c:v>-10</c:v>
                </c:pt>
                <c:pt idx="48605">
                  <c:v>-13</c:v>
                </c:pt>
                <c:pt idx="48606">
                  <c:v>-10</c:v>
                </c:pt>
                <c:pt idx="48607">
                  <c:v>-20</c:v>
                </c:pt>
                <c:pt idx="48608">
                  <c:v>-12</c:v>
                </c:pt>
                <c:pt idx="48609">
                  <c:v>88</c:v>
                </c:pt>
                <c:pt idx="48610">
                  <c:v>-19</c:v>
                </c:pt>
                <c:pt idx="48611">
                  <c:v>-14</c:v>
                </c:pt>
                <c:pt idx="48612">
                  <c:v>-14</c:v>
                </c:pt>
                <c:pt idx="48613">
                  <c:v>-15</c:v>
                </c:pt>
                <c:pt idx="48614">
                  <c:v>-12</c:v>
                </c:pt>
                <c:pt idx="48615">
                  <c:v>-10</c:v>
                </c:pt>
                <c:pt idx="48616">
                  <c:v>-10</c:v>
                </c:pt>
                <c:pt idx="48617">
                  <c:v>-17</c:v>
                </c:pt>
                <c:pt idx="48618">
                  <c:v>-15</c:v>
                </c:pt>
                <c:pt idx="48619">
                  <c:v>-15</c:v>
                </c:pt>
                <c:pt idx="48620">
                  <c:v>-19</c:v>
                </c:pt>
                <c:pt idx="48621">
                  <c:v>-15</c:v>
                </c:pt>
                <c:pt idx="48622">
                  <c:v>-12</c:v>
                </c:pt>
                <c:pt idx="48623">
                  <c:v>-11</c:v>
                </c:pt>
                <c:pt idx="48624">
                  <c:v>-10</c:v>
                </c:pt>
                <c:pt idx="48625">
                  <c:v>-13</c:v>
                </c:pt>
                <c:pt idx="48626">
                  <c:v>-10</c:v>
                </c:pt>
                <c:pt idx="48627">
                  <c:v>-7</c:v>
                </c:pt>
                <c:pt idx="48628">
                  <c:v>-7</c:v>
                </c:pt>
                <c:pt idx="48629">
                  <c:v>-6</c:v>
                </c:pt>
                <c:pt idx="48630">
                  <c:v>-5</c:v>
                </c:pt>
                <c:pt idx="48631">
                  <c:v>-7</c:v>
                </c:pt>
                <c:pt idx="48632">
                  <c:v>-6</c:v>
                </c:pt>
                <c:pt idx="48633">
                  <c:v>-6</c:v>
                </c:pt>
                <c:pt idx="48634">
                  <c:v>-7</c:v>
                </c:pt>
                <c:pt idx="48635">
                  <c:v>-7</c:v>
                </c:pt>
                <c:pt idx="48636">
                  <c:v>-7</c:v>
                </c:pt>
                <c:pt idx="48637">
                  <c:v>-18</c:v>
                </c:pt>
                <c:pt idx="48638">
                  <c:v>-32</c:v>
                </c:pt>
                <c:pt idx="48639">
                  <c:v>-27</c:v>
                </c:pt>
                <c:pt idx="48640">
                  <c:v>-20</c:v>
                </c:pt>
                <c:pt idx="48641">
                  <c:v>-21</c:v>
                </c:pt>
                <c:pt idx="48642">
                  <c:v>-42</c:v>
                </c:pt>
                <c:pt idx="48643">
                  <c:v>-18</c:v>
                </c:pt>
                <c:pt idx="48644">
                  <c:v>-20</c:v>
                </c:pt>
                <c:pt idx="48645">
                  <c:v>-17</c:v>
                </c:pt>
                <c:pt idx="48646">
                  <c:v>-22</c:v>
                </c:pt>
                <c:pt idx="48647">
                  <c:v>-17</c:v>
                </c:pt>
                <c:pt idx="48648">
                  <c:v>-21</c:v>
                </c:pt>
                <c:pt idx="48649">
                  <c:v>-19</c:v>
                </c:pt>
                <c:pt idx="48650">
                  <c:v>-17</c:v>
                </c:pt>
                <c:pt idx="48651">
                  <c:v>-14</c:v>
                </c:pt>
                <c:pt idx="48652">
                  <c:v>-13</c:v>
                </c:pt>
                <c:pt idx="48653">
                  <c:v>-17</c:v>
                </c:pt>
                <c:pt idx="48654">
                  <c:v>-17</c:v>
                </c:pt>
                <c:pt idx="48655">
                  <c:v>-14</c:v>
                </c:pt>
                <c:pt idx="48656">
                  <c:v>-19</c:v>
                </c:pt>
                <c:pt idx="48657">
                  <c:v>-15</c:v>
                </c:pt>
                <c:pt idx="48658">
                  <c:v>-16</c:v>
                </c:pt>
                <c:pt idx="48659">
                  <c:v>-16</c:v>
                </c:pt>
                <c:pt idx="48660">
                  <c:v>-16</c:v>
                </c:pt>
                <c:pt idx="48661">
                  <c:v>-15</c:v>
                </c:pt>
                <c:pt idx="48662">
                  <c:v>-21</c:v>
                </c:pt>
                <c:pt idx="48663">
                  <c:v>-6</c:v>
                </c:pt>
                <c:pt idx="48664">
                  <c:v>-10</c:v>
                </c:pt>
                <c:pt idx="48665">
                  <c:v>-11</c:v>
                </c:pt>
                <c:pt idx="48666">
                  <c:v>-11</c:v>
                </c:pt>
                <c:pt idx="48667">
                  <c:v>-15</c:v>
                </c:pt>
                <c:pt idx="48668">
                  <c:v>-12</c:v>
                </c:pt>
                <c:pt idx="48669">
                  <c:v>-15</c:v>
                </c:pt>
                <c:pt idx="48670">
                  <c:v>-12</c:v>
                </c:pt>
                <c:pt idx="48671">
                  <c:v>-10</c:v>
                </c:pt>
                <c:pt idx="48672">
                  <c:v>-15</c:v>
                </c:pt>
                <c:pt idx="48673">
                  <c:v>-11</c:v>
                </c:pt>
                <c:pt idx="48674">
                  <c:v>-20</c:v>
                </c:pt>
                <c:pt idx="48675">
                  <c:v>-29</c:v>
                </c:pt>
                <c:pt idx="48676">
                  <c:v>-19</c:v>
                </c:pt>
                <c:pt idx="48677">
                  <c:v>-19</c:v>
                </c:pt>
                <c:pt idx="48678">
                  <c:v>-19</c:v>
                </c:pt>
                <c:pt idx="48679">
                  <c:v>-18</c:v>
                </c:pt>
                <c:pt idx="48680">
                  <c:v>-23</c:v>
                </c:pt>
                <c:pt idx="48681">
                  <c:v>-18</c:v>
                </c:pt>
                <c:pt idx="48682">
                  <c:v>-20</c:v>
                </c:pt>
                <c:pt idx="48683">
                  <c:v>-16</c:v>
                </c:pt>
                <c:pt idx="48684">
                  <c:v>-29</c:v>
                </c:pt>
                <c:pt idx="48685">
                  <c:v>-30</c:v>
                </c:pt>
                <c:pt idx="48686">
                  <c:v>-13</c:v>
                </c:pt>
                <c:pt idx="48687">
                  <c:v>-20</c:v>
                </c:pt>
                <c:pt idx="48688">
                  <c:v>-14</c:v>
                </c:pt>
                <c:pt idx="48689">
                  <c:v>-14</c:v>
                </c:pt>
                <c:pt idx="48690">
                  <c:v>-14</c:v>
                </c:pt>
                <c:pt idx="48691">
                  <c:v>-14</c:v>
                </c:pt>
                <c:pt idx="48692">
                  <c:v>-11</c:v>
                </c:pt>
                <c:pt idx="48693">
                  <c:v>-11</c:v>
                </c:pt>
                <c:pt idx="48694">
                  <c:v>-11</c:v>
                </c:pt>
                <c:pt idx="48695">
                  <c:v>-14</c:v>
                </c:pt>
                <c:pt idx="48696">
                  <c:v>-16</c:v>
                </c:pt>
                <c:pt idx="48697">
                  <c:v>-12</c:v>
                </c:pt>
                <c:pt idx="48698">
                  <c:v>-14</c:v>
                </c:pt>
                <c:pt idx="48699">
                  <c:v>-15</c:v>
                </c:pt>
                <c:pt idx="48700">
                  <c:v>-17</c:v>
                </c:pt>
                <c:pt idx="48701">
                  <c:v>-14</c:v>
                </c:pt>
                <c:pt idx="48702">
                  <c:v>-13</c:v>
                </c:pt>
                <c:pt idx="48703">
                  <c:v>-13</c:v>
                </c:pt>
                <c:pt idx="48704">
                  <c:v>-15</c:v>
                </c:pt>
                <c:pt idx="48705">
                  <c:v>-16</c:v>
                </c:pt>
                <c:pt idx="48706">
                  <c:v>-15</c:v>
                </c:pt>
                <c:pt idx="48707">
                  <c:v>-15</c:v>
                </c:pt>
                <c:pt idx="48708">
                  <c:v>-16</c:v>
                </c:pt>
                <c:pt idx="48709">
                  <c:v>-14</c:v>
                </c:pt>
                <c:pt idx="48710">
                  <c:v>-10</c:v>
                </c:pt>
                <c:pt idx="48711">
                  <c:v>-11</c:v>
                </c:pt>
                <c:pt idx="48712">
                  <c:v>-10</c:v>
                </c:pt>
                <c:pt idx="48713">
                  <c:v>-11</c:v>
                </c:pt>
                <c:pt idx="48714">
                  <c:v>-15</c:v>
                </c:pt>
                <c:pt idx="48715">
                  <c:v>-12</c:v>
                </c:pt>
                <c:pt idx="48716">
                  <c:v>-11</c:v>
                </c:pt>
                <c:pt idx="48717">
                  <c:v>-13</c:v>
                </c:pt>
                <c:pt idx="48718">
                  <c:v>-10</c:v>
                </c:pt>
                <c:pt idx="48719">
                  <c:v>-12</c:v>
                </c:pt>
                <c:pt idx="48720">
                  <c:v>-11</c:v>
                </c:pt>
                <c:pt idx="48721">
                  <c:v>-13</c:v>
                </c:pt>
                <c:pt idx="48722">
                  <c:v>-19</c:v>
                </c:pt>
                <c:pt idx="48723">
                  <c:v>-20</c:v>
                </c:pt>
                <c:pt idx="48724">
                  <c:v>-16</c:v>
                </c:pt>
                <c:pt idx="48725">
                  <c:v>-16</c:v>
                </c:pt>
                <c:pt idx="48726">
                  <c:v>-15</c:v>
                </c:pt>
                <c:pt idx="48727">
                  <c:v>-17</c:v>
                </c:pt>
                <c:pt idx="48728">
                  <c:v>-15</c:v>
                </c:pt>
                <c:pt idx="48729">
                  <c:v>-14</c:v>
                </c:pt>
                <c:pt idx="48730">
                  <c:v>-15</c:v>
                </c:pt>
                <c:pt idx="48731">
                  <c:v>-16</c:v>
                </c:pt>
                <c:pt idx="48732">
                  <c:v>-17</c:v>
                </c:pt>
                <c:pt idx="48733">
                  <c:v>-15</c:v>
                </c:pt>
                <c:pt idx="48734">
                  <c:v>-13</c:v>
                </c:pt>
                <c:pt idx="48735">
                  <c:v>-12</c:v>
                </c:pt>
                <c:pt idx="48736">
                  <c:v>-12</c:v>
                </c:pt>
                <c:pt idx="48737">
                  <c:v>-12</c:v>
                </c:pt>
                <c:pt idx="48738">
                  <c:v>-18</c:v>
                </c:pt>
                <c:pt idx="48739">
                  <c:v>-19</c:v>
                </c:pt>
                <c:pt idx="48740">
                  <c:v>-11</c:v>
                </c:pt>
                <c:pt idx="48741">
                  <c:v>-21</c:v>
                </c:pt>
                <c:pt idx="48742">
                  <c:v>-12</c:v>
                </c:pt>
                <c:pt idx="48743">
                  <c:v>-13</c:v>
                </c:pt>
                <c:pt idx="48744">
                  <c:v>-16</c:v>
                </c:pt>
                <c:pt idx="48745">
                  <c:v>-11</c:v>
                </c:pt>
                <c:pt idx="48746">
                  <c:v>-12</c:v>
                </c:pt>
                <c:pt idx="48747">
                  <c:v>-10</c:v>
                </c:pt>
                <c:pt idx="48748">
                  <c:v>-14</c:v>
                </c:pt>
                <c:pt idx="48749">
                  <c:v>-10</c:v>
                </c:pt>
                <c:pt idx="48750">
                  <c:v>-18</c:v>
                </c:pt>
                <c:pt idx="48751">
                  <c:v>-10</c:v>
                </c:pt>
                <c:pt idx="48752">
                  <c:v>-8</c:v>
                </c:pt>
                <c:pt idx="48753">
                  <c:v>-22</c:v>
                </c:pt>
                <c:pt idx="48754">
                  <c:v>-24</c:v>
                </c:pt>
                <c:pt idx="48755">
                  <c:v>-21</c:v>
                </c:pt>
                <c:pt idx="48756">
                  <c:v>-22</c:v>
                </c:pt>
                <c:pt idx="48757">
                  <c:v>-13</c:v>
                </c:pt>
                <c:pt idx="48758">
                  <c:v>-15</c:v>
                </c:pt>
                <c:pt idx="48759">
                  <c:v>-15</c:v>
                </c:pt>
                <c:pt idx="48760">
                  <c:v>-29</c:v>
                </c:pt>
                <c:pt idx="48761">
                  <c:v>-12</c:v>
                </c:pt>
                <c:pt idx="48762">
                  <c:v>-14</c:v>
                </c:pt>
                <c:pt idx="48763">
                  <c:v>-10</c:v>
                </c:pt>
                <c:pt idx="48764">
                  <c:v>-11</c:v>
                </c:pt>
                <c:pt idx="48765">
                  <c:v>-19</c:v>
                </c:pt>
                <c:pt idx="48766">
                  <c:v>-13</c:v>
                </c:pt>
                <c:pt idx="48767">
                  <c:v>-10</c:v>
                </c:pt>
                <c:pt idx="48768">
                  <c:v>-10</c:v>
                </c:pt>
                <c:pt idx="48769">
                  <c:v>-15</c:v>
                </c:pt>
                <c:pt idx="48770">
                  <c:v>-15</c:v>
                </c:pt>
                <c:pt idx="48771">
                  <c:v>-9</c:v>
                </c:pt>
                <c:pt idx="48772">
                  <c:v>-49</c:v>
                </c:pt>
                <c:pt idx="48773">
                  <c:v>-24</c:v>
                </c:pt>
                <c:pt idx="48774">
                  <c:v>-20</c:v>
                </c:pt>
                <c:pt idx="48775">
                  <c:v>-17</c:v>
                </c:pt>
                <c:pt idx="48776">
                  <c:v>-20</c:v>
                </c:pt>
                <c:pt idx="48777">
                  <c:v>-20</c:v>
                </c:pt>
                <c:pt idx="48778">
                  <c:v>-15</c:v>
                </c:pt>
                <c:pt idx="48779">
                  <c:v>-21</c:v>
                </c:pt>
                <c:pt idx="48780">
                  <c:v>-24</c:v>
                </c:pt>
                <c:pt idx="48781">
                  <c:v>-19</c:v>
                </c:pt>
                <c:pt idx="48782">
                  <c:v>-22</c:v>
                </c:pt>
                <c:pt idx="48783">
                  <c:v>-20</c:v>
                </c:pt>
                <c:pt idx="48784">
                  <c:v>-11</c:v>
                </c:pt>
                <c:pt idx="48785">
                  <c:v>-12</c:v>
                </c:pt>
                <c:pt idx="48786">
                  <c:v>-13</c:v>
                </c:pt>
                <c:pt idx="48787">
                  <c:v>-11</c:v>
                </c:pt>
                <c:pt idx="48788">
                  <c:v>-11</c:v>
                </c:pt>
                <c:pt idx="48789">
                  <c:v>-12</c:v>
                </c:pt>
                <c:pt idx="48790">
                  <c:v>-7</c:v>
                </c:pt>
                <c:pt idx="48791">
                  <c:v>-10</c:v>
                </c:pt>
                <c:pt idx="48792">
                  <c:v>-9</c:v>
                </c:pt>
                <c:pt idx="48793">
                  <c:v>-11</c:v>
                </c:pt>
                <c:pt idx="48794">
                  <c:v>-10</c:v>
                </c:pt>
                <c:pt idx="48795">
                  <c:v>-16</c:v>
                </c:pt>
                <c:pt idx="48796">
                  <c:v>-21</c:v>
                </c:pt>
                <c:pt idx="48797">
                  <c:v>-18</c:v>
                </c:pt>
                <c:pt idx="48798">
                  <c:v>-19</c:v>
                </c:pt>
                <c:pt idx="48799">
                  <c:v>-17</c:v>
                </c:pt>
                <c:pt idx="48800">
                  <c:v>-24</c:v>
                </c:pt>
                <c:pt idx="48801">
                  <c:v>-14</c:v>
                </c:pt>
                <c:pt idx="48802">
                  <c:v>-12</c:v>
                </c:pt>
                <c:pt idx="48803">
                  <c:v>-22</c:v>
                </c:pt>
                <c:pt idx="48804">
                  <c:v>-18</c:v>
                </c:pt>
                <c:pt idx="48805">
                  <c:v>-21</c:v>
                </c:pt>
                <c:pt idx="48806">
                  <c:v>-21</c:v>
                </c:pt>
                <c:pt idx="48807">
                  <c:v>-16</c:v>
                </c:pt>
                <c:pt idx="48808">
                  <c:v>-32</c:v>
                </c:pt>
                <c:pt idx="48809">
                  <c:v>-28</c:v>
                </c:pt>
                <c:pt idx="48810">
                  <c:v>-31</c:v>
                </c:pt>
                <c:pt idx="48811">
                  <c:v>-23</c:v>
                </c:pt>
                <c:pt idx="48812">
                  <c:v>-26</c:v>
                </c:pt>
                <c:pt idx="48813">
                  <c:v>-24</c:v>
                </c:pt>
                <c:pt idx="48814">
                  <c:v>-26</c:v>
                </c:pt>
                <c:pt idx="48815">
                  <c:v>-27</c:v>
                </c:pt>
                <c:pt idx="48816">
                  <c:v>-26</c:v>
                </c:pt>
                <c:pt idx="48817">
                  <c:v>-22</c:v>
                </c:pt>
                <c:pt idx="48818">
                  <c:v>-37</c:v>
                </c:pt>
                <c:pt idx="48819">
                  <c:v>-28</c:v>
                </c:pt>
                <c:pt idx="48820">
                  <c:v>-19</c:v>
                </c:pt>
                <c:pt idx="48821">
                  <c:v>-17</c:v>
                </c:pt>
                <c:pt idx="48822">
                  <c:v>-13</c:v>
                </c:pt>
                <c:pt idx="48823">
                  <c:v>-15</c:v>
                </c:pt>
                <c:pt idx="48824">
                  <c:v>-9</c:v>
                </c:pt>
                <c:pt idx="48825">
                  <c:v>-14</c:v>
                </c:pt>
                <c:pt idx="48826">
                  <c:v>-6</c:v>
                </c:pt>
                <c:pt idx="48827">
                  <c:v>-10</c:v>
                </c:pt>
                <c:pt idx="48828">
                  <c:v>-10</c:v>
                </c:pt>
                <c:pt idx="48829">
                  <c:v>-8</c:v>
                </c:pt>
                <c:pt idx="48830">
                  <c:v>-10</c:v>
                </c:pt>
                <c:pt idx="48831">
                  <c:v>-21</c:v>
                </c:pt>
                <c:pt idx="48832">
                  <c:v>-16</c:v>
                </c:pt>
                <c:pt idx="48833">
                  <c:v>-10</c:v>
                </c:pt>
                <c:pt idx="48834">
                  <c:v>-13</c:v>
                </c:pt>
                <c:pt idx="48835">
                  <c:v>-16</c:v>
                </c:pt>
                <c:pt idx="48836">
                  <c:v>-28</c:v>
                </c:pt>
                <c:pt idx="48837">
                  <c:v>-15</c:v>
                </c:pt>
                <c:pt idx="48838">
                  <c:v>-16</c:v>
                </c:pt>
                <c:pt idx="48839">
                  <c:v>-14</c:v>
                </c:pt>
                <c:pt idx="48840">
                  <c:v>-15</c:v>
                </c:pt>
                <c:pt idx="48841">
                  <c:v>-23</c:v>
                </c:pt>
                <c:pt idx="48842">
                  <c:v>-13</c:v>
                </c:pt>
                <c:pt idx="48843">
                  <c:v>-12</c:v>
                </c:pt>
                <c:pt idx="48844">
                  <c:v>-18</c:v>
                </c:pt>
                <c:pt idx="48845">
                  <c:v>-15</c:v>
                </c:pt>
                <c:pt idx="48846">
                  <c:v>-17</c:v>
                </c:pt>
                <c:pt idx="48847">
                  <c:v>-16</c:v>
                </c:pt>
                <c:pt idx="48848">
                  <c:v>-19</c:v>
                </c:pt>
                <c:pt idx="48849">
                  <c:v>-15</c:v>
                </c:pt>
                <c:pt idx="48850">
                  <c:v>-16</c:v>
                </c:pt>
                <c:pt idx="48851">
                  <c:v>-14</c:v>
                </c:pt>
                <c:pt idx="48852">
                  <c:v>-16</c:v>
                </c:pt>
                <c:pt idx="48853">
                  <c:v>-15</c:v>
                </c:pt>
                <c:pt idx="48854">
                  <c:v>-12</c:v>
                </c:pt>
                <c:pt idx="48855">
                  <c:v>-14</c:v>
                </c:pt>
                <c:pt idx="48856">
                  <c:v>-14</c:v>
                </c:pt>
                <c:pt idx="48857">
                  <c:v>-14</c:v>
                </c:pt>
                <c:pt idx="48858">
                  <c:v>-14</c:v>
                </c:pt>
                <c:pt idx="48859">
                  <c:v>-11</c:v>
                </c:pt>
                <c:pt idx="48860">
                  <c:v>-15</c:v>
                </c:pt>
                <c:pt idx="48861">
                  <c:v>-14</c:v>
                </c:pt>
                <c:pt idx="48862">
                  <c:v>-6</c:v>
                </c:pt>
                <c:pt idx="48863">
                  <c:v>-10</c:v>
                </c:pt>
                <c:pt idx="48864">
                  <c:v>-14</c:v>
                </c:pt>
                <c:pt idx="48865">
                  <c:v>-12</c:v>
                </c:pt>
                <c:pt idx="48866">
                  <c:v>-12</c:v>
                </c:pt>
                <c:pt idx="48867">
                  <c:v>-11</c:v>
                </c:pt>
                <c:pt idx="48868">
                  <c:v>-19</c:v>
                </c:pt>
                <c:pt idx="48869">
                  <c:v>-19</c:v>
                </c:pt>
                <c:pt idx="48870">
                  <c:v>-18</c:v>
                </c:pt>
                <c:pt idx="48871">
                  <c:v>-15</c:v>
                </c:pt>
                <c:pt idx="48872">
                  <c:v>-19</c:v>
                </c:pt>
                <c:pt idx="48873">
                  <c:v>-14</c:v>
                </c:pt>
                <c:pt idx="48874">
                  <c:v>-17</c:v>
                </c:pt>
                <c:pt idx="48875">
                  <c:v>-14</c:v>
                </c:pt>
                <c:pt idx="48876">
                  <c:v>-15</c:v>
                </c:pt>
                <c:pt idx="48877">
                  <c:v>-16</c:v>
                </c:pt>
                <c:pt idx="48878">
                  <c:v>-18</c:v>
                </c:pt>
                <c:pt idx="48879">
                  <c:v>-15</c:v>
                </c:pt>
                <c:pt idx="48880">
                  <c:v>-14</c:v>
                </c:pt>
                <c:pt idx="48881">
                  <c:v>-15</c:v>
                </c:pt>
                <c:pt idx="48882">
                  <c:v>-18</c:v>
                </c:pt>
                <c:pt idx="48883">
                  <c:v>-17</c:v>
                </c:pt>
                <c:pt idx="48884">
                  <c:v>-10</c:v>
                </c:pt>
                <c:pt idx="48885">
                  <c:v>-14</c:v>
                </c:pt>
                <c:pt idx="48886">
                  <c:v>-13</c:v>
                </c:pt>
                <c:pt idx="48887">
                  <c:v>-16</c:v>
                </c:pt>
                <c:pt idx="48888">
                  <c:v>-13</c:v>
                </c:pt>
                <c:pt idx="48889">
                  <c:v>-23</c:v>
                </c:pt>
                <c:pt idx="48890">
                  <c:v>-21</c:v>
                </c:pt>
                <c:pt idx="48891">
                  <c:v>-20</c:v>
                </c:pt>
                <c:pt idx="48892">
                  <c:v>-14</c:v>
                </c:pt>
                <c:pt idx="48893">
                  <c:v>-15</c:v>
                </c:pt>
                <c:pt idx="48894">
                  <c:v>-12</c:v>
                </c:pt>
                <c:pt idx="48895">
                  <c:v>-12</c:v>
                </c:pt>
                <c:pt idx="48896">
                  <c:v>-15</c:v>
                </c:pt>
                <c:pt idx="48897">
                  <c:v>-13</c:v>
                </c:pt>
                <c:pt idx="48898">
                  <c:v>-13</c:v>
                </c:pt>
                <c:pt idx="48899">
                  <c:v>-15</c:v>
                </c:pt>
                <c:pt idx="48900">
                  <c:v>-15</c:v>
                </c:pt>
                <c:pt idx="48901">
                  <c:v>-8</c:v>
                </c:pt>
                <c:pt idx="48902">
                  <c:v>-7</c:v>
                </c:pt>
                <c:pt idx="48903">
                  <c:v>-9</c:v>
                </c:pt>
                <c:pt idx="48904">
                  <c:v>-8</c:v>
                </c:pt>
                <c:pt idx="48905">
                  <c:v>-10</c:v>
                </c:pt>
                <c:pt idx="48906">
                  <c:v>-10</c:v>
                </c:pt>
                <c:pt idx="48907">
                  <c:v>-10</c:v>
                </c:pt>
                <c:pt idx="48908">
                  <c:v>-9</c:v>
                </c:pt>
                <c:pt idx="48909">
                  <c:v>-13</c:v>
                </c:pt>
                <c:pt idx="48910">
                  <c:v>-11</c:v>
                </c:pt>
                <c:pt idx="48911">
                  <c:v>-12</c:v>
                </c:pt>
                <c:pt idx="48912">
                  <c:v>-13</c:v>
                </c:pt>
                <c:pt idx="48913">
                  <c:v>-16</c:v>
                </c:pt>
                <c:pt idx="48914">
                  <c:v>-16</c:v>
                </c:pt>
                <c:pt idx="48915">
                  <c:v>-20</c:v>
                </c:pt>
                <c:pt idx="48916">
                  <c:v>-18</c:v>
                </c:pt>
                <c:pt idx="48917">
                  <c:v>-19</c:v>
                </c:pt>
                <c:pt idx="48918">
                  <c:v>-19</c:v>
                </c:pt>
                <c:pt idx="48919">
                  <c:v>-16</c:v>
                </c:pt>
                <c:pt idx="48920">
                  <c:v>-17</c:v>
                </c:pt>
                <c:pt idx="48921">
                  <c:v>-23</c:v>
                </c:pt>
                <c:pt idx="48922">
                  <c:v>-21</c:v>
                </c:pt>
                <c:pt idx="48923">
                  <c:v>-20</c:v>
                </c:pt>
                <c:pt idx="48924">
                  <c:v>-19</c:v>
                </c:pt>
                <c:pt idx="48925">
                  <c:v>-16</c:v>
                </c:pt>
                <c:pt idx="48926">
                  <c:v>-12</c:v>
                </c:pt>
                <c:pt idx="48927">
                  <c:v>-10</c:v>
                </c:pt>
                <c:pt idx="48928">
                  <c:v>-14</c:v>
                </c:pt>
                <c:pt idx="48929">
                  <c:v>-8</c:v>
                </c:pt>
                <c:pt idx="48930">
                  <c:v>0</c:v>
                </c:pt>
                <c:pt idx="48931">
                  <c:v>-7</c:v>
                </c:pt>
                <c:pt idx="48932">
                  <c:v>-10</c:v>
                </c:pt>
                <c:pt idx="48933">
                  <c:v>0</c:v>
                </c:pt>
                <c:pt idx="48934">
                  <c:v>-16</c:v>
                </c:pt>
                <c:pt idx="48935">
                  <c:v>-13</c:v>
                </c:pt>
                <c:pt idx="48936">
                  <c:v>-12</c:v>
                </c:pt>
                <c:pt idx="48937">
                  <c:v>-9</c:v>
                </c:pt>
                <c:pt idx="48938">
                  <c:v>-15</c:v>
                </c:pt>
                <c:pt idx="48939">
                  <c:v>-12</c:v>
                </c:pt>
                <c:pt idx="48940">
                  <c:v>-12</c:v>
                </c:pt>
                <c:pt idx="48941">
                  <c:v>-12</c:v>
                </c:pt>
                <c:pt idx="48942">
                  <c:v>-11</c:v>
                </c:pt>
                <c:pt idx="48943">
                  <c:v>-12</c:v>
                </c:pt>
                <c:pt idx="48944">
                  <c:v>-9</c:v>
                </c:pt>
                <c:pt idx="48945">
                  <c:v>-12</c:v>
                </c:pt>
                <c:pt idx="48946">
                  <c:v>-13</c:v>
                </c:pt>
                <c:pt idx="48947">
                  <c:v>-8</c:v>
                </c:pt>
                <c:pt idx="48948">
                  <c:v>-11</c:v>
                </c:pt>
                <c:pt idx="48949">
                  <c:v>-10</c:v>
                </c:pt>
                <c:pt idx="48950">
                  <c:v>-8</c:v>
                </c:pt>
                <c:pt idx="48951">
                  <c:v>-8</c:v>
                </c:pt>
                <c:pt idx="48952">
                  <c:v>-11</c:v>
                </c:pt>
                <c:pt idx="48953">
                  <c:v>-12</c:v>
                </c:pt>
                <c:pt idx="48954">
                  <c:v>-8</c:v>
                </c:pt>
                <c:pt idx="48955">
                  <c:v>-13</c:v>
                </c:pt>
                <c:pt idx="48956">
                  <c:v>-9</c:v>
                </c:pt>
                <c:pt idx="48957">
                  <c:v>-18</c:v>
                </c:pt>
                <c:pt idx="48958">
                  <c:v>-6</c:v>
                </c:pt>
                <c:pt idx="48959">
                  <c:v>-13</c:v>
                </c:pt>
                <c:pt idx="48960">
                  <c:v>-10</c:v>
                </c:pt>
                <c:pt idx="48961">
                  <c:v>-12</c:v>
                </c:pt>
                <c:pt idx="48962">
                  <c:v>-14</c:v>
                </c:pt>
                <c:pt idx="48963">
                  <c:v>-13</c:v>
                </c:pt>
                <c:pt idx="48964">
                  <c:v>-10</c:v>
                </c:pt>
                <c:pt idx="48965">
                  <c:v>-9</c:v>
                </c:pt>
                <c:pt idx="48966">
                  <c:v>-10</c:v>
                </c:pt>
                <c:pt idx="48967">
                  <c:v>-8</c:v>
                </c:pt>
                <c:pt idx="48968">
                  <c:v>-11</c:v>
                </c:pt>
                <c:pt idx="48969">
                  <c:v>-13</c:v>
                </c:pt>
                <c:pt idx="48970">
                  <c:v>-14</c:v>
                </c:pt>
                <c:pt idx="48971">
                  <c:v>-14</c:v>
                </c:pt>
                <c:pt idx="48972">
                  <c:v>-30</c:v>
                </c:pt>
                <c:pt idx="48973">
                  <c:v>-17</c:v>
                </c:pt>
                <c:pt idx="48974">
                  <c:v>-15</c:v>
                </c:pt>
                <c:pt idx="48975">
                  <c:v>-18</c:v>
                </c:pt>
                <c:pt idx="48976">
                  <c:v>-15</c:v>
                </c:pt>
                <c:pt idx="48977">
                  <c:v>-13</c:v>
                </c:pt>
                <c:pt idx="48978">
                  <c:v>-16</c:v>
                </c:pt>
                <c:pt idx="48979">
                  <c:v>-13</c:v>
                </c:pt>
                <c:pt idx="48980">
                  <c:v>-18</c:v>
                </c:pt>
                <c:pt idx="48981">
                  <c:v>-15</c:v>
                </c:pt>
                <c:pt idx="48982">
                  <c:v>-14</c:v>
                </c:pt>
                <c:pt idx="48983">
                  <c:v>-18</c:v>
                </c:pt>
                <c:pt idx="48984">
                  <c:v>-14</c:v>
                </c:pt>
                <c:pt idx="48985">
                  <c:v>-15</c:v>
                </c:pt>
                <c:pt idx="48986">
                  <c:v>-17</c:v>
                </c:pt>
                <c:pt idx="48987">
                  <c:v>-13</c:v>
                </c:pt>
                <c:pt idx="48988">
                  <c:v>-11</c:v>
                </c:pt>
                <c:pt idx="48989">
                  <c:v>-11</c:v>
                </c:pt>
                <c:pt idx="48990">
                  <c:v>-11</c:v>
                </c:pt>
                <c:pt idx="48991">
                  <c:v>-12</c:v>
                </c:pt>
                <c:pt idx="48992">
                  <c:v>-12</c:v>
                </c:pt>
                <c:pt idx="48993">
                  <c:v>-14</c:v>
                </c:pt>
                <c:pt idx="48994">
                  <c:v>-15</c:v>
                </c:pt>
                <c:pt idx="48995">
                  <c:v>-6</c:v>
                </c:pt>
                <c:pt idx="48996">
                  <c:v>-13</c:v>
                </c:pt>
                <c:pt idx="48997">
                  <c:v>-15</c:v>
                </c:pt>
                <c:pt idx="48998">
                  <c:v>-14</c:v>
                </c:pt>
                <c:pt idx="48999">
                  <c:v>-29</c:v>
                </c:pt>
                <c:pt idx="49000">
                  <c:v>-20</c:v>
                </c:pt>
                <c:pt idx="49001">
                  <c:v>-11</c:v>
                </c:pt>
                <c:pt idx="49002">
                  <c:v>-17</c:v>
                </c:pt>
                <c:pt idx="49003">
                  <c:v>-32</c:v>
                </c:pt>
                <c:pt idx="49004">
                  <c:v>-27</c:v>
                </c:pt>
                <c:pt idx="49005">
                  <c:v>-30</c:v>
                </c:pt>
                <c:pt idx="49006">
                  <c:v>-30</c:v>
                </c:pt>
                <c:pt idx="49007">
                  <c:v>-26</c:v>
                </c:pt>
                <c:pt idx="49008">
                  <c:v>-31</c:v>
                </c:pt>
                <c:pt idx="49009">
                  <c:v>-25</c:v>
                </c:pt>
                <c:pt idx="49010">
                  <c:v>-22</c:v>
                </c:pt>
                <c:pt idx="49011">
                  <c:v>-45</c:v>
                </c:pt>
                <c:pt idx="49012">
                  <c:v>-27</c:v>
                </c:pt>
                <c:pt idx="49013">
                  <c:v>-28</c:v>
                </c:pt>
                <c:pt idx="49014">
                  <c:v>-24</c:v>
                </c:pt>
                <c:pt idx="49015">
                  <c:v>-15</c:v>
                </c:pt>
                <c:pt idx="49016">
                  <c:v>-13</c:v>
                </c:pt>
                <c:pt idx="49017">
                  <c:v>-19</c:v>
                </c:pt>
                <c:pt idx="49018">
                  <c:v>-13</c:v>
                </c:pt>
                <c:pt idx="49019">
                  <c:v>-22</c:v>
                </c:pt>
                <c:pt idx="49020">
                  <c:v>-20</c:v>
                </c:pt>
                <c:pt idx="49021">
                  <c:v>-18</c:v>
                </c:pt>
                <c:pt idx="49022">
                  <c:v>-17</c:v>
                </c:pt>
                <c:pt idx="49023">
                  <c:v>-12</c:v>
                </c:pt>
                <c:pt idx="49024">
                  <c:v>-13</c:v>
                </c:pt>
                <c:pt idx="49025">
                  <c:v>-12</c:v>
                </c:pt>
                <c:pt idx="49026">
                  <c:v>-14</c:v>
                </c:pt>
                <c:pt idx="49027">
                  <c:v>-16</c:v>
                </c:pt>
                <c:pt idx="49028">
                  <c:v>-17</c:v>
                </c:pt>
                <c:pt idx="49029">
                  <c:v>-16</c:v>
                </c:pt>
                <c:pt idx="49030">
                  <c:v>-14</c:v>
                </c:pt>
                <c:pt idx="49031">
                  <c:v>-13</c:v>
                </c:pt>
                <c:pt idx="49032">
                  <c:v>-9</c:v>
                </c:pt>
                <c:pt idx="49033">
                  <c:v>-13</c:v>
                </c:pt>
                <c:pt idx="49034">
                  <c:v>-17</c:v>
                </c:pt>
                <c:pt idx="49035">
                  <c:v>-18</c:v>
                </c:pt>
                <c:pt idx="49036">
                  <c:v>-15</c:v>
                </c:pt>
                <c:pt idx="49037">
                  <c:v>-14</c:v>
                </c:pt>
                <c:pt idx="49038">
                  <c:v>-17</c:v>
                </c:pt>
                <c:pt idx="49039">
                  <c:v>-15</c:v>
                </c:pt>
                <c:pt idx="49040">
                  <c:v>-22</c:v>
                </c:pt>
                <c:pt idx="49041">
                  <c:v>-15</c:v>
                </c:pt>
                <c:pt idx="49042">
                  <c:v>-18</c:v>
                </c:pt>
                <c:pt idx="49043">
                  <c:v>-20</c:v>
                </c:pt>
                <c:pt idx="49044">
                  <c:v>-18</c:v>
                </c:pt>
                <c:pt idx="49045">
                  <c:v>-24</c:v>
                </c:pt>
                <c:pt idx="49046">
                  <c:v>-15</c:v>
                </c:pt>
                <c:pt idx="49047">
                  <c:v>-19</c:v>
                </c:pt>
                <c:pt idx="49048">
                  <c:v>-15</c:v>
                </c:pt>
                <c:pt idx="49049">
                  <c:v>-14</c:v>
                </c:pt>
                <c:pt idx="49050">
                  <c:v>-23</c:v>
                </c:pt>
                <c:pt idx="49051">
                  <c:v>-15</c:v>
                </c:pt>
                <c:pt idx="49052">
                  <c:v>-10</c:v>
                </c:pt>
                <c:pt idx="49053">
                  <c:v>-21</c:v>
                </c:pt>
                <c:pt idx="49054">
                  <c:v>-17</c:v>
                </c:pt>
                <c:pt idx="49055">
                  <c:v>-12</c:v>
                </c:pt>
                <c:pt idx="49056">
                  <c:v>-17</c:v>
                </c:pt>
                <c:pt idx="49057">
                  <c:v>-10</c:v>
                </c:pt>
                <c:pt idx="49058">
                  <c:v>-5</c:v>
                </c:pt>
                <c:pt idx="49059">
                  <c:v>-15</c:v>
                </c:pt>
                <c:pt idx="49060">
                  <c:v>-13</c:v>
                </c:pt>
                <c:pt idx="49061">
                  <c:v>-15</c:v>
                </c:pt>
                <c:pt idx="49062">
                  <c:v>-12</c:v>
                </c:pt>
                <c:pt idx="49063">
                  <c:v>-11</c:v>
                </c:pt>
                <c:pt idx="49064">
                  <c:v>-15</c:v>
                </c:pt>
                <c:pt idx="49065">
                  <c:v>-17</c:v>
                </c:pt>
                <c:pt idx="49066">
                  <c:v>-29</c:v>
                </c:pt>
                <c:pt idx="49067">
                  <c:v>-16</c:v>
                </c:pt>
                <c:pt idx="49068">
                  <c:v>-16</c:v>
                </c:pt>
                <c:pt idx="49069">
                  <c:v>-13</c:v>
                </c:pt>
                <c:pt idx="49070">
                  <c:v>-16</c:v>
                </c:pt>
                <c:pt idx="49071">
                  <c:v>-19</c:v>
                </c:pt>
                <c:pt idx="49072">
                  <c:v>-16</c:v>
                </c:pt>
                <c:pt idx="49073">
                  <c:v>-16</c:v>
                </c:pt>
                <c:pt idx="49074">
                  <c:v>-17</c:v>
                </c:pt>
                <c:pt idx="49075">
                  <c:v>-19</c:v>
                </c:pt>
                <c:pt idx="49076">
                  <c:v>-13</c:v>
                </c:pt>
                <c:pt idx="49077">
                  <c:v>-12</c:v>
                </c:pt>
                <c:pt idx="49078">
                  <c:v>-19</c:v>
                </c:pt>
                <c:pt idx="49079">
                  <c:v>-14</c:v>
                </c:pt>
                <c:pt idx="49080">
                  <c:v>-14</c:v>
                </c:pt>
                <c:pt idx="49081">
                  <c:v>-16</c:v>
                </c:pt>
                <c:pt idx="49082">
                  <c:v>-16</c:v>
                </c:pt>
                <c:pt idx="49083">
                  <c:v>-15</c:v>
                </c:pt>
                <c:pt idx="49084">
                  <c:v>-16</c:v>
                </c:pt>
                <c:pt idx="49085">
                  <c:v>-26</c:v>
                </c:pt>
                <c:pt idx="49086">
                  <c:v>-23</c:v>
                </c:pt>
                <c:pt idx="49087">
                  <c:v>-18</c:v>
                </c:pt>
                <c:pt idx="49088">
                  <c:v>-16</c:v>
                </c:pt>
                <c:pt idx="49089">
                  <c:v>-16</c:v>
                </c:pt>
                <c:pt idx="49090">
                  <c:v>-15</c:v>
                </c:pt>
                <c:pt idx="49091">
                  <c:v>-15</c:v>
                </c:pt>
                <c:pt idx="49092">
                  <c:v>-20</c:v>
                </c:pt>
                <c:pt idx="49093">
                  <c:v>-15</c:v>
                </c:pt>
                <c:pt idx="49094">
                  <c:v>-13</c:v>
                </c:pt>
                <c:pt idx="49095">
                  <c:v>-13</c:v>
                </c:pt>
                <c:pt idx="49096">
                  <c:v>-16</c:v>
                </c:pt>
                <c:pt idx="49097">
                  <c:v>-15</c:v>
                </c:pt>
                <c:pt idx="49098">
                  <c:v>-15</c:v>
                </c:pt>
                <c:pt idx="49099">
                  <c:v>-17</c:v>
                </c:pt>
                <c:pt idx="49100">
                  <c:v>-18</c:v>
                </c:pt>
                <c:pt idx="49101">
                  <c:v>-24</c:v>
                </c:pt>
                <c:pt idx="49102">
                  <c:v>-23</c:v>
                </c:pt>
                <c:pt idx="49103">
                  <c:v>-8</c:v>
                </c:pt>
                <c:pt idx="49104">
                  <c:v>-11</c:v>
                </c:pt>
                <c:pt idx="49105">
                  <c:v>-9</c:v>
                </c:pt>
                <c:pt idx="49106">
                  <c:v>-13</c:v>
                </c:pt>
                <c:pt idx="49107">
                  <c:v>-21</c:v>
                </c:pt>
                <c:pt idx="49108">
                  <c:v>-20</c:v>
                </c:pt>
                <c:pt idx="49109">
                  <c:v>-18</c:v>
                </c:pt>
                <c:pt idx="49110">
                  <c:v>-12</c:v>
                </c:pt>
                <c:pt idx="49111">
                  <c:v>-16</c:v>
                </c:pt>
                <c:pt idx="49112">
                  <c:v>-19</c:v>
                </c:pt>
                <c:pt idx="49113">
                  <c:v>-14</c:v>
                </c:pt>
                <c:pt idx="49114">
                  <c:v>-15</c:v>
                </c:pt>
                <c:pt idx="49115">
                  <c:v>-12</c:v>
                </c:pt>
                <c:pt idx="49116">
                  <c:v>-11</c:v>
                </c:pt>
                <c:pt idx="49117">
                  <c:v>-12</c:v>
                </c:pt>
                <c:pt idx="49118">
                  <c:v>-9</c:v>
                </c:pt>
                <c:pt idx="49119">
                  <c:v>-12</c:v>
                </c:pt>
                <c:pt idx="49120">
                  <c:v>-16</c:v>
                </c:pt>
                <c:pt idx="49121">
                  <c:v>-15</c:v>
                </c:pt>
                <c:pt idx="49122">
                  <c:v>-16</c:v>
                </c:pt>
                <c:pt idx="49123">
                  <c:v>-12</c:v>
                </c:pt>
                <c:pt idx="49124">
                  <c:v>-9</c:v>
                </c:pt>
                <c:pt idx="49125">
                  <c:v>-10</c:v>
                </c:pt>
                <c:pt idx="49126">
                  <c:v>-11</c:v>
                </c:pt>
                <c:pt idx="49127">
                  <c:v>-12</c:v>
                </c:pt>
                <c:pt idx="49128">
                  <c:v>-10</c:v>
                </c:pt>
                <c:pt idx="49129">
                  <c:v>-18</c:v>
                </c:pt>
                <c:pt idx="49130">
                  <c:v>-14</c:v>
                </c:pt>
                <c:pt idx="49131">
                  <c:v>-9</c:v>
                </c:pt>
                <c:pt idx="49132">
                  <c:v>-8</c:v>
                </c:pt>
                <c:pt idx="49133">
                  <c:v>-12</c:v>
                </c:pt>
                <c:pt idx="49134">
                  <c:v>-11</c:v>
                </c:pt>
                <c:pt idx="49135">
                  <c:v>-29</c:v>
                </c:pt>
                <c:pt idx="49136">
                  <c:v>-11</c:v>
                </c:pt>
                <c:pt idx="49137">
                  <c:v>-16</c:v>
                </c:pt>
                <c:pt idx="49138">
                  <c:v>-22</c:v>
                </c:pt>
                <c:pt idx="49139">
                  <c:v>-13</c:v>
                </c:pt>
                <c:pt idx="49140">
                  <c:v>-12</c:v>
                </c:pt>
                <c:pt idx="49141">
                  <c:v>-15</c:v>
                </c:pt>
                <c:pt idx="49142">
                  <c:v>-16</c:v>
                </c:pt>
                <c:pt idx="49143">
                  <c:v>-22</c:v>
                </c:pt>
                <c:pt idx="49144">
                  <c:v>-14</c:v>
                </c:pt>
                <c:pt idx="49145">
                  <c:v>-12</c:v>
                </c:pt>
                <c:pt idx="49146">
                  <c:v>-12</c:v>
                </c:pt>
                <c:pt idx="49147">
                  <c:v>-23</c:v>
                </c:pt>
                <c:pt idx="49148">
                  <c:v>-19</c:v>
                </c:pt>
                <c:pt idx="49149">
                  <c:v>-20</c:v>
                </c:pt>
                <c:pt idx="49150">
                  <c:v>-25</c:v>
                </c:pt>
                <c:pt idx="49151">
                  <c:v>-21</c:v>
                </c:pt>
                <c:pt idx="49152">
                  <c:v>-20</c:v>
                </c:pt>
                <c:pt idx="49153">
                  <c:v>-20</c:v>
                </c:pt>
                <c:pt idx="49154">
                  <c:v>-20</c:v>
                </c:pt>
                <c:pt idx="49155">
                  <c:v>-21</c:v>
                </c:pt>
                <c:pt idx="49156">
                  <c:v>-20</c:v>
                </c:pt>
                <c:pt idx="49157">
                  <c:v>-20</c:v>
                </c:pt>
                <c:pt idx="49158">
                  <c:v>-22</c:v>
                </c:pt>
                <c:pt idx="49159">
                  <c:v>-14</c:v>
                </c:pt>
                <c:pt idx="49160">
                  <c:v>-18</c:v>
                </c:pt>
                <c:pt idx="49161">
                  <c:v>-13</c:v>
                </c:pt>
                <c:pt idx="49162">
                  <c:v>-25</c:v>
                </c:pt>
                <c:pt idx="49163">
                  <c:v>-17</c:v>
                </c:pt>
                <c:pt idx="49164">
                  <c:v>-15</c:v>
                </c:pt>
                <c:pt idx="49165">
                  <c:v>-27</c:v>
                </c:pt>
                <c:pt idx="49166">
                  <c:v>-11</c:v>
                </c:pt>
                <c:pt idx="49167">
                  <c:v>-17</c:v>
                </c:pt>
                <c:pt idx="49168">
                  <c:v>-14</c:v>
                </c:pt>
                <c:pt idx="49169">
                  <c:v>-21</c:v>
                </c:pt>
                <c:pt idx="49170">
                  <c:v>-20</c:v>
                </c:pt>
                <c:pt idx="49171">
                  <c:v>-10</c:v>
                </c:pt>
                <c:pt idx="49172">
                  <c:v>-17</c:v>
                </c:pt>
                <c:pt idx="49173">
                  <c:v>-17</c:v>
                </c:pt>
                <c:pt idx="49174">
                  <c:v>-25</c:v>
                </c:pt>
                <c:pt idx="49175">
                  <c:v>-8</c:v>
                </c:pt>
                <c:pt idx="49176">
                  <c:v>-23</c:v>
                </c:pt>
                <c:pt idx="49177">
                  <c:v>-16</c:v>
                </c:pt>
                <c:pt idx="49178">
                  <c:v>-13</c:v>
                </c:pt>
                <c:pt idx="49179">
                  <c:v>-15</c:v>
                </c:pt>
                <c:pt idx="49180">
                  <c:v>-15</c:v>
                </c:pt>
                <c:pt idx="49181">
                  <c:v>-15</c:v>
                </c:pt>
                <c:pt idx="49182">
                  <c:v>-10</c:v>
                </c:pt>
                <c:pt idx="49183">
                  <c:v>-18</c:v>
                </c:pt>
                <c:pt idx="49184">
                  <c:v>-10</c:v>
                </c:pt>
                <c:pt idx="49185">
                  <c:v>-9</c:v>
                </c:pt>
                <c:pt idx="49186">
                  <c:v>-12</c:v>
                </c:pt>
                <c:pt idx="49187">
                  <c:v>-12</c:v>
                </c:pt>
                <c:pt idx="49188">
                  <c:v>-10</c:v>
                </c:pt>
                <c:pt idx="49189">
                  <c:v>-17</c:v>
                </c:pt>
                <c:pt idx="49190">
                  <c:v>-14</c:v>
                </c:pt>
                <c:pt idx="49191">
                  <c:v>-4</c:v>
                </c:pt>
                <c:pt idx="49192">
                  <c:v>-8</c:v>
                </c:pt>
                <c:pt idx="49193">
                  <c:v>-9</c:v>
                </c:pt>
                <c:pt idx="49194">
                  <c:v>-15</c:v>
                </c:pt>
                <c:pt idx="49195">
                  <c:v>-11</c:v>
                </c:pt>
                <c:pt idx="49196">
                  <c:v>-14</c:v>
                </c:pt>
                <c:pt idx="49197">
                  <c:v>-20</c:v>
                </c:pt>
                <c:pt idx="49198">
                  <c:v>-19</c:v>
                </c:pt>
                <c:pt idx="49199">
                  <c:v>-18</c:v>
                </c:pt>
                <c:pt idx="49200">
                  <c:v>-15</c:v>
                </c:pt>
                <c:pt idx="49201">
                  <c:v>-15</c:v>
                </c:pt>
                <c:pt idx="49202">
                  <c:v>-18</c:v>
                </c:pt>
                <c:pt idx="49203">
                  <c:v>-17</c:v>
                </c:pt>
                <c:pt idx="49204">
                  <c:v>-16</c:v>
                </c:pt>
                <c:pt idx="49205">
                  <c:v>-29</c:v>
                </c:pt>
                <c:pt idx="49206">
                  <c:v>-17</c:v>
                </c:pt>
                <c:pt idx="49207">
                  <c:v>-16</c:v>
                </c:pt>
                <c:pt idx="49208">
                  <c:v>-23</c:v>
                </c:pt>
                <c:pt idx="49209">
                  <c:v>-22</c:v>
                </c:pt>
                <c:pt idx="49210">
                  <c:v>-22</c:v>
                </c:pt>
                <c:pt idx="49211">
                  <c:v>-20</c:v>
                </c:pt>
                <c:pt idx="49212">
                  <c:v>-19</c:v>
                </c:pt>
                <c:pt idx="49213">
                  <c:v>-18</c:v>
                </c:pt>
                <c:pt idx="49214">
                  <c:v>-22</c:v>
                </c:pt>
                <c:pt idx="49215">
                  <c:v>-17</c:v>
                </c:pt>
                <c:pt idx="49216">
                  <c:v>-20</c:v>
                </c:pt>
                <c:pt idx="49217">
                  <c:v>-23</c:v>
                </c:pt>
                <c:pt idx="49218">
                  <c:v>-21</c:v>
                </c:pt>
                <c:pt idx="49219">
                  <c:v>-25</c:v>
                </c:pt>
                <c:pt idx="49220">
                  <c:v>-26</c:v>
                </c:pt>
                <c:pt idx="49221">
                  <c:v>-20</c:v>
                </c:pt>
                <c:pt idx="49222">
                  <c:v>-21</c:v>
                </c:pt>
                <c:pt idx="49223">
                  <c:v>-23</c:v>
                </c:pt>
                <c:pt idx="49224">
                  <c:v>-18</c:v>
                </c:pt>
                <c:pt idx="49225">
                  <c:v>-20</c:v>
                </c:pt>
                <c:pt idx="49226">
                  <c:v>-21</c:v>
                </c:pt>
                <c:pt idx="49227">
                  <c:v>-21</c:v>
                </c:pt>
                <c:pt idx="49228">
                  <c:v>-23</c:v>
                </c:pt>
                <c:pt idx="49229">
                  <c:v>-23</c:v>
                </c:pt>
                <c:pt idx="49230">
                  <c:v>-22</c:v>
                </c:pt>
                <c:pt idx="49231">
                  <c:v>-21</c:v>
                </c:pt>
                <c:pt idx="49232">
                  <c:v>-20</c:v>
                </c:pt>
                <c:pt idx="49233">
                  <c:v>-14</c:v>
                </c:pt>
                <c:pt idx="49234">
                  <c:v>-14</c:v>
                </c:pt>
                <c:pt idx="49235">
                  <c:v>-11</c:v>
                </c:pt>
                <c:pt idx="49236">
                  <c:v>-12</c:v>
                </c:pt>
                <c:pt idx="49237">
                  <c:v>-12</c:v>
                </c:pt>
                <c:pt idx="49238">
                  <c:v>-16</c:v>
                </c:pt>
                <c:pt idx="49239">
                  <c:v>-12</c:v>
                </c:pt>
                <c:pt idx="49240">
                  <c:v>-22</c:v>
                </c:pt>
                <c:pt idx="49241">
                  <c:v>-13</c:v>
                </c:pt>
                <c:pt idx="49242">
                  <c:v>-16</c:v>
                </c:pt>
                <c:pt idx="49243">
                  <c:v>-10</c:v>
                </c:pt>
                <c:pt idx="49244">
                  <c:v>-12</c:v>
                </c:pt>
                <c:pt idx="49245">
                  <c:v>-7</c:v>
                </c:pt>
                <c:pt idx="49246">
                  <c:v>-20</c:v>
                </c:pt>
                <c:pt idx="49247">
                  <c:v>-14</c:v>
                </c:pt>
                <c:pt idx="49248">
                  <c:v>-11</c:v>
                </c:pt>
                <c:pt idx="49249">
                  <c:v>-18</c:v>
                </c:pt>
                <c:pt idx="49250">
                  <c:v>-16</c:v>
                </c:pt>
                <c:pt idx="49251">
                  <c:v>-21</c:v>
                </c:pt>
                <c:pt idx="49252">
                  <c:v>-21</c:v>
                </c:pt>
                <c:pt idx="49253">
                  <c:v>-11</c:v>
                </c:pt>
                <c:pt idx="49254">
                  <c:v>-12</c:v>
                </c:pt>
                <c:pt idx="49255">
                  <c:v>-19</c:v>
                </c:pt>
                <c:pt idx="49256">
                  <c:v>-21</c:v>
                </c:pt>
                <c:pt idx="49257">
                  <c:v>-19</c:v>
                </c:pt>
                <c:pt idx="49258">
                  <c:v>-21</c:v>
                </c:pt>
                <c:pt idx="49259">
                  <c:v>-16</c:v>
                </c:pt>
                <c:pt idx="49260">
                  <c:v>-19</c:v>
                </c:pt>
                <c:pt idx="49261">
                  <c:v>-14</c:v>
                </c:pt>
                <c:pt idx="49262">
                  <c:v>-19</c:v>
                </c:pt>
                <c:pt idx="49263">
                  <c:v>-11</c:v>
                </c:pt>
                <c:pt idx="49264">
                  <c:v>-15</c:v>
                </c:pt>
                <c:pt idx="49265">
                  <c:v>-21</c:v>
                </c:pt>
                <c:pt idx="49266">
                  <c:v>-17</c:v>
                </c:pt>
                <c:pt idx="49267">
                  <c:v>-15</c:v>
                </c:pt>
                <c:pt idx="49268">
                  <c:v>-26</c:v>
                </c:pt>
                <c:pt idx="49269">
                  <c:v>-19</c:v>
                </c:pt>
                <c:pt idx="49270">
                  <c:v>-28</c:v>
                </c:pt>
                <c:pt idx="49271">
                  <c:v>-91</c:v>
                </c:pt>
                <c:pt idx="49272">
                  <c:v>-22</c:v>
                </c:pt>
                <c:pt idx="49273">
                  <c:v>-57</c:v>
                </c:pt>
                <c:pt idx="49274">
                  <c:v>-17</c:v>
                </c:pt>
                <c:pt idx="49275">
                  <c:v>-28</c:v>
                </c:pt>
                <c:pt idx="49276">
                  <c:v>-22</c:v>
                </c:pt>
                <c:pt idx="49277">
                  <c:v>-17</c:v>
                </c:pt>
                <c:pt idx="49278">
                  <c:v>-22</c:v>
                </c:pt>
                <c:pt idx="49279">
                  <c:v>-18</c:v>
                </c:pt>
                <c:pt idx="49280">
                  <c:v>-21</c:v>
                </c:pt>
                <c:pt idx="49281">
                  <c:v>-16</c:v>
                </c:pt>
                <c:pt idx="49282">
                  <c:v>-13</c:v>
                </c:pt>
                <c:pt idx="49283">
                  <c:v>-18</c:v>
                </c:pt>
                <c:pt idx="49284">
                  <c:v>-18</c:v>
                </c:pt>
                <c:pt idx="49285">
                  <c:v>-27</c:v>
                </c:pt>
                <c:pt idx="49286">
                  <c:v>-21</c:v>
                </c:pt>
                <c:pt idx="49287">
                  <c:v>-14</c:v>
                </c:pt>
                <c:pt idx="49288">
                  <c:v>-15</c:v>
                </c:pt>
                <c:pt idx="49289">
                  <c:v>-28</c:v>
                </c:pt>
                <c:pt idx="49290">
                  <c:v>-23</c:v>
                </c:pt>
                <c:pt idx="49291">
                  <c:v>-20</c:v>
                </c:pt>
                <c:pt idx="49292">
                  <c:v>-19</c:v>
                </c:pt>
                <c:pt idx="49293">
                  <c:v>-21</c:v>
                </c:pt>
                <c:pt idx="49294">
                  <c:v>-15</c:v>
                </c:pt>
                <c:pt idx="49295">
                  <c:v>-18</c:v>
                </c:pt>
                <c:pt idx="49296">
                  <c:v>-25</c:v>
                </c:pt>
                <c:pt idx="49297">
                  <c:v>-21</c:v>
                </c:pt>
                <c:pt idx="49298">
                  <c:v>-19</c:v>
                </c:pt>
                <c:pt idx="49299">
                  <c:v>-19</c:v>
                </c:pt>
                <c:pt idx="49300">
                  <c:v>-21</c:v>
                </c:pt>
                <c:pt idx="49301">
                  <c:v>-4</c:v>
                </c:pt>
                <c:pt idx="49302">
                  <c:v>16</c:v>
                </c:pt>
                <c:pt idx="49303">
                  <c:v>54</c:v>
                </c:pt>
                <c:pt idx="49304">
                  <c:v>-25</c:v>
                </c:pt>
                <c:pt idx="49305">
                  <c:v>-23</c:v>
                </c:pt>
                <c:pt idx="49306">
                  <c:v>-36</c:v>
                </c:pt>
                <c:pt idx="49307">
                  <c:v>-20</c:v>
                </c:pt>
                <c:pt idx="49308">
                  <c:v>-19</c:v>
                </c:pt>
                <c:pt idx="49309">
                  <c:v>-18</c:v>
                </c:pt>
                <c:pt idx="49310">
                  <c:v>-20</c:v>
                </c:pt>
                <c:pt idx="49311">
                  <c:v>-20</c:v>
                </c:pt>
                <c:pt idx="49312">
                  <c:v>-22</c:v>
                </c:pt>
                <c:pt idx="49313">
                  <c:v>-23</c:v>
                </c:pt>
                <c:pt idx="49314">
                  <c:v>-23</c:v>
                </c:pt>
                <c:pt idx="49315">
                  <c:v>-19</c:v>
                </c:pt>
                <c:pt idx="49316">
                  <c:v>-40</c:v>
                </c:pt>
                <c:pt idx="49317">
                  <c:v>-10</c:v>
                </c:pt>
                <c:pt idx="49318">
                  <c:v>-12</c:v>
                </c:pt>
                <c:pt idx="49319">
                  <c:v>-13</c:v>
                </c:pt>
                <c:pt idx="49320">
                  <c:v>-9</c:v>
                </c:pt>
                <c:pt idx="49321">
                  <c:v>-10</c:v>
                </c:pt>
                <c:pt idx="49322">
                  <c:v>-11</c:v>
                </c:pt>
                <c:pt idx="49323">
                  <c:v>-13</c:v>
                </c:pt>
                <c:pt idx="49324">
                  <c:v>-17</c:v>
                </c:pt>
                <c:pt idx="49325">
                  <c:v>-9</c:v>
                </c:pt>
                <c:pt idx="49326">
                  <c:v>-11</c:v>
                </c:pt>
                <c:pt idx="49327">
                  <c:v>-11</c:v>
                </c:pt>
                <c:pt idx="49328">
                  <c:v>-18</c:v>
                </c:pt>
                <c:pt idx="49329">
                  <c:v>-18</c:v>
                </c:pt>
                <c:pt idx="49330">
                  <c:v>-16</c:v>
                </c:pt>
                <c:pt idx="49331">
                  <c:v>-19</c:v>
                </c:pt>
                <c:pt idx="49332">
                  <c:v>-23</c:v>
                </c:pt>
                <c:pt idx="49333">
                  <c:v>-14</c:v>
                </c:pt>
                <c:pt idx="49334">
                  <c:v>-17</c:v>
                </c:pt>
                <c:pt idx="49335">
                  <c:v>-25</c:v>
                </c:pt>
                <c:pt idx="49336">
                  <c:v>-21</c:v>
                </c:pt>
                <c:pt idx="49337">
                  <c:v>-15</c:v>
                </c:pt>
                <c:pt idx="49338">
                  <c:v>-15</c:v>
                </c:pt>
                <c:pt idx="49339">
                  <c:v>-35</c:v>
                </c:pt>
                <c:pt idx="49340">
                  <c:v>-20</c:v>
                </c:pt>
                <c:pt idx="49341">
                  <c:v>-19</c:v>
                </c:pt>
                <c:pt idx="49342">
                  <c:v>-22</c:v>
                </c:pt>
                <c:pt idx="49343">
                  <c:v>-19</c:v>
                </c:pt>
                <c:pt idx="49344">
                  <c:v>-18</c:v>
                </c:pt>
                <c:pt idx="49345">
                  <c:v>-18</c:v>
                </c:pt>
                <c:pt idx="49346">
                  <c:v>-17</c:v>
                </c:pt>
                <c:pt idx="49347">
                  <c:v>-20</c:v>
                </c:pt>
                <c:pt idx="49348">
                  <c:v>-20</c:v>
                </c:pt>
                <c:pt idx="49349">
                  <c:v>-17</c:v>
                </c:pt>
                <c:pt idx="49350">
                  <c:v>-16</c:v>
                </c:pt>
                <c:pt idx="49351">
                  <c:v>-19</c:v>
                </c:pt>
                <c:pt idx="49352">
                  <c:v>-10</c:v>
                </c:pt>
                <c:pt idx="49353">
                  <c:v>-18</c:v>
                </c:pt>
                <c:pt idx="49354">
                  <c:v>-16</c:v>
                </c:pt>
                <c:pt idx="49355">
                  <c:v>-16</c:v>
                </c:pt>
                <c:pt idx="49356">
                  <c:v>-19</c:v>
                </c:pt>
                <c:pt idx="49357">
                  <c:v>-13</c:v>
                </c:pt>
                <c:pt idx="49358">
                  <c:v>-6</c:v>
                </c:pt>
                <c:pt idx="49359">
                  <c:v>-18</c:v>
                </c:pt>
                <c:pt idx="49360">
                  <c:v>-19</c:v>
                </c:pt>
                <c:pt idx="49361">
                  <c:v>-7</c:v>
                </c:pt>
                <c:pt idx="49362">
                  <c:v>-12</c:v>
                </c:pt>
                <c:pt idx="49363">
                  <c:v>-21</c:v>
                </c:pt>
                <c:pt idx="49364">
                  <c:v>-29</c:v>
                </c:pt>
                <c:pt idx="49365">
                  <c:v>-22</c:v>
                </c:pt>
                <c:pt idx="49366">
                  <c:v>-32</c:v>
                </c:pt>
                <c:pt idx="49367">
                  <c:v>-31</c:v>
                </c:pt>
                <c:pt idx="49368">
                  <c:v>-23</c:v>
                </c:pt>
                <c:pt idx="49369">
                  <c:v>-21</c:v>
                </c:pt>
                <c:pt idx="49370">
                  <c:v>-25</c:v>
                </c:pt>
                <c:pt idx="49371">
                  <c:v>-21</c:v>
                </c:pt>
                <c:pt idx="49372">
                  <c:v>-24</c:v>
                </c:pt>
                <c:pt idx="49373">
                  <c:v>-26</c:v>
                </c:pt>
                <c:pt idx="49374">
                  <c:v>-22</c:v>
                </c:pt>
                <c:pt idx="49375">
                  <c:v>-23</c:v>
                </c:pt>
                <c:pt idx="49376">
                  <c:v>23</c:v>
                </c:pt>
                <c:pt idx="49377">
                  <c:v>106</c:v>
                </c:pt>
                <c:pt idx="49378">
                  <c:v>-6</c:v>
                </c:pt>
                <c:pt idx="49379">
                  <c:v>-14</c:v>
                </c:pt>
                <c:pt idx="49380">
                  <c:v>-14</c:v>
                </c:pt>
                <c:pt idx="49381">
                  <c:v>-12</c:v>
                </c:pt>
                <c:pt idx="49382">
                  <c:v>-28</c:v>
                </c:pt>
                <c:pt idx="49383">
                  <c:v>-11</c:v>
                </c:pt>
                <c:pt idx="49384">
                  <c:v>-10</c:v>
                </c:pt>
                <c:pt idx="49385">
                  <c:v>-19</c:v>
                </c:pt>
                <c:pt idx="49386">
                  <c:v>-18</c:v>
                </c:pt>
                <c:pt idx="49387">
                  <c:v>-19</c:v>
                </c:pt>
                <c:pt idx="49388">
                  <c:v>-7</c:v>
                </c:pt>
                <c:pt idx="49389">
                  <c:v>-11</c:v>
                </c:pt>
                <c:pt idx="49390">
                  <c:v>-28</c:v>
                </c:pt>
                <c:pt idx="49391">
                  <c:v>-31</c:v>
                </c:pt>
                <c:pt idx="49392">
                  <c:v>-22</c:v>
                </c:pt>
                <c:pt idx="49393">
                  <c:v>-21</c:v>
                </c:pt>
                <c:pt idx="49394">
                  <c:v>-21</c:v>
                </c:pt>
                <c:pt idx="49395">
                  <c:v>-20</c:v>
                </c:pt>
                <c:pt idx="49396">
                  <c:v>-24</c:v>
                </c:pt>
                <c:pt idx="49397">
                  <c:v>-27</c:v>
                </c:pt>
                <c:pt idx="49398">
                  <c:v>-23</c:v>
                </c:pt>
                <c:pt idx="49399">
                  <c:v>-22</c:v>
                </c:pt>
                <c:pt idx="49400">
                  <c:v>-19</c:v>
                </c:pt>
                <c:pt idx="49401">
                  <c:v>-20</c:v>
                </c:pt>
                <c:pt idx="49402">
                  <c:v>-19</c:v>
                </c:pt>
                <c:pt idx="49403">
                  <c:v>-21</c:v>
                </c:pt>
                <c:pt idx="49404">
                  <c:v>-17</c:v>
                </c:pt>
                <c:pt idx="49405">
                  <c:v>-21</c:v>
                </c:pt>
                <c:pt idx="49406">
                  <c:v>-25</c:v>
                </c:pt>
                <c:pt idx="49407">
                  <c:v>-14</c:v>
                </c:pt>
                <c:pt idx="49408">
                  <c:v>74</c:v>
                </c:pt>
                <c:pt idx="49409">
                  <c:v>-18</c:v>
                </c:pt>
                <c:pt idx="49410">
                  <c:v>-20</c:v>
                </c:pt>
                <c:pt idx="49411">
                  <c:v>-29</c:v>
                </c:pt>
                <c:pt idx="49412">
                  <c:v>-22</c:v>
                </c:pt>
                <c:pt idx="49413">
                  <c:v>-24</c:v>
                </c:pt>
                <c:pt idx="49414">
                  <c:v>-22</c:v>
                </c:pt>
                <c:pt idx="49415">
                  <c:v>-19</c:v>
                </c:pt>
                <c:pt idx="49416">
                  <c:v>-18</c:v>
                </c:pt>
                <c:pt idx="49417">
                  <c:v>-17</c:v>
                </c:pt>
                <c:pt idx="49418">
                  <c:v>-17</c:v>
                </c:pt>
                <c:pt idx="49419">
                  <c:v>-20</c:v>
                </c:pt>
                <c:pt idx="49420">
                  <c:v>-18</c:v>
                </c:pt>
                <c:pt idx="49421">
                  <c:v>0</c:v>
                </c:pt>
                <c:pt idx="49422">
                  <c:v>-19</c:v>
                </c:pt>
                <c:pt idx="49423">
                  <c:v>-15</c:v>
                </c:pt>
                <c:pt idx="49424">
                  <c:v>-16</c:v>
                </c:pt>
                <c:pt idx="49425">
                  <c:v>-19</c:v>
                </c:pt>
                <c:pt idx="49426">
                  <c:v>-20</c:v>
                </c:pt>
                <c:pt idx="49427">
                  <c:v>-22</c:v>
                </c:pt>
                <c:pt idx="49428">
                  <c:v>-15</c:v>
                </c:pt>
                <c:pt idx="49429">
                  <c:v>-14</c:v>
                </c:pt>
                <c:pt idx="49430">
                  <c:v>-17</c:v>
                </c:pt>
                <c:pt idx="49431">
                  <c:v>-15</c:v>
                </c:pt>
                <c:pt idx="49432">
                  <c:v>-21</c:v>
                </c:pt>
                <c:pt idx="49433">
                  <c:v>-17</c:v>
                </c:pt>
                <c:pt idx="49434">
                  <c:v>-28</c:v>
                </c:pt>
                <c:pt idx="49435">
                  <c:v>-12</c:v>
                </c:pt>
                <c:pt idx="49436">
                  <c:v>-13</c:v>
                </c:pt>
                <c:pt idx="49437">
                  <c:v>-14</c:v>
                </c:pt>
                <c:pt idx="49438">
                  <c:v>-13</c:v>
                </c:pt>
                <c:pt idx="49439">
                  <c:v>-18</c:v>
                </c:pt>
                <c:pt idx="49440">
                  <c:v>-13</c:v>
                </c:pt>
                <c:pt idx="49441">
                  <c:v>-11</c:v>
                </c:pt>
                <c:pt idx="49442">
                  <c:v>-12</c:v>
                </c:pt>
                <c:pt idx="49443">
                  <c:v>-13</c:v>
                </c:pt>
                <c:pt idx="49444">
                  <c:v>-16</c:v>
                </c:pt>
                <c:pt idx="49445">
                  <c:v>-22</c:v>
                </c:pt>
                <c:pt idx="49446">
                  <c:v>-19</c:v>
                </c:pt>
                <c:pt idx="49447">
                  <c:v>-18</c:v>
                </c:pt>
                <c:pt idx="49448">
                  <c:v>-16</c:v>
                </c:pt>
                <c:pt idx="49449">
                  <c:v>-16</c:v>
                </c:pt>
                <c:pt idx="49450">
                  <c:v>-14</c:v>
                </c:pt>
                <c:pt idx="49451">
                  <c:v>-25</c:v>
                </c:pt>
                <c:pt idx="49452">
                  <c:v>-14</c:v>
                </c:pt>
                <c:pt idx="49453">
                  <c:v>-14</c:v>
                </c:pt>
                <c:pt idx="49454">
                  <c:v>-20</c:v>
                </c:pt>
                <c:pt idx="49455">
                  <c:v>-15</c:v>
                </c:pt>
                <c:pt idx="49456">
                  <c:v>-20</c:v>
                </c:pt>
                <c:pt idx="49457">
                  <c:v>-22</c:v>
                </c:pt>
                <c:pt idx="49458">
                  <c:v>-16</c:v>
                </c:pt>
                <c:pt idx="49459">
                  <c:v>-28</c:v>
                </c:pt>
                <c:pt idx="49460">
                  <c:v>-19</c:v>
                </c:pt>
                <c:pt idx="49461">
                  <c:v>-16</c:v>
                </c:pt>
                <c:pt idx="49462">
                  <c:v>-20</c:v>
                </c:pt>
                <c:pt idx="49463">
                  <c:v>-20</c:v>
                </c:pt>
                <c:pt idx="49464">
                  <c:v>-21</c:v>
                </c:pt>
                <c:pt idx="49465">
                  <c:v>-19</c:v>
                </c:pt>
                <c:pt idx="49466">
                  <c:v>-19</c:v>
                </c:pt>
                <c:pt idx="49467">
                  <c:v>-15</c:v>
                </c:pt>
                <c:pt idx="49468">
                  <c:v>-23</c:v>
                </c:pt>
                <c:pt idx="49469">
                  <c:v>-20</c:v>
                </c:pt>
                <c:pt idx="49470">
                  <c:v>-23</c:v>
                </c:pt>
                <c:pt idx="49471">
                  <c:v>-19</c:v>
                </c:pt>
                <c:pt idx="49472">
                  <c:v>-17</c:v>
                </c:pt>
                <c:pt idx="49473">
                  <c:v>-20</c:v>
                </c:pt>
                <c:pt idx="49474">
                  <c:v>-20</c:v>
                </c:pt>
                <c:pt idx="49475">
                  <c:v>-22</c:v>
                </c:pt>
                <c:pt idx="49476">
                  <c:v>-20</c:v>
                </c:pt>
                <c:pt idx="49477">
                  <c:v>-28</c:v>
                </c:pt>
                <c:pt idx="49478">
                  <c:v>-18</c:v>
                </c:pt>
                <c:pt idx="49479">
                  <c:v>-14</c:v>
                </c:pt>
                <c:pt idx="49480">
                  <c:v>-19</c:v>
                </c:pt>
                <c:pt idx="49481">
                  <c:v>-14</c:v>
                </c:pt>
                <c:pt idx="49482">
                  <c:v>-14</c:v>
                </c:pt>
                <c:pt idx="49483">
                  <c:v>-13</c:v>
                </c:pt>
                <c:pt idx="49484">
                  <c:v>-11</c:v>
                </c:pt>
                <c:pt idx="49485">
                  <c:v>-17</c:v>
                </c:pt>
                <c:pt idx="49486">
                  <c:v>-13</c:v>
                </c:pt>
                <c:pt idx="49487">
                  <c:v>-15</c:v>
                </c:pt>
                <c:pt idx="49488">
                  <c:v>-21</c:v>
                </c:pt>
                <c:pt idx="49489">
                  <c:v>-18</c:v>
                </c:pt>
                <c:pt idx="49490">
                  <c:v>-11</c:v>
                </c:pt>
                <c:pt idx="49491">
                  <c:v>-6</c:v>
                </c:pt>
                <c:pt idx="49492">
                  <c:v>-9</c:v>
                </c:pt>
                <c:pt idx="49493">
                  <c:v>-10</c:v>
                </c:pt>
                <c:pt idx="49494">
                  <c:v>-2</c:v>
                </c:pt>
                <c:pt idx="49495">
                  <c:v>-5</c:v>
                </c:pt>
                <c:pt idx="49496">
                  <c:v>-3</c:v>
                </c:pt>
                <c:pt idx="49497">
                  <c:v>-3</c:v>
                </c:pt>
                <c:pt idx="49498">
                  <c:v>-12</c:v>
                </c:pt>
                <c:pt idx="49499">
                  <c:v>-13</c:v>
                </c:pt>
                <c:pt idx="49500">
                  <c:v>-11</c:v>
                </c:pt>
                <c:pt idx="49501">
                  <c:v>-12</c:v>
                </c:pt>
                <c:pt idx="49502">
                  <c:v>-22</c:v>
                </c:pt>
                <c:pt idx="49503">
                  <c:v>-20</c:v>
                </c:pt>
                <c:pt idx="49504">
                  <c:v>-24</c:v>
                </c:pt>
                <c:pt idx="49505">
                  <c:v>-20</c:v>
                </c:pt>
                <c:pt idx="49506">
                  <c:v>-25</c:v>
                </c:pt>
                <c:pt idx="49507">
                  <c:v>-23</c:v>
                </c:pt>
                <c:pt idx="49508">
                  <c:v>-24</c:v>
                </c:pt>
                <c:pt idx="49509">
                  <c:v>-24</c:v>
                </c:pt>
                <c:pt idx="49510">
                  <c:v>-24</c:v>
                </c:pt>
                <c:pt idx="49511">
                  <c:v>-24</c:v>
                </c:pt>
                <c:pt idx="49512">
                  <c:v>-25</c:v>
                </c:pt>
                <c:pt idx="49513">
                  <c:v>-22</c:v>
                </c:pt>
                <c:pt idx="49514">
                  <c:v>50</c:v>
                </c:pt>
                <c:pt idx="49515">
                  <c:v>-25</c:v>
                </c:pt>
                <c:pt idx="49516">
                  <c:v>-31</c:v>
                </c:pt>
                <c:pt idx="49517">
                  <c:v>-23</c:v>
                </c:pt>
                <c:pt idx="49518">
                  <c:v>-23</c:v>
                </c:pt>
                <c:pt idx="49519">
                  <c:v>-28</c:v>
                </c:pt>
                <c:pt idx="49520">
                  <c:v>-22</c:v>
                </c:pt>
                <c:pt idx="49521">
                  <c:v>-23</c:v>
                </c:pt>
                <c:pt idx="49522">
                  <c:v>-22</c:v>
                </c:pt>
                <c:pt idx="49523">
                  <c:v>-22</c:v>
                </c:pt>
                <c:pt idx="49524">
                  <c:v>-22</c:v>
                </c:pt>
                <c:pt idx="49525">
                  <c:v>-22</c:v>
                </c:pt>
                <c:pt idx="49526">
                  <c:v>-25</c:v>
                </c:pt>
                <c:pt idx="49527">
                  <c:v>-15</c:v>
                </c:pt>
                <c:pt idx="49528">
                  <c:v>-18</c:v>
                </c:pt>
                <c:pt idx="49529">
                  <c:v>-20</c:v>
                </c:pt>
                <c:pt idx="49530">
                  <c:v>-20</c:v>
                </c:pt>
                <c:pt idx="49531">
                  <c:v>-15</c:v>
                </c:pt>
                <c:pt idx="49532">
                  <c:v>-19</c:v>
                </c:pt>
                <c:pt idx="49533">
                  <c:v>-15</c:v>
                </c:pt>
                <c:pt idx="49534">
                  <c:v>-21</c:v>
                </c:pt>
                <c:pt idx="49535">
                  <c:v>-23</c:v>
                </c:pt>
                <c:pt idx="49536">
                  <c:v>-20</c:v>
                </c:pt>
                <c:pt idx="49537">
                  <c:v>-21</c:v>
                </c:pt>
                <c:pt idx="49538">
                  <c:v>-19</c:v>
                </c:pt>
                <c:pt idx="49539">
                  <c:v>-23</c:v>
                </c:pt>
                <c:pt idx="49540">
                  <c:v>-27</c:v>
                </c:pt>
                <c:pt idx="49541">
                  <c:v>-21</c:v>
                </c:pt>
                <c:pt idx="49542">
                  <c:v>-20</c:v>
                </c:pt>
                <c:pt idx="49543">
                  <c:v>-20</c:v>
                </c:pt>
                <c:pt idx="49544">
                  <c:v>-20</c:v>
                </c:pt>
                <c:pt idx="49545">
                  <c:v>-21</c:v>
                </c:pt>
                <c:pt idx="49546">
                  <c:v>-25</c:v>
                </c:pt>
                <c:pt idx="49547">
                  <c:v>-18</c:v>
                </c:pt>
                <c:pt idx="49548">
                  <c:v>-17</c:v>
                </c:pt>
                <c:pt idx="49549">
                  <c:v>-17</c:v>
                </c:pt>
                <c:pt idx="49550">
                  <c:v>-18</c:v>
                </c:pt>
                <c:pt idx="49551">
                  <c:v>-20</c:v>
                </c:pt>
                <c:pt idx="49552">
                  <c:v>-16</c:v>
                </c:pt>
                <c:pt idx="49553">
                  <c:v>-19</c:v>
                </c:pt>
                <c:pt idx="49554">
                  <c:v>-18</c:v>
                </c:pt>
                <c:pt idx="49555">
                  <c:v>-18</c:v>
                </c:pt>
                <c:pt idx="49556">
                  <c:v>-18</c:v>
                </c:pt>
                <c:pt idx="49557">
                  <c:v>-18</c:v>
                </c:pt>
                <c:pt idx="49558">
                  <c:v>-16</c:v>
                </c:pt>
                <c:pt idx="49559">
                  <c:v>-11</c:v>
                </c:pt>
                <c:pt idx="49560">
                  <c:v>-3</c:v>
                </c:pt>
                <c:pt idx="49561">
                  <c:v>-12</c:v>
                </c:pt>
                <c:pt idx="49562">
                  <c:v>-2</c:v>
                </c:pt>
                <c:pt idx="49563">
                  <c:v>-18</c:v>
                </c:pt>
                <c:pt idx="49564">
                  <c:v>-15</c:v>
                </c:pt>
                <c:pt idx="49565">
                  <c:v>-16</c:v>
                </c:pt>
                <c:pt idx="49566">
                  <c:v>-20</c:v>
                </c:pt>
                <c:pt idx="49567">
                  <c:v>-19</c:v>
                </c:pt>
                <c:pt idx="49568">
                  <c:v>-17</c:v>
                </c:pt>
                <c:pt idx="49569">
                  <c:v>-18</c:v>
                </c:pt>
                <c:pt idx="49570">
                  <c:v>-15</c:v>
                </c:pt>
                <c:pt idx="49571">
                  <c:v>-22</c:v>
                </c:pt>
                <c:pt idx="49572">
                  <c:v>-13</c:v>
                </c:pt>
                <c:pt idx="49573">
                  <c:v>-22</c:v>
                </c:pt>
                <c:pt idx="49574">
                  <c:v>-15</c:v>
                </c:pt>
                <c:pt idx="49575">
                  <c:v>-14</c:v>
                </c:pt>
                <c:pt idx="49576">
                  <c:v>-9</c:v>
                </c:pt>
                <c:pt idx="49577">
                  <c:v>-13</c:v>
                </c:pt>
                <c:pt idx="49578">
                  <c:v>-12</c:v>
                </c:pt>
                <c:pt idx="49579">
                  <c:v>-14</c:v>
                </c:pt>
                <c:pt idx="49580">
                  <c:v>-11</c:v>
                </c:pt>
                <c:pt idx="49581">
                  <c:v>-14</c:v>
                </c:pt>
                <c:pt idx="49582">
                  <c:v>-12</c:v>
                </c:pt>
                <c:pt idx="49583">
                  <c:v>-10</c:v>
                </c:pt>
                <c:pt idx="49584">
                  <c:v>-11</c:v>
                </c:pt>
                <c:pt idx="49585">
                  <c:v>-10</c:v>
                </c:pt>
                <c:pt idx="49586">
                  <c:v>-12</c:v>
                </c:pt>
                <c:pt idx="49587">
                  <c:v>-16</c:v>
                </c:pt>
                <c:pt idx="49588">
                  <c:v>-18</c:v>
                </c:pt>
                <c:pt idx="49589">
                  <c:v>-18</c:v>
                </c:pt>
                <c:pt idx="49590">
                  <c:v>-15</c:v>
                </c:pt>
                <c:pt idx="49591">
                  <c:v>-13</c:v>
                </c:pt>
                <c:pt idx="49592">
                  <c:v>-14</c:v>
                </c:pt>
                <c:pt idx="49593">
                  <c:v>-15</c:v>
                </c:pt>
                <c:pt idx="49594">
                  <c:v>-17</c:v>
                </c:pt>
                <c:pt idx="49595">
                  <c:v>-16</c:v>
                </c:pt>
                <c:pt idx="49596">
                  <c:v>-17</c:v>
                </c:pt>
                <c:pt idx="49597">
                  <c:v>-20</c:v>
                </c:pt>
                <c:pt idx="49598">
                  <c:v>-14</c:v>
                </c:pt>
                <c:pt idx="49599">
                  <c:v>58</c:v>
                </c:pt>
                <c:pt idx="49600">
                  <c:v>-21</c:v>
                </c:pt>
                <c:pt idx="49601">
                  <c:v>-32</c:v>
                </c:pt>
                <c:pt idx="49602">
                  <c:v>-18</c:v>
                </c:pt>
                <c:pt idx="49603">
                  <c:v>-15</c:v>
                </c:pt>
                <c:pt idx="49604">
                  <c:v>-20</c:v>
                </c:pt>
                <c:pt idx="49605">
                  <c:v>-17</c:v>
                </c:pt>
                <c:pt idx="49606">
                  <c:v>-15</c:v>
                </c:pt>
                <c:pt idx="49607">
                  <c:v>-15</c:v>
                </c:pt>
                <c:pt idx="49608">
                  <c:v>-13</c:v>
                </c:pt>
                <c:pt idx="49609">
                  <c:v>-18</c:v>
                </c:pt>
                <c:pt idx="49610">
                  <c:v>-18</c:v>
                </c:pt>
                <c:pt idx="49611">
                  <c:v>-13</c:v>
                </c:pt>
                <c:pt idx="49612">
                  <c:v>-25</c:v>
                </c:pt>
                <c:pt idx="49613">
                  <c:v>-23</c:v>
                </c:pt>
                <c:pt idx="49614">
                  <c:v>-22</c:v>
                </c:pt>
                <c:pt idx="49615">
                  <c:v>-23</c:v>
                </c:pt>
                <c:pt idx="49616">
                  <c:v>-23</c:v>
                </c:pt>
                <c:pt idx="49617">
                  <c:v>-21</c:v>
                </c:pt>
                <c:pt idx="49618">
                  <c:v>-19</c:v>
                </c:pt>
                <c:pt idx="49619">
                  <c:v>-21</c:v>
                </c:pt>
                <c:pt idx="49620">
                  <c:v>-23</c:v>
                </c:pt>
                <c:pt idx="49621">
                  <c:v>-26</c:v>
                </c:pt>
                <c:pt idx="49622">
                  <c:v>-21</c:v>
                </c:pt>
                <c:pt idx="49623">
                  <c:v>-23</c:v>
                </c:pt>
                <c:pt idx="49624">
                  <c:v>-23</c:v>
                </c:pt>
                <c:pt idx="49625">
                  <c:v>-21</c:v>
                </c:pt>
                <c:pt idx="49626">
                  <c:v>-20</c:v>
                </c:pt>
                <c:pt idx="49627">
                  <c:v>-21</c:v>
                </c:pt>
                <c:pt idx="49628">
                  <c:v>-17</c:v>
                </c:pt>
                <c:pt idx="49629">
                  <c:v>-17</c:v>
                </c:pt>
                <c:pt idx="49630">
                  <c:v>-18</c:v>
                </c:pt>
                <c:pt idx="49631">
                  <c:v>-18</c:v>
                </c:pt>
                <c:pt idx="49632">
                  <c:v>-17</c:v>
                </c:pt>
                <c:pt idx="49633">
                  <c:v>-25</c:v>
                </c:pt>
                <c:pt idx="49634">
                  <c:v>-21</c:v>
                </c:pt>
                <c:pt idx="49635">
                  <c:v>-17</c:v>
                </c:pt>
                <c:pt idx="49636">
                  <c:v>-19</c:v>
                </c:pt>
                <c:pt idx="49637">
                  <c:v>-21</c:v>
                </c:pt>
                <c:pt idx="49638">
                  <c:v>-19</c:v>
                </c:pt>
                <c:pt idx="49639">
                  <c:v>-20</c:v>
                </c:pt>
                <c:pt idx="49640">
                  <c:v>-19</c:v>
                </c:pt>
                <c:pt idx="49641">
                  <c:v>-19</c:v>
                </c:pt>
                <c:pt idx="49642">
                  <c:v>-21</c:v>
                </c:pt>
                <c:pt idx="49643">
                  <c:v>-20</c:v>
                </c:pt>
                <c:pt idx="49644">
                  <c:v>-28</c:v>
                </c:pt>
                <c:pt idx="49645">
                  <c:v>-18</c:v>
                </c:pt>
                <c:pt idx="49646">
                  <c:v>-17</c:v>
                </c:pt>
                <c:pt idx="49647">
                  <c:v>-20</c:v>
                </c:pt>
                <c:pt idx="49648">
                  <c:v>-28</c:v>
                </c:pt>
                <c:pt idx="49649">
                  <c:v>-21</c:v>
                </c:pt>
                <c:pt idx="49650">
                  <c:v>-19</c:v>
                </c:pt>
                <c:pt idx="49651">
                  <c:v>-15</c:v>
                </c:pt>
                <c:pt idx="49652">
                  <c:v>-17</c:v>
                </c:pt>
                <c:pt idx="49653">
                  <c:v>-25</c:v>
                </c:pt>
                <c:pt idx="49654">
                  <c:v>-26</c:v>
                </c:pt>
                <c:pt idx="49655">
                  <c:v>-18</c:v>
                </c:pt>
                <c:pt idx="49656">
                  <c:v>-20</c:v>
                </c:pt>
                <c:pt idx="49657">
                  <c:v>-18</c:v>
                </c:pt>
                <c:pt idx="49658">
                  <c:v>-21</c:v>
                </c:pt>
                <c:pt idx="49659">
                  <c:v>-20</c:v>
                </c:pt>
                <c:pt idx="49660">
                  <c:v>-11</c:v>
                </c:pt>
                <c:pt idx="49661">
                  <c:v>-12</c:v>
                </c:pt>
                <c:pt idx="49662">
                  <c:v>-9</c:v>
                </c:pt>
                <c:pt idx="49663">
                  <c:v>-9</c:v>
                </c:pt>
                <c:pt idx="49664">
                  <c:v>-14</c:v>
                </c:pt>
                <c:pt idx="49665">
                  <c:v>-20</c:v>
                </c:pt>
                <c:pt idx="49666">
                  <c:v>-20</c:v>
                </c:pt>
                <c:pt idx="49667">
                  <c:v>-19</c:v>
                </c:pt>
                <c:pt idx="49668">
                  <c:v>-16</c:v>
                </c:pt>
                <c:pt idx="49669">
                  <c:v>-18</c:v>
                </c:pt>
                <c:pt idx="49670">
                  <c:v>-20</c:v>
                </c:pt>
                <c:pt idx="49671">
                  <c:v>-16</c:v>
                </c:pt>
                <c:pt idx="49672">
                  <c:v>-15</c:v>
                </c:pt>
                <c:pt idx="49673">
                  <c:v>-16</c:v>
                </c:pt>
                <c:pt idx="49674">
                  <c:v>-14</c:v>
                </c:pt>
                <c:pt idx="49675">
                  <c:v>-16</c:v>
                </c:pt>
                <c:pt idx="49676">
                  <c:v>-17</c:v>
                </c:pt>
                <c:pt idx="49677">
                  <c:v>0</c:v>
                </c:pt>
                <c:pt idx="49678">
                  <c:v>-8</c:v>
                </c:pt>
                <c:pt idx="49679">
                  <c:v>-12</c:v>
                </c:pt>
                <c:pt idx="49680">
                  <c:v>-14</c:v>
                </c:pt>
                <c:pt idx="49681">
                  <c:v>-13</c:v>
                </c:pt>
                <c:pt idx="49682">
                  <c:v>-15</c:v>
                </c:pt>
                <c:pt idx="49683">
                  <c:v>-17</c:v>
                </c:pt>
                <c:pt idx="49684">
                  <c:v>-14</c:v>
                </c:pt>
                <c:pt idx="49685">
                  <c:v>-11</c:v>
                </c:pt>
                <c:pt idx="49686">
                  <c:v>-12</c:v>
                </c:pt>
                <c:pt idx="49687">
                  <c:v>-16</c:v>
                </c:pt>
                <c:pt idx="49688">
                  <c:v>-17</c:v>
                </c:pt>
                <c:pt idx="49689">
                  <c:v>-18</c:v>
                </c:pt>
                <c:pt idx="49690">
                  <c:v>-15</c:v>
                </c:pt>
                <c:pt idx="49691">
                  <c:v>-22</c:v>
                </c:pt>
                <c:pt idx="49692">
                  <c:v>-20</c:v>
                </c:pt>
                <c:pt idx="49693">
                  <c:v>-19</c:v>
                </c:pt>
                <c:pt idx="49694">
                  <c:v>-24</c:v>
                </c:pt>
                <c:pt idx="49695">
                  <c:v>-15</c:v>
                </c:pt>
                <c:pt idx="49696">
                  <c:v>-24</c:v>
                </c:pt>
                <c:pt idx="49697">
                  <c:v>-12</c:v>
                </c:pt>
                <c:pt idx="49698">
                  <c:v>-24</c:v>
                </c:pt>
                <c:pt idx="49699">
                  <c:v>-17</c:v>
                </c:pt>
                <c:pt idx="49700">
                  <c:v>-11</c:v>
                </c:pt>
                <c:pt idx="49701">
                  <c:v>-16</c:v>
                </c:pt>
                <c:pt idx="49702">
                  <c:v>-10</c:v>
                </c:pt>
                <c:pt idx="49703">
                  <c:v>-9</c:v>
                </c:pt>
                <c:pt idx="49704">
                  <c:v>-10</c:v>
                </c:pt>
                <c:pt idx="49705">
                  <c:v>-15</c:v>
                </c:pt>
                <c:pt idx="49706">
                  <c:v>-12</c:v>
                </c:pt>
                <c:pt idx="49707">
                  <c:v>-15</c:v>
                </c:pt>
                <c:pt idx="49708">
                  <c:v>-11</c:v>
                </c:pt>
                <c:pt idx="49709">
                  <c:v>-10</c:v>
                </c:pt>
                <c:pt idx="49710">
                  <c:v>-11</c:v>
                </c:pt>
                <c:pt idx="49711">
                  <c:v>-14</c:v>
                </c:pt>
                <c:pt idx="49712">
                  <c:v>-10</c:v>
                </c:pt>
                <c:pt idx="49713">
                  <c:v>-8</c:v>
                </c:pt>
                <c:pt idx="49714">
                  <c:v>-23</c:v>
                </c:pt>
                <c:pt idx="49715">
                  <c:v>-16</c:v>
                </c:pt>
                <c:pt idx="49716">
                  <c:v>-18</c:v>
                </c:pt>
                <c:pt idx="49717">
                  <c:v>-16</c:v>
                </c:pt>
                <c:pt idx="49718">
                  <c:v>-14</c:v>
                </c:pt>
                <c:pt idx="49719">
                  <c:v>-15</c:v>
                </c:pt>
                <c:pt idx="49720">
                  <c:v>-15</c:v>
                </c:pt>
                <c:pt idx="49721">
                  <c:v>-16</c:v>
                </c:pt>
                <c:pt idx="49722">
                  <c:v>-15</c:v>
                </c:pt>
                <c:pt idx="49723">
                  <c:v>-15</c:v>
                </c:pt>
                <c:pt idx="49724">
                  <c:v>-12</c:v>
                </c:pt>
                <c:pt idx="49725">
                  <c:v>-25</c:v>
                </c:pt>
                <c:pt idx="49726">
                  <c:v>-25</c:v>
                </c:pt>
                <c:pt idx="49727">
                  <c:v>-20</c:v>
                </c:pt>
                <c:pt idx="49728">
                  <c:v>-22</c:v>
                </c:pt>
                <c:pt idx="49729">
                  <c:v>-15</c:v>
                </c:pt>
                <c:pt idx="49730">
                  <c:v>-18</c:v>
                </c:pt>
                <c:pt idx="49731">
                  <c:v>-21</c:v>
                </c:pt>
                <c:pt idx="49732">
                  <c:v>-21</c:v>
                </c:pt>
                <c:pt idx="49733">
                  <c:v>-22</c:v>
                </c:pt>
                <c:pt idx="49734">
                  <c:v>-22</c:v>
                </c:pt>
                <c:pt idx="49735">
                  <c:v>-18</c:v>
                </c:pt>
                <c:pt idx="49736">
                  <c:v>-22</c:v>
                </c:pt>
                <c:pt idx="49737">
                  <c:v>-22</c:v>
                </c:pt>
                <c:pt idx="49738">
                  <c:v>-21</c:v>
                </c:pt>
                <c:pt idx="49739">
                  <c:v>-30</c:v>
                </c:pt>
                <c:pt idx="49740">
                  <c:v>-29</c:v>
                </c:pt>
                <c:pt idx="49741">
                  <c:v>-28</c:v>
                </c:pt>
                <c:pt idx="49742">
                  <c:v>-28</c:v>
                </c:pt>
                <c:pt idx="49743">
                  <c:v>-35</c:v>
                </c:pt>
                <c:pt idx="49744">
                  <c:v>-32</c:v>
                </c:pt>
                <c:pt idx="49745">
                  <c:v>-33</c:v>
                </c:pt>
                <c:pt idx="49746">
                  <c:v>-19</c:v>
                </c:pt>
                <c:pt idx="49747">
                  <c:v>-25</c:v>
                </c:pt>
                <c:pt idx="49748">
                  <c:v>-20</c:v>
                </c:pt>
                <c:pt idx="49749">
                  <c:v>-17</c:v>
                </c:pt>
                <c:pt idx="49750">
                  <c:v>-15</c:v>
                </c:pt>
                <c:pt idx="49751">
                  <c:v>-16</c:v>
                </c:pt>
                <c:pt idx="49752">
                  <c:v>-16</c:v>
                </c:pt>
                <c:pt idx="49753">
                  <c:v>-16</c:v>
                </c:pt>
                <c:pt idx="49754">
                  <c:v>-17</c:v>
                </c:pt>
                <c:pt idx="49755">
                  <c:v>-14</c:v>
                </c:pt>
                <c:pt idx="49756">
                  <c:v>-16</c:v>
                </c:pt>
                <c:pt idx="49757">
                  <c:v>-16</c:v>
                </c:pt>
                <c:pt idx="49758">
                  <c:v>-14</c:v>
                </c:pt>
                <c:pt idx="49759">
                  <c:v>-18</c:v>
                </c:pt>
                <c:pt idx="49760">
                  <c:v>-5</c:v>
                </c:pt>
                <c:pt idx="49761">
                  <c:v>-10</c:v>
                </c:pt>
                <c:pt idx="49762">
                  <c:v>10</c:v>
                </c:pt>
                <c:pt idx="49763">
                  <c:v>1</c:v>
                </c:pt>
                <c:pt idx="49764">
                  <c:v>0</c:v>
                </c:pt>
                <c:pt idx="49765">
                  <c:v>-14</c:v>
                </c:pt>
                <c:pt idx="49766">
                  <c:v>-11</c:v>
                </c:pt>
                <c:pt idx="49767">
                  <c:v>-12</c:v>
                </c:pt>
                <c:pt idx="49768">
                  <c:v>-19</c:v>
                </c:pt>
                <c:pt idx="49769">
                  <c:v>-10</c:v>
                </c:pt>
                <c:pt idx="49770">
                  <c:v>-9</c:v>
                </c:pt>
                <c:pt idx="49771">
                  <c:v>-15</c:v>
                </c:pt>
                <c:pt idx="49772">
                  <c:v>-20</c:v>
                </c:pt>
                <c:pt idx="49773">
                  <c:v>-14</c:v>
                </c:pt>
                <c:pt idx="49774">
                  <c:v>-17</c:v>
                </c:pt>
                <c:pt idx="49775">
                  <c:v>-20</c:v>
                </c:pt>
                <c:pt idx="49776">
                  <c:v>-15</c:v>
                </c:pt>
                <c:pt idx="49777">
                  <c:v>-17</c:v>
                </c:pt>
                <c:pt idx="49778">
                  <c:v>-19</c:v>
                </c:pt>
                <c:pt idx="49779">
                  <c:v>-15</c:v>
                </c:pt>
                <c:pt idx="49780">
                  <c:v>-19</c:v>
                </c:pt>
                <c:pt idx="49781">
                  <c:v>-17</c:v>
                </c:pt>
                <c:pt idx="49782">
                  <c:v>-15</c:v>
                </c:pt>
                <c:pt idx="49783">
                  <c:v>-14</c:v>
                </c:pt>
                <c:pt idx="49784">
                  <c:v>-13</c:v>
                </c:pt>
                <c:pt idx="49785">
                  <c:v>-15</c:v>
                </c:pt>
                <c:pt idx="49786">
                  <c:v>-13</c:v>
                </c:pt>
                <c:pt idx="49787">
                  <c:v>-11</c:v>
                </c:pt>
                <c:pt idx="49788">
                  <c:v>-12</c:v>
                </c:pt>
                <c:pt idx="49789">
                  <c:v>-15</c:v>
                </c:pt>
                <c:pt idx="49790">
                  <c:v>-12</c:v>
                </c:pt>
                <c:pt idx="49791">
                  <c:v>-13</c:v>
                </c:pt>
                <c:pt idx="49792">
                  <c:v>-5</c:v>
                </c:pt>
                <c:pt idx="49793">
                  <c:v>3</c:v>
                </c:pt>
                <c:pt idx="49794">
                  <c:v>-8</c:v>
                </c:pt>
                <c:pt idx="49795">
                  <c:v>-8</c:v>
                </c:pt>
                <c:pt idx="49796">
                  <c:v>-6</c:v>
                </c:pt>
                <c:pt idx="49797">
                  <c:v>2</c:v>
                </c:pt>
                <c:pt idx="49798">
                  <c:v>-9</c:v>
                </c:pt>
                <c:pt idx="49799">
                  <c:v>-15</c:v>
                </c:pt>
                <c:pt idx="49800">
                  <c:v>-8</c:v>
                </c:pt>
                <c:pt idx="49801">
                  <c:v>-17</c:v>
                </c:pt>
                <c:pt idx="49802">
                  <c:v>-10</c:v>
                </c:pt>
                <c:pt idx="49803">
                  <c:v>-10</c:v>
                </c:pt>
                <c:pt idx="49804">
                  <c:v>-15</c:v>
                </c:pt>
                <c:pt idx="49805">
                  <c:v>-10</c:v>
                </c:pt>
                <c:pt idx="49806">
                  <c:v>-10</c:v>
                </c:pt>
                <c:pt idx="49807">
                  <c:v>-8</c:v>
                </c:pt>
                <c:pt idx="49808">
                  <c:v>-18</c:v>
                </c:pt>
                <c:pt idx="49809">
                  <c:v>-17</c:v>
                </c:pt>
                <c:pt idx="49810">
                  <c:v>-11</c:v>
                </c:pt>
                <c:pt idx="49811">
                  <c:v>151</c:v>
                </c:pt>
                <c:pt idx="49812">
                  <c:v>188</c:v>
                </c:pt>
                <c:pt idx="49813">
                  <c:v>47</c:v>
                </c:pt>
                <c:pt idx="49814">
                  <c:v>14</c:v>
                </c:pt>
                <c:pt idx="49815">
                  <c:v>-20</c:v>
                </c:pt>
                <c:pt idx="49816">
                  <c:v>-30</c:v>
                </c:pt>
                <c:pt idx="49817">
                  <c:v>-20</c:v>
                </c:pt>
                <c:pt idx="49818">
                  <c:v>-19</c:v>
                </c:pt>
                <c:pt idx="49819">
                  <c:v>-28</c:v>
                </c:pt>
                <c:pt idx="49820">
                  <c:v>-25</c:v>
                </c:pt>
                <c:pt idx="49821">
                  <c:v>-20</c:v>
                </c:pt>
                <c:pt idx="49822">
                  <c:v>-23</c:v>
                </c:pt>
                <c:pt idx="49823">
                  <c:v>-26</c:v>
                </c:pt>
                <c:pt idx="49824">
                  <c:v>-27</c:v>
                </c:pt>
                <c:pt idx="49825">
                  <c:v>-21</c:v>
                </c:pt>
                <c:pt idx="49826">
                  <c:v>-26</c:v>
                </c:pt>
                <c:pt idx="49827">
                  <c:v>-9</c:v>
                </c:pt>
                <c:pt idx="49828">
                  <c:v>-11</c:v>
                </c:pt>
                <c:pt idx="49829">
                  <c:v>-11</c:v>
                </c:pt>
                <c:pt idx="49830">
                  <c:v>-13</c:v>
                </c:pt>
                <c:pt idx="49831">
                  <c:v>-17</c:v>
                </c:pt>
                <c:pt idx="49832">
                  <c:v>-23</c:v>
                </c:pt>
                <c:pt idx="49833">
                  <c:v>-15</c:v>
                </c:pt>
                <c:pt idx="49834">
                  <c:v>16</c:v>
                </c:pt>
                <c:pt idx="49835">
                  <c:v>-4</c:v>
                </c:pt>
                <c:pt idx="49836">
                  <c:v>14</c:v>
                </c:pt>
                <c:pt idx="49837">
                  <c:v>-10</c:v>
                </c:pt>
                <c:pt idx="49838">
                  <c:v>-8</c:v>
                </c:pt>
                <c:pt idx="49839">
                  <c:v>-10</c:v>
                </c:pt>
                <c:pt idx="49840">
                  <c:v>-4</c:v>
                </c:pt>
                <c:pt idx="49841">
                  <c:v>-10</c:v>
                </c:pt>
                <c:pt idx="49842">
                  <c:v>-8</c:v>
                </c:pt>
                <c:pt idx="49843">
                  <c:v>-15</c:v>
                </c:pt>
                <c:pt idx="49844">
                  <c:v>-11</c:v>
                </c:pt>
                <c:pt idx="49845">
                  <c:v>-10</c:v>
                </c:pt>
                <c:pt idx="49846">
                  <c:v>-7</c:v>
                </c:pt>
                <c:pt idx="49847">
                  <c:v>-14</c:v>
                </c:pt>
                <c:pt idx="49848">
                  <c:v>-10</c:v>
                </c:pt>
                <c:pt idx="49849">
                  <c:v>-9</c:v>
                </c:pt>
                <c:pt idx="49850">
                  <c:v>-15</c:v>
                </c:pt>
                <c:pt idx="49851">
                  <c:v>-15</c:v>
                </c:pt>
                <c:pt idx="49852">
                  <c:v>-14</c:v>
                </c:pt>
                <c:pt idx="49853">
                  <c:v>-10</c:v>
                </c:pt>
                <c:pt idx="49854">
                  <c:v>-13</c:v>
                </c:pt>
                <c:pt idx="49855">
                  <c:v>-12</c:v>
                </c:pt>
                <c:pt idx="49856">
                  <c:v>-11</c:v>
                </c:pt>
                <c:pt idx="49857">
                  <c:v>-14</c:v>
                </c:pt>
                <c:pt idx="49858">
                  <c:v>-15</c:v>
                </c:pt>
                <c:pt idx="49859">
                  <c:v>-18</c:v>
                </c:pt>
                <c:pt idx="49860">
                  <c:v>-12</c:v>
                </c:pt>
                <c:pt idx="49861">
                  <c:v>-12</c:v>
                </c:pt>
                <c:pt idx="49862">
                  <c:v>-15</c:v>
                </c:pt>
                <c:pt idx="49863">
                  <c:v>-15</c:v>
                </c:pt>
                <c:pt idx="49864">
                  <c:v>-15</c:v>
                </c:pt>
                <c:pt idx="49865">
                  <c:v>-13</c:v>
                </c:pt>
                <c:pt idx="49866">
                  <c:v>0</c:v>
                </c:pt>
                <c:pt idx="49867">
                  <c:v>-6</c:v>
                </c:pt>
                <c:pt idx="49868">
                  <c:v>-6</c:v>
                </c:pt>
                <c:pt idx="49869">
                  <c:v>-13</c:v>
                </c:pt>
                <c:pt idx="49870">
                  <c:v>67</c:v>
                </c:pt>
                <c:pt idx="49871">
                  <c:v>-20</c:v>
                </c:pt>
                <c:pt idx="49872">
                  <c:v>-19</c:v>
                </c:pt>
                <c:pt idx="49873">
                  <c:v>-12</c:v>
                </c:pt>
                <c:pt idx="49874">
                  <c:v>-12</c:v>
                </c:pt>
                <c:pt idx="49875">
                  <c:v>-17</c:v>
                </c:pt>
                <c:pt idx="49876">
                  <c:v>-12</c:v>
                </c:pt>
                <c:pt idx="49877">
                  <c:v>-13</c:v>
                </c:pt>
                <c:pt idx="49878">
                  <c:v>-14</c:v>
                </c:pt>
                <c:pt idx="49879">
                  <c:v>-17</c:v>
                </c:pt>
                <c:pt idx="49880">
                  <c:v>-18</c:v>
                </c:pt>
                <c:pt idx="49881">
                  <c:v>-13</c:v>
                </c:pt>
                <c:pt idx="49882">
                  <c:v>-12</c:v>
                </c:pt>
                <c:pt idx="49883">
                  <c:v>-10</c:v>
                </c:pt>
                <c:pt idx="49884">
                  <c:v>-8</c:v>
                </c:pt>
                <c:pt idx="49885">
                  <c:v>-19</c:v>
                </c:pt>
                <c:pt idx="49886">
                  <c:v>-18</c:v>
                </c:pt>
                <c:pt idx="49887">
                  <c:v>-25</c:v>
                </c:pt>
                <c:pt idx="49888">
                  <c:v>-16</c:v>
                </c:pt>
                <c:pt idx="49889">
                  <c:v>-20</c:v>
                </c:pt>
                <c:pt idx="49890">
                  <c:v>-9</c:v>
                </c:pt>
                <c:pt idx="49891">
                  <c:v>-23</c:v>
                </c:pt>
                <c:pt idx="49892">
                  <c:v>-20</c:v>
                </c:pt>
                <c:pt idx="49893">
                  <c:v>-25</c:v>
                </c:pt>
                <c:pt idx="49894">
                  <c:v>-20</c:v>
                </c:pt>
                <c:pt idx="49895">
                  <c:v>-19</c:v>
                </c:pt>
                <c:pt idx="49896">
                  <c:v>-19</c:v>
                </c:pt>
                <c:pt idx="49897">
                  <c:v>-24</c:v>
                </c:pt>
                <c:pt idx="49898">
                  <c:v>-21</c:v>
                </c:pt>
                <c:pt idx="49899">
                  <c:v>-21</c:v>
                </c:pt>
                <c:pt idx="49900">
                  <c:v>-30</c:v>
                </c:pt>
                <c:pt idx="49901">
                  <c:v>-19</c:v>
                </c:pt>
                <c:pt idx="49902">
                  <c:v>-31</c:v>
                </c:pt>
                <c:pt idx="49903">
                  <c:v>-8</c:v>
                </c:pt>
                <c:pt idx="49904">
                  <c:v>-12</c:v>
                </c:pt>
                <c:pt idx="49905">
                  <c:v>-13</c:v>
                </c:pt>
                <c:pt idx="49906">
                  <c:v>-17</c:v>
                </c:pt>
                <c:pt idx="49907">
                  <c:v>-10</c:v>
                </c:pt>
                <c:pt idx="49908">
                  <c:v>-12</c:v>
                </c:pt>
                <c:pt idx="49909">
                  <c:v>-11</c:v>
                </c:pt>
                <c:pt idx="49910">
                  <c:v>-15</c:v>
                </c:pt>
                <c:pt idx="49911">
                  <c:v>-11</c:v>
                </c:pt>
                <c:pt idx="49912">
                  <c:v>-16</c:v>
                </c:pt>
                <c:pt idx="49913">
                  <c:v>-15</c:v>
                </c:pt>
                <c:pt idx="49914">
                  <c:v>-13</c:v>
                </c:pt>
                <c:pt idx="49915">
                  <c:v>-12</c:v>
                </c:pt>
                <c:pt idx="49916">
                  <c:v>-16</c:v>
                </c:pt>
                <c:pt idx="49917">
                  <c:v>-19</c:v>
                </c:pt>
                <c:pt idx="49918">
                  <c:v>-18</c:v>
                </c:pt>
                <c:pt idx="49919">
                  <c:v>-13</c:v>
                </c:pt>
                <c:pt idx="49920">
                  <c:v>-16</c:v>
                </c:pt>
                <c:pt idx="49921">
                  <c:v>-15</c:v>
                </c:pt>
                <c:pt idx="49922">
                  <c:v>-13</c:v>
                </c:pt>
                <c:pt idx="49923">
                  <c:v>-16</c:v>
                </c:pt>
                <c:pt idx="49924">
                  <c:v>-16</c:v>
                </c:pt>
                <c:pt idx="49925">
                  <c:v>-16</c:v>
                </c:pt>
                <c:pt idx="49926">
                  <c:v>-12</c:v>
                </c:pt>
                <c:pt idx="49927">
                  <c:v>-7</c:v>
                </c:pt>
                <c:pt idx="49928">
                  <c:v>-7</c:v>
                </c:pt>
                <c:pt idx="49929">
                  <c:v>-10</c:v>
                </c:pt>
                <c:pt idx="49930">
                  <c:v>-10</c:v>
                </c:pt>
                <c:pt idx="49931">
                  <c:v>-9</c:v>
                </c:pt>
                <c:pt idx="49932">
                  <c:v>-9</c:v>
                </c:pt>
                <c:pt idx="49933">
                  <c:v>-10</c:v>
                </c:pt>
                <c:pt idx="49934">
                  <c:v>-8</c:v>
                </c:pt>
                <c:pt idx="49935">
                  <c:v>-17</c:v>
                </c:pt>
                <c:pt idx="49936">
                  <c:v>-10</c:v>
                </c:pt>
                <c:pt idx="49937">
                  <c:v>-11</c:v>
                </c:pt>
                <c:pt idx="49938">
                  <c:v>-9</c:v>
                </c:pt>
                <c:pt idx="49939">
                  <c:v>-10</c:v>
                </c:pt>
                <c:pt idx="49940">
                  <c:v>-11</c:v>
                </c:pt>
                <c:pt idx="49941">
                  <c:v>-10</c:v>
                </c:pt>
                <c:pt idx="49942">
                  <c:v>-18</c:v>
                </c:pt>
                <c:pt idx="49943">
                  <c:v>-11</c:v>
                </c:pt>
                <c:pt idx="49944">
                  <c:v>-10</c:v>
                </c:pt>
                <c:pt idx="49945">
                  <c:v>-12</c:v>
                </c:pt>
                <c:pt idx="49946">
                  <c:v>-8</c:v>
                </c:pt>
                <c:pt idx="49947">
                  <c:v>-11</c:v>
                </c:pt>
                <c:pt idx="49948">
                  <c:v>-10</c:v>
                </c:pt>
                <c:pt idx="49949">
                  <c:v>-10</c:v>
                </c:pt>
                <c:pt idx="49950">
                  <c:v>-10</c:v>
                </c:pt>
                <c:pt idx="49951">
                  <c:v>-11</c:v>
                </c:pt>
                <c:pt idx="49952">
                  <c:v>-14</c:v>
                </c:pt>
                <c:pt idx="49953">
                  <c:v>-9</c:v>
                </c:pt>
                <c:pt idx="49954">
                  <c:v>-9</c:v>
                </c:pt>
                <c:pt idx="49955">
                  <c:v>-10</c:v>
                </c:pt>
                <c:pt idx="49956">
                  <c:v>-11</c:v>
                </c:pt>
                <c:pt idx="49957">
                  <c:v>-14</c:v>
                </c:pt>
                <c:pt idx="49958">
                  <c:v>-21</c:v>
                </c:pt>
                <c:pt idx="49959">
                  <c:v>-10</c:v>
                </c:pt>
                <c:pt idx="49960">
                  <c:v>-8</c:v>
                </c:pt>
                <c:pt idx="49961">
                  <c:v>-7</c:v>
                </c:pt>
                <c:pt idx="49962">
                  <c:v>-14</c:v>
                </c:pt>
                <c:pt idx="49963">
                  <c:v>-13</c:v>
                </c:pt>
                <c:pt idx="49964">
                  <c:v>-14</c:v>
                </c:pt>
                <c:pt idx="49965">
                  <c:v>-15</c:v>
                </c:pt>
                <c:pt idx="49966">
                  <c:v>-16</c:v>
                </c:pt>
                <c:pt idx="49967">
                  <c:v>-15</c:v>
                </c:pt>
                <c:pt idx="49968">
                  <c:v>-12</c:v>
                </c:pt>
                <c:pt idx="49969">
                  <c:v>-12</c:v>
                </c:pt>
                <c:pt idx="49970">
                  <c:v>-14</c:v>
                </c:pt>
                <c:pt idx="49971">
                  <c:v>-16</c:v>
                </c:pt>
                <c:pt idx="49972">
                  <c:v>-16</c:v>
                </c:pt>
                <c:pt idx="49973">
                  <c:v>-16</c:v>
                </c:pt>
                <c:pt idx="49974">
                  <c:v>-10</c:v>
                </c:pt>
                <c:pt idx="49975">
                  <c:v>-8</c:v>
                </c:pt>
                <c:pt idx="49976">
                  <c:v>-5</c:v>
                </c:pt>
                <c:pt idx="49977">
                  <c:v>-8</c:v>
                </c:pt>
                <c:pt idx="49978">
                  <c:v>-18</c:v>
                </c:pt>
                <c:pt idx="49979">
                  <c:v>-17</c:v>
                </c:pt>
                <c:pt idx="49980">
                  <c:v>-20</c:v>
                </c:pt>
                <c:pt idx="49981">
                  <c:v>-17</c:v>
                </c:pt>
                <c:pt idx="49982">
                  <c:v>-19</c:v>
                </c:pt>
                <c:pt idx="49983">
                  <c:v>-20</c:v>
                </c:pt>
                <c:pt idx="49984">
                  <c:v>-17</c:v>
                </c:pt>
                <c:pt idx="49985">
                  <c:v>-14</c:v>
                </c:pt>
                <c:pt idx="49986">
                  <c:v>-54</c:v>
                </c:pt>
                <c:pt idx="49987">
                  <c:v>-27</c:v>
                </c:pt>
                <c:pt idx="49988">
                  <c:v>-18</c:v>
                </c:pt>
                <c:pt idx="49989">
                  <c:v>-15</c:v>
                </c:pt>
                <c:pt idx="49990">
                  <c:v>-13</c:v>
                </c:pt>
                <c:pt idx="49991">
                  <c:v>-13</c:v>
                </c:pt>
                <c:pt idx="49992">
                  <c:v>-14</c:v>
                </c:pt>
                <c:pt idx="49993">
                  <c:v>-14</c:v>
                </c:pt>
                <c:pt idx="49994">
                  <c:v>-16</c:v>
                </c:pt>
                <c:pt idx="49995">
                  <c:v>-18</c:v>
                </c:pt>
                <c:pt idx="49996">
                  <c:v>-15</c:v>
                </c:pt>
                <c:pt idx="49997">
                  <c:v>-16</c:v>
                </c:pt>
                <c:pt idx="49998">
                  <c:v>-16</c:v>
                </c:pt>
                <c:pt idx="49999">
                  <c:v>-14</c:v>
                </c:pt>
                <c:pt idx="50000">
                  <c:v>-17</c:v>
                </c:pt>
                <c:pt idx="50001">
                  <c:v>-16</c:v>
                </c:pt>
                <c:pt idx="50002">
                  <c:v>-11</c:v>
                </c:pt>
                <c:pt idx="50003">
                  <c:v>-9</c:v>
                </c:pt>
                <c:pt idx="50004">
                  <c:v>-13</c:v>
                </c:pt>
                <c:pt idx="50005">
                  <c:v>-11</c:v>
                </c:pt>
                <c:pt idx="50006">
                  <c:v>-14</c:v>
                </c:pt>
                <c:pt idx="50007">
                  <c:v>-13</c:v>
                </c:pt>
                <c:pt idx="50008">
                  <c:v>-12</c:v>
                </c:pt>
                <c:pt idx="50009">
                  <c:v>-12</c:v>
                </c:pt>
                <c:pt idx="50010">
                  <c:v>-13</c:v>
                </c:pt>
                <c:pt idx="50011">
                  <c:v>-11</c:v>
                </c:pt>
                <c:pt idx="50012">
                  <c:v>-10</c:v>
                </c:pt>
                <c:pt idx="50013">
                  <c:v>-9</c:v>
                </c:pt>
                <c:pt idx="50014">
                  <c:v>-6</c:v>
                </c:pt>
                <c:pt idx="50015">
                  <c:v>-12</c:v>
                </c:pt>
                <c:pt idx="50016">
                  <c:v>-11</c:v>
                </c:pt>
                <c:pt idx="50017">
                  <c:v>-14</c:v>
                </c:pt>
                <c:pt idx="50018">
                  <c:v>-12</c:v>
                </c:pt>
                <c:pt idx="50019">
                  <c:v>-11</c:v>
                </c:pt>
                <c:pt idx="50020">
                  <c:v>-14</c:v>
                </c:pt>
                <c:pt idx="50021">
                  <c:v>-13</c:v>
                </c:pt>
                <c:pt idx="50022">
                  <c:v>-11</c:v>
                </c:pt>
                <c:pt idx="50023">
                  <c:v>-12</c:v>
                </c:pt>
                <c:pt idx="50024">
                  <c:v>-12</c:v>
                </c:pt>
                <c:pt idx="50025">
                  <c:v>-13</c:v>
                </c:pt>
                <c:pt idx="50026">
                  <c:v>-11</c:v>
                </c:pt>
                <c:pt idx="50027">
                  <c:v>-12</c:v>
                </c:pt>
                <c:pt idx="50028">
                  <c:v>-13</c:v>
                </c:pt>
                <c:pt idx="50029">
                  <c:v>-18</c:v>
                </c:pt>
                <c:pt idx="50030">
                  <c:v>-12</c:v>
                </c:pt>
                <c:pt idx="50031">
                  <c:v>-12</c:v>
                </c:pt>
                <c:pt idx="50032">
                  <c:v>-11</c:v>
                </c:pt>
                <c:pt idx="50033">
                  <c:v>-11</c:v>
                </c:pt>
                <c:pt idx="50034">
                  <c:v>-12</c:v>
                </c:pt>
                <c:pt idx="50035">
                  <c:v>-11</c:v>
                </c:pt>
                <c:pt idx="50036">
                  <c:v>-11</c:v>
                </c:pt>
                <c:pt idx="50037">
                  <c:v>-11</c:v>
                </c:pt>
                <c:pt idx="50038">
                  <c:v>-11</c:v>
                </c:pt>
                <c:pt idx="50039">
                  <c:v>-3</c:v>
                </c:pt>
                <c:pt idx="50040">
                  <c:v>-12</c:v>
                </c:pt>
                <c:pt idx="50041">
                  <c:v>-9</c:v>
                </c:pt>
                <c:pt idx="50042">
                  <c:v>-11</c:v>
                </c:pt>
                <c:pt idx="50043">
                  <c:v>-12</c:v>
                </c:pt>
                <c:pt idx="50044">
                  <c:v>-10</c:v>
                </c:pt>
                <c:pt idx="50045">
                  <c:v>-8</c:v>
                </c:pt>
                <c:pt idx="50046">
                  <c:v>-8</c:v>
                </c:pt>
                <c:pt idx="50047">
                  <c:v>-10</c:v>
                </c:pt>
                <c:pt idx="50048">
                  <c:v>-10</c:v>
                </c:pt>
                <c:pt idx="50049">
                  <c:v>-8</c:v>
                </c:pt>
                <c:pt idx="50050">
                  <c:v>-9</c:v>
                </c:pt>
                <c:pt idx="50051">
                  <c:v>-17</c:v>
                </c:pt>
                <c:pt idx="50052">
                  <c:v>-11</c:v>
                </c:pt>
                <c:pt idx="50053">
                  <c:v>-16</c:v>
                </c:pt>
                <c:pt idx="50054">
                  <c:v>-12</c:v>
                </c:pt>
                <c:pt idx="50055">
                  <c:v>-15</c:v>
                </c:pt>
                <c:pt idx="50056">
                  <c:v>-14</c:v>
                </c:pt>
                <c:pt idx="50057">
                  <c:v>-13</c:v>
                </c:pt>
                <c:pt idx="50058">
                  <c:v>-18</c:v>
                </c:pt>
                <c:pt idx="50059">
                  <c:v>-17</c:v>
                </c:pt>
                <c:pt idx="50060">
                  <c:v>-13</c:v>
                </c:pt>
                <c:pt idx="50061">
                  <c:v>-13</c:v>
                </c:pt>
                <c:pt idx="50062">
                  <c:v>-15</c:v>
                </c:pt>
                <c:pt idx="50063">
                  <c:v>-14</c:v>
                </c:pt>
                <c:pt idx="50064">
                  <c:v>-15</c:v>
                </c:pt>
                <c:pt idx="50065">
                  <c:v>-19</c:v>
                </c:pt>
                <c:pt idx="50066">
                  <c:v>-20</c:v>
                </c:pt>
                <c:pt idx="50067">
                  <c:v>-14</c:v>
                </c:pt>
                <c:pt idx="50068">
                  <c:v>-14</c:v>
                </c:pt>
                <c:pt idx="50069">
                  <c:v>-13</c:v>
                </c:pt>
                <c:pt idx="50070">
                  <c:v>-16</c:v>
                </c:pt>
                <c:pt idx="50071">
                  <c:v>-19</c:v>
                </c:pt>
                <c:pt idx="50072">
                  <c:v>-16</c:v>
                </c:pt>
                <c:pt idx="50073">
                  <c:v>-22</c:v>
                </c:pt>
                <c:pt idx="50074">
                  <c:v>-18</c:v>
                </c:pt>
                <c:pt idx="50075">
                  <c:v>-13</c:v>
                </c:pt>
                <c:pt idx="50076">
                  <c:v>-15</c:v>
                </c:pt>
                <c:pt idx="50077">
                  <c:v>-15</c:v>
                </c:pt>
                <c:pt idx="50078">
                  <c:v>-15</c:v>
                </c:pt>
                <c:pt idx="50079">
                  <c:v>-12</c:v>
                </c:pt>
                <c:pt idx="50080">
                  <c:v>-13</c:v>
                </c:pt>
                <c:pt idx="50081">
                  <c:v>-15</c:v>
                </c:pt>
                <c:pt idx="50082">
                  <c:v>-17</c:v>
                </c:pt>
                <c:pt idx="50083">
                  <c:v>-14</c:v>
                </c:pt>
                <c:pt idx="50084">
                  <c:v>-18</c:v>
                </c:pt>
                <c:pt idx="50085">
                  <c:v>-15</c:v>
                </c:pt>
                <c:pt idx="50086">
                  <c:v>-13</c:v>
                </c:pt>
                <c:pt idx="50087">
                  <c:v>-12</c:v>
                </c:pt>
                <c:pt idx="50088">
                  <c:v>-12</c:v>
                </c:pt>
                <c:pt idx="50089">
                  <c:v>-10</c:v>
                </c:pt>
                <c:pt idx="50090">
                  <c:v>-13</c:v>
                </c:pt>
                <c:pt idx="50091">
                  <c:v>-11</c:v>
                </c:pt>
                <c:pt idx="50092">
                  <c:v>-14</c:v>
                </c:pt>
                <c:pt idx="50093">
                  <c:v>-13</c:v>
                </c:pt>
                <c:pt idx="50094">
                  <c:v>-14</c:v>
                </c:pt>
                <c:pt idx="50095">
                  <c:v>-12</c:v>
                </c:pt>
                <c:pt idx="50096">
                  <c:v>-11</c:v>
                </c:pt>
                <c:pt idx="50097">
                  <c:v>-13</c:v>
                </c:pt>
                <c:pt idx="50098">
                  <c:v>-15</c:v>
                </c:pt>
                <c:pt idx="50099">
                  <c:v>-14</c:v>
                </c:pt>
                <c:pt idx="50100">
                  <c:v>-14</c:v>
                </c:pt>
                <c:pt idx="50101">
                  <c:v>-15</c:v>
                </c:pt>
                <c:pt idx="50102">
                  <c:v>-14</c:v>
                </c:pt>
                <c:pt idx="50103">
                  <c:v>-14</c:v>
                </c:pt>
                <c:pt idx="50104">
                  <c:v>-17</c:v>
                </c:pt>
                <c:pt idx="50105">
                  <c:v>-20</c:v>
                </c:pt>
                <c:pt idx="50106">
                  <c:v>-22</c:v>
                </c:pt>
                <c:pt idx="50107">
                  <c:v>-13</c:v>
                </c:pt>
                <c:pt idx="50108">
                  <c:v>-17</c:v>
                </c:pt>
                <c:pt idx="50109">
                  <c:v>-12</c:v>
                </c:pt>
                <c:pt idx="50110">
                  <c:v>-11</c:v>
                </c:pt>
                <c:pt idx="50111">
                  <c:v>-14</c:v>
                </c:pt>
                <c:pt idx="50112">
                  <c:v>-15</c:v>
                </c:pt>
                <c:pt idx="50113">
                  <c:v>-13</c:v>
                </c:pt>
                <c:pt idx="50114">
                  <c:v>-13</c:v>
                </c:pt>
                <c:pt idx="50115">
                  <c:v>-15</c:v>
                </c:pt>
                <c:pt idx="50116">
                  <c:v>-10</c:v>
                </c:pt>
                <c:pt idx="50117">
                  <c:v>-12</c:v>
                </c:pt>
                <c:pt idx="50118">
                  <c:v>-17</c:v>
                </c:pt>
                <c:pt idx="50119">
                  <c:v>-11</c:v>
                </c:pt>
                <c:pt idx="50120">
                  <c:v>-11</c:v>
                </c:pt>
                <c:pt idx="50121">
                  <c:v>-13</c:v>
                </c:pt>
                <c:pt idx="50122">
                  <c:v>-13</c:v>
                </c:pt>
                <c:pt idx="50123">
                  <c:v>-14</c:v>
                </c:pt>
                <c:pt idx="50124">
                  <c:v>-16</c:v>
                </c:pt>
                <c:pt idx="50125">
                  <c:v>-11</c:v>
                </c:pt>
                <c:pt idx="50126">
                  <c:v>-13</c:v>
                </c:pt>
                <c:pt idx="50127">
                  <c:v>-13</c:v>
                </c:pt>
                <c:pt idx="50128">
                  <c:v>-13</c:v>
                </c:pt>
                <c:pt idx="50129">
                  <c:v>-18</c:v>
                </c:pt>
                <c:pt idx="50130">
                  <c:v>-16</c:v>
                </c:pt>
                <c:pt idx="50131">
                  <c:v>-16</c:v>
                </c:pt>
                <c:pt idx="50132">
                  <c:v>-16</c:v>
                </c:pt>
                <c:pt idx="50133">
                  <c:v>-20</c:v>
                </c:pt>
                <c:pt idx="50134">
                  <c:v>-60</c:v>
                </c:pt>
                <c:pt idx="50135">
                  <c:v>-15</c:v>
                </c:pt>
                <c:pt idx="50136">
                  <c:v>-14</c:v>
                </c:pt>
                <c:pt idx="50137">
                  <c:v>-18</c:v>
                </c:pt>
                <c:pt idx="50138">
                  <c:v>-20</c:v>
                </c:pt>
                <c:pt idx="50139">
                  <c:v>-19</c:v>
                </c:pt>
                <c:pt idx="50140">
                  <c:v>-13</c:v>
                </c:pt>
                <c:pt idx="50141">
                  <c:v>-11</c:v>
                </c:pt>
                <c:pt idx="50142">
                  <c:v>-13</c:v>
                </c:pt>
                <c:pt idx="50143">
                  <c:v>-15</c:v>
                </c:pt>
                <c:pt idx="50144">
                  <c:v>-55</c:v>
                </c:pt>
                <c:pt idx="50145">
                  <c:v>-14</c:v>
                </c:pt>
                <c:pt idx="50146">
                  <c:v>-32</c:v>
                </c:pt>
                <c:pt idx="50147">
                  <c:v>-4</c:v>
                </c:pt>
                <c:pt idx="50148">
                  <c:v>-18</c:v>
                </c:pt>
                <c:pt idx="50149">
                  <c:v>-11</c:v>
                </c:pt>
                <c:pt idx="50150">
                  <c:v>-11</c:v>
                </c:pt>
                <c:pt idx="50151">
                  <c:v>-13</c:v>
                </c:pt>
                <c:pt idx="50152">
                  <c:v>-10</c:v>
                </c:pt>
                <c:pt idx="50153">
                  <c:v>-11</c:v>
                </c:pt>
                <c:pt idx="50154">
                  <c:v>-16</c:v>
                </c:pt>
                <c:pt idx="50155">
                  <c:v>-11</c:v>
                </c:pt>
                <c:pt idx="50156">
                  <c:v>-14</c:v>
                </c:pt>
                <c:pt idx="50157">
                  <c:v>-18</c:v>
                </c:pt>
                <c:pt idx="50158">
                  <c:v>-10</c:v>
                </c:pt>
                <c:pt idx="50159">
                  <c:v>-16</c:v>
                </c:pt>
                <c:pt idx="50160">
                  <c:v>-12</c:v>
                </c:pt>
                <c:pt idx="50161">
                  <c:v>-13</c:v>
                </c:pt>
                <c:pt idx="50162">
                  <c:v>-14</c:v>
                </c:pt>
                <c:pt idx="50163">
                  <c:v>-15</c:v>
                </c:pt>
                <c:pt idx="50164">
                  <c:v>-16</c:v>
                </c:pt>
                <c:pt idx="50165">
                  <c:v>-13</c:v>
                </c:pt>
                <c:pt idx="50166">
                  <c:v>-14</c:v>
                </c:pt>
                <c:pt idx="50167">
                  <c:v>-17</c:v>
                </c:pt>
                <c:pt idx="50168">
                  <c:v>-22</c:v>
                </c:pt>
                <c:pt idx="50169">
                  <c:v>-16</c:v>
                </c:pt>
                <c:pt idx="50170">
                  <c:v>-14</c:v>
                </c:pt>
                <c:pt idx="50171">
                  <c:v>-9</c:v>
                </c:pt>
                <c:pt idx="50172">
                  <c:v>-12</c:v>
                </c:pt>
                <c:pt idx="50173">
                  <c:v>-14</c:v>
                </c:pt>
                <c:pt idx="50174">
                  <c:v>-12</c:v>
                </c:pt>
                <c:pt idx="50175">
                  <c:v>-15</c:v>
                </c:pt>
                <c:pt idx="50176">
                  <c:v>-12</c:v>
                </c:pt>
                <c:pt idx="50177">
                  <c:v>-11</c:v>
                </c:pt>
                <c:pt idx="50178">
                  <c:v>-14</c:v>
                </c:pt>
                <c:pt idx="50179">
                  <c:v>-12</c:v>
                </c:pt>
                <c:pt idx="50180">
                  <c:v>-10</c:v>
                </c:pt>
                <c:pt idx="50181">
                  <c:v>-14</c:v>
                </c:pt>
                <c:pt idx="50182">
                  <c:v>-11</c:v>
                </c:pt>
                <c:pt idx="50183">
                  <c:v>-3</c:v>
                </c:pt>
                <c:pt idx="50184">
                  <c:v>-3</c:v>
                </c:pt>
                <c:pt idx="50185">
                  <c:v>-5</c:v>
                </c:pt>
                <c:pt idx="50186">
                  <c:v>-14</c:v>
                </c:pt>
                <c:pt idx="50187">
                  <c:v>-10</c:v>
                </c:pt>
                <c:pt idx="50188">
                  <c:v>-14</c:v>
                </c:pt>
                <c:pt idx="50189">
                  <c:v>-2</c:v>
                </c:pt>
                <c:pt idx="50190">
                  <c:v>-14</c:v>
                </c:pt>
                <c:pt idx="50191">
                  <c:v>-13</c:v>
                </c:pt>
                <c:pt idx="50192">
                  <c:v>-13</c:v>
                </c:pt>
                <c:pt idx="50193">
                  <c:v>-15</c:v>
                </c:pt>
                <c:pt idx="50194">
                  <c:v>-14</c:v>
                </c:pt>
                <c:pt idx="50195">
                  <c:v>-13</c:v>
                </c:pt>
                <c:pt idx="50196">
                  <c:v>-12</c:v>
                </c:pt>
                <c:pt idx="50197">
                  <c:v>-20</c:v>
                </c:pt>
                <c:pt idx="50198">
                  <c:v>-20</c:v>
                </c:pt>
                <c:pt idx="50199">
                  <c:v>-18</c:v>
                </c:pt>
                <c:pt idx="50200">
                  <c:v>-13</c:v>
                </c:pt>
                <c:pt idx="50201">
                  <c:v>-15</c:v>
                </c:pt>
                <c:pt idx="50202">
                  <c:v>-11</c:v>
                </c:pt>
                <c:pt idx="50203">
                  <c:v>-10</c:v>
                </c:pt>
                <c:pt idx="50204">
                  <c:v>-12</c:v>
                </c:pt>
                <c:pt idx="50205">
                  <c:v>-11</c:v>
                </c:pt>
                <c:pt idx="50206">
                  <c:v>-12</c:v>
                </c:pt>
                <c:pt idx="50207">
                  <c:v>-8</c:v>
                </c:pt>
                <c:pt idx="50208">
                  <c:v>-9</c:v>
                </c:pt>
                <c:pt idx="50209">
                  <c:v>-10</c:v>
                </c:pt>
                <c:pt idx="50210">
                  <c:v>-10</c:v>
                </c:pt>
                <c:pt idx="50211">
                  <c:v>-15</c:v>
                </c:pt>
                <c:pt idx="50212">
                  <c:v>-9</c:v>
                </c:pt>
                <c:pt idx="50213">
                  <c:v>-14</c:v>
                </c:pt>
                <c:pt idx="50214">
                  <c:v>-17</c:v>
                </c:pt>
                <c:pt idx="50215">
                  <c:v>-16</c:v>
                </c:pt>
                <c:pt idx="50216">
                  <c:v>-15</c:v>
                </c:pt>
                <c:pt idx="50217">
                  <c:v>-16</c:v>
                </c:pt>
                <c:pt idx="50218">
                  <c:v>-19</c:v>
                </c:pt>
                <c:pt idx="50219">
                  <c:v>-19</c:v>
                </c:pt>
                <c:pt idx="50220">
                  <c:v>-19</c:v>
                </c:pt>
                <c:pt idx="50221">
                  <c:v>-18</c:v>
                </c:pt>
                <c:pt idx="50222">
                  <c:v>-16</c:v>
                </c:pt>
                <c:pt idx="50223">
                  <c:v>-16</c:v>
                </c:pt>
                <c:pt idx="50224">
                  <c:v>-20</c:v>
                </c:pt>
                <c:pt idx="50225">
                  <c:v>-15</c:v>
                </c:pt>
                <c:pt idx="50226">
                  <c:v>-24</c:v>
                </c:pt>
                <c:pt idx="50227">
                  <c:v>-16</c:v>
                </c:pt>
                <c:pt idx="50228">
                  <c:v>-17</c:v>
                </c:pt>
                <c:pt idx="50229">
                  <c:v>-18</c:v>
                </c:pt>
                <c:pt idx="50230">
                  <c:v>-17</c:v>
                </c:pt>
                <c:pt idx="50231">
                  <c:v>-16</c:v>
                </c:pt>
                <c:pt idx="50232">
                  <c:v>-16</c:v>
                </c:pt>
                <c:pt idx="50233">
                  <c:v>-15</c:v>
                </c:pt>
                <c:pt idx="50234">
                  <c:v>-18</c:v>
                </c:pt>
                <c:pt idx="50235">
                  <c:v>-15</c:v>
                </c:pt>
                <c:pt idx="50236">
                  <c:v>-18</c:v>
                </c:pt>
                <c:pt idx="50237">
                  <c:v>-18</c:v>
                </c:pt>
                <c:pt idx="50238">
                  <c:v>-13</c:v>
                </c:pt>
                <c:pt idx="50239">
                  <c:v>-13</c:v>
                </c:pt>
                <c:pt idx="50240">
                  <c:v>-16</c:v>
                </c:pt>
                <c:pt idx="50241">
                  <c:v>-16</c:v>
                </c:pt>
                <c:pt idx="50242">
                  <c:v>-12</c:v>
                </c:pt>
                <c:pt idx="50243">
                  <c:v>-11</c:v>
                </c:pt>
                <c:pt idx="50244">
                  <c:v>-11</c:v>
                </c:pt>
                <c:pt idx="50245">
                  <c:v>-13</c:v>
                </c:pt>
                <c:pt idx="50246">
                  <c:v>-13</c:v>
                </c:pt>
                <c:pt idx="50247">
                  <c:v>-11</c:v>
                </c:pt>
                <c:pt idx="50248">
                  <c:v>-17</c:v>
                </c:pt>
                <c:pt idx="50249">
                  <c:v>-13</c:v>
                </c:pt>
                <c:pt idx="50250">
                  <c:v>-8</c:v>
                </c:pt>
                <c:pt idx="50251">
                  <c:v>-11</c:v>
                </c:pt>
                <c:pt idx="50252">
                  <c:v>-11</c:v>
                </c:pt>
                <c:pt idx="50253">
                  <c:v>-9</c:v>
                </c:pt>
                <c:pt idx="50254">
                  <c:v>-9</c:v>
                </c:pt>
                <c:pt idx="50255">
                  <c:v>-6</c:v>
                </c:pt>
                <c:pt idx="50256">
                  <c:v>-8</c:v>
                </c:pt>
                <c:pt idx="50257">
                  <c:v>-10</c:v>
                </c:pt>
                <c:pt idx="50258">
                  <c:v>-11</c:v>
                </c:pt>
                <c:pt idx="50259">
                  <c:v>-8</c:v>
                </c:pt>
                <c:pt idx="50260">
                  <c:v>-8</c:v>
                </c:pt>
                <c:pt idx="50261">
                  <c:v>-12</c:v>
                </c:pt>
                <c:pt idx="50262">
                  <c:v>-17</c:v>
                </c:pt>
                <c:pt idx="50263">
                  <c:v>-14</c:v>
                </c:pt>
                <c:pt idx="50264">
                  <c:v>-14</c:v>
                </c:pt>
                <c:pt idx="50265">
                  <c:v>-12</c:v>
                </c:pt>
                <c:pt idx="50266">
                  <c:v>-20</c:v>
                </c:pt>
                <c:pt idx="50267">
                  <c:v>-10</c:v>
                </c:pt>
                <c:pt idx="50268">
                  <c:v>-10</c:v>
                </c:pt>
                <c:pt idx="50269">
                  <c:v>-9</c:v>
                </c:pt>
                <c:pt idx="50270">
                  <c:v>-15</c:v>
                </c:pt>
                <c:pt idx="50271">
                  <c:v>-8</c:v>
                </c:pt>
                <c:pt idx="50272">
                  <c:v>-10</c:v>
                </c:pt>
                <c:pt idx="50273">
                  <c:v>-16</c:v>
                </c:pt>
                <c:pt idx="50274">
                  <c:v>-15</c:v>
                </c:pt>
                <c:pt idx="50275">
                  <c:v>-15</c:v>
                </c:pt>
                <c:pt idx="50276">
                  <c:v>-20</c:v>
                </c:pt>
                <c:pt idx="50277">
                  <c:v>-23</c:v>
                </c:pt>
                <c:pt idx="50278">
                  <c:v>-16</c:v>
                </c:pt>
                <c:pt idx="50279">
                  <c:v>-16</c:v>
                </c:pt>
                <c:pt idx="50280">
                  <c:v>-17</c:v>
                </c:pt>
                <c:pt idx="50281">
                  <c:v>-17</c:v>
                </c:pt>
                <c:pt idx="50282">
                  <c:v>-17</c:v>
                </c:pt>
                <c:pt idx="50283">
                  <c:v>-18</c:v>
                </c:pt>
                <c:pt idx="50284">
                  <c:v>-15</c:v>
                </c:pt>
                <c:pt idx="50285">
                  <c:v>-15</c:v>
                </c:pt>
                <c:pt idx="50286">
                  <c:v>-13</c:v>
                </c:pt>
                <c:pt idx="50287">
                  <c:v>-13</c:v>
                </c:pt>
                <c:pt idx="50288">
                  <c:v>-15</c:v>
                </c:pt>
                <c:pt idx="50289">
                  <c:v>-12</c:v>
                </c:pt>
                <c:pt idx="50290">
                  <c:v>-13</c:v>
                </c:pt>
                <c:pt idx="50291">
                  <c:v>-16</c:v>
                </c:pt>
                <c:pt idx="50292">
                  <c:v>-14</c:v>
                </c:pt>
                <c:pt idx="50293">
                  <c:v>-12</c:v>
                </c:pt>
                <c:pt idx="50294">
                  <c:v>-12</c:v>
                </c:pt>
                <c:pt idx="50295">
                  <c:v>-13</c:v>
                </c:pt>
                <c:pt idx="50296">
                  <c:v>-10</c:v>
                </c:pt>
                <c:pt idx="50297">
                  <c:v>-4</c:v>
                </c:pt>
                <c:pt idx="50298">
                  <c:v>-4</c:v>
                </c:pt>
                <c:pt idx="50299">
                  <c:v>-2</c:v>
                </c:pt>
                <c:pt idx="50300">
                  <c:v>-13</c:v>
                </c:pt>
                <c:pt idx="50301">
                  <c:v>-13</c:v>
                </c:pt>
                <c:pt idx="50302">
                  <c:v>-14</c:v>
                </c:pt>
                <c:pt idx="50303">
                  <c:v>-18</c:v>
                </c:pt>
                <c:pt idx="50304">
                  <c:v>-13</c:v>
                </c:pt>
                <c:pt idx="50305">
                  <c:v>-19</c:v>
                </c:pt>
                <c:pt idx="50306">
                  <c:v>-10</c:v>
                </c:pt>
                <c:pt idx="50307">
                  <c:v>-13</c:v>
                </c:pt>
                <c:pt idx="50308">
                  <c:v>-15</c:v>
                </c:pt>
                <c:pt idx="50309">
                  <c:v>-14</c:v>
                </c:pt>
                <c:pt idx="50310">
                  <c:v>-18</c:v>
                </c:pt>
                <c:pt idx="50311">
                  <c:v>-15</c:v>
                </c:pt>
                <c:pt idx="50312">
                  <c:v>-21</c:v>
                </c:pt>
                <c:pt idx="50313">
                  <c:v>-12</c:v>
                </c:pt>
                <c:pt idx="50314">
                  <c:v>-27</c:v>
                </c:pt>
                <c:pt idx="50315">
                  <c:v>-19</c:v>
                </c:pt>
                <c:pt idx="50316">
                  <c:v>-18</c:v>
                </c:pt>
                <c:pt idx="50317">
                  <c:v>-12</c:v>
                </c:pt>
                <c:pt idx="50318">
                  <c:v>-12</c:v>
                </c:pt>
                <c:pt idx="50319">
                  <c:v>-13</c:v>
                </c:pt>
                <c:pt idx="50320">
                  <c:v>-17</c:v>
                </c:pt>
                <c:pt idx="50321">
                  <c:v>-16</c:v>
                </c:pt>
                <c:pt idx="50322">
                  <c:v>-14</c:v>
                </c:pt>
                <c:pt idx="50323">
                  <c:v>-15</c:v>
                </c:pt>
                <c:pt idx="50324">
                  <c:v>-18</c:v>
                </c:pt>
                <c:pt idx="50325">
                  <c:v>-16</c:v>
                </c:pt>
                <c:pt idx="50326">
                  <c:v>-17</c:v>
                </c:pt>
                <c:pt idx="50327">
                  <c:v>-23</c:v>
                </c:pt>
                <c:pt idx="50328">
                  <c:v>-25</c:v>
                </c:pt>
                <c:pt idx="50329">
                  <c:v>-20</c:v>
                </c:pt>
                <c:pt idx="50330">
                  <c:v>-22</c:v>
                </c:pt>
                <c:pt idx="50331">
                  <c:v>-17</c:v>
                </c:pt>
                <c:pt idx="50332">
                  <c:v>-19</c:v>
                </c:pt>
                <c:pt idx="50333">
                  <c:v>-19</c:v>
                </c:pt>
                <c:pt idx="50334">
                  <c:v>-20</c:v>
                </c:pt>
                <c:pt idx="50335">
                  <c:v>-18</c:v>
                </c:pt>
                <c:pt idx="50336">
                  <c:v>-24</c:v>
                </c:pt>
                <c:pt idx="50337">
                  <c:v>-23</c:v>
                </c:pt>
                <c:pt idx="50338">
                  <c:v>-15</c:v>
                </c:pt>
                <c:pt idx="50339">
                  <c:v>-20</c:v>
                </c:pt>
                <c:pt idx="50340">
                  <c:v>-16</c:v>
                </c:pt>
                <c:pt idx="50341">
                  <c:v>-23</c:v>
                </c:pt>
                <c:pt idx="50342">
                  <c:v>-80</c:v>
                </c:pt>
                <c:pt idx="50343">
                  <c:v>-15</c:v>
                </c:pt>
                <c:pt idx="50344">
                  <c:v>-23</c:v>
                </c:pt>
                <c:pt idx="50345">
                  <c:v>-21</c:v>
                </c:pt>
                <c:pt idx="50346">
                  <c:v>-18</c:v>
                </c:pt>
                <c:pt idx="50347">
                  <c:v>-15</c:v>
                </c:pt>
                <c:pt idx="50348">
                  <c:v>-10</c:v>
                </c:pt>
                <c:pt idx="50349">
                  <c:v>-13</c:v>
                </c:pt>
                <c:pt idx="50350">
                  <c:v>-16</c:v>
                </c:pt>
                <c:pt idx="50351">
                  <c:v>-17</c:v>
                </c:pt>
                <c:pt idx="50352">
                  <c:v>-16</c:v>
                </c:pt>
                <c:pt idx="50353">
                  <c:v>-14</c:v>
                </c:pt>
                <c:pt idx="50354">
                  <c:v>-14</c:v>
                </c:pt>
                <c:pt idx="50355">
                  <c:v>-14</c:v>
                </c:pt>
                <c:pt idx="50356">
                  <c:v>-16</c:v>
                </c:pt>
                <c:pt idx="50357">
                  <c:v>-16</c:v>
                </c:pt>
                <c:pt idx="50358">
                  <c:v>-13</c:v>
                </c:pt>
                <c:pt idx="50359">
                  <c:v>-13</c:v>
                </c:pt>
                <c:pt idx="50360">
                  <c:v>-15</c:v>
                </c:pt>
                <c:pt idx="50361">
                  <c:v>-17</c:v>
                </c:pt>
                <c:pt idx="50362">
                  <c:v>-15</c:v>
                </c:pt>
                <c:pt idx="50363">
                  <c:v>-15</c:v>
                </c:pt>
                <c:pt idx="50364">
                  <c:v>-14</c:v>
                </c:pt>
                <c:pt idx="50365">
                  <c:v>-20</c:v>
                </c:pt>
                <c:pt idx="50366">
                  <c:v>-18</c:v>
                </c:pt>
                <c:pt idx="50367">
                  <c:v>-12</c:v>
                </c:pt>
                <c:pt idx="50368">
                  <c:v>-15</c:v>
                </c:pt>
                <c:pt idx="50369">
                  <c:v>-17</c:v>
                </c:pt>
                <c:pt idx="50370">
                  <c:v>-13</c:v>
                </c:pt>
                <c:pt idx="50371">
                  <c:v>-14</c:v>
                </c:pt>
                <c:pt idx="50372">
                  <c:v>-10</c:v>
                </c:pt>
                <c:pt idx="50373">
                  <c:v>-10</c:v>
                </c:pt>
                <c:pt idx="50374">
                  <c:v>-14</c:v>
                </c:pt>
                <c:pt idx="50375">
                  <c:v>-16</c:v>
                </c:pt>
                <c:pt idx="50376">
                  <c:v>-12</c:v>
                </c:pt>
                <c:pt idx="50377">
                  <c:v>-10</c:v>
                </c:pt>
                <c:pt idx="50378">
                  <c:v>-10</c:v>
                </c:pt>
                <c:pt idx="50379">
                  <c:v>-11</c:v>
                </c:pt>
                <c:pt idx="50380">
                  <c:v>-14</c:v>
                </c:pt>
                <c:pt idx="50381">
                  <c:v>-14</c:v>
                </c:pt>
                <c:pt idx="50382">
                  <c:v>-15</c:v>
                </c:pt>
                <c:pt idx="50383">
                  <c:v>-16</c:v>
                </c:pt>
                <c:pt idx="50384">
                  <c:v>-15</c:v>
                </c:pt>
                <c:pt idx="50385">
                  <c:v>-15</c:v>
                </c:pt>
                <c:pt idx="50386">
                  <c:v>-15</c:v>
                </c:pt>
                <c:pt idx="50387">
                  <c:v>-14</c:v>
                </c:pt>
                <c:pt idx="50388">
                  <c:v>-21</c:v>
                </c:pt>
                <c:pt idx="50389">
                  <c:v>-17</c:v>
                </c:pt>
                <c:pt idx="50390">
                  <c:v>-19</c:v>
                </c:pt>
                <c:pt idx="50391">
                  <c:v>-18</c:v>
                </c:pt>
                <c:pt idx="50392">
                  <c:v>-16</c:v>
                </c:pt>
                <c:pt idx="50393">
                  <c:v>-18</c:v>
                </c:pt>
                <c:pt idx="50394">
                  <c:v>-15</c:v>
                </c:pt>
                <c:pt idx="50395">
                  <c:v>-17</c:v>
                </c:pt>
                <c:pt idx="50396">
                  <c:v>-9</c:v>
                </c:pt>
                <c:pt idx="50397">
                  <c:v>-11</c:v>
                </c:pt>
                <c:pt idx="50398">
                  <c:v>-12</c:v>
                </c:pt>
                <c:pt idx="50399">
                  <c:v>-9</c:v>
                </c:pt>
                <c:pt idx="50400">
                  <c:v>-4</c:v>
                </c:pt>
                <c:pt idx="50401">
                  <c:v>-16</c:v>
                </c:pt>
                <c:pt idx="50402">
                  <c:v>-18</c:v>
                </c:pt>
                <c:pt idx="50403">
                  <c:v>-17</c:v>
                </c:pt>
                <c:pt idx="50404">
                  <c:v>-16</c:v>
                </c:pt>
                <c:pt idx="50405">
                  <c:v>-15</c:v>
                </c:pt>
                <c:pt idx="50406">
                  <c:v>-14</c:v>
                </c:pt>
                <c:pt idx="50407">
                  <c:v>-16</c:v>
                </c:pt>
                <c:pt idx="50408">
                  <c:v>-14</c:v>
                </c:pt>
                <c:pt idx="50409">
                  <c:v>-17</c:v>
                </c:pt>
                <c:pt idx="50410">
                  <c:v>-15</c:v>
                </c:pt>
                <c:pt idx="50411">
                  <c:v>-17</c:v>
                </c:pt>
                <c:pt idx="50412">
                  <c:v>-16</c:v>
                </c:pt>
                <c:pt idx="50413">
                  <c:v>-9</c:v>
                </c:pt>
                <c:pt idx="50414">
                  <c:v>-10</c:v>
                </c:pt>
                <c:pt idx="50415">
                  <c:v>-11</c:v>
                </c:pt>
                <c:pt idx="50416">
                  <c:v>-9</c:v>
                </c:pt>
                <c:pt idx="50417">
                  <c:v>-11</c:v>
                </c:pt>
                <c:pt idx="50418">
                  <c:v>-17</c:v>
                </c:pt>
                <c:pt idx="50419">
                  <c:v>-15</c:v>
                </c:pt>
                <c:pt idx="50420">
                  <c:v>-15</c:v>
                </c:pt>
                <c:pt idx="50421">
                  <c:v>-15</c:v>
                </c:pt>
                <c:pt idx="50422">
                  <c:v>-17</c:v>
                </c:pt>
                <c:pt idx="50423">
                  <c:v>-16</c:v>
                </c:pt>
                <c:pt idx="50424">
                  <c:v>-14</c:v>
                </c:pt>
                <c:pt idx="50425">
                  <c:v>-18</c:v>
                </c:pt>
                <c:pt idx="50426">
                  <c:v>-18</c:v>
                </c:pt>
                <c:pt idx="50427">
                  <c:v>-19</c:v>
                </c:pt>
                <c:pt idx="50428">
                  <c:v>-16</c:v>
                </c:pt>
                <c:pt idx="50429">
                  <c:v>-17</c:v>
                </c:pt>
                <c:pt idx="50430">
                  <c:v>-6</c:v>
                </c:pt>
                <c:pt idx="50431">
                  <c:v>-8</c:v>
                </c:pt>
                <c:pt idx="50432">
                  <c:v>-9</c:v>
                </c:pt>
                <c:pt idx="50433">
                  <c:v>-8</c:v>
                </c:pt>
                <c:pt idx="50434">
                  <c:v>-7</c:v>
                </c:pt>
                <c:pt idx="50435">
                  <c:v>-10</c:v>
                </c:pt>
                <c:pt idx="50436">
                  <c:v>-13</c:v>
                </c:pt>
                <c:pt idx="50437">
                  <c:v>-15</c:v>
                </c:pt>
                <c:pt idx="50438">
                  <c:v>-13</c:v>
                </c:pt>
                <c:pt idx="50439">
                  <c:v>-10</c:v>
                </c:pt>
                <c:pt idx="50440">
                  <c:v>-9</c:v>
                </c:pt>
                <c:pt idx="50441">
                  <c:v>-9</c:v>
                </c:pt>
                <c:pt idx="50442">
                  <c:v>-18</c:v>
                </c:pt>
                <c:pt idx="50443">
                  <c:v>-17</c:v>
                </c:pt>
                <c:pt idx="50444">
                  <c:v>-23</c:v>
                </c:pt>
                <c:pt idx="50445">
                  <c:v>-20</c:v>
                </c:pt>
                <c:pt idx="50446">
                  <c:v>-18</c:v>
                </c:pt>
                <c:pt idx="50447">
                  <c:v>-10</c:v>
                </c:pt>
                <c:pt idx="50448">
                  <c:v>-11</c:v>
                </c:pt>
                <c:pt idx="50449">
                  <c:v>-10</c:v>
                </c:pt>
                <c:pt idx="50450">
                  <c:v>-10</c:v>
                </c:pt>
                <c:pt idx="50451">
                  <c:v>-10</c:v>
                </c:pt>
                <c:pt idx="50452">
                  <c:v>-20</c:v>
                </c:pt>
                <c:pt idx="50453">
                  <c:v>-13</c:v>
                </c:pt>
                <c:pt idx="50454">
                  <c:v>-13</c:v>
                </c:pt>
                <c:pt idx="50455">
                  <c:v>-11</c:v>
                </c:pt>
                <c:pt idx="50456">
                  <c:v>-14</c:v>
                </c:pt>
                <c:pt idx="50457">
                  <c:v>-13</c:v>
                </c:pt>
                <c:pt idx="50458">
                  <c:v>-13</c:v>
                </c:pt>
                <c:pt idx="50459">
                  <c:v>-13</c:v>
                </c:pt>
                <c:pt idx="50460">
                  <c:v>-14</c:v>
                </c:pt>
                <c:pt idx="50461">
                  <c:v>-12</c:v>
                </c:pt>
                <c:pt idx="50462">
                  <c:v>-13</c:v>
                </c:pt>
                <c:pt idx="50463">
                  <c:v>-12</c:v>
                </c:pt>
                <c:pt idx="50464">
                  <c:v>-12</c:v>
                </c:pt>
                <c:pt idx="50465">
                  <c:v>-8</c:v>
                </c:pt>
                <c:pt idx="50466">
                  <c:v>-14</c:v>
                </c:pt>
                <c:pt idx="50467">
                  <c:v>-18</c:v>
                </c:pt>
                <c:pt idx="50468">
                  <c:v>-16</c:v>
                </c:pt>
                <c:pt idx="50469">
                  <c:v>-22</c:v>
                </c:pt>
                <c:pt idx="50470">
                  <c:v>-16</c:v>
                </c:pt>
                <c:pt idx="50471">
                  <c:v>-15</c:v>
                </c:pt>
                <c:pt idx="50472">
                  <c:v>-12</c:v>
                </c:pt>
                <c:pt idx="50473">
                  <c:v>-17</c:v>
                </c:pt>
                <c:pt idx="50474">
                  <c:v>-17</c:v>
                </c:pt>
                <c:pt idx="50475">
                  <c:v>-24</c:v>
                </c:pt>
                <c:pt idx="50476">
                  <c:v>-16</c:v>
                </c:pt>
                <c:pt idx="50477">
                  <c:v>-17</c:v>
                </c:pt>
                <c:pt idx="50478">
                  <c:v>-11</c:v>
                </c:pt>
                <c:pt idx="50479">
                  <c:v>-10</c:v>
                </c:pt>
                <c:pt idx="50480">
                  <c:v>-19</c:v>
                </c:pt>
                <c:pt idx="50481">
                  <c:v>-22</c:v>
                </c:pt>
                <c:pt idx="50482">
                  <c:v>-13</c:v>
                </c:pt>
                <c:pt idx="50483">
                  <c:v>-12</c:v>
                </c:pt>
                <c:pt idx="50484">
                  <c:v>-12</c:v>
                </c:pt>
                <c:pt idx="50485">
                  <c:v>-13</c:v>
                </c:pt>
                <c:pt idx="50486">
                  <c:v>-10</c:v>
                </c:pt>
                <c:pt idx="50487">
                  <c:v>-12</c:v>
                </c:pt>
                <c:pt idx="50488">
                  <c:v>-12</c:v>
                </c:pt>
                <c:pt idx="50489">
                  <c:v>-14</c:v>
                </c:pt>
                <c:pt idx="50490">
                  <c:v>-13</c:v>
                </c:pt>
                <c:pt idx="50491">
                  <c:v>-14</c:v>
                </c:pt>
                <c:pt idx="50492">
                  <c:v>-12</c:v>
                </c:pt>
                <c:pt idx="50493">
                  <c:v>-11</c:v>
                </c:pt>
                <c:pt idx="50494">
                  <c:v>-15</c:v>
                </c:pt>
                <c:pt idx="50495">
                  <c:v>-11</c:v>
                </c:pt>
                <c:pt idx="50496">
                  <c:v>-11</c:v>
                </c:pt>
                <c:pt idx="50497">
                  <c:v>-13</c:v>
                </c:pt>
                <c:pt idx="50498">
                  <c:v>-15</c:v>
                </c:pt>
                <c:pt idx="50499">
                  <c:v>-12</c:v>
                </c:pt>
                <c:pt idx="50500">
                  <c:v>-17</c:v>
                </c:pt>
                <c:pt idx="50501">
                  <c:v>-10</c:v>
                </c:pt>
                <c:pt idx="50502">
                  <c:v>-19</c:v>
                </c:pt>
                <c:pt idx="50503">
                  <c:v>-15</c:v>
                </c:pt>
                <c:pt idx="50504">
                  <c:v>-16</c:v>
                </c:pt>
                <c:pt idx="50505">
                  <c:v>-16</c:v>
                </c:pt>
                <c:pt idx="50506">
                  <c:v>-15</c:v>
                </c:pt>
                <c:pt idx="50507">
                  <c:v>-15</c:v>
                </c:pt>
                <c:pt idx="50508">
                  <c:v>-13</c:v>
                </c:pt>
                <c:pt idx="50509">
                  <c:v>-14</c:v>
                </c:pt>
                <c:pt idx="50510">
                  <c:v>-16</c:v>
                </c:pt>
                <c:pt idx="50511">
                  <c:v>-14</c:v>
                </c:pt>
                <c:pt idx="50512">
                  <c:v>-12</c:v>
                </c:pt>
                <c:pt idx="50513">
                  <c:v>-11</c:v>
                </c:pt>
                <c:pt idx="50514">
                  <c:v>-14</c:v>
                </c:pt>
                <c:pt idx="50515">
                  <c:v>-14</c:v>
                </c:pt>
                <c:pt idx="50516">
                  <c:v>-15</c:v>
                </c:pt>
                <c:pt idx="50517">
                  <c:v>-14</c:v>
                </c:pt>
                <c:pt idx="50518">
                  <c:v>-22</c:v>
                </c:pt>
                <c:pt idx="50519">
                  <c:v>-18</c:v>
                </c:pt>
                <c:pt idx="50520">
                  <c:v>-18</c:v>
                </c:pt>
                <c:pt idx="50521">
                  <c:v>-17</c:v>
                </c:pt>
                <c:pt idx="50522">
                  <c:v>-18</c:v>
                </c:pt>
                <c:pt idx="50523">
                  <c:v>-17</c:v>
                </c:pt>
                <c:pt idx="50524">
                  <c:v>-17</c:v>
                </c:pt>
                <c:pt idx="50525">
                  <c:v>-17</c:v>
                </c:pt>
                <c:pt idx="50526">
                  <c:v>-16</c:v>
                </c:pt>
                <c:pt idx="50527">
                  <c:v>-15</c:v>
                </c:pt>
                <c:pt idx="50528">
                  <c:v>-14</c:v>
                </c:pt>
                <c:pt idx="50529">
                  <c:v>-15</c:v>
                </c:pt>
                <c:pt idx="50530">
                  <c:v>-15</c:v>
                </c:pt>
                <c:pt idx="50531">
                  <c:v>-13</c:v>
                </c:pt>
                <c:pt idx="50532">
                  <c:v>-11</c:v>
                </c:pt>
                <c:pt idx="50533">
                  <c:v>-13</c:v>
                </c:pt>
                <c:pt idx="50534">
                  <c:v>-15</c:v>
                </c:pt>
                <c:pt idx="50535">
                  <c:v>-20</c:v>
                </c:pt>
                <c:pt idx="50536">
                  <c:v>-14</c:v>
                </c:pt>
                <c:pt idx="50537">
                  <c:v>-17</c:v>
                </c:pt>
                <c:pt idx="50538">
                  <c:v>-6</c:v>
                </c:pt>
                <c:pt idx="50539">
                  <c:v>-9</c:v>
                </c:pt>
                <c:pt idx="50540">
                  <c:v>-12</c:v>
                </c:pt>
                <c:pt idx="50541">
                  <c:v>-10</c:v>
                </c:pt>
                <c:pt idx="50542">
                  <c:v>-9</c:v>
                </c:pt>
                <c:pt idx="50543">
                  <c:v>0</c:v>
                </c:pt>
                <c:pt idx="50544">
                  <c:v>-9</c:v>
                </c:pt>
                <c:pt idx="50545">
                  <c:v>-13</c:v>
                </c:pt>
                <c:pt idx="50546">
                  <c:v>-10</c:v>
                </c:pt>
                <c:pt idx="50547">
                  <c:v>-9</c:v>
                </c:pt>
                <c:pt idx="50548">
                  <c:v>-9</c:v>
                </c:pt>
                <c:pt idx="50549">
                  <c:v>-10</c:v>
                </c:pt>
                <c:pt idx="50550">
                  <c:v>-11</c:v>
                </c:pt>
                <c:pt idx="50551">
                  <c:v>-13</c:v>
                </c:pt>
                <c:pt idx="50552">
                  <c:v>-11</c:v>
                </c:pt>
                <c:pt idx="50553">
                  <c:v>-11</c:v>
                </c:pt>
                <c:pt idx="50554">
                  <c:v>-9</c:v>
                </c:pt>
                <c:pt idx="50555">
                  <c:v>-13</c:v>
                </c:pt>
                <c:pt idx="50556">
                  <c:v>-11</c:v>
                </c:pt>
                <c:pt idx="50557">
                  <c:v>-12</c:v>
                </c:pt>
                <c:pt idx="50558">
                  <c:v>-11</c:v>
                </c:pt>
                <c:pt idx="50559">
                  <c:v>-8</c:v>
                </c:pt>
                <c:pt idx="50560">
                  <c:v>-7</c:v>
                </c:pt>
                <c:pt idx="50561">
                  <c:v>-16</c:v>
                </c:pt>
                <c:pt idx="50562">
                  <c:v>-19</c:v>
                </c:pt>
                <c:pt idx="50563">
                  <c:v>-15</c:v>
                </c:pt>
                <c:pt idx="50564">
                  <c:v>-15</c:v>
                </c:pt>
                <c:pt idx="50565">
                  <c:v>-18</c:v>
                </c:pt>
                <c:pt idx="50566">
                  <c:v>-18</c:v>
                </c:pt>
                <c:pt idx="50567">
                  <c:v>-22</c:v>
                </c:pt>
                <c:pt idx="50568">
                  <c:v>-15</c:v>
                </c:pt>
                <c:pt idx="50569">
                  <c:v>-14</c:v>
                </c:pt>
                <c:pt idx="50570">
                  <c:v>-15</c:v>
                </c:pt>
                <c:pt idx="50571">
                  <c:v>-13</c:v>
                </c:pt>
                <c:pt idx="50572">
                  <c:v>-13</c:v>
                </c:pt>
                <c:pt idx="50573">
                  <c:v>-14</c:v>
                </c:pt>
                <c:pt idx="50574">
                  <c:v>-14</c:v>
                </c:pt>
                <c:pt idx="50575">
                  <c:v>-11</c:v>
                </c:pt>
                <c:pt idx="50576">
                  <c:v>-11</c:v>
                </c:pt>
                <c:pt idx="50577">
                  <c:v>-10</c:v>
                </c:pt>
                <c:pt idx="50578">
                  <c:v>-11</c:v>
                </c:pt>
                <c:pt idx="50579">
                  <c:v>-9</c:v>
                </c:pt>
                <c:pt idx="50580">
                  <c:v>-10</c:v>
                </c:pt>
                <c:pt idx="50581">
                  <c:v>-14</c:v>
                </c:pt>
                <c:pt idx="50582">
                  <c:v>-16</c:v>
                </c:pt>
                <c:pt idx="50583">
                  <c:v>-9</c:v>
                </c:pt>
                <c:pt idx="50584">
                  <c:v>-9</c:v>
                </c:pt>
                <c:pt idx="50585">
                  <c:v>-10</c:v>
                </c:pt>
                <c:pt idx="50586">
                  <c:v>-12</c:v>
                </c:pt>
                <c:pt idx="50587">
                  <c:v>-13</c:v>
                </c:pt>
                <c:pt idx="50588">
                  <c:v>-12</c:v>
                </c:pt>
                <c:pt idx="50589">
                  <c:v>-8</c:v>
                </c:pt>
                <c:pt idx="50590">
                  <c:v>-9</c:v>
                </c:pt>
                <c:pt idx="50591">
                  <c:v>-9</c:v>
                </c:pt>
                <c:pt idx="50592">
                  <c:v>-13</c:v>
                </c:pt>
                <c:pt idx="50593">
                  <c:v>-13</c:v>
                </c:pt>
                <c:pt idx="50594">
                  <c:v>-9</c:v>
                </c:pt>
                <c:pt idx="50595">
                  <c:v>-8</c:v>
                </c:pt>
                <c:pt idx="50596">
                  <c:v>-12</c:v>
                </c:pt>
                <c:pt idx="50597">
                  <c:v>-7</c:v>
                </c:pt>
                <c:pt idx="50598">
                  <c:v>-8</c:v>
                </c:pt>
                <c:pt idx="50599">
                  <c:v>-7</c:v>
                </c:pt>
                <c:pt idx="50600">
                  <c:v>-11</c:v>
                </c:pt>
                <c:pt idx="50601">
                  <c:v>-10</c:v>
                </c:pt>
                <c:pt idx="50602">
                  <c:v>-11</c:v>
                </c:pt>
                <c:pt idx="50603">
                  <c:v>-12</c:v>
                </c:pt>
                <c:pt idx="50604">
                  <c:v>-12</c:v>
                </c:pt>
                <c:pt idx="50605">
                  <c:v>-12</c:v>
                </c:pt>
                <c:pt idx="50606">
                  <c:v>-14</c:v>
                </c:pt>
                <c:pt idx="50607">
                  <c:v>-12</c:v>
                </c:pt>
                <c:pt idx="50608">
                  <c:v>-13</c:v>
                </c:pt>
                <c:pt idx="50609">
                  <c:v>-10</c:v>
                </c:pt>
                <c:pt idx="50610">
                  <c:v>-20</c:v>
                </c:pt>
                <c:pt idx="50611">
                  <c:v>-17</c:v>
                </c:pt>
                <c:pt idx="50612">
                  <c:v>-12</c:v>
                </c:pt>
                <c:pt idx="50613">
                  <c:v>-13</c:v>
                </c:pt>
                <c:pt idx="50614">
                  <c:v>-21</c:v>
                </c:pt>
                <c:pt idx="50615">
                  <c:v>-16</c:v>
                </c:pt>
                <c:pt idx="50616">
                  <c:v>-16</c:v>
                </c:pt>
                <c:pt idx="50617">
                  <c:v>-20</c:v>
                </c:pt>
                <c:pt idx="50618">
                  <c:v>-15</c:v>
                </c:pt>
                <c:pt idx="50619">
                  <c:v>-21</c:v>
                </c:pt>
                <c:pt idx="50620">
                  <c:v>-17</c:v>
                </c:pt>
                <c:pt idx="50621">
                  <c:v>-17</c:v>
                </c:pt>
                <c:pt idx="50622">
                  <c:v>-15</c:v>
                </c:pt>
                <c:pt idx="50623">
                  <c:v>-15</c:v>
                </c:pt>
                <c:pt idx="50624">
                  <c:v>-18</c:v>
                </c:pt>
                <c:pt idx="50625">
                  <c:v>-15</c:v>
                </c:pt>
                <c:pt idx="50626">
                  <c:v>-14</c:v>
                </c:pt>
                <c:pt idx="50627">
                  <c:v>-16</c:v>
                </c:pt>
                <c:pt idx="50628">
                  <c:v>-11</c:v>
                </c:pt>
                <c:pt idx="50629">
                  <c:v>-13</c:v>
                </c:pt>
                <c:pt idx="50630">
                  <c:v>-14</c:v>
                </c:pt>
                <c:pt idx="50631">
                  <c:v>-14</c:v>
                </c:pt>
                <c:pt idx="50632">
                  <c:v>-13</c:v>
                </c:pt>
                <c:pt idx="50633">
                  <c:v>-12</c:v>
                </c:pt>
                <c:pt idx="50634">
                  <c:v>-21</c:v>
                </c:pt>
                <c:pt idx="50635">
                  <c:v>-12</c:v>
                </c:pt>
                <c:pt idx="50636">
                  <c:v>-11</c:v>
                </c:pt>
                <c:pt idx="50637">
                  <c:v>-14</c:v>
                </c:pt>
                <c:pt idx="50638">
                  <c:v>-6</c:v>
                </c:pt>
                <c:pt idx="50639">
                  <c:v>-11</c:v>
                </c:pt>
                <c:pt idx="50640">
                  <c:v>-9</c:v>
                </c:pt>
                <c:pt idx="50641">
                  <c:v>-6</c:v>
                </c:pt>
                <c:pt idx="50642">
                  <c:v>-8</c:v>
                </c:pt>
                <c:pt idx="50643">
                  <c:v>-10</c:v>
                </c:pt>
                <c:pt idx="50644">
                  <c:v>-7</c:v>
                </c:pt>
                <c:pt idx="50645">
                  <c:v>-13</c:v>
                </c:pt>
                <c:pt idx="50646">
                  <c:v>-14</c:v>
                </c:pt>
                <c:pt idx="50647">
                  <c:v>-16</c:v>
                </c:pt>
                <c:pt idx="50648">
                  <c:v>-15</c:v>
                </c:pt>
                <c:pt idx="50649">
                  <c:v>-14</c:v>
                </c:pt>
                <c:pt idx="50650">
                  <c:v>-15</c:v>
                </c:pt>
                <c:pt idx="50651">
                  <c:v>-15</c:v>
                </c:pt>
                <c:pt idx="50652">
                  <c:v>-14</c:v>
                </c:pt>
                <c:pt idx="50653">
                  <c:v>-15</c:v>
                </c:pt>
                <c:pt idx="50654">
                  <c:v>-20</c:v>
                </c:pt>
                <c:pt idx="50655">
                  <c:v>-13</c:v>
                </c:pt>
                <c:pt idx="50656">
                  <c:v>-14</c:v>
                </c:pt>
                <c:pt idx="50657">
                  <c:v>-12</c:v>
                </c:pt>
                <c:pt idx="50658">
                  <c:v>-12</c:v>
                </c:pt>
                <c:pt idx="50659">
                  <c:v>-12</c:v>
                </c:pt>
                <c:pt idx="50660">
                  <c:v>-18</c:v>
                </c:pt>
                <c:pt idx="50661">
                  <c:v>-12</c:v>
                </c:pt>
                <c:pt idx="50662">
                  <c:v>-13</c:v>
                </c:pt>
                <c:pt idx="50663">
                  <c:v>-14</c:v>
                </c:pt>
                <c:pt idx="50664">
                  <c:v>-15</c:v>
                </c:pt>
                <c:pt idx="50665">
                  <c:v>-16</c:v>
                </c:pt>
                <c:pt idx="50666">
                  <c:v>-17</c:v>
                </c:pt>
                <c:pt idx="50667">
                  <c:v>-16</c:v>
                </c:pt>
                <c:pt idx="50668">
                  <c:v>-14</c:v>
                </c:pt>
                <c:pt idx="50669">
                  <c:v>-14</c:v>
                </c:pt>
                <c:pt idx="50670">
                  <c:v>-15</c:v>
                </c:pt>
                <c:pt idx="50671">
                  <c:v>-19</c:v>
                </c:pt>
                <c:pt idx="50672">
                  <c:v>-18</c:v>
                </c:pt>
                <c:pt idx="50673">
                  <c:v>-13</c:v>
                </c:pt>
                <c:pt idx="50674">
                  <c:v>-17</c:v>
                </c:pt>
                <c:pt idx="50675">
                  <c:v>-14</c:v>
                </c:pt>
                <c:pt idx="50676">
                  <c:v>-13</c:v>
                </c:pt>
                <c:pt idx="50677">
                  <c:v>-12</c:v>
                </c:pt>
                <c:pt idx="50678">
                  <c:v>-17</c:v>
                </c:pt>
                <c:pt idx="50679">
                  <c:v>-18</c:v>
                </c:pt>
                <c:pt idx="50680">
                  <c:v>-13</c:v>
                </c:pt>
                <c:pt idx="50681">
                  <c:v>-13</c:v>
                </c:pt>
                <c:pt idx="50682">
                  <c:v>-13</c:v>
                </c:pt>
                <c:pt idx="50683">
                  <c:v>-13</c:v>
                </c:pt>
                <c:pt idx="50684">
                  <c:v>-14</c:v>
                </c:pt>
                <c:pt idx="50685">
                  <c:v>-15</c:v>
                </c:pt>
                <c:pt idx="50686">
                  <c:v>-12</c:v>
                </c:pt>
                <c:pt idx="50687">
                  <c:v>-14</c:v>
                </c:pt>
                <c:pt idx="50688">
                  <c:v>-12</c:v>
                </c:pt>
                <c:pt idx="50689">
                  <c:v>-12</c:v>
                </c:pt>
                <c:pt idx="50690">
                  <c:v>-12</c:v>
                </c:pt>
                <c:pt idx="50691">
                  <c:v>-13</c:v>
                </c:pt>
                <c:pt idx="50692">
                  <c:v>-13</c:v>
                </c:pt>
                <c:pt idx="50693">
                  <c:v>-12</c:v>
                </c:pt>
                <c:pt idx="50694">
                  <c:v>-14</c:v>
                </c:pt>
                <c:pt idx="50695">
                  <c:v>-11</c:v>
                </c:pt>
                <c:pt idx="50696">
                  <c:v>18</c:v>
                </c:pt>
                <c:pt idx="50697">
                  <c:v>-9</c:v>
                </c:pt>
                <c:pt idx="50698">
                  <c:v>-12</c:v>
                </c:pt>
                <c:pt idx="50699">
                  <c:v>-11</c:v>
                </c:pt>
                <c:pt idx="50700">
                  <c:v>-6</c:v>
                </c:pt>
                <c:pt idx="50701">
                  <c:v>-7</c:v>
                </c:pt>
                <c:pt idx="50702">
                  <c:v>-10</c:v>
                </c:pt>
                <c:pt idx="50703">
                  <c:v>-11</c:v>
                </c:pt>
                <c:pt idx="50704">
                  <c:v>-9</c:v>
                </c:pt>
                <c:pt idx="50705">
                  <c:v>-8</c:v>
                </c:pt>
                <c:pt idx="50706">
                  <c:v>-5</c:v>
                </c:pt>
                <c:pt idx="50707">
                  <c:v>-6</c:v>
                </c:pt>
                <c:pt idx="50708">
                  <c:v>-7</c:v>
                </c:pt>
                <c:pt idx="50709">
                  <c:v>-10</c:v>
                </c:pt>
                <c:pt idx="50710">
                  <c:v>-5</c:v>
                </c:pt>
                <c:pt idx="50711">
                  <c:v>-7</c:v>
                </c:pt>
                <c:pt idx="50712">
                  <c:v>-10</c:v>
                </c:pt>
                <c:pt idx="50713">
                  <c:v>-10</c:v>
                </c:pt>
                <c:pt idx="50714">
                  <c:v>-14</c:v>
                </c:pt>
                <c:pt idx="50715">
                  <c:v>-11</c:v>
                </c:pt>
                <c:pt idx="50716">
                  <c:v>-17</c:v>
                </c:pt>
                <c:pt idx="50717">
                  <c:v>-12</c:v>
                </c:pt>
                <c:pt idx="50718">
                  <c:v>-12</c:v>
                </c:pt>
                <c:pt idx="50719">
                  <c:v>-20</c:v>
                </c:pt>
                <c:pt idx="50720">
                  <c:v>-12</c:v>
                </c:pt>
                <c:pt idx="50721">
                  <c:v>-11</c:v>
                </c:pt>
                <c:pt idx="50722">
                  <c:v>-11</c:v>
                </c:pt>
                <c:pt idx="50723">
                  <c:v>-11</c:v>
                </c:pt>
                <c:pt idx="50724">
                  <c:v>-10</c:v>
                </c:pt>
                <c:pt idx="50725">
                  <c:v>-12</c:v>
                </c:pt>
                <c:pt idx="50726">
                  <c:v>-11</c:v>
                </c:pt>
                <c:pt idx="50727">
                  <c:v>-11</c:v>
                </c:pt>
                <c:pt idx="50728">
                  <c:v>-15</c:v>
                </c:pt>
                <c:pt idx="50729">
                  <c:v>-14</c:v>
                </c:pt>
                <c:pt idx="50730">
                  <c:v>-12</c:v>
                </c:pt>
                <c:pt idx="50731">
                  <c:v>-12</c:v>
                </c:pt>
                <c:pt idx="50732">
                  <c:v>-14</c:v>
                </c:pt>
                <c:pt idx="50733">
                  <c:v>-29</c:v>
                </c:pt>
                <c:pt idx="50734">
                  <c:v>-12</c:v>
                </c:pt>
                <c:pt idx="50735">
                  <c:v>-11</c:v>
                </c:pt>
                <c:pt idx="50736">
                  <c:v>-15</c:v>
                </c:pt>
                <c:pt idx="50737">
                  <c:v>-14</c:v>
                </c:pt>
                <c:pt idx="50738">
                  <c:v>-12</c:v>
                </c:pt>
                <c:pt idx="50739">
                  <c:v>-13</c:v>
                </c:pt>
                <c:pt idx="50740">
                  <c:v>-10</c:v>
                </c:pt>
                <c:pt idx="50741">
                  <c:v>-11</c:v>
                </c:pt>
                <c:pt idx="50742">
                  <c:v>-29</c:v>
                </c:pt>
                <c:pt idx="50743">
                  <c:v>-19</c:v>
                </c:pt>
                <c:pt idx="50744">
                  <c:v>-16</c:v>
                </c:pt>
                <c:pt idx="50745">
                  <c:v>-17</c:v>
                </c:pt>
                <c:pt idx="50746">
                  <c:v>-18</c:v>
                </c:pt>
                <c:pt idx="50747">
                  <c:v>-18</c:v>
                </c:pt>
                <c:pt idx="50748">
                  <c:v>-19</c:v>
                </c:pt>
                <c:pt idx="50749">
                  <c:v>-18</c:v>
                </c:pt>
                <c:pt idx="50750">
                  <c:v>-23</c:v>
                </c:pt>
                <c:pt idx="50751">
                  <c:v>-17</c:v>
                </c:pt>
                <c:pt idx="50752">
                  <c:v>-18</c:v>
                </c:pt>
                <c:pt idx="50753">
                  <c:v>-24</c:v>
                </c:pt>
                <c:pt idx="50754">
                  <c:v>-14</c:v>
                </c:pt>
                <c:pt idx="50755">
                  <c:v>-15</c:v>
                </c:pt>
                <c:pt idx="50756">
                  <c:v>-16</c:v>
                </c:pt>
                <c:pt idx="50757">
                  <c:v>-16</c:v>
                </c:pt>
                <c:pt idx="50758">
                  <c:v>-14</c:v>
                </c:pt>
                <c:pt idx="50759">
                  <c:v>-14</c:v>
                </c:pt>
                <c:pt idx="50760">
                  <c:v>-12</c:v>
                </c:pt>
                <c:pt idx="50761">
                  <c:v>-15</c:v>
                </c:pt>
                <c:pt idx="50762">
                  <c:v>-16</c:v>
                </c:pt>
                <c:pt idx="50763">
                  <c:v>-13</c:v>
                </c:pt>
                <c:pt idx="50764">
                  <c:v>-17</c:v>
                </c:pt>
                <c:pt idx="50765">
                  <c:v>-16</c:v>
                </c:pt>
                <c:pt idx="50766">
                  <c:v>-10</c:v>
                </c:pt>
                <c:pt idx="50767">
                  <c:v>-12</c:v>
                </c:pt>
                <c:pt idx="50768">
                  <c:v>-14</c:v>
                </c:pt>
                <c:pt idx="50769">
                  <c:v>-13</c:v>
                </c:pt>
                <c:pt idx="50770">
                  <c:v>-11</c:v>
                </c:pt>
                <c:pt idx="50771">
                  <c:v>-13</c:v>
                </c:pt>
                <c:pt idx="50772">
                  <c:v>-14</c:v>
                </c:pt>
                <c:pt idx="50773">
                  <c:v>-12</c:v>
                </c:pt>
                <c:pt idx="50774">
                  <c:v>-10</c:v>
                </c:pt>
                <c:pt idx="50775">
                  <c:v>-14</c:v>
                </c:pt>
                <c:pt idx="50776">
                  <c:v>-17</c:v>
                </c:pt>
                <c:pt idx="50777">
                  <c:v>-10</c:v>
                </c:pt>
                <c:pt idx="50778">
                  <c:v>-18</c:v>
                </c:pt>
                <c:pt idx="50779">
                  <c:v>-17</c:v>
                </c:pt>
                <c:pt idx="50780">
                  <c:v>-16</c:v>
                </c:pt>
                <c:pt idx="50781">
                  <c:v>-19</c:v>
                </c:pt>
                <c:pt idx="50782">
                  <c:v>-15</c:v>
                </c:pt>
                <c:pt idx="50783">
                  <c:v>-13</c:v>
                </c:pt>
                <c:pt idx="50784">
                  <c:v>-15</c:v>
                </c:pt>
                <c:pt idx="50785">
                  <c:v>-14</c:v>
                </c:pt>
                <c:pt idx="50786">
                  <c:v>-14</c:v>
                </c:pt>
                <c:pt idx="50787">
                  <c:v>-18</c:v>
                </c:pt>
                <c:pt idx="50788">
                  <c:v>-17</c:v>
                </c:pt>
                <c:pt idx="50789">
                  <c:v>-13</c:v>
                </c:pt>
                <c:pt idx="50790">
                  <c:v>-9</c:v>
                </c:pt>
                <c:pt idx="50791">
                  <c:v>-12</c:v>
                </c:pt>
                <c:pt idx="50792">
                  <c:v>-12</c:v>
                </c:pt>
                <c:pt idx="50793">
                  <c:v>-14</c:v>
                </c:pt>
                <c:pt idx="50794">
                  <c:v>-21</c:v>
                </c:pt>
                <c:pt idx="50795">
                  <c:v>-15</c:v>
                </c:pt>
                <c:pt idx="50796">
                  <c:v>-14</c:v>
                </c:pt>
                <c:pt idx="50797">
                  <c:v>-13</c:v>
                </c:pt>
                <c:pt idx="50798">
                  <c:v>-16</c:v>
                </c:pt>
                <c:pt idx="50799">
                  <c:v>-15</c:v>
                </c:pt>
                <c:pt idx="50800">
                  <c:v>-15</c:v>
                </c:pt>
                <c:pt idx="50801">
                  <c:v>-14</c:v>
                </c:pt>
                <c:pt idx="50802">
                  <c:v>-12</c:v>
                </c:pt>
                <c:pt idx="50803">
                  <c:v>-12</c:v>
                </c:pt>
                <c:pt idx="50804">
                  <c:v>-15</c:v>
                </c:pt>
                <c:pt idx="50805">
                  <c:v>-11</c:v>
                </c:pt>
                <c:pt idx="50806">
                  <c:v>-14</c:v>
                </c:pt>
                <c:pt idx="50807">
                  <c:v>-14</c:v>
                </c:pt>
                <c:pt idx="50808">
                  <c:v>-13</c:v>
                </c:pt>
                <c:pt idx="50809">
                  <c:v>-14</c:v>
                </c:pt>
                <c:pt idx="50810">
                  <c:v>-14</c:v>
                </c:pt>
                <c:pt idx="50811">
                  <c:v>-17</c:v>
                </c:pt>
                <c:pt idx="50812">
                  <c:v>-15</c:v>
                </c:pt>
                <c:pt idx="50813">
                  <c:v>-13</c:v>
                </c:pt>
                <c:pt idx="50814">
                  <c:v>-14</c:v>
                </c:pt>
                <c:pt idx="50815">
                  <c:v>-15</c:v>
                </c:pt>
                <c:pt idx="50816">
                  <c:v>-13</c:v>
                </c:pt>
                <c:pt idx="50817">
                  <c:v>-16</c:v>
                </c:pt>
                <c:pt idx="50818">
                  <c:v>-13</c:v>
                </c:pt>
                <c:pt idx="50819">
                  <c:v>-11</c:v>
                </c:pt>
                <c:pt idx="50820">
                  <c:v>-11</c:v>
                </c:pt>
                <c:pt idx="50821">
                  <c:v>-14</c:v>
                </c:pt>
                <c:pt idx="50822">
                  <c:v>-12</c:v>
                </c:pt>
                <c:pt idx="50823">
                  <c:v>-13</c:v>
                </c:pt>
                <c:pt idx="50824">
                  <c:v>-19</c:v>
                </c:pt>
                <c:pt idx="50825">
                  <c:v>-13</c:v>
                </c:pt>
                <c:pt idx="50826">
                  <c:v>-13</c:v>
                </c:pt>
                <c:pt idx="50827">
                  <c:v>-10</c:v>
                </c:pt>
                <c:pt idx="50828">
                  <c:v>-15</c:v>
                </c:pt>
                <c:pt idx="50829">
                  <c:v>-14</c:v>
                </c:pt>
                <c:pt idx="50830">
                  <c:v>-14</c:v>
                </c:pt>
                <c:pt idx="50831">
                  <c:v>-19</c:v>
                </c:pt>
                <c:pt idx="50832">
                  <c:v>-16</c:v>
                </c:pt>
                <c:pt idx="50833">
                  <c:v>-12</c:v>
                </c:pt>
                <c:pt idx="50834">
                  <c:v>-18</c:v>
                </c:pt>
                <c:pt idx="50835">
                  <c:v>-15</c:v>
                </c:pt>
                <c:pt idx="50836">
                  <c:v>-16</c:v>
                </c:pt>
                <c:pt idx="50837">
                  <c:v>-14</c:v>
                </c:pt>
                <c:pt idx="50838">
                  <c:v>-20</c:v>
                </c:pt>
                <c:pt idx="50839">
                  <c:v>-14</c:v>
                </c:pt>
                <c:pt idx="50840">
                  <c:v>-15</c:v>
                </c:pt>
                <c:pt idx="50841">
                  <c:v>-16</c:v>
                </c:pt>
                <c:pt idx="50842">
                  <c:v>-17</c:v>
                </c:pt>
                <c:pt idx="50843">
                  <c:v>-22</c:v>
                </c:pt>
                <c:pt idx="50844">
                  <c:v>-19</c:v>
                </c:pt>
                <c:pt idx="50845">
                  <c:v>-14</c:v>
                </c:pt>
                <c:pt idx="50846">
                  <c:v>-16</c:v>
                </c:pt>
                <c:pt idx="50847">
                  <c:v>-12</c:v>
                </c:pt>
                <c:pt idx="50848">
                  <c:v>-13</c:v>
                </c:pt>
                <c:pt idx="50849">
                  <c:v>-16</c:v>
                </c:pt>
                <c:pt idx="50850">
                  <c:v>-14</c:v>
                </c:pt>
                <c:pt idx="50851">
                  <c:v>-18</c:v>
                </c:pt>
                <c:pt idx="50852">
                  <c:v>-6</c:v>
                </c:pt>
                <c:pt idx="50853">
                  <c:v>-10</c:v>
                </c:pt>
                <c:pt idx="50854">
                  <c:v>-9</c:v>
                </c:pt>
                <c:pt idx="50855">
                  <c:v>-8</c:v>
                </c:pt>
                <c:pt idx="50856">
                  <c:v>-6</c:v>
                </c:pt>
                <c:pt idx="50857">
                  <c:v>-5</c:v>
                </c:pt>
                <c:pt idx="50858">
                  <c:v>-11</c:v>
                </c:pt>
                <c:pt idx="50859">
                  <c:v>-12</c:v>
                </c:pt>
                <c:pt idx="50860">
                  <c:v>-14</c:v>
                </c:pt>
                <c:pt idx="50861">
                  <c:v>-13</c:v>
                </c:pt>
                <c:pt idx="50862">
                  <c:v>-10</c:v>
                </c:pt>
                <c:pt idx="50863">
                  <c:v>-20</c:v>
                </c:pt>
                <c:pt idx="50864">
                  <c:v>-11</c:v>
                </c:pt>
                <c:pt idx="50865">
                  <c:v>-11</c:v>
                </c:pt>
                <c:pt idx="50866">
                  <c:v>-15</c:v>
                </c:pt>
                <c:pt idx="50867">
                  <c:v>-13</c:v>
                </c:pt>
                <c:pt idx="50868">
                  <c:v>-13</c:v>
                </c:pt>
                <c:pt idx="50869">
                  <c:v>-11</c:v>
                </c:pt>
                <c:pt idx="50870">
                  <c:v>-15</c:v>
                </c:pt>
                <c:pt idx="50871">
                  <c:v>-14</c:v>
                </c:pt>
                <c:pt idx="50872">
                  <c:v>-14</c:v>
                </c:pt>
                <c:pt idx="50873">
                  <c:v>-17</c:v>
                </c:pt>
                <c:pt idx="50874">
                  <c:v>-13</c:v>
                </c:pt>
                <c:pt idx="50875">
                  <c:v>-16</c:v>
                </c:pt>
                <c:pt idx="50876">
                  <c:v>-12</c:v>
                </c:pt>
                <c:pt idx="50877">
                  <c:v>-11</c:v>
                </c:pt>
                <c:pt idx="50878">
                  <c:v>-16</c:v>
                </c:pt>
                <c:pt idx="50879">
                  <c:v>-16</c:v>
                </c:pt>
                <c:pt idx="50880">
                  <c:v>-12</c:v>
                </c:pt>
                <c:pt idx="50881">
                  <c:v>-12</c:v>
                </c:pt>
                <c:pt idx="50882">
                  <c:v>-15</c:v>
                </c:pt>
                <c:pt idx="50883">
                  <c:v>-15</c:v>
                </c:pt>
                <c:pt idx="50884">
                  <c:v>-19</c:v>
                </c:pt>
                <c:pt idx="50885">
                  <c:v>-15</c:v>
                </c:pt>
                <c:pt idx="50886">
                  <c:v>-14</c:v>
                </c:pt>
                <c:pt idx="50887">
                  <c:v>-13</c:v>
                </c:pt>
                <c:pt idx="50888">
                  <c:v>-17</c:v>
                </c:pt>
                <c:pt idx="50889">
                  <c:v>-12</c:v>
                </c:pt>
                <c:pt idx="50890">
                  <c:v>-15</c:v>
                </c:pt>
                <c:pt idx="50891">
                  <c:v>-20</c:v>
                </c:pt>
                <c:pt idx="50892">
                  <c:v>-16</c:v>
                </c:pt>
                <c:pt idx="50893">
                  <c:v>-11</c:v>
                </c:pt>
                <c:pt idx="50894">
                  <c:v>-15</c:v>
                </c:pt>
                <c:pt idx="50895">
                  <c:v>-13</c:v>
                </c:pt>
                <c:pt idx="50896">
                  <c:v>-14</c:v>
                </c:pt>
                <c:pt idx="50897">
                  <c:v>-15</c:v>
                </c:pt>
                <c:pt idx="50898">
                  <c:v>-16</c:v>
                </c:pt>
                <c:pt idx="50899">
                  <c:v>-16</c:v>
                </c:pt>
                <c:pt idx="50900">
                  <c:v>-15</c:v>
                </c:pt>
                <c:pt idx="50901">
                  <c:v>-17</c:v>
                </c:pt>
                <c:pt idx="50902">
                  <c:v>-16</c:v>
                </c:pt>
                <c:pt idx="50903">
                  <c:v>-20</c:v>
                </c:pt>
                <c:pt idx="50904">
                  <c:v>-16</c:v>
                </c:pt>
                <c:pt idx="50905">
                  <c:v>-15</c:v>
                </c:pt>
                <c:pt idx="50906">
                  <c:v>-15</c:v>
                </c:pt>
                <c:pt idx="50907">
                  <c:v>-16</c:v>
                </c:pt>
                <c:pt idx="50908">
                  <c:v>-13</c:v>
                </c:pt>
                <c:pt idx="50909">
                  <c:v>-13</c:v>
                </c:pt>
                <c:pt idx="50910">
                  <c:v>-14</c:v>
                </c:pt>
                <c:pt idx="50911">
                  <c:v>-10</c:v>
                </c:pt>
                <c:pt idx="50912">
                  <c:v>-11</c:v>
                </c:pt>
                <c:pt idx="50913">
                  <c:v>-14</c:v>
                </c:pt>
                <c:pt idx="50914">
                  <c:v>-12</c:v>
                </c:pt>
                <c:pt idx="50915">
                  <c:v>-17</c:v>
                </c:pt>
                <c:pt idx="50916">
                  <c:v>-16</c:v>
                </c:pt>
                <c:pt idx="50917">
                  <c:v>-13</c:v>
                </c:pt>
                <c:pt idx="50918">
                  <c:v>-14</c:v>
                </c:pt>
                <c:pt idx="50919">
                  <c:v>-15</c:v>
                </c:pt>
                <c:pt idx="50920">
                  <c:v>-17</c:v>
                </c:pt>
                <c:pt idx="50921">
                  <c:v>-12</c:v>
                </c:pt>
                <c:pt idx="50922">
                  <c:v>-15</c:v>
                </c:pt>
                <c:pt idx="50923">
                  <c:v>-15</c:v>
                </c:pt>
                <c:pt idx="50924">
                  <c:v>-12</c:v>
                </c:pt>
                <c:pt idx="50925">
                  <c:v>-17</c:v>
                </c:pt>
                <c:pt idx="50926">
                  <c:v>-13</c:v>
                </c:pt>
                <c:pt idx="50927">
                  <c:v>-14</c:v>
                </c:pt>
                <c:pt idx="50928">
                  <c:v>-12</c:v>
                </c:pt>
                <c:pt idx="50929">
                  <c:v>-11</c:v>
                </c:pt>
                <c:pt idx="50930">
                  <c:v>-10</c:v>
                </c:pt>
                <c:pt idx="50931">
                  <c:v>-11</c:v>
                </c:pt>
                <c:pt idx="50932">
                  <c:v>-15</c:v>
                </c:pt>
                <c:pt idx="50933">
                  <c:v>-13</c:v>
                </c:pt>
                <c:pt idx="50934">
                  <c:v>-10</c:v>
                </c:pt>
                <c:pt idx="50935">
                  <c:v>-11</c:v>
                </c:pt>
                <c:pt idx="50936">
                  <c:v>-12</c:v>
                </c:pt>
                <c:pt idx="50937">
                  <c:v>-11</c:v>
                </c:pt>
                <c:pt idx="50938">
                  <c:v>-9</c:v>
                </c:pt>
                <c:pt idx="50939">
                  <c:v>-13</c:v>
                </c:pt>
                <c:pt idx="50940">
                  <c:v>-13</c:v>
                </c:pt>
                <c:pt idx="50941">
                  <c:v>-11</c:v>
                </c:pt>
                <c:pt idx="50942">
                  <c:v>-19</c:v>
                </c:pt>
                <c:pt idx="50943">
                  <c:v>-14</c:v>
                </c:pt>
                <c:pt idx="50944">
                  <c:v>-13</c:v>
                </c:pt>
                <c:pt idx="50945">
                  <c:v>-18</c:v>
                </c:pt>
                <c:pt idx="50946">
                  <c:v>-19</c:v>
                </c:pt>
                <c:pt idx="50947">
                  <c:v>-18</c:v>
                </c:pt>
                <c:pt idx="50948">
                  <c:v>-17</c:v>
                </c:pt>
                <c:pt idx="50949">
                  <c:v>-15</c:v>
                </c:pt>
                <c:pt idx="50950">
                  <c:v>-16</c:v>
                </c:pt>
                <c:pt idx="50951">
                  <c:v>-22</c:v>
                </c:pt>
                <c:pt idx="50952">
                  <c:v>-17</c:v>
                </c:pt>
                <c:pt idx="50953">
                  <c:v>-13</c:v>
                </c:pt>
                <c:pt idx="50954">
                  <c:v>-14</c:v>
                </c:pt>
                <c:pt idx="50955">
                  <c:v>-16</c:v>
                </c:pt>
                <c:pt idx="50956">
                  <c:v>-19</c:v>
                </c:pt>
                <c:pt idx="50957">
                  <c:v>-14</c:v>
                </c:pt>
                <c:pt idx="50958">
                  <c:v>-16</c:v>
                </c:pt>
                <c:pt idx="50959">
                  <c:v>-14</c:v>
                </c:pt>
                <c:pt idx="50960">
                  <c:v>-14</c:v>
                </c:pt>
                <c:pt idx="50961">
                  <c:v>-13</c:v>
                </c:pt>
                <c:pt idx="50962">
                  <c:v>-10</c:v>
                </c:pt>
                <c:pt idx="50963">
                  <c:v>-10</c:v>
                </c:pt>
                <c:pt idx="50964">
                  <c:v>-14</c:v>
                </c:pt>
                <c:pt idx="50965">
                  <c:v>-11</c:v>
                </c:pt>
                <c:pt idx="50966">
                  <c:v>-14</c:v>
                </c:pt>
                <c:pt idx="50967">
                  <c:v>-10</c:v>
                </c:pt>
                <c:pt idx="50968">
                  <c:v>-11</c:v>
                </c:pt>
                <c:pt idx="50969">
                  <c:v>-9</c:v>
                </c:pt>
                <c:pt idx="50970">
                  <c:v>-14</c:v>
                </c:pt>
                <c:pt idx="50971">
                  <c:v>-10</c:v>
                </c:pt>
                <c:pt idx="50972">
                  <c:v>-11</c:v>
                </c:pt>
                <c:pt idx="50973">
                  <c:v>-11</c:v>
                </c:pt>
                <c:pt idx="50974">
                  <c:v>-14</c:v>
                </c:pt>
                <c:pt idx="50975">
                  <c:v>-26</c:v>
                </c:pt>
                <c:pt idx="50976">
                  <c:v>-15</c:v>
                </c:pt>
                <c:pt idx="50977">
                  <c:v>-21</c:v>
                </c:pt>
                <c:pt idx="50978">
                  <c:v>-5</c:v>
                </c:pt>
                <c:pt idx="50979">
                  <c:v>-7</c:v>
                </c:pt>
                <c:pt idx="50980">
                  <c:v>-9</c:v>
                </c:pt>
                <c:pt idx="50981">
                  <c:v>-13</c:v>
                </c:pt>
                <c:pt idx="50982">
                  <c:v>-10</c:v>
                </c:pt>
                <c:pt idx="50983">
                  <c:v>-10</c:v>
                </c:pt>
                <c:pt idx="50984">
                  <c:v>-9</c:v>
                </c:pt>
                <c:pt idx="50985">
                  <c:v>-15</c:v>
                </c:pt>
                <c:pt idx="50986">
                  <c:v>-13</c:v>
                </c:pt>
                <c:pt idx="50987">
                  <c:v>-8</c:v>
                </c:pt>
                <c:pt idx="50988">
                  <c:v>-7</c:v>
                </c:pt>
                <c:pt idx="50989">
                  <c:v>-8</c:v>
                </c:pt>
                <c:pt idx="50990">
                  <c:v>-10</c:v>
                </c:pt>
                <c:pt idx="50991">
                  <c:v>-7</c:v>
                </c:pt>
                <c:pt idx="50992">
                  <c:v>-8</c:v>
                </c:pt>
                <c:pt idx="50993">
                  <c:v>-7</c:v>
                </c:pt>
                <c:pt idx="50994">
                  <c:v>-16</c:v>
                </c:pt>
                <c:pt idx="50995">
                  <c:v>-12</c:v>
                </c:pt>
                <c:pt idx="50996">
                  <c:v>-14</c:v>
                </c:pt>
                <c:pt idx="50997">
                  <c:v>-12</c:v>
                </c:pt>
                <c:pt idx="50998">
                  <c:v>-12</c:v>
                </c:pt>
                <c:pt idx="50999">
                  <c:v>-13</c:v>
                </c:pt>
                <c:pt idx="51000">
                  <c:v>-12</c:v>
                </c:pt>
                <c:pt idx="51001">
                  <c:v>-13</c:v>
                </c:pt>
                <c:pt idx="51002">
                  <c:v>-15</c:v>
                </c:pt>
                <c:pt idx="51003">
                  <c:v>-10</c:v>
                </c:pt>
                <c:pt idx="51004">
                  <c:v>-30</c:v>
                </c:pt>
                <c:pt idx="51005">
                  <c:v>-14</c:v>
                </c:pt>
                <c:pt idx="51006">
                  <c:v>-14</c:v>
                </c:pt>
                <c:pt idx="51007">
                  <c:v>-15</c:v>
                </c:pt>
                <c:pt idx="51008">
                  <c:v>-17</c:v>
                </c:pt>
                <c:pt idx="51009">
                  <c:v>-20</c:v>
                </c:pt>
                <c:pt idx="51010">
                  <c:v>-14</c:v>
                </c:pt>
                <c:pt idx="51011">
                  <c:v>-17</c:v>
                </c:pt>
                <c:pt idx="51012">
                  <c:v>-11</c:v>
                </c:pt>
                <c:pt idx="51013">
                  <c:v>-20</c:v>
                </c:pt>
                <c:pt idx="51014">
                  <c:v>-30</c:v>
                </c:pt>
                <c:pt idx="51015">
                  <c:v>-17</c:v>
                </c:pt>
                <c:pt idx="51016">
                  <c:v>-21</c:v>
                </c:pt>
                <c:pt idx="51017">
                  <c:v>-18</c:v>
                </c:pt>
                <c:pt idx="51018">
                  <c:v>-18</c:v>
                </c:pt>
                <c:pt idx="51019">
                  <c:v>-18</c:v>
                </c:pt>
                <c:pt idx="51020">
                  <c:v>-17</c:v>
                </c:pt>
                <c:pt idx="51021">
                  <c:v>-16</c:v>
                </c:pt>
                <c:pt idx="51022">
                  <c:v>-21</c:v>
                </c:pt>
                <c:pt idx="51023">
                  <c:v>-18</c:v>
                </c:pt>
                <c:pt idx="51024">
                  <c:v>-27</c:v>
                </c:pt>
                <c:pt idx="51025">
                  <c:v>-17</c:v>
                </c:pt>
                <c:pt idx="51026">
                  <c:v>-18</c:v>
                </c:pt>
                <c:pt idx="51027">
                  <c:v>-17</c:v>
                </c:pt>
                <c:pt idx="51028">
                  <c:v>-58</c:v>
                </c:pt>
                <c:pt idx="51029">
                  <c:v>-23</c:v>
                </c:pt>
                <c:pt idx="51030">
                  <c:v>-1</c:v>
                </c:pt>
                <c:pt idx="51031">
                  <c:v>-3</c:v>
                </c:pt>
                <c:pt idx="51032">
                  <c:v>-6</c:v>
                </c:pt>
                <c:pt idx="51033">
                  <c:v>-6</c:v>
                </c:pt>
                <c:pt idx="51034">
                  <c:v>-7</c:v>
                </c:pt>
                <c:pt idx="51035">
                  <c:v>-9</c:v>
                </c:pt>
                <c:pt idx="51036">
                  <c:v>-12</c:v>
                </c:pt>
                <c:pt idx="51037">
                  <c:v>-11</c:v>
                </c:pt>
                <c:pt idx="51038">
                  <c:v>-19</c:v>
                </c:pt>
                <c:pt idx="51039">
                  <c:v>-15</c:v>
                </c:pt>
                <c:pt idx="51040">
                  <c:v>-12</c:v>
                </c:pt>
                <c:pt idx="51041">
                  <c:v>-8</c:v>
                </c:pt>
                <c:pt idx="51042">
                  <c:v>-9</c:v>
                </c:pt>
                <c:pt idx="51043">
                  <c:v>-8</c:v>
                </c:pt>
                <c:pt idx="51044">
                  <c:v>-8</c:v>
                </c:pt>
                <c:pt idx="51045">
                  <c:v>-8</c:v>
                </c:pt>
                <c:pt idx="51046">
                  <c:v>-6</c:v>
                </c:pt>
                <c:pt idx="51047">
                  <c:v>-24</c:v>
                </c:pt>
                <c:pt idx="51048">
                  <c:v>-21</c:v>
                </c:pt>
                <c:pt idx="51049">
                  <c:v>-20</c:v>
                </c:pt>
                <c:pt idx="51050">
                  <c:v>-19</c:v>
                </c:pt>
                <c:pt idx="51051">
                  <c:v>-18</c:v>
                </c:pt>
                <c:pt idx="51052">
                  <c:v>-21</c:v>
                </c:pt>
                <c:pt idx="51053">
                  <c:v>-21</c:v>
                </c:pt>
                <c:pt idx="51054">
                  <c:v>-20</c:v>
                </c:pt>
                <c:pt idx="51055">
                  <c:v>-20</c:v>
                </c:pt>
                <c:pt idx="51056">
                  <c:v>-18</c:v>
                </c:pt>
                <c:pt idx="51057">
                  <c:v>-22</c:v>
                </c:pt>
                <c:pt idx="51058">
                  <c:v>-18</c:v>
                </c:pt>
                <c:pt idx="51059">
                  <c:v>-22</c:v>
                </c:pt>
                <c:pt idx="51060">
                  <c:v>-25</c:v>
                </c:pt>
                <c:pt idx="51061">
                  <c:v>-16</c:v>
                </c:pt>
                <c:pt idx="51062">
                  <c:v>-17</c:v>
                </c:pt>
                <c:pt idx="51063">
                  <c:v>-16</c:v>
                </c:pt>
                <c:pt idx="51064">
                  <c:v>-15</c:v>
                </c:pt>
                <c:pt idx="51065">
                  <c:v>-17</c:v>
                </c:pt>
                <c:pt idx="51066">
                  <c:v>-20</c:v>
                </c:pt>
                <c:pt idx="51067">
                  <c:v>-18</c:v>
                </c:pt>
                <c:pt idx="51068">
                  <c:v>-16</c:v>
                </c:pt>
                <c:pt idx="51069">
                  <c:v>-19</c:v>
                </c:pt>
                <c:pt idx="51070">
                  <c:v>-21</c:v>
                </c:pt>
                <c:pt idx="51071">
                  <c:v>-15</c:v>
                </c:pt>
                <c:pt idx="51072">
                  <c:v>-15</c:v>
                </c:pt>
                <c:pt idx="51073">
                  <c:v>-24</c:v>
                </c:pt>
                <c:pt idx="51074">
                  <c:v>-19</c:v>
                </c:pt>
                <c:pt idx="51075">
                  <c:v>-17</c:v>
                </c:pt>
                <c:pt idx="51076">
                  <c:v>-17</c:v>
                </c:pt>
                <c:pt idx="51077">
                  <c:v>-17</c:v>
                </c:pt>
                <c:pt idx="51078">
                  <c:v>-17</c:v>
                </c:pt>
                <c:pt idx="51079">
                  <c:v>-16</c:v>
                </c:pt>
                <c:pt idx="51080">
                  <c:v>-16</c:v>
                </c:pt>
                <c:pt idx="51081">
                  <c:v>-16</c:v>
                </c:pt>
                <c:pt idx="51082">
                  <c:v>-14</c:v>
                </c:pt>
                <c:pt idx="51083">
                  <c:v>-17</c:v>
                </c:pt>
                <c:pt idx="51084">
                  <c:v>-12</c:v>
                </c:pt>
                <c:pt idx="51085">
                  <c:v>-13</c:v>
                </c:pt>
                <c:pt idx="51086">
                  <c:v>-12</c:v>
                </c:pt>
                <c:pt idx="51087">
                  <c:v>-12</c:v>
                </c:pt>
                <c:pt idx="51088">
                  <c:v>-16</c:v>
                </c:pt>
                <c:pt idx="51089">
                  <c:v>-12</c:v>
                </c:pt>
                <c:pt idx="51090">
                  <c:v>-13</c:v>
                </c:pt>
                <c:pt idx="51091">
                  <c:v>-12</c:v>
                </c:pt>
                <c:pt idx="51092">
                  <c:v>-11</c:v>
                </c:pt>
                <c:pt idx="51093">
                  <c:v>-13</c:v>
                </c:pt>
                <c:pt idx="51094">
                  <c:v>-10</c:v>
                </c:pt>
                <c:pt idx="51095">
                  <c:v>-3</c:v>
                </c:pt>
                <c:pt idx="51096">
                  <c:v>-17</c:v>
                </c:pt>
                <c:pt idx="51097">
                  <c:v>-15</c:v>
                </c:pt>
                <c:pt idx="51098">
                  <c:v>-12</c:v>
                </c:pt>
                <c:pt idx="51099">
                  <c:v>-12</c:v>
                </c:pt>
                <c:pt idx="51100">
                  <c:v>-12</c:v>
                </c:pt>
                <c:pt idx="51101">
                  <c:v>-12</c:v>
                </c:pt>
                <c:pt idx="51102">
                  <c:v>-12</c:v>
                </c:pt>
                <c:pt idx="51103">
                  <c:v>-12</c:v>
                </c:pt>
                <c:pt idx="51104">
                  <c:v>-17</c:v>
                </c:pt>
                <c:pt idx="51105">
                  <c:v>-15</c:v>
                </c:pt>
                <c:pt idx="51106">
                  <c:v>-17</c:v>
                </c:pt>
                <c:pt idx="51107">
                  <c:v>-12</c:v>
                </c:pt>
                <c:pt idx="51108">
                  <c:v>-10</c:v>
                </c:pt>
                <c:pt idx="51109">
                  <c:v>-10</c:v>
                </c:pt>
                <c:pt idx="51110">
                  <c:v>-7</c:v>
                </c:pt>
                <c:pt idx="51111">
                  <c:v>-11</c:v>
                </c:pt>
                <c:pt idx="51112">
                  <c:v>-14</c:v>
                </c:pt>
                <c:pt idx="51113">
                  <c:v>-11</c:v>
                </c:pt>
                <c:pt idx="51114">
                  <c:v>-11</c:v>
                </c:pt>
                <c:pt idx="51115">
                  <c:v>-11</c:v>
                </c:pt>
                <c:pt idx="51116">
                  <c:v>-9</c:v>
                </c:pt>
                <c:pt idx="51117">
                  <c:v>-10</c:v>
                </c:pt>
                <c:pt idx="51118">
                  <c:v>-11</c:v>
                </c:pt>
                <c:pt idx="51119">
                  <c:v>-11</c:v>
                </c:pt>
                <c:pt idx="51120">
                  <c:v>-13</c:v>
                </c:pt>
                <c:pt idx="51121">
                  <c:v>-10</c:v>
                </c:pt>
                <c:pt idx="51122">
                  <c:v>-8</c:v>
                </c:pt>
                <c:pt idx="51123">
                  <c:v>-9</c:v>
                </c:pt>
                <c:pt idx="51124">
                  <c:v>-9</c:v>
                </c:pt>
                <c:pt idx="51125">
                  <c:v>-12</c:v>
                </c:pt>
                <c:pt idx="51126">
                  <c:v>-9</c:v>
                </c:pt>
                <c:pt idx="51127">
                  <c:v>-10</c:v>
                </c:pt>
                <c:pt idx="51128">
                  <c:v>-3</c:v>
                </c:pt>
                <c:pt idx="51129">
                  <c:v>-8</c:v>
                </c:pt>
                <c:pt idx="51130">
                  <c:v>102</c:v>
                </c:pt>
                <c:pt idx="51131">
                  <c:v>-8</c:v>
                </c:pt>
                <c:pt idx="51132">
                  <c:v>-9</c:v>
                </c:pt>
                <c:pt idx="51133">
                  <c:v>-7</c:v>
                </c:pt>
                <c:pt idx="51134">
                  <c:v>-8</c:v>
                </c:pt>
                <c:pt idx="51135">
                  <c:v>-11</c:v>
                </c:pt>
                <c:pt idx="51136">
                  <c:v>-10</c:v>
                </c:pt>
                <c:pt idx="51137">
                  <c:v>-9</c:v>
                </c:pt>
                <c:pt idx="51138">
                  <c:v>-3</c:v>
                </c:pt>
                <c:pt idx="51139">
                  <c:v>37</c:v>
                </c:pt>
                <c:pt idx="51140">
                  <c:v>-5</c:v>
                </c:pt>
                <c:pt idx="51141">
                  <c:v>-76</c:v>
                </c:pt>
                <c:pt idx="51142">
                  <c:v>-13</c:v>
                </c:pt>
                <c:pt idx="51143">
                  <c:v>-13</c:v>
                </c:pt>
                <c:pt idx="51144">
                  <c:v>-18</c:v>
                </c:pt>
                <c:pt idx="51145">
                  <c:v>-13</c:v>
                </c:pt>
                <c:pt idx="51146">
                  <c:v>-12</c:v>
                </c:pt>
                <c:pt idx="51147">
                  <c:v>-14</c:v>
                </c:pt>
                <c:pt idx="51148">
                  <c:v>-17</c:v>
                </c:pt>
                <c:pt idx="51149">
                  <c:v>-14</c:v>
                </c:pt>
                <c:pt idx="51150">
                  <c:v>-19</c:v>
                </c:pt>
                <c:pt idx="51151">
                  <c:v>-16</c:v>
                </c:pt>
                <c:pt idx="51152">
                  <c:v>-18</c:v>
                </c:pt>
                <c:pt idx="51153">
                  <c:v>-17</c:v>
                </c:pt>
                <c:pt idx="51154">
                  <c:v>-11</c:v>
                </c:pt>
                <c:pt idx="51155">
                  <c:v>-13</c:v>
                </c:pt>
                <c:pt idx="51156">
                  <c:v>-12</c:v>
                </c:pt>
                <c:pt idx="51157">
                  <c:v>-11</c:v>
                </c:pt>
                <c:pt idx="51158">
                  <c:v>-14</c:v>
                </c:pt>
                <c:pt idx="51159">
                  <c:v>-14</c:v>
                </c:pt>
                <c:pt idx="51160">
                  <c:v>-10</c:v>
                </c:pt>
                <c:pt idx="51161">
                  <c:v>-26</c:v>
                </c:pt>
                <c:pt idx="51162">
                  <c:v>-14</c:v>
                </c:pt>
                <c:pt idx="51163">
                  <c:v>-12</c:v>
                </c:pt>
                <c:pt idx="51164">
                  <c:v>-10</c:v>
                </c:pt>
                <c:pt idx="51165">
                  <c:v>-13</c:v>
                </c:pt>
                <c:pt idx="51166">
                  <c:v>-24</c:v>
                </c:pt>
                <c:pt idx="51167">
                  <c:v>-15</c:v>
                </c:pt>
                <c:pt idx="51168">
                  <c:v>-14</c:v>
                </c:pt>
                <c:pt idx="51169">
                  <c:v>-12</c:v>
                </c:pt>
                <c:pt idx="51170">
                  <c:v>-10</c:v>
                </c:pt>
                <c:pt idx="51171">
                  <c:v>-10</c:v>
                </c:pt>
                <c:pt idx="51172">
                  <c:v>-18</c:v>
                </c:pt>
                <c:pt idx="51173">
                  <c:v>-13</c:v>
                </c:pt>
                <c:pt idx="51174">
                  <c:v>-14</c:v>
                </c:pt>
                <c:pt idx="51175">
                  <c:v>-14</c:v>
                </c:pt>
                <c:pt idx="51176">
                  <c:v>-21</c:v>
                </c:pt>
                <c:pt idx="51177">
                  <c:v>-7</c:v>
                </c:pt>
                <c:pt idx="51178">
                  <c:v>-9</c:v>
                </c:pt>
                <c:pt idx="51179">
                  <c:v>-8</c:v>
                </c:pt>
                <c:pt idx="51180">
                  <c:v>-13</c:v>
                </c:pt>
                <c:pt idx="51181">
                  <c:v>-12</c:v>
                </c:pt>
                <c:pt idx="51182">
                  <c:v>-8</c:v>
                </c:pt>
                <c:pt idx="51183">
                  <c:v>-9</c:v>
                </c:pt>
                <c:pt idx="51184">
                  <c:v>-17</c:v>
                </c:pt>
                <c:pt idx="51185">
                  <c:v>-10</c:v>
                </c:pt>
                <c:pt idx="51186">
                  <c:v>-9</c:v>
                </c:pt>
                <c:pt idx="51187">
                  <c:v>-8</c:v>
                </c:pt>
                <c:pt idx="51188">
                  <c:v>-10</c:v>
                </c:pt>
                <c:pt idx="51189">
                  <c:v>-8</c:v>
                </c:pt>
                <c:pt idx="51190">
                  <c:v>-7</c:v>
                </c:pt>
                <c:pt idx="51191">
                  <c:v>-11</c:v>
                </c:pt>
                <c:pt idx="51192">
                  <c:v>-10</c:v>
                </c:pt>
                <c:pt idx="51193">
                  <c:v>-9</c:v>
                </c:pt>
                <c:pt idx="51194">
                  <c:v>-10</c:v>
                </c:pt>
                <c:pt idx="51195">
                  <c:v>-8</c:v>
                </c:pt>
                <c:pt idx="51196">
                  <c:v>-8</c:v>
                </c:pt>
                <c:pt idx="51197">
                  <c:v>-10</c:v>
                </c:pt>
                <c:pt idx="51198">
                  <c:v>-9</c:v>
                </c:pt>
                <c:pt idx="51199">
                  <c:v>-11</c:v>
                </c:pt>
                <c:pt idx="51200">
                  <c:v>-10</c:v>
                </c:pt>
                <c:pt idx="51201">
                  <c:v>-7</c:v>
                </c:pt>
                <c:pt idx="51202">
                  <c:v>-8</c:v>
                </c:pt>
                <c:pt idx="51203">
                  <c:v>-9</c:v>
                </c:pt>
                <c:pt idx="51204">
                  <c:v>-9</c:v>
                </c:pt>
                <c:pt idx="51205">
                  <c:v>-11</c:v>
                </c:pt>
                <c:pt idx="51206">
                  <c:v>-13</c:v>
                </c:pt>
                <c:pt idx="51207">
                  <c:v>-11</c:v>
                </c:pt>
                <c:pt idx="51208">
                  <c:v>-9</c:v>
                </c:pt>
                <c:pt idx="51209">
                  <c:v>-11</c:v>
                </c:pt>
                <c:pt idx="51210">
                  <c:v>-12</c:v>
                </c:pt>
                <c:pt idx="51211">
                  <c:v>-16</c:v>
                </c:pt>
                <c:pt idx="51212">
                  <c:v>-8</c:v>
                </c:pt>
                <c:pt idx="51213">
                  <c:v>-14</c:v>
                </c:pt>
                <c:pt idx="51214">
                  <c:v>-16</c:v>
                </c:pt>
                <c:pt idx="51215">
                  <c:v>-13</c:v>
                </c:pt>
                <c:pt idx="51216">
                  <c:v>-22</c:v>
                </c:pt>
                <c:pt idx="51217">
                  <c:v>-15</c:v>
                </c:pt>
                <c:pt idx="51218">
                  <c:v>-19</c:v>
                </c:pt>
                <c:pt idx="51219">
                  <c:v>-20</c:v>
                </c:pt>
                <c:pt idx="51220">
                  <c:v>-18</c:v>
                </c:pt>
                <c:pt idx="51221">
                  <c:v>-25</c:v>
                </c:pt>
                <c:pt idx="51222">
                  <c:v>-12</c:v>
                </c:pt>
                <c:pt idx="51223">
                  <c:v>-14</c:v>
                </c:pt>
                <c:pt idx="51224">
                  <c:v>-10</c:v>
                </c:pt>
                <c:pt idx="51225">
                  <c:v>-19</c:v>
                </c:pt>
                <c:pt idx="51226">
                  <c:v>-19</c:v>
                </c:pt>
                <c:pt idx="51227">
                  <c:v>-15</c:v>
                </c:pt>
                <c:pt idx="51228">
                  <c:v>-15</c:v>
                </c:pt>
                <c:pt idx="51229">
                  <c:v>-13</c:v>
                </c:pt>
                <c:pt idx="51230">
                  <c:v>-9</c:v>
                </c:pt>
                <c:pt idx="51231">
                  <c:v>-8</c:v>
                </c:pt>
                <c:pt idx="51232">
                  <c:v>-9</c:v>
                </c:pt>
                <c:pt idx="51233">
                  <c:v>-10</c:v>
                </c:pt>
                <c:pt idx="51234">
                  <c:v>-10</c:v>
                </c:pt>
                <c:pt idx="51235">
                  <c:v>-18</c:v>
                </c:pt>
                <c:pt idx="51236">
                  <c:v>-16</c:v>
                </c:pt>
                <c:pt idx="51237">
                  <c:v>-15</c:v>
                </c:pt>
                <c:pt idx="51238">
                  <c:v>-14</c:v>
                </c:pt>
                <c:pt idx="51239">
                  <c:v>-20</c:v>
                </c:pt>
                <c:pt idx="51240">
                  <c:v>-18</c:v>
                </c:pt>
                <c:pt idx="51241">
                  <c:v>-15</c:v>
                </c:pt>
                <c:pt idx="51242">
                  <c:v>-12</c:v>
                </c:pt>
                <c:pt idx="51243">
                  <c:v>-11</c:v>
                </c:pt>
                <c:pt idx="51244">
                  <c:v>-10</c:v>
                </c:pt>
                <c:pt idx="51245">
                  <c:v>-11</c:v>
                </c:pt>
                <c:pt idx="51246">
                  <c:v>-15</c:v>
                </c:pt>
                <c:pt idx="51247">
                  <c:v>-17</c:v>
                </c:pt>
                <c:pt idx="51248">
                  <c:v>-24</c:v>
                </c:pt>
                <c:pt idx="51249">
                  <c:v>-10</c:v>
                </c:pt>
                <c:pt idx="51250">
                  <c:v>-11</c:v>
                </c:pt>
                <c:pt idx="51251">
                  <c:v>-9</c:v>
                </c:pt>
                <c:pt idx="51252">
                  <c:v>-9</c:v>
                </c:pt>
                <c:pt idx="51253">
                  <c:v>-11</c:v>
                </c:pt>
                <c:pt idx="51254">
                  <c:v>-11</c:v>
                </c:pt>
                <c:pt idx="51255">
                  <c:v>-14</c:v>
                </c:pt>
                <c:pt idx="51256">
                  <c:v>-10</c:v>
                </c:pt>
                <c:pt idx="51257">
                  <c:v>-11</c:v>
                </c:pt>
                <c:pt idx="51258">
                  <c:v>-11</c:v>
                </c:pt>
                <c:pt idx="51259">
                  <c:v>-11</c:v>
                </c:pt>
                <c:pt idx="51260">
                  <c:v>-10</c:v>
                </c:pt>
                <c:pt idx="51261">
                  <c:v>-2</c:v>
                </c:pt>
                <c:pt idx="51262">
                  <c:v>-7</c:v>
                </c:pt>
                <c:pt idx="51263">
                  <c:v>-7</c:v>
                </c:pt>
                <c:pt idx="51264">
                  <c:v>-7</c:v>
                </c:pt>
                <c:pt idx="51265">
                  <c:v>-6</c:v>
                </c:pt>
                <c:pt idx="51266">
                  <c:v>-7</c:v>
                </c:pt>
                <c:pt idx="51267">
                  <c:v>-5</c:v>
                </c:pt>
                <c:pt idx="51268">
                  <c:v>-10</c:v>
                </c:pt>
                <c:pt idx="51269">
                  <c:v>-11</c:v>
                </c:pt>
                <c:pt idx="51270">
                  <c:v>-11</c:v>
                </c:pt>
                <c:pt idx="51271">
                  <c:v>-12</c:v>
                </c:pt>
                <c:pt idx="51272">
                  <c:v>-11</c:v>
                </c:pt>
                <c:pt idx="51273">
                  <c:v>-15</c:v>
                </c:pt>
                <c:pt idx="51274">
                  <c:v>-14</c:v>
                </c:pt>
                <c:pt idx="51275">
                  <c:v>-13</c:v>
                </c:pt>
                <c:pt idx="51276">
                  <c:v>-15</c:v>
                </c:pt>
                <c:pt idx="51277">
                  <c:v>-12</c:v>
                </c:pt>
                <c:pt idx="51278">
                  <c:v>-11</c:v>
                </c:pt>
                <c:pt idx="51279">
                  <c:v>-18</c:v>
                </c:pt>
                <c:pt idx="51280">
                  <c:v>-11</c:v>
                </c:pt>
                <c:pt idx="51281">
                  <c:v>-8</c:v>
                </c:pt>
                <c:pt idx="51282">
                  <c:v>-12</c:v>
                </c:pt>
                <c:pt idx="51283">
                  <c:v>-11</c:v>
                </c:pt>
                <c:pt idx="51284">
                  <c:v>-13</c:v>
                </c:pt>
                <c:pt idx="51285">
                  <c:v>-11</c:v>
                </c:pt>
                <c:pt idx="51286">
                  <c:v>-12</c:v>
                </c:pt>
                <c:pt idx="51287">
                  <c:v>-13</c:v>
                </c:pt>
                <c:pt idx="51288">
                  <c:v>-15</c:v>
                </c:pt>
                <c:pt idx="51289">
                  <c:v>-9</c:v>
                </c:pt>
                <c:pt idx="51290">
                  <c:v>-11</c:v>
                </c:pt>
                <c:pt idx="51291">
                  <c:v>-14</c:v>
                </c:pt>
                <c:pt idx="51292">
                  <c:v>-22</c:v>
                </c:pt>
                <c:pt idx="51293">
                  <c:v>-18</c:v>
                </c:pt>
                <c:pt idx="51294">
                  <c:v>-20</c:v>
                </c:pt>
                <c:pt idx="51295">
                  <c:v>-20</c:v>
                </c:pt>
                <c:pt idx="51296">
                  <c:v>-21</c:v>
                </c:pt>
                <c:pt idx="51297">
                  <c:v>-21</c:v>
                </c:pt>
                <c:pt idx="51298">
                  <c:v>-21</c:v>
                </c:pt>
                <c:pt idx="51299">
                  <c:v>-20</c:v>
                </c:pt>
                <c:pt idx="51300">
                  <c:v>-21</c:v>
                </c:pt>
                <c:pt idx="51301">
                  <c:v>-24</c:v>
                </c:pt>
                <c:pt idx="51302">
                  <c:v>-22</c:v>
                </c:pt>
                <c:pt idx="51303">
                  <c:v>-21</c:v>
                </c:pt>
                <c:pt idx="51304">
                  <c:v>-17</c:v>
                </c:pt>
                <c:pt idx="51305">
                  <c:v>-14</c:v>
                </c:pt>
                <c:pt idx="51306">
                  <c:v>-17</c:v>
                </c:pt>
                <c:pt idx="51307">
                  <c:v>-18</c:v>
                </c:pt>
                <c:pt idx="51308">
                  <c:v>-23</c:v>
                </c:pt>
                <c:pt idx="51309">
                  <c:v>-13</c:v>
                </c:pt>
                <c:pt idx="51310">
                  <c:v>-16</c:v>
                </c:pt>
                <c:pt idx="51311">
                  <c:v>-21</c:v>
                </c:pt>
                <c:pt idx="51312">
                  <c:v>-20</c:v>
                </c:pt>
                <c:pt idx="51313">
                  <c:v>-19</c:v>
                </c:pt>
                <c:pt idx="51314">
                  <c:v>-15</c:v>
                </c:pt>
                <c:pt idx="51315">
                  <c:v>-17</c:v>
                </c:pt>
                <c:pt idx="51316">
                  <c:v>-10</c:v>
                </c:pt>
                <c:pt idx="51317">
                  <c:v>-10</c:v>
                </c:pt>
                <c:pt idx="51318">
                  <c:v>-12</c:v>
                </c:pt>
                <c:pt idx="51319">
                  <c:v>-9</c:v>
                </c:pt>
                <c:pt idx="51320">
                  <c:v>-10</c:v>
                </c:pt>
                <c:pt idx="51321">
                  <c:v>-5</c:v>
                </c:pt>
                <c:pt idx="51322">
                  <c:v>-9</c:v>
                </c:pt>
                <c:pt idx="51323">
                  <c:v>-5</c:v>
                </c:pt>
                <c:pt idx="51324">
                  <c:v>-12</c:v>
                </c:pt>
                <c:pt idx="51325">
                  <c:v>-10</c:v>
                </c:pt>
                <c:pt idx="51326">
                  <c:v>-9</c:v>
                </c:pt>
                <c:pt idx="51327">
                  <c:v>-9</c:v>
                </c:pt>
                <c:pt idx="51328">
                  <c:v>-11</c:v>
                </c:pt>
                <c:pt idx="51329">
                  <c:v>-10</c:v>
                </c:pt>
                <c:pt idx="51330">
                  <c:v>-11</c:v>
                </c:pt>
                <c:pt idx="51331">
                  <c:v>-11</c:v>
                </c:pt>
                <c:pt idx="51332">
                  <c:v>-11</c:v>
                </c:pt>
                <c:pt idx="51333">
                  <c:v>-11</c:v>
                </c:pt>
                <c:pt idx="51334">
                  <c:v>-13</c:v>
                </c:pt>
                <c:pt idx="51335">
                  <c:v>-15</c:v>
                </c:pt>
                <c:pt idx="51336">
                  <c:v>-12</c:v>
                </c:pt>
                <c:pt idx="51337">
                  <c:v>-10</c:v>
                </c:pt>
                <c:pt idx="51338">
                  <c:v>-9</c:v>
                </c:pt>
                <c:pt idx="51339">
                  <c:v>-9</c:v>
                </c:pt>
                <c:pt idx="51340">
                  <c:v>-9</c:v>
                </c:pt>
                <c:pt idx="51341">
                  <c:v>-12</c:v>
                </c:pt>
                <c:pt idx="51342">
                  <c:v>-6</c:v>
                </c:pt>
                <c:pt idx="51343">
                  <c:v>-8</c:v>
                </c:pt>
                <c:pt idx="51344">
                  <c:v>-13</c:v>
                </c:pt>
                <c:pt idx="51345">
                  <c:v>-12</c:v>
                </c:pt>
                <c:pt idx="51346">
                  <c:v>-12</c:v>
                </c:pt>
                <c:pt idx="51347">
                  <c:v>-18</c:v>
                </c:pt>
                <c:pt idx="51348">
                  <c:v>-18</c:v>
                </c:pt>
                <c:pt idx="51349">
                  <c:v>-11</c:v>
                </c:pt>
                <c:pt idx="51350">
                  <c:v>-11</c:v>
                </c:pt>
                <c:pt idx="51351">
                  <c:v>-14</c:v>
                </c:pt>
                <c:pt idx="51352">
                  <c:v>-13</c:v>
                </c:pt>
                <c:pt idx="51353">
                  <c:v>-12</c:v>
                </c:pt>
                <c:pt idx="51354">
                  <c:v>-13</c:v>
                </c:pt>
                <c:pt idx="51355">
                  <c:v>-10</c:v>
                </c:pt>
                <c:pt idx="51356">
                  <c:v>-10</c:v>
                </c:pt>
                <c:pt idx="51357">
                  <c:v>-8</c:v>
                </c:pt>
                <c:pt idx="51358">
                  <c:v>-9</c:v>
                </c:pt>
                <c:pt idx="51359">
                  <c:v>-10</c:v>
                </c:pt>
                <c:pt idx="51360">
                  <c:v>-11</c:v>
                </c:pt>
                <c:pt idx="51361">
                  <c:v>-11</c:v>
                </c:pt>
                <c:pt idx="51362">
                  <c:v>-11</c:v>
                </c:pt>
                <c:pt idx="51363">
                  <c:v>-10</c:v>
                </c:pt>
                <c:pt idx="51364">
                  <c:v>-10</c:v>
                </c:pt>
                <c:pt idx="51365">
                  <c:v>-11</c:v>
                </c:pt>
                <c:pt idx="51366">
                  <c:v>-11</c:v>
                </c:pt>
                <c:pt idx="51367">
                  <c:v>-15</c:v>
                </c:pt>
                <c:pt idx="51368">
                  <c:v>-13</c:v>
                </c:pt>
                <c:pt idx="51369">
                  <c:v>-13</c:v>
                </c:pt>
                <c:pt idx="51370">
                  <c:v>-16</c:v>
                </c:pt>
                <c:pt idx="51371">
                  <c:v>-13</c:v>
                </c:pt>
                <c:pt idx="51372">
                  <c:v>-12</c:v>
                </c:pt>
                <c:pt idx="51373">
                  <c:v>-13</c:v>
                </c:pt>
                <c:pt idx="51374">
                  <c:v>-10</c:v>
                </c:pt>
                <c:pt idx="51375">
                  <c:v>-11</c:v>
                </c:pt>
                <c:pt idx="51376">
                  <c:v>-12</c:v>
                </c:pt>
                <c:pt idx="51377">
                  <c:v>-11</c:v>
                </c:pt>
                <c:pt idx="51378">
                  <c:v>-13</c:v>
                </c:pt>
                <c:pt idx="51379">
                  <c:v>-10</c:v>
                </c:pt>
                <c:pt idx="51380">
                  <c:v>-17</c:v>
                </c:pt>
                <c:pt idx="51381">
                  <c:v>-21</c:v>
                </c:pt>
                <c:pt idx="51382">
                  <c:v>-13</c:v>
                </c:pt>
                <c:pt idx="51383">
                  <c:v>-15</c:v>
                </c:pt>
                <c:pt idx="51384">
                  <c:v>-28</c:v>
                </c:pt>
                <c:pt idx="51385">
                  <c:v>-15</c:v>
                </c:pt>
                <c:pt idx="51386">
                  <c:v>-14</c:v>
                </c:pt>
                <c:pt idx="51387">
                  <c:v>-14</c:v>
                </c:pt>
                <c:pt idx="51388">
                  <c:v>-15</c:v>
                </c:pt>
                <c:pt idx="51389">
                  <c:v>-18</c:v>
                </c:pt>
                <c:pt idx="51390">
                  <c:v>-18</c:v>
                </c:pt>
                <c:pt idx="51391">
                  <c:v>-15</c:v>
                </c:pt>
                <c:pt idx="51392">
                  <c:v>-6</c:v>
                </c:pt>
                <c:pt idx="51393">
                  <c:v>-6</c:v>
                </c:pt>
                <c:pt idx="51394">
                  <c:v>-8</c:v>
                </c:pt>
                <c:pt idx="51395">
                  <c:v>-9</c:v>
                </c:pt>
                <c:pt idx="51396">
                  <c:v>-11</c:v>
                </c:pt>
                <c:pt idx="51397">
                  <c:v>-11</c:v>
                </c:pt>
                <c:pt idx="51398">
                  <c:v>-12</c:v>
                </c:pt>
                <c:pt idx="51399">
                  <c:v>-2</c:v>
                </c:pt>
                <c:pt idx="51400">
                  <c:v>-6</c:v>
                </c:pt>
                <c:pt idx="51401">
                  <c:v>-12</c:v>
                </c:pt>
                <c:pt idx="51402">
                  <c:v>-13</c:v>
                </c:pt>
                <c:pt idx="51403">
                  <c:v>-8</c:v>
                </c:pt>
                <c:pt idx="51404">
                  <c:v>-9</c:v>
                </c:pt>
                <c:pt idx="51405">
                  <c:v>-11</c:v>
                </c:pt>
                <c:pt idx="51406">
                  <c:v>-11</c:v>
                </c:pt>
                <c:pt idx="51407">
                  <c:v>-11</c:v>
                </c:pt>
                <c:pt idx="51408">
                  <c:v>-13</c:v>
                </c:pt>
                <c:pt idx="51409">
                  <c:v>-12</c:v>
                </c:pt>
                <c:pt idx="51410">
                  <c:v>-11</c:v>
                </c:pt>
                <c:pt idx="51411">
                  <c:v>-16</c:v>
                </c:pt>
                <c:pt idx="51412">
                  <c:v>-13</c:v>
                </c:pt>
                <c:pt idx="51413">
                  <c:v>-17</c:v>
                </c:pt>
                <c:pt idx="51414">
                  <c:v>-16</c:v>
                </c:pt>
                <c:pt idx="51415">
                  <c:v>-12</c:v>
                </c:pt>
                <c:pt idx="51416">
                  <c:v>-14</c:v>
                </c:pt>
                <c:pt idx="51417">
                  <c:v>-10</c:v>
                </c:pt>
                <c:pt idx="51418">
                  <c:v>-11</c:v>
                </c:pt>
                <c:pt idx="51419">
                  <c:v>-12</c:v>
                </c:pt>
                <c:pt idx="51420">
                  <c:v>-10</c:v>
                </c:pt>
                <c:pt idx="51421">
                  <c:v>-16</c:v>
                </c:pt>
                <c:pt idx="51422">
                  <c:v>-15</c:v>
                </c:pt>
                <c:pt idx="51423">
                  <c:v>6</c:v>
                </c:pt>
                <c:pt idx="51424">
                  <c:v>-6</c:v>
                </c:pt>
                <c:pt idx="51425">
                  <c:v>-25</c:v>
                </c:pt>
                <c:pt idx="51426">
                  <c:v>-13</c:v>
                </c:pt>
                <c:pt idx="51427">
                  <c:v>-13</c:v>
                </c:pt>
                <c:pt idx="51428">
                  <c:v>-11</c:v>
                </c:pt>
                <c:pt idx="51429">
                  <c:v>-21</c:v>
                </c:pt>
                <c:pt idx="51430">
                  <c:v>-20</c:v>
                </c:pt>
                <c:pt idx="51431">
                  <c:v>-9</c:v>
                </c:pt>
                <c:pt idx="51432">
                  <c:v>-14</c:v>
                </c:pt>
                <c:pt idx="51433">
                  <c:v>-11</c:v>
                </c:pt>
                <c:pt idx="51434">
                  <c:v>-13</c:v>
                </c:pt>
                <c:pt idx="51435">
                  <c:v>-10</c:v>
                </c:pt>
                <c:pt idx="51436">
                  <c:v>-12</c:v>
                </c:pt>
                <c:pt idx="51437">
                  <c:v>-18</c:v>
                </c:pt>
                <c:pt idx="51438">
                  <c:v>-11</c:v>
                </c:pt>
                <c:pt idx="51439">
                  <c:v>-15</c:v>
                </c:pt>
                <c:pt idx="51440">
                  <c:v>-12</c:v>
                </c:pt>
                <c:pt idx="51441">
                  <c:v>-13</c:v>
                </c:pt>
                <c:pt idx="51442">
                  <c:v>-12</c:v>
                </c:pt>
                <c:pt idx="51443">
                  <c:v>-13</c:v>
                </c:pt>
                <c:pt idx="51444">
                  <c:v>-10</c:v>
                </c:pt>
                <c:pt idx="51445">
                  <c:v>-10</c:v>
                </c:pt>
                <c:pt idx="51446">
                  <c:v>-10</c:v>
                </c:pt>
                <c:pt idx="51447">
                  <c:v>-10</c:v>
                </c:pt>
                <c:pt idx="51448">
                  <c:v>-14</c:v>
                </c:pt>
                <c:pt idx="51449">
                  <c:v>-11</c:v>
                </c:pt>
                <c:pt idx="51450">
                  <c:v>-11</c:v>
                </c:pt>
                <c:pt idx="51451">
                  <c:v>-12</c:v>
                </c:pt>
                <c:pt idx="51452">
                  <c:v>-10</c:v>
                </c:pt>
                <c:pt idx="51453">
                  <c:v>-12</c:v>
                </c:pt>
                <c:pt idx="51454">
                  <c:v>-13</c:v>
                </c:pt>
                <c:pt idx="51455">
                  <c:v>-13</c:v>
                </c:pt>
                <c:pt idx="51456">
                  <c:v>-11</c:v>
                </c:pt>
                <c:pt idx="51457">
                  <c:v>-9</c:v>
                </c:pt>
                <c:pt idx="51458">
                  <c:v>-12</c:v>
                </c:pt>
                <c:pt idx="51459">
                  <c:v>-11</c:v>
                </c:pt>
                <c:pt idx="51460">
                  <c:v>-12</c:v>
                </c:pt>
                <c:pt idx="51461">
                  <c:v>-14</c:v>
                </c:pt>
                <c:pt idx="51462">
                  <c:v>-9</c:v>
                </c:pt>
                <c:pt idx="51463">
                  <c:v>-13</c:v>
                </c:pt>
                <c:pt idx="51464">
                  <c:v>-14</c:v>
                </c:pt>
                <c:pt idx="51465">
                  <c:v>-12</c:v>
                </c:pt>
                <c:pt idx="51466">
                  <c:v>-10</c:v>
                </c:pt>
                <c:pt idx="51467">
                  <c:v>-11</c:v>
                </c:pt>
                <c:pt idx="51468">
                  <c:v>-10</c:v>
                </c:pt>
                <c:pt idx="51469">
                  <c:v>-18</c:v>
                </c:pt>
                <c:pt idx="51470">
                  <c:v>-10</c:v>
                </c:pt>
                <c:pt idx="51471">
                  <c:v>-11</c:v>
                </c:pt>
                <c:pt idx="51472">
                  <c:v>-12</c:v>
                </c:pt>
                <c:pt idx="51473">
                  <c:v>-11</c:v>
                </c:pt>
                <c:pt idx="51474">
                  <c:v>-10</c:v>
                </c:pt>
                <c:pt idx="51475">
                  <c:v>-9</c:v>
                </c:pt>
                <c:pt idx="51476">
                  <c:v>-14</c:v>
                </c:pt>
                <c:pt idx="51477">
                  <c:v>-10</c:v>
                </c:pt>
                <c:pt idx="51478">
                  <c:v>-12</c:v>
                </c:pt>
                <c:pt idx="51479">
                  <c:v>-9</c:v>
                </c:pt>
                <c:pt idx="51480">
                  <c:v>-13</c:v>
                </c:pt>
                <c:pt idx="51481">
                  <c:v>-17</c:v>
                </c:pt>
                <c:pt idx="51482">
                  <c:v>-13</c:v>
                </c:pt>
                <c:pt idx="51483">
                  <c:v>-13</c:v>
                </c:pt>
                <c:pt idx="51484">
                  <c:v>-11</c:v>
                </c:pt>
                <c:pt idx="51485">
                  <c:v>-13</c:v>
                </c:pt>
                <c:pt idx="51486">
                  <c:v>-13</c:v>
                </c:pt>
                <c:pt idx="51487">
                  <c:v>-12</c:v>
                </c:pt>
                <c:pt idx="51488">
                  <c:v>-20</c:v>
                </c:pt>
                <c:pt idx="51489">
                  <c:v>-18</c:v>
                </c:pt>
                <c:pt idx="51490">
                  <c:v>-14</c:v>
                </c:pt>
                <c:pt idx="51491">
                  <c:v>-17</c:v>
                </c:pt>
                <c:pt idx="51492">
                  <c:v>-13</c:v>
                </c:pt>
                <c:pt idx="51493">
                  <c:v>-15</c:v>
                </c:pt>
                <c:pt idx="51494">
                  <c:v>-17</c:v>
                </c:pt>
                <c:pt idx="51495">
                  <c:v>-18</c:v>
                </c:pt>
                <c:pt idx="51496">
                  <c:v>-18</c:v>
                </c:pt>
                <c:pt idx="51497">
                  <c:v>-19</c:v>
                </c:pt>
                <c:pt idx="51498">
                  <c:v>-18</c:v>
                </c:pt>
                <c:pt idx="51499">
                  <c:v>-17</c:v>
                </c:pt>
                <c:pt idx="51500">
                  <c:v>-14</c:v>
                </c:pt>
                <c:pt idx="51501">
                  <c:v>-19</c:v>
                </c:pt>
                <c:pt idx="51502">
                  <c:v>-21</c:v>
                </c:pt>
                <c:pt idx="51503">
                  <c:v>-22</c:v>
                </c:pt>
                <c:pt idx="51504">
                  <c:v>-22</c:v>
                </c:pt>
                <c:pt idx="51505">
                  <c:v>-29</c:v>
                </c:pt>
                <c:pt idx="51506">
                  <c:v>-19</c:v>
                </c:pt>
                <c:pt idx="51507">
                  <c:v>-19</c:v>
                </c:pt>
                <c:pt idx="51508">
                  <c:v>-23</c:v>
                </c:pt>
                <c:pt idx="51509">
                  <c:v>-26</c:v>
                </c:pt>
                <c:pt idx="51510">
                  <c:v>-24</c:v>
                </c:pt>
                <c:pt idx="51511">
                  <c:v>-23</c:v>
                </c:pt>
                <c:pt idx="51512">
                  <c:v>-24</c:v>
                </c:pt>
                <c:pt idx="51513">
                  <c:v>-16</c:v>
                </c:pt>
                <c:pt idx="51514">
                  <c:v>-12</c:v>
                </c:pt>
                <c:pt idx="51515">
                  <c:v>-10</c:v>
                </c:pt>
                <c:pt idx="51516">
                  <c:v>-13</c:v>
                </c:pt>
                <c:pt idx="51517">
                  <c:v>-10</c:v>
                </c:pt>
                <c:pt idx="51518">
                  <c:v>-15</c:v>
                </c:pt>
                <c:pt idx="51519">
                  <c:v>-15</c:v>
                </c:pt>
                <c:pt idx="51520">
                  <c:v>-14</c:v>
                </c:pt>
                <c:pt idx="51521">
                  <c:v>-15</c:v>
                </c:pt>
                <c:pt idx="51522">
                  <c:v>-11</c:v>
                </c:pt>
                <c:pt idx="51523">
                  <c:v>-13</c:v>
                </c:pt>
                <c:pt idx="51524">
                  <c:v>-12</c:v>
                </c:pt>
                <c:pt idx="51525">
                  <c:v>-9</c:v>
                </c:pt>
                <c:pt idx="51526">
                  <c:v>-7</c:v>
                </c:pt>
                <c:pt idx="51527">
                  <c:v>-9</c:v>
                </c:pt>
                <c:pt idx="51528">
                  <c:v>-8</c:v>
                </c:pt>
                <c:pt idx="51529">
                  <c:v>-11</c:v>
                </c:pt>
                <c:pt idx="51530">
                  <c:v>-9</c:v>
                </c:pt>
                <c:pt idx="51531">
                  <c:v>-8</c:v>
                </c:pt>
                <c:pt idx="51532">
                  <c:v>-7</c:v>
                </c:pt>
                <c:pt idx="51533">
                  <c:v>-9</c:v>
                </c:pt>
                <c:pt idx="51534">
                  <c:v>-8</c:v>
                </c:pt>
                <c:pt idx="51535">
                  <c:v>-9</c:v>
                </c:pt>
                <c:pt idx="51536">
                  <c:v>-8</c:v>
                </c:pt>
                <c:pt idx="51537">
                  <c:v>-11</c:v>
                </c:pt>
                <c:pt idx="51538">
                  <c:v>-9</c:v>
                </c:pt>
                <c:pt idx="51539">
                  <c:v>-11</c:v>
                </c:pt>
                <c:pt idx="51540">
                  <c:v>-10</c:v>
                </c:pt>
                <c:pt idx="51541">
                  <c:v>-10</c:v>
                </c:pt>
                <c:pt idx="51542">
                  <c:v>-10</c:v>
                </c:pt>
                <c:pt idx="51543">
                  <c:v>-10</c:v>
                </c:pt>
                <c:pt idx="51544">
                  <c:v>-10</c:v>
                </c:pt>
                <c:pt idx="51545">
                  <c:v>-10</c:v>
                </c:pt>
                <c:pt idx="51546">
                  <c:v>-11</c:v>
                </c:pt>
                <c:pt idx="51547">
                  <c:v>-10</c:v>
                </c:pt>
                <c:pt idx="51548">
                  <c:v>-10</c:v>
                </c:pt>
                <c:pt idx="51549">
                  <c:v>-22</c:v>
                </c:pt>
                <c:pt idx="51550">
                  <c:v>-19</c:v>
                </c:pt>
                <c:pt idx="51551">
                  <c:v>-20</c:v>
                </c:pt>
                <c:pt idx="51552">
                  <c:v>-18</c:v>
                </c:pt>
                <c:pt idx="51553">
                  <c:v>-21</c:v>
                </c:pt>
                <c:pt idx="51554">
                  <c:v>-16</c:v>
                </c:pt>
                <c:pt idx="51555">
                  <c:v>-18</c:v>
                </c:pt>
                <c:pt idx="51556">
                  <c:v>-19</c:v>
                </c:pt>
                <c:pt idx="51557">
                  <c:v>-18</c:v>
                </c:pt>
                <c:pt idx="51558">
                  <c:v>-17</c:v>
                </c:pt>
                <c:pt idx="51559">
                  <c:v>-18</c:v>
                </c:pt>
                <c:pt idx="51560">
                  <c:v>-21</c:v>
                </c:pt>
                <c:pt idx="51561">
                  <c:v>-17</c:v>
                </c:pt>
                <c:pt idx="51562">
                  <c:v>-22</c:v>
                </c:pt>
                <c:pt idx="51563">
                  <c:v>-16</c:v>
                </c:pt>
                <c:pt idx="51564">
                  <c:v>-12</c:v>
                </c:pt>
                <c:pt idx="51565">
                  <c:v>-15</c:v>
                </c:pt>
                <c:pt idx="51566">
                  <c:v>-14</c:v>
                </c:pt>
                <c:pt idx="51567">
                  <c:v>-15</c:v>
                </c:pt>
                <c:pt idx="51568">
                  <c:v>-21</c:v>
                </c:pt>
                <c:pt idx="51569">
                  <c:v>-18</c:v>
                </c:pt>
                <c:pt idx="51570">
                  <c:v>-13</c:v>
                </c:pt>
                <c:pt idx="51571">
                  <c:v>-17</c:v>
                </c:pt>
                <c:pt idx="51572">
                  <c:v>-18</c:v>
                </c:pt>
                <c:pt idx="51573">
                  <c:v>-18</c:v>
                </c:pt>
                <c:pt idx="51574">
                  <c:v>-18</c:v>
                </c:pt>
                <c:pt idx="51575">
                  <c:v>-19</c:v>
                </c:pt>
                <c:pt idx="51576">
                  <c:v>-20</c:v>
                </c:pt>
                <c:pt idx="51577">
                  <c:v>-18</c:v>
                </c:pt>
                <c:pt idx="51578">
                  <c:v>-20</c:v>
                </c:pt>
                <c:pt idx="51579">
                  <c:v>-24</c:v>
                </c:pt>
                <c:pt idx="51580">
                  <c:v>-26</c:v>
                </c:pt>
                <c:pt idx="51581">
                  <c:v>-23</c:v>
                </c:pt>
                <c:pt idx="51582">
                  <c:v>-20</c:v>
                </c:pt>
                <c:pt idx="51583">
                  <c:v>-15</c:v>
                </c:pt>
                <c:pt idx="51584">
                  <c:v>-16</c:v>
                </c:pt>
                <c:pt idx="51585">
                  <c:v>-21</c:v>
                </c:pt>
                <c:pt idx="51586">
                  <c:v>-16</c:v>
                </c:pt>
                <c:pt idx="51587">
                  <c:v>-19</c:v>
                </c:pt>
                <c:pt idx="51588">
                  <c:v>-16</c:v>
                </c:pt>
                <c:pt idx="51589">
                  <c:v>-14</c:v>
                </c:pt>
                <c:pt idx="51590">
                  <c:v>-15</c:v>
                </c:pt>
                <c:pt idx="51591">
                  <c:v>-14</c:v>
                </c:pt>
                <c:pt idx="51592">
                  <c:v>-20</c:v>
                </c:pt>
                <c:pt idx="51593">
                  <c:v>-17</c:v>
                </c:pt>
                <c:pt idx="51594">
                  <c:v>-20</c:v>
                </c:pt>
                <c:pt idx="51595">
                  <c:v>-19</c:v>
                </c:pt>
                <c:pt idx="51596">
                  <c:v>-17</c:v>
                </c:pt>
                <c:pt idx="51597">
                  <c:v>-5</c:v>
                </c:pt>
                <c:pt idx="51598">
                  <c:v>-7</c:v>
                </c:pt>
                <c:pt idx="51599">
                  <c:v>-6</c:v>
                </c:pt>
                <c:pt idx="51600">
                  <c:v>-18</c:v>
                </c:pt>
                <c:pt idx="51601">
                  <c:v>-15</c:v>
                </c:pt>
                <c:pt idx="51602">
                  <c:v>-12</c:v>
                </c:pt>
                <c:pt idx="51603">
                  <c:v>-8</c:v>
                </c:pt>
                <c:pt idx="51604">
                  <c:v>-17</c:v>
                </c:pt>
                <c:pt idx="51605">
                  <c:v>-7</c:v>
                </c:pt>
                <c:pt idx="51606">
                  <c:v>-11</c:v>
                </c:pt>
                <c:pt idx="51607">
                  <c:v>-10</c:v>
                </c:pt>
                <c:pt idx="51608">
                  <c:v>-5</c:v>
                </c:pt>
                <c:pt idx="51609">
                  <c:v>-15</c:v>
                </c:pt>
                <c:pt idx="51610">
                  <c:v>-15</c:v>
                </c:pt>
                <c:pt idx="51611">
                  <c:v>-13</c:v>
                </c:pt>
                <c:pt idx="51612">
                  <c:v>-15</c:v>
                </c:pt>
                <c:pt idx="51613">
                  <c:v>-17</c:v>
                </c:pt>
                <c:pt idx="51614">
                  <c:v>-30</c:v>
                </c:pt>
                <c:pt idx="51615">
                  <c:v>-13</c:v>
                </c:pt>
                <c:pt idx="51616">
                  <c:v>-14</c:v>
                </c:pt>
                <c:pt idx="51617">
                  <c:v>-15</c:v>
                </c:pt>
                <c:pt idx="51618">
                  <c:v>-8</c:v>
                </c:pt>
                <c:pt idx="51619">
                  <c:v>-13</c:v>
                </c:pt>
                <c:pt idx="51620">
                  <c:v>-19</c:v>
                </c:pt>
                <c:pt idx="51621">
                  <c:v>-14</c:v>
                </c:pt>
                <c:pt idx="51622">
                  <c:v>-11</c:v>
                </c:pt>
                <c:pt idx="51623">
                  <c:v>-13</c:v>
                </c:pt>
                <c:pt idx="51624">
                  <c:v>-11</c:v>
                </c:pt>
                <c:pt idx="51625">
                  <c:v>-12</c:v>
                </c:pt>
                <c:pt idx="51626">
                  <c:v>-11</c:v>
                </c:pt>
                <c:pt idx="51627">
                  <c:v>-11</c:v>
                </c:pt>
                <c:pt idx="51628">
                  <c:v>-12</c:v>
                </c:pt>
                <c:pt idx="51629">
                  <c:v>-11</c:v>
                </c:pt>
                <c:pt idx="51630">
                  <c:v>-20</c:v>
                </c:pt>
                <c:pt idx="51631">
                  <c:v>-13</c:v>
                </c:pt>
                <c:pt idx="51632">
                  <c:v>-11</c:v>
                </c:pt>
                <c:pt idx="51633">
                  <c:v>-16</c:v>
                </c:pt>
                <c:pt idx="51634">
                  <c:v>-15</c:v>
                </c:pt>
                <c:pt idx="51635">
                  <c:v>-16</c:v>
                </c:pt>
                <c:pt idx="51636">
                  <c:v>-18</c:v>
                </c:pt>
                <c:pt idx="51637">
                  <c:v>-15</c:v>
                </c:pt>
                <c:pt idx="51638">
                  <c:v>-17</c:v>
                </c:pt>
                <c:pt idx="51639">
                  <c:v>-15</c:v>
                </c:pt>
                <c:pt idx="51640">
                  <c:v>-16</c:v>
                </c:pt>
                <c:pt idx="51641">
                  <c:v>-17</c:v>
                </c:pt>
                <c:pt idx="51642">
                  <c:v>-17</c:v>
                </c:pt>
                <c:pt idx="51643">
                  <c:v>-13</c:v>
                </c:pt>
                <c:pt idx="51644">
                  <c:v>-15</c:v>
                </c:pt>
                <c:pt idx="51645">
                  <c:v>-22</c:v>
                </c:pt>
                <c:pt idx="51646">
                  <c:v>-21</c:v>
                </c:pt>
                <c:pt idx="51647">
                  <c:v>-22</c:v>
                </c:pt>
                <c:pt idx="51648">
                  <c:v>-25</c:v>
                </c:pt>
                <c:pt idx="51649">
                  <c:v>-20</c:v>
                </c:pt>
                <c:pt idx="51650">
                  <c:v>-24</c:v>
                </c:pt>
                <c:pt idx="51651">
                  <c:v>-20</c:v>
                </c:pt>
                <c:pt idx="51652">
                  <c:v>-29</c:v>
                </c:pt>
                <c:pt idx="51653">
                  <c:v>-31</c:v>
                </c:pt>
                <c:pt idx="51654">
                  <c:v>-25</c:v>
                </c:pt>
                <c:pt idx="51655">
                  <c:v>-21</c:v>
                </c:pt>
                <c:pt idx="51656">
                  <c:v>-18</c:v>
                </c:pt>
                <c:pt idx="51657">
                  <c:v>-25</c:v>
                </c:pt>
                <c:pt idx="51658">
                  <c:v>-20</c:v>
                </c:pt>
                <c:pt idx="51659">
                  <c:v>-28</c:v>
                </c:pt>
                <c:pt idx="51660">
                  <c:v>-24</c:v>
                </c:pt>
                <c:pt idx="51661">
                  <c:v>-27</c:v>
                </c:pt>
                <c:pt idx="51662">
                  <c:v>-18</c:v>
                </c:pt>
                <c:pt idx="51663">
                  <c:v>-17</c:v>
                </c:pt>
                <c:pt idx="51664">
                  <c:v>-23</c:v>
                </c:pt>
                <c:pt idx="51665">
                  <c:v>-20</c:v>
                </c:pt>
                <c:pt idx="51666">
                  <c:v>-20</c:v>
                </c:pt>
                <c:pt idx="51667">
                  <c:v>-22</c:v>
                </c:pt>
                <c:pt idx="51668">
                  <c:v>-19</c:v>
                </c:pt>
                <c:pt idx="51669">
                  <c:v>-22</c:v>
                </c:pt>
                <c:pt idx="51670">
                  <c:v>-23</c:v>
                </c:pt>
                <c:pt idx="51671">
                  <c:v>-17</c:v>
                </c:pt>
                <c:pt idx="51672">
                  <c:v>-21</c:v>
                </c:pt>
                <c:pt idx="51673">
                  <c:v>-18</c:v>
                </c:pt>
                <c:pt idx="51674">
                  <c:v>-23</c:v>
                </c:pt>
                <c:pt idx="51675">
                  <c:v>-22</c:v>
                </c:pt>
                <c:pt idx="51676">
                  <c:v>-19</c:v>
                </c:pt>
                <c:pt idx="51677">
                  <c:v>-17</c:v>
                </c:pt>
                <c:pt idx="51678">
                  <c:v>-19</c:v>
                </c:pt>
                <c:pt idx="51679">
                  <c:v>-20</c:v>
                </c:pt>
                <c:pt idx="51680">
                  <c:v>-21</c:v>
                </c:pt>
                <c:pt idx="51681">
                  <c:v>-20</c:v>
                </c:pt>
                <c:pt idx="51682">
                  <c:v>-23</c:v>
                </c:pt>
                <c:pt idx="51683">
                  <c:v>-17</c:v>
                </c:pt>
                <c:pt idx="51684">
                  <c:v>-37</c:v>
                </c:pt>
                <c:pt idx="51685">
                  <c:v>-16</c:v>
                </c:pt>
                <c:pt idx="51686">
                  <c:v>-14</c:v>
                </c:pt>
                <c:pt idx="51687">
                  <c:v>-16</c:v>
                </c:pt>
                <c:pt idx="51688">
                  <c:v>-48</c:v>
                </c:pt>
                <c:pt idx="51689">
                  <c:v>-19</c:v>
                </c:pt>
                <c:pt idx="51690">
                  <c:v>-16</c:v>
                </c:pt>
                <c:pt idx="51691">
                  <c:v>-17</c:v>
                </c:pt>
                <c:pt idx="51692">
                  <c:v>-20</c:v>
                </c:pt>
                <c:pt idx="51693">
                  <c:v>-5</c:v>
                </c:pt>
                <c:pt idx="51694">
                  <c:v>-9</c:v>
                </c:pt>
                <c:pt idx="51695">
                  <c:v>-9</c:v>
                </c:pt>
                <c:pt idx="51696">
                  <c:v>-7</c:v>
                </c:pt>
                <c:pt idx="51697">
                  <c:v>-7</c:v>
                </c:pt>
                <c:pt idx="51698">
                  <c:v>-8</c:v>
                </c:pt>
                <c:pt idx="51699">
                  <c:v>-8</c:v>
                </c:pt>
                <c:pt idx="51700">
                  <c:v>-7</c:v>
                </c:pt>
                <c:pt idx="51701">
                  <c:v>-8</c:v>
                </c:pt>
                <c:pt idx="51702">
                  <c:v>-7</c:v>
                </c:pt>
                <c:pt idx="51703">
                  <c:v>-5</c:v>
                </c:pt>
                <c:pt idx="51704">
                  <c:v>-5</c:v>
                </c:pt>
                <c:pt idx="51705">
                  <c:v>-24</c:v>
                </c:pt>
                <c:pt idx="51706">
                  <c:v>-25</c:v>
                </c:pt>
                <c:pt idx="51707">
                  <c:v>-20</c:v>
                </c:pt>
                <c:pt idx="51708">
                  <c:v>-23</c:v>
                </c:pt>
                <c:pt idx="51709">
                  <c:v>-21</c:v>
                </c:pt>
                <c:pt idx="51710">
                  <c:v>-22</c:v>
                </c:pt>
                <c:pt idx="51711">
                  <c:v>-20</c:v>
                </c:pt>
                <c:pt idx="51712">
                  <c:v>-25</c:v>
                </c:pt>
                <c:pt idx="51713">
                  <c:v>-25</c:v>
                </c:pt>
                <c:pt idx="51714">
                  <c:v>-24</c:v>
                </c:pt>
                <c:pt idx="51715">
                  <c:v>-23</c:v>
                </c:pt>
                <c:pt idx="51716">
                  <c:v>-23</c:v>
                </c:pt>
                <c:pt idx="51717">
                  <c:v>255</c:v>
                </c:pt>
                <c:pt idx="51718">
                  <c:v>50</c:v>
                </c:pt>
                <c:pt idx="51719">
                  <c:v>-10</c:v>
                </c:pt>
                <c:pt idx="51720">
                  <c:v>-13</c:v>
                </c:pt>
                <c:pt idx="51721">
                  <c:v>-13</c:v>
                </c:pt>
                <c:pt idx="51722">
                  <c:v>-11</c:v>
                </c:pt>
                <c:pt idx="51723">
                  <c:v>-14</c:v>
                </c:pt>
                <c:pt idx="51724">
                  <c:v>-13</c:v>
                </c:pt>
                <c:pt idx="51725">
                  <c:v>-12</c:v>
                </c:pt>
                <c:pt idx="51726">
                  <c:v>-13</c:v>
                </c:pt>
                <c:pt idx="51727">
                  <c:v>-13</c:v>
                </c:pt>
                <c:pt idx="51728">
                  <c:v>-15</c:v>
                </c:pt>
                <c:pt idx="51729">
                  <c:v>-13</c:v>
                </c:pt>
                <c:pt idx="51730">
                  <c:v>-11</c:v>
                </c:pt>
                <c:pt idx="51731">
                  <c:v>-17</c:v>
                </c:pt>
                <c:pt idx="51732">
                  <c:v>-19</c:v>
                </c:pt>
                <c:pt idx="51733">
                  <c:v>-18</c:v>
                </c:pt>
                <c:pt idx="51734">
                  <c:v>-18</c:v>
                </c:pt>
                <c:pt idx="51735">
                  <c:v>-18</c:v>
                </c:pt>
                <c:pt idx="51736">
                  <c:v>-21</c:v>
                </c:pt>
                <c:pt idx="51737">
                  <c:v>-18</c:v>
                </c:pt>
                <c:pt idx="51738">
                  <c:v>-19</c:v>
                </c:pt>
                <c:pt idx="51739">
                  <c:v>-20</c:v>
                </c:pt>
                <c:pt idx="51740">
                  <c:v>-16</c:v>
                </c:pt>
                <c:pt idx="51741">
                  <c:v>-19</c:v>
                </c:pt>
                <c:pt idx="51742">
                  <c:v>-20</c:v>
                </c:pt>
                <c:pt idx="51743">
                  <c:v>-19</c:v>
                </c:pt>
                <c:pt idx="51744">
                  <c:v>-17</c:v>
                </c:pt>
                <c:pt idx="51745">
                  <c:v>-19</c:v>
                </c:pt>
                <c:pt idx="51746">
                  <c:v>-19</c:v>
                </c:pt>
                <c:pt idx="51747">
                  <c:v>-18</c:v>
                </c:pt>
                <c:pt idx="51748">
                  <c:v>-23</c:v>
                </c:pt>
                <c:pt idx="51749">
                  <c:v>-19</c:v>
                </c:pt>
                <c:pt idx="51750">
                  <c:v>-19</c:v>
                </c:pt>
                <c:pt idx="51751">
                  <c:v>-24</c:v>
                </c:pt>
                <c:pt idx="51752">
                  <c:v>-20</c:v>
                </c:pt>
                <c:pt idx="51753">
                  <c:v>-20</c:v>
                </c:pt>
                <c:pt idx="51754">
                  <c:v>-19</c:v>
                </c:pt>
                <c:pt idx="51755">
                  <c:v>-9</c:v>
                </c:pt>
                <c:pt idx="51756">
                  <c:v>-13</c:v>
                </c:pt>
                <c:pt idx="51757">
                  <c:v>-11</c:v>
                </c:pt>
                <c:pt idx="51758">
                  <c:v>-17</c:v>
                </c:pt>
                <c:pt idx="51759">
                  <c:v>-5</c:v>
                </c:pt>
                <c:pt idx="51760">
                  <c:v>-5</c:v>
                </c:pt>
                <c:pt idx="51761">
                  <c:v>-9</c:v>
                </c:pt>
                <c:pt idx="51762">
                  <c:v>-5</c:v>
                </c:pt>
                <c:pt idx="51763">
                  <c:v>-6</c:v>
                </c:pt>
                <c:pt idx="51764">
                  <c:v>-2</c:v>
                </c:pt>
                <c:pt idx="51765">
                  <c:v>-11</c:v>
                </c:pt>
                <c:pt idx="51766">
                  <c:v>-17</c:v>
                </c:pt>
                <c:pt idx="51767">
                  <c:v>-9</c:v>
                </c:pt>
                <c:pt idx="51768">
                  <c:v>-7</c:v>
                </c:pt>
                <c:pt idx="51769">
                  <c:v>-10</c:v>
                </c:pt>
                <c:pt idx="51770">
                  <c:v>-9</c:v>
                </c:pt>
                <c:pt idx="51771">
                  <c:v>-10</c:v>
                </c:pt>
                <c:pt idx="51772">
                  <c:v>-25</c:v>
                </c:pt>
                <c:pt idx="51773">
                  <c:v>-29</c:v>
                </c:pt>
                <c:pt idx="51774">
                  <c:v>-20</c:v>
                </c:pt>
                <c:pt idx="51775">
                  <c:v>-20</c:v>
                </c:pt>
                <c:pt idx="51776">
                  <c:v>-18</c:v>
                </c:pt>
                <c:pt idx="51777">
                  <c:v>-18</c:v>
                </c:pt>
                <c:pt idx="51778">
                  <c:v>-21</c:v>
                </c:pt>
                <c:pt idx="51779">
                  <c:v>-20</c:v>
                </c:pt>
                <c:pt idx="51780">
                  <c:v>-23</c:v>
                </c:pt>
                <c:pt idx="51781">
                  <c:v>-22</c:v>
                </c:pt>
                <c:pt idx="51782">
                  <c:v>-28</c:v>
                </c:pt>
                <c:pt idx="51783">
                  <c:v>-26</c:v>
                </c:pt>
                <c:pt idx="51784">
                  <c:v>-18</c:v>
                </c:pt>
                <c:pt idx="51785">
                  <c:v>-21</c:v>
                </c:pt>
                <c:pt idx="51786">
                  <c:v>-15</c:v>
                </c:pt>
                <c:pt idx="51787">
                  <c:v>-14</c:v>
                </c:pt>
                <c:pt idx="51788">
                  <c:v>-16</c:v>
                </c:pt>
                <c:pt idx="51789">
                  <c:v>-14</c:v>
                </c:pt>
                <c:pt idx="51790">
                  <c:v>-14</c:v>
                </c:pt>
                <c:pt idx="51791">
                  <c:v>-14</c:v>
                </c:pt>
                <c:pt idx="51792">
                  <c:v>-15</c:v>
                </c:pt>
                <c:pt idx="51793">
                  <c:v>-17</c:v>
                </c:pt>
                <c:pt idx="51794">
                  <c:v>-27</c:v>
                </c:pt>
                <c:pt idx="51795">
                  <c:v>-18</c:v>
                </c:pt>
                <c:pt idx="51796">
                  <c:v>-22</c:v>
                </c:pt>
                <c:pt idx="51797">
                  <c:v>-20</c:v>
                </c:pt>
                <c:pt idx="51798">
                  <c:v>-21</c:v>
                </c:pt>
                <c:pt idx="51799">
                  <c:v>-15</c:v>
                </c:pt>
                <c:pt idx="51800">
                  <c:v>-16</c:v>
                </c:pt>
                <c:pt idx="51801">
                  <c:v>-15</c:v>
                </c:pt>
                <c:pt idx="51802">
                  <c:v>-21</c:v>
                </c:pt>
                <c:pt idx="51803">
                  <c:v>-19</c:v>
                </c:pt>
                <c:pt idx="51804">
                  <c:v>-20</c:v>
                </c:pt>
                <c:pt idx="51805">
                  <c:v>-16</c:v>
                </c:pt>
                <c:pt idx="51806">
                  <c:v>-20</c:v>
                </c:pt>
                <c:pt idx="51807">
                  <c:v>-24</c:v>
                </c:pt>
                <c:pt idx="51808">
                  <c:v>-12</c:v>
                </c:pt>
                <c:pt idx="51809">
                  <c:v>-14</c:v>
                </c:pt>
                <c:pt idx="51810">
                  <c:v>-16</c:v>
                </c:pt>
                <c:pt idx="51811">
                  <c:v>-15</c:v>
                </c:pt>
                <c:pt idx="51812">
                  <c:v>60</c:v>
                </c:pt>
                <c:pt idx="51813">
                  <c:v>39</c:v>
                </c:pt>
                <c:pt idx="51814">
                  <c:v>-16</c:v>
                </c:pt>
                <c:pt idx="51815">
                  <c:v>-16</c:v>
                </c:pt>
                <c:pt idx="51816">
                  <c:v>-14</c:v>
                </c:pt>
                <c:pt idx="51817">
                  <c:v>-17</c:v>
                </c:pt>
                <c:pt idx="51818">
                  <c:v>-14</c:v>
                </c:pt>
                <c:pt idx="51819">
                  <c:v>-15</c:v>
                </c:pt>
                <c:pt idx="51820">
                  <c:v>-21</c:v>
                </c:pt>
                <c:pt idx="51821">
                  <c:v>-16</c:v>
                </c:pt>
                <c:pt idx="51822">
                  <c:v>-17</c:v>
                </c:pt>
                <c:pt idx="51823">
                  <c:v>-14</c:v>
                </c:pt>
                <c:pt idx="51824">
                  <c:v>-16</c:v>
                </c:pt>
                <c:pt idx="51825">
                  <c:v>-18</c:v>
                </c:pt>
                <c:pt idx="51826">
                  <c:v>-10</c:v>
                </c:pt>
                <c:pt idx="51827">
                  <c:v>-9</c:v>
                </c:pt>
                <c:pt idx="51828">
                  <c:v>-11</c:v>
                </c:pt>
                <c:pt idx="51829">
                  <c:v>-11</c:v>
                </c:pt>
                <c:pt idx="51830">
                  <c:v>-10</c:v>
                </c:pt>
                <c:pt idx="51831">
                  <c:v>-10</c:v>
                </c:pt>
                <c:pt idx="51832">
                  <c:v>-13</c:v>
                </c:pt>
                <c:pt idx="51833">
                  <c:v>-9</c:v>
                </c:pt>
                <c:pt idx="51834">
                  <c:v>-10</c:v>
                </c:pt>
                <c:pt idx="51835">
                  <c:v>-9</c:v>
                </c:pt>
                <c:pt idx="51836">
                  <c:v>-13</c:v>
                </c:pt>
                <c:pt idx="51837">
                  <c:v>-9</c:v>
                </c:pt>
                <c:pt idx="51838">
                  <c:v>-22</c:v>
                </c:pt>
                <c:pt idx="51839">
                  <c:v>-18</c:v>
                </c:pt>
                <c:pt idx="51840">
                  <c:v>-23</c:v>
                </c:pt>
                <c:pt idx="51841">
                  <c:v>-19</c:v>
                </c:pt>
                <c:pt idx="51842">
                  <c:v>-17</c:v>
                </c:pt>
                <c:pt idx="51843">
                  <c:v>-20</c:v>
                </c:pt>
                <c:pt idx="51844">
                  <c:v>-20</c:v>
                </c:pt>
                <c:pt idx="51845">
                  <c:v>-23</c:v>
                </c:pt>
                <c:pt idx="51846">
                  <c:v>-27</c:v>
                </c:pt>
                <c:pt idx="51847">
                  <c:v>-19</c:v>
                </c:pt>
                <c:pt idx="51848">
                  <c:v>-22</c:v>
                </c:pt>
                <c:pt idx="51849">
                  <c:v>-17</c:v>
                </c:pt>
                <c:pt idx="51850">
                  <c:v>-9</c:v>
                </c:pt>
                <c:pt idx="51851">
                  <c:v>-9</c:v>
                </c:pt>
                <c:pt idx="51852">
                  <c:v>-11</c:v>
                </c:pt>
                <c:pt idx="51853">
                  <c:v>-11</c:v>
                </c:pt>
                <c:pt idx="51854">
                  <c:v>-8</c:v>
                </c:pt>
                <c:pt idx="51855">
                  <c:v>-10</c:v>
                </c:pt>
                <c:pt idx="51856">
                  <c:v>-10</c:v>
                </c:pt>
                <c:pt idx="51857">
                  <c:v>-9</c:v>
                </c:pt>
                <c:pt idx="51858">
                  <c:v>-10</c:v>
                </c:pt>
                <c:pt idx="51859">
                  <c:v>-14</c:v>
                </c:pt>
                <c:pt idx="51860">
                  <c:v>-10</c:v>
                </c:pt>
                <c:pt idx="51861">
                  <c:v>-9</c:v>
                </c:pt>
                <c:pt idx="51862">
                  <c:v>-13</c:v>
                </c:pt>
                <c:pt idx="51863">
                  <c:v>-12</c:v>
                </c:pt>
                <c:pt idx="51864">
                  <c:v>-17</c:v>
                </c:pt>
                <c:pt idx="51865">
                  <c:v>-14</c:v>
                </c:pt>
                <c:pt idx="51866">
                  <c:v>-13</c:v>
                </c:pt>
                <c:pt idx="51867">
                  <c:v>-13</c:v>
                </c:pt>
                <c:pt idx="51868">
                  <c:v>-15</c:v>
                </c:pt>
                <c:pt idx="51869">
                  <c:v>-16</c:v>
                </c:pt>
                <c:pt idx="51870">
                  <c:v>-16</c:v>
                </c:pt>
                <c:pt idx="51871">
                  <c:v>-11</c:v>
                </c:pt>
                <c:pt idx="51872">
                  <c:v>-14</c:v>
                </c:pt>
                <c:pt idx="51873">
                  <c:v>-11</c:v>
                </c:pt>
                <c:pt idx="51874">
                  <c:v>-19</c:v>
                </c:pt>
                <c:pt idx="51875">
                  <c:v>-17</c:v>
                </c:pt>
                <c:pt idx="51876">
                  <c:v>-22</c:v>
                </c:pt>
                <c:pt idx="51877">
                  <c:v>-25</c:v>
                </c:pt>
                <c:pt idx="51878">
                  <c:v>-22</c:v>
                </c:pt>
                <c:pt idx="51879">
                  <c:v>-16</c:v>
                </c:pt>
                <c:pt idx="51880">
                  <c:v>-13</c:v>
                </c:pt>
                <c:pt idx="51881">
                  <c:v>-16</c:v>
                </c:pt>
                <c:pt idx="51882">
                  <c:v>-15</c:v>
                </c:pt>
                <c:pt idx="51883">
                  <c:v>-17</c:v>
                </c:pt>
                <c:pt idx="51884">
                  <c:v>-19</c:v>
                </c:pt>
                <c:pt idx="51885">
                  <c:v>-22</c:v>
                </c:pt>
                <c:pt idx="51886">
                  <c:v>-14</c:v>
                </c:pt>
                <c:pt idx="51887">
                  <c:v>-11</c:v>
                </c:pt>
                <c:pt idx="51888">
                  <c:v>-13</c:v>
                </c:pt>
                <c:pt idx="51889">
                  <c:v>-14</c:v>
                </c:pt>
                <c:pt idx="51890">
                  <c:v>-12</c:v>
                </c:pt>
                <c:pt idx="51891">
                  <c:v>-9</c:v>
                </c:pt>
                <c:pt idx="51892">
                  <c:v>-7</c:v>
                </c:pt>
                <c:pt idx="51893">
                  <c:v>-8</c:v>
                </c:pt>
                <c:pt idx="51894">
                  <c:v>-5</c:v>
                </c:pt>
                <c:pt idx="51895">
                  <c:v>-10</c:v>
                </c:pt>
                <c:pt idx="51896">
                  <c:v>-11</c:v>
                </c:pt>
                <c:pt idx="51897">
                  <c:v>-12</c:v>
                </c:pt>
                <c:pt idx="51898">
                  <c:v>-17</c:v>
                </c:pt>
                <c:pt idx="51899">
                  <c:v>-14</c:v>
                </c:pt>
                <c:pt idx="51900">
                  <c:v>-14</c:v>
                </c:pt>
                <c:pt idx="51901">
                  <c:v>-21</c:v>
                </c:pt>
                <c:pt idx="51902">
                  <c:v>-17</c:v>
                </c:pt>
                <c:pt idx="51903">
                  <c:v>-16</c:v>
                </c:pt>
                <c:pt idx="51904">
                  <c:v>-15</c:v>
                </c:pt>
                <c:pt idx="51905">
                  <c:v>-18</c:v>
                </c:pt>
                <c:pt idx="51906">
                  <c:v>-17</c:v>
                </c:pt>
                <c:pt idx="51907">
                  <c:v>-16</c:v>
                </c:pt>
                <c:pt idx="51908">
                  <c:v>-17</c:v>
                </c:pt>
                <c:pt idx="51909">
                  <c:v>-22</c:v>
                </c:pt>
                <c:pt idx="51910">
                  <c:v>-8</c:v>
                </c:pt>
                <c:pt idx="51911">
                  <c:v>-7</c:v>
                </c:pt>
                <c:pt idx="51912">
                  <c:v>-10</c:v>
                </c:pt>
                <c:pt idx="51913">
                  <c:v>-7</c:v>
                </c:pt>
                <c:pt idx="51914">
                  <c:v>-7</c:v>
                </c:pt>
                <c:pt idx="51915">
                  <c:v>-8</c:v>
                </c:pt>
                <c:pt idx="51916">
                  <c:v>-6</c:v>
                </c:pt>
                <c:pt idx="51917">
                  <c:v>-10</c:v>
                </c:pt>
                <c:pt idx="51918">
                  <c:v>-9</c:v>
                </c:pt>
                <c:pt idx="51919">
                  <c:v>-7</c:v>
                </c:pt>
                <c:pt idx="51920">
                  <c:v>-7</c:v>
                </c:pt>
                <c:pt idx="51921">
                  <c:v>-8</c:v>
                </c:pt>
                <c:pt idx="51922">
                  <c:v>-21</c:v>
                </c:pt>
                <c:pt idx="51923">
                  <c:v>-18</c:v>
                </c:pt>
                <c:pt idx="51924">
                  <c:v>-20</c:v>
                </c:pt>
                <c:pt idx="51925">
                  <c:v>-18</c:v>
                </c:pt>
                <c:pt idx="51926">
                  <c:v>-16</c:v>
                </c:pt>
                <c:pt idx="51927">
                  <c:v>-16</c:v>
                </c:pt>
                <c:pt idx="51928">
                  <c:v>-14</c:v>
                </c:pt>
                <c:pt idx="51929">
                  <c:v>-18</c:v>
                </c:pt>
                <c:pt idx="51930">
                  <c:v>-19</c:v>
                </c:pt>
                <c:pt idx="51931">
                  <c:v>-18</c:v>
                </c:pt>
                <c:pt idx="51932">
                  <c:v>-19</c:v>
                </c:pt>
                <c:pt idx="51933">
                  <c:v>-21</c:v>
                </c:pt>
                <c:pt idx="51934">
                  <c:v>-17</c:v>
                </c:pt>
                <c:pt idx="51935">
                  <c:v>-18</c:v>
                </c:pt>
                <c:pt idx="51936">
                  <c:v>-24</c:v>
                </c:pt>
                <c:pt idx="51937">
                  <c:v>-22</c:v>
                </c:pt>
                <c:pt idx="51938">
                  <c:v>-18</c:v>
                </c:pt>
                <c:pt idx="51939">
                  <c:v>-20</c:v>
                </c:pt>
                <c:pt idx="51940">
                  <c:v>-20</c:v>
                </c:pt>
                <c:pt idx="51941">
                  <c:v>-23</c:v>
                </c:pt>
                <c:pt idx="51942">
                  <c:v>-21</c:v>
                </c:pt>
                <c:pt idx="51943">
                  <c:v>-17</c:v>
                </c:pt>
                <c:pt idx="51944">
                  <c:v>-58</c:v>
                </c:pt>
                <c:pt idx="51945">
                  <c:v>-27</c:v>
                </c:pt>
                <c:pt idx="51946">
                  <c:v>-8</c:v>
                </c:pt>
                <c:pt idx="51947">
                  <c:v>-10</c:v>
                </c:pt>
                <c:pt idx="51948">
                  <c:v>-10</c:v>
                </c:pt>
                <c:pt idx="51949">
                  <c:v>-10</c:v>
                </c:pt>
                <c:pt idx="51950">
                  <c:v>-12</c:v>
                </c:pt>
                <c:pt idx="51951">
                  <c:v>-10</c:v>
                </c:pt>
                <c:pt idx="51952">
                  <c:v>-8</c:v>
                </c:pt>
                <c:pt idx="51953">
                  <c:v>-10</c:v>
                </c:pt>
                <c:pt idx="51954">
                  <c:v>-11</c:v>
                </c:pt>
                <c:pt idx="51955">
                  <c:v>-8</c:v>
                </c:pt>
                <c:pt idx="51956">
                  <c:v>-7</c:v>
                </c:pt>
                <c:pt idx="51957">
                  <c:v>-11</c:v>
                </c:pt>
                <c:pt idx="51958">
                  <c:v>-16</c:v>
                </c:pt>
                <c:pt idx="51959">
                  <c:v>-26</c:v>
                </c:pt>
                <c:pt idx="51960">
                  <c:v>-21</c:v>
                </c:pt>
                <c:pt idx="51961">
                  <c:v>-17</c:v>
                </c:pt>
                <c:pt idx="51962">
                  <c:v>-11</c:v>
                </c:pt>
                <c:pt idx="51963">
                  <c:v>-9</c:v>
                </c:pt>
                <c:pt idx="51964">
                  <c:v>-11</c:v>
                </c:pt>
                <c:pt idx="51965">
                  <c:v>-8</c:v>
                </c:pt>
                <c:pt idx="51966">
                  <c:v>-10</c:v>
                </c:pt>
                <c:pt idx="51967">
                  <c:v>-11</c:v>
                </c:pt>
                <c:pt idx="51968">
                  <c:v>-15</c:v>
                </c:pt>
                <c:pt idx="51969">
                  <c:v>-9</c:v>
                </c:pt>
                <c:pt idx="51970">
                  <c:v>-10</c:v>
                </c:pt>
                <c:pt idx="51971">
                  <c:v>-7</c:v>
                </c:pt>
                <c:pt idx="51972">
                  <c:v>-6</c:v>
                </c:pt>
                <c:pt idx="51973">
                  <c:v>-7</c:v>
                </c:pt>
                <c:pt idx="51974">
                  <c:v>-5</c:v>
                </c:pt>
                <c:pt idx="51975">
                  <c:v>-19</c:v>
                </c:pt>
                <c:pt idx="51976">
                  <c:v>-9</c:v>
                </c:pt>
                <c:pt idx="51977">
                  <c:v>-13</c:v>
                </c:pt>
                <c:pt idx="51978">
                  <c:v>-13</c:v>
                </c:pt>
                <c:pt idx="51979">
                  <c:v>-14</c:v>
                </c:pt>
                <c:pt idx="51980">
                  <c:v>-19</c:v>
                </c:pt>
                <c:pt idx="51981">
                  <c:v>-12</c:v>
                </c:pt>
                <c:pt idx="51982">
                  <c:v>-7</c:v>
                </c:pt>
                <c:pt idx="51983">
                  <c:v>-10</c:v>
                </c:pt>
                <c:pt idx="51984">
                  <c:v>-13</c:v>
                </c:pt>
                <c:pt idx="51985">
                  <c:v>-16</c:v>
                </c:pt>
                <c:pt idx="51986">
                  <c:v>-8</c:v>
                </c:pt>
                <c:pt idx="51987">
                  <c:v>-10</c:v>
                </c:pt>
                <c:pt idx="51988">
                  <c:v>-10</c:v>
                </c:pt>
                <c:pt idx="51989">
                  <c:v>-12</c:v>
                </c:pt>
                <c:pt idx="51990">
                  <c:v>-7</c:v>
                </c:pt>
                <c:pt idx="51991">
                  <c:v>-17</c:v>
                </c:pt>
                <c:pt idx="51992">
                  <c:v>-14</c:v>
                </c:pt>
                <c:pt idx="51993">
                  <c:v>-9</c:v>
                </c:pt>
                <c:pt idx="51994">
                  <c:v>-8</c:v>
                </c:pt>
                <c:pt idx="51995">
                  <c:v>-9</c:v>
                </c:pt>
                <c:pt idx="51996">
                  <c:v>-6</c:v>
                </c:pt>
                <c:pt idx="51997">
                  <c:v>-6</c:v>
                </c:pt>
                <c:pt idx="51998">
                  <c:v>-9</c:v>
                </c:pt>
                <c:pt idx="51999">
                  <c:v>-7</c:v>
                </c:pt>
                <c:pt idx="52000">
                  <c:v>-10</c:v>
                </c:pt>
                <c:pt idx="52001">
                  <c:v>-8</c:v>
                </c:pt>
                <c:pt idx="52002">
                  <c:v>-8</c:v>
                </c:pt>
                <c:pt idx="52003">
                  <c:v>-9</c:v>
                </c:pt>
                <c:pt idx="52004">
                  <c:v>-8</c:v>
                </c:pt>
                <c:pt idx="52005">
                  <c:v>-16</c:v>
                </c:pt>
                <c:pt idx="52006">
                  <c:v>-16</c:v>
                </c:pt>
                <c:pt idx="52007">
                  <c:v>-10</c:v>
                </c:pt>
                <c:pt idx="52008">
                  <c:v>-8</c:v>
                </c:pt>
                <c:pt idx="52009">
                  <c:v>-11</c:v>
                </c:pt>
                <c:pt idx="52010">
                  <c:v>-12</c:v>
                </c:pt>
                <c:pt idx="52011">
                  <c:v>-10</c:v>
                </c:pt>
                <c:pt idx="52012">
                  <c:v>-13</c:v>
                </c:pt>
                <c:pt idx="52013">
                  <c:v>-12</c:v>
                </c:pt>
                <c:pt idx="52014">
                  <c:v>-17</c:v>
                </c:pt>
                <c:pt idx="52015">
                  <c:v>-10</c:v>
                </c:pt>
                <c:pt idx="52016">
                  <c:v>-15</c:v>
                </c:pt>
                <c:pt idx="52017">
                  <c:v>-18</c:v>
                </c:pt>
                <c:pt idx="52018">
                  <c:v>-21</c:v>
                </c:pt>
                <c:pt idx="52019">
                  <c:v>-20</c:v>
                </c:pt>
                <c:pt idx="52020">
                  <c:v>-22</c:v>
                </c:pt>
                <c:pt idx="52021">
                  <c:v>-21</c:v>
                </c:pt>
                <c:pt idx="52022">
                  <c:v>-17</c:v>
                </c:pt>
                <c:pt idx="52023">
                  <c:v>-22</c:v>
                </c:pt>
                <c:pt idx="52024">
                  <c:v>-19</c:v>
                </c:pt>
                <c:pt idx="52025">
                  <c:v>-26</c:v>
                </c:pt>
                <c:pt idx="52026">
                  <c:v>-22</c:v>
                </c:pt>
                <c:pt idx="52027">
                  <c:v>-20</c:v>
                </c:pt>
                <c:pt idx="52028">
                  <c:v>-15</c:v>
                </c:pt>
                <c:pt idx="52029">
                  <c:v>-17</c:v>
                </c:pt>
                <c:pt idx="52030">
                  <c:v>-9</c:v>
                </c:pt>
                <c:pt idx="52031">
                  <c:v>-13</c:v>
                </c:pt>
                <c:pt idx="52032">
                  <c:v>-11</c:v>
                </c:pt>
                <c:pt idx="52033">
                  <c:v>-6</c:v>
                </c:pt>
                <c:pt idx="52034">
                  <c:v>-15</c:v>
                </c:pt>
                <c:pt idx="52035">
                  <c:v>-17</c:v>
                </c:pt>
                <c:pt idx="52036">
                  <c:v>-19</c:v>
                </c:pt>
                <c:pt idx="52037">
                  <c:v>-18</c:v>
                </c:pt>
                <c:pt idx="52038">
                  <c:v>-15</c:v>
                </c:pt>
                <c:pt idx="52039">
                  <c:v>-16</c:v>
                </c:pt>
                <c:pt idx="52040">
                  <c:v>-17</c:v>
                </c:pt>
                <c:pt idx="52041">
                  <c:v>-19</c:v>
                </c:pt>
                <c:pt idx="52042">
                  <c:v>-20</c:v>
                </c:pt>
                <c:pt idx="52043">
                  <c:v>-14</c:v>
                </c:pt>
                <c:pt idx="52044">
                  <c:v>-19</c:v>
                </c:pt>
                <c:pt idx="52045">
                  <c:v>-26</c:v>
                </c:pt>
                <c:pt idx="52046">
                  <c:v>0</c:v>
                </c:pt>
                <c:pt idx="52047">
                  <c:v>-5</c:v>
                </c:pt>
                <c:pt idx="52048">
                  <c:v>-1</c:v>
                </c:pt>
                <c:pt idx="52049">
                  <c:v>0</c:v>
                </c:pt>
                <c:pt idx="52050">
                  <c:v>-2</c:v>
                </c:pt>
                <c:pt idx="52051">
                  <c:v>-14</c:v>
                </c:pt>
                <c:pt idx="52052">
                  <c:v>-11</c:v>
                </c:pt>
                <c:pt idx="52053">
                  <c:v>-10</c:v>
                </c:pt>
                <c:pt idx="52054">
                  <c:v>-10</c:v>
                </c:pt>
                <c:pt idx="52055">
                  <c:v>-14</c:v>
                </c:pt>
                <c:pt idx="52056">
                  <c:v>-14</c:v>
                </c:pt>
                <c:pt idx="52057">
                  <c:v>-12</c:v>
                </c:pt>
                <c:pt idx="52058">
                  <c:v>-17</c:v>
                </c:pt>
                <c:pt idx="52059">
                  <c:v>-31</c:v>
                </c:pt>
                <c:pt idx="52060">
                  <c:v>-13</c:v>
                </c:pt>
                <c:pt idx="52061">
                  <c:v>-14</c:v>
                </c:pt>
                <c:pt idx="52062">
                  <c:v>-15</c:v>
                </c:pt>
                <c:pt idx="52063">
                  <c:v>3</c:v>
                </c:pt>
                <c:pt idx="52064">
                  <c:v>-6</c:v>
                </c:pt>
                <c:pt idx="52065">
                  <c:v>1</c:v>
                </c:pt>
                <c:pt idx="52066">
                  <c:v>-6</c:v>
                </c:pt>
                <c:pt idx="52067">
                  <c:v>-5</c:v>
                </c:pt>
                <c:pt idx="52068">
                  <c:v>5</c:v>
                </c:pt>
                <c:pt idx="52069">
                  <c:v>-4</c:v>
                </c:pt>
                <c:pt idx="52070">
                  <c:v>-9</c:v>
                </c:pt>
                <c:pt idx="52071">
                  <c:v>-10</c:v>
                </c:pt>
                <c:pt idx="52072">
                  <c:v>-9</c:v>
                </c:pt>
                <c:pt idx="52073">
                  <c:v>-10</c:v>
                </c:pt>
                <c:pt idx="52074">
                  <c:v>-9</c:v>
                </c:pt>
                <c:pt idx="52075">
                  <c:v>-10</c:v>
                </c:pt>
                <c:pt idx="52076">
                  <c:v>-11</c:v>
                </c:pt>
                <c:pt idx="52077">
                  <c:v>-10</c:v>
                </c:pt>
                <c:pt idx="52078">
                  <c:v>-8</c:v>
                </c:pt>
                <c:pt idx="52079">
                  <c:v>-10</c:v>
                </c:pt>
                <c:pt idx="52080">
                  <c:v>-9</c:v>
                </c:pt>
                <c:pt idx="52081">
                  <c:v>-10</c:v>
                </c:pt>
                <c:pt idx="52082">
                  <c:v>-13</c:v>
                </c:pt>
                <c:pt idx="52083">
                  <c:v>-12</c:v>
                </c:pt>
                <c:pt idx="52084">
                  <c:v>-22</c:v>
                </c:pt>
                <c:pt idx="52085">
                  <c:v>-18</c:v>
                </c:pt>
                <c:pt idx="52086">
                  <c:v>-23</c:v>
                </c:pt>
                <c:pt idx="52087">
                  <c:v>-19</c:v>
                </c:pt>
                <c:pt idx="52088">
                  <c:v>-13</c:v>
                </c:pt>
                <c:pt idx="52089">
                  <c:v>-14</c:v>
                </c:pt>
                <c:pt idx="52090">
                  <c:v>-14</c:v>
                </c:pt>
                <c:pt idx="52091">
                  <c:v>-18</c:v>
                </c:pt>
                <c:pt idx="52092">
                  <c:v>-12</c:v>
                </c:pt>
                <c:pt idx="52093">
                  <c:v>-11</c:v>
                </c:pt>
                <c:pt idx="52094">
                  <c:v>-23</c:v>
                </c:pt>
                <c:pt idx="52095">
                  <c:v>-17</c:v>
                </c:pt>
                <c:pt idx="52096">
                  <c:v>14</c:v>
                </c:pt>
                <c:pt idx="52097">
                  <c:v>-14</c:v>
                </c:pt>
                <c:pt idx="52098">
                  <c:v>-10</c:v>
                </c:pt>
                <c:pt idx="52099">
                  <c:v>-14</c:v>
                </c:pt>
                <c:pt idx="52100">
                  <c:v>-19</c:v>
                </c:pt>
                <c:pt idx="52101">
                  <c:v>-23</c:v>
                </c:pt>
                <c:pt idx="52102">
                  <c:v>-11</c:v>
                </c:pt>
                <c:pt idx="52103">
                  <c:v>-8</c:v>
                </c:pt>
                <c:pt idx="52104">
                  <c:v>-12</c:v>
                </c:pt>
                <c:pt idx="52105">
                  <c:v>-13</c:v>
                </c:pt>
                <c:pt idx="52106">
                  <c:v>-19</c:v>
                </c:pt>
                <c:pt idx="52107">
                  <c:v>-12</c:v>
                </c:pt>
                <c:pt idx="52108">
                  <c:v>-13</c:v>
                </c:pt>
                <c:pt idx="52109">
                  <c:v>-7</c:v>
                </c:pt>
                <c:pt idx="52110">
                  <c:v>-11</c:v>
                </c:pt>
                <c:pt idx="52111">
                  <c:v>-7</c:v>
                </c:pt>
                <c:pt idx="52112">
                  <c:v>-16</c:v>
                </c:pt>
                <c:pt idx="52113">
                  <c:v>-14</c:v>
                </c:pt>
                <c:pt idx="52114">
                  <c:v>134</c:v>
                </c:pt>
                <c:pt idx="52115">
                  <c:v>-15</c:v>
                </c:pt>
                <c:pt idx="52116">
                  <c:v>-17</c:v>
                </c:pt>
                <c:pt idx="52117">
                  <c:v>-16</c:v>
                </c:pt>
                <c:pt idx="52118">
                  <c:v>-10</c:v>
                </c:pt>
                <c:pt idx="52119">
                  <c:v>-21</c:v>
                </c:pt>
                <c:pt idx="52120">
                  <c:v>-19</c:v>
                </c:pt>
                <c:pt idx="52121">
                  <c:v>-8</c:v>
                </c:pt>
                <c:pt idx="52122">
                  <c:v>-17</c:v>
                </c:pt>
                <c:pt idx="52123">
                  <c:v>-13</c:v>
                </c:pt>
                <c:pt idx="52124">
                  <c:v>-26</c:v>
                </c:pt>
                <c:pt idx="52125">
                  <c:v>-23</c:v>
                </c:pt>
                <c:pt idx="52126">
                  <c:v>-24</c:v>
                </c:pt>
                <c:pt idx="52127">
                  <c:v>-21</c:v>
                </c:pt>
                <c:pt idx="52128">
                  <c:v>-18</c:v>
                </c:pt>
                <c:pt idx="52129">
                  <c:v>-22</c:v>
                </c:pt>
                <c:pt idx="52130">
                  <c:v>-22</c:v>
                </c:pt>
                <c:pt idx="52131">
                  <c:v>-20</c:v>
                </c:pt>
                <c:pt idx="52132">
                  <c:v>-27</c:v>
                </c:pt>
                <c:pt idx="52133">
                  <c:v>-22</c:v>
                </c:pt>
                <c:pt idx="52134">
                  <c:v>-27</c:v>
                </c:pt>
                <c:pt idx="52135">
                  <c:v>-26</c:v>
                </c:pt>
                <c:pt idx="52136">
                  <c:v>-25</c:v>
                </c:pt>
                <c:pt idx="52137">
                  <c:v>-23</c:v>
                </c:pt>
                <c:pt idx="52138">
                  <c:v>-24</c:v>
                </c:pt>
                <c:pt idx="52139">
                  <c:v>-25</c:v>
                </c:pt>
                <c:pt idx="52140">
                  <c:v>-22</c:v>
                </c:pt>
                <c:pt idx="52141">
                  <c:v>-22</c:v>
                </c:pt>
                <c:pt idx="52142">
                  <c:v>-19</c:v>
                </c:pt>
                <c:pt idx="52143">
                  <c:v>-23</c:v>
                </c:pt>
                <c:pt idx="52144">
                  <c:v>-25</c:v>
                </c:pt>
                <c:pt idx="52145">
                  <c:v>-20</c:v>
                </c:pt>
                <c:pt idx="52146">
                  <c:v>-22</c:v>
                </c:pt>
                <c:pt idx="52147">
                  <c:v>-16</c:v>
                </c:pt>
                <c:pt idx="52148">
                  <c:v>-21</c:v>
                </c:pt>
                <c:pt idx="52149">
                  <c:v>-23</c:v>
                </c:pt>
                <c:pt idx="52150">
                  <c:v>-14</c:v>
                </c:pt>
                <c:pt idx="52151">
                  <c:v>-15</c:v>
                </c:pt>
                <c:pt idx="52152">
                  <c:v>-28</c:v>
                </c:pt>
                <c:pt idx="52153">
                  <c:v>22</c:v>
                </c:pt>
                <c:pt idx="52154">
                  <c:v>-31</c:v>
                </c:pt>
                <c:pt idx="52155">
                  <c:v>-23</c:v>
                </c:pt>
                <c:pt idx="52156">
                  <c:v>-20</c:v>
                </c:pt>
                <c:pt idx="52157">
                  <c:v>-22</c:v>
                </c:pt>
                <c:pt idx="52158">
                  <c:v>-18</c:v>
                </c:pt>
                <c:pt idx="52159">
                  <c:v>-10</c:v>
                </c:pt>
                <c:pt idx="52160">
                  <c:v>-17</c:v>
                </c:pt>
                <c:pt idx="52161">
                  <c:v>-22</c:v>
                </c:pt>
                <c:pt idx="52162">
                  <c:v>-19</c:v>
                </c:pt>
                <c:pt idx="52163">
                  <c:v>-18</c:v>
                </c:pt>
                <c:pt idx="52164">
                  <c:v>-11</c:v>
                </c:pt>
                <c:pt idx="52165">
                  <c:v>-28</c:v>
                </c:pt>
                <c:pt idx="52166">
                  <c:v>-19</c:v>
                </c:pt>
                <c:pt idx="52167">
                  <c:v>-19</c:v>
                </c:pt>
                <c:pt idx="52168">
                  <c:v>-21</c:v>
                </c:pt>
                <c:pt idx="52169">
                  <c:v>-16</c:v>
                </c:pt>
                <c:pt idx="52170">
                  <c:v>-22</c:v>
                </c:pt>
                <c:pt idx="52171">
                  <c:v>-15</c:v>
                </c:pt>
                <c:pt idx="52172">
                  <c:v>-15</c:v>
                </c:pt>
                <c:pt idx="52173">
                  <c:v>19</c:v>
                </c:pt>
                <c:pt idx="52174">
                  <c:v>-20</c:v>
                </c:pt>
                <c:pt idx="52175">
                  <c:v>0</c:v>
                </c:pt>
                <c:pt idx="52176">
                  <c:v>-16</c:v>
                </c:pt>
                <c:pt idx="52177">
                  <c:v>-15</c:v>
                </c:pt>
                <c:pt idx="52178">
                  <c:v>-9</c:v>
                </c:pt>
                <c:pt idx="52179">
                  <c:v>-5</c:v>
                </c:pt>
                <c:pt idx="52180">
                  <c:v>-7</c:v>
                </c:pt>
                <c:pt idx="52181">
                  <c:v>-19</c:v>
                </c:pt>
                <c:pt idx="52182">
                  <c:v>-16</c:v>
                </c:pt>
                <c:pt idx="52183">
                  <c:v>-21</c:v>
                </c:pt>
                <c:pt idx="52184">
                  <c:v>-14</c:v>
                </c:pt>
                <c:pt idx="52185">
                  <c:v>-5</c:v>
                </c:pt>
                <c:pt idx="52186">
                  <c:v>-17</c:v>
                </c:pt>
                <c:pt idx="52187">
                  <c:v>-16</c:v>
                </c:pt>
                <c:pt idx="52188">
                  <c:v>0</c:v>
                </c:pt>
                <c:pt idx="52189">
                  <c:v>-17</c:v>
                </c:pt>
                <c:pt idx="52190">
                  <c:v>-24</c:v>
                </c:pt>
                <c:pt idx="52191">
                  <c:v>-20</c:v>
                </c:pt>
                <c:pt idx="52192">
                  <c:v>-23</c:v>
                </c:pt>
                <c:pt idx="52193">
                  <c:v>-11</c:v>
                </c:pt>
                <c:pt idx="52194">
                  <c:v>-18</c:v>
                </c:pt>
                <c:pt idx="52195">
                  <c:v>-20</c:v>
                </c:pt>
                <c:pt idx="52196">
                  <c:v>-21</c:v>
                </c:pt>
                <c:pt idx="52197">
                  <c:v>-15</c:v>
                </c:pt>
                <c:pt idx="52198">
                  <c:v>-20</c:v>
                </c:pt>
                <c:pt idx="52199">
                  <c:v>-28</c:v>
                </c:pt>
                <c:pt idx="52200">
                  <c:v>-27</c:v>
                </c:pt>
                <c:pt idx="52201">
                  <c:v>-16</c:v>
                </c:pt>
                <c:pt idx="52202">
                  <c:v>-12</c:v>
                </c:pt>
                <c:pt idx="52203">
                  <c:v>-18</c:v>
                </c:pt>
                <c:pt idx="52204">
                  <c:v>-17</c:v>
                </c:pt>
                <c:pt idx="52205">
                  <c:v>-16</c:v>
                </c:pt>
                <c:pt idx="52206">
                  <c:v>-26</c:v>
                </c:pt>
                <c:pt idx="52207">
                  <c:v>-18</c:v>
                </c:pt>
                <c:pt idx="52208">
                  <c:v>-15</c:v>
                </c:pt>
                <c:pt idx="52209">
                  <c:v>-16</c:v>
                </c:pt>
                <c:pt idx="52210">
                  <c:v>-18</c:v>
                </c:pt>
                <c:pt idx="52211">
                  <c:v>-15</c:v>
                </c:pt>
                <c:pt idx="52212">
                  <c:v>-25</c:v>
                </c:pt>
                <c:pt idx="52213">
                  <c:v>-18</c:v>
                </c:pt>
                <c:pt idx="52214">
                  <c:v>-15</c:v>
                </c:pt>
                <c:pt idx="52215">
                  <c:v>-12</c:v>
                </c:pt>
                <c:pt idx="52216">
                  <c:v>-13</c:v>
                </c:pt>
                <c:pt idx="52217">
                  <c:v>-14</c:v>
                </c:pt>
                <c:pt idx="52218">
                  <c:v>-10</c:v>
                </c:pt>
                <c:pt idx="52219">
                  <c:v>-13</c:v>
                </c:pt>
                <c:pt idx="52220">
                  <c:v>-12</c:v>
                </c:pt>
                <c:pt idx="52221">
                  <c:v>-16</c:v>
                </c:pt>
                <c:pt idx="52222">
                  <c:v>-18</c:v>
                </c:pt>
                <c:pt idx="52223">
                  <c:v>-16</c:v>
                </c:pt>
                <c:pt idx="52224">
                  <c:v>-19</c:v>
                </c:pt>
                <c:pt idx="52225">
                  <c:v>-15</c:v>
                </c:pt>
                <c:pt idx="52226">
                  <c:v>-14</c:v>
                </c:pt>
                <c:pt idx="52227">
                  <c:v>-15</c:v>
                </c:pt>
                <c:pt idx="52228">
                  <c:v>-13</c:v>
                </c:pt>
                <c:pt idx="52229">
                  <c:v>-22</c:v>
                </c:pt>
                <c:pt idx="52230">
                  <c:v>-17</c:v>
                </c:pt>
                <c:pt idx="52231">
                  <c:v>-10</c:v>
                </c:pt>
                <c:pt idx="52232">
                  <c:v>-10</c:v>
                </c:pt>
                <c:pt idx="52233">
                  <c:v>-12</c:v>
                </c:pt>
                <c:pt idx="52234">
                  <c:v>-13</c:v>
                </c:pt>
                <c:pt idx="52235">
                  <c:v>-10</c:v>
                </c:pt>
                <c:pt idx="52236">
                  <c:v>-11</c:v>
                </c:pt>
                <c:pt idx="52237">
                  <c:v>-11</c:v>
                </c:pt>
                <c:pt idx="52238">
                  <c:v>-10</c:v>
                </c:pt>
                <c:pt idx="52239">
                  <c:v>-10</c:v>
                </c:pt>
                <c:pt idx="52240">
                  <c:v>-12</c:v>
                </c:pt>
                <c:pt idx="52241">
                  <c:v>-10</c:v>
                </c:pt>
                <c:pt idx="52242">
                  <c:v>-10</c:v>
                </c:pt>
                <c:pt idx="52243">
                  <c:v>-8</c:v>
                </c:pt>
                <c:pt idx="52244">
                  <c:v>-20</c:v>
                </c:pt>
                <c:pt idx="52245">
                  <c:v>-13</c:v>
                </c:pt>
                <c:pt idx="52246">
                  <c:v>-14</c:v>
                </c:pt>
                <c:pt idx="52247">
                  <c:v>-24</c:v>
                </c:pt>
                <c:pt idx="52248">
                  <c:v>-25</c:v>
                </c:pt>
                <c:pt idx="52249">
                  <c:v>-15</c:v>
                </c:pt>
                <c:pt idx="52250">
                  <c:v>-24</c:v>
                </c:pt>
                <c:pt idx="52251">
                  <c:v>-23</c:v>
                </c:pt>
                <c:pt idx="52252">
                  <c:v>-18</c:v>
                </c:pt>
                <c:pt idx="52253">
                  <c:v>-20</c:v>
                </c:pt>
                <c:pt idx="52254">
                  <c:v>-23</c:v>
                </c:pt>
                <c:pt idx="52255">
                  <c:v>-30</c:v>
                </c:pt>
                <c:pt idx="52256">
                  <c:v>-23</c:v>
                </c:pt>
                <c:pt idx="52257">
                  <c:v>-21</c:v>
                </c:pt>
                <c:pt idx="52258">
                  <c:v>-25</c:v>
                </c:pt>
                <c:pt idx="52259">
                  <c:v>-21</c:v>
                </c:pt>
                <c:pt idx="52260">
                  <c:v>-25</c:v>
                </c:pt>
                <c:pt idx="52261">
                  <c:v>-25</c:v>
                </c:pt>
                <c:pt idx="52262">
                  <c:v>-20</c:v>
                </c:pt>
                <c:pt idx="52263">
                  <c:v>-20</c:v>
                </c:pt>
                <c:pt idx="52264">
                  <c:v>-26</c:v>
                </c:pt>
                <c:pt idx="52265">
                  <c:v>-20</c:v>
                </c:pt>
                <c:pt idx="52266">
                  <c:v>-19</c:v>
                </c:pt>
                <c:pt idx="52267">
                  <c:v>-19</c:v>
                </c:pt>
                <c:pt idx="52268">
                  <c:v>-21</c:v>
                </c:pt>
                <c:pt idx="52269">
                  <c:v>-22</c:v>
                </c:pt>
                <c:pt idx="52270">
                  <c:v>-22</c:v>
                </c:pt>
                <c:pt idx="52271">
                  <c:v>-18</c:v>
                </c:pt>
                <c:pt idx="52272">
                  <c:v>-21</c:v>
                </c:pt>
                <c:pt idx="52273">
                  <c:v>-26</c:v>
                </c:pt>
                <c:pt idx="52274">
                  <c:v>-15</c:v>
                </c:pt>
                <c:pt idx="52275">
                  <c:v>-20</c:v>
                </c:pt>
                <c:pt idx="52276">
                  <c:v>-18</c:v>
                </c:pt>
                <c:pt idx="52277">
                  <c:v>-17</c:v>
                </c:pt>
                <c:pt idx="52278">
                  <c:v>-18</c:v>
                </c:pt>
                <c:pt idx="52279">
                  <c:v>-16</c:v>
                </c:pt>
                <c:pt idx="52280">
                  <c:v>-19</c:v>
                </c:pt>
                <c:pt idx="52281">
                  <c:v>-18</c:v>
                </c:pt>
                <c:pt idx="52282">
                  <c:v>-18</c:v>
                </c:pt>
                <c:pt idx="52283">
                  <c:v>-14</c:v>
                </c:pt>
                <c:pt idx="52284">
                  <c:v>-12</c:v>
                </c:pt>
                <c:pt idx="52285">
                  <c:v>-8</c:v>
                </c:pt>
                <c:pt idx="52286">
                  <c:v>-12</c:v>
                </c:pt>
                <c:pt idx="52287">
                  <c:v>-8</c:v>
                </c:pt>
                <c:pt idx="52288">
                  <c:v>-9</c:v>
                </c:pt>
                <c:pt idx="52289">
                  <c:v>-17</c:v>
                </c:pt>
                <c:pt idx="52290">
                  <c:v>-17</c:v>
                </c:pt>
                <c:pt idx="52291">
                  <c:v>-13</c:v>
                </c:pt>
                <c:pt idx="52292">
                  <c:v>-25</c:v>
                </c:pt>
                <c:pt idx="52293">
                  <c:v>-24</c:v>
                </c:pt>
                <c:pt idx="52294">
                  <c:v>-20</c:v>
                </c:pt>
                <c:pt idx="52295">
                  <c:v>-19</c:v>
                </c:pt>
                <c:pt idx="52296">
                  <c:v>-23</c:v>
                </c:pt>
                <c:pt idx="52297">
                  <c:v>-25</c:v>
                </c:pt>
                <c:pt idx="52298">
                  <c:v>-30</c:v>
                </c:pt>
                <c:pt idx="52299">
                  <c:v>-23</c:v>
                </c:pt>
                <c:pt idx="52300">
                  <c:v>-23</c:v>
                </c:pt>
                <c:pt idx="52301">
                  <c:v>-26</c:v>
                </c:pt>
                <c:pt idx="52302">
                  <c:v>-19</c:v>
                </c:pt>
                <c:pt idx="52303">
                  <c:v>-26</c:v>
                </c:pt>
                <c:pt idx="52304">
                  <c:v>-15</c:v>
                </c:pt>
                <c:pt idx="52305">
                  <c:v>-18</c:v>
                </c:pt>
                <c:pt idx="52306">
                  <c:v>-15</c:v>
                </c:pt>
                <c:pt idx="52307">
                  <c:v>-15</c:v>
                </c:pt>
                <c:pt idx="52308">
                  <c:v>-16</c:v>
                </c:pt>
                <c:pt idx="52309">
                  <c:v>-18</c:v>
                </c:pt>
                <c:pt idx="52310">
                  <c:v>-16</c:v>
                </c:pt>
                <c:pt idx="52311">
                  <c:v>-17</c:v>
                </c:pt>
                <c:pt idx="52312">
                  <c:v>-21</c:v>
                </c:pt>
                <c:pt idx="52313">
                  <c:v>-18</c:v>
                </c:pt>
                <c:pt idx="52314">
                  <c:v>-12</c:v>
                </c:pt>
                <c:pt idx="52315">
                  <c:v>94</c:v>
                </c:pt>
                <c:pt idx="52316">
                  <c:v>-12</c:v>
                </c:pt>
                <c:pt idx="52317">
                  <c:v>-16</c:v>
                </c:pt>
                <c:pt idx="52318">
                  <c:v>-18</c:v>
                </c:pt>
                <c:pt idx="52319">
                  <c:v>-15</c:v>
                </c:pt>
                <c:pt idx="52320">
                  <c:v>-14</c:v>
                </c:pt>
                <c:pt idx="52321">
                  <c:v>-22</c:v>
                </c:pt>
                <c:pt idx="52322">
                  <c:v>-15</c:v>
                </c:pt>
                <c:pt idx="52323">
                  <c:v>-17</c:v>
                </c:pt>
                <c:pt idx="52324">
                  <c:v>-10</c:v>
                </c:pt>
                <c:pt idx="52325">
                  <c:v>-8</c:v>
                </c:pt>
                <c:pt idx="52326">
                  <c:v>-12</c:v>
                </c:pt>
                <c:pt idx="52327">
                  <c:v>-13</c:v>
                </c:pt>
                <c:pt idx="52328">
                  <c:v>-18</c:v>
                </c:pt>
                <c:pt idx="52329">
                  <c:v>-19</c:v>
                </c:pt>
                <c:pt idx="52330">
                  <c:v>-21</c:v>
                </c:pt>
                <c:pt idx="52331">
                  <c:v>-19</c:v>
                </c:pt>
                <c:pt idx="52332">
                  <c:v>-22</c:v>
                </c:pt>
                <c:pt idx="52333">
                  <c:v>-18</c:v>
                </c:pt>
                <c:pt idx="52334">
                  <c:v>-19</c:v>
                </c:pt>
                <c:pt idx="52335">
                  <c:v>-18</c:v>
                </c:pt>
                <c:pt idx="52336">
                  <c:v>-15</c:v>
                </c:pt>
                <c:pt idx="52337">
                  <c:v>-25</c:v>
                </c:pt>
                <c:pt idx="52338">
                  <c:v>-24</c:v>
                </c:pt>
                <c:pt idx="52339">
                  <c:v>-25</c:v>
                </c:pt>
                <c:pt idx="52340">
                  <c:v>-22</c:v>
                </c:pt>
                <c:pt idx="52341">
                  <c:v>-31</c:v>
                </c:pt>
                <c:pt idx="52342">
                  <c:v>-22</c:v>
                </c:pt>
                <c:pt idx="52343">
                  <c:v>-24</c:v>
                </c:pt>
                <c:pt idx="52344">
                  <c:v>-34</c:v>
                </c:pt>
                <c:pt idx="52345">
                  <c:v>-26</c:v>
                </c:pt>
                <c:pt idx="52346">
                  <c:v>-24</c:v>
                </c:pt>
                <c:pt idx="52347">
                  <c:v>-21</c:v>
                </c:pt>
                <c:pt idx="52348">
                  <c:v>-22</c:v>
                </c:pt>
                <c:pt idx="52349">
                  <c:v>-15</c:v>
                </c:pt>
                <c:pt idx="52350">
                  <c:v>-15</c:v>
                </c:pt>
                <c:pt idx="52351">
                  <c:v>-13</c:v>
                </c:pt>
                <c:pt idx="52352">
                  <c:v>-14</c:v>
                </c:pt>
                <c:pt idx="52353">
                  <c:v>-7</c:v>
                </c:pt>
                <c:pt idx="52354">
                  <c:v>-13</c:v>
                </c:pt>
                <c:pt idx="52355">
                  <c:v>-15</c:v>
                </c:pt>
                <c:pt idx="52356">
                  <c:v>-14</c:v>
                </c:pt>
                <c:pt idx="52357">
                  <c:v>-8</c:v>
                </c:pt>
                <c:pt idx="52358">
                  <c:v>-13</c:v>
                </c:pt>
                <c:pt idx="52359">
                  <c:v>-13</c:v>
                </c:pt>
                <c:pt idx="52360">
                  <c:v>-16</c:v>
                </c:pt>
                <c:pt idx="52361">
                  <c:v>-15</c:v>
                </c:pt>
                <c:pt idx="52362">
                  <c:v>-14</c:v>
                </c:pt>
                <c:pt idx="52363">
                  <c:v>-18</c:v>
                </c:pt>
                <c:pt idx="52364">
                  <c:v>-12</c:v>
                </c:pt>
                <c:pt idx="52365">
                  <c:v>-18</c:v>
                </c:pt>
                <c:pt idx="52366">
                  <c:v>-17</c:v>
                </c:pt>
                <c:pt idx="52367">
                  <c:v>-11</c:v>
                </c:pt>
                <c:pt idx="52368">
                  <c:v>-10</c:v>
                </c:pt>
                <c:pt idx="52369">
                  <c:v>-19</c:v>
                </c:pt>
                <c:pt idx="52370">
                  <c:v>-10</c:v>
                </c:pt>
                <c:pt idx="52371">
                  <c:v>-25</c:v>
                </c:pt>
                <c:pt idx="52372">
                  <c:v>-11</c:v>
                </c:pt>
                <c:pt idx="52373">
                  <c:v>-11</c:v>
                </c:pt>
                <c:pt idx="52374">
                  <c:v>-14</c:v>
                </c:pt>
                <c:pt idx="52375">
                  <c:v>-6</c:v>
                </c:pt>
                <c:pt idx="52376">
                  <c:v>-7</c:v>
                </c:pt>
                <c:pt idx="52377">
                  <c:v>-13</c:v>
                </c:pt>
                <c:pt idx="52378">
                  <c:v>-18</c:v>
                </c:pt>
                <c:pt idx="52379">
                  <c:v>-18</c:v>
                </c:pt>
                <c:pt idx="52380">
                  <c:v>-16</c:v>
                </c:pt>
                <c:pt idx="52381">
                  <c:v>-13</c:v>
                </c:pt>
                <c:pt idx="52382">
                  <c:v>-18</c:v>
                </c:pt>
                <c:pt idx="52383">
                  <c:v>-16</c:v>
                </c:pt>
                <c:pt idx="52384">
                  <c:v>-18</c:v>
                </c:pt>
                <c:pt idx="52385">
                  <c:v>-16</c:v>
                </c:pt>
                <c:pt idx="52386">
                  <c:v>-14</c:v>
                </c:pt>
                <c:pt idx="52387">
                  <c:v>-14</c:v>
                </c:pt>
                <c:pt idx="52388">
                  <c:v>-5</c:v>
                </c:pt>
                <c:pt idx="52389">
                  <c:v>-9</c:v>
                </c:pt>
                <c:pt idx="52390">
                  <c:v>-15</c:v>
                </c:pt>
                <c:pt idx="52391">
                  <c:v>-10</c:v>
                </c:pt>
                <c:pt idx="52392">
                  <c:v>-19</c:v>
                </c:pt>
                <c:pt idx="52393">
                  <c:v>-24</c:v>
                </c:pt>
                <c:pt idx="52394">
                  <c:v>-18</c:v>
                </c:pt>
                <c:pt idx="52395">
                  <c:v>-14</c:v>
                </c:pt>
                <c:pt idx="52396">
                  <c:v>-13</c:v>
                </c:pt>
                <c:pt idx="52397">
                  <c:v>-14</c:v>
                </c:pt>
                <c:pt idx="52398">
                  <c:v>-15</c:v>
                </c:pt>
                <c:pt idx="52399">
                  <c:v>-14</c:v>
                </c:pt>
                <c:pt idx="52400">
                  <c:v>-14</c:v>
                </c:pt>
                <c:pt idx="52401">
                  <c:v>-14</c:v>
                </c:pt>
                <c:pt idx="52402">
                  <c:v>-17</c:v>
                </c:pt>
                <c:pt idx="52403">
                  <c:v>-12</c:v>
                </c:pt>
                <c:pt idx="52404">
                  <c:v>-15</c:v>
                </c:pt>
                <c:pt idx="52405">
                  <c:v>-19</c:v>
                </c:pt>
                <c:pt idx="52406">
                  <c:v>-23</c:v>
                </c:pt>
                <c:pt idx="52407">
                  <c:v>-20</c:v>
                </c:pt>
                <c:pt idx="52408">
                  <c:v>-20</c:v>
                </c:pt>
                <c:pt idx="52409">
                  <c:v>-20</c:v>
                </c:pt>
                <c:pt idx="52410">
                  <c:v>-19</c:v>
                </c:pt>
                <c:pt idx="52411">
                  <c:v>-19</c:v>
                </c:pt>
                <c:pt idx="52412">
                  <c:v>-22</c:v>
                </c:pt>
                <c:pt idx="52413">
                  <c:v>-20</c:v>
                </c:pt>
                <c:pt idx="52414">
                  <c:v>-19</c:v>
                </c:pt>
                <c:pt idx="52415">
                  <c:v>-22</c:v>
                </c:pt>
                <c:pt idx="52416">
                  <c:v>-19</c:v>
                </c:pt>
                <c:pt idx="52417">
                  <c:v>-16</c:v>
                </c:pt>
                <c:pt idx="52418">
                  <c:v>-21</c:v>
                </c:pt>
                <c:pt idx="52419">
                  <c:v>-18</c:v>
                </c:pt>
                <c:pt idx="52420">
                  <c:v>-17</c:v>
                </c:pt>
                <c:pt idx="52421">
                  <c:v>-19</c:v>
                </c:pt>
                <c:pt idx="52422">
                  <c:v>-16</c:v>
                </c:pt>
                <c:pt idx="52423">
                  <c:v>-20</c:v>
                </c:pt>
                <c:pt idx="52424">
                  <c:v>-20</c:v>
                </c:pt>
                <c:pt idx="52425">
                  <c:v>-18</c:v>
                </c:pt>
                <c:pt idx="52426">
                  <c:v>-16</c:v>
                </c:pt>
                <c:pt idx="52427">
                  <c:v>-17</c:v>
                </c:pt>
                <c:pt idx="52428">
                  <c:v>-23</c:v>
                </c:pt>
                <c:pt idx="52429">
                  <c:v>-22</c:v>
                </c:pt>
                <c:pt idx="52430">
                  <c:v>-16</c:v>
                </c:pt>
                <c:pt idx="52431">
                  <c:v>-22</c:v>
                </c:pt>
                <c:pt idx="52432">
                  <c:v>-18</c:v>
                </c:pt>
                <c:pt idx="52433">
                  <c:v>-16</c:v>
                </c:pt>
                <c:pt idx="52434">
                  <c:v>-16</c:v>
                </c:pt>
                <c:pt idx="52435">
                  <c:v>-17</c:v>
                </c:pt>
                <c:pt idx="52436">
                  <c:v>-14</c:v>
                </c:pt>
                <c:pt idx="52437">
                  <c:v>-20</c:v>
                </c:pt>
                <c:pt idx="52438">
                  <c:v>-24</c:v>
                </c:pt>
                <c:pt idx="52439">
                  <c:v>-17</c:v>
                </c:pt>
                <c:pt idx="52440">
                  <c:v>-13</c:v>
                </c:pt>
                <c:pt idx="52441">
                  <c:v>-16</c:v>
                </c:pt>
                <c:pt idx="52442">
                  <c:v>-10</c:v>
                </c:pt>
                <c:pt idx="52443">
                  <c:v>-8</c:v>
                </c:pt>
                <c:pt idx="52444">
                  <c:v>-8</c:v>
                </c:pt>
                <c:pt idx="52445">
                  <c:v>-17</c:v>
                </c:pt>
                <c:pt idx="52446">
                  <c:v>-10</c:v>
                </c:pt>
                <c:pt idx="52447">
                  <c:v>-13</c:v>
                </c:pt>
                <c:pt idx="52448">
                  <c:v>-14</c:v>
                </c:pt>
                <c:pt idx="52449">
                  <c:v>-14</c:v>
                </c:pt>
                <c:pt idx="52450">
                  <c:v>-2</c:v>
                </c:pt>
                <c:pt idx="52451">
                  <c:v>-17</c:v>
                </c:pt>
                <c:pt idx="52452">
                  <c:v>-15</c:v>
                </c:pt>
                <c:pt idx="52453">
                  <c:v>-20</c:v>
                </c:pt>
                <c:pt idx="52454">
                  <c:v>-26</c:v>
                </c:pt>
                <c:pt idx="52455">
                  <c:v>-21</c:v>
                </c:pt>
                <c:pt idx="52456">
                  <c:v>-21</c:v>
                </c:pt>
                <c:pt idx="52457">
                  <c:v>-20</c:v>
                </c:pt>
                <c:pt idx="52458">
                  <c:v>-18</c:v>
                </c:pt>
                <c:pt idx="52459">
                  <c:v>-19</c:v>
                </c:pt>
                <c:pt idx="52460">
                  <c:v>-18</c:v>
                </c:pt>
                <c:pt idx="52461">
                  <c:v>-9</c:v>
                </c:pt>
                <c:pt idx="52462">
                  <c:v>-10</c:v>
                </c:pt>
                <c:pt idx="52463">
                  <c:v>-1</c:v>
                </c:pt>
                <c:pt idx="52464">
                  <c:v>-5</c:v>
                </c:pt>
                <c:pt idx="52465">
                  <c:v>-11</c:v>
                </c:pt>
                <c:pt idx="52466">
                  <c:v>-3</c:v>
                </c:pt>
                <c:pt idx="52467">
                  <c:v>-9</c:v>
                </c:pt>
                <c:pt idx="52468">
                  <c:v>-31</c:v>
                </c:pt>
                <c:pt idx="52469">
                  <c:v>-34</c:v>
                </c:pt>
                <c:pt idx="52470">
                  <c:v>-18</c:v>
                </c:pt>
                <c:pt idx="52471">
                  <c:v>-28</c:v>
                </c:pt>
                <c:pt idx="52472">
                  <c:v>-26</c:v>
                </c:pt>
                <c:pt idx="52473">
                  <c:v>-12</c:v>
                </c:pt>
                <c:pt idx="52474">
                  <c:v>-20</c:v>
                </c:pt>
                <c:pt idx="52475">
                  <c:v>-20</c:v>
                </c:pt>
                <c:pt idx="52476">
                  <c:v>-17</c:v>
                </c:pt>
                <c:pt idx="52477">
                  <c:v>-19</c:v>
                </c:pt>
                <c:pt idx="52478">
                  <c:v>-20</c:v>
                </c:pt>
                <c:pt idx="52479">
                  <c:v>-19</c:v>
                </c:pt>
                <c:pt idx="52480">
                  <c:v>-19</c:v>
                </c:pt>
                <c:pt idx="52481">
                  <c:v>-23</c:v>
                </c:pt>
                <c:pt idx="52482">
                  <c:v>-18</c:v>
                </c:pt>
                <c:pt idx="52483">
                  <c:v>-19</c:v>
                </c:pt>
                <c:pt idx="52484">
                  <c:v>-15</c:v>
                </c:pt>
                <c:pt idx="52485">
                  <c:v>-15</c:v>
                </c:pt>
                <c:pt idx="52486">
                  <c:v>-25</c:v>
                </c:pt>
                <c:pt idx="52487">
                  <c:v>-18</c:v>
                </c:pt>
                <c:pt idx="52488">
                  <c:v>-20</c:v>
                </c:pt>
                <c:pt idx="52489">
                  <c:v>-22</c:v>
                </c:pt>
                <c:pt idx="52490">
                  <c:v>-16</c:v>
                </c:pt>
                <c:pt idx="52491">
                  <c:v>-8</c:v>
                </c:pt>
                <c:pt idx="52492">
                  <c:v>-9</c:v>
                </c:pt>
                <c:pt idx="52493">
                  <c:v>-16</c:v>
                </c:pt>
                <c:pt idx="52494">
                  <c:v>-12</c:v>
                </c:pt>
                <c:pt idx="52495">
                  <c:v>-12</c:v>
                </c:pt>
                <c:pt idx="52496">
                  <c:v>-22</c:v>
                </c:pt>
                <c:pt idx="52497">
                  <c:v>-20</c:v>
                </c:pt>
                <c:pt idx="52498">
                  <c:v>-17</c:v>
                </c:pt>
                <c:pt idx="52499">
                  <c:v>-30</c:v>
                </c:pt>
                <c:pt idx="52500">
                  <c:v>-17</c:v>
                </c:pt>
                <c:pt idx="52501">
                  <c:v>-17</c:v>
                </c:pt>
                <c:pt idx="52502">
                  <c:v>-18</c:v>
                </c:pt>
                <c:pt idx="52503">
                  <c:v>-18</c:v>
                </c:pt>
                <c:pt idx="52504">
                  <c:v>-18</c:v>
                </c:pt>
                <c:pt idx="52505">
                  <c:v>-17</c:v>
                </c:pt>
                <c:pt idx="52506">
                  <c:v>-17</c:v>
                </c:pt>
                <c:pt idx="52507">
                  <c:v>-18</c:v>
                </c:pt>
                <c:pt idx="52508">
                  <c:v>-14</c:v>
                </c:pt>
                <c:pt idx="52509">
                  <c:v>-8</c:v>
                </c:pt>
                <c:pt idx="52510">
                  <c:v>-7</c:v>
                </c:pt>
                <c:pt idx="52511">
                  <c:v>-14</c:v>
                </c:pt>
                <c:pt idx="52512">
                  <c:v>-7</c:v>
                </c:pt>
                <c:pt idx="52513">
                  <c:v>-6</c:v>
                </c:pt>
                <c:pt idx="52514">
                  <c:v>-8</c:v>
                </c:pt>
                <c:pt idx="52515">
                  <c:v>-23</c:v>
                </c:pt>
                <c:pt idx="52516">
                  <c:v>-14</c:v>
                </c:pt>
                <c:pt idx="52517">
                  <c:v>-25</c:v>
                </c:pt>
                <c:pt idx="52518">
                  <c:v>-17</c:v>
                </c:pt>
                <c:pt idx="52519">
                  <c:v>-13</c:v>
                </c:pt>
                <c:pt idx="52520">
                  <c:v>0</c:v>
                </c:pt>
                <c:pt idx="52521">
                  <c:v>-10</c:v>
                </c:pt>
                <c:pt idx="52522">
                  <c:v>-10</c:v>
                </c:pt>
                <c:pt idx="52523">
                  <c:v>-13</c:v>
                </c:pt>
                <c:pt idx="52524">
                  <c:v>-11</c:v>
                </c:pt>
                <c:pt idx="52525">
                  <c:v>-8</c:v>
                </c:pt>
                <c:pt idx="52526">
                  <c:v>-13</c:v>
                </c:pt>
                <c:pt idx="52527">
                  <c:v>-13</c:v>
                </c:pt>
                <c:pt idx="52528">
                  <c:v>-18</c:v>
                </c:pt>
                <c:pt idx="52529">
                  <c:v>3</c:v>
                </c:pt>
                <c:pt idx="52530">
                  <c:v>-21</c:v>
                </c:pt>
                <c:pt idx="52531">
                  <c:v>-19</c:v>
                </c:pt>
                <c:pt idx="52532">
                  <c:v>-18</c:v>
                </c:pt>
                <c:pt idx="52533">
                  <c:v>-15</c:v>
                </c:pt>
                <c:pt idx="52534">
                  <c:v>-19</c:v>
                </c:pt>
                <c:pt idx="52535">
                  <c:v>-20</c:v>
                </c:pt>
                <c:pt idx="52536">
                  <c:v>-20</c:v>
                </c:pt>
                <c:pt idx="52537">
                  <c:v>-18</c:v>
                </c:pt>
                <c:pt idx="52538">
                  <c:v>-19</c:v>
                </c:pt>
                <c:pt idx="52539">
                  <c:v>-18</c:v>
                </c:pt>
                <c:pt idx="52540">
                  <c:v>-17</c:v>
                </c:pt>
                <c:pt idx="52541">
                  <c:v>-14</c:v>
                </c:pt>
                <c:pt idx="52542">
                  <c:v>-17</c:v>
                </c:pt>
                <c:pt idx="52543">
                  <c:v>-17</c:v>
                </c:pt>
                <c:pt idx="52544">
                  <c:v>-15</c:v>
                </c:pt>
                <c:pt idx="52545">
                  <c:v>-19</c:v>
                </c:pt>
                <c:pt idx="52546">
                  <c:v>-10</c:v>
                </c:pt>
                <c:pt idx="52547">
                  <c:v>-10</c:v>
                </c:pt>
                <c:pt idx="52548">
                  <c:v>-14</c:v>
                </c:pt>
                <c:pt idx="52549">
                  <c:v>-15</c:v>
                </c:pt>
                <c:pt idx="52550">
                  <c:v>-19</c:v>
                </c:pt>
                <c:pt idx="52551">
                  <c:v>-22</c:v>
                </c:pt>
                <c:pt idx="52552">
                  <c:v>-19</c:v>
                </c:pt>
                <c:pt idx="52553">
                  <c:v>-22</c:v>
                </c:pt>
                <c:pt idx="52554">
                  <c:v>-20</c:v>
                </c:pt>
                <c:pt idx="52555">
                  <c:v>-21</c:v>
                </c:pt>
                <c:pt idx="52556">
                  <c:v>-17</c:v>
                </c:pt>
                <c:pt idx="52557">
                  <c:v>-21</c:v>
                </c:pt>
                <c:pt idx="52558">
                  <c:v>-15</c:v>
                </c:pt>
                <c:pt idx="52559">
                  <c:v>-12</c:v>
                </c:pt>
                <c:pt idx="52560">
                  <c:v>-14</c:v>
                </c:pt>
                <c:pt idx="52561">
                  <c:v>-18</c:v>
                </c:pt>
                <c:pt idx="52562">
                  <c:v>-17</c:v>
                </c:pt>
                <c:pt idx="52563">
                  <c:v>-20</c:v>
                </c:pt>
                <c:pt idx="52564">
                  <c:v>-17</c:v>
                </c:pt>
                <c:pt idx="52565">
                  <c:v>-19</c:v>
                </c:pt>
                <c:pt idx="52566">
                  <c:v>-21</c:v>
                </c:pt>
                <c:pt idx="52567">
                  <c:v>-22</c:v>
                </c:pt>
                <c:pt idx="52568">
                  <c:v>-18</c:v>
                </c:pt>
                <c:pt idx="52569">
                  <c:v>-9</c:v>
                </c:pt>
                <c:pt idx="52570">
                  <c:v>-17</c:v>
                </c:pt>
                <c:pt idx="52571">
                  <c:v>-22</c:v>
                </c:pt>
                <c:pt idx="52572">
                  <c:v>-17</c:v>
                </c:pt>
                <c:pt idx="52573">
                  <c:v>-11</c:v>
                </c:pt>
                <c:pt idx="52574">
                  <c:v>-24</c:v>
                </c:pt>
                <c:pt idx="52575">
                  <c:v>-15</c:v>
                </c:pt>
                <c:pt idx="52576">
                  <c:v>-9</c:v>
                </c:pt>
                <c:pt idx="52577">
                  <c:v>-24</c:v>
                </c:pt>
                <c:pt idx="52578">
                  <c:v>-21</c:v>
                </c:pt>
                <c:pt idx="52579">
                  <c:v>-15</c:v>
                </c:pt>
                <c:pt idx="52580">
                  <c:v>-17</c:v>
                </c:pt>
                <c:pt idx="52581">
                  <c:v>-14</c:v>
                </c:pt>
                <c:pt idx="52582">
                  <c:v>-12</c:v>
                </c:pt>
                <c:pt idx="52583">
                  <c:v>-9</c:v>
                </c:pt>
                <c:pt idx="52584">
                  <c:v>-10</c:v>
                </c:pt>
                <c:pt idx="52585">
                  <c:v>-19</c:v>
                </c:pt>
                <c:pt idx="52586">
                  <c:v>-17</c:v>
                </c:pt>
                <c:pt idx="52587">
                  <c:v>-17</c:v>
                </c:pt>
                <c:pt idx="52588">
                  <c:v>-18</c:v>
                </c:pt>
                <c:pt idx="52589">
                  <c:v>-4</c:v>
                </c:pt>
                <c:pt idx="52590">
                  <c:v>-19</c:v>
                </c:pt>
                <c:pt idx="52591">
                  <c:v>-8</c:v>
                </c:pt>
                <c:pt idx="52592">
                  <c:v>-12</c:v>
                </c:pt>
                <c:pt idx="52593">
                  <c:v>-19</c:v>
                </c:pt>
                <c:pt idx="52594">
                  <c:v>-14</c:v>
                </c:pt>
                <c:pt idx="52595">
                  <c:v>-18</c:v>
                </c:pt>
                <c:pt idx="52596">
                  <c:v>-20</c:v>
                </c:pt>
                <c:pt idx="52597">
                  <c:v>-20</c:v>
                </c:pt>
                <c:pt idx="52598">
                  <c:v>-22</c:v>
                </c:pt>
                <c:pt idx="52599">
                  <c:v>-21</c:v>
                </c:pt>
                <c:pt idx="52600">
                  <c:v>-13</c:v>
                </c:pt>
                <c:pt idx="52601">
                  <c:v>-14</c:v>
                </c:pt>
                <c:pt idx="52602">
                  <c:v>-14</c:v>
                </c:pt>
                <c:pt idx="52603">
                  <c:v>-18</c:v>
                </c:pt>
                <c:pt idx="52604">
                  <c:v>-16</c:v>
                </c:pt>
                <c:pt idx="52605">
                  <c:v>-15</c:v>
                </c:pt>
                <c:pt idx="52606">
                  <c:v>-17</c:v>
                </c:pt>
                <c:pt idx="52607">
                  <c:v>-17</c:v>
                </c:pt>
                <c:pt idx="52608">
                  <c:v>-18</c:v>
                </c:pt>
                <c:pt idx="52609">
                  <c:v>-16</c:v>
                </c:pt>
                <c:pt idx="52610">
                  <c:v>-15</c:v>
                </c:pt>
                <c:pt idx="52611">
                  <c:v>-16</c:v>
                </c:pt>
                <c:pt idx="52612">
                  <c:v>-14</c:v>
                </c:pt>
                <c:pt idx="52613">
                  <c:v>-16</c:v>
                </c:pt>
                <c:pt idx="52614">
                  <c:v>-14</c:v>
                </c:pt>
                <c:pt idx="52615">
                  <c:v>-21</c:v>
                </c:pt>
                <c:pt idx="52616">
                  <c:v>-15</c:v>
                </c:pt>
                <c:pt idx="52617">
                  <c:v>-18</c:v>
                </c:pt>
                <c:pt idx="52618">
                  <c:v>-14</c:v>
                </c:pt>
                <c:pt idx="52619">
                  <c:v>-14</c:v>
                </c:pt>
                <c:pt idx="52620">
                  <c:v>-17</c:v>
                </c:pt>
                <c:pt idx="52621">
                  <c:v>-15</c:v>
                </c:pt>
                <c:pt idx="52622">
                  <c:v>-12</c:v>
                </c:pt>
                <c:pt idx="52623">
                  <c:v>-15</c:v>
                </c:pt>
                <c:pt idx="52624">
                  <c:v>-15</c:v>
                </c:pt>
                <c:pt idx="52625">
                  <c:v>-10</c:v>
                </c:pt>
                <c:pt idx="52626">
                  <c:v>-7</c:v>
                </c:pt>
                <c:pt idx="52627">
                  <c:v>-11</c:v>
                </c:pt>
                <c:pt idx="52628">
                  <c:v>-10</c:v>
                </c:pt>
                <c:pt idx="52629">
                  <c:v>-11</c:v>
                </c:pt>
                <c:pt idx="52630">
                  <c:v>-9</c:v>
                </c:pt>
                <c:pt idx="52631">
                  <c:v>-10</c:v>
                </c:pt>
                <c:pt idx="52632">
                  <c:v>-10</c:v>
                </c:pt>
                <c:pt idx="52633">
                  <c:v>-10</c:v>
                </c:pt>
                <c:pt idx="52634">
                  <c:v>-8</c:v>
                </c:pt>
                <c:pt idx="52635">
                  <c:v>-10</c:v>
                </c:pt>
                <c:pt idx="52636">
                  <c:v>-9</c:v>
                </c:pt>
                <c:pt idx="52637">
                  <c:v>-5</c:v>
                </c:pt>
                <c:pt idx="52638">
                  <c:v>-9</c:v>
                </c:pt>
                <c:pt idx="52639">
                  <c:v>-7</c:v>
                </c:pt>
                <c:pt idx="52640">
                  <c:v>-4</c:v>
                </c:pt>
                <c:pt idx="52641">
                  <c:v>-6</c:v>
                </c:pt>
                <c:pt idx="52642">
                  <c:v>-15</c:v>
                </c:pt>
                <c:pt idx="52643">
                  <c:v>-10</c:v>
                </c:pt>
                <c:pt idx="52644">
                  <c:v>-15</c:v>
                </c:pt>
                <c:pt idx="52645">
                  <c:v>-6</c:v>
                </c:pt>
                <c:pt idx="52646">
                  <c:v>-5</c:v>
                </c:pt>
                <c:pt idx="52647">
                  <c:v>-5</c:v>
                </c:pt>
                <c:pt idx="52648">
                  <c:v>-7</c:v>
                </c:pt>
                <c:pt idx="52649">
                  <c:v>-6</c:v>
                </c:pt>
                <c:pt idx="52650">
                  <c:v>-9</c:v>
                </c:pt>
                <c:pt idx="52651">
                  <c:v>-6</c:v>
                </c:pt>
                <c:pt idx="52652">
                  <c:v>-6</c:v>
                </c:pt>
                <c:pt idx="52653">
                  <c:v>-12</c:v>
                </c:pt>
                <c:pt idx="52654">
                  <c:v>-5</c:v>
                </c:pt>
                <c:pt idx="52655">
                  <c:v>-7</c:v>
                </c:pt>
                <c:pt idx="52656">
                  <c:v>-7</c:v>
                </c:pt>
                <c:pt idx="52657">
                  <c:v>-9</c:v>
                </c:pt>
                <c:pt idx="52658">
                  <c:v>-8</c:v>
                </c:pt>
                <c:pt idx="52659">
                  <c:v>-9</c:v>
                </c:pt>
                <c:pt idx="52660">
                  <c:v>-10</c:v>
                </c:pt>
                <c:pt idx="52661">
                  <c:v>-18</c:v>
                </c:pt>
                <c:pt idx="52662">
                  <c:v>-11</c:v>
                </c:pt>
                <c:pt idx="52663">
                  <c:v>-6</c:v>
                </c:pt>
                <c:pt idx="52664">
                  <c:v>-8</c:v>
                </c:pt>
                <c:pt idx="52665">
                  <c:v>-7</c:v>
                </c:pt>
                <c:pt idx="52666">
                  <c:v>-8</c:v>
                </c:pt>
                <c:pt idx="52667">
                  <c:v>-9</c:v>
                </c:pt>
                <c:pt idx="52668">
                  <c:v>-10</c:v>
                </c:pt>
                <c:pt idx="52669">
                  <c:v>-9</c:v>
                </c:pt>
                <c:pt idx="52670">
                  <c:v>-12</c:v>
                </c:pt>
                <c:pt idx="52671">
                  <c:v>-14</c:v>
                </c:pt>
                <c:pt idx="52672">
                  <c:v>-14</c:v>
                </c:pt>
                <c:pt idx="52673">
                  <c:v>-13</c:v>
                </c:pt>
                <c:pt idx="52674">
                  <c:v>-15</c:v>
                </c:pt>
                <c:pt idx="52675">
                  <c:v>-13</c:v>
                </c:pt>
                <c:pt idx="52676">
                  <c:v>-9</c:v>
                </c:pt>
                <c:pt idx="52677">
                  <c:v>-11</c:v>
                </c:pt>
                <c:pt idx="52678">
                  <c:v>-12</c:v>
                </c:pt>
                <c:pt idx="52679">
                  <c:v>-11</c:v>
                </c:pt>
                <c:pt idx="52680">
                  <c:v>-12</c:v>
                </c:pt>
                <c:pt idx="52681">
                  <c:v>-8</c:v>
                </c:pt>
                <c:pt idx="52682">
                  <c:v>-14</c:v>
                </c:pt>
                <c:pt idx="52683">
                  <c:v>-16</c:v>
                </c:pt>
                <c:pt idx="52684">
                  <c:v>-21</c:v>
                </c:pt>
                <c:pt idx="52685">
                  <c:v>-10</c:v>
                </c:pt>
                <c:pt idx="52686">
                  <c:v>-7</c:v>
                </c:pt>
                <c:pt idx="52687">
                  <c:v>-9</c:v>
                </c:pt>
                <c:pt idx="52688">
                  <c:v>-6</c:v>
                </c:pt>
                <c:pt idx="52689">
                  <c:v>-7</c:v>
                </c:pt>
                <c:pt idx="52690">
                  <c:v>-8</c:v>
                </c:pt>
                <c:pt idx="52691">
                  <c:v>-8</c:v>
                </c:pt>
                <c:pt idx="52692">
                  <c:v>-8</c:v>
                </c:pt>
                <c:pt idx="52693">
                  <c:v>-7</c:v>
                </c:pt>
                <c:pt idx="52694">
                  <c:v>-5</c:v>
                </c:pt>
                <c:pt idx="52695">
                  <c:v>-6</c:v>
                </c:pt>
                <c:pt idx="52696">
                  <c:v>-8</c:v>
                </c:pt>
                <c:pt idx="52697">
                  <c:v>-10</c:v>
                </c:pt>
                <c:pt idx="52698">
                  <c:v>-9</c:v>
                </c:pt>
                <c:pt idx="52699">
                  <c:v>-10</c:v>
                </c:pt>
                <c:pt idx="52700">
                  <c:v>-10</c:v>
                </c:pt>
                <c:pt idx="52701">
                  <c:v>-10</c:v>
                </c:pt>
                <c:pt idx="52702">
                  <c:v>-10</c:v>
                </c:pt>
                <c:pt idx="52703">
                  <c:v>-10</c:v>
                </c:pt>
                <c:pt idx="52704">
                  <c:v>-15</c:v>
                </c:pt>
                <c:pt idx="52705">
                  <c:v>-11</c:v>
                </c:pt>
                <c:pt idx="52706">
                  <c:v>-10</c:v>
                </c:pt>
                <c:pt idx="52707">
                  <c:v>-11</c:v>
                </c:pt>
                <c:pt idx="52708">
                  <c:v>-11</c:v>
                </c:pt>
                <c:pt idx="52709">
                  <c:v>-11</c:v>
                </c:pt>
                <c:pt idx="52710">
                  <c:v>-13</c:v>
                </c:pt>
                <c:pt idx="52711">
                  <c:v>-10</c:v>
                </c:pt>
                <c:pt idx="52712">
                  <c:v>-12</c:v>
                </c:pt>
                <c:pt idx="52713">
                  <c:v>-12</c:v>
                </c:pt>
                <c:pt idx="52714">
                  <c:v>-15</c:v>
                </c:pt>
                <c:pt idx="52715">
                  <c:v>-18</c:v>
                </c:pt>
                <c:pt idx="52716">
                  <c:v>-18</c:v>
                </c:pt>
                <c:pt idx="52717">
                  <c:v>-15</c:v>
                </c:pt>
                <c:pt idx="52718">
                  <c:v>-12</c:v>
                </c:pt>
                <c:pt idx="52719">
                  <c:v>-10</c:v>
                </c:pt>
                <c:pt idx="52720">
                  <c:v>-11</c:v>
                </c:pt>
                <c:pt idx="52721">
                  <c:v>-9</c:v>
                </c:pt>
                <c:pt idx="52722">
                  <c:v>-9</c:v>
                </c:pt>
                <c:pt idx="52723">
                  <c:v>-10</c:v>
                </c:pt>
                <c:pt idx="52724">
                  <c:v>-12</c:v>
                </c:pt>
                <c:pt idx="52725">
                  <c:v>-9</c:v>
                </c:pt>
                <c:pt idx="52726">
                  <c:v>-11</c:v>
                </c:pt>
                <c:pt idx="52727">
                  <c:v>-10</c:v>
                </c:pt>
                <c:pt idx="52728">
                  <c:v>-16</c:v>
                </c:pt>
                <c:pt idx="52729">
                  <c:v>-10</c:v>
                </c:pt>
                <c:pt idx="52730">
                  <c:v>-9</c:v>
                </c:pt>
                <c:pt idx="52731">
                  <c:v>-11</c:v>
                </c:pt>
                <c:pt idx="52732">
                  <c:v>-7</c:v>
                </c:pt>
                <c:pt idx="52733">
                  <c:v>-13</c:v>
                </c:pt>
                <c:pt idx="52734">
                  <c:v>-7</c:v>
                </c:pt>
                <c:pt idx="52735">
                  <c:v>-14</c:v>
                </c:pt>
                <c:pt idx="52736">
                  <c:v>-15</c:v>
                </c:pt>
                <c:pt idx="52737">
                  <c:v>-11</c:v>
                </c:pt>
                <c:pt idx="52738">
                  <c:v>-10</c:v>
                </c:pt>
                <c:pt idx="52739">
                  <c:v>-10</c:v>
                </c:pt>
                <c:pt idx="52740">
                  <c:v>-17</c:v>
                </c:pt>
                <c:pt idx="52741">
                  <c:v>-13</c:v>
                </c:pt>
                <c:pt idx="52742">
                  <c:v>-10</c:v>
                </c:pt>
                <c:pt idx="52743">
                  <c:v>-6</c:v>
                </c:pt>
                <c:pt idx="52744">
                  <c:v>22</c:v>
                </c:pt>
                <c:pt idx="52745">
                  <c:v>-14</c:v>
                </c:pt>
                <c:pt idx="52746">
                  <c:v>-7</c:v>
                </c:pt>
                <c:pt idx="52747">
                  <c:v>-5</c:v>
                </c:pt>
                <c:pt idx="52748">
                  <c:v>-6</c:v>
                </c:pt>
                <c:pt idx="52749">
                  <c:v>-7</c:v>
                </c:pt>
                <c:pt idx="52750">
                  <c:v>-7</c:v>
                </c:pt>
                <c:pt idx="52751">
                  <c:v>-6</c:v>
                </c:pt>
                <c:pt idx="52752">
                  <c:v>-7</c:v>
                </c:pt>
                <c:pt idx="52753">
                  <c:v>-8</c:v>
                </c:pt>
                <c:pt idx="52754">
                  <c:v>-8</c:v>
                </c:pt>
                <c:pt idx="52755">
                  <c:v>-5</c:v>
                </c:pt>
                <c:pt idx="52756">
                  <c:v>-6</c:v>
                </c:pt>
                <c:pt idx="52757">
                  <c:v>-7</c:v>
                </c:pt>
                <c:pt idx="52758">
                  <c:v>-8</c:v>
                </c:pt>
                <c:pt idx="52759">
                  <c:v>-11</c:v>
                </c:pt>
                <c:pt idx="52760">
                  <c:v>-10</c:v>
                </c:pt>
                <c:pt idx="52761">
                  <c:v>-10</c:v>
                </c:pt>
                <c:pt idx="52762">
                  <c:v>-9</c:v>
                </c:pt>
                <c:pt idx="52763">
                  <c:v>-7</c:v>
                </c:pt>
                <c:pt idx="52764">
                  <c:v>-7</c:v>
                </c:pt>
                <c:pt idx="52765">
                  <c:v>-8</c:v>
                </c:pt>
                <c:pt idx="52766">
                  <c:v>-8</c:v>
                </c:pt>
                <c:pt idx="52767">
                  <c:v>-8</c:v>
                </c:pt>
                <c:pt idx="52768">
                  <c:v>-7</c:v>
                </c:pt>
                <c:pt idx="52769">
                  <c:v>-12</c:v>
                </c:pt>
                <c:pt idx="52770">
                  <c:v>-12</c:v>
                </c:pt>
                <c:pt idx="52771">
                  <c:v>-14</c:v>
                </c:pt>
                <c:pt idx="52772">
                  <c:v>-11</c:v>
                </c:pt>
                <c:pt idx="52773">
                  <c:v>-14</c:v>
                </c:pt>
                <c:pt idx="52774">
                  <c:v>-10</c:v>
                </c:pt>
                <c:pt idx="52775">
                  <c:v>-12</c:v>
                </c:pt>
                <c:pt idx="52776">
                  <c:v>-14</c:v>
                </c:pt>
                <c:pt idx="52777">
                  <c:v>-12</c:v>
                </c:pt>
                <c:pt idx="52778">
                  <c:v>-10</c:v>
                </c:pt>
                <c:pt idx="52779">
                  <c:v>-13</c:v>
                </c:pt>
                <c:pt idx="52780">
                  <c:v>-13</c:v>
                </c:pt>
                <c:pt idx="52781">
                  <c:v>-12</c:v>
                </c:pt>
                <c:pt idx="52782">
                  <c:v>-14</c:v>
                </c:pt>
                <c:pt idx="52783">
                  <c:v>-15</c:v>
                </c:pt>
                <c:pt idx="52784">
                  <c:v>-14</c:v>
                </c:pt>
                <c:pt idx="52785">
                  <c:v>-20</c:v>
                </c:pt>
                <c:pt idx="52786">
                  <c:v>-17</c:v>
                </c:pt>
                <c:pt idx="52787">
                  <c:v>-13</c:v>
                </c:pt>
                <c:pt idx="52788">
                  <c:v>-16</c:v>
                </c:pt>
                <c:pt idx="52789">
                  <c:v>-17</c:v>
                </c:pt>
                <c:pt idx="52790">
                  <c:v>-15</c:v>
                </c:pt>
                <c:pt idx="52791">
                  <c:v>-14</c:v>
                </c:pt>
                <c:pt idx="52792">
                  <c:v>-21</c:v>
                </c:pt>
                <c:pt idx="52793">
                  <c:v>-15</c:v>
                </c:pt>
                <c:pt idx="52794">
                  <c:v>-15</c:v>
                </c:pt>
                <c:pt idx="52795">
                  <c:v>-16</c:v>
                </c:pt>
                <c:pt idx="52796">
                  <c:v>-19</c:v>
                </c:pt>
                <c:pt idx="52797">
                  <c:v>-14</c:v>
                </c:pt>
                <c:pt idx="52798">
                  <c:v>-19</c:v>
                </c:pt>
                <c:pt idx="52799">
                  <c:v>-20</c:v>
                </c:pt>
                <c:pt idx="52800">
                  <c:v>-15</c:v>
                </c:pt>
                <c:pt idx="52801">
                  <c:v>-10</c:v>
                </c:pt>
                <c:pt idx="52802">
                  <c:v>-9</c:v>
                </c:pt>
                <c:pt idx="52803">
                  <c:v>-12</c:v>
                </c:pt>
                <c:pt idx="52804">
                  <c:v>-9</c:v>
                </c:pt>
                <c:pt idx="52805">
                  <c:v>-10</c:v>
                </c:pt>
                <c:pt idx="52806">
                  <c:v>-17</c:v>
                </c:pt>
                <c:pt idx="52807">
                  <c:v>-9</c:v>
                </c:pt>
                <c:pt idx="52808">
                  <c:v>-11</c:v>
                </c:pt>
                <c:pt idx="52809">
                  <c:v>-11</c:v>
                </c:pt>
                <c:pt idx="52810">
                  <c:v>-4</c:v>
                </c:pt>
                <c:pt idx="52811">
                  <c:v>-18</c:v>
                </c:pt>
                <c:pt idx="52812">
                  <c:v>-9</c:v>
                </c:pt>
                <c:pt idx="52813">
                  <c:v>-6</c:v>
                </c:pt>
                <c:pt idx="52814">
                  <c:v>-5</c:v>
                </c:pt>
                <c:pt idx="52815">
                  <c:v>-6</c:v>
                </c:pt>
                <c:pt idx="52816">
                  <c:v>-5</c:v>
                </c:pt>
                <c:pt idx="52817">
                  <c:v>-6</c:v>
                </c:pt>
                <c:pt idx="52818">
                  <c:v>-5</c:v>
                </c:pt>
                <c:pt idx="52819">
                  <c:v>-5</c:v>
                </c:pt>
                <c:pt idx="52820">
                  <c:v>-3</c:v>
                </c:pt>
                <c:pt idx="52821">
                  <c:v>-2</c:v>
                </c:pt>
                <c:pt idx="52822">
                  <c:v>-10</c:v>
                </c:pt>
                <c:pt idx="52823">
                  <c:v>-7</c:v>
                </c:pt>
                <c:pt idx="52824">
                  <c:v>-13</c:v>
                </c:pt>
                <c:pt idx="52825">
                  <c:v>51</c:v>
                </c:pt>
                <c:pt idx="52826">
                  <c:v>60</c:v>
                </c:pt>
                <c:pt idx="52827">
                  <c:v>106</c:v>
                </c:pt>
                <c:pt idx="52828">
                  <c:v>-9</c:v>
                </c:pt>
                <c:pt idx="52829">
                  <c:v>-9</c:v>
                </c:pt>
                <c:pt idx="52830">
                  <c:v>-12</c:v>
                </c:pt>
                <c:pt idx="52831">
                  <c:v>-10</c:v>
                </c:pt>
                <c:pt idx="52832">
                  <c:v>-10</c:v>
                </c:pt>
                <c:pt idx="52833">
                  <c:v>-14</c:v>
                </c:pt>
                <c:pt idx="52834">
                  <c:v>-7</c:v>
                </c:pt>
                <c:pt idx="52835">
                  <c:v>-10</c:v>
                </c:pt>
                <c:pt idx="52836">
                  <c:v>-9</c:v>
                </c:pt>
                <c:pt idx="52837">
                  <c:v>-10</c:v>
                </c:pt>
                <c:pt idx="52838">
                  <c:v>-10</c:v>
                </c:pt>
                <c:pt idx="52839">
                  <c:v>-13</c:v>
                </c:pt>
                <c:pt idx="52840">
                  <c:v>-20</c:v>
                </c:pt>
                <c:pt idx="52841">
                  <c:v>-19</c:v>
                </c:pt>
                <c:pt idx="52842">
                  <c:v>-19</c:v>
                </c:pt>
                <c:pt idx="52843">
                  <c:v>-20</c:v>
                </c:pt>
                <c:pt idx="52844">
                  <c:v>-21</c:v>
                </c:pt>
                <c:pt idx="52845">
                  <c:v>-19</c:v>
                </c:pt>
                <c:pt idx="52846">
                  <c:v>-20</c:v>
                </c:pt>
                <c:pt idx="52847">
                  <c:v>-21</c:v>
                </c:pt>
                <c:pt idx="52848">
                  <c:v>-19</c:v>
                </c:pt>
                <c:pt idx="52849">
                  <c:v>-22</c:v>
                </c:pt>
                <c:pt idx="52850">
                  <c:v>-21</c:v>
                </c:pt>
                <c:pt idx="52851">
                  <c:v>-20</c:v>
                </c:pt>
                <c:pt idx="52852">
                  <c:v>-9</c:v>
                </c:pt>
                <c:pt idx="52853">
                  <c:v>-7</c:v>
                </c:pt>
                <c:pt idx="52854">
                  <c:v>-10</c:v>
                </c:pt>
                <c:pt idx="52855">
                  <c:v>-7</c:v>
                </c:pt>
                <c:pt idx="52856">
                  <c:v>-8</c:v>
                </c:pt>
                <c:pt idx="52857">
                  <c:v>-8</c:v>
                </c:pt>
                <c:pt idx="52858">
                  <c:v>-8</c:v>
                </c:pt>
                <c:pt idx="52859">
                  <c:v>-7</c:v>
                </c:pt>
                <c:pt idx="52860">
                  <c:v>-10</c:v>
                </c:pt>
                <c:pt idx="52861">
                  <c:v>-9</c:v>
                </c:pt>
                <c:pt idx="52862">
                  <c:v>-10</c:v>
                </c:pt>
                <c:pt idx="52863">
                  <c:v>-8</c:v>
                </c:pt>
                <c:pt idx="52864">
                  <c:v>-17</c:v>
                </c:pt>
                <c:pt idx="52865">
                  <c:v>-13</c:v>
                </c:pt>
                <c:pt idx="52866">
                  <c:v>-13</c:v>
                </c:pt>
                <c:pt idx="52867">
                  <c:v>-11</c:v>
                </c:pt>
                <c:pt idx="52868">
                  <c:v>-15</c:v>
                </c:pt>
                <c:pt idx="52869">
                  <c:v>-15</c:v>
                </c:pt>
                <c:pt idx="52870">
                  <c:v>-14</c:v>
                </c:pt>
                <c:pt idx="52871">
                  <c:v>-16</c:v>
                </c:pt>
                <c:pt idx="52872">
                  <c:v>-22</c:v>
                </c:pt>
                <c:pt idx="52873">
                  <c:v>-16</c:v>
                </c:pt>
                <c:pt idx="52874">
                  <c:v>-16</c:v>
                </c:pt>
                <c:pt idx="52875">
                  <c:v>-14</c:v>
                </c:pt>
                <c:pt idx="52876">
                  <c:v>-11</c:v>
                </c:pt>
                <c:pt idx="52877">
                  <c:v>-13</c:v>
                </c:pt>
                <c:pt idx="52878">
                  <c:v>-14</c:v>
                </c:pt>
                <c:pt idx="52879">
                  <c:v>-17</c:v>
                </c:pt>
                <c:pt idx="52880">
                  <c:v>-15</c:v>
                </c:pt>
                <c:pt idx="52881">
                  <c:v>-17</c:v>
                </c:pt>
                <c:pt idx="52882">
                  <c:v>-15</c:v>
                </c:pt>
                <c:pt idx="52883">
                  <c:v>-12</c:v>
                </c:pt>
                <c:pt idx="52884">
                  <c:v>-3</c:v>
                </c:pt>
                <c:pt idx="52885">
                  <c:v>-1</c:v>
                </c:pt>
                <c:pt idx="52886">
                  <c:v>-3</c:v>
                </c:pt>
                <c:pt idx="52887">
                  <c:v>77</c:v>
                </c:pt>
                <c:pt idx="52888">
                  <c:v>-3</c:v>
                </c:pt>
                <c:pt idx="52889">
                  <c:v>-7</c:v>
                </c:pt>
                <c:pt idx="52890">
                  <c:v>-5</c:v>
                </c:pt>
                <c:pt idx="52891">
                  <c:v>-6</c:v>
                </c:pt>
                <c:pt idx="52892">
                  <c:v>-6</c:v>
                </c:pt>
                <c:pt idx="52893">
                  <c:v>-7</c:v>
                </c:pt>
                <c:pt idx="52894">
                  <c:v>-18</c:v>
                </c:pt>
                <c:pt idx="52895">
                  <c:v>-16</c:v>
                </c:pt>
                <c:pt idx="52896">
                  <c:v>-13</c:v>
                </c:pt>
                <c:pt idx="52897">
                  <c:v>-16</c:v>
                </c:pt>
                <c:pt idx="52898">
                  <c:v>-19</c:v>
                </c:pt>
                <c:pt idx="52899">
                  <c:v>-15</c:v>
                </c:pt>
                <c:pt idx="52900">
                  <c:v>-17</c:v>
                </c:pt>
                <c:pt idx="52901">
                  <c:v>-17</c:v>
                </c:pt>
                <c:pt idx="52902">
                  <c:v>-16</c:v>
                </c:pt>
                <c:pt idx="52903">
                  <c:v>-17</c:v>
                </c:pt>
                <c:pt idx="52904">
                  <c:v>-16</c:v>
                </c:pt>
                <c:pt idx="52905">
                  <c:v>-21</c:v>
                </c:pt>
                <c:pt idx="52906">
                  <c:v>-17</c:v>
                </c:pt>
                <c:pt idx="52907">
                  <c:v>-18</c:v>
                </c:pt>
                <c:pt idx="52908">
                  <c:v>-18</c:v>
                </c:pt>
                <c:pt idx="52909">
                  <c:v>-19</c:v>
                </c:pt>
                <c:pt idx="52910">
                  <c:v>-23</c:v>
                </c:pt>
                <c:pt idx="52911">
                  <c:v>-16</c:v>
                </c:pt>
                <c:pt idx="52912">
                  <c:v>-20</c:v>
                </c:pt>
                <c:pt idx="52913">
                  <c:v>-20</c:v>
                </c:pt>
                <c:pt idx="52914">
                  <c:v>-17</c:v>
                </c:pt>
                <c:pt idx="52915">
                  <c:v>-16</c:v>
                </c:pt>
                <c:pt idx="52916">
                  <c:v>-20</c:v>
                </c:pt>
                <c:pt idx="52917">
                  <c:v>-18</c:v>
                </c:pt>
                <c:pt idx="52918">
                  <c:v>-16</c:v>
                </c:pt>
                <c:pt idx="52919">
                  <c:v>-16</c:v>
                </c:pt>
                <c:pt idx="52920">
                  <c:v>-20</c:v>
                </c:pt>
                <c:pt idx="52921">
                  <c:v>-14</c:v>
                </c:pt>
                <c:pt idx="52922">
                  <c:v>-12</c:v>
                </c:pt>
                <c:pt idx="52923">
                  <c:v>-14</c:v>
                </c:pt>
                <c:pt idx="52924">
                  <c:v>-16</c:v>
                </c:pt>
                <c:pt idx="52925">
                  <c:v>-14</c:v>
                </c:pt>
                <c:pt idx="52926">
                  <c:v>-17</c:v>
                </c:pt>
                <c:pt idx="52927">
                  <c:v>-16</c:v>
                </c:pt>
                <c:pt idx="52928">
                  <c:v>-17</c:v>
                </c:pt>
                <c:pt idx="52929">
                  <c:v>-16</c:v>
                </c:pt>
                <c:pt idx="52930">
                  <c:v>-20</c:v>
                </c:pt>
                <c:pt idx="52931">
                  <c:v>-19</c:v>
                </c:pt>
                <c:pt idx="52932">
                  <c:v>-17</c:v>
                </c:pt>
                <c:pt idx="52933">
                  <c:v>-19</c:v>
                </c:pt>
                <c:pt idx="52934">
                  <c:v>-23</c:v>
                </c:pt>
                <c:pt idx="52935">
                  <c:v>-18</c:v>
                </c:pt>
                <c:pt idx="52936">
                  <c:v>-18</c:v>
                </c:pt>
                <c:pt idx="52937">
                  <c:v>-20</c:v>
                </c:pt>
                <c:pt idx="52938">
                  <c:v>-19</c:v>
                </c:pt>
                <c:pt idx="52939">
                  <c:v>-19</c:v>
                </c:pt>
                <c:pt idx="52940">
                  <c:v>-22</c:v>
                </c:pt>
                <c:pt idx="52941">
                  <c:v>-20</c:v>
                </c:pt>
                <c:pt idx="52942">
                  <c:v>-17</c:v>
                </c:pt>
                <c:pt idx="52943">
                  <c:v>-17</c:v>
                </c:pt>
                <c:pt idx="52944">
                  <c:v>-17</c:v>
                </c:pt>
                <c:pt idx="52945">
                  <c:v>-16</c:v>
                </c:pt>
                <c:pt idx="52946">
                  <c:v>-17</c:v>
                </c:pt>
                <c:pt idx="52947">
                  <c:v>-18</c:v>
                </c:pt>
                <c:pt idx="52948">
                  <c:v>-20</c:v>
                </c:pt>
                <c:pt idx="52949">
                  <c:v>-16</c:v>
                </c:pt>
                <c:pt idx="52950">
                  <c:v>-16</c:v>
                </c:pt>
                <c:pt idx="52951">
                  <c:v>-16</c:v>
                </c:pt>
                <c:pt idx="52952">
                  <c:v>-16</c:v>
                </c:pt>
                <c:pt idx="52953">
                  <c:v>-18</c:v>
                </c:pt>
                <c:pt idx="52954">
                  <c:v>-21</c:v>
                </c:pt>
                <c:pt idx="52955">
                  <c:v>-15</c:v>
                </c:pt>
                <c:pt idx="52956">
                  <c:v>-20</c:v>
                </c:pt>
                <c:pt idx="52957">
                  <c:v>-24</c:v>
                </c:pt>
                <c:pt idx="52958">
                  <c:v>-15</c:v>
                </c:pt>
                <c:pt idx="52959">
                  <c:v>-19</c:v>
                </c:pt>
                <c:pt idx="52960">
                  <c:v>-18</c:v>
                </c:pt>
                <c:pt idx="52961">
                  <c:v>-17</c:v>
                </c:pt>
                <c:pt idx="52962">
                  <c:v>-27</c:v>
                </c:pt>
                <c:pt idx="52963">
                  <c:v>-18</c:v>
                </c:pt>
                <c:pt idx="52964">
                  <c:v>-19</c:v>
                </c:pt>
                <c:pt idx="52965">
                  <c:v>-17</c:v>
                </c:pt>
                <c:pt idx="52966">
                  <c:v>-9</c:v>
                </c:pt>
                <c:pt idx="52967">
                  <c:v>-8</c:v>
                </c:pt>
                <c:pt idx="52968">
                  <c:v>-8</c:v>
                </c:pt>
                <c:pt idx="52969">
                  <c:v>-6</c:v>
                </c:pt>
                <c:pt idx="52970">
                  <c:v>-15</c:v>
                </c:pt>
                <c:pt idx="52971">
                  <c:v>-8</c:v>
                </c:pt>
                <c:pt idx="52972">
                  <c:v>-8</c:v>
                </c:pt>
                <c:pt idx="52973">
                  <c:v>-9</c:v>
                </c:pt>
                <c:pt idx="52974">
                  <c:v>-7</c:v>
                </c:pt>
                <c:pt idx="52975">
                  <c:v>-7</c:v>
                </c:pt>
                <c:pt idx="52976">
                  <c:v>-7</c:v>
                </c:pt>
                <c:pt idx="52977">
                  <c:v>-8</c:v>
                </c:pt>
                <c:pt idx="52978">
                  <c:v>-1</c:v>
                </c:pt>
                <c:pt idx="52979">
                  <c:v>-4</c:v>
                </c:pt>
                <c:pt idx="52980">
                  <c:v>0</c:v>
                </c:pt>
                <c:pt idx="52981">
                  <c:v>-5</c:v>
                </c:pt>
                <c:pt idx="52982">
                  <c:v>-8</c:v>
                </c:pt>
                <c:pt idx="52983">
                  <c:v>-6</c:v>
                </c:pt>
                <c:pt idx="52984">
                  <c:v>-6</c:v>
                </c:pt>
                <c:pt idx="52985">
                  <c:v>-5</c:v>
                </c:pt>
                <c:pt idx="52986">
                  <c:v>-6</c:v>
                </c:pt>
                <c:pt idx="52987">
                  <c:v>-7</c:v>
                </c:pt>
                <c:pt idx="52988">
                  <c:v>-10</c:v>
                </c:pt>
                <c:pt idx="52989">
                  <c:v>-9</c:v>
                </c:pt>
                <c:pt idx="52990">
                  <c:v>-7</c:v>
                </c:pt>
                <c:pt idx="52991">
                  <c:v>-8</c:v>
                </c:pt>
                <c:pt idx="52992">
                  <c:v>-7</c:v>
                </c:pt>
                <c:pt idx="52993">
                  <c:v>-9</c:v>
                </c:pt>
                <c:pt idx="52994">
                  <c:v>-6</c:v>
                </c:pt>
                <c:pt idx="52995">
                  <c:v>-8</c:v>
                </c:pt>
                <c:pt idx="52996">
                  <c:v>-7</c:v>
                </c:pt>
                <c:pt idx="52997">
                  <c:v>-7</c:v>
                </c:pt>
                <c:pt idx="52998">
                  <c:v>-8</c:v>
                </c:pt>
                <c:pt idx="52999">
                  <c:v>-1</c:v>
                </c:pt>
                <c:pt idx="53000">
                  <c:v>-6</c:v>
                </c:pt>
                <c:pt idx="53001">
                  <c:v>-2</c:v>
                </c:pt>
                <c:pt idx="53002">
                  <c:v>-6</c:v>
                </c:pt>
                <c:pt idx="53003">
                  <c:v>113</c:v>
                </c:pt>
                <c:pt idx="53004">
                  <c:v>12</c:v>
                </c:pt>
                <c:pt idx="53005">
                  <c:v>-9</c:v>
                </c:pt>
                <c:pt idx="53006">
                  <c:v>-8</c:v>
                </c:pt>
                <c:pt idx="53007">
                  <c:v>-6</c:v>
                </c:pt>
                <c:pt idx="53008">
                  <c:v>9</c:v>
                </c:pt>
                <c:pt idx="53009">
                  <c:v>-3</c:v>
                </c:pt>
                <c:pt idx="53010">
                  <c:v>-8</c:v>
                </c:pt>
                <c:pt idx="53011">
                  <c:v>-7</c:v>
                </c:pt>
                <c:pt idx="53012">
                  <c:v>-6</c:v>
                </c:pt>
                <c:pt idx="53013">
                  <c:v>-8</c:v>
                </c:pt>
                <c:pt idx="53014">
                  <c:v>-8</c:v>
                </c:pt>
                <c:pt idx="53015">
                  <c:v>-7</c:v>
                </c:pt>
                <c:pt idx="53016">
                  <c:v>-7</c:v>
                </c:pt>
                <c:pt idx="53017">
                  <c:v>-8</c:v>
                </c:pt>
                <c:pt idx="53018">
                  <c:v>-5</c:v>
                </c:pt>
                <c:pt idx="53019">
                  <c:v>-5</c:v>
                </c:pt>
                <c:pt idx="53020">
                  <c:v>-7</c:v>
                </c:pt>
                <c:pt idx="53021">
                  <c:v>-6</c:v>
                </c:pt>
                <c:pt idx="53022">
                  <c:v>-8</c:v>
                </c:pt>
                <c:pt idx="53023">
                  <c:v>-6</c:v>
                </c:pt>
                <c:pt idx="53024">
                  <c:v>-9</c:v>
                </c:pt>
                <c:pt idx="53025">
                  <c:v>-8</c:v>
                </c:pt>
                <c:pt idx="53026">
                  <c:v>-6</c:v>
                </c:pt>
                <c:pt idx="53027">
                  <c:v>-21</c:v>
                </c:pt>
                <c:pt idx="53028">
                  <c:v>-20</c:v>
                </c:pt>
                <c:pt idx="53029">
                  <c:v>-22</c:v>
                </c:pt>
                <c:pt idx="53030">
                  <c:v>-28</c:v>
                </c:pt>
                <c:pt idx="53031">
                  <c:v>-22</c:v>
                </c:pt>
                <c:pt idx="53032">
                  <c:v>-18</c:v>
                </c:pt>
                <c:pt idx="53033">
                  <c:v>-20</c:v>
                </c:pt>
                <c:pt idx="53034">
                  <c:v>-25</c:v>
                </c:pt>
                <c:pt idx="53035">
                  <c:v>-24</c:v>
                </c:pt>
                <c:pt idx="53036">
                  <c:v>-25</c:v>
                </c:pt>
                <c:pt idx="53037">
                  <c:v>-21</c:v>
                </c:pt>
                <c:pt idx="53038">
                  <c:v>-23</c:v>
                </c:pt>
                <c:pt idx="53039">
                  <c:v>-10</c:v>
                </c:pt>
                <c:pt idx="53040">
                  <c:v>-9</c:v>
                </c:pt>
                <c:pt idx="53041">
                  <c:v>-11</c:v>
                </c:pt>
                <c:pt idx="53042">
                  <c:v>-10</c:v>
                </c:pt>
                <c:pt idx="53043">
                  <c:v>-10</c:v>
                </c:pt>
                <c:pt idx="53044">
                  <c:v>-13</c:v>
                </c:pt>
                <c:pt idx="53045">
                  <c:v>-10</c:v>
                </c:pt>
                <c:pt idx="53046">
                  <c:v>-10</c:v>
                </c:pt>
                <c:pt idx="53047">
                  <c:v>-10</c:v>
                </c:pt>
                <c:pt idx="53048">
                  <c:v>-9</c:v>
                </c:pt>
                <c:pt idx="53049">
                  <c:v>-10</c:v>
                </c:pt>
                <c:pt idx="53050">
                  <c:v>-12</c:v>
                </c:pt>
                <c:pt idx="53051">
                  <c:v>-17</c:v>
                </c:pt>
                <c:pt idx="53052">
                  <c:v>-11</c:v>
                </c:pt>
                <c:pt idx="53053">
                  <c:v>-11</c:v>
                </c:pt>
                <c:pt idx="53054">
                  <c:v>-14</c:v>
                </c:pt>
                <c:pt idx="53055">
                  <c:v>-13</c:v>
                </c:pt>
                <c:pt idx="53056">
                  <c:v>-36</c:v>
                </c:pt>
                <c:pt idx="53057">
                  <c:v>-18</c:v>
                </c:pt>
                <c:pt idx="53058">
                  <c:v>-18</c:v>
                </c:pt>
                <c:pt idx="53059">
                  <c:v>-15</c:v>
                </c:pt>
                <c:pt idx="53060">
                  <c:v>-14</c:v>
                </c:pt>
                <c:pt idx="53061">
                  <c:v>-17</c:v>
                </c:pt>
                <c:pt idx="53062">
                  <c:v>-15</c:v>
                </c:pt>
                <c:pt idx="53063">
                  <c:v>-22</c:v>
                </c:pt>
                <c:pt idx="53064">
                  <c:v>-27</c:v>
                </c:pt>
                <c:pt idx="53065">
                  <c:v>-16</c:v>
                </c:pt>
                <c:pt idx="53066">
                  <c:v>-9</c:v>
                </c:pt>
                <c:pt idx="53067">
                  <c:v>-8</c:v>
                </c:pt>
                <c:pt idx="53068">
                  <c:v>-9</c:v>
                </c:pt>
                <c:pt idx="53069">
                  <c:v>-8</c:v>
                </c:pt>
                <c:pt idx="53070">
                  <c:v>-10</c:v>
                </c:pt>
                <c:pt idx="53071">
                  <c:v>-17</c:v>
                </c:pt>
                <c:pt idx="53072">
                  <c:v>-23</c:v>
                </c:pt>
                <c:pt idx="53073">
                  <c:v>-16</c:v>
                </c:pt>
                <c:pt idx="53074">
                  <c:v>-21</c:v>
                </c:pt>
                <c:pt idx="53075">
                  <c:v>-18</c:v>
                </c:pt>
                <c:pt idx="53076">
                  <c:v>-21</c:v>
                </c:pt>
                <c:pt idx="53077">
                  <c:v>-18</c:v>
                </c:pt>
                <c:pt idx="53078">
                  <c:v>-20</c:v>
                </c:pt>
                <c:pt idx="53079">
                  <c:v>-17</c:v>
                </c:pt>
                <c:pt idx="53080">
                  <c:v>-19</c:v>
                </c:pt>
                <c:pt idx="53081">
                  <c:v>-19</c:v>
                </c:pt>
                <c:pt idx="53082">
                  <c:v>-19</c:v>
                </c:pt>
                <c:pt idx="53083">
                  <c:v>-19</c:v>
                </c:pt>
                <c:pt idx="53084">
                  <c:v>-19</c:v>
                </c:pt>
                <c:pt idx="53085">
                  <c:v>-19</c:v>
                </c:pt>
                <c:pt idx="53086">
                  <c:v>-19</c:v>
                </c:pt>
                <c:pt idx="53087">
                  <c:v>-10</c:v>
                </c:pt>
                <c:pt idx="53088">
                  <c:v>-11</c:v>
                </c:pt>
                <c:pt idx="53089">
                  <c:v>-10</c:v>
                </c:pt>
                <c:pt idx="53090">
                  <c:v>-10</c:v>
                </c:pt>
                <c:pt idx="53091">
                  <c:v>-8</c:v>
                </c:pt>
                <c:pt idx="53092">
                  <c:v>-11</c:v>
                </c:pt>
                <c:pt idx="53093">
                  <c:v>-9</c:v>
                </c:pt>
                <c:pt idx="53094">
                  <c:v>-8</c:v>
                </c:pt>
                <c:pt idx="53095">
                  <c:v>-10</c:v>
                </c:pt>
                <c:pt idx="53096">
                  <c:v>-11</c:v>
                </c:pt>
                <c:pt idx="53097">
                  <c:v>-13</c:v>
                </c:pt>
                <c:pt idx="53098">
                  <c:v>-10</c:v>
                </c:pt>
                <c:pt idx="53099">
                  <c:v>-8</c:v>
                </c:pt>
                <c:pt idx="53100">
                  <c:v>-20</c:v>
                </c:pt>
                <c:pt idx="53101">
                  <c:v>-9</c:v>
                </c:pt>
                <c:pt idx="53102">
                  <c:v>-10</c:v>
                </c:pt>
                <c:pt idx="53103">
                  <c:v>-9</c:v>
                </c:pt>
                <c:pt idx="53104">
                  <c:v>-9</c:v>
                </c:pt>
                <c:pt idx="53105">
                  <c:v>-12</c:v>
                </c:pt>
                <c:pt idx="53106">
                  <c:v>-9</c:v>
                </c:pt>
                <c:pt idx="53107">
                  <c:v>-9</c:v>
                </c:pt>
                <c:pt idx="53108">
                  <c:v>-10</c:v>
                </c:pt>
                <c:pt idx="53109">
                  <c:v>-9</c:v>
                </c:pt>
                <c:pt idx="53110">
                  <c:v>-10</c:v>
                </c:pt>
                <c:pt idx="53111">
                  <c:v>-9</c:v>
                </c:pt>
                <c:pt idx="53112">
                  <c:v>-6</c:v>
                </c:pt>
                <c:pt idx="53113">
                  <c:v>-4</c:v>
                </c:pt>
                <c:pt idx="53114">
                  <c:v>-6</c:v>
                </c:pt>
                <c:pt idx="53115">
                  <c:v>-8</c:v>
                </c:pt>
                <c:pt idx="53116">
                  <c:v>-6</c:v>
                </c:pt>
                <c:pt idx="53117">
                  <c:v>-5</c:v>
                </c:pt>
                <c:pt idx="53118">
                  <c:v>-25</c:v>
                </c:pt>
                <c:pt idx="53119">
                  <c:v>-21</c:v>
                </c:pt>
                <c:pt idx="53120">
                  <c:v>-21</c:v>
                </c:pt>
                <c:pt idx="53121">
                  <c:v>-22</c:v>
                </c:pt>
                <c:pt idx="53122">
                  <c:v>-22</c:v>
                </c:pt>
                <c:pt idx="53123">
                  <c:v>-21</c:v>
                </c:pt>
                <c:pt idx="53124">
                  <c:v>-19</c:v>
                </c:pt>
                <c:pt idx="53125">
                  <c:v>-18</c:v>
                </c:pt>
                <c:pt idx="53126">
                  <c:v>-22</c:v>
                </c:pt>
                <c:pt idx="53127">
                  <c:v>-21</c:v>
                </c:pt>
                <c:pt idx="53128">
                  <c:v>-21</c:v>
                </c:pt>
                <c:pt idx="53129">
                  <c:v>-21</c:v>
                </c:pt>
                <c:pt idx="53130">
                  <c:v>-18</c:v>
                </c:pt>
                <c:pt idx="53131">
                  <c:v>-18</c:v>
                </c:pt>
                <c:pt idx="53132">
                  <c:v>-18</c:v>
                </c:pt>
                <c:pt idx="53133">
                  <c:v>-43</c:v>
                </c:pt>
                <c:pt idx="53134">
                  <c:v>-17</c:v>
                </c:pt>
                <c:pt idx="53135">
                  <c:v>-16</c:v>
                </c:pt>
                <c:pt idx="53136">
                  <c:v>-14</c:v>
                </c:pt>
                <c:pt idx="53137">
                  <c:v>-18</c:v>
                </c:pt>
                <c:pt idx="53138">
                  <c:v>-18</c:v>
                </c:pt>
                <c:pt idx="53139">
                  <c:v>-18</c:v>
                </c:pt>
                <c:pt idx="53140">
                  <c:v>-27</c:v>
                </c:pt>
                <c:pt idx="53141">
                  <c:v>-20</c:v>
                </c:pt>
                <c:pt idx="53142">
                  <c:v>-10</c:v>
                </c:pt>
                <c:pt idx="53143">
                  <c:v>-10</c:v>
                </c:pt>
                <c:pt idx="53144">
                  <c:v>-8</c:v>
                </c:pt>
                <c:pt idx="53145">
                  <c:v>-13</c:v>
                </c:pt>
                <c:pt idx="53146">
                  <c:v>-10</c:v>
                </c:pt>
                <c:pt idx="53147">
                  <c:v>-10</c:v>
                </c:pt>
                <c:pt idx="53148">
                  <c:v>-11</c:v>
                </c:pt>
                <c:pt idx="53149">
                  <c:v>-8</c:v>
                </c:pt>
                <c:pt idx="53150">
                  <c:v>-10</c:v>
                </c:pt>
                <c:pt idx="53151">
                  <c:v>-10</c:v>
                </c:pt>
                <c:pt idx="53152">
                  <c:v>-10</c:v>
                </c:pt>
                <c:pt idx="53153">
                  <c:v>-10</c:v>
                </c:pt>
                <c:pt idx="53154">
                  <c:v>-5</c:v>
                </c:pt>
                <c:pt idx="53155">
                  <c:v>-5</c:v>
                </c:pt>
                <c:pt idx="53156">
                  <c:v>-9</c:v>
                </c:pt>
                <c:pt idx="53157">
                  <c:v>-6</c:v>
                </c:pt>
                <c:pt idx="53158">
                  <c:v>-6</c:v>
                </c:pt>
                <c:pt idx="53159">
                  <c:v>-8</c:v>
                </c:pt>
                <c:pt idx="53160">
                  <c:v>-10</c:v>
                </c:pt>
                <c:pt idx="53161">
                  <c:v>-9</c:v>
                </c:pt>
                <c:pt idx="53162">
                  <c:v>-7</c:v>
                </c:pt>
                <c:pt idx="53163">
                  <c:v>-10</c:v>
                </c:pt>
                <c:pt idx="53164">
                  <c:v>-7</c:v>
                </c:pt>
                <c:pt idx="53165">
                  <c:v>-7</c:v>
                </c:pt>
                <c:pt idx="53166">
                  <c:v>-4</c:v>
                </c:pt>
                <c:pt idx="53167">
                  <c:v>-4</c:v>
                </c:pt>
                <c:pt idx="53168">
                  <c:v>51</c:v>
                </c:pt>
                <c:pt idx="53169">
                  <c:v>-5</c:v>
                </c:pt>
                <c:pt idx="53170">
                  <c:v>-7</c:v>
                </c:pt>
                <c:pt idx="53171">
                  <c:v>-6</c:v>
                </c:pt>
                <c:pt idx="53172">
                  <c:v>-5</c:v>
                </c:pt>
                <c:pt idx="53173">
                  <c:v>-6</c:v>
                </c:pt>
                <c:pt idx="53174">
                  <c:v>-7</c:v>
                </c:pt>
                <c:pt idx="53175">
                  <c:v>-7</c:v>
                </c:pt>
                <c:pt idx="53176">
                  <c:v>-14</c:v>
                </c:pt>
                <c:pt idx="53177">
                  <c:v>-9</c:v>
                </c:pt>
                <c:pt idx="53178">
                  <c:v>-8</c:v>
                </c:pt>
                <c:pt idx="53179">
                  <c:v>-6</c:v>
                </c:pt>
                <c:pt idx="53180">
                  <c:v>-3</c:v>
                </c:pt>
                <c:pt idx="53181">
                  <c:v>0</c:v>
                </c:pt>
                <c:pt idx="53182">
                  <c:v>-1</c:v>
                </c:pt>
                <c:pt idx="53183">
                  <c:v>-3</c:v>
                </c:pt>
                <c:pt idx="53184">
                  <c:v>-7</c:v>
                </c:pt>
                <c:pt idx="53185">
                  <c:v>-8</c:v>
                </c:pt>
                <c:pt idx="53186">
                  <c:v>0</c:v>
                </c:pt>
                <c:pt idx="53187">
                  <c:v>3</c:v>
                </c:pt>
                <c:pt idx="53188">
                  <c:v>-1</c:v>
                </c:pt>
                <c:pt idx="53189">
                  <c:v>-10</c:v>
                </c:pt>
                <c:pt idx="53190">
                  <c:v>-11</c:v>
                </c:pt>
                <c:pt idx="53191">
                  <c:v>-20</c:v>
                </c:pt>
                <c:pt idx="53192">
                  <c:v>-18</c:v>
                </c:pt>
                <c:pt idx="53193">
                  <c:v>-16</c:v>
                </c:pt>
                <c:pt idx="53194">
                  <c:v>-11</c:v>
                </c:pt>
                <c:pt idx="53195">
                  <c:v>-8</c:v>
                </c:pt>
                <c:pt idx="53196">
                  <c:v>-5</c:v>
                </c:pt>
                <c:pt idx="53197">
                  <c:v>-10</c:v>
                </c:pt>
                <c:pt idx="53198">
                  <c:v>-13</c:v>
                </c:pt>
                <c:pt idx="53199">
                  <c:v>-13</c:v>
                </c:pt>
                <c:pt idx="53200">
                  <c:v>-25</c:v>
                </c:pt>
                <c:pt idx="53201">
                  <c:v>-20</c:v>
                </c:pt>
                <c:pt idx="53202">
                  <c:v>-21</c:v>
                </c:pt>
                <c:pt idx="53203">
                  <c:v>-21</c:v>
                </c:pt>
                <c:pt idx="53204">
                  <c:v>-19</c:v>
                </c:pt>
                <c:pt idx="53205">
                  <c:v>-15</c:v>
                </c:pt>
                <c:pt idx="53206">
                  <c:v>-26</c:v>
                </c:pt>
                <c:pt idx="53207">
                  <c:v>-21</c:v>
                </c:pt>
                <c:pt idx="53208">
                  <c:v>-19</c:v>
                </c:pt>
                <c:pt idx="53209">
                  <c:v>-23</c:v>
                </c:pt>
                <c:pt idx="53210">
                  <c:v>-20</c:v>
                </c:pt>
                <c:pt idx="53211">
                  <c:v>-18</c:v>
                </c:pt>
                <c:pt idx="53212">
                  <c:v>-19</c:v>
                </c:pt>
                <c:pt idx="53213">
                  <c:v>-16</c:v>
                </c:pt>
                <c:pt idx="53214">
                  <c:v>-18</c:v>
                </c:pt>
                <c:pt idx="53215">
                  <c:v>-28</c:v>
                </c:pt>
                <c:pt idx="53216">
                  <c:v>-20</c:v>
                </c:pt>
                <c:pt idx="53217">
                  <c:v>-14</c:v>
                </c:pt>
                <c:pt idx="53218">
                  <c:v>-14</c:v>
                </c:pt>
                <c:pt idx="53219">
                  <c:v>-23</c:v>
                </c:pt>
                <c:pt idx="53220">
                  <c:v>-22</c:v>
                </c:pt>
                <c:pt idx="53221">
                  <c:v>-21</c:v>
                </c:pt>
                <c:pt idx="53222">
                  <c:v>-22</c:v>
                </c:pt>
                <c:pt idx="53223">
                  <c:v>-22</c:v>
                </c:pt>
                <c:pt idx="53224">
                  <c:v>-22</c:v>
                </c:pt>
                <c:pt idx="53225">
                  <c:v>-27</c:v>
                </c:pt>
                <c:pt idx="53226">
                  <c:v>-29</c:v>
                </c:pt>
                <c:pt idx="53227">
                  <c:v>-19</c:v>
                </c:pt>
                <c:pt idx="53228">
                  <c:v>-22</c:v>
                </c:pt>
                <c:pt idx="53229">
                  <c:v>-22</c:v>
                </c:pt>
                <c:pt idx="53230">
                  <c:v>-22</c:v>
                </c:pt>
                <c:pt idx="53231">
                  <c:v>-21</c:v>
                </c:pt>
                <c:pt idx="53232">
                  <c:v>-26</c:v>
                </c:pt>
                <c:pt idx="53233">
                  <c:v>-27</c:v>
                </c:pt>
                <c:pt idx="53234">
                  <c:v>-32</c:v>
                </c:pt>
                <c:pt idx="53235">
                  <c:v>-28</c:v>
                </c:pt>
                <c:pt idx="53236">
                  <c:v>-26</c:v>
                </c:pt>
                <c:pt idx="53237">
                  <c:v>-22</c:v>
                </c:pt>
                <c:pt idx="53238">
                  <c:v>-22</c:v>
                </c:pt>
                <c:pt idx="53239">
                  <c:v>-34</c:v>
                </c:pt>
                <c:pt idx="53240">
                  <c:v>-24</c:v>
                </c:pt>
                <c:pt idx="53241">
                  <c:v>-24</c:v>
                </c:pt>
                <c:pt idx="53242">
                  <c:v>-26</c:v>
                </c:pt>
                <c:pt idx="53243">
                  <c:v>-25</c:v>
                </c:pt>
                <c:pt idx="53244">
                  <c:v>-15</c:v>
                </c:pt>
                <c:pt idx="53245">
                  <c:v>-18</c:v>
                </c:pt>
                <c:pt idx="53246">
                  <c:v>-17</c:v>
                </c:pt>
                <c:pt idx="53247">
                  <c:v>-15</c:v>
                </c:pt>
                <c:pt idx="53248">
                  <c:v>-18</c:v>
                </c:pt>
                <c:pt idx="53249">
                  <c:v>-15</c:v>
                </c:pt>
                <c:pt idx="53250">
                  <c:v>-17</c:v>
                </c:pt>
                <c:pt idx="53251">
                  <c:v>-20</c:v>
                </c:pt>
                <c:pt idx="53252">
                  <c:v>-17</c:v>
                </c:pt>
                <c:pt idx="53253">
                  <c:v>-16</c:v>
                </c:pt>
                <c:pt idx="53254">
                  <c:v>-19</c:v>
                </c:pt>
                <c:pt idx="53255">
                  <c:v>-15</c:v>
                </c:pt>
                <c:pt idx="53256">
                  <c:v>-54</c:v>
                </c:pt>
                <c:pt idx="53257">
                  <c:v>-19</c:v>
                </c:pt>
                <c:pt idx="53258">
                  <c:v>-19</c:v>
                </c:pt>
                <c:pt idx="53259">
                  <c:v>-19</c:v>
                </c:pt>
                <c:pt idx="53260">
                  <c:v>-20</c:v>
                </c:pt>
                <c:pt idx="53261">
                  <c:v>-17</c:v>
                </c:pt>
                <c:pt idx="53262">
                  <c:v>-17</c:v>
                </c:pt>
                <c:pt idx="53263">
                  <c:v>-16</c:v>
                </c:pt>
                <c:pt idx="53264">
                  <c:v>-17</c:v>
                </c:pt>
                <c:pt idx="53265">
                  <c:v>-19</c:v>
                </c:pt>
                <c:pt idx="53266">
                  <c:v>-15</c:v>
                </c:pt>
                <c:pt idx="53267">
                  <c:v>-16</c:v>
                </c:pt>
                <c:pt idx="53268">
                  <c:v>-10</c:v>
                </c:pt>
                <c:pt idx="53269">
                  <c:v>-15</c:v>
                </c:pt>
                <c:pt idx="53270">
                  <c:v>-10</c:v>
                </c:pt>
                <c:pt idx="53271">
                  <c:v>-12</c:v>
                </c:pt>
                <c:pt idx="53272">
                  <c:v>-11</c:v>
                </c:pt>
                <c:pt idx="53273">
                  <c:v>-12</c:v>
                </c:pt>
                <c:pt idx="53274">
                  <c:v>-6</c:v>
                </c:pt>
                <c:pt idx="53275">
                  <c:v>-14</c:v>
                </c:pt>
                <c:pt idx="53276">
                  <c:v>-7</c:v>
                </c:pt>
                <c:pt idx="53277">
                  <c:v>-8</c:v>
                </c:pt>
                <c:pt idx="53278">
                  <c:v>-14</c:v>
                </c:pt>
                <c:pt idx="53279">
                  <c:v>-14</c:v>
                </c:pt>
                <c:pt idx="53280">
                  <c:v>-33</c:v>
                </c:pt>
                <c:pt idx="53281">
                  <c:v>-26</c:v>
                </c:pt>
                <c:pt idx="53282">
                  <c:v>-23</c:v>
                </c:pt>
                <c:pt idx="53283">
                  <c:v>-21</c:v>
                </c:pt>
                <c:pt idx="53284">
                  <c:v>-22</c:v>
                </c:pt>
                <c:pt idx="53285">
                  <c:v>-22</c:v>
                </c:pt>
                <c:pt idx="53286">
                  <c:v>-29</c:v>
                </c:pt>
                <c:pt idx="53287">
                  <c:v>-251</c:v>
                </c:pt>
                <c:pt idx="53288">
                  <c:v>-22</c:v>
                </c:pt>
                <c:pt idx="53289">
                  <c:v>-25</c:v>
                </c:pt>
                <c:pt idx="53290">
                  <c:v>-22</c:v>
                </c:pt>
                <c:pt idx="53291">
                  <c:v>-29</c:v>
                </c:pt>
                <c:pt idx="53292">
                  <c:v>-17</c:v>
                </c:pt>
                <c:pt idx="53293">
                  <c:v>-18</c:v>
                </c:pt>
                <c:pt idx="53294">
                  <c:v>-16</c:v>
                </c:pt>
                <c:pt idx="53295">
                  <c:v>-21</c:v>
                </c:pt>
                <c:pt idx="53296">
                  <c:v>-17</c:v>
                </c:pt>
                <c:pt idx="53297">
                  <c:v>-17</c:v>
                </c:pt>
                <c:pt idx="53298">
                  <c:v>-16</c:v>
                </c:pt>
                <c:pt idx="53299">
                  <c:v>-17</c:v>
                </c:pt>
                <c:pt idx="53300">
                  <c:v>-17</c:v>
                </c:pt>
                <c:pt idx="53301">
                  <c:v>-17</c:v>
                </c:pt>
                <c:pt idx="53302">
                  <c:v>-17</c:v>
                </c:pt>
                <c:pt idx="53303">
                  <c:v>-21</c:v>
                </c:pt>
                <c:pt idx="53304">
                  <c:v>-20</c:v>
                </c:pt>
                <c:pt idx="53305">
                  <c:v>-28</c:v>
                </c:pt>
                <c:pt idx="53306">
                  <c:v>-22</c:v>
                </c:pt>
                <c:pt idx="53307">
                  <c:v>-23</c:v>
                </c:pt>
                <c:pt idx="53308">
                  <c:v>-22</c:v>
                </c:pt>
                <c:pt idx="53309">
                  <c:v>-22</c:v>
                </c:pt>
                <c:pt idx="53310">
                  <c:v>-25</c:v>
                </c:pt>
                <c:pt idx="53311">
                  <c:v>-22</c:v>
                </c:pt>
                <c:pt idx="53312">
                  <c:v>-24</c:v>
                </c:pt>
                <c:pt idx="53313">
                  <c:v>-20</c:v>
                </c:pt>
                <c:pt idx="53314">
                  <c:v>-25</c:v>
                </c:pt>
                <c:pt idx="53315">
                  <c:v>-24</c:v>
                </c:pt>
                <c:pt idx="53316">
                  <c:v>-12</c:v>
                </c:pt>
                <c:pt idx="53317">
                  <c:v>-10</c:v>
                </c:pt>
                <c:pt idx="53318">
                  <c:v>-11</c:v>
                </c:pt>
                <c:pt idx="53319">
                  <c:v>-10</c:v>
                </c:pt>
                <c:pt idx="53320">
                  <c:v>-10</c:v>
                </c:pt>
                <c:pt idx="53321">
                  <c:v>-15</c:v>
                </c:pt>
                <c:pt idx="53322">
                  <c:v>-11</c:v>
                </c:pt>
                <c:pt idx="53323">
                  <c:v>-9</c:v>
                </c:pt>
                <c:pt idx="53324">
                  <c:v>-7</c:v>
                </c:pt>
                <c:pt idx="53325">
                  <c:v>-7</c:v>
                </c:pt>
                <c:pt idx="53326">
                  <c:v>-8</c:v>
                </c:pt>
                <c:pt idx="53327">
                  <c:v>-22</c:v>
                </c:pt>
                <c:pt idx="53328">
                  <c:v>-27</c:v>
                </c:pt>
                <c:pt idx="53329">
                  <c:v>-29</c:v>
                </c:pt>
                <c:pt idx="53330">
                  <c:v>-28</c:v>
                </c:pt>
                <c:pt idx="53331">
                  <c:v>-25</c:v>
                </c:pt>
                <c:pt idx="53332">
                  <c:v>-23</c:v>
                </c:pt>
                <c:pt idx="53333">
                  <c:v>-20</c:v>
                </c:pt>
                <c:pt idx="53334">
                  <c:v>-19</c:v>
                </c:pt>
                <c:pt idx="53335">
                  <c:v>-20</c:v>
                </c:pt>
                <c:pt idx="53336">
                  <c:v>-26</c:v>
                </c:pt>
                <c:pt idx="53337">
                  <c:v>-24</c:v>
                </c:pt>
                <c:pt idx="53338">
                  <c:v>-27</c:v>
                </c:pt>
                <c:pt idx="53339">
                  <c:v>-27</c:v>
                </c:pt>
                <c:pt idx="53340">
                  <c:v>-27</c:v>
                </c:pt>
                <c:pt idx="53341">
                  <c:v>-25</c:v>
                </c:pt>
                <c:pt idx="53342">
                  <c:v>-22</c:v>
                </c:pt>
                <c:pt idx="53343">
                  <c:v>-21</c:v>
                </c:pt>
                <c:pt idx="53344">
                  <c:v>-23</c:v>
                </c:pt>
                <c:pt idx="53345">
                  <c:v>-24</c:v>
                </c:pt>
                <c:pt idx="53346">
                  <c:v>-20</c:v>
                </c:pt>
                <c:pt idx="53347">
                  <c:v>-20</c:v>
                </c:pt>
                <c:pt idx="53348">
                  <c:v>-23</c:v>
                </c:pt>
                <c:pt idx="53349">
                  <c:v>-27</c:v>
                </c:pt>
                <c:pt idx="53350">
                  <c:v>-20</c:v>
                </c:pt>
                <c:pt idx="53351">
                  <c:v>-27</c:v>
                </c:pt>
                <c:pt idx="53352">
                  <c:v>-21</c:v>
                </c:pt>
                <c:pt idx="53353">
                  <c:v>-21</c:v>
                </c:pt>
                <c:pt idx="53354">
                  <c:v>-25</c:v>
                </c:pt>
                <c:pt idx="53355">
                  <c:v>-19</c:v>
                </c:pt>
                <c:pt idx="53356">
                  <c:v>-22</c:v>
                </c:pt>
                <c:pt idx="53357">
                  <c:v>-19</c:v>
                </c:pt>
                <c:pt idx="53358">
                  <c:v>-22</c:v>
                </c:pt>
                <c:pt idx="53359">
                  <c:v>-26</c:v>
                </c:pt>
                <c:pt idx="53360">
                  <c:v>-21</c:v>
                </c:pt>
                <c:pt idx="53361">
                  <c:v>-19</c:v>
                </c:pt>
                <c:pt idx="53362">
                  <c:v>-20</c:v>
                </c:pt>
                <c:pt idx="53363">
                  <c:v>-25</c:v>
                </c:pt>
                <c:pt idx="53364">
                  <c:v>-25</c:v>
                </c:pt>
                <c:pt idx="53365">
                  <c:v>-27</c:v>
                </c:pt>
                <c:pt idx="53366">
                  <c:v>-25</c:v>
                </c:pt>
                <c:pt idx="53367">
                  <c:v>-21</c:v>
                </c:pt>
                <c:pt idx="53368">
                  <c:v>-20</c:v>
                </c:pt>
                <c:pt idx="53369">
                  <c:v>-23</c:v>
                </c:pt>
                <c:pt idx="53370">
                  <c:v>-21</c:v>
                </c:pt>
                <c:pt idx="53371">
                  <c:v>-24</c:v>
                </c:pt>
                <c:pt idx="53372">
                  <c:v>-22</c:v>
                </c:pt>
                <c:pt idx="53373">
                  <c:v>-19</c:v>
                </c:pt>
                <c:pt idx="53374">
                  <c:v>-28</c:v>
                </c:pt>
                <c:pt idx="53375">
                  <c:v>-26</c:v>
                </c:pt>
                <c:pt idx="53376">
                  <c:v>-19</c:v>
                </c:pt>
                <c:pt idx="53377">
                  <c:v>-19</c:v>
                </c:pt>
                <c:pt idx="53378">
                  <c:v>-23</c:v>
                </c:pt>
                <c:pt idx="53379">
                  <c:v>-20</c:v>
                </c:pt>
                <c:pt idx="53380">
                  <c:v>-19</c:v>
                </c:pt>
                <c:pt idx="53381">
                  <c:v>-19</c:v>
                </c:pt>
                <c:pt idx="53382">
                  <c:v>-21</c:v>
                </c:pt>
                <c:pt idx="53383">
                  <c:v>-19</c:v>
                </c:pt>
                <c:pt idx="53384">
                  <c:v>-21</c:v>
                </c:pt>
                <c:pt idx="53385">
                  <c:v>-18</c:v>
                </c:pt>
                <c:pt idx="53386">
                  <c:v>-23</c:v>
                </c:pt>
                <c:pt idx="53387">
                  <c:v>-25</c:v>
                </c:pt>
                <c:pt idx="53388">
                  <c:v>-22</c:v>
                </c:pt>
                <c:pt idx="53389">
                  <c:v>-19</c:v>
                </c:pt>
                <c:pt idx="53390">
                  <c:v>-20</c:v>
                </c:pt>
                <c:pt idx="53391">
                  <c:v>-19</c:v>
                </c:pt>
                <c:pt idx="53392">
                  <c:v>-18</c:v>
                </c:pt>
                <c:pt idx="53393">
                  <c:v>-20</c:v>
                </c:pt>
                <c:pt idx="53394">
                  <c:v>-21</c:v>
                </c:pt>
                <c:pt idx="53395">
                  <c:v>-21</c:v>
                </c:pt>
                <c:pt idx="53396">
                  <c:v>-24</c:v>
                </c:pt>
                <c:pt idx="53397">
                  <c:v>-21</c:v>
                </c:pt>
                <c:pt idx="53398">
                  <c:v>-23</c:v>
                </c:pt>
                <c:pt idx="53399">
                  <c:v>-23</c:v>
                </c:pt>
                <c:pt idx="53400">
                  <c:v>-14</c:v>
                </c:pt>
                <c:pt idx="53401">
                  <c:v>-12</c:v>
                </c:pt>
                <c:pt idx="53402">
                  <c:v>-10</c:v>
                </c:pt>
                <c:pt idx="53403">
                  <c:v>-12</c:v>
                </c:pt>
                <c:pt idx="53404">
                  <c:v>-14</c:v>
                </c:pt>
                <c:pt idx="53405">
                  <c:v>-10</c:v>
                </c:pt>
                <c:pt idx="53406">
                  <c:v>-8</c:v>
                </c:pt>
                <c:pt idx="53407">
                  <c:v>-9</c:v>
                </c:pt>
                <c:pt idx="53408">
                  <c:v>-8</c:v>
                </c:pt>
                <c:pt idx="53409">
                  <c:v>-11</c:v>
                </c:pt>
                <c:pt idx="53410">
                  <c:v>-20</c:v>
                </c:pt>
                <c:pt idx="53411">
                  <c:v>-18</c:v>
                </c:pt>
                <c:pt idx="53412">
                  <c:v>-19</c:v>
                </c:pt>
                <c:pt idx="53413">
                  <c:v>-18</c:v>
                </c:pt>
                <c:pt idx="53414">
                  <c:v>-18</c:v>
                </c:pt>
                <c:pt idx="53415">
                  <c:v>-22</c:v>
                </c:pt>
                <c:pt idx="53416">
                  <c:v>-20</c:v>
                </c:pt>
                <c:pt idx="53417">
                  <c:v>-20</c:v>
                </c:pt>
                <c:pt idx="53418">
                  <c:v>-22</c:v>
                </c:pt>
                <c:pt idx="53419">
                  <c:v>-19</c:v>
                </c:pt>
                <c:pt idx="53420">
                  <c:v>-20</c:v>
                </c:pt>
                <c:pt idx="53421">
                  <c:v>-20</c:v>
                </c:pt>
                <c:pt idx="53422">
                  <c:v>-10</c:v>
                </c:pt>
                <c:pt idx="53423">
                  <c:v>-14</c:v>
                </c:pt>
                <c:pt idx="53424">
                  <c:v>-12</c:v>
                </c:pt>
                <c:pt idx="53425">
                  <c:v>-12</c:v>
                </c:pt>
                <c:pt idx="53426">
                  <c:v>-15</c:v>
                </c:pt>
                <c:pt idx="53427">
                  <c:v>-12</c:v>
                </c:pt>
                <c:pt idx="53428">
                  <c:v>-11</c:v>
                </c:pt>
                <c:pt idx="53429">
                  <c:v>-13</c:v>
                </c:pt>
                <c:pt idx="53430">
                  <c:v>-10</c:v>
                </c:pt>
                <c:pt idx="53431">
                  <c:v>-3</c:v>
                </c:pt>
                <c:pt idx="53432">
                  <c:v>-14</c:v>
                </c:pt>
                <c:pt idx="53433">
                  <c:v>-16</c:v>
                </c:pt>
                <c:pt idx="53434">
                  <c:v>-11</c:v>
                </c:pt>
                <c:pt idx="53435">
                  <c:v>-10</c:v>
                </c:pt>
                <c:pt idx="53436">
                  <c:v>-18</c:v>
                </c:pt>
                <c:pt idx="53437">
                  <c:v>-21</c:v>
                </c:pt>
                <c:pt idx="53438">
                  <c:v>-22</c:v>
                </c:pt>
                <c:pt idx="53439">
                  <c:v>0</c:v>
                </c:pt>
                <c:pt idx="53440">
                  <c:v>-12</c:v>
                </c:pt>
                <c:pt idx="53441">
                  <c:v>-18</c:v>
                </c:pt>
                <c:pt idx="53442">
                  <c:v>-7</c:v>
                </c:pt>
                <c:pt idx="53443">
                  <c:v>0</c:v>
                </c:pt>
                <c:pt idx="53444">
                  <c:v>-13</c:v>
                </c:pt>
                <c:pt idx="53445">
                  <c:v>-11</c:v>
                </c:pt>
                <c:pt idx="53446">
                  <c:v>-4</c:v>
                </c:pt>
                <c:pt idx="53447">
                  <c:v>-12</c:v>
                </c:pt>
                <c:pt idx="53448">
                  <c:v>-9</c:v>
                </c:pt>
                <c:pt idx="53449">
                  <c:v>-14</c:v>
                </c:pt>
                <c:pt idx="53450">
                  <c:v>-17</c:v>
                </c:pt>
                <c:pt idx="53451">
                  <c:v>-12</c:v>
                </c:pt>
                <c:pt idx="53452">
                  <c:v>386</c:v>
                </c:pt>
                <c:pt idx="53453">
                  <c:v>-18</c:v>
                </c:pt>
                <c:pt idx="53454">
                  <c:v>-20</c:v>
                </c:pt>
                <c:pt idx="53455">
                  <c:v>-18</c:v>
                </c:pt>
                <c:pt idx="53456">
                  <c:v>-19</c:v>
                </c:pt>
                <c:pt idx="53457">
                  <c:v>-29</c:v>
                </c:pt>
                <c:pt idx="53458">
                  <c:v>-17</c:v>
                </c:pt>
                <c:pt idx="53459">
                  <c:v>-17</c:v>
                </c:pt>
                <c:pt idx="53460">
                  <c:v>-19</c:v>
                </c:pt>
                <c:pt idx="53461">
                  <c:v>-20</c:v>
                </c:pt>
                <c:pt idx="53462">
                  <c:v>-20</c:v>
                </c:pt>
                <c:pt idx="53463">
                  <c:v>-20</c:v>
                </c:pt>
                <c:pt idx="53464">
                  <c:v>-17</c:v>
                </c:pt>
                <c:pt idx="53465">
                  <c:v>-8</c:v>
                </c:pt>
                <c:pt idx="53466">
                  <c:v>-6</c:v>
                </c:pt>
                <c:pt idx="53467">
                  <c:v>-3</c:v>
                </c:pt>
                <c:pt idx="53468">
                  <c:v>-10</c:v>
                </c:pt>
                <c:pt idx="53469">
                  <c:v>-10</c:v>
                </c:pt>
                <c:pt idx="53470">
                  <c:v>-9</c:v>
                </c:pt>
                <c:pt idx="53471">
                  <c:v>-14</c:v>
                </c:pt>
                <c:pt idx="53472">
                  <c:v>-9</c:v>
                </c:pt>
                <c:pt idx="53473">
                  <c:v>-9</c:v>
                </c:pt>
                <c:pt idx="53474">
                  <c:v>-9</c:v>
                </c:pt>
                <c:pt idx="53475">
                  <c:v>-14</c:v>
                </c:pt>
                <c:pt idx="53476">
                  <c:v>-8</c:v>
                </c:pt>
                <c:pt idx="53477">
                  <c:v>-9</c:v>
                </c:pt>
                <c:pt idx="53478">
                  <c:v>-11</c:v>
                </c:pt>
                <c:pt idx="53479">
                  <c:v>-11</c:v>
                </c:pt>
                <c:pt idx="53480">
                  <c:v>0</c:v>
                </c:pt>
                <c:pt idx="53481">
                  <c:v>-12</c:v>
                </c:pt>
                <c:pt idx="53482">
                  <c:v>-16</c:v>
                </c:pt>
                <c:pt idx="53483">
                  <c:v>-13</c:v>
                </c:pt>
                <c:pt idx="53484">
                  <c:v>-18</c:v>
                </c:pt>
                <c:pt idx="53485">
                  <c:v>-13</c:v>
                </c:pt>
                <c:pt idx="53486">
                  <c:v>-18</c:v>
                </c:pt>
                <c:pt idx="53487">
                  <c:v>-22</c:v>
                </c:pt>
                <c:pt idx="53488">
                  <c:v>-14</c:v>
                </c:pt>
                <c:pt idx="53489">
                  <c:v>-15</c:v>
                </c:pt>
                <c:pt idx="53490">
                  <c:v>-13</c:v>
                </c:pt>
                <c:pt idx="53491">
                  <c:v>-12</c:v>
                </c:pt>
                <c:pt idx="53492">
                  <c:v>-11</c:v>
                </c:pt>
                <c:pt idx="53493">
                  <c:v>-19</c:v>
                </c:pt>
                <c:pt idx="53494">
                  <c:v>-12</c:v>
                </c:pt>
                <c:pt idx="53495">
                  <c:v>-21</c:v>
                </c:pt>
                <c:pt idx="53496">
                  <c:v>-14</c:v>
                </c:pt>
                <c:pt idx="53497">
                  <c:v>-13</c:v>
                </c:pt>
                <c:pt idx="53498">
                  <c:v>-12</c:v>
                </c:pt>
                <c:pt idx="53499">
                  <c:v>-15</c:v>
                </c:pt>
                <c:pt idx="53500">
                  <c:v>-12</c:v>
                </c:pt>
                <c:pt idx="53501">
                  <c:v>-11</c:v>
                </c:pt>
                <c:pt idx="53502">
                  <c:v>-14</c:v>
                </c:pt>
                <c:pt idx="53503">
                  <c:v>-13</c:v>
                </c:pt>
                <c:pt idx="53504">
                  <c:v>-10</c:v>
                </c:pt>
                <c:pt idx="53505">
                  <c:v>-4</c:v>
                </c:pt>
                <c:pt idx="53506">
                  <c:v>-10</c:v>
                </c:pt>
                <c:pt idx="53507">
                  <c:v>-10</c:v>
                </c:pt>
                <c:pt idx="53508">
                  <c:v>-10</c:v>
                </c:pt>
                <c:pt idx="53509">
                  <c:v>-15</c:v>
                </c:pt>
                <c:pt idx="53510">
                  <c:v>0</c:v>
                </c:pt>
                <c:pt idx="53511">
                  <c:v>-12</c:v>
                </c:pt>
                <c:pt idx="53512">
                  <c:v>-13</c:v>
                </c:pt>
                <c:pt idx="53513">
                  <c:v>-20</c:v>
                </c:pt>
                <c:pt idx="53514">
                  <c:v>-9</c:v>
                </c:pt>
                <c:pt idx="53515">
                  <c:v>-11</c:v>
                </c:pt>
                <c:pt idx="53516">
                  <c:v>-22</c:v>
                </c:pt>
                <c:pt idx="53517">
                  <c:v>-13</c:v>
                </c:pt>
                <c:pt idx="53518">
                  <c:v>-11</c:v>
                </c:pt>
                <c:pt idx="53519">
                  <c:v>-10</c:v>
                </c:pt>
                <c:pt idx="53520">
                  <c:v>-10</c:v>
                </c:pt>
                <c:pt idx="53521">
                  <c:v>-12</c:v>
                </c:pt>
                <c:pt idx="53522">
                  <c:v>-14</c:v>
                </c:pt>
                <c:pt idx="53523">
                  <c:v>-10</c:v>
                </c:pt>
                <c:pt idx="53524">
                  <c:v>-10</c:v>
                </c:pt>
                <c:pt idx="53525">
                  <c:v>-12</c:v>
                </c:pt>
                <c:pt idx="53526">
                  <c:v>-11</c:v>
                </c:pt>
                <c:pt idx="53527">
                  <c:v>-10</c:v>
                </c:pt>
                <c:pt idx="53528">
                  <c:v>-7</c:v>
                </c:pt>
                <c:pt idx="53529">
                  <c:v>-8</c:v>
                </c:pt>
                <c:pt idx="53530">
                  <c:v>-21</c:v>
                </c:pt>
                <c:pt idx="53531">
                  <c:v>-21</c:v>
                </c:pt>
                <c:pt idx="53532">
                  <c:v>-24</c:v>
                </c:pt>
                <c:pt idx="53533">
                  <c:v>-19</c:v>
                </c:pt>
                <c:pt idx="53534">
                  <c:v>-19</c:v>
                </c:pt>
                <c:pt idx="53535">
                  <c:v>-20</c:v>
                </c:pt>
                <c:pt idx="53536">
                  <c:v>-18</c:v>
                </c:pt>
                <c:pt idx="53537">
                  <c:v>-22</c:v>
                </c:pt>
                <c:pt idx="53538">
                  <c:v>-22</c:v>
                </c:pt>
                <c:pt idx="53539">
                  <c:v>-21</c:v>
                </c:pt>
                <c:pt idx="53540">
                  <c:v>-23</c:v>
                </c:pt>
                <c:pt idx="53541">
                  <c:v>-30</c:v>
                </c:pt>
                <c:pt idx="53542">
                  <c:v>-23</c:v>
                </c:pt>
                <c:pt idx="53543">
                  <c:v>-18</c:v>
                </c:pt>
                <c:pt idx="53544">
                  <c:v>-23</c:v>
                </c:pt>
                <c:pt idx="53545">
                  <c:v>-18</c:v>
                </c:pt>
                <c:pt idx="53546">
                  <c:v>-17</c:v>
                </c:pt>
                <c:pt idx="53547">
                  <c:v>-24</c:v>
                </c:pt>
                <c:pt idx="53548">
                  <c:v>-17</c:v>
                </c:pt>
                <c:pt idx="53549">
                  <c:v>-22</c:v>
                </c:pt>
                <c:pt idx="53550">
                  <c:v>-18</c:v>
                </c:pt>
                <c:pt idx="53551">
                  <c:v>-27</c:v>
                </c:pt>
                <c:pt idx="53552">
                  <c:v>-19</c:v>
                </c:pt>
                <c:pt idx="53553">
                  <c:v>-20</c:v>
                </c:pt>
                <c:pt idx="53554">
                  <c:v>-8</c:v>
                </c:pt>
                <c:pt idx="53555">
                  <c:v>-19</c:v>
                </c:pt>
                <c:pt idx="53556">
                  <c:v>-14</c:v>
                </c:pt>
                <c:pt idx="53557">
                  <c:v>-17</c:v>
                </c:pt>
                <c:pt idx="53558">
                  <c:v>-20</c:v>
                </c:pt>
                <c:pt idx="53559">
                  <c:v>-12</c:v>
                </c:pt>
                <c:pt idx="53560">
                  <c:v>-18</c:v>
                </c:pt>
                <c:pt idx="53561">
                  <c:v>-14</c:v>
                </c:pt>
                <c:pt idx="53562">
                  <c:v>-16</c:v>
                </c:pt>
                <c:pt idx="53563">
                  <c:v>-19</c:v>
                </c:pt>
                <c:pt idx="53564">
                  <c:v>-17</c:v>
                </c:pt>
                <c:pt idx="53565">
                  <c:v>-16</c:v>
                </c:pt>
                <c:pt idx="53566">
                  <c:v>-16</c:v>
                </c:pt>
                <c:pt idx="53567">
                  <c:v>-17</c:v>
                </c:pt>
                <c:pt idx="53568">
                  <c:v>-14</c:v>
                </c:pt>
                <c:pt idx="53569">
                  <c:v>-16</c:v>
                </c:pt>
                <c:pt idx="53570">
                  <c:v>-17</c:v>
                </c:pt>
                <c:pt idx="53571">
                  <c:v>-16</c:v>
                </c:pt>
                <c:pt idx="53572">
                  <c:v>-21</c:v>
                </c:pt>
                <c:pt idx="53573">
                  <c:v>-15</c:v>
                </c:pt>
                <c:pt idx="53574">
                  <c:v>-15</c:v>
                </c:pt>
                <c:pt idx="53575">
                  <c:v>-15</c:v>
                </c:pt>
                <c:pt idx="53576">
                  <c:v>-17</c:v>
                </c:pt>
                <c:pt idx="53577">
                  <c:v>-15</c:v>
                </c:pt>
                <c:pt idx="53578">
                  <c:v>-13</c:v>
                </c:pt>
                <c:pt idx="53579">
                  <c:v>-4</c:v>
                </c:pt>
                <c:pt idx="53580">
                  <c:v>-5</c:v>
                </c:pt>
                <c:pt idx="53581">
                  <c:v>-10</c:v>
                </c:pt>
                <c:pt idx="53582">
                  <c:v>-13</c:v>
                </c:pt>
                <c:pt idx="53583">
                  <c:v>-10</c:v>
                </c:pt>
                <c:pt idx="53584">
                  <c:v>-12</c:v>
                </c:pt>
                <c:pt idx="53585">
                  <c:v>-10</c:v>
                </c:pt>
                <c:pt idx="53586">
                  <c:v>-11</c:v>
                </c:pt>
                <c:pt idx="53587">
                  <c:v>-10</c:v>
                </c:pt>
                <c:pt idx="53588">
                  <c:v>-18</c:v>
                </c:pt>
                <c:pt idx="53589">
                  <c:v>-11</c:v>
                </c:pt>
                <c:pt idx="53590">
                  <c:v>-13</c:v>
                </c:pt>
                <c:pt idx="53591">
                  <c:v>-11</c:v>
                </c:pt>
                <c:pt idx="53592">
                  <c:v>-9</c:v>
                </c:pt>
                <c:pt idx="53593">
                  <c:v>-19</c:v>
                </c:pt>
                <c:pt idx="53594">
                  <c:v>-17</c:v>
                </c:pt>
                <c:pt idx="53595">
                  <c:v>-16</c:v>
                </c:pt>
                <c:pt idx="53596">
                  <c:v>-16</c:v>
                </c:pt>
                <c:pt idx="53597">
                  <c:v>-15</c:v>
                </c:pt>
                <c:pt idx="53598">
                  <c:v>-11</c:v>
                </c:pt>
                <c:pt idx="53599">
                  <c:v>-17</c:v>
                </c:pt>
                <c:pt idx="53600">
                  <c:v>-15</c:v>
                </c:pt>
                <c:pt idx="53601">
                  <c:v>-14</c:v>
                </c:pt>
                <c:pt idx="53602">
                  <c:v>-15</c:v>
                </c:pt>
                <c:pt idx="53603">
                  <c:v>-15</c:v>
                </c:pt>
                <c:pt idx="53604">
                  <c:v>-14</c:v>
                </c:pt>
                <c:pt idx="53605">
                  <c:v>-20</c:v>
                </c:pt>
                <c:pt idx="53606">
                  <c:v>-26</c:v>
                </c:pt>
                <c:pt idx="53607">
                  <c:v>-22</c:v>
                </c:pt>
                <c:pt idx="53608">
                  <c:v>-21</c:v>
                </c:pt>
                <c:pt idx="53609">
                  <c:v>-17</c:v>
                </c:pt>
                <c:pt idx="53610">
                  <c:v>-20</c:v>
                </c:pt>
                <c:pt idx="53611">
                  <c:v>-21</c:v>
                </c:pt>
                <c:pt idx="53612">
                  <c:v>-21</c:v>
                </c:pt>
                <c:pt idx="53613">
                  <c:v>-19</c:v>
                </c:pt>
                <c:pt idx="53614">
                  <c:v>-19</c:v>
                </c:pt>
                <c:pt idx="53615">
                  <c:v>-22</c:v>
                </c:pt>
                <c:pt idx="53616">
                  <c:v>-18</c:v>
                </c:pt>
                <c:pt idx="53617">
                  <c:v>-15</c:v>
                </c:pt>
                <c:pt idx="53618">
                  <c:v>-9</c:v>
                </c:pt>
                <c:pt idx="53619">
                  <c:v>-25</c:v>
                </c:pt>
                <c:pt idx="53620">
                  <c:v>-8</c:v>
                </c:pt>
                <c:pt idx="53621">
                  <c:v>-13</c:v>
                </c:pt>
                <c:pt idx="53622">
                  <c:v>-9</c:v>
                </c:pt>
                <c:pt idx="53623">
                  <c:v>-10</c:v>
                </c:pt>
                <c:pt idx="53624">
                  <c:v>-13</c:v>
                </c:pt>
                <c:pt idx="53625">
                  <c:v>-11</c:v>
                </c:pt>
                <c:pt idx="53626">
                  <c:v>-8</c:v>
                </c:pt>
                <c:pt idx="53627">
                  <c:v>-12</c:v>
                </c:pt>
                <c:pt idx="53628">
                  <c:v>-16</c:v>
                </c:pt>
                <c:pt idx="53629">
                  <c:v>-26</c:v>
                </c:pt>
                <c:pt idx="53630">
                  <c:v>-17</c:v>
                </c:pt>
                <c:pt idx="53631">
                  <c:v>-17</c:v>
                </c:pt>
                <c:pt idx="53632">
                  <c:v>-18</c:v>
                </c:pt>
                <c:pt idx="53633">
                  <c:v>-28</c:v>
                </c:pt>
                <c:pt idx="53634">
                  <c:v>-19</c:v>
                </c:pt>
                <c:pt idx="53635">
                  <c:v>-20</c:v>
                </c:pt>
                <c:pt idx="53636">
                  <c:v>-20</c:v>
                </c:pt>
                <c:pt idx="53637">
                  <c:v>-20</c:v>
                </c:pt>
                <c:pt idx="53638">
                  <c:v>-18</c:v>
                </c:pt>
                <c:pt idx="53639">
                  <c:v>-18</c:v>
                </c:pt>
                <c:pt idx="53640">
                  <c:v>-29</c:v>
                </c:pt>
                <c:pt idx="53641">
                  <c:v>-10</c:v>
                </c:pt>
                <c:pt idx="53642">
                  <c:v>-6</c:v>
                </c:pt>
                <c:pt idx="53643">
                  <c:v>-8</c:v>
                </c:pt>
                <c:pt idx="53644">
                  <c:v>-9</c:v>
                </c:pt>
                <c:pt idx="53645">
                  <c:v>-7</c:v>
                </c:pt>
                <c:pt idx="53646">
                  <c:v>-7</c:v>
                </c:pt>
                <c:pt idx="53647">
                  <c:v>-7</c:v>
                </c:pt>
                <c:pt idx="53648">
                  <c:v>-9</c:v>
                </c:pt>
                <c:pt idx="53649">
                  <c:v>-7</c:v>
                </c:pt>
                <c:pt idx="53650">
                  <c:v>-7</c:v>
                </c:pt>
                <c:pt idx="53651">
                  <c:v>-8</c:v>
                </c:pt>
                <c:pt idx="53652">
                  <c:v>-7</c:v>
                </c:pt>
                <c:pt idx="53653">
                  <c:v>-14</c:v>
                </c:pt>
                <c:pt idx="53654">
                  <c:v>-13</c:v>
                </c:pt>
                <c:pt idx="53655">
                  <c:v>-10</c:v>
                </c:pt>
                <c:pt idx="53656">
                  <c:v>-13</c:v>
                </c:pt>
                <c:pt idx="53657">
                  <c:v>-13</c:v>
                </c:pt>
                <c:pt idx="53658">
                  <c:v>-10</c:v>
                </c:pt>
                <c:pt idx="53659">
                  <c:v>-5</c:v>
                </c:pt>
                <c:pt idx="53660">
                  <c:v>-22</c:v>
                </c:pt>
                <c:pt idx="53661">
                  <c:v>1</c:v>
                </c:pt>
                <c:pt idx="53662">
                  <c:v>-13</c:v>
                </c:pt>
                <c:pt idx="53663">
                  <c:v>-10</c:v>
                </c:pt>
                <c:pt idx="53664">
                  <c:v>-11</c:v>
                </c:pt>
                <c:pt idx="53665">
                  <c:v>-14</c:v>
                </c:pt>
                <c:pt idx="53666">
                  <c:v>-10</c:v>
                </c:pt>
                <c:pt idx="53667">
                  <c:v>-13</c:v>
                </c:pt>
                <c:pt idx="53668">
                  <c:v>-11</c:v>
                </c:pt>
                <c:pt idx="53669">
                  <c:v>-11</c:v>
                </c:pt>
                <c:pt idx="53670">
                  <c:v>-12</c:v>
                </c:pt>
                <c:pt idx="53671">
                  <c:v>-10</c:v>
                </c:pt>
                <c:pt idx="53672">
                  <c:v>-10</c:v>
                </c:pt>
                <c:pt idx="53673">
                  <c:v>-9</c:v>
                </c:pt>
                <c:pt idx="53674">
                  <c:v>-11</c:v>
                </c:pt>
                <c:pt idx="53675">
                  <c:v>-13</c:v>
                </c:pt>
                <c:pt idx="53676">
                  <c:v>-26</c:v>
                </c:pt>
                <c:pt idx="53677">
                  <c:v>-18</c:v>
                </c:pt>
                <c:pt idx="53678">
                  <c:v>-16</c:v>
                </c:pt>
                <c:pt idx="53679">
                  <c:v>-17</c:v>
                </c:pt>
                <c:pt idx="53680">
                  <c:v>-26</c:v>
                </c:pt>
                <c:pt idx="53681">
                  <c:v>-13</c:v>
                </c:pt>
                <c:pt idx="53682">
                  <c:v>-13</c:v>
                </c:pt>
                <c:pt idx="53683">
                  <c:v>-27</c:v>
                </c:pt>
                <c:pt idx="53684">
                  <c:v>-14</c:v>
                </c:pt>
                <c:pt idx="53685">
                  <c:v>-12</c:v>
                </c:pt>
                <c:pt idx="53686">
                  <c:v>-18</c:v>
                </c:pt>
                <c:pt idx="53687">
                  <c:v>-13</c:v>
                </c:pt>
                <c:pt idx="53688">
                  <c:v>-11</c:v>
                </c:pt>
                <c:pt idx="53689">
                  <c:v>-2</c:v>
                </c:pt>
                <c:pt idx="53690">
                  <c:v>-19</c:v>
                </c:pt>
                <c:pt idx="53691">
                  <c:v>-18</c:v>
                </c:pt>
                <c:pt idx="53692">
                  <c:v>-16</c:v>
                </c:pt>
                <c:pt idx="53693">
                  <c:v>-15</c:v>
                </c:pt>
                <c:pt idx="53694">
                  <c:v>-18</c:v>
                </c:pt>
                <c:pt idx="53695">
                  <c:v>-20</c:v>
                </c:pt>
                <c:pt idx="53696">
                  <c:v>-18</c:v>
                </c:pt>
                <c:pt idx="53697">
                  <c:v>-17</c:v>
                </c:pt>
                <c:pt idx="53698">
                  <c:v>-23</c:v>
                </c:pt>
                <c:pt idx="53699">
                  <c:v>-15</c:v>
                </c:pt>
                <c:pt idx="53700">
                  <c:v>-18</c:v>
                </c:pt>
                <c:pt idx="53701">
                  <c:v>-16</c:v>
                </c:pt>
                <c:pt idx="53702">
                  <c:v>-19</c:v>
                </c:pt>
                <c:pt idx="53703">
                  <c:v>-26</c:v>
                </c:pt>
                <c:pt idx="53704">
                  <c:v>-23</c:v>
                </c:pt>
                <c:pt idx="53705">
                  <c:v>-21</c:v>
                </c:pt>
                <c:pt idx="53706">
                  <c:v>-24</c:v>
                </c:pt>
                <c:pt idx="53707">
                  <c:v>-22</c:v>
                </c:pt>
                <c:pt idx="53708">
                  <c:v>-17</c:v>
                </c:pt>
                <c:pt idx="53709">
                  <c:v>-31</c:v>
                </c:pt>
                <c:pt idx="53710">
                  <c:v>-23</c:v>
                </c:pt>
                <c:pt idx="53711">
                  <c:v>-19</c:v>
                </c:pt>
                <c:pt idx="53712">
                  <c:v>-16</c:v>
                </c:pt>
                <c:pt idx="53713">
                  <c:v>-18</c:v>
                </c:pt>
                <c:pt idx="53714">
                  <c:v>-15</c:v>
                </c:pt>
                <c:pt idx="53715">
                  <c:v>-13</c:v>
                </c:pt>
                <c:pt idx="53716">
                  <c:v>-13</c:v>
                </c:pt>
                <c:pt idx="53717">
                  <c:v>-17</c:v>
                </c:pt>
                <c:pt idx="53718">
                  <c:v>-15</c:v>
                </c:pt>
                <c:pt idx="53719">
                  <c:v>-12</c:v>
                </c:pt>
                <c:pt idx="53720">
                  <c:v>-12</c:v>
                </c:pt>
                <c:pt idx="53721">
                  <c:v>-10</c:v>
                </c:pt>
                <c:pt idx="53722">
                  <c:v>-9</c:v>
                </c:pt>
                <c:pt idx="53723">
                  <c:v>-15</c:v>
                </c:pt>
                <c:pt idx="53724">
                  <c:v>-12</c:v>
                </c:pt>
                <c:pt idx="53725">
                  <c:v>-11</c:v>
                </c:pt>
                <c:pt idx="53726">
                  <c:v>-10</c:v>
                </c:pt>
                <c:pt idx="53727">
                  <c:v>-11</c:v>
                </c:pt>
                <c:pt idx="53728">
                  <c:v>-10</c:v>
                </c:pt>
                <c:pt idx="53729">
                  <c:v>-11</c:v>
                </c:pt>
                <c:pt idx="53730">
                  <c:v>-11</c:v>
                </c:pt>
                <c:pt idx="53731">
                  <c:v>-12</c:v>
                </c:pt>
                <c:pt idx="53732">
                  <c:v>-11</c:v>
                </c:pt>
                <c:pt idx="53733">
                  <c:v>-22</c:v>
                </c:pt>
                <c:pt idx="53734">
                  <c:v>-19</c:v>
                </c:pt>
                <c:pt idx="53735">
                  <c:v>-16</c:v>
                </c:pt>
                <c:pt idx="53736">
                  <c:v>-22</c:v>
                </c:pt>
                <c:pt idx="53737">
                  <c:v>-20</c:v>
                </c:pt>
                <c:pt idx="53738">
                  <c:v>-20</c:v>
                </c:pt>
                <c:pt idx="53739">
                  <c:v>-14</c:v>
                </c:pt>
                <c:pt idx="53740">
                  <c:v>-12</c:v>
                </c:pt>
                <c:pt idx="53741">
                  <c:v>-10</c:v>
                </c:pt>
                <c:pt idx="53742">
                  <c:v>-20</c:v>
                </c:pt>
                <c:pt idx="53743">
                  <c:v>-17</c:v>
                </c:pt>
                <c:pt idx="53744">
                  <c:v>-21</c:v>
                </c:pt>
                <c:pt idx="53745">
                  <c:v>-21</c:v>
                </c:pt>
                <c:pt idx="53746">
                  <c:v>-23</c:v>
                </c:pt>
                <c:pt idx="53747">
                  <c:v>-19</c:v>
                </c:pt>
                <c:pt idx="53748">
                  <c:v>-20</c:v>
                </c:pt>
                <c:pt idx="53749">
                  <c:v>-16</c:v>
                </c:pt>
                <c:pt idx="53750">
                  <c:v>-20</c:v>
                </c:pt>
                <c:pt idx="53751">
                  <c:v>-15</c:v>
                </c:pt>
                <c:pt idx="53752">
                  <c:v>-18</c:v>
                </c:pt>
                <c:pt idx="53753">
                  <c:v>-20</c:v>
                </c:pt>
                <c:pt idx="53754">
                  <c:v>-1</c:v>
                </c:pt>
                <c:pt idx="53755">
                  <c:v>-3</c:v>
                </c:pt>
                <c:pt idx="53756">
                  <c:v>-1</c:v>
                </c:pt>
                <c:pt idx="53757">
                  <c:v>-15</c:v>
                </c:pt>
                <c:pt idx="53758">
                  <c:v>-7</c:v>
                </c:pt>
                <c:pt idx="53759">
                  <c:v>-7</c:v>
                </c:pt>
                <c:pt idx="53760">
                  <c:v>-13</c:v>
                </c:pt>
                <c:pt idx="53761">
                  <c:v>-7</c:v>
                </c:pt>
                <c:pt idx="53762">
                  <c:v>-12</c:v>
                </c:pt>
                <c:pt idx="53763">
                  <c:v>-21</c:v>
                </c:pt>
                <c:pt idx="53764">
                  <c:v>-17</c:v>
                </c:pt>
                <c:pt idx="53765">
                  <c:v>-16</c:v>
                </c:pt>
                <c:pt idx="53766">
                  <c:v>-15</c:v>
                </c:pt>
                <c:pt idx="53767">
                  <c:v>-14</c:v>
                </c:pt>
                <c:pt idx="53768">
                  <c:v>-17</c:v>
                </c:pt>
                <c:pt idx="53769">
                  <c:v>-16</c:v>
                </c:pt>
                <c:pt idx="53770">
                  <c:v>-15</c:v>
                </c:pt>
                <c:pt idx="53771">
                  <c:v>-17</c:v>
                </c:pt>
                <c:pt idx="53772">
                  <c:v>-18</c:v>
                </c:pt>
                <c:pt idx="53773">
                  <c:v>-16</c:v>
                </c:pt>
                <c:pt idx="53774">
                  <c:v>-15</c:v>
                </c:pt>
                <c:pt idx="53775">
                  <c:v>-20</c:v>
                </c:pt>
                <c:pt idx="53776">
                  <c:v>-17</c:v>
                </c:pt>
                <c:pt idx="53777">
                  <c:v>-19</c:v>
                </c:pt>
                <c:pt idx="53778">
                  <c:v>-25</c:v>
                </c:pt>
                <c:pt idx="53779">
                  <c:v>-19</c:v>
                </c:pt>
                <c:pt idx="53780">
                  <c:v>-14</c:v>
                </c:pt>
                <c:pt idx="53781">
                  <c:v>-18</c:v>
                </c:pt>
                <c:pt idx="53782">
                  <c:v>-19</c:v>
                </c:pt>
                <c:pt idx="53783">
                  <c:v>-35</c:v>
                </c:pt>
                <c:pt idx="53784">
                  <c:v>-16</c:v>
                </c:pt>
                <c:pt idx="53785">
                  <c:v>-15</c:v>
                </c:pt>
                <c:pt idx="53786">
                  <c:v>-20</c:v>
                </c:pt>
                <c:pt idx="53787">
                  <c:v>-9</c:v>
                </c:pt>
                <c:pt idx="53788">
                  <c:v>-10</c:v>
                </c:pt>
                <c:pt idx="53789">
                  <c:v>-7</c:v>
                </c:pt>
                <c:pt idx="53790">
                  <c:v>-9</c:v>
                </c:pt>
                <c:pt idx="53791">
                  <c:v>-10</c:v>
                </c:pt>
                <c:pt idx="53792">
                  <c:v>-8</c:v>
                </c:pt>
                <c:pt idx="53793">
                  <c:v>-8</c:v>
                </c:pt>
                <c:pt idx="53794">
                  <c:v>-10</c:v>
                </c:pt>
                <c:pt idx="53795">
                  <c:v>-10</c:v>
                </c:pt>
                <c:pt idx="53796">
                  <c:v>-9</c:v>
                </c:pt>
                <c:pt idx="53797">
                  <c:v>-9</c:v>
                </c:pt>
                <c:pt idx="53798">
                  <c:v>-8</c:v>
                </c:pt>
                <c:pt idx="53799">
                  <c:v>49</c:v>
                </c:pt>
                <c:pt idx="53800">
                  <c:v>-8</c:v>
                </c:pt>
                <c:pt idx="53801">
                  <c:v>-9</c:v>
                </c:pt>
                <c:pt idx="53802">
                  <c:v>-14</c:v>
                </c:pt>
                <c:pt idx="53803">
                  <c:v>-15</c:v>
                </c:pt>
                <c:pt idx="53804">
                  <c:v>-10</c:v>
                </c:pt>
                <c:pt idx="53805">
                  <c:v>-21</c:v>
                </c:pt>
                <c:pt idx="53806">
                  <c:v>-18</c:v>
                </c:pt>
                <c:pt idx="53807">
                  <c:v>-19</c:v>
                </c:pt>
                <c:pt idx="53808">
                  <c:v>-20</c:v>
                </c:pt>
                <c:pt idx="53809">
                  <c:v>-24</c:v>
                </c:pt>
                <c:pt idx="53810">
                  <c:v>-20</c:v>
                </c:pt>
                <c:pt idx="53811">
                  <c:v>-16</c:v>
                </c:pt>
                <c:pt idx="53812">
                  <c:v>-19</c:v>
                </c:pt>
                <c:pt idx="53813">
                  <c:v>-18</c:v>
                </c:pt>
                <c:pt idx="53814">
                  <c:v>-13</c:v>
                </c:pt>
                <c:pt idx="53815">
                  <c:v>-18</c:v>
                </c:pt>
                <c:pt idx="53816">
                  <c:v>-18</c:v>
                </c:pt>
                <c:pt idx="53817">
                  <c:v>-18</c:v>
                </c:pt>
                <c:pt idx="53818">
                  <c:v>-14</c:v>
                </c:pt>
                <c:pt idx="53819">
                  <c:v>-19</c:v>
                </c:pt>
                <c:pt idx="53820">
                  <c:v>-14</c:v>
                </c:pt>
                <c:pt idx="53821">
                  <c:v>-8</c:v>
                </c:pt>
                <c:pt idx="53822">
                  <c:v>-13</c:v>
                </c:pt>
                <c:pt idx="53823">
                  <c:v>-12</c:v>
                </c:pt>
                <c:pt idx="53824">
                  <c:v>-17</c:v>
                </c:pt>
                <c:pt idx="53825">
                  <c:v>-13</c:v>
                </c:pt>
                <c:pt idx="53826">
                  <c:v>-20</c:v>
                </c:pt>
                <c:pt idx="53827">
                  <c:v>-10</c:v>
                </c:pt>
                <c:pt idx="53828">
                  <c:v>-7</c:v>
                </c:pt>
                <c:pt idx="53829">
                  <c:v>-17</c:v>
                </c:pt>
                <c:pt idx="53830">
                  <c:v>-19</c:v>
                </c:pt>
                <c:pt idx="53831">
                  <c:v>-4</c:v>
                </c:pt>
                <c:pt idx="53832">
                  <c:v>-13</c:v>
                </c:pt>
                <c:pt idx="53833">
                  <c:v>-11</c:v>
                </c:pt>
                <c:pt idx="53834">
                  <c:v>-12</c:v>
                </c:pt>
                <c:pt idx="53835">
                  <c:v>-11</c:v>
                </c:pt>
                <c:pt idx="53836">
                  <c:v>-7</c:v>
                </c:pt>
                <c:pt idx="53837">
                  <c:v>-1</c:v>
                </c:pt>
                <c:pt idx="53838">
                  <c:v>0</c:v>
                </c:pt>
                <c:pt idx="53839">
                  <c:v>-17</c:v>
                </c:pt>
                <c:pt idx="53840">
                  <c:v>5</c:v>
                </c:pt>
                <c:pt idx="53841">
                  <c:v>-16</c:v>
                </c:pt>
                <c:pt idx="53842">
                  <c:v>-16</c:v>
                </c:pt>
                <c:pt idx="53843">
                  <c:v>-15</c:v>
                </c:pt>
                <c:pt idx="53844">
                  <c:v>-13</c:v>
                </c:pt>
                <c:pt idx="53845">
                  <c:v>-18</c:v>
                </c:pt>
                <c:pt idx="53846">
                  <c:v>-14</c:v>
                </c:pt>
                <c:pt idx="53847">
                  <c:v>-15</c:v>
                </c:pt>
                <c:pt idx="53848">
                  <c:v>-18</c:v>
                </c:pt>
                <c:pt idx="53849">
                  <c:v>-21</c:v>
                </c:pt>
                <c:pt idx="53850">
                  <c:v>-16</c:v>
                </c:pt>
                <c:pt idx="53851">
                  <c:v>-18</c:v>
                </c:pt>
                <c:pt idx="53852">
                  <c:v>-21</c:v>
                </c:pt>
                <c:pt idx="53853">
                  <c:v>-20</c:v>
                </c:pt>
                <c:pt idx="53854">
                  <c:v>-21</c:v>
                </c:pt>
                <c:pt idx="53855">
                  <c:v>-15</c:v>
                </c:pt>
                <c:pt idx="53856">
                  <c:v>-15</c:v>
                </c:pt>
                <c:pt idx="53857">
                  <c:v>-15</c:v>
                </c:pt>
                <c:pt idx="53858">
                  <c:v>-13</c:v>
                </c:pt>
                <c:pt idx="53859">
                  <c:v>-11</c:v>
                </c:pt>
                <c:pt idx="53860">
                  <c:v>-15</c:v>
                </c:pt>
                <c:pt idx="53861">
                  <c:v>-11</c:v>
                </c:pt>
                <c:pt idx="53862">
                  <c:v>-15</c:v>
                </c:pt>
                <c:pt idx="53863">
                  <c:v>-19</c:v>
                </c:pt>
                <c:pt idx="53864">
                  <c:v>-15</c:v>
                </c:pt>
                <c:pt idx="53865">
                  <c:v>-10</c:v>
                </c:pt>
                <c:pt idx="53866">
                  <c:v>-10</c:v>
                </c:pt>
                <c:pt idx="53867">
                  <c:v>-9</c:v>
                </c:pt>
                <c:pt idx="53868">
                  <c:v>-8</c:v>
                </c:pt>
                <c:pt idx="53869">
                  <c:v>-11</c:v>
                </c:pt>
                <c:pt idx="53870">
                  <c:v>-7</c:v>
                </c:pt>
                <c:pt idx="53871">
                  <c:v>-8</c:v>
                </c:pt>
                <c:pt idx="53872">
                  <c:v>-9</c:v>
                </c:pt>
                <c:pt idx="53873">
                  <c:v>-11</c:v>
                </c:pt>
                <c:pt idx="53874">
                  <c:v>-10</c:v>
                </c:pt>
                <c:pt idx="53875">
                  <c:v>-9</c:v>
                </c:pt>
                <c:pt idx="53876">
                  <c:v>-9</c:v>
                </c:pt>
                <c:pt idx="53877">
                  <c:v>-17</c:v>
                </c:pt>
                <c:pt idx="53878">
                  <c:v>-12</c:v>
                </c:pt>
                <c:pt idx="53879">
                  <c:v>-14</c:v>
                </c:pt>
                <c:pt idx="53880">
                  <c:v>-11</c:v>
                </c:pt>
                <c:pt idx="53881">
                  <c:v>-15</c:v>
                </c:pt>
                <c:pt idx="53882">
                  <c:v>-13</c:v>
                </c:pt>
                <c:pt idx="53883">
                  <c:v>-11</c:v>
                </c:pt>
                <c:pt idx="53884">
                  <c:v>-15</c:v>
                </c:pt>
                <c:pt idx="53885">
                  <c:v>-19</c:v>
                </c:pt>
                <c:pt idx="53886">
                  <c:v>-13</c:v>
                </c:pt>
                <c:pt idx="53887">
                  <c:v>-11</c:v>
                </c:pt>
                <c:pt idx="53888">
                  <c:v>-12</c:v>
                </c:pt>
                <c:pt idx="53889">
                  <c:v>-22</c:v>
                </c:pt>
                <c:pt idx="53890">
                  <c:v>-23</c:v>
                </c:pt>
                <c:pt idx="53891">
                  <c:v>-22</c:v>
                </c:pt>
                <c:pt idx="53892">
                  <c:v>-19</c:v>
                </c:pt>
                <c:pt idx="53893">
                  <c:v>-25</c:v>
                </c:pt>
                <c:pt idx="53894">
                  <c:v>-19</c:v>
                </c:pt>
                <c:pt idx="53895">
                  <c:v>-28</c:v>
                </c:pt>
                <c:pt idx="53896">
                  <c:v>-25</c:v>
                </c:pt>
                <c:pt idx="53897">
                  <c:v>-18</c:v>
                </c:pt>
                <c:pt idx="53898">
                  <c:v>-21</c:v>
                </c:pt>
                <c:pt idx="53899">
                  <c:v>-24</c:v>
                </c:pt>
                <c:pt idx="53900">
                  <c:v>-20</c:v>
                </c:pt>
                <c:pt idx="53901">
                  <c:v>-23</c:v>
                </c:pt>
                <c:pt idx="53902">
                  <c:v>-19</c:v>
                </c:pt>
                <c:pt idx="53903">
                  <c:v>-18</c:v>
                </c:pt>
                <c:pt idx="53904">
                  <c:v>-19</c:v>
                </c:pt>
                <c:pt idx="53905">
                  <c:v>-17</c:v>
                </c:pt>
                <c:pt idx="53906">
                  <c:v>-19</c:v>
                </c:pt>
                <c:pt idx="53907">
                  <c:v>-16</c:v>
                </c:pt>
                <c:pt idx="53908">
                  <c:v>-17</c:v>
                </c:pt>
                <c:pt idx="53909">
                  <c:v>-16</c:v>
                </c:pt>
                <c:pt idx="53910">
                  <c:v>-20</c:v>
                </c:pt>
                <c:pt idx="53911">
                  <c:v>-22</c:v>
                </c:pt>
                <c:pt idx="53912">
                  <c:v>-20</c:v>
                </c:pt>
                <c:pt idx="53913">
                  <c:v>45</c:v>
                </c:pt>
                <c:pt idx="53914">
                  <c:v>-19</c:v>
                </c:pt>
                <c:pt idx="53915">
                  <c:v>-19</c:v>
                </c:pt>
                <c:pt idx="53916">
                  <c:v>-20</c:v>
                </c:pt>
                <c:pt idx="53917">
                  <c:v>-20</c:v>
                </c:pt>
                <c:pt idx="53918">
                  <c:v>-18</c:v>
                </c:pt>
                <c:pt idx="53919">
                  <c:v>-19</c:v>
                </c:pt>
                <c:pt idx="53920">
                  <c:v>-16</c:v>
                </c:pt>
                <c:pt idx="53921">
                  <c:v>-23</c:v>
                </c:pt>
                <c:pt idx="53922">
                  <c:v>-20</c:v>
                </c:pt>
                <c:pt idx="53923">
                  <c:v>-21</c:v>
                </c:pt>
                <c:pt idx="53924">
                  <c:v>-20</c:v>
                </c:pt>
                <c:pt idx="53925">
                  <c:v>-25</c:v>
                </c:pt>
                <c:pt idx="53926">
                  <c:v>-21</c:v>
                </c:pt>
                <c:pt idx="53927">
                  <c:v>-19</c:v>
                </c:pt>
                <c:pt idx="53928">
                  <c:v>-15</c:v>
                </c:pt>
                <c:pt idx="53929">
                  <c:v>-21</c:v>
                </c:pt>
                <c:pt idx="53930">
                  <c:v>-23</c:v>
                </c:pt>
                <c:pt idx="53931">
                  <c:v>-20</c:v>
                </c:pt>
                <c:pt idx="53932">
                  <c:v>-18</c:v>
                </c:pt>
                <c:pt idx="53933">
                  <c:v>-16</c:v>
                </c:pt>
                <c:pt idx="53934">
                  <c:v>-22</c:v>
                </c:pt>
                <c:pt idx="53935">
                  <c:v>-19</c:v>
                </c:pt>
                <c:pt idx="53936">
                  <c:v>-19</c:v>
                </c:pt>
                <c:pt idx="53937">
                  <c:v>-17</c:v>
                </c:pt>
                <c:pt idx="53938">
                  <c:v>32</c:v>
                </c:pt>
                <c:pt idx="53939">
                  <c:v>73</c:v>
                </c:pt>
                <c:pt idx="53940">
                  <c:v>-8</c:v>
                </c:pt>
                <c:pt idx="53941">
                  <c:v>-5</c:v>
                </c:pt>
                <c:pt idx="53942">
                  <c:v>-8</c:v>
                </c:pt>
                <c:pt idx="53943">
                  <c:v>-7</c:v>
                </c:pt>
                <c:pt idx="53944">
                  <c:v>-6</c:v>
                </c:pt>
                <c:pt idx="53945">
                  <c:v>-9</c:v>
                </c:pt>
                <c:pt idx="53946">
                  <c:v>-8</c:v>
                </c:pt>
                <c:pt idx="53947">
                  <c:v>-8</c:v>
                </c:pt>
                <c:pt idx="53948">
                  <c:v>-6</c:v>
                </c:pt>
                <c:pt idx="53949">
                  <c:v>-9</c:v>
                </c:pt>
                <c:pt idx="53950">
                  <c:v>-9</c:v>
                </c:pt>
                <c:pt idx="53951">
                  <c:v>-6</c:v>
                </c:pt>
                <c:pt idx="53952">
                  <c:v>-20</c:v>
                </c:pt>
                <c:pt idx="53953">
                  <c:v>-23</c:v>
                </c:pt>
                <c:pt idx="53954">
                  <c:v>-19</c:v>
                </c:pt>
                <c:pt idx="53955">
                  <c:v>-19</c:v>
                </c:pt>
                <c:pt idx="53956">
                  <c:v>-20</c:v>
                </c:pt>
                <c:pt idx="53957">
                  <c:v>-18</c:v>
                </c:pt>
                <c:pt idx="53958">
                  <c:v>-20</c:v>
                </c:pt>
                <c:pt idx="53959">
                  <c:v>-22</c:v>
                </c:pt>
                <c:pt idx="53960">
                  <c:v>-18</c:v>
                </c:pt>
                <c:pt idx="53961">
                  <c:v>-20</c:v>
                </c:pt>
                <c:pt idx="53962">
                  <c:v>-18</c:v>
                </c:pt>
                <c:pt idx="53963">
                  <c:v>-17</c:v>
                </c:pt>
                <c:pt idx="53964">
                  <c:v>-25</c:v>
                </c:pt>
                <c:pt idx="53965">
                  <c:v>-13</c:v>
                </c:pt>
                <c:pt idx="53966">
                  <c:v>-22</c:v>
                </c:pt>
                <c:pt idx="53967">
                  <c:v>-17</c:v>
                </c:pt>
                <c:pt idx="53968">
                  <c:v>-18</c:v>
                </c:pt>
                <c:pt idx="53969">
                  <c:v>-18</c:v>
                </c:pt>
                <c:pt idx="53970">
                  <c:v>-13</c:v>
                </c:pt>
                <c:pt idx="53971">
                  <c:v>-13</c:v>
                </c:pt>
                <c:pt idx="53972">
                  <c:v>-19</c:v>
                </c:pt>
                <c:pt idx="53973">
                  <c:v>-14</c:v>
                </c:pt>
                <c:pt idx="53974">
                  <c:v>-24</c:v>
                </c:pt>
                <c:pt idx="53975">
                  <c:v>-21</c:v>
                </c:pt>
                <c:pt idx="53976">
                  <c:v>-10</c:v>
                </c:pt>
                <c:pt idx="53977">
                  <c:v>-14</c:v>
                </c:pt>
                <c:pt idx="53978">
                  <c:v>-12</c:v>
                </c:pt>
                <c:pt idx="53979">
                  <c:v>-14</c:v>
                </c:pt>
                <c:pt idx="53980">
                  <c:v>-4</c:v>
                </c:pt>
                <c:pt idx="53981">
                  <c:v>-14</c:v>
                </c:pt>
                <c:pt idx="53982">
                  <c:v>-12</c:v>
                </c:pt>
                <c:pt idx="53983">
                  <c:v>-13</c:v>
                </c:pt>
                <c:pt idx="53984">
                  <c:v>-13</c:v>
                </c:pt>
                <c:pt idx="53985">
                  <c:v>-13</c:v>
                </c:pt>
                <c:pt idx="53986">
                  <c:v>-11</c:v>
                </c:pt>
                <c:pt idx="53987">
                  <c:v>-11</c:v>
                </c:pt>
                <c:pt idx="53988">
                  <c:v>-12</c:v>
                </c:pt>
                <c:pt idx="53989">
                  <c:v>-17</c:v>
                </c:pt>
                <c:pt idx="53990">
                  <c:v>-12</c:v>
                </c:pt>
                <c:pt idx="53991">
                  <c:v>-15</c:v>
                </c:pt>
                <c:pt idx="53992">
                  <c:v>-15</c:v>
                </c:pt>
                <c:pt idx="53993">
                  <c:v>-10</c:v>
                </c:pt>
                <c:pt idx="53994">
                  <c:v>-13</c:v>
                </c:pt>
                <c:pt idx="53995">
                  <c:v>-18</c:v>
                </c:pt>
                <c:pt idx="53996">
                  <c:v>-16</c:v>
                </c:pt>
                <c:pt idx="53997">
                  <c:v>-17</c:v>
                </c:pt>
                <c:pt idx="53998">
                  <c:v>-15</c:v>
                </c:pt>
                <c:pt idx="53999">
                  <c:v>-16</c:v>
                </c:pt>
                <c:pt idx="54000">
                  <c:v>21</c:v>
                </c:pt>
                <c:pt idx="54001">
                  <c:v>31</c:v>
                </c:pt>
                <c:pt idx="54002">
                  <c:v>27</c:v>
                </c:pt>
                <c:pt idx="54003">
                  <c:v>-24</c:v>
                </c:pt>
                <c:pt idx="54004">
                  <c:v>-24</c:v>
                </c:pt>
                <c:pt idx="54005">
                  <c:v>-24</c:v>
                </c:pt>
                <c:pt idx="54006">
                  <c:v>-21</c:v>
                </c:pt>
                <c:pt idx="54007">
                  <c:v>-17</c:v>
                </c:pt>
                <c:pt idx="54008">
                  <c:v>-10</c:v>
                </c:pt>
                <c:pt idx="54009">
                  <c:v>-26</c:v>
                </c:pt>
                <c:pt idx="54010">
                  <c:v>-16</c:v>
                </c:pt>
                <c:pt idx="54011">
                  <c:v>-19</c:v>
                </c:pt>
                <c:pt idx="54012">
                  <c:v>-21</c:v>
                </c:pt>
                <c:pt idx="54013">
                  <c:v>-16</c:v>
                </c:pt>
                <c:pt idx="54014">
                  <c:v>-17</c:v>
                </c:pt>
                <c:pt idx="54015">
                  <c:v>-11</c:v>
                </c:pt>
                <c:pt idx="54016">
                  <c:v>-12</c:v>
                </c:pt>
                <c:pt idx="54017">
                  <c:v>-10</c:v>
                </c:pt>
                <c:pt idx="54018">
                  <c:v>-17</c:v>
                </c:pt>
                <c:pt idx="54019">
                  <c:v>-12</c:v>
                </c:pt>
                <c:pt idx="54020">
                  <c:v>-14</c:v>
                </c:pt>
                <c:pt idx="54021">
                  <c:v>-10</c:v>
                </c:pt>
                <c:pt idx="54022">
                  <c:v>-12</c:v>
                </c:pt>
                <c:pt idx="54023">
                  <c:v>-12</c:v>
                </c:pt>
                <c:pt idx="54024">
                  <c:v>-15</c:v>
                </c:pt>
                <c:pt idx="54025">
                  <c:v>-15</c:v>
                </c:pt>
                <c:pt idx="54026">
                  <c:v>-11</c:v>
                </c:pt>
                <c:pt idx="54027">
                  <c:v>-18</c:v>
                </c:pt>
                <c:pt idx="54028">
                  <c:v>-18</c:v>
                </c:pt>
                <c:pt idx="54029">
                  <c:v>-20</c:v>
                </c:pt>
                <c:pt idx="54030">
                  <c:v>-23</c:v>
                </c:pt>
                <c:pt idx="54031">
                  <c:v>-16</c:v>
                </c:pt>
                <c:pt idx="54032">
                  <c:v>-18</c:v>
                </c:pt>
                <c:pt idx="54033">
                  <c:v>-18</c:v>
                </c:pt>
                <c:pt idx="54034">
                  <c:v>-19</c:v>
                </c:pt>
                <c:pt idx="54035">
                  <c:v>-16</c:v>
                </c:pt>
                <c:pt idx="54036">
                  <c:v>-23</c:v>
                </c:pt>
                <c:pt idx="54037">
                  <c:v>-19</c:v>
                </c:pt>
                <c:pt idx="54038">
                  <c:v>-21</c:v>
                </c:pt>
                <c:pt idx="54039">
                  <c:v>-14</c:v>
                </c:pt>
                <c:pt idx="54040">
                  <c:v>-13</c:v>
                </c:pt>
                <c:pt idx="54041">
                  <c:v>-13</c:v>
                </c:pt>
                <c:pt idx="54042">
                  <c:v>-12</c:v>
                </c:pt>
                <c:pt idx="54043">
                  <c:v>-14</c:v>
                </c:pt>
                <c:pt idx="54044">
                  <c:v>-15</c:v>
                </c:pt>
                <c:pt idx="54045">
                  <c:v>-14</c:v>
                </c:pt>
                <c:pt idx="54046">
                  <c:v>-15</c:v>
                </c:pt>
                <c:pt idx="54047">
                  <c:v>-12</c:v>
                </c:pt>
                <c:pt idx="54048">
                  <c:v>-18</c:v>
                </c:pt>
                <c:pt idx="54049">
                  <c:v>-18</c:v>
                </c:pt>
                <c:pt idx="54050">
                  <c:v>-15</c:v>
                </c:pt>
                <c:pt idx="54051">
                  <c:v>-21</c:v>
                </c:pt>
                <c:pt idx="54052">
                  <c:v>-15</c:v>
                </c:pt>
                <c:pt idx="54053">
                  <c:v>-14</c:v>
                </c:pt>
                <c:pt idx="54054">
                  <c:v>-17</c:v>
                </c:pt>
                <c:pt idx="54055">
                  <c:v>-23</c:v>
                </c:pt>
                <c:pt idx="54056">
                  <c:v>-21</c:v>
                </c:pt>
                <c:pt idx="54057">
                  <c:v>-21</c:v>
                </c:pt>
                <c:pt idx="54058">
                  <c:v>-16</c:v>
                </c:pt>
                <c:pt idx="54059">
                  <c:v>-18</c:v>
                </c:pt>
                <c:pt idx="54060">
                  <c:v>-28</c:v>
                </c:pt>
                <c:pt idx="54061">
                  <c:v>-25</c:v>
                </c:pt>
                <c:pt idx="54062">
                  <c:v>-28</c:v>
                </c:pt>
                <c:pt idx="54063">
                  <c:v>-23</c:v>
                </c:pt>
                <c:pt idx="54064">
                  <c:v>-26</c:v>
                </c:pt>
                <c:pt idx="54065">
                  <c:v>-26</c:v>
                </c:pt>
                <c:pt idx="54066">
                  <c:v>-18</c:v>
                </c:pt>
                <c:pt idx="54067">
                  <c:v>-25</c:v>
                </c:pt>
                <c:pt idx="54068">
                  <c:v>-30</c:v>
                </c:pt>
                <c:pt idx="54069">
                  <c:v>-26</c:v>
                </c:pt>
                <c:pt idx="54070">
                  <c:v>-24</c:v>
                </c:pt>
                <c:pt idx="54071">
                  <c:v>-20</c:v>
                </c:pt>
                <c:pt idx="54072">
                  <c:v>-21</c:v>
                </c:pt>
                <c:pt idx="54073">
                  <c:v>-22</c:v>
                </c:pt>
                <c:pt idx="54074">
                  <c:v>-22</c:v>
                </c:pt>
                <c:pt idx="54075">
                  <c:v>-18</c:v>
                </c:pt>
                <c:pt idx="54076">
                  <c:v>-22</c:v>
                </c:pt>
                <c:pt idx="54077">
                  <c:v>-18</c:v>
                </c:pt>
                <c:pt idx="54078">
                  <c:v>-23</c:v>
                </c:pt>
                <c:pt idx="54079">
                  <c:v>-25</c:v>
                </c:pt>
                <c:pt idx="54080">
                  <c:v>-26</c:v>
                </c:pt>
                <c:pt idx="54081">
                  <c:v>-25</c:v>
                </c:pt>
                <c:pt idx="54082">
                  <c:v>-22</c:v>
                </c:pt>
                <c:pt idx="54083">
                  <c:v>-21</c:v>
                </c:pt>
                <c:pt idx="54084">
                  <c:v>-22</c:v>
                </c:pt>
                <c:pt idx="54085">
                  <c:v>-24</c:v>
                </c:pt>
                <c:pt idx="54086">
                  <c:v>-17</c:v>
                </c:pt>
                <c:pt idx="54087">
                  <c:v>-20</c:v>
                </c:pt>
                <c:pt idx="54088">
                  <c:v>-19</c:v>
                </c:pt>
                <c:pt idx="54089">
                  <c:v>-15</c:v>
                </c:pt>
                <c:pt idx="54090">
                  <c:v>-22</c:v>
                </c:pt>
                <c:pt idx="54091">
                  <c:v>-16</c:v>
                </c:pt>
                <c:pt idx="54092">
                  <c:v>-17</c:v>
                </c:pt>
                <c:pt idx="54093">
                  <c:v>-14</c:v>
                </c:pt>
                <c:pt idx="54094">
                  <c:v>-16</c:v>
                </c:pt>
                <c:pt idx="54095">
                  <c:v>-13</c:v>
                </c:pt>
                <c:pt idx="54096">
                  <c:v>-13</c:v>
                </c:pt>
                <c:pt idx="54097">
                  <c:v>-21</c:v>
                </c:pt>
                <c:pt idx="54098">
                  <c:v>-21</c:v>
                </c:pt>
                <c:pt idx="54099">
                  <c:v>-6</c:v>
                </c:pt>
                <c:pt idx="54100">
                  <c:v>-11</c:v>
                </c:pt>
                <c:pt idx="54101">
                  <c:v>-31</c:v>
                </c:pt>
                <c:pt idx="54102">
                  <c:v>-19</c:v>
                </c:pt>
                <c:pt idx="54103">
                  <c:v>-15</c:v>
                </c:pt>
                <c:pt idx="54104">
                  <c:v>-21</c:v>
                </c:pt>
                <c:pt idx="54105">
                  <c:v>-22</c:v>
                </c:pt>
                <c:pt idx="54106">
                  <c:v>-14</c:v>
                </c:pt>
                <c:pt idx="54107">
                  <c:v>-14</c:v>
                </c:pt>
                <c:pt idx="54108">
                  <c:v>-18</c:v>
                </c:pt>
                <c:pt idx="54109">
                  <c:v>-13</c:v>
                </c:pt>
                <c:pt idx="54110">
                  <c:v>-15</c:v>
                </c:pt>
                <c:pt idx="54111">
                  <c:v>-18</c:v>
                </c:pt>
                <c:pt idx="54112">
                  <c:v>-25</c:v>
                </c:pt>
                <c:pt idx="54113">
                  <c:v>-23</c:v>
                </c:pt>
                <c:pt idx="54114">
                  <c:v>-22</c:v>
                </c:pt>
                <c:pt idx="54115">
                  <c:v>-20</c:v>
                </c:pt>
                <c:pt idx="54116">
                  <c:v>-17</c:v>
                </c:pt>
                <c:pt idx="54117">
                  <c:v>-23</c:v>
                </c:pt>
                <c:pt idx="54118">
                  <c:v>-20</c:v>
                </c:pt>
                <c:pt idx="54119">
                  <c:v>-21</c:v>
                </c:pt>
                <c:pt idx="54120">
                  <c:v>-19</c:v>
                </c:pt>
                <c:pt idx="54121">
                  <c:v>-15</c:v>
                </c:pt>
                <c:pt idx="54122">
                  <c:v>-16</c:v>
                </c:pt>
                <c:pt idx="54123">
                  <c:v>-15</c:v>
                </c:pt>
                <c:pt idx="54124">
                  <c:v>-15</c:v>
                </c:pt>
                <c:pt idx="54125">
                  <c:v>-9</c:v>
                </c:pt>
                <c:pt idx="54126">
                  <c:v>-22</c:v>
                </c:pt>
                <c:pt idx="54127">
                  <c:v>-13</c:v>
                </c:pt>
                <c:pt idx="54128">
                  <c:v>-12</c:v>
                </c:pt>
                <c:pt idx="54129">
                  <c:v>-5</c:v>
                </c:pt>
                <c:pt idx="54130">
                  <c:v>-12</c:v>
                </c:pt>
                <c:pt idx="54131">
                  <c:v>-13</c:v>
                </c:pt>
                <c:pt idx="54132">
                  <c:v>-15</c:v>
                </c:pt>
                <c:pt idx="54133">
                  <c:v>-19</c:v>
                </c:pt>
                <c:pt idx="54134">
                  <c:v>-24</c:v>
                </c:pt>
                <c:pt idx="54135">
                  <c:v>-17</c:v>
                </c:pt>
                <c:pt idx="54136">
                  <c:v>-19</c:v>
                </c:pt>
                <c:pt idx="54137">
                  <c:v>-13</c:v>
                </c:pt>
                <c:pt idx="54138">
                  <c:v>-15</c:v>
                </c:pt>
                <c:pt idx="54139">
                  <c:v>-12</c:v>
                </c:pt>
                <c:pt idx="54140">
                  <c:v>-27</c:v>
                </c:pt>
                <c:pt idx="54141">
                  <c:v>-20</c:v>
                </c:pt>
                <c:pt idx="54142">
                  <c:v>-19</c:v>
                </c:pt>
                <c:pt idx="54143">
                  <c:v>-18</c:v>
                </c:pt>
                <c:pt idx="54144">
                  <c:v>-15</c:v>
                </c:pt>
                <c:pt idx="54145">
                  <c:v>-12</c:v>
                </c:pt>
                <c:pt idx="54146">
                  <c:v>-11</c:v>
                </c:pt>
                <c:pt idx="54147">
                  <c:v>-20</c:v>
                </c:pt>
                <c:pt idx="54148">
                  <c:v>-19</c:v>
                </c:pt>
                <c:pt idx="54149">
                  <c:v>-17</c:v>
                </c:pt>
                <c:pt idx="54150">
                  <c:v>-24</c:v>
                </c:pt>
                <c:pt idx="54151">
                  <c:v>-28</c:v>
                </c:pt>
                <c:pt idx="54152">
                  <c:v>-17</c:v>
                </c:pt>
                <c:pt idx="54153">
                  <c:v>-17</c:v>
                </c:pt>
                <c:pt idx="54154">
                  <c:v>-15</c:v>
                </c:pt>
                <c:pt idx="54155">
                  <c:v>-19</c:v>
                </c:pt>
                <c:pt idx="54156">
                  <c:v>-26</c:v>
                </c:pt>
                <c:pt idx="54157">
                  <c:v>-26</c:v>
                </c:pt>
                <c:pt idx="54158">
                  <c:v>-20</c:v>
                </c:pt>
                <c:pt idx="54159">
                  <c:v>-24</c:v>
                </c:pt>
                <c:pt idx="54160">
                  <c:v>-18</c:v>
                </c:pt>
                <c:pt idx="54161">
                  <c:v>-20</c:v>
                </c:pt>
                <c:pt idx="54162">
                  <c:v>-20</c:v>
                </c:pt>
                <c:pt idx="54163">
                  <c:v>-21</c:v>
                </c:pt>
                <c:pt idx="54164">
                  <c:v>-23</c:v>
                </c:pt>
                <c:pt idx="54165">
                  <c:v>-29</c:v>
                </c:pt>
                <c:pt idx="54166">
                  <c:v>-23</c:v>
                </c:pt>
                <c:pt idx="54167">
                  <c:v>-20</c:v>
                </c:pt>
                <c:pt idx="54168">
                  <c:v>-14</c:v>
                </c:pt>
                <c:pt idx="54169">
                  <c:v>-14</c:v>
                </c:pt>
                <c:pt idx="54170">
                  <c:v>-6</c:v>
                </c:pt>
                <c:pt idx="54171">
                  <c:v>-16</c:v>
                </c:pt>
                <c:pt idx="54172">
                  <c:v>-14</c:v>
                </c:pt>
                <c:pt idx="54173">
                  <c:v>-15</c:v>
                </c:pt>
                <c:pt idx="54174">
                  <c:v>-14</c:v>
                </c:pt>
                <c:pt idx="54175">
                  <c:v>-7</c:v>
                </c:pt>
                <c:pt idx="54176">
                  <c:v>-8</c:v>
                </c:pt>
                <c:pt idx="54177">
                  <c:v>-13</c:v>
                </c:pt>
                <c:pt idx="54178">
                  <c:v>-5</c:v>
                </c:pt>
                <c:pt idx="54179">
                  <c:v>-11</c:v>
                </c:pt>
                <c:pt idx="54180">
                  <c:v>-13</c:v>
                </c:pt>
                <c:pt idx="54181">
                  <c:v>-16</c:v>
                </c:pt>
                <c:pt idx="54182">
                  <c:v>-18</c:v>
                </c:pt>
                <c:pt idx="54183">
                  <c:v>-14</c:v>
                </c:pt>
                <c:pt idx="54184">
                  <c:v>-20</c:v>
                </c:pt>
                <c:pt idx="54185">
                  <c:v>-21</c:v>
                </c:pt>
                <c:pt idx="54186">
                  <c:v>-17</c:v>
                </c:pt>
                <c:pt idx="54187">
                  <c:v>-15</c:v>
                </c:pt>
                <c:pt idx="54188">
                  <c:v>-18</c:v>
                </c:pt>
                <c:pt idx="54189">
                  <c:v>-18</c:v>
                </c:pt>
                <c:pt idx="54190">
                  <c:v>-14</c:v>
                </c:pt>
                <c:pt idx="54191">
                  <c:v>-18</c:v>
                </c:pt>
                <c:pt idx="54192">
                  <c:v>-21</c:v>
                </c:pt>
                <c:pt idx="54193">
                  <c:v>-16</c:v>
                </c:pt>
                <c:pt idx="54194">
                  <c:v>-25</c:v>
                </c:pt>
                <c:pt idx="54195">
                  <c:v>-18</c:v>
                </c:pt>
                <c:pt idx="54196">
                  <c:v>-16</c:v>
                </c:pt>
                <c:pt idx="54197">
                  <c:v>-19</c:v>
                </c:pt>
                <c:pt idx="54198">
                  <c:v>-18</c:v>
                </c:pt>
                <c:pt idx="54199">
                  <c:v>-21</c:v>
                </c:pt>
                <c:pt idx="54200">
                  <c:v>-17</c:v>
                </c:pt>
                <c:pt idx="54201">
                  <c:v>-21</c:v>
                </c:pt>
                <c:pt idx="54202">
                  <c:v>-21</c:v>
                </c:pt>
                <c:pt idx="54203">
                  <c:v>-13</c:v>
                </c:pt>
                <c:pt idx="54204">
                  <c:v>-9</c:v>
                </c:pt>
                <c:pt idx="54205">
                  <c:v>-10</c:v>
                </c:pt>
                <c:pt idx="54206">
                  <c:v>-10</c:v>
                </c:pt>
                <c:pt idx="54207">
                  <c:v>-9</c:v>
                </c:pt>
                <c:pt idx="54208">
                  <c:v>-10</c:v>
                </c:pt>
                <c:pt idx="54209">
                  <c:v>-10</c:v>
                </c:pt>
                <c:pt idx="54210">
                  <c:v>-10</c:v>
                </c:pt>
                <c:pt idx="54211">
                  <c:v>-13</c:v>
                </c:pt>
                <c:pt idx="54212">
                  <c:v>-10</c:v>
                </c:pt>
                <c:pt idx="54213">
                  <c:v>-9</c:v>
                </c:pt>
                <c:pt idx="54214">
                  <c:v>-11</c:v>
                </c:pt>
                <c:pt idx="54215">
                  <c:v>-5</c:v>
                </c:pt>
                <c:pt idx="54216">
                  <c:v>-3</c:v>
                </c:pt>
                <c:pt idx="54217">
                  <c:v>7</c:v>
                </c:pt>
                <c:pt idx="54218">
                  <c:v>5</c:v>
                </c:pt>
                <c:pt idx="54219">
                  <c:v>0</c:v>
                </c:pt>
                <c:pt idx="54220">
                  <c:v>-33</c:v>
                </c:pt>
                <c:pt idx="54221">
                  <c:v>-35</c:v>
                </c:pt>
                <c:pt idx="54222">
                  <c:v>-114</c:v>
                </c:pt>
                <c:pt idx="54223">
                  <c:v>-36</c:v>
                </c:pt>
                <c:pt idx="54224">
                  <c:v>-70</c:v>
                </c:pt>
                <c:pt idx="54225">
                  <c:v>-29</c:v>
                </c:pt>
                <c:pt idx="54226">
                  <c:v>-27</c:v>
                </c:pt>
                <c:pt idx="54227">
                  <c:v>-26</c:v>
                </c:pt>
                <c:pt idx="54228">
                  <c:v>-29</c:v>
                </c:pt>
                <c:pt idx="54229">
                  <c:v>-28</c:v>
                </c:pt>
                <c:pt idx="54230">
                  <c:v>-42</c:v>
                </c:pt>
                <c:pt idx="54231">
                  <c:v>-47</c:v>
                </c:pt>
                <c:pt idx="54232">
                  <c:v>-10</c:v>
                </c:pt>
                <c:pt idx="54233">
                  <c:v>-27</c:v>
                </c:pt>
                <c:pt idx="54234">
                  <c:v>-26</c:v>
                </c:pt>
                <c:pt idx="54235">
                  <c:v>-20</c:v>
                </c:pt>
                <c:pt idx="54236">
                  <c:v>-28</c:v>
                </c:pt>
                <c:pt idx="54237">
                  <c:v>-21</c:v>
                </c:pt>
                <c:pt idx="54238">
                  <c:v>-29</c:v>
                </c:pt>
                <c:pt idx="54239">
                  <c:v>-23</c:v>
                </c:pt>
                <c:pt idx="54240">
                  <c:v>-23</c:v>
                </c:pt>
                <c:pt idx="54241">
                  <c:v>-21</c:v>
                </c:pt>
                <c:pt idx="54242">
                  <c:v>-24</c:v>
                </c:pt>
                <c:pt idx="54243">
                  <c:v>-24</c:v>
                </c:pt>
                <c:pt idx="54244">
                  <c:v>-23</c:v>
                </c:pt>
                <c:pt idx="54245">
                  <c:v>-13</c:v>
                </c:pt>
                <c:pt idx="54246">
                  <c:v>-13</c:v>
                </c:pt>
                <c:pt idx="54247">
                  <c:v>-13</c:v>
                </c:pt>
                <c:pt idx="54248">
                  <c:v>-13</c:v>
                </c:pt>
                <c:pt idx="54249">
                  <c:v>-11</c:v>
                </c:pt>
                <c:pt idx="54250">
                  <c:v>-12</c:v>
                </c:pt>
                <c:pt idx="54251">
                  <c:v>-11</c:v>
                </c:pt>
                <c:pt idx="54252">
                  <c:v>-11</c:v>
                </c:pt>
                <c:pt idx="54253">
                  <c:v>-10</c:v>
                </c:pt>
                <c:pt idx="54254">
                  <c:v>-10</c:v>
                </c:pt>
                <c:pt idx="54255">
                  <c:v>-11</c:v>
                </c:pt>
                <c:pt idx="54256">
                  <c:v>-12</c:v>
                </c:pt>
                <c:pt idx="54257">
                  <c:v>-19</c:v>
                </c:pt>
                <c:pt idx="54258">
                  <c:v>-16</c:v>
                </c:pt>
                <c:pt idx="54259">
                  <c:v>-13</c:v>
                </c:pt>
                <c:pt idx="54260">
                  <c:v>-12</c:v>
                </c:pt>
                <c:pt idx="54261">
                  <c:v>-15</c:v>
                </c:pt>
                <c:pt idx="54262">
                  <c:v>-8</c:v>
                </c:pt>
                <c:pt idx="54263">
                  <c:v>-10</c:v>
                </c:pt>
                <c:pt idx="54264">
                  <c:v>-8</c:v>
                </c:pt>
                <c:pt idx="54265">
                  <c:v>-11</c:v>
                </c:pt>
                <c:pt idx="54266">
                  <c:v>-13</c:v>
                </c:pt>
                <c:pt idx="54267">
                  <c:v>-15</c:v>
                </c:pt>
                <c:pt idx="54268">
                  <c:v>-16</c:v>
                </c:pt>
                <c:pt idx="54269">
                  <c:v>-5</c:v>
                </c:pt>
                <c:pt idx="54270">
                  <c:v>-7</c:v>
                </c:pt>
                <c:pt idx="54271">
                  <c:v>-7</c:v>
                </c:pt>
                <c:pt idx="54272">
                  <c:v>-5</c:v>
                </c:pt>
                <c:pt idx="54273">
                  <c:v>-7</c:v>
                </c:pt>
                <c:pt idx="54274">
                  <c:v>-4</c:v>
                </c:pt>
                <c:pt idx="54275">
                  <c:v>-5</c:v>
                </c:pt>
                <c:pt idx="54276">
                  <c:v>-5</c:v>
                </c:pt>
                <c:pt idx="54277">
                  <c:v>-3</c:v>
                </c:pt>
                <c:pt idx="54278">
                  <c:v>-6</c:v>
                </c:pt>
                <c:pt idx="54279">
                  <c:v>-5</c:v>
                </c:pt>
                <c:pt idx="54280">
                  <c:v>167</c:v>
                </c:pt>
                <c:pt idx="54281">
                  <c:v>33</c:v>
                </c:pt>
                <c:pt idx="54282">
                  <c:v>-6</c:v>
                </c:pt>
                <c:pt idx="54283">
                  <c:v>-6</c:v>
                </c:pt>
                <c:pt idx="54284">
                  <c:v>-5</c:v>
                </c:pt>
                <c:pt idx="54285">
                  <c:v>-4</c:v>
                </c:pt>
                <c:pt idx="54286">
                  <c:v>-5</c:v>
                </c:pt>
                <c:pt idx="54287">
                  <c:v>-5</c:v>
                </c:pt>
                <c:pt idx="54288">
                  <c:v>-5</c:v>
                </c:pt>
                <c:pt idx="54289">
                  <c:v>-8</c:v>
                </c:pt>
                <c:pt idx="54290">
                  <c:v>-5</c:v>
                </c:pt>
                <c:pt idx="54291">
                  <c:v>-4</c:v>
                </c:pt>
                <c:pt idx="54292">
                  <c:v>-5</c:v>
                </c:pt>
                <c:pt idx="54293">
                  <c:v>-5</c:v>
                </c:pt>
                <c:pt idx="54294">
                  <c:v>-18</c:v>
                </c:pt>
                <c:pt idx="54295">
                  <c:v>-18</c:v>
                </c:pt>
                <c:pt idx="54296">
                  <c:v>-16</c:v>
                </c:pt>
                <c:pt idx="54297">
                  <c:v>-16</c:v>
                </c:pt>
                <c:pt idx="54298">
                  <c:v>-15</c:v>
                </c:pt>
                <c:pt idx="54299">
                  <c:v>-15</c:v>
                </c:pt>
                <c:pt idx="54300">
                  <c:v>-16</c:v>
                </c:pt>
                <c:pt idx="54301">
                  <c:v>-15</c:v>
                </c:pt>
                <c:pt idx="54302">
                  <c:v>-16</c:v>
                </c:pt>
                <c:pt idx="54303">
                  <c:v>-15</c:v>
                </c:pt>
                <c:pt idx="54304">
                  <c:v>-18</c:v>
                </c:pt>
                <c:pt idx="54305">
                  <c:v>-16</c:v>
                </c:pt>
                <c:pt idx="54306">
                  <c:v>-17</c:v>
                </c:pt>
                <c:pt idx="54307">
                  <c:v>-14</c:v>
                </c:pt>
                <c:pt idx="54308">
                  <c:v>-14</c:v>
                </c:pt>
                <c:pt idx="54309">
                  <c:v>-14</c:v>
                </c:pt>
                <c:pt idx="54310">
                  <c:v>-17</c:v>
                </c:pt>
                <c:pt idx="54311">
                  <c:v>-21</c:v>
                </c:pt>
                <c:pt idx="54312">
                  <c:v>-17</c:v>
                </c:pt>
                <c:pt idx="54313">
                  <c:v>-23</c:v>
                </c:pt>
                <c:pt idx="54314">
                  <c:v>-19</c:v>
                </c:pt>
                <c:pt idx="54315">
                  <c:v>-14</c:v>
                </c:pt>
                <c:pt idx="54316">
                  <c:v>-15</c:v>
                </c:pt>
                <c:pt idx="54317">
                  <c:v>-15</c:v>
                </c:pt>
                <c:pt idx="54318">
                  <c:v>-15</c:v>
                </c:pt>
                <c:pt idx="54319">
                  <c:v>-18</c:v>
                </c:pt>
                <c:pt idx="54320">
                  <c:v>-24</c:v>
                </c:pt>
                <c:pt idx="54321">
                  <c:v>-16</c:v>
                </c:pt>
                <c:pt idx="54322">
                  <c:v>-19</c:v>
                </c:pt>
                <c:pt idx="54323">
                  <c:v>-18</c:v>
                </c:pt>
                <c:pt idx="54324">
                  <c:v>-18</c:v>
                </c:pt>
                <c:pt idx="54325">
                  <c:v>-18</c:v>
                </c:pt>
                <c:pt idx="54326">
                  <c:v>-19</c:v>
                </c:pt>
                <c:pt idx="54327">
                  <c:v>-17</c:v>
                </c:pt>
                <c:pt idx="54328">
                  <c:v>-19</c:v>
                </c:pt>
                <c:pt idx="54329">
                  <c:v>-21</c:v>
                </c:pt>
                <c:pt idx="54330">
                  <c:v>-10</c:v>
                </c:pt>
                <c:pt idx="54331">
                  <c:v>-10</c:v>
                </c:pt>
                <c:pt idx="54332">
                  <c:v>-13</c:v>
                </c:pt>
                <c:pt idx="54333">
                  <c:v>-13</c:v>
                </c:pt>
                <c:pt idx="54334">
                  <c:v>-11</c:v>
                </c:pt>
                <c:pt idx="54335">
                  <c:v>-8</c:v>
                </c:pt>
                <c:pt idx="54336">
                  <c:v>-9</c:v>
                </c:pt>
                <c:pt idx="54337">
                  <c:v>-9</c:v>
                </c:pt>
                <c:pt idx="54338">
                  <c:v>-8</c:v>
                </c:pt>
                <c:pt idx="54339">
                  <c:v>-9</c:v>
                </c:pt>
                <c:pt idx="54340">
                  <c:v>-10</c:v>
                </c:pt>
                <c:pt idx="54341">
                  <c:v>-9</c:v>
                </c:pt>
                <c:pt idx="54342">
                  <c:v>-15</c:v>
                </c:pt>
                <c:pt idx="54343">
                  <c:v>-8</c:v>
                </c:pt>
                <c:pt idx="54344">
                  <c:v>-10</c:v>
                </c:pt>
                <c:pt idx="54345">
                  <c:v>-11</c:v>
                </c:pt>
                <c:pt idx="54346">
                  <c:v>25</c:v>
                </c:pt>
                <c:pt idx="54347">
                  <c:v>21</c:v>
                </c:pt>
                <c:pt idx="54348">
                  <c:v>63</c:v>
                </c:pt>
                <c:pt idx="54349">
                  <c:v>-20</c:v>
                </c:pt>
                <c:pt idx="54350">
                  <c:v>-22</c:v>
                </c:pt>
                <c:pt idx="54351">
                  <c:v>-21</c:v>
                </c:pt>
                <c:pt idx="54352">
                  <c:v>-10</c:v>
                </c:pt>
                <c:pt idx="54353">
                  <c:v>-13</c:v>
                </c:pt>
                <c:pt idx="54354">
                  <c:v>-7</c:v>
                </c:pt>
                <c:pt idx="54355">
                  <c:v>-5</c:v>
                </c:pt>
                <c:pt idx="54356">
                  <c:v>-6</c:v>
                </c:pt>
                <c:pt idx="54357">
                  <c:v>-5</c:v>
                </c:pt>
                <c:pt idx="54358">
                  <c:v>-8</c:v>
                </c:pt>
                <c:pt idx="54359">
                  <c:v>-6</c:v>
                </c:pt>
                <c:pt idx="54360">
                  <c:v>-6</c:v>
                </c:pt>
                <c:pt idx="54361">
                  <c:v>-8</c:v>
                </c:pt>
                <c:pt idx="54362">
                  <c:v>-7</c:v>
                </c:pt>
                <c:pt idx="54363">
                  <c:v>-7</c:v>
                </c:pt>
                <c:pt idx="54364">
                  <c:v>-6</c:v>
                </c:pt>
                <c:pt idx="54365">
                  <c:v>-6</c:v>
                </c:pt>
                <c:pt idx="54366">
                  <c:v>-10</c:v>
                </c:pt>
                <c:pt idx="54367">
                  <c:v>-10</c:v>
                </c:pt>
                <c:pt idx="54368">
                  <c:v>-10</c:v>
                </c:pt>
                <c:pt idx="54369">
                  <c:v>-10</c:v>
                </c:pt>
                <c:pt idx="54370">
                  <c:v>-11</c:v>
                </c:pt>
                <c:pt idx="54371">
                  <c:v>-10</c:v>
                </c:pt>
                <c:pt idx="54372">
                  <c:v>-10</c:v>
                </c:pt>
                <c:pt idx="54373">
                  <c:v>-11</c:v>
                </c:pt>
                <c:pt idx="54374">
                  <c:v>-9</c:v>
                </c:pt>
                <c:pt idx="54375">
                  <c:v>-9</c:v>
                </c:pt>
                <c:pt idx="54376">
                  <c:v>-10</c:v>
                </c:pt>
                <c:pt idx="54377">
                  <c:v>-14</c:v>
                </c:pt>
                <c:pt idx="54378">
                  <c:v>-12</c:v>
                </c:pt>
                <c:pt idx="54379">
                  <c:v>-7</c:v>
                </c:pt>
                <c:pt idx="54380">
                  <c:v>-25</c:v>
                </c:pt>
                <c:pt idx="54381">
                  <c:v>-26</c:v>
                </c:pt>
                <c:pt idx="54382">
                  <c:v>-25</c:v>
                </c:pt>
                <c:pt idx="54383">
                  <c:v>-30</c:v>
                </c:pt>
                <c:pt idx="54384">
                  <c:v>-26</c:v>
                </c:pt>
                <c:pt idx="54385">
                  <c:v>-21</c:v>
                </c:pt>
                <c:pt idx="54386">
                  <c:v>-23</c:v>
                </c:pt>
                <c:pt idx="54387">
                  <c:v>-28</c:v>
                </c:pt>
                <c:pt idx="54388">
                  <c:v>-24</c:v>
                </c:pt>
                <c:pt idx="54389">
                  <c:v>-32</c:v>
                </c:pt>
                <c:pt idx="54390">
                  <c:v>-23</c:v>
                </c:pt>
                <c:pt idx="54391">
                  <c:v>-25</c:v>
                </c:pt>
                <c:pt idx="54392">
                  <c:v>-25</c:v>
                </c:pt>
                <c:pt idx="54393">
                  <c:v>-17</c:v>
                </c:pt>
                <c:pt idx="54394">
                  <c:v>-19</c:v>
                </c:pt>
                <c:pt idx="54395">
                  <c:v>-16</c:v>
                </c:pt>
                <c:pt idx="54396">
                  <c:v>-21</c:v>
                </c:pt>
                <c:pt idx="54397">
                  <c:v>-16</c:v>
                </c:pt>
                <c:pt idx="54398">
                  <c:v>-22</c:v>
                </c:pt>
                <c:pt idx="54399">
                  <c:v>-25</c:v>
                </c:pt>
                <c:pt idx="54400">
                  <c:v>-19</c:v>
                </c:pt>
                <c:pt idx="54401">
                  <c:v>-18</c:v>
                </c:pt>
                <c:pt idx="54402">
                  <c:v>-19</c:v>
                </c:pt>
                <c:pt idx="54403">
                  <c:v>-28</c:v>
                </c:pt>
                <c:pt idx="54404">
                  <c:v>55</c:v>
                </c:pt>
                <c:pt idx="54405">
                  <c:v>67</c:v>
                </c:pt>
                <c:pt idx="54406">
                  <c:v>88</c:v>
                </c:pt>
                <c:pt idx="54407">
                  <c:v>-5</c:v>
                </c:pt>
                <c:pt idx="54408">
                  <c:v>-6</c:v>
                </c:pt>
                <c:pt idx="54409">
                  <c:v>-7</c:v>
                </c:pt>
                <c:pt idx="54410">
                  <c:v>-17</c:v>
                </c:pt>
                <c:pt idx="54411">
                  <c:v>-9</c:v>
                </c:pt>
                <c:pt idx="54412">
                  <c:v>-12</c:v>
                </c:pt>
                <c:pt idx="54413">
                  <c:v>-9</c:v>
                </c:pt>
                <c:pt idx="54414">
                  <c:v>-14</c:v>
                </c:pt>
                <c:pt idx="54415">
                  <c:v>-16</c:v>
                </c:pt>
                <c:pt idx="54416">
                  <c:v>-14</c:v>
                </c:pt>
                <c:pt idx="54417">
                  <c:v>-8</c:v>
                </c:pt>
                <c:pt idx="54418">
                  <c:v>-13</c:v>
                </c:pt>
                <c:pt idx="54419">
                  <c:v>-15</c:v>
                </c:pt>
                <c:pt idx="54420">
                  <c:v>-12</c:v>
                </c:pt>
                <c:pt idx="54421">
                  <c:v>-16</c:v>
                </c:pt>
                <c:pt idx="54422">
                  <c:v>-23</c:v>
                </c:pt>
                <c:pt idx="54423">
                  <c:v>-33</c:v>
                </c:pt>
                <c:pt idx="54424">
                  <c:v>-22</c:v>
                </c:pt>
                <c:pt idx="54425">
                  <c:v>-26</c:v>
                </c:pt>
                <c:pt idx="54426">
                  <c:v>-26</c:v>
                </c:pt>
                <c:pt idx="54427">
                  <c:v>-26</c:v>
                </c:pt>
                <c:pt idx="54428">
                  <c:v>-18</c:v>
                </c:pt>
                <c:pt idx="54429">
                  <c:v>-22</c:v>
                </c:pt>
                <c:pt idx="54430">
                  <c:v>-24</c:v>
                </c:pt>
                <c:pt idx="54431">
                  <c:v>-20</c:v>
                </c:pt>
                <c:pt idx="54432">
                  <c:v>-25</c:v>
                </c:pt>
                <c:pt idx="54433">
                  <c:v>-21</c:v>
                </c:pt>
                <c:pt idx="54434">
                  <c:v>-23</c:v>
                </c:pt>
                <c:pt idx="54435">
                  <c:v>-20</c:v>
                </c:pt>
                <c:pt idx="54436">
                  <c:v>-17</c:v>
                </c:pt>
                <c:pt idx="54437">
                  <c:v>-23</c:v>
                </c:pt>
                <c:pt idx="54438">
                  <c:v>-19</c:v>
                </c:pt>
                <c:pt idx="54439">
                  <c:v>-28</c:v>
                </c:pt>
                <c:pt idx="54440">
                  <c:v>-18</c:v>
                </c:pt>
                <c:pt idx="54441">
                  <c:v>-21</c:v>
                </c:pt>
                <c:pt idx="54442">
                  <c:v>-19</c:v>
                </c:pt>
                <c:pt idx="54443">
                  <c:v>-31</c:v>
                </c:pt>
                <c:pt idx="54444">
                  <c:v>-22</c:v>
                </c:pt>
                <c:pt idx="54445">
                  <c:v>-18</c:v>
                </c:pt>
                <c:pt idx="54446">
                  <c:v>-12</c:v>
                </c:pt>
                <c:pt idx="54447">
                  <c:v>-10</c:v>
                </c:pt>
                <c:pt idx="54448">
                  <c:v>-9</c:v>
                </c:pt>
                <c:pt idx="54449">
                  <c:v>-10</c:v>
                </c:pt>
                <c:pt idx="54450">
                  <c:v>-9</c:v>
                </c:pt>
                <c:pt idx="54451">
                  <c:v>-8</c:v>
                </c:pt>
                <c:pt idx="54452">
                  <c:v>-8</c:v>
                </c:pt>
                <c:pt idx="54453">
                  <c:v>-9</c:v>
                </c:pt>
                <c:pt idx="54454">
                  <c:v>-10</c:v>
                </c:pt>
                <c:pt idx="54455">
                  <c:v>-9</c:v>
                </c:pt>
                <c:pt idx="54456">
                  <c:v>-10</c:v>
                </c:pt>
                <c:pt idx="54457">
                  <c:v>-13</c:v>
                </c:pt>
                <c:pt idx="54458">
                  <c:v>-19</c:v>
                </c:pt>
                <c:pt idx="54459">
                  <c:v>-32</c:v>
                </c:pt>
                <c:pt idx="54460">
                  <c:v>-23</c:v>
                </c:pt>
                <c:pt idx="54461">
                  <c:v>-19</c:v>
                </c:pt>
                <c:pt idx="54462">
                  <c:v>-20</c:v>
                </c:pt>
                <c:pt idx="54463">
                  <c:v>-18</c:v>
                </c:pt>
                <c:pt idx="54464">
                  <c:v>-17</c:v>
                </c:pt>
                <c:pt idx="54465">
                  <c:v>-19</c:v>
                </c:pt>
                <c:pt idx="54466">
                  <c:v>-18</c:v>
                </c:pt>
                <c:pt idx="54467">
                  <c:v>-17</c:v>
                </c:pt>
                <c:pt idx="54468">
                  <c:v>-17</c:v>
                </c:pt>
                <c:pt idx="54469">
                  <c:v>-16</c:v>
                </c:pt>
                <c:pt idx="54470">
                  <c:v>-14</c:v>
                </c:pt>
                <c:pt idx="54471">
                  <c:v>-10</c:v>
                </c:pt>
                <c:pt idx="54472">
                  <c:v>-13</c:v>
                </c:pt>
                <c:pt idx="54473">
                  <c:v>-9</c:v>
                </c:pt>
                <c:pt idx="54474">
                  <c:v>-9</c:v>
                </c:pt>
                <c:pt idx="54475">
                  <c:v>-9</c:v>
                </c:pt>
                <c:pt idx="54476">
                  <c:v>-10</c:v>
                </c:pt>
                <c:pt idx="54477">
                  <c:v>-9</c:v>
                </c:pt>
                <c:pt idx="54478">
                  <c:v>-11</c:v>
                </c:pt>
                <c:pt idx="54479">
                  <c:v>-9</c:v>
                </c:pt>
                <c:pt idx="54480">
                  <c:v>-10</c:v>
                </c:pt>
                <c:pt idx="54481">
                  <c:v>-9</c:v>
                </c:pt>
                <c:pt idx="54482">
                  <c:v>-17</c:v>
                </c:pt>
                <c:pt idx="54483">
                  <c:v>-15</c:v>
                </c:pt>
                <c:pt idx="54484">
                  <c:v>-36</c:v>
                </c:pt>
                <c:pt idx="54485">
                  <c:v>-20</c:v>
                </c:pt>
                <c:pt idx="54486">
                  <c:v>-14</c:v>
                </c:pt>
                <c:pt idx="54487">
                  <c:v>-13</c:v>
                </c:pt>
                <c:pt idx="54488">
                  <c:v>-14</c:v>
                </c:pt>
                <c:pt idx="54489">
                  <c:v>-12</c:v>
                </c:pt>
                <c:pt idx="54490">
                  <c:v>-14</c:v>
                </c:pt>
                <c:pt idx="54491">
                  <c:v>-12</c:v>
                </c:pt>
                <c:pt idx="54492">
                  <c:v>-14</c:v>
                </c:pt>
                <c:pt idx="54493">
                  <c:v>-13</c:v>
                </c:pt>
                <c:pt idx="54494">
                  <c:v>-17</c:v>
                </c:pt>
                <c:pt idx="54495">
                  <c:v>-15</c:v>
                </c:pt>
                <c:pt idx="54496">
                  <c:v>-11</c:v>
                </c:pt>
                <c:pt idx="54497">
                  <c:v>-11</c:v>
                </c:pt>
                <c:pt idx="54498">
                  <c:v>-12</c:v>
                </c:pt>
                <c:pt idx="54499">
                  <c:v>-12</c:v>
                </c:pt>
                <c:pt idx="54500">
                  <c:v>-13</c:v>
                </c:pt>
                <c:pt idx="54501">
                  <c:v>-12</c:v>
                </c:pt>
                <c:pt idx="54502">
                  <c:v>-17</c:v>
                </c:pt>
                <c:pt idx="54503">
                  <c:v>-16</c:v>
                </c:pt>
                <c:pt idx="54504">
                  <c:v>-12</c:v>
                </c:pt>
                <c:pt idx="54505">
                  <c:v>-10</c:v>
                </c:pt>
                <c:pt idx="54506">
                  <c:v>-10</c:v>
                </c:pt>
                <c:pt idx="54507">
                  <c:v>-13</c:v>
                </c:pt>
                <c:pt idx="54508">
                  <c:v>-15</c:v>
                </c:pt>
                <c:pt idx="54509">
                  <c:v>-11</c:v>
                </c:pt>
                <c:pt idx="54510">
                  <c:v>-12</c:v>
                </c:pt>
                <c:pt idx="54511">
                  <c:v>-11</c:v>
                </c:pt>
                <c:pt idx="54512">
                  <c:v>-9</c:v>
                </c:pt>
                <c:pt idx="54513">
                  <c:v>-13</c:v>
                </c:pt>
                <c:pt idx="54514">
                  <c:v>-10</c:v>
                </c:pt>
                <c:pt idx="54515">
                  <c:v>-10</c:v>
                </c:pt>
                <c:pt idx="54516">
                  <c:v>-17</c:v>
                </c:pt>
                <c:pt idx="54517">
                  <c:v>-20</c:v>
                </c:pt>
                <c:pt idx="54518">
                  <c:v>-15</c:v>
                </c:pt>
                <c:pt idx="54519">
                  <c:v>-14</c:v>
                </c:pt>
                <c:pt idx="54520">
                  <c:v>-14</c:v>
                </c:pt>
                <c:pt idx="54521">
                  <c:v>-15</c:v>
                </c:pt>
                <c:pt idx="54522">
                  <c:v>-13</c:v>
                </c:pt>
                <c:pt idx="54523">
                  <c:v>-13</c:v>
                </c:pt>
                <c:pt idx="54524">
                  <c:v>-13</c:v>
                </c:pt>
                <c:pt idx="54525">
                  <c:v>-15</c:v>
                </c:pt>
                <c:pt idx="54526">
                  <c:v>-13</c:v>
                </c:pt>
                <c:pt idx="54527">
                  <c:v>-12</c:v>
                </c:pt>
                <c:pt idx="54528">
                  <c:v>-10</c:v>
                </c:pt>
                <c:pt idx="54529">
                  <c:v>-13</c:v>
                </c:pt>
                <c:pt idx="54530">
                  <c:v>-12</c:v>
                </c:pt>
                <c:pt idx="54531">
                  <c:v>-15</c:v>
                </c:pt>
                <c:pt idx="54532">
                  <c:v>-13</c:v>
                </c:pt>
                <c:pt idx="54533">
                  <c:v>-12</c:v>
                </c:pt>
                <c:pt idx="54534">
                  <c:v>-15</c:v>
                </c:pt>
                <c:pt idx="54535">
                  <c:v>-15</c:v>
                </c:pt>
                <c:pt idx="54536">
                  <c:v>-19</c:v>
                </c:pt>
                <c:pt idx="54537">
                  <c:v>-19</c:v>
                </c:pt>
                <c:pt idx="54538">
                  <c:v>-15</c:v>
                </c:pt>
                <c:pt idx="54539">
                  <c:v>-12</c:v>
                </c:pt>
                <c:pt idx="54540">
                  <c:v>-15</c:v>
                </c:pt>
                <c:pt idx="54541">
                  <c:v>-18</c:v>
                </c:pt>
                <c:pt idx="54542">
                  <c:v>-19</c:v>
                </c:pt>
                <c:pt idx="54543">
                  <c:v>-19</c:v>
                </c:pt>
                <c:pt idx="54544">
                  <c:v>-21</c:v>
                </c:pt>
                <c:pt idx="54545">
                  <c:v>-15</c:v>
                </c:pt>
                <c:pt idx="54546">
                  <c:v>-17</c:v>
                </c:pt>
                <c:pt idx="54547">
                  <c:v>-17</c:v>
                </c:pt>
                <c:pt idx="54548">
                  <c:v>-20</c:v>
                </c:pt>
                <c:pt idx="54549">
                  <c:v>-18</c:v>
                </c:pt>
                <c:pt idx="54550">
                  <c:v>-14</c:v>
                </c:pt>
                <c:pt idx="54551">
                  <c:v>-13</c:v>
                </c:pt>
                <c:pt idx="54552">
                  <c:v>-15</c:v>
                </c:pt>
                <c:pt idx="54553">
                  <c:v>-9</c:v>
                </c:pt>
                <c:pt idx="54554">
                  <c:v>-10</c:v>
                </c:pt>
                <c:pt idx="54555">
                  <c:v>-15</c:v>
                </c:pt>
                <c:pt idx="54556">
                  <c:v>-13</c:v>
                </c:pt>
                <c:pt idx="54557">
                  <c:v>-7</c:v>
                </c:pt>
                <c:pt idx="54558">
                  <c:v>-14</c:v>
                </c:pt>
                <c:pt idx="54559">
                  <c:v>-11</c:v>
                </c:pt>
                <c:pt idx="54560">
                  <c:v>-10</c:v>
                </c:pt>
                <c:pt idx="54561">
                  <c:v>-8</c:v>
                </c:pt>
                <c:pt idx="54562">
                  <c:v>-11</c:v>
                </c:pt>
                <c:pt idx="54563">
                  <c:v>-9</c:v>
                </c:pt>
                <c:pt idx="54564">
                  <c:v>-13</c:v>
                </c:pt>
                <c:pt idx="54565">
                  <c:v>-17</c:v>
                </c:pt>
                <c:pt idx="54566">
                  <c:v>-18</c:v>
                </c:pt>
                <c:pt idx="54567">
                  <c:v>-14</c:v>
                </c:pt>
                <c:pt idx="54568">
                  <c:v>-10</c:v>
                </c:pt>
                <c:pt idx="54569">
                  <c:v>-11</c:v>
                </c:pt>
                <c:pt idx="54570">
                  <c:v>-14</c:v>
                </c:pt>
                <c:pt idx="54571">
                  <c:v>-12</c:v>
                </c:pt>
                <c:pt idx="54572">
                  <c:v>-9</c:v>
                </c:pt>
                <c:pt idx="54573">
                  <c:v>-7</c:v>
                </c:pt>
                <c:pt idx="54574">
                  <c:v>-11</c:v>
                </c:pt>
                <c:pt idx="54575">
                  <c:v>-16</c:v>
                </c:pt>
                <c:pt idx="54576">
                  <c:v>-45</c:v>
                </c:pt>
                <c:pt idx="54577">
                  <c:v>-17</c:v>
                </c:pt>
                <c:pt idx="54578">
                  <c:v>-19</c:v>
                </c:pt>
                <c:pt idx="54579">
                  <c:v>-20</c:v>
                </c:pt>
                <c:pt idx="54580">
                  <c:v>-16</c:v>
                </c:pt>
                <c:pt idx="54581">
                  <c:v>-19</c:v>
                </c:pt>
                <c:pt idx="54582">
                  <c:v>-19</c:v>
                </c:pt>
                <c:pt idx="54583">
                  <c:v>-18</c:v>
                </c:pt>
                <c:pt idx="54584">
                  <c:v>-14</c:v>
                </c:pt>
                <c:pt idx="54585">
                  <c:v>-16</c:v>
                </c:pt>
                <c:pt idx="54586">
                  <c:v>-17</c:v>
                </c:pt>
                <c:pt idx="54587">
                  <c:v>-19</c:v>
                </c:pt>
                <c:pt idx="54588">
                  <c:v>-27</c:v>
                </c:pt>
                <c:pt idx="54589">
                  <c:v>-17</c:v>
                </c:pt>
                <c:pt idx="54590">
                  <c:v>-19</c:v>
                </c:pt>
                <c:pt idx="54591">
                  <c:v>-20</c:v>
                </c:pt>
                <c:pt idx="54592">
                  <c:v>-21</c:v>
                </c:pt>
                <c:pt idx="54593">
                  <c:v>-15</c:v>
                </c:pt>
                <c:pt idx="54594">
                  <c:v>-20</c:v>
                </c:pt>
                <c:pt idx="54595">
                  <c:v>-14</c:v>
                </c:pt>
                <c:pt idx="54596">
                  <c:v>-18</c:v>
                </c:pt>
                <c:pt idx="54597">
                  <c:v>-17</c:v>
                </c:pt>
                <c:pt idx="54598">
                  <c:v>-14</c:v>
                </c:pt>
                <c:pt idx="54599">
                  <c:v>-14</c:v>
                </c:pt>
                <c:pt idx="54600">
                  <c:v>-15</c:v>
                </c:pt>
                <c:pt idx="54601">
                  <c:v>-12</c:v>
                </c:pt>
                <c:pt idx="54602">
                  <c:v>-14</c:v>
                </c:pt>
                <c:pt idx="54603">
                  <c:v>-16</c:v>
                </c:pt>
                <c:pt idx="54604">
                  <c:v>-15</c:v>
                </c:pt>
                <c:pt idx="54605">
                  <c:v>-18</c:v>
                </c:pt>
                <c:pt idx="54606">
                  <c:v>-15</c:v>
                </c:pt>
                <c:pt idx="54607">
                  <c:v>-15</c:v>
                </c:pt>
                <c:pt idx="54608">
                  <c:v>-13</c:v>
                </c:pt>
                <c:pt idx="54609">
                  <c:v>-18</c:v>
                </c:pt>
                <c:pt idx="54610">
                  <c:v>-13</c:v>
                </c:pt>
                <c:pt idx="54611">
                  <c:v>-17</c:v>
                </c:pt>
                <c:pt idx="54612">
                  <c:v>-15</c:v>
                </c:pt>
                <c:pt idx="54613">
                  <c:v>-12</c:v>
                </c:pt>
                <c:pt idx="54614">
                  <c:v>-15</c:v>
                </c:pt>
                <c:pt idx="54615">
                  <c:v>-14</c:v>
                </c:pt>
                <c:pt idx="54616">
                  <c:v>-13</c:v>
                </c:pt>
                <c:pt idx="54617">
                  <c:v>-12</c:v>
                </c:pt>
                <c:pt idx="54618">
                  <c:v>-14</c:v>
                </c:pt>
                <c:pt idx="54619">
                  <c:v>-22</c:v>
                </c:pt>
                <c:pt idx="54620">
                  <c:v>-16</c:v>
                </c:pt>
                <c:pt idx="54621">
                  <c:v>-15</c:v>
                </c:pt>
                <c:pt idx="54622">
                  <c:v>-13</c:v>
                </c:pt>
                <c:pt idx="54623">
                  <c:v>-25</c:v>
                </c:pt>
                <c:pt idx="54624">
                  <c:v>-13</c:v>
                </c:pt>
                <c:pt idx="54625">
                  <c:v>-14</c:v>
                </c:pt>
                <c:pt idx="54626">
                  <c:v>-13</c:v>
                </c:pt>
                <c:pt idx="54627">
                  <c:v>-12</c:v>
                </c:pt>
                <c:pt idx="54628">
                  <c:v>-12</c:v>
                </c:pt>
                <c:pt idx="54629">
                  <c:v>-11</c:v>
                </c:pt>
                <c:pt idx="54630">
                  <c:v>-13</c:v>
                </c:pt>
                <c:pt idx="54631">
                  <c:v>-12</c:v>
                </c:pt>
                <c:pt idx="54632">
                  <c:v>-25</c:v>
                </c:pt>
                <c:pt idx="54633">
                  <c:v>-14</c:v>
                </c:pt>
                <c:pt idx="54634">
                  <c:v>-12</c:v>
                </c:pt>
                <c:pt idx="54635">
                  <c:v>-15</c:v>
                </c:pt>
                <c:pt idx="54636">
                  <c:v>-14</c:v>
                </c:pt>
                <c:pt idx="54637">
                  <c:v>-16</c:v>
                </c:pt>
                <c:pt idx="54638">
                  <c:v>-19</c:v>
                </c:pt>
                <c:pt idx="54639">
                  <c:v>-14</c:v>
                </c:pt>
                <c:pt idx="54640">
                  <c:v>-14</c:v>
                </c:pt>
                <c:pt idx="54641">
                  <c:v>-16</c:v>
                </c:pt>
                <c:pt idx="54642">
                  <c:v>-15</c:v>
                </c:pt>
                <c:pt idx="54643">
                  <c:v>-15</c:v>
                </c:pt>
                <c:pt idx="54644">
                  <c:v>-14</c:v>
                </c:pt>
                <c:pt idx="54645">
                  <c:v>-15</c:v>
                </c:pt>
                <c:pt idx="54646">
                  <c:v>-19</c:v>
                </c:pt>
                <c:pt idx="54647">
                  <c:v>-12</c:v>
                </c:pt>
                <c:pt idx="54648">
                  <c:v>-15</c:v>
                </c:pt>
                <c:pt idx="54649">
                  <c:v>-11</c:v>
                </c:pt>
                <c:pt idx="54650">
                  <c:v>-14</c:v>
                </c:pt>
                <c:pt idx="54651">
                  <c:v>-15</c:v>
                </c:pt>
                <c:pt idx="54652">
                  <c:v>-15</c:v>
                </c:pt>
                <c:pt idx="54653">
                  <c:v>-15</c:v>
                </c:pt>
                <c:pt idx="54654">
                  <c:v>-13</c:v>
                </c:pt>
                <c:pt idx="54655">
                  <c:v>-15</c:v>
                </c:pt>
                <c:pt idx="54656">
                  <c:v>-15</c:v>
                </c:pt>
                <c:pt idx="54657">
                  <c:v>-15</c:v>
                </c:pt>
                <c:pt idx="54658">
                  <c:v>-16</c:v>
                </c:pt>
                <c:pt idx="54659">
                  <c:v>-11</c:v>
                </c:pt>
                <c:pt idx="54660">
                  <c:v>-12</c:v>
                </c:pt>
                <c:pt idx="54661">
                  <c:v>-12</c:v>
                </c:pt>
                <c:pt idx="54662">
                  <c:v>-13</c:v>
                </c:pt>
                <c:pt idx="54663">
                  <c:v>-15</c:v>
                </c:pt>
                <c:pt idx="54664">
                  <c:v>-7</c:v>
                </c:pt>
                <c:pt idx="54665">
                  <c:v>-13</c:v>
                </c:pt>
                <c:pt idx="54666">
                  <c:v>-12</c:v>
                </c:pt>
                <c:pt idx="54667">
                  <c:v>-13</c:v>
                </c:pt>
                <c:pt idx="54668">
                  <c:v>-14</c:v>
                </c:pt>
                <c:pt idx="54669">
                  <c:v>-15</c:v>
                </c:pt>
                <c:pt idx="54670">
                  <c:v>-12</c:v>
                </c:pt>
                <c:pt idx="54671">
                  <c:v>-13</c:v>
                </c:pt>
                <c:pt idx="54672">
                  <c:v>-14</c:v>
                </c:pt>
                <c:pt idx="54673">
                  <c:v>-14</c:v>
                </c:pt>
                <c:pt idx="54674">
                  <c:v>-14</c:v>
                </c:pt>
                <c:pt idx="54675">
                  <c:v>-15</c:v>
                </c:pt>
                <c:pt idx="54676">
                  <c:v>-12</c:v>
                </c:pt>
                <c:pt idx="54677">
                  <c:v>-12</c:v>
                </c:pt>
                <c:pt idx="54678">
                  <c:v>-12</c:v>
                </c:pt>
                <c:pt idx="54679">
                  <c:v>-12</c:v>
                </c:pt>
                <c:pt idx="54680">
                  <c:v>-7</c:v>
                </c:pt>
                <c:pt idx="54681">
                  <c:v>-14</c:v>
                </c:pt>
                <c:pt idx="54682">
                  <c:v>-12</c:v>
                </c:pt>
                <c:pt idx="54683">
                  <c:v>-16</c:v>
                </c:pt>
                <c:pt idx="54684">
                  <c:v>-11</c:v>
                </c:pt>
                <c:pt idx="54685">
                  <c:v>-18</c:v>
                </c:pt>
                <c:pt idx="54686">
                  <c:v>-16</c:v>
                </c:pt>
                <c:pt idx="54687">
                  <c:v>-12</c:v>
                </c:pt>
                <c:pt idx="54688">
                  <c:v>-13</c:v>
                </c:pt>
                <c:pt idx="54689">
                  <c:v>-13</c:v>
                </c:pt>
                <c:pt idx="54690">
                  <c:v>-13</c:v>
                </c:pt>
                <c:pt idx="54691">
                  <c:v>-13</c:v>
                </c:pt>
                <c:pt idx="54692">
                  <c:v>-12</c:v>
                </c:pt>
                <c:pt idx="54693">
                  <c:v>-12</c:v>
                </c:pt>
                <c:pt idx="54694">
                  <c:v>-14</c:v>
                </c:pt>
                <c:pt idx="54695">
                  <c:v>-19</c:v>
                </c:pt>
                <c:pt idx="54696">
                  <c:v>-19</c:v>
                </c:pt>
                <c:pt idx="54697">
                  <c:v>-17</c:v>
                </c:pt>
                <c:pt idx="54698">
                  <c:v>-15</c:v>
                </c:pt>
                <c:pt idx="54699">
                  <c:v>-17</c:v>
                </c:pt>
                <c:pt idx="54700">
                  <c:v>-17</c:v>
                </c:pt>
                <c:pt idx="54701">
                  <c:v>-23</c:v>
                </c:pt>
                <c:pt idx="54702">
                  <c:v>-15</c:v>
                </c:pt>
                <c:pt idx="54703">
                  <c:v>-14</c:v>
                </c:pt>
                <c:pt idx="54704">
                  <c:v>-19</c:v>
                </c:pt>
                <c:pt idx="54705">
                  <c:v>-17</c:v>
                </c:pt>
                <c:pt idx="54706">
                  <c:v>-20</c:v>
                </c:pt>
                <c:pt idx="54707">
                  <c:v>-14</c:v>
                </c:pt>
                <c:pt idx="54708">
                  <c:v>-15</c:v>
                </c:pt>
                <c:pt idx="54709">
                  <c:v>-19</c:v>
                </c:pt>
                <c:pt idx="54710">
                  <c:v>-16</c:v>
                </c:pt>
                <c:pt idx="54711">
                  <c:v>-15</c:v>
                </c:pt>
                <c:pt idx="54712">
                  <c:v>-20</c:v>
                </c:pt>
                <c:pt idx="54713">
                  <c:v>-25</c:v>
                </c:pt>
                <c:pt idx="54714">
                  <c:v>-16</c:v>
                </c:pt>
                <c:pt idx="54715">
                  <c:v>-15</c:v>
                </c:pt>
                <c:pt idx="54716">
                  <c:v>-24</c:v>
                </c:pt>
                <c:pt idx="54717">
                  <c:v>-13</c:v>
                </c:pt>
                <c:pt idx="54718">
                  <c:v>-11</c:v>
                </c:pt>
                <c:pt idx="54719">
                  <c:v>-12</c:v>
                </c:pt>
                <c:pt idx="54720">
                  <c:v>-12</c:v>
                </c:pt>
                <c:pt idx="54721">
                  <c:v>-11</c:v>
                </c:pt>
                <c:pt idx="54722">
                  <c:v>-12</c:v>
                </c:pt>
                <c:pt idx="54723">
                  <c:v>-12</c:v>
                </c:pt>
                <c:pt idx="54724">
                  <c:v>-11</c:v>
                </c:pt>
                <c:pt idx="54725">
                  <c:v>-12</c:v>
                </c:pt>
                <c:pt idx="54726">
                  <c:v>-11</c:v>
                </c:pt>
                <c:pt idx="54727">
                  <c:v>-11</c:v>
                </c:pt>
                <c:pt idx="54728">
                  <c:v>-10</c:v>
                </c:pt>
                <c:pt idx="54729">
                  <c:v>-19</c:v>
                </c:pt>
                <c:pt idx="54730">
                  <c:v>-16</c:v>
                </c:pt>
                <c:pt idx="54731">
                  <c:v>-19</c:v>
                </c:pt>
                <c:pt idx="54732">
                  <c:v>-22</c:v>
                </c:pt>
                <c:pt idx="54733">
                  <c:v>-19</c:v>
                </c:pt>
                <c:pt idx="54734">
                  <c:v>-19</c:v>
                </c:pt>
                <c:pt idx="54735">
                  <c:v>-22</c:v>
                </c:pt>
                <c:pt idx="54736">
                  <c:v>-18</c:v>
                </c:pt>
                <c:pt idx="54737">
                  <c:v>-20</c:v>
                </c:pt>
                <c:pt idx="54738">
                  <c:v>-20</c:v>
                </c:pt>
                <c:pt idx="54739">
                  <c:v>-22</c:v>
                </c:pt>
                <c:pt idx="54740">
                  <c:v>-20</c:v>
                </c:pt>
                <c:pt idx="54741">
                  <c:v>-9</c:v>
                </c:pt>
                <c:pt idx="54742">
                  <c:v>-8</c:v>
                </c:pt>
                <c:pt idx="54743">
                  <c:v>-17</c:v>
                </c:pt>
                <c:pt idx="54744">
                  <c:v>-13</c:v>
                </c:pt>
                <c:pt idx="54745">
                  <c:v>-15</c:v>
                </c:pt>
                <c:pt idx="54746">
                  <c:v>-15</c:v>
                </c:pt>
                <c:pt idx="54747">
                  <c:v>-14</c:v>
                </c:pt>
                <c:pt idx="54748">
                  <c:v>-13</c:v>
                </c:pt>
                <c:pt idx="54749">
                  <c:v>-15</c:v>
                </c:pt>
                <c:pt idx="54750">
                  <c:v>-19</c:v>
                </c:pt>
                <c:pt idx="54751">
                  <c:v>-13</c:v>
                </c:pt>
                <c:pt idx="54752">
                  <c:v>-13</c:v>
                </c:pt>
                <c:pt idx="54753">
                  <c:v>-13</c:v>
                </c:pt>
                <c:pt idx="54754">
                  <c:v>-13</c:v>
                </c:pt>
                <c:pt idx="54755">
                  <c:v>-17</c:v>
                </c:pt>
                <c:pt idx="54756">
                  <c:v>-20</c:v>
                </c:pt>
                <c:pt idx="54757">
                  <c:v>-15</c:v>
                </c:pt>
                <c:pt idx="54758">
                  <c:v>-17</c:v>
                </c:pt>
                <c:pt idx="54759">
                  <c:v>-20</c:v>
                </c:pt>
                <c:pt idx="54760">
                  <c:v>-14</c:v>
                </c:pt>
                <c:pt idx="54761">
                  <c:v>-12</c:v>
                </c:pt>
                <c:pt idx="54762">
                  <c:v>-17</c:v>
                </c:pt>
                <c:pt idx="54763">
                  <c:v>-18</c:v>
                </c:pt>
                <c:pt idx="54764">
                  <c:v>-13</c:v>
                </c:pt>
                <c:pt idx="54765">
                  <c:v>-16</c:v>
                </c:pt>
                <c:pt idx="54766">
                  <c:v>-15</c:v>
                </c:pt>
                <c:pt idx="54767">
                  <c:v>-17</c:v>
                </c:pt>
                <c:pt idx="54768">
                  <c:v>-19</c:v>
                </c:pt>
                <c:pt idx="54769">
                  <c:v>-15</c:v>
                </c:pt>
                <c:pt idx="54770">
                  <c:v>-33</c:v>
                </c:pt>
                <c:pt idx="54771">
                  <c:v>-12</c:v>
                </c:pt>
                <c:pt idx="54772">
                  <c:v>-15</c:v>
                </c:pt>
                <c:pt idx="54773">
                  <c:v>-16</c:v>
                </c:pt>
                <c:pt idx="54774">
                  <c:v>-15</c:v>
                </c:pt>
                <c:pt idx="54775">
                  <c:v>-19</c:v>
                </c:pt>
                <c:pt idx="54776">
                  <c:v>-21</c:v>
                </c:pt>
                <c:pt idx="54777">
                  <c:v>-19</c:v>
                </c:pt>
                <c:pt idx="54778">
                  <c:v>-16</c:v>
                </c:pt>
                <c:pt idx="54779">
                  <c:v>-14</c:v>
                </c:pt>
                <c:pt idx="54780">
                  <c:v>-12</c:v>
                </c:pt>
                <c:pt idx="54781">
                  <c:v>-13</c:v>
                </c:pt>
                <c:pt idx="54782">
                  <c:v>-17</c:v>
                </c:pt>
                <c:pt idx="54783">
                  <c:v>-10</c:v>
                </c:pt>
                <c:pt idx="54784">
                  <c:v>-11</c:v>
                </c:pt>
                <c:pt idx="54785">
                  <c:v>-15</c:v>
                </c:pt>
                <c:pt idx="54786">
                  <c:v>-15</c:v>
                </c:pt>
                <c:pt idx="54787">
                  <c:v>-14</c:v>
                </c:pt>
                <c:pt idx="54788">
                  <c:v>-15</c:v>
                </c:pt>
                <c:pt idx="54789">
                  <c:v>-10</c:v>
                </c:pt>
                <c:pt idx="54790">
                  <c:v>-12</c:v>
                </c:pt>
                <c:pt idx="54791">
                  <c:v>-23</c:v>
                </c:pt>
                <c:pt idx="54792">
                  <c:v>-14</c:v>
                </c:pt>
                <c:pt idx="54793">
                  <c:v>-18</c:v>
                </c:pt>
                <c:pt idx="54794">
                  <c:v>-15</c:v>
                </c:pt>
                <c:pt idx="54795">
                  <c:v>-14</c:v>
                </c:pt>
                <c:pt idx="54796">
                  <c:v>-16</c:v>
                </c:pt>
                <c:pt idx="54797">
                  <c:v>-14</c:v>
                </c:pt>
                <c:pt idx="54798">
                  <c:v>-13</c:v>
                </c:pt>
                <c:pt idx="54799">
                  <c:v>-14</c:v>
                </c:pt>
                <c:pt idx="54800">
                  <c:v>-16</c:v>
                </c:pt>
                <c:pt idx="54801">
                  <c:v>-14</c:v>
                </c:pt>
                <c:pt idx="54802">
                  <c:v>-15</c:v>
                </c:pt>
                <c:pt idx="54803">
                  <c:v>-18</c:v>
                </c:pt>
                <c:pt idx="54804">
                  <c:v>-15</c:v>
                </c:pt>
                <c:pt idx="54805">
                  <c:v>-15</c:v>
                </c:pt>
                <c:pt idx="54806">
                  <c:v>-14</c:v>
                </c:pt>
                <c:pt idx="54807">
                  <c:v>-18</c:v>
                </c:pt>
                <c:pt idx="54808">
                  <c:v>-13</c:v>
                </c:pt>
                <c:pt idx="54809">
                  <c:v>-12</c:v>
                </c:pt>
                <c:pt idx="54810">
                  <c:v>-13</c:v>
                </c:pt>
                <c:pt idx="54811">
                  <c:v>-16</c:v>
                </c:pt>
                <c:pt idx="54812">
                  <c:v>-15</c:v>
                </c:pt>
                <c:pt idx="54813">
                  <c:v>-13</c:v>
                </c:pt>
                <c:pt idx="54814">
                  <c:v>-15</c:v>
                </c:pt>
                <c:pt idx="54815">
                  <c:v>-13</c:v>
                </c:pt>
                <c:pt idx="54816">
                  <c:v>-13</c:v>
                </c:pt>
                <c:pt idx="54817">
                  <c:v>-14</c:v>
                </c:pt>
                <c:pt idx="54818">
                  <c:v>-14</c:v>
                </c:pt>
                <c:pt idx="54819">
                  <c:v>-14</c:v>
                </c:pt>
                <c:pt idx="54820">
                  <c:v>-12</c:v>
                </c:pt>
                <c:pt idx="54821">
                  <c:v>-13</c:v>
                </c:pt>
                <c:pt idx="54822">
                  <c:v>-11</c:v>
                </c:pt>
                <c:pt idx="54823">
                  <c:v>-13</c:v>
                </c:pt>
                <c:pt idx="54824">
                  <c:v>-11</c:v>
                </c:pt>
                <c:pt idx="54825">
                  <c:v>-13</c:v>
                </c:pt>
                <c:pt idx="54826">
                  <c:v>-16</c:v>
                </c:pt>
                <c:pt idx="54827">
                  <c:v>-12</c:v>
                </c:pt>
                <c:pt idx="54828">
                  <c:v>-13</c:v>
                </c:pt>
                <c:pt idx="54829">
                  <c:v>-15</c:v>
                </c:pt>
                <c:pt idx="54830">
                  <c:v>-19</c:v>
                </c:pt>
                <c:pt idx="54831">
                  <c:v>-16</c:v>
                </c:pt>
                <c:pt idx="54832">
                  <c:v>-15</c:v>
                </c:pt>
                <c:pt idx="54833">
                  <c:v>-12</c:v>
                </c:pt>
                <c:pt idx="54834">
                  <c:v>-16</c:v>
                </c:pt>
                <c:pt idx="54835">
                  <c:v>-15</c:v>
                </c:pt>
                <c:pt idx="54836">
                  <c:v>-12</c:v>
                </c:pt>
                <c:pt idx="54837">
                  <c:v>-15</c:v>
                </c:pt>
                <c:pt idx="54838">
                  <c:v>-17</c:v>
                </c:pt>
                <c:pt idx="54839">
                  <c:v>-12</c:v>
                </c:pt>
                <c:pt idx="54840">
                  <c:v>-17</c:v>
                </c:pt>
                <c:pt idx="54841">
                  <c:v>-20</c:v>
                </c:pt>
                <c:pt idx="54842">
                  <c:v>-15</c:v>
                </c:pt>
                <c:pt idx="54843">
                  <c:v>-11</c:v>
                </c:pt>
                <c:pt idx="54844">
                  <c:v>-12</c:v>
                </c:pt>
                <c:pt idx="54845">
                  <c:v>-12</c:v>
                </c:pt>
                <c:pt idx="54846">
                  <c:v>-14</c:v>
                </c:pt>
                <c:pt idx="54847">
                  <c:v>-15</c:v>
                </c:pt>
                <c:pt idx="54848">
                  <c:v>-15</c:v>
                </c:pt>
                <c:pt idx="54849">
                  <c:v>-15</c:v>
                </c:pt>
                <c:pt idx="54850">
                  <c:v>-20</c:v>
                </c:pt>
                <c:pt idx="54851">
                  <c:v>-12</c:v>
                </c:pt>
                <c:pt idx="54852">
                  <c:v>-16</c:v>
                </c:pt>
                <c:pt idx="54853">
                  <c:v>-12</c:v>
                </c:pt>
                <c:pt idx="54854">
                  <c:v>-18</c:v>
                </c:pt>
                <c:pt idx="54855">
                  <c:v>-14</c:v>
                </c:pt>
                <c:pt idx="54856">
                  <c:v>-15</c:v>
                </c:pt>
                <c:pt idx="54857">
                  <c:v>-13</c:v>
                </c:pt>
                <c:pt idx="54858">
                  <c:v>-13</c:v>
                </c:pt>
                <c:pt idx="54859">
                  <c:v>-16</c:v>
                </c:pt>
                <c:pt idx="54860">
                  <c:v>-15</c:v>
                </c:pt>
                <c:pt idx="54861">
                  <c:v>-17</c:v>
                </c:pt>
                <c:pt idx="54862">
                  <c:v>-13</c:v>
                </c:pt>
                <c:pt idx="54863">
                  <c:v>-27</c:v>
                </c:pt>
                <c:pt idx="54864">
                  <c:v>-15</c:v>
                </c:pt>
                <c:pt idx="54865">
                  <c:v>-16</c:v>
                </c:pt>
                <c:pt idx="54866">
                  <c:v>-20</c:v>
                </c:pt>
                <c:pt idx="54867">
                  <c:v>-17</c:v>
                </c:pt>
                <c:pt idx="54868">
                  <c:v>-28</c:v>
                </c:pt>
                <c:pt idx="54869">
                  <c:v>-15</c:v>
                </c:pt>
                <c:pt idx="54870">
                  <c:v>-18</c:v>
                </c:pt>
                <c:pt idx="54871">
                  <c:v>-20</c:v>
                </c:pt>
                <c:pt idx="54872">
                  <c:v>-16</c:v>
                </c:pt>
                <c:pt idx="54873">
                  <c:v>-16</c:v>
                </c:pt>
                <c:pt idx="54874">
                  <c:v>-17</c:v>
                </c:pt>
                <c:pt idx="54875">
                  <c:v>-16</c:v>
                </c:pt>
                <c:pt idx="54876">
                  <c:v>-14</c:v>
                </c:pt>
                <c:pt idx="54877">
                  <c:v>-14</c:v>
                </c:pt>
                <c:pt idx="54878">
                  <c:v>-14</c:v>
                </c:pt>
                <c:pt idx="54879">
                  <c:v>-13</c:v>
                </c:pt>
                <c:pt idx="54880">
                  <c:v>-12</c:v>
                </c:pt>
                <c:pt idx="54881">
                  <c:v>-10</c:v>
                </c:pt>
                <c:pt idx="54882">
                  <c:v>-9</c:v>
                </c:pt>
                <c:pt idx="54883">
                  <c:v>-15</c:v>
                </c:pt>
                <c:pt idx="54884">
                  <c:v>-11</c:v>
                </c:pt>
                <c:pt idx="54885">
                  <c:v>-14</c:v>
                </c:pt>
                <c:pt idx="54886">
                  <c:v>-13</c:v>
                </c:pt>
                <c:pt idx="54887">
                  <c:v>-15</c:v>
                </c:pt>
                <c:pt idx="54888">
                  <c:v>-45</c:v>
                </c:pt>
                <c:pt idx="54889">
                  <c:v>-15</c:v>
                </c:pt>
                <c:pt idx="54890">
                  <c:v>-16</c:v>
                </c:pt>
                <c:pt idx="54891">
                  <c:v>-14</c:v>
                </c:pt>
                <c:pt idx="54892">
                  <c:v>-14</c:v>
                </c:pt>
                <c:pt idx="54893">
                  <c:v>-15</c:v>
                </c:pt>
                <c:pt idx="54894">
                  <c:v>-28</c:v>
                </c:pt>
                <c:pt idx="54895">
                  <c:v>-15</c:v>
                </c:pt>
                <c:pt idx="54896">
                  <c:v>-18</c:v>
                </c:pt>
                <c:pt idx="54897">
                  <c:v>-20</c:v>
                </c:pt>
                <c:pt idx="54898">
                  <c:v>-15</c:v>
                </c:pt>
                <c:pt idx="54899">
                  <c:v>-18</c:v>
                </c:pt>
                <c:pt idx="54900">
                  <c:v>-17</c:v>
                </c:pt>
                <c:pt idx="54901">
                  <c:v>-29</c:v>
                </c:pt>
                <c:pt idx="54902">
                  <c:v>-19</c:v>
                </c:pt>
                <c:pt idx="54903">
                  <c:v>-21</c:v>
                </c:pt>
                <c:pt idx="54904">
                  <c:v>-15</c:v>
                </c:pt>
                <c:pt idx="54905">
                  <c:v>-17</c:v>
                </c:pt>
                <c:pt idx="54906">
                  <c:v>-19</c:v>
                </c:pt>
                <c:pt idx="54907">
                  <c:v>-16</c:v>
                </c:pt>
                <c:pt idx="54908">
                  <c:v>-19</c:v>
                </c:pt>
                <c:pt idx="54909">
                  <c:v>-23</c:v>
                </c:pt>
                <c:pt idx="54910">
                  <c:v>-15</c:v>
                </c:pt>
                <c:pt idx="54911">
                  <c:v>-15</c:v>
                </c:pt>
                <c:pt idx="54912">
                  <c:v>-13</c:v>
                </c:pt>
                <c:pt idx="54913">
                  <c:v>-14</c:v>
                </c:pt>
                <c:pt idx="54914">
                  <c:v>-14</c:v>
                </c:pt>
                <c:pt idx="54915">
                  <c:v>-18</c:v>
                </c:pt>
                <c:pt idx="54916">
                  <c:v>-18</c:v>
                </c:pt>
                <c:pt idx="54917">
                  <c:v>-16</c:v>
                </c:pt>
                <c:pt idx="54918">
                  <c:v>-15</c:v>
                </c:pt>
                <c:pt idx="54919">
                  <c:v>-15</c:v>
                </c:pt>
                <c:pt idx="54920">
                  <c:v>-19</c:v>
                </c:pt>
                <c:pt idx="54921">
                  <c:v>-15</c:v>
                </c:pt>
                <c:pt idx="54922">
                  <c:v>-13</c:v>
                </c:pt>
                <c:pt idx="54923">
                  <c:v>-12</c:v>
                </c:pt>
                <c:pt idx="54924">
                  <c:v>-12</c:v>
                </c:pt>
                <c:pt idx="54925">
                  <c:v>-14</c:v>
                </c:pt>
                <c:pt idx="54926">
                  <c:v>-13</c:v>
                </c:pt>
                <c:pt idx="54927">
                  <c:v>-13</c:v>
                </c:pt>
                <c:pt idx="54928">
                  <c:v>-12</c:v>
                </c:pt>
                <c:pt idx="54929">
                  <c:v>-15</c:v>
                </c:pt>
                <c:pt idx="54930">
                  <c:v>-11</c:v>
                </c:pt>
                <c:pt idx="54931">
                  <c:v>-15</c:v>
                </c:pt>
                <c:pt idx="54932">
                  <c:v>-15</c:v>
                </c:pt>
                <c:pt idx="54933">
                  <c:v>-14</c:v>
                </c:pt>
                <c:pt idx="54934">
                  <c:v>-12</c:v>
                </c:pt>
                <c:pt idx="54935">
                  <c:v>-17</c:v>
                </c:pt>
                <c:pt idx="54936">
                  <c:v>-15</c:v>
                </c:pt>
                <c:pt idx="54937">
                  <c:v>-18</c:v>
                </c:pt>
                <c:pt idx="54938">
                  <c:v>-16</c:v>
                </c:pt>
                <c:pt idx="54939">
                  <c:v>-15</c:v>
                </c:pt>
                <c:pt idx="54940">
                  <c:v>-16</c:v>
                </c:pt>
                <c:pt idx="54941">
                  <c:v>-14</c:v>
                </c:pt>
                <c:pt idx="54942">
                  <c:v>-15</c:v>
                </c:pt>
                <c:pt idx="54943">
                  <c:v>-17</c:v>
                </c:pt>
                <c:pt idx="54944">
                  <c:v>-15</c:v>
                </c:pt>
                <c:pt idx="54945">
                  <c:v>-20</c:v>
                </c:pt>
                <c:pt idx="54946">
                  <c:v>-17</c:v>
                </c:pt>
                <c:pt idx="54947">
                  <c:v>-10</c:v>
                </c:pt>
                <c:pt idx="54948">
                  <c:v>-11</c:v>
                </c:pt>
                <c:pt idx="54949">
                  <c:v>-6</c:v>
                </c:pt>
                <c:pt idx="54950">
                  <c:v>-13</c:v>
                </c:pt>
                <c:pt idx="54951">
                  <c:v>-12</c:v>
                </c:pt>
                <c:pt idx="54952">
                  <c:v>-12</c:v>
                </c:pt>
                <c:pt idx="54953">
                  <c:v>-55</c:v>
                </c:pt>
                <c:pt idx="54954">
                  <c:v>-14</c:v>
                </c:pt>
                <c:pt idx="54955">
                  <c:v>-48</c:v>
                </c:pt>
                <c:pt idx="54956">
                  <c:v>-14</c:v>
                </c:pt>
                <c:pt idx="54957">
                  <c:v>-14</c:v>
                </c:pt>
                <c:pt idx="54958">
                  <c:v>-19</c:v>
                </c:pt>
                <c:pt idx="54959">
                  <c:v>-14</c:v>
                </c:pt>
                <c:pt idx="54960">
                  <c:v>-13</c:v>
                </c:pt>
                <c:pt idx="54961">
                  <c:v>-14</c:v>
                </c:pt>
                <c:pt idx="54962">
                  <c:v>-12</c:v>
                </c:pt>
                <c:pt idx="54963">
                  <c:v>-13</c:v>
                </c:pt>
                <c:pt idx="54964">
                  <c:v>-11</c:v>
                </c:pt>
                <c:pt idx="54965">
                  <c:v>-12</c:v>
                </c:pt>
                <c:pt idx="54966">
                  <c:v>-15</c:v>
                </c:pt>
                <c:pt idx="54967">
                  <c:v>-11</c:v>
                </c:pt>
                <c:pt idx="54968">
                  <c:v>-9</c:v>
                </c:pt>
                <c:pt idx="54969">
                  <c:v>-13</c:v>
                </c:pt>
                <c:pt idx="54970">
                  <c:v>-13</c:v>
                </c:pt>
                <c:pt idx="54971">
                  <c:v>-16</c:v>
                </c:pt>
                <c:pt idx="54972">
                  <c:v>-12</c:v>
                </c:pt>
                <c:pt idx="54973">
                  <c:v>-15</c:v>
                </c:pt>
                <c:pt idx="54974">
                  <c:v>-20</c:v>
                </c:pt>
                <c:pt idx="54975">
                  <c:v>-14</c:v>
                </c:pt>
                <c:pt idx="54976">
                  <c:v>-16</c:v>
                </c:pt>
                <c:pt idx="54977">
                  <c:v>-14</c:v>
                </c:pt>
                <c:pt idx="54978">
                  <c:v>-16</c:v>
                </c:pt>
                <c:pt idx="54979">
                  <c:v>-13</c:v>
                </c:pt>
                <c:pt idx="54980">
                  <c:v>-13</c:v>
                </c:pt>
                <c:pt idx="54981">
                  <c:v>-18</c:v>
                </c:pt>
                <c:pt idx="54982">
                  <c:v>-14</c:v>
                </c:pt>
                <c:pt idx="54983">
                  <c:v>-13</c:v>
                </c:pt>
                <c:pt idx="54984">
                  <c:v>-24</c:v>
                </c:pt>
                <c:pt idx="54985">
                  <c:v>-18</c:v>
                </c:pt>
                <c:pt idx="54986">
                  <c:v>-28</c:v>
                </c:pt>
                <c:pt idx="54987">
                  <c:v>-26</c:v>
                </c:pt>
                <c:pt idx="54988">
                  <c:v>-20</c:v>
                </c:pt>
                <c:pt idx="54989">
                  <c:v>-25</c:v>
                </c:pt>
                <c:pt idx="54990">
                  <c:v>-18</c:v>
                </c:pt>
                <c:pt idx="54991">
                  <c:v>-15</c:v>
                </c:pt>
                <c:pt idx="54992">
                  <c:v>-17</c:v>
                </c:pt>
                <c:pt idx="54993">
                  <c:v>-25</c:v>
                </c:pt>
                <c:pt idx="54994">
                  <c:v>-21</c:v>
                </c:pt>
                <c:pt idx="54995">
                  <c:v>-22</c:v>
                </c:pt>
                <c:pt idx="54996">
                  <c:v>-17</c:v>
                </c:pt>
                <c:pt idx="54997">
                  <c:v>-17</c:v>
                </c:pt>
                <c:pt idx="54998">
                  <c:v>-15</c:v>
                </c:pt>
                <c:pt idx="54999">
                  <c:v>-15</c:v>
                </c:pt>
                <c:pt idx="55000">
                  <c:v>-14</c:v>
                </c:pt>
                <c:pt idx="55001">
                  <c:v>-18</c:v>
                </c:pt>
                <c:pt idx="55002">
                  <c:v>-15</c:v>
                </c:pt>
                <c:pt idx="55003">
                  <c:v>-20</c:v>
                </c:pt>
                <c:pt idx="55004">
                  <c:v>-14</c:v>
                </c:pt>
                <c:pt idx="55005">
                  <c:v>-16</c:v>
                </c:pt>
                <c:pt idx="55006">
                  <c:v>-18</c:v>
                </c:pt>
                <c:pt idx="55007">
                  <c:v>-23</c:v>
                </c:pt>
                <c:pt idx="55008">
                  <c:v>-19</c:v>
                </c:pt>
                <c:pt idx="55009">
                  <c:v>-19</c:v>
                </c:pt>
                <c:pt idx="55010">
                  <c:v>-10</c:v>
                </c:pt>
                <c:pt idx="55011">
                  <c:v>-8</c:v>
                </c:pt>
                <c:pt idx="55012">
                  <c:v>-8</c:v>
                </c:pt>
                <c:pt idx="55013">
                  <c:v>-9</c:v>
                </c:pt>
                <c:pt idx="55014">
                  <c:v>-9</c:v>
                </c:pt>
                <c:pt idx="55015">
                  <c:v>-8</c:v>
                </c:pt>
                <c:pt idx="55016">
                  <c:v>-15</c:v>
                </c:pt>
                <c:pt idx="55017">
                  <c:v>-15</c:v>
                </c:pt>
                <c:pt idx="55018">
                  <c:v>-13</c:v>
                </c:pt>
                <c:pt idx="55019">
                  <c:v>-15</c:v>
                </c:pt>
                <c:pt idx="55020">
                  <c:v>-15</c:v>
                </c:pt>
                <c:pt idx="55021">
                  <c:v>-20</c:v>
                </c:pt>
                <c:pt idx="55022">
                  <c:v>-14</c:v>
                </c:pt>
                <c:pt idx="55023">
                  <c:v>-14</c:v>
                </c:pt>
                <c:pt idx="55024">
                  <c:v>-16</c:v>
                </c:pt>
                <c:pt idx="55025">
                  <c:v>-18</c:v>
                </c:pt>
                <c:pt idx="55026">
                  <c:v>-19</c:v>
                </c:pt>
                <c:pt idx="55027">
                  <c:v>-16</c:v>
                </c:pt>
                <c:pt idx="55028">
                  <c:v>-11</c:v>
                </c:pt>
                <c:pt idx="55029">
                  <c:v>-13</c:v>
                </c:pt>
                <c:pt idx="55030">
                  <c:v>-11</c:v>
                </c:pt>
                <c:pt idx="55031">
                  <c:v>-15</c:v>
                </c:pt>
                <c:pt idx="55032">
                  <c:v>-18</c:v>
                </c:pt>
                <c:pt idx="55033">
                  <c:v>-18</c:v>
                </c:pt>
                <c:pt idx="55034">
                  <c:v>-13</c:v>
                </c:pt>
                <c:pt idx="55035">
                  <c:v>-14</c:v>
                </c:pt>
                <c:pt idx="55036">
                  <c:v>-14</c:v>
                </c:pt>
                <c:pt idx="55037">
                  <c:v>-13</c:v>
                </c:pt>
                <c:pt idx="55038">
                  <c:v>-15</c:v>
                </c:pt>
                <c:pt idx="55039">
                  <c:v>-12</c:v>
                </c:pt>
                <c:pt idx="55040">
                  <c:v>-20</c:v>
                </c:pt>
                <c:pt idx="55041">
                  <c:v>-16</c:v>
                </c:pt>
                <c:pt idx="55042">
                  <c:v>-15</c:v>
                </c:pt>
                <c:pt idx="55043">
                  <c:v>-15</c:v>
                </c:pt>
                <c:pt idx="55044">
                  <c:v>-14</c:v>
                </c:pt>
                <c:pt idx="55045">
                  <c:v>-14</c:v>
                </c:pt>
                <c:pt idx="55046">
                  <c:v>-14</c:v>
                </c:pt>
                <c:pt idx="55047">
                  <c:v>-16</c:v>
                </c:pt>
                <c:pt idx="55048">
                  <c:v>-15</c:v>
                </c:pt>
                <c:pt idx="55049">
                  <c:v>-26</c:v>
                </c:pt>
                <c:pt idx="55050">
                  <c:v>-16</c:v>
                </c:pt>
                <c:pt idx="55051">
                  <c:v>-17</c:v>
                </c:pt>
                <c:pt idx="55052">
                  <c:v>-24</c:v>
                </c:pt>
                <c:pt idx="55053">
                  <c:v>-16</c:v>
                </c:pt>
                <c:pt idx="55054">
                  <c:v>-19</c:v>
                </c:pt>
                <c:pt idx="55055">
                  <c:v>-18</c:v>
                </c:pt>
                <c:pt idx="55056">
                  <c:v>-14</c:v>
                </c:pt>
                <c:pt idx="55057">
                  <c:v>-15</c:v>
                </c:pt>
                <c:pt idx="55058">
                  <c:v>-18</c:v>
                </c:pt>
                <c:pt idx="55059">
                  <c:v>-16</c:v>
                </c:pt>
                <c:pt idx="55060">
                  <c:v>-18</c:v>
                </c:pt>
                <c:pt idx="55061">
                  <c:v>-20</c:v>
                </c:pt>
                <c:pt idx="55062">
                  <c:v>-22</c:v>
                </c:pt>
                <c:pt idx="55063">
                  <c:v>-17</c:v>
                </c:pt>
                <c:pt idx="55064">
                  <c:v>-15</c:v>
                </c:pt>
                <c:pt idx="55065">
                  <c:v>-25</c:v>
                </c:pt>
                <c:pt idx="55066">
                  <c:v>-15</c:v>
                </c:pt>
                <c:pt idx="55067">
                  <c:v>-14</c:v>
                </c:pt>
                <c:pt idx="55068">
                  <c:v>-15</c:v>
                </c:pt>
                <c:pt idx="55069">
                  <c:v>-12</c:v>
                </c:pt>
                <c:pt idx="55070">
                  <c:v>-17</c:v>
                </c:pt>
                <c:pt idx="55071">
                  <c:v>-18</c:v>
                </c:pt>
                <c:pt idx="55072">
                  <c:v>-16</c:v>
                </c:pt>
                <c:pt idx="55073">
                  <c:v>-18</c:v>
                </c:pt>
                <c:pt idx="55074">
                  <c:v>-16</c:v>
                </c:pt>
                <c:pt idx="55075">
                  <c:v>-17</c:v>
                </c:pt>
                <c:pt idx="55076">
                  <c:v>-15</c:v>
                </c:pt>
                <c:pt idx="55077">
                  <c:v>-15</c:v>
                </c:pt>
                <c:pt idx="55078">
                  <c:v>-15</c:v>
                </c:pt>
                <c:pt idx="55079">
                  <c:v>-21</c:v>
                </c:pt>
                <c:pt idx="55080">
                  <c:v>-18</c:v>
                </c:pt>
                <c:pt idx="55081">
                  <c:v>-16</c:v>
                </c:pt>
                <c:pt idx="55082">
                  <c:v>-15</c:v>
                </c:pt>
                <c:pt idx="55083">
                  <c:v>-16</c:v>
                </c:pt>
                <c:pt idx="55084">
                  <c:v>-21</c:v>
                </c:pt>
                <c:pt idx="55085">
                  <c:v>-20</c:v>
                </c:pt>
                <c:pt idx="55086">
                  <c:v>-16</c:v>
                </c:pt>
                <c:pt idx="55087">
                  <c:v>-16</c:v>
                </c:pt>
                <c:pt idx="55088">
                  <c:v>-15</c:v>
                </c:pt>
                <c:pt idx="55089">
                  <c:v>-17</c:v>
                </c:pt>
                <c:pt idx="55090">
                  <c:v>-18</c:v>
                </c:pt>
                <c:pt idx="55091">
                  <c:v>-18</c:v>
                </c:pt>
                <c:pt idx="55092">
                  <c:v>-14</c:v>
                </c:pt>
                <c:pt idx="55093">
                  <c:v>-15</c:v>
                </c:pt>
                <c:pt idx="55094">
                  <c:v>-15</c:v>
                </c:pt>
                <c:pt idx="55095">
                  <c:v>-15</c:v>
                </c:pt>
                <c:pt idx="55096">
                  <c:v>-16</c:v>
                </c:pt>
                <c:pt idx="55097">
                  <c:v>-25</c:v>
                </c:pt>
                <c:pt idx="55098">
                  <c:v>-22</c:v>
                </c:pt>
                <c:pt idx="55099">
                  <c:v>-15</c:v>
                </c:pt>
                <c:pt idx="55100">
                  <c:v>-19</c:v>
                </c:pt>
                <c:pt idx="55101">
                  <c:v>-15</c:v>
                </c:pt>
                <c:pt idx="55102">
                  <c:v>-14</c:v>
                </c:pt>
                <c:pt idx="55103">
                  <c:v>-21</c:v>
                </c:pt>
                <c:pt idx="55104">
                  <c:v>-19</c:v>
                </c:pt>
                <c:pt idx="55105">
                  <c:v>-22</c:v>
                </c:pt>
                <c:pt idx="55106">
                  <c:v>-28</c:v>
                </c:pt>
                <c:pt idx="55107">
                  <c:v>-20</c:v>
                </c:pt>
                <c:pt idx="55108">
                  <c:v>-18</c:v>
                </c:pt>
                <c:pt idx="55109">
                  <c:v>-21</c:v>
                </c:pt>
                <c:pt idx="55110">
                  <c:v>-24</c:v>
                </c:pt>
                <c:pt idx="55111">
                  <c:v>-16</c:v>
                </c:pt>
                <c:pt idx="55112">
                  <c:v>-19</c:v>
                </c:pt>
                <c:pt idx="55113">
                  <c:v>-16</c:v>
                </c:pt>
                <c:pt idx="55114">
                  <c:v>-17</c:v>
                </c:pt>
                <c:pt idx="55115">
                  <c:v>-18</c:v>
                </c:pt>
                <c:pt idx="55116">
                  <c:v>-18</c:v>
                </c:pt>
                <c:pt idx="55117">
                  <c:v>-17</c:v>
                </c:pt>
                <c:pt idx="55118">
                  <c:v>-20</c:v>
                </c:pt>
                <c:pt idx="55119">
                  <c:v>-18</c:v>
                </c:pt>
                <c:pt idx="55120">
                  <c:v>-18</c:v>
                </c:pt>
                <c:pt idx="55121">
                  <c:v>-19</c:v>
                </c:pt>
                <c:pt idx="55122">
                  <c:v>-17</c:v>
                </c:pt>
                <c:pt idx="55123">
                  <c:v>-17</c:v>
                </c:pt>
                <c:pt idx="55124">
                  <c:v>-15</c:v>
                </c:pt>
                <c:pt idx="55125">
                  <c:v>-11</c:v>
                </c:pt>
                <c:pt idx="55126">
                  <c:v>-13</c:v>
                </c:pt>
                <c:pt idx="55127">
                  <c:v>-9</c:v>
                </c:pt>
                <c:pt idx="55128">
                  <c:v>-10</c:v>
                </c:pt>
                <c:pt idx="55129">
                  <c:v>-13</c:v>
                </c:pt>
                <c:pt idx="55130">
                  <c:v>-12</c:v>
                </c:pt>
                <c:pt idx="55131">
                  <c:v>-13</c:v>
                </c:pt>
                <c:pt idx="55132">
                  <c:v>-15</c:v>
                </c:pt>
                <c:pt idx="55133">
                  <c:v>-15</c:v>
                </c:pt>
                <c:pt idx="55134">
                  <c:v>-10</c:v>
                </c:pt>
                <c:pt idx="55135">
                  <c:v>-14</c:v>
                </c:pt>
                <c:pt idx="55136">
                  <c:v>-9</c:v>
                </c:pt>
                <c:pt idx="55137">
                  <c:v>-14</c:v>
                </c:pt>
                <c:pt idx="55138">
                  <c:v>-10</c:v>
                </c:pt>
                <c:pt idx="55139">
                  <c:v>-15</c:v>
                </c:pt>
                <c:pt idx="55140">
                  <c:v>-13</c:v>
                </c:pt>
                <c:pt idx="55141">
                  <c:v>-14</c:v>
                </c:pt>
                <c:pt idx="55142">
                  <c:v>-13</c:v>
                </c:pt>
                <c:pt idx="55143">
                  <c:v>-11</c:v>
                </c:pt>
                <c:pt idx="55144">
                  <c:v>-13</c:v>
                </c:pt>
                <c:pt idx="55145">
                  <c:v>-12</c:v>
                </c:pt>
                <c:pt idx="55146">
                  <c:v>-16</c:v>
                </c:pt>
                <c:pt idx="55147">
                  <c:v>-11</c:v>
                </c:pt>
                <c:pt idx="55148">
                  <c:v>-13</c:v>
                </c:pt>
                <c:pt idx="55149">
                  <c:v>-15</c:v>
                </c:pt>
                <c:pt idx="55150">
                  <c:v>-16</c:v>
                </c:pt>
                <c:pt idx="55151">
                  <c:v>-13</c:v>
                </c:pt>
                <c:pt idx="55152">
                  <c:v>-12</c:v>
                </c:pt>
                <c:pt idx="55153">
                  <c:v>-13</c:v>
                </c:pt>
                <c:pt idx="55154">
                  <c:v>-13</c:v>
                </c:pt>
                <c:pt idx="55155">
                  <c:v>-14</c:v>
                </c:pt>
                <c:pt idx="55156">
                  <c:v>-15</c:v>
                </c:pt>
                <c:pt idx="55157">
                  <c:v>-15</c:v>
                </c:pt>
                <c:pt idx="55158">
                  <c:v>-13</c:v>
                </c:pt>
                <c:pt idx="55159">
                  <c:v>-15</c:v>
                </c:pt>
                <c:pt idx="55160">
                  <c:v>-15</c:v>
                </c:pt>
                <c:pt idx="55161">
                  <c:v>-17</c:v>
                </c:pt>
                <c:pt idx="55162">
                  <c:v>-12</c:v>
                </c:pt>
                <c:pt idx="55163">
                  <c:v>-11</c:v>
                </c:pt>
                <c:pt idx="55164">
                  <c:v>-14</c:v>
                </c:pt>
                <c:pt idx="55165">
                  <c:v>-15</c:v>
                </c:pt>
                <c:pt idx="55166">
                  <c:v>-16</c:v>
                </c:pt>
                <c:pt idx="55167">
                  <c:v>-19</c:v>
                </c:pt>
                <c:pt idx="55168">
                  <c:v>-19</c:v>
                </c:pt>
                <c:pt idx="55169">
                  <c:v>-17</c:v>
                </c:pt>
                <c:pt idx="55170">
                  <c:v>-20</c:v>
                </c:pt>
                <c:pt idx="55171">
                  <c:v>-20</c:v>
                </c:pt>
                <c:pt idx="55172">
                  <c:v>-16</c:v>
                </c:pt>
                <c:pt idx="55173">
                  <c:v>-15</c:v>
                </c:pt>
                <c:pt idx="55174">
                  <c:v>-23</c:v>
                </c:pt>
                <c:pt idx="55175">
                  <c:v>-18</c:v>
                </c:pt>
                <c:pt idx="55176">
                  <c:v>-15</c:v>
                </c:pt>
                <c:pt idx="55177">
                  <c:v>-18</c:v>
                </c:pt>
                <c:pt idx="55178">
                  <c:v>-17</c:v>
                </c:pt>
                <c:pt idx="55179">
                  <c:v>-16</c:v>
                </c:pt>
                <c:pt idx="55180">
                  <c:v>-17</c:v>
                </c:pt>
                <c:pt idx="55181">
                  <c:v>-20</c:v>
                </c:pt>
                <c:pt idx="55182">
                  <c:v>-17</c:v>
                </c:pt>
                <c:pt idx="55183">
                  <c:v>-16</c:v>
                </c:pt>
                <c:pt idx="55184">
                  <c:v>-15</c:v>
                </c:pt>
                <c:pt idx="55185">
                  <c:v>-17</c:v>
                </c:pt>
                <c:pt idx="55186">
                  <c:v>-17</c:v>
                </c:pt>
                <c:pt idx="55187">
                  <c:v>-19</c:v>
                </c:pt>
                <c:pt idx="55188">
                  <c:v>-15</c:v>
                </c:pt>
                <c:pt idx="55189">
                  <c:v>-13</c:v>
                </c:pt>
                <c:pt idx="55190">
                  <c:v>-9</c:v>
                </c:pt>
                <c:pt idx="55191">
                  <c:v>-15</c:v>
                </c:pt>
                <c:pt idx="55192">
                  <c:v>-10</c:v>
                </c:pt>
                <c:pt idx="55193">
                  <c:v>-10</c:v>
                </c:pt>
                <c:pt idx="55194">
                  <c:v>-13</c:v>
                </c:pt>
                <c:pt idx="55195">
                  <c:v>-9</c:v>
                </c:pt>
                <c:pt idx="55196">
                  <c:v>-10</c:v>
                </c:pt>
                <c:pt idx="55197">
                  <c:v>-9</c:v>
                </c:pt>
                <c:pt idx="55198">
                  <c:v>-9</c:v>
                </c:pt>
                <c:pt idx="55199">
                  <c:v>-10</c:v>
                </c:pt>
                <c:pt idx="55200">
                  <c:v>-10</c:v>
                </c:pt>
                <c:pt idx="55201">
                  <c:v>-9</c:v>
                </c:pt>
                <c:pt idx="55202">
                  <c:v>-11</c:v>
                </c:pt>
                <c:pt idx="55203">
                  <c:v>-10</c:v>
                </c:pt>
                <c:pt idx="55204">
                  <c:v>-14</c:v>
                </c:pt>
                <c:pt idx="55205">
                  <c:v>-13</c:v>
                </c:pt>
                <c:pt idx="55206">
                  <c:v>-20</c:v>
                </c:pt>
                <c:pt idx="55207">
                  <c:v>-15</c:v>
                </c:pt>
                <c:pt idx="55208">
                  <c:v>-15</c:v>
                </c:pt>
                <c:pt idx="55209">
                  <c:v>-14</c:v>
                </c:pt>
                <c:pt idx="55210">
                  <c:v>-18</c:v>
                </c:pt>
                <c:pt idx="55211">
                  <c:v>-18</c:v>
                </c:pt>
                <c:pt idx="55212">
                  <c:v>-15</c:v>
                </c:pt>
                <c:pt idx="55213">
                  <c:v>-19</c:v>
                </c:pt>
                <c:pt idx="55214">
                  <c:v>-15</c:v>
                </c:pt>
                <c:pt idx="55215">
                  <c:v>-18</c:v>
                </c:pt>
                <c:pt idx="55216">
                  <c:v>-8</c:v>
                </c:pt>
                <c:pt idx="55217">
                  <c:v>-10</c:v>
                </c:pt>
                <c:pt idx="55218">
                  <c:v>-7</c:v>
                </c:pt>
                <c:pt idx="55219">
                  <c:v>-8</c:v>
                </c:pt>
                <c:pt idx="55220">
                  <c:v>-5</c:v>
                </c:pt>
                <c:pt idx="55221">
                  <c:v>-5</c:v>
                </c:pt>
                <c:pt idx="55222">
                  <c:v>-6</c:v>
                </c:pt>
                <c:pt idx="55223">
                  <c:v>-3</c:v>
                </c:pt>
                <c:pt idx="55224">
                  <c:v>-12</c:v>
                </c:pt>
                <c:pt idx="55225">
                  <c:v>-10</c:v>
                </c:pt>
                <c:pt idx="55226">
                  <c:v>-15</c:v>
                </c:pt>
                <c:pt idx="55227">
                  <c:v>-12</c:v>
                </c:pt>
                <c:pt idx="55228">
                  <c:v>-14</c:v>
                </c:pt>
                <c:pt idx="55229">
                  <c:v>-8</c:v>
                </c:pt>
                <c:pt idx="55230">
                  <c:v>-15</c:v>
                </c:pt>
                <c:pt idx="55231">
                  <c:v>-15</c:v>
                </c:pt>
                <c:pt idx="55232">
                  <c:v>-13</c:v>
                </c:pt>
                <c:pt idx="55233">
                  <c:v>-15</c:v>
                </c:pt>
                <c:pt idx="55234">
                  <c:v>-13</c:v>
                </c:pt>
                <c:pt idx="55235">
                  <c:v>-13</c:v>
                </c:pt>
                <c:pt idx="55236">
                  <c:v>-14</c:v>
                </c:pt>
                <c:pt idx="55237">
                  <c:v>-18</c:v>
                </c:pt>
                <c:pt idx="55238">
                  <c:v>-14</c:v>
                </c:pt>
                <c:pt idx="55239">
                  <c:v>-15</c:v>
                </c:pt>
                <c:pt idx="55240">
                  <c:v>-19</c:v>
                </c:pt>
                <c:pt idx="55241">
                  <c:v>-16</c:v>
                </c:pt>
                <c:pt idx="55242">
                  <c:v>-15</c:v>
                </c:pt>
                <c:pt idx="55243">
                  <c:v>-16</c:v>
                </c:pt>
                <c:pt idx="55244">
                  <c:v>-13</c:v>
                </c:pt>
                <c:pt idx="55245">
                  <c:v>-12</c:v>
                </c:pt>
                <c:pt idx="55246">
                  <c:v>-15</c:v>
                </c:pt>
                <c:pt idx="55247">
                  <c:v>-14</c:v>
                </c:pt>
                <c:pt idx="55248">
                  <c:v>-17</c:v>
                </c:pt>
                <c:pt idx="55249">
                  <c:v>-12</c:v>
                </c:pt>
                <c:pt idx="55250">
                  <c:v>-16</c:v>
                </c:pt>
                <c:pt idx="55251">
                  <c:v>-15</c:v>
                </c:pt>
                <c:pt idx="55252">
                  <c:v>-15</c:v>
                </c:pt>
                <c:pt idx="55253">
                  <c:v>-14</c:v>
                </c:pt>
                <c:pt idx="55254">
                  <c:v>-9</c:v>
                </c:pt>
                <c:pt idx="55255">
                  <c:v>-10</c:v>
                </c:pt>
                <c:pt idx="55256">
                  <c:v>-10</c:v>
                </c:pt>
                <c:pt idx="55257">
                  <c:v>-12</c:v>
                </c:pt>
                <c:pt idx="55258">
                  <c:v>-12</c:v>
                </c:pt>
                <c:pt idx="55259">
                  <c:v>-9</c:v>
                </c:pt>
                <c:pt idx="55260">
                  <c:v>-14</c:v>
                </c:pt>
                <c:pt idx="55261">
                  <c:v>-10</c:v>
                </c:pt>
                <c:pt idx="55262">
                  <c:v>-10</c:v>
                </c:pt>
                <c:pt idx="55263">
                  <c:v>-14</c:v>
                </c:pt>
                <c:pt idx="55264">
                  <c:v>-13</c:v>
                </c:pt>
                <c:pt idx="55265">
                  <c:v>-37</c:v>
                </c:pt>
                <c:pt idx="55266">
                  <c:v>-22</c:v>
                </c:pt>
                <c:pt idx="55267">
                  <c:v>-48</c:v>
                </c:pt>
                <c:pt idx="55268">
                  <c:v>-51</c:v>
                </c:pt>
                <c:pt idx="55269">
                  <c:v>-19</c:v>
                </c:pt>
                <c:pt idx="55270">
                  <c:v>-36</c:v>
                </c:pt>
                <c:pt idx="55271">
                  <c:v>-17</c:v>
                </c:pt>
                <c:pt idx="55272">
                  <c:v>-31</c:v>
                </c:pt>
                <c:pt idx="55273">
                  <c:v>-21</c:v>
                </c:pt>
                <c:pt idx="55274">
                  <c:v>-14</c:v>
                </c:pt>
                <c:pt idx="55275">
                  <c:v>-19</c:v>
                </c:pt>
                <c:pt idx="55276">
                  <c:v>-16</c:v>
                </c:pt>
                <c:pt idx="55277">
                  <c:v>-18</c:v>
                </c:pt>
                <c:pt idx="55278">
                  <c:v>-15</c:v>
                </c:pt>
                <c:pt idx="55279">
                  <c:v>-18</c:v>
                </c:pt>
                <c:pt idx="55280">
                  <c:v>-36</c:v>
                </c:pt>
                <c:pt idx="55281">
                  <c:v>-26</c:v>
                </c:pt>
                <c:pt idx="55282">
                  <c:v>-15</c:v>
                </c:pt>
                <c:pt idx="55283">
                  <c:v>-16</c:v>
                </c:pt>
                <c:pt idx="55284">
                  <c:v>-15</c:v>
                </c:pt>
                <c:pt idx="55285">
                  <c:v>-16</c:v>
                </c:pt>
                <c:pt idx="55286">
                  <c:v>-18</c:v>
                </c:pt>
                <c:pt idx="55287">
                  <c:v>-9</c:v>
                </c:pt>
                <c:pt idx="55288">
                  <c:v>-8</c:v>
                </c:pt>
                <c:pt idx="55289">
                  <c:v>-9</c:v>
                </c:pt>
                <c:pt idx="55290">
                  <c:v>-11</c:v>
                </c:pt>
                <c:pt idx="55291">
                  <c:v>-7</c:v>
                </c:pt>
                <c:pt idx="55292">
                  <c:v>-10</c:v>
                </c:pt>
                <c:pt idx="55293">
                  <c:v>-11</c:v>
                </c:pt>
                <c:pt idx="55294">
                  <c:v>-7</c:v>
                </c:pt>
                <c:pt idx="55295">
                  <c:v>-11</c:v>
                </c:pt>
                <c:pt idx="55296">
                  <c:v>-6</c:v>
                </c:pt>
                <c:pt idx="55297">
                  <c:v>-12</c:v>
                </c:pt>
                <c:pt idx="55298">
                  <c:v>-9</c:v>
                </c:pt>
                <c:pt idx="55299">
                  <c:v>28</c:v>
                </c:pt>
                <c:pt idx="55300">
                  <c:v>0</c:v>
                </c:pt>
                <c:pt idx="55301">
                  <c:v>-15</c:v>
                </c:pt>
                <c:pt idx="55302">
                  <c:v>-22</c:v>
                </c:pt>
                <c:pt idx="55303">
                  <c:v>-18</c:v>
                </c:pt>
                <c:pt idx="55304">
                  <c:v>-23</c:v>
                </c:pt>
                <c:pt idx="55305">
                  <c:v>-17</c:v>
                </c:pt>
                <c:pt idx="55306">
                  <c:v>-19</c:v>
                </c:pt>
                <c:pt idx="55307">
                  <c:v>-13</c:v>
                </c:pt>
                <c:pt idx="55308">
                  <c:v>-16</c:v>
                </c:pt>
                <c:pt idx="55309">
                  <c:v>-16</c:v>
                </c:pt>
                <c:pt idx="55310">
                  <c:v>-14</c:v>
                </c:pt>
                <c:pt idx="55311">
                  <c:v>-32</c:v>
                </c:pt>
                <c:pt idx="55312">
                  <c:v>-13</c:v>
                </c:pt>
                <c:pt idx="55313">
                  <c:v>-17</c:v>
                </c:pt>
                <c:pt idx="55314">
                  <c:v>-14</c:v>
                </c:pt>
                <c:pt idx="55315">
                  <c:v>-17</c:v>
                </c:pt>
                <c:pt idx="55316">
                  <c:v>-15</c:v>
                </c:pt>
                <c:pt idx="55317">
                  <c:v>-14</c:v>
                </c:pt>
                <c:pt idx="55318">
                  <c:v>-58</c:v>
                </c:pt>
                <c:pt idx="55319">
                  <c:v>-17</c:v>
                </c:pt>
                <c:pt idx="55320">
                  <c:v>-17</c:v>
                </c:pt>
                <c:pt idx="55321">
                  <c:v>-15</c:v>
                </c:pt>
                <c:pt idx="55322">
                  <c:v>-15</c:v>
                </c:pt>
                <c:pt idx="55323">
                  <c:v>-16</c:v>
                </c:pt>
                <c:pt idx="55324">
                  <c:v>-14</c:v>
                </c:pt>
                <c:pt idx="55325">
                  <c:v>-14</c:v>
                </c:pt>
                <c:pt idx="55326">
                  <c:v>-13</c:v>
                </c:pt>
                <c:pt idx="55327">
                  <c:v>-13</c:v>
                </c:pt>
                <c:pt idx="55328">
                  <c:v>-13</c:v>
                </c:pt>
                <c:pt idx="55329">
                  <c:v>-13</c:v>
                </c:pt>
                <c:pt idx="55330">
                  <c:v>-12</c:v>
                </c:pt>
                <c:pt idx="55331">
                  <c:v>-13</c:v>
                </c:pt>
                <c:pt idx="55332">
                  <c:v>-13</c:v>
                </c:pt>
                <c:pt idx="55333">
                  <c:v>-16</c:v>
                </c:pt>
                <c:pt idx="55334">
                  <c:v>-15</c:v>
                </c:pt>
                <c:pt idx="55335">
                  <c:v>-13</c:v>
                </c:pt>
                <c:pt idx="55336">
                  <c:v>-12</c:v>
                </c:pt>
                <c:pt idx="55337">
                  <c:v>-35</c:v>
                </c:pt>
                <c:pt idx="55338">
                  <c:v>-14</c:v>
                </c:pt>
                <c:pt idx="55339">
                  <c:v>-13</c:v>
                </c:pt>
                <c:pt idx="55340">
                  <c:v>-15</c:v>
                </c:pt>
                <c:pt idx="55341">
                  <c:v>-12</c:v>
                </c:pt>
                <c:pt idx="55342">
                  <c:v>-16</c:v>
                </c:pt>
                <c:pt idx="55343">
                  <c:v>-12</c:v>
                </c:pt>
                <c:pt idx="55344">
                  <c:v>-14</c:v>
                </c:pt>
                <c:pt idx="55345">
                  <c:v>-16</c:v>
                </c:pt>
                <c:pt idx="55346">
                  <c:v>-13</c:v>
                </c:pt>
                <c:pt idx="55347">
                  <c:v>-15</c:v>
                </c:pt>
                <c:pt idx="55348">
                  <c:v>-14</c:v>
                </c:pt>
                <c:pt idx="55349">
                  <c:v>257</c:v>
                </c:pt>
                <c:pt idx="55350">
                  <c:v>-8</c:v>
                </c:pt>
                <c:pt idx="55351">
                  <c:v>-11</c:v>
                </c:pt>
                <c:pt idx="55352">
                  <c:v>-12</c:v>
                </c:pt>
                <c:pt idx="55353">
                  <c:v>-10</c:v>
                </c:pt>
                <c:pt idx="55354">
                  <c:v>-9</c:v>
                </c:pt>
                <c:pt idx="55355">
                  <c:v>-12</c:v>
                </c:pt>
                <c:pt idx="55356">
                  <c:v>-11</c:v>
                </c:pt>
                <c:pt idx="55357">
                  <c:v>-1</c:v>
                </c:pt>
                <c:pt idx="55358">
                  <c:v>-15</c:v>
                </c:pt>
                <c:pt idx="55359">
                  <c:v>-11</c:v>
                </c:pt>
                <c:pt idx="55360">
                  <c:v>-14</c:v>
                </c:pt>
                <c:pt idx="55361">
                  <c:v>-13</c:v>
                </c:pt>
                <c:pt idx="55362">
                  <c:v>-10</c:v>
                </c:pt>
                <c:pt idx="55363">
                  <c:v>-9</c:v>
                </c:pt>
                <c:pt idx="55364">
                  <c:v>-10</c:v>
                </c:pt>
                <c:pt idx="55365">
                  <c:v>-11</c:v>
                </c:pt>
                <c:pt idx="55366">
                  <c:v>-10</c:v>
                </c:pt>
                <c:pt idx="55367">
                  <c:v>-7</c:v>
                </c:pt>
                <c:pt idx="55368">
                  <c:v>-8</c:v>
                </c:pt>
                <c:pt idx="55369">
                  <c:v>-9</c:v>
                </c:pt>
                <c:pt idx="55370">
                  <c:v>-9</c:v>
                </c:pt>
                <c:pt idx="55371">
                  <c:v>-11</c:v>
                </c:pt>
                <c:pt idx="55372">
                  <c:v>-10</c:v>
                </c:pt>
                <c:pt idx="55373">
                  <c:v>-9</c:v>
                </c:pt>
                <c:pt idx="55374">
                  <c:v>-10</c:v>
                </c:pt>
                <c:pt idx="55375">
                  <c:v>-17</c:v>
                </c:pt>
                <c:pt idx="55376">
                  <c:v>-14</c:v>
                </c:pt>
                <c:pt idx="55377">
                  <c:v>-17</c:v>
                </c:pt>
                <c:pt idx="55378">
                  <c:v>-13</c:v>
                </c:pt>
                <c:pt idx="55379">
                  <c:v>-14</c:v>
                </c:pt>
                <c:pt idx="55380">
                  <c:v>-12</c:v>
                </c:pt>
                <c:pt idx="55381">
                  <c:v>-12</c:v>
                </c:pt>
                <c:pt idx="55382">
                  <c:v>-18</c:v>
                </c:pt>
                <c:pt idx="55383">
                  <c:v>-15</c:v>
                </c:pt>
                <c:pt idx="55384">
                  <c:v>-14</c:v>
                </c:pt>
                <c:pt idx="55385">
                  <c:v>-19</c:v>
                </c:pt>
                <c:pt idx="55386">
                  <c:v>-13</c:v>
                </c:pt>
                <c:pt idx="55387">
                  <c:v>-12</c:v>
                </c:pt>
                <c:pt idx="55388">
                  <c:v>-13</c:v>
                </c:pt>
                <c:pt idx="55389">
                  <c:v>-12</c:v>
                </c:pt>
                <c:pt idx="55390">
                  <c:v>-15</c:v>
                </c:pt>
                <c:pt idx="55391">
                  <c:v>-12</c:v>
                </c:pt>
                <c:pt idx="55392">
                  <c:v>-13</c:v>
                </c:pt>
                <c:pt idx="55393">
                  <c:v>-13</c:v>
                </c:pt>
                <c:pt idx="55394">
                  <c:v>-13</c:v>
                </c:pt>
                <c:pt idx="55395">
                  <c:v>-18</c:v>
                </c:pt>
                <c:pt idx="55396">
                  <c:v>-12</c:v>
                </c:pt>
                <c:pt idx="55397">
                  <c:v>-13</c:v>
                </c:pt>
                <c:pt idx="55398">
                  <c:v>-13</c:v>
                </c:pt>
                <c:pt idx="55399">
                  <c:v>-16</c:v>
                </c:pt>
                <c:pt idx="55400">
                  <c:v>-11</c:v>
                </c:pt>
                <c:pt idx="55401">
                  <c:v>-15</c:v>
                </c:pt>
                <c:pt idx="55402">
                  <c:v>-16</c:v>
                </c:pt>
                <c:pt idx="55403">
                  <c:v>-16</c:v>
                </c:pt>
                <c:pt idx="55404">
                  <c:v>-14</c:v>
                </c:pt>
                <c:pt idx="55405">
                  <c:v>-19</c:v>
                </c:pt>
                <c:pt idx="55406">
                  <c:v>-13</c:v>
                </c:pt>
                <c:pt idx="55407">
                  <c:v>-13</c:v>
                </c:pt>
                <c:pt idx="55408">
                  <c:v>-15</c:v>
                </c:pt>
                <c:pt idx="55409">
                  <c:v>-16</c:v>
                </c:pt>
                <c:pt idx="55410">
                  <c:v>-14</c:v>
                </c:pt>
                <c:pt idx="55411">
                  <c:v>-14</c:v>
                </c:pt>
                <c:pt idx="55412">
                  <c:v>-19</c:v>
                </c:pt>
                <c:pt idx="55413">
                  <c:v>-16</c:v>
                </c:pt>
                <c:pt idx="55414">
                  <c:v>-16</c:v>
                </c:pt>
                <c:pt idx="55415">
                  <c:v>-15</c:v>
                </c:pt>
                <c:pt idx="55416">
                  <c:v>-17</c:v>
                </c:pt>
                <c:pt idx="55417">
                  <c:v>-20</c:v>
                </c:pt>
                <c:pt idx="55418">
                  <c:v>-16</c:v>
                </c:pt>
                <c:pt idx="55419">
                  <c:v>-18</c:v>
                </c:pt>
                <c:pt idx="55420">
                  <c:v>-15</c:v>
                </c:pt>
                <c:pt idx="55421">
                  <c:v>-15</c:v>
                </c:pt>
                <c:pt idx="55422">
                  <c:v>-15</c:v>
                </c:pt>
                <c:pt idx="55423">
                  <c:v>-23</c:v>
                </c:pt>
                <c:pt idx="55424">
                  <c:v>-15</c:v>
                </c:pt>
                <c:pt idx="55425">
                  <c:v>-16</c:v>
                </c:pt>
                <c:pt idx="55426">
                  <c:v>-15</c:v>
                </c:pt>
                <c:pt idx="55427">
                  <c:v>-13</c:v>
                </c:pt>
                <c:pt idx="55428">
                  <c:v>-18</c:v>
                </c:pt>
                <c:pt idx="55429">
                  <c:v>-21</c:v>
                </c:pt>
                <c:pt idx="55430">
                  <c:v>-14</c:v>
                </c:pt>
                <c:pt idx="55431">
                  <c:v>-13</c:v>
                </c:pt>
                <c:pt idx="55432">
                  <c:v>-21</c:v>
                </c:pt>
                <c:pt idx="55433">
                  <c:v>-27</c:v>
                </c:pt>
                <c:pt idx="55434">
                  <c:v>-13</c:v>
                </c:pt>
                <c:pt idx="55435">
                  <c:v>-17</c:v>
                </c:pt>
                <c:pt idx="55436">
                  <c:v>-18</c:v>
                </c:pt>
                <c:pt idx="55437">
                  <c:v>-8</c:v>
                </c:pt>
                <c:pt idx="55438">
                  <c:v>-15</c:v>
                </c:pt>
                <c:pt idx="55439">
                  <c:v>-28</c:v>
                </c:pt>
                <c:pt idx="55440">
                  <c:v>-7</c:v>
                </c:pt>
                <c:pt idx="55441">
                  <c:v>-11</c:v>
                </c:pt>
                <c:pt idx="55442">
                  <c:v>-12</c:v>
                </c:pt>
                <c:pt idx="55443">
                  <c:v>-10</c:v>
                </c:pt>
                <c:pt idx="55444">
                  <c:v>-9</c:v>
                </c:pt>
                <c:pt idx="55445">
                  <c:v>-11</c:v>
                </c:pt>
                <c:pt idx="55446">
                  <c:v>-11</c:v>
                </c:pt>
                <c:pt idx="55447">
                  <c:v>-10</c:v>
                </c:pt>
                <c:pt idx="55448">
                  <c:v>-9</c:v>
                </c:pt>
                <c:pt idx="55449">
                  <c:v>-11</c:v>
                </c:pt>
                <c:pt idx="55450">
                  <c:v>-25</c:v>
                </c:pt>
                <c:pt idx="55451">
                  <c:v>-17</c:v>
                </c:pt>
                <c:pt idx="55452">
                  <c:v>-14</c:v>
                </c:pt>
                <c:pt idx="55453">
                  <c:v>-14</c:v>
                </c:pt>
                <c:pt idx="55454">
                  <c:v>-32</c:v>
                </c:pt>
                <c:pt idx="55455">
                  <c:v>-21</c:v>
                </c:pt>
                <c:pt idx="55456">
                  <c:v>-12</c:v>
                </c:pt>
                <c:pt idx="55457">
                  <c:v>-21</c:v>
                </c:pt>
                <c:pt idx="55458">
                  <c:v>-16</c:v>
                </c:pt>
                <c:pt idx="55459">
                  <c:v>-15</c:v>
                </c:pt>
                <c:pt idx="55460">
                  <c:v>-15</c:v>
                </c:pt>
                <c:pt idx="55461">
                  <c:v>-17</c:v>
                </c:pt>
                <c:pt idx="55462">
                  <c:v>-9</c:v>
                </c:pt>
                <c:pt idx="55463">
                  <c:v>-10</c:v>
                </c:pt>
                <c:pt idx="55464">
                  <c:v>-12</c:v>
                </c:pt>
                <c:pt idx="55465">
                  <c:v>-9</c:v>
                </c:pt>
                <c:pt idx="55466">
                  <c:v>-17</c:v>
                </c:pt>
                <c:pt idx="55467">
                  <c:v>-9</c:v>
                </c:pt>
                <c:pt idx="55468">
                  <c:v>-14</c:v>
                </c:pt>
                <c:pt idx="55469">
                  <c:v>-12</c:v>
                </c:pt>
                <c:pt idx="55470">
                  <c:v>-12</c:v>
                </c:pt>
                <c:pt idx="55471">
                  <c:v>-11</c:v>
                </c:pt>
                <c:pt idx="55472">
                  <c:v>-13</c:v>
                </c:pt>
                <c:pt idx="55473">
                  <c:v>-16</c:v>
                </c:pt>
                <c:pt idx="55474">
                  <c:v>-14</c:v>
                </c:pt>
                <c:pt idx="55475">
                  <c:v>-14</c:v>
                </c:pt>
                <c:pt idx="55476">
                  <c:v>-12</c:v>
                </c:pt>
                <c:pt idx="55477">
                  <c:v>-11</c:v>
                </c:pt>
                <c:pt idx="55478">
                  <c:v>-11</c:v>
                </c:pt>
                <c:pt idx="55479">
                  <c:v>-10</c:v>
                </c:pt>
                <c:pt idx="55480">
                  <c:v>-16</c:v>
                </c:pt>
                <c:pt idx="55481">
                  <c:v>-12</c:v>
                </c:pt>
                <c:pt idx="55482">
                  <c:v>-16</c:v>
                </c:pt>
                <c:pt idx="55483">
                  <c:v>-13</c:v>
                </c:pt>
                <c:pt idx="55484">
                  <c:v>-11</c:v>
                </c:pt>
                <c:pt idx="55485">
                  <c:v>-13</c:v>
                </c:pt>
                <c:pt idx="55486">
                  <c:v>-14</c:v>
                </c:pt>
                <c:pt idx="55487">
                  <c:v>-12</c:v>
                </c:pt>
                <c:pt idx="55488">
                  <c:v>-16</c:v>
                </c:pt>
                <c:pt idx="55489">
                  <c:v>-14</c:v>
                </c:pt>
                <c:pt idx="55490">
                  <c:v>-16</c:v>
                </c:pt>
                <c:pt idx="55491">
                  <c:v>-16</c:v>
                </c:pt>
                <c:pt idx="55492">
                  <c:v>-11</c:v>
                </c:pt>
                <c:pt idx="55493">
                  <c:v>-13</c:v>
                </c:pt>
                <c:pt idx="55494">
                  <c:v>-17</c:v>
                </c:pt>
                <c:pt idx="55495">
                  <c:v>-12</c:v>
                </c:pt>
                <c:pt idx="55496">
                  <c:v>-11</c:v>
                </c:pt>
                <c:pt idx="55497">
                  <c:v>-12</c:v>
                </c:pt>
                <c:pt idx="55498">
                  <c:v>-13</c:v>
                </c:pt>
                <c:pt idx="55499">
                  <c:v>-13</c:v>
                </c:pt>
                <c:pt idx="55500">
                  <c:v>-15</c:v>
                </c:pt>
                <c:pt idx="55501">
                  <c:v>-18</c:v>
                </c:pt>
                <c:pt idx="55502">
                  <c:v>-22</c:v>
                </c:pt>
                <c:pt idx="55503">
                  <c:v>-21</c:v>
                </c:pt>
                <c:pt idx="55504">
                  <c:v>-20</c:v>
                </c:pt>
                <c:pt idx="55505">
                  <c:v>-20</c:v>
                </c:pt>
                <c:pt idx="55506">
                  <c:v>-15</c:v>
                </c:pt>
                <c:pt idx="55507">
                  <c:v>-14</c:v>
                </c:pt>
                <c:pt idx="55508">
                  <c:v>-17</c:v>
                </c:pt>
                <c:pt idx="55509">
                  <c:v>-16</c:v>
                </c:pt>
                <c:pt idx="55510">
                  <c:v>-17</c:v>
                </c:pt>
                <c:pt idx="55511">
                  <c:v>-18</c:v>
                </c:pt>
                <c:pt idx="55512">
                  <c:v>-18</c:v>
                </c:pt>
                <c:pt idx="55513">
                  <c:v>-16</c:v>
                </c:pt>
                <c:pt idx="55514">
                  <c:v>-26</c:v>
                </c:pt>
                <c:pt idx="55515">
                  <c:v>-18</c:v>
                </c:pt>
                <c:pt idx="55516">
                  <c:v>-17</c:v>
                </c:pt>
                <c:pt idx="55517">
                  <c:v>-15</c:v>
                </c:pt>
                <c:pt idx="55518">
                  <c:v>-14</c:v>
                </c:pt>
                <c:pt idx="55519">
                  <c:v>-12</c:v>
                </c:pt>
                <c:pt idx="55520">
                  <c:v>-14</c:v>
                </c:pt>
                <c:pt idx="55521">
                  <c:v>-14</c:v>
                </c:pt>
                <c:pt idx="55522">
                  <c:v>-17</c:v>
                </c:pt>
                <c:pt idx="55523">
                  <c:v>-14</c:v>
                </c:pt>
                <c:pt idx="55524">
                  <c:v>-17</c:v>
                </c:pt>
                <c:pt idx="55525">
                  <c:v>-14</c:v>
                </c:pt>
                <c:pt idx="55526">
                  <c:v>6</c:v>
                </c:pt>
                <c:pt idx="55527">
                  <c:v>-19</c:v>
                </c:pt>
                <c:pt idx="55528">
                  <c:v>-22</c:v>
                </c:pt>
                <c:pt idx="55529">
                  <c:v>-22</c:v>
                </c:pt>
                <c:pt idx="55530">
                  <c:v>-20</c:v>
                </c:pt>
                <c:pt idx="55531">
                  <c:v>-16</c:v>
                </c:pt>
                <c:pt idx="55532">
                  <c:v>-15</c:v>
                </c:pt>
                <c:pt idx="55533">
                  <c:v>-14</c:v>
                </c:pt>
                <c:pt idx="55534">
                  <c:v>-19</c:v>
                </c:pt>
                <c:pt idx="55535">
                  <c:v>-19</c:v>
                </c:pt>
                <c:pt idx="55536">
                  <c:v>-17</c:v>
                </c:pt>
                <c:pt idx="55537">
                  <c:v>-21</c:v>
                </c:pt>
                <c:pt idx="55538">
                  <c:v>-19</c:v>
                </c:pt>
                <c:pt idx="55539">
                  <c:v>-17</c:v>
                </c:pt>
                <c:pt idx="55540">
                  <c:v>-15</c:v>
                </c:pt>
                <c:pt idx="55541">
                  <c:v>-15</c:v>
                </c:pt>
                <c:pt idx="55542">
                  <c:v>-17</c:v>
                </c:pt>
                <c:pt idx="55543">
                  <c:v>-15</c:v>
                </c:pt>
                <c:pt idx="55544">
                  <c:v>-14</c:v>
                </c:pt>
                <c:pt idx="55545">
                  <c:v>-16</c:v>
                </c:pt>
                <c:pt idx="55546">
                  <c:v>-17</c:v>
                </c:pt>
                <c:pt idx="55547">
                  <c:v>-15</c:v>
                </c:pt>
                <c:pt idx="55548">
                  <c:v>-17</c:v>
                </c:pt>
                <c:pt idx="55549">
                  <c:v>-16</c:v>
                </c:pt>
                <c:pt idx="55550">
                  <c:v>-18</c:v>
                </c:pt>
                <c:pt idx="55551">
                  <c:v>-11</c:v>
                </c:pt>
                <c:pt idx="55552">
                  <c:v>-14</c:v>
                </c:pt>
                <c:pt idx="55553">
                  <c:v>-8</c:v>
                </c:pt>
                <c:pt idx="55554">
                  <c:v>-12</c:v>
                </c:pt>
                <c:pt idx="55555">
                  <c:v>-15</c:v>
                </c:pt>
                <c:pt idx="55556">
                  <c:v>-15</c:v>
                </c:pt>
                <c:pt idx="55557">
                  <c:v>-16</c:v>
                </c:pt>
                <c:pt idx="55558">
                  <c:v>-15</c:v>
                </c:pt>
                <c:pt idx="55559">
                  <c:v>-15</c:v>
                </c:pt>
                <c:pt idx="55560">
                  <c:v>-15</c:v>
                </c:pt>
                <c:pt idx="55561">
                  <c:v>-27</c:v>
                </c:pt>
                <c:pt idx="55562">
                  <c:v>-15</c:v>
                </c:pt>
                <c:pt idx="55563">
                  <c:v>-14</c:v>
                </c:pt>
                <c:pt idx="55564">
                  <c:v>-15</c:v>
                </c:pt>
                <c:pt idx="55565">
                  <c:v>-17</c:v>
                </c:pt>
                <c:pt idx="55566">
                  <c:v>-16</c:v>
                </c:pt>
                <c:pt idx="55567">
                  <c:v>-14</c:v>
                </c:pt>
                <c:pt idx="55568">
                  <c:v>-18</c:v>
                </c:pt>
                <c:pt idx="55569">
                  <c:v>-13</c:v>
                </c:pt>
                <c:pt idx="55570">
                  <c:v>-10</c:v>
                </c:pt>
                <c:pt idx="55571">
                  <c:v>-19</c:v>
                </c:pt>
                <c:pt idx="55572">
                  <c:v>-19</c:v>
                </c:pt>
                <c:pt idx="55573">
                  <c:v>-16</c:v>
                </c:pt>
                <c:pt idx="55574">
                  <c:v>-16</c:v>
                </c:pt>
                <c:pt idx="55575">
                  <c:v>-16</c:v>
                </c:pt>
                <c:pt idx="55576">
                  <c:v>-15</c:v>
                </c:pt>
                <c:pt idx="55577">
                  <c:v>-14</c:v>
                </c:pt>
                <c:pt idx="55578">
                  <c:v>-18</c:v>
                </c:pt>
                <c:pt idx="55579">
                  <c:v>-15</c:v>
                </c:pt>
                <c:pt idx="55580">
                  <c:v>-15</c:v>
                </c:pt>
                <c:pt idx="55581">
                  <c:v>-19</c:v>
                </c:pt>
                <c:pt idx="55582">
                  <c:v>-16</c:v>
                </c:pt>
                <c:pt idx="55583">
                  <c:v>-14</c:v>
                </c:pt>
                <c:pt idx="55584">
                  <c:v>-13</c:v>
                </c:pt>
                <c:pt idx="55585">
                  <c:v>-17</c:v>
                </c:pt>
                <c:pt idx="55586">
                  <c:v>-12</c:v>
                </c:pt>
                <c:pt idx="55587">
                  <c:v>-10</c:v>
                </c:pt>
                <c:pt idx="55588">
                  <c:v>-10</c:v>
                </c:pt>
                <c:pt idx="55589">
                  <c:v>-10</c:v>
                </c:pt>
                <c:pt idx="55590">
                  <c:v>-13</c:v>
                </c:pt>
                <c:pt idx="55591">
                  <c:v>-16</c:v>
                </c:pt>
                <c:pt idx="55592">
                  <c:v>-12</c:v>
                </c:pt>
                <c:pt idx="55593">
                  <c:v>-13</c:v>
                </c:pt>
                <c:pt idx="55594">
                  <c:v>-11</c:v>
                </c:pt>
                <c:pt idx="55595">
                  <c:v>-14</c:v>
                </c:pt>
                <c:pt idx="55596">
                  <c:v>-14</c:v>
                </c:pt>
                <c:pt idx="55597">
                  <c:v>-15</c:v>
                </c:pt>
                <c:pt idx="55598">
                  <c:v>-14</c:v>
                </c:pt>
                <c:pt idx="55599">
                  <c:v>-18</c:v>
                </c:pt>
                <c:pt idx="55600">
                  <c:v>-13</c:v>
                </c:pt>
                <c:pt idx="55601">
                  <c:v>-19</c:v>
                </c:pt>
                <c:pt idx="55602">
                  <c:v>-15</c:v>
                </c:pt>
                <c:pt idx="55603">
                  <c:v>-14</c:v>
                </c:pt>
                <c:pt idx="55604">
                  <c:v>-14</c:v>
                </c:pt>
                <c:pt idx="55605">
                  <c:v>-15</c:v>
                </c:pt>
                <c:pt idx="55606">
                  <c:v>-18</c:v>
                </c:pt>
                <c:pt idx="55607">
                  <c:v>-15</c:v>
                </c:pt>
                <c:pt idx="55608">
                  <c:v>-13</c:v>
                </c:pt>
                <c:pt idx="55609">
                  <c:v>-13</c:v>
                </c:pt>
                <c:pt idx="55610">
                  <c:v>-25</c:v>
                </c:pt>
                <c:pt idx="55611">
                  <c:v>-15</c:v>
                </c:pt>
                <c:pt idx="55612">
                  <c:v>-17</c:v>
                </c:pt>
                <c:pt idx="55613">
                  <c:v>-13</c:v>
                </c:pt>
                <c:pt idx="55614">
                  <c:v>-13</c:v>
                </c:pt>
                <c:pt idx="55615">
                  <c:v>-15</c:v>
                </c:pt>
                <c:pt idx="55616">
                  <c:v>-15</c:v>
                </c:pt>
                <c:pt idx="55617">
                  <c:v>-16</c:v>
                </c:pt>
                <c:pt idx="55618">
                  <c:v>-15</c:v>
                </c:pt>
                <c:pt idx="55619">
                  <c:v>-15</c:v>
                </c:pt>
                <c:pt idx="55620">
                  <c:v>-11</c:v>
                </c:pt>
                <c:pt idx="55621">
                  <c:v>-11</c:v>
                </c:pt>
                <c:pt idx="55622">
                  <c:v>-13</c:v>
                </c:pt>
                <c:pt idx="55623">
                  <c:v>-12</c:v>
                </c:pt>
                <c:pt idx="55624">
                  <c:v>-18</c:v>
                </c:pt>
                <c:pt idx="55625">
                  <c:v>-12</c:v>
                </c:pt>
                <c:pt idx="55626">
                  <c:v>-18</c:v>
                </c:pt>
                <c:pt idx="55627">
                  <c:v>-16</c:v>
                </c:pt>
                <c:pt idx="55628">
                  <c:v>-13</c:v>
                </c:pt>
                <c:pt idx="55629">
                  <c:v>-14</c:v>
                </c:pt>
                <c:pt idx="55630">
                  <c:v>-11</c:v>
                </c:pt>
                <c:pt idx="55631">
                  <c:v>-13</c:v>
                </c:pt>
                <c:pt idx="55632">
                  <c:v>-12</c:v>
                </c:pt>
                <c:pt idx="55633">
                  <c:v>-11</c:v>
                </c:pt>
                <c:pt idx="55634">
                  <c:v>-9</c:v>
                </c:pt>
                <c:pt idx="55635">
                  <c:v>-11</c:v>
                </c:pt>
                <c:pt idx="55636">
                  <c:v>-16</c:v>
                </c:pt>
                <c:pt idx="55637">
                  <c:v>-14</c:v>
                </c:pt>
                <c:pt idx="55638">
                  <c:v>-11</c:v>
                </c:pt>
                <c:pt idx="55639">
                  <c:v>-18</c:v>
                </c:pt>
                <c:pt idx="55640">
                  <c:v>-30</c:v>
                </c:pt>
                <c:pt idx="55641">
                  <c:v>-15</c:v>
                </c:pt>
                <c:pt idx="55642">
                  <c:v>-15</c:v>
                </c:pt>
                <c:pt idx="55643">
                  <c:v>-14</c:v>
                </c:pt>
                <c:pt idx="55644">
                  <c:v>-16</c:v>
                </c:pt>
                <c:pt idx="55645">
                  <c:v>-16</c:v>
                </c:pt>
                <c:pt idx="55646">
                  <c:v>-15</c:v>
                </c:pt>
                <c:pt idx="55647">
                  <c:v>-18</c:v>
                </c:pt>
                <c:pt idx="55648">
                  <c:v>-17</c:v>
                </c:pt>
                <c:pt idx="55649">
                  <c:v>-14</c:v>
                </c:pt>
                <c:pt idx="55650">
                  <c:v>-18</c:v>
                </c:pt>
                <c:pt idx="55651">
                  <c:v>-16</c:v>
                </c:pt>
                <c:pt idx="55652">
                  <c:v>-18</c:v>
                </c:pt>
                <c:pt idx="55653">
                  <c:v>-14</c:v>
                </c:pt>
                <c:pt idx="55654">
                  <c:v>-17</c:v>
                </c:pt>
                <c:pt idx="55655">
                  <c:v>-16</c:v>
                </c:pt>
                <c:pt idx="55656">
                  <c:v>-20</c:v>
                </c:pt>
                <c:pt idx="55657">
                  <c:v>-26</c:v>
                </c:pt>
                <c:pt idx="55658">
                  <c:v>-15</c:v>
                </c:pt>
                <c:pt idx="55659">
                  <c:v>-15</c:v>
                </c:pt>
                <c:pt idx="55660">
                  <c:v>-15</c:v>
                </c:pt>
                <c:pt idx="55661">
                  <c:v>-18</c:v>
                </c:pt>
                <c:pt idx="55662">
                  <c:v>-13</c:v>
                </c:pt>
                <c:pt idx="55663">
                  <c:v>-14</c:v>
                </c:pt>
                <c:pt idx="55664">
                  <c:v>-18</c:v>
                </c:pt>
                <c:pt idx="55665">
                  <c:v>-18</c:v>
                </c:pt>
                <c:pt idx="55666">
                  <c:v>-17</c:v>
                </c:pt>
                <c:pt idx="55667">
                  <c:v>-24</c:v>
                </c:pt>
                <c:pt idx="55668">
                  <c:v>-14</c:v>
                </c:pt>
                <c:pt idx="55669">
                  <c:v>-16</c:v>
                </c:pt>
                <c:pt idx="55670">
                  <c:v>-15</c:v>
                </c:pt>
                <c:pt idx="55671">
                  <c:v>-14</c:v>
                </c:pt>
                <c:pt idx="55672">
                  <c:v>-18</c:v>
                </c:pt>
                <c:pt idx="55673">
                  <c:v>-15</c:v>
                </c:pt>
                <c:pt idx="55674">
                  <c:v>-18</c:v>
                </c:pt>
                <c:pt idx="55675">
                  <c:v>-18</c:v>
                </c:pt>
                <c:pt idx="55676">
                  <c:v>-15</c:v>
                </c:pt>
                <c:pt idx="55677">
                  <c:v>-15</c:v>
                </c:pt>
                <c:pt idx="55678">
                  <c:v>-33</c:v>
                </c:pt>
                <c:pt idx="55679">
                  <c:v>-26</c:v>
                </c:pt>
                <c:pt idx="55680">
                  <c:v>-19</c:v>
                </c:pt>
                <c:pt idx="55681">
                  <c:v>-14</c:v>
                </c:pt>
                <c:pt idx="55682">
                  <c:v>-13</c:v>
                </c:pt>
                <c:pt idx="55683">
                  <c:v>-18</c:v>
                </c:pt>
                <c:pt idx="55684">
                  <c:v>-15</c:v>
                </c:pt>
                <c:pt idx="55685">
                  <c:v>-13</c:v>
                </c:pt>
                <c:pt idx="55686">
                  <c:v>-13</c:v>
                </c:pt>
                <c:pt idx="55687">
                  <c:v>-14</c:v>
                </c:pt>
                <c:pt idx="55688">
                  <c:v>-9</c:v>
                </c:pt>
                <c:pt idx="55689">
                  <c:v>-10</c:v>
                </c:pt>
                <c:pt idx="55690">
                  <c:v>-11</c:v>
                </c:pt>
                <c:pt idx="55691">
                  <c:v>-10</c:v>
                </c:pt>
                <c:pt idx="55692">
                  <c:v>-7</c:v>
                </c:pt>
                <c:pt idx="55693">
                  <c:v>-10</c:v>
                </c:pt>
                <c:pt idx="55694">
                  <c:v>-7</c:v>
                </c:pt>
                <c:pt idx="55695">
                  <c:v>-9</c:v>
                </c:pt>
                <c:pt idx="55696">
                  <c:v>-11</c:v>
                </c:pt>
                <c:pt idx="55697">
                  <c:v>-10</c:v>
                </c:pt>
                <c:pt idx="55698">
                  <c:v>-15</c:v>
                </c:pt>
                <c:pt idx="55699">
                  <c:v>-13</c:v>
                </c:pt>
                <c:pt idx="55700">
                  <c:v>-15</c:v>
                </c:pt>
                <c:pt idx="55701">
                  <c:v>-22</c:v>
                </c:pt>
                <c:pt idx="55702">
                  <c:v>-13</c:v>
                </c:pt>
                <c:pt idx="55703">
                  <c:v>-16</c:v>
                </c:pt>
                <c:pt idx="55704">
                  <c:v>-25</c:v>
                </c:pt>
                <c:pt idx="55705">
                  <c:v>-14</c:v>
                </c:pt>
                <c:pt idx="55706">
                  <c:v>-14</c:v>
                </c:pt>
                <c:pt idx="55707">
                  <c:v>-14</c:v>
                </c:pt>
                <c:pt idx="55708">
                  <c:v>-16</c:v>
                </c:pt>
                <c:pt idx="55709">
                  <c:v>-16</c:v>
                </c:pt>
                <c:pt idx="55710">
                  <c:v>-14</c:v>
                </c:pt>
                <c:pt idx="55711">
                  <c:v>-13</c:v>
                </c:pt>
                <c:pt idx="55712">
                  <c:v>-9</c:v>
                </c:pt>
                <c:pt idx="55713">
                  <c:v>-15</c:v>
                </c:pt>
                <c:pt idx="55714">
                  <c:v>-13</c:v>
                </c:pt>
                <c:pt idx="55715">
                  <c:v>-12</c:v>
                </c:pt>
                <c:pt idx="55716">
                  <c:v>-15</c:v>
                </c:pt>
                <c:pt idx="55717">
                  <c:v>-12</c:v>
                </c:pt>
                <c:pt idx="55718">
                  <c:v>-12</c:v>
                </c:pt>
                <c:pt idx="55719">
                  <c:v>-14</c:v>
                </c:pt>
                <c:pt idx="55720">
                  <c:v>-13</c:v>
                </c:pt>
                <c:pt idx="55721">
                  <c:v>-18</c:v>
                </c:pt>
                <c:pt idx="55722">
                  <c:v>-13</c:v>
                </c:pt>
                <c:pt idx="55723">
                  <c:v>-15</c:v>
                </c:pt>
                <c:pt idx="55724">
                  <c:v>-10</c:v>
                </c:pt>
                <c:pt idx="55725">
                  <c:v>-13</c:v>
                </c:pt>
                <c:pt idx="55726">
                  <c:v>-11</c:v>
                </c:pt>
                <c:pt idx="55727">
                  <c:v>-13</c:v>
                </c:pt>
                <c:pt idx="55728">
                  <c:v>-17</c:v>
                </c:pt>
                <c:pt idx="55729">
                  <c:v>-10</c:v>
                </c:pt>
                <c:pt idx="55730">
                  <c:v>-12</c:v>
                </c:pt>
                <c:pt idx="55731">
                  <c:v>-13</c:v>
                </c:pt>
                <c:pt idx="55732">
                  <c:v>-16</c:v>
                </c:pt>
                <c:pt idx="55733">
                  <c:v>-13</c:v>
                </c:pt>
                <c:pt idx="55734">
                  <c:v>-15</c:v>
                </c:pt>
                <c:pt idx="55735">
                  <c:v>-13</c:v>
                </c:pt>
                <c:pt idx="55736">
                  <c:v>-15</c:v>
                </c:pt>
                <c:pt idx="55737">
                  <c:v>-15</c:v>
                </c:pt>
                <c:pt idx="55738">
                  <c:v>-16</c:v>
                </c:pt>
                <c:pt idx="55739">
                  <c:v>-18</c:v>
                </c:pt>
                <c:pt idx="55740">
                  <c:v>-12</c:v>
                </c:pt>
                <c:pt idx="55741">
                  <c:v>-10</c:v>
                </c:pt>
                <c:pt idx="55742">
                  <c:v>-13</c:v>
                </c:pt>
                <c:pt idx="55743">
                  <c:v>-12</c:v>
                </c:pt>
                <c:pt idx="55744">
                  <c:v>-13</c:v>
                </c:pt>
                <c:pt idx="55745">
                  <c:v>-12</c:v>
                </c:pt>
                <c:pt idx="55746">
                  <c:v>-13</c:v>
                </c:pt>
                <c:pt idx="55747">
                  <c:v>-15</c:v>
                </c:pt>
                <c:pt idx="55748">
                  <c:v>-13</c:v>
                </c:pt>
                <c:pt idx="55749">
                  <c:v>-30</c:v>
                </c:pt>
                <c:pt idx="55750">
                  <c:v>-30</c:v>
                </c:pt>
                <c:pt idx="55751">
                  <c:v>-19</c:v>
                </c:pt>
                <c:pt idx="55752">
                  <c:v>-13</c:v>
                </c:pt>
                <c:pt idx="55753">
                  <c:v>-13</c:v>
                </c:pt>
                <c:pt idx="55754">
                  <c:v>-21</c:v>
                </c:pt>
                <c:pt idx="55755">
                  <c:v>-21</c:v>
                </c:pt>
                <c:pt idx="55756">
                  <c:v>-17</c:v>
                </c:pt>
                <c:pt idx="55757">
                  <c:v>-18</c:v>
                </c:pt>
                <c:pt idx="55758">
                  <c:v>-17</c:v>
                </c:pt>
                <c:pt idx="55759">
                  <c:v>-13</c:v>
                </c:pt>
                <c:pt idx="55760">
                  <c:v>-34</c:v>
                </c:pt>
                <c:pt idx="55761">
                  <c:v>-23</c:v>
                </c:pt>
                <c:pt idx="55762">
                  <c:v>-16</c:v>
                </c:pt>
                <c:pt idx="55763">
                  <c:v>-18</c:v>
                </c:pt>
                <c:pt idx="55764">
                  <c:v>-16</c:v>
                </c:pt>
                <c:pt idx="55765">
                  <c:v>-17</c:v>
                </c:pt>
                <c:pt idx="55766">
                  <c:v>-14</c:v>
                </c:pt>
                <c:pt idx="55767">
                  <c:v>-17</c:v>
                </c:pt>
                <c:pt idx="55768">
                  <c:v>-19</c:v>
                </c:pt>
                <c:pt idx="55769">
                  <c:v>-16</c:v>
                </c:pt>
                <c:pt idx="55770">
                  <c:v>-15</c:v>
                </c:pt>
                <c:pt idx="55771">
                  <c:v>-16</c:v>
                </c:pt>
                <c:pt idx="55772">
                  <c:v>-14</c:v>
                </c:pt>
                <c:pt idx="55773">
                  <c:v>-17</c:v>
                </c:pt>
                <c:pt idx="55774">
                  <c:v>-13</c:v>
                </c:pt>
                <c:pt idx="55775">
                  <c:v>-17</c:v>
                </c:pt>
                <c:pt idx="55776">
                  <c:v>-15</c:v>
                </c:pt>
                <c:pt idx="55777">
                  <c:v>-14</c:v>
                </c:pt>
                <c:pt idx="55778">
                  <c:v>-19</c:v>
                </c:pt>
                <c:pt idx="55779">
                  <c:v>-13</c:v>
                </c:pt>
                <c:pt idx="55780">
                  <c:v>-16</c:v>
                </c:pt>
                <c:pt idx="55781">
                  <c:v>-17</c:v>
                </c:pt>
                <c:pt idx="55782">
                  <c:v>-16</c:v>
                </c:pt>
                <c:pt idx="55783">
                  <c:v>-19</c:v>
                </c:pt>
                <c:pt idx="55784">
                  <c:v>-15</c:v>
                </c:pt>
                <c:pt idx="55785">
                  <c:v>-14</c:v>
                </c:pt>
                <c:pt idx="55786">
                  <c:v>-12</c:v>
                </c:pt>
                <c:pt idx="55787">
                  <c:v>-11</c:v>
                </c:pt>
                <c:pt idx="55788">
                  <c:v>-11</c:v>
                </c:pt>
                <c:pt idx="55789">
                  <c:v>-14</c:v>
                </c:pt>
                <c:pt idx="55790">
                  <c:v>-13</c:v>
                </c:pt>
                <c:pt idx="55791">
                  <c:v>-12</c:v>
                </c:pt>
                <c:pt idx="55792">
                  <c:v>-12</c:v>
                </c:pt>
                <c:pt idx="55793">
                  <c:v>-12</c:v>
                </c:pt>
                <c:pt idx="55794">
                  <c:v>-19</c:v>
                </c:pt>
                <c:pt idx="55795">
                  <c:v>-12</c:v>
                </c:pt>
                <c:pt idx="55796">
                  <c:v>-9</c:v>
                </c:pt>
                <c:pt idx="55797">
                  <c:v>-11</c:v>
                </c:pt>
                <c:pt idx="55798">
                  <c:v>-12</c:v>
                </c:pt>
                <c:pt idx="55799">
                  <c:v>-8</c:v>
                </c:pt>
                <c:pt idx="55800">
                  <c:v>-10</c:v>
                </c:pt>
                <c:pt idx="55801">
                  <c:v>-11</c:v>
                </c:pt>
                <c:pt idx="55802">
                  <c:v>-12</c:v>
                </c:pt>
                <c:pt idx="55803">
                  <c:v>-11</c:v>
                </c:pt>
                <c:pt idx="55804">
                  <c:v>-12</c:v>
                </c:pt>
                <c:pt idx="55805">
                  <c:v>-11</c:v>
                </c:pt>
                <c:pt idx="55806">
                  <c:v>-11</c:v>
                </c:pt>
                <c:pt idx="55807">
                  <c:v>-10</c:v>
                </c:pt>
                <c:pt idx="55808">
                  <c:v>-18</c:v>
                </c:pt>
                <c:pt idx="55809">
                  <c:v>-16</c:v>
                </c:pt>
                <c:pt idx="55810">
                  <c:v>-14</c:v>
                </c:pt>
                <c:pt idx="55811">
                  <c:v>-19</c:v>
                </c:pt>
                <c:pt idx="55812">
                  <c:v>-26</c:v>
                </c:pt>
                <c:pt idx="55813">
                  <c:v>-18</c:v>
                </c:pt>
                <c:pt idx="55814">
                  <c:v>-15</c:v>
                </c:pt>
                <c:pt idx="55815">
                  <c:v>-19</c:v>
                </c:pt>
                <c:pt idx="55816">
                  <c:v>-18</c:v>
                </c:pt>
                <c:pt idx="55817">
                  <c:v>-18</c:v>
                </c:pt>
                <c:pt idx="55818">
                  <c:v>-18</c:v>
                </c:pt>
                <c:pt idx="55819">
                  <c:v>-14</c:v>
                </c:pt>
                <c:pt idx="55820">
                  <c:v>-9</c:v>
                </c:pt>
                <c:pt idx="55821">
                  <c:v>-14</c:v>
                </c:pt>
                <c:pt idx="55822">
                  <c:v>-11</c:v>
                </c:pt>
                <c:pt idx="55823">
                  <c:v>-14</c:v>
                </c:pt>
                <c:pt idx="55824">
                  <c:v>-28</c:v>
                </c:pt>
                <c:pt idx="55825">
                  <c:v>-16</c:v>
                </c:pt>
                <c:pt idx="55826">
                  <c:v>-16</c:v>
                </c:pt>
                <c:pt idx="55827">
                  <c:v>-20</c:v>
                </c:pt>
                <c:pt idx="55828">
                  <c:v>-17</c:v>
                </c:pt>
                <c:pt idx="55829">
                  <c:v>-20</c:v>
                </c:pt>
                <c:pt idx="55830">
                  <c:v>-16</c:v>
                </c:pt>
                <c:pt idx="55831">
                  <c:v>-18</c:v>
                </c:pt>
                <c:pt idx="55832">
                  <c:v>-22</c:v>
                </c:pt>
                <c:pt idx="55833">
                  <c:v>-32</c:v>
                </c:pt>
                <c:pt idx="55834">
                  <c:v>-17</c:v>
                </c:pt>
                <c:pt idx="55835">
                  <c:v>-17</c:v>
                </c:pt>
                <c:pt idx="55836">
                  <c:v>-15</c:v>
                </c:pt>
                <c:pt idx="55837">
                  <c:v>-17</c:v>
                </c:pt>
                <c:pt idx="55838">
                  <c:v>-15</c:v>
                </c:pt>
                <c:pt idx="55839">
                  <c:v>-16</c:v>
                </c:pt>
                <c:pt idx="55840">
                  <c:v>-14</c:v>
                </c:pt>
                <c:pt idx="55841">
                  <c:v>-13</c:v>
                </c:pt>
                <c:pt idx="55842">
                  <c:v>-13</c:v>
                </c:pt>
                <c:pt idx="55843">
                  <c:v>-18</c:v>
                </c:pt>
                <c:pt idx="55844">
                  <c:v>-25</c:v>
                </c:pt>
                <c:pt idx="55845">
                  <c:v>-20</c:v>
                </c:pt>
                <c:pt idx="55846">
                  <c:v>-18</c:v>
                </c:pt>
                <c:pt idx="55847">
                  <c:v>-19</c:v>
                </c:pt>
                <c:pt idx="55848">
                  <c:v>-14</c:v>
                </c:pt>
                <c:pt idx="55849">
                  <c:v>-10</c:v>
                </c:pt>
                <c:pt idx="55850">
                  <c:v>-11</c:v>
                </c:pt>
                <c:pt idx="55851">
                  <c:v>-12</c:v>
                </c:pt>
                <c:pt idx="55852">
                  <c:v>-8</c:v>
                </c:pt>
                <c:pt idx="55853">
                  <c:v>-8</c:v>
                </c:pt>
                <c:pt idx="55854">
                  <c:v>-8</c:v>
                </c:pt>
                <c:pt idx="55855">
                  <c:v>0</c:v>
                </c:pt>
                <c:pt idx="55856">
                  <c:v>-13</c:v>
                </c:pt>
                <c:pt idx="55857">
                  <c:v>-15</c:v>
                </c:pt>
                <c:pt idx="55858">
                  <c:v>-16</c:v>
                </c:pt>
                <c:pt idx="55859">
                  <c:v>-43</c:v>
                </c:pt>
                <c:pt idx="55860">
                  <c:v>-14</c:v>
                </c:pt>
                <c:pt idx="55861">
                  <c:v>-15</c:v>
                </c:pt>
                <c:pt idx="55862">
                  <c:v>-11</c:v>
                </c:pt>
                <c:pt idx="55863">
                  <c:v>-15</c:v>
                </c:pt>
                <c:pt idx="55864">
                  <c:v>-18</c:v>
                </c:pt>
                <c:pt idx="55865">
                  <c:v>-18</c:v>
                </c:pt>
                <c:pt idx="55866">
                  <c:v>-15</c:v>
                </c:pt>
                <c:pt idx="55867">
                  <c:v>-7</c:v>
                </c:pt>
                <c:pt idx="55868">
                  <c:v>-10</c:v>
                </c:pt>
                <c:pt idx="55869">
                  <c:v>-10</c:v>
                </c:pt>
                <c:pt idx="55870">
                  <c:v>-13</c:v>
                </c:pt>
                <c:pt idx="55871">
                  <c:v>-12</c:v>
                </c:pt>
                <c:pt idx="55872">
                  <c:v>-14</c:v>
                </c:pt>
                <c:pt idx="55873">
                  <c:v>-15</c:v>
                </c:pt>
                <c:pt idx="55874">
                  <c:v>-11</c:v>
                </c:pt>
                <c:pt idx="55875">
                  <c:v>-15</c:v>
                </c:pt>
                <c:pt idx="55876">
                  <c:v>-17</c:v>
                </c:pt>
                <c:pt idx="55877">
                  <c:v>-15</c:v>
                </c:pt>
                <c:pt idx="55878">
                  <c:v>-13</c:v>
                </c:pt>
                <c:pt idx="55879">
                  <c:v>-9</c:v>
                </c:pt>
                <c:pt idx="55880">
                  <c:v>-8</c:v>
                </c:pt>
                <c:pt idx="55881">
                  <c:v>-10</c:v>
                </c:pt>
                <c:pt idx="55882">
                  <c:v>-8</c:v>
                </c:pt>
                <c:pt idx="55883">
                  <c:v>-6</c:v>
                </c:pt>
                <c:pt idx="55884">
                  <c:v>-6</c:v>
                </c:pt>
                <c:pt idx="55885">
                  <c:v>-8</c:v>
                </c:pt>
                <c:pt idx="55886">
                  <c:v>-9</c:v>
                </c:pt>
                <c:pt idx="55887">
                  <c:v>-6</c:v>
                </c:pt>
                <c:pt idx="55888">
                  <c:v>-7</c:v>
                </c:pt>
                <c:pt idx="55889">
                  <c:v>-5</c:v>
                </c:pt>
                <c:pt idx="55890">
                  <c:v>-8</c:v>
                </c:pt>
                <c:pt idx="55891">
                  <c:v>-14</c:v>
                </c:pt>
                <c:pt idx="55892">
                  <c:v>-13</c:v>
                </c:pt>
                <c:pt idx="55893">
                  <c:v>-20</c:v>
                </c:pt>
                <c:pt idx="55894">
                  <c:v>-13</c:v>
                </c:pt>
                <c:pt idx="55895">
                  <c:v>-13</c:v>
                </c:pt>
                <c:pt idx="55896">
                  <c:v>-12</c:v>
                </c:pt>
                <c:pt idx="55897">
                  <c:v>-14</c:v>
                </c:pt>
                <c:pt idx="55898">
                  <c:v>-15</c:v>
                </c:pt>
                <c:pt idx="55899">
                  <c:v>-14</c:v>
                </c:pt>
                <c:pt idx="55900">
                  <c:v>-13</c:v>
                </c:pt>
                <c:pt idx="55901">
                  <c:v>-12</c:v>
                </c:pt>
                <c:pt idx="55902">
                  <c:v>-13</c:v>
                </c:pt>
                <c:pt idx="55903">
                  <c:v>-13</c:v>
                </c:pt>
                <c:pt idx="55904">
                  <c:v>-15</c:v>
                </c:pt>
                <c:pt idx="55905">
                  <c:v>-15</c:v>
                </c:pt>
                <c:pt idx="55906">
                  <c:v>-15</c:v>
                </c:pt>
                <c:pt idx="55907">
                  <c:v>-16</c:v>
                </c:pt>
                <c:pt idx="55908">
                  <c:v>-29</c:v>
                </c:pt>
                <c:pt idx="55909">
                  <c:v>-21</c:v>
                </c:pt>
                <c:pt idx="55910">
                  <c:v>-15</c:v>
                </c:pt>
                <c:pt idx="55911">
                  <c:v>-15</c:v>
                </c:pt>
                <c:pt idx="55912">
                  <c:v>-18</c:v>
                </c:pt>
                <c:pt idx="55913">
                  <c:v>-17</c:v>
                </c:pt>
                <c:pt idx="55914">
                  <c:v>-18</c:v>
                </c:pt>
                <c:pt idx="55915">
                  <c:v>-4</c:v>
                </c:pt>
                <c:pt idx="55916">
                  <c:v>-5</c:v>
                </c:pt>
                <c:pt idx="55917">
                  <c:v>-14</c:v>
                </c:pt>
                <c:pt idx="55918">
                  <c:v>-16</c:v>
                </c:pt>
                <c:pt idx="55919">
                  <c:v>-13</c:v>
                </c:pt>
                <c:pt idx="55920">
                  <c:v>-15</c:v>
                </c:pt>
                <c:pt idx="55921">
                  <c:v>-13</c:v>
                </c:pt>
                <c:pt idx="55922">
                  <c:v>-12</c:v>
                </c:pt>
                <c:pt idx="55923">
                  <c:v>-14</c:v>
                </c:pt>
                <c:pt idx="55924">
                  <c:v>-13</c:v>
                </c:pt>
                <c:pt idx="55925">
                  <c:v>-14</c:v>
                </c:pt>
                <c:pt idx="55926">
                  <c:v>-13</c:v>
                </c:pt>
                <c:pt idx="55927">
                  <c:v>-16</c:v>
                </c:pt>
                <c:pt idx="55928">
                  <c:v>-13</c:v>
                </c:pt>
                <c:pt idx="55929">
                  <c:v>-19</c:v>
                </c:pt>
                <c:pt idx="55930">
                  <c:v>-18</c:v>
                </c:pt>
                <c:pt idx="55931">
                  <c:v>-19</c:v>
                </c:pt>
                <c:pt idx="55932">
                  <c:v>-17</c:v>
                </c:pt>
                <c:pt idx="55933">
                  <c:v>-17</c:v>
                </c:pt>
                <c:pt idx="55934">
                  <c:v>-19</c:v>
                </c:pt>
                <c:pt idx="55935">
                  <c:v>-19</c:v>
                </c:pt>
                <c:pt idx="55936">
                  <c:v>-20</c:v>
                </c:pt>
                <c:pt idx="55937">
                  <c:v>-17</c:v>
                </c:pt>
                <c:pt idx="55938">
                  <c:v>-19</c:v>
                </c:pt>
                <c:pt idx="55939">
                  <c:v>-16</c:v>
                </c:pt>
                <c:pt idx="55940">
                  <c:v>-21</c:v>
                </c:pt>
                <c:pt idx="55941">
                  <c:v>-16</c:v>
                </c:pt>
                <c:pt idx="55942">
                  <c:v>-14</c:v>
                </c:pt>
                <c:pt idx="55943">
                  <c:v>-13</c:v>
                </c:pt>
                <c:pt idx="55944">
                  <c:v>-17</c:v>
                </c:pt>
                <c:pt idx="55945">
                  <c:v>-13</c:v>
                </c:pt>
                <c:pt idx="55946">
                  <c:v>-10</c:v>
                </c:pt>
                <c:pt idx="55947">
                  <c:v>-10</c:v>
                </c:pt>
                <c:pt idx="55948">
                  <c:v>-12</c:v>
                </c:pt>
                <c:pt idx="55949">
                  <c:v>-11</c:v>
                </c:pt>
                <c:pt idx="55950">
                  <c:v>-10</c:v>
                </c:pt>
                <c:pt idx="55951">
                  <c:v>-16</c:v>
                </c:pt>
                <c:pt idx="55952">
                  <c:v>-16</c:v>
                </c:pt>
                <c:pt idx="55953">
                  <c:v>-17</c:v>
                </c:pt>
                <c:pt idx="55954">
                  <c:v>-21</c:v>
                </c:pt>
                <c:pt idx="55955">
                  <c:v>-16</c:v>
                </c:pt>
                <c:pt idx="55956">
                  <c:v>-20</c:v>
                </c:pt>
                <c:pt idx="55957">
                  <c:v>-16</c:v>
                </c:pt>
                <c:pt idx="55958">
                  <c:v>-18</c:v>
                </c:pt>
                <c:pt idx="55959">
                  <c:v>-19</c:v>
                </c:pt>
                <c:pt idx="55960">
                  <c:v>-15</c:v>
                </c:pt>
                <c:pt idx="55961">
                  <c:v>-19</c:v>
                </c:pt>
                <c:pt idx="55962">
                  <c:v>-15</c:v>
                </c:pt>
                <c:pt idx="55963">
                  <c:v>-16</c:v>
                </c:pt>
                <c:pt idx="55964">
                  <c:v>-15</c:v>
                </c:pt>
                <c:pt idx="55965">
                  <c:v>-15</c:v>
                </c:pt>
                <c:pt idx="55966">
                  <c:v>-14</c:v>
                </c:pt>
                <c:pt idx="55967">
                  <c:v>-14</c:v>
                </c:pt>
                <c:pt idx="55968">
                  <c:v>-18</c:v>
                </c:pt>
                <c:pt idx="55969">
                  <c:v>-9</c:v>
                </c:pt>
                <c:pt idx="55970">
                  <c:v>-7</c:v>
                </c:pt>
                <c:pt idx="55971">
                  <c:v>-26</c:v>
                </c:pt>
                <c:pt idx="55972">
                  <c:v>-20</c:v>
                </c:pt>
                <c:pt idx="55973">
                  <c:v>-20</c:v>
                </c:pt>
                <c:pt idx="55974">
                  <c:v>-19</c:v>
                </c:pt>
                <c:pt idx="55975">
                  <c:v>-15</c:v>
                </c:pt>
                <c:pt idx="55976">
                  <c:v>-14</c:v>
                </c:pt>
                <c:pt idx="55977">
                  <c:v>-41</c:v>
                </c:pt>
                <c:pt idx="55978">
                  <c:v>-16</c:v>
                </c:pt>
                <c:pt idx="55979">
                  <c:v>-20</c:v>
                </c:pt>
                <c:pt idx="55980">
                  <c:v>-16</c:v>
                </c:pt>
                <c:pt idx="55981">
                  <c:v>-16</c:v>
                </c:pt>
                <c:pt idx="55982">
                  <c:v>-15</c:v>
                </c:pt>
                <c:pt idx="55983">
                  <c:v>-18</c:v>
                </c:pt>
                <c:pt idx="55984">
                  <c:v>-16</c:v>
                </c:pt>
                <c:pt idx="55985">
                  <c:v>-14</c:v>
                </c:pt>
                <c:pt idx="55986">
                  <c:v>-18</c:v>
                </c:pt>
                <c:pt idx="55987">
                  <c:v>-14</c:v>
                </c:pt>
                <c:pt idx="55988">
                  <c:v>-21</c:v>
                </c:pt>
                <c:pt idx="55989">
                  <c:v>-17</c:v>
                </c:pt>
                <c:pt idx="55990">
                  <c:v>-24</c:v>
                </c:pt>
                <c:pt idx="55991">
                  <c:v>-18</c:v>
                </c:pt>
                <c:pt idx="55992">
                  <c:v>-21</c:v>
                </c:pt>
                <c:pt idx="55993">
                  <c:v>-14</c:v>
                </c:pt>
                <c:pt idx="55994">
                  <c:v>-22</c:v>
                </c:pt>
                <c:pt idx="55995">
                  <c:v>-16</c:v>
                </c:pt>
                <c:pt idx="55996">
                  <c:v>-14</c:v>
                </c:pt>
                <c:pt idx="55997">
                  <c:v>-15</c:v>
                </c:pt>
                <c:pt idx="55998">
                  <c:v>-19</c:v>
                </c:pt>
                <c:pt idx="55999">
                  <c:v>-16</c:v>
                </c:pt>
                <c:pt idx="56000">
                  <c:v>-15</c:v>
                </c:pt>
                <c:pt idx="56001">
                  <c:v>-17</c:v>
                </c:pt>
                <c:pt idx="56002">
                  <c:v>-15</c:v>
                </c:pt>
                <c:pt idx="56003">
                  <c:v>-22</c:v>
                </c:pt>
                <c:pt idx="56004">
                  <c:v>-27</c:v>
                </c:pt>
                <c:pt idx="56005">
                  <c:v>-18</c:v>
                </c:pt>
                <c:pt idx="56006">
                  <c:v>-17</c:v>
                </c:pt>
                <c:pt idx="56007">
                  <c:v>-20</c:v>
                </c:pt>
                <c:pt idx="56008">
                  <c:v>-16</c:v>
                </c:pt>
                <c:pt idx="56009">
                  <c:v>-15</c:v>
                </c:pt>
                <c:pt idx="56010">
                  <c:v>-17</c:v>
                </c:pt>
                <c:pt idx="56011">
                  <c:v>-34</c:v>
                </c:pt>
                <c:pt idx="56012">
                  <c:v>-15</c:v>
                </c:pt>
                <c:pt idx="56013">
                  <c:v>-17</c:v>
                </c:pt>
                <c:pt idx="56014">
                  <c:v>-15</c:v>
                </c:pt>
                <c:pt idx="56015">
                  <c:v>-17</c:v>
                </c:pt>
                <c:pt idx="56016">
                  <c:v>-17</c:v>
                </c:pt>
                <c:pt idx="56017">
                  <c:v>-15</c:v>
                </c:pt>
                <c:pt idx="56018">
                  <c:v>-23</c:v>
                </c:pt>
                <c:pt idx="56019">
                  <c:v>-10</c:v>
                </c:pt>
                <c:pt idx="56020">
                  <c:v>-10</c:v>
                </c:pt>
                <c:pt idx="56021">
                  <c:v>-14</c:v>
                </c:pt>
                <c:pt idx="56022">
                  <c:v>-13</c:v>
                </c:pt>
                <c:pt idx="56023">
                  <c:v>-14</c:v>
                </c:pt>
                <c:pt idx="56024">
                  <c:v>-13</c:v>
                </c:pt>
                <c:pt idx="56025">
                  <c:v>-16</c:v>
                </c:pt>
                <c:pt idx="56026">
                  <c:v>-13</c:v>
                </c:pt>
                <c:pt idx="56027">
                  <c:v>-12</c:v>
                </c:pt>
                <c:pt idx="56028">
                  <c:v>-11</c:v>
                </c:pt>
                <c:pt idx="56029">
                  <c:v>-12</c:v>
                </c:pt>
                <c:pt idx="56030">
                  <c:v>-12</c:v>
                </c:pt>
                <c:pt idx="56031">
                  <c:v>-11</c:v>
                </c:pt>
                <c:pt idx="56032">
                  <c:v>-11</c:v>
                </c:pt>
                <c:pt idx="56033">
                  <c:v>-12</c:v>
                </c:pt>
                <c:pt idx="56034">
                  <c:v>-12</c:v>
                </c:pt>
                <c:pt idx="56035">
                  <c:v>-12</c:v>
                </c:pt>
                <c:pt idx="56036">
                  <c:v>-11</c:v>
                </c:pt>
                <c:pt idx="56037">
                  <c:v>-6</c:v>
                </c:pt>
                <c:pt idx="56038">
                  <c:v>-10</c:v>
                </c:pt>
                <c:pt idx="56039">
                  <c:v>-9</c:v>
                </c:pt>
                <c:pt idx="56040">
                  <c:v>-13</c:v>
                </c:pt>
                <c:pt idx="56041">
                  <c:v>-12</c:v>
                </c:pt>
                <c:pt idx="56042">
                  <c:v>-12</c:v>
                </c:pt>
                <c:pt idx="56043">
                  <c:v>-16</c:v>
                </c:pt>
                <c:pt idx="56044">
                  <c:v>-13</c:v>
                </c:pt>
                <c:pt idx="56045">
                  <c:v>-13</c:v>
                </c:pt>
                <c:pt idx="56046">
                  <c:v>-12</c:v>
                </c:pt>
                <c:pt idx="56047">
                  <c:v>-11</c:v>
                </c:pt>
                <c:pt idx="56048">
                  <c:v>-10</c:v>
                </c:pt>
                <c:pt idx="56049">
                  <c:v>-13</c:v>
                </c:pt>
                <c:pt idx="56050">
                  <c:v>-17</c:v>
                </c:pt>
                <c:pt idx="56051">
                  <c:v>-17</c:v>
                </c:pt>
                <c:pt idx="56052">
                  <c:v>-13</c:v>
                </c:pt>
                <c:pt idx="56053">
                  <c:v>-14</c:v>
                </c:pt>
                <c:pt idx="56054">
                  <c:v>-13</c:v>
                </c:pt>
                <c:pt idx="56055">
                  <c:v>-13</c:v>
                </c:pt>
                <c:pt idx="56056">
                  <c:v>-13</c:v>
                </c:pt>
                <c:pt idx="56057">
                  <c:v>-13</c:v>
                </c:pt>
                <c:pt idx="56058">
                  <c:v>-12</c:v>
                </c:pt>
                <c:pt idx="56059">
                  <c:v>-13</c:v>
                </c:pt>
                <c:pt idx="56060">
                  <c:v>-12</c:v>
                </c:pt>
                <c:pt idx="56061">
                  <c:v>-16</c:v>
                </c:pt>
                <c:pt idx="56062">
                  <c:v>-13</c:v>
                </c:pt>
                <c:pt idx="56063">
                  <c:v>-12</c:v>
                </c:pt>
                <c:pt idx="56064">
                  <c:v>-14</c:v>
                </c:pt>
                <c:pt idx="56065">
                  <c:v>-14</c:v>
                </c:pt>
                <c:pt idx="56066">
                  <c:v>-16</c:v>
                </c:pt>
                <c:pt idx="56067">
                  <c:v>-11</c:v>
                </c:pt>
                <c:pt idx="56068">
                  <c:v>-11</c:v>
                </c:pt>
                <c:pt idx="56069">
                  <c:v>-15</c:v>
                </c:pt>
                <c:pt idx="56070">
                  <c:v>-14</c:v>
                </c:pt>
                <c:pt idx="56071">
                  <c:v>-14</c:v>
                </c:pt>
                <c:pt idx="56072">
                  <c:v>-12</c:v>
                </c:pt>
                <c:pt idx="56073">
                  <c:v>-17</c:v>
                </c:pt>
                <c:pt idx="56074">
                  <c:v>-15</c:v>
                </c:pt>
                <c:pt idx="56075">
                  <c:v>-15</c:v>
                </c:pt>
                <c:pt idx="56076">
                  <c:v>-16</c:v>
                </c:pt>
                <c:pt idx="56077">
                  <c:v>-13</c:v>
                </c:pt>
                <c:pt idx="56078">
                  <c:v>-15</c:v>
                </c:pt>
                <c:pt idx="56079">
                  <c:v>-15</c:v>
                </c:pt>
                <c:pt idx="56080">
                  <c:v>-14</c:v>
                </c:pt>
                <c:pt idx="56081">
                  <c:v>-14</c:v>
                </c:pt>
                <c:pt idx="56082">
                  <c:v>-13</c:v>
                </c:pt>
                <c:pt idx="56083">
                  <c:v>-12</c:v>
                </c:pt>
                <c:pt idx="56084">
                  <c:v>-17</c:v>
                </c:pt>
                <c:pt idx="56085">
                  <c:v>-17</c:v>
                </c:pt>
                <c:pt idx="56086">
                  <c:v>-16</c:v>
                </c:pt>
                <c:pt idx="56087">
                  <c:v>-14</c:v>
                </c:pt>
                <c:pt idx="56088">
                  <c:v>-15</c:v>
                </c:pt>
                <c:pt idx="56089">
                  <c:v>-15</c:v>
                </c:pt>
                <c:pt idx="56090">
                  <c:v>-15</c:v>
                </c:pt>
                <c:pt idx="56091">
                  <c:v>-15</c:v>
                </c:pt>
                <c:pt idx="56092">
                  <c:v>-13</c:v>
                </c:pt>
                <c:pt idx="56093">
                  <c:v>-14</c:v>
                </c:pt>
                <c:pt idx="56094">
                  <c:v>-15</c:v>
                </c:pt>
                <c:pt idx="56095">
                  <c:v>-13</c:v>
                </c:pt>
                <c:pt idx="56096">
                  <c:v>-17</c:v>
                </c:pt>
                <c:pt idx="56097">
                  <c:v>-14</c:v>
                </c:pt>
                <c:pt idx="56098">
                  <c:v>-15</c:v>
                </c:pt>
                <c:pt idx="56099">
                  <c:v>-14</c:v>
                </c:pt>
                <c:pt idx="56100">
                  <c:v>-18</c:v>
                </c:pt>
                <c:pt idx="56101">
                  <c:v>-15</c:v>
                </c:pt>
                <c:pt idx="56102">
                  <c:v>-11</c:v>
                </c:pt>
                <c:pt idx="56103">
                  <c:v>-11</c:v>
                </c:pt>
                <c:pt idx="56104">
                  <c:v>-11</c:v>
                </c:pt>
                <c:pt idx="56105">
                  <c:v>-11</c:v>
                </c:pt>
                <c:pt idx="56106">
                  <c:v>-9</c:v>
                </c:pt>
                <c:pt idx="56107">
                  <c:v>-14</c:v>
                </c:pt>
                <c:pt idx="56108">
                  <c:v>-9</c:v>
                </c:pt>
                <c:pt idx="56109">
                  <c:v>-9</c:v>
                </c:pt>
                <c:pt idx="56110">
                  <c:v>-8</c:v>
                </c:pt>
                <c:pt idx="56111">
                  <c:v>-10</c:v>
                </c:pt>
                <c:pt idx="56112">
                  <c:v>-11</c:v>
                </c:pt>
                <c:pt idx="56113">
                  <c:v>-12</c:v>
                </c:pt>
                <c:pt idx="56114">
                  <c:v>-14</c:v>
                </c:pt>
                <c:pt idx="56115">
                  <c:v>-15</c:v>
                </c:pt>
                <c:pt idx="56116">
                  <c:v>-10</c:v>
                </c:pt>
                <c:pt idx="56117">
                  <c:v>-15</c:v>
                </c:pt>
                <c:pt idx="56118">
                  <c:v>-16</c:v>
                </c:pt>
                <c:pt idx="56119">
                  <c:v>-13</c:v>
                </c:pt>
                <c:pt idx="56120">
                  <c:v>-13</c:v>
                </c:pt>
                <c:pt idx="56121">
                  <c:v>-13</c:v>
                </c:pt>
                <c:pt idx="56122">
                  <c:v>-14</c:v>
                </c:pt>
                <c:pt idx="56123">
                  <c:v>-15</c:v>
                </c:pt>
                <c:pt idx="56124">
                  <c:v>-15</c:v>
                </c:pt>
                <c:pt idx="56125">
                  <c:v>-13</c:v>
                </c:pt>
                <c:pt idx="56126">
                  <c:v>-13</c:v>
                </c:pt>
                <c:pt idx="56127">
                  <c:v>-13</c:v>
                </c:pt>
                <c:pt idx="56128">
                  <c:v>-13</c:v>
                </c:pt>
                <c:pt idx="56129">
                  <c:v>-15</c:v>
                </c:pt>
                <c:pt idx="56130">
                  <c:v>-15</c:v>
                </c:pt>
                <c:pt idx="56131">
                  <c:v>-16</c:v>
                </c:pt>
                <c:pt idx="56132">
                  <c:v>-17</c:v>
                </c:pt>
                <c:pt idx="56133">
                  <c:v>-13</c:v>
                </c:pt>
                <c:pt idx="56134">
                  <c:v>-15</c:v>
                </c:pt>
                <c:pt idx="56135">
                  <c:v>-15</c:v>
                </c:pt>
                <c:pt idx="56136">
                  <c:v>-23</c:v>
                </c:pt>
                <c:pt idx="56137">
                  <c:v>-15</c:v>
                </c:pt>
                <c:pt idx="56138">
                  <c:v>-13</c:v>
                </c:pt>
                <c:pt idx="56139">
                  <c:v>-15</c:v>
                </c:pt>
                <c:pt idx="56140">
                  <c:v>-13</c:v>
                </c:pt>
                <c:pt idx="56141">
                  <c:v>-14</c:v>
                </c:pt>
                <c:pt idx="56142">
                  <c:v>-13</c:v>
                </c:pt>
                <c:pt idx="56143">
                  <c:v>-13</c:v>
                </c:pt>
                <c:pt idx="56144">
                  <c:v>-15</c:v>
                </c:pt>
                <c:pt idx="56145">
                  <c:v>-14</c:v>
                </c:pt>
                <c:pt idx="56146">
                  <c:v>-15</c:v>
                </c:pt>
                <c:pt idx="56147">
                  <c:v>-12</c:v>
                </c:pt>
                <c:pt idx="56148">
                  <c:v>-15</c:v>
                </c:pt>
                <c:pt idx="56149">
                  <c:v>-17</c:v>
                </c:pt>
                <c:pt idx="56150">
                  <c:v>-18</c:v>
                </c:pt>
                <c:pt idx="56151">
                  <c:v>-18</c:v>
                </c:pt>
                <c:pt idx="56152">
                  <c:v>-19</c:v>
                </c:pt>
                <c:pt idx="56153">
                  <c:v>-21</c:v>
                </c:pt>
                <c:pt idx="56154">
                  <c:v>-18</c:v>
                </c:pt>
                <c:pt idx="56155">
                  <c:v>-15</c:v>
                </c:pt>
                <c:pt idx="56156">
                  <c:v>-14</c:v>
                </c:pt>
                <c:pt idx="56157">
                  <c:v>-17</c:v>
                </c:pt>
                <c:pt idx="56158">
                  <c:v>-15</c:v>
                </c:pt>
                <c:pt idx="56159">
                  <c:v>-14</c:v>
                </c:pt>
                <c:pt idx="56160">
                  <c:v>-23</c:v>
                </c:pt>
                <c:pt idx="56161">
                  <c:v>-21</c:v>
                </c:pt>
                <c:pt idx="56162">
                  <c:v>-17</c:v>
                </c:pt>
                <c:pt idx="56163">
                  <c:v>-17</c:v>
                </c:pt>
                <c:pt idx="56164">
                  <c:v>-20</c:v>
                </c:pt>
                <c:pt idx="56165">
                  <c:v>-15</c:v>
                </c:pt>
                <c:pt idx="56166">
                  <c:v>-15</c:v>
                </c:pt>
                <c:pt idx="56167">
                  <c:v>-16</c:v>
                </c:pt>
                <c:pt idx="56168">
                  <c:v>-15</c:v>
                </c:pt>
                <c:pt idx="56169">
                  <c:v>-14</c:v>
                </c:pt>
                <c:pt idx="56170">
                  <c:v>-13</c:v>
                </c:pt>
                <c:pt idx="56171">
                  <c:v>-14</c:v>
                </c:pt>
                <c:pt idx="56172">
                  <c:v>-15</c:v>
                </c:pt>
                <c:pt idx="56173">
                  <c:v>-13</c:v>
                </c:pt>
                <c:pt idx="56174">
                  <c:v>-13</c:v>
                </c:pt>
                <c:pt idx="56175">
                  <c:v>-19</c:v>
                </c:pt>
                <c:pt idx="56176">
                  <c:v>-12</c:v>
                </c:pt>
                <c:pt idx="56177">
                  <c:v>-13</c:v>
                </c:pt>
                <c:pt idx="56178">
                  <c:v>-14</c:v>
                </c:pt>
                <c:pt idx="56179">
                  <c:v>-17</c:v>
                </c:pt>
                <c:pt idx="56180">
                  <c:v>-15</c:v>
                </c:pt>
                <c:pt idx="56181">
                  <c:v>-15</c:v>
                </c:pt>
                <c:pt idx="56182">
                  <c:v>-12</c:v>
                </c:pt>
                <c:pt idx="56183">
                  <c:v>-37</c:v>
                </c:pt>
                <c:pt idx="56184">
                  <c:v>-14</c:v>
                </c:pt>
                <c:pt idx="56185">
                  <c:v>-18</c:v>
                </c:pt>
                <c:pt idx="56186">
                  <c:v>-11</c:v>
                </c:pt>
                <c:pt idx="56187">
                  <c:v>-11</c:v>
                </c:pt>
                <c:pt idx="56188">
                  <c:v>-13</c:v>
                </c:pt>
                <c:pt idx="56189">
                  <c:v>-14</c:v>
                </c:pt>
                <c:pt idx="56190">
                  <c:v>-16</c:v>
                </c:pt>
                <c:pt idx="56191">
                  <c:v>-14</c:v>
                </c:pt>
                <c:pt idx="56192">
                  <c:v>-13</c:v>
                </c:pt>
                <c:pt idx="56193">
                  <c:v>-15</c:v>
                </c:pt>
                <c:pt idx="56194">
                  <c:v>-14</c:v>
                </c:pt>
                <c:pt idx="56195">
                  <c:v>-13</c:v>
                </c:pt>
                <c:pt idx="56196">
                  <c:v>-16</c:v>
                </c:pt>
                <c:pt idx="56197">
                  <c:v>-19</c:v>
                </c:pt>
                <c:pt idx="56198">
                  <c:v>-18</c:v>
                </c:pt>
                <c:pt idx="56199">
                  <c:v>-17</c:v>
                </c:pt>
                <c:pt idx="56200">
                  <c:v>-17</c:v>
                </c:pt>
                <c:pt idx="56201">
                  <c:v>-20</c:v>
                </c:pt>
                <c:pt idx="56202">
                  <c:v>-14</c:v>
                </c:pt>
                <c:pt idx="56203">
                  <c:v>-29</c:v>
                </c:pt>
                <c:pt idx="56204">
                  <c:v>-17</c:v>
                </c:pt>
                <c:pt idx="56205">
                  <c:v>-16</c:v>
                </c:pt>
                <c:pt idx="56206">
                  <c:v>-16</c:v>
                </c:pt>
                <c:pt idx="56207">
                  <c:v>-16</c:v>
                </c:pt>
                <c:pt idx="56208">
                  <c:v>-17</c:v>
                </c:pt>
                <c:pt idx="56209">
                  <c:v>-16</c:v>
                </c:pt>
                <c:pt idx="56210">
                  <c:v>-12</c:v>
                </c:pt>
                <c:pt idx="56211">
                  <c:v>-12</c:v>
                </c:pt>
                <c:pt idx="56212">
                  <c:v>-21</c:v>
                </c:pt>
                <c:pt idx="56213">
                  <c:v>-13</c:v>
                </c:pt>
                <c:pt idx="56214">
                  <c:v>-15</c:v>
                </c:pt>
                <c:pt idx="56215">
                  <c:v>-15</c:v>
                </c:pt>
                <c:pt idx="56216">
                  <c:v>-14</c:v>
                </c:pt>
                <c:pt idx="56217">
                  <c:v>-13</c:v>
                </c:pt>
                <c:pt idx="56218">
                  <c:v>-16</c:v>
                </c:pt>
                <c:pt idx="56219">
                  <c:v>-42</c:v>
                </c:pt>
                <c:pt idx="56220">
                  <c:v>-14</c:v>
                </c:pt>
                <c:pt idx="56221">
                  <c:v>-14</c:v>
                </c:pt>
                <c:pt idx="56222">
                  <c:v>-14</c:v>
                </c:pt>
                <c:pt idx="56223">
                  <c:v>-12</c:v>
                </c:pt>
                <c:pt idx="56224">
                  <c:v>-16</c:v>
                </c:pt>
                <c:pt idx="56225">
                  <c:v>-16</c:v>
                </c:pt>
                <c:pt idx="56226">
                  <c:v>-14</c:v>
                </c:pt>
                <c:pt idx="56227">
                  <c:v>-16</c:v>
                </c:pt>
                <c:pt idx="56228">
                  <c:v>-16</c:v>
                </c:pt>
                <c:pt idx="56229">
                  <c:v>-14</c:v>
                </c:pt>
                <c:pt idx="56230">
                  <c:v>-13</c:v>
                </c:pt>
                <c:pt idx="56231">
                  <c:v>-14</c:v>
                </c:pt>
                <c:pt idx="56232">
                  <c:v>-15</c:v>
                </c:pt>
                <c:pt idx="56233">
                  <c:v>-13</c:v>
                </c:pt>
                <c:pt idx="56234">
                  <c:v>-19</c:v>
                </c:pt>
                <c:pt idx="56235">
                  <c:v>-19</c:v>
                </c:pt>
                <c:pt idx="56236">
                  <c:v>-20</c:v>
                </c:pt>
                <c:pt idx="56237">
                  <c:v>-21</c:v>
                </c:pt>
                <c:pt idx="56238">
                  <c:v>-16</c:v>
                </c:pt>
                <c:pt idx="56239">
                  <c:v>-17</c:v>
                </c:pt>
                <c:pt idx="56240">
                  <c:v>-16</c:v>
                </c:pt>
                <c:pt idx="56241">
                  <c:v>-17</c:v>
                </c:pt>
                <c:pt idx="56242">
                  <c:v>-18</c:v>
                </c:pt>
                <c:pt idx="56243">
                  <c:v>-17</c:v>
                </c:pt>
                <c:pt idx="56244">
                  <c:v>-27</c:v>
                </c:pt>
                <c:pt idx="56245">
                  <c:v>-18</c:v>
                </c:pt>
                <c:pt idx="56246">
                  <c:v>-19</c:v>
                </c:pt>
                <c:pt idx="56247">
                  <c:v>-19</c:v>
                </c:pt>
                <c:pt idx="56248">
                  <c:v>-16</c:v>
                </c:pt>
                <c:pt idx="56249">
                  <c:v>-18</c:v>
                </c:pt>
                <c:pt idx="56250">
                  <c:v>-15</c:v>
                </c:pt>
                <c:pt idx="56251">
                  <c:v>-12</c:v>
                </c:pt>
                <c:pt idx="56252">
                  <c:v>-15</c:v>
                </c:pt>
                <c:pt idx="56253">
                  <c:v>-18</c:v>
                </c:pt>
                <c:pt idx="56254">
                  <c:v>-18</c:v>
                </c:pt>
                <c:pt idx="56255">
                  <c:v>-16</c:v>
                </c:pt>
                <c:pt idx="56256">
                  <c:v>-19</c:v>
                </c:pt>
                <c:pt idx="56257">
                  <c:v>-21</c:v>
                </c:pt>
                <c:pt idx="56258">
                  <c:v>-14</c:v>
                </c:pt>
                <c:pt idx="56259">
                  <c:v>-15</c:v>
                </c:pt>
                <c:pt idx="56260">
                  <c:v>-16</c:v>
                </c:pt>
                <c:pt idx="56261">
                  <c:v>-15</c:v>
                </c:pt>
                <c:pt idx="56262">
                  <c:v>-15</c:v>
                </c:pt>
                <c:pt idx="56263">
                  <c:v>-12</c:v>
                </c:pt>
                <c:pt idx="56264">
                  <c:v>-13</c:v>
                </c:pt>
                <c:pt idx="56265">
                  <c:v>-15</c:v>
                </c:pt>
                <c:pt idx="56266">
                  <c:v>-14</c:v>
                </c:pt>
                <c:pt idx="56267">
                  <c:v>-14</c:v>
                </c:pt>
                <c:pt idx="56268">
                  <c:v>-15</c:v>
                </c:pt>
                <c:pt idx="56269">
                  <c:v>-13</c:v>
                </c:pt>
                <c:pt idx="56270">
                  <c:v>-12</c:v>
                </c:pt>
                <c:pt idx="56271">
                  <c:v>-12</c:v>
                </c:pt>
                <c:pt idx="56272">
                  <c:v>-13</c:v>
                </c:pt>
                <c:pt idx="56273">
                  <c:v>-12</c:v>
                </c:pt>
                <c:pt idx="56274">
                  <c:v>-12</c:v>
                </c:pt>
                <c:pt idx="56275">
                  <c:v>-12</c:v>
                </c:pt>
                <c:pt idx="56276">
                  <c:v>-11</c:v>
                </c:pt>
                <c:pt idx="56277">
                  <c:v>-12</c:v>
                </c:pt>
                <c:pt idx="56278">
                  <c:v>-13</c:v>
                </c:pt>
                <c:pt idx="56279">
                  <c:v>-10</c:v>
                </c:pt>
                <c:pt idx="56280">
                  <c:v>-15</c:v>
                </c:pt>
                <c:pt idx="56281">
                  <c:v>-10</c:v>
                </c:pt>
                <c:pt idx="56282">
                  <c:v>-10</c:v>
                </c:pt>
                <c:pt idx="56283">
                  <c:v>-11</c:v>
                </c:pt>
                <c:pt idx="56284">
                  <c:v>-13</c:v>
                </c:pt>
                <c:pt idx="56285">
                  <c:v>-14</c:v>
                </c:pt>
                <c:pt idx="56286">
                  <c:v>-13</c:v>
                </c:pt>
                <c:pt idx="56287">
                  <c:v>-16</c:v>
                </c:pt>
                <c:pt idx="56288">
                  <c:v>-15</c:v>
                </c:pt>
                <c:pt idx="56289">
                  <c:v>-16</c:v>
                </c:pt>
                <c:pt idx="56290">
                  <c:v>-12</c:v>
                </c:pt>
                <c:pt idx="56291">
                  <c:v>-11</c:v>
                </c:pt>
                <c:pt idx="56292">
                  <c:v>-12</c:v>
                </c:pt>
                <c:pt idx="56293">
                  <c:v>-15</c:v>
                </c:pt>
                <c:pt idx="56294">
                  <c:v>-16</c:v>
                </c:pt>
                <c:pt idx="56295">
                  <c:v>-12</c:v>
                </c:pt>
                <c:pt idx="56296">
                  <c:v>-17</c:v>
                </c:pt>
                <c:pt idx="56297">
                  <c:v>-19</c:v>
                </c:pt>
                <c:pt idx="56298">
                  <c:v>-19</c:v>
                </c:pt>
                <c:pt idx="56299">
                  <c:v>-18</c:v>
                </c:pt>
                <c:pt idx="56300">
                  <c:v>-15</c:v>
                </c:pt>
                <c:pt idx="56301">
                  <c:v>-17</c:v>
                </c:pt>
                <c:pt idx="56302">
                  <c:v>-15</c:v>
                </c:pt>
                <c:pt idx="56303">
                  <c:v>-14</c:v>
                </c:pt>
                <c:pt idx="56304">
                  <c:v>-16</c:v>
                </c:pt>
                <c:pt idx="56305">
                  <c:v>-15</c:v>
                </c:pt>
                <c:pt idx="56306">
                  <c:v>-19</c:v>
                </c:pt>
                <c:pt idx="56307">
                  <c:v>-28</c:v>
                </c:pt>
                <c:pt idx="56308">
                  <c:v>-17</c:v>
                </c:pt>
                <c:pt idx="56309">
                  <c:v>-14</c:v>
                </c:pt>
                <c:pt idx="56310">
                  <c:v>-11</c:v>
                </c:pt>
                <c:pt idx="56311">
                  <c:v>-18</c:v>
                </c:pt>
                <c:pt idx="56312">
                  <c:v>-17</c:v>
                </c:pt>
                <c:pt idx="56313">
                  <c:v>-13</c:v>
                </c:pt>
                <c:pt idx="56314">
                  <c:v>-14</c:v>
                </c:pt>
                <c:pt idx="56315">
                  <c:v>-14</c:v>
                </c:pt>
                <c:pt idx="56316">
                  <c:v>-9</c:v>
                </c:pt>
                <c:pt idx="56317">
                  <c:v>-11</c:v>
                </c:pt>
                <c:pt idx="56318">
                  <c:v>-13</c:v>
                </c:pt>
                <c:pt idx="56319">
                  <c:v>-13</c:v>
                </c:pt>
                <c:pt idx="56320">
                  <c:v>-11</c:v>
                </c:pt>
                <c:pt idx="56321">
                  <c:v>-11</c:v>
                </c:pt>
                <c:pt idx="56322">
                  <c:v>-11</c:v>
                </c:pt>
                <c:pt idx="56323">
                  <c:v>-11</c:v>
                </c:pt>
                <c:pt idx="56324">
                  <c:v>-11</c:v>
                </c:pt>
                <c:pt idx="56325">
                  <c:v>-13</c:v>
                </c:pt>
                <c:pt idx="56326">
                  <c:v>-11</c:v>
                </c:pt>
                <c:pt idx="56327">
                  <c:v>-9</c:v>
                </c:pt>
                <c:pt idx="56328">
                  <c:v>-11</c:v>
                </c:pt>
                <c:pt idx="56329">
                  <c:v>-9</c:v>
                </c:pt>
                <c:pt idx="56330">
                  <c:v>-16</c:v>
                </c:pt>
                <c:pt idx="56331">
                  <c:v>-12</c:v>
                </c:pt>
                <c:pt idx="56332">
                  <c:v>-14</c:v>
                </c:pt>
                <c:pt idx="56333">
                  <c:v>-15</c:v>
                </c:pt>
                <c:pt idx="56334">
                  <c:v>-14</c:v>
                </c:pt>
                <c:pt idx="56335">
                  <c:v>-15</c:v>
                </c:pt>
                <c:pt idx="56336">
                  <c:v>-14</c:v>
                </c:pt>
                <c:pt idx="56337">
                  <c:v>-19</c:v>
                </c:pt>
                <c:pt idx="56338">
                  <c:v>-14</c:v>
                </c:pt>
                <c:pt idx="56339">
                  <c:v>-16</c:v>
                </c:pt>
                <c:pt idx="56340">
                  <c:v>-13</c:v>
                </c:pt>
                <c:pt idx="56341">
                  <c:v>-15</c:v>
                </c:pt>
                <c:pt idx="56342">
                  <c:v>-38</c:v>
                </c:pt>
                <c:pt idx="56343">
                  <c:v>-18</c:v>
                </c:pt>
                <c:pt idx="56344">
                  <c:v>-18</c:v>
                </c:pt>
                <c:pt idx="56345">
                  <c:v>-16</c:v>
                </c:pt>
                <c:pt idx="56346">
                  <c:v>-17</c:v>
                </c:pt>
                <c:pt idx="56347">
                  <c:v>-15</c:v>
                </c:pt>
                <c:pt idx="56348">
                  <c:v>-17</c:v>
                </c:pt>
                <c:pt idx="56349">
                  <c:v>-24</c:v>
                </c:pt>
                <c:pt idx="56350">
                  <c:v>-17</c:v>
                </c:pt>
                <c:pt idx="56351">
                  <c:v>-16</c:v>
                </c:pt>
                <c:pt idx="56352">
                  <c:v>-18</c:v>
                </c:pt>
                <c:pt idx="56353">
                  <c:v>-17</c:v>
                </c:pt>
                <c:pt idx="56354">
                  <c:v>-13</c:v>
                </c:pt>
                <c:pt idx="56355">
                  <c:v>-11</c:v>
                </c:pt>
                <c:pt idx="56356">
                  <c:v>-12</c:v>
                </c:pt>
                <c:pt idx="56357">
                  <c:v>-11</c:v>
                </c:pt>
                <c:pt idx="56358">
                  <c:v>-14</c:v>
                </c:pt>
                <c:pt idx="56359">
                  <c:v>-13</c:v>
                </c:pt>
                <c:pt idx="56360">
                  <c:v>-13</c:v>
                </c:pt>
                <c:pt idx="56361">
                  <c:v>-13</c:v>
                </c:pt>
                <c:pt idx="56362">
                  <c:v>-12</c:v>
                </c:pt>
                <c:pt idx="56363">
                  <c:v>-13</c:v>
                </c:pt>
                <c:pt idx="56364">
                  <c:v>-12</c:v>
                </c:pt>
                <c:pt idx="56365">
                  <c:v>-12</c:v>
                </c:pt>
                <c:pt idx="56366">
                  <c:v>-12</c:v>
                </c:pt>
                <c:pt idx="56367">
                  <c:v>-15</c:v>
                </c:pt>
                <c:pt idx="56368">
                  <c:v>-17</c:v>
                </c:pt>
                <c:pt idx="56369">
                  <c:v>-13</c:v>
                </c:pt>
                <c:pt idx="56370">
                  <c:v>-15</c:v>
                </c:pt>
                <c:pt idx="56371">
                  <c:v>-14</c:v>
                </c:pt>
                <c:pt idx="56372">
                  <c:v>-15</c:v>
                </c:pt>
                <c:pt idx="56373">
                  <c:v>-14</c:v>
                </c:pt>
                <c:pt idx="56374">
                  <c:v>-12</c:v>
                </c:pt>
                <c:pt idx="56375">
                  <c:v>-12</c:v>
                </c:pt>
                <c:pt idx="56376">
                  <c:v>-15</c:v>
                </c:pt>
                <c:pt idx="56377">
                  <c:v>-17</c:v>
                </c:pt>
                <c:pt idx="56378">
                  <c:v>-19</c:v>
                </c:pt>
                <c:pt idx="56379">
                  <c:v>-16</c:v>
                </c:pt>
                <c:pt idx="56380">
                  <c:v>-16</c:v>
                </c:pt>
                <c:pt idx="56381">
                  <c:v>-20</c:v>
                </c:pt>
                <c:pt idx="56382">
                  <c:v>-23</c:v>
                </c:pt>
                <c:pt idx="56383">
                  <c:v>-15</c:v>
                </c:pt>
                <c:pt idx="56384">
                  <c:v>-16</c:v>
                </c:pt>
                <c:pt idx="56385">
                  <c:v>-16</c:v>
                </c:pt>
                <c:pt idx="56386">
                  <c:v>-15</c:v>
                </c:pt>
                <c:pt idx="56387">
                  <c:v>-16</c:v>
                </c:pt>
                <c:pt idx="56388">
                  <c:v>-8</c:v>
                </c:pt>
                <c:pt idx="56389">
                  <c:v>-6</c:v>
                </c:pt>
                <c:pt idx="56390">
                  <c:v>-9</c:v>
                </c:pt>
                <c:pt idx="56391">
                  <c:v>-12</c:v>
                </c:pt>
                <c:pt idx="56392">
                  <c:v>-8</c:v>
                </c:pt>
                <c:pt idx="56393">
                  <c:v>-9</c:v>
                </c:pt>
                <c:pt idx="56394">
                  <c:v>-6</c:v>
                </c:pt>
                <c:pt idx="56395">
                  <c:v>-6</c:v>
                </c:pt>
                <c:pt idx="56396">
                  <c:v>-8</c:v>
                </c:pt>
                <c:pt idx="56397">
                  <c:v>-9</c:v>
                </c:pt>
                <c:pt idx="56398">
                  <c:v>104</c:v>
                </c:pt>
                <c:pt idx="56399">
                  <c:v>-11</c:v>
                </c:pt>
                <c:pt idx="56400">
                  <c:v>-5</c:v>
                </c:pt>
                <c:pt idx="56401">
                  <c:v>-2</c:v>
                </c:pt>
                <c:pt idx="56402">
                  <c:v>-12</c:v>
                </c:pt>
                <c:pt idx="56403">
                  <c:v>-9</c:v>
                </c:pt>
                <c:pt idx="56404">
                  <c:v>-12</c:v>
                </c:pt>
                <c:pt idx="56405">
                  <c:v>-12</c:v>
                </c:pt>
                <c:pt idx="56406">
                  <c:v>-10</c:v>
                </c:pt>
                <c:pt idx="56407">
                  <c:v>-12</c:v>
                </c:pt>
                <c:pt idx="56408">
                  <c:v>-18</c:v>
                </c:pt>
                <c:pt idx="56409">
                  <c:v>-10</c:v>
                </c:pt>
                <c:pt idx="56410">
                  <c:v>-11</c:v>
                </c:pt>
                <c:pt idx="56411">
                  <c:v>-19</c:v>
                </c:pt>
                <c:pt idx="56412">
                  <c:v>-11</c:v>
                </c:pt>
                <c:pt idx="56413">
                  <c:v>-13</c:v>
                </c:pt>
                <c:pt idx="56414">
                  <c:v>-14</c:v>
                </c:pt>
                <c:pt idx="56415">
                  <c:v>-13</c:v>
                </c:pt>
                <c:pt idx="56416">
                  <c:v>-17</c:v>
                </c:pt>
                <c:pt idx="56417">
                  <c:v>-16</c:v>
                </c:pt>
                <c:pt idx="56418">
                  <c:v>-16</c:v>
                </c:pt>
                <c:pt idx="56419">
                  <c:v>-13</c:v>
                </c:pt>
                <c:pt idx="56420">
                  <c:v>-13</c:v>
                </c:pt>
                <c:pt idx="56421">
                  <c:v>-12</c:v>
                </c:pt>
                <c:pt idx="56422">
                  <c:v>-14</c:v>
                </c:pt>
                <c:pt idx="56423">
                  <c:v>-23</c:v>
                </c:pt>
                <c:pt idx="56424">
                  <c:v>-14</c:v>
                </c:pt>
                <c:pt idx="56425">
                  <c:v>-15</c:v>
                </c:pt>
                <c:pt idx="56426">
                  <c:v>-17</c:v>
                </c:pt>
                <c:pt idx="56427">
                  <c:v>-12</c:v>
                </c:pt>
                <c:pt idx="56428">
                  <c:v>-11</c:v>
                </c:pt>
                <c:pt idx="56429">
                  <c:v>-12</c:v>
                </c:pt>
                <c:pt idx="56430">
                  <c:v>-13</c:v>
                </c:pt>
                <c:pt idx="56431">
                  <c:v>-16</c:v>
                </c:pt>
                <c:pt idx="56432">
                  <c:v>-11</c:v>
                </c:pt>
                <c:pt idx="56433">
                  <c:v>-14</c:v>
                </c:pt>
                <c:pt idx="56434">
                  <c:v>-11</c:v>
                </c:pt>
                <c:pt idx="56435">
                  <c:v>-13</c:v>
                </c:pt>
                <c:pt idx="56436">
                  <c:v>-12</c:v>
                </c:pt>
                <c:pt idx="56437">
                  <c:v>-12</c:v>
                </c:pt>
                <c:pt idx="56438">
                  <c:v>-19</c:v>
                </c:pt>
                <c:pt idx="56439">
                  <c:v>-17</c:v>
                </c:pt>
                <c:pt idx="56440">
                  <c:v>-18</c:v>
                </c:pt>
                <c:pt idx="56441">
                  <c:v>-16</c:v>
                </c:pt>
                <c:pt idx="56442">
                  <c:v>-20</c:v>
                </c:pt>
                <c:pt idx="56443">
                  <c:v>-17</c:v>
                </c:pt>
                <c:pt idx="56444">
                  <c:v>-15</c:v>
                </c:pt>
                <c:pt idx="56445">
                  <c:v>-18</c:v>
                </c:pt>
                <c:pt idx="56446">
                  <c:v>-16</c:v>
                </c:pt>
                <c:pt idx="56447">
                  <c:v>-16</c:v>
                </c:pt>
                <c:pt idx="56448">
                  <c:v>-19</c:v>
                </c:pt>
                <c:pt idx="56449">
                  <c:v>-17</c:v>
                </c:pt>
                <c:pt idx="56450">
                  <c:v>-11</c:v>
                </c:pt>
                <c:pt idx="56451">
                  <c:v>-11</c:v>
                </c:pt>
                <c:pt idx="56452">
                  <c:v>-10</c:v>
                </c:pt>
                <c:pt idx="56453">
                  <c:v>-9</c:v>
                </c:pt>
                <c:pt idx="56454">
                  <c:v>-9</c:v>
                </c:pt>
                <c:pt idx="56455">
                  <c:v>-8</c:v>
                </c:pt>
                <c:pt idx="56456">
                  <c:v>-9</c:v>
                </c:pt>
                <c:pt idx="56457">
                  <c:v>-14</c:v>
                </c:pt>
                <c:pt idx="56458">
                  <c:v>-9</c:v>
                </c:pt>
                <c:pt idx="56459">
                  <c:v>-11</c:v>
                </c:pt>
                <c:pt idx="56460">
                  <c:v>-10</c:v>
                </c:pt>
                <c:pt idx="56461">
                  <c:v>-10</c:v>
                </c:pt>
                <c:pt idx="56462">
                  <c:v>-9</c:v>
                </c:pt>
                <c:pt idx="56463">
                  <c:v>-11</c:v>
                </c:pt>
                <c:pt idx="56464">
                  <c:v>-15</c:v>
                </c:pt>
                <c:pt idx="56465">
                  <c:v>-18</c:v>
                </c:pt>
                <c:pt idx="56466">
                  <c:v>-15</c:v>
                </c:pt>
                <c:pt idx="56467">
                  <c:v>-12</c:v>
                </c:pt>
                <c:pt idx="56468">
                  <c:v>-15</c:v>
                </c:pt>
                <c:pt idx="56469">
                  <c:v>-12</c:v>
                </c:pt>
                <c:pt idx="56470">
                  <c:v>-15</c:v>
                </c:pt>
                <c:pt idx="56471">
                  <c:v>-15</c:v>
                </c:pt>
                <c:pt idx="56472">
                  <c:v>-21</c:v>
                </c:pt>
                <c:pt idx="56473">
                  <c:v>-43</c:v>
                </c:pt>
                <c:pt idx="56474">
                  <c:v>-13</c:v>
                </c:pt>
                <c:pt idx="56475">
                  <c:v>-15</c:v>
                </c:pt>
                <c:pt idx="56476">
                  <c:v>-14</c:v>
                </c:pt>
                <c:pt idx="56477">
                  <c:v>-18</c:v>
                </c:pt>
                <c:pt idx="56478">
                  <c:v>-14</c:v>
                </c:pt>
                <c:pt idx="56479">
                  <c:v>-15</c:v>
                </c:pt>
                <c:pt idx="56480">
                  <c:v>-15</c:v>
                </c:pt>
                <c:pt idx="56481">
                  <c:v>-15</c:v>
                </c:pt>
                <c:pt idx="56482">
                  <c:v>-16</c:v>
                </c:pt>
                <c:pt idx="56483">
                  <c:v>-15</c:v>
                </c:pt>
                <c:pt idx="56484">
                  <c:v>-12</c:v>
                </c:pt>
                <c:pt idx="56485">
                  <c:v>-14</c:v>
                </c:pt>
                <c:pt idx="56486">
                  <c:v>-16</c:v>
                </c:pt>
                <c:pt idx="56487">
                  <c:v>-14</c:v>
                </c:pt>
                <c:pt idx="56488">
                  <c:v>-11</c:v>
                </c:pt>
                <c:pt idx="56489">
                  <c:v>-10</c:v>
                </c:pt>
                <c:pt idx="56490">
                  <c:v>-13</c:v>
                </c:pt>
                <c:pt idx="56491">
                  <c:v>-10</c:v>
                </c:pt>
                <c:pt idx="56492">
                  <c:v>-13</c:v>
                </c:pt>
                <c:pt idx="56493">
                  <c:v>-9</c:v>
                </c:pt>
                <c:pt idx="56494">
                  <c:v>-12</c:v>
                </c:pt>
                <c:pt idx="56495">
                  <c:v>-11</c:v>
                </c:pt>
                <c:pt idx="56496">
                  <c:v>-18</c:v>
                </c:pt>
                <c:pt idx="56497">
                  <c:v>-18</c:v>
                </c:pt>
                <c:pt idx="56498">
                  <c:v>-15</c:v>
                </c:pt>
                <c:pt idx="56499">
                  <c:v>-41</c:v>
                </c:pt>
                <c:pt idx="56500">
                  <c:v>-15</c:v>
                </c:pt>
                <c:pt idx="56501">
                  <c:v>-15</c:v>
                </c:pt>
                <c:pt idx="56502">
                  <c:v>-13</c:v>
                </c:pt>
                <c:pt idx="56503">
                  <c:v>-14</c:v>
                </c:pt>
                <c:pt idx="56504">
                  <c:v>-14</c:v>
                </c:pt>
                <c:pt idx="56505">
                  <c:v>-17</c:v>
                </c:pt>
                <c:pt idx="56506">
                  <c:v>-16</c:v>
                </c:pt>
                <c:pt idx="56507">
                  <c:v>-15</c:v>
                </c:pt>
                <c:pt idx="56508">
                  <c:v>-13</c:v>
                </c:pt>
                <c:pt idx="56509">
                  <c:v>-15</c:v>
                </c:pt>
                <c:pt idx="56510">
                  <c:v>-13</c:v>
                </c:pt>
                <c:pt idx="56511">
                  <c:v>-15</c:v>
                </c:pt>
                <c:pt idx="56512">
                  <c:v>-16</c:v>
                </c:pt>
                <c:pt idx="56513">
                  <c:v>-13</c:v>
                </c:pt>
                <c:pt idx="56514">
                  <c:v>-20</c:v>
                </c:pt>
                <c:pt idx="56515">
                  <c:v>-16</c:v>
                </c:pt>
                <c:pt idx="56516">
                  <c:v>-13</c:v>
                </c:pt>
                <c:pt idx="56517">
                  <c:v>-15</c:v>
                </c:pt>
                <c:pt idx="56518">
                  <c:v>-13</c:v>
                </c:pt>
                <c:pt idx="56519">
                  <c:v>-15</c:v>
                </c:pt>
                <c:pt idx="56520">
                  <c:v>-15</c:v>
                </c:pt>
                <c:pt idx="56521">
                  <c:v>-16</c:v>
                </c:pt>
                <c:pt idx="56522">
                  <c:v>-15</c:v>
                </c:pt>
                <c:pt idx="56523">
                  <c:v>-15</c:v>
                </c:pt>
                <c:pt idx="56524">
                  <c:v>-13</c:v>
                </c:pt>
                <c:pt idx="56525">
                  <c:v>-12</c:v>
                </c:pt>
                <c:pt idx="56526">
                  <c:v>-15</c:v>
                </c:pt>
                <c:pt idx="56527">
                  <c:v>-12</c:v>
                </c:pt>
                <c:pt idx="56528">
                  <c:v>-13</c:v>
                </c:pt>
                <c:pt idx="56529">
                  <c:v>-14</c:v>
                </c:pt>
                <c:pt idx="56530">
                  <c:v>-12</c:v>
                </c:pt>
                <c:pt idx="56531">
                  <c:v>-18</c:v>
                </c:pt>
                <c:pt idx="56532">
                  <c:v>-6</c:v>
                </c:pt>
                <c:pt idx="56533">
                  <c:v>-15</c:v>
                </c:pt>
                <c:pt idx="56534">
                  <c:v>-15</c:v>
                </c:pt>
                <c:pt idx="56535">
                  <c:v>-10</c:v>
                </c:pt>
                <c:pt idx="56536">
                  <c:v>-10</c:v>
                </c:pt>
                <c:pt idx="56537">
                  <c:v>-13</c:v>
                </c:pt>
                <c:pt idx="56538">
                  <c:v>-13</c:v>
                </c:pt>
                <c:pt idx="56539">
                  <c:v>-15</c:v>
                </c:pt>
                <c:pt idx="56540">
                  <c:v>-29</c:v>
                </c:pt>
                <c:pt idx="56541">
                  <c:v>-15</c:v>
                </c:pt>
                <c:pt idx="56542">
                  <c:v>-17</c:v>
                </c:pt>
                <c:pt idx="56543">
                  <c:v>-14</c:v>
                </c:pt>
                <c:pt idx="56544">
                  <c:v>-15</c:v>
                </c:pt>
                <c:pt idx="56545">
                  <c:v>-16</c:v>
                </c:pt>
                <c:pt idx="56546">
                  <c:v>-15</c:v>
                </c:pt>
                <c:pt idx="56547">
                  <c:v>-16</c:v>
                </c:pt>
                <c:pt idx="56548">
                  <c:v>-14</c:v>
                </c:pt>
                <c:pt idx="56549">
                  <c:v>-27</c:v>
                </c:pt>
                <c:pt idx="56550">
                  <c:v>-14</c:v>
                </c:pt>
                <c:pt idx="56551">
                  <c:v>-19</c:v>
                </c:pt>
                <c:pt idx="56552">
                  <c:v>-18</c:v>
                </c:pt>
                <c:pt idx="56553">
                  <c:v>-25</c:v>
                </c:pt>
                <c:pt idx="56554">
                  <c:v>-21</c:v>
                </c:pt>
                <c:pt idx="56555">
                  <c:v>-18</c:v>
                </c:pt>
                <c:pt idx="56556">
                  <c:v>-23</c:v>
                </c:pt>
                <c:pt idx="56557">
                  <c:v>-14</c:v>
                </c:pt>
                <c:pt idx="56558">
                  <c:v>-21</c:v>
                </c:pt>
                <c:pt idx="56559">
                  <c:v>-22</c:v>
                </c:pt>
                <c:pt idx="56560">
                  <c:v>-23</c:v>
                </c:pt>
                <c:pt idx="56561">
                  <c:v>-16</c:v>
                </c:pt>
                <c:pt idx="56562">
                  <c:v>-21</c:v>
                </c:pt>
                <c:pt idx="56563">
                  <c:v>-8</c:v>
                </c:pt>
                <c:pt idx="56564">
                  <c:v>-7</c:v>
                </c:pt>
                <c:pt idx="56565">
                  <c:v>-10</c:v>
                </c:pt>
                <c:pt idx="56566">
                  <c:v>-7</c:v>
                </c:pt>
                <c:pt idx="56567">
                  <c:v>-7</c:v>
                </c:pt>
                <c:pt idx="56568">
                  <c:v>-7</c:v>
                </c:pt>
                <c:pt idx="56569">
                  <c:v>-6</c:v>
                </c:pt>
                <c:pt idx="56570">
                  <c:v>-7</c:v>
                </c:pt>
                <c:pt idx="56571">
                  <c:v>-7</c:v>
                </c:pt>
                <c:pt idx="56572">
                  <c:v>-6</c:v>
                </c:pt>
                <c:pt idx="56573">
                  <c:v>-8</c:v>
                </c:pt>
                <c:pt idx="56574">
                  <c:v>-8</c:v>
                </c:pt>
                <c:pt idx="56575">
                  <c:v>-16</c:v>
                </c:pt>
                <c:pt idx="56576">
                  <c:v>-21</c:v>
                </c:pt>
                <c:pt idx="56577">
                  <c:v>-17</c:v>
                </c:pt>
                <c:pt idx="56578">
                  <c:v>-20</c:v>
                </c:pt>
                <c:pt idx="56579">
                  <c:v>-11</c:v>
                </c:pt>
                <c:pt idx="56580">
                  <c:v>-11</c:v>
                </c:pt>
                <c:pt idx="56581">
                  <c:v>-11</c:v>
                </c:pt>
                <c:pt idx="56582">
                  <c:v>-13</c:v>
                </c:pt>
                <c:pt idx="56583">
                  <c:v>-36</c:v>
                </c:pt>
                <c:pt idx="56584">
                  <c:v>-25</c:v>
                </c:pt>
                <c:pt idx="56585">
                  <c:v>-17</c:v>
                </c:pt>
                <c:pt idx="56586">
                  <c:v>-18</c:v>
                </c:pt>
                <c:pt idx="56587">
                  <c:v>-11</c:v>
                </c:pt>
                <c:pt idx="56588">
                  <c:v>-11</c:v>
                </c:pt>
                <c:pt idx="56589">
                  <c:v>-11</c:v>
                </c:pt>
                <c:pt idx="56590">
                  <c:v>-11</c:v>
                </c:pt>
                <c:pt idx="56591">
                  <c:v>-14</c:v>
                </c:pt>
                <c:pt idx="56592">
                  <c:v>-10</c:v>
                </c:pt>
                <c:pt idx="56593">
                  <c:v>-14</c:v>
                </c:pt>
                <c:pt idx="56594">
                  <c:v>-10</c:v>
                </c:pt>
                <c:pt idx="56595">
                  <c:v>-11</c:v>
                </c:pt>
                <c:pt idx="56596">
                  <c:v>-13</c:v>
                </c:pt>
                <c:pt idx="56597">
                  <c:v>-13</c:v>
                </c:pt>
                <c:pt idx="56598">
                  <c:v>-13</c:v>
                </c:pt>
                <c:pt idx="56599">
                  <c:v>-13</c:v>
                </c:pt>
                <c:pt idx="56600">
                  <c:v>-18</c:v>
                </c:pt>
                <c:pt idx="56601">
                  <c:v>-15</c:v>
                </c:pt>
                <c:pt idx="56602">
                  <c:v>-16</c:v>
                </c:pt>
                <c:pt idx="56603">
                  <c:v>-15</c:v>
                </c:pt>
                <c:pt idx="56604">
                  <c:v>-18</c:v>
                </c:pt>
                <c:pt idx="56605">
                  <c:v>-13</c:v>
                </c:pt>
                <c:pt idx="56606">
                  <c:v>-18</c:v>
                </c:pt>
                <c:pt idx="56607">
                  <c:v>-17</c:v>
                </c:pt>
                <c:pt idx="56608">
                  <c:v>-11</c:v>
                </c:pt>
                <c:pt idx="56609">
                  <c:v>-14</c:v>
                </c:pt>
                <c:pt idx="56610">
                  <c:v>-12</c:v>
                </c:pt>
                <c:pt idx="56611">
                  <c:v>-17</c:v>
                </c:pt>
                <c:pt idx="56612">
                  <c:v>-19</c:v>
                </c:pt>
                <c:pt idx="56613">
                  <c:v>-32</c:v>
                </c:pt>
                <c:pt idx="56614">
                  <c:v>-14</c:v>
                </c:pt>
                <c:pt idx="56615">
                  <c:v>-17</c:v>
                </c:pt>
                <c:pt idx="56616">
                  <c:v>-15</c:v>
                </c:pt>
                <c:pt idx="56617">
                  <c:v>-17</c:v>
                </c:pt>
                <c:pt idx="56618">
                  <c:v>-16</c:v>
                </c:pt>
                <c:pt idx="56619">
                  <c:v>-19</c:v>
                </c:pt>
                <c:pt idx="56620">
                  <c:v>-17</c:v>
                </c:pt>
                <c:pt idx="56621">
                  <c:v>-18</c:v>
                </c:pt>
                <c:pt idx="56622">
                  <c:v>-18</c:v>
                </c:pt>
                <c:pt idx="56623">
                  <c:v>-10</c:v>
                </c:pt>
                <c:pt idx="56624">
                  <c:v>-11</c:v>
                </c:pt>
                <c:pt idx="56625">
                  <c:v>-10</c:v>
                </c:pt>
                <c:pt idx="56626">
                  <c:v>-10</c:v>
                </c:pt>
                <c:pt idx="56627">
                  <c:v>-10</c:v>
                </c:pt>
                <c:pt idx="56628">
                  <c:v>-10</c:v>
                </c:pt>
                <c:pt idx="56629">
                  <c:v>-10</c:v>
                </c:pt>
                <c:pt idx="56630">
                  <c:v>-17</c:v>
                </c:pt>
                <c:pt idx="56631">
                  <c:v>-10</c:v>
                </c:pt>
                <c:pt idx="56632">
                  <c:v>-10</c:v>
                </c:pt>
                <c:pt idx="56633">
                  <c:v>-16</c:v>
                </c:pt>
                <c:pt idx="56634">
                  <c:v>-10</c:v>
                </c:pt>
                <c:pt idx="56635">
                  <c:v>-13</c:v>
                </c:pt>
                <c:pt idx="56636">
                  <c:v>-15</c:v>
                </c:pt>
                <c:pt idx="56637">
                  <c:v>-13</c:v>
                </c:pt>
                <c:pt idx="56638">
                  <c:v>-14</c:v>
                </c:pt>
                <c:pt idx="56639">
                  <c:v>-12</c:v>
                </c:pt>
                <c:pt idx="56640">
                  <c:v>-11</c:v>
                </c:pt>
                <c:pt idx="56641">
                  <c:v>-16</c:v>
                </c:pt>
                <c:pt idx="56642">
                  <c:v>-13</c:v>
                </c:pt>
                <c:pt idx="56643">
                  <c:v>-16</c:v>
                </c:pt>
                <c:pt idx="56644">
                  <c:v>-14</c:v>
                </c:pt>
                <c:pt idx="56645">
                  <c:v>-13</c:v>
                </c:pt>
                <c:pt idx="56646">
                  <c:v>-14</c:v>
                </c:pt>
                <c:pt idx="56647">
                  <c:v>-2</c:v>
                </c:pt>
                <c:pt idx="56648">
                  <c:v>-13</c:v>
                </c:pt>
                <c:pt idx="56649">
                  <c:v>-13</c:v>
                </c:pt>
                <c:pt idx="56650">
                  <c:v>-11</c:v>
                </c:pt>
                <c:pt idx="56651">
                  <c:v>-13</c:v>
                </c:pt>
                <c:pt idx="56652">
                  <c:v>-10</c:v>
                </c:pt>
                <c:pt idx="56653">
                  <c:v>-12</c:v>
                </c:pt>
                <c:pt idx="56654">
                  <c:v>-10</c:v>
                </c:pt>
                <c:pt idx="56655">
                  <c:v>-24</c:v>
                </c:pt>
                <c:pt idx="56656">
                  <c:v>-24</c:v>
                </c:pt>
                <c:pt idx="56657">
                  <c:v>-17</c:v>
                </c:pt>
                <c:pt idx="56658">
                  <c:v>-16</c:v>
                </c:pt>
                <c:pt idx="56659">
                  <c:v>-14</c:v>
                </c:pt>
                <c:pt idx="56660">
                  <c:v>-16</c:v>
                </c:pt>
                <c:pt idx="56661">
                  <c:v>-13</c:v>
                </c:pt>
                <c:pt idx="56662">
                  <c:v>-14</c:v>
                </c:pt>
                <c:pt idx="56663">
                  <c:v>-14</c:v>
                </c:pt>
                <c:pt idx="56664">
                  <c:v>-18</c:v>
                </c:pt>
                <c:pt idx="56665">
                  <c:v>-16</c:v>
                </c:pt>
                <c:pt idx="56666">
                  <c:v>-20</c:v>
                </c:pt>
                <c:pt idx="56667">
                  <c:v>-21</c:v>
                </c:pt>
                <c:pt idx="56668">
                  <c:v>-19</c:v>
                </c:pt>
                <c:pt idx="56669">
                  <c:v>-18</c:v>
                </c:pt>
                <c:pt idx="56670">
                  <c:v>-16</c:v>
                </c:pt>
                <c:pt idx="56671">
                  <c:v>-18</c:v>
                </c:pt>
                <c:pt idx="56672">
                  <c:v>-14</c:v>
                </c:pt>
                <c:pt idx="56673">
                  <c:v>-15</c:v>
                </c:pt>
                <c:pt idx="56674">
                  <c:v>-16</c:v>
                </c:pt>
                <c:pt idx="56675">
                  <c:v>-20</c:v>
                </c:pt>
                <c:pt idx="56676">
                  <c:v>-18</c:v>
                </c:pt>
                <c:pt idx="56677">
                  <c:v>-16</c:v>
                </c:pt>
                <c:pt idx="56678">
                  <c:v>-19</c:v>
                </c:pt>
                <c:pt idx="56679">
                  <c:v>-27</c:v>
                </c:pt>
                <c:pt idx="56680">
                  <c:v>-20</c:v>
                </c:pt>
                <c:pt idx="56681">
                  <c:v>-21</c:v>
                </c:pt>
                <c:pt idx="56682">
                  <c:v>-24</c:v>
                </c:pt>
                <c:pt idx="56683">
                  <c:v>-18</c:v>
                </c:pt>
                <c:pt idx="56684">
                  <c:v>-17</c:v>
                </c:pt>
                <c:pt idx="56685">
                  <c:v>-20</c:v>
                </c:pt>
                <c:pt idx="56686">
                  <c:v>-19</c:v>
                </c:pt>
                <c:pt idx="56687">
                  <c:v>-25</c:v>
                </c:pt>
                <c:pt idx="56688">
                  <c:v>-19</c:v>
                </c:pt>
                <c:pt idx="56689">
                  <c:v>-19</c:v>
                </c:pt>
                <c:pt idx="56690">
                  <c:v>-19</c:v>
                </c:pt>
                <c:pt idx="56691">
                  <c:v>-11</c:v>
                </c:pt>
                <c:pt idx="56692">
                  <c:v>-6</c:v>
                </c:pt>
                <c:pt idx="56693">
                  <c:v>0</c:v>
                </c:pt>
                <c:pt idx="56694">
                  <c:v>-7</c:v>
                </c:pt>
                <c:pt idx="56695">
                  <c:v>7</c:v>
                </c:pt>
                <c:pt idx="56696">
                  <c:v>-4</c:v>
                </c:pt>
                <c:pt idx="56697">
                  <c:v>-2</c:v>
                </c:pt>
                <c:pt idx="56698">
                  <c:v>-5</c:v>
                </c:pt>
                <c:pt idx="56699">
                  <c:v>-13</c:v>
                </c:pt>
                <c:pt idx="56700">
                  <c:v>-12</c:v>
                </c:pt>
                <c:pt idx="56701">
                  <c:v>-7</c:v>
                </c:pt>
                <c:pt idx="56702">
                  <c:v>-9</c:v>
                </c:pt>
                <c:pt idx="56703">
                  <c:v>-31</c:v>
                </c:pt>
                <c:pt idx="56704">
                  <c:v>-26</c:v>
                </c:pt>
                <c:pt idx="56705">
                  <c:v>-23</c:v>
                </c:pt>
                <c:pt idx="56706">
                  <c:v>-29</c:v>
                </c:pt>
                <c:pt idx="56707">
                  <c:v>-22</c:v>
                </c:pt>
                <c:pt idx="56708">
                  <c:v>-21</c:v>
                </c:pt>
                <c:pt idx="56709">
                  <c:v>-20</c:v>
                </c:pt>
                <c:pt idx="56710">
                  <c:v>-23</c:v>
                </c:pt>
                <c:pt idx="56711">
                  <c:v>-24</c:v>
                </c:pt>
                <c:pt idx="56712">
                  <c:v>-24</c:v>
                </c:pt>
                <c:pt idx="56713">
                  <c:v>-19</c:v>
                </c:pt>
                <c:pt idx="56714">
                  <c:v>-18</c:v>
                </c:pt>
                <c:pt idx="56715">
                  <c:v>-15</c:v>
                </c:pt>
                <c:pt idx="56716">
                  <c:v>-19</c:v>
                </c:pt>
                <c:pt idx="56717">
                  <c:v>-18</c:v>
                </c:pt>
                <c:pt idx="56718">
                  <c:v>-14</c:v>
                </c:pt>
                <c:pt idx="56719">
                  <c:v>-15</c:v>
                </c:pt>
                <c:pt idx="56720">
                  <c:v>-12</c:v>
                </c:pt>
                <c:pt idx="56721">
                  <c:v>-14</c:v>
                </c:pt>
                <c:pt idx="56722">
                  <c:v>-14</c:v>
                </c:pt>
                <c:pt idx="56723">
                  <c:v>-20</c:v>
                </c:pt>
                <c:pt idx="56724">
                  <c:v>-20</c:v>
                </c:pt>
                <c:pt idx="56725">
                  <c:v>-13</c:v>
                </c:pt>
                <c:pt idx="56726">
                  <c:v>-17</c:v>
                </c:pt>
                <c:pt idx="56727">
                  <c:v>-11</c:v>
                </c:pt>
                <c:pt idx="56728">
                  <c:v>-10</c:v>
                </c:pt>
                <c:pt idx="56729">
                  <c:v>-8</c:v>
                </c:pt>
                <c:pt idx="56730">
                  <c:v>-10</c:v>
                </c:pt>
                <c:pt idx="56731">
                  <c:v>-9</c:v>
                </c:pt>
                <c:pt idx="56732">
                  <c:v>-12</c:v>
                </c:pt>
                <c:pt idx="56733">
                  <c:v>-7</c:v>
                </c:pt>
                <c:pt idx="56734">
                  <c:v>-10</c:v>
                </c:pt>
                <c:pt idx="56735">
                  <c:v>-8</c:v>
                </c:pt>
                <c:pt idx="56736">
                  <c:v>-9</c:v>
                </c:pt>
                <c:pt idx="56737">
                  <c:v>-12</c:v>
                </c:pt>
                <c:pt idx="56738">
                  <c:v>-9</c:v>
                </c:pt>
                <c:pt idx="56739">
                  <c:v>-18</c:v>
                </c:pt>
                <c:pt idx="56740">
                  <c:v>-19</c:v>
                </c:pt>
                <c:pt idx="56741">
                  <c:v>-18</c:v>
                </c:pt>
                <c:pt idx="56742">
                  <c:v>-13</c:v>
                </c:pt>
                <c:pt idx="56743">
                  <c:v>-14</c:v>
                </c:pt>
                <c:pt idx="56744">
                  <c:v>-14</c:v>
                </c:pt>
                <c:pt idx="56745">
                  <c:v>-17</c:v>
                </c:pt>
                <c:pt idx="56746">
                  <c:v>-20</c:v>
                </c:pt>
                <c:pt idx="56747">
                  <c:v>-18</c:v>
                </c:pt>
                <c:pt idx="56748">
                  <c:v>-19</c:v>
                </c:pt>
                <c:pt idx="56749">
                  <c:v>-16</c:v>
                </c:pt>
                <c:pt idx="56750">
                  <c:v>-15</c:v>
                </c:pt>
                <c:pt idx="56751">
                  <c:v>-4</c:v>
                </c:pt>
                <c:pt idx="56752">
                  <c:v>-5</c:v>
                </c:pt>
                <c:pt idx="56753">
                  <c:v>-5</c:v>
                </c:pt>
                <c:pt idx="56754">
                  <c:v>-5</c:v>
                </c:pt>
                <c:pt idx="56755">
                  <c:v>-8</c:v>
                </c:pt>
                <c:pt idx="56756">
                  <c:v>-7</c:v>
                </c:pt>
                <c:pt idx="56757">
                  <c:v>-6</c:v>
                </c:pt>
                <c:pt idx="56758">
                  <c:v>-7</c:v>
                </c:pt>
                <c:pt idx="56759">
                  <c:v>-11</c:v>
                </c:pt>
                <c:pt idx="56760">
                  <c:v>-8</c:v>
                </c:pt>
                <c:pt idx="56761">
                  <c:v>-15</c:v>
                </c:pt>
                <c:pt idx="56762">
                  <c:v>-10</c:v>
                </c:pt>
                <c:pt idx="56763">
                  <c:v>-17</c:v>
                </c:pt>
                <c:pt idx="56764">
                  <c:v>-18</c:v>
                </c:pt>
                <c:pt idx="56765">
                  <c:v>-19</c:v>
                </c:pt>
                <c:pt idx="56766">
                  <c:v>-22</c:v>
                </c:pt>
                <c:pt idx="56767">
                  <c:v>-19</c:v>
                </c:pt>
                <c:pt idx="56768">
                  <c:v>-19</c:v>
                </c:pt>
                <c:pt idx="56769">
                  <c:v>-19</c:v>
                </c:pt>
                <c:pt idx="56770">
                  <c:v>-16</c:v>
                </c:pt>
                <c:pt idx="56771">
                  <c:v>-23</c:v>
                </c:pt>
                <c:pt idx="56772">
                  <c:v>-20</c:v>
                </c:pt>
                <c:pt idx="56773">
                  <c:v>-24</c:v>
                </c:pt>
                <c:pt idx="56774">
                  <c:v>-23</c:v>
                </c:pt>
                <c:pt idx="56775">
                  <c:v>-10</c:v>
                </c:pt>
                <c:pt idx="56776">
                  <c:v>-12</c:v>
                </c:pt>
                <c:pt idx="56777">
                  <c:v>-11</c:v>
                </c:pt>
                <c:pt idx="56778">
                  <c:v>-11</c:v>
                </c:pt>
                <c:pt idx="56779">
                  <c:v>-10</c:v>
                </c:pt>
                <c:pt idx="56780">
                  <c:v>-10</c:v>
                </c:pt>
                <c:pt idx="56781">
                  <c:v>-10</c:v>
                </c:pt>
                <c:pt idx="56782">
                  <c:v>-12</c:v>
                </c:pt>
                <c:pt idx="56783">
                  <c:v>-12</c:v>
                </c:pt>
                <c:pt idx="56784">
                  <c:v>-10</c:v>
                </c:pt>
                <c:pt idx="56785">
                  <c:v>-10</c:v>
                </c:pt>
                <c:pt idx="56786">
                  <c:v>-9</c:v>
                </c:pt>
                <c:pt idx="56787">
                  <c:v>-10</c:v>
                </c:pt>
                <c:pt idx="56788">
                  <c:v>-10</c:v>
                </c:pt>
                <c:pt idx="56789">
                  <c:v>-10</c:v>
                </c:pt>
                <c:pt idx="56790">
                  <c:v>-10</c:v>
                </c:pt>
                <c:pt idx="56791">
                  <c:v>-9</c:v>
                </c:pt>
                <c:pt idx="56792">
                  <c:v>-10</c:v>
                </c:pt>
                <c:pt idx="56793">
                  <c:v>-10</c:v>
                </c:pt>
                <c:pt idx="56794">
                  <c:v>-10</c:v>
                </c:pt>
                <c:pt idx="56795">
                  <c:v>-10</c:v>
                </c:pt>
                <c:pt idx="56796">
                  <c:v>-10</c:v>
                </c:pt>
                <c:pt idx="56797">
                  <c:v>-10</c:v>
                </c:pt>
                <c:pt idx="56798">
                  <c:v>-10</c:v>
                </c:pt>
                <c:pt idx="56799">
                  <c:v>-4</c:v>
                </c:pt>
                <c:pt idx="56800">
                  <c:v>-28</c:v>
                </c:pt>
                <c:pt idx="56801">
                  <c:v>-28</c:v>
                </c:pt>
                <c:pt idx="56802">
                  <c:v>-23</c:v>
                </c:pt>
                <c:pt idx="56803">
                  <c:v>-23</c:v>
                </c:pt>
                <c:pt idx="56804">
                  <c:v>-21</c:v>
                </c:pt>
                <c:pt idx="56805">
                  <c:v>-24</c:v>
                </c:pt>
                <c:pt idx="56806">
                  <c:v>-27</c:v>
                </c:pt>
                <c:pt idx="56807">
                  <c:v>-20</c:v>
                </c:pt>
                <c:pt idx="56808">
                  <c:v>-27</c:v>
                </c:pt>
                <c:pt idx="56809">
                  <c:v>-18</c:v>
                </c:pt>
                <c:pt idx="56810">
                  <c:v>-23</c:v>
                </c:pt>
                <c:pt idx="56811">
                  <c:v>-24</c:v>
                </c:pt>
                <c:pt idx="56812">
                  <c:v>-5</c:v>
                </c:pt>
                <c:pt idx="56813">
                  <c:v>-2</c:v>
                </c:pt>
                <c:pt idx="56814">
                  <c:v>-10</c:v>
                </c:pt>
                <c:pt idx="56815">
                  <c:v>-10</c:v>
                </c:pt>
                <c:pt idx="56816">
                  <c:v>-10</c:v>
                </c:pt>
                <c:pt idx="56817">
                  <c:v>-10</c:v>
                </c:pt>
                <c:pt idx="56818">
                  <c:v>-10</c:v>
                </c:pt>
                <c:pt idx="56819">
                  <c:v>-15</c:v>
                </c:pt>
                <c:pt idx="56820">
                  <c:v>-15</c:v>
                </c:pt>
                <c:pt idx="56821">
                  <c:v>-14</c:v>
                </c:pt>
                <c:pt idx="56822">
                  <c:v>-16</c:v>
                </c:pt>
                <c:pt idx="56823">
                  <c:v>-19</c:v>
                </c:pt>
                <c:pt idx="56824">
                  <c:v>-20</c:v>
                </c:pt>
                <c:pt idx="56825">
                  <c:v>-17</c:v>
                </c:pt>
                <c:pt idx="56826">
                  <c:v>-16</c:v>
                </c:pt>
                <c:pt idx="56827">
                  <c:v>-22</c:v>
                </c:pt>
                <c:pt idx="56828">
                  <c:v>-18</c:v>
                </c:pt>
                <c:pt idx="56829">
                  <c:v>-20</c:v>
                </c:pt>
                <c:pt idx="56830">
                  <c:v>-18</c:v>
                </c:pt>
                <c:pt idx="56831">
                  <c:v>-58</c:v>
                </c:pt>
                <c:pt idx="56832">
                  <c:v>-23</c:v>
                </c:pt>
                <c:pt idx="56833">
                  <c:v>-19</c:v>
                </c:pt>
                <c:pt idx="56834">
                  <c:v>-23</c:v>
                </c:pt>
                <c:pt idx="56835">
                  <c:v>-18</c:v>
                </c:pt>
                <c:pt idx="56836">
                  <c:v>-12</c:v>
                </c:pt>
                <c:pt idx="56837">
                  <c:v>-14</c:v>
                </c:pt>
                <c:pt idx="56838">
                  <c:v>-13</c:v>
                </c:pt>
                <c:pt idx="56839">
                  <c:v>-11</c:v>
                </c:pt>
                <c:pt idx="56840">
                  <c:v>-13</c:v>
                </c:pt>
                <c:pt idx="56841">
                  <c:v>-11</c:v>
                </c:pt>
                <c:pt idx="56842">
                  <c:v>-12</c:v>
                </c:pt>
                <c:pt idx="56843">
                  <c:v>-15</c:v>
                </c:pt>
                <c:pt idx="56844">
                  <c:v>-15</c:v>
                </c:pt>
                <c:pt idx="56845">
                  <c:v>-12</c:v>
                </c:pt>
                <c:pt idx="56846">
                  <c:v>-15</c:v>
                </c:pt>
                <c:pt idx="56847">
                  <c:v>-15</c:v>
                </c:pt>
                <c:pt idx="56848">
                  <c:v>-10</c:v>
                </c:pt>
                <c:pt idx="56849">
                  <c:v>-12</c:v>
                </c:pt>
                <c:pt idx="56850">
                  <c:v>-10</c:v>
                </c:pt>
                <c:pt idx="56851">
                  <c:v>-12</c:v>
                </c:pt>
                <c:pt idx="56852">
                  <c:v>-4</c:v>
                </c:pt>
                <c:pt idx="56853">
                  <c:v>-19</c:v>
                </c:pt>
                <c:pt idx="56854">
                  <c:v>-16</c:v>
                </c:pt>
                <c:pt idx="56855">
                  <c:v>-13</c:v>
                </c:pt>
                <c:pt idx="56856">
                  <c:v>-8</c:v>
                </c:pt>
                <c:pt idx="56857">
                  <c:v>-19</c:v>
                </c:pt>
                <c:pt idx="56858">
                  <c:v>30</c:v>
                </c:pt>
                <c:pt idx="56859">
                  <c:v>-18</c:v>
                </c:pt>
                <c:pt idx="56860">
                  <c:v>-22</c:v>
                </c:pt>
                <c:pt idx="56861">
                  <c:v>-10</c:v>
                </c:pt>
                <c:pt idx="56862">
                  <c:v>100</c:v>
                </c:pt>
                <c:pt idx="56863">
                  <c:v>25</c:v>
                </c:pt>
                <c:pt idx="56864">
                  <c:v>-11</c:v>
                </c:pt>
                <c:pt idx="56865">
                  <c:v>-10</c:v>
                </c:pt>
                <c:pt idx="56866">
                  <c:v>-9</c:v>
                </c:pt>
                <c:pt idx="56867">
                  <c:v>-10</c:v>
                </c:pt>
                <c:pt idx="56868">
                  <c:v>-15</c:v>
                </c:pt>
                <c:pt idx="56869">
                  <c:v>-6</c:v>
                </c:pt>
                <c:pt idx="56870">
                  <c:v>-6</c:v>
                </c:pt>
                <c:pt idx="56871">
                  <c:v>-3</c:v>
                </c:pt>
                <c:pt idx="56872">
                  <c:v>-12</c:v>
                </c:pt>
                <c:pt idx="56873">
                  <c:v>-15</c:v>
                </c:pt>
                <c:pt idx="56874">
                  <c:v>-11</c:v>
                </c:pt>
                <c:pt idx="56875">
                  <c:v>-9</c:v>
                </c:pt>
                <c:pt idx="56876">
                  <c:v>-3</c:v>
                </c:pt>
                <c:pt idx="56877">
                  <c:v>-7</c:v>
                </c:pt>
                <c:pt idx="56878">
                  <c:v>-12</c:v>
                </c:pt>
                <c:pt idx="56879">
                  <c:v>-11</c:v>
                </c:pt>
                <c:pt idx="56880">
                  <c:v>-12</c:v>
                </c:pt>
                <c:pt idx="56881">
                  <c:v>-12</c:v>
                </c:pt>
                <c:pt idx="56882">
                  <c:v>-12</c:v>
                </c:pt>
                <c:pt idx="56883">
                  <c:v>-11</c:v>
                </c:pt>
                <c:pt idx="56884">
                  <c:v>-10</c:v>
                </c:pt>
                <c:pt idx="56885">
                  <c:v>1</c:v>
                </c:pt>
                <c:pt idx="56886">
                  <c:v>-9</c:v>
                </c:pt>
                <c:pt idx="56887">
                  <c:v>-10</c:v>
                </c:pt>
                <c:pt idx="56888">
                  <c:v>-10</c:v>
                </c:pt>
                <c:pt idx="56889">
                  <c:v>-8</c:v>
                </c:pt>
                <c:pt idx="56890">
                  <c:v>-9</c:v>
                </c:pt>
                <c:pt idx="56891">
                  <c:v>-13</c:v>
                </c:pt>
                <c:pt idx="56892">
                  <c:v>-7</c:v>
                </c:pt>
                <c:pt idx="56893">
                  <c:v>-5</c:v>
                </c:pt>
                <c:pt idx="56894">
                  <c:v>-7</c:v>
                </c:pt>
                <c:pt idx="56895">
                  <c:v>-7</c:v>
                </c:pt>
                <c:pt idx="56896">
                  <c:v>-9</c:v>
                </c:pt>
                <c:pt idx="56897">
                  <c:v>-16</c:v>
                </c:pt>
                <c:pt idx="56898">
                  <c:v>-17</c:v>
                </c:pt>
                <c:pt idx="56899">
                  <c:v>-18</c:v>
                </c:pt>
                <c:pt idx="56900">
                  <c:v>-21</c:v>
                </c:pt>
                <c:pt idx="56901">
                  <c:v>-15</c:v>
                </c:pt>
                <c:pt idx="56902">
                  <c:v>-19</c:v>
                </c:pt>
                <c:pt idx="56903">
                  <c:v>-17</c:v>
                </c:pt>
                <c:pt idx="56904">
                  <c:v>-17</c:v>
                </c:pt>
                <c:pt idx="56905">
                  <c:v>-16</c:v>
                </c:pt>
                <c:pt idx="56906">
                  <c:v>-18</c:v>
                </c:pt>
                <c:pt idx="56907">
                  <c:v>-16</c:v>
                </c:pt>
                <c:pt idx="56908">
                  <c:v>-19</c:v>
                </c:pt>
                <c:pt idx="56909">
                  <c:v>-18</c:v>
                </c:pt>
                <c:pt idx="56910">
                  <c:v>-16</c:v>
                </c:pt>
                <c:pt idx="56911">
                  <c:v>-15</c:v>
                </c:pt>
                <c:pt idx="56912">
                  <c:v>-15</c:v>
                </c:pt>
                <c:pt idx="56913">
                  <c:v>-17</c:v>
                </c:pt>
                <c:pt idx="56914">
                  <c:v>-16</c:v>
                </c:pt>
                <c:pt idx="56915">
                  <c:v>-17</c:v>
                </c:pt>
                <c:pt idx="56916">
                  <c:v>-15</c:v>
                </c:pt>
                <c:pt idx="56917">
                  <c:v>-15</c:v>
                </c:pt>
                <c:pt idx="56918">
                  <c:v>-22</c:v>
                </c:pt>
                <c:pt idx="56919">
                  <c:v>-16</c:v>
                </c:pt>
                <c:pt idx="56920">
                  <c:v>-19</c:v>
                </c:pt>
                <c:pt idx="56921">
                  <c:v>-22</c:v>
                </c:pt>
                <c:pt idx="56922">
                  <c:v>-19</c:v>
                </c:pt>
                <c:pt idx="56923">
                  <c:v>-21</c:v>
                </c:pt>
                <c:pt idx="56924">
                  <c:v>-20</c:v>
                </c:pt>
                <c:pt idx="56925">
                  <c:v>-18</c:v>
                </c:pt>
                <c:pt idx="56926">
                  <c:v>-22</c:v>
                </c:pt>
                <c:pt idx="56927">
                  <c:v>-22</c:v>
                </c:pt>
                <c:pt idx="56928">
                  <c:v>-21</c:v>
                </c:pt>
                <c:pt idx="56929">
                  <c:v>-20</c:v>
                </c:pt>
                <c:pt idx="56930">
                  <c:v>-10</c:v>
                </c:pt>
                <c:pt idx="56931">
                  <c:v>-20</c:v>
                </c:pt>
                <c:pt idx="56932">
                  <c:v>-14</c:v>
                </c:pt>
                <c:pt idx="56933">
                  <c:v>-16</c:v>
                </c:pt>
                <c:pt idx="56934">
                  <c:v>-10</c:v>
                </c:pt>
                <c:pt idx="56935">
                  <c:v>-17</c:v>
                </c:pt>
                <c:pt idx="56936">
                  <c:v>-12</c:v>
                </c:pt>
                <c:pt idx="56937">
                  <c:v>-17</c:v>
                </c:pt>
                <c:pt idx="56938">
                  <c:v>-10</c:v>
                </c:pt>
                <c:pt idx="56939">
                  <c:v>-12</c:v>
                </c:pt>
                <c:pt idx="56940">
                  <c:v>-14</c:v>
                </c:pt>
                <c:pt idx="56941">
                  <c:v>-18</c:v>
                </c:pt>
                <c:pt idx="56942">
                  <c:v>-16</c:v>
                </c:pt>
                <c:pt idx="56943">
                  <c:v>-11</c:v>
                </c:pt>
                <c:pt idx="56944">
                  <c:v>-13</c:v>
                </c:pt>
                <c:pt idx="56945">
                  <c:v>-11</c:v>
                </c:pt>
                <c:pt idx="56946">
                  <c:v>-12</c:v>
                </c:pt>
                <c:pt idx="56947">
                  <c:v>-14</c:v>
                </c:pt>
                <c:pt idx="56948">
                  <c:v>-18</c:v>
                </c:pt>
                <c:pt idx="56949">
                  <c:v>-23</c:v>
                </c:pt>
                <c:pt idx="56950">
                  <c:v>-15</c:v>
                </c:pt>
                <c:pt idx="56951">
                  <c:v>-17</c:v>
                </c:pt>
                <c:pt idx="56952">
                  <c:v>-20</c:v>
                </c:pt>
                <c:pt idx="56953">
                  <c:v>-15</c:v>
                </c:pt>
                <c:pt idx="56954">
                  <c:v>-19</c:v>
                </c:pt>
                <c:pt idx="56955">
                  <c:v>-20</c:v>
                </c:pt>
                <c:pt idx="56956">
                  <c:v>-22</c:v>
                </c:pt>
                <c:pt idx="56957">
                  <c:v>-22</c:v>
                </c:pt>
                <c:pt idx="56958">
                  <c:v>-19</c:v>
                </c:pt>
                <c:pt idx="56959">
                  <c:v>-35</c:v>
                </c:pt>
                <c:pt idx="56960">
                  <c:v>-120</c:v>
                </c:pt>
                <c:pt idx="56961">
                  <c:v>-29</c:v>
                </c:pt>
                <c:pt idx="56962">
                  <c:v>-27</c:v>
                </c:pt>
                <c:pt idx="56963">
                  <c:v>-35</c:v>
                </c:pt>
                <c:pt idx="56964">
                  <c:v>-29</c:v>
                </c:pt>
                <c:pt idx="56965">
                  <c:v>-29</c:v>
                </c:pt>
                <c:pt idx="56966">
                  <c:v>-25</c:v>
                </c:pt>
                <c:pt idx="56967">
                  <c:v>-28</c:v>
                </c:pt>
                <c:pt idx="56968">
                  <c:v>-27</c:v>
                </c:pt>
                <c:pt idx="56969">
                  <c:v>-27</c:v>
                </c:pt>
                <c:pt idx="56970">
                  <c:v>-62</c:v>
                </c:pt>
                <c:pt idx="56971">
                  <c:v>-32</c:v>
                </c:pt>
                <c:pt idx="56972">
                  <c:v>-33</c:v>
                </c:pt>
                <c:pt idx="56973">
                  <c:v>-33</c:v>
                </c:pt>
                <c:pt idx="56974">
                  <c:v>-34</c:v>
                </c:pt>
                <c:pt idx="56975">
                  <c:v>-32</c:v>
                </c:pt>
                <c:pt idx="56976">
                  <c:v>-27</c:v>
                </c:pt>
                <c:pt idx="56977">
                  <c:v>-24</c:v>
                </c:pt>
                <c:pt idx="56978">
                  <c:v>-23</c:v>
                </c:pt>
                <c:pt idx="56979">
                  <c:v>-22</c:v>
                </c:pt>
                <c:pt idx="56980">
                  <c:v>-27</c:v>
                </c:pt>
                <c:pt idx="56981">
                  <c:v>-30</c:v>
                </c:pt>
                <c:pt idx="56982">
                  <c:v>-26</c:v>
                </c:pt>
                <c:pt idx="56983">
                  <c:v>-18</c:v>
                </c:pt>
                <c:pt idx="56984">
                  <c:v>-12</c:v>
                </c:pt>
                <c:pt idx="56985">
                  <c:v>-8</c:v>
                </c:pt>
                <c:pt idx="56986">
                  <c:v>-4</c:v>
                </c:pt>
                <c:pt idx="56987">
                  <c:v>-6</c:v>
                </c:pt>
                <c:pt idx="56988">
                  <c:v>-13</c:v>
                </c:pt>
                <c:pt idx="56989">
                  <c:v>-15</c:v>
                </c:pt>
                <c:pt idx="56990">
                  <c:v>-13</c:v>
                </c:pt>
                <c:pt idx="56991">
                  <c:v>-18</c:v>
                </c:pt>
                <c:pt idx="56992">
                  <c:v>-15</c:v>
                </c:pt>
                <c:pt idx="56993">
                  <c:v>-8</c:v>
                </c:pt>
                <c:pt idx="56994">
                  <c:v>-7</c:v>
                </c:pt>
                <c:pt idx="56995">
                  <c:v>-18</c:v>
                </c:pt>
                <c:pt idx="56996">
                  <c:v>-15</c:v>
                </c:pt>
                <c:pt idx="56997">
                  <c:v>-13</c:v>
                </c:pt>
                <c:pt idx="56998">
                  <c:v>-15</c:v>
                </c:pt>
                <c:pt idx="56999">
                  <c:v>-15</c:v>
                </c:pt>
                <c:pt idx="57000">
                  <c:v>-14</c:v>
                </c:pt>
                <c:pt idx="57001">
                  <c:v>-14</c:v>
                </c:pt>
                <c:pt idx="57002">
                  <c:v>-15</c:v>
                </c:pt>
                <c:pt idx="57003">
                  <c:v>-13</c:v>
                </c:pt>
                <c:pt idx="57004">
                  <c:v>-13</c:v>
                </c:pt>
                <c:pt idx="57005">
                  <c:v>-12</c:v>
                </c:pt>
                <c:pt idx="57006">
                  <c:v>29</c:v>
                </c:pt>
                <c:pt idx="57007">
                  <c:v>-20</c:v>
                </c:pt>
                <c:pt idx="57008">
                  <c:v>-21</c:v>
                </c:pt>
                <c:pt idx="57009">
                  <c:v>-19</c:v>
                </c:pt>
                <c:pt idx="57010">
                  <c:v>-22</c:v>
                </c:pt>
                <c:pt idx="57011">
                  <c:v>-22</c:v>
                </c:pt>
                <c:pt idx="57012">
                  <c:v>-20</c:v>
                </c:pt>
                <c:pt idx="57013">
                  <c:v>-17</c:v>
                </c:pt>
                <c:pt idx="57014">
                  <c:v>-28</c:v>
                </c:pt>
                <c:pt idx="57015">
                  <c:v>-21</c:v>
                </c:pt>
                <c:pt idx="57016">
                  <c:v>-18</c:v>
                </c:pt>
                <c:pt idx="57017">
                  <c:v>-19</c:v>
                </c:pt>
                <c:pt idx="57018">
                  <c:v>-21</c:v>
                </c:pt>
                <c:pt idx="57019">
                  <c:v>-29</c:v>
                </c:pt>
                <c:pt idx="57020">
                  <c:v>-25</c:v>
                </c:pt>
                <c:pt idx="57021">
                  <c:v>-31</c:v>
                </c:pt>
                <c:pt idx="57022">
                  <c:v>-34</c:v>
                </c:pt>
                <c:pt idx="57023">
                  <c:v>-21</c:v>
                </c:pt>
                <c:pt idx="57024">
                  <c:v>-31</c:v>
                </c:pt>
                <c:pt idx="57025">
                  <c:v>-24</c:v>
                </c:pt>
                <c:pt idx="57026">
                  <c:v>-26</c:v>
                </c:pt>
                <c:pt idx="57027">
                  <c:v>-23</c:v>
                </c:pt>
                <c:pt idx="57028">
                  <c:v>-16</c:v>
                </c:pt>
                <c:pt idx="57029">
                  <c:v>-28</c:v>
                </c:pt>
                <c:pt idx="57030">
                  <c:v>-31</c:v>
                </c:pt>
                <c:pt idx="57031">
                  <c:v>-16</c:v>
                </c:pt>
                <c:pt idx="57032">
                  <c:v>-19</c:v>
                </c:pt>
                <c:pt idx="57033">
                  <c:v>-20</c:v>
                </c:pt>
                <c:pt idx="57034">
                  <c:v>-19</c:v>
                </c:pt>
                <c:pt idx="57035">
                  <c:v>-17</c:v>
                </c:pt>
                <c:pt idx="57036">
                  <c:v>-20</c:v>
                </c:pt>
                <c:pt idx="57037">
                  <c:v>-25</c:v>
                </c:pt>
                <c:pt idx="57038">
                  <c:v>-23</c:v>
                </c:pt>
                <c:pt idx="57039">
                  <c:v>-22</c:v>
                </c:pt>
                <c:pt idx="57040">
                  <c:v>-16</c:v>
                </c:pt>
                <c:pt idx="57041">
                  <c:v>-28</c:v>
                </c:pt>
                <c:pt idx="57042">
                  <c:v>-22</c:v>
                </c:pt>
                <c:pt idx="57043">
                  <c:v>-22</c:v>
                </c:pt>
                <c:pt idx="57044">
                  <c:v>-19</c:v>
                </c:pt>
                <c:pt idx="57045">
                  <c:v>-22</c:v>
                </c:pt>
                <c:pt idx="57046">
                  <c:v>-20</c:v>
                </c:pt>
                <c:pt idx="57047">
                  <c:v>-11</c:v>
                </c:pt>
                <c:pt idx="57048">
                  <c:v>-19</c:v>
                </c:pt>
                <c:pt idx="57049">
                  <c:v>-20</c:v>
                </c:pt>
                <c:pt idx="57050">
                  <c:v>-23</c:v>
                </c:pt>
                <c:pt idx="57051">
                  <c:v>-22</c:v>
                </c:pt>
                <c:pt idx="57052">
                  <c:v>-25</c:v>
                </c:pt>
                <c:pt idx="57053">
                  <c:v>-20</c:v>
                </c:pt>
                <c:pt idx="57054">
                  <c:v>-9</c:v>
                </c:pt>
                <c:pt idx="57055">
                  <c:v>3</c:v>
                </c:pt>
                <c:pt idx="57056">
                  <c:v>-15</c:v>
                </c:pt>
                <c:pt idx="57057">
                  <c:v>-25</c:v>
                </c:pt>
                <c:pt idx="57058">
                  <c:v>-15</c:v>
                </c:pt>
                <c:pt idx="57059">
                  <c:v>-8</c:v>
                </c:pt>
                <c:pt idx="57060">
                  <c:v>-16</c:v>
                </c:pt>
                <c:pt idx="57061">
                  <c:v>-26</c:v>
                </c:pt>
                <c:pt idx="57062">
                  <c:v>-17</c:v>
                </c:pt>
                <c:pt idx="57063">
                  <c:v>-21</c:v>
                </c:pt>
                <c:pt idx="57064">
                  <c:v>-6</c:v>
                </c:pt>
                <c:pt idx="57065">
                  <c:v>-8</c:v>
                </c:pt>
                <c:pt idx="57066">
                  <c:v>-11</c:v>
                </c:pt>
                <c:pt idx="57067">
                  <c:v>-8</c:v>
                </c:pt>
                <c:pt idx="57068">
                  <c:v>-19</c:v>
                </c:pt>
                <c:pt idx="57069">
                  <c:v>-13</c:v>
                </c:pt>
                <c:pt idx="57070">
                  <c:v>-4</c:v>
                </c:pt>
                <c:pt idx="57071">
                  <c:v>-20</c:v>
                </c:pt>
                <c:pt idx="57072">
                  <c:v>-15</c:v>
                </c:pt>
                <c:pt idx="57073">
                  <c:v>-20</c:v>
                </c:pt>
                <c:pt idx="57074">
                  <c:v>0</c:v>
                </c:pt>
                <c:pt idx="57075">
                  <c:v>3</c:v>
                </c:pt>
                <c:pt idx="57076">
                  <c:v>-11</c:v>
                </c:pt>
                <c:pt idx="57077">
                  <c:v>-8</c:v>
                </c:pt>
                <c:pt idx="57078">
                  <c:v>-12</c:v>
                </c:pt>
                <c:pt idx="57079">
                  <c:v>-19</c:v>
                </c:pt>
                <c:pt idx="57080">
                  <c:v>-19</c:v>
                </c:pt>
                <c:pt idx="57081">
                  <c:v>-25</c:v>
                </c:pt>
                <c:pt idx="57082">
                  <c:v>-20</c:v>
                </c:pt>
                <c:pt idx="57083">
                  <c:v>-17</c:v>
                </c:pt>
                <c:pt idx="57084">
                  <c:v>-19</c:v>
                </c:pt>
                <c:pt idx="57085">
                  <c:v>-19</c:v>
                </c:pt>
                <c:pt idx="57086">
                  <c:v>-18</c:v>
                </c:pt>
                <c:pt idx="57087">
                  <c:v>-20</c:v>
                </c:pt>
                <c:pt idx="57088">
                  <c:v>-22</c:v>
                </c:pt>
                <c:pt idx="57089">
                  <c:v>-16</c:v>
                </c:pt>
                <c:pt idx="57090">
                  <c:v>-22</c:v>
                </c:pt>
                <c:pt idx="57091">
                  <c:v>-17</c:v>
                </c:pt>
                <c:pt idx="57092">
                  <c:v>-21</c:v>
                </c:pt>
                <c:pt idx="57093">
                  <c:v>-14</c:v>
                </c:pt>
                <c:pt idx="57094">
                  <c:v>-14</c:v>
                </c:pt>
                <c:pt idx="57095">
                  <c:v>-16</c:v>
                </c:pt>
                <c:pt idx="57096">
                  <c:v>-15</c:v>
                </c:pt>
                <c:pt idx="57097">
                  <c:v>-14</c:v>
                </c:pt>
                <c:pt idx="57098">
                  <c:v>-16</c:v>
                </c:pt>
                <c:pt idx="57099">
                  <c:v>-17</c:v>
                </c:pt>
                <c:pt idx="57100">
                  <c:v>-15</c:v>
                </c:pt>
                <c:pt idx="57101">
                  <c:v>-18</c:v>
                </c:pt>
                <c:pt idx="57102">
                  <c:v>-12</c:v>
                </c:pt>
                <c:pt idx="57103">
                  <c:v>-16</c:v>
                </c:pt>
                <c:pt idx="57104">
                  <c:v>-17</c:v>
                </c:pt>
                <c:pt idx="57105">
                  <c:v>-17</c:v>
                </c:pt>
                <c:pt idx="57106">
                  <c:v>-18</c:v>
                </c:pt>
                <c:pt idx="57107">
                  <c:v>-15</c:v>
                </c:pt>
                <c:pt idx="57108">
                  <c:v>-19</c:v>
                </c:pt>
                <c:pt idx="57109">
                  <c:v>-20</c:v>
                </c:pt>
                <c:pt idx="57110">
                  <c:v>-22</c:v>
                </c:pt>
                <c:pt idx="57111">
                  <c:v>-19</c:v>
                </c:pt>
                <c:pt idx="57112">
                  <c:v>-24</c:v>
                </c:pt>
                <c:pt idx="57113">
                  <c:v>-20</c:v>
                </c:pt>
                <c:pt idx="57114">
                  <c:v>-19</c:v>
                </c:pt>
                <c:pt idx="57115">
                  <c:v>-21</c:v>
                </c:pt>
                <c:pt idx="57116">
                  <c:v>-19</c:v>
                </c:pt>
                <c:pt idx="57117">
                  <c:v>-18</c:v>
                </c:pt>
                <c:pt idx="57118">
                  <c:v>-15</c:v>
                </c:pt>
                <c:pt idx="57119">
                  <c:v>-20</c:v>
                </c:pt>
                <c:pt idx="57120">
                  <c:v>-18</c:v>
                </c:pt>
                <c:pt idx="57121">
                  <c:v>-23</c:v>
                </c:pt>
                <c:pt idx="57122">
                  <c:v>-23</c:v>
                </c:pt>
                <c:pt idx="57123">
                  <c:v>-46</c:v>
                </c:pt>
                <c:pt idx="57124">
                  <c:v>-14</c:v>
                </c:pt>
                <c:pt idx="57125">
                  <c:v>-14</c:v>
                </c:pt>
                <c:pt idx="57126">
                  <c:v>-12</c:v>
                </c:pt>
                <c:pt idx="57127">
                  <c:v>-11</c:v>
                </c:pt>
                <c:pt idx="57128">
                  <c:v>-11</c:v>
                </c:pt>
                <c:pt idx="57129">
                  <c:v>-17</c:v>
                </c:pt>
                <c:pt idx="57130">
                  <c:v>-9</c:v>
                </c:pt>
                <c:pt idx="57131">
                  <c:v>-12</c:v>
                </c:pt>
                <c:pt idx="57132">
                  <c:v>-10</c:v>
                </c:pt>
                <c:pt idx="57133">
                  <c:v>-10</c:v>
                </c:pt>
                <c:pt idx="57134">
                  <c:v>-10</c:v>
                </c:pt>
                <c:pt idx="57135">
                  <c:v>-12</c:v>
                </c:pt>
                <c:pt idx="57136">
                  <c:v>-12</c:v>
                </c:pt>
                <c:pt idx="57137">
                  <c:v>-13</c:v>
                </c:pt>
                <c:pt idx="57138">
                  <c:v>-20</c:v>
                </c:pt>
                <c:pt idx="57139">
                  <c:v>-18</c:v>
                </c:pt>
                <c:pt idx="57140">
                  <c:v>-22</c:v>
                </c:pt>
                <c:pt idx="57141">
                  <c:v>-18</c:v>
                </c:pt>
                <c:pt idx="57142">
                  <c:v>-16</c:v>
                </c:pt>
                <c:pt idx="57143">
                  <c:v>-18</c:v>
                </c:pt>
                <c:pt idx="57144">
                  <c:v>-13</c:v>
                </c:pt>
                <c:pt idx="57145">
                  <c:v>-17</c:v>
                </c:pt>
                <c:pt idx="57146">
                  <c:v>-16</c:v>
                </c:pt>
                <c:pt idx="57147">
                  <c:v>-14</c:v>
                </c:pt>
                <c:pt idx="57148">
                  <c:v>-20</c:v>
                </c:pt>
                <c:pt idx="57149">
                  <c:v>-21</c:v>
                </c:pt>
                <c:pt idx="57150">
                  <c:v>-15</c:v>
                </c:pt>
                <c:pt idx="57151">
                  <c:v>-19</c:v>
                </c:pt>
                <c:pt idx="57152">
                  <c:v>-16</c:v>
                </c:pt>
                <c:pt idx="57153">
                  <c:v>-16</c:v>
                </c:pt>
                <c:pt idx="57154">
                  <c:v>-20</c:v>
                </c:pt>
                <c:pt idx="57155">
                  <c:v>-17</c:v>
                </c:pt>
                <c:pt idx="57156">
                  <c:v>-17</c:v>
                </c:pt>
                <c:pt idx="57157">
                  <c:v>-18</c:v>
                </c:pt>
                <c:pt idx="57158">
                  <c:v>-17</c:v>
                </c:pt>
                <c:pt idx="57159">
                  <c:v>-15</c:v>
                </c:pt>
                <c:pt idx="57160">
                  <c:v>-20</c:v>
                </c:pt>
                <c:pt idx="57161">
                  <c:v>-19</c:v>
                </c:pt>
                <c:pt idx="57162">
                  <c:v>-5</c:v>
                </c:pt>
                <c:pt idx="57163">
                  <c:v>-16</c:v>
                </c:pt>
                <c:pt idx="57164">
                  <c:v>-9</c:v>
                </c:pt>
                <c:pt idx="57165">
                  <c:v>-10</c:v>
                </c:pt>
                <c:pt idx="57166">
                  <c:v>-10</c:v>
                </c:pt>
                <c:pt idx="57167">
                  <c:v>-11</c:v>
                </c:pt>
                <c:pt idx="57168">
                  <c:v>-10</c:v>
                </c:pt>
                <c:pt idx="57169">
                  <c:v>-10</c:v>
                </c:pt>
                <c:pt idx="57170">
                  <c:v>-10</c:v>
                </c:pt>
                <c:pt idx="57171">
                  <c:v>-10</c:v>
                </c:pt>
                <c:pt idx="57172">
                  <c:v>-10</c:v>
                </c:pt>
                <c:pt idx="57173">
                  <c:v>-10</c:v>
                </c:pt>
                <c:pt idx="57174">
                  <c:v>-10</c:v>
                </c:pt>
                <c:pt idx="57175">
                  <c:v>-10</c:v>
                </c:pt>
                <c:pt idx="57176">
                  <c:v>-16</c:v>
                </c:pt>
                <c:pt idx="57177">
                  <c:v>-18</c:v>
                </c:pt>
                <c:pt idx="57178">
                  <c:v>-18</c:v>
                </c:pt>
                <c:pt idx="57179">
                  <c:v>-22</c:v>
                </c:pt>
                <c:pt idx="57180">
                  <c:v>-21</c:v>
                </c:pt>
                <c:pt idx="57181">
                  <c:v>-22</c:v>
                </c:pt>
                <c:pt idx="57182">
                  <c:v>-18</c:v>
                </c:pt>
                <c:pt idx="57183">
                  <c:v>-18</c:v>
                </c:pt>
                <c:pt idx="57184">
                  <c:v>-20</c:v>
                </c:pt>
                <c:pt idx="57185">
                  <c:v>-20</c:v>
                </c:pt>
                <c:pt idx="57186">
                  <c:v>-18</c:v>
                </c:pt>
                <c:pt idx="57187">
                  <c:v>-19</c:v>
                </c:pt>
                <c:pt idx="57188">
                  <c:v>-19</c:v>
                </c:pt>
                <c:pt idx="57189">
                  <c:v>-18</c:v>
                </c:pt>
                <c:pt idx="57190">
                  <c:v>-10</c:v>
                </c:pt>
                <c:pt idx="57191">
                  <c:v>-9</c:v>
                </c:pt>
                <c:pt idx="57192">
                  <c:v>-12</c:v>
                </c:pt>
                <c:pt idx="57193">
                  <c:v>-19</c:v>
                </c:pt>
                <c:pt idx="57194">
                  <c:v>-16</c:v>
                </c:pt>
                <c:pt idx="57195">
                  <c:v>-15</c:v>
                </c:pt>
                <c:pt idx="57196">
                  <c:v>-14</c:v>
                </c:pt>
                <c:pt idx="57197">
                  <c:v>-15</c:v>
                </c:pt>
                <c:pt idx="57198">
                  <c:v>-15</c:v>
                </c:pt>
                <c:pt idx="57199">
                  <c:v>-15</c:v>
                </c:pt>
                <c:pt idx="57200">
                  <c:v>-18</c:v>
                </c:pt>
                <c:pt idx="57201">
                  <c:v>-15</c:v>
                </c:pt>
                <c:pt idx="57202">
                  <c:v>-14</c:v>
                </c:pt>
                <c:pt idx="57203">
                  <c:v>-15</c:v>
                </c:pt>
                <c:pt idx="57204">
                  <c:v>-16</c:v>
                </c:pt>
                <c:pt idx="57205">
                  <c:v>-19</c:v>
                </c:pt>
                <c:pt idx="57206">
                  <c:v>-18</c:v>
                </c:pt>
                <c:pt idx="57207">
                  <c:v>-11</c:v>
                </c:pt>
                <c:pt idx="57208">
                  <c:v>-14</c:v>
                </c:pt>
                <c:pt idx="57209">
                  <c:v>-12</c:v>
                </c:pt>
                <c:pt idx="57210">
                  <c:v>-12</c:v>
                </c:pt>
                <c:pt idx="57211">
                  <c:v>-13</c:v>
                </c:pt>
                <c:pt idx="57212">
                  <c:v>-11</c:v>
                </c:pt>
                <c:pt idx="57213">
                  <c:v>-11</c:v>
                </c:pt>
                <c:pt idx="57214">
                  <c:v>-12</c:v>
                </c:pt>
                <c:pt idx="57215">
                  <c:v>-14</c:v>
                </c:pt>
                <c:pt idx="57216">
                  <c:v>-15</c:v>
                </c:pt>
                <c:pt idx="57217">
                  <c:v>-11</c:v>
                </c:pt>
                <c:pt idx="57218">
                  <c:v>-21</c:v>
                </c:pt>
                <c:pt idx="57219">
                  <c:v>-21</c:v>
                </c:pt>
                <c:pt idx="57220">
                  <c:v>-21</c:v>
                </c:pt>
                <c:pt idx="57221">
                  <c:v>-20</c:v>
                </c:pt>
                <c:pt idx="57222">
                  <c:v>-23</c:v>
                </c:pt>
                <c:pt idx="57223">
                  <c:v>-24</c:v>
                </c:pt>
                <c:pt idx="57224">
                  <c:v>-25</c:v>
                </c:pt>
                <c:pt idx="57225">
                  <c:v>-25</c:v>
                </c:pt>
                <c:pt idx="57226">
                  <c:v>-21</c:v>
                </c:pt>
                <c:pt idx="57227">
                  <c:v>-20</c:v>
                </c:pt>
                <c:pt idx="57228">
                  <c:v>-25</c:v>
                </c:pt>
                <c:pt idx="57229">
                  <c:v>-21</c:v>
                </c:pt>
                <c:pt idx="57230">
                  <c:v>-30</c:v>
                </c:pt>
                <c:pt idx="57231">
                  <c:v>226</c:v>
                </c:pt>
                <c:pt idx="57232">
                  <c:v>-20</c:v>
                </c:pt>
                <c:pt idx="57233">
                  <c:v>-18</c:v>
                </c:pt>
                <c:pt idx="57234">
                  <c:v>-20</c:v>
                </c:pt>
                <c:pt idx="57235">
                  <c:v>-22</c:v>
                </c:pt>
                <c:pt idx="57236">
                  <c:v>-19</c:v>
                </c:pt>
                <c:pt idx="57237">
                  <c:v>-19</c:v>
                </c:pt>
                <c:pt idx="57238">
                  <c:v>-19</c:v>
                </c:pt>
                <c:pt idx="57239">
                  <c:v>-22</c:v>
                </c:pt>
                <c:pt idx="57240">
                  <c:v>-22</c:v>
                </c:pt>
                <c:pt idx="57241">
                  <c:v>-20</c:v>
                </c:pt>
                <c:pt idx="57242">
                  <c:v>-20</c:v>
                </c:pt>
                <c:pt idx="57243">
                  <c:v>-21</c:v>
                </c:pt>
                <c:pt idx="57244">
                  <c:v>-13</c:v>
                </c:pt>
                <c:pt idx="57245">
                  <c:v>-16</c:v>
                </c:pt>
                <c:pt idx="57246">
                  <c:v>-12</c:v>
                </c:pt>
                <c:pt idx="57247">
                  <c:v>-17</c:v>
                </c:pt>
                <c:pt idx="57248">
                  <c:v>-2</c:v>
                </c:pt>
                <c:pt idx="57249">
                  <c:v>-2</c:v>
                </c:pt>
                <c:pt idx="57250">
                  <c:v>-22</c:v>
                </c:pt>
                <c:pt idx="57251">
                  <c:v>-20</c:v>
                </c:pt>
                <c:pt idx="57252">
                  <c:v>-19</c:v>
                </c:pt>
                <c:pt idx="57253">
                  <c:v>-17</c:v>
                </c:pt>
                <c:pt idx="57254">
                  <c:v>-15</c:v>
                </c:pt>
                <c:pt idx="57255">
                  <c:v>-20</c:v>
                </c:pt>
                <c:pt idx="57256">
                  <c:v>-26</c:v>
                </c:pt>
                <c:pt idx="57257">
                  <c:v>-21</c:v>
                </c:pt>
                <c:pt idx="57258">
                  <c:v>-20</c:v>
                </c:pt>
                <c:pt idx="57259">
                  <c:v>-24</c:v>
                </c:pt>
                <c:pt idx="57260">
                  <c:v>-19</c:v>
                </c:pt>
                <c:pt idx="57261">
                  <c:v>-22</c:v>
                </c:pt>
                <c:pt idx="57262">
                  <c:v>-12</c:v>
                </c:pt>
                <c:pt idx="57263">
                  <c:v>-10</c:v>
                </c:pt>
                <c:pt idx="57264">
                  <c:v>-13</c:v>
                </c:pt>
                <c:pt idx="57265">
                  <c:v>-11</c:v>
                </c:pt>
                <c:pt idx="57266">
                  <c:v>-10</c:v>
                </c:pt>
                <c:pt idx="57267">
                  <c:v>-11</c:v>
                </c:pt>
                <c:pt idx="57268">
                  <c:v>-11</c:v>
                </c:pt>
                <c:pt idx="57269">
                  <c:v>-14</c:v>
                </c:pt>
                <c:pt idx="57270">
                  <c:v>-11</c:v>
                </c:pt>
                <c:pt idx="57271">
                  <c:v>-11</c:v>
                </c:pt>
                <c:pt idx="57272">
                  <c:v>-10</c:v>
                </c:pt>
                <c:pt idx="57273">
                  <c:v>-11</c:v>
                </c:pt>
                <c:pt idx="57274">
                  <c:v>-19</c:v>
                </c:pt>
                <c:pt idx="57275">
                  <c:v>-21</c:v>
                </c:pt>
                <c:pt idx="57276">
                  <c:v>-20</c:v>
                </c:pt>
                <c:pt idx="57277">
                  <c:v>-20</c:v>
                </c:pt>
                <c:pt idx="57278">
                  <c:v>-18</c:v>
                </c:pt>
                <c:pt idx="57279">
                  <c:v>-22</c:v>
                </c:pt>
                <c:pt idx="57280">
                  <c:v>-17</c:v>
                </c:pt>
                <c:pt idx="57281">
                  <c:v>-22</c:v>
                </c:pt>
                <c:pt idx="57282">
                  <c:v>-29</c:v>
                </c:pt>
                <c:pt idx="57283">
                  <c:v>-20</c:v>
                </c:pt>
                <c:pt idx="57284">
                  <c:v>-21</c:v>
                </c:pt>
                <c:pt idx="57285">
                  <c:v>-31</c:v>
                </c:pt>
                <c:pt idx="57286">
                  <c:v>-10</c:v>
                </c:pt>
                <c:pt idx="57287">
                  <c:v>-13</c:v>
                </c:pt>
                <c:pt idx="57288">
                  <c:v>-12</c:v>
                </c:pt>
                <c:pt idx="57289">
                  <c:v>-12</c:v>
                </c:pt>
                <c:pt idx="57290">
                  <c:v>-17</c:v>
                </c:pt>
                <c:pt idx="57291">
                  <c:v>-13</c:v>
                </c:pt>
                <c:pt idx="57292">
                  <c:v>-11</c:v>
                </c:pt>
                <c:pt idx="57293">
                  <c:v>-9</c:v>
                </c:pt>
                <c:pt idx="57294">
                  <c:v>-9</c:v>
                </c:pt>
                <c:pt idx="57295">
                  <c:v>-8</c:v>
                </c:pt>
                <c:pt idx="57296">
                  <c:v>-22</c:v>
                </c:pt>
                <c:pt idx="57297">
                  <c:v>-19</c:v>
                </c:pt>
                <c:pt idx="57298">
                  <c:v>-18</c:v>
                </c:pt>
                <c:pt idx="57299">
                  <c:v>-23</c:v>
                </c:pt>
                <c:pt idx="57300">
                  <c:v>-20</c:v>
                </c:pt>
                <c:pt idx="57301">
                  <c:v>-23</c:v>
                </c:pt>
                <c:pt idx="57302">
                  <c:v>-18</c:v>
                </c:pt>
                <c:pt idx="57303">
                  <c:v>-20</c:v>
                </c:pt>
                <c:pt idx="57304">
                  <c:v>-18</c:v>
                </c:pt>
                <c:pt idx="57305">
                  <c:v>-20</c:v>
                </c:pt>
                <c:pt idx="57306">
                  <c:v>-18</c:v>
                </c:pt>
                <c:pt idx="57307">
                  <c:v>-20</c:v>
                </c:pt>
                <c:pt idx="57308">
                  <c:v>-6</c:v>
                </c:pt>
                <c:pt idx="57309">
                  <c:v>-8</c:v>
                </c:pt>
                <c:pt idx="57310">
                  <c:v>-10</c:v>
                </c:pt>
                <c:pt idx="57311">
                  <c:v>-3</c:v>
                </c:pt>
                <c:pt idx="57312">
                  <c:v>19</c:v>
                </c:pt>
                <c:pt idx="57313">
                  <c:v>-14</c:v>
                </c:pt>
                <c:pt idx="57314">
                  <c:v>-11</c:v>
                </c:pt>
                <c:pt idx="57315">
                  <c:v>-11</c:v>
                </c:pt>
                <c:pt idx="57316">
                  <c:v>-9</c:v>
                </c:pt>
                <c:pt idx="57317">
                  <c:v>-10</c:v>
                </c:pt>
                <c:pt idx="57318">
                  <c:v>-9</c:v>
                </c:pt>
                <c:pt idx="57319">
                  <c:v>-18</c:v>
                </c:pt>
                <c:pt idx="57320">
                  <c:v>-10</c:v>
                </c:pt>
                <c:pt idx="57321">
                  <c:v>-8</c:v>
                </c:pt>
                <c:pt idx="57322">
                  <c:v>-10</c:v>
                </c:pt>
                <c:pt idx="57323">
                  <c:v>-16</c:v>
                </c:pt>
                <c:pt idx="57324">
                  <c:v>-18</c:v>
                </c:pt>
                <c:pt idx="57325">
                  <c:v>-16</c:v>
                </c:pt>
                <c:pt idx="57326">
                  <c:v>-14</c:v>
                </c:pt>
                <c:pt idx="57327">
                  <c:v>-14</c:v>
                </c:pt>
                <c:pt idx="57328">
                  <c:v>-13</c:v>
                </c:pt>
                <c:pt idx="57329">
                  <c:v>-15</c:v>
                </c:pt>
                <c:pt idx="57330">
                  <c:v>-16</c:v>
                </c:pt>
                <c:pt idx="57331">
                  <c:v>-17</c:v>
                </c:pt>
                <c:pt idx="57332">
                  <c:v>-16</c:v>
                </c:pt>
                <c:pt idx="57333">
                  <c:v>-17</c:v>
                </c:pt>
                <c:pt idx="57334">
                  <c:v>-18</c:v>
                </c:pt>
                <c:pt idx="57335">
                  <c:v>-18</c:v>
                </c:pt>
                <c:pt idx="57336">
                  <c:v>-18</c:v>
                </c:pt>
                <c:pt idx="57337">
                  <c:v>-18</c:v>
                </c:pt>
                <c:pt idx="57338">
                  <c:v>-17</c:v>
                </c:pt>
                <c:pt idx="57339">
                  <c:v>-16</c:v>
                </c:pt>
                <c:pt idx="57340">
                  <c:v>-18</c:v>
                </c:pt>
                <c:pt idx="57341">
                  <c:v>-15</c:v>
                </c:pt>
                <c:pt idx="57342">
                  <c:v>-16</c:v>
                </c:pt>
                <c:pt idx="57343">
                  <c:v>-16</c:v>
                </c:pt>
                <c:pt idx="57344">
                  <c:v>-15</c:v>
                </c:pt>
                <c:pt idx="57345">
                  <c:v>-20</c:v>
                </c:pt>
                <c:pt idx="57346">
                  <c:v>-16</c:v>
                </c:pt>
                <c:pt idx="57347">
                  <c:v>-6</c:v>
                </c:pt>
                <c:pt idx="57348">
                  <c:v>-7</c:v>
                </c:pt>
                <c:pt idx="57349">
                  <c:v>-8</c:v>
                </c:pt>
                <c:pt idx="57350">
                  <c:v>-4</c:v>
                </c:pt>
                <c:pt idx="57351">
                  <c:v>-9</c:v>
                </c:pt>
                <c:pt idx="57352">
                  <c:v>-3</c:v>
                </c:pt>
                <c:pt idx="57353">
                  <c:v>-8</c:v>
                </c:pt>
                <c:pt idx="57354">
                  <c:v>-11</c:v>
                </c:pt>
                <c:pt idx="57355">
                  <c:v>5</c:v>
                </c:pt>
                <c:pt idx="57356">
                  <c:v>35</c:v>
                </c:pt>
                <c:pt idx="57357">
                  <c:v>-3</c:v>
                </c:pt>
                <c:pt idx="57358">
                  <c:v>-14</c:v>
                </c:pt>
                <c:pt idx="57359">
                  <c:v>-13</c:v>
                </c:pt>
                <c:pt idx="57360">
                  <c:v>-14</c:v>
                </c:pt>
                <c:pt idx="57361">
                  <c:v>-14</c:v>
                </c:pt>
                <c:pt idx="57362">
                  <c:v>-17</c:v>
                </c:pt>
                <c:pt idx="57363">
                  <c:v>-17</c:v>
                </c:pt>
                <c:pt idx="57364">
                  <c:v>-15</c:v>
                </c:pt>
                <c:pt idx="57365">
                  <c:v>-15</c:v>
                </c:pt>
                <c:pt idx="57366">
                  <c:v>-16</c:v>
                </c:pt>
                <c:pt idx="57367">
                  <c:v>-18</c:v>
                </c:pt>
                <c:pt idx="57368">
                  <c:v>-15</c:v>
                </c:pt>
                <c:pt idx="57369">
                  <c:v>-14</c:v>
                </c:pt>
                <c:pt idx="57370">
                  <c:v>-14</c:v>
                </c:pt>
                <c:pt idx="57371">
                  <c:v>-7</c:v>
                </c:pt>
                <c:pt idx="57372">
                  <c:v>1</c:v>
                </c:pt>
                <c:pt idx="57373">
                  <c:v>-12</c:v>
                </c:pt>
                <c:pt idx="57374">
                  <c:v>-14</c:v>
                </c:pt>
                <c:pt idx="57375">
                  <c:v>-9</c:v>
                </c:pt>
                <c:pt idx="57376">
                  <c:v>-8</c:v>
                </c:pt>
                <c:pt idx="57377">
                  <c:v>-7</c:v>
                </c:pt>
                <c:pt idx="57378">
                  <c:v>-8</c:v>
                </c:pt>
                <c:pt idx="57379">
                  <c:v>-8</c:v>
                </c:pt>
                <c:pt idx="57380">
                  <c:v>-9</c:v>
                </c:pt>
                <c:pt idx="57381">
                  <c:v>-11</c:v>
                </c:pt>
                <c:pt idx="57382">
                  <c:v>-8</c:v>
                </c:pt>
                <c:pt idx="57383">
                  <c:v>-8</c:v>
                </c:pt>
                <c:pt idx="57384">
                  <c:v>-8</c:v>
                </c:pt>
                <c:pt idx="57385">
                  <c:v>-7</c:v>
                </c:pt>
                <c:pt idx="57386">
                  <c:v>-9</c:v>
                </c:pt>
                <c:pt idx="57387">
                  <c:v>-19</c:v>
                </c:pt>
                <c:pt idx="57388">
                  <c:v>-15</c:v>
                </c:pt>
                <c:pt idx="57389">
                  <c:v>-22</c:v>
                </c:pt>
                <c:pt idx="57390">
                  <c:v>-18</c:v>
                </c:pt>
                <c:pt idx="57391">
                  <c:v>-8</c:v>
                </c:pt>
                <c:pt idx="57392">
                  <c:v>-9</c:v>
                </c:pt>
                <c:pt idx="57393">
                  <c:v>-4</c:v>
                </c:pt>
                <c:pt idx="57394">
                  <c:v>-2</c:v>
                </c:pt>
                <c:pt idx="57395">
                  <c:v>-14</c:v>
                </c:pt>
                <c:pt idx="57396">
                  <c:v>-20</c:v>
                </c:pt>
                <c:pt idx="57397">
                  <c:v>-24</c:v>
                </c:pt>
                <c:pt idx="57398">
                  <c:v>-29</c:v>
                </c:pt>
                <c:pt idx="57399">
                  <c:v>-6</c:v>
                </c:pt>
                <c:pt idx="57400">
                  <c:v>-5</c:v>
                </c:pt>
                <c:pt idx="57401">
                  <c:v>-6</c:v>
                </c:pt>
                <c:pt idx="57402">
                  <c:v>-9</c:v>
                </c:pt>
                <c:pt idx="57403">
                  <c:v>-8</c:v>
                </c:pt>
                <c:pt idx="57404">
                  <c:v>-8</c:v>
                </c:pt>
                <c:pt idx="57405">
                  <c:v>-7</c:v>
                </c:pt>
                <c:pt idx="57406">
                  <c:v>-8</c:v>
                </c:pt>
                <c:pt idx="57407">
                  <c:v>-9</c:v>
                </c:pt>
                <c:pt idx="57408">
                  <c:v>-9</c:v>
                </c:pt>
                <c:pt idx="57409">
                  <c:v>-10</c:v>
                </c:pt>
                <c:pt idx="57410">
                  <c:v>-7</c:v>
                </c:pt>
                <c:pt idx="57411">
                  <c:v>-19</c:v>
                </c:pt>
                <c:pt idx="57412">
                  <c:v>-20</c:v>
                </c:pt>
                <c:pt idx="57413">
                  <c:v>-24</c:v>
                </c:pt>
                <c:pt idx="57414">
                  <c:v>-19</c:v>
                </c:pt>
                <c:pt idx="57415">
                  <c:v>-16</c:v>
                </c:pt>
                <c:pt idx="57416">
                  <c:v>-18</c:v>
                </c:pt>
                <c:pt idx="57417">
                  <c:v>-17</c:v>
                </c:pt>
                <c:pt idx="57418">
                  <c:v>-18</c:v>
                </c:pt>
                <c:pt idx="57419">
                  <c:v>-20</c:v>
                </c:pt>
                <c:pt idx="57420">
                  <c:v>-24</c:v>
                </c:pt>
                <c:pt idx="57421">
                  <c:v>-21</c:v>
                </c:pt>
                <c:pt idx="57422">
                  <c:v>-20</c:v>
                </c:pt>
                <c:pt idx="57423">
                  <c:v>-16</c:v>
                </c:pt>
                <c:pt idx="57424">
                  <c:v>-15</c:v>
                </c:pt>
                <c:pt idx="57425">
                  <c:v>-15</c:v>
                </c:pt>
                <c:pt idx="57426">
                  <c:v>-17</c:v>
                </c:pt>
                <c:pt idx="57427">
                  <c:v>-13</c:v>
                </c:pt>
                <c:pt idx="57428">
                  <c:v>-15</c:v>
                </c:pt>
                <c:pt idx="57429">
                  <c:v>-18</c:v>
                </c:pt>
                <c:pt idx="57430">
                  <c:v>-19</c:v>
                </c:pt>
                <c:pt idx="57431">
                  <c:v>-17</c:v>
                </c:pt>
                <c:pt idx="57432">
                  <c:v>-13</c:v>
                </c:pt>
                <c:pt idx="57433">
                  <c:v>-16</c:v>
                </c:pt>
                <c:pt idx="57434">
                  <c:v>-14</c:v>
                </c:pt>
                <c:pt idx="57435">
                  <c:v>-14</c:v>
                </c:pt>
                <c:pt idx="57436">
                  <c:v>-14</c:v>
                </c:pt>
                <c:pt idx="57437">
                  <c:v>-13</c:v>
                </c:pt>
                <c:pt idx="57438">
                  <c:v>-14</c:v>
                </c:pt>
                <c:pt idx="57439">
                  <c:v>-15</c:v>
                </c:pt>
                <c:pt idx="57440">
                  <c:v>-18</c:v>
                </c:pt>
                <c:pt idx="57441">
                  <c:v>-14</c:v>
                </c:pt>
                <c:pt idx="57442">
                  <c:v>-15</c:v>
                </c:pt>
                <c:pt idx="57443">
                  <c:v>-16</c:v>
                </c:pt>
                <c:pt idx="57444">
                  <c:v>-13</c:v>
                </c:pt>
                <c:pt idx="57445">
                  <c:v>-16</c:v>
                </c:pt>
                <c:pt idx="57446">
                  <c:v>-16</c:v>
                </c:pt>
                <c:pt idx="57447">
                  <c:v>-15</c:v>
                </c:pt>
                <c:pt idx="57448">
                  <c:v>-13</c:v>
                </c:pt>
                <c:pt idx="57449">
                  <c:v>-15</c:v>
                </c:pt>
                <c:pt idx="57450">
                  <c:v>-7</c:v>
                </c:pt>
                <c:pt idx="57451">
                  <c:v>-10</c:v>
                </c:pt>
                <c:pt idx="57452">
                  <c:v>-10</c:v>
                </c:pt>
                <c:pt idx="57453">
                  <c:v>-6</c:v>
                </c:pt>
                <c:pt idx="57454">
                  <c:v>-20</c:v>
                </c:pt>
                <c:pt idx="57455">
                  <c:v>-21</c:v>
                </c:pt>
                <c:pt idx="57456">
                  <c:v>-24</c:v>
                </c:pt>
                <c:pt idx="57457">
                  <c:v>-19</c:v>
                </c:pt>
                <c:pt idx="57458">
                  <c:v>-21</c:v>
                </c:pt>
                <c:pt idx="57459">
                  <c:v>-15</c:v>
                </c:pt>
                <c:pt idx="57460">
                  <c:v>-18</c:v>
                </c:pt>
                <c:pt idx="57461">
                  <c:v>-19</c:v>
                </c:pt>
                <c:pt idx="57462">
                  <c:v>-18</c:v>
                </c:pt>
                <c:pt idx="57463">
                  <c:v>-16</c:v>
                </c:pt>
                <c:pt idx="57464">
                  <c:v>-21</c:v>
                </c:pt>
                <c:pt idx="57465">
                  <c:v>-15</c:v>
                </c:pt>
                <c:pt idx="57466">
                  <c:v>-23</c:v>
                </c:pt>
                <c:pt idx="57467">
                  <c:v>-15</c:v>
                </c:pt>
                <c:pt idx="57468">
                  <c:v>-20</c:v>
                </c:pt>
                <c:pt idx="57469">
                  <c:v>-15</c:v>
                </c:pt>
                <c:pt idx="57470">
                  <c:v>-16</c:v>
                </c:pt>
                <c:pt idx="57471">
                  <c:v>-18</c:v>
                </c:pt>
                <c:pt idx="57472">
                  <c:v>-16</c:v>
                </c:pt>
                <c:pt idx="57473">
                  <c:v>-16</c:v>
                </c:pt>
                <c:pt idx="57474">
                  <c:v>-17</c:v>
                </c:pt>
                <c:pt idx="57475">
                  <c:v>-16</c:v>
                </c:pt>
                <c:pt idx="57476">
                  <c:v>-14</c:v>
                </c:pt>
                <c:pt idx="57477">
                  <c:v>-15</c:v>
                </c:pt>
                <c:pt idx="57478">
                  <c:v>-17</c:v>
                </c:pt>
                <c:pt idx="57479">
                  <c:v>-17</c:v>
                </c:pt>
                <c:pt idx="57480">
                  <c:v>-18</c:v>
                </c:pt>
                <c:pt idx="57481">
                  <c:v>-17</c:v>
                </c:pt>
                <c:pt idx="57482">
                  <c:v>-18</c:v>
                </c:pt>
                <c:pt idx="57483">
                  <c:v>-21</c:v>
                </c:pt>
                <c:pt idx="57484">
                  <c:v>-16</c:v>
                </c:pt>
                <c:pt idx="57485">
                  <c:v>-15</c:v>
                </c:pt>
                <c:pt idx="57486">
                  <c:v>-20</c:v>
                </c:pt>
                <c:pt idx="57487">
                  <c:v>-19</c:v>
                </c:pt>
                <c:pt idx="57488">
                  <c:v>-23</c:v>
                </c:pt>
                <c:pt idx="57489">
                  <c:v>-20</c:v>
                </c:pt>
                <c:pt idx="57490">
                  <c:v>-15</c:v>
                </c:pt>
                <c:pt idx="57491">
                  <c:v>-18</c:v>
                </c:pt>
                <c:pt idx="57492">
                  <c:v>-15</c:v>
                </c:pt>
                <c:pt idx="57493">
                  <c:v>-13</c:v>
                </c:pt>
                <c:pt idx="57494">
                  <c:v>-14</c:v>
                </c:pt>
                <c:pt idx="57495">
                  <c:v>-17</c:v>
                </c:pt>
                <c:pt idx="57496">
                  <c:v>-19</c:v>
                </c:pt>
                <c:pt idx="57497">
                  <c:v>-17</c:v>
                </c:pt>
                <c:pt idx="57498">
                  <c:v>-14</c:v>
                </c:pt>
                <c:pt idx="57499">
                  <c:v>-15</c:v>
                </c:pt>
                <c:pt idx="57500">
                  <c:v>-15</c:v>
                </c:pt>
                <c:pt idx="57501">
                  <c:v>-8</c:v>
                </c:pt>
                <c:pt idx="57502">
                  <c:v>5</c:v>
                </c:pt>
                <c:pt idx="57503">
                  <c:v>-9</c:v>
                </c:pt>
                <c:pt idx="57504">
                  <c:v>-16</c:v>
                </c:pt>
                <c:pt idx="57505">
                  <c:v>-23</c:v>
                </c:pt>
                <c:pt idx="57506">
                  <c:v>-13</c:v>
                </c:pt>
                <c:pt idx="57507">
                  <c:v>-11</c:v>
                </c:pt>
                <c:pt idx="57508">
                  <c:v>-14</c:v>
                </c:pt>
                <c:pt idx="57509">
                  <c:v>-10</c:v>
                </c:pt>
                <c:pt idx="57510">
                  <c:v>-13</c:v>
                </c:pt>
                <c:pt idx="57511">
                  <c:v>-16</c:v>
                </c:pt>
                <c:pt idx="57512">
                  <c:v>-16</c:v>
                </c:pt>
                <c:pt idx="57513">
                  <c:v>-16</c:v>
                </c:pt>
                <c:pt idx="57514">
                  <c:v>-22</c:v>
                </c:pt>
                <c:pt idx="57515">
                  <c:v>-13</c:v>
                </c:pt>
                <c:pt idx="57516">
                  <c:v>-13</c:v>
                </c:pt>
                <c:pt idx="57517">
                  <c:v>-6</c:v>
                </c:pt>
                <c:pt idx="57518">
                  <c:v>-11</c:v>
                </c:pt>
                <c:pt idx="57519">
                  <c:v>-11</c:v>
                </c:pt>
                <c:pt idx="57520">
                  <c:v>-11</c:v>
                </c:pt>
                <c:pt idx="57521">
                  <c:v>-15</c:v>
                </c:pt>
                <c:pt idx="57522">
                  <c:v>-12</c:v>
                </c:pt>
                <c:pt idx="57523">
                  <c:v>-11</c:v>
                </c:pt>
                <c:pt idx="57524">
                  <c:v>-11</c:v>
                </c:pt>
                <c:pt idx="57525">
                  <c:v>-11</c:v>
                </c:pt>
                <c:pt idx="57526">
                  <c:v>-17</c:v>
                </c:pt>
                <c:pt idx="57527">
                  <c:v>-11</c:v>
                </c:pt>
                <c:pt idx="57528">
                  <c:v>-12</c:v>
                </c:pt>
                <c:pt idx="57529">
                  <c:v>-12</c:v>
                </c:pt>
                <c:pt idx="57530">
                  <c:v>-11</c:v>
                </c:pt>
                <c:pt idx="57531">
                  <c:v>-10</c:v>
                </c:pt>
                <c:pt idx="57532">
                  <c:v>-12</c:v>
                </c:pt>
                <c:pt idx="57533">
                  <c:v>-8</c:v>
                </c:pt>
                <c:pt idx="57534">
                  <c:v>-11</c:v>
                </c:pt>
                <c:pt idx="57535">
                  <c:v>-16</c:v>
                </c:pt>
                <c:pt idx="57536">
                  <c:v>-17</c:v>
                </c:pt>
                <c:pt idx="57537">
                  <c:v>-15</c:v>
                </c:pt>
                <c:pt idx="57538">
                  <c:v>-11</c:v>
                </c:pt>
                <c:pt idx="57539">
                  <c:v>-13</c:v>
                </c:pt>
                <c:pt idx="57540">
                  <c:v>-14</c:v>
                </c:pt>
                <c:pt idx="57541">
                  <c:v>-14</c:v>
                </c:pt>
                <c:pt idx="57542">
                  <c:v>-13</c:v>
                </c:pt>
                <c:pt idx="57543">
                  <c:v>-14</c:v>
                </c:pt>
                <c:pt idx="57544">
                  <c:v>-13</c:v>
                </c:pt>
                <c:pt idx="57545">
                  <c:v>-14</c:v>
                </c:pt>
                <c:pt idx="57546">
                  <c:v>-15</c:v>
                </c:pt>
                <c:pt idx="57547">
                  <c:v>-16</c:v>
                </c:pt>
                <c:pt idx="57548">
                  <c:v>-20</c:v>
                </c:pt>
                <c:pt idx="57549">
                  <c:v>-17</c:v>
                </c:pt>
                <c:pt idx="57550">
                  <c:v>-16</c:v>
                </c:pt>
                <c:pt idx="57551">
                  <c:v>-18</c:v>
                </c:pt>
                <c:pt idx="57552">
                  <c:v>-14</c:v>
                </c:pt>
                <c:pt idx="57553">
                  <c:v>-16</c:v>
                </c:pt>
                <c:pt idx="57554">
                  <c:v>-15</c:v>
                </c:pt>
                <c:pt idx="57555">
                  <c:v>-15</c:v>
                </c:pt>
                <c:pt idx="57556">
                  <c:v>-15</c:v>
                </c:pt>
                <c:pt idx="57557">
                  <c:v>-14</c:v>
                </c:pt>
                <c:pt idx="57558">
                  <c:v>-15</c:v>
                </c:pt>
                <c:pt idx="57559">
                  <c:v>-19</c:v>
                </c:pt>
                <c:pt idx="57560">
                  <c:v>-19</c:v>
                </c:pt>
                <c:pt idx="57561">
                  <c:v>-20</c:v>
                </c:pt>
                <c:pt idx="57562">
                  <c:v>-20</c:v>
                </c:pt>
                <c:pt idx="57563">
                  <c:v>-23</c:v>
                </c:pt>
                <c:pt idx="57564">
                  <c:v>-22</c:v>
                </c:pt>
                <c:pt idx="57565">
                  <c:v>-17</c:v>
                </c:pt>
                <c:pt idx="57566">
                  <c:v>-20</c:v>
                </c:pt>
                <c:pt idx="57567">
                  <c:v>-19</c:v>
                </c:pt>
                <c:pt idx="57568">
                  <c:v>-22</c:v>
                </c:pt>
                <c:pt idx="57569">
                  <c:v>-23</c:v>
                </c:pt>
                <c:pt idx="57570">
                  <c:v>-22</c:v>
                </c:pt>
                <c:pt idx="57571">
                  <c:v>-22</c:v>
                </c:pt>
                <c:pt idx="57572">
                  <c:v>-18</c:v>
                </c:pt>
                <c:pt idx="57573">
                  <c:v>-16</c:v>
                </c:pt>
                <c:pt idx="57574">
                  <c:v>-17</c:v>
                </c:pt>
                <c:pt idx="57575">
                  <c:v>-17</c:v>
                </c:pt>
                <c:pt idx="57576">
                  <c:v>-15</c:v>
                </c:pt>
                <c:pt idx="57577">
                  <c:v>-19</c:v>
                </c:pt>
                <c:pt idx="57578">
                  <c:v>-15</c:v>
                </c:pt>
                <c:pt idx="57579">
                  <c:v>-16</c:v>
                </c:pt>
                <c:pt idx="57580">
                  <c:v>-15</c:v>
                </c:pt>
                <c:pt idx="57581">
                  <c:v>-16</c:v>
                </c:pt>
                <c:pt idx="57582">
                  <c:v>-15</c:v>
                </c:pt>
                <c:pt idx="57583">
                  <c:v>-11</c:v>
                </c:pt>
                <c:pt idx="57584">
                  <c:v>-8</c:v>
                </c:pt>
                <c:pt idx="57585">
                  <c:v>-17</c:v>
                </c:pt>
                <c:pt idx="57586">
                  <c:v>-20</c:v>
                </c:pt>
                <c:pt idx="57587">
                  <c:v>-20</c:v>
                </c:pt>
                <c:pt idx="57588">
                  <c:v>-17</c:v>
                </c:pt>
                <c:pt idx="57589">
                  <c:v>-15</c:v>
                </c:pt>
                <c:pt idx="57590">
                  <c:v>-17</c:v>
                </c:pt>
                <c:pt idx="57591">
                  <c:v>-16</c:v>
                </c:pt>
                <c:pt idx="57592">
                  <c:v>-13</c:v>
                </c:pt>
                <c:pt idx="57593">
                  <c:v>-18</c:v>
                </c:pt>
                <c:pt idx="57594">
                  <c:v>-13</c:v>
                </c:pt>
                <c:pt idx="57595">
                  <c:v>-10</c:v>
                </c:pt>
                <c:pt idx="57596">
                  <c:v>-10</c:v>
                </c:pt>
                <c:pt idx="57597">
                  <c:v>-11</c:v>
                </c:pt>
                <c:pt idx="57598">
                  <c:v>-10</c:v>
                </c:pt>
                <c:pt idx="57599">
                  <c:v>-10</c:v>
                </c:pt>
                <c:pt idx="57600">
                  <c:v>-10</c:v>
                </c:pt>
                <c:pt idx="57601">
                  <c:v>-10</c:v>
                </c:pt>
                <c:pt idx="57602">
                  <c:v>-11</c:v>
                </c:pt>
                <c:pt idx="57603">
                  <c:v>-12</c:v>
                </c:pt>
                <c:pt idx="57604">
                  <c:v>-11</c:v>
                </c:pt>
                <c:pt idx="57605">
                  <c:v>-10</c:v>
                </c:pt>
                <c:pt idx="57606">
                  <c:v>-12</c:v>
                </c:pt>
                <c:pt idx="57607">
                  <c:v>-17</c:v>
                </c:pt>
                <c:pt idx="57608">
                  <c:v>-17</c:v>
                </c:pt>
                <c:pt idx="57609">
                  <c:v>-17</c:v>
                </c:pt>
                <c:pt idx="57610">
                  <c:v>-15</c:v>
                </c:pt>
                <c:pt idx="57611">
                  <c:v>-14</c:v>
                </c:pt>
                <c:pt idx="57612">
                  <c:v>-14</c:v>
                </c:pt>
                <c:pt idx="57613">
                  <c:v>-14</c:v>
                </c:pt>
                <c:pt idx="57614">
                  <c:v>-16</c:v>
                </c:pt>
                <c:pt idx="57615">
                  <c:v>-17</c:v>
                </c:pt>
                <c:pt idx="57616">
                  <c:v>-17</c:v>
                </c:pt>
                <c:pt idx="57617">
                  <c:v>-15</c:v>
                </c:pt>
                <c:pt idx="57618">
                  <c:v>-15</c:v>
                </c:pt>
                <c:pt idx="57619">
                  <c:v>-13</c:v>
                </c:pt>
                <c:pt idx="57620">
                  <c:v>-13</c:v>
                </c:pt>
                <c:pt idx="57621">
                  <c:v>-15</c:v>
                </c:pt>
                <c:pt idx="57622">
                  <c:v>-9</c:v>
                </c:pt>
                <c:pt idx="57623">
                  <c:v>-17</c:v>
                </c:pt>
                <c:pt idx="57624">
                  <c:v>-15</c:v>
                </c:pt>
                <c:pt idx="57625">
                  <c:v>-14</c:v>
                </c:pt>
                <c:pt idx="57626">
                  <c:v>-17</c:v>
                </c:pt>
                <c:pt idx="57627">
                  <c:v>-15</c:v>
                </c:pt>
                <c:pt idx="57628">
                  <c:v>-14</c:v>
                </c:pt>
                <c:pt idx="57629">
                  <c:v>-13</c:v>
                </c:pt>
                <c:pt idx="57630">
                  <c:v>-16</c:v>
                </c:pt>
                <c:pt idx="57631">
                  <c:v>-14</c:v>
                </c:pt>
                <c:pt idx="57632">
                  <c:v>-14</c:v>
                </c:pt>
                <c:pt idx="57633">
                  <c:v>-14</c:v>
                </c:pt>
                <c:pt idx="57634">
                  <c:v>-15</c:v>
                </c:pt>
                <c:pt idx="57635">
                  <c:v>-8</c:v>
                </c:pt>
                <c:pt idx="57636">
                  <c:v>-10</c:v>
                </c:pt>
                <c:pt idx="57637">
                  <c:v>-15</c:v>
                </c:pt>
                <c:pt idx="57638">
                  <c:v>-8</c:v>
                </c:pt>
                <c:pt idx="57639">
                  <c:v>-8</c:v>
                </c:pt>
                <c:pt idx="57640">
                  <c:v>-6</c:v>
                </c:pt>
                <c:pt idx="57641">
                  <c:v>-7</c:v>
                </c:pt>
                <c:pt idx="57642">
                  <c:v>-7</c:v>
                </c:pt>
                <c:pt idx="57643">
                  <c:v>-15</c:v>
                </c:pt>
                <c:pt idx="57644">
                  <c:v>-17</c:v>
                </c:pt>
                <c:pt idx="57645">
                  <c:v>-14</c:v>
                </c:pt>
                <c:pt idx="57646">
                  <c:v>-8</c:v>
                </c:pt>
                <c:pt idx="57647">
                  <c:v>-14</c:v>
                </c:pt>
                <c:pt idx="57648">
                  <c:v>-14</c:v>
                </c:pt>
                <c:pt idx="57649">
                  <c:v>-15</c:v>
                </c:pt>
                <c:pt idx="57650">
                  <c:v>-16</c:v>
                </c:pt>
                <c:pt idx="57651">
                  <c:v>-17</c:v>
                </c:pt>
                <c:pt idx="57652">
                  <c:v>-14</c:v>
                </c:pt>
                <c:pt idx="57653">
                  <c:v>-17</c:v>
                </c:pt>
                <c:pt idx="57654">
                  <c:v>-14</c:v>
                </c:pt>
                <c:pt idx="57655">
                  <c:v>-14</c:v>
                </c:pt>
                <c:pt idx="57656">
                  <c:v>-14</c:v>
                </c:pt>
                <c:pt idx="57657">
                  <c:v>-16</c:v>
                </c:pt>
                <c:pt idx="57658">
                  <c:v>-13</c:v>
                </c:pt>
                <c:pt idx="57659">
                  <c:v>-8</c:v>
                </c:pt>
                <c:pt idx="57660">
                  <c:v>-5</c:v>
                </c:pt>
                <c:pt idx="57661">
                  <c:v>-6</c:v>
                </c:pt>
                <c:pt idx="57662">
                  <c:v>-8</c:v>
                </c:pt>
                <c:pt idx="57663">
                  <c:v>-6</c:v>
                </c:pt>
                <c:pt idx="57664">
                  <c:v>-8</c:v>
                </c:pt>
                <c:pt idx="57665">
                  <c:v>-7</c:v>
                </c:pt>
                <c:pt idx="57666">
                  <c:v>-7</c:v>
                </c:pt>
                <c:pt idx="57667">
                  <c:v>-6</c:v>
                </c:pt>
                <c:pt idx="57668">
                  <c:v>-5</c:v>
                </c:pt>
                <c:pt idx="57669">
                  <c:v>-9</c:v>
                </c:pt>
                <c:pt idx="57670">
                  <c:v>-6</c:v>
                </c:pt>
                <c:pt idx="57671">
                  <c:v>-12</c:v>
                </c:pt>
                <c:pt idx="57672">
                  <c:v>-13</c:v>
                </c:pt>
                <c:pt idx="57673">
                  <c:v>-11</c:v>
                </c:pt>
                <c:pt idx="57674">
                  <c:v>-13</c:v>
                </c:pt>
                <c:pt idx="57675">
                  <c:v>-16</c:v>
                </c:pt>
                <c:pt idx="57676">
                  <c:v>-13</c:v>
                </c:pt>
                <c:pt idx="57677">
                  <c:v>-13</c:v>
                </c:pt>
                <c:pt idx="57678">
                  <c:v>-12</c:v>
                </c:pt>
                <c:pt idx="57679">
                  <c:v>-11</c:v>
                </c:pt>
                <c:pt idx="57680">
                  <c:v>-12</c:v>
                </c:pt>
                <c:pt idx="57681">
                  <c:v>-16</c:v>
                </c:pt>
                <c:pt idx="57682">
                  <c:v>-12</c:v>
                </c:pt>
                <c:pt idx="57683">
                  <c:v>-15</c:v>
                </c:pt>
                <c:pt idx="57684">
                  <c:v>-14</c:v>
                </c:pt>
                <c:pt idx="57685">
                  <c:v>-14</c:v>
                </c:pt>
                <c:pt idx="57686">
                  <c:v>-13</c:v>
                </c:pt>
                <c:pt idx="57687">
                  <c:v>-18</c:v>
                </c:pt>
                <c:pt idx="57688">
                  <c:v>-17</c:v>
                </c:pt>
                <c:pt idx="57689">
                  <c:v>-14</c:v>
                </c:pt>
                <c:pt idx="57690">
                  <c:v>-14</c:v>
                </c:pt>
                <c:pt idx="57691">
                  <c:v>-15</c:v>
                </c:pt>
                <c:pt idx="57692">
                  <c:v>-15</c:v>
                </c:pt>
                <c:pt idx="57693">
                  <c:v>-14</c:v>
                </c:pt>
                <c:pt idx="57694">
                  <c:v>-13</c:v>
                </c:pt>
                <c:pt idx="57695">
                  <c:v>-15</c:v>
                </c:pt>
                <c:pt idx="57696">
                  <c:v>-19</c:v>
                </c:pt>
                <c:pt idx="57697">
                  <c:v>-14</c:v>
                </c:pt>
                <c:pt idx="57698">
                  <c:v>-19</c:v>
                </c:pt>
                <c:pt idx="57699">
                  <c:v>-16</c:v>
                </c:pt>
                <c:pt idx="57700">
                  <c:v>-15</c:v>
                </c:pt>
                <c:pt idx="57701">
                  <c:v>-16</c:v>
                </c:pt>
                <c:pt idx="57702">
                  <c:v>-14</c:v>
                </c:pt>
                <c:pt idx="57703">
                  <c:v>-18</c:v>
                </c:pt>
                <c:pt idx="57704">
                  <c:v>-16</c:v>
                </c:pt>
                <c:pt idx="57705">
                  <c:v>-17</c:v>
                </c:pt>
                <c:pt idx="57706">
                  <c:v>-15</c:v>
                </c:pt>
                <c:pt idx="57707">
                  <c:v>-14</c:v>
                </c:pt>
                <c:pt idx="57708">
                  <c:v>-14</c:v>
                </c:pt>
                <c:pt idx="57709">
                  <c:v>-15</c:v>
                </c:pt>
                <c:pt idx="57710">
                  <c:v>-17</c:v>
                </c:pt>
                <c:pt idx="57711">
                  <c:v>-16</c:v>
                </c:pt>
                <c:pt idx="57712">
                  <c:v>-18</c:v>
                </c:pt>
                <c:pt idx="57713">
                  <c:v>-14</c:v>
                </c:pt>
                <c:pt idx="57714">
                  <c:v>-3</c:v>
                </c:pt>
                <c:pt idx="57715">
                  <c:v>-13</c:v>
                </c:pt>
                <c:pt idx="57716">
                  <c:v>-14</c:v>
                </c:pt>
                <c:pt idx="57717">
                  <c:v>-22</c:v>
                </c:pt>
                <c:pt idx="57718">
                  <c:v>-19</c:v>
                </c:pt>
                <c:pt idx="57719">
                  <c:v>-18</c:v>
                </c:pt>
                <c:pt idx="57720">
                  <c:v>-25</c:v>
                </c:pt>
                <c:pt idx="57721">
                  <c:v>-23</c:v>
                </c:pt>
                <c:pt idx="57722">
                  <c:v>-23</c:v>
                </c:pt>
                <c:pt idx="57723">
                  <c:v>-21</c:v>
                </c:pt>
                <c:pt idx="57724">
                  <c:v>-16</c:v>
                </c:pt>
                <c:pt idx="57725">
                  <c:v>-22</c:v>
                </c:pt>
                <c:pt idx="57726">
                  <c:v>-22</c:v>
                </c:pt>
                <c:pt idx="57727">
                  <c:v>-20</c:v>
                </c:pt>
                <c:pt idx="57728">
                  <c:v>-18</c:v>
                </c:pt>
                <c:pt idx="57729">
                  <c:v>-26</c:v>
                </c:pt>
                <c:pt idx="57730">
                  <c:v>-25</c:v>
                </c:pt>
                <c:pt idx="57731">
                  <c:v>-23</c:v>
                </c:pt>
                <c:pt idx="57732">
                  <c:v>-21</c:v>
                </c:pt>
                <c:pt idx="57733">
                  <c:v>-19</c:v>
                </c:pt>
                <c:pt idx="57734">
                  <c:v>-18</c:v>
                </c:pt>
                <c:pt idx="57735">
                  <c:v>-19</c:v>
                </c:pt>
                <c:pt idx="57736">
                  <c:v>-17</c:v>
                </c:pt>
                <c:pt idx="57737">
                  <c:v>-25</c:v>
                </c:pt>
                <c:pt idx="57738">
                  <c:v>-19</c:v>
                </c:pt>
                <c:pt idx="57739">
                  <c:v>-19</c:v>
                </c:pt>
                <c:pt idx="57740">
                  <c:v>-21</c:v>
                </c:pt>
                <c:pt idx="57741">
                  <c:v>-17</c:v>
                </c:pt>
                <c:pt idx="57742">
                  <c:v>-20</c:v>
                </c:pt>
                <c:pt idx="57743">
                  <c:v>-15</c:v>
                </c:pt>
                <c:pt idx="57744">
                  <c:v>-15</c:v>
                </c:pt>
                <c:pt idx="57745">
                  <c:v>-17</c:v>
                </c:pt>
                <c:pt idx="57746">
                  <c:v>-16</c:v>
                </c:pt>
                <c:pt idx="57747">
                  <c:v>-15</c:v>
                </c:pt>
                <c:pt idx="57748">
                  <c:v>-17</c:v>
                </c:pt>
                <c:pt idx="57749">
                  <c:v>-15</c:v>
                </c:pt>
                <c:pt idx="57750">
                  <c:v>-13</c:v>
                </c:pt>
                <c:pt idx="57751">
                  <c:v>-17</c:v>
                </c:pt>
                <c:pt idx="57752">
                  <c:v>-15</c:v>
                </c:pt>
                <c:pt idx="57753">
                  <c:v>-13</c:v>
                </c:pt>
                <c:pt idx="57754">
                  <c:v>-14</c:v>
                </c:pt>
                <c:pt idx="57755">
                  <c:v>-16</c:v>
                </c:pt>
                <c:pt idx="57756">
                  <c:v>-17</c:v>
                </c:pt>
                <c:pt idx="57757">
                  <c:v>-13</c:v>
                </c:pt>
                <c:pt idx="57758">
                  <c:v>-18</c:v>
                </c:pt>
                <c:pt idx="57759">
                  <c:v>-16</c:v>
                </c:pt>
                <c:pt idx="57760">
                  <c:v>-10</c:v>
                </c:pt>
                <c:pt idx="57761">
                  <c:v>-10</c:v>
                </c:pt>
                <c:pt idx="57762">
                  <c:v>-15</c:v>
                </c:pt>
                <c:pt idx="57763">
                  <c:v>-10</c:v>
                </c:pt>
                <c:pt idx="57764">
                  <c:v>-13</c:v>
                </c:pt>
                <c:pt idx="57765">
                  <c:v>-10</c:v>
                </c:pt>
                <c:pt idx="57766">
                  <c:v>-10</c:v>
                </c:pt>
                <c:pt idx="57767">
                  <c:v>-11</c:v>
                </c:pt>
                <c:pt idx="57768">
                  <c:v>-10</c:v>
                </c:pt>
                <c:pt idx="57769">
                  <c:v>-10</c:v>
                </c:pt>
                <c:pt idx="57770">
                  <c:v>-11</c:v>
                </c:pt>
                <c:pt idx="57771">
                  <c:v>-10</c:v>
                </c:pt>
                <c:pt idx="57772">
                  <c:v>-15</c:v>
                </c:pt>
                <c:pt idx="57773">
                  <c:v>-13</c:v>
                </c:pt>
                <c:pt idx="57774">
                  <c:v>-11</c:v>
                </c:pt>
                <c:pt idx="57775">
                  <c:v>-13</c:v>
                </c:pt>
                <c:pt idx="57776">
                  <c:v>-12</c:v>
                </c:pt>
                <c:pt idx="57777">
                  <c:v>-14</c:v>
                </c:pt>
                <c:pt idx="57778">
                  <c:v>-17</c:v>
                </c:pt>
                <c:pt idx="57779">
                  <c:v>-13</c:v>
                </c:pt>
                <c:pt idx="57780">
                  <c:v>-8</c:v>
                </c:pt>
                <c:pt idx="57781">
                  <c:v>-10</c:v>
                </c:pt>
                <c:pt idx="57782">
                  <c:v>-17</c:v>
                </c:pt>
                <c:pt idx="57783">
                  <c:v>-15</c:v>
                </c:pt>
                <c:pt idx="57784">
                  <c:v>-13</c:v>
                </c:pt>
                <c:pt idx="57785">
                  <c:v>-13</c:v>
                </c:pt>
                <c:pt idx="57786">
                  <c:v>-13</c:v>
                </c:pt>
                <c:pt idx="57787">
                  <c:v>-13</c:v>
                </c:pt>
                <c:pt idx="57788">
                  <c:v>-21</c:v>
                </c:pt>
                <c:pt idx="57789">
                  <c:v>-14</c:v>
                </c:pt>
                <c:pt idx="57790">
                  <c:v>-17</c:v>
                </c:pt>
                <c:pt idx="57791">
                  <c:v>-16</c:v>
                </c:pt>
                <c:pt idx="57792">
                  <c:v>-15</c:v>
                </c:pt>
                <c:pt idx="57793">
                  <c:v>-15</c:v>
                </c:pt>
                <c:pt idx="57794">
                  <c:v>-13</c:v>
                </c:pt>
                <c:pt idx="57795">
                  <c:v>-12</c:v>
                </c:pt>
                <c:pt idx="57796">
                  <c:v>-8</c:v>
                </c:pt>
                <c:pt idx="57797">
                  <c:v>-7</c:v>
                </c:pt>
                <c:pt idx="57798">
                  <c:v>-8</c:v>
                </c:pt>
                <c:pt idx="57799">
                  <c:v>-7</c:v>
                </c:pt>
                <c:pt idx="57800">
                  <c:v>-7</c:v>
                </c:pt>
                <c:pt idx="57801">
                  <c:v>-8</c:v>
                </c:pt>
                <c:pt idx="57802">
                  <c:v>-9</c:v>
                </c:pt>
                <c:pt idx="57803">
                  <c:v>-8</c:v>
                </c:pt>
                <c:pt idx="57804">
                  <c:v>-6</c:v>
                </c:pt>
                <c:pt idx="57805">
                  <c:v>-6</c:v>
                </c:pt>
                <c:pt idx="57806">
                  <c:v>-6</c:v>
                </c:pt>
                <c:pt idx="57807">
                  <c:v>-6</c:v>
                </c:pt>
                <c:pt idx="57808">
                  <c:v>-10</c:v>
                </c:pt>
                <c:pt idx="57809">
                  <c:v>-13</c:v>
                </c:pt>
                <c:pt idx="57810">
                  <c:v>-10</c:v>
                </c:pt>
                <c:pt idx="57811">
                  <c:v>-11</c:v>
                </c:pt>
                <c:pt idx="57812">
                  <c:v>-10</c:v>
                </c:pt>
                <c:pt idx="57813">
                  <c:v>-9</c:v>
                </c:pt>
                <c:pt idx="57814">
                  <c:v>-8</c:v>
                </c:pt>
                <c:pt idx="57815">
                  <c:v>-20</c:v>
                </c:pt>
                <c:pt idx="57816">
                  <c:v>-10</c:v>
                </c:pt>
                <c:pt idx="57817">
                  <c:v>-10</c:v>
                </c:pt>
                <c:pt idx="57818">
                  <c:v>-10</c:v>
                </c:pt>
                <c:pt idx="57819">
                  <c:v>-10</c:v>
                </c:pt>
                <c:pt idx="57820">
                  <c:v>-11</c:v>
                </c:pt>
                <c:pt idx="57821">
                  <c:v>-16</c:v>
                </c:pt>
                <c:pt idx="57822">
                  <c:v>-14</c:v>
                </c:pt>
                <c:pt idx="57823">
                  <c:v>-16</c:v>
                </c:pt>
                <c:pt idx="57824">
                  <c:v>-18</c:v>
                </c:pt>
                <c:pt idx="57825">
                  <c:v>-19</c:v>
                </c:pt>
                <c:pt idx="57826">
                  <c:v>-19</c:v>
                </c:pt>
                <c:pt idx="57827">
                  <c:v>-18</c:v>
                </c:pt>
                <c:pt idx="57828">
                  <c:v>-22</c:v>
                </c:pt>
                <c:pt idx="57829">
                  <c:v>-17</c:v>
                </c:pt>
                <c:pt idx="57830">
                  <c:v>-18</c:v>
                </c:pt>
                <c:pt idx="57831">
                  <c:v>-16</c:v>
                </c:pt>
                <c:pt idx="57832">
                  <c:v>-16</c:v>
                </c:pt>
                <c:pt idx="57833">
                  <c:v>-16</c:v>
                </c:pt>
                <c:pt idx="57834">
                  <c:v>-18</c:v>
                </c:pt>
                <c:pt idx="57835">
                  <c:v>-19</c:v>
                </c:pt>
                <c:pt idx="57836">
                  <c:v>-18</c:v>
                </c:pt>
                <c:pt idx="57837">
                  <c:v>-18</c:v>
                </c:pt>
                <c:pt idx="57838">
                  <c:v>-10</c:v>
                </c:pt>
                <c:pt idx="57839">
                  <c:v>-9</c:v>
                </c:pt>
                <c:pt idx="57840">
                  <c:v>-9</c:v>
                </c:pt>
                <c:pt idx="57841">
                  <c:v>-9</c:v>
                </c:pt>
                <c:pt idx="57842">
                  <c:v>-10</c:v>
                </c:pt>
                <c:pt idx="57843">
                  <c:v>-12</c:v>
                </c:pt>
                <c:pt idx="57844">
                  <c:v>-15</c:v>
                </c:pt>
                <c:pt idx="57845">
                  <c:v>-14</c:v>
                </c:pt>
                <c:pt idx="57846">
                  <c:v>-16</c:v>
                </c:pt>
                <c:pt idx="57847">
                  <c:v>-30</c:v>
                </c:pt>
                <c:pt idx="57848">
                  <c:v>-19</c:v>
                </c:pt>
                <c:pt idx="57849">
                  <c:v>-18</c:v>
                </c:pt>
                <c:pt idx="57850">
                  <c:v>-21</c:v>
                </c:pt>
                <c:pt idx="57851">
                  <c:v>-23</c:v>
                </c:pt>
                <c:pt idx="57852">
                  <c:v>-17</c:v>
                </c:pt>
                <c:pt idx="57853">
                  <c:v>-19</c:v>
                </c:pt>
                <c:pt idx="57854">
                  <c:v>-22</c:v>
                </c:pt>
                <c:pt idx="57855">
                  <c:v>-17</c:v>
                </c:pt>
                <c:pt idx="57856">
                  <c:v>-15</c:v>
                </c:pt>
                <c:pt idx="57857">
                  <c:v>-21</c:v>
                </c:pt>
                <c:pt idx="57858">
                  <c:v>-20</c:v>
                </c:pt>
                <c:pt idx="57859">
                  <c:v>-32</c:v>
                </c:pt>
                <c:pt idx="57860">
                  <c:v>-17</c:v>
                </c:pt>
                <c:pt idx="57861">
                  <c:v>-17</c:v>
                </c:pt>
                <c:pt idx="57862">
                  <c:v>-17</c:v>
                </c:pt>
                <c:pt idx="57863">
                  <c:v>-15</c:v>
                </c:pt>
                <c:pt idx="57864">
                  <c:v>-21</c:v>
                </c:pt>
                <c:pt idx="57865">
                  <c:v>-15</c:v>
                </c:pt>
                <c:pt idx="57866">
                  <c:v>-12</c:v>
                </c:pt>
                <c:pt idx="57867">
                  <c:v>-12</c:v>
                </c:pt>
                <c:pt idx="57868">
                  <c:v>-15</c:v>
                </c:pt>
                <c:pt idx="57869">
                  <c:v>-16</c:v>
                </c:pt>
                <c:pt idx="57870">
                  <c:v>-16</c:v>
                </c:pt>
                <c:pt idx="57871">
                  <c:v>-18</c:v>
                </c:pt>
                <c:pt idx="57872">
                  <c:v>-14</c:v>
                </c:pt>
                <c:pt idx="57873">
                  <c:v>-17</c:v>
                </c:pt>
                <c:pt idx="57874">
                  <c:v>-17</c:v>
                </c:pt>
                <c:pt idx="57875">
                  <c:v>-18</c:v>
                </c:pt>
                <c:pt idx="57876">
                  <c:v>-23</c:v>
                </c:pt>
                <c:pt idx="57877">
                  <c:v>-14</c:v>
                </c:pt>
                <c:pt idx="57878">
                  <c:v>-14</c:v>
                </c:pt>
                <c:pt idx="57879">
                  <c:v>-15</c:v>
                </c:pt>
                <c:pt idx="57880">
                  <c:v>-15</c:v>
                </c:pt>
                <c:pt idx="57881">
                  <c:v>-15</c:v>
                </c:pt>
                <c:pt idx="57882">
                  <c:v>-16</c:v>
                </c:pt>
                <c:pt idx="57883">
                  <c:v>-15</c:v>
                </c:pt>
                <c:pt idx="57884">
                  <c:v>-18</c:v>
                </c:pt>
                <c:pt idx="57885">
                  <c:v>-18</c:v>
                </c:pt>
                <c:pt idx="57886">
                  <c:v>-17</c:v>
                </c:pt>
                <c:pt idx="57887">
                  <c:v>-24</c:v>
                </c:pt>
                <c:pt idx="57888">
                  <c:v>-23</c:v>
                </c:pt>
                <c:pt idx="57889">
                  <c:v>-19</c:v>
                </c:pt>
                <c:pt idx="57890">
                  <c:v>-18</c:v>
                </c:pt>
                <c:pt idx="57891">
                  <c:v>-22</c:v>
                </c:pt>
                <c:pt idx="57892">
                  <c:v>-19</c:v>
                </c:pt>
                <c:pt idx="57893">
                  <c:v>-19</c:v>
                </c:pt>
                <c:pt idx="57894">
                  <c:v>-18</c:v>
                </c:pt>
                <c:pt idx="57895">
                  <c:v>-16</c:v>
                </c:pt>
                <c:pt idx="57896">
                  <c:v>-10</c:v>
                </c:pt>
                <c:pt idx="57897">
                  <c:v>-10</c:v>
                </c:pt>
                <c:pt idx="57898">
                  <c:v>-12</c:v>
                </c:pt>
                <c:pt idx="57899">
                  <c:v>-9</c:v>
                </c:pt>
                <c:pt idx="57900">
                  <c:v>-10</c:v>
                </c:pt>
                <c:pt idx="57901">
                  <c:v>-19</c:v>
                </c:pt>
                <c:pt idx="57902">
                  <c:v>-10</c:v>
                </c:pt>
                <c:pt idx="57903">
                  <c:v>-10</c:v>
                </c:pt>
                <c:pt idx="57904">
                  <c:v>-11</c:v>
                </c:pt>
                <c:pt idx="57905">
                  <c:v>-7</c:v>
                </c:pt>
                <c:pt idx="57906">
                  <c:v>-8</c:v>
                </c:pt>
                <c:pt idx="57907">
                  <c:v>-10</c:v>
                </c:pt>
                <c:pt idx="57908">
                  <c:v>0</c:v>
                </c:pt>
                <c:pt idx="57909">
                  <c:v>-9</c:v>
                </c:pt>
                <c:pt idx="57910">
                  <c:v>-12</c:v>
                </c:pt>
                <c:pt idx="57911">
                  <c:v>-18</c:v>
                </c:pt>
                <c:pt idx="57912">
                  <c:v>-15</c:v>
                </c:pt>
                <c:pt idx="57913">
                  <c:v>-17</c:v>
                </c:pt>
                <c:pt idx="57914">
                  <c:v>-12</c:v>
                </c:pt>
                <c:pt idx="57915">
                  <c:v>-10</c:v>
                </c:pt>
                <c:pt idx="57916">
                  <c:v>-6</c:v>
                </c:pt>
                <c:pt idx="57917">
                  <c:v>-20</c:v>
                </c:pt>
                <c:pt idx="57918">
                  <c:v>-17</c:v>
                </c:pt>
                <c:pt idx="57919">
                  <c:v>-17</c:v>
                </c:pt>
                <c:pt idx="57920">
                  <c:v>-18</c:v>
                </c:pt>
                <c:pt idx="57921">
                  <c:v>-22</c:v>
                </c:pt>
                <c:pt idx="57922">
                  <c:v>-16</c:v>
                </c:pt>
                <c:pt idx="57923">
                  <c:v>-17</c:v>
                </c:pt>
                <c:pt idx="57924">
                  <c:v>-17</c:v>
                </c:pt>
                <c:pt idx="57925">
                  <c:v>-17</c:v>
                </c:pt>
                <c:pt idx="57926">
                  <c:v>-15</c:v>
                </c:pt>
                <c:pt idx="57927">
                  <c:v>-19</c:v>
                </c:pt>
                <c:pt idx="57928">
                  <c:v>-19</c:v>
                </c:pt>
                <c:pt idx="57929">
                  <c:v>-15</c:v>
                </c:pt>
                <c:pt idx="57930">
                  <c:v>-19</c:v>
                </c:pt>
                <c:pt idx="57931">
                  <c:v>-18</c:v>
                </c:pt>
                <c:pt idx="57932">
                  <c:v>-19</c:v>
                </c:pt>
                <c:pt idx="57933">
                  <c:v>-18</c:v>
                </c:pt>
                <c:pt idx="57934">
                  <c:v>-18</c:v>
                </c:pt>
                <c:pt idx="57935">
                  <c:v>-14</c:v>
                </c:pt>
                <c:pt idx="57936">
                  <c:v>-13</c:v>
                </c:pt>
                <c:pt idx="57937">
                  <c:v>-18</c:v>
                </c:pt>
                <c:pt idx="57938">
                  <c:v>-16</c:v>
                </c:pt>
                <c:pt idx="57939">
                  <c:v>-19</c:v>
                </c:pt>
                <c:pt idx="57940">
                  <c:v>-20</c:v>
                </c:pt>
                <c:pt idx="57941">
                  <c:v>-11</c:v>
                </c:pt>
                <c:pt idx="57942">
                  <c:v>-11</c:v>
                </c:pt>
                <c:pt idx="57943">
                  <c:v>-10</c:v>
                </c:pt>
                <c:pt idx="57944">
                  <c:v>-10</c:v>
                </c:pt>
                <c:pt idx="57945">
                  <c:v>-10</c:v>
                </c:pt>
                <c:pt idx="57946">
                  <c:v>-10</c:v>
                </c:pt>
                <c:pt idx="57947">
                  <c:v>-9</c:v>
                </c:pt>
                <c:pt idx="57948">
                  <c:v>-20</c:v>
                </c:pt>
                <c:pt idx="57949">
                  <c:v>-10</c:v>
                </c:pt>
                <c:pt idx="57950">
                  <c:v>-13</c:v>
                </c:pt>
                <c:pt idx="57951">
                  <c:v>-11</c:v>
                </c:pt>
                <c:pt idx="57952">
                  <c:v>-12</c:v>
                </c:pt>
                <c:pt idx="57953">
                  <c:v>-18</c:v>
                </c:pt>
                <c:pt idx="57954">
                  <c:v>-14</c:v>
                </c:pt>
                <c:pt idx="57955">
                  <c:v>-13</c:v>
                </c:pt>
                <c:pt idx="57956">
                  <c:v>-7</c:v>
                </c:pt>
                <c:pt idx="57957">
                  <c:v>-8</c:v>
                </c:pt>
                <c:pt idx="57958">
                  <c:v>-9</c:v>
                </c:pt>
                <c:pt idx="57959">
                  <c:v>-9</c:v>
                </c:pt>
                <c:pt idx="57960">
                  <c:v>-11</c:v>
                </c:pt>
                <c:pt idx="57961">
                  <c:v>-15</c:v>
                </c:pt>
                <c:pt idx="57962">
                  <c:v>-15</c:v>
                </c:pt>
                <c:pt idx="57963">
                  <c:v>-15</c:v>
                </c:pt>
                <c:pt idx="57964">
                  <c:v>-15</c:v>
                </c:pt>
                <c:pt idx="57965">
                  <c:v>-23</c:v>
                </c:pt>
                <c:pt idx="57966">
                  <c:v>-15</c:v>
                </c:pt>
                <c:pt idx="57967">
                  <c:v>-17</c:v>
                </c:pt>
                <c:pt idx="57968">
                  <c:v>-18</c:v>
                </c:pt>
                <c:pt idx="57969">
                  <c:v>-20</c:v>
                </c:pt>
                <c:pt idx="57970">
                  <c:v>-17</c:v>
                </c:pt>
                <c:pt idx="57971">
                  <c:v>-17</c:v>
                </c:pt>
                <c:pt idx="57972">
                  <c:v>-17</c:v>
                </c:pt>
                <c:pt idx="57973">
                  <c:v>-19</c:v>
                </c:pt>
                <c:pt idx="57974">
                  <c:v>-19</c:v>
                </c:pt>
                <c:pt idx="57975">
                  <c:v>-19</c:v>
                </c:pt>
                <c:pt idx="57976">
                  <c:v>-18</c:v>
                </c:pt>
                <c:pt idx="57977">
                  <c:v>-21</c:v>
                </c:pt>
                <c:pt idx="57978">
                  <c:v>-18</c:v>
                </c:pt>
                <c:pt idx="57979">
                  <c:v>-20</c:v>
                </c:pt>
                <c:pt idx="57980">
                  <c:v>-17</c:v>
                </c:pt>
                <c:pt idx="57981">
                  <c:v>-18</c:v>
                </c:pt>
                <c:pt idx="57982">
                  <c:v>-14</c:v>
                </c:pt>
                <c:pt idx="57983">
                  <c:v>-15</c:v>
                </c:pt>
                <c:pt idx="57984">
                  <c:v>-14</c:v>
                </c:pt>
                <c:pt idx="57985">
                  <c:v>-16</c:v>
                </c:pt>
                <c:pt idx="57986">
                  <c:v>-14</c:v>
                </c:pt>
                <c:pt idx="57987">
                  <c:v>-17</c:v>
                </c:pt>
                <c:pt idx="57988">
                  <c:v>-20</c:v>
                </c:pt>
                <c:pt idx="57989">
                  <c:v>-18</c:v>
                </c:pt>
                <c:pt idx="57990">
                  <c:v>-21</c:v>
                </c:pt>
                <c:pt idx="57991">
                  <c:v>-21</c:v>
                </c:pt>
                <c:pt idx="57992">
                  <c:v>-19</c:v>
                </c:pt>
                <c:pt idx="57993">
                  <c:v>-17</c:v>
                </c:pt>
                <c:pt idx="57994">
                  <c:v>-23</c:v>
                </c:pt>
                <c:pt idx="57995">
                  <c:v>-18</c:v>
                </c:pt>
                <c:pt idx="57996">
                  <c:v>-19</c:v>
                </c:pt>
                <c:pt idx="57997">
                  <c:v>-20</c:v>
                </c:pt>
                <c:pt idx="57998">
                  <c:v>-19</c:v>
                </c:pt>
                <c:pt idx="57999">
                  <c:v>-24</c:v>
                </c:pt>
                <c:pt idx="58000">
                  <c:v>-17</c:v>
                </c:pt>
                <c:pt idx="58001">
                  <c:v>-21</c:v>
                </c:pt>
                <c:pt idx="58002">
                  <c:v>-19</c:v>
                </c:pt>
                <c:pt idx="58003">
                  <c:v>-24</c:v>
                </c:pt>
                <c:pt idx="58004">
                  <c:v>-19</c:v>
                </c:pt>
                <c:pt idx="58005">
                  <c:v>-18</c:v>
                </c:pt>
                <c:pt idx="58006">
                  <c:v>-20</c:v>
                </c:pt>
                <c:pt idx="58007">
                  <c:v>-23</c:v>
                </c:pt>
                <c:pt idx="58008">
                  <c:v>-19</c:v>
                </c:pt>
                <c:pt idx="58009">
                  <c:v>-20</c:v>
                </c:pt>
                <c:pt idx="58010">
                  <c:v>-19</c:v>
                </c:pt>
                <c:pt idx="58011">
                  <c:v>-18</c:v>
                </c:pt>
                <c:pt idx="58012">
                  <c:v>-21</c:v>
                </c:pt>
                <c:pt idx="58013">
                  <c:v>-21</c:v>
                </c:pt>
                <c:pt idx="58014">
                  <c:v>-20</c:v>
                </c:pt>
                <c:pt idx="58015">
                  <c:v>-21</c:v>
                </c:pt>
                <c:pt idx="58016">
                  <c:v>-22</c:v>
                </c:pt>
                <c:pt idx="58017">
                  <c:v>-19</c:v>
                </c:pt>
                <c:pt idx="58018">
                  <c:v>-17</c:v>
                </c:pt>
                <c:pt idx="58019">
                  <c:v>-16</c:v>
                </c:pt>
                <c:pt idx="58020">
                  <c:v>-16</c:v>
                </c:pt>
                <c:pt idx="58021">
                  <c:v>-20</c:v>
                </c:pt>
                <c:pt idx="58022">
                  <c:v>-20</c:v>
                </c:pt>
                <c:pt idx="58023">
                  <c:v>-18</c:v>
                </c:pt>
                <c:pt idx="58024">
                  <c:v>-20</c:v>
                </c:pt>
                <c:pt idx="58025">
                  <c:v>-22</c:v>
                </c:pt>
                <c:pt idx="58026">
                  <c:v>-19</c:v>
                </c:pt>
                <c:pt idx="58027">
                  <c:v>-22</c:v>
                </c:pt>
                <c:pt idx="58028">
                  <c:v>-19</c:v>
                </c:pt>
                <c:pt idx="58029">
                  <c:v>-17</c:v>
                </c:pt>
                <c:pt idx="58030">
                  <c:v>-16</c:v>
                </c:pt>
                <c:pt idx="58031">
                  <c:v>-14</c:v>
                </c:pt>
                <c:pt idx="58032">
                  <c:v>-18</c:v>
                </c:pt>
                <c:pt idx="58033">
                  <c:v>-18</c:v>
                </c:pt>
                <c:pt idx="58034">
                  <c:v>-23</c:v>
                </c:pt>
                <c:pt idx="58035">
                  <c:v>-21</c:v>
                </c:pt>
                <c:pt idx="58036">
                  <c:v>-22</c:v>
                </c:pt>
                <c:pt idx="58037">
                  <c:v>-13</c:v>
                </c:pt>
                <c:pt idx="58038">
                  <c:v>-16</c:v>
                </c:pt>
                <c:pt idx="58039">
                  <c:v>-18</c:v>
                </c:pt>
                <c:pt idx="58040">
                  <c:v>-11</c:v>
                </c:pt>
                <c:pt idx="58041">
                  <c:v>-10</c:v>
                </c:pt>
                <c:pt idx="58042">
                  <c:v>-10</c:v>
                </c:pt>
                <c:pt idx="58043">
                  <c:v>-13</c:v>
                </c:pt>
                <c:pt idx="58044">
                  <c:v>-11</c:v>
                </c:pt>
                <c:pt idx="58045">
                  <c:v>-13</c:v>
                </c:pt>
                <c:pt idx="58046">
                  <c:v>-12</c:v>
                </c:pt>
                <c:pt idx="58047">
                  <c:v>-10</c:v>
                </c:pt>
                <c:pt idx="58048">
                  <c:v>-16</c:v>
                </c:pt>
                <c:pt idx="58049">
                  <c:v>-20</c:v>
                </c:pt>
                <c:pt idx="58050">
                  <c:v>-21</c:v>
                </c:pt>
                <c:pt idx="58051">
                  <c:v>-18</c:v>
                </c:pt>
                <c:pt idx="58052">
                  <c:v>-19</c:v>
                </c:pt>
                <c:pt idx="58053">
                  <c:v>-20</c:v>
                </c:pt>
                <c:pt idx="58054">
                  <c:v>-18</c:v>
                </c:pt>
                <c:pt idx="58055">
                  <c:v>-20</c:v>
                </c:pt>
                <c:pt idx="58056">
                  <c:v>-17</c:v>
                </c:pt>
                <c:pt idx="58057">
                  <c:v>-19</c:v>
                </c:pt>
                <c:pt idx="58058">
                  <c:v>-20</c:v>
                </c:pt>
                <c:pt idx="58059">
                  <c:v>-19</c:v>
                </c:pt>
                <c:pt idx="58060">
                  <c:v>-20</c:v>
                </c:pt>
                <c:pt idx="58061">
                  <c:v>-14</c:v>
                </c:pt>
                <c:pt idx="58062">
                  <c:v>-11</c:v>
                </c:pt>
                <c:pt idx="58063">
                  <c:v>-15</c:v>
                </c:pt>
                <c:pt idx="58064">
                  <c:v>-13</c:v>
                </c:pt>
                <c:pt idx="58065">
                  <c:v>-11</c:v>
                </c:pt>
                <c:pt idx="58066">
                  <c:v>-13</c:v>
                </c:pt>
                <c:pt idx="58067">
                  <c:v>-16</c:v>
                </c:pt>
                <c:pt idx="58068">
                  <c:v>-15</c:v>
                </c:pt>
                <c:pt idx="58069">
                  <c:v>-14</c:v>
                </c:pt>
                <c:pt idx="58070">
                  <c:v>-12</c:v>
                </c:pt>
                <c:pt idx="58071">
                  <c:v>-14</c:v>
                </c:pt>
                <c:pt idx="58072">
                  <c:v>-10</c:v>
                </c:pt>
                <c:pt idx="58073">
                  <c:v>-6</c:v>
                </c:pt>
                <c:pt idx="58074">
                  <c:v>-10</c:v>
                </c:pt>
                <c:pt idx="58075">
                  <c:v>-9</c:v>
                </c:pt>
                <c:pt idx="58076">
                  <c:v>-13</c:v>
                </c:pt>
                <c:pt idx="58077">
                  <c:v>-6</c:v>
                </c:pt>
                <c:pt idx="58078">
                  <c:v>-15</c:v>
                </c:pt>
                <c:pt idx="58079">
                  <c:v>-14</c:v>
                </c:pt>
                <c:pt idx="58080">
                  <c:v>-13</c:v>
                </c:pt>
                <c:pt idx="58081">
                  <c:v>-15</c:v>
                </c:pt>
                <c:pt idx="58082">
                  <c:v>-15</c:v>
                </c:pt>
                <c:pt idx="58083">
                  <c:v>-11</c:v>
                </c:pt>
                <c:pt idx="58084">
                  <c:v>-10</c:v>
                </c:pt>
                <c:pt idx="58085">
                  <c:v>-10</c:v>
                </c:pt>
                <c:pt idx="58086">
                  <c:v>-9</c:v>
                </c:pt>
                <c:pt idx="58087">
                  <c:v>-9</c:v>
                </c:pt>
                <c:pt idx="58088">
                  <c:v>-13</c:v>
                </c:pt>
                <c:pt idx="58089">
                  <c:v>-11</c:v>
                </c:pt>
                <c:pt idx="58090">
                  <c:v>-13</c:v>
                </c:pt>
                <c:pt idx="58091">
                  <c:v>-11</c:v>
                </c:pt>
                <c:pt idx="58092">
                  <c:v>-23</c:v>
                </c:pt>
                <c:pt idx="58093">
                  <c:v>-11</c:v>
                </c:pt>
                <c:pt idx="58094">
                  <c:v>-16</c:v>
                </c:pt>
                <c:pt idx="58095">
                  <c:v>-17</c:v>
                </c:pt>
                <c:pt idx="58096">
                  <c:v>-16</c:v>
                </c:pt>
                <c:pt idx="58097">
                  <c:v>-15</c:v>
                </c:pt>
                <c:pt idx="58098">
                  <c:v>-15</c:v>
                </c:pt>
                <c:pt idx="58099">
                  <c:v>-17</c:v>
                </c:pt>
                <c:pt idx="58100">
                  <c:v>-10</c:v>
                </c:pt>
                <c:pt idx="58101">
                  <c:v>-20</c:v>
                </c:pt>
                <c:pt idx="58102">
                  <c:v>-10</c:v>
                </c:pt>
                <c:pt idx="58103">
                  <c:v>-10</c:v>
                </c:pt>
                <c:pt idx="58104">
                  <c:v>-10</c:v>
                </c:pt>
                <c:pt idx="58105">
                  <c:v>-10</c:v>
                </c:pt>
                <c:pt idx="58106">
                  <c:v>-5</c:v>
                </c:pt>
                <c:pt idx="58107">
                  <c:v>-8</c:v>
                </c:pt>
                <c:pt idx="58108">
                  <c:v>-17</c:v>
                </c:pt>
                <c:pt idx="58109">
                  <c:v>-16</c:v>
                </c:pt>
                <c:pt idx="58110">
                  <c:v>-14</c:v>
                </c:pt>
                <c:pt idx="58111">
                  <c:v>-20</c:v>
                </c:pt>
                <c:pt idx="58112">
                  <c:v>-17</c:v>
                </c:pt>
                <c:pt idx="58113">
                  <c:v>-14</c:v>
                </c:pt>
                <c:pt idx="58114">
                  <c:v>-12</c:v>
                </c:pt>
                <c:pt idx="58115">
                  <c:v>-15</c:v>
                </c:pt>
                <c:pt idx="58116">
                  <c:v>-13</c:v>
                </c:pt>
                <c:pt idx="58117">
                  <c:v>-17</c:v>
                </c:pt>
                <c:pt idx="58118">
                  <c:v>-16</c:v>
                </c:pt>
                <c:pt idx="58119">
                  <c:v>-19</c:v>
                </c:pt>
                <c:pt idx="58120">
                  <c:v>-20</c:v>
                </c:pt>
                <c:pt idx="58121">
                  <c:v>-10</c:v>
                </c:pt>
                <c:pt idx="58122">
                  <c:v>-14</c:v>
                </c:pt>
                <c:pt idx="58123">
                  <c:v>-12</c:v>
                </c:pt>
                <c:pt idx="58124">
                  <c:v>-14</c:v>
                </c:pt>
                <c:pt idx="58125">
                  <c:v>-11</c:v>
                </c:pt>
                <c:pt idx="58126">
                  <c:v>-6</c:v>
                </c:pt>
                <c:pt idx="58127">
                  <c:v>-11</c:v>
                </c:pt>
                <c:pt idx="58128">
                  <c:v>-16</c:v>
                </c:pt>
                <c:pt idx="58129">
                  <c:v>-15</c:v>
                </c:pt>
                <c:pt idx="58130">
                  <c:v>-17</c:v>
                </c:pt>
                <c:pt idx="58131">
                  <c:v>-20</c:v>
                </c:pt>
                <c:pt idx="58132">
                  <c:v>-13</c:v>
                </c:pt>
                <c:pt idx="58133">
                  <c:v>-21</c:v>
                </c:pt>
                <c:pt idx="58134">
                  <c:v>-5</c:v>
                </c:pt>
                <c:pt idx="58135">
                  <c:v>-8</c:v>
                </c:pt>
                <c:pt idx="58136">
                  <c:v>-16</c:v>
                </c:pt>
                <c:pt idx="58137">
                  <c:v>-13</c:v>
                </c:pt>
                <c:pt idx="58138">
                  <c:v>-13</c:v>
                </c:pt>
                <c:pt idx="58139">
                  <c:v>-22</c:v>
                </c:pt>
                <c:pt idx="58140">
                  <c:v>-14</c:v>
                </c:pt>
                <c:pt idx="58141">
                  <c:v>-21</c:v>
                </c:pt>
                <c:pt idx="58142">
                  <c:v>-19</c:v>
                </c:pt>
                <c:pt idx="58143">
                  <c:v>-22</c:v>
                </c:pt>
                <c:pt idx="58144">
                  <c:v>-13</c:v>
                </c:pt>
                <c:pt idx="58145">
                  <c:v>-14</c:v>
                </c:pt>
                <c:pt idx="58146">
                  <c:v>-12</c:v>
                </c:pt>
                <c:pt idx="58147">
                  <c:v>-13</c:v>
                </c:pt>
                <c:pt idx="58148">
                  <c:v>-16</c:v>
                </c:pt>
                <c:pt idx="58149">
                  <c:v>-15</c:v>
                </c:pt>
                <c:pt idx="58150">
                  <c:v>-20</c:v>
                </c:pt>
                <c:pt idx="58151">
                  <c:v>-17</c:v>
                </c:pt>
                <c:pt idx="58152">
                  <c:v>-11</c:v>
                </c:pt>
                <c:pt idx="58153">
                  <c:v>-12</c:v>
                </c:pt>
                <c:pt idx="58154">
                  <c:v>-16</c:v>
                </c:pt>
                <c:pt idx="58155">
                  <c:v>-9</c:v>
                </c:pt>
                <c:pt idx="58156">
                  <c:v>-13</c:v>
                </c:pt>
                <c:pt idx="58157">
                  <c:v>-12</c:v>
                </c:pt>
                <c:pt idx="58158">
                  <c:v>-13</c:v>
                </c:pt>
                <c:pt idx="58159">
                  <c:v>-14</c:v>
                </c:pt>
                <c:pt idx="58160">
                  <c:v>-10</c:v>
                </c:pt>
                <c:pt idx="58161">
                  <c:v>-12</c:v>
                </c:pt>
                <c:pt idx="58162">
                  <c:v>-5</c:v>
                </c:pt>
                <c:pt idx="58163">
                  <c:v>-15</c:v>
                </c:pt>
                <c:pt idx="58164">
                  <c:v>-10</c:v>
                </c:pt>
                <c:pt idx="58165">
                  <c:v>-14</c:v>
                </c:pt>
                <c:pt idx="58166">
                  <c:v>-15</c:v>
                </c:pt>
                <c:pt idx="58167">
                  <c:v>-11</c:v>
                </c:pt>
                <c:pt idx="58168">
                  <c:v>-10</c:v>
                </c:pt>
                <c:pt idx="58169">
                  <c:v>-15</c:v>
                </c:pt>
                <c:pt idx="58170">
                  <c:v>-10</c:v>
                </c:pt>
                <c:pt idx="58171">
                  <c:v>-16</c:v>
                </c:pt>
                <c:pt idx="58172">
                  <c:v>-17</c:v>
                </c:pt>
                <c:pt idx="58173">
                  <c:v>-19</c:v>
                </c:pt>
                <c:pt idx="58174">
                  <c:v>-22</c:v>
                </c:pt>
                <c:pt idx="58175">
                  <c:v>-18</c:v>
                </c:pt>
                <c:pt idx="58176">
                  <c:v>-6</c:v>
                </c:pt>
                <c:pt idx="58177">
                  <c:v>-10</c:v>
                </c:pt>
                <c:pt idx="58178">
                  <c:v>-16</c:v>
                </c:pt>
                <c:pt idx="58179">
                  <c:v>-18</c:v>
                </c:pt>
                <c:pt idx="58180">
                  <c:v>-14</c:v>
                </c:pt>
                <c:pt idx="58181">
                  <c:v>-14</c:v>
                </c:pt>
                <c:pt idx="58182">
                  <c:v>-19</c:v>
                </c:pt>
                <c:pt idx="58183">
                  <c:v>-11</c:v>
                </c:pt>
                <c:pt idx="58184">
                  <c:v>-15</c:v>
                </c:pt>
                <c:pt idx="58185">
                  <c:v>-17</c:v>
                </c:pt>
                <c:pt idx="58186">
                  <c:v>-6</c:v>
                </c:pt>
                <c:pt idx="58187">
                  <c:v>-16</c:v>
                </c:pt>
                <c:pt idx="58188">
                  <c:v>-23</c:v>
                </c:pt>
                <c:pt idx="58189">
                  <c:v>-12</c:v>
                </c:pt>
                <c:pt idx="58190">
                  <c:v>-11</c:v>
                </c:pt>
                <c:pt idx="58191">
                  <c:v>-16</c:v>
                </c:pt>
                <c:pt idx="58192">
                  <c:v>-20</c:v>
                </c:pt>
                <c:pt idx="58193">
                  <c:v>-19</c:v>
                </c:pt>
                <c:pt idx="58194">
                  <c:v>-21</c:v>
                </c:pt>
                <c:pt idx="58195">
                  <c:v>-19</c:v>
                </c:pt>
                <c:pt idx="58196">
                  <c:v>-17</c:v>
                </c:pt>
                <c:pt idx="58197">
                  <c:v>-18</c:v>
                </c:pt>
                <c:pt idx="58198">
                  <c:v>-15</c:v>
                </c:pt>
                <c:pt idx="58199">
                  <c:v>-23</c:v>
                </c:pt>
                <c:pt idx="58200">
                  <c:v>-11</c:v>
                </c:pt>
                <c:pt idx="58201">
                  <c:v>-21</c:v>
                </c:pt>
                <c:pt idx="58202">
                  <c:v>-7</c:v>
                </c:pt>
                <c:pt idx="58203">
                  <c:v>-19</c:v>
                </c:pt>
                <c:pt idx="58204">
                  <c:v>-8</c:v>
                </c:pt>
                <c:pt idx="58205">
                  <c:v>-6</c:v>
                </c:pt>
                <c:pt idx="58206">
                  <c:v>-8</c:v>
                </c:pt>
                <c:pt idx="58207">
                  <c:v>-15</c:v>
                </c:pt>
                <c:pt idx="58208">
                  <c:v>-15</c:v>
                </c:pt>
                <c:pt idx="58209">
                  <c:v>-13</c:v>
                </c:pt>
                <c:pt idx="58210">
                  <c:v>-14</c:v>
                </c:pt>
                <c:pt idx="58211">
                  <c:v>-16</c:v>
                </c:pt>
                <c:pt idx="58212">
                  <c:v>-12</c:v>
                </c:pt>
                <c:pt idx="58213">
                  <c:v>-9</c:v>
                </c:pt>
                <c:pt idx="58214">
                  <c:v>-8</c:v>
                </c:pt>
                <c:pt idx="58215">
                  <c:v>-15</c:v>
                </c:pt>
                <c:pt idx="58216">
                  <c:v>-12</c:v>
                </c:pt>
                <c:pt idx="58217">
                  <c:v>-13</c:v>
                </c:pt>
                <c:pt idx="58218">
                  <c:v>-14</c:v>
                </c:pt>
                <c:pt idx="58219">
                  <c:v>-14</c:v>
                </c:pt>
                <c:pt idx="58220">
                  <c:v>-14</c:v>
                </c:pt>
                <c:pt idx="58221">
                  <c:v>-12</c:v>
                </c:pt>
                <c:pt idx="58222">
                  <c:v>-15</c:v>
                </c:pt>
                <c:pt idx="58223">
                  <c:v>-15</c:v>
                </c:pt>
                <c:pt idx="58224">
                  <c:v>-11</c:v>
                </c:pt>
                <c:pt idx="58225">
                  <c:v>-12</c:v>
                </c:pt>
                <c:pt idx="58226">
                  <c:v>-11</c:v>
                </c:pt>
                <c:pt idx="58227">
                  <c:v>-2</c:v>
                </c:pt>
                <c:pt idx="58228">
                  <c:v>-10</c:v>
                </c:pt>
                <c:pt idx="58229">
                  <c:v>-13</c:v>
                </c:pt>
                <c:pt idx="58230">
                  <c:v>-10</c:v>
                </c:pt>
                <c:pt idx="58231">
                  <c:v>-14</c:v>
                </c:pt>
                <c:pt idx="58232">
                  <c:v>-10</c:v>
                </c:pt>
                <c:pt idx="58233">
                  <c:v>-14</c:v>
                </c:pt>
                <c:pt idx="58234">
                  <c:v>-13</c:v>
                </c:pt>
                <c:pt idx="58235">
                  <c:v>-15</c:v>
                </c:pt>
                <c:pt idx="58236">
                  <c:v>-13</c:v>
                </c:pt>
                <c:pt idx="58237">
                  <c:v>-16</c:v>
                </c:pt>
                <c:pt idx="58238">
                  <c:v>-19</c:v>
                </c:pt>
                <c:pt idx="58239">
                  <c:v>-13</c:v>
                </c:pt>
                <c:pt idx="58240">
                  <c:v>-16</c:v>
                </c:pt>
                <c:pt idx="58241">
                  <c:v>-13</c:v>
                </c:pt>
                <c:pt idx="58242">
                  <c:v>-13</c:v>
                </c:pt>
                <c:pt idx="58243">
                  <c:v>-12</c:v>
                </c:pt>
                <c:pt idx="58244">
                  <c:v>-20</c:v>
                </c:pt>
                <c:pt idx="58245">
                  <c:v>-15</c:v>
                </c:pt>
                <c:pt idx="58246">
                  <c:v>-15</c:v>
                </c:pt>
                <c:pt idx="58247">
                  <c:v>-27</c:v>
                </c:pt>
                <c:pt idx="58248">
                  <c:v>-16</c:v>
                </c:pt>
                <c:pt idx="58249">
                  <c:v>-14</c:v>
                </c:pt>
                <c:pt idx="58250">
                  <c:v>-14</c:v>
                </c:pt>
                <c:pt idx="58251">
                  <c:v>-8</c:v>
                </c:pt>
                <c:pt idx="58252">
                  <c:v>-10</c:v>
                </c:pt>
                <c:pt idx="58253">
                  <c:v>-18</c:v>
                </c:pt>
                <c:pt idx="58254">
                  <c:v>-11</c:v>
                </c:pt>
                <c:pt idx="58255">
                  <c:v>-6</c:v>
                </c:pt>
                <c:pt idx="58256">
                  <c:v>-11</c:v>
                </c:pt>
                <c:pt idx="58257">
                  <c:v>-14</c:v>
                </c:pt>
                <c:pt idx="58258">
                  <c:v>-16</c:v>
                </c:pt>
                <c:pt idx="58259">
                  <c:v>-20</c:v>
                </c:pt>
                <c:pt idx="58260">
                  <c:v>-3</c:v>
                </c:pt>
                <c:pt idx="58261">
                  <c:v>-4</c:v>
                </c:pt>
                <c:pt idx="58262">
                  <c:v>-19</c:v>
                </c:pt>
                <c:pt idx="58263">
                  <c:v>-24</c:v>
                </c:pt>
                <c:pt idx="58264">
                  <c:v>-9</c:v>
                </c:pt>
                <c:pt idx="58265">
                  <c:v>-8</c:v>
                </c:pt>
                <c:pt idx="58266">
                  <c:v>-17</c:v>
                </c:pt>
                <c:pt idx="58267">
                  <c:v>-15</c:v>
                </c:pt>
                <c:pt idx="58268">
                  <c:v>-11</c:v>
                </c:pt>
                <c:pt idx="58269">
                  <c:v>-20</c:v>
                </c:pt>
                <c:pt idx="58270">
                  <c:v>-8</c:v>
                </c:pt>
                <c:pt idx="58271">
                  <c:v>-18</c:v>
                </c:pt>
                <c:pt idx="58272">
                  <c:v>-18</c:v>
                </c:pt>
                <c:pt idx="58273">
                  <c:v>-12</c:v>
                </c:pt>
                <c:pt idx="58274">
                  <c:v>-15</c:v>
                </c:pt>
                <c:pt idx="58275">
                  <c:v>-15</c:v>
                </c:pt>
                <c:pt idx="58276">
                  <c:v>-22</c:v>
                </c:pt>
                <c:pt idx="58277">
                  <c:v>-6</c:v>
                </c:pt>
                <c:pt idx="58278">
                  <c:v>-17</c:v>
                </c:pt>
                <c:pt idx="58279">
                  <c:v>-18</c:v>
                </c:pt>
                <c:pt idx="58280">
                  <c:v>-22</c:v>
                </c:pt>
                <c:pt idx="58281">
                  <c:v>-9</c:v>
                </c:pt>
                <c:pt idx="58282">
                  <c:v>-19</c:v>
                </c:pt>
                <c:pt idx="58283">
                  <c:v>-11</c:v>
                </c:pt>
                <c:pt idx="58284">
                  <c:v>-12</c:v>
                </c:pt>
                <c:pt idx="58285">
                  <c:v>-12</c:v>
                </c:pt>
                <c:pt idx="58286">
                  <c:v>-20</c:v>
                </c:pt>
                <c:pt idx="58287">
                  <c:v>-16</c:v>
                </c:pt>
                <c:pt idx="58288">
                  <c:v>-27</c:v>
                </c:pt>
                <c:pt idx="58289">
                  <c:v>-6</c:v>
                </c:pt>
                <c:pt idx="58290">
                  <c:v>-13</c:v>
                </c:pt>
                <c:pt idx="58291">
                  <c:v>-10</c:v>
                </c:pt>
                <c:pt idx="58292">
                  <c:v>-16</c:v>
                </c:pt>
                <c:pt idx="58293">
                  <c:v>-6</c:v>
                </c:pt>
                <c:pt idx="58294">
                  <c:v>-8</c:v>
                </c:pt>
                <c:pt idx="58295">
                  <c:v>-13</c:v>
                </c:pt>
                <c:pt idx="58296">
                  <c:v>-11</c:v>
                </c:pt>
                <c:pt idx="58297">
                  <c:v>-11</c:v>
                </c:pt>
                <c:pt idx="58298">
                  <c:v>-7</c:v>
                </c:pt>
                <c:pt idx="58299">
                  <c:v>-9</c:v>
                </c:pt>
                <c:pt idx="58300">
                  <c:v>-10</c:v>
                </c:pt>
                <c:pt idx="58301">
                  <c:v>-12</c:v>
                </c:pt>
                <c:pt idx="58302">
                  <c:v>-17</c:v>
                </c:pt>
                <c:pt idx="58303">
                  <c:v>-8</c:v>
                </c:pt>
                <c:pt idx="58304">
                  <c:v>-4</c:v>
                </c:pt>
                <c:pt idx="58305">
                  <c:v>-21</c:v>
                </c:pt>
                <c:pt idx="58306">
                  <c:v>-19</c:v>
                </c:pt>
                <c:pt idx="58307">
                  <c:v>-14</c:v>
                </c:pt>
                <c:pt idx="58308">
                  <c:v>-10</c:v>
                </c:pt>
                <c:pt idx="58309">
                  <c:v>-22</c:v>
                </c:pt>
                <c:pt idx="58310">
                  <c:v>-15</c:v>
                </c:pt>
                <c:pt idx="58311">
                  <c:v>-20</c:v>
                </c:pt>
                <c:pt idx="58312">
                  <c:v>-18</c:v>
                </c:pt>
                <c:pt idx="58313">
                  <c:v>-6</c:v>
                </c:pt>
                <c:pt idx="58314">
                  <c:v>-6</c:v>
                </c:pt>
                <c:pt idx="58315">
                  <c:v>-7</c:v>
                </c:pt>
                <c:pt idx="58316">
                  <c:v>-6</c:v>
                </c:pt>
                <c:pt idx="58317">
                  <c:v>-13</c:v>
                </c:pt>
                <c:pt idx="58318">
                  <c:v>-20</c:v>
                </c:pt>
                <c:pt idx="58319">
                  <c:v>-10</c:v>
                </c:pt>
                <c:pt idx="58320">
                  <c:v>-20</c:v>
                </c:pt>
                <c:pt idx="58321">
                  <c:v>-20</c:v>
                </c:pt>
                <c:pt idx="58322">
                  <c:v>-19</c:v>
                </c:pt>
                <c:pt idx="58323">
                  <c:v>-15</c:v>
                </c:pt>
                <c:pt idx="58324">
                  <c:v>-14</c:v>
                </c:pt>
                <c:pt idx="58325">
                  <c:v>-13</c:v>
                </c:pt>
                <c:pt idx="58326">
                  <c:v>-11</c:v>
                </c:pt>
                <c:pt idx="58327">
                  <c:v>-16</c:v>
                </c:pt>
                <c:pt idx="58328">
                  <c:v>-11</c:v>
                </c:pt>
                <c:pt idx="58329">
                  <c:v>-15</c:v>
                </c:pt>
                <c:pt idx="58330">
                  <c:v>-13</c:v>
                </c:pt>
                <c:pt idx="58331">
                  <c:v>-14</c:v>
                </c:pt>
                <c:pt idx="58332">
                  <c:v>-7</c:v>
                </c:pt>
                <c:pt idx="58333">
                  <c:v>11</c:v>
                </c:pt>
                <c:pt idx="58334">
                  <c:v>-13</c:v>
                </c:pt>
                <c:pt idx="58335">
                  <c:v>-15</c:v>
                </c:pt>
                <c:pt idx="58336">
                  <c:v>-14</c:v>
                </c:pt>
                <c:pt idx="58337">
                  <c:v>-18</c:v>
                </c:pt>
                <c:pt idx="58338">
                  <c:v>-8</c:v>
                </c:pt>
                <c:pt idx="58339">
                  <c:v>-8</c:v>
                </c:pt>
                <c:pt idx="58340">
                  <c:v>-12</c:v>
                </c:pt>
                <c:pt idx="58341">
                  <c:v>-11</c:v>
                </c:pt>
                <c:pt idx="58342">
                  <c:v>-18</c:v>
                </c:pt>
                <c:pt idx="58343">
                  <c:v>-8</c:v>
                </c:pt>
                <c:pt idx="58344">
                  <c:v>-11</c:v>
                </c:pt>
                <c:pt idx="58345">
                  <c:v>-15</c:v>
                </c:pt>
                <c:pt idx="58346">
                  <c:v>-15</c:v>
                </c:pt>
                <c:pt idx="58347">
                  <c:v>-15</c:v>
                </c:pt>
                <c:pt idx="58348">
                  <c:v>-9</c:v>
                </c:pt>
                <c:pt idx="58349">
                  <c:v>-9</c:v>
                </c:pt>
                <c:pt idx="58350">
                  <c:v>-9</c:v>
                </c:pt>
                <c:pt idx="58351">
                  <c:v>-9</c:v>
                </c:pt>
                <c:pt idx="58352">
                  <c:v>-12</c:v>
                </c:pt>
                <c:pt idx="58353">
                  <c:v>-13</c:v>
                </c:pt>
                <c:pt idx="58354">
                  <c:v>-7</c:v>
                </c:pt>
                <c:pt idx="58355">
                  <c:v>-19</c:v>
                </c:pt>
                <c:pt idx="58356">
                  <c:v>-17</c:v>
                </c:pt>
                <c:pt idx="58357">
                  <c:v>-19</c:v>
                </c:pt>
                <c:pt idx="58358">
                  <c:v>-17</c:v>
                </c:pt>
                <c:pt idx="58359">
                  <c:v>-5</c:v>
                </c:pt>
                <c:pt idx="58360">
                  <c:v>-16</c:v>
                </c:pt>
                <c:pt idx="58361">
                  <c:v>8</c:v>
                </c:pt>
                <c:pt idx="58362">
                  <c:v>-20</c:v>
                </c:pt>
                <c:pt idx="58363">
                  <c:v>-15</c:v>
                </c:pt>
                <c:pt idx="58364">
                  <c:v>-13</c:v>
                </c:pt>
                <c:pt idx="58365">
                  <c:v>-14</c:v>
                </c:pt>
                <c:pt idx="58366">
                  <c:v>-10</c:v>
                </c:pt>
                <c:pt idx="58367">
                  <c:v>-8</c:v>
                </c:pt>
                <c:pt idx="58368">
                  <c:v>-27</c:v>
                </c:pt>
                <c:pt idx="58369">
                  <c:v>-10</c:v>
                </c:pt>
                <c:pt idx="58370">
                  <c:v>-18</c:v>
                </c:pt>
                <c:pt idx="58371">
                  <c:v>-11</c:v>
                </c:pt>
                <c:pt idx="58372">
                  <c:v>-8</c:v>
                </c:pt>
                <c:pt idx="58373">
                  <c:v>-17</c:v>
                </c:pt>
                <c:pt idx="58374">
                  <c:v>-12</c:v>
                </c:pt>
                <c:pt idx="58375">
                  <c:v>-18</c:v>
                </c:pt>
                <c:pt idx="58376">
                  <c:v>-14</c:v>
                </c:pt>
                <c:pt idx="58377">
                  <c:v>6</c:v>
                </c:pt>
                <c:pt idx="58378">
                  <c:v>-23</c:v>
                </c:pt>
                <c:pt idx="58379">
                  <c:v>-25</c:v>
                </c:pt>
                <c:pt idx="58380">
                  <c:v>-26</c:v>
                </c:pt>
                <c:pt idx="58381">
                  <c:v>-14</c:v>
                </c:pt>
                <c:pt idx="58382">
                  <c:v>-10</c:v>
                </c:pt>
                <c:pt idx="58383">
                  <c:v>-11</c:v>
                </c:pt>
                <c:pt idx="58384">
                  <c:v>-16</c:v>
                </c:pt>
                <c:pt idx="58385">
                  <c:v>-20</c:v>
                </c:pt>
                <c:pt idx="58386">
                  <c:v>-15</c:v>
                </c:pt>
                <c:pt idx="58387">
                  <c:v>-11</c:v>
                </c:pt>
                <c:pt idx="58388">
                  <c:v>-10</c:v>
                </c:pt>
                <c:pt idx="58389">
                  <c:v>-20</c:v>
                </c:pt>
                <c:pt idx="58390">
                  <c:v>-10</c:v>
                </c:pt>
                <c:pt idx="58391">
                  <c:v>-15</c:v>
                </c:pt>
                <c:pt idx="58392">
                  <c:v>-18</c:v>
                </c:pt>
                <c:pt idx="58393">
                  <c:v>-17</c:v>
                </c:pt>
                <c:pt idx="58394">
                  <c:v>-21</c:v>
                </c:pt>
                <c:pt idx="58395">
                  <c:v>-11</c:v>
                </c:pt>
                <c:pt idx="58396">
                  <c:v>-16</c:v>
                </c:pt>
                <c:pt idx="58397">
                  <c:v>-16</c:v>
                </c:pt>
                <c:pt idx="58398">
                  <c:v>-18</c:v>
                </c:pt>
                <c:pt idx="58399">
                  <c:v>-19</c:v>
                </c:pt>
                <c:pt idx="58400">
                  <c:v>-13</c:v>
                </c:pt>
                <c:pt idx="58401">
                  <c:v>-14</c:v>
                </c:pt>
                <c:pt idx="58402">
                  <c:v>-15</c:v>
                </c:pt>
                <c:pt idx="58403">
                  <c:v>-24</c:v>
                </c:pt>
                <c:pt idx="58404">
                  <c:v>-10</c:v>
                </c:pt>
                <c:pt idx="58405">
                  <c:v>-7</c:v>
                </c:pt>
                <c:pt idx="58406">
                  <c:v>-11</c:v>
                </c:pt>
                <c:pt idx="58407">
                  <c:v>-12</c:v>
                </c:pt>
                <c:pt idx="58408">
                  <c:v>-11</c:v>
                </c:pt>
                <c:pt idx="58409">
                  <c:v>-14</c:v>
                </c:pt>
                <c:pt idx="58410">
                  <c:v>-13</c:v>
                </c:pt>
                <c:pt idx="58411">
                  <c:v>-11</c:v>
                </c:pt>
                <c:pt idx="58412">
                  <c:v>-2</c:v>
                </c:pt>
                <c:pt idx="58413">
                  <c:v>-14</c:v>
                </c:pt>
                <c:pt idx="58414">
                  <c:v>-8</c:v>
                </c:pt>
                <c:pt idx="58415">
                  <c:v>-11</c:v>
                </c:pt>
                <c:pt idx="58416">
                  <c:v>-26</c:v>
                </c:pt>
                <c:pt idx="58417">
                  <c:v>-10</c:v>
                </c:pt>
                <c:pt idx="58418">
                  <c:v>-5</c:v>
                </c:pt>
                <c:pt idx="58419">
                  <c:v>-6</c:v>
                </c:pt>
                <c:pt idx="58420">
                  <c:v>-8</c:v>
                </c:pt>
                <c:pt idx="58421">
                  <c:v>-9</c:v>
                </c:pt>
                <c:pt idx="58422">
                  <c:v>-17</c:v>
                </c:pt>
                <c:pt idx="58423">
                  <c:v>-9</c:v>
                </c:pt>
                <c:pt idx="58424">
                  <c:v>-9</c:v>
                </c:pt>
                <c:pt idx="58425">
                  <c:v>-12</c:v>
                </c:pt>
                <c:pt idx="58426">
                  <c:v>-15</c:v>
                </c:pt>
                <c:pt idx="58427">
                  <c:v>-13</c:v>
                </c:pt>
                <c:pt idx="58428">
                  <c:v>8</c:v>
                </c:pt>
                <c:pt idx="58429">
                  <c:v>-7</c:v>
                </c:pt>
                <c:pt idx="58430">
                  <c:v>-23</c:v>
                </c:pt>
                <c:pt idx="58431">
                  <c:v>-16</c:v>
                </c:pt>
                <c:pt idx="58432">
                  <c:v>-8</c:v>
                </c:pt>
                <c:pt idx="58433">
                  <c:v>-11</c:v>
                </c:pt>
                <c:pt idx="58434">
                  <c:v>-9</c:v>
                </c:pt>
                <c:pt idx="58435">
                  <c:v>-12</c:v>
                </c:pt>
                <c:pt idx="58436">
                  <c:v>0</c:v>
                </c:pt>
                <c:pt idx="58437">
                  <c:v>-14</c:v>
                </c:pt>
                <c:pt idx="58438">
                  <c:v>-10</c:v>
                </c:pt>
                <c:pt idx="58439">
                  <c:v>-21</c:v>
                </c:pt>
                <c:pt idx="58440">
                  <c:v>-19</c:v>
                </c:pt>
                <c:pt idx="58441">
                  <c:v>-15</c:v>
                </c:pt>
                <c:pt idx="58442">
                  <c:v>-14</c:v>
                </c:pt>
                <c:pt idx="58443">
                  <c:v>-10</c:v>
                </c:pt>
                <c:pt idx="58444">
                  <c:v>-14</c:v>
                </c:pt>
                <c:pt idx="58445">
                  <c:v>-19</c:v>
                </c:pt>
                <c:pt idx="58446">
                  <c:v>-12</c:v>
                </c:pt>
                <c:pt idx="58447">
                  <c:v>-13</c:v>
                </c:pt>
                <c:pt idx="58448">
                  <c:v>-11</c:v>
                </c:pt>
                <c:pt idx="58449">
                  <c:v>-18</c:v>
                </c:pt>
                <c:pt idx="58450">
                  <c:v>-17</c:v>
                </c:pt>
                <c:pt idx="58451">
                  <c:v>-20</c:v>
                </c:pt>
                <c:pt idx="58452">
                  <c:v>-10</c:v>
                </c:pt>
                <c:pt idx="58453">
                  <c:v>-14</c:v>
                </c:pt>
                <c:pt idx="58454">
                  <c:v>-14</c:v>
                </c:pt>
                <c:pt idx="58455">
                  <c:v>-6</c:v>
                </c:pt>
                <c:pt idx="58456">
                  <c:v>-10</c:v>
                </c:pt>
                <c:pt idx="58457">
                  <c:v>-17</c:v>
                </c:pt>
                <c:pt idx="58458">
                  <c:v>-14</c:v>
                </c:pt>
                <c:pt idx="58459">
                  <c:v>-9</c:v>
                </c:pt>
                <c:pt idx="58460">
                  <c:v>-7</c:v>
                </c:pt>
                <c:pt idx="58461">
                  <c:v>-24</c:v>
                </c:pt>
                <c:pt idx="58462">
                  <c:v>-15</c:v>
                </c:pt>
                <c:pt idx="58463">
                  <c:v>-14</c:v>
                </c:pt>
                <c:pt idx="58464">
                  <c:v>-9</c:v>
                </c:pt>
                <c:pt idx="58465">
                  <c:v>-8</c:v>
                </c:pt>
                <c:pt idx="58466">
                  <c:v>-14</c:v>
                </c:pt>
                <c:pt idx="58467">
                  <c:v>-14</c:v>
                </c:pt>
                <c:pt idx="58468">
                  <c:v>-13</c:v>
                </c:pt>
                <c:pt idx="58469">
                  <c:v>-13</c:v>
                </c:pt>
                <c:pt idx="58470">
                  <c:v>-11</c:v>
                </c:pt>
                <c:pt idx="58471">
                  <c:v>-13</c:v>
                </c:pt>
                <c:pt idx="58472">
                  <c:v>-11</c:v>
                </c:pt>
                <c:pt idx="58473">
                  <c:v>-9</c:v>
                </c:pt>
                <c:pt idx="58474">
                  <c:v>-15</c:v>
                </c:pt>
                <c:pt idx="58475">
                  <c:v>-18</c:v>
                </c:pt>
                <c:pt idx="58476">
                  <c:v>-14</c:v>
                </c:pt>
                <c:pt idx="58477">
                  <c:v>-15</c:v>
                </c:pt>
                <c:pt idx="58478">
                  <c:v>-18</c:v>
                </c:pt>
                <c:pt idx="58479">
                  <c:v>-9</c:v>
                </c:pt>
                <c:pt idx="58480">
                  <c:v>-15</c:v>
                </c:pt>
                <c:pt idx="58481">
                  <c:v>-15</c:v>
                </c:pt>
                <c:pt idx="58482">
                  <c:v>-9</c:v>
                </c:pt>
                <c:pt idx="58483">
                  <c:v>-21</c:v>
                </c:pt>
                <c:pt idx="58484">
                  <c:v>-15</c:v>
                </c:pt>
                <c:pt idx="58485">
                  <c:v>-18</c:v>
                </c:pt>
                <c:pt idx="58486">
                  <c:v>-10</c:v>
                </c:pt>
                <c:pt idx="58487">
                  <c:v>-10</c:v>
                </c:pt>
                <c:pt idx="58488">
                  <c:v>-18</c:v>
                </c:pt>
                <c:pt idx="58489">
                  <c:v>-15</c:v>
                </c:pt>
                <c:pt idx="58490">
                  <c:v>-20</c:v>
                </c:pt>
                <c:pt idx="58491">
                  <c:v>-10</c:v>
                </c:pt>
                <c:pt idx="58492">
                  <c:v>-12</c:v>
                </c:pt>
                <c:pt idx="58493">
                  <c:v>-10</c:v>
                </c:pt>
                <c:pt idx="58494">
                  <c:v>-10</c:v>
                </c:pt>
                <c:pt idx="58495">
                  <c:v>-10</c:v>
                </c:pt>
                <c:pt idx="58496">
                  <c:v>-13</c:v>
                </c:pt>
                <c:pt idx="58497">
                  <c:v>-2</c:v>
                </c:pt>
                <c:pt idx="58498">
                  <c:v>-15</c:v>
                </c:pt>
                <c:pt idx="58499">
                  <c:v>-6</c:v>
                </c:pt>
                <c:pt idx="58500">
                  <c:v>-22</c:v>
                </c:pt>
                <c:pt idx="58501">
                  <c:v>-18</c:v>
                </c:pt>
                <c:pt idx="58502">
                  <c:v>-15</c:v>
                </c:pt>
                <c:pt idx="58503">
                  <c:v>-15</c:v>
                </c:pt>
                <c:pt idx="58504">
                  <c:v>-20</c:v>
                </c:pt>
                <c:pt idx="58505">
                  <c:v>-11</c:v>
                </c:pt>
                <c:pt idx="58506">
                  <c:v>-15</c:v>
                </c:pt>
                <c:pt idx="58507">
                  <c:v>3</c:v>
                </c:pt>
                <c:pt idx="58508">
                  <c:v>-14</c:v>
                </c:pt>
                <c:pt idx="58509">
                  <c:v>-15</c:v>
                </c:pt>
                <c:pt idx="58510">
                  <c:v>-11</c:v>
                </c:pt>
                <c:pt idx="58511">
                  <c:v>-3</c:v>
                </c:pt>
                <c:pt idx="58512">
                  <c:v>-10</c:v>
                </c:pt>
                <c:pt idx="58513">
                  <c:v>-17</c:v>
                </c:pt>
                <c:pt idx="58514">
                  <c:v>-12</c:v>
                </c:pt>
                <c:pt idx="58515">
                  <c:v>-12</c:v>
                </c:pt>
                <c:pt idx="58516">
                  <c:v>-12</c:v>
                </c:pt>
                <c:pt idx="58517">
                  <c:v>-6</c:v>
                </c:pt>
                <c:pt idx="58518">
                  <c:v>-9</c:v>
                </c:pt>
                <c:pt idx="58519">
                  <c:v>-12</c:v>
                </c:pt>
                <c:pt idx="58520">
                  <c:v>-17</c:v>
                </c:pt>
                <c:pt idx="58521">
                  <c:v>-17</c:v>
                </c:pt>
                <c:pt idx="58522">
                  <c:v>-20</c:v>
                </c:pt>
                <c:pt idx="58523">
                  <c:v>-15</c:v>
                </c:pt>
                <c:pt idx="58524">
                  <c:v>-15</c:v>
                </c:pt>
                <c:pt idx="58525">
                  <c:v>-9</c:v>
                </c:pt>
                <c:pt idx="58526">
                  <c:v>-14</c:v>
                </c:pt>
                <c:pt idx="58527">
                  <c:v>-6</c:v>
                </c:pt>
                <c:pt idx="58528">
                  <c:v>-11</c:v>
                </c:pt>
                <c:pt idx="58529">
                  <c:v>-12</c:v>
                </c:pt>
                <c:pt idx="58530">
                  <c:v>-7</c:v>
                </c:pt>
                <c:pt idx="58531">
                  <c:v>-9</c:v>
                </c:pt>
                <c:pt idx="58532">
                  <c:v>-20</c:v>
                </c:pt>
                <c:pt idx="58533">
                  <c:v>-7</c:v>
                </c:pt>
                <c:pt idx="58534">
                  <c:v>-11</c:v>
                </c:pt>
                <c:pt idx="58535">
                  <c:v>-9</c:v>
                </c:pt>
                <c:pt idx="58536">
                  <c:v>-22</c:v>
                </c:pt>
                <c:pt idx="58537">
                  <c:v>-28</c:v>
                </c:pt>
                <c:pt idx="58538">
                  <c:v>-22</c:v>
                </c:pt>
                <c:pt idx="58539">
                  <c:v>-27</c:v>
                </c:pt>
                <c:pt idx="58540">
                  <c:v>-11</c:v>
                </c:pt>
                <c:pt idx="58541">
                  <c:v>-20</c:v>
                </c:pt>
                <c:pt idx="58542">
                  <c:v>-22</c:v>
                </c:pt>
                <c:pt idx="58543">
                  <c:v>-24</c:v>
                </c:pt>
                <c:pt idx="58544">
                  <c:v>-26</c:v>
                </c:pt>
                <c:pt idx="58545">
                  <c:v>-19</c:v>
                </c:pt>
                <c:pt idx="58546">
                  <c:v>-20</c:v>
                </c:pt>
                <c:pt idx="58547">
                  <c:v>-20</c:v>
                </c:pt>
                <c:pt idx="58548">
                  <c:v>-13</c:v>
                </c:pt>
                <c:pt idx="58549">
                  <c:v>-7</c:v>
                </c:pt>
                <c:pt idx="58550">
                  <c:v>-16</c:v>
                </c:pt>
                <c:pt idx="58551">
                  <c:v>-13</c:v>
                </c:pt>
                <c:pt idx="58552">
                  <c:v>-17</c:v>
                </c:pt>
                <c:pt idx="58553">
                  <c:v>-14</c:v>
                </c:pt>
                <c:pt idx="58554">
                  <c:v>-9</c:v>
                </c:pt>
                <c:pt idx="58555">
                  <c:v>-4</c:v>
                </c:pt>
                <c:pt idx="58556">
                  <c:v>-7</c:v>
                </c:pt>
                <c:pt idx="58557">
                  <c:v>-13</c:v>
                </c:pt>
                <c:pt idx="58558">
                  <c:v>-12</c:v>
                </c:pt>
                <c:pt idx="58559">
                  <c:v>-12</c:v>
                </c:pt>
                <c:pt idx="58560">
                  <c:v>-16</c:v>
                </c:pt>
                <c:pt idx="58561">
                  <c:v>-11</c:v>
                </c:pt>
                <c:pt idx="58562">
                  <c:v>-12</c:v>
                </c:pt>
                <c:pt idx="58563">
                  <c:v>-18</c:v>
                </c:pt>
                <c:pt idx="58564">
                  <c:v>-10</c:v>
                </c:pt>
                <c:pt idx="58565">
                  <c:v>-10</c:v>
                </c:pt>
                <c:pt idx="58566">
                  <c:v>-6</c:v>
                </c:pt>
                <c:pt idx="58567">
                  <c:v>-19</c:v>
                </c:pt>
                <c:pt idx="58568">
                  <c:v>-13</c:v>
                </c:pt>
                <c:pt idx="58569">
                  <c:v>-16</c:v>
                </c:pt>
                <c:pt idx="58570">
                  <c:v>-14</c:v>
                </c:pt>
                <c:pt idx="58571">
                  <c:v>-16</c:v>
                </c:pt>
                <c:pt idx="58572">
                  <c:v>-13</c:v>
                </c:pt>
                <c:pt idx="58573">
                  <c:v>-12</c:v>
                </c:pt>
                <c:pt idx="58574">
                  <c:v>-7</c:v>
                </c:pt>
                <c:pt idx="58575">
                  <c:v>-18</c:v>
                </c:pt>
                <c:pt idx="58576">
                  <c:v>-21</c:v>
                </c:pt>
                <c:pt idx="58577">
                  <c:v>-25</c:v>
                </c:pt>
                <c:pt idx="58578">
                  <c:v>-17</c:v>
                </c:pt>
                <c:pt idx="58579">
                  <c:v>-18</c:v>
                </c:pt>
                <c:pt idx="58580">
                  <c:v>-17</c:v>
                </c:pt>
                <c:pt idx="58581">
                  <c:v>-15</c:v>
                </c:pt>
                <c:pt idx="58582">
                  <c:v>-17</c:v>
                </c:pt>
                <c:pt idx="58583">
                  <c:v>-15</c:v>
                </c:pt>
                <c:pt idx="58584">
                  <c:v>-18</c:v>
                </c:pt>
                <c:pt idx="58585">
                  <c:v>-16</c:v>
                </c:pt>
                <c:pt idx="58586">
                  <c:v>-16</c:v>
                </c:pt>
                <c:pt idx="58587">
                  <c:v>-11</c:v>
                </c:pt>
                <c:pt idx="58588">
                  <c:v>-16</c:v>
                </c:pt>
                <c:pt idx="58589">
                  <c:v>-10</c:v>
                </c:pt>
                <c:pt idx="58590">
                  <c:v>-12</c:v>
                </c:pt>
                <c:pt idx="58591">
                  <c:v>-11</c:v>
                </c:pt>
                <c:pt idx="58592">
                  <c:v>-11</c:v>
                </c:pt>
                <c:pt idx="58593">
                  <c:v>-10</c:v>
                </c:pt>
                <c:pt idx="58594">
                  <c:v>-11</c:v>
                </c:pt>
                <c:pt idx="58595">
                  <c:v>-16</c:v>
                </c:pt>
                <c:pt idx="58596">
                  <c:v>-11</c:v>
                </c:pt>
                <c:pt idx="58597">
                  <c:v>-11</c:v>
                </c:pt>
                <c:pt idx="58598">
                  <c:v>-12</c:v>
                </c:pt>
                <c:pt idx="58599">
                  <c:v>-18</c:v>
                </c:pt>
                <c:pt idx="58600">
                  <c:v>-19</c:v>
                </c:pt>
                <c:pt idx="58601">
                  <c:v>-18</c:v>
                </c:pt>
                <c:pt idx="58602">
                  <c:v>-18</c:v>
                </c:pt>
                <c:pt idx="58603">
                  <c:v>-14</c:v>
                </c:pt>
                <c:pt idx="58604">
                  <c:v>-16</c:v>
                </c:pt>
                <c:pt idx="58605">
                  <c:v>-16</c:v>
                </c:pt>
                <c:pt idx="58606">
                  <c:v>-26</c:v>
                </c:pt>
                <c:pt idx="58607">
                  <c:v>-25</c:v>
                </c:pt>
                <c:pt idx="58608">
                  <c:v>-29</c:v>
                </c:pt>
                <c:pt idx="58609">
                  <c:v>-20</c:v>
                </c:pt>
                <c:pt idx="58610">
                  <c:v>-16</c:v>
                </c:pt>
                <c:pt idx="58611">
                  <c:v>-18</c:v>
                </c:pt>
                <c:pt idx="58612">
                  <c:v>-20</c:v>
                </c:pt>
                <c:pt idx="58613">
                  <c:v>-19</c:v>
                </c:pt>
                <c:pt idx="58614">
                  <c:v>-14</c:v>
                </c:pt>
                <c:pt idx="58615">
                  <c:v>-18</c:v>
                </c:pt>
                <c:pt idx="58616">
                  <c:v>-12</c:v>
                </c:pt>
                <c:pt idx="58617">
                  <c:v>-11</c:v>
                </c:pt>
                <c:pt idx="58618">
                  <c:v>-18</c:v>
                </c:pt>
                <c:pt idx="58619">
                  <c:v>-21</c:v>
                </c:pt>
                <c:pt idx="58620">
                  <c:v>-30</c:v>
                </c:pt>
                <c:pt idx="58621">
                  <c:v>-21</c:v>
                </c:pt>
                <c:pt idx="58622">
                  <c:v>-14</c:v>
                </c:pt>
                <c:pt idx="58623">
                  <c:v>5</c:v>
                </c:pt>
                <c:pt idx="58624">
                  <c:v>-16</c:v>
                </c:pt>
                <c:pt idx="58625">
                  <c:v>-17</c:v>
                </c:pt>
                <c:pt idx="58626">
                  <c:v>-14</c:v>
                </c:pt>
                <c:pt idx="58627">
                  <c:v>-16</c:v>
                </c:pt>
                <c:pt idx="58628">
                  <c:v>-14</c:v>
                </c:pt>
                <c:pt idx="58629">
                  <c:v>-11</c:v>
                </c:pt>
                <c:pt idx="58630">
                  <c:v>-14</c:v>
                </c:pt>
                <c:pt idx="58631">
                  <c:v>-14</c:v>
                </c:pt>
                <c:pt idx="58632">
                  <c:v>-12</c:v>
                </c:pt>
                <c:pt idx="58633">
                  <c:v>-12</c:v>
                </c:pt>
                <c:pt idx="58634">
                  <c:v>-13</c:v>
                </c:pt>
                <c:pt idx="58635">
                  <c:v>-13</c:v>
                </c:pt>
                <c:pt idx="58636">
                  <c:v>-18</c:v>
                </c:pt>
                <c:pt idx="58637">
                  <c:v>-19</c:v>
                </c:pt>
                <c:pt idx="58638">
                  <c:v>-29</c:v>
                </c:pt>
                <c:pt idx="58639">
                  <c:v>-16</c:v>
                </c:pt>
                <c:pt idx="58640">
                  <c:v>-14</c:v>
                </c:pt>
                <c:pt idx="58641">
                  <c:v>-11</c:v>
                </c:pt>
                <c:pt idx="58642">
                  <c:v>-11</c:v>
                </c:pt>
                <c:pt idx="58643">
                  <c:v>-12</c:v>
                </c:pt>
                <c:pt idx="58644">
                  <c:v>-15</c:v>
                </c:pt>
                <c:pt idx="58645">
                  <c:v>-12</c:v>
                </c:pt>
                <c:pt idx="58646">
                  <c:v>-13</c:v>
                </c:pt>
                <c:pt idx="58647">
                  <c:v>-16</c:v>
                </c:pt>
                <c:pt idx="58648">
                  <c:v>-15</c:v>
                </c:pt>
                <c:pt idx="58649">
                  <c:v>-13</c:v>
                </c:pt>
                <c:pt idx="58650">
                  <c:v>-12</c:v>
                </c:pt>
                <c:pt idx="58651">
                  <c:v>-14</c:v>
                </c:pt>
                <c:pt idx="58652">
                  <c:v>6</c:v>
                </c:pt>
                <c:pt idx="58653">
                  <c:v>-2</c:v>
                </c:pt>
                <c:pt idx="58654">
                  <c:v>0</c:v>
                </c:pt>
                <c:pt idx="58655">
                  <c:v>-4</c:v>
                </c:pt>
                <c:pt idx="58656">
                  <c:v>-7</c:v>
                </c:pt>
                <c:pt idx="58657">
                  <c:v>-13</c:v>
                </c:pt>
                <c:pt idx="58658">
                  <c:v>-12</c:v>
                </c:pt>
                <c:pt idx="58659">
                  <c:v>-13</c:v>
                </c:pt>
                <c:pt idx="58660">
                  <c:v>-12</c:v>
                </c:pt>
                <c:pt idx="58661">
                  <c:v>-11</c:v>
                </c:pt>
                <c:pt idx="58662">
                  <c:v>-10</c:v>
                </c:pt>
                <c:pt idx="58663">
                  <c:v>-13</c:v>
                </c:pt>
                <c:pt idx="58664">
                  <c:v>-12</c:v>
                </c:pt>
                <c:pt idx="58665">
                  <c:v>-10</c:v>
                </c:pt>
                <c:pt idx="58666">
                  <c:v>-8</c:v>
                </c:pt>
                <c:pt idx="58667">
                  <c:v>-14</c:v>
                </c:pt>
                <c:pt idx="58668">
                  <c:v>-7</c:v>
                </c:pt>
                <c:pt idx="58669">
                  <c:v>-7</c:v>
                </c:pt>
                <c:pt idx="58670">
                  <c:v>-7</c:v>
                </c:pt>
                <c:pt idx="58671">
                  <c:v>-8</c:v>
                </c:pt>
                <c:pt idx="58672">
                  <c:v>-8</c:v>
                </c:pt>
                <c:pt idx="58673">
                  <c:v>-19</c:v>
                </c:pt>
                <c:pt idx="58674">
                  <c:v>-20</c:v>
                </c:pt>
                <c:pt idx="58675">
                  <c:v>-19</c:v>
                </c:pt>
                <c:pt idx="58676">
                  <c:v>-17</c:v>
                </c:pt>
                <c:pt idx="58677">
                  <c:v>-20</c:v>
                </c:pt>
                <c:pt idx="58678">
                  <c:v>-19</c:v>
                </c:pt>
                <c:pt idx="58679">
                  <c:v>-21</c:v>
                </c:pt>
                <c:pt idx="58680">
                  <c:v>-17</c:v>
                </c:pt>
                <c:pt idx="58681">
                  <c:v>-22</c:v>
                </c:pt>
                <c:pt idx="58682">
                  <c:v>-34</c:v>
                </c:pt>
                <c:pt idx="58683">
                  <c:v>-20</c:v>
                </c:pt>
                <c:pt idx="58684">
                  <c:v>-16</c:v>
                </c:pt>
                <c:pt idx="58685">
                  <c:v>-12</c:v>
                </c:pt>
                <c:pt idx="58686">
                  <c:v>-12</c:v>
                </c:pt>
                <c:pt idx="58687">
                  <c:v>-13</c:v>
                </c:pt>
                <c:pt idx="58688">
                  <c:v>-12</c:v>
                </c:pt>
                <c:pt idx="58689">
                  <c:v>-12</c:v>
                </c:pt>
                <c:pt idx="58690">
                  <c:v>-19</c:v>
                </c:pt>
                <c:pt idx="58691">
                  <c:v>-15</c:v>
                </c:pt>
                <c:pt idx="58692">
                  <c:v>-10</c:v>
                </c:pt>
                <c:pt idx="58693">
                  <c:v>-15</c:v>
                </c:pt>
                <c:pt idx="58694">
                  <c:v>-10</c:v>
                </c:pt>
                <c:pt idx="58695">
                  <c:v>-11</c:v>
                </c:pt>
                <c:pt idx="58696">
                  <c:v>-15</c:v>
                </c:pt>
                <c:pt idx="58697">
                  <c:v>-4</c:v>
                </c:pt>
                <c:pt idx="58698">
                  <c:v>-3</c:v>
                </c:pt>
                <c:pt idx="58699">
                  <c:v>-15</c:v>
                </c:pt>
                <c:pt idx="58700">
                  <c:v>-15</c:v>
                </c:pt>
                <c:pt idx="58701">
                  <c:v>-14</c:v>
                </c:pt>
                <c:pt idx="58702">
                  <c:v>-14</c:v>
                </c:pt>
                <c:pt idx="58703">
                  <c:v>-13</c:v>
                </c:pt>
                <c:pt idx="58704">
                  <c:v>-15</c:v>
                </c:pt>
                <c:pt idx="58705">
                  <c:v>-10</c:v>
                </c:pt>
                <c:pt idx="58706">
                  <c:v>-13</c:v>
                </c:pt>
                <c:pt idx="58707">
                  <c:v>-15</c:v>
                </c:pt>
                <c:pt idx="58708">
                  <c:v>-13</c:v>
                </c:pt>
                <c:pt idx="58709">
                  <c:v>-13</c:v>
                </c:pt>
                <c:pt idx="58710">
                  <c:v>-12</c:v>
                </c:pt>
                <c:pt idx="58711">
                  <c:v>-10</c:v>
                </c:pt>
                <c:pt idx="58712">
                  <c:v>-13</c:v>
                </c:pt>
                <c:pt idx="58713">
                  <c:v>-10</c:v>
                </c:pt>
                <c:pt idx="58714">
                  <c:v>-11</c:v>
                </c:pt>
                <c:pt idx="58715">
                  <c:v>-12</c:v>
                </c:pt>
                <c:pt idx="58716">
                  <c:v>-13</c:v>
                </c:pt>
                <c:pt idx="58717">
                  <c:v>-11</c:v>
                </c:pt>
                <c:pt idx="58718">
                  <c:v>-17</c:v>
                </c:pt>
                <c:pt idx="58719">
                  <c:v>-19</c:v>
                </c:pt>
                <c:pt idx="58720">
                  <c:v>-13</c:v>
                </c:pt>
                <c:pt idx="58721">
                  <c:v>-12</c:v>
                </c:pt>
                <c:pt idx="58722">
                  <c:v>-15</c:v>
                </c:pt>
                <c:pt idx="58723">
                  <c:v>-9</c:v>
                </c:pt>
                <c:pt idx="58724">
                  <c:v>-7</c:v>
                </c:pt>
                <c:pt idx="58725">
                  <c:v>-18</c:v>
                </c:pt>
                <c:pt idx="58726">
                  <c:v>-16</c:v>
                </c:pt>
                <c:pt idx="58727">
                  <c:v>-15</c:v>
                </c:pt>
                <c:pt idx="58728">
                  <c:v>-16</c:v>
                </c:pt>
                <c:pt idx="58729">
                  <c:v>-16</c:v>
                </c:pt>
                <c:pt idx="58730">
                  <c:v>-15</c:v>
                </c:pt>
                <c:pt idx="58731">
                  <c:v>-18</c:v>
                </c:pt>
                <c:pt idx="58732">
                  <c:v>-13</c:v>
                </c:pt>
                <c:pt idx="58733">
                  <c:v>-13</c:v>
                </c:pt>
                <c:pt idx="58734">
                  <c:v>-13</c:v>
                </c:pt>
                <c:pt idx="58735">
                  <c:v>-10</c:v>
                </c:pt>
                <c:pt idx="58736">
                  <c:v>-11</c:v>
                </c:pt>
                <c:pt idx="58737">
                  <c:v>-13</c:v>
                </c:pt>
                <c:pt idx="58738">
                  <c:v>-12</c:v>
                </c:pt>
                <c:pt idx="58739">
                  <c:v>-14</c:v>
                </c:pt>
                <c:pt idx="58740">
                  <c:v>-13</c:v>
                </c:pt>
                <c:pt idx="58741">
                  <c:v>-15</c:v>
                </c:pt>
                <c:pt idx="58742">
                  <c:v>-14</c:v>
                </c:pt>
                <c:pt idx="58743">
                  <c:v>-18</c:v>
                </c:pt>
                <c:pt idx="58744">
                  <c:v>-12</c:v>
                </c:pt>
                <c:pt idx="58745">
                  <c:v>-14</c:v>
                </c:pt>
                <c:pt idx="58746">
                  <c:v>-24</c:v>
                </c:pt>
                <c:pt idx="58747">
                  <c:v>-24</c:v>
                </c:pt>
                <c:pt idx="58748">
                  <c:v>-23</c:v>
                </c:pt>
                <c:pt idx="58749">
                  <c:v>-25</c:v>
                </c:pt>
                <c:pt idx="58750">
                  <c:v>-23</c:v>
                </c:pt>
                <c:pt idx="58751">
                  <c:v>-23</c:v>
                </c:pt>
                <c:pt idx="58752">
                  <c:v>-22</c:v>
                </c:pt>
                <c:pt idx="58753">
                  <c:v>-25</c:v>
                </c:pt>
                <c:pt idx="58754">
                  <c:v>-27</c:v>
                </c:pt>
                <c:pt idx="58755">
                  <c:v>-30</c:v>
                </c:pt>
                <c:pt idx="58756">
                  <c:v>-26</c:v>
                </c:pt>
                <c:pt idx="58757">
                  <c:v>-21</c:v>
                </c:pt>
                <c:pt idx="58758">
                  <c:v>-16</c:v>
                </c:pt>
                <c:pt idx="58759">
                  <c:v>-13</c:v>
                </c:pt>
                <c:pt idx="58760">
                  <c:v>-10</c:v>
                </c:pt>
                <c:pt idx="58761">
                  <c:v>-14</c:v>
                </c:pt>
                <c:pt idx="58762">
                  <c:v>-13</c:v>
                </c:pt>
                <c:pt idx="58763">
                  <c:v>-15</c:v>
                </c:pt>
                <c:pt idx="58764">
                  <c:v>-11</c:v>
                </c:pt>
                <c:pt idx="58765">
                  <c:v>-12</c:v>
                </c:pt>
                <c:pt idx="58766">
                  <c:v>-13</c:v>
                </c:pt>
                <c:pt idx="58767">
                  <c:v>-14</c:v>
                </c:pt>
                <c:pt idx="58768">
                  <c:v>-13</c:v>
                </c:pt>
                <c:pt idx="58769">
                  <c:v>-14</c:v>
                </c:pt>
                <c:pt idx="58770">
                  <c:v>-18</c:v>
                </c:pt>
                <c:pt idx="58771">
                  <c:v>-14</c:v>
                </c:pt>
                <c:pt idx="58772">
                  <c:v>-14</c:v>
                </c:pt>
                <c:pt idx="58773">
                  <c:v>-14</c:v>
                </c:pt>
                <c:pt idx="58774">
                  <c:v>-11</c:v>
                </c:pt>
                <c:pt idx="58775">
                  <c:v>-12</c:v>
                </c:pt>
                <c:pt idx="58776">
                  <c:v>-11</c:v>
                </c:pt>
                <c:pt idx="58777">
                  <c:v>-10</c:v>
                </c:pt>
                <c:pt idx="58778">
                  <c:v>-15</c:v>
                </c:pt>
                <c:pt idx="58779">
                  <c:v>-12</c:v>
                </c:pt>
                <c:pt idx="58780">
                  <c:v>-13</c:v>
                </c:pt>
                <c:pt idx="58781">
                  <c:v>-14</c:v>
                </c:pt>
                <c:pt idx="58782">
                  <c:v>-13</c:v>
                </c:pt>
                <c:pt idx="58783">
                  <c:v>-13</c:v>
                </c:pt>
                <c:pt idx="58784">
                  <c:v>-11</c:v>
                </c:pt>
                <c:pt idx="58785">
                  <c:v>-11</c:v>
                </c:pt>
                <c:pt idx="58786">
                  <c:v>-12</c:v>
                </c:pt>
                <c:pt idx="58787">
                  <c:v>-10</c:v>
                </c:pt>
                <c:pt idx="58788">
                  <c:v>-10</c:v>
                </c:pt>
                <c:pt idx="58789">
                  <c:v>-18</c:v>
                </c:pt>
                <c:pt idx="58790">
                  <c:v>-13</c:v>
                </c:pt>
                <c:pt idx="58791">
                  <c:v>-12</c:v>
                </c:pt>
                <c:pt idx="58792">
                  <c:v>-15</c:v>
                </c:pt>
                <c:pt idx="58793">
                  <c:v>-10</c:v>
                </c:pt>
                <c:pt idx="58794">
                  <c:v>-6</c:v>
                </c:pt>
                <c:pt idx="58795">
                  <c:v>-9</c:v>
                </c:pt>
                <c:pt idx="58796">
                  <c:v>-6</c:v>
                </c:pt>
                <c:pt idx="58797">
                  <c:v>-6</c:v>
                </c:pt>
                <c:pt idx="58798">
                  <c:v>-12</c:v>
                </c:pt>
                <c:pt idx="58799">
                  <c:v>-10</c:v>
                </c:pt>
                <c:pt idx="58800">
                  <c:v>-13</c:v>
                </c:pt>
                <c:pt idx="58801">
                  <c:v>-8</c:v>
                </c:pt>
                <c:pt idx="58802">
                  <c:v>-16</c:v>
                </c:pt>
                <c:pt idx="58803">
                  <c:v>-11</c:v>
                </c:pt>
                <c:pt idx="58804">
                  <c:v>-15</c:v>
                </c:pt>
                <c:pt idx="58805">
                  <c:v>-11</c:v>
                </c:pt>
                <c:pt idx="58806">
                  <c:v>-9</c:v>
                </c:pt>
                <c:pt idx="58807">
                  <c:v>-7</c:v>
                </c:pt>
                <c:pt idx="58808">
                  <c:v>-5</c:v>
                </c:pt>
                <c:pt idx="58809">
                  <c:v>-9</c:v>
                </c:pt>
                <c:pt idx="58810">
                  <c:v>-9</c:v>
                </c:pt>
                <c:pt idx="58811">
                  <c:v>-11</c:v>
                </c:pt>
                <c:pt idx="58812">
                  <c:v>-10</c:v>
                </c:pt>
                <c:pt idx="58813">
                  <c:v>-12</c:v>
                </c:pt>
                <c:pt idx="58814">
                  <c:v>-13</c:v>
                </c:pt>
                <c:pt idx="58815">
                  <c:v>-4</c:v>
                </c:pt>
                <c:pt idx="58816">
                  <c:v>-12</c:v>
                </c:pt>
                <c:pt idx="58817">
                  <c:v>-14</c:v>
                </c:pt>
                <c:pt idx="58818">
                  <c:v>-16</c:v>
                </c:pt>
                <c:pt idx="58819">
                  <c:v>-11</c:v>
                </c:pt>
                <c:pt idx="58820">
                  <c:v>-18</c:v>
                </c:pt>
                <c:pt idx="58821">
                  <c:v>-11</c:v>
                </c:pt>
                <c:pt idx="58822">
                  <c:v>-13</c:v>
                </c:pt>
                <c:pt idx="58823">
                  <c:v>-11</c:v>
                </c:pt>
                <c:pt idx="58824">
                  <c:v>-13</c:v>
                </c:pt>
                <c:pt idx="58825">
                  <c:v>-14</c:v>
                </c:pt>
                <c:pt idx="58826">
                  <c:v>-10</c:v>
                </c:pt>
                <c:pt idx="58827">
                  <c:v>-12</c:v>
                </c:pt>
                <c:pt idx="58828">
                  <c:v>-18</c:v>
                </c:pt>
                <c:pt idx="58829">
                  <c:v>-14</c:v>
                </c:pt>
                <c:pt idx="58830">
                  <c:v>-13</c:v>
                </c:pt>
                <c:pt idx="58831">
                  <c:v>-21</c:v>
                </c:pt>
                <c:pt idx="58832">
                  <c:v>-17</c:v>
                </c:pt>
                <c:pt idx="58833">
                  <c:v>-21</c:v>
                </c:pt>
                <c:pt idx="58834">
                  <c:v>-17</c:v>
                </c:pt>
                <c:pt idx="58835">
                  <c:v>-19</c:v>
                </c:pt>
                <c:pt idx="58836">
                  <c:v>-22</c:v>
                </c:pt>
                <c:pt idx="58837">
                  <c:v>-17</c:v>
                </c:pt>
                <c:pt idx="58838">
                  <c:v>-15</c:v>
                </c:pt>
                <c:pt idx="58839">
                  <c:v>-14</c:v>
                </c:pt>
                <c:pt idx="58840">
                  <c:v>-16</c:v>
                </c:pt>
                <c:pt idx="58841">
                  <c:v>-14</c:v>
                </c:pt>
                <c:pt idx="58842">
                  <c:v>-16</c:v>
                </c:pt>
                <c:pt idx="58843">
                  <c:v>-13</c:v>
                </c:pt>
                <c:pt idx="58844">
                  <c:v>-14</c:v>
                </c:pt>
                <c:pt idx="58845">
                  <c:v>-18</c:v>
                </c:pt>
                <c:pt idx="58846">
                  <c:v>-16</c:v>
                </c:pt>
                <c:pt idx="58847">
                  <c:v>-16</c:v>
                </c:pt>
                <c:pt idx="58848">
                  <c:v>-17</c:v>
                </c:pt>
                <c:pt idx="58849">
                  <c:v>-13</c:v>
                </c:pt>
                <c:pt idx="58850">
                  <c:v>-15</c:v>
                </c:pt>
                <c:pt idx="58851">
                  <c:v>-15</c:v>
                </c:pt>
                <c:pt idx="58852">
                  <c:v>-13</c:v>
                </c:pt>
                <c:pt idx="58853">
                  <c:v>-13</c:v>
                </c:pt>
                <c:pt idx="58854">
                  <c:v>-14</c:v>
                </c:pt>
                <c:pt idx="58855">
                  <c:v>-16</c:v>
                </c:pt>
                <c:pt idx="58856">
                  <c:v>-12</c:v>
                </c:pt>
                <c:pt idx="58857">
                  <c:v>-16</c:v>
                </c:pt>
                <c:pt idx="58858">
                  <c:v>-13</c:v>
                </c:pt>
                <c:pt idx="58859">
                  <c:v>-12</c:v>
                </c:pt>
                <c:pt idx="58860">
                  <c:v>-17</c:v>
                </c:pt>
                <c:pt idx="58861">
                  <c:v>-14</c:v>
                </c:pt>
                <c:pt idx="58862">
                  <c:v>-15</c:v>
                </c:pt>
                <c:pt idx="58863">
                  <c:v>-16</c:v>
                </c:pt>
                <c:pt idx="58864">
                  <c:v>-15</c:v>
                </c:pt>
                <c:pt idx="58865">
                  <c:v>-15</c:v>
                </c:pt>
                <c:pt idx="58866">
                  <c:v>-15</c:v>
                </c:pt>
                <c:pt idx="58867">
                  <c:v>-12</c:v>
                </c:pt>
                <c:pt idx="58868">
                  <c:v>-8</c:v>
                </c:pt>
                <c:pt idx="58869">
                  <c:v>-4</c:v>
                </c:pt>
                <c:pt idx="58870">
                  <c:v>-13</c:v>
                </c:pt>
                <c:pt idx="58871">
                  <c:v>-11</c:v>
                </c:pt>
                <c:pt idx="58872">
                  <c:v>-11</c:v>
                </c:pt>
                <c:pt idx="58873">
                  <c:v>-9</c:v>
                </c:pt>
                <c:pt idx="58874">
                  <c:v>-10</c:v>
                </c:pt>
                <c:pt idx="58875">
                  <c:v>-9</c:v>
                </c:pt>
                <c:pt idx="58876">
                  <c:v>-25</c:v>
                </c:pt>
                <c:pt idx="58877">
                  <c:v>-23</c:v>
                </c:pt>
                <c:pt idx="58878">
                  <c:v>-19</c:v>
                </c:pt>
                <c:pt idx="58879">
                  <c:v>-22</c:v>
                </c:pt>
                <c:pt idx="58880">
                  <c:v>-19</c:v>
                </c:pt>
                <c:pt idx="58881">
                  <c:v>-20</c:v>
                </c:pt>
                <c:pt idx="58882">
                  <c:v>-15</c:v>
                </c:pt>
                <c:pt idx="58883">
                  <c:v>-20</c:v>
                </c:pt>
                <c:pt idx="58884">
                  <c:v>-16</c:v>
                </c:pt>
                <c:pt idx="58885">
                  <c:v>-17</c:v>
                </c:pt>
                <c:pt idx="58886">
                  <c:v>-14</c:v>
                </c:pt>
                <c:pt idx="58887">
                  <c:v>-22</c:v>
                </c:pt>
                <c:pt idx="58888">
                  <c:v>-7</c:v>
                </c:pt>
                <c:pt idx="58889">
                  <c:v>-8</c:v>
                </c:pt>
                <c:pt idx="58890">
                  <c:v>-6</c:v>
                </c:pt>
                <c:pt idx="58891">
                  <c:v>-7</c:v>
                </c:pt>
                <c:pt idx="58892">
                  <c:v>-8</c:v>
                </c:pt>
                <c:pt idx="58893">
                  <c:v>-10</c:v>
                </c:pt>
                <c:pt idx="58894">
                  <c:v>-8</c:v>
                </c:pt>
                <c:pt idx="58895">
                  <c:v>-8</c:v>
                </c:pt>
                <c:pt idx="58896">
                  <c:v>-9</c:v>
                </c:pt>
                <c:pt idx="58897">
                  <c:v>-9</c:v>
                </c:pt>
                <c:pt idx="58898">
                  <c:v>-8</c:v>
                </c:pt>
                <c:pt idx="58899">
                  <c:v>-6</c:v>
                </c:pt>
                <c:pt idx="58900">
                  <c:v>-13</c:v>
                </c:pt>
                <c:pt idx="58901">
                  <c:v>-12</c:v>
                </c:pt>
                <c:pt idx="58902">
                  <c:v>-10</c:v>
                </c:pt>
                <c:pt idx="58903">
                  <c:v>-12</c:v>
                </c:pt>
                <c:pt idx="58904">
                  <c:v>-14</c:v>
                </c:pt>
                <c:pt idx="58905">
                  <c:v>-11</c:v>
                </c:pt>
                <c:pt idx="58906">
                  <c:v>-10</c:v>
                </c:pt>
                <c:pt idx="58907">
                  <c:v>-21</c:v>
                </c:pt>
                <c:pt idx="58908">
                  <c:v>-15</c:v>
                </c:pt>
                <c:pt idx="58909">
                  <c:v>-15</c:v>
                </c:pt>
                <c:pt idx="58910">
                  <c:v>-16</c:v>
                </c:pt>
                <c:pt idx="58911">
                  <c:v>-20</c:v>
                </c:pt>
                <c:pt idx="58912">
                  <c:v>-16</c:v>
                </c:pt>
                <c:pt idx="58913">
                  <c:v>-24</c:v>
                </c:pt>
                <c:pt idx="58914">
                  <c:v>-16</c:v>
                </c:pt>
                <c:pt idx="58915">
                  <c:v>-14</c:v>
                </c:pt>
                <c:pt idx="58916">
                  <c:v>-15</c:v>
                </c:pt>
                <c:pt idx="58917">
                  <c:v>-13</c:v>
                </c:pt>
                <c:pt idx="58918">
                  <c:v>-10</c:v>
                </c:pt>
                <c:pt idx="58919">
                  <c:v>-15</c:v>
                </c:pt>
                <c:pt idx="58920">
                  <c:v>-16</c:v>
                </c:pt>
                <c:pt idx="58921">
                  <c:v>-13</c:v>
                </c:pt>
                <c:pt idx="58922">
                  <c:v>-13</c:v>
                </c:pt>
                <c:pt idx="58923">
                  <c:v>-16</c:v>
                </c:pt>
                <c:pt idx="58924">
                  <c:v>-17</c:v>
                </c:pt>
                <c:pt idx="58925">
                  <c:v>-22</c:v>
                </c:pt>
                <c:pt idx="58926">
                  <c:v>-15</c:v>
                </c:pt>
                <c:pt idx="58927">
                  <c:v>-19</c:v>
                </c:pt>
                <c:pt idx="58928">
                  <c:v>-15</c:v>
                </c:pt>
                <c:pt idx="58929">
                  <c:v>-15</c:v>
                </c:pt>
                <c:pt idx="58930">
                  <c:v>-16</c:v>
                </c:pt>
                <c:pt idx="58931">
                  <c:v>-16</c:v>
                </c:pt>
                <c:pt idx="58932">
                  <c:v>-17</c:v>
                </c:pt>
                <c:pt idx="58933">
                  <c:v>-17</c:v>
                </c:pt>
                <c:pt idx="58934">
                  <c:v>-16</c:v>
                </c:pt>
                <c:pt idx="58935">
                  <c:v>-18</c:v>
                </c:pt>
                <c:pt idx="58936">
                  <c:v>-20</c:v>
                </c:pt>
                <c:pt idx="58937">
                  <c:v>-16</c:v>
                </c:pt>
                <c:pt idx="58938">
                  <c:v>-17</c:v>
                </c:pt>
                <c:pt idx="58939">
                  <c:v>-19</c:v>
                </c:pt>
                <c:pt idx="58940">
                  <c:v>-21</c:v>
                </c:pt>
                <c:pt idx="58941">
                  <c:v>-15</c:v>
                </c:pt>
                <c:pt idx="58942">
                  <c:v>-19</c:v>
                </c:pt>
                <c:pt idx="58943">
                  <c:v>-25</c:v>
                </c:pt>
                <c:pt idx="58944">
                  <c:v>-18</c:v>
                </c:pt>
                <c:pt idx="58945">
                  <c:v>-23</c:v>
                </c:pt>
                <c:pt idx="58946">
                  <c:v>-16</c:v>
                </c:pt>
                <c:pt idx="58947">
                  <c:v>-20</c:v>
                </c:pt>
                <c:pt idx="58948">
                  <c:v>-10</c:v>
                </c:pt>
                <c:pt idx="58949">
                  <c:v>-12</c:v>
                </c:pt>
                <c:pt idx="58950">
                  <c:v>-12</c:v>
                </c:pt>
                <c:pt idx="58951">
                  <c:v>-11</c:v>
                </c:pt>
                <c:pt idx="58952">
                  <c:v>-11</c:v>
                </c:pt>
                <c:pt idx="58953">
                  <c:v>-11</c:v>
                </c:pt>
                <c:pt idx="58954">
                  <c:v>-10</c:v>
                </c:pt>
                <c:pt idx="58955">
                  <c:v>-11</c:v>
                </c:pt>
                <c:pt idx="58956">
                  <c:v>-28</c:v>
                </c:pt>
                <c:pt idx="58957">
                  <c:v>-23</c:v>
                </c:pt>
                <c:pt idx="58958">
                  <c:v>-21</c:v>
                </c:pt>
                <c:pt idx="58959">
                  <c:v>-17</c:v>
                </c:pt>
                <c:pt idx="58960">
                  <c:v>-22</c:v>
                </c:pt>
                <c:pt idx="58961">
                  <c:v>-16</c:v>
                </c:pt>
                <c:pt idx="58962">
                  <c:v>-18</c:v>
                </c:pt>
                <c:pt idx="58963">
                  <c:v>-22</c:v>
                </c:pt>
                <c:pt idx="58964">
                  <c:v>-24</c:v>
                </c:pt>
                <c:pt idx="58965">
                  <c:v>-18</c:v>
                </c:pt>
                <c:pt idx="58966">
                  <c:v>-21</c:v>
                </c:pt>
                <c:pt idx="58967">
                  <c:v>-23</c:v>
                </c:pt>
                <c:pt idx="58968">
                  <c:v>10</c:v>
                </c:pt>
                <c:pt idx="58969">
                  <c:v>-11</c:v>
                </c:pt>
                <c:pt idx="58970">
                  <c:v>-8</c:v>
                </c:pt>
                <c:pt idx="58971">
                  <c:v>-13</c:v>
                </c:pt>
                <c:pt idx="58972">
                  <c:v>-7</c:v>
                </c:pt>
                <c:pt idx="58973">
                  <c:v>-5</c:v>
                </c:pt>
                <c:pt idx="58974">
                  <c:v>-4</c:v>
                </c:pt>
                <c:pt idx="58975">
                  <c:v>-10</c:v>
                </c:pt>
                <c:pt idx="58976">
                  <c:v>-11</c:v>
                </c:pt>
                <c:pt idx="58977">
                  <c:v>-10</c:v>
                </c:pt>
                <c:pt idx="58978">
                  <c:v>-14</c:v>
                </c:pt>
                <c:pt idx="58979">
                  <c:v>-9</c:v>
                </c:pt>
                <c:pt idx="58980">
                  <c:v>-20</c:v>
                </c:pt>
                <c:pt idx="58981">
                  <c:v>-20</c:v>
                </c:pt>
                <c:pt idx="58982">
                  <c:v>-17</c:v>
                </c:pt>
                <c:pt idx="58983">
                  <c:v>-15</c:v>
                </c:pt>
                <c:pt idx="58984">
                  <c:v>-14</c:v>
                </c:pt>
                <c:pt idx="58985">
                  <c:v>-19</c:v>
                </c:pt>
                <c:pt idx="58986">
                  <c:v>-25</c:v>
                </c:pt>
                <c:pt idx="58987">
                  <c:v>-17</c:v>
                </c:pt>
                <c:pt idx="58988">
                  <c:v>-17</c:v>
                </c:pt>
                <c:pt idx="58989">
                  <c:v>-18</c:v>
                </c:pt>
                <c:pt idx="58990">
                  <c:v>-19</c:v>
                </c:pt>
                <c:pt idx="58991">
                  <c:v>-26</c:v>
                </c:pt>
                <c:pt idx="58992">
                  <c:v>-10</c:v>
                </c:pt>
                <c:pt idx="58993">
                  <c:v>-11</c:v>
                </c:pt>
                <c:pt idx="58994">
                  <c:v>-10</c:v>
                </c:pt>
                <c:pt idx="58995">
                  <c:v>-12</c:v>
                </c:pt>
                <c:pt idx="58996">
                  <c:v>-14</c:v>
                </c:pt>
                <c:pt idx="58997">
                  <c:v>-14</c:v>
                </c:pt>
                <c:pt idx="58998">
                  <c:v>-13</c:v>
                </c:pt>
                <c:pt idx="58999">
                  <c:v>-14</c:v>
                </c:pt>
                <c:pt idx="59000">
                  <c:v>-15</c:v>
                </c:pt>
                <c:pt idx="59001">
                  <c:v>-19</c:v>
                </c:pt>
                <c:pt idx="59002">
                  <c:v>-14</c:v>
                </c:pt>
                <c:pt idx="59003">
                  <c:v>-9</c:v>
                </c:pt>
                <c:pt idx="59004">
                  <c:v>-10</c:v>
                </c:pt>
                <c:pt idx="59005">
                  <c:v>-11</c:v>
                </c:pt>
                <c:pt idx="59006">
                  <c:v>-12</c:v>
                </c:pt>
                <c:pt idx="59007">
                  <c:v>-9</c:v>
                </c:pt>
                <c:pt idx="59008">
                  <c:v>-9</c:v>
                </c:pt>
                <c:pt idx="59009">
                  <c:v>-15</c:v>
                </c:pt>
                <c:pt idx="59010">
                  <c:v>-13</c:v>
                </c:pt>
                <c:pt idx="59011">
                  <c:v>-13</c:v>
                </c:pt>
                <c:pt idx="59012">
                  <c:v>-12</c:v>
                </c:pt>
                <c:pt idx="59013">
                  <c:v>-8</c:v>
                </c:pt>
                <c:pt idx="59014">
                  <c:v>-8</c:v>
                </c:pt>
                <c:pt idx="59015">
                  <c:v>-13</c:v>
                </c:pt>
                <c:pt idx="59016">
                  <c:v>-10</c:v>
                </c:pt>
                <c:pt idx="59017">
                  <c:v>-12</c:v>
                </c:pt>
                <c:pt idx="59018">
                  <c:v>-14</c:v>
                </c:pt>
                <c:pt idx="59019">
                  <c:v>-14</c:v>
                </c:pt>
                <c:pt idx="59020">
                  <c:v>-12</c:v>
                </c:pt>
                <c:pt idx="59021">
                  <c:v>-14</c:v>
                </c:pt>
                <c:pt idx="59022">
                  <c:v>-9</c:v>
                </c:pt>
                <c:pt idx="59023">
                  <c:v>-8</c:v>
                </c:pt>
                <c:pt idx="59024">
                  <c:v>-9</c:v>
                </c:pt>
                <c:pt idx="59025">
                  <c:v>-7</c:v>
                </c:pt>
                <c:pt idx="59026">
                  <c:v>-8</c:v>
                </c:pt>
                <c:pt idx="59027">
                  <c:v>-6</c:v>
                </c:pt>
                <c:pt idx="59028">
                  <c:v>-8</c:v>
                </c:pt>
                <c:pt idx="59029">
                  <c:v>-8</c:v>
                </c:pt>
                <c:pt idx="59030">
                  <c:v>-9</c:v>
                </c:pt>
                <c:pt idx="59031">
                  <c:v>-6</c:v>
                </c:pt>
                <c:pt idx="59032">
                  <c:v>-5</c:v>
                </c:pt>
                <c:pt idx="59033">
                  <c:v>-7</c:v>
                </c:pt>
                <c:pt idx="59034">
                  <c:v>-12</c:v>
                </c:pt>
                <c:pt idx="59035">
                  <c:v>-11</c:v>
                </c:pt>
                <c:pt idx="59036">
                  <c:v>-11</c:v>
                </c:pt>
                <c:pt idx="59037">
                  <c:v>-9</c:v>
                </c:pt>
                <c:pt idx="59038">
                  <c:v>-15</c:v>
                </c:pt>
                <c:pt idx="59039">
                  <c:v>-14</c:v>
                </c:pt>
                <c:pt idx="59040">
                  <c:v>-10</c:v>
                </c:pt>
                <c:pt idx="59041">
                  <c:v>-11</c:v>
                </c:pt>
                <c:pt idx="59042">
                  <c:v>-12</c:v>
                </c:pt>
                <c:pt idx="59043">
                  <c:v>-10</c:v>
                </c:pt>
                <c:pt idx="59044">
                  <c:v>-9</c:v>
                </c:pt>
                <c:pt idx="59045">
                  <c:v>-7</c:v>
                </c:pt>
                <c:pt idx="59046">
                  <c:v>-14</c:v>
                </c:pt>
                <c:pt idx="59047">
                  <c:v>-14</c:v>
                </c:pt>
                <c:pt idx="59048">
                  <c:v>-16</c:v>
                </c:pt>
                <c:pt idx="59049">
                  <c:v>-13</c:v>
                </c:pt>
                <c:pt idx="59050">
                  <c:v>-12</c:v>
                </c:pt>
                <c:pt idx="59051">
                  <c:v>-14</c:v>
                </c:pt>
                <c:pt idx="59052">
                  <c:v>-14</c:v>
                </c:pt>
                <c:pt idx="59053">
                  <c:v>-12</c:v>
                </c:pt>
                <c:pt idx="59054">
                  <c:v>-11</c:v>
                </c:pt>
                <c:pt idx="59055">
                  <c:v>-9</c:v>
                </c:pt>
                <c:pt idx="59056">
                  <c:v>-11</c:v>
                </c:pt>
                <c:pt idx="59057">
                  <c:v>-14</c:v>
                </c:pt>
                <c:pt idx="59058">
                  <c:v>-15</c:v>
                </c:pt>
                <c:pt idx="59059">
                  <c:v>-18</c:v>
                </c:pt>
                <c:pt idx="59060">
                  <c:v>-16</c:v>
                </c:pt>
                <c:pt idx="59061">
                  <c:v>-15</c:v>
                </c:pt>
                <c:pt idx="59062">
                  <c:v>-17</c:v>
                </c:pt>
                <c:pt idx="59063">
                  <c:v>-14</c:v>
                </c:pt>
                <c:pt idx="59064">
                  <c:v>-13</c:v>
                </c:pt>
                <c:pt idx="59065">
                  <c:v>-17</c:v>
                </c:pt>
                <c:pt idx="59066">
                  <c:v>-15</c:v>
                </c:pt>
                <c:pt idx="59067">
                  <c:v>-18</c:v>
                </c:pt>
                <c:pt idx="59068">
                  <c:v>-14</c:v>
                </c:pt>
                <c:pt idx="59069">
                  <c:v>-13</c:v>
                </c:pt>
                <c:pt idx="59070">
                  <c:v>-7</c:v>
                </c:pt>
                <c:pt idx="59071">
                  <c:v>-10</c:v>
                </c:pt>
                <c:pt idx="59072">
                  <c:v>-12</c:v>
                </c:pt>
                <c:pt idx="59073">
                  <c:v>-18</c:v>
                </c:pt>
                <c:pt idx="59074">
                  <c:v>-10</c:v>
                </c:pt>
                <c:pt idx="59075">
                  <c:v>-10</c:v>
                </c:pt>
                <c:pt idx="59076">
                  <c:v>-9</c:v>
                </c:pt>
                <c:pt idx="59077">
                  <c:v>-10</c:v>
                </c:pt>
                <c:pt idx="59078">
                  <c:v>-10</c:v>
                </c:pt>
                <c:pt idx="59079">
                  <c:v>-4</c:v>
                </c:pt>
                <c:pt idx="59080">
                  <c:v>-7</c:v>
                </c:pt>
                <c:pt idx="59081">
                  <c:v>-6</c:v>
                </c:pt>
                <c:pt idx="59082">
                  <c:v>-15</c:v>
                </c:pt>
                <c:pt idx="59083">
                  <c:v>-12</c:v>
                </c:pt>
                <c:pt idx="59084">
                  <c:v>-13</c:v>
                </c:pt>
                <c:pt idx="59085">
                  <c:v>-12</c:v>
                </c:pt>
                <c:pt idx="59086">
                  <c:v>-15</c:v>
                </c:pt>
                <c:pt idx="59087">
                  <c:v>-12</c:v>
                </c:pt>
                <c:pt idx="59088">
                  <c:v>-13</c:v>
                </c:pt>
                <c:pt idx="59089">
                  <c:v>-13</c:v>
                </c:pt>
                <c:pt idx="59090">
                  <c:v>-15</c:v>
                </c:pt>
                <c:pt idx="59091">
                  <c:v>-13</c:v>
                </c:pt>
                <c:pt idx="59092">
                  <c:v>-14</c:v>
                </c:pt>
                <c:pt idx="59093">
                  <c:v>-15</c:v>
                </c:pt>
                <c:pt idx="59094">
                  <c:v>-16</c:v>
                </c:pt>
                <c:pt idx="59095">
                  <c:v>-12</c:v>
                </c:pt>
                <c:pt idx="59096">
                  <c:v>-14</c:v>
                </c:pt>
                <c:pt idx="59097">
                  <c:v>-14</c:v>
                </c:pt>
                <c:pt idx="59098">
                  <c:v>-13</c:v>
                </c:pt>
                <c:pt idx="59099">
                  <c:v>-12</c:v>
                </c:pt>
                <c:pt idx="59100">
                  <c:v>-16</c:v>
                </c:pt>
                <c:pt idx="59101">
                  <c:v>-12</c:v>
                </c:pt>
                <c:pt idx="59102">
                  <c:v>-16</c:v>
                </c:pt>
                <c:pt idx="59103">
                  <c:v>-13</c:v>
                </c:pt>
                <c:pt idx="59104">
                  <c:v>-13</c:v>
                </c:pt>
                <c:pt idx="59105">
                  <c:v>-14</c:v>
                </c:pt>
                <c:pt idx="59106">
                  <c:v>-14</c:v>
                </c:pt>
                <c:pt idx="59107">
                  <c:v>-27</c:v>
                </c:pt>
                <c:pt idx="59108">
                  <c:v>-20</c:v>
                </c:pt>
                <c:pt idx="59109">
                  <c:v>-15</c:v>
                </c:pt>
                <c:pt idx="59110">
                  <c:v>-21</c:v>
                </c:pt>
                <c:pt idx="59111">
                  <c:v>-21</c:v>
                </c:pt>
                <c:pt idx="59112">
                  <c:v>-16</c:v>
                </c:pt>
                <c:pt idx="59113">
                  <c:v>-12</c:v>
                </c:pt>
                <c:pt idx="59114">
                  <c:v>-21</c:v>
                </c:pt>
                <c:pt idx="59115">
                  <c:v>-20</c:v>
                </c:pt>
                <c:pt idx="59116">
                  <c:v>-22</c:v>
                </c:pt>
                <c:pt idx="59117">
                  <c:v>-12</c:v>
                </c:pt>
                <c:pt idx="59118">
                  <c:v>-13</c:v>
                </c:pt>
                <c:pt idx="59119">
                  <c:v>-18</c:v>
                </c:pt>
                <c:pt idx="59120">
                  <c:v>-18</c:v>
                </c:pt>
                <c:pt idx="59121">
                  <c:v>-15</c:v>
                </c:pt>
                <c:pt idx="59122">
                  <c:v>-18</c:v>
                </c:pt>
                <c:pt idx="59123">
                  <c:v>-16</c:v>
                </c:pt>
                <c:pt idx="59124">
                  <c:v>-18</c:v>
                </c:pt>
                <c:pt idx="59125">
                  <c:v>-18</c:v>
                </c:pt>
                <c:pt idx="59126">
                  <c:v>-18</c:v>
                </c:pt>
                <c:pt idx="59127">
                  <c:v>-17</c:v>
                </c:pt>
                <c:pt idx="59128">
                  <c:v>-20</c:v>
                </c:pt>
                <c:pt idx="59129">
                  <c:v>-16</c:v>
                </c:pt>
                <c:pt idx="59130">
                  <c:v>-17</c:v>
                </c:pt>
                <c:pt idx="59131">
                  <c:v>-24</c:v>
                </c:pt>
                <c:pt idx="59132">
                  <c:v>-18</c:v>
                </c:pt>
                <c:pt idx="59133">
                  <c:v>-16</c:v>
                </c:pt>
                <c:pt idx="59134">
                  <c:v>-15</c:v>
                </c:pt>
                <c:pt idx="59135">
                  <c:v>-15</c:v>
                </c:pt>
                <c:pt idx="59136">
                  <c:v>-14</c:v>
                </c:pt>
                <c:pt idx="59137">
                  <c:v>-14</c:v>
                </c:pt>
                <c:pt idx="59138">
                  <c:v>-13</c:v>
                </c:pt>
                <c:pt idx="59139">
                  <c:v>-20</c:v>
                </c:pt>
                <c:pt idx="59140">
                  <c:v>-17</c:v>
                </c:pt>
                <c:pt idx="59141">
                  <c:v>-19</c:v>
                </c:pt>
                <c:pt idx="59142">
                  <c:v>-20</c:v>
                </c:pt>
                <c:pt idx="59143">
                  <c:v>-10</c:v>
                </c:pt>
                <c:pt idx="59144">
                  <c:v>-11</c:v>
                </c:pt>
                <c:pt idx="59145">
                  <c:v>-11</c:v>
                </c:pt>
                <c:pt idx="59146">
                  <c:v>-11</c:v>
                </c:pt>
                <c:pt idx="59147">
                  <c:v>-9</c:v>
                </c:pt>
                <c:pt idx="59148">
                  <c:v>-10</c:v>
                </c:pt>
                <c:pt idx="59149">
                  <c:v>-11</c:v>
                </c:pt>
                <c:pt idx="59150">
                  <c:v>-12</c:v>
                </c:pt>
                <c:pt idx="59151">
                  <c:v>-10</c:v>
                </c:pt>
                <c:pt idx="59152">
                  <c:v>-12</c:v>
                </c:pt>
                <c:pt idx="59153">
                  <c:v>-14</c:v>
                </c:pt>
                <c:pt idx="59154">
                  <c:v>-14</c:v>
                </c:pt>
                <c:pt idx="59155">
                  <c:v>-13</c:v>
                </c:pt>
                <c:pt idx="59156">
                  <c:v>-15</c:v>
                </c:pt>
                <c:pt idx="59157">
                  <c:v>-12</c:v>
                </c:pt>
                <c:pt idx="59158">
                  <c:v>-13</c:v>
                </c:pt>
                <c:pt idx="59159">
                  <c:v>-17</c:v>
                </c:pt>
                <c:pt idx="59160">
                  <c:v>-14</c:v>
                </c:pt>
                <c:pt idx="59161">
                  <c:v>-12</c:v>
                </c:pt>
                <c:pt idx="59162">
                  <c:v>-11</c:v>
                </c:pt>
                <c:pt idx="59163">
                  <c:v>-13</c:v>
                </c:pt>
                <c:pt idx="59164">
                  <c:v>-18</c:v>
                </c:pt>
                <c:pt idx="59165">
                  <c:v>-14</c:v>
                </c:pt>
                <c:pt idx="59166">
                  <c:v>-12</c:v>
                </c:pt>
                <c:pt idx="59167">
                  <c:v>-26</c:v>
                </c:pt>
                <c:pt idx="59168">
                  <c:v>-24</c:v>
                </c:pt>
                <c:pt idx="59169">
                  <c:v>-19</c:v>
                </c:pt>
                <c:pt idx="59170">
                  <c:v>-22</c:v>
                </c:pt>
                <c:pt idx="59171">
                  <c:v>-20</c:v>
                </c:pt>
                <c:pt idx="59172">
                  <c:v>-20</c:v>
                </c:pt>
                <c:pt idx="59173">
                  <c:v>-17</c:v>
                </c:pt>
                <c:pt idx="59174">
                  <c:v>-17</c:v>
                </c:pt>
                <c:pt idx="59175">
                  <c:v>-16</c:v>
                </c:pt>
                <c:pt idx="59176">
                  <c:v>-17</c:v>
                </c:pt>
                <c:pt idx="59177">
                  <c:v>-19</c:v>
                </c:pt>
                <c:pt idx="59178">
                  <c:v>-20</c:v>
                </c:pt>
                <c:pt idx="59179">
                  <c:v>-15</c:v>
                </c:pt>
                <c:pt idx="59180">
                  <c:v>-13</c:v>
                </c:pt>
                <c:pt idx="59181">
                  <c:v>-10</c:v>
                </c:pt>
                <c:pt idx="59182">
                  <c:v>-11</c:v>
                </c:pt>
                <c:pt idx="59183">
                  <c:v>-9</c:v>
                </c:pt>
                <c:pt idx="59184">
                  <c:v>-11</c:v>
                </c:pt>
                <c:pt idx="59185">
                  <c:v>-10</c:v>
                </c:pt>
                <c:pt idx="59186">
                  <c:v>-10</c:v>
                </c:pt>
                <c:pt idx="59187">
                  <c:v>-11</c:v>
                </c:pt>
                <c:pt idx="59188">
                  <c:v>-11</c:v>
                </c:pt>
                <c:pt idx="59189">
                  <c:v>-12</c:v>
                </c:pt>
                <c:pt idx="59190">
                  <c:v>-14</c:v>
                </c:pt>
                <c:pt idx="59191">
                  <c:v>-14</c:v>
                </c:pt>
                <c:pt idx="59192">
                  <c:v>-15</c:v>
                </c:pt>
                <c:pt idx="59193">
                  <c:v>-11</c:v>
                </c:pt>
                <c:pt idx="59194">
                  <c:v>-12</c:v>
                </c:pt>
                <c:pt idx="59195">
                  <c:v>-10</c:v>
                </c:pt>
                <c:pt idx="59196">
                  <c:v>-10</c:v>
                </c:pt>
                <c:pt idx="59197">
                  <c:v>-13</c:v>
                </c:pt>
                <c:pt idx="59198">
                  <c:v>-13</c:v>
                </c:pt>
                <c:pt idx="59199">
                  <c:v>-15</c:v>
                </c:pt>
                <c:pt idx="59200">
                  <c:v>-15</c:v>
                </c:pt>
                <c:pt idx="59201">
                  <c:v>-17</c:v>
                </c:pt>
                <c:pt idx="59202">
                  <c:v>-15</c:v>
                </c:pt>
                <c:pt idx="59203">
                  <c:v>-15</c:v>
                </c:pt>
                <c:pt idx="59204">
                  <c:v>-17</c:v>
                </c:pt>
                <c:pt idx="59205">
                  <c:v>-17</c:v>
                </c:pt>
                <c:pt idx="59206">
                  <c:v>-13</c:v>
                </c:pt>
                <c:pt idx="59207">
                  <c:v>-13</c:v>
                </c:pt>
                <c:pt idx="59208">
                  <c:v>-15</c:v>
                </c:pt>
                <c:pt idx="59209">
                  <c:v>-13</c:v>
                </c:pt>
                <c:pt idx="59210">
                  <c:v>-13</c:v>
                </c:pt>
                <c:pt idx="59211">
                  <c:v>-16</c:v>
                </c:pt>
                <c:pt idx="59212">
                  <c:v>-12</c:v>
                </c:pt>
                <c:pt idx="59213">
                  <c:v>-19</c:v>
                </c:pt>
                <c:pt idx="59214">
                  <c:v>-15</c:v>
                </c:pt>
                <c:pt idx="59215">
                  <c:v>-17</c:v>
                </c:pt>
                <c:pt idx="59216">
                  <c:v>-19</c:v>
                </c:pt>
                <c:pt idx="59217">
                  <c:v>-15</c:v>
                </c:pt>
                <c:pt idx="59218">
                  <c:v>-17</c:v>
                </c:pt>
                <c:pt idx="59219">
                  <c:v>-16</c:v>
                </c:pt>
                <c:pt idx="59220">
                  <c:v>-20</c:v>
                </c:pt>
                <c:pt idx="59221">
                  <c:v>-16</c:v>
                </c:pt>
                <c:pt idx="59222">
                  <c:v>-17</c:v>
                </c:pt>
                <c:pt idx="59223">
                  <c:v>-17</c:v>
                </c:pt>
                <c:pt idx="59224">
                  <c:v>-15</c:v>
                </c:pt>
                <c:pt idx="59225">
                  <c:v>-20</c:v>
                </c:pt>
                <c:pt idx="59226">
                  <c:v>-17</c:v>
                </c:pt>
                <c:pt idx="59227">
                  <c:v>-15</c:v>
                </c:pt>
                <c:pt idx="59228">
                  <c:v>-12</c:v>
                </c:pt>
                <c:pt idx="59229">
                  <c:v>-14</c:v>
                </c:pt>
                <c:pt idx="59230">
                  <c:v>-14</c:v>
                </c:pt>
                <c:pt idx="59231">
                  <c:v>-15</c:v>
                </c:pt>
                <c:pt idx="59232">
                  <c:v>-16</c:v>
                </c:pt>
                <c:pt idx="59233">
                  <c:v>-13</c:v>
                </c:pt>
                <c:pt idx="59234">
                  <c:v>-11</c:v>
                </c:pt>
                <c:pt idx="59235">
                  <c:v>-14</c:v>
                </c:pt>
                <c:pt idx="59236">
                  <c:v>-12</c:v>
                </c:pt>
                <c:pt idx="59237">
                  <c:v>-11</c:v>
                </c:pt>
                <c:pt idx="59238">
                  <c:v>-14</c:v>
                </c:pt>
                <c:pt idx="59239">
                  <c:v>-11</c:v>
                </c:pt>
                <c:pt idx="59240">
                  <c:v>-14</c:v>
                </c:pt>
                <c:pt idx="59241">
                  <c:v>-11</c:v>
                </c:pt>
                <c:pt idx="59242">
                  <c:v>-13</c:v>
                </c:pt>
                <c:pt idx="59243">
                  <c:v>-15</c:v>
                </c:pt>
                <c:pt idx="59244">
                  <c:v>-19</c:v>
                </c:pt>
                <c:pt idx="59245">
                  <c:v>-13</c:v>
                </c:pt>
                <c:pt idx="59246">
                  <c:v>-12</c:v>
                </c:pt>
                <c:pt idx="59247">
                  <c:v>-13</c:v>
                </c:pt>
                <c:pt idx="59248">
                  <c:v>-21</c:v>
                </c:pt>
                <c:pt idx="59249">
                  <c:v>-22</c:v>
                </c:pt>
                <c:pt idx="59250">
                  <c:v>-18</c:v>
                </c:pt>
                <c:pt idx="59251">
                  <c:v>-15</c:v>
                </c:pt>
                <c:pt idx="59252">
                  <c:v>-17</c:v>
                </c:pt>
                <c:pt idx="59253">
                  <c:v>-19</c:v>
                </c:pt>
                <c:pt idx="59254">
                  <c:v>-17</c:v>
                </c:pt>
                <c:pt idx="59255">
                  <c:v>-18</c:v>
                </c:pt>
                <c:pt idx="59256">
                  <c:v>-24</c:v>
                </c:pt>
                <c:pt idx="59257">
                  <c:v>-21</c:v>
                </c:pt>
                <c:pt idx="59258">
                  <c:v>-18</c:v>
                </c:pt>
                <c:pt idx="59259">
                  <c:v>-16</c:v>
                </c:pt>
                <c:pt idx="59260">
                  <c:v>-15</c:v>
                </c:pt>
                <c:pt idx="59261">
                  <c:v>-13</c:v>
                </c:pt>
                <c:pt idx="59262">
                  <c:v>-16</c:v>
                </c:pt>
                <c:pt idx="59263">
                  <c:v>-14</c:v>
                </c:pt>
                <c:pt idx="59264">
                  <c:v>-17</c:v>
                </c:pt>
                <c:pt idx="59265">
                  <c:v>-14</c:v>
                </c:pt>
                <c:pt idx="59266">
                  <c:v>-13</c:v>
                </c:pt>
                <c:pt idx="59267">
                  <c:v>-13</c:v>
                </c:pt>
                <c:pt idx="59268">
                  <c:v>-17</c:v>
                </c:pt>
                <c:pt idx="59269">
                  <c:v>-20</c:v>
                </c:pt>
                <c:pt idx="59270">
                  <c:v>-12</c:v>
                </c:pt>
                <c:pt idx="59271">
                  <c:v>-16</c:v>
                </c:pt>
                <c:pt idx="59272">
                  <c:v>-8</c:v>
                </c:pt>
                <c:pt idx="59273">
                  <c:v>-18</c:v>
                </c:pt>
                <c:pt idx="59274">
                  <c:v>-17</c:v>
                </c:pt>
                <c:pt idx="59275">
                  <c:v>-16</c:v>
                </c:pt>
                <c:pt idx="59276">
                  <c:v>-20</c:v>
                </c:pt>
                <c:pt idx="59277">
                  <c:v>-14</c:v>
                </c:pt>
                <c:pt idx="59278">
                  <c:v>-18</c:v>
                </c:pt>
                <c:pt idx="59279">
                  <c:v>-17</c:v>
                </c:pt>
                <c:pt idx="59280">
                  <c:v>-20</c:v>
                </c:pt>
                <c:pt idx="59281">
                  <c:v>-16</c:v>
                </c:pt>
                <c:pt idx="59282">
                  <c:v>-16</c:v>
                </c:pt>
                <c:pt idx="59283">
                  <c:v>-5</c:v>
                </c:pt>
                <c:pt idx="59284">
                  <c:v>-12</c:v>
                </c:pt>
                <c:pt idx="59285">
                  <c:v>-10</c:v>
                </c:pt>
                <c:pt idx="59286">
                  <c:v>-12</c:v>
                </c:pt>
                <c:pt idx="59287">
                  <c:v>-14</c:v>
                </c:pt>
                <c:pt idx="59288">
                  <c:v>-12</c:v>
                </c:pt>
                <c:pt idx="59289">
                  <c:v>-15</c:v>
                </c:pt>
                <c:pt idx="59290">
                  <c:v>-16</c:v>
                </c:pt>
                <c:pt idx="59291">
                  <c:v>-12</c:v>
                </c:pt>
                <c:pt idx="59292">
                  <c:v>-9</c:v>
                </c:pt>
                <c:pt idx="59293">
                  <c:v>-11</c:v>
                </c:pt>
                <c:pt idx="59294">
                  <c:v>-13</c:v>
                </c:pt>
                <c:pt idx="59295">
                  <c:v>-13</c:v>
                </c:pt>
                <c:pt idx="59296">
                  <c:v>-12</c:v>
                </c:pt>
                <c:pt idx="59297">
                  <c:v>-16</c:v>
                </c:pt>
                <c:pt idx="59298">
                  <c:v>-16</c:v>
                </c:pt>
                <c:pt idx="59299">
                  <c:v>-13</c:v>
                </c:pt>
                <c:pt idx="59300">
                  <c:v>-18</c:v>
                </c:pt>
                <c:pt idx="59301">
                  <c:v>-24</c:v>
                </c:pt>
                <c:pt idx="59302">
                  <c:v>-20</c:v>
                </c:pt>
                <c:pt idx="59303">
                  <c:v>-18</c:v>
                </c:pt>
                <c:pt idx="59304">
                  <c:v>-22</c:v>
                </c:pt>
                <c:pt idx="59305">
                  <c:v>-15</c:v>
                </c:pt>
                <c:pt idx="59306">
                  <c:v>-15</c:v>
                </c:pt>
                <c:pt idx="59307">
                  <c:v>-19</c:v>
                </c:pt>
                <c:pt idx="59308">
                  <c:v>-21</c:v>
                </c:pt>
                <c:pt idx="59309">
                  <c:v>-20</c:v>
                </c:pt>
                <c:pt idx="59310">
                  <c:v>-18</c:v>
                </c:pt>
                <c:pt idx="59311">
                  <c:v>-16</c:v>
                </c:pt>
                <c:pt idx="59312">
                  <c:v>-13</c:v>
                </c:pt>
                <c:pt idx="59313">
                  <c:v>-17</c:v>
                </c:pt>
                <c:pt idx="59314">
                  <c:v>-11</c:v>
                </c:pt>
                <c:pt idx="59315">
                  <c:v>-10</c:v>
                </c:pt>
                <c:pt idx="59316">
                  <c:v>-12</c:v>
                </c:pt>
                <c:pt idx="59317">
                  <c:v>-6</c:v>
                </c:pt>
                <c:pt idx="59318">
                  <c:v>-9</c:v>
                </c:pt>
                <c:pt idx="59319">
                  <c:v>-7</c:v>
                </c:pt>
                <c:pt idx="59320">
                  <c:v>-15</c:v>
                </c:pt>
                <c:pt idx="59321">
                  <c:v>-10</c:v>
                </c:pt>
                <c:pt idx="59322">
                  <c:v>-9</c:v>
                </c:pt>
                <c:pt idx="59323">
                  <c:v>-11</c:v>
                </c:pt>
                <c:pt idx="59324">
                  <c:v>-13</c:v>
                </c:pt>
                <c:pt idx="59325">
                  <c:v>-14</c:v>
                </c:pt>
                <c:pt idx="59326">
                  <c:v>-15</c:v>
                </c:pt>
                <c:pt idx="59327">
                  <c:v>-12</c:v>
                </c:pt>
                <c:pt idx="59328">
                  <c:v>-14</c:v>
                </c:pt>
                <c:pt idx="59329">
                  <c:v>-14</c:v>
                </c:pt>
                <c:pt idx="59330">
                  <c:v>-13</c:v>
                </c:pt>
                <c:pt idx="59331">
                  <c:v>-14</c:v>
                </c:pt>
                <c:pt idx="59332">
                  <c:v>-12</c:v>
                </c:pt>
                <c:pt idx="59333">
                  <c:v>-10</c:v>
                </c:pt>
                <c:pt idx="59334">
                  <c:v>-12</c:v>
                </c:pt>
                <c:pt idx="59335">
                  <c:v>-13</c:v>
                </c:pt>
                <c:pt idx="59336">
                  <c:v>1</c:v>
                </c:pt>
                <c:pt idx="59337">
                  <c:v>-8</c:v>
                </c:pt>
                <c:pt idx="59338">
                  <c:v>-16</c:v>
                </c:pt>
                <c:pt idx="59339">
                  <c:v>-13</c:v>
                </c:pt>
                <c:pt idx="59340">
                  <c:v>-16</c:v>
                </c:pt>
                <c:pt idx="59341">
                  <c:v>-12</c:v>
                </c:pt>
                <c:pt idx="59342">
                  <c:v>-10</c:v>
                </c:pt>
                <c:pt idx="59343">
                  <c:v>-10</c:v>
                </c:pt>
                <c:pt idx="59344">
                  <c:v>-7</c:v>
                </c:pt>
                <c:pt idx="59345">
                  <c:v>-11</c:v>
                </c:pt>
                <c:pt idx="59346">
                  <c:v>-12</c:v>
                </c:pt>
                <c:pt idx="59347">
                  <c:v>-10</c:v>
                </c:pt>
                <c:pt idx="59348">
                  <c:v>-15</c:v>
                </c:pt>
                <c:pt idx="59349">
                  <c:v>-6</c:v>
                </c:pt>
                <c:pt idx="59350">
                  <c:v>-15</c:v>
                </c:pt>
                <c:pt idx="59351">
                  <c:v>-17</c:v>
                </c:pt>
                <c:pt idx="59352">
                  <c:v>-18</c:v>
                </c:pt>
                <c:pt idx="59353">
                  <c:v>-2</c:v>
                </c:pt>
                <c:pt idx="59354">
                  <c:v>-6</c:v>
                </c:pt>
                <c:pt idx="59355">
                  <c:v>-6</c:v>
                </c:pt>
                <c:pt idx="59356">
                  <c:v>47</c:v>
                </c:pt>
                <c:pt idx="59357">
                  <c:v>-17</c:v>
                </c:pt>
                <c:pt idx="59358">
                  <c:v>-9</c:v>
                </c:pt>
                <c:pt idx="59359">
                  <c:v>-7</c:v>
                </c:pt>
                <c:pt idx="59360">
                  <c:v>-11</c:v>
                </c:pt>
                <c:pt idx="59361">
                  <c:v>-15</c:v>
                </c:pt>
                <c:pt idx="59362">
                  <c:v>-12</c:v>
                </c:pt>
                <c:pt idx="59363">
                  <c:v>-14</c:v>
                </c:pt>
                <c:pt idx="59364">
                  <c:v>-14</c:v>
                </c:pt>
                <c:pt idx="59365">
                  <c:v>-12</c:v>
                </c:pt>
                <c:pt idx="59366">
                  <c:v>-13</c:v>
                </c:pt>
                <c:pt idx="59367">
                  <c:v>-14</c:v>
                </c:pt>
                <c:pt idx="59368">
                  <c:v>-16</c:v>
                </c:pt>
                <c:pt idx="59369">
                  <c:v>-14</c:v>
                </c:pt>
                <c:pt idx="59370">
                  <c:v>-14</c:v>
                </c:pt>
                <c:pt idx="59371">
                  <c:v>-16</c:v>
                </c:pt>
                <c:pt idx="59372">
                  <c:v>-14</c:v>
                </c:pt>
                <c:pt idx="59373">
                  <c:v>-14</c:v>
                </c:pt>
                <c:pt idx="59374">
                  <c:v>-16</c:v>
                </c:pt>
                <c:pt idx="59375">
                  <c:v>-14</c:v>
                </c:pt>
                <c:pt idx="59376">
                  <c:v>-12</c:v>
                </c:pt>
                <c:pt idx="59377">
                  <c:v>-13</c:v>
                </c:pt>
                <c:pt idx="59378">
                  <c:v>-12</c:v>
                </c:pt>
                <c:pt idx="59379">
                  <c:v>-13</c:v>
                </c:pt>
                <c:pt idx="59380">
                  <c:v>-14</c:v>
                </c:pt>
                <c:pt idx="59381">
                  <c:v>-17</c:v>
                </c:pt>
                <c:pt idx="59382">
                  <c:v>-13</c:v>
                </c:pt>
                <c:pt idx="59383">
                  <c:v>-12</c:v>
                </c:pt>
                <c:pt idx="59384">
                  <c:v>-13</c:v>
                </c:pt>
                <c:pt idx="59385">
                  <c:v>-13</c:v>
                </c:pt>
                <c:pt idx="59386">
                  <c:v>-12</c:v>
                </c:pt>
                <c:pt idx="59387">
                  <c:v>-11</c:v>
                </c:pt>
                <c:pt idx="59388">
                  <c:v>-11</c:v>
                </c:pt>
                <c:pt idx="59389">
                  <c:v>-11</c:v>
                </c:pt>
                <c:pt idx="59390">
                  <c:v>-12</c:v>
                </c:pt>
                <c:pt idx="59391">
                  <c:v>-12</c:v>
                </c:pt>
                <c:pt idx="59392">
                  <c:v>-17</c:v>
                </c:pt>
                <c:pt idx="59393">
                  <c:v>-14</c:v>
                </c:pt>
                <c:pt idx="59394">
                  <c:v>-14</c:v>
                </c:pt>
                <c:pt idx="59395">
                  <c:v>-15</c:v>
                </c:pt>
                <c:pt idx="59396">
                  <c:v>-16</c:v>
                </c:pt>
                <c:pt idx="59397">
                  <c:v>-13</c:v>
                </c:pt>
                <c:pt idx="59398">
                  <c:v>-15</c:v>
                </c:pt>
                <c:pt idx="59399">
                  <c:v>-11</c:v>
                </c:pt>
                <c:pt idx="59400">
                  <c:v>-14</c:v>
                </c:pt>
                <c:pt idx="59401">
                  <c:v>-14</c:v>
                </c:pt>
                <c:pt idx="59402">
                  <c:v>-14</c:v>
                </c:pt>
                <c:pt idx="59403">
                  <c:v>-16</c:v>
                </c:pt>
                <c:pt idx="59404">
                  <c:v>-14</c:v>
                </c:pt>
                <c:pt idx="59405">
                  <c:v>-11</c:v>
                </c:pt>
                <c:pt idx="59406">
                  <c:v>-10</c:v>
                </c:pt>
                <c:pt idx="59407">
                  <c:v>-12</c:v>
                </c:pt>
                <c:pt idx="59408">
                  <c:v>-12</c:v>
                </c:pt>
                <c:pt idx="59409">
                  <c:v>-13</c:v>
                </c:pt>
                <c:pt idx="59410">
                  <c:v>-13</c:v>
                </c:pt>
                <c:pt idx="59411">
                  <c:v>-10</c:v>
                </c:pt>
                <c:pt idx="59412">
                  <c:v>-13</c:v>
                </c:pt>
                <c:pt idx="59413">
                  <c:v>-11</c:v>
                </c:pt>
                <c:pt idx="59414">
                  <c:v>-10</c:v>
                </c:pt>
                <c:pt idx="59415">
                  <c:v>-11</c:v>
                </c:pt>
                <c:pt idx="59416">
                  <c:v>-17</c:v>
                </c:pt>
                <c:pt idx="59417">
                  <c:v>-17</c:v>
                </c:pt>
                <c:pt idx="59418">
                  <c:v>-23</c:v>
                </c:pt>
                <c:pt idx="59419">
                  <c:v>-16</c:v>
                </c:pt>
                <c:pt idx="59420">
                  <c:v>-20</c:v>
                </c:pt>
                <c:pt idx="59421">
                  <c:v>-18</c:v>
                </c:pt>
                <c:pt idx="59422">
                  <c:v>-18</c:v>
                </c:pt>
                <c:pt idx="59423">
                  <c:v>-17</c:v>
                </c:pt>
                <c:pt idx="59424">
                  <c:v>-20</c:v>
                </c:pt>
                <c:pt idx="59425">
                  <c:v>-19</c:v>
                </c:pt>
                <c:pt idx="59426">
                  <c:v>-20</c:v>
                </c:pt>
                <c:pt idx="59427">
                  <c:v>-19</c:v>
                </c:pt>
                <c:pt idx="59428">
                  <c:v>-15</c:v>
                </c:pt>
                <c:pt idx="59429">
                  <c:v>-15</c:v>
                </c:pt>
                <c:pt idx="59430">
                  <c:v>-9</c:v>
                </c:pt>
                <c:pt idx="59431">
                  <c:v>-10</c:v>
                </c:pt>
                <c:pt idx="59432">
                  <c:v>-11</c:v>
                </c:pt>
                <c:pt idx="59433">
                  <c:v>-10</c:v>
                </c:pt>
                <c:pt idx="59434">
                  <c:v>114</c:v>
                </c:pt>
                <c:pt idx="59435">
                  <c:v>-11</c:v>
                </c:pt>
                <c:pt idx="59436">
                  <c:v>-13</c:v>
                </c:pt>
                <c:pt idx="59437">
                  <c:v>-10</c:v>
                </c:pt>
                <c:pt idx="59438">
                  <c:v>-10</c:v>
                </c:pt>
                <c:pt idx="59439">
                  <c:v>-10</c:v>
                </c:pt>
                <c:pt idx="59440">
                  <c:v>-12</c:v>
                </c:pt>
                <c:pt idx="59441">
                  <c:v>-10</c:v>
                </c:pt>
                <c:pt idx="59442">
                  <c:v>-11</c:v>
                </c:pt>
                <c:pt idx="59443">
                  <c:v>-12</c:v>
                </c:pt>
                <c:pt idx="59444">
                  <c:v>-13</c:v>
                </c:pt>
                <c:pt idx="59445">
                  <c:v>-9</c:v>
                </c:pt>
                <c:pt idx="59446">
                  <c:v>-14</c:v>
                </c:pt>
                <c:pt idx="59447">
                  <c:v>-4</c:v>
                </c:pt>
                <c:pt idx="59448">
                  <c:v>-11</c:v>
                </c:pt>
                <c:pt idx="59449">
                  <c:v>-15</c:v>
                </c:pt>
                <c:pt idx="59450">
                  <c:v>-14</c:v>
                </c:pt>
                <c:pt idx="59451">
                  <c:v>-23</c:v>
                </c:pt>
                <c:pt idx="59452">
                  <c:v>-17</c:v>
                </c:pt>
                <c:pt idx="59453">
                  <c:v>-14</c:v>
                </c:pt>
                <c:pt idx="59454">
                  <c:v>-11</c:v>
                </c:pt>
                <c:pt idx="59455">
                  <c:v>-14</c:v>
                </c:pt>
                <c:pt idx="59456">
                  <c:v>-16</c:v>
                </c:pt>
                <c:pt idx="59457">
                  <c:v>-14</c:v>
                </c:pt>
                <c:pt idx="59458">
                  <c:v>-14</c:v>
                </c:pt>
                <c:pt idx="59459">
                  <c:v>-15</c:v>
                </c:pt>
                <c:pt idx="59460">
                  <c:v>-17</c:v>
                </c:pt>
                <c:pt idx="59461">
                  <c:v>-11</c:v>
                </c:pt>
                <c:pt idx="59462">
                  <c:v>-12</c:v>
                </c:pt>
                <c:pt idx="59463">
                  <c:v>-11</c:v>
                </c:pt>
                <c:pt idx="59464">
                  <c:v>-12</c:v>
                </c:pt>
                <c:pt idx="59465">
                  <c:v>-12</c:v>
                </c:pt>
                <c:pt idx="59466">
                  <c:v>-11</c:v>
                </c:pt>
                <c:pt idx="59467">
                  <c:v>-11</c:v>
                </c:pt>
                <c:pt idx="59468">
                  <c:v>-11</c:v>
                </c:pt>
                <c:pt idx="59469">
                  <c:v>-14</c:v>
                </c:pt>
                <c:pt idx="59470">
                  <c:v>-11</c:v>
                </c:pt>
                <c:pt idx="59471">
                  <c:v>-11</c:v>
                </c:pt>
                <c:pt idx="59472">
                  <c:v>-13</c:v>
                </c:pt>
                <c:pt idx="59473">
                  <c:v>-9</c:v>
                </c:pt>
                <c:pt idx="59474">
                  <c:v>-10</c:v>
                </c:pt>
                <c:pt idx="59475">
                  <c:v>-9</c:v>
                </c:pt>
                <c:pt idx="59476">
                  <c:v>-12</c:v>
                </c:pt>
                <c:pt idx="59477">
                  <c:v>-12</c:v>
                </c:pt>
                <c:pt idx="59478">
                  <c:v>-16</c:v>
                </c:pt>
                <c:pt idx="59479">
                  <c:v>-13</c:v>
                </c:pt>
                <c:pt idx="59480">
                  <c:v>-13</c:v>
                </c:pt>
                <c:pt idx="59481">
                  <c:v>-14</c:v>
                </c:pt>
                <c:pt idx="59482">
                  <c:v>-16</c:v>
                </c:pt>
                <c:pt idx="59483">
                  <c:v>-12</c:v>
                </c:pt>
                <c:pt idx="59484">
                  <c:v>-17</c:v>
                </c:pt>
                <c:pt idx="59485">
                  <c:v>-6</c:v>
                </c:pt>
                <c:pt idx="59486">
                  <c:v>-10</c:v>
                </c:pt>
                <c:pt idx="59487">
                  <c:v>-11</c:v>
                </c:pt>
                <c:pt idx="59488">
                  <c:v>-10</c:v>
                </c:pt>
                <c:pt idx="59489">
                  <c:v>-10</c:v>
                </c:pt>
                <c:pt idx="59490">
                  <c:v>-12</c:v>
                </c:pt>
                <c:pt idx="59491">
                  <c:v>-11</c:v>
                </c:pt>
                <c:pt idx="59492">
                  <c:v>-13</c:v>
                </c:pt>
                <c:pt idx="59493">
                  <c:v>-15</c:v>
                </c:pt>
                <c:pt idx="59494">
                  <c:v>-11</c:v>
                </c:pt>
                <c:pt idx="59495">
                  <c:v>-16</c:v>
                </c:pt>
                <c:pt idx="59496">
                  <c:v>-11</c:v>
                </c:pt>
                <c:pt idx="59497">
                  <c:v>-13</c:v>
                </c:pt>
                <c:pt idx="59498">
                  <c:v>-10</c:v>
                </c:pt>
                <c:pt idx="59499">
                  <c:v>-8</c:v>
                </c:pt>
                <c:pt idx="59500">
                  <c:v>-3</c:v>
                </c:pt>
                <c:pt idx="59501">
                  <c:v>-12</c:v>
                </c:pt>
                <c:pt idx="59502">
                  <c:v>-11</c:v>
                </c:pt>
                <c:pt idx="59503">
                  <c:v>-13</c:v>
                </c:pt>
                <c:pt idx="59504">
                  <c:v>-15</c:v>
                </c:pt>
                <c:pt idx="59505">
                  <c:v>-12</c:v>
                </c:pt>
                <c:pt idx="59506">
                  <c:v>-16</c:v>
                </c:pt>
                <c:pt idx="59507">
                  <c:v>-15</c:v>
                </c:pt>
                <c:pt idx="59508">
                  <c:v>-18</c:v>
                </c:pt>
                <c:pt idx="59509">
                  <c:v>-21</c:v>
                </c:pt>
                <c:pt idx="59510">
                  <c:v>-21</c:v>
                </c:pt>
                <c:pt idx="59511">
                  <c:v>-14</c:v>
                </c:pt>
                <c:pt idx="59512">
                  <c:v>-19</c:v>
                </c:pt>
                <c:pt idx="59513">
                  <c:v>-21</c:v>
                </c:pt>
                <c:pt idx="59514">
                  <c:v>-23</c:v>
                </c:pt>
                <c:pt idx="59515">
                  <c:v>-18</c:v>
                </c:pt>
                <c:pt idx="59516">
                  <c:v>-19</c:v>
                </c:pt>
                <c:pt idx="59517">
                  <c:v>-19</c:v>
                </c:pt>
                <c:pt idx="59518">
                  <c:v>-23</c:v>
                </c:pt>
                <c:pt idx="59519">
                  <c:v>-15</c:v>
                </c:pt>
                <c:pt idx="59520">
                  <c:v>-16</c:v>
                </c:pt>
                <c:pt idx="59521">
                  <c:v>-16</c:v>
                </c:pt>
                <c:pt idx="59522">
                  <c:v>-17</c:v>
                </c:pt>
                <c:pt idx="59523">
                  <c:v>-18</c:v>
                </c:pt>
                <c:pt idx="59524">
                  <c:v>-18</c:v>
                </c:pt>
                <c:pt idx="59525">
                  <c:v>-19</c:v>
                </c:pt>
                <c:pt idx="59526">
                  <c:v>-22</c:v>
                </c:pt>
                <c:pt idx="59527">
                  <c:v>-16</c:v>
                </c:pt>
                <c:pt idx="59528">
                  <c:v>-21</c:v>
                </c:pt>
                <c:pt idx="59529">
                  <c:v>-19</c:v>
                </c:pt>
                <c:pt idx="59530">
                  <c:v>-24</c:v>
                </c:pt>
                <c:pt idx="59531">
                  <c:v>-20</c:v>
                </c:pt>
                <c:pt idx="59532">
                  <c:v>-17</c:v>
                </c:pt>
                <c:pt idx="59533">
                  <c:v>-17</c:v>
                </c:pt>
                <c:pt idx="59534">
                  <c:v>-15</c:v>
                </c:pt>
                <c:pt idx="59535">
                  <c:v>-15</c:v>
                </c:pt>
                <c:pt idx="59536">
                  <c:v>-14</c:v>
                </c:pt>
                <c:pt idx="59537">
                  <c:v>-12</c:v>
                </c:pt>
                <c:pt idx="59538">
                  <c:v>-13</c:v>
                </c:pt>
                <c:pt idx="59539">
                  <c:v>-13</c:v>
                </c:pt>
                <c:pt idx="59540">
                  <c:v>-15</c:v>
                </c:pt>
                <c:pt idx="59541">
                  <c:v>-14</c:v>
                </c:pt>
                <c:pt idx="59542">
                  <c:v>-13</c:v>
                </c:pt>
                <c:pt idx="59543">
                  <c:v>-16</c:v>
                </c:pt>
                <c:pt idx="59544">
                  <c:v>-15</c:v>
                </c:pt>
                <c:pt idx="59545">
                  <c:v>-16</c:v>
                </c:pt>
                <c:pt idx="59546">
                  <c:v>-13</c:v>
                </c:pt>
                <c:pt idx="59547">
                  <c:v>-12</c:v>
                </c:pt>
                <c:pt idx="59548">
                  <c:v>-13</c:v>
                </c:pt>
                <c:pt idx="59549">
                  <c:v>-11</c:v>
                </c:pt>
                <c:pt idx="59550">
                  <c:v>-13</c:v>
                </c:pt>
                <c:pt idx="59551">
                  <c:v>-10</c:v>
                </c:pt>
                <c:pt idx="59552">
                  <c:v>-13</c:v>
                </c:pt>
                <c:pt idx="59553">
                  <c:v>-10</c:v>
                </c:pt>
                <c:pt idx="59554">
                  <c:v>-14</c:v>
                </c:pt>
                <c:pt idx="59555">
                  <c:v>-13</c:v>
                </c:pt>
                <c:pt idx="59556">
                  <c:v>-3</c:v>
                </c:pt>
                <c:pt idx="59557">
                  <c:v>-9</c:v>
                </c:pt>
                <c:pt idx="59558">
                  <c:v>-8</c:v>
                </c:pt>
                <c:pt idx="59559">
                  <c:v>-9</c:v>
                </c:pt>
                <c:pt idx="59560">
                  <c:v>-8</c:v>
                </c:pt>
                <c:pt idx="59561">
                  <c:v>-9</c:v>
                </c:pt>
                <c:pt idx="59562">
                  <c:v>-8</c:v>
                </c:pt>
                <c:pt idx="59563">
                  <c:v>-7</c:v>
                </c:pt>
                <c:pt idx="59564">
                  <c:v>-10</c:v>
                </c:pt>
                <c:pt idx="59565">
                  <c:v>-14</c:v>
                </c:pt>
                <c:pt idx="59566">
                  <c:v>-13</c:v>
                </c:pt>
                <c:pt idx="59567">
                  <c:v>-12</c:v>
                </c:pt>
                <c:pt idx="59568">
                  <c:v>-12</c:v>
                </c:pt>
                <c:pt idx="59569">
                  <c:v>-15</c:v>
                </c:pt>
                <c:pt idx="59570">
                  <c:v>-14</c:v>
                </c:pt>
                <c:pt idx="59571">
                  <c:v>-12</c:v>
                </c:pt>
                <c:pt idx="59572">
                  <c:v>-15</c:v>
                </c:pt>
                <c:pt idx="59573">
                  <c:v>-16</c:v>
                </c:pt>
                <c:pt idx="59574">
                  <c:v>-17</c:v>
                </c:pt>
                <c:pt idx="59575">
                  <c:v>-15</c:v>
                </c:pt>
                <c:pt idx="59576">
                  <c:v>-16</c:v>
                </c:pt>
                <c:pt idx="59577">
                  <c:v>-12</c:v>
                </c:pt>
                <c:pt idx="59578">
                  <c:v>-13</c:v>
                </c:pt>
                <c:pt idx="59579">
                  <c:v>-13</c:v>
                </c:pt>
                <c:pt idx="59580">
                  <c:v>-14</c:v>
                </c:pt>
                <c:pt idx="59581">
                  <c:v>-12</c:v>
                </c:pt>
                <c:pt idx="59582">
                  <c:v>-10</c:v>
                </c:pt>
                <c:pt idx="59583">
                  <c:v>-9</c:v>
                </c:pt>
                <c:pt idx="59584">
                  <c:v>-12</c:v>
                </c:pt>
                <c:pt idx="59585">
                  <c:v>-9</c:v>
                </c:pt>
                <c:pt idx="59586">
                  <c:v>-11</c:v>
                </c:pt>
                <c:pt idx="59587">
                  <c:v>-14</c:v>
                </c:pt>
                <c:pt idx="59588">
                  <c:v>-12</c:v>
                </c:pt>
                <c:pt idx="59589">
                  <c:v>-13</c:v>
                </c:pt>
                <c:pt idx="59590">
                  <c:v>-16</c:v>
                </c:pt>
                <c:pt idx="59591">
                  <c:v>-11</c:v>
                </c:pt>
                <c:pt idx="59592">
                  <c:v>-12</c:v>
                </c:pt>
                <c:pt idx="59593">
                  <c:v>-12</c:v>
                </c:pt>
                <c:pt idx="59594">
                  <c:v>-9</c:v>
                </c:pt>
                <c:pt idx="59595">
                  <c:v>-14</c:v>
                </c:pt>
                <c:pt idx="59596">
                  <c:v>-11</c:v>
                </c:pt>
                <c:pt idx="59597">
                  <c:v>-12</c:v>
                </c:pt>
                <c:pt idx="59598">
                  <c:v>-11</c:v>
                </c:pt>
                <c:pt idx="59599">
                  <c:v>-15</c:v>
                </c:pt>
                <c:pt idx="59600">
                  <c:v>-10</c:v>
                </c:pt>
                <c:pt idx="59601">
                  <c:v>-15</c:v>
                </c:pt>
                <c:pt idx="59602">
                  <c:v>-16</c:v>
                </c:pt>
                <c:pt idx="59603">
                  <c:v>-18</c:v>
                </c:pt>
                <c:pt idx="59604">
                  <c:v>-18</c:v>
                </c:pt>
                <c:pt idx="59605">
                  <c:v>-16</c:v>
                </c:pt>
                <c:pt idx="59606">
                  <c:v>-12</c:v>
                </c:pt>
                <c:pt idx="59607">
                  <c:v>-17</c:v>
                </c:pt>
                <c:pt idx="59608">
                  <c:v>-16</c:v>
                </c:pt>
                <c:pt idx="59609">
                  <c:v>-17</c:v>
                </c:pt>
                <c:pt idx="59610">
                  <c:v>-13</c:v>
                </c:pt>
                <c:pt idx="59611">
                  <c:v>-18</c:v>
                </c:pt>
                <c:pt idx="59612">
                  <c:v>-15</c:v>
                </c:pt>
                <c:pt idx="59613">
                  <c:v>-15</c:v>
                </c:pt>
                <c:pt idx="59614">
                  <c:v>-12</c:v>
                </c:pt>
                <c:pt idx="59615">
                  <c:v>-11</c:v>
                </c:pt>
                <c:pt idx="59616">
                  <c:v>-13</c:v>
                </c:pt>
                <c:pt idx="59617">
                  <c:v>-13</c:v>
                </c:pt>
                <c:pt idx="59618">
                  <c:v>-8</c:v>
                </c:pt>
                <c:pt idx="59619">
                  <c:v>-8</c:v>
                </c:pt>
                <c:pt idx="59620">
                  <c:v>-13</c:v>
                </c:pt>
                <c:pt idx="59621">
                  <c:v>-13</c:v>
                </c:pt>
                <c:pt idx="59622">
                  <c:v>-15</c:v>
                </c:pt>
                <c:pt idx="59623">
                  <c:v>-14</c:v>
                </c:pt>
                <c:pt idx="59624">
                  <c:v>-12</c:v>
                </c:pt>
                <c:pt idx="59625">
                  <c:v>-12</c:v>
                </c:pt>
                <c:pt idx="59626">
                  <c:v>-14</c:v>
                </c:pt>
                <c:pt idx="59627">
                  <c:v>-13</c:v>
                </c:pt>
                <c:pt idx="59628">
                  <c:v>-10</c:v>
                </c:pt>
                <c:pt idx="59629">
                  <c:v>-13</c:v>
                </c:pt>
                <c:pt idx="59630">
                  <c:v>-6</c:v>
                </c:pt>
                <c:pt idx="59631">
                  <c:v>-14</c:v>
                </c:pt>
                <c:pt idx="59632">
                  <c:v>-19</c:v>
                </c:pt>
                <c:pt idx="59633">
                  <c:v>-14</c:v>
                </c:pt>
                <c:pt idx="59634">
                  <c:v>-18</c:v>
                </c:pt>
                <c:pt idx="59635">
                  <c:v>-17</c:v>
                </c:pt>
                <c:pt idx="59636">
                  <c:v>-17</c:v>
                </c:pt>
                <c:pt idx="59637">
                  <c:v>-14</c:v>
                </c:pt>
                <c:pt idx="59638">
                  <c:v>-17</c:v>
                </c:pt>
                <c:pt idx="59639">
                  <c:v>-18</c:v>
                </c:pt>
                <c:pt idx="59640">
                  <c:v>-14</c:v>
                </c:pt>
                <c:pt idx="59641">
                  <c:v>-18</c:v>
                </c:pt>
                <c:pt idx="59642">
                  <c:v>-20</c:v>
                </c:pt>
                <c:pt idx="59643">
                  <c:v>-17</c:v>
                </c:pt>
                <c:pt idx="59644">
                  <c:v>-16</c:v>
                </c:pt>
                <c:pt idx="59645">
                  <c:v>-8</c:v>
                </c:pt>
                <c:pt idx="59646">
                  <c:v>-11</c:v>
                </c:pt>
                <c:pt idx="59647">
                  <c:v>-13</c:v>
                </c:pt>
                <c:pt idx="59648">
                  <c:v>-8</c:v>
                </c:pt>
                <c:pt idx="59649">
                  <c:v>-10</c:v>
                </c:pt>
                <c:pt idx="59650">
                  <c:v>-9</c:v>
                </c:pt>
                <c:pt idx="59651">
                  <c:v>-9</c:v>
                </c:pt>
                <c:pt idx="59652">
                  <c:v>-10</c:v>
                </c:pt>
                <c:pt idx="59653">
                  <c:v>-17</c:v>
                </c:pt>
                <c:pt idx="59654">
                  <c:v>-17</c:v>
                </c:pt>
                <c:pt idx="59655">
                  <c:v>-16</c:v>
                </c:pt>
                <c:pt idx="59656">
                  <c:v>-19</c:v>
                </c:pt>
                <c:pt idx="59657">
                  <c:v>-10</c:v>
                </c:pt>
                <c:pt idx="59658">
                  <c:v>-12</c:v>
                </c:pt>
                <c:pt idx="59659">
                  <c:v>-11</c:v>
                </c:pt>
                <c:pt idx="59660">
                  <c:v>-11</c:v>
                </c:pt>
                <c:pt idx="59661">
                  <c:v>-14</c:v>
                </c:pt>
                <c:pt idx="59662">
                  <c:v>-11</c:v>
                </c:pt>
                <c:pt idx="59663">
                  <c:v>-18</c:v>
                </c:pt>
                <c:pt idx="59664">
                  <c:v>-22</c:v>
                </c:pt>
                <c:pt idx="59665">
                  <c:v>-12</c:v>
                </c:pt>
                <c:pt idx="59666">
                  <c:v>-8</c:v>
                </c:pt>
                <c:pt idx="59667">
                  <c:v>-10</c:v>
                </c:pt>
                <c:pt idx="59668">
                  <c:v>-8</c:v>
                </c:pt>
                <c:pt idx="59669">
                  <c:v>-10</c:v>
                </c:pt>
                <c:pt idx="59670">
                  <c:v>-27</c:v>
                </c:pt>
                <c:pt idx="59671">
                  <c:v>-22</c:v>
                </c:pt>
                <c:pt idx="59672">
                  <c:v>-21</c:v>
                </c:pt>
                <c:pt idx="59673">
                  <c:v>-16</c:v>
                </c:pt>
                <c:pt idx="59674">
                  <c:v>-21</c:v>
                </c:pt>
                <c:pt idx="59675">
                  <c:v>-16</c:v>
                </c:pt>
                <c:pt idx="59676">
                  <c:v>-18</c:v>
                </c:pt>
                <c:pt idx="59677">
                  <c:v>-22</c:v>
                </c:pt>
                <c:pt idx="59678">
                  <c:v>-20</c:v>
                </c:pt>
                <c:pt idx="59679">
                  <c:v>-21</c:v>
                </c:pt>
                <c:pt idx="59680">
                  <c:v>-19</c:v>
                </c:pt>
                <c:pt idx="59681">
                  <c:v>-30</c:v>
                </c:pt>
                <c:pt idx="59682">
                  <c:v>-15</c:v>
                </c:pt>
                <c:pt idx="59683">
                  <c:v>-11</c:v>
                </c:pt>
                <c:pt idx="59684">
                  <c:v>-13</c:v>
                </c:pt>
                <c:pt idx="59685">
                  <c:v>-15</c:v>
                </c:pt>
                <c:pt idx="59686">
                  <c:v>-12</c:v>
                </c:pt>
                <c:pt idx="59687">
                  <c:v>-13</c:v>
                </c:pt>
                <c:pt idx="59688">
                  <c:v>-15</c:v>
                </c:pt>
                <c:pt idx="59689">
                  <c:v>-12</c:v>
                </c:pt>
                <c:pt idx="59690">
                  <c:v>-14</c:v>
                </c:pt>
                <c:pt idx="59691">
                  <c:v>-12</c:v>
                </c:pt>
                <c:pt idx="59692">
                  <c:v>-14</c:v>
                </c:pt>
                <c:pt idx="59693">
                  <c:v>-12</c:v>
                </c:pt>
                <c:pt idx="59694">
                  <c:v>-20</c:v>
                </c:pt>
                <c:pt idx="59695">
                  <c:v>-18</c:v>
                </c:pt>
                <c:pt idx="59696">
                  <c:v>-18</c:v>
                </c:pt>
                <c:pt idx="59697">
                  <c:v>-20</c:v>
                </c:pt>
                <c:pt idx="59698">
                  <c:v>-16</c:v>
                </c:pt>
                <c:pt idx="59699">
                  <c:v>-36</c:v>
                </c:pt>
                <c:pt idx="59700">
                  <c:v>-18</c:v>
                </c:pt>
                <c:pt idx="59701">
                  <c:v>-15</c:v>
                </c:pt>
                <c:pt idx="59702">
                  <c:v>-17</c:v>
                </c:pt>
                <c:pt idx="59703">
                  <c:v>-31</c:v>
                </c:pt>
                <c:pt idx="59704">
                  <c:v>-18</c:v>
                </c:pt>
                <c:pt idx="59705">
                  <c:v>-16</c:v>
                </c:pt>
                <c:pt idx="59706">
                  <c:v>-5</c:v>
                </c:pt>
                <c:pt idx="59707">
                  <c:v>-5</c:v>
                </c:pt>
                <c:pt idx="59708">
                  <c:v>-7</c:v>
                </c:pt>
                <c:pt idx="59709">
                  <c:v>-6</c:v>
                </c:pt>
                <c:pt idx="59710">
                  <c:v>-6</c:v>
                </c:pt>
                <c:pt idx="59711">
                  <c:v>-4</c:v>
                </c:pt>
                <c:pt idx="59712">
                  <c:v>-5</c:v>
                </c:pt>
                <c:pt idx="59713">
                  <c:v>-8</c:v>
                </c:pt>
                <c:pt idx="59714">
                  <c:v>-5</c:v>
                </c:pt>
                <c:pt idx="59715">
                  <c:v>-7</c:v>
                </c:pt>
                <c:pt idx="59716">
                  <c:v>-7</c:v>
                </c:pt>
                <c:pt idx="59717">
                  <c:v>-5</c:v>
                </c:pt>
                <c:pt idx="59718">
                  <c:v>-10</c:v>
                </c:pt>
                <c:pt idx="59719">
                  <c:v>-11</c:v>
                </c:pt>
                <c:pt idx="59720">
                  <c:v>-2</c:v>
                </c:pt>
                <c:pt idx="59721">
                  <c:v>-11</c:v>
                </c:pt>
                <c:pt idx="59722">
                  <c:v>-10</c:v>
                </c:pt>
                <c:pt idx="59723">
                  <c:v>-10</c:v>
                </c:pt>
                <c:pt idx="59724">
                  <c:v>-8</c:v>
                </c:pt>
                <c:pt idx="59725">
                  <c:v>-8</c:v>
                </c:pt>
                <c:pt idx="59726">
                  <c:v>-8</c:v>
                </c:pt>
                <c:pt idx="59727">
                  <c:v>-9</c:v>
                </c:pt>
                <c:pt idx="59728">
                  <c:v>-11</c:v>
                </c:pt>
                <c:pt idx="59729">
                  <c:v>-8</c:v>
                </c:pt>
                <c:pt idx="59730">
                  <c:v>-11</c:v>
                </c:pt>
                <c:pt idx="59731">
                  <c:v>-9</c:v>
                </c:pt>
                <c:pt idx="59732">
                  <c:v>-11</c:v>
                </c:pt>
                <c:pt idx="59733">
                  <c:v>-14</c:v>
                </c:pt>
                <c:pt idx="59734">
                  <c:v>-12</c:v>
                </c:pt>
                <c:pt idx="59735">
                  <c:v>-15</c:v>
                </c:pt>
                <c:pt idx="59736">
                  <c:v>-12</c:v>
                </c:pt>
                <c:pt idx="59737">
                  <c:v>-12</c:v>
                </c:pt>
                <c:pt idx="59738">
                  <c:v>-12</c:v>
                </c:pt>
                <c:pt idx="59739">
                  <c:v>-12</c:v>
                </c:pt>
                <c:pt idx="59740">
                  <c:v>-15</c:v>
                </c:pt>
                <c:pt idx="59741">
                  <c:v>-14</c:v>
                </c:pt>
                <c:pt idx="59742">
                  <c:v>-16</c:v>
                </c:pt>
                <c:pt idx="59743">
                  <c:v>-14</c:v>
                </c:pt>
                <c:pt idx="59744">
                  <c:v>-12</c:v>
                </c:pt>
                <c:pt idx="59745">
                  <c:v>-15</c:v>
                </c:pt>
                <c:pt idx="59746">
                  <c:v>-22</c:v>
                </c:pt>
                <c:pt idx="59747">
                  <c:v>-14</c:v>
                </c:pt>
                <c:pt idx="59748">
                  <c:v>-14</c:v>
                </c:pt>
                <c:pt idx="59749">
                  <c:v>-13</c:v>
                </c:pt>
                <c:pt idx="59750">
                  <c:v>-14</c:v>
                </c:pt>
                <c:pt idx="59751">
                  <c:v>-16</c:v>
                </c:pt>
                <c:pt idx="59752">
                  <c:v>-18</c:v>
                </c:pt>
                <c:pt idx="59753">
                  <c:v>-16</c:v>
                </c:pt>
                <c:pt idx="59754">
                  <c:v>-17</c:v>
                </c:pt>
                <c:pt idx="59755">
                  <c:v>-16</c:v>
                </c:pt>
                <c:pt idx="59756">
                  <c:v>-20</c:v>
                </c:pt>
                <c:pt idx="59757">
                  <c:v>-8</c:v>
                </c:pt>
                <c:pt idx="59758">
                  <c:v>-9</c:v>
                </c:pt>
                <c:pt idx="59759">
                  <c:v>-8</c:v>
                </c:pt>
                <c:pt idx="59760">
                  <c:v>-8</c:v>
                </c:pt>
                <c:pt idx="59761">
                  <c:v>-6</c:v>
                </c:pt>
                <c:pt idx="59762">
                  <c:v>-7</c:v>
                </c:pt>
                <c:pt idx="59763">
                  <c:v>-8</c:v>
                </c:pt>
                <c:pt idx="59764">
                  <c:v>-6</c:v>
                </c:pt>
                <c:pt idx="59765">
                  <c:v>-8</c:v>
                </c:pt>
                <c:pt idx="59766">
                  <c:v>-8</c:v>
                </c:pt>
                <c:pt idx="59767">
                  <c:v>-7</c:v>
                </c:pt>
                <c:pt idx="59768">
                  <c:v>-9</c:v>
                </c:pt>
                <c:pt idx="59769">
                  <c:v>-16</c:v>
                </c:pt>
                <c:pt idx="59770">
                  <c:v>-20</c:v>
                </c:pt>
                <c:pt idx="59771">
                  <c:v>-16</c:v>
                </c:pt>
                <c:pt idx="59772">
                  <c:v>-15</c:v>
                </c:pt>
                <c:pt idx="59773">
                  <c:v>-15</c:v>
                </c:pt>
                <c:pt idx="59774">
                  <c:v>-14</c:v>
                </c:pt>
                <c:pt idx="59775">
                  <c:v>-14</c:v>
                </c:pt>
                <c:pt idx="59776">
                  <c:v>-14</c:v>
                </c:pt>
                <c:pt idx="59777">
                  <c:v>-16</c:v>
                </c:pt>
                <c:pt idx="59778">
                  <c:v>-15</c:v>
                </c:pt>
                <c:pt idx="59779">
                  <c:v>-16</c:v>
                </c:pt>
                <c:pt idx="59780">
                  <c:v>-13</c:v>
                </c:pt>
                <c:pt idx="59781">
                  <c:v>-13</c:v>
                </c:pt>
                <c:pt idx="59782">
                  <c:v>-13</c:v>
                </c:pt>
                <c:pt idx="59783">
                  <c:v>-12</c:v>
                </c:pt>
                <c:pt idx="59784">
                  <c:v>-12</c:v>
                </c:pt>
                <c:pt idx="59785">
                  <c:v>-11</c:v>
                </c:pt>
                <c:pt idx="59786">
                  <c:v>-10</c:v>
                </c:pt>
                <c:pt idx="59787">
                  <c:v>-12</c:v>
                </c:pt>
                <c:pt idx="59788">
                  <c:v>-11</c:v>
                </c:pt>
                <c:pt idx="59789">
                  <c:v>-16</c:v>
                </c:pt>
                <c:pt idx="59790">
                  <c:v>-12</c:v>
                </c:pt>
                <c:pt idx="59791">
                  <c:v>-12</c:v>
                </c:pt>
                <c:pt idx="59792">
                  <c:v>-11</c:v>
                </c:pt>
                <c:pt idx="59793">
                  <c:v>-19</c:v>
                </c:pt>
                <c:pt idx="59794">
                  <c:v>-15</c:v>
                </c:pt>
                <c:pt idx="59795">
                  <c:v>-16</c:v>
                </c:pt>
                <c:pt idx="59796">
                  <c:v>-19</c:v>
                </c:pt>
                <c:pt idx="59797">
                  <c:v>-15</c:v>
                </c:pt>
                <c:pt idx="59798">
                  <c:v>-15</c:v>
                </c:pt>
                <c:pt idx="59799">
                  <c:v>-15</c:v>
                </c:pt>
                <c:pt idx="59800">
                  <c:v>-13</c:v>
                </c:pt>
                <c:pt idx="59801">
                  <c:v>-17</c:v>
                </c:pt>
                <c:pt idx="59802">
                  <c:v>-12</c:v>
                </c:pt>
                <c:pt idx="59803">
                  <c:v>-14</c:v>
                </c:pt>
                <c:pt idx="59804">
                  <c:v>-16</c:v>
                </c:pt>
                <c:pt idx="59805">
                  <c:v>-14</c:v>
                </c:pt>
                <c:pt idx="59806">
                  <c:v>-18</c:v>
                </c:pt>
                <c:pt idx="59807">
                  <c:v>-13</c:v>
                </c:pt>
                <c:pt idx="59808">
                  <c:v>-12</c:v>
                </c:pt>
                <c:pt idx="59809">
                  <c:v>-16</c:v>
                </c:pt>
                <c:pt idx="59810">
                  <c:v>-15</c:v>
                </c:pt>
                <c:pt idx="59811">
                  <c:v>-14</c:v>
                </c:pt>
                <c:pt idx="59812">
                  <c:v>-15</c:v>
                </c:pt>
                <c:pt idx="59813">
                  <c:v>-15</c:v>
                </c:pt>
                <c:pt idx="59814">
                  <c:v>-18</c:v>
                </c:pt>
                <c:pt idx="59815">
                  <c:v>-13</c:v>
                </c:pt>
                <c:pt idx="59816">
                  <c:v>-16</c:v>
                </c:pt>
                <c:pt idx="59817">
                  <c:v>-18</c:v>
                </c:pt>
                <c:pt idx="59818">
                  <c:v>-14</c:v>
                </c:pt>
                <c:pt idx="59819">
                  <c:v>-12</c:v>
                </c:pt>
                <c:pt idx="59820">
                  <c:v>-12</c:v>
                </c:pt>
                <c:pt idx="59821">
                  <c:v>-14</c:v>
                </c:pt>
                <c:pt idx="59822">
                  <c:v>-10</c:v>
                </c:pt>
                <c:pt idx="59823">
                  <c:v>-11</c:v>
                </c:pt>
                <c:pt idx="59824">
                  <c:v>-13</c:v>
                </c:pt>
                <c:pt idx="59825">
                  <c:v>-11</c:v>
                </c:pt>
                <c:pt idx="59826">
                  <c:v>-12</c:v>
                </c:pt>
                <c:pt idx="59827">
                  <c:v>-14</c:v>
                </c:pt>
                <c:pt idx="59828">
                  <c:v>-13</c:v>
                </c:pt>
                <c:pt idx="59829">
                  <c:v>-19</c:v>
                </c:pt>
                <c:pt idx="59830">
                  <c:v>-13</c:v>
                </c:pt>
                <c:pt idx="59831">
                  <c:v>-14</c:v>
                </c:pt>
                <c:pt idx="59832">
                  <c:v>-13</c:v>
                </c:pt>
                <c:pt idx="59833">
                  <c:v>-17</c:v>
                </c:pt>
                <c:pt idx="59834">
                  <c:v>-19</c:v>
                </c:pt>
                <c:pt idx="59835">
                  <c:v>-19</c:v>
                </c:pt>
                <c:pt idx="59836">
                  <c:v>-20</c:v>
                </c:pt>
                <c:pt idx="59837">
                  <c:v>-17</c:v>
                </c:pt>
                <c:pt idx="59838">
                  <c:v>-15</c:v>
                </c:pt>
                <c:pt idx="59839">
                  <c:v>-25</c:v>
                </c:pt>
                <c:pt idx="59840">
                  <c:v>-29</c:v>
                </c:pt>
                <c:pt idx="59841">
                  <c:v>-20</c:v>
                </c:pt>
                <c:pt idx="59842">
                  <c:v>-13</c:v>
                </c:pt>
                <c:pt idx="59843">
                  <c:v>-12</c:v>
                </c:pt>
                <c:pt idx="59844">
                  <c:v>-19</c:v>
                </c:pt>
                <c:pt idx="59845">
                  <c:v>-14</c:v>
                </c:pt>
                <c:pt idx="59846">
                  <c:v>-13</c:v>
                </c:pt>
                <c:pt idx="59847">
                  <c:v>-14</c:v>
                </c:pt>
                <c:pt idx="59848">
                  <c:v>-12</c:v>
                </c:pt>
                <c:pt idx="59849">
                  <c:v>-18</c:v>
                </c:pt>
                <c:pt idx="59850">
                  <c:v>-11</c:v>
                </c:pt>
                <c:pt idx="59851">
                  <c:v>-20</c:v>
                </c:pt>
                <c:pt idx="59852">
                  <c:v>-22</c:v>
                </c:pt>
                <c:pt idx="59853">
                  <c:v>-9</c:v>
                </c:pt>
                <c:pt idx="59854">
                  <c:v>-11</c:v>
                </c:pt>
                <c:pt idx="59855">
                  <c:v>-9</c:v>
                </c:pt>
                <c:pt idx="59856">
                  <c:v>-11</c:v>
                </c:pt>
                <c:pt idx="59857">
                  <c:v>-7</c:v>
                </c:pt>
                <c:pt idx="59858">
                  <c:v>-8</c:v>
                </c:pt>
                <c:pt idx="59859">
                  <c:v>-9</c:v>
                </c:pt>
                <c:pt idx="59860">
                  <c:v>-10</c:v>
                </c:pt>
                <c:pt idx="59861">
                  <c:v>-9</c:v>
                </c:pt>
                <c:pt idx="59862">
                  <c:v>-7</c:v>
                </c:pt>
                <c:pt idx="59863">
                  <c:v>-8</c:v>
                </c:pt>
                <c:pt idx="59864">
                  <c:v>-10</c:v>
                </c:pt>
                <c:pt idx="59865">
                  <c:v>-14</c:v>
                </c:pt>
                <c:pt idx="59866">
                  <c:v>-13</c:v>
                </c:pt>
                <c:pt idx="59867">
                  <c:v>-13</c:v>
                </c:pt>
                <c:pt idx="59868">
                  <c:v>-10</c:v>
                </c:pt>
                <c:pt idx="59869">
                  <c:v>-11</c:v>
                </c:pt>
                <c:pt idx="59870">
                  <c:v>-10</c:v>
                </c:pt>
                <c:pt idx="59871">
                  <c:v>-12</c:v>
                </c:pt>
                <c:pt idx="59872">
                  <c:v>-11</c:v>
                </c:pt>
                <c:pt idx="59873">
                  <c:v>-16</c:v>
                </c:pt>
                <c:pt idx="59874">
                  <c:v>-12</c:v>
                </c:pt>
                <c:pt idx="59875">
                  <c:v>-16</c:v>
                </c:pt>
                <c:pt idx="59876">
                  <c:v>-12</c:v>
                </c:pt>
                <c:pt idx="59877">
                  <c:v>-26</c:v>
                </c:pt>
                <c:pt idx="59878">
                  <c:v>-25</c:v>
                </c:pt>
                <c:pt idx="59879">
                  <c:v>-26</c:v>
                </c:pt>
                <c:pt idx="59880">
                  <c:v>-24</c:v>
                </c:pt>
                <c:pt idx="59881">
                  <c:v>-25</c:v>
                </c:pt>
                <c:pt idx="59882">
                  <c:v>-24</c:v>
                </c:pt>
                <c:pt idx="59883">
                  <c:v>-24</c:v>
                </c:pt>
                <c:pt idx="59884">
                  <c:v>-27</c:v>
                </c:pt>
                <c:pt idx="59885">
                  <c:v>-25</c:v>
                </c:pt>
                <c:pt idx="59886">
                  <c:v>-24</c:v>
                </c:pt>
                <c:pt idx="59887">
                  <c:v>-30</c:v>
                </c:pt>
                <c:pt idx="59888">
                  <c:v>-21</c:v>
                </c:pt>
                <c:pt idx="59889">
                  <c:v>-21</c:v>
                </c:pt>
                <c:pt idx="59890">
                  <c:v>-23</c:v>
                </c:pt>
                <c:pt idx="59891">
                  <c:v>-21</c:v>
                </c:pt>
                <c:pt idx="59892">
                  <c:v>-68</c:v>
                </c:pt>
                <c:pt idx="59893">
                  <c:v>-33</c:v>
                </c:pt>
                <c:pt idx="59894">
                  <c:v>-27</c:v>
                </c:pt>
                <c:pt idx="59895">
                  <c:v>-29</c:v>
                </c:pt>
                <c:pt idx="59896">
                  <c:v>-24</c:v>
                </c:pt>
                <c:pt idx="59897">
                  <c:v>-29</c:v>
                </c:pt>
                <c:pt idx="59898">
                  <c:v>-20</c:v>
                </c:pt>
                <c:pt idx="59899">
                  <c:v>-23</c:v>
                </c:pt>
                <c:pt idx="59900">
                  <c:v>-21</c:v>
                </c:pt>
                <c:pt idx="59901">
                  <c:v>-17</c:v>
                </c:pt>
                <c:pt idx="59902">
                  <c:v>-22</c:v>
                </c:pt>
                <c:pt idx="59903">
                  <c:v>-18</c:v>
                </c:pt>
                <c:pt idx="59904">
                  <c:v>-19</c:v>
                </c:pt>
                <c:pt idx="59905">
                  <c:v>-15</c:v>
                </c:pt>
                <c:pt idx="59906">
                  <c:v>-17</c:v>
                </c:pt>
                <c:pt idx="59907">
                  <c:v>-16</c:v>
                </c:pt>
                <c:pt idx="59908">
                  <c:v>-17</c:v>
                </c:pt>
                <c:pt idx="59909">
                  <c:v>-20</c:v>
                </c:pt>
                <c:pt idx="59910">
                  <c:v>-18</c:v>
                </c:pt>
                <c:pt idx="59911">
                  <c:v>-20</c:v>
                </c:pt>
                <c:pt idx="59912">
                  <c:v>-17</c:v>
                </c:pt>
                <c:pt idx="59913">
                  <c:v>-15</c:v>
                </c:pt>
                <c:pt idx="59914">
                  <c:v>-14</c:v>
                </c:pt>
                <c:pt idx="59915">
                  <c:v>-14</c:v>
                </c:pt>
                <c:pt idx="59916">
                  <c:v>-15</c:v>
                </c:pt>
                <c:pt idx="59917">
                  <c:v>-13</c:v>
                </c:pt>
                <c:pt idx="59918">
                  <c:v>-13</c:v>
                </c:pt>
                <c:pt idx="59919">
                  <c:v>-13</c:v>
                </c:pt>
                <c:pt idx="59920">
                  <c:v>-17</c:v>
                </c:pt>
                <c:pt idx="59921">
                  <c:v>-15</c:v>
                </c:pt>
                <c:pt idx="59922">
                  <c:v>-14</c:v>
                </c:pt>
                <c:pt idx="59923">
                  <c:v>-17</c:v>
                </c:pt>
                <c:pt idx="59924">
                  <c:v>-15</c:v>
                </c:pt>
                <c:pt idx="59925">
                  <c:v>-20</c:v>
                </c:pt>
                <c:pt idx="59926">
                  <c:v>-20</c:v>
                </c:pt>
                <c:pt idx="59927">
                  <c:v>-18</c:v>
                </c:pt>
                <c:pt idx="59928">
                  <c:v>-20</c:v>
                </c:pt>
                <c:pt idx="59929">
                  <c:v>-22</c:v>
                </c:pt>
                <c:pt idx="59930">
                  <c:v>-15</c:v>
                </c:pt>
                <c:pt idx="59931">
                  <c:v>-20</c:v>
                </c:pt>
                <c:pt idx="59932">
                  <c:v>-21</c:v>
                </c:pt>
                <c:pt idx="59933">
                  <c:v>-22</c:v>
                </c:pt>
                <c:pt idx="59934">
                  <c:v>-21</c:v>
                </c:pt>
                <c:pt idx="59935">
                  <c:v>-25</c:v>
                </c:pt>
                <c:pt idx="59936">
                  <c:v>-20</c:v>
                </c:pt>
                <c:pt idx="59937">
                  <c:v>-9</c:v>
                </c:pt>
                <c:pt idx="59938">
                  <c:v>-11</c:v>
                </c:pt>
                <c:pt idx="59939">
                  <c:v>-12</c:v>
                </c:pt>
                <c:pt idx="59940">
                  <c:v>-7</c:v>
                </c:pt>
                <c:pt idx="59941">
                  <c:v>-11</c:v>
                </c:pt>
                <c:pt idx="59942">
                  <c:v>-34</c:v>
                </c:pt>
                <c:pt idx="59943">
                  <c:v>-20</c:v>
                </c:pt>
                <c:pt idx="59944">
                  <c:v>-21</c:v>
                </c:pt>
                <c:pt idx="59945">
                  <c:v>-16</c:v>
                </c:pt>
                <c:pt idx="59946">
                  <c:v>-16</c:v>
                </c:pt>
                <c:pt idx="59947">
                  <c:v>-17</c:v>
                </c:pt>
                <c:pt idx="59948">
                  <c:v>-25</c:v>
                </c:pt>
                <c:pt idx="59949">
                  <c:v>-19</c:v>
                </c:pt>
                <c:pt idx="59950">
                  <c:v>-18</c:v>
                </c:pt>
                <c:pt idx="59951">
                  <c:v>-25</c:v>
                </c:pt>
                <c:pt idx="59952">
                  <c:v>-16</c:v>
                </c:pt>
                <c:pt idx="59953">
                  <c:v>-17</c:v>
                </c:pt>
                <c:pt idx="59954">
                  <c:v>-10</c:v>
                </c:pt>
                <c:pt idx="59955">
                  <c:v>-8</c:v>
                </c:pt>
                <c:pt idx="59956">
                  <c:v>-11</c:v>
                </c:pt>
                <c:pt idx="59957">
                  <c:v>-9</c:v>
                </c:pt>
                <c:pt idx="59958">
                  <c:v>-11</c:v>
                </c:pt>
                <c:pt idx="59959">
                  <c:v>-10</c:v>
                </c:pt>
                <c:pt idx="59960">
                  <c:v>-8</c:v>
                </c:pt>
                <c:pt idx="59961">
                  <c:v>-9</c:v>
                </c:pt>
                <c:pt idx="59962">
                  <c:v>-8</c:v>
                </c:pt>
                <c:pt idx="59963">
                  <c:v>-8</c:v>
                </c:pt>
                <c:pt idx="59964">
                  <c:v>-8</c:v>
                </c:pt>
                <c:pt idx="59965">
                  <c:v>-9</c:v>
                </c:pt>
                <c:pt idx="59966">
                  <c:v>-18</c:v>
                </c:pt>
                <c:pt idx="59967">
                  <c:v>-15</c:v>
                </c:pt>
                <c:pt idx="59968">
                  <c:v>-15</c:v>
                </c:pt>
                <c:pt idx="59969">
                  <c:v>-15</c:v>
                </c:pt>
                <c:pt idx="59970">
                  <c:v>-16</c:v>
                </c:pt>
                <c:pt idx="59971">
                  <c:v>-13</c:v>
                </c:pt>
                <c:pt idx="59972">
                  <c:v>-15</c:v>
                </c:pt>
                <c:pt idx="59973">
                  <c:v>-17</c:v>
                </c:pt>
                <c:pt idx="59974">
                  <c:v>-16</c:v>
                </c:pt>
                <c:pt idx="59975">
                  <c:v>-17</c:v>
                </c:pt>
                <c:pt idx="59976">
                  <c:v>-20</c:v>
                </c:pt>
                <c:pt idx="59977">
                  <c:v>-15</c:v>
                </c:pt>
                <c:pt idx="59978">
                  <c:v>-25</c:v>
                </c:pt>
                <c:pt idx="59979">
                  <c:v>-14</c:v>
                </c:pt>
                <c:pt idx="59980">
                  <c:v>-18</c:v>
                </c:pt>
                <c:pt idx="59981">
                  <c:v>-15</c:v>
                </c:pt>
                <c:pt idx="59982">
                  <c:v>-13</c:v>
                </c:pt>
                <c:pt idx="59983">
                  <c:v>-21</c:v>
                </c:pt>
                <c:pt idx="59984">
                  <c:v>-14</c:v>
                </c:pt>
                <c:pt idx="59985">
                  <c:v>-18</c:v>
                </c:pt>
                <c:pt idx="59986">
                  <c:v>-14</c:v>
                </c:pt>
                <c:pt idx="59987">
                  <c:v>-14</c:v>
                </c:pt>
                <c:pt idx="59988">
                  <c:v>-15</c:v>
                </c:pt>
                <c:pt idx="59989">
                  <c:v>-14</c:v>
                </c:pt>
                <c:pt idx="59990">
                  <c:v>-20</c:v>
                </c:pt>
                <c:pt idx="59991">
                  <c:v>-23</c:v>
                </c:pt>
                <c:pt idx="59992">
                  <c:v>-25</c:v>
                </c:pt>
                <c:pt idx="59993">
                  <c:v>-17</c:v>
                </c:pt>
                <c:pt idx="59994">
                  <c:v>-20</c:v>
                </c:pt>
                <c:pt idx="59995">
                  <c:v>-16</c:v>
                </c:pt>
                <c:pt idx="59996">
                  <c:v>-21</c:v>
                </c:pt>
                <c:pt idx="59997">
                  <c:v>-23</c:v>
                </c:pt>
                <c:pt idx="59998">
                  <c:v>-20</c:v>
                </c:pt>
                <c:pt idx="59999">
                  <c:v>-18</c:v>
                </c:pt>
                <c:pt idx="60000">
                  <c:v>-20</c:v>
                </c:pt>
                <c:pt idx="60001">
                  <c:v>-20</c:v>
                </c:pt>
                <c:pt idx="60002">
                  <c:v>-9</c:v>
                </c:pt>
                <c:pt idx="60003">
                  <c:v>-13</c:v>
                </c:pt>
                <c:pt idx="60004">
                  <c:v>-9</c:v>
                </c:pt>
                <c:pt idx="60005">
                  <c:v>-10</c:v>
                </c:pt>
                <c:pt idx="60006">
                  <c:v>-12</c:v>
                </c:pt>
                <c:pt idx="60007">
                  <c:v>-9</c:v>
                </c:pt>
                <c:pt idx="60008">
                  <c:v>-10</c:v>
                </c:pt>
                <c:pt idx="60009">
                  <c:v>-10</c:v>
                </c:pt>
                <c:pt idx="60010">
                  <c:v>-15</c:v>
                </c:pt>
                <c:pt idx="60011">
                  <c:v>-8</c:v>
                </c:pt>
                <c:pt idx="60012">
                  <c:v>-10</c:v>
                </c:pt>
                <c:pt idx="60013">
                  <c:v>-15</c:v>
                </c:pt>
                <c:pt idx="60014">
                  <c:v>-10</c:v>
                </c:pt>
                <c:pt idx="60015">
                  <c:v>-10</c:v>
                </c:pt>
                <c:pt idx="60016">
                  <c:v>-8</c:v>
                </c:pt>
                <c:pt idx="60017">
                  <c:v>-9</c:v>
                </c:pt>
                <c:pt idx="60018">
                  <c:v>-8</c:v>
                </c:pt>
                <c:pt idx="60019">
                  <c:v>-8</c:v>
                </c:pt>
                <c:pt idx="60020">
                  <c:v>-7</c:v>
                </c:pt>
                <c:pt idx="60021">
                  <c:v>-9</c:v>
                </c:pt>
                <c:pt idx="60022">
                  <c:v>-8</c:v>
                </c:pt>
                <c:pt idx="60023">
                  <c:v>-9</c:v>
                </c:pt>
                <c:pt idx="60024">
                  <c:v>-8</c:v>
                </c:pt>
                <c:pt idx="60025">
                  <c:v>-11</c:v>
                </c:pt>
                <c:pt idx="60026">
                  <c:v>-11</c:v>
                </c:pt>
                <c:pt idx="60027">
                  <c:v>-12</c:v>
                </c:pt>
                <c:pt idx="60028">
                  <c:v>-12</c:v>
                </c:pt>
                <c:pt idx="60029">
                  <c:v>-15</c:v>
                </c:pt>
                <c:pt idx="60030">
                  <c:v>-13</c:v>
                </c:pt>
                <c:pt idx="60031">
                  <c:v>-12</c:v>
                </c:pt>
                <c:pt idx="60032">
                  <c:v>-13</c:v>
                </c:pt>
                <c:pt idx="60033">
                  <c:v>-12</c:v>
                </c:pt>
                <c:pt idx="60034">
                  <c:v>-17</c:v>
                </c:pt>
                <c:pt idx="60035">
                  <c:v>-12</c:v>
                </c:pt>
                <c:pt idx="60036">
                  <c:v>-12</c:v>
                </c:pt>
                <c:pt idx="60037">
                  <c:v>-12</c:v>
                </c:pt>
                <c:pt idx="60038">
                  <c:v>-19</c:v>
                </c:pt>
                <c:pt idx="60039">
                  <c:v>-16</c:v>
                </c:pt>
                <c:pt idx="60040">
                  <c:v>-17</c:v>
                </c:pt>
                <c:pt idx="60041">
                  <c:v>-15</c:v>
                </c:pt>
                <c:pt idx="60042">
                  <c:v>-18</c:v>
                </c:pt>
                <c:pt idx="60043">
                  <c:v>-35</c:v>
                </c:pt>
                <c:pt idx="60044">
                  <c:v>-14</c:v>
                </c:pt>
                <c:pt idx="60045">
                  <c:v>-24</c:v>
                </c:pt>
                <c:pt idx="60046">
                  <c:v>-15</c:v>
                </c:pt>
                <c:pt idx="60047">
                  <c:v>-15</c:v>
                </c:pt>
                <c:pt idx="60048">
                  <c:v>-16</c:v>
                </c:pt>
                <c:pt idx="60049">
                  <c:v>-18</c:v>
                </c:pt>
                <c:pt idx="60050">
                  <c:v>-12</c:v>
                </c:pt>
                <c:pt idx="60051">
                  <c:v>-10</c:v>
                </c:pt>
                <c:pt idx="60052">
                  <c:v>-15</c:v>
                </c:pt>
                <c:pt idx="60053">
                  <c:v>-16</c:v>
                </c:pt>
                <c:pt idx="60054">
                  <c:v>-17</c:v>
                </c:pt>
                <c:pt idx="60055">
                  <c:v>-18</c:v>
                </c:pt>
                <c:pt idx="60056">
                  <c:v>-17</c:v>
                </c:pt>
                <c:pt idx="60057">
                  <c:v>-16</c:v>
                </c:pt>
                <c:pt idx="60058">
                  <c:v>-17</c:v>
                </c:pt>
                <c:pt idx="60059">
                  <c:v>-16</c:v>
                </c:pt>
                <c:pt idx="60060">
                  <c:v>-34</c:v>
                </c:pt>
                <c:pt idx="60061">
                  <c:v>-15</c:v>
                </c:pt>
                <c:pt idx="60062">
                  <c:v>-16</c:v>
                </c:pt>
                <c:pt idx="60063">
                  <c:v>-15</c:v>
                </c:pt>
                <c:pt idx="60064">
                  <c:v>-8</c:v>
                </c:pt>
                <c:pt idx="60065">
                  <c:v>-11</c:v>
                </c:pt>
                <c:pt idx="60066">
                  <c:v>-9</c:v>
                </c:pt>
                <c:pt idx="60067">
                  <c:v>-8</c:v>
                </c:pt>
                <c:pt idx="60068">
                  <c:v>-13</c:v>
                </c:pt>
                <c:pt idx="60069">
                  <c:v>-9</c:v>
                </c:pt>
                <c:pt idx="60070">
                  <c:v>-10</c:v>
                </c:pt>
                <c:pt idx="60071">
                  <c:v>-9</c:v>
                </c:pt>
                <c:pt idx="60072">
                  <c:v>-10</c:v>
                </c:pt>
                <c:pt idx="60073">
                  <c:v>-10</c:v>
                </c:pt>
                <c:pt idx="60074">
                  <c:v>-10</c:v>
                </c:pt>
                <c:pt idx="60075">
                  <c:v>-9</c:v>
                </c:pt>
                <c:pt idx="60076">
                  <c:v>-19</c:v>
                </c:pt>
                <c:pt idx="60077">
                  <c:v>-17</c:v>
                </c:pt>
                <c:pt idx="60078">
                  <c:v>-14</c:v>
                </c:pt>
                <c:pt idx="60079">
                  <c:v>-12</c:v>
                </c:pt>
                <c:pt idx="60080">
                  <c:v>-11</c:v>
                </c:pt>
                <c:pt idx="60081">
                  <c:v>-12</c:v>
                </c:pt>
                <c:pt idx="60082">
                  <c:v>-13</c:v>
                </c:pt>
                <c:pt idx="60083">
                  <c:v>-14</c:v>
                </c:pt>
                <c:pt idx="60084">
                  <c:v>-15</c:v>
                </c:pt>
                <c:pt idx="60085">
                  <c:v>-14</c:v>
                </c:pt>
                <c:pt idx="60086">
                  <c:v>-13</c:v>
                </c:pt>
                <c:pt idx="60087">
                  <c:v>-15</c:v>
                </c:pt>
                <c:pt idx="60088">
                  <c:v>-19</c:v>
                </c:pt>
                <c:pt idx="60089">
                  <c:v>-17</c:v>
                </c:pt>
                <c:pt idx="60090">
                  <c:v>-22</c:v>
                </c:pt>
                <c:pt idx="60091">
                  <c:v>-18</c:v>
                </c:pt>
                <c:pt idx="60092">
                  <c:v>-29</c:v>
                </c:pt>
                <c:pt idx="60093">
                  <c:v>-15</c:v>
                </c:pt>
                <c:pt idx="60094">
                  <c:v>-18</c:v>
                </c:pt>
                <c:pt idx="60095">
                  <c:v>-23</c:v>
                </c:pt>
                <c:pt idx="60096">
                  <c:v>-18</c:v>
                </c:pt>
                <c:pt idx="60097">
                  <c:v>-15</c:v>
                </c:pt>
                <c:pt idx="60098">
                  <c:v>-15</c:v>
                </c:pt>
                <c:pt idx="60099">
                  <c:v>-17</c:v>
                </c:pt>
                <c:pt idx="60100">
                  <c:v>-12</c:v>
                </c:pt>
                <c:pt idx="60101">
                  <c:v>-10</c:v>
                </c:pt>
                <c:pt idx="60102">
                  <c:v>-10</c:v>
                </c:pt>
                <c:pt idx="60103">
                  <c:v>-10</c:v>
                </c:pt>
                <c:pt idx="60104">
                  <c:v>-10</c:v>
                </c:pt>
                <c:pt idx="60105">
                  <c:v>-10</c:v>
                </c:pt>
                <c:pt idx="60106">
                  <c:v>-17</c:v>
                </c:pt>
                <c:pt idx="60107">
                  <c:v>-10</c:v>
                </c:pt>
                <c:pt idx="60108">
                  <c:v>-15</c:v>
                </c:pt>
                <c:pt idx="60109">
                  <c:v>-9</c:v>
                </c:pt>
                <c:pt idx="60110">
                  <c:v>-10</c:v>
                </c:pt>
                <c:pt idx="60111">
                  <c:v>-8</c:v>
                </c:pt>
                <c:pt idx="60112">
                  <c:v>-11</c:v>
                </c:pt>
                <c:pt idx="60113">
                  <c:v>-12</c:v>
                </c:pt>
                <c:pt idx="60114">
                  <c:v>-13</c:v>
                </c:pt>
                <c:pt idx="60115">
                  <c:v>-15</c:v>
                </c:pt>
                <c:pt idx="60116">
                  <c:v>-17</c:v>
                </c:pt>
                <c:pt idx="60117">
                  <c:v>-15</c:v>
                </c:pt>
                <c:pt idx="60118">
                  <c:v>-15</c:v>
                </c:pt>
                <c:pt idx="60119">
                  <c:v>-16</c:v>
                </c:pt>
                <c:pt idx="60120">
                  <c:v>-12</c:v>
                </c:pt>
                <c:pt idx="60121">
                  <c:v>-13</c:v>
                </c:pt>
                <c:pt idx="60122">
                  <c:v>-13</c:v>
                </c:pt>
                <c:pt idx="60123">
                  <c:v>-11</c:v>
                </c:pt>
                <c:pt idx="60124">
                  <c:v>-12</c:v>
                </c:pt>
                <c:pt idx="60125">
                  <c:v>-13</c:v>
                </c:pt>
                <c:pt idx="60126">
                  <c:v>-14</c:v>
                </c:pt>
                <c:pt idx="60127">
                  <c:v>-13</c:v>
                </c:pt>
                <c:pt idx="60128">
                  <c:v>-16</c:v>
                </c:pt>
                <c:pt idx="60129">
                  <c:v>-11</c:v>
                </c:pt>
                <c:pt idx="60130">
                  <c:v>-14</c:v>
                </c:pt>
                <c:pt idx="60131">
                  <c:v>-13</c:v>
                </c:pt>
                <c:pt idx="60132">
                  <c:v>-14</c:v>
                </c:pt>
                <c:pt idx="60133">
                  <c:v>-10</c:v>
                </c:pt>
                <c:pt idx="60134">
                  <c:v>-13</c:v>
                </c:pt>
                <c:pt idx="60135">
                  <c:v>-13</c:v>
                </c:pt>
                <c:pt idx="60136">
                  <c:v>-13</c:v>
                </c:pt>
                <c:pt idx="60137">
                  <c:v>-11</c:v>
                </c:pt>
                <c:pt idx="60138">
                  <c:v>-11</c:v>
                </c:pt>
                <c:pt idx="60139">
                  <c:v>-20</c:v>
                </c:pt>
                <c:pt idx="60140">
                  <c:v>-13</c:v>
                </c:pt>
                <c:pt idx="60141">
                  <c:v>-20</c:v>
                </c:pt>
                <c:pt idx="60142">
                  <c:v>-15</c:v>
                </c:pt>
                <c:pt idx="60143">
                  <c:v>-32</c:v>
                </c:pt>
                <c:pt idx="60144">
                  <c:v>-17</c:v>
                </c:pt>
                <c:pt idx="60145">
                  <c:v>-17</c:v>
                </c:pt>
                <c:pt idx="60146">
                  <c:v>-18</c:v>
                </c:pt>
                <c:pt idx="60147">
                  <c:v>-17</c:v>
                </c:pt>
                <c:pt idx="60148">
                  <c:v>-15</c:v>
                </c:pt>
                <c:pt idx="60149">
                  <c:v>-13</c:v>
                </c:pt>
                <c:pt idx="60150">
                  <c:v>-18</c:v>
                </c:pt>
                <c:pt idx="60151">
                  <c:v>-15</c:v>
                </c:pt>
                <c:pt idx="60152">
                  <c:v>-11</c:v>
                </c:pt>
                <c:pt idx="60153">
                  <c:v>-13</c:v>
                </c:pt>
                <c:pt idx="60154">
                  <c:v>-14</c:v>
                </c:pt>
                <c:pt idx="60155">
                  <c:v>-14</c:v>
                </c:pt>
                <c:pt idx="60156">
                  <c:v>-11</c:v>
                </c:pt>
                <c:pt idx="60157">
                  <c:v>-14</c:v>
                </c:pt>
                <c:pt idx="60158">
                  <c:v>-14</c:v>
                </c:pt>
                <c:pt idx="60159">
                  <c:v>-12</c:v>
                </c:pt>
                <c:pt idx="60160">
                  <c:v>-13</c:v>
                </c:pt>
                <c:pt idx="60161">
                  <c:v>-12</c:v>
                </c:pt>
                <c:pt idx="60162">
                  <c:v>-12</c:v>
                </c:pt>
                <c:pt idx="60163">
                  <c:v>-15</c:v>
                </c:pt>
                <c:pt idx="60164">
                  <c:v>-14</c:v>
                </c:pt>
                <c:pt idx="60165">
                  <c:v>-13</c:v>
                </c:pt>
                <c:pt idx="60166">
                  <c:v>-12</c:v>
                </c:pt>
                <c:pt idx="60167">
                  <c:v>-13</c:v>
                </c:pt>
                <c:pt idx="60168">
                  <c:v>-17</c:v>
                </c:pt>
                <c:pt idx="60169">
                  <c:v>-14</c:v>
                </c:pt>
                <c:pt idx="60170">
                  <c:v>-14</c:v>
                </c:pt>
                <c:pt idx="60171">
                  <c:v>-15</c:v>
                </c:pt>
                <c:pt idx="60172">
                  <c:v>-14</c:v>
                </c:pt>
                <c:pt idx="60173">
                  <c:v>-13</c:v>
                </c:pt>
                <c:pt idx="60174">
                  <c:v>-14</c:v>
                </c:pt>
                <c:pt idx="60175">
                  <c:v>-17</c:v>
                </c:pt>
                <c:pt idx="60176">
                  <c:v>-16</c:v>
                </c:pt>
                <c:pt idx="60177">
                  <c:v>-20</c:v>
                </c:pt>
                <c:pt idx="60178">
                  <c:v>-21</c:v>
                </c:pt>
                <c:pt idx="60179">
                  <c:v>-22</c:v>
                </c:pt>
                <c:pt idx="60180">
                  <c:v>-19</c:v>
                </c:pt>
                <c:pt idx="60181">
                  <c:v>-20</c:v>
                </c:pt>
                <c:pt idx="60182">
                  <c:v>-21</c:v>
                </c:pt>
                <c:pt idx="60183">
                  <c:v>-25</c:v>
                </c:pt>
                <c:pt idx="60184">
                  <c:v>-16</c:v>
                </c:pt>
                <c:pt idx="60185">
                  <c:v>-16</c:v>
                </c:pt>
                <c:pt idx="60186">
                  <c:v>-18</c:v>
                </c:pt>
                <c:pt idx="60187">
                  <c:v>-9</c:v>
                </c:pt>
                <c:pt idx="60188">
                  <c:v>-12</c:v>
                </c:pt>
                <c:pt idx="60189">
                  <c:v>-13</c:v>
                </c:pt>
                <c:pt idx="60190">
                  <c:v>-11</c:v>
                </c:pt>
                <c:pt idx="60191">
                  <c:v>-9</c:v>
                </c:pt>
                <c:pt idx="60192">
                  <c:v>-11</c:v>
                </c:pt>
                <c:pt idx="60193">
                  <c:v>-10</c:v>
                </c:pt>
                <c:pt idx="60194">
                  <c:v>-8</c:v>
                </c:pt>
                <c:pt idx="60195">
                  <c:v>-13</c:v>
                </c:pt>
                <c:pt idx="60196">
                  <c:v>-10</c:v>
                </c:pt>
                <c:pt idx="60197">
                  <c:v>-8</c:v>
                </c:pt>
                <c:pt idx="60198">
                  <c:v>-12</c:v>
                </c:pt>
                <c:pt idx="60199">
                  <c:v>-3</c:v>
                </c:pt>
                <c:pt idx="60200">
                  <c:v>-8</c:v>
                </c:pt>
                <c:pt idx="60201">
                  <c:v>-4</c:v>
                </c:pt>
                <c:pt idx="60202">
                  <c:v>-9</c:v>
                </c:pt>
                <c:pt idx="60203">
                  <c:v>-6</c:v>
                </c:pt>
                <c:pt idx="60204">
                  <c:v>-8</c:v>
                </c:pt>
                <c:pt idx="60205">
                  <c:v>-7</c:v>
                </c:pt>
                <c:pt idx="60206">
                  <c:v>-6</c:v>
                </c:pt>
                <c:pt idx="60207">
                  <c:v>-15</c:v>
                </c:pt>
                <c:pt idx="60208">
                  <c:v>-13</c:v>
                </c:pt>
                <c:pt idx="60209">
                  <c:v>-11</c:v>
                </c:pt>
                <c:pt idx="60210">
                  <c:v>-15</c:v>
                </c:pt>
                <c:pt idx="60211">
                  <c:v>-12</c:v>
                </c:pt>
                <c:pt idx="60212">
                  <c:v>-13</c:v>
                </c:pt>
                <c:pt idx="60213">
                  <c:v>-12</c:v>
                </c:pt>
                <c:pt idx="60214">
                  <c:v>-18</c:v>
                </c:pt>
                <c:pt idx="60215">
                  <c:v>-14</c:v>
                </c:pt>
                <c:pt idx="60216">
                  <c:v>-15</c:v>
                </c:pt>
                <c:pt idx="60217">
                  <c:v>-12</c:v>
                </c:pt>
                <c:pt idx="60218">
                  <c:v>-12</c:v>
                </c:pt>
                <c:pt idx="60219">
                  <c:v>-12</c:v>
                </c:pt>
                <c:pt idx="60220">
                  <c:v>-12</c:v>
                </c:pt>
                <c:pt idx="60221">
                  <c:v>-14</c:v>
                </c:pt>
                <c:pt idx="60222">
                  <c:v>-13</c:v>
                </c:pt>
                <c:pt idx="60223">
                  <c:v>-14</c:v>
                </c:pt>
                <c:pt idx="60224">
                  <c:v>-11</c:v>
                </c:pt>
                <c:pt idx="60225">
                  <c:v>-12</c:v>
                </c:pt>
                <c:pt idx="60226">
                  <c:v>-16</c:v>
                </c:pt>
                <c:pt idx="60227">
                  <c:v>-14</c:v>
                </c:pt>
                <c:pt idx="60228">
                  <c:v>-13</c:v>
                </c:pt>
                <c:pt idx="60229">
                  <c:v>-12</c:v>
                </c:pt>
                <c:pt idx="60230">
                  <c:v>-19</c:v>
                </c:pt>
                <c:pt idx="60231">
                  <c:v>-8</c:v>
                </c:pt>
                <c:pt idx="60232">
                  <c:v>-7</c:v>
                </c:pt>
                <c:pt idx="60233">
                  <c:v>-9</c:v>
                </c:pt>
                <c:pt idx="60234">
                  <c:v>-8</c:v>
                </c:pt>
                <c:pt idx="60235">
                  <c:v>-6</c:v>
                </c:pt>
                <c:pt idx="60236">
                  <c:v>-10</c:v>
                </c:pt>
                <c:pt idx="60237">
                  <c:v>-9</c:v>
                </c:pt>
                <c:pt idx="60238">
                  <c:v>-8</c:v>
                </c:pt>
                <c:pt idx="60239">
                  <c:v>-7</c:v>
                </c:pt>
                <c:pt idx="60240">
                  <c:v>-9</c:v>
                </c:pt>
                <c:pt idx="60241">
                  <c:v>-9</c:v>
                </c:pt>
                <c:pt idx="60242">
                  <c:v>-8</c:v>
                </c:pt>
                <c:pt idx="60243">
                  <c:v>-14</c:v>
                </c:pt>
                <c:pt idx="60244">
                  <c:v>-14</c:v>
                </c:pt>
                <c:pt idx="60245">
                  <c:v>-11</c:v>
                </c:pt>
                <c:pt idx="60246">
                  <c:v>-17</c:v>
                </c:pt>
                <c:pt idx="60247">
                  <c:v>-11</c:v>
                </c:pt>
                <c:pt idx="60248">
                  <c:v>-6</c:v>
                </c:pt>
                <c:pt idx="60249">
                  <c:v>-7</c:v>
                </c:pt>
                <c:pt idx="60250">
                  <c:v>-7</c:v>
                </c:pt>
                <c:pt idx="60251">
                  <c:v>-9</c:v>
                </c:pt>
                <c:pt idx="60252">
                  <c:v>-10</c:v>
                </c:pt>
                <c:pt idx="60253">
                  <c:v>-9</c:v>
                </c:pt>
                <c:pt idx="60254">
                  <c:v>-11</c:v>
                </c:pt>
                <c:pt idx="60255">
                  <c:v>-14</c:v>
                </c:pt>
                <c:pt idx="60256">
                  <c:v>-14</c:v>
                </c:pt>
                <c:pt idx="60257">
                  <c:v>-14</c:v>
                </c:pt>
                <c:pt idx="60258">
                  <c:v>-13</c:v>
                </c:pt>
                <c:pt idx="60259">
                  <c:v>-11</c:v>
                </c:pt>
                <c:pt idx="60260">
                  <c:v>-15</c:v>
                </c:pt>
                <c:pt idx="60261">
                  <c:v>-15</c:v>
                </c:pt>
                <c:pt idx="60262">
                  <c:v>-14</c:v>
                </c:pt>
                <c:pt idx="60263">
                  <c:v>-15</c:v>
                </c:pt>
                <c:pt idx="60264">
                  <c:v>-13</c:v>
                </c:pt>
                <c:pt idx="60265">
                  <c:v>-12</c:v>
                </c:pt>
                <c:pt idx="60266">
                  <c:v>-14</c:v>
                </c:pt>
                <c:pt idx="60267">
                  <c:v>-10</c:v>
                </c:pt>
                <c:pt idx="60268">
                  <c:v>-14</c:v>
                </c:pt>
                <c:pt idx="60269">
                  <c:v>-12</c:v>
                </c:pt>
                <c:pt idx="60270">
                  <c:v>-11</c:v>
                </c:pt>
                <c:pt idx="60271">
                  <c:v>-14</c:v>
                </c:pt>
                <c:pt idx="60272">
                  <c:v>-11</c:v>
                </c:pt>
                <c:pt idx="60273">
                  <c:v>-12</c:v>
                </c:pt>
                <c:pt idx="60274">
                  <c:v>-13</c:v>
                </c:pt>
                <c:pt idx="60275">
                  <c:v>-10</c:v>
                </c:pt>
                <c:pt idx="60276">
                  <c:v>-10</c:v>
                </c:pt>
                <c:pt idx="60277">
                  <c:v>-12</c:v>
                </c:pt>
                <c:pt idx="60278">
                  <c:v>-13</c:v>
                </c:pt>
                <c:pt idx="60279">
                  <c:v>-8</c:v>
                </c:pt>
                <c:pt idx="60280">
                  <c:v>-9</c:v>
                </c:pt>
                <c:pt idx="60281">
                  <c:v>-10</c:v>
                </c:pt>
                <c:pt idx="60282">
                  <c:v>-9</c:v>
                </c:pt>
                <c:pt idx="60283">
                  <c:v>-7</c:v>
                </c:pt>
                <c:pt idx="60284">
                  <c:v>-10</c:v>
                </c:pt>
                <c:pt idx="60285">
                  <c:v>-15</c:v>
                </c:pt>
                <c:pt idx="60286">
                  <c:v>-10</c:v>
                </c:pt>
                <c:pt idx="60287">
                  <c:v>-13</c:v>
                </c:pt>
                <c:pt idx="60288">
                  <c:v>-10</c:v>
                </c:pt>
                <c:pt idx="60289">
                  <c:v>-8</c:v>
                </c:pt>
                <c:pt idx="60290">
                  <c:v>-10</c:v>
                </c:pt>
                <c:pt idx="60291">
                  <c:v>-20</c:v>
                </c:pt>
                <c:pt idx="60292">
                  <c:v>-13</c:v>
                </c:pt>
                <c:pt idx="60293">
                  <c:v>-14</c:v>
                </c:pt>
                <c:pt idx="60294">
                  <c:v>-12</c:v>
                </c:pt>
                <c:pt idx="60295">
                  <c:v>-12</c:v>
                </c:pt>
                <c:pt idx="60296">
                  <c:v>-12</c:v>
                </c:pt>
                <c:pt idx="60297">
                  <c:v>-11</c:v>
                </c:pt>
                <c:pt idx="60298">
                  <c:v>-53</c:v>
                </c:pt>
                <c:pt idx="60299">
                  <c:v>-12</c:v>
                </c:pt>
                <c:pt idx="60300">
                  <c:v>-14</c:v>
                </c:pt>
                <c:pt idx="60301">
                  <c:v>-12</c:v>
                </c:pt>
                <c:pt idx="60302">
                  <c:v>-13</c:v>
                </c:pt>
                <c:pt idx="60303">
                  <c:v>-8</c:v>
                </c:pt>
                <c:pt idx="60304">
                  <c:v>-8</c:v>
                </c:pt>
                <c:pt idx="60305">
                  <c:v>-9</c:v>
                </c:pt>
                <c:pt idx="60306">
                  <c:v>-9</c:v>
                </c:pt>
                <c:pt idx="60307">
                  <c:v>-12</c:v>
                </c:pt>
                <c:pt idx="60308">
                  <c:v>-11</c:v>
                </c:pt>
                <c:pt idx="60309">
                  <c:v>-9</c:v>
                </c:pt>
                <c:pt idx="60310">
                  <c:v>-13</c:v>
                </c:pt>
                <c:pt idx="60311">
                  <c:v>-9</c:v>
                </c:pt>
                <c:pt idx="60312">
                  <c:v>-9</c:v>
                </c:pt>
                <c:pt idx="60313">
                  <c:v>-9</c:v>
                </c:pt>
                <c:pt idx="60314">
                  <c:v>-10</c:v>
                </c:pt>
                <c:pt idx="60315">
                  <c:v>-5</c:v>
                </c:pt>
                <c:pt idx="60316">
                  <c:v>-6</c:v>
                </c:pt>
                <c:pt idx="60317">
                  <c:v>-8</c:v>
                </c:pt>
                <c:pt idx="60318">
                  <c:v>-6</c:v>
                </c:pt>
                <c:pt idx="60319">
                  <c:v>-7</c:v>
                </c:pt>
                <c:pt idx="60320">
                  <c:v>-5</c:v>
                </c:pt>
                <c:pt idx="60321">
                  <c:v>-8</c:v>
                </c:pt>
                <c:pt idx="60322">
                  <c:v>-7</c:v>
                </c:pt>
                <c:pt idx="60323">
                  <c:v>-6</c:v>
                </c:pt>
                <c:pt idx="60324">
                  <c:v>0</c:v>
                </c:pt>
                <c:pt idx="60325">
                  <c:v>-7</c:v>
                </c:pt>
                <c:pt idx="60326">
                  <c:v>-6</c:v>
                </c:pt>
                <c:pt idx="60327">
                  <c:v>-23</c:v>
                </c:pt>
                <c:pt idx="60328">
                  <c:v>-18</c:v>
                </c:pt>
                <c:pt idx="60329">
                  <c:v>-17</c:v>
                </c:pt>
                <c:pt idx="60330">
                  <c:v>-15</c:v>
                </c:pt>
                <c:pt idx="60331">
                  <c:v>-15</c:v>
                </c:pt>
                <c:pt idx="60332">
                  <c:v>-15</c:v>
                </c:pt>
                <c:pt idx="60333">
                  <c:v>-13</c:v>
                </c:pt>
                <c:pt idx="60334">
                  <c:v>-19</c:v>
                </c:pt>
                <c:pt idx="60335">
                  <c:v>-13</c:v>
                </c:pt>
                <c:pt idx="60336">
                  <c:v>-16</c:v>
                </c:pt>
                <c:pt idx="60337">
                  <c:v>-14</c:v>
                </c:pt>
                <c:pt idx="60338">
                  <c:v>-18</c:v>
                </c:pt>
                <c:pt idx="60339">
                  <c:v>-20</c:v>
                </c:pt>
                <c:pt idx="60340">
                  <c:v>-16</c:v>
                </c:pt>
                <c:pt idx="60341">
                  <c:v>-21</c:v>
                </c:pt>
                <c:pt idx="60342">
                  <c:v>-17</c:v>
                </c:pt>
                <c:pt idx="60343">
                  <c:v>-20</c:v>
                </c:pt>
                <c:pt idx="60344">
                  <c:v>-16</c:v>
                </c:pt>
                <c:pt idx="60345">
                  <c:v>-19</c:v>
                </c:pt>
                <c:pt idx="60346">
                  <c:v>-20</c:v>
                </c:pt>
                <c:pt idx="60347">
                  <c:v>-21</c:v>
                </c:pt>
                <c:pt idx="60348">
                  <c:v>-15</c:v>
                </c:pt>
                <c:pt idx="60349">
                  <c:v>-17</c:v>
                </c:pt>
                <c:pt idx="60350">
                  <c:v>-26</c:v>
                </c:pt>
                <c:pt idx="60351">
                  <c:v>-17</c:v>
                </c:pt>
                <c:pt idx="60352">
                  <c:v>-16</c:v>
                </c:pt>
                <c:pt idx="60353">
                  <c:v>-17</c:v>
                </c:pt>
                <c:pt idx="60354">
                  <c:v>-18</c:v>
                </c:pt>
                <c:pt idx="60355">
                  <c:v>-15</c:v>
                </c:pt>
                <c:pt idx="60356">
                  <c:v>-15</c:v>
                </c:pt>
                <c:pt idx="60357">
                  <c:v>-13</c:v>
                </c:pt>
                <c:pt idx="60358">
                  <c:v>-13</c:v>
                </c:pt>
                <c:pt idx="60359">
                  <c:v>-26</c:v>
                </c:pt>
                <c:pt idx="60360">
                  <c:v>-14</c:v>
                </c:pt>
                <c:pt idx="60361">
                  <c:v>-20</c:v>
                </c:pt>
                <c:pt idx="60362">
                  <c:v>-14</c:v>
                </c:pt>
                <c:pt idx="60363">
                  <c:v>-11</c:v>
                </c:pt>
                <c:pt idx="60364">
                  <c:v>-15</c:v>
                </c:pt>
                <c:pt idx="60365">
                  <c:v>-22</c:v>
                </c:pt>
                <c:pt idx="60366">
                  <c:v>-19</c:v>
                </c:pt>
                <c:pt idx="60367">
                  <c:v>-21</c:v>
                </c:pt>
                <c:pt idx="60368">
                  <c:v>-18</c:v>
                </c:pt>
                <c:pt idx="60369">
                  <c:v>-15</c:v>
                </c:pt>
                <c:pt idx="60370">
                  <c:v>-21</c:v>
                </c:pt>
                <c:pt idx="60371">
                  <c:v>-19</c:v>
                </c:pt>
                <c:pt idx="60372">
                  <c:v>-19</c:v>
                </c:pt>
                <c:pt idx="60373">
                  <c:v>-20</c:v>
                </c:pt>
                <c:pt idx="60374">
                  <c:v>-19</c:v>
                </c:pt>
                <c:pt idx="60375">
                  <c:v>-18</c:v>
                </c:pt>
                <c:pt idx="60376">
                  <c:v>-23</c:v>
                </c:pt>
                <c:pt idx="60377">
                  <c:v>-10</c:v>
                </c:pt>
                <c:pt idx="60378">
                  <c:v>-6</c:v>
                </c:pt>
                <c:pt idx="60379">
                  <c:v>-9</c:v>
                </c:pt>
                <c:pt idx="60380">
                  <c:v>-7</c:v>
                </c:pt>
                <c:pt idx="60381">
                  <c:v>-10</c:v>
                </c:pt>
                <c:pt idx="60382">
                  <c:v>-9</c:v>
                </c:pt>
                <c:pt idx="60383">
                  <c:v>-9</c:v>
                </c:pt>
                <c:pt idx="60384">
                  <c:v>-8</c:v>
                </c:pt>
                <c:pt idx="60385">
                  <c:v>-7</c:v>
                </c:pt>
                <c:pt idx="60386">
                  <c:v>-9</c:v>
                </c:pt>
                <c:pt idx="60387">
                  <c:v>-8</c:v>
                </c:pt>
                <c:pt idx="60388">
                  <c:v>-10</c:v>
                </c:pt>
                <c:pt idx="60389">
                  <c:v>-11</c:v>
                </c:pt>
                <c:pt idx="60390">
                  <c:v>-14</c:v>
                </c:pt>
                <c:pt idx="60391">
                  <c:v>-10</c:v>
                </c:pt>
                <c:pt idx="60392">
                  <c:v>-8</c:v>
                </c:pt>
                <c:pt idx="60393">
                  <c:v>-7</c:v>
                </c:pt>
                <c:pt idx="60394">
                  <c:v>-9</c:v>
                </c:pt>
                <c:pt idx="60395">
                  <c:v>-10</c:v>
                </c:pt>
                <c:pt idx="60396">
                  <c:v>-5</c:v>
                </c:pt>
                <c:pt idx="60397">
                  <c:v>-10</c:v>
                </c:pt>
                <c:pt idx="60398">
                  <c:v>-11</c:v>
                </c:pt>
                <c:pt idx="60399">
                  <c:v>-11</c:v>
                </c:pt>
                <c:pt idx="60400">
                  <c:v>-11</c:v>
                </c:pt>
                <c:pt idx="60401">
                  <c:v>-13</c:v>
                </c:pt>
                <c:pt idx="60402">
                  <c:v>-14</c:v>
                </c:pt>
                <c:pt idx="60403">
                  <c:v>-14</c:v>
                </c:pt>
                <c:pt idx="60404">
                  <c:v>-12</c:v>
                </c:pt>
                <c:pt idx="60405">
                  <c:v>-11</c:v>
                </c:pt>
                <c:pt idx="60406">
                  <c:v>-12</c:v>
                </c:pt>
                <c:pt idx="60407">
                  <c:v>-14</c:v>
                </c:pt>
                <c:pt idx="60408">
                  <c:v>-14</c:v>
                </c:pt>
                <c:pt idx="60409">
                  <c:v>-11</c:v>
                </c:pt>
                <c:pt idx="60410">
                  <c:v>-12</c:v>
                </c:pt>
                <c:pt idx="60411">
                  <c:v>-12</c:v>
                </c:pt>
                <c:pt idx="60412">
                  <c:v>-16</c:v>
                </c:pt>
                <c:pt idx="60413">
                  <c:v>-14</c:v>
                </c:pt>
                <c:pt idx="60414">
                  <c:v>-12</c:v>
                </c:pt>
                <c:pt idx="60415">
                  <c:v>-14</c:v>
                </c:pt>
                <c:pt idx="60416">
                  <c:v>-14</c:v>
                </c:pt>
                <c:pt idx="60417">
                  <c:v>-16</c:v>
                </c:pt>
                <c:pt idx="60418">
                  <c:v>-15</c:v>
                </c:pt>
                <c:pt idx="60419">
                  <c:v>-16</c:v>
                </c:pt>
                <c:pt idx="60420">
                  <c:v>-16</c:v>
                </c:pt>
                <c:pt idx="60421">
                  <c:v>-14</c:v>
                </c:pt>
                <c:pt idx="60422">
                  <c:v>-10</c:v>
                </c:pt>
                <c:pt idx="60423">
                  <c:v>-9</c:v>
                </c:pt>
                <c:pt idx="60424">
                  <c:v>-8</c:v>
                </c:pt>
                <c:pt idx="60425">
                  <c:v>-8</c:v>
                </c:pt>
                <c:pt idx="60426">
                  <c:v>-10</c:v>
                </c:pt>
                <c:pt idx="60427">
                  <c:v>-9</c:v>
                </c:pt>
                <c:pt idx="60428">
                  <c:v>-7</c:v>
                </c:pt>
                <c:pt idx="60429">
                  <c:v>-7</c:v>
                </c:pt>
                <c:pt idx="60430">
                  <c:v>-10</c:v>
                </c:pt>
                <c:pt idx="60431">
                  <c:v>-9</c:v>
                </c:pt>
                <c:pt idx="60432">
                  <c:v>-9</c:v>
                </c:pt>
                <c:pt idx="60433">
                  <c:v>-10</c:v>
                </c:pt>
                <c:pt idx="60434">
                  <c:v>-13</c:v>
                </c:pt>
                <c:pt idx="60435">
                  <c:v>-14</c:v>
                </c:pt>
                <c:pt idx="60436">
                  <c:v>-13</c:v>
                </c:pt>
                <c:pt idx="60437">
                  <c:v>-11</c:v>
                </c:pt>
                <c:pt idx="60438">
                  <c:v>-14</c:v>
                </c:pt>
                <c:pt idx="60439">
                  <c:v>-11</c:v>
                </c:pt>
                <c:pt idx="60440">
                  <c:v>-12</c:v>
                </c:pt>
                <c:pt idx="60441">
                  <c:v>-12</c:v>
                </c:pt>
                <c:pt idx="60442">
                  <c:v>-13</c:v>
                </c:pt>
                <c:pt idx="60443">
                  <c:v>-12</c:v>
                </c:pt>
                <c:pt idx="60444">
                  <c:v>-16</c:v>
                </c:pt>
                <c:pt idx="60445">
                  <c:v>-13</c:v>
                </c:pt>
                <c:pt idx="60446">
                  <c:v>-16</c:v>
                </c:pt>
                <c:pt idx="60447">
                  <c:v>-15</c:v>
                </c:pt>
                <c:pt idx="60448">
                  <c:v>-15</c:v>
                </c:pt>
                <c:pt idx="60449">
                  <c:v>-13</c:v>
                </c:pt>
                <c:pt idx="60450">
                  <c:v>-12</c:v>
                </c:pt>
                <c:pt idx="60451">
                  <c:v>-12</c:v>
                </c:pt>
                <c:pt idx="60452">
                  <c:v>-15</c:v>
                </c:pt>
                <c:pt idx="60453">
                  <c:v>-14</c:v>
                </c:pt>
                <c:pt idx="60454">
                  <c:v>-14</c:v>
                </c:pt>
                <c:pt idx="60455">
                  <c:v>-16</c:v>
                </c:pt>
                <c:pt idx="60456">
                  <c:v>-15</c:v>
                </c:pt>
                <c:pt idx="60457">
                  <c:v>-15</c:v>
                </c:pt>
                <c:pt idx="60458">
                  <c:v>-21</c:v>
                </c:pt>
                <c:pt idx="60459">
                  <c:v>-21</c:v>
                </c:pt>
                <c:pt idx="60460">
                  <c:v>-20</c:v>
                </c:pt>
                <c:pt idx="60461">
                  <c:v>-25</c:v>
                </c:pt>
                <c:pt idx="60462">
                  <c:v>-15</c:v>
                </c:pt>
                <c:pt idx="60463">
                  <c:v>-30</c:v>
                </c:pt>
                <c:pt idx="60464">
                  <c:v>-19</c:v>
                </c:pt>
                <c:pt idx="60465">
                  <c:v>-19</c:v>
                </c:pt>
                <c:pt idx="60466">
                  <c:v>-17</c:v>
                </c:pt>
                <c:pt idx="60467">
                  <c:v>-15</c:v>
                </c:pt>
                <c:pt idx="60468">
                  <c:v>-19</c:v>
                </c:pt>
                <c:pt idx="60469">
                  <c:v>-21</c:v>
                </c:pt>
                <c:pt idx="60470">
                  <c:v>-6</c:v>
                </c:pt>
                <c:pt idx="60471">
                  <c:v>-8</c:v>
                </c:pt>
                <c:pt idx="60472">
                  <c:v>-23</c:v>
                </c:pt>
                <c:pt idx="60473">
                  <c:v>-25</c:v>
                </c:pt>
                <c:pt idx="60474">
                  <c:v>-20</c:v>
                </c:pt>
                <c:pt idx="60475">
                  <c:v>-26</c:v>
                </c:pt>
                <c:pt idx="60476">
                  <c:v>-22</c:v>
                </c:pt>
                <c:pt idx="60477">
                  <c:v>-26</c:v>
                </c:pt>
                <c:pt idx="60478">
                  <c:v>-20</c:v>
                </c:pt>
                <c:pt idx="60479">
                  <c:v>-26</c:v>
                </c:pt>
                <c:pt idx="60480">
                  <c:v>-27</c:v>
                </c:pt>
                <c:pt idx="60481">
                  <c:v>-18</c:v>
                </c:pt>
                <c:pt idx="60482">
                  <c:v>-22</c:v>
                </c:pt>
                <c:pt idx="60483">
                  <c:v>-22</c:v>
                </c:pt>
                <c:pt idx="60484">
                  <c:v>-16</c:v>
                </c:pt>
                <c:pt idx="60485">
                  <c:v>-13</c:v>
                </c:pt>
                <c:pt idx="60486">
                  <c:v>-13</c:v>
                </c:pt>
                <c:pt idx="60487">
                  <c:v>-12</c:v>
                </c:pt>
                <c:pt idx="60488">
                  <c:v>-12</c:v>
                </c:pt>
                <c:pt idx="60489">
                  <c:v>-12</c:v>
                </c:pt>
                <c:pt idx="60490">
                  <c:v>-13</c:v>
                </c:pt>
                <c:pt idx="60491">
                  <c:v>-14</c:v>
                </c:pt>
                <c:pt idx="60492">
                  <c:v>-16</c:v>
                </c:pt>
                <c:pt idx="60493">
                  <c:v>-11</c:v>
                </c:pt>
                <c:pt idx="60494">
                  <c:v>-16</c:v>
                </c:pt>
                <c:pt idx="60495">
                  <c:v>-14</c:v>
                </c:pt>
                <c:pt idx="60496">
                  <c:v>-13</c:v>
                </c:pt>
                <c:pt idx="60497">
                  <c:v>-13</c:v>
                </c:pt>
                <c:pt idx="60498">
                  <c:v>-14</c:v>
                </c:pt>
                <c:pt idx="60499">
                  <c:v>-12</c:v>
                </c:pt>
                <c:pt idx="60500">
                  <c:v>-11</c:v>
                </c:pt>
                <c:pt idx="60501">
                  <c:v>-12</c:v>
                </c:pt>
                <c:pt idx="60502">
                  <c:v>-11</c:v>
                </c:pt>
                <c:pt idx="60503">
                  <c:v>-12</c:v>
                </c:pt>
                <c:pt idx="60504">
                  <c:v>-12</c:v>
                </c:pt>
                <c:pt idx="60505">
                  <c:v>-11</c:v>
                </c:pt>
                <c:pt idx="60506">
                  <c:v>-12</c:v>
                </c:pt>
                <c:pt idx="60507">
                  <c:v>-13</c:v>
                </c:pt>
                <c:pt idx="60508">
                  <c:v>-16</c:v>
                </c:pt>
                <c:pt idx="60509">
                  <c:v>-17</c:v>
                </c:pt>
                <c:pt idx="60510">
                  <c:v>-18</c:v>
                </c:pt>
                <c:pt idx="60511">
                  <c:v>-17</c:v>
                </c:pt>
                <c:pt idx="60512">
                  <c:v>-17</c:v>
                </c:pt>
                <c:pt idx="60513">
                  <c:v>-15</c:v>
                </c:pt>
                <c:pt idx="60514">
                  <c:v>-18</c:v>
                </c:pt>
                <c:pt idx="60515">
                  <c:v>-23</c:v>
                </c:pt>
                <c:pt idx="60516">
                  <c:v>-17</c:v>
                </c:pt>
                <c:pt idx="60517">
                  <c:v>-15</c:v>
                </c:pt>
                <c:pt idx="60518">
                  <c:v>-25</c:v>
                </c:pt>
                <c:pt idx="60519">
                  <c:v>-15</c:v>
                </c:pt>
                <c:pt idx="60520">
                  <c:v>-6</c:v>
                </c:pt>
                <c:pt idx="60521">
                  <c:v>-6</c:v>
                </c:pt>
                <c:pt idx="60522">
                  <c:v>-5</c:v>
                </c:pt>
                <c:pt idx="60523">
                  <c:v>-6</c:v>
                </c:pt>
                <c:pt idx="60524">
                  <c:v>-8</c:v>
                </c:pt>
                <c:pt idx="60525">
                  <c:v>-6</c:v>
                </c:pt>
                <c:pt idx="60526">
                  <c:v>-5</c:v>
                </c:pt>
                <c:pt idx="60527">
                  <c:v>-6</c:v>
                </c:pt>
                <c:pt idx="60528">
                  <c:v>-7</c:v>
                </c:pt>
                <c:pt idx="60529">
                  <c:v>-6</c:v>
                </c:pt>
                <c:pt idx="60530">
                  <c:v>-5</c:v>
                </c:pt>
                <c:pt idx="60531">
                  <c:v>-7</c:v>
                </c:pt>
                <c:pt idx="60532">
                  <c:v>-11</c:v>
                </c:pt>
                <c:pt idx="60533">
                  <c:v>-12</c:v>
                </c:pt>
                <c:pt idx="60534">
                  <c:v>-9</c:v>
                </c:pt>
                <c:pt idx="60535">
                  <c:v>-11</c:v>
                </c:pt>
                <c:pt idx="60536">
                  <c:v>-10</c:v>
                </c:pt>
                <c:pt idx="60537">
                  <c:v>-10</c:v>
                </c:pt>
                <c:pt idx="60538">
                  <c:v>-13</c:v>
                </c:pt>
                <c:pt idx="60539">
                  <c:v>-14</c:v>
                </c:pt>
                <c:pt idx="60540">
                  <c:v>-13</c:v>
                </c:pt>
                <c:pt idx="60541">
                  <c:v>-11</c:v>
                </c:pt>
                <c:pt idx="60542">
                  <c:v>-11</c:v>
                </c:pt>
                <c:pt idx="60543">
                  <c:v>-9</c:v>
                </c:pt>
                <c:pt idx="60544">
                  <c:v>-9</c:v>
                </c:pt>
                <c:pt idx="60545">
                  <c:v>-10</c:v>
                </c:pt>
                <c:pt idx="60546">
                  <c:v>-7</c:v>
                </c:pt>
                <c:pt idx="60547">
                  <c:v>-10</c:v>
                </c:pt>
                <c:pt idx="60548">
                  <c:v>-10</c:v>
                </c:pt>
                <c:pt idx="60549">
                  <c:v>-9</c:v>
                </c:pt>
                <c:pt idx="60550">
                  <c:v>-8</c:v>
                </c:pt>
                <c:pt idx="60551">
                  <c:v>-9</c:v>
                </c:pt>
                <c:pt idx="60552">
                  <c:v>-9</c:v>
                </c:pt>
                <c:pt idx="60553">
                  <c:v>-10</c:v>
                </c:pt>
                <c:pt idx="60554">
                  <c:v>-11</c:v>
                </c:pt>
                <c:pt idx="60555">
                  <c:v>-9</c:v>
                </c:pt>
                <c:pt idx="60556">
                  <c:v>-13</c:v>
                </c:pt>
                <c:pt idx="60557">
                  <c:v>-12</c:v>
                </c:pt>
                <c:pt idx="60558">
                  <c:v>-12</c:v>
                </c:pt>
                <c:pt idx="60559">
                  <c:v>-13</c:v>
                </c:pt>
                <c:pt idx="60560">
                  <c:v>-12</c:v>
                </c:pt>
                <c:pt idx="60561">
                  <c:v>-12</c:v>
                </c:pt>
                <c:pt idx="60562">
                  <c:v>-15</c:v>
                </c:pt>
                <c:pt idx="60563">
                  <c:v>-12</c:v>
                </c:pt>
                <c:pt idx="60564">
                  <c:v>-15</c:v>
                </c:pt>
                <c:pt idx="60565">
                  <c:v>-14</c:v>
                </c:pt>
                <c:pt idx="60566">
                  <c:v>-16</c:v>
                </c:pt>
                <c:pt idx="60567">
                  <c:v>-13</c:v>
                </c:pt>
                <c:pt idx="60568">
                  <c:v>-19</c:v>
                </c:pt>
                <c:pt idx="60569">
                  <c:v>-12</c:v>
                </c:pt>
                <c:pt idx="60570">
                  <c:v>-13</c:v>
                </c:pt>
                <c:pt idx="60571">
                  <c:v>-17</c:v>
                </c:pt>
                <c:pt idx="60572">
                  <c:v>-13</c:v>
                </c:pt>
                <c:pt idx="60573">
                  <c:v>-12</c:v>
                </c:pt>
                <c:pt idx="60574">
                  <c:v>-16</c:v>
                </c:pt>
                <c:pt idx="60575">
                  <c:v>-13</c:v>
                </c:pt>
                <c:pt idx="60576">
                  <c:v>-12</c:v>
                </c:pt>
                <c:pt idx="60577">
                  <c:v>-15</c:v>
                </c:pt>
                <c:pt idx="60578">
                  <c:v>-15</c:v>
                </c:pt>
                <c:pt idx="60579">
                  <c:v>-16</c:v>
                </c:pt>
                <c:pt idx="60580">
                  <c:v>-7</c:v>
                </c:pt>
                <c:pt idx="60581">
                  <c:v>-5</c:v>
                </c:pt>
                <c:pt idx="60582">
                  <c:v>-11</c:v>
                </c:pt>
                <c:pt idx="60583">
                  <c:v>-15</c:v>
                </c:pt>
                <c:pt idx="60584">
                  <c:v>-12</c:v>
                </c:pt>
                <c:pt idx="60585">
                  <c:v>-12</c:v>
                </c:pt>
                <c:pt idx="60586">
                  <c:v>-12</c:v>
                </c:pt>
                <c:pt idx="60587">
                  <c:v>-9</c:v>
                </c:pt>
                <c:pt idx="60588">
                  <c:v>-12</c:v>
                </c:pt>
                <c:pt idx="60589">
                  <c:v>-12</c:v>
                </c:pt>
                <c:pt idx="60590">
                  <c:v>-11</c:v>
                </c:pt>
                <c:pt idx="60591">
                  <c:v>-11</c:v>
                </c:pt>
                <c:pt idx="60592">
                  <c:v>-19</c:v>
                </c:pt>
                <c:pt idx="60593">
                  <c:v>-16</c:v>
                </c:pt>
                <c:pt idx="60594">
                  <c:v>-20</c:v>
                </c:pt>
                <c:pt idx="60595">
                  <c:v>-13</c:v>
                </c:pt>
                <c:pt idx="60596">
                  <c:v>-15</c:v>
                </c:pt>
                <c:pt idx="60597">
                  <c:v>-15</c:v>
                </c:pt>
                <c:pt idx="60598">
                  <c:v>-12</c:v>
                </c:pt>
                <c:pt idx="60599">
                  <c:v>-13</c:v>
                </c:pt>
                <c:pt idx="60600">
                  <c:v>-13</c:v>
                </c:pt>
                <c:pt idx="60601">
                  <c:v>-15</c:v>
                </c:pt>
                <c:pt idx="60602">
                  <c:v>-14</c:v>
                </c:pt>
                <c:pt idx="60603">
                  <c:v>-15</c:v>
                </c:pt>
                <c:pt idx="60604">
                  <c:v>-15</c:v>
                </c:pt>
                <c:pt idx="60605">
                  <c:v>-15</c:v>
                </c:pt>
                <c:pt idx="60606">
                  <c:v>-13</c:v>
                </c:pt>
                <c:pt idx="60607">
                  <c:v>-17</c:v>
                </c:pt>
                <c:pt idx="60608">
                  <c:v>-21</c:v>
                </c:pt>
                <c:pt idx="60609">
                  <c:v>-13</c:v>
                </c:pt>
                <c:pt idx="60610">
                  <c:v>-12</c:v>
                </c:pt>
                <c:pt idx="60611">
                  <c:v>-19</c:v>
                </c:pt>
                <c:pt idx="60612">
                  <c:v>-17</c:v>
                </c:pt>
                <c:pt idx="60613">
                  <c:v>-13</c:v>
                </c:pt>
                <c:pt idx="60614">
                  <c:v>-14</c:v>
                </c:pt>
                <c:pt idx="60615">
                  <c:v>-13</c:v>
                </c:pt>
                <c:pt idx="60616">
                  <c:v>-14</c:v>
                </c:pt>
                <c:pt idx="60617">
                  <c:v>-12</c:v>
                </c:pt>
                <c:pt idx="60618">
                  <c:v>-15</c:v>
                </c:pt>
                <c:pt idx="60619">
                  <c:v>-15</c:v>
                </c:pt>
                <c:pt idx="60620">
                  <c:v>-18</c:v>
                </c:pt>
                <c:pt idx="60621">
                  <c:v>-15</c:v>
                </c:pt>
                <c:pt idx="60622">
                  <c:v>-18</c:v>
                </c:pt>
                <c:pt idx="60623">
                  <c:v>-15</c:v>
                </c:pt>
                <c:pt idx="60624">
                  <c:v>-17</c:v>
                </c:pt>
                <c:pt idx="60625">
                  <c:v>-15</c:v>
                </c:pt>
                <c:pt idx="60626">
                  <c:v>-14</c:v>
                </c:pt>
                <c:pt idx="60627">
                  <c:v>-15</c:v>
                </c:pt>
                <c:pt idx="60628">
                  <c:v>-17</c:v>
                </c:pt>
                <c:pt idx="60629">
                  <c:v>-16</c:v>
                </c:pt>
                <c:pt idx="60630">
                  <c:v>-30</c:v>
                </c:pt>
                <c:pt idx="60631">
                  <c:v>-14</c:v>
                </c:pt>
                <c:pt idx="60632">
                  <c:v>-26</c:v>
                </c:pt>
                <c:pt idx="60633">
                  <c:v>-16</c:v>
                </c:pt>
                <c:pt idx="60634">
                  <c:v>-15</c:v>
                </c:pt>
                <c:pt idx="60635">
                  <c:v>-16</c:v>
                </c:pt>
                <c:pt idx="60636">
                  <c:v>-18</c:v>
                </c:pt>
                <c:pt idx="60637">
                  <c:v>-16</c:v>
                </c:pt>
                <c:pt idx="60638">
                  <c:v>-18</c:v>
                </c:pt>
                <c:pt idx="60639">
                  <c:v>-14</c:v>
                </c:pt>
                <c:pt idx="60640">
                  <c:v>-16</c:v>
                </c:pt>
                <c:pt idx="60641">
                  <c:v>-17</c:v>
                </c:pt>
                <c:pt idx="60642">
                  <c:v>-8</c:v>
                </c:pt>
                <c:pt idx="60643">
                  <c:v>-7</c:v>
                </c:pt>
                <c:pt idx="60644">
                  <c:v>-6</c:v>
                </c:pt>
                <c:pt idx="60645">
                  <c:v>-6</c:v>
                </c:pt>
                <c:pt idx="60646">
                  <c:v>-7</c:v>
                </c:pt>
                <c:pt idx="60647">
                  <c:v>-8</c:v>
                </c:pt>
                <c:pt idx="60648">
                  <c:v>-7</c:v>
                </c:pt>
                <c:pt idx="60649">
                  <c:v>-8</c:v>
                </c:pt>
                <c:pt idx="60650">
                  <c:v>-10</c:v>
                </c:pt>
                <c:pt idx="60651">
                  <c:v>-9</c:v>
                </c:pt>
                <c:pt idx="60652">
                  <c:v>-7</c:v>
                </c:pt>
                <c:pt idx="60653">
                  <c:v>-7</c:v>
                </c:pt>
                <c:pt idx="60654">
                  <c:v>-24</c:v>
                </c:pt>
                <c:pt idx="60655">
                  <c:v>-23</c:v>
                </c:pt>
                <c:pt idx="60656">
                  <c:v>-36</c:v>
                </c:pt>
                <c:pt idx="60657">
                  <c:v>-23</c:v>
                </c:pt>
                <c:pt idx="60658">
                  <c:v>-23</c:v>
                </c:pt>
                <c:pt idx="60659">
                  <c:v>-22</c:v>
                </c:pt>
                <c:pt idx="60660">
                  <c:v>-22</c:v>
                </c:pt>
                <c:pt idx="60661">
                  <c:v>-24</c:v>
                </c:pt>
                <c:pt idx="60662">
                  <c:v>-26</c:v>
                </c:pt>
                <c:pt idx="60663">
                  <c:v>-32</c:v>
                </c:pt>
                <c:pt idx="60664">
                  <c:v>-25</c:v>
                </c:pt>
                <c:pt idx="60665">
                  <c:v>-22</c:v>
                </c:pt>
                <c:pt idx="60666">
                  <c:v>-17</c:v>
                </c:pt>
                <c:pt idx="60667">
                  <c:v>-17</c:v>
                </c:pt>
                <c:pt idx="60668">
                  <c:v>-20</c:v>
                </c:pt>
                <c:pt idx="60669">
                  <c:v>-16</c:v>
                </c:pt>
                <c:pt idx="60670">
                  <c:v>-19</c:v>
                </c:pt>
                <c:pt idx="60671">
                  <c:v>-17</c:v>
                </c:pt>
                <c:pt idx="60672">
                  <c:v>-18</c:v>
                </c:pt>
                <c:pt idx="60673">
                  <c:v>-18</c:v>
                </c:pt>
                <c:pt idx="60674">
                  <c:v>-18</c:v>
                </c:pt>
                <c:pt idx="60675">
                  <c:v>-18</c:v>
                </c:pt>
                <c:pt idx="60676">
                  <c:v>-20</c:v>
                </c:pt>
                <c:pt idx="60677">
                  <c:v>-17</c:v>
                </c:pt>
                <c:pt idx="60678">
                  <c:v>-18</c:v>
                </c:pt>
                <c:pt idx="60679">
                  <c:v>-16</c:v>
                </c:pt>
                <c:pt idx="60680">
                  <c:v>-15</c:v>
                </c:pt>
                <c:pt idx="60681">
                  <c:v>-14</c:v>
                </c:pt>
                <c:pt idx="60682">
                  <c:v>-16</c:v>
                </c:pt>
                <c:pt idx="60683">
                  <c:v>-15</c:v>
                </c:pt>
                <c:pt idx="60684">
                  <c:v>-16</c:v>
                </c:pt>
                <c:pt idx="60685">
                  <c:v>-13</c:v>
                </c:pt>
                <c:pt idx="60686">
                  <c:v>-15</c:v>
                </c:pt>
                <c:pt idx="60687">
                  <c:v>-12</c:v>
                </c:pt>
                <c:pt idx="60688">
                  <c:v>-21</c:v>
                </c:pt>
                <c:pt idx="60689">
                  <c:v>-17</c:v>
                </c:pt>
                <c:pt idx="60690">
                  <c:v>-13</c:v>
                </c:pt>
                <c:pt idx="60691">
                  <c:v>-13</c:v>
                </c:pt>
                <c:pt idx="60692">
                  <c:v>-12</c:v>
                </c:pt>
                <c:pt idx="60693">
                  <c:v>-11</c:v>
                </c:pt>
                <c:pt idx="60694">
                  <c:v>-13</c:v>
                </c:pt>
                <c:pt idx="60695">
                  <c:v>-11</c:v>
                </c:pt>
                <c:pt idx="60696">
                  <c:v>-13</c:v>
                </c:pt>
                <c:pt idx="60697">
                  <c:v>-13</c:v>
                </c:pt>
                <c:pt idx="60698">
                  <c:v>-15</c:v>
                </c:pt>
                <c:pt idx="60699">
                  <c:v>-14</c:v>
                </c:pt>
                <c:pt idx="60700">
                  <c:v>-16</c:v>
                </c:pt>
                <c:pt idx="60701">
                  <c:v>-16</c:v>
                </c:pt>
                <c:pt idx="60702">
                  <c:v>-19</c:v>
                </c:pt>
                <c:pt idx="60703">
                  <c:v>-20</c:v>
                </c:pt>
                <c:pt idx="60704">
                  <c:v>-20</c:v>
                </c:pt>
                <c:pt idx="60705">
                  <c:v>-17</c:v>
                </c:pt>
                <c:pt idx="60706">
                  <c:v>-19</c:v>
                </c:pt>
                <c:pt idx="60707">
                  <c:v>-16</c:v>
                </c:pt>
                <c:pt idx="60708">
                  <c:v>-16</c:v>
                </c:pt>
                <c:pt idx="60709">
                  <c:v>-20</c:v>
                </c:pt>
                <c:pt idx="60710">
                  <c:v>-19</c:v>
                </c:pt>
                <c:pt idx="60711">
                  <c:v>-22</c:v>
                </c:pt>
                <c:pt idx="60712">
                  <c:v>-18</c:v>
                </c:pt>
                <c:pt idx="60713">
                  <c:v>-18</c:v>
                </c:pt>
                <c:pt idx="60714">
                  <c:v>-12</c:v>
                </c:pt>
                <c:pt idx="60715">
                  <c:v>-16</c:v>
                </c:pt>
                <c:pt idx="60716">
                  <c:v>-12</c:v>
                </c:pt>
                <c:pt idx="60717">
                  <c:v>-15</c:v>
                </c:pt>
                <c:pt idx="60718">
                  <c:v>-16</c:v>
                </c:pt>
                <c:pt idx="60719">
                  <c:v>-12</c:v>
                </c:pt>
                <c:pt idx="60720">
                  <c:v>-12</c:v>
                </c:pt>
                <c:pt idx="60721">
                  <c:v>-13</c:v>
                </c:pt>
                <c:pt idx="60722">
                  <c:v>-14</c:v>
                </c:pt>
                <c:pt idx="60723">
                  <c:v>-12</c:v>
                </c:pt>
                <c:pt idx="60724">
                  <c:v>-15</c:v>
                </c:pt>
                <c:pt idx="60725">
                  <c:v>-12</c:v>
                </c:pt>
                <c:pt idx="60726">
                  <c:v>-12</c:v>
                </c:pt>
                <c:pt idx="60727">
                  <c:v>-18</c:v>
                </c:pt>
                <c:pt idx="60728">
                  <c:v>-16</c:v>
                </c:pt>
                <c:pt idx="60729">
                  <c:v>-14</c:v>
                </c:pt>
                <c:pt idx="60730">
                  <c:v>-15</c:v>
                </c:pt>
                <c:pt idx="60731">
                  <c:v>-15</c:v>
                </c:pt>
                <c:pt idx="60732">
                  <c:v>-13</c:v>
                </c:pt>
                <c:pt idx="60733">
                  <c:v>-18</c:v>
                </c:pt>
                <c:pt idx="60734">
                  <c:v>-14</c:v>
                </c:pt>
                <c:pt idx="60735">
                  <c:v>-13</c:v>
                </c:pt>
                <c:pt idx="60736">
                  <c:v>-14</c:v>
                </c:pt>
                <c:pt idx="60737">
                  <c:v>-14</c:v>
                </c:pt>
                <c:pt idx="60738">
                  <c:v>-12</c:v>
                </c:pt>
                <c:pt idx="60739">
                  <c:v>-15</c:v>
                </c:pt>
                <c:pt idx="60740">
                  <c:v>-14</c:v>
                </c:pt>
                <c:pt idx="60741">
                  <c:v>-14</c:v>
                </c:pt>
                <c:pt idx="60742">
                  <c:v>-15</c:v>
                </c:pt>
                <c:pt idx="60743">
                  <c:v>-15</c:v>
                </c:pt>
                <c:pt idx="60744">
                  <c:v>-13</c:v>
                </c:pt>
                <c:pt idx="60745">
                  <c:v>-15</c:v>
                </c:pt>
                <c:pt idx="60746">
                  <c:v>-15</c:v>
                </c:pt>
                <c:pt idx="60747">
                  <c:v>-14</c:v>
                </c:pt>
                <c:pt idx="60748">
                  <c:v>-14</c:v>
                </c:pt>
                <c:pt idx="60749">
                  <c:v>-13</c:v>
                </c:pt>
                <c:pt idx="60750">
                  <c:v>-10</c:v>
                </c:pt>
                <c:pt idx="60751">
                  <c:v>-12</c:v>
                </c:pt>
                <c:pt idx="60752">
                  <c:v>-12</c:v>
                </c:pt>
                <c:pt idx="60753">
                  <c:v>-10</c:v>
                </c:pt>
                <c:pt idx="60754">
                  <c:v>-8</c:v>
                </c:pt>
                <c:pt idx="60755">
                  <c:v>-8</c:v>
                </c:pt>
                <c:pt idx="60756">
                  <c:v>-11</c:v>
                </c:pt>
                <c:pt idx="60757">
                  <c:v>-14</c:v>
                </c:pt>
                <c:pt idx="60758">
                  <c:v>-10</c:v>
                </c:pt>
                <c:pt idx="60759">
                  <c:v>-12</c:v>
                </c:pt>
                <c:pt idx="60760">
                  <c:v>-12</c:v>
                </c:pt>
                <c:pt idx="60761">
                  <c:v>-12</c:v>
                </c:pt>
                <c:pt idx="60762">
                  <c:v>-15</c:v>
                </c:pt>
                <c:pt idx="60763">
                  <c:v>-15</c:v>
                </c:pt>
                <c:pt idx="60764">
                  <c:v>-11</c:v>
                </c:pt>
                <c:pt idx="60765">
                  <c:v>-10</c:v>
                </c:pt>
                <c:pt idx="60766">
                  <c:v>-15</c:v>
                </c:pt>
                <c:pt idx="60767">
                  <c:v>-11</c:v>
                </c:pt>
                <c:pt idx="60768">
                  <c:v>-11</c:v>
                </c:pt>
                <c:pt idx="60769">
                  <c:v>-11</c:v>
                </c:pt>
                <c:pt idx="60770">
                  <c:v>-14</c:v>
                </c:pt>
                <c:pt idx="60771">
                  <c:v>-15</c:v>
                </c:pt>
                <c:pt idx="60772">
                  <c:v>-12</c:v>
                </c:pt>
                <c:pt idx="60773">
                  <c:v>-13</c:v>
                </c:pt>
                <c:pt idx="60774">
                  <c:v>-11</c:v>
                </c:pt>
                <c:pt idx="60775">
                  <c:v>-49</c:v>
                </c:pt>
                <c:pt idx="60776">
                  <c:v>-12</c:v>
                </c:pt>
                <c:pt idx="60777">
                  <c:v>-11</c:v>
                </c:pt>
                <c:pt idx="60778">
                  <c:v>-12</c:v>
                </c:pt>
                <c:pt idx="60779">
                  <c:v>-9</c:v>
                </c:pt>
                <c:pt idx="60780">
                  <c:v>-8</c:v>
                </c:pt>
                <c:pt idx="60781">
                  <c:v>-8</c:v>
                </c:pt>
                <c:pt idx="60782">
                  <c:v>-8</c:v>
                </c:pt>
                <c:pt idx="60783">
                  <c:v>-7</c:v>
                </c:pt>
                <c:pt idx="60784">
                  <c:v>-9</c:v>
                </c:pt>
                <c:pt idx="60785">
                  <c:v>-12</c:v>
                </c:pt>
                <c:pt idx="60786">
                  <c:v>-9</c:v>
                </c:pt>
                <c:pt idx="60787">
                  <c:v>-10</c:v>
                </c:pt>
                <c:pt idx="60788">
                  <c:v>-12</c:v>
                </c:pt>
                <c:pt idx="60789">
                  <c:v>-8</c:v>
                </c:pt>
                <c:pt idx="60790">
                  <c:v>-9</c:v>
                </c:pt>
                <c:pt idx="60791">
                  <c:v>-15</c:v>
                </c:pt>
                <c:pt idx="60792">
                  <c:v>-21</c:v>
                </c:pt>
                <c:pt idx="60793">
                  <c:v>-20</c:v>
                </c:pt>
                <c:pt idx="60794">
                  <c:v>-18</c:v>
                </c:pt>
                <c:pt idx="60795">
                  <c:v>-20</c:v>
                </c:pt>
                <c:pt idx="60796">
                  <c:v>-18</c:v>
                </c:pt>
                <c:pt idx="60797">
                  <c:v>-23</c:v>
                </c:pt>
                <c:pt idx="60798">
                  <c:v>-16</c:v>
                </c:pt>
                <c:pt idx="60799">
                  <c:v>-16</c:v>
                </c:pt>
                <c:pt idx="60800">
                  <c:v>-16</c:v>
                </c:pt>
                <c:pt idx="60801">
                  <c:v>-29</c:v>
                </c:pt>
                <c:pt idx="60802">
                  <c:v>-20</c:v>
                </c:pt>
                <c:pt idx="60803">
                  <c:v>-18</c:v>
                </c:pt>
                <c:pt idx="60804">
                  <c:v>-20</c:v>
                </c:pt>
                <c:pt idx="60805">
                  <c:v>-18</c:v>
                </c:pt>
                <c:pt idx="60806">
                  <c:v>-22</c:v>
                </c:pt>
                <c:pt idx="60807">
                  <c:v>-17</c:v>
                </c:pt>
                <c:pt idx="60808">
                  <c:v>-29</c:v>
                </c:pt>
                <c:pt idx="60809">
                  <c:v>-25</c:v>
                </c:pt>
                <c:pt idx="60810">
                  <c:v>-18</c:v>
                </c:pt>
                <c:pt idx="60811">
                  <c:v>-20</c:v>
                </c:pt>
                <c:pt idx="60812">
                  <c:v>-19</c:v>
                </c:pt>
                <c:pt idx="60813">
                  <c:v>-20</c:v>
                </c:pt>
                <c:pt idx="60814">
                  <c:v>-20</c:v>
                </c:pt>
                <c:pt idx="60815">
                  <c:v>-26</c:v>
                </c:pt>
                <c:pt idx="60816">
                  <c:v>-16</c:v>
                </c:pt>
                <c:pt idx="60817">
                  <c:v>-30</c:v>
                </c:pt>
                <c:pt idx="60818">
                  <c:v>-17</c:v>
                </c:pt>
                <c:pt idx="60819">
                  <c:v>-21</c:v>
                </c:pt>
                <c:pt idx="60820">
                  <c:v>-16</c:v>
                </c:pt>
                <c:pt idx="60821">
                  <c:v>-18</c:v>
                </c:pt>
                <c:pt idx="60822">
                  <c:v>-20</c:v>
                </c:pt>
                <c:pt idx="60823">
                  <c:v>-23</c:v>
                </c:pt>
                <c:pt idx="60824">
                  <c:v>-28</c:v>
                </c:pt>
                <c:pt idx="60825">
                  <c:v>-15</c:v>
                </c:pt>
                <c:pt idx="60826">
                  <c:v>-14</c:v>
                </c:pt>
                <c:pt idx="60827">
                  <c:v>-23</c:v>
                </c:pt>
                <c:pt idx="60828">
                  <c:v>-18</c:v>
                </c:pt>
                <c:pt idx="60829">
                  <c:v>-21</c:v>
                </c:pt>
                <c:pt idx="60830">
                  <c:v>-25</c:v>
                </c:pt>
                <c:pt idx="60831">
                  <c:v>-13</c:v>
                </c:pt>
                <c:pt idx="60832">
                  <c:v>-18</c:v>
                </c:pt>
                <c:pt idx="60833">
                  <c:v>-16</c:v>
                </c:pt>
                <c:pt idx="60834">
                  <c:v>-14</c:v>
                </c:pt>
                <c:pt idx="60835">
                  <c:v>-14</c:v>
                </c:pt>
                <c:pt idx="60836">
                  <c:v>-17</c:v>
                </c:pt>
                <c:pt idx="60837">
                  <c:v>-21</c:v>
                </c:pt>
                <c:pt idx="60838">
                  <c:v>-18</c:v>
                </c:pt>
                <c:pt idx="60839">
                  <c:v>-16</c:v>
                </c:pt>
                <c:pt idx="60840">
                  <c:v>-19</c:v>
                </c:pt>
                <c:pt idx="60841">
                  <c:v>-13</c:v>
                </c:pt>
                <c:pt idx="60842">
                  <c:v>-16</c:v>
                </c:pt>
                <c:pt idx="60843">
                  <c:v>-16</c:v>
                </c:pt>
                <c:pt idx="60844">
                  <c:v>-15</c:v>
                </c:pt>
                <c:pt idx="60845">
                  <c:v>-12</c:v>
                </c:pt>
                <c:pt idx="60846">
                  <c:v>-13</c:v>
                </c:pt>
                <c:pt idx="60847">
                  <c:v>-18</c:v>
                </c:pt>
                <c:pt idx="60848">
                  <c:v>-14</c:v>
                </c:pt>
                <c:pt idx="60849">
                  <c:v>-9</c:v>
                </c:pt>
                <c:pt idx="60850">
                  <c:v>-15</c:v>
                </c:pt>
                <c:pt idx="60851">
                  <c:v>-21</c:v>
                </c:pt>
                <c:pt idx="60852">
                  <c:v>-13</c:v>
                </c:pt>
                <c:pt idx="60853">
                  <c:v>-16</c:v>
                </c:pt>
                <c:pt idx="60854">
                  <c:v>-14</c:v>
                </c:pt>
                <c:pt idx="60855">
                  <c:v>-14</c:v>
                </c:pt>
                <c:pt idx="60856">
                  <c:v>-13</c:v>
                </c:pt>
                <c:pt idx="60857">
                  <c:v>-26</c:v>
                </c:pt>
                <c:pt idx="60858">
                  <c:v>-31</c:v>
                </c:pt>
                <c:pt idx="60859">
                  <c:v>-25</c:v>
                </c:pt>
                <c:pt idx="60860">
                  <c:v>-15</c:v>
                </c:pt>
                <c:pt idx="60861">
                  <c:v>-14</c:v>
                </c:pt>
                <c:pt idx="60862">
                  <c:v>-13</c:v>
                </c:pt>
                <c:pt idx="60863">
                  <c:v>-15</c:v>
                </c:pt>
                <c:pt idx="60864">
                  <c:v>-14</c:v>
                </c:pt>
                <c:pt idx="60865">
                  <c:v>-15</c:v>
                </c:pt>
                <c:pt idx="60866">
                  <c:v>-15</c:v>
                </c:pt>
                <c:pt idx="60867">
                  <c:v>-17</c:v>
                </c:pt>
                <c:pt idx="60868">
                  <c:v>-15</c:v>
                </c:pt>
                <c:pt idx="60869">
                  <c:v>-14</c:v>
                </c:pt>
                <c:pt idx="60870">
                  <c:v>-14</c:v>
                </c:pt>
                <c:pt idx="60871">
                  <c:v>-14</c:v>
                </c:pt>
                <c:pt idx="60872">
                  <c:v>-14</c:v>
                </c:pt>
                <c:pt idx="60873">
                  <c:v>-20</c:v>
                </c:pt>
                <c:pt idx="60874">
                  <c:v>-17</c:v>
                </c:pt>
                <c:pt idx="60875">
                  <c:v>-24</c:v>
                </c:pt>
                <c:pt idx="60876">
                  <c:v>-23</c:v>
                </c:pt>
                <c:pt idx="60877">
                  <c:v>-24</c:v>
                </c:pt>
                <c:pt idx="60878">
                  <c:v>-18</c:v>
                </c:pt>
                <c:pt idx="60879">
                  <c:v>-15</c:v>
                </c:pt>
                <c:pt idx="60880">
                  <c:v>-18</c:v>
                </c:pt>
                <c:pt idx="60881">
                  <c:v>-17</c:v>
                </c:pt>
                <c:pt idx="60882">
                  <c:v>-17</c:v>
                </c:pt>
                <c:pt idx="60883">
                  <c:v>-17</c:v>
                </c:pt>
                <c:pt idx="60884">
                  <c:v>-18</c:v>
                </c:pt>
                <c:pt idx="60885">
                  <c:v>-17</c:v>
                </c:pt>
                <c:pt idx="60886">
                  <c:v>-22</c:v>
                </c:pt>
                <c:pt idx="60887">
                  <c:v>-12</c:v>
                </c:pt>
                <c:pt idx="60888">
                  <c:v>-10</c:v>
                </c:pt>
                <c:pt idx="60889">
                  <c:v>-11</c:v>
                </c:pt>
                <c:pt idx="60890">
                  <c:v>-11</c:v>
                </c:pt>
                <c:pt idx="60891">
                  <c:v>-12</c:v>
                </c:pt>
                <c:pt idx="60892">
                  <c:v>-16</c:v>
                </c:pt>
                <c:pt idx="60893">
                  <c:v>-12</c:v>
                </c:pt>
                <c:pt idx="60894">
                  <c:v>-10</c:v>
                </c:pt>
                <c:pt idx="60895">
                  <c:v>-12</c:v>
                </c:pt>
                <c:pt idx="60896">
                  <c:v>-11</c:v>
                </c:pt>
                <c:pt idx="60897">
                  <c:v>-11</c:v>
                </c:pt>
                <c:pt idx="60898">
                  <c:v>-10</c:v>
                </c:pt>
                <c:pt idx="60899">
                  <c:v>-19</c:v>
                </c:pt>
                <c:pt idx="60900">
                  <c:v>-18</c:v>
                </c:pt>
                <c:pt idx="60901">
                  <c:v>-24</c:v>
                </c:pt>
                <c:pt idx="60902">
                  <c:v>-15</c:v>
                </c:pt>
                <c:pt idx="60903">
                  <c:v>-15</c:v>
                </c:pt>
                <c:pt idx="60904">
                  <c:v>-19</c:v>
                </c:pt>
                <c:pt idx="60905">
                  <c:v>-15</c:v>
                </c:pt>
                <c:pt idx="60906">
                  <c:v>-23</c:v>
                </c:pt>
                <c:pt idx="60907">
                  <c:v>-17</c:v>
                </c:pt>
                <c:pt idx="60908">
                  <c:v>-20</c:v>
                </c:pt>
                <c:pt idx="60909">
                  <c:v>-13</c:v>
                </c:pt>
                <c:pt idx="60910">
                  <c:v>-21</c:v>
                </c:pt>
                <c:pt idx="60911">
                  <c:v>17</c:v>
                </c:pt>
                <c:pt idx="60912">
                  <c:v>-13</c:v>
                </c:pt>
                <c:pt idx="60913">
                  <c:v>-19</c:v>
                </c:pt>
                <c:pt idx="60914">
                  <c:v>-15</c:v>
                </c:pt>
                <c:pt idx="60915">
                  <c:v>-16</c:v>
                </c:pt>
                <c:pt idx="60916">
                  <c:v>-16</c:v>
                </c:pt>
                <c:pt idx="60917">
                  <c:v>-14</c:v>
                </c:pt>
                <c:pt idx="60918">
                  <c:v>-13</c:v>
                </c:pt>
                <c:pt idx="60919">
                  <c:v>-20</c:v>
                </c:pt>
                <c:pt idx="60920">
                  <c:v>-15</c:v>
                </c:pt>
                <c:pt idx="60921">
                  <c:v>-19</c:v>
                </c:pt>
                <c:pt idx="60922">
                  <c:v>-13</c:v>
                </c:pt>
                <c:pt idx="60923">
                  <c:v>-15</c:v>
                </c:pt>
                <c:pt idx="60924">
                  <c:v>-28</c:v>
                </c:pt>
                <c:pt idx="60925">
                  <c:v>-23</c:v>
                </c:pt>
                <c:pt idx="60926">
                  <c:v>-23</c:v>
                </c:pt>
                <c:pt idx="60927">
                  <c:v>-31</c:v>
                </c:pt>
                <c:pt idx="60928">
                  <c:v>-22</c:v>
                </c:pt>
                <c:pt idx="60929">
                  <c:v>-21</c:v>
                </c:pt>
                <c:pt idx="60930">
                  <c:v>-28</c:v>
                </c:pt>
                <c:pt idx="60931">
                  <c:v>-22</c:v>
                </c:pt>
                <c:pt idx="60932">
                  <c:v>-21</c:v>
                </c:pt>
                <c:pt idx="60933">
                  <c:v>-22</c:v>
                </c:pt>
                <c:pt idx="60934">
                  <c:v>-22</c:v>
                </c:pt>
                <c:pt idx="60935">
                  <c:v>-21</c:v>
                </c:pt>
                <c:pt idx="60936">
                  <c:v>-21</c:v>
                </c:pt>
                <c:pt idx="60937">
                  <c:v>-22</c:v>
                </c:pt>
                <c:pt idx="60938">
                  <c:v>-21</c:v>
                </c:pt>
                <c:pt idx="60939">
                  <c:v>-18</c:v>
                </c:pt>
                <c:pt idx="60940">
                  <c:v>-20</c:v>
                </c:pt>
                <c:pt idx="60941">
                  <c:v>-18</c:v>
                </c:pt>
                <c:pt idx="60942">
                  <c:v>-20</c:v>
                </c:pt>
                <c:pt idx="60943">
                  <c:v>-25</c:v>
                </c:pt>
                <c:pt idx="60944">
                  <c:v>-11</c:v>
                </c:pt>
                <c:pt idx="60945">
                  <c:v>-21</c:v>
                </c:pt>
                <c:pt idx="60946">
                  <c:v>-10</c:v>
                </c:pt>
                <c:pt idx="60947">
                  <c:v>-24</c:v>
                </c:pt>
                <c:pt idx="60948">
                  <c:v>-16</c:v>
                </c:pt>
                <c:pt idx="60949">
                  <c:v>-15</c:v>
                </c:pt>
                <c:pt idx="60950">
                  <c:v>-21</c:v>
                </c:pt>
                <c:pt idx="60951">
                  <c:v>-21</c:v>
                </c:pt>
                <c:pt idx="60952">
                  <c:v>-17</c:v>
                </c:pt>
                <c:pt idx="60953">
                  <c:v>-15</c:v>
                </c:pt>
                <c:pt idx="60954">
                  <c:v>-22</c:v>
                </c:pt>
                <c:pt idx="60955">
                  <c:v>-21</c:v>
                </c:pt>
                <c:pt idx="60956">
                  <c:v>-23</c:v>
                </c:pt>
                <c:pt idx="60957">
                  <c:v>-20</c:v>
                </c:pt>
                <c:pt idx="60958">
                  <c:v>-18</c:v>
                </c:pt>
                <c:pt idx="60959">
                  <c:v>-23</c:v>
                </c:pt>
                <c:pt idx="60960">
                  <c:v>-19</c:v>
                </c:pt>
                <c:pt idx="60961">
                  <c:v>-16</c:v>
                </c:pt>
                <c:pt idx="60962">
                  <c:v>-11</c:v>
                </c:pt>
                <c:pt idx="60963">
                  <c:v>-18</c:v>
                </c:pt>
                <c:pt idx="60964">
                  <c:v>-17</c:v>
                </c:pt>
                <c:pt idx="60965">
                  <c:v>-15</c:v>
                </c:pt>
                <c:pt idx="60966">
                  <c:v>-21</c:v>
                </c:pt>
                <c:pt idx="60967">
                  <c:v>-15</c:v>
                </c:pt>
                <c:pt idx="60968">
                  <c:v>-8</c:v>
                </c:pt>
                <c:pt idx="60969">
                  <c:v>-14</c:v>
                </c:pt>
                <c:pt idx="60970">
                  <c:v>-20</c:v>
                </c:pt>
                <c:pt idx="60971">
                  <c:v>-16</c:v>
                </c:pt>
                <c:pt idx="60972">
                  <c:v>-15</c:v>
                </c:pt>
                <c:pt idx="60973">
                  <c:v>-14</c:v>
                </c:pt>
                <c:pt idx="60974">
                  <c:v>-9</c:v>
                </c:pt>
                <c:pt idx="60975">
                  <c:v>-18</c:v>
                </c:pt>
                <c:pt idx="60976">
                  <c:v>-18</c:v>
                </c:pt>
                <c:pt idx="60977">
                  <c:v>-23</c:v>
                </c:pt>
                <c:pt idx="60978">
                  <c:v>-15</c:v>
                </c:pt>
                <c:pt idx="60979">
                  <c:v>-20</c:v>
                </c:pt>
                <c:pt idx="60980">
                  <c:v>-16</c:v>
                </c:pt>
                <c:pt idx="60981">
                  <c:v>-11</c:v>
                </c:pt>
                <c:pt idx="60982">
                  <c:v>-20</c:v>
                </c:pt>
                <c:pt idx="60983">
                  <c:v>-18</c:v>
                </c:pt>
                <c:pt idx="60984">
                  <c:v>-25</c:v>
                </c:pt>
                <c:pt idx="60985">
                  <c:v>-12</c:v>
                </c:pt>
                <c:pt idx="60986">
                  <c:v>-18</c:v>
                </c:pt>
                <c:pt idx="60987">
                  <c:v>-22</c:v>
                </c:pt>
                <c:pt idx="60988">
                  <c:v>-29</c:v>
                </c:pt>
                <c:pt idx="60989">
                  <c:v>-26</c:v>
                </c:pt>
                <c:pt idx="60990">
                  <c:v>-29</c:v>
                </c:pt>
                <c:pt idx="60991">
                  <c:v>-21</c:v>
                </c:pt>
                <c:pt idx="60992">
                  <c:v>-20</c:v>
                </c:pt>
                <c:pt idx="60993">
                  <c:v>-21</c:v>
                </c:pt>
                <c:pt idx="60994">
                  <c:v>-22</c:v>
                </c:pt>
                <c:pt idx="60995">
                  <c:v>-22</c:v>
                </c:pt>
                <c:pt idx="60996">
                  <c:v>-22</c:v>
                </c:pt>
                <c:pt idx="60997">
                  <c:v>-28</c:v>
                </c:pt>
                <c:pt idx="60998">
                  <c:v>-21</c:v>
                </c:pt>
                <c:pt idx="60999">
                  <c:v>-20</c:v>
                </c:pt>
                <c:pt idx="61000">
                  <c:v>-14</c:v>
                </c:pt>
                <c:pt idx="61001">
                  <c:v>-15</c:v>
                </c:pt>
                <c:pt idx="61002">
                  <c:v>-13</c:v>
                </c:pt>
                <c:pt idx="61003">
                  <c:v>-13</c:v>
                </c:pt>
                <c:pt idx="61004">
                  <c:v>-22</c:v>
                </c:pt>
                <c:pt idx="61005">
                  <c:v>-20</c:v>
                </c:pt>
                <c:pt idx="61006">
                  <c:v>-16</c:v>
                </c:pt>
                <c:pt idx="61007">
                  <c:v>-13</c:v>
                </c:pt>
                <c:pt idx="61008">
                  <c:v>-16</c:v>
                </c:pt>
                <c:pt idx="61009">
                  <c:v>-11</c:v>
                </c:pt>
                <c:pt idx="61010">
                  <c:v>-19</c:v>
                </c:pt>
                <c:pt idx="61011">
                  <c:v>-23</c:v>
                </c:pt>
                <c:pt idx="61012">
                  <c:v>-15</c:v>
                </c:pt>
                <c:pt idx="61013">
                  <c:v>-19</c:v>
                </c:pt>
                <c:pt idx="61014">
                  <c:v>-18</c:v>
                </c:pt>
                <c:pt idx="61015">
                  <c:v>-16</c:v>
                </c:pt>
                <c:pt idx="61016">
                  <c:v>-18</c:v>
                </c:pt>
                <c:pt idx="61017">
                  <c:v>-6</c:v>
                </c:pt>
                <c:pt idx="61018">
                  <c:v>-15</c:v>
                </c:pt>
                <c:pt idx="61019">
                  <c:v>-17</c:v>
                </c:pt>
                <c:pt idx="61020">
                  <c:v>-18</c:v>
                </c:pt>
                <c:pt idx="61021">
                  <c:v>-18</c:v>
                </c:pt>
                <c:pt idx="61022">
                  <c:v>-18</c:v>
                </c:pt>
                <c:pt idx="61023">
                  <c:v>-16</c:v>
                </c:pt>
                <c:pt idx="61024">
                  <c:v>-10</c:v>
                </c:pt>
                <c:pt idx="61025">
                  <c:v>-10</c:v>
                </c:pt>
                <c:pt idx="61026">
                  <c:v>-6</c:v>
                </c:pt>
                <c:pt idx="61027">
                  <c:v>-11</c:v>
                </c:pt>
                <c:pt idx="61028">
                  <c:v>-9</c:v>
                </c:pt>
                <c:pt idx="61029">
                  <c:v>-7</c:v>
                </c:pt>
                <c:pt idx="61030">
                  <c:v>-15</c:v>
                </c:pt>
                <c:pt idx="61031">
                  <c:v>-25</c:v>
                </c:pt>
                <c:pt idx="61032">
                  <c:v>-30</c:v>
                </c:pt>
                <c:pt idx="61033">
                  <c:v>-23</c:v>
                </c:pt>
                <c:pt idx="61034">
                  <c:v>-25</c:v>
                </c:pt>
                <c:pt idx="61035">
                  <c:v>-23</c:v>
                </c:pt>
                <c:pt idx="61036">
                  <c:v>-20</c:v>
                </c:pt>
                <c:pt idx="61037">
                  <c:v>-15</c:v>
                </c:pt>
                <c:pt idx="61038">
                  <c:v>-17</c:v>
                </c:pt>
                <c:pt idx="61039">
                  <c:v>-22</c:v>
                </c:pt>
                <c:pt idx="61040">
                  <c:v>-25</c:v>
                </c:pt>
                <c:pt idx="61041">
                  <c:v>-15</c:v>
                </c:pt>
                <c:pt idx="61042">
                  <c:v>-19</c:v>
                </c:pt>
                <c:pt idx="61043">
                  <c:v>-17</c:v>
                </c:pt>
                <c:pt idx="61044">
                  <c:v>-2</c:v>
                </c:pt>
                <c:pt idx="61045">
                  <c:v>-26</c:v>
                </c:pt>
                <c:pt idx="61046">
                  <c:v>-28</c:v>
                </c:pt>
                <c:pt idx="61047">
                  <c:v>-12</c:v>
                </c:pt>
                <c:pt idx="61048">
                  <c:v>-4</c:v>
                </c:pt>
                <c:pt idx="61049">
                  <c:v>-15</c:v>
                </c:pt>
                <c:pt idx="61050">
                  <c:v>-14</c:v>
                </c:pt>
                <c:pt idx="61051">
                  <c:v>-11</c:v>
                </c:pt>
                <c:pt idx="61052">
                  <c:v>-16</c:v>
                </c:pt>
                <c:pt idx="61053">
                  <c:v>-21</c:v>
                </c:pt>
                <c:pt idx="61054">
                  <c:v>-15</c:v>
                </c:pt>
                <c:pt idx="61055">
                  <c:v>-15</c:v>
                </c:pt>
                <c:pt idx="61056">
                  <c:v>-6</c:v>
                </c:pt>
                <c:pt idx="61057">
                  <c:v>-8</c:v>
                </c:pt>
                <c:pt idx="61058">
                  <c:v>-17</c:v>
                </c:pt>
                <c:pt idx="61059">
                  <c:v>-18</c:v>
                </c:pt>
                <c:pt idx="61060">
                  <c:v>-16</c:v>
                </c:pt>
                <c:pt idx="61061">
                  <c:v>-16</c:v>
                </c:pt>
                <c:pt idx="61062">
                  <c:v>-13</c:v>
                </c:pt>
                <c:pt idx="61063">
                  <c:v>-18</c:v>
                </c:pt>
                <c:pt idx="61064">
                  <c:v>-15</c:v>
                </c:pt>
                <c:pt idx="61065">
                  <c:v>-22</c:v>
                </c:pt>
                <c:pt idx="61066">
                  <c:v>-22</c:v>
                </c:pt>
                <c:pt idx="61067">
                  <c:v>-16</c:v>
                </c:pt>
                <c:pt idx="61068">
                  <c:v>-15</c:v>
                </c:pt>
                <c:pt idx="61069">
                  <c:v>-18</c:v>
                </c:pt>
                <c:pt idx="61070">
                  <c:v>-15</c:v>
                </c:pt>
                <c:pt idx="61071">
                  <c:v>-13</c:v>
                </c:pt>
                <c:pt idx="61072">
                  <c:v>-16</c:v>
                </c:pt>
                <c:pt idx="61073">
                  <c:v>-12</c:v>
                </c:pt>
                <c:pt idx="61074">
                  <c:v>-10</c:v>
                </c:pt>
                <c:pt idx="61075">
                  <c:v>-19</c:v>
                </c:pt>
                <c:pt idx="61076">
                  <c:v>-10</c:v>
                </c:pt>
                <c:pt idx="61077">
                  <c:v>-15</c:v>
                </c:pt>
                <c:pt idx="61078">
                  <c:v>-18</c:v>
                </c:pt>
                <c:pt idx="61079">
                  <c:v>-19</c:v>
                </c:pt>
                <c:pt idx="61080">
                  <c:v>-12</c:v>
                </c:pt>
                <c:pt idx="61081">
                  <c:v>-17</c:v>
                </c:pt>
                <c:pt idx="61082">
                  <c:v>-15</c:v>
                </c:pt>
                <c:pt idx="61083">
                  <c:v>-11</c:v>
                </c:pt>
                <c:pt idx="61084">
                  <c:v>-15</c:v>
                </c:pt>
                <c:pt idx="61085">
                  <c:v>-18</c:v>
                </c:pt>
                <c:pt idx="61086">
                  <c:v>-22</c:v>
                </c:pt>
                <c:pt idx="61087">
                  <c:v>-10</c:v>
                </c:pt>
                <c:pt idx="61088">
                  <c:v>-16</c:v>
                </c:pt>
                <c:pt idx="61089">
                  <c:v>-13</c:v>
                </c:pt>
                <c:pt idx="61090">
                  <c:v>-9</c:v>
                </c:pt>
                <c:pt idx="61091">
                  <c:v>-15</c:v>
                </c:pt>
                <c:pt idx="61092">
                  <c:v>-11</c:v>
                </c:pt>
                <c:pt idx="61093">
                  <c:v>-22</c:v>
                </c:pt>
                <c:pt idx="61094">
                  <c:v>-15</c:v>
                </c:pt>
                <c:pt idx="61095">
                  <c:v>-13</c:v>
                </c:pt>
                <c:pt idx="61096">
                  <c:v>-6</c:v>
                </c:pt>
                <c:pt idx="61097">
                  <c:v>-8</c:v>
                </c:pt>
                <c:pt idx="61098">
                  <c:v>-12</c:v>
                </c:pt>
                <c:pt idx="61099">
                  <c:v>-17</c:v>
                </c:pt>
                <c:pt idx="61100">
                  <c:v>-15</c:v>
                </c:pt>
                <c:pt idx="61101">
                  <c:v>-19</c:v>
                </c:pt>
                <c:pt idx="61102">
                  <c:v>-14</c:v>
                </c:pt>
                <c:pt idx="61103">
                  <c:v>-9</c:v>
                </c:pt>
                <c:pt idx="61104">
                  <c:v>-17</c:v>
                </c:pt>
                <c:pt idx="61105">
                  <c:v>-17</c:v>
                </c:pt>
                <c:pt idx="61106">
                  <c:v>-15</c:v>
                </c:pt>
                <c:pt idx="61107">
                  <c:v>-18</c:v>
                </c:pt>
                <c:pt idx="61108">
                  <c:v>-15</c:v>
                </c:pt>
                <c:pt idx="61109">
                  <c:v>-30</c:v>
                </c:pt>
                <c:pt idx="61110">
                  <c:v>-25</c:v>
                </c:pt>
                <c:pt idx="61111">
                  <c:v>-22</c:v>
                </c:pt>
                <c:pt idx="61112">
                  <c:v>-23</c:v>
                </c:pt>
                <c:pt idx="61113">
                  <c:v>-22</c:v>
                </c:pt>
                <c:pt idx="61114">
                  <c:v>-17</c:v>
                </c:pt>
                <c:pt idx="61115">
                  <c:v>-12</c:v>
                </c:pt>
                <c:pt idx="61116">
                  <c:v>-11</c:v>
                </c:pt>
                <c:pt idx="61117">
                  <c:v>-17</c:v>
                </c:pt>
                <c:pt idx="61118">
                  <c:v>-26</c:v>
                </c:pt>
                <c:pt idx="61119">
                  <c:v>-10</c:v>
                </c:pt>
                <c:pt idx="61120">
                  <c:v>-12</c:v>
                </c:pt>
                <c:pt idx="61121">
                  <c:v>-10</c:v>
                </c:pt>
                <c:pt idx="61122">
                  <c:v>-15</c:v>
                </c:pt>
                <c:pt idx="61123">
                  <c:v>-17</c:v>
                </c:pt>
                <c:pt idx="61124">
                  <c:v>-15</c:v>
                </c:pt>
                <c:pt idx="61125">
                  <c:v>-23</c:v>
                </c:pt>
                <c:pt idx="61126">
                  <c:v>-14</c:v>
                </c:pt>
                <c:pt idx="61127">
                  <c:v>-16</c:v>
                </c:pt>
                <c:pt idx="61128">
                  <c:v>-15</c:v>
                </c:pt>
                <c:pt idx="61129">
                  <c:v>-12</c:v>
                </c:pt>
                <c:pt idx="61130">
                  <c:v>-22</c:v>
                </c:pt>
                <c:pt idx="61131">
                  <c:v>-20</c:v>
                </c:pt>
                <c:pt idx="61132">
                  <c:v>-19</c:v>
                </c:pt>
                <c:pt idx="61133">
                  <c:v>-15</c:v>
                </c:pt>
                <c:pt idx="61134">
                  <c:v>-22</c:v>
                </c:pt>
                <c:pt idx="61135">
                  <c:v>-19</c:v>
                </c:pt>
                <c:pt idx="61136">
                  <c:v>-15</c:v>
                </c:pt>
                <c:pt idx="61137">
                  <c:v>-22</c:v>
                </c:pt>
                <c:pt idx="61138">
                  <c:v>-18</c:v>
                </c:pt>
                <c:pt idx="61139">
                  <c:v>-22</c:v>
                </c:pt>
                <c:pt idx="61140">
                  <c:v>-18</c:v>
                </c:pt>
                <c:pt idx="61141">
                  <c:v>-19</c:v>
                </c:pt>
                <c:pt idx="61142">
                  <c:v>-18</c:v>
                </c:pt>
                <c:pt idx="61143">
                  <c:v>-5</c:v>
                </c:pt>
                <c:pt idx="61144">
                  <c:v>-12</c:v>
                </c:pt>
                <c:pt idx="61145">
                  <c:v>-10</c:v>
                </c:pt>
                <c:pt idx="61146">
                  <c:v>-10</c:v>
                </c:pt>
                <c:pt idx="61147">
                  <c:v>-16</c:v>
                </c:pt>
                <c:pt idx="61148">
                  <c:v>-13</c:v>
                </c:pt>
                <c:pt idx="61149">
                  <c:v>-14</c:v>
                </c:pt>
                <c:pt idx="61150">
                  <c:v>-15</c:v>
                </c:pt>
                <c:pt idx="61151">
                  <c:v>-23</c:v>
                </c:pt>
                <c:pt idx="61152">
                  <c:v>-20</c:v>
                </c:pt>
                <c:pt idx="61153">
                  <c:v>-18</c:v>
                </c:pt>
                <c:pt idx="61154">
                  <c:v>-14</c:v>
                </c:pt>
                <c:pt idx="61155">
                  <c:v>-11</c:v>
                </c:pt>
                <c:pt idx="61156">
                  <c:v>-19</c:v>
                </c:pt>
                <c:pt idx="61157">
                  <c:v>-20</c:v>
                </c:pt>
                <c:pt idx="61158">
                  <c:v>-18</c:v>
                </c:pt>
                <c:pt idx="61159">
                  <c:v>-13</c:v>
                </c:pt>
                <c:pt idx="61160">
                  <c:v>-25</c:v>
                </c:pt>
                <c:pt idx="61161">
                  <c:v>-18</c:v>
                </c:pt>
                <c:pt idx="61162">
                  <c:v>-25</c:v>
                </c:pt>
                <c:pt idx="61163">
                  <c:v>-24</c:v>
                </c:pt>
                <c:pt idx="61164">
                  <c:v>-16</c:v>
                </c:pt>
                <c:pt idx="61165">
                  <c:v>-16</c:v>
                </c:pt>
                <c:pt idx="61166">
                  <c:v>-17</c:v>
                </c:pt>
                <c:pt idx="61167">
                  <c:v>-17</c:v>
                </c:pt>
                <c:pt idx="61168">
                  <c:v>-21</c:v>
                </c:pt>
                <c:pt idx="61169">
                  <c:v>-17</c:v>
                </c:pt>
                <c:pt idx="61170">
                  <c:v>-24</c:v>
                </c:pt>
                <c:pt idx="61171">
                  <c:v>-21</c:v>
                </c:pt>
                <c:pt idx="61172">
                  <c:v>-8</c:v>
                </c:pt>
                <c:pt idx="61173">
                  <c:v>-11</c:v>
                </c:pt>
                <c:pt idx="61174">
                  <c:v>-20</c:v>
                </c:pt>
                <c:pt idx="61175">
                  <c:v>-18</c:v>
                </c:pt>
                <c:pt idx="61176">
                  <c:v>-17</c:v>
                </c:pt>
                <c:pt idx="61177">
                  <c:v>-22</c:v>
                </c:pt>
                <c:pt idx="61178">
                  <c:v>-15</c:v>
                </c:pt>
                <c:pt idx="61179">
                  <c:v>-15</c:v>
                </c:pt>
                <c:pt idx="61180">
                  <c:v>-12</c:v>
                </c:pt>
                <c:pt idx="61181">
                  <c:v>-15</c:v>
                </c:pt>
                <c:pt idx="61182">
                  <c:v>-22</c:v>
                </c:pt>
                <c:pt idx="61183">
                  <c:v>-18</c:v>
                </c:pt>
                <c:pt idx="61184">
                  <c:v>-12</c:v>
                </c:pt>
                <c:pt idx="61185">
                  <c:v>-21</c:v>
                </c:pt>
                <c:pt idx="61186">
                  <c:v>-11</c:v>
                </c:pt>
                <c:pt idx="61187">
                  <c:v>-19</c:v>
                </c:pt>
                <c:pt idx="61188">
                  <c:v>-14</c:v>
                </c:pt>
                <c:pt idx="61189">
                  <c:v>-21</c:v>
                </c:pt>
                <c:pt idx="61190">
                  <c:v>-20</c:v>
                </c:pt>
                <c:pt idx="61191">
                  <c:v>-13</c:v>
                </c:pt>
                <c:pt idx="61192">
                  <c:v>-19</c:v>
                </c:pt>
                <c:pt idx="61193">
                  <c:v>-16</c:v>
                </c:pt>
                <c:pt idx="61194">
                  <c:v>-21</c:v>
                </c:pt>
                <c:pt idx="61195">
                  <c:v>-28</c:v>
                </c:pt>
                <c:pt idx="61196">
                  <c:v>-13</c:v>
                </c:pt>
                <c:pt idx="61197">
                  <c:v>-15</c:v>
                </c:pt>
                <c:pt idx="61198">
                  <c:v>-11</c:v>
                </c:pt>
                <c:pt idx="61199">
                  <c:v>-14</c:v>
                </c:pt>
                <c:pt idx="61200">
                  <c:v>-20</c:v>
                </c:pt>
                <c:pt idx="61201">
                  <c:v>-14</c:v>
                </c:pt>
                <c:pt idx="61202">
                  <c:v>-19</c:v>
                </c:pt>
                <c:pt idx="61203">
                  <c:v>-12</c:v>
                </c:pt>
                <c:pt idx="61204">
                  <c:v>-22</c:v>
                </c:pt>
                <c:pt idx="61205">
                  <c:v>-14</c:v>
                </c:pt>
                <c:pt idx="61206">
                  <c:v>-16</c:v>
                </c:pt>
                <c:pt idx="61207">
                  <c:v>-14</c:v>
                </c:pt>
                <c:pt idx="61208">
                  <c:v>-21</c:v>
                </c:pt>
                <c:pt idx="61209">
                  <c:v>-15</c:v>
                </c:pt>
                <c:pt idx="61210">
                  <c:v>-24</c:v>
                </c:pt>
                <c:pt idx="61211">
                  <c:v>-30</c:v>
                </c:pt>
                <c:pt idx="61212">
                  <c:v>-21</c:v>
                </c:pt>
                <c:pt idx="61213">
                  <c:v>-17</c:v>
                </c:pt>
                <c:pt idx="61214">
                  <c:v>-18</c:v>
                </c:pt>
                <c:pt idx="61215">
                  <c:v>-24</c:v>
                </c:pt>
                <c:pt idx="61216">
                  <c:v>-15</c:v>
                </c:pt>
                <c:pt idx="61217">
                  <c:v>-17</c:v>
                </c:pt>
                <c:pt idx="61218">
                  <c:v>-13</c:v>
                </c:pt>
                <c:pt idx="61219">
                  <c:v>-20</c:v>
                </c:pt>
                <c:pt idx="61220">
                  <c:v>-25</c:v>
                </c:pt>
                <c:pt idx="61221">
                  <c:v>-10</c:v>
                </c:pt>
                <c:pt idx="61222">
                  <c:v>-14</c:v>
                </c:pt>
                <c:pt idx="61223">
                  <c:v>-20</c:v>
                </c:pt>
                <c:pt idx="61224">
                  <c:v>-20</c:v>
                </c:pt>
                <c:pt idx="61225">
                  <c:v>-13</c:v>
                </c:pt>
                <c:pt idx="61226">
                  <c:v>-21</c:v>
                </c:pt>
                <c:pt idx="61227">
                  <c:v>-16</c:v>
                </c:pt>
                <c:pt idx="61228">
                  <c:v>-18</c:v>
                </c:pt>
                <c:pt idx="61229">
                  <c:v>-8</c:v>
                </c:pt>
                <c:pt idx="61230">
                  <c:v>-13</c:v>
                </c:pt>
                <c:pt idx="61231">
                  <c:v>-4</c:v>
                </c:pt>
                <c:pt idx="61232">
                  <c:v>-9</c:v>
                </c:pt>
                <c:pt idx="61233">
                  <c:v>-6</c:v>
                </c:pt>
                <c:pt idx="61234">
                  <c:v>-10</c:v>
                </c:pt>
                <c:pt idx="61235">
                  <c:v>-14</c:v>
                </c:pt>
                <c:pt idx="61236">
                  <c:v>-12</c:v>
                </c:pt>
                <c:pt idx="61237">
                  <c:v>-14</c:v>
                </c:pt>
                <c:pt idx="61238">
                  <c:v>-10</c:v>
                </c:pt>
                <c:pt idx="61239">
                  <c:v>-26</c:v>
                </c:pt>
                <c:pt idx="61240">
                  <c:v>-18</c:v>
                </c:pt>
                <c:pt idx="61241">
                  <c:v>-14</c:v>
                </c:pt>
                <c:pt idx="61242">
                  <c:v>-10</c:v>
                </c:pt>
                <c:pt idx="61243">
                  <c:v>-19</c:v>
                </c:pt>
                <c:pt idx="61244">
                  <c:v>-15</c:v>
                </c:pt>
                <c:pt idx="61245">
                  <c:v>-15</c:v>
                </c:pt>
                <c:pt idx="61246">
                  <c:v>-9</c:v>
                </c:pt>
                <c:pt idx="61247">
                  <c:v>-15</c:v>
                </c:pt>
                <c:pt idx="61248">
                  <c:v>-19</c:v>
                </c:pt>
                <c:pt idx="61249">
                  <c:v>-8</c:v>
                </c:pt>
                <c:pt idx="61250">
                  <c:v>-12</c:v>
                </c:pt>
                <c:pt idx="61251">
                  <c:v>-7</c:v>
                </c:pt>
                <c:pt idx="61252">
                  <c:v>-7</c:v>
                </c:pt>
                <c:pt idx="61253">
                  <c:v>-13</c:v>
                </c:pt>
                <c:pt idx="61254">
                  <c:v>-11</c:v>
                </c:pt>
                <c:pt idx="61255">
                  <c:v>-11</c:v>
                </c:pt>
                <c:pt idx="61256">
                  <c:v>-9</c:v>
                </c:pt>
                <c:pt idx="61257">
                  <c:v>-15</c:v>
                </c:pt>
                <c:pt idx="61258">
                  <c:v>-17</c:v>
                </c:pt>
                <c:pt idx="61259">
                  <c:v>-20</c:v>
                </c:pt>
                <c:pt idx="61260">
                  <c:v>-18</c:v>
                </c:pt>
                <c:pt idx="61261">
                  <c:v>-16</c:v>
                </c:pt>
                <c:pt idx="61262">
                  <c:v>-25</c:v>
                </c:pt>
                <c:pt idx="61263">
                  <c:v>-10</c:v>
                </c:pt>
                <c:pt idx="61264">
                  <c:v>-15</c:v>
                </c:pt>
                <c:pt idx="61265">
                  <c:v>-16</c:v>
                </c:pt>
                <c:pt idx="61266">
                  <c:v>-15</c:v>
                </c:pt>
                <c:pt idx="61267">
                  <c:v>-16</c:v>
                </c:pt>
                <c:pt idx="61268">
                  <c:v>-13</c:v>
                </c:pt>
                <c:pt idx="61269">
                  <c:v>-7</c:v>
                </c:pt>
                <c:pt idx="61270">
                  <c:v>-12</c:v>
                </c:pt>
                <c:pt idx="61271">
                  <c:v>-10</c:v>
                </c:pt>
                <c:pt idx="61272">
                  <c:v>-17</c:v>
                </c:pt>
                <c:pt idx="61273">
                  <c:v>-12</c:v>
                </c:pt>
                <c:pt idx="61274">
                  <c:v>-13</c:v>
                </c:pt>
                <c:pt idx="61275">
                  <c:v>-15</c:v>
                </c:pt>
                <c:pt idx="61276">
                  <c:v>-18</c:v>
                </c:pt>
                <c:pt idx="61277">
                  <c:v>-22</c:v>
                </c:pt>
                <c:pt idx="61278">
                  <c:v>-15</c:v>
                </c:pt>
                <c:pt idx="61279">
                  <c:v>-22</c:v>
                </c:pt>
                <c:pt idx="61280">
                  <c:v>-20</c:v>
                </c:pt>
                <c:pt idx="61281">
                  <c:v>-12</c:v>
                </c:pt>
                <c:pt idx="61282">
                  <c:v>-6</c:v>
                </c:pt>
                <c:pt idx="61283">
                  <c:v>-23</c:v>
                </c:pt>
                <c:pt idx="61284">
                  <c:v>-10</c:v>
                </c:pt>
                <c:pt idx="61285">
                  <c:v>-12</c:v>
                </c:pt>
                <c:pt idx="61286">
                  <c:v>-29</c:v>
                </c:pt>
                <c:pt idx="61287">
                  <c:v>-11</c:v>
                </c:pt>
                <c:pt idx="61288">
                  <c:v>-15</c:v>
                </c:pt>
                <c:pt idx="61289">
                  <c:v>-11</c:v>
                </c:pt>
                <c:pt idx="61290">
                  <c:v>-21</c:v>
                </c:pt>
                <c:pt idx="61291">
                  <c:v>-15</c:v>
                </c:pt>
                <c:pt idx="61292">
                  <c:v>-22</c:v>
                </c:pt>
                <c:pt idx="61293">
                  <c:v>-15</c:v>
                </c:pt>
                <c:pt idx="61294">
                  <c:v>-11</c:v>
                </c:pt>
                <c:pt idx="61295">
                  <c:v>-22</c:v>
                </c:pt>
                <c:pt idx="61296">
                  <c:v>-20</c:v>
                </c:pt>
                <c:pt idx="61297">
                  <c:v>-18</c:v>
                </c:pt>
                <c:pt idx="61298">
                  <c:v>-17</c:v>
                </c:pt>
                <c:pt idx="61299">
                  <c:v>-18</c:v>
                </c:pt>
                <c:pt idx="61300">
                  <c:v>-27</c:v>
                </c:pt>
                <c:pt idx="61301">
                  <c:v>-15</c:v>
                </c:pt>
                <c:pt idx="61302">
                  <c:v>-17</c:v>
                </c:pt>
                <c:pt idx="61303">
                  <c:v>-16</c:v>
                </c:pt>
                <c:pt idx="61304">
                  <c:v>-18</c:v>
                </c:pt>
                <c:pt idx="61305">
                  <c:v>-9</c:v>
                </c:pt>
                <c:pt idx="61306">
                  <c:v>-14</c:v>
                </c:pt>
                <c:pt idx="61307">
                  <c:v>-18</c:v>
                </c:pt>
                <c:pt idx="61308">
                  <c:v>-15</c:v>
                </c:pt>
                <c:pt idx="61309">
                  <c:v>-22</c:v>
                </c:pt>
                <c:pt idx="61310">
                  <c:v>-23</c:v>
                </c:pt>
                <c:pt idx="61311">
                  <c:v>-20</c:v>
                </c:pt>
                <c:pt idx="61312">
                  <c:v>-22</c:v>
                </c:pt>
                <c:pt idx="61313">
                  <c:v>-15</c:v>
                </c:pt>
                <c:pt idx="61314">
                  <c:v>-15</c:v>
                </c:pt>
                <c:pt idx="61315">
                  <c:v>-12</c:v>
                </c:pt>
                <c:pt idx="61316">
                  <c:v>-13</c:v>
                </c:pt>
                <c:pt idx="61317">
                  <c:v>-12</c:v>
                </c:pt>
                <c:pt idx="61318">
                  <c:v>-8</c:v>
                </c:pt>
                <c:pt idx="61319">
                  <c:v>-10</c:v>
                </c:pt>
                <c:pt idx="61320">
                  <c:v>-6</c:v>
                </c:pt>
                <c:pt idx="61321">
                  <c:v>-10</c:v>
                </c:pt>
                <c:pt idx="61322">
                  <c:v>-9</c:v>
                </c:pt>
                <c:pt idx="61323">
                  <c:v>-18</c:v>
                </c:pt>
                <c:pt idx="61324">
                  <c:v>-15</c:v>
                </c:pt>
                <c:pt idx="61325">
                  <c:v>-20</c:v>
                </c:pt>
                <c:pt idx="61326">
                  <c:v>-9</c:v>
                </c:pt>
                <c:pt idx="61327">
                  <c:v>-15</c:v>
                </c:pt>
                <c:pt idx="61328">
                  <c:v>-7</c:v>
                </c:pt>
                <c:pt idx="61329">
                  <c:v>-10</c:v>
                </c:pt>
                <c:pt idx="61330">
                  <c:v>-13</c:v>
                </c:pt>
                <c:pt idx="61331">
                  <c:v>-14</c:v>
                </c:pt>
                <c:pt idx="61332">
                  <c:v>-13</c:v>
                </c:pt>
                <c:pt idx="61333">
                  <c:v>-17</c:v>
                </c:pt>
                <c:pt idx="61334">
                  <c:v>-24</c:v>
                </c:pt>
                <c:pt idx="61335">
                  <c:v>-10</c:v>
                </c:pt>
                <c:pt idx="61336">
                  <c:v>-15</c:v>
                </c:pt>
                <c:pt idx="61337">
                  <c:v>-14</c:v>
                </c:pt>
                <c:pt idx="61338">
                  <c:v>-15</c:v>
                </c:pt>
                <c:pt idx="61339">
                  <c:v>-17</c:v>
                </c:pt>
                <c:pt idx="61340">
                  <c:v>-12</c:v>
                </c:pt>
                <c:pt idx="61341">
                  <c:v>-10</c:v>
                </c:pt>
                <c:pt idx="61342">
                  <c:v>-12</c:v>
                </c:pt>
                <c:pt idx="61343">
                  <c:v>-8</c:v>
                </c:pt>
                <c:pt idx="61344">
                  <c:v>-15</c:v>
                </c:pt>
                <c:pt idx="61345">
                  <c:v>-15</c:v>
                </c:pt>
                <c:pt idx="61346">
                  <c:v>-14</c:v>
                </c:pt>
                <c:pt idx="61347">
                  <c:v>-13</c:v>
                </c:pt>
                <c:pt idx="61348">
                  <c:v>-20</c:v>
                </c:pt>
                <c:pt idx="61349">
                  <c:v>-19</c:v>
                </c:pt>
                <c:pt idx="61350">
                  <c:v>-16</c:v>
                </c:pt>
                <c:pt idx="61351">
                  <c:v>-20</c:v>
                </c:pt>
                <c:pt idx="61352">
                  <c:v>-13</c:v>
                </c:pt>
                <c:pt idx="61353">
                  <c:v>-13</c:v>
                </c:pt>
                <c:pt idx="61354">
                  <c:v>-8</c:v>
                </c:pt>
                <c:pt idx="61355">
                  <c:v>-11</c:v>
                </c:pt>
                <c:pt idx="61356">
                  <c:v>-14</c:v>
                </c:pt>
                <c:pt idx="61357">
                  <c:v>-15</c:v>
                </c:pt>
                <c:pt idx="61358">
                  <c:v>-11</c:v>
                </c:pt>
                <c:pt idx="61359">
                  <c:v>-20</c:v>
                </c:pt>
                <c:pt idx="61360">
                  <c:v>-18</c:v>
                </c:pt>
                <c:pt idx="61361">
                  <c:v>-19</c:v>
                </c:pt>
                <c:pt idx="61362">
                  <c:v>-14</c:v>
                </c:pt>
                <c:pt idx="61363">
                  <c:v>-23</c:v>
                </c:pt>
                <c:pt idx="61364">
                  <c:v>-22</c:v>
                </c:pt>
                <c:pt idx="61365">
                  <c:v>-7</c:v>
                </c:pt>
                <c:pt idx="61366">
                  <c:v>-15</c:v>
                </c:pt>
                <c:pt idx="61367">
                  <c:v>-15</c:v>
                </c:pt>
                <c:pt idx="61368">
                  <c:v>-20</c:v>
                </c:pt>
                <c:pt idx="61369">
                  <c:v>-17</c:v>
                </c:pt>
                <c:pt idx="61370">
                  <c:v>-22</c:v>
                </c:pt>
                <c:pt idx="61371">
                  <c:v>-18</c:v>
                </c:pt>
                <c:pt idx="61372">
                  <c:v>-19</c:v>
                </c:pt>
                <c:pt idx="61373">
                  <c:v>-6</c:v>
                </c:pt>
                <c:pt idx="61374">
                  <c:v>-15</c:v>
                </c:pt>
                <c:pt idx="61375">
                  <c:v>-6</c:v>
                </c:pt>
                <c:pt idx="61376">
                  <c:v>-15</c:v>
                </c:pt>
                <c:pt idx="61377">
                  <c:v>-13</c:v>
                </c:pt>
                <c:pt idx="61378">
                  <c:v>-13</c:v>
                </c:pt>
                <c:pt idx="61379">
                  <c:v>-18</c:v>
                </c:pt>
                <c:pt idx="61380">
                  <c:v>-22</c:v>
                </c:pt>
                <c:pt idx="61381">
                  <c:v>-13</c:v>
                </c:pt>
                <c:pt idx="61382">
                  <c:v>-15</c:v>
                </c:pt>
                <c:pt idx="61383">
                  <c:v>0</c:v>
                </c:pt>
                <c:pt idx="61384">
                  <c:v>-19</c:v>
                </c:pt>
                <c:pt idx="61385">
                  <c:v>-21</c:v>
                </c:pt>
                <c:pt idx="61386">
                  <c:v>-17</c:v>
                </c:pt>
                <c:pt idx="61387">
                  <c:v>-17</c:v>
                </c:pt>
                <c:pt idx="61388">
                  <c:v>-24</c:v>
                </c:pt>
                <c:pt idx="61389">
                  <c:v>-11</c:v>
                </c:pt>
                <c:pt idx="61390">
                  <c:v>-10</c:v>
                </c:pt>
                <c:pt idx="61391">
                  <c:v>-10</c:v>
                </c:pt>
                <c:pt idx="61392">
                  <c:v>-17</c:v>
                </c:pt>
                <c:pt idx="61393">
                  <c:v>-24</c:v>
                </c:pt>
                <c:pt idx="61394">
                  <c:v>-11</c:v>
                </c:pt>
                <c:pt idx="61395">
                  <c:v>-17</c:v>
                </c:pt>
                <c:pt idx="61396">
                  <c:v>-24</c:v>
                </c:pt>
                <c:pt idx="61397">
                  <c:v>-19</c:v>
                </c:pt>
                <c:pt idx="61398">
                  <c:v>-12</c:v>
                </c:pt>
                <c:pt idx="61399">
                  <c:v>-13</c:v>
                </c:pt>
                <c:pt idx="61400">
                  <c:v>-15</c:v>
                </c:pt>
                <c:pt idx="61401">
                  <c:v>-10</c:v>
                </c:pt>
                <c:pt idx="61402">
                  <c:v>-9</c:v>
                </c:pt>
                <c:pt idx="61403">
                  <c:v>-13</c:v>
                </c:pt>
                <c:pt idx="61404">
                  <c:v>31</c:v>
                </c:pt>
                <c:pt idx="61405">
                  <c:v>-15</c:v>
                </c:pt>
                <c:pt idx="61406">
                  <c:v>-15</c:v>
                </c:pt>
                <c:pt idx="61407">
                  <c:v>-17</c:v>
                </c:pt>
                <c:pt idx="61408">
                  <c:v>-18</c:v>
                </c:pt>
                <c:pt idx="61409">
                  <c:v>-15</c:v>
                </c:pt>
                <c:pt idx="61410">
                  <c:v>-14</c:v>
                </c:pt>
                <c:pt idx="61411">
                  <c:v>-10</c:v>
                </c:pt>
                <c:pt idx="61412">
                  <c:v>-10</c:v>
                </c:pt>
                <c:pt idx="61413">
                  <c:v>-7</c:v>
                </c:pt>
                <c:pt idx="61414">
                  <c:v>-10</c:v>
                </c:pt>
                <c:pt idx="61415">
                  <c:v>-15</c:v>
                </c:pt>
                <c:pt idx="61416">
                  <c:v>-3</c:v>
                </c:pt>
                <c:pt idx="61417">
                  <c:v>-13</c:v>
                </c:pt>
                <c:pt idx="61418">
                  <c:v>-15</c:v>
                </c:pt>
                <c:pt idx="61419">
                  <c:v>-19</c:v>
                </c:pt>
                <c:pt idx="61420">
                  <c:v>-9</c:v>
                </c:pt>
                <c:pt idx="61421">
                  <c:v>-20</c:v>
                </c:pt>
                <c:pt idx="61422">
                  <c:v>-18</c:v>
                </c:pt>
                <c:pt idx="61423">
                  <c:v>-15</c:v>
                </c:pt>
                <c:pt idx="61424">
                  <c:v>-21</c:v>
                </c:pt>
                <c:pt idx="61425">
                  <c:v>-14</c:v>
                </c:pt>
                <c:pt idx="61426">
                  <c:v>-10</c:v>
                </c:pt>
                <c:pt idx="61427">
                  <c:v>-20</c:v>
                </c:pt>
                <c:pt idx="61428">
                  <c:v>-23</c:v>
                </c:pt>
                <c:pt idx="61429">
                  <c:v>-17</c:v>
                </c:pt>
                <c:pt idx="61430">
                  <c:v>-24</c:v>
                </c:pt>
                <c:pt idx="61431">
                  <c:v>-16</c:v>
                </c:pt>
                <c:pt idx="61432">
                  <c:v>-28</c:v>
                </c:pt>
                <c:pt idx="61433">
                  <c:v>-24</c:v>
                </c:pt>
                <c:pt idx="61434">
                  <c:v>-23</c:v>
                </c:pt>
                <c:pt idx="61435">
                  <c:v>-19</c:v>
                </c:pt>
                <c:pt idx="61436">
                  <c:v>-22</c:v>
                </c:pt>
                <c:pt idx="61437">
                  <c:v>-26</c:v>
                </c:pt>
                <c:pt idx="61438">
                  <c:v>-11</c:v>
                </c:pt>
                <c:pt idx="61439">
                  <c:v>-15</c:v>
                </c:pt>
                <c:pt idx="61440">
                  <c:v>-9</c:v>
                </c:pt>
                <c:pt idx="61441">
                  <c:v>-25</c:v>
                </c:pt>
                <c:pt idx="61442">
                  <c:v>-14</c:v>
                </c:pt>
                <c:pt idx="61443">
                  <c:v>-17</c:v>
                </c:pt>
                <c:pt idx="61444">
                  <c:v>-11</c:v>
                </c:pt>
                <c:pt idx="61445">
                  <c:v>-17</c:v>
                </c:pt>
                <c:pt idx="61446">
                  <c:v>-12</c:v>
                </c:pt>
                <c:pt idx="61447">
                  <c:v>-14</c:v>
                </c:pt>
                <c:pt idx="61448">
                  <c:v>-12</c:v>
                </c:pt>
                <c:pt idx="61449">
                  <c:v>-11</c:v>
                </c:pt>
                <c:pt idx="61450">
                  <c:v>-15</c:v>
                </c:pt>
                <c:pt idx="61451">
                  <c:v>-8</c:v>
                </c:pt>
                <c:pt idx="61452">
                  <c:v>19</c:v>
                </c:pt>
                <c:pt idx="61453">
                  <c:v>-14</c:v>
                </c:pt>
                <c:pt idx="61454">
                  <c:v>-19</c:v>
                </c:pt>
                <c:pt idx="61455">
                  <c:v>-15</c:v>
                </c:pt>
                <c:pt idx="61456">
                  <c:v>-10</c:v>
                </c:pt>
                <c:pt idx="61457">
                  <c:v>-14</c:v>
                </c:pt>
                <c:pt idx="61458">
                  <c:v>-18</c:v>
                </c:pt>
                <c:pt idx="61459">
                  <c:v>-8</c:v>
                </c:pt>
                <c:pt idx="61460">
                  <c:v>-6</c:v>
                </c:pt>
                <c:pt idx="61461">
                  <c:v>-17</c:v>
                </c:pt>
                <c:pt idx="61462">
                  <c:v>-6</c:v>
                </c:pt>
                <c:pt idx="61463">
                  <c:v>-8</c:v>
                </c:pt>
                <c:pt idx="61464">
                  <c:v>-12</c:v>
                </c:pt>
                <c:pt idx="61465">
                  <c:v>-18</c:v>
                </c:pt>
                <c:pt idx="61466">
                  <c:v>-13</c:v>
                </c:pt>
                <c:pt idx="61467">
                  <c:v>-20</c:v>
                </c:pt>
                <c:pt idx="61468">
                  <c:v>-22</c:v>
                </c:pt>
                <c:pt idx="61469">
                  <c:v>-19</c:v>
                </c:pt>
                <c:pt idx="61470">
                  <c:v>-15</c:v>
                </c:pt>
                <c:pt idx="61471">
                  <c:v>-17</c:v>
                </c:pt>
                <c:pt idx="61472">
                  <c:v>-13</c:v>
                </c:pt>
                <c:pt idx="61473">
                  <c:v>-24</c:v>
                </c:pt>
                <c:pt idx="61474">
                  <c:v>-12</c:v>
                </c:pt>
                <c:pt idx="61475">
                  <c:v>-20</c:v>
                </c:pt>
                <c:pt idx="61476">
                  <c:v>-20</c:v>
                </c:pt>
                <c:pt idx="61477">
                  <c:v>-15</c:v>
                </c:pt>
                <c:pt idx="61478">
                  <c:v>-15</c:v>
                </c:pt>
                <c:pt idx="61479">
                  <c:v>-14</c:v>
                </c:pt>
                <c:pt idx="61480">
                  <c:v>-13</c:v>
                </c:pt>
                <c:pt idx="61481">
                  <c:v>-17</c:v>
                </c:pt>
                <c:pt idx="61482">
                  <c:v>-5</c:v>
                </c:pt>
                <c:pt idx="61483">
                  <c:v>-4</c:v>
                </c:pt>
                <c:pt idx="61484">
                  <c:v>-10</c:v>
                </c:pt>
                <c:pt idx="61485">
                  <c:v>-8</c:v>
                </c:pt>
                <c:pt idx="61486">
                  <c:v>-7</c:v>
                </c:pt>
                <c:pt idx="61487">
                  <c:v>-16</c:v>
                </c:pt>
                <c:pt idx="61488">
                  <c:v>-15</c:v>
                </c:pt>
                <c:pt idx="61489">
                  <c:v>-11</c:v>
                </c:pt>
                <c:pt idx="61490">
                  <c:v>-14</c:v>
                </c:pt>
                <c:pt idx="61491">
                  <c:v>-17</c:v>
                </c:pt>
                <c:pt idx="61492">
                  <c:v>-9</c:v>
                </c:pt>
                <c:pt idx="61493">
                  <c:v>-10</c:v>
                </c:pt>
                <c:pt idx="61494">
                  <c:v>-9</c:v>
                </c:pt>
                <c:pt idx="61495">
                  <c:v>-12</c:v>
                </c:pt>
                <c:pt idx="61496">
                  <c:v>-13</c:v>
                </c:pt>
                <c:pt idx="61497">
                  <c:v>-11</c:v>
                </c:pt>
                <c:pt idx="61498">
                  <c:v>-11</c:v>
                </c:pt>
                <c:pt idx="61499">
                  <c:v>-19</c:v>
                </c:pt>
                <c:pt idx="61500">
                  <c:v>-15</c:v>
                </c:pt>
                <c:pt idx="61501">
                  <c:v>-9</c:v>
                </c:pt>
                <c:pt idx="61502">
                  <c:v>-10</c:v>
                </c:pt>
                <c:pt idx="61503">
                  <c:v>-15</c:v>
                </c:pt>
                <c:pt idx="61504">
                  <c:v>-15</c:v>
                </c:pt>
                <c:pt idx="61505">
                  <c:v>-15</c:v>
                </c:pt>
                <c:pt idx="61506">
                  <c:v>-15</c:v>
                </c:pt>
                <c:pt idx="61507">
                  <c:v>-13</c:v>
                </c:pt>
                <c:pt idx="61508">
                  <c:v>-12</c:v>
                </c:pt>
                <c:pt idx="61509">
                  <c:v>-15</c:v>
                </c:pt>
                <c:pt idx="61510">
                  <c:v>-18</c:v>
                </c:pt>
                <c:pt idx="61511">
                  <c:v>-21</c:v>
                </c:pt>
                <c:pt idx="61512">
                  <c:v>-15</c:v>
                </c:pt>
                <c:pt idx="61513">
                  <c:v>-20</c:v>
                </c:pt>
                <c:pt idx="61514">
                  <c:v>-27</c:v>
                </c:pt>
                <c:pt idx="61515">
                  <c:v>-10</c:v>
                </c:pt>
                <c:pt idx="61516">
                  <c:v>-20</c:v>
                </c:pt>
                <c:pt idx="61517">
                  <c:v>-10</c:v>
                </c:pt>
                <c:pt idx="61518">
                  <c:v>-13</c:v>
                </c:pt>
                <c:pt idx="61519">
                  <c:v>-10</c:v>
                </c:pt>
                <c:pt idx="61520">
                  <c:v>-21</c:v>
                </c:pt>
                <c:pt idx="61521">
                  <c:v>-16</c:v>
                </c:pt>
                <c:pt idx="61522">
                  <c:v>-19</c:v>
                </c:pt>
                <c:pt idx="61523">
                  <c:v>-17</c:v>
                </c:pt>
                <c:pt idx="61524">
                  <c:v>-16</c:v>
                </c:pt>
                <c:pt idx="61525">
                  <c:v>-20</c:v>
                </c:pt>
                <c:pt idx="61526">
                  <c:v>-18</c:v>
                </c:pt>
                <c:pt idx="61527">
                  <c:v>-11</c:v>
                </c:pt>
                <c:pt idx="61528">
                  <c:v>-20</c:v>
                </c:pt>
                <c:pt idx="61529">
                  <c:v>-16</c:v>
                </c:pt>
                <c:pt idx="61530">
                  <c:v>-12</c:v>
                </c:pt>
                <c:pt idx="61531">
                  <c:v>-15</c:v>
                </c:pt>
                <c:pt idx="61532">
                  <c:v>-18</c:v>
                </c:pt>
                <c:pt idx="61533">
                  <c:v>-18</c:v>
                </c:pt>
                <c:pt idx="61534">
                  <c:v>-20</c:v>
                </c:pt>
                <c:pt idx="61535">
                  <c:v>-20</c:v>
                </c:pt>
                <c:pt idx="61536">
                  <c:v>-13</c:v>
                </c:pt>
                <c:pt idx="61537">
                  <c:v>-20</c:v>
                </c:pt>
                <c:pt idx="61538">
                  <c:v>-11</c:v>
                </c:pt>
                <c:pt idx="61539">
                  <c:v>-8</c:v>
                </c:pt>
                <c:pt idx="61540">
                  <c:v>-15</c:v>
                </c:pt>
                <c:pt idx="61541">
                  <c:v>-13</c:v>
                </c:pt>
                <c:pt idx="61542">
                  <c:v>-11</c:v>
                </c:pt>
                <c:pt idx="61543">
                  <c:v>-15</c:v>
                </c:pt>
                <c:pt idx="61544">
                  <c:v>-10</c:v>
                </c:pt>
                <c:pt idx="61545">
                  <c:v>-15</c:v>
                </c:pt>
                <c:pt idx="61546">
                  <c:v>-15</c:v>
                </c:pt>
                <c:pt idx="61547">
                  <c:v>-9</c:v>
                </c:pt>
                <c:pt idx="61548">
                  <c:v>-12</c:v>
                </c:pt>
                <c:pt idx="61549">
                  <c:v>-21</c:v>
                </c:pt>
                <c:pt idx="61550">
                  <c:v>-17</c:v>
                </c:pt>
                <c:pt idx="61551">
                  <c:v>-7</c:v>
                </c:pt>
                <c:pt idx="61552">
                  <c:v>-17</c:v>
                </c:pt>
                <c:pt idx="61553">
                  <c:v>-14</c:v>
                </c:pt>
                <c:pt idx="61554">
                  <c:v>-21</c:v>
                </c:pt>
                <c:pt idx="61555">
                  <c:v>-15</c:v>
                </c:pt>
                <c:pt idx="61556">
                  <c:v>-8</c:v>
                </c:pt>
                <c:pt idx="61557">
                  <c:v>-10</c:v>
                </c:pt>
                <c:pt idx="61558">
                  <c:v>-21</c:v>
                </c:pt>
                <c:pt idx="61559">
                  <c:v>-11</c:v>
                </c:pt>
                <c:pt idx="61560">
                  <c:v>-14</c:v>
                </c:pt>
                <c:pt idx="61561">
                  <c:v>-17</c:v>
                </c:pt>
                <c:pt idx="61562">
                  <c:v>-15</c:v>
                </c:pt>
                <c:pt idx="61563">
                  <c:v>-20</c:v>
                </c:pt>
                <c:pt idx="61564">
                  <c:v>-23</c:v>
                </c:pt>
                <c:pt idx="61565">
                  <c:v>-16</c:v>
                </c:pt>
                <c:pt idx="61566">
                  <c:v>-20</c:v>
                </c:pt>
                <c:pt idx="61567">
                  <c:v>-9</c:v>
                </c:pt>
                <c:pt idx="61568">
                  <c:v>-7</c:v>
                </c:pt>
                <c:pt idx="61569">
                  <c:v>-16</c:v>
                </c:pt>
                <c:pt idx="61570">
                  <c:v>-8</c:v>
                </c:pt>
                <c:pt idx="61571">
                  <c:v>-9</c:v>
                </c:pt>
                <c:pt idx="61572">
                  <c:v>-10</c:v>
                </c:pt>
                <c:pt idx="61573">
                  <c:v>-14</c:v>
                </c:pt>
                <c:pt idx="61574">
                  <c:v>-19</c:v>
                </c:pt>
                <c:pt idx="61575">
                  <c:v>-5</c:v>
                </c:pt>
                <c:pt idx="61576">
                  <c:v>-11</c:v>
                </c:pt>
                <c:pt idx="61577">
                  <c:v>-13</c:v>
                </c:pt>
                <c:pt idx="61578">
                  <c:v>-18</c:v>
                </c:pt>
                <c:pt idx="61579">
                  <c:v>-13</c:v>
                </c:pt>
                <c:pt idx="61580">
                  <c:v>0</c:v>
                </c:pt>
                <c:pt idx="61581">
                  <c:v>-12</c:v>
                </c:pt>
                <c:pt idx="61582">
                  <c:v>-12</c:v>
                </c:pt>
                <c:pt idx="61583">
                  <c:v>-15</c:v>
                </c:pt>
                <c:pt idx="61584">
                  <c:v>-6</c:v>
                </c:pt>
                <c:pt idx="61585">
                  <c:v>-22</c:v>
                </c:pt>
                <c:pt idx="61586">
                  <c:v>-9</c:v>
                </c:pt>
                <c:pt idx="61587">
                  <c:v>-24</c:v>
                </c:pt>
                <c:pt idx="61588">
                  <c:v>-21</c:v>
                </c:pt>
                <c:pt idx="61589">
                  <c:v>-31</c:v>
                </c:pt>
                <c:pt idx="61590">
                  <c:v>-31</c:v>
                </c:pt>
                <c:pt idx="61591">
                  <c:v>-24</c:v>
                </c:pt>
                <c:pt idx="61592">
                  <c:v>-14</c:v>
                </c:pt>
                <c:pt idx="61593">
                  <c:v>-16</c:v>
                </c:pt>
                <c:pt idx="61594">
                  <c:v>-26</c:v>
                </c:pt>
                <c:pt idx="61595">
                  <c:v>-18</c:v>
                </c:pt>
                <c:pt idx="61596">
                  <c:v>-20</c:v>
                </c:pt>
                <c:pt idx="61597">
                  <c:v>-21</c:v>
                </c:pt>
                <c:pt idx="61598">
                  <c:v>-19</c:v>
                </c:pt>
                <c:pt idx="61599">
                  <c:v>-17</c:v>
                </c:pt>
                <c:pt idx="61600">
                  <c:v>-17</c:v>
                </c:pt>
                <c:pt idx="61601">
                  <c:v>-14</c:v>
                </c:pt>
                <c:pt idx="61602">
                  <c:v>-21</c:v>
                </c:pt>
                <c:pt idx="61603">
                  <c:v>-22</c:v>
                </c:pt>
                <c:pt idx="61604">
                  <c:v>-21</c:v>
                </c:pt>
                <c:pt idx="61605">
                  <c:v>-28</c:v>
                </c:pt>
                <c:pt idx="61606">
                  <c:v>-20</c:v>
                </c:pt>
                <c:pt idx="61607">
                  <c:v>-24</c:v>
                </c:pt>
                <c:pt idx="61608">
                  <c:v>-30</c:v>
                </c:pt>
                <c:pt idx="61609">
                  <c:v>89</c:v>
                </c:pt>
                <c:pt idx="61610">
                  <c:v>1475</c:v>
                </c:pt>
                <c:pt idx="61611">
                  <c:v>-23</c:v>
                </c:pt>
                <c:pt idx="61612">
                  <c:v>-36</c:v>
                </c:pt>
                <c:pt idx="61613">
                  <c:v>-30</c:v>
                </c:pt>
                <c:pt idx="61614">
                  <c:v>-25</c:v>
                </c:pt>
                <c:pt idx="61615">
                  <c:v>-25</c:v>
                </c:pt>
                <c:pt idx="61616">
                  <c:v>-21</c:v>
                </c:pt>
                <c:pt idx="61617">
                  <c:v>-30</c:v>
                </c:pt>
                <c:pt idx="61618">
                  <c:v>-27</c:v>
                </c:pt>
                <c:pt idx="61619">
                  <c:v>-27</c:v>
                </c:pt>
                <c:pt idx="61620">
                  <c:v>-24</c:v>
                </c:pt>
                <c:pt idx="61621">
                  <c:v>-44</c:v>
                </c:pt>
                <c:pt idx="61622">
                  <c:v>-28</c:v>
                </c:pt>
                <c:pt idx="61623">
                  <c:v>0</c:v>
                </c:pt>
                <c:pt idx="61624">
                  <c:v>36</c:v>
                </c:pt>
                <c:pt idx="61625">
                  <c:v>-22</c:v>
                </c:pt>
                <c:pt idx="61626">
                  <c:v>-22</c:v>
                </c:pt>
                <c:pt idx="61627">
                  <c:v>-18</c:v>
                </c:pt>
                <c:pt idx="61628">
                  <c:v>-19</c:v>
                </c:pt>
                <c:pt idx="61629">
                  <c:v>-23</c:v>
                </c:pt>
                <c:pt idx="61630">
                  <c:v>-16</c:v>
                </c:pt>
                <c:pt idx="61631">
                  <c:v>-16</c:v>
                </c:pt>
                <c:pt idx="61632">
                  <c:v>-15</c:v>
                </c:pt>
                <c:pt idx="61633">
                  <c:v>-28</c:v>
                </c:pt>
                <c:pt idx="61634">
                  <c:v>-21</c:v>
                </c:pt>
                <c:pt idx="61635">
                  <c:v>-17</c:v>
                </c:pt>
                <c:pt idx="61636">
                  <c:v>-19</c:v>
                </c:pt>
                <c:pt idx="61637">
                  <c:v>-12</c:v>
                </c:pt>
                <c:pt idx="61638">
                  <c:v>-13</c:v>
                </c:pt>
                <c:pt idx="61639">
                  <c:v>-8</c:v>
                </c:pt>
                <c:pt idx="61640">
                  <c:v>-6</c:v>
                </c:pt>
                <c:pt idx="61641">
                  <c:v>-8</c:v>
                </c:pt>
                <c:pt idx="61642">
                  <c:v>-14</c:v>
                </c:pt>
                <c:pt idx="61643">
                  <c:v>-14</c:v>
                </c:pt>
                <c:pt idx="61644">
                  <c:v>-6</c:v>
                </c:pt>
                <c:pt idx="61645">
                  <c:v>-8</c:v>
                </c:pt>
                <c:pt idx="61646">
                  <c:v>-9</c:v>
                </c:pt>
                <c:pt idx="61647">
                  <c:v>-9</c:v>
                </c:pt>
                <c:pt idx="61648">
                  <c:v>-8</c:v>
                </c:pt>
                <c:pt idx="61649">
                  <c:v>-9</c:v>
                </c:pt>
                <c:pt idx="61650">
                  <c:v>-8</c:v>
                </c:pt>
                <c:pt idx="61651">
                  <c:v>-8</c:v>
                </c:pt>
                <c:pt idx="61652">
                  <c:v>-8</c:v>
                </c:pt>
                <c:pt idx="61653">
                  <c:v>-8</c:v>
                </c:pt>
                <c:pt idx="61654">
                  <c:v>-9</c:v>
                </c:pt>
                <c:pt idx="61655">
                  <c:v>-10</c:v>
                </c:pt>
                <c:pt idx="61656">
                  <c:v>-9</c:v>
                </c:pt>
                <c:pt idx="61657">
                  <c:v>-20</c:v>
                </c:pt>
                <c:pt idx="61658">
                  <c:v>-22</c:v>
                </c:pt>
                <c:pt idx="61659">
                  <c:v>-26</c:v>
                </c:pt>
                <c:pt idx="61660">
                  <c:v>-18</c:v>
                </c:pt>
                <c:pt idx="61661">
                  <c:v>-23</c:v>
                </c:pt>
                <c:pt idx="61662">
                  <c:v>-21</c:v>
                </c:pt>
                <c:pt idx="61663">
                  <c:v>-20</c:v>
                </c:pt>
                <c:pt idx="61664">
                  <c:v>-20</c:v>
                </c:pt>
                <c:pt idx="61665">
                  <c:v>-21</c:v>
                </c:pt>
                <c:pt idx="61666">
                  <c:v>-23</c:v>
                </c:pt>
                <c:pt idx="61667">
                  <c:v>-25</c:v>
                </c:pt>
                <c:pt idx="61668">
                  <c:v>-23</c:v>
                </c:pt>
                <c:pt idx="61669">
                  <c:v>-10</c:v>
                </c:pt>
                <c:pt idx="61670">
                  <c:v>-11</c:v>
                </c:pt>
                <c:pt idx="61671">
                  <c:v>-9</c:v>
                </c:pt>
                <c:pt idx="61672">
                  <c:v>-11</c:v>
                </c:pt>
                <c:pt idx="61673">
                  <c:v>-10</c:v>
                </c:pt>
                <c:pt idx="61674">
                  <c:v>-10</c:v>
                </c:pt>
                <c:pt idx="61675">
                  <c:v>-12</c:v>
                </c:pt>
                <c:pt idx="61676">
                  <c:v>-12</c:v>
                </c:pt>
                <c:pt idx="61677">
                  <c:v>-11</c:v>
                </c:pt>
                <c:pt idx="61678">
                  <c:v>-10</c:v>
                </c:pt>
                <c:pt idx="61679">
                  <c:v>-10</c:v>
                </c:pt>
                <c:pt idx="61680">
                  <c:v>-10</c:v>
                </c:pt>
                <c:pt idx="61681">
                  <c:v>-11</c:v>
                </c:pt>
                <c:pt idx="61682">
                  <c:v>-14</c:v>
                </c:pt>
                <c:pt idx="61683">
                  <c:v>-8</c:v>
                </c:pt>
                <c:pt idx="61684">
                  <c:v>-6</c:v>
                </c:pt>
                <c:pt idx="61685">
                  <c:v>-13</c:v>
                </c:pt>
                <c:pt idx="61686">
                  <c:v>-10</c:v>
                </c:pt>
                <c:pt idx="61687">
                  <c:v>-10</c:v>
                </c:pt>
                <c:pt idx="61688">
                  <c:v>-17</c:v>
                </c:pt>
                <c:pt idx="61689">
                  <c:v>-3</c:v>
                </c:pt>
                <c:pt idx="61690">
                  <c:v>-8</c:v>
                </c:pt>
                <c:pt idx="61691">
                  <c:v>-12</c:v>
                </c:pt>
                <c:pt idx="61692">
                  <c:v>-31</c:v>
                </c:pt>
                <c:pt idx="61693">
                  <c:v>-15</c:v>
                </c:pt>
                <c:pt idx="61694">
                  <c:v>-44</c:v>
                </c:pt>
                <c:pt idx="61695">
                  <c:v>-44</c:v>
                </c:pt>
                <c:pt idx="61696">
                  <c:v>-48</c:v>
                </c:pt>
                <c:pt idx="61697">
                  <c:v>-38</c:v>
                </c:pt>
                <c:pt idx="61698">
                  <c:v>-30</c:v>
                </c:pt>
                <c:pt idx="61699">
                  <c:v>-28</c:v>
                </c:pt>
                <c:pt idx="61700">
                  <c:v>-17</c:v>
                </c:pt>
                <c:pt idx="61701">
                  <c:v>-15</c:v>
                </c:pt>
                <c:pt idx="61702">
                  <c:v>-16</c:v>
                </c:pt>
                <c:pt idx="61703">
                  <c:v>-18</c:v>
                </c:pt>
                <c:pt idx="61704">
                  <c:v>-13</c:v>
                </c:pt>
                <c:pt idx="61705">
                  <c:v>-16</c:v>
                </c:pt>
                <c:pt idx="61706">
                  <c:v>-15</c:v>
                </c:pt>
                <c:pt idx="61707">
                  <c:v>-14</c:v>
                </c:pt>
                <c:pt idx="61708">
                  <c:v>-15</c:v>
                </c:pt>
                <c:pt idx="61709">
                  <c:v>-16</c:v>
                </c:pt>
                <c:pt idx="61710">
                  <c:v>-16</c:v>
                </c:pt>
                <c:pt idx="61711">
                  <c:v>25</c:v>
                </c:pt>
                <c:pt idx="61712">
                  <c:v>42</c:v>
                </c:pt>
                <c:pt idx="61713">
                  <c:v>87</c:v>
                </c:pt>
                <c:pt idx="61714">
                  <c:v>-20</c:v>
                </c:pt>
                <c:pt idx="61715">
                  <c:v>-13</c:v>
                </c:pt>
                <c:pt idx="61716">
                  <c:v>-16</c:v>
                </c:pt>
                <c:pt idx="61717">
                  <c:v>-20</c:v>
                </c:pt>
                <c:pt idx="61718">
                  <c:v>-20</c:v>
                </c:pt>
                <c:pt idx="61719">
                  <c:v>-12</c:v>
                </c:pt>
                <c:pt idx="61720">
                  <c:v>-15</c:v>
                </c:pt>
                <c:pt idx="61721">
                  <c:v>-14</c:v>
                </c:pt>
                <c:pt idx="61722">
                  <c:v>-19</c:v>
                </c:pt>
                <c:pt idx="61723">
                  <c:v>-13</c:v>
                </c:pt>
                <c:pt idx="61724">
                  <c:v>-20</c:v>
                </c:pt>
                <c:pt idx="61725">
                  <c:v>-14</c:v>
                </c:pt>
                <c:pt idx="61726">
                  <c:v>-8</c:v>
                </c:pt>
                <c:pt idx="61727">
                  <c:v>-9</c:v>
                </c:pt>
                <c:pt idx="61728">
                  <c:v>-6</c:v>
                </c:pt>
                <c:pt idx="61729">
                  <c:v>-9</c:v>
                </c:pt>
                <c:pt idx="61730">
                  <c:v>-9</c:v>
                </c:pt>
                <c:pt idx="61731">
                  <c:v>-6</c:v>
                </c:pt>
                <c:pt idx="61732">
                  <c:v>-7</c:v>
                </c:pt>
                <c:pt idx="61733">
                  <c:v>-7</c:v>
                </c:pt>
                <c:pt idx="61734">
                  <c:v>-9</c:v>
                </c:pt>
                <c:pt idx="61735">
                  <c:v>-8</c:v>
                </c:pt>
                <c:pt idx="61736">
                  <c:v>-7</c:v>
                </c:pt>
                <c:pt idx="61737">
                  <c:v>-8</c:v>
                </c:pt>
                <c:pt idx="61738">
                  <c:v>-20</c:v>
                </c:pt>
                <c:pt idx="61739">
                  <c:v>-13</c:v>
                </c:pt>
                <c:pt idx="61740">
                  <c:v>-12</c:v>
                </c:pt>
                <c:pt idx="61741">
                  <c:v>-18</c:v>
                </c:pt>
                <c:pt idx="61742">
                  <c:v>-13</c:v>
                </c:pt>
                <c:pt idx="61743">
                  <c:v>-13</c:v>
                </c:pt>
                <c:pt idx="61744">
                  <c:v>-13</c:v>
                </c:pt>
                <c:pt idx="61745">
                  <c:v>-15</c:v>
                </c:pt>
                <c:pt idx="61746">
                  <c:v>-16</c:v>
                </c:pt>
                <c:pt idx="61747">
                  <c:v>-12</c:v>
                </c:pt>
                <c:pt idx="61748">
                  <c:v>-14</c:v>
                </c:pt>
                <c:pt idx="61749">
                  <c:v>-15</c:v>
                </c:pt>
                <c:pt idx="61750">
                  <c:v>-14</c:v>
                </c:pt>
                <c:pt idx="61751">
                  <c:v>-13</c:v>
                </c:pt>
                <c:pt idx="61752">
                  <c:v>-16</c:v>
                </c:pt>
                <c:pt idx="61753">
                  <c:v>-17</c:v>
                </c:pt>
                <c:pt idx="61754">
                  <c:v>-18</c:v>
                </c:pt>
                <c:pt idx="61755">
                  <c:v>-18</c:v>
                </c:pt>
                <c:pt idx="61756">
                  <c:v>-16</c:v>
                </c:pt>
                <c:pt idx="61757">
                  <c:v>-16</c:v>
                </c:pt>
                <c:pt idx="61758">
                  <c:v>-17</c:v>
                </c:pt>
                <c:pt idx="61759">
                  <c:v>-19</c:v>
                </c:pt>
                <c:pt idx="61760">
                  <c:v>-18</c:v>
                </c:pt>
                <c:pt idx="61761">
                  <c:v>-16</c:v>
                </c:pt>
                <c:pt idx="61762">
                  <c:v>-19</c:v>
                </c:pt>
                <c:pt idx="61763">
                  <c:v>-15</c:v>
                </c:pt>
                <c:pt idx="61764">
                  <c:v>-15</c:v>
                </c:pt>
                <c:pt idx="61765">
                  <c:v>-16</c:v>
                </c:pt>
                <c:pt idx="61766">
                  <c:v>-18</c:v>
                </c:pt>
                <c:pt idx="61767">
                  <c:v>-16</c:v>
                </c:pt>
                <c:pt idx="61768">
                  <c:v>-18</c:v>
                </c:pt>
                <c:pt idx="61769">
                  <c:v>-16</c:v>
                </c:pt>
                <c:pt idx="61770">
                  <c:v>-14</c:v>
                </c:pt>
                <c:pt idx="61771">
                  <c:v>-15</c:v>
                </c:pt>
                <c:pt idx="61772">
                  <c:v>-18</c:v>
                </c:pt>
                <c:pt idx="61773">
                  <c:v>-16</c:v>
                </c:pt>
                <c:pt idx="61774">
                  <c:v>-22</c:v>
                </c:pt>
                <c:pt idx="61775">
                  <c:v>-27</c:v>
                </c:pt>
                <c:pt idx="61776">
                  <c:v>-18</c:v>
                </c:pt>
                <c:pt idx="61777">
                  <c:v>-19</c:v>
                </c:pt>
                <c:pt idx="61778">
                  <c:v>-17</c:v>
                </c:pt>
                <c:pt idx="61779">
                  <c:v>-22</c:v>
                </c:pt>
                <c:pt idx="61780">
                  <c:v>-17</c:v>
                </c:pt>
                <c:pt idx="61781">
                  <c:v>-17</c:v>
                </c:pt>
                <c:pt idx="61782">
                  <c:v>-21</c:v>
                </c:pt>
                <c:pt idx="61783">
                  <c:v>-19</c:v>
                </c:pt>
                <c:pt idx="61784">
                  <c:v>-22</c:v>
                </c:pt>
                <c:pt idx="61785">
                  <c:v>-23</c:v>
                </c:pt>
                <c:pt idx="61786">
                  <c:v>-24</c:v>
                </c:pt>
                <c:pt idx="61787">
                  <c:v>-18</c:v>
                </c:pt>
                <c:pt idx="61788">
                  <c:v>-19</c:v>
                </c:pt>
                <c:pt idx="61789">
                  <c:v>-16</c:v>
                </c:pt>
                <c:pt idx="61790">
                  <c:v>-25</c:v>
                </c:pt>
                <c:pt idx="61791">
                  <c:v>-19</c:v>
                </c:pt>
                <c:pt idx="61792">
                  <c:v>-19</c:v>
                </c:pt>
                <c:pt idx="61793">
                  <c:v>-20</c:v>
                </c:pt>
                <c:pt idx="61794">
                  <c:v>-18</c:v>
                </c:pt>
                <c:pt idx="61795">
                  <c:v>-20</c:v>
                </c:pt>
                <c:pt idx="61796">
                  <c:v>-20</c:v>
                </c:pt>
                <c:pt idx="61797">
                  <c:v>-20</c:v>
                </c:pt>
                <c:pt idx="61798">
                  <c:v>-15</c:v>
                </c:pt>
                <c:pt idx="61799">
                  <c:v>-15</c:v>
                </c:pt>
                <c:pt idx="61800">
                  <c:v>-14</c:v>
                </c:pt>
                <c:pt idx="61801">
                  <c:v>-17</c:v>
                </c:pt>
                <c:pt idx="61802">
                  <c:v>-14</c:v>
                </c:pt>
                <c:pt idx="61803">
                  <c:v>-17</c:v>
                </c:pt>
                <c:pt idx="61804">
                  <c:v>-16</c:v>
                </c:pt>
                <c:pt idx="61805">
                  <c:v>-16</c:v>
                </c:pt>
                <c:pt idx="61806">
                  <c:v>-14</c:v>
                </c:pt>
                <c:pt idx="61807">
                  <c:v>-18</c:v>
                </c:pt>
                <c:pt idx="61808">
                  <c:v>-16</c:v>
                </c:pt>
                <c:pt idx="61809">
                  <c:v>-19</c:v>
                </c:pt>
                <c:pt idx="61810">
                  <c:v>35</c:v>
                </c:pt>
                <c:pt idx="61811">
                  <c:v>-10</c:v>
                </c:pt>
                <c:pt idx="61812">
                  <c:v>-10</c:v>
                </c:pt>
                <c:pt idx="61813">
                  <c:v>-9</c:v>
                </c:pt>
                <c:pt idx="61814">
                  <c:v>-9</c:v>
                </c:pt>
                <c:pt idx="61815">
                  <c:v>-6</c:v>
                </c:pt>
                <c:pt idx="61816">
                  <c:v>-8</c:v>
                </c:pt>
                <c:pt idx="61817">
                  <c:v>-9</c:v>
                </c:pt>
                <c:pt idx="61818">
                  <c:v>-7</c:v>
                </c:pt>
                <c:pt idx="61819">
                  <c:v>-10</c:v>
                </c:pt>
                <c:pt idx="61820">
                  <c:v>-7</c:v>
                </c:pt>
                <c:pt idx="61821">
                  <c:v>-10</c:v>
                </c:pt>
                <c:pt idx="61822">
                  <c:v>-9</c:v>
                </c:pt>
                <c:pt idx="61823">
                  <c:v>-19</c:v>
                </c:pt>
                <c:pt idx="61824">
                  <c:v>-17</c:v>
                </c:pt>
                <c:pt idx="61825">
                  <c:v>-19</c:v>
                </c:pt>
                <c:pt idx="61826">
                  <c:v>-18</c:v>
                </c:pt>
                <c:pt idx="61827">
                  <c:v>-17</c:v>
                </c:pt>
                <c:pt idx="61828">
                  <c:v>-20</c:v>
                </c:pt>
                <c:pt idx="61829">
                  <c:v>-16</c:v>
                </c:pt>
                <c:pt idx="61830">
                  <c:v>-31</c:v>
                </c:pt>
                <c:pt idx="61831">
                  <c:v>-20</c:v>
                </c:pt>
                <c:pt idx="61832">
                  <c:v>-14</c:v>
                </c:pt>
                <c:pt idx="61833">
                  <c:v>-32</c:v>
                </c:pt>
                <c:pt idx="61834">
                  <c:v>-16</c:v>
                </c:pt>
                <c:pt idx="61835">
                  <c:v>-19</c:v>
                </c:pt>
                <c:pt idx="61836">
                  <c:v>-20</c:v>
                </c:pt>
                <c:pt idx="61837">
                  <c:v>-19</c:v>
                </c:pt>
                <c:pt idx="61838">
                  <c:v>-28</c:v>
                </c:pt>
                <c:pt idx="61839">
                  <c:v>-23</c:v>
                </c:pt>
                <c:pt idx="61840">
                  <c:v>-16</c:v>
                </c:pt>
                <c:pt idx="61841">
                  <c:v>-15</c:v>
                </c:pt>
                <c:pt idx="61842">
                  <c:v>-17</c:v>
                </c:pt>
                <c:pt idx="61843">
                  <c:v>-18</c:v>
                </c:pt>
                <c:pt idx="61844">
                  <c:v>-15</c:v>
                </c:pt>
                <c:pt idx="61845">
                  <c:v>-15</c:v>
                </c:pt>
                <c:pt idx="61846">
                  <c:v>-21</c:v>
                </c:pt>
                <c:pt idx="61847">
                  <c:v>-9</c:v>
                </c:pt>
                <c:pt idx="61848">
                  <c:v>-10</c:v>
                </c:pt>
                <c:pt idx="61849">
                  <c:v>-12</c:v>
                </c:pt>
                <c:pt idx="61850">
                  <c:v>-11</c:v>
                </c:pt>
                <c:pt idx="61851">
                  <c:v>-15</c:v>
                </c:pt>
                <c:pt idx="61852">
                  <c:v>-10</c:v>
                </c:pt>
                <c:pt idx="61853">
                  <c:v>-9</c:v>
                </c:pt>
                <c:pt idx="61854">
                  <c:v>-10</c:v>
                </c:pt>
                <c:pt idx="61855">
                  <c:v>-11</c:v>
                </c:pt>
                <c:pt idx="61856">
                  <c:v>-13</c:v>
                </c:pt>
                <c:pt idx="61857">
                  <c:v>-8</c:v>
                </c:pt>
                <c:pt idx="61858">
                  <c:v>-16</c:v>
                </c:pt>
                <c:pt idx="61859">
                  <c:v>-17</c:v>
                </c:pt>
                <c:pt idx="61860">
                  <c:v>-17</c:v>
                </c:pt>
                <c:pt idx="61861">
                  <c:v>-19</c:v>
                </c:pt>
                <c:pt idx="61862">
                  <c:v>-15</c:v>
                </c:pt>
                <c:pt idx="61863">
                  <c:v>-18</c:v>
                </c:pt>
                <c:pt idx="61864">
                  <c:v>-15</c:v>
                </c:pt>
                <c:pt idx="61865">
                  <c:v>-15</c:v>
                </c:pt>
                <c:pt idx="61866">
                  <c:v>-16</c:v>
                </c:pt>
                <c:pt idx="61867">
                  <c:v>-14</c:v>
                </c:pt>
                <c:pt idx="61868">
                  <c:v>-14</c:v>
                </c:pt>
                <c:pt idx="61869">
                  <c:v>-20</c:v>
                </c:pt>
                <c:pt idx="61870">
                  <c:v>-17</c:v>
                </c:pt>
                <c:pt idx="61871">
                  <c:v>-18</c:v>
                </c:pt>
                <c:pt idx="61872">
                  <c:v>-17</c:v>
                </c:pt>
                <c:pt idx="61873">
                  <c:v>-16</c:v>
                </c:pt>
                <c:pt idx="61874">
                  <c:v>-13</c:v>
                </c:pt>
                <c:pt idx="61875">
                  <c:v>-15</c:v>
                </c:pt>
                <c:pt idx="61876">
                  <c:v>-16</c:v>
                </c:pt>
                <c:pt idx="61877">
                  <c:v>-22</c:v>
                </c:pt>
                <c:pt idx="61878">
                  <c:v>-20</c:v>
                </c:pt>
                <c:pt idx="61879">
                  <c:v>-19</c:v>
                </c:pt>
                <c:pt idx="61880">
                  <c:v>-17</c:v>
                </c:pt>
                <c:pt idx="61881">
                  <c:v>-17</c:v>
                </c:pt>
                <c:pt idx="61882">
                  <c:v>-20</c:v>
                </c:pt>
                <c:pt idx="61883">
                  <c:v>-15</c:v>
                </c:pt>
                <c:pt idx="61884">
                  <c:v>-17</c:v>
                </c:pt>
                <c:pt idx="61885">
                  <c:v>-19</c:v>
                </c:pt>
                <c:pt idx="61886">
                  <c:v>-15</c:v>
                </c:pt>
                <c:pt idx="61887">
                  <c:v>-15</c:v>
                </c:pt>
                <c:pt idx="61888">
                  <c:v>-12</c:v>
                </c:pt>
                <c:pt idx="61889">
                  <c:v>-17</c:v>
                </c:pt>
                <c:pt idx="61890">
                  <c:v>-14</c:v>
                </c:pt>
                <c:pt idx="61891">
                  <c:v>-16</c:v>
                </c:pt>
                <c:pt idx="61892">
                  <c:v>-18</c:v>
                </c:pt>
                <c:pt idx="61893">
                  <c:v>-15</c:v>
                </c:pt>
                <c:pt idx="61894">
                  <c:v>-17</c:v>
                </c:pt>
                <c:pt idx="61895">
                  <c:v>-20</c:v>
                </c:pt>
                <c:pt idx="61896">
                  <c:v>-20</c:v>
                </c:pt>
                <c:pt idx="61897">
                  <c:v>-17</c:v>
                </c:pt>
                <c:pt idx="61898">
                  <c:v>-15</c:v>
                </c:pt>
                <c:pt idx="61899">
                  <c:v>-19</c:v>
                </c:pt>
                <c:pt idx="61900">
                  <c:v>-16</c:v>
                </c:pt>
                <c:pt idx="61901">
                  <c:v>-18</c:v>
                </c:pt>
                <c:pt idx="61902">
                  <c:v>-16</c:v>
                </c:pt>
                <c:pt idx="61903">
                  <c:v>-23</c:v>
                </c:pt>
                <c:pt idx="61904">
                  <c:v>-20</c:v>
                </c:pt>
                <c:pt idx="61905">
                  <c:v>-15</c:v>
                </c:pt>
                <c:pt idx="61906">
                  <c:v>-22</c:v>
                </c:pt>
                <c:pt idx="61907">
                  <c:v>18</c:v>
                </c:pt>
                <c:pt idx="61908">
                  <c:v>-20</c:v>
                </c:pt>
                <c:pt idx="61909">
                  <c:v>-17</c:v>
                </c:pt>
                <c:pt idx="61910">
                  <c:v>-18</c:v>
                </c:pt>
                <c:pt idx="61911">
                  <c:v>-19</c:v>
                </c:pt>
                <c:pt idx="61912">
                  <c:v>-14</c:v>
                </c:pt>
                <c:pt idx="61913">
                  <c:v>-17</c:v>
                </c:pt>
                <c:pt idx="61914">
                  <c:v>-19</c:v>
                </c:pt>
                <c:pt idx="61915">
                  <c:v>-17</c:v>
                </c:pt>
                <c:pt idx="61916">
                  <c:v>-23</c:v>
                </c:pt>
                <c:pt idx="61917">
                  <c:v>-15</c:v>
                </c:pt>
                <c:pt idx="61918">
                  <c:v>-22</c:v>
                </c:pt>
                <c:pt idx="61919">
                  <c:v>-19</c:v>
                </c:pt>
                <c:pt idx="61920">
                  <c:v>-12</c:v>
                </c:pt>
                <c:pt idx="61921">
                  <c:v>-13</c:v>
                </c:pt>
                <c:pt idx="61922">
                  <c:v>-10</c:v>
                </c:pt>
                <c:pt idx="61923">
                  <c:v>-11</c:v>
                </c:pt>
                <c:pt idx="61924">
                  <c:v>-11</c:v>
                </c:pt>
                <c:pt idx="61925">
                  <c:v>-10</c:v>
                </c:pt>
                <c:pt idx="61926">
                  <c:v>-10</c:v>
                </c:pt>
                <c:pt idx="61927">
                  <c:v>-10</c:v>
                </c:pt>
                <c:pt idx="61928">
                  <c:v>-11</c:v>
                </c:pt>
                <c:pt idx="61929">
                  <c:v>-10</c:v>
                </c:pt>
                <c:pt idx="61930">
                  <c:v>-13</c:v>
                </c:pt>
                <c:pt idx="61931">
                  <c:v>-10</c:v>
                </c:pt>
                <c:pt idx="61932">
                  <c:v>-14</c:v>
                </c:pt>
                <c:pt idx="61933">
                  <c:v>-15</c:v>
                </c:pt>
                <c:pt idx="61934">
                  <c:v>-13</c:v>
                </c:pt>
                <c:pt idx="61935">
                  <c:v>-12</c:v>
                </c:pt>
                <c:pt idx="61936">
                  <c:v>-13</c:v>
                </c:pt>
                <c:pt idx="61937">
                  <c:v>-13</c:v>
                </c:pt>
                <c:pt idx="61938">
                  <c:v>-13</c:v>
                </c:pt>
                <c:pt idx="61939">
                  <c:v>-13</c:v>
                </c:pt>
                <c:pt idx="61940">
                  <c:v>-15</c:v>
                </c:pt>
                <c:pt idx="61941">
                  <c:v>-13</c:v>
                </c:pt>
                <c:pt idx="61942">
                  <c:v>-20</c:v>
                </c:pt>
                <c:pt idx="61943">
                  <c:v>-10</c:v>
                </c:pt>
                <c:pt idx="61944">
                  <c:v>41</c:v>
                </c:pt>
                <c:pt idx="61945">
                  <c:v>252</c:v>
                </c:pt>
                <c:pt idx="61946">
                  <c:v>-14</c:v>
                </c:pt>
                <c:pt idx="61947">
                  <c:v>-16</c:v>
                </c:pt>
                <c:pt idx="61948">
                  <c:v>-14</c:v>
                </c:pt>
                <c:pt idx="61949">
                  <c:v>-14</c:v>
                </c:pt>
                <c:pt idx="61950">
                  <c:v>-15</c:v>
                </c:pt>
                <c:pt idx="61951">
                  <c:v>-13</c:v>
                </c:pt>
                <c:pt idx="61952">
                  <c:v>-13</c:v>
                </c:pt>
                <c:pt idx="61953">
                  <c:v>-15</c:v>
                </c:pt>
                <c:pt idx="61954">
                  <c:v>-14</c:v>
                </c:pt>
                <c:pt idx="61955">
                  <c:v>-14</c:v>
                </c:pt>
                <c:pt idx="61956">
                  <c:v>-14</c:v>
                </c:pt>
                <c:pt idx="61957">
                  <c:v>-14</c:v>
                </c:pt>
                <c:pt idx="61958">
                  <c:v>-24</c:v>
                </c:pt>
                <c:pt idx="61959">
                  <c:v>-30</c:v>
                </c:pt>
                <c:pt idx="61960">
                  <c:v>-16</c:v>
                </c:pt>
                <c:pt idx="61961">
                  <c:v>-21</c:v>
                </c:pt>
                <c:pt idx="61962">
                  <c:v>-17</c:v>
                </c:pt>
                <c:pt idx="61963">
                  <c:v>-19</c:v>
                </c:pt>
                <c:pt idx="61964">
                  <c:v>-15</c:v>
                </c:pt>
                <c:pt idx="61965">
                  <c:v>-19</c:v>
                </c:pt>
                <c:pt idx="61966">
                  <c:v>-22</c:v>
                </c:pt>
                <c:pt idx="61967">
                  <c:v>-20</c:v>
                </c:pt>
                <c:pt idx="61968">
                  <c:v>-20</c:v>
                </c:pt>
                <c:pt idx="61969">
                  <c:v>-16</c:v>
                </c:pt>
                <c:pt idx="61970">
                  <c:v>-16</c:v>
                </c:pt>
                <c:pt idx="61971">
                  <c:v>-22</c:v>
                </c:pt>
                <c:pt idx="61972">
                  <c:v>-16</c:v>
                </c:pt>
                <c:pt idx="61973">
                  <c:v>-18</c:v>
                </c:pt>
                <c:pt idx="61974">
                  <c:v>-15</c:v>
                </c:pt>
                <c:pt idx="61975">
                  <c:v>-19</c:v>
                </c:pt>
                <c:pt idx="61976">
                  <c:v>-16</c:v>
                </c:pt>
                <c:pt idx="61977">
                  <c:v>-16</c:v>
                </c:pt>
                <c:pt idx="61978">
                  <c:v>-17</c:v>
                </c:pt>
                <c:pt idx="61979">
                  <c:v>-21</c:v>
                </c:pt>
                <c:pt idx="61980">
                  <c:v>-17</c:v>
                </c:pt>
                <c:pt idx="61981">
                  <c:v>-16</c:v>
                </c:pt>
                <c:pt idx="61982">
                  <c:v>-14</c:v>
                </c:pt>
                <c:pt idx="61983">
                  <c:v>-8</c:v>
                </c:pt>
                <c:pt idx="61984">
                  <c:v>-7</c:v>
                </c:pt>
                <c:pt idx="61985">
                  <c:v>-7</c:v>
                </c:pt>
                <c:pt idx="61986">
                  <c:v>-9</c:v>
                </c:pt>
                <c:pt idx="61987">
                  <c:v>-8</c:v>
                </c:pt>
                <c:pt idx="61988">
                  <c:v>-8</c:v>
                </c:pt>
                <c:pt idx="61989">
                  <c:v>-9</c:v>
                </c:pt>
                <c:pt idx="61990">
                  <c:v>-7</c:v>
                </c:pt>
                <c:pt idx="61991">
                  <c:v>-6</c:v>
                </c:pt>
                <c:pt idx="61992">
                  <c:v>-6</c:v>
                </c:pt>
                <c:pt idx="61993">
                  <c:v>-7</c:v>
                </c:pt>
                <c:pt idx="61994">
                  <c:v>-14</c:v>
                </c:pt>
                <c:pt idx="61995">
                  <c:v>-20</c:v>
                </c:pt>
                <c:pt idx="61996">
                  <c:v>-20</c:v>
                </c:pt>
                <c:pt idx="61997">
                  <c:v>-16</c:v>
                </c:pt>
                <c:pt idx="61998">
                  <c:v>-15</c:v>
                </c:pt>
                <c:pt idx="61999">
                  <c:v>-17</c:v>
                </c:pt>
                <c:pt idx="62000">
                  <c:v>-16</c:v>
                </c:pt>
                <c:pt idx="62001">
                  <c:v>-18</c:v>
                </c:pt>
                <c:pt idx="62002">
                  <c:v>-19</c:v>
                </c:pt>
                <c:pt idx="62003">
                  <c:v>-20</c:v>
                </c:pt>
                <c:pt idx="62004">
                  <c:v>-19</c:v>
                </c:pt>
                <c:pt idx="62005">
                  <c:v>-19</c:v>
                </c:pt>
                <c:pt idx="62006">
                  <c:v>-20</c:v>
                </c:pt>
                <c:pt idx="62007">
                  <c:v>-19</c:v>
                </c:pt>
                <c:pt idx="62008">
                  <c:v>-16</c:v>
                </c:pt>
                <c:pt idx="62009">
                  <c:v>-16</c:v>
                </c:pt>
                <c:pt idx="62010">
                  <c:v>-21</c:v>
                </c:pt>
                <c:pt idx="62011">
                  <c:v>-21</c:v>
                </c:pt>
                <c:pt idx="62012">
                  <c:v>-22</c:v>
                </c:pt>
                <c:pt idx="62013">
                  <c:v>-20</c:v>
                </c:pt>
                <c:pt idx="62014">
                  <c:v>-20</c:v>
                </c:pt>
                <c:pt idx="62015">
                  <c:v>-7</c:v>
                </c:pt>
                <c:pt idx="62016">
                  <c:v>-7</c:v>
                </c:pt>
                <c:pt idx="62017">
                  <c:v>-7</c:v>
                </c:pt>
                <c:pt idx="62018">
                  <c:v>-10</c:v>
                </c:pt>
                <c:pt idx="62019">
                  <c:v>-16</c:v>
                </c:pt>
                <c:pt idx="62020">
                  <c:v>-13</c:v>
                </c:pt>
                <c:pt idx="62021">
                  <c:v>-19</c:v>
                </c:pt>
                <c:pt idx="62022">
                  <c:v>-19</c:v>
                </c:pt>
                <c:pt idx="62023">
                  <c:v>-12</c:v>
                </c:pt>
                <c:pt idx="62024">
                  <c:v>-12</c:v>
                </c:pt>
                <c:pt idx="62025">
                  <c:v>-11</c:v>
                </c:pt>
                <c:pt idx="62026">
                  <c:v>-11</c:v>
                </c:pt>
                <c:pt idx="62027">
                  <c:v>-12</c:v>
                </c:pt>
                <c:pt idx="62028">
                  <c:v>-12</c:v>
                </c:pt>
                <c:pt idx="62029">
                  <c:v>-10</c:v>
                </c:pt>
                <c:pt idx="62030">
                  <c:v>-15</c:v>
                </c:pt>
                <c:pt idx="62031">
                  <c:v>-14</c:v>
                </c:pt>
                <c:pt idx="62032">
                  <c:v>-20</c:v>
                </c:pt>
                <c:pt idx="62033">
                  <c:v>-26</c:v>
                </c:pt>
                <c:pt idx="62034">
                  <c:v>-16</c:v>
                </c:pt>
                <c:pt idx="62035">
                  <c:v>-15</c:v>
                </c:pt>
                <c:pt idx="62036">
                  <c:v>-17</c:v>
                </c:pt>
                <c:pt idx="62037">
                  <c:v>-15</c:v>
                </c:pt>
                <c:pt idx="62038">
                  <c:v>-16</c:v>
                </c:pt>
                <c:pt idx="62039">
                  <c:v>-17</c:v>
                </c:pt>
                <c:pt idx="62040">
                  <c:v>-16</c:v>
                </c:pt>
                <c:pt idx="62041">
                  <c:v>-16</c:v>
                </c:pt>
                <c:pt idx="62042">
                  <c:v>-16</c:v>
                </c:pt>
                <c:pt idx="62043">
                  <c:v>-15</c:v>
                </c:pt>
                <c:pt idx="62044">
                  <c:v>-12</c:v>
                </c:pt>
                <c:pt idx="62045">
                  <c:v>-14</c:v>
                </c:pt>
                <c:pt idx="62046">
                  <c:v>-12</c:v>
                </c:pt>
                <c:pt idx="62047">
                  <c:v>-13</c:v>
                </c:pt>
                <c:pt idx="62048">
                  <c:v>-13</c:v>
                </c:pt>
                <c:pt idx="62049">
                  <c:v>-13</c:v>
                </c:pt>
                <c:pt idx="62050">
                  <c:v>-12</c:v>
                </c:pt>
                <c:pt idx="62051">
                  <c:v>-11</c:v>
                </c:pt>
                <c:pt idx="62052">
                  <c:v>-12</c:v>
                </c:pt>
                <c:pt idx="62053">
                  <c:v>-12</c:v>
                </c:pt>
                <c:pt idx="62054">
                  <c:v>-12</c:v>
                </c:pt>
                <c:pt idx="62055">
                  <c:v>-12</c:v>
                </c:pt>
                <c:pt idx="62056">
                  <c:v>-7</c:v>
                </c:pt>
                <c:pt idx="62057">
                  <c:v>-12</c:v>
                </c:pt>
                <c:pt idx="62058">
                  <c:v>-20</c:v>
                </c:pt>
                <c:pt idx="62059">
                  <c:v>-16</c:v>
                </c:pt>
                <c:pt idx="62060">
                  <c:v>-13</c:v>
                </c:pt>
                <c:pt idx="62061">
                  <c:v>-12</c:v>
                </c:pt>
                <c:pt idx="62062">
                  <c:v>-12</c:v>
                </c:pt>
                <c:pt idx="62063">
                  <c:v>-6</c:v>
                </c:pt>
                <c:pt idx="62064">
                  <c:v>-14</c:v>
                </c:pt>
                <c:pt idx="62065">
                  <c:v>-18</c:v>
                </c:pt>
                <c:pt idx="62066">
                  <c:v>-13</c:v>
                </c:pt>
                <c:pt idx="62067">
                  <c:v>-15</c:v>
                </c:pt>
                <c:pt idx="62068">
                  <c:v>-5</c:v>
                </c:pt>
                <c:pt idx="62069">
                  <c:v>-12</c:v>
                </c:pt>
                <c:pt idx="62070">
                  <c:v>-7</c:v>
                </c:pt>
                <c:pt idx="62071">
                  <c:v>55</c:v>
                </c:pt>
                <c:pt idx="62072">
                  <c:v>-12</c:v>
                </c:pt>
                <c:pt idx="62073">
                  <c:v>-15</c:v>
                </c:pt>
                <c:pt idx="62074">
                  <c:v>-12</c:v>
                </c:pt>
                <c:pt idx="62075">
                  <c:v>-12</c:v>
                </c:pt>
                <c:pt idx="62076">
                  <c:v>62</c:v>
                </c:pt>
                <c:pt idx="62077">
                  <c:v>-19</c:v>
                </c:pt>
                <c:pt idx="62078">
                  <c:v>-17</c:v>
                </c:pt>
                <c:pt idx="62079">
                  <c:v>-18</c:v>
                </c:pt>
                <c:pt idx="62080">
                  <c:v>-15</c:v>
                </c:pt>
                <c:pt idx="62081">
                  <c:v>-18</c:v>
                </c:pt>
                <c:pt idx="62082">
                  <c:v>-13</c:v>
                </c:pt>
                <c:pt idx="62083">
                  <c:v>-14</c:v>
                </c:pt>
                <c:pt idx="62084">
                  <c:v>-20</c:v>
                </c:pt>
                <c:pt idx="62085">
                  <c:v>-18</c:v>
                </c:pt>
                <c:pt idx="62086">
                  <c:v>-12</c:v>
                </c:pt>
                <c:pt idx="62087">
                  <c:v>-16</c:v>
                </c:pt>
                <c:pt idx="62088">
                  <c:v>-19</c:v>
                </c:pt>
                <c:pt idx="62089">
                  <c:v>-11</c:v>
                </c:pt>
                <c:pt idx="62090">
                  <c:v>-11</c:v>
                </c:pt>
                <c:pt idx="62091">
                  <c:v>-4</c:v>
                </c:pt>
                <c:pt idx="62092">
                  <c:v>-8</c:v>
                </c:pt>
                <c:pt idx="62093">
                  <c:v>-12</c:v>
                </c:pt>
                <c:pt idx="62094">
                  <c:v>-16</c:v>
                </c:pt>
                <c:pt idx="62095">
                  <c:v>-14</c:v>
                </c:pt>
                <c:pt idx="62096">
                  <c:v>-18</c:v>
                </c:pt>
                <c:pt idx="62097">
                  <c:v>-10</c:v>
                </c:pt>
                <c:pt idx="62098">
                  <c:v>-12</c:v>
                </c:pt>
                <c:pt idx="62099">
                  <c:v>-9</c:v>
                </c:pt>
                <c:pt idx="62100">
                  <c:v>-10</c:v>
                </c:pt>
                <c:pt idx="62101">
                  <c:v>-12</c:v>
                </c:pt>
                <c:pt idx="62102">
                  <c:v>-11</c:v>
                </c:pt>
                <c:pt idx="62103">
                  <c:v>-12</c:v>
                </c:pt>
                <c:pt idx="62104">
                  <c:v>-9</c:v>
                </c:pt>
                <c:pt idx="62105">
                  <c:v>-14</c:v>
                </c:pt>
                <c:pt idx="62106">
                  <c:v>-21</c:v>
                </c:pt>
                <c:pt idx="62107">
                  <c:v>-13</c:v>
                </c:pt>
                <c:pt idx="62108">
                  <c:v>-7</c:v>
                </c:pt>
                <c:pt idx="62109">
                  <c:v>-12</c:v>
                </c:pt>
                <c:pt idx="62110">
                  <c:v>-9</c:v>
                </c:pt>
                <c:pt idx="62111">
                  <c:v>-17</c:v>
                </c:pt>
                <c:pt idx="62112">
                  <c:v>0</c:v>
                </c:pt>
                <c:pt idx="62113">
                  <c:v>-6</c:v>
                </c:pt>
                <c:pt idx="62114">
                  <c:v>-10</c:v>
                </c:pt>
                <c:pt idx="62115">
                  <c:v>-6</c:v>
                </c:pt>
                <c:pt idx="62116">
                  <c:v>-14</c:v>
                </c:pt>
                <c:pt idx="62117">
                  <c:v>-6</c:v>
                </c:pt>
                <c:pt idx="62118">
                  <c:v>-2</c:v>
                </c:pt>
                <c:pt idx="62119">
                  <c:v>-16</c:v>
                </c:pt>
                <c:pt idx="62120">
                  <c:v>-16</c:v>
                </c:pt>
                <c:pt idx="62121">
                  <c:v>-15</c:v>
                </c:pt>
                <c:pt idx="62122">
                  <c:v>-15</c:v>
                </c:pt>
                <c:pt idx="62123">
                  <c:v>-12</c:v>
                </c:pt>
                <c:pt idx="62124">
                  <c:v>-13</c:v>
                </c:pt>
                <c:pt idx="62125">
                  <c:v>-12</c:v>
                </c:pt>
                <c:pt idx="62126">
                  <c:v>-17</c:v>
                </c:pt>
                <c:pt idx="62127">
                  <c:v>-14</c:v>
                </c:pt>
                <c:pt idx="62128">
                  <c:v>-19</c:v>
                </c:pt>
                <c:pt idx="62129">
                  <c:v>-15</c:v>
                </c:pt>
                <c:pt idx="62130">
                  <c:v>-13</c:v>
                </c:pt>
                <c:pt idx="62131">
                  <c:v>-13</c:v>
                </c:pt>
                <c:pt idx="62132">
                  <c:v>-19</c:v>
                </c:pt>
                <c:pt idx="62133">
                  <c:v>-9</c:v>
                </c:pt>
                <c:pt idx="62134">
                  <c:v>-12</c:v>
                </c:pt>
                <c:pt idx="62135">
                  <c:v>-11</c:v>
                </c:pt>
                <c:pt idx="62136">
                  <c:v>-9</c:v>
                </c:pt>
                <c:pt idx="62137">
                  <c:v>-9</c:v>
                </c:pt>
                <c:pt idx="62138">
                  <c:v>-12</c:v>
                </c:pt>
                <c:pt idx="62139">
                  <c:v>-10</c:v>
                </c:pt>
                <c:pt idx="62140">
                  <c:v>-9</c:v>
                </c:pt>
                <c:pt idx="62141">
                  <c:v>-3</c:v>
                </c:pt>
                <c:pt idx="62142">
                  <c:v>-2</c:v>
                </c:pt>
                <c:pt idx="62143">
                  <c:v>-9</c:v>
                </c:pt>
                <c:pt idx="62144">
                  <c:v>-12</c:v>
                </c:pt>
                <c:pt idx="62145">
                  <c:v>-12</c:v>
                </c:pt>
                <c:pt idx="62146">
                  <c:v>-11</c:v>
                </c:pt>
                <c:pt idx="62147">
                  <c:v>-15</c:v>
                </c:pt>
                <c:pt idx="62148">
                  <c:v>-10</c:v>
                </c:pt>
                <c:pt idx="62149">
                  <c:v>-7</c:v>
                </c:pt>
                <c:pt idx="62150">
                  <c:v>-9</c:v>
                </c:pt>
                <c:pt idx="62151">
                  <c:v>-7</c:v>
                </c:pt>
                <c:pt idx="62152">
                  <c:v>-8</c:v>
                </c:pt>
                <c:pt idx="62153">
                  <c:v>-7</c:v>
                </c:pt>
                <c:pt idx="62154">
                  <c:v>-8</c:v>
                </c:pt>
                <c:pt idx="62155">
                  <c:v>-6</c:v>
                </c:pt>
                <c:pt idx="62156">
                  <c:v>-9</c:v>
                </c:pt>
                <c:pt idx="62157">
                  <c:v>-8</c:v>
                </c:pt>
                <c:pt idx="62158">
                  <c:v>-9</c:v>
                </c:pt>
                <c:pt idx="62159">
                  <c:v>-9</c:v>
                </c:pt>
                <c:pt idx="62160">
                  <c:v>-17</c:v>
                </c:pt>
                <c:pt idx="62161">
                  <c:v>-16</c:v>
                </c:pt>
                <c:pt idx="62162">
                  <c:v>-16</c:v>
                </c:pt>
                <c:pt idx="62163">
                  <c:v>-15</c:v>
                </c:pt>
                <c:pt idx="62164">
                  <c:v>-13</c:v>
                </c:pt>
                <c:pt idx="62165">
                  <c:v>-14</c:v>
                </c:pt>
                <c:pt idx="62166">
                  <c:v>-13</c:v>
                </c:pt>
                <c:pt idx="62167">
                  <c:v>-13</c:v>
                </c:pt>
                <c:pt idx="62168">
                  <c:v>-16</c:v>
                </c:pt>
                <c:pt idx="62169">
                  <c:v>-19</c:v>
                </c:pt>
                <c:pt idx="62170">
                  <c:v>-16</c:v>
                </c:pt>
                <c:pt idx="62171">
                  <c:v>-14</c:v>
                </c:pt>
                <c:pt idx="62172">
                  <c:v>-11</c:v>
                </c:pt>
                <c:pt idx="62173">
                  <c:v>-10</c:v>
                </c:pt>
                <c:pt idx="62174">
                  <c:v>-12</c:v>
                </c:pt>
                <c:pt idx="62175">
                  <c:v>-10</c:v>
                </c:pt>
                <c:pt idx="62176">
                  <c:v>-11</c:v>
                </c:pt>
                <c:pt idx="62177">
                  <c:v>-14</c:v>
                </c:pt>
                <c:pt idx="62178">
                  <c:v>-43</c:v>
                </c:pt>
                <c:pt idx="62179">
                  <c:v>-44</c:v>
                </c:pt>
                <c:pt idx="62180">
                  <c:v>-33</c:v>
                </c:pt>
                <c:pt idx="62181">
                  <c:v>-34</c:v>
                </c:pt>
                <c:pt idx="62182">
                  <c:v>-34</c:v>
                </c:pt>
                <c:pt idx="62183">
                  <c:v>-37</c:v>
                </c:pt>
                <c:pt idx="62184">
                  <c:v>-25</c:v>
                </c:pt>
                <c:pt idx="62185">
                  <c:v>-40</c:v>
                </c:pt>
                <c:pt idx="62186">
                  <c:v>-33</c:v>
                </c:pt>
                <c:pt idx="62187">
                  <c:v>-41</c:v>
                </c:pt>
                <c:pt idx="62188">
                  <c:v>-44</c:v>
                </c:pt>
                <c:pt idx="62189">
                  <c:v>-39</c:v>
                </c:pt>
                <c:pt idx="62190">
                  <c:v>-38</c:v>
                </c:pt>
                <c:pt idx="62191">
                  <c:v>110</c:v>
                </c:pt>
                <c:pt idx="62192">
                  <c:v>-3</c:v>
                </c:pt>
                <c:pt idx="62193">
                  <c:v>-12</c:v>
                </c:pt>
                <c:pt idx="62194">
                  <c:v>-25</c:v>
                </c:pt>
                <c:pt idx="62195">
                  <c:v>-26</c:v>
                </c:pt>
                <c:pt idx="62196">
                  <c:v>-29</c:v>
                </c:pt>
                <c:pt idx="62197">
                  <c:v>-27</c:v>
                </c:pt>
                <c:pt idx="62198">
                  <c:v>-25</c:v>
                </c:pt>
                <c:pt idx="62199">
                  <c:v>-24</c:v>
                </c:pt>
                <c:pt idx="62200">
                  <c:v>-20</c:v>
                </c:pt>
                <c:pt idx="62201">
                  <c:v>-24</c:v>
                </c:pt>
                <c:pt idx="62202">
                  <c:v>-21</c:v>
                </c:pt>
                <c:pt idx="62203">
                  <c:v>-20</c:v>
                </c:pt>
                <c:pt idx="62204">
                  <c:v>-22</c:v>
                </c:pt>
                <c:pt idx="62205">
                  <c:v>-26</c:v>
                </c:pt>
                <c:pt idx="62206">
                  <c:v>-19</c:v>
                </c:pt>
                <c:pt idx="62207">
                  <c:v>-19</c:v>
                </c:pt>
                <c:pt idx="62208">
                  <c:v>-14</c:v>
                </c:pt>
                <c:pt idx="62209">
                  <c:v>-28</c:v>
                </c:pt>
                <c:pt idx="62210">
                  <c:v>-19</c:v>
                </c:pt>
                <c:pt idx="62211">
                  <c:v>-19</c:v>
                </c:pt>
                <c:pt idx="62212">
                  <c:v>-24</c:v>
                </c:pt>
                <c:pt idx="62213">
                  <c:v>-15</c:v>
                </c:pt>
                <c:pt idx="62214">
                  <c:v>-20</c:v>
                </c:pt>
                <c:pt idx="62215">
                  <c:v>-24</c:v>
                </c:pt>
                <c:pt idx="62216">
                  <c:v>-19</c:v>
                </c:pt>
                <c:pt idx="62217">
                  <c:v>-28</c:v>
                </c:pt>
                <c:pt idx="62218">
                  <c:v>-31</c:v>
                </c:pt>
                <c:pt idx="62219">
                  <c:v>-16</c:v>
                </c:pt>
                <c:pt idx="62220">
                  <c:v>-17</c:v>
                </c:pt>
                <c:pt idx="62221">
                  <c:v>-7</c:v>
                </c:pt>
                <c:pt idx="62222">
                  <c:v>-9</c:v>
                </c:pt>
                <c:pt idx="62223">
                  <c:v>-4</c:v>
                </c:pt>
                <c:pt idx="62224">
                  <c:v>-10</c:v>
                </c:pt>
                <c:pt idx="62225">
                  <c:v>-12</c:v>
                </c:pt>
                <c:pt idx="62226">
                  <c:v>-10</c:v>
                </c:pt>
                <c:pt idx="62227">
                  <c:v>-15</c:v>
                </c:pt>
                <c:pt idx="62228">
                  <c:v>-10</c:v>
                </c:pt>
                <c:pt idx="62229">
                  <c:v>-10</c:v>
                </c:pt>
                <c:pt idx="62230">
                  <c:v>-11</c:v>
                </c:pt>
                <c:pt idx="62231">
                  <c:v>-9</c:v>
                </c:pt>
                <c:pt idx="62232">
                  <c:v>-12</c:v>
                </c:pt>
                <c:pt idx="62233">
                  <c:v>-14</c:v>
                </c:pt>
                <c:pt idx="62234">
                  <c:v>-9</c:v>
                </c:pt>
                <c:pt idx="62235">
                  <c:v>-9</c:v>
                </c:pt>
                <c:pt idx="62236">
                  <c:v>-15</c:v>
                </c:pt>
                <c:pt idx="62237">
                  <c:v>-19</c:v>
                </c:pt>
                <c:pt idx="62238">
                  <c:v>-17</c:v>
                </c:pt>
                <c:pt idx="62239">
                  <c:v>-19</c:v>
                </c:pt>
                <c:pt idx="62240">
                  <c:v>-18</c:v>
                </c:pt>
                <c:pt idx="62241">
                  <c:v>-15</c:v>
                </c:pt>
                <c:pt idx="62242">
                  <c:v>-19</c:v>
                </c:pt>
                <c:pt idx="62243">
                  <c:v>-16</c:v>
                </c:pt>
                <c:pt idx="62244">
                  <c:v>-18</c:v>
                </c:pt>
                <c:pt idx="62245">
                  <c:v>-24</c:v>
                </c:pt>
                <c:pt idx="62246">
                  <c:v>-17</c:v>
                </c:pt>
                <c:pt idx="62247">
                  <c:v>-17</c:v>
                </c:pt>
                <c:pt idx="62248">
                  <c:v>-17</c:v>
                </c:pt>
                <c:pt idx="62249">
                  <c:v>-9</c:v>
                </c:pt>
                <c:pt idx="62250">
                  <c:v>-7</c:v>
                </c:pt>
                <c:pt idx="62251">
                  <c:v>-10</c:v>
                </c:pt>
                <c:pt idx="62252">
                  <c:v>-7</c:v>
                </c:pt>
                <c:pt idx="62253">
                  <c:v>-4</c:v>
                </c:pt>
                <c:pt idx="62254">
                  <c:v>5</c:v>
                </c:pt>
                <c:pt idx="62255">
                  <c:v>-12</c:v>
                </c:pt>
                <c:pt idx="62256">
                  <c:v>-13</c:v>
                </c:pt>
                <c:pt idx="62257">
                  <c:v>-12</c:v>
                </c:pt>
                <c:pt idx="62258">
                  <c:v>-13</c:v>
                </c:pt>
                <c:pt idx="62259">
                  <c:v>-11</c:v>
                </c:pt>
                <c:pt idx="62260">
                  <c:v>-10</c:v>
                </c:pt>
                <c:pt idx="62261">
                  <c:v>-13</c:v>
                </c:pt>
                <c:pt idx="62262">
                  <c:v>-17</c:v>
                </c:pt>
                <c:pt idx="62263">
                  <c:v>-13</c:v>
                </c:pt>
                <c:pt idx="62264">
                  <c:v>-11</c:v>
                </c:pt>
                <c:pt idx="62265">
                  <c:v>-17</c:v>
                </c:pt>
                <c:pt idx="62266">
                  <c:v>-15</c:v>
                </c:pt>
                <c:pt idx="62267">
                  <c:v>0</c:v>
                </c:pt>
                <c:pt idx="62268">
                  <c:v>-11</c:v>
                </c:pt>
                <c:pt idx="62269">
                  <c:v>-8</c:v>
                </c:pt>
                <c:pt idx="62270">
                  <c:v>-8</c:v>
                </c:pt>
                <c:pt idx="62271">
                  <c:v>-13</c:v>
                </c:pt>
                <c:pt idx="62272">
                  <c:v>-9</c:v>
                </c:pt>
                <c:pt idx="62273">
                  <c:v>-16</c:v>
                </c:pt>
                <c:pt idx="62274">
                  <c:v>-10</c:v>
                </c:pt>
                <c:pt idx="62275">
                  <c:v>-9</c:v>
                </c:pt>
                <c:pt idx="62276">
                  <c:v>-19</c:v>
                </c:pt>
                <c:pt idx="62277">
                  <c:v>-22</c:v>
                </c:pt>
                <c:pt idx="62278">
                  <c:v>-20</c:v>
                </c:pt>
                <c:pt idx="62279">
                  <c:v>-24</c:v>
                </c:pt>
                <c:pt idx="62280">
                  <c:v>-20</c:v>
                </c:pt>
                <c:pt idx="62281">
                  <c:v>-16</c:v>
                </c:pt>
                <c:pt idx="62282">
                  <c:v>-21</c:v>
                </c:pt>
                <c:pt idx="62283">
                  <c:v>-24</c:v>
                </c:pt>
                <c:pt idx="62284">
                  <c:v>-21</c:v>
                </c:pt>
                <c:pt idx="62285">
                  <c:v>-21</c:v>
                </c:pt>
                <c:pt idx="62286">
                  <c:v>-29</c:v>
                </c:pt>
                <c:pt idx="62287">
                  <c:v>-23</c:v>
                </c:pt>
                <c:pt idx="62288">
                  <c:v>96</c:v>
                </c:pt>
                <c:pt idx="62289">
                  <c:v>-10</c:v>
                </c:pt>
                <c:pt idx="62290">
                  <c:v>-9</c:v>
                </c:pt>
                <c:pt idx="62291">
                  <c:v>-10</c:v>
                </c:pt>
                <c:pt idx="62292">
                  <c:v>-9</c:v>
                </c:pt>
                <c:pt idx="62293">
                  <c:v>-8</c:v>
                </c:pt>
                <c:pt idx="62294">
                  <c:v>-10</c:v>
                </c:pt>
                <c:pt idx="62295">
                  <c:v>-10</c:v>
                </c:pt>
                <c:pt idx="62296">
                  <c:v>-10</c:v>
                </c:pt>
                <c:pt idx="62297">
                  <c:v>-8</c:v>
                </c:pt>
                <c:pt idx="62298">
                  <c:v>-10</c:v>
                </c:pt>
                <c:pt idx="62299">
                  <c:v>-13</c:v>
                </c:pt>
                <c:pt idx="62300">
                  <c:v>-10</c:v>
                </c:pt>
                <c:pt idx="62301">
                  <c:v>-16</c:v>
                </c:pt>
                <c:pt idx="62302">
                  <c:v>-17</c:v>
                </c:pt>
                <c:pt idx="62303">
                  <c:v>-14</c:v>
                </c:pt>
                <c:pt idx="62304">
                  <c:v>-15</c:v>
                </c:pt>
                <c:pt idx="62305">
                  <c:v>-14</c:v>
                </c:pt>
                <c:pt idx="62306">
                  <c:v>-15</c:v>
                </c:pt>
                <c:pt idx="62307">
                  <c:v>-14</c:v>
                </c:pt>
                <c:pt idx="62308">
                  <c:v>-14</c:v>
                </c:pt>
                <c:pt idx="62309">
                  <c:v>-15</c:v>
                </c:pt>
                <c:pt idx="62310">
                  <c:v>-15</c:v>
                </c:pt>
                <c:pt idx="62311">
                  <c:v>-13</c:v>
                </c:pt>
                <c:pt idx="62312">
                  <c:v>-15</c:v>
                </c:pt>
                <c:pt idx="62313">
                  <c:v>-20</c:v>
                </c:pt>
                <c:pt idx="62314">
                  <c:v>-20</c:v>
                </c:pt>
                <c:pt idx="62315">
                  <c:v>-19</c:v>
                </c:pt>
                <c:pt idx="62316">
                  <c:v>-27</c:v>
                </c:pt>
                <c:pt idx="62317">
                  <c:v>-21</c:v>
                </c:pt>
                <c:pt idx="62318">
                  <c:v>-20</c:v>
                </c:pt>
                <c:pt idx="62319">
                  <c:v>-21</c:v>
                </c:pt>
                <c:pt idx="62320">
                  <c:v>-22</c:v>
                </c:pt>
                <c:pt idx="62321">
                  <c:v>-18</c:v>
                </c:pt>
                <c:pt idx="62322">
                  <c:v>-19</c:v>
                </c:pt>
                <c:pt idx="62323">
                  <c:v>-20</c:v>
                </c:pt>
                <c:pt idx="62324">
                  <c:v>-21</c:v>
                </c:pt>
                <c:pt idx="62325">
                  <c:v>-4</c:v>
                </c:pt>
                <c:pt idx="62326">
                  <c:v>-6</c:v>
                </c:pt>
                <c:pt idx="62327">
                  <c:v>-7</c:v>
                </c:pt>
                <c:pt idx="62328">
                  <c:v>-9</c:v>
                </c:pt>
                <c:pt idx="62329">
                  <c:v>-9</c:v>
                </c:pt>
                <c:pt idx="62330">
                  <c:v>-6</c:v>
                </c:pt>
                <c:pt idx="62331">
                  <c:v>-20</c:v>
                </c:pt>
                <c:pt idx="62332">
                  <c:v>-8</c:v>
                </c:pt>
                <c:pt idx="62333">
                  <c:v>-9</c:v>
                </c:pt>
                <c:pt idx="62334">
                  <c:v>-10</c:v>
                </c:pt>
                <c:pt idx="62335">
                  <c:v>-9</c:v>
                </c:pt>
                <c:pt idx="62336">
                  <c:v>-9</c:v>
                </c:pt>
                <c:pt idx="62337">
                  <c:v>-8</c:v>
                </c:pt>
                <c:pt idx="62338">
                  <c:v>-5</c:v>
                </c:pt>
                <c:pt idx="62339">
                  <c:v>-18</c:v>
                </c:pt>
                <c:pt idx="62340">
                  <c:v>-13</c:v>
                </c:pt>
                <c:pt idx="62341">
                  <c:v>-13</c:v>
                </c:pt>
                <c:pt idx="62342">
                  <c:v>-12</c:v>
                </c:pt>
                <c:pt idx="62343">
                  <c:v>-13</c:v>
                </c:pt>
                <c:pt idx="62344">
                  <c:v>-13</c:v>
                </c:pt>
                <c:pt idx="62345">
                  <c:v>-11</c:v>
                </c:pt>
                <c:pt idx="62346">
                  <c:v>-10</c:v>
                </c:pt>
                <c:pt idx="62347">
                  <c:v>-12</c:v>
                </c:pt>
                <c:pt idx="62348">
                  <c:v>-20</c:v>
                </c:pt>
                <c:pt idx="62349">
                  <c:v>-13</c:v>
                </c:pt>
                <c:pt idx="62350">
                  <c:v>-13</c:v>
                </c:pt>
                <c:pt idx="62351">
                  <c:v>-21</c:v>
                </c:pt>
                <c:pt idx="62352">
                  <c:v>-15</c:v>
                </c:pt>
                <c:pt idx="62353">
                  <c:v>-15</c:v>
                </c:pt>
                <c:pt idx="62354">
                  <c:v>-17</c:v>
                </c:pt>
                <c:pt idx="62355">
                  <c:v>-19</c:v>
                </c:pt>
                <c:pt idx="62356">
                  <c:v>-15</c:v>
                </c:pt>
                <c:pt idx="62357">
                  <c:v>-19</c:v>
                </c:pt>
                <c:pt idx="62358">
                  <c:v>-16</c:v>
                </c:pt>
                <c:pt idx="62359">
                  <c:v>-21</c:v>
                </c:pt>
                <c:pt idx="62360">
                  <c:v>-20</c:v>
                </c:pt>
                <c:pt idx="62361">
                  <c:v>-27</c:v>
                </c:pt>
                <c:pt idx="62362">
                  <c:v>-19</c:v>
                </c:pt>
                <c:pt idx="62363">
                  <c:v>-15</c:v>
                </c:pt>
                <c:pt idx="62364">
                  <c:v>-16</c:v>
                </c:pt>
                <c:pt idx="62365">
                  <c:v>-20</c:v>
                </c:pt>
                <c:pt idx="62366">
                  <c:v>-22</c:v>
                </c:pt>
                <c:pt idx="62367">
                  <c:v>-20</c:v>
                </c:pt>
                <c:pt idx="62368">
                  <c:v>-22</c:v>
                </c:pt>
                <c:pt idx="62369">
                  <c:v>-24</c:v>
                </c:pt>
                <c:pt idx="62370">
                  <c:v>-18</c:v>
                </c:pt>
                <c:pt idx="62371">
                  <c:v>-17</c:v>
                </c:pt>
                <c:pt idx="62372">
                  <c:v>-13</c:v>
                </c:pt>
                <c:pt idx="62373">
                  <c:v>-14</c:v>
                </c:pt>
                <c:pt idx="62374">
                  <c:v>-16</c:v>
                </c:pt>
                <c:pt idx="62375">
                  <c:v>-8</c:v>
                </c:pt>
                <c:pt idx="62376">
                  <c:v>-10</c:v>
                </c:pt>
                <c:pt idx="62377">
                  <c:v>-12</c:v>
                </c:pt>
                <c:pt idx="62378">
                  <c:v>-19</c:v>
                </c:pt>
                <c:pt idx="62379">
                  <c:v>-13</c:v>
                </c:pt>
                <c:pt idx="62380">
                  <c:v>-10</c:v>
                </c:pt>
                <c:pt idx="62381">
                  <c:v>-13</c:v>
                </c:pt>
                <c:pt idx="62382">
                  <c:v>-4</c:v>
                </c:pt>
                <c:pt idx="62383">
                  <c:v>-4</c:v>
                </c:pt>
                <c:pt idx="62384">
                  <c:v>-10</c:v>
                </c:pt>
                <c:pt idx="62385">
                  <c:v>68</c:v>
                </c:pt>
                <c:pt idx="62386">
                  <c:v>-23</c:v>
                </c:pt>
                <c:pt idx="62387">
                  <c:v>-33</c:v>
                </c:pt>
                <c:pt idx="62388">
                  <c:v>-23</c:v>
                </c:pt>
                <c:pt idx="62389">
                  <c:v>-25</c:v>
                </c:pt>
                <c:pt idx="62390">
                  <c:v>-23</c:v>
                </c:pt>
                <c:pt idx="62391">
                  <c:v>-26</c:v>
                </c:pt>
                <c:pt idx="62392">
                  <c:v>-24</c:v>
                </c:pt>
                <c:pt idx="62393">
                  <c:v>-25</c:v>
                </c:pt>
                <c:pt idx="62394">
                  <c:v>-32</c:v>
                </c:pt>
                <c:pt idx="62395">
                  <c:v>-21</c:v>
                </c:pt>
                <c:pt idx="62396">
                  <c:v>-22</c:v>
                </c:pt>
                <c:pt idx="62397">
                  <c:v>-37</c:v>
                </c:pt>
                <c:pt idx="62398">
                  <c:v>-4</c:v>
                </c:pt>
                <c:pt idx="62399">
                  <c:v>-13</c:v>
                </c:pt>
                <c:pt idx="62400">
                  <c:v>-15</c:v>
                </c:pt>
                <c:pt idx="62401">
                  <c:v>-14</c:v>
                </c:pt>
                <c:pt idx="62402">
                  <c:v>-16</c:v>
                </c:pt>
                <c:pt idx="62403">
                  <c:v>0</c:v>
                </c:pt>
                <c:pt idx="62404">
                  <c:v>-9</c:v>
                </c:pt>
                <c:pt idx="62405">
                  <c:v>-13</c:v>
                </c:pt>
                <c:pt idx="62406">
                  <c:v>-17</c:v>
                </c:pt>
                <c:pt idx="62407">
                  <c:v>-15</c:v>
                </c:pt>
                <c:pt idx="62408">
                  <c:v>-7</c:v>
                </c:pt>
                <c:pt idx="62409">
                  <c:v>-8</c:v>
                </c:pt>
                <c:pt idx="62410">
                  <c:v>-14</c:v>
                </c:pt>
                <c:pt idx="62411">
                  <c:v>-4</c:v>
                </c:pt>
                <c:pt idx="62412">
                  <c:v>-6</c:v>
                </c:pt>
                <c:pt idx="62413">
                  <c:v>-13</c:v>
                </c:pt>
                <c:pt idx="62414">
                  <c:v>-5</c:v>
                </c:pt>
                <c:pt idx="62415">
                  <c:v>-11</c:v>
                </c:pt>
                <c:pt idx="62416">
                  <c:v>-10</c:v>
                </c:pt>
                <c:pt idx="62417">
                  <c:v>-5</c:v>
                </c:pt>
                <c:pt idx="62418">
                  <c:v>-4</c:v>
                </c:pt>
                <c:pt idx="62419">
                  <c:v>-1</c:v>
                </c:pt>
                <c:pt idx="62420">
                  <c:v>-18</c:v>
                </c:pt>
                <c:pt idx="62421">
                  <c:v>-18</c:v>
                </c:pt>
                <c:pt idx="62422">
                  <c:v>-24</c:v>
                </c:pt>
                <c:pt idx="62423">
                  <c:v>-17</c:v>
                </c:pt>
                <c:pt idx="62424">
                  <c:v>-18</c:v>
                </c:pt>
                <c:pt idx="62425">
                  <c:v>-18</c:v>
                </c:pt>
                <c:pt idx="62426">
                  <c:v>-21</c:v>
                </c:pt>
                <c:pt idx="62427">
                  <c:v>-21</c:v>
                </c:pt>
                <c:pt idx="62428">
                  <c:v>-18</c:v>
                </c:pt>
                <c:pt idx="62429">
                  <c:v>-17</c:v>
                </c:pt>
                <c:pt idx="62430">
                  <c:v>-22</c:v>
                </c:pt>
                <c:pt idx="62431">
                  <c:v>-17</c:v>
                </c:pt>
                <c:pt idx="62432">
                  <c:v>46</c:v>
                </c:pt>
                <c:pt idx="62433">
                  <c:v>21</c:v>
                </c:pt>
                <c:pt idx="62434">
                  <c:v>-7</c:v>
                </c:pt>
                <c:pt idx="62435">
                  <c:v>-12</c:v>
                </c:pt>
                <c:pt idx="62436">
                  <c:v>-17</c:v>
                </c:pt>
                <c:pt idx="62437">
                  <c:v>-3</c:v>
                </c:pt>
                <c:pt idx="62438">
                  <c:v>-9</c:v>
                </c:pt>
                <c:pt idx="62439">
                  <c:v>-13</c:v>
                </c:pt>
                <c:pt idx="62440">
                  <c:v>-10</c:v>
                </c:pt>
                <c:pt idx="62441">
                  <c:v>-20</c:v>
                </c:pt>
                <c:pt idx="62442">
                  <c:v>-17</c:v>
                </c:pt>
                <c:pt idx="62443">
                  <c:v>-12</c:v>
                </c:pt>
                <c:pt idx="62444">
                  <c:v>-9</c:v>
                </c:pt>
                <c:pt idx="62445">
                  <c:v>-22</c:v>
                </c:pt>
                <c:pt idx="62446">
                  <c:v>-7</c:v>
                </c:pt>
                <c:pt idx="62447">
                  <c:v>-12</c:v>
                </c:pt>
                <c:pt idx="62448">
                  <c:v>0</c:v>
                </c:pt>
                <c:pt idx="62449">
                  <c:v>45</c:v>
                </c:pt>
                <c:pt idx="62450">
                  <c:v>-15</c:v>
                </c:pt>
                <c:pt idx="62451">
                  <c:v>-16</c:v>
                </c:pt>
                <c:pt idx="62452">
                  <c:v>-14</c:v>
                </c:pt>
                <c:pt idx="62453">
                  <c:v>-13</c:v>
                </c:pt>
                <c:pt idx="62454">
                  <c:v>-14</c:v>
                </c:pt>
                <c:pt idx="62455">
                  <c:v>-16</c:v>
                </c:pt>
                <c:pt idx="62456">
                  <c:v>-13</c:v>
                </c:pt>
                <c:pt idx="62457">
                  <c:v>-16</c:v>
                </c:pt>
                <c:pt idx="62458">
                  <c:v>-14</c:v>
                </c:pt>
                <c:pt idx="62459">
                  <c:v>-15</c:v>
                </c:pt>
                <c:pt idx="62460">
                  <c:v>-15</c:v>
                </c:pt>
                <c:pt idx="62461">
                  <c:v>-30</c:v>
                </c:pt>
                <c:pt idx="62462">
                  <c:v>-24</c:v>
                </c:pt>
                <c:pt idx="62463">
                  <c:v>-24</c:v>
                </c:pt>
                <c:pt idx="62464">
                  <c:v>-20</c:v>
                </c:pt>
                <c:pt idx="62465">
                  <c:v>-24</c:v>
                </c:pt>
                <c:pt idx="62466">
                  <c:v>-21</c:v>
                </c:pt>
                <c:pt idx="62467">
                  <c:v>-28</c:v>
                </c:pt>
                <c:pt idx="62468">
                  <c:v>-28</c:v>
                </c:pt>
                <c:pt idx="62469">
                  <c:v>-19</c:v>
                </c:pt>
                <c:pt idx="62470">
                  <c:v>-19</c:v>
                </c:pt>
                <c:pt idx="62471">
                  <c:v>-20</c:v>
                </c:pt>
                <c:pt idx="62472">
                  <c:v>-24</c:v>
                </c:pt>
                <c:pt idx="62473">
                  <c:v>-22</c:v>
                </c:pt>
                <c:pt idx="62474">
                  <c:v>-18</c:v>
                </c:pt>
                <c:pt idx="62475">
                  <c:v>-22</c:v>
                </c:pt>
                <c:pt idx="62476">
                  <c:v>-20</c:v>
                </c:pt>
                <c:pt idx="62477">
                  <c:v>-23</c:v>
                </c:pt>
                <c:pt idx="62478">
                  <c:v>-16</c:v>
                </c:pt>
                <c:pt idx="62479">
                  <c:v>-19</c:v>
                </c:pt>
                <c:pt idx="62480">
                  <c:v>-19</c:v>
                </c:pt>
                <c:pt idx="62481">
                  <c:v>-19</c:v>
                </c:pt>
                <c:pt idx="62482">
                  <c:v>-19</c:v>
                </c:pt>
                <c:pt idx="62483">
                  <c:v>-18</c:v>
                </c:pt>
                <c:pt idx="62484">
                  <c:v>-20</c:v>
                </c:pt>
                <c:pt idx="62485">
                  <c:v>-17</c:v>
                </c:pt>
                <c:pt idx="62486">
                  <c:v>-22</c:v>
                </c:pt>
                <c:pt idx="62487">
                  <c:v>-21</c:v>
                </c:pt>
                <c:pt idx="62488">
                  <c:v>-17</c:v>
                </c:pt>
                <c:pt idx="62489">
                  <c:v>-22</c:v>
                </c:pt>
                <c:pt idx="62490">
                  <c:v>-23</c:v>
                </c:pt>
                <c:pt idx="62491">
                  <c:v>-17</c:v>
                </c:pt>
                <c:pt idx="62492">
                  <c:v>-18</c:v>
                </c:pt>
                <c:pt idx="62493">
                  <c:v>-22</c:v>
                </c:pt>
                <c:pt idx="62494">
                  <c:v>-19</c:v>
                </c:pt>
                <c:pt idx="62495">
                  <c:v>-18</c:v>
                </c:pt>
                <c:pt idx="62496">
                  <c:v>-18</c:v>
                </c:pt>
                <c:pt idx="62497">
                  <c:v>-16</c:v>
                </c:pt>
                <c:pt idx="62498">
                  <c:v>-20</c:v>
                </c:pt>
                <c:pt idx="62499">
                  <c:v>-20</c:v>
                </c:pt>
                <c:pt idx="62500">
                  <c:v>-20</c:v>
                </c:pt>
                <c:pt idx="62501">
                  <c:v>-20</c:v>
                </c:pt>
                <c:pt idx="62502">
                  <c:v>-28</c:v>
                </c:pt>
                <c:pt idx="62503">
                  <c:v>-20</c:v>
                </c:pt>
                <c:pt idx="62504">
                  <c:v>-17</c:v>
                </c:pt>
                <c:pt idx="62505">
                  <c:v>-17</c:v>
                </c:pt>
                <c:pt idx="62506">
                  <c:v>-21</c:v>
                </c:pt>
                <c:pt idx="62507">
                  <c:v>-21</c:v>
                </c:pt>
                <c:pt idx="62508">
                  <c:v>-21</c:v>
                </c:pt>
                <c:pt idx="62509">
                  <c:v>-23</c:v>
                </c:pt>
                <c:pt idx="62510">
                  <c:v>-21</c:v>
                </c:pt>
                <c:pt idx="62511">
                  <c:v>-21</c:v>
                </c:pt>
                <c:pt idx="62512">
                  <c:v>-20</c:v>
                </c:pt>
                <c:pt idx="62513">
                  <c:v>-22</c:v>
                </c:pt>
                <c:pt idx="62514">
                  <c:v>-22</c:v>
                </c:pt>
                <c:pt idx="62515">
                  <c:v>-20</c:v>
                </c:pt>
                <c:pt idx="62516">
                  <c:v>-23</c:v>
                </c:pt>
                <c:pt idx="62517">
                  <c:v>-22</c:v>
                </c:pt>
                <c:pt idx="62518">
                  <c:v>-22</c:v>
                </c:pt>
                <c:pt idx="62519">
                  <c:v>-29</c:v>
                </c:pt>
                <c:pt idx="62520">
                  <c:v>-22</c:v>
                </c:pt>
                <c:pt idx="62521">
                  <c:v>-25</c:v>
                </c:pt>
                <c:pt idx="62522">
                  <c:v>-42</c:v>
                </c:pt>
                <c:pt idx="62523">
                  <c:v>-37</c:v>
                </c:pt>
                <c:pt idx="62524">
                  <c:v>-48</c:v>
                </c:pt>
                <c:pt idx="62525">
                  <c:v>-29</c:v>
                </c:pt>
                <c:pt idx="62526">
                  <c:v>-28</c:v>
                </c:pt>
                <c:pt idx="62527">
                  <c:v>-29</c:v>
                </c:pt>
                <c:pt idx="62528">
                  <c:v>-26</c:v>
                </c:pt>
                <c:pt idx="62529">
                  <c:v>-26</c:v>
                </c:pt>
                <c:pt idx="62530">
                  <c:v>-25</c:v>
                </c:pt>
                <c:pt idx="62531">
                  <c:v>-31</c:v>
                </c:pt>
                <c:pt idx="62532">
                  <c:v>-34</c:v>
                </c:pt>
                <c:pt idx="62533">
                  <c:v>-35</c:v>
                </c:pt>
                <c:pt idx="62534">
                  <c:v>-38</c:v>
                </c:pt>
                <c:pt idx="62535">
                  <c:v>-37</c:v>
                </c:pt>
                <c:pt idx="62536">
                  <c:v>-39</c:v>
                </c:pt>
                <c:pt idx="62537">
                  <c:v>-37</c:v>
                </c:pt>
                <c:pt idx="62538">
                  <c:v>-27</c:v>
                </c:pt>
                <c:pt idx="62539">
                  <c:v>-29</c:v>
                </c:pt>
                <c:pt idx="62540">
                  <c:v>-34</c:v>
                </c:pt>
                <c:pt idx="62541">
                  <c:v>-33</c:v>
                </c:pt>
                <c:pt idx="62542">
                  <c:v>-29</c:v>
                </c:pt>
                <c:pt idx="62543">
                  <c:v>-36</c:v>
                </c:pt>
                <c:pt idx="62544">
                  <c:v>-73</c:v>
                </c:pt>
                <c:pt idx="62545">
                  <c:v>-56</c:v>
                </c:pt>
                <c:pt idx="62546">
                  <c:v>-13</c:v>
                </c:pt>
                <c:pt idx="62547">
                  <c:v>-8</c:v>
                </c:pt>
                <c:pt idx="62548">
                  <c:v>-15</c:v>
                </c:pt>
                <c:pt idx="62549">
                  <c:v>-22</c:v>
                </c:pt>
                <c:pt idx="62550">
                  <c:v>-9</c:v>
                </c:pt>
                <c:pt idx="62551">
                  <c:v>-4</c:v>
                </c:pt>
                <c:pt idx="62552">
                  <c:v>-5</c:v>
                </c:pt>
                <c:pt idx="62553">
                  <c:v>-13</c:v>
                </c:pt>
                <c:pt idx="62554">
                  <c:v>-17</c:v>
                </c:pt>
                <c:pt idx="62555">
                  <c:v>-4</c:v>
                </c:pt>
                <c:pt idx="62556">
                  <c:v>-15</c:v>
                </c:pt>
                <c:pt idx="62557">
                  <c:v>-1</c:v>
                </c:pt>
                <c:pt idx="62558">
                  <c:v>-8</c:v>
                </c:pt>
                <c:pt idx="62559">
                  <c:v>18</c:v>
                </c:pt>
                <c:pt idx="62560">
                  <c:v>0</c:v>
                </c:pt>
                <c:pt idx="62561">
                  <c:v>-13</c:v>
                </c:pt>
                <c:pt idx="62562">
                  <c:v>-21</c:v>
                </c:pt>
                <c:pt idx="62563">
                  <c:v>-12</c:v>
                </c:pt>
                <c:pt idx="62564">
                  <c:v>-23</c:v>
                </c:pt>
                <c:pt idx="62565">
                  <c:v>-16</c:v>
                </c:pt>
                <c:pt idx="62566">
                  <c:v>-19</c:v>
                </c:pt>
                <c:pt idx="62567">
                  <c:v>-38</c:v>
                </c:pt>
                <c:pt idx="62568">
                  <c:v>-8</c:v>
                </c:pt>
                <c:pt idx="62569">
                  <c:v>-15</c:v>
                </c:pt>
                <c:pt idx="62570">
                  <c:v>-15</c:v>
                </c:pt>
                <c:pt idx="62571">
                  <c:v>-1</c:v>
                </c:pt>
                <c:pt idx="62572">
                  <c:v>-21</c:v>
                </c:pt>
                <c:pt idx="62573">
                  <c:v>-24</c:v>
                </c:pt>
                <c:pt idx="62574">
                  <c:v>-19</c:v>
                </c:pt>
                <c:pt idx="62575">
                  <c:v>-5</c:v>
                </c:pt>
                <c:pt idx="62576">
                  <c:v>-9</c:v>
                </c:pt>
                <c:pt idx="62577">
                  <c:v>-15</c:v>
                </c:pt>
                <c:pt idx="62578">
                  <c:v>-17</c:v>
                </c:pt>
                <c:pt idx="62579">
                  <c:v>-19</c:v>
                </c:pt>
                <c:pt idx="62580">
                  <c:v>-10</c:v>
                </c:pt>
                <c:pt idx="62581">
                  <c:v>-14</c:v>
                </c:pt>
                <c:pt idx="62582">
                  <c:v>-18</c:v>
                </c:pt>
                <c:pt idx="62583">
                  <c:v>-10</c:v>
                </c:pt>
                <c:pt idx="62584">
                  <c:v>-11</c:v>
                </c:pt>
                <c:pt idx="62585">
                  <c:v>-14</c:v>
                </c:pt>
                <c:pt idx="62586">
                  <c:v>-21</c:v>
                </c:pt>
                <c:pt idx="62587">
                  <c:v>-16</c:v>
                </c:pt>
                <c:pt idx="62588">
                  <c:v>-20</c:v>
                </c:pt>
                <c:pt idx="62589">
                  <c:v>800</c:v>
                </c:pt>
                <c:pt idx="62590">
                  <c:v>-21</c:v>
                </c:pt>
                <c:pt idx="62591">
                  <c:v>-25</c:v>
                </c:pt>
                <c:pt idx="62592">
                  <c:v>-19</c:v>
                </c:pt>
                <c:pt idx="62593">
                  <c:v>-21</c:v>
                </c:pt>
                <c:pt idx="62594">
                  <c:v>-18</c:v>
                </c:pt>
                <c:pt idx="62595">
                  <c:v>-23</c:v>
                </c:pt>
                <c:pt idx="62596">
                  <c:v>-20</c:v>
                </c:pt>
                <c:pt idx="62597">
                  <c:v>-19</c:v>
                </c:pt>
                <c:pt idx="62598">
                  <c:v>-24</c:v>
                </c:pt>
                <c:pt idx="62599">
                  <c:v>-19</c:v>
                </c:pt>
                <c:pt idx="62600">
                  <c:v>-20</c:v>
                </c:pt>
                <c:pt idx="62601">
                  <c:v>-21</c:v>
                </c:pt>
                <c:pt idx="62602">
                  <c:v>-20</c:v>
                </c:pt>
                <c:pt idx="62603">
                  <c:v>-18</c:v>
                </c:pt>
                <c:pt idx="62604">
                  <c:v>-17</c:v>
                </c:pt>
                <c:pt idx="62605">
                  <c:v>-26</c:v>
                </c:pt>
                <c:pt idx="62606">
                  <c:v>-23</c:v>
                </c:pt>
                <c:pt idx="62607">
                  <c:v>-17</c:v>
                </c:pt>
                <c:pt idx="62608">
                  <c:v>-15</c:v>
                </c:pt>
                <c:pt idx="62609">
                  <c:v>-14</c:v>
                </c:pt>
                <c:pt idx="62610">
                  <c:v>-19</c:v>
                </c:pt>
                <c:pt idx="62611">
                  <c:v>-15</c:v>
                </c:pt>
                <c:pt idx="62612">
                  <c:v>-18</c:v>
                </c:pt>
                <c:pt idx="62613">
                  <c:v>-18</c:v>
                </c:pt>
                <c:pt idx="62614">
                  <c:v>-17</c:v>
                </c:pt>
                <c:pt idx="62615">
                  <c:v>-17</c:v>
                </c:pt>
                <c:pt idx="62616">
                  <c:v>65</c:v>
                </c:pt>
                <c:pt idx="62617">
                  <c:v>-17</c:v>
                </c:pt>
                <c:pt idx="62618">
                  <c:v>-16</c:v>
                </c:pt>
                <c:pt idx="62619">
                  <c:v>-23</c:v>
                </c:pt>
                <c:pt idx="62620">
                  <c:v>-16</c:v>
                </c:pt>
                <c:pt idx="62621">
                  <c:v>-14</c:v>
                </c:pt>
                <c:pt idx="62622">
                  <c:v>-9</c:v>
                </c:pt>
                <c:pt idx="62623">
                  <c:v>-15</c:v>
                </c:pt>
                <c:pt idx="62624">
                  <c:v>-17</c:v>
                </c:pt>
                <c:pt idx="62625">
                  <c:v>-26</c:v>
                </c:pt>
                <c:pt idx="62626">
                  <c:v>-17</c:v>
                </c:pt>
                <c:pt idx="62627">
                  <c:v>-16</c:v>
                </c:pt>
                <c:pt idx="62628">
                  <c:v>-14</c:v>
                </c:pt>
                <c:pt idx="62629">
                  <c:v>-21</c:v>
                </c:pt>
                <c:pt idx="62630">
                  <c:v>4</c:v>
                </c:pt>
                <c:pt idx="62631">
                  <c:v>-13</c:v>
                </c:pt>
                <c:pt idx="62632">
                  <c:v>-16</c:v>
                </c:pt>
                <c:pt idx="62633">
                  <c:v>-21</c:v>
                </c:pt>
                <c:pt idx="62634">
                  <c:v>-18</c:v>
                </c:pt>
                <c:pt idx="62635">
                  <c:v>-14</c:v>
                </c:pt>
                <c:pt idx="62636">
                  <c:v>-23</c:v>
                </c:pt>
                <c:pt idx="62637">
                  <c:v>-18</c:v>
                </c:pt>
                <c:pt idx="62638">
                  <c:v>-14</c:v>
                </c:pt>
                <c:pt idx="62639">
                  <c:v>-23</c:v>
                </c:pt>
                <c:pt idx="62640">
                  <c:v>-15</c:v>
                </c:pt>
                <c:pt idx="62641">
                  <c:v>-14</c:v>
                </c:pt>
                <c:pt idx="62642">
                  <c:v>-14</c:v>
                </c:pt>
                <c:pt idx="62643">
                  <c:v>-16</c:v>
                </c:pt>
                <c:pt idx="62644">
                  <c:v>-14</c:v>
                </c:pt>
                <c:pt idx="62645">
                  <c:v>-13</c:v>
                </c:pt>
                <c:pt idx="62646">
                  <c:v>-18</c:v>
                </c:pt>
                <c:pt idx="62647">
                  <c:v>-16</c:v>
                </c:pt>
                <c:pt idx="62648">
                  <c:v>-22</c:v>
                </c:pt>
                <c:pt idx="62649">
                  <c:v>-19</c:v>
                </c:pt>
                <c:pt idx="62650">
                  <c:v>-18</c:v>
                </c:pt>
                <c:pt idx="62651">
                  <c:v>-19</c:v>
                </c:pt>
                <c:pt idx="62652">
                  <c:v>-23</c:v>
                </c:pt>
                <c:pt idx="62653">
                  <c:v>-18</c:v>
                </c:pt>
                <c:pt idx="62654">
                  <c:v>-23</c:v>
                </c:pt>
                <c:pt idx="62655">
                  <c:v>-20</c:v>
                </c:pt>
                <c:pt idx="62656">
                  <c:v>-19</c:v>
                </c:pt>
                <c:pt idx="62657">
                  <c:v>-21</c:v>
                </c:pt>
                <c:pt idx="62658">
                  <c:v>0</c:v>
                </c:pt>
                <c:pt idx="62659">
                  <c:v>-15</c:v>
                </c:pt>
                <c:pt idx="62660">
                  <c:v>-17</c:v>
                </c:pt>
                <c:pt idx="62661">
                  <c:v>-12</c:v>
                </c:pt>
                <c:pt idx="62662">
                  <c:v>-14</c:v>
                </c:pt>
                <c:pt idx="62663">
                  <c:v>-15</c:v>
                </c:pt>
                <c:pt idx="62664">
                  <c:v>-3</c:v>
                </c:pt>
                <c:pt idx="62665">
                  <c:v>-17</c:v>
                </c:pt>
                <c:pt idx="62666">
                  <c:v>-16</c:v>
                </c:pt>
                <c:pt idx="62667">
                  <c:v>-21</c:v>
                </c:pt>
                <c:pt idx="62668">
                  <c:v>-17</c:v>
                </c:pt>
                <c:pt idx="62669">
                  <c:v>-18</c:v>
                </c:pt>
                <c:pt idx="62670">
                  <c:v>-19</c:v>
                </c:pt>
                <c:pt idx="62671">
                  <c:v>-16</c:v>
                </c:pt>
                <c:pt idx="62672">
                  <c:v>-14</c:v>
                </c:pt>
                <c:pt idx="62673">
                  <c:v>-14</c:v>
                </c:pt>
                <c:pt idx="62674">
                  <c:v>-18</c:v>
                </c:pt>
                <c:pt idx="62675">
                  <c:v>-17</c:v>
                </c:pt>
                <c:pt idx="62676">
                  <c:v>-22</c:v>
                </c:pt>
                <c:pt idx="62677">
                  <c:v>-23</c:v>
                </c:pt>
                <c:pt idx="62678">
                  <c:v>-24</c:v>
                </c:pt>
                <c:pt idx="62679">
                  <c:v>-22</c:v>
                </c:pt>
                <c:pt idx="62680">
                  <c:v>-23</c:v>
                </c:pt>
                <c:pt idx="62681">
                  <c:v>-20</c:v>
                </c:pt>
                <c:pt idx="62682">
                  <c:v>-21</c:v>
                </c:pt>
                <c:pt idx="62683">
                  <c:v>-20</c:v>
                </c:pt>
                <c:pt idx="62684">
                  <c:v>-14</c:v>
                </c:pt>
                <c:pt idx="62685">
                  <c:v>-19</c:v>
                </c:pt>
                <c:pt idx="62686">
                  <c:v>-19</c:v>
                </c:pt>
                <c:pt idx="62687">
                  <c:v>-25</c:v>
                </c:pt>
                <c:pt idx="62688">
                  <c:v>-21</c:v>
                </c:pt>
                <c:pt idx="62689">
                  <c:v>-21</c:v>
                </c:pt>
                <c:pt idx="62690">
                  <c:v>-25</c:v>
                </c:pt>
                <c:pt idx="62691">
                  <c:v>-29</c:v>
                </c:pt>
                <c:pt idx="62692">
                  <c:v>-21</c:v>
                </c:pt>
                <c:pt idx="62693">
                  <c:v>-25</c:v>
                </c:pt>
                <c:pt idx="62694">
                  <c:v>-23</c:v>
                </c:pt>
                <c:pt idx="62695">
                  <c:v>-22</c:v>
                </c:pt>
                <c:pt idx="62696">
                  <c:v>-24</c:v>
                </c:pt>
                <c:pt idx="62697">
                  <c:v>-23</c:v>
                </c:pt>
                <c:pt idx="62698">
                  <c:v>-24</c:v>
                </c:pt>
                <c:pt idx="62699">
                  <c:v>-22</c:v>
                </c:pt>
                <c:pt idx="62700">
                  <c:v>-21</c:v>
                </c:pt>
                <c:pt idx="62701">
                  <c:v>-24</c:v>
                </c:pt>
                <c:pt idx="62702">
                  <c:v>-22</c:v>
                </c:pt>
                <c:pt idx="62703">
                  <c:v>-23</c:v>
                </c:pt>
                <c:pt idx="62704">
                  <c:v>-27</c:v>
                </c:pt>
                <c:pt idx="62705">
                  <c:v>-23</c:v>
                </c:pt>
                <c:pt idx="62706">
                  <c:v>-27</c:v>
                </c:pt>
                <c:pt idx="62707">
                  <c:v>-21</c:v>
                </c:pt>
                <c:pt idx="62708">
                  <c:v>-17</c:v>
                </c:pt>
                <c:pt idx="62709">
                  <c:v>-20</c:v>
                </c:pt>
                <c:pt idx="62710">
                  <c:v>-32</c:v>
                </c:pt>
                <c:pt idx="62711">
                  <c:v>-22</c:v>
                </c:pt>
                <c:pt idx="62712">
                  <c:v>-23</c:v>
                </c:pt>
                <c:pt idx="62713">
                  <c:v>-25</c:v>
                </c:pt>
                <c:pt idx="62714">
                  <c:v>-23</c:v>
                </c:pt>
                <c:pt idx="62715">
                  <c:v>-24</c:v>
                </c:pt>
                <c:pt idx="62716">
                  <c:v>-21</c:v>
                </c:pt>
                <c:pt idx="62717">
                  <c:v>-53</c:v>
                </c:pt>
                <c:pt idx="62718">
                  <c:v>-27</c:v>
                </c:pt>
                <c:pt idx="62719">
                  <c:v>-25</c:v>
                </c:pt>
                <c:pt idx="62720">
                  <c:v>-26</c:v>
                </c:pt>
                <c:pt idx="62721">
                  <c:v>-21</c:v>
                </c:pt>
                <c:pt idx="62722">
                  <c:v>-22</c:v>
                </c:pt>
                <c:pt idx="62723">
                  <c:v>-23</c:v>
                </c:pt>
                <c:pt idx="62724">
                  <c:v>-23</c:v>
                </c:pt>
                <c:pt idx="62725">
                  <c:v>-42</c:v>
                </c:pt>
                <c:pt idx="62726">
                  <c:v>-17</c:v>
                </c:pt>
                <c:pt idx="62727">
                  <c:v>-30</c:v>
                </c:pt>
                <c:pt idx="62728">
                  <c:v>-26</c:v>
                </c:pt>
                <c:pt idx="62729">
                  <c:v>-19</c:v>
                </c:pt>
                <c:pt idx="62730">
                  <c:v>-18</c:v>
                </c:pt>
                <c:pt idx="62731">
                  <c:v>-23</c:v>
                </c:pt>
                <c:pt idx="62732">
                  <c:v>-15</c:v>
                </c:pt>
                <c:pt idx="62733">
                  <c:v>-22</c:v>
                </c:pt>
                <c:pt idx="62734">
                  <c:v>-22</c:v>
                </c:pt>
                <c:pt idx="62735">
                  <c:v>-18</c:v>
                </c:pt>
                <c:pt idx="62736">
                  <c:v>-22</c:v>
                </c:pt>
                <c:pt idx="62737">
                  <c:v>-24</c:v>
                </c:pt>
                <c:pt idx="62738">
                  <c:v>-19</c:v>
                </c:pt>
                <c:pt idx="62739">
                  <c:v>-18</c:v>
                </c:pt>
                <c:pt idx="62740">
                  <c:v>-21</c:v>
                </c:pt>
                <c:pt idx="62741">
                  <c:v>-26</c:v>
                </c:pt>
                <c:pt idx="62742">
                  <c:v>-19</c:v>
                </c:pt>
                <c:pt idx="62743">
                  <c:v>-17</c:v>
                </c:pt>
                <c:pt idx="62744">
                  <c:v>-22</c:v>
                </c:pt>
                <c:pt idx="62745">
                  <c:v>-17</c:v>
                </c:pt>
                <c:pt idx="62746">
                  <c:v>-16</c:v>
                </c:pt>
                <c:pt idx="62747">
                  <c:v>-23</c:v>
                </c:pt>
                <c:pt idx="62748">
                  <c:v>-17</c:v>
                </c:pt>
                <c:pt idx="62749">
                  <c:v>-18</c:v>
                </c:pt>
                <c:pt idx="62750">
                  <c:v>-33</c:v>
                </c:pt>
                <c:pt idx="62751">
                  <c:v>-23</c:v>
                </c:pt>
                <c:pt idx="62752">
                  <c:v>-29</c:v>
                </c:pt>
                <c:pt idx="62753">
                  <c:v>-30</c:v>
                </c:pt>
                <c:pt idx="62754">
                  <c:v>-23</c:v>
                </c:pt>
                <c:pt idx="62755">
                  <c:v>-29</c:v>
                </c:pt>
                <c:pt idx="62756">
                  <c:v>-31</c:v>
                </c:pt>
                <c:pt idx="62757">
                  <c:v>-39</c:v>
                </c:pt>
                <c:pt idx="62758">
                  <c:v>-21</c:v>
                </c:pt>
                <c:pt idx="62759">
                  <c:v>-24</c:v>
                </c:pt>
                <c:pt idx="62760">
                  <c:v>-22</c:v>
                </c:pt>
                <c:pt idx="62761">
                  <c:v>15</c:v>
                </c:pt>
                <c:pt idx="62762">
                  <c:v>-18</c:v>
                </c:pt>
                <c:pt idx="62763">
                  <c:v>-18</c:v>
                </c:pt>
                <c:pt idx="62764">
                  <c:v>-18</c:v>
                </c:pt>
                <c:pt idx="62765">
                  <c:v>-20</c:v>
                </c:pt>
                <c:pt idx="62766">
                  <c:v>-19</c:v>
                </c:pt>
                <c:pt idx="62767">
                  <c:v>-14</c:v>
                </c:pt>
                <c:pt idx="62768">
                  <c:v>-14</c:v>
                </c:pt>
                <c:pt idx="62769">
                  <c:v>-15</c:v>
                </c:pt>
                <c:pt idx="62770">
                  <c:v>-16</c:v>
                </c:pt>
                <c:pt idx="62771">
                  <c:v>-18</c:v>
                </c:pt>
                <c:pt idx="62772">
                  <c:v>-17</c:v>
                </c:pt>
                <c:pt idx="62773">
                  <c:v>-17</c:v>
                </c:pt>
                <c:pt idx="62774">
                  <c:v>-15</c:v>
                </c:pt>
                <c:pt idx="62775">
                  <c:v>-14</c:v>
                </c:pt>
                <c:pt idx="62776">
                  <c:v>-7</c:v>
                </c:pt>
                <c:pt idx="62777">
                  <c:v>0</c:v>
                </c:pt>
                <c:pt idx="62778">
                  <c:v>-7</c:v>
                </c:pt>
                <c:pt idx="62779">
                  <c:v>-10</c:v>
                </c:pt>
                <c:pt idx="62780">
                  <c:v>-6</c:v>
                </c:pt>
                <c:pt idx="62781">
                  <c:v>-7</c:v>
                </c:pt>
                <c:pt idx="62782">
                  <c:v>-8</c:v>
                </c:pt>
                <c:pt idx="62783">
                  <c:v>-7</c:v>
                </c:pt>
                <c:pt idx="62784">
                  <c:v>-5</c:v>
                </c:pt>
                <c:pt idx="62785">
                  <c:v>-6</c:v>
                </c:pt>
                <c:pt idx="62786">
                  <c:v>-6</c:v>
                </c:pt>
                <c:pt idx="62787">
                  <c:v>-5</c:v>
                </c:pt>
                <c:pt idx="62788">
                  <c:v>-6</c:v>
                </c:pt>
                <c:pt idx="62789">
                  <c:v>-6</c:v>
                </c:pt>
                <c:pt idx="62790">
                  <c:v>-13</c:v>
                </c:pt>
                <c:pt idx="62791">
                  <c:v>-12</c:v>
                </c:pt>
                <c:pt idx="62792">
                  <c:v>-12</c:v>
                </c:pt>
                <c:pt idx="62793">
                  <c:v>-15</c:v>
                </c:pt>
                <c:pt idx="62794">
                  <c:v>-12</c:v>
                </c:pt>
                <c:pt idx="62795">
                  <c:v>-12</c:v>
                </c:pt>
                <c:pt idx="62796">
                  <c:v>-13</c:v>
                </c:pt>
                <c:pt idx="62797">
                  <c:v>-15</c:v>
                </c:pt>
                <c:pt idx="62798">
                  <c:v>-14</c:v>
                </c:pt>
                <c:pt idx="62799">
                  <c:v>-15</c:v>
                </c:pt>
                <c:pt idx="62800">
                  <c:v>-17</c:v>
                </c:pt>
                <c:pt idx="62801">
                  <c:v>-13</c:v>
                </c:pt>
                <c:pt idx="62802">
                  <c:v>-16</c:v>
                </c:pt>
                <c:pt idx="62803">
                  <c:v>-17</c:v>
                </c:pt>
                <c:pt idx="62804">
                  <c:v>-17</c:v>
                </c:pt>
                <c:pt idx="62805">
                  <c:v>-14</c:v>
                </c:pt>
                <c:pt idx="62806">
                  <c:v>-15</c:v>
                </c:pt>
                <c:pt idx="62807">
                  <c:v>-13</c:v>
                </c:pt>
                <c:pt idx="62808">
                  <c:v>-20</c:v>
                </c:pt>
                <c:pt idx="62809">
                  <c:v>-14</c:v>
                </c:pt>
                <c:pt idx="62810">
                  <c:v>-15</c:v>
                </c:pt>
                <c:pt idx="62811">
                  <c:v>-16</c:v>
                </c:pt>
                <c:pt idx="62812">
                  <c:v>-16</c:v>
                </c:pt>
                <c:pt idx="62813">
                  <c:v>-16</c:v>
                </c:pt>
                <c:pt idx="62814">
                  <c:v>-18</c:v>
                </c:pt>
                <c:pt idx="62815">
                  <c:v>-20</c:v>
                </c:pt>
                <c:pt idx="62816">
                  <c:v>-15</c:v>
                </c:pt>
                <c:pt idx="62817">
                  <c:v>-16</c:v>
                </c:pt>
                <c:pt idx="62818">
                  <c:v>-17</c:v>
                </c:pt>
                <c:pt idx="62819">
                  <c:v>-15</c:v>
                </c:pt>
                <c:pt idx="62820">
                  <c:v>-15</c:v>
                </c:pt>
                <c:pt idx="62821">
                  <c:v>-15</c:v>
                </c:pt>
                <c:pt idx="62822">
                  <c:v>-16</c:v>
                </c:pt>
                <c:pt idx="62823">
                  <c:v>-15</c:v>
                </c:pt>
                <c:pt idx="62824">
                  <c:v>-15</c:v>
                </c:pt>
                <c:pt idx="62825">
                  <c:v>-16</c:v>
                </c:pt>
                <c:pt idx="62826">
                  <c:v>-15</c:v>
                </c:pt>
                <c:pt idx="62827">
                  <c:v>-13</c:v>
                </c:pt>
                <c:pt idx="62828">
                  <c:v>-15</c:v>
                </c:pt>
                <c:pt idx="62829">
                  <c:v>-12</c:v>
                </c:pt>
                <c:pt idx="62830">
                  <c:v>-7</c:v>
                </c:pt>
                <c:pt idx="62831">
                  <c:v>-8</c:v>
                </c:pt>
                <c:pt idx="62832">
                  <c:v>-8</c:v>
                </c:pt>
                <c:pt idx="62833">
                  <c:v>-11</c:v>
                </c:pt>
                <c:pt idx="62834">
                  <c:v>-10</c:v>
                </c:pt>
                <c:pt idx="62835">
                  <c:v>-7</c:v>
                </c:pt>
                <c:pt idx="62836">
                  <c:v>-19</c:v>
                </c:pt>
                <c:pt idx="62837">
                  <c:v>-15</c:v>
                </c:pt>
                <c:pt idx="62838">
                  <c:v>-16</c:v>
                </c:pt>
                <c:pt idx="62839">
                  <c:v>-15</c:v>
                </c:pt>
                <c:pt idx="62840">
                  <c:v>-18</c:v>
                </c:pt>
                <c:pt idx="62841">
                  <c:v>-17</c:v>
                </c:pt>
                <c:pt idx="62842">
                  <c:v>-14</c:v>
                </c:pt>
                <c:pt idx="62843">
                  <c:v>-16</c:v>
                </c:pt>
                <c:pt idx="62844">
                  <c:v>-16</c:v>
                </c:pt>
                <c:pt idx="62845">
                  <c:v>-15</c:v>
                </c:pt>
                <c:pt idx="62846">
                  <c:v>-15</c:v>
                </c:pt>
                <c:pt idx="62847">
                  <c:v>-19</c:v>
                </c:pt>
                <c:pt idx="62848">
                  <c:v>-8</c:v>
                </c:pt>
                <c:pt idx="62849">
                  <c:v>-5</c:v>
                </c:pt>
                <c:pt idx="62850">
                  <c:v>-6</c:v>
                </c:pt>
                <c:pt idx="62851">
                  <c:v>-12</c:v>
                </c:pt>
                <c:pt idx="62852">
                  <c:v>-14</c:v>
                </c:pt>
                <c:pt idx="62853">
                  <c:v>-11</c:v>
                </c:pt>
                <c:pt idx="62854">
                  <c:v>-10</c:v>
                </c:pt>
                <c:pt idx="62855">
                  <c:v>-9</c:v>
                </c:pt>
                <c:pt idx="62856">
                  <c:v>-11</c:v>
                </c:pt>
                <c:pt idx="62857">
                  <c:v>-15</c:v>
                </c:pt>
                <c:pt idx="62858">
                  <c:v>-16</c:v>
                </c:pt>
                <c:pt idx="62859">
                  <c:v>-14</c:v>
                </c:pt>
                <c:pt idx="62860">
                  <c:v>-16</c:v>
                </c:pt>
                <c:pt idx="62861">
                  <c:v>-19</c:v>
                </c:pt>
                <c:pt idx="62862">
                  <c:v>-18</c:v>
                </c:pt>
                <c:pt idx="62863">
                  <c:v>-17</c:v>
                </c:pt>
                <c:pt idx="62864">
                  <c:v>-16</c:v>
                </c:pt>
                <c:pt idx="62865">
                  <c:v>-13</c:v>
                </c:pt>
                <c:pt idx="62866">
                  <c:v>-19</c:v>
                </c:pt>
                <c:pt idx="62867">
                  <c:v>-19</c:v>
                </c:pt>
                <c:pt idx="62868">
                  <c:v>-15</c:v>
                </c:pt>
                <c:pt idx="62869">
                  <c:v>-20</c:v>
                </c:pt>
                <c:pt idx="62870">
                  <c:v>-23</c:v>
                </c:pt>
                <c:pt idx="62871">
                  <c:v>-14</c:v>
                </c:pt>
                <c:pt idx="62872">
                  <c:v>195</c:v>
                </c:pt>
                <c:pt idx="62873">
                  <c:v>-18</c:v>
                </c:pt>
                <c:pt idx="62874">
                  <c:v>-20</c:v>
                </c:pt>
                <c:pt idx="62875">
                  <c:v>-17</c:v>
                </c:pt>
                <c:pt idx="62876">
                  <c:v>-18</c:v>
                </c:pt>
                <c:pt idx="62877">
                  <c:v>-19</c:v>
                </c:pt>
                <c:pt idx="62878">
                  <c:v>-16</c:v>
                </c:pt>
                <c:pt idx="62879">
                  <c:v>-16</c:v>
                </c:pt>
                <c:pt idx="62880">
                  <c:v>-18</c:v>
                </c:pt>
                <c:pt idx="62881">
                  <c:v>-17</c:v>
                </c:pt>
                <c:pt idx="62882">
                  <c:v>-20</c:v>
                </c:pt>
                <c:pt idx="62883">
                  <c:v>-20</c:v>
                </c:pt>
                <c:pt idx="62884">
                  <c:v>-21</c:v>
                </c:pt>
                <c:pt idx="62885">
                  <c:v>-24</c:v>
                </c:pt>
                <c:pt idx="62886">
                  <c:v>-19</c:v>
                </c:pt>
                <c:pt idx="62887">
                  <c:v>-19</c:v>
                </c:pt>
                <c:pt idx="62888">
                  <c:v>-18</c:v>
                </c:pt>
                <c:pt idx="62889">
                  <c:v>-18</c:v>
                </c:pt>
                <c:pt idx="62890">
                  <c:v>-19</c:v>
                </c:pt>
                <c:pt idx="62891">
                  <c:v>-14</c:v>
                </c:pt>
                <c:pt idx="62892">
                  <c:v>-13</c:v>
                </c:pt>
                <c:pt idx="62893">
                  <c:v>-19</c:v>
                </c:pt>
                <c:pt idx="62894">
                  <c:v>-16</c:v>
                </c:pt>
                <c:pt idx="62895">
                  <c:v>-19</c:v>
                </c:pt>
                <c:pt idx="62896">
                  <c:v>-19</c:v>
                </c:pt>
                <c:pt idx="62897">
                  <c:v>-6</c:v>
                </c:pt>
                <c:pt idx="62898">
                  <c:v>-23</c:v>
                </c:pt>
                <c:pt idx="62899">
                  <c:v>-18</c:v>
                </c:pt>
                <c:pt idx="62900">
                  <c:v>-20</c:v>
                </c:pt>
                <c:pt idx="62901">
                  <c:v>-27</c:v>
                </c:pt>
                <c:pt idx="62902">
                  <c:v>-18</c:v>
                </c:pt>
                <c:pt idx="62903">
                  <c:v>-19</c:v>
                </c:pt>
                <c:pt idx="62904">
                  <c:v>-18</c:v>
                </c:pt>
                <c:pt idx="62905">
                  <c:v>-19</c:v>
                </c:pt>
                <c:pt idx="62906">
                  <c:v>-21</c:v>
                </c:pt>
                <c:pt idx="62907">
                  <c:v>-19</c:v>
                </c:pt>
                <c:pt idx="62908">
                  <c:v>-19</c:v>
                </c:pt>
                <c:pt idx="62909">
                  <c:v>-20</c:v>
                </c:pt>
                <c:pt idx="62910">
                  <c:v>-4</c:v>
                </c:pt>
                <c:pt idx="62911">
                  <c:v>-15</c:v>
                </c:pt>
                <c:pt idx="62912">
                  <c:v>-16</c:v>
                </c:pt>
                <c:pt idx="62913">
                  <c:v>-10</c:v>
                </c:pt>
                <c:pt idx="62914">
                  <c:v>-7</c:v>
                </c:pt>
                <c:pt idx="62915">
                  <c:v>-7</c:v>
                </c:pt>
                <c:pt idx="62916">
                  <c:v>-5</c:v>
                </c:pt>
                <c:pt idx="62917">
                  <c:v>-12</c:v>
                </c:pt>
                <c:pt idx="62918">
                  <c:v>-6</c:v>
                </c:pt>
                <c:pt idx="62919">
                  <c:v>-6</c:v>
                </c:pt>
                <c:pt idx="62920">
                  <c:v>-9</c:v>
                </c:pt>
                <c:pt idx="62921">
                  <c:v>-6</c:v>
                </c:pt>
                <c:pt idx="62922">
                  <c:v>-7</c:v>
                </c:pt>
                <c:pt idx="62923">
                  <c:v>-6</c:v>
                </c:pt>
                <c:pt idx="62924">
                  <c:v>-6</c:v>
                </c:pt>
                <c:pt idx="62925">
                  <c:v>-6</c:v>
                </c:pt>
                <c:pt idx="62926">
                  <c:v>-25</c:v>
                </c:pt>
                <c:pt idx="62927">
                  <c:v>-20</c:v>
                </c:pt>
                <c:pt idx="62928">
                  <c:v>-24</c:v>
                </c:pt>
                <c:pt idx="62929">
                  <c:v>-20</c:v>
                </c:pt>
                <c:pt idx="62930">
                  <c:v>-21</c:v>
                </c:pt>
                <c:pt idx="62931">
                  <c:v>-21</c:v>
                </c:pt>
                <c:pt idx="62932">
                  <c:v>-20</c:v>
                </c:pt>
                <c:pt idx="62933">
                  <c:v>-26</c:v>
                </c:pt>
                <c:pt idx="62934">
                  <c:v>-28</c:v>
                </c:pt>
                <c:pt idx="62935">
                  <c:v>-23</c:v>
                </c:pt>
                <c:pt idx="62936">
                  <c:v>-18</c:v>
                </c:pt>
                <c:pt idx="62937">
                  <c:v>-23</c:v>
                </c:pt>
                <c:pt idx="62938">
                  <c:v>-10</c:v>
                </c:pt>
                <c:pt idx="62939">
                  <c:v>-10</c:v>
                </c:pt>
                <c:pt idx="62940">
                  <c:v>-9</c:v>
                </c:pt>
                <c:pt idx="62941">
                  <c:v>-10</c:v>
                </c:pt>
                <c:pt idx="62942">
                  <c:v>-9</c:v>
                </c:pt>
                <c:pt idx="62943">
                  <c:v>-8</c:v>
                </c:pt>
                <c:pt idx="62944">
                  <c:v>-10</c:v>
                </c:pt>
                <c:pt idx="62945">
                  <c:v>-10</c:v>
                </c:pt>
                <c:pt idx="62946">
                  <c:v>-9</c:v>
                </c:pt>
                <c:pt idx="62947">
                  <c:v>-10</c:v>
                </c:pt>
                <c:pt idx="62948">
                  <c:v>-10</c:v>
                </c:pt>
                <c:pt idx="62949">
                  <c:v>-11</c:v>
                </c:pt>
                <c:pt idx="62950">
                  <c:v>-16</c:v>
                </c:pt>
                <c:pt idx="62951">
                  <c:v>-9</c:v>
                </c:pt>
                <c:pt idx="62952">
                  <c:v>-13</c:v>
                </c:pt>
                <c:pt idx="62953">
                  <c:v>-10</c:v>
                </c:pt>
                <c:pt idx="62954">
                  <c:v>-8</c:v>
                </c:pt>
                <c:pt idx="62955">
                  <c:v>-8</c:v>
                </c:pt>
                <c:pt idx="62956">
                  <c:v>-9</c:v>
                </c:pt>
                <c:pt idx="62957">
                  <c:v>-7</c:v>
                </c:pt>
                <c:pt idx="62958">
                  <c:v>-24</c:v>
                </c:pt>
                <c:pt idx="62959">
                  <c:v>-12</c:v>
                </c:pt>
                <c:pt idx="62960">
                  <c:v>-10</c:v>
                </c:pt>
                <c:pt idx="62961">
                  <c:v>-10</c:v>
                </c:pt>
                <c:pt idx="62962">
                  <c:v>-12</c:v>
                </c:pt>
                <c:pt idx="62963">
                  <c:v>-10</c:v>
                </c:pt>
                <c:pt idx="62964">
                  <c:v>-12</c:v>
                </c:pt>
                <c:pt idx="62965">
                  <c:v>-10</c:v>
                </c:pt>
                <c:pt idx="62966">
                  <c:v>-9</c:v>
                </c:pt>
                <c:pt idx="62967">
                  <c:v>-16</c:v>
                </c:pt>
                <c:pt idx="62968">
                  <c:v>-16</c:v>
                </c:pt>
                <c:pt idx="62969">
                  <c:v>-5</c:v>
                </c:pt>
                <c:pt idx="62970">
                  <c:v>-10</c:v>
                </c:pt>
                <c:pt idx="62971">
                  <c:v>-9</c:v>
                </c:pt>
                <c:pt idx="62972">
                  <c:v>-8</c:v>
                </c:pt>
                <c:pt idx="62973">
                  <c:v>-9</c:v>
                </c:pt>
                <c:pt idx="62974">
                  <c:v>-16</c:v>
                </c:pt>
                <c:pt idx="62975">
                  <c:v>-14</c:v>
                </c:pt>
                <c:pt idx="62976">
                  <c:v>-14</c:v>
                </c:pt>
                <c:pt idx="62977">
                  <c:v>-14</c:v>
                </c:pt>
                <c:pt idx="62978">
                  <c:v>-14</c:v>
                </c:pt>
                <c:pt idx="62979">
                  <c:v>-7</c:v>
                </c:pt>
                <c:pt idx="62980">
                  <c:v>-20</c:v>
                </c:pt>
                <c:pt idx="62981">
                  <c:v>-22</c:v>
                </c:pt>
                <c:pt idx="62982">
                  <c:v>-19</c:v>
                </c:pt>
                <c:pt idx="62983">
                  <c:v>-17</c:v>
                </c:pt>
                <c:pt idx="62984">
                  <c:v>-19</c:v>
                </c:pt>
                <c:pt idx="62985">
                  <c:v>-17</c:v>
                </c:pt>
                <c:pt idx="62986">
                  <c:v>-16</c:v>
                </c:pt>
                <c:pt idx="62987">
                  <c:v>-17</c:v>
                </c:pt>
                <c:pt idx="62988">
                  <c:v>-20</c:v>
                </c:pt>
                <c:pt idx="62989">
                  <c:v>-19</c:v>
                </c:pt>
                <c:pt idx="62990">
                  <c:v>-17</c:v>
                </c:pt>
                <c:pt idx="62991">
                  <c:v>-21</c:v>
                </c:pt>
                <c:pt idx="62992">
                  <c:v>-7</c:v>
                </c:pt>
                <c:pt idx="62993">
                  <c:v>-9</c:v>
                </c:pt>
                <c:pt idx="62994">
                  <c:v>-8</c:v>
                </c:pt>
                <c:pt idx="62995">
                  <c:v>-5</c:v>
                </c:pt>
                <c:pt idx="62996">
                  <c:v>0</c:v>
                </c:pt>
                <c:pt idx="62997">
                  <c:v>-17</c:v>
                </c:pt>
                <c:pt idx="62998">
                  <c:v>-13</c:v>
                </c:pt>
                <c:pt idx="62999">
                  <c:v>-18</c:v>
                </c:pt>
                <c:pt idx="63000">
                  <c:v>-19</c:v>
                </c:pt>
                <c:pt idx="63001">
                  <c:v>-16</c:v>
                </c:pt>
                <c:pt idx="63002">
                  <c:v>-1</c:v>
                </c:pt>
                <c:pt idx="63003">
                  <c:v>-19</c:v>
                </c:pt>
                <c:pt idx="63004">
                  <c:v>-5</c:v>
                </c:pt>
                <c:pt idx="63005">
                  <c:v>11</c:v>
                </c:pt>
                <c:pt idx="63006">
                  <c:v>-8</c:v>
                </c:pt>
                <c:pt idx="63007">
                  <c:v>-17</c:v>
                </c:pt>
                <c:pt idx="63008">
                  <c:v>-10</c:v>
                </c:pt>
                <c:pt idx="63009">
                  <c:v>-16</c:v>
                </c:pt>
                <c:pt idx="63010">
                  <c:v>-17</c:v>
                </c:pt>
                <c:pt idx="63011">
                  <c:v>-22</c:v>
                </c:pt>
                <c:pt idx="63012">
                  <c:v>-17</c:v>
                </c:pt>
                <c:pt idx="63013">
                  <c:v>-18</c:v>
                </c:pt>
                <c:pt idx="63014">
                  <c:v>-18</c:v>
                </c:pt>
                <c:pt idx="63015">
                  <c:v>-15</c:v>
                </c:pt>
                <c:pt idx="63016">
                  <c:v>-18</c:v>
                </c:pt>
                <c:pt idx="63017">
                  <c:v>-19</c:v>
                </c:pt>
                <c:pt idx="63018">
                  <c:v>-19</c:v>
                </c:pt>
                <c:pt idx="63019">
                  <c:v>-17</c:v>
                </c:pt>
                <c:pt idx="63020">
                  <c:v>-16</c:v>
                </c:pt>
                <c:pt idx="63021">
                  <c:v>-5</c:v>
                </c:pt>
                <c:pt idx="63022">
                  <c:v>-6</c:v>
                </c:pt>
                <c:pt idx="63023">
                  <c:v>-5</c:v>
                </c:pt>
                <c:pt idx="63024">
                  <c:v>-5</c:v>
                </c:pt>
                <c:pt idx="63025">
                  <c:v>-5</c:v>
                </c:pt>
                <c:pt idx="63026">
                  <c:v>-4</c:v>
                </c:pt>
                <c:pt idx="63027">
                  <c:v>-6</c:v>
                </c:pt>
                <c:pt idx="63028">
                  <c:v>-5</c:v>
                </c:pt>
                <c:pt idx="63029">
                  <c:v>-7</c:v>
                </c:pt>
                <c:pt idx="63030">
                  <c:v>-5</c:v>
                </c:pt>
                <c:pt idx="63031">
                  <c:v>-5</c:v>
                </c:pt>
                <c:pt idx="63032">
                  <c:v>-8</c:v>
                </c:pt>
                <c:pt idx="63033">
                  <c:v>-14</c:v>
                </c:pt>
                <c:pt idx="63034">
                  <c:v>-17</c:v>
                </c:pt>
                <c:pt idx="63035">
                  <c:v>-16</c:v>
                </c:pt>
                <c:pt idx="63036">
                  <c:v>-10</c:v>
                </c:pt>
                <c:pt idx="63037">
                  <c:v>-16</c:v>
                </c:pt>
                <c:pt idx="63038">
                  <c:v>-14</c:v>
                </c:pt>
                <c:pt idx="63039">
                  <c:v>-16</c:v>
                </c:pt>
                <c:pt idx="63040">
                  <c:v>-3</c:v>
                </c:pt>
                <c:pt idx="63041">
                  <c:v>34</c:v>
                </c:pt>
                <c:pt idx="63042">
                  <c:v>-12</c:v>
                </c:pt>
                <c:pt idx="63043">
                  <c:v>-17</c:v>
                </c:pt>
                <c:pt idx="63044">
                  <c:v>-15</c:v>
                </c:pt>
                <c:pt idx="63045">
                  <c:v>-19</c:v>
                </c:pt>
                <c:pt idx="63046">
                  <c:v>-9</c:v>
                </c:pt>
                <c:pt idx="63047">
                  <c:v>-14</c:v>
                </c:pt>
                <c:pt idx="63048">
                  <c:v>-10</c:v>
                </c:pt>
                <c:pt idx="63049">
                  <c:v>-13</c:v>
                </c:pt>
                <c:pt idx="63050">
                  <c:v>-9</c:v>
                </c:pt>
                <c:pt idx="63051">
                  <c:v>-8</c:v>
                </c:pt>
                <c:pt idx="63052">
                  <c:v>-12</c:v>
                </c:pt>
                <c:pt idx="63053">
                  <c:v>-13</c:v>
                </c:pt>
                <c:pt idx="63054">
                  <c:v>-11</c:v>
                </c:pt>
                <c:pt idx="63055">
                  <c:v>-12</c:v>
                </c:pt>
                <c:pt idx="63056">
                  <c:v>-8</c:v>
                </c:pt>
                <c:pt idx="63057">
                  <c:v>-7</c:v>
                </c:pt>
                <c:pt idx="63058">
                  <c:v>-8</c:v>
                </c:pt>
                <c:pt idx="63059">
                  <c:v>-10</c:v>
                </c:pt>
                <c:pt idx="63060">
                  <c:v>-14</c:v>
                </c:pt>
                <c:pt idx="63061">
                  <c:v>-14</c:v>
                </c:pt>
                <c:pt idx="63062">
                  <c:v>-20</c:v>
                </c:pt>
                <c:pt idx="63063">
                  <c:v>-13</c:v>
                </c:pt>
                <c:pt idx="63064">
                  <c:v>-10</c:v>
                </c:pt>
                <c:pt idx="63065">
                  <c:v>-11</c:v>
                </c:pt>
                <c:pt idx="63066">
                  <c:v>-8</c:v>
                </c:pt>
                <c:pt idx="63067">
                  <c:v>-10</c:v>
                </c:pt>
                <c:pt idx="63068">
                  <c:v>-9</c:v>
                </c:pt>
                <c:pt idx="63069">
                  <c:v>-10</c:v>
                </c:pt>
                <c:pt idx="63070">
                  <c:v>-9</c:v>
                </c:pt>
                <c:pt idx="63071">
                  <c:v>-13</c:v>
                </c:pt>
                <c:pt idx="63072">
                  <c:v>-13</c:v>
                </c:pt>
                <c:pt idx="63073">
                  <c:v>-12</c:v>
                </c:pt>
                <c:pt idx="63074">
                  <c:v>-12</c:v>
                </c:pt>
                <c:pt idx="63075">
                  <c:v>-25</c:v>
                </c:pt>
                <c:pt idx="63076">
                  <c:v>-12</c:v>
                </c:pt>
                <c:pt idx="63077">
                  <c:v>-13</c:v>
                </c:pt>
                <c:pt idx="63078">
                  <c:v>-18</c:v>
                </c:pt>
                <c:pt idx="63079">
                  <c:v>-17</c:v>
                </c:pt>
                <c:pt idx="63080">
                  <c:v>-17</c:v>
                </c:pt>
                <c:pt idx="63081">
                  <c:v>-13</c:v>
                </c:pt>
                <c:pt idx="63082">
                  <c:v>-18</c:v>
                </c:pt>
                <c:pt idx="63083">
                  <c:v>-14</c:v>
                </c:pt>
                <c:pt idx="63084">
                  <c:v>-15</c:v>
                </c:pt>
                <c:pt idx="63085">
                  <c:v>-11</c:v>
                </c:pt>
                <c:pt idx="63086">
                  <c:v>-10</c:v>
                </c:pt>
                <c:pt idx="63087">
                  <c:v>-10</c:v>
                </c:pt>
                <c:pt idx="63088">
                  <c:v>-10</c:v>
                </c:pt>
                <c:pt idx="63089">
                  <c:v>-11</c:v>
                </c:pt>
                <c:pt idx="63090">
                  <c:v>-9</c:v>
                </c:pt>
                <c:pt idx="63091">
                  <c:v>-11</c:v>
                </c:pt>
                <c:pt idx="63092">
                  <c:v>-14</c:v>
                </c:pt>
                <c:pt idx="63093">
                  <c:v>-8</c:v>
                </c:pt>
                <c:pt idx="63094">
                  <c:v>-8</c:v>
                </c:pt>
                <c:pt idx="63095">
                  <c:v>-15</c:v>
                </c:pt>
                <c:pt idx="63096">
                  <c:v>-11</c:v>
                </c:pt>
                <c:pt idx="63097">
                  <c:v>24</c:v>
                </c:pt>
                <c:pt idx="63098">
                  <c:v>-1</c:v>
                </c:pt>
                <c:pt idx="63099">
                  <c:v>-11</c:v>
                </c:pt>
                <c:pt idx="63100">
                  <c:v>-8</c:v>
                </c:pt>
                <c:pt idx="63101">
                  <c:v>-19</c:v>
                </c:pt>
                <c:pt idx="63102">
                  <c:v>-15</c:v>
                </c:pt>
                <c:pt idx="63103">
                  <c:v>-19</c:v>
                </c:pt>
                <c:pt idx="63104">
                  <c:v>-43</c:v>
                </c:pt>
                <c:pt idx="63105">
                  <c:v>-17</c:v>
                </c:pt>
                <c:pt idx="63106">
                  <c:v>-16</c:v>
                </c:pt>
                <c:pt idx="63107">
                  <c:v>-13</c:v>
                </c:pt>
                <c:pt idx="63108">
                  <c:v>-16</c:v>
                </c:pt>
                <c:pt idx="63109">
                  <c:v>-16</c:v>
                </c:pt>
                <c:pt idx="63110">
                  <c:v>-18</c:v>
                </c:pt>
                <c:pt idx="63111">
                  <c:v>-18</c:v>
                </c:pt>
                <c:pt idx="63112">
                  <c:v>-22</c:v>
                </c:pt>
                <c:pt idx="63113">
                  <c:v>-17</c:v>
                </c:pt>
                <c:pt idx="63114">
                  <c:v>-16</c:v>
                </c:pt>
                <c:pt idx="63115">
                  <c:v>-17</c:v>
                </c:pt>
                <c:pt idx="63116">
                  <c:v>-15</c:v>
                </c:pt>
                <c:pt idx="63117">
                  <c:v>-16</c:v>
                </c:pt>
                <c:pt idx="63118">
                  <c:v>-20</c:v>
                </c:pt>
                <c:pt idx="63119">
                  <c:v>-17</c:v>
                </c:pt>
                <c:pt idx="63120">
                  <c:v>-15</c:v>
                </c:pt>
                <c:pt idx="63121">
                  <c:v>-14</c:v>
                </c:pt>
                <c:pt idx="63122">
                  <c:v>-16</c:v>
                </c:pt>
                <c:pt idx="63123">
                  <c:v>-15</c:v>
                </c:pt>
                <c:pt idx="63124">
                  <c:v>-17</c:v>
                </c:pt>
                <c:pt idx="63125">
                  <c:v>-15</c:v>
                </c:pt>
                <c:pt idx="63126">
                  <c:v>-14</c:v>
                </c:pt>
                <c:pt idx="63127">
                  <c:v>-15</c:v>
                </c:pt>
                <c:pt idx="63128">
                  <c:v>-18</c:v>
                </c:pt>
                <c:pt idx="63129">
                  <c:v>-12</c:v>
                </c:pt>
                <c:pt idx="63130">
                  <c:v>-13</c:v>
                </c:pt>
                <c:pt idx="63131">
                  <c:v>-18</c:v>
                </c:pt>
                <c:pt idx="63132">
                  <c:v>-20</c:v>
                </c:pt>
                <c:pt idx="63133">
                  <c:v>-15</c:v>
                </c:pt>
                <c:pt idx="63134">
                  <c:v>-15</c:v>
                </c:pt>
                <c:pt idx="63135">
                  <c:v>-12</c:v>
                </c:pt>
                <c:pt idx="63136">
                  <c:v>-15</c:v>
                </c:pt>
                <c:pt idx="63137">
                  <c:v>-16</c:v>
                </c:pt>
                <c:pt idx="63138">
                  <c:v>-13</c:v>
                </c:pt>
                <c:pt idx="63139">
                  <c:v>-13</c:v>
                </c:pt>
                <c:pt idx="63140">
                  <c:v>-12</c:v>
                </c:pt>
                <c:pt idx="63141">
                  <c:v>-14</c:v>
                </c:pt>
                <c:pt idx="63142">
                  <c:v>-16</c:v>
                </c:pt>
                <c:pt idx="63143">
                  <c:v>-12</c:v>
                </c:pt>
                <c:pt idx="63144">
                  <c:v>-17</c:v>
                </c:pt>
                <c:pt idx="63145">
                  <c:v>-18</c:v>
                </c:pt>
                <c:pt idx="63146">
                  <c:v>-5</c:v>
                </c:pt>
                <c:pt idx="63147">
                  <c:v>-21</c:v>
                </c:pt>
                <c:pt idx="63148">
                  <c:v>-22</c:v>
                </c:pt>
                <c:pt idx="63149">
                  <c:v>-18</c:v>
                </c:pt>
                <c:pt idx="63150">
                  <c:v>-18</c:v>
                </c:pt>
                <c:pt idx="63151">
                  <c:v>-16</c:v>
                </c:pt>
                <c:pt idx="63152">
                  <c:v>-14</c:v>
                </c:pt>
                <c:pt idx="63153">
                  <c:v>-14</c:v>
                </c:pt>
                <c:pt idx="63154">
                  <c:v>-16</c:v>
                </c:pt>
                <c:pt idx="63155">
                  <c:v>-20</c:v>
                </c:pt>
                <c:pt idx="63156">
                  <c:v>-18</c:v>
                </c:pt>
                <c:pt idx="63157">
                  <c:v>-23</c:v>
                </c:pt>
                <c:pt idx="63158">
                  <c:v>-17</c:v>
                </c:pt>
                <c:pt idx="63159">
                  <c:v>-2</c:v>
                </c:pt>
                <c:pt idx="63160">
                  <c:v>-9</c:v>
                </c:pt>
                <c:pt idx="63161">
                  <c:v>-10</c:v>
                </c:pt>
                <c:pt idx="63162">
                  <c:v>-14</c:v>
                </c:pt>
                <c:pt idx="63163">
                  <c:v>-20</c:v>
                </c:pt>
                <c:pt idx="63164">
                  <c:v>-16</c:v>
                </c:pt>
                <c:pt idx="63165">
                  <c:v>-23</c:v>
                </c:pt>
                <c:pt idx="63166">
                  <c:v>-19</c:v>
                </c:pt>
                <c:pt idx="63167">
                  <c:v>-21</c:v>
                </c:pt>
                <c:pt idx="63168">
                  <c:v>-13</c:v>
                </c:pt>
                <c:pt idx="63169">
                  <c:v>-24</c:v>
                </c:pt>
                <c:pt idx="63170">
                  <c:v>-15</c:v>
                </c:pt>
                <c:pt idx="63171">
                  <c:v>-20</c:v>
                </c:pt>
                <c:pt idx="63172">
                  <c:v>-16</c:v>
                </c:pt>
                <c:pt idx="63173">
                  <c:v>-20</c:v>
                </c:pt>
                <c:pt idx="63174">
                  <c:v>-20</c:v>
                </c:pt>
                <c:pt idx="63175">
                  <c:v>-20</c:v>
                </c:pt>
                <c:pt idx="63176">
                  <c:v>-22</c:v>
                </c:pt>
                <c:pt idx="63177">
                  <c:v>-20</c:v>
                </c:pt>
                <c:pt idx="63178">
                  <c:v>-22</c:v>
                </c:pt>
                <c:pt idx="63179">
                  <c:v>-22</c:v>
                </c:pt>
                <c:pt idx="63180">
                  <c:v>-21</c:v>
                </c:pt>
                <c:pt idx="63181">
                  <c:v>-21</c:v>
                </c:pt>
                <c:pt idx="63182">
                  <c:v>-20</c:v>
                </c:pt>
                <c:pt idx="63183">
                  <c:v>-21</c:v>
                </c:pt>
                <c:pt idx="63184">
                  <c:v>-21</c:v>
                </c:pt>
                <c:pt idx="63185">
                  <c:v>-24</c:v>
                </c:pt>
                <c:pt idx="63186">
                  <c:v>-20</c:v>
                </c:pt>
                <c:pt idx="63187">
                  <c:v>-20</c:v>
                </c:pt>
                <c:pt idx="63188">
                  <c:v>-20</c:v>
                </c:pt>
                <c:pt idx="63189">
                  <c:v>-19</c:v>
                </c:pt>
                <c:pt idx="63190">
                  <c:v>-25</c:v>
                </c:pt>
                <c:pt idx="63191">
                  <c:v>-38</c:v>
                </c:pt>
                <c:pt idx="63192">
                  <c:v>-16</c:v>
                </c:pt>
                <c:pt idx="63193">
                  <c:v>-39</c:v>
                </c:pt>
                <c:pt idx="63194">
                  <c:v>-18</c:v>
                </c:pt>
                <c:pt idx="63195">
                  <c:v>-17</c:v>
                </c:pt>
                <c:pt idx="63196">
                  <c:v>-16</c:v>
                </c:pt>
                <c:pt idx="63197">
                  <c:v>-20</c:v>
                </c:pt>
                <c:pt idx="63198">
                  <c:v>-18</c:v>
                </c:pt>
                <c:pt idx="63199">
                  <c:v>-19</c:v>
                </c:pt>
                <c:pt idx="63200">
                  <c:v>-24</c:v>
                </c:pt>
                <c:pt idx="63201">
                  <c:v>-20</c:v>
                </c:pt>
                <c:pt idx="63202">
                  <c:v>-24</c:v>
                </c:pt>
                <c:pt idx="63203">
                  <c:v>-28</c:v>
                </c:pt>
                <c:pt idx="63204">
                  <c:v>-22</c:v>
                </c:pt>
                <c:pt idx="63205">
                  <c:v>-24</c:v>
                </c:pt>
                <c:pt idx="63206">
                  <c:v>-24</c:v>
                </c:pt>
                <c:pt idx="63207">
                  <c:v>-26</c:v>
                </c:pt>
                <c:pt idx="63208">
                  <c:v>-22</c:v>
                </c:pt>
                <c:pt idx="63209">
                  <c:v>-22</c:v>
                </c:pt>
                <c:pt idx="63210">
                  <c:v>-26</c:v>
                </c:pt>
                <c:pt idx="63211">
                  <c:v>-22</c:v>
                </c:pt>
                <c:pt idx="63212">
                  <c:v>-13</c:v>
                </c:pt>
                <c:pt idx="63213">
                  <c:v>-16</c:v>
                </c:pt>
                <c:pt idx="63214">
                  <c:v>-16</c:v>
                </c:pt>
                <c:pt idx="63215">
                  <c:v>-19</c:v>
                </c:pt>
                <c:pt idx="63216">
                  <c:v>-25</c:v>
                </c:pt>
                <c:pt idx="63217">
                  <c:v>-19</c:v>
                </c:pt>
                <c:pt idx="63218">
                  <c:v>-17</c:v>
                </c:pt>
                <c:pt idx="63219">
                  <c:v>-17</c:v>
                </c:pt>
                <c:pt idx="63220">
                  <c:v>-18</c:v>
                </c:pt>
                <c:pt idx="63221">
                  <c:v>-15</c:v>
                </c:pt>
                <c:pt idx="63222">
                  <c:v>-15</c:v>
                </c:pt>
                <c:pt idx="63223">
                  <c:v>-15</c:v>
                </c:pt>
                <c:pt idx="63224">
                  <c:v>-24</c:v>
                </c:pt>
                <c:pt idx="63225">
                  <c:v>-15</c:v>
                </c:pt>
                <c:pt idx="63226">
                  <c:v>-24</c:v>
                </c:pt>
                <c:pt idx="63227">
                  <c:v>-19</c:v>
                </c:pt>
                <c:pt idx="63228">
                  <c:v>-17</c:v>
                </c:pt>
                <c:pt idx="63229">
                  <c:v>-15</c:v>
                </c:pt>
                <c:pt idx="63230">
                  <c:v>-12</c:v>
                </c:pt>
                <c:pt idx="63231">
                  <c:v>-16</c:v>
                </c:pt>
                <c:pt idx="63232">
                  <c:v>-31</c:v>
                </c:pt>
                <c:pt idx="63233">
                  <c:v>-19</c:v>
                </c:pt>
                <c:pt idx="63234">
                  <c:v>-21</c:v>
                </c:pt>
                <c:pt idx="63235">
                  <c:v>-32</c:v>
                </c:pt>
                <c:pt idx="63236">
                  <c:v>-11</c:v>
                </c:pt>
                <c:pt idx="63237">
                  <c:v>-9</c:v>
                </c:pt>
                <c:pt idx="63238">
                  <c:v>-5</c:v>
                </c:pt>
                <c:pt idx="63239">
                  <c:v>-6</c:v>
                </c:pt>
                <c:pt idx="63240">
                  <c:v>-2</c:v>
                </c:pt>
                <c:pt idx="63241">
                  <c:v>-7</c:v>
                </c:pt>
                <c:pt idx="63242">
                  <c:v>-10</c:v>
                </c:pt>
                <c:pt idx="63243">
                  <c:v>-18</c:v>
                </c:pt>
                <c:pt idx="63244">
                  <c:v>-15</c:v>
                </c:pt>
                <c:pt idx="63245">
                  <c:v>-14</c:v>
                </c:pt>
                <c:pt idx="63246">
                  <c:v>-22</c:v>
                </c:pt>
                <c:pt idx="63247">
                  <c:v>-19</c:v>
                </c:pt>
                <c:pt idx="63248">
                  <c:v>-15</c:v>
                </c:pt>
                <c:pt idx="63249">
                  <c:v>-24</c:v>
                </c:pt>
                <c:pt idx="63250">
                  <c:v>-17</c:v>
                </c:pt>
                <c:pt idx="63251">
                  <c:v>-26</c:v>
                </c:pt>
                <c:pt idx="63252">
                  <c:v>-18</c:v>
                </c:pt>
                <c:pt idx="63253">
                  <c:v>-16</c:v>
                </c:pt>
                <c:pt idx="63254">
                  <c:v>-17</c:v>
                </c:pt>
                <c:pt idx="63255">
                  <c:v>-24</c:v>
                </c:pt>
                <c:pt idx="63256">
                  <c:v>-18</c:v>
                </c:pt>
                <c:pt idx="63257">
                  <c:v>-14</c:v>
                </c:pt>
                <c:pt idx="63258">
                  <c:v>-14</c:v>
                </c:pt>
                <c:pt idx="63259">
                  <c:v>-14</c:v>
                </c:pt>
                <c:pt idx="63260">
                  <c:v>-16</c:v>
                </c:pt>
                <c:pt idx="63261">
                  <c:v>-13</c:v>
                </c:pt>
                <c:pt idx="63262">
                  <c:v>-12</c:v>
                </c:pt>
                <c:pt idx="63263">
                  <c:v>-14</c:v>
                </c:pt>
                <c:pt idx="63264">
                  <c:v>-15</c:v>
                </c:pt>
                <c:pt idx="63265">
                  <c:v>-15</c:v>
                </c:pt>
                <c:pt idx="63266">
                  <c:v>-16</c:v>
                </c:pt>
                <c:pt idx="63267">
                  <c:v>-10</c:v>
                </c:pt>
                <c:pt idx="63268">
                  <c:v>-18</c:v>
                </c:pt>
                <c:pt idx="63269">
                  <c:v>-18</c:v>
                </c:pt>
                <c:pt idx="63270">
                  <c:v>-24</c:v>
                </c:pt>
                <c:pt idx="63271">
                  <c:v>-16</c:v>
                </c:pt>
                <c:pt idx="63272">
                  <c:v>-6</c:v>
                </c:pt>
                <c:pt idx="63273">
                  <c:v>-24</c:v>
                </c:pt>
                <c:pt idx="63274">
                  <c:v>-10</c:v>
                </c:pt>
                <c:pt idx="63275">
                  <c:v>-16</c:v>
                </c:pt>
                <c:pt idx="63276">
                  <c:v>-4</c:v>
                </c:pt>
                <c:pt idx="63277">
                  <c:v>-10</c:v>
                </c:pt>
                <c:pt idx="63278">
                  <c:v>-8</c:v>
                </c:pt>
                <c:pt idx="63279">
                  <c:v>-12</c:v>
                </c:pt>
                <c:pt idx="63280">
                  <c:v>-2</c:v>
                </c:pt>
                <c:pt idx="63281">
                  <c:v>-14</c:v>
                </c:pt>
                <c:pt idx="63282">
                  <c:v>-11</c:v>
                </c:pt>
                <c:pt idx="63283">
                  <c:v>-13</c:v>
                </c:pt>
                <c:pt idx="63284">
                  <c:v>-15</c:v>
                </c:pt>
                <c:pt idx="63285">
                  <c:v>-10</c:v>
                </c:pt>
                <c:pt idx="63286">
                  <c:v>-22</c:v>
                </c:pt>
                <c:pt idx="63287">
                  <c:v>-13</c:v>
                </c:pt>
                <c:pt idx="63288">
                  <c:v>-13</c:v>
                </c:pt>
                <c:pt idx="63289">
                  <c:v>-5</c:v>
                </c:pt>
                <c:pt idx="63290">
                  <c:v>-5</c:v>
                </c:pt>
                <c:pt idx="63291">
                  <c:v>-9</c:v>
                </c:pt>
                <c:pt idx="63292">
                  <c:v>-22</c:v>
                </c:pt>
                <c:pt idx="63293">
                  <c:v>-13</c:v>
                </c:pt>
                <c:pt idx="63294">
                  <c:v>-7</c:v>
                </c:pt>
                <c:pt idx="63295">
                  <c:v>-10</c:v>
                </c:pt>
                <c:pt idx="63296">
                  <c:v>-16</c:v>
                </c:pt>
                <c:pt idx="63297">
                  <c:v>-11</c:v>
                </c:pt>
                <c:pt idx="63298">
                  <c:v>-6</c:v>
                </c:pt>
                <c:pt idx="63299">
                  <c:v>2</c:v>
                </c:pt>
                <c:pt idx="63300">
                  <c:v>-22</c:v>
                </c:pt>
                <c:pt idx="63301">
                  <c:v>-30</c:v>
                </c:pt>
                <c:pt idx="63302">
                  <c:v>-21</c:v>
                </c:pt>
                <c:pt idx="63303">
                  <c:v>-23</c:v>
                </c:pt>
                <c:pt idx="63304">
                  <c:v>-23</c:v>
                </c:pt>
                <c:pt idx="63305">
                  <c:v>-23</c:v>
                </c:pt>
                <c:pt idx="63306">
                  <c:v>-21</c:v>
                </c:pt>
                <c:pt idx="63307">
                  <c:v>-20</c:v>
                </c:pt>
                <c:pt idx="63308">
                  <c:v>-20</c:v>
                </c:pt>
                <c:pt idx="63309">
                  <c:v>-27</c:v>
                </c:pt>
                <c:pt idx="63310">
                  <c:v>-18</c:v>
                </c:pt>
                <c:pt idx="63311">
                  <c:v>-21</c:v>
                </c:pt>
                <c:pt idx="63312">
                  <c:v>-21</c:v>
                </c:pt>
                <c:pt idx="63313">
                  <c:v>-20</c:v>
                </c:pt>
                <c:pt idx="63314">
                  <c:v>-24</c:v>
                </c:pt>
                <c:pt idx="63315">
                  <c:v>-19</c:v>
                </c:pt>
                <c:pt idx="63316">
                  <c:v>-24</c:v>
                </c:pt>
                <c:pt idx="63317">
                  <c:v>-19</c:v>
                </c:pt>
                <c:pt idx="63318">
                  <c:v>-18</c:v>
                </c:pt>
                <c:pt idx="63319">
                  <c:v>-17</c:v>
                </c:pt>
                <c:pt idx="63320">
                  <c:v>-19</c:v>
                </c:pt>
                <c:pt idx="63321">
                  <c:v>-21</c:v>
                </c:pt>
                <c:pt idx="63322">
                  <c:v>-19</c:v>
                </c:pt>
                <c:pt idx="63323">
                  <c:v>-19</c:v>
                </c:pt>
                <c:pt idx="63324">
                  <c:v>11</c:v>
                </c:pt>
                <c:pt idx="63325">
                  <c:v>-7</c:v>
                </c:pt>
                <c:pt idx="63326">
                  <c:v>-2</c:v>
                </c:pt>
                <c:pt idx="63327">
                  <c:v>-10</c:v>
                </c:pt>
                <c:pt idx="63328">
                  <c:v>-17</c:v>
                </c:pt>
                <c:pt idx="63329">
                  <c:v>-17</c:v>
                </c:pt>
                <c:pt idx="63330">
                  <c:v>-15</c:v>
                </c:pt>
                <c:pt idx="63331">
                  <c:v>87</c:v>
                </c:pt>
                <c:pt idx="63332">
                  <c:v>43</c:v>
                </c:pt>
                <c:pt idx="63333">
                  <c:v>-10</c:v>
                </c:pt>
                <c:pt idx="63334">
                  <c:v>-14</c:v>
                </c:pt>
                <c:pt idx="63335">
                  <c:v>-8</c:v>
                </c:pt>
                <c:pt idx="63336">
                  <c:v>-11</c:v>
                </c:pt>
                <c:pt idx="63337">
                  <c:v>-9</c:v>
                </c:pt>
                <c:pt idx="63338">
                  <c:v>-18</c:v>
                </c:pt>
                <c:pt idx="63339">
                  <c:v>-8</c:v>
                </c:pt>
                <c:pt idx="63340">
                  <c:v>-19</c:v>
                </c:pt>
                <c:pt idx="63341">
                  <c:v>-14</c:v>
                </c:pt>
                <c:pt idx="63342">
                  <c:v>-15</c:v>
                </c:pt>
                <c:pt idx="63343">
                  <c:v>-15</c:v>
                </c:pt>
                <c:pt idx="63344">
                  <c:v>-20</c:v>
                </c:pt>
                <c:pt idx="63345">
                  <c:v>-20</c:v>
                </c:pt>
                <c:pt idx="63346">
                  <c:v>-20</c:v>
                </c:pt>
                <c:pt idx="63347">
                  <c:v>-24</c:v>
                </c:pt>
                <c:pt idx="63348">
                  <c:v>-21</c:v>
                </c:pt>
                <c:pt idx="63349">
                  <c:v>-22</c:v>
                </c:pt>
                <c:pt idx="63350">
                  <c:v>-21</c:v>
                </c:pt>
                <c:pt idx="63351">
                  <c:v>-26</c:v>
                </c:pt>
                <c:pt idx="63352">
                  <c:v>-20</c:v>
                </c:pt>
                <c:pt idx="63353">
                  <c:v>-21</c:v>
                </c:pt>
                <c:pt idx="63354">
                  <c:v>-17</c:v>
                </c:pt>
                <c:pt idx="63355">
                  <c:v>-19</c:v>
                </c:pt>
                <c:pt idx="63356">
                  <c:v>-22</c:v>
                </c:pt>
                <c:pt idx="63357">
                  <c:v>-17</c:v>
                </c:pt>
                <c:pt idx="63358">
                  <c:v>-14</c:v>
                </c:pt>
                <c:pt idx="63359">
                  <c:v>-14</c:v>
                </c:pt>
                <c:pt idx="63360">
                  <c:v>-18</c:v>
                </c:pt>
                <c:pt idx="63361">
                  <c:v>-22</c:v>
                </c:pt>
                <c:pt idx="63362">
                  <c:v>-21</c:v>
                </c:pt>
                <c:pt idx="63363">
                  <c:v>-20</c:v>
                </c:pt>
                <c:pt idx="63364">
                  <c:v>-23</c:v>
                </c:pt>
                <c:pt idx="63365">
                  <c:v>-21</c:v>
                </c:pt>
                <c:pt idx="63366">
                  <c:v>-25</c:v>
                </c:pt>
                <c:pt idx="63367">
                  <c:v>-20</c:v>
                </c:pt>
                <c:pt idx="63368">
                  <c:v>-17</c:v>
                </c:pt>
                <c:pt idx="63369">
                  <c:v>-22</c:v>
                </c:pt>
                <c:pt idx="63370">
                  <c:v>-35</c:v>
                </c:pt>
                <c:pt idx="63371">
                  <c:v>-19</c:v>
                </c:pt>
                <c:pt idx="63372">
                  <c:v>-22</c:v>
                </c:pt>
                <c:pt idx="63373">
                  <c:v>-18</c:v>
                </c:pt>
                <c:pt idx="63374">
                  <c:v>-23</c:v>
                </c:pt>
                <c:pt idx="63375">
                  <c:v>-18</c:v>
                </c:pt>
                <c:pt idx="63376">
                  <c:v>-20</c:v>
                </c:pt>
                <c:pt idx="63377">
                  <c:v>-18</c:v>
                </c:pt>
                <c:pt idx="63378">
                  <c:v>-23</c:v>
                </c:pt>
                <c:pt idx="63379">
                  <c:v>-24</c:v>
                </c:pt>
                <c:pt idx="63380">
                  <c:v>-20</c:v>
                </c:pt>
                <c:pt idx="63381">
                  <c:v>-13</c:v>
                </c:pt>
                <c:pt idx="63382">
                  <c:v>53</c:v>
                </c:pt>
                <c:pt idx="63383">
                  <c:v>8</c:v>
                </c:pt>
                <c:pt idx="63384">
                  <c:v>97</c:v>
                </c:pt>
                <c:pt idx="63385">
                  <c:v>12</c:v>
                </c:pt>
                <c:pt idx="63386">
                  <c:v>-24</c:v>
                </c:pt>
                <c:pt idx="63387">
                  <c:v>-20</c:v>
                </c:pt>
                <c:pt idx="63388">
                  <c:v>-21</c:v>
                </c:pt>
                <c:pt idx="63389">
                  <c:v>-24</c:v>
                </c:pt>
                <c:pt idx="63390">
                  <c:v>-21</c:v>
                </c:pt>
                <c:pt idx="63391">
                  <c:v>-21</c:v>
                </c:pt>
                <c:pt idx="63392">
                  <c:v>-19</c:v>
                </c:pt>
                <c:pt idx="63393">
                  <c:v>-20</c:v>
                </c:pt>
                <c:pt idx="63394">
                  <c:v>-21</c:v>
                </c:pt>
                <c:pt idx="63395">
                  <c:v>-21</c:v>
                </c:pt>
                <c:pt idx="63396">
                  <c:v>-24</c:v>
                </c:pt>
                <c:pt idx="63397">
                  <c:v>-22</c:v>
                </c:pt>
                <c:pt idx="63398">
                  <c:v>30</c:v>
                </c:pt>
                <c:pt idx="63399">
                  <c:v>-17</c:v>
                </c:pt>
                <c:pt idx="63400">
                  <c:v>-18</c:v>
                </c:pt>
                <c:pt idx="63401">
                  <c:v>-17</c:v>
                </c:pt>
                <c:pt idx="63402">
                  <c:v>-23</c:v>
                </c:pt>
                <c:pt idx="63403">
                  <c:v>-23</c:v>
                </c:pt>
                <c:pt idx="63404">
                  <c:v>-20</c:v>
                </c:pt>
                <c:pt idx="63405">
                  <c:v>-16</c:v>
                </c:pt>
                <c:pt idx="63406">
                  <c:v>-21</c:v>
                </c:pt>
                <c:pt idx="63407">
                  <c:v>-20</c:v>
                </c:pt>
                <c:pt idx="63408">
                  <c:v>-25</c:v>
                </c:pt>
                <c:pt idx="63409">
                  <c:v>-20</c:v>
                </c:pt>
                <c:pt idx="63410">
                  <c:v>-17</c:v>
                </c:pt>
                <c:pt idx="63411">
                  <c:v>-20</c:v>
                </c:pt>
                <c:pt idx="63412">
                  <c:v>86</c:v>
                </c:pt>
                <c:pt idx="63413">
                  <c:v>-17</c:v>
                </c:pt>
                <c:pt idx="63414">
                  <c:v>-17</c:v>
                </c:pt>
                <c:pt idx="63415">
                  <c:v>-17</c:v>
                </c:pt>
                <c:pt idx="63416">
                  <c:v>-20</c:v>
                </c:pt>
                <c:pt idx="63417">
                  <c:v>-20</c:v>
                </c:pt>
                <c:pt idx="63418">
                  <c:v>-18</c:v>
                </c:pt>
                <c:pt idx="63419">
                  <c:v>-19</c:v>
                </c:pt>
                <c:pt idx="63420">
                  <c:v>-23</c:v>
                </c:pt>
                <c:pt idx="63421">
                  <c:v>-23</c:v>
                </c:pt>
                <c:pt idx="63422">
                  <c:v>-20</c:v>
                </c:pt>
                <c:pt idx="63423">
                  <c:v>-17</c:v>
                </c:pt>
                <c:pt idx="63424">
                  <c:v>-20</c:v>
                </c:pt>
                <c:pt idx="63425">
                  <c:v>-9</c:v>
                </c:pt>
                <c:pt idx="63426">
                  <c:v>14</c:v>
                </c:pt>
                <c:pt idx="63427">
                  <c:v>-7</c:v>
                </c:pt>
                <c:pt idx="63428">
                  <c:v>-18</c:v>
                </c:pt>
                <c:pt idx="63429">
                  <c:v>-15</c:v>
                </c:pt>
                <c:pt idx="63430">
                  <c:v>-16</c:v>
                </c:pt>
                <c:pt idx="63431">
                  <c:v>-33</c:v>
                </c:pt>
                <c:pt idx="63432">
                  <c:v>-17</c:v>
                </c:pt>
                <c:pt idx="63433">
                  <c:v>-16</c:v>
                </c:pt>
                <c:pt idx="63434">
                  <c:v>-18</c:v>
                </c:pt>
                <c:pt idx="63435">
                  <c:v>-21</c:v>
                </c:pt>
                <c:pt idx="63436">
                  <c:v>-18</c:v>
                </c:pt>
                <c:pt idx="63437">
                  <c:v>-23</c:v>
                </c:pt>
                <c:pt idx="63438">
                  <c:v>-18</c:v>
                </c:pt>
                <c:pt idx="63439">
                  <c:v>-17</c:v>
                </c:pt>
                <c:pt idx="63440">
                  <c:v>-22</c:v>
                </c:pt>
                <c:pt idx="63441">
                  <c:v>-21</c:v>
                </c:pt>
                <c:pt idx="63442">
                  <c:v>-14</c:v>
                </c:pt>
                <c:pt idx="63443">
                  <c:v>-15</c:v>
                </c:pt>
                <c:pt idx="63444">
                  <c:v>-22</c:v>
                </c:pt>
                <c:pt idx="63445">
                  <c:v>-22</c:v>
                </c:pt>
                <c:pt idx="63446">
                  <c:v>-18</c:v>
                </c:pt>
                <c:pt idx="63447">
                  <c:v>-16</c:v>
                </c:pt>
                <c:pt idx="63448">
                  <c:v>-20</c:v>
                </c:pt>
                <c:pt idx="63449">
                  <c:v>-16</c:v>
                </c:pt>
                <c:pt idx="63450">
                  <c:v>-21</c:v>
                </c:pt>
                <c:pt idx="63451">
                  <c:v>-15</c:v>
                </c:pt>
                <c:pt idx="63452">
                  <c:v>19</c:v>
                </c:pt>
                <c:pt idx="63453">
                  <c:v>-20</c:v>
                </c:pt>
                <c:pt idx="63454">
                  <c:v>-18</c:v>
                </c:pt>
                <c:pt idx="63455">
                  <c:v>-21</c:v>
                </c:pt>
                <c:pt idx="63456">
                  <c:v>-24</c:v>
                </c:pt>
                <c:pt idx="63457">
                  <c:v>-20</c:v>
                </c:pt>
                <c:pt idx="63458">
                  <c:v>-28</c:v>
                </c:pt>
                <c:pt idx="63459">
                  <c:v>-19</c:v>
                </c:pt>
                <c:pt idx="63460">
                  <c:v>-24</c:v>
                </c:pt>
                <c:pt idx="63461">
                  <c:v>-20</c:v>
                </c:pt>
                <c:pt idx="63462">
                  <c:v>-25</c:v>
                </c:pt>
                <c:pt idx="63463">
                  <c:v>-23</c:v>
                </c:pt>
                <c:pt idx="63464">
                  <c:v>-21</c:v>
                </c:pt>
                <c:pt idx="63465">
                  <c:v>-22</c:v>
                </c:pt>
                <c:pt idx="63466">
                  <c:v>-21</c:v>
                </c:pt>
                <c:pt idx="63467">
                  <c:v>-22</c:v>
                </c:pt>
                <c:pt idx="63468">
                  <c:v>-25</c:v>
                </c:pt>
                <c:pt idx="63469">
                  <c:v>-25</c:v>
                </c:pt>
                <c:pt idx="63470">
                  <c:v>-30</c:v>
                </c:pt>
                <c:pt idx="63471">
                  <c:v>-27</c:v>
                </c:pt>
                <c:pt idx="63472">
                  <c:v>-22</c:v>
                </c:pt>
                <c:pt idx="63473">
                  <c:v>-27</c:v>
                </c:pt>
                <c:pt idx="63474">
                  <c:v>-19</c:v>
                </c:pt>
                <c:pt idx="63475">
                  <c:v>-24</c:v>
                </c:pt>
                <c:pt idx="63476">
                  <c:v>-23</c:v>
                </c:pt>
                <c:pt idx="63477">
                  <c:v>-21</c:v>
                </c:pt>
                <c:pt idx="63478">
                  <c:v>-22</c:v>
                </c:pt>
                <c:pt idx="63479">
                  <c:v>-19</c:v>
                </c:pt>
                <c:pt idx="63480">
                  <c:v>-21</c:v>
                </c:pt>
                <c:pt idx="63481">
                  <c:v>-19</c:v>
                </c:pt>
                <c:pt idx="63482">
                  <c:v>-23</c:v>
                </c:pt>
                <c:pt idx="63483">
                  <c:v>-21</c:v>
                </c:pt>
                <c:pt idx="63484">
                  <c:v>-20</c:v>
                </c:pt>
                <c:pt idx="63485">
                  <c:v>-17</c:v>
                </c:pt>
                <c:pt idx="63486">
                  <c:v>-21</c:v>
                </c:pt>
                <c:pt idx="63487">
                  <c:v>-17</c:v>
                </c:pt>
                <c:pt idx="63488">
                  <c:v>-32</c:v>
                </c:pt>
                <c:pt idx="63489">
                  <c:v>-17</c:v>
                </c:pt>
                <c:pt idx="63490">
                  <c:v>-17</c:v>
                </c:pt>
                <c:pt idx="63491">
                  <c:v>-16</c:v>
                </c:pt>
                <c:pt idx="63492">
                  <c:v>-20</c:v>
                </c:pt>
                <c:pt idx="63493">
                  <c:v>-15</c:v>
                </c:pt>
                <c:pt idx="63494">
                  <c:v>-17</c:v>
                </c:pt>
                <c:pt idx="63495">
                  <c:v>-17</c:v>
                </c:pt>
                <c:pt idx="63496">
                  <c:v>-13</c:v>
                </c:pt>
                <c:pt idx="63497">
                  <c:v>-13</c:v>
                </c:pt>
                <c:pt idx="63498">
                  <c:v>-12</c:v>
                </c:pt>
                <c:pt idx="63499">
                  <c:v>-8</c:v>
                </c:pt>
                <c:pt idx="63500">
                  <c:v>-13</c:v>
                </c:pt>
                <c:pt idx="63501">
                  <c:v>-8</c:v>
                </c:pt>
                <c:pt idx="63502">
                  <c:v>-10</c:v>
                </c:pt>
                <c:pt idx="63503">
                  <c:v>-10</c:v>
                </c:pt>
                <c:pt idx="63504">
                  <c:v>-15</c:v>
                </c:pt>
                <c:pt idx="63505">
                  <c:v>-10</c:v>
                </c:pt>
                <c:pt idx="63506">
                  <c:v>-15</c:v>
                </c:pt>
                <c:pt idx="63507">
                  <c:v>-9</c:v>
                </c:pt>
                <c:pt idx="63508">
                  <c:v>-15</c:v>
                </c:pt>
                <c:pt idx="63509">
                  <c:v>-10</c:v>
                </c:pt>
                <c:pt idx="63510">
                  <c:v>-14</c:v>
                </c:pt>
                <c:pt idx="63511">
                  <c:v>-15</c:v>
                </c:pt>
                <c:pt idx="63512">
                  <c:v>-14</c:v>
                </c:pt>
                <c:pt idx="63513">
                  <c:v>-10</c:v>
                </c:pt>
                <c:pt idx="63514">
                  <c:v>-12</c:v>
                </c:pt>
                <c:pt idx="63515">
                  <c:v>-13</c:v>
                </c:pt>
                <c:pt idx="63516">
                  <c:v>-13</c:v>
                </c:pt>
                <c:pt idx="63517">
                  <c:v>-11</c:v>
                </c:pt>
                <c:pt idx="63518">
                  <c:v>-11</c:v>
                </c:pt>
                <c:pt idx="63519">
                  <c:v>-12</c:v>
                </c:pt>
                <c:pt idx="63520">
                  <c:v>-11</c:v>
                </c:pt>
                <c:pt idx="63521">
                  <c:v>-8</c:v>
                </c:pt>
                <c:pt idx="63522">
                  <c:v>-11</c:v>
                </c:pt>
                <c:pt idx="63523">
                  <c:v>-11</c:v>
                </c:pt>
                <c:pt idx="63524">
                  <c:v>-14</c:v>
                </c:pt>
                <c:pt idx="63525">
                  <c:v>-9</c:v>
                </c:pt>
                <c:pt idx="63526">
                  <c:v>-10</c:v>
                </c:pt>
                <c:pt idx="63527">
                  <c:v>-9</c:v>
                </c:pt>
                <c:pt idx="63528">
                  <c:v>-15</c:v>
                </c:pt>
                <c:pt idx="63529">
                  <c:v>-13</c:v>
                </c:pt>
                <c:pt idx="63530">
                  <c:v>-12</c:v>
                </c:pt>
                <c:pt idx="63531">
                  <c:v>-13</c:v>
                </c:pt>
                <c:pt idx="63532">
                  <c:v>-23</c:v>
                </c:pt>
                <c:pt idx="63533">
                  <c:v>-25</c:v>
                </c:pt>
                <c:pt idx="63534">
                  <c:v>-25</c:v>
                </c:pt>
                <c:pt idx="63535">
                  <c:v>-20</c:v>
                </c:pt>
                <c:pt idx="63536">
                  <c:v>-24</c:v>
                </c:pt>
                <c:pt idx="63537">
                  <c:v>-20</c:v>
                </c:pt>
                <c:pt idx="63538">
                  <c:v>-20</c:v>
                </c:pt>
                <c:pt idx="63539">
                  <c:v>-21</c:v>
                </c:pt>
                <c:pt idx="63540">
                  <c:v>-40</c:v>
                </c:pt>
                <c:pt idx="63541">
                  <c:v>-21</c:v>
                </c:pt>
                <c:pt idx="63542">
                  <c:v>-22</c:v>
                </c:pt>
                <c:pt idx="63543">
                  <c:v>-23</c:v>
                </c:pt>
                <c:pt idx="63544">
                  <c:v>-13</c:v>
                </c:pt>
                <c:pt idx="63545">
                  <c:v>-9</c:v>
                </c:pt>
                <c:pt idx="63546">
                  <c:v>-9</c:v>
                </c:pt>
                <c:pt idx="63547">
                  <c:v>-9</c:v>
                </c:pt>
                <c:pt idx="63548">
                  <c:v>-10</c:v>
                </c:pt>
                <c:pt idx="63549">
                  <c:v>-10</c:v>
                </c:pt>
                <c:pt idx="63550">
                  <c:v>-12</c:v>
                </c:pt>
                <c:pt idx="63551">
                  <c:v>-8</c:v>
                </c:pt>
                <c:pt idx="63552">
                  <c:v>-15</c:v>
                </c:pt>
                <c:pt idx="63553">
                  <c:v>-15</c:v>
                </c:pt>
                <c:pt idx="63554">
                  <c:v>-14</c:v>
                </c:pt>
                <c:pt idx="63555">
                  <c:v>-12</c:v>
                </c:pt>
                <c:pt idx="63556">
                  <c:v>-13</c:v>
                </c:pt>
                <c:pt idx="63557">
                  <c:v>-12</c:v>
                </c:pt>
                <c:pt idx="63558">
                  <c:v>-14</c:v>
                </c:pt>
                <c:pt idx="63559">
                  <c:v>-14</c:v>
                </c:pt>
                <c:pt idx="63560">
                  <c:v>-15</c:v>
                </c:pt>
                <c:pt idx="63561">
                  <c:v>-12</c:v>
                </c:pt>
                <c:pt idx="63562">
                  <c:v>-15</c:v>
                </c:pt>
                <c:pt idx="63563">
                  <c:v>-21</c:v>
                </c:pt>
                <c:pt idx="63564">
                  <c:v>-16</c:v>
                </c:pt>
                <c:pt idx="63565">
                  <c:v>-17</c:v>
                </c:pt>
                <c:pt idx="63566">
                  <c:v>-15</c:v>
                </c:pt>
                <c:pt idx="63567">
                  <c:v>-17</c:v>
                </c:pt>
                <c:pt idx="63568">
                  <c:v>-20</c:v>
                </c:pt>
                <c:pt idx="63569">
                  <c:v>-18</c:v>
                </c:pt>
                <c:pt idx="63570">
                  <c:v>-19</c:v>
                </c:pt>
                <c:pt idx="63571">
                  <c:v>-17</c:v>
                </c:pt>
                <c:pt idx="63572">
                  <c:v>-21</c:v>
                </c:pt>
                <c:pt idx="63573">
                  <c:v>-14</c:v>
                </c:pt>
                <c:pt idx="63574">
                  <c:v>-13</c:v>
                </c:pt>
                <c:pt idx="63575">
                  <c:v>-18</c:v>
                </c:pt>
                <c:pt idx="63576">
                  <c:v>-18</c:v>
                </c:pt>
                <c:pt idx="63577">
                  <c:v>-18</c:v>
                </c:pt>
                <c:pt idx="63578">
                  <c:v>-18</c:v>
                </c:pt>
                <c:pt idx="63579">
                  <c:v>-14</c:v>
                </c:pt>
                <c:pt idx="63580">
                  <c:v>-16</c:v>
                </c:pt>
                <c:pt idx="63581">
                  <c:v>-18</c:v>
                </c:pt>
                <c:pt idx="63582">
                  <c:v>-19</c:v>
                </c:pt>
                <c:pt idx="63583">
                  <c:v>-15</c:v>
                </c:pt>
                <c:pt idx="63584">
                  <c:v>-19</c:v>
                </c:pt>
                <c:pt idx="63585">
                  <c:v>-16</c:v>
                </c:pt>
                <c:pt idx="63586">
                  <c:v>-16</c:v>
                </c:pt>
                <c:pt idx="63587">
                  <c:v>-16</c:v>
                </c:pt>
                <c:pt idx="63588">
                  <c:v>-16</c:v>
                </c:pt>
                <c:pt idx="63589">
                  <c:v>-16</c:v>
                </c:pt>
                <c:pt idx="63590">
                  <c:v>-12</c:v>
                </c:pt>
                <c:pt idx="63591">
                  <c:v>-10</c:v>
                </c:pt>
                <c:pt idx="63592">
                  <c:v>-14</c:v>
                </c:pt>
                <c:pt idx="63593">
                  <c:v>-12</c:v>
                </c:pt>
                <c:pt idx="63594">
                  <c:v>-22</c:v>
                </c:pt>
                <c:pt idx="63595">
                  <c:v>-15</c:v>
                </c:pt>
                <c:pt idx="63596">
                  <c:v>-21</c:v>
                </c:pt>
                <c:pt idx="63597">
                  <c:v>-14</c:v>
                </c:pt>
                <c:pt idx="63598">
                  <c:v>-15</c:v>
                </c:pt>
                <c:pt idx="63599">
                  <c:v>-11</c:v>
                </c:pt>
                <c:pt idx="63600">
                  <c:v>-21</c:v>
                </c:pt>
                <c:pt idx="63601">
                  <c:v>-14</c:v>
                </c:pt>
                <c:pt idx="63602">
                  <c:v>-19</c:v>
                </c:pt>
                <c:pt idx="63603">
                  <c:v>-12</c:v>
                </c:pt>
                <c:pt idx="63604">
                  <c:v>-17</c:v>
                </c:pt>
                <c:pt idx="63605">
                  <c:v>-11</c:v>
                </c:pt>
                <c:pt idx="63606">
                  <c:v>-12</c:v>
                </c:pt>
                <c:pt idx="63607">
                  <c:v>-15</c:v>
                </c:pt>
                <c:pt idx="63608">
                  <c:v>-15</c:v>
                </c:pt>
                <c:pt idx="63609">
                  <c:v>-20</c:v>
                </c:pt>
                <c:pt idx="63610">
                  <c:v>-17</c:v>
                </c:pt>
                <c:pt idx="63611">
                  <c:v>-15</c:v>
                </c:pt>
                <c:pt idx="63612">
                  <c:v>-8</c:v>
                </c:pt>
                <c:pt idx="63613">
                  <c:v>-8</c:v>
                </c:pt>
                <c:pt idx="63614">
                  <c:v>-6</c:v>
                </c:pt>
                <c:pt idx="63615">
                  <c:v>-7</c:v>
                </c:pt>
                <c:pt idx="63616">
                  <c:v>-6</c:v>
                </c:pt>
                <c:pt idx="63617">
                  <c:v>-7</c:v>
                </c:pt>
                <c:pt idx="63618">
                  <c:v>-8</c:v>
                </c:pt>
                <c:pt idx="63619">
                  <c:v>-8</c:v>
                </c:pt>
                <c:pt idx="63620">
                  <c:v>-10</c:v>
                </c:pt>
                <c:pt idx="63621">
                  <c:v>-10</c:v>
                </c:pt>
                <c:pt idx="63622">
                  <c:v>-9</c:v>
                </c:pt>
                <c:pt idx="63623">
                  <c:v>-8</c:v>
                </c:pt>
                <c:pt idx="63624">
                  <c:v>-26</c:v>
                </c:pt>
                <c:pt idx="63625">
                  <c:v>-31</c:v>
                </c:pt>
                <c:pt idx="63626">
                  <c:v>-33</c:v>
                </c:pt>
                <c:pt idx="63627">
                  <c:v>-24</c:v>
                </c:pt>
                <c:pt idx="63628">
                  <c:v>-39</c:v>
                </c:pt>
                <c:pt idx="63629">
                  <c:v>-57</c:v>
                </c:pt>
                <c:pt idx="63630">
                  <c:v>-42</c:v>
                </c:pt>
                <c:pt idx="63631">
                  <c:v>-30</c:v>
                </c:pt>
                <c:pt idx="63632">
                  <c:v>-20</c:v>
                </c:pt>
                <c:pt idx="63633">
                  <c:v>-24</c:v>
                </c:pt>
                <c:pt idx="63634">
                  <c:v>-40</c:v>
                </c:pt>
                <c:pt idx="63635">
                  <c:v>-46</c:v>
                </c:pt>
                <c:pt idx="63636">
                  <c:v>-13</c:v>
                </c:pt>
                <c:pt idx="63637">
                  <c:v>-12</c:v>
                </c:pt>
                <c:pt idx="63638">
                  <c:v>-13</c:v>
                </c:pt>
                <c:pt idx="63639">
                  <c:v>-12</c:v>
                </c:pt>
                <c:pt idx="63640">
                  <c:v>-17</c:v>
                </c:pt>
                <c:pt idx="63641">
                  <c:v>-17</c:v>
                </c:pt>
                <c:pt idx="63642">
                  <c:v>-15</c:v>
                </c:pt>
                <c:pt idx="63643">
                  <c:v>-13</c:v>
                </c:pt>
                <c:pt idx="63644">
                  <c:v>-14</c:v>
                </c:pt>
                <c:pt idx="63645">
                  <c:v>-15</c:v>
                </c:pt>
                <c:pt idx="63646">
                  <c:v>-15</c:v>
                </c:pt>
                <c:pt idx="63647">
                  <c:v>-14</c:v>
                </c:pt>
                <c:pt idx="63648">
                  <c:v>-15</c:v>
                </c:pt>
                <c:pt idx="63649">
                  <c:v>-15</c:v>
                </c:pt>
                <c:pt idx="63650">
                  <c:v>-15</c:v>
                </c:pt>
                <c:pt idx="63651">
                  <c:v>-15</c:v>
                </c:pt>
                <c:pt idx="63652">
                  <c:v>-14</c:v>
                </c:pt>
                <c:pt idx="63653">
                  <c:v>-13</c:v>
                </c:pt>
                <c:pt idx="63654">
                  <c:v>-14</c:v>
                </c:pt>
                <c:pt idx="63655">
                  <c:v>-14</c:v>
                </c:pt>
                <c:pt idx="63656">
                  <c:v>-15</c:v>
                </c:pt>
                <c:pt idx="63657">
                  <c:v>-17</c:v>
                </c:pt>
                <c:pt idx="63658">
                  <c:v>-18</c:v>
                </c:pt>
                <c:pt idx="63659">
                  <c:v>-20</c:v>
                </c:pt>
                <c:pt idx="63660">
                  <c:v>-16</c:v>
                </c:pt>
                <c:pt idx="63661">
                  <c:v>-19</c:v>
                </c:pt>
                <c:pt idx="63662">
                  <c:v>-15</c:v>
                </c:pt>
                <c:pt idx="63663">
                  <c:v>-14</c:v>
                </c:pt>
                <c:pt idx="63664">
                  <c:v>-17</c:v>
                </c:pt>
                <c:pt idx="63665">
                  <c:v>-13</c:v>
                </c:pt>
                <c:pt idx="63666">
                  <c:v>-17</c:v>
                </c:pt>
                <c:pt idx="63667">
                  <c:v>-18</c:v>
                </c:pt>
                <c:pt idx="63668">
                  <c:v>-21</c:v>
                </c:pt>
                <c:pt idx="63669">
                  <c:v>-16</c:v>
                </c:pt>
                <c:pt idx="63670">
                  <c:v>-17</c:v>
                </c:pt>
                <c:pt idx="63671">
                  <c:v>-20</c:v>
                </c:pt>
                <c:pt idx="63672">
                  <c:v>27</c:v>
                </c:pt>
                <c:pt idx="63673">
                  <c:v>-19</c:v>
                </c:pt>
                <c:pt idx="63674">
                  <c:v>-18</c:v>
                </c:pt>
                <c:pt idx="63675">
                  <c:v>-16</c:v>
                </c:pt>
                <c:pt idx="63676">
                  <c:v>-18</c:v>
                </c:pt>
                <c:pt idx="63677">
                  <c:v>-17</c:v>
                </c:pt>
                <c:pt idx="63678">
                  <c:v>-20</c:v>
                </c:pt>
                <c:pt idx="63679">
                  <c:v>-18</c:v>
                </c:pt>
                <c:pt idx="63680">
                  <c:v>-19</c:v>
                </c:pt>
                <c:pt idx="63681">
                  <c:v>-21</c:v>
                </c:pt>
                <c:pt idx="63682">
                  <c:v>-23</c:v>
                </c:pt>
                <c:pt idx="63683">
                  <c:v>-16</c:v>
                </c:pt>
                <c:pt idx="63684">
                  <c:v>-16</c:v>
                </c:pt>
                <c:pt idx="63685">
                  <c:v>-15</c:v>
                </c:pt>
                <c:pt idx="63686">
                  <c:v>-15</c:v>
                </c:pt>
                <c:pt idx="63687">
                  <c:v>-15</c:v>
                </c:pt>
                <c:pt idx="63688">
                  <c:v>-20</c:v>
                </c:pt>
                <c:pt idx="63689">
                  <c:v>-17</c:v>
                </c:pt>
                <c:pt idx="63690">
                  <c:v>-15</c:v>
                </c:pt>
                <c:pt idx="63691">
                  <c:v>-16</c:v>
                </c:pt>
                <c:pt idx="63692">
                  <c:v>-16</c:v>
                </c:pt>
                <c:pt idx="63693">
                  <c:v>-18</c:v>
                </c:pt>
                <c:pt idx="63694">
                  <c:v>-15</c:v>
                </c:pt>
                <c:pt idx="63695">
                  <c:v>-19</c:v>
                </c:pt>
                <c:pt idx="63696">
                  <c:v>-14</c:v>
                </c:pt>
                <c:pt idx="63697">
                  <c:v>-9</c:v>
                </c:pt>
                <c:pt idx="63698">
                  <c:v>-8</c:v>
                </c:pt>
                <c:pt idx="63699">
                  <c:v>-7</c:v>
                </c:pt>
                <c:pt idx="63700">
                  <c:v>-11</c:v>
                </c:pt>
                <c:pt idx="63701">
                  <c:v>-9</c:v>
                </c:pt>
                <c:pt idx="63702">
                  <c:v>-7</c:v>
                </c:pt>
                <c:pt idx="63703">
                  <c:v>-8</c:v>
                </c:pt>
                <c:pt idx="63704">
                  <c:v>-9</c:v>
                </c:pt>
                <c:pt idx="63705">
                  <c:v>-10</c:v>
                </c:pt>
                <c:pt idx="63706">
                  <c:v>-9</c:v>
                </c:pt>
                <c:pt idx="63707">
                  <c:v>-7</c:v>
                </c:pt>
                <c:pt idx="63708">
                  <c:v>-10</c:v>
                </c:pt>
                <c:pt idx="63709">
                  <c:v>-17</c:v>
                </c:pt>
                <c:pt idx="63710">
                  <c:v>-19</c:v>
                </c:pt>
                <c:pt idx="63711">
                  <c:v>-19</c:v>
                </c:pt>
                <c:pt idx="63712">
                  <c:v>-23</c:v>
                </c:pt>
                <c:pt idx="63713">
                  <c:v>-18</c:v>
                </c:pt>
                <c:pt idx="63714">
                  <c:v>-22</c:v>
                </c:pt>
                <c:pt idx="63715">
                  <c:v>-17</c:v>
                </c:pt>
                <c:pt idx="63716">
                  <c:v>-19</c:v>
                </c:pt>
                <c:pt idx="63717">
                  <c:v>-19</c:v>
                </c:pt>
                <c:pt idx="63718">
                  <c:v>-20</c:v>
                </c:pt>
                <c:pt idx="63719">
                  <c:v>-20</c:v>
                </c:pt>
                <c:pt idx="63720">
                  <c:v>-20</c:v>
                </c:pt>
                <c:pt idx="63721">
                  <c:v>-20</c:v>
                </c:pt>
                <c:pt idx="63722">
                  <c:v>-16</c:v>
                </c:pt>
                <c:pt idx="63723">
                  <c:v>-16</c:v>
                </c:pt>
                <c:pt idx="63724">
                  <c:v>-21</c:v>
                </c:pt>
                <c:pt idx="63725">
                  <c:v>-22</c:v>
                </c:pt>
                <c:pt idx="63726">
                  <c:v>-18</c:v>
                </c:pt>
                <c:pt idx="63727">
                  <c:v>-18</c:v>
                </c:pt>
                <c:pt idx="63728">
                  <c:v>-18</c:v>
                </c:pt>
                <c:pt idx="63729">
                  <c:v>-18</c:v>
                </c:pt>
                <c:pt idx="63730">
                  <c:v>-18</c:v>
                </c:pt>
                <c:pt idx="63731">
                  <c:v>-18</c:v>
                </c:pt>
                <c:pt idx="63732">
                  <c:v>-16</c:v>
                </c:pt>
                <c:pt idx="63733">
                  <c:v>-16</c:v>
                </c:pt>
                <c:pt idx="63734">
                  <c:v>-15</c:v>
                </c:pt>
                <c:pt idx="63735">
                  <c:v>-15</c:v>
                </c:pt>
                <c:pt idx="63736">
                  <c:v>-13</c:v>
                </c:pt>
                <c:pt idx="63737">
                  <c:v>-12</c:v>
                </c:pt>
                <c:pt idx="63738">
                  <c:v>-13</c:v>
                </c:pt>
                <c:pt idx="63739">
                  <c:v>-25</c:v>
                </c:pt>
                <c:pt idx="63740">
                  <c:v>-16</c:v>
                </c:pt>
                <c:pt idx="63741">
                  <c:v>-24</c:v>
                </c:pt>
                <c:pt idx="63742">
                  <c:v>-12</c:v>
                </c:pt>
                <c:pt idx="63743">
                  <c:v>-11</c:v>
                </c:pt>
                <c:pt idx="63744">
                  <c:v>-12</c:v>
                </c:pt>
                <c:pt idx="63745">
                  <c:v>-21</c:v>
                </c:pt>
                <c:pt idx="63746">
                  <c:v>-22</c:v>
                </c:pt>
                <c:pt idx="63747">
                  <c:v>-21</c:v>
                </c:pt>
                <c:pt idx="63748">
                  <c:v>-20</c:v>
                </c:pt>
                <c:pt idx="63749">
                  <c:v>-20</c:v>
                </c:pt>
                <c:pt idx="63750">
                  <c:v>-17</c:v>
                </c:pt>
                <c:pt idx="63751">
                  <c:v>-17</c:v>
                </c:pt>
                <c:pt idx="63752">
                  <c:v>-15</c:v>
                </c:pt>
                <c:pt idx="63753">
                  <c:v>-17</c:v>
                </c:pt>
                <c:pt idx="63754">
                  <c:v>-18</c:v>
                </c:pt>
                <c:pt idx="63755">
                  <c:v>-15</c:v>
                </c:pt>
                <c:pt idx="63756">
                  <c:v>-17</c:v>
                </c:pt>
                <c:pt idx="63757">
                  <c:v>-10</c:v>
                </c:pt>
                <c:pt idx="63758">
                  <c:v>-10</c:v>
                </c:pt>
                <c:pt idx="63759">
                  <c:v>-11</c:v>
                </c:pt>
                <c:pt idx="63760">
                  <c:v>-12</c:v>
                </c:pt>
                <c:pt idx="63761">
                  <c:v>-10</c:v>
                </c:pt>
                <c:pt idx="63762">
                  <c:v>-9</c:v>
                </c:pt>
                <c:pt idx="63763">
                  <c:v>-9</c:v>
                </c:pt>
                <c:pt idx="63764">
                  <c:v>-11</c:v>
                </c:pt>
                <c:pt idx="63765">
                  <c:v>-11</c:v>
                </c:pt>
                <c:pt idx="63766">
                  <c:v>-14</c:v>
                </c:pt>
                <c:pt idx="63767">
                  <c:v>-11</c:v>
                </c:pt>
                <c:pt idx="63768">
                  <c:v>-11</c:v>
                </c:pt>
                <c:pt idx="63769">
                  <c:v>-16</c:v>
                </c:pt>
                <c:pt idx="63770">
                  <c:v>-13</c:v>
                </c:pt>
                <c:pt idx="63771">
                  <c:v>-13</c:v>
                </c:pt>
                <c:pt idx="63772">
                  <c:v>-16</c:v>
                </c:pt>
                <c:pt idx="63773">
                  <c:v>-13</c:v>
                </c:pt>
                <c:pt idx="63774">
                  <c:v>-12</c:v>
                </c:pt>
                <c:pt idx="63775">
                  <c:v>-11</c:v>
                </c:pt>
                <c:pt idx="63776">
                  <c:v>-12</c:v>
                </c:pt>
                <c:pt idx="63777">
                  <c:v>-16</c:v>
                </c:pt>
                <c:pt idx="63778">
                  <c:v>-13</c:v>
                </c:pt>
                <c:pt idx="63779">
                  <c:v>-11</c:v>
                </c:pt>
                <c:pt idx="63780">
                  <c:v>-10</c:v>
                </c:pt>
                <c:pt idx="63781">
                  <c:v>-17</c:v>
                </c:pt>
                <c:pt idx="63782">
                  <c:v>-15</c:v>
                </c:pt>
                <c:pt idx="63783">
                  <c:v>-26</c:v>
                </c:pt>
                <c:pt idx="63784">
                  <c:v>-60</c:v>
                </c:pt>
                <c:pt idx="63785">
                  <c:v>-19</c:v>
                </c:pt>
                <c:pt idx="63786">
                  <c:v>-16</c:v>
                </c:pt>
                <c:pt idx="63787">
                  <c:v>-25</c:v>
                </c:pt>
                <c:pt idx="63788">
                  <c:v>-15</c:v>
                </c:pt>
                <c:pt idx="63789">
                  <c:v>-23</c:v>
                </c:pt>
                <c:pt idx="63790">
                  <c:v>-16</c:v>
                </c:pt>
                <c:pt idx="63791">
                  <c:v>-19</c:v>
                </c:pt>
                <c:pt idx="63792">
                  <c:v>-19</c:v>
                </c:pt>
                <c:pt idx="63793">
                  <c:v>-10</c:v>
                </c:pt>
                <c:pt idx="63794">
                  <c:v>-7</c:v>
                </c:pt>
                <c:pt idx="63795">
                  <c:v>-13</c:v>
                </c:pt>
                <c:pt idx="63796">
                  <c:v>-11</c:v>
                </c:pt>
                <c:pt idx="63797">
                  <c:v>-10</c:v>
                </c:pt>
                <c:pt idx="63798">
                  <c:v>-12</c:v>
                </c:pt>
                <c:pt idx="63799">
                  <c:v>-12</c:v>
                </c:pt>
                <c:pt idx="63800">
                  <c:v>-12</c:v>
                </c:pt>
                <c:pt idx="63801">
                  <c:v>-9</c:v>
                </c:pt>
                <c:pt idx="63802">
                  <c:v>-12</c:v>
                </c:pt>
                <c:pt idx="63803">
                  <c:v>-14</c:v>
                </c:pt>
                <c:pt idx="63804">
                  <c:v>-17</c:v>
                </c:pt>
                <c:pt idx="63805">
                  <c:v>-18</c:v>
                </c:pt>
                <c:pt idx="63806">
                  <c:v>-17</c:v>
                </c:pt>
                <c:pt idx="63807">
                  <c:v>-13</c:v>
                </c:pt>
                <c:pt idx="63808">
                  <c:v>-13</c:v>
                </c:pt>
                <c:pt idx="63809">
                  <c:v>-14</c:v>
                </c:pt>
                <c:pt idx="63810">
                  <c:v>-14</c:v>
                </c:pt>
                <c:pt idx="63811">
                  <c:v>-12</c:v>
                </c:pt>
                <c:pt idx="63812">
                  <c:v>-12</c:v>
                </c:pt>
                <c:pt idx="63813">
                  <c:v>-14</c:v>
                </c:pt>
                <c:pt idx="63814">
                  <c:v>-11</c:v>
                </c:pt>
                <c:pt idx="63815">
                  <c:v>-9</c:v>
                </c:pt>
                <c:pt idx="63816">
                  <c:v>-12</c:v>
                </c:pt>
                <c:pt idx="63817">
                  <c:v>-9</c:v>
                </c:pt>
                <c:pt idx="63818">
                  <c:v>-9</c:v>
                </c:pt>
                <c:pt idx="63819">
                  <c:v>-8</c:v>
                </c:pt>
                <c:pt idx="63820">
                  <c:v>-9</c:v>
                </c:pt>
                <c:pt idx="63821">
                  <c:v>-9</c:v>
                </c:pt>
                <c:pt idx="63822">
                  <c:v>-8</c:v>
                </c:pt>
                <c:pt idx="63823">
                  <c:v>-9</c:v>
                </c:pt>
                <c:pt idx="63824">
                  <c:v>-12</c:v>
                </c:pt>
                <c:pt idx="63825">
                  <c:v>-10</c:v>
                </c:pt>
                <c:pt idx="63826">
                  <c:v>-10</c:v>
                </c:pt>
                <c:pt idx="63827">
                  <c:v>-8</c:v>
                </c:pt>
                <c:pt idx="63828">
                  <c:v>-9</c:v>
                </c:pt>
                <c:pt idx="63829">
                  <c:v>-11</c:v>
                </c:pt>
                <c:pt idx="63830">
                  <c:v>-12</c:v>
                </c:pt>
                <c:pt idx="63831">
                  <c:v>-12</c:v>
                </c:pt>
                <c:pt idx="63832">
                  <c:v>-13</c:v>
                </c:pt>
                <c:pt idx="63833">
                  <c:v>-12</c:v>
                </c:pt>
                <c:pt idx="63834">
                  <c:v>-11</c:v>
                </c:pt>
                <c:pt idx="63835">
                  <c:v>-17</c:v>
                </c:pt>
                <c:pt idx="63836">
                  <c:v>-10</c:v>
                </c:pt>
                <c:pt idx="63837">
                  <c:v>-21</c:v>
                </c:pt>
                <c:pt idx="63838">
                  <c:v>-15</c:v>
                </c:pt>
                <c:pt idx="63839">
                  <c:v>-13</c:v>
                </c:pt>
                <c:pt idx="63840">
                  <c:v>-13</c:v>
                </c:pt>
                <c:pt idx="63841">
                  <c:v>-19</c:v>
                </c:pt>
                <c:pt idx="63842">
                  <c:v>-18</c:v>
                </c:pt>
                <c:pt idx="63843">
                  <c:v>-14</c:v>
                </c:pt>
                <c:pt idx="63844">
                  <c:v>-16</c:v>
                </c:pt>
                <c:pt idx="63845">
                  <c:v>-20</c:v>
                </c:pt>
                <c:pt idx="63846">
                  <c:v>-15</c:v>
                </c:pt>
                <c:pt idx="63847">
                  <c:v>-15</c:v>
                </c:pt>
                <c:pt idx="63848">
                  <c:v>-19</c:v>
                </c:pt>
                <c:pt idx="63849">
                  <c:v>-17</c:v>
                </c:pt>
                <c:pt idx="63850">
                  <c:v>-14</c:v>
                </c:pt>
                <c:pt idx="63851">
                  <c:v>-15</c:v>
                </c:pt>
                <c:pt idx="63852">
                  <c:v>-19</c:v>
                </c:pt>
                <c:pt idx="63853">
                  <c:v>-11</c:v>
                </c:pt>
                <c:pt idx="63854">
                  <c:v>-15</c:v>
                </c:pt>
                <c:pt idx="63855">
                  <c:v>-9</c:v>
                </c:pt>
                <c:pt idx="63856">
                  <c:v>-10</c:v>
                </c:pt>
                <c:pt idx="63857">
                  <c:v>-13</c:v>
                </c:pt>
                <c:pt idx="63858">
                  <c:v>-9</c:v>
                </c:pt>
                <c:pt idx="63859">
                  <c:v>-15</c:v>
                </c:pt>
                <c:pt idx="63860">
                  <c:v>-13</c:v>
                </c:pt>
                <c:pt idx="63861">
                  <c:v>-6</c:v>
                </c:pt>
                <c:pt idx="63862">
                  <c:v>-6</c:v>
                </c:pt>
                <c:pt idx="63863">
                  <c:v>-19</c:v>
                </c:pt>
                <c:pt idx="63864">
                  <c:v>-20</c:v>
                </c:pt>
                <c:pt idx="63865">
                  <c:v>-15</c:v>
                </c:pt>
                <c:pt idx="63866">
                  <c:v>-16</c:v>
                </c:pt>
                <c:pt idx="63867">
                  <c:v>-17</c:v>
                </c:pt>
                <c:pt idx="63868">
                  <c:v>-11</c:v>
                </c:pt>
                <c:pt idx="63869">
                  <c:v>-16</c:v>
                </c:pt>
                <c:pt idx="63870">
                  <c:v>-16</c:v>
                </c:pt>
                <c:pt idx="63871">
                  <c:v>-16</c:v>
                </c:pt>
                <c:pt idx="63872">
                  <c:v>-13</c:v>
                </c:pt>
                <c:pt idx="63873">
                  <c:v>-14</c:v>
                </c:pt>
                <c:pt idx="63874">
                  <c:v>-16</c:v>
                </c:pt>
                <c:pt idx="63875">
                  <c:v>-13</c:v>
                </c:pt>
                <c:pt idx="63876">
                  <c:v>-20</c:v>
                </c:pt>
                <c:pt idx="63877">
                  <c:v>-5</c:v>
                </c:pt>
                <c:pt idx="63878">
                  <c:v>-8</c:v>
                </c:pt>
                <c:pt idx="63879">
                  <c:v>-9</c:v>
                </c:pt>
                <c:pt idx="63880">
                  <c:v>-11</c:v>
                </c:pt>
                <c:pt idx="63881">
                  <c:v>-12</c:v>
                </c:pt>
                <c:pt idx="63882">
                  <c:v>-9</c:v>
                </c:pt>
                <c:pt idx="63883">
                  <c:v>-10</c:v>
                </c:pt>
                <c:pt idx="63884">
                  <c:v>-10</c:v>
                </c:pt>
                <c:pt idx="63885">
                  <c:v>-11</c:v>
                </c:pt>
                <c:pt idx="63886">
                  <c:v>-12</c:v>
                </c:pt>
                <c:pt idx="63887">
                  <c:v>125</c:v>
                </c:pt>
                <c:pt idx="63888">
                  <c:v>-19</c:v>
                </c:pt>
                <c:pt idx="63889">
                  <c:v>-17</c:v>
                </c:pt>
                <c:pt idx="63890">
                  <c:v>-16</c:v>
                </c:pt>
                <c:pt idx="63891">
                  <c:v>-17</c:v>
                </c:pt>
                <c:pt idx="63892">
                  <c:v>-14</c:v>
                </c:pt>
                <c:pt idx="63893">
                  <c:v>-15</c:v>
                </c:pt>
                <c:pt idx="63894">
                  <c:v>-19</c:v>
                </c:pt>
                <c:pt idx="63895">
                  <c:v>-16</c:v>
                </c:pt>
                <c:pt idx="63896">
                  <c:v>-18</c:v>
                </c:pt>
                <c:pt idx="63897">
                  <c:v>-17</c:v>
                </c:pt>
                <c:pt idx="63898">
                  <c:v>-18</c:v>
                </c:pt>
                <c:pt idx="63899">
                  <c:v>-20</c:v>
                </c:pt>
                <c:pt idx="63900">
                  <c:v>-13</c:v>
                </c:pt>
                <c:pt idx="63901">
                  <c:v>-10</c:v>
                </c:pt>
                <c:pt idx="63902">
                  <c:v>8</c:v>
                </c:pt>
                <c:pt idx="63903">
                  <c:v>-5</c:v>
                </c:pt>
                <c:pt idx="63904">
                  <c:v>-31</c:v>
                </c:pt>
                <c:pt idx="63905">
                  <c:v>-4</c:v>
                </c:pt>
                <c:pt idx="63906">
                  <c:v>-6</c:v>
                </c:pt>
                <c:pt idx="63907">
                  <c:v>-5</c:v>
                </c:pt>
                <c:pt idx="63908">
                  <c:v>0</c:v>
                </c:pt>
                <c:pt idx="63909">
                  <c:v>-10</c:v>
                </c:pt>
                <c:pt idx="63910">
                  <c:v>0</c:v>
                </c:pt>
                <c:pt idx="63911">
                  <c:v>-19</c:v>
                </c:pt>
                <c:pt idx="63912">
                  <c:v>-9</c:v>
                </c:pt>
                <c:pt idx="63913">
                  <c:v>-15</c:v>
                </c:pt>
                <c:pt idx="63914">
                  <c:v>20</c:v>
                </c:pt>
                <c:pt idx="63915">
                  <c:v>-17</c:v>
                </c:pt>
                <c:pt idx="63916">
                  <c:v>-18</c:v>
                </c:pt>
                <c:pt idx="63917">
                  <c:v>-18</c:v>
                </c:pt>
                <c:pt idx="63918">
                  <c:v>-17</c:v>
                </c:pt>
                <c:pt idx="63919">
                  <c:v>-18</c:v>
                </c:pt>
                <c:pt idx="63920">
                  <c:v>-23</c:v>
                </c:pt>
                <c:pt idx="63921">
                  <c:v>-17</c:v>
                </c:pt>
                <c:pt idx="63922">
                  <c:v>-17</c:v>
                </c:pt>
                <c:pt idx="63923">
                  <c:v>-18</c:v>
                </c:pt>
                <c:pt idx="63924">
                  <c:v>-18</c:v>
                </c:pt>
                <c:pt idx="63925">
                  <c:v>-22</c:v>
                </c:pt>
                <c:pt idx="63926">
                  <c:v>-17</c:v>
                </c:pt>
                <c:pt idx="63927">
                  <c:v>-10</c:v>
                </c:pt>
                <c:pt idx="63928">
                  <c:v>-9</c:v>
                </c:pt>
                <c:pt idx="63929">
                  <c:v>-8</c:v>
                </c:pt>
                <c:pt idx="63930">
                  <c:v>-12</c:v>
                </c:pt>
                <c:pt idx="63931">
                  <c:v>-10</c:v>
                </c:pt>
                <c:pt idx="63932">
                  <c:v>-8</c:v>
                </c:pt>
                <c:pt idx="63933">
                  <c:v>-11</c:v>
                </c:pt>
                <c:pt idx="63934">
                  <c:v>-11</c:v>
                </c:pt>
                <c:pt idx="63935">
                  <c:v>-10</c:v>
                </c:pt>
                <c:pt idx="63936">
                  <c:v>-7</c:v>
                </c:pt>
                <c:pt idx="63937">
                  <c:v>-10</c:v>
                </c:pt>
                <c:pt idx="63938">
                  <c:v>-7</c:v>
                </c:pt>
                <c:pt idx="63939">
                  <c:v>-17</c:v>
                </c:pt>
                <c:pt idx="63940">
                  <c:v>-4</c:v>
                </c:pt>
                <c:pt idx="63941">
                  <c:v>-13</c:v>
                </c:pt>
                <c:pt idx="63942">
                  <c:v>-11</c:v>
                </c:pt>
                <c:pt idx="63943">
                  <c:v>-8</c:v>
                </c:pt>
                <c:pt idx="63944">
                  <c:v>-11</c:v>
                </c:pt>
                <c:pt idx="63945">
                  <c:v>-7</c:v>
                </c:pt>
                <c:pt idx="63946">
                  <c:v>-1</c:v>
                </c:pt>
                <c:pt idx="63947">
                  <c:v>-11</c:v>
                </c:pt>
                <c:pt idx="63948">
                  <c:v>-4</c:v>
                </c:pt>
                <c:pt idx="63949">
                  <c:v>-16</c:v>
                </c:pt>
                <c:pt idx="63950">
                  <c:v>-16</c:v>
                </c:pt>
                <c:pt idx="63951">
                  <c:v>-11</c:v>
                </c:pt>
                <c:pt idx="63952">
                  <c:v>-6</c:v>
                </c:pt>
                <c:pt idx="63953">
                  <c:v>-3</c:v>
                </c:pt>
                <c:pt idx="63954">
                  <c:v>-12</c:v>
                </c:pt>
                <c:pt idx="63955">
                  <c:v>-8</c:v>
                </c:pt>
                <c:pt idx="63956">
                  <c:v>-9</c:v>
                </c:pt>
                <c:pt idx="63957">
                  <c:v>-10</c:v>
                </c:pt>
                <c:pt idx="63958">
                  <c:v>-15</c:v>
                </c:pt>
                <c:pt idx="63959">
                  <c:v>-11</c:v>
                </c:pt>
                <c:pt idx="63960">
                  <c:v>-9</c:v>
                </c:pt>
                <c:pt idx="63961">
                  <c:v>-10</c:v>
                </c:pt>
                <c:pt idx="63962">
                  <c:v>-7</c:v>
                </c:pt>
                <c:pt idx="63963">
                  <c:v>-15</c:v>
                </c:pt>
                <c:pt idx="63964">
                  <c:v>-11</c:v>
                </c:pt>
                <c:pt idx="63965">
                  <c:v>-8</c:v>
                </c:pt>
                <c:pt idx="63966">
                  <c:v>-7</c:v>
                </c:pt>
                <c:pt idx="63967">
                  <c:v>-8</c:v>
                </c:pt>
                <c:pt idx="63968">
                  <c:v>-4</c:v>
                </c:pt>
                <c:pt idx="63969">
                  <c:v>-10</c:v>
                </c:pt>
                <c:pt idx="63970">
                  <c:v>-14</c:v>
                </c:pt>
                <c:pt idx="63971">
                  <c:v>63</c:v>
                </c:pt>
                <c:pt idx="63972">
                  <c:v>-12</c:v>
                </c:pt>
                <c:pt idx="63973">
                  <c:v>-12</c:v>
                </c:pt>
                <c:pt idx="63974">
                  <c:v>-13</c:v>
                </c:pt>
                <c:pt idx="63975">
                  <c:v>-7</c:v>
                </c:pt>
                <c:pt idx="63976">
                  <c:v>-10</c:v>
                </c:pt>
                <c:pt idx="63977">
                  <c:v>-8</c:v>
                </c:pt>
                <c:pt idx="63978">
                  <c:v>-15</c:v>
                </c:pt>
                <c:pt idx="63979">
                  <c:v>-6</c:v>
                </c:pt>
                <c:pt idx="63980">
                  <c:v>-4</c:v>
                </c:pt>
                <c:pt idx="63981">
                  <c:v>-15</c:v>
                </c:pt>
                <c:pt idx="63982">
                  <c:v>-4</c:v>
                </c:pt>
                <c:pt idx="63983">
                  <c:v>-8</c:v>
                </c:pt>
                <c:pt idx="63984">
                  <c:v>-10</c:v>
                </c:pt>
                <c:pt idx="63985">
                  <c:v>-8</c:v>
                </c:pt>
                <c:pt idx="63986">
                  <c:v>-9</c:v>
                </c:pt>
                <c:pt idx="63987">
                  <c:v>-6</c:v>
                </c:pt>
                <c:pt idx="63988">
                  <c:v>-20</c:v>
                </c:pt>
                <c:pt idx="63989">
                  <c:v>-18</c:v>
                </c:pt>
                <c:pt idx="63990">
                  <c:v>-15</c:v>
                </c:pt>
                <c:pt idx="63991">
                  <c:v>-13</c:v>
                </c:pt>
                <c:pt idx="63992">
                  <c:v>-15</c:v>
                </c:pt>
                <c:pt idx="63993">
                  <c:v>-13</c:v>
                </c:pt>
                <c:pt idx="63994">
                  <c:v>-18</c:v>
                </c:pt>
                <c:pt idx="63995">
                  <c:v>-17</c:v>
                </c:pt>
                <c:pt idx="63996">
                  <c:v>-13</c:v>
                </c:pt>
                <c:pt idx="63997">
                  <c:v>-17</c:v>
                </c:pt>
                <c:pt idx="63998">
                  <c:v>-15</c:v>
                </c:pt>
                <c:pt idx="63999">
                  <c:v>-17</c:v>
                </c:pt>
                <c:pt idx="64000">
                  <c:v>-3</c:v>
                </c:pt>
                <c:pt idx="64001">
                  <c:v>-7</c:v>
                </c:pt>
                <c:pt idx="64002">
                  <c:v>-4</c:v>
                </c:pt>
                <c:pt idx="64003">
                  <c:v>-5</c:v>
                </c:pt>
                <c:pt idx="64004">
                  <c:v>-2</c:v>
                </c:pt>
                <c:pt idx="64005">
                  <c:v>-8</c:v>
                </c:pt>
                <c:pt idx="64006">
                  <c:v>-2</c:v>
                </c:pt>
                <c:pt idx="64007">
                  <c:v>-13</c:v>
                </c:pt>
                <c:pt idx="64008">
                  <c:v>16</c:v>
                </c:pt>
                <c:pt idx="64009">
                  <c:v>-4</c:v>
                </c:pt>
                <c:pt idx="64010">
                  <c:v>-7</c:v>
                </c:pt>
                <c:pt idx="64011">
                  <c:v>-8</c:v>
                </c:pt>
                <c:pt idx="64012">
                  <c:v>-15</c:v>
                </c:pt>
                <c:pt idx="64013">
                  <c:v>-15</c:v>
                </c:pt>
                <c:pt idx="64014">
                  <c:v>-20</c:v>
                </c:pt>
                <c:pt idx="64015">
                  <c:v>-17</c:v>
                </c:pt>
                <c:pt idx="64016">
                  <c:v>-14</c:v>
                </c:pt>
                <c:pt idx="64017">
                  <c:v>-12</c:v>
                </c:pt>
                <c:pt idx="64018">
                  <c:v>-15</c:v>
                </c:pt>
                <c:pt idx="64019">
                  <c:v>-19</c:v>
                </c:pt>
                <c:pt idx="64020">
                  <c:v>-21</c:v>
                </c:pt>
                <c:pt idx="64021">
                  <c:v>-18</c:v>
                </c:pt>
                <c:pt idx="64022">
                  <c:v>-18</c:v>
                </c:pt>
                <c:pt idx="64023">
                  <c:v>-16</c:v>
                </c:pt>
                <c:pt idx="64024">
                  <c:v>-5</c:v>
                </c:pt>
                <c:pt idx="64025">
                  <c:v>-11</c:v>
                </c:pt>
                <c:pt idx="64026">
                  <c:v>0</c:v>
                </c:pt>
                <c:pt idx="64027">
                  <c:v>-4</c:v>
                </c:pt>
                <c:pt idx="64028">
                  <c:v>-8</c:v>
                </c:pt>
                <c:pt idx="64029">
                  <c:v>-9</c:v>
                </c:pt>
                <c:pt idx="64030">
                  <c:v>-16</c:v>
                </c:pt>
                <c:pt idx="64031">
                  <c:v>-10</c:v>
                </c:pt>
                <c:pt idx="64032">
                  <c:v>-10</c:v>
                </c:pt>
                <c:pt idx="64033">
                  <c:v>-9</c:v>
                </c:pt>
                <c:pt idx="64034">
                  <c:v>-8</c:v>
                </c:pt>
                <c:pt idx="64035">
                  <c:v>-12</c:v>
                </c:pt>
                <c:pt idx="64036">
                  <c:v>-10</c:v>
                </c:pt>
                <c:pt idx="64037">
                  <c:v>-8</c:v>
                </c:pt>
                <c:pt idx="64038">
                  <c:v>-8</c:v>
                </c:pt>
                <c:pt idx="64039">
                  <c:v>-9</c:v>
                </c:pt>
                <c:pt idx="64040">
                  <c:v>-8</c:v>
                </c:pt>
                <c:pt idx="64041">
                  <c:v>-13</c:v>
                </c:pt>
                <c:pt idx="64042">
                  <c:v>-11</c:v>
                </c:pt>
                <c:pt idx="64043">
                  <c:v>-13</c:v>
                </c:pt>
                <c:pt idx="64044">
                  <c:v>-13</c:v>
                </c:pt>
                <c:pt idx="64045">
                  <c:v>-9</c:v>
                </c:pt>
                <c:pt idx="64046">
                  <c:v>-11</c:v>
                </c:pt>
                <c:pt idx="64047">
                  <c:v>-10</c:v>
                </c:pt>
                <c:pt idx="64048">
                  <c:v>-16</c:v>
                </c:pt>
                <c:pt idx="64049">
                  <c:v>-9</c:v>
                </c:pt>
                <c:pt idx="64050">
                  <c:v>-12</c:v>
                </c:pt>
                <c:pt idx="64051">
                  <c:v>-10</c:v>
                </c:pt>
                <c:pt idx="64052">
                  <c:v>-10</c:v>
                </c:pt>
                <c:pt idx="64053">
                  <c:v>-11</c:v>
                </c:pt>
                <c:pt idx="64054">
                  <c:v>-7</c:v>
                </c:pt>
                <c:pt idx="64055">
                  <c:v>-13</c:v>
                </c:pt>
                <c:pt idx="64056">
                  <c:v>-15</c:v>
                </c:pt>
                <c:pt idx="64057">
                  <c:v>-9</c:v>
                </c:pt>
                <c:pt idx="64058">
                  <c:v>-11</c:v>
                </c:pt>
                <c:pt idx="64059">
                  <c:v>-15</c:v>
                </c:pt>
                <c:pt idx="64060">
                  <c:v>-9</c:v>
                </c:pt>
                <c:pt idx="64061">
                  <c:v>-8</c:v>
                </c:pt>
                <c:pt idx="64062">
                  <c:v>-11</c:v>
                </c:pt>
                <c:pt idx="64063">
                  <c:v>-11</c:v>
                </c:pt>
                <c:pt idx="64064">
                  <c:v>-11</c:v>
                </c:pt>
                <c:pt idx="64065">
                  <c:v>-13</c:v>
                </c:pt>
                <c:pt idx="64066">
                  <c:v>-15</c:v>
                </c:pt>
                <c:pt idx="64067">
                  <c:v>-14</c:v>
                </c:pt>
                <c:pt idx="64068">
                  <c:v>-14</c:v>
                </c:pt>
                <c:pt idx="64069">
                  <c:v>-12</c:v>
                </c:pt>
                <c:pt idx="64070">
                  <c:v>-14</c:v>
                </c:pt>
                <c:pt idx="64071">
                  <c:v>-12</c:v>
                </c:pt>
                <c:pt idx="64072">
                  <c:v>-22</c:v>
                </c:pt>
                <c:pt idx="64073">
                  <c:v>-21</c:v>
                </c:pt>
                <c:pt idx="64074">
                  <c:v>-18</c:v>
                </c:pt>
                <c:pt idx="64075">
                  <c:v>-16</c:v>
                </c:pt>
                <c:pt idx="64076">
                  <c:v>-10</c:v>
                </c:pt>
                <c:pt idx="64077">
                  <c:v>-18</c:v>
                </c:pt>
                <c:pt idx="64078">
                  <c:v>-16</c:v>
                </c:pt>
                <c:pt idx="64079">
                  <c:v>-15</c:v>
                </c:pt>
                <c:pt idx="64080">
                  <c:v>-21</c:v>
                </c:pt>
                <c:pt idx="64081">
                  <c:v>-23</c:v>
                </c:pt>
                <c:pt idx="64082">
                  <c:v>-27</c:v>
                </c:pt>
                <c:pt idx="64083">
                  <c:v>-19</c:v>
                </c:pt>
                <c:pt idx="64084">
                  <c:v>-21</c:v>
                </c:pt>
                <c:pt idx="64085">
                  <c:v>-19</c:v>
                </c:pt>
                <c:pt idx="64086">
                  <c:v>45</c:v>
                </c:pt>
                <c:pt idx="64087">
                  <c:v>3</c:v>
                </c:pt>
                <c:pt idx="64088">
                  <c:v>-18</c:v>
                </c:pt>
                <c:pt idx="64089">
                  <c:v>0</c:v>
                </c:pt>
                <c:pt idx="64090">
                  <c:v>116</c:v>
                </c:pt>
                <c:pt idx="64091">
                  <c:v>-17</c:v>
                </c:pt>
                <c:pt idx="64092">
                  <c:v>-18</c:v>
                </c:pt>
                <c:pt idx="64093">
                  <c:v>-32</c:v>
                </c:pt>
                <c:pt idx="64094">
                  <c:v>-20</c:v>
                </c:pt>
                <c:pt idx="64095">
                  <c:v>-13</c:v>
                </c:pt>
                <c:pt idx="64096">
                  <c:v>-20</c:v>
                </c:pt>
                <c:pt idx="64097">
                  <c:v>-18</c:v>
                </c:pt>
                <c:pt idx="64098">
                  <c:v>-13</c:v>
                </c:pt>
                <c:pt idx="64099">
                  <c:v>-14</c:v>
                </c:pt>
                <c:pt idx="64100">
                  <c:v>-17</c:v>
                </c:pt>
                <c:pt idx="64101">
                  <c:v>-13</c:v>
                </c:pt>
                <c:pt idx="64102">
                  <c:v>-23</c:v>
                </c:pt>
                <c:pt idx="64103">
                  <c:v>-12</c:v>
                </c:pt>
                <c:pt idx="64104">
                  <c:v>-19</c:v>
                </c:pt>
                <c:pt idx="64105">
                  <c:v>-44</c:v>
                </c:pt>
                <c:pt idx="64106">
                  <c:v>-11</c:v>
                </c:pt>
                <c:pt idx="64107">
                  <c:v>-3</c:v>
                </c:pt>
                <c:pt idx="64108">
                  <c:v>-8</c:v>
                </c:pt>
                <c:pt idx="64109">
                  <c:v>-17</c:v>
                </c:pt>
                <c:pt idx="64110">
                  <c:v>-11</c:v>
                </c:pt>
                <c:pt idx="64111">
                  <c:v>-17</c:v>
                </c:pt>
                <c:pt idx="64112">
                  <c:v>-5</c:v>
                </c:pt>
                <c:pt idx="64113">
                  <c:v>0</c:v>
                </c:pt>
                <c:pt idx="64114">
                  <c:v>0</c:v>
                </c:pt>
                <c:pt idx="64115">
                  <c:v>-20</c:v>
                </c:pt>
                <c:pt idx="64116">
                  <c:v>-26</c:v>
                </c:pt>
                <c:pt idx="64117">
                  <c:v>-15</c:v>
                </c:pt>
                <c:pt idx="64118">
                  <c:v>-8</c:v>
                </c:pt>
                <c:pt idx="64119">
                  <c:v>-8</c:v>
                </c:pt>
                <c:pt idx="64120">
                  <c:v>-13</c:v>
                </c:pt>
                <c:pt idx="64121">
                  <c:v>-19</c:v>
                </c:pt>
                <c:pt idx="64122">
                  <c:v>-26</c:v>
                </c:pt>
                <c:pt idx="64123">
                  <c:v>-26</c:v>
                </c:pt>
                <c:pt idx="64124">
                  <c:v>-23</c:v>
                </c:pt>
                <c:pt idx="64125">
                  <c:v>-23</c:v>
                </c:pt>
                <c:pt idx="64126">
                  <c:v>-20</c:v>
                </c:pt>
                <c:pt idx="64127">
                  <c:v>-10</c:v>
                </c:pt>
                <c:pt idx="64128">
                  <c:v>-20</c:v>
                </c:pt>
                <c:pt idx="64129">
                  <c:v>-16</c:v>
                </c:pt>
                <c:pt idx="64130">
                  <c:v>-18</c:v>
                </c:pt>
                <c:pt idx="64131">
                  <c:v>-17</c:v>
                </c:pt>
                <c:pt idx="64132">
                  <c:v>-23</c:v>
                </c:pt>
                <c:pt idx="64133">
                  <c:v>-20</c:v>
                </c:pt>
                <c:pt idx="64134">
                  <c:v>-19</c:v>
                </c:pt>
                <c:pt idx="64135">
                  <c:v>-18</c:v>
                </c:pt>
                <c:pt idx="64136">
                  <c:v>-13</c:v>
                </c:pt>
                <c:pt idx="64137">
                  <c:v>-26</c:v>
                </c:pt>
                <c:pt idx="64138">
                  <c:v>-21</c:v>
                </c:pt>
                <c:pt idx="64139">
                  <c:v>-21</c:v>
                </c:pt>
                <c:pt idx="64140">
                  <c:v>-26</c:v>
                </c:pt>
                <c:pt idx="64141">
                  <c:v>-23</c:v>
                </c:pt>
                <c:pt idx="64142">
                  <c:v>-16</c:v>
                </c:pt>
                <c:pt idx="64143">
                  <c:v>-27</c:v>
                </c:pt>
                <c:pt idx="64144">
                  <c:v>-22</c:v>
                </c:pt>
                <c:pt idx="64145">
                  <c:v>-15</c:v>
                </c:pt>
                <c:pt idx="64146">
                  <c:v>-18</c:v>
                </c:pt>
                <c:pt idx="64147">
                  <c:v>-23</c:v>
                </c:pt>
                <c:pt idx="64148">
                  <c:v>-23</c:v>
                </c:pt>
                <c:pt idx="64149">
                  <c:v>-25</c:v>
                </c:pt>
                <c:pt idx="64150">
                  <c:v>-22</c:v>
                </c:pt>
                <c:pt idx="64151">
                  <c:v>-16</c:v>
                </c:pt>
                <c:pt idx="64152">
                  <c:v>-14</c:v>
                </c:pt>
                <c:pt idx="64153">
                  <c:v>-26</c:v>
                </c:pt>
                <c:pt idx="64154">
                  <c:v>-21</c:v>
                </c:pt>
                <c:pt idx="64155">
                  <c:v>-13</c:v>
                </c:pt>
                <c:pt idx="64156">
                  <c:v>-20</c:v>
                </c:pt>
                <c:pt idx="64157">
                  <c:v>-20</c:v>
                </c:pt>
                <c:pt idx="64158">
                  <c:v>-11</c:v>
                </c:pt>
                <c:pt idx="64159">
                  <c:v>-24</c:v>
                </c:pt>
                <c:pt idx="64160">
                  <c:v>-18</c:v>
                </c:pt>
                <c:pt idx="64161">
                  <c:v>-15</c:v>
                </c:pt>
                <c:pt idx="64162">
                  <c:v>-19</c:v>
                </c:pt>
                <c:pt idx="64163">
                  <c:v>-56</c:v>
                </c:pt>
                <c:pt idx="64164">
                  <c:v>-59</c:v>
                </c:pt>
                <c:pt idx="64165">
                  <c:v>-41</c:v>
                </c:pt>
                <c:pt idx="64166">
                  <c:v>-38</c:v>
                </c:pt>
                <c:pt idx="64167">
                  <c:v>-36</c:v>
                </c:pt>
                <c:pt idx="64168">
                  <c:v>-34</c:v>
                </c:pt>
                <c:pt idx="64169">
                  <c:v>-33</c:v>
                </c:pt>
                <c:pt idx="64170">
                  <c:v>-36</c:v>
                </c:pt>
                <c:pt idx="64171">
                  <c:v>-46</c:v>
                </c:pt>
                <c:pt idx="64172">
                  <c:v>-44</c:v>
                </c:pt>
                <c:pt idx="64173">
                  <c:v>-43</c:v>
                </c:pt>
                <c:pt idx="64174">
                  <c:v>-42</c:v>
                </c:pt>
                <c:pt idx="64175">
                  <c:v>-30</c:v>
                </c:pt>
                <c:pt idx="64176">
                  <c:v>-40</c:v>
                </c:pt>
                <c:pt idx="64177">
                  <c:v>-23</c:v>
                </c:pt>
                <c:pt idx="64178">
                  <c:v>-24</c:v>
                </c:pt>
                <c:pt idx="64179">
                  <c:v>-21</c:v>
                </c:pt>
                <c:pt idx="64180">
                  <c:v>-21</c:v>
                </c:pt>
                <c:pt idx="64181">
                  <c:v>-38</c:v>
                </c:pt>
                <c:pt idx="64182">
                  <c:v>-25</c:v>
                </c:pt>
                <c:pt idx="64183">
                  <c:v>-23</c:v>
                </c:pt>
                <c:pt idx="64184">
                  <c:v>-48</c:v>
                </c:pt>
                <c:pt idx="64185">
                  <c:v>-24</c:v>
                </c:pt>
                <c:pt idx="64186">
                  <c:v>-25</c:v>
                </c:pt>
                <c:pt idx="64187">
                  <c:v>-24</c:v>
                </c:pt>
                <c:pt idx="64188">
                  <c:v>-18</c:v>
                </c:pt>
                <c:pt idx="64189">
                  <c:v>-18</c:v>
                </c:pt>
                <c:pt idx="64190">
                  <c:v>-19</c:v>
                </c:pt>
                <c:pt idx="64191">
                  <c:v>-21</c:v>
                </c:pt>
                <c:pt idx="64192">
                  <c:v>-17</c:v>
                </c:pt>
                <c:pt idx="64193">
                  <c:v>-22</c:v>
                </c:pt>
                <c:pt idx="64194">
                  <c:v>-28</c:v>
                </c:pt>
                <c:pt idx="64195">
                  <c:v>-17</c:v>
                </c:pt>
                <c:pt idx="64196">
                  <c:v>-17</c:v>
                </c:pt>
                <c:pt idx="64197">
                  <c:v>-25</c:v>
                </c:pt>
                <c:pt idx="64198">
                  <c:v>-24</c:v>
                </c:pt>
                <c:pt idx="64199">
                  <c:v>141</c:v>
                </c:pt>
                <c:pt idx="64200">
                  <c:v>0</c:v>
                </c:pt>
                <c:pt idx="64201">
                  <c:v>3</c:v>
                </c:pt>
                <c:pt idx="64202">
                  <c:v>-2</c:v>
                </c:pt>
                <c:pt idx="64203">
                  <c:v>-2</c:v>
                </c:pt>
                <c:pt idx="64204">
                  <c:v>-2</c:v>
                </c:pt>
                <c:pt idx="64205">
                  <c:v>-15</c:v>
                </c:pt>
                <c:pt idx="64206">
                  <c:v>-12</c:v>
                </c:pt>
                <c:pt idx="64207">
                  <c:v>-23</c:v>
                </c:pt>
                <c:pt idx="64208">
                  <c:v>-21</c:v>
                </c:pt>
                <c:pt idx="64209">
                  <c:v>-21</c:v>
                </c:pt>
                <c:pt idx="64210">
                  <c:v>-21</c:v>
                </c:pt>
                <c:pt idx="64211">
                  <c:v>-21</c:v>
                </c:pt>
                <c:pt idx="64212">
                  <c:v>-20</c:v>
                </c:pt>
                <c:pt idx="64213">
                  <c:v>-31</c:v>
                </c:pt>
                <c:pt idx="64214">
                  <c:v>-21</c:v>
                </c:pt>
                <c:pt idx="64215">
                  <c:v>-27</c:v>
                </c:pt>
                <c:pt idx="64216">
                  <c:v>-25</c:v>
                </c:pt>
                <c:pt idx="64217">
                  <c:v>-28</c:v>
                </c:pt>
                <c:pt idx="64218">
                  <c:v>-23</c:v>
                </c:pt>
                <c:pt idx="64219">
                  <c:v>95</c:v>
                </c:pt>
                <c:pt idx="64220">
                  <c:v>197</c:v>
                </c:pt>
                <c:pt idx="64221">
                  <c:v>190</c:v>
                </c:pt>
                <c:pt idx="64222">
                  <c:v>60</c:v>
                </c:pt>
                <c:pt idx="64223">
                  <c:v>25</c:v>
                </c:pt>
                <c:pt idx="64224">
                  <c:v>-17</c:v>
                </c:pt>
                <c:pt idx="64225">
                  <c:v>-17</c:v>
                </c:pt>
                <c:pt idx="64226">
                  <c:v>-19</c:v>
                </c:pt>
                <c:pt idx="64227">
                  <c:v>-14</c:v>
                </c:pt>
                <c:pt idx="64228">
                  <c:v>-14</c:v>
                </c:pt>
                <c:pt idx="64229">
                  <c:v>-18</c:v>
                </c:pt>
                <c:pt idx="64230">
                  <c:v>-15</c:v>
                </c:pt>
                <c:pt idx="64231">
                  <c:v>-19</c:v>
                </c:pt>
                <c:pt idx="64232">
                  <c:v>-19</c:v>
                </c:pt>
                <c:pt idx="64233">
                  <c:v>-18</c:v>
                </c:pt>
                <c:pt idx="64234">
                  <c:v>-21</c:v>
                </c:pt>
                <c:pt idx="64235">
                  <c:v>-16</c:v>
                </c:pt>
                <c:pt idx="64236">
                  <c:v>-20</c:v>
                </c:pt>
                <c:pt idx="64237">
                  <c:v>-18</c:v>
                </c:pt>
                <c:pt idx="64238">
                  <c:v>-21</c:v>
                </c:pt>
                <c:pt idx="64239">
                  <c:v>-20</c:v>
                </c:pt>
                <c:pt idx="64240">
                  <c:v>-18</c:v>
                </c:pt>
                <c:pt idx="64241">
                  <c:v>-26</c:v>
                </c:pt>
                <c:pt idx="64242">
                  <c:v>-24</c:v>
                </c:pt>
                <c:pt idx="64243">
                  <c:v>-19</c:v>
                </c:pt>
                <c:pt idx="64244">
                  <c:v>-22</c:v>
                </c:pt>
                <c:pt idx="64245">
                  <c:v>-19</c:v>
                </c:pt>
                <c:pt idx="64246">
                  <c:v>-20</c:v>
                </c:pt>
                <c:pt idx="64247">
                  <c:v>-20</c:v>
                </c:pt>
                <c:pt idx="64248">
                  <c:v>-22</c:v>
                </c:pt>
                <c:pt idx="64249">
                  <c:v>-13</c:v>
                </c:pt>
                <c:pt idx="64250">
                  <c:v>-20</c:v>
                </c:pt>
                <c:pt idx="64251">
                  <c:v>-11</c:v>
                </c:pt>
                <c:pt idx="64252">
                  <c:v>-16</c:v>
                </c:pt>
                <c:pt idx="64253">
                  <c:v>-12</c:v>
                </c:pt>
                <c:pt idx="64254">
                  <c:v>-12</c:v>
                </c:pt>
                <c:pt idx="64255">
                  <c:v>-13</c:v>
                </c:pt>
                <c:pt idx="64256">
                  <c:v>-11</c:v>
                </c:pt>
                <c:pt idx="64257">
                  <c:v>-13</c:v>
                </c:pt>
                <c:pt idx="64258">
                  <c:v>-15</c:v>
                </c:pt>
                <c:pt idx="64259">
                  <c:v>-11</c:v>
                </c:pt>
                <c:pt idx="64260">
                  <c:v>-17</c:v>
                </c:pt>
                <c:pt idx="64261">
                  <c:v>-13</c:v>
                </c:pt>
                <c:pt idx="64262">
                  <c:v>-13</c:v>
                </c:pt>
                <c:pt idx="64263">
                  <c:v>-20</c:v>
                </c:pt>
                <c:pt idx="64264">
                  <c:v>-18</c:v>
                </c:pt>
                <c:pt idx="64265">
                  <c:v>-14</c:v>
                </c:pt>
                <c:pt idx="64266">
                  <c:v>-13</c:v>
                </c:pt>
                <c:pt idx="64267">
                  <c:v>-14</c:v>
                </c:pt>
                <c:pt idx="64268">
                  <c:v>-13</c:v>
                </c:pt>
                <c:pt idx="64269">
                  <c:v>-15</c:v>
                </c:pt>
                <c:pt idx="64270">
                  <c:v>-18</c:v>
                </c:pt>
                <c:pt idx="64271">
                  <c:v>-14</c:v>
                </c:pt>
                <c:pt idx="64272">
                  <c:v>-19</c:v>
                </c:pt>
                <c:pt idx="64273">
                  <c:v>-16</c:v>
                </c:pt>
                <c:pt idx="64274">
                  <c:v>-14</c:v>
                </c:pt>
                <c:pt idx="64275">
                  <c:v>-16</c:v>
                </c:pt>
                <c:pt idx="64276">
                  <c:v>-17</c:v>
                </c:pt>
                <c:pt idx="64277">
                  <c:v>-19</c:v>
                </c:pt>
                <c:pt idx="64278">
                  <c:v>-18</c:v>
                </c:pt>
                <c:pt idx="64279">
                  <c:v>-17</c:v>
                </c:pt>
                <c:pt idx="64280">
                  <c:v>-23</c:v>
                </c:pt>
                <c:pt idx="64281">
                  <c:v>-17</c:v>
                </c:pt>
                <c:pt idx="64282">
                  <c:v>-17</c:v>
                </c:pt>
                <c:pt idx="64283">
                  <c:v>-13</c:v>
                </c:pt>
                <c:pt idx="64284">
                  <c:v>-20</c:v>
                </c:pt>
                <c:pt idx="64285">
                  <c:v>-17</c:v>
                </c:pt>
                <c:pt idx="64286">
                  <c:v>-20</c:v>
                </c:pt>
                <c:pt idx="64287">
                  <c:v>-20</c:v>
                </c:pt>
                <c:pt idx="64288">
                  <c:v>-15</c:v>
                </c:pt>
                <c:pt idx="64289">
                  <c:v>-23</c:v>
                </c:pt>
                <c:pt idx="64290">
                  <c:v>-15</c:v>
                </c:pt>
                <c:pt idx="64291">
                  <c:v>-22</c:v>
                </c:pt>
                <c:pt idx="64292">
                  <c:v>-19</c:v>
                </c:pt>
                <c:pt idx="64293">
                  <c:v>-17</c:v>
                </c:pt>
                <c:pt idx="64294">
                  <c:v>-17</c:v>
                </c:pt>
                <c:pt idx="64295">
                  <c:v>-21</c:v>
                </c:pt>
                <c:pt idx="64296">
                  <c:v>-29</c:v>
                </c:pt>
                <c:pt idx="64297">
                  <c:v>-22</c:v>
                </c:pt>
                <c:pt idx="64298">
                  <c:v>-19</c:v>
                </c:pt>
                <c:pt idx="64299">
                  <c:v>-18</c:v>
                </c:pt>
                <c:pt idx="64300">
                  <c:v>-21</c:v>
                </c:pt>
                <c:pt idx="64301">
                  <c:v>-17</c:v>
                </c:pt>
                <c:pt idx="64302">
                  <c:v>-23</c:v>
                </c:pt>
                <c:pt idx="64303">
                  <c:v>-17</c:v>
                </c:pt>
                <c:pt idx="64304">
                  <c:v>-21</c:v>
                </c:pt>
                <c:pt idx="64305">
                  <c:v>-18</c:v>
                </c:pt>
                <c:pt idx="64306">
                  <c:v>-18</c:v>
                </c:pt>
                <c:pt idx="64307">
                  <c:v>-18</c:v>
                </c:pt>
                <c:pt idx="64308">
                  <c:v>-16</c:v>
                </c:pt>
                <c:pt idx="64309">
                  <c:v>-17</c:v>
                </c:pt>
                <c:pt idx="64310">
                  <c:v>-20</c:v>
                </c:pt>
                <c:pt idx="64311">
                  <c:v>-19</c:v>
                </c:pt>
                <c:pt idx="64312">
                  <c:v>-19</c:v>
                </c:pt>
                <c:pt idx="64313">
                  <c:v>-20</c:v>
                </c:pt>
                <c:pt idx="64314">
                  <c:v>-15</c:v>
                </c:pt>
                <c:pt idx="64315">
                  <c:v>-16</c:v>
                </c:pt>
                <c:pt idx="64316">
                  <c:v>-25</c:v>
                </c:pt>
                <c:pt idx="64317">
                  <c:v>-20</c:v>
                </c:pt>
                <c:pt idx="64318">
                  <c:v>-25</c:v>
                </c:pt>
                <c:pt idx="64319">
                  <c:v>-18</c:v>
                </c:pt>
                <c:pt idx="64320">
                  <c:v>-17</c:v>
                </c:pt>
                <c:pt idx="64321">
                  <c:v>-14</c:v>
                </c:pt>
                <c:pt idx="64322">
                  <c:v>-19</c:v>
                </c:pt>
                <c:pt idx="64323">
                  <c:v>-19</c:v>
                </c:pt>
                <c:pt idx="64324">
                  <c:v>-18</c:v>
                </c:pt>
                <c:pt idx="64325">
                  <c:v>-13</c:v>
                </c:pt>
                <c:pt idx="64326">
                  <c:v>-16</c:v>
                </c:pt>
                <c:pt idx="64327">
                  <c:v>-23</c:v>
                </c:pt>
                <c:pt idx="64328">
                  <c:v>-18</c:v>
                </c:pt>
                <c:pt idx="64329">
                  <c:v>-13</c:v>
                </c:pt>
                <c:pt idx="64330">
                  <c:v>-17</c:v>
                </c:pt>
                <c:pt idx="64331">
                  <c:v>-15</c:v>
                </c:pt>
                <c:pt idx="64332">
                  <c:v>-31</c:v>
                </c:pt>
                <c:pt idx="64333">
                  <c:v>-19</c:v>
                </c:pt>
                <c:pt idx="64334">
                  <c:v>-15</c:v>
                </c:pt>
                <c:pt idx="64335">
                  <c:v>-20</c:v>
                </c:pt>
                <c:pt idx="64336">
                  <c:v>-15</c:v>
                </c:pt>
                <c:pt idx="64337">
                  <c:v>-16</c:v>
                </c:pt>
                <c:pt idx="64338">
                  <c:v>-15</c:v>
                </c:pt>
                <c:pt idx="64339">
                  <c:v>-22</c:v>
                </c:pt>
                <c:pt idx="64340">
                  <c:v>-15</c:v>
                </c:pt>
                <c:pt idx="64341">
                  <c:v>-20</c:v>
                </c:pt>
                <c:pt idx="64342">
                  <c:v>-18</c:v>
                </c:pt>
                <c:pt idx="64343">
                  <c:v>-15</c:v>
                </c:pt>
                <c:pt idx="64344">
                  <c:v>-19</c:v>
                </c:pt>
                <c:pt idx="64345">
                  <c:v>-16</c:v>
                </c:pt>
                <c:pt idx="64346">
                  <c:v>-20</c:v>
                </c:pt>
                <c:pt idx="64347">
                  <c:v>-13</c:v>
                </c:pt>
                <c:pt idx="64348">
                  <c:v>-18</c:v>
                </c:pt>
                <c:pt idx="64349">
                  <c:v>-19</c:v>
                </c:pt>
                <c:pt idx="64350">
                  <c:v>-15</c:v>
                </c:pt>
                <c:pt idx="64351">
                  <c:v>-16</c:v>
                </c:pt>
                <c:pt idx="64352">
                  <c:v>-20</c:v>
                </c:pt>
                <c:pt idx="64353">
                  <c:v>-15</c:v>
                </c:pt>
                <c:pt idx="64354">
                  <c:v>-14</c:v>
                </c:pt>
                <c:pt idx="64355">
                  <c:v>-22</c:v>
                </c:pt>
                <c:pt idx="64356">
                  <c:v>-17</c:v>
                </c:pt>
                <c:pt idx="64357">
                  <c:v>-14</c:v>
                </c:pt>
                <c:pt idx="64358">
                  <c:v>-15</c:v>
                </c:pt>
                <c:pt idx="64359">
                  <c:v>-16</c:v>
                </c:pt>
                <c:pt idx="64360">
                  <c:v>-18</c:v>
                </c:pt>
                <c:pt idx="64361">
                  <c:v>-19</c:v>
                </c:pt>
                <c:pt idx="64362">
                  <c:v>-22</c:v>
                </c:pt>
                <c:pt idx="64363">
                  <c:v>-22</c:v>
                </c:pt>
                <c:pt idx="64364">
                  <c:v>-20</c:v>
                </c:pt>
                <c:pt idx="64365">
                  <c:v>-15</c:v>
                </c:pt>
                <c:pt idx="64366">
                  <c:v>-18</c:v>
                </c:pt>
                <c:pt idx="64367">
                  <c:v>-24</c:v>
                </c:pt>
                <c:pt idx="64368">
                  <c:v>-25</c:v>
                </c:pt>
                <c:pt idx="64369">
                  <c:v>-21</c:v>
                </c:pt>
                <c:pt idx="64370">
                  <c:v>-18</c:v>
                </c:pt>
                <c:pt idx="64371">
                  <c:v>-17</c:v>
                </c:pt>
                <c:pt idx="64372">
                  <c:v>-21</c:v>
                </c:pt>
                <c:pt idx="64373">
                  <c:v>-19</c:v>
                </c:pt>
                <c:pt idx="64374">
                  <c:v>-16</c:v>
                </c:pt>
                <c:pt idx="64375">
                  <c:v>-17</c:v>
                </c:pt>
                <c:pt idx="64376">
                  <c:v>-23</c:v>
                </c:pt>
                <c:pt idx="64377">
                  <c:v>-17</c:v>
                </c:pt>
                <c:pt idx="64378">
                  <c:v>-21</c:v>
                </c:pt>
                <c:pt idx="64379">
                  <c:v>-27</c:v>
                </c:pt>
                <c:pt idx="64380">
                  <c:v>-3</c:v>
                </c:pt>
                <c:pt idx="64381">
                  <c:v>-15</c:v>
                </c:pt>
                <c:pt idx="64382">
                  <c:v>-12</c:v>
                </c:pt>
                <c:pt idx="64383">
                  <c:v>-16</c:v>
                </c:pt>
                <c:pt idx="64384">
                  <c:v>-17</c:v>
                </c:pt>
                <c:pt idx="64385">
                  <c:v>-16</c:v>
                </c:pt>
                <c:pt idx="64386">
                  <c:v>-27</c:v>
                </c:pt>
                <c:pt idx="64387">
                  <c:v>-16</c:v>
                </c:pt>
                <c:pt idx="64388">
                  <c:v>-18</c:v>
                </c:pt>
                <c:pt idx="64389">
                  <c:v>-28</c:v>
                </c:pt>
                <c:pt idx="64390">
                  <c:v>-13</c:v>
                </c:pt>
                <c:pt idx="64391">
                  <c:v>-15</c:v>
                </c:pt>
                <c:pt idx="64392">
                  <c:v>-13</c:v>
                </c:pt>
                <c:pt idx="64393">
                  <c:v>-13</c:v>
                </c:pt>
                <c:pt idx="64394">
                  <c:v>-16</c:v>
                </c:pt>
                <c:pt idx="64395">
                  <c:v>-23</c:v>
                </c:pt>
                <c:pt idx="64396">
                  <c:v>-15</c:v>
                </c:pt>
                <c:pt idx="64397">
                  <c:v>-13</c:v>
                </c:pt>
                <c:pt idx="64398">
                  <c:v>-13</c:v>
                </c:pt>
                <c:pt idx="64399">
                  <c:v>-11</c:v>
                </c:pt>
                <c:pt idx="64400">
                  <c:v>-11</c:v>
                </c:pt>
                <c:pt idx="64401">
                  <c:v>-12</c:v>
                </c:pt>
                <c:pt idx="64402">
                  <c:v>-15</c:v>
                </c:pt>
                <c:pt idx="64403">
                  <c:v>-12</c:v>
                </c:pt>
                <c:pt idx="64404">
                  <c:v>-13</c:v>
                </c:pt>
                <c:pt idx="64405">
                  <c:v>-24</c:v>
                </c:pt>
                <c:pt idx="64406">
                  <c:v>-22</c:v>
                </c:pt>
                <c:pt idx="64407">
                  <c:v>-20</c:v>
                </c:pt>
                <c:pt idx="64408">
                  <c:v>-19</c:v>
                </c:pt>
                <c:pt idx="64409">
                  <c:v>-18</c:v>
                </c:pt>
                <c:pt idx="64410">
                  <c:v>-21</c:v>
                </c:pt>
                <c:pt idx="64411">
                  <c:v>-19</c:v>
                </c:pt>
                <c:pt idx="64412">
                  <c:v>-19</c:v>
                </c:pt>
                <c:pt idx="64413">
                  <c:v>-19</c:v>
                </c:pt>
                <c:pt idx="64414">
                  <c:v>-19</c:v>
                </c:pt>
                <c:pt idx="64415">
                  <c:v>-19</c:v>
                </c:pt>
                <c:pt idx="64416">
                  <c:v>-23</c:v>
                </c:pt>
                <c:pt idx="64417">
                  <c:v>-16</c:v>
                </c:pt>
                <c:pt idx="64418">
                  <c:v>-20</c:v>
                </c:pt>
                <c:pt idx="64419">
                  <c:v>-13</c:v>
                </c:pt>
                <c:pt idx="64420">
                  <c:v>-12</c:v>
                </c:pt>
                <c:pt idx="64421">
                  <c:v>-12</c:v>
                </c:pt>
                <c:pt idx="64422">
                  <c:v>-7</c:v>
                </c:pt>
                <c:pt idx="64423">
                  <c:v>-11</c:v>
                </c:pt>
                <c:pt idx="64424">
                  <c:v>-9</c:v>
                </c:pt>
                <c:pt idx="64425">
                  <c:v>-11</c:v>
                </c:pt>
                <c:pt idx="64426">
                  <c:v>-3</c:v>
                </c:pt>
                <c:pt idx="64427">
                  <c:v>-8</c:v>
                </c:pt>
                <c:pt idx="64428">
                  <c:v>-22</c:v>
                </c:pt>
                <c:pt idx="64429">
                  <c:v>-13</c:v>
                </c:pt>
                <c:pt idx="64430">
                  <c:v>-8</c:v>
                </c:pt>
                <c:pt idx="64431">
                  <c:v>-6</c:v>
                </c:pt>
                <c:pt idx="64432">
                  <c:v>-4</c:v>
                </c:pt>
                <c:pt idx="64433">
                  <c:v>-8</c:v>
                </c:pt>
                <c:pt idx="64434">
                  <c:v>7</c:v>
                </c:pt>
                <c:pt idx="64435">
                  <c:v>-5</c:v>
                </c:pt>
                <c:pt idx="64436">
                  <c:v>-22</c:v>
                </c:pt>
                <c:pt idx="64437">
                  <c:v>-18</c:v>
                </c:pt>
                <c:pt idx="64438">
                  <c:v>-11</c:v>
                </c:pt>
                <c:pt idx="64439">
                  <c:v>-10</c:v>
                </c:pt>
                <c:pt idx="64440">
                  <c:v>29</c:v>
                </c:pt>
                <c:pt idx="64441">
                  <c:v>229</c:v>
                </c:pt>
                <c:pt idx="64442">
                  <c:v>-19</c:v>
                </c:pt>
                <c:pt idx="64443">
                  <c:v>-12</c:v>
                </c:pt>
                <c:pt idx="64444">
                  <c:v>-7</c:v>
                </c:pt>
                <c:pt idx="64445">
                  <c:v>-7</c:v>
                </c:pt>
                <c:pt idx="64446">
                  <c:v>-7</c:v>
                </c:pt>
                <c:pt idx="64447">
                  <c:v>30</c:v>
                </c:pt>
                <c:pt idx="64448">
                  <c:v>-1</c:v>
                </c:pt>
                <c:pt idx="64449">
                  <c:v>-7</c:v>
                </c:pt>
                <c:pt idx="64450">
                  <c:v>-6</c:v>
                </c:pt>
                <c:pt idx="64451">
                  <c:v>-12</c:v>
                </c:pt>
                <c:pt idx="64452">
                  <c:v>-5</c:v>
                </c:pt>
                <c:pt idx="64453">
                  <c:v>-10</c:v>
                </c:pt>
                <c:pt idx="64454">
                  <c:v>100</c:v>
                </c:pt>
                <c:pt idx="64455">
                  <c:v>-30</c:v>
                </c:pt>
                <c:pt idx="64456">
                  <c:v>-36</c:v>
                </c:pt>
                <c:pt idx="64457">
                  <c:v>-32</c:v>
                </c:pt>
                <c:pt idx="64458">
                  <c:v>-27</c:v>
                </c:pt>
                <c:pt idx="64459">
                  <c:v>-32</c:v>
                </c:pt>
                <c:pt idx="64460">
                  <c:v>-25</c:v>
                </c:pt>
                <c:pt idx="64461">
                  <c:v>-22</c:v>
                </c:pt>
                <c:pt idx="64462">
                  <c:v>-31</c:v>
                </c:pt>
                <c:pt idx="64463">
                  <c:v>-32</c:v>
                </c:pt>
                <c:pt idx="64464">
                  <c:v>-27</c:v>
                </c:pt>
                <c:pt idx="64465">
                  <c:v>-34</c:v>
                </c:pt>
                <c:pt idx="64466">
                  <c:v>-21</c:v>
                </c:pt>
                <c:pt idx="64467">
                  <c:v>-37</c:v>
                </c:pt>
                <c:pt idx="64468">
                  <c:v>-34</c:v>
                </c:pt>
                <c:pt idx="64469">
                  <c:v>-40</c:v>
                </c:pt>
                <c:pt idx="64470">
                  <c:v>-38</c:v>
                </c:pt>
                <c:pt idx="64471">
                  <c:v>-45</c:v>
                </c:pt>
                <c:pt idx="64472">
                  <c:v>-38</c:v>
                </c:pt>
                <c:pt idx="64473">
                  <c:v>-37</c:v>
                </c:pt>
                <c:pt idx="64474">
                  <c:v>-29</c:v>
                </c:pt>
                <c:pt idx="64475">
                  <c:v>-37</c:v>
                </c:pt>
                <c:pt idx="64476">
                  <c:v>-40</c:v>
                </c:pt>
                <c:pt idx="64477">
                  <c:v>-39</c:v>
                </c:pt>
                <c:pt idx="64478">
                  <c:v>-35</c:v>
                </c:pt>
                <c:pt idx="64479">
                  <c:v>-30</c:v>
                </c:pt>
                <c:pt idx="64480">
                  <c:v>-25</c:v>
                </c:pt>
                <c:pt idx="64481">
                  <c:v>-29</c:v>
                </c:pt>
                <c:pt idx="64482">
                  <c:v>-31</c:v>
                </c:pt>
                <c:pt idx="64483">
                  <c:v>-23</c:v>
                </c:pt>
                <c:pt idx="64484">
                  <c:v>-24</c:v>
                </c:pt>
                <c:pt idx="64485">
                  <c:v>-26</c:v>
                </c:pt>
                <c:pt idx="64486">
                  <c:v>-27</c:v>
                </c:pt>
                <c:pt idx="64487">
                  <c:v>-27</c:v>
                </c:pt>
                <c:pt idx="64488">
                  <c:v>-26</c:v>
                </c:pt>
                <c:pt idx="64489">
                  <c:v>-26</c:v>
                </c:pt>
                <c:pt idx="64490">
                  <c:v>-27</c:v>
                </c:pt>
                <c:pt idx="64491">
                  <c:v>-2</c:v>
                </c:pt>
                <c:pt idx="64492">
                  <c:v>-5</c:v>
                </c:pt>
                <c:pt idx="64493">
                  <c:v>-8</c:v>
                </c:pt>
                <c:pt idx="64494">
                  <c:v>-9</c:v>
                </c:pt>
                <c:pt idx="64495">
                  <c:v>-8</c:v>
                </c:pt>
                <c:pt idx="64496">
                  <c:v>-9</c:v>
                </c:pt>
                <c:pt idx="64497">
                  <c:v>-4</c:v>
                </c:pt>
                <c:pt idx="64498">
                  <c:v>-9</c:v>
                </c:pt>
                <c:pt idx="64499">
                  <c:v>-2</c:v>
                </c:pt>
                <c:pt idx="64500">
                  <c:v>-11</c:v>
                </c:pt>
                <c:pt idx="64501">
                  <c:v>-8</c:v>
                </c:pt>
                <c:pt idx="64502">
                  <c:v>-10</c:v>
                </c:pt>
                <c:pt idx="64503">
                  <c:v>-1</c:v>
                </c:pt>
                <c:pt idx="64504">
                  <c:v>-17</c:v>
                </c:pt>
                <c:pt idx="64505">
                  <c:v>-14</c:v>
                </c:pt>
                <c:pt idx="64506">
                  <c:v>-9</c:v>
                </c:pt>
                <c:pt idx="64507">
                  <c:v>-8</c:v>
                </c:pt>
                <c:pt idx="64508">
                  <c:v>-7</c:v>
                </c:pt>
                <c:pt idx="64509">
                  <c:v>-7</c:v>
                </c:pt>
                <c:pt idx="64510">
                  <c:v>-6</c:v>
                </c:pt>
                <c:pt idx="64511">
                  <c:v>-7</c:v>
                </c:pt>
                <c:pt idx="64512">
                  <c:v>-7</c:v>
                </c:pt>
                <c:pt idx="64513">
                  <c:v>-6</c:v>
                </c:pt>
                <c:pt idx="64514">
                  <c:v>-18</c:v>
                </c:pt>
                <c:pt idx="64515">
                  <c:v>-6</c:v>
                </c:pt>
                <c:pt idx="64516">
                  <c:v>-3</c:v>
                </c:pt>
                <c:pt idx="64517">
                  <c:v>-7</c:v>
                </c:pt>
                <c:pt idx="64518">
                  <c:v>-4</c:v>
                </c:pt>
                <c:pt idx="64519">
                  <c:v>-5</c:v>
                </c:pt>
                <c:pt idx="64520">
                  <c:v>-4</c:v>
                </c:pt>
                <c:pt idx="64521">
                  <c:v>-6</c:v>
                </c:pt>
                <c:pt idx="64522">
                  <c:v>-6</c:v>
                </c:pt>
                <c:pt idx="64523">
                  <c:v>-5</c:v>
                </c:pt>
                <c:pt idx="64524">
                  <c:v>-4</c:v>
                </c:pt>
                <c:pt idx="64525">
                  <c:v>-3</c:v>
                </c:pt>
                <c:pt idx="64526">
                  <c:v>-8</c:v>
                </c:pt>
                <c:pt idx="64527">
                  <c:v>-19</c:v>
                </c:pt>
                <c:pt idx="64528">
                  <c:v>-16</c:v>
                </c:pt>
                <c:pt idx="64529">
                  <c:v>-17</c:v>
                </c:pt>
                <c:pt idx="64530">
                  <c:v>-19</c:v>
                </c:pt>
                <c:pt idx="64531">
                  <c:v>-21</c:v>
                </c:pt>
                <c:pt idx="64532">
                  <c:v>-19</c:v>
                </c:pt>
                <c:pt idx="64533">
                  <c:v>-19</c:v>
                </c:pt>
                <c:pt idx="64534">
                  <c:v>-19</c:v>
                </c:pt>
                <c:pt idx="64535">
                  <c:v>-20</c:v>
                </c:pt>
                <c:pt idx="64536">
                  <c:v>-22</c:v>
                </c:pt>
                <c:pt idx="64537">
                  <c:v>-19</c:v>
                </c:pt>
                <c:pt idx="64538">
                  <c:v>-24</c:v>
                </c:pt>
                <c:pt idx="64539">
                  <c:v>-16</c:v>
                </c:pt>
                <c:pt idx="64540">
                  <c:v>-14</c:v>
                </c:pt>
                <c:pt idx="64541">
                  <c:v>-14</c:v>
                </c:pt>
                <c:pt idx="64542">
                  <c:v>-19</c:v>
                </c:pt>
                <c:pt idx="64543">
                  <c:v>-16</c:v>
                </c:pt>
                <c:pt idx="64544">
                  <c:v>-18</c:v>
                </c:pt>
                <c:pt idx="64545">
                  <c:v>-18</c:v>
                </c:pt>
                <c:pt idx="64546">
                  <c:v>-20</c:v>
                </c:pt>
                <c:pt idx="64547">
                  <c:v>-15</c:v>
                </c:pt>
                <c:pt idx="64548">
                  <c:v>-17</c:v>
                </c:pt>
                <c:pt idx="64549">
                  <c:v>-17</c:v>
                </c:pt>
                <c:pt idx="64550">
                  <c:v>-15</c:v>
                </c:pt>
                <c:pt idx="64551">
                  <c:v>-13</c:v>
                </c:pt>
                <c:pt idx="64552">
                  <c:v>-11</c:v>
                </c:pt>
                <c:pt idx="64553">
                  <c:v>-12</c:v>
                </c:pt>
                <c:pt idx="64554">
                  <c:v>-13</c:v>
                </c:pt>
                <c:pt idx="64555">
                  <c:v>-13</c:v>
                </c:pt>
                <c:pt idx="64556">
                  <c:v>-17</c:v>
                </c:pt>
                <c:pt idx="64557">
                  <c:v>-17</c:v>
                </c:pt>
                <c:pt idx="64558">
                  <c:v>-13</c:v>
                </c:pt>
                <c:pt idx="64559">
                  <c:v>-14</c:v>
                </c:pt>
                <c:pt idx="64560">
                  <c:v>-10</c:v>
                </c:pt>
                <c:pt idx="64561">
                  <c:v>-10</c:v>
                </c:pt>
                <c:pt idx="64562">
                  <c:v>-12</c:v>
                </c:pt>
                <c:pt idx="64563">
                  <c:v>-16</c:v>
                </c:pt>
                <c:pt idx="64564">
                  <c:v>-15</c:v>
                </c:pt>
                <c:pt idx="64565">
                  <c:v>-9</c:v>
                </c:pt>
                <c:pt idx="64566">
                  <c:v>-17</c:v>
                </c:pt>
                <c:pt idx="64567">
                  <c:v>-19</c:v>
                </c:pt>
                <c:pt idx="64568">
                  <c:v>-20</c:v>
                </c:pt>
                <c:pt idx="64569">
                  <c:v>-16</c:v>
                </c:pt>
                <c:pt idx="64570">
                  <c:v>-15</c:v>
                </c:pt>
                <c:pt idx="64571">
                  <c:v>-15</c:v>
                </c:pt>
                <c:pt idx="64572">
                  <c:v>-17</c:v>
                </c:pt>
                <c:pt idx="64573">
                  <c:v>-20</c:v>
                </c:pt>
                <c:pt idx="64574">
                  <c:v>-19</c:v>
                </c:pt>
                <c:pt idx="64575">
                  <c:v>-46</c:v>
                </c:pt>
                <c:pt idx="64576">
                  <c:v>-11</c:v>
                </c:pt>
                <c:pt idx="64577">
                  <c:v>-15</c:v>
                </c:pt>
                <c:pt idx="64578">
                  <c:v>-21</c:v>
                </c:pt>
                <c:pt idx="64579">
                  <c:v>-13</c:v>
                </c:pt>
                <c:pt idx="64580">
                  <c:v>-10</c:v>
                </c:pt>
                <c:pt idx="64581">
                  <c:v>-10</c:v>
                </c:pt>
                <c:pt idx="64582">
                  <c:v>-11</c:v>
                </c:pt>
                <c:pt idx="64583">
                  <c:v>-23</c:v>
                </c:pt>
                <c:pt idx="64584">
                  <c:v>-16</c:v>
                </c:pt>
                <c:pt idx="64585">
                  <c:v>-23</c:v>
                </c:pt>
                <c:pt idx="64586">
                  <c:v>-14</c:v>
                </c:pt>
                <c:pt idx="64587">
                  <c:v>-20</c:v>
                </c:pt>
                <c:pt idx="64588">
                  <c:v>-27</c:v>
                </c:pt>
                <c:pt idx="64589">
                  <c:v>-21</c:v>
                </c:pt>
                <c:pt idx="64590">
                  <c:v>-22</c:v>
                </c:pt>
                <c:pt idx="64591">
                  <c:v>-26</c:v>
                </c:pt>
                <c:pt idx="64592">
                  <c:v>-21</c:v>
                </c:pt>
                <c:pt idx="64593">
                  <c:v>-21</c:v>
                </c:pt>
                <c:pt idx="64594">
                  <c:v>-19</c:v>
                </c:pt>
                <c:pt idx="64595">
                  <c:v>-24</c:v>
                </c:pt>
                <c:pt idx="64596">
                  <c:v>-26</c:v>
                </c:pt>
                <c:pt idx="64597">
                  <c:v>-20</c:v>
                </c:pt>
                <c:pt idx="64598">
                  <c:v>-18</c:v>
                </c:pt>
                <c:pt idx="64599">
                  <c:v>-18</c:v>
                </c:pt>
                <c:pt idx="64600">
                  <c:v>-15</c:v>
                </c:pt>
                <c:pt idx="64601">
                  <c:v>-13</c:v>
                </c:pt>
                <c:pt idx="64602">
                  <c:v>-18</c:v>
                </c:pt>
                <c:pt idx="64603">
                  <c:v>-14</c:v>
                </c:pt>
                <c:pt idx="64604">
                  <c:v>-14</c:v>
                </c:pt>
                <c:pt idx="64605">
                  <c:v>-15</c:v>
                </c:pt>
                <c:pt idx="64606">
                  <c:v>-14</c:v>
                </c:pt>
                <c:pt idx="64607">
                  <c:v>-15</c:v>
                </c:pt>
                <c:pt idx="64608">
                  <c:v>-14</c:v>
                </c:pt>
                <c:pt idx="64609">
                  <c:v>-18</c:v>
                </c:pt>
                <c:pt idx="64610">
                  <c:v>-17</c:v>
                </c:pt>
                <c:pt idx="64611">
                  <c:v>-7</c:v>
                </c:pt>
                <c:pt idx="64612">
                  <c:v>-7</c:v>
                </c:pt>
                <c:pt idx="64613">
                  <c:v>-6</c:v>
                </c:pt>
                <c:pt idx="64614">
                  <c:v>-8</c:v>
                </c:pt>
                <c:pt idx="64615">
                  <c:v>-8</c:v>
                </c:pt>
                <c:pt idx="64616">
                  <c:v>-10</c:v>
                </c:pt>
                <c:pt idx="64617">
                  <c:v>-11</c:v>
                </c:pt>
                <c:pt idx="64618">
                  <c:v>-8</c:v>
                </c:pt>
                <c:pt idx="64619">
                  <c:v>-9</c:v>
                </c:pt>
                <c:pt idx="64620">
                  <c:v>-8</c:v>
                </c:pt>
                <c:pt idx="64621">
                  <c:v>-8</c:v>
                </c:pt>
                <c:pt idx="64622">
                  <c:v>-7</c:v>
                </c:pt>
                <c:pt idx="64623">
                  <c:v>13</c:v>
                </c:pt>
                <c:pt idx="64624">
                  <c:v>-15</c:v>
                </c:pt>
                <c:pt idx="64625">
                  <c:v>-15</c:v>
                </c:pt>
                <c:pt idx="64626">
                  <c:v>-10</c:v>
                </c:pt>
                <c:pt idx="64627">
                  <c:v>-15</c:v>
                </c:pt>
                <c:pt idx="64628">
                  <c:v>-18</c:v>
                </c:pt>
                <c:pt idx="64629">
                  <c:v>-11</c:v>
                </c:pt>
                <c:pt idx="64630">
                  <c:v>-12</c:v>
                </c:pt>
                <c:pt idx="64631">
                  <c:v>-11</c:v>
                </c:pt>
                <c:pt idx="64632">
                  <c:v>-11</c:v>
                </c:pt>
                <c:pt idx="64633">
                  <c:v>-13</c:v>
                </c:pt>
                <c:pt idx="64634">
                  <c:v>-16</c:v>
                </c:pt>
                <c:pt idx="64635">
                  <c:v>-18</c:v>
                </c:pt>
                <c:pt idx="64636">
                  <c:v>-12</c:v>
                </c:pt>
                <c:pt idx="64637">
                  <c:v>-10</c:v>
                </c:pt>
                <c:pt idx="64638">
                  <c:v>-10</c:v>
                </c:pt>
                <c:pt idx="64639">
                  <c:v>-9</c:v>
                </c:pt>
                <c:pt idx="64640">
                  <c:v>-8</c:v>
                </c:pt>
                <c:pt idx="64641">
                  <c:v>-8</c:v>
                </c:pt>
                <c:pt idx="64642">
                  <c:v>-9</c:v>
                </c:pt>
                <c:pt idx="64643">
                  <c:v>-9</c:v>
                </c:pt>
                <c:pt idx="64644">
                  <c:v>-8</c:v>
                </c:pt>
                <c:pt idx="64645">
                  <c:v>-9</c:v>
                </c:pt>
                <c:pt idx="64646">
                  <c:v>-11</c:v>
                </c:pt>
                <c:pt idx="64647">
                  <c:v>-10</c:v>
                </c:pt>
                <c:pt idx="64648">
                  <c:v>-6</c:v>
                </c:pt>
                <c:pt idx="64649">
                  <c:v>-6</c:v>
                </c:pt>
                <c:pt idx="64650">
                  <c:v>-7</c:v>
                </c:pt>
                <c:pt idx="64651">
                  <c:v>-19</c:v>
                </c:pt>
                <c:pt idx="64652">
                  <c:v>-21</c:v>
                </c:pt>
                <c:pt idx="64653">
                  <c:v>-16</c:v>
                </c:pt>
                <c:pt idx="64654">
                  <c:v>-25</c:v>
                </c:pt>
                <c:pt idx="64655">
                  <c:v>-17</c:v>
                </c:pt>
                <c:pt idx="64656">
                  <c:v>-14</c:v>
                </c:pt>
                <c:pt idx="64657">
                  <c:v>-16</c:v>
                </c:pt>
                <c:pt idx="64658">
                  <c:v>-20</c:v>
                </c:pt>
                <c:pt idx="64659">
                  <c:v>-13</c:v>
                </c:pt>
                <c:pt idx="64660">
                  <c:v>-21</c:v>
                </c:pt>
                <c:pt idx="64661">
                  <c:v>-13</c:v>
                </c:pt>
                <c:pt idx="64662">
                  <c:v>-17</c:v>
                </c:pt>
                <c:pt idx="64663">
                  <c:v>-16</c:v>
                </c:pt>
                <c:pt idx="64664">
                  <c:v>-16</c:v>
                </c:pt>
                <c:pt idx="64665">
                  <c:v>-11</c:v>
                </c:pt>
                <c:pt idx="64666">
                  <c:v>-15</c:v>
                </c:pt>
                <c:pt idx="64667">
                  <c:v>-9</c:v>
                </c:pt>
                <c:pt idx="64668">
                  <c:v>-8</c:v>
                </c:pt>
                <c:pt idx="64669">
                  <c:v>-8</c:v>
                </c:pt>
                <c:pt idx="64670">
                  <c:v>-11</c:v>
                </c:pt>
                <c:pt idx="64671">
                  <c:v>-14</c:v>
                </c:pt>
                <c:pt idx="64672">
                  <c:v>-15</c:v>
                </c:pt>
                <c:pt idx="64673">
                  <c:v>-17</c:v>
                </c:pt>
                <c:pt idx="64674">
                  <c:v>-17</c:v>
                </c:pt>
                <c:pt idx="64675">
                  <c:v>-18</c:v>
                </c:pt>
                <c:pt idx="64676">
                  <c:v>-15</c:v>
                </c:pt>
                <c:pt idx="64677">
                  <c:v>-15</c:v>
                </c:pt>
                <c:pt idx="64678">
                  <c:v>-18</c:v>
                </c:pt>
                <c:pt idx="64679">
                  <c:v>-21</c:v>
                </c:pt>
                <c:pt idx="64680">
                  <c:v>-21</c:v>
                </c:pt>
                <c:pt idx="64681">
                  <c:v>-15</c:v>
                </c:pt>
                <c:pt idx="64682">
                  <c:v>-19</c:v>
                </c:pt>
                <c:pt idx="64683">
                  <c:v>-18</c:v>
                </c:pt>
                <c:pt idx="64684">
                  <c:v>-20</c:v>
                </c:pt>
                <c:pt idx="64685">
                  <c:v>-18</c:v>
                </c:pt>
                <c:pt idx="64686">
                  <c:v>-20</c:v>
                </c:pt>
                <c:pt idx="64687">
                  <c:v>-9</c:v>
                </c:pt>
                <c:pt idx="64688">
                  <c:v>-10</c:v>
                </c:pt>
                <c:pt idx="64689">
                  <c:v>-10</c:v>
                </c:pt>
                <c:pt idx="64690">
                  <c:v>-10</c:v>
                </c:pt>
                <c:pt idx="64691">
                  <c:v>-9</c:v>
                </c:pt>
                <c:pt idx="64692">
                  <c:v>-9</c:v>
                </c:pt>
                <c:pt idx="64693">
                  <c:v>-10</c:v>
                </c:pt>
                <c:pt idx="64694">
                  <c:v>-10</c:v>
                </c:pt>
                <c:pt idx="64695">
                  <c:v>-10</c:v>
                </c:pt>
                <c:pt idx="64696">
                  <c:v>-10</c:v>
                </c:pt>
                <c:pt idx="64697">
                  <c:v>-9</c:v>
                </c:pt>
                <c:pt idx="64698">
                  <c:v>-9</c:v>
                </c:pt>
                <c:pt idx="64699">
                  <c:v>-17</c:v>
                </c:pt>
                <c:pt idx="64700">
                  <c:v>-14</c:v>
                </c:pt>
                <c:pt idx="64701">
                  <c:v>-18</c:v>
                </c:pt>
                <c:pt idx="64702">
                  <c:v>-22</c:v>
                </c:pt>
                <c:pt idx="64703">
                  <c:v>-19</c:v>
                </c:pt>
                <c:pt idx="64704">
                  <c:v>-8</c:v>
                </c:pt>
                <c:pt idx="64705">
                  <c:v>-9</c:v>
                </c:pt>
                <c:pt idx="64706">
                  <c:v>-10</c:v>
                </c:pt>
                <c:pt idx="64707">
                  <c:v>-13</c:v>
                </c:pt>
                <c:pt idx="64708">
                  <c:v>-15</c:v>
                </c:pt>
                <c:pt idx="64709">
                  <c:v>-15</c:v>
                </c:pt>
                <c:pt idx="64710">
                  <c:v>-14</c:v>
                </c:pt>
                <c:pt idx="64711">
                  <c:v>-21</c:v>
                </c:pt>
                <c:pt idx="64712">
                  <c:v>-21</c:v>
                </c:pt>
                <c:pt idx="64713">
                  <c:v>-21</c:v>
                </c:pt>
                <c:pt idx="64714">
                  <c:v>-21</c:v>
                </c:pt>
                <c:pt idx="64715">
                  <c:v>-19</c:v>
                </c:pt>
                <c:pt idx="64716">
                  <c:v>-19</c:v>
                </c:pt>
                <c:pt idx="64717">
                  <c:v>-21</c:v>
                </c:pt>
                <c:pt idx="64718">
                  <c:v>-39</c:v>
                </c:pt>
                <c:pt idx="64719">
                  <c:v>-25</c:v>
                </c:pt>
                <c:pt idx="64720">
                  <c:v>-22</c:v>
                </c:pt>
                <c:pt idx="64721">
                  <c:v>-25</c:v>
                </c:pt>
                <c:pt idx="64722">
                  <c:v>-21</c:v>
                </c:pt>
                <c:pt idx="64723">
                  <c:v>-8</c:v>
                </c:pt>
                <c:pt idx="64724">
                  <c:v>-8</c:v>
                </c:pt>
                <c:pt idx="64725">
                  <c:v>-10</c:v>
                </c:pt>
                <c:pt idx="64726">
                  <c:v>-7</c:v>
                </c:pt>
                <c:pt idx="64727">
                  <c:v>-7</c:v>
                </c:pt>
                <c:pt idx="64728">
                  <c:v>-7</c:v>
                </c:pt>
                <c:pt idx="64729">
                  <c:v>-7</c:v>
                </c:pt>
                <c:pt idx="64730">
                  <c:v>-14</c:v>
                </c:pt>
                <c:pt idx="64731">
                  <c:v>-16</c:v>
                </c:pt>
                <c:pt idx="64732">
                  <c:v>-17</c:v>
                </c:pt>
                <c:pt idx="64733">
                  <c:v>-17</c:v>
                </c:pt>
                <c:pt idx="64734">
                  <c:v>-15</c:v>
                </c:pt>
                <c:pt idx="64735">
                  <c:v>-19</c:v>
                </c:pt>
                <c:pt idx="64736">
                  <c:v>-23</c:v>
                </c:pt>
                <c:pt idx="64737">
                  <c:v>-20</c:v>
                </c:pt>
                <c:pt idx="64738">
                  <c:v>-20</c:v>
                </c:pt>
                <c:pt idx="64739">
                  <c:v>-19</c:v>
                </c:pt>
                <c:pt idx="64740">
                  <c:v>-17</c:v>
                </c:pt>
                <c:pt idx="64741">
                  <c:v>-19</c:v>
                </c:pt>
                <c:pt idx="64742">
                  <c:v>-20</c:v>
                </c:pt>
                <c:pt idx="64743">
                  <c:v>-20</c:v>
                </c:pt>
                <c:pt idx="64744">
                  <c:v>-18</c:v>
                </c:pt>
                <c:pt idx="64745">
                  <c:v>-24</c:v>
                </c:pt>
                <c:pt idx="64746">
                  <c:v>-16</c:v>
                </c:pt>
                <c:pt idx="64747">
                  <c:v>-74</c:v>
                </c:pt>
                <c:pt idx="64748">
                  <c:v>-18</c:v>
                </c:pt>
                <c:pt idx="64749">
                  <c:v>-22</c:v>
                </c:pt>
                <c:pt idx="64750">
                  <c:v>-20</c:v>
                </c:pt>
                <c:pt idx="64751">
                  <c:v>-23</c:v>
                </c:pt>
                <c:pt idx="64752">
                  <c:v>-20</c:v>
                </c:pt>
                <c:pt idx="64753">
                  <c:v>-23</c:v>
                </c:pt>
                <c:pt idx="64754">
                  <c:v>-19</c:v>
                </c:pt>
                <c:pt idx="64755">
                  <c:v>-37</c:v>
                </c:pt>
                <c:pt idx="64756">
                  <c:v>-18</c:v>
                </c:pt>
                <c:pt idx="64757">
                  <c:v>-20</c:v>
                </c:pt>
                <c:pt idx="64758">
                  <c:v>-18</c:v>
                </c:pt>
                <c:pt idx="64759">
                  <c:v>-7</c:v>
                </c:pt>
                <c:pt idx="64760">
                  <c:v>-14</c:v>
                </c:pt>
                <c:pt idx="64761">
                  <c:v>-13</c:v>
                </c:pt>
                <c:pt idx="64762">
                  <c:v>-16</c:v>
                </c:pt>
                <c:pt idx="64763">
                  <c:v>-8</c:v>
                </c:pt>
                <c:pt idx="64764">
                  <c:v>-12</c:v>
                </c:pt>
                <c:pt idx="64765">
                  <c:v>-17</c:v>
                </c:pt>
                <c:pt idx="64766">
                  <c:v>-10</c:v>
                </c:pt>
                <c:pt idx="64767">
                  <c:v>-12</c:v>
                </c:pt>
                <c:pt idx="64768">
                  <c:v>-19</c:v>
                </c:pt>
                <c:pt idx="64769">
                  <c:v>-12</c:v>
                </c:pt>
                <c:pt idx="64770">
                  <c:v>-12</c:v>
                </c:pt>
                <c:pt idx="64771">
                  <c:v>-11</c:v>
                </c:pt>
                <c:pt idx="64772">
                  <c:v>-19</c:v>
                </c:pt>
                <c:pt idx="64773">
                  <c:v>-14</c:v>
                </c:pt>
                <c:pt idx="64774">
                  <c:v>-14</c:v>
                </c:pt>
                <c:pt idx="64775">
                  <c:v>-17</c:v>
                </c:pt>
                <c:pt idx="64776">
                  <c:v>-17</c:v>
                </c:pt>
                <c:pt idx="64777">
                  <c:v>-13</c:v>
                </c:pt>
                <c:pt idx="64778">
                  <c:v>-25</c:v>
                </c:pt>
                <c:pt idx="64779">
                  <c:v>-17</c:v>
                </c:pt>
                <c:pt idx="64780">
                  <c:v>-14</c:v>
                </c:pt>
                <c:pt idx="64781">
                  <c:v>-19</c:v>
                </c:pt>
                <c:pt idx="64782">
                  <c:v>-19</c:v>
                </c:pt>
                <c:pt idx="64783">
                  <c:v>-21</c:v>
                </c:pt>
                <c:pt idx="64784">
                  <c:v>-14</c:v>
                </c:pt>
                <c:pt idx="64785">
                  <c:v>-12</c:v>
                </c:pt>
                <c:pt idx="64786">
                  <c:v>-15</c:v>
                </c:pt>
                <c:pt idx="64787">
                  <c:v>-12</c:v>
                </c:pt>
                <c:pt idx="64788">
                  <c:v>-15</c:v>
                </c:pt>
                <c:pt idx="64789">
                  <c:v>-13</c:v>
                </c:pt>
                <c:pt idx="64790">
                  <c:v>-15</c:v>
                </c:pt>
                <c:pt idx="64791">
                  <c:v>-13</c:v>
                </c:pt>
                <c:pt idx="64792">
                  <c:v>-11</c:v>
                </c:pt>
                <c:pt idx="64793">
                  <c:v>-14</c:v>
                </c:pt>
                <c:pt idx="64794">
                  <c:v>-14</c:v>
                </c:pt>
                <c:pt idx="64795">
                  <c:v>-11</c:v>
                </c:pt>
                <c:pt idx="64796">
                  <c:v>-19</c:v>
                </c:pt>
                <c:pt idx="64797">
                  <c:v>-13</c:v>
                </c:pt>
                <c:pt idx="64798">
                  <c:v>-14</c:v>
                </c:pt>
                <c:pt idx="64799">
                  <c:v>-15</c:v>
                </c:pt>
                <c:pt idx="64800">
                  <c:v>-14</c:v>
                </c:pt>
                <c:pt idx="64801">
                  <c:v>-27</c:v>
                </c:pt>
                <c:pt idx="64802">
                  <c:v>-15</c:v>
                </c:pt>
                <c:pt idx="64803">
                  <c:v>-13</c:v>
                </c:pt>
                <c:pt idx="64804">
                  <c:v>0</c:v>
                </c:pt>
                <c:pt idx="64805">
                  <c:v>-19</c:v>
                </c:pt>
                <c:pt idx="64806">
                  <c:v>-26</c:v>
                </c:pt>
                <c:pt idx="64807">
                  <c:v>-31</c:v>
                </c:pt>
                <c:pt idx="64808">
                  <c:v>-40</c:v>
                </c:pt>
                <c:pt idx="64809">
                  <c:v>-27</c:v>
                </c:pt>
                <c:pt idx="64810">
                  <c:v>96</c:v>
                </c:pt>
                <c:pt idx="64811">
                  <c:v>-18</c:v>
                </c:pt>
                <c:pt idx="64812">
                  <c:v>-16</c:v>
                </c:pt>
                <c:pt idx="64813">
                  <c:v>-14</c:v>
                </c:pt>
                <c:pt idx="64814">
                  <c:v>-19</c:v>
                </c:pt>
                <c:pt idx="64815">
                  <c:v>-18</c:v>
                </c:pt>
                <c:pt idx="64816">
                  <c:v>-20</c:v>
                </c:pt>
                <c:pt idx="64817">
                  <c:v>-19</c:v>
                </c:pt>
                <c:pt idx="64818">
                  <c:v>-17</c:v>
                </c:pt>
                <c:pt idx="64819">
                  <c:v>-17</c:v>
                </c:pt>
                <c:pt idx="64820">
                  <c:v>-17</c:v>
                </c:pt>
                <c:pt idx="64821">
                  <c:v>-21</c:v>
                </c:pt>
                <c:pt idx="64822">
                  <c:v>-19</c:v>
                </c:pt>
                <c:pt idx="64823">
                  <c:v>-14</c:v>
                </c:pt>
                <c:pt idx="64824">
                  <c:v>-14</c:v>
                </c:pt>
                <c:pt idx="64825">
                  <c:v>-5</c:v>
                </c:pt>
                <c:pt idx="64826">
                  <c:v>-11</c:v>
                </c:pt>
                <c:pt idx="64827">
                  <c:v>-15</c:v>
                </c:pt>
                <c:pt idx="64828">
                  <c:v>-5</c:v>
                </c:pt>
                <c:pt idx="64829">
                  <c:v>-9</c:v>
                </c:pt>
                <c:pt idx="64830">
                  <c:v>-6</c:v>
                </c:pt>
                <c:pt idx="64831">
                  <c:v>-18</c:v>
                </c:pt>
                <c:pt idx="64832">
                  <c:v>-8</c:v>
                </c:pt>
                <c:pt idx="64833">
                  <c:v>-8</c:v>
                </c:pt>
                <c:pt idx="64834">
                  <c:v>-11</c:v>
                </c:pt>
                <c:pt idx="64835">
                  <c:v>-23</c:v>
                </c:pt>
                <c:pt idx="64836">
                  <c:v>-8</c:v>
                </c:pt>
                <c:pt idx="64837">
                  <c:v>-18</c:v>
                </c:pt>
                <c:pt idx="64838">
                  <c:v>-14</c:v>
                </c:pt>
                <c:pt idx="64839">
                  <c:v>-15</c:v>
                </c:pt>
                <c:pt idx="64840">
                  <c:v>-13</c:v>
                </c:pt>
                <c:pt idx="64841">
                  <c:v>-14</c:v>
                </c:pt>
                <c:pt idx="64842">
                  <c:v>-22</c:v>
                </c:pt>
                <c:pt idx="64843">
                  <c:v>-13</c:v>
                </c:pt>
                <c:pt idx="64844">
                  <c:v>-15</c:v>
                </c:pt>
                <c:pt idx="64845">
                  <c:v>-10</c:v>
                </c:pt>
                <c:pt idx="64846">
                  <c:v>-8</c:v>
                </c:pt>
                <c:pt idx="64847">
                  <c:v>-16</c:v>
                </c:pt>
                <c:pt idx="64848">
                  <c:v>-20</c:v>
                </c:pt>
                <c:pt idx="64849">
                  <c:v>-20</c:v>
                </c:pt>
                <c:pt idx="64850">
                  <c:v>-20</c:v>
                </c:pt>
                <c:pt idx="64851">
                  <c:v>-19</c:v>
                </c:pt>
                <c:pt idx="64852">
                  <c:v>-18</c:v>
                </c:pt>
                <c:pt idx="64853">
                  <c:v>-16</c:v>
                </c:pt>
                <c:pt idx="64854">
                  <c:v>-16</c:v>
                </c:pt>
                <c:pt idx="64855">
                  <c:v>-18</c:v>
                </c:pt>
                <c:pt idx="64856">
                  <c:v>-22</c:v>
                </c:pt>
                <c:pt idx="64857">
                  <c:v>-20</c:v>
                </c:pt>
                <c:pt idx="64858">
                  <c:v>-18</c:v>
                </c:pt>
                <c:pt idx="64859">
                  <c:v>-13</c:v>
                </c:pt>
                <c:pt idx="64860">
                  <c:v>-13</c:v>
                </c:pt>
                <c:pt idx="64861">
                  <c:v>-18</c:v>
                </c:pt>
                <c:pt idx="64862">
                  <c:v>-22</c:v>
                </c:pt>
                <c:pt idx="64863">
                  <c:v>-20</c:v>
                </c:pt>
                <c:pt idx="64864">
                  <c:v>-13</c:v>
                </c:pt>
                <c:pt idx="64865">
                  <c:v>-14</c:v>
                </c:pt>
                <c:pt idx="64866">
                  <c:v>-14</c:v>
                </c:pt>
                <c:pt idx="64867">
                  <c:v>-16</c:v>
                </c:pt>
                <c:pt idx="64868">
                  <c:v>-20</c:v>
                </c:pt>
                <c:pt idx="64869">
                  <c:v>-18</c:v>
                </c:pt>
                <c:pt idx="64870">
                  <c:v>-16</c:v>
                </c:pt>
                <c:pt idx="64871">
                  <c:v>-15</c:v>
                </c:pt>
                <c:pt idx="64872">
                  <c:v>-13</c:v>
                </c:pt>
                <c:pt idx="64873">
                  <c:v>-12</c:v>
                </c:pt>
                <c:pt idx="64874">
                  <c:v>-14</c:v>
                </c:pt>
                <c:pt idx="64875">
                  <c:v>-13</c:v>
                </c:pt>
                <c:pt idx="64876">
                  <c:v>-13</c:v>
                </c:pt>
                <c:pt idx="64877">
                  <c:v>-14</c:v>
                </c:pt>
                <c:pt idx="64878">
                  <c:v>-16</c:v>
                </c:pt>
                <c:pt idx="64879">
                  <c:v>-13</c:v>
                </c:pt>
                <c:pt idx="64880">
                  <c:v>-15</c:v>
                </c:pt>
                <c:pt idx="64881">
                  <c:v>-18</c:v>
                </c:pt>
                <c:pt idx="64882">
                  <c:v>-15</c:v>
                </c:pt>
                <c:pt idx="64883">
                  <c:v>-21</c:v>
                </c:pt>
                <c:pt idx="64884">
                  <c:v>-19</c:v>
                </c:pt>
                <c:pt idx="64885">
                  <c:v>-16</c:v>
                </c:pt>
                <c:pt idx="64886">
                  <c:v>-17</c:v>
                </c:pt>
                <c:pt idx="64887">
                  <c:v>-14</c:v>
                </c:pt>
                <c:pt idx="64888">
                  <c:v>-15</c:v>
                </c:pt>
                <c:pt idx="64889">
                  <c:v>-14</c:v>
                </c:pt>
                <c:pt idx="64890">
                  <c:v>-16</c:v>
                </c:pt>
                <c:pt idx="64891">
                  <c:v>-18</c:v>
                </c:pt>
                <c:pt idx="64892">
                  <c:v>-17</c:v>
                </c:pt>
                <c:pt idx="64893">
                  <c:v>-20</c:v>
                </c:pt>
                <c:pt idx="64894">
                  <c:v>-18</c:v>
                </c:pt>
                <c:pt idx="64895">
                  <c:v>-17</c:v>
                </c:pt>
                <c:pt idx="64896">
                  <c:v>-28</c:v>
                </c:pt>
                <c:pt idx="64897">
                  <c:v>-17</c:v>
                </c:pt>
                <c:pt idx="64898">
                  <c:v>-18</c:v>
                </c:pt>
                <c:pt idx="64899">
                  <c:v>-14</c:v>
                </c:pt>
                <c:pt idx="64900">
                  <c:v>-20</c:v>
                </c:pt>
                <c:pt idx="64901">
                  <c:v>-14</c:v>
                </c:pt>
                <c:pt idx="64902">
                  <c:v>-14</c:v>
                </c:pt>
                <c:pt idx="64903">
                  <c:v>-15</c:v>
                </c:pt>
                <c:pt idx="64904">
                  <c:v>-1</c:v>
                </c:pt>
                <c:pt idx="64905">
                  <c:v>-15</c:v>
                </c:pt>
                <c:pt idx="64906">
                  <c:v>-10</c:v>
                </c:pt>
                <c:pt idx="64907">
                  <c:v>-10</c:v>
                </c:pt>
                <c:pt idx="64908">
                  <c:v>-10</c:v>
                </c:pt>
                <c:pt idx="64909">
                  <c:v>-10</c:v>
                </c:pt>
                <c:pt idx="64910">
                  <c:v>40</c:v>
                </c:pt>
                <c:pt idx="64911">
                  <c:v>-15</c:v>
                </c:pt>
                <c:pt idx="64912">
                  <c:v>-14</c:v>
                </c:pt>
                <c:pt idx="64913">
                  <c:v>-14</c:v>
                </c:pt>
                <c:pt idx="64914">
                  <c:v>-12</c:v>
                </c:pt>
                <c:pt idx="64915">
                  <c:v>-24</c:v>
                </c:pt>
                <c:pt idx="64916">
                  <c:v>-14</c:v>
                </c:pt>
                <c:pt idx="64917">
                  <c:v>-12</c:v>
                </c:pt>
                <c:pt idx="64918">
                  <c:v>-11</c:v>
                </c:pt>
                <c:pt idx="64919">
                  <c:v>-12</c:v>
                </c:pt>
                <c:pt idx="64920">
                  <c:v>-14</c:v>
                </c:pt>
                <c:pt idx="64921">
                  <c:v>-13</c:v>
                </c:pt>
                <c:pt idx="64922">
                  <c:v>-12</c:v>
                </c:pt>
                <c:pt idx="64923">
                  <c:v>-20</c:v>
                </c:pt>
                <c:pt idx="64924">
                  <c:v>-26</c:v>
                </c:pt>
                <c:pt idx="64925">
                  <c:v>-14</c:v>
                </c:pt>
                <c:pt idx="64926">
                  <c:v>-26</c:v>
                </c:pt>
                <c:pt idx="64927">
                  <c:v>-26</c:v>
                </c:pt>
                <c:pt idx="64928">
                  <c:v>-24</c:v>
                </c:pt>
                <c:pt idx="64929">
                  <c:v>-17</c:v>
                </c:pt>
                <c:pt idx="64930">
                  <c:v>-17</c:v>
                </c:pt>
                <c:pt idx="64931">
                  <c:v>-19</c:v>
                </c:pt>
                <c:pt idx="64932">
                  <c:v>-21</c:v>
                </c:pt>
                <c:pt idx="64933">
                  <c:v>-23</c:v>
                </c:pt>
                <c:pt idx="64934">
                  <c:v>-16</c:v>
                </c:pt>
                <c:pt idx="64935">
                  <c:v>-20</c:v>
                </c:pt>
                <c:pt idx="64936">
                  <c:v>-15</c:v>
                </c:pt>
                <c:pt idx="64937">
                  <c:v>-18</c:v>
                </c:pt>
                <c:pt idx="64938">
                  <c:v>-20</c:v>
                </c:pt>
                <c:pt idx="64939">
                  <c:v>-24</c:v>
                </c:pt>
                <c:pt idx="64940">
                  <c:v>-19</c:v>
                </c:pt>
                <c:pt idx="64941">
                  <c:v>-16</c:v>
                </c:pt>
                <c:pt idx="64942">
                  <c:v>-17</c:v>
                </c:pt>
                <c:pt idx="64943">
                  <c:v>-18</c:v>
                </c:pt>
                <c:pt idx="64944">
                  <c:v>-18</c:v>
                </c:pt>
                <c:pt idx="64945">
                  <c:v>-20</c:v>
                </c:pt>
                <c:pt idx="64946">
                  <c:v>-37</c:v>
                </c:pt>
                <c:pt idx="64947">
                  <c:v>-20</c:v>
                </c:pt>
                <c:pt idx="64948">
                  <c:v>-27</c:v>
                </c:pt>
                <c:pt idx="64949">
                  <c:v>-21</c:v>
                </c:pt>
                <c:pt idx="64950">
                  <c:v>-23</c:v>
                </c:pt>
                <c:pt idx="64951">
                  <c:v>-20</c:v>
                </c:pt>
                <c:pt idx="64952">
                  <c:v>-20</c:v>
                </c:pt>
                <c:pt idx="64953">
                  <c:v>-23</c:v>
                </c:pt>
                <c:pt idx="64954">
                  <c:v>-19</c:v>
                </c:pt>
                <c:pt idx="64955">
                  <c:v>-21</c:v>
                </c:pt>
                <c:pt idx="64956">
                  <c:v>-18</c:v>
                </c:pt>
                <c:pt idx="64957">
                  <c:v>-27</c:v>
                </c:pt>
                <c:pt idx="64958">
                  <c:v>-22</c:v>
                </c:pt>
                <c:pt idx="64959">
                  <c:v>82</c:v>
                </c:pt>
                <c:pt idx="64960">
                  <c:v>-23</c:v>
                </c:pt>
                <c:pt idx="64961">
                  <c:v>-22</c:v>
                </c:pt>
                <c:pt idx="64962">
                  <c:v>-20</c:v>
                </c:pt>
                <c:pt idx="64963">
                  <c:v>-23</c:v>
                </c:pt>
                <c:pt idx="64964">
                  <c:v>-23</c:v>
                </c:pt>
                <c:pt idx="64965">
                  <c:v>-23</c:v>
                </c:pt>
                <c:pt idx="64966">
                  <c:v>-25</c:v>
                </c:pt>
                <c:pt idx="64967">
                  <c:v>-20</c:v>
                </c:pt>
                <c:pt idx="64968">
                  <c:v>-21</c:v>
                </c:pt>
                <c:pt idx="64969">
                  <c:v>-25</c:v>
                </c:pt>
                <c:pt idx="64970">
                  <c:v>-22</c:v>
                </c:pt>
                <c:pt idx="64971">
                  <c:v>-21</c:v>
                </c:pt>
                <c:pt idx="64972">
                  <c:v>-18</c:v>
                </c:pt>
                <c:pt idx="64973">
                  <c:v>-16</c:v>
                </c:pt>
                <c:pt idx="64974">
                  <c:v>-16</c:v>
                </c:pt>
                <c:pt idx="64975">
                  <c:v>-14</c:v>
                </c:pt>
                <c:pt idx="64976">
                  <c:v>-15</c:v>
                </c:pt>
                <c:pt idx="64977">
                  <c:v>-14</c:v>
                </c:pt>
                <c:pt idx="64978">
                  <c:v>-17</c:v>
                </c:pt>
                <c:pt idx="64979">
                  <c:v>-15</c:v>
                </c:pt>
                <c:pt idx="64980">
                  <c:v>-17</c:v>
                </c:pt>
                <c:pt idx="64981">
                  <c:v>-14</c:v>
                </c:pt>
                <c:pt idx="64982">
                  <c:v>-13</c:v>
                </c:pt>
                <c:pt idx="64983">
                  <c:v>-16</c:v>
                </c:pt>
                <c:pt idx="64984">
                  <c:v>-20</c:v>
                </c:pt>
                <c:pt idx="64985">
                  <c:v>-20</c:v>
                </c:pt>
                <c:pt idx="64986">
                  <c:v>-15</c:v>
                </c:pt>
                <c:pt idx="64987">
                  <c:v>-20</c:v>
                </c:pt>
                <c:pt idx="64988">
                  <c:v>-15</c:v>
                </c:pt>
                <c:pt idx="64989">
                  <c:v>-15</c:v>
                </c:pt>
                <c:pt idx="64990">
                  <c:v>-13</c:v>
                </c:pt>
                <c:pt idx="64991">
                  <c:v>-14</c:v>
                </c:pt>
                <c:pt idx="64992">
                  <c:v>-17</c:v>
                </c:pt>
                <c:pt idx="64993">
                  <c:v>-16</c:v>
                </c:pt>
                <c:pt idx="64994">
                  <c:v>-16</c:v>
                </c:pt>
                <c:pt idx="64995">
                  <c:v>-16</c:v>
                </c:pt>
                <c:pt idx="64996">
                  <c:v>-10</c:v>
                </c:pt>
                <c:pt idx="64997">
                  <c:v>-9</c:v>
                </c:pt>
                <c:pt idx="64998">
                  <c:v>-10</c:v>
                </c:pt>
                <c:pt idx="64999">
                  <c:v>-10</c:v>
                </c:pt>
                <c:pt idx="65000">
                  <c:v>-9</c:v>
                </c:pt>
                <c:pt idx="65001">
                  <c:v>-16</c:v>
                </c:pt>
                <c:pt idx="65002">
                  <c:v>-10</c:v>
                </c:pt>
                <c:pt idx="65003">
                  <c:v>-11</c:v>
                </c:pt>
                <c:pt idx="65004">
                  <c:v>-10</c:v>
                </c:pt>
                <c:pt idx="65005">
                  <c:v>-11</c:v>
                </c:pt>
                <c:pt idx="65006">
                  <c:v>-9</c:v>
                </c:pt>
                <c:pt idx="65007">
                  <c:v>-11</c:v>
                </c:pt>
                <c:pt idx="65008">
                  <c:v>-16</c:v>
                </c:pt>
                <c:pt idx="65009">
                  <c:v>-13</c:v>
                </c:pt>
                <c:pt idx="65010">
                  <c:v>-12</c:v>
                </c:pt>
                <c:pt idx="65011">
                  <c:v>-13</c:v>
                </c:pt>
                <c:pt idx="65012">
                  <c:v>-12</c:v>
                </c:pt>
                <c:pt idx="65013">
                  <c:v>-16</c:v>
                </c:pt>
                <c:pt idx="65014">
                  <c:v>-11</c:v>
                </c:pt>
                <c:pt idx="65015">
                  <c:v>-12</c:v>
                </c:pt>
                <c:pt idx="65016">
                  <c:v>-11</c:v>
                </c:pt>
                <c:pt idx="65017">
                  <c:v>-11</c:v>
                </c:pt>
                <c:pt idx="65018">
                  <c:v>-11</c:v>
                </c:pt>
                <c:pt idx="65019">
                  <c:v>-13</c:v>
                </c:pt>
                <c:pt idx="65020">
                  <c:v>-20</c:v>
                </c:pt>
                <c:pt idx="65021">
                  <c:v>-21</c:v>
                </c:pt>
                <c:pt idx="65022">
                  <c:v>-21</c:v>
                </c:pt>
                <c:pt idx="65023">
                  <c:v>-24</c:v>
                </c:pt>
                <c:pt idx="65024">
                  <c:v>-20</c:v>
                </c:pt>
                <c:pt idx="65025">
                  <c:v>-24</c:v>
                </c:pt>
                <c:pt idx="65026">
                  <c:v>-23</c:v>
                </c:pt>
                <c:pt idx="65027">
                  <c:v>-20</c:v>
                </c:pt>
                <c:pt idx="65028">
                  <c:v>-21</c:v>
                </c:pt>
                <c:pt idx="65029">
                  <c:v>-17</c:v>
                </c:pt>
                <c:pt idx="65030">
                  <c:v>-19</c:v>
                </c:pt>
                <c:pt idx="65031">
                  <c:v>-20</c:v>
                </c:pt>
                <c:pt idx="65032">
                  <c:v>-17</c:v>
                </c:pt>
                <c:pt idx="65033">
                  <c:v>-16</c:v>
                </c:pt>
                <c:pt idx="65034">
                  <c:v>-20</c:v>
                </c:pt>
                <c:pt idx="65035">
                  <c:v>-6</c:v>
                </c:pt>
                <c:pt idx="65036">
                  <c:v>-11</c:v>
                </c:pt>
                <c:pt idx="65037">
                  <c:v>-13</c:v>
                </c:pt>
                <c:pt idx="65038">
                  <c:v>-13</c:v>
                </c:pt>
                <c:pt idx="65039">
                  <c:v>-18</c:v>
                </c:pt>
                <c:pt idx="65040">
                  <c:v>-18</c:v>
                </c:pt>
                <c:pt idx="65041">
                  <c:v>-27</c:v>
                </c:pt>
                <c:pt idx="65042">
                  <c:v>-24</c:v>
                </c:pt>
                <c:pt idx="65043">
                  <c:v>-30</c:v>
                </c:pt>
                <c:pt idx="65044">
                  <c:v>-20</c:v>
                </c:pt>
                <c:pt idx="65045">
                  <c:v>-13</c:v>
                </c:pt>
                <c:pt idx="65046">
                  <c:v>-14</c:v>
                </c:pt>
                <c:pt idx="65047">
                  <c:v>-14</c:v>
                </c:pt>
                <c:pt idx="65048">
                  <c:v>-12</c:v>
                </c:pt>
                <c:pt idx="65049">
                  <c:v>-14</c:v>
                </c:pt>
                <c:pt idx="65050">
                  <c:v>-15</c:v>
                </c:pt>
                <c:pt idx="65051">
                  <c:v>-7</c:v>
                </c:pt>
                <c:pt idx="65052">
                  <c:v>-11</c:v>
                </c:pt>
                <c:pt idx="65053">
                  <c:v>-6</c:v>
                </c:pt>
                <c:pt idx="65054">
                  <c:v>-13</c:v>
                </c:pt>
                <c:pt idx="65055">
                  <c:v>-11</c:v>
                </c:pt>
                <c:pt idx="65056">
                  <c:v>-13</c:v>
                </c:pt>
                <c:pt idx="65057">
                  <c:v>27</c:v>
                </c:pt>
                <c:pt idx="65058">
                  <c:v>-6</c:v>
                </c:pt>
                <c:pt idx="65059">
                  <c:v>-10</c:v>
                </c:pt>
                <c:pt idx="65060">
                  <c:v>-1</c:v>
                </c:pt>
                <c:pt idx="65061">
                  <c:v>-13</c:v>
                </c:pt>
                <c:pt idx="65062">
                  <c:v>-14</c:v>
                </c:pt>
                <c:pt idx="65063">
                  <c:v>-16</c:v>
                </c:pt>
                <c:pt idx="65064">
                  <c:v>-13</c:v>
                </c:pt>
                <c:pt idx="65065">
                  <c:v>-8</c:v>
                </c:pt>
                <c:pt idx="65066">
                  <c:v>-13</c:v>
                </c:pt>
                <c:pt idx="65067">
                  <c:v>-15</c:v>
                </c:pt>
                <c:pt idx="65068">
                  <c:v>4</c:v>
                </c:pt>
                <c:pt idx="65069">
                  <c:v>-10</c:v>
                </c:pt>
                <c:pt idx="65070">
                  <c:v>-21</c:v>
                </c:pt>
                <c:pt idx="65071">
                  <c:v>-21</c:v>
                </c:pt>
                <c:pt idx="65072">
                  <c:v>-14</c:v>
                </c:pt>
                <c:pt idx="65073">
                  <c:v>-15</c:v>
                </c:pt>
                <c:pt idx="65074">
                  <c:v>-14</c:v>
                </c:pt>
                <c:pt idx="65075">
                  <c:v>-15</c:v>
                </c:pt>
                <c:pt idx="65076">
                  <c:v>-15</c:v>
                </c:pt>
                <c:pt idx="65077">
                  <c:v>-16</c:v>
                </c:pt>
                <c:pt idx="65078">
                  <c:v>-14</c:v>
                </c:pt>
                <c:pt idx="65079">
                  <c:v>-15</c:v>
                </c:pt>
                <c:pt idx="65080">
                  <c:v>-12</c:v>
                </c:pt>
                <c:pt idx="65081">
                  <c:v>-14</c:v>
                </c:pt>
                <c:pt idx="65082">
                  <c:v>-14</c:v>
                </c:pt>
                <c:pt idx="65083">
                  <c:v>-18</c:v>
                </c:pt>
                <c:pt idx="65084">
                  <c:v>-20</c:v>
                </c:pt>
                <c:pt idx="65085">
                  <c:v>-21</c:v>
                </c:pt>
                <c:pt idx="65086">
                  <c:v>-20</c:v>
                </c:pt>
                <c:pt idx="65087">
                  <c:v>-22</c:v>
                </c:pt>
                <c:pt idx="65088">
                  <c:v>-20</c:v>
                </c:pt>
                <c:pt idx="65089">
                  <c:v>-21</c:v>
                </c:pt>
                <c:pt idx="65090">
                  <c:v>-23</c:v>
                </c:pt>
                <c:pt idx="65091">
                  <c:v>-28</c:v>
                </c:pt>
                <c:pt idx="65092">
                  <c:v>-24</c:v>
                </c:pt>
                <c:pt idx="65093">
                  <c:v>-27</c:v>
                </c:pt>
                <c:pt idx="65094">
                  <c:v>-24</c:v>
                </c:pt>
                <c:pt idx="65095">
                  <c:v>-24</c:v>
                </c:pt>
                <c:pt idx="65096">
                  <c:v>-11</c:v>
                </c:pt>
                <c:pt idx="65097">
                  <c:v>-8</c:v>
                </c:pt>
                <c:pt idx="65098">
                  <c:v>-11</c:v>
                </c:pt>
                <c:pt idx="65099">
                  <c:v>-15</c:v>
                </c:pt>
                <c:pt idx="65100">
                  <c:v>-10</c:v>
                </c:pt>
                <c:pt idx="65101">
                  <c:v>-9</c:v>
                </c:pt>
                <c:pt idx="65102">
                  <c:v>-11</c:v>
                </c:pt>
                <c:pt idx="65103">
                  <c:v>-13</c:v>
                </c:pt>
                <c:pt idx="65104">
                  <c:v>-11</c:v>
                </c:pt>
                <c:pt idx="65105">
                  <c:v>-6</c:v>
                </c:pt>
                <c:pt idx="65106">
                  <c:v>-9</c:v>
                </c:pt>
                <c:pt idx="65107">
                  <c:v>-24</c:v>
                </c:pt>
                <c:pt idx="65108">
                  <c:v>-29</c:v>
                </c:pt>
                <c:pt idx="65109">
                  <c:v>-21</c:v>
                </c:pt>
                <c:pt idx="65110">
                  <c:v>-23</c:v>
                </c:pt>
                <c:pt idx="65111">
                  <c:v>-21</c:v>
                </c:pt>
                <c:pt idx="65112">
                  <c:v>-19</c:v>
                </c:pt>
                <c:pt idx="65113">
                  <c:v>-18</c:v>
                </c:pt>
                <c:pt idx="65114">
                  <c:v>-20</c:v>
                </c:pt>
                <c:pt idx="65115">
                  <c:v>-23</c:v>
                </c:pt>
                <c:pt idx="65116">
                  <c:v>-24</c:v>
                </c:pt>
                <c:pt idx="65117">
                  <c:v>-23</c:v>
                </c:pt>
                <c:pt idx="65118">
                  <c:v>-21</c:v>
                </c:pt>
                <c:pt idx="65119">
                  <c:v>118</c:v>
                </c:pt>
                <c:pt idx="65120">
                  <c:v>-15</c:v>
                </c:pt>
                <c:pt idx="65121">
                  <c:v>-15</c:v>
                </c:pt>
                <c:pt idx="65122">
                  <c:v>-17</c:v>
                </c:pt>
                <c:pt idx="65123">
                  <c:v>-15</c:v>
                </c:pt>
                <c:pt idx="65124">
                  <c:v>-12</c:v>
                </c:pt>
                <c:pt idx="65125">
                  <c:v>-12</c:v>
                </c:pt>
                <c:pt idx="65126">
                  <c:v>-13</c:v>
                </c:pt>
                <c:pt idx="65127">
                  <c:v>-15</c:v>
                </c:pt>
                <c:pt idx="65128">
                  <c:v>-17</c:v>
                </c:pt>
                <c:pt idx="65129">
                  <c:v>-13</c:v>
                </c:pt>
                <c:pt idx="65130">
                  <c:v>-14</c:v>
                </c:pt>
                <c:pt idx="65131">
                  <c:v>-13</c:v>
                </c:pt>
                <c:pt idx="65132">
                  <c:v>6</c:v>
                </c:pt>
                <c:pt idx="65133">
                  <c:v>-12</c:v>
                </c:pt>
                <c:pt idx="65134">
                  <c:v>-10</c:v>
                </c:pt>
                <c:pt idx="65135">
                  <c:v>-13</c:v>
                </c:pt>
                <c:pt idx="65136">
                  <c:v>-18</c:v>
                </c:pt>
                <c:pt idx="65137">
                  <c:v>-12</c:v>
                </c:pt>
                <c:pt idx="65138">
                  <c:v>-15</c:v>
                </c:pt>
                <c:pt idx="65139">
                  <c:v>-15</c:v>
                </c:pt>
                <c:pt idx="65140">
                  <c:v>-12</c:v>
                </c:pt>
                <c:pt idx="65141">
                  <c:v>-16</c:v>
                </c:pt>
                <c:pt idx="65142">
                  <c:v>-9</c:v>
                </c:pt>
                <c:pt idx="65143">
                  <c:v>-15</c:v>
                </c:pt>
                <c:pt idx="65144">
                  <c:v>-12</c:v>
                </c:pt>
                <c:pt idx="65145">
                  <c:v>-21</c:v>
                </c:pt>
                <c:pt idx="65146">
                  <c:v>-20</c:v>
                </c:pt>
                <c:pt idx="65147">
                  <c:v>-16</c:v>
                </c:pt>
                <c:pt idx="65148">
                  <c:v>-21</c:v>
                </c:pt>
                <c:pt idx="65149">
                  <c:v>-19</c:v>
                </c:pt>
                <c:pt idx="65150">
                  <c:v>-20</c:v>
                </c:pt>
                <c:pt idx="65151">
                  <c:v>-25</c:v>
                </c:pt>
                <c:pt idx="65152">
                  <c:v>-18</c:v>
                </c:pt>
                <c:pt idx="65153">
                  <c:v>-21</c:v>
                </c:pt>
                <c:pt idx="65154">
                  <c:v>-18</c:v>
                </c:pt>
                <c:pt idx="65155">
                  <c:v>-17</c:v>
                </c:pt>
                <c:pt idx="65156">
                  <c:v>-23</c:v>
                </c:pt>
                <c:pt idx="65157">
                  <c:v>-22</c:v>
                </c:pt>
                <c:pt idx="65158">
                  <c:v>-25</c:v>
                </c:pt>
                <c:pt idx="65159">
                  <c:v>-42</c:v>
                </c:pt>
                <c:pt idx="65160">
                  <c:v>-26</c:v>
                </c:pt>
                <c:pt idx="65161">
                  <c:v>-26</c:v>
                </c:pt>
                <c:pt idx="65162">
                  <c:v>-25</c:v>
                </c:pt>
                <c:pt idx="65163">
                  <c:v>-30</c:v>
                </c:pt>
                <c:pt idx="65164">
                  <c:v>-35</c:v>
                </c:pt>
                <c:pt idx="65165">
                  <c:v>-36</c:v>
                </c:pt>
                <c:pt idx="65166">
                  <c:v>-27</c:v>
                </c:pt>
                <c:pt idx="65167">
                  <c:v>-26</c:v>
                </c:pt>
                <c:pt idx="65168">
                  <c:v>-21</c:v>
                </c:pt>
                <c:pt idx="65169">
                  <c:v>-28</c:v>
                </c:pt>
                <c:pt idx="65170">
                  <c:v>-21</c:v>
                </c:pt>
                <c:pt idx="65171">
                  <c:v>-20</c:v>
                </c:pt>
                <c:pt idx="65172">
                  <c:v>-20</c:v>
                </c:pt>
                <c:pt idx="65173">
                  <c:v>-21</c:v>
                </c:pt>
                <c:pt idx="65174">
                  <c:v>-24</c:v>
                </c:pt>
                <c:pt idx="65175">
                  <c:v>-33</c:v>
                </c:pt>
                <c:pt idx="65176">
                  <c:v>-21</c:v>
                </c:pt>
                <c:pt idx="65177">
                  <c:v>-28</c:v>
                </c:pt>
                <c:pt idx="65178">
                  <c:v>-25</c:v>
                </c:pt>
                <c:pt idx="65179">
                  <c:v>-28</c:v>
                </c:pt>
                <c:pt idx="65180">
                  <c:v>-25</c:v>
                </c:pt>
                <c:pt idx="65181">
                  <c:v>-3</c:v>
                </c:pt>
                <c:pt idx="65182">
                  <c:v>-10</c:v>
                </c:pt>
                <c:pt idx="65183">
                  <c:v>-11</c:v>
                </c:pt>
                <c:pt idx="65184">
                  <c:v>-7</c:v>
                </c:pt>
                <c:pt idx="65185">
                  <c:v>-13</c:v>
                </c:pt>
                <c:pt idx="65186">
                  <c:v>-13</c:v>
                </c:pt>
                <c:pt idx="65187">
                  <c:v>-23</c:v>
                </c:pt>
                <c:pt idx="65188">
                  <c:v>-27</c:v>
                </c:pt>
                <c:pt idx="65189">
                  <c:v>-16</c:v>
                </c:pt>
                <c:pt idx="65190">
                  <c:v>-18</c:v>
                </c:pt>
                <c:pt idx="65191">
                  <c:v>-19</c:v>
                </c:pt>
                <c:pt idx="65192">
                  <c:v>-18</c:v>
                </c:pt>
                <c:pt idx="65193">
                  <c:v>-21</c:v>
                </c:pt>
                <c:pt idx="65194">
                  <c:v>-20</c:v>
                </c:pt>
                <c:pt idx="65195">
                  <c:v>-22</c:v>
                </c:pt>
                <c:pt idx="65196">
                  <c:v>-22</c:v>
                </c:pt>
                <c:pt idx="65197">
                  <c:v>-19</c:v>
                </c:pt>
                <c:pt idx="65198">
                  <c:v>-38</c:v>
                </c:pt>
                <c:pt idx="65199">
                  <c:v>-19</c:v>
                </c:pt>
                <c:pt idx="65200">
                  <c:v>-21</c:v>
                </c:pt>
                <c:pt idx="65201">
                  <c:v>-18</c:v>
                </c:pt>
                <c:pt idx="65202">
                  <c:v>-13</c:v>
                </c:pt>
                <c:pt idx="65203">
                  <c:v>-10</c:v>
                </c:pt>
                <c:pt idx="65204">
                  <c:v>-9</c:v>
                </c:pt>
                <c:pt idx="65205">
                  <c:v>-21</c:v>
                </c:pt>
                <c:pt idx="65206">
                  <c:v>-18</c:v>
                </c:pt>
                <c:pt idx="65207">
                  <c:v>-21</c:v>
                </c:pt>
                <c:pt idx="65208">
                  <c:v>-20</c:v>
                </c:pt>
                <c:pt idx="65209">
                  <c:v>-14</c:v>
                </c:pt>
                <c:pt idx="65210">
                  <c:v>-14</c:v>
                </c:pt>
                <c:pt idx="65211">
                  <c:v>-15</c:v>
                </c:pt>
                <c:pt idx="65212">
                  <c:v>-8</c:v>
                </c:pt>
                <c:pt idx="65213">
                  <c:v>-13</c:v>
                </c:pt>
                <c:pt idx="65214">
                  <c:v>-11</c:v>
                </c:pt>
                <c:pt idx="65215">
                  <c:v>-13</c:v>
                </c:pt>
                <c:pt idx="65216">
                  <c:v>-11</c:v>
                </c:pt>
                <c:pt idx="65217">
                  <c:v>-1</c:v>
                </c:pt>
                <c:pt idx="65218">
                  <c:v>11</c:v>
                </c:pt>
                <c:pt idx="65219">
                  <c:v>-7</c:v>
                </c:pt>
                <c:pt idx="65220">
                  <c:v>-14</c:v>
                </c:pt>
                <c:pt idx="65221">
                  <c:v>-14</c:v>
                </c:pt>
                <c:pt idx="65222">
                  <c:v>-32</c:v>
                </c:pt>
                <c:pt idx="65223">
                  <c:v>-30</c:v>
                </c:pt>
                <c:pt idx="65224">
                  <c:v>-26</c:v>
                </c:pt>
                <c:pt idx="65225">
                  <c:v>-30</c:v>
                </c:pt>
                <c:pt idx="65226">
                  <c:v>-20</c:v>
                </c:pt>
                <c:pt idx="65227">
                  <c:v>-21</c:v>
                </c:pt>
                <c:pt idx="65228">
                  <c:v>-18</c:v>
                </c:pt>
                <c:pt idx="65229">
                  <c:v>-23</c:v>
                </c:pt>
                <c:pt idx="65230">
                  <c:v>-22</c:v>
                </c:pt>
                <c:pt idx="65231">
                  <c:v>-21</c:v>
                </c:pt>
                <c:pt idx="65232">
                  <c:v>-23</c:v>
                </c:pt>
                <c:pt idx="65233">
                  <c:v>-32</c:v>
                </c:pt>
                <c:pt idx="65234">
                  <c:v>-20</c:v>
                </c:pt>
                <c:pt idx="65235">
                  <c:v>-19</c:v>
                </c:pt>
                <c:pt idx="65236">
                  <c:v>-20</c:v>
                </c:pt>
                <c:pt idx="65237">
                  <c:v>-21</c:v>
                </c:pt>
                <c:pt idx="65238">
                  <c:v>-9</c:v>
                </c:pt>
                <c:pt idx="65239">
                  <c:v>-14</c:v>
                </c:pt>
                <c:pt idx="65240">
                  <c:v>-20</c:v>
                </c:pt>
                <c:pt idx="65241">
                  <c:v>-24</c:v>
                </c:pt>
                <c:pt idx="65242">
                  <c:v>-19</c:v>
                </c:pt>
                <c:pt idx="65243">
                  <c:v>-22</c:v>
                </c:pt>
                <c:pt idx="65244">
                  <c:v>-18</c:v>
                </c:pt>
                <c:pt idx="65245">
                  <c:v>-21</c:v>
                </c:pt>
                <c:pt idx="65246">
                  <c:v>-24</c:v>
                </c:pt>
                <c:pt idx="65247">
                  <c:v>-19</c:v>
                </c:pt>
                <c:pt idx="65248">
                  <c:v>-19</c:v>
                </c:pt>
                <c:pt idx="65249">
                  <c:v>-14</c:v>
                </c:pt>
                <c:pt idx="65250">
                  <c:v>-14</c:v>
                </c:pt>
                <c:pt idx="65251">
                  <c:v>-14</c:v>
                </c:pt>
                <c:pt idx="65252">
                  <c:v>-20</c:v>
                </c:pt>
                <c:pt idx="65253">
                  <c:v>-26</c:v>
                </c:pt>
                <c:pt idx="65254">
                  <c:v>-25</c:v>
                </c:pt>
                <c:pt idx="65255">
                  <c:v>-22</c:v>
                </c:pt>
                <c:pt idx="65256">
                  <c:v>-18</c:v>
                </c:pt>
                <c:pt idx="65257">
                  <c:v>-19</c:v>
                </c:pt>
                <c:pt idx="65258">
                  <c:v>-13</c:v>
                </c:pt>
                <c:pt idx="65259">
                  <c:v>-17</c:v>
                </c:pt>
                <c:pt idx="65260">
                  <c:v>-25</c:v>
                </c:pt>
                <c:pt idx="65261">
                  <c:v>-28</c:v>
                </c:pt>
                <c:pt idx="65262">
                  <c:v>-27</c:v>
                </c:pt>
                <c:pt idx="65263">
                  <c:v>-22</c:v>
                </c:pt>
                <c:pt idx="65264">
                  <c:v>-23</c:v>
                </c:pt>
                <c:pt idx="65265">
                  <c:v>-21</c:v>
                </c:pt>
                <c:pt idx="65266">
                  <c:v>-20</c:v>
                </c:pt>
                <c:pt idx="65267">
                  <c:v>-20</c:v>
                </c:pt>
                <c:pt idx="65268">
                  <c:v>-22</c:v>
                </c:pt>
                <c:pt idx="65269">
                  <c:v>-19</c:v>
                </c:pt>
                <c:pt idx="65270">
                  <c:v>-23</c:v>
                </c:pt>
                <c:pt idx="65271">
                  <c:v>-27</c:v>
                </c:pt>
                <c:pt idx="65272">
                  <c:v>-25</c:v>
                </c:pt>
                <c:pt idx="65273">
                  <c:v>-22</c:v>
                </c:pt>
                <c:pt idx="65274">
                  <c:v>-18</c:v>
                </c:pt>
                <c:pt idx="65275">
                  <c:v>-18</c:v>
                </c:pt>
                <c:pt idx="65276">
                  <c:v>-17</c:v>
                </c:pt>
                <c:pt idx="65277">
                  <c:v>-18</c:v>
                </c:pt>
                <c:pt idx="65278">
                  <c:v>-19</c:v>
                </c:pt>
                <c:pt idx="65279">
                  <c:v>-20</c:v>
                </c:pt>
                <c:pt idx="65280">
                  <c:v>-20</c:v>
                </c:pt>
                <c:pt idx="65281">
                  <c:v>-20</c:v>
                </c:pt>
                <c:pt idx="65282">
                  <c:v>-17</c:v>
                </c:pt>
                <c:pt idx="65283">
                  <c:v>-17</c:v>
                </c:pt>
                <c:pt idx="65284">
                  <c:v>-18</c:v>
                </c:pt>
                <c:pt idx="65285">
                  <c:v>-19</c:v>
                </c:pt>
                <c:pt idx="65286">
                  <c:v>-17</c:v>
                </c:pt>
                <c:pt idx="65287">
                  <c:v>-20</c:v>
                </c:pt>
                <c:pt idx="65288">
                  <c:v>-19</c:v>
                </c:pt>
                <c:pt idx="65289">
                  <c:v>-14</c:v>
                </c:pt>
                <c:pt idx="65290">
                  <c:v>-20</c:v>
                </c:pt>
                <c:pt idx="65291">
                  <c:v>-15</c:v>
                </c:pt>
                <c:pt idx="65292">
                  <c:v>-17</c:v>
                </c:pt>
                <c:pt idx="65293">
                  <c:v>-16</c:v>
                </c:pt>
                <c:pt idx="65294">
                  <c:v>-14</c:v>
                </c:pt>
                <c:pt idx="65295">
                  <c:v>-24</c:v>
                </c:pt>
                <c:pt idx="65296">
                  <c:v>-17</c:v>
                </c:pt>
                <c:pt idx="65297">
                  <c:v>-10</c:v>
                </c:pt>
                <c:pt idx="65298">
                  <c:v>-8</c:v>
                </c:pt>
                <c:pt idx="65299">
                  <c:v>-9</c:v>
                </c:pt>
                <c:pt idx="65300">
                  <c:v>3</c:v>
                </c:pt>
                <c:pt idx="65301">
                  <c:v>-19</c:v>
                </c:pt>
                <c:pt idx="65302">
                  <c:v>-11</c:v>
                </c:pt>
                <c:pt idx="65303">
                  <c:v>-13</c:v>
                </c:pt>
                <c:pt idx="65304">
                  <c:v>-22</c:v>
                </c:pt>
                <c:pt idx="65305">
                  <c:v>-21</c:v>
                </c:pt>
                <c:pt idx="65306">
                  <c:v>-21</c:v>
                </c:pt>
                <c:pt idx="65307">
                  <c:v>-22</c:v>
                </c:pt>
                <c:pt idx="65308">
                  <c:v>-26</c:v>
                </c:pt>
                <c:pt idx="65309">
                  <c:v>-17</c:v>
                </c:pt>
                <c:pt idx="65310">
                  <c:v>-17</c:v>
                </c:pt>
                <c:pt idx="65311">
                  <c:v>-28</c:v>
                </c:pt>
                <c:pt idx="65312">
                  <c:v>-25</c:v>
                </c:pt>
                <c:pt idx="65313">
                  <c:v>-23</c:v>
                </c:pt>
                <c:pt idx="65314">
                  <c:v>-19</c:v>
                </c:pt>
                <c:pt idx="65315">
                  <c:v>-23</c:v>
                </c:pt>
                <c:pt idx="65316">
                  <c:v>-6</c:v>
                </c:pt>
                <c:pt idx="65317">
                  <c:v>-6</c:v>
                </c:pt>
                <c:pt idx="65318">
                  <c:v>-5</c:v>
                </c:pt>
                <c:pt idx="65319">
                  <c:v>-4</c:v>
                </c:pt>
                <c:pt idx="65320">
                  <c:v>-31</c:v>
                </c:pt>
                <c:pt idx="65321">
                  <c:v>-19</c:v>
                </c:pt>
                <c:pt idx="65322">
                  <c:v>-18</c:v>
                </c:pt>
                <c:pt idx="65323">
                  <c:v>-18</c:v>
                </c:pt>
                <c:pt idx="65324">
                  <c:v>-20</c:v>
                </c:pt>
                <c:pt idx="65325">
                  <c:v>-19</c:v>
                </c:pt>
                <c:pt idx="65326">
                  <c:v>-18</c:v>
                </c:pt>
                <c:pt idx="65327">
                  <c:v>-18</c:v>
                </c:pt>
                <c:pt idx="65328">
                  <c:v>-21</c:v>
                </c:pt>
                <c:pt idx="65329">
                  <c:v>-20</c:v>
                </c:pt>
                <c:pt idx="65330">
                  <c:v>-18</c:v>
                </c:pt>
                <c:pt idx="65331">
                  <c:v>-21</c:v>
                </c:pt>
                <c:pt idx="65332">
                  <c:v>-17</c:v>
                </c:pt>
                <c:pt idx="65333">
                  <c:v>-18</c:v>
                </c:pt>
                <c:pt idx="65334">
                  <c:v>-14</c:v>
                </c:pt>
                <c:pt idx="65335">
                  <c:v>-19</c:v>
                </c:pt>
                <c:pt idx="65336">
                  <c:v>-18</c:v>
                </c:pt>
                <c:pt idx="65337">
                  <c:v>-16</c:v>
                </c:pt>
                <c:pt idx="65338">
                  <c:v>-20</c:v>
                </c:pt>
                <c:pt idx="65339">
                  <c:v>-23</c:v>
                </c:pt>
                <c:pt idx="65340">
                  <c:v>-20</c:v>
                </c:pt>
                <c:pt idx="65341">
                  <c:v>-18</c:v>
                </c:pt>
                <c:pt idx="65342">
                  <c:v>-20</c:v>
                </c:pt>
                <c:pt idx="65343">
                  <c:v>-19</c:v>
                </c:pt>
                <c:pt idx="65344">
                  <c:v>-23</c:v>
                </c:pt>
                <c:pt idx="65345">
                  <c:v>-21</c:v>
                </c:pt>
                <c:pt idx="65346">
                  <c:v>-20</c:v>
                </c:pt>
                <c:pt idx="65347">
                  <c:v>-18</c:v>
                </c:pt>
                <c:pt idx="65348">
                  <c:v>-16</c:v>
                </c:pt>
                <c:pt idx="65349">
                  <c:v>-14</c:v>
                </c:pt>
                <c:pt idx="65350">
                  <c:v>-16</c:v>
                </c:pt>
                <c:pt idx="65351">
                  <c:v>-19</c:v>
                </c:pt>
                <c:pt idx="65352">
                  <c:v>-16</c:v>
                </c:pt>
                <c:pt idx="65353">
                  <c:v>-17</c:v>
                </c:pt>
                <c:pt idx="65354">
                  <c:v>-16</c:v>
                </c:pt>
                <c:pt idx="65355">
                  <c:v>-23</c:v>
                </c:pt>
                <c:pt idx="65356">
                  <c:v>-26</c:v>
                </c:pt>
                <c:pt idx="65357">
                  <c:v>-22</c:v>
                </c:pt>
                <c:pt idx="65358">
                  <c:v>-22</c:v>
                </c:pt>
                <c:pt idx="65359">
                  <c:v>-19</c:v>
                </c:pt>
                <c:pt idx="65360">
                  <c:v>-23</c:v>
                </c:pt>
                <c:pt idx="65361">
                  <c:v>-22</c:v>
                </c:pt>
                <c:pt idx="65362">
                  <c:v>-24</c:v>
                </c:pt>
                <c:pt idx="65363">
                  <c:v>-27</c:v>
                </c:pt>
                <c:pt idx="65364">
                  <c:v>-22</c:v>
                </c:pt>
                <c:pt idx="65365">
                  <c:v>-21</c:v>
                </c:pt>
                <c:pt idx="65366">
                  <c:v>-22</c:v>
                </c:pt>
                <c:pt idx="65367">
                  <c:v>-26</c:v>
                </c:pt>
                <c:pt idx="65368">
                  <c:v>-19</c:v>
                </c:pt>
                <c:pt idx="65369">
                  <c:v>-21</c:v>
                </c:pt>
                <c:pt idx="65370">
                  <c:v>-19</c:v>
                </c:pt>
                <c:pt idx="65371">
                  <c:v>-32</c:v>
                </c:pt>
                <c:pt idx="65372">
                  <c:v>-21</c:v>
                </c:pt>
                <c:pt idx="65373">
                  <c:v>-17</c:v>
                </c:pt>
                <c:pt idx="65374">
                  <c:v>-19</c:v>
                </c:pt>
                <c:pt idx="65375">
                  <c:v>-16</c:v>
                </c:pt>
                <c:pt idx="65376">
                  <c:v>-22</c:v>
                </c:pt>
                <c:pt idx="65377">
                  <c:v>-26</c:v>
                </c:pt>
                <c:pt idx="65378">
                  <c:v>-21</c:v>
                </c:pt>
                <c:pt idx="65379">
                  <c:v>-25</c:v>
                </c:pt>
                <c:pt idx="65380">
                  <c:v>6</c:v>
                </c:pt>
                <c:pt idx="65381">
                  <c:v>-16</c:v>
                </c:pt>
                <c:pt idx="65382">
                  <c:v>-14</c:v>
                </c:pt>
                <c:pt idx="65383">
                  <c:v>-14</c:v>
                </c:pt>
                <c:pt idx="65384">
                  <c:v>-12</c:v>
                </c:pt>
                <c:pt idx="65385">
                  <c:v>-11</c:v>
                </c:pt>
                <c:pt idx="65386">
                  <c:v>-12</c:v>
                </c:pt>
                <c:pt idx="65387">
                  <c:v>-12</c:v>
                </c:pt>
                <c:pt idx="65388">
                  <c:v>-18</c:v>
                </c:pt>
                <c:pt idx="65389">
                  <c:v>-18</c:v>
                </c:pt>
                <c:pt idx="65390">
                  <c:v>-14</c:v>
                </c:pt>
                <c:pt idx="65391">
                  <c:v>-13</c:v>
                </c:pt>
                <c:pt idx="65392">
                  <c:v>-10</c:v>
                </c:pt>
                <c:pt idx="65393">
                  <c:v>-10</c:v>
                </c:pt>
                <c:pt idx="65394">
                  <c:v>-5</c:v>
                </c:pt>
                <c:pt idx="65395">
                  <c:v>-5</c:v>
                </c:pt>
                <c:pt idx="65396">
                  <c:v>-11</c:v>
                </c:pt>
                <c:pt idx="65397">
                  <c:v>-19</c:v>
                </c:pt>
                <c:pt idx="65398">
                  <c:v>-17</c:v>
                </c:pt>
                <c:pt idx="65399">
                  <c:v>-7</c:v>
                </c:pt>
                <c:pt idx="65400">
                  <c:v>-7</c:v>
                </c:pt>
                <c:pt idx="65401">
                  <c:v>-7</c:v>
                </c:pt>
                <c:pt idx="65402">
                  <c:v>-10</c:v>
                </c:pt>
                <c:pt idx="65403">
                  <c:v>-7</c:v>
                </c:pt>
                <c:pt idx="65404">
                  <c:v>-18</c:v>
                </c:pt>
                <c:pt idx="65405">
                  <c:v>-21</c:v>
                </c:pt>
                <c:pt idx="65406">
                  <c:v>-15</c:v>
                </c:pt>
                <c:pt idx="65407">
                  <c:v>-18</c:v>
                </c:pt>
                <c:pt idx="65408">
                  <c:v>-27</c:v>
                </c:pt>
                <c:pt idx="65409">
                  <c:v>-20</c:v>
                </c:pt>
                <c:pt idx="65410">
                  <c:v>-20</c:v>
                </c:pt>
                <c:pt idx="65411">
                  <c:v>-20</c:v>
                </c:pt>
                <c:pt idx="65412">
                  <c:v>-25</c:v>
                </c:pt>
                <c:pt idx="65413">
                  <c:v>-23</c:v>
                </c:pt>
                <c:pt idx="65414">
                  <c:v>-21</c:v>
                </c:pt>
                <c:pt idx="65415">
                  <c:v>-21</c:v>
                </c:pt>
                <c:pt idx="65416">
                  <c:v>-22</c:v>
                </c:pt>
                <c:pt idx="65417">
                  <c:v>-14</c:v>
                </c:pt>
                <c:pt idx="65418">
                  <c:v>-15</c:v>
                </c:pt>
                <c:pt idx="65419">
                  <c:v>-13</c:v>
                </c:pt>
                <c:pt idx="65420">
                  <c:v>-18</c:v>
                </c:pt>
                <c:pt idx="65421">
                  <c:v>-13</c:v>
                </c:pt>
                <c:pt idx="65422">
                  <c:v>-10</c:v>
                </c:pt>
                <c:pt idx="65423">
                  <c:v>-12</c:v>
                </c:pt>
                <c:pt idx="65424">
                  <c:v>-18</c:v>
                </c:pt>
                <c:pt idx="65425">
                  <c:v>-16</c:v>
                </c:pt>
                <c:pt idx="65426">
                  <c:v>-19</c:v>
                </c:pt>
                <c:pt idx="65427">
                  <c:v>-21</c:v>
                </c:pt>
                <c:pt idx="65428">
                  <c:v>-18</c:v>
                </c:pt>
                <c:pt idx="65429">
                  <c:v>-22</c:v>
                </c:pt>
                <c:pt idx="65430">
                  <c:v>-20</c:v>
                </c:pt>
                <c:pt idx="65431">
                  <c:v>-22</c:v>
                </c:pt>
                <c:pt idx="65432">
                  <c:v>-17</c:v>
                </c:pt>
                <c:pt idx="65433">
                  <c:v>-24</c:v>
                </c:pt>
                <c:pt idx="65434">
                  <c:v>-16</c:v>
                </c:pt>
                <c:pt idx="65435">
                  <c:v>-18</c:v>
                </c:pt>
                <c:pt idx="65436">
                  <c:v>4</c:v>
                </c:pt>
                <c:pt idx="65437">
                  <c:v>13</c:v>
                </c:pt>
                <c:pt idx="65438">
                  <c:v>-7</c:v>
                </c:pt>
                <c:pt idx="65439">
                  <c:v>-19</c:v>
                </c:pt>
                <c:pt idx="65440">
                  <c:v>0</c:v>
                </c:pt>
                <c:pt idx="65441">
                  <c:v>-9</c:v>
                </c:pt>
                <c:pt idx="65442">
                  <c:v>-7</c:v>
                </c:pt>
                <c:pt idx="65443">
                  <c:v>-10</c:v>
                </c:pt>
                <c:pt idx="65444">
                  <c:v>-10</c:v>
                </c:pt>
                <c:pt idx="65445">
                  <c:v>-6</c:v>
                </c:pt>
                <c:pt idx="65446">
                  <c:v>-2</c:v>
                </c:pt>
                <c:pt idx="65447">
                  <c:v>-1</c:v>
                </c:pt>
                <c:pt idx="65448">
                  <c:v>-29</c:v>
                </c:pt>
                <c:pt idx="65449">
                  <c:v>-19</c:v>
                </c:pt>
                <c:pt idx="65450">
                  <c:v>-19</c:v>
                </c:pt>
                <c:pt idx="65451">
                  <c:v>-17</c:v>
                </c:pt>
                <c:pt idx="65452">
                  <c:v>-15</c:v>
                </c:pt>
                <c:pt idx="65453">
                  <c:v>-19</c:v>
                </c:pt>
                <c:pt idx="65454">
                  <c:v>-17</c:v>
                </c:pt>
                <c:pt idx="65455">
                  <c:v>-21</c:v>
                </c:pt>
                <c:pt idx="65456">
                  <c:v>-17</c:v>
                </c:pt>
                <c:pt idx="65457">
                  <c:v>-15</c:v>
                </c:pt>
                <c:pt idx="65458">
                  <c:v>-22</c:v>
                </c:pt>
                <c:pt idx="65459">
                  <c:v>-24</c:v>
                </c:pt>
                <c:pt idx="65460">
                  <c:v>-10</c:v>
                </c:pt>
                <c:pt idx="65461">
                  <c:v>-15</c:v>
                </c:pt>
                <c:pt idx="65462">
                  <c:v>-9</c:v>
                </c:pt>
                <c:pt idx="65463">
                  <c:v>-9</c:v>
                </c:pt>
                <c:pt idx="65464">
                  <c:v>-4</c:v>
                </c:pt>
                <c:pt idx="65465">
                  <c:v>-10</c:v>
                </c:pt>
                <c:pt idx="65466">
                  <c:v>-11</c:v>
                </c:pt>
                <c:pt idx="65467">
                  <c:v>-10</c:v>
                </c:pt>
                <c:pt idx="65468">
                  <c:v>-24</c:v>
                </c:pt>
                <c:pt idx="65469">
                  <c:v>-23</c:v>
                </c:pt>
                <c:pt idx="65470">
                  <c:v>-19</c:v>
                </c:pt>
                <c:pt idx="65471">
                  <c:v>-19</c:v>
                </c:pt>
                <c:pt idx="65472">
                  <c:v>-21</c:v>
                </c:pt>
                <c:pt idx="65473">
                  <c:v>-23</c:v>
                </c:pt>
                <c:pt idx="65474">
                  <c:v>-21</c:v>
                </c:pt>
                <c:pt idx="65475">
                  <c:v>-22</c:v>
                </c:pt>
                <c:pt idx="65476">
                  <c:v>-21</c:v>
                </c:pt>
                <c:pt idx="65477">
                  <c:v>-20</c:v>
                </c:pt>
                <c:pt idx="65478">
                  <c:v>-26</c:v>
                </c:pt>
                <c:pt idx="65479">
                  <c:v>-29</c:v>
                </c:pt>
                <c:pt idx="65480">
                  <c:v>-10</c:v>
                </c:pt>
                <c:pt idx="65481">
                  <c:v>-11</c:v>
                </c:pt>
                <c:pt idx="65482">
                  <c:v>-18</c:v>
                </c:pt>
                <c:pt idx="65483">
                  <c:v>-22</c:v>
                </c:pt>
                <c:pt idx="65484">
                  <c:v>-19</c:v>
                </c:pt>
                <c:pt idx="65485">
                  <c:v>-20</c:v>
                </c:pt>
                <c:pt idx="65486">
                  <c:v>-22</c:v>
                </c:pt>
                <c:pt idx="65487">
                  <c:v>-24</c:v>
                </c:pt>
                <c:pt idx="65488">
                  <c:v>-16</c:v>
                </c:pt>
                <c:pt idx="65489">
                  <c:v>-18</c:v>
                </c:pt>
                <c:pt idx="65490">
                  <c:v>-22</c:v>
                </c:pt>
                <c:pt idx="65491">
                  <c:v>-25</c:v>
                </c:pt>
                <c:pt idx="65492">
                  <c:v>-16</c:v>
                </c:pt>
                <c:pt idx="65493">
                  <c:v>-16</c:v>
                </c:pt>
                <c:pt idx="65494">
                  <c:v>-17</c:v>
                </c:pt>
                <c:pt idx="65495">
                  <c:v>-23</c:v>
                </c:pt>
                <c:pt idx="65496">
                  <c:v>-16</c:v>
                </c:pt>
                <c:pt idx="65497">
                  <c:v>-21</c:v>
                </c:pt>
                <c:pt idx="65498">
                  <c:v>-18</c:v>
                </c:pt>
                <c:pt idx="65499">
                  <c:v>-31</c:v>
                </c:pt>
                <c:pt idx="65500">
                  <c:v>-12</c:v>
                </c:pt>
                <c:pt idx="65501">
                  <c:v>-10</c:v>
                </c:pt>
                <c:pt idx="65502">
                  <c:v>-9</c:v>
                </c:pt>
                <c:pt idx="65503">
                  <c:v>-9</c:v>
                </c:pt>
                <c:pt idx="65504">
                  <c:v>-8</c:v>
                </c:pt>
                <c:pt idx="65505">
                  <c:v>-8</c:v>
                </c:pt>
                <c:pt idx="65506">
                  <c:v>-13</c:v>
                </c:pt>
                <c:pt idx="65507">
                  <c:v>-12</c:v>
                </c:pt>
                <c:pt idx="65508">
                  <c:v>-12</c:v>
                </c:pt>
                <c:pt idx="65509">
                  <c:v>-9</c:v>
                </c:pt>
                <c:pt idx="65510">
                  <c:v>-9</c:v>
                </c:pt>
                <c:pt idx="65511">
                  <c:v>-10</c:v>
                </c:pt>
                <c:pt idx="65512">
                  <c:v>-11</c:v>
                </c:pt>
                <c:pt idx="65513">
                  <c:v>-10</c:v>
                </c:pt>
                <c:pt idx="65514">
                  <c:v>-10</c:v>
                </c:pt>
                <c:pt idx="65515">
                  <c:v>-10</c:v>
                </c:pt>
                <c:pt idx="65516">
                  <c:v>-10</c:v>
                </c:pt>
                <c:pt idx="65517">
                  <c:v>-14</c:v>
                </c:pt>
                <c:pt idx="65518">
                  <c:v>-9</c:v>
                </c:pt>
                <c:pt idx="65519">
                  <c:v>-10</c:v>
                </c:pt>
                <c:pt idx="65520">
                  <c:v>-10</c:v>
                </c:pt>
                <c:pt idx="65521">
                  <c:v>-17</c:v>
                </c:pt>
                <c:pt idx="65522">
                  <c:v>-14</c:v>
                </c:pt>
                <c:pt idx="65523">
                  <c:v>-23</c:v>
                </c:pt>
                <c:pt idx="65524">
                  <c:v>-31</c:v>
                </c:pt>
                <c:pt idx="65525">
                  <c:v>-16</c:v>
                </c:pt>
                <c:pt idx="65526">
                  <c:v>-15</c:v>
                </c:pt>
                <c:pt idx="65527">
                  <c:v>-18</c:v>
                </c:pt>
                <c:pt idx="65528">
                  <c:v>-18</c:v>
                </c:pt>
                <c:pt idx="65529">
                  <c:v>-15</c:v>
                </c:pt>
                <c:pt idx="65530">
                  <c:v>-14</c:v>
                </c:pt>
                <c:pt idx="65531">
                  <c:v>-17</c:v>
                </c:pt>
                <c:pt idx="65532">
                  <c:v>-18</c:v>
                </c:pt>
                <c:pt idx="65533">
                  <c:v>-5</c:v>
                </c:pt>
                <c:pt idx="65534">
                  <c:v>-11</c:v>
                </c:pt>
                <c:pt idx="65535">
                  <c:v>-9</c:v>
                </c:pt>
                <c:pt idx="65536">
                  <c:v>-10</c:v>
                </c:pt>
                <c:pt idx="65537">
                  <c:v>-9</c:v>
                </c:pt>
                <c:pt idx="65538">
                  <c:v>-10</c:v>
                </c:pt>
                <c:pt idx="65539">
                  <c:v>-33</c:v>
                </c:pt>
                <c:pt idx="65540">
                  <c:v>-17</c:v>
                </c:pt>
                <c:pt idx="65541">
                  <c:v>-15</c:v>
                </c:pt>
                <c:pt idx="65542">
                  <c:v>63</c:v>
                </c:pt>
                <c:pt idx="65543">
                  <c:v>-19</c:v>
                </c:pt>
                <c:pt idx="65544">
                  <c:v>-16</c:v>
                </c:pt>
                <c:pt idx="65545">
                  <c:v>-15</c:v>
                </c:pt>
                <c:pt idx="65546">
                  <c:v>-11</c:v>
                </c:pt>
                <c:pt idx="65547">
                  <c:v>-10</c:v>
                </c:pt>
                <c:pt idx="65548">
                  <c:v>-18</c:v>
                </c:pt>
                <c:pt idx="65549">
                  <c:v>-18</c:v>
                </c:pt>
                <c:pt idx="65550">
                  <c:v>-26</c:v>
                </c:pt>
                <c:pt idx="65551">
                  <c:v>-22</c:v>
                </c:pt>
                <c:pt idx="65552">
                  <c:v>-15</c:v>
                </c:pt>
                <c:pt idx="65553">
                  <c:v>-16</c:v>
                </c:pt>
                <c:pt idx="65554">
                  <c:v>-15</c:v>
                </c:pt>
                <c:pt idx="65555">
                  <c:v>-18</c:v>
                </c:pt>
                <c:pt idx="65556">
                  <c:v>-15</c:v>
                </c:pt>
                <c:pt idx="65557">
                  <c:v>-19</c:v>
                </c:pt>
                <c:pt idx="65558">
                  <c:v>-19</c:v>
                </c:pt>
                <c:pt idx="65559">
                  <c:v>-23</c:v>
                </c:pt>
                <c:pt idx="65560">
                  <c:v>-11</c:v>
                </c:pt>
                <c:pt idx="65561">
                  <c:v>-14</c:v>
                </c:pt>
                <c:pt idx="65562">
                  <c:v>-10</c:v>
                </c:pt>
                <c:pt idx="65563">
                  <c:v>-8</c:v>
                </c:pt>
                <c:pt idx="65564">
                  <c:v>-19</c:v>
                </c:pt>
                <c:pt idx="65565">
                  <c:v>-21</c:v>
                </c:pt>
                <c:pt idx="65566">
                  <c:v>-20</c:v>
                </c:pt>
                <c:pt idx="65567">
                  <c:v>-18</c:v>
                </c:pt>
                <c:pt idx="65568">
                  <c:v>-14</c:v>
                </c:pt>
                <c:pt idx="65569">
                  <c:v>-18</c:v>
                </c:pt>
                <c:pt idx="65570">
                  <c:v>-13</c:v>
                </c:pt>
                <c:pt idx="65571">
                  <c:v>-13</c:v>
                </c:pt>
                <c:pt idx="65572">
                  <c:v>-15</c:v>
                </c:pt>
                <c:pt idx="65573">
                  <c:v>-16</c:v>
                </c:pt>
                <c:pt idx="65574">
                  <c:v>-19</c:v>
                </c:pt>
                <c:pt idx="65575">
                  <c:v>-21</c:v>
                </c:pt>
                <c:pt idx="65576">
                  <c:v>-15</c:v>
                </c:pt>
                <c:pt idx="65577">
                  <c:v>-17</c:v>
                </c:pt>
                <c:pt idx="65578">
                  <c:v>-14</c:v>
                </c:pt>
                <c:pt idx="65579">
                  <c:v>-8</c:v>
                </c:pt>
                <c:pt idx="65580">
                  <c:v>-15</c:v>
                </c:pt>
                <c:pt idx="65581">
                  <c:v>-13</c:v>
                </c:pt>
                <c:pt idx="65582">
                  <c:v>-19</c:v>
                </c:pt>
                <c:pt idx="65583">
                  <c:v>-22</c:v>
                </c:pt>
                <c:pt idx="65584">
                  <c:v>-20</c:v>
                </c:pt>
                <c:pt idx="65585">
                  <c:v>-22</c:v>
                </c:pt>
                <c:pt idx="65586">
                  <c:v>-21</c:v>
                </c:pt>
                <c:pt idx="65587">
                  <c:v>-14</c:v>
                </c:pt>
                <c:pt idx="65588">
                  <c:v>-18</c:v>
                </c:pt>
                <c:pt idx="65589">
                  <c:v>-21</c:v>
                </c:pt>
                <c:pt idx="65590">
                  <c:v>-20</c:v>
                </c:pt>
                <c:pt idx="65591">
                  <c:v>-20</c:v>
                </c:pt>
                <c:pt idx="65592">
                  <c:v>-20</c:v>
                </c:pt>
                <c:pt idx="65593">
                  <c:v>-25</c:v>
                </c:pt>
                <c:pt idx="65594">
                  <c:v>-20</c:v>
                </c:pt>
                <c:pt idx="65595">
                  <c:v>-21</c:v>
                </c:pt>
                <c:pt idx="65596">
                  <c:v>-26</c:v>
                </c:pt>
                <c:pt idx="65597">
                  <c:v>-22</c:v>
                </c:pt>
                <c:pt idx="65598">
                  <c:v>-21</c:v>
                </c:pt>
                <c:pt idx="65599">
                  <c:v>-16</c:v>
                </c:pt>
                <c:pt idx="65600">
                  <c:v>-21</c:v>
                </c:pt>
                <c:pt idx="65601">
                  <c:v>-19</c:v>
                </c:pt>
                <c:pt idx="65602">
                  <c:v>-16</c:v>
                </c:pt>
                <c:pt idx="65603">
                  <c:v>-23</c:v>
                </c:pt>
                <c:pt idx="65604">
                  <c:v>-32</c:v>
                </c:pt>
                <c:pt idx="65605">
                  <c:v>-28</c:v>
                </c:pt>
                <c:pt idx="65606">
                  <c:v>-5</c:v>
                </c:pt>
                <c:pt idx="65607">
                  <c:v>-12</c:v>
                </c:pt>
                <c:pt idx="65608">
                  <c:v>-19</c:v>
                </c:pt>
                <c:pt idx="65609">
                  <c:v>-22</c:v>
                </c:pt>
                <c:pt idx="65610">
                  <c:v>-18</c:v>
                </c:pt>
                <c:pt idx="65611">
                  <c:v>-49</c:v>
                </c:pt>
                <c:pt idx="65612">
                  <c:v>-14</c:v>
                </c:pt>
                <c:pt idx="65613">
                  <c:v>-14</c:v>
                </c:pt>
                <c:pt idx="65614">
                  <c:v>-15</c:v>
                </c:pt>
                <c:pt idx="65615">
                  <c:v>-15</c:v>
                </c:pt>
                <c:pt idx="65616">
                  <c:v>-16</c:v>
                </c:pt>
                <c:pt idx="65617">
                  <c:v>-15</c:v>
                </c:pt>
                <c:pt idx="65618">
                  <c:v>-24</c:v>
                </c:pt>
                <c:pt idx="65619">
                  <c:v>-23</c:v>
                </c:pt>
                <c:pt idx="65620">
                  <c:v>-10</c:v>
                </c:pt>
                <c:pt idx="65621">
                  <c:v>-13</c:v>
                </c:pt>
                <c:pt idx="65622">
                  <c:v>-10</c:v>
                </c:pt>
                <c:pt idx="65623">
                  <c:v>-10</c:v>
                </c:pt>
                <c:pt idx="65624">
                  <c:v>-6</c:v>
                </c:pt>
                <c:pt idx="65625">
                  <c:v>-4</c:v>
                </c:pt>
                <c:pt idx="65626">
                  <c:v>-10</c:v>
                </c:pt>
                <c:pt idx="65627">
                  <c:v>-10</c:v>
                </c:pt>
                <c:pt idx="65628">
                  <c:v>-15</c:v>
                </c:pt>
                <c:pt idx="65629">
                  <c:v>-7</c:v>
                </c:pt>
                <c:pt idx="65630">
                  <c:v>-5</c:v>
                </c:pt>
                <c:pt idx="65631">
                  <c:v>-9</c:v>
                </c:pt>
                <c:pt idx="65632">
                  <c:v>-17</c:v>
                </c:pt>
                <c:pt idx="65633">
                  <c:v>-7</c:v>
                </c:pt>
                <c:pt idx="65634">
                  <c:v>-8</c:v>
                </c:pt>
                <c:pt idx="65635">
                  <c:v>-11</c:v>
                </c:pt>
                <c:pt idx="65636">
                  <c:v>-9</c:v>
                </c:pt>
                <c:pt idx="65637">
                  <c:v>49</c:v>
                </c:pt>
                <c:pt idx="65638">
                  <c:v>-8</c:v>
                </c:pt>
                <c:pt idx="65639">
                  <c:v>-8</c:v>
                </c:pt>
                <c:pt idx="65640">
                  <c:v>-10</c:v>
                </c:pt>
                <c:pt idx="65641">
                  <c:v>-12</c:v>
                </c:pt>
                <c:pt idx="65642">
                  <c:v>-21</c:v>
                </c:pt>
                <c:pt idx="65643">
                  <c:v>-23</c:v>
                </c:pt>
                <c:pt idx="65644">
                  <c:v>-28</c:v>
                </c:pt>
                <c:pt idx="65645">
                  <c:v>-16</c:v>
                </c:pt>
                <c:pt idx="65646">
                  <c:v>-10</c:v>
                </c:pt>
                <c:pt idx="65647">
                  <c:v>-13</c:v>
                </c:pt>
                <c:pt idx="65648">
                  <c:v>-13</c:v>
                </c:pt>
                <c:pt idx="65649">
                  <c:v>-12</c:v>
                </c:pt>
                <c:pt idx="65650">
                  <c:v>-10</c:v>
                </c:pt>
                <c:pt idx="65651">
                  <c:v>-20</c:v>
                </c:pt>
                <c:pt idx="65652">
                  <c:v>-18</c:v>
                </c:pt>
                <c:pt idx="65653">
                  <c:v>-25</c:v>
                </c:pt>
                <c:pt idx="65654">
                  <c:v>-11</c:v>
                </c:pt>
                <c:pt idx="65655">
                  <c:v>-11</c:v>
                </c:pt>
                <c:pt idx="65656">
                  <c:v>-18</c:v>
                </c:pt>
                <c:pt idx="65657">
                  <c:v>-20</c:v>
                </c:pt>
                <c:pt idx="65658">
                  <c:v>-18</c:v>
                </c:pt>
                <c:pt idx="65659">
                  <c:v>-16</c:v>
                </c:pt>
                <c:pt idx="65660">
                  <c:v>-16</c:v>
                </c:pt>
                <c:pt idx="65661">
                  <c:v>-18</c:v>
                </c:pt>
                <c:pt idx="65662">
                  <c:v>-21</c:v>
                </c:pt>
                <c:pt idx="65663">
                  <c:v>-20</c:v>
                </c:pt>
                <c:pt idx="65664">
                  <c:v>-18</c:v>
                </c:pt>
                <c:pt idx="65665">
                  <c:v>-18</c:v>
                </c:pt>
                <c:pt idx="65666">
                  <c:v>-19</c:v>
                </c:pt>
                <c:pt idx="65667">
                  <c:v>-23</c:v>
                </c:pt>
                <c:pt idx="65668">
                  <c:v>-23</c:v>
                </c:pt>
                <c:pt idx="65669">
                  <c:v>-15</c:v>
                </c:pt>
                <c:pt idx="65670">
                  <c:v>-22</c:v>
                </c:pt>
                <c:pt idx="65671">
                  <c:v>-14</c:v>
                </c:pt>
                <c:pt idx="65672">
                  <c:v>-20</c:v>
                </c:pt>
                <c:pt idx="65673">
                  <c:v>-19</c:v>
                </c:pt>
                <c:pt idx="65674">
                  <c:v>-17</c:v>
                </c:pt>
                <c:pt idx="65675">
                  <c:v>-16</c:v>
                </c:pt>
                <c:pt idx="65676">
                  <c:v>-17</c:v>
                </c:pt>
                <c:pt idx="65677">
                  <c:v>-17</c:v>
                </c:pt>
                <c:pt idx="65678">
                  <c:v>-16</c:v>
                </c:pt>
                <c:pt idx="65679">
                  <c:v>-17</c:v>
                </c:pt>
                <c:pt idx="65680">
                  <c:v>-23</c:v>
                </c:pt>
                <c:pt idx="65681">
                  <c:v>-23</c:v>
                </c:pt>
                <c:pt idx="65682">
                  <c:v>-26</c:v>
                </c:pt>
                <c:pt idx="65683">
                  <c:v>-27</c:v>
                </c:pt>
                <c:pt idx="65684">
                  <c:v>-22</c:v>
                </c:pt>
                <c:pt idx="65685">
                  <c:v>-29</c:v>
                </c:pt>
                <c:pt idx="65686">
                  <c:v>-23</c:v>
                </c:pt>
                <c:pt idx="65687">
                  <c:v>-38</c:v>
                </c:pt>
                <c:pt idx="65688">
                  <c:v>-26</c:v>
                </c:pt>
                <c:pt idx="65689">
                  <c:v>-22</c:v>
                </c:pt>
                <c:pt idx="65690">
                  <c:v>-33</c:v>
                </c:pt>
                <c:pt idx="65691">
                  <c:v>-23</c:v>
                </c:pt>
                <c:pt idx="65692">
                  <c:v>-14</c:v>
                </c:pt>
                <c:pt idx="65693">
                  <c:v>-20</c:v>
                </c:pt>
                <c:pt idx="65694">
                  <c:v>-17</c:v>
                </c:pt>
                <c:pt idx="65695">
                  <c:v>-16</c:v>
                </c:pt>
                <c:pt idx="65696">
                  <c:v>-15</c:v>
                </c:pt>
                <c:pt idx="65697">
                  <c:v>-12</c:v>
                </c:pt>
                <c:pt idx="65698">
                  <c:v>-25</c:v>
                </c:pt>
                <c:pt idx="65699">
                  <c:v>-14</c:v>
                </c:pt>
                <c:pt idx="65700">
                  <c:v>-15</c:v>
                </c:pt>
                <c:pt idx="65701">
                  <c:v>-18</c:v>
                </c:pt>
                <c:pt idx="65702">
                  <c:v>-14</c:v>
                </c:pt>
                <c:pt idx="65703">
                  <c:v>-16</c:v>
                </c:pt>
                <c:pt idx="65704">
                  <c:v>-21</c:v>
                </c:pt>
                <c:pt idx="65705">
                  <c:v>-20</c:v>
                </c:pt>
                <c:pt idx="65706">
                  <c:v>-23</c:v>
                </c:pt>
                <c:pt idx="65707">
                  <c:v>-28</c:v>
                </c:pt>
                <c:pt idx="65708">
                  <c:v>-28</c:v>
                </c:pt>
                <c:pt idx="65709">
                  <c:v>-25</c:v>
                </c:pt>
                <c:pt idx="65710">
                  <c:v>-26</c:v>
                </c:pt>
                <c:pt idx="65711">
                  <c:v>-21</c:v>
                </c:pt>
                <c:pt idx="65712">
                  <c:v>-21</c:v>
                </c:pt>
                <c:pt idx="65713">
                  <c:v>-22</c:v>
                </c:pt>
                <c:pt idx="65714">
                  <c:v>-29</c:v>
                </c:pt>
                <c:pt idx="65715">
                  <c:v>-32</c:v>
                </c:pt>
                <c:pt idx="65716">
                  <c:v>-10</c:v>
                </c:pt>
                <c:pt idx="65717">
                  <c:v>-11</c:v>
                </c:pt>
                <c:pt idx="65718">
                  <c:v>-13</c:v>
                </c:pt>
                <c:pt idx="65719">
                  <c:v>-10</c:v>
                </c:pt>
                <c:pt idx="65720">
                  <c:v>-9</c:v>
                </c:pt>
                <c:pt idx="65721">
                  <c:v>-10</c:v>
                </c:pt>
                <c:pt idx="65722">
                  <c:v>-9</c:v>
                </c:pt>
                <c:pt idx="65723">
                  <c:v>-12</c:v>
                </c:pt>
                <c:pt idx="65724">
                  <c:v>-11</c:v>
                </c:pt>
                <c:pt idx="65725">
                  <c:v>-9</c:v>
                </c:pt>
                <c:pt idx="65726">
                  <c:v>-10</c:v>
                </c:pt>
                <c:pt idx="65727">
                  <c:v>-15</c:v>
                </c:pt>
                <c:pt idx="65728">
                  <c:v>-18</c:v>
                </c:pt>
                <c:pt idx="65729">
                  <c:v>-15</c:v>
                </c:pt>
                <c:pt idx="65730">
                  <c:v>-14</c:v>
                </c:pt>
                <c:pt idx="65731">
                  <c:v>-16</c:v>
                </c:pt>
                <c:pt idx="65732">
                  <c:v>-15</c:v>
                </c:pt>
                <c:pt idx="65733">
                  <c:v>-16</c:v>
                </c:pt>
                <c:pt idx="65734">
                  <c:v>-19</c:v>
                </c:pt>
                <c:pt idx="65735">
                  <c:v>-16</c:v>
                </c:pt>
                <c:pt idx="65736">
                  <c:v>-17</c:v>
                </c:pt>
                <c:pt idx="65737">
                  <c:v>-17</c:v>
                </c:pt>
                <c:pt idx="65738">
                  <c:v>-19</c:v>
                </c:pt>
                <c:pt idx="65739">
                  <c:v>-18</c:v>
                </c:pt>
                <c:pt idx="65740">
                  <c:v>-10</c:v>
                </c:pt>
                <c:pt idx="65741">
                  <c:v>-17</c:v>
                </c:pt>
                <c:pt idx="65742">
                  <c:v>-18</c:v>
                </c:pt>
                <c:pt idx="65743">
                  <c:v>-15</c:v>
                </c:pt>
                <c:pt idx="65744">
                  <c:v>-17</c:v>
                </c:pt>
                <c:pt idx="65745">
                  <c:v>-15</c:v>
                </c:pt>
                <c:pt idx="65746">
                  <c:v>-15</c:v>
                </c:pt>
                <c:pt idx="65747">
                  <c:v>-14</c:v>
                </c:pt>
                <c:pt idx="65748">
                  <c:v>-17</c:v>
                </c:pt>
                <c:pt idx="65749">
                  <c:v>-15</c:v>
                </c:pt>
                <c:pt idx="65750">
                  <c:v>-22</c:v>
                </c:pt>
                <c:pt idx="65751">
                  <c:v>-17</c:v>
                </c:pt>
                <c:pt idx="65752">
                  <c:v>-13</c:v>
                </c:pt>
                <c:pt idx="65753">
                  <c:v>-11</c:v>
                </c:pt>
                <c:pt idx="65754">
                  <c:v>-19</c:v>
                </c:pt>
                <c:pt idx="65755">
                  <c:v>-12</c:v>
                </c:pt>
                <c:pt idx="65756">
                  <c:v>-14</c:v>
                </c:pt>
                <c:pt idx="65757">
                  <c:v>-15</c:v>
                </c:pt>
                <c:pt idx="65758">
                  <c:v>-6</c:v>
                </c:pt>
                <c:pt idx="65759">
                  <c:v>-16</c:v>
                </c:pt>
                <c:pt idx="65760">
                  <c:v>-21</c:v>
                </c:pt>
                <c:pt idx="65761">
                  <c:v>-11</c:v>
                </c:pt>
                <c:pt idx="65762">
                  <c:v>-14</c:v>
                </c:pt>
                <c:pt idx="65763">
                  <c:v>-10</c:v>
                </c:pt>
                <c:pt idx="65764">
                  <c:v>-10</c:v>
                </c:pt>
                <c:pt idx="65765">
                  <c:v>-8</c:v>
                </c:pt>
                <c:pt idx="65766">
                  <c:v>-8</c:v>
                </c:pt>
                <c:pt idx="65767">
                  <c:v>-6</c:v>
                </c:pt>
                <c:pt idx="65768">
                  <c:v>-9</c:v>
                </c:pt>
                <c:pt idx="65769">
                  <c:v>-8</c:v>
                </c:pt>
                <c:pt idx="65770">
                  <c:v>-9</c:v>
                </c:pt>
                <c:pt idx="65771">
                  <c:v>-7</c:v>
                </c:pt>
                <c:pt idx="65772">
                  <c:v>-8</c:v>
                </c:pt>
                <c:pt idx="65773">
                  <c:v>-8</c:v>
                </c:pt>
                <c:pt idx="65774">
                  <c:v>-10</c:v>
                </c:pt>
                <c:pt idx="65775">
                  <c:v>-8</c:v>
                </c:pt>
                <c:pt idx="65776">
                  <c:v>-23</c:v>
                </c:pt>
                <c:pt idx="65777">
                  <c:v>-18</c:v>
                </c:pt>
                <c:pt idx="65778">
                  <c:v>-19</c:v>
                </c:pt>
                <c:pt idx="65779">
                  <c:v>-21</c:v>
                </c:pt>
                <c:pt idx="65780">
                  <c:v>-21</c:v>
                </c:pt>
                <c:pt idx="65781">
                  <c:v>-17</c:v>
                </c:pt>
                <c:pt idx="65782">
                  <c:v>-17</c:v>
                </c:pt>
                <c:pt idx="65783">
                  <c:v>-20</c:v>
                </c:pt>
                <c:pt idx="65784">
                  <c:v>-17</c:v>
                </c:pt>
                <c:pt idx="65785">
                  <c:v>-20</c:v>
                </c:pt>
                <c:pt idx="65786">
                  <c:v>-20</c:v>
                </c:pt>
                <c:pt idx="65787">
                  <c:v>-18</c:v>
                </c:pt>
                <c:pt idx="65788">
                  <c:v>-19</c:v>
                </c:pt>
                <c:pt idx="65789">
                  <c:v>-20</c:v>
                </c:pt>
                <c:pt idx="65790">
                  <c:v>-17</c:v>
                </c:pt>
                <c:pt idx="65791">
                  <c:v>-19</c:v>
                </c:pt>
                <c:pt idx="65792">
                  <c:v>-21</c:v>
                </c:pt>
                <c:pt idx="65793">
                  <c:v>-17</c:v>
                </c:pt>
                <c:pt idx="65794">
                  <c:v>-16</c:v>
                </c:pt>
                <c:pt idx="65795">
                  <c:v>-19</c:v>
                </c:pt>
                <c:pt idx="65796">
                  <c:v>-17</c:v>
                </c:pt>
                <c:pt idx="65797">
                  <c:v>-20</c:v>
                </c:pt>
                <c:pt idx="65798">
                  <c:v>-18</c:v>
                </c:pt>
                <c:pt idx="65799">
                  <c:v>-21</c:v>
                </c:pt>
                <c:pt idx="65800">
                  <c:v>-25</c:v>
                </c:pt>
                <c:pt idx="65801">
                  <c:v>-23</c:v>
                </c:pt>
                <c:pt idx="65802">
                  <c:v>-20</c:v>
                </c:pt>
                <c:pt idx="65803">
                  <c:v>-20</c:v>
                </c:pt>
                <c:pt idx="65804">
                  <c:v>-20</c:v>
                </c:pt>
                <c:pt idx="65805">
                  <c:v>-18</c:v>
                </c:pt>
                <c:pt idx="65806">
                  <c:v>-17</c:v>
                </c:pt>
                <c:pt idx="65807">
                  <c:v>-18</c:v>
                </c:pt>
                <c:pt idx="65808">
                  <c:v>-25</c:v>
                </c:pt>
                <c:pt idx="65809">
                  <c:v>-16</c:v>
                </c:pt>
                <c:pt idx="65810">
                  <c:v>-17</c:v>
                </c:pt>
                <c:pt idx="65811">
                  <c:v>-21</c:v>
                </c:pt>
                <c:pt idx="65812">
                  <c:v>-4</c:v>
                </c:pt>
                <c:pt idx="65813">
                  <c:v>-6</c:v>
                </c:pt>
                <c:pt idx="65814">
                  <c:v>-8</c:v>
                </c:pt>
                <c:pt idx="65815">
                  <c:v>-17</c:v>
                </c:pt>
                <c:pt idx="65816">
                  <c:v>-18</c:v>
                </c:pt>
                <c:pt idx="65817">
                  <c:v>-16</c:v>
                </c:pt>
                <c:pt idx="65818">
                  <c:v>-10</c:v>
                </c:pt>
                <c:pt idx="65819">
                  <c:v>-11</c:v>
                </c:pt>
                <c:pt idx="65820">
                  <c:v>-11</c:v>
                </c:pt>
                <c:pt idx="65821">
                  <c:v>-15</c:v>
                </c:pt>
                <c:pt idx="65822">
                  <c:v>-14</c:v>
                </c:pt>
                <c:pt idx="65823">
                  <c:v>-13</c:v>
                </c:pt>
                <c:pt idx="65824">
                  <c:v>-12</c:v>
                </c:pt>
                <c:pt idx="65825">
                  <c:v>-14</c:v>
                </c:pt>
                <c:pt idx="65826">
                  <c:v>-11</c:v>
                </c:pt>
                <c:pt idx="65827">
                  <c:v>-12</c:v>
                </c:pt>
                <c:pt idx="65828">
                  <c:v>-12</c:v>
                </c:pt>
                <c:pt idx="65829">
                  <c:v>-17</c:v>
                </c:pt>
                <c:pt idx="65830">
                  <c:v>-16</c:v>
                </c:pt>
                <c:pt idx="65831">
                  <c:v>-13</c:v>
                </c:pt>
                <c:pt idx="65832">
                  <c:v>-14</c:v>
                </c:pt>
                <c:pt idx="65833">
                  <c:v>-14</c:v>
                </c:pt>
                <c:pt idx="65834">
                  <c:v>-16</c:v>
                </c:pt>
                <c:pt idx="65835">
                  <c:v>-16</c:v>
                </c:pt>
                <c:pt idx="65836">
                  <c:v>-13</c:v>
                </c:pt>
                <c:pt idx="65837">
                  <c:v>-8</c:v>
                </c:pt>
                <c:pt idx="65838">
                  <c:v>-11</c:v>
                </c:pt>
                <c:pt idx="65839">
                  <c:v>-11</c:v>
                </c:pt>
                <c:pt idx="65840">
                  <c:v>-14</c:v>
                </c:pt>
                <c:pt idx="65841">
                  <c:v>-15</c:v>
                </c:pt>
                <c:pt idx="65842">
                  <c:v>-14</c:v>
                </c:pt>
                <c:pt idx="65843">
                  <c:v>-16</c:v>
                </c:pt>
                <c:pt idx="65844">
                  <c:v>-15</c:v>
                </c:pt>
                <c:pt idx="65845">
                  <c:v>-15</c:v>
                </c:pt>
                <c:pt idx="65846">
                  <c:v>-14</c:v>
                </c:pt>
                <c:pt idx="65847">
                  <c:v>-14</c:v>
                </c:pt>
                <c:pt idx="65848">
                  <c:v>-10</c:v>
                </c:pt>
                <c:pt idx="65849">
                  <c:v>-19</c:v>
                </c:pt>
                <c:pt idx="65850">
                  <c:v>-13</c:v>
                </c:pt>
                <c:pt idx="65851">
                  <c:v>-16</c:v>
                </c:pt>
                <c:pt idx="65852">
                  <c:v>-12</c:v>
                </c:pt>
                <c:pt idx="65853">
                  <c:v>-23</c:v>
                </c:pt>
                <c:pt idx="65854">
                  <c:v>-13</c:v>
                </c:pt>
                <c:pt idx="65855">
                  <c:v>-12</c:v>
                </c:pt>
                <c:pt idx="65856">
                  <c:v>-13</c:v>
                </c:pt>
                <c:pt idx="65857">
                  <c:v>-10</c:v>
                </c:pt>
                <c:pt idx="65858">
                  <c:v>-14</c:v>
                </c:pt>
                <c:pt idx="65859">
                  <c:v>-17</c:v>
                </c:pt>
                <c:pt idx="65860">
                  <c:v>-8</c:v>
                </c:pt>
                <c:pt idx="65861">
                  <c:v>-11</c:v>
                </c:pt>
                <c:pt idx="65862">
                  <c:v>-13</c:v>
                </c:pt>
                <c:pt idx="65863">
                  <c:v>-13</c:v>
                </c:pt>
                <c:pt idx="65864">
                  <c:v>-11</c:v>
                </c:pt>
                <c:pt idx="65865">
                  <c:v>-14</c:v>
                </c:pt>
                <c:pt idx="65866">
                  <c:v>-14</c:v>
                </c:pt>
                <c:pt idx="65867">
                  <c:v>-15</c:v>
                </c:pt>
                <c:pt idx="65868">
                  <c:v>-14</c:v>
                </c:pt>
                <c:pt idx="65869">
                  <c:v>-11</c:v>
                </c:pt>
                <c:pt idx="65870">
                  <c:v>-11</c:v>
                </c:pt>
                <c:pt idx="65871">
                  <c:v>-9</c:v>
                </c:pt>
                <c:pt idx="65872">
                  <c:v>-11</c:v>
                </c:pt>
                <c:pt idx="65873">
                  <c:v>-15</c:v>
                </c:pt>
                <c:pt idx="65874">
                  <c:v>-11</c:v>
                </c:pt>
                <c:pt idx="65875">
                  <c:v>-13</c:v>
                </c:pt>
                <c:pt idx="65876">
                  <c:v>-8</c:v>
                </c:pt>
                <c:pt idx="65877">
                  <c:v>-12</c:v>
                </c:pt>
                <c:pt idx="65878">
                  <c:v>-9</c:v>
                </c:pt>
                <c:pt idx="65879">
                  <c:v>-10</c:v>
                </c:pt>
                <c:pt idx="65880">
                  <c:v>-11</c:v>
                </c:pt>
                <c:pt idx="65881">
                  <c:v>-38</c:v>
                </c:pt>
                <c:pt idx="65882">
                  <c:v>-22</c:v>
                </c:pt>
                <c:pt idx="65883">
                  <c:v>-23</c:v>
                </c:pt>
                <c:pt idx="65884">
                  <c:v>-24</c:v>
                </c:pt>
                <c:pt idx="65885">
                  <c:v>-27</c:v>
                </c:pt>
                <c:pt idx="65886">
                  <c:v>-20</c:v>
                </c:pt>
                <c:pt idx="65887">
                  <c:v>-26</c:v>
                </c:pt>
                <c:pt idx="65888">
                  <c:v>-26</c:v>
                </c:pt>
                <c:pt idx="65889">
                  <c:v>-23</c:v>
                </c:pt>
                <c:pt idx="65890">
                  <c:v>-27</c:v>
                </c:pt>
                <c:pt idx="65891">
                  <c:v>-30</c:v>
                </c:pt>
                <c:pt idx="65892">
                  <c:v>-51</c:v>
                </c:pt>
                <c:pt idx="65893">
                  <c:v>-27</c:v>
                </c:pt>
                <c:pt idx="65894">
                  <c:v>-17</c:v>
                </c:pt>
                <c:pt idx="65895">
                  <c:v>-21</c:v>
                </c:pt>
                <c:pt idx="65896">
                  <c:v>-17</c:v>
                </c:pt>
                <c:pt idx="65897">
                  <c:v>-19</c:v>
                </c:pt>
                <c:pt idx="65898">
                  <c:v>-14</c:v>
                </c:pt>
                <c:pt idx="65899">
                  <c:v>-14</c:v>
                </c:pt>
                <c:pt idx="65900">
                  <c:v>-17</c:v>
                </c:pt>
                <c:pt idx="65901">
                  <c:v>-20</c:v>
                </c:pt>
                <c:pt idx="65902">
                  <c:v>-20</c:v>
                </c:pt>
                <c:pt idx="65903">
                  <c:v>-24</c:v>
                </c:pt>
                <c:pt idx="65904">
                  <c:v>-28</c:v>
                </c:pt>
                <c:pt idx="65905">
                  <c:v>-15</c:v>
                </c:pt>
                <c:pt idx="65906">
                  <c:v>-21</c:v>
                </c:pt>
                <c:pt idx="65907">
                  <c:v>-19</c:v>
                </c:pt>
                <c:pt idx="65908">
                  <c:v>-15</c:v>
                </c:pt>
                <c:pt idx="65909">
                  <c:v>-15</c:v>
                </c:pt>
                <c:pt idx="65910">
                  <c:v>-21</c:v>
                </c:pt>
                <c:pt idx="65911">
                  <c:v>-16</c:v>
                </c:pt>
                <c:pt idx="65912">
                  <c:v>-16</c:v>
                </c:pt>
                <c:pt idx="65913">
                  <c:v>-17</c:v>
                </c:pt>
                <c:pt idx="65914">
                  <c:v>-14</c:v>
                </c:pt>
                <c:pt idx="65915">
                  <c:v>-15</c:v>
                </c:pt>
                <c:pt idx="65916">
                  <c:v>-16</c:v>
                </c:pt>
                <c:pt idx="65917">
                  <c:v>-6</c:v>
                </c:pt>
                <c:pt idx="65918">
                  <c:v>-6</c:v>
                </c:pt>
                <c:pt idx="65919">
                  <c:v>-7</c:v>
                </c:pt>
                <c:pt idx="65920">
                  <c:v>-5</c:v>
                </c:pt>
                <c:pt idx="65921">
                  <c:v>-6</c:v>
                </c:pt>
                <c:pt idx="65922">
                  <c:v>-8</c:v>
                </c:pt>
                <c:pt idx="65923">
                  <c:v>-6</c:v>
                </c:pt>
                <c:pt idx="65924">
                  <c:v>-11</c:v>
                </c:pt>
                <c:pt idx="65925">
                  <c:v>-7</c:v>
                </c:pt>
                <c:pt idx="65926">
                  <c:v>-6</c:v>
                </c:pt>
                <c:pt idx="65927">
                  <c:v>-6</c:v>
                </c:pt>
                <c:pt idx="65928">
                  <c:v>-6</c:v>
                </c:pt>
                <c:pt idx="65929">
                  <c:v>-7</c:v>
                </c:pt>
                <c:pt idx="65930">
                  <c:v>-16</c:v>
                </c:pt>
                <c:pt idx="65931">
                  <c:v>-3</c:v>
                </c:pt>
                <c:pt idx="65932">
                  <c:v>-3</c:v>
                </c:pt>
                <c:pt idx="65933">
                  <c:v>-20</c:v>
                </c:pt>
                <c:pt idx="65934">
                  <c:v>-20</c:v>
                </c:pt>
                <c:pt idx="65935">
                  <c:v>-15</c:v>
                </c:pt>
                <c:pt idx="65936">
                  <c:v>-15</c:v>
                </c:pt>
                <c:pt idx="65937">
                  <c:v>-14</c:v>
                </c:pt>
                <c:pt idx="65938">
                  <c:v>-20</c:v>
                </c:pt>
                <c:pt idx="65939">
                  <c:v>-17</c:v>
                </c:pt>
                <c:pt idx="65940">
                  <c:v>-16</c:v>
                </c:pt>
                <c:pt idx="65941">
                  <c:v>-21</c:v>
                </c:pt>
                <c:pt idx="65942">
                  <c:v>-15</c:v>
                </c:pt>
                <c:pt idx="65943">
                  <c:v>-17</c:v>
                </c:pt>
                <c:pt idx="65944">
                  <c:v>-20</c:v>
                </c:pt>
                <c:pt idx="65945">
                  <c:v>-19</c:v>
                </c:pt>
                <c:pt idx="65946">
                  <c:v>-22</c:v>
                </c:pt>
                <c:pt idx="65947">
                  <c:v>-21</c:v>
                </c:pt>
                <c:pt idx="65948">
                  <c:v>-25</c:v>
                </c:pt>
                <c:pt idx="65949">
                  <c:v>-21</c:v>
                </c:pt>
                <c:pt idx="65950">
                  <c:v>-21</c:v>
                </c:pt>
                <c:pt idx="65951">
                  <c:v>-18</c:v>
                </c:pt>
                <c:pt idx="65952">
                  <c:v>-25</c:v>
                </c:pt>
                <c:pt idx="65953">
                  <c:v>-19</c:v>
                </c:pt>
                <c:pt idx="65954">
                  <c:v>-21</c:v>
                </c:pt>
                <c:pt idx="65955">
                  <c:v>-20</c:v>
                </c:pt>
                <c:pt idx="65956">
                  <c:v>-21</c:v>
                </c:pt>
                <c:pt idx="65957">
                  <c:v>-17</c:v>
                </c:pt>
                <c:pt idx="65958">
                  <c:v>-19</c:v>
                </c:pt>
                <c:pt idx="65959">
                  <c:v>-16</c:v>
                </c:pt>
                <c:pt idx="65960">
                  <c:v>-11</c:v>
                </c:pt>
                <c:pt idx="65961">
                  <c:v>-13</c:v>
                </c:pt>
                <c:pt idx="65962">
                  <c:v>-13</c:v>
                </c:pt>
                <c:pt idx="65963">
                  <c:v>-18</c:v>
                </c:pt>
                <c:pt idx="65964">
                  <c:v>-18</c:v>
                </c:pt>
                <c:pt idx="65965">
                  <c:v>-15</c:v>
                </c:pt>
                <c:pt idx="65966">
                  <c:v>-14</c:v>
                </c:pt>
                <c:pt idx="65967">
                  <c:v>-15</c:v>
                </c:pt>
                <c:pt idx="65968">
                  <c:v>-13</c:v>
                </c:pt>
                <c:pt idx="65969">
                  <c:v>-7</c:v>
                </c:pt>
                <c:pt idx="65970">
                  <c:v>-8</c:v>
                </c:pt>
                <c:pt idx="65971">
                  <c:v>-6</c:v>
                </c:pt>
                <c:pt idx="65972">
                  <c:v>-7</c:v>
                </c:pt>
                <c:pt idx="65973">
                  <c:v>-23</c:v>
                </c:pt>
                <c:pt idx="65974">
                  <c:v>-16</c:v>
                </c:pt>
                <c:pt idx="65975">
                  <c:v>-15</c:v>
                </c:pt>
                <c:pt idx="65976">
                  <c:v>-17</c:v>
                </c:pt>
                <c:pt idx="65977">
                  <c:v>-8</c:v>
                </c:pt>
                <c:pt idx="65978">
                  <c:v>-12</c:v>
                </c:pt>
                <c:pt idx="65979">
                  <c:v>-19</c:v>
                </c:pt>
                <c:pt idx="65980">
                  <c:v>-17</c:v>
                </c:pt>
                <c:pt idx="65981">
                  <c:v>-16</c:v>
                </c:pt>
                <c:pt idx="65982">
                  <c:v>-19</c:v>
                </c:pt>
                <c:pt idx="65983">
                  <c:v>-20</c:v>
                </c:pt>
                <c:pt idx="65984">
                  <c:v>-16</c:v>
                </c:pt>
                <c:pt idx="65985">
                  <c:v>-19</c:v>
                </c:pt>
                <c:pt idx="65986">
                  <c:v>-15</c:v>
                </c:pt>
                <c:pt idx="65987">
                  <c:v>-14</c:v>
                </c:pt>
                <c:pt idx="65988">
                  <c:v>-16</c:v>
                </c:pt>
                <c:pt idx="65989">
                  <c:v>-16</c:v>
                </c:pt>
                <c:pt idx="65990">
                  <c:v>-19</c:v>
                </c:pt>
                <c:pt idx="65991">
                  <c:v>-15</c:v>
                </c:pt>
                <c:pt idx="65992">
                  <c:v>-9</c:v>
                </c:pt>
                <c:pt idx="65993">
                  <c:v>-7</c:v>
                </c:pt>
                <c:pt idx="65994">
                  <c:v>-7</c:v>
                </c:pt>
                <c:pt idx="65995">
                  <c:v>-10</c:v>
                </c:pt>
                <c:pt idx="65996">
                  <c:v>-10</c:v>
                </c:pt>
                <c:pt idx="65997">
                  <c:v>-10</c:v>
                </c:pt>
                <c:pt idx="65998">
                  <c:v>-10</c:v>
                </c:pt>
                <c:pt idx="65999">
                  <c:v>-10</c:v>
                </c:pt>
                <c:pt idx="66000">
                  <c:v>-20</c:v>
                </c:pt>
                <c:pt idx="66001">
                  <c:v>-10</c:v>
                </c:pt>
                <c:pt idx="66002">
                  <c:v>-9</c:v>
                </c:pt>
                <c:pt idx="66003">
                  <c:v>-9</c:v>
                </c:pt>
                <c:pt idx="66004">
                  <c:v>-16</c:v>
                </c:pt>
                <c:pt idx="66005">
                  <c:v>-18</c:v>
                </c:pt>
                <c:pt idx="66006">
                  <c:v>-15</c:v>
                </c:pt>
                <c:pt idx="66007">
                  <c:v>-14</c:v>
                </c:pt>
                <c:pt idx="66008">
                  <c:v>-18</c:v>
                </c:pt>
                <c:pt idx="66009">
                  <c:v>-13</c:v>
                </c:pt>
                <c:pt idx="66010">
                  <c:v>-16</c:v>
                </c:pt>
                <c:pt idx="66011">
                  <c:v>-14</c:v>
                </c:pt>
                <c:pt idx="66012">
                  <c:v>-17</c:v>
                </c:pt>
                <c:pt idx="66013">
                  <c:v>-15</c:v>
                </c:pt>
                <c:pt idx="66014">
                  <c:v>-16</c:v>
                </c:pt>
                <c:pt idx="66015">
                  <c:v>-15</c:v>
                </c:pt>
                <c:pt idx="66016">
                  <c:v>-15</c:v>
                </c:pt>
                <c:pt idx="66017">
                  <c:v>-15</c:v>
                </c:pt>
                <c:pt idx="66018">
                  <c:v>-15</c:v>
                </c:pt>
                <c:pt idx="66019">
                  <c:v>-15</c:v>
                </c:pt>
                <c:pt idx="66020">
                  <c:v>-14</c:v>
                </c:pt>
                <c:pt idx="66021">
                  <c:v>-16</c:v>
                </c:pt>
                <c:pt idx="66022">
                  <c:v>-14</c:v>
                </c:pt>
                <c:pt idx="66023">
                  <c:v>-20</c:v>
                </c:pt>
                <c:pt idx="66024">
                  <c:v>-15</c:v>
                </c:pt>
                <c:pt idx="66025">
                  <c:v>-15</c:v>
                </c:pt>
                <c:pt idx="66026">
                  <c:v>-16</c:v>
                </c:pt>
                <c:pt idx="66027">
                  <c:v>-14</c:v>
                </c:pt>
                <c:pt idx="66028">
                  <c:v>-8</c:v>
                </c:pt>
                <c:pt idx="66029">
                  <c:v>-10</c:v>
                </c:pt>
                <c:pt idx="66030">
                  <c:v>-9</c:v>
                </c:pt>
                <c:pt idx="66031">
                  <c:v>-8</c:v>
                </c:pt>
                <c:pt idx="66032">
                  <c:v>-12</c:v>
                </c:pt>
                <c:pt idx="66033">
                  <c:v>-8</c:v>
                </c:pt>
                <c:pt idx="66034">
                  <c:v>-9</c:v>
                </c:pt>
                <c:pt idx="66035">
                  <c:v>-20</c:v>
                </c:pt>
                <c:pt idx="66036">
                  <c:v>-25</c:v>
                </c:pt>
                <c:pt idx="66037">
                  <c:v>-19</c:v>
                </c:pt>
                <c:pt idx="66038">
                  <c:v>-17</c:v>
                </c:pt>
                <c:pt idx="66039">
                  <c:v>-20</c:v>
                </c:pt>
                <c:pt idx="66040">
                  <c:v>-16</c:v>
                </c:pt>
                <c:pt idx="66041">
                  <c:v>-16</c:v>
                </c:pt>
                <c:pt idx="66042">
                  <c:v>-20</c:v>
                </c:pt>
                <c:pt idx="66043">
                  <c:v>-17</c:v>
                </c:pt>
                <c:pt idx="66044">
                  <c:v>-17</c:v>
                </c:pt>
                <c:pt idx="66045">
                  <c:v>-18</c:v>
                </c:pt>
                <c:pt idx="66046">
                  <c:v>-20</c:v>
                </c:pt>
                <c:pt idx="66047">
                  <c:v>-16</c:v>
                </c:pt>
                <c:pt idx="66048">
                  <c:v>-19</c:v>
                </c:pt>
                <c:pt idx="66049">
                  <c:v>-16</c:v>
                </c:pt>
                <c:pt idx="66050">
                  <c:v>-17</c:v>
                </c:pt>
                <c:pt idx="66051">
                  <c:v>-17</c:v>
                </c:pt>
                <c:pt idx="66052">
                  <c:v>-18</c:v>
                </c:pt>
                <c:pt idx="66053">
                  <c:v>-15</c:v>
                </c:pt>
                <c:pt idx="66054">
                  <c:v>-19</c:v>
                </c:pt>
                <c:pt idx="66055">
                  <c:v>-13</c:v>
                </c:pt>
                <c:pt idx="66056">
                  <c:v>-15</c:v>
                </c:pt>
                <c:pt idx="66057">
                  <c:v>-13</c:v>
                </c:pt>
                <c:pt idx="66058">
                  <c:v>-14</c:v>
                </c:pt>
                <c:pt idx="66059">
                  <c:v>-15</c:v>
                </c:pt>
                <c:pt idx="66060">
                  <c:v>-15</c:v>
                </c:pt>
                <c:pt idx="66061">
                  <c:v>-14</c:v>
                </c:pt>
                <c:pt idx="66062">
                  <c:v>-15</c:v>
                </c:pt>
                <c:pt idx="66063">
                  <c:v>-17</c:v>
                </c:pt>
                <c:pt idx="66064">
                  <c:v>-15</c:v>
                </c:pt>
                <c:pt idx="66065">
                  <c:v>-15</c:v>
                </c:pt>
                <c:pt idx="66066">
                  <c:v>-15</c:v>
                </c:pt>
                <c:pt idx="66067">
                  <c:v>-23</c:v>
                </c:pt>
                <c:pt idx="66068">
                  <c:v>-14</c:v>
                </c:pt>
                <c:pt idx="66069">
                  <c:v>-20</c:v>
                </c:pt>
                <c:pt idx="66070">
                  <c:v>-16</c:v>
                </c:pt>
                <c:pt idx="66071">
                  <c:v>-24</c:v>
                </c:pt>
                <c:pt idx="66072">
                  <c:v>-24</c:v>
                </c:pt>
                <c:pt idx="66073">
                  <c:v>-26</c:v>
                </c:pt>
                <c:pt idx="66074">
                  <c:v>-22</c:v>
                </c:pt>
                <c:pt idx="66075">
                  <c:v>-23</c:v>
                </c:pt>
                <c:pt idx="66076">
                  <c:v>-25</c:v>
                </c:pt>
                <c:pt idx="66077">
                  <c:v>-23</c:v>
                </c:pt>
                <c:pt idx="66078">
                  <c:v>-26</c:v>
                </c:pt>
                <c:pt idx="66079">
                  <c:v>-22</c:v>
                </c:pt>
                <c:pt idx="66080">
                  <c:v>-22</c:v>
                </c:pt>
                <c:pt idx="66081">
                  <c:v>-23</c:v>
                </c:pt>
                <c:pt idx="66082">
                  <c:v>-23</c:v>
                </c:pt>
                <c:pt idx="66083">
                  <c:v>-14</c:v>
                </c:pt>
                <c:pt idx="66084">
                  <c:v>-17</c:v>
                </c:pt>
                <c:pt idx="66085">
                  <c:v>-16</c:v>
                </c:pt>
                <c:pt idx="66086">
                  <c:v>-23</c:v>
                </c:pt>
                <c:pt idx="66087">
                  <c:v>-16</c:v>
                </c:pt>
                <c:pt idx="66088">
                  <c:v>-16</c:v>
                </c:pt>
                <c:pt idx="66089">
                  <c:v>-15</c:v>
                </c:pt>
                <c:pt idx="66090">
                  <c:v>-18</c:v>
                </c:pt>
                <c:pt idx="66091">
                  <c:v>-17</c:v>
                </c:pt>
                <c:pt idx="66092">
                  <c:v>-13</c:v>
                </c:pt>
                <c:pt idx="66093">
                  <c:v>-15</c:v>
                </c:pt>
                <c:pt idx="66094">
                  <c:v>-19</c:v>
                </c:pt>
                <c:pt idx="66095">
                  <c:v>-19</c:v>
                </c:pt>
                <c:pt idx="66096">
                  <c:v>-20</c:v>
                </c:pt>
                <c:pt idx="66097">
                  <c:v>-16</c:v>
                </c:pt>
                <c:pt idx="66098">
                  <c:v>-16</c:v>
                </c:pt>
                <c:pt idx="66099">
                  <c:v>-14</c:v>
                </c:pt>
                <c:pt idx="66100">
                  <c:v>-13</c:v>
                </c:pt>
                <c:pt idx="66101">
                  <c:v>-19</c:v>
                </c:pt>
                <c:pt idx="66102">
                  <c:v>-15</c:v>
                </c:pt>
                <c:pt idx="66103">
                  <c:v>-17</c:v>
                </c:pt>
                <c:pt idx="66104">
                  <c:v>-16</c:v>
                </c:pt>
                <c:pt idx="66105">
                  <c:v>-13</c:v>
                </c:pt>
                <c:pt idx="66106">
                  <c:v>-18</c:v>
                </c:pt>
                <c:pt idx="66107">
                  <c:v>-26</c:v>
                </c:pt>
                <c:pt idx="66108">
                  <c:v>-20</c:v>
                </c:pt>
                <c:pt idx="66109">
                  <c:v>-16</c:v>
                </c:pt>
                <c:pt idx="66110">
                  <c:v>-18</c:v>
                </c:pt>
                <c:pt idx="66111">
                  <c:v>-15</c:v>
                </c:pt>
                <c:pt idx="66112">
                  <c:v>-14</c:v>
                </c:pt>
                <c:pt idx="66113">
                  <c:v>-15</c:v>
                </c:pt>
                <c:pt idx="66114">
                  <c:v>-20</c:v>
                </c:pt>
                <c:pt idx="66115">
                  <c:v>-19</c:v>
                </c:pt>
                <c:pt idx="66116">
                  <c:v>-38</c:v>
                </c:pt>
                <c:pt idx="66117">
                  <c:v>-20</c:v>
                </c:pt>
                <c:pt idx="66118">
                  <c:v>-25</c:v>
                </c:pt>
                <c:pt idx="66119">
                  <c:v>-8</c:v>
                </c:pt>
                <c:pt idx="66120">
                  <c:v>-9</c:v>
                </c:pt>
                <c:pt idx="66121">
                  <c:v>-10</c:v>
                </c:pt>
                <c:pt idx="66122">
                  <c:v>-11</c:v>
                </c:pt>
                <c:pt idx="66123">
                  <c:v>-9</c:v>
                </c:pt>
                <c:pt idx="66124">
                  <c:v>-9</c:v>
                </c:pt>
                <c:pt idx="66125">
                  <c:v>-9</c:v>
                </c:pt>
                <c:pt idx="66126">
                  <c:v>-9</c:v>
                </c:pt>
                <c:pt idx="66127">
                  <c:v>-10</c:v>
                </c:pt>
                <c:pt idx="66128">
                  <c:v>-8</c:v>
                </c:pt>
                <c:pt idx="66129">
                  <c:v>-10</c:v>
                </c:pt>
                <c:pt idx="66130">
                  <c:v>-14</c:v>
                </c:pt>
                <c:pt idx="66131">
                  <c:v>-3</c:v>
                </c:pt>
                <c:pt idx="66132">
                  <c:v>-9</c:v>
                </c:pt>
                <c:pt idx="66133">
                  <c:v>-10</c:v>
                </c:pt>
                <c:pt idx="66134">
                  <c:v>-11</c:v>
                </c:pt>
                <c:pt idx="66135">
                  <c:v>-13</c:v>
                </c:pt>
                <c:pt idx="66136">
                  <c:v>-13</c:v>
                </c:pt>
                <c:pt idx="66137">
                  <c:v>-9</c:v>
                </c:pt>
                <c:pt idx="66138">
                  <c:v>-10</c:v>
                </c:pt>
                <c:pt idx="66139">
                  <c:v>-19</c:v>
                </c:pt>
                <c:pt idx="66140">
                  <c:v>-18</c:v>
                </c:pt>
                <c:pt idx="66141">
                  <c:v>-16</c:v>
                </c:pt>
                <c:pt idx="66142">
                  <c:v>-23</c:v>
                </c:pt>
                <c:pt idx="66143">
                  <c:v>-28</c:v>
                </c:pt>
                <c:pt idx="66144">
                  <c:v>-21</c:v>
                </c:pt>
                <c:pt idx="66145">
                  <c:v>-20</c:v>
                </c:pt>
                <c:pt idx="66146">
                  <c:v>-21</c:v>
                </c:pt>
                <c:pt idx="66147">
                  <c:v>-21</c:v>
                </c:pt>
                <c:pt idx="66148">
                  <c:v>-23</c:v>
                </c:pt>
                <c:pt idx="66149">
                  <c:v>-19</c:v>
                </c:pt>
                <c:pt idx="66150">
                  <c:v>-21</c:v>
                </c:pt>
                <c:pt idx="66151">
                  <c:v>-7</c:v>
                </c:pt>
                <c:pt idx="66152">
                  <c:v>-9</c:v>
                </c:pt>
                <c:pt idx="66153">
                  <c:v>-10</c:v>
                </c:pt>
                <c:pt idx="66154">
                  <c:v>-8</c:v>
                </c:pt>
                <c:pt idx="66155">
                  <c:v>-11</c:v>
                </c:pt>
                <c:pt idx="66156">
                  <c:v>-15</c:v>
                </c:pt>
                <c:pt idx="66157">
                  <c:v>-15</c:v>
                </c:pt>
                <c:pt idx="66158">
                  <c:v>-15</c:v>
                </c:pt>
                <c:pt idx="66159">
                  <c:v>-13</c:v>
                </c:pt>
                <c:pt idx="66160">
                  <c:v>-10</c:v>
                </c:pt>
                <c:pt idx="66161">
                  <c:v>-9</c:v>
                </c:pt>
                <c:pt idx="66162">
                  <c:v>-9</c:v>
                </c:pt>
                <c:pt idx="66163">
                  <c:v>-17</c:v>
                </c:pt>
                <c:pt idx="66164">
                  <c:v>-12</c:v>
                </c:pt>
                <c:pt idx="66165">
                  <c:v>-19</c:v>
                </c:pt>
                <c:pt idx="66166">
                  <c:v>-16</c:v>
                </c:pt>
                <c:pt idx="66167">
                  <c:v>-9</c:v>
                </c:pt>
                <c:pt idx="66168">
                  <c:v>-10</c:v>
                </c:pt>
                <c:pt idx="66169">
                  <c:v>-13</c:v>
                </c:pt>
                <c:pt idx="66170">
                  <c:v>-10</c:v>
                </c:pt>
                <c:pt idx="66171">
                  <c:v>-15</c:v>
                </c:pt>
                <c:pt idx="66172">
                  <c:v>-14</c:v>
                </c:pt>
                <c:pt idx="66173">
                  <c:v>-15</c:v>
                </c:pt>
                <c:pt idx="66174">
                  <c:v>-14</c:v>
                </c:pt>
                <c:pt idx="66175">
                  <c:v>-15</c:v>
                </c:pt>
                <c:pt idx="66176">
                  <c:v>-11</c:v>
                </c:pt>
                <c:pt idx="66177">
                  <c:v>-21</c:v>
                </c:pt>
                <c:pt idx="66178">
                  <c:v>-14</c:v>
                </c:pt>
                <c:pt idx="66179">
                  <c:v>-19</c:v>
                </c:pt>
                <c:pt idx="66180">
                  <c:v>-17</c:v>
                </c:pt>
                <c:pt idx="66181">
                  <c:v>-15</c:v>
                </c:pt>
                <c:pt idx="66182">
                  <c:v>-13</c:v>
                </c:pt>
                <c:pt idx="66183">
                  <c:v>-16</c:v>
                </c:pt>
                <c:pt idx="66184">
                  <c:v>-11</c:v>
                </c:pt>
                <c:pt idx="66185">
                  <c:v>-17</c:v>
                </c:pt>
                <c:pt idx="66186">
                  <c:v>-14</c:v>
                </c:pt>
                <c:pt idx="66187">
                  <c:v>-17</c:v>
                </c:pt>
                <c:pt idx="66188">
                  <c:v>-17</c:v>
                </c:pt>
                <c:pt idx="66189">
                  <c:v>-9</c:v>
                </c:pt>
                <c:pt idx="66190">
                  <c:v>-7</c:v>
                </c:pt>
                <c:pt idx="66191">
                  <c:v>-9</c:v>
                </c:pt>
                <c:pt idx="66192">
                  <c:v>-8</c:v>
                </c:pt>
                <c:pt idx="66193">
                  <c:v>-6</c:v>
                </c:pt>
                <c:pt idx="66194">
                  <c:v>-5</c:v>
                </c:pt>
                <c:pt idx="66195">
                  <c:v>-10</c:v>
                </c:pt>
                <c:pt idx="66196">
                  <c:v>-7</c:v>
                </c:pt>
                <c:pt idx="66197">
                  <c:v>-12</c:v>
                </c:pt>
                <c:pt idx="66198">
                  <c:v>-9</c:v>
                </c:pt>
                <c:pt idx="66199">
                  <c:v>-8</c:v>
                </c:pt>
                <c:pt idx="66200">
                  <c:v>-10</c:v>
                </c:pt>
                <c:pt idx="66201">
                  <c:v>-9</c:v>
                </c:pt>
                <c:pt idx="66202">
                  <c:v>-10</c:v>
                </c:pt>
                <c:pt idx="66203">
                  <c:v>-10</c:v>
                </c:pt>
                <c:pt idx="66204">
                  <c:v>-10</c:v>
                </c:pt>
                <c:pt idx="66205">
                  <c:v>-12</c:v>
                </c:pt>
                <c:pt idx="66206">
                  <c:v>-10</c:v>
                </c:pt>
                <c:pt idx="66207">
                  <c:v>-12</c:v>
                </c:pt>
                <c:pt idx="66208">
                  <c:v>-14</c:v>
                </c:pt>
                <c:pt idx="66209">
                  <c:v>-10</c:v>
                </c:pt>
                <c:pt idx="66210">
                  <c:v>-10</c:v>
                </c:pt>
                <c:pt idx="66211">
                  <c:v>-13</c:v>
                </c:pt>
                <c:pt idx="66212">
                  <c:v>-32</c:v>
                </c:pt>
                <c:pt idx="66213">
                  <c:v>-20</c:v>
                </c:pt>
                <c:pt idx="66214">
                  <c:v>-16</c:v>
                </c:pt>
                <c:pt idx="66215">
                  <c:v>-17</c:v>
                </c:pt>
                <c:pt idx="66216">
                  <c:v>-17</c:v>
                </c:pt>
                <c:pt idx="66217">
                  <c:v>-17</c:v>
                </c:pt>
                <c:pt idx="66218">
                  <c:v>-15</c:v>
                </c:pt>
                <c:pt idx="66219">
                  <c:v>-19</c:v>
                </c:pt>
                <c:pt idx="66220">
                  <c:v>-21</c:v>
                </c:pt>
                <c:pt idx="66221">
                  <c:v>-18</c:v>
                </c:pt>
                <c:pt idx="66222">
                  <c:v>-18</c:v>
                </c:pt>
                <c:pt idx="66223">
                  <c:v>-19</c:v>
                </c:pt>
                <c:pt idx="66224">
                  <c:v>-16</c:v>
                </c:pt>
                <c:pt idx="66225">
                  <c:v>-9</c:v>
                </c:pt>
                <c:pt idx="66226">
                  <c:v>-10</c:v>
                </c:pt>
                <c:pt idx="66227">
                  <c:v>-10</c:v>
                </c:pt>
                <c:pt idx="66228">
                  <c:v>-10</c:v>
                </c:pt>
                <c:pt idx="66229">
                  <c:v>-10</c:v>
                </c:pt>
                <c:pt idx="66230">
                  <c:v>-11</c:v>
                </c:pt>
                <c:pt idx="66231">
                  <c:v>-11</c:v>
                </c:pt>
                <c:pt idx="66232">
                  <c:v>-15</c:v>
                </c:pt>
                <c:pt idx="66233">
                  <c:v>-15</c:v>
                </c:pt>
                <c:pt idx="66234">
                  <c:v>-10</c:v>
                </c:pt>
                <c:pt idx="66235">
                  <c:v>-12</c:v>
                </c:pt>
                <c:pt idx="66236">
                  <c:v>-13</c:v>
                </c:pt>
                <c:pt idx="66237">
                  <c:v>-13</c:v>
                </c:pt>
                <c:pt idx="66238">
                  <c:v>-15</c:v>
                </c:pt>
                <c:pt idx="66239">
                  <c:v>-15</c:v>
                </c:pt>
                <c:pt idx="66240">
                  <c:v>-12</c:v>
                </c:pt>
                <c:pt idx="66241">
                  <c:v>-16</c:v>
                </c:pt>
                <c:pt idx="66242">
                  <c:v>-14</c:v>
                </c:pt>
                <c:pt idx="66243">
                  <c:v>-16</c:v>
                </c:pt>
                <c:pt idx="66244">
                  <c:v>-18</c:v>
                </c:pt>
                <c:pt idx="66245">
                  <c:v>-15</c:v>
                </c:pt>
                <c:pt idx="66246">
                  <c:v>-21</c:v>
                </c:pt>
                <c:pt idx="66247">
                  <c:v>-15</c:v>
                </c:pt>
                <c:pt idx="66248">
                  <c:v>-17</c:v>
                </c:pt>
                <c:pt idx="66249">
                  <c:v>-16</c:v>
                </c:pt>
                <c:pt idx="66250">
                  <c:v>-17</c:v>
                </c:pt>
                <c:pt idx="66251">
                  <c:v>-18</c:v>
                </c:pt>
                <c:pt idx="66252">
                  <c:v>-19</c:v>
                </c:pt>
                <c:pt idx="66253">
                  <c:v>-18</c:v>
                </c:pt>
                <c:pt idx="66254">
                  <c:v>-20</c:v>
                </c:pt>
                <c:pt idx="66255">
                  <c:v>-23</c:v>
                </c:pt>
                <c:pt idx="66256">
                  <c:v>-21</c:v>
                </c:pt>
                <c:pt idx="66257">
                  <c:v>-19</c:v>
                </c:pt>
                <c:pt idx="66258">
                  <c:v>-20</c:v>
                </c:pt>
                <c:pt idx="66259">
                  <c:v>-19</c:v>
                </c:pt>
                <c:pt idx="66260">
                  <c:v>-22</c:v>
                </c:pt>
                <c:pt idx="66261">
                  <c:v>-19</c:v>
                </c:pt>
                <c:pt idx="66262">
                  <c:v>-23</c:v>
                </c:pt>
                <c:pt idx="66263">
                  <c:v>-20</c:v>
                </c:pt>
                <c:pt idx="66264">
                  <c:v>-21</c:v>
                </c:pt>
                <c:pt idx="66265">
                  <c:v>-24</c:v>
                </c:pt>
                <c:pt idx="66266">
                  <c:v>-14</c:v>
                </c:pt>
                <c:pt idx="66267">
                  <c:v>-14</c:v>
                </c:pt>
                <c:pt idx="66268">
                  <c:v>-15</c:v>
                </c:pt>
                <c:pt idx="66269">
                  <c:v>-14</c:v>
                </c:pt>
                <c:pt idx="66270">
                  <c:v>-17</c:v>
                </c:pt>
                <c:pt idx="66271">
                  <c:v>-12</c:v>
                </c:pt>
                <c:pt idx="66272">
                  <c:v>-16</c:v>
                </c:pt>
                <c:pt idx="66273">
                  <c:v>-20</c:v>
                </c:pt>
                <c:pt idx="66274">
                  <c:v>-13</c:v>
                </c:pt>
                <c:pt idx="66275">
                  <c:v>-12</c:v>
                </c:pt>
                <c:pt idx="66276">
                  <c:v>-13</c:v>
                </c:pt>
                <c:pt idx="66277">
                  <c:v>-17</c:v>
                </c:pt>
                <c:pt idx="66278">
                  <c:v>-16</c:v>
                </c:pt>
                <c:pt idx="66279">
                  <c:v>-21</c:v>
                </c:pt>
                <c:pt idx="66280">
                  <c:v>-15</c:v>
                </c:pt>
                <c:pt idx="66281">
                  <c:v>-16</c:v>
                </c:pt>
                <c:pt idx="66282">
                  <c:v>-15</c:v>
                </c:pt>
                <c:pt idx="66283">
                  <c:v>-14</c:v>
                </c:pt>
                <c:pt idx="66284">
                  <c:v>-17</c:v>
                </c:pt>
                <c:pt idx="66285">
                  <c:v>-16</c:v>
                </c:pt>
                <c:pt idx="66286">
                  <c:v>-14</c:v>
                </c:pt>
                <c:pt idx="66287">
                  <c:v>-16</c:v>
                </c:pt>
                <c:pt idx="66288">
                  <c:v>-17</c:v>
                </c:pt>
                <c:pt idx="66289">
                  <c:v>-15</c:v>
                </c:pt>
                <c:pt idx="66290">
                  <c:v>-9</c:v>
                </c:pt>
                <c:pt idx="66291">
                  <c:v>-15</c:v>
                </c:pt>
                <c:pt idx="66292">
                  <c:v>-10</c:v>
                </c:pt>
                <c:pt idx="66293">
                  <c:v>-11</c:v>
                </c:pt>
                <c:pt idx="66294">
                  <c:v>-13</c:v>
                </c:pt>
                <c:pt idx="66295">
                  <c:v>-4</c:v>
                </c:pt>
                <c:pt idx="66296">
                  <c:v>-8</c:v>
                </c:pt>
                <c:pt idx="66297">
                  <c:v>5</c:v>
                </c:pt>
                <c:pt idx="66298">
                  <c:v>19</c:v>
                </c:pt>
                <c:pt idx="66299">
                  <c:v>-3</c:v>
                </c:pt>
                <c:pt idx="66300">
                  <c:v>-10</c:v>
                </c:pt>
                <c:pt idx="66301">
                  <c:v>-10</c:v>
                </c:pt>
                <c:pt idx="66302">
                  <c:v>-11</c:v>
                </c:pt>
                <c:pt idx="66303">
                  <c:v>-10</c:v>
                </c:pt>
                <c:pt idx="66304">
                  <c:v>-10</c:v>
                </c:pt>
                <c:pt idx="66305">
                  <c:v>-9</c:v>
                </c:pt>
                <c:pt idx="66306">
                  <c:v>-10</c:v>
                </c:pt>
                <c:pt idx="66307">
                  <c:v>-9</c:v>
                </c:pt>
                <c:pt idx="66308">
                  <c:v>-7</c:v>
                </c:pt>
                <c:pt idx="66309">
                  <c:v>-10</c:v>
                </c:pt>
                <c:pt idx="66310">
                  <c:v>-11</c:v>
                </c:pt>
                <c:pt idx="66311">
                  <c:v>-9</c:v>
                </c:pt>
                <c:pt idx="66312">
                  <c:v>-10</c:v>
                </c:pt>
                <c:pt idx="66313">
                  <c:v>-17</c:v>
                </c:pt>
                <c:pt idx="66314">
                  <c:v>-18</c:v>
                </c:pt>
                <c:pt idx="66315">
                  <c:v>-11</c:v>
                </c:pt>
                <c:pt idx="66316">
                  <c:v>-10</c:v>
                </c:pt>
                <c:pt idx="66317">
                  <c:v>-8</c:v>
                </c:pt>
                <c:pt idx="66318">
                  <c:v>-8</c:v>
                </c:pt>
                <c:pt idx="66319">
                  <c:v>-9</c:v>
                </c:pt>
                <c:pt idx="66320">
                  <c:v>-7</c:v>
                </c:pt>
                <c:pt idx="66321">
                  <c:v>-9</c:v>
                </c:pt>
                <c:pt idx="66322">
                  <c:v>-13</c:v>
                </c:pt>
                <c:pt idx="66323">
                  <c:v>-12</c:v>
                </c:pt>
                <c:pt idx="66324">
                  <c:v>-12</c:v>
                </c:pt>
                <c:pt idx="66325">
                  <c:v>-4</c:v>
                </c:pt>
                <c:pt idx="66326">
                  <c:v>-10</c:v>
                </c:pt>
                <c:pt idx="66327">
                  <c:v>-10</c:v>
                </c:pt>
                <c:pt idx="66328">
                  <c:v>5</c:v>
                </c:pt>
                <c:pt idx="66329">
                  <c:v>0</c:v>
                </c:pt>
                <c:pt idx="66330">
                  <c:v>-8</c:v>
                </c:pt>
                <c:pt idx="66331">
                  <c:v>-16</c:v>
                </c:pt>
                <c:pt idx="66332">
                  <c:v>-4</c:v>
                </c:pt>
                <c:pt idx="66333">
                  <c:v>-5</c:v>
                </c:pt>
                <c:pt idx="66334">
                  <c:v>-24</c:v>
                </c:pt>
                <c:pt idx="66335">
                  <c:v>-25</c:v>
                </c:pt>
                <c:pt idx="66336">
                  <c:v>-22</c:v>
                </c:pt>
                <c:pt idx="66337">
                  <c:v>-21</c:v>
                </c:pt>
                <c:pt idx="66338">
                  <c:v>-23</c:v>
                </c:pt>
                <c:pt idx="66339">
                  <c:v>-22</c:v>
                </c:pt>
                <c:pt idx="66340">
                  <c:v>-21</c:v>
                </c:pt>
                <c:pt idx="66341">
                  <c:v>-24</c:v>
                </c:pt>
                <c:pt idx="66342">
                  <c:v>-29</c:v>
                </c:pt>
                <c:pt idx="66343">
                  <c:v>-28</c:v>
                </c:pt>
                <c:pt idx="66344">
                  <c:v>-22</c:v>
                </c:pt>
                <c:pt idx="66345">
                  <c:v>-22</c:v>
                </c:pt>
                <c:pt idx="66346">
                  <c:v>-18</c:v>
                </c:pt>
                <c:pt idx="66347">
                  <c:v>-16</c:v>
                </c:pt>
                <c:pt idx="66348">
                  <c:v>-17</c:v>
                </c:pt>
                <c:pt idx="66349">
                  <c:v>-19</c:v>
                </c:pt>
                <c:pt idx="66350">
                  <c:v>-17</c:v>
                </c:pt>
                <c:pt idx="66351">
                  <c:v>-17</c:v>
                </c:pt>
                <c:pt idx="66352">
                  <c:v>-21</c:v>
                </c:pt>
                <c:pt idx="66353">
                  <c:v>-22</c:v>
                </c:pt>
                <c:pt idx="66354">
                  <c:v>-21</c:v>
                </c:pt>
                <c:pt idx="66355">
                  <c:v>-18</c:v>
                </c:pt>
                <c:pt idx="66356">
                  <c:v>-23</c:v>
                </c:pt>
                <c:pt idx="66357">
                  <c:v>-22</c:v>
                </c:pt>
                <c:pt idx="66358">
                  <c:v>-18</c:v>
                </c:pt>
                <c:pt idx="66359">
                  <c:v>-18</c:v>
                </c:pt>
                <c:pt idx="66360">
                  <c:v>-16</c:v>
                </c:pt>
                <c:pt idx="66361">
                  <c:v>-16</c:v>
                </c:pt>
                <c:pt idx="66362">
                  <c:v>-16</c:v>
                </c:pt>
                <c:pt idx="66363">
                  <c:v>-22</c:v>
                </c:pt>
                <c:pt idx="66364">
                  <c:v>-21</c:v>
                </c:pt>
                <c:pt idx="66365">
                  <c:v>-24</c:v>
                </c:pt>
                <c:pt idx="66366">
                  <c:v>-22</c:v>
                </c:pt>
                <c:pt idx="66367">
                  <c:v>-17</c:v>
                </c:pt>
                <c:pt idx="66368">
                  <c:v>-40</c:v>
                </c:pt>
                <c:pt idx="66369">
                  <c:v>-18</c:v>
                </c:pt>
                <c:pt idx="66370">
                  <c:v>-21</c:v>
                </c:pt>
                <c:pt idx="66371">
                  <c:v>-20</c:v>
                </c:pt>
                <c:pt idx="66372">
                  <c:v>-25</c:v>
                </c:pt>
                <c:pt idx="66373">
                  <c:v>-21</c:v>
                </c:pt>
                <c:pt idx="66374">
                  <c:v>-29</c:v>
                </c:pt>
                <c:pt idx="66375">
                  <c:v>-22</c:v>
                </c:pt>
                <c:pt idx="66376">
                  <c:v>-22</c:v>
                </c:pt>
                <c:pt idx="66377">
                  <c:v>-26</c:v>
                </c:pt>
                <c:pt idx="66378">
                  <c:v>-25</c:v>
                </c:pt>
                <c:pt idx="66379">
                  <c:v>-28</c:v>
                </c:pt>
                <c:pt idx="66380">
                  <c:v>-26</c:v>
                </c:pt>
                <c:pt idx="66381">
                  <c:v>-24</c:v>
                </c:pt>
                <c:pt idx="66382">
                  <c:v>-18</c:v>
                </c:pt>
                <c:pt idx="66383">
                  <c:v>-16</c:v>
                </c:pt>
                <c:pt idx="66384">
                  <c:v>-18</c:v>
                </c:pt>
                <c:pt idx="66385">
                  <c:v>-16</c:v>
                </c:pt>
                <c:pt idx="66386">
                  <c:v>-16</c:v>
                </c:pt>
                <c:pt idx="66387">
                  <c:v>-19</c:v>
                </c:pt>
                <c:pt idx="66388">
                  <c:v>-16</c:v>
                </c:pt>
                <c:pt idx="66389">
                  <c:v>-13</c:v>
                </c:pt>
                <c:pt idx="66390">
                  <c:v>-16</c:v>
                </c:pt>
                <c:pt idx="66391">
                  <c:v>-18</c:v>
                </c:pt>
                <c:pt idx="66392">
                  <c:v>-29</c:v>
                </c:pt>
                <c:pt idx="66393">
                  <c:v>-18</c:v>
                </c:pt>
                <c:pt idx="66394">
                  <c:v>-14</c:v>
                </c:pt>
                <c:pt idx="66395">
                  <c:v>-17</c:v>
                </c:pt>
                <c:pt idx="66396">
                  <c:v>-13</c:v>
                </c:pt>
                <c:pt idx="66397">
                  <c:v>-14</c:v>
                </c:pt>
                <c:pt idx="66398">
                  <c:v>-15</c:v>
                </c:pt>
                <c:pt idx="66399">
                  <c:v>-10</c:v>
                </c:pt>
                <c:pt idx="66400">
                  <c:v>-16</c:v>
                </c:pt>
                <c:pt idx="66401">
                  <c:v>-14</c:v>
                </c:pt>
                <c:pt idx="66402">
                  <c:v>-14</c:v>
                </c:pt>
                <c:pt idx="66403">
                  <c:v>-14</c:v>
                </c:pt>
                <c:pt idx="66404">
                  <c:v>-14</c:v>
                </c:pt>
                <c:pt idx="66405">
                  <c:v>-16</c:v>
                </c:pt>
                <c:pt idx="66406">
                  <c:v>-13</c:v>
                </c:pt>
                <c:pt idx="66407">
                  <c:v>-15</c:v>
                </c:pt>
                <c:pt idx="66408">
                  <c:v>-17</c:v>
                </c:pt>
                <c:pt idx="66409">
                  <c:v>-16</c:v>
                </c:pt>
                <c:pt idx="66410">
                  <c:v>-17</c:v>
                </c:pt>
                <c:pt idx="66411">
                  <c:v>-13</c:v>
                </c:pt>
                <c:pt idx="66412">
                  <c:v>-15</c:v>
                </c:pt>
                <c:pt idx="66413">
                  <c:v>-16</c:v>
                </c:pt>
                <c:pt idx="66414">
                  <c:v>-8</c:v>
                </c:pt>
                <c:pt idx="66415">
                  <c:v>-5</c:v>
                </c:pt>
                <c:pt idx="66416">
                  <c:v>-3</c:v>
                </c:pt>
                <c:pt idx="66417">
                  <c:v>-7</c:v>
                </c:pt>
                <c:pt idx="66418">
                  <c:v>-6</c:v>
                </c:pt>
                <c:pt idx="66419">
                  <c:v>-6</c:v>
                </c:pt>
                <c:pt idx="66420">
                  <c:v>-4</c:v>
                </c:pt>
                <c:pt idx="66421">
                  <c:v>-7</c:v>
                </c:pt>
                <c:pt idx="66422">
                  <c:v>-7</c:v>
                </c:pt>
                <c:pt idx="66423">
                  <c:v>-8</c:v>
                </c:pt>
                <c:pt idx="66424">
                  <c:v>-7</c:v>
                </c:pt>
                <c:pt idx="66425">
                  <c:v>-9</c:v>
                </c:pt>
                <c:pt idx="66426">
                  <c:v>-11</c:v>
                </c:pt>
                <c:pt idx="66427">
                  <c:v>-12</c:v>
                </c:pt>
                <c:pt idx="66428">
                  <c:v>-11</c:v>
                </c:pt>
                <c:pt idx="66429">
                  <c:v>-10</c:v>
                </c:pt>
                <c:pt idx="66430">
                  <c:v>-11</c:v>
                </c:pt>
                <c:pt idx="66431">
                  <c:v>-12</c:v>
                </c:pt>
                <c:pt idx="66432">
                  <c:v>-11</c:v>
                </c:pt>
                <c:pt idx="66433">
                  <c:v>-10</c:v>
                </c:pt>
                <c:pt idx="66434">
                  <c:v>-9</c:v>
                </c:pt>
                <c:pt idx="66435">
                  <c:v>-10</c:v>
                </c:pt>
                <c:pt idx="66436">
                  <c:v>-10</c:v>
                </c:pt>
                <c:pt idx="66437">
                  <c:v>-10</c:v>
                </c:pt>
                <c:pt idx="66438">
                  <c:v>-8</c:v>
                </c:pt>
                <c:pt idx="66439">
                  <c:v>-11</c:v>
                </c:pt>
                <c:pt idx="66440">
                  <c:v>-10</c:v>
                </c:pt>
                <c:pt idx="66441">
                  <c:v>-11</c:v>
                </c:pt>
                <c:pt idx="66442">
                  <c:v>-11</c:v>
                </c:pt>
                <c:pt idx="66443">
                  <c:v>-9</c:v>
                </c:pt>
                <c:pt idx="66444">
                  <c:v>-10</c:v>
                </c:pt>
                <c:pt idx="66445">
                  <c:v>0</c:v>
                </c:pt>
                <c:pt idx="66446">
                  <c:v>-2</c:v>
                </c:pt>
                <c:pt idx="66447">
                  <c:v>-1</c:v>
                </c:pt>
                <c:pt idx="66448">
                  <c:v>-18</c:v>
                </c:pt>
                <c:pt idx="66449">
                  <c:v>-22</c:v>
                </c:pt>
                <c:pt idx="66450">
                  <c:v>-29</c:v>
                </c:pt>
                <c:pt idx="66451">
                  <c:v>-18</c:v>
                </c:pt>
                <c:pt idx="66452">
                  <c:v>-15</c:v>
                </c:pt>
                <c:pt idx="66453">
                  <c:v>-45</c:v>
                </c:pt>
                <c:pt idx="66454">
                  <c:v>-18</c:v>
                </c:pt>
                <c:pt idx="66455">
                  <c:v>-20</c:v>
                </c:pt>
                <c:pt idx="66456">
                  <c:v>-19</c:v>
                </c:pt>
                <c:pt idx="66457">
                  <c:v>-22</c:v>
                </c:pt>
                <c:pt idx="66458">
                  <c:v>-17</c:v>
                </c:pt>
                <c:pt idx="66459">
                  <c:v>-18</c:v>
                </c:pt>
                <c:pt idx="66460">
                  <c:v>-10</c:v>
                </c:pt>
                <c:pt idx="66461">
                  <c:v>-9</c:v>
                </c:pt>
                <c:pt idx="66462">
                  <c:v>-8</c:v>
                </c:pt>
                <c:pt idx="66463">
                  <c:v>-10</c:v>
                </c:pt>
                <c:pt idx="66464">
                  <c:v>-7</c:v>
                </c:pt>
                <c:pt idx="66465">
                  <c:v>-7</c:v>
                </c:pt>
                <c:pt idx="66466">
                  <c:v>-8</c:v>
                </c:pt>
                <c:pt idx="66467">
                  <c:v>-8</c:v>
                </c:pt>
                <c:pt idx="66468">
                  <c:v>-8</c:v>
                </c:pt>
                <c:pt idx="66469">
                  <c:v>-9</c:v>
                </c:pt>
                <c:pt idx="66470">
                  <c:v>-8</c:v>
                </c:pt>
                <c:pt idx="66471">
                  <c:v>-7</c:v>
                </c:pt>
                <c:pt idx="66472">
                  <c:v>-8</c:v>
                </c:pt>
                <c:pt idx="66473">
                  <c:v>-9</c:v>
                </c:pt>
                <c:pt idx="66474">
                  <c:v>-10</c:v>
                </c:pt>
                <c:pt idx="66475">
                  <c:v>-10</c:v>
                </c:pt>
                <c:pt idx="66476">
                  <c:v>-8</c:v>
                </c:pt>
                <c:pt idx="66477">
                  <c:v>-10</c:v>
                </c:pt>
                <c:pt idx="66478">
                  <c:v>-14</c:v>
                </c:pt>
                <c:pt idx="66479">
                  <c:v>-14</c:v>
                </c:pt>
                <c:pt idx="66480">
                  <c:v>-10</c:v>
                </c:pt>
                <c:pt idx="66481">
                  <c:v>-9</c:v>
                </c:pt>
                <c:pt idx="66482">
                  <c:v>-10</c:v>
                </c:pt>
                <c:pt idx="66483">
                  <c:v>-9</c:v>
                </c:pt>
                <c:pt idx="66484">
                  <c:v>-13</c:v>
                </c:pt>
                <c:pt idx="66485">
                  <c:v>-12</c:v>
                </c:pt>
                <c:pt idx="66486">
                  <c:v>-14</c:v>
                </c:pt>
                <c:pt idx="66487">
                  <c:v>-10</c:v>
                </c:pt>
                <c:pt idx="66488">
                  <c:v>-23</c:v>
                </c:pt>
                <c:pt idx="66489">
                  <c:v>-18</c:v>
                </c:pt>
                <c:pt idx="66490">
                  <c:v>-20</c:v>
                </c:pt>
                <c:pt idx="66491">
                  <c:v>-20</c:v>
                </c:pt>
                <c:pt idx="66492">
                  <c:v>-23</c:v>
                </c:pt>
                <c:pt idx="66493">
                  <c:v>-16</c:v>
                </c:pt>
                <c:pt idx="66494">
                  <c:v>-14</c:v>
                </c:pt>
                <c:pt idx="66495">
                  <c:v>-18</c:v>
                </c:pt>
                <c:pt idx="66496">
                  <c:v>-17</c:v>
                </c:pt>
                <c:pt idx="66497">
                  <c:v>-18</c:v>
                </c:pt>
                <c:pt idx="66498">
                  <c:v>-16</c:v>
                </c:pt>
                <c:pt idx="66499">
                  <c:v>-15</c:v>
                </c:pt>
                <c:pt idx="66500">
                  <c:v>-11</c:v>
                </c:pt>
                <c:pt idx="66501">
                  <c:v>-10</c:v>
                </c:pt>
                <c:pt idx="66502">
                  <c:v>-10</c:v>
                </c:pt>
                <c:pt idx="66503">
                  <c:v>-7</c:v>
                </c:pt>
                <c:pt idx="66504">
                  <c:v>-9</c:v>
                </c:pt>
                <c:pt idx="66505">
                  <c:v>-9</c:v>
                </c:pt>
                <c:pt idx="66506">
                  <c:v>-9</c:v>
                </c:pt>
                <c:pt idx="66507">
                  <c:v>-9</c:v>
                </c:pt>
                <c:pt idx="66508">
                  <c:v>-1</c:v>
                </c:pt>
                <c:pt idx="66509">
                  <c:v>-11</c:v>
                </c:pt>
                <c:pt idx="66510">
                  <c:v>-10</c:v>
                </c:pt>
                <c:pt idx="66511">
                  <c:v>-10</c:v>
                </c:pt>
                <c:pt idx="66512">
                  <c:v>-5</c:v>
                </c:pt>
                <c:pt idx="66513">
                  <c:v>-10</c:v>
                </c:pt>
                <c:pt idx="66514">
                  <c:v>-5</c:v>
                </c:pt>
                <c:pt idx="66515">
                  <c:v>-14</c:v>
                </c:pt>
                <c:pt idx="66516">
                  <c:v>-11</c:v>
                </c:pt>
                <c:pt idx="66517">
                  <c:v>-14</c:v>
                </c:pt>
                <c:pt idx="66518">
                  <c:v>-17</c:v>
                </c:pt>
                <c:pt idx="66519">
                  <c:v>-16</c:v>
                </c:pt>
                <c:pt idx="66520">
                  <c:v>-16</c:v>
                </c:pt>
                <c:pt idx="66521">
                  <c:v>-12</c:v>
                </c:pt>
                <c:pt idx="66522">
                  <c:v>-11</c:v>
                </c:pt>
                <c:pt idx="66523">
                  <c:v>-22</c:v>
                </c:pt>
                <c:pt idx="66524">
                  <c:v>-14</c:v>
                </c:pt>
                <c:pt idx="66525">
                  <c:v>-10</c:v>
                </c:pt>
                <c:pt idx="66526">
                  <c:v>-11</c:v>
                </c:pt>
                <c:pt idx="66527">
                  <c:v>-17</c:v>
                </c:pt>
                <c:pt idx="66528">
                  <c:v>-10</c:v>
                </c:pt>
                <c:pt idx="66529">
                  <c:v>-16</c:v>
                </c:pt>
                <c:pt idx="66530">
                  <c:v>-15</c:v>
                </c:pt>
                <c:pt idx="66531">
                  <c:v>-10</c:v>
                </c:pt>
                <c:pt idx="66532">
                  <c:v>-13</c:v>
                </c:pt>
                <c:pt idx="66533">
                  <c:v>-19</c:v>
                </c:pt>
                <c:pt idx="66534">
                  <c:v>-19</c:v>
                </c:pt>
                <c:pt idx="66535">
                  <c:v>-17</c:v>
                </c:pt>
                <c:pt idx="66536">
                  <c:v>-20</c:v>
                </c:pt>
                <c:pt idx="66537">
                  <c:v>-16</c:v>
                </c:pt>
                <c:pt idx="66538">
                  <c:v>-16</c:v>
                </c:pt>
                <c:pt idx="66539">
                  <c:v>-17</c:v>
                </c:pt>
                <c:pt idx="66540">
                  <c:v>-21</c:v>
                </c:pt>
                <c:pt idx="66541">
                  <c:v>-18</c:v>
                </c:pt>
                <c:pt idx="66542">
                  <c:v>-20</c:v>
                </c:pt>
                <c:pt idx="66543">
                  <c:v>-16</c:v>
                </c:pt>
                <c:pt idx="66544">
                  <c:v>-22</c:v>
                </c:pt>
                <c:pt idx="66545">
                  <c:v>-26</c:v>
                </c:pt>
                <c:pt idx="66546">
                  <c:v>-20</c:v>
                </c:pt>
                <c:pt idx="66547">
                  <c:v>-28</c:v>
                </c:pt>
                <c:pt idx="66548">
                  <c:v>-21</c:v>
                </c:pt>
                <c:pt idx="66549">
                  <c:v>-28</c:v>
                </c:pt>
                <c:pt idx="66550">
                  <c:v>-21</c:v>
                </c:pt>
                <c:pt idx="66551">
                  <c:v>-21</c:v>
                </c:pt>
                <c:pt idx="66552">
                  <c:v>-23</c:v>
                </c:pt>
                <c:pt idx="66553">
                  <c:v>-23</c:v>
                </c:pt>
                <c:pt idx="66554">
                  <c:v>-23</c:v>
                </c:pt>
                <c:pt idx="66555">
                  <c:v>-21</c:v>
                </c:pt>
                <c:pt idx="66556">
                  <c:v>-26</c:v>
                </c:pt>
                <c:pt idx="66557">
                  <c:v>-15</c:v>
                </c:pt>
                <c:pt idx="66558">
                  <c:v>-14</c:v>
                </c:pt>
                <c:pt idx="66559">
                  <c:v>-15</c:v>
                </c:pt>
                <c:pt idx="66560">
                  <c:v>-17</c:v>
                </c:pt>
                <c:pt idx="66561">
                  <c:v>-18</c:v>
                </c:pt>
                <c:pt idx="66562">
                  <c:v>-18</c:v>
                </c:pt>
                <c:pt idx="66563">
                  <c:v>-18</c:v>
                </c:pt>
                <c:pt idx="66564">
                  <c:v>-12</c:v>
                </c:pt>
                <c:pt idx="66565">
                  <c:v>-15</c:v>
                </c:pt>
                <c:pt idx="66566">
                  <c:v>-16</c:v>
                </c:pt>
                <c:pt idx="66567">
                  <c:v>-24</c:v>
                </c:pt>
                <c:pt idx="66568">
                  <c:v>-13</c:v>
                </c:pt>
                <c:pt idx="66569">
                  <c:v>-10</c:v>
                </c:pt>
                <c:pt idx="66570">
                  <c:v>-10</c:v>
                </c:pt>
                <c:pt idx="66571">
                  <c:v>-9</c:v>
                </c:pt>
                <c:pt idx="66572">
                  <c:v>-10</c:v>
                </c:pt>
                <c:pt idx="66573">
                  <c:v>-10</c:v>
                </c:pt>
                <c:pt idx="66574">
                  <c:v>-11</c:v>
                </c:pt>
                <c:pt idx="66575">
                  <c:v>-10</c:v>
                </c:pt>
                <c:pt idx="66576">
                  <c:v>-9</c:v>
                </c:pt>
                <c:pt idx="66577">
                  <c:v>-10</c:v>
                </c:pt>
                <c:pt idx="66578">
                  <c:v>-9</c:v>
                </c:pt>
                <c:pt idx="66579">
                  <c:v>-10</c:v>
                </c:pt>
                <c:pt idx="66580">
                  <c:v>-8</c:v>
                </c:pt>
                <c:pt idx="66581">
                  <c:v>-17</c:v>
                </c:pt>
                <c:pt idx="66582">
                  <c:v>-14</c:v>
                </c:pt>
                <c:pt idx="66583">
                  <c:v>-17</c:v>
                </c:pt>
                <c:pt idx="66584">
                  <c:v>-15</c:v>
                </c:pt>
                <c:pt idx="66585">
                  <c:v>-12</c:v>
                </c:pt>
                <c:pt idx="66586">
                  <c:v>-17</c:v>
                </c:pt>
                <c:pt idx="66587">
                  <c:v>-13</c:v>
                </c:pt>
                <c:pt idx="66588">
                  <c:v>-15</c:v>
                </c:pt>
                <c:pt idx="66589">
                  <c:v>-17</c:v>
                </c:pt>
                <c:pt idx="66590">
                  <c:v>-14</c:v>
                </c:pt>
                <c:pt idx="66591">
                  <c:v>-17</c:v>
                </c:pt>
                <c:pt idx="66592">
                  <c:v>-19</c:v>
                </c:pt>
                <c:pt idx="66593">
                  <c:v>-5</c:v>
                </c:pt>
                <c:pt idx="66594">
                  <c:v>-8</c:v>
                </c:pt>
                <c:pt idx="66595">
                  <c:v>-6</c:v>
                </c:pt>
                <c:pt idx="66596">
                  <c:v>-10</c:v>
                </c:pt>
                <c:pt idx="66597">
                  <c:v>-6</c:v>
                </c:pt>
                <c:pt idx="66598">
                  <c:v>-9</c:v>
                </c:pt>
                <c:pt idx="66599">
                  <c:v>113</c:v>
                </c:pt>
                <c:pt idx="66600">
                  <c:v>-13</c:v>
                </c:pt>
                <c:pt idx="66601">
                  <c:v>-19</c:v>
                </c:pt>
                <c:pt idx="66602">
                  <c:v>-15</c:v>
                </c:pt>
                <c:pt idx="66603">
                  <c:v>-8</c:v>
                </c:pt>
                <c:pt idx="66604">
                  <c:v>-10</c:v>
                </c:pt>
                <c:pt idx="66605">
                  <c:v>-10</c:v>
                </c:pt>
                <c:pt idx="66606">
                  <c:v>-13</c:v>
                </c:pt>
                <c:pt idx="66607">
                  <c:v>-13</c:v>
                </c:pt>
                <c:pt idx="66608">
                  <c:v>-12</c:v>
                </c:pt>
                <c:pt idx="66609">
                  <c:v>-12</c:v>
                </c:pt>
                <c:pt idx="66610">
                  <c:v>-23</c:v>
                </c:pt>
                <c:pt idx="66611">
                  <c:v>-35</c:v>
                </c:pt>
                <c:pt idx="66612">
                  <c:v>-8</c:v>
                </c:pt>
                <c:pt idx="66613">
                  <c:v>-6</c:v>
                </c:pt>
                <c:pt idx="66614">
                  <c:v>-8</c:v>
                </c:pt>
                <c:pt idx="66615">
                  <c:v>-7</c:v>
                </c:pt>
                <c:pt idx="66616">
                  <c:v>-7</c:v>
                </c:pt>
                <c:pt idx="66617">
                  <c:v>-9</c:v>
                </c:pt>
                <c:pt idx="66618">
                  <c:v>-10</c:v>
                </c:pt>
                <c:pt idx="66619">
                  <c:v>-8</c:v>
                </c:pt>
                <c:pt idx="66620">
                  <c:v>-7</c:v>
                </c:pt>
                <c:pt idx="66621">
                  <c:v>-6</c:v>
                </c:pt>
                <c:pt idx="66622">
                  <c:v>-7</c:v>
                </c:pt>
                <c:pt idx="66623">
                  <c:v>-11</c:v>
                </c:pt>
                <c:pt idx="66624">
                  <c:v>-21</c:v>
                </c:pt>
                <c:pt idx="66625">
                  <c:v>-15</c:v>
                </c:pt>
                <c:pt idx="66626">
                  <c:v>-15</c:v>
                </c:pt>
                <c:pt idx="66627">
                  <c:v>-15</c:v>
                </c:pt>
                <c:pt idx="66628">
                  <c:v>-15</c:v>
                </c:pt>
                <c:pt idx="66629">
                  <c:v>-15</c:v>
                </c:pt>
                <c:pt idx="66630">
                  <c:v>-14</c:v>
                </c:pt>
                <c:pt idx="66631">
                  <c:v>-15</c:v>
                </c:pt>
                <c:pt idx="66632">
                  <c:v>-19</c:v>
                </c:pt>
                <c:pt idx="66633">
                  <c:v>-16</c:v>
                </c:pt>
                <c:pt idx="66634">
                  <c:v>-17</c:v>
                </c:pt>
                <c:pt idx="66635">
                  <c:v>-15</c:v>
                </c:pt>
                <c:pt idx="66636">
                  <c:v>-25</c:v>
                </c:pt>
                <c:pt idx="66637">
                  <c:v>-19</c:v>
                </c:pt>
                <c:pt idx="66638">
                  <c:v>-19</c:v>
                </c:pt>
                <c:pt idx="66639">
                  <c:v>-17</c:v>
                </c:pt>
                <c:pt idx="66640">
                  <c:v>-17</c:v>
                </c:pt>
                <c:pt idx="66641">
                  <c:v>-17</c:v>
                </c:pt>
                <c:pt idx="66642">
                  <c:v>-20</c:v>
                </c:pt>
                <c:pt idx="66643">
                  <c:v>-23</c:v>
                </c:pt>
                <c:pt idx="66644">
                  <c:v>-20</c:v>
                </c:pt>
                <c:pt idx="66645">
                  <c:v>-22</c:v>
                </c:pt>
                <c:pt idx="66646">
                  <c:v>-22</c:v>
                </c:pt>
                <c:pt idx="66647">
                  <c:v>-19</c:v>
                </c:pt>
                <c:pt idx="66648">
                  <c:v>-4</c:v>
                </c:pt>
                <c:pt idx="66649">
                  <c:v>-9</c:v>
                </c:pt>
                <c:pt idx="66650">
                  <c:v>-15</c:v>
                </c:pt>
                <c:pt idx="66651">
                  <c:v>-10</c:v>
                </c:pt>
                <c:pt idx="66652">
                  <c:v>-2</c:v>
                </c:pt>
                <c:pt idx="66653">
                  <c:v>-14</c:v>
                </c:pt>
                <c:pt idx="66654">
                  <c:v>-13</c:v>
                </c:pt>
                <c:pt idx="66655">
                  <c:v>-15</c:v>
                </c:pt>
                <c:pt idx="66656">
                  <c:v>-11</c:v>
                </c:pt>
                <c:pt idx="66657">
                  <c:v>-9</c:v>
                </c:pt>
                <c:pt idx="66658">
                  <c:v>-13</c:v>
                </c:pt>
                <c:pt idx="66659">
                  <c:v>-10</c:v>
                </c:pt>
                <c:pt idx="66660">
                  <c:v>-12</c:v>
                </c:pt>
                <c:pt idx="66661">
                  <c:v>-13</c:v>
                </c:pt>
                <c:pt idx="66662">
                  <c:v>-13</c:v>
                </c:pt>
                <c:pt idx="66663">
                  <c:v>-18</c:v>
                </c:pt>
                <c:pt idx="66664">
                  <c:v>-16</c:v>
                </c:pt>
                <c:pt idx="66665">
                  <c:v>-18</c:v>
                </c:pt>
                <c:pt idx="66666">
                  <c:v>-15</c:v>
                </c:pt>
                <c:pt idx="66667">
                  <c:v>-16</c:v>
                </c:pt>
                <c:pt idx="66668">
                  <c:v>-15</c:v>
                </c:pt>
                <c:pt idx="66669">
                  <c:v>-20</c:v>
                </c:pt>
                <c:pt idx="66670">
                  <c:v>-16</c:v>
                </c:pt>
                <c:pt idx="66671">
                  <c:v>-16</c:v>
                </c:pt>
                <c:pt idx="66672">
                  <c:v>-15</c:v>
                </c:pt>
                <c:pt idx="66673">
                  <c:v>-13</c:v>
                </c:pt>
                <c:pt idx="66674">
                  <c:v>-21</c:v>
                </c:pt>
                <c:pt idx="66675">
                  <c:v>-19</c:v>
                </c:pt>
                <c:pt idx="66676">
                  <c:v>-15</c:v>
                </c:pt>
                <c:pt idx="66677">
                  <c:v>-18</c:v>
                </c:pt>
                <c:pt idx="66678">
                  <c:v>-16</c:v>
                </c:pt>
                <c:pt idx="66679">
                  <c:v>-27</c:v>
                </c:pt>
                <c:pt idx="66680">
                  <c:v>-20</c:v>
                </c:pt>
                <c:pt idx="66681">
                  <c:v>-17</c:v>
                </c:pt>
                <c:pt idx="66682">
                  <c:v>-16</c:v>
                </c:pt>
                <c:pt idx="66683">
                  <c:v>-16</c:v>
                </c:pt>
                <c:pt idx="66684">
                  <c:v>-15</c:v>
                </c:pt>
                <c:pt idx="66685">
                  <c:v>-22</c:v>
                </c:pt>
                <c:pt idx="66686">
                  <c:v>-17</c:v>
                </c:pt>
                <c:pt idx="66687">
                  <c:v>-19</c:v>
                </c:pt>
                <c:pt idx="66688">
                  <c:v>-16</c:v>
                </c:pt>
                <c:pt idx="66689">
                  <c:v>-3</c:v>
                </c:pt>
                <c:pt idx="66690">
                  <c:v>-4</c:v>
                </c:pt>
                <c:pt idx="66691">
                  <c:v>10</c:v>
                </c:pt>
                <c:pt idx="66692">
                  <c:v>43</c:v>
                </c:pt>
                <c:pt idx="66693">
                  <c:v>-7</c:v>
                </c:pt>
                <c:pt idx="66694">
                  <c:v>-5</c:v>
                </c:pt>
                <c:pt idx="66695">
                  <c:v>-7</c:v>
                </c:pt>
                <c:pt idx="66696">
                  <c:v>-5</c:v>
                </c:pt>
                <c:pt idx="66697">
                  <c:v>-7</c:v>
                </c:pt>
                <c:pt idx="66698">
                  <c:v>-6</c:v>
                </c:pt>
                <c:pt idx="66699">
                  <c:v>-5</c:v>
                </c:pt>
                <c:pt idx="66700">
                  <c:v>-8</c:v>
                </c:pt>
                <c:pt idx="66701">
                  <c:v>-10</c:v>
                </c:pt>
                <c:pt idx="66702">
                  <c:v>-6</c:v>
                </c:pt>
                <c:pt idx="66703">
                  <c:v>-8</c:v>
                </c:pt>
                <c:pt idx="66704">
                  <c:v>-10</c:v>
                </c:pt>
                <c:pt idx="66705">
                  <c:v>-10</c:v>
                </c:pt>
                <c:pt idx="66706">
                  <c:v>-11</c:v>
                </c:pt>
                <c:pt idx="66707">
                  <c:v>-8</c:v>
                </c:pt>
                <c:pt idx="66708">
                  <c:v>-11</c:v>
                </c:pt>
                <c:pt idx="66709">
                  <c:v>-12</c:v>
                </c:pt>
                <c:pt idx="66710">
                  <c:v>-14</c:v>
                </c:pt>
                <c:pt idx="66711">
                  <c:v>-11</c:v>
                </c:pt>
                <c:pt idx="66712">
                  <c:v>-15</c:v>
                </c:pt>
                <c:pt idx="66713">
                  <c:v>-13</c:v>
                </c:pt>
                <c:pt idx="66714">
                  <c:v>-14</c:v>
                </c:pt>
                <c:pt idx="66715">
                  <c:v>-9</c:v>
                </c:pt>
                <c:pt idx="66716">
                  <c:v>-9</c:v>
                </c:pt>
                <c:pt idx="66717">
                  <c:v>-8</c:v>
                </c:pt>
                <c:pt idx="66718">
                  <c:v>-9</c:v>
                </c:pt>
                <c:pt idx="66719">
                  <c:v>-7</c:v>
                </c:pt>
                <c:pt idx="66720">
                  <c:v>-10</c:v>
                </c:pt>
                <c:pt idx="66721">
                  <c:v>-9</c:v>
                </c:pt>
                <c:pt idx="66722">
                  <c:v>-8</c:v>
                </c:pt>
                <c:pt idx="66723">
                  <c:v>-9</c:v>
                </c:pt>
                <c:pt idx="66724">
                  <c:v>-9</c:v>
                </c:pt>
                <c:pt idx="66725">
                  <c:v>-10</c:v>
                </c:pt>
                <c:pt idx="66726">
                  <c:v>-11</c:v>
                </c:pt>
                <c:pt idx="66727">
                  <c:v>-9</c:v>
                </c:pt>
                <c:pt idx="66728">
                  <c:v>-9</c:v>
                </c:pt>
                <c:pt idx="66729">
                  <c:v>-16</c:v>
                </c:pt>
                <c:pt idx="66730">
                  <c:v>-17</c:v>
                </c:pt>
                <c:pt idx="66731">
                  <c:v>-13</c:v>
                </c:pt>
                <c:pt idx="66732">
                  <c:v>-18</c:v>
                </c:pt>
                <c:pt idx="66733">
                  <c:v>-17</c:v>
                </c:pt>
                <c:pt idx="66734">
                  <c:v>-18</c:v>
                </c:pt>
                <c:pt idx="66735">
                  <c:v>-37</c:v>
                </c:pt>
                <c:pt idx="66736">
                  <c:v>-15</c:v>
                </c:pt>
                <c:pt idx="66737">
                  <c:v>-18</c:v>
                </c:pt>
                <c:pt idx="66738">
                  <c:v>-14</c:v>
                </c:pt>
                <c:pt idx="66739">
                  <c:v>-14</c:v>
                </c:pt>
                <c:pt idx="66740">
                  <c:v>-12</c:v>
                </c:pt>
                <c:pt idx="66741">
                  <c:v>-13</c:v>
                </c:pt>
                <c:pt idx="66742">
                  <c:v>-17</c:v>
                </c:pt>
                <c:pt idx="66743">
                  <c:v>-12</c:v>
                </c:pt>
                <c:pt idx="66744">
                  <c:v>-14</c:v>
                </c:pt>
                <c:pt idx="66745">
                  <c:v>-14</c:v>
                </c:pt>
                <c:pt idx="66746">
                  <c:v>-10</c:v>
                </c:pt>
                <c:pt idx="66747">
                  <c:v>-11</c:v>
                </c:pt>
                <c:pt idx="66748">
                  <c:v>-19</c:v>
                </c:pt>
                <c:pt idx="66749">
                  <c:v>-14</c:v>
                </c:pt>
                <c:pt idx="66750">
                  <c:v>-13</c:v>
                </c:pt>
                <c:pt idx="66751">
                  <c:v>-14</c:v>
                </c:pt>
                <c:pt idx="66752">
                  <c:v>-13</c:v>
                </c:pt>
                <c:pt idx="66753">
                  <c:v>-15</c:v>
                </c:pt>
                <c:pt idx="66754">
                  <c:v>-15</c:v>
                </c:pt>
                <c:pt idx="66755">
                  <c:v>-16</c:v>
                </c:pt>
                <c:pt idx="66756">
                  <c:v>-13</c:v>
                </c:pt>
                <c:pt idx="66757">
                  <c:v>-18</c:v>
                </c:pt>
                <c:pt idx="66758">
                  <c:v>-17</c:v>
                </c:pt>
                <c:pt idx="66759">
                  <c:v>-14</c:v>
                </c:pt>
                <c:pt idx="66760">
                  <c:v>-10</c:v>
                </c:pt>
                <c:pt idx="66761">
                  <c:v>-13</c:v>
                </c:pt>
                <c:pt idx="66762">
                  <c:v>-12</c:v>
                </c:pt>
                <c:pt idx="66763">
                  <c:v>-15</c:v>
                </c:pt>
                <c:pt idx="66764">
                  <c:v>-18</c:v>
                </c:pt>
                <c:pt idx="66765">
                  <c:v>-18</c:v>
                </c:pt>
                <c:pt idx="66766">
                  <c:v>-18</c:v>
                </c:pt>
                <c:pt idx="66767">
                  <c:v>-9</c:v>
                </c:pt>
                <c:pt idx="66768">
                  <c:v>-9</c:v>
                </c:pt>
                <c:pt idx="66769">
                  <c:v>-10</c:v>
                </c:pt>
                <c:pt idx="66770">
                  <c:v>-8</c:v>
                </c:pt>
                <c:pt idx="66771">
                  <c:v>-8</c:v>
                </c:pt>
                <c:pt idx="66772">
                  <c:v>-12</c:v>
                </c:pt>
                <c:pt idx="66773">
                  <c:v>-9</c:v>
                </c:pt>
                <c:pt idx="66774">
                  <c:v>-11</c:v>
                </c:pt>
                <c:pt idx="66775">
                  <c:v>-12</c:v>
                </c:pt>
                <c:pt idx="66776">
                  <c:v>-13</c:v>
                </c:pt>
                <c:pt idx="66777">
                  <c:v>-6</c:v>
                </c:pt>
                <c:pt idx="66778">
                  <c:v>-8</c:v>
                </c:pt>
                <c:pt idx="66779">
                  <c:v>-8</c:v>
                </c:pt>
                <c:pt idx="66780">
                  <c:v>-6</c:v>
                </c:pt>
                <c:pt idx="66781">
                  <c:v>-7</c:v>
                </c:pt>
                <c:pt idx="66782">
                  <c:v>-8</c:v>
                </c:pt>
                <c:pt idx="66783">
                  <c:v>-16</c:v>
                </c:pt>
                <c:pt idx="66784">
                  <c:v>-13</c:v>
                </c:pt>
                <c:pt idx="66785">
                  <c:v>-15</c:v>
                </c:pt>
                <c:pt idx="66786">
                  <c:v>-14</c:v>
                </c:pt>
                <c:pt idx="66787">
                  <c:v>-14</c:v>
                </c:pt>
                <c:pt idx="66788">
                  <c:v>-12</c:v>
                </c:pt>
                <c:pt idx="66789">
                  <c:v>-9</c:v>
                </c:pt>
                <c:pt idx="66790">
                  <c:v>-15</c:v>
                </c:pt>
                <c:pt idx="66791">
                  <c:v>-13</c:v>
                </c:pt>
                <c:pt idx="66792">
                  <c:v>-15</c:v>
                </c:pt>
                <c:pt idx="66793">
                  <c:v>-12</c:v>
                </c:pt>
                <c:pt idx="66794">
                  <c:v>-9</c:v>
                </c:pt>
                <c:pt idx="66795">
                  <c:v>-9</c:v>
                </c:pt>
                <c:pt idx="66796">
                  <c:v>4</c:v>
                </c:pt>
                <c:pt idx="66797">
                  <c:v>-20</c:v>
                </c:pt>
                <c:pt idx="66798">
                  <c:v>-11</c:v>
                </c:pt>
                <c:pt idx="66799">
                  <c:v>-13</c:v>
                </c:pt>
                <c:pt idx="66800">
                  <c:v>-18</c:v>
                </c:pt>
                <c:pt idx="66801">
                  <c:v>-18</c:v>
                </c:pt>
                <c:pt idx="66802">
                  <c:v>-15</c:v>
                </c:pt>
                <c:pt idx="66803">
                  <c:v>-22</c:v>
                </c:pt>
                <c:pt idx="66804">
                  <c:v>-23</c:v>
                </c:pt>
                <c:pt idx="66805">
                  <c:v>-17</c:v>
                </c:pt>
                <c:pt idx="66806">
                  <c:v>-36</c:v>
                </c:pt>
                <c:pt idx="66807">
                  <c:v>-18</c:v>
                </c:pt>
                <c:pt idx="66808">
                  <c:v>-16</c:v>
                </c:pt>
                <c:pt idx="66809">
                  <c:v>-23</c:v>
                </c:pt>
                <c:pt idx="66810">
                  <c:v>-17</c:v>
                </c:pt>
                <c:pt idx="66811">
                  <c:v>-16</c:v>
                </c:pt>
                <c:pt idx="66812">
                  <c:v>-18</c:v>
                </c:pt>
                <c:pt idx="66813">
                  <c:v>-18</c:v>
                </c:pt>
                <c:pt idx="66814">
                  <c:v>-18</c:v>
                </c:pt>
                <c:pt idx="66815">
                  <c:v>-17</c:v>
                </c:pt>
                <c:pt idx="66816">
                  <c:v>-16</c:v>
                </c:pt>
                <c:pt idx="66817">
                  <c:v>-17</c:v>
                </c:pt>
                <c:pt idx="66818">
                  <c:v>-16</c:v>
                </c:pt>
                <c:pt idx="66819">
                  <c:v>-13</c:v>
                </c:pt>
                <c:pt idx="66820">
                  <c:v>-13</c:v>
                </c:pt>
                <c:pt idx="66821">
                  <c:v>-15</c:v>
                </c:pt>
                <c:pt idx="66822">
                  <c:v>-13</c:v>
                </c:pt>
                <c:pt idx="66823">
                  <c:v>-17</c:v>
                </c:pt>
                <c:pt idx="66824">
                  <c:v>-18</c:v>
                </c:pt>
                <c:pt idx="66825">
                  <c:v>-15</c:v>
                </c:pt>
                <c:pt idx="66826">
                  <c:v>-15</c:v>
                </c:pt>
                <c:pt idx="66827">
                  <c:v>-30</c:v>
                </c:pt>
                <c:pt idx="66828">
                  <c:v>-30</c:v>
                </c:pt>
                <c:pt idx="66829">
                  <c:v>-17</c:v>
                </c:pt>
                <c:pt idx="66830">
                  <c:v>-23</c:v>
                </c:pt>
                <c:pt idx="66831">
                  <c:v>-20</c:v>
                </c:pt>
                <c:pt idx="66832">
                  <c:v>-25</c:v>
                </c:pt>
                <c:pt idx="66833">
                  <c:v>-20</c:v>
                </c:pt>
                <c:pt idx="66834">
                  <c:v>-17</c:v>
                </c:pt>
                <c:pt idx="66835">
                  <c:v>-21</c:v>
                </c:pt>
                <c:pt idx="66836">
                  <c:v>-21</c:v>
                </c:pt>
                <c:pt idx="66837">
                  <c:v>-20</c:v>
                </c:pt>
                <c:pt idx="66838">
                  <c:v>-17</c:v>
                </c:pt>
                <c:pt idx="66839">
                  <c:v>-4</c:v>
                </c:pt>
                <c:pt idx="66840">
                  <c:v>-5</c:v>
                </c:pt>
                <c:pt idx="66841">
                  <c:v>0</c:v>
                </c:pt>
                <c:pt idx="66842">
                  <c:v>8</c:v>
                </c:pt>
                <c:pt idx="66843">
                  <c:v>-16</c:v>
                </c:pt>
                <c:pt idx="66844">
                  <c:v>-10</c:v>
                </c:pt>
                <c:pt idx="66845">
                  <c:v>-10</c:v>
                </c:pt>
                <c:pt idx="66846">
                  <c:v>-7</c:v>
                </c:pt>
                <c:pt idx="66847">
                  <c:v>-13</c:v>
                </c:pt>
                <c:pt idx="66848">
                  <c:v>-13</c:v>
                </c:pt>
                <c:pt idx="66849">
                  <c:v>-16</c:v>
                </c:pt>
                <c:pt idx="66850">
                  <c:v>-14</c:v>
                </c:pt>
                <c:pt idx="66851">
                  <c:v>-10</c:v>
                </c:pt>
                <c:pt idx="66852">
                  <c:v>-9</c:v>
                </c:pt>
                <c:pt idx="66853">
                  <c:v>-9</c:v>
                </c:pt>
                <c:pt idx="66854">
                  <c:v>-19</c:v>
                </c:pt>
                <c:pt idx="66855">
                  <c:v>-10</c:v>
                </c:pt>
                <c:pt idx="66856">
                  <c:v>-11</c:v>
                </c:pt>
                <c:pt idx="66857">
                  <c:v>-9</c:v>
                </c:pt>
                <c:pt idx="66858">
                  <c:v>-16</c:v>
                </c:pt>
                <c:pt idx="66859">
                  <c:v>-12</c:v>
                </c:pt>
                <c:pt idx="66860">
                  <c:v>-27</c:v>
                </c:pt>
                <c:pt idx="66861">
                  <c:v>-27</c:v>
                </c:pt>
                <c:pt idx="66862">
                  <c:v>-24</c:v>
                </c:pt>
                <c:pt idx="66863">
                  <c:v>-24</c:v>
                </c:pt>
                <c:pt idx="66864">
                  <c:v>-22</c:v>
                </c:pt>
                <c:pt idx="66865">
                  <c:v>-24</c:v>
                </c:pt>
                <c:pt idx="66866">
                  <c:v>-22</c:v>
                </c:pt>
                <c:pt idx="66867">
                  <c:v>-25</c:v>
                </c:pt>
                <c:pt idx="66868">
                  <c:v>-26</c:v>
                </c:pt>
                <c:pt idx="66869">
                  <c:v>-26</c:v>
                </c:pt>
                <c:pt idx="66870">
                  <c:v>-25</c:v>
                </c:pt>
                <c:pt idx="66871">
                  <c:v>-23</c:v>
                </c:pt>
                <c:pt idx="66872">
                  <c:v>42</c:v>
                </c:pt>
                <c:pt idx="66873">
                  <c:v>-8</c:v>
                </c:pt>
                <c:pt idx="66874">
                  <c:v>-4</c:v>
                </c:pt>
                <c:pt idx="66875">
                  <c:v>-11</c:v>
                </c:pt>
                <c:pt idx="66876">
                  <c:v>-5</c:v>
                </c:pt>
                <c:pt idx="66877">
                  <c:v>-1</c:v>
                </c:pt>
                <c:pt idx="66878">
                  <c:v>-2</c:v>
                </c:pt>
                <c:pt idx="66879">
                  <c:v>0</c:v>
                </c:pt>
                <c:pt idx="66880">
                  <c:v>-9</c:v>
                </c:pt>
                <c:pt idx="66881">
                  <c:v>-11</c:v>
                </c:pt>
                <c:pt idx="66882">
                  <c:v>-15</c:v>
                </c:pt>
                <c:pt idx="66883">
                  <c:v>-12</c:v>
                </c:pt>
                <c:pt idx="66884">
                  <c:v>-18</c:v>
                </c:pt>
                <c:pt idx="66885">
                  <c:v>-14</c:v>
                </c:pt>
                <c:pt idx="66886">
                  <c:v>-14</c:v>
                </c:pt>
                <c:pt idx="66887">
                  <c:v>-14</c:v>
                </c:pt>
                <c:pt idx="66888">
                  <c:v>-14</c:v>
                </c:pt>
                <c:pt idx="66889">
                  <c:v>-13</c:v>
                </c:pt>
                <c:pt idx="66890">
                  <c:v>-18</c:v>
                </c:pt>
                <c:pt idx="66891">
                  <c:v>-15</c:v>
                </c:pt>
                <c:pt idx="66892">
                  <c:v>-17</c:v>
                </c:pt>
                <c:pt idx="66893">
                  <c:v>-21</c:v>
                </c:pt>
                <c:pt idx="66894">
                  <c:v>-20</c:v>
                </c:pt>
                <c:pt idx="66895">
                  <c:v>-10</c:v>
                </c:pt>
                <c:pt idx="66896">
                  <c:v>-17</c:v>
                </c:pt>
                <c:pt idx="66897">
                  <c:v>-6</c:v>
                </c:pt>
                <c:pt idx="66898">
                  <c:v>-10</c:v>
                </c:pt>
                <c:pt idx="66899">
                  <c:v>-5</c:v>
                </c:pt>
                <c:pt idx="66900">
                  <c:v>-6</c:v>
                </c:pt>
                <c:pt idx="66901">
                  <c:v>-8</c:v>
                </c:pt>
                <c:pt idx="66902">
                  <c:v>-2</c:v>
                </c:pt>
                <c:pt idx="66903">
                  <c:v>-21</c:v>
                </c:pt>
                <c:pt idx="66904">
                  <c:v>-18</c:v>
                </c:pt>
                <c:pt idx="66905">
                  <c:v>-19</c:v>
                </c:pt>
                <c:pt idx="66906">
                  <c:v>-16</c:v>
                </c:pt>
                <c:pt idx="66907">
                  <c:v>-21</c:v>
                </c:pt>
                <c:pt idx="66908">
                  <c:v>-21</c:v>
                </c:pt>
                <c:pt idx="66909">
                  <c:v>-19</c:v>
                </c:pt>
                <c:pt idx="66910">
                  <c:v>-20</c:v>
                </c:pt>
                <c:pt idx="66911">
                  <c:v>-16</c:v>
                </c:pt>
                <c:pt idx="66912">
                  <c:v>-15</c:v>
                </c:pt>
                <c:pt idx="66913">
                  <c:v>-27</c:v>
                </c:pt>
                <c:pt idx="66914">
                  <c:v>-20</c:v>
                </c:pt>
                <c:pt idx="66915">
                  <c:v>-4</c:v>
                </c:pt>
                <c:pt idx="66916">
                  <c:v>-10</c:v>
                </c:pt>
                <c:pt idx="66917">
                  <c:v>-13</c:v>
                </c:pt>
                <c:pt idx="66918">
                  <c:v>-13</c:v>
                </c:pt>
                <c:pt idx="66919">
                  <c:v>-10</c:v>
                </c:pt>
                <c:pt idx="66920">
                  <c:v>-8</c:v>
                </c:pt>
                <c:pt idx="66921">
                  <c:v>-9</c:v>
                </c:pt>
                <c:pt idx="66922">
                  <c:v>-8</c:v>
                </c:pt>
                <c:pt idx="66923">
                  <c:v>-7</c:v>
                </c:pt>
                <c:pt idx="66924">
                  <c:v>-8</c:v>
                </c:pt>
                <c:pt idx="66925">
                  <c:v>-6</c:v>
                </c:pt>
                <c:pt idx="66926">
                  <c:v>-9</c:v>
                </c:pt>
                <c:pt idx="66927">
                  <c:v>-7</c:v>
                </c:pt>
                <c:pt idx="66928">
                  <c:v>-8</c:v>
                </c:pt>
                <c:pt idx="66929">
                  <c:v>-6</c:v>
                </c:pt>
                <c:pt idx="66930">
                  <c:v>-7</c:v>
                </c:pt>
                <c:pt idx="66931">
                  <c:v>-7</c:v>
                </c:pt>
                <c:pt idx="66932">
                  <c:v>-7</c:v>
                </c:pt>
                <c:pt idx="66933">
                  <c:v>-9</c:v>
                </c:pt>
                <c:pt idx="66934">
                  <c:v>-7</c:v>
                </c:pt>
                <c:pt idx="66935">
                  <c:v>-7</c:v>
                </c:pt>
                <c:pt idx="66936">
                  <c:v>-8</c:v>
                </c:pt>
                <c:pt idx="66937">
                  <c:v>-9</c:v>
                </c:pt>
                <c:pt idx="66938">
                  <c:v>-9</c:v>
                </c:pt>
                <c:pt idx="66939">
                  <c:v>-8</c:v>
                </c:pt>
                <c:pt idx="66940">
                  <c:v>-9</c:v>
                </c:pt>
                <c:pt idx="66941">
                  <c:v>-9</c:v>
                </c:pt>
                <c:pt idx="66942">
                  <c:v>-8</c:v>
                </c:pt>
                <c:pt idx="66943">
                  <c:v>-8</c:v>
                </c:pt>
                <c:pt idx="66944">
                  <c:v>-19</c:v>
                </c:pt>
                <c:pt idx="66945">
                  <c:v>-17</c:v>
                </c:pt>
                <c:pt idx="66946">
                  <c:v>-14</c:v>
                </c:pt>
                <c:pt idx="66947">
                  <c:v>-13</c:v>
                </c:pt>
                <c:pt idx="66948">
                  <c:v>-13</c:v>
                </c:pt>
                <c:pt idx="66949">
                  <c:v>-23</c:v>
                </c:pt>
                <c:pt idx="66950">
                  <c:v>-17</c:v>
                </c:pt>
                <c:pt idx="66951">
                  <c:v>-16</c:v>
                </c:pt>
                <c:pt idx="66952">
                  <c:v>-13</c:v>
                </c:pt>
                <c:pt idx="66953">
                  <c:v>-19</c:v>
                </c:pt>
                <c:pt idx="66954">
                  <c:v>-18</c:v>
                </c:pt>
                <c:pt idx="66955">
                  <c:v>-21</c:v>
                </c:pt>
                <c:pt idx="66956">
                  <c:v>-22</c:v>
                </c:pt>
                <c:pt idx="66957">
                  <c:v>-21</c:v>
                </c:pt>
                <c:pt idx="66958">
                  <c:v>-16</c:v>
                </c:pt>
                <c:pt idx="66959">
                  <c:v>-12</c:v>
                </c:pt>
                <c:pt idx="66960">
                  <c:v>-8</c:v>
                </c:pt>
                <c:pt idx="66961">
                  <c:v>-8</c:v>
                </c:pt>
                <c:pt idx="66962">
                  <c:v>-9</c:v>
                </c:pt>
                <c:pt idx="66963">
                  <c:v>-15</c:v>
                </c:pt>
                <c:pt idx="66964">
                  <c:v>-19</c:v>
                </c:pt>
                <c:pt idx="66965">
                  <c:v>-9</c:v>
                </c:pt>
                <c:pt idx="66966">
                  <c:v>-25</c:v>
                </c:pt>
                <c:pt idx="66967">
                  <c:v>-20</c:v>
                </c:pt>
                <c:pt idx="66968">
                  <c:v>-31</c:v>
                </c:pt>
                <c:pt idx="66969">
                  <c:v>-21</c:v>
                </c:pt>
                <c:pt idx="66970">
                  <c:v>-16</c:v>
                </c:pt>
                <c:pt idx="66971">
                  <c:v>-17</c:v>
                </c:pt>
                <c:pt idx="66972">
                  <c:v>-18</c:v>
                </c:pt>
                <c:pt idx="66973">
                  <c:v>-18</c:v>
                </c:pt>
                <c:pt idx="66974">
                  <c:v>-21</c:v>
                </c:pt>
                <c:pt idx="66975">
                  <c:v>-22</c:v>
                </c:pt>
                <c:pt idx="66976">
                  <c:v>-18</c:v>
                </c:pt>
                <c:pt idx="66977">
                  <c:v>-24</c:v>
                </c:pt>
                <c:pt idx="66978">
                  <c:v>10</c:v>
                </c:pt>
                <c:pt idx="66979">
                  <c:v>-8</c:v>
                </c:pt>
                <c:pt idx="66980">
                  <c:v>-12</c:v>
                </c:pt>
                <c:pt idx="66981">
                  <c:v>-20</c:v>
                </c:pt>
                <c:pt idx="66982">
                  <c:v>-10</c:v>
                </c:pt>
                <c:pt idx="66983">
                  <c:v>-12</c:v>
                </c:pt>
                <c:pt idx="66984">
                  <c:v>-10</c:v>
                </c:pt>
                <c:pt idx="66985">
                  <c:v>-13</c:v>
                </c:pt>
                <c:pt idx="66986">
                  <c:v>-15</c:v>
                </c:pt>
                <c:pt idx="66987">
                  <c:v>-9</c:v>
                </c:pt>
                <c:pt idx="66988">
                  <c:v>-8</c:v>
                </c:pt>
                <c:pt idx="66989">
                  <c:v>-8</c:v>
                </c:pt>
                <c:pt idx="66990">
                  <c:v>-6</c:v>
                </c:pt>
                <c:pt idx="66991">
                  <c:v>-13</c:v>
                </c:pt>
                <c:pt idx="66992">
                  <c:v>-8</c:v>
                </c:pt>
                <c:pt idx="66993">
                  <c:v>-7</c:v>
                </c:pt>
                <c:pt idx="66994">
                  <c:v>-11</c:v>
                </c:pt>
                <c:pt idx="66995">
                  <c:v>-15</c:v>
                </c:pt>
                <c:pt idx="66996">
                  <c:v>-15</c:v>
                </c:pt>
                <c:pt idx="66997">
                  <c:v>-12</c:v>
                </c:pt>
                <c:pt idx="66998">
                  <c:v>-10</c:v>
                </c:pt>
                <c:pt idx="66999">
                  <c:v>-7</c:v>
                </c:pt>
                <c:pt idx="67000">
                  <c:v>-11</c:v>
                </c:pt>
                <c:pt idx="67001">
                  <c:v>-20</c:v>
                </c:pt>
                <c:pt idx="67002">
                  <c:v>-21</c:v>
                </c:pt>
                <c:pt idx="67003">
                  <c:v>-18</c:v>
                </c:pt>
                <c:pt idx="67004">
                  <c:v>-26</c:v>
                </c:pt>
                <c:pt idx="67005">
                  <c:v>-21</c:v>
                </c:pt>
                <c:pt idx="67006">
                  <c:v>-25</c:v>
                </c:pt>
                <c:pt idx="67007">
                  <c:v>-22</c:v>
                </c:pt>
                <c:pt idx="67008">
                  <c:v>-22</c:v>
                </c:pt>
                <c:pt idx="67009">
                  <c:v>-26</c:v>
                </c:pt>
                <c:pt idx="67010">
                  <c:v>-23</c:v>
                </c:pt>
                <c:pt idx="67011">
                  <c:v>-24</c:v>
                </c:pt>
                <c:pt idx="67012">
                  <c:v>-29</c:v>
                </c:pt>
                <c:pt idx="67013">
                  <c:v>-10</c:v>
                </c:pt>
                <c:pt idx="67014">
                  <c:v>-10</c:v>
                </c:pt>
                <c:pt idx="67015">
                  <c:v>-19</c:v>
                </c:pt>
                <c:pt idx="67016">
                  <c:v>-14</c:v>
                </c:pt>
                <c:pt idx="67017">
                  <c:v>-15</c:v>
                </c:pt>
                <c:pt idx="67018">
                  <c:v>-16</c:v>
                </c:pt>
                <c:pt idx="67019">
                  <c:v>-23</c:v>
                </c:pt>
                <c:pt idx="67020">
                  <c:v>-25</c:v>
                </c:pt>
                <c:pt idx="67021">
                  <c:v>-18</c:v>
                </c:pt>
                <c:pt idx="67022">
                  <c:v>-21</c:v>
                </c:pt>
                <c:pt idx="67023">
                  <c:v>-8</c:v>
                </c:pt>
                <c:pt idx="67024">
                  <c:v>-11</c:v>
                </c:pt>
                <c:pt idx="67025">
                  <c:v>-23</c:v>
                </c:pt>
                <c:pt idx="67026">
                  <c:v>-9</c:v>
                </c:pt>
                <c:pt idx="67027">
                  <c:v>-13</c:v>
                </c:pt>
                <c:pt idx="67028">
                  <c:v>-13</c:v>
                </c:pt>
                <c:pt idx="67029">
                  <c:v>-19</c:v>
                </c:pt>
                <c:pt idx="67030">
                  <c:v>-13</c:v>
                </c:pt>
                <c:pt idx="67031">
                  <c:v>-13</c:v>
                </c:pt>
                <c:pt idx="67032">
                  <c:v>-15</c:v>
                </c:pt>
                <c:pt idx="67033">
                  <c:v>-18</c:v>
                </c:pt>
                <c:pt idx="67034">
                  <c:v>-17</c:v>
                </c:pt>
                <c:pt idx="67035">
                  <c:v>-15</c:v>
                </c:pt>
                <c:pt idx="67036">
                  <c:v>-15</c:v>
                </c:pt>
                <c:pt idx="67037">
                  <c:v>-4</c:v>
                </c:pt>
                <c:pt idx="67038">
                  <c:v>-7</c:v>
                </c:pt>
                <c:pt idx="67039">
                  <c:v>-8</c:v>
                </c:pt>
                <c:pt idx="67040">
                  <c:v>-3</c:v>
                </c:pt>
                <c:pt idx="67041">
                  <c:v>-10</c:v>
                </c:pt>
                <c:pt idx="67042">
                  <c:v>-12</c:v>
                </c:pt>
                <c:pt idx="67043">
                  <c:v>-12</c:v>
                </c:pt>
                <c:pt idx="67044">
                  <c:v>-11</c:v>
                </c:pt>
                <c:pt idx="67045">
                  <c:v>-18</c:v>
                </c:pt>
                <c:pt idx="67046">
                  <c:v>-28</c:v>
                </c:pt>
                <c:pt idx="67047">
                  <c:v>-18</c:v>
                </c:pt>
                <c:pt idx="67048">
                  <c:v>-17</c:v>
                </c:pt>
                <c:pt idx="67049">
                  <c:v>-15</c:v>
                </c:pt>
                <c:pt idx="67050">
                  <c:v>-15</c:v>
                </c:pt>
                <c:pt idx="67051">
                  <c:v>-17</c:v>
                </c:pt>
                <c:pt idx="67052">
                  <c:v>-18</c:v>
                </c:pt>
                <c:pt idx="67053">
                  <c:v>-19</c:v>
                </c:pt>
                <c:pt idx="67054">
                  <c:v>-20</c:v>
                </c:pt>
                <c:pt idx="67055">
                  <c:v>-18</c:v>
                </c:pt>
                <c:pt idx="67056">
                  <c:v>-20</c:v>
                </c:pt>
                <c:pt idx="67057">
                  <c:v>-15</c:v>
                </c:pt>
                <c:pt idx="67058">
                  <c:v>-16</c:v>
                </c:pt>
                <c:pt idx="67059">
                  <c:v>-21</c:v>
                </c:pt>
                <c:pt idx="67060">
                  <c:v>-20</c:v>
                </c:pt>
                <c:pt idx="67061">
                  <c:v>-12</c:v>
                </c:pt>
                <c:pt idx="67062">
                  <c:v>-11</c:v>
                </c:pt>
                <c:pt idx="67063">
                  <c:v>-10</c:v>
                </c:pt>
                <c:pt idx="67064">
                  <c:v>-10</c:v>
                </c:pt>
                <c:pt idx="67065">
                  <c:v>-14</c:v>
                </c:pt>
                <c:pt idx="67066">
                  <c:v>-16</c:v>
                </c:pt>
                <c:pt idx="67067">
                  <c:v>-11</c:v>
                </c:pt>
                <c:pt idx="67068">
                  <c:v>-11</c:v>
                </c:pt>
                <c:pt idx="67069">
                  <c:v>-21</c:v>
                </c:pt>
                <c:pt idx="67070">
                  <c:v>-22</c:v>
                </c:pt>
                <c:pt idx="67071">
                  <c:v>-19</c:v>
                </c:pt>
                <c:pt idx="67072">
                  <c:v>-17</c:v>
                </c:pt>
                <c:pt idx="67073">
                  <c:v>-26</c:v>
                </c:pt>
                <c:pt idx="67074">
                  <c:v>-19</c:v>
                </c:pt>
                <c:pt idx="67075">
                  <c:v>-18</c:v>
                </c:pt>
                <c:pt idx="67076">
                  <c:v>-20</c:v>
                </c:pt>
                <c:pt idx="67077">
                  <c:v>-21</c:v>
                </c:pt>
                <c:pt idx="67078">
                  <c:v>-16</c:v>
                </c:pt>
                <c:pt idx="67079">
                  <c:v>-20</c:v>
                </c:pt>
                <c:pt idx="67080">
                  <c:v>-22</c:v>
                </c:pt>
                <c:pt idx="67081">
                  <c:v>9</c:v>
                </c:pt>
                <c:pt idx="67082">
                  <c:v>-22</c:v>
                </c:pt>
                <c:pt idx="67083">
                  <c:v>-23</c:v>
                </c:pt>
                <c:pt idx="67084">
                  <c:v>-19</c:v>
                </c:pt>
                <c:pt idx="67085">
                  <c:v>-20</c:v>
                </c:pt>
                <c:pt idx="67086">
                  <c:v>-18</c:v>
                </c:pt>
                <c:pt idx="67087">
                  <c:v>-20</c:v>
                </c:pt>
                <c:pt idx="67088">
                  <c:v>-17</c:v>
                </c:pt>
                <c:pt idx="67089">
                  <c:v>-41</c:v>
                </c:pt>
                <c:pt idx="67090">
                  <c:v>-18</c:v>
                </c:pt>
                <c:pt idx="67091">
                  <c:v>-17</c:v>
                </c:pt>
                <c:pt idx="67092">
                  <c:v>-20</c:v>
                </c:pt>
                <c:pt idx="67093">
                  <c:v>-23</c:v>
                </c:pt>
                <c:pt idx="67094">
                  <c:v>-15</c:v>
                </c:pt>
                <c:pt idx="67095">
                  <c:v>-20</c:v>
                </c:pt>
                <c:pt idx="67096">
                  <c:v>-16</c:v>
                </c:pt>
                <c:pt idx="67097">
                  <c:v>-18</c:v>
                </c:pt>
                <c:pt idx="67098">
                  <c:v>-19</c:v>
                </c:pt>
                <c:pt idx="67099">
                  <c:v>-20</c:v>
                </c:pt>
                <c:pt idx="67100">
                  <c:v>-21</c:v>
                </c:pt>
                <c:pt idx="67101">
                  <c:v>-16</c:v>
                </c:pt>
                <c:pt idx="67102">
                  <c:v>-18</c:v>
                </c:pt>
                <c:pt idx="67103">
                  <c:v>-15</c:v>
                </c:pt>
                <c:pt idx="67104">
                  <c:v>-23</c:v>
                </c:pt>
                <c:pt idx="67105">
                  <c:v>-21</c:v>
                </c:pt>
                <c:pt idx="67106">
                  <c:v>-6</c:v>
                </c:pt>
                <c:pt idx="67107">
                  <c:v>-4</c:v>
                </c:pt>
                <c:pt idx="67108">
                  <c:v>-8</c:v>
                </c:pt>
                <c:pt idx="67109">
                  <c:v>-10</c:v>
                </c:pt>
                <c:pt idx="67110">
                  <c:v>-14</c:v>
                </c:pt>
                <c:pt idx="67111">
                  <c:v>-14</c:v>
                </c:pt>
                <c:pt idx="67112">
                  <c:v>-4</c:v>
                </c:pt>
                <c:pt idx="67113">
                  <c:v>-23</c:v>
                </c:pt>
                <c:pt idx="67114">
                  <c:v>-18</c:v>
                </c:pt>
                <c:pt idx="67115">
                  <c:v>-21</c:v>
                </c:pt>
                <c:pt idx="67116">
                  <c:v>-18</c:v>
                </c:pt>
                <c:pt idx="67117">
                  <c:v>-19</c:v>
                </c:pt>
                <c:pt idx="67118">
                  <c:v>-31</c:v>
                </c:pt>
                <c:pt idx="67119">
                  <c:v>-18</c:v>
                </c:pt>
                <c:pt idx="67120">
                  <c:v>-16</c:v>
                </c:pt>
                <c:pt idx="67121">
                  <c:v>-22</c:v>
                </c:pt>
                <c:pt idx="67122">
                  <c:v>-20</c:v>
                </c:pt>
                <c:pt idx="67123">
                  <c:v>-19</c:v>
                </c:pt>
                <c:pt idx="67124">
                  <c:v>-23</c:v>
                </c:pt>
                <c:pt idx="67125">
                  <c:v>-14</c:v>
                </c:pt>
                <c:pt idx="67126">
                  <c:v>-15</c:v>
                </c:pt>
                <c:pt idx="67127">
                  <c:v>-16</c:v>
                </c:pt>
                <c:pt idx="67128">
                  <c:v>-14</c:v>
                </c:pt>
                <c:pt idx="67129">
                  <c:v>-17</c:v>
                </c:pt>
                <c:pt idx="67130">
                  <c:v>-14</c:v>
                </c:pt>
                <c:pt idx="67131">
                  <c:v>-13</c:v>
                </c:pt>
                <c:pt idx="67132">
                  <c:v>-12</c:v>
                </c:pt>
                <c:pt idx="67133">
                  <c:v>-8</c:v>
                </c:pt>
                <c:pt idx="67134">
                  <c:v>-6</c:v>
                </c:pt>
                <c:pt idx="67135">
                  <c:v>-13</c:v>
                </c:pt>
                <c:pt idx="67136">
                  <c:v>-20</c:v>
                </c:pt>
                <c:pt idx="67137">
                  <c:v>-7</c:v>
                </c:pt>
                <c:pt idx="67138">
                  <c:v>-10</c:v>
                </c:pt>
                <c:pt idx="67139">
                  <c:v>-13</c:v>
                </c:pt>
                <c:pt idx="67140">
                  <c:v>-12</c:v>
                </c:pt>
                <c:pt idx="67141">
                  <c:v>-11</c:v>
                </c:pt>
                <c:pt idx="67142">
                  <c:v>-16</c:v>
                </c:pt>
                <c:pt idx="67143">
                  <c:v>-17</c:v>
                </c:pt>
                <c:pt idx="67144">
                  <c:v>-18</c:v>
                </c:pt>
                <c:pt idx="67145">
                  <c:v>-11</c:v>
                </c:pt>
                <c:pt idx="67146">
                  <c:v>-13</c:v>
                </c:pt>
                <c:pt idx="67147">
                  <c:v>-12</c:v>
                </c:pt>
                <c:pt idx="67148">
                  <c:v>-15</c:v>
                </c:pt>
                <c:pt idx="67149">
                  <c:v>-12</c:v>
                </c:pt>
                <c:pt idx="67150">
                  <c:v>-14</c:v>
                </c:pt>
                <c:pt idx="67151">
                  <c:v>-26</c:v>
                </c:pt>
                <c:pt idx="67152">
                  <c:v>-15</c:v>
                </c:pt>
                <c:pt idx="67153">
                  <c:v>-19</c:v>
                </c:pt>
                <c:pt idx="67154">
                  <c:v>-12</c:v>
                </c:pt>
                <c:pt idx="67155">
                  <c:v>-9</c:v>
                </c:pt>
                <c:pt idx="67156">
                  <c:v>-13</c:v>
                </c:pt>
                <c:pt idx="67157">
                  <c:v>-12</c:v>
                </c:pt>
                <c:pt idx="67158">
                  <c:v>-12</c:v>
                </c:pt>
                <c:pt idx="67159">
                  <c:v>-10</c:v>
                </c:pt>
                <c:pt idx="67160">
                  <c:v>-6</c:v>
                </c:pt>
                <c:pt idx="67161">
                  <c:v>-10</c:v>
                </c:pt>
                <c:pt idx="67162">
                  <c:v>-12</c:v>
                </c:pt>
                <c:pt idx="67163">
                  <c:v>-11</c:v>
                </c:pt>
                <c:pt idx="67164">
                  <c:v>-11</c:v>
                </c:pt>
                <c:pt idx="67165">
                  <c:v>-12</c:v>
                </c:pt>
                <c:pt idx="67166">
                  <c:v>-14</c:v>
                </c:pt>
                <c:pt idx="67167">
                  <c:v>-13</c:v>
                </c:pt>
                <c:pt idx="67168">
                  <c:v>73</c:v>
                </c:pt>
                <c:pt idx="67169">
                  <c:v>0</c:v>
                </c:pt>
                <c:pt idx="67170">
                  <c:v>-11</c:v>
                </c:pt>
                <c:pt idx="67171">
                  <c:v>-10</c:v>
                </c:pt>
                <c:pt idx="67172">
                  <c:v>-5</c:v>
                </c:pt>
                <c:pt idx="67173">
                  <c:v>-7</c:v>
                </c:pt>
                <c:pt idx="67174">
                  <c:v>-2</c:v>
                </c:pt>
                <c:pt idx="67175">
                  <c:v>-7</c:v>
                </c:pt>
                <c:pt idx="67176">
                  <c:v>-22</c:v>
                </c:pt>
                <c:pt idx="67177">
                  <c:v>-21</c:v>
                </c:pt>
                <c:pt idx="67178">
                  <c:v>-20</c:v>
                </c:pt>
                <c:pt idx="67179">
                  <c:v>-15</c:v>
                </c:pt>
                <c:pt idx="67180">
                  <c:v>-20</c:v>
                </c:pt>
                <c:pt idx="67181">
                  <c:v>-18</c:v>
                </c:pt>
                <c:pt idx="67182">
                  <c:v>-20</c:v>
                </c:pt>
                <c:pt idx="67183">
                  <c:v>-22</c:v>
                </c:pt>
                <c:pt idx="67184">
                  <c:v>-21</c:v>
                </c:pt>
                <c:pt idx="67185">
                  <c:v>-22</c:v>
                </c:pt>
                <c:pt idx="67186">
                  <c:v>-20</c:v>
                </c:pt>
                <c:pt idx="67187">
                  <c:v>-20</c:v>
                </c:pt>
                <c:pt idx="67188">
                  <c:v>-2</c:v>
                </c:pt>
                <c:pt idx="67189">
                  <c:v>-14</c:v>
                </c:pt>
                <c:pt idx="67190">
                  <c:v>-17</c:v>
                </c:pt>
                <c:pt idx="67191">
                  <c:v>-15</c:v>
                </c:pt>
                <c:pt idx="67192">
                  <c:v>-12</c:v>
                </c:pt>
                <c:pt idx="67193">
                  <c:v>-14</c:v>
                </c:pt>
                <c:pt idx="67194">
                  <c:v>-13</c:v>
                </c:pt>
                <c:pt idx="67195">
                  <c:v>-20</c:v>
                </c:pt>
                <c:pt idx="67196">
                  <c:v>-13</c:v>
                </c:pt>
                <c:pt idx="67197">
                  <c:v>-16</c:v>
                </c:pt>
                <c:pt idx="67198">
                  <c:v>-16</c:v>
                </c:pt>
                <c:pt idx="67199">
                  <c:v>-15</c:v>
                </c:pt>
                <c:pt idx="67200">
                  <c:v>-9</c:v>
                </c:pt>
                <c:pt idx="67201">
                  <c:v>-14</c:v>
                </c:pt>
                <c:pt idx="67202">
                  <c:v>-19</c:v>
                </c:pt>
                <c:pt idx="67203">
                  <c:v>-9</c:v>
                </c:pt>
                <c:pt idx="67204">
                  <c:v>-13</c:v>
                </c:pt>
                <c:pt idx="67205">
                  <c:v>-11</c:v>
                </c:pt>
                <c:pt idx="67206">
                  <c:v>-16</c:v>
                </c:pt>
                <c:pt idx="67207">
                  <c:v>-10</c:v>
                </c:pt>
                <c:pt idx="67208">
                  <c:v>-16</c:v>
                </c:pt>
                <c:pt idx="67209">
                  <c:v>-13</c:v>
                </c:pt>
                <c:pt idx="67210">
                  <c:v>-12</c:v>
                </c:pt>
                <c:pt idx="67211">
                  <c:v>-12</c:v>
                </c:pt>
                <c:pt idx="67212">
                  <c:v>-10</c:v>
                </c:pt>
                <c:pt idx="67213">
                  <c:v>-14</c:v>
                </c:pt>
                <c:pt idx="67214">
                  <c:v>-15</c:v>
                </c:pt>
                <c:pt idx="67215">
                  <c:v>-6</c:v>
                </c:pt>
                <c:pt idx="67216">
                  <c:v>-10</c:v>
                </c:pt>
                <c:pt idx="67217">
                  <c:v>-20</c:v>
                </c:pt>
                <c:pt idx="67218">
                  <c:v>-6</c:v>
                </c:pt>
                <c:pt idx="67219">
                  <c:v>-16</c:v>
                </c:pt>
                <c:pt idx="67220">
                  <c:v>94</c:v>
                </c:pt>
                <c:pt idx="67221">
                  <c:v>-21</c:v>
                </c:pt>
                <c:pt idx="67222">
                  <c:v>-19</c:v>
                </c:pt>
                <c:pt idx="67223">
                  <c:v>-16</c:v>
                </c:pt>
                <c:pt idx="67224">
                  <c:v>-20</c:v>
                </c:pt>
                <c:pt idx="67225">
                  <c:v>-20</c:v>
                </c:pt>
                <c:pt idx="67226">
                  <c:v>-17</c:v>
                </c:pt>
                <c:pt idx="67227">
                  <c:v>-18</c:v>
                </c:pt>
                <c:pt idx="67228">
                  <c:v>-16</c:v>
                </c:pt>
                <c:pt idx="67229">
                  <c:v>-17</c:v>
                </c:pt>
                <c:pt idx="67230">
                  <c:v>-17</c:v>
                </c:pt>
                <c:pt idx="67231">
                  <c:v>-20</c:v>
                </c:pt>
                <c:pt idx="67232">
                  <c:v>-20</c:v>
                </c:pt>
                <c:pt idx="67233">
                  <c:v>-21</c:v>
                </c:pt>
                <c:pt idx="67234">
                  <c:v>-16</c:v>
                </c:pt>
                <c:pt idx="67235">
                  <c:v>-20</c:v>
                </c:pt>
                <c:pt idx="67236">
                  <c:v>-16</c:v>
                </c:pt>
                <c:pt idx="67237">
                  <c:v>-13</c:v>
                </c:pt>
                <c:pt idx="67238">
                  <c:v>-13</c:v>
                </c:pt>
                <c:pt idx="67239">
                  <c:v>-11</c:v>
                </c:pt>
                <c:pt idx="67240">
                  <c:v>-15</c:v>
                </c:pt>
                <c:pt idx="67241">
                  <c:v>-16</c:v>
                </c:pt>
                <c:pt idx="67242">
                  <c:v>-21</c:v>
                </c:pt>
                <c:pt idx="67243">
                  <c:v>-15</c:v>
                </c:pt>
                <c:pt idx="67244">
                  <c:v>-21</c:v>
                </c:pt>
                <c:pt idx="67245">
                  <c:v>29</c:v>
                </c:pt>
                <c:pt idx="67246">
                  <c:v>-19</c:v>
                </c:pt>
                <c:pt idx="67247">
                  <c:v>-10</c:v>
                </c:pt>
                <c:pt idx="67248">
                  <c:v>-10</c:v>
                </c:pt>
                <c:pt idx="67249">
                  <c:v>-15</c:v>
                </c:pt>
                <c:pt idx="67250">
                  <c:v>-17</c:v>
                </c:pt>
                <c:pt idx="67251">
                  <c:v>-11</c:v>
                </c:pt>
                <c:pt idx="67252">
                  <c:v>12</c:v>
                </c:pt>
                <c:pt idx="67253">
                  <c:v>-27</c:v>
                </c:pt>
                <c:pt idx="67254">
                  <c:v>-28</c:v>
                </c:pt>
                <c:pt idx="67255">
                  <c:v>-23</c:v>
                </c:pt>
                <c:pt idx="67256">
                  <c:v>-23</c:v>
                </c:pt>
                <c:pt idx="67257">
                  <c:v>-23</c:v>
                </c:pt>
                <c:pt idx="67258">
                  <c:v>-25</c:v>
                </c:pt>
                <c:pt idx="67259">
                  <c:v>-26</c:v>
                </c:pt>
                <c:pt idx="67260">
                  <c:v>-21</c:v>
                </c:pt>
                <c:pt idx="67261">
                  <c:v>-21</c:v>
                </c:pt>
                <c:pt idx="67262">
                  <c:v>-41</c:v>
                </c:pt>
                <c:pt idx="67263">
                  <c:v>-28</c:v>
                </c:pt>
                <c:pt idx="67264">
                  <c:v>-24</c:v>
                </c:pt>
                <c:pt idx="67265">
                  <c:v>-36</c:v>
                </c:pt>
                <c:pt idx="67266">
                  <c:v>-22</c:v>
                </c:pt>
                <c:pt idx="67267">
                  <c:v>-21</c:v>
                </c:pt>
                <c:pt idx="67268">
                  <c:v>-24</c:v>
                </c:pt>
                <c:pt idx="67269">
                  <c:v>-23</c:v>
                </c:pt>
                <c:pt idx="67270">
                  <c:v>-23</c:v>
                </c:pt>
                <c:pt idx="67271">
                  <c:v>-16</c:v>
                </c:pt>
                <c:pt idx="67272">
                  <c:v>-19</c:v>
                </c:pt>
                <c:pt idx="67273">
                  <c:v>-18</c:v>
                </c:pt>
                <c:pt idx="67274">
                  <c:v>-21</c:v>
                </c:pt>
                <c:pt idx="67275">
                  <c:v>-19</c:v>
                </c:pt>
                <c:pt idx="67276">
                  <c:v>-25</c:v>
                </c:pt>
                <c:pt idx="67277">
                  <c:v>-24</c:v>
                </c:pt>
                <c:pt idx="67278">
                  <c:v>-24</c:v>
                </c:pt>
                <c:pt idx="67279">
                  <c:v>-23</c:v>
                </c:pt>
                <c:pt idx="67280">
                  <c:v>-23</c:v>
                </c:pt>
                <c:pt idx="67281">
                  <c:v>-25</c:v>
                </c:pt>
                <c:pt idx="67282">
                  <c:v>-22</c:v>
                </c:pt>
                <c:pt idx="67283">
                  <c:v>-22</c:v>
                </c:pt>
                <c:pt idx="67284">
                  <c:v>-23</c:v>
                </c:pt>
                <c:pt idx="67285">
                  <c:v>-25</c:v>
                </c:pt>
                <c:pt idx="67286">
                  <c:v>-21</c:v>
                </c:pt>
                <c:pt idx="67287">
                  <c:v>-21</c:v>
                </c:pt>
                <c:pt idx="67288">
                  <c:v>-26</c:v>
                </c:pt>
                <c:pt idx="67289">
                  <c:v>-22</c:v>
                </c:pt>
                <c:pt idx="67290">
                  <c:v>2</c:v>
                </c:pt>
                <c:pt idx="67291">
                  <c:v>112</c:v>
                </c:pt>
                <c:pt idx="67292">
                  <c:v>-23</c:v>
                </c:pt>
                <c:pt idx="67293">
                  <c:v>-19</c:v>
                </c:pt>
                <c:pt idx="67294">
                  <c:v>-22</c:v>
                </c:pt>
                <c:pt idx="67295">
                  <c:v>-21</c:v>
                </c:pt>
                <c:pt idx="67296">
                  <c:v>-20</c:v>
                </c:pt>
                <c:pt idx="67297">
                  <c:v>-20</c:v>
                </c:pt>
                <c:pt idx="67298">
                  <c:v>-21</c:v>
                </c:pt>
                <c:pt idx="67299">
                  <c:v>-23</c:v>
                </c:pt>
                <c:pt idx="67300">
                  <c:v>-25</c:v>
                </c:pt>
                <c:pt idx="67301">
                  <c:v>-27</c:v>
                </c:pt>
                <c:pt idx="67302">
                  <c:v>-21</c:v>
                </c:pt>
                <c:pt idx="67303">
                  <c:v>-21</c:v>
                </c:pt>
                <c:pt idx="67304">
                  <c:v>-23</c:v>
                </c:pt>
                <c:pt idx="67305">
                  <c:v>-20</c:v>
                </c:pt>
                <c:pt idx="67306">
                  <c:v>-20</c:v>
                </c:pt>
                <c:pt idx="67307">
                  <c:v>-23</c:v>
                </c:pt>
                <c:pt idx="67308">
                  <c:v>-23</c:v>
                </c:pt>
                <c:pt idx="67309">
                  <c:v>-23</c:v>
                </c:pt>
                <c:pt idx="67310">
                  <c:v>-34</c:v>
                </c:pt>
                <c:pt idx="67311">
                  <c:v>-24</c:v>
                </c:pt>
                <c:pt idx="67312">
                  <c:v>-22</c:v>
                </c:pt>
                <c:pt idx="67313">
                  <c:v>-22</c:v>
                </c:pt>
                <c:pt idx="67314">
                  <c:v>-25</c:v>
                </c:pt>
                <c:pt idx="67315">
                  <c:v>-22</c:v>
                </c:pt>
                <c:pt idx="67316">
                  <c:v>-13</c:v>
                </c:pt>
                <c:pt idx="67317">
                  <c:v>-15</c:v>
                </c:pt>
                <c:pt idx="67318">
                  <c:v>-18</c:v>
                </c:pt>
                <c:pt idx="67319">
                  <c:v>-20</c:v>
                </c:pt>
                <c:pt idx="67320">
                  <c:v>-18</c:v>
                </c:pt>
                <c:pt idx="67321">
                  <c:v>-16</c:v>
                </c:pt>
                <c:pt idx="67322">
                  <c:v>-17</c:v>
                </c:pt>
                <c:pt idx="67323">
                  <c:v>-16</c:v>
                </c:pt>
                <c:pt idx="67324">
                  <c:v>-14</c:v>
                </c:pt>
                <c:pt idx="67325">
                  <c:v>-11</c:v>
                </c:pt>
                <c:pt idx="67326">
                  <c:v>-15</c:v>
                </c:pt>
                <c:pt idx="67327">
                  <c:v>-15</c:v>
                </c:pt>
                <c:pt idx="67328">
                  <c:v>-18</c:v>
                </c:pt>
                <c:pt idx="67329">
                  <c:v>-16</c:v>
                </c:pt>
                <c:pt idx="67330">
                  <c:v>-11</c:v>
                </c:pt>
                <c:pt idx="67331">
                  <c:v>-13</c:v>
                </c:pt>
                <c:pt idx="67332">
                  <c:v>-15</c:v>
                </c:pt>
                <c:pt idx="67333">
                  <c:v>-13</c:v>
                </c:pt>
                <c:pt idx="67334">
                  <c:v>-13</c:v>
                </c:pt>
                <c:pt idx="67335">
                  <c:v>-16</c:v>
                </c:pt>
                <c:pt idx="67336">
                  <c:v>-18</c:v>
                </c:pt>
                <c:pt idx="67337">
                  <c:v>-14</c:v>
                </c:pt>
                <c:pt idx="67338">
                  <c:v>-24</c:v>
                </c:pt>
                <c:pt idx="67339">
                  <c:v>-23</c:v>
                </c:pt>
                <c:pt idx="67340">
                  <c:v>-20</c:v>
                </c:pt>
                <c:pt idx="67341">
                  <c:v>-19</c:v>
                </c:pt>
                <c:pt idx="67342">
                  <c:v>-19</c:v>
                </c:pt>
                <c:pt idx="67343">
                  <c:v>-15</c:v>
                </c:pt>
                <c:pt idx="67344">
                  <c:v>-15</c:v>
                </c:pt>
                <c:pt idx="67345">
                  <c:v>-20</c:v>
                </c:pt>
                <c:pt idx="67346">
                  <c:v>-24</c:v>
                </c:pt>
                <c:pt idx="67347">
                  <c:v>-17</c:v>
                </c:pt>
                <c:pt idx="67348">
                  <c:v>-19</c:v>
                </c:pt>
                <c:pt idx="67349">
                  <c:v>-15</c:v>
                </c:pt>
                <c:pt idx="67350">
                  <c:v>-17</c:v>
                </c:pt>
                <c:pt idx="67351">
                  <c:v>-11</c:v>
                </c:pt>
                <c:pt idx="67352">
                  <c:v>-23</c:v>
                </c:pt>
                <c:pt idx="67353">
                  <c:v>-24</c:v>
                </c:pt>
                <c:pt idx="67354">
                  <c:v>-15</c:v>
                </c:pt>
                <c:pt idx="67355">
                  <c:v>-15</c:v>
                </c:pt>
                <c:pt idx="67356">
                  <c:v>-15</c:v>
                </c:pt>
                <c:pt idx="67357">
                  <c:v>-12</c:v>
                </c:pt>
                <c:pt idx="67358">
                  <c:v>-20</c:v>
                </c:pt>
                <c:pt idx="67359">
                  <c:v>-11</c:v>
                </c:pt>
                <c:pt idx="67360">
                  <c:v>-21</c:v>
                </c:pt>
                <c:pt idx="67361">
                  <c:v>-21</c:v>
                </c:pt>
                <c:pt idx="67362">
                  <c:v>-15</c:v>
                </c:pt>
                <c:pt idx="67363">
                  <c:v>-19</c:v>
                </c:pt>
                <c:pt idx="67364">
                  <c:v>-17</c:v>
                </c:pt>
                <c:pt idx="67365">
                  <c:v>-13</c:v>
                </c:pt>
                <c:pt idx="67366">
                  <c:v>-14</c:v>
                </c:pt>
                <c:pt idx="67367">
                  <c:v>-17</c:v>
                </c:pt>
                <c:pt idx="67368">
                  <c:v>-16</c:v>
                </c:pt>
                <c:pt idx="67369">
                  <c:v>57</c:v>
                </c:pt>
                <c:pt idx="67370">
                  <c:v>-10</c:v>
                </c:pt>
                <c:pt idx="67371">
                  <c:v>-14</c:v>
                </c:pt>
                <c:pt idx="67372">
                  <c:v>-14</c:v>
                </c:pt>
                <c:pt idx="67373">
                  <c:v>-10</c:v>
                </c:pt>
                <c:pt idx="67374">
                  <c:v>-10</c:v>
                </c:pt>
                <c:pt idx="67375">
                  <c:v>-15</c:v>
                </c:pt>
                <c:pt idx="67376">
                  <c:v>-10</c:v>
                </c:pt>
                <c:pt idx="67377">
                  <c:v>-10</c:v>
                </c:pt>
                <c:pt idx="67378">
                  <c:v>-11</c:v>
                </c:pt>
                <c:pt idx="67379">
                  <c:v>-10</c:v>
                </c:pt>
                <c:pt idx="67380">
                  <c:v>-18</c:v>
                </c:pt>
                <c:pt idx="67381">
                  <c:v>-14</c:v>
                </c:pt>
                <c:pt idx="67382">
                  <c:v>-10</c:v>
                </c:pt>
                <c:pt idx="67383">
                  <c:v>-11</c:v>
                </c:pt>
                <c:pt idx="67384">
                  <c:v>-8</c:v>
                </c:pt>
                <c:pt idx="67385">
                  <c:v>-10</c:v>
                </c:pt>
                <c:pt idx="67386">
                  <c:v>-6</c:v>
                </c:pt>
                <c:pt idx="67387">
                  <c:v>-8</c:v>
                </c:pt>
                <c:pt idx="67388">
                  <c:v>-16</c:v>
                </c:pt>
                <c:pt idx="67389">
                  <c:v>-12</c:v>
                </c:pt>
                <c:pt idx="67390">
                  <c:v>-12</c:v>
                </c:pt>
                <c:pt idx="67391">
                  <c:v>-9</c:v>
                </c:pt>
                <c:pt idx="67392">
                  <c:v>-10</c:v>
                </c:pt>
                <c:pt idx="67393">
                  <c:v>-12</c:v>
                </c:pt>
                <c:pt idx="67394">
                  <c:v>-12</c:v>
                </c:pt>
                <c:pt idx="67395">
                  <c:v>-18</c:v>
                </c:pt>
                <c:pt idx="67396">
                  <c:v>-17</c:v>
                </c:pt>
                <c:pt idx="67397">
                  <c:v>-19</c:v>
                </c:pt>
                <c:pt idx="67398">
                  <c:v>-13</c:v>
                </c:pt>
                <c:pt idx="67399">
                  <c:v>-18</c:v>
                </c:pt>
                <c:pt idx="67400">
                  <c:v>-22</c:v>
                </c:pt>
                <c:pt idx="67401">
                  <c:v>-38</c:v>
                </c:pt>
                <c:pt idx="67402">
                  <c:v>-20</c:v>
                </c:pt>
                <c:pt idx="67403">
                  <c:v>-26</c:v>
                </c:pt>
                <c:pt idx="67404">
                  <c:v>-32</c:v>
                </c:pt>
                <c:pt idx="67405">
                  <c:v>-64</c:v>
                </c:pt>
                <c:pt idx="67406">
                  <c:v>-23</c:v>
                </c:pt>
                <c:pt idx="67407">
                  <c:v>-56</c:v>
                </c:pt>
                <c:pt idx="67408">
                  <c:v>-20</c:v>
                </c:pt>
                <c:pt idx="67409">
                  <c:v>-22</c:v>
                </c:pt>
                <c:pt idx="67410">
                  <c:v>-25</c:v>
                </c:pt>
                <c:pt idx="67411">
                  <c:v>-22</c:v>
                </c:pt>
                <c:pt idx="67412">
                  <c:v>-20</c:v>
                </c:pt>
                <c:pt idx="67413">
                  <c:v>-20</c:v>
                </c:pt>
                <c:pt idx="67414">
                  <c:v>-16</c:v>
                </c:pt>
                <c:pt idx="67415">
                  <c:v>-15</c:v>
                </c:pt>
                <c:pt idx="67416">
                  <c:v>-15</c:v>
                </c:pt>
                <c:pt idx="67417">
                  <c:v>-18</c:v>
                </c:pt>
                <c:pt idx="67418">
                  <c:v>-16</c:v>
                </c:pt>
                <c:pt idx="67419">
                  <c:v>-13</c:v>
                </c:pt>
                <c:pt idx="67420">
                  <c:v>-15</c:v>
                </c:pt>
                <c:pt idx="67421">
                  <c:v>-17</c:v>
                </c:pt>
                <c:pt idx="67422">
                  <c:v>-17</c:v>
                </c:pt>
                <c:pt idx="67423">
                  <c:v>-16</c:v>
                </c:pt>
                <c:pt idx="67424">
                  <c:v>-17</c:v>
                </c:pt>
                <c:pt idx="67425">
                  <c:v>46</c:v>
                </c:pt>
                <c:pt idx="67426">
                  <c:v>-3</c:v>
                </c:pt>
                <c:pt idx="67427">
                  <c:v>-21</c:v>
                </c:pt>
                <c:pt idx="67428">
                  <c:v>-26</c:v>
                </c:pt>
                <c:pt idx="67429">
                  <c:v>-23</c:v>
                </c:pt>
                <c:pt idx="67430">
                  <c:v>-25</c:v>
                </c:pt>
                <c:pt idx="67431">
                  <c:v>-19</c:v>
                </c:pt>
                <c:pt idx="67432">
                  <c:v>-9</c:v>
                </c:pt>
                <c:pt idx="67433">
                  <c:v>-18</c:v>
                </c:pt>
                <c:pt idx="67434">
                  <c:v>-17</c:v>
                </c:pt>
                <c:pt idx="67435">
                  <c:v>-26</c:v>
                </c:pt>
                <c:pt idx="67436">
                  <c:v>-17</c:v>
                </c:pt>
                <c:pt idx="67437">
                  <c:v>-10</c:v>
                </c:pt>
                <c:pt idx="67438">
                  <c:v>-14</c:v>
                </c:pt>
                <c:pt idx="67439">
                  <c:v>-3</c:v>
                </c:pt>
                <c:pt idx="67440">
                  <c:v>-5</c:v>
                </c:pt>
                <c:pt idx="67441">
                  <c:v>-10</c:v>
                </c:pt>
                <c:pt idx="67442">
                  <c:v>-6</c:v>
                </c:pt>
                <c:pt idx="67443">
                  <c:v>-6</c:v>
                </c:pt>
                <c:pt idx="67444">
                  <c:v>-48</c:v>
                </c:pt>
                <c:pt idx="67445">
                  <c:v>-19</c:v>
                </c:pt>
                <c:pt idx="67446">
                  <c:v>-17</c:v>
                </c:pt>
                <c:pt idx="67447">
                  <c:v>-19</c:v>
                </c:pt>
                <c:pt idx="67448">
                  <c:v>-18</c:v>
                </c:pt>
                <c:pt idx="67449">
                  <c:v>-15</c:v>
                </c:pt>
                <c:pt idx="67450">
                  <c:v>-16</c:v>
                </c:pt>
                <c:pt idx="67451">
                  <c:v>-16</c:v>
                </c:pt>
                <c:pt idx="67452">
                  <c:v>-18</c:v>
                </c:pt>
                <c:pt idx="67453">
                  <c:v>-17</c:v>
                </c:pt>
                <c:pt idx="67454">
                  <c:v>-19</c:v>
                </c:pt>
                <c:pt idx="67455">
                  <c:v>-16</c:v>
                </c:pt>
                <c:pt idx="67456">
                  <c:v>-22</c:v>
                </c:pt>
                <c:pt idx="67457">
                  <c:v>-24</c:v>
                </c:pt>
                <c:pt idx="67458">
                  <c:v>-22</c:v>
                </c:pt>
                <c:pt idx="67459">
                  <c:v>-21</c:v>
                </c:pt>
                <c:pt idx="67460">
                  <c:v>-28</c:v>
                </c:pt>
                <c:pt idx="67461">
                  <c:v>-22</c:v>
                </c:pt>
                <c:pt idx="67462">
                  <c:v>-21</c:v>
                </c:pt>
                <c:pt idx="67463">
                  <c:v>-22</c:v>
                </c:pt>
                <c:pt idx="67464">
                  <c:v>-25</c:v>
                </c:pt>
                <c:pt idx="67465">
                  <c:v>-54</c:v>
                </c:pt>
                <c:pt idx="67466">
                  <c:v>-21</c:v>
                </c:pt>
                <c:pt idx="67467">
                  <c:v>-26</c:v>
                </c:pt>
                <c:pt idx="67468">
                  <c:v>-25</c:v>
                </c:pt>
                <c:pt idx="67469">
                  <c:v>-18</c:v>
                </c:pt>
                <c:pt idx="67470">
                  <c:v>-9</c:v>
                </c:pt>
                <c:pt idx="67471">
                  <c:v>-17</c:v>
                </c:pt>
                <c:pt idx="67472">
                  <c:v>-24</c:v>
                </c:pt>
                <c:pt idx="67473">
                  <c:v>-25</c:v>
                </c:pt>
                <c:pt idx="67474">
                  <c:v>-20</c:v>
                </c:pt>
                <c:pt idx="67475">
                  <c:v>-17</c:v>
                </c:pt>
                <c:pt idx="67476">
                  <c:v>-19</c:v>
                </c:pt>
                <c:pt idx="67477">
                  <c:v>-19</c:v>
                </c:pt>
                <c:pt idx="67478">
                  <c:v>-27</c:v>
                </c:pt>
                <c:pt idx="67479">
                  <c:v>-15</c:v>
                </c:pt>
                <c:pt idx="67480">
                  <c:v>-2</c:v>
                </c:pt>
                <c:pt idx="67481">
                  <c:v>-18</c:v>
                </c:pt>
                <c:pt idx="67482">
                  <c:v>-21</c:v>
                </c:pt>
                <c:pt idx="67483">
                  <c:v>-21</c:v>
                </c:pt>
                <c:pt idx="67484">
                  <c:v>-23</c:v>
                </c:pt>
                <c:pt idx="67485">
                  <c:v>-27</c:v>
                </c:pt>
                <c:pt idx="67486">
                  <c:v>-19</c:v>
                </c:pt>
                <c:pt idx="67487">
                  <c:v>-17</c:v>
                </c:pt>
                <c:pt idx="67488">
                  <c:v>-15</c:v>
                </c:pt>
                <c:pt idx="67489">
                  <c:v>-27</c:v>
                </c:pt>
                <c:pt idx="67490">
                  <c:v>-16</c:v>
                </c:pt>
                <c:pt idx="67491">
                  <c:v>-19</c:v>
                </c:pt>
                <c:pt idx="67492">
                  <c:v>-26</c:v>
                </c:pt>
                <c:pt idx="67493">
                  <c:v>-20</c:v>
                </c:pt>
                <c:pt idx="67494">
                  <c:v>-20</c:v>
                </c:pt>
                <c:pt idx="67495">
                  <c:v>-20</c:v>
                </c:pt>
                <c:pt idx="67496">
                  <c:v>-22</c:v>
                </c:pt>
                <c:pt idx="67497">
                  <c:v>-18</c:v>
                </c:pt>
                <c:pt idx="67498">
                  <c:v>-18</c:v>
                </c:pt>
                <c:pt idx="67499">
                  <c:v>-14</c:v>
                </c:pt>
                <c:pt idx="67500">
                  <c:v>-16</c:v>
                </c:pt>
                <c:pt idx="67501">
                  <c:v>-22</c:v>
                </c:pt>
                <c:pt idx="67502">
                  <c:v>-21</c:v>
                </c:pt>
                <c:pt idx="67503">
                  <c:v>-16</c:v>
                </c:pt>
                <c:pt idx="67504">
                  <c:v>-18</c:v>
                </c:pt>
                <c:pt idx="67505">
                  <c:v>42</c:v>
                </c:pt>
                <c:pt idx="67506">
                  <c:v>-15</c:v>
                </c:pt>
                <c:pt idx="67507">
                  <c:v>-15</c:v>
                </c:pt>
                <c:pt idx="67508">
                  <c:v>-15</c:v>
                </c:pt>
                <c:pt idx="67509">
                  <c:v>-12</c:v>
                </c:pt>
                <c:pt idx="67510">
                  <c:v>-10</c:v>
                </c:pt>
                <c:pt idx="67511">
                  <c:v>-19</c:v>
                </c:pt>
                <c:pt idx="67512">
                  <c:v>-17</c:v>
                </c:pt>
                <c:pt idx="67513">
                  <c:v>-18</c:v>
                </c:pt>
                <c:pt idx="67514">
                  <c:v>-17</c:v>
                </c:pt>
                <c:pt idx="67515">
                  <c:v>-18</c:v>
                </c:pt>
                <c:pt idx="67516">
                  <c:v>-16</c:v>
                </c:pt>
                <c:pt idx="67517">
                  <c:v>-19</c:v>
                </c:pt>
                <c:pt idx="67518">
                  <c:v>-22</c:v>
                </c:pt>
                <c:pt idx="67519">
                  <c:v>-21</c:v>
                </c:pt>
                <c:pt idx="67520">
                  <c:v>-22</c:v>
                </c:pt>
                <c:pt idx="67521">
                  <c:v>-21</c:v>
                </c:pt>
                <c:pt idx="67522">
                  <c:v>-19</c:v>
                </c:pt>
                <c:pt idx="67523">
                  <c:v>-21</c:v>
                </c:pt>
                <c:pt idx="67524">
                  <c:v>-21</c:v>
                </c:pt>
                <c:pt idx="67525">
                  <c:v>-21</c:v>
                </c:pt>
                <c:pt idx="67526">
                  <c:v>-28</c:v>
                </c:pt>
                <c:pt idx="67527">
                  <c:v>-22</c:v>
                </c:pt>
                <c:pt idx="67528">
                  <c:v>-26</c:v>
                </c:pt>
                <c:pt idx="67529">
                  <c:v>-23</c:v>
                </c:pt>
                <c:pt idx="67530">
                  <c:v>-9</c:v>
                </c:pt>
                <c:pt idx="67531">
                  <c:v>-20</c:v>
                </c:pt>
                <c:pt idx="67532">
                  <c:v>-19</c:v>
                </c:pt>
                <c:pt idx="67533">
                  <c:v>-21</c:v>
                </c:pt>
                <c:pt idx="67534">
                  <c:v>-30</c:v>
                </c:pt>
                <c:pt idx="67535">
                  <c:v>-18</c:v>
                </c:pt>
                <c:pt idx="67536">
                  <c:v>-19</c:v>
                </c:pt>
                <c:pt idx="67537">
                  <c:v>-20</c:v>
                </c:pt>
                <c:pt idx="67538">
                  <c:v>-20</c:v>
                </c:pt>
                <c:pt idx="67539">
                  <c:v>-18</c:v>
                </c:pt>
                <c:pt idx="67540">
                  <c:v>-19</c:v>
                </c:pt>
                <c:pt idx="67541">
                  <c:v>-25</c:v>
                </c:pt>
                <c:pt idx="67542">
                  <c:v>-17</c:v>
                </c:pt>
                <c:pt idx="67543">
                  <c:v>-19</c:v>
                </c:pt>
                <c:pt idx="67544">
                  <c:v>-14</c:v>
                </c:pt>
                <c:pt idx="67545">
                  <c:v>-11</c:v>
                </c:pt>
                <c:pt idx="67546">
                  <c:v>-11</c:v>
                </c:pt>
                <c:pt idx="67547">
                  <c:v>-14</c:v>
                </c:pt>
                <c:pt idx="67548">
                  <c:v>-16</c:v>
                </c:pt>
                <c:pt idx="67549">
                  <c:v>-11</c:v>
                </c:pt>
                <c:pt idx="67550">
                  <c:v>-19</c:v>
                </c:pt>
                <c:pt idx="67551">
                  <c:v>-24</c:v>
                </c:pt>
                <c:pt idx="67552">
                  <c:v>-19</c:v>
                </c:pt>
                <c:pt idx="67553">
                  <c:v>-22</c:v>
                </c:pt>
                <c:pt idx="67554">
                  <c:v>-34</c:v>
                </c:pt>
                <c:pt idx="67555">
                  <c:v>-20</c:v>
                </c:pt>
                <c:pt idx="67556">
                  <c:v>-19</c:v>
                </c:pt>
                <c:pt idx="67557">
                  <c:v>-19</c:v>
                </c:pt>
                <c:pt idx="67558">
                  <c:v>-20</c:v>
                </c:pt>
                <c:pt idx="67559">
                  <c:v>-21</c:v>
                </c:pt>
                <c:pt idx="67560">
                  <c:v>-23</c:v>
                </c:pt>
                <c:pt idx="67561">
                  <c:v>-20</c:v>
                </c:pt>
                <c:pt idx="67562">
                  <c:v>-19</c:v>
                </c:pt>
                <c:pt idx="67563">
                  <c:v>-19</c:v>
                </c:pt>
                <c:pt idx="67564">
                  <c:v>0</c:v>
                </c:pt>
                <c:pt idx="67565">
                  <c:v>0</c:v>
                </c:pt>
                <c:pt idx="67566">
                  <c:v>-46</c:v>
                </c:pt>
                <c:pt idx="67567">
                  <c:v>-33</c:v>
                </c:pt>
                <c:pt idx="67568">
                  <c:v>-32</c:v>
                </c:pt>
                <c:pt idx="67569">
                  <c:v>-37</c:v>
                </c:pt>
                <c:pt idx="67570">
                  <c:v>-34</c:v>
                </c:pt>
                <c:pt idx="67571">
                  <c:v>-32</c:v>
                </c:pt>
                <c:pt idx="67572">
                  <c:v>-44</c:v>
                </c:pt>
                <c:pt idx="67573">
                  <c:v>-31</c:v>
                </c:pt>
                <c:pt idx="67574">
                  <c:v>-34</c:v>
                </c:pt>
                <c:pt idx="67575">
                  <c:v>-28</c:v>
                </c:pt>
                <c:pt idx="67576">
                  <c:v>-38</c:v>
                </c:pt>
                <c:pt idx="67577">
                  <c:v>-38</c:v>
                </c:pt>
                <c:pt idx="67578">
                  <c:v>-35</c:v>
                </c:pt>
                <c:pt idx="67579">
                  <c:v>-28</c:v>
                </c:pt>
                <c:pt idx="67580">
                  <c:v>-33</c:v>
                </c:pt>
                <c:pt idx="67581">
                  <c:v>-26</c:v>
                </c:pt>
                <c:pt idx="67582">
                  <c:v>-35</c:v>
                </c:pt>
                <c:pt idx="67583">
                  <c:v>-32</c:v>
                </c:pt>
                <c:pt idx="67584">
                  <c:v>-35</c:v>
                </c:pt>
                <c:pt idx="67585">
                  <c:v>-28</c:v>
                </c:pt>
                <c:pt idx="67586">
                  <c:v>-31</c:v>
                </c:pt>
                <c:pt idx="67587">
                  <c:v>-36</c:v>
                </c:pt>
                <c:pt idx="67588">
                  <c:v>-34</c:v>
                </c:pt>
                <c:pt idx="67589">
                  <c:v>-36</c:v>
                </c:pt>
                <c:pt idx="67590">
                  <c:v>-9</c:v>
                </c:pt>
                <c:pt idx="67591">
                  <c:v>-11</c:v>
                </c:pt>
                <c:pt idx="67592">
                  <c:v>-12</c:v>
                </c:pt>
                <c:pt idx="67593">
                  <c:v>-9</c:v>
                </c:pt>
                <c:pt idx="67594">
                  <c:v>-4</c:v>
                </c:pt>
                <c:pt idx="67595">
                  <c:v>-6</c:v>
                </c:pt>
                <c:pt idx="67596">
                  <c:v>-10</c:v>
                </c:pt>
                <c:pt idx="67597">
                  <c:v>20</c:v>
                </c:pt>
                <c:pt idx="67598">
                  <c:v>-9</c:v>
                </c:pt>
                <c:pt idx="67599">
                  <c:v>36</c:v>
                </c:pt>
                <c:pt idx="67600">
                  <c:v>-22</c:v>
                </c:pt>
                <c:pt idx="67601">
                  <c:v>-21</c:v>
                </c:pt>
                <c:pt idx="67602">
                  <c:v>-23</c:v>
                </c:pt>
                <c:pt idx="67603">
                  <c:v>-17</c:v>
                </c:pt>
                <c:pt idx="67604">
                  <c:v>-19</c:v>
                </c:pt>
                <c:pt idx="67605">
                  <c:v>-20</c:v>
                </c:pt>
                <c:pt idx="67606">
                  <c:v>-16</c:v>
                </c:pt>
                <c:pt idx="67607">
                  <c:v>-19</c:v>
                </c:pt>
                <c:pt idx="67608">
                  <c:v>-25</c:v>
                </c:pt>
                <c:pt idx="67609">
                  <c:v>-19</c:v>
                </c:pt>
                <c:pt idx="67610">
                  <c:v>-25</c:v>
                </c:pt>
                <c:pt idx="67611">
                  <c:v>-24</c:v>
                </c:pt>
                <c:pt idx="67612">
                  <c:v>22</c:v>
                </c:pt>
                <c:pt idx="67613">
                  <c:v>-17</c:v>
                </c:pt>
                <c:pt idx="67614">
                  <c:v>-14</c:v>
                </c:pt>
                <c:pt idx="67615">
                  <c:v>-17</c:v>
                </c:pt>
                <c:pt idx="67616">
                  <c:v>-18</c:v>
                </c:pt>
                <c:pt idx="67617">
                  <c:v>-17</c:v>
                </c:pt>
                <c:pt idx="67618">
                  <c:v>-16</c:v>
                </c:pt>
                <c:pt idx="67619">
                  <c:v>-20</c:v>
                </c:pt>
                <c:pt idx="67620">
                  <c:v>-18</c:v>
                </c:pt>
                <c:pt idx="67621">
                  <c:v>-18</c:v>
                </c:pt>
                <c:pt idx="67622">
                  <c:v>-21</c:v>
                </c:pt>
                <c:pt idx="67623">
                  <c:v>-20</c:v>
                </c:pt>
                <c:pt idx="67624">
                  <c:v>-20</c:v>
                </c:pt>
                <c:pt idx="67625">
                  <c:v>0</c:v>
                </c:pt>
                <c:pt idx="67626">
                  <c:v>-10</c:v>
                </c:pt>
                <c:pt idx="67627">
                  <c:v>-2</c:v>
                </c:pt>
                <c:pt idx="67628">
                  <c:v>-1</c:v>
                </c:pt>
                <c:pt idx="67629">
                  <c:v>-11</c:v>
                </c:pt>
                <c:pt idx="67630">
                  <c:v>0</c:v>
                </c:pt>
                <c:pt idx="67631">
                  <c:v>0</c:v>
                </c:pt>
                <c:pt idx="67632">
                  <c:v>-2</c:v>
                </c:pt>
                <c:pt idx="67633">
                  <c:v>-17</c:v>
                </c:pt>
                <c:pt idx="67634">
                  <c:v>-4</c:v>
                </c:pt>
                <c:pt idx="67635">
                  <c:v>0</c:v>
                </c:pt>
                <c:pt idx="67636">
                  <c:v>0</c:v>
                </c:pt>
                <c:pt idx="67637">
                  <c:v>-16</c:v>
                </c:pt>
                <c:pt idx="67638">
                  <c:v>-12</c:v>
                </c:pt>
                <c:pt idx="67639">
                  <c:v>-11</c:v>
                </c:pt>
                <c:pt idx="67640">
                  <c:v>-29</c:v>
                </c:pt>
                <c:pt idx="67641">
                  <c:v>-12</c:v>
                </c:pt>
                <c:pt idx="67642">
                  <c:v>-5</c:v>
                </c:pt>
                <c:pt idx="67643">
                  <c:v>-11</c:v>
                </c:pt>
                <c:pt idx="67644">
                  <c:v>-7</c:v>
                </c:pt>
                <c:pt idx="67645">
                  <c:v>-14</c:v>
                </c:pt>
                <c:pt idx="67646">
                  <c:v>-17</c:v>
                </c:pt>
                <c:pt idx="67647">
                  <c:v>-11</c:v>
                </c:pt>
                <c:pt idx="67648">
                  <c:v>-12</c:v>
                </c:pt>
                <c:pt idx="67649">
                  <c:v>-6</c:v>
                </c:pt>
                <c:pt idx="67650">
                  <c:v>-2</c:v>
                </c:pt>
                <c:pt idx="67651">
                  <c:v>-9</c:v>
                </c:pt>
                <c:pt idx="67652">
                  <c:v>9</c:v>
                </c:pt>
                <c:pt idx="67653">
                  <c:v>-2</c:v>
                </c:pt>
                <c:pt idx="67654">
                  <c:v>-2</c:v>
                </c:pt>
                <c:pt idx="67655">
                  <c:v>-10</c:v>
                </c:pt>
                <c:pt idx="67656">
                  <c:v>-6</c:v>
                </c:pt>
                <c:pt idx="67657">
                  <c:v>-7</c:v>
                </c:pt>
                <c:pt idx="67658">
                  <c:v>-19</c:v>
                </c:pt>
                <c:pt idx="67659">
                  <c:v>-21</c:v>
                </c:pt>
                <c:pt idx="67660">
                  <c:v>-15</c:v>
                </c:pt>
                <c:pt idx="67661">
                  <c:v>-16</c:v>
                </c:pt>
                <c:pt idx="67662">
                  <c:v>-18</c:v>
                </c:pt>
                <c:pt idx="67663">
                  <c:v>-20</c:v>
                </c:pt>
                <c:pt idx="67664">
                  <c:v>-17</c:v>
                </c:pt>
                <c:pt idx="67665">
                  <c:v>-17</c:v>
                </c:pt>
                <c:pt idx="67666">
                  <c:v>-22</c:v>
                </c:pt>
                <c:pt idx="67667">
                  <c:v>-17</c:v>
                </c:pt>
                <c:pt idx="67668">
                  <c:v>-18</c:v>
                </c:pt>
                <c:pt idx="67669">
                  <c:v>-21</c:v>
                </c:pt>
                <c:pt idx="67670">
                  <c:v>-12</c:v>
                </c:pt>
                <c:pt idx="67671">
                  <c:v>-11</c:v>
                </c:pt>
                <c:pt idx="67672">
                  <c:v>1</c:v>
                </c:pt>
                <c:pt idx="67673">
                  <c:v>-9</c:v>
                </c:pt>
                <c:pt idx="67674">
                  <c:v>-14</c:v>
                </c:pt>
                <c:pt idx="67675">
                  <c:v>-20</c:v>
                </c:pt>
                <c:pt idx="67676">
                  <c:v>-19</c:v>
                </c:pt>
                <c:pt idx="67677">
                  <c:v>-16</c:v>
                </c:pt>
                <c:pt idx="67678">
                  <c:v>-14</c:v>
                </c:pt>
                <c:pt idx="67679">
                  <c:v>-8</c:v>
                </c:pt>
                <c:pt idx="67680">
                  <c:v>-9</c:v>
                </c:pt>
                <c:pt idx="67681">
                  <c:v>-9</c:v>
                </c:pt>
                <c:pt idx="67682">
                  <c:v>-7</c:v>
                </c:pt>
                <c:pt idx="67683">
                  <c:v>-9</c:v>
                </c:pt>
                <c:pt idx="67684">
                  <c:v>-7</c:v>
                </c:pt>
                <c:pt idx="67685">
                  <c:v>-7</c:v>
                </c:pt>
                <c:pt idx="67686">
                  <c:v>-6</c:v>
                </c:pt>
                <c:pt idx="67687">
                  <c:v>-7</c:v>
                </c:pt>
                <c:pt idx="67688">
                  <c:v>-6</c:v>
                </c:pt>
                <c:pt idx="67689">
                  <c:v>-6</c:v>
                </c:pt>
                <c:pt idx="67690">
                  <c:v>-6</c:v>
                </c:pt>
                <c:pt idx="67691">
                  <c:v>26</c:v>
                </c:pt>
                <c:pt idx="67692">
                  <c:v>-11</c:v>
                </c:pt>
                <c:pt idx="67693">
                  <c:v>-13</c:v>
                </c:pt>
                <c:pt idx="67694">
                  <c:v>-10</c:v>
                </c:pt>
                <c:pt idx="67695">
                  <c:v>-10</c:v>
                </c:pt>
                <c:pt idx="67696">
                  <c:v>-12</c:v>
                </c:pt>
                <c:pt idx="67697">
                  <c:v>-12</c:v>
                </c:pt>
                <c:pt idx="67698">
                  <c:v>-11</c:v>
                </c:pt>
                <c:pt idx="67699">
                  <c:v>-11</c:v>
                </c:pt>
                <c:pt idx="67700">
                  <c:v>-13</c:v>
                </c:pt>
                <c:pt idx="67701">
                  <c:v>-11</c:v>
                </c:pt>
                <c:pt idx="67702">
                  <c:v>-11</c:v>
                </c:pt>
                <c:pt idx="67703">
                  <c:v>-15</c:v>
                </c:pt>
                <c:pt idx="67704">
                  <c:v>-10</c:v>
                </c:pt>
                <c:pt idx="67705">
                  <c:v>-20</c:v>
                </c:pt>
                <c:pt idx="67706">
                  <c:v>-15</c:v>
                </c:pt>
                <c:pt idx="67707">
                  <c:v>-16</c:v>
                </c:pt>
                <c:pt idx="67708">
                  <c:v>-15</c:v>
                </c:pt>
                <c:pt idx="67709">
                  <c:v>-16</c:v>
                </c:pt>
                <c:pt idx="67710">
                  <c:v>-15</c:v>
                </c:pt>
                <c:pt idx="67711">
                  <c:v>-17</c:v>
                </c:pt>
                <c:pt idx="67712">
                  <c:v>-18</c:v>
                </c:pt>
                <c:pt idx="67713">
                  <c:v>-17</c:v>
                </c:pt>
                <c:pt idx="67714">
                  <c:v>-14</c:v>
                </c:pt>
                <c:pt idx="67715">
                  <c:v>-15</c:v>
                </c:pt>
                <c:pt idx="67716">
                  <c:v>-16</c:v>
                </c:pt>
                <c:pt idx="67717">
                  <c:v>-25</c:v>
                </c:pt>
                <c:pt idx="67718">
                  <c:v>-18</c:v>
                </c:pt>
                <c:pt idx="67719">
                  <c:v>-20</c:v>
                </c:pt>
                <c:pt idx="67720">
                  <c:v>-16</c:v>
                </c:pt>
                <c:pt idx="67721">
                  <c:v>-16</c:v>
                </c:pt>
                <c:pt idx="67722">
                  <c:v>-18</c:v>
                </c:pt>
                <c:pt idx="67723">
                  <c:v>-24</c:v>
                </c:pt>
                <c:pt idx="67724">
                  <c:v>-23</c:v>
                </c:pt>
                <c:pt idx="67725">
                  <c:v>-19</c:v>
                </c:pt>
                <c:pt idx="67726">
                  <c:v>-19</c:v>
                </c:pt>
                <c:pt idx="67727">
                  <c:v>-22</c:v>
                </c:pt>
                <c:pt idx="67728">
                  <c:v>-18</c:v>
                </c:pt>
                <c:pt idx="67729">
                  <c:v>-20</c:v>
                </c:pt>
                <c:pt idx="67730">
                  <c:v>-11</c:v>
                </c:pt>
                <c:pt idx="67731">
                  <c:v>-13</c:v>
                </c:pt>
                <c:pt idx="67732">
                  <c:v>-10</c:v>
                </c:pt>
                <c:pt idx="67733">
                  <c:v>-15</c:v>
                </c:pt>
                <c:pt idx="67734">
                  <c:v>-10</c:v>
                </c:pt>
                <c:pt idx="67735">
                  <c:v>-10</c:v>
                </c:pt>
                <c:pt idx="67736">
                  <c:v>-12</c:v>
                </c:pt>
                <c:pt idx="67737">
                  <c:v>-10</c:v>
                </c:pt>
                <c:pt idx="67738">
                  <c:v>-14</c:v>
                </c:pt>
                <c:pt idx="67739">
                  <c:v>-10</c:v>
                </c:pt>
                <c:pt idx="67740">
                  <c:v>-14</c:v>
                </c:pt>
                <c:pt idx="67741">
                  <c:v>-16</c:v>
                </c:pt>
                <c:pt idx="67742">
                  <c:v>-18</c:v>
                </c:pt>
                <c:pt idx="67743">
                  <c:v>-13</c:v>
                </c:pt>
                <c:pt idx="67744">
                  <c:v>-19</c:v>
                </c:pt>
                <c:pt idx="67745">
                  <c:v>-15</c:v>
                </c:pt>
                <c:pt idx="67746">
                  <c:v>-17</c:v>
                </c:pt>
                <c:pt idx="67747">
                  <c:v>-17</c:v>
                </c:pt>
                <c:pt idx="67748">
                  <c:v>-16</c:v>
                </c:pt>
                <c:pt idx="67749">
                  <c:v>-20</c:v>
                </c:pt>
                <c:pt idx="67750">
                  <c:v>-13</c:v>
                </c:pt>
                <c:pt idx="67751">
                  <c:v>-18</c:v>
                </c:pt>
                <c:pt idx="67752">
                  <c:v>-19</c:v>
                </c:pt>
                <c:pt idx="67753">
                  <c:v>-15</c:v>
                </c:pt>
                <c:pt idx="67754">
                  <c:v>-17</c:v>
                </c:pt>
                <c:pt idx="67755">
                  <c:v>-20</c:v>
                </c:pt>
                <c:pt idx="67756">
                  <c:v>-17</c:v>
                </c:pt>
                <c:pt idx="67757">
                  <c:v>-22</c:v>
                </c:pt>
                <c:pt idx="67758">
                  <c:v>-10</c:v>
                </c:pt>
                <c:pt idx="67759">
                  <c:v>-15</c:v>
                </c:pt>
                <c:pt idx="67760">
                  <c:v>-18</c:v>
                </c:pt>
                <c:pt idx="67761">
                  <c:v>-15</c:v>
                </c:pt>
                <c:pt idx="67762">
                  <c:v>-16</c:v>
                </c:pt>
                <c:pt idx="67763">
                  <c:v>-20</c:v>
                </c:pt>
                <c:pt idx="67764">
                  <c:v>-16</c:v>
                </c:pt>
                <c:pt idx="67765">
                  <c:v>-20</c:v>
                </c:pt>
                <c:pt idx="67766">
                  <c:v>-19</c:v>
                </c:pt>
                <c:pt idx="67767">
                  <c:v>-57</c:v>
                </c:pt>
                <c:pt idx="67768">
                  <c:v>-16</c:v>
                </c:pt>
                <c:pt idx="67769">
                  <c:v>-18</c:v>
                </c:pt>
                <c:pt idx="67770">
                  <c:v>-20</c:v>
                </c:pt>
                <c:pt idx="67771">
                  <c:v>-25</c:v>
                </c:pt>
                <c:pt idx="67772">
                  <c:v>-18</c:v>
                </c:pt>
                <c:pt idx="67773">
                  <c:v>-19</c:v>
                </c:pt>
                <c:pt idx="67774">
                  <c:v>-15</c:v>
                </c:pt>
                <c:pt idx="67775">
                  <c:v>-17</c:v>
                </c:pt>
                <c:pt idx="67776">
                  <c:v>-18</c:v>
                </c:pt>
                <c:pt idx="67777">
                  <c:v>-17</c:v>
                </c:pt>
                <c:pt idx="67778">
                  <c:v>-16</c:v>
                </c:pt>
                <c:pt idx="67779">
                  <c:v>-14</c:v>
                </c:pt>
                <c:pt idx="67780">
                  <c:v>-20</c:v>
                </c:pt>
                <c:pt idx="67781">
                  <c:v>-17</c:v>
                </c:pt>
                <c:pt idx="67782">
                  <c:v>-15</c:v>
                </c:pt>
                <c:pt idx="67783">
                  <c:v>-27</c:v>
                </c:pt>
                <c:pt idx="67784">
                  <c:v>-17</c:v>
                </c:pt>
                <c:pt idx="67785">
                  <c:v>-16</c:v>
                </c:pt>
                <c:pt idx="67786">
                  <c:v>-18</c:v>
                </c:pt>
                <c:pt idx="67787">
                  <c:v>-15</c:v>
                </c:pt>
                <c:pt idx="67788">
                  <c:v>-16</c:v>
                </c:pt>
                <c:pt idx="67789">
                  <c:v>-18</c:v>
                </c:pt>
                <c:pt idx="67790">
                  <c:v>-19</c:v>
                </c:pt>
                <c:pt idx="67791">
                  <c:v>-16</c:v>
                </c:pt>
                <c:pt idx="67792">
                  <c:v>-18</c:v>
                </c:pt>
                <c:pt idx="67793">
                  <c:v>-19</c:v>
                </c:pt>
                <c:pt idx="67794">
                  <c:v>-17</c:v>
                </c:pt>
                <c:pt idx="67795">
                  <c:v>-19</c:v>
                </c:pt>
                <c:pt idx="67796">
                  <c:v>-17</c:v>
                </c:pt>
                <c:pt idx="67797">
                  <c:v>-20</c:v>
                </c:pt>
                <c:pt idx="67798">
                  <c:v>-23</c:v>
                </c:pt>
                <c:pt idx="67799">
                  <c:v>-26</c:v>
                </c:pt>
                <c:pt idx="67800">
                  <c:v>-15</c:v>
                </c:pt>
                <c:pt idx="67801">
                  <c:v>-9</c:v>
                </c:pt>
                <c:pt idx="67802">
                  <c:v>-9</c:v>
                </c:pt>
                <c:pt idx="67803">
                  <c:v>-6</c:v>
                </c:pt>
                <c:pt idx="67804">
                  <c:v>-7</c:v>
                </c:pt>
                <c:pt idx="67805">
                  <c:v>-10</c:v>
                </c:pt>
                <c:pt idx="67806">
                  <c:v>-15</c:v>
                </c:pt>
                <c:pt idx="67807">
                  <c:v>-5</c:v>
                </c:pt>
                <c:pt idx="67808">
                  <c:v>-8</c:v>
                </c:pt>
                <c:pt idx="67809">
                  <c:v>-15</c:v>
                </c:pt>
                <c:pt idx="67810">
                  <c:v>-15</c:v>
                </c:pt>
                <c:pt idx="67811">
                  <c:v>-19</c:v>
                </c:pt>
                <c:pt idx="67812">
                  <c:v>-7</c:v>
                </c:pt>
                <c:pt idx="67813">
                  <c:v>-5</c:v>
                </c:pt>
                <c:pt idx="67814">
                  <c:v>-6</c:v>
                </c:pt>
                <c:pt idx="67815">
                  <c:v>-13</c:v>
                </c:pt>
                <c:pt idx="67816">
                  <c:v>-17</c:v>
                </c:pt>
                <c:pt idx="67817">
                  <c:v>-19</c:v>
                </c:pt>
                <c:pt idx="67818">
                  <c:v>-17</c:v>
                </c:pt>
                <c:pt idx="67819">
                  <c:v>-14</c:v>
                </c:pt>
                <c:pt idx="67820">
                  <c:v>-13</c:v>
                </c:pt>
                <c:pt idx="67821">
                  <c:v>-15</c:v>
                </c:pt>
                <c:pt idx="67822">
                  <c:v>-16</c:v>
                </c:pt>
                <c:pt idx="67823">
                  <c:v>-18</c:v>
                </c:pt>
                <c:pt idx="67824">
                  <c:v>-17</c:v>
                </c:pt>
                <c:pt idx="67825">
                  <c:v>-16</c:v>
                </c:pt>
                <c:pt idx="67826">
                  <c:v>-19</c:v>
                </c:pt>
                <c:pt idx="67827">
                  <c:v>-15</c:v>
                </c:pt>
                <c:pt idx="67828">
                  <c:v>-16</c:v>
                </c:pt>
                <c:pt idx="67829">
                  <c:v>-18</c:v>
                </c:pt>
                <c:pt idx="67830">
                  <c:v>-16</c:v>
                </c:pt>
                <c:pt idx="67831">
                  <c:v>-19</c:v>
                </c:pt>
                <c:pt idx="67832">
                  <c:v>-18</c:v>
                </c:pt>
                <c:pt idx="67833">
                  <c:v>-20</c:v>
                </c:pt>
                <c:pt idx="67834">
                  <c:v>-16</c:v>
                </c:pt>
                <c:pt idx="67835">
                  <c:v>-13</c:v>
                </c:pt>
                <c:pt idx="67836">
                  <c:v>-24</c:v>
                </c:pt>
                <c:pt idx="67837">
                  <c:v>-15</c:v>
                </c:pt>
                <c:pt idx="67838">
                  <c:v>-18</c:v>
                </c:pt>
                <c:pt idx="67839">
                  <c:v>-16</c:v>
                </c:pt>
                <c:pt idx="67840">
                  <c:v>18</c:v>
                </c:pt>
                <c:pt idx="67841">
                  <c:v>-8</c:v>
                </c:pt>
                <c:pt idx="67842">
                  <c:v>-18</c:v>
                </c:pt>
                <c:pt idx="67843">
                  <c:v>-20</c:v>
                </c:pt>
                <c:pt idx="67844">
                  <c:v>-15</c:v>
                </c:pt>
                <c:pt idx="67845">
                  <c:v>-19</c:v>
                </c:pt>
                <c:pt idx="67846">
                  <c:v>-14</c:v>
                </c:pt>
                <c:pt idx="67847">
                  <c:v>-9</c:v>
                </c:pt>
                <c:pt idx="67848">
                  <c:v>-15</c:v>
                </c:pt>
                <c:pt idx="67849">
                  <c:v>-11</c:v>
                </c:pt>
                <c:pt idx="67850">
                  <c:v>-10</c:v>
                </c:pt>
                <c:pt idx="67851">
                  <c:v>-9</c:v>
                </c:pt>
                <c:pt idx="67852">
                  <c:v>-15</c:v>
                </c:pt>
                <c:pt idx="67853">
                  <c:v>-15</c:v>
                </c:pt>
                <c:pt idx="67854">
                  <c:v>-16</c:v>
                </c:pt>
                <c:pt idx="67855">
                  <c:v>-7</c:v>
                </c:pt>
                <c:pt idx="67856">
                  <c:v>-8</c:v>
                </c:pt>
                <c:pt idx="67857">
                  <c:v>-16</c:v>
                </c:pt>
                <c:pt idx="67858">
                  <c:v>-13</c:v>
                </c:pt>
                <c:pt idx="67859">
                  <c:v>-10</c:v>
                </c:pt>
                <c:pt idx="67860">
                  <c:v>-16</c:v>
                </c:pt>
                <c:pt idx="67861">
                  <c:v>-15</c:v>
                </c:pt>
                <c:pt idx="67862">
                  <c:v>-10</c:v>
                </c:pt>
                <c:pt idx="67863">
                  <c:v>-7</c:v>
                </c:pt>
                <c:pt idx="67864">
                  <c:v>-18</c:v>
                </c:pt>
                <c:pt idx="67865">
                  <c:v>-17</c:v>
                </c:pt>
                <c:pt idx="67866">
                  <c:v>-14</c:v>
                </c:pt>
                <c:pt idx="67867">
                  <c:v>-23</c:v>
                </c:pt>
                <c:pt idx="67868">
                  <c:v>-20</c:v>
                </c:pt>
                <c:pt idx="67869">
                  <c:v>-19</c:v>
                </c:pt>
                <c:pt idx="67870">
                  <c:v>-20</c:v>
                </c:pt>
                <c:pt idx="67871">
                  <c:v>-19</c:v>
                </c:pt>
                <c:pt idx="67872">
                  <c:v>-18</c:v>
                </c:pt>
                <c:pt idx="67873">
                  <c:v>-18</c:v>
                </c:pt>
                <c:pt idx="67874">
                  <c:v>-20</c:v>
                </c:pt>
                <c:pt idx="67875">
                  <c:v>-16</c:v>
                </c:pt>
                <c:pt idx="67876">
                  <c:v>-9</c:v>
                </c:pt>
                <c:pt idx="67877">
                  <c:v>-10</c:v>
                </c:pt>
                <c:pt idx="67878">
                  <c:v>-10</c:v>
                </c:pt>
                <c:pt idx="67879">
                  <c:v>-10</c:v>
                </c:pt>
                <c:pt idx="67880">
                  <c:v>-10</c:v>
                </c:pt>
                <c:pt idx="67881">
                  <c:v>-12</c:v>
                </c:pt>
                <c:pt idx="67882">
                  <c:v>-9</c:v>
                </c:pt>
                <c:pt idx="67883">
                  <c:v>-10</c:v>
                </c:pt>
                <c:pt idx="67884">
                  <c:v>-10</c:v>
                </c:pt>
                <c:pt idx="67885">
                  <c:v>-15</c:v>
                </c:pt>
                <c:pt idx="67886">
                  <c:v>-10</c:v>
                </c:pt>
                <c:pt idx="67887">
                  <c:v>-9</c:v>
                </c:pt>
                <c:pt idx="67888">
                  <c:v>-13</c:v>
                </c:pt>
                <c:pt idx="67889">
                  <c:v>-10</c:v>
                </c:pt>
                <c:pt idx="67890">
                  <c:v>-8</c:v>
                </c:pt>
                <c:pt idx="67891">
                  <c:v>-15</c:v>
                </c:pt>
                <c:pt idx="67892">
                  <c:v>-11</c:v>
                </c:pt>
                <c:pt idx="67893">
                  <c:v>-10</c:v>
                </c:pt>
                <c:pt idx="67894">
                  <c:v>-12</c:v>
                </c:pt>
                <c:pt idx="67895">
                  <c:v>-13</c:v>
                </c:pt>
                <c:pt idx="67896">
                  <c:v>-14</c:v>
                </c:pt>
                <c:pt idx="67897">
                  <c:v>-15</c:v>
                </c:pt>
                <c:pt idx="67898">
                  <c:v>-10</c:v>
                </c:pt>
                <c:pt idx="67899">
                  <c:v>-10</c:v>
                </c:pt>
                <c:pt idx="67900">
                  <c:v>-11</c:v>
                </c:pt>
                <c:pt idx="67901">
                  <c:v>-14</c:v>
                </c:pt>
                <c:pt idx="67902">
                  <c:v>-13</c:v>
                </c:pt>
                <c:pt idx="67903">
                  <c:v>-13</c:v>
                </c:pt>
                <c:pt idx="67904">
                  <c:v>-13</c:v>
                </c:pt>
                <c:pt idx="67905">
                  <c:v>-13</c:v>
                </c:pt>
                <c:pt idx="67906">
                  <c:v>-20</c:v>
                </c:pt>
                <c:pt idx="67907">
                  <c:v>-17</c:v>
                </c:pt>
                <c:pt idx="67908">
                  <c:v>-12</c:v>
                </c:pt>
                <c:pt idx="67909">
                  <c:v>-15</c:v>
                </c:pt>
                <c:pt idx="67910">
                  <c:v>-14</c:v>
                </c:pt>
                <c:pt idx="67911">
                  <c:v>-15</c:v>
                </c:pt>
                <c:pt idx="67912">
                  <c:v>-14</c:v>
                </c:pt>
                <c:pt idx="67913">
                  <c:v>-15</c:v>
                </c:pt>
                <c:pt idx="67914">
                  <c:v>-13</c:v>
                </c:pt>
                <c:pt idx="67915">
                  <c:v>-20</c:v>
                </c:pt>
                <c:pt idx="67916">
                  <c:v>-14</c:v>
                </c:pt>
                <c:pt idx="67917">
                  <c:v>-18</c:v>
                </c:pt>
                <c:pt idx="67918">
                  <c:v>-13</c:v>
                </c:pt>
                <c:pt idx="67919">
                  <c:v>-19</c:v>
                </c:pt>
                <c:pt idx="67920">
                  <c:v>-21</c:v>
                </c:pt>
                <c:pt idx="67921">
                  <c:v>-13</c:v>
                </c:pt>
                <c:pt idx="67922">
                  <c:v>-13</c:v>
                </c:pt>
                <c:pt idx="67923">
                  <c:v>-14</c:v>
                </c:pt>
                <c:pt idx="67924">
                  <c:v>-18</c:v>
                </c:pt>
                <c:pt idx="67925">
                  <c:v>-15</c:v>
                </c:pt>
                <c:pt idx="67926">
                  <c:v>-14</c:v>
                </c:pt>
                <c:pt idx="67927">
                  <c:v>-16</c:v>
                </c:pt>
                <c:pt idx="67928">
                  <c:v>-23</c:v>
                </c:pt>
                <c:pt idx="67929">
                  <c:v>-17</c:v>
                </c:pt>
                <c:pt idx="67930">
                  <c:v>-20</c:v>
                </c:pt>
                <c:pt idx="67931">
                  <c:v>-16</c:v>
                </c:pt>
                <c:pt idx="67932">
                  <c:v>-18</c:v>
                </c:pt>
                <c:pt idx="67933">
                  <c:v>-19</c:v>
                </c:pt>
                <c:pt idx="67934">
                  <c:v>-20</c:v>
                </c:pt>
                <c:pt idx="67935">
                  <c:v>-21</c:v>
                </c:pt>
                <c:pt idx="67936">
                  <c:v>-21</c:v>
                </c:pt>
                <c:pt idx="67937">
                  <c:v>-11</c:v>
                </c:pt>
                <c:pt idx="67938">
                  <c:v>-43</c:v>
                </c:pt>
                <c:pt idx="67939">
                  <c:v>-19</c:v>
                </c:pt>
                <c:pt idx="67940">
                  <c:v>-20</c:v>
                </c:pt>
                <c:pt idx="67941">
                  <c:v>-20</c:v>
                </c:pt>
                <c:pt idx="67942">
                  <c:v>-18</c:v>
                </c:pt>
                <c:pt idx="67943">
                  <c:v>-19</c:v>
                </c:pt>
                <c:pt idx="67944">
                  <c:v>-19</c:v>
                </c:pt>
                <c:pt idx="67945">
                  <c:v>-21</c:v>
                </c:pt>
                <c:pt idx="67946">
                  <c:v>-19</c:v>
                </c:pt>
                <c:pt idx="67947">
                  <c:v>-18</c:v>
                </c:pt>
                <c:pt idx="67948">
                  <c:v>-20</c:v>
                </c:pt>
                <c:pt idx="67949">
                  <c:v>-16</c:v>
                </c:pt>
                <c:pt idx="67950">
                  <c:v>-20</c:v>
                </c:pt>
                <c:pt idx="67951">
                  <c:v>-3</c:v>
                </c:pt>
                <c:pt idx="67952">
                  <c:v>-14</c:v>
                </c:pt>
                <c:pt idx="67953">
                  <c:v>-15</c:v>
                </c:pt>
                <c:pt idx="67954">
                  <c:v>-8</c:v>
                </c:pt>
                <c:pt idx="67955">
                  <c:v>-21</c:v>
                </c:pt>
                <c:pt idx="67956">
                  <c:v>-14</c:v>
                </c:pt>
                <c:pt idx="67957">
                  <c:v>-22</c:v>
                </c:pt>
                <c:pt idx="67958">
                  <c:v>-11</c:v>
                </c:pt>
                <c:pt idx="67959">
                  <c:v>-18</c:v>
                </c:pt>
                <c:pt idx="67960">
                  <c:v>-15</c:v>
                </c:pt>
                <c:pt idx="67961">
                  <c:v>-14</c:v>
                </c:pt>
                <c:pt idx="67962">
                  <c:v>-9</c:v>
                </c:pt>
                <c:pt idx="67963">
                  <c:v>-16</c:v>
                </c:pt>
                <c:pt idx="67964">
                  <c:v>-15</c:v>
                </c:pt>
                <c:pt idx="67965">
                  <c:v>-9</c:v>
                </c:pt>
                <c:pt idx="67966">
                  <c:v>-4</c:v>
                </c:pt>
                <c:pt idx="67967">
                  <c:v>-11</c:v>
                </c:pt>
                <c:pt idx="67968">
                  <c:v>-13</c:v>
                </c:pt>
                <c:pt idx="67969">
                  <c:v>-16</c:v>
                </c:pt>
                <c:pt idx="67970">
                  <c:v>-19</c:v>
                </c:pt>
                <c:pt idx="67971">
                  <c:v>-17</c:v>
                </c:pt>
                <c:pt idx="67972">
                  <c:v>-17</c:v>
                </c:pt>
                <c:pt idx="67973">
                  <c:v>-15</c:v>
                </c:pt>
                <c:pt idx="67974">
                  <c:v>-8</c:v>
                </c:pt>
                <c:pt idx="67975">
                  <c:v>-10</c:v>
                </c:pt>
                <c:pt idx="67976">
                  <c:v>-10</c:v>
                </c:pt>
                <c:pt idx="67977">
                  <c:v>-11</c:v>
                </c:pt>
                <c:pt idx="67978">
                  <c:v>-10</c:v>
                </c:pt>
                <c:pt idx="67979">
                  <c:v>-10</c:v>
                </c:pt>
                <c:pt idx="67980">
                  <c:v>-7</c:v>
                </c:pt>
                <c:pt idx="67981">
                  <c:v>-7</c:v>
                </c:pt>
                <c:pt idx="67982">
                  <c:v>-9</c:v>
                </c:pt>
                <c:pt idx="67983">
                  <c:v>-9</c:v>
                </c:pt>
                <c:pt idx="67984">
                  <c:v>-11</c:v>
                </c:pt>
                <c:pt idx="67985">
                  <c:v>-10</c:v>
                </c:pt>
                <c:pt idx="67986">
                  <c:v>-5</c:v>
                </c:pt>
                <c:pt idx="67987">
                  <c:v>-15</c:v>
                </c:pt>
                <c:pt idx="67988">
                  <c:v>-8</c:v>
                </c:pt>
                <c:pt idx="67989">
                  <c:v>-18</c:v>
                </c:pt>
                <c:pt idx="67990">
                  <c:v>-17</c:v>
                </c:pt>
                <c:pt idx="67991">
                  <c:v>-14</c:v>
                </c:pt>
                <c:pt idx="67992">
                  <c:v>-23</c:v>
                </c:pt>
                <c:pt idx="67993">
                  <c:v>-20</c:v>
                </c:pt>
                <c:pt idx="67994">
                  <c:v>-12</c:v>
                </c:pt>
                <c:pt idx="67995">
                  <c:v>-20</c:v>
                </c:pt>
                <c:pt idx="67996">
                  <c:v>-21</c:v>
                </c:pt>
                <c:pt idx="67997">
                  <c:v>-15</c:v>
                </c:pt>
                <c:pt idx="67998">
                  <c:v>-12</c:v>
                </c:pt>
                <c:pt idx="67999">
                  <c:v>-16</c:v>
                </c:pt>
                <c:pt idx="68000">
                  <c:v>-16</c:v>
                </c:pt>
                <c:pt idx="68001">
                  <c:v>-15</c:v>
                </c:pt>
                <c:pt idx="68002">
                  <c:v>-15</c:v>
                </c:pt>
                <c:pt idx="68003">
                  <c:v>-18</c:v>
                </c:pt>
                <c:pt idx="68004">
                  <c:v>-20</c:v>
                </c:pt>
                <c:pt idx="68005">
                  <c:v>-24</c:v>
                </c:pt>
                <c:pt idx="68006">
                  <c:v>-7</c:v>
                </c:pt>
                <c:pt idx="68007">
                  <c:v>-19</c:v>
                </c:pt>
                <c:pt idx="68008">
                  <c:v>-9</c:v>
                </c:pt>
                <c:pt idx="68009">
                  <c:v>-12</c:v>
                </c:pt>
                <c:pt idx="68010">
                  <c:v>-14</c:v>
                </c:pt>
                <c:pt idx="68011">
                  <c:v>-10</c:v>
                </c:pt>
                <c:pt idx="68012">
                  <c:v>-19</c:v>
                </c:pt>
                <c:pt idx="68013">
                  <c:v>-14</c:v>
                </c:pt>
                <c:pt idx="68014">
                  <c:v>-11</c:v>
                </c:pt>
                <c:pt idx="68015">
                  <c:v>-13</c:v>
                </c:pt>
                <c:pt idx="68016">
                  <c:v>-8</c:v>
                </c:pt>
                <c:pt idx="68017">
                  <c:v>-11</c:v>
                </c:pt>
                <c:pt idx="68018">
                  <c:v>-12</c:v>
                </c:pt>
                <c:pt idx="68019">
                  <c:v>-10</c:v>
                </c:pt>
                <c:pt idx="68020">
                  <c:v>0</c:v>
                </c:pt>
                <c:pt idx="68021">
                  <c:v>7</c:v>
                </c:pt>
                <c:pt idx="68022">
                  <c:v>-7</c:v>
                </c:pt>
                <c:pt idx="68023">
                  <c:v>-7</c:v>
                </c:pt>
                <c:pt idx="68024">
                  <c:v>-7</c:v>
                </c:pt>
                <c:pt idx="68025">
                  <c:v>-7</c:v>
                </c:pt>
                <c:pt idx="68026">
                  <c:v>-7</c:v>
                </c:pt>
                <c:pt idx="68027">
                  <c:v>-6</c:v>
                </c:pt>
                <c:pt idx="68028">
                  <c:v>-6</c:v>
                </c:pt>
                <c:pt idx="68029">
                  <c:v>-7</c:v>
                </c:pt>
                <c:pt idx="68030">
                  <c:v>-6</c:v>
                </c:pt>
                <c:pt idx="68031">
                  <c:v>-6</c:v>
                </c:pt>
                <c:pt idx="68032">
                  <c:v>-10</c:v>
                </c:pt>
                <c:pt idx="68033">
                  <c:v>-7</c:v>
                </c:pt>
                <c:pt idx="68034">
                  <c:v>-10</c:v>
                </c:pt>
                <c:pt idx="68035">
                  <c:v>-10</c:v>
                </c:pt>
                <c:pt idx="68036">
                  <c:v>-10</c:v>
                </c:pt>
                <c:pt idx="68037">
                  <c:v>-10</c:v>
                </c:pt>
                <c:pt idx="68038">
                  <c:v>-10</c:v>
                </c:pt>
                <c:pt idx="68039">
                  <c:v>-12</c:v>
                </c:pt>
                <c:pt idx="68040">
                  <c:v>-10</c:v>
                </c:pt>
                <c:pt idx="68041">
                  <c:v>-11</c:v>
                </c:pt>
                <c:pt idx="68042">
                  <c:v>-10</c:v>
                </c:pt>
                <c:pt idx="68043">
                  <c:v>-10</c:v>
                </c:pt>
                <c:pt idx="68044">
                  <c:v>-11</c:v>
                </c:pt>
                <c:pt idx="68045">
                  <c:v>-10</c:v>
                </c:pt>
                <c:pt idx="68046">
                  <c:v>-11</c:v>
                </c:pt>
                <c:pt idx="68047">
                  <c:v>-14</c:v>
                </c:pt>
                <c:pt idx="68048">
                  <c:v>-16</c:v>
                </c:pt>
                <c:pt idx="68049">
                  <c:v>-20</c:v>
                </c:pt>
                <c:pt idx="68050">
                  <c:v>-20</c:v>
                </c:pt>
                <c:pt idx="68051">
                  <c:v>-10</c:v>
                </c:pt>
                <c:pt idx="68052">
                  <c:v>-16</c:v>
                </c:pt>
                <c:pt idx="68053">
                  <c:v>-21</c:v>
                </c:pt>
                <c:pt idx="68054">
                  <c:v>-16</c:v>
                </c:pt>
                <c:pt idx="68055">
                  <c:v>-11</c:v>
                </c:pt>
                <c:pt idx="68056">
                  <c:v>-17</c:v>
                </c:pt>
                <c:pt idx="68057">
                  <c:v>-10</c:v>
                </c:pt>
                <c:pt idx="68058">
                  <c:v>-13</c:v>
                </c:pt>
                <c:pt idx="68059">
                  <c:v>-13</c:v>
                </c:pt>
                <c:pt idx="68060">
                  <c:v>-14</c:v>
                </c:pt>
                <c:pt idx="68061">
                  <c:v>-15</c:v>
                </c:pt>
                <c:pt idx="68062">
                  <c:v>-13</c:v>
                </c:pt>
                <c:pt idx="68063">
                  <c:v>-16</c:v>
                </c:pt>
                <c:pt idx="68064">
                  <c:v>-16</c:v>
                </c:pt>
                <c:pt idx="68065">
                  <c:v>-21</c:v>
                </c:pt>
                <c:pt idx="68066">
                  <c:v>-22</c:v>
                </c:pt>
                <c:pt idx="68067">
                  <c:v>-19</c:v>
                </c:pt>
                <c:pt idx="68068">
                  <c:v>-19</c:v>
                </c:pt>
                <c:pt idx="68069">
                  <c:v>-18</c:v>
                </c:pt>
                <c:pt idx="68070">
                  <c:v>-16</c:v>
                </c:pt>
                <c:pt idx="68071">
                  <c:v>-16</c:v>
                </c:pt>
                <c:pt idx="68072">
                  <c:v>-17</c:v>
                </c:pt>
                <c:pt idx="68073">
                  <c:v>-20</c:v>
                </c:pt>
                <c:pt idx="68074">
                  <c:v>-21</c:v>
                </c:pt>
                <c:pt idx="68075">
                  <c:v>-30</c:v>
                </c:pt>
                <c:pt idx="68076">
                  <c:v>-21</c:v>
                </c:pt>
                <c:pt idx="68077">
                  <c:v>-22</c:v>
                </c:pt>
                <c:pt idx="68078">
                  <c:v>-14</c:v>
                </c:pt>
                <c:pt idx="68079">
                  <c:v>-17</c:v>
                </c:pt>
                <c:pt idx="68080">
                  <c:v>-13</c:v>
                </c:pt>
                <c:pt idx="68081">
                  <c:v>-19</c:v>
                </c:pt>
                <c:pt idx="68082">
                  <c:v>-18</c:v>
                </c:pt>
                <c:pt idx="68083">
                  <c:v>-18</c:v>
                </c:pt>
                <c:pt idx="68084">
                  <c:v>-16</c:v>
                </c:pt>
                <c:pt idx="68085">
                  <c:v>-12</c:v>
                </c:pt>
                <c:pt idx="68086">
                  <c:v>-15</c:v>
                </c:pt>
                <c:pt idx="68087">
                  <c:v>-19</c:v>
                </c:pt>
                <c:pt idx="68088">
                  <c:v>-12</c:v>
                </c:pt>
                <c:pt idx="68089">
                  <c:v>-19</c:v>
                </c:pt>
                <c:pt idx="68090">
                  <c:v>-16</c:v>
                </c:pt>
                <c:pt idx="68091">
                  <c:v>-20</c:v>
                </c:pt>
                <c:pt idx="68092">
                  <c:v>-14</c:v>
                </c:pt>
                <c:pt idx="68093">
                  <c:v>-15</c:v>
                </c:pt>
                <c:pt idx="68094">
                  <c:v>-15</c:v>
                </c:pt>
                <c:pt idx="68095">
                  <c:v>-15</c:v>
                </c:pt>
                <c:pt idx="68096">
                  <c:v>-14</c:v>
                </c:pt>
                <c:pt idx="68097">
                  <c:v>-17</c:v>
                </c:pt>
                <c:pt idx="68098">
                  <c:v>-16</c:v>
                </c:pt>
                <c:pt idx="68099">
                  <c:v>-18</c:v>
                </c:pt>
                <c:pt idx="68100">
                  <c:v>-15</c:v>
                </c:pt>
                <c:pt idx="68101">
                  <c:v>-15</c:v>
                </c:pt>
                <c:pt idx="68102">
                  <c:v>-6</c:v>
                </c:pt>
                <c:pt idx="68103">
                  <c:v>-13</c:v>
                </c:pt>
                <c:pt idx="68104">
                  <c:v>-11</c:v>
                </c:pt>
                <c:pt idx="68105">
                  <c:v>-11</c:v>
                </c:pt>
                <c:pt idx="68106">
                  <c:v>-13</c:v>
                </c:pt>
                <c:pt idx="68107">
                  <c:v>-6</c:v>
                </c:pt>
                <c:pt idx="68108">
                  <c:v>-9</c:v>
                </c:pt>
                <c:pt idx="68109">
                  <c:v>-11</c:v>
                </c:pt>
                <c:pt idx="68110">
                  <c:v>-11</c:v>
                </c:pt>
                <c:pt idx="68111">
                  <c:v>-17</c:v>
                </c:pt>
                <c:pt idx="68112">
                  <c:v>-14</c:v>
                </c:pt>
                <c:pt idx="68113">
                  <c:v>-15</c:v>
                </c:pt>
                <c:pt idx="68114">
                  <c:v>-15</c:v>
                </c:pt>
                <c:pt idx="68115">
                  <c:v>-19</c:v>
                </c:pt>
                <c:pt idx="68116">
                  <c:v>-16</c:v>
                </c:pt>
                <c:pt idx="68117">
                  <c:v>16</c:v>
                </c:pt>
                <c:pt idx="68118">
                  <c:v>-8</c:v>
                </c:pt>
                <c:pt idx="68119">
                  <c:v>-14</c:v>
                </c:pt>
                <c:pt idx="68120">
                  <c:v>-14</c:v>
                </c:pt>
                <c:pt idx="68121">
                  <c:v>-17</c:v>
                </c:pt>
                <c:pt idx="68122">
                  <c:v>-16</c:v>
                </c:pt>
                <c:pt idx="68123">
                  <c:v>-12</c:v>
                </c:pt>
                <c:pt idx="68124">
                  <c:v>-10</c:v>
                </c:pt>
                <c:pt idx="68125">
                  <c:v>-14</c:v>
                </c:pt>
                <c:pt idx="68126">
                  <c:v>-14</c:v>
                </c:pt>
                <c:pt idx="68127">
                  <c:v>-13</c:v>
                </c:pt>
                <c:pt idx="68128">
                  <c:v>-14</c:v>
                </c:pt>
                <c:pt idx="68129">
                  <c:v>-11</c:v>
                </c:pt>
                <c:pt idx="68130">
                  <c:v>-12</c:v>
                </c:pt>
                <c:pt idx="68131">
                  <c:v>-13</c:v>
                </c:pt>
                <c:pt idx="68132">
                  <c:v>-14</c:v>
                </c:pt>
                <c:pt idx="68133">
                  <c:v>-16</c:v>
                </c:pt>
                <c:pt idx="68134">
                  <c:v>-22</c:v>
                </c:pt>
                <c:pt idx="68135">
                  <c:v>-17</c:v>
                </c:pt>
                <c:pt idx="68136">
                  <c:v>-17</c:v>
                </c:pt>
                <c:pt idx="68137">
                  <c:v>-19</c:v>
                </c:pt>
                <c:pt idx="68138">
                  <c:v>-19</c:v>
                </c:pt>
                <c:pt idx="68139">
                  <c:v>-15</c:v>
                </c:pt>
                <c:pt idx="68140">
                  <c:v>-18</c:v>
                </c:pt>
                <c:pt idx="68141">
                  <c:v>-16</c:v>
                </c:pt>
                <c:pt idx="68142">
                  <c:v>-19</c:v>
                </c:pt>
                <c:pt idx="68143">
                  <c:v>-15</c:v>
                </c:pt>
                <c:pt idx="68144">
                  <c:v>-15</c:v>
                </c:pt>
                <c:pt idx="68145">
                  <c:v>-18</c:v>
                </c:pt>
                <c:pt idx="68146">
                  <c:v>-21</c:v>
                </c:pt>
                <c:pt idx="68147">
                  <c:v>-18</c:v>
                </c:pt>
                <c:pt idx="68148">
                  <c:v>-24</c:v>
                </c:pt>
                <c:pt idx="68149">
                  <c:v>-16</c:v>
                </c:pt>
                <c:pt idx="68150">
                  <c:v>-19</c:v>
                </c:pt>
                <c:pt idx="68151">
                  <c:v>-15</c:v>
                </c:pt>
                <c:pt idx="68152">
                  <c:v>-19</c:v>
                </c:pt>
                <c:pt idx="68153">
                  <c:v>-15</c:v>
                </c:pt>
                <c:pt idx="68154">
                  <c:v>-19</c:v>
                </c:pt>
                <c:pt idx="68155">
                  <c:v>-21</c:v>
                </c:pt>
                <c:pt idx="68156">
                  <c:v>-18</c:v>
                </c:pt>
                <c:pt idx="68157">
                  <c:v>-19</c:v>
                </c:pt>
                <c:pt idx="68158">
                  <c:v>-17</c:v>
                </c:pt>
                <c:pt idx="68159">
                  <c:v>-15</c:v>
                </c:pt>
                <c:pt idx="68160">
                  <c:v>-16</c:v>
                </c:pt>
                <c:pt idx="68161">
                  <c:v>-24</c:v>
                </c:pt>
                <c:pt idx="68162">
                  <c:v>-17</c:v>
                </c:pt>
                <c:pt idx="68163">
                  <c:v>-18</c:v>
                </c:pt>
                <c:pt idx="68164">
                  <c:v>-17</c:v>
                </c:pt>
                <c:pt idx="68165">
                  <c:v>-15</c:v>
                </c:pt>
                <c:pt idx="68166">
                  <c:v>-20</c:v>
                </c:pt>
                <c:pt idx="68167">
                  <c:v>-18</c:v>
                </c:pt>
                <c:pt idx="68168">
                  <c:v>-16</c:v>
                </c:pt>
                <c:pt idx="68169">
                  <c:v>-17</c:v>
                </c:pt>
                <c:pt idx="68170">
                  <c:v>-17</c:v>
                </c:pt>
                <c:pt idx="68171">
                  <c:v>-16</c:v>
                </c:pt>
                <c:pt idx="68172">
                  <c:v>-18</c:v>
                </c:pt>
                <c:pt idx="68173">
                  <c:v>-11</c:v>
                </c:pt>
                <c:pt idx="68174">
                  <c:v>-12</c:v>
                </c:pt>
                <c:pt idx="68175">
                  <c:v>-14</c:v>
                </c:pt>
                <c:pt idx="68176">
                  <c:v>-12</c:v>
                </c:pt>
                <c:pt idx="68177">
                  <c:v>-15</c:v>
                </c:pt>
                <c:pt idx="68178">
                  <c:v>-15</c:v>
                </c:pt>
                <c:pt idx="68179">
                  <c:v>-14</c:v>
                </c:pt>
                <c:pt idx="68180">
                  <c:v>-11</c:v>
                </c:pt>
                <c:pt idx="68181">
                  <c:v>-15</c:v>
                </c:pt>
                <c:pt idx="68182">
                  <c:v>-12</c:v>
                </c:pt>
                <c:pt idx="68183">
                  <c:v>-7</c:v>
                </c:pt>
                <c:pt idx="68184">
                  <c:v>-12</c:v>
                </c:pt>
                <c:pt idx="68185">
                  <c:v>-22</c:v>
                </c:pt>
                <c:pt idx="68186">
                  <c:v>-4</c:v>
                </c:pt>
                <c:pt idx="68187">
                  <c:v>-12</c:v>
                </c:pt>
                <c:pt idx="68188">
                  <c:v>-12</c:v>
                </c:pt>
                <c:pt idx="68189">
                  <c:v>-16</c:v>
                </c:pt>
                <c:pt idx="68190">
                  <c:v>-16</c:v>
                </c:pt>
                <c:pt idx="68191">
                  <c:v>-25</c:v>
                </c:pt>
                <c:pt idx="68192">
                  <c:v>-11</c:v>
                </c:pt>
                <c:pt idx="68193">
                  <c:v>-16</c:v>
                </c:pt>
                <c:pt idx="68194">
                  <c:v>-15</c:v>
                </c:pt>
                <c:pt idx="68195">
                  <c:v>-10</c:v>
                </c:pt>
                <c:pt idx="68196">
                  <c:v>-14</c:v>
                </c:pt>
                <c:pt idx="68197">
                  <c:v>-15</c:v>
                </c:pt>
                <c:pt idx="68198">
                  <c:v>-11</c:v>
                </c:pt>
                <c:pt idx="68199">
                  <c:v>-13</c:v>
                </c:pt>
                <c:pt idx="68200">
                  <c:v>-12</c:v>
                </c:pt>
                <c:pt idx="68201">
                  <c:v>-16</c:v>
                </c:pt>
                <c:pt idx="68202">
                  <c:v>-15</c:v>
                </c:pt>
                <c:pt idx="68203">
                  <c:v>-16</c:v>
                </c:pt>
                <c:pt idx="68204">
                  <c:v>-14</c:v>
                </c:pt>
                <c:pt idx="68205">
                  <c:v>-8</c:v>
                </c:pt>
                <c:pt idx="68206">
                  <c:v>-10</c:v>
                </c:pt>
                <c:pt idx="68207">
                  <c:v>-16</c:v>
                </c:pt>
                <c:pt idx="68208">
                  <c:v>-14</c:v>
                </c:pt>
                <c:pt idx="68209">
                  <c:v>-16</c:v>
                </c:pt>
                <c:pt idx="68210">
                  <c:v>-18</c:v>
                </c:pt>
                <c:pt idx="68211">
                  <c:v>-12</c:v>
                </c:pt>
                <c:pt idx="68212">
                  <c:v>-9</c:v>
                </c:pt>
                <c:pt idx="68213">
                  <c:v>-1</c:v>
                </c:pt>
                <c:pt idx="68214">
                  <c:v>-8</c:v>
                </c:pt>
                <c:pt idx="68215">
                  <c:v>-13</c:v>
                </c:pt>
                <c:pt idx="68216">
                  <c:v>-16</c:v>
                </c:pt>
                <c:pt idx="68217">
                  <c:v>-15</c:v>
                </c:pt>
                <c:pt idx="68218">
                  <c:v>-14</c:v>
                </c:pt>
                <c:pt idx="68219">
                  <c:v>-15</c:v>
                </c:pt>
                <c:pt idx="68220">
                  <c:v>-15</c:v>
                </c:pt>
                <c:pt idx="68221">
                  <c:v>-16</c:v>
                </c:pt>
                <c:pt idx="68222">
                  <c:v>-12</c:v>
                </c:pt>
                <c:pt idx="68223">
                  <c:v>-14</c:v>
                </c:pt>
                <c:pt idx="68224">
                  <c:v>-13</c:v>
                </c:pt>
                <c:pt idx="68225">
                  <c:v>-15</c:v>
                </c:pt>
                <c:pt idx="68226">
                  <c:v>-13</c:v>
                </c:pt>
                <c:pt idx="68227">
                  <c:v>-15</c:v>
                </c:pt>
                <c:pt idx="68228">
                  <c:v>-14</c:v>
                </c:pt>
                <c:pt idx="68229">
                  <c:v>-12</c:v>
                </c:pt>
                <c:pt idx="68230">
                  <c:v>-13</c:v>
                </c:pt>
                <c:pt idx="68231">
                  <c:v>-15</c:v>
                </c:pt>
                <c:pt idx="68232">
                  <c:v>-11</c:v>
                </c:pt>
                <c:pt idx="68233">
                  <c:v>-24</c:v>
                </c:pt>
                <c:pt idx="68234">
                  <c:v>-10</c:v>
                </c:pt>
                <c:pt idx="68235">
                  <c:v>-22</c:v>
                </c:pt>
                <c:pt idx="68236">
                  <c:v>-17</c:v>
                </c:pt>
                <c:pt idx="68237">
                  <c:v>-14</c:v>
                </c:pt>
                <c:pt idx="68238">
                  <c:v>-14</c:v>
                </c:pt>
                <c:pt idx="68239">
                  <c:v>-12</c:v>
                </c:pt>
                <c:pt idx="68240">
                  <c:v>-10</c:v>
                </c:pt>
                <c:pt idx="68241">
                  <c:v>-12</c:v>
                </c:pt>
                <c:pt idx="68242">
                  <c:v>-17</c:v>
                </c:pt>
                <c:pt idx="68243">
                  <c:v>-15</c:v>
                </c:pt>
                <c:pt idx="68244">
                  <c:v>-10</c:v>
                </c:pt>
                <c:pt idx="68245">
                  <c:v>-11</c:v>
                </c:pt>
                <c:pt idx="68246">
                  <c:v>-10</c:v>
                </c:pt>
                <c:pt idx="68247">
                  <c:v>-12</c:v>
                </c:pt>
                <c:pt idx="68248">
                  <c:v>-15</c:v>
                </c:pt>
                <c:pt idx="68249">
                  <c:v>-12</c:v>
                </c:pt>
                <c:pt idx="68250">
                  <c:v>-10</c:v>
                </c:pt>
                <c:pt idx="68251">
                  <c:v>-15</c:v>
                </c:pt>
                <c:pt idx="68252">
                  <c:v>-15</c:v>
                </c:pt>
                <c:pt idx="68253">
                  <c:v>-15</c:v>
                </c:pt>
                <c:pt idx="68254">
                  <c:v>-11</c:v>
                </c:pt>
                <c:pt idx="68255">
                  <c:v>-11</c:v>
                </c:pt>
                <c:pt idx="68256">
                  <c:v>-10</c:v>
                </c:pt>
                <c:pt idx="68257">
                  <c:v>-10</c:v>
                </c:pt>
                <c:pt idx="68258">
                  <c:v>-11</c:v>
                </c:pt>
                <c:pt idx="68259">
                  <c:v>-15</c:v>
                </c:pt>
                <c:pt idx="68260">
                  <c:v>-14</c:v>
                </c:pt>
                <c:pt idx="68261">
                  <c:v>-14</c:v>
                </c:pt>
                <c:pt idx="68262">
                  <c:v>-18</c:v>
                </c:pt>
                <c:pt idx="68263">
                  <c:v>-16</c:v>
                </c:pt>
                <c:pt idx="68264">
                  <c:v>-21</c:v>
                </c:pt>
                <c:pt idx="68265">
                  <c:v>-15</c:v>
                </c:pt>
                <c:pt idx="68266">
                  <c:v>-14</c:v>
                </c:pt>
                <c:pt idx="68267">
                  <c:v>-18</c:v>
                </c:pt>
                <c:pt idx="68268">
                  <c:v>-14</c:v>
                </c:pt>
                <c:pt idx="68269">
                  <c:v>-16</c:v>
                </c:pt>
                <c:pt idx="68270">
                  <c:v>-13</c:v>
                </c:pt>
                <c:pt idx="68271">
                  <c:v>-14</c:v>
                </c:pt>
                <c:pt idx="68272">
                  <c:v>-15</c:v>
                </c:pt>
                <c:pt idx="68273">
                  <c:v>-17</c:v>
                </c:pt>
                <c:pt idx="68274">
                  <c:v>-18</c:v>
                </c:pt>
                <c:pt idx="68275">
                  <c:v>-20</c:v>
                </c:pt>
                <c:pt idx="68276">
                  <c:v>-20</c:v>
                </c:pt>
                <c:pt idx="68277">
                  <c:v>-21</c:v>
                </c:pt>
                <c:pt idx="68278">
                  <c:v>-22</c:v>
                </c:pt>
                <c:pt idx="68279">
                  <c:v>-22</c:v>
                </c:pt>
                <c:pt idx="68280">
                  <c:v>-17</c:v>
                </c:pt>
                <c:pt idx="68281">
                  <c:v>-32</c:v>
                </c:pt>
                <c:pt idx="68282">
                  <c:v>-16</c:v>
                </c:pt>
                <c:pt idx="68283">
                  <c:v>-17</c:v>
                </c:pt>
                <c:pt idx="68284">
                  <c:v>-21</c:v>
                </c:pt>
                <c:pt idx="68285">
                  <c:v>-19</c:v>
                </c:pt>
                <c:pt idx="68286">
                  <c:v>-17</c:v>
                </c:pt>
                <c:pt idx="68287">
                  <c:v>-17</c:v>
                </c:pt>
                <c:pt idx="68288">
                  <c:v>-20</c:v>
                </c:pt>
                <c:pt idx="68289">
                  <c:v>-20</c:v>
                </c:pt>
                <c:pt idx="68290">
                  <c:v>-28</c:v>
                </c:pt>
                <c:pt idx="68291">
                  <c:v>-19</c:v>
                </c:pt>
                <c:pt idx="68292">
                  <c:v>-23</c:v>
                </c:pt>
                <c:pt idx="68293">
                  <c:v>-15</c:v>
                </c:pt>
                <c:pt idx="68294">
                  <c:v>-17</c:v>
                </c:pt>
                <c:pt idx="68295">
                  <c:v>-16</c:v>
                </c:pt>
                <c:pt idx="68296">
                  <c:v>-26</c:v>
                </c:pt>
                <c:pt idx="68297">
                  <c:v>-16</c:v>
                </c:pt>
                <c:pt idx="68298">
                  <c:v>-14</c:v>
                </c:pt>
                <c:pt idx="68299">
                  <c:v>-14</c:v>
                </c:pt>
                <c:pt idx="68300">
                  <c:v>-14</c:v>
                </c:pt>
                <c:pt idx="68301">
                  <c:v>-13</c:v>
                </c:pt>
                <c:pt idx="68302">
                  <c:v>-21</c:v>
                </c:pt>
                <c:pt idx="68303">
                  <c:v>-15</c:v>
                </c:pt>
                <c:pt idx="68304">
                  <c:v>-16</c:v>
                </c:pt>
                <c:pt idx="68305">
                  <c:v>-20</c:v>
                </c:pt>
                <c:pt idx="68306">
                  <c:v>-13</c:v>
                </c:pt>
                <c:pt idx="68307">
                  <c:v>-14</c:v>
                </c:pt>
                <c:pt idx="68308">
                  <c:v>-12</c:v>
                </c:pt>
                <c:pt idx="68309">
                  <c:v>-20</c:v>
                </c:pt>
                <c:pt idx="68310">
                  <c:v>-14</c:v>
                </c:pt>
                <c:pt idx="68311">
                  <c:v>-9</c:v>
                </c:pt>
                <c:pt idx="68312">
                  <c:v>-12</c:v>
                </c:pt>
                <c:pt idx="68313">
                  <c:v>-15</c:v>
                </c:pt>
                <c:pt idx="68314">
                  <c:v>-16</c:v>
                </c:pt>
                <c:pt idx="68315">
                  <c:v>-14</c:v>
                </c:pt>
                <c:pt idx="68316">
                  <c:v>-13</c:v>
                </c:pt>
                <c:pt idx="68317">
                  <c:v>-11</c:v>
                </c:pt>
                <c:pt idx="68318">
                  <c:v>-12</c:v>
                </c:pt>
                <c:pt idx="68319">
                  <c:v>-14</c:v>
                </c:pt>
                <c:pt idx="68320">
                  <c:v>-10</c:v>
                </c:pt>
                <c:pt idx="68321">
                  <c:v>-11</c:v>
                </c:pt>
                <c:pt idx="68322">
                  <c:v>-22</c:v>
                </c:pt>
                <c:pt idx="68323">
                  <c:v>-18</c:v>
                </c:pt>
                <c:pt idx="68324">
                  <c:v>-15</c:v>
                </c:pt>
                <c:pt idx="68325">
                  <c:v>-14</c:v>
                </c:pt>
                <c:pt idx="68326">
                  <c:v>-18</c:v>
                </c:pt>
                <c:pt idx="68327">
                  <c:v>-20</c:v>
                </c:pt>
                <c:pt idx="68328">
                  <c:v>-14</c:v>
                </c:pt>
                <c:pt idx="68329">
                  <c:v>-16</c:v>
                </c:pt>
                <c:pt idx="68330">
                  <c:v>-16</c:v>
                </c:pt>
                <c:pt idx="68331">
                  <c:v>-18</c:v>
                </c:pt>
                <c:pt idx="68332">
                  <c:v>-17</c:v>
                </c:pt>
                <c:pt idx="68333">
                  <c:v>-15</c:v>
                </c:pt>
                <c:pt idx="68334">
                  <c:v>-19</c:v>
                </c:pt>
                <c:pt idx="68335">
                  <c:v>-20</c:v>
                </c:pt>
                <c:pt idx="68336">
                  <c:v>-18</c:v>
                </c:pt>
                <c:pt idx="68337">
                  <c:v>-26</c:v>
                </c:pt>
                <c:pt idx="68338">
                  <c:v>-16</c:v>
                </c:pt>
                <c:pt idx="68339">
                  <c:v>-17</c:v>
                </c:pt>
                <c:pt idx="68340">
                  <c:v>-16</c:v>
                </c:pt>
                <c:pt idx="68341">
                  <c:v>-14</c:v>
                </c:pt>
                <c:pt idx="68342">
                  <c:v>-21</c:v>
                </c:pt>
                <c:pt idx="68343">
                  <c:v>-21</c:v>
                </c:pt>
                <c:pt idx="68344">
                  <c:v>-17</c:v>
                </c:pt>
                <c:pt idx="68345">
                  <c:v>-16</c:v>
                </c:pt>
                <c:pt idx="68346">
                  <c:v>-14</c:v>
                </c:pt>
                <c:pt idx="68347">
                  <c:v>-37</c:v>
                </c:pt>
                <c:pt idx="68348">
                  <c:v>-15</c:v>
                </c:pt>
                <c:pt idx="68349">
                  <c:v>-16</c:v>
                </c:pt>
                <c:pt idx="68350">
                  <c:v>-16</c:v>
                </c:pt>
                <c:pt idx="68351">
                  <c:v>-13</c:v>
                </c:pt>
                <c:pt idx="68352">
                  <c:v>-11</c:v>
                </c:pt>
                <c:pt idx="68353">
                  <c:v>-15</c:v>
                </c:pt>
                <c:pt idx="68354">
                  <c:v>-17</c:v>
                </c:pt>
                <c:pt idx="68355">
                  <c:v>-18</c:v>
                </c:pt>
                <c:pt idx="68356">
                  <c:v>-15</c:v>
                </c:pt>
                <c:pt idx="68357">
                  <c:v>-14</c:v>
                </c:pt>
                <c:pt idx="68358">
                  <c:v>-11</c:v>
                </c:pt>
                <c:pt idx="68359">
                  <c:v>-14</c:v>
                </c:pt>
                <c:pt idx="68360">
                  <c:v>-15</c:v>
                </c:pt>
                <c:pt idx="68361">
                  <c:v>-14</c:v>
                </c:pt>
                <c:pt idx="68362">
                  <c:v>-12</c:v>
                </c:pt>
                <c:pt idx="68363">
                  <c:v>-12</c:v>
                </c:pt>
                <c:pt idx="68364">
                  <c:v>-14</c:v>
                </c:pt>
                <c:pt idx="68365">
                  <c:v>-16</c:v>
                </c:pt>
                <c:pt idx="68366">
                  <c:v>-16</c:v>
                </c:pt>
                <c:pt idx="68367">
                  <c:v>-14</c:v>
                </c:pt>
                <c:pt idx="68368">
                  <c:v>-13</c:v>
                </c:pt>
                <c:pt idx="68369">
                  <c:v>-14</c:v>
                </c:pt>
                <c:pt idx="68370">
                  <c:v>-19</c:v>
                </c:pt>
                <c:pt idx="68371">
                  <c:v>-18</c:v>
                </c:pt>
                <c:pt idx="68372">
                  <c:v>-18</c:v>
                </c:pt>
                <c:pt idx="68373">
                  <c:v>-16</c:v>
                </c:pt>
                <c:pt idx="68374">
                  <c:v>-17</c:v>
                </c:pt>
                <c:pt idx="68375">
                  <c:v>-16</c:v>
                </c:pt>
                <c:pt idx="68376">
                  <c:v>-22</c:v>
                </c:pt>
                <c:pt idx="68377">
                  <c:v>-20</c:v>
                </c:pt>
                <c:pt idx="68378">
                  <c:v>-18</c:v>
                </c:pt>
                <c:pt idx="68379">
                  <c:v>-20</c:v>
                </c:pt>
                <c:pt idx="68380">
                  <c:v>-17</c:v>
                </c:pt>
                <c:pt idx="68381">
                  <c:v>-19</c:v>
                </c:pt>
                <c:pt idx="68382">
                  <c:v>-10</c:v>
                </c:pt>
                <c:pt idx="68383">
                  <c:v>-16</c:v>
                </c:pt>
                <c:pt idx="68384">
                  <c:v>-17</c:v>
                </c:pt>
                <c:pt idx="68385">
                  <c:v>-15</c:v>
                </c:pt>
                <c:pt idx="68386">
                  <c:v>-7</c:v>
                </c:pt>
                <c:pt idx="68387">
                  <c:v>-25</c:v>
                </c:pt>
                <c:pt idx="68388">
                  <c:v>-14</c:v>
                </c:pt>
                <c:pt idx="68389">
                  <c:v>-20</c:v>
                </c:pt>
                <c:pt idx="68390">
                  <c:v>-16</c:v>
                </c:pt>
                <c:pt idx="68391">
                  <c:v>-14</c:v>
                </c:pt>
                <c:pt idx="68392">
                  <c:v>-15</c:v>
                </c:pt>
                <c:pt idx="68393">
                  <c:v>-19</c:v>
                </c:pt>
                <c:pt idx="68394">
                  <c:v>-16</c:v>
                </c:pt>
                <c:pt idx="68395">
                  <c:v>-15</c:v>
                </c:pt>
                <c:pt idx="68396">
                  <c:v>-12</c:v>
                </c:pt>
                <c:pt idx="68397">
                  <c:v>-17</c:v>
                </c:pt>
                <c:pt idx="68398">
                  <c:v>-14</c:v>
                </c:pt>
                <c:pt idx="68399">
                  <c:v>8</c:v>
                </c:pt>
                <c:pt idx="68400">
                  <c:v>-4</c:v>
                </c:pt>
                <c:pt idx="68401">
                  <c:v>-6</c:v>
                </c:pt>
                <c:pt idx="68402">
                  <c:v>-7</c:v>
                </c:pt>
                <c:pt idx="68403">
                  <c:v>-5</c:v>
                </c:pt>
                <c:pt idx="68404">
                  <c:v>-3</c:v>
                </c:pt>
                <c:pt idx="68405">
                  <c:v>-9</c:v>
                </c:pt>
                <c:pt idx="68406">
                  <c:v>-6</c:v>
                </c:pt>
                <c:pt idx="68407">
                  <c:v>-7</c:v>
                </c:pt>
                <c:pt idx="68408">
                  <c:v>-15</c:v>
                </c:pt>
                <c:pt idx="68409">
                  <c:v>-16</c:v>
                </c:pt>
                <c:pt idx="68410">
                  <c:v>-14</c:v>
                </c:pt>
                <c:pt idx="68411">
                  <c:v>-16</c:v>
                </c:pt>
                <c:pt idx="68412">
                  <c:v>-16</c:v>
                </c:pt>
                <c:pt idx="68413">
                  <c:v>-15</c:v>
                </c:pt>
                <c:pt idx="68414">
                  <c:v>-16</c:v>
                </c:pt>
                <c:pt idx="68415">
                  <c:v>-14</c:v>
                </c:pt>
                <c:pt idx="68416">
                  <c:v>-14</c:v>
                </c:pt>
                <c:pt idx="68417">
                  <c:v>-15</c:v>
                </c:pt>
                <c:pt idx="68418">
                  <c:v>-18</c:v>
                </c:pt>
                <c:pt idx="68419">
                  <c:v>-17</c:v>
                </c:pt>
                <c:pt idx="68420">
                  <c:v>-18</c:v>
                </c:pt>
                <c:pt idx="68421">
                  <c:v>-17</c:v>
                </c:pt>
                <c:pt idx="68422">
                  <c:v>-15</c:v>
                </c:pt>
                <c:pt idx="68423">
                  <c:v>-18</c:v>
                </c:pt>
                <c:pt idx="68424">
                  <c:v>-16</c:v>
                </c:pt>
                <c:pt idx="68425">
                  <c:v>-17</c:v>
                </c:pt>
                <c:pt idx="68426">
                  <c:v>-20</c:v>
                </c:pt>
                <c:pt idx="68427">
                  <c:v>-15</c:v>
                </c:pt>
                <c:pt idx="68428">
                  <c:v>-15</c:v>
                </c:pt>
                <c:pt idx="68429">
                  <c:v>-15</c:v>
                </c:pt>
                <c:pt idx="68430">
                  <c:v>-20</c:v>
                </c:pt>
                <c:pt idx="68431">
                  <c:v>-22</c:v>
                </c:pt>
                <c:pt idx="68432">
                  <c:v>-8</c:v>
                </c:pt>
                <c:pt idx="68433">
                  <c:v>-11</c:v>
                </c:pt>
                <c:pt idx="68434">
                  <c:v>-10</c:v>
                </c:pt>
                <c:pt idx="68435">
                  <c:v>-9</c:v>
                </c:pt>
                <c:pt idx="68436">
                  <c:v>-12</c:v>
                </c:pt>
                <c:pt idx="68437">
                  <c:v>-10</c:v>
                </c:pt>
                <c:pt idx="68438">
                  <c:v>-11</c:v>
                </c:pt>
                <c:pt idx="68439">
                  <c:v>-9</c:v>
                </c:pt>
                <c:pt idx="68440">
                  <c:v>-9</c:v>
                </c:pt>
                <c:pt idx="68441">
                  <c:v>-6</c:v>
                </c:pt>
                <c:pt idx="68442">
                  <c:v>-7</c:v>
                </c:pt>
                <c:pt idx="68443">
                  <c:v>-16</c:v>
                </c:pt>
                <c:pt idx="68444">
                  <c:v>-14</c:v>
                </c:pt>
                <c:pt idx="68445">
                  <c:v>-13</c:v>
                </c:pt>
                <c:pt idx="68446">
                  <c:v>-10</c:v>
                </c:pt>
                <c:pt idx="68447">
                  <c:v>-14</c:v>
                </c:pt>
                <c:pt idx="68448">
                  <c:v>-12</c:v>
                </c:pt>
                <c:pt idx="68449">
                  <c:v>-12</c:v>
                </c:pt>
                <c:pt idx="68450">
                  <c:v>-11</c:v>
                </c:pt>
                <c:pt idx="68451">
                  <c:v>-13</c:v>
                </c:pt>
                <c:pt idx="68452">
                  <c:v>-12</c:v>
                </c:pt>
                <c:pt idx="68453">
                  <c:v>-14</c:v>
                </c:pt>
                <c:pt idx="68454">
                  <c:v>-14</c:v>
                </c:pt>
                <c:pt idx="68455">
                  <c:v>-13</c:v>
                </c:pt>
                <c:pt idx="68456">
                  <c:v>-10</c:v>
                </c:pt>
                <c:pt idx="68457">
                  <c:v>-13</c:v>
                </c:pt>
                <c:pt idx="68458">
                  <c:v>-8</c:v>
                </c:pt>
                <c:pt idx="68459">
                  <c:v>-6</c:v>
                </c:pt>
                <c:pt idx="68460">
                  <c:v>-4</c:v>
                </c:pt>
                <c:pt idx="68461">
                  <c:v>-17</c:v>
                </c:pt>
                <c:pt idx="68462">
                  <c:v>-17</c:v>
                </c:pt>
                <c:pt idx="68463">
                  <c:v>-15</c:v>
                </c:pt>
                <c:pt idx="68464">
                  <c:v>-15</c:v>
                </c:pt>
                <c:pt idx="68465">
                  <c:v>-19</c:v>
                </c:pt>
                <c:pt idx="68466">
                  <c:v>-15</c:v>
                </c:pt>
                <c:pt idx="68467">
                  <c:v>-15</c:v>
                </c:pt>
                <c:pt idx="68468">
                  <c:v>-16</c:v>
                </c:pt>
                <c:pt idx="68469">
                  <c:v>-15</c:v>
                </c:pt>
                <c:pt idx="68470">
                  <c:v>-15</c:v>
                </c:pt>
                <c:pt idx="68471">
                  <c:v>-27</c:v>
                </c:pt>
                <c:pt idx="68472">
                  <c:v>-15</c:v>
                </c:pt>
                <c:pt idx="68473">
                  <c:v>-15</c:v>
                </c:pt>
                <c:pt idx="68474">
                  <c:v>-18</c:v>
                </c:pt>
                <c:pt idx="68475">
                  <c:v>-16</c:v>
                </c:pt>
                <c:pt idx="68476">
                  <c:v>-18</c:v>
                </c:pt>
                <c:pt idx="68477">
                  <c:v>-15</c:v>
                </c:pt>
                <c:pt idx="68478">
                  <c:v>-20</c:v>
                </c:pt>
                <c:pt idx="68479">
                  <c:v>-18</c:v>
                </c:pt>
                <c:pt idx="68480">
                  <c:v>-17</c:v>
                </c:pt>
                <c:pt idx="68481">
                  <c:v>-18</c:v>
                </c:pt>
                <c:pt idx="68482">
                  <c:v>-20</c:v>
                </c:pt>
                <c:pt idx="68483">
                  <c:v>-16</c:v>
                </c:pt>
                <c:pt idx="68484">
                  <c:v>-18</c:v>
                </c:pt>
                <c:pt idx="68485">
                  <c:v>-12</c:v>
                </c:pt>
                <c:pt idx="68486">
                  <c:v>-28</c:v>
                </c:pt>
                <c:pt idx="68487">
                  <c:v>-18</c:v>
                </c:pt>
                <c:pt idx="68488">
                  <c:v>-14</c:v>
                </c:pt>
                <c:pt idx="68489">
                  <c:v>-20</c:v>
                </c:pt>
                <c:pt idx="68490">
                  <c:v>-15</c:v>
                </c:pt>
                <c:pt idx="68491">
                  <c:v>-16</c:v>
                </c:pt>
                <c:pt idx="68492">
                  <c:v>-16</c:v>
                </c:pt>
                <c:pt idx="68493">
                  <c:v>-15</c:v>
                </c:pt>
                <c:pt idx="68494">
                  <c:v>-16</c:v>
                </c:pt>
                <c:pt idx="68495">
                  <c:v>-11</c:v>
                </c:pt>
                <c:pt idx="68496">
                  <c:v>-17</c:v>
                </c:pt>
                <c:pt idx="68497">
                  <c:v>-16</c:v>
                </c:pt>
                <c:pt idx="68498">
                  <c:v>-17</c:v>
                </c:pt>
                <c:pt idx="68499">
                  <c:v>-23</c:v>
                </c:pt>
                <c:pt idx="68500">
                  <c:v>-17</c:v>
                </c:pt>
                <c:pt idx="68501">
                  <c:v>-20</c:v>
                </c:pt>
                <c:pt idx="68502">
                  <c:v>-18</c:v>
                </c:pt>
                <c:pt idx="68503">
                  <c:v>-20</c:v>
                </c:pt>
                <c:pt idx="68504">
                  <c:v>-17</c:v>
                </c:pt>
                <c:pt idx="68505">
                  <c:v>-16</c:v>
                </c:pt>
                <c:pt idx="68506">
                  <c:v>-21</c:v>
                </c:pt>
                <c:pt idx="68507">
                  <c:v>-16</c:v>
                </c:pt>
                <c:pt idx="68508">
                  <c:v>-17</c:v>
                </c:pt>
                <c:pt idx="68509">
                  <c:v>-17</c:v>
                </c:pt>
                <c:pt idx="68510">
                  <c:v>-19</c:v>
                </c:pt>
                <c:pt idx="68511">
                  <c:v>-21</c:v>
                </c:pt>
                <c:pt idx="68512">
                  <c:v>-22</c:v>
                </c:pt>
                <c:pt idx="68513">
                  <c:v>-24</c:v>
                </c:pt>
                <c:pt idx="68514">
                  <c:v>-21</c:v>
                </c:pt>
                <c:pt idx="68515">
                  <c:v>-34</c:v>
                </c:pt>
                <c:pt idx="68516">
                  <c:v>-18</c:v>
                </c:pt>
                <c:pt idx="68517">
                  <c:v>-16</c:v>
                </c:pt>
                <c:pt idx="68518">
                  <c:v>-40</c:v>
                </c:pt>
                <c:pt idx="68519">
                  <c:v>-20</c:v>
                </c:pt>
                <c:pt idx="68520">
                  <c:v>-21</c:v>
                </c:pt>
                <c:pt idx="68521">
                  <c:v>-22</c:v>
                </c:pt>
                <c:pt idx="68522">
                  <c:v>-22</c:v>
                </c:pt>
                <c:pt idx="68523">
                  <c:v>-20</c:v>
                </c:pt>
                <c:pt idx="68524">
                  <c:v>-19</c:v>
                </c:pt>
                <c:pt idx="68525">
                  <c:v>-26</c:v>
                </c:pt>
                <c:pt idx="68526">
                  <c:v>-20</c:v>
                </c:pt>
                <c:pt idx="68527">
                  <c:v>-18</c:v>
                </c:pt>
                <c:pt idx="68528">
                  <c:v>-19</c:v>
                </c:pt>
                <c:pt idx="68529">
                  <c:v>-18</c:v>
                </c:pt>
                <c:pt idx="68530">
                  <c:v>-17</c:v>
                </c:pt>
                <c:pt idx="68531">
                  <c:v>-16</c:v>
                </c:pt>
                <c:pt idx="68532">
                  <c:v>-20</c:v>
                </c:pt>
                <c:pt idx="68533">
                  <c:v>-25</c:v>
                </c:pt>
                <c:pt idx="68534">
                  <c:v>-16</c:v>
                </c:pt>
                <c:pt idx="68535">
                  <c:v>-16</c:v>
                </c:pt>
                <c:pt idx="68536">
                  <c:v>-16</c:v>
                </c:pt>
                <c:pt idx="68537">
                  <c:v>-19</c:v>
                </c:pt>
                <c:pt idx="68538">
                  <c:v>-20</c:v>
                </c:pt>
                <c:pt idx="68539">
                  <c:v>-16</c:v>
                </c:pt>
                <c:pt idx="68540">
                  <c:v>-18</c:v>
                </c:pt>
                <c:pt idx="68541">
                  <c:v>-16</c:v>
                </c:pt>
                <c:pt idx="68542">
                  <c:v>-15</c:v>
                </c:pt>
                <c:pt idx="68543">
                  <c:v>-15</c:v>
                </c:pt>
                <c:pt idx="68544">
                  <c:v>-16</c:v>
                </c:pt>
                <c:pt idx="68545">
                  <c:v>-17</c:v>
                </c:pt>
                <c:pt idx="68546">
                  <c:v>-21</c:v>
                </c:pt>
                <c:pt idx="68547">
                  <c:v>-16</c:v>
                </c:pt>
                <c:pt idx="68548">
                  <c:v>-17</c:v>
                </c:pt>
                <c:pt idx="68549">
                  <c:v>-25</c:v>
                </c:pt>
                <c:pt idx="68550">
                  <c:v>-16</c:v>
                </c:pt>
                <c:pt idx="68551">
                  <c:v>-13</c:v>
                </c:pt>
                <c:pt idx="68552">
                  <c:v>-16</c:v>
                </c:pt>
                <c:pt idx="68553">
                  <c:v>-15</c:v>
                </c:pt>
                <c:pt idx="68554">
                  <c:v>-15</c:v>
                </c:pt>
                <c:pt idx="68555">
                  <c:v>-16</c:v>
                </c:pt>
                <c:pt idx="68556">
                  <c:v>-20</c:v>
                </c:pt>
                <c:pt idx="68557">
                  <c:v>-49</c:v>
                </c:pt>
                <c:pt idx="68558">
                  <c:v>37</c:v>
                </c:pt>
                <c:pt idx="68559">
                  <c:v>-17</c:v>
                </c:pt>
                <c:pt idx="68560">
                  <c:v>-23</c:v>
                </c:pt>
                <c:pt idx="68561">
                  <c:v>-15</c:v>
                </c:pt>
                <c:pt idx="68562">
                  <c:v>-16</c:v>
                </c:pt>
                <c:pt idx="68563">
                  <c:v>-15</c:v>
                </c:pt>
                <c:pt idx="68564">
                  <c:v>-13</c:v>
                </c:pt>
                <c:pt idx="68565">
                  <c:v>-15</c:v>
                </c:pt>
                <c:pt idx="68566">
                  <c:v>-13</c:v>
                </c:pt>
                <c:pt idx="68567">
                  <c:v>-17</c:v>
                </c:pt>
                <c:pt idx="68568">
                  <c:v>-19</c:v>
                </c:pt>
                <c:pt idx="68569">
                  <c:v>-17</c:v>
                </c:pt>
                <c:pt idx="68570">
                  <c:v>-16</c:v>
                </c:pt>
                <c:pt idx="68571">
                  <c:v>-17</c:v>
                </c:pt>
                <c:pt idx="68572">
                  <c:v>-15</c:v>
                </c:pt>
                <c:pt idx="68573">
                  <c:v>-19</c:v>
                </c:pt>
                <c:pt idx="68574">
                  <c:v>-14</c:v>
                </c:pt>
                <c:pt idx="68575">
                  <c:v>-17</c:v>
                </c:pt>
                <c:pt idx="68576">
                  <c:v>-15</c:v>
                </c:pt>
                <c:pt idx="68577">
                  <c:v>-13</c:v>
                </c:pt>
                <c:pt idx="68578">
                  <c:v>-14</c:v>
                </c:pt>
                <c:pt idx="68579">
                  <c:v>-14</c:v>
                </c:pt>
                <c:pt idx="68580">
                  <c:v>-32</c:v>
                </c:pt>
                <c:pt idx="68581">
                  <c:v>-14</c:v>
                </c:pt>
                <c:pt idx="68582">
                  <c:v>-14</c:v>
                </c:pt>
                <c:pt idx="68583">
                  <c:v>-10</c:v>
                </c:pt>
                <c:pt idx="68584">
                  <c:v>-9</c:v>
                </c:pt>
                <c:pt idx="68585">
                  <c:v>-8</c:v>
                </c:pt>
                <c:pt idx="68586">
                  <c:v>-10</c:v>
                </c:pt>
                <c:pt idx="68587">
                  <c:v>-10</c:v>
                </c:pt>
                <c:pt idx="68588">
                  <c:v>-10</c:v>
                </c:pt>
                <c:pt idx="68589">
                  <c:v>-10</c:v>
                </c:pt>
                <c:pt idx="68590">
                  <c:v>-8</c:v>
                </c:pt>
                <c:pt idx="68591">
                  <c:v>-8</c:v>
                </c:pt>
                <c:pt idx="68592">
                  <c:v>-10</c:v>
                </c:pt>
                <c:pt idx="68593">
                  <c:v>-7</c:v>
                </c:pt>
                <c:pt idx="68594">
                  <c:v>-12</c:v>
                </c:pt>
                <c:pt idx="68595">
                  <c:v>-11</c:v>
                </c:pt>
                <c:pt idx="68596">
                  <c:v>-10</c:v>
                </c:pt>
                <c:pt idx="68597">
                  <c:v>-9</c:v>
                </c:pt>
                <c:pt idx="68598">
                  <c:v>-11</c:v>
                </c:pt>
                <c:pt idx="68599">
                  <c:v>-9</c:v>
                </c:pt>
                <c:pt idx="68600">
                  <c:v>-11</c:v>
                </c:pt>
                <c:pt idx="68601">
                  <c:v>-11</c:v>
                </c:pt>
                <c:pt idx="68602">
                  <c:v>-9</c:v>
                </c:pt>
                <c:pt idx="68603">
                  <c:v>-7</c:v>
                </c:pt>
                <c:pt idx="68604">
                  <c:v>-10</c:v>
                </c:pt>
                <c:pt idx="68605">
                  <c:v>-9</c:v>
                </c:pt>
                <c:pt idx="68606">
                  <c:v>-7</c:v>
                </c:pt>
                <c:pt idx="68607">
                  <c:v>-8</c:v>
                </c:pt>
                <c:pt idx="68608">
                  <c:v>-10</c:v>
                </c:pt>
                <c:pt idx="68609">
                  <c:v>-15</c:v>
                </c:pt>
                <c:pt idx="68610">
                  <c:v>-14</c:v>
                </c:pt>
                <c:pt idx="68611">
                  <c:v>-6</c:v>
                </c:pt>
                <c:pt idx="68612">
                  <c:v>-11</c:v>
                </c:pt>
                <c:pt idx="68613">
                  <c:v>-14</c:v>
                </c:pt>
                <c:pt idx="68614">
                  <c:v>-15</c:v>
                </c:pt>
                <c:pt idx="68615">
                  <c:v>-13</c:v>
                </c:pt>
                <c:pt idx="68616">
                  <c:v>-8</c:v>
                </c:pt>
                <c:pt idx="68617">
                  <c:v>-13</c:v>
                </c:pt>
                <c:pt idx="68618">
                  <c:v>-14</c:v>
                </c:pt>
                <c:pt idx="68619">
                  <c:v>-16</c:v>
                </c:pt>
                <c:pt idx="68620">
                  <c:v>-14</c:v>
                </c:pt>
                <c:pt idx="68621">
                  <c:v>-12</c:v>
                </c:pt>
                <c:pt idx="68622">
                  <c:v>-14</c:v>
                </c:pt>
                <c:pt idx="68623">
                  <c:v>-14</c:v>
                </c:pt>
                <c:pt idx="68624">
                  <c:v>-12</c:v>
                </c:pt>
                <c:pt idx="68625">
                  <c:v>-14</c:v>
                </c:pt>
                <c:pt idx="68626">
                  <c:v>-13</c:v>
                </c:pt>
                <c:pt idx="68627">
                  <c:v>-18</c:v>
                </c:pt>
                <c:pt idx="68628">
                  <c:v>-13</c:v>
                </c:pt>
                <c:pt idx="68629">
                  <c:v>-15</c:v>
                </c:pt>
                <c:pt idx="68630">
                  <c:v>-16</c:v>
                </c:pt>
                <c:pt idx="68631">
                  <c:v>-18</c:v>
                </c:pt>
                <c:pt idx="68632">
                  <c:v>-16</c:v>
                </c:pt>
                <c:pt idx="68633">
                  <c:v>-17</c:v>
                </c:pt>
                <c:pt idx="68634">
                  <c:v>-22</c:v>
                </c:pt>
                <c:pt idx="68635">
                  <c:v>-19</c:v>
                </c:pt>
                <c:pt idx="68636">
                  <c:v>-17</c:v>
                </c:pt>
                <c:pt idx="68637">
                  <c:v>-15</c:v>
                </c:pt>
                <c:pt idx="68638">
                  <c:v>-15</c:v>
                </c:pt>
                <c:pt idx="68639">
                  <c:v>-15</c:v>
                </c:pt>
                <c:pt idx="68640">
                  <c:v>-16</c:v>
                </c:pt>
                <c:pt idx="68641">
                  <c:v>57</c:v>
                </c:pt>
                <c:pt idx="68642">
                  <c:v>-1</c:v>
                </c:pt>
                <c:pt idx="68643">
                  <c:v>-15</c:v>
                </c:pt>
                <c:pt idx="68644">
                  <c:v>-15</c:v>
                </c:pt>
                <c:pt idx="68645">
                  <c:v>-11</c:v>
                </c:pt>
                <c:pt idx="68646">
                  <c:v>-17</c:v>
                </c:pt>
                <c:pt idx="68647">
                  <c:v>-15</c:v>
                </c:pt>
                <c:pt idx="68648">
                  <c:v>-12</c:v>
                </c:pt>
                <c:pt idx="68649">
                  <c:v>-15</c:v>
                </c:pt>
                <c:pt idx="68650">
                  <c:v>-13</c:v>
                </c:pt>
                <c:pt idx="68651">
                  <c:v>-14</c:v>
                </c:pt>
                <c:pt idx="68652">
                  <c:v>-11</c:v>
                </c:pt>
                <c:pt idx="68653">
                  <c:v>-15</c:v>
                </c:pt>
                <c:pt idx="68654">
                  <c:v>-19</c:v>
                </c:pt>
                <c:pt idx="68655">
                  <c:v>-15</c:v>
                </c:pt>
                <c:pt idx="68656">
                  <c:v>-16</c:v>
                </c:pt>
                <c:pt idx="68657">
                  <c:v>-17</c:v>
                </c:pt>
                <c:pt idx="68658">
                  <c:v>-18</c:v>
                </c:pt>
                <c:pt idx="68659">
                  <c:v>-15</c:v>
                </c:pt>
                <c:pt idx="68660">
                  <c:v>-17</c:v>
                </c:pt>
                <c:pt idx="68661">
                  <c:v>-20</c:v>
                </c:pt>
                <c:pt idx="68662">
                  <c:v>-17</c:v>
                </c:pt>
                <c:pt idx="68663">
                  <c:v>-19</c:v>
                </c:pt>
                <c:pt idx="68664">
                  <c:v>-14</c:v>
                </c:pt>
                <c:pt idx="68665">
                  <c:v>-15</c:v>
                </c:pt>
                <c:pt idx="68666">
                  <c:v>-15</c:v>
                </c:pt>
                <c:pt idx="68667">
                  <c:v>-11</c:v>
                </c:pt>
                <c:pt idx="68668">
                  <c:v>-13</c:v>
                </c:pt>
                <c:pt idx="68669">
                  <c:v>-12</c:v>
                </c:pt>
                <c:pt idx="68670">
                  <c:v>-15</c:v>
                </c:pt>
                <c:pt idx="68671">
                  <c:v>-11</c:v>
                </c:pt>
                <c:pt idx="68672">
                  <c:v>-13</c:v>
                </c:pt>
                <c:pt idx="68673">
                  <c:v>-15</c:v>
                </c:pt>
                <c:pt idx="68674">
                  <c:v>-13</c:v>
                </c:pt>
                <c:pt idx="68675">
                  <c:v>-15</c:v>
                </c:pt>
                <c:pt idx="68676">
                  <c:v>-18</c:v>
                </c:pt>
                <c:pt idx="68677">
                  <c:v>-15</c:v>
                </c:pt>
                <c:pt idx="68678">
                  <c:v>-11</c:v>
                </c:pt>
                <c:pt idx="68679">
                  <c:v>-13</c:v>
                </c:pt>
                <c:pt idx="68680">
                  <c:v>-10</c:v>
                </c:pt>
                <c:pt idx="68681">
                  <c:v>-10</c:v>
                </c:pt>
                <c:pt idx="68682">
                  <c:v>-12</c:v>
                </c:pt>
                <c:pt idx="68683">
                  <c:v>-10</c:v>
                </c:pt>
                <c:pt idx="68684">
                  <c:v>-10</c:v>
                </c:pt>
                <c:pt idx="68685">
                  <c:v>-13</c:v>
                </c:pt>
                <c:pt idx="68686">
                  <c:v>-10</c:v>
                </c:pt>
                <c:pt idx="68687">
                  <c:v>-10</c:v>
                </c:pt>
                <c:pt idx="68688">
                  <c:v>-18</c:v>
                </c:pt>
                <c:pt idx="68689">
                  <c:v>-19</c:v>
                </c:pt>
                <c:pt idx="68690">
                  <c:v>-20</c:v>
                </c:pt>
                <c:pt idx="68691">
                  <c:v>-17</c:v>
                </c:pt>
                <c:pt idx="68692">
                  <c:v>-19</c:v>
                </c:pt>
                <c:pt idx="68693">
                  <c:v>-15</c:v>
                </c:pt>
                <c:pt idx="68694">
                  <c:v>-15</c:v>
                </c:pt>
                <c:pt idx="68695">
                  <c:v>-30</c:v>
                </c:pt>
                <c:pt idx="68696">
                  <c:v>-21</c:v>
                </c:pt>
                <c:pt idx="68697">
                  <c:v>-18</c:v>
                </c:pt>
                <c:pt idx="68698">
                  <c:v>-19</c:v>
                </c:pt>
                <c:pt idx="68699">
                  <c:v>-17</c:v>
                </c:pt>
                <c:pt idx="68700">
                  <c:v>-19</c:v>
                </c:pt>
                <c:pt idx="68701">
                  <c:v>-26</c:v>
                </c:pt>
                <c:pt idx="68702">
                  <c:v>-25</c:v>
                </c:pt>
                <c:pt idx="68703">
                  <c:v>-19</c:v>
                </c:pt>
                <c:pt idx="68704">
                  <c:v>-19</c:v>
                </c:pt>
                <c:pt idx="68705">
                  <c:v>-19</c:v>
                </c:pt>
                <c:pt idx="68706">
                  <c:v>-18</c:v>
                </c:pt>
                <c:pt idx="68707">
                  <c:v>-20</c:v>
                </c:pt>
                <c:pt idx="68708">
                  <c:v>-19</c:v>
                </c:pt>
                <c:pt idx="68709">
                  <c:v>-15</c:v>
                </c:pt>
                <c:pt idx="68710">
                  <c:v>-19</c:v>
                </c:pt>
                <c:pt idx="68711">
                  <c:v>-17</c:v>
                </c:pt>
                <c:pt idx="68712">
                  <c:v>-12</c:v>
                </c:pt>
                <c:pt idx="68713">
                  <c:v>-7</c:v>
                </c:pt>
                <c:pt idx="68714">
                  <c:v>-9</c:v>
                </c:pt>
                <c:pt idx="68715">
                  <c:v>-10</c:v>
                </c:pt>
                <c:pt idx="68716">
                  <c:v>-12</c:v>
                </c:pt>
                <c:pt idx="68717">
                  <c:v>-7</c:v>
                </c:pt>
                <c:pt idx="68718">
                  <c:v>-9</c:v>
                </c:pt>
                <c:pt idx="68719">
                  <c:v>-14</c:v>
                </c:pt>
                <c:pt idx="68720">
                  <c:v>-11</c:v>
                </c:pt>
                <c:pt idx="68721">
                  <c:v>-7</c:v>
                </c:pt>
                <c:pt idx="68722">
                  <c:v>-11</c:v>
                </c:pt>
                <c:pt idx="68723">
                  <c:v>-9</c:v>
                </c:pt>
                <c:pt idx="68724">
                  <c:v>-17</c:v>
                </c:pt>
                <c:pt idx="68725">
                  <c:v>-20</c:v>
                </c:pt>
                <c:pt idx="68726">
                  <c:v>-17</c:v>
                </c:pt>
                <c:pt idx="68727">
                  <c:v>-14</c:v>
                </c:pt>
                <c:pt idx="68728">
                  <c:v>-15</c:v>
                </c:pt>
                <c:pt idx="68729">
                  <c:v>-14</c:v>
                </c:pt>
                <c:pt idx="68730">
                  <c:v>-14</c:v>
                </c:pt>
                <c:pt idx="68731">
                  <c:v>-13</c:v>
                </c:pt>
                <c:pt idx="68732">
                  <c:v>-14</c:v>
                </c:pt>
                <c:pt idx="68733">
                  <c:v>-12</c:v>
                </c:pt>
                <c:pt idx="68734">
                  <c:v>-14</c:v>
                </c:pt>
                <c:pt idx="68735">
                  <c:v>-14</c:v>
                </c:pt>
                <c:pt idx="68736">
                  <c:v>-16</c:v>
                </c:pt>
                <c:pt idx="68737">
                  <c:v>-15</c:v>
                </c:pt>
                <c:pt idx="68738">
                  <c:v>-12</c:v>
                </c:pt>
                <c:pt idx="68739">
                  <c:v>-17</c:v>
                </c:pt>
                <c:pt idx="68740">
                  <c:v>-18</c:v>
                </c:pt>
                <c:pt idx="68741">
                  <c:v>-18</c:v>
                </c:pt>
                <c:pt idx="68742">
                  <c:v>-15</c:v>
                </c:pt>
                <c:pt idx="68743">
                  <c:v>-16</c:v>
                </c:pt>
                <c:pt idx="68744">
                  <c:v>-17</c:v>
                </c:pt>
                <c:pt idx="68745">
                  <c:v>-20</c:v>
                </c:pt>
                <c:pt idx="68746">
                  <c:v>-16</c:v>
                </c:pt>
                <c:pt idx="68747">
                  <c:v>-13</c:v>
                </c:pt>
                <c:pt idx="68748">
                  <c:v>-19</c:v>
                </c:pt>
                <c:pt idx="68749">
                  <c:v>-22</c:v>
                </c:pt>
                <c:pt idx="68750">
                  <c:v>-22</c:v>
                </c:pt>
                <c:pt idx="68751">
                  <c:v>-22</c:v>
                </c:pt>
                <c:pt idx="68752">
                  <c:v>-19</c:v>
                </c:pt>
                <c:pt idx="68753">
                  <c:v>-16</c:v>
                </c:pt>
                <c:pt idx="68754">
                  <c:v>-16</c:v>
                </c:pt>
                <c:pt idx="68755">
                  <c:v>-17</c:v>
                </c:pt>
                <c:pt idx="68756">
                  <c:v>-16</c:v>
                </c:pt>
                <c:pt idx="68757">
                  <c:v>-54</c:v>
                </c:pt>
                <c:pt idx="68758">
                  <c:v>-15</c:v>
                </c:pt>
                <c:pt idx="68759">
                  <c:v>-19</c:v>
                </c:pt>
                <c:pt idx="68760">
                  <c:v>-20</c:v>
                </c:pt>
                <c:pt idx="68761">
                  <c:v>-17</c:v>
                </c:pt>
                <c:pt idx="68762">
                  <c:v>-20</c:v>
                </c:pt>
                <c:pt idx="68763">
                  <c:v>-16</c:v>
                </c:pt>
                <c:pt idx="68764">
                  <c:v>-16</c:v>
                </c:pt>
                <c:pt idx="68765">
                  <c:v>-15</c:v>
                </c:pt>
                <c:pt idx="68766">
                  <c:v>-19</c:v>
                </c:pt>
                <c:pt idx="68767">
                  <c:v>-18</c:v>
                </c:pt>
                <c:pt idx="68768">
                  <c:v>-18</c:v>
                </c:pt>
                <c:pt idx="68769">
                  <c:v>-23</c:v>
                </c:pt>
                <c:pt idx="68770">
                  <c:v>-18</c:v>
                </c:pt>
                <c:pt idx="68771">
                  <c:v>-21</c:v>
                </c:pt>
                <c:pt idx="68772">
                  <c:v>-16</c:v>
                </c:pt>
                <c:pt idx="68773">
                  <c:v>-15</c:v>
                </c:pt>
                <c:pt idx="68774">
                  <c:v>-13</c:v>
                </c:pt>
                <c:pt idx="68775">
                  <c:v>-15</c:v>
                </c:pt>
                <c:pt idx="68776">
                  <c:v>-16</c:v>
                </c:pt>
                <c:pt idx="68777">
                  <c:v>-14</c:v>
                </c:pt>
                <c:pt idx="68778">
                  <c:v>-15</c:v>
                </c:pt>
                <c:pt idx="68779">
                  <c:v>-26</c:v>
                </c:pt>
                <c:pt idx="68780">
                  <c:v>-16</c:v>
                </c:pt>
                <c:pt idx="68781">
                  <c:v>-16</c:v>
                </c:pt>
                <c:pt idx="68782">
                  <c:v>-13</c:v>
                </c:pt>
                <c:pt idx="68783">
                  <c:v>-17</c:v>
                </c:pt>
                <c:pt idx="68784">
                  <c:v>-19</c:v>
                </c:pt>
                <c:pt idx="68785">
                  <c:v>-22</c:v>
                </c:pt>
                <c:pt idx="68786">
                  <c:v>-21</c:v>
                </c:pt>
                <c:pt idx="68787">
                  <c:v>-18</c:v>
                </c:pt>
                <c:pt idx="68788">
                  <c:v>-21</c:v>
                </c:pt>
                <c:pt idx="68789">
                  <c:v>-17</c:v>
                </c:pt>
                <c:pt idx="68790">
                  <c:v>-14</c:v>
                </c:pt>
                <c:pt idx="68791">
                  <c:v>-13</c:v>
                </c:pt>
                <c:pt idx="68792">
                  <c:v>-14</c:v>
                </c:pt>
                <c:pt idx="68793">
                  <c:v>-18</c:v>
                </c:pt>
                <c:pt idx="68794">
                  <c:v>-16</c:v>
                </c:pt>
                <c:pt idx="68795">
                  <c:v>-18</c:v>
                </c:pt>
                <c:pt idx="68796">
                  <c:v>-17</c:v>
                </c:pt>
                <c:pt idx="68797">
                  <c:v>-15</c:v>
                </c:pt>
                <c:pt idx="68798">
                  <c:v>-14</c:v>
                </c:pt>
                <c:pt idx="68799">
                  <c:v>-9</c:v>
                </c:pt>
                <c:pt idx="68800">
                  <c:v>-18</c:v>
                </c:pt>
                <c:pt idx="68801">
                  <c:v>-14</c:v>
                </c:pt>
                <c:pt idx="68802">
                  <c:v>-15</c:v>
                </c:pt>
                <c:pt idx="68803">
                  <c:v>-25</c:v>
                </c:pt>
                <c:pt idx="68804">
                  <c:v>-18</c:v>
                </c:pt>
                <c:pt idx="68805">
                  <c:v>-16</c:v>
                </c:pt>
                <c:pt idx="68806">
                  <c:v>-16</c:v>
                </c:pt>
                <c:pt idx="68807">
                  <c:v>-11</c:v>
                </c:pt>
                <c:pt idx="68808">
                  <c:v>-19</c:v>
                </c:pt>
                <c:pt idx="68809">
                  <c:v>-32</c:v>
                </c:pt>
                <c:pt idx="68810">
                  <c:v>-31</c:v>
                </c:pt>
                <c:pt idx="68811">
                  <c:v>-21</c:v>
                </c:pt>
                <c:pt idx="68812">
                  <c:v>-16</c:v>
                </c:pt>
                <c:pt idx="68813">
                  <c:v>-25</c:v>
                </c:pt>
                <c:pt idx="68814">
                  <c:v>-16</c:v>
                </c:pt>
                <c:pt idx="68815">
                  <c:v>-20</c:v>
                </c:pt>
                <c:pt idx="68816">
                  <c:v>-20</c:v>
                </c:pt>
                <c:pt idx="68817">
                  <c:v>-16</c:v>
                </c:pt>
                <c:pt idx="68818">
                  <c:v>-14</c:v>
                </c:pt>
                <c:pt idx="68819">
                  <c:v>-12</c:v>
                </c:pt>
                <c:pt idx="68820">
                  <c:v>-14</c:v>
                </c:pt>
                <c:pt idx="68821">
                  <c:v>-13</c:v>
                </c:pt>
                <c:pt idx="68822">
                  <c:v>-19</c:v>
                </c:pt>
                <c:pt idx="68823">
                  <c:v>-17</c:v>
                </c:pt>
                <c:pt idx="68824">
                  <c:v>-16</c:v>
                </c:pt>
                <c:pt idx="68825">
                  <c:v>-14</c:v>
                </c:pt>
                <c:pt idx="68826">
                  <c:v>-15</c:v>
                </c:pt>
                <c:pt idx="68827">
                  <c:v>-23</c:v>
                </c:pt>
                <c:pt idx="68828">
                  <c:v>-19</c:v>
                </c:pt>
                <c:pt idx="68829">
                  <c:v>-17</c:v>
                </c:pt>
                <c:pt idx="68830">
                  <c:v>-19</c:v>
                </c:pt>
                <c:pt idx="68831">
                  <c:v>-13</c:v>
                </c:pt>
                <c:pt idx="68832">
                  <c:v>-15</c:v>
                </c:pt>
                <c:pt idx="68833">
                  <c:v>-13</c:v>
                </c:pt>
                <c:pt idx="68834">
                  <c:v>-16</c:v>
                </c:pt>
                <c:pt idx="68835">
                  <c:v>-15</c:v>
                </c:pt>
                <c:pt idx="68836">
                  <c:v>-12</c:v>
                </c:pt>
                <c:pt idx="68837">
                  <c:v>-13</c:v>
                </c:pt>
                <c:pt idx="68838">
                  <c:v>-12</c:v>
                </c:pt>
                <c:pt idx="68839">
                  <c:v>-14</c:v>
                </c:pt>
                <c:pt idx="68840">
                  <c:v>-18</c:v>
                </c:pt>
                <c:pt idx="68841">
                  <c:v>-11</c:v>
                </c:pt>
                <c:pt idx="68842">
                  <c:v>-17</c:v>
                </c:pt>
                <c:pt idx="68843">
                  <c:v>-19</c:v>
                </c:pt>
                <c:pt idx="68844">
                  <c:v>-14</c:v>
                </c:pt>
                <c:pt idx="68845">
                  <c:v>-16</c:v>
                </c:pt>
                <c:pt idx="68846">
                  <c:v>-16</c:v>
                </c:pt>
                <c:pt idx="68847">
                  <c:v>-17</c:v>
                </c:pt>
                <c:pt idx="68848">
                  <c:v>-6</c:v>
                </c:pt>
                <c:pt idx="68849">
                  <c:v>-9</c:v>
                </c:pt>
                <c:pt idx="68850">
                  <c:v>-7</c:v>
                </c:pt>
                <c:pt idx="68851">
                  <c:v>-9</c:v>
                </c:pt>
                <c:pt idx="68852">
                  <c:v>-8</c:v>
                </c:pt>
                <c:pt idx="68853">
                  <c:v>-13</c:v>
                </c:pt>
                <c:pt idx="68854">
                  <c:v>-16</c:v>
                </c:pt>
                <c:pt idx="68855">
                  <c:v>-17</c:v>
                </c:pt>
                <c:pt idx="68856">
                  <c:v>-17</c:v>
                </c:pt>
                <c:pt idx="68857">
                  <c:v>-19</c:v>
                </c:pt>
                <c:pt idx="68858">
                  <c:v>-20</c:v>
                </c:pt>
                <c:pt idx="68859">
                  <c:v>-17</c:v>
                </c:pt>
                <c:pt idx="68860">
                  <c:v>-17</c:v>
                </c:pt>
                <c:pt idx="68861">
                  <c:v>-17</c:v>
                </c:pt>
                <c:pt idx="68862">
                  <c:v>-14</c:v>
                </c:pt>
                <c:pt idx="68863">
                  <c:v>-20</c:v>
                </c:pt>
                <c:pt idx="68864">
                  <c:v>-18</c:v>
                </c:pt>
                <c:pt idx="68865">
                  <c:v>-19</c:v>
                </c:pt>
                <c:pt idx="68866">
                  <c:v>-18</c:v>
                </c:pt>
                <c:pt idx="68867">
                  <c:v>-13</c:v>
                </c:pt>
                <c:pt idx="68868">
                  <c:v>-16</c:v>
                </c:pt>
                <c:pt idx="68869">
                  <c:v>-12</c:v>
                </c:pt>
                <c:pt idx="68870">
                  <c:v>-12</c:v>
                </c:pt>
                <c:pt idx="68871">
                  <c:v>-14</c:v>
                </c:pt>
                <c:pt idx="68872">
                  <c:v>-11</c:v>
                </c:pt>
                <c:pt idx="68873">
                  <c:v>-13</c:v>
                </c:pt>
                <c:pt idx="68874">
                  <c:v>-10</c:v>
                </c:pt>
                <c:pt idx="68875">
                  <c:v>-11</c:v>
                </c:pt>
                <c:pt idx="68876">
                  <c:v>-14</c:v>
                </c:pt>
                <c:pt idx="68877">
                  <c:v>-12</c:v>
                </c:pt>
                <c:pt idx="68878">
                  <c:v>-13</c:v>
                </c:pt>
                <c:pt idx="68879">
                  <c:v>-17</c:v>
                </c:pt>
                <c:pt idx="68880">
                  <c:v>-17</c:v>
                </c:pt>
                <c:pt idx="68881">
                  <c:v>-15</c:v>
                </c:pt>
                <c:pt idx="68882">
                  <c:v>-23</c:v>
                </c:pt>
                <c:pt idx="68883">
                  <c:v>-18</c:v>
                </c:pt>
                <c:pt idx="68884">
                  <c:v>-14</c:v>
                </c:pt>
                <c:pt idx="68885">
                  <c:v>-14</c:v>
                </c:pt>
                <c:pt idx="68886">
                  <c:v>-13</c:v>
                </c:pt>
                <c:pt idx="68887">
                  <c:v>-17</c:v>
                </c:pt>
                <c:pt idx="68888">
                  <c:v>-19</c:v>
                </c:pt>
                <c:pt idx="68889">
                  <c:v>-15</c:v>
                </c:pt>
                <c:pt idx="68890">
                  <c:v>-18</c:v>
                </c:pt>
                <c:pt idx="68891">
                  <c:v>-14</c:v>
                </c:pt>
                <c:pt idx="68892">
                  <c:v>-11</c:v>
                </c:pt>
                <c:pt idx="68893">
                  <c:v>-13</c:v>
                </c:pt>
                <c:pt idx="68894">
                  <c:v>-7</c:v>
                </c:pt>
                <c:pt idx="68895">
                  <c:v>-10</c:v>
                </c:pt>
                <c:pt idx="68896">
                  <c:v>-8</c:v>
                </c:pt>
                <c:pt idx="68897">
                  <c:v>-9</c:v>
                </c:pt>
                <c:pt idx="68898">
                  <c:v>-12</c:v>
                </c:pt>
                <c:pt idx="68899">
                  <c:v>-11</c:v>
                </c:pt>
                <c:pt idx="68900">
                  <c:v>-21</c:v>
                </c:pt>
                <c:pt idx="68901">
                  <c:v>-16</c:v>
                </c:pt>
                <c:pt idx="68902">
                  <c:v>-20</c:v>
                </c:pt>
                <c:pt idx="68903">
                  <c:v>-21</c:v>
                </c:pt>
                <c:pt idx="68904">
                  <c:v>-19</c:v>
                </c:pt>
                <c:pt idx="68905">
                  <c:v>-18</c:v>
                </c:pt>
                <c:pt idx="68906">
                  <c:v>-17</c:v>
                </c:pt>
                <c:pt idx="68907">
                  <c:v>-20</c:v>
                </c:pt>
                <c:pt idx="68908">
                  <c:v>-19</c:v>
                </c:pt>
                <c:pt idx="68909">
                  <c:v>-20</c:v>
                </c:pt>
                <c:pt idx="68910">
                  <c:v>-20</c:v>
                </c:pt>
                <c:pt idx="68911">
                  <c:v>-21</c:v>
                </c:pt>
                <c:pt idx="68912">
                  <c:v>-14</c:v>
                </c:pt>
                <c:pt idx="68913">
                  <c:v>-13</c:v>
                </c:pt>
                <c:pt idx="68914">
                  <c:v>-14</c:v>
                </c:pt>
                <c:pt idx="68915">
                  <c:v>-17</c:v>
                </c:pt>
                <c:pt idx="68916">
                  <c:v>-22</c:v>
                </c:pt>
                <c:pt idx="68917">
                  <c:v>-20</c:v>
                </c:pt>
                <c:pt idx="68918">
                  <c:v>-19</c:v>
                </c:pt>
                <c:pt idx="68919">
                  <c:v>-19</c:v>
                </c:pt>
                <c:pt idx="68920">
                  <c:v>-17</c:v>
                </c:pt>
                <c:pt idx="68921">
                  <c:v>-21</c:v>
                </c:pt>
                <c:pt idx="68922">
                  <c:v>-19</c:v>
                </c:pt>
                <c:pt idx="68923">
                  <c:v>-16</c:v>
                </c:pt>
                <c:pt idx="68924">
                  <c:v>-19</c:v>
                </c:pt>
                <c:pt idx="68925">
                  <c:v>-19</c:v>
                </c:pt>
                <c:pt idx="68926">
                  <c:v>-19</c:v>
                </c:pt>
                <c:pt idx="68927">
                  <c:v>-17</c:v>
                </c:pt>
                <c:pt idx="68928">
                  <c:v>-20</c:v>
                </c:pt>
                <c:pt idx="68929">
                  <c:v>-20</c:v>
                </c:pt>
                <c:pt idx="68930">
                  <c:v>-18</c:v>
                </c:pt>
                <c:pt idx="68931">
                  <c:v>-18</c:v>
                </c:pt>
                <c:pt idx="68932">
                  <c:v>-18</c:v>
                </c:pt>
                <c:pt idx="68933">
                  <c:v>-19</c:v>
                </c:pt>
                <c:pt idx="68934">
                  <c:v>-20</c:v>
                </c:pt>
                <c:pt idx="68935">
                  <c:v>-16</c:v>
                </c:pt>
                <c:pt idx="68936">
                  <c:v>-14</c:v>
                </c:pt>
                <c:pt idx="68937">
                  <c:v>-16</c:v>
                </c:pt>
                <c:pt idx="68938">
                  <c:v>-17</c:v>
                </c:pt>
                <c:pt idx="68939">
                  <c:v>-17</c:v>
                </c:pt>
                <c:pt idx="68940">
                  <c:v>-24</c:v>
                </c:pt>
                <c:pt idx="68941">
                  <c:v>-18</c:v>
                </c:pt>
                <c:pt idx="68942">
                  <c:v>-16</c:v>
                </c:pt>
                <c:pt idx="68943">
                  <c:v>-17</c:v>
                </c:pt>
                <c:pt idx="68944">
                  <c:v>-17</c:v>
                </c:pt>
                <c:pt idx="68945">
                  <c:v>-17</c:v>
                </c:pt>
                <c:pt idx="68946">
                  <c:v>-18</c:v>
                </c:pt>
                <c:pt idx="68947">
                  <c:v>-19</c:v>
                </c:pt>
                <c:pt idx="68948">
                  <c:v>-15</c:v>
                </c:pt>
                <c:pt idx="68949">
                  <c:v>-17</c:v>
                </c:pt>
                <c:pt idx="68950">
                  <c:v>-18</c:v>
                </c:pt>
                <c:pt idx="68951">
                  <c:v>-18</c:v>
                </c:pt>
                <c:pt idx="68952">
                  <c:v>-16</c:v>
                </c:pt>
                <c:pt idx="68953">
                  <c:v>-21</c:v>
                </c:pt>
                <c:pt idx="68954">
                  <c:v>-21</c:v>
                </c:pt>
                <c:pt idx="68955">
                  <c:v>-18</c:v>
                </c:pt>
                <c:pt idx="68956">
                  <c:v>-21</c:v>
                </c:pt>
                <c:pt idx="68957">
                  <c:v>-19</c:v>
                </c:pt>
                <c:pt idx="68958">
                  <c:v>-19</c:v>
                </c:pt>
                <c:pt idx="68959">
                  <c:v>-17</c:v>
                </c:pt>
                <c:pt idx="68960">
                  <c:v>-15</c:v>
                </c:pt>
                <c:pt idx="68961">
                  <c:v>-17</c:v>
                </c:pt>
                <c:pt idx="68962">
                  <c:v>-19</c:v>
                </c:pt>
                <c:pt idx="68963">
                  <c:v>-18</c:v>
                </c:pt>
                <c:pt idx="68964">
                  <c:v>-21</c:v>
                </c:pt>
                <c:pt idx="68965">
                  <c:v>-16</c:v>
                </c:pt>
                <c:pt idx="68966">
                  <c:v>-16</c:v>
                </c:pt>
                <c:pt idx="68967">
                  <c:v>-15</c:v>
                </c:pt>
                <c:pt idx="68968">
                  <c:v>-19</c:v>
                </c:pt>
                <c:pt idx="68969">
                  <c:v>-18</c:v>
                </c:pt>
                <c:pt idx="68970">
                  <c:v>-12</c:v>
                </c:pt>
                <c:pt idx="68971">
                  <c:v>-14</c:v>
                </c:pt>
                <c:pt idx="68972">
                  <c:v>-14</c:v>
                </c:pt>
                <c:pt idx="68973">
                  <c:v>-18</c:v>
                </c:pt>
                <c:pt idx="68974">
                  <c:v>-16</c:v>
                </c:pt>
                <c:pt idx="68975">
                  <c:v>-18</c:v>
                </c:pt>
                <c:pt idx="68976">
                  <c:v>-16</c:v>
                </c:pt>
                <c:pt idx="68977">
                  <c:v>-12</c:v>
                </c:pt>
                <c:pt idx="68978">
                  <c:v>-9</c:v>
                </c:pt>
                <c:pt idx="68979">
                  <c:v>-12</c:v>
                </c:pt>
                <c:pt idx="68980">
                  <c:v>-13</c:v>
                </c:pt>
                <c:pt idx="68981">
                  <c:v>-10</c:v>
                </c:pt>
                <c:pt idx="68982">
                  <c:v>-6</c:v>
                </c:pt>
                <c:pt idx="68983">
                  <c:v>-8</c:v>
                </c:pt>
                <c:pt idx="68984">
                  <c:v>-12</c:v>
                </c:pt>
                <c:pt idx="68985">
                  <c:v>-13</c:v>
                </c:pt>
                <c:pt idx="68986">
                  <c:v>-12</c:v>
                </c:pt>
                <c:pt idx="68987">
                  <c:v>-15</c:v>
                </c:pt>
                <c:pt idx="68988">
                  <c:v>-15</c:v>
                </c:pt>
                <c:pt idx="68989">
                  <c:v>-16</c:v>
                </c:pt>
                <c:pt idx="68990">
                  <c:v>-12</c:v>
                </c:pt>
                <c:pt idx="68991">
                  <c:v>-10</c:v>
                </c:pt>
                <c:pt idx="68992">
                  <c:v>-13</c:v>
                </c:pt>
                <c:pt idx="68993">
                  <c:v>-12</c:v>
                </c:pt>
                <c:pt idx="68994">
                  <c:v>-11</c:v>
                </c:pt>
                <c:pt idx="68995">
                  <c:v>-13</c:v>
                </c:pt>
                <c:pt idx="68996">
                  <c:v>-11</c:v>
                </c:pt>
                <c:pt idx="68997">
                  <c:v>-14</c:v>
                </c:pt>
                <c:pt idx="68998">
                  <c:v>-15</c:v>
                </c:pt>
                <c:pt idx="68999">
                  <c:v>-14</c:v>
                </c:pt>
                <c:pt idx="69000">
                  <c:v>-14</c:v>
                </c:pt>
                <c:pt idx="69001">
                  <c:v>-16</c:v>
                </c:pt>
                <c:pt idx="69002">
                  <c:v>-9</c:v>
                </c:pt>
                <c:pt idx="69003">
                  <c:v>-14</c:v>
                </c:pt>
                <c:pt idx="69004">
                  <c:v>-14</c:v>
                </c:pt>
                <c:pt idx="69005">
                  <c:v>-11</c:v>
                </c:pt>
                <c:pt idx="69006">
                  <c:v>-12</c:v>
                </c:pt>
                <c:pt idx="69007">
                  <c:v>-14</c:v>
                </c:pt>
                <c:pt idx="69008">
                  <c:v>-10</c:v>
                </c:pt>
                <c:pt idx="69009">
                  <c:v>-12</c:v>
                </c:pt>
                <c:pt idx="69010">
                  <c:v>-13</c:v>
                </c:pt>
                <c:pt idx="69011">
                  <c:v>-20</c:v>
                </c:pt>
                <c:pt idx="69012">
                  <c:v>-12</c:v>
                </c:pt>
                <c:pt idx="69013">
                  <c:v>-16</c:v>
                </c:pt>
                <c:pt idx="69014">
                  <c:v>-13</c:v>
                </c:pt>
                <c:pt idx="69015">
                  <c:v>-19</c:v>
                </c:pt>
                <c:pt idx="69016">
                  <c:v>-16</c:v>
                </c:pt>
                <c:pt idx="69017">
                  <c:v>-12</c:v>
                </c:pt>
                <c:pt idx="69018">
                  <c:v>-12</c:v>
                </c:pt>
                <c:pt idx="69019">
                  <c:v>-19</c:v>
                </c:pt>
                <c:pt idx="69020">
                  <c:v>-11</c:v>
                </c:pt>
                <c:pt idx="69021">
                  <c:v>-11</c:v>
                </c:pt>
                <c:pt idx="69022">
                  <c:v>-8</c:v>
                </c:pt>
                <c:pt idx="69023">
                  <c:v>-13</c:v>
                </c:pt>
                <c:pt idx="69024">
                  <c:v>-14</c:v>
                </c:pt>
                <c:pt idx="69025">
                  <c:v>-13</c:v>
                </c:pt>
                <c:pt idx="69026">
                  <c:v>-10</c:v>
                </c:pt>
                <c:pt idx="69027">
                  <c:v>-7</c:v>
                </c:pt>
                <c:pt idx="69028">
                  <c:v>-9</c:v>
                </c:pt>
                <c:pt idx="69029">
                  <c:v>-10</c:v>
                </c:pt>
                <c:pt idx="69030">
                  <c:v>-9</c:v>
                </c:pt>
                <c:pt idx="69031">
                  <c:v>-11</c:v>
                </c:pt>
                <c:pt idx="69032">
                  <c:v>-19</c:v>
                </c:pt>
                <c:pt idx="69033">
                  <c:v>-6</c:v>
                </c:pt>
                <c:pt idx="69034">
                  <c:v>-5</c:v>
                </c:pt>
                <c:pt idx="69035">
                  <c:v>-8</c:v>
                </c:pt>
                <c:pt idx="69036">
                  <c:v>-8</c:v>
                </c:pt>
                <c:pt idx="69037">
                  <c:v>-2</c:v>
                </c:pt>
                <c:pt idx="69038">
                  <c:v>-3</c:v>
                </c:pt>
                <c:pt idx="69039">
                  <c:v>-8</c:v>
                </c:pt>
                <c:pt idx="69040">
                  <c:v>-9</c:v>
                </c:pt>
                <c:pt idx="69041">
                  <c:v>-7</c:v>
                </c:pt>
                <c:pt idx="69042">
                  <c:v>-9</c:v>
                </c:pt>
                <c:pt idx="69043">
                  <c:v>-8</c:v>
                </c:pt>
                <c:pt idx="69044">
                  <c:v>-6</c:v>
                </c:pt>
                <c:pt idx="69045">
                  <c:v>-17</c:v>
                </c:pt>
                <c:pt idx="69046">
                  <c:v>-16</c:v>
                </c:pt>
                <c:pt idx="69047">
                  <c:v>-8</c:v>
                </c:pt>
                <c:pt idx="69048">
                  <c:v>-11</c:v>
                </c:pt>
                <c:pt idx="69049">
                  <c:v>-13</c:v>
                </c:pt>
                <c:pt idx="69050">
                  <c:v>-13</c:v>
                </c:pt>
                <c:pt idx="69051">
                  <c:v>-13</c:v>
                </c:pt>
                <c:pt idx="69052">
                  <c:v>-9</c:v>
                </c:pt>
                <c:pt idx="69053">
                  <c:v>-15</c:v>
                </c:pt>
                <c:pt idx="69054">
                  <c:v>-27</c:v>
                </c:pt>
                <c:pt idx="69055">
                  <c:v>-20</c:v>
                </c:pt>
                <c:pt idx="69056">
                  <c:v>43</c:v>
                </c:pt>
                <c:pt idx="69057">
                  <c:v>-17</c:v>
                </c:pt>
                <c:pt idx="69058">
                  <c:v>-15</c:v>
                </c:pt>
                <c:pt idx="69059">
                  <c:v>-11</c:v>
                </c:pt>
                <c:pt idx="69060">
                  <c:v>-17</c:v>
                </c:pt>
                <c:pt idx="69061">
                  <c:v>-4</c:v>
                </c:pt>
                <c:pt idx="69062">
                  <c:v>-18</c:v>
                </c:pt>
                <c:pt idx="69063">
                  <c:v>-13</c:v>
                </c:pt>
                <c:pt idx="69064">
                  <c:v>-16</c:v>
                </c:pt>
                <c:pt idx="69065">
                  <c:v>-13</c:v>
                </c:pt>
                <c:pt idx="69066">
                  <c:v>-15</c:v>
                </c:pt>
                <c:pt idx="69067">
                  <c:v>-11</c:v>
                </c:pt>
                <c:pt idx="69068">
                  <c:v>-13</c:v>
                </c:pt>
                <c:pt idx="69069">
                  <c:v>-10</c:v>
                </c:pt>
                <c:pt idx="69070">
                  <c:v>-9</c:v>
                </c:pt>
                <c:pt idx="69071">
                  <c:v>-9</c:v>
                </c:pt>
                <c:pt idx="69072">
                  <c:v>-6</c:v>
                </c:pt>
                <c:pt idx="69073">
                  <c:v>-11</c:v>
                </c:pt>
                <c:pt idx="69074">
                  <c:v>13</c:v>
                </c:pt>
                <c:pt idx="69075">
                  <c:v>7</c:v>
                </c:pt>
                <c:pt idx="69076">
                  <c:v>-4</c:v>
                </c:pt>
                <c:pt idx="69077">
                  <c:v>-8</c:v>
                </c:pt>
                <c:pt idx="69078">
                  <c:v>-7</c:v>
                </c:pt>
                <c:pt idx="69079">
                  <c:v>-6</c:v>
                </c:pt>
                <c:pt idx="69080">
                  <c:v>-6</c:v>
                </c:pt>
                <c:pt idx="69081">
                  <c:v>-9</c:v>
                </c:pt>
                <c:pt idx="69082">
                  <c:v>-19</c:v>
                </c:pt>
                <c:pt idx="69083">
                  <c:v>-11</c:v>
                </c:pt>
                <c:pt idx="69084">
                  <c:v>-11</c:v>
                </c:pt>
                <c:pt idx="69085">
                  <c:v>-14</c:v>
                </c:pt>
                <c:pt idx="69086">
                  <c:v>-8</c:v>
                </c:pt>
                <c:pt idx="69087">
                  <c:v>-8</c:v>
                </c:pt>
                <c:pt idx="69088">
                  <c:v>-6</c:v>
                </c:pt>
                <c:pt idx="69089">
                  <c:v>-6</c:v>
                </c:pt>
                <c:pt idx="69090">
                  <c:v>-11</c:v>
                </c:pt>
                <c:pt idx="69091">
                  <c:v>-7</c:v>
                </c:pt>
                <c:pt idx="69092">
                  <c:v>-13</c:v>
                </c:pt>
                <c:pt idx="69093">
                  <c:v>-9</c:v>
                </c:pt>
                <c:pt idx="69094">
                  <c:v>-9</c:v>
                </c:pt>
                <c:pt idx="69095">
                  <c:v>-11</c:v>
                </c:pt>
                <c:pt idx="69096">
                  <c:v>-20</c:v>
                </c:pt>
                <c:pt idx="69097">
                  <c:v>-16</c:v>
                </c:pt>
                <c:pt idx="69098">
                  <c:v>-10</c:v>
                </c:pt>
                <c:pt idx="69099">
                  <c:v>-14</c:v>
                </c:pt>
                <c:pt idx="69100">
                  <c:v>-9</c:v>
                </c:pt>
                <c:pt idx="69101">
                  <c:v>-9</c:v>
                </c:pt>
                <c:pt idx="69102">
                  <c:v>-9</c:v>
                </c:pt>
                <c:pt idx="69103">
                  <c:v>-8</c:v>
                </c:pt>
                <c:pt idx="69104">
                  <c:v>-4</c:v>
                </c:pt>
                <c:pt idx="69105">
                  <c:v>-8</c:v>
                </c:pt>
                <c:pt idx="69106">
                  <c:v>-7</c:v>
                </c:pt>
                <c:pt idx="69107">
                  <c:v>-6</c:v>
                </c:pt>
                <c:pt idx="69108">
                  <c:v>-6</c:v>
                </c:pt>
                <c:pt idx="69109">
                  <c:v>-13</c:v>
                </c:pt>
                <c:pt idx="69110">
                  <c:v>-12</c:v>
                </c:pt>
                <c:pt idx="69111">
                  <c:v>-10</c:v>
                </c:pt>
                <c:pt idx="69112">
                  <c:v>-9</c:v>
                </c:pt>
                <c:pt idx="69113">
                  <c:v>-8</c:v>
                </c:pt>
                <c:pt idx="69114">
                  <c:v>-17</c:v>
                </c:pt>
                <c:pt idx="69115">
                  <c:v>-16</c:v>
                </c:pt>
                <c:pt idx="69116">
                  <c:v>-12</c:v>
                </c:pt>
                <c:pt idx="69117">
                  <c:v>-11</c:v>
                </c:pt>
                <c:pt idx="69118">
                  <c:v>-10</c:v>
                </c:pt>
                <c:pt idx="69119">
                  <c:v>-7</c:v>
                </c:pt>
                <c:pt idx="69120">
                  <c:v>-13</c:v>
                </c:pt>
                <c:pt idx="69121">
                  <c:v>-13</c:v>
                </c:pt>
                <c:pt idx="69122">
                  <c:v>-6</c:v>
                </c:pt>
                <c:pt idx="69123">
                  <c:v>-10</c:v>
                </c:pt>
                <c:pt idx="69124">
                  <c:v>-14</c:v>
                </c:pt>
                <c:pt idx="69125">
                  <c:v>-15</c:v>
                </c:pt>
                <c:pt idx="69126">
                  <c:v>-10</c:v>
                </c:pt>
                <c:pt idx="69127">
                  <c:v>-6</c:v>
                </c:pt>
                <c:pt idx="69128">
                  <c:v>-12</c:v>
                </c:pt>
                <c:pt idx="69129">
                  <c:v>-4</c:v>
                </c:pt>
                <c:pt idx="69130">
                  <c:v>-6</c:v>
                </c:pt>
                <c:pt idx="69131">
                  <c:v>-6</c:v>
                </c:pt>
                <c:pt idx="69132">
                  <c:v>-9</c:v>
                </c:pt>
                <c:pt idx="69133">
                  <c:v>0</c:v>
                </c:pt>
                <c:pt idx="69134">
                  <c:v>4</c:v>
                </c:pt>
                <c:pt idx="69135">
                  <c:v>-5</c:v>
                </c:pt>
                <c:pt idx="69136">
                  <c:v>-6</c:v>
                </c:pt>
                <c:pt idx="69137">
                  <c:v>-13</c:v>
                </c:pt>
                <c:pt idx="69138">
                  <c:v>-14</c:v>
                </c:pt>
                <c:pt idx="69139">
                  <c:v>-9</c:v>
                </c:pt>
                <c:pt idx="69140">
                  <c:v>-12</c:v>
                </c:pt>
                <c:pt idx="69141">
                  <c:v>-20</c:v>
                </c:pt>
                <c:pt idx="69142">
                  <c:v>0</c:v>
                </c:pt>
                <c:pt idx="69143">
                  <c:v>-10</c:v>
                </c:pt>
                <c:pt idx="69144">
                  <c:v>-8</c:v>
                </c:pt>
                <c:pt idx="69145">
                  <c:v>-17</c:v>
                </c:pt>
                <c:pt idx="69146">
                  <c:v>-16</c:v>
                </c:pt>
                <c:pt idx="69147">
                  <c:v>-10</c:v>
                </c:pt>
                <c:pt idx="69148">
                  <c:v>-10</c:v>
                </c:pt>
                <c:pt idx="69149">
                  <c:v>-26</c:v>
                </c:pt>
                <c:pt idx="69150">
                  <c:v>-18</c:v>
                </c:pt>
                <c:pt idx="69151">
                  <c:v>-16</c:v>
                </c:pt>
                <c:pt idx="69152">
                  <c:v>-17</c:v>
                </c:pt>
                <c:pt idx="69153">
                  <c:v>-14</c:v>
                </c:pt>
                <c:pt idx="69154">
                  <c:v>-10</c:v>
                </c:pt>
                <c:pt idx="69155">
                  <c:v>-9</c:v>
                </c:pt>
                <c:pt idx="69156">
                  <c:v>-15</c:v>
                </c:pt>
                <c:pt idx="69157">
                  <c:v>-12</c:v>
                </c:pt>
                <c:pt idx="69158">
                  <c:v>-21</c:v>
                </c:pt>
                <c:pt idx="69159">
                  <c:v>-15</c:v>
                </c:pt>
                <c:pt idx="69160">
                  <c:v>-25</c:v>
                </c:pt>
                <c:pt idx="69161">
                  <c:v>-8</c:v>
                </c:pt>
                <c:pt idx="69162">
                  <c:v>-16</c:v>
                </c:pt>
                <c:pt idx="69163">
                  <c:v>-4</c:v>
                </c:pt>
                <c:pt idx="69164">
                  <c:v>-14</c:v>
                </c:pt>
                <c:pt idx="69165">
                  <c:v>-9</c:v>
                </c:pt>
                <c:pt idx="69166">
                  <c:v>-7</c:v>
                </c:pt>
                <c:pt idx="69167">
                  <c:v>-10</c:v>
                </c:pt>
                <c:pt idx="69168">
                  <c:v>-5</c:v>
                </c:pt>
                <c:pt idx="69169">
                  <c:v>-6</c:v>
                </c:pt>
                <c:pt idx="69170">
                  <c:v>-5</c:v>
                </c:pt>
                <c:pt idx="69171">
                  <c:v>-7</c:v>
                </c:pt>
                <c:pt idx="69172">
                  <c:v>-11</c:v>
                </c:pt>
                <c:pt idx="69173">
                  <c:v>-16</c:v>
                </c:pt>
                <c:pt idx="69174">
                  <c:v>-12</c:v>
                </c:pt>
                <c:pt idx="69175">
                  <c:v>-14</c:v>
                </c:pt>
                <c:pt idx="69176">
                  <c:v>-10</c:v>
                </c:pt>
                <c:pt idx="69177">
                  <c:v>-14</c:v>
                </c:pt>
                <c:pt idx="69178">
                  <c:v>-8</c:v>
                </c:pt>
                <c:pt idx="69179">
                  <c:v>-14</c:v>
                </c:pt>
                <c:pt idx="69180">
                  <c:v>-13</c:v>
                </c:pt>
                <c:pt idx="69181">
                  <c:v>-13</c:v>
                </c:pt>
                <c:pt idx="69182">
                  <c:v>-19</c:v>
                </c:pt>
                <c:pt idx="69183">
                  <c:v>-9</c:v>
                </c:pt>
                <c:pt idx="69184">
                  <c:v>-21</c:v>
                </c:pt>
                <c:pt idx="69185">
                  <c:v>-18</c:v>
                </c:pt>
                <c:pt idx="69186">
                  <c:v>-14</c:v>
                </c:pt>
                <c:pt idx="69187">
                  <c:v>-7</c:v>
                </c:pt>
                <c:pt idx="69188">
                  <c:v>-19</c:v>
                </c:pt>
                <c:pt idx="69189">
                  <c:v>-18</c:v>
                </c:pt>
                <c:pt idx="69190">
                  <c:v>-12</c:v>
                </c:pt>
                <c:pt idx="69191">
                  <c:v>-16</c:v>
                </c:pt>
                <c:pt idx="69192">
                  <c:v>-18</c:v>
                </c:pt>
                <c:pt idx="69193">
                  <c:v>-18</c:v>
                </c:pt>
                <c:pt idx="69194">
                  <c:v>-19</c:v>
                </c:pt>
                <c:pt idx="69195">
                  <c:v>-4</c:v>
                </c:pt>
                <c:pt idx="69196">
                  <c:v>-4</c:v>
                </c:pt>
                <c:pt idx="69197">
                  <c:v>-5</c:v>
                </c:pt>
                <c:pt idx="69198">
                  <c:v>-6</c:v>
                </c:pt>
                <c:pt idx="69199">
                  <c:v>-6</c:v>
                </c:pt>
                <c:pt idx="69200">
                  <c:v>-6</c:v>
                </c:pt>
                <c:pt idx="69201">
                  <c:v>-13</c:v>
                </c:pt>
                <c:pt idx="69202">
                  <c:v>-13</c:v>
                </c:pt>
                <c:pt idx="69203">
                  <c:v>-14</c:v>
                </c:pt>
                <c:pt idx="69204">
                  <c:v>-14</c:v>
                </c:pt>
                <c:pt idx="69205">
                  <c:v>-9</c:v>
                </c:pt>
                <c:pt idx="69206">
                  <c:v>-15</c:v>
                </c:pt>
                <c:pt idx="69207">
                  <c:v>-8</c:v>
                </c:pt>
                <c:pt idx="69208">
                  <c:v>-12</c:v>
                </c:pt>
                <c:pt idx="69209">
                  <c:v>-5</c:v>
                </c:pt>
                <c:pt idx="69210">
                  <c:v>-12</c:v>
                </c:pt>
                <c:pt idx="69211">
                  <c:v>-16</c:v>
                </c:pt>
                <c:pt idx="69212">
                  <c:v>-9</c:v>
                </c:pt>
                <c:pt idx="69213">
                  <c:v>-6</c:v>
                </c:pt>
                <c:pt idx="69214">
                  <c:v>-15</c:v>
                </c:pt>
                <c:pt idx="69215">
                  <c:v>-2</c:v>
                </c:pt>
                <c:pt idx="69216">
                  <c:v>-10</c:v>
                </c:pt>
                <c:pt idx="69217">
                  <c:v>-7</c:v>
                </c:pt>
                <c:pt idx="69218">
                  <c:v>-4</c:v>
                </c:pt>
                <c:pt idx="69219">
                  <c:v>-4</c:v>
                </c:pt>
                <c:pt idx="69220">
                  <c:v>-8</c:v>
                </c:pt>
                <c:pt idx="69221">
                  <c:v>-8</c:v>
                </c:pt>
                <c:pt idx="69222">
                  <c:v>-12</c:v>
                </c:pt>
                <c:pt idx="69223">
                  <c:v>-9</c:v>
                </c:pt>
                <c:pt idx="69224">
                  <c:v>-15</c:v>
                </c:pt>
                <c:pt idx="69225">
                  <c:v>-18</c:v>
                </c:pt>
                <c:pt idx="69226">
                  <c:v>-14</c:v>
                </c:pt>
                <c:pt idx="69227">
                  <c:v>-12</c:v>
                </c:pt>
                <c:pt idx="69228">
                  <c:v>-15</c:v>
                </c:pt>
                <c:pt idx="69229">
                  <c:v>-9</c:v>
                </c:pt>
                <c:pt idx="69230">
                  <c:v>-12</c:v>
                </c:pt>
                <c:pt idx="69231">
                  <c:v>-19</c:v>
                </c:pt>
                <c:pt idx="69232">
                  <c:v>-21</c:v>
                </c:pt>
                <c:pt idx="69233">
                  <c:v>-15</c:v>
                </c:pt>
                <c:pt idx="69234">
                  <c:v>-6</c:v>
                </c:pt>
                <c:pt idx="69235">
                  <c:v>-9</c:v>
                </c:pt>
                <c:pt idx="69236">
                  <c:v>-6</c:v>
                </c:pt>
                <c:pt idx="69237">
                  <c:v>-8</c:v>
                </c:pt>
                <c:pt idx="69238">
                  <c:v>-8</c:v>
                </c:pt>
                <c:pt idx="69239">
                  <c:v>-7</c:v>
                </c:pt>
                <c:pt idx="69240">
                  <c:v>-8</c:v>
                </c:pt>
                <c:pt idx="69241">
                  <c:v>-7</c:v>
                </c:pt>
                <c:pt idx="69242">
                  <c:v>-14</c:v>
                </c:pt>
                <c:pt idx="69243">
                  <c:v>-14</c:v>
                </c:pt>
                <c:pt idx="69244">
                  <c:v>-15</c:v>
                </c:pt>
                <c:pt idx="69245">
                  <c:v>-8</c:v>
                </c:pt>
                <c:pt idx="69246">
                  <c:v>-7</c:v>
                </c:pt>
                <c:pt idx="69247">
                  <c:v>-7</c:v>
                </c:pt>
                <c:pt idx="69248">
                  <c:v>-9</c:v>
                </c:pt>
                <c:pt idx="69249">
                  <c:v>-5</c:v>
                </c:pt>
                <c:pt idx="69250">
                  <c:v>-16</c:v>
                </c:pt>
                <c:pt idx="69251">
                  <c:v>-8</c:v>
                </c:pt>
                <c:pt idx="69252">
                  <c:v>-18</c:v>
                </c:pt>
                <c:pt idx="69253">
                  <c:v>-10</c:v>
                </c:pt>
                <c:pt idx="69254">
                  <c:v>-22</c:v>
                </c:pt>
                <c:pt idx="69255">
                  <c:v>-8</c:v>
                </c:pt>
                <c:pt idx="69256">
                  <c:v>-16</c:v>
                </c:pt>
                <c:pt idx="69257">
                  <c:v>-19</c:v>
                </c:pt>
                <c:pt idx="69258">
                  <c:v>-6</c:v>
                </c:pt>
                <c:pt idx="69259">
                  <c:v>-4</c:v>
                </c:pt>
                <c:pt idx="69260">
                  <c:v>102</c:v>
                </c:pt>
                <c:pt idx="69261">
                  <c:v>-26</c:v>
                </c:pt>
                <c:pt idx="69262">
                  <c:v>-7</c:v>
                </c:pt>
                <c:pt idx="69263">
                  <c:v>-12</c:v>
                </c:pt>
                <c:pt idx="69264">
                  <c:v>-10</c:v>
                </c:pt>
                <c:pt idx="69265">
                  <c:v>-9</c:v>
                </c:pt>
                <c:pt idx="69266">
                  <c:v>-10</c:v>
                </c:pt>
                <c:pt idx="69267">
                  <c:v>-8</c:v>
                </c:pt>
                <c:pt idx="69268">
                  <c:v>-15</c:v>
                </c:pt>
                <c:pt idx="69269">
                  <c:v>-11</c:v>
                </c:pt>
                <c:pt idx="69270">
                  <c:v>-18</c:v>
                </c:pt>
                <c:pt idx="69271">
                  <c:v>-16</c:v>
                </c:pt>
                <c:pt idx="69272">
                  <c:v>-9</c:v>
                </c:pt>
                <c:pt idx="69273">
                  <c:v>-9</c:v>
                </c:pt>
                <c:pt idx="69274">
                  <c:v>-14</c:v>
                </c:pt>
                <c:pt idx="69275">
                  <c:v>-14</c:v>
                </c:pt>
                <c:pt idx="69276">
                  <c:v>-14</c:v>
                </c:pt>
                <c:pt idx="69277">
                  <c:v>-9</c:v>
                </c:pt>
                <c:pt idx="69278">
                  <c:v>-10</c:v>
                </c:pt>
                <c:pt idx="69279">
                  <c:v>-18</c:v>
                </c:pt>
                <c:pt idx="69280">
                  <c:v>-16</c:v>
                </c:pt>
                <c:pt idx="69281">
                  <c:v>-16</c:v>
                </c:pt>
                <c:pt idx="69282">
                  <c:v>-17</c:v>
                </c:pt>
                <c:pt idx="69283">
                  <c:v>-18</c:v>
                </c:pt>
                <c:pt idx="69284">
                  <c:v>-21</c:v>
                </c:pt>
                <c:pt idx="69285">
                  <c:v>-7</c:v>
                </c:pt>
                <c:pt idx="69286">
                  <c:v>-10</c:v>
                </c:pt>
                <c:pt idx="69287">
                  <c:v>-13</c:v>
                </c:pt>
                <c:pt idx="69288">
                  <c:v>-12</c:v>
                </c:pt>
                <c:pt idx="69289">
                  <c:v>-6</c:v>
                </c:pt>
                <c:pt idx="69290">
                  <c:v>-9</c:v>
                </c:pt>
                <c:pt idx="69291">
                  <c:v>-11</c:v>
                </c:pt>
                <c:pt idx="69292">
                  <c:v>-8</c:v>
                </c:pt>
                <c:pt idx="69293">
                  <c:v>-21</c:v>
                </c:pt>
                <c:pt idx="69294">
                  <c:v>-13</c:v>
                </c:pt>
                <c:pt idx="69295">
                  <c:v>-12</c:v>
                </c:pt>
                <c:pt idx="69296">
                  <c:v>-7</c:v>
                </c:pt>
                <c:pt idx="69297">
                  <c:v>-12</c:v>
                </c:pt>
                <c:pt idx="69298">
                  <c:v>-11</c:v>
                </c:pt>
                <c:pt idx="69299">
                  <c:v>-8</c:v>
                </c:pt>
                <c:pt idx="69300">
                  <c:v>-7</c:v>
                </c:pt>
                <c:pt idx="69301">
                  <c:v>-8</c:v>
                </c:pt>
                <c:pt idx="69302">
                  <c:v>-11</c:v>
                </c:pt>
                <c:pt idx="69303">
                  <c:v>-6</c:v>
                </c:pt>
                <c:pt idx="69304">
                  <c:v>-16</c:v>
                </c:pt>
                <c:pt idx="69305">
                  <c:v>-8</c:v>
                </c:pt>
                <c:pt idx="69306">
                  <c:v>-9</c:v>
                </c:pt>
                <c:pt idx="69307">
                  <c:v>-11</c:v>
                </c:pt>
                <c:pt idx="69308">
                  <c:v>-7</c:v>
                </c:pt>
                <c:pt idx="69309">
                  <c:v>-8</c:v>
                </c:pt>
                <c:pt idx="69310">
                  <c:v>-10</c:v>
                </c:pt>
                <c:pt idx="69311">
                  <c:v>-6</c:v>
                </c:pt>
                <c:pt idx="69312">
                  <c:v>-11</c:v>
                </c:pt>
                <c:pt idx="69313">
                  <c:v>-10</c:v>
                </c:pt>
                <c:pt idx="69314">
                  <c:v>-14</c:v>
                </c:pt>
                <c:pt idx="69315">
                  <c:v>-24</c:v>
                </c:pt>
                <c:pt idx="69316">
                  <c:v>-9</c:v>
                </c:pt>
                <c:pt idx="69317">
                  <c:v>-7</c:v>
                </c:pt>
                <c:pt idx="69318">
                  <c:v>-9</c:v>
                </c:pt>
                <c:pt idx="69319">
                  <c:v>-11</c:v>
                </c:pt>
                <c:pt idx="69320">
                  <c:v>-11</c:v>
                </c:pt>
                <c:pt idx="69321">
                  <c:v>-9</c:v>
                </c:pt>
                <c:pt idx="69322">
                  <c:v>-11</c:v>
                </c:pt>
                <c:pt idx="69323">
                  <c:v>-13</c:v>
                </c:pt>
                <c:pt idx="69324">
                  <c:v>-7</c:v>
                </c:pt>
                <c:pt idx="69325">
                  <c:v>-6</c:v>
                </c:pt>
                <c:pt idx="69326">
                  <c:v>-17</c:v>
                </c:pt>
                <c:pt idx="69327">
                  <c:v>-17</c:v>
                </c:pt>
                <c:pt idx="69328">
                  <c:v>-13</c:v>
                </c:pt>
                <c:pt idx="69329">
                  <c:v>-6</c:v>
                </c:pt>
                <c:pt idx="69330">
                  <c:v>-15</c:v>
                </c:pt>
                <c:pt idx="69331">
                  <c:v>-14</c:v>
                </c:pt>
                <c:pt idx="69332">
                  <c:v>-17</c:v>
                </c:pt>
                <c:pt idx="69333">
                  <c:v>-1</c:v>
                </c:pt>
                <c:pt idx="69334">
                  <c:v>-10</c:v>
                </c:pt>
                <c:pt idx="69335">
                  <c:v>-12</c:v>
                </c:pt>
                <c:pt idx="69336">
                  <c:v>-15</c:v>
                </c:pt>
                <c:pt idx="69337">
                  <c:v>-6</c:v>
                </c:pt>
                <c:pt idx="69338">
                  <c:v>-24</c:v>
                </c:pt>
                <c:pt idx="69339">
                  <c:v>-11</c:v>
                </c:pt>
                <c:pt idx="69340">
                  <c:v>-19</c:v>
                </c:pt>
                <c:pt idx="69341">
                  <c:v>-13</c:v>
                </c:pt>
                <c:pt idx="69342">
                  <c:v>-13</c:v>
                </c:pt>
                <c:pt idx="69343">
                  <c:v>-11</c:v>
                </c:pt>
                <c:pt idx="69344">
                  <c:v>-11</c:v>
                </c:pt>
                <c:pt idx="69345">
                  <c:v>-10</c:v>
                </c:pt>
                <c:pt idx="69346">
                  <c:v>-10</c:v>
                </c:pt>
                <c:pt idx="69347">
                  <c:v>-7</c:v>
                </c:pt>
                <c:pt idx="69348">
                  <c:v>-3</c:v>
                </c:pt>
                <c:pt idx="69349">
                  <c:v>-13</c:v>
                </c:pt>
                <c:pt idx="69350">
                  <c:v>-13</c:v>
                </c:pt>
                <c:pt idx="69351">
                  <c:v>-17</c:v>
                </c:pt>
                <c:pt idx="69352">
                  <c:v>-17</c:v>
                </c:pt>
                <c:pt idx="69353">
                  <c:v>-10</c:v>
                </c:pt>
                <c:pt idx="69354">
                  <c:v>-14</c:v>
                </c:pt>
                <c:pt idx="69355">
                  <c:v>-13</c:v>
                </c:pt>
                <c:pt idx="69356">
                  <c:v>-9</c:v>
                </c:pt>
                <c:pt idx="69357">
                  <c:v>-16</c:v>
                </c:pt>
                <c:pt idx="69358">
                  <c:v>-25</c:v>
                </c:pt>
                <c:pt idx="69359">
                  <c:v>-9</c:v>
                </c:pt>
                <c:pt idx="69360">
                  <c:v>-7</c:v>
                </c:pt>
                <c:pt idx="69361">
                  <c:v>-20</c:v>
                </c:pt>
                <c:pt idx="69362">
                  <c:v>-15</c:v>
                </c:pt>
                <c:pt idx="69363">
                  <c:v>-12</c:v>
                </c:pt>
                <c:pt idx="69364">
                  <c:v>-11</c:v>
                </c:pt>
                <c:pt idx="69365">
                  <c:v>-10</c:v>
                </c:pt>
                <c:pt idx="69366">
                  <c:v>-10</c:v>
                </c:pt>
                <c:pt idx="69367">
                  <c:v>-12</c:v>
                </c:pt>
                <c:pt idx="69368">
                  <c:v>-9</c:v>
                </c:pt>
                <c:pt idx="69369">
                  <c:v>-11</c:v>
                </c:pt>
                <c:pt idx="69370">
                  <c:v>-17</c:v>
                </c:pt>
                <c:pt idx="69371">
                  <c:v>-13</c:v>
                </c:pt>
                <c:pt idx="69372">
                  <c:v>-8</c:v>
                </c:pt>
                <c:pt idx="69373">
                  <c:v>-20</c:v>
                </c:pt>
                <c:pt idx="69374">
                  <c:v>-12</c:v>
                </c:pt>
                <c:pt idx="69375">
                  <c:v>-15</c:v>
                </c:pt>
                <c:pt idx="69376">
                  <c:v>-16</c:v>
                </c:pt>
                <c:pt idx="69377">
                  <c:v>-9</c:v>
                </c:pt>
                <c:pt idx="69378">
                  <c:v>-9</c:v>
                </c:pt>
                <c:pt idx="69379">
                  <c:v>-11</c:v>
                </c:pt>
                <c:pt idx="69380">
                  <c:v>-14</c:v>
                </c:pt>
                <c:pt idx="69381">
                  <c:v>-10</c:v>
                </c:pt>
                <c:pt idx="69382">
                  <c:v>-16</c:v>
                </c:pt>
                <c:pt idx="69383">
                  <c:v>-18</c:v>
                </c:pt>
                <c:pt idx="69384">
                  <c:v>-16</c:v>
                </c:pt>
                <c:pt idx="69385">
                  <c:v>-5</c:v>
                </c:pt>
                <c:pt idx="69386">
                  <c:v>-10</c:v>
                </c:pt>
                <c:pt idx="69387">
                  <c:v>-15</c:v>
                </c:pt>
                <c:pt idx="69388">
                  <c:v>-10</c:v>
                </c:pt>
                <c:pt idx="69389">
                  <c:v>-10</c:v>
                </c:pt>
                <c:pt idx="69390">
                  <c:v>-7</c:v>
                </c:pt>
                <c:pt idx="69391">
                  <c:v>-6</c:v>
                </c:pt>
                <c:pt idx="69392">
                  <c:v>-15</c:v>
                </c:pt>
                <c:pt idx="69393">
                  <c:v>-4</c:v>
                </c:pt>
                <c:pt idx="69394">
                  <c:v>-6</c:v>
                </c:pt>
                <c:pt idx="69395">
                  <c:v>-11</c:v>
                </c:pt>
                <c:pt idx="69396">
                  <c:v>-9</c:v>
                </c:pt>
                <c:pt idx="69397">
                  <c:v>-8</c:v>
                </c:pt>
                <c:pt idx="69398">
                  <c:v>-11</c:v>
                </c:pt>
                <c:pt idx="69399">
                  <c:v>-7</c:v>
                </c:pt>
                <c:pt idx="69400">
                  <c:v>-8</c:v>
                </c:pt>
                <c:pt idx="69401">
                  <c:v>-9</c:v>
                </c:pt>
                <c:pt idx="69402">
                  <c:v>-8</c:v>
                </c:pt>
                <c:pt idx="69403">
                  <c:v>-7</c:v>
                </c:pt>
                <c:pt idx="69404">
                  <c:v>-8</c:v>
                </c:pt>
                <c:pt idx="69405">
                  <c:v>-11</c:v>
                </c:pt>
                <c:pt idx="69406">
                  <c:v>-21</c:v>
                </c:pt>
                <c:pt idx="69407">
                  <c:v>-13</c:v>
                </c:pt>
                <c:pt idx="69408">
                  <c:v>-19</c:v>
                </c:pt>
                <c:pt idx="69409">
                  <c:v>-16</c:v>
                </c:pt>
                <c:pt idx="69410">
                  <c:v>-6</c:v>
                </c:pt>
                <c:pt idx="69411">
                  <c:v>-20</c:v>
                </c:pt>
                <c:pt idx="69412">
                  <c:v>-15</c:v>
                </c:pt>
                <c:pt idx="69413">
                  <c:v>-11</c:v>
                </c:pt>
                <c:pt idx="69414">
                  <c:v>-11</c:v>
                </c:pt>
                <c:pt idx="69415">
                  <c:v>-20</c:v>
                </c:pt>
                <c:pt idx="69416">
                  <c:v>-18</c:v>
                </c:pt>
                <c:pt idx="69417">
                  <c:v>-29</c:v>
                </c:pt>
                <c:pt idx="69418">
                  <c:v>-12</c:v>
                </c:pt>
                <c:pt idx="69419">
                  <c:v>-9</c:v>
                </c:pt>
                <c:pt idx="69420">
                  <c:v>-7</c:v>
                </c:pt>
                <c:pt idx="69421">
                  <c:v>-4</c:v>
                </c:pt>
                <c:pt idx="69422">
                  <c:v>-9</c:v>
                </c:pt>
                <c:pt idx="69423">
                  <c:v>-7</c:v>
                </c:pt>
                <c:pt idx="69424">
                  <c:v>-6</c:v>
                </c:pt>
                <c:pt idx="69425">
                  <c:v>-8</c:v>
                </c:pt>
                <c:pt idx="69426">
                  <c:v>-10</c:v>
                </c:pt>
                <c:pt idx="69427">
                  <c:v>-8</c:v>
                </c:pt>
                <c:pt idx="69428">
                  <c:v>-11</c:v>
                </c:pt>
                <c:pt idx="69429">
                  <c:v>-8</c:v>
                </c:pt>
                <c:pt idx="69430">
                  <c:v>-8</c:v>
                </c:pt>
                <c:pt idx="69431">
                  <c:v>-8</c:v>
                </c:pt>
                <c:pt idx="69432">
                  <c:v>-14</c:v>
                </c:pt>
                <c:pt idx="69433">
                  <c:v>-8</c:v>
                </c:pt>
                <c:pt idx="69434">
                  <c:v>-7</c:v>
                </c:pt>
                <c:pt idx="69435">
                  <c:v>-12</c:v>
                </c:pt>
                <c:pt idx="69436">
                  <c:v>-8</c:v>
                </c:pt>
                <c:pt idx="69437">
                  <c:v>-12</c:v>
                </c:pt>
                <c:pt idx="69438">
                  <c:v>-15</c:v>
                </c:pt>
                <c:pt idx="69439">
                  <c:v>-1</c:v>
                </c:pt>
                <c:pt idx="69440">
                  <c:v>-5</c:v>
                </c:pt>
                <c:pt idx="69441">
                  <c:v>-7</c:v>
                </c:pt>
                <c:pt idx="69442">
                  <c:v>-8</c:v>
                </c:pt>
                <c:pt idx="69443">
                  <c:v>-4</c:v>
                </c:pt>
                <c:pt idx="69444">
                  <c:v>-11</c:v>
                </c:pt>
                <c:pt idx="69445">
                  <c:v>-8</c:v>
                </c:pt>
                <c:pt idx="69446">
                  <c:v>-12</c:v>
                </c:pt>
                <c:pt idx="69447">
                  <c:v>-15</c:v>
                </c:pt>
                <c:pt idx="69448">
                  <c:v>-9</c:v>
                </c:pt>
                <c:pt idx="69449">
                  <c:v>-8</c:v>
                </c:pt>
                <c:pt idx="69450">
                  <c:v>-17</c:v>
                </c:pt>
                <c:pt idx="69451">
                  <c:v>-13</c:v>
                </c:pt>
                <c:pt idx="69452">
                  <c:v>-15</c:v>
                </c:pt>
                <c:pt idx="69453">
                  <c:v>-2</c:v>
                </c:pt>
                <c:pt idx="69454">
                  <c:v>-8</c:v>
                </c:pt>
                <c:pt idx="69455">
                  <c:v>-14</c:v>
                </c:pt>
                <c:pt idx="69456">
                  <c:v>-14</c:v>
                </c:pt>
                <c:pt idx="69457">
                  <c:v>-16</c:v>
                </c:pt>
                <c:pt idx="69458">
                  <c:v>-12</c:v>
                </c:pt>
                <c:pt idx="69459">
                  <c:v>-10</c:v>
                </c:pt>
                <c:pt idx="69460">
                  <c:v>-18</c:v>
                </c:pt>
                <c:pt idx="69461">
                  <c:v>-8</c:v>
                </c:pt>
                <c:pt idx="69462">
                  <c:v>-4</c:v>
                </c:pt>
                <c:pt idx="69463">
                  <c:v>-18</c:v>
                </c:pt>
                <c:pt idx="69464">
                  <c:v>-10</c:v>
                </c:pt>
                <c:pt idx="69465">
                  <c:v>-9</c:v>
                </c:pt>
                <c:pt idx="69466">
                  <c:v>-6</c:v>
                </c:pt>
                <c:pt idx="69467">
                  <c:v>-2</c:v>
                </c:pt>
                <c:pt idx="69468">
                  <c:v>-3</c:v>
                </c:pt>
                <c:pt idx="69469">
                  <c:v>-4</c:v>
                </c:pt>
                <c:pt idx="69470">
                  <c:v>-3</c:v>
                </c:pt>
                <c:pt idx="69471">
                  <c:v>-14</c:v>
                </c:pt>
                <c:pt idx="69472">
                  <c:v>-12</c:v>
                </c:pt>
                <c:pt idx="69473">
                  <c:v>-13</c:v>
                </c:pt>
                <c:pt idx="69474">
                  <c:v>-3</c:v>
                </c:pt>
                <c:pt idx="69475">
                  <c:v>-8</c:v>
                </c:pt>
                <c:pt idx="69476">
                  <c:v>-4</c:v>
                </c:pt>
                <c:pt idx="69477">
                  <c:v>-12</c:v>
                </c:pt>
                <c:pt idx="69478">
                  <c:v>-8</c:v>
                </c:pt>
                <c:pt idx="69479">
                  <c:v>-6</c:v>
                </c:pt>
                <c:pt idx="69480">
                  <c:v>-12</c:v>
                </c:pt>
                <c:pt idx="69481">
                  <c:v>-7</c:v>
                </c:pt>
                <c:pt idx="69482">
                  <c:v>-11</c:v>
                </c:pt>
                <c:pt idx="69483">
                  <c:v>-12</c:v>
                </c:pt>
                <c:pt idx="69484">
                  <c:v>-16</c:v>
                </c:pt>
                <c:pt idx="69485">
                  <c:v>-17</c:v>
                </c:pt>
                <c:pt idx="69486">
                  <c:v>-14</c:v>
                </c:pt>
                <c:pt idx="69487">
                  <c:v>-3</c:v>
                </c:pt>
                <c:pt idx="69488">
                  <c:v>-7</c:v>
                </c:pt>
                <c:pt idx="69489">
                  <c:v>-16</c:v>
                </c:pt>
                <c:pt idx="69490">
                  <c:v>-11</c:v>
                </c:pt>
                <c:pt idx="69491">
                  <c:v>-16</c:v>
                </c:pt>
                <c:pt idx="69492">
                  <c:v>-10</c:v>
                </c:pt>
                <c:pt idx="69493">
                  <c:v>-8</c:v>
                </c:pt>
                <c:pt idx="69494">
                  <c:v>-5</c:v>
                </c:pt>
                <c:pt idx="69495">
                  <c:v>-7</c:v>
                </c:pt>
                <c:pt idx="69496">
                  <c:v>-15</c:v>
                </c:pt>
                <c:pt idx="69497">
                  <c:v>-7</c:v>
                </c:pt>
                <c:pt idx="69498">
                  <c:v>-5</c:v>
                </c:pt>
                <c:pt idx="69499">
                  <c:v>-12</c:v>
                </c:pt>
                <c:pt idx="69500">
                  <c:v>-8</c:v>
                </c:pt>
                <c:pt idx="69501">
                  <c:v>-7</c:v>
                </c:pt>
                <c:pt idx="69502">
                  <c:v>-18</c:v>
                </c:pt>
                <c:pt idx="69503">
                  <c:v>-6</c:v>
                </c:pt>
                <c:pt idx="69504">
                  <c:v>-8</c:v>
                </c:pt>
                <c:pt idx="69505">
                  <c:v>-11</c:v>
                </c:pt>
                <c:pt idx="69506">
                  <c:v>-15</c:v>
                </c:pt>
                <c:pt idx="69507">
                  <c:v>-7</c:v>
                </c:pt>
                <c:pt idx="69508">
                  <c:v>-13</c:v>
                </c:pt>
                <c:pt idx="69509">
                  <c:v>-4</c:v>
                </c:pt>
                <c:pt idx="69510">
                  <c:v>-4</c:v>
                </c:pt>
                <c:pt idx="69511">
                  <c:v>-11</c:v>
                </c:pt>
                <c:pt idx="69512">
                  <c:v>-18</c:v>
                </c:pt>
                <c:pt idx="69513">
                  <c:v>-9</c:v>
                </c:pt>
                <c:pt idx="69514">
                  <c:v>-17</c:v>
                </c:pt>
                <c:pt idx="69515">
                  <c:v>-11</c:v>
                </c:pt>
                <c:pt idx="69516">
                  <c:v>-10</c:v>
                </c:pt>
                <c:pt idx="69517">
                  <c:v>-6</c:v>
                </c:pt>
                <c:pt idx="69518">
                  <c:v>-5</c:v>
                </c:pt>
                <c:pt idx="69519">
                  <c:v>-9</c:v>
                </c:pt>
                <c:pt idx="69520">
                  <c:v>-9</c:v>
                </c:pt>
                <c:pt idx="69521">
                  <c:v>-10</c:v>
                </c:pt>
                <c:pt idx="69522">
                  <c:v>-10</c:v>
                </c:pt>
                <c:pt idx="69523">
                  <c:v>-12</c:v>
                </c:pt>
                <c:pt idx="69524">
                  <c:v>-8</c:v>
                </c:pt>
                <c:pt idx="69525">
                  <c:v>-9</c:v>
                </c:pt>
                <c:pt idx="69526">
                  <c:v>-8</c:v>
                </c:pt>
                <c:pt idx="69527">
                  <c:v>-14</c:v>
                </c:pt>
                <c:pt idx="69528">
                  <c:v>-14</c:v>
                </c:pt>
                <c:pt idx="69529">
                  <c:v>-19</c:v>
                </c:pt>
                <c:pt idx="69530">
                  <c:v>-14</c:v>
                </c:pt>
                <c:pt idx="69531">
                  <c:v>-6</c:v>
                </c:pt>
                <c:pt idx="69532">
                  <c:v>-16</c:v>
                </c:pt>
                <c:pt idx="69533">
                  <c:v>-13</c:v>
                </c:pt>
                <c:pt idx="69534">
                  <c:v>-16</c:v>
                </c:pt>
                <c:pt idx="69535">
                  <c:v>-7</c:v>
                </c:pt>
                <c:pt idx="69536">
                  <c:v>-13</c:v>
                </c:pt>
                <c:pt idx="69537">
                  <c:v>-10</c:v>
                </c:pt>
                <c:pt idx="69538">
                  <c:v>-12</c:v>
                </c:pt>
                <c:pt idx="69539">
                  <c:v>-19</c:v>
                </c:pt>
                <c:pt idx="69540">
                  <c:v>-8</c:v>
                </c:pt>
                <c:pt idx="69541">
                  <c:v>-17</c:v>
                </c:pt>
                <c:pt idx="69542">
                  <c:v>-8</c:v>
                </c:pt>
                <c:pt idx="69543">
                  <c:v>-9</c:v>
                </c:pt>
                <c:pt idx="69544">
                  <c:v>-4</c:v>
                </c:pt>
                <c:pt idx="69545">
                  <c:v>-14</c:v>
                </c:pt>
                <c:pt idx="69546">
                  <c:v>-8</c:v>
                </c:pt>
                <c:pt idx="69547">
                  <c:v>-7</c:v>
                </c:pt>
                <c:pt idx="69548">
                  <c:v>-5</c:v>
                </c:pt>
                <c:pt idx="69549">
                  <c:v>-8</c:v>
                </c:pt>
                <c:pt idx="69550">
                  <c:v>-7</c:v>
                </c:pt>
                <c:pt idx="69551">
                  <c:v>-8</c:v>
                </c:pt>
                <c:pt idx="69552">
                  <c:v>-8</c:v>
                </c:pt>
                <c:pt idx="69553">
                  <c:v>-14</c:v>
                </c:pt>
                <c:pt idx="69554">
                  <c:v>-14</c:v>
                </c:pt>
                <c:pt idx="69555">
                  <c:v>-14</c:v>
                </c:pt>
                <c:pt idx="69556">
                  <c:v>-9</c:v>
                </c:pt>
                <c:pt idx="69557">
                  <c:v>-13</c:v>
                </c:pt>
                <c:pt idx="69558">
                  <c:v>-10</c:v>
                </c:pt>
                <c:pt idx="69559">
                  <c:v>-13</c:v>
                </c:pt>
                <c:pt idx="69560">
                  <c:v>-7</c:v>
                </c:pt>
                <c:pt idx="69561">
                  <c:v>-13</c:v>
                </c:pt>
                <c:pt idx="69562">
                  <c:v>-13</c:v>
                </c:pt>
                <c:pt idx="69563">
                  <c:v>-14</c:v>
                </c:pt>
                <c:pt idx="69564">
                  <c:v>-8</c:v>
                </c:pt>
                <c:pt idx="69565">
                  <c:v>-10</c:v>
                </c:pt>
                <c:pt idx="69566">
                  <c:v>-3</c:v>
                </c:pt>
                <c:pt idx="69567">
                  <c:v>-7</c:v>
                </c:pt>
                <c:pt idx="69568">
                  <c:v>-1</c:v>
                </c:pt>
                <c:pt idx="69569">
                  <c:v>-7</c:v>
                </c:pt>
                <c:pt idx="69570">
                  <c:v>-11</c:v>
                </c:pt>
                <c:pt idx="69571">
                  <c:v>-9</c:v>
                </c:pt>
                <c:pt idx="69572">
                  <c:v>13</c:v>
                </c:pt>
                <c:pt idx="69573">
                  <c:v>-4</c:v>
                </c:pt>
                <c:pt idx="69574">
                  <c:v>-10</c:v>
                </c:pt>
                <c:pt idx="69575">
                  <c:v>-9</c:v>
                </c:pt>
                <c:pt idx="69576">
                  <c:v>-13</c:v>
                </c:pt>
                <c:pt idx="69577">
                  <c:v>-5</c:v>
                </c:pt>
                <c:pt idx="69578">
                  <c:v>-13</c:v>
                </c:pt>
                <c:pt idx="69579">
                  <c:v>-14</c:v>
                </c:pt>
                <c:pt idx="69580">
                  <c:v>-6</c:v>
                </c:pt>
                <c:pt idx="69581">
                  <c:v>-12</c:v>
                </c:pt>
                <c:pt idx="69582">
                  <c:v>-12</c:v>
                </c:pt>
                <c:pt idx="69583">
                  <c:v>-13</c:v>
                </c:pt>
                <c:pt idx="69584">
                  <c:v>-13</c:v>
                </c:pt>
                <c:pt idx="69585">
                  <c:v>-9</c:v>
                </c:pt>
                <c:pt idx="69586">
                  <c:v>-9</c:v>
                </c:pt>
                <c:pt idx="69587">
                  <c:v>-13</c:v>
                </c:pt>
                <c:pt idx="69588">
                  <c:v>-23</c:v>
                </c:pt>
                <c:pt idx="69589">
                  <c:v>-11</c:v>
                </c:pt>
                <c:pt idx="69590">
                  <c:v>-10</c:v>
                </c:pt>
                <c:pt idx="69591">
                  <c:v>-15</c:v>
                </c:pt>
                <c:pt idx="69592">
                  <c:v>-7</c:v>
                </c:pt>
                <c:pt idx="69593">
                  <c:v>-5</c:v>
                </c:pt>
                <c:pt idx="69594">
                  <c:v>-9</c:v>
                </c:pt>
                <c:pt idx="69595">
                  <c:v>-8</c:v>
                </c:pt>
                <c:pt idx="69596">
                  <c:v>-5</c:v>
                </c:pt>
                <c:pt idx="69597">
                  <c:v>-10</c:v>
                </c:pt>
                <c:pt idx="69598">
                  <c:v>-9</c:v>
                </c:pt>
                <c:pt idx="69599">
                  <c:v>-14</c:v>
                </c:pt>
                <c:pt idx="69600">
                  <c:v>-5</c:v>
                </c:pt>
                <c:pt idx="69601">
                  <c:v>-6</c:v>
                </c:pt>
                <c:pt idx="69602">
                  <c:v>-9</c:v>
                </c:pt>
                <c:pt idx="69603">
                  <c:v>-16</c:v>
                </c:pt>
                <c:pt idx="69604">
                  <c:v>-10</c:v>
                </c:pt>
                <c:pt idx="69605">
                  <c:v>-10</c:v>
                </c:pt>
                <c:pt idx="69606">
                  <c:v>-13</c:v>
                </c:pt>
                <c:pt idx="69607">
                  <c:v>-8</c:v>
                </c:pt>
                <c:pt idx="69608">
                  <c:v>-14</c:v>
                </c:pt>
                <c:pt idx="69609">
                  <c:v>-9</c:v>
                </c:pt>
                <c:pt idx="69610">
                  <c:v>-7</c:v>
                </c:pt>
                <c:pt idx="69611">
                  <c:v>-10</c:v>
                </c:pt>
                <c:pt idx="69612">
                  <c:v>-4</c:v>
                </c:pt>
                <c:pt idx="69613">
                  <c:v>-7</c:v>
                </c:pt>
                <c:pt idx="69614">
                  <c:v>-13</c:v>
                </c:pt>
                <c:pt idx="69615">
                  <c:v>-16</c:v>
                </c:pt>
                <c:pt idx="69616">
                  <c:v>-16</c:v>
                </c:pt>
                <c:pt idx="69617">
                  <c:v>-5</c:v>
                </c:pt>
                <c:pt idx="69618">
                  <c:v>-7</c:v>
                </c:pt>
                <c:pt idx="69619">
                  <c:v>-13</c:v>
                </c:pt>
                <c:pt idx="69620">
                  <c:v>0</c:v>
                </c:pt>
                <c:pt idx="69621">
                  <c:v>-11</c:v>
                </c:pt>
                <c:pt idx="69622">
                  <c:v>-6</c:v>
                </c:pt>
                <c:pt idx="69623">
                  <c:v>-13</c:v>
                </c:pt>
                <c:pt idx="69624">
                  <c:v>37</c:v>
                </c:pt>
                <c:pt idx="69625">
                  <c:v>-4</c:v>
                </c:pt>
                <c:pt idx="69626">
                  <c:v>-9</c:v>
                </c:pt>
                <c:pt idx="69627">
                  <c:v>-11</c:v>
                </c:pt>
                <c:pt idx="69628">
                  <c:v>0</c:v>
                </c:pt>
                <c:pt idx="69629">
                  <c:v>-8</c:v>
                </c:pt>
                <c:pt idx="69630">
                  <c:v>0</c:v>
                </c:pt>
                <c:pt idx="69631">
                  <c:v>-4</c:v>
                </c:pt>
                <c:pt idx="69632">
                  <c:v>-8</c:v>
                </c:pt>
                <c:pt idx="69633">
                  <c:v>-8</c:v>
                </c:pt>
                <c:pt idx="69634">
                  <c:v>-16</c:v>
                </c:pt>
                <c:pt idx="69635">
                  <c:v>-11</c:v>
                </c:pt>
                <c:pt idx="69636">
                  <c:v>-17</c:v>
                </c:pt>
                <c:pt idx="69637">
                  <c:v>-13</c:v>
                </c:pt>
                <c:pt idx="69638">
                  <c:v>-11</c:v>
                </c:pt>
                <c:pt idx="69639">
                  <c:v>-9</c:v>
                </c:pt>
                <c:pt idx="69640">
                  <c:v>-11</c:v>
                </c:pt>
                <c:pt idx="69641">
                  <c:v>-12</c:v>
                </c:pt>
                <c:pt idx="69642">
                  <c:v>-14</c:v>
                </c:pt>
                <c:pt idx="69643">
                  <c:v>-12</c:v>
                </c:pt>
                <c:pt idx="69644">
                  <c:v>-14</c:v>
                </c:pt>
                <c:pt idx="69645">
                  <c:v>-12</c:v>
                </c:pt>
                <c:pt idx="69646">
                  <c:v>-17</c:v>
                </c:pt>
                <c:pt idx="69647">
                  <c:v>-8</c:v>
                </c:pt>
                <c:pt idx="69648">
                  <c:v>-17</c:v>
                </c:pt>
                <c:pt idx="69649">
                  <c:v>-9</c:v>
                </c:pt>
                <c:pt idx="69650">
                  <c:v>-18</c:v>
                </c:pt>
                <c:pt idx="69651">
                  <c:v>-9</c:v>
                </c:pt>
                <c:pt idx="69652">
                  <c:v>-16</c:v>
                </c:pt>
                <c:pt idx="69653">
                  <c:v>-11</c:v>
                </c:pt>
                <c:pt idx="69654">
                  <c:v>-7</c:v>
                </c:pt>
                <c:pt idx="69655">
                  <c:v>-7</c:v>
                </c:pt>
                <c:pt idx="69656">
                  <c:v>-7</c:v>
                </c:pt>
                <c:pt idx="69657">
                  <c:v>-18</c:v>
                </c:pt>
                <c:pt idx="69658">
                  <c:v>-13</c:v>
                </c:pt>
                <c:pt idx="69659">
                  <c:v>-5</c:v>
                </c:pt>
                <c:pt idx="69660">
                  <c:v>-12</c:v>
                </c:pt>
                <c:pt idx="69661">
                  <c:v>-14</c:v>
                </c:pt>
                <c:pt idx="69662">
                  <c:v>-5</c:v>
                </c:pt>
                <c:pt idx="69663">
                  <c:v>-16</c:v>
                </c:pt>
                <c:pt idx="69664">
                  <c:v>-9</c:v>
                </c:pt>
                <c:pt idx="69665">
                  <c:v>-12</c:v>
                </c:pt>
                <c:pt idx="69666">
                  <c:v>-7</c:v>
                </c:pt>
                <c:pt idx="69667">
                  <c:v>-11</c:v>
                </c:pt>
                <c:pt idx="69668">
                  <c:v>-8</c:v>
                </c:pt>
                <c:pt idx="69669">
                  <c:v>-12</c:v>
                </c:pt>
                <c:pt idx="69670">
                  <c:v>-14</c:v>
                </c:pt>
                <c:pt idx="69671">
                  <c:v>-4</c:v>
                </c:pt>
                <c:pt idx="69672">
                  <c:v>-10</c:v>
                </c:pt>
                <c:pt idx="69673">
                  <c:v>-7</c:v>
                </c:pt>
                <c:pt idx="69674">
                  <c:v>-8</c:v>
                </c:pt>
                <c:pt idx="69675">
                  <c:v>-5</c:v>
                </c:pt>
                <c:pt idx="69676">
                  <c:v>-9</c:v>
                </c:pt>
                <c:pt idx="69677">
                  <c:v>-9</c:v>
                </c:pt>
                <c:pt idx="69678">
                  <c:v>-15</c:v>
                </c:pt>
                <c:pt idx="69679">
                  <c:v>-9</c:v>
                </c:pt>
                <c:pt idx="69680">
                  <c:v>-5</c:v>
                </c:pt>
                <c:pt idx="69681">
                  <c:v>-7</c:v>
                </c:pt>
                <c:pt idx="69682">
                  <c:v>-10</c:v>
                </c:pt>
                <c:pt idx="69683">
                  <c:v>-7</c:v>
                </c:pt>
                <c:pt idx="69684">
                  <c:v>-5</c:v>
                </c:pt>
                <c:pt idx="69685">
                  <c:v>-7</c:v>
                </c:pt>
                <c:pt idx="69686">
                  <c:v>-10</c:v>
                </c:pt>
                <c:pt idx="69687">
                  <c:v>-4</c:v>
                </c:pt>
                <c:pt idx="69688">
                  <c:v>-15</c:v>
                </c:pt>
                <c:pt idx="69689">
                  <c:v>-15</c:v>
                </c:pt>
                <c:pt idx="69690">
                  <c:v>-10</c:v>
                </c:pt>
                <c:pt idx="69691">
                  <c:v>-6</c:v>
                </c:pt>
                <c:pt idx="69692">
                  <c:v>-11</c:v>
                </c:pt>
                <c:pt idx="69693">
                  <c:v>-6</c:v>
                </c:pt>
                <c:pt idx="69694">
                  <c:v>-6</c:v>
                </c:pt>
                <c:pt idx="69695">
                  <c:v>-10</c:v>
                </c:pt>
                <c:pt idx="69696">
                  <c:v>16</c:v>
                </c:pt>
                <c:pt idx="69697">
                  <c:v>-8</c:v>
                </c:pt>
                <c:pt idx="69698">
                  <c:v>-19</c:v>
                </c:pt>
                <c:pt idx="69699">
                  <c:v>-14</c:v>
                </c:pt>
                <c:pt idx="69700">
                  <c:v>-12</c:v>
                </c:pt>
                <c:pt idx="69701">
                  <c:v>-7</c:v>
                </c:pt>
                <c:pt idx="69702">
                  <c:v>-6</c:v>
                </c:pt>
                <c:pt idx="69703">
                  <c:v>-16</c:v>
                </c:pt>
                <c:pt idx="69704">
                  <c:v>-20</c:v>
                </c:pt>
                <c:pt idx="69705">
                  <c:v>-11</c:v>
                </c:pt>
                <c:pt idx="69706">
                  <c:v>-18</c:v>
                </c:pt>
                <c:pt idx="69707">
                  <c:v>-12</c:v>
                </c:pt>
                <c:pt idx="69708">
                  <c:v>-1</c:v>
                </c:pt>
                <c:pt idx="69709">
                  <c:v>-16</c:v>
                </c:pt>
                <c:pt idx="69710">
                  <c:v>-11</c:v>
                </c:pt>
                <c:pt idx="69711">
                  <c:v>-8</c:v>
                </c:pt>
                <c:pt idx="69712">
                  <c:v>-7</c:v>
                </c:pt>
                <c:pt idx="69713">
                  <c:v>0</c:v>
                </c:pt>
                <c:pt idx="69714">
                  <c:v>-8</c:v>
                </c:pt>
                <c:pt idx="69715">
                  <c:v>-14</c:v>
                </c:pt>
                <c:pt idx="69716">
                  <c:v>-4</c:v>
                </c:pt>
                <c:pt idx="69717">
                  <c:v>-7</c:v>
                </c:pt>
                <c:pt idx="69718">
                  <c:v>-8</c:v>
                </c:pt>
                <c:pt idx="69719">
                  <c:v>-11</c:v>
                </c:pt>
                <c:pt idx="69720">
                  <c:v>-16</c:v>
                </c:pt>
                <c:pt idx="69721">
                  <c:v>-6</c:v>
                </c:pt>
                <c:pt idx="69722">
                  <c:v>-15</c:v>
                </c:pt>
                <c:pt idx="69723">
                  <c:v>-14</c:v>
                </c:pt>
                <c:pt idx="69724">
                  <c:v>-10</c:v>
                </c:pt>
                <c:pt idx="69725">
                  <c:v>-6</c:v>
                </c:pt>
                <c:pt idx="69726">
                  <c:v>-8</c:v>
                </c:pt>
                <c:pt idx="69727">
                  <c:v>-11</c:v>
                </c:pt>
                <c:pt idx="69728">
                  <c:v>-7</c:v>
                </c:pt>
                <c:pt idx="69729">
                  <c:v>-9</c:v>
                </c:pt>
                <c:pt idx="69730">
                  <c:v>-15</c:v>
                </c:pt>
                <c:pt idx="69731">
                  <c:v>-13</c:v>
                </c:pt>
                <c:pt idx="69732">
                  <c:v>0</c:v>
                </c:pt>
                <c:pt idx="69733">
                  <c:v>-3</c:v>
                </c:pt>
                <c:pt idx="69734">
                  <c:v>-12</c:v>
                </c:pt>
                <c:pt idx="69735">
                  <c:v>-5</c:v>
                </c:pt>
                <c:pt idx="69736">
                  <c:v>-14</c:v>
                </c:pt>
                <c:pt idx="69737">
                  <c:v>-7</c:v>
                </c:pt>
                <c:pt idx="69738">
                  <c:v>-6</c:v>
                </c:pt>
                <c:pt idx="69739">
                  <c:v>-9</c:v>
                </c:pt>
                <c:pt idx="69740">
                  <c:v>-8</c:v>
                </c:pt>
                <c:pt idx="69741">
                  <c:v>-8</c:v>
                </c:pt>
                <c:pt idx="69742">
                  <c:v>-18</c:v>
                </c:pt>
                <c:pt idx="69743">
                  <c:v>-8</c:v>
                </c:pt>
                <c:pt idx="69744">
                  <c:v>-16</c:v>
                </c:pt>
                <c:pt idx="69745">
                  <c:v>-17</c:v>
                </c:pt>
                <c:pt idx="69746">
                  <c:v>-17</c:v>
                </c:pt>
                <c:pt idx="69747">
                  <c:v>-9</c:v>
                </c:pt>
                <c:pt idx="69748">
                  <c:v>-17</c:v>
                </c:pt>
                <c:pt idx="69749">
                  <c:v>-12</c:v>
                </c:pt>
                <c:pt idx="69750">
                  <c:v>-9</c:v>
                </c:pt>
                <c:pt idx="69751">
                  <c:v>-13</c:v>
                </c:pt>
                <c:pt idx="69752">
                  <c:v>-16</c:v>
                </c:pt>
                <c:pt idx="69753">
                  <c:v>-21</c:v>
                </c:pt>
                <c:pt idx="69754">
                  <c:v>-14</c:v>
                </c:pt>
                <c:pt idx="69755">
                  <c:v>-16</c:v>
                </c:pt>
                <c:pt idx="69756">
                  <c:v>-18</c:v>
                </c:pt>
                <c:pt idx="69757">
                  <c:v>-7</c:v>
                </c:pt>
                <c:pt idx="69758">
                  <c:v>-11</c:v>
                </c:pt>
                <c:pt idx="69759">
                  <c:v>-14</c:v>
                </c:pt>
                <c:pt idx="69760">
                  <c:v>-8</c:v>
                </c:pt>
                <c:pt idx="69761">
                  <c:v>-9</c:v>
                </c:pt>
                <c:pt idx="69762">
                  <c:v>-9</c:v>
                </c:pt>
                <c:pt idx="69763">
                  <c:v>-12</c:v>
                </c:pt>
                <c:pt idx="69764">
                  <c:v>-10</c:v>
                </c:pt>
                <c:pt idx="69765">
                  <c:v>-11</c:v>
                </c:pt>
                <c:pt idx="69766">
                  <c:v>-17</c:v>
                </c:pt>
                <c:pt idx="69767">
                  <c:v>-8</c:v>
                </c:pt>
                <c:pt idx="69768">
                  <c:v>-11</c:v>
                </c:pt>
                <c:pt idx="69769">
                  <c:v>-10</c:v>
                </c:pt>
                <c:pt idx="69770">
                  <c:v>-14</c:v>
                </c:pt>
                <c:pt idx="69771">
                  <c:v>-9</c:v>
                </c:pt>
                <c:pt idx="69772">
                  <c:v>-6</c:v>
                </c:pt>
                <c:pt idx="69773">
                  <c:v>-14</c:v>
                </c:pt>
                <c:pt idx="69774">
                  <c:v>-10</c:v>
                </c:pt>
                <c:pt idx="69775">
                  <c:v>-13</c:v>
                </c:pt>
                <c:pt idx="69776">
                  <c:v>-7</c:v>
                </c:pt>
                <c:pt idx="69777">
                  <c:v>-10</c:v>
                </c:pt>
                <c:pt idx="69778">
                  <c:v>-12</c:v>
                </c:pt>
                <c:pt idx="69779">
                  <c:v>-8</c:v>
                </c:pt>
                <c:pt idx="69780">
                  <c:v>-16</c:v>
                </c:pt>
                <c:pt idx="69781">
                  <c:v>8</c:v>
                </c:pt>
                <c:pt idx="69782">
                  <c:v>-19</c:v>
                </c:pt>
                <c:pt idx="69783">
                  <c:v>-15</c:v>
                </c:pt>
                <c:pt idx="69784">
                  <c:v>-13</c:v>
                </c:pt>
                <c:pt idx="69785">
                  <c:v>-17</c:v>
                </c:pt>
                <c:pt idx="69786">
                  <c:v>-15</c:v>
                </c:pt>
                <c:pt idx="69787">
                  <c:v>-16</c:v>
                </c:pt>
                <c:pt idx="69788">
                  <c:v>-14</c:v>
                </c:pt>
                <c:pt idx="69789">
                  <c:v>-15</c:v>
                </c:pt>
                <c:pt idx="69790">
                  <c:v>-13</c:v>
                </c:pt>
                <c:pt idx="69791">
                  <c:v>-15</c:v>
                </c:pt>
                <c:pt idx="69792">
                  <c:v>-15</c:v>
                </c:pt>
                <c:pt idx="69793">
                  <c:v>-15</c:v>
                </c:pt>
                <c:pt idx="69794">
                  <c:v>-17</c:v>
                </c:pt>
                <c:pt idx="69795">
                  <c:v>-16</c:v>
                </c:pt>
                <c:pt idx="69796">
                  <c:v>-17</c:v>
                </c:pt>
                <c:pt idx="69797">
                  <c:v>-17</c:v>
                </c:pt>
                <c:pt idx="69798">
                  <c:v>-16</c:v>
                </c:pt>
                <c:pt idx="69799">
                  <c:v>-16</c:v>
                </c:pt>
                <c:pt idx="69800">
                  <c:v>-20</c:v>
                </c:pt>
                <c:pt idx="69801">
                  <c:v>-19</c:v>
                </c:pt>
                <c:pt idx="69802">
                  <c:v>-19</c:v>
                </c:pt>
                <c:pt idx="69803">
                  <c:v>-16</c:v>
                </c:pt>
                <c:pt idx="69804">
                  <c:v>-16</c:v>
                </c:pt>
                <c:pt idx="69805">
                  <c:v>-27</c:v>
                </c:pt>
                <c:pt idx="69806">
                  <c:v>-8</c:v>
                </c:pt>
                <c:pt idx="69807">
                  <c:v>-4</c:v>
                </c:pt>
                <c:pt idx="69808">
                  <c:v>-11</c:v>
                </c:pt>
                <c:pt idx="69809">
                  <c:v>-14</c:v>
                </c:pt>
                <c:pt idx="69810">
                  <c:v>-14</c:v>
                </c:pt>
                <c:pt idx="69811">
                  <c:v>-13</c:v>
                </c:pt>
                <c:pt idx="69812">
                  <c:v>-2</c:v>
                </c:pt>
                <c:pt idx="69813">
                  <c:v>-11</c:v>
                </c:pt>
                <c:pt idx="69814">
                  <c:v>-15</c:v>
                </c:pt>
                <c:pt idx="69815">
                  <c:v>-17</c:v>
                </c:pt>
                <c:pt idx="69816">
                  <c:v>-22</c:v>
                </c:pt>
                <c:pt idx="69817">
                  <c:v>-16</c:v>
                </c:pt>
                <c:pt idx="69818">
                  <c:v>-11</c:v>
                </c:pt>
                <c:pt idx="69819">
                  <c:v>-12</c:v>
                </c:pt>
                <c:pt idx="69820">
                  <c:v>-12</c:v>
                </c:pt>
                <c:pt idx="69821">
                  <c:v>-13</c:v>
                </c:pt>
                <c:pt idx="69822">
                  <c:v>-19</c:v>
                </c:pt>
                <c:pt idx="69823">
                  <c:v>-17</c:v>
                </c:pt>
                <c:pt idx="69824">
                  <c:v>-58</c:v>
                </c:pt>
                <c:pt idx="69825">
                  <c:v>-17</c:v>
                </c:pt>
                <c:pt idx="69826">
                  <c:v>-15</c:v>
                </c:pt>
                <c:pt idx="69827">
                  <c:v>-16</c:v>
                </c:pt>
                <c:pt idx="69828">
                  <c:v>-16</c:v>
                </c:pt>
                <c:pt idx="69829">
                  <c:v>-23</c:v>
                </c:pt>
                <c:pt idx="69830">
                  <c:v>-16</c:v>
                </c:pt>
                <c:pt idx="69831">
                  <c:v>-20</c:v>
                </c:pt>
                <c:pt idx="69832">
                  <c:v>-18</c:v>
                </c:pt>
                <c:pt idx="69833">
                  <c:v>-17</c:v>
                </c:pt>
                <c:pt idx="69834">
                  <c:v>-17</c:v>
                </c:pt>
                <c:pt idx="69835">
                  <c:v>-18</c:v>
                </c:pt>
                <c:pt idx="69836">
                  <c:v>-19</c:v>
                </c:pt>
                <c:pt idx="69837">
                  <c:v>-16</c:v>
                </c:pt>
                <c:pt idx="69838">
                  <c:v>-36</c:v>
                </c:pt>
                <c:pt idx="69839">
                  <c:v>-19</c:v>
                </c:pt>
                <c:pt idx="69840">
                  <c:v>-21</c:v>
                </c:pt>
                <c:pt idx="69841">
                  <c:v>-15</c:v>
                </c:pt>
                <c:pt idx="69842">
                  <c:v>-17</c:v>
                </c:pt>
                <c:pt idx="69843">
                  <c:v>-19</c:v>
                </c:pt>
                <c:pt idx="69844">
                  <c:v>-16</c:v>
                </c:pt>
                <c:pt idx="69845">
                  <c:v>-26</c:v>
                </c:pt>
                <c:pt idx="69846">
                  <c:v>-17</c:v>
                </c:pt>
                <c:pt idx="69847">
                  <c:v>-12</c:v>
                </c:pt>
                <c:pt idx="69848">
                  <c:v>-13</c:v>
                </c:pt>
                <c:pt idx="69849">
                  <c:v>-12</c:v>
                </c:pt>
                <c:pt idx="69850">
                  <c:v>-4</c:v>
                </c:pt>
                <c:pt idx="69851">
                  <c:v>-18</c:v>
                </c:pt>
                <c:pt idx="69852">
                  <c:v>-22</c:v>
                </c:pt>
                <c:pt idx="69853">
                  <c:v>-20</c:v>
                </c:pt>
                <c:pt idx="69854">
                  <c:v>-18</c:v>
                </c:pt>
                <c:pt idx="69855">
                  <c:v>-21</c:v>
                </c:pt>
                <c:pt idx="69856">
                  <c:v>-18</c:v>
                </c:pt>
                <c:pt idx="69857">
                  <c:v>-26</c:v>
                </c:pt>
                <c:pt idx="69858">
                  <c:v>-16</c:v>
                </c:pt>
                <c:pt idx="69859">
                  <c:v>-18</c:v>
                </c:pt>
                <c:pt idx="69860">
                  <c:v>-18</c:v>
                </c:pt>
                <c:pt idx="69861">
                  <c:v>-17</c:v>
                </c:pt>
                <c:pt idx="69862">
                  <c:v>-22</c:v>
                </c:pt>
                <c:pt idx="69863">
                  <c:v>-20</c:v>
                </c:pt>
                <c:pt idx="69864">
                  <c:v>-13</c:v>
                </c:pt>
                <c:pt idx="69865">
                  <c:v>-11</c:v>
                </c:pt>
                <c:pt idx="69866">
                  <c:v>-14</c:v>
                </c:pt>
                <c:pt idx="69867">
                  <c:v>-15</c:v>
                </c:pt>
                <c:pt idx="69868">
                  <c:v>-14</c:v>
                </c:pt>
                <c:pt idx="69869">
                  <c:v>-14</c:v>
                </c:pt>
                <c:pt idx="69870">
                  <c:v>-12</c:v>
                </c:pt>
                <c:pt idx="69871">
                  <c:v>-13</c:v>
                </c:pt>
                <c:pt idx="69872">
                  <c:v>-14</c:v>
                </c:pt>
                <c:pt idx="69873">
                  <c:v>-17</c:v>
                </c:pt>
                <c:pt idx="69874">
                  <c:v>-22</c:v>
                </c:pt>
                <c:pt idx="69875">
                  <c:v>-18</c:v>
                </c:pt>
                <c:pt idx="69876">
                  <c:v>-16</c:v>
                </c:pt>
                <c:pt idx="69877">
                  <c:v>-18</c:v>
                </c:pt>
                <c:pt idx="69878">
                  <c:v>-16</c:v>
                </c:pt>
                <c:pt idx="69879">
                  <c:v>-20</c:v>
                </c:pt>
                <c:pt idx="69880">
                  <c:v>-16</c:v>
                </c:pt>
                <c:pt idx="69881">
                  <c:v>-13</c:v>
                </c:pt>
                <c:pt idx="69882">
                  <c:v>-15</c:v>
                </c:pt>
                <c:pt idx="69883">
                  <c:v>-17</c:v>
                </c:pt>
                <c:pt idx="69884">
                  <c:v>-17</c:v>
                </c:pt>
                <c:pt idx="69885">
                  <c:v>-34</c:v>
                </c:pt>
                <c:pt idx="69886">
                  <c:v>-18</c:v>
                </c:pt>
                <c:pt idx="69887">
                  <c:v>-18</c:v>
                </c:pt>
                <c:pt idx="69888">
                  <c:v>-16</c:v>
                </c:pt>
                <c:pt idx="69889">
                  <c:v>-18</c:v>
                </c:pt>
                <c:pt idx="69890">
                  <c:v>-16</c:v>
                </c:pt>
                <c:pt idx="69891">
                  <c:v>-15</c:v>
                </c:pt>
                <c:pt idx="69892">
                  <c:v>-13</c:v>
                </c:pt>
                <c:pt idx="69893">
                  <c:v>-19</c:v>
                </c:pt>
                <c:pt idx="69894">
                  <c:v>-22</c:v>
                </c:pt>
                <c:pt idx="69895">
                  <c:v>-21</c:v>
                </c:pt>
                <c:pt idx="69896">
                  <c:v>-19</c:v>
                </c:pt>
                <c:pt idx="69897">
                  <c:v>-18</c:v>
                </c:pt>
                <c:pt idx="69898">
                  <c:v>-18</c:v>
                </c:pt>
                <c:pt idx="69899">
                  <c:v>-20</c:v>
                </c:pt>
                <c:pt idx="69900">
                  <c:v>-19</c:v>
                </c:pt>
                <c:pt idx="69901">
                  <c:v>-17</c:v>
                </c:pt>
                <c:pt idx="69902">
                  <c:v>-17</c:v>
                </c:pt>
                <c:pt idx="69903">
                  <c:v>-16</c:v>
                </c:pt>
                <c:pt idx="69904">
                  <c:v>-13</c:v>
                </c:pt>
                <c:pt idx="69905">
                  <c:v>-15</c:v>
                </c:pt>
                <c:pt idx="69906">
                  <c:v>-14</c:v>
                </c:pt>
                <c:pt idx="69907">
                  <c:v>-15</c:v>
                </c:pt>
                <c:pt idx="69908">
                  <c:v>-14</c:v>
                </c:pt>
                <c:pt idx="69909">
                  <c:v>-18</c:v>
                </c:pt>
                <c:pt idx="69910">
                  <c:v>-28</c:v>
                </c:pt>
                <c:pt idx="69911">
                  <c:v>-16</c:v>
                </c:pt>
                <c:pt idx="69912">
                  <c:v>-16</c:v>
                </c:pt>
                <c:pt idx="69913">
                  <c:v>-14</c:v>
                </c:pt>
                <c:pt idx="69914">
                  <c:v>-13</c:v>
                </c:pt>
                <c:pt idx="69915">
                  <c:v>-13</c:v>
                </c:pt>
                <c:pt idx="69916">
                  <c:v>-16</c:v>
                </c:pt>
                <c:pt idx="69917">
                  <c:v>-14</c:v>
                </c:pt>
                <c:pt idx="69918">
                  <c:v>-16</c:v>
                </c:pt>
                <c:pt idx="69919">
                  <c:v>-15</c:v>
                </c:pt>
                <c:pt idx="69920">
                  <c:v>-14</c:v>
                </c:pt>
                <c:pt idx="69921">
                  <c:v>-13</c:v>
                </c:pt>
                <c:pt idx="69922">
                  <c:v>-16</c:v>
                </c:pt>
                <c:pt idx="69923">
                  <c:v>-15</c:v>
                </c:pt>
                <c:pt idx="69924">
                  <c:v>-15</c:v>
                </c:pt>
                <c:pt idx="69925">
                  <c:v>-14</c:v>
                </c:pt>
                <c:pt idx="69926">
                  <c:v>-11</c:v>
                </c:pt>
                <c:pt idx="69927">
                  <c:v>-13</c:v>
                </c:pt>
                <c:pt idx="69928">
                  <c:v>-16</c:v>
                </c:pt>
                <c:pt idx="69929">
                  <c:v>-16</c:v>
                </c:pt>
                <c:pt idx="69930">
                  <c:v>-17</c:v>
                </c:pt>
                <c:pt idx="69931">
                  <c:v>-12</c:v>
                </c:pt>
                <c:pt idx="69932">
                  <c:v>-13</c:v>
                </c:pt>
                <c:pt idx="69933">
                  <c:v>-28</c:v>
                </c:pt>
                <c:pt idx="69934">
                  <c:v>-15</c:v>
                </c:pt>
                <c:pt idx="69935">
                  <c:v>-33</c:v>
                </c:pt>
                <c:pt idx="69936">
                  <c:v>-15</c:v>
                </c:pt>
                <c:pt idx="69937">
                  <c:v>-13</c:v>
                </c:pt>
                <c:pt idx="69938">
                  <c:v>-12</c:v>
                </c:pt>
                <c:pt idx="69939">
                  <c:v>-13</c:v>
                </c:pt>
                <c:pt idx="69940">
                  <c:v>-22</c:v>
                </c:pt>
                <c:pt idx="69941">
                  <c:v>-12</c:v>
                </c:pt>
                <c:pt idx="69942">
                  <c:v>-12</c:v>
                </c:pt>
                <c:pt idx="69943">
                  <c:v>-13</c:v>
                </c:pt>
                <c:pt idx="69944">
                  <c:v>-16</c:v>
                </c:pt>
                <c:pt idx="69945">
                  <c:v>-15</c:v>
                </c:pt>
                <c:pt idx="69946">
                  <c:v>-15</c:v>
                </c:pt>
                <c:pt idx="69947">
                  <c:v>-17</c:v>
                </c:pt>
                <c:pt idx="69948">
                  <c:v>-21</c:v>
                </c:pt>
                <c:pt idx="69949">
                  <c:v>-22</c:v>
                </c:pt>
                <c:pt idx="69950">
                  <c:v>-16</c:v>
                </c:pt>
                <c:pt idx="69951">
                  <c:v>-15</c:v>
                </c:pt>
                <c:pt idx="69952">
                  <c:v>-13</c:v>
                </c:pt>
                <c:pt idx="69953">
                  <c:v>-18</c:v>
                </c:pt>
                <c:pt idx="69954">
                  <c:v>-18</c:v>
                </c:pt>
                <c:pt idx="69955">
                  <c:v>-17</c:v>
                </c:pt>
                <c:pt idx="69956">
                  <c:v>-18</c:v>
                </c:pt>
                <c:pt idx="69957">
                  <c:v>-32</c:v>
                </c:pt>
                <c:pt idx="69958">
                  <c:v>-14</c:v>
                </c:pt>
                <c:pt idx="69959">
                  <c:v>-14</c:v>
                </c:pt>
                <c:pt idx="69960">
                  <c:v>-13</c:v>
                </c:pt>
                <c:pt idx="69961">
                  <c:v>-17</c:v>
                </c:pt>
                <c:pt idx="69962">
                  <c:v>-15</c:v>
                </c:pt>
                <c:pt idx="69963">
                  <c:v>-19</c:v>
                </c:pt>
                <c:pt idx="69964">
                  <c:v>-16</c:v>
                </c:pt>
                <c:pt idx="69965">
                  <c:v>-14</c:v>
                </c:pt>
                <c:pt idx="69966">
                  <c:v>-12</c:v>
                </c:pt>
                <c:pt idx="69967">
                  <c:v>-15</c:v>
                </c:pt>
                <c:pt idx="69968">
                  <c:v>-18</c:v>
                </c:pt>
                <c:pt idx="69969">
                  <c:v>-12</c:v>
                </c:pt>
                <c:pt idx="69970">
                  <c:v>-18</c:v>
                </c:pt>
                <c:pt idx="69971">
                  <c:v>-14</c:v>
                </c:pt>
                <c:pt idx="69972">
                  <c:v>-20</c:v>
                </c:pt>
                <c:pt idx="69973">
                  <c:v>-15</c:v>
                </c:pt>
                <c:pt idx="69974">
                  <c:v>-15</c:v>
                </c:pt>
                <c:pt idx="69975">
                  <c:v>-12</c:v>
                </c:pt>
                <c:pt idx="69976">
                  <c:v>-15</c:v>
                </c:pt>
                <c:pt idx="69977">
                  <c:v>-14</c:v>
                </c:pt>
                <c:pt idx="69978">
                  <c:v>-20</c:v>
                </c:pt>
                <c:pt idx="69979">
                  <c:v>-12</c:v>
                </c:pt>
                <c:pt idx="69980">
                  <c:v>-15</c:v>
                </c:pt>
                <c:pt idx="69981">
                  <c:v>-15</c:v>
                </c:pt>
                <c:pt idx="69982">
                  <c:v>-17</c:v>
                </c:pt>
                <c:pt idx="69983">
                  <c:v>-13</c:v>
                </c:pt>
                <c:pt idx="69984">
                  <c:v>-16</c:v>
                </c:pt>
                <c:pt idx="69985">
                  <c:v>-14</c:v>
                </c:pt>
                <c:pt idx="69986">
                  <c:v>-14</c:v>
                </c:pt>
                <c:pt idx="69987">
                  <c:v>-18</c:v>
                </c:pt>
                <c:pt idx="69988">
                  <c:v>-16</c:v>
                </c:pt>
                <c:pt idx="69989">
                  <c:v>-13</c:v>
                </c:pt>
                <c:pt idx="69990">
                  <c:v>-13</c:v>
                </c:pt>
                <c:pt idx="69991">
                  <c:v>-16</c:v>
                </c:pt>
                <c:pt idx="69992">
                  <c:v>-13</c:v>
                </c:pt>
                <c:pt idx="69993">
                  <c:v>-19</c:v>
                </c:pt>
                <c:pt idx="69994">
                  <c:v>-19</c:v>
                </c:pt>
                <c:pt idx="69995">
                  <c:v>-17</c:v>
                </c:pt>
                <c:pt idx="69996">
                  <c:v>-15</c:v>
                </c:pt>
                <c:pt idx="69997">
                  <c:v>-19</c:v>
                </c:pt>
                <c:pt idx="69998">
                  <c:v>-22</c:v>
                </c:pt>
                <c:pt idx="69999">
                  <c:v>-18</c:v>
                </c:pt>
                <c:pt idx="70000">
                  <c:v>-22</c:v>
                </c:pt>
                <c:pt idx="70001">
                  <c:v>-17</c:v>
                </c:pt>
                <c:pt idx="70002">
                  <c:v>-18</c:v>
                </c:pt>
                <c:pt idx="70003">
                  <c:v>-20</c:v>
                </c:pt>
                <c:pt idx="70004">
                  <c:v>-19</c:v>
                </c:pt>
                <c:pt idx="70005">
                  <c:v>-19</c:v>
                </c:pt>
                <c:pt idx="70006">
                  <c:v>-14</c:v>
                </c:pt>
                <c:pt idx="70007">
                  <c:v>-18</c:v>
                </c:pt>
                <c:pt idx="70008">
                  <c:v>-17</c:v>
                </c:pt>
                <c:pt idx="70009">
                  <c:v>-14</c:v>
                </c:pt>
                <c:pt idx="70010">
                  <c:v>-12</c:v>
                </c:pt>
                <c:pt idx="70011">
                  <c:v>-11</c:v>
                </c:pt>
                <c:pt idx="70012">
                  <c:v>-14</c:v>
                </c:pt>
                <c:pt idx="70013">
                  <c:v>-14</c:v>
                </c:pt>
                <c:pt idx="70014">
                  <c:v>-17</c:v>
                </c:pt>
                <c:pt idx="70015">
                  <c:v>-18</c:v>
                </c:pt>
                <c:pt idx="70016">
                  <c:v>-13</c:v>
                </c:pt>
                <c:pt idx="70017">
                  <c:v>-15</c:v>
                </c:pt>
                <c:pt idx="70018">
                  <c:v>-13</c:v>
                </c:pt>
                <c:pt idx="70019">
                  <c:v>-12</c:v>
                </c:pt>
                <c:pt idx="70020">
                  <c:v>-11</c:v>
                </c:pt>
                <c:pt idx="70021">
                  <c:v>-11</c:v>
                </c:pt>
                <c:pt idx="70022">
                  <c:v>-14</c:v>
                </c:pt>
                <c:pt idx="70023">
                  <c:v>-10</c:v>
                </c:pt>
                <c:pt idx="70024">
                  <c:v>-13</c:v>
                </c:pt>
                <c:pt idx="70025">
                  <c:v>-13</c:v>
                </c:pt>
                <c:pt idx="70026">
                  <c:v>-15</c:v>
                </c:pt>
                <c:pt idx="70027">
                  <c:v>-12</c:v>
                </c:pt>
                <c:pt idx="70028">
                  <c:v>-16</c:v>
                </c:pt>
                <c:pt idx="70029">
                  <c:v>-24</c:v>
                </c:pt>
                <c:pt idx="70030">
                  <c:v>-20</c:v>
                </c:pt>
                <c:pt idx="70031">
                  <c:v>-21</c:v>
                </c:pt>
                <c:pt idx="70032">
                  <c:v>-19</c:v>
                </c:pt>
                <c:pt idx="70033">
                  <c:v>-19</c:v>
                </c:pt>
                <c:pt idx="70034">
                  <c:v>-21</c:v>
                </c:pt>
                <c:pt idx="70035">
                  <c:v>-22</c:v>
                </c:pt>
                <c:pt idx="70036">
                  <c:v>-18</c:v>
                </c:pt>
                <c:pt idx="70037">
                  <c:v>-15</c:v>
                </c:pt>
                <c:pt idx="70038">
                  <c:v>-19</c:v>
                </c:pt>
                <c:pt idx="70039">
                  <c:v>-24</c:v>
                </c:pt>
                <c:pt idx="70040">
                  <c:v>-20</c:v>
                </c:pt>
                <c:pt idx="70041">
                  <c:v>-34</c:v>
                </c:pt>
                <c:pt idx="70042">
                  <c:v>-20</c:v>
                </c:pt>
                <c:pt idx="70043">
                  <c:v>-16</c:v>
                </c:pt>
                <c:pt idx="70044">
                  <c:v>-15</c:v>
                </c:pt>
                <c:pt idx="70045">
                  <c:v>-14</c:v>
                </c:pt>
                <c:pt idx="70046">
                  <c:v>-18</c:v>
                </c:pt>
                <c:pt idx="70047">
                  <c:v>-15</c:v>
                </c:pt>
                <c:pt idx="70048">
                  <c:v>-24</c:v>
                </c:pt>
                <c:pt idx="70049">
                  <c:v>-17</c:v>
                </c:pt>
                <c:pt idx="70050">
                  <c:v>-17</c:v>
                </c:pt>
                <c:pt idx="70051">
                  <c:v>-15</c:v>
                </c:pt>
                <c:pt idx="70052">
                  <c:v>-31</c:v>
                </c:pt>
                <c:pt idx="70053">
                  <c:v>-15</c:v>
                </c:pt>
                <c:pt idx="70054">
                  <c:v>-5</c:v>
                </c:pt>
                <c:pt idx="70055">
                  <c:v>-10</c:v>
                </c:pt>
                <c:pt idx="70056">
                  <c:v>5</c:v>
                </c:pt>
                <c:pt idx="70057">
                  <c:v>-18</c:v>
                </c:pt>
                <c:pt idx="70058">
                  <c:v>-5</c:v>
                </c:pt>
                <c:pt idx="70059">
                  <c:v>-11</c:v>
                </c:pt>
                <c:pt idx="70060">
                  <c:v>-18</c:v>
                </c:pt>
                <c:pt idx="70061">
                  <c:v>-17</c:v>
                </c:pt>
                <c:pt idx="70062">
                  <c:v>-16</c:v>
                </c:pt>
                <c:pt idx="70063">
                  <c:v>-15</c:v>
                </c:pt>
                <c:pt idx="70064">
                  <c:v>-17</c:v>
                </c:pt>
                <c:pt idx="70065">
                  <c:v>-24</c:v>
                </c:pt>
                <c:pt idx="70066">
                  <c:v>-20</c:v>
                </c:pt>
                <c:pt idx="70067">
                  <c:v>-15</c:v>
                </c:pt>
                <c:pt idx="70068">
                  <c:v>-21</c:v>
                </c:pt>
                <c:pt idx="70069">
                  <c:v>-16</c:v>
                </c:pt>
                <c:pt idx="70070">
                  <c:v>-14</c:v>
                </c:pt>
                <c:pt idx="70071">
                  <c:v>-16</c:v>
                </c:pt>
                <c:pt idx="70072">
                  <c:v>-12</c:v>
                </c:pt>
                <c:pt idx="70073">
                  <c:v>-13</c:v>
                </c:pt>
                <c:pt idx="70074">
                  <c:v>-16</c:v>
                </c:pt>
                <c:pt idx="70075">
                  <c:v>-6</c:v>
                </c:pt>
                <c:pt idx="70076">
                  <c:v>-25</c:v>
                </c:pt>
                <c:pt idx="70077">
                  <c:v>-18</c:v>
                </c:pt>
                <c:pt idx="70078">
                  <c:v>-18</c:v>
                </c:pt>
                <c:pt idx="70079">
                  <c:v>-17</c:v>
                </c:pt>
                <c:pt idx="70080">
                  <c:v>-16</c:v>
                </c:pt>
                <c:pt idx="70081">
                  <c:v>-13</c:v>
                </c:pt>
                <c:pt idx="70082">
                  <c:v>-21</c:v>
                </c:pt>
                <c:pt idx="70083">
                  <c:v>-22</c:v>
                </c:pt>
                <c:pt idx="70084">
                  <c:v>-16</c:v>
                </c:pt>
                <c:pt idx="70085">
                  <c:v>-19</c:v>
                </c:pt>
                <c:pt idx="70086">
                  <c:v>-19</c:v>
                </c:pt>
                <c:pt idx="70087">
                  <c:v>-19</c:v>
                </c:pt>
                <c:pt idx="70088">
                  <c:v>-16</c:v>
                </c:pt>
                <c:pt idx="70089">
                  <c:v>-15</c:v>
                </c:pt>
                <c:pt idx="70090">
                  <c:v>-15</c:v>
                </c:pt>
                <c:pt idx="70091">
                  <c:v>-14</c:v>
                </c:pt>
                <c:pt idx="70092">
                  <c:v>-16</c:v>
                </c:pt>
                <c:pt idx="70093">
                  <c:v>-17</c:v>
                </c:pt>
                <c:pt idx="70094">
                  <c:v>-17</c:v>
                </c:pt>
                <c:pt idx="70095">
                  <c:v>-13</c:v>
                </c:pt>
                <c:pt idx="70096">
                  <c:v>-21</c:v>
                </c:pt>
                <c:pt idx="70097">
                  <c:v>-16</c:v>
                </c:pt>
                <c:pt idx="70098">
                  <c:v>-21</c:v>
                </c:pt>
                <c:pt idx="70099">
                  <c:v>-17</c:v>
                </c:pt>
                <c:pt idx="70100">
                  <c:v>-15</c:v>
                </c:pt>
                <c:pt idx="70101">
                  <c:v>-19</c:v>
                </c:pt>
                <c:pt idx="70102">
                  <c:v>-20</c:v>
                </c:pt>
                <c:pt idx="70103">
                  <c:v>-19</c:v>
                </c:pt>
                <c:pt idx="70104">
                  <c:v>-17</c:v>
                </c:pt>
                <c:pt idx="70105">
                  <c:v>-20</c:v>
                </c:pt>
                <c:pt idx="70106">
                  <c:v>-16</c:v>
                </c:pt>
                <c:pt idx="70107">
                  <c:v>-19</c:v>
                </c:pt>
                <c:pt idx="70108">
                  <c:v>-17</c:v>
                </c:pt>
                <c:pt idx="70109">
                  <c:v>-18</c:v>
                </c:pt>
                <c:pt idx="70110">
                  <c:v>-21</c:v>
                </c:pt>
                <c:pt idx="70111">
                  <c:v>-19</c:v>
                </c:pt>
                <c:pt idx="70112">
                  <c:v>-14</c:v>
                </c:pt>
                <c:pt idx="70113">
                  <c:v>-6</c:v>
                </c:pt>
                <c:pt idx="70114">
                  <c:v>-11</c:v>
                </c:pt>
                <c:pt idx="70115">
                  <c:v>-10</c:v>
                </c:pt>
                <c:pt idx="70116">
                  <c:v>-12</c:v>
                </c:pt>
                <c:pt idx="70117">
                  <c:v>-11</c:v>
                </c:pt>
                <c:pt idx="70118">
                  <c:v>-11</c:v>
                </c:pt>
                <c:pt idx="70119">
                  <c:v>-2</c:v>
                </c:pt>
                <c:pt idx="70120">
                  <c:v>-18</c:v>
                </c:pt>
                <c:pt idx="70121">
                  <c:v>-14</c:v>
                </c:pt>
                <c:pt idx="70122">
                  <c:v>-12</c:v>
                </c:pt>
                <c:pt idx="70123">
                  <c:v>-15</c:v>
                </c:pt>
                <c:pt idx="70124">
                  <c:v>-16</c:v>
                </c:pt>
                <c:pt idx="70125">
                  <c:v>-13</c:v>
                </c:pt>
                <c:pt idx="70126">
                  <c:v>-12</c:v>
                </c:pt>
                <c:pt idx="70127">
                  <c:v>-15</c:v>
                </c:pt>
                <c:pt idx="70128">
                  <c:v>-13</c:v>
                </c:pt>
                <c:pt idx="70129">
                  <c:v>-14</c:v>
                </c:pt>
                <c:pt idx="70130">
                  <c:v>-16</c:v>
                </c:pt>
                <c:pt idx="70131">
                  <c:v>-24</c:v>
                </c:pt>
                <c:pt idx="70132">
                  <c:v>-17</c:v>
                </c:pt>
                <c:pt idx="70133">
                  <c:v>-17</c:v>
                </c:pt>
                <c:pt idx="70134">
                  <c:v>-17</c:v>
                </c:pt>
                <c:pt idx="70135">
                  <c:v>-18</c:v>
                </c:pt>
                <c:pt idx="70136">
                  <c:v>-16</c:v>
                </c:pt>
                <c:pt idx="70137">
                  <c:v>-13</c:v>
                </c:pt>
                <c:pt idx="70138">
                  <c:v>-13</c:v>
                </c:pt>
                <c:pt idx="70139">
                  <c:v>-14</c:v>
                </c:pt>
                <c:pt idx="70140">
                  <c:v>-21</c:v>
                </c:pt>
                <c:pt idx="70141">
                  <c:v>-14</c:v>
                </c:pt>
                <c:pt idx="70142">
                  <c:v>-16</c:v>
                </c:pt>
                <c:pt idx="70143">
                  <c:v>-15</c:v>
                </c:pt>
                <c:pt idx="70144">
                  <c:v>22</c:v>
                </c:pt>
                <c:pt idx="70145">
                  <c:v>15</c:v>
                </c:pt>
                <c:pt idx="70146">
                  <c:v>-12</c:v>
                </c:pt>
                <c:pt idx="70147">
                  <c:v>-10</c:v>
                </c:pt>
                <c:pt idx="70148">
                  <c:v>-12</c:v>
                </c:pt>
                <c:pt idx="70149">
                  <c:v>-9</c:v>
                </c:pt>
                <c:pt idx="70150">
                  <c:v>-15</c:v>
                </c:pt>
                <c:pt idx="70151">
                  <c:v>-18</c:v>
                </c:pt>
                <c:pt idx="70152">
                  <c:v>-17</c:v>
                </c:pt>
                <c:pt idx="70153">
                  <c:v>-16</c:v>
                </c:pt>
                <c:pt idx="70154">
                  <c:v>-17</c:v>
                </c:pt>
                <c:pt idx="70155">
                  <c:v>-12</c:v>
                </c:pt>
                <c:pt idx="70156">
                  <c:v>-13</c:v>
                </c:pt>
                <c:pt idx="70157">
                  <c:v>-20</c:v>
                </c:pt>
                <c:pt idx="70158">
                  <c:v>-16</c:v>
                </c:pt>
                <c:pt idx="70159">
                  <c:v>-13</c:v>
                </c:pt>
                <c:pt idx="70160">
                  <c:v>-16</c:v>
                </c:pt>
                <c:pt idx="70161">
                  <c:v>-14</c:v>
                </c:pt>
                <c:pt idx="70162">
                  <c:v>-20</c:v>
                </c:pt>
                <c:pt idx="70163">
                  <c:v>-22</c:v>
                </c:pt>
                <c:pt idx="70164">
                  <c:v>-15</c:v>
                </c:pt>
                <c:pt idx="70165">
                  <c:v>-16</c:v>
                </c:pt>
                <c:pt idx="70166">
                  <c:v>-18</c:v>
                </c:pt>
                <c:pt idx="70167">
                  <c:v>-16</c:v>
                </c:pt>
                <c:pt idx="70168">
                  <c:v>-13</c:v>
                </c:pt>
                <c:pt idx="70169">
                  <c:v>-15</c:v>
                </c:pt>
                <c:pt idx="70170">
                  <c:v>-18</c:v>
                </c:pt>
                <c:pt idx="70171">
                  <c:v>-18</c:v>
                </c:pt>
                <c:pt idx="70172">
                  <c:v>-17</c:v>
                </c:pt>
                <c:pt idx="70173">
                  <c:v>-18</c:v>
                </c:pt>
                <c:pt idx="70174">
                  <c:v>-18</c:v>
                </c:pt>
                <c:pt idx="70175">
                  <c:v>-16</c:v>
                </c:pt>
                <c:pt idx="70176">
                  <c:v>-18</c:v>
                </c:pt>
                <c:pt idx="70177">
                  <c:v>-17</c:v>
                </c:pt>
                <c:pt idx="70178">
                  <c:v>-15</c:v>
                </c:pt>
                <c:pt idx="70179">
                  <c:v>-14</c:v>
                </c:pt>
                <c:pt idx="70180">
                  <c:v>-18</c:v>
                </c:pt>
                <c:pt idx="70181">
                  <c:v>-16</c:v>
                </c:pt>
                <c:pt idx="70182">
                  <c:v>-16</c:v>
                </c:pt>
                <c:pt idx="70183">
                  <c:v>-20</c:v>
                </c:pt>
                <c:pt idx="70184">
                  <c:v>-15</c:v>
                </c:pt>
                <c:pt idx="70185">
                  <c:v>-18</c:v>
                </c:pt>
                <c:pt idx="70186">
                  <c:v>-19</c:v>
                </c:pt>
                <c:pt idx="70187">
                  <c:v>-15</c:v>
                </c:pt>
                <c:pt idx="70188">
                  <c:v>-10</c:v>
                </c:pt>
                <c:pt idx="70189">
                  <c:v>-16</c:v>
                </c:pt>
                <c:pt idx="70190">
                  <c:v>-17</c:v>
                </c:pt>
                <c:pt idx="70191">
                  <c:v>-16</c:v>
                </c:pt>
                <c:pt idx="70192">
                  <c:v>-14</c:v>
                </c:pt>
                <c:pt idx="70193">
                  <c:v>-18</c:v>
                </c:pt>
                <c:pt idx="70194">
                  <c:v>-14</c:v>
                </c:pt>
                <c:pt idx="70195">
                  <c:v>-24</c:v>
                </c:pt>
                <c:pt idx="70196">
                  <c:v>-18</c:v>
                </c:pt>
                <c:pt idx="70197">
                  <c:v>-11</c:v>
                </c:pt>
                <c:pt idx="70198">
                  <c:v>-17</c:v>
                </c:pt>
                <c:pt idx="70199">
                  <c:v>-13</c:v>
                </c:pt>
                <c:pt idx="70200">
                  <c:v>-15</c:v>
                </c:pt>
                <c:pt idx="70201">
                  <c:v>-20</c:v>
                </c:pt>
                <c:pt idx="70202">
                  <c:v>-13</c:v>
                </c:pt>
                <c:pt idx="70203">
                  <c:v>-17</c:v>
                </c:pt>
                <c:pt idx="70204">
                  <c:v>-13</c:v>
                </c:pt>
                <c:pt idx="70205">
                  <c:v>-16</c:v>
                </c:pt>
                <c:pt idx="70206">
                  <c:v>-23</c:v>
                </c:pt>
                <c:pt idx="70207">
                  <c:v>-15</c:v>
                </c:pt>
                <c:pt idx="70208">
                  <c:v>-17</c:v>
                </c:pt>
                <c:pt idx="70209">
                  <c:v>-20</c:v>
                </c:pt>
                <c:pt idx="70210">
                  <c:v>-7</c:v>
                </c:pt>
                <c:pt idx="70211">
                  <c:v>-4</c:v>
                </c:pt>
                <c:pt idx="70212">
                  <c:v>8</c:v>
                </c:pt>
                <c:pt idx="70213">
                  <c:v>-2</c:v>
                </c:pt>
                <c:pt idx="70214">
                  <c:v>-3</c:v>
                </c:pt>
                <c:pt idx="70215">
                  <c:v>-2</c:v>
                </c:pt>
                <c:pt idx="70216">
                  <c:v>-11</c:v>
                </c:pt>
                <c:pt idx="70217">
                  <c:v>-5</c:v>
                </c:pt>
                <c:pt idx="70218">
                  <c:v>0</c:v>
                </c:pt>
                <c:pt idx="70219">
                  <c:v>-8</c:v>
                </c:pt>
                <c:pt idx="70220">
                  <c:v>-6</c:v>
                </c:pt>
                <c:pt idx="70221">
                  <c:v>-2</c:v>
                </c:pt>
                <c:pt idx="70222">
                  <c:v>-14</c:v>
                </c:pt>
                <c:pt idx="70223">
                  <c:v>-13</c:v>
                </c:pt>
                <c:pt idx="70224">
                  <c:v>-13</c:v>
                </c:pt>
                <c:pt idx="70225">
                  <c:v>-7</c:v>
                </c:pt>
                <c:pt idx="70226">
                  <c:v>-12</c:v>
                </c:pt>
                <c:pt idx="70227">
                  <c:v>-14</c:v>
                </c:pt>
                <c:pt idx="70228">
                  <c:v>-13</c:v>
                </c:pt>
                <c:pt idx="70229">
                  <c:v>-13</c:v>
                </c:pt>
                <c:pt idx="70230">
                  <c:v>-13</c:v>
                </c:pt>
                <c:pt idx="70231">
                  <c:v>-28</c:v>
                </c:pt>
                <c:pt idx="70232">
                  <c:v>-17</c:v>
                </c:pt>
                <c:pt idx="70233">
                  <c:v>-19</c:v>
                </c:pt>
                <c:pt idx="70234">
                  <c:v>-21</c:v>
                </c:pt>
                <c:pt idx="70235">
                  <c:v>-22</c:v>
                </c:pt>
                <c:pt idx="70236">
                  <c:v>-19</c:v>
                </c:pt>
                <c:pt idx="70237">
                  <c:v>-19</c:v>
                </c:pt>
                <c:pt idx="70238">
                  <c:v>-20</c:v>
                </c:pt>
                <c:pt idx="70239">
                  <c:v>-19</c:v>
                </c:pt>
                <c:pt idx="70240">
                  <c:v>-17</c:v>
                </c:pt>
                <c:pt idx="70241">
                  <c:v>-17</c:v>
                </c:pt>
                <c:pt idx="70242">
                  <c:v>-19</c:v>
                </c:pt>
                <c:pt idx="70243">
                  <c:v>-15</c:v>
                </c:pt>
                <c:pt idx="70244">
                  <c:v>-14</c:v>
                </c:pt>
                <c:pt idx="70245">
                  <c:v>-13</c:v>
                </c:pt>
                <c:pt idx="70246">
                  <c:v>-15</c:v>
                </c:pt>
                <c:pt idx="70247">
                  <c:v>-15</c:v>
                </c:pt>
                <c:pt idx="70248">
                  <c:v>-12</c:v>
                </c:pt>
                <c:pt idx="70249">
                  <c:v>-15</c:v>
                </c:pt>
                <c:pt idx="70250">
                  <c:v>-19</c:v>
                </c:pt>
                <c:pt idx="70251">
                  <c:v>-17</c:v>
                </c:pt>
                <c:pt idx="70252">
                  <c:v>-14</c:v>
                </c:pt>
                <c:pt idx="70253">
                  <c:v>-15</c:v>
                </c:pt>
                <c:pt idx="70254">
                  <c:v>-17</c:v>
                </c:pt>
                <c:pt idx="70255">
                  <c:v>-22</c:v>
                </c:pt>
                <c:pt idx="70256">
                  <c:v>-20</c:v>
                </c:pt>
                <c:pt idx="70257">
                  <c:v>-20</c:v>
                </c:pt>
                <c:pt idx="70258">
                  <c:v>-20</c:v>
                </c:pt>
                <c:pt idx="70259">
                  <c:v>-20</c:v>
                </c:pt>
                <c:pt idx="70260">
                  <c:v>-18</c:v>
                </c:pt>
                <c:pt idx="70261">
                  <c:v>-19</c:v>
                </c:pt>
                <c:pt idx="70262">
                  <c:v>-21</c:v>
                </c:pt>
                <c:pt idx="70263">
                  <c:v>-18</c:v>
                </c:pt>
                <c:pt idx="70264">
                  <c:v>-23</c:v>
                </c:pt>
                <c:pt idx="70265">
                  <c:v>-20</c:v>
                </c:pt>
                <c:pt idx="70266">
                  <c:v>-22</c:v>
                </c:pt>
                <c:pt idx="70267">
                  <c:v>-19</c:v>
                </c:pt>
                <c:pt idx="70268">
                  <c:v>-16</c:v>
                </c:pt>
                <c:pt idx="70269">
                  <c:v>-16</c:v>
                </c:pt>
                <c:pt idx="70270">
                  <c:v>-17</c:v>
                </c:pt>
                <c:pt idx="70271">
                  <c:v>-17</c:v>
                </c:pt>
                <c:pt idx="70272">
                  <c:v>-18</c:v>
                </c:pt>
                <c:pt idx="70273">
                  <c:v>-17</c:v>
                </c:pt>
                <c:pt idx="70274">
                  <c:v>-18</c:v>
                </c:pt>
                <c:pt idx="70275">
                  <c:v>-20</c:v>
                </c:pt>
                <c:pt idx="70276">
                  <c:v>-23</c:v>
                </c:pt>
                <c:pt idx="70277">
                  <c:v>-22</c:v>
                </c:pt>
                <c:pt idx="70278">
                  <c:v>-20</c:v>
                </c:pt>
                <c:pt idx="70279">
                  <c:v>-17</c:v>
                </c:pt>
                <c:pt idx="70280">
                  <c:v>-17</c:v>
                </c:pt>
                <c:pt idx="70281">
                  <c:v>-17</c:v>
                </c:pt>
                <c:pt idx="70282">
                  <c:v>-20</c:v>
                </c:pt>
                <c:pt idx="70283">
                  <c:v>-16</c:v>
                </c:pt>
                <c:pt idx="70284">
                  <c:v>-16</c:v>
                </c:pt>
                <c:pt idx="70285">
                  <c:v>-15</c:v>
                </c:pt>
                <c:pt idx="70286">
                  <c:v>-17</c:v>
                </c:pt>
                <c:pt idx="70287">
                  <c:v>-16</c:v>
                </c:pt>
                <c:pt idx="70288">
                  <c:v>-16</c:v>
                </c:pt>
                <c:pt idx="70289">
                  <c:v>-17</c:v>
                </c:pt>
                <c:pt idx="70290">
                  <c:v>-15</c:v>
                </c:pt>
                <c:pt idx="70291">
                  <c:v>-15</c:v>
                </c:pt>
                <c:pt idx="70292">
                  <c:v>-12</c:v>
                </c:pt>
                <c:pt idx="70293">
                  <c:v>-14</c:v>
                </c:pt>
                <c:pt idx="70294">
                  <c:v>-15</c:v>
                </c:pt>
                <c:pt idx="70295">
                  <c:v>-14</c:v>
                </c:pt>
                <c:pt idx="70296">
                  <c:v>-12</c:v>
                </c:pt>
                <c:pt idx="70297">
                  <c:v>-11</c:v>
                </c:pt>
                <c:pt idx="70298">
                  <c:v>-14</c:v>
                </c:pt>
                <c:pt idx="70299">
                  <c:v>-14</c:v>
                </c:pt>
                <c:pt idx="70300">
                  <c:v>-11</c:v>
                </c:pt>
                <c:pt idx="70301">
                  <c:v>-13</c:v>
                </c:pt>
                <c:pt idx="70302">
                  <c:v>-15</c:v>
                </c:pt>
                <c:pt idx="70303">
                  <c:v>-19</c:v>
                </c:pt>
                <c:pt idx="70304">
                  <c:v>-19</c:v>
                </c:pt>
                <c:pt idx="70305">
                  <c:v>-21</c:v>
                </c:pt>
                <c:pt idx="70306">
                  <c:v>-18</c:v>
                </c:pt>
                <c:pt idx="70307">
                  <c:v>-19</c:v>
                </c:pt>
                <c:pt idx="70308">
                  <c:v>-11</c:v>
                </c:pt>
                <c:pt idx="70309">
                  <c:v>-12</c:v>
                </c:pt>
                <c:pt idx="70310">
                  <c:v>-15</c:v>
                </c:pt>
                <c:pt idx="70311">
                  <c:v>-14</c:v>
                </c:pt>
                <c:pt idx="70312">
                  <c:v>-20</c:v>
                </c:pt>
                <c:pt idx="70313">
                  <c:v>-16</c:v>
                </c:pt>
                <c:pt idx="70314">
                  <c:v>-17</c:v>
                </c:pt>
                <c:pt idx="70315">
                  <c:v>-20</c:v>
                </c:pt>
                <c:pt idx="70316">
                  <c:v>-12</c:v>
                </c:pt>
                <c:pt idx="70317">
                  <c:v>-16</c:v>
                </c:pt>
                <c:pt idx="70318">
                  <c:v>-14</c:v>
                </c:pt>
                <c:pt idx="70319">
                  <c:v>-12</c:v>
                </c:pt>
                <c:pt idx="70320">
                  <c:v>-13</c:v>
                </c:pt>
                <c:pt idx="70321">
                  <c:v>-14</c:v>
                </c:pt>
                <c:pt idx="70322">
                  <c:v>-12</c:v>
                </c:pt>
                <c:pt idx="70323">
                  <c:v>-14</c:v>
                </c:pt>
                <c:pt idx="70324">
                  <c:v>-12</c:v>
                </c:pt>
                <c:pt idx="70325">
                  <c:v>-11</c:v>
                </c:pt>
                <c:pt idx="70326">
                  <c:v>-16</c:v>
                </c:pt>
                <c:pt idx="70327">
                  <c:v>-19</c:v>
                </c:pt>
                <c:pt idx="70328">
                  <c:v>-23</c:v>
                </c:pt>
                <c:pt idx="70329">
                  <c:v>-15</c:v>
                </c:pt>
                <c:pt idx="70330">
                  <c:v>-15</c:v>
                </c:pt>
                <c:pt idx="70331">
                  <c:v>-15</c:v>
                </c:pt>
                <c:pt idx="70332">
                  <c:v>-12</c:v>
                </c:pt>
                <c:pt idx="70333">
                  <c:v>-15</c:v>
                </c:pt>
                <c:pt idx="70334">
                  <c:v>-17</c:v>
                </c:pt>
                <c:pt idx="70335">
                  <c:v>-19</c:v>
                </c:pt>
                <c:pt idx="70336">
                  <c:v>-15</c:v>
                </c:pt>
                <c:pt idx="70337">
                  <c:v>-16</c:v>
                </c:pt>
                <c:pt idx="70338">
                  <c:v>-19</c:v>
                </c:pt>
                <c:pt idx="70339">
                  <c:v>-10</c:v>
                </c:pt>
                <c:pt idx="70340">
                  <c:v>-10</c:v>
                </c:pt>
                <c:pt idx="70341">
                  <c:v>-8</c:v>
                </c:pt>
                <c:pt idx="70342">
                  <c:v>-11</c:v>
                </c:pt>
                <c:pt idx="70343">
                  <c:v>-7</c:v>
                </c:pt>
                <c:pt idx="70344">
                  <c:v>-8</c:v>
                </c:pt>
                <c:pt idx="70345">
                  <c:v>-10</c:v>
                </c:pt>
                <c:pt idx="70346">
                  <c:v>-9</c:v>
                </c:pt>
                <c:pt idx="70347">
                  <c:v>-8</c:v>
                </c:pt>
                <c:pt idx="70348">
                  <c:v>-8</c:v>
                </c:pt>
                <c:pt idx="70349">
                  <c:v>-8</c:v>
                </c:pt>
                <c:pt idx="70350">
                  <c:v>-8</c:v>
                </c:pt>
                <c:pt idx="70351">
                  <c:v>-9</c:v>
                </c:pt>
                <c:pt idx="70352">
                  <c:v>-21</c:v>
                </c:pt>
                <c:pt idx="70353">
                  <c:v>-15</c:v>
                </c:pt>
                <c:pt idx="70354">
                  <c:v>-13</c:v>
                </c:pt>
                <c:pt idx="70355">
                  <c:v>-11</c:v>
                </c:pt>
                <c:pt idx="70356">
                  <c:v>-10</c:v>
                </c:pt>
                <c:pt idx="70357">
                  <c:v>-12</c:v>
                </c:pt>
                <c:pt idx="70358">
                  <c:v>-10</c:v>
                </c:pt>
                <c:pt idx="70359">
                  <c:v>-12</c:v>
                </c:pt>
                <c:pt idx="70360">
                  <c:v>0</c:v>
                </c:pt>
                <c:pt idx="70361">
                  <c:v>-11</c:v>
                </c:pt>
                <c:pt idx="70362">
                  <c:v>-10</c:v>
                </c:pt>
                <c:pt idx="70363">
                  <c:v>-21</c:v>
                </c:pt>
                <c:pt idx="70364">
                  <c:v>-17</c:v>
                </c:pt>
                <c:pt idx="70365">
                  <c:v>-17</c:v>
                </c:pt>
                <c:pt idx="70366">
                  <c:v>-19</c:v>
                </c:pt>
                <c:pt idx="70367">
                  <c:v>-21</c:v>
                </c:pt>
                <c:pt idx="70368">
                  <c:v>-18</c:v>
                </c:pt>
                <c:pt idx="70369">
                  <c:v>-17</c:v>
                </c:pt>
                <c:pt idx="70370">
                  <c:v>-16</c:v>
                </c:pt>
                <c:pt idx="70371">
                  <c:v>-17</c:v>
                </c:pt>
                <c:pt idx="70372">
                  <c:v>-17</c:v>
                </c:pt>
                <c:pt idx="70373">
                  <c:v>-20</c:v>
                </c:pt>
                <c:pt idx="70374">
                  <c:v>-16</c:v>
                </c:pt>
                <c:pt idx="70375">
                  <c:v>-14</c:v>
                </c:pt>
                <c:pt idx="70376">
                  <c:v>-13</c:v>
                </c:pt>
                <c:pt idx="70377">
                  <c:v>-13</c:v>
                </c:pt>
                <c:pt idx="70378">
                  <c:v>-13</c:v>
                </c:pt>
                <c:pt idx="70379">
                  <c:v>-11</c:v>
                </c:pt>
                <c:pt idx="70380">
                  <c:v>-18</c:v>
                </c:pt>
                <c:pt idx="70381">
                  <c:v>-12</c:v>
                </c:pt>
                <c:pt idx="70382">
                  <c:v>-14</c:v>
                </c:pt>
                <c:pt idx="70383">
                  <c:v>-13</c:v>
                </c:pt>
                <c:pt idx="70384">
                  <c:v>-14</c:v>
                </c:pt>
                <c:pt idx="70385">
                  <c:v>-15</c:v>
                </c:pt>
                <c:pt idx="70386">
                  <c:v>-14</c:v>
                </c:pt>
                <c:pt idx="70387">
                  <c:v>-19</c:v>
                </c:pt>
                <c:pt idx="70388">
                  <c:v>-15</c:v>
                </c:pt>
                <c:pt idx="70389">
                  <c:v>-12</c:v>
                </c:pt>
                <c:pt idx="70390">
                  <c:v>-15</c:v>
                </c:pt>
                <c:pt idx="70391">
                  <c:v>-21</c:v>
                </c:pt>
                <c:pt idx="70392">
                  <c:v>-14</c:v>
                </c:pt>
                <c:pt idx="70393">
                  <c:v>-16</c:v>
                </c:pt>
                <c:pt idx="70394">
                  <c:v>-15</c:v>
                </c:pt>
                <c:pt idx="70395">
                  <c:v>-13</c:v>
                </c:pt>
                <c:pt idx="70396">
                  <c:v>-13</c:v>
                </c:pt>
                <c:pt idx="70397">
                  <c:v>-14</c:v>
                </c:pt>
                <c:pt idx="70398">
                  <c:v>-22</c:v>
                </c:pt>
                <c:pt idx="70399">
                  <c:v>-14</c:v>
                </c:pt>
                <c:pt idx="70400">
                  <c:v>-17</c:v>
                </c:pt>
                <c:pt idx="70401">
                  <c:v>-22</c:v>
                </c:pt>
                <c:pt idx="70402">
                  <c:v>-15</c:v>
                </c:pt>
                <c:pt idx="70403">
                  <c:v>-9</c:v>
                </c:pt>
                <c:pt idx="70404">
                  <c:v>-31</c:v>
                </c:pt>
                <c:pt idx="70405">
                  <c:v>-16</c:v>
                </c:pt>
                <c:pt idx="70406">
                  <c:v>-19</c:v>
                </c:pt>
                <c:pt idx="70407">
                  <c:v>-19</c:v>
                </c:pt>
                <c:pt idx="70408">
                  <c:v>-15</c:v>
                </c:pt>
                <c:pt idx="70409">
                  <c:v>-19</c:v>
                </c:pt>
                <c:pt idx="70410">
                  <c:v>-13</c:v>
                </c:pt>
                <c:pt idx="70411">
                  <c:v>-16</c:v>
                </c:pt>
                <c:pt idx="70412">
                  <c:v>-20</c:v>
                </c:pt>
                <c:pt idx="70413">
                  <c:v>-22</c:v>
                </c:pt>
                <c:pt idx="70414">
                  <c:v>-14</c:v>
                </c:pt>
                <c:pt idx="70415">
                  <c:v>-19</c:v>
                </c:pt>
                <c:pt idx="70416">
                  <c:v>-16</c:v>
                </c:pt>
                <c:pt idx="70417">
                  <c:v>-22</c:v>
                </c:pt>
                <c:pt idx="70418">
                  <c:v>-18</c:v>
                </c:pt>
                <c:pt idx="70419">
                  <c:v>-33</c:v>
                </c:pt>
                <c:pt idx="70420">
                  <c:v>-17</c:v>
                </c:pt>
                <c:pt idx="70421">
                  <c:v>-18</c:v>
                </c:pt>
                <c:pt idx="70422">
                  <c:v>-15</c:v>
                </c:pt>
                <c:pt idx="70423">
                  <c:v>-13</c:v>
                </c:pt>
                <c:pt idx="70424">
                  <c:v>-22</c:v>
                </c:pt>
                <c:pt idx="70425">
                  <c:v>-22</c:v>
                </c:pt>
                <c:pt idx="70426">
                  <c:v>-18</c:v>
                </c:pt>
                <c:pt idx="70427">
                  <c:v>-34</c:v>
                </c:pt>
                <c:pt idx="70428">
                  <c:v>-12</c:v>
                </c:pt>
                <c:pt idx="70429">
                  <c:v>-9</c:v>
                </c:pt>
                <c:pt idx="70430">
                  <c:v>-12</c:v>
                </c:pt>
                <c:pt idx="70431">
                  <c:v>-10</c:v>
                </c:pt>
                <c:pt idx="70432">
                  <c:v>-9</c:v>
                </c:pt>
                <c:pt idx="70433">
                  <c:v>-10</c:v>
                </c:pt>
                <c:pt idx="70434">
                  <c:v>-11</c:v>
                </c:pt>
                <c:pt idx="70435">
                  <c:v>-12</c:v>
                </c:pt>
                <c:pt idx="70436">
                  <c:v>-14</c:v>
                </c:pt>
                <c:pt idx="70437">
                  <c:v>-13</c:v>
                </c:pt>
                <c:pt idx="70438">
                  <c:v>-17</c:v>
                </c:pt>
                <c:pt idx="70439">
                  <c:v>-19</c:v>
                </c:pt>
                <c:pt idx="70440">
                  <c:v>-8</c:v>
                </c:pt>
                <c:pt idx="70441">
                  <c:v>-21</c:v>
                </c:pt>
                <c:pt idx="70442">
                  <c:v>-22</c:v>
                </c:pt>
                <c:pt idx="70443">
                  <c:v>-18</c:v>
                </c:pt>
                <c:pt idx="70444">
                  <c:v>-17</c:v>
                </c:pt>
                <c:pt idx="70445">
                  <c:v>-17</c:v>
                </c:pt>
                <c:pt idx="70446">
                  <c:v>-17</c:v>
                </c:pt>
                <c:pt idx="70447">
                  <c:v>-17</c:v>
                </c:pt>
                <c:pt idx="70448">
                  <c:v>-17</c:v>
                </c:pt>
                <c:pt idx="70449">
                  <c:v>-19</c:v>
                </c:pt>
                <c:pt idx="70450">
                  <c:v>-23</c:v>
                </c:pt>
                <c:pt idx="70451">
                  <c:v>-29</c:v>
                </c:pt>
                <c:pt idx="70452">
                  <c:v>-17</c:v>
                </c:pt>
                <c:pt idx="70453">
                  <c:v>-18</c:v>
                </c:pt>
                <c:pt idx="70454">
                  <c:v>-15</c:v>
                </c:pt>
                <c:pt idx="70455">
                  <c:v>-15</c:v>
                </c:pt>
                <c:pt idx="70456">
                  <c:v>-18</c:v>
                </c:pt>
                <c:pt idx="70457">
                  <c:v>-16</c:v>
                </c:pt>
                <c:pt idx="70458">
                  <c:v>-13</c:v>
                </c:pt>
                <c:pt idx="70459">
                  <c:v>-14</c:v>
                </c:pt>
                <c:pt idx="70460">
                  <c:v>-13</c:v>
                </c:pt>
                <c:pt idx="70461">
                  <c:v>-15</c:v>
                </c:pt>
                <c:pt idx="70462">
                  <c:v>-14</c:v>
                </c:pt>
                <c:pt idx="70463">
                  <c:v>-14</c:v>
                </c:pt>
                <c:pt idx="70464">
                  <c:v>-13</c:v>
                </c:pt>
                <c:pt idx="70465">
                  <c:v>-14</c:v>
                </c:pt>
                <c:pt idx="70466">
                  <c:v>-9</c:v>
                </c:pt>
                <c:pt idx="70467">
                  <c:v>-14</c:v>
                </c:pt>
                <c:pt idx="70468">
                  <c:v>-12</c:v>
                </c:pt>
                <c:pt idx="70469">
                  <c:v>-10</c:v>
                </c:pt>
                <c:pt idx="70470">
                  <c:v>-20</c:v>
                </c:pt>
                <c:pt idx="70471">
                  <c:v>-14</c:v>
                </c:pt>
                <c:pt idx="70472">
                  <c:v>-13</c:v>
                </c:pt>
                <c:pt idx="70473">
                  <c:v>-16</c:v>
                </c:pt>
                <c:pt idx="70474">
                  <c:v>-15</c:v>
                </c:pt>
                <c:pt idx="70475">
                  <c:v>-14</c:v>
                </c:pt>
                <c:pt idx="70476">
                  <c:v>-15</c:v>
                </c:pt>
                <c:pt idx="70477">
                  <c:v>-23</c:v>
                </c:pt>
                <c:pt idx="70478">
                  <c:v>-20</c:v>
                </c:pt>
                <c:pt idx="70479">
                  <c:v>-18</c:v>
                </c:pt>
                <c:pt idx="70480">
                  <c:v>-21</c:v>
                </c:pt>
                <c:pt idx="70481">
                  <c:v>-17</c:v>
                </c:pt>
                <c:pt idx="70482">
                  <c:v>-12</c:v>
                </c:pt>
                <c:pt idx="70483">
                  <c:v>-11</c:v>
                </c:pt>
                <c:pt idx="70484">
                  <c:v>-15</c:v>
                </c:pt>
                <c:pt idx="70485">
                  <c:v>-15</c:v>
                </c:pt>
                <c:pt idx="70486">
                  <c:v>-13</c:v>
                </c:pt>
                <c:pt idx="70487">
                  <c:v>-10</c:v>
                </c:pt>
                <c:pt idx="70488">
                  <c:v>-15</c:v>
                </c:pt>
                <c:pt idx="70489">
                  <c:v>-13</c:v>
                </c:pt>
                <c:pt idx="70490">
                  <c:v>-18</c:v>
                </c:pt>
                <c:pt idx="70491">
                  <c:v>-14</c:v>
                </c:pt>
                <c:pt idx="70492">
                  <c:v>-14</c:v>
                </c:pt>
                <c:pt idx="70493">
                  <c:v>-14</c:v>
                </c:pt>
                <c:pt idx="70494">
                  <c:v>-13</c:v>
                </c:pt>
                <c:pt idx="70495">
                  <c:v>-11</c:v>
                </c:pt>
                <c:pt idx="70496">
                  <c:v>-12</c:v>
                </c:pt>
                <c:pt idx="70497">
                  <c:v>-13</c:v>
                </c:pt>
                <c:pt idx="70498">
                  <c:v>-12</c:v>
                </c:pt>
                <c:pt idx="70499">
                  <c:v>-10</c:v>
                </c:pt>
                <c:pt idx="70500">
                  <c:v>-14</c:v>
                </c:pt>
                <c:pt idx="70501">
                  <c:v>-12</c:v>
                </c:pt>
                <c:pt idx="70502">
                  <c:v>-14</c:v>
                </c:pt>
                <c:pt idx="70503">
                  <c:v>-17</c:v>
                </c:pt>
                <c:pt idx="70504">
                  <c:v>-14</c:v>
                </c:pt>
                <c:pt idx="70505">
                  <c:v>-16</c:v>
                </c:pt>
                <c:pt idx="70506">
                  <c:v>-21</c:v>
                </c:pt>
                <c:pt idx="70507">
                  <c:v>-17</c:v>
                </c:pt>
                <c:pt idx="70508">
                  <c:v>-23</c:v>
                </c:pt>
                <c:pt idx="70509">
                  <c:v>-20</c:v>
                </c:pt>
                <c:pt idx="70510">
                  <c:v>-16</c:v>
                </c:pt>
                <c:pt idx="70511">
                  <c:v>-15</c:v>
                </c:pt>
                <c:pt idx="70512">
                  <c:v>-17</c:v>
                </c:pt>
                <c:pt idx="70513">
                  <c:v>-17</c:v>
                </c:pt>
                <c:pt idx="70514">
                  <c:v>-14</c:v>
                </c:pt>
                <c:pt idx="70515">
                  <c:v>-19</c:v>
                </c:pt>
                <c:pt idx="70516">
                  <c:v>-18</c:v>
                </c:pt>
                <c:pt idx="70517">
                  <c:v>-17</c:v>
                </c:pt>
                <c:pt idx="70518">
                  <c:v>-18</c:v>
                </c:pt>
                <c:pt idx="70519">
                  <c:v>-15</c:v>
                </c:pt>
                <c:pt idx="70520">
                  <c:v>-18</c:v>
                </c:pt>
                <c:pt idx="70521">
                  <c:v>-15</c:v>
                </c:pt>
                <c:pt idx="70522">
                  <c:v>-14</c:v>
                </c:pt>
                <c:pt idx="70523">
                  <c:v>-15</c:v>
                </c:pt>
                <c:pt idx="70524">
                  <c:v>-17</c:v>
                </c:pt>
                <c:pt idx="70525">
                  <c:v>-20</c:v>
                </c:pt>
                <c:pt idx="70526">
                  <c:v>-18</c:v>
                </c:pt>
                <c:pt idx="70527">
                  <c:v>-16</c:v>
                </c:pt>
                <c:pt idx="70528">
                  <c:v>-15</c:v>
                </c:pt>
                <c:pt idx="70529">
                  <c:v>-17</c:v>
                </c:pt>
                <c:pt idx="70530">
                  <c:v>-15</c:v>
                </c:pt>
                <c:pt idx="70531">
                  <c:v>-19</c:v>
                </c:pt>
                <c:pt idx="70532">
                  <c:v>-16</c:v>
                </c:pt>
                <c:pt idx="70533">
                  <c:v>-15</c:v>
                </c:pt>
                <c:pt idx="70534">
                  <c:v>-16</c:v>
                </c:pt>
                <c:pt idx="70535">
                  <c:v>-18</c:v>
                </c:pt>
                <c:pt idx="70536">
                  <c:v>-21</c:v>
                </c:pt>
                <c:pt idx="70537">
                  <c:v>-17</c:v>
                </c:pt>
                <c:pt idx="70538">
                  <c:v>-16</c:v>
                </c:pt>
                <c:pt idx="70539">
                  <c:v>-16</c:v>
                </c:pt>
                <c:pt idx="70540">
                  <c:v>-16</c:v>
                </c:pt>
                <c:pt idx="70541">
                  <c:v>-15</c:v>
                </c:pt>
                <c:pt idx="70542">
                  <c:v>-27</c:v>
                </c:pt>
                <c:pt idx="70543">
                  <c:v>-25</c:v>
                </c:pt>
                <c:pt idx="70544">
                  <c:v>-20</c:v>
                </c:pt>
                <c:pt idx="70545">
                  <c:v>-22</c:v>
                </c:pt>
                <c:pt idx="70546">
                  <c:v>-30</c:v>
                </c:pt>
                <c:pt idx="70547">
                  <c:v>-20</c:v>
                </c:pt>
                <c:pt idx="70548">
                  <c:v>-21</c:v>
                </c:pt>
                <c:pt idx="70549">
                  <c:v>-18</c:v>
                </c:pt>
                <c:pt idx="70550">
                  <c:v>-20</c:v>
                </c:pt>
                <c:pt idx="70551">
                  <c:v>-20</c:v>
                </c:pt>
                <c:pt idx="70552">
                  <c:v>-21</c:v>
                </c:pt>
                <c:pt idx="70553">
                  <c:v>-23</c:v>
                </c:pt>
                <c:pt idx="70554">
                  <c:v>-15</c:v>
                </c:pt>
                <c:pt idx="70555">
                  <c:v>-19</c:v>
                </c:pt>
                <c:pt idx="70556">
                  <c:v>-14</c:v>
                </c:pt>
                <c:pt idx="70557">
                  <c:v>-13</c:v>
                </c:pt>
                <c:pt idx="70558">
                  <c:v>-19</c:v>
                </c:pt>
                <c:pt idx="70559">
                  <c:v>-15</c:v>
                </c:pt>
                <c:pt idx="70560">
                  <c:v>-18</c:v>
                </c:pt>
                <c:pt idx="70561">
                  <c:v>-17</c:v>
                </c:pt>
                <c:pt idx="70562">
                  <c:v>-21</c:v>
                </c:pt>
                <c:pt idx="70563">
                  <c:v>-19</c:v>
                </c:pt>
                <c:pt idx="70564">
                  <c:v>-16</c:v>
                </c:pt>
                <c:pt idx="70565">
                  <c:v>-17</c:v>
                </c:pt>
                <c:pt idx="70566">
                  <c:v>-19</c:v>
                </c:pt>
                <c:pt idx="70567">
                  <c:v>-19</c:v>
                </c:pt>
                <c:pt idx="70568">
                  <c:v>-16</c:v>
                </c:pt>
                <c:pt idx="70569">
                  <c:v>-15</c:v>
                </c:pt>
                <c:pt idx="70570">
                  <c:v>-16</c:v>
                </c:pt>
                <c:pt idx="70571">
                  <c:v>-19</c:v>
                </c:pt>
                <c:pt idx="70572">
                  <c:v>-17</c:v>
                </c:pt>
                <c:pt idx="70573">
                  <c:v>-16</c:v>
                </c:pt>
                <c:pt idx="70574">
                  <c:v>-16</c:v>
                </c:pt>
                <c:pt idx="70575">
                  <c:v>-21</c:v>
                </c:pt>
                <c:pt idx="70576">
                  <c:v>-21</c:v>
                </c:pt>
                <c:pt idx="70577">
                  <c:v>-15</c:v>
                </c:pt>
                <c:pt idx="70578">
                  <c:v>-14</c:v>
                </c:pt>
                <c:pt idx="70579">
                  <c:v>-15</c:v>
                </c:pt>
                <c:pt idx="70580">
                  <c:v>-17</c:v>
                </c:pt>
                <c:pt idx="70581">
                  <c:v>-14</c:v>
                </c:pt>
                <c:pt idx="70582">
                  <c:v>-16</c:v>
                </c:pt>
                <c:pt idx="70583">
                  <c:v>-12</c:v>
                </c:pt>
                <c:pt idx="70584">
                  <c:v>-15</c:v>
                </c:pt>
                <c:pt idx="70585">
                  <c:v>-11</c:v>
                </c:pt>
                <c:pt idx="70586">
                  <c:v>-15</c:v>
                </c:pt>
                <c:pt idx="70587">
                  <c:v>-14</c:v>
                </c:pt>
                <c:pt idx="70588">
                  <c:v>-15</c:v>
                </c:pt>
                <c:pt idx="70589">
                  <c:v>-16</c:v>
                </c:pt>
                <c:pt idx="70590">
                  <c:v>-15</c:v>
                </c:pt>
                <c:pt idx="70591">
                  <c:v>-20</c:v>
                </c:pt>
                <c:pt idx="70592">
                  <c:v>-13</c:v>
                </c:pt>
                <c:pt idx="70593">
                  <c:v>-17</c:v>
                </c:pt>
                <c:pt idx="70594">
                  <c:v>-16</c:v>
                </c:pt>
                <c:pt idx="70595">
                  <c:v>-20</c:v>
                </c:pt>
                <c:pt idx="70596">
                  <c:v>-15</c:v>
                </c:pt>
                <c:pt idx="70597">
                  <c:v>-14</c:v>
                </c:pt>
                <c:pt idx="70598">
                  <c:v>-18</c:v>
                </c:pt>
                <c:pt idx="70599">
                  <c:v>-17</c:v>
                </c:pt>
                <c:pt idx="70600">
                  <c:v>-16</c:v>
                </c:pt>
                <c:pt idx="70601">
                  <c:v>-15</c:v>
                </c:pt>
                <c:pt idx="70602">
                  <c:v>-22</c:v>
                </c:pt>
                <c:pt idx="70603">
                  <c:v>-23</c:v>
                </c:pt>
                <c:pt idx="70604">
                  <c:v>-24</c:v>
                </c:pt>
                <c:pt idx="70605">
                  <c:v>-25</c:v>
                </c:pt>
                <c:pt idx="70606">
                  <c:v>-25</c:v>
                </c:pt>
                <c:pt idx="70607">
                  <c:v>-20</c:v>
                </c:pt>
                <c:pt idx="70608">
                  <c:v>-23</c:v>
                </c:pt>
                <c:pt idx="70609">
                  <c:v>-21</c:v>
                </c:pt>
                <c:pt idx="70610">
                  <c:v>-21</c:v>
                </c:pt>
                <c:pt idx="70611">
                  <c:v>-18</c:v>
                </c:pt>
                <c:pt idx="70612">
                  <c:v>-24</c:v>
                </c:pt>
                <c:pt idx="70613">
                  <c:v>-25</c:v>
                </c:pt>
                <c:pt idx="70614">
                  <c:v>-40</c:v>
                </c:pt>
                <c:pt idx="70615">
                  <c:v>-19</c:v>
                </c:pt>
                <c:pt idx="70616">
                  <c:v>-17</c:v>
                </c:pt>
                <c:pt idx="70617">
                  <c:v>-20</c:v>
                </c:pt>
                <c:pt idx="70618">
                  <c:v>-17</c:v>
                </c:pt>
                <c:pt idx="70619">
                  <c:v>-20</c:v>
                </c:pt>
                <c:pt idx="70620">
                  <c:v>-19</c:v>
                </c:pt>
                <c:pt idx="70621">
                  <c:v>-24</c:v>
                </c:pt>
                <c:pt idx="70622">
                  <c:v>-18</c:v>
                </c:pt>
                <c:pt idx="70623">
                  <c:v>-17</c:v>
                </c:pt>
                <c:pt idx="70624">
                  <c:v>-21</c:v>
                </c:pt>
                <c:pt idx="70625">
                  <c:v>-18</c:v>
                </c:pt>
                <c:pt idx="70626">
                  <c:v>-17</c:v>
                </c:pt>
                <c:pt idx="70627">
                  <c:v>-16</c:v>
                </c:pt>
                <c:pt idx="70628">
                  <c:v>-18</c:v>
                </c:pt>
                <c:pt idx="70629">
                  <c:v>-17</c:v>
                </c:pt>
                <c:pt idx="70630">
                  <c:v>-19</c:v>
                </c:pt>
                <c:pt idx="70631">
                  <c:v>-16</c:v>
                </c:pt>
                <c:pt idx="70632">
                  <c:v>-24</c:v>
                </c:pt>
                <c:pt idx="70633">
                  <c:v>-15</c:v>
                </c:pt>
                <c:pt idx="70634">
                  <c:v>-20</c:v>
                </c:pt>
                <c:pt idx="70635">
                  <c:v>-18</c:v>
                </c:pt>
                <c:pt idx="70636">
                  <c:v>-53</c:v>
                </c:pt>
                <c:pt idx="70637">
                  <c:v>-17</c:v>
                </c:pt>
                <c:pt idx="70638">
                  <c:v>-23</c:v>
                </c:pt>
                <c:pt idx="70639">
                  <c:v>-15</c:v>
                </c:pt>
                <c:pt idx="70640">
                  <c:v>-16</c:v>
                </c:pt>
                <c:pt idx="70641">
                  <c:v>-16</c:v>
                </c:pt>
                <c:pt idx="70642">
                  <c:v>-14</c:v>
                </c:pt>
                <c:pt idx="70643">
                  <c:v>-15</c:v>
                </c:pt>
                <c:pt idx="70644">
                  <c:v>-11</c:v>
                </c:pt>
                <c:pt idx="70645">
                  <c:v>-17</c:v>
                </c:pt>
                <c:pt idx="70646">
                  <c:v>-19</c:v>
                </c:pt>
                <c:pt idx="70647">
                  <c:v>-18</c:v>
                </c:pt>
                <c:pt idx="70648">
                  <c:v>-14</c:v>
                </c:pt>
                <c:pt idx="70649">
                  <c:v>-15</c:v>
                </c:pt>
                <c:pt idx="70650">
                  <c:v>-18</c:v>
                </c:pt>
                <c:pt idx="70651">
                  <c:v>-34</c:v>
                </c:pt>
                <c:pt idx="70652">
                  <c:v>-15</c:v>
                </c:pt>
                <c:pt idx="70653">
                  <c:v>-15</c:v>
                </c:pt>
                <c:pt idx="70654">
                  <c:v>-17</c:v>
                </c:pt>
                <c:pt idx="70655">
                  <c:v>-15</c:v>
                </c:pt>
                <c:pt idx="70656">
                  <c:v>-16</c:v>
                </c:pt>
                <c:pt idx="70657">
                  <c:v>-19</c:v>
                </c:pt>
                <c:pt idx="70658">
                  <c:v>-17</c:v>
                </c:pt>
                <c:pt idx="70659">
                  <c:v>-16</c:v>
                </c:pt>
                <c:pt idx="70660">
                  <c:v>-19</c:v>
                </c:pt>
                <c:pt idx="70661">
                  <c:v>-16</c:v>
                </c:pt>
                <c:pt idx="70662">
                  <c:v>-16</c:v>
                </c:pt>
                <c:pt idx="70663">
                  <c:v>-16</c:v>
                </c:pt>
                <c:pt idx="70664">
                  <c:v>-17</c:v>
                </c:pt>
                <c:pt idx="70665">
                  <c:v>-17</c:v>
                </c:pt>
                <c:pt idx="70666">
                  <c:v>-16</c:v>
                </c:pt>
                <c:pt idx="70667">
                  <c:v>-13</c:v>
                </c:pt>
                <c:pt idx="70668">
                  <c:v>-35</c:v>
                </c:pt>
                <c:pt idx="70669">
                  <c:v>-16</c:v>
                </c:pt>
                <c:pt idx="70670">
                  <c:v>-18</c:v>
                </c:pt>
                <c:pt idx="70671">
                  <c:v>-16</c:v>
                </c:pt>
                <c:pt idx="70672">
                  <c:v>-19</c:v>
                </c:pt>
                <c:pt idx="70673">
                  <c:v>-17</c:v>
                </c:pt>
                <c:pt idx="70674">
                  <c:v>-13</c:v>
                </c:pt>
                <c:pt idx="70675">
                  <c:v>-14</c:v>
                </c:pt>
                <c:pt idx="70676">
                  <c:v>-14</c:v>
                </c:pt>
                <c:pt idx="70677">
                  <c:v>-14</c:v>
                </c:pt>
                <c:pt idx="70678">
                  <c:v>-11</c:v>
                </c:pt>
                <c:pt idx="70679">
                  <c:v>-15</c:v>
                </c:pt>
                <c:pt idx="70680">
                  <c:v>-11</c:v>
                </c:pt>
                <c:pt idx="70681">
                  <c:v>-12</c:v>
                </c:pt>
                <c:pt idx="70682">
                  <c:v>-12</c:v>
                </c:pt>
                <c:pt idx="70683">
                  <c:v>-11</c:v>
                </c:pt>
                <c:pt idx="70684">
                  <c:v>-12</c:v>
                </c:pt>
                <c:pt idx="70685">
                  <c:v>-13</c:v>
                </c:pt>
                <c:pt idx="70686">
                  <c:v>-32</c:v>
                </c:pt>
                <c:pt idx="70687">
                  <c:v>-26</c:v>
                </c:pt>
                <c:pt idx="70688">
                  <c:v>-23</c:v>
                </c:pt>
                <c:pt idx="70689">
                  <c:v>-20</c:v>
                </c:pt>
                <c:pt idx="70690">
                  <c:v>-26</c:v>
                </c:pt>
                <c:pt idx="70691">
                  <c:v>-19</c:v>
                </c:pt>
                <c:pt idx="70692">
                  <c:v>-21</c:v>
                </c:pt>
                <c:pt idx="70693">
                  <c:v>-23</c:v>
                </c:pt>
                <c:pt idx="70694">
                  <c:v>-20</c:v>
                </c:pt>
                <c:pt idx="70695">
                  <c:v>-17</c:v>
                </c:pt>
                <c:pt idx="70696">
                  <c:v>-24</c:v>
                </c:pt>
                <c:pt idx="70697">
                  <c:v>-20</c:v>
                </c:pt>
                <c:pt idx="70698">
                  <c:v>-26</c:v>
                </c:pt>
                <c:pt idx="70699">
                  <c:v>-20</c:v>
                </c:pt>
                <c:pt idx="70700">
                  <c:v>-19</c:v>
                </c:pt>
                <c:pt idx="70701">
                  <c:v>-20</c:v>
                </c:pt>
                <c:pt idx="70702">
                  <c:v>-19</c:v>
                </c:pt>
                <c:pt idx="70703">
                  <c:v>-22</c:v>
                </c:pt>
                <c:pt idx="70704">
                  <c:v>-18</c:v>
                </c:pt>
                <c:pt idx="70705">
                  <c:v>-16</c:v>
                </c:pt>
                <c:pt idx="70706">
                  <c:v>-20</c:v>
                </c:pt>
                <c:pt idx="70707">
                  <c:v>-18</c:v>
                </c:pt>
                <c:pt idx="70708">
                  <c:v>-18</c:v>
                </c:pt>
                <c:pt idx="70709">
                  <c:v>-17</c:v>
                </c:pt>
                <c:pt idx="70710">
                  <c:v>-4</c:v>
                </c:pt>
                <c:pt idx="70711">
                  <c:v>-23</c:v>
                </c:pt>
                <c:pt idx="70712">
                  <c:v>-20</c:v>
                </c:pt>
                <c:pt idx="70713">
                  <c:v>-21</c:v>
                </c:pt>
                <c:pt idx="70714">
                  <c:v>-22</c:v>
                </c:pt>
                <c:pt idx="70715">
                  <c:v>-20</c:v>
                </c:pt>
                <c:pt idx="70716">
                  <c:v>-19</c:v>
                </c:pt>
                <c:pt idx="70717">
                  <c:v>-20</c:v>
                </c:pt>
                <c:pt idx="70718">
                  <c:v>-19</c:v>
                </c:pt>
                <c:pt idx="70719">
                  <c:v>-20</c:v>
                </c:pt>
                <c:pt idx="70720">
                  <c:v>-21</c:v>
                </c:pt>
                <c:pt idx="70721">
                  <c:v>-22</c:v>
                </c:pt>
                <c:pt idx="70722">
                  <c:v>-21</c:v>
                </c:pt>
                <c:pt idx="70723">
                  <c:v>4</c:v>
                </c:pt>
                <c:pt idx="70724">
                  <c:v>-26</c:v>
                </c:pt>
                <c:pt idx="70725">
                  <c:v>-21</c:v>
                </c:pt>
                <c:pt idx="70726">
                  <c:v>-18</c:v>
                </c:pt>
                <c:pt idx="70727">
                  <c:v>-18</c:v>
                </c:pt>
                <c:pt idx="70728">
                  <c:v>-20</c:v>
                </c:pt>
                <c:pt idx="70729">
                  <c:v>-17</c:v>
                </c:pt>
                <c:pt idx="70730">
                  <c:v>-29</c:v>
                </c:pt>
                <c:pt idx="70731">
                  <c:v>-26</c:v>
                </c:pt>
                <c:pt idx="70732">
                  <c:v>-19</c:v>
                </c:pt>
                <c:pt idx="70733">
                  <c:v>-18</c:v>
                </c:pt>
                <c:pt idx="70734">
                  <c:v>-20</c:v>
                </c:pt>
                <c:pt idx="70735">
                  <c:v>-20</c:v>
                </c:pt>
                <c:pt idx="70736">
                  <c:v>-14</c:v>
                </c:pt>
                <c:pt idx="70737">
                  <c:v>-17</c:v>
                </c:pt>
                <c:pt idx="70738">
                  <c:v>-30</c:v>
                </c:pt>
                <c:pt idx="70739">
                  <c:v>-15</c:v>
                </c:pt>
                <c:pt idx="70740">
                  <c:v>-16</c:v>
                </c:pt>
                <c:pt idx="70741">
                  <c:v>-15</c:v>
                </c:pt>
                <c:pt idx="70742">
                  <c:v>-18</c:v>
                </c:pt>
                <c:pt idx="70743">
                  <c:v>-15</c:v>
                </c:pt>
                <c:pt idx="70744">
                  <c:v>-17</c:v>
                </c:pt>
                <c:pt idx="70745">
                  <c:v>-17</c:v>
                </c:pt>
                <c:pt idx="70746">
                  <c:v>-21</c:v>
                </c:pt>
                <c:pt idx="70747">
                  <c:v>-22</c:v>
                </c:pt>
                <c:pt idx="70748">
                  <c:v>-22</c:v>
                </c:pt>
                <c:pt idx="70749">
                  <c:v>-17</c:v>
                </c:pt>
                <c:pt idx="70750">
                  <c:v>-18</c:v>
                </c:pt>
                <c:pt idx="70751">
                  <c:v>-17</c:v>
                </c:pt>
                <c:pt idx="70752">
                  <c:v>-16</c:v>
                </c:pt>
                <c:pt idx="70753">
                  <c:v>-20</c:v>
                </c:pt>
                <c:pt idx="70754">
                  <c:v>-17</c:v>
                </c:pt>
                <c:pt idx="70755">
                  <c:v>-18</c:v>
                </c:pt>
                <c:pt idx="70756">
                  <c:v>-21</c:v>
                </c:pt>
                <c:pt idx="70757">
                  <c:v>-19</c:v>
                </c:pt>
                <c:pt idx="70758">
                  <c:v>-16</c:v>
                </c:pt>
                <c:pt idx="70759">
                  <c:v>-18</c:v>
                </c:pt>
                <c:pt idx="70760">
                  <c:v>-16</c:v>
                </c:pt>
                <c:pt idx="70761">
                  <c:v>-15</c:v>
                </c:pt>
                <c:pt idx="70762">
                  <c:v>-16</c:v>
                </c:pt>
                <c:pt idx="70763">
                  <c:v>-18</c:v>
                </c:pt>
                <c:pt idx="70764">
                  <c:v>-15</c:v>
                </c:pt>
                <c:pt idx="70765">
                  <c:v>-16</c:v>
                </c:pt>
                <c:pt idx="70766">
                  <c:v>-17</c:v>
                </c:pt>
                <c:pt idx="70767">
                  <c:v>-17</c:v>
                </c:pt>
                <c:pt idx="70768">
                  <c:v>-19</c:v>
                </c:pt>
                <c:pt idx="70769">
                  <c:v>-19</c:v>
                </c:pt>
                <c:pt idx="70770">
                  <c:v>-17</c:v>
                </c:pt>
                <c:pt idx="70771">
                  <c:v>-17</c:v>
                </c:pt>
                <c:pt idx="70772">
                  <c:v>-14</c:v>
                </c:pt>
                <c:pt idx="70773">
                  <c:v>-15</c:v>
                </c:pt>
                <c:pt idx="70774">
                  <c:v>-14</c:v>
                </c:pt>
                <c:pt idx="70775">
                  <c:v>-11</c:v>
                </c:pt>
                <c:pt idx="70776">
                  <c:v>-11</c:v>
                </c:pt>
                <c:pt idx="70777">
                  <c:v>-13</c:v>
                </c:pt>
                <c:pt idx="70778">
                  <c:v>-17</c:v>
                </c:pt>
                <c:pt idx="70779">
                  <c:v>-11</c:v>
                </c:pt>
                <c:pt idx="70780">
                  <c:v>-15</c:v>
                </c:pt>
                <c:pt idx="70781">
                  <c:v>-15</c:v>
                </c:pt>
                <c:pt idx="70782">
                  <c:v>-12</c:v>
                </c:pt>
                <c:pt idx="70783">
                  <c:v>-12</c:v>
                </c:pt>
                <c:pt idx="70784">
                  <c:v>-13</c:v>
                </c:pt>
                <c:pt idx="70785">
                  <c:v>-14</c:v>
                </c:pt>
                <c:pt idx="70786">
                  <c:v>-14</c:v>
                </c:pt>
                <c:pt idx="70787">
                  <c:v>-11</c:v>
                </c:pt>
                <c:pt idx="70788">
                  <c:v>-15</c:v>
                </c:pt>
                <c:pt idx="70789">
                  <c:v>-15</c:v>
                </c:pt>
                <c:pt idx="70790">
                  <c:v>-19</c:v>
                </c:pt>
                <c:pt idx="70791">
                  <c:v>-17</c:v>
                </c:pt>
                <c:pt idx="70792">
                  <c:v>-17</c:v>
                </c:pt>
                <c:pt idx="70793">
                  <c:v>-13</c:v>
                </c:pt>
                <c:pt idx="70794">
                  <c:v>-16</c:v>
                </c:pt>
                <c:pt idx="70795">
                  <c:v>-14</c:v>
                </c:pt>
                <c:pt idx="70796">
                  <c:v>-18</c:v>
                </c:pt>
                <c:pt idx="70797">
                  <c:v>-14</c:v>
                </c:pt>
                <c:pt idx="70798">
                  <c:v>-16</c:v>
                </c:pt>
                <c:pt idx="70799">
                  <c:v>-7</c:v>
                </c:pt>
                <c:pt idx="70800">
                  <c:v>-12</c:v>
                </c:pt>
                <c:pt idx="70801">
                  <c:v>-14</c:v>
                </c:pt>
                <c:pt idx="70802">
                  <c:v>-13</c:v>
                </c:pt>
                <c:pt idx="70803">
                  <c:v>-16</c:v>
                </c:pt>
                <c:pt idx="70804">
                  <c:v>-10</c:v>
                </c:pt>
                <c:pt idx="70805">
                  <c:v>-11</c:v>
                </c:pt>
                <c:pt idx="70806">
                  <c:v>-12</c:v>
                </c:pt>
                <c:pt idx="70807">
                  <c:v>-10</c:v>
                </c:pt>
                <c:pt idx="70808">
                  <c:v>-12</c:v>
                </c:pt>
                <c:pt idx="70809">
                  <c:v>-9</c:v>
                </c:pt>
                <c:pt idx="70810">
                  <c:v>-9</c:v>
                </c:pt>
                <c:pt idx="70811">
                  <c:v>-9</c:v>
                </c:pt>
                <c:pt idx="70812">
                  <c:v>-8</c:v>
                </c:pt>
                <c:pt idx="70813">
                  <c:v>-10</c:v>
                </c:pt>
                <c:pt idx="70814">
                  <c:v>-15</c:v>
                </c:pt>
                <c:pt idx="70815">
                  <c:v>-9</c:v>
                </c:pt>
                <c:pt idx="70816">
                  <c:v>-11</c:v>
                </c:pt>
                <c:pt idx="70817">
                  <c:v>-15</c:v>
                </c:pt>
                <c:pt idx="70818">
                  <c:v>-17</c:v>
                </c:pt>
                <c:pt idx="70819">
                  <c:v>-18</c:v>
                </c:pt>
                <c:pt idx="70820">
                  <c:v>-39</c:v>
                </c:pt>
                <c:pt idx="70821">
                  <c:v>-16</c:v>
                </c:pt>
                <c:pt idx="70822">
                  <c:v>-20</c:v>
                </c:pt>
                <c:pt idx="70823">
                  <c:v>-15</c:v>
                </c:pt>
                <c:pt idx="70824">
                  <c:v>-15</c:v>
                </c:pt>
                <c:pt idx="70825">
                  <c:v>-14</c:v>
                </c:pt>
                <c:pt idx="70826">
                  <c:v>-17</c:v>
                </c:pt>
                <c:pt idx="70827">
                  <c:v>-19</c:v>
                </c:pt>
                <c:pt idx="70828">
                  <c:v>-14</c:v>
                </c:pt>
                <c:pt idx="70829">
                  <c:v>-18</c:v>
                </c:pt>
                <c:pt idx="70830">
                  <c:v>-15</c:v>
                </c:pt>
                <c:pt idx="70831">
                  <c:v>-15</c:v>
                </c:pt>
                <c:pt idx="70832">
                  <c:v>-13</c:v>
                </c:pt>
                <c:pt idx="70833">
                  <c:v>-14</c:v>
                </c:pt>
                <c:pt idx="70834">
                  <c:v>-15</c:v>
                </c:pt>
                <c:pt idx="70835">
                  <c:v>-13</c:v>
                </c:pt>
                <c:pt idx="70836">
                  <c:v>-13</c:v>
                </c:pt>
                <c:pt idx="70837">
                  <c:v>-15</c:v>
                </c:pt>
                <c:pt idx="70838">
                  <c:v>-12</c:v>
                </c:pt>
                <c:pt idx="70839">
                  <c:v>-15</c:v>
                </c:pt>
                <c:pt idx="70840">
                  <c:v>-15</c:v>
                </c:pt>
                <c:pt idx="70841">
                  <c:v>-15</c:v>
                </c:pt>
                <c:pt idx="70842">
                  <c:v>-28</c:v>
                </c:pt>
                <c:pt idx="70843">
                  <c:v>-18</c:v>
                </c:pt>
                <c:pt idx="70844">
                  <c:v>-18</c:v>
                </c:pt>
                <c:pt idx="70845">
                  <c:v>-18</c:v>
                </c:pt>
                <c:pt idx="70846">
                  <c:v>-20</c:v>
                </c:pt>
                <c:pt idx="70847">
                  <c:v>-17</c:v>
                </c:pt>
                <c:pt idx="70848">
                  <c:v>-23</c:v>
                </c:pt>
                <c:pt idx="70849">
                  <c:v>-19</c:v>
                </c:pt>
                <c:pt idx="70850">
                  <c:v>-16</c:v>
                </c:pt>
                <c:pt idx="70851">
                  <c:v>-21</c:v>
                </c:pt>
                <c:pt idx="70852">
                  <c:v>-19</c:v>
                </c:pt>
                <c:pt idx="70853">
                  <c:v>-16</c:v>
                </c:pt>
                <c:pt idx="70854">
                  <c:v>-17</c:v>
                </c:pt>
                <c:pt idx="70855">
                  <c:v>-21</c:v>
                </c:pt>
                <c:pt idx="70856">
                  <c:v>-18</c:v>
                </c:pt>
                <c:pt idx="70857">
                  <c:v>-17</c:v>
                </c:pt>
                <c:pt idx="70858">
                  <c:v>-16</c:v>
                </c:pt>
                <c:pt idx="70859">
                  <c:v>-21</c:v>
                </c:pt>
                <c:pt idx="70860">
                  <c:v>-9</c:v>
                </c:pt>
                <c:pt idx="70861">
                  <c:v>-17</c:v>
                </c:pt>
                <c:pt idx="70862">
                  <c:v>-6</c:v>
                </c:pt>
                <c:pt idx="70863">
                  <c:v>-9</c:v>
                </c:pt>
                <c:pt idx="70864">
                  <c:v>-15</c:v>
                </c:pt>
                <c:pt idx="70865">
                  <c:v>-8</c:v>
                </c:pt>
                <c:pt idx="70866">
                  <c:v>-12</c:v>
                </c:pt>
                <c:pt idx="70867">
                  <c:v>-10</c:v>
                </c:pt>
                <c:pt idx="70868">
                  <c:v>-10</c:v>
                </c:pt>
                <c:pt idx="70869">
                  <c:v>-13</c:v>
                </c:pt>
                <c:pt idx="70870">
                  <c:v>-11</c:v>
                </c:pt>
                <c:pt idx="70871">
                  <c:v>-12</c:v>
                </c:pt>
                <c:pt idx="70872">
                  <c:v>-12</c:v>
                </c:pt>
                <c:pt idx="70873">
                  <c:v>-13</c:v>
                </c:pt>
                <c:pt idx="70874">
                  <c:v>-13</c:v>
                </c:pt>
                <c:pt idx="70875">
                  <c:v>-13</c:v>
                </c:pt>
                <c:pt idx="70876">
                  <c:v>-13</c:v>
                </c:pt>
                <c:pt idx="70877">
                  <c:v>-13</c:v>
                </c:pt>
                <c:pt idx="70878">
                  <c:v>-16</c:v>
                </c:pt>
                <c:pt idx="70879">
                  <c:v>-23</c:v>
                </c:pt>
                <c:pt idx="70880">
                  <c:v>-18</c:v>
                </c:pt>
                <c:pt idx="70881">
                  <c:v>-16</c:v>
                </c:pt>
                <c:pt idx="70882">
                  <c:v>-20</c:v>
                </c:pt>
                <c:pt idx="70883">
                  <c:v>-17</c:v>
                </c:pt>
                <c:pt idx="70884">
                  <c:v>-18</c:v>
                </c:pt>
                <c:pt idx="70885">
                  <c:v>-18</c:v>
                </c:pt>
                <c:pt idx="70886">
                  <c:v>-20</c:v>
                </c:pt>
                <c:pt idx="70887">
                  <c:v>-20</c:v>
                </c:pt>
                <c:pt idx="70888">
                  <c:v>-18</c:v>
                </c:pt>
                <c:pt idx="70889">
                  <c:v>-18</c:v>
                </c:pt>
                <c:pt idx="70890">
                  <c:v>-18</c:v>
                </c:pt>
                <c:pt idx="70891">
                  <c:v>-19</c:v>
                </c:pt>
                <c:pt idx="70892">
                  <c:v>-18</c:v>
                </c:pt>
                <c:pt idx="70893">
                  <c:v>-19</c:v>
                </c:pt>
                <c:pt idx="70894">
                  <c:v>-22</c:v>
                </c:pt>
                <c:pt idx="70895">
                  <c:v>-16</c:v>
                </c:pt>
                <c:pt idx="70896">
                  <c:v>-17</c:v>
                </c:pt>
                <c:pt idx="70897">
                  <c:v>-18</c:v>
                </c:pt>
                <c:pt idx="70898">
                  <c:v>-15</c:v>
                </c:pt>
                <c:pt idx="70899">
                  <c:v>-15</c:v>
                </c:pt>
                <c:pt idx="70900">
                  <c:v>-15</c:v>
                </c:pt>
                <c:pt idx="70901">
                  <c:v>-16</c:v>
                </c:pt>
                <c:pt idx="70902">
                  <c:v>53</c:v>
                </c:pt>
                <c:pt idx="70903">
                  <c:v>-19</c:v>
                </c:pt>
                <c:pt idx="70904">
                  <c:v>-22</c:v>
                </c:pt>
                <c:pt idx="70905">
                  <c:v>-21</c:v>
                </c:pt>
                <c:pt idx="70906">
                  <c:v>-18</c:v>
                </c:pt>
                <c:pt idx="70907">
                  <c:v>-9</c:v>
                </c:pt>
                <c:pt idx="70908">
                  <c:v>-5</c:v>
                </c:pt>
                <c:pt idx="70909">
                  <c:v>-14</c:v>
                </c:pt>
                <c:pt idx="70910">
                  <c:v>-10</c:v>
                </c:pt>
                <c:pt idx="70911">
                  <c:v>206</c:v>
                </c:pt>
                <c:pt idx="70912">
                  <c:v>-15</c:v>
                </c:pt>
                <c:pt idx="70913">
                  <c:v>-14</c:v>
                </c:pt>
                <c:pt idx="70914">
                  <c:v>-19</c:v>
                </c:pt>
                <c:pt idx="70915">
                  <c:v>-12</c:v>
                </c:pt>
                <c:pt idx="70916">
                  <c:v>-9</c:v>
                </c:pt>
                <c:pt idx="70917">
                  <c:v>-10</c:v>
                </c:pt>
                <c:pt idx="70918">
                  <c:v>-15</c:v>
                </c:pt>
                <c:pt idx="70919">
                  <c:v>-14</c:v>
                </c:pt>
                <c:pt idx="70920">
                  <c:v>-14</c:v>
                </c:pt>
                <c:pt idx="70921">
                  <c:v>-15</c:v>
                </c:pt>
                <c:pt idx="70922">
                  <c:v>-19</c:v>
                </c:pt>
                <c:pt idx="70923">
                  <c:v>-28</c:v>
                </c:pt>
                <c:pt idx="70924">
                  <c:v>-16</c:v>
                </c:pt>
                <c:pt idx="70925">
                  <c:v>-17</c:v>
                </c:pt>
                <c:pt idx="70926">
                  <c:v>-17</c:v>
                </c:pt>
                <c:pt idx="70927">
                  <c:v>-11</c:v>
                </c:pt>
                <c:pt idx="70928">
                  <c:v>-20</c:v>
                </c:pt>
                <c:pt idx="70929">
                  <c:v>-18</c:v>
                </c:pt>
                <c:pt idx="70930">
                  <c:v>-19</c:v>
                </c:pt>
                <c:pt idx="70931">
                  <c:v>-20</c:v>
                </c:pt>
                <c:pt idx="70932">
                  <c:v>-15</c:v>
                </c:pt>
                <c:pt idx="70933">
                  <c:v>-19</c:v>
                </c:pt>
                <c:pt idx="70934">
                  <c:v>-15</c:v>
                </c:pt>
                <c:pt idx="70935">
                  <c:v>-16</c:v>
                </c:pt>
                <c:pt idx="70936">
                  <c:v>-12</c:v>
                </c:pt>
                <c:pt idx="70937">
                  <c:v>-10</c:v>
                </c:pt>
                <c:pt idx="70938">
                  <c:v>-15</c:v>
                </c:pt>
                <c:pt idx="70939">
                  <c:v>-9</c:v>
                </c:pt>
                <c:pt idx="70940">
                  <c:v>-5</c:v>
                </c:pt>
                <c:pt idx="70941">
                  <c:v>-6</c:v>
                </c:pt>
                <c:pt idx="70942">
                  <c:v>-14</c:v>
                </c:pt>
                <c:pt idx="70943">
                  <c:v>-15</c:v>
                </c:pt>
                <c:pt idx="70944">
                  <c:v>-5</c:v>
                </c:pt>
                <c:pt idx="70945">
                  <c:v>-6</c:v>
                </c:pt>
                <c:pt idx="70946">
                  <c:v>-5</c:v>
                </c:pt>
                <c:pt idx="70947">
                  <c:v>-17</c:v>
                </c:pt>
                <c:pt idx="70948">
                  <c:v>-2</c:v>
                </c:pt>
                <c:pt idx="70949">
                  <c:v>-15</c:v>
                </c:pt>
                <c:pt idx="70950">
                  <c:v>-15</c:v>
                </c:pt>
                <c:pt idx="70951">
                  <c:v>-18</c:v>
                </c:pt>
                <c:pt idx="70952">
                  <c:v>-15</c:v>
                </c:pt>
                <c:pt idx="70953">
                  <c:v>-14</c:v>
                </c:pt>
                <c:pt idx="70954">
                  <c:v>-10</c:v>
                </c:pt>
                <c:pt idx="70955">
                  <c:v>-14</c:v>
                </c:pt>
                <c:pt idx="70956">
                  <c:v>-17</c:v>
                </c:pt>
                <c:pt idx="70957">
                  <c:v>-14</c:v>
                </c:pt>
                <c:pt idx="70958">
                  <c:v>-22</c:v>
                </c:pt>
                <c:pt idx="70959">
                  <c:v>-29</c:v>
                </c:pt>
                <c:pt idx="70960">
                  <c:v>-11</c:v>
                </c:pt>
                <c:pt idx="70961">
                  <c:v>-10</c:v>
                </c:pt>
                <c:pt idx="70962">
                  <c:v>-8</c:v>
                </c:pt>
                <c:pt idx="70963">
                  <c:v>-11</c:v>
                </c:pt>
                <c:pt idx="70964">
                  <c:v>-9</c:v>
                </c:pt>
                <c:pt idx="70965">
                  <c:v>-10</c:v>
                </c:pt>
                <c:pt idx="70966">
                  <c:v>-9</c:v>
                </c:pt>
                <c:pt idx="70967">
                  <c:v>-10</c:v>
                </c:pt>
                <c:pt idx="70968">
                  <c:v>-11</c:v>
                </c:pt>
                <c:pt idx="70969">
                  <c:v>-14</c:v>
                </c:pt>
                <c:pt idx="70970">
                  <c:v>-7</c:v>
                </c:pt>
                <c:pt idx="70971">
                  <c:v>-20</c:v>
                </c:pt>
                <c:pt idx="70972">
                  <c:v>-23</c:v>
                </c:pt>
                <c:pt idx="70973">
                  <c:v>-18</c:v>
                </c:pt>
                <c:pt idx="70974">
                  <c:v>-18</c:v>
                </c:pt>
                <c:pt idx="70975">
                  <c:v>-28</c:v>
                </c:pt>
                <c:pt idx="70976">
                  <c:v>-29</c:v>
                </c:pt>
                <c:pt idx="70977">
                  <c:v>-20</c:v>
                </c:pt>
                <c:pt idx="70978">
                  <c:v>-17</c:v>
                </c:pt>
                <c:pt idx="70979">
                  <c:v>-23</c:v>
                </c:pt>
                <c:pt idx="70980">
                  <c:v>-16</c:v>
                </c:pt>
                <c:pt idx="70981">
                  <c:v>-24</c:v>
                </c:pt>
                <c:pt idx="70982">
                  <c:v>-18</c:v>
                </c:pt>
                <c:pt idx="70983">
                  <c:v>-12</c:v>
                </c:pt>
                <c:pt idx="70984">
                  <c:v>-16</c:v>
                </c:pt>
                <c:pt idx="70985">
                  <c:v>-15</c:v>
                </c:pt>
                <c:pt idx="70986">
                  <c:v>-14</c:v>
                </c:pt>
                <c:pt idx="70987">
                  <c:v>-18</c:v>
                </c:pt>
                <c:pt idx="70988">
                  <c:v>-22</c:v>
                </c:pt>
                <c:pt idx="70989">
                  <c:v>-9</c:v>
                </c:pt>
                <c:pt idx="70990">
                  <c:v>-10</c:v>
                </c:pt>
                <c:pt idx="70991">
                  <c:v>-20</c:v>
                </c:pt>
                <c:pt idx="70992">
                  <c:v>-13</c:v>
                </c:pt>
                <c:pt idx="70993">
                  <c:v>-14</c:v>
                </c:pt>
                <c:pt idx="70994">
                  <c:v>-17</c:v>
                </c:pt>
                <c:pt idx="70995">
                  <c:v>-21</c:v>
                </c:pt>
                <c:pt idx="70996">
                  <c:v>-15</c:v>
                </c:pt>
                <c:pt idx="70997">
                  <c:v>-10</c:v>
                </c:pt>
                <c:pt idx="70998">
                  <c:v>-16</c:v>
                </c:pt>
                <c:pt idx="70999">
                  <c:v>-11</c:v>
                </c:pt>
                <c:pt idx="71000">
                  <c:v>-19</c:v>
                </c:pt>
                <c:pt idx="71001">
                  <c:v>-12</c:v>
                </c:pt>
                <c:pt idx="71002">
                  <c:v>3</c:v>
                </c:pt>
                <c:pt idx="71003">
                  <c:v>-21</c:v>
                </c:pt>
                <c:pt idx="71004">
                  <c:v>-11</c:v>
                </c:pt>
                <c:pt idx="71005">
                  <c:v>-17</c:v>
                </c:pt>
                <c:pt idx="71006">
                  <c:v>-15</c:v>
                </c:pt>
                <c:pt idx="71007">
                  <c:v>-16</c:v>
                </c:pt>
                <c:pt idx="71008">
                  <c:v>-12</c:v>
                </c:pt>
                <c:pt idx="71009">
                  <c:v>-12</c:v>
                </c:pt>
                <c:pt idx="71010">
                  <c:v>-14</c:v>
                </c:pt>
                <c:pt idx="71011">
                  <c:v>-13</c:v>
                </c:pt>
                <c:pt idx="71012">
                  <c:v>-13</c:v>
                </c:pt>
                <c:pt idx="71013">
                  <c:v>-11</c:v>
                </c:pt>
                <c:pt idx="71014">
                  <c:v>-12</c:v>
                </c:pt>
                <c:pt idx="71015">
                  <c:v>-11</c:v>
                </c:pt>
                <c:pt idx="71016">
                  <c:v>-10</c:v>
                </c:pt>
                <c:pt idx="71017">
                  <c:v>-12</c:v>
                </c:pt>
                <c:pt idx="71018">
                  <c:v>-12</c:v>
                </c:pt>
                <c:pt idx="71019">
                  <c:v>-16</c:v>
                </c:pt>
                <c:pt idx="71020">
                  <c:v>-6</c:v>
                </c:pt>
                <c:pt idx="71021">
                  <c:v>-19</c:v>
                </c:pt>
                <c:pt idx="71022">
                  <c:v>-14</c:v>
                </c:pt>
                <c:pt idx="71023">
                  <c:v>-14</c:v>
                </c:pt>
                <c:pt idx="71024">
                  <c:v>-22</c:v>
                </c:pt>
                <c:pt idx="71025">
                  <c:v>-28</c:v>
                </c:pt>
                <c:pt idx="71026">
                  <c:v>0</c:v>
                </c:pt>
                <c:pt idx="71027">
                  <c:v>96</c:v>
                </c:pt>
                <c:pt idx="71028">
                  <c:v>0</c:v>
                </c:pt>
                <c:pt idx="71029">
                  <c:v>-12</c:v>
                </c:pt>
                <c:pt idx="71030">
                  <c:v>-13</c:v>
                </c:pt>
                <c:pt idx="71031">
                  <c:v>-19</c:v>
                </c:pt>
                <c:pt idx="71032">
                  <c:v>-19</c:v>
                </c:pt>
                <c:pt idx="71033">
                  <c:v>-16</c:v>
                </c:pt>
                <c:pt idx="71034">
                  <c:v>-16</c:v>
                </c:pt>
                <c:pt idx="71035">
                  <c:v>-15</c:v>
                </c:pt>
                <c:pt idx="71036">
                  <c:v>-23</c:v>
                </c:pt>
                <c:pt idx="71037">
                  <c:v>-17</c:v>
                </c:pt>
                <c:pt idx="71038">
                  <c:v>-17</c:v>
                </c:pt>
                <c:pt idx="71039">
                  <c:v>-19</c:v>
                </c:pt>
                <c:pt idx="71040">
                  <c:v>-18</c:v>
                </c:pt>
                <c:pt idx="71041">
                  <c:v>-18</c:v>
                </c:pt>
                <c:pt idx="71042">
                  <c:v>-19</c:v>
                </c:pt>
                <c:pt idx="71043">
                  <c:v>-14</c:v>
                </c:pt>
                <c:pt idx="71044">
                  <c:v>-16</c:v>
                </c:pt>
                <c:pt idx="71045">
                  <c:v>-15</c:v>
                </c:pt>
                <c:pt idx="71046">
                  <c:v>-12</c:v>
                </c:pt>
                <c:pt idx="71047">
                  <c:v>-11</c:v>
                </c:pt>
                <c:pt idx="71048">
                  <c:v>-17</c:v>
                </c:pt>
                <c:pt idx="71049">
                  <c:v>-14</c:v>
                </c:pt>
                <c:pt idx="71050">
                  <c:v>-16</c:v>
                </c:pt>
                <c:pt idx="71051">
                  <c:v>-14</c:v>
                </c:pt>
                <c:pt idx="71052">
                  <c:v>-15</c:v>
                </c:pt>
                <c:pt idx="71053">
                  <c:v>-13</c:v>
                </c:pt>
                <c:pt idx="71054">
                  <c:v>-15</c:v>
                </c:pt>
                <c:pt idx="71055">
                  <c:v>-16</c:v>
                </c:pt>
                <c:pt idx="71056">
                  <c:v>-17</c:v>
                </c:pt>
                <c:pt idx="71057">
                  <c:v>-20</c:v>
                </c:pt>
                <c:pt idx="71058">
                  <c:v>-21</c:v>
                </c:pt>
                <c:pt idx="71059">
                  <c:v>-19</c:v>
                </c:pt>
                <c:pt idx="71060">
                  <c:v>-17</c:v>
                </c:pt>
                <c:pt idx="71061">
                  <c:v>-19</c:v>
                </c:pt>
                <c:pt idx="71062">
                  <c:v>-17</c:v>
                </c:pt>
                <c:pt idx="71063">
                  <c:v>-17</c:v>
                </c:pt>
                <c:pt idx="71064">
                  <c:v>-21</c:v>
                </c:pt>
                <c:pt idx="71065">
                  <c:v>-17</c:v>
                </c:pt>
                <c:pt idx="71066">
                  <c:v>-19</c:v>
                </c:pt>
                <c:pt idx="71067">
                  <c:v>-60</c:v>
                </c:pt>
                <c:pt idx="71068">
                  <c:v>-17</c:v>
                </c:pt>
                <c:pt idx="71069">
                  <c:v>-18</c:v>
                </c:pt>
                <c:pt idx="71070">
                  <c:v>-18</c:v>
                </c:pt>
                <c:pt idx="71071">
                  <c:v>-19</c:v>
                </c:pt>
                <c:pt idx="71072">
                  <c:v>-16</c:v>
                </c:pt>
                <c:pt idx="71073">
                  <c:v>-18</c:v>
                </c:pt>
                <c:pt idx="71074">
                  <c:v>-25</c:v>
                </c:pt>
                <c:pt idx="71075">
                  <c:v>-17</c:v>
                </c:pt>
                <c:pt idx="71076">
                  <c:v>-16</c:v>
                </c:pt>
                <c:pt idx="71077">
                  <c:v>-20</c:v>
                </c:pt>
                <c:pt idx="71078">
                  <c:v>-25</c:v>
                </c:pt>
                <c:pt idx="71079">
                  <c:v>-18</c:v>
                </c:pt>
                <c:pt idx="71080">
                  <c:v>-13</c:v>
                </c:pt>
                <c:pt idx="71081">
                  <c:v>-28</c:v>
                </c:pt>
                <c:pt idx="71082">
                  <c:v>-12</c:v>
                </c:pt>
                <c:pt idx="71083">
                  <c:v>-17</c:v>
                </c:pt>
                <c:pt idx="71084">
                  <c:v>-12</c:v>
                </c:pt>
                <c:pt idx="71085">
                  <c:v>-10</c:v>
                </c:pt>
                <c:pt idx="71086">
                  <c:v>-13</c:v>
                </c:pt>
                <c:pt idx="71087">
                  <c:v>-10</c:v>
                </c:pt>
                <c:pt idx="71088">
                  <c:v>-24</c:v>
                </c:pt>
                <c:pt idx="71089">
                  <c:v>-22</c:v>
                </c:pt>
                <c:pt idx="71090">
                  <c:v>-23</c:v>
                </c:pt>
                <c:pt idx="71091">
                  <c:v>-17</c:v>
                </c:pt>
                <c:pt idx="71092">
                  <c:v>-18</c:v>
                </c:pt>
                <c:pt idx="71093">
                  <c:v>-12</c:v>
                </c:pt>
                <c:pt idx="71094">
                  <c:v>-10</c:v>
                </c:pt>
                <c:pt idx="71095">
                  <c:v>-22</c:v>
                </c:pt>
                <c:pt idx="71096">
                  <c:v>-2</c:v>
                </c:pt>
                <c:pt idx="71097">
                  <c:v>-3</c:v>
                </c:pt>
                <c:pt idx="71098">
                  <c:v>-9</c:v>
                </c:pt>
                <c:pt idx="71099">
                  <c:v>-9</c:v>
                </c:pt>
                <c:pt idx="71100">
                  <c:v>-17</c:v>
                </c:pt>
                <c:pt idx="71101">
                  <c:v>-12</c:v>
                </c:pt>
                <c:pt idx="71102">
                  <c:v>-10</c:v>
                </c:pt>
                <c:pt idx="71103">
                  <c:v>-19</c:v>
                </c:pt>
                <c:pt idx="71104">
                  <c:v>-33</c:v>
                </c:pt>
                <c:pt idx="71105">
                  <c:v>-23</c:v>
                </c:pt>
                <c:pt idx="71106">
                  <c:v>-19</c:v>
                </c:pt>
                <c:pt idx="71107">
                  <c:v>-19</c:v>
                </c:pt>
                <c:pt idx="71108">
                  <c:v>-18</c:v>
                </c:pt>
                <c:pt idx="71109">
                  <c:v>-26</c:v>
                </c:pt>
                <c:pt idx="71110">
                  <c:v>-29</c:v>
                </c:pt>
                <c:pt idx="71111">
                  <c:v>-29</c:v>
                </c:pt>
                <c:pt idx="71112">
                  <c:v>-20</c:v>
                </c:pt>
                <c:pt idx="71113">
                  <c:v>-18</c:v>
                </c:pt>
                <c:pt idx="71114">
                  <c:v>-21</c:v>
                </c:pt>
                <c:pt idx="71115">
                  <c:v>-20</c:v>
                </c:pt>
                <c:pt idx="71116">
                  <c:v>-8</c:v>
                </c:pt>
                <c:pt idx="71117">
                  <c:v>-16</c:v>
                </c:pt>
                <c:pt idx="71118">
                  <c:v>-13</c:v>
                </c:pt>
                <c:pt idx="71119">
                  <c:v>-33</c:v>
                </c:pt>
                <c:pt idx="71120">
                  <c:v>-10</c:v>
                </c:pt>
                <c:pt idx="71121">
                  <c:v>-12</c:v>
                </c:pt>
                <c:pt idx="71122">
                  <c:v>-12</c:v>
                </c:pt>
                <c:pt idx="71123">
                  <c:v>-15</c:v>
                </c:pt>
                <c:pt idx="71124">
                  <c:v>-12</c:v>
                </c:pt>
                <c:pt idx="71125">
                  <c:v>-15</c:v>
                </c:pt>
                <c:pt idx="71126">
                  <c:v>-13</c:v>
                </c:pt>
                <c:pt idx="71127">
                  <c:v>-17</c:v>
                </c:pt>
                <c:pt idx="71128">
                  <c:v>-15</c:v>
                </c:pt>
                <c:pt idx="71129">
                  <c:v>-13</c:v>
                </c:pt>
                <c:pt idx="71130">
                  <c:v>-11</c:v>
                </c:pt>
                <c:pt idx="71131">
                  <c:v>-9</c:v>
                </c:pt>
                <c:pt idx="71132">
                  <c:v>-13</c:v>
                </c:pt>
                <c:pt idx="71133">
                  <c:v>-17</c:v>
                </c:pt>
                <c:pt idx="71134">
                  <c:v>-18</c:v>
                </c:pt>
                <c:pt idx="71135">
                  <c:v>-18</c:v>
                </c:pt>
                <c:pt idx="71136">
                  <c:v>-15</c:v>
                </c:pt>
                <c:pt idx="71137">
                  <c:v>-18</c:v>
                </c:pt>
                <c:pt idx="71138">
                  <c:v>-21</c:v>
                </c:pt>
                <c:pt idx="71139">
                  <c:v>-17</c:v>
                </c:pt>
                <c:pt idx="71140">
                  <c:v>-18</c:v>
                </c:pt>
                <c:pt idx="71141">
                  <c:v>-16</c:v>
                </c:pt>
                <c:pt idx="71142">
                  <c:v>-16</c:v>
                </c:pt>
                <c:pt idx="71143">
                  <c:v>-14</c:v>
                </c:pt>
                <c:pt idx="71144">
                  <c:v>-19</c:v>
                </c:pt>
                <c:pt idx="71145">
                  <c:v>-22</c:v>
                </c:pt>
                <c:pt idx="71146">
                  <c:v>-24</c:v>
                </c:pt>
                <c:pt idx="71147">
                  <c:v>-27</c:v>
                </c:pt>
                <c:pt idx="71148">
                  <c:v>-25</c:v>
                </c:pt>
                <c:pt idx="71149">
                  <c:v>-24</c:v>
                </c:pt>
                <c:pt idx="71150">
                  <c:v>-23</c:v>
                </c:pt>
                <c:pt idx="71151">
                  <c:v>-19</c:v>
                </c:pt>
                <c:pt idx="71152">
                  <c:v>-23</c:v>
                </c:pt>
                <c:pt idx="71153">
                  <c:v>-20</c:v>
                </c:pt>
                <c:pt idx="71154">
                  <c:v>-25</c:v>
                </c:pt>
                <c:pt idx="71155">
                  <c:v>-23</c:v>
                </c:pt>
                <c:pt idx="71156">
                  <c:v>-25</c:v>
                </c:pt>
                <c:pt idx="71157">
                  <c:v>-13</c:v>
                </c:pt>
                <c:pt idx="71158">
                  <c:v>-20</c:v>
                </c:pt>
                <c:pt idx="71159">
                  <c:v>-17</c:v>
                </c:pt>
                <c:pt idx="71160">
                  <c:v>-13</c:v>
                </c:pt>
                <c:pt idx="71161">
                  <c:v>92</c:v>
                </c:pt>
                <c:pt idx="71162">
                  <c:v>-20</c:v>
                </c:pt>
                <c:pt idx="71163">
                  <c:v>-22</c:v>
                </c:pt>
                <c:pt idx="71164">
                  <c:v>-19</c:v>
                </c:pt>
                <c:pt idx="71165">
                  <c:v>-16</c:v>
                </c:pt>
                <c:pt idx="71166">
                  <c:v>-19</c:v>
                </c:pt>
                <c:pt idx="71167">
                  <c:v>-16</c:v>
                </c:pt>
                <c:pt idx="71168">
                  <c:v>-16</c:v>
                </c:pt>
                <c:pt idx="71169">
                  <c:v>-19</c:v>
                </c:pt>
                <c:pt idx="71170">
                  <c:v>-22</c:v>
                </c:pt>
                <c:pt idx="71171">
                  <c:v>-24</c:v>
                </c:pt>
                <c:pt idx="71172">
                  <c:v>-22</c:v>
                </c:pt>
                <c:pt idx="71173">
                  <c:v>-21</c:v>
                </c:pt>
                <c:pt idx="71174">
                  <c:v>-10</c:v>
                </c:pt>
                <c:pt idx="71175">
                  <c:v>-6</c:v>
                </c:pt>
                <c:pt idx="71176">
                  <c:v>-4</c:v>
                </c:pt>
                <c:pt idx="71177">
                  <c:v>-1</c:v>
                </c:pt>
                <c:pt idx="71178">
                  <c:v>-4</c:v>
                </c:pt>
                <c:pt idx="71179">
                  <c:v>-10</c:v>
                </c:pt>
                <c:pt idx="71180">
                  <c:v>-4</c:v>
                </c:pt>
                <c:pt idx="71181">
                  <c:v>-10</c:v>
                </c:pt>
                <c:pt idx="71182">
                  <c:v>-10</c:v>
                </c:pt>
                <c:pt idx="71183">
                  <c:v>-6</c:v>
                </c:pt>
                <c:pt idx="71184">
                  <c:v>-4</c:v>
                </c:pt>
                <c:pt idx="71185">
                  <c:v>-3</c:v>
                </c:pt>
                <c:pt idx="71186">
                  <c:v>-15</c:v>
                </c:pt>
                <c:pt idx="71187">
                  <c:v>-16</c:v>
                </c:pt>
                <c:pt idx="71188">
                  <c:v>-17</c:v>
                </c:pt>
                <c:pt idx="71189">
                  <c:v>-16</c:v>
                </c:pt>
                <c:pt idx="71190">
                  <c:v>-19</c:v>
                </c:pt>
                <c:pt idx="71191">
                  <c:v>-18</c:v>
                </c:pt>
                <c:pt idx="71192">
                  <c:v>-17</c:v>
                </c:pt>
                <c:pt idx="71193">
                  <c:v>-18</c:v>
                </c:pt>
                <c:pt idx="71194">
                  <c:v>-15</c:v>
                </c:pt>
                <c:pt idx="71195">
                  <c:v>-23</c:v>
                </c:pt>
                <c:pt idx="71196">
                  <c:v>-20</c:v>
                </c:pt>
                <c:pt idx="71197">
                  <c:v>-17</c:v>
                </c:pt>
                <c:pt idx="71198">
                  <c:v>45</c:v>
                </c:pt>
                <c:pt idx="71199">
                  <c:v>50</c:v>
                </c:pt>
                <c:pt idx="71200">
                  <c:v>-20</c:v>
                </c:pt>
                <c:pt idx="71201">
                  <c:v>125</c:v>
                </c:pt>
                <c:pt idx="71202">
                  <c:v>103</c:v>
                </c:pt>
                <c:pt idx="71203">
                  <c:v>-8</c:v>
                </c:pt>
                <c:pt idx="71204">
                  <c:v>-14</c:v>
                </c:pt>
                <c:pt idx="71205">
                  <c:v>-13</c:v>
                </c:pt>
                <c:pt idx="71206">
                  <c:v>0</c:v>
                </c:pt>
                <c:pt idx="71207">
                  <c:v>74</c:v>
                </c:pt>
                <c:pt idx="71208">
                  <c:v>45</c:v>
                </c:pt>
                <c:pt idx="71209">
                  <c:v>3</c:v>
                </c:pt>
                <c:pt idx="71210">
                  <c:v>-16</c:v>
                </c:pt>
                <c:pt idx="71211">
                  <c:v>-22</c:v>
                </c:pt>
                <c:pt idx="71212">
                  <c:v>-20</c:v>
                </c:pt>
                <c:pt idx="71213">
                  <c:v>3</c:v>
                </c:pt>
                <c:pt idx="71214">
                  <c:v>-10</c:v>
                </c:pt>
                <c:pt idx="71215">
                  <c:v>-23</c:v>
                </c:pt>
                <c:pt idx="71216">
                  <c:v>-31</c:v>
                </c:pt>
                <c:pt idx="71217">
                  <c:v>-32</c:v>
                </c:pt>
                <c:pt idx="71218">
                  <c:v>-25</c:v>
                </c:pt>
                <c:pt idx="71219">
                  <c:v>-25</c:v>
                </c:pt>
                <c:pt idx="71220">
                  <c:v>-26</c:v>
                </c:pt>
                <c:pt idx="71221">
                  <c:v>-25</c:v>
                </c:pt>
                <c:pt idx="71222">
                  <c:v>-30</c:v>
                </c:pt>
                <c:pt idx="71223">
                  <c:v>-30</c:v>
                </c:pt>
                <c:pt idx="71224">
                  <c:v>-29</c:v>
                </c:pt>
                <c:pt idx="71225">
                  <c:v>-27</c:v>
                </c:pt>
                <c:pt idx="71226">
                  <c:v>-36</c:v>
                </c:pt>
                <c:pt idx="71227">
                  <c:v>-53</c:v>
                </c:pt>
                <c:pt idx="71228">
                  <c:v>-23</c:v>
                </c:pt>
                <c:pt idx="71229">
                  <c:v>-25</c:v>
                </c:pt>
                <c:pt idx="71230">
                  <c:v>-39</c:v>
                </c:pt>
                <c:pt idx="71231">
                  <c:v>-22</c:v>
                </c:pt>
                <c:pt idx="71232">
                  <c:v>-21</c:v>
                </c:pt>
                <c:pt idx="71233">
                  <c:v>-26</c:v>
                </c:pt>
                <c:pt idx="71234">
                  <c:v>-27</c:v>
                </c:pt>
                <c:pt idx="71235">
                  <c:v>-26</c:v>
                </c:pt>
                <c:pt idx="71236">
                  <c:v>-24</c:v>
                </c:pt>
                <c:pt idx="71237">
                  <c:v>-21</c:v>
                </c:pt>
                <c:pt idx="71238">
                  <c:v>-26</c:v>
                </c:pt>
                <c:pt idx="71239">
                  <c:v>-24</c:v>
                </c:pt>
                <c:pt idx="71240">
                  <c:v>-26</c:v>
                </c:pt>
                <c:pt idx="71241">
                  <c:v>-26</c:v>
                </c:pt>
                <c:pt idx="71242">
                  <c:v>-26</c:v>
                </c:pt>
                <c:pt idx="71243">
                  <c:v>-26</c:v>
                </c:pt>
                <c:pt idx="71244">
                  <c:v>-27</c:v>
                </c:pt>
                <c:pt idx="71245">
                  <c:v>3</c:v>
                </c:pt>
                <c:pt idx="71246">
                  <c:v>-1</c:v>
                </c:pt>
                <c:pt idx="71247">
                  <c:v>7</c:v>
                </c:pt>
                <c:pt idx="71248">
                  <c:v>-2</c:v>
                </c:pt>
                <c:pt idx="71249">
                  <c:v>-6</c:v>
                </c:pt>
                <c:pt idx="71250">
                  <c:v>-10</c:v>
                </c:pt>
                <c:pt idx="71251">
                  <c:v>-2</c:v>
                </c:pt>
                <c:pt idx="71252">
                  <c:v>-5</c:v>
                </c:pt>
                <c:pt idx="71253">
                  <c:v>-4</c:v>
                </c:pt>
                <c:pt idx="71254">
                  <c:v>-20</c:v>
                </c:pt>
                <c:pt idx="71255">
                  <c:v>-15</c:v>
                </c:pt>
                <c:pt idx="71256">
                  <c:v>-18</c:v>
                </c:pt>
                <c:pt idx="71257">
                  <c:v>-17</c:v>
                </c:pt>
                <c:pt idx="71258">
                  <c:v>-14</c:v>
                </c:pt>
                <c:pt idx="71259">
                  <c:v>-12</c:v>
                </c:pt>
                <c:pt idx="71260">
                  <c:v>-17</c:v>
                </c:pt>
                <c:pt idx="71261">
                  <c:v>-14</c:v>
                </c:pt>
                <c:pt idx="71262">
                  <c:v>-18</c:v>
                </c:pt>
                <c:pt idx="71263">
                  <c:v>-16</c:v>
                </c:pt>
                <c:pt idx="71264">
                  <c:v>-19</c:v>
                </c:pt>
                <c:pt idx="71265">
                  <c:v>-13</c:v>
                </c:pt>
                <c:pt idx="71266">
                  <c:v>-16</c:v>
                </c:pt>
                <c:pt idx="71267">
                  <c:v>-14</c:v>
                </c:pt>
                <c:pt idx="71268">
                  <c:v>-17</c:v>
                </c:pt>
                <c:pt idx="71269">
                  <c:v>-20</c:v>
                </c:pt>
                <c:pt idx="71270">
                  <c:v>-18</c:v>
                </c:pt>
                <c:pt idx="71271">
                  <c:v>-16</c:v>
                </c:pt>
                <c:pt idx="71272">
                  <c:v>-15</c:v>
                </c:pt>
                <c:pt idx="71273">
                  <c:v>-18</c:v>
                </c:pt>
                <c:pt idx="71274">
                  <c:v>-17</c:v>
                </c:pt>
                <c:pt idx="71275">
                  <c:v>-17</c:v>
                </c:pt>
                <c:pt idx="71276">
                  <c:v>-17</c:v>
                </c:pt>
                <c:pt idx="71277">
                  <c:v>-16</c:v>
                </c:pt>
                <c:pt idx="71278">
                  <c:v>-6</c:v>
                </c:pt>
                <c:pt idx="71279">
                  <c:v>-10</c:v>
                </c:pt>
                <c:pt idx="71280">
                  <c:v>-5</c:v>
                </c:pt>
                <c:pt idx="71281">
                  <c:v>-6</c:v>
                </c:pt>
                <c:pt idx="71282">
                  <c:v>-15</c:v>
                </c:pt>
                <c:pt idx="71283">
                  <c:v>-16</c:v>
                </c:pt>
                <c:pt idx="71284">
                  <c:v>-17</c:v>
                </c:pt>
                <c:pt idx="71285">
                  <c:v>-16</c:v>
                </c:pt>
                <c:pt idx="71286">
                  <c:v>-14</c:v>
                </c:pt>
                <c:pt idx="71287">
                  <c:v>-15</c:v>
                </c:pt>
                <c:pt idx="71288">
                  <c:v>-12</c:v>
                </c:pt>
                <c:pt idx="71289">
                  <c:v>-15</c:v>
                </c:pt>
                <c:pt idx="71290">
                  <c:v>-20</c:v>
                </c:pt>
                <c:pt idx="71291">
                  <c:v>-19</c:v>
                </c:pt>
                <c:pt idx="71292">
                  <c:v>-14</c:v>
                </c:pt>
                <c:pt idx="71293">
                  <c:v>-16</c:v>
                </c:pt>
                <c:pt idx="71294">
                  <c:v>-19</c:v>
                </c:pt>
                <c:pt idx="71295">
                  <c:v>-15</c:v>
                </c:pt>
                <c:pt idx="71296">
                  <c:v>-16</c:v>
                </c:pt>
                <c:pt idx="71297">
                  <c:v>-20</c:v>
                </c:pt>
                <c:pt idx="71298">
                  <c:v>-14</c:v>
                </c:pt>
                <c:pt idx="71299">
                  <c:v>-21</c:v>
                </c:pt>
                <c:pt idx="71300">
                  <c:v>-18</c:v>
                </c:pt>
                <c:pt idx="71301">
                  <c:v>-21</c:v>
                </c:pt>
                <c:pt idx="71302">
                  <c:v>-20</c:v>
                </c:pt>
                <c:pt idx="71303">
                  <c:v>-22</c:v>
                </c:pt>
                <c:pt idx="71304">
                  <c:v>-20</c:v>
                </c:pt>
                <c:pt idx="71305">
                  <c:v>-16</c:v>
                </c:pt>
                <c:pt idx="71306">
                  <c:v>-18</c:v>
                </c:pt>
                <c:pt idx="71307">
                  <c:v>-17</c:v>
                </c:pt>
                <c:pt idx="71308">
                  <c:v>-21</c:v>
                </c:pt>
                <c:pt idx="71309">
                  <c:v>-18</c:v>
                </c:pt>
                <c:pt idx="71310">
                  <c:v>-20</c:v>
                </c:pt>
                <c:pt idx="71311">
                  <c:v>-7</c:v>
                </c:pt>
                <c:pt idx="71312">
                  <c:v>-7</c:v>
                </c:pt>
                <c:pt idx="71313">
                  <c:v>-5</c:v>
                </c:pt>
                <c:pt idx="71314">
                  <c:v>-5</c:v>
                </c:pt>
                <c:pt idx="71315">
                  <c:v>-8</c:v>
                </c:pt>
                <c:pt idx="71316">
                  <c:v>-8</c:v>
                </c:pt>
                <c:pt idx="71317">
                  <c:v>-5</c:v>
                </c:pt>
                <c:pt idx="71318">
                  <c:v>-7</c:v>
                </c:pt>
                <c:pt idx="71319">
                  <c:v>-9</c:v>
                </c:pt>
                <c:pt idx="71320">
                  <c:v>-8</c:v>
                </c:pt>
                <c:pt idx="71321">
                  <c:v>-11</c:v>
                </c:pt>
                <c:pt idx="71322">
                  <c:v>-7</c:v>
                </c:pt>
                <c:pt idx="71323">
                  <c:v>-7</c:v>
                </c:pt>
                <c:pt idx="71324">
                  <c:v>-16</c:v>
                </c:pt>
                <c:pt idx="71325">
                  <c:v>-10</c:v>
                </c:pt>
                <c:pt idx="71326">
                  <c:v>-12</c:v>
                </c:pt>
                <c:pt idx="71327">
                  <c:v>-14</c:v>
                </c:pt>
                <c:pt idx="71328">
                  <c:v>-18</c:v>
                </c:pt>
                <c:pt idx="71329">
                  <c:v>-11</c:v>
                </c:pt>
                <c:pt idx="71330">
                  <c:v>-6</c:v>
                </c:pt>
                <c:pt idx="71331">
                  <c:v>-4</c:v>
                </c:pt>
                <c:pt idx="71332">
                  <c:v>-10</c:v>
                </c:pt>
                <c:pt idx="71333">
                  <c:v>-9</c:v>
                </c:pt>
                <c:pt idx="71334">
                  <c:v>-10</c:v>
                </c:pt>
                <c:pt idx="71335">
                  <c:v>-10</c:v>
                </c:pt>
                <c:pt idx="71336">
                  <c:v>-6</c:v>
                </c:pt>
                <c:pt idx="71337">
                  <c:v>-12</c:v>
                </c:pt>
                <c:pt idx="71338">
                  <c:v>-16</c:v>
                </c:pt>
                <c:pt idx="71339">
                  <c:v>-9</c:v>
                </c:pt>
                <c:pt idx="71340">
                  <c:v>-7</c:v>
                </c:pt>
                <c:pt idx="71341">
                  <c:v>-14</c:v>
                </c:pt>
                <c:pt idx="71342">
                  <c:v>-15</c:v>
                </c:pt>
                <c:pt idx="71343">
                  <c:v>-17</c:v>
                </c:pt>
                <c:pt idx="71344">
                  <c:v>-15</c:v>
                </c:pt>
                <c:pt idx="71345">
                  <c:v>-17</c:v>
                </c:pt>
                <c:pt idx="71346">
                  <c:v>-13</c:v>
                </c:pt>
                <c:pt idx="71347">
                  <c:v>-18</c:v>
                </c:pt>
                <c:pt idx="71348">
                  <c:v>-12</c:v>
                </c:pt>
                <c:pt idx="71349">
                  <c:v>-15</c:v>
                </c:pt>
                <c:pt idx="71350">
                  <c:v>-17</c:v>
                </c:pt>
                <c:pt idx="71351">
                  <c:v>-18</c:v>
                </c:pt>
                <c:pt idx="71352">
                  <c:v>-18</c:v>
                </c:pt>
                <c:pt idx="71353">
                  <c:v>-18</c:v>
                </c:pt>
                <c:pt idx="71354">
                  <c:v>-17</c:v>
                </c:pt>
                <c:pt idx="71355">
                  <c:v>-20</c:v>
                </c:pt>
                <c:pt idx="71356">
                  <c:v>-18</c:v>
                </c:pt>
                <c:pt idx="71357">
                  <c:v>-21</c:v>
                </c:pt>
                <c:pt idx="71358">
                  <c:v>-22</c:v>
                </c:pt>
                <c:pt idx="71359">
                  <c:v>-25</c:v>
                </c:pt>
                <c:pt idx="71360">
                  <c:v>-32</c:v>
                </c:pt>
                <c:pt idx="71361">
                  <c:v>-18</c:v>
                </c:pt>
                <c:pt idx="71362">
                  <c:v>-17</c:v>
                </c:pt>
                <c:pt idx="71363">
                  <c:v>-22</c:v>
                </c:pt>
                <c:pt idx="71364">
                  <c:v>-15</c:v>
                </c:pt>
                <c:pt idx="71365">
                  <c:v>-18</c:v>
                </c:pt>
                <c:pt idx="71366">
                  <c:v>-19</c:v>
                </c:pt>
                <c:pt idx="71367">
                  <c:v>-16</c:v>
                </c:pt>
                <c:pt idx="71368">
                  <c:v>-13</c:v>
                </c:pt>
                <c:pt idx="71369">
                  <c:v>-14</c:v>
                </c:pt>
                <c:pt idx="71370">
                  <c:v>-14</c:v>
                </c:pt>
                <c:pt idx="71371">
                  <c:v>-15</c:v>
                </c:pt>
                <c:pt idx="71372">
                  <c:v>-19</c:v>
                </c:pt>
                <c:pt idx="71373">
                  <c:v>-18</c:v>
                </c:pt>
                <c:pt idx="71374">
                  <c:v>-19</c:v>
                </c:pt>
                <c:pt idx="71375">
                  <c:v>-5</c:v>
                </c:pt>
                <c:pt idx="71376">
                  <c:v>-9</c:v>
                </c:pt>
                <c:pt idx="71377">
                  <c:v>-16</c:v>
                </c:pt>
                <c:pt idx="71378">
                  <c:v>-22</c:v>
                </c:pt>
                <c:pt idx="71379">
                  <c:v>-15</c:v>
                </c:pt>
                <c:pt idx="71380">
                  <c:v>-16</c:v>
                </c:pt>
                <c:pt idx="71381">
                  <c:v>-14</c:v>
                </c:pt>
                <c:pt idx="71382">
                  <c:v>-11</c:v>
                </c:pt>
                <c:pt idx="71383">
                  <c:v>-13</c:v>
                </c:pt>
                <c:pt idx="71384">
                  <c:v>-18</c:v>
                </c:pt>
                <c:pt idx="71385">
                  <c:v>-15</c:v>
                </c:pt>
                <c:pt idx="71386">
                  <c:v>-18</c:v>
                </c:pt>
                <c:pt idx="71387">
                  <c:v>-17</c:v>
                </c:pt>
                <c:pt idx="71388">
                  <c:v>-14</c:v>
                </c:pt>
                <c:pt idx="71389">
                  <c:v>-6</c:v>
                </c:pt>
                <c:pt idx="71390">
                  <c:v>-10</c:v>
                </c:pt>
                <c:pt idx="71391">
                  <c:v>-9</c:v>
                </c:pt>
                <c:pt idx="71392">
                  <c:v>-5</c:v>
                </c:pt>
                <c:pt idx="71393">
                  <c:v>-6</c:v>
                </c:pt>
                <c:pt idx="71394">
                  <c:v>-8</c:v>
                </c:pt>
                <c:pt idx="71395">
                  <c:v>-8</c:v>
                </c:pt>
                <c:pt idx="71396">
                  <c:v>-6</c:v>
                </c:pt>
                <c:pt idx="71397">
                  <c:v>-7</c:v>
                </c:pt>
                <c:pt idx="71398">
                  <c:v>-18</c:v>
                </c:pt>
                <c:pt idx="71399">
                  <c:v>-15</c:v>
                </c:pt>
                <c:pt idx="71400">
                  <c:v>-18</c:v>
                </c:pt>
                <c:pt idx="71401">
                  <c:v>-17</c:v>
                </c:pt>
                <c:pt idx="71402">
                  <c:v>-15</c:v>
                </c:pt>
                <c:pt idx="71403">
                  <c:v>-18</c:v>
                </c:pt>
                <c:pt idx="71404">
                  <c:v>-16</c:v>
                </c:pt>
                <c:pt idx="71405">
                  <c:v>-22</c:v>
                </c:pt>
                <c:pt idx="71406">
                  <c:v>-16</c:v>
                </c:pt>
                <c:pt idx="71407">
                  <c:v>-15</c:v>
                </c:pt>
                <c:pt idx="71408">
                  <c:v>-18</c:v>
                </c:pt>
                <c:pt idx="71409">
                  <c:v>-17</c:v>
                </c:pt>
                <c:pt idx="71410">
                  <c:v>-5</c:v>
                </c:pt>
                <c:pt idx="71411">
                  <c:v>-8</c:v>
                </c:pt>
                <c:pt idx="71412">
                  <c:v>-7</c:v>
                </c:pt>
                <c:pt idx="71413">
                  <c:v>-5</c:v>
                </c:pt>
                <c:pt idx="71414">
                  <c:v>-4</c:v>
                </c:pt>
                <c:pt idx="71415">
                  <c:v>-6</c:v>
                </c:pt>
                <c:pt idx="71416">
                  <c:v>-6</c:v>
                </c:pt>
                <c:pt idx="71417">
                  <c:v>-4</c:v>
                </c:pt>
                <c:pt idx="71418">
                  <c:v>-6</c:v>
                </c:pt>
                <c:pt idx="71419">
                  <c:v>-15</c:v>
                </c:pt>
                <c:pt idx="71420">
                  <c:v>-16</c:v>
                </c:pt>
                <c:pt idx="71421">
                  <c:v>-18</c:v>
                </c:pt>
                <c:pt idx="71422">
                  <c:v>-14</c:v>
                </c:pt>
                <c:pt idx="71423">
                  <c:v>-14</c:v>
                </c:pt>
                <c:pt idx="71424">
                  <c:v>-13</c:v>
                </c:pt>
                <c:pt idx="71425">
                  <c:v>-13</c:v>
                </c:pt>
                <c:pt idx="71426">
                  <c:v>-14</c:v>
                </c:pt>
                <c:pt idx="71427">
                  <c:v>-14</c:v>
                </c:pt>
                <c:pt idx="71428">
                  <c:v>-17</c:v>
                </c:pt>
                <c:pt idx="71429">
                  <c:v>-15</c:v>
                </c:pt>
                <c:pt idx="71430">
                  <c:v>-17</c:v>
                </c:pt>
                <c:pt idx="71431">
                  <c:v>-14</c:v>
                </c:pt>
                <c:pt idx="71432">
                  <c:v>-19</c:v>
                </c:pt>
                <c:pt idx="71433">
                  <c:v>-16</c:v>
                </c:pt>
                <c:pt idx="71434">
                  <c:v>-19</c:v>
                </c:pt>
                <c:pt idx="71435">
                  <c:v>-21</c:v>
                </c:pt>
                <c:pt idx="71436">
                  <c:v>-12</c:v>
                </c:pt>
                <c:pt idx="71437">
                  <c:v>-17</c:v>
                </c:pt>
                <c:pt idx="71438">
                  <c:v>-17</c:v>
                </c:pt>
                <c:pt idx="71439">
                  <c:v>-19</c:v>
                </c:pt>
                <c:pt idx="71440">
                  <c:v>-17</c:v>
                </c:pt>
                <c:pt idx="71441">
                  <c:v>-19</c:v>
                </c:pt>
                <c:pt idx="71442">
                  <c:v>-15</c:v>
                </c:pt>
                <c:pt idx="71443">
                  <c:v>-18</c:v>
                </c:pt>
                <c:pt idx="71444">
                  <c:v>-20</c:v>
                </c:pt>
                <c:pt idx="71445">
                  <c:v>-17</c:v>
                </c:pt>
                <c:pt idx="71446">
                  <c:v>-19</c:v>
                </c:pt>
                <c:pt idx="71447">
                  <c:v>-18</c:v>
                </c:pt>
                <c:pt idx="71448">
                  <c:v>-19</c:v>
                </c:pt>
                <c:pt idx="71449">
                  <c:v>-17</c:v>
                </c:pt>
                <c:pt idx="71450">
                  <c:v>-17</c:v>
                </c:pt>
                <c:pt idx="71451">
                  <c:v>-22</c:v>
                </c:pt>
                <c:pt idx="71452">
                  <c:v>-15</c:v>
                </c:pt>
                <c:pt idx="71453">
                  <c:v>-19</c:v>
                </c:pt>
                <c:pt idx="71454">
                  <c:v>-17</c:v>
                </c:pt>
                <c:pt idx="71455">
                  <c:v>-20</c:v>
                </c:pt>
                <c:pt idx="71456">
                  <c:v>-21</c:v>
                </c:pt>
                <c:pt idx="71457">
                  <c:v>-18</c:v>
                </c:pt>
                <c:pt idx="71458">
                  <c:v>-20</c:v>
                </c:pt>
                <c:pt idx="71459">
                  <c:v>-14</c:v>
                </c:pt>
                <c:pt idx="71460">
                  <c:v>-15</c:v>
                </c:pt>
                <c:pt idx="71461">
                  <c:v>-14</c:v>
                </c:pt>
                <c:pt idx="71462">
                  <c:v>-14</c:v>
                </c:pt>
                <c:pt idx="71463">
                  <c:v>-16</c:v>
                </c:pt>
                <c:pt idx="71464">
                  <c:v>-15</c:v>
                </c:pt>
                <c:pt idx="71465">
                  <c:v>-14</c:v>
                </c:pt>
                <c:pt idx="71466">
                  <c:v>-14</c:v>
                </c:pt>
                <c:pt idx="71467">
                  <c:v>-20</c:v>
                </c:pt>
                <c:pt idx="71468">
                  <c:v>-20</c:v>
                </c:pt>
                <c:pt idx="71469">
                  <c:v>-20</c:v>
                </c:pt>
                <c:pt idx="71470">
                  <c:v>-18</c:v>
                </c:pt>
                <c:pt idx="71471">
                  <c:v>-21</c:v>
                </c:pt>
                <c:pt idx="71472">
                  <c:v>-19</c:v>
                </c:pt>
                <c:pt idx="71473">
                  <c:v>-21</c:v>
                </c:pt>
                <c:pt idx="71474">
                  <c:v>-19</c:v>
                </c:pt>
                <c:pt idx="71475">
                  <c:v>-20</c:v>
                </c:pt>
                <c:pt idx="71476">
                  <c:v>-30</c:v>
                </c:pt>
                <c:pt idx="71477">
                  <c:v>-18</c:v>
                </c:pt>
                <c:pt idx="71478">
                  <c:v>-22</c:v>
                </c:pt>
                <c:pt idx="71479">
                  <c:v>-18</c:v>
                </c:pt>
                <c:pt idx="71480">
                  <c:v>-16</c:v>
                </c:pt>
                <c:pt idx="71481">
                  <c:v>-17</c:v>
                </c:pt>
                <c:pt idx="71482">
                  <c:v>-18</c:v>
                </c:pt>
                <c:pt idx="71483">
                  <c:v>-20</c:v>
                </c:pt>
                <c:pt idx="71484">
                  <c:v>-19</c:v>
                </c:pt>
                <c:pt idx="71485">
                  <c:v>-18</c:v>
                </c:pt>
                <c:pt idx="71486">
                  <c:v>-19</c:v>
                </c:pt>
                <c:pt idx="71487">
                  <c:v>-18</c:v>
                </c:pt>
                <c:pt idx="71488">
                  <c:v>-21</c:v>
                </c:pt>
                <c:pt idx="71489">
                  <c:v>-14</c:v>
                </c:pt>
                <c:pt idx="71490">
                  <c:v>-16</c:v>
                </c:pt>
                <c:pt idx="71491">
                  <c:v>-20</c:v>
                </c:pt>
                <c:pt idx="71492">
                  <c:v>-18</c:v>
                </c:pt>
                <c:pt idx="71493">
                  <c:v>-17</c:v>
                </c:pt>
                <c:pt idx="71494">
                  <c:v>-18</c:v>
                </c:pt>
                <c:pt idx="71495">
                  <c:v>-17</c:v>
                </c:pt>
                <c:pt idx="71496">
                  <c:v>-17</c:v>
                </c:pt>
                <c:pt idx="71497">
                  <c:v>-19</c:v>
                </c:pt>
                <c:pt idx="71498">
                  <c:v>-18</c:v>
                </c:pt>
                <c:pt idx="71499">
                  <c:v>-18</c:v>
                </c:pt>
                <c:pt idx="71500">
                  <c:v>-16</c:v>
                </c:pt>
                <c:pt idx="71501">
                  <c:v>-15</c:v>
                </c:pt>
                <c:pt idx="71502">
                  <c:v>-21</c:v>
                </c:pt>
                <c:pt idx="71503">
                  <c:v>-23</c:v>
                </c:pt>
                <c:pt idx="71504">
                  <c:v>10</c:v>
                </c:pt>
                <c:pt idx="71505">
                  <c:v>3</c:v>
                </c:pt>
                <c:pt idx="71506">
                  <c:v>33</c:v>
                </c:pt>
                <c:pt idx="71507">
                  <c:v>9</c:v>
                </c:pt>
                <c:pt idx="71508">
                  <c:v>-6</c:v>
                </c:pt>
                <c:pt idx="71509">
                  <c:v>-5</c:v>
                </c:pt>
                <c:pt idx="71510">
                  <c:v>-8</c:v>
                </c:pt>
                <c:pt idx="71511">
                  <c:v>-8</c:v>
                </c:pt>
                <c:pt idx="71512">
                  <c:v>-8</c:v>
                </c:pt>
                <c:pt idx="71513">
                  <c:v>-9</c:v>
                </c:pt>
                <c:pt idx="71514">
                  <c:v>-5</c:v>
                </c:pt>
                <c:pt idx="71515">
                  <c:v>-6</c:v>
                </c:pt>
                <c:pt idx="71516">
                  <c:v>-8</c:v>
                </c:pt>
                <c:pt idx="71517">
                  <c:v>-6</c:v>
                </c:pt>
                <c:pt idx="71518">
                  <c:v>-10</c:v>
                </c:pt>
                <c:pt idx="71519">
                  <c:v>-10</c:v>
                </c:pt>
                <c:pt idx="71520">
                  <c:v>-7</c:v>
                </c:pt>
                <c:pt idx="71521">
                  <c:v>-5</c:v>
                </c:pt>
                <c:pt idx="71522">
                  <c:v>-8</c:v>
                </c:pt>
                <c:pt idx="71523">
                  <c:v>-6</c:v>
                </c:pt>
                <c:pt idx="71524">
                  <c:v>-7</c:v>
                </c:pt>
                <c:pt idx="71525">
                  <c:v>-8</c:v>
                </c:pt>
                <c:pt idx="71526">
                  <c:v>-8</c:v>
                </c:pt>
                <c:pt idx="71527">
                  <c:v>-7</c:v>
                </c:pt>
                <c:pt idx="71528">
                  <c:v>86</c:v>
                </c:pt>
                <c:pt idx="71529">
                  <c:v>48</c:v>
                </c:pt>
                <c:pt idx="71530">
                  <c:v>107</c:v>
                </c:pt>
                <c:pt idx="71531">
                  <c:v>92</c:v>
                </c:pt>
                <c:pt idx="71532">
                  <c:v>48</c:v>
                </c:pt>
                <c:pt idx="71533">
                  <c:v>22</c:v>
                </c:pt>
                <c:pt idx="71534">
                  <c:v>-19</c:v>
                </c:pt>
                <c:pt idx="71535">
                  <c:v>-22</c:v>
                </c:pt>
                <c:pt idx="71536">
                  <c:v>-15</c:v>
                </c:pt>
                <c:pt idx="71537">
                  <c:v>-13</c:v>
                </c:pt>
                <c:pt idx="71538">
                  <c:v>-14</c:v>
                </c:pt>
                <c:pt idx="71539">
                  <c:v>-12</c:v>
                </c:pt>
                <c:pt idx="71540">
                  <c:v>-13</c:v>
                </c:pt>
                <c:pt idx="71541">
                  <c:v>-12</c:v>
                </c:pt>
                <c:pt idx="71542">
                  <c:v>-16</c:v>
                </c:pt>
                <c:pt idx="71543">
                  <c:v>-12</c:v>
                </c:pt>
                <c:pt idx="71544">
                  <c:v>-15</c:v>
                </c:pt>
                <c:pt idx="71545">
                  <c:v>-13</c:v>
                </c:pt>
                <c:pt idx="71546">
                  <c:v>-5</c:v>
                </c:pt>
                <c:pt idx="71547">
                  <c:v>-5</c:v>
                </c:pt>
                <c:pt idx="71548">
                  <c:v>-1</c:v>
                </c:pt>
                <c:pt idx="71549">
                  <c:v>-5</c:v>
                </c:pt>
                <c:pt idx="71550">
                  <c:v>-1</c:v>
                </c:pt>
                <c:pt idx="71551">
                  <c:v>-22</c:v>
                </c:pt>
                <c:pt idx="71552">
                  <c:v>-17</c:v>
                </c:pt>
                <c:pt idx="71553">
                  <c:v>-21</c:v>
                </c:pt>
                <c:pt idx="71554">
                  <c:v>-19</c:v>
                </c:pt>
                <c:pt idx="71555">
                  <c:v>-18</c:v>
                </c:pt>
                <c:pt idx="71556">
                  <c:v>-18</c:v>
                </c:pt>
                <c:pt idx="71557">
                  <c:v>-21</c:v>
                </c:pt>
                <c:pt idx="71558">
                  <c:v>-22</c:v>
                </c:pt>
                <c:pt idx="71559">
                  <c:v>-19</c:v>
                </c:pt>
                <c:pt idx="71560">
                  <c:v>-15</c:v>
                </c:pt>
                <c:pt idx="71561">
                  <c:v>-16</c:v>
                </c:pt>
                <c:pt idx="71562">
                  <c:v>-18</c:v>
                </c:pt>
                <c:pt idx="71563">
                  <c:v>-10</c:v>
                </c:pt>
                <c:pt idx="71564">
                  <c:v>-11</c:v>
                </c:pt>
                <c:pt idx="71565">
                  <c:v>-10</c:v>
                </c:pt>
                <c:pt idx="71566">
                  <c:v>-12</c:v>
                </c:pt>
                <c:pt idx="71567">
                  <c:v>-10</c:v>
                </c:pt>
                <c:pt idx="71568">
                  <c:v>-15</c:v>
                </c:pt>
                <c:pt idx="71569">
                  <c:v>-10</c:v>
                </c:pt>
                <c:pt idx="71570">
                  <c:v>-12</c:v>
                </c:pt>
                <c:pt idx="71571">
                  <c:v>-10</c:v>
                </c:pt>
                <c:pt idx="71572">
                  <c:v>-10</c:v>
                </c:pt>
                <c:pt idx="71573">
                  <c:v>-12</c:v>
                </c:pt>
                <c:pt idx="71574">
                  <c:v>-16</c:v>
                </c:pt>
                <c:pt idx="71575">
                  <c:v>-19</c:v>
                </c:pt>
                <c:pt idx="71576">
                  <c:v>-17</c:v>
                </c:pt>
                <c:pt idx="71577">
                  <c:v>-12</c:v>
                </c:pt>
                <c:pt idx="71578">
                  <c:v>-13</c:v>
                </c:pt>
                <c:pt idx="71579">
                  <c:v>-20</c:v>
                </c:pt>
                <c:pt idx="71580">
                  <c:v>-14</c:v>
                </c:pt>
                <c:pt idx="71581">
                  <c:v>-16</c:v>
                </c:pt>
                <c:pt idx="71582">
                  <c:v>-13</c:v>
                </c:pt>
                <c:pt idx="71583">
                  <c:v>-15</c:v>
                </c:pt>
                <c:pt idx="71584">
                  <c:v>-14</c:v>
                </c:pt>
                <c:pt idx="71585">
                  <c:v>-18</c:v>
                </c:pt>
                <c:pt idx="71586">
                  <c:v>-16</c:v>
                </c:pt>
                <c:pt idx="71587">
                  <c:v>-25</c:v>
                </c:pt>
                <c:pt idx="71588">
                  <c:v>-23</c:v>
                </c:pt>
                <c:pt idx="71589">
                  <c:v>-21</c:v>
                </c:pt>
                <c:pt idx="71590">
                  <c:v>-23</c:v>
                </c:pt>
                <c:pt idx="71591">
                  <c:v>-22</c:v>
                </c:pt>
                <c:pt idx="71592">
                  <c:v>-21</c:v>
                </c:pt>
                <c:pt idx="71593">
                  <c:v>-21</c:v>
                </c:pt>
                <c:pt idx="71594">
                  <c:v>-34</c:v>
                </c:pt>
                <c:pt idx="71595">
                  <c:v>-23</c:v>
                </c:pt>
                <c:pt idx="71596">
                  <c:v>-22</c:v>
                </c:pt>
                <c:pt idx="71597">
                  <c:v>-22</c:v>
                </c:pt>
                <c:pt idx="71598">
                  <c:v>-26</c:v>
                </c:pt>
                <c:pt idx="71599">
                  <c:v>-20</c:v>
                </c:pt>
                <c:pt idx="71600">
                  <c:v>-19</c:v>
                </c:pt>
                <c:pt idx="71601">
                  <c:v>-16</c:v>
                </c:pt>
                <c:pt idx="71602">
                  <c:v>-19</c:v>
                </c:pt>
                <c:pt idx="71603">
                  <c:v>-16</c:v>
                </c:pt>
                <c:pt idx="71604">
                  <c:v>-15</c:v>
                </c:pt>
                <c:pt idx="71605">
                  <c:v>-16</c:v>
                </c:pt>
                <c:pt idx="71606">
                  <c:v>-18</c:v>
                </c:pt>
                <c:pt idx="71607">
                  <c:v>-16</c:v>
                </c:pt>
                <c:pt idx="71608">
                  <c:v>-18</c:v>
                </c:pt>
                <c:pt idx="71609">
                  <c:v>-15</c:v>
                </c:pt>
                <c:pt idx="71610">
                  <c:v>-19</c:v>
                </c:pt>
                <c:pt idx="71611">
                  <c:v>-10</c:v>
                </c:pt>
                <c:pt idx="71612">
                  <c:v>-12</c:v>
                </c:pt>
                <c:pt idx="71613">
                  <c:v>-7</c:v>
                </c:pt>
                <c:pt idx="71614">
                  <c:v>-9</c:v>
                </c:pt>
                <c:pt idx="71615">
                  <c:v>-10</c:v>
                </c:pt>
                <c:pt idx="71616">
                  <c:v>-8</c:v>
                </c:pt>
                <c:pt idx="71617">
                  <c:v>-8</c:v>
                </c:pt>
                <c:pt idx="71618">
                  <c:v>-11</c:v>
                </c:pt>
                <c:pt idx="71619">
                  <c:v>-18</c:v>
                </c:pt>
                <c:pt idx="71620">
                  <c:v>-18</c:v>
                </c:pt>
                <c:pt idx="71621">
                  <c:v>-21</c:v>
                </c:pt>
                <c:pt idx="71622">
                  <c:v>-16</c:v>
                </c:pt>
                <c:pt idx="71623">
                  <c:v>-20</c:v>
                </c:pt>
                <c:pt idx="71624">
                  <c:v>-17</c:v>
                </c:pt>
                <c:pt idx="71625">
                  <c:v>-20</c:v>
                </c:pt>
                <c:pt idx="71626">
                  <c:v>-17</c:v>
                </c:pt>
                <c:pt idx="71627">
                  <c:v>-19</c:v>
                </c:pt>
                <c:pt idx="71628">
                  <c:v>-17</c:v>
                </c:pt>
                <c:pt idx="71629">
                  <c:v>-19</c:v>
                </c:pt>
                <c:pt idx="71630">
                  <c:v>-19</c:v>
                </c:pt>
                <c:pt idx="71631">
                  <c:v>-19</c:v>
                </c:pt>
                <c:pt idx="71632">
                  <c:v>-21</c:v>
                </c:pt>
                <c:pt idx="71633">
                  <c:v>-19</c:v>
                </c:pt>
                <c:pt idx="71634">
                  <c:v>-27</c:v>
                </c:pt>
                <c:pt idx="71635">
                  <c:v>-5</c:v>
                </c:pt>
                <c:pt idx="71636">
                  <c:v>0</c:v>
                </c:pt>
                <c:pt idx="71637">
                  <c:v>-5</c:v>
                </c:pt>
                <c:pt idx="71638">
                  <c:v>-13</c:v>
                </c:pt>
                <c:pt idx="71639">
                  <c:v>-9</c:v>
                </c:pt>
                <c:pt idx="71640">
                  <c:v>-9</c:v>
                </c:pt>
                <c:pt idx="71641">
                  <c:v>-15</c:v>
                </c:pt>
                <c:pt idx="71642">
                  <c:v>-9</c:v>
                </c:pt>
                <c:pt idx="71643">
                  <c:v>-43</c:v>
                </c:pt>
                <c:pt idx="71644">
                  <c:v>-26</c:v>
                </c:pt>
                <c:pt idx="71645">
                  <c:v>-28</c:v>
                </c:pt>
                <c:pt idx="71646">
                  <c:v>-28</c:v>
                </c:pt>
                <c:pt idx="71647">
                  <c:v>-28</c:v>
                </c:pt>
                <c:pt idx="71648">
                  <c:v>-36</c:v>
                </c:pt>
                <c:pt idx="71649">
                  <c:v>-30</c:v>
                </c:pt>
                <c:pt idx="71650">
                  <c:v>-39</c:v>
                </c:pt>
                <c:pt idx="71651">
                  <c:v>-28</c:v>
                </c:pt>
                <c:pt idx="71652">
                  <c:v>-25</c:v>
                </c:pt>
                <c:pt idx="71653">
                  <c:v>-56</c:v>
                </c:pt>
                <c:pt idx="71654">
                  <c:v>-27</c:v>
                </c:pt>
                <c:pt idx="71655">
                  <c:v>-22</c:v>
                </c:pt>
                <c:pt idx="71656">
                  <c:v>-23</c:v>
                </c:pt>
                <c:pt idx="71657">
                  <c:v>-22</c:v>
                </c:pt>
                <c:pt idx="71658">
                  <c:v>-23</c:v>
                </c:pt>
                <c:pt idx="71659">
                  <c:v>-24</c:v>
                </c:pt>
                <c:pt idx="71660">
                  <c:v>-22</c:v>
                </c:pt>
                <c:pt idx="71661">
                  <c:v>-21</c:v>
                </c:pt>
                <c:pt idx="71662">
                  <c:v>-21</c:v>
                </c:pt>
                <c:pt idx="71663">
                  <c:v>-19</c:v>
                </c:pt>
                <c:pt idx="71664">
                  <c:v>-20</c:v>
                </c:pt>
                <c:pt idx="71665">
                  <c:v>-23</c:v>
                </c:pt>
                <c:pt idx="71666">
                  <c:v>-21</c:v>
                </c:pt>
                <c:pt idx="71667">
                  <c:v>-21</c:v>
                </c:pt>
                <c:pt idx="71668">
                  <c:v>-19</c:v>
                </c:pt>
                <c:pt idx="71669">
                  <c:v>-20</c:v>
                </c:pt>
                <c:pt idx="71670">
                  <c:v>-20</c:v>
                </c:pt>
                <c:pt idx="71671">
                  <c:v>-20</c:v>
                </c:pt>
                <c:pt idx="71672">
                  <c:v>-16</c:v>
                </c:pt>
                <c:pt idx="71673">
                  <c:v>-22</c:v>
                </c:pt>
                <c:pt idx="71674">
                  <c:v>-28</c:v>
                </c:pt>
                <c:pt idx="71675">
                  <c:v>-18</c:v>
                </c:pt>
                <c:pt idx="71676">
                  <c:v>-20</c:v>
                </c:pt>
                <c:pt idx="71677">
                  <c:v>-19</c:v>
                </c:pt>
                <c:pt idx="71678">
                  <c:v>-19</c:v>
                </c:pt>
                <c:pt idx="71679">
                  <c:v>-16</c:v>
                </c:pt>
                <c:pt idx="71680">
                  <c:v>-20</c:v>
                </c:pt>
                <c:pt idx="71681">
                  <c:v>-18</c:v>
                </c:pt>
                <c:pt idx="71682">
                  <c:v>-19</c:v>
                </c:pt>
                <c:pt idx="71683">
                  <c:v>-24</c:v>
                </c:pt>
                <c:pt idx="71684">
                  <c:v>-15</c:v>
                </c:pt>
                <c:pt idx="71685">
                  <c:v>-23</c:v>
                </c:pt>
                <c:pt idx="71686">
                  <c:v>-19</c:v>
                </c:pt>
                <c:pt idx="71687">
                  <c:v>-18</c:v>
                </c:pt>
                <c:pt idx="71688">
                  <c:v>-19</c:v>
                </c:pt>
                <c:pt idx="71689">
                  <c:v>-18</c:v>
                </c:pt>
                <c:pt idx="71690">
                  <c:v>-5</c:v>
                </c:pt>
                <c:pt idx="71691">
                  <c:v>-6</c:v>
                </c:pt>
                <c:pt idx="71692">
                  <c:v>-5</c:v>
                </c:pt>
                <c:pt idx="71693">
                  <c:v>-6</c:v>
                </c:pt>
                <c:pt idx="71694">
                  <c:v>-6</c:v>
                </c:pt>
                <c:pt idx="71695">
                  <c:v>-7</c:v>
                </c:pt>
                <c:pt idx="71696">
                  <c:v>-5</c:v>
                </c:pt>
                <c:pt idx="71697">
                  <c:v>-6</c:v>
                </c:pt>
                <c:pt idx="71698">
                  <c:v>-5</c:v>
                </c:pt>
                <c:pt idx="71699">
                  <c:v>-10</c:v>
                </c:pt>
                <c:pt idx="71700">
                  <c:v>-5</c:v>
                </c:pt>
                <c:pt idx="71701">
                  <c:v>-8</c:v>
                </c:pt>
                <c:pt idx="71702">
                  <c:v>-10</c:v>
                </c:pt>
                <c:pt idx="71703">
                  <c:v>-10</c:v>
                </c:pt>
                <c:pt idx="71704">
                  <c:v>-11</c:v>
                </c:pt>
                <c:pt idx="71705">
                  <c:v>-7</c:v>
                </c:pt>
                <c:pt idx="71706">
                  <c:v>-8</c:v>
                </c:pt>
                <c:pt idx="71707">
                  <c:v>-16</c:v>
                </c:pt>
                <c:pt idx="71708">
                  <c:v>-14</c:v>
                </c:pt>
                <c:pt idx="71709">
                  <c:v>-16</c:v>
                </c:pt>
                <c:pt idx="71710">
                  <c:v>-15</c:v>
                </c:pt>
                <c:pt idx="71711">
                  <c:v>-17</c:v>
                </c:pt>
                <c:pt idx="71712">
                  <c:v>-14</c:v>
                </c:pt>
                <c:pt idx="71713">
                  <c:v>-18</c:v>
                </c:pt>
                <c:pt idx="71714">
                  <c:v>-18</c:v>
                </c:pt>
                <c:pt idx="71715">
                  <c:v>-18</c:v>
                </c:pt>
                <c:pt idx="71716">
                  <c:v>-16</c:v>
                </c:pt>
                <c:pt idx="71717">
                  <c:v>-12</c:v>
                </c:pt>
                <c:pt idx="71718">
                  <c:v>-19</c:v>
                </c:pt>
                <c:pt idx="71719">
                  <c:v>-26</c:v>
                </c:pt>
                <c:pt idx="71720">
                  <c:v>-22</c:v>
                </c:pt>
                <c:pt idx="71721">
                  <c:v>-19</c:v>
                </c:pt>
                <c:pt idx="71722">
                  <c:v>-20</c:v>
                </c:pt>
                <c:pt idx="71723">
                  <c:v>-26</c:v>
                </c:pt>
                <c:pt idx="71724">
                  <c:v>-23</c:v>
                </c:pt>
                <c:pt idx="71725">
                  <c:v>-22</c:v>
                </c:pt>
                <c:pt idx="71726">
                  <c:v>-20</c:v>
                </c:pt>
                <c:pt idx="71727">
                  <c:v>-22</c:v>
                </c:pt>
                <c:pt idx="71728">
                  <c:v>-25</c:v>
                </c:pt>
                <c:pt idx="71729">
                  <c:v>-22</c:v>
                </c:pt>
                <c:pt idx="71730">
                  <c:v>-21</c:v>
                </c:pt>
                <c:pt idx="71731">
                  <c:v>-20</c:v>
                </c:pt>
                <c:pt idx="71732">
                  <c:v>-18</c:v>
                </c:pt>
                <c:pt idx="71733">
                  <c:v>-16</c:v>
                </c:pt>
                <c:pt idx="71734">
                  <c:v>-17</c:v>
                </c:pt>
                <c:pt idx="71735">
                  <c:v>-19</c:v>
                </c:pt>
                <c:pt idx="71736">
                  <c:v>-19</c:v>
                </c:pt>
                <c:pt idx="71737">
                  <c:v>-15</c:v>
                </c:pt>
                <c:pt idx="71738">
                  <c:v>-16</c:v>
                </c:pt>
                <c:pt idx="71739">
                  <c:v>-188</c:v>
                </c:pt>
                <c:pt idx="71740">
                  <c:v>-14</c:v>
                </c:pt>
                <c:pt idx="71741">
                  <c:v>-18</c:v>
                </c:pt>
                <c:pt idx="71742">
                  <c:v>-16</c:v>
                </c:pt>
                <c:pt idx="71743">
                  <c:v>-19</c:v>
                </c:pt>
                <c:pt idx="71744">
                  <c:v>-16</c:v>
                </c:pt>
                <c:pt idx="71745">
                  <c:v>-15</c:v>
                </c:pt>
                <c:pt idx="71746">
                  <c:v>-15</c:v>
                </c:pt>
                <c:pt idx="71747">
                  <c:v>-20</c:v>
                </c:pt>
                <c:pt idx="71748">
                  <c:v>-13</c:v>
                </c:pt>
                <c:pt idx="71749">
                  <c:v>-15</c:v>
                </c:pt>
                <c:pt idx="71750">
                  <c:v>-57</c:v>
                </c:pt>
                <c:pt idx="71751">
                  <c:v>-16</c:v>
                </c:pt>
                <c:pt idx="71752">
                  <c:v>-15</c:v>
                </c:pt>
                <c:pt idx="71753">
                  <c:v>-15</c:v>
                </c:pt>
                <c:pt idx="71754">
                  <c:v>-15</c:v>
                </c:pt>
                <c:pt idx="71755">
                  <c:v>-28</c:v>
                </c:pt>
                <c:pt idx="71756">
                  <c:v>-26</c:v>
                </c:pt>
                <c:pt idx="71757">
                  <c:v>-24</c:v>
                </c:pt>
                <c:pt idx="71758">
                  <c:v>-28</c:v>
                </c:pt>
                <c:pt idx="71759">
                  <c:v>-20</c:v>
                </c:pt>
                <c:pt idx="71760">
                  <c:v>-20</c:v>
                </c:pt>
                <c:pt idx="71761">
                  <c:v>-18</c:v>
                </c:pt>
                <c:pt idx="71762">
                  <c:v>-15</c:v>
                </c:pt>
                <c:pt idx="71763">
                  <c:v>-14</c:v>
                </c:pt>
                <c:pt idx="71764">
                  <c:v>-15</c:v>
                </c:pt>
                <c:pt idx="71765">
                  <c:v>-21</c:v>
                </c:pt>
                <c:pt idx="71766">
                  <c:v>-23</c:v>
                </c:pt>
                <c:pt idx="71767">
                  <c:v>-15</c:v>
                </c:pt>
                <c:pt idx="71768">
                  <c:v>-17</c:v>
                </c:pt>
                <c:pt idx="71769">
                  <c:v>-16</c:v>
                </c:pt>
                <c:pt idx="71770">
                  <c:v>-17</c:v>
                </c:pt>
                <c:pt idx="71771">
                  <c:v>-18</c:v>
                </c:pt>
                <c:pt idx="71772">
                  <c:v>-13</c:v>
                </c:pt>
                <c:pt idx="71773">
                  <c:v>-13</c:v>
                </c:pt>
                <c:pt idx="71774">
                  <c:v>-49</c:v>
                </c:pt>
                <c:pt idx="71775">
                  <c:v>-21</c:v>
                </c:pt>
                <c:pt idx="71776">
                  <c:v>-15</c:v>
                </c:pt>
                <c:pt idx="71777">
                  <c:v>-20</c:v>
                </c:pt>
                <c:pt idx="71778">
                  <c:v>-16</c:v>
                </c:pt>
                <c:pt idx="71779">
                  <c:v>-22</c:v>
                </c:pt>
                <c:pt idx="71780">
                  <c:v>-12</c:v>
                </c:pt>
                <c:pt idx="71781">
                  <c:v>-14</c:v>
                </c:pt>
                <c:pt idx="71782">
                  <c:v>-12</c:v>
                </c:pt>
                <c:pt idx="71783">
                  <c:v>-9</c:v>
                </c:pt>
                <c:pt idx="71784">
                  <c:v>-12</c:v>
                </c:pt>
                <c:pt idx="71785">
                  <c:v>-10</c:v>
                </c:pt>
                <c:pt idx="71786">
                  <c:v>-11</c:v>
                </c:pt>
                <c:pt idx="71787">
                  <c:v>-5</c:v>
                </c:pt>
                <c:pt idx="71788">
                  <c:v>-13</c:v>
                </c:pt>
                <c:pt idx="71789">
                  <c:v>-26</c:v>
                </c:pt>
                <c:pt idx="71790">
                  <c:v>-20</c:v>
                </c:pt>
                <c:pt idx="71791">
                  <c:v>-18</c:v>
                </c:pt>
                <c:pt idx="71792">
                  <c:v>-25</c:v>
                </c:pt>
                <c:pt idx="71793">
                  <c:v>-22</c:v>
                </c:pt>
                <c:pt idx="71794">
                  <c:v>-22</c:v>
                </c:pt>
                <c:pt idx="71795">
                  <c:v>-17</c:v>
                </c:pt>
                <c:pt idx="71796">
                  <c:v>-22</c:v>
                </c:pt>
                <c:pt idx="71797">
                  <c:v>-17</c:v>
                </c:pt>
                <c:pt idx="71798">
                  <c:v>-16</c:v>
                </c:pt>
                <c:pt idx="71799">
                  <c:v>-19</c:v>
                </c:pt>
                <c:pt idx="71800">
                  <c:v>-20</c:v>
                </c:pt>
                <c:pt idx="71801">
                  <c:v>0</c:v>
                </c:pt>
                <c:pt idx="71802">
                  <c:v>-15</c:v>
                </c:pt>
                <c:pt idx="71803">
                  <c:v>-13</c:v>
                </c:pt>
                <c:pt idx="71804">
                  <c:v>-10</c:v>
                </c:pt>
                <c:pt idx="71805">
                  <c:v>-15</c:v>
                </c:pt>
                <c:pt idx="71806">
                  <c:v>-13</c:v>
                </c:pt>
                <c:pt idx="71807">
                  <c:v>-16</c:v>
                </c:pt>
                <c:pt idx="71808">
                  <c:v>-14</c:v>
                </c:pt>
                <c:pt idx="71809">
                  <c:v>-16</c:v>
                </c:pt>
                <c:pt idx="71810">
                  <c:v>-15</c:v>
                </c:pt>
                <c:pt idx="71811">
                  <c:v>-15</c:v>
                </c:pt>
                <c:pt idx="71812">
                  <c:v>-17</c:v>
                </c:pt>
                <c:pt idx="71813">
                  <c:v>-19</c:v>
                </c:pt>
                <c:pt idx="71814">
                  <c:v>-19</c:v>
                </c:pt>
                <c:pt idx="71815">
                  <c:v>-17</c:v>
                </c:pt>
                <c:pt idx="71816">
                  <c:v>-15</c:v>
                </c:pt>
                <c:pt idx="71817">
                  <c:v>-18</c:v>
                </c:pt>
                <c:pt idx="71818">
                  <c:v>-18</c:v>
                </c:pt>
                <c:pt idx="71819">
                  <c:v>-18</c:v>
                </c:pt>
                <c:pt idx="71820">
                  <c:v>-17</c:v>
                </c:pt>
                <c:pt idx="71821">
                  <c:v>-16</c:v>
                </c:pt>
                <c:pt idx="71822">
                  <c:v>-15</c:v>
                </c:pt>
                <c:pt idx="71823">
                  <c:v>-16</c:v>
                </c:pt>
                <c:pt idx="71824">
                  <c:v>-15</c:v>
                </c:pt>
                <c:pt idx="71825">
                  <c:v>-17</c:v>
                </c:pt>
                <c:pt idx="71826">
                  <c:v>-15</c:v>
                </c:pt>
                <c:pt idx="71827">
                  <c:v>-13</c:v>
                </c:pt>
                <c:pt idx="71828">
                  <c:v>-17</c:v>
                </c:pt>
                <c:pt idx="71829">
                  <c:v>-14</c:v>
                </c:pt>
                <c:pt idx="71830">
                  <c:v>-4</c:v>
                </c:pt>
                <c:pt idx="71831">
                  <c:v>-5</c:v>
                </c:pt>
                <c:pt idx="71832">
                  <c:v>-4</c:v>
                </c:pt>
                <c:pt idx="71833">
                  <c:v>-2</c:v>
                </c:pt>
                <c:pt idx="71834">
                  <c:v>-13</c:v>
                </c:pt>
                <c:pt idx="71835">
                  <c:v>-25</c:v>
                </c:pt>
                <c:pt idx="71836">
                  <c:v>-16</c:v>
                </c:pt>
                <c:pt idx="71837">
                  <c:v>-16</c:v>
                </c:pt>
                <c:pt idx="71838">
                  <c:v>-16</c:v>
                </c:pt>
                <c:pt idx="71839">
                  <c:v>-20</c:v>
                </c:pt>
                <c:pt idx="71840">
                  <c:v>-18</c:v>
                </c:pt>
                <c:pt idx="71841">
                  <c:v>-18</c:v>
                </c:pt>
                <c:pt idx="71842">
                  <c:v>-17</c:v>
                </c:pt>
                <c:pt idx="71843">
                  <c:v>-33</c:v>
                </c:pt>
                <c:pt idx="71844">
                  <c:v>-13</c:v>
                </c:pt>
                <c:pt idx="71845">
                  <c:v>-15</c:v>
                </c:pt>
                <c:pt idx="71846">
                  <c:v>-15</c:v>
                </c:pt>
                <c:pt idx="71847">
                  <c:v>-20</c:v>
                </c:pt>
                <c:pt idx="71848">
                  <c:v>-21</c:v>
                </c:pt>
                <c:pt idx="71849">
                  <c:v>-21</c:v>
                </c:pt>
                <c:pt idx="71850">
                  <c:v>-24</c:v>
                </c:pt>
                <c:pt idx="71851">
                  <c:v>-26</c:v>
                </c:pt>
                <c:pt idx="71852">
                  <c:v>-20</c:v>
                </c:pt>
                <c:pt idx="71853">
                  <c:v>-17</c:v>
                </c:pt>
                <c:pt idx="71854">
                  <c:v>-20</c:v>
                </c:pt>
                <c:pt idx="71855">
                  <c:v>-20</c:v>
                </c:pt>
                <c:pt idx="71856">
                  <c:v>-31</c:v>
                </c:pt>
                <c:pt idx="71857">
                  <c:v>-28</c:v>
                </c:pt>
                <c:pt idx="71858">
                  <c:v>-21</c:v>
                </c:pt>
                <c:pt idx="71859">
                  <c:v>-21</c:v>
                </c:pt>
                <c:pt idx="71860">
                  <c:v>-5</c:v>
                </c:pt>
                <c:pt idx="71861">
                  <c:v>-8</c:v>
                </c:pt>
                <c:pt idx="71862">
                  <c:v>-8</c:v>
                </c:pt>
                <c:pt idx="71863">
                  <c:v>-7</c:v>
                </c:pt>
                <c:pt idx="71864">
                  <c:v>-6</c:v>
                </c:pt>
                <c:pt idx="71865">
                  <c:v>-8</c:v>
                </c:pt>
                <c:pt idx="71866">
                  <c:v>-8</c:v>
                </c:pt>
                <c:pt idx="71867">
                  <c:v>-8</c:v>
                </c:pt>
                <c:pt idx="71868">
                  <c:v>-5</c:v>
                </c:pt>
                <c:pt idx="71869">
                  <c:v>-9</c:v>
                </c:pt>
                <c:pt idx="71870">
                  <c:v>-7</c:v>
                </c:pt>
                <c:pt idx="71871">
                  <c:v>-8</c:v>
                </c:pt>
                <c:pt idx="71872">
                  <c:v>-22</c:v>
                </c:pt>
                <c:pt idx="71873">
                  <c:v>-21</c:v>
                </c:pt>
                <c:pt idx="71874">
                  <c:v>-18</c:v>
                </c:pt>
                <c:pt idx="71875">
                  <c:v>-24</c:v>
                </c:pt>
                <c:pt idx="71876">
                  <c:v>-17</c:v>
                </c:pt>
                <c:pt idx="71877">
                  <c:v>-15</c:v>
                </c:pt>
                <c:pt idx="71878">
                  <c:v>-15</c:v>
                </c:pt>
                <c:pt idx="71879">
                  <c:v>-17</c:v>
                </c:pt>
                <c:pt idx="71880">
                  <c:v>-19</c:v>
                </c:pt>
                <c:pt idx="71881">
                  <c:v>-17</c:v>
                </c:pt>
                <c:pt idx="71882">
                  <c:v>-17</c:v>
                </c:pt>
                <c:pt idx="71883">
                  <c:v>-20</c:v>
                </c:pt>
                <c:pt idx="71884">
                  <c:v>-15</c:v>
                </c:pt>
                <c:pt idx="71885">
                  <c:v>-15</c:v>
                </c:pt>
                <c:pt idx="71886">
                  <c:v>-14</c:v>
                </c:pt>
                <c:pt idx="71887">
                  <c:v>-13</c:v>
                </c:pt>
                <c:pt idx="71888">
                  <c:v>-16</c:v>
                </c:pt>
                <c:pt idx="71889">
                  <c:v>-14</c:v>
                </c:pt>
                <c:pt idx="71890">
                  <c:v>-14</c:v>
                </c:pt>
                <c:pt idx="71891">
                  <c:v>-11</c:v>
                </c:pt>
                <c:pt idx="71892">
                  <c:v>-15</c:v>
                </c:pt>
                <c:pt idx="71893">
                  <c:v>-16</c:v>
                </c:pt>
                <c:pt idx="71894">
                  <c:v>-15</c:v>
                </c:pt>
                <c:pt idx="71895">
                  <c:v>-16</c:v>
                </c:pt>
                <c:pt idx="71896">
                  <c:v>-13</c:v>
                </c:pt>
                <c:pt idx="71897">
                  <c:v>-16</c:v>
                </c:pt>
                <c:pt idx="71898">
                  <c:v>-13</c:v>
                </c:pt>
                <c:pt idx="71899">
                  <c:v>-16</c:v>
                </c:pt>
                <c:pt idx="71900">
                  <c:v>-10</c:v>
                </c:pt>
                <c:pt idx="71901">
                  <c:v>-13</c:v>
                </c:pt>
                <c:pt idx="71902">
                  <c:v>-11</c:v>
                </c:pt>
                <c:pt idx="71903">
                  <c:v>-14</c:v>
                </c:pt>
                <c:pt idx="71904">
                  <c:v>-13</c:v>
                </c:pt>
                <c:pt idx="71905">
                  <c:v>-12</c:v>
                </c:pt>
                <c:pt idx="71906">
                  <c:v>-14</c:v>
                </c:pt>
                <c:pt idx="71907">
                  <c:v>-15</c:v>
                </c:pt>
                <c:pt idx="71908">
                  <c:v>-14</c:v>
                </c:pt>
                <c:pt idx="71909">
                  <c:v>-12</c:v>
                </c:pt>
                <c:pt idx="71910">
                  <c:v>-11</c:v>
                </c:pt>
                <c:pt idx="71911">
                  <c:v>-13</c:v>
                </c:pt>
                <c:pt idx="71912">
                  <c:v>-12</c:v>
                </c:pt>
                <c:pt idx="71913">
                  <c:v>-31</c:v>
                </c:pt>
                <c:pt idx="71914">
                  <c:v>-28</c:v>
                </c:pt>
                <c:pt idx="71915">
                  <c:v>-22</c:v>
                </c:pt>
                <c:pt idx="71916">
                  <c:v>-23</c:v>
                </c:pt>
                <c:pt idx="71917">
                  <c:v>-21</c:v>
                </c:pt>
                <c:pt idx="71918">
                  <c:v>-24</c:v>
                </c:pt>
                <c:pt idx="71919">
                  <c:v>-20</c:v>
                </c:pt>
                <c:pt idx="71920">
                  <c:v>-20</c:v>
                </c:pt>
                <c:pt idx="71921">
                  <c:v>-38</c:v>
                </c:pt>
                <c:pt idx="71922">
                  <c:v>-24</c:v>
                </c:pt>
                <c:pt idx="71923">
                  <c:v>-27</c:v>
                </c:pt>
                <c:pt idx="71924">
                  <c:v>-23</c:v>
                </c:pt>
                <c:pt idx="71925">
                  <c:v>-12</c:v>
                </c:pt>
                <c:pt idx="71926">
                  <c:v>-10</c:v>
                </c:pt>
                <c:pt idx="71927">
                  <c:v>-9</c:v>
                </c:pt>
                <c:pt idx="71928">
                  <c:v>-10</c:v>
                </c:pt>
                <c:pt idx="71929">
                  <c:v>-12</c:v>
                </c:pt>
                <c:pt idx="71930">
                  <c:v>-10</c:v>
                </c:pt>
                <c:pt idx="71931">
                  <c:v>-8</c:v>
                </c:pt>
                <c:pt idx="71932">
                  <c:v>-9</c:v>
                </c:pt>
                <c:pt idx="71933">
                  <c:v>-7</c:v>
                </c:pt>
                <c:pt idx="71934">
                  <c:v>-4</c:v>
                </c:pt>
                <c:pt idx="71935">
                  <c:v>-6</c:v>
                </c:pt>
                <c:pt idx="71936">
                  <c:v>-10</c:v>
                </c:pt>
                <c:pt idx="71937">
                  <c:v>-22</c:v>
                </c:pt>
                <c:pt idx="71938">
                  <c:v>-23</c:v>
                </c:pt>
                <c:pt idx="71939">
                  <c:v>-19</c:v>
                </c:pt>
                <c:pt idx="71940">
                  <c:v>-30</c:v>
                </c:pt>
                <c:pt idx="71941">
                  <c:v>-21</c:v>
                </c:pt>
                <c:pt idx="71942">
                  <c:v>-20</c:v>
                </c:pt>
                <c:pt idx="71943">
                  <c:v>-17</c:v>
                </c:pt>
                <c:pt idx="71944">
                  <c:v>-18</c:v>
                </c:pt>
                <c:pt idx="71945">
                  <c:v>-18</c:v>
                </c:pt>
                <c:pt idx="71946">
                  <c:v>-25</c:v>
                </c:pt>
                <c:pt idx="71947">
                  <c:v>-30</c:v>
                </c:pt>
                <c:pt idx="71948">
                  <c:v>-31</c:v>
                </c:pt>
                <c:pt idx="71949">
                  <c:v>-6</c:v>
                </c:pt>
                <c:pt idx="71950">
                  <c:v>-5</c:v>
                </c:pt>
                <c:pt idx="71951">
                  <c:v>-5</c:v>
                </c:pt>
                <c:pt idx="71952">
                  <c:v>-2</c:v>
                </c:pt>
                <c:pt idx="71953">
                  <c:v>-7</c:v>
                </c:pt>
                <c:pt idx="71954">
                  <c:v>-8</c:v>
                </c:pt>
                <c:pt idx="71955">
                  <c:v>-8</c:v>
                </c:pt>
                <c:pt idx="71956">
                  <c:v>-6</c:v>
                </c:pt>
                <c:pt idx="71957">
                  <c:v>-9</c:v>
                </c:pt>
                <c:pt idx="71958">
                  <c:v>-5</c:v>
                </c:pt>
                <c:pt idx="71959">
                  <c:v>-4</c:v>
                </c:pt>
                <c:pt idx="71960">
                  <c:v>-9</c:v>
                </c:pt>
                <c:pt idx="71961">
                  <c:v>-14</c:v>
                </c:pt>
                <c:pt idx="71962">
                  <c:v>-11</c:v>
                </c:pt>
                <c:pt idx="71963">
                  <c:v>-10</c:v>
                </c:pt>
                <c:pt idx="71964">
                  <c:v>-14</c:v>
                </c:pt>
                <c:pt idx="71965">
                  <c:v>-24</c:v>
                </c:pt>
                <c:pt idx="71966">
                  <c:v>-20</c:v>
                </c:pt>
                <c:pt idx="71967">
                  <c:v>-19</c:v>
                </c:pt>
                <c:pt idx="71968">
                  <c:v>-23</c:v>
                </c:pt>
                <c:pt idx="71969">
                  <c:v>-21</c:v>
                </c:pt>
                <c:pt idx="71970">
                  <c:v>-18</c:v>
                </c:pt>
                <c:pt idx="71971">
                  <c:v>-22</c:v>
                </c:pt>
                <c:pt idx="71972">
                  <c:v>-20</c:v>
                </c:pt>
                <c:pt idx="71973">
                  <c:v>-20</c:v>
                </c:pt>
                <c:pt idx="71974">
                  <c:v>-22</c:v>
                </c:pt>
                <c:pt idx="71975">
                  <c:v>-20</c:v>
                </c:pt>
                <c:pt idx="71976">
                  <c:v>-20</c:v>
                </c:pt>
                <c:pt idx="71977">
                  <c:v>-14</c:v>
                </c:pt>
                <c:pt idx="71978">
                  <c:v>-15</c:v>
                </c:pt>
                <c:pt idx="71979">
                  <c:v>-12</c:v>
                </c:pt>
                <c:pt idx="71980">
                  <c:v>-14</c:v>
                </c:pt>
                <c:pt idx="71981">
                  <c:v>-16</c:v>
                </c:pt>
                <c:pt idx="71982">
                  <c:v>-10</c:v>
                </c:pt>
                <c:pt idx="71983">
                  <c:v>-18</c:v>
                </c:pt>
                <c:pt idx="71984">
                  <c:v>-17</c:v>
                </c:pt>
                <c:pt idx="71985">
                  <c:v>-20</c:v>
                </c:pt>
                <c:pt idx="71986">
                  <c:v>-18</c:v>
                </c:pt>
                <c:pt idx="71987">
                  <c:v>-17</c:v>
                </c:pt>
                <c:pt idx="71988">
                  <c:v>-15</c:v>
                </c:pt>
                <c:pt idx="71989">
                  <c:v>-14</c:v>
                </c:pt>
                <c:pt idx="71990">
                  <c:v>-15</c:v>
                </c:pt>
                <c:pt idx="71991">
                  <c:v>-17</c:v>
                </c:pt>
                <c:pt idx="71992">
                  <c:v>-18</c:v>
                </c:pt>
                <c:pt idx="71993">
                  <c:v>-17</c:v>
                </c:pt>
                <c:pt idx="71994">
                  <c:v>-20</c:v>
                </c:pt>
                <c:pt idx="71995">
                  <c:v>-12</c:v>
                </c:pt>
                <c:pt idx="71996">
                  <c:v>-14</c:v>
                </c:pt>
                <c:pt idx="71997">
                  <c:v>-10</c:v>
                </c:pt>
                <c:pt idx="71998">
                  <c:v>-14</c:v>
                </c:pt>
                <c:pt idx="71999">
                  <c:v>-15</c:v>
                </c:pt>
                <c:pt idx="72000">
                  <c:v>-14</c:v>
                </c:pt>
                <c:pt idx="72001">
                  <c:v>-14</c:v>
                </c:pt>
                <c:pt idx="72002">
                  <c:v>-15</c:v>
                </c:pt>
                <c:pt idx="72003">
                  <c:v>-22</c:v>
                </c:pt>
                <c:pt idx="72004">
                  <c:v>-20</c:v>
                </c:pt>
                <c:pt idx="72005">
                  <c:v>-16</c:v>
                </c:pt>
                <c:pt idx="72006">
                  <c:v>-14</c:v>
                </c:pt>
                <c:pt idx="72007">
                  <c:v>-27</c:v>
                </c:pt>
                <c:pt idx="72008">
                  <c:v>-20</c:v>
                </c:pt>
                <c:pt idx="72009">
                  <c:v>-20</c:v>
                </c:pt>
                <c:pt idx="72010">
                  <c:v>-21</c:v>
                </c:pt>
                <c:pt idx="72011">
                  <c:v>-19</c:v>
                </c:pt>
                <c:pt idx="72012">
                  <c:v>-23</c:v>
                </c:pt>
                <c:pt idx="72013">
                  <c:v>-18</c:v>
                </c:pt>
                <c:pt idx="72014">
                  <c:v>-17</c:v>
                </c:pt>
                <c:pt idx="72015">
                  <c:v>-13</c:v>
                </c:pt>
                <c:pt idx="72016">
                  <c:v>-15</c:v>
                </c:pt>
                <c:pt idx="72017">
                  <c:v>-18</c:v>
                </c:pt>
                <c:pt idx="72018">
                  <c:v>-20</c:v>
                </c:pt>
                <c:pt idx="72019">
                  <c:v>0</c:v>
                </c:pt>
                <c:pt idx="72020">
                  <c:v>-8</c:v>
                </c:pt>
                <c:pt idx="72021">
                  <c:v>-9</c:v>
                </c:pt>
                <c:pt idx="72022">
                  <c:v>-9</c:v>
                </c:pt>
                <c:pt idx="72023">
                  <c:v>-3</c:v>
                </c:pt>
                <c:pt idx="72024">
                  <c:v>-10</c:v>
                </c:pt>
                <c:pt idx="72025">
                  <c:v>-11</c:v>
                </c:pt>
                <c:pt idx="72026">
                  <c:v>-21</c:v>
                </c:pt>
                <c:pt idx="72027">
                  <c:v>-16</c:v>
                </c:pt>
                <c:pt idx="72028">
                  <c:v>-17</c:v>
                </c:pt>
                <c:pt idx="72029">
                  <c:v>-3</c:v>
                </c:pt>
                <c:pt idx="72030">
                  <c:v>-19</c:v>
                </c:pt>
                <c:pt idx="72031">
                  <c:v>-14</c:v>
                </c:pt>
                <c:pt idx="72032">
                  <c:v>-15</c:v>
                </c:pt>
                <c:pt idx="72033">
                  <c:v>0</c:v>
                </c:pt>
                <c:pt idx="72034">
                  <c:v>-9</c:v>
                </c:pt>
                <c:pt idx="72035">
                  <c:v>0</c:v>
                </c:pt>
                <c:pt idx="72036">
                  <c:v>-11</c:v>
                </c:pt>
                <c:pt idx="72037">
                  <c:v>-15</c:v>
                </c:pt>
                <c:pt idx="72038">
                  <c:v>-7</c:v>
                </c:pt>
                <c:pt idx="72039">
                  <c:v>-7</c:v>
                </c:pt>
                <c:pt idx="72040">
                  <c:v>-16</c:v>
                </c:pt>
                <c:pt idx="72041">
                  <c:v>-17</c:v>
                </c:pt>
                <c:pt idx="72042">
                  <c:v>-19</c:v>
                </c:pt>
                <c:pt idx="72043">
                  <c:v>-20</c:v>
                </c:pt>
                <c:pt idx="72044">
                  <c:v>-16</c:v>
                </c:pt>
                <c:pt idx="72045">
                  <c:v>-17</c:v>
                </c:pt>
                <c:pt idx="72046">
                  <c:v>-16</c:v>
                </c:pt>
                <c:pt idx="72047">
                  <c:v>-17</c:v>
                </c:pt>
                <c:pt idx="72048">
                  <c:v>-16</c:v>
                </c:pt>
                <c:pt idx="72049">
                  <c:v>-22</c:v>
                </c:pt>
                <c:pt idx="72050">
                  <c:v>-19</c:v>
                </c:pt>
                <c:pt idx="72051">
                  <c:v>-20</c:v>
                </c:pt>
                <c:pt idx="72052">
                  <c:v>-18</c:v>
                </c:pt>
                <c:pt idx="72053">
                  <c:v>-16</c:v>
                </c:pt>
                <c:pt idx="72054">
                  <c:v>-17</c:v>
                </c:pt>
                <c:pt idx="72055">
                  <c:v>-25</c:v>
                </c:pt>
                <c:pt idx="72056">
                  <c:v>-19</c:v>
                </c:pt>
                <c:pt idx="72057">
                  <c:v>-16</c:v>
                </c:pt>
                <c:pt idx="72058">
                  <c:v>-15</c:v>
                </c:pt>
                <c:pt idx="72059">
                  <c:v>-15</c:v>
                </c:pt>
                <c:pt idx="72060">
                  <c:v>-13</c:v>
                </c:pt>
                <c:pt idx="72061">
                  <c:v>-15</c:v>
                </c:pt>
                <c:pt idx="72062">
                  <c:v>-20</c:v>
                </c:pt>
                <c:pt idx="72063">
                  <c:v>-13</c:v>
                </c:pt>
                <c:pt idx="72064">
                  <c:v>-15</c:v>
                </c:pt>
                <c:pt idx="72065">
                  <c:v>-15</c:v>
                </c:pt>
                <c:pt idx="72066">
                  <c:v>-18</c:v>
                </c:pt>
                <c:pt idx="72067">
                  <c:v>-18</c:v>
                </c:pt>
                <c:pt idx="72068">
                  <c:v>-18</c:v>
                </c:pt>
                <c:pt idx="72069">
                  <c:v>-20</c:v>
                </c:pt>
                <c:pt idx="72070">
                  <c:v>-15</c:v>
                </c:pt>
                <c:pt idx="72071">
                  <c:v>-16</c:v>
                </c:pt>
                <c:pt idx="72072">
                  <c:v>-18</c:v>
                </c:pt>
                <c:pt idx="72073">
                  <c:v>-21</c:v>
                </c:pt>
                <c:pt idx="72074">
                  <c:v>-16</c:v>
                </c:pt>
                <c:pt idx="72075">
                  <c:v>-23</c:v>
                </c:pt>
                <c:pt idx="72076">
                  <c:v>-17</c:v>
                </c:pt>
                <c:pt idx="72077">
                  <c:v>-16</c:v>
                </c:pt>
                <c:pt idx="72078">
                  <c:v>-17</c:v>
                </c:pt>
                <c:pt idx="72079">
                  <c:v>-17</c:v>
                </c:pt>
                <c:pt idx="72080">
                  <c:v>-17</c:v>
                </c:pt>
                <c:pt idx="72081">
                  <c:v>-17</c:v>
                </c:pt>
                <c:pt idx="72082">
                  <c:v>-15</c:v>
                </c:pt>
                <c:pt idx="72083">
                  <c:v>-12</c:v>
                </c:pt>
                <c:pt idx="72084">
                  <c:v>-17</c:v>
                </c:pt>
                <c:pt idx="72085">
                  <c:v>-22</c:v>
                </c:pt>
                <c:pt idx="72086">
                  <c:v>-16</c:v>
                </c:pt>
                <c:pt idx="72087">
                  <c:v>-14</c:v>
                </c:pt>
                <c:pt idx="72088">
                  <c:v>-17</c:v>
                </c:pt>
                <c:pt idx="72089">
                  <c:v>-12</c:v>
                </c:pt>
                <c:pt idx="72090">
                  <c:v>-11</c:v>
                </c:pt>
                <c:pt idx="72091">
                  <c:v>-12</c:v>
                </c:pt>
                <c:pt idx="72092">
                  <c:v>-14</c:v>
                </c:pt>
                <c:pt idx="72093">
                  <c:v>-12</c:v>
                </c:pt>
                <c:pt idx="72094">
                  <c:v>-8</c:v>
                </c:pt>
                <c:pt idx="72095">
                  <c:v>-9</c:v>
                </c:pt>
                <c:pt idx="72096">
                  <c:v>-9</c:v>
                </c:pt>
                <c:pt idx="72097">
                  <c:v>-11</c:v>
                </c:pt>
                <c:pt idx="72098">
                  <c:v>-17</c:v>
                </c:pt>
                <c:pt idx="72099">
                  <c:v>-11</c:v>
                </c:pt>
                <c:pt idx="72100">
                  <c:v>-10</c:v>
                </c:pt>
                <c:pt idx="72101">
                  <c:v>-9</c:v>
                </c:pt>
                <c:pt idx="72102">
                  <c:v>-10</c:v>
                </c:pt>
                <c:pt idx="72103">
                  <c:v>-12</c:v>
                </c:pt>
                <c:pt idx="72104">
                  <c:v>-14</c:v>
                </c:pt>
                <c:pt idx="72105">
                  <c:v>-12</c:v>
                </c:pt>
                <c:pt idx="72106">
                  <c:v>-13</c:v>
                </c:pt>
                <c:pt idx="72107">
                  <c:v>-15</c:v>
                </c:pt>
                <c:pt idx="72108">
                  <c:v>-14</c:v>
                </c:pt>
                <c:pt idx="72109">
                  <c:v>-19</c:v>
                </c:pt>
                <c:pt idx="72110">
                  <c:v>-14</c:v>
                </c:pt>
                <c:pt idx="72111">
                  <c:v>-23</c:v>
                </c:pt>
                <c:pt idx="72112">
                  <c:v>-22</c:v>
                </c:pt>
                <c:pt idx="72113">
                  <c:v>-18</c:v>
                </c:pt>
                <c:pt idx="72114">
                  <c:v>-14</c:v>
                </c:pt>
                <c:pt idx="72115">
                  <c:v>-13</c:v>
                </c:pt>
                <c:pt idx="72116">
                  <c:v>-11</c:v>
                </c:pt>
                <c:pt idx="72117">
                  <c:v>-13</c:v>
                </c:pt>
                <c:pt idx="72118">
                  <c:v>-12</c:v>
                </c:pt>
                <c:pt idx="72119">
                  <c:v>-15</c:v>
                </c:pt>
                <c:pt idx="72120">
                  <c:v>-15</c:v>
                </c:pt>
                <c:pt idx="72121">
                  <c:v>-19</c:v>
                </c:pt>
                <c:pt idx="72122">
                  <c:v>-19</c:v>
                </c:pt>
                <c:pt idx="72123">
                  <c:v>-19</c:v>
                </c:pt>
                <c:pt idx="72124">
                  <c:v>-20</c:v>
                </c:pt>
                <c:pt idx="72125">
                  <c:v>-17</c:v>
                </c:pt>
                <c:pt idx="72126">
                  <c:v>-16</c:v>
                </c:pt>
                <c:pt idx="72127">
                  <c:v>-15</c:v>
                </c:pt>
                <c:pt idx="72128">
                  <c:v>-16</c:v>
                </c:pt>
                <c:pt idx="72129">
                  <c:v>-19</c:v>
                </c:pt>
                <c:pt idx="72130">
                  <c:v>-15</c:v>
                </c:pt>
                <c:pt idx="72131">
                  <c:v>-19</c:v>
                </c:pt>
                <c:pt idx="72132">
                  <c:v>-14</c:v>
                </c:pt>
                <c:pt idx="72133">
                  <c:v>-11</c:v>
                </c:pt>
                <c:pt idx="72134">
                  <c:v>-15</c:v>
                </c:pt>
                <c:pt idx="72135">
                  <c:v>-13</c:v>
                </c:pt>
                <c:pt idx="72136">
                  <c:v>-14</c:v>
                </c:pt>
                <c:pt idx="72137">
                  <c:v>-13</c:v>
                </c:pt>
                <c:pt idx="72138">
                  <c:v>-12</c:v>
                </c:pt>
                <c:pt idx="72139">
                  <c:v>-12</c:v>
                </c:pt>
                <c:pt idx="72140">
                  <c:v>-13</c:v>
                </c:pt>
                <c:pt idx="72141">
                  <c:v>-14</c:v>
                </c:pt>
                <c:pt idx="72142">
                  <c:v>-12</c:v>
                </c:pt>
                <c:pt idx="72143">
                  <c:v>-15</c:v>
                </c:pt>
                <c:pt idx="72144">
                  <c:v>-22</c:v>
                </c:pt>
                <c:pt idx="72145">
                  <c:v>19</c:v>
                </c:pt>
                <c:pt idx="72146">
                  <c:v>-25</c:v>
                </c:pt>
                <c:pt idx="72147">
                  <c:v>-15</c:v>
                </c:pt>
                <c:pt idx="72148">
                  <c:v>-16</c:v>
                </c:pt>
                <c:pt idx="72149">
                  <c:v>-32</c:v>
                </c:pt>
                <c:pt idx="72150">
                  <c:v>-17</c:v>
                </c:pt>
                <c:pt idx="72151">
                  <c:v>-15</c:v>
                </c:pt>
                <c:pt idx="72152">
                  <c:v>-46</c:v>
                </c:pt>
                <c:pt idx="72153">
                  <c:v>-16</c:v>
                </c:pt>
                <c:pt idx="72154">
                  <c:v>-18</c:v>
                </c:pt>
                <c:pt idx="72155">
                  <c:v>-20</c:v>
                </c:pt>
                <c:pt idx="72156">
                  <c:v>-18</c:v>
                </c:pt>
                <c:pt idx="72157">
                  <c:v>-24</c:v>
                </c:pt>
                <c:pt idx="72158">
                  <c:v>-13</c:v>
                </c:pt>
                <c:pt idx="72159">
                  <c:v>-11</c:v>
                </c:pt>
                <c:pt idx="72160">
                  <c:v>-13</c:v>
                </c:pt>
                <c:pt idx="72161">
                  <c:v>-13</c:v>
                </c:pt>
                <c:pt idx="72162">
                  <c:v>-13</c:v>
                </c:pt>
                <c:pt idx="72163">
                  <c:v>-14</c:v>
                </c:pt>
                <c:pt idx="72164">
                  <c:v>-14</c:v>
                </c:pt>
                <c:pt idx="72165">
                  <c:v>-16</c:v>
                </c:pt>
                <c:pt idx="72166">
                  <c:v>-15</c:v>
                </c:pt>
                <c:pt idx="72167">
                  <c:v>-16</c:v>
                </c:pt>
                <c:pt idx="72168">
                  <c:v>-16</c:v>
                </c:pt>
                <c:pt idx="72169">
                  <c:v>-37</c:v>
                </c:pt>
                <c:pt idx="72170">
                  <c:v>-13</c:v>
                </c:pt>
                <c:pt idx="72171">
                  <c:v>-13</c:v>
                </c:pt>
                <c:pt idx="72172">
                  <c:v>-11</c:v>
                </c:pt>
                <c:pt idx="72173">
                  <c:v>-9</c:v>
                </c:pt>
                <c:pt idx="72174">
                  <c:v>-10</c:v>
                </c:pt>
                <c:pt idx="72175">
                  <c:v>-12</c:v>
                </c:pt>
                <c:pt idx="72176">
                  <c:v>-14</c:v>
                </c:pt>
                <c:pt idx="72177">
                  <c:v>-12</c:v>
                </c:pt>
                <c:pt idx="72178">
                  <c:v>-13</c:v>
                </c:pt>
                <c:pt idx="72179">
                  <c:v>-14</c:v>
                </c:pt>
                <c:pt idx="72180">
                  <c:v>-20</c:v>
                </c:pt>
                <c:pt idx="72181">
                  <c:v>-15</c:v>
                </c:pt>
                <c:pt idx="72182">
                  <c:v>-14</c:v>
                </c:pt>
                <c:pt idx="72183">
                  <c:v>-17</c:v>
                </c:pt>
                <c:pt idx="72184">
                  <c:v>-22</c:v>
                </c:pt>
                <c:pt idx="72185">
                  <c:v>-15</c:v>
                </c:pt>
                <c:pt idx="72186">
                  <c:v>-18</c:v>
                </c:pt>
                <c:pt idx="72187">
                  <c:v>-35</c:v>
                </c:pt>
                <c:pt idx="72188">
                  <c:v>-22</c:v>
                </c:pt>
                <c:pt idx="72189">
                  <c:v>-23</c:v>
                </c:pt>
                <c:pt idx="72190">
                  <c:v>-19</c:v>
                </c:pt>
                <c:pt idx="72191">
                  <c:v>-13</c:v>
                </c:pt>
                <c:pt idx="72192">
                  <c:v>-16</c:v>
                </c:pt>
                <c:pt idx="72193">
                  <c:v>-12</c:v>
                </c:pt>
                <c:pt idx="72194">
                  <c:v>-11</c:v>
                </c:pt>
                <c:pt idx="72195">
                  <c:v>-18</c:v>
                </c:pt>
                <c:pt idx="72196">
                  <c:v>-14</c:v>
                </c:pt>
                <c:pt idx="72197">
                  <c:v>-14</c:v>
                </c:pt>
                <c:pt idx="72198">
                  <c:v>-15</c:v>
                </c:pt>
                <c:pt idx="72199">
                  <c:v>-12</c:v>
                </c:pt>
                <c:pt idx="72200">
                  <c:v>-17</c:v>
                </c:pt>
                <c:pt idx="72201">
                  <c:v>-16</c:v>
                </c:pt>
                <c:pt idx="72202">
                  <c:v>-18</c:v>
                </c:pt>
                <c:pt idx="72203">
                  <c:v>-17</c:v>
                </c:pt>
                <c:pt idx="72204">
                  <c:v>-17</c:v>
                </c:pt>
                <c:pt idx="72205">
                  <c:v>-20</c:v>
                </c:pt>
                <c:pt idx="72206">
                  <c:v>-16</c:v>
                </c:pt>
                <c:pt idx="72207">
                  <c:v>-17</c:v>
                </c:pt>
                <c:pt idx="72208">
                  <c:v>-17</c:v>
                </c:pt>
                <c:pt idx="72209">
                  <c:v>-16</c:v>
                </c:pt>
                <c:pt idx="72210">
                  <c:v>-15</c:v>
                </c:pt>
                <c:pt idx="72211">
                  <c:v>-22</c:v>
                </c:pt>
                <c:pt idx="72212">
                  <c:v>-19</c:v>
                </c:pt>
                <c:pt idx="72213">
                  <c:v>-16</c:v>
                </c:pt>
                <c:pt idx="72214">
                  <c:v>-19</c:v>
                </c:pt>
                <c:pt idx="72215">
                  <c:v>-18</c:v>
                </c:pt>
                <c:pt idx="72216">
                  <c:v>-13</c:v>
                </c:pt>
                <c:pt idx="72217">
                  <c:v>-14</c:v>
                </c:pt>
                <c:pt idx="72218">
                  <c:v>-17</c:v>
                </c:pt>
                <c:pt idx="72219">
                  <c:v>-14</c:v>
                </c:pt>
                <c:pt idx="72220">
                  <c:v>-16</c:v>
                </c:pt>
                <c:pt idx="72221">
                  <c:v>-13</c:v>
                </c:pt>
                <c:pt idx="72222">
                  <c:v>-24</c:v>
                </c:pt>
                <c:pt idx="72223">
                  <c:v>-13</c:v>
                </c:pt>
                <c:pt idx="72224">
                  <c:v>-14</c:v>
                </c:pt>
                <c:pt idx="72225">
                  <c:v>-14</c:v>
                </c:pt>
                <c:pt idx="72226">
                  <c:v>-14</c:v>
                </c:pt>
                <c:pt idx="72227">
                  <c:v>-13</c:v>
                </c:pt>
                <c:pt idx="72228">
                  <c:v>-14</c:v>
                </c:pt>
                <c:pt idx="72229">
                  <c:v>-23</c:v>
                </c:pt>
                <c:pt idx="72230">
                  <c:v>-17</c:v>
                </c:pt>
                <c:pt idx="72231">
                  <c:v>-15</c:v>
                </c:pt>
                <c:pt idx="72232">
                  <c:v>-14</c:v>
                </c:pt>
                <c:pt idx="72233">
                  <c:v>-12</c:v>
                </c:pt>
                <c:pt idx="72234">
                  <c:v>-13</c:v>
                </c:pt>
                <c:pt idx="72235">
                  <c:v>-11</c:v>
                </c:pt>
                <c:pt idx="72236">
                  <c:v>-13</c:v>
                </c:pt>
                <c:pt idx="72237">
                  <c:v>-17</c:v>
                </c:pt>
                <c:pt idx="72238">
                  <c:v>-13</c:v>
                </c:pt>
                <c:pt idx="72239">
                  <c:v>-23</c:v>
                </c:pt>
                <c:pt idx="72240">
                  <c:v>-17</c:v>
                </c:pt>
                <c:pt idx="72241">
                  <c:v>-17</c:v>
                </c:pt>
                <c:pt idx="72242">
                  <c:v>-17</c:v>
                </c:pt>
                <c:pt idx="72243">
                  <c:v>-23</c:v>
                </c:pt>
                <c:pt idx="72244">
                  <c:v>-14</c:v>
                </c:pt>
                <c:pt idx="72245">
                  <c:v>-22</c:v>
                </c:pt>
                <c:pt idx="72246">
                  <c:v>-24</c:v>
                </c:pt>
                <c:pt idx="72247">
                  <c:v>-18</c:v>
                </c:pt>
                <c:pt idx="72248">
                  <c:v>-15</c:v>
                </c:pt>
                <c:pt idx="72249">
                  <c:v>-15</c:v>
                </c:pt>
                <c:pt idx="72250">
                  <c:v>-15</c:v>
                </c:pt>
                <c:pt idx="72251">
                  <c:v>-17</c:v>
                </c:pt>
                <c:pt idx="72252">
                  <c:v>-18</c:v>
                </c:pt>
                <c:pt idx="72253">
                  <c:v>-16</c:v>
                </c:pt>
                <c:pt idx="72254">
                  <c:v>-17</c:v>
                </c:pt>
                <c:pt idx="72255">
                  <c:v>-17</c:v>
                </c:pt>
                <c:pt idx="72256">
                  <c:v>-17</c:v>
                </c:pt>
                <c:pt idx="72257">
                  <c:v>-22</c:v>
                </c:pt>
                <c:pt idx="72258">
                  <c:v>-14</c:v>
                </c:pt>
                <c:pt idx="72259">
                  <c:v>-14</c:v>
                </c:pt>
                <c:pt idx="72260">
                  <c:v>-15</c:v>
                </c:pt>
                <c:pt idx="72261">
                  <c:v>-15</c:v>
                </c:pt>
                <c:pt idx="72262">
                  <c:v>-15</c:v>
                </c:pt>
                <c:pt idx="72263">
                  <c:v>21</c:v>
                </c:pt>
                <c:pt idx="72264">
                  <c:v>1</c:v>
                </c:pt>
                <c:pt idx="72265">
                  <c:v>-9</c:v>
                </c:pt>
                <c:pt idx="72266">
                  <c:v>-18</c:v>
                </c:pt>
                <c:pt idx="72267">
                  <c:v>-9</c:v>
                </c:pt>
                <c:pt idx="72268">
                  <c:v>-9</c:v>
                </c:pt>
                <c:pt idx="72269">
                  <c:v>-10</c:v>
                </c:pt>
                <c:pt idx="72270">
                  <c:v>-8</c:v>
                </c:pt>
                <c:pt idx="72271">
                  <c:v>-10</c:v>
                </c:pt>
                <c:pt idx="72272">
                  <c:v>-16</c:v>
                </c:pt>
                <c:pt idx="72273">
                  <c:v>-17</c:v>
                </c:pt>
                <c:pt idx="72274">
                  <c:v>-15</c:v>
                </c:pt>
                <c:pt idx="72275">
                  <c:v>-17</c:v>
                </c:pt>
                <c:pt idx="72276">
                  <c:v>-12</c:v>
                </c:pt>
                <c:pt idx="72277">
                  <c:v>-14</c:v>
                </c:pt>
                <c:pt idx="72278">
                  <c:v>-14</c:v>
                </c:pt>
                <c:pt idx="72279">
                  <c:v>-14</c:v>
                </c:pt>
                <c:pt idx="72280">
                  <c:v>-16</c:v>
                </c:pt>
                <c:pt idx="72281">
                  <c:v>-15</c:v>
                </c:pt>
                <c:pt idx="72282">
                  <c:v>-17</c:v>
                </c:pt>
                <c:pt idx="72283">
                  <c:v>-20</c:v>
                </c:pt>
                <c:pt idx="72284">
                  <c:v>14</c:v>
                </c:pt>
                <c:pt idx="72285">
                  <c:v>-6</c:v>
                </c:pt>
                <c:pt idx="72286">
                  <c:v>-12</c:v>
                </c:pt>
                <c:pt idx="72287">
                  <c:v>-15</c:v>
                </c:pt>
                <c:pt idx="72288">
                  <c:v>-11</c:v>
                </c:pt>
                <c:pt idx="72289">
                  <c:v>-10</c:v>
                </c:pt>
                <c:pt idx="72290">
                  <c:v>-12</c:v>
                </c:pt>
                <c:pt idx="72291">
                  <c:v>-12</c:v>
                </c:pt>
                <c:pt idx="72292">
                  <c:v>-11</c:v>
                </c:pt>
                <c:pt idx="72293">
                  <c:v>-10</c:v>
                </c:pt>
                <c:pt idx="72294">
                  <c:v>-10</c:v>
                </c:pt>
                <c:pt idx="72295">
                  <c:v>-10</c:v>
                </c:pt>
                <c:pt idx="72296">
                  <c:v>-10</c:v>
                </c:pt>
                <c:pt idx="72297">
                  <c:v>-11</c:v>
                </c:pt>
                <c:pt idx="72298">
                  <c:v>-20</c:v>
                </c:pt>
                <c:pt idx="72299">
                  <c:v>-16</c:v>
                </c:pt>
                <c:pt idx="72300">
                  <c:v>-20</c:v>
                </c:pt>
                <c:pt idx="72301">
                  <c:v>-17</c:v>
                </c:pt>
                <c:pt idx="72302">
                  <c:v>-17</c:v>
                </c:pt>
                <c:pt idx="72303">
                  <c:v>-16</c:v>
                </c:pt>
                <c:pt idx="72304">
                  <c:v>-20</c:v>
                </c:pt>
                <c:pt idx="72305">
                  <c:v>-18</c:v>
                </c:pt>
                <c:pt idx="72306">
                  <c:v>-19</c:v>
                </c:pt>
                <c:pt idx="72307">
                  <c:v>-17</c:v>
                </c:pt>
                <c:pt idx="72308">
                  <c:v>-19</c:v>
                </c:pt>
                <c:pt idx="72309">
                  <c:v>-15</c:v>
                </c:pt>
                <c:pt idx="72310">
                  <c:v>-16</c:v>
                </c:pt>
                <c:pt idx="72311">
                  <c:v>-14</c:v>
                </c:pt>
                <c:pt idx="72312">
                  <c:v>-13</c:v>
                </c:pt>
                <c:pt idx="72313">
                  <c:v>-13</c:v>
                </c:pt>
                <c:pt idx="72314">
                  <c:v>-14</c:v>
                </c:pt>
                <c:pt idx="72315">
                  <c:v>-13</c:v>
                </c:pt>
                <c:pt idx="72316">
                  <c:v>-13</c:v>
                </c:pt>
                <c:pt idx="72317">
                  <c:v>-17</c:v>
                </c:pt>
                <c:pt idx="72318">
                  <c:v>-15</c:v>
                </c:pt>
                <c:pt idx="72319">
                  <c:v>-14</c:v>
                </c:pt>
                <c:pt idx="72320">
                  <c:v>-12</c:v>
                </c:pt>
                <c:pt idx="72321">
                  <c:v>-16</c:v>
                </c:pt>
                <c:pt idx="72322">
                  <c:v>-17</c:v>
                </c:pt>
                <c:pt idx="72323">
                  <c:v>-16</c:v>
                </c:pt>
                <c:pt idx="72324">
                  <c:v>-15</c:v>
                </c:pt>
                <c:pt idx="72325">
                  <c:v>-15</c:v>
                </c:pt>
                <c:pt idx="72326">
                  <c:v>-19</c:v>
                </c:pt>
                <c:pt idx="72327">
                  <c:v>-16</c:v>
                </c:pt>
                <c:pt idx="72328">
                  <c:v>-30</c:v>
                </c:pt>
                <c:pt idx="72329">
                  <c:v>-25</c:v>
                </c:pt>
                <c:pt idx="72330">
                  <c:v>-15</c:v>
                </c:pt>
                <c:pt idx="72331">
                  <c:v>-16</c:v>
                </c:pt>
                <c:pt idx="72332">
                  <c:v>-15</c:v>
                </c:pt>
                <c:pt idx="72333">
                  <c:v>-17</c:v>
                </c:pt>
                <c:pt idx="72334">
                  <c:v>-17</c:v>
                </c:pt>
                <c:pt idx="72335">
                  <c:v>-17</c:v>
                </c:pt>
                <c:pt idx="72336">
                  <c:v>-13</c:v>
                </c:pt>
                <c:pt idx="72337">
                  <c:v>-12</c:v>
                </c:pt>
                <c:pt idx="72338">
                  <c:v>-12</c:v>
                </c:pt>
                <c:pt idx="72339">
                  <c:v>-10</c:v>
                </c:pt>
                <c:pt idx="72340">
                  <c:v>-10</c:v>
                </c:pt>
                <c:pt idx="72341">
                  <c:v>-11</c:v>
                </c:pt>
                <c:pt idx="72342">
                  <c:v>-12</c:v>
                </c:pt>
                <c:pt idx="72343">
                  <c:v>-14</c:v>
                </c:pt>
                <c:pt idx="72344">
                  <c:v>-12</c:v>
                </c:pt>
                <c:pt idx="72345">
                  <c:v>-17</c:v>
                </c:pt>
                <c:pt idx="72346">
                  <c:v>-7</c:v>
                </c:pt>
                <c:pt idx="72347">
                  <c:v>-7</c:v>
                </c:pt>
                <c:pt idx="72348">
                  <c:v>-9</c:v>
                </c:pt>
                <c:pt idx="72349">
                  <c:v>-7</c:v>
                </c:pt>
                <c:pt idx="72350">
                  <c:v>-9</c:v>
                </c:pt>
                <c:pt idx="72351">
                  <c:v>-6</c:v>
                </c:pt>
                <c:pt idx="72352">
                  <c:v>-6</c:v>
                </c:pt>
                <c:pt idx="72353">
                  <c:v>-6</c:v>
                </c:pt>
                <c:pt idx="72354">
                  <c:v>-7</c:v>
                </c:pt>
                <c:pt idx="72355">
                  <c:v>-6</c:v>
                </c:pt>
                <c:pt idx="72356">
                  <c:v>-8</c:v>
                </c:pt>
                <c:pt idx="72357">
                  <c:v>-7</c:v>
                </c:pt>
                <c:pt idx="72358">
                  <c:v>-11</c:v>
                </c:pt>
                <c:pt idx="72359">
                  <c:v>-12</c:v>
                </c:pt>
                <c:pt idx="72360">
                  <c:v>-10</c:v>
                </c:pt>
                <c:pt idx="72361">
                  <c:v>-12</c:v>
                </c:pt>
                <c:pt idx="72362">
                  <c:v>-11</c:v>
                </c:pt>
                <c:pt idx="72363">
                  <c:v>-11</c:v>
                </c:pt>
                <c:pt idx="72364">
                  <c:v>-11</c:v>
                </c:pt>
                <c:pt idx="72365">
                  <c:v>-11</c:v>
                </c:pt>
                <c:pt idx="72366">
                  <c:v>-18</c:v>
                </c:pt>
                <c:pt idx="72367">
                  <c:v>-11</c:v>
                </c:pt>
                <c:pt idx="72368">
                  <c:v>-10</c:v>
                </c:pt>
                <c:pt idx="72369">
                  <c:v>-11</c:v>
                </c:pt>
                <c:pt idx="72370">
                  <c:v>-25</c:v>
                </c:pt>
                <c:pt idx="72371">
                  <c:v>-21</c:v>
                </c:pt>
                <c:pt idx="72372">
                  <c:v>-28</c:v>
                </c:pt>
                <c:pt idx="72373">
                  <c:v>-25</c:v>
                </c:pt>
                <c:pt idx="72374">
                  <c:v>-28</c:v>
                </c:pt>
                <c:pt idx="72375">
                  <c:v>-18</c:v>
                </c:pt>
                <c:pt idx="72376">
                  <c:v>-27</c:v>
                </c:pt>
                <c:pt idx="72377">
                  <c:v>-21</c:v>
                </c:pt>
                <c:pt idx="72378">
                  <c:v>-21</c:v>
                </c:pt>
                <c:pt idx="72379">
                  <c:v>-23</c:v>
                </c:pt>
                <c:pt idx="72380">
                  <c:v>-50</c:v>
                </c:pt>
                <c:pt idx="72381">
                  <c:v>-21</c:v>
                </c:pt>
                <c:pt idx="72382">
                  <c:v>-25</c:v>
                </c:pt>
                <c:pt idx="72383">
                  <c:v>-20</c:v>
                </c:pt>
                <c:pt idx="72384">
                  <c:v>-19</c:v>
                </c:pt>
                <c:pt idx="72385">
                  <c:v>-19</c:v>
                </c:pt>
                <c:pt idx="72386">
                  <c:v>-17</c:v>
                </c:pt>
                <c:pt idx="72387">
                  <c:v>-18</c:v>
                </c:pt>
                <c:pt idx="72388">
                  <c:v>-18</c:v>
                </c:pt>
                <c:pt idx="72389">
                  <c:v>-22</c:v>
                </c:pt>
                <c:pt idx="72390">
                  <c:v>-19</c:v>
                </c:pt>
                <c:pt idx="72391">
                  <c:v>-15</c:v>
                </c:pt>
                <c:pt idx="72392">
                  <c:v>-22</c:v>
                </c:pt>
                <c:pt idx="72393">
                  <c:v>-17</c:v>
                </c:pt>
                <c:pt idx="72394">
                  <c:v>-19</c:v>
                </c:pt>
                <c:pt idx="72395">
                  <c:v>-13</c:v>
                </c:pt>
                <c:pt idx="72396">
                  <c:v>-15</c:v>
                </c:pt>
                <c:pt idx="72397">
                  <c:v>-11</c:v>
                </c:pt>
                <c:pt idx="72398">
                  <c:v>-10</c:v>
                </c:pt>
                <c:pt idx="72399">
                  <c:v>-11</c:v>
                </c:pt>
                <c:pt idx="72400">
                  <c:v>-12</c:v>
                </c:pt>
                <c:pt idx="72401">
                  <c:v>-13</c:v>
                </c:pt>
                <c:pt idx="72402">
                  <c:v>-13</c:v>
                </c:pt>
                <c:pt idx="72403">
                  <c:v>-12</c:v>
                </c:pt>
                <c:pt idx="72404">
                  <c:v>-19</c:v>
                </c:pt>
                <c:pt idx="72405">
                  <c:v>-16</c:v>
                </c:pt>
                <c:pt idx="72406">
                  <c:v>-9</c:v>
                </c:pt>
                <c:pt idx="72407">
                  <c:v>-15</c:v>
                </c:pt>
                <c:pt idx="72408">
                  <c:v>-14</c:v>
                </c:pt>
                <c:pt idx="72409">
                  <c:v>-13</c:v>
                </c:pt>
                <c:pt idx="72410">
                  <c:v>-17</c:v>
                </c:pt>
                <c:pt idx="72411">
                  <c:v>-13</c:v>
                </c:pt>
                <c:pt idx="72412">
                  <c:v>-11</c:v>
                </c:pt>
                <c:pt idx="72413">
                  <c:v>-13</c:v>
                </c:pt>
                <c:pt idx="72414">
                  <c:v>-12</c:v>
                </c:pt>
                <c:pt idx="72415">
                  <c:v>-12</c:v>
                </c:pt>
                <c:pt idx="72416">
                  <c:v>-12</c:v>
                </c:pt>
                <c:pt idx="72417">
                  <c:v>-18</c:v>
                </c:pt>
                <c:pt idx="72418">
                  <c:v>-14</c:v>
                </c:pt>
                <c:pt idx="72419">
                  <c:v>-12</c:v>
                </c:pt>
                <c:pt idx="72420">
                  <c:v>-11</c:v>
                </c:pt>
                <c:pt idx="72421">
                  <c:v>-18</c:v>
                </c:pt>
                <c:pt idx="72422">
                  <c:v>-39</c:v>
                </c:pt>
                <c:pt idx="72423">
                  <c:v>-19</c:v>
                </c:pt>
                <c:pt idx="72424">
                  <c:v>-23</c:v>
                </c:pt>
                <c:pt idx="72425">
                  <c:v>-19</c:v>
                </c:pt>
                <c:pt idx="72426">
                  <c:v>-16</c:v>
                </c:pt>
                <c:pt idx="72427">
                  <c:v>-16</c:v>
                </c:pt>
                <c:pt idx="72428">
                  <c:v>-20</c:v>
                </c:pt>
                <c:pt idx="72429">
                  <c:v>-17</c:v>
                </c:pt>
                <c:pt idx="72430">
                  <c:v>-18</c:v>
                </c:pt>
                <c:pt idx="72431">
                  <c:v>-30</c:v>
                </c:pt>
                <c:pt idx="72432">
                  <c:v>-19</c:v>
                </c:pt>
                <c:pt idx="72433">
                  <c:v>-10</c:v>
                </c:pt>
                <c:pt idx="72434">
                  <c:v>-12</c:v>
                </c:pt>
                <c:pt idx="72435">
                  <c:v>-8</c:v>
                </c:pt>
                <c:pt idx="72436">
                  <c:v>-4</c:v>
                </c:pt>
                <c:pt idx="72437">
                  <c:v>-6</c:v>
                </c:pt>
                <c:pt idx="72438">
                  <c:v>-8</c:v>
                </c:pt>
                <c:pt idx="72439">
                  <c:v>-9</c:v>
                </c:pt>
                <c:pt idx="72440">
                  <c:v>-11</c:v>
                </c:pt>
                <c:pt idx="72441">
                  <c:v>-14</c:v>
                </c:pt>
                <c:pt idx="72442">
                  <c:v>-18</c:v>
                </c:pt>
                <c:pt idx="72443">
                  <c:v>-17</c:v>
                </c:pt>
                <c:pt idx="72444">
                  <c:v>-18</c:v>
                </c:pt>
                <c:pt idx="72445">
                  <c:v>-18</c:v>
                </c:pt>
                <c:pt idx="72446">
                  <c:v>-22</c:v>
                </c:pt>
                <c:pt idx="72447">
                  <c:v>-14</c:v>
                </c:pt>
                <c:pt idx="72448">
                  <c:v>-26</c:v>
                </c:pt>
                <c:pt idx="72449">
                  <c:v>-16</c:v>
                </c:pt>
                <c:pt idx="72450">
                  <c:v>-13</c:v>
                </c:pt>
                <c:pt idx="72451">
                  <c:v>-15</c:v>
                </c:pt>
                <c:pt idx="72452">
                  <c:v>-17</c:v>
                </c:pt>
                <c:pt idx="72453">
                  <c:v>-14</c:v>
                </c:pt>
                <c:pt idx="72454">
                  <c:v>-13</c:v>
                </c:pt>
                <c:pt idx="72455">
                  <c:v>-15</c:v>
                </c:pt>
                <c:pt idx="72456">
                  <c:v>-12</c:v>
                </c:pt>
                <c:pt idx="72457">
                  <c:v>-12</c:v>
                </c:pt>
                <c:pt idx="72458">
                  <c:v>-12</c:v>
                </c:pt>
                <c:pt idx="72459">
                  <c:v>-11</c:v>
                </c:pt>
                <c:pt idx="72460">
                  <c:v>-13</c:v>
                </c:pt>
                <c:pt idx="72461">
                  <c:v>-51</c:v>
                </c:pt>
                <c:pt idx="72462">
                  <c:v>-12</c:v>
                </c:pt>
                <c:pt idx="72463">
                  <c:v>-12</c:v>
                </c:pt>
                <c:pt idx="72464">
                  <c:v>-16</c:v>
                </c:pt>
                <c:pt idx="72465">
                  <c:v>-17</c:v>
                </c:pt>
                <c:pt idx="72466">
                  <c:v>-2</c:v>
                </c:pt>
                <c:pt idx="72467">
                  <c:v>-5</c:v>
                </c:pt>
                <c:pt idx="72468">
                  <c:v>-7</c:v>
                </c:pt>
                <c:pt idx="72469">
                  <c:v>-8</c:v>
                </c:pt>
                <c:pt idx="72470">
                  <c:v>-12</c:v>
                </c:pt>
                <c:pt idx="72471">
                  <c:v>-15</c:v>
                </c:pt>
                <c:pt idx="72472">
                  <c:v>-18</c:v>
                </c:pt>
                <c:pt idx="72473">
                  <c:v>-15</c:v>
                </c:pt>
                <c:pt idx="72474">
                  <c:v>-15</c:v>
                </c:pt>
                <c:pt idx="72475">
                  <c:v>-14</c:v>
                </c:pt>
                <c:pt idx="72476">
                  <c:v>-12</c:v>
                </c:pt>
                <c:pt idx="72477">
                  <c:v>-14</c:v>
                </c:pt>
                <c:pt idx="72478">
                  <c:v>-12</c:v>
                </c:pt>
                <c:pt idx="72479">
                  <c:v>-14</c:v>
                </c:pt>
                <c:pt idx="72480">
                  <c:v>-14</c:v>
                </c:pt>
                <c:pt idx="72481">
                  <c:v>-13</c:v>
                </c:pt>
                <c:pt idx="72482">
                  <c:v>-14</c:v>
                </c:pt>
                <c:pt idx="72483">
                  <c:v>-15</c:v>
                </c:pt>
                <c:pt idx="72484">
                  <c:v>-17</c:v>
                </c:pt>
                <c:pt idx="72485">
                  <c:v>-19</c:v>
                </c:pt>
                <c:pt idx="72486">
                  <c:v>-14</c:v>
                </c:pt>
                <c:pt idx="72487">
                  <c:v>-29</c:v>
                </c:pt>
                <c:pt idx="72488">
                  <c:v>-14</c:v>
                </c:pt>
                <c:pt idx="72489">
                  <c:v>-17</c:v>
                </c:pt>
                <c:pt idx="72490">
                  <c:v>-21</c:v>
                </c:pt>
                <c:pt idx="72491">
                  <c:v>-14</c:v>
                </c:pt>
                <c:pt idx="72492">
                  <c:v>-16</c:v>
                </c:pt>
                <c:pt idx="72493">
                  <c:v>-15</c:v>
                </c:pt>
                <c:pt idx="72494">
                  <c:v>-16</c:v>
                </c:pt>
                <c:pt idx="72495">
                  <c:v>-14</c:v>
                </c:pt>
                <c:pt idx="72496">
                  <c:v>-15</c:v>
                </c:pt>
                <c:pt idx="72497">
                  <c:v>-14</c:v>
                </c:pt>
                <c:pt idx="72498">
                  <c:v>-15</c:v>
                </c:pt>
                <c:pt idx="72499">
                  <c:v>-14</c:v>
                </c:pt>
                <c:pt idx="72500">
                  <c:v>-16</c:v>
                </c:pt>
                <c:pt idx="72501">
                  <c:v>-17</c:v>
                </c:pt>
                <c:pt idx="72502">
                  <c:v>-17</c:v>
                </c:pt>
                <c:pt idx="72503">
                  <c:v>-15</c:v>
                </c:pt>
                <c:pt idx="72504">
                  <c:v>-20</c:v>
                </c:pt>
                <c:pt idx="72505">
                  <c:v>-15</c:v>
                </c:pt>
                <c:pt idx="72506">
                  <c:v>-14</c:v>
                </c:pt>
                <c:pt idx="72507">
                  <c:v>-11</c:v>
                </c:pt>
                <c:pt idx="72508">
                  <c:v>-14</c:v>
                </c:pt>
                <c:pt idx="72509">
                  <c:v>-14</c:v>
                </c:pt>
                <c:pt idx="72510">
                  <c:v>-15</c:v>
                </c:pt>
                <c:pt idx="72511">
                  <c:v>-16</c:v>
                </c:pt>
                <c:pt idx="72512">
                  <c:v>-13</c:v>
                </c:pt>
                <c:pt idx="72513">
                  <c:v>-15</c:v>
                </c:pt>
                <c:pt idx="72514">
                  <c:v>-15</c:v>
                </c:pt>
                <c:pt idx="72515">
                  <c:v>-13</c:v>
                </c:pt>
                <c:pt idx="72516">
                  <c:v>-16</c:v>
                </c:pt>
                <c:pt idx="72517">
                  <c:v>-15</c:v>
                </c:pt>
                <c:pt idx="72518">
                  <c:v>-10</c:v>
                </c:pt>
                <c:pt idx="72519">
                  <c:v>-11</c:v>
                </c:pt>
                <c:pt idx="72520">
                  <c:v>-11</c:v>
                </c:pt>
                <c:pt idx="72521">
                  <c:v>-15</c:v>
                </c:pt>
                <c:pt idx="72522">
                  <c:v>-20</c:v>
                </c:pt>
                <c:pt idx="72523">
                  <c:v>-14</c:v>
                </c:pt>
                <c:pt idx="72524">
                  <c:v>-17</c:v>
                </c:pt>
                <c:pt idx="72525">
                  <c:v>-17</c:v>
                </c:pt>
                <c:pt idx="72526">
                  <c:v>-16</c:v>
                </c:pt>
                <c:pt idx="72527">
                  <c:v>-14</c:v>
                </c:pt>
                <c:pt idx="72528">
                  <c:v>-14</c:v>
                </c:pt>
                <c:pt idx="72529">
                  <c:v>-16</c:v>
                </c:pt>
                <c:pt idx="72530">
                  <c:v>-19</c:v>
                </c:pt>
                <c:pt idx="72531">
                  <c:v>-14</c:v>
                </c:pt>
                <c:pt idx="72532">
                  <c:v>-15</c:v>
                </c:pt>
                <c:pt idx="72533">
                  <c:v>-17</c:v>
                </c:pt>
                <c:pt idx="72534">
                  <c:v>-19</c:v>
                </c:pt>
                <c:pt idx="72535">
                  <c:v>-16</c:v>
                </c:pt>
                <c:pt idx="72536">
                  <c:v>-17</c:v>
                </c:pt>
                <c:pt idx="72537">
                  <c:v>-19</c:v>
                </c:pt>
                <c:pt idx="72538">
                  <c:v>-14</c:v>
                </c:pt>
                <c:pt idx="72539">
                  <c:v>-12</c:v>
                </c:pt>
                <c:pt idx="72540">
                  <c:v>-22</c:v>
                </c:pt>
                <c:pt idx="72541">
                  <c:v>-16</c:v>
                </c:pt>
                <c:pt idx="72542">
                  <c:v>-16</c:v>
                </c:pt>
                <c:pt idx="72543">
                  <c:v>-23</c:v>
                </c:pt>
                <c:pt idx="72544">
                  <c:v>-14</c:v>
                </c:pt>
                <c:pt idx="72545">
                  <c:v>-16</c:v>
                </c:pt>
                <c:pt idx="72546">
                  <c:v>-24</c:v>
                </c:pt>
                <c:pt idx="72547">
                  <c:v>-16</c:v>
                </c:pt>
                <c:pt idx="72548">
                  <c:v>-15</c:v>
                </c:pt>
                <c:pt idx="72549">
                  <c:v>-15</c:v>
                </c:pt>
                <c:pt idx="72550">
                  <c:v>-13</c:v>
                </c:pt>
                <c:pt idx="72551">
                  <c:v>-14</c:v>
                </c:pt>
                <c:pt idx="72552">
                  <c:v>-16</c:v>
                </c:pt>
                <c:pt idx="72553">
                  <c:v>-15</c:v>
                </c:pt>
                <c:pt idx="72554">
                  <c:v>-18</c:v>
                </c:pt>
                <c:pt idx="72555">
                  <c:v>-20</c:v>
                </c:pt>
                <c:pt idx="72556">
                  <c:v>-13</c:v>
                </c:pt>
                <c:pt idx="72557">
                  <c:v>-28</c:v>
                </c:pt>
                <c:pt idx="72558">
                  <c:v>-16</c:v>
                </c:pt>
                <c:pt idx="72559">
                  <c:v>-15</c:v>
                </c:pt>
                <c:pt idx="72560">
                  <c:v>-16</c:v>
                </c:pt>
                <c:pt idx="72561">
                  <c:v>-29</c:v>
                </c:pt>
                <c:pt idx="72562">
                  <c:v>-16</c:v>
                </c:pt>
                <c:pt idx="72563">
                  <c:v>-22</c:v>
                </c:pt>
                <c:pt idx="72564">
                  <c:v>-14</c:v>
                </c:pt>
                <c:pt idx="72565">
                  <c:v>-18</c:v>
                </c:pt>
                <c:pt idx="72566">
                  <c:v>-15</c:v>
                </c:pt>
                <c:pt idx="72567">
                  <c:v>-21</c:v>
                </c:pt>
                <c:pt idx="72568">
                  <c:v>-16</c:v>
                </c:pt>
                <c:pt idx="72569">
                  <c:v>-13</c:v>
                </c:pt>
                <c:pt idx="72570">
                  <c:v>-13</c:v>
                </c:pt>
                <c:pt idx="72571">
                  <c:v>-12</c:v>
                </c:pt>
                <c:pt idx="72572">
                  <c:v>-4</c:v>
                </c:pt>
                <c:pt idx="72573">
                  <c:v>-13</c:v>
                </c:pt>
                <c:pt idx="72574">
                  <c:v>-14</c:v>
                </c:pt>
                <c:pt idx="72575">
                  <c:v>-14</c:v>
                </c:pt>
                <c:pt idx="72576">
                  <c:v>-7</c:v>
                </c:pt>
                <c:pt idx="72577">
                  <c:v>-19</c:v>
                </c:pt>
                <c:pt idx="72578">
                  <c:v>-19</c:v>
                </c:pt>
                <c:pt idx="72579">
                  <c:v>-15</c:v>
                </c:pt>
                <c:pt idx="72580">
                  <c:v>-19</c:v>
                </c:pt>
                <c:pt idx="72581">
                  <c:v>-16</c:v>
                </c:pt>
                <c:pt idx="72582">
                  <c:v>-15</c:v>
                </c:pt>
                <c:pt idx="72583">
                  <c:v>-16</c:v>
                </c:pt>
                <c:pt idx="72584">
                  <c:v>-17</c:v>
                </c:pt>
                <c:pt idx="72585">
                  <c:v>-17</c:v>
                </c:pt>
                <c:pt idx="72586">
                  <c:v>-15</c:v>
                </c:pt>
                <c:pt idx="72587">
                  <c:v>-17</c:v>
                </c:pt>
                <c:pt idx="72588">
                  <c:v>-14</c:v>
                </c:pt>
                <c:pt idx="72589">
                  <c:v>-17</c:v>
                </c:pt>
                <c:pt idx="72590">
                  <c:v>-12</c:v>
                </c:pt>
                <c:pt idx="72591">
                  <c:v>-11</c:v>
                </c:pt>
                <c:pt idx="72592">
                  <c:v>-11</c:v>
                </c:pt>
                <c:pt idx="72593">
                  <c:v>-11</c:v>
                </c:pt>
                <c:pt idx="72594">
                  <c:v>-11</c:v>
                </c:pt>
                <c:pt idx="72595">
                  <c:v>-10</c:v>
                </c:pt>
                <c:pt idx="72596">
                  <c:v>-20</c:v>
                </c:pt>
                <c:pt idx="72597">
                  <c:v>-10</c:v>
                </c:pt>
                <c:pt idx="72598">
                  <c:v>-11</c:v>
                </c:pt>
                <c:pt idx="72599">
                  <c:v>-10</c:v>
                </c:pt>
                <c:pt idx="72600">
                  <c:v>-11</c:v>
                </c:pt>
                <c:pt idx="72601">
                  <c:v>-8</c:v>
                </c:pt>
                <c:pt idx="72602">
                  <c:v>1</c:v>
                </c:pt>
                <c:pt idx="72603">
                  <c:v>-3</c:v>
                </c:pt>
                <c:pt idx="72604">
                  <c:v>-2</c:v>
                </c:pt>
                <c:pt idx="72605">
                  <c:v>-5</c:v>
                </c:pt>
                <c:pt idx="72606">
                  <c:v>-5</c:v>
                </c:pt>
                <c:pt idx="72607">
                  <c:v>-2</c:v>
                </c:pt>
                <c:pt idx="72608">
                  <c:v>-3</c:v>
                </c:pt>
                <c:pt idx="72609">
                  <c:v>-5</c:v>
                </c:pt>
                <c:pt idx="72610">
                  <c:v>-6</c:v>
                </c:pt>
                <c:pt idx="72611">
                  <c:v>-8</c:v>
                </c:pt>
                <c:pt idx="72612">
                  <c:v>-16</c:v>
                </c:pt>
                <c:pt idx="72613">
                  <c:v>-12</c:v>
                </c:pt>
                <c:pt idx="72614">
                  <c:v>-14</c:v>
                </c:pt>
                <c:pt idx="72615">
                  <c:v>-13</c:v>
                </c:pt>
                <c:pt idx="72616">
                  <c:v>-13</c:v>
                </c:pt>
                <c:pt idx="72617">
                  <c:v>-10</c:v>
                </c:pt>
                <c:pt idx="72618">
                  <c:v>-10</c:v>
                </c:pt>
                <c:pt idx="72619">
                  <c:v>-12</c:v>
                </c:pt>
                <c:pt idx="72620">
                  <c:v>-13</c:v>
                </c:pt>
                <c:pt idx="72621">
                  <c:v>-14</c:v>
                </c:pt>
                <c:pt idx="72622">
                  <c:v>-20</c:v>
                </c:pt>
                <c:pt idx="72623">
                  <c:v>-16</c:v>
                </c:pt>
                <c:pt idx="72624">
                  <c:v>-15</c:v>
                </c:pt>
                <c:pt idx="72625">
                  <c:v>-19</c:v>
                </c:pt>
                <c:pt idx="72626">
                  <c:v>-17</c:v>
                </c:pt>
                <c:pt idx="72627">
                  <c:v>-17</c:v>
                </c:pt>
                <c:pt idx="72628">
                  <c:v>-18</c:v>
                </c:pt>
                <c:pt idx="72629">
                  <c:v>-16</c:v>
                </c:pt>
                <c:pt idx="72630">
                  <c:v>-17</c:v>
                </c:pt>
                <c:pt idx="72631">
                  <c:v>-17</c:v>
                </c:pt>
                <c:pt idx="72632">
                  <c:v>-16</c:v>
                </c:pt>
                <c:pt idx="72633">
                  <c:v>-17</c:v>
                </c:pt>
                <c:pt idx="72634">
                  <c:v>-20</c:v>
                </c:pt>
                <c:pt idx="72635">
                  <c:v>-17</c:v>
                </c:pt>
                <c:pt idx="72636">
                  <c:v>-19</c:v>
                </c:pt>
                <c:pt idx="72637">
                  <c:v>-16</c:v>
                </c:pt>
                <c:pt idx="72638">
                  <c:v>-15</c:v>
                </c:pt>
                <c:pt idx="72639">
                  <c:v>-16</c:v>
                </c:pt>
                <c:pt idx="72640">
                  <c:v>-19</c:v>
                </c:pt>
                <c:pt idx="72641">
                  <c:v>-18</c:v>
                </c:pt>
                <c:pt idx="72642">
                  <c:v>-20</c:v>
                </c:pt>
                <c:pt idx="72643">
                  <c:v>-20</c:v>
                </c:pt>
                <c:pt idx="72644">
                  <c:v>-21</c:v>
                </c:pt>
                <c:pt idx="72645">
                  <c:v>-17</c:v>
                </c:pt>
                <c:pt idx="72646">
                  <c:v>-18</c:v>
                </c:pt>
                <c:pt idx="72647">
                  <c:v>-15</c:v>
                </c:pt>
                <c:pt idx="72648">
                  <c:v>-12</c:v>
                </c:pt>
                <c:pt idx="72649">
                  <c:v>-11</c:v>
                </c:pt>
                <c:pt idx="72650">
                  <c:v>-10</c:v>
                </c:pt>
                <c:pt idx="72651">
                  <c:v>-17</c:v>
                </c:pt>
                <c:pt idx="72652">
                  <c:v>-12</c:v>
                </c:pt>
                <c:pt idx="72653">
                  <c:v>-11</c:v>
                </c:pt>
                <c:pt idx="72654">
                  <c:v>-12</c:v>
                </c:pt>
                <c:pt idx="72655">
                  <c:v>-13</c:v>
                </c:pt>
                <c:pt idx="72656">
                  <c:v>-13</c:v>
                </c:pt>
                <c:pt idx="72657">
                  <c:v>-15</c:v>
                </c:pt>
                <c:pt idx="72658">
                  <c:v>-15</c:v>
                </c:pt>
                <c:pt idx="72659">
                  <c:v>-13</c:v>
                </c:pt>
                <c:pt idx="72660">
                  <c:v>-17</c:v>
                </c:pt>
                <c:pt idx="72661">
                  <c:v>-16</c:v>
                </c:pt>
                <c:pt idx="72662">
                  <c:v>-20</c:v>
                </c:pt>
                <c:pt idx="72663">
                  <c:v>-16</c:v>
                </c:pt>
                <c:pt idx="72664">
                  <c:v>-18</c:v>
                </c:pt>
                <c:pt idx="72665">
                  <c:v>-13</c:v>
                </c:pt>
                <c:pt idx="72666">
                  <c:v>-14</c:v>
                </c:pt>
                <c:pt idx="72667">
                  <c:v>-19</c:v>
                </c:pt>
                <c:pt idx="72668">
                  <c:v>-14</c:v>
                </c:pt>
                <c:pt idx="72669">
                  <c:v>-15</c:v>
                </c:pt>
                <c:pt idx="72670">
                  <c:v>-17</c:v>
                </c:pt>
                <c:pt idx="72671">
                  <c:v>-15</c:v>
                </c:pt>
                <c:pt idx="72672">
                  <c:v>-19</c:v>
                </c:pt>
                <c:pt idx="72673">
                  <c:v>-20</c:v>
                </c:pt>
                <c:pt idx="72674">
                  <c:v>-15</c:v>
                </c:pt>
                <c:pt idx="72675">
                  <c:v>-17</c:v>
                </c:pt>
                <c:pt idx="72676">
                  <c:v>-16</c:v>
                </c:pt>
                <c:pt idx="72677">
                  <c:v>-19</c:v>
                </c:pt>
                <c:pt idx="72678">
                  <c:v>-16</c:v>
                </c:pt>
                <c:pt idx="72679">
                  <c:v>-16</c:v>
                </c:pt>
                <c:pt idx="72680">
                  <c:v>-17</c:v>
                </c:pt>
                <c:pt idx="72681">
                  <c:v>-18</c:v>
                </c:pt>
                <c:pt idx="72682">
                  <c:v>-17</c:v>
                </c:pt>
                <c:pt idx="72683">
                  <c:v>-16</c:v>
                </c:pt>
                <c:pt idx="72684">
                  <c:v>-20</c:v>
                </c:pt>
                <c:pt idx="72685">
                  <c:v>-18</c:v>
                </c:pt>
                <c:pt idx="72686">
                  <c:v>-24</c:v>
                </c:pt>
                <c:pt idx="72687">
                  <c:v>-14</c:v>
                </c:pt>
                <c:pt idx="72688">
                  <c:v>-18</c:v>
                </c:pt>
                <c:pt idx="72689">
                  <c:v>-18</c:v>
                </c:pt>
                <c:pt idx="72690">
                  <c:v>-18</c:v>
                </c:pt>
                <c:pt idx="72691">
                  <c:v>-20</c:v>
                </c:pt>
                <c:pt idx="72692">
                  <c:v>-15</c:v>
                </c:pt>
                <c:pt idx="72693">
                  <c:v>-17</c:v>
                </c:pt>
                <c:pt idx="72694">
                  <c:v>-19</c:v>
                </c:pt>
                <c:pt idx="72695">
                  <c:v>-20</c:v>
                </c:pt>
                <c:pt idx="72696">
                  <c:v>-19</c:v>
                </c:pt>
                <c:pt idx="72697">
                  <c:v>-21</c:v>
                </c:pt>
                <c:pt idx="72698">
                  <c:v>-16</c:v>
                </c:pt>
                <c:pt idx="72699">
                  <c:v>-20</c:v>
                </c:pt>
                <c:pt idx="72700">
                  <c:v>-18</c:v>
                </c:pt>
                <c:pt idx="72701">
                  <c:v>-18</c:v>
                </c:pt>
                <c:pt idx="72702">
                  <c:v>-54</c:v>
                </c:pt>
                <c:pt idx="72703">
                  <c:v>-18</c:v>
                </c:pt>
                <c:pt idx="72704">
                  <c:v>-20</c:v>
                </c:pt>
                <c:pt idx="72705">
                  <c:v>-19</c:v>
                </c:pt>
                <c:pt idx="72706">
                  <c:v>-19</c:v>
                </c:pt>
                <c:pt idx="72707">
                  <c:v>-20</c:v>
                </c:pt>
                <c:pt idx="72708">
                  <c:v>-2</c:v>
                </c:pt>
                <c:pt idx="72709">
                  <c:v>-5</c:v>
                </c:pt>
                <c:pt idx="72710">
                  <c:v>-2</c:v>
                </c:pt>
                <c:pt idx="72711">
                  <c:v>-4</c:v>
                </c:pt>
                <c:pt idx="72712">
                  <c:v>-5</c:v>
                </c:pt>
                <c:pt idx="72713">
                  <c:v>-2</c:v>
                </c:pt>
                <c:pt idx="72714">
                  <c:v>-1</c:v>
                </c:pt>
                <c:pt idx="72715">
                  <c:v>-15</c:v>
                </c:pt>
                <c:pt idx="72716">
                  <c:v>-18</c:v>
                </c:pt>
                <c:pt idx="72717">
                  <c:v>-16</c:v>
                </c:pt>
                <c:pt idx="72718">
                  <c:v>-17</c:v>
                </c:pt>
                <c:pt idx="72719">
                  <c:v>-19</c:v>
                </c:pt>
                <c:pt idx="72720">
                  <c:v>-16</c:v>
                </c:pt>
                <c:pt idx="72721">
                  <c:v>-16</c:v>
                </c:pt>
                <c:pt idx="72722">
                  <c:v>-16</c:v>
                </c:pt>
                <c:pt idx="72723">
                  <c:v>-16</c:v>
                </c:pt>
                <c:pt idx="72724">
                  <c:v>-17</c:v>
                </c:pt>
                <c:pt idx="72725">
                  <c:v>-16</c:v>
                </c:pt>
                <c:pt idx="72726">
                  <c:v>-18</c:v>
                </c:pt>
                <c:pt idx="72727">
                  <c:v>-13</c:v>
                </c:pt>
                <c:pt idx="72728">
                  <c:v>-8</c:v>
                </c:pt>
                <c:pt idx="72729">
                  <c:v>-8</c:v>
                </c:pt>
                <c:pt idx="72730">
                  <c:v>-19</c:v>
                </c:pt>
                <c:pt idx="72731">
                  <c:v>-16</c:v>
                </c:pt>
                <c:pt idx="72732">
                  <c:v>-15</c:v>
                </c:pt>
                <c:pt idx="72733">
                  <c:v>-15</c:v>
                </c:pt>
                <c:pt idx="72734">
                  <c:v>-14</c:v>
                </c:pt>
                <c:pt idx="72735">
                  <c:v>-20</c:v>
                </c:pt>
                <c:pt idx="72736">
                  <c:v>-17</c:v>
                </c:pt>
                <c:pt idx="72737">
                  <c:v>-19</c:v>
                </c:pt>
                <c:pt idx="72738">
                  <c:v>-16</c:v>
                </c:pt>
                <c:pt idx="72739">
                  <c:v>-18</c:v>
                </c:pt>
                <c:pt idx="72740">
                  <c:v>-17</c:v>
                </c:pt>
                <c:pt idx="72741">
                  <c:v>-17</c:v>
                </c:pt>
                <c:pt idx="72742">
                  <c:v>-18</c:v>
                </c:pt>
                <c:pt idx="72743">
                  <c:v>-26</c:v>
                </c:pt>
                <c:pt idx="72744">
                  <c:v>-13</c:v>
                </c:pt>
                <c:pt idx="72745">
                  <c:v>-13</c:v>
                </c:pt>
                <c:pt idx="72746">
                  <c:v>-15</c:v>
                </c:pt>
                <c:pt idx="72747">
                  <c:v>-15</c:v>
                </c:pt>
                <c:pt idx="72748">
                  <c:v>-14</c:v>
                </c:pt>
                <c:pt idx="72749">
                  <c:v>-18</c:v>
                </c:pt>
                <c:pt idx="72750">
                  <c:v>-12</c:v>
                </c:pt>
                <c:pt idx="72751">
                  <c:v>-15</c:v>
                </c:pt>
                <c:pt idx="72752">
                  <c:v>-13</c:v>
                </c:pt>
                <c:pt idx="72753">
                  <c:v>-12</c:v>
                </c:pt>
                <c:pt idx="72754">
                  <c:v>-17</c:v>
                </c:pt>
                <c:pt idx="72755">
                  <c:v>-14</c:v>
                </c:pt>
                <c:pt idx="72756">
                  <c:v>-17</c:v>
                </c:pt>
                <c:pt idx="72757">
                  <c:v>-16</c:v>
                </c:pt>
                <c:pt idx="72758">
                  <c:v>-20</c:v>
                </c:pt>
                <c:pt idx="72759">
                  <c:v>-12</c:v>
                </c:pt>
                <c:pt idx="72760">
                  <c:v>-13</c:v>
                </c:pt>
                <c:pt idx="72761">
                  <c:v>-17</c:v>
                </c:pt>
                <c:pt idx="72762">
                  <c:v>-15</c:v>
                </c:pt>
                <c:pt idx="72763">
                  <c:v>-17</c:v>
                </c:pt>
                <c:pt idx="72764">
                  <c:v>-19</c:v>
                </c:pt>
                <c:pt idx="72765">
                  <c:v>-18</c:v>
                </c:pt>
                <c:pt idx="72766">
                  <c:v>-9</c:v>
                </c:pt>
                <c:pt idx="72767">
                  <c:v>-8</c:v>
                </c:pt>
                <c:pt idx="72768">
                  <c:v>-10</c:v>
                </c:pt>
                <c:pt idx="72769">
                  <c:v>-9</c:v>
                </c:pt>
                <c:pt idx="72770">
                  <c:v>-8</c:v>
                </c:pt>
                <c:pt idx="72771">
                  <c:v>-10</c:v>
                </c:pt>
                <c:pt idx="72772">
                  <c:v>-12</c:v>
                </c:pt>
                <c:pt idx="72773">
                  <c:v>-11</c:v>
                </c:pt>
                <c:pt idx="72774">
                  <c:v>-8</c:v>
                </c:pt>
                <c:pt idx="72775">
                  <c:v>-7</c:v>
                </c:pt>
                <c:pt idx="72776">
                  <c:v>-10</c:v>
                </c:pt>
                <c:pt idx="72777">
                  <c:v>-10</c:v>
                </c:pt>
                <c:pt idx="72778">
                  <c:v>-13</c:v>
                </c:pt>
                <c:pt idx="72779">
                  <c:v>-14</c:v>
                </c:pt>
                <c:pt idx="72780">
                  <c:v>-14</c:v>
                </c:pt>
                <c:pt idx="72781">
                  <c:v>-11</c:v>
                </c:pt>
                <c:pt idx="72782">
                  <c:v>-11</c:v>
                </c:pt>
                <c:pt idx="72783">
                  <c:v>-14</c:v>
                </c:pt>
                <c:pt idx="72784">
                  <c:v>-9</c:v>
                </c:pt>
                <c:pt idx="72785">
                  <c:v>-12</c:v>
                </c:pt>
                <c:pt idx="72786">
                  <c:v>-13</c:v>
                </c:pt>
                <c:pt idx="72787">
                  <c:v>-12</c:v>
                </c:pt>
                <c:pt idx="72788">
                  <c:v>-14</c:v>
                </c:pt>
                <c:pt idx="72789">
                  <c:v>-10</c:v>
                </c:pt>
                <c:pt idx="72790">
                  <c:v>-14</c:v>
                </c:pt>
                <c:pt idx="72791">
                  <c:v>-17</c:v>
                </c:pt>
                <c:pt idx="72792">
                  <c:v>-15</c:v>
                </c:pt>
                <c:pt idx="72793">
                  <c:v>-14</c:v>
                </c:pt>
                <c:pt idx="72794">
                  <c:v>-16</c:v>
                </c:pt>
                <c:pt idx="72795">
                  <c:v>-15</c:v>
                </c:pt>
                <c:pt idx="72796">
                  <c:v>-15</c:v>
                </c:pt>
                <c:pt idx="72797">
                  <c:v>-15</c:v>
                </c:pt>
                <c:pt idx="72798">
                  <c:v>-15</c:v>
                </c:pt>
                <c:pt idx="72799">
                  <c:v>-14</c:v>
                </c:pt>
                <c:pt idx="72800">
                  <c:v>-17</c:v>
                </c:pt>
                <c:pt idx="72801">
                  <c:v>-16</c:v>
                </c:pt>
                <c:pt idx="72802">
                  <c:v>-20</c:v>
                </c:pt>
                <c:pt idx="72803">
                  <c:v>-19</c:v>
                </c:pt>
                <c:pt idx="72804">
                  <c:v>-17</c:v>
                </c:pt>
                <c:pt idx="72805">
                  <c:v>-14</c:v>
                </c:pt>
                <c:pt idx="72806">
                  <c:v>-15</c:v>
                </c:pt>
                <c:pt idx="72807">
                  <c:v>-13</c:v>
                </c:pt>
                <c:pt idx="72808">
                  <c:v>-14</c:v>
                </c:pt>
                <c:pt idx="72809">
                  <c:v>-16</c:v>
                </c:pt>
                <c:pt idx="72810">
                  <c:v>-11</c:v>
                </c:pt>
                <c:pt idx="72811">
                  <c:v>-10</c:v>
                </c:pt>
                <c:pt idx="72812">
                  <c:v>-12</c:v>
                </c:pt>
                <c:pt idx="72813">
                  <c:v>-9</c:v>
                </c:pt>
                <c:pt idx="72814">
                  <c:v>-7</c:v>
                </c:pt>
                <c:pt idx="72815">
                  <c:v>-9</c:v>
                </c:pt>
                <c:pt idx="72816">
                  <c:v>-7</c:v>
                </c:pt>
                <c:pt idx="72817">
                  <c:v>-11</c:v>
                </c:pt>
                <c:pt idx="72818">
                  <c:v>-10</c:v>
                </c:pt>
                <c:pt idx="72819">
                  <c:v>-9</c:v>
                </c:pt>
                <c:pt idx="72820">
                  <c:v>-9</c:v>
                </c:pt>
                <c:pt idx="72821">
                  <c:v>-10</c:v>
                </c:pt>
                <c:pt idx="72822">
                  <c:v>-10</c:v>
                </c:pt>
                <c:pt idx="72823">
                  <c:v>-12</c:v>
                </c:pt>
                <c:pt idx="72824">
                  <c:v>-11</c:v>
                </c:pt>
                <c:pt idx="72825">
                  <c:v>-10</c:v>
                </c:pt>
                <c:pt idx="72826">
                  <c:v>-12</c:v>
                </c:pt>
                <c:pt idx="72827">
                  <c:v>-12</c:v>
                </c:pt>
                <c:pt idx="72828">
                  <c:v>-14</c:v>
                </c:pt>
                <c:pt idx="72829">
                  <c:v>-11</c:v>
                </c:pt>
                <c:pt idx="72830">
                  <c:v>-7</c:v>
                </c:pt>
                <c:pt idx="72831">
                  <c:v>30</c:v>
                </c:pt>
                <c:pt idx="72832">
                  <c:v>-11</c:v>
                </c:pt>
                <c:pt idx="72833">
                  <c:v>-10</c:v>
                </c:pt>
                <c:pt idx="72834">
                  <c:v>-12</c:v>
                </c:pt>
                <c:pt idx="72835">
                  <c:v>-14</c:v>
                </c:pt>
                <c:pt idx="72836">
                  <c:v>-12</c:v>
                </c:pt>
                <c:pt idx="72837">
                  <c:v>-12</c:v>
                </c:pt>
                <c:pt idx="72838">
                  <c:v>-14</c:v>
                </c:pt>
                <c:pt idx="72839">
                  <c:v>-11</c:v>
                </c:pt>
                <c:pt idx="72840">
                  <c:v>-11</c:v>
                </c:pt>
                <c:pt idx="72841">
                  <c:v>-13</c:v>
                </c:pt>
                <c:pt idx="72842">
                  <c:v>-12</c:v>
                </c:pt>
                <c:pt idx="72843">
                  <c:v>-13</c:v>
                </c:pt>
                <c:pt idx="72844">
                  <c:v>-15</c:v>
                </c:pt>
                <c:pt idx="72845">
                  <c:v>-14</c:v>
                </c:pt>
                <c:pt idx="72846">
                  <c:v>-19</c:v>
                </c:pt>
                <c:pt idx="72847">
                  <c:v>-15</c:v>
                </c:pt>
                <c:pt idx="72848">
                  <c:v>-21</c:v>
                </c:pt>
                <c:pt idx="72849">
                  <c:v>-17</c:v>
                </c:pt>
                <c:pt idx="72850">
                  <c:v>-14</c:v>
                </c:pt>
                <c:pt idx="72851">
                  <c:v>-18</c:v>
                </c:pt>
                <c:pt idx="72852">
                  <c:v>-23</c:v>
                </c:pt>
                <c:pt idx="72853">
                  <c:v>-17</c:v>
                </c:pt>
                <c:pt idx="72854">
                  <c:v>-15</c:v>
                </c:pt>
                <c:pt idx="72855">
                  <c:v>-16</c:v>
                </c:pt>
                <c:pt idx="72856">
                  <c:v>-15</c:v>
                </c:pt>
                <c:pt idx="72857">
                  <c:v>-19</c:v>
                </c:pt>
                <c:pt idx="72858">
                  <c:v>-18</c:v>
                </c:pt>
                <c:pt idx="72859">
                  <c:v>-21</c:v>
                </c:pt>
                <c:pt idx="72860">
                  <c:v>-26</c:v>
                </c:pt>
                <c:pt idx="72861">
                  <c:v>-14</c:v>
                </c:pt>
                <c:pt idx="72862">
                  <c:v>-19</c:v>
                </c:pt>
                <c:pt idx="72863">
                  <c:v>-16</c:v>
                </c:pt>
                <c:pt idx="72864">
                  <c:v>-16</c:v>
                </c:pt>
                <c:pt idx="72865">
                  <c:v>-20</c:v>
                </c:pt>
                <c:pt idx="72866">
                  <c:v>-17</c:v>
                </c:pt>
                <c:pt idx="72867">
                  <c:v>-14</c:v>
                </c:pt>
                <c:pt idx="72868">
                  <c:v>-20</c:v>
                </c:pt>
                <c:pt idx="72869">
                  <c:v>-15</c:v>
                </c:pt>
                <c:pt idx="72870">
                  <c:v>-12</c:v>
                </c:pt>
                <c:pt idx="72871">
                  <c:v>-11</c:v>
                </c:pt>
                <c:pt idx="72872">
                  <c:v>-13</c:v>
                </c:pt>
                <c:pt idx="72873">
                  <c:v>-11</c:v>
                </c:pt>
                <c:pt idx="72874">
                  <c:v>-12</c:v>
                </c:pt>
                <c:pt idx="72875">
                  <c:v>-11</c:v>
                </c:pt>
                <c:pt idx="72876">
                  <c:v>-17</c:v>
                </c:pt>
                <c:pt idx="72877">
                  <c:v>-12</c:v>
                </c:pt>
                <c:pt idx="72878">
                  <c:v>-18</c:v>
                </c:pt>
                <c:pt idx="72879">
                  <c:v>-13</c:v>
                </c:pt>
                <c:pt idx="72880">
                  <c:v>-16</c:v>
                </c:pt>
                <c:pt idx="72881">
                  <c:v>-15</c:v>
                </c:pt>
                <c:pt idx="72882">
                  <c:v>-10</c:v>
                </c:pt>
                <c:pt idx="72883">
                  <c:v>-12</c:v>
                </c:pt>
                <c:pt idx="72884">
                  <c:v>-13</c:v>
                </c:pt>
                <c:pt idx="72885">
                  <c:v>-11</c:v>
                </c:pt>
                <c:pt idx="72886">
                  <c:v>-12</c:v>
                </c:pt>
                <c:pt idx="72887">
                  <c:v>-13</c:v>
                </c:pt>
                <c:pt idx="72888">
                  <c:v>-21</c:v>
                </c:pt>
                <c:pt idx="72889">
                  <c:v>-15</c:v>
                </c:pt>
                <c:pt idx="72890">
                  <c:v>-15</c:v>
                </c:pt>
                <c:pt idx="72891">
                  <c:v>-15</c:v>
                </c:pt>
                <c:pt idx="72892">
                  <c:v>-13</c:v>
                </c:pt>
                <c:pt idx="72893">
                  <c:v>-13</c:v>
                </c:pt>
                <c:pt idx="72894">
                  <c:v>-11</c:v>
                </c:pt>
                <c:pt idx="72895">
                  <c:v>-15</c:v>
                </c:pt>
                <c:pt idx="72896">
                  <c:v>-15</c:v>
                </c:pt>
                <c:pt idx="72897">
                  <c:v>-13</c:v>
                </c:pt>
                <c:pt idx="72898">
                  <c:v>-18</c:v>
                </c:pt>
                <c:pt idx="72899">
                  <c:v>-18</c:v>
                </c:pt>
                <c:pt idx="72900">
                  <c:v>-7</c:v>
                </c:pt>
                <c:pt idx="72901">
                  <c:v>-11</c:v>
                </c:pt>
                <c:pt idx="72902">
                  <c:v>-8</c:v>
                </c:pt>
                <c:pt idx="72903">
                  <c:v>-7</c:v>
                </c:pt>
                <c:pt idx="72904">
                  <c:v>-9</c:v>
                </c:pt>
                <c:pt idx="72905">
                  <c:v>-5</c:v>
                </c:pt>
                <c:pt idx="72906">
                  <c:v>-4</c:v>
                </c:pt>
                <c:pt idx="72907">
                  <c:v>-7</c:v>
                </c:pt>
                <c:pt idx="72908">
                  <c:v>-5</c:v>
                </c:pt>
                <c:pt idx="72909">
                  <c:v>-4</c:v>
                </c:pt>
                <c:pt idx="72910">
                  <c:v>-15</c:v>
                </c:pt>
                <c:pt idx="72911">
                  <c:v>-13</c:v>
                </c:pt>
                <c:pt idx="72912">
                  <c:v>-14</c:v>
                </c:pt>
                <c:pt idx="72913">
                  <c:v>-13</c:v>
                </c:pt>
                <c:pt idx="72914">
                  <c:v>-14</c:v>
                </c:pt>
                <c:pt idx="72915">
                  <c:v>-13</c:v>
                </c:pt>
                <c:pt idx="72916">
                  <c:v>-15</c:v>
                </c:pt>
                <c:pt idx="72917">
                  <c:v>-13</c:v>
                </c:pt>
                <c:pt idx="72918">
                  <c:v>-15</c:v>
                </c:pt>
                <c:pt idx="72919">
                  <c:v>-17</c:v>
                </c:pt>
                <c:pt idx="72920">
                  <c:v>-15</c:v>
                </c:pt>
                <c:pt idx="72921">
                  <c:v>-14</c:v>
                </c:pt>
                <c:pt idx="72922">
                  <c:v>-13</c:v>
                </c:pt>
                <c:pt idx="72923">
                  <c:v>-12</c:v>
                </c:pt>
                <c:pt idx="72924">
                  <c:v>-15</c:v>
                </c:pt>
                <c:pt idx="72925">
                  <c:v>-16</c:v>
                </c:pt>
                <c:pt idx="72926">
                  <c:v>-16</c:v>
                </c:pt>
                <c:pt idx="72927">
                  <c:v>-12</c:v>
                </c:pt>
                <c:pt idx="72928">
                  <c:v>-13</c:v>
                </c:pt>
                <c:pt idx="72929">
                  <c:v>-13</c:v>
                </c:pt>
                <c:pt idx="72930">
                  <c:v>-14</c:v>
                </c:pt>
                <c:pt idx="72931">
                  <c:v>-14</c:v>
                </c:pt>
                <c:pt idx="72932">
                  <c:v>-17</c:v>
                </c:pt>
                <c:pt idx="72933">
                  <c:v>-16</c:v>
                </c:pt>
                <c:pt idx="72934">
                  <c:v>-17</c:v>
                </c:pt>
                <c:pt idx="72935">
                  <c:v>-30</c:v>
                </c:pt>
                <c:pt idx="72936">
                  <c:v>-13</c:v>
                </c:pt>
                <c:pt idx="72937">
                  <c:v>-18</c:v>
                </c:pt>
                <c:pt idx="72938">
                  <c:v>-30</c:v>
                </c:pt>
                <c:pt idx="72939">
                  <c:v>-16</c:v>
                </c:pt>
                <c:pt idx="72940">
                  <c:v>-16</c:v>
                </c:pt>
                <c:pt idx="72941">
                  <c:v>-20</c:v>
                </c:pt>
                <c:pt idx="72942">
                  <c:v>-16</c:v>
                </c:pt>
                <c:pt idx="72943">
                  <c:v>-16</c:v>
                </c:pt>
                <c:pt idx="72944">
                  <c:v>-15</c:v>
                </c:pt>
                <c:pt idx="72945">
                  <c:v>-15</c:v>
                </c:pt>
                <c:pt idx="72946">
                  <c:v>-24</c:v>
                </c:pt>
                <c:pt idx="72947">
                  <c:v>-19</c:v>
                </c:pt>
                <c:pt idx="72948">
                  <c:v>-18</c:v>
                </c:pt>
                <c:pt idx="72949">
                  <c:v>-26</c:v>
                </c:pt>
                <c:pt idx="72950">
                  <c:v>-28</c:v>
                </c:pt>
                <c:pt idx="72951">
                  <c:v>-17</c:v>
                </c:pt>
                <c:pt idx="72952">
                  <c:v>-20</c:v>
                </c:pt>
                <c:pt idx="72953">
                  <c:v>-16</c:v>
                </c:pt>
                <c:pt idx="72954">
                  <c:v>-18</c:v>
                </c:pt>
                <c:pt idx="72955">
                  <c:v>-19</c:v>
                </c:pt>
                <c:pt idx="72956">
                  <c:v>-19</c:v>
                </c:pt>
                <c:pt idx="72957">
                  <c:v>-19</c:v>
                </c:pt>
                <c:pt idx="72958">
                  <c:v>0</c:v>
                </c:pt>
                <c:pt idx="72959">
                  <c:v>-42</c:v>
                </c:pt>
                <c:pt idx="72960">
                  <c:v>-21</c:v>
                </c:pt>
                <c:pt idx="72961">
                  <c:v>-23</c:v>
                </c:pt>
                <c:pt idx="72962">
                  <c:v>-26</c:v>
                </c:pt>
                <c:pt idx="72963">
                  <c:v>-27</c:v>
                </c:pt>
                <c:pt idx="72964">
                  <c:v>-20</c:v>
                </c:pt>
                <c:pt idx="72965">
                  <c:v>-18</c:v>
                </c:pt>
                <c:pt idx="72966">
                  <c:v>-21</c:v>
                </c:pt>
                <c:pt idx="72967">
                  <c:v>-24</c:v>
                </c:pt>
                <c:pt idx="72968">
                  <c:v>-26</c:v>
                </c:pt>
                <c:pt idx="72969">
                  <c:v>-23</c:v>
                </c:pt>
                <c:pt idx="72970">
                  <c:v>-22</c:v>
                </c:pt>
                <c:pt idx="72971">
                  <c:v>-15</c:v>
                </c:pt>
                <c:pt idx="72972">
                  <c:v>-17</c:v>
                </c:pt>
                <c:pt idx="72973">
                  <c:v>-16</c:v>
                </c:pt>
                <c:pt idx="72974">
                  <c:v>-13</c:v>
                </c:pt>
                <c:pt idx="72975">
                  <c:v>-13</c:v>
                </c:pt>
                <c:pt idx="72976">
                  <c:v>-13</c:v>
                </c:pt>
                <c:pt idx="72977">
                  <c:v>-16</c:v>
                </c:pt>
                <c:pt idx="72978">
                  <c:v>-13</c:v>
                </c:pt>
                <c:pt idx="72979">
                  <c:v>-11</c:v>
                </c:pt>
                <c:pt idx="72980">
                  <c:v>-12</c:v>
                </c:pt>
                <c:pt idx="72981">
                  <c:v>-13</c:v>
                </c:pt>
                <c:pt idx="72982">
                  <c:v>-15</c:v>
                </c:pt>
                <c:pt idx="72983">
                  <c:v>-20</c:v>
                </c:pt>
                <c:pt idx="72984">
                  <c:v>-20</c:v>
                </c:pt>
                <c:pt idx="72985">
                  <c:v>-17</c:v>
                </c:pt>
                <c:pt idx="72986">
                  <c:v>-18</c:v>
                </c:pt>
                <c:pt idx="72987">
                  <c:v>-19</c:v>
                </c:pt>
                <c:pt idx="72988">
                  <c:v>-19</c:v>
                </c:pt>
                <c:pt idx="72989">
                  <c:v>-20</c:v>
                </c:pt>
                <c:pt idx="72990">
                  <c:v>-19</c:v>
                </c:pt>
                <c:pt idx="72991">
                  <c:v>-22</c:v>
                </c:pt>
                <c:pt idx="72992">
                  <c:v>-18</c:v>
                </c:pt>
                <c:pt idx="72993">
                  <c:v>-47</c:v>
                </c:pt>
                <c:pt idx="72994">
                  <c:v>-16</c:v>
                </c:pt>
                <c:pt idx="72995">
                  <c:v>-17</c:v>
                </c:pt>
                <c:pt idx="72996">
                  <c:v>-17</c:v>
                </c:pt>
                <c:pt idx="72997">
                  <c:v>-15</c:v>
                </c:pt>
                <c:pt idx="72998">
                  <c:v>-16</c:v>
                </c:pt>
                <c:pt idx="72999">
                  <c:v>-18</c:v>
                </c:pt>
                <c:pt idx="73000">
                  <c:v>-16</c:v>
                </c:pt>
                <c:pt idx="73001">
                  <c:v>-20</c:v>
                </c:pt>
                <c:pt idx="73002">
                  <c:v>-15</c:v>
                </c:pt>
                <c:pt idx="73003">
                  <c:v>-15</c:v>
                </c:pt>
                <c:pt idx="73004">
                  <c:v>-17</c:v>
                </c:pt>
                <c:pt idx="73005">
                  <c:v>-17</c:v>
                </c:pt>
                <c:pt idx="73006">
                  <c:v>-16</c:v>
                </c:pt>
                <c:pt idx="73007">
                  <c:v>-6</c:v>
                </c:pt>
                <c:pt idx="73008">
                  <c:v>-10</c:v>
                </c:pt>
                <c:pt idx="73009">
                  <c:v>-10</c:v>
                </c:pt>
                <c:pt idx="73010">
                  <c:v>-12</c:v>
                </c:pt>
                <c:pt idx="73011">
                  <c:v>-8</c:v>
                </c:pt>
                <c:pt idx="73012">
                  <c:v>-6</c:v>
                </c:pt>
                <c:pt idx="73013">
                  <c:v>-14</c:v>
                </c:pt>
                <c:pt idx="73014">
                  <c:v>-18</c:v>
                </c:pt>
                <c:pt idx="73015">
                  <c:v>-15</c:v>
                </c:pt>
                <c:pt idx="73016">
                  <c:v>-17</c:v>
                </c:pt>
                <c:pt idx="73017">
                  <c:v>-18</c:v>
                </c:pt>
                <c:pt idx="73018">
                  <c:v>-16</c:v>
                </c:pt>
                <c:pt idx="73019">
                  <c:v>-12</c:v>
                </c:pt>
                <c:pt idx="73020">
                  <c:v>-16</c:v>
                </c:pt>
                <c:pt idx="73021">
                  <c:v>-18</c:v>
                </c:pt>
                <c:pt idx="73022">
                  <c:v>-22</c:v>
                </c:pt>
                <c:pt idx="73023">
                  <c:v>-16</c:v>
                </c:pt>
                <c:pt idx="73024">
                  <c:v>-14</c:v>
                </c:pt>
                <c:pt idx="73025">
                  <c:v>-17</c:v>
                </c:pt>
                <c:pt idx="73026">
                  <c:v>-16</c:v>
                </c:pt>
                <c:pt idx="73027">
                  <c:v>-14</c:v>
                </c:pt>
                <c:pt idx="73028">
                  <c:v>-25</c:v>
                </c:pt>
                <c:pt idx="73029">
                  <c:v>-16</c:v>
                </c:pt>
                <c:pt idx="73030">
                  <c:v>-16</c:v>
                </c:pt>
                <c:pt idx="73031">
                  <c:v>-22</c:v>
                </c:pt>
                <c:pt idx="73032">
                  <c:v>-17</c:v>
                </c:pt>
                <c:pt idx="73033">
                  <c:v>-15</c:v>
                </c:pt>
                <c:pt idx="73034">
                  <c:v>-15</c:v>
                </c:pt>
                <c:pt idx="73035">
                  <c:v>-13</c:v>
                </c:pt>
                <c:pt idx="73036">
                  <c:v>-14</c:v>
                </c:pt>
                <c:pt idx="73037">
                  <c:v>-15</c:v>
                </c:pt>
                <c:pt idx="73038">
                  <c:v>-16</c:v>
                </c:pt>
                <c:pt idx="73039">
                  <c:v>-14</c:v>
                </c:pt>
                <c:pt idx="73040">
                  <c:v>-13</c:v>
                </c:pt>
                <c:pt idx="73041">
                  <c:v>-14</c:v>
                </c:pt>
                <c:pt idx="73042">
                  <c:v>-12</c:v>
                </c:pt>
                <c:pt idx="73043">
                  <c:v>-16</c:v>
                </c:pt>
                <c:pt idx="73044">
                  <c:v>-15</c:v>
                </c:pt>
                <c:pt idx="73045">
                  <c:v>-17</c:v>
                </c:pt>
                <c:pt idx="73046">
                  <c:v>-14</c:v>
                </c:pt>
                <c:pt idx="73047">
                  <c:v>-16</c:v>
                </c:pt>
                <c:pt idx="73048">
                  <c:v>-18</c:v>
                </c:pt>
                <c:pt idx="73049">
                  <c:v>-17</c:v>
                </c:pt>
                <c:pt idx="73050">
                  <c:v>-17</c:v>
                </c:pt>
                <c:pt idx="73051">
                  <c:v>-18</c:v>
                </c:pt>
                <c:pt idx="73052">
                  <c:v>-15</c:v>
                </c:pt>
                <c:pt idx="73053">
                  <c:v>-14</c:v>
                </c:pt>
                <c:pt idx="73054">
                  <c:v>-19</c:v>
                </c:pt>
                <c:pt idx="73055">
                  <c:v>-20</c:v>
                </c:pt>
                <c:pt idx="73056">
                  <c:v>-27</c:v>
                </c:pt>
                <c:pt idx="73057">
                  <c:v>-21</c:v>
                </c:pt>
                <c:pt idx="73058">
                  <c:v>-21</c:v>
                </c:pt>
                <c:pt idx="73059">
                  <c:v>-14</c:v>
                </c:pt>
                <c:pt idx="73060">
                  <c:v>-16</c:v>
                </c:pt>
                <c:pt idx="73061">
                  <c:v>-14</c:v>
                </c:pt>
                <c:pt idx="73062">
                  <c:v>-9</c:v>
                </c:pt>
                <c:pt idx="73063">
                  <c:v>-10</c:v>
                </c:pt>
                <c:pt idx="73064">
                  <c:v>-11</c:v>
                </c:pt>
                <c:pt idx="73065">
                  <c:v>-11</c:v>
                </c:pt>
                <c:pt idx="73066">
                  <c:v>-10</c:v>
                </c:pt>
                <c:pt idx="73067">
                  <c:v>-12</c:v>
                </c:pt>
                <c:pt idx="73068">
                  <c:v>-11</c:v>
                </c:pt>
                <c:pt idx="73069">
                  <c:v>-10</c:v>
                </c:pt>
                <c:pt idx="73070">
                  <c:v>-11</c:v>
                </c:pt>
                <c:pt idx="73071">
                  <c:v>-14</c:v>
                </c:pt>
                <c:pt idx="73072">
                  <c:v>-9</c:v>
                </c:pt>
                <c:pt idx="73073">
                  <c:v>-12</c:v>
                </c:pt>
                <c:pt idx="73074">
                  <c:v>-15</c:v>
                </c:pt>
                <c:pt idx="73075">
                  <c:v>-11</c:v>
                </c:pt>
                <c:pt idx="73076">
                  <c:v>-14</c:v>
                </c:pt>
                <c:pt idx="73077">
                  <c:v>-17</c:v>
                </c:pt>
                <c:pt idx="73078">
                  <c:v>-13</c:v>
                </c:pt>
                <c:pt idx="73079">
                  <c:v>-12</c:v>
                </c:pt>
                <c:pt idx="73080">
                  <c:v>-13</c:v>
                </c:pt>
                <c:pt idx="73081">
                  <c:v>-12</c:v>
                </c:pt>
                <c:pt idx="73082">
                  <c:v>-14</c:v>
                </c:pt>
                <c:pt idx="73083">
                  <c:v>-13</c:v>
                </c:pt>
                <c:pt idx="73084">
                  <c:v>-14</c:v>
                </c:pt>
                <c:pt idx="73085">
                  <c:v>-22</c:v>
                </c:pt>
                <c:pt idx="73086">
                  <c:v>-14</c:v>
                </c:pt>
                <c:pt idx="73087">
                  <c:v>-15</c:v>
                </c:pt>
                <c:pt idx="73088">
                  <c:v>-16</c:v>
                </c:pt>
                <c:pt idx="73089">
                  <c:v>-18</c:v>
                </c:pt>
                <c:pt idx="73090">
                  <c:v>-16</c:v>
                </c:pt>
                <c:pt idx="73091">
                  <c:v>-21</c:v>
                </c:pt>
                <c:pt idx="73092">
                  <c:v>-14</c:v>
                </c:pt>
                <c:pt idx="73093">
                  <c:v>-16</c:v>
                </c:pt>
                <c:pt idx="73094">
                  <c:v>-16</c:v>
                </c:pt>
                <c:pt idx="73095">
                  <c:v>-17</c:v>
                </c:pt>
                <c:pt idx="73096">
                  <c:v>-17</c:v>
                </c:pt>
                <c:pt idx="73097">
                  <c:v>-15</c:v>
                </c:pt>
                <c:pt idx="73098">
                  <c:v>-17</c:v>
                </c:pt>
                <c:pt idx="73099">
                  <c:v>-17</c:v>
                </c:pt>
                <c:pt idx="73100">
                  <c:v>-19</c:v>
                </c:pt>
                <c:pt idx="73101">
                  <c:v>-24</c:v>
                </c:pt>
                <c:pt idx="73102">
                  <c:v>-20</c:v>
                </c:pt>
                <c:pt idx="73103">
                  <c:v>-22</c:v>
                </c:pt>
                <c:pt idx="73104">
                  <c:v>-22</c:v>
                </c:pt>
                <c:pt idx="73105">
                  <c:v>-19</c:v>
                </c:pt>
                <c:pt idx="73106">
                  <c:v>-21</c:v>
                </c:pt>
                <c:pt idx="73107">
                  <c:v>-24</c:v>
                </c:pt>
                <c:pt idx="73108">
                  <c:v>-21</c:v>
                </c:pt>
                <c:pt idx="73109">
                  <c:v>-22</c:v>
                </c:pt>
                <c:pt idx="73110">
                  <c:v>-26</c:v>
                </c:pt>
                <c:pt idx="73111">
                  <c:v>-15</c:v>
                </c:pt>
                <c:pt idx="73112">
                  <c:v>-13</c:v>
                </c:pt>
                <c:pt idx="73113">
                  <c:v>-14</c:v>
                </c:pt>
                <c:pt idx="73114">
                  <c:v>-16</c:v>
                </c:pt>
                <c:pt idx="73115">
                  <c:v>-13</c:v>
                </c:pt>
                <c:pt idx="73116">
                  <c:v>-14</c:v>
                </c:pt>
                <c:pt idx="73117">
                  <c:v>-14</c:v>
                </c:pt>
                <c:pt idx="73118">
                  <c:v>-19</c:v>
                </c:pt>
                <c:pt idx="73119">
                  <c:v>-12</c:v>
                </c:pt>
                <c:pt idx="73120">
                  <c:v>-13</c:v>
                </c:pt>
                <c:pt idx="73121">
                  <c:v>-12</c:v>
                </c:pt>
                <c:pt idx="73122">
                  <c:v>-16</c:v>
                </c:pt>
                <c:pt idx="73123">
                  <c:v>-12</c:v>
                </c:pt>
                <c:pt idx="73124">
                  <c:v>-14</c:v>
                </c:pt>
                <c:pt idx="73125">
                  <c:v>-13</c:v>
                </c:pt>
                <c:pt idx="73126">
                  <c:v>-10</c:v>
                </c:pt>
                <c:pt idx="73127">
                  <c:v>-14</c:v>
                </c:pt>
                <c:pt idx="73128">
                  <c:v>-13</c:v>
                </c:pt>
                <c:pt idx="73129">
                  <c:v>-11</c:v>
                </c:pt>
                <c:pt idx="73130">
                  <c:v>-11</c:v>
                </c:pt>
                <c:pt idx="73131">
                  <c:v>-13</c:v>
                </c:pt>
                <c:pt idx="73132">
                  <c:v>-11</c:v>
                </c:pt>
                <c:pt idx="73133">
                  <c:v>-13</c:v>
                </c:pt>
                <c:pt idx="73134">
                  <c:v>-23</c:v>
                </c:pt>
                <c:pt idx="73135">
                  <c:v>-23</c:v>
                </c:pt>
                <c:pt idx="73136">
                  <c:v>-60</c:v>
                </c:pt>
                <c:pt idx="73137">
                  <c:v>-25</c:v>
                </c:pt>
                <c:pt idx="73138">
                  <c:v>-22</c:v>
                </c:pt>
                <c:pt idx="73139">
                  <c:v>-19</c:v>
                </c:pt>
                <c:pt idx="73140">
                  <c:v>-21</c:v>
                </c:pt>
                <c:pt idx="73141">
                  <c:v>-50</c:v>
                </c:pt>
                <c:pt idx="73142">
                  <c:v>-24</c:v>
                </c:pt>
                <c:pt idx="73143">
                  <c:v>-27</c:v>
                </c:pt>
                <c:pt idx="73144">
                  <c:v>-23</c:v>
                </c:pt>
                <c:pt idx="73145">
                  <c:v>-25</c:v>
                </c:pt>
                <c:pt idx="73146">
                  <c:v>-22</c:v>
                </c:pt>
                <c:pt idx="73147">
                  <c:v>-24</c:v>
                </c:pt>
                <c:pt idx="73148">
                  <c:v>-27</c:v>
                </c:pt>
                <c:pt idx="73149">
                  <c:v>-20</c:v>
                </c:pt>
                <c:pt idx="73150">
                  <c:v>-38</c:v>
                </c:pt>
                <c:pt idx="73151">
                  <c:v>-20</c:v>
                </c:pt>
                <c:pt idx="73152">
                  <c:v>-18</c:v>
                </c:pt>
                <c:pt idx="73153">
                  <c:v>-18</c:v>
                </c:pt>
                <c:pt idx="73154">
                  <c:v>-25</c:v>
                </c:pt>
                <c:pt idx="73155">
                  <c:v>-21</c:v>
                </c:pt>
                <c:pt idx="73156">
                  <c:v>-29</c:v>
                </c:pt>
                <c:pt idx="73157">
                  <c:v>-19</c:v>
                </c:pt>
                <c:pt idx="73158">
                  <c:v>-14</c:v>
                </c:pt>
                <c:pt idx="73159">
                  <c:v>-14</c:v>
                </c:pt>
                <c:pt idx="73160">
                  <c:v>-15</c:v>
                </c:pt>
                <c:pt idx="73161">
                  <c:v>-15</c:v>
                </c:pt>
                <c:pt idx="73162">
                  <c:v>-14</c:v>
                </c:pt>
                <c:pt idx="73163">
                  <c:v>-13</c:v>
                </c:pt>
                <c:pt idx="73164">
                  <c:v>-13</c:v>
                </c:pt>
                <c:pt idx="73165">
                  <c:v>-14</c:v>
                </c:pt>
                <c:pt idx="73166">
                  <c:v>-19</c:v>
                </c:pt>
                <c:pt idx="73167">
                  <c:v>-20</c:v>
                </c:pt>
                <c:pt idx="73168">
                  <c:v>-26</c:v>
                </c:pt>
                <c:pt idx="73169">
                  <c:v>-14</c:v>
                </c:pt>
                <c:pt idx="73170">
                  <c:v>-16</c:v>
                </c:pt>
                <c:pt idx="73171">
                  <c:v>-20</c:v>
                </c:pt>
                <c:pt idx="73172">
                  <c:v>-15</c:v>
                </c:pt>
                <c:pt idx="73173">
                  <c:v>-18</c:v>
                </c:pt>
                <c:pt idx="73174">
                  <c:v>-15</c:v>
                </c:pt>
                <c:pt idx="73175">
                  <c:v>-13</c:v>
                </c:pt>
                <c:pt idx="73176">
                  <c:v>-18</c:v>
                </c:pt>
                <c:pt idx="73177">
                  <c:v>-22</c:v>
                </c:pt>
                <c:pt idx="73178">
                  <c:v>-16</c:v>
                </c:pt>
                <c:pt idx="73179">
                  <c:v>-15</c:v>
                </c:pt>
                <c:pt idx="73180">
                  <c:v>-18</c:v>
                </c:pt>
                <c:pt idx="73181">
                  <c:v>-16</c:v>
                </c:pt>
                <c:pt idx="73182">
                  <c:v>-14</c:v>
                </c:pt>
                <c:pt idx="73183">
                  <c:v>-16</c:v>
                </c:pt>
                <c:pt idx="73184">
                  <c:v>-15</c:v>
                </c:pt>
                <c:pt idx="73185">
                  <c:v>-13</c:v>
                </c:pt>
                <c:pt idx="73186">
                  <c:v>-14</c:v>
                </c:pt>
                <c:pt idx="73187">
                  <c:v>-17</c:v>
                </c:pt>
                <c:pt idx="73188">
                  <c:v>-16</c:v>
                </c:pt>
                <c:pt idx="73189">
                  <c:v>-16</c:v>
                </c:pt>
                <c:pt idx="73190">
                  <c:v>-13</c:v>
                </c:pt>
                <c:pt idx="73191">
                  <c:v>-14</c:v>
                </c:pt>
                <c:pt idx="73192">
                  <c:v>-16</c:v>
                </c:pt>
                <c:pt idx="73193">
                  <c:v>-16</c:v>
                </c:pt>
                <c:pt idx="73194">
                  <c:v>-18</c:v>
                </c:pt>
                <c:pt idx="73195">
                  <c:v>-16</c:v>
                </c:pt>
                <c:pt idx="73196">
                  <c:v>-13</c:v>
                </c:pt>
                <c:pt idx="73197">
                  <c:v>-13</c:v>
                </c:pt>
                <c:pt idx="73198">
                  <c:v>-13</c:v>
                </c:pt>
                <c:pt idx="73199">
                  <c:v>-13</c:v>
                </c:pt>
                <c:pt idx="73200">
                  <c:v>-13</c:v>
                </c:pt>
                <c:pt idx="73201">
                  <c:v>-12</c:v>
                </c:pt>
                <c:pt idx="73202">
                  <c:v>-15</c:v>
                </c:pt>
                <c:pt idx="73203">
                  <c:v>-15</c:v>
                </c:pt>
                <c:pt idx="73204">
                  <c:v>-13</c:v>
                </c:pt>
                <c:pt idx="73205">
                  <c:v>-13</c:v>
                </c:pt>
                <c:pt idx="73206">
                  <c:v>-18</c:v>
                </c:pt>
                <c:pt idx="73207">
                  <c:v>-16</c:v>
                </c:pt>
                <c:pt idx="73208">
                  <c:v>-13</c:v>
                </c:pt>
                <c:pt idx="73209">
                  <c:v>-13</c:v>
                </c:pt>
                <c:pt idx="73210">
                  <c:v>-14</c:v>
                </c:pt>
                <c:pt idx="73211">
                  <c:v>-11</c:v>
                </c:pt>
                <c:pt idx="73212">
                  <c:v>-13</c:v>
                </c:pt>
                <c:pt idx="73213">
                  <c:v>-13</c:v>
                </c:pt>
                <c:pt idx="73214">
                  <c:v>-14</c:v>
                </c:pt>
                <c:pt idx="73215">
                  <c:v>-16</c:v>
                </c:pt>
                <c:pt idx="73216">
                  <c:v>-20</c:v>
                </c:pt>
                <c:pt idx="73217">
                  <c:v>-13</c:v>
                </c:pt>
                <c:pt idx="73218">
                  <c:v>-18</c:v>
                </c:pt>
                <c:pt idx="73219">
                  <c:v>-15</c:v>
                </c:pt>
                <c:pt idx="73220">
                  <c:v>-16</c:v>
                </c:pt>
                <c:pt idx="73221">
                  <c:v>-16</c:v>
                </c:pt>
                <c:pt idx="73222">
                  <c:v>-14</c:v>
                </c:pt>
                <c:pt idx="73223">
                  <c:v>-14</c:v>
                </c:pt>
                <c:pt idx="73224">
                  <c:v>-14</c:v>
                </c:pt>
                <c:pt idx="73225">
                  <c:v>-15</c:v>
                </c:pt>
                <c:pt idx="73226">
                  <c:v>-16</c:v>
                </c:pt>
                <c:pt idx="73227">
                  <c:v>-19</c:v>
                </c:pt>
                <c:pt idx="73228">
                  <c:v>-14</c:v>
                </c:pt>
                <c:pt idx="73229">
                  <c:v>-16</c:v>
                </c:pt>
                <c:pt idx="73230">
                  <c:v>32</c:v>
                </c:pt>
                <c:pt idx="73231">
                  <c:v>-8</c:v>
                </c:pt>
                <c:pt idx="73232">
                  <c:v>-9</c:v>
                </c:pt>
                <c:pt idx="73233">
                  <c:v>-10</c:v>
                </c:pt>
                <c:pt idx="73234">
                  <c:v>-15</c:v>
                </c:pt>
                <c:pt idx="73235">
                  <c:v>-14</c:v>
                </c:pt>
                <c:pt idx="73236">
                  <c:v>-7</c:v>
                </c:pt>
                <c:pt idx="73237">
                  <c:v>-9</c:v>
                </c:pt>
                <c:pt idx="73238">
                  <c:v>-9</c:v>
                </c:pt>
                <c:pt idx="73239">
                  <c:v>-7</c:v>
                </c:pt>
                <c:pt idx="73240">
                  <c:v>-5</c:v>
                </c:pt>
                <c:pt idx="73241">
                  <c:v>-9</c:v>
                </c:pt>
                <c:pt idx="73242">
                  <c:v>-8</c:v>
                </c:pt>
                <c:pt idx="73243">
                  <c:v>-12</c:v>
                </c:pt>
                <c:pt idx="73244">
                  <c:v>-12</c:v>
                </c:pt>
                <c:pt idx="73245">
                  <c:v>-12</c:v>
                </c:pt>
                <c:pt idx="73246">
                  <c:v>-15</c:v>
                </c:pt>
                <c:pt idx="73247">
                  <c:v>-11</c:v>
                </c:pt>
                <c:pt idx="73248">
                  <c:v>-12</c:v>
                </c:pt>
                <c:pt idx="73249">
                  <c:v>-10</c:v>
                </c:pt>
                <c:pt idx="73250">
                  <c:v>-12</c:v>
                </c:pt>
                <c:pt idx="73251">
                  <c:v>-10</c:v>
                </c:pt>
                <c:pt idx="73252">
                  <c:v>-15</c:v>
                </c:pt>
                <c:pt idx="73253">
                  <c:v>-14</c:v>
                </c:pt>
                <c:pt idx="73254">
                  <c:v>-12</c:v>
                </c:pt>
                <c:pt idx="73255">
                  <c:v>-15</c:v>
                </c:pt>
                <c:pt idx="73256">
                  <c:v>-15</c:v>
                </c:pt>
                <c:pt idx="73257">
                  <c:v>-14</c:v>
                </c:pt>
                <c:pt idx="73258">
                  <c:v>-15</c:v>
                </c:pt>
                <c:pt idx="73259">
                  <c:v>-14</c:v>
                </c:pt>
                <c:pt idx="73260">
                  <c:v>-15</c:v>
                </c:pt>
                <c:pt idx="73261">
                  <c:v>-13</c:v>
                </c:pt>
                <c:pt idx="73262">
                  <c:v>-16</c:v>
                </c:pt>
                <c:pt idx="73263">
                  <c:v>-17</c:v>
                </c:pt>
                <c:pt idx="73264">
                  <c:v>-14</c:v>
                </c:pt>
                <c:pt idx="73265">
                  <c:v>-38</c:v>
                </c:pt>
                <c:pt idx="73266">
                  <c:v>-13</c:v>
                </c:pt>
                <c:pt idx="73267">
                  <c:v>-17</c:v>
                </c:pt>
                <c:pt idx="73268">
                  <c:v>-18</c:v>
                </c:pt>
                <c:pt idx="73269">
                  <c:v>-18</c:v>
                </c:pt>
                <c:pt idx="73270">
                  <c:v>-14</c:v>
                </c:pt>
                <c:pt idx="73271">
                  <c:v>-14</c:v>
                </c:pt>
                <c:pt idx="73272">
                  <c:v>-17</c:v>
                </c:pt>
                <c:pt idx="73273">
                  <c:v>-30</c:v>
                </c:pt>
                <c:pt idx="73274">
                  <c:v>-15</c:v>
                </c:pt>
                <c:pt idx="73275">
                  <c:v>-16</c:v>
                </c:pt>
                <c:pt idx="73276">
                  <c:v>-22</c:v>
                </c:pt>
                <c:pt idx="73277">
                  <c:v>-17</c:v>
                </c:pt>
                <c:pt idx="73278">
                  <c:v>-17</c:v>
                </c:pt>
                <c:pt idx="73279">
                  <c:v>-12</c:v>
                </c:pt>
                <c:pt idx="73280">
                  <c:v>-17</c:v>
                </c:pt>
                <c:pt idx="73281">
                  <c:v>-17</c:v>
                </c:pt>
                <c:pt idx="73282">
                  <c:v>-16</c:v>
                </c:pt>
                <c:pt idx="73283">
                  <c:v>-15</c:v>
                </c:pt>
                <c:pt idx="73284">
                  <c:v>-13</c:v>
                </c:pt>
                <c:pt idx="73285">
                  <c:v>-13</c:v>
                </c:pt>
                <c:pt idx="73286">
                  <c:v>-14</c:v>
                </c:pt>
                <c:pt idx="73287">
                  <c:v>-14</c:v>
                </c:pt>
                <c:pt idx="73288">
                  <c:v>-12</c:v>
                </c:pt>
                <c:pt idx="73289">
                  <c:v>-12</c:v>
                </c:pt>
                <c:pt idx="73290">
                  <c:v>-11</c:v>
                </c:pt>
                <c:pt idx="73291">
                  <c:v>-12</c:v>
                </c:pt>
                <c:pt idx="73292">
                  <c:v>-15</c:v>
                </c:pt>
                <c:pt idx="73293">
                  <c:v>-14</c:v>
                </c:pt>
                <c:pt idx="73294">
                  <c:v>-14</c:v>
                </c:pt>
                <c:pt idx="73295">
                  <c:v>-15</c:v>
                </c:pt>
                <c:pt idx="73296">
                  <c:v>-9</c:v>
                </c:pt>
                <c:pt idx="73297">
                  <c:v>-15</c:v>
                </c:pt>
                <c:pt idx="73298">
                  <c:v>-15</c:v>
                </c:pt>
                <c:pt idx="73299">
                  <c:v>-21</c:v>
                </c:pt>
                <c:pt idx="73300">
                  <c:v>-26</c:v>
                </c:pt>
                <c:pt idx="73301">
                  <c:v>-19</c:v>
                </c:pt>
                <c:pt idx="73302">
                  <c:v>-18</c:v>
                </c:pt>
                <c:pt idx="73303">
                  <c:v>-17</c:v>
                </c:pt>
                <c:pt idx="73304">
                  <c:v>-21</c:v>
                </c:pt>
                <c:pt idx="73305">
                  <c:v>-18</c:v>
                </c:pt>
                <c:pt idx="73306">
                  <c:v>-26</c:v>
                </c:pt>
                <c:pt idx="73307">
                  <c:v>-16</c:v>
                </c:pt>
                <c:pt idx="73308">
                  <c:v>-10</c:v>
                </c:pt>
                <c:pt idx="73309">
                  <c:v>-16</c:v>
                </c:pt>
                <c:pt idx="73310">
                  <c:v>-21</c:v>
                </c:pt>
                <c:pt idx="73311">
                  <c:v>-18</c:v>
                </c:pt>
                <c:pt idx="73312">
                  <c:v>-25</c:v>
                </c:pt>
                <c:pt idx="73313">
                  <c:v>-23</c:v>
                </c:pt>
                <c:pt idx="73314">
                  <c:v>-26</c:v>
                </c:pt>
                <c:pt idx="73315">
                  <c:v>-25</c:v>
                </c:pt>
                <c:pt idx="73316">
                  <c:v>-19</c:v>
                </c:pt>
                <c:pt idx="73317">
                  <c:v>-27</c:v>
                </c:pt>
                <c:pt idx="73318">
                  <c:v>-20</c:v>
                </c:pt>
                <c:pt idx="73319">
                  <c:v>-18</c:v>
                </c:pt>
                <c:pt idx="73320">
                  <c:v>-21</c:v>
                </c:pt>
                <c:pt idx="73321">
                  <c:v>-18</c:v>
                </c:pt>
                <c:pt idx="73322">
                  <c:v>-23</c:v>
                </c:pt>
                <c:pt idx="73323">
                  <c:v>-23</c:v>
                </c:pt>
                <c:pt idx="73324">
                  <c:v>-18</c:v>
                </c:pt>
                <c:pt idx="73325">
                  <c:v>-16</c:v>
                </c:pt>
                <c:pt idx="73326">
                  <c:v>-18</c:v>
                </c:pt>
                <c:pt idx="73327">
                  <c:v>-19</c:v>
                </c:pt>
                <c:pt idx="73328">
                  <c:v>-14</c:v>
                </c:pt>
                <c:pt idx="73329">
                  <c:v>-17</c:v>
                </c:pt>
                <c:pt idx="73330">
                  <c:v>-19</c:v>
                </c:pt>
                <c:pt idx="73331">
                  <c:v>-12</c:v>
                </c:pt>
                <c:pt idx="73332">
                  <c:v>-11</c:v>
                </c:pt>
                <c:pt idx="73333">
                  <c:v>-13</c:v>
                </c:pt>
                <c:pt idx="73334">
                  <c:v>-11</c:v>
                </c:pt>
                <c:pt idx="73335">
                  <c:v>-13</c:v>
                </c:pt>
                <c:pt idx="73336">
                  <c:v>-12</c:v>
                </c:pt>
                <c:pt idx="73337">
                  <c:v>-16</c:v>
                </c:pt>
                <c:pt idx="73338">
                  <c:v>-18</c:v>
                </c:pt>
                <c:pt idx="73339">
                  <c:v>-4</c:v>
                </c:pt>
                <c:pt idx="73340">
                  <c:v>-6</c:v>
                </c:pt>
                <c:pt idx="73341">
                  <c:v>-6</c:v>
                </c:pt>
                <c:pt idx="73342">
                  <c:v>-10</c:v>
                </c:pt>
                <c:pt idx="73343">
                  <c:v>-8</c:v>
                </c:pt>
                <c:pt idx="73344">
                  <c:v>-10</c:v>
                </c:pt>
                <c:pt idx="73345">
                  <c:v>-6</c:v>
                </c:pt>
                <c:pt idx="73346">
                  <c:v>-9</c:v>
                </c:pt>
                <c:pt idx="73347">
                  <c:v>-5</c:v>
                </c:pt>
                <c:pt idx="73348">
                  <c:v>-10</c:v>
                </c:pt>
                <c:pt idx="73349">
                  <c:v>-9</c:v>
                </c:pt>
                <c:pt idx="73350">
                  <c:v>-8</c:v>
                </c:pt>
                <c:pt idx="73351">
                  <c:v>-11</c:v>
                </c:pt>
                <c:pt idx="73352">
                  <c:v>-8</c:v>
                </c:pt>
                <c:pt idx="73353">
                  <c:v>-8</c:v>
                </c:pt>
                <c:pt idx="73354">
                  <c:v>-8</c:v>
                </c:pt>
                <c:pt idx="73355">
                  <c:v>-6</c:v>
                </c:pt>
                <c:pt idx="73356">
                  <c:v>-9</c:v>
                </c:pt>
                <c:pt idx="73357">
                  <c:v>-8</c:v>
                </c:pt>
                <c:pt idx="73358">
                  <c:v>-11</c:v>
                </c:pt>
                <c:pt idx="73359">
                  <c:v>-9</c:v>
                </c:pt>
                <c:pt idx="73360">
                  <c:v>-12</c:v>
                </c:pt>
                <c:pt idx="73361">
                  <c:v>-10</c:v>
                </c:pt>
                <c:pt idx="73362">
                  <c:v>-15</c:v>
                </c:pt>
                <c:pt idx="73363">
                  <c:v>-16</c:v>
                </c:pt>
                <c:pt idx="73364">
                  <c:v>-17</c:v>
                </c:pt>
                <c:pt idx="73365">
                  <c:v>-13</c:v>
                </c:pt>
                <c:pt idx="73366">
                  <c:v>-11</c:v>
                </c:pt>
                <c:pt idx="73367">
                  <c:v>-9</c:v>
                </c:pt>
                <c:pt idx="73368">
                  <c:v>-12</c:v>
                </c:pt>
                <c:pt idx="73369">
                  <c:v>-9</c:v>
                </c:pt>
                <c:pt idx="73370">
                  <c:v>-8</c:v>
                </c:pt>
                <c:pt idx="73371">
                  <c:v>-10</c:v>
                </c:pt>
                <c:pt idx="73372">
                  <c:v>-10</c:v>
                </c:pt>
                <c:pt idx="73373">
                  <c:v>-9</c:v>
                </c:pt>
                <c:pt idx="73374">
                  <c:v>-10</c:v>
                </c:pt>
                <c:pt idx="73375">
                  <c:v>-10</c:v>
                </c:pt>
                <c:pt idx="73376">
                  <c:v>-11</c:v>
                </c:pt>
                <c:pt idx="73377">
                  <c:v>-10</c:v>
                </c:pt>
                <c:pt idx="73378">
                  <c:v>-6</c:v>
                </c:pt>
                <c:pt idx="73379">
                  <c:v>-5</c:v>
                </c:pt>
                <c:pt idx="73380">
                  <c:v>-5</c:v>
                </c:pt>
                <c:pt idx="73381">
                  <c:v>-6</c:v>
                </c:pt>
                <c:pt idx="73382">
                  <c:v>-7</c:v>
                </c:pt>
                <c:pt idx="73383">
                  <c:v>-6</c:v>
                </c:pt>
                <c:pt idx="73384">
                  <c:v>-5</c:v>
                </c:pt>
                <c:pt idx="73385">
                  <c:v>-8</c:v>
                </c:pt>
                <c:pt idx="73386">
                  <c:v>-6</c:v>
                </c:pt>
                <c:pt idx="73387">
                  <c:v>-8</c:v>
                </c:pt>
                <c:pt idx="73388">
                  <c:v>-4</c:v>
                </c:pt>
                <c:pt idx="73389">
                  <c:v>-7</c:v>
                </c:pt>
                <c:pt idx="73390">
                  <c:v>-9</c:v>
                </c:pt>
                <c:pt idx="73391">
                  <c:v>121</c:v>
                </c:pt>
                <c:pt idx="73392">
                  <c:v>0</c:v>
                </c:pt>
                <c:pt idx="73393">
                  <c:v>-15</c:v>
                </c:pt>
                <c:pt idx="73394">
                  <c:v>-14</c:v>
                </c:pt>
                <c:pt idx="73395">
                  <c:v>-13</c:v>
                </c:pt>
                <c:pt idx="73396">
                  <c:v>-12</c:v>
                </c:pt>
                <c:pt idx="73397">
                  <c:v>-10</c:v>
                </c:pt>
                <c:pt idx="73398">
                  <c:v>-15</c:v>
                </c:pt>
                <c:pt idx="73399">
                  <c:v>-11</c:v>
                </c:pt>
                <c:pt idx="73400">
                  <c:v>-10</c:v>
                </c:pt>
                <c:pt idx="73401">
                  <c:v>-14</c:v>
                </c:pt>
                <c:pt idx="73402">
                  <c:v>-10</c:v>
                </c:pt>
                <c:pt idx="73403">
                  <c:v>-12</c:v>
                </c:pt>
                <c:pt idx="73404">
                  <c:v>-13</c:v>
                </c:pt>
                <c:pt idx="73405">
                  <c:v>-7</c:v>
                </c:pt>
                <c:pt idx="73406">
                  <c:v>-7</c:v>
                </c:pt>
                <c:pt idx="73407">
                  <c:v>-5</c:v>
                </c:pt>
                <c:pt idx="73408">
                  <c:v>-6</c:v>
                </c:pt>
                <c:pt idx="73409">
                  <c:v>-8</c:v>
                </c:pt>
                <c:pt idx="73410">
                  <c:v>-6</c:v>
                </c:pt>
                <c:pt idx="73411">
                  <c:v>-7</c:v>
                </c:pt>
                <c:pt idx="73412">
                  <c:v>-6</c:v>
                </c:pt>
                <c:pt idx="73413">
                  <c:v>-8</c:v>
                </c:pt>
                <c:pt idx="73414">
                  <c:v>-6</c:v>
                </c:pt>
                <c:pt idx="73415">
                  <c:v>-8</c:v>
                </c:pt>
                <c:pt idx="73416">
                  <c:v>-14</c:v>
                </c:pt>
                <c:pt idx="73417">
                  <c:v>-17</c:v>
                </c:pt>
                <c:pt idx="73418">
                  <c:v>-17</c:v>
                </c:pt>
                <c:pt idx="73419">
                  <c:v>-17</c:v>
                </c:pt>
                <c:pt idx="73420">
                  <c:v>-18</c:v>
                </c:pt>
                <c:pt idx="73421">
                  <c:v>-20</c:v>
                </c:pt>
                <c:pt idx="73422">
                  <c:v>-15</c:v>
                </c:pt>
                <c:pt idx="73423">
                  <c:v>-17</c:v>
                </c:pt>
                <c:pt idx="73424">
                  <c:v>-16</c:v>
                </c:pt>
                <c:pt idx="73425">
                  <c:v>-18</c:v>
                </c:pt>
                <c:pt idx="73426">
                  <c:v>-16</c:v>
                </c:pt>
                <c:pt idx="73427">
                  <c:v>-15</c:v>
                </c:pt>
                <c:pt idx="73428">
                  <c:v>-18</c:v>
                </c:pt>
                <c:pt idx="73429">
                  <c:v>-19</c:v>
                </c:pt>
                <c:pt idx="73430">
                  <c:v>-17</c:v>
                </c:pt>
                <c:pt idx="73431">
                  <c:v>-23</c:v>
                </c:pt>
                <c:pt idx="73432">
                  <c:v>-15</c:v>
                </c:pt>
                <c:pt idx="73433">
                  <c:v>-19</c:v>
                </c:pt>
                <c:pt idx="73434">
                  <c:v>-20</c:v>
                </c:pt>
                <c:pt idx="73435">
                  <c:v>-20</c:v>
                </c:pt>
                <c:pt idx="73436">
                  <c:v>-28</c:v>
                </c:pt>
                <c:pt idx="73437">
                  <c:v>-16</c:v>
                </c:pt>
                <c:pt idx="73438">
                  <c:v>-19</c:v>
                </c:pt>
                <c:pt idx="73439">
                  <c:v>-16</c:v>
                </c:pt>
                <c:pt idx="73440">
                  <c:v>-15</c:v>
                </c:pt>
                <c:pt idx="73441">
                  <c:v>-9</c:v>
                </c:pt>
                <c:pt idx="73442">
                  <c:v>-11</c:v>
                </c:pt>
                <c:pt idx="73443">
                  <c:v>-9</c:v>
                </c:pt>
                <c:pt idx="73444">
                  <c:v>-10</c:v>
                </c:pt>
                <c:pt idx="73445">
                  <c:v>-9</c:v>
                </c:pt>
                <c:pt idx="73446">
                  <c:v>-11</c:v>
                </c:pt>
                <c:pt idx="73447">
                  <c:v>-11</c:v>
                </c:pt>
                <c:pt idx="73448">
                  <c:v>-10</c:v>
                </c:pt>
                <c:pt idx="73449">
                  <c:v>-11</c:v>
                </c:pt>
                <c:pt idx="73450">
                  <c:v>-12</c:v>
                </c:pt>
                <c:pt idx="73451">
                  <c:v>-14</c:v>
                </c:pt>
                <c:pt idx="73452">
                  <c:v>-15</c:v>
                </c:pt>
                <c:pt idx="73453">
                  <c:v>-17</c:v>
                </c:pt>
                <c:pt idx="73454">
                  <c:v>-12</c:v>
                </c:pt>
                <c:pt idx="73455">
                  <c:v>-15</c:v>
                </c:pt>
                <c:pt idx="73456">
                  <c:v>-9</c:v>
                </c:pt>
                <c:pt idx="73457">
                  <c:v>-8</c:v>
                </c:pt>
                <c:pt idx="73458">
                  <c:v>-8</c:v>
                </c:pt>
                <c:pt idx="73459">
                  <c:v>-5</c:v>
                </c:pt>
                <c:pt idx="73460">
                  <c:v>-6</c:v>
                </c:pt>
                <c:pt idx="73461">
                  <c:v>-4</c:v>
                </c:pt>
                <c:pt idx="73462">
                  <c:v>-7</c:v>
                </c:pt>
                <c:pt idx="73463">
                  <c:v>-8</c:v>
                </c:pt>
                <c:pt idx="73464">
                  <c:v>-9</c:v>
                </c:pt>
                <c:pt idx="73465">
                  <c:v>-7</c:v>
                </c:pt>
                <c:pt idx="73466">
                  <c:v>-11</c:v>
                </c:pt>
                <c:pt idx="73467">
                  <c:v>-10</c:v>
                </c:pt>
                <c:pt idx="73468">
                  <c:v>-19</c:v>
                </c:pt>
                <c:pt idx="73469">
                  <c:v>-13</c:v>
                </c:pt>
                <c:pt idx="73470">
                  <c:v>-14</c:v>
                </c:pt>
                <c:pt idx="73471">
                  <c:v>-19</c:v>
                </c:pt>
                <c:pt idx="73472">
                  <c:v>-16</c:v>
                </c:pt>
                <c:pt idx="73473">
                  <c:v>-15</c:v>
                </c:pt>
                <c:pt idx="73474">
                  <c:v>-15</c:v>
                </c:pt>
                <c:pt idx="73475">
                  <c:v>-16</c:v>
                </c:pt>
                <c:pt idx="73476">
                  <c:v>-14</c:v>
                </c:pt>
                <c:pt idx="73477">
                  <c:v>-15</c:v>
                </c:pt>
                <c:pt idx="73478">
                  <c:v>-15</c:v>
                </c:pt>
                <c:pt idx="73479">
                  <c:v>-13</c:v>
                </c:pt>
                <c:pt idx="73480">
                  <c:v>-2</c:v>
                </c:pt>
                <c:pt idx="73481">
                  <c:v>-3</c:v>
                </c:pt>
                <c:pt idx="73482">
                  <c:v>-13</c:v>
                </c:pt>
                <c:pt idx="73483">
                  <c:v>-11</c:v>
                </c:pt>
                <c:pt idx="73484">
                  <c:v>-15</c:v>
                </c:pt>
                <c:pt idx="73485">
                  <c:v>-16</c:v>
                </c:pt>
                <c:pt idx="73486">
                  <c:v>-13</c:v>
                </c:pt>
                <c:pt idx="73487">
                  <c:v>-11</c:v>
                </c:pt>
                <c:pt idx="73488">
                  <c:v>-13</c:v>
                </c:pt>
                <c:pt idx="73489">
                  <c:v>-16</c:v>
                </c:pt>
                <c:pt idx="73490">
                  <c:v>-12</c:v>
                </c:pt>
                <c:pt idx="73491">
                  <c:v>-12</c:v>
                </c:pt>
                <c:pt idx="73492">
                  <c:v>-12</c:v>
                </c:pt>
                <c:pt idx="73493">
                  <c:v>-16</c:v>
                </c:pt>
                <c:pt idx="73494">
                  <c:v>-22</c:v>
                </c:pt>
                <c:pt idx="73495">
                  <c:v>-22</c:v>
                </c:pt>
                <c:pt idx="73496">
                  <c:v>-17</c:v>
                </c:pt>
                <c:pt idx="73497">
                  <c:v>-19</c:v>
                </c:pt>
                <c:pt idx="73498">
                  <c:v>-15</c:v>
                </c:pt>
                <c:pt idx="73499">
                  <c:v>-15</c:v>
                </c:pt>
                <c:pt idx="73500">
                  <c:v>-18</c:v>
                </c:pt>
                <c:pt idx="73501">
                  <c:v>-17</c:v>
                </c:pt>
                <c:pt idx="73502">
                  <c:v>-15</c:v>
                </c:pt>
                <c:pt idx="73503">
                  <c:v>-16</c:v>
                </c:pt>
                <c:pt idx="73504">
                  <c:v>-16</c:v>
                </c:pt>
                <c:pt idx="73505">
                  <c:v>-13</c:v>
                </c:pt>
                <c:pt idx="73506">
                  <c:v>-22</c:v>
                </c:pt>
                <c:pt idx="73507">
                  <c:v>-16</c:v>
                </c:pt>
                <c:pt idx="73508">
                  <c:v>-17</c:v>
                </c:pt>
                <c:pt idx="73509">
                  <c:v>-17</c:v>
                </c:pt>
                <c:pt idx="73510">
                  <c:v>-17</c:v>
                </c:pt>
                <c:pt idx="73511">
                  <c:v>-15</c:v>
                </c:pt>
                <c:pt idx="73512">
                  <c:v>-15</c:v>
                </c:pt>
                <c:pt idx="73513">
                  <c:v>-15</c:v>
                </c:pt>
                <c:pt idx="73514">
                  <c:v>-16</c:v>
                </c:pt>
                <c:pt idx="73515">
                  <c:v>-18</c:v>
                </c:pt>
                <c:pt idx="73516">
                  <c:v>-20</c:v>
                </c:pt>
                <c:pt idx="73517">
                  <c:v>-18</c:v>
                </c:pt>
                <c:pt idx="73518">
                  <c:v>-9</c:v>
                </c:pt>
                <c:pt idx="73519">
                  <c:v>-15</c:v>
                </c:pt>
                <c:pt idx="73520">
                  <c:v>-12</c:v>
                </c:pt>
                <c:pt idx="73521">
                  <c:v>-12</c:v>
                </c:pt>
                <c:pt idx="73522">
                  <c:v>-11</c:v>
                </c:pt>
                <c:pt idx="73523">
                  <c:v>-10</c:v>
                </c:pt>
                <c:pt idx="73524">
                  <c:v>-12</c:v>
                </c:pt>
                <c:pt idx="73525">
                  <c:v>-11</c:v>
                </c:pt>
                <c:pt idx="73526">
                  <c:v>-11</c:v>
                </c:pt>
                <c:pt idx="73527">
                  <c:v>-11</c:v>
                </c:pt>
                <c:pt idx="73528">
                  <c:v>-11</c:v>
                </c:pt>
                <c:pt idx="73529">
                  <c:v>-12</c:v>
                </c:pt>
                <c:pt idx="73530">
                  <c:v>-14</c:v>
                </c:pt>
                <c:pt idx="73531">
                  <c:v>-18</c:v>
                </c:pt>
                <c:pt idx="73532">
                  <c:v>-18</c:v>
                </c:pt>
                <c:pt idx="73533">
                  <c:v>-20</c:v>
                </c:pt>
                <c:pt idx="73534">
                  <c:v>-20</c:v>
                </c:pt>
                <c:pt idx="73535">
                  <c:v>-19</c:v>
                </c:pt>
                <c:pt idx="73536">
                  <c:v>-26</c:v>
                </c:pt>
                <c:pt idx="73537">
                  <c:v>-24</c:v>
                </c:pt>
                <c:pt idx="73538">
                  <c:v>-18</c:v>
                </c:pt>
                <c:pt idx="73539">
                  <c:v>-19</c:v>
                </c:pt>
                <c:pt idx="73540">
                  <c:v>-18</c:v>
                </c:pt>
                <c:pt idx="73541">
                  <c:v>-18</c:v>
                </c:pt>
                <c:pt idx="73542">
                  <c:v>-17</c:v>
                </c:pt>
                <c:pt idx="73543">
                  <c:v>-17</c:v>
                </c:pt>
                <c:pt idx="73544">
                  <c:v>-18</c:v>
                </c:pt>
                <c:pt idx="73545">
                  <c:v>-17</c:v>
                </c:pt>
                <c:pt idx="73546">
                  <c:v>-18</c:v>
                </c:pt>
                <c:pt idx="73547">
                  <c:v>-16</c:v>
                </c:pt>
                <c:pt idx="73548">
                  <c:v>-19</c:v>
                </c:pt>
                <c:pt idx="73549">
                  <c:v>-16</c:v>
                </c:pt>
                <c:pt idx="73550">
                  <c:v>-17</c:v>
                </c:pt>
                <c:pt idx="73551">
                  <c:v>-17</c:v>
                </c:pt>
                <c:pt idx="73552">
                  <c:v>-17</c:v>
                </c:pt>
                <c:pt idx="73553">
                  <c:v>-23</c:v>
                </c:pt>
                <c:pt idx="73554">
                  <c:v>-17</c:v>
                </c:pt>
                <c:pt idx="73555">
                  <c:v>-6</c:v>
                </c:pt>
                <c:pt idx="73556">
                  <c:v>-6</c:v>
                </c:pt>
                <c:pt idx="73557">
                  <c:v>-6</c:v>
                </c:pt>
                <c:pt idx="73558">
                  <c:v>-8</c:v>
                </c:pt>
                <c:pt idx="73559">
                  <c:v>-5</c:v>
                </c:pt>
                <c:pt idx="73560">
                  <c:v>-4</c:v>
                </c:pt>
                <c:pt idx="73561">
                  <c:v>-7</c:v>
                </c:pt>
                <c:pt idx="73562">
                  <c:v>-5</c:v>
                </c:pt>
                <c:pt idx="73563">
                  <c:v>-6</c:v>
                </c:pt>
                <c:pt idx="73564">
                  <c:v>-6</c:v>
                </c:pt>
                <c:pt idx="73565">
                  <c:v>-6</c:v>
                </c:pt>
                <c:pt idx="73566">
                  <c:v>-8</c:v>
                </c:pt>
                <c:pt idx="73567">
                  <c:v>-5</c:v>
                </c:pt>
                <c:pt idx="73568">
                  <c:v>-8</c:v>
                </c:pt>
                <c:pt idx="73569">
                  <c:v>-8</c:v>
                </c:pt>
                <c:pt idx="73570">
                  <c:v>-7</c:v>
                </c:pt>
                <c:pt idx="73571">
                  <c:v>-5</c:v>
                </c:pt>
                <c:pt idx="73572">
                  <c:v>-5</c:v>
                </c:pt>
                <c:pt idx="73573">
                  <c:v>-8</c:v>
                </c:pt>
                <c:pt idx="73574">
                  <c:v>-6</c:v>
                </c:pt>
                <c:pt idx="73575">
                  <c:v>74</c:v>
                </c:pt>
                <c:pt idx="73576">
                  <c:v>-15</c:v>
                </c:pt>
                <c:pt idx="73577">
                  <c:v>-15</c:v>
                </c:pt>
                <c:pt idx="73578">
                  <c:v>-17</c:v>
                </c:pt>
                <c:pt idx="73579">
                  <c:v>-13</c:v>
                </c:pt>
                <c:pt idx="73580">
                  <c:v>-22</c:v>
                </c:pt>
                <c:pt idx="73581">
                  <c:v>-14</c:v>
                </c:pt>
                <c:pt idx="73582">
                  <c:v>-14</c:v>
                </c:pt>
                <c:pt idx="73583">
                  <c:v>-14</c:v>
                </c:pt>
                <c:pt idx="73584">
                  <c:v>-17</c:v>
                </c:pt>
                <c:pt idx="73585">
                  <c:v>-18</c:v>
                </c:pt>
                <c:pt idx="73586">
                  <c:v>-16</c:v>
                </c:pt>
                <c:pt idx="73587">
                  <c:v>-12</c:v>
                </c:pt>
                <c:pt idx="73588">
                  <c:v>-2</c:v>
                </c:pt>
                <c:pt idx="73589">
                  <c:v>-1</c:v>
                </c:pt>
                <c:pt idx="73590">
                  <c:v>-2</c:v>
                </c:pt>
                <c:pt idx="73591">
                  <c:v>-7</c:v>
                </c:pt>
                <c:pt idx="73592">
                  <c:v>1</c:v>
                </c:pt>
                <c:pt idx="73593">
                  <c:v>8</c:v>
                </c:pt>
                <c:pt idx="73594">
                  <c:v>-8</c:v>
                </c:pt>
                <c:pt idx="73595">
                  <c:v>-9</c:v>
                </c:pt>
                <c:pt idx="73596">
                  <c:v>-10</c:v>
                </c:pt>
                <c:pt idx="73597">
                  <c:v>-22</c:v>
                </c:pt>
                <c:pt idx="73598">
                  <c:v>-26</c:v>
                </c:pt>
                <c:pt idx="73599">
                  <c:v>-22</c:v>
                </c:pt>
                <c:pt idx="73600">
                  <c:v>-24</c:v>
                </c:pt>
                <c:pt idx="73601">
                  <c:v>-19</c:v>
                </c:pt>
                <c:pt idx="73602">
                  <c:v>-20</c:v>
                </c:pt>
                <c:pt idx="73603">
                  <c:v>-24</c:v>
                </c:pt>
                <c:pt idx="73604">
                  <c:v>-20</c:v>
                </c:pt>
                <c:pt idx="73605">
                  <c:v>-21</c:v>
                </c:pt>
                <c:pt idx="73606">
                  <c:v>-20</c:v>
                </c:pt>
                <c:pt idx="73607">
                  <c:v>-21</c:v>
                </c:pt>
                <c:pt idx="73608">
                  <c:v>-25</c:v>
                </c:pt>
                <c:pt idx="73609">
                  <c:v>-10</c:v>
                </c:pt>
                <c:pt idx="73610">
                  <c:v>-13</c:v>
                </c:pt>
                <c:pt idx="73611">
                  <c:v>-12</c:v>
                </c:pt>
                <c:pt idx="73612">
                  <c:v>-12</c:v>
                </c:pt>
                <c:pt idx="73613">
                  <c:v>-10</c:v>
                </c:pt>
                <c:pt idx="73614">
                  <c:v>-9</c:v>
                </c:pt>
                <c:pt idx="73615">
                  <c:v>-10</c:v>
                </c:pt>
                <c:pt idx="73616">
                  <c:v>-10</c:v>
                </c:pt>
                <c:pt idx="73617">
                  <c:v>-10</c:v>
                </c:pt>
                <c:pt idx="73618">
                  <c:v>-10</c:v>
                </c:pt>
                <c:pt idx="73619">
                  <c:v>-10</c:v>
                </c:pt>
                <c:pt idx="73620">
                  <c:v>-10</c:v>
                </c:pt>
                <c:pt idx="73621">
                  <c:v>-20</c:v>
                </c:pt>
                <c:pt idx="73622">
                  <c:v>-23</c:v>
                </c:pt>
                <c:pt idx="73623">
                  <c:v>-15</c:v>
                </c:pt>
                <c:pt idx="73624">
                  <c:v>-12</c:v>
                </c:pt>
                <c:pt idx="73625">
                  <c:v>-15</c:v>
                </c:pt>
                <c:pt idx="73626">
                  <c:v>-14</c:v>
                </c:pt>
                <c:pt idx="73627">
                  <c:v>-14</c:v>
                </c:pt>
                <c:pt idx="73628">
                  <c:v>-14</c:v>
                </c:pt>
                <c:pt idx="73629">
                  <c:v>-16</c:v>
                </c:pt>
                <c:pt idx="73630">
                  <c:v>-13</c:v>
                </c:pt>
                <c:pt idx="73631">
                  <c:v>-15</c:v>
                </c:pt>
                <c:pt idx="73632">
                  <c:v>-15</c:v>
                </c:pt>
                <c:pt idx="73633">
                  <c:v>-13</c:v>
                </c:pt>
                <c:pt idx="73634">
                  <c:v>-20</c:v>
                </c:pt>
                <c:pt idx="73635">
                  <c:v>-17</c:v>
                </c:pt>
                <c:pt idx="73636">
                  <c:v>-10</c:v>
                </c:pt>
                <c:pt idx="73637">
                  <c:v>-10</c:v>
                </c:pt>
                <c:pt idx="73638">
                  <c:v>-9</c:v>
                </c:pt>
                <c:pt idx="73639">
                  <c:v>-12</c:v>
                </c:pt>
                <c:pt idx="73640">
                  <c:v>-15</c:v>
                </c:pt>
                <c:pt idx="73641">
                  <c:v>-20</c:v>
                </c:pt>
                <c:pt idx="73642">
                  <c:v>-24</c:v>
                </c:pt>
                <c:pt idx="73643">
                  <c:v>-16</c:v>
                </c:pt>
                <c:pt idx="73644">
                  <c:v>-24</c:v>
                </c:pt>
                <c:pt idx="73645">
                  <c:v>-9</c:v>
                </c:pt>
                <c:pt idx="73646">
                  <c:v>-11</c:v>
                </c:pt>
                <c:pt idx="73647">
                  <c:v>-10</c:v>
                </c:pt>
                <c:pt idx="73648">
                  <c:v>-10</c:v>
                </c:pt>
                <c:pt idx="73649">
                  <c:v>-11</c:v>
                </c:pt>
                <c:pt idx="73650">
                  <c:v>-9</c:v>
                </c:pt>
                <c:pt idx="73651">
                  <c:v>-8</c:v>
                </c:pt>
                <c:pt idx="73652">
                  <c:v>-8</c:v>
                </c:pt>
                <c:pt idx="73653">
                  <c:v>-18</c:v>
                </c:pt>
                <c:pt idx="73654">
                  <c:v>-14</c:v>
                </c:pt>
                <c:pt idx="73655">
                  <c:v>-21</c:v>
                </c:pt>
                <c:pt idx="73656">
                  <c:v>-17</c:v>
                </c:pt>
                <c:pt idx="73657">
                  <c:v>-17</c:v>
                </c:pt>
                <c:pt idx="73658">
                  <c:v>-15</c:v>
                </c:pt>
                <c:pt idx="73659">
                  <c:v>-20</c:v>
                </c:pt>
                <c:pt idx="73660">
                  <c:v>-16</c:v>
                </c:pt>
                <c:pt idx="73661">
                  <c:v>-16</c:v>
                </c:pt>
                <c:pt idx="73662">
                  <c:v>-19</c:v>
                </c:pt>
                <c:pt idx="73663">
                  <c:v>-19</c:v>
                </c:pt>
                <c:pt idx="73664">
                  <c:v>-15</c:v>
                </c:pt>
                <c:pt idx="73665">
                  <c:v>387</c:v>
                </c:pt>
                <c:pt idx="73666">
                  <c:v>61</c:v>
                </c:pt>
                <c:pt idx="73667">
                  <c:v>51</c:v>
                </c:pt>
                <c:pt idx="73668">
                  <c:v>33</c:v>
                </c:pt>
                <c:pt idx="73669">
                  <c:v>-23</c:v>
                </c:pt>
                <c:pt idx="73670">
                  <c:v>-19</c:v>
                </c:pt>
                <c:pt idx="73671">
                  <c:v>-19</c:v>
                </c:pt>
                <c:pt idx="73672">
                  <c:v>-24</c:v>
                </c:pt>
                <c:pt idx="73673">
                  <c:v>-22</c:v>
                </c:pt>
                <c:pt idx="73674">
                  <c:v>-15</c:v>
                </c:pt>
                <c:pt idx="73675">
                  <c:v>-18</c:v>
                </c:pt>
                <c:pt idx="73676">
                  <c:v>-38</c:v>
                </c:pt>
                <c:pt idx="73677">
                  <c:v>-20</c:v>
                </c:pt>
                <c:pt idx="73678">
                  <c:v>-17</c:v>
                </c:pt>
                <c:pt idx="73679">
                  <c:v>-21</c:v>
                </c:pt>
                <c:pt idx="73680">
                  <c:v>-23</c:v>
                </c:pt>
                <c:pt idx="73681">
                  <c:v>-23</c:v>
                </c:pt>
                <c:pt idx="73682">
                  <c:v>-23</c:v>
                </c:pt>
                <c:pt idx="73683">
                  <c:v>-22</c:v>
                </c:pt>
                <c:pt idx="73684">
                  <c:v>-21</c:v>
                </c:pt>
                <c:pt idx="73685">
                  <c:v>-21</c:v>
                </c:pt>
                <c:pt idx="73686">
                  <c:v>-18</c:v>
                </c:pt>
                <c:pt idx="73687">
                  <c:v>-22</c:v>
                </c:pt>
                <c:pt idx="73688">
                  <c:v>-21</c:v>
                </c:pt>
                <c:pt idx="73689">
                  <c:v>-23</c:v>
                </c:pt>
                <c:pt idx="73690">
                  <c:v>-21</c:v>
                </c:pt>
                <c:pt idx="73691">
                  <c:v>-26</c:v>
                </c:pt>
                <c:pt idx="73692">
                  <c:v>-25</c:v>
                </c:pt>
                <c:pt idx="73693">
                  <c:v>-20</c:v>
                </c:pt>
                <c:pt idx="73694">
                  <c:v>-21</c:v>
                </c:pt>
                <c:pt idx="73695">
                  <c:v>-26</c:v>
                </c:pt>
                <c:pt idx="73696">
                  <c:v>-30</c:v>
                </c:pt>
                <c:pt idx="73697">
                  <c:v>-22</c:v>
                </c:pt>
                <c:pt idx="73698">
                  <c:v>-17</c:v>
                </c:pt>
                <c:pt idx="73699">
                  <c:v>-21</c:v>
                </c:pt>
                <c:pt idx="73700">
                  <c:v>-19</c:v>
                </c:pt>
                <c:pt idx="73701">
                  <c:v>-20</c:v>
                </c:pt>
                <c:pt idx="73702">
                  <c:v>-19</c:v>
                </c:pt>
                <c:pt idx="73703">
                  <c:v>-20</c:v>
                </c:pt>
                <c:pt idx="73704">
                  <c:v>-18</c:v>
                </c:pt>
                <c:pt idx="73705">
                  <c:v>-19</c:v>
                </c:pt>
                <c:pt idx="73706">
                  <c:v>-19</c:v>
                </c:pt>
                <c:pt idx="73707">
                  <c:v>-20</c:v>
                </c:pt>
                <c:pt idx="73708">
                  <c:v>-25</c:v>
                </c:pt>
                <c:pt idx="73709">
                  <c:v>-21</c:v>
                </c:pt>
                <c:pt idx="73710">
                  <c:v>-19</c:v>
                </c:pt>
                <c:pt idx="73711">
                  <c:v>-19</c:v>
                </c:pt>
                <c:pt idx="73712">
                  <c:v>-20</c:v>
                </c:pt>
                <c:pt idx="73713">
                  <c:v>-19</c:v>
                </c:pt>
                <c:pt idx="73714">
                  <c:v>-21</c:v>
                </c:pt>
                <c:pt idx="73715">
                  <c:v>-19</c:v>
                </c:pt>
                <c:pt idx="73716">
                  <c:v>-23</c:v>
                </c:pt>
                <c:pt idx="73717">
                  <c:v>-13</c:v>
                </c:pt>
                <c:pt idx="73718">
                  <c:v>-10</c:v>
                </c:pt>
                <c:pt idx="73719">
                  <c:v>-10</c:v>
                </c:pt>
                <c:pt idx="73720">
                  <c:v>-10</c:v>
                </c:pt>
                <c:pt idx="73721">
                  <c:v>-9</c:v>
                </c:pt>
                <c:pt idx="73722">
                  <c:v>-10</c:v>
                </c:pt>
                <c:pt idx="73723">
                  <c:v>-10</c:v>
                </c:pt>
                <c:pt idx="73724">
                  <c:v>-10</c:v>
                </c:pt>
                <c:pt idx="73725">
                  <c:v>-11</c:v>
                </c:pt>
                <c:pt idx="73726">
                  <c:v>-10</c:v>
                </c:pt>
                <c:pt idx="73727">
                  <c:v>-10</c:v>
                </c:pt>
                <c:pt idx="73728">
                  <c:v>-10</c:v>
                </c:pt>
                <c:pt idx="73729">
                  <c:v>-5</c:v>
                </c:pt>
                <c:pt idx="73730">
                  <c:v>-9</c:v>
                </c:pt>
                <c:pt idx="73731">
                  <c:v>-6</c:v>
                </c:pt>
                <c:pt idx="73732">
                  <c:v>-6</c:v>
                </c:pt>
                <c:pt idx="73733">
                  <c:v>-7</c:v>
                </c:pt>
                <c:pt idx="73734">
                  <c:v>-4</c:v>
                </c:pt>
                <c:pt idx="73735">
                  <c:v>-8</c:v>
                </c:pt>
                <c:pt idx="73736">
                  <c:v>-7</c:v>
                </c:pt>
                <c:pt idx="73737">
                  <c:v>-10</c:v>
                </c:pt>
                <c:pt idx="73738">
                  <c:v>-19</c:v>
                </c:pt>
                <c:pt idx="73739">
                  <c:v>-14</c:v>
                </c:pt>
                <c:pt idx="73740">
                  <c:v>-16</c:v>
                </c:pt>
                <c:pt idx="73741">
                  <c:v>-11</c:v>
                </c:pt>
                <c:pt idx="73742">
                  <c:v>-10</c:v>
                </c:pt>
                <c:pt idx="73743">
                  <c:v>-11</c:v>
                </c:pt>
                <c:pt idx="73744">
                  <c:v>-12</c:v>
                </c:pt>
                <c:pt idx="73745">
                  <c:v>-15</c:v>
                </c:pt>
                <c:pt idx="73746">
                  <c:v>-15</c:v>
                </c:pt>
                <c:pt idx="73747">
                  <c:v>-14</c:v>
                </c:pt>
                <c:pt idx="73748">
                  <c:v>-18</c:v>
                </c:pt>
                <c:pt idx="73749">
                  <c:v>-14</c:v>
                </c:pt>
                <c:pt idx="73750">
                  <c:v>-16</c:v>
                </c:pt>
                <c:pt idx="73751">
                  <c:v>-18</c:v>
                </c:pt>
                <c:pt idx="73752">
                  <c:v>-18</c:v>
                </c:pt>
                <c:pt idx="73753">
                  <c:v>-18</c:v>
                </c:pt>
                <c:pt idx="73754">
                  <c:v>-17</c:v>
                </c:pt>
                <c:pt idx="73755">
                  <c:v>-16</c:v>
                </c:pt>
                <c:pt idx="73756">
                  <c:v>-16</c:v>
                </c:pt>
                <c:pt idx="73757">
                  <c:v>-18</c:v>
                </c:pt>
                <c:pt idx="73758">
                  <c:v>-15</c:v>
                </c:pt>
                <c:pt idx="73759">
                  <c:v>-20</c:v>
                </c:pt>
                <c:pt idx="73760">
                  <c:v>-20</c:v>
                </c:pt>
                <c:pt idx="73761">
                  <c:v>-18</c:v>
                </c:pt>
                <c:pt idx="73762">
                  <c:v>-16</c:v>
                </c:pt>
                <c:pt idx="73763">
                  <c:v>-18</c:v>
                </c:pt>
                <c:pt idx="73764">
                  <c:v>-32</c:v>
                </c:pt>
                <c:pt idx="73765">
                  <c:v>-25</c:v>
                </c:pt>
                <c:pt idx="73766">
                  <c:v>-18</c:v>
                </c:pt>
                <c:pt idx="73767">
                  <c:v>-21</c:v>
                </c:pt>
                <c:pt idx="73768">
                  <c:v>-16</c:v>
                </c:pt>
                <c:pt idx="73769">
                  <c:v>-17</c:v>
                </c:pt>
                <c:pt idx="73770">
                  <c:v>-19</c:v>
                </c:pt>
                <c:pt idx="73771">
                  <c:v>-16</c:v>
                </c:pt>
                <c:pt idx="73772">
                  <c:v>-16</c:v>
                </c:pt>
                <c:pt idx="73773">
                  <c:v>-24</c:v>
                </c:pt>
                <c:pt idx="73774">
                  <c:v>5</c:v>
                </c:pt>
                <c:pt idx="73775">
                  <c:v>-5</c:v>
                </c:pt>
                <c:pt idx="73776">
                  <c:v>-4</c:v>
                </c:pt>
                <c:pt idx="73777">
                  <c:v>-5</c:v>
                </c:pt>
                <c:pt idx="73778">
                  <c:v>-2</c:v>
                </c:pt>
                <c:pt idx="73779">
                  <c:v>-18</c:v>
                </c:pt>
                <c:pt idx="73780">
                  <c:v>-20</c:v>
                </c:pt>
                <c:pt idx="73781">
                  <c:v>-17</c:v>
                </c:pt>
                <c:pt idx="73782">
                  <c:v>-19</c:v>
                </c:pt>
                <c:pt idx="73783">
                  <c:v>-17</c:v>
                </c:pt>
                <c:pt idx="73784">
                  <c:v>-18</c:v>
                </c:pt>
                <c:pt idx="73785">
                  <c:v>-17</c:v>
                </c:pt>
                <c:pt idx="73786">
                  <c:v>-18</c:v>
                </c:pt>
                <c:pt idx="73787">
                  <c:v>-21</c:v>
                </c:pt>
                <c:pt idx="73788">
                  <c:v>-18</c:v>
                </c:pt>
                <c:pt idx="73789">
                  <c:v>-19</c:v>
                </c:pt>
                <c:pt idx="73790">
                  <c:v>-18</c:v>
                </c:pt>
                <c:pt idx="73791">
                  <c:v>-4</c:v>
                </c:pt>
                <c:pt idx="73792">
                  <c:v>-5</c:v>
                </c:pt>
                <c:pt idx="73793">
                  <c:v>-7</c:v>
                </c:pt>
                <c:pt idx="73794">
                  <c:v>-4</c:v>
                </c:pt>
                <c:pt idx="73795">
                  <c:v>-8</c:v>
                </c:pt>
                <c:pt idx="73796">
                  <c:v>-7</c:v>
                </c:pt>
                <c:pt idx="73797">
                  <c:v>-6</c:v>
                </c:pt>
                <c:pt idx="73798">
                  <c:v>-11</c:v>
                </c:pt>
                <c:pt idx="73799">
                  <c:v>-12</c:v>
                </c:pt>
                <c:pt idx="73800">
                  <c:v>-15</c:v>
                </c:pt>
                <c:pt idx="73801">
                  <c:v>-11</c:v>
                </c:pt>
                <c:pt idx="73802">
                  <c:v>-9</c:v>
                </c:pt>
                <c:pt idx="73803">
                  <c:v>-7</c:v>
                </c:pt>
                <c:pt idx="73804">
                  <c:v>-18</c:v>
                </c:pt>
                <c:pt idx="73805">
                  <c:v>-18</c:v>
                </c:pt>
                <c:pt idx="73806">
                  <c:v>-15</c:v>
                </c:pt>
                <c:pt idx="73807">
                  <c:v>-14</c:v>
                </c:pt>
                <c:pt idx="73808">
                  <c:v>-7</c:v>
                </c:pt>
                <c:pt idx="73809">
                  <c:v>-7</c:v>
                </c:pt>
                <c:pt idx="73810">
                  <c:v>-8</c:v>
                </c:pt>
                <c:pt idx="73811">
                  <c:v>-5</c:v>
                </c:pt>
                <c:pt idx="73812">
                  <c:v>-7</c:v>
                </c:pt>
                <c:pt idx="73813">
                  <c:v>-7</c:v>
                </c:pt>
                <c:pt idx="73814">
                  <c:v>-7</c:v>
                </c:pt>
                <c:pt idx="73815">
                  <c:v>-6</c:v>
                </c:pt>
                <c:pt idx="73816">
                  <c:v>-6</c:v>
                </c:pt>
                <c:pt idx="73817">
                  <c:v>-6</c:v>
                </c:pt>
                <c:pt idx="73818">
                  <c:v>-10</c:v>
                </c:pt>
                <c:pt idx="73819">
                  <c:v>-6</c:v>
                </c:pt>
                <c:pt idx="73820">
                  <c:v>-27</c:v>
                </c:pt>
                <c:pt idx="73821">
                  <c:v>-27</c:v>
                </c:pt>
                <c:pt idx="73822">
                  <c:v>-25</c:v>
                </c:pt>
                <c:pt idx="73823">
                  <c:v>-20</c:v>
                </c:pt>
                <c:pt idx="73824">
                  <c:v>-26</c:v>
                </c:pt>
                <c:pt idx="73825">
                  <c:v>-20</c:v>
                </c:pt>
                <c:pt idx="73826">
                  <c:v>-21</c:v>
                </c:pt>
                <c:pt idx="73827">
                  <c:v>-20</c:v>
                </c:pt>
                <c:pt idx="73828">
                  <c:v>-20</c:v>
                </c:pt>
                <c:pt idx="73829">
                  <c:v>-29</c:v>
                </c:pt>
                <c:pt idx="73830">
                  <c:v>-22</c:v>
                </c:pt>
                <c:pt idx="73831">
                  <c:v>-24</c:v>
                </c:pt>
                <c:pt idx="73832">
                  <c:v>-17</c:v>
                </c:pt>
                <c:pt idx="73833">
                  <c:v>-19</c:v>
                </c:pt>
                <c:pt idx="73834">
                  <c:v>-16</c:v>
                </c:pt>
                <c:pt idx="73835">
                  <c:v>-23</c:v>
                </c:pt>
                <c:pt idx="73836">
                  <c:v>-19</c:v>
                </c:pt>
                <c:pt idx="73837">
                  <c:v>-16</c:v>
                </c:pt>
                <c:pt idx="73838">
                  <c:v>-19</c:v>
                </c:pt>
                <c:pt idx="73839">
                  <c:v>-19</c:v>
                </c:pt>
                <c:pt idx="73840">
                  <c:v>-18</c:v>
                </c:pt>
                <c:pt idx="73841">
                  <c:v>-19</c:v>
                </c:pt>
                <c:pt idx="73842">
                  <c:v>-16</c:v>
                </c:pt>
                <c:pt idx="73843">
                  <c:v>-15</c:v>
                </c:pt>
                <c:pt idx="73844">
                  <c:v>-13</c:v>
                </c:pt>
                <c:pt idx="73845">
                  <c:v>-13</c:v>
                </c:pt>
                <c:pt idx="73846">
                  <c:v>-11</c:v>
                </c:pt>
                <c:pt idx="73847">
                  <c:v>-11</c:v>
                </c:pt>
                <c:pt idx="73848">
                  <c:v>-14</c:v>
                </c:pt>
                <c:pt idx="73849">
                  <c:v>-13</c:v>
                </c:pt>
                <c:pt idx="73850">
                  <c:v>-12</c:v>
                </c:pt>
                <c:pt idx="73851">
                  <c:v>-14</c:v>
                </c:pt>
                <c:pt idx="73852">
                  <c:v>-12</c:v>
                </c:pt>
                <c:pt idx="73853">
                  <c:v>-12</c:v>
                </c:pt>
                <c:pt idx="73854">
                  <c:v>-11</c:v>
                </c:pt>
                <c:pt idx="73855">
                  <c:v>-12</c:v>
                </c:pt>
                <c:pt idx="73856">
                  <c:v>-19</c:v>
                </c:pt>
                <c:pt idx="73857">
                  <c:v>-18</c:v>
                </c:pt>
                <c:pt idx="73858">
                  <c:v>-15</c:v>
                </c:pt>
                <c:pt idx="73859">
                  <c:v>-16</c:v>
                </c:pt>
                <c:pt idx="73860">
                  <c:v>-15</c:v>
                </c:pt>
                <c:pt idx="73861">
                  <c:v>-16</c:v>
                </c:pt>
                <c:pt idx="73862">
                  <c:v>-16</c:v>
                </c:pt>
                <c:pt idx="73863">
                  <c:v>-16</c:v>
                </c:pt>
                <c:pt idx="73864">
                  <c:v>-22</c:v>
                </c:pt>
                <c:pt idx="73865">
                  <c:v>-19</c:v>
                </c:pt>
                <c:pt idx="73866">
                  <c:v>-18</c:v>
                </c:pt>
                <c:pt idx="73867">
                  <c:v>-19</c:v>
                </c:pt>
                <c:pt idx="73868">
                  <c:v>-7</c:v>
                </c:pt>
                <c:pt idx="73869">
                  <c:v>-9</c:v>
                </c:pt>
                <c:pt idx="73870">
                  <c:v>-12</c:v>
                </c:pt>
                <c:pt idx="73871">
                  <c:v>-9</c:v>
                </c:pt>
                <c:pt idx="73872">
                  <c:v>-7</c:v>
                </c:pt>
                <c:pt idx="73873">
                  <c:v>-7</c:v>
                </c:pt>
                <c:pt idx="73874">
                  <c:v>-7</c:v>
                </c:pt>
                <c:pt idx="73875">
                  <c:v>-11</c:v>
                </c:pt>
                <c:pt idx="73876">
                  <c:v>-3</c:v>
                </c:pt>
                <c:pt idx="73877">
                  <c:v>-7</c:v>
                </c:pt>
                <c:pt idx="73878">
                  <c:v>-7</c:v>
                </c:pt>
                <c:pt idx="73879">
                  <c:v>-9</c:v>
                </c:pt>
                <c:pt idx="73880">
                  <c:v>-9</c:v>
                </c:pt>
                <c:pt idx="73881">
                  <c:v>-9</c:v>
                </c:pt>
                <c:pt idx="73882">
                  <c:v>-6</c:v>
                </c:pt>
                <c:pt idx="73883">
                  <c:v>-9</c:v>
                </c:pt>
                <c:pt idx="73884">
                  <c:v>-6</c:v>
                </c:pt>
                <c:pt idx="73885">
                  <c:v>-7</c:v>
                </c:pt>
                <c:pt idx="73886">
                  <c:v>-7</c:v>
                </c:pt>
                <c:pt idx="73887">
                  <c:v>-7</c:v>
                </c:pt>
                <c:pt idx="73888">
                  <c:v>-9</c:v>
                </c:pt>
                <c:pt idx="73889">
                  <c:v>-8</c:v>
                </c:pt>
                <c:pt idx="73890">
                  <c:v>-8</c:v>
                </c:pt>
                <c:pt idx="73891">
                  <c:v>-19</c:v>
                </c:pt>
                <c:pt idx="73892">
                  <c:v>-21</c:v>
                </c:pt>
                <c:pt idx="73893">
                  <c:v>-19</c:v>
                </c:pt>
                <c:pt idx="73894">
                  <c:v>-16</c:v>
                </c:pt>
                <c:pt idx="73895">
                  <c:v>-17</c:v>
                </c:pt>
                <c:pt idx="73896">
                  <c:v>-16</c:v>
                </c:pt>
                <c:pt idx="73897">
                  <c:v>-15</c:v>
                </c:pt>
                <c:pt idx="73898">
                  <c:v>-19</c:v>
                </c:pt>
                <c:pt idx="73899">
                  <c:v>-21</c:v>
                </c:pt>
                <c:pt idx="73900">
                  <c:v>-19</c:v>
                </c:pt>
                <c:pt idx="73901">
                  <c:v>-19</c:v>
                </c:pt>
                <c:pt idx="73902">
                  <c:v>-72</c:v>
                </c:pt>
                <c:pt idx="73903">
                  <c:v>5</c:v>
                </c:pt>
                <c:pt idx="73904">
                  <c:v>-17</c:v>
                </c:pt>
                <c:pt idx="73905">
                  <c:v>-15</c:v>
                </c:pt>
                <c:pt idx="73906">
                  <c:v>-16</c:v>
                </c:pt>
                <c:pt idx="73907">
                  <c:v>-16</c:v>
                </c:pt>
                <c:pt idx="73908">
                  <c:v>-17</c:v>
                </c:pt>
                <c:pt idx="73909">
                  <c:v>-19</c:v>
                </c:pt>
                <c:pt idx="73910">
                  <c:v>-23</c:v>
                </c:pt>
                <c:pt idx="73911">
                  <c:v>-14</c:v>
                </c:pt>
                <c:pt idx="73912">
                  <c:v>-15</c:v>
                </c:pt>
                <c:pt idx="73913">
                  <c:v>-21</c:v>
                </c:pt>
                <c:pt idx="73914">
                  <c:v>-15</c:v>
                </c:pt>
                <c:pt idx="73915">
                  <c:v>-19</c:v>
                </c:pt>
                <c:pt idx="73916">
                  <c:v>-22</c:v>
                </c:pt>
                <c:pt idx="73917">
                  <c:v>-16</c:v>
                </c:pt>
                <c:pt idx="73918">
                  <c:v>-25</c:v>
                </c:pt>
                <c:pt idx="73919">
                  <c:v>-20</c:v>
                </c:pt>
                <c:pt idx="73920">
                  <c:v>-7</c:v>
                </c:pt>
                <c:pt idx="73921">
                  <c:v>-8</c:v>
                </c:pt>
                <c:pt idx="73922">
                  <c:v>-5</c:v>
                </c:pt>
                <c:pt idx="73923">
                  <c:v>-4</c:v>
                </c:pt>
                <c:pt idx="73924">
                  <c:v>-5</c:v>
                </c:pt>
                <c:pt idx="73925">
                  <c:v>-9</c:v>
                </c:pt>
                <c:pt idx="73926">
                  <c:v>-5</c:v>
                </c:pt>
                <c:pt idx="73927">
                  <c:v>-4</c:v>
                </c:pt>
                <c:pt idx="73928">
                  <c:v>-7</c:v>
                </c:pt>
                <c:pt idx="73929">
                  <c:v>-8</c:v>
                </c:pt>
                <c:pt idx="73930">
                  <c:v>-7</c:v>
                </c:pt>
                <c:pt idx="73931">
                  <c:v>-7</c:v>
                </c:pt>
                <c:pt idx="73932">
                  <c:v>-7</c:v>
                </c:pt>
                <c:pt idx="73933">
                  <c:v>-8</c:v>
                </c:pt>
                <c:pt idx="73934">
                  <c:v>-6</c:v>
                </c:pt>
                <c:pt idx="73935">
                  <c:v>-4</c:v>
                </c:pt>
                <c:pt idx="73936">
                  <c:v>-5</c:v>
                </c:pt>
                <c:pt idx="73937">
                  <c:v>-5</c:v>
                </c:pt>
                <c:pt idx="73938">
                  <c:v>-9</c:v>
                </c:pt>
                <c:pt idx="73939">
                  <c:v>-6</c:v>
                </c:pt>
                <c:pt idx="73940">
                  <c:v>-5</c:v>
                </c:pt>
                <c:pt idx="73941">
                  <c:v>-8</c:v>
                </c:pt>
                <c:pt idx="73942">
                  <c:v>-6</c:v>
                </c:pt>
                <c:pt idx="73943">
                  <c:v>-8</c:v>
                </c:pt>
                <c:pt idx="73944">
                  <c:v>-20</c:v>
                </c:pt>
                <c:pt idx="73945">
                  <c:v>-18</c:v>
                </c:pt>
                <c:pt idx="73946">
                  <c:v>-14</c:v>
                </c:pt>
                <c:pt idx="73947">
                  <c:v>-12</c:v>
                </c:pt>
                <c:pt idx="73948">
                  <c:v>-10</c:v>
                </c:pt>
                <c:pt idx="73949">
                  <c:v>-15</c:v>
                </c:pt>
                <c:pt idx="73950">
                  <c:v>-16</c:v>
                </c:pt>
                <c:pt idx="73951">
                  <c:v>-13</c:v>
                </c:pt>
                <c:pt idx="73952">
                  <c:v>-14</c:v>
                </c:pt>
                <c:pt idx="73953">
                  <c:v>-18</c:v>
                </c:pt>
                <c:pt idx="73954">
                  <c:v>-14</c:v>
                </c:pt>
                <c:pt idx="73955">
                  <c:v>-14</c:v>
                </c:pt>
                <c:pt idx="73956">
                  <c:v>-13</c:v>
                </c:pt>
                <c:pt idx="73957">
                  <c:v>-18</c:v>
                </c:pt>
                <c:pt idx="73958">
                  <c:v>-16</c:v>
                </c:pt>
                <c:pt idx="73959">
                  <c:v>-16</c:v>
                </c:pt>
                <c:pt idx="73960">
                  <c:v>-15</c:v>
                </c:pt>
                <c:pt idx="73961">
                  <c:v>-13</c:v>
                </c:pt>
                <c:pt idx="73962">
                  <c:v>-10</c:v>
                </c:pt>
                <c:pt idx="73963">
                  <c:v>-10</c:v>
                </c:pt>
                <c:pt idx="73964">
                  <c:v>-12</c:v>
                </c:pt>
                <c:pt idx="73965">
                  <c:v>-11</c:v>
                </c:pt>
                <c:pt idx="73966">
                  <c:v>-9</c:v>
                </c:pt>
                <c:pt idx="73967">
                  <c:v>-10</c:v>
                </c:pt>
                <c:pt idx="73968">
                  <c:v>-12</c:v>
                </c:pt>
                <c:pt idx="73969">
                  <c:v>-10</c:v>
                </c:pt>
                <c:pt idx="73970">
                  <c:v>-10</c:v>
                </c:pt>
                <c:pt idx="73971">
                  <c:v>-12</c:v>
                </c:pt>
                <c:pt idx="73972">
                  <c:v>-11</c:v>
                </c:pt>
                <c:pt idx="73973">
                  <c:v>-8</c:v>
                </c:pt>
                <c:pt idx="73974">
                  <c:v>-12</c:v>
                </c:pt>
                <c:pt idx="73975">
                  <c:v>-11</c:v>
                </c:pt>
                <c:pt idx="73976">
                  <c:v>-8</c:v>
                </c:pt>
                <c:pt idx="73977">
                  <c:v>-8</c:v>
                </c:pt>
                <c:pt idx="73978">
                  <c:v>-5</c:v>
                </c:pt>
                <c:pt idx="73979">
                  <c:v>-10</c:v>
                </c:pt>
                <c:pt idx="73980">
                  <c:v>-8</c:v>
                </c:pt>
                <c:pt idx="73981">
                  <c:v>-2</c:v>
                </c:pt>
                <c:pt idx="73982">
                  <c:v>-5</c:v>
                </c:pt>
                <c:pt idx="73983">
                  <c:v>-16</c:v>
                </c:pt>
                <c:pt idx="73984">
                  <c:v>-18</c:v>
                </c:pt>
                <c:pt idx="73985">
                  <c:v>-17</c:v>
                </c:pt>
                <c:pt idx="73986">
                  <c:v>-18</c:v>
                </c:pt>
                <c:pt idx="73987">
                  <c:v>-18</c:v>
                </c:pt>
                <c:pt idx="73988">
                  <c:v>-17</c:v>
                </c:pt>
                <c:pt idx="73989">
                  <c:v>-16</c:v>
                </c:pt>
                <c:pt idx="73990">
                  <c:v>-17</c:v>
                </c:pt>
                <c:pt idx="73991">
                  <c:v>-16</c:v>
                </c:pt>
                <c:pt idx="73992">
                  <c:v>-17</c:v>
                </c:pt>
                <c:pt idx="73993">
                  <c:v>-15</c:v>
                </c:pt>
                <c:pt idx="73994">
                  <c:v>-19</c:v>
                </c:pt>
                <c:pt idx="73995">
                  <c:v>-17</c:v>
                </c:pt>
                <c:pt idx="73996">
                  <c:v>-28</c:v>
                </c:pt>
                <c:pt idx="73997">
                  <c:v>-38</c:v>
                </c:pt>
                <c:pt idx="73998">
                  <c:v>-26</c:v>
                </c:pt>
                <c:pt idx="73999">
                  <c:v>-25</c:v>
                </c:pt>
                <c:pt idx="74000">
                  <c:v>-25</c:v>
                </c:pt>
                <c:pt idx="74001">
                  <c:v>-27</c:v>
                </c:pt>
                <c:pt idx="74002">
                  <c:v>-27</c:v>
                </c:pt>
                <c:pt idx="74003">
                  <c:v>-26</c:v>
                </c:pt>
                <c:pt idx="74004">
                  <c:v>-30</c:v>
                </c:pt>
                <c:pt idx="74005">
                  <c:v>-30</c:v>
                </c:pt>
                <c:pt idx="74006">
                  <c:v>-26</c:v>
                </c:pt>
                <c:pt idx="74007">
                  <c:v>-29</c:v>
                </c:pt>
                <c:pt idx="74008">
                  <c:v>-16</c:v>
                </c:pt>
                <c:pt idx="74009">
                  <c:v>-16</c:v>
                </c:pt>
                <c:pt idx="74010">
                  <c:v>-20</c:v>
                </c:pt>
                <c:pt idx="74011">
                  <c:v>-16</c:v>
                </c:pt>
                <c:pt idx="74012">
                  <c:v>-19</c:v>
                </c:pt>
                <c:pt idx="74013">
                  <c:v>-20</c:v>
                </c:pt>
                <c:pt idx="74014">
                  <c:v>-16</c:v>
                </c:pt>
                <c:pt idx="74015">
                  <c:v>-16</c:v>
                </c:pt>
                <c:pt idx="74016">
                  <c:v>-16</c:v>
                </c:pt>
                <c:pt idx="74017">
                  <c:v>-17</c:v>
                </c:pt>
                <c:pt idx="74018">
                  <c:v>-18</c:v>
                </c:pt>
                <c:pt idx="74019">
                  <c:v>-15</c:v>
                </c:pt>
                <c:pt idx="74020">
                  <c:v>38</c:v>
                </c:pt>
                <c:pt idx="74021">
                  <c:v>-8</c:v>
                </c:pt>
                <c:pt idx="74022">
                  <c:v>-12</c:v>
                </c:pt>
                <c:pt idx="74023">
                  <c:v>-12</c:v>
                </c:pt>
                <c:pt idx="74024">
                  <c:v>-15</c:v>
                </c:pt>
                <c:pt idx="74025">
                  <c:v>-10</c:v>
                </c:pt>
                <c:pt idx="74026">
                  <c:v>-27</c:v>
                </c:pt>
                <c:pt idx="74027">
                  <c:v>-27</c:v>
                </c:pt>
                <c:pt idx="74028">
                  <c:v>-32</c:v>
                </c:pt>
                <c:pt idx="74029">
                  <c:v>-24</c:v>
                </c:pt>
                <c:pt idx="74030">
                  <c:v>-25</c:v>
                </c:pt>
                <c:pt idx="74031">
                  <c:v>-23</c:v>
                </c:pt>
                <c:pt idx="74032">
                  <c:v>-22</c:v>
                </c:pt>
                <c:pt idx="74033">
                  <c:v>-25</c:v>
                </c:pt>
                <c:pt idx="74034">
                  <c:v>-28</c:v>
                </c:pt>
                <c:pt idx="74035">
                  <c:v>-26</c:v>
                </c:pt>
                <c:pt idx="74036">
                  <c:v>-30</c:v>
                </c:pt>
                <c:pt idx="74037">
                  <c:v>-29</c:v>
                </c:pt>
                <c:pt idx="74038">
                  <c:v>-25</c:v>
                </c:pt>
                <c:pt idx="74039">
                  <c:v>-23</c:v>
                </c:pt>
                <c:pt idx="74040">
                  <c:v>-23</c:v>
                </c:pt>
                <c:pt idx="74041">
                  <c:v>-27</c:v>
                </c:pt>
                <c:pt idx="74042">
                  <c:v>-19</c:v>
                </c:pt>
                <c:pt idx="74043">
                  <c:v>-22</c:v>
                </c:pt>
                <c:pt idx="74044">
                  <c:v>-18</c:v>
                </c:pt>
                <c:pt idx="74045">
                  <c:v>-20</c:v>
                </c:pt>
                <c:pt idx="74046">
                  <c:v>-23</c:v>
                </c:pt>
                <c:pt idx="74047">
                  <c:v>-20</c:v>
                </c:pt>
                <c:pt idx="74048">
                  <c:v>-21</c:v>
                </c:pt>
                <c:pt idx="74049">
                  <c:v>-25</c:v>
                </c:pt>
                <c:pt idx="74050">
                  <c:v>-26</c:v>
                </c:pt>
                <c:pt idx="74051">
                  <c:v>-22</c:v>
                </c:pt>
                <c:pt idx="74052">
                  <c:v>-21</c:v>
                </c:pt>
                <c:pt idx="74053">
                  <c:v>-25</c:v>
                </c:pt>
                <c:pt idx="74054">
                  <c:v>-28</c:v>
                </c:pt>
                <c:pt idx="74055">
                  <c:v>-24</c:v>
                </c:pt>
                <c:pt idx="74056">
                  <c:v>-23</c:v>
                </c:pt>
                <c:pt idx="74057">
                  <c:v>-22</c:v>
                </c:pt>
                <c:pt idx="74058">
                  <c:v>-26</c:v>
                </c:pt>
                <c:pt idx="74059">
                  <c:v>-22</c:v>
                </c:pt>
                <c:pt idx="74060">
                  <c:v>-22</c:v>
                </c:pt>
                <c:pt idx="74061">
                  <c:v>-23</c:v>
                </c:pt>
                <c:pt idx="74062">
                  <c:v>-18</c:v>
                </c:pt>
                <c:pt idx="74063">
                  <c:v>-19</c:v>
                </c:pt>
                <c:pt idx="74064">
                  <c:v>-20</c:v>
                </c:pt>
                <c:pt idx="74065">
                  <c:v>-17</c:v>
                </c:pt>
                <c:pt idx="74066">
                  <c:v>-20</c:v>
                </c:pt>
                <c:pt idx="74067">
                  <c:v>-17</c:v>
                </c:pt>
                <c:pt idx="74068">
                  <c:v>-19</c:v>
                </c:pt>
                <c:pt idx="74069">
                  <c:v>-15</c:v>
                </c:pt>
                <c:pt idx="74070">
                  <c:v>-17</c:v>
                </c:pt>
                <c:pt idx="74071">
                  <c:v>-19</c:v>
                </c:pt>
                <c:pt idx="74072">
                  <c:v>-17</c:v>
                </c:pt>
                <c:pt idx="74073">
                  <c:v>-26</c:v>
                </c:pt>
                <c:pt idx="74074">
                  <c:v>-11</c:v>
                </c:pt>
                <c:pt idx="74075">
                  <c:v>-11</c:v>
                </c:pt>
                <c:pt idx="74076">
                  <c:v>-8</c:v>
                </c:pt>
                <c:pt idx="74077">
                  <c:v>-10</c:v>
                </c:pt>
                <c:pt idx="74078">
                  <c:v>-9</c:v>
                </c:pt>
                <c:pt idx="74079">
                  <c:v>-9</c:v>
                </c:pt>
                <c:pt idx="74080">
                  <c:v>-11</c:v>
                </c:pt>
                <c:pt idx="74081">
                  <c:v>-9</c:v>
                </c:pt>
                <c:pt idx="74082">
                  <c:v>-9</c:v>
                </c:pt>
                <c:pt idx="74083">
                  <c:v>-14</c:v>
                </c:pt>
                <c:pt idx="74084">
                  <c:v>-12</c:v>
                </c:pt>
                <c:pt idx="74085">
                  <c:v>-10</c:v>
                </c:pt>
                <c:pt idx="74086">
                  <c:v>-6</c:v>
                </c:pt>
                <c:pt idx="74087">
                  <c:v>-5</c:v>
                </c:pt>
                <c:pt idx="74088">
                  <c:v>-5</c:v>
                </c:pt>
                <c:pt idx="74089">
                  <c:v>-8</c:v>
                </c:pt>
                <c:pt idx="74090">
                  <c:v>-4</c:v>
                </c:pt>
                <c:pt idx="74091">
                  <c:v>-5</c:v>
                </c:pt>
                <c:pt idx="74092">
                  <c:v>-5</c:v>
                </c:pt>
                <c:pt idx="74093">
                  <c:v>-4</c:v>
                </c:pt>
                <c:pt idx="74094">
                  <c:v>-4</c:v>
                </c:pt>
                <c:pt idx="74095">
                  <c:v>-4</c:v>
                </c:pt>
                <c:pt idx="74096">
                  <c:v>-6</c:v>
                </c:pt>
                <c:pt idx="74097">
                  <c:v>-6</c:v>
                </c:pt>
                <c:pt idx="74098">
                  <c:v>-25</c:v>
                </c:pt>
                <c:pt idx="74099">
                  <c:v>-23</c:v>
                </c:pt>
                <c:pt idx="74100">
                  <c:v>-18</c:v>
                </c:pt>
                <c:pt idx="74101">
                  <c:v>-171</c:v>
                </c:pt>
                <c:pt idx="74102">
                  <c:v>-20</c:v>
                </c:pt>
                <c:pt idx="74103">
                  <c:v>-18</c:v>
                </c:pt>
                <c:pt idx="74104">
                  <c:v>-22</c:v>
                </c:pt>
                <c:pt idx="74105">
                  <c:v>-21</c:v>
                </c:pt>
                <c:pt idx="74106">
                  <c:v>-20</c:v>
                </c:pt>
                <c:pt idx="74107">
                  <c:v>-20</c:v>
                </c:pt>
                <c:pt idx="74108">
                  <c:v>-22</c:v>
                </c:pt>
                <c:pt idx="74109">
                  <c:v>-19</c:v>
                </c:pt>
                <c:pt idx="74110">
                  <c:v>-28</c:v>
                </c:pt>
                <c:pt idx="74111">
                  <c:v>-19</c:v>
                </c:pt>
                <c:pt idx="74112">
                  <c:v>-21</c:v>
                </c:pt>
                <c:pt idx="74113">
                  <c:v>-23</c:v>
                </c:pt>
                <c:pt idx="74114">
                  <c:v>-20</c:v>
                </c:pt>
                <c:pt idx="74115">
                  <c:v>-20</c:v>
                </c:pt>
                <c:pt idx="74116">
                  <c:v>-22</c:v>
                </c:pt>
                <c:pt idx="74117">
                  <c:v>-17</c:v>
                </c:pt>
                <c:pt idx="74118">
                  <c:v>-20</c:v>
                </c:pt>
                <c:pt idx="74119">
                  <c:v>-21</c:v>
                </c:pt>
                <c:pt idx="74120">
                  <c:v>-23</c:v>
                </c:pt>
                <c:pt idx="74121">
                  <c:v>-27</c:v>
                </c:pt>
                <c:pt idx="74122">
                  <c:v>-14</c:v>
                </c:pt>
                <c:pt idx="74123">
                  <c:v>-13</c:v>
                </c:pt>
                <c:pt idx="74124">
                  <c:v>-11</c:v>
                </c:pt>
                <c:pt idx="74125">
                  <c:v>-14</c:v>
                </c:pt>
                <c:pt idx="74126">
                  <c:v>-13</c:v>
                </c:pt>
                <c:pt idx="74127">
                  <c:v>-5</c:v>
                </c:pt>
                <c:pt idx="74128">
                  <c:v>-15</c:v>
                </c:pt>
                <c:pt idx="74129">
                  <c:v>-13</c:v>
                </c:pt>
                <c:pt idx="74130">
                  <c:v>-23</c:v>
                </c:pt>
                <c:pt idx="74131">
                  <c:v>-12</c:v>
                </c:pt>
                <c:pt idx="74132">
                  <c:v>-5</c:v>
                </c:pt>
                <c:pt idx="74133">
                  <c:v>-9</c:v>
                </c:pt>
                <c:pt idx="74134">
                  <c:v>-2</c:v>
                </c:pt>
                <c:pt idx="74135">
                  <c:v>61</c:v>
                </c:pt>
                <c:pt idx="74136">
                  <c:v>11</c:v>
                </c:pt>
                <c:pt idx="74137">
                  <c:v>43</c:v>
                </c:pt>
                <c:pt idx="74138">
                  <c:v>-5</c:v>
                </c:pt>
                <c:pt idx="74139">
                  <c:v>-12</c:v>
                </c:pt>
                <c:pt idx="74140">
                  <c:v>-13</c:v>
                </c:pt>
                <c:pt idx="74141">
                  <c:v>-22</c:v>
                </c:pt>
                <c:pt idx="74142">
                  <c:v>-29</c:v>
                </c:pt>
                <c:pt idx="74143">
                  <c:v>-21</c:v>
                </c:pt>
                <c:pt idx="74144">
                  <c:v>-122</c:v>
                </c:pt>
                <c:pt idx="74145">
                  <c:v>-22</c:v>
                </c:pt>
                <c:pt idx="74146">
                  <c:v>-19</c:v>
                </c:pt>
                <c:pt idx="74147">
                  <c:v>-18</c:v>
                </c:pt>
                <c:pt idx="74148">
                  <c:v>-19</c:v>
                </c:pt>
                <c:pt idx="74149">
                  <c:v>-30</c:v>
                </c:pt>
                <c:pt idx="74150">
                  <c:v>-29</c:v>
                </c:pt>
                <c:pt idx="74151">
                  <c:v>-25</c:v>
                </c:pt>
                <c:pt idx="74152">
                  <c:v>-28</c:v>
                </c:pt>
                <c:pt idx="74153">
                  <c:v>-24</c:v>
                </c:pt>
                <c:pt idx="74154">
                  <c:v>-24</c:v>
                </c:pt>
                <c:pt idx="74155">
                  <c:v>-43</c:v>
                </c:pt>
                <c:pt idx="74156">
                  <c:v>-24</c:v>
                </c:pt>
                <c:pt idx="74157">
                  <c:v>-19</c:v>
                </c:pt>
                <c:pt idx="74158">
                  <c:v>-17</c:v>
                </c:pt>
                <c:pt idx="74159">
                  <c:v>-17</c:v>
                </c:pt>
                <c:pt idx="74160">
                  <c:v>-22</c:v>
                </c:pt>
                <c:pt idx="74161">
                  <c:v>-19</c:v>
                </c:pt>
                <c:pt idx="74162">
                  <c:v>-17</c:v>
                </c:pt>
                <c:pt idx="74163">
                  <c:v>-21</c:v>
                </c:pt>
                <c:pt idx="74164">
                  <c:v>-18</c:v>
                </c:pt>
                <c:pt idx="74165">
                  <c:v>-16</c:v>
                </c:pt>
                <c:pt idx="74166">
                  <c:v>-17</c:v>
                </c:pt>
                <c:pt idx="74167">
                  <c:v>-16</c:v>
                </c:pt>
                <c:pt idx="74168">
                  <c:v>-20</c:v>
                </c:pt>
                <c:pt idx="74169">
                  <c:v>-16</c:v>
                </c:pt>
                <c:pt idx="74170">
                  <c:v>-22</c:v>
                </c:pt>
                <c:pt idx="74171">
                  <c:v>-19</c:v>
                </c:pt>
                <c:pt idx="74172">
                  <c:v>-20</c:v>
                </c:pt>
                <c:pt idx="74173">
                  <c:v>-17</c:v>
                </c:pt>
                <c:pt idx="74174">
                  <c:v>-18</c:v>
                </c:pt>
                <c:pt idx="74175">
                  <c:v>-14</c:v>
                </c:pt>
                <c:pt idx="74176">
                  <c:v>-12</c:v>
                </c:pt>
                <c:pt idx="74177">
                  <c:v>-15</c:v>
                </c:pt>
                <c:pt idx="74178">
                  <c:v>-18</c:v>
                </c:pt>
                <c:pt idx="74179">
                  <c:v>-17</c:v>
                </c:pt>
                <c:pt idx="74180">
                  <c:v>-19</c:v>
                </c:pt>
                <c:pt idx="74181">
                  <c:v>-20</c:v>
                </c:pt>
                <c:pt idx="74182">
                  <c:v>-13</c:v>
                </c:pt>
                <c:pt idx="74183">
                  <c:v>-17</c:v>
                </c:pt>
                <c:pt idx="74184">
                  <c:v>-17</c:v>
                </c:pt>
                <c:pt idx="74185">
                  <c:v>-13</c:v>
                </c:pt>
                <c:pt idx="74186">
                  <c:v>-12</c:v>
                </c:pt>
                <c:pt idx="74187">
                  <c:v>-14</c:v>
                </c:pt>
                <c:pt idx="74188">
                  <c:v>-11</c:v>
                </c:pt>
                <c:pt idx="74189">
                  <c:v>-13</c:v>
                </c:pt>
                <c:pt idx="74190">
                  <c:v>-14</c:v>
                </c:pt>
                <c:pt idx="74191">
                  <c:v>-12</c:v>
                </c:pt>
                <c:pt idx="74192">
                  <c:v>-13</c:v>
                </c:pt>
                <c:pt idx="74193">
                  <c:v>-20</c:v>
                </c:pt>
                <c:pt idx="74194">
                  <c:v>-9</c:v>
                </c:pt>
                <c:pt idx="74195">
                  <c:v>-23</c:v>
                </c:pt>
                <c:pt idx="74196">
                  <c:v>-16</c:v>
                </c:pt>
                <c:pt idx="74197">
                  <c:v>-19</c:v>
                </c:pt>
                <c:pt idx="74198">
                  <c:v>-18</c:v>
                </c:pt>
                <c:pt idx="74199">
                  <c:v>-17</c:v>
                </c:pt>
                <c:pt idx="74200">
                  <c:v>-24</c:v>
                </c:pt>
                <c:pt idx="74201">
                  <c:v>-20</c:v>
                </c:pt>
                <c:pt idx="74202">
                  <c:v>-20</c:v>
                </c:pt>
                <c:pt idx="74203">
                  <c:v>-20</c:v>
                </c:pt>
                <c:pt idx="74204">
                  <c:v>-22</c:v>
                </c:pt>
                <c:pt idx="74205">
                  <c:v>-18</c:v>
                </c:pt>
                <c:pt idx="74206">
                  <c:v>-18</c:v>
                </c:pt>
                <c:pt idx="74207">
                  <c:v>-10</c:v>
                </c:pt>
                <c:pt idx="74208">
                  <c:v>-15</c:v>
                </c:pt>
                <c:pt idx="74209">
                  <c:v>-8</c:v>
                </c:pt>
                <c:pt idx="74210">
                  <c:v>-13</c:v>
                </c:pt>
                <c:pt idx="74211">
                  <c:v>-10</c:v>
                </c:pt>
                <c:pt idx="74212">
                  <c:v>-13</c:v>
                </c:pt>
                <c:pt idx="74213">
                  <c:v>-15</c:v>
                </c:pt>
                <c:pt idx="74214">
                  <c:v>-16</c:v>
                </c:pt>
                <c:pt idx="74215">
                  <c:v>-19</c:v>
                </c:pt>
                <c:pt idx="74216">
                  <c:v>-7</c:v>
                </c:pt>
                <c:pt idx="74217">
                  <c:v>-15</c:v>
                </c:pt>
                <c:pt idx="74218">
                  <c:v>-14</c:v>
                </c:pt>
                <c:pt idx="74219">
                  <c:v>-15</c:v>
                </c:pt>
                <c:pt idx="74220">
                  <c:v>-16</c:v>
                </c:pt>
                <c:pt idx="74221">
                  <c:v>-18</c:v>
                </c:pt>
                <c:pt idx="74222">
                  <c:v>-16</c:v>
                </c:pt>
                <c:pt idx="74223">
                  <c:v>-16</c:v>
                </c:pt>
                <c:pt idx="74224">
                  <c:v>-12</c:v>
                </c:pt>
                <c:pt idx="74225">
                  <c:v>-20</c:v>
                </c:pt>
                <c:pt idx="74226">
                  <c:v>-17</c:v>
                </c:pt>
                <c:pt idx="74227">
                  <c:v>-21</c:v>
                </c:pt>
                <c:pt idx="74228">
                  <c:v>-11</c:v>
                </c:pt>
                <c:pt idx="74229">
                  <c:v>-18</c:v>
                </c:pt>
                <c:pt idx="74230">
                  <c:v>-10</c:v>
                </c:pt>
                <c:pt idx="74231">
                  <c:v>-12</c:v>
                </c:pt>
                <c:pt idx="74232">
                  <c:v>-16</c:v>
                </c:pt>
                <c:pt idx="74233">
                  <c:v>-17</c:v>
                </c:pt>
                <c:pt idx="74234">
                  <c:v>-15</c:v>
                </c:pt>
                <c:pt idx="74235">
                  <c:v>-18</c:v>
                </c:pt>
                <c:pt idx="74236">
                  <c:v>-16</c:v>
                </c:pt>
                <c:pt idx="74237">
                  <c:v>-22</c:v>
                </c:pt>
                <c:pt idx="74238">
                  <c:v>-17</c:v>
                </c:pt>
                <c:pt idx="74239">
                  <c:v>-19</c:v>
                </c:pt>
                <c:pt idx="74240">
                  <c:v>-19</c:v>
                </c:pt>
                <c:pt idx="74241">
                  <c:v>-15</c:v>
                </c:pt>
                <c:pt idx="74242">
                  <c:v>-16</c:v>
                </c:pt>
                <c:pt idx="74243">
                  <c:v>-17</c:v>
                </c:pt>
                <c:pt idx="74244">
                  <c:v>-19</c:v>
                </c:pt>
                <c:pt idx="74245">
                  <c:v>-20</c:v>
                </c:pt>
                <c:pt idx="74246">
                  <c:v>-22</c:v>
                </c:pt>
                <c:pt idx="74247">
                  <c:v>-16</c:v>
                </c:pt>
                <c:pt idx="74248">
                  <c:v>-17</c:v>
                </c:pt>
                <c:pt idx="74249">
                  <c:v>-18</c:v>
                </c:pt>
                <c:pt idx="74250">
                  <c:v>-15</c:v>
                </c:pt>
                <c:pt idx="74251">
                  <c:v>-16</c:v>
                </c:pt>
                <c:pt idx="74252">
                  <c:v>-19</c:v>
                </c:pt>
                <c:pt idx="74253">
                  <c:v>-14</c:v>
                </c:pt>
                <c:pt idx="74254">
                  <c:v>-6</c:v>
                </c:pt>
                <c:pt idx="74255">
                  <c:v>-15</c:v>
                </c:pt>
                <c:pt idx="74256">
                  <c:v>-17</c:v>
                </c:pt>
                <c:pt idx="74257">
                  <c:v>-14</c:v>
                </c:pt>
                <c:pt idx="74258">
                  <c:v>-17</c:v>
                </c:pt>
                <c:pt idx="74259">
                  <c:v>-22</c:v>
                </c:pt>
                <c:pt idx="74260">
                  <c:v>-20</c:v>
                </c:pt>
                <c:pt idx="74261">
                  <c:v>-18</c:v>
                </c:pt>
                <c:pt idx="74262">
                  <c:v>-16</c:v>
                </c:pt>
                <c:pt idx="74263">
                  <c:v>-18</c:v>
                </c:pt>
                <c:pt idx="74264">
                  <c:v>-24</c:v>
                </c:pt>
                <c:pt idx="74265">
                  <c:v>-20</c:v>
                </c:pt>
                <c:pt idx="74266">
                  <c:v>-19</c:v>
                </c:pt>
                <c:pt idx="74267">
                  <c:v>-15</c:v>
                </c:pt>
                <c:pt idx="74268">
                  <c:v>-20</c:v>
                </c:pt>
                <c:pt idx="74269">
                  <c:v>-22</c:v>
                </c:pt>
                <c:pt idx="74270">
                  <c:v>-22</c:v>
                </c:pt>
                <c:pt idx="74271">
                  <c:v>-21</c:v>
                </c:pt>
                <c:pt idx="74272">
                  <c:v>-18</c:v>
                </c:pt>
                <c:pt idx="74273">
                  <c:v>-18</c:v>
                </c:pt>
                <c:pt idx="74274">
                  <c:v>-13</c:v>
                </c:pt>
                <c:pt idx="74275">
                  <c:v>-13</c:v>
                </c:pt>
                <c:pt idx="74276">
                  <c:v>-18</c:v>
                </c:pt>
                <c:pt idx="74277">
                  <c:v>-18</c:v>
                </c:pt>
                <c:pt idx="74278">
                  <c:v>-24</c:v>
                </c:pt>
                <c:pt idx="74279">
                  <c:v>-16</c:v>
                </c:pt>
                <c:pt idx="74280">
                  <c:v>-20</c:v>
                </c:pt>
                <c:pt idx="74281">
                  <c:v>-15</c:v>
                </c:pt>
                <c:pt idx="74282">
                  <c:v>-16</c:v>
                </c:pt>
                <c:pt idx="74283">
                  <c:v>-13</c:v>
                </c:pt>
                <c:pt idx="74284">
                  <c:v>-22</c:v>
                </c:pt>
                <c:pt idx="74285">
                  <c:v>-17</c:v>
                </c:pt>
                <c:pt idx="74286">
                  <c:v>-18</c:v>
                </c:pt>
                <c:pt idx="74287">
                  <c:v>-20</c:v>
                </c:pt>
                <c:pt idx="74288">
                  <c:v>-17</c:v>
                </c:pt>
                <c:pt idx="74289">
                  <c:v>-20</c:v>
                </c:pt>
                <c:pt idx="74290">
                  <c:v>-14</c:v>
                </c:pt>
                <c:pt idx="74291">
                  <c:v>-17</c:v>
                </c:pt>
                <c:pt idx="74292">
                  <c:v>-13</c:v>
                </c:pt>
                <c:pt idx="74293">
                  <c:v>-15</c:v>
                </c:pt>
                <c:pt idx="74294">
                  <c:v>-18</c:v>
                </c:pt>
                <c:pt idx="74295">
                  <c:v>-23</c:v>
                </c:pt>
                <c:pt idx="74296">
                  <c:v>-11</c:v>
                </c:pt>
                <c:pt idx="74297">
                  <c:v>-6</c:v>
                </c:pt>
                <c:pt idx="74298">
                  <c:v>-18</c:v>
                </c:pt>
                <c:pt idx="74299">
                  <c:v>-14</c:v>
                </c:pt>
                <c:pt idx="74300">
                  <c:v>-15</c:v>
                </c:pt>
                <c:pt idx="74301">
                  <c:v>-13</c:v>
                </c:pt>
                <c:pt idx="74302">
                  <c:v>-12</c:v>
                </c:pt>
                <c:pt idx="74303">
                  <c:v>-16</c:v>
                </c:pt>
                <c:pt idx="74304">
                  <c:v>4</c:v>
                </c:pt>
                <c:pt idx="74305">
                  <c:v>-11</c:v>
                </c:pt>
                <c:pt idx="74306">
                  <c:v>-13</c:v>
                </c:pt>
                <c:pt idx="74307">
                  <c:v>-18</c:v>
                </c:pt>
                <c:pt idx="74308">
                  <c:v>-13</c:v>
                </c:pt>
                <c:pt idx="74309">
                  <c:v>-20</c:v>
                </c:pt>
                <c:pt idx="74310">
                  <c:v>-21</c:v>
                </c:pt>
                <c:pt idx="74311">
                  <c:v>-23</c:v>
                </c:pt>
                <c:pt idx="74312">
                  <c:v>-19</c:v>
                </c:pt>
                <c:pt idx="74313">
                  <c:v>-15</c:v>
                </c:pt>
                <c:pt idx="74314">
                  <c:v>-18</c:v>
                </c:pt>
                <c:pt idx="74315">
                  <c:v>-14</c:v>
                </c:pt>
                <c:pt idx="74316">
                  <c:v>-15</c:v>
                </c:pt>
                <c:pt idx="74317">
                  <c:v>-16</c:v>
                </c:pt>
                <c:pt idx="74318">
                  <c:v>-22</c:v>
                </c:pt>
                <c:pt idx="74319">
                  <c:v>-18</c:v>
                </c:pt>
                <c:pt idx="74320">
                  <c:v>-17</c:v>
                </c:pt>
                <c:pt idx="74321">
                  <c:v>-24</c:v>
                </c:pt>
                <c:pt idx="74322">
                  <c:v>-29</c:v>
                </c:pt>
                <c:pt idx="74323">
                  <c:v>-3</c:v>
                </c:pt>
                <c:pt idx="74324">
                  <c:v>-3</c:v>
                </c:pt>
                <c:pt idx="74325">
                  <c:v>-9</c:v>
                </c:pt>
                <c:pt idx="74326">
                  <c:v>-1</c:v>
                </c:pt>
                <c:pt idx="74327">
                  <c:v>-17</c:v>
                </c:pt>
                <c:pt idx="74328">
                  <c:v>-19</c:v>
                </c:pt>
                <c:pt idx="74329">
                  <c:v>-10</c:v>
                </c:pt>
                <c:pt idx="74330">
                  <c:v>-17</c:v>
                </c:pt>
                <c:pt idx="74331">
                  <c:v>-7</c:v>
                </c:pt>
                <c:pt idx="74332">
                  <c:v>-17</c:v>
                </c:pt>
                <c:pt idx="74333">
                  <c:v>-10</c:v>
                </c:pt>
                <c:pt idx="74334">
                  <c:v>-18</c:v>
                </c:pt>
                <c:pt idx="74335">
                  <c:v>-10</c:v>
                </c:pt>
                <c:pt idx="74336">
                  <c:v>-15</c:v>
                </c:pt>
                <c:pt idx="74337">
                  <c:v>-8</c:v>
                </c:pt>
                <c:pt idx="74338">
                  <c:v>-6</c:v>
                </c:pt>
                <c:pt idx="74339">
                  <c:v>-3</c:v>
                </c:pt>
                <c:pt idx="74340">
                  <c:v>-11</c:v>
                </c:pt>
                <c:pt idx="74341">
                  <c:v>-15</c:v>
                </c:pt>
                <c:pt idx="74342">
                  <c:v>-3</c:v>
                </c:pt>
                <c:pt idx="74343">
                  <c:v>-10</c:v>
                </c:pt>
                <c:pt idx="74344">
                  <c:v>-16</c:v>
                </c:pt>
                <c:pt idx="74345">
                  <c:v>-14</c:v>
                </c:pt>
                <c:pt idx="74346">
                  <c:v>-14</c:v>
                </c:pt>
                <c:pt idx="74347">
                  <c:v>-12</c:v>
                </c:pt>
                <c:pt idx="74348">
                  <c:v>-16</c:v>
                </c:pt>
                <c:pt idx="74349">
                  <c:v>-13</c:v>
                </c:pt>
                <c:pt idx="74350">
                  <c:v>-15</c:v>
                </c:pt>
                <c:pt idx="74351">
                  <c:v>-15</c:v>
                </c:pt>
                <c:pt idx="74352">
                  <c:v>-15</c:v>
                </c:pt>
                <c:pt idx="74353">
                  <c:v>-17</c:v>
                </c:pt>
                <c:pt idx="74354">
                  <c:v>-10</c:v>
                </c:pt>
                <c:pt idx="74355">
                  <c:v>-8</c:v>
                </c:pt>
                <c:pt idx="74356">
                  <c:v>-16</c:v>
                </c:pt>
                <c:pt idx="74357">
                  <c:v>-8</c:v>
                </c:pt>
                <c:pt idx="74358">
                  <c:v>-6</c:v>
                </c:pt>
                <c:pt idx="74359">
                  <c:v>-23</c:v>
                </c:pt>
                <c:pt idx="74360">
                  <c:v>127</c:v>
                </c:pt>
                <c:pt idx="74361">
                  <c:v>-6</c:v>
                </c:pt>
                <c:pt idx="74362">
                  <c:v>-7</c:v>
                </c:pt>
                <c:pt idx="74363">
                  <c:v>-10</c:v>
                </c:pt>
                <c:pt idx="74364">
                  <c:v>-7</c:v>
                </c:pt>
                <c:pt idx="74365">
                  <c:v>-7</c:v>
                </c:pt>
                <c:pt idx="74366">
                  <c:v>-8</c:v>
                </c:pt>
                <c:pt idx="74367">
                  <c:v>-10</c:v>
                </c:pt>
                <c:pt idx="74368">
                  <c:v>-10</c:v>
                </c:pt>
                <c:pt idx="74369">
                  <c:v>-6</c:v>
                </c:pt>
                <c:pt idx="74370">
                  <c:v>-8</c:v>
                </c:pt>
                <c:pt idx="74371">
                  <c:v>-7</c:v>
                </c:pt>
                <c:pt idx="74372">
                  <c:v>-8</c:v>
                </c:pt>
                <c:pt idx="74373">
                  <c:v>-15</c:v>
                </c:pt>
                <c:pt idx="74374">
                  <c:v>-19</c:v>
                </c:pt>
                <c:pt idx="74375">
                  <c:v>-19</c:v>
                </c:pt>
                <c:pt idx="74376">
                  <c:v>-20</c:v>
                </c:pt>
                <c:pt idx="74377">
                  <c:v>-37</c:v>
                </c:pt>
                <c:pt idx="74378">
                  <c:v>-17</c:v>
                </c:pt>
                <c:pt idx="74379">
                  <c:v>-15</c:v>
                </c:pt>
                <c:pt idx="74380">
                  <c:v>-16</c:v>
                </c:pt>
                <c:pt idx="74381">
                  <c:v>-21</c:v>
                </c:pt>
                <c:pt idx="74382">
                  <c:v>-19</c:v>
                </c:pt>
                <c:pt idx="74383">
                  <c:v>-18</c:v>
                </c:pt>
                <c:pt idx="74384">
                  <c:v>-18</c:v>
                </c:pt>
                <c:pt idx="74385">
                  <c:v>-10</c:v>
                </c:pt>
                <c:pt idx="74386">
                  <c:v>-12</c:v>
                </c:pt>
                <c:pt idx="74387">
                  <c:v>-9</c:v>
                </c:pt>
                <c:pt idx="74388">
                  <c:v>-8</c:v>
                </c:pt>
                <c:pt idx="74389">
                  <c:v>-7</c:v>
                </c:pt>
                <c:pt idx="74390">
                  <c:v>-9</c:v>
                </c:pt>
                <c:pt idx="74391">
                  <c:v>-8</c:v>
                </c:pt>
                <c:pt idx="74392">
                  <c:v>-10</c:v>
                </c:pt>
                <c:pt idx="74393">
                  <c:v>-11</c:v>
                </c:pt>
                <c:pt idx="74394">
                  <c:v>-10</c:v>
                </c:pt>
                <c:pt idx="74395">
                  <c:v>-9</c:v>
                </c:pt>
                <c:pt idx="74396">
                  <c:v>-8</c:v>
                </c:pt>
                <c:pt idx="74397">
                  <c:v>-11</c:v>
                </c:pt>
                <c:pt idx="74398">
                  <c:v>-10</c:v>
                </c:pt>
                <c:pt idx="74399">
                  <c:v>-10</c:v>
                </c:pt>
                <c:pt idx="74400">
                  <c:v>-5</c:v>
                </c:pt>
                <c:pt idx="74401">
                  <c:v>-8</c:v>
                </c:pt>
                <c:pt idx="74402">
                  <c:v>-6</c:v>
                </c:pt>
                <c:pt idx="74403">
                  <c:v>-6</c:v>
                </c:pt>
                <c:pt idx="74404">
                  <c:v>-4</c:v>
                </c:pt>
                <c:pt idx="74405">
                  <c:v>-7</c:v>
                </c:pt>
                <c:pt idx="74406">
                  <c:v>-7</c:v>
                </c:pt>
                <c:pt idx="74407">
                  <c:v>-8</c:v>
                </c:pt>
                <c:pt idx="74408">
                  <c:v>-10</c:v>
                </c:pt>
                <c:pt idx="74409">
                  <c:v>-8</c:v>
                </c:pt>
                <c:pt idx="74410">
                  <c:v>-8</c:v>
                </c:pt>
                <c:pt idx="74411">
                  <c:v>-7</c:v>
                </c:pt>
                <c:pt idx="74412">
                  <c:v>-8</c:v>
                </c:pt>
                <c:pt idx="74413">
                  <c:v>-9</c:v>
                </c:pt>
                <c:pt idx="74414">
                  <c:v>-8</c:v>
                </c:pt>
                <c:pt idx="74415">
                  <c:v>-7</c:v>
                </c:pt>
                <c:pt idx="74416">
                  <c:v>-7</c:v>
                </c:pt>
                <c:pt idx="74417">
                  <c:v>-12</c:v>
                </c:pt>
                <c:pt idx="74418">
                  <c:v>-12</c:v>
                </c:pt>
                <c:pt idx="74419">
                  <c:v>-11</c:v>
                </c:pt>
                <c:pt idx="74420">
                  <c:v>-10</c:v>
                </c:pt>
                <c:pt idx="74421">
                  <c:v>-12</c:v>
                </c:pt>
                <c:pt idx="74422">
                  <c:v>-12</c:v>
                </c:pt>
                <c:pt idx="74423">
                  <c:v>-13</c:v>
                </c:pt>
                <c:pt idx="74424">
                  <c:v>-11</c:v>
                </c:pt>
                <c:pt idx="74425">
                  <c:v>-14</c:v>
                </c:pt>
                <c:pt idx="74426">
                  <c:v>-10</c:v>
                </c:pt>
                <c:pt idx="74427">
                  <c:v>-12</c:v>
                </c:pt>
                <c:pt idx="74428">
                  <c:v>-9</c:v>
                </c:pt>
                <c:pt idx="74429">
                  <c:v>-10</c:v>
                </c:pt>
                <c:pt idx="74430">
                  <c:v>-9</c:v>
                </c:pt>
                <c:pt idx="74431">
                  <c:v>-14</c:v>
                </c:pt>
                <c:pt idx="74432">
                  <c:v>-11</c:v>
                </c:pt>
                <c:pt idx="74433">
                  <c:v>-10</c:v>
                </c:pt>
                <c:pt idx="74434">
                  <c:v>-13</c:v>
                </c:pt>
                <c:pt idx="74435">
                  <c:v>-9</c:v>
                </c:pt>
                <c:pt idx="74436">
                  <c:v>-11</c:v>
                </c:pt>
                <c:pt idx="74437">
                  <c:v>-10</c:v>
                </c:pt>
                <c:pt idx="74438">
                  <c:v>-10</c:v>
                </c:pt>
                <c:pt idx="74439">
                  <c:v>-12</c:v>
                </c:pt>
                <c:pt idx="74440">
                  <c:v>-11</c:v>
                </c:pt>
                <c:pt idx="74441">
                  <c:v>-12</c:v>
                </c:pt>
                <c:pt idx="74442">
                  <c:v>-11</c:v>
                </c:pt>
                <c:pt idx="74443">
                  <c:v>-12</c:v>
                </c:pt>
                <c:pt idx="74444">
                  <c:v>-10</c:v>
                </c:pt>
                <c:pt idx="74445">
                  <c:v>-11</c:v>
                </c:pt>
                <c:pt idx="74446">
                  <c:v>-9</c:v>
                </c:pt>
                <c:pt idx="74447">
                  <c:v>-11</c:v>
                </c:pt>
                <c:pt idx="74448">
                  <c:v>-11</c:v>
                </c:pt>
                <c:pt idx="74449">
                  <c:v>-15</c:v>
                </c:pt>
                <c:pt idx="74450">
                  <c:v>-10</c:v>
                </c:pt>
                <c:pt idx="74451">
                  <c:v>-10</c:v>
                </c:pt>
                <c:pt idx="74452">
                  <c:v>-13</c:v>
                </c:pt>
                <c:pt idx="74453">
                  <c:v>-6</c:v>
                </c:pt>
                <c:pt idx="74454">
                  <c:v>-8</c:v>
                </c:pt>
                <c:pt idx="74455">
                  <c:v>-9</c:v>
                </c:pt>
                <c:pt idx="74456">
                  <c:v>-7</c:v>
                </c:pt>
                <c:pt idx="74457">
                  <c:v>-8</c:v>
                </c:pt>
                <c:pt idx="74458">
                  <c:v>-13</c:v>
                </c:pt>
                <c:pt idx="74459">
                  <c:v>-15</c:v>
                </c:pt>
                <c:pt idx="74460">
                  <c:v>-13</c:v>
                </c:pt>
                <c:pt idx="74461">
                  <c:v>-12</c:v>
                </c:pt>
                <c:pt idx="74462">
                  <c:v>-12</c:v>
                </c:pt>
                <c:pt idx="74463">
                  <c:v>-21</c:v>
                </c:pt>
                <c:pt idx="74464">
                  <c:v>-18</c:v>
                </c:pt>
                <c:pt idx="74465">
                  <c:v>-22</c:v>
                </c:pt>
                <c:pt idx="74466">
                  <c:v>-20</c:v>
                </c:pt>
                <c:pt idx="74467">
                  <c:v>-18</c:v>
                </c:pt>
                <c:pt idx="74468">
                  <c:v>-18</c:v>
                </c:pt>
                <c:pt idx="74469">
                  <c:v>-24</c:v>
                </c:pt>
                <c:pt idx="74470">
                  <c:v>-24</c:v>
                </c:pt>
                <c:pt idx="74471">
                  <c:v>-27</c:v>
                </c:pt>
                <c:pt idx="74472">
                  <c:v>-25</c:v>
                </c:pt>
                <c:pt idx="74473">
                  <c:v>-25</c:v>
                </c:pt>
                <c:pt idx="74474">
                  <c:v>-20</c:v>
                </c:pt>
                <c:pt idx="74475">
                  <c:v>-18</c:v>
                </c:pt>
                <c:pt idx="74476">
                  <c:v>-16</c:v>
                </c:pt>
                <c:pt idx="74477">
                  <c:v>-13</c:v>
                </c:pt>
                <c:pt idx="74478">
                  <c:v>-17</c:v>
                </c:pt>
                <c:pt idx="74479">
                  <c:v>-15</c:v>
                </c:pt>
                <c:pt idx="74480">
                  <c:v>-16</c:v>
                </c:pt>
                <c:pt idx="74481">
                  <c:v>-20</c:v>
                </c:pt>
                <c:pt idx="74482">
                  <c:v>-16</c:v>
                </c:pt>
                <c:pt idx="74483">
                  <c:v>-14</c:v>
                </c:pt>
                <c:pt idx="74484">
                  <c:v>-15</c:v>
                </c:pt>
                <c:pt idx="74485">
                  <c:v>-16</c:v>
                </c:pt>
                <c:pt idx="74486">
                  <c:v>-18</c:v>
                </c:pt>
                <c:pt idx="74487">
                  <c:v>-11</c:v>
                </c:pt>
                <c:pt idx="74488">
                  <c:v>-10</c:v>
                </c:pt>
                <c:pt idx="74489">
                  <c:v>-9</c:v>
                </c:pt>
                <c:pt idx="74490">
                  <c:v>-11</c:v>
                </c:pt>
                <c:pt idx="74491">
                  <c:v>-9</c:v>
                </c:pt>
                <c:pt idx="74492">
                  <c:v>-10</c:v>
                </c:pt>
                <c:pt idx="74493">
                  <c:v>-7</c:v>
                </c:pt>
                <c:pt idx="74494">
                  <c:v>-8</c:v>
                </c:pt>
                <c:pt idx="74495">
                  <c:v>-12</c:v>
                </c:pt>
                <c:pt idx="74496">
                  <c:v>-10</c:v>
                </c:pt>
                <c:pt idx="74497">
                  <c:v>-10</c:v>
                </c:pt>
                <c:pt idx="74498">
                  <c:v>-10</c:v>
                </c:pt>
                <c:pt idx="74499">
                  <c:v>-27</c:v>
                </c:pt>
                <c:pt idx="74500">
                  <c:v>-16</c:v>
                </c:pt>
                <c:pt idx="74501">
                  <c:v>-14</c:v>
                </c:pt>
                <c:pt idx="74502">
                  <c:v>-22</c:v>
                </c:pt>
                <c:pt idx="74503">
                  <c:v>-15</c:v>
                </c:pt>
                <c:pt idx="74504">
                  <c:v>-16</c:v>
                </c:pt>
                <c:pt idx="74505">
                  <c:v>-19</c:v>
                </c:pt>
                <c:pt idx="74506">
                  <c:v>-16</c:v>
                </c:pt>
                <c:pt idx="74507">
                  <c:v>-15</c:v>
                </c:pt>
                <c:pt idx="74508">
                  <c:v>-14</c:v>
                </c:pt>
                <c:pt idx="74509">
                  <c:v>-22</c:v>
                </c:pt>
                <c:pt idx="74510">
                  <c:v>-16</c:v>
                </c:pt>
                <c:pt idx="74511">
                  <c:v>-10</c:v>
                </c:pt>
                <c:pt idx="74512">
                  <c:v>-14</c:v>
                </c:pt>
                <c:pt idx="74513">
                  <c:v>-12</c:v>
                </c:pt>
                <c:pt idx="74514">
                  <c:v>-10</c:v>
                </c:pt>
                <c:pt idx="74515">
                  <c:v>-10</c:v>
                </c:pt>
                <c:pt idx="74516">
                  <c:v>-11</c:v>
                </c:pt>
                <c:pt idx="74517">
                  <c:v>-12</c:v>
                </c:pt>
                <c:pt idx="74518">
                  <c:v>-13</c:v>
                </c:pt>
                <c:pt idx="74519">
                  <c:v>-11</c:v>
                </c:pt>
                <c:pt idx="74520">
                  <c:v>-12</c:v>
                </c:pt>
                <c:pt idx="74521">
                  <c:v>-14</c:v>
                </c:pt>
                <c:pt idx="74522">
                  <c:v>-10</c:v>
                </c:pt>
                <c:pt idx="74523">
                  <c:v>-18</c:v>
                </c:pt>
                <c:pt idx="74524">
                  <c:v>-17</c:v>
                </c:pt>
                <c:pt idx="74525">
                  <c:v>-14</c:v>
                </c:pt>
                <c:pt idx="74526">
                  <c:v>-16</c:v>
                </c:pt>
                <c:pt idx="74527">
                  <c:v>-21</c:v>
                </c:pt>
                <c:pt idx="74528">
                  <c:v>-15</c:v>
                </c:pt>
                <c:pt idx="74529">
                  <c:v>-18</c:v>
                </c:pt>
                <c:pt idx="74530">
                  <c:v>-20</c:v>
                </c:pt>
                <c:pt idx="74531">
                  <c:v>-17</c:v>
                </c:pt>
                <c:pt idx="74532">
                  <c:v>-14</c:v>
                </c:pt>
                <c:pt idx="74533">
                  <c:v>-17</c:v>
                </c:pt>
                <c:pt idx="74534">
                  <c:v>-15</c:v>
                </c:pt>
                <c:pt idx="74535">
                  <c:v>-20</c:v>
                </c:pt>
                <c:pt idx="74536">
                  <c:v>-23</c:v>
                </c:pt>
                <c:pt idx="74537">
                  <c:v>-17</c:v>
                </c:pt>
                <c:pt idx="74538">
                  <c:v>-21</c:v>
                </c:pt>
                <c:pt idx="74539">
                  <c:v>-18</c:v>
                </c:pt>
                <c:pt idx="74540">
                  <c:v>-15</c:v>
                </c:pt>
                <c:pt idx="74541">
                  <c:v>-19</c:v>
                </c:pt>
                <c:pt idx="74542">
                  <c:v>-21</c:v>
                </c:pt>
                <c:pt idx="74543">
                  <c:v>-20</c:v>
                </c:pt>
                <c:pt idx="74544">
                  <c:v>-16</c:v>
                </c:pt>
                <c:pt idx="74545">
                  <c:v>-19</c:v>
                </c:pt>
                <c:pt idx="74546">
                  <c:v>-16</c:v>
                </c:pt>
                <c:pt idx="74547">
                  <c:v>-18</c:v>
                </c:pt>
                <c:pt idx="74548">
                  <c:v>-15</c:v>
                </c:pt>
                <c:pt idx="74549">
                  <c:v>-16</c:v>
                </c:pt>
                <c:pt idx="74550">
                  <c:v>-17</c:v>
                </c:pt>
                <c:pt idx="74551">
                  <c:v>-16</c:v>
                </c:pt>
                <c:pt idx="74552">
                  <c:v>-17</c:v>
                </c:pt>
                <c:pt idx="74553">
                  <c:v>-15</c:v>
                </c:pt>
                <c:pt idx="74554">
                  <c:v>-18</c:v>
                </c:pt>
                <c:pt idx="74555">
                  <c:v>-19</c:v>
                </c:pt>
                <c:pt idx="74556">
                  <c:v>-17</c:v>
                </c:pt>
                <c:pt idx="74557">
                  <c:v>-16</c:v>
                </c:pt>
                <c:pt idx="74558">
                  <c:v>-17</c:v>
                </c:pt>
                <c:pt idx="74559">
                  <c:v>-12</c:v>
                </c:pt>
                <c:pt idx="74560">
                  <c:v>-12</c:v>
                </c:pt>
                <c:pt idx="74561">
                  <c:v>-29</c:v>
                </c:pt>
                <c:pt idx="74562">
                  <c:v>-11</c:v>
                </c:pt>
                <c:pt idx="74563">
                  <c:v>-11</c:v>
                </c:pt>
                <c:pt idx="74564">
                  <c:v>-12</c:v>
                </c:pt>
                <c:pt idx="74565">
                  <c:v>-14</c:v>
                </c:pt>
                <c:pt idx="74566">
                  <c:v>-12</c:v>
                </c:pt>
                <c:pt idx="74567">
                  <c:v>-10</c:v>
                </c:pt>
                <c:pt idx="74568">
                  <c:v>-8</c:v>
                </c:pt>
                <c:pt idx="74569">
                  <c:v>-9</c:v>
                </c:pt>
                <c:pt idx="74570">
                  <c:v>-11</c:v>
                </c:pt>
                <c:pt idx="74571">
                  <c:v>-18</c:v>
                </c:pt>
                <c:pt idx="74572">
                  <c:v>-17</c:v>
                </c:pt>
                <c:pt idx="74573">
                  <c:v>-19</c:v>
                </c:pt>
                <c:pt idx="74574">
                  <c:v>-22</c:v>
                </c:pt>
                <c:pt idx="74575">
                  <c:v>-18</c:v>
                </c:pt>
                <c:pt idx="74576">
                  <c:v>-14</c:v>
                </c:pt>
                <c:pt idx="74577">
                  <c:v>-18</c:v>
                </c:pt>
                <c:pt idx="74578">
                  <c:v>-15</c:v>
                </c:pt>
                <c:pt idx="74579">
                  <c:v>-22</c:v>
                </c:pt>
                <c:pt idx="74580">
                  <c:v>-19</c:v>
                </c:pt>
                <c:pt idx="74581">
                  <c:v>-19</c:v>
                </c:pt>
                <c:pt idx="74582">
                  <c:v>-16</c:v>
                </c:pt>
                <c:pt idx="74583">
                  <c:v>-11</c:v>
                </c:pt>
                <c:pt idx="74584">
                  <c:v>-10</c:v>
                </c:pt>
                <c:pt idx="74585">
                  <c:v>-12</c:v>
                </c:pt>
                <c:pt idx="74586">
                  <c:v>-9</c:v>
                </c:pt>
                <c:pt idx="74587">
                  <c:v>-12</c:v>
                </c:pt>
                <c:pt idx="74588">
                  <c:v>-8</c:v>
                </c:pt>
                <c:pt idx="74589">
                  <c:v>1</c:v>
                </c:pt>
                <c:pt idx="74590">
                  <c:v>-5</c:v>
                </c:pt>
                <c:pt idx="74591">
                  <c:v>-5</c:v>
                </c:pt>
                <c:pt idx="74592">
                  <c:v>18</c:v>
                </c:pt>
                <c:pt idx="74593">
                  <c:v>-17</c:v>
                </c:pt>
                <c:pt idx="74594">
                  <c:v>-17</c:v>
                </c:pt>
                <c:pt idx="74595">
                  <c:v>-18</c:v>
                </c:pt>
                <c:pt idx="74596">
                  <c:v>-22</c:v>
                </c:pt>
                <c:pt idx="74597">
                  <c:v>-17</c:v>
                </c:pt>
                <c:pt idx="74598">
                  <c:v>-16</c:v>
                </c:pt>
                <c:pt idx="74599">
                  <c:v>-19</c:v>
                </c:pt>
                <c:pt idx="74600">
                  <c:v>-23</c:v>
                </c:pt>
                <c:pt idx="74601">
                  <c:v>-18</c:v>
                </c:pt>
                <c:pt idx="74602">
                  <c:v>-17</c:v>
                </c:pt>
                <c:pt idx="74603">
                  <c:v>-16</c:v>
                </c:pt>
                <c:pt idx="74604">
                  <c:v>-17</c:v>
                </c:pt>
                <c:pt idx="74605">
                  <c:v>-13</c:v>
                </c:pt>
                <c:pt idx="74606">
                  <c:v>-12</c:v>
                </c:pt>
                <c:pt idx="74607">
                  <c:v>-11</c:v>
                </c:pt>
                <c:pt idx="74608">
                  <c:v>-12</c:v>
                </c:pt>
                <c:pt idx="74609">
                  <c:v>-9</c:v>
                </c:pt>
                <c:pt idx="74610">
                  <c:v>-9</c:v>
                </c:pt>
                <c:pt idx="74611">
                  <c:v>-9</c:v>
                </c:pt>
                <c:pt idx="74612">
                  <c:v>-9</c:v>
                </c:pt>
                <c:pt idx="74613">
                  <c:v>-9</c:v>
                </c:pt>
                <c:pt idx="74614">
                  <c:v>-9</c:v>
                </c:pt>
                <c:pt idx="74615">
                  <c:v>-10</c:v>
                </c:pt>
                <c:pt idx="74616">
                  <c:v>-10</c:v>
                </c:pt>
                <c:pt idx="74617">
                  <c:v>-8</c:v>
                </c:pt>
                <c:pt idx="74618">
                  <c:v>-9</c:v>
                </c:pt>
                <c:pt idx="74619">
                  <c:v>-8</c:v>
                </c:pt>
                <c:pt idx="74620">
                  <c:v>-10</c:v>
                </c:pt>
                <c:pt idx="74621">
                  <c:v>-7</c:v>
                </c:pt>
                <c:pt idx="74622">
                  <c:v>-8</c:v>
                </c:pt>
                <c:pt idx="74623">
                  <c:v>-9</c:v>
                </c:pt>
                <c:pt idx="74624">
                  <c:v>-10</c:v>
                </c:pt>
                <c:pt idx="74625">
                  <c:v>-9</c:v>
                </c:pt>
                <c:pt idx="74626">
                  <c:v>-7</c:v>
                </c:pt>
                <c:pt idx="74627">
                  <c:v>-10</c:v>
                </c:pt>
                <c:pt idx="74628">
                  <c:v>-7</c:v>
                </c:pt>
                <c:pt idx="74629">
                  <c:v>-10</c:v>
                </c:pt>
                <c:pt idx="74630">
                  <c:v>-13</c:v>
                </c:pt>
                <c:pt idx="74631">
                  <c:v>-10</c:v>
                </c:pt>
                <c:pt idx="74632">
                  <c:v>-10</c:v>
                </c:pt>
                <c:pt idx="74633">
                  <c:v>-9</c:v>
                </c:pt>
                <c:pt idx="74634">
                  <c:v>-10</c:v>
                </c:pt>
                <c:pt idx="74635">
                  <c:v>-11</c:v>
                </c:pt>
                <c:pt idx="74636">
                  <c:v>-11</c:v>
                </c:pt>
                <c:pt idx="74637">
                  <c:v>-10</c:v>
                </c:pt>
                <c:pt idx="74638">
                  <c:v>-11</c:v>
                </c:pt>
                <c:pt idx="74639">
                  <c:v>-11</c:v>
                </c:pt>
                <c:pt idx="74640">
                  <c:v>-9</c:v>
                </c:pt>
                <c:pt idx="74641">
                  <c:v>-12</c:v>
                </c:pt>
                <c:pt idx="74642">
                  <c:v>-10</c:v>
                </c:pt>
                <c:pt idx="74643">
                  <c:v>-12</c:v>
                </c:pt>
                <c:pt idx="74644">
                  <c:v>-14</c:v>
                </c:pt>
                <c:pt idx="74645">
                  <c:v>-14</c:v>
                </c:pt>
                <c:pt idx="74646">
                  <c:v>-9</c:v>
                </c:pt>
                <c:pt idx="74647">
                  <c:v>-14</c:v>
                </c:pt>
                <c:pt idx="74648">
                  <c:v>-13</c:v>
                </c:pt>
                <c:pt idx="74649">
                  <c:v>-19</c:v>
                </c:pt>
                <c:pt idx="74650">
                  <c:v>-14</c:v>
                </c:pt>
                <c:pt idx="74651">
                  <c:v>-18</c:v>
                </c:pt>
                <c:pt idx="74652">
                  <c:v>-13</c:v>
                </c:pt>
                <c:pt idx="74653">
                  <c:v>-17</c:v>
                </c:pt>
                <c:pt idx="74654">
                  <c:v>-17</c:v>
                </c:pt>
                <c:pt idx="74655">
                  <c:v>-19</c:v>
                </c:pt>
                <c:pt idx="74656">
                  <c:v>-20</c:v>
                </c:pt>
                <c:pt idx="74657">
                  <c:v>-18</c:v>
                </c:pt>
                <c:pt idx="74658">
                  <c:v>-18</c:v>
                </c:pt>
                <c:pt idx="74659">
                  <c:v>-22</c:v>
                </c:pt>
                <c:pt idx="74660">
                  <c:v>-17</c:v>
                </c:pt>
                <c:pt idx="74661">
                  <c:v>-21</c:v>
                </c:pt>
                <c:pt idx="74662">
                  <c:v>-22</c:v>
                </c:pt>
                <c:pt idx="74663">
                  <c:v>-18</c:v>
                </c:pt>
                <c:pt idx="74664">
                  <c:v>-19</c:v>
                </c:pt>
                <c:pt idx="74665">
                  <c:v>-10</c:v>
                </c:pt>
                <c:pt idx="74666">
                  <c:v>-10</c:v>
                </c:pt>
                <c:pt idx="74667">
                  <c:v>-10</c:v>
                </c:pt>
                <c:pt idx="74668">
                  <c:v>-10</c:v>
                </c:pt>
                <c:pt idx="74669">
                  <c:v>-9</c:v>
                </c:pt>
                <c:pt idx="74670">
                  <c:v>-9</c:v>
                </c:pt>
                <c:pt idx="74671">
                  <c:v>-9</c:v>
                </c:pt>
                <c:pt idx="74672">
                  <c:v>-12</c:v>
                </c:pt>
                <c:pt idx="74673">
                  <c:v>-10</c:v>
                </c:pt>
                <c:pt idx="74674">
                  <c:v>-10</c:v>
                </c:pt>
                <c:pt idx="74675">
                  <c:v>-9</c:v>
                </c:pt>
                <c:pt idx="74676">
                  <c:v>-10</c:v>
                </c:pt>
                <c:pt idx="74677">
                  <c:v>-12</c:v>
                </c:pt>
                <c:pt idx="74678">
                  <c:v>-13</c:v>
                </c:pt>
                <c:pt idx="74679">
                  <c:v>-14</c:v>
                </c:pt>
                <c:pt idx="74680">
                  <c:v>-12</c:v>
                </c:pt>
                <c:pt idx="74681">
                  <c:v>-12</c:v>
                </c:pt>
                <c:pt idx="74682">
                  <c:v>-13</c:v>
                </c:pt>
                <c:pt idx="74683">
                  <c:v>-10</c:v>
                </c:pt>
                <c:pt idx="74684">
                  <c:v>-11</c:v>
                </c:pt>
                <c:pt idx="74685">
                  <c:v>2</c:v>
                </c:pt>
                <c:pt idx="74686">
                  <c:v>-11</c:v>
                </c:pt>
                <c:pt idx="74687">
                  <c:v>-10</c:v>
                </c:pt>
                <c:pt idx="74688">
                  <c:v>-13</c:v>
                </c:pt>
                <c:pt idx="74689">
                  <c:v>-10</c:v>
                </c:pt>
                <c:pt idx="74690">
                  <c:v>-10</c:v>
                </c:pt>
                <c:pt idx="74691">
                  <c:v>-13</c:v>
                </c:pt>
                <c:pt idx="74692">
                  <c:v>-4</c:v>
                </c:pt>
                <c:pt idx="74693">
                  <c:v>-12</c:v>
                </c:pt>
                <c:pt idx="74694">
                  <c:v>-12</c:v>
                </c:pt>
                <c:pt idx="74695">
                  <c:v>-11</c:v>
                </c:pt>
                <c:pt idx="74696">
                  <c:v>-10</c:v>
                </c:pt>
                <c:pt idx="74697">
                  <c:v>-10</c:v>
                </c:pt>
                <c:pt idx="74698">
                  <c:v>-30</c:v>
                </c:pt>
                <c:pt idx="74699">
                  <c:v>-12</c:v>
                </c:pt>
                <c:pt idx="74700">
                  <c:v>-15</c:v>
                </c:pt>
                <c:pt idx="74701">
                  <c:v>-14</c:v>
                </c:pt>
                <c:pt idx="74702">
                  <c:v>-12</c:v>
                </c:pt>
                <c:pt idx="74703">
                  <c:v>-14</c:v>
                </c:pt>
                <c:pt idx="74704">
                  <c:v>-10</c:v>
                </c:pt>
                <c:pt idx="74705">
                  <c:v>-15</c:v>
                </c:pt>
                <c:pt idx="74706">
                  <c:v>-15</c:v>
                </c:pt>
                <c:pt idx="74707">
                  <c:v>-13</c:v>
                </c:pt>
                <c:pt idx="74708">
                  <c:v>-12</c:v>
                </c:pt>
                <c:pt idx="74709">
                  <c:v>-18</c:v>
                </c:pt>
                <c:pt idx="74710">
                  <c:v>-12</c:v>
                </c:pt>
                <c:pt idx="74711">
                  <c:v>-18</c:v>
                </c:pt>
                <c:pt idx="74712">
                  <c:v>-22</c:v>
                </c:pt>
                <c:pt idx="74713">
                  <c:v>-16</c:v>
                </c:pt>
                <c:pt idx="74714">
                  <c:v>-14</c:v>
                </c:pt>
                <c:pt idx="74715">
                  <c:v>-17</c:v>
                </c:pt>
                <c:pt idx="74716">
                  <c:v>-60</c:v>
                </c:pt>
                <c:pt idx="74717">
                  <c:v>-17</c:v>
                </c:pt>
                <c:pt idx="74718">
                  <c:v>-16</c:v>
                </c:pt>
                <c:pt idx="74719">
                  <c:v>-14</c:v>
                </c:pt>
                <c:pt idx="74720">
                  <c:v>-13</c:v>
                </c:pt>
                <c:pt idx="74721">
                  <c:v>-14</c:v>
                </c:pt>
                <c:pt idx="74722">
                  <c:v>-13</c:v>
                </c:pt>
                <c:pt idx="74723">
                  <c:v>-14</c:v>
                </c:pt>
                <c:pt idx="74724">
                  <c:v>-15</c:v>
                </c:pt>
                <c:pt idx="74725">
                  <c:v>-14</c:v>
                </c:pt>
                <c:pt idx="74726">
                  <c:v>-16</c:v>
                </c:pt>
                <c:pt idx="74727">
                  <c:v>-14</c:v>
                </c:pt>
                <c:pt idx="74728">
                  <c:v>-18</c:v>
                </c:pt>
                <c:pt idx="74729">
                  <c:v>-29</c:v>
                </c:pt>
                <c:pt idx="74730">
                  <c:v>-20</c:v>
                </c:pt>
                <c:pt idx="74731">
                  <c:v>-25</c:v>
                </c:pt>
                <c:pt idx="74732">
                  <c:v>-17</c:v>
                </c:pt>
                <c:pt idx="74733">
                  <c:v>-18</c:v>
                </c:pt>
                <c:pt idx="74734">
                  <c:v>-19</c:v>
                </c:pt>
                <c:pt idx="74735">
                  <c:v>-19</c:v>
                </c:pt>
                <c:pt idx="74736">
                  <c:v>-20</c:v>
                </c:pt>
                <c:pt idx="74737">
                  <c:v>-18</c:v>
                </c:pt>
                <c:pt idx="74738">
                  <c:v>-17</c:v>
                </c:pt>
                <c:pt idx="74739">
                  <c:v>-22</c:v>
                </c:pt>
                <c:pt idx="74740">
                  <c:v>-16</c:v>
                </c:pt>
                <c:pt idx="74741">
                  <c:v>-11</c:v>
                </c:pt>
                <c:pt idx="74742">
                  <c:v>-12</c:v>
                </c:pt>
                <c:pt idx="74743">
                  <c:v>-9</c:v>
                </c:pt>
                <c:pt idx="74744">
                  <c:v>-10</c:v>
                </c:pt>
                <c:pt idx="74745">
                  <c:v>-9</c:v>
                </c:pt>
                <c:pt idx="74746">
                  <c:v>-9</c:v>
                </c:pt>
                <c:pt idx="74747">
                  <c:v>-8</c:v>
                </c:pt>
                <c:pt idx="74748">
                  <c:v>-10</c:v>
                </c:pt>
                <c:pt idx="74749">
                  <c:v>-11</c:v>
                </c:pt>
                <c:pt idx="74750">
                  <c:v>-9</c:v>
                </c:pt>
                <c:pt idx="74751">
                  <c:v>-14</c:v>
                </c:pt>
                <c:pt idx="74752">
                  <c:v>-10</c:v>
                </c:pt>
                <c:pt idx="74753">
                  <c:v>-11</c:v>
                </c:pt>
                <c:pt idx="74754">
                  <c:v>-11</c:v>
                </c:pt>
                <c:pt idx="74755">
                  <c:v>-12</c:v>
                </c:pt>
                <c:pt idx="74756">
                  <c:v>-15</c:v>
                </c:pt>
                <c:pt idx="74757">
                  <c:v>-10</c:v>
                </c:pt>
                <c:pt idx="74758">
                  <c:v>-10</c:v>
                </c:pt>
                <c:pt idx="74759">
                  <c:v>-10</c:v>
                </c:pt>
                <c:pt idx="74760">
                  <c:v>-10</c:v>
                </c:pt>
                <c:pt idx="74761">
                  <c:v>-11</c:v>
                </c:pt>
                <c:pt idx="74762">
                  <c:v>-9</c:v>
                </c:pt>
                <c:pt idx="74763">
                  <c:v>-10</c:v>
                </c:pt>
                <c:pt idx="74764">
                  <c:v>-10</c:v>
                </c:pt>
                <c:pt idx="74765">
                  <c:v>-16</c:v>
                </c:pt>
                <c:pt idx="74766">
                  <c:v>-19</c:v>
                </c:pt>
                <c:pt idx="74767">
                  <c:v>-15</c:v>
                </c:pt>
                <c:pt idx="74768">
                  <c:v>-15</c:v>
                </c:pt>
                <c:pt idx="74769">
                  <c:v>-13</c:v>
                </c:pt>
                <c:pt idx="74770">
                  <c:v>-15</c:v>
                </c:pt>
                <c:pt idx="74771">
                  <c:v>-14</c:v>
                </c:pt>
                <c:pt idx="74772">
                  <c:v>-16</c:v>
                </c:pt>
                <c:pt idx="74773">
                  <c:v>-18</c:v>
                </c:pt>
                <c:pt idx="74774">
                  <c:v>-21</c:v>
                </c:pt>
                <c:pt idx="74775">
                  <c:v>-18</c:v>
                </c:pt>
                <c:pt idx="74776">
                  <c:v>-16</c:v>
                </c:pt>
                <c:pt idx="74777">
                  <c:v>-11</c:v>
                </c:pt>
                <c:pt idx="74778">
                  <c:v>-11</c:v>
                </c:pt>
                <c:pt idx="74779">
                  <c:v>-17</c:v>
                </c:pt>
                <c:pt idx="74780">
                  <c:v>-12</c:v>
                </c:pt>
                <c:pt idx="74781">
                  <c:v>-10</c:v>
                </c:pt>
                <c:pt idx="74782">
                  <c:v>-10</c:v>
                </c:pt>
                <c:pt idx="74783">
                  <c:v>-10</c:v>
                </c:pt>
                <c:pt idx="74784">
                  <c:v>-10</c:v>
                </c:pt>
                <c:pt idx="74785">
                  <c:v>-11</c:v>
                </c:pt>
                <c:pt idx="74786">
                  <c:v>-10</c:v>
                </c:pt>
                <c:pt idx="74787">
                  <c:v>-10</c:v>
                </c:pt>
                <c:pt idx="74788">
                  <c:v>-12</c:v>
                </c:pt>
                <c:pt idx="74789">
                  <c:v>-15</c:v>
                </c:pt>
                <c:pt idx="74790">
                  <c:v>-15</c:v>
                </c:pt>
                <c:pt idx="74791">
                  <c:v>-22</c:v>
                </c:pt>
                <c:pt idx="74792">
                  <c:v>-14</c:v>
                </c:pt>
                <c:pt idx="74793">
                  <c:v>-15</c:v>
                </c:pt>
                <c:pt idx="74794">
                  <c:v>-11</c:v>
                </c:pt>
                <c:pt idx="74795">
                  <c:v>-12</c:v>
                </c:pt>
                <c:pt idx="74796">
                  <c:v>-17</c:v>
                </c:pt>
                <c:pt idx="74797">
                  <c:v>-17</c:v>
                </c:pt>
                <c:pt idx="74798">
                  <c:v>-30</c:v>
                </c:pt>
                <c:pt idx="74799">
                  <c:v>-12</c:v>
                </c:pt>
                <c:pt idx="74800">
                  <c:v>-14</c:v>
                </c:pt>
                <c:pt idx="74801">
                  <c:v>-14</c:v>
                </c:pt>
                <c:pt idx="74802">
                  <c:v>-16</c:v>
                </c:pt>
                <c:pt idx="74803">
                  <c:v>-15</c:v>
                </c:pt>
                <c:pt idx="74804">
                  <c:v>-17</c:v>
                </c:pt>
                <c:pt idx="74805">
                  <c:v>-15</c:v>
                </c:pt>
                <c:pt idx="74806">
                  <c:v>-13</c:v>
                </c:pt>
                <c:pt idx="74807">
                  <c:v>-15</c:v>
                </c:pt>
                <c:pt idx="74808">
                  <c:v>-20</c:v>
                </c:pt>
                <c:pt idx="74809">
                  <c:v>-22</c:v>
                </c:pt>
                <c:pt idx="74810">
                  <c:v>-19</c:v>
                </c:pt>
                <c:pt idx="74811">
                  <c:v>-15</c:v>
                </c:pt>
                <c:pt idx="74812">
                  <c:v>-16</c:v>
                </c:pt>
                <c:pt idx="74813">
                  <c:v>-21</c:v>
                </c:pt>
                <c:pt idx="74814">
                  <c:v>-19</c:v>
                </c:pt>
                <c:pt idx="74815">
                  <c:v>-16</c:v>
                </c:pt>
                <c:pt idx="74816">
                  <c:v>-16</c:v>
                </c:pt>
                <c:pt idx="74817">
                  <c:v>-15</c:v>
                </c:pt>
                <c:pt idx="74818">
                  <c:v>-19</c:v>
                </c:pt>
                <c:pt idx="74819">
                  <c:v>-15</c:v>
                </c:pt>
                <c:pt idx="74820">
                  <c:v>-20</c:v>
                </c:pt>
                <c:pt idx="74821">
                  <c:v>-13</c:v>
                </c:pt>
                <c:pt idx="74822">
                  <c:v>-18</c:v>
                </c:pt>
                <c:pt idx="74823">
                  <c:v>-13</c:v>
                </c:pt>
                <c:pt idx="74824">
                  <c:v>-17</c:v>
                </c:pt>
                <c:pt idx="74825">
                  <c:v>201</c:v>
                </c:pt>
                <c:pt idx="74826">
                  <c:v>-14</c:v>
                </c:pt>
                <c:pt idx="74827">
                  <c:v>-15</c:v>
                </c:pt>
                <c:pt idx="74828">
                  <c:v>-12</c:v>
                </c:pt>
                <c:pt idx="74829">
                  <c:v>-10</c:v>
                </c:pt>
                <c:pt idx="74830">
                  <c:v>-11</c:v>
                </c:pt>
                <c:pt idx="74831">
                  <c:v>-10</c:v>
                </c:pt>
                <c:pt idx="74832">
                  <c:v>-11</c:v>
                </c:pt>
                <c:pt idx="74833">
                  <c:v>-11</c:v>
                </c:pt>
                <c:pt idx="74834">
                  <c:v>8</c:v>
                </c:pt>
                <c:pt idx="74835">
                  <c:v>-21</c:v>
                </c:pt>
                <c:pt idx="74836">
                  <c:v>-19</c:v>
                </c:pt>
                <c:pt idx="74837">
                  <c:v>-22</c:v>
                </c:pt>
                <c:pt idx="74838">
                  <c:v>-18</c:v>
                </c:pt>
                <c:pt idx="74839">
                  <c:v>-19</c:v>
                </c:pt>
                <c:pt idx="74840">
                  <c:v>-16</c:v>
                </c:pt>
                <c:pt idx="74841">
                  <c:v>-22</c:v>
                </c:pt>
                <c:pt idx="74842">
                  <c:v>-17</c:v>
                </c:pt>
                <c:pt idx="74843">
                  <c:v>-20</c:v>
                </c:pt>
                <c:pt idx="74844">
                  <c:v>-20</c:v>
                </c:pt>
                <c:pt idx="74845">
                  <c:v>-23</c:v>
                </c:pt>
                <c:pt idx="74846">
                  <c:v>-25</c:v>
                </c:pt>
                <c:pt idx="74847">
                  <c:v>-11</c:v>
                </c:pt>
                <c:pt idx="74848">
                  <c:v>-11</c:v>
                </c:pt>
                <c:pt idx="74849">
                  <c:v>-13</c:v>
                </c:pt>
                <c:pt idx="74850">
                  <c:v>-10</c:v>
                </c:pt>
                <c:pt idx="74851">
                  <c:v>-8</c:v>
                </c:pt>
                <c:pt idx="74852">
                  <c:v>-11</c:v>
                </c:pt>
                <c:pt idx="74853">
                  <c:v>-10</c:v>
                </c:pt>
                <c:pt idx="74854">
                  <c:v>-10</c:v>
                </c:pt>
                <c:pt idx="74855">
                  <c:v>-10</c:v>
                </c:pt>
                <c:pt idx="74856">
                  <c:v>-9</c:v>
                </c:pt>
                <c:pt idx="74857">
                  <c:v>-9</c:v>
                </c:pt>
                <c:pt idx="74858">
                  <c:v>-10</c:v>
                </c:pt>
                <c:pt idx="74859">
                  <c:v>-8</c:v>
                </c:pt>
                <c:pt idx="74860">
                  <c:v>-8</c:v>
                </c:pt>
                <c:pt idx="74861">
                  <c:v>-7</c:v>
                </c:pt>
                <c:pt idx="74862">
                  <c:v>-6</c:v>
                </c:pt>
                <c:pt idx="74863">
                  <c:v>-4</c:v>
                </c:pt>
                <c:pt idx="74864">
                  <c:v>-7</c:v>
                </c:pt>
                <c:pt idx="74865">
                  <c:v>-8</c:v>
                </c:pt>
                <c:pt idx="74866">
                  <c:v>-6</c:v>
                </c:pt>
                <c:pt idx="74867">
                  <c:v>-8</c:v>
                </c:pt>
                <c:pt idx="74868">
                  <c:v>-9</c:v>
                </c:pt>
                <c:pt idx="74869">
                  <c:v>-7</c:v>
                </c:pt>
                <c:pt idx="74870">
                  <c:v>-10</c:v>
                </c:pt>
                <c:pt idx="74871">
                  <c:v>-10</c:v>
                </c:pt>
                <c:pt idx="74872">
                  <c:v>-12</c:v>
                </c:pt>
                <c:pt idx="74873">
                  <c:v>-12</c:v>
                </c:pt>
                <c:pt idx="74874">
                  <c:v>-11</c:v>
                </c:pt>
                <c:pt idx="74875">
                  <c:v>-10</c:v>
                </c:pt>
                <c:pt idx="74876">
                  <c:v>-8</c:v>
                </c:pt>
                <c:pt idx="74877">
                  <c:v>-10</c:v>
                </c:pt>
                <c:pt idx="74878">
                  <c:v>-10</c:v>
                </c:pt>
                <c:pt idx="74879">
                  <c:v>-14</c:v>
                </c:pt>
                <c:pt idx="74880">
                  <c:v>-14</c:v>
                </c:pt>
                <c:pt idx="74881">
                  <c:v>-13</c:v>
                </c:pt>
                <c:pt idx="74882">
                  <c:v>-12</c:v>
                </c:pt>
                <c:pt idx="74883">
                  <c:v>-11</c:v>
                </c:pt>
                <c:pt idx="74884">
                  <c:v>-10</c:v>
                </c:pt>
                <c:pt idx="74885">
                  <c:v>-11</c:v>
                </c:pt>
                <c:pt idx="74886">
                  <c:v>-11</c:v>
                </c:pt>
                <c:pt idx="74887">
                  <c:v>-10</c:v>
                </c:pt>
                <c:pt idx="74888">
                  <c:v>-9</c:v>
                </c:pt>
                <c:pt idx="74889">
                  <c:v>-10</c:v>
                </c:pt>
                <c:pt idx="74890">
                  <c:v>-14</c:v>
                </c:pt>
                <c:pt idx="74891">
                  <c:v>-29</c:v>
                </c:pt>
                <c:pt idx="74892">
                  <c:v>-11</c:v>
                </c:pt>
                <c:pt idx="74893">
                  <c:v>-15</c:v>
                </c:pt>
                <c:pt idx="74894">
                  <c:v>-10</c:v>
                </c:pt>
                <c:pt idx="74895">
                  <c:v>-23</c:v>
                </c:pt>
                <c:pt idx="74896">
                  <c:v>-18</c:v>
                </c:pt>
                <c:pt idx="74897">
                  <c:v>-22</c:v>
                </c:pt>
                <c:pt idx="74898">
                  <c:v>-19</c:v>
                </c:pt>
                <c:pt idx="74899">
                  <c:v>-29</c:v>
                </c:pt>
                <c:pt idx="74900">
                  <c:v>-18</c:v>
                </c:pt>
                <c:pt idx="74901">
                  <c:v>-24</c:v>
                </c:pt>
                <c:pt idx="74902">
                  <c:v>-25</c:v>
                </c:pt>
                <c:pt idx="74903">
                  <c:v>-17</c:v>
                </c:pt>
                <c:pt idx="74904">
                  <c:v>-19</c:v>
                </c:pt>
                <c:pt idx="74905">
                  <c:v>-18</c:v>
                </c:pt>
                <c:pt idx="74906">
                  <c:v>-19</c:v>
                </c:pt>
                <c:pt idx="74907">
                  <c:v>-14</c:v>
                </c:pt>
                <c:pt idx="74908">
                  <c:v>-10</c:v>
                </c:pt>
                <c:pt idx="74909">
                  <c:v>-10</c:v>
                </c:pt>
                <c:pt idx="74910">
                  <c:v>-10</c:v>
                </c:pt>
                <c:pt idx="74911">
                  <c:v>-11</c:v>
                </c:pt>
                <c:pt idx="74912">
                  <c:v>-12</c:v>
                </c:pt>
                <c:pt idx="74913">
                  <c:v>-12</c:v>
                </c:pt>
                <c:pt idx="74914">
                  <c:v>-11</c:v>
                </c:pt>
                <c:pt idx="74915">
                  <c:v>-4</c:v>
                </c:pt>
                <c:pt idx="74916">
                  <c:v>106</c:v>
                </c:pt>
                <c:pt idx="74917">
                  <c:v>1</c:v>
                </c:pt>
                <c:pt idx="74918">
                  <c:v>-5</c:v>
                </c:pt>
                <c:pt idx="74919">
                  <c:v>-9</c:v>
                </c:pt>
                <c:pt idx="74920">
                  <c:v>-10</c:v>
                </c:pt>
                <c:pt idx="74921">
                  <c:v>-20</c:v>
                </c:pt>
                <c:pt idx="74922">
                  <c:v>-20</c:v>
                </c:pt>
                <c:pt idx="74923">
                  <c:v>-25</c:v>
                </c:pt>
                <c:pt idx="74924">
                  <c:v>-19</c:v>
                </c:pt>
                <c:pt idx="74925">
                  <c:v>-23</c:v>
                </c:pt>
                <c:pt idx="74926">
                  <c:v>-16</c:v>
                </c:pt>
                <c:pt idx="74927">
                  <c:v>-15</c:v>
                </c:pt>
                <c:pt idx="74928">
                  <c:v>-19</c:v>
                </c:pt>
                <c:pt idx="74929">
                  <c:v>-22</c:v>
                </c:pt>
                <c:pt idx="74930">
                  <c:v>-20</c:v>
                </c:pt>
                <c:pt idx="74931">
                  <c:v>-24</c:v>
                </c:pt>
                <c:pt idx="74932">
                  <c:v>-23</c:v>
                </c:pt>
                <c:pt idx="74933">
                  <c:v>-17</c:v>
                </c:pt>
                <c:pt idx="74934">
                  <c:v>-15</c:v>
                </c:pt>
                <c:pt idx="74935">
                  <c:v>-15</c:v>
                </c:pt>
                <c:pt idx="74936">
                  <c:v>-15</c:v>
                </c:pt>
                <c:pt idx="74937">
                  <c:v>-12</c:v>
                </c:pt>
                <c:pt idx="74938">
                  <c:v>-14</c:v>
                </c:pt>
                <c:pt idx="74939">
                  <c:v>-18</c:v>
                </c:pt>
                <c:pt idx="74940">
                  <c:v>-15</c:v>
                </c:pt>
                <c:pt idx="74941">
                  <c:v>-14</c:v>
                </c:pt>
                <c:pt idx="74942">
                  <c:v>-18</c:v>
                </c:pt>
                <c:pt idx="74943">
                  <c:v>-16</c:v>
                </c:pt>
                <c:pt idx="74944">
                  <c:v>-18</c:v>
                </c:pt>
                <c:pt idx="74945">
                  <c:v>-16</c:v>
                </c:pt>
                <c:pt idx="74946">
                  <c:v>-14</c:v>
                </c:pt>
                <c:pt idx="74947">
                  <c:v>-19</c:v>
                </c:pt>
                <c:pt idx="74948">
                  <c:v>-22</c:v>
                </c:pt>
                <c:pt idx="74949">
                  <c:v>-15</c:v>
                </c:pt>
                <c:pt idx="74950">
                  <c:v>-19</c:v>
                </c:pt>
                <c:pt idx="74951">
                  <c:v>-15</c:v>
                </c:pt>
                <c:pt idx="74952">
                  <c:v>-17</c:v>
                </c:pt>
                <c:pt idx="74953">
                  <c:v>-16</c:v>
                </c:pt>
                <c:pt idx="74954">
                  <c:v>-15</c:v>
                </c:pt>
                <c:pt idx="74955">
                  <c:v>-20</c:v>
                </c:pt>
                <c:pt idx="74956">
                  <c:v>-16</c:v>
                </c:pt>
                <c:pt idx="74957">
                  <c:v>0</c:v>
                </c:pt>
                <c:pt idx="74958">
                  <c:v>138</c:v>
                </c:pt>
                <c:pt idx="74959">
                  <c:v>-9</c:v>
                </c:pt>
                <c:pt idx="74960">
                  <c:v>-9</c:v>
                </c:pt>
                <c:pt idx="74961">
                  <c:v>-10</c:v>
                </c:pt>
                <c:pt idx="74962">
                  <c:v>-8</c:v>
                </c:pt>
                <c:pt idx="74963">
                  <c:v>-6</c:v>
                </c:pt>
                <c:pt idx="74964">
                  <c:v>-7</c:v>
                </c:pt>
                <c:pt idx="74965">
                  <c:v>-10</c:v>
                </c:pt>
                <c:pt idx="74966">
                  <c:v>-7</c:v>
                </c:pt>
                <c:pt idx="74967">
                  <c:v>-7</c:v>
                </c:pt>
                <c:pt idx="74968">
                  <c:v>-7</c:v>
                </c:pt>
                <c:pt idx="74969">
                  <c:v>-8</c:v>
                </c:pt>
                <c:pt idx="74970">
                  <c:v>-7</c:v>
                </c:pt>
                <c:pt idx="74971">
                  <c:v>-3</c:v>
                </c:pt>
                <c:pt idx="74972">
                  <c:v>-6</c:v>
                </c:pt>
                <c:pt idx="74973">
                  <c:v>-4</c:v>
                </c:pt>
                <c:pt idx="74974">
                  <c:v>-11</c:v>
                </c:pt>
                <c:pt idx="74975">
                  <c:v>-14</c:v>
                </c:pt>
                <c:pt idx="74976">
                  <c:v>-12</c:v>
                </c:pt>
                <c:pt idx="74977">
                  <c:v>-10</c:v>
                </c:pt>
                <c:pt idx="74978">
                  <c:v>-11</c:v>
                </c:pt>
                <c:pt idx="74979">
                  <c:v>-10</c:v>
                </c:pt>
                <c:pt idx="74980">
                  <c:v>-12</c:v>
                </c:pt>
                <c:pt idx="74981">
                  <c:v>-12</c:v>
                </c:pt>
                <c:pt idx="74982">
                  <c:v>-12</c:v>
                </c:pt>
                <c:pt idx="74983">
                  <c:v>-10</c:v>
                </c:pt>
                <c:pt idx="74984">
                  <c:v>-15</c:v>
                </c:pt>
                <c:pt idx="74985">
                  <c:v>-15</c:v>
                </c:pt>
                <c:pt idx="74986">
                  <c:v>-14</c:v>
                </c:pt>
                <c:pt idx="74987">
                  <c:v>-15</c:v>
                </c:pt>
                <c:pt idx="74988">
                  <c:v>-15</c:v>
                </c:pt>
                <c:pt idx="74989">
                  <c:v>-21</c:v>
                </c:pt>
                <c:pt idx="74990">
                  <c:v>-11</c:v>
                </c:pt>
                <c:pt idx="74991">
                  <c:v>-9</c:v>
                </c:pt>
                <c:pt idx="74992">
                  <c:v>-8</c:v>
                </c:pt>
                <c:pt idx="74993">
                  <c:v>-9</c:v>
                </c:pt>
                <c:pt idx="74994">
                  <c:v>-10</c:v>
                </c:pt>
                <c:pt idx="74995">
                  <c:v>-15</c:v>
                </c:pt>
                <c:pt idx="74996">
                  <c:v>-22</c:v>
                </c:pt>
                <c:pt idx="74997">
                  <c:v>-21</c:v>
                </c:pt>
                <c:pt idx="74998">
                  <c:v>-17</c:v>
                </c:pt>
                <c:pt idx="74999">
                  <c:v>-19</c:v>
                </c:pt>
                <c:pt idx="75000">
                  <c:v>-23</c:v>
                </c:pt>
                <c:pt idx="75001">
                  <c:v>-23</c:v>
                </c:pt>
                <c:pt idx="75002">
                  <c:v>-26</c:v>
                </c:pt>
                <c:pt idx="75003">
                  <c:v>-14</c:v>
                </c:pt>
                <c:pt idx="75004">
                  <c:v>-13</c:v>
                </c:pt>
                <c:pt idx="75005">
                  <c:v>-21</c:v>
                </c:pt>
                <c:pt idx="75006">
                  <c:v>-20</c:v>
                </c:pt>
                <c:pt idx="75007">
                  <c:v>-20</c:v>
                </c:pt>
                <c:pt idx="75008">
                  <c:v>-18</c:v>
                </c:pt>
                <c:pt idx="75009">
                  <c:v>-20</c:v>
                </c:pt>
                <c:pt idx="75010">
                  <c:v>-11</c:v>
                </c:pt>
                <c:pt idx="75011">
                  <c:v>-13</c:v>
                </c:pt>
                <c:pt idx="75012">
                  <c:v>-10</c:v>
                </c:pt>
                <c:pt idx="75013">
                  <c:v>-11</c:v>
                </c:pt>
                <c:pt idx="75014">
                  <c:v>-10</c:v>
                </c:pt>
                <c:pt idx="75015">
                  <c:v>-8</c:v>
                </c:pt>
                <c:pt idx="75016">
                  <c:v>-9</c:v>
                </c:pt>
                <c:pt idx="75017">
                  <c:v>-12</c:v>
                </c:pt>
                <c:pt idx="75018">
                  <c:v>-11</c:v>
                </c:pt>
                <c:pt idx="75019">
                  <c:v>-10</c:v>
                </c:pt>
                <c:pt idx="75020">
                  <c:v>-10</c:v>
                </c:pt>
                <c:pt idx="75021">
                  <c:v>-11</c:v>
                </c:pt>
                <c:pt idx="75022">
                  <c:v>-7</c:v>
                </c:pt>
                <c:pt idx="75023">
                  <c:v>-7</c:v>
                </c:pt>
                <c:pt idx="75024">
                  <c:v>-7</c:v>
                </c:pt>
                <c:pt idx="75025">
                  <c:v>-8</c:v>
                </c:pt>
                <c:pt idx="75026">
                  <c:v>-7</c:v>
                </c:pt>
                <c:pt idx="75027">
                  <c:v>-7</c:v>
                </c:pt>
                <c:pt idx="75028">
                  <c:v>-9</c:v>
                </c:pt>
                <c:pt idx="75029">
                  <c:v>-9</c:v>
                </c:pt>
                <c:pt idx="75030">
                  <c:v>-8</c:v>
                </c:pt>
                <c:pt idx="75031">
                  <c:v>-6</c:v>
                </c:pt>
                <c:pt idx="75032">
                  <c:v>-8</c:v>
                </c:pt>
                <c:pt idx="75033">
                  <c:v>-8</c:v>
                </c:pt>
                <c:pt idx="75034">
                  <c:v>-28</c:v>
                </c:pt>
                <c:pt idx="75035">
                  <c:v>-22</c:v>
                </c:pt>
                <c:pt idx="75036">
                  <c:v>-26</c:v>
                </c:pt>
                <c:pt idx="75037">
                  <c:v>-27</c:v>
                </c:pt>
                <c:pt idx="75038">
                  <c:v>-20</c:v>
                </c:pt>
                <c:pt idx="75039">
                  <c:v>-19</c:v>
                </c:pt>
                <c:pt idx="75040">
                  <c:v>-26</c:v>
                </c:pt>
                <c:pt idx="75041">
                  <c:v>-17</c:v>
                </c:pt>
                <c:pt idx="75042">
                  <c:v>-28</c:v>
                </c:pt>
                <c:pt idx="75043">
                  <c:v>-24</c:v>
                </c:pt>
                <c:pt idx="75044">
                  <c:v>-25</c:v>
                </c:pt>
                <c:pt idx="75045">
                  <c:v>-22</c:v>
                </c:pt>
                <c:pt idx="75046">
                  <c:v>-19</c:v>
                </c:pt>
                <c:pt idx="75047">
                  <c:v>-18</c:v>
                </c:pt>
                <c:pt idx="75048">
                  <c:v>-14</c:v>
                </c:pt>
                <c:pt idx="75049">
                  <c:v>-17</c:v>
                </c:pt>
                <c:pt idx="75050">
                  <c:v>-19</c:v>
                </c:pt>
                <c:pt idx="75051">
                  <c:v>-15</c:v>
                </c:pt>
                <c:pt idx="75052">
                  <c:v>-12</c:v>
                </c:pt>
                <c:pt idx="75053">
                  <c:v>-17</c:v>
                </c:pt>
                <c:pt idx="75054">
                  <c:v>-17</c:v>
                </c:pt>
                <c:pt idx="75055">
                  <c:v>-15</c:v>
                </c:pt>
                <c:pt idx="75056">
                  <c:v>-17</c:v>
                </c:pt>
                <c:pt idx="75057">
                  <c:v>-17</c:v>
                </c:pt>
                <c:pt idx="75058">
                  <c:v>-10</c:v>
                </c:pt>
                <c:pt idx="75059">
                  <c:v>-14</c:v>
                </c:pt>
                <c:pt idx="75060">
                  <c:v>-12</c:v>
                </c:pt>
                <c:pt idx="75061">
                  <c:v>-12</c:v>
                </c:pt>
                <c:pt idx="75062">
                  <c:v>-12</c:v>
                </c:pt>
                <c:pt idx="75063">
                  <c:v>-11</c:v>
                </c:pt>
                <c:pt idx="75064">
                  <c:v>-9</c:v>
                </c:pt>
                <c:pt idx="75065">
                  <c:v>-11</c:v>
                </c:pt>
                <c:pt idx="75066">
                  <c:v>-2</c:v>
                </c:pt>
                <c:pt idx="75067">
                  <c:v>-4</c:v>
                </c:pt>
                <c:pt idx="75068">
                  <c:v>-4</c:v>
                </c:pt>
                <c:pt idx="75069">
                  <c:v>-3</c:v>
                </c:pt>
                <c:pt idx="75070">
                  <c:v>-3</c:v>
                </c:pt>
                <c:pt idx="75071">
                  <c:v>-8</c:v>
                </c:pt>
                <c:pt idx="75072">
                  <c:v>-4</c:v>
                </c:pt>
                <c:pt idx="75073">
                  <c:v>-5</c:v>
                </c:pt>
                <c:pt idx="75074">
                  <c:v>-7</c:v>
                </c:pt>
                <c:pt idx="75075">
                  <c:v>-17</c:v>
                </c:pt>
                <c:pt idx="75076">
                  <c:v>-25</c:v>
                </c:pt>
                <c:pt idx="75077">
                  <c:v>-17</c:v>
                </c:pt>
                <c:pt idx="75078">
                  <c:v>-17</c:v>
                </c:pt>
                <c:pt idx="75079">
                  <c:v>-17</c:v>
                </c:pt>
                <c:pt idx="75080">
                  <c:v>-14</c:v>
                </c:pt>
                <c:pt idx="75081">
                  <c:v>-17</c:v>
                </c:pt>
                <c:pt idx="75082">
                  <c:v>-19</c:v>
                </c:pt>
                <c:pt idx="75083">
                  <c:v>-16</c:v>
                </c:pt>
                <c:pt idx="75084">
                  <c:v>-23</c:v>
                </c:pt>
                <c:pt idx="75085">
                  <c:v>-16</c:v>
                </c:pt>
                <c:pt idx="75086">
                  <c:v>-15</c:v>
                </c:pt>
                <c:pt idx="75087">
                  <c:v>-3</c:v>
                </c:pt>
                <c:pt idx="75088">
                  <c:v>-3</c:v>
                </c:pt>
                <c:pt idx="75089">
                  <c:v>-4</c:v>
                </c:pt>
                <c:pt idx="75090">
                  <c:v>-1</c:v>
                </c:pt>
                <c:pt idx="75091">
                  <c:v>-5</c:v>
                </c:pt>
                <c:pt idx="75092">
                  <c:v>-7</c:v>
                </c:pt>
                <c:pt idx="75093">
                  <c:v>-7</c:v>
                </c:pt>
                <c:pt idx="75094">
                  <c:v>-5</c:v>
                </c:pt>
                <c:pt idx="75095">
                  <c:v>-6</c:v>
                </c:pt>
                <c:pt idx="75096">
                  <c:v>-9</c:v>
                </c:pt>
                <c:pt idx="75097">
                  <c:v>-7</c:v>
                </c:pt>
                <c:pt idx="75098">
                  <c:v>-9</c:v>
                </c:pt>
                <c:pt idx="75099">
                  <c:v>-7</c:v>
                </c:pt>
                <c:pt idx="75100">
                  <c:v>-7</c:v>
                </c:pt>
                <c:pt idx="75101">
                  <c:v>-5</c:v>
                </c:pt>
                <c:pt idx="75102">
                  <c:v>-4</c:v>
                </c:pt>
                <c:pt idx="75103">
                  <c:v>-6</c:v>
                </c:pt>
                <c:pt idx="75104">
                  <c:v>-8</c:v>
                </c:pt>
                <c:pt idx="75105">
                  <c:v>-8</c:v>
                </c:pt>
                <c:pt idx="75106">
                  <c:v>-8</c:v>
                </c:pt>
                <c:pt idx="75107">
                  <c:v>-7</c:v>
                </c:pt>
                <c:pt idx="75108">
                  <c:v>-13</c:v>
                </c:pt>
                <c:pt idx="75109">
                  <c:v>-15</c:v>
                </c:pt>
                <c:pt idx="75110">
                  <c:v>-13</c:v>
                </c:pt>
                <c:pt idx="75111">
                  <c:v>-10</c:v>
                </c:pt>
                <c:pt idx="75112">
                  <c:v>-10</c:v>
                </c:pt>
                <c:pt idx="75113">
                  <c:v>-9</c:v>
                </c:pt>
                <c:pt idx="75114">
                  <c:v>-8</c:v>
                </c:pt>
                <c:pt idx="75115">
                  <c:v>-11</c:v>
                </c:pt>
                <c:pt idx="75116">
                  <c:v>-10</c:v>
                </c:pt>
                <c:pt idx="75117">
                  <c:v>-12</c:v>
                </c:pt>
                <c:pt idx="75118">
                  <c:v>-10</c:v>
                </c:pt>
                <c:pt idx="75119">
                  <c:v>-17</c:v>
                </c:pt>
                <c:pt idx="75120">
                  <c:v>-10</c:v>
                </c:pt>
                <c:pt idx="75121">
                  <c:v>-15</c:v>
                </c:pt>
                <c:pt idx="75122">
                  <c:v>-13</c:v>
                </c:pt>
                <c:pt idx="75123">
                  <c:v>-11</c:v>
                </c:pt>
                <c:pt idx="75124">
                  <c:v>-14</c:v>
                </c:pt>
                <c:pt idx="75125">
                  <c:v>-11</c:v>
                </c:pt>
                <c:pt idx="75126">
                  <c:v>-16</c:v>
                </c:pt>
                <c:pt idx="75127">
                  <c:v>-18</c:v>
                </c:pt>
                <c:pt idx="75128">
                  <c:v>-10</c:v>
                </c:pt>
                <c:pt idx="75129">
                  <c:v>-10</c:v>
                </c:pt>
                <c:pt idx="75130">
                  <c:v>-8</c:v>
                </c:pt>
                <c:pt idx="75131">
                  <c:v>-12</c:v>
                </c:pt>
                <c:pt idx="75132">
                  <c:v>-10</c:v>
                </c:pt>
                <c:pt idx="75133">
                  <c:v>-9</c:v>
                </c:pt>
                <c:pt idx="75134">
                  <c:v>-10</c:v>
                </c:pt>
                <c:pt idx="75135">
                  <c:v>-10</c:v>
                </c:pt>
                <c:pt idx="75136">
                  <c:v>-12</c:v>
                </c:pt>
                <c:pt idx="75137">
                  <c:v>-12</c:v>
                </c:pt>
                <c:pt idx="75138">
                  <c:v>-13</c:v>
                </c:pt>
                <c:pt idx="75139">
                  <c:v>-10</c:v>
                </c:pt>
                <c:pt idx="75140">
                  <c:v>219</c:v>
                </c:pt>
                <c:pt idx="75141">
                  <c:v>-9</c:v>
                </c:pt>
                <c:pt idx="75142">
                  <c:v>-11</c:v>
                </c:pt>
                <c:pt idx="75143">
                  <c:v>-15</c:v>
                </c:pt>
                <c:pt idx="75144">
                  <c:v>-14</c:v>
                </c:pt>
                <c:pt idx="75145">
                  <c:v>-10</c:v>
                </c:pt>
                <c:pt idx="75146">
                  <c:v>-13</c:v>
                </c:pt>
                <c:pt idx="75147">
                  <c:v>-12</c:v>
                </c:pt>
                <c:pt idx="75148">
                  <c:v>-9</c:v>
                </c:pt>
                <c:pt idx="75149">
                  <c:v>-5</c:v>
                </c:pt>
                <c:pt idx="75150">
                  <c:v>-11</c:v>
                </c:pt>
                <c:pt idx="75151">
                  <c:v>0</c:v>
                </c:pt>
                <c:pt idx="75152">
                  <c:v>-19</c:v>
                </c:pt>
                <c:pt idx="75153">
                  <c:v>-8</c:v>
                </c:pt>
                <c:pt idx="75154">
                  <c:v>-15</c:v>
                </c:pt>
                <c:pt idx="75155">
                  <c:v>-18</c:v>
                </c:pt>
                <c:pt idx="75156">
                  <c:v>-13</c:v>
                </c:pt>
                <c:pt idx="75157">
                  <c:v>-11</c:v>
                </c:pt>
                <c:pt idx="75158">
                  <c:v>-11</c:v>
                </c:pt>
                <c:pt idx="75159">
                  <c:v>-11</c:v>
                </c:pt>
                <c:pt idx="75160">
                  <c:v>-11</c:v>
                </c:pt>
                <c:pt idx="75161">
                  <c:v>-13</c:v>
                </c:pt>
                <c:pt idx="75162">
                  <c:v>-10</c:v>
                </c:pt>
                <c:pt idx="75163">
                  <c:v>-20</c:v>
                </c:pt>
                <c:pt idx="75164">
                  <c:v>-13</c:v>
                </c:pt>
                <c:pt idx="75165">
                  <c:v>-14</c:v>
                </c:pt>
                <c:pt idx="75166">
                  <c:v>-17</c:v>
                </c:pt>
                <c:pt idx="75167">
                  <c:v>-14</c:v>
                </c:pt>
                <c:pt idx="75168">
                  <c:v>-19</c:v>
                </c:pt>
                <c:pt idx="75169">
                  <c:v>-22</c:v>
                </c:pt>
                <c:pt idx="75170">
                  <c:v>-20</c:v>
                </c:pt>
                <c:pt idx="75171">
                  <c:v>-19</c:v>
                </c:pt>
                <c:pt idx="75172">
                  <c:v>-13</c:v>
                </c:pt>
                <c:pt idx="75173">
                  <c:v>-19</c:v>
                </c:pt>
                <c:pt idx="75174">
                  <c:v>-20</c:v>
                </c:pt>
                <c:pt idx="75175">
                  <c:v>-21</c:v>
                </c:pt>
                <c:pt idx="75176">
                  <c:v>-17</c:v>
                </c:pt>
                <c:pt idx="75177">
                  <c:v>-15</c:v>
                </c:pt>
                <c:pt idx="75178">
                  <c:v>-17</c:v>
                </c:pt>
                <c:pt idx="75179">
                  <c:v>-20</c:v>
                </c:pt>
                <c:pt idx="75180">
                  <c:v>-17</c:v>
                </c:pt>
                <c:pt idx="75181">
                  <c:v>-17</c:v>
                </c:pt>
                <c:pt idx="75182">
                  <c:v>-16</c:v>
                </c:pt>
                <c:pt idx="75183">
                  <c:v>-19</c:v>
                </c:pt>
                <c:pt idx="75184">
                  <c:v>-16</c:v>
                </c:pt>
                <c:pt idx="75185">
                  <c:v>-19</c:v>
                </c:pt>
                <c:pt idx="75186">
                  <c:v>-26</c:v>
                </c:pt>
                <c:pt idx="75187">
                  <c:v>-28</c:v>
                </c:pt>
                <c:pt idx="75188">
                  <c:v>-27</c:v>
                </c:pt>
                <c:pt idx="75189">
                  <c:v>-21</c:v>
                </c:pt>
                <c:pt idx="75190">
                  <c:v>-18</c:v>
                </c:pt>
                <c:pt idx="75191">
                  <c:v>-24</c:v>
                </c:pt>
                <c:pt idx="75192">
                  <c:v>-19</c:v>
                </c:pt>
                <c:pt idx="75193">
                  <c:v>-19</c:v>
                </c:pt>
                <c:pt idx="75194">
                  <c:v>-20</c:v>
                </c:pt>
                <c:pt idx="75195">
                  <c:v>-19</c:v>
                </c:pt>
                <c:pt idx="75196">
                  <c:v>-26</c:v>
                </c:pt>
                <c:pt idx="75197">
                  <c:v>-24</c:v>
                </c:pt>
                <c:pt idx="75198">
                  <c:v>-23</c:v>
                </c:pt>
                <c:pt idx="75199">
                  <c:v>-30</c:v>
                </c:pt>
                <c:pt idx="75200">
                  <c:v>-22</c:v>
                </c:pt>
                <c:pt idx="75201">
                  <c:v>-25</c:v>
                </c:pt>
                <c:pt idx="75202">
                  <c:v>-15</c:v>
                </c:pt>
                <c:pt idx="75203">
                  <c:v>-10</c:v>
                </c:pt>
                <c:pt idx="75204">
                  <c:v>-14</c:v>
                </c:pt>
                <c:pt idx="75205">
                  <c:v>-5</c:v>
                </c:pt>
                <c:pt idx="75206">
                  <c:v>-15</c:v>
                </c:pt>
                <c:pt idx="75207">
                  <c:v>-21</c:v>
                </c:pt>
                <c:pt idx="75208">
                  <c:v>-17</c:v>
                </c:pt>
                <c:pt idx="75209">
                  <c:v>-27</c:v>
                </c:pt>
                <c:pt idx="75210">
                  <c:v>-30</c:v>
                </c:pt>
                <c:pt idx="75211">
                  <c:v>-32</c:v>
                </c:pt>
                <c:pt idx="75212">
                  <c:v>-35</c:v>
                </c:pt>
                <c:pt idx="75213">
                  <c:v>-34</c:v>
                </c:pt>
                <c:pt idx="75214">
                  <c:v>-29</c:v>
                </c:pt>
                <c:pt idx="75215">
                  <c:v>-32</c:v>
                </c:pt>
                <c:pt idx="75216">
                  <c:v>-27</c:v>
                </c:pt>
                <c:pt idx="75217">
                  <c:v>-35</c:v>
                </c:pt>
                <c:pt idx="75218">
                  <c:v>-36</c:v>
                </c:pt>
                <c:pt idx="75219">
                  <c:v>-26</c:v>
                </c:pt>
                <c:pt idx="75220">
                  <c:v>-26</c:v>
                </c:pt>
                <c:pt idx="75221">
                  <c:v>-25</c:v>
                </c:pt>
                <c:pt idx="75222">
                  <c:v>-18</c:v>
                </c:pt>
                <c:pt idx="75223">
                  <c:v>-18</c:v>
                </c:pt>
                <c:pt idx="75224">
                  <c:v>-18</c:v>
                </c:pt>
                <c:pt idx="75225">
                  <c:v>-19</c:v>
                </c:pt>
                <c:pt idx="75226">
                  <c:v>-22</c:v>
                </c:pt>
                <c:pt idx="75227">
                  <c:v>-27</c:v>
                </c:pt>
                <c:pt idx="75228">
                  <c:v>-18</c:v>
                </c:pt>
                <c:pt idx="75229">
                  <c:v>-20</c:v>
                </c:pt>
                <c:pt idx="75230">
                  <c:v>-16</c:v>
                </c:pt>
                <c:pt idx="75231">
                  <c:v>-17</c:v>
                </c:pt>
                <c:pt idx="75232">
                  <c:v>-21</c:v>
                </c:pt>
                <c:pt idx="75233">
                  <c:v>-20</c:v>
                </c:pt>
                <c:pt idx="75234">
                  <c:v>-25</c:v>
                </c:pt>
                <c:pt idx="75235">
                  <c:v>-19</c:v>
                </c:pt>
                <c:pt idx="75236">
                  <c:v>-24</c:v>
                </c:pt>
                <c:pt idx="75237">
                  <c:v>-20</c:v>
                </c:pt>
                <c:pt idx="75238">
                  <c:v>-25</c:v>
                </c:pt>
                <c:pt idx="75239">
                  <c:v>-18</c:v>
                </c:pt>
                <c:pt idx="75240">
                  <c:v>-23</c:v>
                </c:pt>
                <c:pt idx="75241">
                  <c:v>-24</c:v>
                </c:pt>
                <c:pt idx="75242">
                  <c:v>-27</c:v>
                </c:pt>
                <c:pt idx="75243">
                  <c:v>-24</c:v>
                </c:pt>
                <c:pt idx="75244">
                  <c:v>-25</c:v>
                </c:pt>
                <c:pt idx="75245">
                  <c:v>-24</c:v>
                </c:pt>
                <c:pt idx="75246">
                  <c:v>-19</c:v>
                </c:pt>
                <c:pt idx="75247">
                  <c:v>-26</c:v>
                </c:pt>
                <c:pt idx="75248">
                  <c:v>-20</c:v>
                </c:pt>
                <c:pt idx="75249">
                  <c:v>-21</c:v>
                </c:pt>
                <c:pt idx="75250">
                  <c:v>-15</c:v>
                </c:pt>
                <c:pt idx="75251">
                  <c:v>-20</c:v>
                </c:pt>
                <c:pt idx="75252">
                  <c:v>-14</c:v>
                </c:pt>
                <c:pt idx="75253">
                  <c:v>-18</c:v>
                </c:pt>
                <c:pt idx="75254">
                  <c:v>-15</c:v>
                </c:pt>
                <c:pt idx="75255">
                  <c:v>-15</c:v>
                </c:pt>
                <c:pt idx="75256">
                  <c:v>-21</c:v>
                </c:pt>
                <c:pt idx="75257">
                  <c:v>-19</c:v>
                </c:pt>
                <c:pt idx="75258">
                  <c:v>-10</c:v>
                </c:pt>
                <c:pt idx="75259">
                  <c:v>-2</c:v>
                </c:pt>
                <c:pt idx="75260">
                  <c:v>-5</c:v>
                </c:pt>
                <c:pt idx="75261">
                  <c:v>-11</c:v>
                </c:pt>
                <c:pt idx="75262">
                  <c:v>-21</c:v>
                </c:pt>
                <c:pt idx="75263">
                  <c:v>-17</c:v>
                </c:pt>
                <c:pt idx="75264">
                  <c:v>-8</c:v>
                </c:pt>
                <c:pt idx="75265">
                  <c:v>-15</c:v>
                </c:pt>
                <c:pt idx="75266">
                  <c:v>-26</c:v>
                </c:pt>
                <c:pt idx="75267">
                  <c:v>-24</c:v>
                </c:pt>
                <c:pt idx="75268">
                  <c:v>-26</c:v>
                </c:pt>
                <c:pt idx="75269">
                  <c:v>-21</c:v>
                </c:pt>
                <c:pt idx="75270">
                  <c:v>-22</c:v>
                </c:pt>
                <c:pt idx="75271">
                  <c:v>-26</c:v>
                </c:pt>
                <c:pt idx="75272">
                  <c:v>-20</c:v>
                </c:pt>
                <c:pt idx="75273">
                  <c:v>-20</c:v>
                </c:pt>
                <c:pt idx="75274">
                  <c:v>-26</c:v>
                </c:pt>
                <c:pt idx="75275">
                  <c:v>-26</c:v>
                </c:pt>
                <c:pt idx="75276">
                  <c:v>-21</c:v>
                </c:pt>
                <c:pt idx="75277">
                  <c:v>-27</c:v>
                </c:pt>
                <c:pt idx="75278">
                  <c:v>-4</c:v>
                </c:pt>
                <c:pt idx="75279">
                  <c:v>-4</c:v>
                </c:pt>
                <c:pt idx="75280">
                  <c:v>-10</c:v>
                </c:pt>
                <c:pt idx="75281">
                  <c:v>-9</c:v>
                </c:pt>
                <c:pt idx="75282">
                  <c:v>-12</c:v>
                </c:pt>
                <c:pt idx="75283">
                  <c:v>-27</c:v>
                </c:pt>
                <c:pt idx="75284">
                  <c:v>-28</c:v>
                </c:pt>
                <c:pt idx="75285">
                  <c:v>-27</c:v>
                </c:pt>
                <c:pt idx="75286">
                  <c:v>-28</c:v>
                </c:pt>
                <c:pt idx="75287">
                  <c:v>-25</c:v>
                </c:pt>
                <c:pt idx="75288">
                  <c:v>-22</c:v>
                </c:pt>
                <c:pt idx="75289">
                  <c:v>-23</c:v>
                </c:pt>
                <c:pt idx="75290">
                  <c:v>-23</c:v>
                </c:pt>
                <c:pt idx="75291">
                  <c:v>-22</c:v>
                </c:pt>
                <c:pt idx="75292">
                  <c:v>-26</c:v>
                </c:pt>
                <c:pt idx="75293">
                  <c:v>-27</c:v>
                </c:pt>
                <c:pt idx="75294">
                  <c:v>-28</c:v>
                </c:pt>
                <c:pt idx="75295">
                  <c:v>-16</c:v>
                </c:pt>
                <c:pt idx="75296">
                  <c:v>-19</c:v>
                </c:pt>
                <c:pt idx="75297">
                  <c:v>-14</c:v>
                </c:pt>
                <c:pt idx="75298">
                  <c:v>-16</c:v>
                </c:pt>
                <c:pt idx="75299">
                  <c:v>-14</c:v>
                </c:pt>
                <c:pt idx="75300">
                  <c:v>-16</c:v>
                </c:pt>
                <c:pt idx="75301">
                  <c:v>-10</c:v>
                </c:pt>
                <c:pt idx="75302">
                  <c:v>-1</c:v>
                </c:pt>
                <c:pt idx="75303">
                  <c:v>-20</c:v>
                </c:pt>
                <c:pt idx="75304">
                  <c:v>-22</c:v>
                </c:pt>
                <c:pt idx="75305">
                  <c:v>-29</c:v>
                </c:pt>
                <c:pt idx="75306">
                  <c:v>-25</c:v>
                </c:pt>
                <c:pt idx="75307">
                  <c:v>-25</c:v>
                </c:pt>
                <c:pt idx="75308">
                  <c:v>-25</c:v>
                </c:pt>
                <c:pt idx="75309">
                  <c:v>-35</c:v>
                </c:pt>
                <c:pt idx="75310">
                  <c:v>-24</c:v>
                </c:pt>
                <c:pt idx="75311">
                  <c:v>-25</c:v>
                </c:pt>
                <c:pt idx="75312">
                  <c:v>-20</c:v>
                </c:pt>
                <c:pt idx="75313">
                  <c:v>-24</c:v>
                </c:pt>
                <c:pt idx="75314">
                  <c:v>-19</c:v>
                </c:pt>
                <c:pt idx="75315">
                  <c:v>-27</c:v>
                </c:pt>
                <c:pt idx="75316">
                  <c:v>-24</c:v>
                </c:pt>
                <c:pt idx="75317">
                  <c:v>-27</c:v>
                </c:pt>
                <c:pt idx="75318">
                  <c:v>-31</c:v>
                </c:pt>
                <c:pt idx="75319">
                  <c:v>-22</c:v>
                </c:pt>
                <c:pt idx="75320">
                  <c:v>-27</c:v>
                </c:pt>
                <c:pt idx="75321">
                  <c:v>-26</c:v>
                </c:pt>
                <c:pt idx="75322">
                  <c:v>-22</c:v>
                </c:pt>
                <c:pt idx="75323">
                  <c:v>-25</c:v>
                </c:pt>
                <c:pt idx="75324">
                  <c:v>-23</c:v>
                </c:pt>
                <c:pt idx="75325">
                  <c:v>-29</c:v>
                </c:pt>
                <c:pt idx="75326">
                  <c:v>-30</c:v>
                </c:pt>
                <c:pt idx="75327">
                  <c:v>-25</c:v>
                </c:pt>
                <c:pt idx="75328">
                  <c:v>-25</c:v>
                </c:pt>
                <c:pt idx="75329">
                  <c:v>-20</c:v>
                </c:pt>
                <c:pt idx="75330">
                  <c:v>-15</c:v>
                </c:pt>
                <c:pt idx="75331">
                  <c:v>-14</c:v>
                </c:pt>
                <c:pt idx="75332">
                  <c:v>-22</c:v>
                </c:pt>
                <c:pt idx="75333">
                  <c:v>-9</c:v>
                </c:pt>
                <c:pt idx="75334">
                  <c:v>-13</c:v>
                </c:pt>
                <c:pt idx="75335">
                  <c:v>-13</c:v>
                </c:pt>
                <c:pt idx="75336">
                  <c:v>-12</c:v>
                </c:pt>
                <c:pt idx="75337">
                  <c:v>-5</c:v>
                </c:pt>
                <c:pt idx="75338">
                  <c:v>-16</c:v>
                </c:pt>
                <c:pt idx="75339">
                  <c:v>-19</c:v>
                </c:pt>
                <c:pt idx="75340">
                  <c:v>-19</c:v>
                </c:pt>
                <c:pt idx="75341">
                  <c:v>-25</c:v>
                </c:pt>
                <c:pt idx="75342">
                  <c:v>-22</c:v>
                </c:pt>
                <c:pt idx="75343">
                  <c:v>-33</c:v>
                </c:pt>
                <c:pt idx="75344">
                  <c:v>-30</c:v>
                </c:pt>
                <c:pt idx="75345">
                  <c:v>-24</c:v>
                </c:pt>
                <c:pt idx="75346">
                  <c:v>-11</c:v>
                </c:pt>
                <c:pt idx="75347">
                  <c:v>-16</c:v>
                </c:pt>
                <c:pt idx="75348">
                  <c:v>-15</c:v>
                </c:pt>
                <c:pt idx="75349">
                  <c:v>-27</c:v>
                </c:pt>
                <c:pt idx="75350">
                  <c:v>-27</c:v>
                </c:pt>
                <c:pt idx="75351">
                  <c:v>-24</c:v>
                </c:pt>
                <c:pt idx="75352">
                  <c:v>-28</c:v>
                </c:pt>
                <c:pt idx="75353">
                  <c:v>-23</c:v>
                </c:pt>
                <c:pt idx="75354">
                  <c:v>-24</c:v>
                </c:pt>
                <c:pt idx="75355">
                  <c:v>-25</c:v>
                </c:pt>
                <c:pt idx="75356">
                  <c:v>-24</c:v>
                </c:pt>
                <c:pt idx="75357">
                  <c:v>-24</c:v>
                </c:pt>
                <c:pt idx="75358">
                  <c:v>-34</c:v>
                </c:pt>
                <c:pt idx="75359">
                  <c:v>-28</c:v>
                </c:pt>
                <c:pt idx="75360">
                  <c:v>-35</c:v>
                </c:pt>
                <c:pt idx="75361">
                  <c:v>-23</c:v>
                </c:pt>
                <c:pt idx="75362">
                  <c:v>-23</c:v>
                </c:pt>
                <c:pt idx="75363">
                  <c:v>-25</c:v>
                </c:pt>
                <c:pt idx="75364">
                  <c:v>-25</c:v>
                </c:pt>
                <c:pt idx="75365">
                  <c:v>-27</c:v>
                </c:pt>
                <c:pt idx="75366">
                  <c:v>-24</c:v>
                </c:pt>
                <c:pt idx="75367">
                  <c:v>-25</c:v>
                </c:pt>
                <c:pt idx="75368">
                  <c:v>-21</c:v>
                </c:pt>
                <c:pt idx="75369">
                  <c:v>-28</c:v>
                </c:pt>
                <c:pt idx="75370">
                  <c:v>-28</c:v>
                </c:pt>
                <c:pt idx="75371">
                  <c:v>-22</c:v>
                </c:pt>
                <c:pt idx="75372">
                  <c:v>-18</c:v>
                </c:pt>
                <c:pt idx="75373">
                  <c:v>-18</c:v>
                </c:pt>
                <c:pt idx="75374">
                  <c:v>-22</c:v>
                </c:pt>
                <c:pt idx="75375">
                  <c:v>-18</c:v>
                </c:pt>
                <c:pt idx="75376">
                  <c:v>-12</c:v>
                </c:pt>
                <c:pt idx="75377">
                  <c:v>-17</c:v>
                </c:pt>
                <c:pt idx="75378">
                  <c:v>-15</c:v>
                </c:pt>
                <c:pt idx="75379">
                  <c:v>-15</c:v>
                </c:pt>
                <c:pt idx="75380">
                  <c:v>-17</c:v>
                </c:pt>
                <c:pt idx="75381">
                  <c:v>-14</c:v>
                </c:pt>
                <c:pt idx="75382">
                  <c:v>-11</c:v>
                </c:pt>
                <c:pt idx="75383">
                  <c:v>-12</c:v>
                </c:pt>
                <c:pt idx="75384">
                  <c:v>-13</c:v>
                </c:pt>
                <c:pt idx="75385">
                  <c:v>-14</c:v>
                </c:pt>
                <c:pt idx="75386">
                  <c:v>-4</c:v>
                </c:pt>
                <c:pt idx="75387">
                  <c:v>-14</c:v>
                </c:pt>
                <c:pt idx="75388">
                  <c:v>-15</c:v>
                </c:pt>
                <c:pt idx="75389">
                  <c:v>-16</c:v>
                </c:pt>
                <c:pt idx="75390">
                  <c:v>-14</c:v>
                </c:pt>
                <c:pt idx="75391">
                  <c:v>-15</c:v>
                </c:pt>
                <c:pt idx="75392">
                  <c:v>0</c:v>
                </c:pt>
                <c:pt idx="75393">
                  <c:v>0</c:v>
                </c:pt>
                <c:pt idx="75394">
                  <c:v>-3</c:v>
                </c:pt>
                <c:pt idx="75395">
                  <c:v>0</c:v>
                </c:pt>
                <c:pt idx="75396">
                  <c:v>-9</c:v>
                </c:pt>
                <c:pt idx="75397">
                  <c:v>-14</c:v>
                </c:pt>
                <c:pt idx="75398">
                  <c:v>-18</c:v>
                </c:pt>
                <c:pt idx="75399">
                  <c:v>-17</c:v>
                </c:pt>
                <c:pt idx="75400">
                  <c:v>-8</c:v>
                </c:pt>
                <c:pt idx="75401">
                  <c:v>-13</c:v>
                </c:pt>
                <c:pt idx="75402">
                  <c:v>-21</c:v>
                </c:pt>
                <c:pt idx="75403">
                  <c:v>-26</c:v>
                </c:pt>
                <c:pt idx="75404">
                  <c:v>-16</c:v>
                </c:pt>
                <c:pt idx="75405">
                  <c:v>-22</c:v>
                </c:pt>
                <c:pt idx="75406">
                  <c:v>-5</c:v>
                </c:pt>
                <c:pt idx="75407">
                  <c:v>-17</c:v>
                </c:pt>
                <c:pt idx="75408">
                  <c:v>-18</c:v>
                </c:pt>
                <c:pt idx="75409">
                  <c:v>-19</c:v>
                </c:pt>
                <c:pt idx="75410">
                  <c:v>-21</c:v>
                </c:pt>
                <c:pt idx="75411">
                  <c:v>-15</c:v>
                </c:pt>
                <c:pt idx="75412">
                  <c:v>-20</c:v>
                </c:pt>
                <c:pt idx="75413">
                  <c:v>-20</c:v>
                </c:pt>
                <c:pt idx="75414">
                  <c:v>-26</c:v>
                </c:pt>
                <c:pt idx="75415">
                  <c:v>-34</c:v>
                </c:pt>
                <c:pt idx="75416">
                  <c:v>-31</c:v>
                </c:pt>
                <c:pt idx="75417">
                  <c:v>-23</c:v>
                </c:pt>
                <c:pt idx="75418">
                  <c:v>-24</c:v>
                </c:pt>
                <c:pt idx="75419">
                  <c:v>-35</c:v>
                </c:pt>
                <c:pt idx="75420">
                  <c:v>-24</c:v>
                </c:pt>
                <c:pt idx="75421">
                  <c:v>-49</c:v>
                </c:pt>
                <c:pt idx="75422">
                  <c:v>-25</c:v>
                </c:pt>
                <c:pt idx="75423">
                  <c:v>-23</c:v>
                </c:pt>
                <c:pt idx="75424">
                  <c:v>-33</c:v>
                </c:pt>
                <c:pt idx="75425">
                  <c:v>-9</c:v>
                </c:pt>
                <c:pt idx="75426">
                  <c:v>-10</c:v>
                </c:pt>
                <c:pt idx="75427">
                  <c:v>-10</c:v>
                </c:pt>
                <c:pt idx="75428">
                  <c:v>-12</c:v>
                </c:pt>
                <c:pt idx="75429">
                  <c:v>-14</c:v>
                </c:pt>
                <c:pt idx="75430">
                  <c:v>-13</c:v>
                </c:pt>
                <c:pt idx="75431">
                  <c:v>-13</c:v>
                </c:pt>
                <c:pt idx="75432">
                  <c:v>-9</c:v>
                </c:pt>
                <c:pt idx="75433">
                  <c:v>-13</c:v>
                </c:pt>
                <c:pt idx="75434">
                  <c:v>-12</c:v>
                </c:pt>
                <c:pt idx="75435">
                  <c:v>-11</c:v>
                </c:pt>
                <c:pt idx="75436">
                  <c:v>-9</c:v>
                </c:pt>
                <c:pt idx="75437">
                  <c:v>-14</c:v>
                </c:pt>
                <c:pt idx="75438">
                  <c:v>-12</c:v>
                </c:pt>
                <c:pt idx="75439">
                  <c:v>-11</c:v>
                </c:pt>
                <c:pt idx="75440">
                  <c:v>-12</c:v>
                </c:pt>
                <c:pt idx="75441">
                  <c:v>-12</c:v>
                </c:pt>
                <c:pt idx="75442">
                  <c:v>-11</c:v>
                </c:pt>
                <c:pt idx="75443">
                  <c:v>-4</c:v>
                </c:pt>
                <c:pt idx="75444">
                  <c:v>-11</c:v>
                </c:pt>
                <c:pt idx="75445">
                  <c:v>-12</c:v>
                </c:pt>
                <c:pt idx="75446">
                  <c:v>-15</c:v>
                </c:pt>
                <c:pt idx="75447">
                  <c:v>-15</c:v>
                </c:pt>
                <c:pt idx="75448">
                  <c:v>-14</c:v>
                </c:pt>
                <c:pt idx="75449">
                  <c:v>-17</c:v>
                </c:pt>
                <c:pt idx="75450">
                  <c:v>-16</c:v>
                </c:pt>
                <c:pt idx="75451">
                  <c:v>-17</c:v>
                </c:pt>
                <c:pt idx="75452">
                  <c:v>-18</c:v>
                </c:pt>
                <c:pt idx="75453">
                  <c:v>-14</c:v>
                </c:pt>
                <c:pt idx="75454">
                  <c:v>-15</c:v>
                </c:pt>
                <c:pt idx="75455">
                  <c:v>-17</c:v>
                </c:pt>
                <c:pt idx="75456">
                  <c:v>-18</c:v>
                </c:pt>
                <c:pt idx="75457">
                  <c:v>-14</c:v>
                </c:pt>
                <c:pt idx="75458">
                  <c:v>-14</c:v>
                </c:pt>
                <c:pt idx="75459">
                  <c:v>-20</c:v>
                </c:pt>
                <c:pt idx="75460">
                  <c:v>-23</c:v>
                </c:pt>
                <c:pt idx="75461">
                  <c:v>-12</c:v>
                </c:pt>
                <c:pt idx="75462">
                  <c:v>-11</c:v>
                </c:pt>
                <c:pt idx="75463">
                  <c:v>-17</c:v>
                </c:pt>
                <c:pt idx="75464">
                  <c:v>-16</c:v>
                </c:pt>
                <c:pt idx="75465">
                  <c:v>-14</c:v>
                </c:pt>
                <c:pt idx="75466">
                  <c:v>-16</c:v>
                </c:pt>
                <c:pt idx="75467">
                  <c:v>-11</c:v>
                </c:pt>
                <c:pt idx="75468">
                  <c:v>-16</c:v>
                </c:pt>
                <c:pt idx="75469">
                  <c:v>-11</c:v>
                </c:pt>
                <c:pt idx="75470">
                  <c:v>-10</c:v>
                </c:pt>
                <c:pt idx="75471">
                  <c:v>-11</c:v>
                </c:pt>
                <c:pt idx="75472">
                  <c:v>-12</c:v>
                </c:pt>
                <c:pt idx="75473">
                  <c:v>159</c:v>
                </c:pt>
                <c:pt idx="75474">
                  <c:v>-20</c:v>
                </c:pt>
                <c:pt idx="75475">
                  <c:v>-17</c:v>
                </c:pt>
                <c:pt idx="75476">
                  <c:v>-19</c:v>
                </c:pt>
                <c:pt idx="75477">
                  <c:v>-16</c:v>
                </c:pt>
                <c:pt idx="75478">
                  <c:v>-21</c:v>
                </c:pt>
                <c:pt idx="75479">
                  <c:v>-25</c:v>
                </c:pt>
                <c:pt idx="75480">
                  <c:v>-15</c:v>
                </c:pt>
                <c:pt idx="75481">
                  <c:v>-20</c:v>
                </c:pt>
                <c:pt idx="75482">
                  <c:v>-17</c:v>
                </c:pt>
                <c:pt idx="75483">
                  <c:v>-18</c:v>
                </c:pt>
                <c:pt idx="75484">
                  <c:v>-17</c:v>
                </c:pt>
                <c:pt idx="75485">
                  <c:v>-21</c:v>
                </c:pt>
                <c:pt idx="75486">
                  <c:v>125</c:v>
                </c:pt>
                <c:pt idx="75487">
                  <c:v>-19</c:v>
                </c:pt>
                <c:pt idx="75488">
                  <c:v>-22</c:v>
                </c:pt>
                <c:pt idx="75489">
                  <c:v>-17</c:v>
                </c:pt>
                <c:pt idx="75490">
                  <c:v>-24</c:v>
                </c:pt>
                <c:pt idx="75491">
                  <c:v>-18</c:v>
                </c:pt>
                <c:pt idx="75492">
                  <c:v>-20</c:v>
                </c:pt>
                <c:pt idx="75493">
                  <c:v>-20</c:v>
                </c:pt>
                <c:pt idx="75494">
                  <c:v>-18</c:v>
                </c:pt>
                <c:pt idx="75495">
                  <c:v>-20</c:v>
                </c:pt>
                <c:pt idx="75496">
                  <c:v>-19</c:v>
                </c:pt>
                <c:pt idx="75497">
                  <c:v>-20</c:v>
                </c:pt>
                <c:pt idx="75498">
                  <c:v>-21</c:v>
                </c:pt>
                <c:pt idx="75499">
                  <c:v>89</c:v>
                </c:pt>
                <c:pt idx="75500">
                  <c:v>-23</c:v>
                </c:pt>
                <c:pt idx="75501">
                  <c:v>-23</c:v>
                </c:pt>
                <c:pt idx="75502">
                  <c:v>-23</c:v>
                </c:pt>
                <c:pt idx="75503">
                  <c:v>-20</c:v>
                </c:pt>
                <c:pt idx="75504">
                  <c:v>-23</c:v>
                </c:pt>
                <c:pt idx="75505">
                  <c:v>-19</c:v>
                </c:pt>
                <c:pt idx="75506">
                  <c:v>-18</c:v>
                </c:pt>
                <c:pt idx="75507">
                  <c:v>-23</c:v>
                </c:pt>
                <c:pt idx="75508">
                  <c:v>-29</c:v>
                </c:pt>
                <c:pt idx="75509">
                  <c:v>-30</c:v>
                </c:pt>
                <c:pt idx="75510">
                  <c:v>-22</c:v>
                </c:pt>
                <c:pt idx="75511">
                  <c:v>-20</c:v>
                </c:pt>
                <c:pt idx="75512">
                  <c:v>-18</c:v>
                </c:pt>
                <c:pt idx="75513">
                  <c:v>-18</c:v>
                </c:pt>
                <c:pt idx="75514">
                  <c:v>-16</c:v>
                </c:pt>
                <c:pt idx="75515">
                  <c:v>-12</c:v>
                </c:pt>
                <c:pt idx="75516">
                  <c:v>-14</c:v>
                </c:pt>
                <c:pt idx="75517">
                  <c:v>-22</c:v>
                </c:pt>
                <c:pt idx="75518">
                  <c:v>124</c:v>
                </c:pt>
                <c:pt idx="75519">
                  <c:v>122</c:v>
                </c:pt>
                <c:pt idx="75520">
                  <c:v>113</c:v>
                </c:pt>
                <c:pt idx="75521">
                  <c:v>-14</c:v>
                </c:pt>
                <c:pt idx="75522">
                  <c:v>-3</c:v>
                </c:pt>
                <c:pt idx="75523">
                  <c:v>-9</c:v>
                </c:pt>
                <c:pt idx="75524">
                  <c:v>-10</c:v>
                </c:pt>
                <c:pt idx="75525">
                  <c:v>-7</c:v>
                </c:pt>
                <c:pt idx="75526">
                  <c:v>-9</c:v>
                </c:pt>
                <c:pt idx="75527">
                  <c:v>-10</c:v>
                </c:pt>
                <c:pt idx="75528">
                  <c:v>-20</c:v>
                </c:pt>
                <c:pt idx="75529">
                  <c:v>-21</c:v>
                </c:pt>
                <c:pt idx="75530">
                  <c:v>-18</c:v>
                </c:pt>
                <c:pt idx="75531">
                  <c:v>-28</c:v>
                </c:pt>
                <c:pt idx="75532">
                  <c:v>-20</c:v>
                </c:pt>
                <c:pt idx="75533">
                  <c:v>-20</c:v>
                </c:pt>
                <c:pt idx="75534">
                  <c:v>-24</c:v>
                </c:pt>
                <c:pt idx="75535">
                  <c:v>-10</c:v>
                </c:pt>
                <c:pt idx="75536">
                  <c:v>-13</c:v>
                </c:pt>
                <c:pt idx="75537">
                  <c:v>-20</c:v>
                </c:pt>
                <c:pt idx="75538">
                  <c:v>-14</c:v>
                </c:pt>
                <c:pt idx="75539">
                  <c:v>-26</c:v>
                </c:pt>
                <c:pt idx="75540">
                  <c:v>-18</c:v>
                </c:pt>
                <c:pt idx="75541">
                  <c:v>-7</c:v>
                </c:pt>
                <c:pt idx="75542">
                  <c:v>-27</c:v>
                </c:pt>
                <c:pt idx="75543">
                  <c:v>-25</c:v>
                </c:pt>
                <c:pt idx="75544">
                  <c:v>-21</c:v>
                </c:pt>
                <c:pt idx="75545">
                  <c:v>148</c:v>
                </c:pt>
                <c:pt idx="75546">
                  <c:v>153</c:v>
                </c:pt>
                <c:pt idx="75547">
                  <c:v>-19</c:v>
                </c:pt>
                <c:pt idx="75548">
                  <c:v>-3</c:v>
                </c:pt>
                <c:pt idx="75549">
                  <c:v>0</c:v>
                </c:pt>
                <c:pt idx="75550">
                  <c:v>2</c:v>
                </c:pt>
                <c:pt idx="75551">
                  <c:v>-7</c:v>
                </c:pt>
                <c:pt idx="75552">
                  <c:v>0</c:v>
                </c:pt>
                <c:pt idx="75553">
                  <c:v>0</c:v>
                </c:pt>
                <c:pt idx="75554">
                  <c:v>-5</c:v>
                </c:pt>
                <c:pt idx="75555">
                  <c:v>10</c:v>
                </c:pt>
                <c:pt idx="75556">
                  <c:v>-4</c:v>
                </c:pt>
                <c:pt idx="75557">
                  <c:v>-20</c:v>
                </c:pt>
                <c:pt idx="75558">
                  <c:v>-21</c:v>
                </c:pt>
                <c:pt idx="75559">
                  <c:v>18</c:v>
                </c:pt>
                <c:pt idx="75560">
                  <c:v>-12</c:v>
                </c:pt>
                <c:pt idx="75561">
                  <c:v>-12</c:v>
                </c:pt>
                <c:pt idx="75562">
                  <c:v>-13</c:v>
                </c:pt>
                <c:pt idx="75563">
                  <c:v>-13</c:v>
                </c:pt>
                <c:pt idx="75564">
                  <c:v>-13</c:v>
                </c:pt>
                <c:pt idx="75565">
                  <c:v>-25</c:v>
                </c:pt>
                <c:pt idx="75566">
                  <c:v>-13</c:v>
                </c:pt>
                <c:pt idx="75567">
                  <c:v>-17</c:v>
                </c:pt>
                <c:pt idx="75568">
                  <c:v>-14</c:v>
                </c:pt>
                <c:pt idx="75569">
                  <c:v>-14</c:v>
                </c:pt>
                <c:pt idx="75570">
                  <c:v>-14</c:v>
                </c:pt>
                <c:pt idx="75571">
                  <c:v>-13</c:v>
                </c:pt>
                <c:pt idx="75572">
                  <c:v>61</c:v>
                </c:pt>
                <c:pt idx="75573">
                  <c:v>-19</c:v>
                </c:pt>
                <c:pt idx="75574">
                  <c:v>-18</c:v>
                </c:pt>
                <c:pt idx="75575">
                  <c:v>-18</c:v>
                </c:pt>
                <c:pt idx="75576">
                  <c:v>-17</c:v>
                </c:pt>
                <c:pt idx="75577">
                  <c:v>-17</c:v>
                </c:pt>
                <c:pt idx="75578">
                  <c:v>-13</c:v>
                </c:pt>
                <c:pt idx="75579">
                  <c:v>-14</c:v>
                </c:pt>
                <c:pt idx="75580">
                  <c:v>-12</c:v>
                </c:pt>
                <c:pt idx="75581">
                  <c:v>-16</c:v>
                </c:pt>
                <c:pt idx="75582">
                  <c:v>-14</c:v>
                </c:pt>
                <c:pt idx="75583">
                  <c:v>-17</c:v>
                </c:pt>
                <c:pt idx="75584">
                  <c:v>-19</c:v>
                </c:pt>
                <c:pt idx="75585">
                  <c:v>82</c:v>
                </c:pt>
                <c:pt idx="75586">
                  <c:v>-15</c:v>
                </c:pt>
                <c:pt idx="75587">
                  <c:v>-20</c:v>
                </c:pt>
                <c:pt idx="75588">
                  <c:v>-11</c:v>
                </c:pt>
                <c:pt idx="75589">
                  <c:v>-12</c:v>
                </c:pt>
                <c:pt idx="75590">
                  <c:v>-11</c:v>
                </c:pt>
                <c:pt idx="75591">
                  <c:v>-11</c:v>
                </c:pt>
                <c:pt idx="75592">
                  <c:v>-15</c:v>
                </c:pt>
                <c:pt idx="75593">
                  <c:v>-13</c:v>
                </c:pt>
                <c:pt idx="75594">
                  <c:v>-15</c:v>
                </c:pt>
                <c:pt idx="75595">
                  <c:v>-20</c:v>
                </c:pt>
                <c:pt idx="75596">
                  <c:v>-13</c:v>
                </c:pt>
                <c:pt idx="75597">
                  <c:v>-17</c:v>
                </c:pt>
                <c:pt idx="75598">
                  <c:v>-15</c:v>
                </c:pt>
                <c:pt idx="75599">
                  <c:v>-15</c:v>
                </c:pt>
                <c:pt idx="75600">
                  <c:v>-17</c:v>
                </c:pt>
                <c:pt idx="75601">
                  <c:v>257</c:v>
                </c:pt>
                <c:pt idx="75602">
                  <c:v>-20</c:v>
                </c:pt>
                <c:pt idx="75603">
                  <c:v>-16</c:v>
                </c:pt>
                <c:pt idx="75604">
                  <c:v>-14</c:v>
                </c:pt>
                <c:pt idx="75605">
                  <c:v>-16</c:v>
                </c:pt>
                <c:pt idx="75606">
                  <c:v>-13</c:v>
                </c:pt>
                <c:pt idx="75607">
                  <c:v>-17</c:v>
                </c:pt>
                <c:pt idx="75608">
                  <c:v>-17</c:v>
                </c:pt>
                <c:pt idx="75609">
                  <c:v>-15</c:v>
                </c:pt>
                <c:pt idx="75610">
                  <c:v>-15</c:v>
                </c:pt>
                <c:pt idx="75611">
                  <c:v>-31</c:v>
                </c:pt>
                <c:pt idx="75612">
                  <c:v>-16</c:v>
                </c:pt>
                <c:pt idx="75613">
                  <c:v>-16</c:v>
                </c:pt>
                <c:pt idx="75614">
                  <c:v>-18</c:v>
                </c:pt>
                <c:pt idx="75615">
                  <c:v>-24</c:v>
                </c:pt>
                <c:pt idx="75616">
                  <c:v>-23</c:v>
                </c:pt>
                <c:pt idx="75617">
                  <c:v>-17</c:v>
                </c:pt>
                <c:pt idx="75618">
                  <c:v>-19</c:v>
                </c:pt>
                <c:pt idx="75619">
                  <c:v>-19</c:v>
                </c:pt>
                <c:pt idx="75620">
                  <c:v>-17</c:v>
                </c:pt>
                <c:pt idx="75621">
                  <c:v>-16</c:v>
                </c:pt>
                <c:pt idx="75622">
                  <c:v>-19</c:v>
                </c:pt>
                <c:pt idx="75623">
                  <c:v>-16</c:v>
                </c:pt>
                <c:pt idx="75624">
                  <c:v>-19</c:v>
                </c:pt>
                <c:pt idx="75625">
                  <c:v>-16</c:v>
                </c:pt>
                <c:pt idx="75626">
                  <c:v>-5</c:v>
                </c:pt>
                <c:pt idx="75627">
                  <c:v>-10</c:v>
                </c:pt>
                <c:pt idx="75628">
                  <c:v>-7</c:v>
                </c:pt>
                <c:pt idx="75629">
                  <c:v>-10</c:v>
                </c:pt>
                <c:pt idx="75630">
                  <c:v>-10</c:v>
                </c:pt>
                <c:pt idx="75631">
                  <c:v>-15</c:v>
                </c:pt>
                <c:pt idx="75632">
                  <c:v>-10</c:v>
                </c:pt>
                <c:pt idx="75633">
                  <c:v>-10</c:v>
                </c:pt>
                <c:pt idx="75634">
                  <c:v>-12</c:v>
                </c:pt>
                <c:pt idx="75635">
                  <c:v>-10</c:v>
                </c:pt>
                <c:pt idx="75636">
                  <c:v>-11</c:v>
                </c:pt>
                <c:pt idx="75637">
                  <c:v>-18</c:v>
                </c:pt>
                <c:pt idx="75638">
                  <c:v>-21</c:v>
                </c:pt>
                <c:pt idx="75639">
                  <c:v>-16</c:v>
                </c:pt>
                <c:pt idx="75640">
                  <c:v>-18</c:v>
                </c:pt>
                <c:pt idx="75641">
                  <c:v>-17</c:v>
                </c:pt>
                <c:pt idx="75642">
                  <c:v>-21</c:v>
                </c:pt>
                <c:pt idx="75643">
                  <c:v>-17</c:v>
                </c:pt>
                <c:pt idx="75644">
                  <c:v>-16</c:v>
                </c:pt>
                <c:pt idx="75645">
                  <c:v>-16</c:v>
                </c:pt>
                <c:pt idx="75646">
                  <c:v>-19</c:v>
                </c:pt>
                <c:pt idx="75647">
                  <c:v>-17</c:v>
                </c:pt>
                <c:pt idx="75648">
                  <c:v>-18</c:v>
                </c:pt>
                <c:pt idx="75649">
                  <c:v>-1</c:v>
                </c:pt>
                <c:pt idx="75650">
                  <c:v>-9</c:v>
                </c:pt>
                <c:pt idx="75651">
                  <c:v>-10</c:v>
                </c:pt>
                <c:pt idx="75652">
                  <c:v>-14</c:v>
                </c:pt>
                <c:pt idx="75653">
                  <c:v>-9</c:v>
                </c:pt>
                <c:pt idx="75654">
                  <c:v>-20</c:v>
                </c:pt>
                <c:pt idx="75655">
                  <c:v>-22</c:v>
                </c:pt>
                <c:pt idx="75656">
                  <c:v>-19</c:v>
                </c:pt>
                <c:pt idx="75657">
                  <c:v>-20</c:v>
                </c:pt>
                <c:pt idx="75658">
                  <c:v>-17</c:v>
                </c:pt>
                <c:pt idx="75659">
                  <c:v>-18</c:v>
                </c:pt>
                <c:pt idx="75660">
                  <c:v>-18</c:v>
                </c:pt>
                <c:pt idx="75661">
                  <c:v>-22</c:v>
                </c:pt>
                <c:pt idx="75662">
                  <c:v>-149</c:v>
                </c:pt>
                <c:pt idx="75663">
                  <c:v>-18</c:v>
                </c:pt>
                <c:pt idx="75664">
                  <c:v>-20</c:v>
                </c:pt>
                <c:pt idx="75665">
                  <c:v>-19</c:v>
                </c:pt>
                <c:pt idx="75666">
                  <c:v>-23</c:v>
                </c:pt>
                <c:pt idx="75667">
                  <c:v>-20</c:v>
                </c:pt>
                <c:pt idx="75668">
                  <c:v>-21</c:v>
                </c:pt>
                <c:pt idx="75669">
                  <c:v>-28</c:v>
                </c:pt>
                <c:pt idx="75670">
                  <c:v>-18</c:v>
                </c:pt>
                <c:pt idx="75671">
                  <c:v>-18</c:v>
                </c:pt>
                <c:pt idx="75672">
                  <c:v>-16</c:v>
                </c:pt>
                <c:pt idx="75673">
                  <c:v>-19</c:v>
                </c:pt>
                <c:pt idx="75674">
                  <c:v>-19</c:v>
                </c:pt>
                <c:pt idx="75675">
                  <c:v>-18</c:v>
                </c:pt>
                <c:pt idx="75676">
                  <c:v>-18</c:v>
                </c:pt>
                <c:pt idx="75677">
                  <c:v>-14</c:v>
                </c:pt>
                <c:pt idx="75678">
                  <c:v>-16</c:v>
                </c:pt>
                <c:pt idx="75679">
                  <c:v>-14</c:v>
                </c:pt>
                <c:pt idx="75680">
                  <c:v>-16</c:v>
                </c:pt>
                <c:pt idx="75681">
                  <c:v>-22</c:v>
                </c:pt>
                <c:pt idx="75682">
                  <c:v>-16</c:v>
                </c:pt>
                <c:pt idx="75683">
                  <c:v>-13</c:v>
                </c:pt>
                <c:pt idx="75684">
                  <c:v>-12</c:v>
                </c:pt>
                <c:pt idx="75685">
                  <c:v>-10</c:v>
                </c:pt>
                <c:pt idx="75686">
                  <c:v>-17</c:v>
                </c:pt>
                <c:pt idx="75687">
                  <c:v>-8</c:v>
                </c:pt>
                <c:pt idx="75688">
                  <c:v>-19</c:v>
                </c:pt>
                <c:pt idx="75689">
                  <c:v>-17</c:v>
                </c:pt>
                <c:pt idx="75690">
                  <c:v>127</c:v>
                </c:pt>
                <c:pt idx="75691">
                  <c:v>0</c:v>
                </c:pt>
                <c:pt idx="75692">
                  <c:v>40</c:v>
                </c:pt>
                <c:pt idx="75693">
                  <c:v>-21</c:v>
                </c:pt>
                <c:pt idx="75694">
                  <c:v>-15</c:v>
                </c:pt>
                <c:pt idx="75695">
                  <c:v>-21</c:v>
                </c:pt>
                <c:pt idx="75696">
                  <c:v>-22</c:v>
                </c:pt>
                <c:pt idx="75697">
                  <c:v>-19</c:v>
                </c:pt>
                <c:pt idx="75698">
                  <c:v>-31</c:v>
                </c:pt>
                <c:pt idx="75699">
                  <c:v>-21</c:v>
                </c:pt>
                <c:pt idx="75700">
                  <c:v>-18</c:v>
                </c:pt>
                <c:pt idx="75701">
                  <c:v>-17</c:v>
                </c:pt>
                <c:pt idx="75702">
                  <c:v>-21</c:v>
                </c:pt>
                <c:pt idx="75703">
                  <c:v>-23</c:v>
                </c:pt>
                <c:pt idx="75704">
                  <c:v>-21</c:v>
                </c:pt>
                <c:pt idx="75705">
                  <c:v>51</c:v>
                </c:pt>
                <c:pt idx="75706">
                  <c:v>-21</c:v>
                </c:pt>
                <c:pt idx="75707">
                  <c:v>-20</c:v>
                </c:pt>
                <c:pt idx="75708">
                  <c:v>-22</c:v>
                </c:pt>
                <c:pt idx="75709">
                  <c:v>-21</c:v>
                </c:pt>
                <c:pt idx="75710">
                  <c:v>-26</c:v>
                </c:pt>
                <c:pt idx="75711">
                  <c:v>-20</c:v>
                </c:pt>
                <c:pt idx="75712">
                  <c:v>-20</c:v>
                </c:pt>
                <c:pt idx="75713">
                  <c:v>-24</c:v>
                </c:pt>
                <c:pt idx="75714">
                  <c:v>-22</c:v>
                </c:pt>
                <c:pt idx="75715">
                  <c:v>-21</c:v>
                </c:pt>
                <c:pt idx="75716">
                  <c:v>-22</c:v>
                </c:pt>
                <c:pt idx="75717">
                  <c:v>-22</c:v>
                </c:pt>
                <c:pt idx="75718">
                  <c:v>-20</c:v>
                </c:pt>
                <c:pt idx="75719">
                  <c:v>-19</c:v>
                </c:pt>
                <c:pt idx="75720">
                  <c:v>-18</c:v>
                </c:pt>
                <c:pt idx="75721">
                  <c:v>-17</c:v>
                </c:pt>
                <c:pt idx="75722">
                  <c:v>-17</c:v>
                </c:pt>
                <c:pt idx="75723">
                  <c:v>-22</c:v>
                </c:pt>
                <c:pt idx="75724">
                  <c:v>-17</c:v>
                </c:pt>
                <c:pt idx="75725">
                  <c:v>-21</c:v>
                </c:pt>
                <c:pt idx="75726">
                  <c:v>-16</c:v>
                </c:pt>
                <c:pt idx="75727">
                  <c:v>-19</c:v>
                </c:pt>
                <c:pt idx="75728">
                  <c:v>-23</c:v>
                </c:pt>
                <c:pt idx="75729">
                  <c:v>-18</c:v>
                </c:pt>
                <c:pt idx="75730">
                  <c:v>-21</c:v>
                </c:pt>
                <c:pt idx="75731">
                  <c:v>-18</c:v>
                </c:pt>
                <c:pt idx="75732">
                  <c:v>-20</c:v>
                </c:pt>
                <c:pt idx="75733">
                  <c:v>-20</c:v>
                </c:pt>
                <c:pt idx="75734">
                  <c:v>-20</c:v>
                </c:pt>
                <c:pt idx="75735">
                  <c:v>-20</c:v>
                </c:pt>
                <c:pt idx="75736">
                  <c:v>-17</c:v>
                </c:pt>
                <c:pt idx="75737">
                  <c:v>-17</c:v>
                </c:pt>
                <c:pt idx="75738">
                  <c:v>-23</c:v>
                </c:pt>
                <c:pt idx="75739">
                  <c:v>-20</c:v>
                </c:pt>
                <c:pt idx="75740">
                  <c:v>-19</c:v>
                </c:pt>
                <c:pt idx="75741">
                  <c:v>-16</c:v>
                </c:pt>
                <c:pt idx="75742">
                  <c:v>-5</c:v>
                </c:pt>
                <c:pt idx="75743">
                  <c:v>-10</c:v>
                </c:pt>
                <c:pt idx="75744">
                  <c:v>-10</c:v>
                </c:pt>
                <c:pt idx="75745">
                  <c:v>-10</c:v>
                </c:pt>
                <c:pt idx="75746">
                  <c:v>-10</c:v>
                </c:pt>
                <c:pt idx="75747">
                  <c:v>-14</c:v>
                </c:pt>
                <c:pt idx="75748">
                  <c:v>-12</c:v>
                </c:pt>
                <c:pt idx="75749">
                  <c:v>-11</c:v>
                </c:pt>
                <c:pt idx="75750">
                  <c:v>-15</c:v>
                </c:pt>
                <c:pt idx="75751">
                  <c:v>-12</c:v>
                </c:pt>
                <c:pt idx="75752">
                  <c:v>-15</c:v>
                </c:pt>
                <c:pt idx="75753">
                  <c:v>-11</c:v>
                </c:pt>
                <c:pt idx="75754">
                  <c:v>-3</c:v>
                </c:pt>
                <c:pt idx="75755">
                  <c:v>-9</c:v>
                </c:pt>
                <c:pt idx="75756">
                  <c:v>-17</c:v>
                </c:pt>
                <c:pt idx="75757">
                  <c:v>-21</c:v>
                </c:pt>
                <c:pt idx="75758">
                  <c:v>-17</c:v>
                </c:pt>
                <c:pt idx="75759">
                  <c:v>-18</c:v>
                </c:pt>
                <c:pt idx="75760">
                  <c:v>-23</c:v>
                </c:pt>
                <c:pt idx="75761">
                  <c:v>-23</c:v>
                </c:pt>
                <c:pt idx="75762">
                  <c:v>-20</c:v>
                </c:pt>
                <c:pt idx="75763">
                  <c:v>-19</c:v>
                </c:pt>
                <c:pt idx="75764">
                  <c:v>-22</c:v>
                </c:pt>
                <c:pt idx="75765">
                  <c:v>-20</c:v>
                </c:pt>
                <c:pt idx="75766">
                  <c:v>-17</c:v>
                </c:pt>
                <c:pt idx="75767">
                  <c:v>-24</c:v>
                </c:pt>
                <c:pt idx="75768">
                  <c:v>-20</c:v>
                </c:pt>
                <c:pt idx="75769">
                  <c:v>-21</c:v>
                </c:pt>
                <c:pt idx="75770">
                  <c:v>-19</c:v>
                </c:pt>
                <c:pt idx="75771">
                  <c:v>-21</c:v>
                </c:pt>
                <c:pt idx="75772">
                  <c:v>-18</c:v>
                </c:pt>
                <c:pt idx="75773">
                  <c:v>-16</c:v>
                </c:pt>
                <c:pt idx="75774">
                  <c:v>-15</c:v>
                </c:pt>
                <c:pt idx="75775">
                  <c:v>-17</c:v>
                </c:pt>
                <c:pt idx="75776">
                  <c:v>-17</c:v>
                </c:pt>
                <c:pt idx="75777">
                  <c:v>-15</c:v>
                </c:pt>
                <c:pt idx="75778">
                  <c:v>-18</c:v>
                </c:pt>
                <c:pt idx="75779">
                  <c:v>-17</c:v>
                </c:pt>
                <c:pt idx="75780">
                  <c:v>-16</c:v>
                </c:pt>
                <c:pt idx="75781">
                  <c:v>-13</c:v>
                </c:pt>
                <c:pt idx="75782">
                  <c:v>-13</c:v>
                </c:pt>
                <c:pt idx="75783">
                  <c:v>-15</c:v>
                </c:pt>
                <c:pt idx="75784">
                  <c:v>-16</c:v>
                </c:pt>
                <c:pt idx="75785">
                  <c:v>-13</c:v>
                </c:pt>
                <c:pt idx="75786">
                  <c:v>-15</c:v>
                </c:pt>
                <c:pt idx="75787">
                  <c:v>-15</c:v>
                </c:pt>
                <c:pt idx="75788">
                  <c:v>-17</c:v>
                </c:pt>
                <c:pt idx="75789">
                  <c:v>-20</c:v>
                </c:pt>
                <c:pt idx="75790">
                  <c:v>-24</c:v>
                </c:pt>
                <c:pt idx="75791">
                  <c:v>-13</c:v>
                </c:pt>
                <c:pt idx="75792">
                  <c:v>-12</c:v>
                </c:pt>
                <c:pt idx="75793">
                  <c:v>-18</c:v>
                </c:pt>
                <c:pt idx="75794">
                  <c:v>-14</c:v>
                </c:pt>
                <c:pt idx="75795">
                  <c:v>-17</c:v>
                </c:pt>
                <c:pt idx="75796">
                  <c:v>-22</c:v>
                </c:pt>
                <c:pt idx="75797">
                  <c:v>-15</c:v>
                </c:pt>
                <c:pt idx="75798">
                  <c:v>-7</c:v>
                </c:pt>
                <c:pt idx="75799">
                  <c:v>-12</c:v>
                </c:pt>
                <c:pt idx="75800">
                  <c:v>-10</c:v>
                </c:pt>
                <c:pt idx="75801">
                  <c:v>-17</c:v>
                </c:pt>
                <c:pt idx="75802">
                  <c:v>-13</c:v>
                </c:pt>
                <c:pt idx="75803">
                  <c:v>-9</c:v>
                </c:pt>
                <c:pt idx="75804">
                  <c:v>-18</c:v>
                </c:pt>
                <c:pt idx="75805">
                  <c:v>-8</c:v>
                </c:pt>
                <c:pt idx="75806">
                  <c:v>2</c:v>
                </c:pt>
                <c:pt idx="75807">
                  <c:v>-5</c:v>
                </c:pt>
                <c:pt idx="75808">
                  <c:v>-17</c:v>
                </c:pt>
                <c:pt idx="75809">
                  <c:v>-20</c:v>
                </c:pt>
                <c:pt idx="75810">
                  <c:v>-22</c:v>
                </c:pt>
                <c:pt idx="75811">
                  <c:v>-19</c:v>
                </c:pt>
                <c:pt idx="75812">
                  <c:v>-19</c:v>
                </c:pt>
                <c:pt idx="75813">
                  <c:v>13</c:v>
                </c:pt>
                <c:pt idx="75814">
                  <c:v>-6</c:v>
                </c:pt>
                <c:pt idx="75815">
                  <c:v>-11</c:v>
                </c:pt>
                <c:pt idx="75816">
                  <c:v>-20</c:v>
                </c:pt>
                <c:pt idx="75817">
                  <c:v>-22</c:v>
                </c:pt>
                <c:pt idx="75818">
                  <c:v>-20</c:v>
                </c:pt>
                <c:pt idx="75819">
                  <c:v>-5</c:v>
                </c:pt>
                <c:pt idx="75820">
                  <c:v>-15</c:v>
                </c:pt>
                <c:pt idx="75821">
                  <c:v>45</c:v>
                </c:pt>
                <c:pt idx="75822">
                  <c:v>-12</c:v>
                </c:pt>
                <c:pt idx="75823">
                  <c:v>-15</c:v>
                </c:pt>
                <c:pt idx="75824">
                  <c:v>-18</c:v>
                </c:pt>
                <c:pt idx="75825">
                  <c:v>-22</c:v>
                </c:pt>
                <c:pt idx="75826">
                  <c:v>-17</c:v>
                </c:pt>
                <c:pt idx="75827">
                  <c:v>-18</c:v>
                </c:pt>
                <c:pt idx="75828">
                  <c:v>-19</c:v>
                </c:pt>
                <c:pt idx="75829">
                  <c:v>-16</c:v>
                </c:pt>
                <c:pt idx="75830">
                  <c:v>-19</c:v>
                </c:pt>
                <c:pt idx="75831">
                  <c:v>-16</c:v>
                </c:pt>
                <c:pt idx="75832">
                  <c:v>-16</c:v>
                </c:pt>
                <c:pt idx="75833">
                  <c:v>-15</c:v>
                </c:pt>
                <c:pt idx="75834">
                  <c:v>-17</c:v>
                </c:pt>
                <c:pt idx="75835">
                  <c:v>-17</c:v>
                </c:pt>
                <c:pt idx="75836">
                  <c:v>-13</c:v>
                </c:pt>
                <c:pt idx="75837">
                  <c:v>-16</c:v>
                </c:pt>
                <c:pt idx="75838">
                  <c:v>-18</c:v>
                </c:pt>
                <c:pt idx="75839">
                  <c:v>-14</c:v>
                </c:pt>
                <c:pt idx="75840">
                  <c:v>-21</c:v>
                </c:pt>
                <c:pt idx="75841">
                  <c:v>-18</c:v>
                </c:pt>
                <c:pt idx="75842">
                  <c:v>-20</c:v>
                </c:pt>
                <c:pt idx="75843">
                  <c:v>-25</c:v>
                </c:pt>
                <c:pt idx="75844">
                  <c:v>-17</c:v>
                </c:pt>
                <c:pt idx="75845">
                  <c:v>-19</c:v>
                </c:pt>
                <c:pt idx="75846">
                  <c:v>-8</c:v>
                </c:pt>
                <c:pt idx="75847">
                  <c:v>-11</c:v>
                </c:pt>
                <c:pt idx="75848">
                  <c:v>-11</c:v>
                </c:pt>
                <c:pt idx="75849">
                  <c:v>-11</c:v>
                </c:pt>
                <c:pt idx="75850">
                  <c:v>-13</c:v>
                </c:pt>
                <c:pt idx="75851">
                  <c:v>-12</c:v>
                </c:pt>
                <c:pt idx="75852">
                  <c:v>-9</c:v>
                </c:pt>
                <c:pt idx="75853">
                  <c:v>-13</c:v>
                </c:pt>
                <c:pt idx="75854">
                  <c:v>-13</c:v>
                </c:pt>
                <c:pt idx="75855">
                  <c:v>-16</c:v>
                </c:pt>
                <c:pt idx="75856">
                  <c:v>-13</c:v>
                </c:pt>
                <c:pt idx="75857">
                  <c:v>-27</c:v>
                </c:pt>
                <c:pt idx="75858">
                  <c:v>-19</c:v>
                </c:pt>
                <c:pt idx="75859">
                  <c:v>-16</c:v>
                </c:pt>
                <c:pt idx="75860">
                  <c:v>-19</c:v>
                </c:pt>
                <c:pt idx="75861">
                  <c:v>-18</c:v>
                </c:pt>
                <c:pt idx="75862">
                  <c:v>-17</c:v>
                </c:pt>
                <c:pt idx="75863">
                  <c:v>-18</c:v>
                </c:pt>
                <c:pt idx="75864">
                  <c:v>-20</c:v>
                </c:pt>
                <c:pt idx="75865">
                  <c:v>-16</c:v>
                </c:pt>
                <c:pt idx="75866">
                  <c:v>-18</c:v>
                </c:pt>
                <c:pt idx="75867">
                  <c:v>-26</c:v>
                </c:pt>
                <c:pt idx="75868">
                  <c:v>-26</c:v>
                </c:pt>
                <c:pt idx="75869">
                  <c:v>125</c:v>
                </c:pt>
                <c:pt idx="75870">
                  <c:v>-16</c:v>
                </c:pt>
                <c:pt idx="75871">
                  <c:v>-16</c:v>
                </c:pt>
                <c:pt idx="75872">
                  <c:v>-17</c:v>
                </c:pt>
                <c:pt idx="75873">
                  <c:v>-18</c:v>
                </c:pt>
                <c:pt idx="75874">
                  <c:v>-16</c:v>
                </c:pt>
                <c:pt idx="75875">
                  <c:v>-14</c:v>
                </c:pt>
                <c:pt idx="75876">
                  <c:v>-17</c:v>
                </c:pt>
                <c:pt idx="75877">
                  <c:v>-17</c:v>
                </c:pt>
                <c:pt idx="75878">
                  <c:v>-15</c:v>
                </c:pt>
                <c:pt idx="75879">
                  <c:v>-14</c:v>
                </c:pt>
                <c:pt idx="75880">
                  <c:v>-17</c:v>
                </c:pt>
                <c:pt idx="75881">
                  <c:v>-23</c:v>
                </c:pt>
                <c:pt idx="75882">
                  <c:v>-16</c:v>
                </c:pt>
                <c:pt idx="75883">
                  <c:v>-16</c:v>
                </c:pt>
                <c:pt idx="75884">
                  <c:v>-16</c:v>
                </c:pt>
                <c:pt idx="75885">
                  <c:v>-12</c:v>
                </c:pt>
                <c:pt idx="75886">
                  <c:v>-15</c:v>
                </c:pt>
                <c:pt idx="75887">
                  <c:v>-13</c:v>
                </c:pt>
                <c:pt idx="75888">
                  <c:v>-11</c:v>
                </c:pt>
                <c:pt idx="75889">
                  <c:v>-15</c:v>
                </c:pt>
                <c:pt idx="75890">
                  <c:v>-11</c:v>
                </c:pt>
                <c:pt idx="75891">
                  <c:v>-16</c:v>
                </c:pt>
                <c:pt idx="75892">
                  <c:v>-18</c:v>
                </c:pt>
                <c:pt idx="75893">
                  <c:v>-12</c:v>
                </c:pt>
                <c:pt idx="75894">
                  <c:v>-24</c:v>
                </c:pt>
                <c:pt idx="75895">
                  <c:v>-21</c:v>
                </c:pt>
                <c:pt idx="75896">
                  <c:v>-25</c:v>
                </c:pt>
                <c:pt idx="75897">
                  <c:v>-23</c:v>
                </c:pt>
                <c:pt idx="75898">
                  <c:v>-27</c:v>
                </c:pt>
                <c:pt idx="75899">
                  <c:v>-19</c:v>
                </c:pt>
                <c:pt idx="75900">
                  <c:v>-30</c:v>
                </c:pt>
                <c:pt idx="75901">
                  <c:v>-22</c:v>
                </c:pt>
                <c:pt idx="75902">
                  <c:v>-24</c:v>
                </c:pt>
                <c:pt idx="75903">
                  <c:v>-27</c:v>
                </c:pt>
                <c:pt idx="75904">
                  <c:v>-24</c:v>
                </c:pt>
                <c:pt idx="75905">
                  <c:v>-25</c:v>
                </c:pt>
                <c:pt idx="75906">
                  <c:v>66</c:v>
                </c:pt>
                <c:pt idx="75907">
                  <c:v>-9</c:v>
                </c:pt>
                <c:pt idx="75908">
                  <c:v>-11</c:v>
                </c:pt>
                <c:pt idx="75909">
                  <c:v>-14</c:v>
                </c:pt>
                <c:pt idx="75910">
                  <c:v>-14</c:v>
                </c:pt>
                <c:pt idx="75911">
                  <c:v>-13</c:v>
                </c:pt>
                <c:pt idx="75912">
                  <c:v>-10</c:v>
                </c:pt>
                <c:pt idx="75913">
                  <c:v>-15</c:v>
                </c:pt>
                <c:pt idx="75914">
                  <c:v>-12</c:v>
                </c:pt>
                <c:pt idx="75915">
                  <c:v>-14</c:v>
                </c:pt>
                <c:pt idx="75916">
                  <c:v>-19</c:v>
                </c:pt>
                <c:pt idx="75917">
                  <c:v>-12</c:v>
                </c:pt>
                <c:pt idx="75918">
                  <c:v>-14</c:v>
                </c:pt>
                <c:pt idx="75919">
                  <c:v>-16</c:v>
                </c:pt>
                <c:pt idx="75920">
                  <c:v>-17</c:v>
                </c:pt>
                <c:pt idx="75921">
                  <c:v>-20</c:v>
                </c:pt>
                <c:pt idx="75922">
                  <c:v>-22</c:v>
                </c:pt>
                <c:pt idx="75923">
                  <c:v>-10</c:v>
                </c:pt>
                <c:pt idx="75924">
                  <c:v>-12</c:v>
                </c:pt>
                <c:pt idx="75925">
                  <c:v>0</c:v>
                </c:pt>
                <c:pt idx="75926">
                  <c:v>-14</c:v>
                </c:pt>
                <c:pt idx="75927">
                  <c:v>-23</c:v>
                </c:pt>
                <c:pt idx="75928">
                  <c:v>-16</c:v>
                </c:pt>
                <c:pt idx="75929">
                  <c:v>-14</c:v>
                </c:pt>
                <c:pt idx="75930">
                  <c:v>-14</c:v>
                </c:pt>
                <c:pt idx="75931">
                  <c:v>-15</c:v>
                </c:pt>
                <c:pt idx="75932">
                  <c:v>-17</c:v>
                </c:pt>
                <c:pt idx="75933">
                  <c:v>-14</c:v>
                </c:pt>
                <c:pt idx="75934">
                  <c:v>-20</c:v>
                </c:pt>
                <c:pt idx="75935">
                  <c:v>-14</c:v>
                </c:pt>
                <c:pt idx="75936">
                  <c:v>-13</c:v>
                </c:pt>
                <c:pt idx="75937">
                  <c:v>-14</c:v>
                </c:pt>
                <c:pt idx="75938">
                  <c:v>-19</c:v>
                </c:pt>
                <c:pt idx="75939">
                  <c:v>-3</c:v>
                </c:pt>
                <c:pt idx="75940">
                  <c:v>-10</c:v>
                </c:pt>
                <c:pt idx="75941">
                  <c:v>-14</c:v>
                </c:pt>
                <c:pt idx="75942">
                  <c:v>-21</c:v>
                </c:pt>
                <c:pt idx="75943">
                  <c:v>-7</c:v>
                </c:pt>
                <c:pt idx="75944">
                  <c:v>-13</c:v>
                </c:pt>
                <c:pt idx="75945">
                  <c:v>-21</c:v>
                </c:pt>
                <c:pt idx="75946">
                  <c:v>-18</c:v>
                </c:pt>
                <c:pt idx="75947">
                  <c:v>-6</c:v>
                </c:pt>
                <c:pt idx="75948">
                  <c:v>-6</c:v>
                </c:pt>
                <c:pt idx="75949">
                  <c:v>-14</c:v>
                </c:pt>
                <c:pt idx="75950">
                  <c:v>-13</c:v>
                </c:pt>
                <c:pt idx="75951">
                  <c:v>-13</c:v>
                </c:pt>
                <c:pt idx="75952">
                  <c:v>-15</c:v>
                </c:pt>
                <c:pt idx="75953">
                  <c:v>-16</c:v>
                </c:pt>
                <c:pt idx="75954">
                  <c:v>-6</c:v>
                </c:pt>
                <c:pt idx="75955">
                  <c:v>-4</c:v>
                </c:pt>
                <c:pt idx="75956">
                  <c:v>-10</c:v>
                </c:pt>
                <c:pt idx="75957">
                  <c:v>-10</c:v>
                </c:pt>
                <c:pt idx="75958">
                  <c:v>-16</c:v>
                </c:pt>
                <c:pt idx="75959">
                  <c:v>-10</c:v>
                </c:pt>
                <c:pt idx="75960">
                  <c:v>-28</c:v>
                </c:pt>
                <c:pt idx="75961">
                  <c:v>-16</c:v>
                </c:pt>
                <c:pt idx="75962">
                  <c:v>-5</c:v>
                </c:pt>
                <c:pt idx="75963">
                  <c:v>-16</c:v>
                </c:pt>
                <c:pt idx="75964">
                  <c:v>-9</c:v>
                </c:pt>
                <c:pt idx="75965">
                  <c:v>-12</c:v>
                </c:pt>
                <c:pt idx="75966">
                  <c:v>-7</c:v>
                </c:pt>
                <c:pt idx="75967">
                  <c:v>0</c:v>
                </c:pt>
                <c:pt idx="75968">
                  <c:v>-11</c:v>
                </c:pt>
                <c:pt idx="75969">
                  <c:v>-19</c:v>
                </c:pt>
                <c:pt idx="75970">
                  <c:v>-17</c:v>
                </c:pt>
                <c:pt idx="75971">
                  <c:v>-13</c:v>
                </c:pt>
                <c:pt idx="75972">
                  <c:v>-10</c:v>
                </c:pt>
                <c:pt idx="75973">
                  <c:v>-16</c:v>
                </c:pt>
                <c:pt idx="75974">
                  <c:v>-7</c:v>
                </c:pt>
                <c:pt idx="75975">
                  <c:v>-6</c:v>
                </c:pt>
                <c:pt idx="75976">
                  <c:v>4</c:v>
                </c:pt>
                <c:pt idx="75977">
                  <c:v>45</c:v>
                </c:pt>
                <c:pt idx="75978">
                  <c:v>-16</c:v>
                </c:pt>
                <c:pt idx="75979">
                  <c:v>-15</c:v>
                </c:pt>
                <c:pt idx="75980">
                  <c:v>-19</c:v>
                </c:pt>
                <c:pt idx="75981">
                  <c:v>-18</c:v>
                </c:pt>
                <c:pt idx="75982">
                  <c:v>-17</c:v>
                </c:pt>
                <c:pt idx="75983">
                  <c:v>-19</c:v>
                </c:pt>
                <c:pt idx="75984">
                  <c:v>-16</c:v>
                </c:pt>
                <c:pt idx="75985">
                  <c:v>-21</c:v>
                </c:pt>
                <c:pt idx="75986">
                  <c:v>-20</c:v>
                </c:pt>
                <c:pt idx="75987">
                  <c:v>-22</c:v>
                </c:pt>
                <c:pt idx="75988">
                  <c:v>-17</c:v>
                </c:pt>
                <c:pt idx="75989">
                  <c:v>-15</c:v>
                </c:pt>
                <c:pt idx="75990">
                  <c:v>-8</c:v>
                </c:pt>
                <c:pt idx="75991">
                  <c:v>-9</c:v>
                </c:pt>
                <c:pt idx="75992">
                  <c:v>-9</c:v>
                </c:pt>
                <c:pt idx="75993">
                  <c:v>-10</c:v>
                </c:pt>
                <c:pt idx="75994">
                  <c:v>-10</c:v>
                </c:pt>
                <c:pt idx="75995">
                  <c:v>-8</c:v>
                </c:pt>
                <c:pt idx="75996">
                  <c:v>-8</c:v>
                </c:pt>
                <c:pt idx="75997">
                  <c:v>-8</c:v>
                </c:pt>
                <c:pt idx="75998">
                  <c:v>-9</c:v>
                </c:pt>
                <c:pt idx="75999">
                  <c:v>-8</c:v>
                </c:pt>
                <c:pt idx="76000">
                  <c:v>-10</c:v>
                </c:pt>
                <c:pt idx="76001">
                  <c:v>-9</c:v>
                </c:pt>
                <c:pt idx="76002">
                  <c:v>-19</c:v>
                </c:pt>
                <c:pt idx="76003">
                  <c:v>-22</c:v>
                </c:pt>
                <c:pt idx="76004">
                  <c:v>-15</c:v>
                </c:pt>
                <c:pt idx="76005">
                  <c:v>-20</c:v>
                </c:pt>
                <c:pt idx="76006">
                  <c:v>-16</c:v>
                </c:pt>
                <c:pt idx="76007">
                  <c:v>-18</c:v>
                </c:pt>
                <c:pt idx="76008">
                  <c:v>-23</c:v>
                </c:pt>
                <c:pt idx="76009">
                  <c:v>-17</c:v>
                </c:pt>
                <c:pt idx="76010">
                  <c:v>-23</c:v>
                </c:pt>
                <c:pt idx="76011">
                  <c:v>-18</c:v>
                </c:pt>
                <c:pt idx="76012">
                  <c:v>-23</c:v>
                </c:pt>
                <c:pt idx="76013">
                  <c:v>-18</c:v>
                </c:pt>
                <c:pt idx="76014">
                  <c:v>-9</c:v>
                </c:pt>
                <c:pt idx="76015">
                  <c:v>-8</c:v>
                </c:pt>
                <c:pt idx="76016">
                  <c:v>-8</c:v>
                </c:pt>
                <c:pt idx="76017">
                  <c:v>-10</c:v>
                </c:pt>
                <c:pt idx="76018">
                  <c:v>-10</c:v>
                </c:pt>
                <c:pt idx="76019">
                  <c:v>-12</c:v>
                </c:pt>
                <c:pt idx="76020">
                  <c:v>-11</c:v>
                </c:pt>
                <c:pt idx="76021">
                  <c:v>-12</c:v>
                </c:pt>
                <c:pt idx="76022">
                  <c:v>-11</c:v>
                </c:pt>
                <c:pt idx="76023">
                  <c:v>-8</c:v>
                </c:pt>
                <c:pt idx="76024">
                  <c:v>-10</c:v>
                </c:pt>
                <c:pt idx="76025">
                  <c:v>-9</c:v>
                </c:pt>
                <c:pt idx="76026">
                  <c:v>-12</c:v>
                </c:pt>
                <c:pt idx="76027">
                  <c:v>-11</c:v>
                </c:pt>
                <c:pt idx="76028">
                  <c:v>-9</c:v>
                </c:pt>
                <c:pt idx="76029">
                  <c:v>-9</c:v>
                </c:pt>
                <c:pt idx="76030">
                  <c:v>-15</c:v>
                </c:pt>
                <c:pt idx="76031">
                  <c:v>-8</c:v>
                </c:pt>
                <c:pt idx="76032">
                  <c:v>-15</c:v>
                </c:pt>
                <c:pt idx="76033">
                  <c:v>-10</c:v>
                </c:pt>
                <c:pt idx="76034">
                  <c:v>-18</c:v>
                </c:pt>
                <c:pt idx="76035">
                  <c:v>-20</c:v>
                </c:pt>
                <c:pt idx="76036">
                  <c:v>-14</c:v>
                </c:pt>
                <c:pt idx="76037">
                  <c:v>-21</c:v>
                </c:pt>
                <c:pt idx="76038">
                  <c:v>-11</c:v>
                </c:pt>
                <c:pt idx="76039">
                  <c:v>-16</c:v>
                </c:pt>
                <c:pt idx="76040">
                  <c:v>-16</c:v>
                </c:pt>
                <c:pt idx="76041">
                  <c:v>-16</c:v>
                </c:pt>
                <c:pt idx="76042">
                  <c:v>-20</c:v>
                </c:pt>
                <c:pt idx="76043">
                  <c:v>-17</c:v>
                </c:pt>
                <c:pt idx="76044">
                  <c:v>-17</c:v>
                </c:pt>
                <c:pt idx="76045">
                  <c:v>-15</c:v>
                </c:pt>
                <c:pt idx="76046">
                  <c:v>-12</c:v>
                </c:pt>
                <c:pt idx="76047">
                  <c:v>-10</c:v>
                </c:pt>
                <c:pt idx="76048">
                  <c:v>-9</c:v>
                </c:pt>
                <c:pt idx="76049">
                  <c:v>-14</c:v>
                </c:pt>
                <c:pt idx="76050">
                  <c:v>-11</c:v>
                </c:pt>
                <c:pt idx="76051">
                  <c:v>-10</c:v>
                </c:pt>
                <c:pt idx="76052">
                  <c:v>-13</c:v>
                </c:pt>
                <c:pt idx="76053">
                  <c:v>-12</c:v>
                </c:pt>
                <c:pt idx="76054">
                  <c:v>-11</c:v>
                </c:pt>
                <c:pt idx="76055">
                  <c:v>-10</c:v>
                </c:pt>
                <c:pt idx="76056">
                  <c:v>-10</c:v>
                </c:pt>
                <c:pt idx="76057">
                  <c:v>-12</c:v>
                </c:pt>
                <c:pt idx="76058">
                  <c:v>-10</c:v>
                </c:pt>
                <c:pt idx="76059">
                  <c:v>-11</c:v>
                </c:pt>
                <c:pt idx="76060">
                  <c:v>-11</c:v>
                </c:pt>
                <c:pt idx="76061">
                  <c:v>-9</c:v>
                </c:pt>
                <c:pt idx="76062">
                  <c:v>-9</c:v>
                </c:pt>
                <c:pt idx="76063">
                  <c:v>-9</c:v>
                </c:pt>
                <c:pt idx="76064">
                  <c:v>-10</c:v>
                </c:pt>
                <c:pt idx="76065">
                  <c:v>-13</c:v>
                </c:pt>
                <c:pt idx="76066">
                  <c:v>-11</c:v>
                </c:pt>
                <c:pt idx="76067">
                  <c:v>-9</c:v>
                </c:pt>
                <c:pt idx="76068">
                  <c:v>-11</c:v>
                </c:pt>
                <c:pt idx="76069">
                  <c:v>-13</c:v>
                </c:pt>
                <c:pt idx="76070">
                  <c:v>-20</c:v>
                </c:pt>
                <c:pt idx="76071">
                  <c:v>-20</c:v>
                </c:pt>
                <c:pt idx="76072">
                  <c:v>-20</c:v>
                </c:pt>
                <c:pt idx="76073">
                  <c:v>-20</c:v>
                </c:pt>
                <c:pt idx="76074">
                  <c:v>-18</c:v>
                </c:pt>
                <c:pt idx="76075">
                  <c:v>-19</c:v>
                </c:pt>
                <c:pt idx="76076">
                  <c:v>-22</c:v>
                </c:pt>
                <c:pt idx="76077">
                  <c:v>-21</c:v>
                </c:pt>
                <c:pt idx="76078">
                  <c:v>-23</c:v>
                </c:pt>
                <c:pt idx="76079">
                  <c:v>-24</c:v>
                </c:pt>
                <c:pt idx="76080">
                  <c:v>-24</c:v>
                </c:pt>
                <c:pt idx="76081">
                  <c:v>-24</c:v>
                </c:pt>
                <c:pt idx="76082">
                  <c:v>-11</c:v>
                </c:pt>
                <c:pt idx="76083">
                  <c:v>-10</c:v>
                </c:pt>
                <c:pt idx="76084">
                  <c:v>-12</c:v>
                </c:pt>
                <c:pt idx="76085">
                  <c:v>-12</c:v>
                </c:pt>
                <c:pt idx="76086">
                  <c:v>-14</c:v>
                </c:pt>
                <c:pt idx="76087">
                  <c:v>-11</c:v>
                </c:pt>
                <c:pt idx="76088">
                  <c:v>-11</c:v>
                </c:pt>
                <c:pt idx="76089">
                  <c:v>-10</c:v>
                </c:pt>
                <c:pt idx="76090">
                  <c:v>-9</c:v>
                </c:pt>
                <c:pt idx="76091">
                  <c:v>-9</c:v>
                </c:pt>
                <c:pt idx="76092">
                  <c:v>-14</c:v>
                </c:pt>
                <c:pt idx="76093">
                  <c:v>-13</c:v>
                </c:pt>
                <c:pt idx="76094">
                  <c:v>-16</c:v>
                </c:pt>
                <c:pt idx="76095">
                  <c:v>-16</c:v>
                </c:pt>
                <c:pt idx="76096">
                  <c:v>-17</c:v>
                </c:pt>
                <c:pt idx="76097">
                  <c:v>-24</c:v>
                </c:pt>
                <c:pt idx="76098">
                  <c:v>-20</c:v>
                </c:pt>
                <c:pt idx="76099">
                  <c:v>-19</c:v>
                </c:pt>
                <c:pt idx="76100">
                  <c:v>-18</c:v>
                </c:pt>
                <c:pt idx="76101">
                  <c:v>-17</c:v>
                </c:pt>
                <c:pt idx="76102">
                  <c:v>-22</c:v>
                </c:pt>
                <c:pt idx="76103">
                  <c:v>-13</c:v>
                </c:pt>
                <c:pt idx="76104">
                  <c:v>-17</c:v>
                </c:pt>
                <c:pt idx="76105">
                  <c:v>-16</c:v>
                </c:pt>
                <c:pt idx="76106">
                  <c:v>-20</c:v>
                </c:pt>
                <c:pt idx="76107">
                  <c:v>-16</c:v>
                </c:pt>
                <c:pt idx="76108">
                  <c:v>-25</c:v>
                </c:pt>
                <c:pt idx="76109">
                  <c:v>-17</c:v>
                </c:pt>
                <c:pt idx="76110">
                  <c:v>-12</c:v>
                </c:pt>
                <c:pt idx="76111">
                  <c:v>-11</c:v>
                </c:pt>
                <c:pt idx="76112">
                  <c:v>-9</c:v>
                </c:pt>
                <c:pt idx="76113">
                  <c:v>-15</c:v>
                </c:pt>
                <c:pt idx="76114">
                  <c:v>-10</c:v>
                </c:pt>
                <c:pt idx="76115">
                  <c:v>-15</c:v>
                </c:pt>
                <c:pt idx="76116">
                  <c:v>-18</c:v>
                </c:pt>
                <c:pt idx="76117">
                  <c:v>-14</c:v>
                </c:pt>
                <c:pt idx="76118">
                  <c:v>-19</c:v>
                </c:pt>
                <c:pt idx="76119">
                  <c:v>-40</c:v>
                </c:pt>
                <c:pt idx="76120">
                  <c:v>-23</c:v>
                </c:pt>
                <c:pt idx="76121">
                  <c:v>-20</c:v>
                </c:pt>
                <c:pt idx="76122">
                  <c:v>-20</c:v>
                </c:pt>
                <c:pt idx="76123">
                  <c:v>-19</c:v>
                </c:pt>
                <c:pt idx="76124">
                  <c:v>-18</c:v>
                </c:pt>
                <c:pt idx="76125">
                  <c:v>-21</c:v>
                </c:pt>
                <c:pt idx="76126">
                  <c:v>-20</c:v>
                </c:pt>
                <c:pt idx="76127">
                  <c:v>-21</c:v>
                </c:pt>
                <c:pt idx="76128">
                  <c:v>-31</c:v>
                </c:pt>
                <c:pt idx="76129">
                  <c:v>-23</c:v>
                </c:pt>
                <c:pt idx="76130">
                  <c:v>-18</c:v>
                </c:pt>
                <c:pt idx="76131">
                  <c:v>-17</c:v>
                </c:pt>
                <c:pt idx="76132">
                  <c:v>-23</c:v>
                </c:pt>
                <c:pt idx="76133">
                  <c:v>-16</c:v>
                </c:pt>
                <c:pt idx="76134">
                  <c:v>-15</c:v>
                </c:pt>
                <c:pt idx="76135">
                  <c:v>-14</c:v>
                </c:pt>
                <c:pt idx="76136">
                  <c:v>-15</c:v>
                </c:pt>
                <c:pt idx="76137">
                  <c:v>-18</c:v>
                </c:pt>
                <c:pt idx="76138">
                  <c:v>-18</c:v>
                </c:pt>
                <c:pt idx="76139">
                  <c:v>-14</c:v>
                </c:pt>
                <c:pt idx="76140">
                  <c:v>-16</c:v>
                </c:pt>
                <c:pt idx="76141">
                  <c:v>-16</c:v>
                </c:pt>
                <c:pt idx="76142">
                  <c:v>-21</c:v>
                </c:pt>
                <c:pt idx="76143">
                  <c:v>-17</c:v>
                </c:pt>
                <c:pt idx="76144">
                  <c:v>-17</c:v>
                </c:pt>
                <c:pt idx="76145">
                  <c:v>-14</c:v>
                </c:pt>
                <c:pt idx="76146">
                  <c:v>-9</c:v>
                </c:pt>
                <c:pt idx="76147">
                  <c:v>-9</c:v>
                </c:pt>
                <c:pt idx="76148">
                  <c:v>-10</c:v>
                </c:pt>
                <c:pt idx="76149">
                  <c:v>-10</c:v>
                </c:pt>
                <c:pt idx="76150">
                  <c:v>-8</c:v>
                </c:pt>
                <c:pt idx="76151">
                  <c:v>-12</c:v>
                </c:pt>
                <c:pt idx="76152">
                  <c:v>-14</c:v>
                </c:pt>
                <c:pt idx="76153">
                  <c:v>-18</c:v>
                </c:pt>
                <c:pt idx="76154">
                  <c:v>-10</c:v>
                </c:pt>
                <c:pt idx="76155">
                  <c:v>-11</c:v>
                </c:pt>
                <c:pt idx="76156">
                  <c:v>-13</c:v>
                </c:pt>
                <c:pt idx="76157">
                  <c:v>-10</c:v>
                </c:pt>
                <c:pt idx="76158">
                  <c:v>-8</c:v>
                </c:pt>
                <c:pt idx="76159">
                  <c:v>-10</c:v>
                </c:pt>
                <c:pt idx="76160">
                  <c:v>-9</c:v>
                </c:pt>
                <c:pt idx="76161">
                  <c:v>-23</c:v>
                </c:pt>
                <c:pt idx="76162">
                  <c:v>-12</c:v>
                </c:pt>
                <c:pt idx="76163">
                  <c:v>-22</c:v>
                </c:pt>
                <c:pt idx="76164">
                  <c:v>-16</c:v>
                </c:pt>
                <c:pt idx="76165">
                  <c:v>-21</c:v>
                </c:pt>
                <c:pt idx="76166">
                  <c:v>-12</c:v>
                </c:pt>
                <c:pt idx="76167">
                  <c:v>-20</c:v>
                </c:pt>
                <c:pt idx="76168">
                  <c:v>-13</c:v>
                </c:pt>
                <c:pt idx="76169">
                  <c:v>-17</c:v>
                </c:pt>
                <c:pt idx="76170">
                  <c:v>-15</c:v>
                </c:pt>
                <c:pt idx="76171">
                  <c:v>-17</c:v>
                </c:pt>
                <c:pt idx="76172">
                  <c:v>-17</c:v>
                </c:pt>
                <c:pt idx="76173">
                  <c:v>-10</c:v>
                </c:pt>
                <c:pt idx="76174">
                  <c:v>-11</c:v>
                </c:pt>
                <c:pt idx="76175">
                  <c:v>-8</c:v>
                </c:pt>
                <c:pt idx="76176">
                  <c:v>-8</c:v>
                </c:pt>
                <c:pt idx="76177">
                  <c:v>-7</c:v>
                </c:pt>
                <c:pt idx="76178">
                  <c:v>-8</c:v>
                </c:pt>
                <c:pt idx="76179">
                  <c:v>-12</c:v>
                </c:pt>
                <c:pt idx="76180">
                  <c:v>-9</c:v>
                </c:pt>
                <c:pt idx="76181">
                  <c:v>-9</c:v>
                </c:pt>
                <c:pt idx="76182">
                  <c:v>-9</c:v>
                </c:pt>
                <c:pt idx="76183">
                  <c:v>-11</c:v>
                </c:pt>
                <c:pt idx="76184">
                  <c:v>-8</c:v>
                </c:pt>
                <c:pt idx="76185">
                  <c:v>-13</c:v>
                </c:pt>
                <c:pt idx="76186">
                  <c:v>-13</c:v>
                </c:pt>
                <c:pt idx="76187">
                  <c:v>-15</c:v>
                </c:pt>
                <c:pt idx="76188">
                  <c:v>-13</c:v>
                </c:pt>
                <c:pt idx="76189">
                  <c:v>-12</c:v>
                </c:pt>
                <c:pt idx="76190">
                  <c:v>-12</c:v>
                </c:pt>
                <c:pt idx="76191">
                  <c:v>-13</c:v>
                </c:pt>
                <c:pt idx="76192">
                  <c:v>-10</c:v>
                </c:pt>
                <c:pt idx="76193">
                  <c:v>-8</c:v>
                </c:pt>
                <c:pt idx="76194">
                  <c:v>-10</c:v>
                </c:pt>
                <c:pt idx="76195">
                  <c:v>-15</c:v>
                </c:pt>
                <c:pt idx="76196">
                  <c:v>-11</c:v>
                </c:pt>
                <c:pt idx="76197">
                  <c:v>-18</c:v>
                </c:pt>
                <c:pt idx="76198">
                  <c:v>-18</c:v>
                </c:pt>
                <c:pt idx="76199">
                  <c:v>-18</c:v>
                </c:pt>
                <c:pt idx="76200">
                  <c:v>-28</c:v>
                </c:pt>
                <c:pt idx="76201">
                  <c:v>-16</c:v>
                </c:pt>
                <c:pt idx="76202">
                  <c:v>-16</c:v>
                </c:pt>
                <c:pt idx="76203">
                  <c:v>-18</c:v>
                </c:pt>
                <c:pt idx="76204">
                  <c:v>-23</c:v>
                </c:pt>
                <c:pt idx="76205">
                  <c:v>-20</c:v>
                </c:pt>
                <c:pt idx="76206">
                  <c:v>-18</c:v>
                </c:pt>
                <c:pt idx="76207">
                  <c:v>-16</c:v>
                </c:pt>
                <c:pt idx="76208">
                  <c:v>-22</c:v>
                </c:pt>
                <c:pt idx="76209">
                  <c:v>-25</c:v>
                </c:pt>
                <c:pt idx="76210">
                  <c:v>-17</c:v>
                </c:pt>
                <c:pt idx="76211">
                  <c:v>-19</c:v>
                </c:pt>
                <c:pt idx="76212">
                  <c:v>-18</c:v>
                </c:pt>
                <c:pt idx="76213">
                  <c:v>-16</c:v>
                </c:pt>
                <c:pt idx="76214">
                  <c:v>-17</c:v>
                </c:pt>
                <c:pt idx="76215">
                  <c:v>-15</c:v>
                </c:pt>
                <c:pt idx="76216">
                  <c:v>-18</c:v>
                </c:pt>
                <c:pt idx="76217">
                  <c:v>-46</c:v>
                </c:pt>
                <c:pt idx="76218">
                  <c:v>-20</c:v>
                </c:pt>
                <c:pt idx="76219">
                  <c:v>-16</c:v>
                </c:pt>
                <c:pt idx="76220">
                  <c:v>-22</c:v>
                </c:pt>
                <c:pt idx="76221">
                  <c:v>-15</c:v>
                </c:pt>
                <c:pt idx="76222">
                  <c:v>-16</c:v>
                </c:pt>
                <c:pt idx="76223">
                  <c:v>-17</c:v>
                </c:pt>
                <c:pt idx="76224">
                  <c:v>-17</c:v>
                </c:pt>
                <c:pt idx="76225">
                  <c:v>-17</c:v>
                </c:pt>
                <c:pt idx="76226">
                  <c:v>-16</c:v>
                </c:pt>
                <c:pt idx="76227">
                  <c:v>-16</c:v>
                </c:pt>
                <c:pt idx="76228">
                  <c:v>-17</c:v>
                </c:pt>
                <c:pt idx="76229">
                  <c:v>-19</c:v>
                </c:pt>
                <c:pt idx="76230">
                  <c:v>-23</c:v>
                </c:pt>
                <c:pt idx="76231">
                  <c:v>-22</c:v>
                </c:pt>
                <c:pt idx="76232">
                  <c:v>-15</c:v>
                </c:pt>
                <c:pt idx="76233">
                  <c:v>-19</c:v>
                </c:pt>
                <c:pt idx="76234">
                  <c:v>-20</c:v>
                </c:pt>
                <c:pt idx="76235">
                  <c:v>-20</c:v>
                </c:pt>
                <c:pt idx="76236">
                  <c:v>-20</c:v>
                </c:pt>
                <c:pt idx="76237">
                  <c:v>-18</c:v>
                </c:pt>
                <c:pt idx="76238">
                  <c:v>-21</c:v>
                </c:pt>
                <c:pt idx="76239">
                  <c:v>-21</c:v>
                </c:pt>
                <c:pt idx="76240">
                  <c:v>-25</c:v>
                </c:pt>
                <c:pt idx="76241">
                  <c:v>-15</c:v>
                </c:pt>
                <c:pt idx="76242">
                  <c:v>-16</c:v>
                </c:pt>
                <c:pt idx="76243">
                  <c:v>-21</c:v>
                </c:pt>
                <c:pt idx="76244">
                  <c:v>-25</c:v>
                </c:pt>
                <c:pt idx="76245">
                  <c:v>-18</c:v>
                </c:pt>
                <c:pt idx="76246">
                  <c:v>-22</c:v>
                </c:pt>
                <c:pt idx="76247">
                  <c:v>-20</c:v>
                </c:pt>
                <c:pt idx="76248">
                  <c:v>-20</c:v>
                </c:pt>
                <c:pt idx="76249">
                  <c:v>-19</c:v>
                </c:pt>
                <c:pt idx="76250">
                  <c:v>-19</c:v>
                </c:pt>
                <c:pt idx="76251">
                  <c:v>-18</c:v>
                </c:pt>
                <c:pt idx="76252">
                  <c:v>-17</c:v>
                </c:pt>
                <c:pt idx="76253">
                  <c:v>-20</c:v>
                </c:pt>
                <c:pt idx="76254">
                  <c:v>-17</c:v>
                </c:pt>
                <c:pt idx="76255">
                  <c:v>-19</c:v>
                </c:pt>
                <c:pt idx="76256">
                  <c:v>-19</c:v>
                </c:pt>
                <c:pt idx="76257">
                  <c:v>-13</c:v>
                </c:pt>
                <c:pt idx="76258">
                  <c:v>-15</c:v>
                </c:pt>
                <c:pt idx="76259">
                  <c:v>-11</c:v>
                </c:pt>
                <c:pt idx="76260">
                  <c:v>-11</c:v>
                </c:pt>
                <c:pt idx="76261">
                  <c:v>-9</c:v>
                </c:pt>
                <c:pt idx="76262">
                  <c:v>-11</c:v>
                </c:pt>
                <c:pt idx="76263">
                  <c:v>-11</c:v>
                </c:pt>
                <c:pt idx="76264">
                  <c:v>-11</c:v>
                </c:pt>
                <c:pt idx="76265">
                  <c:v>-13</c:v>
                </c:pt>
                <c:pt idx="76266">
                  <c:v>-11</c:v>
                </c:pt>
                <c:pt idx="76267">
                  <c:v>-11</c:v>
                </c:pt>
                <c:pt idx="76268">
                  <c:v>-11</c:v>
                </c:pt>
                <c:pt idx="76269">
                  <c:v>-18</c:v>
                </c:pt>
                <c:pt idx="76270">
                  <c:v>-18</c:v>
                </c:pt>
                <c:pt idx="76271">
                  <c:v>-13</c:v>
                </c:pt>
                <c:pt idx="76272">
                  <c:v>-19</c:v>
                </c:pt>
                <c:pt idx="76273">
                  <c:v>-20</c:v>
                </c:pt>
                <c:pt idx="76274">
                  <c:v>-15</c:v>
                </c:pt>
                <c:pt idx="76275">
                  <c:v>-14</c:v>
                </c:pt>
                <c:pt idx="76276">
                  <c:v>-13</c:v>
                </c:pt>
                <c:pt idx="76277">
                  <c:v>-99</c:v>
                </c:pt>
                <c:pt idx="76278">
                  <c:v>-19</c:v>
                </c:pt>
                <c:pt idx="76279">
                  <c:v>-16</c:v>
                </c:pt>
                <c:pt idx="76280">
                  <c:v>-13</c:v>
                </c:pt>
                <c:pt idx="76281">
                  <c:v>-13</c:v>
                </c:pt>
                <c:pt idx="76282">
                  <c:v>-13</c:v>
                </c:pt>
                <c:pt idx="76283">
                  <c:v>-14</c:v>
                </c:pt>
                <c:pt idx="76284">
                  <c:v>-14</c:v>
                </c:pt>
                <c:pt idx="76285">
                  <c:v>-8</c:v>
                </c:pt>
                <c:pt idx="76286">
                  <c:v>-7</c:v>
                </c:pt>
                <c:pt idx="76287">
                  <c:v>-8</c:v>
                </c:pt>
                <c:pt idx="76288">
                  <c:v>-7</c:v>
                </c:pt>
                <c:pt idx="76289">
                  <c:v>-9</c:v>
                </c:pt>
                <c:pt idx="76290">
                  <c:v>-10</c:v>
                </c:pt>
                <c:pt idx="76291">
                  <c:v>-12</c:v>
                </c:pt>
                <c:pt idx="76292">
                  <c:v>-11</c:v>
                </c:pt>
                <c:pt idx="76293">
                  <c:v>-11</c:v>
                </c:pt>
                <c:pt idx="76294">
                  <c:v>-10</c:v>
                </c:pt>
                <c:pt idx="76295">
                  <c:v>-16</c:v>
                </c:pt>
                <c:pt idx="76296">
                  <c:v>-14</c:v>
                </c:pt>
                <c:pt idx="76297">
                  <c:v>-10</c:v>
                </c:pt>
                <c:pt idx="76298">
                  <c:v>-12</c:v>
                </c:pt>
                <c:pt idx="76299">
                  <c:v>-9</c:v>
                </c:pt>
                <c:pt idx="76300">
                  <c:v>-13</c:v>
                </c:pt>
                <c:pt idx="76301">
                  <c:v>-13</c:v>
                </c:pt>
                <c:pt idx="76302">
                  <c:v>-12</c:v>
                </c:pt>
                <c:pt idx="76303">
                  <c:v>-17</c:v>
                </c:pt>
                <c:pt idx="76304">
                  <c:v>-13</c:v>
                </c:pt>
                <c:pt idx="76305">
                  <c:v>-14</c:v>
                </c:pt>
                <c:pt idx="76306">
                  <c:v>-15</c:v>
                </c:pt>
                <c:pt idx="76307">
                  <c:v>-13</c:v>
                </c:pt>
                <c:pt idx="76308">
                  <c:v>-11</c:v>
                </c:pt>
                <c:pt idx="76309">
                  <c:v>-8</c:v>
                </c:pt>
                <c:pt idx="76310">
                  <c:v>-13</c:v>
                </c:pt>
                <c:pt idx="76311">
                  <c:v>-12</c:v>
                </c:pt>
                <c:pt idx="76312">
                  <c:v>-10</c:v>
                </c:pt>
                <c:pt idx="76313">
                  <c:v>-10</c:v>
                </c:pt>
                <c:pt idx="76314">
                  <c:v>-9</c:v>
                </c:pt>
                <c:pt idx="76315">
                  <c:v>-15</c:v>
                </c:pt>
                <c:pt idx="76316">
                  <c:v>-12</c:v>
                </c:pt>
                <c:pt idx="76317">
                  <c:v>-11</c:v>
                </c:pt>
                <c:pt idx="76318">
                  <c:v>-8</c:v>
                </c:pt>
                <c:pt idx="76319">
                  <c:v>-9</c:v>
                </c:pt>
                <c:pt idx="76320">
                  <c:v>-7</c:v>
                </c:pt>
                <c:pt idx="76321">
                  <c:v>-10</c:v>
                </c:pt>
                <c:pt idx="76322">
                  <c:v>-12</c:v>
                </c:pt>
                <c:pt idx="76323">
                  <c:v>-10</c:v>
                </c:pt>
                <c:pt idx="76324">
                  <c:v>-8</c:v>
                </c:pt>
                <c:pt idx="76325">
                  <c:v>-9</c:v>
                </c:pt>
                <c:pt idx="76326">
                  <c:v>-9</c:v>
                </c:pt>
                <c:pt idx="76327">
                  <c:v>-10</c:v>
                </c:pt>
                <c:pt idx="76328">
                  <c:v>-12</c:v>
                </c:pt>
                <c:pt idx="76329">
                  <c:v>-24</c:v>
                </c:pt>
                <c:pt idx="76330">
                  <c:v>-10</c:v>
                </c:pt>
                <c:pt idx="76331">
                  <c:v>-28</c:v>
                </c:pt>
                <c:pt idx="76332">
                  <c:v>-10</c:v>
                </c:pt>
                <c:pt idx="76333">
                  <c:v>-10</c:v>
                </c:pt>
                <c:pt idx="76334">
                  <c:v>-9</c:v>
                </c:pt>
                <c:pt idx="76335">
                  <c:v>-24</c:v>
                </c:pt>
                <c:pt idx="76336">
                  <c:v>-20</c:v>
                </c:pt>
                <c:pt idx="76337">
                  <c:v>-19</c:v>
                </c:pt>
                <c:pt idx="76338">
                  <c:v>-22</c:v>
                </c:pt>
                <c:pt idx="76339">
                  <c:v>-20</c:v>
                </c:pt>
                <c:pt idx="76340">
                  <c:v>-22</c:v>
                </c:pt>
                <c:pt idx="76341">
                  <c:v>-17</c:v>
                </c:pt>
                <c:pt idx="76342">
                  <c:v>-16</c:v>
                </c:pt>
                <c:pt idx="76343">
                  <c:v>-21</c:v>
                </c:pt>
                <c:pt idx="76344">
                  <c:v>-20</c:v>
                </c:pt>
                <c:pt idx="76345">
                  <c:v>-19</c:v>
                </c:pt>
                <c:pt idx="76346">
                  <c:v>-22</c:v>
                </c:pt>
                <c:pt idx="76347">
                  <c:v>-17</c:v>
                </c:pt>
                <c:pt idx="76348">
                  <c:v>-20</c:v>
                </c:pt>
                <c:pt idx="76349">
                  <c:v>-14</c:v>
                </c:pt>
                <c:pt idx="76350">
                  <c:v>-13</c:v>
                </c:pt>
                <c:pt idx="76351">
                  <c:v>-16</c:v>
                </c:pt>
                <c:pt idx="76352">
                  <c:v>-15</c:v>
                </c:pt>
                <c:pt idx="76353">
                  <c:v>-17</c:v>
                </c:pt>
                <c:pt idx="76354">
                  <c:v>-15</c:v>
                </c:pt>
                <c:pt idx="76355">
                  <c:v>-17</c:v>
                </c:pt>
                <c:pt idx="76356">
                  <c:v>-15</c:v>
                </c:pt>
                <c:pt idx="76357">
                  <c:v>-15</c:v>
                </c:pt>
                <c:pt idx="76358">
                  <c:v>-15</c:v>
                </c:pt>
                <c:pt idx="76359">
                  <c:v>-18</c:v>
                </c:pt>
                <c:pt idx="76360">
                  <c:v>-15</c:v>
                </c:pt>
                <c:pt idx="76361">
                  <c:v>-17</c:v>
                </c:pt>
                <c:pt idx="76362">
                  <c:v>-17</c:v>
                </c:pt>
                <c:pt idx="76363">
                  <c:v>-20</c:v>
                </c:pt>
                <c:pt idx="76364">
                  <c:v>-19</c:v>
                </c:pt>
                <c:pt idx="76365">
                  <c:v>-16</c:v>
                </c:pt>
                <c:pt idx="76366">
                  <c:v>-19</c:v>
                </c:pt>
                <c:pt idx="76367">
                  <c:v>-20</c:v>
                </c:pt>
                <c:pt idx="76368">
                  <c:v>-20</c:v>
                </c:pt>
                <c:pt idx="76369">
                  <c:v>-16</c:v>
                </c:pt>
                <c:pt idx="76370">
                  <c:v>-17</c:v>
                </c:pt>
                <c:pt idx="76371">
                  <c:v>-14</c:v>
                </c:pt>
                <c:pt idx="76372">
                  <c:v>-11</c:v>
                </c:pt>
                <c:pt idx="76373">
                  <c:v>-11</c:v>
                </c:pt>
                <c:pt idx="76374">
                  <c:v>-15</c:v>
                </c:pt>
                <c:pt idx="76375">
                  <c:v>-10</c:v>
                </c:pt>
                <c:pt idx="76376">
                  <c:v>-1</c:v>
                </c:pt>
                <c:pt idx="76377">
                  <c:v>-6</c:v>
                </c:pt>
                <c:pt idx="76378">
                  <c:v>-10</c:v>
                </c:pt>
                <c:pt idx="76379">
                  <c:v>-20</c:v>
                </c:pt>
                <c:pt idx="76380">
                  <c:v>-25</c:v>
                </c:pt>
                <c:pt idx="76381">
                  <c:v>-5</c:v>
                </c:pt>
                <c:pt idx="76382">
                  <c:v>-8</c:v>
                </c:pt>
                <c:pt idx="76383">
                  <c:v>-15</c:v>
                </c:pt>
                <c:pt idx="76384">
                  <c:v>-15</c:v>
                </c:pt>
                <c:pt idx="76385">
                  <c:v>-15</c:v>
                </c:pt>
                <c:pt idx="76386">
                  <c:v>-14</c:v>
                </c:pt>
                <c:pt idx="76387">
                  <c:v>-13</c:v>
                </c:pt>
                <c:pt idx="76388">
                  <c:v>-10</c:v>
                </c:pt>
                <c:pt idx="76389">
                  <c:v>-18</c:v>
                </c:pt>
                <c:pt idx="76390">
                  <c:v>-15</c:v>
                </c:pt>
                <c:pt idx="76391">
                  <c:v>-14</c:v>
                </c:pt>
                <c:pt idx="76392">
                  <c:v>-14</c:v>
                </c:pt>
                <c:pt idx="76393">
                  <c:v>-19</c:v>
                </c:pt>
                <c:pt idx="76394">
                  <c:v>-17</c:v>
                </c:pt>
                <c:pt idx="76395">
                  <c:v>-15</c:v>
                </c:pt>
                <c:pt idx="76396">
                  <c:v>-14</c:v>
                </c:pt>
                <c:pt idx="76397">
                  <c:v>-10</c:v>
                </c:pt>
                <c:pt idx="76398">
                  <c:v>-12</c:v>
                </c:pt>
                <c:pt idx="76399">
                  <c:v>-10</c:v>
                </c:pt>
                <c:pt idx="76400">
                  <c:v>-11</c:v>
                </c:pt>
                <c:pt idx="76401">
                  <c:v>-10</c:v>
                </c:pt>
                <c:pt idx="76402">
                  <c:v>-11</c:v>
                </c:pt>
                <c:pt idx="76403">
                  <c:v>-9</c:v>
                </c:pt>
                <c:pt idx="76404">
                  <c:v>-16</c:v>
                </c:pt>
                <c:pt idx="76405">
                  <c:v>-15</c:v>
                </c:pt>
                <c:pt idx="76406">
                  <c:v>-15</c:v>
                </c:pt>
                <c:pt idx="76407">
                  <c:v>-8</c:v>
                </c:pt>
                <c:pt idx="76408">
                  <c:v>-8</c:v>
                </c:pt>
                <c:pt idx="76409">
                  <c:v>-7</c:v>
                </c:pt>
                <c:pt idx="76410">
                  <c:v>-7</c:v>
                </c:pt>
                <c:pt idx="76411">
                  <c:v>-8</c:v>
                </c:pt>
                <c:pt idx="76412">
                  <c:v>-8</c:v>
                </c:pt>
                <c:pt idx="76413">
                  <c:v>-9</c:v>
                </c:pt>
                <c:pt idx="76414">
                  <c:v>-8</c:v>
                </c:pt>
                <c:pt idx="76415">
                  <c:v>-8</c:v>
                </c:pt>
                <c:pt idx="76416">
                  <c:v>-6</c:v>
                </c:pt>
                <c:pt idx="76417">
                  <c:v>-7</c:v>
                </c:pt>
                <c:pt idx="76418">
                  <c:v>-6</c:v>
                </c:pt>
                <c:pt idx="76419">
                  <c:v>-27</c:v>
                </c:pt>
                <c:pt idx="76420">
                  <c:v>-21</c:v>
                </c:pt>
                <c:pt idx="76421">
                  <c:v>-20</c:v>
                </c:pt>
                <c:pt idx="76422">
                  <c:v>-22</c:v>
                </c:pt>
                <c:pt idx="76423">
                  <c:v>-19</c:v>
                </c:pt>
                <c:pt idx="76424">
                  <c:v>-29</c:v>
                </c:pt>
                <c:pt idx="76425">
                  <c:v>-20</c:v>
                </c:pt>
                <c:pt idx="76426">
                  <c:v>-19</c:v>
                </c:pt>
                <c:pt idx="76427">
                  <c:v>-24</c:v>
                </c:pt>
                <c:pt idx="76428">
                  <c:v>-22</c:v>
                </c:pt>
                <c:pt idx="76429">
                  <c:v>-22</c:v>
                </c:pt>
                <c:pt idx="76430">
                  <c:v>-23</c:v>
                </c:pt>
                <c:pt idx="76431">
                  <c:v>-13</c:v>
                </c:pt>
                <c:pt idx="76432">
                  <c:v>-10</c:v>
                </c:pt>
                <c:pt idx="76433">
                  <c:v>-10</c:v>
                </c:pt>
                <c:pt idx="76434">
                  <c:v>-14</c:v>
                </c:pt>
                <c:pt idx="76435">
                  <c:v>-16</c:v>
                </c:pt>
                <c:pt idx="76436">
                  <c:v>-12</c:v>
                </c:pt>
                <c:pt idx="76437">
                  <c:v>-13</c:v>
                </c:pt>
                <c:pt idx="76438">
                  <c:v>-16</c:v>
                </c:pt>
                <c:pt idx="76439">
                  <c:v>-14</c:v>
                </c:pt>
                <c:pt idx="76440">
                  <c:v>-19</c:v>
                </c:pt>
                <c:pt idx="76441">
                  <c:v>-16</c:v>
                </c:pt>
                <c:pt idx="76442">
                  <c:v>-13</c:v>
                </c:pt>
                <c:pt idx="76443">
                  <c:v>-17</c:v>
                </c:pt>
                <c:pt idx="76444">
                  <c:v>-17</c:v>
                </c:pt>
                <c:pt idx="76445">
                  <c:v>-17</c:v>
                </c:pt>
                <c:pt idx="76446">
                  <c:v>-13</c:v>
                </c:pt>
                <c:pt idx="76447">
                  <c:v>-14</c:v>
                </c:pt>
                <c:pt idx="76448">
                  <c:v>-16</c:v>
                </c:pt>
                <c:pt idx="76449">
                  <c:v>-16</c:v>
                </c:pt>
                <c:pt idx="76450">
                  <c:v>-23</c:v>
                </c:pt>
                <c:pt idx="76451">
                  <c:v>-19</c:v>
                </c:pt>
                <c:pt idx="76452">
                  <c:v>-11</c:v>
                </c:pt>
                <c:pt idx="76453">
                  <c:v>-13</c:v>
                </c:pt>
                <c:pt idx="76454">
                  <c:v>-12</c:v>
                </c:pt>
                <c:pt idx="76455">
                  <c:v>-20</c:v>
                </c:pt>
                <c:pt idx="76456">
                  <c:v>-15</c:v>
                </c:pt>
                <c:pt idx="76457">
                  <c:v>-15</c:v>
                </c:pt>
                <c:pt idx="76458">
                  <c:v>-14</c:v>
                </c:pt>
                <c:pt idx="76459">
                  <c:v>-19</c:v>
                </c:pt>
                <c:pt idx="76460">
                  <c:v>-18</c:v>
                </c:pt>
                <c:pt idx="76461">
                  <c:v>-17</c:v>
                </c:pt>
                <c:pt idx="76462">
                  <c:v>-16</c:v>
                </c:pt>
                <c:pt idx="76463">
                  <c:v>-14</c:v>
                </c:pt>
                <c:pt idx="76464">
                  <c:v>-18</c:v>
                </c:pt>
                <c:pt idx="76465">
                  <c:v>-21</c:v>
                </c:pt>
                <c:pt idx="76466">
                  <c:v>-15</c:v>
                </c:pt>
                <c:pt idx="76467">
                  <c:v>-18</c:v>
                </c:pt>
                <c:pt idx="76468">
                  <c:v>-18</c:v>
                </c:pt>
                <c:pt idx="76469">
                  <c:v>-18</c:v>
                </c:pt>
                <c:pt idx="76470">
                  <c:v>-19</c:v>
                </c:pt>
                <c:pt idx="76471">
                  <c:v>-23</c:v>
                </c:pt>
                <c:pt idx="76472">
                  <c:v>-22</c:v>
                </c:pt>
                <c:pt idx="76473">
                  <c:v>-15</c:v>
                </c:pt>
                <c:pt idx="76474">
                  <c:v>-9</c:v>
                </c:pt>
                <c:pt idx="76475">
                  <c:v>-10</c:v>
                </c:pt>
                <c:pt idx="76476">
                  <c:v>-9</c:v>
                </c:pt>
                <c:pt idx="76477">
                  <c:v>-10</c:v>
                </c:pt>
                <c:pt idx="76478">
                  <c:v>-8</c:v>
                </c:pt>
                <c:pt idx="76479">
                  <c:v>-10</c:v>
                </c:pt>
                <c:pt idx="76480">
                  <c:v>-10</c:v>
                </c:pt>
                <c:pt idx="76481">
                  <c:v>-9</c:v>
                </c:pt>
                <c:pt idx="76482">
                  <c:v>-8</c:v>
                </c:pt>
                <c:pt idx="76483">
                  <c:v>-8</c:v>
                </c:pt>
                <c:pt idx="76484">
                  <c:v>-13</c:v>
                </c:pt>
                <c:pt idx="76485">
                  <c:v>0</c:v>
                </c:pt>
                <c:pt idx="76486">
                  <c:v>-10</c:v>
                </c:pt>
                <c:pt idx="76487">
                  <c:v>-11</c:v>
                </c:pt>
                <c:pt idx="76488">
                  <c:v>-14</c:v>
                </c:pt>
                <c:pt idx="76489">
                  <c:v>-13</c:v>
                </c:pt>
                <c:pt idx="76490">
                  <c:v>-12</c:v>
                </c:pt>
                <c:pt idx="76491">
                  <c:v>-12</c:v>
                </c:pt>
                <c:pt idx="76492">
                  <c:v>-12</c:v>
                </c:pt>
                <c:pt idx="76493">
                  <c:v>-9</c:v>
                </c:pt>
                <c:pt idx="76494">
                  <c:v>-10</c:v>
                </c:pt>
                <c:pt idx="76495">
                  <c:v>-10</c:v>
                </c:pt>
                <c:pt idx="76496">
                  <c:v>-10</c:v>
                </c:pt>
                <c:pt idx="76497">
                  <c:v>-10</c:v>
                </c:pt>
                <c:pt idx="76498">
                  <c:v>-18</c:v>
                </c:pt>
                <c:pt idx="76499">
                  <c:v>-20</c:v>
                </c:pt>
                <c:pt idx="76500">
                  <c:v>-17</c:v>
                </c:pt>
                <c:pt idx="76501">
                  <c:v>-15</c:v>
                </c:pt>
                <c:pt idx="76502">
                  <c:v>-14</c:v>
                </c:pt>
                <c:pt idx="76503">
                  <c:v>-12</c:v>
                </c:pt>
                <c:pt idx="76504">
                  <c:v>-15</c:v>
                </c:pt>
                <c:pt idx="76505">
                  <c:v>-18</c:v>
                </c:pt>
                <c:pt idx="76506">
                  <c:v>-15</c:v>
                </c:pt>
                <c:pt idx="76507">
                  <c:v>-11</c:v>
                </c:pt>
                <c:pt idx="76508">
                  <c:v>-18</c:v>
                </c:pt>
                <c:pt idx="76509">
                  <c:v>-15</c:v>
                </c:pt>
                <c:pt idx="76510">
                  <c:v>-8</c:v>
                </c:pt>
                <c:pt idx="76511">
                  <c:v>-9</c:v>
                </c:pt>
                <c:pt idx="76512">
                  <c:v>-8</c:v>
                </c:pt>
                <c:pt idx="76513">
                  <c:v>-14</c:v>
                </c:pt>
                <c:pt idx="76514">
                  <c:v>-28</c:v>
                </c:pt>
                <c:pt idx="76515">
                  <c:v>-11</c:v>
                </c:pt>
                <c:pt idx="76516">
                  <c:v>-15</c:v>
                </c:pt>
                <c:pt idx="76517">
                  <c:v>-10</c:v>
                </c:pt>
                <c:pt idx="76518">
                  <c:v>-9</c:v>
                </c:pt>
                <c:pt idx="76519">
                  <c:v>-10</c:v>
                </c:pt>
                <c:pt idx="76520">
                  <c:v>-9</c:v>
                </c:pt>
                <c:pt idx="76521">
                  <c:v>-10</c:v>
                </c:pt>
                <c:pt idx="76522">
                  <c:v>-18</c:v>
                </c:pt>
                <c:pt idx="76523">
                  <c:v>-16</c:v>
                </c:pt>
                <c:pt idx="76524">
                  <c:v>-14</c:v>
                </c:pt>
                <c:pt idx="76525">
                  <c:v>-15</c:v>
                </c:pt>
                <c:pt idx="76526">
                  <c:v>-17</c:v>
                </c:pt>
                <c:pt idx="76527">
                  <c:v>-28</c:v>
                </c:pt>
                <c:pt idx="76528">
                  <c:v>-17</c:v>
                </c:pt>
                <c:pt idx="76529">
                  <c:v>-18</c:v>
                </c:pt>
                <c:pt idx="76530">
                  <c:v>-18</c:v>
                </c:pt>
                <c:pt idx="76531">
                  <c:v>-20</c:v>
                </c:pt>
                <c:pt idx="76532">
                  <c:v>-17</c:v>
                </c:pt>
                <c:pt idx="76533">
                  <c:v>-26</c:v>
                </c:pt>
                <c:pt idx="76534">
                  <c:v>-13</c:v>
                </c:pt>
                <c:pt idx="76535">
                  <c:v>-14</c:v>
                </c:pt>
                <c:pt idx="76536">
                  <c:v>-16</c:v>
                </c:pt>
                <c:pt idx="76537">
                  <c:v>-15</c:v>
                </c:pt>
                <c:pt idx="76538">
                  <c:v>-15</c:v>
                </c:pt>
                <c:pt idx="76539">
                  <c:v>-11</c:v>
                </c:pt>
                <c:pt idx="76540">
                  <c:v>-13</c:v>
                </c:pt>
                <c:pt idx="76541">
                  <c:v>-11</c:v>
                </c:pt>
                <c:pt idx="76542">
                  <c:v>-13</c:v>
                </c:pt>
                <c:pt idx="76543">
                  <c:v>-10</c:v>
                </c:pt>
                <c:pt idx="76544">
                  <c:v>-14</c:v>
                </c:pt>
                <c:pt idx="76545">
                  <c:v>-18</c:v>
                </c:pt>
                <c:pt idx="76546">
                  <c:v>-22</c:v>
                </c:pt>
                <c:pt idx="76547">
                  <c:v>-19</c:v>
                </c:pt>
                <c:pt idx="76548">
                  <c:v>-17</c:v>
                </c:pt>
                <c:pt idx="76549">
                  <c:v>-17</c:v>
                </c:pt>
                <c:pt idx="76550">
                  <c:v>-19</c:v>
                </c:pt>
                <c:pt idx="76551">
                  <c:v>-12</c:v>
                </c:pt>
                <c:pt idx="76552">
                  <c:v>-13</c:v>
                </c:pt>
                <c:pt idx="76553">
                  <c:v>-16</c:v>
                </c:pt>
                <c:pt idx="76554">
                  <c:v>-16</c:v>
                </c:pt>
                <c:pt idx="76555">
                  <c:v>-16</c:v>
                </c:pt>
                <c:pt idx="76556">
                  <c:v>-24</c:v>
                </c:pt>
                <c:pt idx="76557">
                  <c:v>-22</c:v>
                </c:pt>
                <c:pt idx="76558">
                  <c:v>-17</c:v>
                </c:pt>
                <c:pt idx="76559">
                  <c:v>-16</c:v>
                </c:pt>
                <c:pt idx="76560">
                  <c:v>-29</c:v>
                </c:pt>
                <c:pt idx="76561">
                  <c:v>-17</c:v>
                </c:pt>
                <c:pt idx="76562">
                  <c:v>-17</c:v>
                </c:pt>
                <c:pt idx="76563">
                  <c:v>-18</c:v>
                </c:pt>
                <c:pt idx="76564">
                  <c:v>-16</c:v>
                </c:pt>
                <c:pt idx="76565">
                  <c:v>-16</c:v>
                </c:pt>
                <c:pt idx="76566">
                  <c:v>-17</c:v>
                </c:pt>
                <c:pt idx="76567">
                  <c:v>-18</c:v>
                </c:pt>
                <c:pt idx="76568">
                  <c:v>-15</c:v>
                </c:pt>
                <c:pt idx="76569">
                  <c:v>-18</c:v>
                </c:pt>
                <c:pt idx="76570">
                  <c:v>-5</c:v>
                </c:pt>
                <c:pt idx="76571">
                  <c:v>20</c:v>
                </c:pt>
                <c:pt idx="76572">
                  <c:v>-1</c:v>
                </c:pt>
                <c:pt idx="76573">
                  <c:v>-4</c:v>
                </c:pt>
                <c:pt idx="76574">
                  <c:v>-2</c:v>
                </c:pt>
                <c:pt idx="76575">
                  <c:v>-21</c:v>
                </c:pt>
                <c:pt idx="76576">
                  <c:v>-21</c:v>
                </c:pt>
                <c:pt idx="76577">
                  <c:v>-19</c:v>
                </c:pt>
                <c:pt idx="76578">
                  <c:v>-15</c:v>
                </c:pt>
                <c:pt idx="76579">
                  <c:v>-19</c:v>
                </c:pt>
                <c:pt idx="76580">
                  <c:v>-14</c:v>
                </c:pt>
                <c:pt idx="76581">
                  <c:v>-17</c:v>
                </c:pt>
                <c:pt idx="76582">
                  <c:v>-16</c:v>
                </c:pt>
                <c:pt idx="76583">
                  <c:v>-16</c:v>
                </c:pt>
                <c:pt idx="76584">
                  <c:v>-19</c:v>
                </c:pt>
                <c:pt idx="76585">
                  <c:v>-23</c:v>
                </c:pt>
                <c:pt idx="76586">
                  <c:v>-19</c:v>
                </c:pt>
                <c:pt idx="76587">
                  <c:v>-7</c:v>
                </c:pt>
                <c:pt idx="76588">
                  <c:v>-8</c:v>
                </c:pt>
                <c:pt idx="76589">
                  <c:v>-7</c:v>
                </c:pt>
                <c:pt idx="76590">
                  <c:v>-8</c:v>
                </c:pt>
                <c:pt idx="76591">
                  <c:v>-6</c:v>
                </c:pt>
                <c:pt idx="76592">
                  <c:v>-7</c:v>
                </c:pt>
                <c:pt idx="76593">
                  <c:v>-6</c:v>
                </c:pt>
                <c:pt idx="76594">
                  <c:v>-7</c:v>
                </c:pt>
                <c:pt idx="76595">
                  <c:v>-7</c:v>
                </c:pt>
                <c:pt idx="76596">
                  <c:v>-7</c:v>
                </c:pt>
                <c:pt idx="76597">
                  <c:v>-14</c:v>
                </c:pt>
                <c:pt idx="76598">
                  <c:v>-13</c:v>
                </c:pt>
                <c:pt idx="76599">
                  <c:v>-8</c:v>
                </c:pt>
                <c:pt idx="76600">
                  <c:v>-8</c:v>
                </c:pt>
                <c:pt idx="76601">
                  <c:v>-10</c:v>
                </c:pt>
                <c:pt idx="76602">
                  <c:v>-10</c:v>
                </c:pt>
                <c:pt idx="76603">
                  <c:v>-11</c:v>
                </c:pt>
                <c:pt idx="76604">
                  <c:v>-9</c:v>
                </c:pt>
                <c:pt idx="76605">
                  <c:v>-15</c:v>
                </c:pt>
                <c:pt idx="76606">
                  <c:v>-8</c:v>
                </c:pt>
                <c:pt idx="76607">
                  <c:v>-10</c:v>
                </c:pt>
                <c:pt idx="76608">
                  <c:v>-7</c:v>
                </c:pt>
                <c:pt idx="76609">
                  <c:v>-11</c:v>
                </c:pt>
                <c:pt idx="76610">
                  <c:v>-9</c:v>
                </c:pt>
                <c:pt idx="76611">
                  <c:v>-21</c:v>
                </c:pt>
                <c:pt idx="76612">
                  <c:v>-19</c:v>
                </c:pt>
                <c:pt idx="76613">
                  <c:v>-18</c:v>
                </c:pt>
                <c:pt idx="76614">
                  <c:v>-23</c:v>
                </c:pt>
                <c:pt idx="76615">
                  <c:v>-15</c:v>
                </c:pt>
                <c:pt idx="76616">
                  <c:v>-19</c:v>
                </c:pt>
                <c:pt idx="76617">
                  <c:v>-20</c:v>
                </c:pt>
                <c:pt idx="76618">
                  <c:v>-22</c:v>
                </c:pt>
                <c:pt idx="76619">
                  <c:v>-18</c:v>
                </c:pt>
                <c:pt idx="76620">
                  <c:v>-19</c:v>
                </c:pt>
                <c:pt idx="76621">
                  <c:v>-19</c:v>
                </c:pt>
                <c:pt idx="76622">
                  <c:v>-19</c:v>
                </c:pt>
                <c:pt idx="76623">
                  <c:v>-12</c:v>
                </c:pt>
                <c:pt idx="76624">
                  <c:v>-14</c:v>
                </c:pt>
                <c:pt idx="76625">
                  <c:v>-14</c:v>
                </c:pt>
                <c:pt idx="76626">
                  <c:v>-13</c:v>
                </c:pt>
                <c:pt idx="76627">
                  <c:v>-14</c:v>
                </c:pt>
                <c:pt idx="76628">
                  <c:v>-13</c:v>
                </c:pt>
                <c:pt idx="76629">
                  <c:v>-12</c:v>
                </c:pt>
                <c:pt idx="76630">
                  <c:v>-14</c:v>
                </c:pt>
                <c:pt idx="76631">
                  <c:v>-13</c:v>
                </c:pt>
                <c:pt idx="76632">
                  <c:v>-16</c:v>
                </c:pt>
                <c:pt idx="76633">
                  <c:v>-12</c:v>
                </c:pt>
                <c:pt idx="76634">
                  <c:v>-15</c:v>
                </c:pt>
                <c:pt idx="76635">
                  <c:v>-15</c:v>
                </c:pt>
                <c:pt idx="76636">
                  <c:v>-12</c:v>
                </c:pt>
                <c:pt idx="76637">
                  <c:v>-15</c:v>
                </c:pt>
                <c:pt idx="76638">
                  <c:v>-14</c:v>
                </c:pt>
                <c:pt idx="76639">
                  <c:v>-15</c:v>
                </c:pt>
                <c:pt idx="76640">
                  <c:v>-12</c:v>
                </c:pt>
                <c:pt idx="76641">
                  <c:v>-11</c:v>
                </c:pt>
                <c:pt idx="76642">
                  <c:v>-13</c:v>
                </c:pt>
                <c:pt idx="76643">
                  <c:v>-15</c:v>
                </c:pt>
                <c:pt idx="76644">
                  <c:v>-11</c:v>
                </c:pt>
                <c:pt idx="76645">
                  <c:v>-19</c:v>
                </c:pt>
                <c:pt idx="76646">
                  <c:v>-17</c:v>
                </c:pt>
                <c:pt idx="76647">
                  <c:v>-10</c:v>
                </c:pt>
                <c:pt idx="76648">
                  <c:v>-17</c:v>
                </c:pt>
                <c:pt idx="76649">
                  <c:v>-13</c:v>
                </c:pt>
                <c:pt idx="76650">
                  <c:v>-13</c:v>
                </c:pt>
                <c:pt idx="76651">
                  <c:v>-10</c:v>
                </c:pt>
                <c:pt idx="76652">
                  <c:v>-12</c:v>
                </c:pt>
                <c:pt idx="76653">
                  <c:v>-10</c:v>
                </c:pt>
                <c:pt idx="76654">
                  <c:v>-11</c:v>
                </c:pt>
                <c:pt idx="76655">
                  <c:v>-35</c:v>
                </c:pt>
                <c:pt idx="76656">
                  <c:v>-9</c:v>
                </c:pt>
                <c:pt idx="76657">
                  <c:v>-12</c:v>
                </c:pt>
                <c:pt idx="76658">
                  <c:v>-15</c:v>
                </c:pt>
                <c:pt idx="76659">
                  <c:v>-14</c:v>
                </c:pt>
                <c:pt idx="76660">
                  <c:v>-12</c:v>
                </c:pt>
                <c:pt idx="76661">
                  <c:v>-13</c:v>
                </c:pt>
                <c:pt idx="76662">
                  <c:v>-11</c:v>
                </c:pt>
                <c:pt idx="76663">
                  <c:v>-11</c:v>
                </c:pt>
                <c:pt idx="76664">
                  <c:v>-14</c:v>
                </c:pt>
                <c:pt idx="76665">
                  <c:v>-11</c:v>
                </c:pt>
                <c:pt idx="76666">
                  <c:v>-10</c:v>
                </c:pt>
                <c:pt idx="76667">
                  <c:v>-10</c:v>
                </c:pt>
                <c:pt idx="76668">
                  <c:v>-11</c:v>
                </c:pt>
                <c:pt idx="76669">
                  <c:v>-13</c:v>
                </c:pt>
                <c:pt idx="76670">
                  <c:v>-15</c:v>
                </c:pt>
                <c:pt idx="76671">
                  <c:v>-15</c:v>
                </c:pt>
                <c:pt idx="76672">
                  <c:v>-13</c:v>
                </c:pt>
                <c:pt idx="76673">
                  <c:v>-15</c:v>
                </c:pt>
                <c:pt idx="76674">
                  <c:v>-16</c:v>
                </c:pt>
                <c:pt idx="76675">
                  <c:v>-12</c:v>
                </c:pt>
                <c:pt idx="76676">
                  <c:v>-15</c:v>
                </c:pt>
                <c:pt idx="76677">
                  <c:v>-15</c:v>
                </c:pt>
                <c:pt idx="76678">
                  <c:v>-20</c:v>
                </c:pt>
                <c:pt idx="76679">
                  <c:v>-14</c:v>
                </c:pt>
                <c:pt idx="76680">
                  <c:v>-16</c:v>
                </c:pt>
                <c:pt idx="76681">
                  <c:v>-13</c:v>
                </c:pt>
                <c:pt idx="76682">
                  <c:v>-17</c:v>
                </c:pt>
                <c:pt idx="76683">
                  <c:v>-18</c:v>
                </c:pt>
                <c:pt idx="76684">
                  <c:v>-20</c:v>
                </c:pt>
                <c:pt idx="76685">
                  <c:v>-4</c:v>
                </c:pt>
                <c:pt idx="76686">
                  <c:v>-3</c:v>
                </c:pt>
                <c:pt idx="76687">
                  <c:v>-6</c:v>
                </c:pt>
                <c:pt idx="76688">
                  <c:v>-5</c:v>
                </c:pt>
                <c:pt idx="76689">
                  <c:v>-3</c:v>
                </c:pt>
                <c:pt idx="76690">
                  <c:v>-7</c:v>
                </c:pt>
                <c:pt idx="76691">
                  <c:v>-5</c:v>
                </c:pt>
                <c:pt idx="76692">
                  <c:v>-5</c:v>
                </c:pt>
                <c:pt idx="76693">
                  <c:v>-6</c:v>
                </c:pt>
                <c:pt idx="76694">
                  <c:v>-8</c:v>
                </c:pt>
                <c:pt idx="76695">
                  <c:v>-5</c:v>
                </c:pt>
                <c:pt idx="76696">
                  <c:v>-7</c:v>
                </c:pt>
                <c:pt idx="76697">
                  <c:v>-8</c:v>
                </c:pt>
                <c:pt idx="76698">
                  <c:v>-8</c:v>
                </c:pt>
                <c:pt idx="76699">
                  <c:v>-7</c:v>
                </c:pt>
                <c:pt idx="76700">
                  <c:v>-8</c:v>
                </c:pt>
                <c:pt idx="76701">
                  <c:v>-10</c:v>
                </c:pt>
                <c:pt idx="76702">
                  <c:v>-9</c:v>
                </c:pt>
                <c:pt idx="76703">
                  <c:v>-9</c:v>
                </c:pt>
                <c:pt idx="76704">
                  <c:v>-9</c:v>
                </c:pt>
                <c:pt idx="76705">
                  <c:v>-10</c:v>
                </c:pt>
                <c:pt idx="76706">
                  <c:v>-10</c:v>
                </c:pt>
                <c:pt idx="76707">
                  <c:v>-9</c:v>
                </c:pt>
                <c:pt idx="76708">
                  <c:v>-8</c:v>
                </c:pt>
                <c:pt idx="76709">
                  <c:v>-8</c:v>
                </c:pt>
                <c:pt idx="76710">
                  <c:v>-8</c:v>
                </c:pt>
                <c:pt idx="76711">
                  <c:v>-9</c:v>
                </c:pt>
                <c:pt idx="76712">
                  <c:v>-8</c:v>
                </c:pt>
                <c:pt idx="76713">
                  <c:v>-10</c:v>
                </c:pt>
                <c:pt idx="76714">
                  <c:v>-9</c:v>
                </c:pt>
                <c:pt idx="76715">
                  <c:v>-10</c:v>
                </c:pt>
                <c:pt idx="76716">
                  <c:v>-9</c:v>
                </c:pt>
                <c:pt idx="76717">
                  <c:v>-10</c:v>
                </c:pt>
                <c:pt idx="76718">
                  <c:v>-10</c:v>
                </c:pt>
                <c:pt idx="76719">
                  <c:v>-9</c:v>
                </c:pt>
                <c:pt idx="76720">
                  <c:v>-10</c:v>
                </c:pt>
                <c:pt idx="76721">
                  <c:v>-17</c:v>
                </c:pt>
                <c:pt idx="76722">
                  <c:v>-16</c:v>
                </c:pt>
                <c:pt idx="76723">
                  <c:v>-19</c:v>
                </c:pt>
                <c:pt idx="76724">
                  <c:v>-13</c:v>
                </c:pt>
                <c:pt idx="76725">
                  <c:v>-17</c:v>
                </c:pt>
                <c:pt idx="76726">
                  <c:v>-16</c:v>
                </c:pt>
                <c:pt idx="76727">
                  <c:v>-13</c:v>
                </c:pt>
                <c:pt idx="76728">
                  <c:v>-15</c:v>
                </c:pt>
                <c:pt idx="76729">
                  <c:v>-15</c:v>
                </c:pt>
                <c:pt idx="76730">
                  <c:v>-17</c:v>
                </c:pt>
                <c:pt idx="76731">
                  <c:v>-14</c:v>
                </c:pt>
                <c:pt idx="76732">
                  <c:v>-19</c:v>
                </c:pt>
                <c:pt idx="76733">
                  <c:v>-14</c:v>
                </c:pt>
                <c:pt idx="76734">
                  <c:v>-15</c:v>
                </c:pt>
                <c:pt idx="76735">
                  <c:v>-11</c:v>
                </c:pt>
                <c:pt idx="76736">
                  <c:v>-10</c:v>
                </c:pt>
                <c:pt idx="76737">
                  <c:v>-10</c:v>
                </c:pt>
                <c:pt idx="76738">
                  <c:v>-13</c:v>
                </c:pt>
                <c:pt idx="76739">
                  <c:v>-9</c:v>
                </c:pt>
                <c:pt idx="76740">
                  <c:v>-9</c:v>
                </c:pt>
                <c:pt idx="76741">
                  <c:v>-15</c:v>
                </c:pt>
                <c:pt idx="76742">
                  <c:v>-11</c:v>
                </c:pt>
                <c:pt idx="76743">
                  <c:v>-12</c:v>
                </c:pt>
                <c:pt idx="76744">
                  <c:v>-13</c:v>
                </c:pt>
                <c:pt idx="76745">
                  <c:v>-17</c:v>
                </c:pt>
                <c:pt idx="76746">
                  <c:v>-19</c:v>
                </c:pt>
                <c:pt idx="76747">
                  <c:v>-15</c:v>
                </c:pt>
                <c:pt idx="76748">
                  <c:v>-30</c:v>
                </c:pt>
                <c:pt idx="76749">
                  <c:v>-21</c:v>
                </c:pt>
                <c:pt idx="76750">
                  <c:v>-17</c:v>
                </c:pt>
                <c:pt idx="76751">
                  <c:v>-19</c:v>
                </c:pt>
                <c:pt idx="76752">
                  <c:v>-19</c:v>
                </c:pt>
                <c:pt idx="76753">
                  <c:v>-18</c:v>
                </c:pt>
                <c:pt idx="76754">
                  <c:v>-14</c:v>
                </c:pt>
                <c:pt idx="76755">
                  <c:v>-18</c:v>
                </c:pt>
                <c:pt idx="76756">
                  <c:v>-17</c:v>
                </c:pt>
                <c:pt idx="76757">
                  <c:v>-12</c:v>
                </c:pt>
                <c:pt idx="76758">
                  <c:v>-8</c:v>
                </c:pt>
                <c:pt idx="76759">
                  <c:v>-10</c:v>
                </c:pt>
                <c:pt idx="76760">
                  <c:v>-9</c:v>
                </c:pt>
                <c:pt idx="76761">
                  <c:v>-9</c:v>
                </c:pt>
                <c:pt idx="76762">
                  <c:v>-10</c:v>
                </c:pt>
                <c:pt idx="76763">
                  <c:v>-12</c:v>
                </c:pt>
                <c:pt idx="76764">
                  <c:v>-10</c:v>
                </c:pt>
                <c:pt idx="76765">
                  <c:v>-8</c:v>
                </c:pt>
                <c:pt idx="76766">
                  <c:v>-7</c:v>
                </c:pt>
                <c:pt idx="76767">
                  <c:v>-9</c:v>
                </c:pt>
                <c:pt idx="76768">
                  <c:v>-10</c:v>
                </c:pt>
                <c:pt idx="76769">
                  <c:v>-32</c:v>
                </c:pt>
                <c:pt idx="76770">
                  <c:v>-20</c:v>
                </c:pt>
                <c:pt idx="76771">
                  <c:v>-18</c:v>
                </c:pt>
                <c:pt idx="76772">
                  <c:v>-12</c:v>
                </c:pt>
                <c:pt idx="76773">
                  <c:v>-9</c:v>
                </c:pt>
                <c:pt idx="76774">
                  <c:v>-9</c:v>
                </c:pt>
                <c:pt idx="76775">
                  <c:v>-12</c:v>
                </c:pt>
                <c:pt idx="76776">
                  <c:v>-9</c:v>
                </c:pt>
                <c:pt idx="76777">
                  <c:v>-10</c:v>
                </c:pt>
                <c:pt idx="76778">
                  <c:v>-12</c:v>
                </c:pt>
                <c:pt idx="76779">
                  <c:v>-12</c:v>
                </c:pt>
                <c:pt idx="76780">
                  <c:v>-24</c:v>
                </c:pt>
                <c:pt idx="76781">
                  <c:v>-15</c:v>
                </c:pt>
                <c:pt idx="76782">
                  <c:v>-10</c:v>
                </c:pt>
                <c:pt idx="76783">
                  <c:v>-12</c:v>
                </c:pt>
                <c:pt idx="76784">
                  <c:v>-12</c:v>
                </c:pt>
                <c:pt idx="76785">
                  <c:v>-15</c:v>
                </c:pt>
                <c:pt idx="76786">
                  <c:v>-21</c:v>
                </c:pt>
                <c:pt idx="76787">
                  <c:v>-18</c:v>
                </c:pt>
                <c:pt idx="76788">
                  <c:v>-18</c:v>
                </c:pt>
                <c:pt idx="76789">
                  <c:v>-18</c:v>
                </c:pt>
                <c:pt idx="76790">
                  <c:v>-21</c:v>
                </c:pt>
                <c:pt idx="76791">
                  <c:v>-23</c:v>
                </c:pt>
                <c:pt idx="76792">
                  <c:v>-23</c:v>
                </c:pt>
                <c:pt idx="76793">
                  <c:v>-24</c:v>
                </c:pt>
                <c:pt idx="76794">
                  <c:v>-16</c:v>
                </c:pt>
                <c:pt idx="76795">
                  <c:v>-20</c:v>
                </c:pt>
                <c:pt idx="76796">
                  <c:v>-25</c:v>
                </c:pt>
                <c:pt idx="76797">
                  <c:v>-19</c:v>
                </c:pt>
                <c:pt idx="76798">
                  <c:v>-34</c:v>
                </c:pt>
                <c:pt idx="76799">
                  <c:v>-22</c:v>
                </c:pt>
                <c:pt idx="76800">
                  <c:v>-20</c:v>
                </c:pt>
                <c:pt idx="76801">
                  <c:v>-23</c:v>
                </c:pt>
                <c:pt idx="76802">
                  <c:v>-24</c:v>
                </c:pt>
                <c:pt idx="76803">
                  <c:v>-22</c:v>
                </c:pt>
                <c:pt idx="76804">
                  <c:v>-20</c:v>
                </c:pt>
                <c:pt idx="76805">
                  <c:v>-19</c:v>
                </c:pt>
                <c:pt idx="76806">
                  <c:v>-24</c:v>
                </c:pt>
                <c:pt idx="76807">
                  <c:v>30</c:v>
                </c:pt>
                <c:pt idx="76808">
                  <c:v>-15</c:v>
                </c:pt>
                <c:pt idx="76809">
                  <c:v>-17</c:v>
                </c:pt>
                <c:pt idx="76810">
                  <c:v>-24</c:v>
                </c:pt>
                <c:pt idx="76811">
                  <c:v>-16</c:v>
                </c:pt>
                <c:pt idx="76812">
                  <c:v>-13</c:v>
                </c:pt>
                <c:pt idx="76813">
                  <c:v>-20</c:v>
                </c:pt>
                <c:pt idx="76814">
                  <c:v>-16</c:v>
                </c:pt>
                <c:pt idx="76815">
                  <c:v>-13</c:v>
                </c:pt>
                <c:pt idx="76816">
                  <c:v>0</c:v>
                </c:pt>
                <c:pt idx="76817">
                  <c:v>10</c:v>
                </c:pt>
                <c:pt idx="76818">
                  <c:v>-15</c:v>
                </c:pt>
                <c:pt idx="76819">
                  <c:v>-10</c:v>
                </c:pt>
                <c:pt idx="76820">
                  <c:v>-13</c:v>
                </c:pt>
                <c:pt idx="76821">
                  <c:v>-16</c:v>
                </c:pt>
                <c:pt idx="76822">
                  <c:v>-13</c:v>
                </c:pt>
                <c:pt idx="76823">
                  <c:v>-11</c:v>
                </c:pt>
                <c:pt idx="76824">
                  <c:v>-20</c:v>
                </c:pt>
                <c:pt idx="76825">
                  <c:v>-16</c:v>
                </c:pt>
                <c:pt idx="76826">
                  <c:v>-10</c:v>
                </c:pt>
                <c:pt idx="76827">
                  <c:v>-3</c:v>
                </c:pt>
                <c:pt idx="76828">
                  <c:v>-10</c:v>
                </c:pt>
                <c:pt idx="76829">
                  <c:v>-17</c:v>
                </c:pt>
                <c:pt idx="76830">
                  <c:v>-21</c:v>
                </c:pt>
                <c:pt idx="76831">
                  <c:v>-15</c:v>
                </c:pt>
                <c:pt idx="76832">
                  <c:v>-19</c:v>
                </c:pt>
                <c:pt idx="76833">
                  <c:v>-16</c:v>
                </c:pt>
                <c:pt idx="76834">
                  <c:v>-20</c:v>
                </c:pt>
                <c:pt idx="76835">
                  <c:v>-10</c:v>
                </c:pt>
                <c:pt idx="76836">
                  <c:v>-25</c:v>
                </c:pt>
                <c:pt idx="76837">
                  <c:v>-9</c:v>
                </c:pt>
                <c:pt idx="76838">
                  <c:v>-9</c:v>
                </c:pt>
                <c:pt idx="76839">
                  <c:v>-15</c:v>
                </c:pt>
                <c:pt idx="76840">
                  <c:v>-12</c:v>
                </c:pt>
                <c:pt idx="76841">
                  <c:v>-16</c:v>
                </c:pt>
                <c:pt idx="76842">
                  <c:v>-10</c:v>
                </c:pt>
                <c:pt idx="76843">
                  <c:v>-11</c:v>
                </c:pt>
                <c:pt idx="76844">
                  <c:v>-9</c:v>
                </c:pt>
                <c:pt idx="76845">
                  <c:v>-13</c:v>
                </c:pt>
                <c:pt idx="76846">
                  <c:v>-19</c:v>
                </c:pt>
                <c:pt idx="76847">
                  <c:v>-12</c:v>
                </c:pt>
                <c:pt idx="76848">
                  <c:v>-10</c:v>
                </c:pt>
                <c:pt idx="76849">
                  <c:v>-12</c:v>
                </c:pt>
                <c:pt idx="76850">
                  <c:v>-17</c:v>
                </c:pt>
                <c:pt idx="76851">
                  <c:v>0</c:v>
                </c:pt>
                <c:pt idx="76852">
                  <c:v>50</c:v>
                </c:pt>
                <c:pt idx="76853">
                  <c:v>-12</c:v>
                </c:pt>
                <c:pt idx="76854">
                  <c:v>-18</c:v>
                </c:pt>
                <c:pt idx="76855">
                  <c:v>-4</c:v>
                </c:pt>
                <c:pt idx="76856">
                  <c:v>54</c:v>
                </c:pt>
                <c:pt idx="76857">
                  <c:v>14</c:v>
                </c:pt>
                <c:pt idx="76858">
                  <c:v>-5</c:v>
                </c:pt>
                <c:pt idx="76859">
                  <c:v>-14</c:v>
                </c:pt>
                <c:pt idx="76860">
                  <c:v>-5</c:v>
                </c:pt>
                <c:pt idx="76861">
                  <c:v>-28</c:v>
                </c:pt>
                <c:pt idx="76862">
                  <c:v>-12</c:v>
                </c:pt>
                <c:pt idx="76863">
                  <c:v>-4</c:v>
                </c:pt>
                <c:pt idx="76864">
                  <c:v>8</c:v>
                </c:pt>
                <c:pt idx="76865">
                  <c:v>-7</c:v>
                </c:pt>
                <c:pt idx="76866">
                  <c:v>-7</c:v>
                </c:pt>
                <c:pt idx="76867">
                  <c:v>-8</c:v>
                </c:pt>
                <c:pt idx="76868">
                  <c:v>-15</c:v>
                </c:pt>
                <c:pt idx="76869">
                  <c:v>-24</c:v>
                </c:pt>
                <c:pt idx="76870">
                  <c:v>-8</c:v>
                </c:pt>
                <c:pt idx="76871">
                  <c:v>-14</c:v>
                </c:pt>
                <c:pt idx="76872">
                  <c:v>-17</c:v>
                </c:pt>
                <c:pt idx="76873">
                  <c:v>-13</c:v>
                </c:pt>
                <c:pt idx="76874">
                  <c:v>-21</c:v>
                </c:pt>
                <c:pt idx="76875">
                  <c:v>-19</c:v>
                </c:pt>
                <c:pt idx="76876">
                  <c:v>-20</c:v>
                </c:pt>
                <c:pt idx="76877">
                  <c:v>-16</c:v>
                </c:pt>
                <c:pt idx="76878">
                  <c:v>-17</c:v>
                </c:pt>
                <c:pt idx="76879">
                  <c:v>-15</c:v>
                </c:pt>
                <c:pt idx="76880">
                  <c:v>-15</c:v>
                </c:pt>
                <c:pt idx="76881">
                  <c:v>-17</c:v>
                </c:pt>
                <c:pt idx="76882">
                  <c:v>-16</c:v>
                </c:pt>
                <c:pt idx="76883">
                  <c:v>7</c:v>
                </c:pt>
                <c:pt idx="76884">
                  <c:v>-8</c:v>
                </c:pt>
                <c:pt idx="76885">
                  <c:v>-16</c:v>
                </c:pt>
                <c:pt idx="76886">
                  <c:v>-13</c:v>
                </c:pt>
                <c:pt idx="76887">
                  <c:v>-7</c:v>
                </c:pt>
                <c:pt idx="76888">
                  <c:v>-16</c:v>
                </c:pt>
                <c:pt idx="76889">
                  <c:v>-15</c:v>
                </c:pt>
                <c:pt idx="76890">
                  <c:v>-17</c:v>
                </c:pt>
                <c:pt idx="76891">
                  <c:v>-21</c:v>
                </c:pt>
                <c:pt idx="76892">
                  <c:v>-22</c:v>
                </c:pt>
                <c:pt idx="76893">
                  <c:v>-21</c:v>
                </c:pt>
                <c:pt idx="76894">
                  <c:v>-13</c:v>
                </c:pt>
                <c:pt idx="76895">
                  <c:v>-11</c:v>
                </c:pt>
                <c:pt idx="76896">
                  <c:v>-10</c:v>
                </c:pt>
                <c:pt idx="76897">
                  <c:v>-13</c:v>
                </c:pt>
                <c:pt idx="76898">
                  <c:v>-15</c:v>
                </c:pt>
                <c:pt idx="76899">
                  <c:v>-12</c:v>
                </c:pt>
                <c:pt idx="76900">
                  <c:v>-12</c:v>
                </c:pt>
                <c:pt idx="76901">
                  <c:v>-2</c:v>
                </c:pt>
                <c:pt idx="76902">
                  <c:v>-16</c:v>
                </c:pt>
                <c:pt idx="76903">
                  <c:v>-12</c:v>
                </c:pt>
                <c:pt idx="76904">
                  <c:v>-6</c:v>
                </c:pt>
                <c:pt idx="76905">
                  <c:v>-9</c:v>
                </c:pt>
                <c:pt idx="76906">
                  <c:v>-9</c:v>
                </c:pt>
                <c:pt idx="76907">
                  <c:v>-10</c:v>
                </c:pt>
                <c:pt idx="76908">
                  <c:v>-11</c:v>
                </c:pt>
                <c:pt idx="76909">
                  <c:v>-12</c:v>
                </c:pt>
                <c:pt idx="76910">
                  <c:v>-10</c:v>
                </c:pt>
                <c:pt idx="76911">
                  <c:v>9</c:v>
                </c:pt>
                <c:pt idx="76912">
                  <c:v>-20</c:v>
                </c:pt>
                <c:pt idx="76913">
                  <c:v>-19</c:v>
                </c:pt>
                <c:pt idx="76914">
                  <c:v>-17</c:v>
                </c:pt>
                <c:pt idx="76915">
                  <c:v>-17</c:v>
                </c:pt>
                <c:pt idx="76916">
                  <c:v>-18</c:v>
                </c:pt>
                <c:pt idx="76917">
                  <c:v>-16</c:v>
                </c:pt>
                <c:pt idx="76918">
                  <c:v>-14</c:v>
                </c:pt>
                <c:pt idx="76919">
                  <c:v>-19</c:v>
                </c:pt>
                <c:pt idx="76920">
                  <c:v>-17</c:v>
                </c:pt>
                <c:pt idx="76921">
                  <c:v>-17</c:v>
                </c:pt>
                <c:pt idx="76922">
                  <c:v>-17</c:v>
                </c:pt>
                <c:pt idx="76923">
                  <c:v>-15</c:v>
                </c:pt>
                <c:pt idx="76924">
                  <c:v>31</c:v>
                </c:pt>
                <c:pt idx="76925">
                  <c:v>-10</c:v>
                </c:pt>
                <c:pt idx="76926">
                  <c:v>-8</c:v>
                </c:pt>
                <c:pt idx="76927">
                  <c:v>-15</c:v>
                </c:pt>
                <c:pt idx="76928">
                  <c:v>-6</c:v>
                </c:pt>
                <c:pt idx="76929">
                  <c:v>-11</c:v>
                </c:pt>
                <c:pt idx="76930">
                  <c:v>-17</c:v>
                </c:pt>
                <c:pt idx="76931">
                  <c:v>-7</c:v>
                </c:pt>
                <c:pt idx="76932">
                  <c:v>-9</c:v>
                </c:pt>
                <c:pt idx="76933">
                  <c:v>11</c:v>
                </c:pt>
                <c:pt idx="76934">
                  <c:v>-10</c:v>
                </c:pt>
                <c:pt idx="76935">
                  <c:v>-17</c:v>
                </c:pt>
                <c:pt idx="76936">
                  <c:v>-17</c:v>
                </c:pt>
                <c:pt idx="76937">
                  <c:v>-15</c:v>
                </c:pt>
                <c:pt idx="76938">
                  <c:v>-13</c:v>
                </c:pt>
                <c:pt idx="76939">
                  <c:v>-4</c:v>
                </c:pt>
                <c:pt idx="76940">
                  <c:v>-8</c:v>
                </c:pt>
                <c:pt idx="76941">
                  <c:v>-10</c:v>
                </c:pt>
                <c:pt idx="76942">
                  <c:v>-13</c:v>
                </c:pt>
                <c:pt idx="76943">
                  <c:v>-14</c:v>
                </c:pt>
                <c:pt idx="76944">
                  <c:v>-8</c:v>
                </c:pt>
                <c:pt idx="76945">
                  <c:v>-10</c:v>
                </c:pt>
                <c:pt idx="76946">
                  <c:v>-10</c:v>
                </c:pt>
                <c:pt idx="76947">
                  <c:v>-15</c:v>
                </c:pt>
                <c:pt idx="76948">
                  <c:v>-19</c:v>
                </c:pt>
                <c:pt idx="76949">
                  <c:v>-18</c:v>
                </c:pt>
                <c:pt idx="76950">
                  <c:v>-20</c:v>
                </c:pt>
                <c:pt idx="76951">
                  <c:v>-18</c:v>
                </c:pt>
                <c:pt idx="76952">
                  <c:v>-17</c:v>
                </c:pt>
                <c:pt idx="76953">
                  <c:v>-21</c:v>
                </c:pt>
                <c:pt idx="76954">
                  <c:v>-16</c:v>
                </c:pt>
                <c:pt idx="76955">
                  <c:v>-20</c:v>
                </c:pt>
                <c:pt idx="76956">
                  <c:v>-19</c:v>
                </c:pt>
                <c:pt idx="76957">
                  <c:v>-16</c:v>
                </c:pt>
                <c:pt idx="76958">
                  <c:v>-18</c:v>
                </c:pt>
                <c:pt idx="76959">
                  <c:v>-15</c:v>
                </c:pt>
                <c:pt idx="76960">
                  <c:v>-19</c:v>
                </c:pt>
                <c:pt idx="76961">
                  <c:v>-13</c:v>
                </c:pt>
                <c:pt idx="76962">
                  <c:v>-10</c:v>
                </c:pt>
                <c:pt idx="76963">
                  <c:v>-15</c:v>
                </c:pt>
                <c:pt idx="76964">
                  <c:v>-14</c:v>
                </c:pt>
                <c:pt idx="76965">
                  <c:v>-12</c:v>
                </c:pt>
                <c:pt idx="76966">
                  <c:v>-21</c:v>
                </c:pt>
                <c:pt idx="76967">
                  <c:v>-18</c:v>
                </c:pt>
                <c:pt idx="76968">
                  <c:v>-17</c:v>
                </c:pt>
                <c:pt idx="76969">
                  <c:v>3</c:v>
                </c:pt>
                <c:pt idx="76970">
                  <c:v>-10</c:v>
                </c:pt>
                <c:pt idx="76971">
                  <c:v>-14</c:v>
                </c:pt>
                <c:pt idx="76972">
                  <c:v>-15</c:v>
                </c:pt>
                <c:pt idx="76973">
                  <c:v>-3</c:v>
                </c:pt>
                <c:pt idx="76974">
                  <c:v>-6</c:v>
                </c:pt>
                <c:pt idx="76975">
                  <c:v>-12</c:v>
                </c:pt>
                <c:pt idx="76976">
                  <c:v>-14</c:v>
                </c:pt>
                <c:pt idx="76977">
                  <c:v>-19</c:v>
                </c:pt>
                <c:pt idx="76978">
                  <c:v>-10</c:v>
                </c:pt>
                <c:pt idx="76979">
                  <c:v>-13</c:v>
                </c:pt>
                <c:pt idx="76980">
                  <c:v>-12</c:v>
                </c:pt>
                <c:pt idx="76981">
                  <c:v>-20</c:v>
                </c:pt>
                <c:pt idx="76982">
                  <c:v>-13</c:v>
                </c:pt>
                <c:pt idx="76983">
                  <c:v>-10</c:v>
                </c:pt>
                <c:pt idx="76984">
                  <c:v>-14</c:v>
                </c:pt>
                <c:pt idx="76985">
                  <c:v>-14</c:v>
                </c:pt>
                <c:pt idx="76986">
                  <c:v>-15</c:v>
                </c:pt>
                <c:pt idx="76987">
                  <c:v>-10</c:v>
                </c:pt>
                <c:pt idx="76988">
                  <c:v>-21</c:v>
                </c:pt>
                <c:pt idx="76989">
                  <c:v>-22</c:v>
                </c:pt>
                <c:pt idx="76990">
                  <c:v>-19</c:v>
                </c:pt>
                <c:pt idx="76991">
                  <c:v>-19</c:v>
                </c:pt>
                <c:pt idx="76992">
                  <c:v>-22</c:v>
                </c:pt>
                <c:pt idx="76993">
                  <c:v>-17</c:v>
                </c:pt>
                <c:pt idx="76994">
                  <c:v>-14</c:v>
                </c:pt>
                <c:pt idx="76995">
                  <c:v>-20</c:v>
                </c:pt>
                <c:pt idx="76996">
                  <c:v>-19</c:v>
                </c:pt>
                <c:pt idx="76997">
                  <c:v>-18</c:v>
                </c:pt>
                <c:pt idx="76998">
                  <c:v>-21</c:v>
                </c:pt>
                <c:pt idx="76999">
                  <c:v>-18</c:v>
                </c:pt>
                <c:pt idx="77000">
                  <c:v>-18</c:v>
                </c:pt>
                <c:pt idx="77001">
                  <c:v>-15</c:v>
                </c:pt>
                <c:pt idx="77002">
                  <c:v>-17</c:v>
                </c:pt>
                <c:pt idx="77003">
                  <c:v>-25</c:v>
                </c:pt>
                <c:pt idx="77004">
                  <c:v>-12</c:v>
                </c:pt>
                <c:pt idx="77005">
                  <c:v>-17</c:v>
                </c:pt>
                <c:pt idx="77006">
                  <c:v>-17</c:v>
                </c:pt>
                <c:pt idx="77007">
                  <c:v>-16</c:v>
                </c:pt>
                <c:pt idx="77008">
                  <c:v>-14</c:v>
                </c:pt>
                <c:pt idx="77009">
                  <c:v>-11</c:v>
                </c:pt>
                <c:pt idx="77010">
                  <c:v>-7</c:v>
                </c:pt>
                <c:pt idx="77011">
                  <c:v>-11</c:v>
                </c:pt>
                <c:pt idx="77012">
                  <c:v>-15</c:v>
                </c:pt>
                <c:pt idx="77013">
                  <c:v>-12</c:v>
                </c:pt>
                <c:pt idx="77014">
                  <c:v>-15</c:v>
                </c:pt>
                <c:pt idx="77015">
                  <c:v>-14</c:v>
                </c:pt>
                <c:pt idx="77016">
                  <c:v>-19</c:v>
                </c:pt>
                <c:pt idx="77017">
                  <c:v>-16</c:v>
                </c:pt>
                <c:pt idx="77018">
                  <c:v>-11</c:v>
                </c:pt>
                <c:pt idx="77019">
                  <c:v>-1</c:v>
                </c:pt>
                <c:pt idx="77020">
                  <c:v>-4</c:v>
                </c:pt>
                <c:pt idx="77021">
                  <c:v>5</c:v>
                </c:pt>
                <c:pt idx="77022">
                  <c:v>-5</c:v>
                </c:pt>
                <c:pt idx="77023">
                  <c:v>-2</c:v>
                </c:pt>
                <c:pt idx="77024">
                  <c:v>-21</c:v>
                </c:pt>
                <c:pt idx="77025">
                  <c:v>-15</c:v>
                </c:pt>
                <c:pt idx="77026">
                  <c:v>-13</c:v>
                </c:pt>
                <c:pt idx="77027">
                  <c:v>-2</c:v>
                </c:pt>
                <c:pt idx="77028">
                  <c:v>-12</c:v>
                </c:pt>
                <c:pt idx="77029">
                  <c:v>-11</c:v>
                </c:pt>
                <c:pt idx="77030">
                  <c:v>-12</c:v>
                </c:pt>
                <c:pt idx="77031">
                  <c:v>-10</c:v>
                </c:pt>
                <c:pt idx="77032">
                  <c:v>-13</c:v>
                </c:pt>
                <c:pt idx="77033">
                  <c:v>-25</c:v>
                </c:pt>
                <c:pt idx="77034">
                  <c:v>-13</c:v>
                </c:pt>
                <c:pt idx="77035">
                  <c:v>-9</c:v>
                </c:pt>
                <c:pt idx="77036">
                  <c:v>-14</c:v>
                </c:pt>
                <c:pt idx="77037">
                  <c:v>-8</c:v>
                </c:pt>
                <c:pt idx="77038">
                  <c:v>-2</c:v>
                </c:pt>
                <c:pt idx="77039">
                  <c:v>-15</c:v>
                </c:pt>
                <c:pt idx="77040">
                  <c:v>-10</c:v>
                </c:pt>
                <c:pt idx="77041">
                  <c:v>-10</c:v>
                </c:pt>
                <c:pt idx="77042">
                  <c:v>-4</c:v>
                </c:pt>
                <c:pt idx="77043">
                  <c:v>-9</c:v>
                </c:pt>
                <c:pt idx="77044">
                  <c:v>-19</c:v>
                </c:pt>
                <c:pt idx="77045">
                  <c:v>-10</c:v>
                </c:pt>
                <c:pt idx="77046">
                  <c:v>-10</c:v>
                </c:pt>
                <c:pt idx="77047">
                  <c:v>-10</c:v>
                </c:pt>
                <c:pt idx="77048">
                  <c:v>-15</c:v>
                </c:pt>
                <c:pt idx="77049">
                  <c:v>-16</c:v>
                </c:pt>
                <c:pt idx="77050">
                  <c:v>-14</c:v>
                </c:pt>
                <c:pt idx="77051">
                  <c:v>-8</c:v>
                </c:pt>
                <c:pt idx="77052">
                  <c:v>-19</c:v>
                </c:pt>
                <c:pt idx="77053">
                  <c:v>-19</c:v>
                </c:pt>
                <c:pt idx="77054">
                  <c:v>-19</c:v>
                </c:pt>
                <c:pt idx="77055">
                  <c:v>-17</c:v>
                </c:pt>
                <c:pt idx="77056">
                  <c:v>-22</c:v>
                </c:pt>
                <c:pt idx="77057">
                  <c:v>-20</c:v>
                </c:pt>
                <c:pt idx="77058">
                  <c:v>-28</c:v>
                </c:pt>
                <c:pt idx="77059">
                  <c:v>-16</c:v>
                </c:pt>
                <c:pt idx="77060">
                  <c:v>-16</c:v>
                </c:pt>
                <c:pt idx="77061">
                  <c:v>-15</c:v>
                </c:pt>
                <c:pt idx="77062">
                  <c:v>-18</c:v>
                </c:pt>
                <c:pt idx="77063">
                  <c:v>-18</c:v>
                </c:pt>
                <c:pt idx="77064">
                  <c:v>-18</c:v>
                </c:pt>
                <c:pt idx="77065">
                  <c:v>-10</c:v>
                </c:pt>
                <c:pt idx="77066">
                  <c:v>-10</c:v>
                </c:pt>
                <c:pt idx="77067">
                  <c:v>0</c:v>
                </c:pt>
                <c:pt idx="77068">
                  <c:v>-6</c:v>
                </c:pt>
                <c:pt idx="77069">
                  <c:v>-14</c:v>
                </c:pt>
                <c:pt idx="77070">
                  <c:v>-8</c:v>
                </c:pt>
                <c:pt idx="77071">
                  <c:v>-23</c:v>
                </c:pt>
                <c:pt idx="77072">
                  <c:v>-20</c:v>
                </c:pt>
                <c:pt idx="77073">
                  <c:v>-18</c:v>
                </c:pt>
                <c:pt idx="77074">
                  <c:v>-20</c:v>
                </c:pt>
                <c:pt idx="77075">
                  <c:v>-11</c:v>
                </c:pt>
                <c:pt idx="77076">
                  <c:v>-10</c:v>
                </c:pt>
                <c:pt idx="77077">
                  <c:v>-12</c:v>
                </c:pt>
                <c:pt idx="77078">
                  <c:v>-12</c:v>
                </c:pt>
                <c:pt idx="77079">
                  <c:v>-13</c:v>
                </c:pt>
                <c:pt idx="77080">
                  <c:v>-8</c:v>
                </c:pt>
                <c:pt idx="77081">
                  <c:v>-17</c:v>
                </c:pt>
                <c:pt idx="77082">
                  <c:v>-16</c:v>
                </c:pt>
                <c:pt idx="77083">
                  <c:v>-13</c:v>
                </c:pt>
                <c:pt idx="77084">
                  <c:v>-20</c:v>
                </c:pt>
                <c:pt idx="77085">
                  <c:v>-19</c:v>
                </c:pt>
                <c:pt idx="77086">
                  <c:v>-19</c:v>
                </c:pt>
                <c:pt idx="77087">
                  <c:v>-15</c:v>
                </c:pt>
                <c:pt idx="77088">
                  <c:v>-17</c:v>
                </c:pt>
                <c:pt idx="77089">
                  <c:v>-20</c:v>
                </c:pt>
                <c:pt idx="77090">
                  <c:v>-17</c:v>
                </c:pt>
                <c:pt idx="77091">
                  <c:v>-22</c:v>
                </c:pt>
                <c:pt idx="77092">
                  <c:v>-17</c:v>
                </c:pt>
                <c:pt idx="77093">
                  <c:v>-22</c:v>
                </c:pt>
                <c:pt idx="77094">
                  <c:v>-16</c:v>
                </c:pt>
                <c:pt idx="77095">
                  <c:v>-18</c:v>
                </c:pt>
                <c:pt idx="77096">
                  <c:v>-19</c:v>
                </c:pt>
                <c:pt idx="77097">
                  <c:v>-26</c:v>
                </c:pt>
                <c:pt idx="77098">
                  <c:v>-15</c:v>
                </c:pt>
                <c:pt idx="77099">
                  <c:v>-15</c:v>
                </c:pt>
                <c:pt idx="77100">
                  <c:v>-17</c:v>
                </c:pt>
                <c:pt idx="77101">
                  <c:v>-23</c:v>
                </c:pt>
                <c:pt idx="77102">
                  <c:v>-17</c:v>
                </c:pt>
                <c:pt idx="77103">
                  <c:v>-19</c:v>
                </c:pt>
                <c:pt idx="77104">
                  <c:v>-24</c:v>
                </c:pt>
                <c:pt idx="77105">
                  <c:v>0</c:v>
                </c:pt>
                <c:pt idx="77106">
                  <c:v>-20</c:v>
                </c:pt>
                <c:pt idx="77107">
                  <c:v>-15</c:v>
                </c:pt>
                <c:pt idx="77108">
                  <c:v>-10</c:v>
                </c:pt>
                <c:pt idx="77109">
                  <c:v>-12</c:v>
                </c:pt>
                <c:pt idx="77110">
                  <c:v>-21</c:v>
                </c:pt>
                <c:pt idx="77111">
                  <c:v>-12</c:v>
                </c:pt>
                <c:pt idx="77112">
                  <c:v>-17</c:v>
                </c:pt>
                <c:pt idx="77113">
                  <c:v>-20</c:v>
                </c:pt>
                <c:pt idx="77114">
                  <c:v>-14</c:v>
                </c:pt>
                <c:pt idx="77115">
                  <c:v>-19</c:v>
                </c:pt>
                <c:pt idx="77116">
                  <c:v>-15</c:v>
                </c:pt>
                <c:pt idx="77117">
                  <c:v>-15</c:v>
                </c:pt>
                <c:pt idx="77118">
                  <c:v>-17</c:v>
                </c:pt>
                <c:pt idx="77119">
                  <c:v>-18</c:v>
                </c:pt>
                <c:pt idx="77120">
                  <c:v>-13</c:v>
                </c:pt>
                <c:pt idx="77121">
                  <c:v>-16</c:v>
                </c:pt>
                <c:pt idx="77122">
                  <c:v>-16</c:v>
                </c:pt>
                <c:pt idx="77123">
                  <c:v>-20</c:v>
                </c:pt>
                <c:pt idx="77124">
                  <c:v>-26</c:v>
                </c:pt>
                <c:pt idx="77125">
                  <c:v>-19</c:v>
                </c:pt>
                <c:pt idx="77126">
                  <c:v>-15</c:v>
                </c:pt>
                <c:pt idx="77127">
                  <c:v>-15</c:v>
                </c:pt>
                <c:pt idx="77128">
                  <c:v>-18</c:v>
                </c:pt>
                <c:pt idx="77129">
                  <c:v>-25</c:v>
                </c:pt>
                <c:pt idx="77130">
                  <c:v>-10</c:v>
                </c:pt>
                <c:pt idx="77131">
                  <c:v>-12</c:v>
                </c:pt>
                <c:pt idx="77132">
                  <c:v>-6</c:v>
                </c:pt>
                <c:pt idx="77133">
                  <c:v>-11</c:v>
                </c:pt>
                <c:pt idx="77134">
                  <c:v>-11</c:v>
                </c:pt>
                <c:pt idx="77135">
                  <c:v>-20</c:v>
                </c:pt>
                <c:pt idx="77136">
                  <c:v>-19</c:v>
                </c:pt>
                <c:pt idx="77137">
                  <c:v>-21</c:v>
                </c:pt>
                <c:pt idx="77138">
                  <c:v>-19</c:v>
                </c:pt>
                <c:pt idx="77139">
                  <c:v>-17</c:v>
                </c:pt>
                <c:pt idx="77140">
                  <c:v>-17</c:v>
                </c:pt>
                <c:pt idx="77141">
                  <c:v>-20</c:v>
                </c:pt>
                <c:pt idx="77142">
                  <c:v>-17</c:v>
                </c:pt>
                <c:pt idx="77143">
                  <c:v>-33</c:v>
                </c:pt>
                <c:pt idx="77144">
                  <c:v>-18</c:v>
                </c:pt>
                <c:pt idx="77145">
                  <c:v>-21</c:v>
                </c:pt>
                <c:pt idx="77146">
                  <c:v>-19</c:v>
                </c:pt>
                <c:pt idx="77147">
                  <c:v>-19</c:v>
                </c:pt>
                <c:pt idx="77148">
                  <c:v>-18</c:v>
                </c:pt>
                <c:pt idx="77149">
                  <c:v>-15</c:v>
                </c:pt>
                <c:pt idx="77150">
                  <c:v>113</c:v>
                </c:pt>
                <c:pt idx="77151">
                  <c:v>3</c:v>
                </c:pt>
                <c:pt idx="77152">
                  <c:v>-6</c:v>
                </c:pt>
                <c:pt idx="77153">
                  <c:v>-20</c:v>
                </c:pt>
                <c:pt idx="77154">
                  <c:v>-10</c:v>
                </c:pt>
                <c:pt idx="77155">
                  <c:v>-9</c:v>
                </c:pt>
                <c:pt idx="77156">
                  <c:v>25</c:v>
                </c:pt>
                <c:pt idx="77157">
                  <c:v>2</c:v>
                </c:pt>
                <c:pt idx="77158">
                  <c:v>-15</c:v>
                </c:pt>
                <c:pt idx="77159">
                  <c:v>-17</c:v>
                </c:pt>
                <c:pt idx="77160">
                  <c:v>-12</c:v>
                </c:pt>
                <c:pt idx="77161">
                  <c:v>-13</c:v>
                </c:pt>
                <c:pt idx="77162">
                  <c:v>-19</c:v>
                </c:pt>
                <c:pt idx="77163">
                  <c:v>-11</c:v>
                </c:pt>
                <c:pt idx="77164">
                  <c:v>-11</c:v>
                </c:pt>
                <c:pt idx="77165">
                  <c:v>-12</c:v>
                </c:pt>
                <c:pt idx="77166">
                  <c:v>-16</c:v>
                </c:pt>
                <c:pt idx="77167">
                  <c:v>-12</c:v>
                </c:pt>
                <c:pt idx="77168">
                  <c:v>-14</c:v>
                </c:pt>
                <c:pt idx="77169">
                  <c:v>-11</c:v>
                </c:pt>
                <c:pt idx="77170">
                  <c:v>-14</c:v>
                </c:pt>
                <c:pt idx="77171">
                  <c:v>-16</c:v>
                </c:pt>
                <c:pt idx="77172">
                  <c:v>-13</c:v>
                </c:pt>
                <c:pt idx="77173">
                  <c:v>-15</c:v>
                </c:pt>
                <c:pt idx="77174">
                  <c:v>-11</c:v>
                </c:pt>
                <c:pt idx="77175">
                  <c:v>-13</c:v>
                </c:pt>
                <c:pt idx="77176">
                  <c:v>-13</c:v>
                </c:pt>
                <c:pt idx="77177">
                  <c:v>-15</c:v>
                </c:pt>
                <c:pt idx="77178">
                  <c:v>-11</c:v>
                </c:pt>
                <c:pt idx="77179">
                  <c:v>-5</c:v>
                </c:pt>
                <c:pt idx="77180">
                  <c:v>-11</c:v>
                </c:pt>
                <c:pt idx="77181">
                  <c:v>-10</c:v>
                </c:pt>
                <c:pt idx="77182">
                  <c:v>-10</c:v>
                </c:pt>
                <c:pt idx="77183">
                  <c:v>-11</c:v>
                </c:pt>
                <c:pt idx="77184">
                  <c:v>-10</c:v>
                </c:pt>
                <c:pt idx="77185">
                  <c:v>-10</c:v>
                </c:pt>
                <c:pt idx="77186">
                  <c:v>-11</c:v>
                </c:pt>
                <c:pt idx="77187">
                  <c:v>-10</c:v>
                </c:pt>
                <c:pt idx="77188">
                  <c:v>-12</c:v>
                </c:pt>
                <c:pt idx="77189">
                  <c:v>-10</c:v>
                </c:pt>
                <c:pt idx="77190">
                  <c:v>-10</c:v>
                </c:pt>
                <c:pt idx="77191">
                  <c:v>-10</c:v>
                </c:pt>
                <c:pt idx="77192">
                  <c:v>-18</c:v>
                </c:pt>
                <c:pt idx="77193">
                  <c:v>-18</c:v>
                </c:pt>
                <c:pt idx="77194">
                  <c:v>-18</c:v>
                </c:pt>
                <c:pt idx="77195">
                  <c:v>-16</c:v>
                </c:pt>
                <c:pt idx="77196">
                  <c:v>-19</c:v>
                </c:pt>
                <c:pt idx="77197">
                  <c:v>-18</c:v>
                </c:pt>
                <c:pt idx="77198">
                  <c:v>-19</c:v>
                </c:pt>
                <c:pt idx="77199">
                  <c:v>-18</c:v>
                </c:pt>
                <c:pt idx="77200">
                  <c:v>-19</c:v>
                </c:pt>
                <c:pt idx="77201">
                  <c:v>-16</c:v>
                </c:pt>
                <c:pt idx="77202">
                  <c:v>-19</c:v>
                </c:pt>
                <c:pt idx="77203">
                  <c:v>-16</c:v>
                </c:pt>
                <c:pt idx="77204">
                  <c:v>-24</c:v>
                </c:pt>
                <c:pt idx="77205">
                  <c:v>-24</c:v>
                </c:pt>
                <c:pt idx="77206">
                  <c:v>-18</c:v>
                </c:pt>
                <c:pt idx="77207">
                  <c:v>-20</c:v>
                </c:pt>
                <c:pt idx="77208">
                  <c:v>-15</c:v>
                </c:pt>
                <c:pt idx="77209">
                  <c:v>-16</c:v>
                </c:pt>
                <c:pt idx="77210">
                  <c:v>-26</c:v>
                </c:pt>
                <c:pt idx="77211">
                  <c:v>-18</c:v>
                </c:pt>
                <c:pt idx="77212">
                  <c:v>-18</c:v>
                </c:pt>
                <c:pt idx="77213">
                  <c:v>-15</c:v>
                </c:pt>
                <c:pt idx="77214">
                  <c:v>-18</c:v>
                </c:pt>
                <c:pt idx="77215">
                  <c:v>-17</c:v>
                </c:pt>
                <c:pt idx="77216">
                  <c:v>-20</c:v>
                </c:pt>
                <c:pt idx="77217">
                  <c:v>-20</c:v>
                </c:pt>
                <c:pt idx="77218">
                  <c:v>-18</c:v>
                </c:pt>
                <c:pt idx="77219">
                  <c:v>-15</c:v>
                </c:pt>
                <c:pt idx="77220">
                  <c:v>-14</c:v>
                </c:pt>
                <c:pt idx="77221">
                  <c:v>-13</c:v>
                </c:pt>
                <c:pt idx="77222">
                  <c:v>-21</c:v>
                </c:pt>
                <c:pt idx="77223">
                  <c:v>-17</c:v>
                </c:pt>
                <c:pt idx="77224">
                  <c:v>-25</c:v>
                </c:pt>
                <c:pt idx="77225">
                  <c:v>-15</c:v>
                </c:pt>
                <c:pt idx="77226">
                  <c:v>-19</c:v>
                </c:pt>
                <c:pt idx="77227">
                  <c:v>-14</c:v>
                </c:pt>
                <c:pt idx="77228">
                  <c:v>-13</c:v>
                </c:pt>
                <c:pt idx="77229">
                  <c:v>-20</c:v>
                </c:pt>
                <c:pt idx="77230">
                  <c:v>-12</c:v>
                </c:pt>
                <c:pt idx="77231">
                  <c:v>-15</c:v>
                </c:pt>
                <c:pt idx="77232">
                  <c:v>-11</c:v>
                </c:pt>
                <c:pt idx="77233">
                  <c:v>-13</c:v>
                </c:pt>
                <c:pt idx="77234">
                  <c:v>-13</c:v>
                </c:pt>
                <c:pt idx="77235">
                  <c:v>-15</c:v>
                </c:pt>
                <c:pt idx="77236">
                  <c:v>-14</c:v>
                </c:pt>
                <c:pt idx="77237">
                  <c:v>-10</c:v>
                </c:pt>
                <c:pt idx="77238">
                  <c:v>-15</c:v>
                </c:pt>
                <c:pt idx="77239">
                  <c:v>-15</c:v>
                </c:pt>
                <c:pt idx="77240">
                  <c:v>-10</c:v>
                </c:pt>
                <c:pt idx="77241">
                  <c:v>-11</c:v>
                </c:pt>
                <c:pt idx="77242">
                  <c:v>-10</c:v>
                </c:pt>
                <c:pt idx="77243">
                  <c:v>-10</c:v>
                </c:pt>
                <c:pt idx="77244">
                  <c:v>-15</c:v>
                </c:pt>
                <c:pt idx="77245">
                  <c:v>-27</c:v>
                </c:pt>
                <c:pt idx="77246">
                  <c:v>-20</c:v>
                </c:pt>
                <c:pt idx="77247">
                  <c:v>-10</c:v>
                </c:pt>
                <c:pt idx="77248">
                  <c:v>-11</c:v>
                </c:pt>
                <c:pt idx="77249">
                  <c:v>-10</c:v>
                </c:pt>
                <c:pt idx="77250">
                  <c:v>-10</c:v>
                </c:pt>
                <c:pt idx="77251">
                  <c:v>-11</c:v>
                </c:pt>
                <c:pt idx="77252">
                  <c:v>-13</c:v>
                </c:pt>
                <c:pt idx="77253">
                  <c:v>-15</c:v>
                </c:pt>
                <c:pt idx="77254">
                  <c:v>-16</c:v>
                </c:pt>
                <c:pt idx="77255">
                  <c:v>-16</c:v>
                </c:pt>
                <c:pt idx="77256">
                  <c:v>-14</c:v>
                </c:pt>
                <c:pt idx="77257">
                  <c:v>-11</c:v>
                </c:pt>
                <c:pt idx="77258">
                  <c:v>-12</c:v>
                </c:pt>
                <c:pt idx="77259">
                  <c:v>-15</c:v>
                </c:pt>
                <c:pt idx="77260">
                  <c:v>-16</c:v>
                </c:pt>
                <c:pt idx="77261">
                  <c:v>-16</c:v>
                </c:pt>
                <c:pt idx="77262">
                  <c:v>-16</c:v>
                </c:pt>
                <c:pt idx="77263">
                  <c:v>-17</c:v>
                </c:pt>
                <c:pt idx="77264">
                  <c:v>-22</c:v>
                </c:pt>
                <c:pt idx="77265">
                  <c:v>-23</c:v>
                </c:pt>
                <c:pt idx="77266">
                  <c:v>-19</c:v>
                </c:pt>
                <c:pt idx="77267">
                  <c:v>-20</c:v>
                </c:pt>
                <c:pt idx="77268">
                  <c:v>-20</c:v>
                </c:pt>
                <c:pt idx="77269">
                  <c:v>-16</c:v>
                </c:pt>
                <c:pt idx="77270">
                  <c:v>-20</c:v>
                </c:pt>
                <c:pt idx="77271">
                  <c:v>-18</c:v>
                </c:pt>
                <c:pt idx="77272">
                  <c:v>-19</c:v>
                </c:pt>
                <c:pt idx="77273">
                  <c:v>-17</c:v>
                </c:pt>
                <c:pt idx="77274">
                  <c:v>-18</c:v>
                </c:pt>
                <c:pt idx="77275">
                  <c:v>-18</c:v>
                </c:pt>
                <c:pt idx="77276">
                  <c:v>234</c:v>
                </c:pt>
                <c:pt idx="77277">
                  <c:v>53</c:v>
                </c:pt>
                <c:pt idx="77278">
                  <c:v>-15</c:v>
                </c:pt>
                <c:pt idx="77279">
                  <c:v>-15</c:v>
                </c:pt>
                <c:pt idx="77280">
                  <c:v>-8</c:v>
                </c:pt>
                <c:pt idx="77281">
                  <c:v>-12</c:v>
                </c:pt>
                <c:pt idx="77282">
                  <c:v>-10</c:v>
                </c:pt>
                <c:pt idx="77283">
                  <c:v>-8</c:v>
                </c:pt>
                <c:pt idx="77284">
                  <c:v>-11</c:v>
                </c:pt>
                <c:pt idx="77285">
                  <c:v>-9</c:v>
                </c:pt>
                <c:pt idx="77286">
                  <c:v>-10</c:v>
                </c:pt>
                <c:pt idx="77287">
                  <c:v>-9</c:v>
                </c:pt>
                <c:pt idx="77288">
                  <c:v>-11</c:v>
                </c:pt>
                <c:pt idx="77289">
                  <c:v>-18</c:v>
                </c:pt>
                <c:pt idx="77290">
                  <c:v>-18</c:v>
                </c:pt>
                <c:pt idx="77291">
                  <c:v>-14</c:v>
                </c:pt>
                <c:pt idx="77292">
                  <c:v>-32</c:v>
                </c:pt>
                <c:pt idx="77293">
                  <c:v>-11</c:v>
                </c:pt>
                <c:pt idx="77294">
                  <c:v>-17</c:v>
                </c:pt>
                <c:pt idx="77295">
                  <c:v>-12</c:v>
                </c:pt>
                <c:pt idx="77296">
                  <c:v>-15</c:v>
                </c:pt>
                <c:pt idx="77297">
                  <c:v>-15</c:v>
                </c:pt>
                <c:pt idx="77298">
                  <c:v>-12</c:v>
                </c:pt>
                <c:pt idx="77299">
                  <c:v>-15</c:v>
                </c:pt>
                <c:pt idx="77300">
                  <c:v>-16</c:v>
                </c:pt>
                <c:pt idx="77301">
                  <c:v>-17</c:v>
                </c:pt>
                <c:pt idx="77302">
                  <c:v>50</c:v>
                </c:pt>
                <c:pt idx="77303">
                  <c:v>-7</c:v>
                </c:pt>
                <c:pt idx="77304">
                  <c:v>-9</c:v>
                </c:pt>
                <c:pt idx="77305">
                  <c:v>-7</c:v>
                </c:pt>
                <c:pt idx="77306">
                  <c:v>-11</c:v>
                </c:pt>
                <c:pt idx="77307">
                  <c:v>-13</c:v>
                </c:pt>
                <c:pt idx="77308">
                  <c:v>-8</c:v>
                </c:pt>
                <c:pt idx="77309">
                  <c:v>-10</c:v>
                </c:pt>
                <c:pt idx="77310">
                  <c:v>-10</c:v>
                </c:pt>
                <c:pt idx="77311">
                  <c:v>-8</c:v>
                </c:pt>
                <c:pt idx="77312">
                  <c:v>-13</c:v>
                </c:pt>
                <c:pt idx="77313">
                  <c:v>-7</c:v>
                </c:pt>
                <c:pt idx="77314">
                  <c:v>-10</c:v>
                </c:pt>
                <c:pt idx="77315">
                  <c:v>-9</c:v>
                </c:pt>
                <c:pt idx="77316">
                  <c:v>-13</c:v>
                </c:pt>
                <c:pt idx="77317">
                  <c:v>-10</c:v>
                </c:pt>
                <c:pt idx="77318">
                  <c:v>-8</c:v>
                </c:pt>
                <c:pt idx="77319">
                  <c:v>-10</c:v>
                </c:pt>
                <c:pt idx="77320">
                  <c:v>-8</c:v>
                </c:pt>
                <c:pt idx="77321">
                  <c:v>-9</c:v>
                </c:pt>
                <c:pt idx="77322">
                  <c:v>-9</c:v>
                </c:pt>
                <c:pt idx="77323">
                  <c:v>-10</c:v>
                </c:pt>
                <c:pt idx="77324">
                  <c:v>-9</c:v>
                </c:pt>
                <c:pt idx="77325">
                  <c:v>-9</c:v>
                </c:pt>
                <c:pt idx="77326">
                  <c:v>-20</c:v>
                </c:pt>
                <c:pt idx="77327">
                  <c:v>-17</c:v>
                </c:pt>
                <c:pt idx="77328">
                  <c:v>-13</c:v>
                </c:pt>
                <c:pt idx="77329">
                  <c:v>-16</c:v>
                </c:pt>
                <c:pt idx="77330">
                  <c:v>-14</c:v>
                </c:pt>
                <c:pt idx="77331">
                  <c:v>-13</c:v>
                </c:pt>
                <c:pt idx="77332">
                  <c:v>-17</c:v>
                </c:pt>
                <c:pt idx="77333">
                  <c:v>-17</c:v>
                </c:pt>
                <c:pt idx="77334">
                  <c:v>-20</c:v>
                </c:pt>
                <c:pt idx="77335">
                  <c:v>-17</c:v>
                </c:pt>
                <c:pt idx="77336">
                  <c:v>-15</c:v>
                </c:pt>
                <c:pt idx="77337">
                  <c:v>-14</c:v>
                </c:pt>
                <c:pt idx="77338">
                  <c:v>-12</c:v>
                </c:pt>
                <c:pt idx="77339">
                  <c:v>-12</c:v>
                </c:pt>
                <c:pt idx="77340">
                  <c:v>-11</c:v>
                </c:pt>
                <c:pt idx="77341">
                  <c:v>-9</c:v>
                </c:pt>
                <c:pt idx="77342">
                  <c:v>-10</c:v>
                </c:pt>
                <c:pt idx="77343">
                  <c:v>-10</c:v>
                </c:pt>
                <c:pt idx="77344">
                  <c:v>-10</c:v>
                </c:pt>
                <c:pt idx="77345">
                  <c:v>-12</c:v>
                </c:pt>
                <c:pt idx="77346">
                  <c:v>-12</c:v>
                </c:pt>
                <c:pt idx="77347">
                  <c:v>-9</c:v>
                </c:pt>
                <c:pt idx="77348">
                  <c:v>-13</c:v>
                </c:pt>
                <c:pt idx="77349">
                  <c:v>-10</c:v>
                </c:pt>
                <c:pt idx="77350">
                  <c:v>-5</c:v>
                </c:pt>
                <c:pt idx="77351">
                  <c:v>-19</c:v>
                </c:pt>
                <c:pt idx="77352">
                  <c:v>-20</c:v>
                </c:pt>
                <c:pt idx="77353">
                  <c:v>-24</c:v>
                </c:pt>
                <c:pt idx="77354">
                  <c:v>-16</c:v>
                </c:pt>
                <c:pt idx="77355">
                  <c:v>-18</c:v>
                </c:pt>
                <c:pt idx="77356">
                  <c:v>-18</c:v>
                </c:pt>
                <c:pt idx="77357">
                  <c:v>-18</c:v>
                </c:pt>
                <c:pt idx="77358">
                  <c:v>-35</c:v>
                </c:pt>
                <c:pt idx="77359">
                  <c:v>-20</c:v>
                </c:pt>
                <c:pt idx="77360">
                  <c:v>-15</c:v>
                </c:pt>
                <c:pt idx="77361">
                  <c:v>-28</c:v>
                </c:pt>
                <c:pt idx="77362">
                  <c:v>-18</c:v>
                </c:pt>
                <c:pt idx="77363">
                  <c:v>-5</c:v>
                </c:pt>
                <c:pt idx="77364">
                  <c:v>53</c:v>
                </c:pt>
                <c:pt idx="77365">
                  <c:v>-8</c:v>
                </c:pt>
                <c:pt idx="77366">
                  <c:v>-19</c:v>
                </c:pt>
                <c:pt idx="77367">
                  <c:v>-18</c:v>
                </c:pt>
                <c:pt idx="77368">
                  <c:v>-20</c:v>
                </c:pt>
                <c:pt idx="77369">
                  <c:v>-20</c:v>
                </c:pt>
                <c:pt idx="77370">
                  <c:v>-19</c:v>
                </c:pt>
                <c:pt idx="77371">
                  <c:v>-25</c:v>
                </c:pt>
                <c:pt idx="77372">
                  <c:v>-18</c:v>
                </c:pt>
                <c:pt idx="77373">
                  <c:v>-21</c:v>
                </c:pt>
                <c:pt idx="77374">
                  <c:v>-20</c:v>
                </c:pt>
                <c:pt idx="77375">
                  <c:v>-17</c:v>
                </c:pt>
                <c:pt idx="77376">
                  <c:v>-19</c:v>
                </c:pt>
                <c:pt idx="77377">
                  <c:v>-17</c:v>
                </c:pt>
                <c:pt idx="77378">
                  <c:v>-10</c:v>
                </c:pt>
                <c:pt idx="77379">
                  <c:v>-10</c:v>
                </c:pt>
                <c:pt idx="77380">
                  <c:v>-10</c:v>
                </c:pt>
                <c:pt idx="77381">
                  <c:v>-10</c:v>
                </c:pt>
                <c:pt idx="77382">
                  <c:v>-11</c:v>
                </c:pt>
                <c:pt idx="77383">
                  <c:v>-12</c:v>
                </c:pt>
                <c:pt idx="77384">
                  <c:v>-9</c:v>
                </c:pt>
                <c:pt idx="77385">
                  <c:v>-11</c:v>
                </c:pt>
                <c:pt idx="77386">
                  <c:v>-10</c:v>
                </c:pt>
                <c:pt idx="77387">
                  <c:v>-9</c:v>
                </c:pt>
                <c:pt idx="77388">
                  <c:v>-10</c:v>
                </c:pt>
                <c:pt idx="77389">
                  <c:v>-11</c:v>
                </c:pt>
                <c:pt idx="77390">
                  <c:v>-3</c:v>
                </c:pt>
                <c:pt idx="77391">
                  <c:v>-5</c:v>
                </c:pt>
                <c:pt idx="77392">
                  <c:v>-18</c:v>
                </c:pt>
                <c:pt idx="77393">
                  <c:v>-8</c:v>
                </c:pt>
                <c:pt idx="77394">
                  <c:v>74</c:v>
                </c:pt>
                <c:pt idx="77395">
                  <c:v>-15</c:v>
                </c:pt>
                <c:pt idx="77396">
                  <c:v>-14</c:v>
                </c:pt>
                <c:pt idx="77397">
                  <c:v>-10</c:v>
                </c:pt>
                <c:pt idx="77398">
                  <c:v>-11</c:v>
                </c:pt>
                <c:pt idx="77399">
                  <c:v>-13</c:v>
                </c:pt>
                <c:pt idx="77400">
                  <c:v>-12</c:v>
                </c:pt>
                <c:pt idx="77401">
                  <c:v>-16</c:v>
                </c:pt>
                <c:pt idx="77402">
                  <c:v>-15</c:v>
                </c:pt>
                <c:pt idx="77403">
                  <c:v>-8</c:v>
                </c:pt>
                <c:pt idx="77404">
                  <c:v>0</c:v>
                </c:pt>
                <c:pt idx="77405">
                  <c:v>-16</c:v>
                </c:pt>
                <c:pt idx="77406">
                  <c:v>-12</c:v>
                </c:pt>
                <c:pt idx="77407">
                  <c:v>-17</c:v>
                </c:pt>
                <c:pt idx="77408">
                  <c:v>-17</c:v>
                </c:pt>
                <c:pt idx="77409">
                  <c:v>-17</c:v>
                </c:pt>
                <c:pt idx="77410">
                  <c:v>-22</c:v>
                </c:pt>
                <c:pt idx="77411">
                  <c:v>-17</c:v>
                </c:pt>
                <c:pt idx="77412">
                  <c:v>-7</c:v>
                </c:pt>
                <c:pt idx="77413">
                  <c:v>-10</c:v>
                </c:pt>
                <c:pt idx="77414">
                  <c:v>-2</c:v>
                </c:pt>
                <c:pt idx="77415">
                  <c:v>-21</c:v>
                </c:pt>
                <c:pt idx="77416">
                  <c:v>-13</c:v>
                </c:pt>
                <c:pt idx="77417">
                  <c:v>-22</c:v>
                </c:pt>
                <c:pt idx="77418">
                  <c:v>-15</c:v>
                </c:pt>
                <c:pt idx="77419">
                  <c:v>-19</c:v>
                </c:pt>
                <c:pt idx="77420">
                  <c:v>-19</c:v>
                </c:pt>
                <c:pt idx="77421">
                  <c:v>-14</c:v>
                </c:pt>
                <c:pt idx="77422">
                  <c:v>-10</c:v>
                </c:pt>
                <c:pt idx="77423">
                  <c:v>-12</c:v>
                </c:pt>
                <c:pt idx="77424">
                  <c:v>-20</c:v>
                </c:pt>
                <c:pt idx="77425">
                  <c:v>-22</c:v>
                </c:pt>
                <c:pt idx="77426">
                  <c:v>-25</c:v>
                </c:pt>
                <c:pt idx="77427">
                  <c:v>-23</c:v>
                </c:pt>
                <c:pt idx="77428">
                  <c:v>-18</c:v>
                </c:pt>
                <c:pt idx="77429">
                  <c:v>-24</c:v>
                </c:pt>
                <c:pt idx="77430">
                  <c:v>-20</c:v>
                </c:pt>
                <c:pt idx="77431">
                  <c:v>-17</c:v>
                </c:pt>
                <c:pt idx="77432">
                  <c:v>-19</c:v>
                </c:pt>
                <c:pt idx="77433">
                  <c:v>-24</c:v>
                </c:pt>
                <c:pt idx="77434">
                  <c:v>-18</c:v>
                </c:pt>
                <c:pt idx="77435">
                  <c:v>-18</c:v>
                </c:pt>
                <c:pt idx="77436">
                  <c:v>-10</c:v>
                </c:pt>
                <c:pt idx="77437">
                  <c:v>-10</c:v>
                </c:pt>
                <c:pt idx="77438">
                  <c:v>-9</c:v>
                </c:pt>
                <c:pt idx="77439">
                  <c:v>-11</c:v>
                </c:pt>
                <c:pt idx="77440">
                  <c:v>-10</c:v>
                </c:pt>
                <c:pt idx="77441">
                  <c:v>-7</c:v>
                </c:pt>
                <c:pt idx="77442">
                  <c:v>-10</c:v>
                </c:pt>
                <c:pt idx="77443">
                  <c:v>-9</c:v>
                </c:pt>
                <c:pt idx="77444">
                  <c:v>-10</c:v>
                </c:pt>
                <c:pt idx="77445">
                  <c:v>-9</c:v>
                </c:pt>
                <c:pt idx="77446">
                  <c:v>-11</c:v>
                </c:pt>
                <c:pt idx="77447">
                  <c:v>-8</c:v>
                </c:pt>
                <c:pt idx="77448">
                  <c:v>146</c:v>
                </c:pt>
                <c:pt idx="77449">
                  <c:v>-13</c:v>
                </c:pt>
                <c:pt idx="77450">
                  <c:v>71</c:v>
                </c:pt>
                <c:pt idx="77451">
                  <c:v>-2</c:v>
                </c:pt>
                <c:pt idx="77452">
                  <c:v>-13</c:v>
                </c:pt>
                <c:pt idx="77453">
                  <c:v>-7</c:v>
                </c:pt>
                <c:pt idx="77454">
                  <c:v>-9</c:v>
                </c:pt>
                <c:pt idx="77455">
                  <c:v>-7</c:v>
                </c:pt>
                <c:pt idx="77456">
                  <c:v>-8</c:v>
                </c:pt>
                <c:pt idx="77457">
                  <c:v>-7</c:v>
                </c:pt>
                <c:pt idx="77458">
                  <c:v>-10</c:v>
                </c:pt>
                <c:pt idx="77459">
                  <c:v>-7</c:v>
                </c:pt>
                <c:pt idx="77460">
                  <c:v>-9</c:v>
                </c:pt>
                <c:pt idx="77461">
                  <c:v>-8</c:v>
                </c:pt>
                <c:pt idx="77462">
                  <c:v>-8</c:v>
                </c:pt>
                <c:pt idx="77463">
                  <c:v>-9</c:v>
                </c:pt>
                <c:pt idx="77464">
                  <c:v>3</c:v>
                </c:pt>
                <c:pt idx="77465">
                  <c:v>-16</c:v>
                </c:pt>
                <c:pt idx="77466">
                  <c:v>-14</c:v>
                </c:pt>
                <c:pt idx="77467">
                  <c:v>-13</c:v>
                </c:pt>
                <c:pt idx="77468">
                  <c:v>-14</c:v>
                </c:pt>
                <c:pt idx="77469">
                  <c:v>-13</c:v>
                </c:pt>
                <c:pt idx="77470">
                  <c:v>-13</c:v>
                </c:pt>
                <c:pt idx="77471">
                  <c:v>-14</c:v>
                </c:pt>
                <c:pt idx="77472">
                  <c:v>-17</c:v>
                </c:pt>
                <c:pt idx="77473">
                  <c:v>-21</c:v>
                </c:pt>
                <c:pt idx="77474">
                  <c:v>-15</c:v>
                </c:pt>
                <c:pt idx="77475">
                  <c:v>-18</c:v>
                </c:pt>
                <c:pt idx="77476">
                  <c:v>-19</c:v>
                </c:pt>
                <c:pt idx="77477">
                  <c:v>-9</c:v>
                </c:pt>
                <c:pt idx="77478">
                  <c:v>-10</c:v>
                </c:pt>
                <c:pt idx="77479">
                  <c:v>36</c:v>
                </c:pt>
                <c:pt idx="77480">
                  <c:v>-5</c:v>
                </c:pt>
                <c:pt idx="77481">
                  <c:v>-6</c:v>
                </c:pt>
                <c:pt idx="77482">
                  <c:v>-5</c:v>
                </c:pt>
                <c:pt idx="77483">
                  <c:v>-10</c:v>
                </c:pt>
                <c:pt idx="77484">
                  <c:v>-8</c:v>
                </c:pt>
                <c:pt idx="77485">
                  <c:v>-14</c:v>
                </c:pt>
                <c:pt idx="77486">
                  <c:v>-10</c:v>
                </c:pt>
                <c:pt idx="77487">
                  <c:v>-13</c:v>
                </c:pt>
                <c:pt idx="77488">
                  <c:v>-11</c:v>
                </c:pt>
                <c:pt idx="77489">
                  <c:v>-12</c:v>
                </c:pt>
                <c:pt idx="77490">
                  <c:v>-12</c:v>
                </c:pt>
                <c:pt idx="77491">
                  <c:v>-19</c:v>
                </c:pt>
                <c:pt idx="77492">
                  <c:v>-7</c:v>
                </c:pt>
                <c:pt idx="77493">
                  <c:v>-15</c:v>
                </c:pt>
                <c:pt idx="77494">
                  <c:v>-11</c:v>
                </c:pt>
                <c:pt idx="77495">
                  <c:v>-20</c:v>
                </c:pt>
                <c:pt idx="77496">
                  <c:v>-18</c:v>
                </c:pt>
                <c:pt idx="77497">
                  <c:v>-20</c:v>
                </c:pt>
                <c:pt idx="77498">
                  <c:v>-19</c:v>
                </c:pt>
                <c:pt idx="77499">
                  <c:v>-32</c:v>
                </c:pt>
                <c:pt idx="77500">
                  <c:v>-19</c:v>
                </c:pt>
                <c:pt idx="77501">
                  <c:v>-17</c:v>
                </c:pt>
                <c:pt idx="77502">
                  <c:v>-18</c:v>
                </c:pt>
                <c:pt idx="77503">
                  <c:v>-22</c:v>
                </c:pt>
                <c:pt idx="77504">
                  <c:v>-17</c:v>
                </c:pt>
                <c:pt idx="77505">
                  <c:v>-19</c:v>
                </c:pt>
                <c:pt idx="77506">
                  <c:v>-36</c:v>
                </c:pt>
                <c:pt idx="77507">
                  <c:v>-25</c:v>
                </c:pt>
                <c:pt idx="77508">
                  <c:v>-22</c:v>
                </c:pt>
                <c:pt idx="77509">
                  <c:v>-20</c:v>
                </c:pt>
                <c:pt idx="77510">
                  <c:v>-15</c:v>
                </c:pt>
                <c:pt idx="77511">
                  <c:v>-20</c:v>
                </c:pt>
                <c:pt idx="77512">
                  <c:v>-28</c:v>
                </c:pt>
                <c:pt idx="77513">
                  <c:v>-15</c:v>
                </c:pt>
                <c:pt idx="77514">
                  <c:v>-16</c:v>
                </c:pt>
                <c:pt idx="77515">
                  <c:v>-29</c:v>
                </c:pt>
                <c:pt idx="77516">
                  <c:v>-15</c:v>
                </c:pt>
                <c:pt idx="77517">
                  <c:v>-18</c:v>
                </c:pt>
                <c:pt idx="77518">
                  <c:v>-17</c:v>
                </c:pt>
                <c:pt idx="77519">
                  <c:v>-1</c:v>
                </c:pt>
                <c:pt idx="77520">
                  <c:v>-10</c:v>
                </c:pt>
                <c:pt idx="77521">
                  <c:v>-10</c:v>
                </c:pt>
                <c:pt idx="77522">
                  <c:v>-23</c:v>
                </c:pt>
                <c:pt idx="77523">
                  <c:v>-15</c:v>
                </c:pt>
                <c:pt idx="77524">
                  <c:v>-19</c:v>
                </c:pt>
                <c:pt idx="77525">
                  <c:v>-40</c:v>
                </c:pt>
                <c:pt idx="77526">
                  <c:v>-15</c:v>
                </c:pt>
                <c:pt idx="77527">
                  <c:v>-18</c:v>
                </c:pt>
                <c:pt idx="77528">
                  <c:v>-20</c:v>
                </c:pt>
                <c:pt idx="77529">
                  <c:v>-17</c:v>
                </c:pt>
                <c:pt idx="77530">
                  <c:v>-18</c:v>
                </c:pt>
                <c:pt idx="77531">
                  <c:v>-21</c:v>
                </c:pt>
                <c:pt idx="77532">
                  <c:v>-20</c:v>
                </c:pt>
                <c:pt idx="77533">
                  <c:v>-19</c:v>
                </c:pt>
                <c:pt idx="77534">
                  <c:v>-21</c:v>
                </c:pt>
                <c:pt idx="77535">
                  <c:v>-12</c:v>
                </c:pt>
                <c:pt idx="77536">
                  <c:v>-9</c:v>
                </c:pt>
                <c:pt idx="77537">
                  <c:v>-10</c:v>
                </c:pt>
                <c:pt idx="77538">
                  <c:v>-5</c:v>
                </c:pt>
                <c:pt idx="77539">
                  <c:v>-6</c:v>
                </c:pt>
                <c:pt idx="77540">
                  <c:v>-15</c:v>
                </c:pt>
                <c:pt idx="77541">
                  <c:v>-12</c:v>
                </c:pt>
                <c:pt idx="77542">
                  <c:v>-15</c:v>
                </c:pt>
                <c:pt idx="77543">
                  <c:v>-12</c:v>
                </c:pt>
                <c:pt idx="77544">
                  <c:v>-12</c:v>
                </c:pt>
                <c:pt idx="77545">
                  <c:v>-13</c:v>
                </c:pt>
                <c:pt idx="77546">
                  <c:v>-10</c:v>
                </c:pt>
                <c:pt idx="77547">
                  <c:v>-12</c:v>
                </c:pt>
                <c:pt idx="77548">
                  <c:v>-9</c:v>
                </c:pt>
                <c:pt idx="77549">
                  <c:v>-13</c:v>
                </c:pt>
                <c:pt idx="77550">
                  <c:v>-11</c:v>
                </c:pt>
                <c:pt idx="77551">
                  <c:v>-12</c:v>
                </c:pt>
                <c:pt idx="77552">
                  <c:v>-10</c:v>
                </c:pt>
                <c:pt idx="77553">
                  <c:v>-11</c:v>
                </c:pt>
                <c:pt idx="77554">
                  <c:v>-11</c:v>
                </c:pt>
                <c:pt idx="77555">
                  <c:v>-20</c:v>
                </c:pt>
                <c:pt idx="77556">
                  <c:v>-17</c:v>
                </c:pt>
                <c:pt idx="77557">
                  <c:v>-19</c:v>
                </c:pt>
                <c:pt idx="77558">
                  <c:v>-23</c:v>
                </c:pt>
                <c:pt idx="77559">
                  <c:v>-17</c:v>
                </c:pt>
                <c:pt idx="77560">
                  <c:v>-19</c:v>
                </c:pt>
                <c:pt idx="77561">
                  <c:v>-17</c:v>
                </c:pt>
                <c:pt idx="77562">
                  <c:v>-18</c:v>
                </c:pt>
                <c:pt idx="77563">
                  <c:v>-19</c:v>
                </c:pt>
                <c:pt idx="77564">
                  <c:v>-18</c:v>
                </c:pt>
                <c:pt idx="77565">
                  <c:v>-50</c:v>
                </c:pt>
                <c:pt idx="77566">
                  <c:v>-17</c:v>
                </c:pt>
                <c:pt idx="77567">
                  <c:v>-9</c:v>
                </c:pt>
                <c:pt idx="77568">
                  <c:v>-10</c:v>
                </c:pt>
                <c:pt idx="77569">
                  <c:v>-9</c:v>
                </c:pt>
                <c:pt idx="77570">
                  <c:v>-9</c:v>
                </c:pt>
                <c:pt idx="77571">
                  <c:v>-10</c:v>
                </c:pt>
                <c:pt idx="77572">
                  <c:v>-9</c:v>
                </c:pt>
                <c:pt idx="77573">
                  <c:v>-10</c:v>
                </c:pt>
                <c:pt idx="77574">
                  <c:v>-10</c:v>
                </c:pt>
                <c:pt idx="77575">
                  <c:v>-8</c:v>
                </c:pt>
                <c:pt idx="77576">
                  <c:v>-7</c:v>
                </c:pt>
                <c:pt idx="77577">
                  <c:v>-10</c:v>
                </c:pt>
                <c:pt idx="77578">
                  <c:v>-7</c:v>
                </c:pt>
                <c:pt idx="77579">
                  <c:v>-22</c:v>
                </c:pt>
                <c:pt idx="77580">
                  <c:v>-14</c:v>
                </c:pt>
                <c:pt idx="77581">
                  <c:v>-14</c:v>
                </c:pt>
                <c:pt idx="77582">
                  <c:v>-18</c:v>
                </c:pt>
                <c:pt idx="77583">
                  <c:v>-12</c:v>
                </c:pt>
                <c:pt idx="77584">
                  <c:v>-14</c:v>
                </c:pt>
                <c:pt idx="77585">
                  <c:v>-16</c:v>
                </c:pt>
                <c:pt idx="77586">
                  <c:v>-15</c:v>
                </c:pt>
                <c:pt idx="77587">
                  <c:v>-15</c:v>
                </c:pt>
                <c:pt idx="77588">
                  <c:v>-13</c:v>
                </c:pt>
                <c:pt idx="77589">
                  <c:v>-16</c:v>
                </c:pt>
                <c:pt idx="77590">
                  <c:v>-15</c:v>
                </c:pt>
                <c:pt idx="77591">
                  <c:v>-8</c:v>
                </c:pt>
                <c:pt idx="77592">
                  <c:v>-3</c:v>
                </c:pt>
                <c:pt idx="77593">
                  <c:v>-4</c:v>
                </c:pt>
                <c:pt idx="77594">
                  <c:v>0</c:v>
                </c:pt>
                <c:pt idx="77595">
                  <c:v>-8</c:v>
                </c:pt>
                <c:pt idx="77596">
                  <c:v>8</c:v>
                </c:pt>
                <c:pt idx="77597">
                  <c:v>-2</c:v>
                </c:pt>
                <c:pt idx="77598">
                  <c:v>-8</c:v>
                </c:pt>
                <c:pt idx="77599">
                  <c:v>-9</c:v>
                </c:pt>
                <c:pt idx="77600">
                  <c:v>-20</c:v>
                </c:pt>
                <c:pt idx="77601">
                  <c:v>-12</c:v>
                </c:pt>
                <c:pt idx="77602">
                  <c:v>-20</c:v>
                </c:pt>
                <c:pt idx="77603">
                  <c:v>-15</c:v>
                </c:pt>
                <c:pt idx="77604">
                  <c:v>-12</c:v>
                </c:pt>
                <c:pt idx="77605">
                  <c:v>-16</c:v>
                </c:pt>
                <c:pt idx="77606">
                  <c:v>-19</c:v>
                </c:pt>
                <c:pt idx="77607">
                  <c:v>-18</c:v>
                </c:pt>
                <c:pt idx="77608">
                  <c:v>-18</c:v>
                </c:pt>
                <c:pt idx="77609">
                  <c:v>-15</c:v>
                </c:pt>
                <c:pt idx="77610">
                  <c:v>-16</c:v>
                </c:pt>
                <c:pt idx="77611">
                  <c:v>-17</c:v>
                </c:pt>
                <c:pt idx="77612">
                  <c:v>-20</c:v>
                </c:pt>
                <c:pt idx="77613">
                  <c:v>-21</c:v>
                </c:pt>
                <c:pt idx="77614">
                  <c:v>-19</c:v>
                </c:pt>
                <c:pt idx="77615">
                  <c:v>-21</c:v>
                </c:pt>
                <c:pt idx="77616">
                  <c:v>-21</c:v>
                </c:pt>
                <c:pt idx="77617">
                  <c:v>-20</c:v>
                </c:pt>
                <c:pt idx="77618">
                  <c:v>-19</c:v>
                </c:pt>
                <c:pt idx="77619">
                  <c:v>-25</c:v>
                </c:pt>
                <c:pt idx="77620">
                  <c:v>-18</c:v>
                </c:pt>
                <c:pt idx="77621">
                  <c:v>-17</c:v>
                </c:pt>
                <c:pt idx="77622">
                  <c:v>-20</c:v>
                </c:pt>
                <c:pt idx="77623">
                  <c:v>-20</c:v>
                </c:pt>
                <c:pt idx="77624">
                  <c:v>-22</c:v>
                </c:pt>
                <c:pt idx="77625">
                  <c:v>-23</c:v>
                </c:pt>
                <c:pt idx="77626">
                  <c:v>-20</c:v>
                </c:pt>
                <c:pt idx="77627">
                  <c:v>-32</c:v>
                </c:pt>
                <c:pt idx="77628">
                  <c:v>-21</c:v>
                </c:pt>
                <c:pt idx="77629">
                  <c:v>-23</c:v>
                </c:pt>
                <c:pt idx="77630">
                  <c:v>-24</c:v>
                </c:pt>
                <c:pt idx="77631">
                  <c:v>-19</c:v>
                </c:pt>
                <c:pt idx="77632">
                  <c:v>-21</c:v>
                </c:pt>
                <c:pt idx="77633">
                  <c:v>-25</c:v>
                </c:pt>
                <c:pt idx="77634">
                  <c:v>-29</c:v>
                </c:pt>
                <c:pt idx="77635">
                  <c:v>-22</c:v>
                </c:pt>
                <c:pt idx="77636">
                  <c:v>-12</c:v>
                </c:pt>
                <c:pt idx="77637">
                  <c:v>-11</c:v>
                </c:pt>
                <c:pt idx="77638">
                  <c:v>-10</c:v>
                </c:pt>
                <c:pt idx="77639">
                  <c:v>-12</c:v>
                </c:pt>
                <c:pt idx="77640">
                  <c:v>-11</c:v>
                </c:pt>
                <c:pt idx="77641">
                  <c:v>-10</c:v>
                </c:pt>
                <c:pt idx="77642">
                  <c:v>-10</c:v>
                </c:pt>
                <c:pt idx="77643">
                  <c:v>-10</c:v>
                </c:pt>
                <c:pt idx="77644">
                  <c:v>-12</c:v>
                </c:pt>
                <c:pt idx="77645">
                  <c:v>-11</c:v>
                </c:pt>
                <c:pt idx="77646">
                  <c:v>-11</c:v>
                </c:pt>
                <c:pt idx="77647">
                  <c:v>-10</c:v>
                </c:pt>
                <c:pt idx="77648">
                  <c:v>-9</c:v>
                </c:pt>
                <c:pt idx="77649">
                  <c:v>-9</c:v>
                </c:pt>
                <c:pt idx="77650">
                  <c:v>-24</c:v>
                </c:pt>
                <c:pt idx="77651">
                  <c:v>-24</c:v>
                </c:pt>
                <c:pt idx="77652">
                  <c:v>-25</c:v>
                </c:pt>
                <c:pt idx="77653">
                  <c:v>-25</c:v>
                </c:pt>
                <c:pt idx="77654">
                  <c:v>-24</c:v>
                </c:pt>
                <c:pt idx="77655">
                  <c:v>-24</c:v>
                </c:pt>
                <c:pt idx="77656">
                  <c:v>-21</c:v>
                </c:pt>
                <c:pt idx="77657">
                  <c:v>-23</c:v>
                </c:pt>
                <c:pt idx="77658">
                  <c:v>-24</c:v>
                </c:pt>
                <c:pt idx="77659">
                  <c:v>-22</c:v>
                </c:pt>
                <c:pt idx="77660">
                  <c:v>-22</c:v>
                </c:pt>
                <c:pt idx="77661">
                  <c:v>-22</c:v>
                </c:pt>
                <c:pt idx="77662">
                  <c:v>-17</c:v>
                </c:pt>
                <c:pt idx="77663">
                  <c:v>-15</c:v>
                </c:pt>
                <c:pt idx="77664">
                  <c:v>-16</c:v>
                </c:pt>
                <c:pt idx="77665">
                  <c:v>-19</c:v>
                </c:pt>
                <c:pt idx="77666">
                  <c:v>-18</c:v>
                </c:pt>
                <c:pt idx="77667">
                  <c:v>-21</c:v>
                </c:pt>
                <c:pt idx="77668">
                  <c:v>-19</c:v>
                </c:pt>
                <c:pt idx="77669">
                  <c:v>-16</c:v>
                </c:pt>
                <c:pt idx="77670">
                  <c:v>-22</c:v>
                </c:pt>
                <c:pt idx="77671">
                  <c:v>-46</c:v>
                </c:pt>
                <c:pt idx="77672">
                  <c:v>-16</c:v>
                </c:pt>
                <c:pt idx="77673">
                  <c:v>-18</c:v>
                </c:pt>
                <c:pt idx="77674">
                  <c:v>-17</c:v>
                </c:pt>
                <c:pt idx="77675">
                  <c:v>-17</c:v>
                </c:pt>
                <c:pt idx="77676">
                  <c:v>-15</c:v>
                </c:pt>
                <c:pt idx="77677">
                  <c:v>-14</c:v>
                </c:pt>
                <c:pt idx="77678">
                  <c:v>-17</c:v>
                </c:pt>
                <c:pt idx="77679">
                  <c:v>-16</c:v>
                </c:pt>
                <c:pt idx="77680">
                  <c:v>-17</c:v>
                </c:pt>
                <c:pt idx="77681">
                  <c:v>-19</c:v>
                </c:pt>
                <c:pt idx="77682">
                  <c:v>-18</c:v>
                </c:pt>
                <c:pt idx="77683">
                  <c:v>-17</c:v>
                </c:pt>
                <c:pt idx="77684">
                  <c:v>-15</c:v>
                </c:pt>
                <c:pt idx="77685">
                  <c:v>-18</c:v>
                </c:pt>
                <c:pt idx="77686">
                  <c:v>-17</c:v>
                </c:pt>
                <c:pt idx="77687">
                  <c:v>-16</c:v>
                </c:pt>
                <c:pt idx="77688">
                  <c:v>-17</c:v>
                </c:pt>
                <c:pt idx="77689">
                  <c:v>-18</c:v>
                </c:pt>
                <c:pt idx="77690">
                  <c:v>-25</c:v>
                </c:pt>
                <c:pt idx="77691">
                  <c:v>-21</c:v>
                </c:pt>
                <c:pt idx="77692">
                  <c:v>-22</c:v>
                </c:pt>
                <c:pt idx="77693">
                  <c:v>-19</c:v>
                </c:pt>
                <c:pt idx="77694">
                  <c:v>-16</c:v>
                </c:pt>
                <c:pt idx="77695">
                  <c:v>-21</c:v>
                </c:pt>
                <c:pt idx="77696">
                  <c:v>-20</c:v>
                </c:pt>
                <c:pt idx="77697">
                  <c:v>-20</c:v>
                </c:pt>
                <c:pt idx="77698">
                  <c:v>-8</c:v>
                </c:pt>
                <c:pt idx="77699">
                  <c:v>-10</c:v>
                </c:pt>
                <c:pt idx="77700">
                  <c:v>-9</c:v>
                </c:pt>
                <c:pt idx="77701">
                  <c:v>-4</c:v>
                </c:pt>
                <c:pt idx="77702">
                  <c:v>0</c:v>
                </c:pt>
                <c:pt idx="77703">
                  <c:v>1</c:v>
                </c:pt>
                <c:pt idx="77704">
                  <c:v>-11</c:v>
                </c:pt>
                <c:pt idx="77705">
                  <c:v>-12</c:v>
                </c:pt>
                <c:pt idx="77706">
                  <c:v>0</c:v>
                </c:pt>
                <c:pt idx="77707">
                  <c:v>-14</c:v>
                </c:pt>
                <c:pt idx="77708">
                  <c:v>-13</c:v>
                </c:pt>
                <c:pt idx="77709">
                  <c:v>-15</c:v>
                </c:pt>
                <c:pt idx="77710">
                  <c:v>-8</c:v>
                </c:pt>
                <c:pt idx="77711">
                  <c:v>-14</c:v>
                </c:pt>
                <c:pt idx="77712">
                  <c:v>-11</c:v>
                </c:pt>
                <c:pt idx="77713">
                  <c:v>-10</c:v>
                </c:pt>
                <c:pt idx="77714">
                  <c:v>-26</c:v>
                </c:pt>
                <c:pt idx="77715">
                  <c:v>-20</c:v>
                </c:pt>
                <c:pt idx="77716">
                  <c:v>-18</c:v>
                </c:pt>
                <c:pt idx="77717">
                  <c:v>-24</c:v>
                </c:pt>
                <c:pt idx="77718">
                  <c:v>-20</c:v>
                </c:pt>
                <c:pt idx="77719">
                  <c:v>-20</c:v>
                </c:pt>
                <c:pt idx="77720">
                  <c:v>-31</c:v>
                </c:pt>
                <c:pt idx="77721">
                  <c:v>-23</c:v>
                </c:pt>
                <c:pt idx="77722">
                  <c:v>-18</c:v>
                </c:pt>
                <c:pt idx="77723">
                  <c:v>-21</c:v>
                </c:pt>
                <c:pt idx="77724">
                  <c:v>-23</c:v>
                </c:pt>
                <c:pt idx="77725">
                  <c:v>-22</c:v>
                </c:pt>
                <c:pt idx="77726">
                  <c:v>-10</c:v>
                </c:pt>
                <c:pt idx="77727">
                  <c:v>-19</c:v>
                </c:pt>
                <c:pt idx="77728">
                  <c:v>-17</c:v>
                </c:pt>
                <c:pt idx="77729">
                  <c:v>-11</c:v>
                </c:pt>
                <c:pt idx="77730">
                  <c:v>0</c:v>
                </c:pt>
                <c:pt idx="77731">
                  <c:v>1470</c:v>
                </c:pt>
                <c:pt idx="77732">
                  <c:v>-19</c:v>
                </c:pt>
                <c:pt idx="77733">
                  <c:v>-20</c:v>
                </c:pt>
                <c:pt idx="77734">
                  <c:v>-18</c:v>
                </c:pt>
                <c:pt idx="77735">
                  <c:v>-13</c:v>
                </c:pt>
                <c:pt idx="77736">
                  <c:v>-26</c:v>
                </c:pt>
                <c:pt idx="77737">
                  <c:v>-18</c:v>
                </c:pt>
                <c:pt idx="77738">
                  <c:v>-25</c:v>
                </c:pt>
                <c:pt idx="77739">
                  <c:v>-22</c:v>
                </c:pt>
                <c:pt idx="77740">
                  <c:v>-23</c:v>
                </c:pt>
                <c:pt idx="77741">
                  <c:v>-45</c:v>
                </c:pt>
                <c:pt idx="77742">
                  <c:v>-12</c:v>
                </c:pt>
                <c:pt idx="77743">
                  <c:v>-29</c:v>
                </c:pt>
                <c:pt idx="77744">
                  <c:v>-16</c:v>
                </c:pt>
                <c:pt idx="77745">
                  <c:v>-25</c:v>
                </c:pt>
                <c:pt idx="77746">
                  <c:v>-24</c:v>
                </c:pt>
                <c:pt idx="77747">
                  <c:v>-19</c:v>
                </c:pt>
                <c:pt idx="77748">
                  <c:v>-12</c:v>
                </c:pt>
                <c:pt idx="77749">
                  <c:v>-10</c:v>
                </c:pt>
                <c:pt idx="77750">
                  <c:v>-14</c:v>
                </c:pt>
                <c:pt idx="77751">
                  <c:v>-12</c:v>
                </c:pt>
                <c:pt idx="77752">
                  <c:v>-21</c:v>
                </c:pt>
                <c:pt idx="77753">
                  <c:v>-17</c:v>
                </c:pt>
                <c:pt idx="77754">
                  <c:v>-22</c:v>
                </c:pt>
                <c:pt idx="77755">
                  <c:v>-18</c:v>
                </c:pt>
                <c:pt idx="77756">
                  <c:v>-18</c:v>
                </c:pt>
                <c:pt idx="77757">
                  <c:v>-10</c:v>
                </c:pt>
                <c:pt idx="77758">
                  <c:v>-18</c:v>
                </c:pt>
                <c:pt idx="77759">
                  <c:v>-12</c:v>
                </c:pt>
                <c:pt idx="77760">
                  <c:v>-27</c:v>
                </c:pt>
                <c:pt idx="77761">
                  <c:v>-24</c:v>
                </c:pt>
                <c:pt idx="77762">
                  <c:v>-22</c:v>
                </c:pt>
                <c:pt idx="77763">
                  <c:v>-23</c:v>
                </c:pt>
                <c:pt idx="77764">
                  <c:v>-22</c:v>
                </c:pt>
                <c:pt idx="77765">
                  <c:v>-24</c:v>
                </c:pt>
                <c:pt idx="77766">
                  <c:v>-25</c:v>
                </c:pt>
                <c:pt idx="77767">
                  <c:v>-22</c:v>
                </c:pt>
                <c:pt idx="77768">
                  <c:v>-21</c:v>
                </c:pt>
                <c:pt idx="77769">
                  <c:v>-25</c:v>
                </c:pt>
                <c:pt idx="77770">
                  <c:v>-23</c:v>
                </c:pt>
                <c:pt idx="77771">
                  <c:v>-21</c:v>
                </c:pt>
                <c:pt idx="77772">
                  <c:v>44</c:v>
                </c:pt>
                <c:pt idx="77773">
                  <c:v>144</c:v>
                </c:pt>
                <c:pt idx="77774">
                  <c:v>-24</c:v>
                </c:pt>
                <c:pt idx="77775">
                  <c:v>-10</c:v>
                </c:pt>
                <c:pt idx="77776">
                  <c:v>-4</c:v>
                </c:pt>
                <c:pt idx="77777">
                  <c:v>-7</c:v>
                </c:pt>
                <c:pt idx="77778">
                  <c:v>17</c:v>
                </c:pt>
                <c:pt idx="77779">
                  <c:v>-3</c:v>
                </c:pt>
                <c:pt idx="77780">
                  <c:v>7</c:v>
                </c:pt>
                <c:pt idx="77781">
                  <c:v>43</c:v>
                </c:pt>
                <c:pt idx="77782">
                  <c:v>-16</c:v>
                </c:pt>
                <c:pt idx="77783">
                  <c:v>56</c:v>
                </c:pt>
                <c:pt idx="77784">
                  <c:v>11</c:v>
                </c:pt>
                <c:pt idx="77785">
                  <c:v>40</c:v>
                </c:pt>
                <c:pt idx="77786">
                  <c:v>5</c:v>
                </c:pt>
                <c:pt idx="77787">
                  <c:v>-18</c:v>
                </c:pt>
                <c:pt idx="77788">
                  <c:v>19</c:v>
                </c:pt>
                <c:pt idx="77789">
                  <c:v>-23</c:v>
                </c:pt>
                <c:pt idx="77790">
                  <c:v>2</c:v>
                </c:pt>
                <c:pt idx="77791">
                  <c:v>-4</c:v>
                </c:pt>
                <c:pt idx="77792">
                  <c:v>60</c:v>
                </c:pt>
                <c:pt idx="77793">
                  <c:v>-12</c:v>
                </c:pt>
                <c:pt idx="77794">
                  <c:v>-25</c:v>
                </c:pt>
                <c:pt idx="77795">
                  <c:v>-32</c:v>
                </c:pt>
                <c:pt idx="77796">
                  <c:v>-23</c:v>
                </c:pt>
                <c:pt idx="77797">
                  <c:v>-22</c:v>
                </c:pt>
                <c:pt idx="77798">
                  <c:v>-21</c:v>
                </c:pt>
                <c:pt idx="77799">
                  <c:v>-22</c:v>
                </c:pt>
                <c:pt idx="77800">
                  <c:v>-23</c:v>
                </c:pt>
                <c:pt idx="77801">
                  <c:v>-24</c:v>
                </c:pt>
                <c:pt idx="77802">
                  <c:v>-24</c:v>
                </c:pt>
                <c:pt idx="77803">
                  <c:v>-20</c:v>
                </c:pt>
                <c:pt idx="77804">
                  <c:v>-24</c:v>
                </c:pt>
                <c:pt idx="77805">
                  <c:v>-29</c:v>
                </c:pt>
                <c:pt idx="77806">
                  <c:v>16</c:v>
                </c:pt>
                <c:pt idx="77807">
                  <c:v>60</c:v>
                </c:pt>
                <c:pt idx="77808">
                  <c:v>48</c:v>
                </c:pt>
                <c:pt idx="77809">
                  <c:v>16</c:v>
                </c:pt>
                <c:pt idx="77810">
                  <c:v>60</c:v>
                </c:pt>
                <c:pt idx="77811">
                  <c:v>20</c:v>
                </c:pt>
                <c:pt idx="77812">
                  <c:v>24</c:v>
                </c:pt>
                <c:pt idx="77813">
                  <c:v>25</c:v>
                </c:pt>
                <c:pt idx="77814">
                  <c:v>19</c:v>
                </c:pt>
                <c:pt idx="77815">
                  <c:v>-21</c:v>
                </c:pt>
                <c:pt idx="77816">
                  <c:v>-20</c:v>
                </c:pt>
                <c:pt idx="77817">
                  <c:v>-24</c:v>
                </c:pt>
                <c:pt idx="77818">
                  <c:v>-22</c:v>
                </c:pt>
                <c:pt idx="77819">
                  <c:v>-25</c:v>
                </c:pt>
                <c:pt idx="77820">
                  <c:v>-22</c:v>
                </c:pt>
                <c:pt idx="77821">
                  <c:v>-18</c:v>
                </c:pt>
                <c:pt idx="77822">
                  <c:v>-23</c:v>
                </c:pt>
                <c:pt idx="77823">
                  <c:v>-20</c:v>
                </c:pt>
                <c:pt idx="77824">
                  <c:v>-22</c:v>
                </c:pt>
                <c:pt idx="77825">
                  <c:v>-18</c:v>
                </c:pt>
                <c:pt idx="77826">
                  <c:v>-23</c:v>
                </c:pt>
                <c:pt idx="77827">
                  <c:v>-26</c:v>
                </c:pt>
                <c:pt idx="77828">
                  <c:v>-25</c:v>
                </c:pt>
                <c:pt idx="77829">
                  <c:v>-22</c:v>
                </c:pt>
                <c:pt idx="77830">
                  <c:v>-26</c:v>
                </c:pt>
                <c:pt idx="77831">
                  <c:v>-22</c:v>
                </c:pt>
                <c:pt idx="77832">
                  <c:v>-22</c:v>
                </c:pt>
                <c:pt idx="77833">
                  <c:v>-27</c:v>
                </c:pt>
                <c:pt idx="77834">
                  <c:v>-26</c:v>
                </c:pt>
                <c:pt idx="77835">
                  <c:v>-30</c:v>
                </c:pt>
                <c:pt idx="77836">
                  <c:v>-25</c:v>
                </c:pt>
                <c:pt idx="77837">
                  <c:v>-25</c:v>
                </c:pt>
                <c:pt idx="77838">
                  <c:v>-26</c:v>
                </c:pt>
                <c:pt idx="77839">
                  <c:v>-19</c:v>
                </c:pt>
                <c:pt idx="77840">
                  <c:v>-21</c:v>
                </c:pt>
                <c:pt idx="77841">
                  <c:v>-22</c:v>
                </c:pt>
                <c:pt idx="77842">
                  <c:v>-17</c:v>
                </c:pt>
                <c:pt idx="77843">
                  <c:v>-18</c:v>
                </c:pt>
                <c:pt idx="77844">
                  <c:v>-20</c:v>
                </c:pt>
                <c:pt idx="77845">
                  <c:v>-21</c:v>
                </c:pt>
                <c:pt idx="77846">
                  <c:v>-20</c:v>
                </c:pt>
                <c:pt idx="77847">
                  <c:v>-20</c:v>
                </c:pt>
                <c:pt idx="77848">
                  <c:v>-19</c:v>
                </c:pt>
                <c:pt idx="77849">
                  <c:v>-26</c:v>
                </c:pt>
                <c:pt idx="77850">
                  <c:v>-19</c:v>
                </c:pt>
                <c:pt idx="77851">
                  <c:v>-19</c:v>
                </c:pt>
                <c:pt idx="77852">
                  <c:v>-18</c:v>
                </c:pt>
                <c:pt idx="77853">
                  <c:v>-20</c:v>
                </c:pt>
                <c:pt idx="77854">
                  <c:v>-17</c:v>
                </c:pt>
                <c:pt idx="77855">
                  <c:v>-17</c:v>
                </c:pt>
                <c:pt idx="77856">
                  <c:v>-16</c:v>
                </c:pt>
                <c:pt idx="77857">
                  <c:v>-20</c:v>
                </c:pt>
                <c:pt idx="77858">
                  <c:v>-21</c:v>
                </c:pt>
                <c:pt idx="77859">
                  <c:v>-19</c:v>
                </c:pt>
                <c:pt idx="77860">
                  <c:v>-20</c:v>
                </c:pt>
                <c:pt idx="77861">
                  <c:v>-21</c:v>
                </c:pt>
                <c:pt idx="77862">
                  <c:v>-20</c:v>
                </c:pt>
                <c:pt idx="77863">
                  <c:v>3</c:v>
                </c:pt>
                <c:pt idx="77864">
                  <c:v>-11</c:v>
                </c:pt>
                <c:pt idx="77865">
                  <c:v>-3</c:v>
                </c:pt>
                <c:pt idx="77866">
                  <c:v>-11</c:v>
                </c:pt>
                <c:pt idx="77867">
                  <c:v>-12</c:v>
                </c:pt>
                <c:pt idx="77868">
                  <c:v>-12</c:v>
                </c:pt>
                <c:pt idx="77869">
                  <c:v>-15</c:v>
                </c:pt>
                <c:pt idx="77870">
                  <c:v>-15</c:v>
                </c:pt>
                <c:pt idx="77871">
                  <c:v>-10</c:v>
                </c:pt>
                <c:pt idx="77872">
                  <c:v>-17</c:v>
                </c:pt>
                <c:pt idx="77873">
                  <c:v>-11</c:v>
                </c:pt>
                <c:pt idx="77874">
                  <c:v>-13</c:v>
                </c:pt>
                <c:pt idx="77875">
                  <c:v>-10</c:v>
                </c:pt>
                <c:pt idx="77876">
                  <c:v>-20</c:v>
                </c:pt>
                <c:pt idx="77877">
                  <c:v>-17</c:v>
                </c:pt>
                <c:pt idx="77878">
                  <c:v>-10</c:v>
                </c:pt>
                <c:pt idx="77879">
                  <c:v>-11</c:v>
                </c:pt>
                <c:pt idx="77880">
                  <c:v>-12</c:v>
                </c:pt>
                <c:pt idx="77881">
                  <c:v>0</c:v>
                </c:pt>
                <c:pt idx="77882">
                  <c:v>-16</c:v>
                </c:pt>
                <c:pt idx="77883">
                  <c:v>-17</c:v>
                </c:pt>
                <c:pt idx="77884">
                  <c:v>-23</c:v>
                </c:pt>
                <c:pt idx="77885">
                  <c:v>-22</c:v>
                </c:pt>
                <c:pt idx="77886">
                  <c:v>-17</c:v>
                </c:pt>
                <c:pt idx="77887">
                  <c:v>-19</c:v>
                </c:pt>
                <c:pt idx="77888">
                  <c:v>-14</c:v>
                </c:pt>
                <c:pt idx="77889">
                  <c:v>-16</c:v>
                </c:pt>
                <c:pt idx="77890">
                  <c:v>-22</c:v>
                </c:pt>
                <c:pt idx="77891">
                  <c:v>-18</c:v>
                </c:pt>
                <c:pt idx="77892">
                  <c:v>-16</c:v>
                </c:pt>
                <c:pt idx="77893">
                  <c:v>-21</c:v>
                </c:pt>
                <c:pt idx="77894">
                  <c:v>-12</c:v>
                </c:pt>
                <c:pt idx="77895">
                  <c:v>-14</c:v>
                </c:pt>
                <c:pt idx="77896">
                  <c:v>-15</c:v>
                </c:pt>
                <c:pt idx="77897">
                  <c:v>-15</c:v>
                </c:pt>
                <c:pt idx="77898">
                  <c:v>-13</c:v>
                </c:pt>
                <c:pt idx="77899">
                  <c:v>-10</c:v>
                </c:pt>
                <c:pt idx="77900">
                  <c:v>-12</c:v>
                </c:pt>
                <c:pt idx="77901">
                  <c:v>-15</c:v>
                </c:pt>
                <c:pt idx="77902">
                  <c:v>-14</c:v>
                </c:pt>
                <c:pt idx="77903">
                  <c:v>-10</c:v>
                </c:pt>
                <c:pt idx="77904">
                  <c:v>-15</c:v>
                </c:pt>
                <c:pt idx="77905">
                  <c:v>-23</c:v>
                </c:pt>
                <c:pt idx="77906">
                  <c:v>-26</c:v>
                </c:pt>
                <c:pt idx="77907">
                  <c:v>-17</c:v>
                </c:pt>
                <c:pt idx="77908">
                  <c:v>-19</c:v>
                </c:pt>
                <c:pt idx="77909">
                  <c:v>-22</c:v>
                </c:pt>
                <c:pt idx="77910">
                  <c:v>-14</c:v>
                </c:pt>
                <c:pt idx="77911">
                  <c:v>-13</c:v>
                </c:pt>
                <c:pt idx="77912">
                  <c:v>-20</c:v>
                </c:pt>
                <c:pt idx="77913">
                  <c:v>-23</c:v>
                </c:pt>
                <c:pt idx="77914">
                  <c:v>-19</c:v>
                </c:pt>
                <c:pt idx="77915">
                  <c:v>-19</c:v>
                </c:pt>
                <c:pt idx="77916">
                  <c:v>-20</c:v>
                </c:pt>
                <c:pt idx="77917">
                  <c:v>-19</c:v>
                </c:pt>
                <c:pt idx="77918">
                  <c:v>-16</c:v>
                </c:pt>
                <c:pt idx="77919">
                  <c:v>-12</c:v>
                </c:pt>
                <c:pt idx="77920">
                  <c:v>-14</c:v>
                </c:pt>
                <c:pt idx="77921">
                  <c:v>-15</c:v>
                </c:pt>
                <c:pt idx="77922">
                  <c:v>-15</c:v>
                </c:pt>
                <c:pt idx="77923">
                  <c:v>-14</c:v>
                </c:pt>
                <c:pt idx="77924">
                  <c:v>-19</c:v>
                </c:pt>
                <c:pt idx="77925">
                  <c:v>-13</c:v>
                </c:pt>
                <c:pt idx="77926">
                  <c:v>-17</c:v>
                </c:pt>
                <c:pt idx="77927">
                  <c:v>-16</c:v>
                </c:pt>
                <c:pt idx="77928">
                  <c:v>-17</c:v>
                </c:pt>
                <c:pt idx="77929">
                  <c:v>-21</c:v>
                </c:pt>
                <c:pt idx="77930">
                  <c:v>-25</c:v>
                </c:pt>
                <c:pt idx="77931">
                  <c:v>-29</c:v>
                </c:pt>
                <c:pt idx="77932">
                  <c:v>-20</c:v>
                </c:pt>
                <c:pt idx="77933">
                  <c:v>-22</c:v>
                </c:pt>
                <c:pt idx="77934">
                  <c:v>-21</c:v>
                </c:pt>
                <c:pt idx="77935">
                  <c:v>-19</c:v>
                </c:pt>
                <c:pt idx="77936">
                  <c:v>-22</c:v>
                </c:pt>
                <c:pt idx="77937">
                  <c:v>-21</c:v>
                </c:pt>
                <c:pt idx="77938">
                  <c:v>-26</c:v>
                </c:pt>
                <c:pt idx="77939">
                  <c:v>-24</c:v>
                </c:pt>
                <c:pt idx="77940">
                  <c:v>-28</c:v>
                </c:pt>
                <c:pt idx="77941">
                  <c:v>-19</c:v>
                </c:pt>
                <c:pt idx="77942">
                  <c:v>-19</c:v>
                </c:pt>
                <c:pt idx="77943">
                  <c:v>-20</c:v>
                </c:pt>
                <c:pt idx="77944">
                  <c:v>-29</c:v>
                </c:pt>
                <c:pt idx="77945">
                  <c:v>-17</c:v>
                </c:pt>
                <c:pt idx="77946">
                  <c:v>-20</c:v>
                </c:pt>
                <c:pt idx="77947">
                  <c:v>-15</c:v>
                </c:pt>
                <c:pt idx="77948">
                  <c:v>-19</c:v>
                </c:pt>
                <c:pt idx="77949">
                  <c:v>-17</c:v>
                </c:pt>
                <c:pt idx="77950">
                  <c:v>-17</c:v>
                </c:pt>
                <c:pt idx="77951">
                  <c:v>-21</c:v>
                </c:pt>
                <c:pt idx="77952">
                  <c:v>-17</c:v>
                </c:pt>
                <c:pt idx="77953">
                  <c:v>-18</c:v>
                </c:pt>
                <c:pt idx="77954">
                  <c:v>-15</c:v>
                </c:pt>
                <c:pt idx="77955">
                  <c:v>-20</c:v>
                </c:pt>
                <c:pt idx="77956">
                  <c:v>-15</c:v>
                </c:pt>
                <c:pt idx="77957">
                  <c:v>-16</c:v>
                </c:pt>
                <c:pt idx="77958">
                  <c:v>-15</c:v>
                </c:pt>
                <c:pt idx="77959">
                  <c:v>-15</c:v>
                </c:pt>
                <c:pt idx="77960">
                  <c:v>-14</c:v>
                </c:pt>
                <c:pt idx="77961">
                  <c:v>-15</c:v>
                </c:pt>
                <c:pt idx="77962">
                  <c:v>-22</c:v>
                </c:pt>
                <c:pt idx="77963">
                  <c:v>-15</c:v>
                </c:pt>
                <c:pt idx="77964">
                  <c:v>-15</c:v>
                </c:pt>
                <c:pt idx="77965">
                  <c:v>-20</c:v>
                </c:pt>
                <c:pt idx="77966">
                  <c:v>-7</c:v>
                </c:pt>
                <c:pt idx="77967">
                  <c:v>-10</c:v>
                </c:pt>
                <c:pt idx="77968">
                  <c:v>-13</c:v>
                </c:pt>
                <c:pt idx="77969">
                  <c:v>-12</c:v>
                </c:pt>
                <c:pt idx="77970">
                  <c:v>-11</c:v>
                </c:pt>
                <c:pt idx="77971">
                  <c:v>-10</c:v>
                </c:pt>
                <c:pt idx="77972">
                  <c:v>-8</c:v>
                </c:pt>
                <c:pt idx="77973">
                  <c:v>-11</c:v>
                </c:pt>
                <c:pt idx="77974">
                  <c:v>-12</c:v>
                </c:pt>
                <c:pt idx="77975">
                  <c:v>-16</c:v>
                </c:pt>
                <c:pt idx="77976">
                  <c:v>-13</c:v>
                </c:pt>
                <c:pt idx="77977">
                  <c:v>-9</c:v>
                </c:pt>
                <c:pt idx="77978">
                  <c:v>11</c:v>
                </c:pt>
                <c:pt idx="77979">
                  <c:v>21</c:v>
                </c:pt>
                <c:pt idx="77980">
                  <c:v>-22</c:v>
                </c:pt>
                <c:pt idx="77981">
                  <c:v>-16</c:v>
                </c:pt>
                <c:pt idx="77982">
                  <c:v>-14</c:v>
                </c:pt>
                <c:pt idx="77983">
                  <c:v>-19</c:v>
                </c:pt>
                <c:pt idx="77984">
                  <c:v>-14</c:v>
                </c:pt>
                <c:pt idx="77985">
                  <c:v>-16</c:v>
                </c:pt>
                <c:pt idx="77986">
                  <c:v>-15</c:v>
                </c:pt>
                <c:pt idx="77987">
                  <c:v>-17</c:v>
                </c:pt>
                <c:pt idx="77988">
                  <c:v>-20</c:v>
                </c:pt>
                <c:pt idx="77989">
                  <c:v>-19</c:v>
                </c:pt>
                <c:pt idx="77990">
                  <c:v>-16</c:v>
                </c:pt>
                <c:pt idx="77991">
                  <c:v>-17</c:v>
                </c:pt>
                <c:pt idx="77992">
                  <c:v>-18</c:v>
                </c:pt>
                <c:pt idx="77993">
                  <c:v>-20</c:v>
                </c:pt>
                <c:pt idx="77994">
                  <c:v>-18</c:v>
                </c:pt>
                <c:pt idx="77995">
                  <c:v>-16</c:v>
                </c:pt>
                <c:pt idx="77996">
                  <c:v>-18</c:v>
                </c:pt>
                <c:pt idx="77997">
                  <c:v>-15</c:v>
                </c:pt>
                <c:pt idx="77998">
                  <c:v>-23</c:v>
                </c:pt>
                <c:pt idx="77999">
                  <c:v>-17</c:v>
                </c:pt>
                <c:pt idx="78000">
                  <c:v>-22</c:v>
                </c:pt>
                <c:pt idx="78001">
                  <c:v>-20</c:v>
                </c:pt>
                <c:pt idx="78002">
                  <c:v>-18</c:v>
                </c:pt>
                <c:pt idx="78003">
                  <c:v>-16</c:v>
                </c:pt>
                <c:pt idx="78004">
                  <c:v>0</c:v>
                </c:pt>
                <c:pt idx="78005">
                  <c:v>-6</c:v>
                </c:pt>
                <c:pt idx="78006">
                  <c:v>-9</c:v>
                </c:pt>
                <c:pt idx="78007">
                  <c:v>-6</c:v>
                </c:pt>
                <c:pt idx="78008">
                  <c:v>-10</c:v>
                </c:pt>
                <c:pt idx="78009">
                  <c:v>-14</c:v>
                </c:pt>
                <c:pt idx="78010">
                  <c:v>-9</c:v>
                </c:pt>
                <c:pt idx="78011">
                  <c:v>-11</c:v>
                </c:pt>
                <c:pt idx="78012">
                  <c:v>-12</c:v>
                </c:pt>
                <c:pt idx="78013">
                  <c:v>-13</c:v>
                </c:pt>
                <c:pt idx="78014">
                  <c:v>-14</c:v>
                </c:pt>
                <c:pt idx="78015">
                  <c:v>-16</c:v>
                </c:pt>
                <c:pt idx="78016">
                  <c:v>89</c:v>
                </c:pt>
                <c:pt idx="78017">
                  <c:v>-15</c:v>
                </c:pt>
                <c:pt idx="78018">
                  <c:v>-17</c:v>
                </c:pt>
                <c:pt idx="78019">
                  <c:v>-15</c:v>
                </c:pt>
                <c:pt idx="78020">
                  <c:v>-16</c:v>
                </c:pt>
                <c:pt idx="78021">
                  <c:v>-15</c:v>
                </c:pt>
                <c:pt idx="78022">
                  <c:v>-23</c:v>
                </c:pt>
                <c:pt idx="78023">
                  <c:v>-15</c:v>
                </c:pt>
                <c:pt idx="78024">
                  <c:v>-15</c:v>
                </c:pt>
                <c:pt idx="78025">
                  <c:v>-12</c:v>
                </c:pt>
                <c:pt idx="78026">
                  <c:v>-17</c:v>
                </c:pt>
                <c:pt idx="78027">
                  <c:v>-15</c:v>
                </c:pt>
                <c:pt idx="78028">
                  <c:v>-19</c:v>
                </c:pt>
                <c:pt idx="78029">
                  <c:v>-18</c:v>
                </c:pt>
                <c:pt idx="78030">
                  <c:v>-14</c:v>
                </c:pt>
                <c:pt idx="78031">
                  <c:v>-13</c:v>
                </c:pt>
                <c:pt idx="78032">
                  <c:v>-18</c:v>
                </c:pt>
                <c:pt idx="78033">
                  <c:v>-16</c:v>
                </c:pt>
                <c:pt idx="78034">
                  <c:v>-14</c:v>
                </c:pt>
                <c:pt idx="78035">
                  <c:v>-12</c:v>
                </c:pt>
                <c:pt idx="78036">
                  <c:v>-13</c:v>
                </c:pt>
                <c:pt idx="78037">
                  <c:v>-12</c:v>
                </c:pt>
                <c:pt idx="78038">
                  <c:v>-14</c:v>
                </c:pt>
                <c:pt idx="78039">
                  <c:v>-11</c:v>
                </c:pt>
                <c:pt idx="78040">
                  <c:v>-20</c:v>
                </c:pt>
                <c:pt idx="78041">
                  <c:v>-10</c:v>
                </c:pt>
                <c:pt idx="78042">
                  <c:v>-14</c:v>
                </c:pt>
                <c:pt idx="78043">
                  <c:v>-10</c:v>
                </c:pt>
                <c:pt idx="78044">
                  <c:v>7</c:v>
                </c:pt>
                <c:pt idx="78045">
                  <c:v>-19</c:v>
                </c:pt>
                <c:pt idx="78046">
                  <c:v>-16</c:v>
                </c:pt>
                <c:pt idx="78047">
                  <c:v>-16</c:v>
                </c:pt>
                <c:pt idx="78048">
                  <c:v>-16</c:v>
                </c:pt>
                <c:pt idx="78049">
                  <c:v>-17</c:v>
                </c:pt>
                <c:pt idx="78050">
                  <c:v>-13</c:v>
                </c:pt>
                <c:pt idx="78051">
                  <c:v>-15</c:v>
                </c:pt>
                <c:pt idx="78052">
                  <c:v>-20</c:v>
                </c:pt>
                <c:pt idx="78053">
                  <c:v>-12</c:v>
                </c:pt>
                <c:pt idx="78054">
                  <c:v>-13</c:v>
                </c:pt>
                <c:pt idx="78055">
                  <c:v>-10</c:v>
                </c:pt>
                <c:pt idx="78056">
                  <c:v>-16</c:v>
                </c:pt>
                <c:pt idx="78057">
                  <c:v>-22</c:v>
                </c:pt>
                <c:pt idx="78058">
                  <c:v>-20</c:v>
                </c:pt>
                <c:pt idx="78059">
                  <c:v>-14</c:v>
                </c:pt>
                <c:pt idx="78060">
                  <c:v>-13</c:v>
                </c:pt>
                <c:pt idx="78061">
                  <c:v>-12</c:v>
                </c:pt>
                <c:pt idx="78062">
                  <c:v>-12</c:v>
                </c:pt>
                <c:pt idx="78063">
                  <c:v>-11</c:v>
                </c:pt>
                <c:pt idx="78064">
                  <c:v>-11</c:v>
                </c:pt>
                <c:pt idx="78065">
                  <c:v>-13</c:v>
                </c:pt>
                <c:pt idx="78066">
                  <c:v>-9</c:v>
                </c:pt>
                <c:pt idx="78067">
                  <c:v>-16</c:v>
                </c:pt>
                <c:pt idx="78068">
                  <c:v>-17</c:v>
                </c:pt>
                <c:pt idx="78069">
                  <c:v>-18</c:v>
                </c:pt>
                <c:pt idx="78070">
                  <c:v>-20</c:v>
                </c:pt>
                <c:pt idx="78071">
                  <c:v>-13</c:v>
                </c:pt>
                <c:pt idx="78072">
                  <c:v>-16</c:v>
                </c:pt>
                <c:pt idx="78073">
                  <c:v>-10</c:v>
                </c:pt>
                <c:pt idx="78074">
                  <c:v>-12</c:v>
                </c:pt>
                <c:pt idx="78075">
                  <c:v>-15</c:v>
                </c:pt>
                <c:pt idx="78076">
                  <c:v>-12</c:v>
                </c:pt>
                <c:pt idx="78077">
                  <c:v>-13</c:v>
                </c:pt>
                <c:pt idx="78078">
                  <c:v>-12</c:v>
                </c:pt>
                <c:pt idx="78079">
                  <c:v>-12</c:v>
                </c:pt>
                <c:pt idx="78080">
                  <c:v>-15</c:v>
                </c:pt>
                <c:pt idx="78081">
                  <c:v>-29</c:v>
                </c:pt>
                <c:pt idx="78082">
                  <c:v>-21</c:v>
                </c:pt>
                <c:pt idx="78083">
                  <c:v>-18</c:v>
                </c:pt>
                <c:pt idx="78084">
                  <c:v>-18</c:v>
                </c:pt>
                <c:pt idx="78085">
                  <c:v>-19</c:v>
                </c:pt>
                <c:pt idx="78086">
                  <c:v>-17</c:v>
                </c:pt>
                <c:pt idx="78087">
                  <c:v>-21</c:v>
                </c:pt>
                <c:pt idx="78088">
                  <c:v>-20</c:v>
                </c:pt>
                <c:pt idx="78089">
                  <c:v>-21</c:v>
                </c:pt>
                <c:pt idx="78090">
                  <c:v>-22</c:v>
                </c:pt>
                <c:pt idx="78091">
                  <c:v>-18</c:v>
                </c:pt>
                <c:pt idx="78092">
                  <c:v>-18</c:v>
                </c:pt>
                <c:pt idx="78093">
                  <c:v>-30</c:v>
                </c:pt>
                <c:pt idx="78094">
                  <c:v>-27</c:v>
                </c:pt>
                <c:pt idx="78095">
                  <c:v>-13</c:v>
                </c:pt>
                <c:pt idx="78096">
                  <c:v>-20</c:v>
                </c:pt>
                <c:pt idx="78097">
                  <c:v>-16</c:v>
                </c:pt>
                <c:pt idx="78098">
                  <c:v>-17</c:v>
                </c:pt>
                <c:pt idx="78099">
                  <c:v>-20</c:v>
                </c:pt>
                <c:pt idx="78100">
                  <c:v>-16</c:v>
                </c:pt>
                <c:pt idx="78101">
                  <c:v>-16</c:v>
                </c:pt>
                <c:pt idx="78102">
                  <c:v>-18</c:v>
                </c:pt>
                <c:pt idx="78103">
                  <c:v>-17</c:v>
                </c:pt>
                <c:pt idx="78104">
                  <c:v>-16</c:v>
                </c:pt>
                <c:pt idx="78105">
                  <c:v>-16</c:v>
                </c:pt>
                <c:pt idx="78106">
                  <c:v>-19</c:v>
                </c:pt>
                <c:pt idx="78107">
                  <c:v>-15</c:v>
                </c:pt>
                <c:pt idx="78108">
                  <c:v>-13</c:v>
                </c:pt>
                <c:pt idx="78109">
                  <c:v>-15</c:v>
                </c:pt>
                <c:pt idx="78110">
                  <c:v>-16</c:v>
                </c:pt>
                <c:pt idx="78111">
                  <c:v>-19</c:v>
                </c:pt>
                <c:pt idx="78112">
                  <c:v>-22</c:v>
                </c:pt>
                <c:pt idx="78113">
                  <c:v>-22</c:v>
                </c:pt>
                <c:pt idx="78114">
                  <c:v>-21</c:v>
                </c:pt>
                <c:pt idx="78115">
                  <c:v>-17</c:v>
                </c:pt>
                <c:pt idx="78116">
                  <c:v>-19</c:v>
                </c:pt>
                <c:pt idx="78117">
                  <c:v>-12</c:v>
                </c:pt>
                <c:pt idx="78118">
                  <c:v>-9</c:v>
                </c:pt>
                <c:pt idx="78119">
                  <c:v>-13</c:v>
                </c:pt>
                <c:pt idx="78120">
                  <c:v>-18</c:v>
                </c:pt>
                <c:pt idx="78121">
                  <c:v>-17</c:v>
                </c:pt>
                <c:pt idx="78122">
                  <c:v>-9</c:v>
                </c:pt>
                <c:pt idx="78123">
                  <c:v>-22</c:v>
                </c:pt>
                <c:pt idx="78124">
                  <c:v>-35</c:v>
                </c:pt>
                <c:pt idx="78125">
                  <c:v>-25</c:v>
                </c:pt>
                <c:pt idx="78126">
                  <c:v>-23</c:v>
                </c:pt>
                <c:pt idx="78127">
                  <c:v>-15</c:v>
                </c:pt>
                <c:pt idx="78128">
                  <c:v>-16</c:v>
                </c:pt>
                <c:pt idx="78129">
                  <c:v>0</c:v>
                </c:pt>
                <c:pt idx="78130">
                  <c:v>-3</c:v>
                </c:pt>
                <c:pt idx="78131">
                  <c:v>-30</c:v>
                </c:pt>
                <c:pt idx="78132">
                  <c:v>-23</c:v>
                </c:pt>
                <c:pt idx="78133">
                  <c:v>-15</c:v>
                </c:pt>
                <c:pt idx="78134">
                  <c:v>-16</c:v>
                </c:pt>
                <c:pt idx="78135">
                  <c:v>-15</c:v>
                </c:pt>
                <c:pt idx="78136">
                  <c:v>-16</c:v>
                </c:pt>
                <c:pt idx="78137">
                  <c:v>-10</c:v>
                </c:pt>
                <c:pt idx="78138">
                  <c:v>-20</c:v>
                </c:pt>
                <c:pt idx="78139">
                  <c:v>-19</c:v>
                </c:pt>
                <c:pt idx="78140">
                  <c:v>-19</c:v>
                </c:pt>
                <c:pt idx="78141">
                  <c:v>-20</c:v>
                </c:pt>
                <c:pt idx="78142">
                  <c:v>-21</c:v>
                </c:pt>
                <c:pt idx="78143">
                  <c:v>126</c:v>
                </c:pt>
                <c:pt idx="78144">
                  <c:v>-6</c:v>
                </c:pt>
                <c:pt idx="78145">
                  <c:v>-4</c:v>
                </c:pt>
                <c:pt idx="78146">
                  <c:v>-7</c:v>
                </c:pt>
                <c:pt idx="78147">
                  <c:v>-19</c:v>
                </c:pt>
                <c:pt idx="78148">
                  <c:v>-4</c:v>
                </c:pt>
                <c:pt idx="78149">
                  <c:v>-35</c:v>
                </c:pt>
                <c:pt idx="78150">
                  <c:v>-26</c:v>
                </c:pt>
                <c:pt idx="78151">
                  <c:v>-38</c:v>
                </c:pt>
                <c:pt idx="78152">
                  <c:v>-42</c:v>
                </c:pt>
                <c:pt idx="78153">
                  <c:v>-32</c:v>
                </c:pt>
                <c:pt idx="78154">
                  <c:v>-42</c:v>
                </c:pt>
                <c:pt idx="78155">
                  <c:v>-47</c:v>
                </c:pt>
                <c:pt idx="78156">
                  <c:v>-51</c:v>
                </c:pt>
                <c:pt idx="78157">
                  <c:v>-48</c:v>
                </c:pt>
                <c:pt idx="78158">
                  <c:v>-39</c:v>
                </c:pt>
                <c:pt idx="78159">
                  <c:v>-33</c:v>
                </c:pt>
                <c:pt idx="78160">
                  <c:v>-33</c:v>
                </c:pt>
                <c:pt idx="78161">
                  <c:v>-18</c:v>
                </c:pt>
                <c:pt idx="78162">
                  <c:v>-17</c:v>
                </c:pt>
                <c:pt idx="78163">
                  <c:v>-22</c:v>
                </c:pt>
                <c:pt idx="78164">
                  <c:v>-19</c:v>
                </c:pt>
                <c:pt idx="78165">
                  <c:v>-25</c:v>
                </c:pt>
                <c:pt idx="78166">
                  <c:v>-20</c:v>
                </c:pt>
                <c:pt idx="78167">
                  <c:v>-23</c:v>
                </c:pt>
                <c:pt idx="78168">
                  <c:v>-20</c:v>
                </c:pt>
                <c:pt idx="78169">
                  <c:v>-22</c:v>
                </c:pt>
                <c:pt idx="78170">
                  <c:v>-18</c:v>
                </c:pt>
                <c:pt idx="78171">
                  <c:v>-18</c:v>
                </c:pt>
                <c:pt idx="78172">
                  <c:v>-37</c:v>
                </c:pt>
                <c:pt idx="78173">
                  <c:v>-6</c:v>
                </c:pt>
                <c:pt idx="78174">
                  <c:v>-5</c:v>
                </c:pt>
                <c:pt idx="78175">
                  <c:v>-11</c:v>
                </c:pt>
                <c:pt idx="78176">
                  <c:v>-15</c:v>
                </c:pt>
                <c:pt idx="78177">
                  <c:v>-14</c:v>
                </c:pt>
                <c:pt idx="78178">
                  <c:v>-9</c:v>
                </c:pt>
                <c:pt idx="78179">
                  <c:v>-10</c:v>
                </c:pt>
                <c:pt idx="78180">
                  <c:v>-11</c:v>
                </c:pt>
                <c:pt idx="78181">
                  <c:v>-17</c:v>
                </c:pt>
                <c:pt idx="78182">
                  <c:v>-17</c:v>
                </c:pt>
                <c:pt idx="78183">
                  <c:v>-18</c:v>
                </c:pt>
                <c:pt idx="78184">
                  <c:v>-12</c:v>
                </c:pt>
                <c:pt idx="78185">
                  <c:v>-12</c:v>
                </c:pt>
                <c:pt idx="78186">
                  <c:v>-15</c:v>
                </c:pt>
                <c:pt idx="78187">
                  <c:v>-13</c:v>
                </c:pt>
                <c:pt idx="78188">
                  <c:v>-13</c:v>
                </c:pt>
                <c:pt idx="78189">
                  <c:v>-9</c:v>
                </c:pt>
                <c:pt idx="78190">
                  <c:v>-11</c:v>
                </c:pt>
                <c:pt idx="78191">
                  <c:v>-7</c:v>
                </c:pt>
                <c:pt idx="78192">
                  <c:v>-6</c:v>
                </c:pt>
                <c:pt idx="78193">
                  <c:v>-4</c:v>
                </c:pt>
                <c:pt idx="78194">
                  <c:v>-9</c:v>
                </c:pt>
                <c:pt idx="78195">
                  <c:v>-20</c:v>
                </c:pt>
                <c:pt idx="78196">
                  <c:v>-13</c:v>
                </c:pt>
                <c:pt idx="78197">
                  <c:v>-15</c:v>
                </c:pt>
                <c:pt idx="78198">
                  <c:v>-14</c:v>
                </c:pt>
                <c:pt idx="78199">
                  <c:v>-6</c:v>
                </c:pt>
                <c:pt idx="78200">
                  <c:v>-10</c:v>
                </c:pt>
                <c:pt idx="78201">
                  <c:v>-10</c:v>
                </c:pt>
                <c:pt idx="78202">
                  <c:v>-7</c:v>
                </c:pt>
                <c:pt idx="78203">
                  <c:v>-16</c:v>
                </c:pt>
                <c:pt idx="78204">
                  <c:v>-23</c:v>
                </c:pt>
                <c:pt idx="78205">
                  <c:v>-13</c:v>
                </c:pt>
                <c:pt idx="78206">
                  <c:v>-22</c:v>
                </c:pt>
                <c:pt idx="78207">
                  <c:v>-15</c:v>
                </c:pt>
                <c:pt idx="78208">
                  <c:v>-5</c:v>
                </c:pt>
                <c:pt idx="78209">
                  <c:v>-10</c:v>
                </c:pt>
                <c:pt idx="78210">
                  <c:v>-17</c:v>
                </c:pt>
                <c:pt idx="78211">
                  <c:v>-19</c:v>
                </c:pt>
                <c:pt idx="78212">
                  <c:v>-23</c:v>
                </c:pt>
                <c:pt idx="78213">
                  <c:v>-14</c:v>
                </c:pt>
                <c:pt idx="78214">
                  <c:v>-23</c:v>
                </c:pt>
                <c:pt idx="78215">
                  <c:v>-25</c:v>
                </c:pt>
                <c:pt idx="78216">
                  <c:v>-30</c:v>
                </c:pt>
                <c:pt idx="78217">
                  <c:v>-21</c:v>
                </c:pt>
                <c:pt idx="78218">
                  <c:v>-25</c:v>
                </c:pt>
                <c:pt idx="78219">
                  <c:v>-23</c:v>
                </c:pt>
                <c:pt idx="78220">
                  <c:v>-13</c:v>
                </c:pt>
                <c:pt idx="78221">
                  <c:v>-16</c:v>
                </c:pt>
                <c:pt idx="78222">
                  <c:v>-15</c:v>
                </c:pt>
                <c:pt idx="78223">
                  <c:v>-26</c:v>
                </c:pt>
                <c:pt idx="78224">
                  <c:v>-13</c:v>
                </c:pt>
                <c:pt idx="78225">
                  <c:v>-13</c:v>
                </c:pt>
                <c:pt idx="78226">
                  <c:v>-10</c:v>
                </c:pt>
                <c:pt idx="78227">
                  <c:v>-19</c:v>
                </c:pt>
                <c:pt idx="78228">
                  <c:v>-19</c:v>
                </c:pt>
                <c:pt idx="78229">
                  <c:v>-21</c:v>
                </c:pt>
                <c:pt idx="78230">
                  <c:v>-15</c:v>
                </c:pt>
                <c:pt idx="78231">
                  <c:v>-14</c:v>
                </c:pt>
                <c:pt idx="78232">
                  <c:v>-7</c:v>
                </c:pt>
                <c:pt idx="78233">
                  <c:v>-12</c:v>
                </c:pt>
                <c:pt idx="78234">
                  <c:v>-17</c:v>
                </c:pt>
                <c:pt idx="78235">
                  <c:v>-5</c:v>
                </c:pt>
                <c:pt idx="78236">
                  <c:v>-15</c:v>
                </c:pt>
                <c:pt idx="78237">
                  <c:v>-13</c:v>
                </c:pt>
                <c:pt idx="78238">
                  <c:v>-15</c:v>
                </c:pt>
                <c:pt idx="78239">
                  <c:v>-7</c:v>
                </c:pt>
                <c:pt idx="78240">
                  <c:v>-11</c:v>
                </c:pt>
                <c:pt idx="78241">
                  <c:v>-15</c:v>
                </c:pt>
                <c:pt idx="78242">
                  <c:v>-15</c:v>
                </c:pt>
                <c:pt idx="78243">
                  <c:v>-12</c:v>
                </c:pt>
                <c:pt idx="78244">
                  <c:v>-20</c:v>
                </c:pt>
                <c:pt idx="78245">
                  <c:v>-14</c:v>
                </c:pt>
                <c:pt idx="78246">
                  <c:v>-8</c:v>
                </c:pt>
                <c:pt idx="78247">
                  <c:v>-11</c:v>
                </c:pt>
                <c:pt idx="78248">
                  <c:v>-15</c:v>
                </c:pt>
                <c:pt idx="78249">
                  <c:v>-15</c:v>
                </c:pt>
                <c:pt idx="78250">
                  <c:v>-16</c:v>
                </c:pt>
                <c:pt idx="78251">
                  <c:v>-11</c:v>
                </c:pt>
                <c:pt idx="78252">
                  <c:v>-12</c:v>
                </c:pt>
                <c:pt idx="78253">
                  <c:v>-11</c:v>
                </c:pt>
                <c:pt idx="78254">
                  <c:v>-17</c:v>
                </c:pt>
                <c:pt idx="78255">
                  <c:v>-9</c:v>
                </c:pt>
                <c:pt idx="78256">
                  <c:v>-11</c:v>
                </c:pt>
                <c:pt idx="78257">
                  <c:v>-14</c:v>
                </c:pt>
                <c:pt idx="78258">
                  <c:v>-9</c:v>
                </c:pt>
                <c:pt idx="78259">
                  <c:v>-17</c:v>
                </c:pt>
                <c:pt idx="78260">
                  <c:v>-5</c:v>
                </c:pt>
                <c:pt idx="78261">
                  <c:v>-14</c:v>
                </c:pt>
                <c:pt idx="78262">
                  <c:v>-13</c:v>
                </c:pt>
                <c:pt idx="78263">
                  <c:v>-19</c:v>
                </c:pt>
                <c:pt idx="78264">
                  <c:v>-17</c:v>
                </c:pt>
                <c:pt idx="78265">
                  <c:v>-18</c:v>
                </c:pt>
                <c:pt idx="78266">
                  <c:v>-10</c:v>
                </c:pt>
                <c:pt idx="78267">
                  <c:v>-7</c:v>
                </c:pt>
                <c:pt idx="78268">
                  <c:v>-9</c:v>
                </c:pt>
                <c:pt idx="78269">
                  <c:v>-8</c:v>
                </c:pt>
                <c:pt idx="78270">
                  <c:v>-16</c:v>
                </c:pt>
                <c:pt idx="78271">
                  <c:v>-11</c:v>
                </c:pt>
                <c:pt idx="78272">
                  <c:v>-11</c:v>
                </c:pt>
                <c:pt idx="78273">
                  <c:v>-15</c:v>
                </c:pt>
                <c:pt idx="78274">
                  <c:v>-10</c:v>
                </c:pt>
                <c:pt idx="78275">
                  <c:v>-7</c:v>
                </c:pt>
                <c:pt idx="78276">
                  <c:v>-12</c:v>
                </c:pt>
                <c:pt idx="78277">
                  <c:v>-10</c:v>
                </c:pt>
                <c:pt idx="78278">
                  <c:v>-12</c:v>
                </c:pt>
                <c:pt idx="78279">
                  <c:v>-19</c:v>
                </c:pt>
                <c:pt idx="78280">
                  <c:v>-26</c:v>
                </c:pt>
                <c:pt idx="78281">
                  <c:v>-21</c:v>
                </c:pt>
                <c:pt idx="78282">
                  <c:v>-18</c:v>
                </c:pt>
                <c:pt idx="78283">
                  <c:v>-20</c:v>
                </c:pt>
                <c:pt idx="78284">
                  <c:v>-22</c:v>
                </c:pt>
                <c:pt idx="78285">
                  <c:v>-20</c:v>
                </c:pt>
                <c:pt idx="78286">
                  <c:v>-26</c:v>
                </c:pt>
                <c:pt idx="78287">
                  <c:v>-30</c:v>
                </c:pt>
                <c:pt idx="78288">
                  <c:v>-32</c:v>
                </c:pt>
                <c:pt idx="78289">
                  <c:v>-20</c:v>
                </c:pt>
                <c:pt idx="78290">
                  <c:v>-14</c:v>
                </c:pt>
                <c:pt idx="78291">
                  <c:v>-40</c:v>
                </c:pt>
                <c:pt idx="78292">
                  <c:v>-17</c:v>
                </c:pt>
                <c:pt idx="78293">
                  <c:v>-21</c:v>
                </c:pt>
                <c:pt idx="78294">
                  <c:v>-20</c:v>
                </c:pt>
                <c:pt idx="78295">
                  <c:v>-16</c:v>
                </c:pt>
                <c:pt idx="78296">
                  <c:v>-13</c:v>
                </c:pt>
                <c:pt idx="78297">
                  <c:v>-16</c:v>
                </c:pt>
                <c:pt idx="78298">
                  <c:v>-15</c:v>
                </c:pt>
                <c:pt idx="78299">
                  <c:v>-15</c:v>
                </c:pt>
                <c:pt idx="78300">
                  <c:v>-15</c:v>
                </c:pt>
                <c:pt idx="78301">
                  <c:v>-16</c:v>
                </c:pt>
                <c:pt idx="78302">
                  <c:v>-17</c:v>
                </c:pt>
                <c:pt idx="78303">
                  <c:v>-17</c:v>
                </c:pt>
                <c:pt idx="78304">
                  <c:v>-16</c:v>
                </c:pt>
                <c:pt idx="78305">
                  <c:v>-17</c:v>
                </c:pt>
                <c:pt idx="78306">
                  <c:v>-17</c:v>
                </c:pt>
                <c:pt idx="78307">
                  <c:v>-15</c:v>
                </c:pt>
                <c:pt idx="78308">
                  <c:v>-31</c:v>
                </c:pt>
                <c:pt idx="78309">
                  <c:v>-18</c:v>
                </c:pt>
                <c:pt idx="78310">
                  <c:v>-17</c:v>
                </c:pt>
                <c:pt idx="78311">
                  <c:v>-28</c:v>
                </c:pt>
                <c:pt idx="78312">
                  <c:v>-18</c:v>
                </c:pt>
                <c:pt idx="78313">
                  <c:v>-19</c:v>
                </c:pt>
                <c:pt idx="78314">
                  <c:v>-15</c:v>
                </c:pt>
                <c:pt idx="78315">
                  <c:v>-25</c:v>
                </c:pt>
                <c:pt idx="78316">
                  <c:v>-35</c:v>
                </c:pt>
                <c:pt idx="78317">
                  <c:v>-19</c:v>
                </c:pt>
                <c:pt idx="78318">
                  <c:v>-14</c:v>
                </c:pt>
                <c:pt idx="78319">
                  <c:v>-17</c:v>
                </c:pt>
                <c:pt idx="78320">
                  <c:v>-21</c:v>
                </c:pt>
                <c:pt idx="78321">
                  <c:v>9</c:v>
                </c:pt>
                <c:pt idx="78322">
                  <c:v>-7</c:v>
                </c:pt>
                <c:pt idx="78323">
                  <c:v>-14</c:v>
                </c:pt>
                <c:pt idx="78324">
                  <c:v>-7</c:v>
                </c:pt>
                <c:pt idx="78325">
                  <c:v>-16</c:v>
                </c:pt>
                <c:pt idx="78326">
                  <c:v>-12</c:v>
                </c:pt>
                <c:pt idx="78327">
                  <c:v>-16</c:v>
                </c:pt>
                <c:pt idx="78328">
                  <c:v>-17</c:v>
                </c:pt>
                <c:pt idx="78329">
                  <c:v>-13</c:v>
                </c:pt>
                <c:pt idx="78330">
                  <c:v>-14</c:v>
                </c:pt>
                <c:pt idx="78331">
                  <c:v>-15</c:v>
                </c:pt>
                <c:pt idx="78332">
                  <c:v>-13</c:v>
                </c:pt>
                <c:pt idx="78333">
                  <c:v>-8</c:v>
                </c:pt>
                <c:pt idx="78334">
                  <c:v>-20</c:v>
                </c:pt>
                <c:pt idx="78335">
                  <c:v>-10</c:v>
                </c:pt>
                <c:pt idx="78336">
                  <c:v>-19</c:v>
                </c:pt>
                <c:pt idx="78337">
                  <c:v>-16</c:v>
                </c:pt>
                <c:pt idx="78338">
                  <c:v>-15</c:v>
                </c:pt>
                <c:pt idx="78339">
                  <c:v>-25</c:v>
                </c:pt>
                <c:pt idx="78340">
                  <c:v>-18</c:v>
                </c:pt>
                <c:pt idx="78341">
                  <c:v>-6</c:v>
                </c:pt>
                <c:pt idx="78342">
                  <c:v>-14</c:v>
                </c:pt>
                <c:pt idx="78343">
                  <c:v>-9</c:v>
                </c:pt>
                <c:pt idx="78344">
                  <c:v>-19</c:v>
                </c:pt>
                <c:pt idx="78345">
                  <c:v>-19</c:v>
                </c:pt>
                <c:pt idx="78346">
                  <c:v>-10</c:v>
                </c:pt>
                <c:pt idx="78347">
                  <c:v>-9</c:v>
                </c:pt>
                <c:pt idx="78348">
                  <c:v>-9</c:v>
                </c:pt>
                <c:pt idx="78349">
                  <c:v>-13</c:v>
                </c:pt>
                <c:pt idx="78350">
                  <c:v>-11</c:v>
                </c:pt>
                <c:pt idx="78351">
                  <c:v>-16</c:v>
                </c:pt>
                <c:pt idx="78352">
                  <c:v>-23</c:v>
                </c:pt>
                <c:pt idx="78353">
                  <c:v>-16</c:v>
                </c:pt>
                <c:pt idx="78354">
                  <c:v>2</c:v>
                </c:pt>
                <c:pt idx="78355">
                  <c:v>-6</c:v>
                </c:pt>
                <c:pt idx="78356">
                  <c:v>-8</c:v>
                </c:pt>
                <c:pt idx="78357">
                  <c:v>-14</c:v>
                </c:pt>
                <c:pt idx="78358">
                  <c:v>-16</c:v>
                </c:pt>
                <c:pt idx="78359">
                  <c:v>-13</c:v>
                </c:pt>
                <c:pt idx="78360">
                  <c:v>-17</c:v>
                </c:pt>
                <c:pt idx="78361">
                  <c:v>-13</c:v>
                </c:pt>
                <c:pt idx="78362">
                  <c:v>-13</c:v>
                </c:pt>
                <c:pt idx="78363">
                  <c:v>-17</c:v>
                </c:pt>
                <c:pt idx="78364">
                  <c:v>-18</c:v>
                </c:pt>
                <c:pt idx="78365">
                  <c:v>-22</c:v>
                </c:pt>
                <c:pt idx="78366">
                  <c:v>-14</c:v>
                </c:pt>
                <c:pt idx="78367">
                  <c:v>-15</c:v>
                </c:pt>
                <c:pt idx="78368">
                  <c:v>-16</c:v>
                </c:pt>
                <c:pt idx="78369">
                  <c:v>-15</c:v>
                </c:pt>
                <c:pt idx="78370">
                  <c:v>-10</c:v>
                </c:pt>
                <c:pt idx="78371">
                  <c:v>-19</c:v>
                </c:pt>
                <c:pt idx="78372">
                  <c:v>-12</c:v>
                </c:pt>
                <c:pt idx="78373">
                  <c:v>-19</c:v>
                </c:pt>
                <c:pt idx="78374">
                  <c:v>-17</c:v>
                </c:pt>
                <c:pt idx="78375">
                  <c:v>-15</c:v>
                </c:pt>
                <c:pt idx="78376">
                  <c:v>-24</c:v>
                </c:pt>
                <c:pt idx="78377">
                  <c:v>-16</c:v>
                </c:pt>
                <c:pt idx="78378">
                  <c:v>-20</c:v>
                </c:pt>
                <c:pt idx="78379">
                  <c:v>-20</c:v>
                </c:pt>
                <c:pt idx="78380">
                  <c:v>-23</c:v>
                </c:pt>
                <c:pt idx="78381">
                  <c:v>-11</c:v>
                </c:pt>
                <c:pt idx="78382">
                  <c:v>-16</c:v>
                </c:pt>
                <c:pt idx="78383">
                  <c:v>-12</c:v>
                </c:pt>
                <c:pt idx="78384">
                  <c:v>18</c:v>
                </c:pt>
                <c:pt idx="78385">
                  <c:v>-12</c:v>
                </c:pt>
                <c:pt idx="78386">
                  <c:v>-14</c:v>
                </c:pt>
                <c:pt idx="78387">
                  <c:v>-15</c:v>
                </c:pt>
                <c:pt idx="78388">
                  <c:v>-12</c:v>
                </c:pt>
                <c:pt idx="78389">
                  <c:v>-20</c:v>
                </c:pt>
                <c:pt idx="78390">
                  <c:v>-14</c:v>
                </c:pt>
                <c:pt idx="78391">
                  <c:v>-16</c:v>
                </c:pt>
                <c:pt idx="78392">
                  <c:v>-16</c:v>
                </c:pt>
                <c:pt idx="78393">
                  <c:v>-24</c:v>
                </c:pt>
                <c:pt idx="78394">
                  <c:v>-21</c:v>
                </c:pt>
                <c:pt idx="78395">
                  <c:v>-21</c:v>
                </c:pt>
                <c:pt idx="78396">
                  <c:v>-20</c:v>
                </c:pt>
                <c:pt idx="78397">
                  <c:v>-19</c:v>
                </c:pt>
                <c:pt idx="78398">
                  <c:v>-24</c:v>
                </c:pt>
                <c:pt idx="78399">
                  <c:v>-23</c:v>
                </c:pt>
                <c:pt idx="78400">
                  <c:v>-19</c:v>
                </c:pt>
                <c:pt idx="78401">
                  <c:v>-21</c:v>
                </c:pt>
                <c:pt idx="78402">
                  <c:v>-21</c:v>
                </c:pt>
                <c:pt idx="78403">
                  <c:v>-29</c:v>
                </c:pt>
                <c:pt idx="78404">
                  <c:v>-26</c:v>
                </c:pt>
                <c:pt idx="78405">
                  <c:v>-12</c:v>
                </c:pt>
                <c:pt idx="78406">
                  <c:v>-14</c:v>
                </c:pt>
                <c:pt idx="78407">
                  <c:v>-13</c:v>
                </c:pt>
                <c:pt idx="78408">
                  <c:v>-7</c:v>
                </c:pt>
                <c:pt idx="78409">
                  <c:v>-10</c:v>
                </c:pt>
                <c:pt idx="78410">
                  <c:v>-6</c:v>
                </c:pt>
                <c:pt idx="78411">
                  <c:v>-10</c:v>
                </c:pt>
                <c:pt idx="78412">
                  <c:v>-12</c:v>
                </c:pt>
                <c:pt idx="78413">
                  <c:v>-9</c:v>
                </c:pt>
                <c:pt idx="78414">
                  <c:v>-14</c:v>
                </c:pt>
                <c:pt idx="78415">
                  <c:v>-16</c:v>
                </c:pt>
                <c:pt idx="78416">
                  <c:v>-17</c:v>
                </c:pt>
                <c:pt idx="78417">
                  <c:v>-18</c:v>
                </c:pt>
                <c:pt idx="78418">
                  <c:v>-22</c:v>
                </c:pt>
                <c:pt idx="78419">
                  <c:v>-18</c:v>
                </c:pt>
                <c:pt idx="78420">
                  <c:v>-20</c:v>
                </c:pt>
                <c:pt idx="78421">
                  <c:v>-20</c:v>
                </c:pt>
                <c:pt idx="78422">
                  <c:v>-20</c:v>
                </c:pt>
                <c:pt idx="78423">
                  <c:v>-17</c:v>
                </c:pt>
                <c:pt idx="78424">
                  <c:v>-18</c:v>
                </c:pt>
                <c:pt idx="78425">
                  <c:v>-24</c:v>
                </c:pt>
                <c:pt idx="78426">
                  <c:v>-20</c:v>
                </c:pt>
                <c:pt idx="78427">
                  <c:v>-20</c:v>
                </c:pt>
                <c:pt idx="78428">
                  <c:v>-19</c:v>
                </c:pt>
                <c:pt idx="78429">
                  <c:v>-11</c:v>
                </c:pt>
                <c:pt idx="78430">
                  <c:v>-5</c:v>
                </c:pt>
                <c:pt idx="78431">
                  <c:v>-6</c:v>
                </c:pt>
                <c:pt idx="78432">
                  <c:v>-8</c:v>
                </c:pt>
                <c:pt idx="78433">
                  <c:v>-5</c:v>
                </c:pt>
                <c:pt idx="78434">
                  <c:v>-11</c:v>
                </c:pt>
                <c:pt idx="78435">
                  <c:v>-16</c:v>
                </c:pt>
                <c:pt idx="78436">
                  <c:v>-20</c:v>
                </c:pt>
                <c:pt idx="78437">
                  <c:v>-11</c:v>
                </c:pt>
                <c:pt idx="78438">
                  <c:v>-14</c:v>
                </c:pt>
                <c:pt idx="78439">
                  <c:v>-17</c:v>
                </c:pt>
                <c:pt idx="78440">
                  <c:v>-7</c:v>
                </c:pt>
                <c:pt idx="78441">
                  <c:v>-8</c:v>
                </c:pt>
                <c:pt idx="78442">
                  <c:v>-11</c:v>
                </c:pt>
                <c:pt idx="78443">
                  <c:v>-16</c:v>
                </c:pt>
                <c:pt idx="78444">
                  <c:v>-16</c:v>
                </c:pt>
                <c:pt idx="78445">
                  <c:v>-19</c:v>
                </c:pt>
                <c:pt idx="78446">
                  <c:v>-23</c:v>
                </c:pt>
                <c:pt idx="78447">
                  <c:v>-14</c:v>
                </c:pt>
                <c:pt idx="78448">
                  <c:v>-20</c:v>
                </c:pt>
                <c:pt idx="78449">
                  <c:v>-25</c:v>
                </c:pt>
                <c:pt idx="78450">
                  <c:v>-18</c:v>
                </c:pt>
                <c:pt idx="78451">
                  <c:v>-11</c:v>
                </c:pt>
                <c:pt idx="78452">
                  <c:v>-14</c:v>
                </c:pt>
                <c:pt idx="78453">
                  <c:v>-10</c:v>
                </c:pt>
                <c:pt idx="78454">
                  <c:v>-13</c:v>
                </c:pt>
                <c:pt idx="78455">
                  <c:v>-10</c:v>
                </c:pt>
                <c:pt idx="78456">
                  <c:v>-11</c:v>
                </c:pt>
                <c:pt idx="78457">
                  <c:v>-13</c:v>
                </c:pt>
                <c:pt idx="78458">
                  <c:v>-19</c:v>
                </c:pt>
                <c:pt idx="78459">
                  <c:v>-12</c:v>
                </c:pt>
                <c:pt idx="78460">
                  <c:v>-14</c:v>
                </c:pt>
                <c:pt idx="78461">
                  <c:v>-20</c:v>
                </c:pt>
                <c:pt idx="78462">
                  <c:v>-15</c:v>
                </c:pt>
                <c:pt idx="78463">
                  <c:v>-9</c:v>
                </c:pt>
                <c:pt idx="78464">
                  <c:v>-13</c:v>
                </c:pt>
                <c:pt idx="78465">
                  <c:v>-12</c:v>
                </c:pt>
                <c:pt idx="78466">
                  <c:v>-15</c:v>
                </c:pt>
                <c:pt idx="78467">
                  <c:v>-14</c:v>
                </c:pt>
                <c:pt idx="78468">
                  <c:v>-21</c:v>
                </c:pt>
                <c:pt idx="78469">
                  <c:v>-22</c:v>
                </c:pt>
                <c:pt idx="78470">
                  <c:v>-12</c:v>
                </c:pt>
                <c:pt idx="78471">
                  <c:v>-10</c:v>
                </c:pt>
                <c:pt idx="78472">
                  <c:v>-11</c:v>
                </c:pt>
                <c:pt idx="78473">
                  <c:v>-13</c:v>
                </c:pt>
                <c:pt idx="78474">
                  <c:v>12</c:v>
                </c:pt>
                <c:pt idx="78475">
                  <c:v>-13</c:v>
                </c:pt>
                <c:pt idx="78476">
                  <c:v>-13</c:v>
                </c:pt>
                <c:pt idx="78477">
                  <c:v>-7</c:v>
                </c:pt>
                <c:pt idx="78478">
                  <c:v>-12</c:v>
                </c:pt>
                <c:pt idx="78479">
                  <c:v>-10</c:v>
                </c:pt>
                <c:pt idx="78480">
                  <c:v>-10</c:v>
                </c:pt>
                <c:pt idx="78481">
                  <c:v>-10</c:v>
                </c:pt>
                <c:pt idx="78482">
                  <c:v>-18</c:v>
                </c:pt>
                <c:pt idx="78483">
                  <c:v>-8</c:v>
                </c:pt>
                <c:pt idx="78484">
                  <c:v>-8</c:v>
                </c:pt>
                <c:pt idx="78485">
                  <c:v>-10</c:v>
                </c:pt>
                <c:pt idx="78486">
                  <c:v>-17</c:v>
                </c:pt>
                <c:pt idx="78487">
                  <c:v>-13</c:v>
                </c:pt>
                <c:pt idx="78488">
                  <c:v>-12</c:v>
                </c:pt>
                <c:pt idx="78489">
                  <c:v>-18</c:v>
                </c:pt>
                <c:pt idx="78490">
                  <c:v>-24</c:v>
                </c:pt>
                <c:pt idx="78491">
                  <c:v>-11</c:v>
                </c:pt>
                <c:pt idx="78492">
                  <c:v>-5</c:v>
                </c:pt>
                <c:pt idx="78493">
                  <c:v>-14</c:v>
                </c:pt>
                <c:pt idx="78494">
                  <c:v>-11</c:v>
                </c:pt>
                <c:pt idx="78495">
                  <c:v>-18</c:v>
                </c:pt>
                <c:pt idx="78496">
                  <c:v>-17</c:v>
                </c:pt>
                <c:pt idx="78497">
                  <c:v>-25</c:v>
                </c:pt>
                <c:pt idx="78498">
                  <c:v>-5</c:v>
                </c:pt>
                <c:pt idx="78499">
                  <c:v>-13</c:v>
                </c:pt>
                <c:pt idx="78500">
                  <c:v>-8</c:v>
                </c:pt>
                <c:pt idx="78501">
                  <c:v>-12</c:v>
                </c:pt>
                <c:pt idx="78502">
                  <c:v>-5</c:v>
                </c:pt>
                <c:pt idx="78503">
                  <c:v>-12</c:v>
                </c:pt>
                <c:pt idx="78504">
                  <c:v>-10</c:v>
                </c:pt>
                <c:pt idx="78505">
                  <c:v>-15</c:v>
                </c:pt>
                <c:pt idx="78506">
                  <c:v>-10</c:v>
                </c:pt>
                <c:pt idx="78507">
                  <c:v>-11</c:v>
                </c:pt>
                <c:pt idx="78508">
                  <c:v>-17</c:v>
                </c:pt>
                <c:pt idx="78509">
                  <c:v>-33</c:v>
                </c:pt>
                <c:pt idx="78510">
                  <c:v>-23</c:v>
                </c:pt>
                <c:pt idx="78511">
                  <c:v>-37</c:v>
                </c:pt>
                <c:pt idx="78512">
                  <c:v>-31</c:v>
                </c:pt>
                <c:pt idx="78513">
                  <c:v>-47</c:v>
                </c:pt>
                <c:pt idx="78514">
                  <c:v>-31</c:v>
                </c:pt>
                <c:pt idx="78515">
                  <c:v>-28</c:v>
                </c:pt>
                <c:pt idx="78516">
                  <c:v>-29</c:v>
                </c:pt>
                <c:pt idx="78517">
                  <c:v>-28</c:v>
                </c:pt>
                <c:pt idx="78518">
                  <c:v>-30</c:v>
                </c:pt>
                <c:pt idx="78519">
                  <c:v>-30</c:v>
                </c:pt>
                <c:pt idx="78520">
                  <c:v>-29</c:v>
                </c:pt>
                <c:pt idx="78521">
                  <c:v>-39</c:v>
                </c:pt>
                <c:pt idx="78522">
                  <c:v>-42</c:v>
                </c:pt>
                <c:pt idx="78523">
                  <c:v>-32</c:v>
                </c:pt>
                <c:pt idx="78524">
                  <c:v>-44</c:v>
                </c:pt>
                <c:pt idx="78525">
                  <c:v>-37</c:v>
                </c:pt>
                <c:pt idx="78526">
                  <c:v>-25</c:v>
                </c:pt>
                <c:pt idx="78527">
                  <c:v>-29</c:v>
                </c:pt>
                <c:pt idx="78528">
                  <c:v>-25</c:v>
                </c:pt>
                <c:pt idx="78529">
                  <c:v>-22</c:v>
                </c:pt>
                <c:pt idx="78530">
                  <c:v>-21</c:v>
                </c:pt>
                <c:pt idx="78531">
                  <c:v>-25</c:v>
                </c:pt>
                <c:pt idx="78532">
                  <c:v>-31</c:v>
                </c:pt>
                <c:pt idx="78533">
                  <c:v>-29</c:v>
                </c:pt>
                <c:pt idx="78534">
                  <c:v>-32</c:v>
                </c:pt>
                <c:pt idx="78535">
                  <c:v>-20</c:v>
                </c:pt>
                <c:pt idx="78536">
                  <c:v>-25</c:v>
                </c:pt>
                <c:pt idx="78537">
                  <c:v>-25</c:v>
                </c:pt>
                <c:pt idx="78538">
                  <c:v>-21</c:v>
                </c:pt>
                <c:pt idx="78539">
                  <c:v>-31</c:v>
                </c:pt>
                <c:pt idx="78540">
                  <c:v>-20</c:v>
                </c:pt>
                <c:pt idx="78541">
                  <c:v>-26</c:v>
                </c:pt>
                <c:pt idx="78542">
                  <c:v>-20</c:v>
                </c:pt>
                <c:pt idx="78543">
                  <c:v>-41</c:v>
                </c:pt>
                <c:pt idx="78544">
                  <c:v>-28</c:v>
                </c:pt>
                <c:pt idx="78545">
                  <c:v>-17</c:v>
                </c:pt>
                <c:pt idx="78546">
                  <c:v>-15</c:v>
                </c:pt>
                <c:pt idx="78547">
                  <c:v>-21</c:v>
                </c:pt>
                <c:pt idx="78548">
                  <c:v>-19</c:v>
                </c:pt>
                <c:pt idx="78549">
                  <c:v>-16</c:v>
                </c:pt>
                <c:pt idx="78550">
                  <c:v>-19</c:v>
                </c:pt>
                <c:pt idx="78551">
                  <c:v>-18</c:v>
                </c:pt>
                <c:pt idx="78552">
                  <c:v>-15</c:v>
                </c:pt>
                <c:pt idx="78553">
                  <c:v>-9</c:v>
                </c:pt>
                <c:pt idx="78554">
                  <c:v>-15</c:v>
                </c:pt>
                <c:pt idx="78555">
                  <c:v>-11</c:v>
                </c:pt>
                <c:pt idx="78556">
                  <c:v>-20</c:v>
                </c:pt>
                <c:pt idx="78557">
                  <c:v>-17</c:v>
                </c:pt>
                <c:pt idx="78558">
                  <c:v>-17</c:v>
                </c:pt>
                <c:pt idx="78559">
                  <c:v>-17</c:v>
                </c:pt>
                <c:pt idx="78560">
                  <c:v>-19</c:v>
                </c:pt>
                <c:pt idx="78561">
                  <c:v>-16</c:v>
                </c:pt>
                <c:pt idx="78562">
                  <c:v>-16</c:v>
                </c:pt>
                <c:pt idx="78563">
                  <c:v>-12</c:v>
                </c:pt>
                <c:pt idx="78564">
                  <c:v>-20</c:v>
                </c:pt>
                <c:pt idx="78565">
                  <c:v>-19</c:v>
                </c:pt>
                <c:pt idx="78566">
                  <c:v>-22</c:v>
                </c:pt>
                <c:pt idx="78567">
                  <c:v>-15</c:v>
                </c:pt>
                <c:pt idx="78568">
                  <c:v>-19</c:v>
                </c:pt>
                <c:pt idx="78569">
                  <c:v>-15</c:v>
                </c:pt>
                <c:pt idx="78570">
                  <c:v>-15</c:v>
                </c:pt>
                <c:pt idx="78571">
                  <c:v>-16</c:v>
                </c:pt>
                <c:pt idx="78572">
                  <c:v>-18</c:v>
                </c:pt>
                <c:pt idx="78573">
                  <c:v>-20</c:v>
                </c:pt>
                <c:pt idx="78574">
                  <c:v>-25</c:v>
                </c:pt>
                <c:pt idx="78575">
                  <c:v>-18</c:v>
                </c:pt>
                <c:pt idx="78576">
                  <c:v>-9</c:v>
                </c:pt>
                <c:pt idx="78577">
                  <c:v>-10</c:v>
                </c:pt>
                <c:pt idx="78578">
                  <c:v>-7</c:v>
                </c:pt>
                <c:pt idx="78579">
                  <c:v>-10</c:v>
                </c:pt>
                <c:pt idx="78580">
                  <c:v>-10</c:v>
                </c:pt>
                <c:pt idx="78581">
                  <c:v>-10</c:v>
                </c:pt>
                <c:pt idx="78582">
                  <c:v>-11</c:v>
                </c:pt>
                <c:pt idx="78583">
                  <c:v>-13</c:v>
                </c:pt>
                <c:pt idx="78584">
                  <c:v>-12</c:v>
                </c:pt>
                <c:pt idx="78585">
                  <c:v>-11</c:v>
                </c:pt>
                <c:pt idx="78586">
                  <c:v>-13</c:v>
                </c:pt>
                <c:pt idx="78587">
                  <c:v>-12</c:v>
                </c:pt>
                <c:pt idx="78588">
                  <c:v>-23</c:v>
                </c:pt>
                <c:pt idx="78589">
                  <c:v>-17</c:v>
                </c:pt>
                <c:pt idx="78590">
                  <c:v>-17</c:v>
                </c:pt>
                <c:pt idx="78591">
                  <c:v>-16</c:v>
                </c:pt>
                <c:pt idx="78592">
                  <c:v>-17</c:v>
                </c:pt>
                <c:pt idx="78593">
                  <c:v>-16</c:v>
                </c:pt>
                <c:pt idx="78594">
                  <c:v>-18</c:v>
                </c:pt>
                <c:pt idx="78595">
                  <c:v>-25</c:v>
                </c:pt>
                <c:pt idx="78596">
                  <c:v>-18</c:v>
                </c:pt>
                <c:pt idx="78597">
                  <c:v>-18</c:v>
                </c:pt>
                <c:pt idx="78598">
                  <c:v>-20</c:v>
                </c:pt>
                <c:pt idx="78599">
                  <c:v>-22</c:v>
                </c:pt>
                <c:pt idx="78600">
                  <c:v>-24</c:v>
                </c:pt>
                <c:pt idx="78601">
                  <c:v>-21</c:v>
                </c:pt>
                <c:pt idx="78602">
                  <c:v>-19</c:v>
                </c:pt>
                <c:pt idx="78603">
                  <c:v>-22</c:v>
                </c:pt>
                <c:pt idx="78604">
                  <c:v>-26</c:v>
                </c:pt>
                <c:pt idx="78605">
                  <c:v>-22</c:v>
                </c:pt>
                <c:pt idx="78606">
                  <c:v>-23</c:v>
                </c:pt>
                <c:pt idx="78607">
                  <c:v>-25</c:v>
                </c:pt>
                <c:pt idx="78608">
                  <c:v>-27</c:v>
                </c:pt>
                <c:pt idx="78609">
                  <c:v>-30</c:v>
                </c:pt>
                <c:pt idx="78610">
                  <c:v>-25</c:v>
                </c:pt>
                <c:pt idx="78611">
                  <c:v>-23</c:v>
                </c:pt>
                <c:pt idx="78612">
                  <c:v>-24</c:v>
                </c:pt>
                <c:pt idx="78613">
                  <c:v>-21</c:v>
                </c:pt>
                <c:pt idx="78614">
                  <c:v>-15</c:v>
                </c:pt>
                <c:pt idx="78615">
                  <c:v>-17</c:v>
                </c:pt>
                <c:pt idx="78616">
                  <c:v>-17</c:v>
                </c:pt>
                <c:pt idx="78617">
                  <c:v>-22</c:v>
                </c:pt>
                <c:pt idx="78618">
                  <c:v>-16</c:v>
                </c:pt>
                <c:pt idx="78619">
                  <c:v>-23</c:v>
                </c:pt>
                <c:pt idx="78620">
                  <c:v>-15</c:v>
                </c:pt>
                <c:pt idx="78621">
                  <c:v>-16</c:v>
                </c:pt>
                <c:pt idx="78622">
                  <c:v>-14</c:v>
                </c:pt>
                <c:pt idx="78623">
                  <c:v>-18</c:v>
                </c:pt>
                <c:pt idx="78624">
                  <c:v>-20</c:v>
                </c:pt>
                <c:pt idx="78625">
                  <c:v>-17</c:v>
                </c:pt>
                <c:pt idx="78626">
                  <c:v>-26</c:v>
                </c:pt>
                <c:pt idx="78627">
                  <c:v>-16</c:v>
                </c:pt>
                <c:pt idx="78628">
                  <c:v>-18</c:v>
                </c:pt>
                <c:pt idx="78629">
                  <c:v>-16</c:v>
                </c:pt>
                <c:pt idx="78630">
                  <c:v>-21</c:v>
                </c:pt>
                <c:pt idx="78631">
                  <c:v>-17</c:v>
                </c:pt>
                <c:pt idx="78632">
                  <c:v>-17</c:v>
                </c:pt>
                <c:pt idx="78633">
                  <c:v>-21</c:v>
                </c:pt>
                <c:pt idx="78634">
                  <c:v>-19</c:v>
                </c:pt>
                <c:pt idx="78635">
                  <c:v>-18</c:v>
                </c:pt>
                <c:pt idx="78636">
                  <c:v>-20</c:v>
                </c:pt>
                <c:pt idx="78637">
                  <c:v>-19</c:v>
                </c:pt>
                <c:pt idx="78638">
                  <c:v>-23</c:v>
                </c:pt>
                <c:pt idx="78639">
                  <c:v>-17</c:v>
                </c:pt>
                <c:pt idx="78640">
                  <c:v>-18</c:v>
                </c:pt>
                <c:pt idx="78641">
                  <c:v>-17</c:v>
                </c:pt>
                <c:pt idx="78642">
                  <c:v>-18</c:v>
                </c:pt>
                <c:pt idx="78643">
                  <c:v>-28</c:v>
                </c:pt>
                <c:pt idx="78644">
                  <c:v>-20</c:v>
                </c:pt>
                <c:pt idx="78645">
                  <c:v>-21</c:v>
                </c:pt>
                <c:pt idx="78646">
                  <c:v>-20</c:v>
                </c:pt>
                <c:pt idx="78647">
                  <c:v>-23</c:v>
                </c:pt>
                <c:pt idx="78648">
                  <c:v>-6</c:v>
                </c:pt>
                <c:pt idx="78649">
                  <c:v>-15</c:v>
                </c:pt>
                <c:pt idx="78650">
                  <c:v>-12</c:v>
                </c:pt>
                <c:pt idx="78651">
                  <c:v>-10</c:v>
                </c:pt>
                <c:pt idx="78652">
                  <c:v>-22</c:v>
                </c:pt>
                <c:pt idx="78653">
                  <c:v>-7</c:v>
                </c:pt>
                <c:pt idx="78654">
                  <c:v>-14</c:v>
                </c:pt>
                <c:pt idx="78655">
                  <c:v>-7</c:v>
                </c:pt>
                <c:pt idx="78656">
                  <c:v>-15</c:v>
                </c:pt>
                <c:pt idx="78657">
                  <c:v>-22</c:v>
                </c:pt>
                <c:pt idx="78658">
                  <c:v>-16</c:v>
                </c:pt>
                <c:pt idx="78659">
                  <c:v>-16</c:v>
                </c:pt>
                <c:pt idx="78660">
                  <c:v>-13</c:v>
                </c:pt>
                <c:pt idx="78661">
                  <c:v>-12</c:v>
                </c:pt>
                <c:pt idx="78662">
                  <c:v>-15</c:v>
                </c:pt>
                <c:pt idx="78663">
                  <c:v>-11</c:v>
                </c:pt>
                <c:pt idx="78664">
                  <c:v>-12</c:v>
                </c:pt>
                <c:pt idx="78665">
                  <c:v>-11</c:v>
                </c:pt>
                <c:pt idx="78666">
                  <c:v>-14</c:v>
                </c:pt>
                <c:pt idx="78667">
                  <c:v>-11</c:v>
                </c:pt>
                <c:pt idx="78668">
                  <c:v>-13</c:v>
                </c:pt>
                <c:pt idx="78669">
                  <c:v>-12</c:v>
                </c:pt>
                <c:pt idx="78670">
                  <c:v>-12</c:v>
                </c:pt>
                <c:pt idx="78671">
                  <c:v>-12</c:v>
                </c:pt>
                <c:pt idx="78672">
                  <c:v>-12</c:v>
                </c:pt>
                <c:pt idx="78673">
                  <c:v>-22</c:v>
                </c:pt>
                <c:pt idx="78674">
                  <c:v>-24</c:v>
                </c:pt>
                <c:pt idx="78675">
                  <c:v>-23</c:v>
                </c:pt>
                <c:pt idx="78676">
                  <c:v>-19</c:v>
                </c:pt>
                <c:pt idx="78677">
                  <c:v>-20</c:v>
                </c:pt>
                <c:pt idx="78678">
                  <c:v>-17</c:v>
                </c:pt>
                <c:pt idx="78679">
                  <c:v>-30</c:v>
                </c:pt>
                <c:pt idx="78680">
                  <c:v>-18</c:v>
                </c:pt>
                <c:pt idx="78681">
                  <c:v>-21</c:v>
                </c:pt>
                <c:pt idx="78682">
                  <c:v>-20</c:v>
                </c:pt>
                <c:pt idx="78683">
                  <c:v>-17</c:v>
                </c:pt>
                <c:pt idx="78684">
                  <c:v>-20</c:v>
                </c:pt>
                <c:pt idx="78685">
                  <c:v>-15</c:v>
                </c:pt>
                <c:pt idx="78686">
                  <c:v>-18</c:v>
                </c:pt>
                <c:pt idx="78687">
                  <c:v>-17</c:v>
                </c:pt>
                <c:pt idx="78688">
                  <c:v>-20</c:v>
                </c:pt>
                <c:pt idx="78689">
                  <c:v>-19</c:v>
                </c:pt>
                <c:pt idx="78690">
                  <c:v>-17</c:v>
                </c:pt>
                <c:pt idx="78691">
                  <c:v>-16</c:v>
                </c:pt>
                <c:pt idx="78692">
                  <c:v>-19</c:v>
                </c:pt>
                <c:pt idx="78693">
                  <c:v>-15</c:v>
                </c:pt>
                <c:pt idx="78694">
                  <c:v>-13</c:v>
                </c:pt>
                <c:pt idx="78695">
                  <c:v>-18</c:v>
                </c:pt>
                <c:pt idx="78696">
                  <c:v>-13</c:v>
                </c:pt>
                <c:pt idx="78697">
                  <c:v>-7</c:v>
                </c:pt>
                <c:pt idx="78698">
                  <c:v>-18</c:v>
                </c:pt>
                <c:pt idx="78699">
                  <c:v>-25</c:v>
                </c:pt>
                <c:pt idx="78700">
                  <c:v>-24</c:v>
                </c:pt>
                <c:pt idx="78701">
                  <c:v>-27</c:v>
                </c:pt>
                <c:pt idx="78702">
                  <c:v>-22</c:v>
                </c:pt>
                <c:pt idx="78703">
                  <c:v>-19</c:v>
                </c:pt>
                <c:pt idx="78704">
                  <c:v>-27</c:v>
                </c:pt>
                <c:pt idx="78705">
                  <c:v>-28</c:v>
                </c:pt>
                <c:pt idx="78706">
                  <c:v>-29</c:v>
                </c:pt>
                <c:pt idx="78707">
                  <c:v>-19</c:v>
                </c:pt>
                <c:pt idx="78708">
                  <c:v>-33</c:v>
                </c:pt>
                <c:pt idx="78709">
                  <c:v>-19</c:v>
                </c:pt>
                <c:pt idx="78710">
                  <c:v>-22</c:v>
                </c:pt>
                <c:pt idx="78711">
                  <c:v>-23</c:v>
                </c:pt>
                <c:pt idx="78712">
                  <c:v>-25</c:v>
                </c:pt>
                <c:pt idx="78713">
                  <c:v>-29</c:v>
                </c:pt>
                <c:pt idx="78714">
                  <c:v>-22</c:v>
                </c:pt>
                <c:pt idx="78715">
                  <c:v>-26</c:v>
                </c:pt>
                <c:pt idx="78716">
                  <c:v>-24</c:v>
                </c:pt>
                <c:pt idx="78717">
                  <c:v>-19</c:v>
                </c:pt>
                <c:pt idx="78718">
                  <c:v>-23</c:v>
                </c:pt>
                <c:pt idx="78719">
                  <c:v>-34</c:v>
                </c:pt>
                <c:pt idx="78720">
                  <c:v>-28</c:v>
                </c:pt>
                <c:pt idx="78721">
                  <c:v>-22</c:v>
                </c:pt>
                <c:pt idx="78722">
                  <c:v>-10</c:v>
                </c:pt>
                <c:pt idx="78723">
                  <c:v>-25</c:v>
                </c:pt>
                <c:pt idx="78724">
                  <c:v>-7</c:v>
                </c:pt>
                <c:pt idx="78725">
                  <c:v>-16</c:v>
                </c:pt>
                <c:pt idx="78726">
                  <c:v>-12</c:v>
                </c:pt>
                <c:pt idx="78727">
                  <c:v>-16</c:v>
                </c:pt>
                <c:pt idx="78728">
                  <c:v>-14</c:v>
                </c:pt>
                <c:pt idx="78729">
                  <c:v>-11</c:v>
                </c:pt>
                <c:pt idx="78730">
                  <c:v>-10</c:v>
                </c:pt>
                <c:pt idx="78731">
                  <c:v>-17</c:v>
                </c:pt>
                <c:pt idx="78732">
                  <c:v>-17</c:v>
                </c:pt>
                <c:pt idx="78733">
                  <c:v>-10</c:v>
                </c:pt>
                <c:pt idx="78734">
                  <c:v>-16</c:v>
                </c:pt>
                <c:pt idx="78735">
                  <c:v>-15</c:v>
                </c:pt>
                <c:pt idx="78736">
                  <c:v>-16</c:v>
                </c:pt>
                <c:pt idx="78737">
                  <c:v>-15</c:v>
                </c:pt>
                <c:pt idx="78738">
                  <c:v>-13</c:v>
                </c:pt>
                <c:pt idx="78739">
                  <c:v>-12</c:v>
                </c:pt>
                <c:pt idx="78740">
                  <c:v>-15</c:v>
                </c:pt>
                <c:pt idx="78741">
                  <c:v>-12</c:v>
                </c:pt>
                <c:pt idx="78742">
                  <c:v>-12</c:v>
                </c:pt>
                <c:pt idx="78743">
                  <c:v>-11</c:v>
                </c:pt>
                <c:pt idx="78744">
                  <c:v>-11</c:v>
                </c:pt>
                <c:pt idx="78745">
                  <c:v>-12</c:v>
                </c:pt>
                <c:pt idx="78746">
                  <c:v>40</c:v>
                </c:pt>
                <c:pt idx="78747">
                  <c:v>-13</c:v>
                </c:pt>
                <c:pt idx="78748">
                  <c:v>-11</c:v>
                </c:pt>
                <c:pt idx="78749">
                  <c:v>-10</c:v>
                </c:pt>
                <c:pt idx="78750">
                  <c:v>-17</c:v>
                </c:pt>
                <c:pt idx="78751">
                  <c:v>-11</c:v>
                </c:pt>
                <c:pt idx="78752">
                  <c:v>-15</c:v>
                </c:pt>
                <c:pt idx="78753">
                  <c:v>-13</c:v>
                </c:pt>
                <c:pt idx="78754">
                  <c:v>-12</c:v>
                </c:pt>
                <c:pt idx="78755">
                  <c:v>-11</c:v>
                </c:pt>
                <c:pt idx="78756">
                  <c:v>38</c:v>
                </c:pt>
                <c:pt idx="78757">
                  <c:v>-18</c:v>
                </c:pt>
                <c:pt idx="78758">
                  <c:v>-15</c:v>
                </c:pt>
                <c:pt idx="78759">
                  <c:v>-20</c:v>
                </c:pt>
                <c:pt idx="78760">
                  <c:v>-43</c:v>
                </c:pt>
                <c:pt idx="78761">
                  <c:v>-51</c:v>
                </c:pt>
                <c:pt idx="78762">
                  <c:v>-45</c:v>
                </c:pt>
                <c:pt idx="78763">
                  <c:v>-38</c:v>
                </c:pt>
                <c:pt idx="78764">
                  <c:v>-33</c:v>
                </c:pt>
                <c:pt idx="78765">
                  <c:v>-39</c:v>
                </c:pt>
                <c:pt idx="78766">
                  <c:v>-36</c:v>
                </c:pt>
                <c:pt idx="78767">
                  <c:v>-42</c:v>
                </c:pt>
                <c:pt idx="78768">
                  <c:v>-44</c:v>
                </c:pt>
                <c:pt idx="78769">
                  <c:v>-39</c:v>
                </c:pt>
                <c:pt idx="78770">
                  <c:v>-49</c:v>
                </c:pt>
                <c:pt idx="78771">
                  <c:v>-46</c:v>
                </c:pt>
                <c:pt idx="78772">
                  <c:v>-103</c:v>
                </c:pt>
                <c:pt idx="78773">
                  <c:v>-60</c:v>
                </c:pt>
                <c:pt idx="78774">
                  <c:v>-44</c:v>
                </c:pt>
                <c:pt idx="78775">
                  <c:v>-42</c:v>
                </c:pt>
                <c:pt idx="78776">
                  <c:v>-40</c:v>
                </c:pt>
                <c:pt idx="78777">
                  <c:v>-35</c:v>
                </c:pt>
                <c:pt idx="78778">
                  <c:v>-36</c:v>
                </c:pt>
                <c:pt idx="78779">
                  <c:v>-34</c:v>
                </c:pt>
                <c:pt idx="78780">
                  <c:v>-39</c:v>
                </c:pt>
                <c:pt idx="78781">
                  <c:v>-56</c:v>
                </c:pt>
                <c:pt idx="78782">
                  <c:v>-63</c:v>
                </c:pt>
                <c:pt idx="78783">
                  <c:v>-92</c:v>
                </c:pt>
                <c:pt idx="78784">
                  <c:v>111</c:v>
                </c:pt>
                <c:pt idx="78785">
                  <c:v>15</c:v>
                </c:pt>
                <c:pt idx="78786">
                  <c:v>-27</c:v>
                </c:pt>
                <c:pt idx="78787">
                  <c:v>-21</c:v>
                </c:pt>
                <c:pt idx="78788">
                  <c:v>-17</c:v>
                </c:pt>
                <c:pt idx="78789">
                  <c:v>-20</c:v>
                </c:pt>
                <c:pt idx="78790">
                  <c:v>-23</c:v>
                </c:pt>
                <c:pt idx="78791">
                  <c:v>-16</c:v>
                </c:pt>
                <c:pt idx="78792">
                  <c:v>-17</c:v>
                </c:pt>
                <c:pt idx="78793">
                  <c:v>-10</c:v>
                </c:pt>
                <c:pt idx="78794">
                  <c:v>-40</c:v>
                </c:pt>
                <c:pt idx="78795">
                  <c:v>-19</c:v>
                </c:pt>
                <c:pt idx="78796">
                  <c:v>-20</c:v>
                </c:pt>
                <c:pt idx="78797">
                  <c:v>-24</c:v>
                </c:pt>
                <c:pt idx="78798">
                  <c:v>-20</c:v>
                </c:pt>
                <c:pt idx="78799">
                  <c:v>-18</c:v>
                </c:pt>
                <c:pt idx="78800">
                  <c:v>-14</c:v>
                </c:pt>
                <c:pt idx="78801">
                  <c:v>-16</c:v>
                </c:pt>
                <c:pt idx="78802">
                  <c:v>-15</c:v>
                </c:pt>
                <c:pt idx="78803">
                  <c:v>-19</c:v>
                </c:pt>
                <c:pt idx="78804">
                  <c:v>-14</c:v>
                </c:pt>
                <c:pt idx="78805">
                  <c:v>-17</c:v>
                </c:pt>
                <c:pt idx="78806">
                  <c:v>-22</c:v>
                </c:pt>
                <c:pt idx="78807">
                  <c:v>-15</c:v>
                </c:pt>
                <c:pt idx="78808">
                  <c:v>-16</c:v>
                </c:pt>
                <c:pt idx="78809">
                  <c:v>-23</c:v>
                </c:pt>
                <c:pt idx="78810">
                  <c:v>-24</c:v>
                </c:pt>
                <c:pt idx="78811">
                  <c:v>-21</c:v>
                </c:pt>
                <c:pt idx="78812">
                  <c:v>-30</c:v>
                </c:pt>
                <c:pt idx="78813">
                  <c:v>-30</c:v>
                </c:pt>
                <c:pt idx="78814">
                  <c:v>-25</c:v>
                </c:pt>
                <c:pt idx="78815">
                  <c:v>-22</c:v>
                </c:pt>
                <c:pt idx="78816">
                  <c:v>-23</c:v>
                </c:pt>
                <c:pt idx="78817">
                  <c:v>-28</c:v>
                </c:pt>
                <c:pt idx="78818">
                  <c:v>-58</c:v>
                </c:pt>
                <c:pt idx="78819">
                  <c:v>-22</c:v>
                </c:pt>
                <c:pt idx="78820">
                  <c:v>-19</c:v>
                </c:pt>
                <c:pt idx="78821">
                  <c:v>-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EB7-46F9-8B0A-9C4F5980F2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40160335"/>
        <c:axId val="1140156591"/>
      </c:barChart>
      <c:catAx>
        <c:axId val="11401603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40156591"/>
        <c:crosses val="autoZero"/>
        <c:auto val="1"/>
        <c:lblAlgn val="ctr"/>
        <c:lblOffset val="100"/>
        <c:noMultiLvlLbl val="0"/>
      </c:catAx>
      <c:valAx>
        <c:axId val="11401565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4016033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Average arrival delay time based on route and month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2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32OUT!$B$1:$B$78822</c:f>
              <c:numCache>
                <c:formatCode>General</c:formatCode>
                <c:ptCount val="78822"/>
                <c:pt idx="0">
                  <c:v>4.9874015748031404</c:v>
                </c:pt>
                <c:pt idx="1">
                  <c:v>4.8443316412859501</c:v>
                </c:pt>
                <c:pt idx="2">
                  <c:v>2.5369595536959499</c:v>
                </c:pt>
                <c:pt idx="3">
                  <c:v>0.33482142857142799</c:v>
                </c:pt>
                <c:pt idx="4">
                  <c:v>4.4540311173974496</c:v>
                </c:pt>
                <c:pt idx="5">
                  <c:v>7.9896907216494801</c:v>
                </c:pt>
                <c:pt idx="6">
                  <c:v>6.9603174603174596</c:v>
                </c:pt>
                <c:pt idx="7">
                  <c:v>4.5304465493910602</c:v>
                </c:pt>
                <c:pt idx="8">
                  <c:v>4.1436031331592602</c:v>
                </c:pt>
                <c:pt idx="9">
                  <c:v>2.6257485029940102</c:v>
                </c:pt>
                <c:pt idx="10">
                  <c:v>0.24122137404580099</c:v>
                </c:pt>
                <c:pt idx="11">
                  <c:v>3.6029900332225901</c:v>
                </c:pt>
                <c:pt idx="12">
                  <c:v>0</c:v>
                </c:pt>
                <c:pt idx="13">
                  <c:v>-2.4871794871794801</c:v>
                </c:pt>
                <c:pt idx="14">
                  <c:v>-3.6842105263157801</c:v>
                </c:pt>
                <c:pt idx="15">
                  <c:v>-8.9056603773584904</c:v>
                </c:pt>
                <c:pt idx="16">
                  <c:v>-1.17307692307692</c:v>
                </c:pt>
                <c:pt idx="17">
                  <c:v>-5.74</c:v>
                </c:pt>
                <c:pt idx="18">
                  <c:v>-6.5192307692307603</c:v>
                </c:pt>
                <c:pt idx="19">
                  <c:v>-8.7346938775510203</c:v>
                </c:pt>
                <c:pt idx="20">
                  <c:v>-3.0196078431372499</c:v>
                </c:pt>
                <c:pt idx="21">
                  <c:v>-8.1199999999999992</c:v>
                </c:pt>
                <c:pt idx="22">
                  <c:v>-13.625</c:v>
                </c:pt>
                <c:pt idx="23">
                  <c:v>2.6538461538461502</c:v>
                </c:pt>
                <c:pt idx="24">
                  <c:v>1.99159663865546</c:v>
                </c:pt>
                <c:pt idx="25">
                  <c:v>2.3443396226414999</c:v>
                </c:pt>
                <c:pt idx="26">
                  <c:v>-2.19354838709677</c:v>
                </c:pt>
                <c:pt idx="27">
                  <c:v>-3.3076923076922999</c:v>
                </c:pt>
                <c:pt idx="28">
                  <c:v>-4.3483606557377001</c:v>
                </c:pt>
                <c:pt idx="29">
                  <c:v>0.49606299212598398</c:v>
                </c:pt>
                <c:pt idx="30">
                  <c:v>1.61650485436893</c:v>
                </c:pt>
                <c:pt idx="31">
                  <c:v>0.76495726495726402</c:v>
                </c:pt>
                <c:pt idx="32">
                  <c:v>-2.5</c:v>
                </c:pt>
                <c:pt idx="33">
                  <c:v>-1.45893719806763</c:v>
                </c:pt>
                <c:pt idx="34">
                  <c:v>0.33043478260869502</c:v>
                </c:pt>
                <c:pt idx="35">
                  <c:v>4.54201680672268</c:v>
                </c:pt>
                <c:pt idx="36">
                  <c:v>8.8909090909090907</c:v>
                </c:pt>
                <c:pt idx="37">
                  <c:v>10.090909090908999</c:v>
                </c:pt>
                <c:pt idx="38">
                  <c:v>1.32926829268292</c:v>
                </c:pt>
                <c:pt idx="39">
                  <c:v>6.1930116472545702</c:v>
                </c:pt>
                <c:pt idx="40">
                  <c:v>0.10670731707316999</c:v>
                </c:pt>
                <c:pt idx="41">
                  <c:v>9.3234880450070303</c:v>
                </c:pt>
                <c:pt idx="42">
                  <c:v>9.8510638297872308</c:v>
                </c:pt>
                <c:pt idx="43">
                  <c:v>6.0158730158730096</c:v>
                </c:pt>
                <c:pt idx="44">
                  <c:v>0.421686746987951</c:v>
                </c:pt>
                <c:pt idx="45">
                  <c:v>2.5742251223490999</c:v>
                </c:pt>
                <c:pt idx="46">
                  <c:v>-0.70776255707762503</c:v>
                </c:pt>
                <c:pt idx="47">
                  <c:v>8.59963768115942</c:v>
                </c:pt>
                <c:pt idx="48">
                  <c:v>56</c:v>
                </c:pt>
                <c:pt idx="49">
                  <c:v>9.3611111111111107</c:v>
                </c:pt>
                <c:pt idx="50">
                  <c:v>13.8484848484848</c:v>
                </c:pt>
                <c:pt idx="51">
                  <c:v>13.05</c:v>
                </c:pt>
                <c:pt idx="52">
                  <c:v>4.4146341463414602</c:v>
                </c:pt>
                <c:pt idx="53">
                  <c:v>22.1666666666666</c:v>
                </c:pt>
                <c:pt idx="54">
                  <c:v>34.1666666666666</c:v>
                </c:pt>
                <c:pt idx="55">
                  <c:v>24.086956521739101</c:v>
                </c:pt>
                <c:pt idx="56">
                  <c:v>24.235294117647001</c:v>
                </c:pt>
                <c:pt idx="57">
                  <c:v>30</c:v>
                </c:pt>
                <c:pt idx="58">
                  <c:v>16.066666666666599</c:v>
                </c:pt>
                <c:pt idx="59">
                  <c:v>8.30555555555555</c:v>
                </c:pt>
                <c:pt idx="60">
                  <c:v>5.5</c:v>
                </c:pt>
                <c:pt idx="61">
                  <c:v>-13.7307692307692</c:v>
                </c:pt>
                <c:pt idx="62">
                  <c:v>-18.620689655172399</c:v>
                </c:pt>
                <c:pt idx="63">
                  <c:v>-14.0322580645161</c:v>
                </c:pt>
                <c:pt idx="64">
                  <c:v>12.3333333333333</c:v>
                </c:pt>
                <c:pt idx="65">
                  <c:v>-4.2241379310344804</c:v>
                </c:pt>
                <c:pt idx="66">
                  <c:v>-6.1449275362318803</c:v>
                </c:pt>
                <c:pt idx="67">
                  <c:v>-11.8965517241379</c:v>
                </c:pt>
                <c:pt idx="68">
                  <c:v>-6.68</c:v>
                </c:pt>
                <c:pt idx="69">
                  <c:v>4.0551181102362204</c:v>
                </c:pt>
                <c:pt idx="70">
                  <c:v>12.093220338983</c:v>
                </c:pt>
                <c:pt idx="71">
                  <c:v>-1.6134453781512601</c:v>
                </c:pt>
                <c:pt idx="72">
                  <c:v>0.44444444444444398</c:v>
                </c:pt>
                <c:pt idx="73">
                  <c:v>-9.9807692307692299</c:v>
                </c:pt>
                <c:pt idx="74">
                  <c:v>-0.10659898477157299</c:v>
                </c:pt>
                <c:pt idx="75">
                  <c:v>5.7311827956989196</c:v>
                </c:pt>
                <c:pt idx="76">
                  <c:v>8.9772727272727195</c:v>
                </c:pt>
                <c:pt idx="77">
                  <c:v>-4.5961538461538396</c:v>
                </c:pt>
                <c:pt idx="78">
                  <c:v>-3.9605263157894699</c:v>
                </c:pt>
                <c:pt idx="79">
                  <c:v>-0.93495934959349503</c:v>
                </c:pt>
                <c:pt idx="80">
                  <c:v>0.95454545454545403</c:v>
                </c:pt>
                <c:pt idx="81">
                  <c:v>0</c:v>
                </c:pt>
                <c:pt idx="82">
                  <c:v>11.6666666666666</c:v>
                </c:pt>
                <c:pt idx="83">
                  <c:v>-8.875</c:v>
                </c:pt>
                <c:pt idx="84">
                  <c:v>-1.71428571428571</c:v>
                </c:pt>
                <c:pt idx="85">
                  <c:v>-3.0588235294117601</c:v>
                </c:pt>
                <c:pt idx="86">
                  <c:v>-9.0909090909090898E-2</c:v>
                </c:pt>
                <c:pt idx="87">
                  <c:v>-1.375</c:v>
                </c:pt>
                <c:pt idx="88">
                  <c:v>66.6666666666666</c:v>
                </c:pt>
                <c:pt idx="89">
                  <c:v>10.7190201729106</c:v>
                </c:pt>
                <c:pt idx="90">
                  <c:v>10.164222873900201</c:v>
                </c:pt>
                <c:pt idx="91">
                  <c:v>3.4744897959183598</c:v>
                </c:pt>
                <c:pt idx="92">
                  <c:v>8.8779284833538803</c:v>
                </c:pt>
                <c:pt idx="93">
                  <c:v>8.2357229647630597</c:v>
                </c:pt>
                <c:pt idx="94">
                  <c:v>13.2232510288065</c:v>
                </c:pt>
                <c:pt idx="95">
                  <c:v>15.300509337860699</c:v>
                </c:pt>
                <c:pt idx="96">
                  <c:v>7.3463969658659902</c:v>
                </c:pt>
                <c:pt idx="97">
                  <c:v>0.14950980392156801</c:v>
                </c:pt>
                <c:pt idx="98">
                  <c:v>5.55151515151515</c:v>
                </c:pt>
                <c:pt idx="99">
                  <c:v>-0.22424242424242399</c:v>
                </c:pt>
                <c:pt idx="100">
                  <c:v>10.969984202211601</c:v>
                </c:pt>
                <c:pt idx="101">
                  <c:v>-8.1999999999999993</c:v>
                </c:pt>
                <c:pt idx="102">
                  <c:v>7</c:v>
                </c:pt>
                <c:pt idx="103">
                  <c:v>48.153846153846096</c:v>
                </c:pt>
                <c:pt idx="104">
                  <c:v>46.923076923076898</c:v>
                </c:pt>
                <c:pt idx="105">
                  <c:v>20.692307692307601</c:v>
                </c:pt>
                <c:pt idx="106">
                  <c:v>-3.1428571428571401</c:v>
                </c:pt>
                <c:pt idx="107">
                  <c:v>55.692307692307601</c:v>
                </c:pt>
                <c:pt idx="108">
                  <c:v>14.857142857142801</c:v>
                </c:pt>
                <c:pt idx="109">
                  <c:v>-12.125</c:v>
                </c:pt>
                <c:pt idx="110">
                  <c:v>-12.4285714285714</c:v>
                </c:pt>
                <c:pt idx="111">
                  <c:v>-4.3333333333333304</c:v>
                </c:pt>
                <c:pt idx="112">
                  <c:v>1.9090909090909001</c:v>
                </c:pt>
                <c:pt idx="113">
                  <c:v>-6.1666666666666599</c:v>
                </c:pt>
                <c:pt idx="114">
                  <c:v>16.4444444444444</c:v>
                </c:pt>
                <c:pt idx="115">
                  <c:v>-14.2222222222222</c:v>
                </c:pt>
                <c:pt idx="116">
                  <c:v>13</c:v>
                </c:pt>
                <c:pt idx="117">
                  <c:v>-6.625</c:v>
                </c:pt>
                <c:pt idx="118">
                  <c:v>9.1333333333333293</c:v>
                </c:pt>
                <c:pt idx="119">
                  <c:v>-2.6666666666666599</c:v>
                </c:pt>
                <c:pt idx="120">
                  <c:v>24.7777777777777</c:v>
                </c:pt>
                <c:pt idx="121">
                  <c:v>46.411764705882298</c:v>
                </c:pt>
                <c:pt idx="122">
                  <c:v>31.133333333333301</c:v>
                </c:pt>
                <c:pt idx="123">
                  <c:v>7.4444444444444402</c:v>
                </c:pt>
                <c:pt idx="124">
                  <c:v>-12.75</c:v>
                </c:pt>
                <c:pt idx="125">
                  <c:v>-1.84615384615384</c:v>
                </c:pt>
                <c:pt idx="126">
                  <c:v>-13.4166666666666</c:v>
                </c:pt>
                <c:pt idx="127">
                  <c:v>27.2258064516129</c:v>
                </c:pt>
                <c:pt idx="128">
                  <c:v>24.1315789473684</c:v>
                </c:pt>
                <c:pt idx="129">
                  <c:v>9.5740740740740709</c:v>
                </c:pt>
                <c:pt idx="130">
                  <c:v>-0.16666666666666599</c:v>
                </c:pt>
                <c:pt idx="131">
                  <c:v>3.1052631578947301</c:v>
                </c:pt>
                <c:pt idx="132">
                  <c:v>5.3076923076923004</c:v>
                </c:pt>
                <c:pt idx="133">
                  <c:v>10.7435897435897</c:v>
                </c:pt>
                <c:pt idx="134">
                  <c:v>12</c:v>
                </c:pt>
                <c:pt idx="135">
                  <c:v>7.6071428571428497</c:v>
                </c:pt>
                <c:pt idx="136">
                  <c:v>2.70588235294117</c:v>
                </c:pt>
                <c:pt idx="137">
                  <c:v>1.8529411764705801</c:v>
                </c:pt>
                <c:pt idx="138">
                  <c:v>-3.72727272727272</c:v>
                </c:pt>
                <c:pt idx="139">
                  <c:v>4.0635470826112003</c:v>
                </c:pt>
                <c:pt idx="140">
                  <c:v>5.6218809980806101</c:v>
                </c:pt>
                <c:pt idx="141">
                  <c:v>2.1500872600348999</c:v>
                </c:pt>
                <c:pt idx="142">
                  <c:v>7.7354721549636798</c:v>
                </c:pt>
                <c:pt idx="143">
                  <c:v>7.0319148936170199</c:v>
                </c:pt>
                <c:pt idx="144">
                  <c:v>6.5429791777896398</c:v>
                </c:pt>
                <c:pt idx="145">
                  <c:v>6.4141347424042197</c:v>
                </c:pt>
                <c:pt idx="146">
                  <c:v>2.7371134020618499</c:v>
                </c:pt>
                <c:pt idx="147">
                  <c:v>3.5357334766254702</c:v>
                </c:pt>
                <c:pt idx="148">
                  <c:v>2.9032894736842101</c:v>
                </c:pt>
                <c:pt idx="149">
                  <c:v>1.9562043795620401</c:v>
                </c:pt>
                <c:pt idx="150">
                  <c:v>8.95654692931633</c:v>
                </c:pt>
                <c:pt idx="151">
                  <c:v>0</c:v>
                </c:pt>
                <c:pt idx="152">
                  <c:v>-0.12903225806451599</c:v>
                </c:pt>
                <c:pt idx="153">
                  <c:v>2.96428571428571</c:v>
                </c:pt>
                <c:pt idx="154">
                  <c:v>8</c:v>
                </c:pt>
                <c:pt idx="155">
                  <c:v>4.4490445859872603</c:v>
                </c:pt>
                <c:pt idx="156">
                  <c:v>-1.3420593368237299</c:v>
                </c:pt>
                <c:pt idx="157">
                  <c:v>5.6811377245508901</c:v>
                </c:pt>
                <c:pt idx="158">
                  <c:v>2.9821693907875102</c:v>
                </c:pt>
                <c:pt idx="159">
                  <c:v>2.3389830508474501</c:v>
                </c:pt>
                <c:pt idx="160">
                  <c:v>0.268449197860962</c:v>
                </c:pt>
                <c:pt idx="161">
                  <c:v>-1.6490384615384599</c:v>
                </c:pt>
                <c:pt idx="162">
                  <c:v>-3.3020496224379698</c:v>
                </c:pt>
                <c:pt idx="163">
                  <c:v>-1.6157112526539199</c:v>
                </c:pt>
                <c:pt idx="164">
                  <c:v>-2.0183374083129499</c:v>
                </c:pt>
                <c:pt idx="165">
                  <c:v>-0.76477832512315203</c:v>
                </c:pt>
                <c:pt idx="166">
                  <c:v>4.2610441767068199</c:v>
                </c:pt>
                <c:pt idx="167">
                  <c:v>-3.7083333333333299</c:v>
                </c:pt>
                <c:pt idx="168">
                  <c:v>-4.2727272727272698</c:v>
                </c:pt>
                <c:pt idx="169">
                  <c:v>1.44827586206896</c:v>
                </c:pt>
                <c:pt idx="170">
                  <c:v>0</c:v>
                </c:pt>
                <c:pt idx="171">
                  <c:v>32.452380952380899</c:v>
                </c:pt>
                <c:pt idx="172">
                  <c:v>13.469387755102</c:v>
                </c:pt>
                <c:pt idx="173">
                  <c:v>29.145454545454498</c:v>
                </c:pt>
                <c:pt idx="174">
                  <c:v>26.068181818181799</c:v>
                </c:pt>
                <c:pt idx="175">
                  <c:v>5.3333333333333304</c:v>
                </c:pt>
                <c:pt idx="176">
                  <c:v>2.1020408163265301</c:v>
                </c:pt>
                <c:pt idx="177">
                  <c:v>-5.8958333333333304</c:v>
                </c:pt>
                <c:pt idx="178">
                  <c:v>0.41304347826086901</c:v>
                </c:pt>
                <c:pt idx="179">
                  <c:v>1</c:v>
                </c:pt>
                <c:pt idx="180">
                  <c:v>1.01269841269841</c:v>
                </c:pt>
                <c:pt idx="181">
                  <c:v>-4.6489361702127603</c:v>
                </c:pt>
                <c:pt idx="182">
                  <c:v>-2.0887573964496999</c:v>
                </c:pt>
                <c:pt idx="183">
                  <c:v>-4.1454545454545402</c:v>
                </c:pt>
                <c:pt idx="184">
                  <c:v>4.0646853146853097</c:v>
                </c:pt>
                <c:pt idx="185">
                  <c:v>4.0284431137724503</c:v>
                </c:pt>
                <c:pt idx="186">
                  <c:v>7.8052173913043399</c:v>
                </c:pt>
                <c:pt idx="187">
                  <c:v>3.4202898550724599</c:v>
                </c:pt>
                <c:pt idx="188">
                  <c:v>-1.1171875</c:v>
                </c:pt>
                <c:pt idx="189">
                  <c:v>-0.52988047808764904</c:v>
                </c:pt>
                <c:pt idx="190">
                  <c:v>1.5601173020527801</c:v>
                </c:pt>
                <c:pt idx="191">
                  <c:v>3.4881656804733701</c:v>
                </c:pt>
                <c:pt idx="192">
                  <c:v>-24.5</c:v>
                </c:pt>
                <c:pt idx="193">
                  <c:v>-14.8</c:v>
                </c:pt>
                <c:pt idx="194">
                  <c:v>-6.2307692307692299</c:v>
                </c:pt>
                <c:pt idx="195">
                  <c:v>-13.0322580645161</c:v>
                </c:pt>
                <c:pt idx="196">
                  <c:v>-11.774193548387</c:v>
                </c:pt>
                <c:pt idx="197">
                  <c:v>-17.1428571428571</c:v>
                </c:pt>
                <c:pt idx="198">
                  <c:v>4.8271474019087997</c:v>
                </c:pt>
                <c:pt idx="199">
                  <c:v>1.56983568075117</c:v>
                </c:pt>
                <c:pt idx="200">
                  <c:v>5.1201995012468799</c:v>
                </c:pt>
                <c:pt idx="201">
                  <c:v>3.71428571428571</c:v>
                </c:pt>
                <c:pt idx="202">
                  <c:v>5.8586118251928001</c:v>
                </c:pt>
                <c:pt idx="203">
                  <c:v>7.4430670339761198</c:v>
                </c:pt>
                <c:pt idx="204">
                  <c:v>8.8770445572476007</c:v>
                </c:pt>
                <c:pt idx="205">
                  <c:v>6.2848515349773502</c:v>
                </c:pt>
                <c:pt idx="206">
                  <c:v>1.3566698202459699</c:v>
                </c:pt>
                <c:pt idx="207">
                  <c:v>3.0886075949367</c:v>
                </c:pt>
                <c:pt idx="208">
                  <c:v>2.1861353711790299</c:v>
                </c:pt>
                <c:pt idx="209">
                  <c:v>9.2206349206349199</c:v>
                </c:pt>
                <c:pt idx="210">
                  <c:v>2.2201786652653701</c:v>
                </c:pt>
                <c:pt idx="211">
                  <c:v>1.31949754232659</c:v>
                </c:pt>
                <c:pt idx="212">
                  <c:v>4.1630537229029203</c:v>
                </c:pt>
                <c:pt idx="213">
                  <c:v>3.7106715731370699</c:v>
                </c:pt>
                <c:pt idx="214">
                  <c:v>3.7321763602251399</c:v>
                </c:pt>
                <c:pt idx="215">
                  <c:v>8.5742614326183695</c:v>
                </c:pt>
                <c:pt idx="216">
                  <c:v>7.3137254901960702</c:v>
                </c:pt>
                <c:pt idx="217">
                  <c:v>4.2551252847380399</c:v>
                </c:pt>
                <c:pt idx="218">
                  <c:v>0.34471133586177799</c:v>
                </c:pt>
                <c:pt idx="219">
                  <c:v>0.86307053941908696</c:v>
                </c:pt>
                <c:pt idx="220">
                  <c:v>-2.9708222811671001E-2</c:v>
                </c:pt>
                <c:pt idx="221">
                  <c:v>8.4149054505005498</c:v>
                </c:pt>
                <c:pt idx="222">
                  <c:v>-0.16462518373346399</c:v>
                </c:pt>
                <c:pt idx="223">
                  <c:v>1.79989270386266</c:v>
                </c:pt>
                <c:pt idx="224">
                  <c:v>0.19612476370510301</c:v>
                </c:pt>
                <c:pt idx="225">
                  <c:v>6.5945297504798397</c:v>
                </c:pt>
                <c:pt idx="226">
                  <c:v>4.9416396479851699</c:v>
                </c:pt>
                <c:pt idx="227">
                  <c:v>7.13838341091832</c:v>
                </c:pt>
                <c:pt idx="228">
                  <c:v>8.9931830099632908</c:v>
                </c:pt>
                <c:pt idx="229">
                  <c:v>3.92250922509225</c:v>
                </c:pt>
                <c:pt idx="230">
                  <c:v>2.5868524161950299</c:v>
                </c:pt>
                <c:pt idx="231">
                  <c:v>3.6314377682403398</c:v>
                </c:pt>
                <c:pt idx="232">
                  <c:v>-0.166841552990556</c:v>
                </c:pt>
                <c:pt idx="233">
                  <c:v>3.93479394887845</c:v>
                </c:pt>
                <c:pt idx="234">
                  <c:v>3.56914893617021</c:v>
                </c:pt>
                <c:pt idx="235">
                  <c:v>2.73202614379084</c:v>
                </c:pt>
                <c:pt idx="236">
                  <c:v>7.9278846153846096</c:v>
                </c:pt>
                <c:pt idx="237">
                  <c:v>3.1187214611872101</c:v>
                </c:pt>
                <c:pt idx="238">
                  <c:v>4.0444444444444398</c:v>
                </c:pt>
                <c:pt idx="239">
                  <c:v>5.8673835125447997</c:v>
                </c:pt>
                <c:pt idx="240">
                  <c:v>10.063953488372</c:v>
                </c:pt>
                <c:pt idx="241">
                  <c:v>7.2657657657657602</c:v>
                </c:pt>
                <c:pt idx="242">
                  <c:v>2.9423076923076898</c:v>
                </c:pt>
                <c:pt idx="243">
                  <c:v>4.5632911392404996</c:v>
                </c:pt>
                <c:pt idx="244">
                  <c:v>2.8726415094339601</c:v>
                </c:pt>
                <c:pt idx="245">
                  <c:v>17.472477064220101</c:v>
                </c:pt>
                <c:pt idx="246">
                  <c:v>16.5</c:v>
                </c:pt>
                <c:pt idx="247">
                  <c:v>1.26783625730994</c:v>
                </c:pt>
                <c:pt idx="248">
                  <c:v>0.59508408796895196</c:v>
                </c:pt>
                <c:pt idx="249">
                  <c:v>3.6785304247990802</c:v>
                </c:pt>
                <c:pt idx="250">
                  <c:v>3.4187425860023701</c:v>
                </c:pt>
                <c:pt idx="251">
                  <c:v>7.01286549707602</c:v>
                </c:pt>
                <c:pt idx="252">
                  <c:v>7.7593818984547402</c:v>
                </c:pt>
                <c:pt idx="253">
                  <c:v>8.9208443271767806</c:v>
                </c:pt>
                <c:pt idx="254">
                  <c:v>5.0161290322580596</c:v>
                </c:pt>
                <c:pt idx="255">
                  <c:v>0.66923076923076896</c:v>
                </c:pt>
                <c:pt idx="256">
                  <c:v>4.0510855683269398</c:v>
                </c:pt>
                <c:pt idx="257">
                  <c:v>-1.0139372822299599</c:v>
                </c:pt>
                <c:pt idx="258">
                  <c:v>8.0584926884139403</c:v>
                </c:pt>
                <c:pt idx="259">
                  <c:v>-8.6228571428571392</c:v>
                </c:pt>
                <c:pt idx="260">
                  <c:v>-7.7564102564102502</c:v>
                </c:pt>
                <c:pt idx="261">
                  <c:v>-1.9293478260869501</c:v>
                </c:pt>
                <c:pt idx="262">
                  <c:v>-5.37086092715231</c:v>
                </c:pt>
                <c:pt idx="263">
                  <c:v>2.1806451612903199</c:v>
                </c:pt>
                <c:pt idx="264">
                  <c:v>6.4666666666666597</c:v>
                </c:pt>
                <c:pt idx="265">
                  <c:v>-4.3032786885245899</c:v>
                </c:pt>
                <c:pt idx="266">
                  <c:v>-3.1818181818181799</c:v>
                </c:pt>
                <c:pt idx="267">
                  <c:v>-9.6818181818181799</c:v>
                </c:pt>
                <c:pt idx="268">
                  <c:v>-6.17741935483871</c:v>
                </c:pt>
                <c:pt idx="269">
                  <c:v>-12.8859060402684</c:v>
                </c:pt>
                <c:pt idx="270">
                  <c:v>-4.3202614379084903</c:v>
                </c:pt>
                <c:pt idx="271">
                  <c:v>2.8909682668836401</c:v>
                </c:pt>
                <c:pt idx="272">
                  <c:v>1.04107142857142</c:v>
                </c:pt>
                <c:pt idx="273">
                  <c:v>2.40425531914893</c:v>
                </c:pt>
                <c:pt idx="274">
                  <c:v>3.9958193979933099</c:v>
                </c:pt>
                <c:pt idx="275">
                  <c:v>3.1648351648351598</c:v>
                </c:pt>
                <c:pt idx="276">
                  <c:v>7.0912490650710502</c:v>
                </c:pt>
                <c:pt idx="277">
                  <c:v>9.2111324376199608</c:v>
                </c:pt>
                <c:pt idx="278">
                  <c:v>3.2819865319865298</c:v>
                </c:pt>
                <c:pt idx="279">
                  <c:v>1.2876923076922999</c:v>
                </c:pt>
                <c:pt idx="280">
                  <c:v>-0.90145228215767603</c:v>
                </c:pt>
                <c:pt idx="281">
                  <c:v>-2.5644599303135802</c:v>
                </c:pt>
                <c:pt idx="282">
                  <c:v>8.4021294021294004</c:v>
                </c:pt>
                <c:pt idx="283">
                  <c:v>3.5225225225225198</c:v>
                </c:pt>
                <c:pt idx="284">
                  <c:v>9.1938775510203996</c:v>
                </c:pt>
                <c:pt idx="285">
                  <c:v>-0.78947368421052599</c:v>
                </c:pt>
                <c:pt idx="286">
                  <c:v>4.9383561643835598</c:v>
                </c:pt>
                <c:pt idx="287">
                  <c:v>2.1292134831460601</c:v>
                </c:pt>
                <c:pt idx="288">
                  <c:v>9.98888888888888</c:v>
                </c:pt>
                <c:pt idx="289">
                  <c:v>20.258064516129</c:v>
                </c:pt>
                <c:pt idx="290">
                  <c:v>11.284946236559099</c:v>
                </c:pt>
                <c:pt idx="291">
                  <c:v>3.0980392156862702</c:v>
                </c:pt>
                <c:pt idx="292">
                  <c:v>-1.6279069767441801</c:v>
                </c:pt>
                <c:pt idx="293">
                  <c:v>5.0489510489510403</c:v>
                </c:pt>
                <c:pt idx="294">
                  <c:v>7.3272727272727201</c:v>
                </c:pt>
                <c:pt idx="295">
                  <c:v>1.62045454545454</c:v>
                </c:pt>
                <c:pt idx="296">
                  <c:v>2.1917012448132702</c:v>
                </c:pt>
                <c:pt idx="297">
                  <c:v>3.4015099519560699</c:v>
                </c:pt>
                <c:pt idx="298">
                  <c:v>4.1104252400548598</c:v>
                </c:pt>
                <c:pt idx="299">
                  <c:v>4.31337325349301</c:v>
                </c:pt>
                <c:pt idx="300">
                  <c:v>7.5088360755636803</c:v>
                </c:pt>
                <c:pt idx="301">
                  <c:v>7.4129615674453602</c:v>
                </c:pt>
                <c:pt idx="302">
                  <c:v>3.7410832232496598</c:v>
                </c:pt>
                <c:pt idx="303">
                  <c:v>0.33437305053025501</c:v>
                </c:pt>
                <c:pt idx="304">
                  <c:v>4.0574534161490599</c:v>
                </c:pt>
                <c:pt idx="305">
                  <c:v>-1.0403041825095001</c:v>
                </c:pt>
                <c:pt idx="306">
                  <c:v>8.9685393258426895</c:v>
                </c:pt>
                <c:pt idx="307">
                  <c:v>0.91277641277641197</c:v>
                </c:pt>
                <c:pt idx="308">
                  <c:v>3.81451612903225</c:v>
                </c:pt>
                <c:pt idx="309">
                  <c:v>5.2356651376146699</c:v>
                </c:pt>
                <c:pt idx="310">
                  <c:v>4.2167199148029804</c:v>
                </c:pt>
                <c:pt idx="311">
                  <c:v>4.9489124936772804</c:v>
                </c:pt>
                <c:pt idx="312">
                  <c:v>9.9140251845419005</c:v>
                </c:pt>
                <c:pt idx="313">
                  <c:v>5.6804008908685901</c:v>
                </c:pt>
                <c:pt idx="314">
                  <c:v>5.1721721721721696</c:v>
                </c:pt>
                <c:pt idx="315">
                  <c:v>-0.65572942958101899</c:v>
                </c:pt>
                <c:pt idx="316">
                  <c:v>3.7947336923997601</c:v>
                </c:pt>
                <c:pt idx="317">
                  <c:v>0.62230005837711599</c:v>
                </c:pt>
                <c:pt idx="318">
                  <c:v>9.9744463373083398</c:v>
                </c:pt>
                <c:pt idx="319">
                  <c:v>5.63709677419354</c:v>
                </c:pt>
                <c:pt idx="320">
                  <c:v>6.2035398230088497</c:v>
                </c:pt>
                <c:pt idx="321">
                  <c:v>12.959677419354801</c:v>
                </c:pt>
                <c:pt idx="322">
                  <c:v>7.75</c:v>
                </c:pt>
                <c:pt idx="323">
                  <c:v>5.2661290322580596</c:v>
                </c:pt>
                <c:pt idx="324">
                  <c:v>3.22818791946308</c:v>
                </c:pt>
                <c:pt idx="325">
                  <c:v>5.9032258064516103</c:v>
                </c:pt>
                <c:pt idx="326">
                  <c:v>5.8173076923076898</c:v>
                </c:pt>
                <c:pt idx="327">
                  <c:v>7.9666666666666597</c:v>
                </c:pt>
                <c:pt idx="328">
                  <c:v>9.2258064516129004</c:v>
                </c:pt>
                <c:pt idx="329">
                  <c:v>2.7582417582417502</c:v>
                </c:pt>
                <c:pt idx="330">
                  <c:v>16.451612903225801</c:v>
                </c:pt>
                <c:pt idx="331">
                  <c:v>13.064516129032199</c:v>
                </c:pt>
                <c:pt idx="332">
                  <c:v>6.0530973451327403</c:v>
                </c:pt>
                <c:pt idx="333">
                  <c:v>13.838709677419301</c:v>
                </c:pt>
                <c:pt idx="334">
                  <c:v>11.5</c:v>
                </c:pt>
                <c:pt idx="335">
                  <c:v>12.1612903225806</c:v>
                </c:pt>
                <c:pt idx="336">
                  <c:v>21.84</c:v>
                </c:pt>
                <c:pt idx="337">
                  <c:v>15.7956989247311</c:v>
                </c:pt>
                <c:pt idx="338">
                  <c:v>10.5865384615384</c:v>
                </c:pt>
                <c:pt idx="339">
                  <c:v>3.36666666666666</c:v>
                </c:pt>
                <c:pt idx="340">
                  <c:v>11.2419354838709</c:v>
                </c:pt>
                <c:pt idx="341">
                  <c:v>7.4222222222222198</c:v>
                </c:pt>
                <c:pt idx="342">
                  <c:v>23.2717391304347</c:v>
                </c:pt>
                <c:pt idx="343">
                  <c:v>3.5704918032786801</c:v>
                </c:pt>
                <c:pt idx="344">
                  <c:v>-0.53846153846153799</c:v>
                </c:pt>
                <c:pt idx="345">
                  <c:v>0.85303514376996803</c:v>
                </c:pt>
                <c:pt idx="346">
                  <c:v>-2.85534591194968</c:v>
                </c:pt>
                <c:pt idx="347">
                  <c:v>-1.27428571428571</c:v>
                </c:pt>
                <c:pt idx="348">
                  <c:v>4.5793650793650702</c:v>
                </c:pt>
                <c:pt idx="349">
                  <c:v>5.0550458715596296</c:v>
                </c:pt>
                <c:pt idx="350">
                  <c:v>5.1368715083798797</c:v>
                </c:pt>
                <c:pt idx="351">
                  <c:v>2.0886075949367</c:v>
                </c:pt>
                <c:pt idx="352">
                  <c:v>5.33</c:v>
                </c:pt>
                <c:pt idx="353">
                  <c:v>-1.33233532934131</c:v>
                </c:pt>
                <c:pt idx="354">
                  <c:v>7.2186588921282802</c:v>
                </c:pt>
                <c:pt idx="355">
                  <c:v>1.1592356687898</c:v>
                </c:pt>
                <c:pt idx="356">
                  <c:v>-3.1474358974358898</c:v>
                </c:pt>
                <c:pt idx="357">
                  <c:v>-1.8978494623655899</c:v>
                </c:pt>
                <c:pt idx="358">
                  <c:v>-3.0050761421319798</c:v>
                </c:pt>
                <c:pt idx="359">
                  <c:v>-1.6270491803278599</c:v>
                </c:pt>
                <c:pt idx="360">
                  <c:v>7.1489971346704797</c:v>
                </c:pt>
                <c:pt idx="361">
                  <c:v>5.5606557377049102</c:v>
                </c:pt>
                <c:pt idx="362">
                  <c:v>6.3516483516483504</c:v>
                </c:pt>
                <c:pt idx="363">
                  <c:v>-5.3650793650793602</c:v>
                </c:pt>
                <c:pt idx="364">
                  <c:v>-4.0579710144927503</c:v>
                </c:pt>
                <c:pt idx="365">
                  <c:v>-1.1599999999999999</c:v>
                </c:pt>
                <c:pt idx="366">
                  <c:v>1.5871559633027501</c:v>
                </c:pt>
                <c:pt idx="367">
                  <c:v>0.39186691312384397</c:v>
                </c:pt>
                <c:pt idx="368">
                  <c:v>-5.2734693877551004</c:v>
                </c:pt>
                <c:pt idx="369">
                  <c:v>-0.82459016393442597</c:v>
                </c:pt>
                <c:pt idx="370">
                  <c:v>0.56478405315614599</c:v>
                </c:pt>
                <c:pt idx="371">
                  <c:v>1.4900990099009901</c:v>
                </c:pt>
                <c:pt idx="372">
                  <c:v>2.94477611940298</c:v>
                </c:pt>
                <c:pt idx="373">
                  <c:v>4.5465729349736304</c:v>
                </c:pt>
                <c:pt idx="374">
                  <c:v>1.13875598086124</c:v>
                </c:pt>
                <c:pt idx="375">
                  <c:v>-2.3440860215053698</c:v>
                </c:pt>
                <c:pt idx="376">
                  <c:v>-1.4057450628366199</c:v>
                </c:pt>
                <c:pt idx="377">
                  <c:v>-2.5904605263157801</c:v>
                </c:pt>
                <c:pt idx="378">
                  <c:v>3.5287539936102199</c:v>
                </c:pt>
                <c:pt idx="379">
                  <c:v>-1.23837209302325</c:v>
                </c:pt>
                <c:pt idx="380">
                  <c:v>-0.62837837837837796</c:v>
                </c:pt>
                <c:pt idx="381">
                  <c:v>0.93877551020408101</c:v>
                </c:pt>
                <c:pt idx="382">
                  <c:v>-1.3015873015873001</c:v>
                </c:pt>
                <c:pt idx="383">
                  <c:v>-4.6957746478873199</c:v>
                </c:pt>
                <c:pt idx="384">
                  <c:v>3.8863157894736799</c:v>
                </c:pt>
                <c:pt idx="385">
                  <c:v>-2.47115384615384</c:v>
                </c:pt>
                <c:pt idx="386">
                  <c:v>0.658119658119658</c:v>
                </c:pt>
                <c:pt idx="387">
                  <c:v>-5.71827956989247</c:v>
                </c:pt>
                <c:pt idx="388">
                  <c:v>-8.0759162303664898</c:v>
                </c:pt>
                <c:pt idx="389">
                  <c:v>-5.3470031545741303</c:v>
                </c:pt>
                <c:pt idx="390">
                  <c:v>1.5942492012779499</c:v>
                </c:pt>
                <c:pt idx="391">
                  <c:v>-0.66826923076922995</c:v>
                </c:pt>
                <c:pt idx="392">
                  <c:v>-0.811650485436893</c:v>
                </c:pt>
                <c:pt idx="393">
                  <c:v>1.0547263681592001</c:v>
                </c:pt>
                <c:pt idx="394">
                  <c:v>4.7691176470588204</c:v>
                </c:pt>
                <c:pt idx="395">
                  <c:v>4.2331288343558198</c:v>
                </c:pt>
                <c:pt idx="396">
                  <c:v>8.2012847965738693</c:v>
                </c:pt>
                <c:pt idx="397">
                  <c:v>5.9012820512820499</c:v>
                </c:pt>
                <c:pt idx="398">
                  <c:v>1.4713450292397601</c:v>
                </c:pt>
                <c:pt idx="399">
                  <c:v>-1.0805523590333701</c:v>
                </c:pt>
                <c:pt idx="400">
                  <c:v>1.8045822102425799</c:v>
                </c:pt>
                <c:pt idx="401">
                  <c:v>-1.34</c:v>
                </c:pt>
                <c:pt idx="402">
                  <c:v>9.7557160048134701</c:v>
                </c:pt>
                <c:pt idx="403">
                  <c:v>11.441247002398001</c:v>
                </c:pt>
                <c:pt idx="404">
                  <c:v>10.7293814432989</c:v>
                </c:pt>
                <c:pt idx="405">
                  <c:v>8.3652561247216006</c:v>
                </c:pt>
                <c:pt idx="406">
                  <c:v>12.8674463937621</c:v>
                </c:pt>
                <c:pt idx="407">
                  <c:v>10.8413654618473</c:v>
                </c:pt>
                <c:pt idx="408">
                  <c:v>16.456769983686701</c:v>
                </c:pt>
                <c:pt idx="409">
                  <c:v>7.1797153024910996</c:v>
                </c:pt>
                <c:pt idx="410">
                  <c:v>4.6537867078825297</c:v>
                </c:pt>
                <c:pt idx="411">
                  <c:v>9.2254901960784306</c:v>
                </c:pt>
                <c:pt idx="412">
                  <c:v>4.6842900302114803</c:v>
                </c:pt>
                <c:pt idx="413">
                  <c:v>1.12653778558875</c:v>
                </c:pt>
                <c:pt idx="414">
                  <c:v>9.4160000000000004</c:v>
                </c:pt>
                <c:pt idx="415">
                  <c:v>8.8543689320388292</c:v>
                </c:pt>
                <c:pt idx="416">
                  <c:v>5.0222222222222204</c:v>
                </c:pt>
                <c:pt idx="417">
                  <c:v>7.1656804733727801</c:v>
                </c:pt>
                <c:pt idx="418">
                  <c:v>5.15525114155251</c:v>
                </c:pt>
                <c:pt idx="419">
                  <c:v>5.1088709677419297</c:v>
                </c:pt>
                <c:pt idx="420">
                  <c:v>5.6346153846153797</c:v>
                </c:pt>
                <c:pt idx="421">
                  <c:v>-0.51481481481481395</c:v>
                </c:pt>
                <c:pt idx="422">
                  <c:v>1.4054054054053999</c:v>
                </c:pt>
                <c:pt idx="423">
                  <c:v>3.2051282051282E-2</c:v>
                </c:pt>
                <c:pt idx="424">
                  <c:v>1.72727272727272</c:v>
                </c:pt>
                <c:pt idx="425">
                  <c:v>-5.5541125541125496</c:v>
                </c:pt>
                <c:pt idx="426">
                  <c:v>4.2217573221757299</c:v>
                </c:pt>
                <c:pt idx="427">
                  <c:v>4.6128142244022001</c:v>
                </c:pt>
                <c:pt idx="428">
                  <c:v>1.7552542372881299</c:v>
                </c:pt>
                <c:pt idx="429">
                  <c:v>4.6051373954599697</c:v>
                </c:pt>
                <c:pt idx="430">
                  <c:v>3.7389041934496401</c:v>
                </c:pt>
                <c:pt idx="431">
                  <c:v>3.2993296415039302</c:v>
                </c:pt>
                <c:pt idx="432">
                  <c:v>7.3364485981308398</c:v>
                </c:pt>
                <c:pt idx="433">
                  <c:v>8.3682105964678399</c:v>
                </c:pt>
                <c:pt idx="434">
                  <c:v>4.7722832722832704</c:v>
                </c:pt>
                <c:pt idx="435">
                  <c:v>1.88800236406619</c:v>
                </c:pt>
                <c:pt idx="436">
                  <c:v>5.1146637265711101</c:v>
                </c:pt>
                <c:pt idx="437">
                  <c:v>1.1825148032044499</c:v>
                </c:pt>
                <c:pt idx="438">
                  <c:v>7.8189368770764096</c:v>
                </c:pt>
                <c:pt idx="439">
                  <c:v>0</c:v>
                </c:pt>
                <c:pt idx="440">
                  <c:v>-0.19170984455958501</c:v>
                </c:pt>
                <c:pt idx="441">
                  <c:v>-0.108986615678776</c:v>
                </c:pt>
                <c:pt idx="442">
                  <c:v>2.6595041322314001</c:v>
                </c:pt>
                <c:pt idx="443">
                  <c:v>2.0602409638554202</c:v>
                </c:pt>
                <c:pt idx="444">
                  <c:v>4.2956636005256197</c:v>
                </c:pt>
                <c:pt idx="445">
                  <c:v>9.5459976105137301</c:v>
                </c:pt>
                <c:pt idx="446">
                  <c:v>4.45614035087719</c:v>
                </c:pt>
                <c:pt idx="447">
                  <c:v>4.3112313937753699</c:v>
                </c:pt>
                <c:pt idx="448">
                  <c:v>1.1733505821474699</c:v>
                </c:pt>
                <c:pt idx="449">
                  <c:v>3.0616197183098501</c:v>
                </c:pt>
                <c:pt idx="450">
                  <c:v>0.37118644067796602</c:v>
                </c:pt>
                <c:pt idx="451">
                  <c:v>6.1116584564860403</c:v>
                </c:pt>
                <c:pt idx="452">
                  <c:v>35.4</c:v>
                </c:pt>
                <c:pt idx="453">
                  <c:v>35</c:v>
                </c:pt>
                <c:pt idx="454">
                  <c:v>6</c:v>
                </c:pt>
                <c:pt idx="455">
                  <c:v>4.5</c:v>
                </c:pt>
                <c:pt idx="456">
                  <c:v>50</c:v>
                </c:pt>
                <c:pt idx="457">
                  <c:v>-2.21428571428571</c:v>
                </c:pt>
                <c:pt idx="458">
                  <c:v>2.8978978978978902</c:v>
                </c:pt>
                <c:pt idx="459">
                  <c:v>0.46774193548387</c:v>
                </c:pt>
                <c:pt idx="460">
                  <c:v>-1.28798185941043</c:v>
                </c:pt>
                <c:pt idx="461">
                  <c:v>-0.48842105263157798</c:v>
                </c:pt>
                <c:pt idx="462">
                  <c:v>7.1231617647058796</c:v>
                </c:pt>
                <c:pt idx="463">
                  <c:v>5.1632653061224403</c:v>
                </c:pt>
                <c:pt idx="464">
                  <c:v>2.5987394957983101</c:v>
                </c:pt>
                <c:pt idx="465">
                  <c:v>-3.802734375</c:v>
                </c:pt>
                <c:pt idx="466">
                  <c:v>5.4644808743169399E-3</c:v>
                </c:pt>
                <c:pt idx="467">
                  <c:v>-4.8216080402010002</c:v>
                </c:pt>
                <c:pt idx="468">
                  <c:v>1.51173708920187</c:v>
                </c:pt>
                <c:pt idx="469">
                  <c:v>0.68648648648648602</c:v>
                </c:pt>
                <c:pt idx="470">
                  <c:v>-0.47747747747747699</c:v>
                </c:pt>
                <c:pt idx="471">
                  <c:v>-0.42424242424242398</c:v>
                </c:pt>
                <c:pt idx="472">
                  <c:v>-1.07317073170731</c:v>
                </c:pt>
                <c:pt idx="473">
                  <c:v>-1.53157894736842</c:v>
                </c:pt>
                <c:pt idx="474">
                  <c:v>2.49455337690631</c:v>
                </c:pt>
                <c:pt idx="475">
                  <c:v>3.0231481481481399</c:v>
                </c:pt>
                <c:pt idx="476">
                  <c:v>5.6556016597510297</c:v>
                </c:pt>
                <c:pt idx="477">
                  <c:v>-4.34020618556701</c:v>
                </c:pt>
                <c:pt idx="478">
                  <c:v>3.605</c:v>
                </c:pt>
                <c:pt idx="479">
                  <c:v>4.7826086956521703</c:v>
                </c:pt>
                <c:pt idx="480">
                  <c:v>9.6972477064220097</c:v>
                </c:pt>
                <c:pt idx="481">
                  <c:v>-6.75</c:v>
                </c:pt>
                <c:pt idx="482">
                  <c:v>8.5</c:v>
                </c:pt>
                <c:pt idx="483">
                  <c:v>-2.75</c:v>
                </c:pt>
                <c:pt idx="484">
                  <c:v>18</c:v>
                </c:pt>
                <c:pt idx="485">
                  <c:v>-12</c:v>
                </c:pt>
                <c:pt idx="486">
                  <c:v>-8.6</c:v>
                </c:pt>
                <c:pt idx="487">
                  <c:v>3</c:v>
                </c:pt>
                <c:pt idx="488">
                  <c:v>-11.25</c:v>
                </c:pt>
                <c:pt idx="489">
                  <c:v>7.5</c:v>
                </c:pt>
                <c:pt idx="490">
                  <c:v>-3.5947767481044601</c:v>
                </c:pt>
                <c:pt idx="491">
                  <c:v>-3.5889908256880698</c:v>
                </c:pt>
                <c:pt idx="492">
                  <c:v>-1.8698175787728</c:v>
                </c:pt>
                <c:pt idx="493">
                  <c:v>-3.9463459759481898</c:v>
                </c:pt>
                <c:pt idx="494">
                  <c:v>-3.06079854809437</c:v>
                </c:pt>
                <c:pt idx="495">
                  <c:v>-3.0621642363775901</c:v>
                </c:pt>
                <c:pt idx="496">
                  <c:v>-3.0204081632653001</c:v>
                </c:pt>
                <c:pt idx="497">
                  <c:v>-2.0228070175438502</c:v>
                </c:pt>
                <c:pt idx="498">
                  <c:v>-4.5819256756756701</c:v>
                </c:pt>
                <c:pt idx="499">
                  <c:v>-5.7780487804877998</c:v>
                </c:pt>
                <c:pt idx="500">
                  <c:v>-3.9299895506792</c:v>
                </c:pt>
                <c:pt idx="501">
                  <c:v>1.21566731141199</c:v>
                </c:pt>
                <c:pt idx="502">
                  <c:v>-3.8571428571428501</c:v>
                </c:pt>
                <c:pt idx="503">
                  <c:v>11.7777777777777</c:v>
                </c:pt>
                <c:pt idx="504">
                  <c:v>-5.3333333333333304</c:v>
                </c:pt>
                <c:pt idx="505">
                  <c:v>-4.75</c:v>
                </c:pt>
                <c:pt idx="506">
                  <c:v>-4</c:v>
                </c:pt>
                <c:pt idx="507">
                  <c:v>-1.53968253968253</c:v>
                </c:pt>
                <c:pt idx="508">
                  <c:v>-5.7410714285714199</c:v>
                </c:pt>
                <c:pt idx="509">
                  <c:v>-1.13709677419354</c:v>
                </c:pt>
                <c:pt idx="510">
                  <c:v>-4.3</c:v>
                </c:pt>
                <c:pt idx="511">
                  <c:v>-7.1129032258064502</c:v>
                </c:pt>
                <c:pt idx="512">
                  <c:v>-4.9400000000000004</c:v>
                </c:pt>
                <c:pt idx="513">
                  <c:v>-0.93548387096774099</c:v>
                </c:pt>
                <c:pt idx="514">
                  <c:v>-3.44354838709677</c:v>
                </c:pt>
                <c:pt idx="515">
                  <c:v>-2.8322147651006699</c:v>
                </c:pt>
                <c:pt idx="516">
                  <c:v>0.19354838709677399</c:v>
                </c:pt>
                <c:pt idx="517">
                  <c:v>-3.0249999999999999</c:v>
                </c:pt>
                <c:pt idx="518">
                  <c:v>5.0403225806451601</c:v>
                </c:pt>
                <c:pt idx="519">
                  <c:v>-2.3548387096774102</c:v>
                </c:pt>
                <c:pt idx="520">
                  <c:v>-10.785714285714199</c:v>
                </c:pt>
                <c:pt idx="521">
                  <c:v>-5.3333333333333304</c:v>
                </c:pt>
                <c:pt idx="522">
                  <c:v>7</c:v>
                </c:pt>
                <c:pt idx="523">
                  <c:v>1.6565656565656499</c:v>
                </c:pt>
                <c:pt idx="524">
                  <c:v>1.2820512820512799</c:v>
                </c:pt>
                <c:pt idx="525">
                  <c:v>2.56</c:v>
                </c:pt>
                <c:pt idx="526">
                  <c:v>2.1365313653136502</c:v>
                </c:pt>
                <c:pt idx="527">
                  <c:v>2.9847908745247098</c:v>
                </c:pt>
                <c:pt idx="528">
                  <c:v>9.3344709897610905</c:v>
                </c:pt>
                <c:pt idx="529">
                  <c:v>7.0113636363636296</c:v>
                </c:pt>
                <c:pt idx="530">
                  <c:v>8.27947598253275</c:v>
                </c:pt>
                <c:pt idx="531">
                  <c:v>-1.83082706766917</c:v>
                </c:pt>
                <c:pt idx="532">
                  <c:v>9.8333333333333304</c:v>
                </c:pt>
                <c:pt idx="533">
                  <c:v>1.7435897435897401</c:v>
                </c:pt>
                <c:pt idx="534">
                  <c:v>12.3306122448979</c:v>
                </c:pt>
                <c:pt idx="535">
                  <c:v>14.118279569892399</c:v>
                </c:pt>
                <c:pt idx="536">
                  <c:v>5.1331360946745503</c:v>
                </c:pt>
                <c:pt idx="537">
                  <c:v>-1.09241706161137</c:v>
                </c:pt>
                <c:pt idx="538">
                  <c:v>-4.11666666666666</c:v>
                </c:pt>
                <c:pt idx="539">
                  <c:v>-1.30715935334872</c:v>
                </c:pt>
                <c:pt idx="540">
                  <c:v>0.16666666666666599</c:v>
                </c:pt>
                <c:pt idx="541">
                  <c:v>-1.4629629629629599</c:v>
                </c:pt>
                <c:pt idx="542">
                  <c:v>-4.0576036866359404</c:v>
                </c:pt>
                <c:pt idx="543">
                  <c:v>-5.8971291866028697</c:v>
                </c:pt>
                <c:pt idx="544">
                  <c:v>-1.3742331288343499</c:v>
                </c:pt>
                <c:pt idx="545">
                  <c:v>3.7913043478260802</c:v>
                </c:pt>
                <c:pt idx="546">
                  <c:v>20.850230414746498</c:v>
                </c:pt>
                <c:pt idx="547">
                  <c:v>5.2826086956521703</c:v>
                </c:pt>
                <c:pt idx="548">
                  <c:v>7.2879581151832404</c:v>
                </c:pt>
                <c:pt idx="549">
                  <c:v>10.7866061293984</c:v>
                </c:pt>
                <c:pt idx="550">
                  <c:v>5.8805256869772897</c:v>
                </c:pt>
                <c:pt idx="551">
                  <c:v>10.1603773584905</c:v>
                </c:pt>
                <c:pt idx="552">
                  <c:v>10.739316239316199</c:v>
                </c:pt>
                <c:pt idx="553">
                  <c:v>11.346303501945499</c:v>
                </c:pt>
                <c:pt idx="554">
                  <c:v>5.5392986698911697</c:v>
                </c:pt>
                <c:pt idx="555">
                  <c:v>5.7527675276752701</c:v>
                </c:pt>
                <c:pt idx="556">
                  <c:v>7.3762517882689496</c:v>
                </c:pt>
                <c:pt idx="557">
                  <c:v>4.92318244170096</c:v>
                </c:pt>
                <c:pt idx="558">
                  <c:v>7.3016304347826004</c:v>
                </c:pt>
                <c:pt idx="559">
                  <c:v>3.5813953488372001</c:v>
                </c:pt>
                <c:pt idx="560">
                  <c:v>10.1365853658536</c:v>
                </c:pt>
                <c:pt idx="561">
                  <c:v>12.353356890459301</c:v>
                </c:pt>
                <c:pt idx="562">
                  <c:v>6.1547169811320703</c:v>
                </c:pt>
                <c:pt idx="563">
                  <c:v>-2.8504672897196199</c:v>
                </c:pt>
                <c:pt idx="564">
                  <c:v>5.7777777777777697</c:v>
                </c:pt>
                <c:pt idx="565">
                  <c:v>-17</c:v>
                </c:pt>
                <c:pt idx="566">
                  <c:v>-19.5</c:v>
                </c:pt>
                <c:pt idx="567">
                  <c:v>11.5</c:v>
                </c:pt>
                <c:pt idx="568">
                  <c:v>-27</c:v>
                </c:pt>
                <c:pt idx="569">
                  <c:v>17.6666666666666</c:v>
                </c:pt>
                <c:pt idx="570">
                  <c:v>4.43333333333333</c:v>
                </c:pt>
                <c:pt idx="571">
                  <c:v>9.1666666666666605E-2</c:v>
                </c:pt>
                <c:pt idx="572">
                  <c:v>6.6530612244897904</c:v>
                </c:pt>
                <c:pt idx="573">
                  <c:v>1</c:v>
                </c:pt>
                <c:pt idx="574">
                  <c:v>22.8883720930232</c:v>
                </c:pt>
                <c:pt idx="575">
                  <c:v>16.3471337579617</c:v>
                </c:pt>
                <c:pt idx="576">
                  <c:v>21.4688995215311</c:v>
                </c:pt>
                <c:pt idx="577">
                  <c:v>15.437234042553101</c:v>
                </c:pt>
                <c:pt idx="578">
                  <c:v>6.4566371681415902</c:v>
                </c:pt>
                <c:pt idx="579">
                  <c:v>16.323529411764699</c:v>
                </c:pt>
                <c:pt idx="580">
                  <c:v>3.38709677419354</c:v>
                </c:pt>
                <c:pt idx="581">
                  <c:v>61.702127659574401</c:v>
                </c:pt>
                <c:pt idx="582">
                  <c:v>20.5625</c:v>
                </c:pt>
                <c:pt idx="583">
                  <c:v>-0.33333333333333298</c:v>
                </c:pt>
                <c:pt idx="584">
                  <c:v>24</c:v>
                </c:pt>
                <c:pt idx="585">
                  <c:v>2.97502601456815</c:v>
                </c:pt>
                <c:pt idx="586">
                  <c:v>2.0459999999999998</c:v>
                </c:pt>
                <c:pt idx="587">
                  <c:v>4.3828470380194497</c:v>
                </c:pt>
                <c:pt idx="588">
                  <c:v>5.6203796203796204</c:v>
                </c:pt>
                <c:pt idx="589">
                  <c:v>6.6179664363277304</c:v>
                </c:pt>
                <c:pt idx="590">
                  <c:v>7.0944723618090402</c:v>
                </c:pt>
                <c:pt idx="591">
                  <c:v>7.0059940059940002</c:v>
                </c:pt>
                <c:pt idx="592">
                  <c:v>4.5711462450592801</c:v>
                </c:pt>
                <c:pt idx="593">
                  <c:v>0.84855769230769196</c:v>
                </c:pt>
                <c:pt idx="594">
                  <c:v>0.534246575342465</c:v>
                </c:pt>
                <c:pt idx="595">
                  <c:v>2.3054545454545399</c:v>
                </c:pt>
                <c:pt idx="596">
                  <c:v>5.4077102803738297</c:v>
                </c:pt>
                <c:pt idx="597">
                  <c:v>-16.909090909090899</c:v>
                </c:pt>
                <c:pt idx="598">
                  <c:v>2.0352941176470498</c:v>
                </c:pt>
                <c:pt idx="599">
                  <c:v>-7.8064516129032198</c:v>
                </c:pt>
                <c:pt idx="600">
                  <c:v>-8</c:v>
                </c:pt>
                <c:pt idx="601">
                  <c:v>-0.556962025316455</c:v>
                </c:pt>
                <c:pt idx="602">
                  <c:v>-2.9657534246575299</c:v>
                </c:pt>
                <c:pt idx="603">
                  <c:v>-0.87195121951219501</c:v>
                </c:pt>
                <c:pt idx="604">
                  <c:v>-0.70370370370370305</c:v>
                </c:pt>
                <c:pt idx="605">
                  <c:v>-3.3333333333333299</c:v>
                </c:pt>
                <c:pt idx="606">
                  <c:v>4.4438202247190999</c:v>
                </c:pt>
                <c:pt idx="607">
                  <c:v>14.844444444444401</c:v>
                </c:pt>
                <c:pt idx="608">
                  <c:v>14.5</c:v>
                </c:pt>
                <c:pt idx="609">
                  <c:v>13.9891891891891</c:v>
                </c:pt>
                <c:pt idx="610">
                  <c:v>4.4135338345864596</c:v>
                </c:pt>
                <c:pt idx="611">
                  <c:v>1.17532467532467</c:v>
                </c:pt>
                <c:pt idx="612">
                  <c:v>6.0215827338129397</c:v>
                </c:pt>
                <c:pt idx="613">
                  <c:v>1</c:v>
                </c:pt>
                <c:pt idx="614">
                  <c:v>15.6666666666666</c:v>
                </c:pt>
                <c:pt idx="615">
                  <c:v>27.2258064516129</c:v>
                </c:pt>
                <c:pt idx="616">
                  <c:v>16.774193548387</c:v>
                </c:pt>
                <c:pt idx="617">
                  <c:v>3.3333333333333299</c:v>
                </c:pt>
                <c:pt idx="618">
                  <c:v>16.2903225806451</c:v>
                </c:pt>
                <c:pt idx="619">
                  <c:v>8.2666666666666604</c:v>
                </c:pt>
                <c:pt idx="620">
                  <c:v>10.1612903225806</c:v>
                </c:pt>
                <c:pt idx="621">
                  <c:v>0</c:v>
                </c:pt>
                <c:pt idx="622">
                  <c:v>18.511897106109299</c:v>
                </c:pt>
                <c:pt idx="623">
                  <c:v>16.600574712643599</c:v>
                </c:pt>
                <c:pt idx="624">
                  <c:v>19.156207366984901</c:v>
                </c:pt>
                <c:pt idx="625">
                  <c:v>13.791415157612301</c:v>
                </c:pt>
                <c:pt idx="626">
                  <c:v>18.8485449735449</c:v>
                </c:pt>
                <c:pt idx="627">
                  <c:v>19.269806094182801</c:v>
                </c:pt>
                <c:pt idx="628">
                  <c:v>22.451075641915299</c:v>
                </c:pt>
                <c:pt idx="629">
                  <c:v>27.042915931804799</c:v>
                </c:pt>
                <c:pt idx="630">
                  <c:v>14.541279387643501</c:v>
                </c:pt>
                <c:pt idx="631">
                  <c:v>16.439008894536201</c:v>
                </c:pt>
                <c:pt idx="632">
                  <c:v>13.1148730350665</c:v>
                </c:pt>
                <c:pt idx="633">
                  <c:v>19.2083333333333</c:v>
                </c:pt>
                <c:pt idx="634">
                  <c:v>7.4074074074074003</c:v>
                </c:pt>
                <c:pt idx="635">
                  <c:v>-6.86274509803921</c:v>
                </c:pt>
                <c:pt idx="636">
                  <c:v>-7.40350877192982</c:v>
                </c:pt>
                <c:pt idx="637">
                  <c:v>-5.6785714285714199</c:v>
                </c:pt>
                <c:pt idx="638">
                  <c:v>-5.4827586206896504</c:v>
                </c:pt>
                <c:pt idx="639">
                  <c:v>1.9607843137254899</c:v>
                </c:pt>
                <c:pt idx="640">
                  <c:v>2.2037037037037002</c:v>
                </c:pt>
                <c:pt idx="641">
                  <c:v>3.0701754385964901</c:v>
                </c:pt>
                <c:pt idx="642">
                  <c:v>7.4137931034482696</c:v>
                </c:pt>
                <c:pt idx="643">
                  <c:v>3.5931034482758601</c:v>
                </c:pt>
                <c:pt idx="644">
                  <c:v>6.1855345911949602</c:v>
                </c:pt>
                <c:pt idx="645">
                  <c:v>7.41935483870967E-2</c:v>
                </c:pt>
                <c:pt idx="646">
                  <c:v>1.2507936507936499</c:v>
                </c:pt>
                <c:pt idx="647">
                  <c:v>3.9431818181818099</c:v>
                </c:pt>
                <c:pt idx="648">
                  <c:v>5.1839080459770104</c:v>
                </c:pt>
                <c:pt idx="649">
                  <c:v>4.5899053627760198</c:v>
                </c:pt>
                <c:pt idx="650">
                  <c:v>-0.28011204481792701</c:v>
                </c:pt>
                <c:pt idx="651">
                  <c:v>8.3157894736842106</c:v>
                </c:pt>
                <c:pt idx="652">
                  <c:v>2.1915584415584402</c:v>
                </c:pt>
                <c:pt idx="653">
                  <c:v>7.4509090909090903</c:v>
                </c:pt>
                <c:pt idx="654">
                  <c:v>6.9264705882352899</c:v>
                </c:pt>
                <c:pt idx="655">
                  <c:v>4.9553571428571397</c:v>
                </c:pt>
                <c:pt idx="656">
                  <c:v>3.2177419354838701</c:v>
                </c:pt>
                <c:pt idx="657">
                  <c:v>-3.4914285714285702</c:v>
                </c:pt>
                <c:pt idx="658">
                  <c:v>3.7235772357723498</c:v>
                </c:pt>
                <c:pt idx="659">
                  <c:v>9.4735294117646998</c:v>
                </c:pt>
                <c:pt idx="660">
                  <c:v>14.1572580645161</c:v>
                </c:pt>
                <c:pt idx="661">
                  <c:v>16.7451612903225</c:v>
                </c:pt>
                <c:pt idx="662">
                  <c:v>3.2196531791907499</c:v>
                </c:pt>
                <c:pt idx="663">
                  <c:v>-7.6200873362445396</c:v>
                </c:pt>
                <c:pt idx="664">
                  <c:v>1.7135922330097</c:v>
                </c:pt>
                <c:pt idx="665">
                  <c:v>8.89247311827957</c:v>
                </c:pt>
                <c:pt idx="666">
                  <c:v>24.95</c:v>
                </c:pt>
                <c:pt idx="667">
                  <c:v>16.2156862745098</c:v>
                </c:pt>
                <c:pt idx="668">
                  <c:v>28.2258064516129</c:v>
                </c:pt>
                <c:pt idx="669">
                  <c:v>39.544444444444402</c:v>
                </c:pt>
                <c:pt idx="670">
                  <c:v>29.817204301075201</c:v>
                </c:pt>
                <c:pt idx="671">
                  <c:v>12.4731182795698</c:v>
                </c:pt>
                <c:pt idx="672">
                  <c:v>12.5</c:v>
                </c:pt>
                <c:pt idx="673">
                  <c:v>10.3125</c:v>
                </c:pt>
                <c:pt idx="674">
                  <c:v>26.354838709677399</c:v>
                </c:pt>
                <c:pt idx="675">
                  <c:v>33.683333333333302</c:v>
                </c:pt>
                <c:pt idx="676">
                  <c:v>27.612903225806399</c:v>
                </c:pt>
                <c:pt idx="677">
                  <c:v>33.403225806451601</c:v>
                </c:pt>
                <c:pt idx="678">
                  <c:v>2.1764705882352899</c:v>
                </c:pt>
                <c:pt idx="679">
                  <c:v>4.4704301075268802</c:v>
                </c:pt>
                <c:pt idx="680">
                  <c:v>6.1032448377581101</c:v>
                </c:pt>
                <c:pt idx="681">
                  <c:v>12.0456989247311</c:v>
                </c:pt>
                <c:pt idx="682">
                  <c:v>-0.83006535947712401</c:v>
                </c:pt>
                <c:pt idx="683">
                  <c:v>2.31451612903225</c:v>
                </c:pt>
                <c:pt idx="684">
                  <c:v>6.0208333333333304</c:v>
                </c:pt>
                <c:pt idx="685">
                  <c:v>4.6854838709677402</c:v>
                </c:pt>
                <c:pt idx="686">
                  <c:v>6.6653225806451601</c:v>
                </c:pt>
                <c:pt idx="687">
                  <c:v>-4.9649122807017498</c:v>
                </c:pt>
                <c:pt idx="688">
                  <c:v>-6.9825327510916999</c:v>
                </c:pt>
                <c:pt idx="689">
                  <c:v>-4.7436708860759396</c:v>
                </c:pt>
                <c:pt idx="690">
                  <c:v>1.83661971830985</c:v>
                </c:pt>
                <c:pt idx="691">
                  <c:v>8.7931034482758594</c:v>
                </c:pt>
                <c:pt idx="692">
                  <c:v>17.935483870967701</c:v>
                </c:pt>
                <c:pt idx="693">
                  <c:v>-10.7666666666666</c:v>
                </c:pt>
                <c:pt idx="694">
                  <c:v>-19.2903225806451</c:v>
                </c:pt>
                <c:pt idx="695">
                  <c:v>-10.3548387096774</c:v>
                </c:pt>
                <c:pt idx="696">
                  <c:v>-24.7</c:v>
                </c:pt>
                <c:pt idx="697">
                  <c:v>-16.354838709677399</c:v>
                </c:pt>
                <c:pt idx="698">
                  <c:v>8.3333333333333304</c:v>
                </c:pt>
                <c:pt idx="699">
                  <c:v>-27.5</c:v>
                </c:pt>
                <c:pt idx="700">
                  <c:v>7.5491525423728802</c:v>
                </c:pt>
                <c:pt idx="701">
                  <c:v>4.4072727272727201</c:v>
                </c:pt>
                <c:pt idx="702">
                  <c:v>3.4903225806451599</c:v>
                </c:pt>
                <c:pt idx="703">
                  <c:v>3.6344827586206798</c:v>
                </c:pt>
                <c:pt idx="704">
                  <c:v>8.1476510067114098</c:v>
                </c:pt>
                <c:pt idx="705">
                  <c:v>17.797945205479401</c:v>
                </c:pt>
                <c:pt idx="706">
                  <c:v>14.447098976109199</c:v>
                </c:pt>
                <c:pt idx="707">
                  <c:v>13.891156462585</c:v>
                </c:pt>
                <c:pt idx="708">
                  <c:v>1.9111111111111101</c:v>
                </c:pt>
                <c:pt idx="709">
                  <c:v>-3.2016129032257998</c:v>
                </c:pt>
                <c:pt idx="710">
                  <c:v>-3.7063197026022299</c:v>
                </c:pt>
                <c:pt idx="711">
                  <c:v>1.4151624548736399</c:v>
                </c:pt>
                <c:pt idx="712">
                  <c:v>87.454545454545396</c:v>
                </c:pt>
                <c:pt idx="713">
                  <c:v>2.0588235294117601</c:v>
                </c:pt>
                <c:pt idx="714">
                  <c:v>0.22222222222222199</c:v>
                </c:pt>
                <c:pt idx="715">
                  <c:v>18.647058823529399</c:v>
                </c:pt>
                <c:pt idx="716">
                  <c:v>66.8333333333333</c:v>
                </c:pt>
                <c:pt idx="717">
                  <c:v>-8.3571428571428505</c:v>
                </c:pt>
                <c:pt idx="718">
                  <c:v>-20</c:v>
                </c:pt>
                <c:pt idx="719">
                  <c:v>35.6666666666666</c:v>
                </c:pt>
                <c:pt idx="720">
                  <c:v>-6.31451612903225</c:v>
                </c:pt>
                <c:pt idx="721">
                  <c:v>-4.7168141592920296</c:v>
                </c:pt>
                <c:pt idx="722">
                  <c:v>-7.0887096774193497</c:v>
                </c:pt>
                <c:pt idx="723">
                  <c:v>-2.61666666666666</c:v>
                </c:pt>
                <c:pt idx="724">
                  <c:v>-0.87096774193548299</c:v>
                </c:pt>
                <c:pt idx="725">
                  <c:v>-0.77500000000000002</c:v>
                </c:pt>
                <c:pt idx="726">
                  <c:v>-7.7741935483870899</c:v>
                </c:pt>
                <c:pt idx="727">
                  <c:v>-2.8629032258064502</c:v>
                </c:pt>
                <c:pt idx="728">
                  <c:v>-4.4249999999999998</c:v>
                </c:pt>
                <c:pt idx="729">
                  <c:v>-3.4516129032257998</c:v>
                </c:pt>
                <c:pt idx="730">
                  <c:v>3.0916666666666601</c:v>
                </c:pt>
                <c:pt idx="731">
                  <c:v>-5.74193548387096</c:v>
                </c:pt>
                <c:pt idx="732">
                  <c:v>16.0322580645161</c:v>
                </c:pt>
                <c:pt idx="733">
                  <c:v>23.870967741935399</c:v>
                </c:pt>
                <c:pt idx="734">
                  <c:v>23.766666666666602</c:v>
                </c:pt>
                <c:pt idx="735">
                  <c:v>16.1075268817204</c:v>
                </c:pt>
                <c:pt idx="736">
                  <c:v>26.6666666666666</c:v>
                </c:pt>
                <c:pt idx="737">
                  <c:v>20.6</c:v>
                </c:pt>
                <c:pt idx="738">
                  <c:v>37.5483870967741</c:v>
                </c:pt>
                <c:pt idx="739">
                  <c:v>11.2666666666666</c:v>
                </c:pt>
                <c:pt idx="740">
                  <c:v>-4</c:v>
                </c:pt>
                <c:pt idx="741">
                  <c:v>1.7903225806451599</c:v>
                </c:pt>
                <c:pt idx="742">
                  <c:v>8.51327433628318</c:v>
                </c:pt>
                <c:pt idx="743">
                  <c:v>10.459677419354801</c:v>
                </c:pt>
                <c:pt idx="744">
                  <c:v>-9.78125</c:v>
                </c:pt>
                <c:pt idx="745">
                  <c:v>0.17647058823529399</c:v>
                </c:pt>
                <c:pt idx="746">
                  <c:v>11.177419354838699</c:v>
                </c:pt>
                <c:pt idx="747">
                  <c:v>5.8427419354838701</c:v>
                </c:pt>
                <c:pt idx="748">
                  <c:v>8.3274336283185804</c:v>
                </c:pt>
                <c:pt idx="749">
                  <c:v>8.9758064516129004</c:v>
                </c:pt>
                <c:pt idx="750">
                  <c:v>1.2173913043478199</c:v>
                </c:pt>
                <c:pt idx="751">
                  <c:v>25.137096774193498</c:v>
                </c:pt>
                <c:pt idx="752">
                  <c:v>28.566666666666599</c:v>
                </c:pt>
                <c:pt idx="753">
                  <c:v>20.2903225806451</c:v>
                </c:pt>
                <c:pt idx="754">
                  <c:v>12.056451612903199</c:v>
                </c:pt>
                <c:pt idx="755">
                  <c:v>5.3916666666666604</c:v>
                </c:pt>
                <c:pt idx="756">
                  <c:v>4.25</c:v>
                </c:pt>
                <c:pt idx="757">
                  <c:v>-0.99502487562189001</c:v>
                </c:pt>
                <c:pt idx="758">
                  <c:v>-0.27433628318584002</c:v>
                </c:pt>
                <c:pt idx="759">
                  <c:v>0.761290322580645</c:v>
                </c:pt>
                <c:pt idx="760">
                  <c:v>-0.413223140495867</c:v>
                </c:pt>
                <c:pt idx="761">
                  <c:v>6.9112903225806397</c:v>
                </c:pt>
                <c:pt idx="762">
                  <c:v>-4.3</c:v>
                </c:pt>
                <c:pt idx="763">
                  <c:v>2.6290322580645098</c:v>
                </c:pt>
                <c:pt idx="764">
                  <c:v>13.324999999999999</c:v>
                </c:pt>
                <c:pt idx="765">
                  <c:v>-3.0887096774193501</c:v>
                </c:pt>
                <c:pt idx="766">
                  <c:v>7.5</c:v>
                </c:pt>
                <c:pt idx="767">
                  <c:v>-10.6134453781512</c:v>
                </c:pt>
                <c:pt idx="768">
                  <c:v>-9.7661290322580605</c:v>
                </c:pt>
                <c:pt idx="769">
                  <c:v>-5.4749999999999996</c:v>
                </c:pt>
                <c:pt idx="770">
                  <c:v>4.2765957446808498</c:v>
                </c:pt>
                <c:pt idx="771">
                  <c:v>0.38888888888888801</c:v>
                </c:pt>
                <c:pt idx="772">
                  <c:v>-5.15</c:v>
                </c:pt>
                <c:pt idx="773">
                  <c:v>6.2359550561797699</c:v>
                </c:pt>
                <c:pt idx="774">
                  <c:v>-0.42352941176470499</c:v>
                </c:pt>
                <c:pt idx="775">
                  <c:v>-8.4044943820224702</c:v>
                </c:pt>
                <c:pt idx="776">
                  <c:v>4.3157894736842097</c:v>
                </c:pt>
                <c:pt idx="777">
                  <c:v>7.88607594936708</c:v>
                </c:pt>
                <c:pt idx="778">
                  <c:v>15.5568181818181</c:v>
                </c:pt>
                <c:pt idx="779">
                  <c:v>-1.2127659574467999</c:v>
                </c:pt>
                <c:pt idx="780">
                  <c:v>7.2125000000000004</c:v>
                </c:pt>
                <c:pt idx="781">
                  <c:v>5.7926829268292597</c:v>
                </c:pt>
                <c:pt idx="782">
                  <c:v>8.3932584269662893</c:v>
                </c:pt>
                <c:pt idx="783">
                  <c:v>-0.26494023904382402</c:v>
                </c:pt>
                <c:pt idx="784">
                  <c:v>-4.0997782705099697</c:v>
                </c:pt>
                <c:pt idx="785">
                  <c:v>2.3927813163481901</c:v>
                </c:pt>
                <c:pt idx="786">
                  <c:v>-4.0453563714902803</c:v>
                </c:pt>
                <c:pt idx="787">
                  <c:v>-2.39649122807017</c:v>
                </c:pt>
                <c:pt idx="788">
                  <c:v>0.499186991869918</c:v>
                </c:pt>
                <c:pt idx="789">
                  <c:v>4.345703125</c:v>
                </c:pt>
                <c:pt idx="790">
                  <c:v>6.0763888888888804</c:v>
                </c:pt>
                <c:pt idx="791">
                  <c:v>5.2804054054053999</c:v>
                </c:pt>
                <c:pt idx="792">
                  <c:v>-2.19347826086956</c:v>
                </c:pt>
                <c:pt idx="793">
                  <c:v>3.0197368421052602</c:v>
                </c:pt>
                <c:pt idx="794">
                  <c:v>2.1583514099782999</c:v>
                </c:pt>
                <c:pt idx="795">
                  <c:v>7.8855813953488303</c:v>
                </c:pt>
                <c:pt idx="796">
                  <c:v>5.0912778904665297</c:v>
                </c:pt>
                <c:pt idx="797">
                  <c:v>7.6298533218291604</c:v>
                </c:pt>
                <c:pt idx="798">
                  <c:v>6.3162475822050199</c:v>
                </c:pt>
                <c:pt idx="799">
                  <c:v>5.7379576107899801</c:v>
                </c:pt>
                <c:pt idx="800">
                  <c:v>16.6891322662173</c:v>
                </c:pt>
                <c:pt idx="801">
                  <c:v>7.3200419727177302</c:v>
                </c:pt>
                <c:pt idx="802">
                  <c:v>8.0417827298050106</c:v>
                </c:pt>
                <c:pt idx="803">
                  <c:v>7.6105550500454902</c:v>
                </c:pt>
                <c:pt idx="804">
                  <c:v>5.0288248337028802</c:v>
                </c:pt>
                <c:pt idx="805">
                  <c:v>3.5175097276264502</c:v>
                </c:pt>
                <c:pt idx="806">
                  <c:v>9.3818001978239298</c:v>
                </c:pt>
                <c:pt idx="807">
                  <c:v>5.7518159806295399</c:v>
                </c:pt>
                <c:pt idx="808">
                  <c:v>6.7188755020080304</c:v>
                </c:pt>
                <c:pt idx="809">
                  <c:v>7.39975845410628</c:v>
                </c:pt>
                <c:pt idx="810">
                  <c:v>7.6632653061224403</c:v>
                </c:pt>
                <c:pt idx="811">
                  <c:v>10.8041349292709</c:v>
                </c:pt>
                <c:pt idx="812">
                  <c:v>10.9881974248927</c:v>
                </c:pt>
                <c:pt idx="813">
                  <c:v>9.1833105335157299</c:v>
                </c:pt>
                <c:pt idx="814">
                  <c:v>7.6186046511627898</c:v>
                </c:pt>
                <c:pt idx="815">
                  <c:v>3.3300438596491202</c:v>
                </c:pt>
                <c:pt idx="816">
                  <c:v>1.8812664907651699</c:v>
                </c:pt>
                <c:pt idx="817">
                  <c:v>5.6212871287128703</c:v>
                </c:pt>
                <c:pt idx="818">
                  <c:v>11.3072215422276</c:v>
                </c:pt>
                <c:pt idx="819">
                  <c:v>2.20383036935704</c:v>
                </c:pt>
                <c:pt idx="820">
                  <c:v>1.0944767441860399</c:v>
                </c:pt>
                <c:pt idx="821">
                  <c:v>0.58288770053475902</c:v>
                </c:pt>
                <c:pt idx="822">
                  <c:v>0.53142857142857103</c:v>
                </c:pt>
                <c:pt idx="823">
                  <c:v>2.1289893617021201</c:v>
                </c:pt>
                <c:pt idx="824">
                  <c:v>5.5490654205607397</c:v>
                </c:pt>
                <c:pt idx="825">
                  <c:v>4.5696202531645502</c:v>
                </c:pt>
                <c:pt idx="826">
                  <c:v>0.94398092967818803</c:v>
                </c:pt>
                <c:pt idx="827">
                  <c:v>0.45770567786790201</c:v>
                </c:pt>
                <c:pt idx="828">
                  <c:v>-0.66711956521739102</c:v>
                </c:pt>
                <c:pt idx="829">
                  <c:v>-1.7878787878787801</c:v>
                </c:pt>
                <c:pt idx="830">
                  <c:v>7.7218628719275504</c:v>
                </c:pt>
                <c:pt idx="831">
                  <c:v>0</c:v>
                </c:pt>
                <c:pt idx="832">
                  <c:v>7.2333333333333298</c:v>
                </c:pt>
                <c:pt idx="833">
                  <c:v>4.2</c:v>
                </c:pt>
                <c:pt idx="834">
                  <c:v>2.1111111111111098</c:v>
                </c:pt>
                <c:pt idx="835">
                  <c:v>-7.13793103448275</c:v>
                </c:pt>
                <c:pt idx="836">
                  <c:v>4.3709677419354804</c:v>
                </c:pt>
                <c:pt idx="837">
                  <c:v>-6.61666666666666</c:v>
                </c:pt>
                <c:pt idx="838">
                  <c:v>-12.516129032258</c:v>
                </c:pt>
                <c:pt idx="839">
                  <c:v>-12.806451612903199</c:v>
                </c:pt>
                <c:pt idx="840">
                  <c:v>-8.2666666666666604</c:v>
                </c:pt>
                <c:pt idx="841">
                  <c:v>-5.3934426229508201</c:v>
                </c:pt>
                <c:pt idx="842">
                  <c:v>1.9310344827586201</c:v>
                </c:pt>
                <c:pt idx="843">
                  <c:v>19.413793103448199</c:v>
                </c:pt>
                <c:pt idx="844">
                  <c:v>10.6199913830245</c:v>
                </c:pt>
                <c:pt idx="845">
                  <c:v>6.5827067669172896</c:v>
                </c:pt>
                <c:pt idx="846">
                  <c:v>9.1690647482014391</c:v>
                </c:pt>
                <c:pt idx="847">
                  <c:v>8.8254678600488194</c:v>
                </c:pt>
                <c:pt idx="848">
                  <c:v>7.1532131661441998</c:v>
                </c:pt>
                <c:pt idx="849">
                  <c:v>13.914789789789699</c:v>
                </c:pt>
                <c:pt idx="850">
                  <c:v>12.368227731864</c:v>
                </c:pt>
                <c:pt idx="851">
                  <c:v>10.5034907597535</c:v>
                </c:pt>
                <c:pt idx="852">
                  <c:v>6.1614021571648596</c:v>
                </c:pt>
                <c:pt idx="853">
                  <c:v>3.99600599101348</c:v>
                </c:pt>
                <c:pt idx="854">
                  <c:v>3.4116575591985399</c:v>
                </c:pt>
                <c:pt idx="855">
                  <c:v>7.6944444444444402</c:v>
                </c:pt>
                <c:pt idx="856">
                  <c:v>12</c:v>
                </c:pt>
                <c:pt idx="857">
                  <c:v>4.3965517241379297</c:v>
                </c:pt>
                <c:pt idx="858">
                  <c:v>12.6105263157894</c:v>
                </c:pt>
                <c:pt idx="859">
                  <c:v>6.3152173913043397</c:v>
                </c:pt>
                <c:pt idx="860">
                  <c:v>5.5197568389057698</c:v>
                </c:pt>
                <c:pt idx="861">
                  <c:v>13.0913978494623</c:v>
                </c:pt>
                <c:pt idx="862">
                  <c:v>16.726256983240201</c:v>
                </c:pt>
                <c:pt idx="863">
                  <c:v>15.018750000000001</c:v>
                </c:pt>
                <c:pt idx="864">
                  <c:v>10.124260355029501</c:v>
                </c:pt>
                <c:pt idx="865">
                  <c:v>2.7222222222222201</c:v>
                </c:pt>
                <c:pt idx="866">
                  <c:v>-6.1481481481481399</c:v>
                </c:pt>
                <c:pt idx="867">
                  <c:v>3.4566929133858202</c:v>
                </c:pt>
                <c:pt idx="868">
                  <c:v>0.71428571428571397</c:v>
                </c:pt>
                <c:pt idx="869">
                  <c:v>-2.4</c:v>
                </c:pt>
                <c:pt idx="870">
                  <c:v>2.6929824561403501</c:v>
                </c:pt>
                <c:pt idx="871">
                  <c:v>7.4821428571428497</c:v>
                </c:pt>
                <c:pt idx="872">
                  <c:v>-11.274193548387</c:v>
                </c:pt>
                <c:pt idx="873">
                  <c:v>26.5217391304347</c:v>
                </c:pt>
                <c:pt idx="874">
                  <c:v>16.274193548387</c:v>
                </c:pt>
                <c:pt idx="875">
                  <c:v>0.70186335403726696</c:v>
                </c:pt>
                <c:pt idx="876">
                  <c:v>5.1451612903225801</c:v>
                </c:pt>
                <c:pt idx="877">
                  <c:v>5.31451612903225</c:v>
                </c:pt>
                <c:pt idx="878">
                  <c:v>0.44166666666666599</c:v>
                </c:pt>
                <c:pt idx="879">
                  <c:v>-2.5161290322580601</c:v>
                </c:pt>
                <c:pt idx="880">
                  <c:v>7.2203389830508398</c:v>
                </c:pt>
                <c:pt idx="881">
                  <c:v>5.0084745762711798</c:v>
                </c:pt>
                <c:pt idx="882">
                  <c:v>9.7428571428571402</c:v>
                </c:pt>
                <c:pt idx="883">
                  <c:v>36.799999999999997</c:v>
                </c:pt>
                <c:pt idx="884">
                  <c:v>49.857142857142797</c:v>
                </c:pt>
                <c:pt idx="885">
                  <c:v>-3.8279569892473102</c:v>
                </c:pt>
                <c:pt idx="886">
                  <c:v>9.4946236559139692</c:v>
                </c:pt>
                <c:pt idx="887">
                  <c:v>-4.7152317880794703</c:v>
                </c:pt>
                <c:pt idx="888">
                  <c:v>4.6937354988399003</c:v>
                </c:pt>
                <c:pt idx="889">
                  <c:v>-1.49407114624505</c:v>
                </c:pt>
                <c:pt idx="890">
                  <c:v>0.95328282828282795</c:v>
                </c:pt>
                <c:pt idx="891">
                  <c:v>-0.66451612903225799</c:v>
                </c:pt>
                <c:pt idx="892">
                  <c:v>-0.11953727506426701</c:v>
                </c:pt>
                <c:pt idx="893">
                  <c:v>3.646188850967</c:v>
                </c:pt>
                <c:pt idx="894">
                  <c:v>7.6037234042553097</c:v>
                </c:pt>
                <c:pt idx="895">
                  <c:v>6.2170361726954404</c:v>
                </c:pt>
                <c:pt idx="896">
                  <c:v>-3.8612652608213098</c:v>
                </c:pt>
                <c:pt idx="897">
                  <c:v>-6.5203145478374802</c:v>
                </c:pt>
                <c:pt idx="898">
                  <c:v>-5.1071428571428497</c:v>
                </c:pt>
                <c:pt idx="899">
                  <c:v>-7.7658303464754996E-2</c:v>
                </c:pt>
                <c:pt idx="900">
                  <c:v>0</c:v>
                </c:pt>
                <c:pt idx="901">
                  <c:v>0</c:v>
                </c:pt>
                <c:pt idx="902">
                  <c:v>2.2690882134914698</c:v>
                </c:pt>
                <c:pt idx="903">
                  <c:v>-0.74451410658307204</c:v>
                </c:pt>
                <c:pt idx="904">
                  <c:v>-0.327806122448979</c:v>
                </c:pt>
                <c:pt idx="905">
                  <c:v>-0.40503295386458898</c:v>
                </c:pt>
                <c:pt idx="906">
                  <c:v>1.28263337116912</c:v>
                </c:pt>
                <c:pt idx="907">
                  <c:v>4.5425250924458496</c:v>
                </c:pt>
                <c:pt idx="908">
                  <c:v>9.4059343434343408</c:v>
                </c:pt>
                <c:pt idx="909">
                  <c:v>5.0596930073905604</c:v>
                </c:pt>
                <c:pt idx="910">
                  <c:v>-1.12452419793365</c:v>
                </c:pt>
                <c:pt idx="911">
                  <c:v>-1.64608529598981</c:v>
                </c:pt>
                <c:pt idx="912">
                  <c:v>-2.10359116022099</c:v>
                </c:pt>
                <c:pt idx="913">
                  <c:v>4.0863605209047202</c:v>
                </c:pt>
                <c:pt idx="914">
                  <c:v>7.9262820512820502</c:v>
                </c:pt>
                <c:pt idx="915">
                  <c:v>7.0405797101449199</c:v>
                </c:pt>
                <c:pt idx="916">
                  <c:v>-1.6915113871635601</c:v>
                </c:pt>
                <c:pt idx="917">
                  <c:v>0.79226069246435804</c:v>
                </c:pt>
                <c:pt idx="918">
                  <c:v>-0.55310621242484903</c:v>
                </c:pt>
                <c:pt idx="919">
                  <c:v>-0.15916955017300999</c:v>
                </c:pt>
                <c:pt idx="920">
                  <c:v>3.3038277511961698</c:v>
                </c:pt>
                <c:pt idx="921">
                  <c:v>0.96179775280898805</c:v>
                </c:pt>
                <c:pt idx="922">
                  <c:v>-1.18965517241379</c:v>
                </c:pt>
                <c:pt idx="923">
                  <c:v>-0.79883381924198205</c:v>
                </c:pt>
                <c:pt idx="924">
                  <c:v>-5.4146919431279601</c:v>
                </c:pt>
                <c:pt idx="925">
                  <c:v>2.54988913525498</c:v>
                </c:pt>
                <c:pt idx="926">
                  <c:v>1.13212795549374</c:v>
                </c:pt>
                <c:pt idx="927">
                  <c:v>1.17948717948717</c:v>
                </c:pt>
                <c:pt idx="928">
                  <c:v>-5.7574931880108897</c:v>
                </c:pt>
                <c:pt idx="929">
                  <c:v>-0.74965612104539203</c:v>
                </c:pt>
                <c:pt idx="930">
                  <c:v>-2.6118784530386701</c:v>
                </c:pt>
                <c:pt idx="931">
                  <c:v>-3.0462351387054101</c:v>
                </c:pt>
                <c:pt idx="932">
                  <c:v>3.2362804878048701</c:v>
                </c:pt>
                <c:pt idx="933">
                  <c:v>2.4569444444444399</c:v>
                </c:pt>
                <c:pt idx="934">
                  <c:v>-3.8387516254876402</c:v>
                </c:pt>
                <c:pt idx="935">
                  <c:v>-3.6431718061674001</c:v>
                </c:pt>
                <c:pt idx="936">
                  <c:v>-7.2234482758620597</c:v>
                </c:pt>
                <c:pt idx="937">
                  <c:v>-1.28590971272229</c:v>
                </c:pt>
                <c:pt idx="938">
                  <c:v>10.367816091953999</c:v>
                </c:pt>
                <c:pt idx="939">
                  <c:v>-11.2660550458715</c:v>
                </c:pt>
                <c:pt idx="940">
                  <c:v>-23.457746478873201</c:v>
                </c:pt>
                <c:pt idx="941">
                  <c:v>-6.6034482758620596</c:v>
                </c:pt>
                <c:pt idx="942">
                  <c:v>-8.7047619047619005</c:v>
                </c:pt>
                <c:pt idx="943">
                  <c:v>3.5181818181818101</c:v>
                </c:pt>
                <c:pt idx="944">
                  <c:v>-9.3372093023255793</c:v>
                </c:pt>
                <c:pt idx="945">
                  <c:v>-3.5411764705882298</c:v>
                </c:pt>
                <c:pt idx="946">
                  <c:v>-17.763636363636301</c:v>
                </c:pt>
                <c:pt idx="947">
                  <c:v>-23.846153846153801</c:v>
                </c:pt>
                <c:pt idx="948">
                  <c:v>7.2068965517241299</c:v>
                </c:pt>
                <c:pt idx="949">
                  <c:v>9.7302631578947292</c:v>
                </c:pt>
                <c:pt idx="950">
                  <c:v>2.6397058823529398</c:v>
                </c:pt>
                <c:pt idx="951">
                  <c:v>-3.0514705882352899</c:v>
                </c:pt>
                <c:pt idx="952">
                  <c:v>1.3846153846153799</c:v>
                </c:pt>
                <c:pt idx="953">
                  <c:v>-5.4964539007092199</c:v>
                </c:pt>
                <c:pt idx="954">
                  <c:v>-1.42</c:v>
                </c:pt>
                <c:pt idx="955">
                  <c:v>7.75</c:v>
                </c:pt>
                <c:pt idx="956">
                  <c:v>18.379310344827498</c:v>
                </c:pt>
                <c:pt idx="957">
                  <c:v>11.1851851851851</c:v>
                </c:pt>
                <c:pt idx="958">
                  <c:v>3.3697478991596599</c:v>
                </c:pt>
                <c:pt idx="959">
                  <c:v>7.2545454545454504</c:v>
                </c:pt>
                <c:pt idx="960">
                  <c:v>-8.4392523364485896</c:v>
                </c:pt>
                <c:pt idx="961">
                  <c:v>-12.233333333333301</c:v>
                </c:pt>
                <c:pt idx="962">
                  <c:v>8.5</c:v>
                </c:pt>
                <c:pt idx="963">
                  <c:v>-6.32258064516129</c:v>
                </c:pt>
                <c:pt idx="964">
                  <c:v>-3.1666666666666599</c:v>
                </c:pt>
                <c:pt idx="965">
                  <c:v>13.193548387096699</c:v>
                </c:pt>
                <c:pt idx="966">
                  <c:v>13.590909090908999</c:v>
                </c:pt>
                <c:pt idx="967">
                  <c:v>21.492957746478801</c:v>
                </c:pt>
                <c:pt idx="968">
                  <c:v>21.061538461538401</c:v>
                </c:pt>
                <c:pt idx="969">
                  <c:v>0.390625</c:v>
                </c:pt>
                <c:pt idx="970">
                  <c:v>5.24</c:v>
                </c:pt>
                <c:pt idx="971">
                  <c:v>3.47272727272727</c:v>
                </c:pt>
                <c:pt idx="972">
                  <c:v>-4.8918918918918903</c:v>
                </c:pt>
                <c:pt idx="973">
                  <c:v>5.4802631578947301</c:v>
                </c:pt>
                <c:pt idx="974">
                  <c:v>2.0995475113122102</c:v>
                </c:pt>
                <c:pt idx="975">
                  <c:v>-1.11608623548922</c:v>
                </c:pt>
                <c:pt idx="976">
                  <c:v>0.98435054773082897</c:v>
                </c:pt>
                <c:pt idx="977">
                  <c:v>-3.05829596412556</c:v>
                </c:pt>
                <c:pt idx="978">
                  <c:v>1.0391389432485301</c:v>
                </c:pt>
                <c:pt idx="979">
                  <c:v>4.8830935251798504</c:v>
                </c:pt>
                <c:pt idx="980">
                  <c:v>2.0760517799352698</c:v>
                </c:pt>
                <c:pt idx="981">
                  <c:v>-4.6198630136986303</c:v>
                </c:pt>
                <c:pt idx="982">
                  <c:v>-5.0815709969788498</c:v>
                </c:pt>
                <c:pt idx="983">
                  <c:v>-4.1114167812929798</c:v>
                </c:pt>
                <c:pt idx="984">
                  <c:v>5.0661417322834597</c:v>
                </c:pt>
                <c:pt idx="985">
                  <c:v>20.509803921568601</c:v>
                </c:pt>
                <c:pt idx="986">
                  <c:v>10.4751381215469</c:v>
                </c:pt>
                <c:pt idx="987">
                  <c:v>9.7971698113207495</c:v>
                </c:pt>
                <c:pt idx="988">
                  <c:v>20.933673469387699</c:v>
                </c:pt>
                <c:pt idx="989">
                  <c:v>2.2290502793295999</c:v>
                </c:pt>
                <c:pt idx="990">
                  <c:v>15.4976744186046</c:v>
                </c:pt>
                <c:pt idx="991">
                  <c:v>28.341040462427699</c:v>
                </c:pt>
                <c:pt idx="992">
                  <c:v>15.405529953917</c:v>
                </c:pt>
                <c:pt idx="993">
                  <c:v>4.7654867256637097</c:v>
                </c:pt>
                <c:pt idx="994">
                  <c:v>13.6943005181347</c:v>
                </c:pt>
                <c:pt idx="995">
                  <c:v>12.712195121951201</c:v>
                </c:pt>
                <c:pt idx="996">
                  <c:v>19.199170124481299</c:v>
                </c:pt>
                <c:pt idx="997">
                  <c:v>-1.9755501222493801</c:v>
                </c:pt>
                <c:pt idx="998">
                  <c:v>-4.8320610687022896</c:v>
                </c:pt>
                <c:pt idx="999">
                  <c:v>0.19282511210762299</c:v>
                </c:pt>
                <c:pt idx="1000">
                  <c:v>-4.4716049382716001</c:v>
                </c:pt>
                <c:pt idx="1001">
                  <c:v>-3.0074626865671599</c:v>
                </c:pt>
                <c:pt idx="1002">
                  <c:v>2.9425837320574102</c:v>
                </c:pt>
                <c:pt idx="1003">
                  <c:v>8.9838709677419306</c:v>
                </c:pt>
                <c:pt idx="1004">
                  <c:v>10.0566037735849</c:v>
                </c:pt>
                <c:pt idx="1005">
                  <c:v>-2.34920634920634</c:v>
                </c:pt>
                <c:pt idx="1006">
                  <c:v>-2.7905759162303601</c:v>
                </c:pt>
                <c:pt idx="1007">
                  <c:v>-11.5927977839335</c:v>
                </c:pt>
                <c:pt idx="1008">
                  <c:v>1.4193548387096699</c:v>
                </c:pt>
                <c:pt idx="1009">
                  <c:v>6.3288888888888799</c:v>
                </c:pt>
                <c:pt idx="1010">
                  <c:v>7.2182741116751199</c:v>
                </c:pt>
                <c:pt idx="1011">
                  <c:v>5.56111111111111</c:v>
                </c:pt>
                <c:pt idx="1012">
                  <c:v>2.34684684684684</c:v>
                </c:pt>
                <c:pt idx="1013">
                  <c:v>3.25732899022801</c:v>
                </c:pt>
                <c:pt idx="1014">
                  <c:v>9.4921630094043792</c:v>
                </c:pt>
                <c:pt idx="1015">
                  <c:v>10.7612612612612</c:v>
                </c:pt>
                <c:pt idx="1016">
                  <c:v>12.610486891385699</c:v>
                </c:pt>
                <c:pt idx="1017">
                  <c:v>4.8081761006289296</c:v>
                </c:pt>
                <c:pt idx="1018">
                  <c:v>4.1009463722397399</c:v>
                </c:pt>
                <c:pt idx="1019">
                  <c:v>-3.6941176470588202</c:v>
                </c:pt>
                <c:pt idx="1020">
                  <c:v>3.93079584775086</c:v>
                </c:pt>
                <c:pt idx="1021">
                  <c:v>8.2903225806451601</c:v>
                </c:pt>
                <c:pt idx="1022">
                  <c:v>-9.5714285714285694</c:v>
                </c:pt>
                <c:pt idx="1023">
                  <c:v>-5.2258064516129004</c:v>
                </c:pt>
                <c:pt idx="1024">
                  <c:v>1.4</c:v>
                </c:pt>
                <c:pt idx="1025">
                  <c:v>19.739130434782599</c:v>
                </c:pt>
                <c:pt idx="1026">
                  <c:v>18.8135593220339</c:v>
                </c:pt>
                <c:pt idx="1027">
                  <c:v>13.024390243902401</c:v>
                </c:pt>
                <c:pt idx="1028">
                  <c:v>11.736363636363601</c:v>
                </c:pt>
                <c:pt idx="1029">
                  <c:v>8.6823529411764699</c:v>
                </c:pt>
                <c:pt idx="1030">
                  <c:v>4.9032258064516103</c:v>
                </c:pt>
                <c:pt idx="1031">
                  <c:v>-10.216666666666599</c:v>
                </c:pt>
                <c:pt idx="1032">
                  <c:v>11</c:v>
                </c:pt>
                <c:pt idx="1033">
                  <c:v>-7.0940594059405901</c:v>
                </c:pt>
                <c:pt idx="1034">
                  <c:v>-6.39800995024875</c:v>
                </c:pt>
                <c:pt idx="1035">
                  <c:v>-5.4037037037036999</c:v>
                </c:pt>
                <c:pt idx="1036">
                  <c:v>-4.3740458015267096</c:v>
                </c:pt>
                <c:pt idx="1037">
                  <c:v>-7.8185483870967696</c:v>
                </c:pt>
                <c:pt idx="1038">
                  <c:v>-1.44814814814814</c:v>
                </c:pt>
                <c:pt idx="1039">
                  <c:v>0.52995391705069095</c:v>
                </c:pt>
                <c:pt idx="1040">
                  <c:v>-6.2137096774193497</c:v>
                </c:pt>
                <c:pt idx="1041">
                  <c:v>-10.7925925925925</c:v>
                </c:pt>
                <c:pt idx="1042">
                  <c:v>-8.7178423236514497</c:v>
                </c:pt>
                <c:pt idx="1043">
                  <c:v>-12.4518828451882</c:v>
                </c:pt>
                <c:pt idx="1044">
                  <c:v>-2.41700404858299</c:v>
                </c:pt>
                <c:pt idx="1045">
                  <c:v>0.35941043083900198</c:v>
                </c:pt>
                <c:pt idx="1046">
                  <c:v>-5.4401805869074398</c:v>
                </c:pt>
                <c:pt idx="1047">
                  <c:v>2.0544933078393801</c:v>
                </c:pt>
                <c:pt idx="1048">
                  <c:v>-0.73814898419864505</c:v>
                </c:pt>
                <c:pt idx="1049">
                  <c:v>0.51040221914008299</c:v>
                </c:pt>
                <c:pt idx="1050">
                  <c:v>0.58022690437601299</c:v>
                </c:pt>
                <c:pt idx="1051">
                  <c:v>4.3869653767820704</c:v>
                </c:pt>
                <c:pt idx="1052">
                  <c:v>2.8049209138840001</c:v>
                </c:pt>
                <c:pt idx="1053">
                  <c:v>-5.4581196581196503</c:v>
                </c:pt>
                <c:pt idx="1054">
                  <c:v>-2.0661322645290499</c:v>
                </c:pt>
                <c:pt idx="1055">
                  <c:v>-7.8364361702127603</c:v>
                </c:pt>
                <c:pt idx="1056">
                  <c:v>4.86961722488038</c:v>
                </c:pt>
                <c:pt idx="1057">
                  <c:v>-3.3781512605041999</c:v>
                </c:pt>
                <c:pt idx="1058">
                  <c:v>-5.7797833935018001</c:v>
                </c:pt>
                <c:pt idx="1059">
                  <c:v>-3.0794165316045299</c:v>
                </c:pt>
                <c:pt idx="1060">
                  <c:v>-0.92268907563025204</c:v>
                </c:pt>
                <c:pt idx="1061">
                  <c:v>-0.249180327868852</c:v>
                </c:pt>
                <c:pt idx="1062">
                  <c:v>4.49696969696969</c:v>
                </c:pt>
                <c:pt idx="1063">
                  <c:v>6.79639639639639</c:v>
                </c:pt>
                <c:pt idx="1064">
                  <c:v>3.2919354838709598</c:v>
                </c:pt>
                <c:pt idx="1065">
                  <c:v>-0.65548780487804803</c:v>
                </c:pt>
                <c:pt idx="1066">
                  <c:v>-1.7797833935017999</c:v>
                </c:pt>
                <c:pt idx="1067">
                  <c:v>-8.23025210084033</c:v>
                </c:pt>
                <c:pt idx="1068">
                  <c:v>0.50161812297734598</c:v>
                </c:pt>
                <c:pt idx="1069">
                  <c:v>0</c:v>
                </c:pt>
                <c:pt idx="1070">
                  <c:v>-2.9615384615384599</c:v>
                </c:pt>
                <c:pt idx="1071">
                  <c:v>-2.1666666666666599</c:v>
                </c:pt>
                <c:pt idx="1072">
                  <c:v>-4.5243902439024302</c:v>
                </c:pt>
                <c:pt idx="1073">
                  <c:v>-8.2564102564102502</c:v>
                </c:pt>
                <c:pt idx="1074">
                  <c:v>11.4623655913978</c:v>
                </c:pt>
                <c:pt idx="1075">
                  <c:v>-5.9705882352941098</c:v>
                </c:pt>
                <c:pt idx="1076">
                  <c:v>-4.31111111111111</c:v>
                </c:pt>
                <c:pt idx="1077">
                  <c:v>-5.4234234234234204</c:v>
                </c:pt>
                <c:pt idx="1078">
                  <c:v>-7.6255707762557003</c:v>
                </c:pt>
                <c:pt idx="1079">
                  <c:v>-3.4166666666666599</c:v>
                </c:pt>
                <c:pt idx="1080">
                  <c:v>2.6474358974358898</c:v>
                </c:pt>
                <c:pt idx="1081">
                  <c:v>7.98</c:v>
                </c:pt>
                <c:pt idx="1082">
                  <c:v>6.8623978201634799</c:v>
                </c:pt>
                <c:pt idx="1083">
                  <c:v>9.1988873435326806</c:v>
                </c:pt>
                <c:pt idx="1084">
                  <c:v>1.58673469387755</c:v>
                </c:pt>
                <c:pt idx="1085">
                  <c:v>3.8528678304239401</c:v>
                </c:pt>
                <c:pt idx="1086">
                  <c:v>7.8418932527693803</c:v>
                </c:pt>
                <c:pt idx="1087">
                  <c:v>12.088482074751999</c:v>
                </c:pt>
                <c:pt idx="1088">
                  <c:v>10.891341256366699</c:v>
                </c:pt>
                <c:pt idx="1089">
                  <c:v>6.9895131086142301</c:v>
                </c:pt>
                <c:pt idx="1090">
                  <c:v>0.79059829059829001</c:v>
                </c:pt>
                <c:pt idx="1091">
                  <c:v>3.3822992700729899</c:v>
                </c:pt>
                <c:pt idx="1092">
                  <c:v>1.2605997931747599</c:v>
                </c:pt>
                <c:pt idx="1093">
                  <c:v>6.6805251641137797</c:v>
                </c:pt>
                <c:pt idx="1094">
                  <c:v>22.285714285714199</c:v>
                </c:pt>
                <c:pt idx="1095">
                  <c:v>-1.1971830985915399</c:v>
                </c:pt>
                <c:pt idx="1096">
                  <c:v>0.53260869565217395</c:v>
                </c:pt>
                <c:pt idx="1097">
                  <c:v>-0.84615384615384603</c:v>
                </c:pt>
                <c:pt idx="1098">
                  <c:v>8.9516129032258007</c:v>
                </c:pt>
                <c:pt idx="1099">
                  <c:v>11.5081967213114</c:v>
                </c:pt>
                <c:pt idx="1100">
                  <c:v>7.3815789473684204</c:v>
                </c:pt>
                <c:pt idx="1101">
                  <c:v>5</c:v>
                </c:pt>
                <c:pt idx="1102">
                  <c:v>24</c:v>
                </c:pt>
                <c:pt idx="1103">
                  <c:v>1.3076923076922999</c:v>
                </c:pt>
                <c:pt idx="1104">
                  <c:v>7.1111111111111098</c:v>
                </c:pt>
                <c:pt idx="1105">
                  <c:v>29</c:v>
                </c:pt>
                <c:pt idx="1106">
                  <c:v>-4</c:v>
                </c:pt>
                <c:pt idx="1107">
                  <c:v>-0.625</c:v>
                </c:pt>
                <c:pt idx="1108">
                  <c:v>-2.2124999999999999</c:v>
                </c:pt>
                <c:pt idx="1109">
                  <c:v>-7.2727272727272698</c:v>
                </c:pt>
                <c:pt idx="1110">
                  <c:v>19.5</c:v>
                </c:pt>
                <c:pt idx="1111">
                  <c:v>31.3333333333333</c:v>
                </c:pt>
                <c:pt idx="1112">
                  <c:v>13.6666666666666</c:v>
                </c:pt>
                <c:pt idx="1113">
                  <c:v>-2.79279279279279</c:v>
                </c:pt>
                <c:pt idx="1114">
                  <c:v>-3.6826347305389202</c:v>
                </c:pt>
                <c:pt idx="1115">
                  <c:v>-0.87033398821218</c:v>
                </c:pt>
                <c:pt idx="1116">
                  <c:v>-5.3984962406015002</c:v>
                </c:pt>
                <c:pt idx="1117">
                  <c:v>-5.7845659163987104</c:v>
                </c:pt>
                <c:pt idx="1118">
                  <c:v>-3.7147147147147099</c:v>
                </c:pt>
                <c:pt idx="1119">
                  <c:v>-1</c:v>
                </c:pt>
                <c:pt idx="1120">
                  <c:v>-2.9551282051282</c:v>
                </c:pt>
                <c:pt idx="1121">
                  <c:v>-8.7202572347266791</c:v>
                </c:pt>
                <c:pt idx="1122">
                  <c:v>-3.93862815884476</c:v>
                </c:pt>
                <c:pt idx="1123">
                  <c:v>-9.3933333333333309</c:v>
                </c:pt>
                <c:pt idx="1124">
                  <c:v>-1.70977917981072</c:v>
                </c:pt>
                <c:pt idx="1125">
                  <c:v>13.8709677419354</c:v>
                </c:pt>
                <c:pt idx="1126">
                  <c:v>12.756097560975601</c:v>
                </c:pt>
                <c:pt idx="1127">
                  <c:v>-9.2982456140350802</c:v>
                </c:pt>
                <c:pt idx="1128">
                  <c:v>-5</c:v>
                </c:pt>
                <c:pt idx="1129">
                  <c:v>-2.8245614035087701</c:v>
                </c:pt>
                <c:pt idx="1130">
                  <c:v>-6.6315789473684204</c:v>
                </c:pt>
                <c:pt idx="1131">
                  <c:v>-3.46875</c:v>
                </c:pt>
                <c:pt idx="1132">
                  <c:v>1.70588235294117</c:v>
                </c:pt>
                <c:pt idx="1133">
                  <c:v>-3.3793103448275801</c:v>
                </c:pt>
                <c:pt idx="1134">
                  <c:v>-8.8620689655172402</c:v>
                </c:pt>
                <c:pt idx="1135">
                  <c:v>4.5483870967741904</c:v>
                </c:pt>
                <c:pt idx="1136">
                  <c:v>15.551724137931</c:v>
                </c:pt>
                <c:pt idx="1137">
                  <c:v>12.038461538461499</c:v>
                </c:pt>
                <c:pt idx="1138">
                  <c:v>4.37554585152838</c:v>
                </c:pt>
                <c:pt idx="1139">
                  <c:v>9.4969512195121908</c:v>
                </c:pt>
                <c:pt idx="1140">
                  <c:v>9.2637681159420193</c:v>
                </c:pt>
                <c:pt idx="1141">
                  <c:v>9.5585585585585502</c:v>
                </c:pt>
                <c:pt idx="1142">
                  <c:v>3.8600583090379001</c:v>
                </c:pt>
                <c:pt idx="1143">
                  <c:v>4.2028985507246297</c:v>
                </c:pt>
                <c:pt idx="1144">
                  <c:v>-0.94545454545454499</c:v>
                </c:pt>
                <c:pt idx="1145">
                  <c:v>-1.41210374639769</c:v>
                </c:pt>
                <c:pt idx="1146">
                  <c:v>2.5274390243902398</c:v>
                </c:pt>
                <c:pt idx="1147">
                  <c:v>10.0219435736677</c:v>
                </c:pt>
                <c:pt idx="1148">
                  <c:v>-4.1290322580645098</c:v>
                </c:pt>
                <c:pt idx="1149">
                  <c:v>-5.5357142857142803</c:v>
                </c:pt>
                <c:pt idx="1150">
                  <c:v>-9</c:v>
                </c:pt>
                <c:pt idx="1151">
                  <c:v>0.22564102564102501</c:v>
                </c:pt>
                <c:pt idx="1152">
                  <c:v>0.48680555555555499</c:v>
                </c:pt>
                <c:pt idx="1153">
                  <c:v>1.7422222222222199</c:v>
                </c:pt>
                <c:pt idx="1154">
                  <c:v>3.1903502974223299</c:v>
                </c:pt>
                <c:pt idx="1155">
                  <c:v>6.3012524719841796</c:v>
                </c:pt>
                <c:pt idx="1156">
                  <c:v>8.4581577363034306</c:v>
                </c:pt>
                <c:pt idx="1157">
                  <c:v>7.9918337045285801</c:v>
                </c:pt>
                <c:pt idx="1158">
                  <c:v>3.6063257065948799</c:v>
                </c:pt>
                <c:pt idx="1159">
                  <c:v>1.59438775510204</c:v>
                </c:pt>
                <c:pt idx="1160">
                  <c:v>1.6776</c:v>
                </c:pt>
                <c:pt idx="1161">
                  <c:v>1.6634255796559401</c:v>
                </c:pt>
                <c:pt idx="1162">
                  <c:v>8.0754578754578699</c:v>
                </c:pt>
                <c:pt idx="1163">
                  <c:v>7.9299674267100899</c:v>
                </c:pt>
                <c:pt idx="1164">
                  <c:v>8.3376383763837598</c:v>
                </c:pt>
                <c:pt idx="1165">
                  <c:v>6.5166402535657602</c:v>
                </c:pt>
                <c:pt idx="1166">
                  <c:v>5.8242612752721596</c:v>
                </c:pt>
                <c:pt idx="1167">
                  <c:v>4.1801418439716302</c:v>
                </c:pt>
                <c:pt idx="1168">
                  <c:v>5.8636926889714998</c:v>
                </c:pt>
                <c:pt idx="1169">
                  <c:v>7.0016420361247897</c:v>
                </c:pt>
                <c:pt idx="1170">
                  <c:v>3.4954268292682902</c:v>
                </c:pt>
                <c:pt idx="1171">
                  <c:v>2.2753164556962</c:v>
                </c:pt>
                <c:pt idx="1172">
                  <c:v>3.3056027164685902</c:v>
                </c:pt>
                <c:pt idx="1173">
                  <c:v>3.9075471698113202</c:v>
                </c:pt>
                <c:pt idx="1174">
                  <c:v>15.790262172284599</c:v>
                </c:pt>
                <c:pt idx="1175">
                  <c:v>4.3962936564504602</c:v>
                </c:pt>
                <c:pt idx="1176">
                  <c:v>8.8120649651972105</c:v>
                </c:pt>
                <c:pt idx="1177">
                  <c:v>6.8666180758017497</c:v>
                </c:pt>
                <c:pt idx="1178">
                  <c:v>7.6738227146814397</c:v>
                </c:pt>
                <c:pt idx="1179">
                  <c:v>8.8978696741854595</c:v>
                </c:pt>
                <c:pt idx="1180">
                  <c:v>9.8325333333333305</c:v>
                </c:pt>
                <c:pt idx="1181">
                  <c:v>12.796896086369699</c:v>
                </c:pt>
                <c:pt idx="1182">
                  <c:v>9.6494252873563209</c:v>
                </c:pt>
                <c:pt idx="1183">
                  <c:v>4.6067053513862</c:v>
                </c:pt>
                <c:pt idx="1184">
                  <c:v>6.5824175824175803</c:v>
                </c:pt>
                <c:pt idx="1185">
                  <c:v>7.2150145772594696</c:v>
                </c:pt>
                <c:pt idx="1186">
                  <c:v>14.2293853073463</c:v>
                </c:pt>
                <c:pt idx="1187">
                  <c:v>4.6184510250569399</c:v>
                </c:pt>
                <c:pt idx="1188">
                  <c:v>5.8007290400971998</c:v>
                </c:pt>
                <c:pt idx="1189">
                  <c:v>4.5945089757127704</c:v>
                </c:pt>
                <c:pt idx="1190">
                  <c:v>3.0198019801980198</c:v>
                </c:pt>
                <c:pt idx="1191">
                  <c:v>4.8127659574467998</c:v>
                </c:pt>
                <c:pt idx="1192">
                  <c:v>8.0284191829484897</c:v>
                </c:pt>
                <c:pt idx="1193">
                  <c:v>5.0801781737193696</c:v>
                </c:pt>
                <c:pt idx="1194">
                  <c:v>-0.88855721393034803</c:v>
                </c:pt>
                <c:pt idx="1195">
                  <c:v>-1.80583501006036</c:v>
                </c:pt>
                <c:pt idx="1196">
                  <c:v>-2.9448909299655499</c:v>
                </c:pt>
                <c:pt idx="1197">
                  <c:v>0.56017039403620805</c:v>
                </c:pt>
                <c:pt idx="1198">
                  <c:v>10.961737331954399</c:v>
                </c:pt>
                <c:pt idx="1199">
                  <c:v>0.40645161290322501</c:v>
                </c:pt>
                <c:pt idx="1200">
                  <c:v>1.6170212765957399</c:v>
                </c:pt>
                <c:pt idx="1201">
                  <c:v>0.65806451612903205</c:v>
                </c:pt>
                <c:pt idx="1202">
                  <c:v>4.1500000000000004</c:v>
                </c:pt>
                <c:pt idx="1203">
                  <c:v>4.8516129032258002</c:v>
                </c:pt>
                <c:pt idx="1204">
                  <c:v>5.7969696969696898</c:v>
                </c:pt>
                <c:pt idx="1205">
                  <c:v>5.3584229390680997</c:v>
                </c:pt>
                <c:pt idx="1206">
                  <c:v>1.8806451612903201</c:v>
                </c:pt>
                <c:pt idx="1207">
                  <c:v>-3.3151515151515101</c:v>
                </c:pt>
                <c:pt idx="1208">
                  <c:v>-1.8602150537634401</c:v>
                </c:pt>
                <c:pt idx="1209">
                  <c:v>-5.1333333333333302</c:v>
                </c:pt>
                <c:pt idx="1210">
                  <c:v>4.8187499999999996</c:v>
                </c:pt>
                <c:pt idx="1211">
                  <c:v>0</c:v>
                </c:pt>
                <c:pt idx="1212">
                  <c:v>11.8870967741935</c:v>
                </c:pt>
                <c:pt idx="1213">
                  <c:v>-1.0869565217391301E-2</c:v>
                </c:pt>
                <c:pt idx="1214">
                  <c:v>1.9450549450549399</c:v>
                </c:pt>
                <c:pt idx="1215">
                  <c:v>-5.5647058823529401</c:v>
                </c:pt>
                <c:pt idx="1216">
                  <c:v>-9.7159090909090899</c:v>
                </c:pt>
                <c:pt idx="1217">
                  <c:v>-2.3294117647058799</c:v>
                </c:pt>
                <c:pt idx="1218">
                  <c:v>-3</c:v>
                </c:pt>
                <c:pt idx="1219">
                  <c:v>-3.07407407407407</c:v>
                </c:pt>
                <c:pt idx="1220">
                  <c:v>-9.3548387096774199</c:v>
                </c:pt>
                <c:pt idx="1221">
                  <c:v>-6.1</c:v>
                </c:pt>
                <c:pt idx="1222">
                  <c:v>-7.0322580645161201</c:v>
                </c:pt>
                <c:pt idx="1223">
                  <c:v>2.38709677419354</c:v>
                </c:pt>
                <c:pt idx="1224">
                  <c:v>5.9</c:v>
                </c:pt>
                <c:pt idx="1225">
                  <c:v>1.3548387096774099</c:v>
                </c:pt>
                <c:pt idx="1226">
                  <c:v>2.86666666666666</c:v>
                </c:pt>
                <c:pt idx="1227">
                  <c:v>17.033333333333299</c:v>
                </c:pt>
                <c:pt idx="1228">
                  <c:v>71</c:v>
                </c:pt>
                <c:pt idx="1229">
                  <c:v>-5.5333333333333297</c:v>
                </c:pt>
                <c:pt idx="1230">
                  <c:v>-2.9</c:v>
                </c:pt>
                <c:pt idx="1231">
                  <c:v>0.37078651685393199</c:v>
                </c:pt>
                <c:pt idx="1232">
                  <c:v>-2.4</c:v>
                </c:pt>
                <c:pt idx="1233">
                  <c:v>-7.6404494382022401</c:v>
                </c:pt>
                <c:pt idx="1234">
                  <c:v>-1.7789473684210499</c:v>
                </c:pt>
                <c:pt idx="1235">
                  <c:v>0.620253164556962</c:v>
                </c:pt>
                <c:pt idx="1236">
                  <c:v>0.81818181818181801</c:v>
                </c:pt>
                <c:pt idx="1237">
                  <c:v>-7.6489361702127603</c:v>
                </c:pt>
                <c:pt idx="1238">
                  <c:v>-12.012499999999999</c:v>
                </c:pt>
                <c:pt idx="1239">
                  <c:v>-5.07317073170731</c:v>
                </c:pt>
                <c:pt idx="1240">
                  <c:v>1.4269662921348301</c:v>
                </c:pt>
                <c:pt idx="1241">
                  <c:v>0.82868525896414302</c:v>
                </c:pt>
                <c:pt idx="1242">
                  <c:v>-1.29046563192904</c:v>
                </c:pt>
                <c:pt idx="1243">
                  <c:v>2.63269639065817</c:v>
                </c:pt>
                <c:pt idx="1244">
                  <c:v>-0.72138228941684601</c:v>
                </c:pt>
                <c:pt idx="1245">
                  <c:v>-2.23684210526315</c:v>
                </c:pt>
                <c:pt idx="1246">
                  <c:v>0.84552845528455201</c:v>
                </c:pt>
                <c:pt idx="1247">
                  <c:v>1.30078125</c:v>
                </c:pt>
                <c:pt idx="1248">
                  <c:v>0.98784722222222199</c:v>
                </c:pt>
                <c:pt idx="1249">
                  <c:v>-3.4594594594594499</c:v>
                </c:pt>
                <c:pt idx="1250">
                  <c:v>-1.4347826086956501</c:v>
                </c:pt>
                <c:pt idx="1251">
                  <c:v>-0.85087719298245601</c:v>
                </c:pt>
                <c:pt idx="1252">
                  <c:v>2.89154013015184</c:v>
                </c:pt>
                <c:pt idx="1253">
                  <c:v>1.8136200716845801</c:v>
                </c:pt>
                <c:pt idx="1254">
                  <c:v>-3.2078853046594902</c:v>
                </c:pt>
                <c:pt idx="1255">
                  <c:v>-4.6887417218543002</c:v>
                </c:pt>
                <c:pt idx="1256">
                  <c:v>3.48837209302325</c:v>
                </c:pt>
                <c:pt idx="1257">
                  <c:v>7.9894179894179898</c:v>
                </c:pt>
                <c:pt idx="1258">
                  <c:v>6.6814516129032198</c:v>
                </c:pt>
                <c:pt idx="1259">
                  <c:v>6.2468619246861898</c:v>
                </c:pt>
                <c:pt idx="1260">
                  <c:v>-10.25</c:v>
                </c:pt>
                <c:pt idx="1261">
                  <c:v>-0.18621523579201901</c:v>
                </c:pt>
                <c:pt idx="1262">
                  <c:v>0.29090909090909001</c:v>
                </c:pt>
                <c:pt idx="1263">
                  <c:v>1.19024970273483</c:v>
                </c:pt>
                <c:pt idx="1264">
                  <c:v>-1.00985221674876</c:v>
                </c:pt>
                <c:pt idx="1265">
                  <c:v>-1.67105263157894</c:v>
                </c:pt>
                <c:pt idx="1266">
                  <c:v>0.52888888888888796</c:v>
                </c:pt>
                <c:pt idx="1267">
                  <c:v>-1.00944669365722</c:v>
                </c:pt>
                <c:pt idx="1268">
                  <c:v>1.75595238095238</c:v>
                </c:pt>
                <c:pt idx="1269">
                  <c:v>-1.42536475869809</c:v>
                </c:pt>
                <c:pt idx="1270">
                  <c:v>-0.725464190981432</c:v>
                </c:pt>
                <c:pt idx="1271">
                  <c:v>3.2395833333333299</c:v>
                </c:pt>
                <c:pt idx="1272">
                  <c:v>2.5768742058449798</c:v>
                </c:pt>
                <c:pt idx="1273">
                  <c:v>2.9859154929577398</c:v>
                </c:pt>
                <c:pt idx="1274">
                  <c:v>8.8615384615384603</c:v>
                </c:pt>
                <c:pt idx="1275">
                  <c:v>5.5714285714285703</c:v>
                </c:pt>
                <c:pt idx="1276">
                  <c:v>0.38235294117647001</c:v>
                </c:pt>
                <c:pt idx="1277">
                  <c:v>3.05633802816901</c:v>
                </c:pt>
                <c:pt idx="1278">
                  <c:v>7.15</c:v>
                </c:pt>
                <c:pt idx="1279">
                  <c:v>4.5172413793103399</c:v>
                </c:pt>
                <c:pt idx="1280">
                  <c:v>4.0449438202247103</c:v>
                </c:pt>
                <c:pt idx="1281">
                  <c:v>-1.55172413793103</c:v>
                </c:pt>
                <c:pt idx="1282">
                  <c:v>-0.47191011235954999</c:v>
                </c:pt>
                <c:pt idx="1283">
                  <c:v>2.76056338028169</c:v>
                </c:pt>
                <c:pt idx="1284">
                  <c:v>10.7391304347826</c:v>
                </c:pt>
                <c:pt idx="1285">
                  <c:v>2.6217105263157801</c:v>
                </c:pt>
                <c:pt idx="1286">
                  <c:v>3.1312056737588598</c:v>
                </c:pt>
                <c:pt idx="1287">
                  <c:v>5.9322580645161196</c:v>
                </c:pt>
                <c:pt idx="1288">
                  <c:v>-0.10666666666666599</c:v>
                </c:pt>
                <c:pt idx="1289">
                  <c:v>-1.5686900958466401</c:v>
                </c:pt>
                <c:pt idx="1290">
                  <c:v>2.5451807228915602</c:v>
                </c:pt>
                <c:pt idx="1291">
                  <c:v>1.48745519713261</c:v>
                </c:pt>
                <c:pt idx="1292">
                  <c:v>5.9870967741935397</c:v>
                </c:pt>
                <c:pt idx="1293">
                  <c:v>2.4787878787878701</c:v>
                </c:pt>
                <c:pt idx="1294">
                  <c:v>-5.3763440860214999E-2</c:v>
                </c:pt>
                <c:pt idx="1295">
                  <c:v>4.27430555555555</c:v>
                </c:pt>
                <c:pt idx="1296">
                  <c:v>2.2218430034129599</c:v>
                </c:pt>
                <c:pt idx="1297">
                  <c:v>10.851485148514801</c:v>
                </c:pt>
                <c:pt idx="1298">
                  <c:v>-4.7869822485207099</c:v>
                </c:pt>
                <c:pt idx="1299">
                  <c:v>1.58602150537634</c:v>
                </c:pt>
                <c:pt idx="1300">
                  <c:v>1.5418994413407801</c:v>
                </c:pt>
                <c:pt idx="1301">
                  <c:v>8.2535211267605604</c:v>
                </c:pt>
                <c:pt idx="1302">
                  <c:v>5.52981029810298</c:v>
                </c:pt>
                <c:pt idx="1303">
                  <c:v>6.36294027565084</c:v>
                </c:pt>
                <c:pt idx="1304">
                  <c:v>5.4896755162241799</c:v>
                </c:pt>
                <c:pt idx="1305">
                  <c:v>5.15300546448087</c:v>
                </c:pt>
                <c:pt idx="1306">
                  <c:v>-7.3478260869565197</c:v>
                </c:pt>
                <c:pt idx="1307">
                  <c:v>-0.23923444976076499</c:v>
                </c:pt>
                <c:pt idx="1308">
                  <c:v>15.352517985611501</c:v>
                </c:pt>
                <c:pt idx="1309">
                  <c:v>7.6288659793814402</c:v>
                </c:pt>
                <c:pt idx="1310">
                  <c:v>11.495145631067899</c:v>
                </c:pt>
                <c:pt idx="1311">
                  <c:v>22.390681003584199</c:v>
                </c:pt>
                <c:pt idx="1312">
                  <c:v>31.051612903225799</c:v>
                </c:pt>
                <c:pt idx="1313">
                  <c:v>25.669696969696901</c:v>
                </c:pt>
                <c:pt idx="1314">
                  <c:v>-8.6470588235294095</c:v>
                </c:pt>
                <c:pt idx="1315">
                  <c:v>3.6523297491039401</c:v>
                </c:pt>
                <c:pt idx="1316">
                  <c:v>-1.36690647482014</c:v>
                </c:pt>
                <c:pt idx="1317">
                  <c:v>-1.19421487603305</c:v>
                </c:pt>
                <c:pt idx="1318">
                  <c:v>6.4565217391304301</c:v>
                </c:pt>
                <c:pt idx="1319">
                  <c:v>9.3870967741935392</c:v>
                </c:pt>
                <c:pt idx="1320">
                  <c:v>9.7083333333333304</c:v>
                </c:pt>
                <c:pt idx="1321">
                  <c:v>12.818181818181801</c:v>
                </c:pt>
                <c:pt idx="1322">
                  <c:v>12.692307692307599</c:v>
                </c:pt>
                <c:pt idx="1323">
                  <c:v>26.8333333333333</c:v>
                </c:pt>
                <c:pt idx="1324">
                  <c:v>-13.25</c:v>
                </c:pt>
                <c:pt idx="1325">
                  <c:v>0.86913417052214104</c:v>
                </c:pt>
                <c:pt idx="1326">
                  <c:v>-1.3328561202576901</c:v>
                </c:pt>
                <c:pt idx="1327">
                  <c:v>1.6485384092454101</c:v>
                </c:pt>
                <c:pt idx="1328">
                  <c:v>-3.1927119831814998</c:v>
                </c:pt>
                <c:pt idx="1329">
                  <c:v>-3.2164813603662501</c:v>
                </c:pt>
                <c:pt idx="1330">
                  <c:v>-2.7730946882217</c:v>
                </c:pt>
                <c:pt idx="1331">
                  <c:v>-2.7893106119287299</c:v>
                </c:pt>
                <c:pt idx="1332">
                  <c:v>-1.0648929266709899</c:v>
                </c:pt>
                <c:pt idx="1333">
                  <c:v>-3.6769964243146598</c:v>
                </c:pt>
                <c:pt idx="1334">
                  <c:v>-2.9153726708074501</c:v>
                </c:pt>
                <c:pt idx="1335">
                  <c:v>1.1272855133614601</c:v>
                </c:pt>
                <c:pt idx="1336">
                  <c:v>1.60406779661016</c:v>
                </c:pt>
                <c:pt idx="1337">
                  <c:v>-2</c:v>
                </c:pt>
                <c:pt idx="1338">
                  <c:v>10.199999999999999</c:v>
                </c:pt>
                <c:pt idx="1339">
                  <c:v>-13.5</c:v>
                </c:pt>
                <c:pt idx="1340">
                  <c:v>-7.0668896321070198</c:v>
                </c:pt>
                <c:pt idx="1341">
                  <c:v>-7.36666666666666</c:v>
                </c:pt>
                <c:pt idx="1342">
                  <c:v>-9.2833876221498297</c:v>
                </c:pt>
                <c:pt idx="1343">
                  <c:v>-11.216666666666599</c:v>
                </c:pt>
                <c:pt idx="1344">
                  <c:v>-10.8682170542635</c:v>
                </c:pt>
                <c:pt idx="1345">
                  <c:v>-6.8888888888888804</c:v>
                </c:pt>
                <c:pt idx="1346">
                  <c:v>-4.3963133640552998</c:v>
                </c:pt>
                <c:pt idx="1347">
                  <c:v>-8.1825726141078796</c:v>
                </c:pt>
                <c:pt idx="1348">
                  <c:v>-8.7910447761193993</c:v>
                </c:pt>
                <c:pt idx="1349">
                  <c:v>-12.4450261780104</c:v>
                </c:pt>
                <c:pt idx="1350">
                  <c:v>-12.8112449799196</c:v>
                </c:pt>
                <c:pt idx="1351">
                  <c:v>-5.3754266211603996</c:v>
                </c:pt>
                <c:pt idx="1352">
                  <c:v>-23</c:v>
                </c:pt>
                <c:pt idx="1353">
                  <c:v>-1</c:v>
                </c:pt>
                <c:pt idx="1354">
                  <c:v>17.8125</c:v>
                </c:pt>
                <c:pt idx="1355">
                  <c:v>20.491749174917398</c:v>
                </c:pt>
                <c:pt idx="1356">
                  <c:v>16.516129032258</c:v>
                </c:pt>
                <c:pt idx="1357">
                  <c:v>12.3403361344537</c:v>
                </c:pt>
                <c:pt idx="1358">
                  <c:v>6.3703703703703702</c:v>
                </c:pt>
                <c:pt idx="1359">
                  <c:v>93</c:v>
                </c:pt>
                <c:pt idx="1360">
                  <c:v>2.0780437044745002</c:v>
                </c:pt>
                <c:pt idx="1361">
                  <c:v>0.469135802469135</c:v>
                </c:pt>
                <c:pt idx="1362">
                  <c:v>2.0602040816326501</c:v>
                </c:pt>
                <c:pt idx="1363">
                  <c:v>-1.1076426264800801</c:v>
                </c:pt>
                <c:pt idx="1364">
                  <c:v>-1.1923509561304799</c:v>
                </c:pt>
                <c:pt idx="1365">
                  <c:v>-0.53338898163605997</c:v>
                </c:pt>
                <c:pt idx="1366">
                  <c:v>-0.15858208955223799</c:v>
                </c:pt>
                <c:pt idx="1367">
                  <c:v>-1.9264705882352899</c:v>
                </c:pt>
                <c:pt idx="1368">
                  <c:v>-0.82801235839340803</c:v>
                </c:pt>
                <c:pt idx="1369">
                  <c:v>-0.54180602006688905</c:v>
                </c:pt>
                <c:pt idx="1370">
                  <c:v>3.39522258414766</c:v>
                </c:pt>
                <c:pt idx="1371">
                  <c:v>3.4262820512820502</c:v>
                </c:pt>
                <c:pt idx="1372">
                  <c:v>-21.522727272727199</c:v>
                </c:pt>
                <c:pt idx="1373">
                  <c:v>-8.15</c:v>
                </c:pt>
                <c:pt idx="1374">
                  <c:v>-25.7555555555555</c:v>
                </c:pt>
                <c:pt idx="1375">
                  <c:v>-18.25</c:v>
                </c:pt>
                <c:pt idx="1376">
                  <c:v>-23.679245283018801</c:v>
                </c:pt>
                <c:pt idx="1377">
                  <c:v>-10.936507936507899</c:v>
                </c:pt>
                <c:pt idx="1378">
                  <c:v>0.31343283582089498</c:v>
                </c:pt>
                <c:pt idx="1379">
                  <c:v>-9.4375</c:v>
                </c:pt>
                <c:pt idx="1380">
                  <c:v>-8.1886792452830193</c:v>
                </c:pt>
                <c:pt idx="1381">
                  <c:v>-9.2156862745097996</c:v>
                </c:pt>
                <c:pt idx="1382">
                  <c:v>-12.698113207547101</c:v>
                </c:pt>
                <c:pt idx="1383">
                  <c:v>-15.8421052631578</c:v>
                </c:pt>
                <c:pt idx="1384">
                  <c:v>6</c:v>
                </c:pt>
                <c:pt idx="1385">
                  <c:v>-17.071428571428498</c:v>
                </c:pt>
                <c:pt idx="1386">
                  <c:v>-19.5833333333333</c:v>
                </c:pt>
                <c:pt idx="1387">
                  <c:v>-3.21428571428571</c:v>
                </c:pt>
                <c:pt idx="1388">
                  <c:v>-7</c:v>
                </c:pt>
                <c:pt idx="1389">
                  <c:v>-10.7777777777777</c:v>
                </c:pt>
                <c:pt idx="1390">
                  <c:v>-7.5</c:v>
                </c:pt>
                <c:pt idx="1391">
                  <c:v>-11.7425742574257</c:v>
                </c:pt>
                <c:pt idx="1392">
                  <c:v>-7.68055555555555</c:v>
                </c:pt>
                <c:pt idx="1393">
                  <c:v>-12</c:v>
                </c:pt>
                <c:pt idx="1394">
                  <c:v>-7.7848101265822702</c:v>
                </c:pt>
                <c:pt idx="1395">
                  <c:v>-7.1432664756446904</c:v>
                </c:pt>
                <c:pt idx="1396">
                  <c:v>-8.2553516819571797</c:v>
                </c:pt>
                <c:pt idx="1397">
                  <c:v>-7.6407465007775999</c:v>
                </c:pt>
                <c:pt idx="1398">
                  <c:v>-13.3125</c:v>
                </c:pt>
                <c:pt idx="1399">
                  <c:v>-14.703448275862</c:v>
                </c:pt>
                <c:pt idx="1400">
                  <c:v>-11.2745098039215</c:v>
                </c:pt>
                <c:pt idx="1401">
                  <c:v>-13.4692737430167</c:v>
                </c:pt>
                <c:pt idx="1402">
                  <c:v>-7.7317073170731696</c:v>
                </c:pt>
                <c:pt idx="1403">
                  <c:v>-3.9714285714285702</c:v>
                </c:pt>
                <c:pt idx="1404">
                  <c:v>-3.5419354838709598</c:v>
                </c:pt>
                <c:pt idx="1405">
                  <c:v>-0.422222222222222</c:v>
                </c:pt>
                <c:pt idx="1406">
                  <c:v>-1.71428571428571</c:v>
                </c:pt>
                <c:pt idx="1407">
                  <c:v>-3.6079027355623099</c:v>
                </c:pt>
                <c:pt idx="1408">
                  <c:v>-1.60645161290322</c:v>
                </c:pt>
                <c:pt idx="1409">
                  <c:v>3.4696356275303599</c:v>
                </c:pt>
                <c:pt idx="1410">
                  <c:v>-0.94680851063829696</c:v>
                </c:pt>
                <c:pt idx="1411">
                  <c:v>-3.38814531548757</c:v>
                </c:pt>
                <c:pt idx="1412">
                  <c:v>1.29956896551724</c:v>
                </c:pt>
                <c:pt idx="1413">
                  <c:v>-2.5576923076922999</c:v>
                </c:pt>
                <c:pt idx="1414">
                  <c:v>-3.1413934426229502</c:v>
                </c:pt>
                <c:pt idx="1415">
                  <c:v>-2.8909090909090902</c:v>
                </c:pt>
                <c:pt idx="1416">
                  <c:v>-9.4516765285996005</c:v>
                </c:pt>
                <c:pt idx="1417">
                  <c:v>-3.5360501567398099</c:v>
                </c:pt>
                <c:pt idx="1418">
                  <c:v>-5.4518072289156603</c:v>
                </c:pt>
                <c:pt idx="1419">
                  <c:v>-7.1310344827586203</c:v>
                </c:pt>
                <c:pt idx="1420">
                  <c:v>-12.902255639097699</c:v>
                </c:pt>
                <c:pt idx="1421">
                  <c:v>-15.355072463768099</c:v>
                </c:pt>
                <c:pt idx="1422">
                  <c:v>-10.0344827586206</c:v>
                </c:pt>
                <c:pt idx="1423">
                  <c:v>-20.133333333333301</c:v>
                </c:pt>
                <c:pt idx="1424">
                  <c:v>-9.25</c:v>
                </c:pt>
                <c:pt idx="1425">
                  <c:v>-17.076923076922998</c:v>
                </c:pt>
                <c:pt idx="1426">
                  <c:v>-2.7333333333333298</c:v>
                </c:pt>
                <c:pt idx="1427">
                  <c:v>-13.6666666666666</c:v>
                </c:pt>
                <c:pt idx="1428">
                  <c:v>-14.7345132743362</c:v>
                </c:pt>
                <c:pt idx="1429">
                  <c:v>-6.3007518796992397</c:v>
                </c:pt>
                <c:pt idx="1430">
                  <c:v>-0.95962732919254601</c:v>
                </c:pt>
                <c:pt idx="1431">
                  <c:v>-0.15436241610738199</c:v>
                </c:pt>
                <c:pt idx="1432">
                  <c:v>2.64350453172205</c:v>
                </c:pt>
                <c:pt idx="1433">
                  <c:v>-4.05</c:v>
                </c:pt>
                <c:pt idx="1434">
                  <c:v>-1.3885542168674601</c:v>
                </c:pt>
                <c:pt idx="1435">
                  <c:v>0.33333333333333298</c:v>
                </c:pt>
                <c:pt idx="1436">
                  <c:v>-0.66558441558441495</c:v>
                </c:pt>
                <c:pt idx="1437">
                  <c:v>-1.30397727272727</c:v>
                </c:pt>
                <c:pt idx="1438">
                  <c:v>-2.4317548746518098</c:v>
                </c:pt>
                <c:pt idx="1439">
                  <c:v>-1.7674418604651101</c:v>
                </c:pt>
                <c:pt idx="1440">
                  <c:v>2.9806451612903202</c:v>
                </c:pt>
                <c:pt idx="1441">
                  <c:v>1.4006309148264899</c:v>
                </c:pt>
                <c:pt idx="1442">
                  <c:v>17.935135135135098</c:v>
                </c:pt>
                <c:pt idx="1443">
                  <c:v>6.4553571428571397</c:v>
                </c:pt>
                <c:pt idx="1444">
                  <c:v>-4.0952380952380896</c:v>
                </c:pt>
                <c:pt idx="1445">
                  <c:v>-6.7451456310679596</c:v>
                </c:pt>
                <c:pt idx="1446">
                  <c:v>2.3433734939758999</c:v>
                </c:pt>
                <c:pt idx="1447">
                  <c:v>7.2894168466522604</c:v>
                </c:pt>
                <c:pt idx="1448">
                  <c:v>5.7041284403669703</c:v>
                </c:pt>
                <c:pt idx="1449">
                  <c:v>2.4225512528473798</c:v>
                </c:pt>
                <c:pt idx="1450">
                  <c:v>2.6024734982332101</c:v>
                </c:pt>
                <c:pt idx="1451">
                  <c:v>-3.7134986225895301</c:v>
                </c:pt>
                <c:pt idx="1452">
                  <c:v>0.44380403458213202</c:v>
                </c:pt>
                <c:pt idx="1453">
                  <c:v>14.928160919540201</c:v>
                </c:pt>
                <c:pt idx="1454">
                  <c:v>0.52891156462584998</c:v>
                </c:pt>
                <c:pt idx="1455">
                  <c:v>1.1596330275229301</c:v>
                </c:pt>
                <c:pt idx="1456">
                  <c:v>3.0350000000000001</c:v>
                </c:pt>
                <c:pt idx="1457">
                  <c:v>-2.92241379310344</c:v>
                </c:pt>
                <c:pt idx="1458">
                  <c:v>-2.0925925925925899</c:v>
                </c:pt>
                <c:pt idx="1459">
                  <c:v>0</c:v>
                </c:pt>
                <c:pt idx="1460">
                  <c:v>-0.15708812260536301</c:v>
                </c:pt>
                <c:pt idx="1461">
                  <c:v>0.86956521739130399</c:v>
                </c:pt>
                <c:pt idx="1462">
                  <c:v>0.3296</c:v>
                </c:pt>
                <c:pt idx="1463">
                  <c:v>0.173507462686567</c:v>
                </c:pt>
                <c:pt idx="1464">
                  <c:v>2.25179856115107</c:v>
                </c:pt>
                <c:pt idx="1465">
                  <c:v>2.5456140350877101</c:v>
                </c:pt>
                <c:pt idx="1466">
                  <c:v>-1.1704545454545401</c:v>
                </c:pt>
                <c:pt idx="1467">
                  <c:v>-5.6603415559772197</c:v>
                </c:pt>
                <c:pt idx="1468">
                  <c:v>-5.0642857142857096</c:v>
                </c:pt>
                <c:pt idx="1469">
                  <c:v>-7.7392086330935204</c:v>
                </c:pt>
                <c:pt idx="1470">
                  <c:v>-7.7105263157894699</c:v>
                </c:pt>
                <c:pt idx="1471">
                  <c:v>-6.4547069271758399</c:v>
                </c:pt>
                <c:pt idx="1472">
                  <c:v>-3.7945472249269701</c:v>
                </c:pt>
                <c:pt idx="1473">
                  <c:v>-3.9649595687331498</c:v>
                </c:pt>
                <c:pt idx="1474">
                  <c:v>-4.7319201995012401</c:v>
                </c:pt>
                <c:pt idx="1475">
                  <c:v>-6.98981324278438</c:v>
                </c:pt>
                <c:pt idx="1476">
                  <c:v>-3.5925925925925899</c:v>
                </c:pt>
                <c:pt idx="1477">
                  <c:v>-2.7656716417910401</c:v>
                </c:pt>
                <c:pt idx="1478">
                  <c:v>33.102272727272698</c:v>
                </c:pt>
                <c:pt idx="1479">
                  <c:v>6.67741935483871</c:v>
                </c:pt>
                <c:pt idx="1480">
                  <c:v>28.288461538461501</c:v>
                </c:pt>
                <c:pt idx="1481">
                  <c:v>6</c:v>
                </c:pt>
                <c:pt idx="1482">
                  <c:v>1.1227544910179601</c:v>
                </c:pt>
                <c:pt idx="1483">
                  <c:v>-7.9436619718309798</c:v>
                </c:pt>
                <c:pt idx="1484">
                  <c:v>0.29299363057324801</c:v>
                </c:pt>
                <c:pt idx="1485">
                  <c:v>-2.5548172757474998</c:v>
                </c:pt>
                <c:pt idx="1486">
                  <c:v>1.81451612903225</c:v>
                </c:pt>
                <c:pt idx="1487">
                  <c:v>7.5131195335276901</c:v>
                </c:pt>
                <c:pt idx="1488">
                  <c:v>6.5878136200716799</c:v>
                </c:pt>
                <c:pt idx="1489">
                  <c:v>5.9688581314878801</c:v>
                </c:pt>
                <c:pt idx="1490">
                  <c:v>3.6763485477178399</c:v>
                </c:pt>
                <c:pt idx="1491">
                  <c:v>0.65745856353591103</c:v>
                </c:pt>
                <c:pt idx="1492">
                  <c:v>2.7738515901060001</c:v>
                </c:pt>
                <c:pt idx="1493">
                  <c:v>2.6005291005291</c:v>
                </c:pt>
                <c:pt idx="1494">
                  <c:v>-0.459523809523809</c:v>
                </c:pt>
                <c:pt idx="1495">
                  <c:v>0.60574412532637001</c:v>
                </c:pt>
                <c:pt idx="1496">
                  <c:v>2.9738717339667402</c:v>
                </c:pt>
                <c:pt idx="1497">
                  <c:v>-2.1802469135802398</c:v>
                </c:pt>
                <c:pt idx="1498">
                  <c:v>-3.73429951690821</c:v>
                </c:pt>
                <c:pt idx="1499">
                  <c:v>-1.20459770114942</c:v>
                </c:pt>
                <c:pt idx="1500">
                  <c:v>1.06313131313131</c:v>
                </c:pt>
                <c:pt idx="1501">
                  <c:v>0.64302600472813198</c:v>
                </c:pt>
                <c:pt idx="1502">
                  <c:v>-2.3333333333333299</c:v>
                </c:pt>
                <c:pt idx="1503">
                  <c:v>-2.5784061696657998</c:v>
                </c:pt>
                <c:pt idx="1504">
                  <c:v>-0.86240786240786205</c:v>
                </c:pt>
                <c:pt idx="1505">
                  <c:v>-0.48512585812356901</c:v>
                </c:pt>
                <c:pt idx="1506">
                  <c:v>8.2544938505203405E-2</c:v>
                </c:pt>
                <c:pt idx="1507">
                  <c:v>-3.0339248434237902</c:v>
                </c:pt>
                <c:pt idx="1508">
                  <c:v>-0.65693768820940401</c:v>
                </c:pt>
                <c:pt idx="1509">
                  <c:v>-4.3437876960192998</c:v>
                </c:pt>
                <c:pt idx="1510">
                  <c:v>-3.89578637073001</c:v>
                </c:pt>
                <c:pt idx="1511">
                  <c:v>-4.4813829787234001</c:v>
                </c:pt>
                <c:pt idx="1512">
                  <c:v>-3.2660858933211001</c:v>
                </c:pt>
                <c:pt idx="1513">
                  <c:v>-3.7041395542018498</c:v>
                </c:pt>
                <c:pt idx="1514">
                  <c:v>-2.9992341859396499</c:v>
                </c:pt>
                <c:pt idx="1515">
                  <c:v>-4.3442245743212098</c:v>
                </c:pt>
                <c:pt idx="1516">
                  <c:v>-1.48824214202561</c:v>
                </c:pt>
                <c:pt idx="1517">
                  <c:v>-0.54828042328042303</c:v>
                </c:pt>
                <c:pt idx="1518">
                  <c:v>18.846153846153801</c:v>
                </c:pt>
                <c:pt idx="1519">
                  <c:v>3.8461538461538401E-2</c:v>
                </c:pt>
                <c:pt idx="1520">
                  <c:v>5.5523255813953396</c:v>
                </c:pt>
                <c:pt idx="1521">
                  <c:v>6.5695538057742704</c:v>
                </c:pt>
                <c:pt idx="1522">
                  <c:v>4.3766233766233702</c:v>
                </c:pt>
                <c:pt idx="1523">
                  <c:v>-2.2021276595744599</c:v>
                </c:pt>
                <c:pt idx="1524">
                  <c:v>36</c:v>
                </c:pt>
                <c:pt idx="1525">
                  <c:v>15.1898734177215</c:v>
                </c:pt>
                <c:pt idx="1526">
                  <c:v>0.67200000000000004</c:v>
                </c:pt>
                <c:pt idx="1527">
                  <c:v>-5</c:v>
                </c:pt>
                <c:pt idx="1528">
                  <c:v>-2.53005464480874</c:v>
                </c:pt>
                <c:pt idx="1529">
                  <c:v>-5.5738636363636296</c:v>
                </c:pt>
                <c:pt idx="1530">
                  <c:v>-8.9518072289156603</c:v>
                </c:pt>
                <c:pt idx="1531">
                  <c:v>-5.1513157894736796</c:v>
                </c:pt>
                <c:pt idx="1532">
                  <c:v>0.18783068783068699</c:v>
                </c:pt>
                <c:pt idx="1533">
                  <c:v>-4.53125</c:v>
                </c:pt>
                <c:pt idx="1534">
                  <c:v>-3.9449999999999998</c:v>
                </c:pt>
                <c:pt idx="1535">
                  <c:v>-11.818181818181801</c:v>
                </c:pt>
                <c:pt idx="1536">
                  <c:v>-3.1727272727272702</c:v>
                </c:pt>
                <c:pt idx="1537">
                  <c:v>1.1320754716981101</c:v>
                </c:pt>
                <c:pt idx="1538">
                  <c:v>17.4766355140186</c:v>
                </c:pt>
                <c:pt idx="1539">
                  <c:v>7.6082474226804102</c:v>
                </c:pt>
                <c:pt idx="1540">
                  <c:v>0.28108108108108099</c:v>
                </c:pt>
                <c:pt idx="1541">
                  <c:v>3.2872928176795502</c:v>
                </c:pt>
                <c:pt idx="1542">
                  <c:v>-1.6162162162162099</c:v>
                </c:pt>
                <c:pt idx="1543">
                  <c:v>4.7597765363128399</c:v>
                </c:pt>
                <c:pt idx="1544">
                  <c:v>5.40625</c:v>
                </c:pt>
                <c:pt idx="1545">
                  <c:v>2.5376344086021501</c:v>
                </c:pt>
                <c:pt idx="1546">
                  <c:v>-4.72361809045226</c:v>
                </c:pt>
                <c:pt idx="1547">
                  <c:v>2.0778688524590101</c:v>
                </c:pt>
                <c:pt idx="1548">
                  <c:v>-3.4429824561403501</c:v>
                </c:pt>
                <c:pt idx="1549">
                  <c:v>6.8847736625514404</c:v>
                </c:pt>
                <c:pt idx="1550">
                  <c:v>0</c:v>
                </c:pt>
                <c:pt idx="1551">
                  <c:v>-10.435483870967699</c:v>
                </c:pt>
                <c:pt idx="1552">
                  <c:v>-13.0714285714285</c:v>
                </c:pt>
                <c:pt idx="1553">
                  <c:v>-12.967741935483801</c:v>
                </c:pt>
                <c:pt idx="1554">
                  <c:v>-8.7666666666666604</c:v>
                </c:pt>
                <c:pt idx="1555">
                  <c:v>-3.74193548387096</c:v>
                </c:pt>
                <c:pt idx="1556">
                  <c:v>3.5</c:v>
                </c:pt>
                <c:pt idx="1557">
                  <c:v>-6.4032258064516103</c:v>
                </c:pt>
                <c:pt idx="1558">
                  <c:v>-4.8064516129032198</c:v>
                </c:pt>
                <c:pt idx="1559">
                  <c:v>-6.6976744186046497</c:v>
                </c:pt>
                <c:pt idx="1560">
                  <c:v>-11.7258064516129</c:v>
                </c:pt>
                <c:pt idx="1561">
                  <c:v>-16.850000000000001</c:v>
                </c:pt>
                <c:pt idx="1562">
                  <c:v>-4.0806451612903203</c:v>
                </c:pt>
                <c:pt idx="1563">
                  <c:v>32.1666666666666</c:v>
                </c:pt>
                <c:pt idx="1564">
                  <c:v>18.225000000000001</c:v>
                </c:pt>
                <c:pt idx="1565">
                  <c:v>6.7638888888888804</c:v>
                </c:pt>
                <c:pt idx="1566">
                  <c:v>-4.8088235294117601</c:v>
                </c:pt>
                <c:pt idx="1567">
                  <c:v>12.742857142857099</c:v>
                </c:pt>
                <c:pt idx="1568">
                  <c:v>-5.8142857142857096</c:v>
                </c:pt>
                <c:pt idx="1569">
                  <c:v>21.594594594594501</c:v>
                </c:pt>
                <c:pt idx="1570">
                  <c:v>7.4729729729729701</c:v>
                </c:pt>
                <c:pt idx="1571">
                  <c:v>16.159420289854999</c:v>
                </c:pt>
                <c:pt idx="1572">
                  <c:v>-1.5606060606060601</c:v>
                </c:pt>
                <c:pt idx="1573">
                  <c:v>8.6268656716417897</c:v>
                </c:pt>
                <c:pt idx="1574">
                  <c:v>30.757142857142799</c:v>
                </c:pt>
                <c:pt idx="1575">
                  <c:v>8.9757575757575694</c:v>
                </c:pt>
                <c:pt idx="1576">
                  <c:v>0.39333333333333298</c:v>
                </c:pt>
                <c:pt idx="1577">
                  <c:v>-4.3888888888888804</c:v>
                </c:pt>
                <c:pt idx="1578">
                  <c:v>4.7106918238993698</c:v>
                </c:pt>
                <c:pt idx="1579">
                  <c:v>-0.86885245901639296</c:v>
                </c:pt>
                <c:pt idx="1580">
                  <c:v>-8.1980198019801893</c:v>
                </c:pt>
                <c:pt idx="1581">
                  <c:v>-0.74766355140186902</c:v>
                </c:pt>
                <c:pt idx="1582">
                  <c:v>-0.37383177570093401</c:v>
                </c:pt>
                <c:pt idx="1583">
                  <c:v>0.76237623762376205</c:v>
                </c:pt>
                <c:pt idx="1584">
                  <c:v>-7.5092592592592498</c:v>
                </c:pt>
                <c:pt idx="1585">
                  <c:v>-2.4239999999999999</c:v>
                </c:pt>
                <c:pt idx="1586">
                  <c:v>21.9693251533742</c:v>
                </c:pt>
                <c:pt idx="1587">
                  <c:v>16.600000000000001</c:v>
                </c:pt>
                <c:pt idx="1588">
                  <c:v>10.8156682027649</c:v>
                </c:pt>
                <c:pt idx="1589">
                  <c:v>4.2182741116751199</c:v>
                </c:pt>
                <c:pt idx="1590">
                  <c:v>16.614999999999998</c:v>
                </c:pt>
                <c:pt idx="1591">
                  <c:v>-37</c:v>
                </c:pt>
                <c:pt idx="1592">
                  <c:v>51.658823529411698</c:v>
                </c:pt>
                <c:pt idx="1593">
                  <c:v>8.9057153258099699</c:v>
                </c:pt>
                <c:pt idx="1594">
                  <c:v>8.4291044776119399</c:v>
                </c:pt>
                <c:pt idx="1595">
                  <c:v>7.7081046173716503</c:v>
                </c:pt>
                <c:pt idx="1596">
                  <c:v>2.5067114093959701</c:v>
                </c:pt>
                <c:pt idx="1597">
                  <c:v>-0.97241867043847197</c:v>
                </c:pt>
                <c:pt idx="1598">
                  <c:v>3.6063174114021499</c:v>
                </c:pt>
                <c:pt idx="1599">
                  <c:v>7.4465811965811897</c:v>
                </c:pt>
                <c:pt idx="1600">
                  <c:v>4.2641582622187704</c:v>
                </c:pt>
                <c:pt idx="1601">
                  <c:v>0.53717890941865698</c:v>
                </c:pt>
                <c:pt idx="1602">
                  <c:v>3.79720279720279</c:v>
                </c:pt>
                <c:pt idx="1603">
                  <c:v>-3.3930501930501902</c:v>
                </c:pt>
                <c:pt idx="1604">
                  <c:v>12.3500443655723</c:v>
                </c:pt>
                <c:pt idx="1605">
                  <c:v>14.062937062936999</c:v>
                </c:pt>
                <c:pt idx="1606">
                  <c:v>17.2481203007518</c:v>
                </c:pt>
                <c:pt idx="1607">
                  <c:v>6.3713355048859901</c:v>
                </c:pt>
                <c:pt idx="1608">
                  <c:v>-2.6666666666666599</c:v>
                </c:pt>
                <c:pt idx="1609">
                  <c:v>17.838709677419299</c:v>
                </c:pt>
                <c:pt idx="1610">
                  <c:v>33.890410958904098</c:v>
                </c:pt>
                <c:pt idx="1611">
                  <c:v>17.851063829787201</c:v>
                </c:pt>
                <c:pt idx="1612">
                  <c:v>13.63125</c:v>
                </c:pt>
                <c:pt idx="1613">
                  <c:v>22.838235294117599</c:v>
                </c:pt>
                <c:pt idx="1614">
                  <c:v>22.2258064516129</c:v>
                </c:pt>
                <c:pt idx="1615">
                  <c:v>-2.4057971014492701</c:v>
                </c:pt>
                <c:pt idx="1616">
                  <c:v>43.3427561837455</c:v>
                </c:pt>
                <c:pt idx="1617">
                  <c:v>12.021400778210101</c:v>
                </c:pt>
                <c:pt idx="1618">
                  <c:v>10.3871595330739</c:v>
                </c:pt>
                <c:pt idx="1619">
                  <c:v>12.3851351351351</c:v>
                </c:pt>
                <c:pt idx="1620">
                  <c:v>-2.0370370370370301</c:v>
                </c:pt>
                <c:pt idx="1621">
                  <c:v>-1.03488372093023</c:v>
                </c:pt>
                <c:pt idx="1622">
                  <c:v>8.8686440677966107</c:v>
                </c:pt>
                <c:pt idx="1623">
                  <c:v>1.7821229050279299</c:v>
                </c:pt>
                <c:pt idx="1624">
                  <c:v>28</c:v>
                </c:pt>
                <c:pt idx="1625">
                  <c:v>-6.6</c:v>
                </c:pt>
                <c:pt idx="1626">
                  <c:v>30.486315789473601</c:v>
                </c:pt>
                <c:pt idx="1627">
                  <c:v>12.4433070866141</c:v>
                </c:pt>
                <c:pt idx="1628">
                  <c:v>12.0939044481054</c:v>
                </c:pt>
                <c:pt idx="1629">
                  <c:v>14.2862654320987</c:v>
                </c:pt>
                <c:pt idx="1630">
                  <c:v>1.99595141700404</c:v>
                </c:pt>
                <c:pt idx="1631">
                  <c:v>-0.48275862068965503</c:v>
                </c:pt>
                <c:pt idx="1632">
                  <c:v>5.2973523421588498</c:v>
                </c:pt>
                <c:pt idx="1633">
                  <c:v>12.872881355932201</c:v>
                </c:pt>
                <c:pt idx="1634">
                  <c:v>9.07495429616087</c:v>
                </c:pt>
                <c:pt idx="1635">
                  <c:v>-1.0783410138248799</c:v>
                </c:pt>
                <c:pt idx="1636">
                  <c:v>19.789855072463698</c:v>
                </c:pt>
                <c:pt idx="1637">
                  <c:v>-9.1884057971014492</c:v>
                </c:pt>
                <c:pt idx="1638">
                  <c:v>27.373576309794899</c:v>
                </c:pt>
                <c:pt idx="1639">
                  <c:v>7.8333333333333304</c:v>
                </c:pt>
                <c:pt idx="1640">
                  <c:v>-4.3888888888888804</c:v>
                </c:pt>
                <c:pt idx="1641">
                  <c:v>12.636363636363599</c:v>
                </c:pt>
                <c:pt idx="1642">
                  <c:v>66.92</c:v>
                </c:pt>
                <c:pt idx="1643">
                  <c:v>15.3931034482758</c:v>
                </c:pt>
                <c:pt idx="1644">
                  <c:v>14.275221238938</c:v>
                </c:pt>
                <c:pt idx="1645">
                  <c:v>14.3911742707554</c:v>
                </c:pt>
                <c:pt idx="1646">
                  <c:v>-0.82352941176470495</c:v>
                </c:pt>
                <c:pt idx="1647">
                  <c:v>19.043859649122801</c:v>
                </c:pt>
                <c:pt idx="1648">
                  <c:v>10.7645161290322</c:v>
                </c:pt>
                <c:pt idx="1649">
                  <c:v>9.4052287581699296</c:v>
                </c:pt>
                <c:pt idx="1650">
                  <c:v>11.579908675799</c:v>
                </c:pt>
                <c:pt idx="1651">
                  <c:v>10.818181818181801</c:v>
                </c:pt>
                <c:pt idx="1652">
                  <c:v>-5.0999999999999996</c:v>
                </c:pt>
                <c:pt idx="1653">
                  <c:v>27.531088082901501</c:v>
                </c:pt>
                <c:pt idx="1654">
                  <c:v>7.7391304347826004</c:v>
                </c:pt>
                <c:pt idx="1655">
                  <c:v>7.5</c:v>
                </c:pt>
                <c:pt idx="1656">
                  <c:v>-6.2903225806451601</c:v>
                </c:pt>
                <c:pt idx="1657">
                  <c:v>-7</c:v>
                </c:pt>
                <c:pt idx="1658">
                  <c:v>6.96428571428571</c:v>
                </c:pt>
                <c:pt idx="1659">
                  <c:v>16.220623501199</c:v>
                </c:pt>
                <c:pt idx="1660">
                  <c:v>18.2935982339955</c:v>
                </c:pt>
                <c:pt idx="1661">
                  <c:v>18.2882703777336</c:v>
                </c:pt>
                <c:pt idx="1662">
                  <c:v>12.3559322033898</c:v>
                </c:pt>
                <c:pt idx="1663">
                  <c:v>8.5522388059701395</c:v>
                </c:pt>
                <c:pt idx="1664">
                  <c:v>6.5979381443298903</c:v>
                </c:pt>
                <c:pt idx="1665">
                  <c:v>15.784810126582199</c:v>
                </c:pt>
                <c:pt idx="1666">
                  <c:v>-12.8888888888888</c:v>
                </c:pt>
                <c:pt idx="1667">
                  <c:v>42.836956521739097</c:v>
                </c:pt>
                <c:pt idx="1668">
                  <c:v>6.0174418604651096</c:v>
                </c:pt>
                <c:pt idx="1669">
                  <c:v>11.076923076923</c:v>
                </c:pt>
                <c:pt idx="1670">
                  <c:v>21.051136363636299</c:v>
                </c:pt>
                <c:pt idx="1671">
                  <c:v>-12.8666666666666</c:v>
                </c:pt>
                <c:pt idx="1672">
                  <c:v>-5.6290322580645098</c:v>
                </c:pt>
                <c:pt idx="1673">
                  <c:v>-7.2</c:v>
                </c:pt>
                <c:pt idx="1674">
                  <c:v>13.064516129032199</c:v>
                </c:pt>
                <c:pt idx="1675">
                  <c:v>10.8478260869565</c:v>
                </c:pt>
                <c:pt idx="1676">
                  <c:v>-8.4923076923076906</c:v>
                </c:pt>
                <c:pt idx="1677">
                  <c:v>17.209677419354801</c:v>
                </c:pt>
                <c:pt idx="1678">
                  <c:v>6.8333333333333304</c:v>
                </c:pt>
                <c:pt idx="1679">
                  <c:v>28.181818181818102</c:v>
                </c:pt>
                <c:pt idx="1680">
                  <c:v>5.9145802650957204</c:v>
                </c:pt>
                <c:pt idx="1681">
                  <c:v>3.2556634304207099</c:v>
                </c:pt>
                <c:pt idx="1682">
                  <c:v>7.3147138964577598</c:v>
                </c:pt>
                <c:pt idx="1683">
                  <c:v>5.0465116279069697</c:v>
                </c:pt>
                <c:pt idx="1684">
                  <c:v>3.6643835616438301</c:v>
                </c:pt>
                <c:pt idx="1685">
                  <c:v>16.452261306532598</c:v>
                </c:pt>
                <c:pt idx="1686">
                  <c:v>13.391640866873001</c:v>
                </c:pt>
                <c:pt idx="1687">
                  <c:v>8.7163781624500594</c:v>
                </c:pt>
                <c:pt idx="1688">
                  <c:v>3.2970550576184299</c:v>
                </c:pt>
                <c:pt idx="1689">
                  <c:v>3.9884892086330899</c:v>
                </c:pt>
                <c:pt idx="1690">
                  <c:v>2.2370030581039702</c:v>
                </c:pt>
                <c:pt idx="1691">
                  <c:v>6.5884244372990297</c:v>
                </c:pt>
                <c:pt idx="1692">
                  <c:v>-2.0288461538461502</c:v>
                </c:pt>
                <c:pt idx="1693">
                  <c:v>-4.0679442508710801</c:v>
                </c:pt>
                <c:pt idx="1694">
                  <c:v>1.0508982035928101</c:v>
                </c:pt>
                <c:pt idx="1695">
                  <c:v>2.40773809523809</c:v>
                </c:pt>
                <c:pt idx="1696">
                  <c:v>0.48236953455571202</c:v>
                </c:pt>
                <c:pt idx="1697">
                  <c:v>6.1117021276595702</c:v>
                </c:pt>
                <c:pt idx="1698">
                  <c:v>2.2752403846153801</c:v>
                </c:pt>
                <c:pt idx="1699">
                  <c:v>1.50161812297734</c:v>
                </c:pt>
                <c:pt idx="1700">
                  <c:v>-0.45058448459085998</c:v>
                </c:pt>
                <c:pt idx="1701">
                  <c:v>-5.2603911980440099</c:v>
                </c:pt>
                <c:pt idx="1702">
                  <c:v>-6.1644004944375697</c:v>
                </c:pt>
                <c:pt idx="1703">
                  <c:v>-1.1744340878828201</c:v>
                </c:pt>
                <c:pt idx="1704">
                  <c:v>5.7240963855421603</c:v>
                </c:pt>
                <c:pt idx="1705">
                  <c:v>3.5589005235602</c:v>
                </c:pt>
                <c:pt idx="1706">
                  <c:v>7.7536889897843304</c:v>
                </c:pt>
                <c:pt idx="1707">
                  <c:v>3.2054958183990401</c:v>
                </c:pt>
                <c:pt idx="1708">
                  <c:v>5.4162735849056602</c:v>
                </c:pt>
                <c:pt idx="1709">
                  <c:v>10.801282051282</c:v>
                </c:pt>
                <c:pt idx="1710">
                  <c:v>11.6523994811932</c:v>
                </c:pt>
                <c:pt idx="1711">
                  <c:v>6.7115151515151501</c:v>
                </c:pt>
                <c:pt idx="1712">
                  <c:v>3.2009803921568598</c:v>
                </c:pt>
                <c:pt idx="1713">
                  <c:v>8.4828080229226295</c:v>
                </c:pt>
                <c:pt idx="1714">
                  <c:v>2.05075445816186</c:v>
                </c:pt>
                <c:pt idx="1715">
                  <c:v>5.5673469387755103</c:v>
                </c:pt>
                <c:pt idx="1716">
                  <c:v>-0.57777777777777695</c:v>
                </c:pt>
                <c:pt idx="1717">
                  <c:v>-4.3571428571428497</c:v>
                </c:pt>
                <c:pt idx="1718">
                  <c:v>-1.07258064516129</c:v>
                </c:pt>
                <c:pt idx="1719">
                  <c:v>1.9257142857142799</c:v>
                </c:pt>
                <c:pt idx="1720">
                  <c:v>11.338775510204</c:v>
                </c:pt>
                <c:pt idx="1721">
                  <c:v>19.852941176470502</c:v>
                </c:pt>
                <c:pt idx="1722">
                  <c:v>20.334677419354801</c:v>
                </c:pt>
                <c:pt idx="1723">
                  <c:v>11.8548387096774</c:v>
                </c:pt>
                <c:pt idx="1724">
                  <c:v>1.6098265895953701</c:v>
                </c:pt>
                <c:pt idx="1725">
                  <c:v>-1.79039301310043</c:v>
                </c:pt>
                <c:pt idx="1726">
                  <c:v>0.487922705314009</c:v>
                </c:pt>
                <c:pt idx="1727">
                  <c:v>7.5268817204300995E-2</c:v>
                </c:pt>
                <c:pt idx="1728">
                  <c:v>4.0772811918063301</c:v>
                </c:pt>
                <c:pt idx="1729">
                  <c:v>4.4340770791075004</c:v>
                </c:pt>
                <c:pt idx="1730">
                  <c:v>7.5813953488371997</c:v>
                </c:pt>
                <c:pt idx="1731">
                  <c:v>3.91085271317829</c:v>
                </c:pt>
                <c:pt idx="1732">
                  <c:v>4.5115606936416102</c:v>
                </c:pt>
                <c:pt idx="1733">
                  <c:v>13.699241786015101</c:v>
                </c:pt>
                <c:pt idx="1734">
                  <c:v>9.5859538784067002</c:v>
                </c:pt>
                <c:pt idx="1735">
                  <c:v>7.29089219330855</c:v>
                </c:pt>
                <c:pt idx="1736">
                  <c:v>4.3087431693989</c:v>
                </c:pt>
                <c:pt idx="1737">
                  <c:v>1.5210643015520999</c:v>
                </c:pt>
                <c:pt idx="1738">
                  <c:v>2.1557935735150902</c:v>
                </c:pt>
                <c:pt idx="1739">
                  <c:v>7.8514851485148496</c:v>
                </c:pt>
                <c:pt idx="1740">
                  <c:v>7.9052948773138096</c:v>
                </c:pt>
                <c:pt idx="1741">
                  <c:v>6.5051691729323302</c:v>
                </c:pt>
                <c:pt idx="1742">
                  <c:v>6.7000798722044701</c:v>
                </c:pt>
                <c:pt idx="1743">
                  <c:v>7.7372501019991802</c:v>
                </c:pt>
                <c:pt idx="1744">
                  <c:v>6.0987460815047001</c:v>
                </c:pt>
                <c:pt idx="1745">
                  <c:v>14.839158211198701</c:v>
                </c:pt>
                <c:pt idx="1746">
                  <c:v>11.887867647058799</c:v>
                </c:pt>
                <c:pt idx="1747">
                  <c:v>7.3803857201477197</c:v>
                </c:pt>
                <c:pt idx="1748">
                  <c:v>2.9595531587056998</c:v>
                </c:pt>
                <c:pt idx="1749">
                  <c:v>2.8575712143928</c:v>
                </c:pt>
                <c:pt idx="1750">
                  <c:v>1.8464692482915701</c:v>
                </c:pt>
                <c:pt idx="1751">
                  <c:v>6.83667883211678</c:v>
                </c:pt>
                <c:pt idx="1752">
                  <c:v>6.6751740139211098</c:v>
                </c:pt>
                <c:pt idx="1753">
                  <c:v>1.58256274768824</c:v>
                </c:pt>
                <c:pt idx="1754">
                  <c:v>4.3745271122320304</c:v>
                </c:pt>
                <c:pt idx="1755">
                  <c:v>2.0722580645161202</c:v>
                </c:pt>
                <c:pt idx="1756">
                  <c:v>2.4498714652956299</c:v>
                </c:pt>
                <c:pt idx="1757">
                  <c:v>10.6004540295119</c:v>
                </c:pt>
                <c:pt idx="1758">
                  <c:v>9.8244680851063801</c:v>
                </c:pt>
                <c:pt idx="1759">
                  <c:v>4.6429404900816804</c:v>
                </c:pt>
                <c:pt idx="1760">
                  <c:v>0.21</c:v>
                </c:pt>
                <c:pt idx="1761">
                  <c:v>-4.6447368421052602</c:v>
                </c:pt>
                <c:pt idx="1762">
                  <c:v>-3.12716049382716</c:v>
                </c:pt>
                <c:pt idx="1763">
                  <c:v>1.25089605734767</c:v>
                </c:pt>
                <c:pt idx="1764">
                  <c:v>0.72093023255813904</c:v>
                </c:pt>
                <c:pt idx="1765">
                  <c:v>1.4021164021164001</c:v>
                </c:pt>
                <c:pt idx="1766">
                  <c:v>3.7379032258064502</c:v>
                </c:pt>
                <c:pt idx="1767">
                  <c:v>2.71966527196652</c:v>
                </c:pt>
                <c:pt idx="1768">
                  <c:v>-9.6071428571428505</c:v>
                </c:pt>
                <c:pt idx="1769">
                  <c:v>12.640552995391699</c:v>
                </c:pt>
                <c:pt idx="1770">
                  <c:v>8.6903553299492309</c:v>
                </c:pt>
                <c:pt idx="1771">
                  <c:v>15.835000000000001</c:v>
                </c:pt>
                <c:pt idx="1772">
                  <c:v>-10</c:v>
                </c:pt>
                <c:pt idx="1773">
                  <c:v>39.107142857142797</c:v>
                </c:pt>
                <c:pt idx="1774">
                  <c:v>13.5977272727272</c:v>
                </c:pt>
                <c:pt idx="1775">
                  <c:v>6.8846153846153797</c:v>
                </c:pt>
                <c:pt idx="1776">
                  <c:v>7.6479999999999997</c:v>
                </c:pt>
                <c:pt idx="1777">
                  <c:v>4.4937759336099496</c:v>
                </c:pt>
                <c:pt idx="1778">
                  <c:v>5.2357894736842097</c:v>
                </c:pt>
                <c:pt idx="1779">
                  <c:v>11.639751552795</c:v>
                </c:pt>
                <c:pt idx="1780">
                  <c:v>20.3691931540342</c:v>
                </c:pt>
                <c:pt idx="1781">
                  <c:v>11.7209821428571</c:v>
                </c:pt>
                <c:pt idx="1782">
                  <c:v>5.8568281938325901</c:v>
                </c:pt>
                <c:pt idx="1783">
                  <c:v>3.7196261682242899</c:v>
                </c:pt>
                <c:pt idx="1784">
                  <c:v>1.3753086419753</c:v>
                </c:pt>
                <c:pt idx="1785">
                  <c:v>11.1220095693779</c:v>
                </c:pt>
                <c:pt idx="1786">
                  <c:v>1.0570910738559101</c:v>
                </c:pt>
                <c:pt idx="1787">
                  <c:v>-1.6368038740919999</c:v>
                </c:pt>
                <c:pt idx="1788">
                  <c:v>1.9169734151329201</c:v>
                </c:pt>
                <c:pt idx="1789">
                  <c:v>2.2609238451935001</c:v>
                </c:pt>
                <c:pt idx="1790">
                  <c:v>3.4458962841976302</c:v>
                </c:pt>
                <c:pt idx="1791">
                  <c:v>7.0848198034219099</c:v>
                </c:pt>
                <c:pt idx="1792">
                  <c:v>10.2094703049759</c:v>
                </c:pt>
                <c:pt idx="1793">
                  <c:v>5.7333083270817697</c:v>
                </c:pt>
                <c:pt idx="1794">
                  <c:v>0.90250481695568396</c:v>
                </c:pt>
                <c:pt idx="1795">
                  <c:v>-1.5480851063829699</c:v>
                </c:pt>
                <c:pt idx="1796">
                  <c:v>-0.95417010734929797</c:v>
                </c:pt>
                <c:pt idx="1797">
                  <c:v>1.4069767441860399</c:v>
                </c:pt>
                <c:pt idx="1798">
                  <c:v>4.9221829206669998</c:v>
                </c:pt>
                <c:pt idx="1799">
                  <c:v>3.0207423580785999</c:v>
                </c:pt>
                <c:pt idx="1800">
                  <c:v>7.0204882301656397</c:v>
                </c:pt>
                <c:pt idx="1801">
                  <c:v>5.2785910338517796</c:v>
                </c:pt>
                <c:pt idx="1802">
                  <c:v>4.5463682046596601</c:v>
                </c:pt>
                <c:pt idx="1803">
                  <c:v>12.917601547388699</c:v>
                </c:pt>
                <c:pt idx="1804">
                  <c:v>10.324942791762</c:v>
                </c:pt>
                <c:pt idx="1805">
                  <c:v>8.1275510204081591</c:v>
                </c:pt>
                <c:pt idx="1806">
                  <c:v>2.5806178586542501</c:v>
                </c:pt>
                <c:pt idx="1807">
                  <c:v>2.9007751937984398</c:v>
                </c:pt>
                <c:pt idx="1808">
                  <c:v>1.91353001017294</c:v>
                </c:pt>
                <c:pt idx="1809">
                  <c:v>6.0577507598784104</c:v>
                </c:pt>
                <c:pt idx="1810">
                  <c:v>7.4042553191489304</c:v>
                </c:pt>
                <c:pt idx="1811">
                  <c:v>5.4418604651162701</c:v>
                </c:pt>
                <c:pt idx="1812">
                  <c:v>5.8658536585365804</c:v>
                </c:pt>
                <c:pt idx="1813">
                  <c:v>4.5</c:v>
                </c:pt>
                <c:pt idx="1814">
                  <c:v>5.9713114754098298</c:v>
                </c:pt>
                <c:pt idx="1815">
                  <c:v>11.362500000000001</c:v>
                </c:pt>
                <c:pt idx="1816">
                  <c:v>19.669354838709602</c:v>
                </c:pt>
                <c:pt idx="1817">
                  <c:v>8.8712446351931291</c:v>
                </c:pt>
                <c:pt idx="1818">
                  <c:v>3.2863849765258198E-2</c:v>
                </c:pt>
                <c:pt idx="1819">
                  <c:v>-5.5681818181818103</c:v>
                </c:pt>
                <c:pt idx="1820">
                  <c:v>-5.3076923076923004</c:v>
                </c:pt>
                <c:pt idx="1821">
                  <c:v>4.1284403669724697E-2</c:v>
                </c:pt>
                <c:pt idx="1822">
                  <c:v>14</c:v>
                </c:pt>
                <c:pt idx="1823">
                  <c:v>-14.5</c:v>
                </c:pt>
                <c:pt idx="1824">
                  <c:v>-4.75</c:v>
                </c:pt>
                <c:pt idx="1825">
                  <c:v>-5.25</c:v>
                </c:pt>
                <c:pt idx="1826">
                  <c:v>-20.3333333333333</c:v>
                </c:pt>
                <c:pt idx="1827">
                  <c:v>-11.6666666666666</c:v>
                </c:pt>
                <c:pt idx="1828">
                  <c:v>-4.5999999999999996</c:v>
                </c:pt>
                <c:pt idx="1829">
                  <c:v>0.56278596847991802</c:v>
                </c:pt>
                <c:pt idx="1830">
                  <c:v>-2.36292573981016</c:v>
                </c:pt>
                <c:pt idx="1831">
                  <c:v>-1.02197265625</c:v>
                </c:pt>
                <c:pt idx="1832">
                  <c:v>-1.12557193695983</c:v>
                </c:pt>
                <c:pt idx="1833">
                  <c:v>0.54517766497461895</c:v>
                </c:pt>
                <c:pt idx="1834">
                  <c:v>4.6307619943555904</c:v>
                </c:pt>
                <c:pt idx="1835">
                  <c:v>4.0322401334074396</c:v>
                </c:pt>
                <c:pt idx="1836">
                  <c:v>-0.34345445495271198</c:v>
                </c:pt>
                <c:pt idx="1837">
                  <c:v>-3.6368550368550299</c:v>
                </c:pt>
                <c:pt idx="1838">
                  <c:v>-5.8356623812185502</c:v>
                </c:pt>
                <c:pt idx="1839">
                  <c:v>-5.4228222109016802</c:v>
                </c:pt>
                <c:pt idx="1840">
                  <c:v>-2.26333493512734</c:v>
                </c:pt>
                <c:pt idx="1841">
                  <c:v>5.3834829443447001</c:v>
                </c:pt>
                <c:pt idx="1842">
                  <c:v>3.5753162131084699</c:v>
                </c:pt>
                <c:pt idx="1843">
                  <c:v>5.1351951761345598</c:v>
                </c:pt>
                <c:pt idx="1844">
                  <c:v>2.65166609412573</c:v>
                </c:pt>
                <c:pt idx="1845">
                  <c:v>3.16352624495289</c:v>
                </c:pt>
                <c:pt idx="1846">
                  <c:v>8.5287017957020907</c:v>
                </c:pt>
                <c:pt idx="1847">
                  <c:v>9.8083361803894693</c:v>
                </c:pt>
                <c:pt idx="1848">
                  <c:v>3.9624060150375899</c:v>
                </c:pt>
                <c:pt idx="1849">
                  <c:v>9.2046470062555799E-2</c:v>
                </c:pt>
                <c:pt idx="1850">
                  <c:v>-1.78802992518703</c:v>
                </c:pt>
                <c:pt idx="1851">
                  <c:v>-1.0948805460750799</c:v>
                </c:pt>
                <c:pt idx="1852">
                  <c:v>4.4701892181363796</c:v>
                </c:pt>
                <c:pt idx="1853">
                  <c:v>23.5</c:v>
                </c:pt>
                <c:pt idx="1854">
                  <c:v>21.457142857142799</c:v>
                </c:pt>
                <c:pt idx="1855">
                  <c:v>15.3055555555555</c:v>
                </c:pt>
                <c:pt idx="1856">
                  <c:v>-1.96268656716417</c:v>
                </c:pt>
                <c:pt idx="1857">
                  <c:v>-2.5714285714285698</c:v>
                </c:pt>
                <c:pt idx="1858">
                  <c:v>1.7456140350877101</c:v>
                </c:pt>
                <c:pt idx="1859">
                  <c:v>-3.3142857142857101</c:v>
                </c:pt>
                <c:pt idx="1860">
                  <c:v>-2.18627450980392</c:v>
                </c:pt>
                <c:pt idx="1861">
                  <c:v>2.9927536231884</c:v>
                </c:pt>
                <c:pt idx="1862">
                  <c:v>3.9890109890109802</c:v>
                </c:pt>
                <c:pt idx="1863">
                  <c:v>2.42338709677419</c:v>
                </c:pt>
                <c:pt idx="1864">
                  <c:v>1.47213114754098</c:v>
                </c:pt>
                <c:pt idx="1865">
                  <c:v>-7.79</c:v>
                </c:pt>
                <c:pt idx="1866">
                  <c:v>-4.01209677419354</c:v>
                </c:pt>
                <c:pt idx="1867">
                  <c:v>-2.5714285714285698</c:v>
                </c:pt>
                <c:pt idx="1868">
                  <c:v>11.184112843355599</c:v>
                </c:pt>
                <c:pt idx="1869">
                  <c:v>6.12972085385878</c:v>
                </c:pt>
                <c:pt idx="1870">
                  <c:v>10.509635974304</c:v>
                </c:pt>
                <c:pt idx="1871">
                  <c:v>6.3832061068702197</c:v>
                </c:pt>
                <c:pt idx="1872">
                  <c:v>7.0513918629550298</c:v>
                </c:pt>
                <c:pt idx="1873">
                  <c:v>13.287508261731601</c:v>
                </c:pt>
                <c:pt idx="1874">
                  <c:v>11.020465116279</c:v>
                </c:pt>
                <c:pt idx="1875">
                  <c:v>7.5289389067524102</c:v>
                </c:pt>
                <c:pt idx="1876">
                  <c:v>3.4686373467916298</c:v>
                </c:pt>
                <c:pt idx="1877">
                  <c:v>3.17315573770491</c:v>
                </c:pt>
                <c:pt idx="1878">
                  <c:v>3.2459312839059602</c:v>
                </c:pt>
                <c:pt idx="1879">
                  <c:v>12.037785588752101</c:v>
                </c:pt>
                <c:pt idx="1880">
                  <c:v>4.59561602418745</c:v>
                </c:pt>
                <c:pt idx="1881">
                  <c:v>2.15348101265822</c:v>
                </c:pt>
                <c:pt idx="1882">
                  <c:v>2.2755644090305398</c:v>
                </c:pt>
                <c:pt idx="1883">
                  <c:v>2.4559073884916498</c:v>
                </c:pt>
                <c:pt idx="1884">
                  <c:v>3.7259086362120701</c:v>
                </c:pt>
                <c:pt idx="1885">
                  <c:v>9.9292008508052199</c:v>
                </c:pt>
                <c:pt idx="1886">
                  <c:v>9.9443198804185293</c:v>
                </c:pt>
                <c:pt idx="1887">
                  <c:v>4.5377268385864298</c:v>
                </c:pt>
                <c:pt idx="1888">
                  <c:v>2.84262773722627</c:v>
                </c:pt>
                <c:pt idx="1889">
                  <c:v>-1.5635692720563501</c:v>
                </c:pt>
                <c:pt idx="1890">
                  <c:v>-1.1684107259646801</c:v>
                </c:pt>
                <c:pt idx="1891">
                  <c:v>2.79302987197724</c:v>
                </c:pt>
                <c:pt idx="1892">
                  <c:v>-4</c:v>
                </c:pt>
                <c:pt idx="1893">
                  <c:v>0.75</c:v>
                </c:pt>
                <c:pt idx="1894">
                  <c:v>-3.6666666666666599</c:v>
                </c:pt>
                <c:pt idx="1895">
                  <c:v>2.0161657559198498</c:v>
                </c:pt>
                <c:pt idx="1896">
                  <c:v>-0.27727384162784902</c:v>
                </c:pt>
                <c:pt idx="1897">
                  <c:v>2.6096335078533999</c:v>
                </c:pt>
                <c:pt idx="1898">
                  <c:v>3.9913952059004298</c:v>
                </c:pt>
                <c:pt idx="1899">
                  <c:v>7.5967070025788503</c:v>
                </c:pt>
                <c:pt idx="1900">
                  <c:v>12.7221203228173</c:v>
                </c:pt>
                <c:pt idx="1901">
                  <c:v>12.2913402959094</c:v>
                </c:pt>
                <c:pt idx="1902">
                  <c:v>5.3727867590454199</c:v>
                </c:pt>
                <c:pt idx="1903">
                  <c:v>1.6153115501519699</c:v>
                </c:pt>
                <c:pt idx="1904">
                  <c:v>0.52548676438416098</c:v>
                </c:pt>
                <c:pt idx="1905">
                  <c:v>-1.6842887473460699</c:v>
                </c:pt>
                <c:pt idx="1906">
                  <c:v>1.08582490858249</c:v>
                </c:pt>
                <c:pt idx="1907">
                  <c:v>5.5904059040590397</c:v>
                </c:pt>
                <c:pt idx="1908">
                  <c:v>7.2634408602150504</c:v>
                </c:pt>
                <c:pt idx="1909">
                  <c:v>8.0956221198156602</c:v>
                </c:pt>
                <c:pt idx="1910">
                  <c:v>4.8708133971291803</c:v>
                </c:pt>
                <c:pt idx="1911">
                  <c:v>3.38816568047337</c:v>
                </c:pt>
                <c:pt idx="1912">
                  <c:v>11.8106382978723</c:v>
                </c:pt>
                <c:pt idx="1913">
                  <c:v>8.4196891191709806</c:v>
                </c:pt>
                <c:pt idx="1914">
                  <c:v>5.8036951501154697</c:v>
                </c:pt>
                <c:pt idx="1915">
                  <c:v>5.1508728179551104</c:v>
                </c:pt>
                <c:pt idx="1916">
                  <c:v>3.1005665722379598</c:v>
                </c:pt>
                <c:pt idx="1917">
                  <c:v>1.3800277392510401</c:v>
                </c:pt>
                <c:pt idx="1918">
                  <c:v>6.6357526881720403</c:v>
                </c:pt>
                <c:pt idx="1919">
                  <c:v>7.4344795539033397</c:v>
                </c:pt>
                <c:pt idx="1920">
                  <c:v>5.1044926804644097</c:v>
                </c:pt>
                <c:pt idx="1921">
                  <c:v>9.63815513626834</c:v>
                </c:pt>
                <c:pt idx="1922">
                  <c:v>6.6392459297343596</c:v>
                </c:pt>
                <c:pt idx="1923">
                  <c:v>6.9248366013071898</c:v>
                </c:pt>
                <c:pt idx="1924">
                  <c:v>13.6762122947689</c:v>
                </c:pt>
                <c:pt idx="1925">
                  <c:v>13.5343159834177</c:v>
                </c:pt>
                <c:pt idx="1926">
                  <c:v>10.8873062421449</c:v>
                </c:pt>
                <c:pt idx="1927">
                  <c:v>4.5637441761965203</c:v>
                </c:pt>
                <c:pt idx="1928">
                  <c:v>3.7420749279538899</c:v>
                </c:pt>
                <c:pt idx="1929">
                  <c:v>1.24163568773234</c:v>
                </c:pt>
                <c:pt idx="1930">
                  <c:v>9.9910965323336391</c:v>
                </c:pt>
                <c:pt idx="1931">
                  <c:v>10.7232704402515</c:v>
                </c:pt>
                <c:pt idx="1932">
                  <c:v>7.9873417721518898</c:v>
                </c:pt>
                <c:pt idx="1933">
                  <c:v>10.516129032258</c:v>
                </c:pt>
                <c:pt idx="1934">
                  <c:v>17.276243093922599</c:v>
                </c:pt>
                <c:pt idx="1935">
                  <c:v>4.3064516129032198</c:v>
                </c:pt>
                <c:pt idx="1936">
                  <c:v>14.360975609756</c:v>
                </c:pt>
                <c:pt idx="1937">
                  <c:v>14.3</c:v>
                </c:pt>
                <c:pt idx="1938">
                  <c:v>1.9629629629629599</c:v>
                </c:pt>
                <c:pt idx="1939">
                  <c:v>3.11157024793388</c:v>
                </c:pt>
                <c:pt idx="1940">
                  <c:v>-0.73118279569892397</c:v>
                </c:pt>
                <c:pt idx="1941">
                  <c:v>-1.44217687074829</c:v>
                </c:pt>
                <c:pt idx="1942">
                  <c:v>4.8333333333333304</c:v>
                </c:pt>
                <c:pt idx="1943">
                  <c:v>0.14610389610389601</c:v>
                </c:pt>
                <c:pt idx="1944">
                  <c:v>-2.5344431687715199</c:v>
                </c:pt>
                <c:pt idx="1945">
                  <c:v>-1.0247225025227</c:v>
                </c:pt>
                <c:pt idx="1946">
                  <c:v>-0.91549295774647799</c:v>
                </c:pt>
                <c:pt idx="1947">
                  <c:v>0.36193841494194801</c:v>
                </c:pt>
                <c:pt idx="1948">
                  <c:v>5.4070305272895398</c:v>
                </c:pt>
                <c:pt idx="1949">
                  <c:v>5.9213744903902104</c:v>
                </c:pt>
                <c:pt idx="1950">
                  <c:v>2.3321678321678299</c:v>
                </c:pt>
                <c:pt idx="1951">
                  <c:v>-2.2515424774560899</c:v>
                </c:pt>
                <c:pt idx="1952">
                  <c:v>-5.1176818450620898</c:v>
                </c:pt>
                <c:pt idx="1953">
                  <c:v>-3.6097278517660598</c:v>
                </c:pt>
                <c:pt idx="1954">
                  <c:v>-1.2916908773968601</c:v>
                </c:pt>
                <c:pt idx="1955">
                  <c:v>2.4610454636490999</c:v>
                </c:pt>
                <c:pt idx="1956">
                  <c:v>-0.16902020421464201</c:v>
                </c:pt>
                <c:pt idx="1957">
                  <c:v>2.2552247087109301</c:v>
                </c:pt>
                <c:pt idx="1958">
                  <c:v>3.1585814038956199</c:v>
                </c:pt>
                <c:pt idx="1959">
                  <c:v>5.2779654988440301</c:v>
                </c:pt>
                <c:pt idx="1960">
                  <c:v>12.674268154617399</c:v>
                </c:pt>
                <c:pt idx="1961">
                  <c:v>12.103241991509</c:v>
                </c:pt>
                <c:pt idx="1962">
                  <c:v>5.5898924364008797</c:v>
                </c:pt>
                <c:pt idx="1963">
                  <c:v>0.98389261744966405</c:v>
                </c:pt>
                <c:pt idx="1964">
                  <c:v>-1.7801732435033599</c:v>
                </c:pt>
                <c:pt idx="1965">
                  <c:v>-1.49560829751448</c:v>
                </c:pt>
                <c:pt idx="1966">
                  <c:v>3.1570808976051201</c:v>
                </c:pt>
                <c:pt idx="1967">
                  <c:v>4.61386138613861</c:v>
                </c:pt>
                <c:pt idx="1968">
                  <c:v>1.23529411764705</c:v>
                </c:pt>
                <c:pt idx="1969">
                  <c:v>0.14000000000000001</c:v>
                </c:pt>
                <c:pt idx="1970">
                  <c:v>2</c:v>
                </c:pt>
                <c:pt idx="1971">
                  <c:v>-25</c:v>
                </c:pt>
                <c:pt idx="1972">
                  <c:v>2.35</c:v>
                </c:pt>
                <c:pt idx="1973">
                  <c:v>1.1590909090909001</c:v>
                </c:pt>
                <c:pt idx="1974">
                  <c:v>-4.1965811965811897</c:v>
                </c:pt>
                <c:pt idx="1975">
                  <c:v>-4.23529411764705</c:v>
                </c:pt>
                <c:pt idx="1976">
                  <c:v>7.5217391304347796</c:v>
                </c:pt>
                <c:pt idx="1977">
                  <c:v>6.5725099601593602</c:v>
                </c:pt>
                <c:pt idx="1978">
                  <c:v>3.62715517241379</c:v>
                </c:pt>
                <c:pt idx="1979">
                  <c:v>6.71546546546546</c:v>
                </c:pt>
                <c:pt idx="1980">
                  <c:v>4.1265774378584998</c:v>
                </c:pt>
                <c:pt idx="1981">
                  <c:v>6.4781471796787402</c:v>
                </c:pt>
                <c:pt idx="1982">
                  <c:v>14.193766937669301</c:v>
                </c:pt>
                <c:pt idx="1983">
                  <c:v>13.7016326530612</c:v>
                </c:pt>
                <c:pt idx="1984">
                  <c:v>6.1715758468335702</c:v>
                </c:pt>
                <c:pt idx="1985">
                  <c:v>2.4832483612527301</c:v>
                </c:pt>
                <c:pt idx="1986">
                  <c:v>0.94621695533272498</c:v>
                </c:pt>
                <c:pt idx="1987">
                  <c:v>0.351874244256348</c:v>
                </c:pt>
                <c:pt idx="1988">
                  <c:v>5.8052516411378496</c:v>
                </c:pt>
                <c:pt idx="1989">
                  <c:v>4.0755219902265596</c:v>
                </c:pt>
                <c:pt idx="1990">
                  <c:v>1.7215250965250899</c:v>
                </c:pt>
                <c:pt idx="1991">
                  <c:v>6.2073434125269902</c:v>
                </c:pt>
                <c:pt idx="1992">
                  <c:v>4.1019308486753401</c:v>
                </c:pt>
                <c:pt idx="1993">
                  <c:v>5.5952688172042997</c:v>
                </c:pt>
                <c:pt idx="1994">
                  <c:v>9.7559886317498901</c:v>
                </c:pt>
                <c:pt idx="1995">
                  <c:v>10.4051282051282</c:v>
                </c:pt>
                <c:pt idx="1996">
                  <c:v>6.1460418562329302</c:v>
                </c:pt>
                <c:pt idx="1997">
                  <c:v>9.9315068493150596E-2</c:v>
                </c:pt>
                <c:pt idx="1998">
                  <c:v>-0.49332591768631801</c:v>
                </c:pt>
                <c:pt idx="1999">
                  <c:v>-0.71890547263681503</c:v>
                </c:pt>
                <c:pt idx="2000">
                  <c:v>3.0409270216962501</c:v>
                </c:pt>
                <c:pt idx="2001">
                  <c:v>7.8278894472361804</c:v>
                </c:pt>
                <c:pt idx="2002">
                  <c:v>5.1852487135505996</c:v>
                </c:pt>
                <c:pt idx="2003">
                  <c:v>7.5682684973302798</c:v>
                </c:pt>
                <c:pt idx="2004">
                  <c:v>5.7111716621253397</c:v>
                </c:pt>
                <c:pt idx="2005">
                  <c:v>5.5189083820662699</c:v>
                </c:pt>
                <c:pt idx="2006">
                  <c:v>16.012940330697301</c:v>
                </c:pt>
                <c:pt idx="2007">
                  <c:v>12.349176470588199</c:v>
                </c:pt>
                <c:pt idx="2008">
                  <c:v>6.6144962166467502</c:v>
                </c:pt>
                <c:pt idx="2009">
                  <c:v>3.1060948081264099</c:v>
                </c:pt>
                <c:pt idx="2010">
                  <c:v>1.77162933684672</c:v>
                </c:pt>
                <c:pt idx="2011">
                  <c:v>0.59925093632958804</c:v>
                </c:pt>
                <c:pt idx="2012">
                  <c:v>6.6331658291457201</c:v>
                </c:pt>
                <c:pt idx="2013">
                  <c:v>9.3031319910514494</c:v>
                </c:pt>
                <c:pt idx="2014">
                  <c:v>3.11341463414634</c:v>
                </c:pt>
                <c:pt idx="2015">
                  <c:v>4.4539007092198499</c:v>
                </c:pt>
                <c:pt idx="2016">
                  <c:v>6.5359477124183E-3</c:v>
                </c:pt>
                <c:pt idx="2017">
                  <c:v>4.7093495934959302</c:v>
                </c:pt>
                <c:pt idx="2018">
                  <c:v>9.9815195071868494</c:v>
                </c:pt>
                <c:pt idx="2019">
                  <c:v>8.5363057324840703</c:v>
                </c:pt>
                <c:pt idx="2020">
                  <c:v>5.4162995594713603</c:v>
                </c:pt>
                <c:pt idx="2021">
                  <c:v>1.5176848874597999</c:v>
                </c:pt>
                <c:pt idx="2022">
                  <c:v>-0.697175141242937</c:v>
                </c:pt>
                <c:pt idx="2023">
                  <c:v>0.87781350482315101</c:v>
                </c:pt>
                <c:pt idx="2024">
                  <c:v>4.4300225733634297</c:v>
                </c:pt>
                <c:pt idx="2025">
                  <c:v>3.0131628431741202</c:v>
                </c:pt>
                <c:pt idx="2026">
                  <c:v>-7.0975416336241007E-2</c:v>
                </c:pt>
                <c:pt idx="2027">
                  <c:v>1.48819400127632</c:v>
                </c:pt>
                <c:pt idx="2028">
                  <c:v>2.4036124794745399</c:v>
                </c:pt>
                <c:pt idx="2029">
                  <c:v>1.1551831160769701</c:v>
                </c:pt>
                <c:pt idx="2030">
                  <c:v>7.2379603399433403</c:v>
                </c:pt>
                <c:pt idx="2031">
                  <c:v>6.81187790311877</c:v>
                </c:pt>
                <c:pt idx="2032">
                  <c:v>1.35879005690326</c:v>
                </c:pt>
                <c:pt idx="2033">
                  <c:v>-0.495477671000565</c:v>
                </c:pt>
                <c:pt idx="2034">
                  <c:v>-3.1129370629370601</c:v>
                </c:pt>
                <c:pt idx="2035">
                  <c:v>-2.6112211221122101</c:v>
                </c:pt>
                <c:pt idx="2036">
                  <c:v>0.81619822485207105</c:v>
                </c:pt>
                <c:pt idx="2037">
                  <c:v>5.3265765765765698</c:v>
                </c:pt>
                <c:pt idx="2038">
                  <c:v>7.39800995024875</c:v>
                </c:pt>
                <c:pt idx="2039">
                  <c:v>5.0259481037924099</c:v>
                </c:pt>
                <c:pt idx="2040">
                  <c:v>0.93796992481203001</c:v>
                </c:pt>
                <c:pt idx="2041">
                  <c:v>3.1588946459412699</c:v>
                </c:pt>
                <c:pt idx="2042">
                  <c:v>9.46969696969696</c:v>
                </c:pt>
                <c:pt idx="2043">
                  <c:v>7.3633387888707</c:v>
                </c:pt>
                <c:pt idx="2044">
                  <c:v>5.1655737704918003</c:v>
                </c:pt>
                <c:pt idx="2045">
                  <c:v>4.0259515570934203</c:v>
                </c:pt>
                <c:pt idx="2046">
                  <c:v>3.7048543689320299</c:v>
                </c:pt>
                <c:pt idx="2047">
                  <c:v>2.1991341991341899</c:v>
                </c:pt>
                <c:pt idx="2048">
                  <c:v>2.6956521739130399</c:v>
                </c:pt>
                <c:pt idx="2049">
                  <c:v>4.5741228070175399</c:v>
                </c:pt>
                <c:pt idx="2050">
                  <c:v>1.9677130044843001</c:v>
                </c:pt>
                <c:pt idx="2051">
                  <c:v>5.1061192873741197</c:v>
                </c:pt>
                <c:pt idx="2052">
                  <c:v>4.3097238895558201</c:v>
                </c:pt>
                <c:pt idx="2053">
                  <c:v>3.8097087378640699</c:v>
                </c:pt>
                <c:pt idx="2054">
                  <c:v>9.1345441067457305</c:v>
                </c:pt>
                <c:pt idx="2055">
                  <c:v>10.378559463986599</c:v>
                </c:pt>
                <c:pt idx="2056">
                  <c:v>4.3853923853923797</c:v>
                </c:pt>
                <c:pt idx="2057">
                  <c:v>1.5174553917765701</c:v>
                </c:pt>
                <c:pt idx="2058">
                  <c:v>0.118158123370981</c:v>
                </c:pt>
                <c:pt idx="2059">
                  <c:v>-0.51848629839060401</c:v>
                </c:pt>
                <c:pt idx="2060">
                  <c:v>3.4477095937770001</c:v>
                </c:pt>
                <c:pt idx="2061">
                  <c:v>3.2211832404243799</c:v>
                </c:pt>
                <c:pt idx="2062">
                  <c:v>1.1479067930489699</c:v>
                </c:pt>
                <c:pt idx="2063">
                  <c:v>2.2215682880387702</c:v>
                </c:pt>
                <c:pt idx="2064">
                  <c:v>2.5856473133790101</c:v>
                </c:pt>
                <c:pt idx="2065">
                  <c:v>4.1199858004969796</c:v>
                </c:pt>
                <c:pt idx="2066">
                  <c:v>8.5837260446119998</c:v>
                </c:pt>
                <c:pt idx="2067">
                  <c:v>9.1273041474654306</c:v>
                </c:pt>
                <c:pt idx="2068">
                  <c:v>4.44150559511698</c:v>
                </c:pt>
                <c:pt idx="2069">
                  <c:v>0.85618729096989898</c:v>
                </c:pt>
                <c:pt idx="2070">
                  <c:v>-2.2295889372987299</c:v>
                </c:pt>
                <c:pt idx="2071">
                  <c:v>-0.97932131495227903</c:v>
                </c:pt>
                <c:pt idx="2072">
                  <c:v>2.3102209448536</c:v>
                </c:pt>
                <c:pt idx="2073">
                  <c:v>3.83827785817655</c:v>
                </c:pt>
                <c:pt idx="2074">
                  <c:v>0.18879749314531899</c:v>
                </c:pt>
                <c:pt idx="2075">
                  <c:v>1.8986739204352201</c:v>
                </c:pt>
                <c:pt idx="2076">
                  <c:v>1.14007922218221</c:v>
                </c:pt>
                <c:pt idx="2077">
                  <c:v>2.4914089347078998</c:v>
                </c:pt>
                <c:pt idx="2078">
                  <c:v>8.0683017696367596</c:v>
                </c:pt>
                <c:pt idx="2079">
                  <c:v>7.4127800220345197</c:v>
                </c:pt>
                <c:pt idx="2080">
                  <c:v>2.83639344262295</c:v>
                </c:pt>
                <c:pt idx="2081">
                  <c:v>0.23191214470284199</c:v>
                </c:pt>
                <c:pt idx="2082">
                  <c:v>-2.6720469552457802</c:v>
                </c:pt>
                <c:pt idx="2083">
                  <c:v>-2.1909878682842199</c:v>
                </c:pt>
                <c:pt idx="2084">
                  <c:v>1.7444521497919501</c:v>
                </c:pt>
                <c:pt idx="2085">
                  <c:v>5.1614035087719197</c:v>
                </c:pt>
                <c:pt idx="2086">
                  <c:v>-2.2061068702290001</c:v>
                </c:pt>
                <c:pt idx="2087">
                  <c:v>5.3561643835616399</c:v>
                </c:pt>
                <c:pt idx="2088">
                  <c:v>6.1178451178451096</c:v>
                </c:pt>
                <c:pt idx="2089">
                  <c:v>6.9387096774193502</c:v>
                </c:pt>
                <c:pt idx="2090">
                  <c:v>14.3780487804878</c:v>
                </c:pt>
                <c:pt idx="2091">
                  <c:v>15.7711864406779</c:v>
                </c:pt>
                <c:pt idx="2092">
                  <c:v>7.2377049180327804</c:v>
                </c:pt>
                <c:pt idx="2093">
                  <c:v>-3.0909090909090899</c:v>
                </c:pt>
                <c:pt idx="2094">
                  <c:v>-0.613138686131386</c:v>
                </c:pt>
                <c:pt idx="2095">
                  <c:v>-2.3944636678200601</c:v>
                </c:pt>
                <c:pt idx="2096">
                  <c:v>5.6027397260273899</c:v>
                </c:pt>
                <c:pt idx="2097">
                  <c:v>1.34426229508196</c:v>
                </c:pt>
                <c:pt idx="2098">
                  <c:v>2.07692307692307</c:v>
                </c:pt>
                <c:pt idx="2099">
                  <c:v>4.125</c:v>
                </c:pt>
                <c:pt idx="2100">
                  <c:v>7.9629629629629601</c:v>
                </c:pt>
                <c:pt idx="2101">
                  <c:v>8.5185185185185102</c:v>
                </c:pt>
                <c:pt idx="2102">
                  <c:v>-1.84210526315789</c:v>
                </c:pt>
                <c:pt idx="2103">
                  <c:v>-1.12903225806451</c:v>
                </c:pt>
                <c:pt idx="2104">
                  <c:v>-12.1272727272727</c:v>
                </c:pt>
                <c:pt idx="2105">
                  <c:v>4.0862068965517198</c:v>
                </c:pt>
                <c:pt idx="2106">
                  <c:v>6.7471636952998297</c:v>
                </c:pt>
                <c:pt idx="2107">
                  <c:v>5.43041237113402</c:v>
                </c:pt>
                <c:pt idx="2108">
                  <c:v>8.2918518518518507</c:v>
                </c:pt>
                <c:pt idx="2109">
                  <c:v>4.6746522411128204</c:v>
                </c:pt>
                <c:pt idx="2110">
                  <c:v>6.5933484504913</c:v>
                </c:pt>
                <c:pt idx="2111">
                  <c:v>11.994</c:v>
                </c:pt>
                <c:pt idx="2112">
                  <c:v>11.332217573221699</c:v>
                </c:pt>
                <c:pt idx="2113">
                  <c:v>6.6261261261261204</c:v>
                </c:pt>
                <c:pt idx="2114">
                  <c:v>3.91678726483357</c:v>
                </c:pt>
                <c:pt idx="2115">
                  <c:v>1.5485564304461901</c:v>
                </c:pt>
                <c:pt idx="2116">
                  <c:v>0.96954732510288</c:v>
                </c:pt>
                <c:pt idx="2117">
                  <c:v>6.2959349593495899</c:v>
                </c:pt>
                <c:pt idx="2118">
                  <c:v>5.6059999999999999</c:v>
                </c:pt>
                <c:pt idx="2119">
                  <c:v>5.4756592292089197</c:v>
                </c:pt>
                <c:pt idx="2120">
                  <c:v>7.3783333333333303</c:v>
                </c:pt>
                <c:pt idx="2121">
                  <c:v>4.2200172562553897</c:v>
                </c:pt>
                <c:pt idx="2122">
                  <c:v>6.2951096121416503</c:v>
                </c:pt>
                <c:pt idx="2123">
                  <c:v>14.1549960660896</c:v>
                </c:pt>
                <c:pt idx="2124">
                  <c:v>9.7428851815505393</c:v>
                </c:pt>
                <c:pt idx="2125">
                  <c:v>7.8053866203301396</c:v>
                </c:pt>
                <c:pt idx="2126">
                  <c:v>4.9807516040329904</c:v>
                </c:pt>
                <c:pt idx="2127">
                  <c:v>3.9023354564755799</c:v>
                </c:pt>
                <c:pt idx="2128">
                  <c:v>3.58684985279685</c:v>
                </c:pt>
                <c:pt idx="2129">
                  <c:v>5.8321513002363998</c:v>
                </c:pt>
                <c:pt idx="2130">
                  <c:v>3.3761225567881601</c:v>
                </c:pt>
                <c:pt idx="2131">
                  <c:v>-1.8254420992584099E-2</c:v>
                </c:pt>
                <c:pt idx="2132">
                  <c:v>0.55705635770842998</c:v>
                </c:pt>
                <c:pt idx="2133">
                  <c:v>0.86794258373205702</c:v>
                </c:pt>
                <c:pt idx="2134">
                  <c:v>1.8779510022271699</c:v>
                </c:pt>
                <c:pt idx="2135">
                  <c:v>8.1595117845117802</c:v>
                </c:pt>
                <c:pt idx="2136">
                  <c:v>6.3359173126614898</c:v>
                </c:pt>
                <c:pt idx="2137">
                  <c:v>4.7989031078610599E-2</c:v>
                </c:pt>
                <c:pt idx="2138">
                  <c:v>-0.67622408469342699</c:v>
                </c:pt>
                <c:pt idx="2139">
                  <c:v>-3.1522817460317398</c:v>
                </c:pt>
                <c:pt idx="2140">
                  <c:v>-2.9475012619888901</c:v>
                </c:pt>
                <c:pt idx="2141">
                  <c:v>1.98578431372549</c:v>
                </c:pt>
                <c:pt idx="2142">
                  <c:v>3.76801266825019</c:v>
                </c:pt>
                <c:pt idx="2143">
                  <c:v>0.96741660201706703</c:v>
                </c:pt>
                <c:pt idx="2144">
                  <c:v>4.0422960725075496</c:v>
                </c:pt>
                <c:pt idx="2145">
                  <c:v>3.5301668806161701</c:v>
                </c:pt>
                <c:pt idx="2146">
                  <c:v>3.6569250317662001</c:v>
                </c:pt>
                <c:pt idx="2147">
                  <c:v>9.0784431137724493</c:v>
                </c:pt>
                <c:pt idx="2148">
                  <c:v>7.6347589952477897</c:v>
                </c:pt>
                <c:pt idx="2149">
                  <c:v>5.0862409479921</c:v>
                </c:pt>
                <c:pt idx="2150">
                  <c:v>3.5367036011080302</c:v>
                </c:pt>
                <c:pt idx="2151">
                  <c:v>-1.42161204605845</c:v>
                </c:pt>
                <c:pt idx="2152">
                  <c:v>-0.70992963252540997</c:v>
                </c:pt>
                <c:pt idx="2153">
                  <c:v>3.0852228303362002</c:v>
                </c:pt>
                <c:pt idx="2154">
                  <c:v>-4.4378698224851999E-2</c:v>
                </c:pt>
                <c:pt idx="2155">
                  <c:v>-1.2045454545454499</c:v>
                </c:pt>
                <c:pt idx="2156">
                  <c:v>1.30049261083743</c:v>
                </c:pt>
                <c:pt idx="2157">
                  <c:v>1.8897005113221299</c:v>
                </c:pt>
                <c:pt idx="2158">
                  <c:v>5.6492857142857096</c:v>
                </c:pt>
                <c:pt idx="2159">
                  <c:v>11.4131693198263</c:v>
                </c:pt>
                <c:pt idx="2160">
                  <c:v>8.4541577825159901</c:v>
                </c:pt>
                <c:pt idx="2161">
                  <c:v>6.2141873278236899</c:v>
                </c:pt>
                <c:pt idx="2162">
                  <c:v>-2.0421686746987899</c:v>
                </c:pt>
                <c:pt idx="2163">
                  <c:v>0.234996841440303</c:v>
                </c:pt>
                <c:pt idx="2164">
                  <c:v>-1.3577586206896499</c:v>
                </c:pt>
                <c:pt idx="2165">
                  <c:v>4.0239704978487998</c:v>
                </c:pt>
                <c:pt idx="2166">
                  <c:v>3.2985521717423798</c:v>
                </c:pt>
                <c:pt idx="2167">
                  <c:v>0.81652360515021405</c:v>
                </c:pt>
                <c:pt idx="2168">
                  <c:v>4.5346171480972002</c:v>
                </c:pt>
                <c:pt idx="2169">
                  <c:v>2.0593301435406599</c:v>
                </c:pt>
                <c:pt idx="2170">
                  <c:v>2.6826692270763299</c:v>
                </c:pt>
                <c:pt idx="2171">
                  <c:v>8.3372513562386903</c:v>
                </c:pt>
                <c:pt idx="2172">
                  <c:v>10.5325960419091</c:v>
                </c:pt>
                <c:pt idx="2173">
                  <c:v>3.99797570850202</c:v>
                </c:pt>
                <c:pt idx="2174">
                  <c:v>-0.50894538606402995</c:v>
                </c:pt>
                <c:pt idx="2175">
                  <c:v>-2.1131595677050199</c:v>
                </c:pt>
                <c:pt idx="2176">
                  <c:v>-2.2584207620099299</c:v>
                </c:pt>
                <c:pt idx="2177">
                  <c:v>0.66809881847475805</c:v>
                </c:pt>
                <c:pt idx="2178">
                  <c:v>3.08891553880418</c:v>
                </c:pt>
                <c:pt idx="2179">
                  <c:v>0.81035120147874296</c:v>
                </c:pt>
                <c:pt idx="2180">
                  <c:v>2.3248772504091599</c:v>
                </c:pt>
                <c:pt idx="2181">
                  <c:v>3.0069444444444402</c:v>
                </c:pt>
                <c:pt idx="2182">
                  <c:v>6.2164795244385704</c:v>
                </c:pt>
                <c:pt idx="2183">
                  <c:v>11.223308385519999</c:v>
                </c:pt>
                <c:pt idx="2184">
                  <c:v>10.438018085908</c:v>
                </c:pt>
                <c:pt idx="2185">
                  <c:v>4.8190717299578001</c:v>
                </c:pt>
                <c:pt idx="2186">
                  <c:v>-0.36024445159215102</c:v>
                </c:pt>
                <c:pt idx="2187">
                  <c:v>-1.4848774885145399</c:v>
                </c:pt>
                <c:pt idx="2188">
                  <c:v>-0.91795332136445196</c:v>
                </c:pt>
                <c:pt idx="2189">
                  <c:v>2.5464888888888799</c:v>
                </c:pt>
                <c:pt idx="2190">
                  <c:v>2.0132722007721999</c:v>
                </c:pt>
                <c:pt idx="2191">
                  <c:v>1.3055987558320299</c:v>
                </c:pt>
                <c:pt idx="2192">
                  <c:v>2.4832355406538098</c:v>
                </c:pt>
                <c:pt idx="2193">
                  <c:v>2.0805280528052799</c:v>
                </c:pt>
                <c:pt idx="2194">
                  <c:v>2.01877832937621</c:v>
                </c:pt>
                <c:pt idx="2195">
                  <c:v>8.1870011402508496</c:v>
                </c:pt>
                <c:pt idx="2196">
                  <c:v>8.0452838524409103</c:v>
                </c:pt>
                <c:pt idx="2197">
                  <c:v>3.0036764705882302</c:v>
                </c:pt>
                <c:pt idx="2198">
                  <c:v>-0.96546018614270901</c:v>
                </c:pt>
                <c:pt idx="2199">
                  <c:v>-1.2349624060150299</c:v>
                </c:pt>
                <c:pt idx="2200">
                  <c:v>-1.15675675675675</c:v>
                </c:pt>
                <c:pt idx="2201">
                  <c:v>4.6676365264100204</c:v>
                </c:pt>
                <c:pt idx="2202">
                  <c:v>0.112143836660064</c:v>
                </c:pt>
                <c:pt idx="2203">
                  <c:v>0.221893004115226</c:v>
                </c:pt>
                <c:pt idx="2204">
                  <c:v>1.4772005772005701</c:v>
                </c:pt>
                <c:pt idx="2205">
                  <c:v>4.6392109622044799</c:v>
                </c:pt>
                <c:pt idx="2206">
                  <c:v>4.4809405579085704</c:v>
                </c:pt>
                <c:pt idx="2207">
                  <c:v>7.8925814470757496</c:v>
                </c:pt>
                <c:pt idx="2208">
                  <c:v>8.1158777120315495</c:v>
                </c:pt>
                <c:pt idx="2209">
                  <c:v>4.5735865343116098</c:v>
                </c:pt>
                <c:pt idx="2210">
                  <c:v>-0.77260385555253797</c:v>
                </c:pt>
                <c:pt idx="2211">
                  <c:v>-0.10674251296637099</c:v>
                </c:pt>
                <c:pt idx="2212">
                  <c:v>-1.41532447224394</c:v>
                </c:pt>
                <c:pt idx="2213">
                  <c:v>2.8037280701754299</c:v>
                </c:pt>
                <c:pt idx="2214">
                  <c:v>8.5713043478260804</c:v>
                </c:pt>
                <c:pt idx="2215">
                  <c:v>6.0982824427480899</c:v>
                </c:pt>
                <c:pt idx="2216">
                  <c:v>6.4416456759026</c:v>
                </c:pt>
                <c:pt idx="2217">
                  <c:v>4.3657448706512003</c:v>
                </c:pt>
                <c:pt idx="2218">
                  <c:v>5.7332746478873204</c:v>
                </c:pt>
                <c:pt idx="2219">
                  <c:v>14.1802748585286</c:v>
                </c:pt>
                <c:pt idx="2220">
                  <c:v>12.001913875597999</c:v>
                </c:pt>
                <c:pt idx="2221">
                  <c:v>4.6751269035532896</c:v>
                </c:pt>
                <c:pt idx="2222">
                  <c:v>5.1415711947626797</c:v>
                </c:pt>
                <c:pt idx="2223">
                  <c:v>1.7843511450381599</c:v>
                </c:pt>
                <c:pt idx="2224">
                  <c:v>2.8562211981566801</c:v>
                </c:pt>
                <c:pt idx="2225">
                  <c:v>7.5989256938227303</c:v>
                </c:pt>
                <c:pt idx="2226">
                  <c:v>5.3760330578512399</c:v>
                </c:pt>
                <c:pt idx="2227">
                  <c:v>1.3304597701149401</c:v>
                </c:pt>
                <c:pt idx="2228">
                  <c:v>2.3369829683698198</c:v>
                </c:pt>
                <c:pt idx="2229">
                  <c:v>3.8659420289855002</c:v>
                </c:pt>
                <c:pt idx="2230">
                  <c:v>3.27956989247311</c:v>
                </c:pt>
                <c:pt idx="2231">
                  <c:v>8.6242038216560495</c:v>
                </c:pt>
                <c:pt idx="2232">
                  <c:v>5.0348387096774196</c:v>
                </c:pt>
                <c:pt idx="2233">
                  <c:v>1.81963470319634</c:v>
                </c:pt>
                <c:pt idx="2234">
                  <c:v>-0.72564389697648302</c:v>
                </c:pt>
                <c:pt idx="2235">
                  <c:v>-2.58344459279038</c:v>
                </c:pt>
                <c:pt idx="2236">
                  <c:v>-1.9035846724351</c:v>
                </c:pt>
                <c:pt idx="2237">
                  <c:v>5.21044303797468</c:v>
                </c:pt>
                <c:pt idx="2238">
                  <c:v>3.61132254995242</c:v>
                </c:pt>
                <c:pt idx="2239">
                  <c:v>1.7071151358344101</c:v>
                </c:pt>
                <c:pt idx="2240">
                  <c:v>3.2028952205882302</c:v>
                </c:pt>
                <c:pt idx="2241">
                  <c:v>3.1794453507340901</c:v>
                </c:pt>
                <c:pt idx="2242">
                  <c:v>3.3002242152466299</c:v>
                </c:pt>
                <c:pt idx="2243">
                  <c:v>9.2824521703353202</c:v>
                </c:pt>
                <c:pt idx="2244">
                  <c:v>9.4679334916864608</c:v>
                </c:pt>
                <c:pt idx="2245">
                  <c:v>5.3566710700132099</c:v>
                </c:pt>
                <c:pt idx="2246">
                  <c:v>-1.0960000000000001</c:v>
                </c:pt>
                <c:pt idx="2247">
                  <c:v>-2.7815947843530502</c:v>
                </c:pt>
                <c:pt idx="2248">
                  <c:v>-1.9016741334590801</c:v>
                </c:pt>
                <c:pt idx="2249">
                  <c:v>1.82818667285813</c:v>
                </c:pt>
                <c:pt idx="2250">
                  <c:v>4.9957894736842103</c:v>
                </c:pt>
                <c:pt idx="2251">
                  <c:v>2.6875957120980001</c:v>
                </c:pt>
                <c:pt idx="2252">
                  <c:v>4.4331612162937404</c:v>
                </c:pt>
                <c:pt idx="2253">
                  <c:v>3.07117224880382</c:v>
                </c:pt>
                <c:pt idx="2254">
                  <c:v>3</c:v>
                </c:pt>
                <c:pt idx="2255">
                  <c:v>12.0557860765329</c:v>
                </c:pt>
                <c:pt idx="2256">
                  <c:v>10.001140901312001</c:v>
                </c:pt>
                <c:pt idx="2257">
                  <c:v>4.6157270029673496</c:v>
                </c:pt>
                <c:pt idx="2258">
                  <c:v>-0.110920526014865</c:v>
                </c:pt>
                <c:pt idx="2259">
                  <c:v>13.3506787330316</c:v>
                </c:pt>
                <c:pt idx="2260">
                  <c:v>1.6294670846394901</c:v>
                </c:pt>
                <c:pt idx="2261">
                  <c:v>3.8497620666213401</c:v>
                </c:pt>
                <c:pt idx="2262">
                  <c:v>-3.88424437299035</c:v>
                </c:pt>
                <c:pt idx="2263">
                  <c:v>-3.6829268292682902</c:v>
                </c:pt>
                <c:pt idx="2264">
                  <c:v>-3.8052805280527999</c:v>
                </c:pt>
                <c:pt idx="2265">
                  <c:v>10</c:v>
                </c:pt>
                <c:pt idx="2266">
                  <c:v>1.1317829457364299</c:v>
                </c:pt>
                <c:pt idx="2267">
                  <c:v>32.4444444444444</c:v>
                </c:pt>
                <c:pt idx="2268">
                  <c:v>11.4339622641509</c:v>
                </c:pt>
                <c:pt idx="2269">
                  <c:v>1.20361247947454</c:v>
                </c:pt>
                <c:pt idx="2270">
                  <c:v>-2.5985267034990698</c:v>
                </c:pt>
                <c:pt idx="2271">
                  <c:v>-3.8920972644376901</c:v>
                </c:pt>
                <c:pt idx="2272">
                  <c:v>-1.8284389489953601</c:v>
                </c:pt>
                <c:pt idx="2273">
                  <c:v>-1.8424242424242401</c:v>
                </c:pt>
                <c:pt idx="2274">
                  <c:v>4.4802110817941898</c:v>
                </c:pt>
                <c:pt idx="2275">
                  <c:v>1.33232169954476</c:v>
                </c:pt>
                <c:pt idx="2276">
                  <c:v>2.0563758389261699</c:v>
                </c:pt>
                <c:pt idx="2277">
                  <c:v>-3.3101673101673099</c:v>
                </c:pt>
                <c:pt idx="2278">
                  <c:v>-6.2597200622083902</c:v>
                </c:pt>
                <c:pt idx="2279">
                  <c:v>-4.6671619613670101</c:v>
                </c:pt>
                <c:pt idx="2280">
                  <c:v>1.12480974124809</c:v>
                </c:pt>
                <c:pt idx="2281">
                  <c:v>5.0655555555555498</c:v>
                </c:pt>
                <c:pt idx="2282">
                  <c:v>2.5182481751824799</c:v>
                </c:pt>
                <c:pt idx="2283">
                  <c:v>5.8269858541893296</c:v>
                </c:pt>
                <c:pt idx="2284">
                  <c:v>2.8783008036739299</c:v>
                </c:pt>
                <c:pt idx="2285">
                  <c:v>5.625</c:v>
                </c:pt>
                <c:pt idx="2286">
                  <c:v>11.5858867223769</c:v>
                </c:pt>
                <c:pt idx="2287">
                  <c:v>10.103575832305699</c:v>
                </c:pt>
                <c:pt idx="2288">
                  <c:v>6.5883014623172098</c:v>
                </c:pt>
                <c:pt idx="2289">
                  <c:v>3.2762863534675599</c:v>
                </c:pt>
                <c:pt idx="2290">
                  <c:v>0.80104712041884796</c:v>
                </c:pt>
                <c:pt idx="2291">
                  <c:v>1.88536585365853</c:v>
                </c:pt>
                <c:pt idx="2292">
                  <c:v>6.6362573099415201</c:v>
                </c:pt>
                <c:pt idx="2293">
                  <c:v>5.3350340136054397</c:v>
                </c:pt>
                <c:pt idx="2294">
                  <c:v>3.2857142857142798</c:v>
                </c:pt>
                <c:pt idx="2295">
                  <c:v>6.0817610062892999</c:v>
                </c:pt>
                <c:pt idx="2296">
                  <c:v>4.8497023809523796</c:v>
                </c:pt>
                <c:pt idx="2297">
                  <c:v>3.8185714285714201</c:v>
                </c:pt>
                <c:pt idx="2298">
                  <c:v>10.554491017964001</c:v>
                </c:pt>
                <c:pt idx="2299">
                  <c:v>13.162162162162099</c:v>
                </c:pt>
                <c:pt idx="2300">
                  <c:v>6.0443037974683502</c:v>
                </c:pt>
                <c:pt idx="2301">
                  <c:v>1.6335149863760201</c:v>
                </c:pt>
                <c:pt idx="2302">
                  <c:v>1.1205432937181601</c:v>
                </c:pt>
                <c:pt idx="2303">
                  <c:v>1.6368159203980099</c:v>
                </c:pt>
                <c:pt idx="2304">
                  <c:v>3.55311973018549</c:v>
                </c:pt>
                <c:pt idx="2305">
                  <c:v>8.4109827849204599</c:v>
                </c:pt>
                <c:pt idx="2306">
                  <c:v>7.4994127319708701</c:v>
                </c:pt>
                <c:pt idx="2307">
                  <c:v>11.499592999593</c:v>
                </c:pt>
                <c:pt idx="2308">
                  <c:v>16.5876077144029</c:v>
                </c:pt>
                <c:pt idx="2309">
                  <c:v>15.3634885139255</c:v>
                </c:pt>
                <c:pt idx="2310">
                  <c:v>21.520103761348899</c:v>
                </c:pt>
                <c:pt idx="2311">
                  <c:v>23.804758869768399</c:v>
                </c:pt>
                <c:pt idx="2312">
                  <c:v>12.5798237022526</c:v>
                </c:pt>
                <c:pt idx="2313">
                  <c:v>5.7640386760877602</c:v>
                </c:pt>
                <c:pt idx="2314">
                  <c:v>3.9759870699607398</c:v>
                </c:pt>
                <c:pt idx="2315">
                  <c:v>5.0340091563113099</c:v>
                </c:pt>
                <c:pt idx="2316">
                  <c:v>12.136837436238601</c:v>
                </c:pt>
                <c:pt idx="2317">
                  <c:v>7.2741573033707798</c:v>
                </c:pt>
                <c:pt idx="2318">
                  <c:v>4.0496338486574404</c:v>
                </c:pt>
                <c:pt idx="2319">
                  <c:v>4.9388038942976298</c:v>
                </c:pt>
                <c:pt idx="2320">
                  <c:v>3.32561728395061</c:v>
                </c:pt>
                <c:pt idx="2321">
                  <c:v>5.9709784411276896</c:v>
                </c:pt>
                <c:pt idx="2322">
                  <c:v>12.141752577319499</c:v>
                </c:pt>
                <c:pt idx="2323">
                  <c:v>5.2101593625497999</c:v>
                </c:pt>
                <c:pt idx="2324">
                  <c:v>4.2987012987012898</c:v>
                </c:pt>
                <c:pt idx="2325">
                  <c:v>4.5971659919028296</c:v>
                </c:pt>
                <c:pt idx="2326">
                  <c:v>0.13858093126385801</c:v>
                </c:pt>
                <c:pt idx="2327">
                  <c:v>0.88540540540540502</c:v>
                </c:pt>
                <c:pt idx="2328">
                  <c:v>5.6643598615916897</c:v>
                </c:pt>
                <c:pt idx="2329">
                  <c:v>-4.2105263157894699</c:v>
                </c:pt>
                <c:pt idx="2330">
                  <c:v>-1.8333333333333299</c:v>
                </c:pt>
                <c:pt idx="2331">
                  <c:v>3.3076923076922999</c:v>
                </c:pt>
                <c:pt idx="2332">
                  <c:v>-16.125</c:v>
                </c:pt>
                <c:pt idx="2333">
                  <c:v>18.3</c:v>
                </c:pt>
                <c:pt idx="2334">
                  <c:v>-1.125</c:v>
                </c:pt>
                <c:pt idx="2335">
                  <c:v>8.71428571428571</c:v>
                </c:pt>
                <c:pt idx="2336">
                  <c:v>14</c:v>
                </c:pt>
                <c:pt idx="2337">
                  <c:v>27.265306122448902</c:v>
                </c:pt>
                <c:pt idx="2338">
                  <c:v>5.5505787619526901</c:v>
                </c:pt>
                <c:pt idx="2339">
                  <c:v>5.6690767519465997</c:v>
                </c:pt>
                <c:pt idx="2340">
                  <c:v>8.0759493670885991</c:v>
                </c:pt>
                <c:pt idx="2341">
                  <c:v>4.4871399176954698</c:v>
                </c:pt>
                <c:pt idx="2342">
                  <c:v>5.7706692913385798</c:v>
                </c:pt>
                <c:pt idx="2343">
                  <c:v>12.622026431718</c:v>
                </c:pt>
                <c:pt idx="2344">
                  <c:v>11.4634560906515</c:v>
                </c:pt>
                <c:pt idx="2345">
                  <c:v>6.8967391304347796</c:v>
                </c:pt>
                <c:pt idx="2346">
                  <c:v>3.72851746931067</c:v>
                </c:pt>
                <c:pt idx="2347">
                  <c:v>2.7121588089330002</c:v>
                </c:pt>
                <c:pt idx="2348">
                  <c:v>1.9173463839042899</c:v>
                </c:pt>
                <c:pt idx="2349">
                  <c:v>5.625</c:v>
                </c:pt>
                <c:pt idx="2350">
                  <c:v>-2.0303030303030298</c:v>
                </c:pt>
                <c:pt idx="2351">
                  <c:v>0.73770491803278604</c:v>
                </c:pt>
                <c:pt idx="2352">
                  <c:v>2.8947368421052602</c:v>
                </c:pt>
                <c:pt idx="2353">
                  <c:v>-18.5</c:v>
                </c:pt>
                <c:pt idx="2354">
                  <c:v>4.8796992481202999</c:v>
                </c:pt>
                <c:pt idx="2355">
                  <c:v>1.2083606557377</c:v>
                </c:pt>
                <c:pt idx="2356">
                  <c:v>5.1848812095032297</c:v>
                </c:pt>
                <c:pt idx="2357">
                  <c:v>4.5884338088663901</c:v>
                </c:pt>
                <c:pt idx="2358">
                  <c:v>5.7315415974633801</c:v>
                </c:pt>
                <c:pt idx="2359">
                  <c:v>10.965522094004999</c:v>
                </c:pt>
                <c:pt idx="2360">
                  <c:v>10.175544992624101</c:v>
                </c:pt>
                <c:pt idx="2361">
                  <c:v>5.0600454890068196</c:v>
                </c:pt>
                <c:pt idx="2362">
                  <c:v>0.90441176470588203</c:v>
                </c:pt>
                <c:pt idx="2363">
                  <c:v>-0.32261502931248798</c:v>
                </c:pt>
                <c:pt idx="2364">
                  <c:v>-0.27901639344262202</c:v>
                </c:pt>
                <c:pt idx="2365">
                  <c:v>5.66946308724832</c:v>
                </c:pt>
                <c:pt idx="2366">
                  <c:v>7.16279069767441</c:v>
                </c:pt>
                <c:pt idx="2367">
                  <c:v>0.46052631578947301</c:v>
                </c:pt>
                <c:pt idx="2368">
                  <c:v>10.156862745098</c:v>
                </c:pt>
                <c:pt idx="2369">
                  <c:v>7.3974358974358898</c:v>
                </c:pt>
                <c:pt idx="2370">
                  <c:v>13.792792792792699</c:v>
                </c:pt>
                <c:pt idx="2371">
                  <c:v>13.8378378378378</c:v>
                </c:pt>
                <c:pt idx="2372">
                  <c:v>16.2869565217391</c:v>
                </c:pt>
                <c:pt idx="2373">
                  <c:v>5.2</c:v>
                </c:pt>
                <c:pt idx="2374">
                  <c:v>2.24444444444444</c:v>
                </c:pt>
                <c:pt idx="2375">
                  <c:v>-0.8</c:v>
                </c:pt>
                <c:pt idx="2376">
                  <c:v>11.7678571428571</c:v>
                </c:pt>
                <c:pt idx="2377">
                  <c:v>8.7021276595744599</c:v>
                </c:pt>
                <c:pt idx="2378">
                  <c:v>2.80945659844742</c:v>
                </c:pt>
                <c:pt idx="2379">
                  <c:v>1.01987767584097</c:v>
                </c:pt>
                <c:pt idx="2380">
                  <c:v>7.0133779264214002</c:v>
                </c:pt>
                <c:pt idx="2381">
                  <c:v>5.6883024251069898</c:v>
                </c:pt>
                <c:pt idx="2382">
                  <c:v>6.0886426592797704</c:v>
                </c:pt>
                <c:pt idx="2383">
                  <c:v>11.0622775800711</c:v>
                </c:pt>
                <c:pt idx="2384">
                  <c:v>11.018590240123901</c:v>
                </c:pt>
                <c:pt idx="2385">
                  <c:v>4.1322147651006702</c:v>
                </c:pt>
                <c:pt idx="2386">
                  <c:v>2.6891727493917199</c:v>
                </c:pt>
                <c:pt idx="2387">
                  <c:v>-3.0924908424908399</c:v>
                </c:pt>
                <c:pt idx="2388">
                  <c:v>-0.99090219863532902</c:v>
                </c:pt>
                <c:pt idx="2389">
                  <c:v>4.3213190184048997</c:v>
                </c:pt>
                <c:pt idx="2390">
                  <c:v>9.6560000000000006</c:v>
                </c:pt>
                <c:pt idx="2391">
                  <c:v>5.7033898305084696</c:v>
                </c:pt>
                <c:pt idx="2392">
                  <c:v>2.2105263157894699</c:v>
                </c:pt>
                <c:pt idx="2393">
                  <c:v>4.8476821192052899</c:v>
                </c:pt>
                <c:pt idx="2394">
                  <c:v>8.8533333333333299</c:v>
                </c:pt>
                <c:pt idx="2395">
                  <c:v>21.005681818181799</c:v>
                </c:pt>
                <c:pt idx="2396">
                  <c:v>16.373626373626301</c:v>
                </c:pt>
                <c:pt idx="2397">
                  <c:v>14.129213483146</c:v>
                </c:pt>
                <c:pt idx="2398">
                  <c:v>13.856382978723399</c:v>
                </c:pt>
                <c:pt idx="2399">
                  <c:v>2.66995073891625</c:v>
                </c:pt>
                <c:pt idx="2400">
                  <c:v>-1.5263157894736801</c:v>
                </c:pt>
                <c:pt idx="2401">
                  <c:v>9.3609022556390897</c:v>
                </c:pt>
                <c:pt idx="2402">
                  <c:v>3.1934065934065901</c:v>
                </c:pt>
                <c:pt idx="2403">
                  <c:v>5.9784172661870496</c:v>
                </c:pt>
                <c:pt idx="2404">
                  <c:v>5.0665236051502101</c:v>
                </c:pt>
                <c:pt idx="2405">
                  <c:v>2.4774346793349098</c:v>
                </c:pt>
                <c:pt idx="2406">
                  <c:v>4.4192037470725998</c:v>
                </c:pt>
                <c:pt idx="2407">
                  <c:v>19.137440758293799</c:v>
                </c:pt>
                <c:pt idx="2408">
                  <c:v>14.1558139534883</c:v>
                </c:pt>
                <c:pt idx="2409">
                  <c:v>6.9311926605504501</c:v>
                </c:pt>
                <c:pt idx="2410">
                  <c:v>-0.90329218106995801</c:v>
                </c:pt>
                <c:pt idx="2411">
                  <c:v>1.23412698412698</c:v>
                </c:pt>
                <c:pt idx="2412">
                  <c:v>-2.0858369098712402</c:v>
                </c:pt>
                <c:pt idx="2413">
                  <c:v>3.9255079006772</c:v>
                </c:pt>
                <c:pt idx="2414">
                  <c:v>11.091666666666599</c:v>
                </c:pt>
                <c:pt idx="2415">
                  <c:v>7.1603174603174597</c:v>
                </c:pt>
                <c:pt idx="2416">
                  <c:v>10.529107373867999</c:v>
                </c:pt>
                <c:pt idx="2417">
                  <c:v>6.7541436464088296</c:v>
                </c:pt>
                <c:pt idx="2418">
                  <c:v>3.2271505376344001</c:v>
                </c:pt>
                <c:pt idx="2419">
                  <c:v>20.441347270615498</c:v>
                </c:pt>
                <c:pt idx="2420">
                  <c:v>13.65</c:v>
                </c:pt>
                <c:pt idx="2421">
                  <c:v>6.6176115802171198</c:v>
                </c:pt>
                <c:pt idx="2422">
                  <c:v>1.8737864077669899</c:v>
                </c:pt>
                <c:pt idx="2423">
                  <c:v>3.9295580110497199</c:v>
                </c:pt>
                <c:pt idx="2424">
                  <c:v>3.6662143826322899</c:v>
                </c:pt>
                <c:pt idx="2425">
                  <c:v>13.951153324287599</c:v>
                </c:pt>
                <c:pt idx="2426">
                  <c:v>94.5</c:v>
                </c:pt>
                <c:pt idx="2427">
                  <c:v>-18.25</c:v>
                </c:pt>
                <c:pt idx="2428">
                  <c:v>-10.4</c:v>
                </c:pt>
                <c:pt idx="2429">
                  <c:v>0</c:v>
                </c:pt>
                <c:pt idx="2430">
                  <c:v>6.0316226023846502</c:v>
                </c:pt>
                <c:pt idx="2431">
                  <c:v>5.1849353569421002</c:v>
                </c:pt>
                <c:pt idx="2432">
                  <c:v>9.8540566490638497</c:v>
                </c:pt>
                <c:pt idx="2433">
                  <c:v>3.8128534704370098</c:v>
                </c:pt>
                <c:pt idx="2434">
                  <c:v>4.8192327903310499</c:v>
                </c:pt>
                <c:pt idx="2435">
                  <c:v>14.291490362012199</c:v>
                </c:pt>
                <c:pt idx="2436">
                  <c:v>12.855850422195401</c:v>
                </c:pt>
                <c:pt idx="2437">
                  <c:v>8.6455764075067005</c:v>
                </c:pt>
                <c:pt idx="2438">
                  <c:v>5.8940926024481097</c:v>
                </c:pt>
                <c:pt idx="2439">
                  <c:v>1.7126008690254499</c:v>
                </c:pt>
                <c:pt idx="2440">
                  <c:v>1.87755102040816</c:v>
                </c:pt>
                <c:pt idx="2441">
                  <c:v>5.9392735527809304</c:v>
                </c:pt>
                <c:pt idx="2442">
                  <c:v>3.25465425531914</c:v>
                </c:pt>
                <c:pt idx="2443">
                  <c:v>1.7547033285094</c:v>
                </c:pt>
                <c:pt idx="2444">
                  <c:v>4.9720873786407704</c:v>
                </c:pt>
                <c:pt idx="2445">
                  <c:v>3.2965686274509798</c:v>
                </c:pt>
                <c:pt idx="2446">
                  <c:v>1.8486882245271501</c:v>
                </c:pt>
                <c:pt idx="2447">
                  <c:v>10.2042139384116</c:v>
                </c:pt>
                <c:pt idx="2448">
                  <c:v>8.3945675482487498</c:v>
                </c:pt>
                <c:pt idx="2449">
                  <c:v>5.8878326996197696</c:v>
                </c:pt>
                <c:pt idx="2450">
                  <c:v>2.44702194357366</c:v>
                </c:pt>
                <c:pt idx="2451">
                  <c:v>-2.0620214395099499</c:v>
                </c:pt>
                <c:pt idx="2452">
                  <c:v>-1.7782397782397701</c:v>
                </c:pt>
                <c:pt idx="2453">
                  <c:v>3.2260083449235002</c:v>
                </c:pt>
                <c:pt idx="2454">
                  <c:v>11.5286624203821</c:v>
                </c:pt>
                <c:pt idx="2455">
                  <c:v>14.7354838709677</c:v>
                </c:pt>
                <c:pt idx="2456">
                  <c:v>9.6381909547738598</c:v>
                </c:pt>
                <c:pt idx="2457">
                  <c:v>2.3852140077820998</c:v>
                </c:pt>
                <c:pt idx="2458">
                  <c:v>5.76991150442477</c:v>
                </c:pt>
                <c:pt idx="2459">
                  <c:v>10.6580882352941</c:v>
                </c:pt>
                <c:pt idx="2460">
                  <c:v>18.786713286713201</c:v>
                </c:pt>
                <c:pt idx="2461">
                  <c:v>16.450549450549399</c:v>
                </c:pt>
                <c:pt idx="2462">
                  <c:v>4.5291666666666597</c:v>
                </c:pt>
                <c:pt idx="2463">
                  <c:v>3.0171673819742399</c:v>
                </c:pt>
                <c:pt idx="2464">
                  <c:v>-1.9842931937172701</c:v>
                </c:pt>
                <c:pt idx="2465">
                  <c:v>8.7085714285714193</c:v>
                </c:pt>
                <c:pt idx="2466">
                  <c:v>10.584942084942</c:v>
                </c:pt>
                <c:pt idx="2467">
                  <c:v>9.7763440860214992</c:v>
                </c:pt>
                <c:pt idx="2468">
                  <c:v>13.5663551401869</c:v>
                </c:pt>
                <c:pt idx="2469">
                  <c:v>11.0958904109589</c:v>
                </c:pt>
                <c:pt idx="2470">
                  <c:v>11.1134615384615</c:v>
                </c:pt>
                <c:pt idx="2471">
                  <c:v>14.8939130434782</c:v>
                </c:pt>
                <c:pt idx="2472">
                  <c:v>21.581699346405198</c:v>
                </c:pt>
                <c:pt idx="2473">
                  <c:v>14.949903660886299</c:v>
                </c:pt>
                <c:pt idx="2474">
                  <c:v>8.8821292775665395</c:v>
                </c:pt>
                <c:pt idx="2475">
                  <c:v>6.2396313364055302</c:v>
                </c:pt>
                <c:pt idx="2476">
                  <c:v>4.0090909090908999</c:v>
                </c:pt>
                <c:pt idx="2477">
                  <c:v>15.9954337899543</c:v>
                </c:pt>
                <c:pt idx="2478">
                  <c:v>2.55212765957446</c:v>
                </c:pt>
                <c:pt idx="2479">
                  <c:v>3.5808189655172402</c:v>
                </c:pt>
                <c:pt idx="2480">
                  <c:v>4.0410209662716499</c:v>
                </c:pt>
                <c:pt idx="2481">
                  <c:v>2.7461240310077502</c:v>
                </c:pt>
                <c:pt idx="2482">
                  <c:v>5.2520775623268596</c:v>
                </c:pt>
                <c:pt idx="2483">
                  <c:v>9.7483050847457609</c:v>
                </c:pt>
                <c:pt idx="2484">
                  <c:v>7.1105577689243002</c:v>
                </c:pt>
                <c:pt idx="2485">
                  <c:v>2.6356311548791398</c:v>
                </c:pt>
                <c:pt idx="2486">
                  <c:v>3.0946065428823999E-2</c:v>
                </c:pt>
                <c:pt idx="2487">
                  <c:v>-2.8235897435897401</c:v>
                </c:pt>
                <c:pt idx="2488">
                  <c:v>-4.0821643286573099</c:v>
                </c:pt>
                <c:pt idx="2489">
                  <c:v>0.13155386081982801</c:v>
                </c:pt>
                <c:pt idx="2490">
                  <c:v>5.8212927756653903</c:v>
                </c:pt>
                <c:pt idx="2491">
                  <c:v>2.9460141271442901</c:v>
                </c:pt>
                <c:pt idx="2492">
                  <c:v>4.7434464976364401</c:v>
                </c:pt>
                <c:pt idx="2493">
                  <c:v>3.6461342395921799</c:v>
                </c:pt>
                <c:pt idx="2494">
                  <c:v>4.9896222498962199</c:v>
                </c:pt>
                <c:pt idx="2495">
                  <c:v>11.657980456025999</c:v>
                </c:pt>
                <c:pt idx="2496">
                  <c:v>11.1773854560739</c:v>
                </c:pt>
                <c:pt idx="2497">
                  <c:v>5.3543872919818396</c:v>
                </c:pt>
                <c:pt idx="2498">
                  <c:v>0.86986803519061495</c:v>
                </c:pt>
                <c:pt idx="2499">
                  <c:v>-1.3506261180679699</c:v>
                </c:pt>
                <c:pt idx="2500">
                  <c:v>-2.2917197452229301</c:v>
                </c:pt>
                <c:pt idx="2501">
                  <c:v>4.7455516014234798</c:v>
                </c:pt>
                <c:pt idx="2502">
                  <c:v>5.1012711864406697</c:v>
                </c:pt>
                <c:pt idx="2503">
                  <c:v>0.68986454927603902</c:v>
                </c:pt>
                <c:pt idx="2504">
                  <c:v>4.4175382139983901</c:v>
                </c:pt>
                <c:pt idx="2505">
                  <c:v>3.8501602564102502</c:v>
                </c:pt>
                <c:pt idx="2506">
                  <c:v>4.4479603507434202</c:v>
                </c:pt>
                <c:pt idx="2507">
                  <c:v>13.475761772853099</c:v>
                </c:pt>
                <c:pt idx="2508">
                  <c:v>10.764729950900101</c:v>
                </c:pt>
                <c:pt idx="2509">
                  <c:v>5.1514705882352896</c:v>
                </c:pt>
                <c:pt idx="2510">
                  <c:v>1.00072098053352</c:v>
                </c:pt>
                <c:pt idx="2511">
                  <c:v>-1.41048593350383</c:v>
                </c:pt>
                <c:pt idx="2512">
                  <c:v>-1.7847138855542199</c:v>
                </c:pt>
                <c:pt idx="2513">
                  <c:v>4.4190358467243502</c:v>
                </c:pt>
                <c:pt idx="2514">
                  <c:v>7.4287616511318202</c:v>
                </c:pt>
                <c:pt idx="2515">
                  <c:v>5.9302987197724004</c:v>
                </c:pt>
                <c:pt idx="2516">
                  <c:v>9.02146464646464</c:v>
                </c:pt>
                <c:pt idx="2517">
                  <c:v>1.83527885862516</c:v>
                </c:pt>
                <c:pt idx="2518">
                  <c:v>3.5659340659340599</c:v>
                </c:pt>
                <c:pt idx="2519">
                  <c:v>10.8957528957528</c:v>
                </c:pt>
                <c:pt idx="2520">
                  <c:v>10.0932944606413</c:v>
                </c:pt>
                <c:pt idx="2521">
                  <c:v>8.7516425755584706</c:v>
                </c:pt>
                <c:pt idx="2522">
                  <c:v>1.29536921151439</c:v>
                </c:pt>
                <c:pt idx="2523">
                  <c:v>1.8565629228687399</c:v>
                </c:pt>
                <c:pt idx="2524">
                  <c:v>0.51362397820163397</c:v>
                </c:pt>
                <c:pt idx="2525">
                  <c:v>4.4677187948350001</c:v>
                </c:pt>
                <c:pt idx="2526">
                  <c:v>-3.5</c:v>
                </c:pt>
                <c:pt idx="2527">
                  <c:v>0.875</c:v>
                </c:pt>
                <c:pt idx="2528">
                  <c:v>-0.75</c:v>
                </c:pt>
                <c:pt idx="2529">
                  <c:v>-24.5</c:v>
                </c:pt>
                <c:pt idx="2530">
                  <c:v>-4.6549295774647801</c:v>
                </c:pt>
                <c:pt idx="2531">
                  <c:v>-2.2490706319702598</c:v>
                </c:pt>
                <c:pt idx="2532">
                  <c:v>-5.9014084507042197</c:v>
                </c:pt>
                <c:pt idx="2533">
                  <c:v>-9.5</c:v>
                </c:pt>
                <c:pt idx="2534">
                  <c:v>3.76</c:v>
                </c:pt>
                <c:pt idx="2535">
                  <c:v>-3.2898089171974498</c:v>
                </c:pt>
                <c:pt idx="2536">
                  <c:v>-3.0531914893617</c:v>
                </c:pt>
                <c:pt idx="2537">
                  <c:v>0.81612903225806399</c:v>
                </c:pt>
                <c:pt idx="2538">
                  <c:v>-5.7766666666666602</c:v>
                </c:pt>
                <c:pt idx="2539">
                  <c:v>-2.6925566343042</c:v>
                </c:pt>
                <c:pt idx="2540">
                  <c:v>-2.5484848484848399</c:v>
                </c:pt>
                <c:pt idx="2541">
                  <c:v>-4.2964285714285699</c:v>
                </c:pt>
                <c:pt idx="2542">
                  <c:v>-1.4903225806451601</c:v>
                </c:pt>
                <c:pt idx="2543">
                  <c:v>-3.97272727272727</c:v>
                </c:pt>
                <c:pt idx="2544">
                  <c:v>-9.1397849462365599</c:v>
                </c:pt>
                <c:pt idx="2545">
                  <c:v>-11.4466666666666</c:v>
                </c:pt>
                <c:pt idx="2546">
                  <c:v>-2.7225806451612899</c:v>
                </c:pt>
                <c:pt idx="2547">
                  <c:v>2.0429082240762799</c:v>
                </c:pt>
                <c:pt idx="2548">
                  <c:v>-0.41074353095316002</c:v>
                </c:pt>
                <c:pt idx="2549">
                  <c:v>4.1270072992700699</c:v>
                </c:pt>
                <c:pt idx="2550">
                  <c:v>4.1960152358628697</c:v>
                </c:pt>
                <c:pt idx="2551">
                  <c:v>3.9373782354578299</c:v>
                </c:pt>
                <c:pt idx="2552">
                  <c:v>9.6365113759479897</c:v>
                </c:pt>
                <c:pt idx="2553">
                  <c:v>10.1629695356403</c:v>
                </c:pt>
                <c:pt idx="2554">
                  <c:v>4.3241320432555401</c:v>
                </c:pt>
                <c:pt idx="2555">
                  <c:v>-0.53797641897449899</c:v>
                </c:pt>
                <c:pt idx="2556">
                  <c:v>-2.2363692688971502</c:v>
                </c:pt>
                <c:pt idx="2557">
                  <c:v>-2.6815658778848901</c:v>
                </c:pt>
                <c:pt idx="2558">
                  <c:v>3.8389755666764702</c:v>
                </c:pt>
                <c:pt idx="2559">
                  <c:v>10.319148936170199</c:v>
                </c:pt>
                <c:pt idx="2560">
                  <c:v>7.2481848184818398</c:v>
                </c:pt>
                <c:pt idx="2561">
                  <c:v>11.437566137566099</c:v>
                </c:pt>
                <c:pt idx="2562">
                  <c:v>7.9353471118177001</c:v>
                </c:pt>
                <c:pt idx="2563">
                  <c:v>11.060559006211101</c:v>
                </c:pt>
                <c:pt idx="2564">
                  <c:v>16.045072912063599</c:v>
                </c:pt>
                <c:pt idx="2565">
                  <c:v>18.8499193114577</c:v>
                </c:pt>
                <c:pt idx="2566">
                  <c:v>12.249025341130601</c:v>
                </c:pt>
                <c:pt idx="2567">
                  <c:v>7.0868089233753597</c:v>
                </c:pt>
                <c:pt idx="2568">
                  <c:v>8.0296918767507002</c:v>
                </c:pt>
                <c:pt idx="2569">
                  <c:v>6.0099064391854702</c:v>
                </c:pt>
                <c:pt idx="2570">
                  <c:v>8.0955021565003005</c:v>
                </c:pt>
                <c:pt idx="2571">
                  <c:v>4.9519450800915301</c:v>
                </c:pt>
                <c:pt idx="2572">
                  <c:v>1.8864758144126299</c:v>
                </c:pt>
                <c:pt idx="2573">
                  <c:v>3.80123456790123</c:v>
                </c:pt>
                <c:pt idx="2574">
                  <c:v>2.1487077534791199</c:v>
                </c:pt>
                <c:pt idx="2575">
                  <c:v>3.7755737067288901</c:v>
                </c:pt>
                <c:pt idx="2576">
                  <c:v>11.405912040374901</c:v>
                </c:pt>
                <c:pt idx="2577">
                  <c:v>11.103448275862</c:v>
                </c:pt>
                <c:pt idx="2578">
                  <c:v>6.0804155444401697</c:v>
                </c:pt>
                <c:pt idx="2579">
                  <c:v>0.74674600223131204</c:v>
                </c:pt>
                <c:pt idx="2580">
                  <c:v>-1.3076580587711399</c:v>
                </c:pt>
                <c:pt idx="2581">
                  <c:v>-1.18415417558886</c:v>
                </c:pt>
                <c:pt idx="2582">
                  <c:v>3.75506445672191</c:v>
                </c:pt>
                <c:pt idx="2583">
                  <c:v>2.9172597864768601</c:v>
                </c:pt>
                <c:pt idx="2584">
                  <c:v>0.62013509166934699</c:v>
                </c:pt>
                <c:pt idx="2585">
                  <c:v>2.8801369863013599</c:v>
                </c:pt>
                <c:pt idx="2586">
                  <c:v>2.3327630453378898</c:v>
                </c:pt>
                <c:pt idx="2587">
                  <c:v>5.27650028042624</c:v>
                </c:pt>
                <c:pt idx="2588">
                  <c:v>10.7796566077003</c:v>
                </c:pt>
                <c:pt idx="2589">
                  <c:v>10.4574080212131</c:v>
                </c:pt>
                <c:pt idx="2590">
                  <c:v>4.3350412752632996</c:v>
                </c:pt>
                <c:pt idx="2591">
                  <c:v>1.1292165397170799</c:v>
                </c:pt>
                <c:pt idx="2592">
                  <c:v>-1.3835755322744101</c:v>
                </c:pt>
                <c:pt idx="2593">
                  <c:v>-1.35269078747339</c:v>
                </c:pt>
                <c:pt idx="2594">
                  <c:v>2.75030826140567</c:v>
                </c:pt>
                <c:pt idx="2595">
                  <c:v>3.9891166793216901</c:v>
                </c:pt>
                <c:pt idx="2596">
                  <c:v>3.1507537688442202</c:v>
                </c:pt>
                <c:pt idx="2597">
                  <c:v>5.1009448035803002</c:v>
                </c:pt>
                <c:pt idx="2598">
                  <c:v>7.1849961724929798</c:v>
                </c:pt>
                <c:pt idx="2599">
                  <c:v>5.9741379310344804</c:v>
                </c:pt>
                <c:pt idx="2600">
                  <c:v>12.701479915433399</c:v>
                </c:pt>
                <c:pt idx="2601">
                  <c:v>10.7083888149134</c:v>
                </c:pt>
                <c:pt idx="2602">
                  <c:v>4.14881516587677</c:v>
                </c:pt>
                <c:pt idx="2603">
                  <c:v>1.57510827444723</c:v>
                </c:pt>
                <c:pt idx="2604">
                  <c:v>-0.42325839578129298</c:v>
                </c:pt>
                <c:pt idx="2605">
                  <c:v>-0.76255587693925797</c:v>
                </c:pt>
                <c:pt idx="2606">
                  <c:v>6.5707739307535604</c:v>
                </c:pt>
                <c:pt idx="2607">
                  <c:v>4.6929541047188099</c:v>
                </c:pt>
                <c:pt idx="2608">
                  <c:v>3.0649072753209698</c:v>
                </c:pt>
                <c:pt idx="2609">
                  <c:v>7.8185074626865596</c:v>
                </c:pt>
                <c:pt idx="2610">
                  <c:v>6.4760672703751601</c:v>
                </c:pt>
                <c:pt idx="2611">
                  <c:v>3.7414448669201499</c:v>
                </c:pt>
                <c:pt idx="2612">
                  <c:v>8.5720288115246106</c:v>
                </c:pt>
                <c:pt idx="2613">
                  <c:v>9.9263477600607395</c:v>
                </c:pt>
                <c:pt idx="2614">
                  <c:v>5.3445265278710501</c:v>
                </c:pt>
                <c:pt idx="2615">
                  <c:v>1.1390079608083199</c:v>
                </c:pt>
                <c:pt idx="2616">
                  <c:v>-1.5100612423447</c:v>
                </c:pt>
                <c:pt idx="2617">
                  <c:v>-1.42205882352941</c:v>
                </c:pt>
                <c:pt idx="2618">
                  <c:v>2.9148486980999202</c:v>
                </c:pt>
                <c:pt idx="2619">
                  <c:v>-1</c:v>
                </c:pt>
                <c:pt idx="2620">
                  <c:v>13.9230769230769</c:v>
                </c:pt>
                <c:pt idx="2621">
                  <c:v>19.538461538461501</c:v>
                </c:pt>
                <c:pt idx="2622">
                  <c:v>8.1428571428571406</c:v>
                </c:pt>
                <c:pt idx="2623">
                  <c:v>43.307692307692299</c:v>
                </c:pt>
                <c:pt idx="2624">
                  <c:v>18.538461538461501</c:v>
                </c:pt>
                <c:pt idx="2625">
                  <c:v>8.5</c:v>
                </c:pt>
                <c:pt idx="2626">
                  <c:v>8.4109677419354796</c:v>
                </c:pt>
                <c:pt idx="2627">
                  <c:v>5.4682320441988903</c:v>
                </c:pt>
                <c:pt idx="2628">
                  <c:v>8.3273045507584502</c:v>
                </c:pt>
                <c:pt idx="2629">
                  <c:v>3.9524107701941098</c:v>
                </c:pt>
                <c:pt idx="2630">
                  <c:v>3.9734345351043601</c:v>
                </c:pt>
                <c:pt idx="2631">
                  <c:v>13.8120300751879</c:v>
                </c:pt>
                <c:pt idx="2632">
                  <c:v>12.1329588014981</c:v>
                </c:pt>
                <c:pt idx="2633">
                  <c:v>6.1224256292906096</c:v>
                </c:pt>
                <c:pt idx="2634">
                  <c:v>4.6227777777777703</c:v>
                </c:pt>
                <c:pt idx="2635">
                  <c:v>2.25051194539249</c:v>
                </c:pt>
                <c:pt idx="2636">
                  <c:v>1.03894389438943</c:v>
                </c:pt>
                <c:pt idx="2637">
                  <c:v>5.5824706694271899</c:v>
                </c:pt>
                <c:pt idx="2638">
                  <c:v>2.8651720871487201</c:v>
                </c:pt>
                <c:pt idx="2639">
                  <c:v>0.160396716826265</c:v>
                </c:pt>
                <c:pt idx="2640">
                  <c:v>2.1095767036925799</c:v>
                </c:pt>
                <c:pt idx="2641">
                  <c:v>2.7918719211822598</c:v>
                </c:pt>
                <c:pt idx="2642">
                  <c:v>3.2481248124812399</c:v>
                </c:pt>
                <c:pt idx="2643">
                  <c:v>9.3232942430703591</c:v>
                </c:pt>
                <c:pt idx="2644">
                  <c:v>8.7648554178582696</c:v>
                </c:pt>
                <c:pt idx="2645">
                  <c:v>4.1284562211981504</c:v>
                </c:pt>
                <c:pt idx="2646">
                  <c:v>-0.794050991501416</c:v>
                </c:pt>
                <c:pt idx="2647">
                  <c:v>-2.1275016139444798</c:v>
                </c:pt>
                <c:pt idx="2648">
                  <c:v>-2.23312693498452</c:v>
                </c:pt>
                <c:pt idx="2649">
                  <c:v>2.0747635032041498</c:v>
                </c:pt>
                <c:pt idx="2650">
                  <c:v>-6.7692307692307603</c:v>
                </c:pt>
                <c:pt idx="2651">
                  <c:v>17.647058823529399</c:v>
                </c:pt>
                <c:pt idx="2652">
                  <c:v>17</c:v>
                </c:pt>
                <c:pt idx="2653">
                  <c:v>13.823529411764699</c:v>
                </c:pt>
                <c:pt idx="2654">
                  <c:v>7.1428571428571397</c:v>
                </c:pt>
                <c:pt idx="2655">
                  <c:v>-3.4947368421052598</c:v>
                </c:pt>
                <c:pt idx="2656">
                  <c:v>-4.6099290780141802</c:v>
                </c:pt>
                <c:pt idx="2657">
                  <c:v>-6.0909090909090899</c:v>
                </c:pt>
                <c:pt idx="2658">
                  <c:v>-5.25</c:v>
                </c:pt>
                <c:pt idx="2659">
                  <c:v>-28</c:v>
                </c:pt>
                <c:pt idx="2660">
                  <c:v>7.7209302325581399</c:v>
                </c:pt>
                <c:pt idx="2661">
                  <c:v>4.2822580645161201</c:v>
                </c:pt>
                <c:pt idx="2662">
                  <c:v>4.2184873949579798</c:v>
                </c:pt>
                <c:pt idx="2663">
                  <c:v>-0.24</c:v>
                </c:pt>
                <c:pt idx="2664">
                  <c:v>-6.5887096774193497</c:v>
                </c:pt>
                <c:pt idx="2665">
                  <c:v>3.8310779281381202</c:v>
                </c:pt>
                <c:pt idx="2666">
                  <c:v>2.6854508196721301</c:v>
                </c:pt>
                <c:pt idx="2667">
                  <c:v>4.4299149126735298</c:v>
                </c:pt>
                <c:pt idx="2668">
                  <c:v>3.9561487130600499</c:v>
                </c:pt>
                <c:pt idx="2669">
                  <c:v>3.4960666358167498</c:v>
                </c:pt>
                <c:pt idx="2670">
                  <c:v>11.5941271118262</c:v>
                </c:pt>
                <c:pt idx="2671">
                  <c:v>9.3279313632030494</c:v>
                </c:pt>
                <c:pt idx="2672">
                  <c:v>5.0542869452822003</c:v>
                </c:pt>
                <c:pt idx="2673">
                  <c:v>2.2992026856902998</c:v>
                </c:pt>
                <c:pt idx="2674">
                  <c:v>-1.9826530612244799</c:v>
                </c:pt>
                <c:pt idx="2675">
                  <c:v>-0.51881096144913996</c:v>
                </c:pt>
                <c:pt idx="2676">
                  <c:v>3.8244163424124502</c:v>
                </c:pt>
                <c:pt idx="2677">
                  <c:v>3.2474203164411799</c:v>
                </c:pt>
                <c:pt idx="2678">
                  <c:v>1.1227984344422699</c:v>
                </c:pt>
                <c:pt idx="2679">
                  <c:v>3.0543051827379699</c:v>
                </c:pt>
                <c:pt idx="2680">
                  <c:v>2.84408715887455</c:v>
                </c:pt>
                <c:pt idx="2681">
                  <c:v>3.9778234086242299</c:v>
                </c:pt>
                <c:pt idx="2682">
                  <c:v>9.1120887528691608</c:v>
                </c:pt>
                <c:pt idx="2683">
                  <c:v>8.7452375487720904</c:v>
                </c:pt>
                <c:pt idx="2684">
                  <c:v>4.9603322949117299</c:v>
                </c:pt>
                <c:pt idx="2685">
                  <c:v>0.26436781609195398</c:v>
                </c:pt>
                <c:pt idx="2686">
                  <c:v>-1.17606306736741</c:v>
                </c:pt>
                <c:pt idx="2687">
                  <c:v>-1.2788374205267901</c:v>
                </c:pt>
                <c:pt idx="2688">
                  <c:v>3.55396648044692</c:v>
                </c:pt>
                <c:pt idx="2689">
                  <c:v>8.0721126760563298</c:v>
                </c:pt>
                <c:pt idx="2690">
                  <c:v>3.01662561576354</c:v>
                </c:pt>
                <c:pt idx="2691">
                  <c:v>5.9864864864864797</c:v>
                </c:pt>
                <c:pt idx="2692">
                  <c:v>11.0933052187664</c:v>
                </c:pt>
                <c:pt idx="2693">
                  <c:v>13.930597771023301</c:v>
                </c:pt>
                <c:pt idx="2694">
                  <c:v>15.617249417249401</c:v>
                </c:pt>
                <c:pt idx="2695">
                  <c:v>20.539087947882699</c:v>
                </c:pt>
                <c:pt idx="2696">
                  <c:v>10.4459128732256</c:v>
                </c:pt>
                <c:pt idx="2697">
                  <c:v>4.1598655784925498</c:v>
                </c:pt>
                <c:pt idx="2698">
                  <c:v>3.5061111111111098</c:v>
                </c:pt>
                <c:pt idx="2699">
                  <c:v>0.200731834814427</c:v>
                </c:pt>
                <c:pt idx="2700">
                  <c:v>4.3522964509394502</c:v>
                </c:pt>
                <c:pt idx="2701">
                  <c:v>10.25</c:v>
                </c:pt>
                <c:pt idx="2702">
                  <c:v>79</c:v>
                </c:pt>
                <c:pt idx="2703">
                  <c:v>0.75</c:v>
                </c:pt>
                <c:pt idx="2704">
                  <c:v>-9.25</c:v>
                </c:pt>
                <c:pt idx="2705">
                  <c:v>0.55555555555555503</c:v>
                </c:pt>
                <c:pt idx="2706">
                  <c:v>-2.37992013690815</c:v>
                </c:pt>
                <c:pt idx="2707">
                  <c:v>-1.9807934508816101</c:v>
                </c:pt>
                <c:pt idx="2708">
                  <c:v>0.23643202579258399</c:v>
                </c:pt>
                <c:pt idx="2709">
                  <c:v>0.85590617146048498</c:v>
                </c:pt>
                <c:pt idx="2710">
                  <c:v>-6.03921568627451E-2</c:v>
                </c:pt>
                <c:pt idx="2711">
                  <c:v>6.8908782966368198</c:v>
                </c:pt>
                <c:pt idx="2712">
                  <c:v>5.5447948646385701</c:v>
                </c:pt>
                <c:pt idx="2713">
                  <c:v>2.5593176531403401</c:v>
                </c:pt>
                <c:pt idx="2714">
                  <c:v>-1.89577673499629</c:v>
                </c:pt>
                <c:pt idx="2715">
                  <c:v>-2.95848527349228</c:v>
                </c:pt>
                <c:pt idx="2716">
                  <c:v>-4.3332403014233796</c:v>
                </c:pt>
                <c:pt idx="2717">
                  <c:v>0.106442577030812</c:v>
                </c:pt>
                <c:pt idx="2718">
                  <c:v>-15.5714285714285</c:v>
                </c:pt>
                <c:pt idx="2719">
                  <c:v>-16.795454545454501</c:v>
                </c:pt>
                <c:pt idx="2720">
                  <c:v>15.297872340425499</c:v>
                </c:pt>
                <c:pt idx="2721">
                  <c:v>0.70247742532993696</c:v>
                </c:pt>
                <c:pt idx="2722">
                  <c:v>2.1178263077704398</c:v>
                </c:pt>
                <c:pt idx="2723">
                  <c:v>3.50482244629548</c:v>
                </c:pt>
                <c:pt idx="2724">
                  <c:v>4.9895994689090504</c:v>
                </c:pt>
                <c:pt idx="2725">
                  <c:v>4.1066385669125296</c:v>
                </c:pt>
                <c:pt idx="2726">
                  <c:v>8.1524737906933904</c:v>
                </c:pt>
                <c:pt idx="2727">
                  <c:v>5.2010395010395003</c:v>
                </c:pt>
                <c:pt idx="2728">
                  <c:v>5.2970126388356897</c:v>
                </c:pt>
                <c:pt idx="2729">
                  <c:v>-0.23372254106471399</c:v>
                </c:pt>
                <c:pt idx="2730">
                  <c:v>-1.3598249251324499</c:v>
                </c:pt>
                <c:pt idx="2731">
                  <c:v>-1.6750505277341099</c:v>
                </c:pt>
                <c:pt idx="2732">
                  <c:v>3.7642626480086099</c:v>
                </c:pt>
                <c:pt idx="2733">
                  <c:v>5.2617936754795203</c:v>
                </c:pt>
                <c:pt idx="2734">
                  <c:v>3.6275823562255698</c:v>
                </c:pt>
                <c:pt idx="2735">
                  <c:v>6.73260073260073</c:v>
                </c:pt>
                <c:pt idx="2736">
                  <c:v>4.109375</c:v>
                </c:pt>
                <c:pt idx="2737">
                  <c:v>4.4904825143868896</c:v>
                </c:pt>
                <c:pt idx="2738">
                  <c:v>12.2086776859504</c:v>
                </c:pt>
                <c:pt idx="2739">
                  <c:v>10.172256097560901</c:v>
                </c:pt>
                <c:pt idx="2740">
                  <c:v>5.0926605504587101</c:v>
                </c:pt>
                <c:pt idx="2741">
                  <c:v>1.7481318681318601</c:v>
                </c:pt>
                <c:pt idx="2742">
                  <c:v>0.33456659619450302</c:v>
                </c:pt>
                <c:pt idx="2743">
                  <c:v>-1.3592964824120599</c:v>
                </c:pt>
                <c:pt idx="2744">
                  <c:v>3.85540334855403</c:v>
                </c:pt>
                <c:pt idx="2745">
                  <c:v>4.7649484536082403</c:v>
                </c:pt>
                <c:pt idx="2746">
                  <c:v>3.6647531572904701</c:v>
                </c:pt>
                <c:pt idx="2747">
                  <c:v>5.2021466905187799</c:v>
                </c:pt>
                <c:pt idx="2748">
                  <c:v>4.1340929009640597</c:v>
                </c:pt>
                <c:pt idx="2749">
                  <c:v>5.3620414673046204</c:v>
                </c:pt>
                <c:pt idx="2750">
                  <c:v>11.208211143694999</c:v>
                </c:pt>
                <c:pt idx="2751">
                  <c:v>11.214414414414399</c:v>
                </c:pt>
                <c:pt idx="2752">
                  <c:v>8.0859766277128493</c:v>
                </c:pt>
                <c:pt idx="2753">
                  <c:v>2.04590984974958</c:v>
                </c:pt>
                <c:pt idx="2754">
                  <c:v>-0.38744394618833999</c:v>
                </c:pt>
                <c:pt idx="2755">
                  <c:v>-0.56486486486486398</c:v>
                </c:pt>
                <c:pt idx="2756">
                  <c:v>6.0095785440613003</c:v>
                </c:pt>
                <c:pt idx="2757">
                  <c:v>4.7624190064794796</c:v>
                </c:pt>
                <c:pt idx="2758">
                  <c:v>3.5249792989235398</c:v>
                </c:pt>
                <c:pt idx="2759">
                  <c:v>8.0268737672583796</c:v>
                </c:pt>
                <c:pt idx="2760">
                  <c:v>7.8478345184227498</c:v>
                </c:pt>
                <c:pt idx="2761">
                  <c:v>10.728785982478</c:v>
                </c:pt>
                <c:pt idx="2762">
                  <c:v>14.9466666666666</c:v>
                </c:pt>
                <c:pt idx="2763">
                  <c:v>16.564127833309801</c:v>
                </c:pt>
                <c:pt idx="2764">
                  <c:v>8.6839593784411999</c:v>
                </c:pt>
                <c:pt idx="2765">
                  <c:v>3.0707964601769899</c:v>
                </c:pt>
                <c:pt idx="2766">
                  <c:v>1.5688597713967101</c:v>
                </c:pt>
                <c:pt idx="2767">
                  <c:v>2.5294808244195099</c:v>
                </c:pt>
                <c:pt idx="2768">
                  <c:v>5.5790606405874099</c:v>
                </c:pt>
                <c:pt idx="2769">
                  <c:v>5.5044554455445498</c:v>
                </c:pt>
                <c:pt idx="2770">
                  <c:v>1.44343649946638</c:v>
                </c:pt>
                <c:pt idx="2771">
                  <c:v>4.7780797101449197</c:v>
                </c:pt>
                <c:pt idx="2772">
                  <c:v>2.28212560386473</c:v>
                </c:pt>
                <c:pt idx="2773">
                  <c:v>2.39841195702942</c:v>
                </c:pt>
                <c:pt idx="2774">
                  <c:v>11.0761274306992</c:v>
                </c:pt>
                <c:pt idx="2775">
                  <c:v>8.5398679532757704</c:v>
                </c:pt>
                <c:pt idx="2776">
                  <c:v>4.3625758282781097</c:v>
                </c:pt>
                <c:pt idx="2777">
                  <c:v>1.4451107011070099</c:v>
                </c:pt>
                <c:pt idx="2778">
                  <c:v>-3.33785310734463</c:v>
                </c:pt>
                <c:pt idx="2779">
                  <c:v>-0.508878741755454</c:v>
                </c:pt>
                <c:pt idx="2780">
                  <c:v>3.87018469656992</c:v>
                </c:pt>
                <c:pt idx="2781">
                  <c:v>9.6203703703703702</c:v>
                </c:pt>
                <c:pt idx="2782">
                  <c:v>1.94285714285714</c:v>
                </c:pt>
                <c:pt idx="2783">
                  <c:v>21.938053097345101</c:v>
                </c:pt>
                <c:pt idx="2784">
                  <c:v>3.8557692307692299</c:v>
                </c:pt>
                <c:pt idx="2785">
                  <c:v>1.7884615384615301</c:v>
                </c:pt>
                <c:pt idx="2786">
                  <c:v>7.6865671641790998</c:v>
                </c:pt>
                <c:pt idx="2787">
                  <c:v>16.3611111111111</c:v>
                </c:pt>
                <c:pt idx="2788">
                  <c:v>10.977443609022499</c:v>
                </c:pt>
                <c:pt idx="2789">
                  <c:v>4.9918699186991802</c:v>
                </c:pt>
                <c:pt idx="2790">
                  <c:v>2.3119999999999998</c:v>
                </c:pt>
                <c:pt idx="2791">
                  <c:v>-0.91666666666666596</c:v>
                </c:pt>
                <c:pt idx="2792">
                  <c:v>3.5859375</c:v>
                </c:pt>
                <c:pt idx="2793">
                  <c:v>6.0806451612903203</c:v>
                </c:pt>
                <c:pt idx="2794">
                  <c:v>2.57894736842105</c:v>
                </c:pt>
                <c:pt idx="2795">
                  <c:v>12.8548387096774</c:v>
                </c:pt>
                <c:pt idx="2796">
                  <c:v>10.3333333333333</c:v>
                </c:pt>
                <c:pt idx="2797">
                  <c:v>7.86666666666666</c:v>
                </c:pt>
                <c:pt idx="2798">
                  <c:v>14.1752577319587</c:v>
                </c:pt>
                <c:pt idx="2799">
                  <c:v>12.46</c:v>
                </c:pt>
                <c:pt idx="2800">
                  <c:v>4.6478873239436602</c:v>
                </c:pt>
                <c:pt idx="2801">
                  <c:v>0.63333333333333297</c:v>
                </c:pt>
                <c:pt idx="2802">
                  <c:v>2.9032258064516099</c:v>
                </c:pt>
                <c:pt idx="2803">
                  <c:v>1.2166666666666599</c:v>
                </c:pt>
                <c:pt idx="2804">
                  <c:v>1.88709677419354</c:v>
                </c:pt>
                <c:pt idx="2805">
                  <c:v>3.7265625</c:v>
                </c:pt>
                <c:pt idx="2806">
                  <c:v>5.2051282051282</c:v>
                </c:pt>
                <c:pt idx="2807">
                  <c:v>8.62878787878787</c:v>
                </c:pt>
                <c:pt idx="2808">
                  <c:v>11.2621951219512</c:v>
                </c:pt>
                <c:pt idx="2809">
                  <c:v>5.0999999999999996</c:v>
                </c:pt>
                <c:pt idx="2810">
                  <c:v>9.5168539325842705</c:v>
                </c:pt>
                <c:pt idx="2811">
                  <c:v>14.032786885245899</c:v>
                </c:pt>
                <c:pt idx="2812">
                  <c:v>7.3820224719101102</c:v>
                </c:pt>
                <c:pt idx="2813">
                  <c:v>9.1718061674008808</c:v>
                </c:pt>
                <c:pt idx="2814">
                  <c:v>3.7341772151898698</c:v>
                </c:pt>
                <c:pt idx="2815">
                  <c:v>4.0526315789473601</c:v>
                </c:pt>
                <c:pt idx="2816">
                  <c:v>6.6111111111111098</c:v>
                </c:pt>
                <c:pt idx="2817">
                  <c:v>21.75</c:v>
                </c:pt>
                <c:pt idx="2818">
                  <c:v>-11.3333333333333</c:v>
                </c:pt>
                <c:pt idx="2819">
                  <c:v>20.5</c:v>
                </c:pt>
                <c:pt idx="2820">
                  <c:v>5.75</c:v>
                </c:pt>
                <c:pt idx="2821">
                  <c:v>6.6</c:v>
                </c:pt>
                <c:pt idx="2822">
                  <c:v>1.84095299420476</c:v>
                </c:pt>
                <c:pt idx="2823">
                  <c:v>-0.37565951459725599</c:v>
                </c:pt>
                <c:pt idx="2824">
                  <c:v>1.84605986560781</c:v>
                </c:pt>
                <c:pt idx="2825">
                  <c:v>1.2250631313131299</c:v>
                </c:pt>
                <c:pt idx="2826">
                  <c:v>1.59002687369363</c:v>
                </c:pt>
                <c:pt idx="2827">
                  <c:v>7.7877997914494204</c:v>
                </c:pt>
                <c:pt idx="2828">
                  <c:v>8.1191725841309008</c:v>
                </c:pt>
                <c:pt idx="2829">
                  <c:v>3.2933600457927801</c:v>
                </c:pt>
                <c:pt idx="2830">
                  <c:v>-0.58340486409155901</c:v>
                </c:pt>
                <c:pt idx="2831">
                  <c:v>-3.0740613158801202</c:v>
                </c:pt>
                <c:pt idx="2832">
                  <c:v>-3.2596649484536</c:v>
                </c:pt>
                <c:pt idx="2833">
                  <c:v>1.1331634278432601</c:v>
                </c:pt>
                <c:pt idx="2834">
                  <c:v>5.2052910052910004</c:v>
                </c:pt>
                <c:pt idx="2835">
                  <c:v>3.0196472106697199</c:v>
                </c:pt>
                <c:pt idx="2836">
                  <c:v>5.4756097560975601</c:v>
                </c:pt>
                <c:pt idx="2837">
                  <c:v>4.3377771911298799</c:v>
                </c:pt>
                <c:pt idx="2838">
                  <c:v>4.6797767393561696</c:v>
                </c:pt>
                <c:pt idx="2839">
                  <c:v>10.6875375555822</c:v>
                </c:pt>
                <c:pt idx="2840">
                  <c:v>11.3387837062535</c:v>
                </c:pt>
                <c:pt idx="2841">
                  <c:v>6.46264034068912</c:v>
                </c:pt>
                <c:pt idx="2842">
                  <c:v>0.82336146971201496</c:v>
                </c:pt>
                <c:pt idx="2843">
                  <c:v>0.47857247330700597</c:v>
                </c:pt>
                <c:pt idx="2844">
                  <c:v>0.963673193787981</c:v>
                </c:pt>
                <c:pt idx="2845">
                  <c:v>5.9818229715489899</c:v>
                </c:pt>
                <c:pt idx="2846">
                  <c:v>3.0163487738419601</c:v>
                </c:pt>
                <c:pt idx="2847">
                  <c:v>3.41355599214145</c:v>
                </c:pt>
                <c:pt idx="2848">
                  <c:v>4.8857644991212599</c:v>
                </c:pt>
                <c:pt idx="2849">
                  <c:v>4.8681506849314999</c:v>
                </c:pt>
                <c:pt idx="2850">
                  <c:v>2.8075000000000001</c:v>
                </c:pt>
                <c:pt idx="2851">
                  <c:v>15.876002917578401</c:v>
                </c:pt>
                <c:pt idx="2852">
                  <c:v>10.6727772685609</c:v>
                </c:pt>
                <c:pt idx="2853">
                  <c:v>6.6819620253164498</c:v>
                </c:pt>
                <c:pt idx="2854">
                  <c:v>0.83347493627867397</c:v>
                </c:pt>
                <c:pt idx="2855">
                  <c:v>-1.2777777777777699</c:v>
                </c:pt>
                <c:pt idx="2856">
                  <c:v>0.91902439024390203</c:v>
                </c:pt>
                <c:pt idx="2857">
                  <c:v>4.1820837390457601</c:v>
                </c:pt>
                <c:pt idx="2858">
                  <c:v>2.2994155154091298</c:v>
                </c:pt>
                <c:pt idx="2859">
                  <c:v>-0.344698064143311</c:v>
                </c:pt>
                <c:pt idx="2860">
                  <c:v>2.7353238866396699</c:v>
                </c:pt>
                <c:pt idx="2861">
                  <c:v>3.5830135584548399</c:v>
                </c:pt>
                <c:pt idx="2862">
                  <c:v>4.3991749575345702</c:v>
                </c:pt>
                <c:pt idx="2863">
                  <c:v>10.682135076252701</c:v>
                </c:pt>
                <c:pt idx="2864">
                  <c:v>9.6237933733368095</c:v>
                </c:pt>
                <c:pt idx="2865">
                  <c:v>3.93628938156359</c:v>
                </c:pt>
                <c:pt idx="2866">
                  <c:v>0.332149988906146</c:v>
                </c:pt>
                <c:pt idx="2867">
                  <c:v>-0.200759493670886</c:v>
                </c:pt>
                <c:pt idx="2868">
                  <c:v>6.4729867482161002E-2</c:v>
                </c:pt>
                <c:pt idx="2869">
                  <c:v>2.7139885595423801</c:v>
                </c:pt>
                <c:pt idx="2870">
                  <c:v>2.63636363636363</c:v>
                </c:pt>
                <c:pt idx="2871">
                  <c:v>4.2347417840375501</c:v>
                </c:pt>
                <c:pt idx="2872">
                  <c:v>11.347457627118599</c:v>
                </c:pt>
                <c:pt idx="2873">
                  <c:v>4.65198237885462</c:v>
                </c:pt>
                <c:pt idx="2874">
                  <c:v>5.0305676855895198</c:v>
                </c:pt>
                <c:pt idx="2875">
                  <c:v>15.562724014336901</c:v>
                </c:pt>
                <c:pt idx="2876">
                  <c:v>16.433526011560598</c:v>
                </c:pt>
                <c:pt idx="2877">
                  <c:v>8.2207792207792192</c:v>
                </c:pt>
                <c:pt idx="2878">
                  <c:v>0.584837545126353</c:v>
                </c:pt>
                <c:pt idx="2879">
                  <c:v>3.3613445378151199</c:v>
                </c:pt>
                <c:pt idx="2880">
                  <c:v>4.4767441860465098</c:v>
                </c:pt>
                <c:pt idx="2881">
                  <c:v>8.4662921348314608</c:v>
                </c:pt>
                <c:pt idx="2882">
                  <c:v>2.11568444028687</c:v>
                </c:pt>
                <c:pt idx="2883">
                  <c:v>0.111260053619302</c:v>
                </c:pt>
                <c:pt idx="2884">
                  <c:v>2.4665278191014499</c:v>
                </c:pt>
                <c:pt idx="2885">
                  <c:v>2.5424954792043399</c:v>
                </c:pt>
                <c:pt idx="2886">
                  <c:v>3.4621922626025698</c:v>
                </c:pt>
                <c:pt idx="2887">
                  <c:v>9.7958322342389792</c:v>
                </c:pt>
                <c:pt idx="2888">
                  <c:v>10.6198051948051</c:v>
                </c:pt>
                <c:pt idx="2889">
                  <c:v>3.9562499999999998</c:v>
                </c:pt>
                <c:pt idx="2890">
                  <c:v>0.25220550077841197</c:v>
                </c:pt>
                <c:pt idx="2891">
                  <c:v>-2.5190791548407399</c:v>
                </c:pt>
                <c:pt idx="2892">
                  <c:v>-1.38924146267754</c:v>
                </c:pt>
                <c:pt idx="2893">
                  <c:v>2.26709062003179</c:v>
                </c:pt>
                <c:pt idx="2894">
                  <c:v>-10.7608695652173</c:v>
                </c:pt>
                <c:pt idx="2895">
                  <c:v>-0.17777777777777701</c:v>
                </c:pt>
                <c:pt idx="2896">
                  <c:v>-5.6666666666666599</c:v>
                </c:pt>
                <c:pt idx="2897">
                  <c:v>-21.574074074074002</c:v>
                </c:pt>
                <c:pt idx="2898">
                  <c:v>18.140350877192901</c:v>
                </c:pt>
                <c:pt idx="2899">
                  <c:v>18.745762711864401</c:v>
                </c:pt>
                <c:pt idx="2900">
                  <c:v>0.8</c:v>
                </c:pt>
                <c:pt idx="2901">
                  <c:v>-1.375</c:v>
                </c:pt>
                <c:pt idx="2902">
                  <c:v>-7</c:v>
                </c:pt>
                <c:pt idx="2903">
                  <c:v>-3.5370370370370301</c:v>
                </c:pt>
                <c:pt idx="2904">
                  <c:v>-1.0454545454545401</c:v>
                </c:pt>
                <c:pt idx="2905">
                  <c:v>5.7717761557177596</c:v>
                </c:pt>
                <c:pt idx="2906">
                  <c:v>4.6067653276955598</c:v>
                </c:pt>
                <c:pt idx="2907">
                  <c:v>8.3421052631578902</c:v>
                </c:pt>
                <c:pt idx="2908">
                  <c:v>5.3338102050548404</c:v>
                </c:pt>
                <c:pt idx="2909">
                  <c:v>6.9420289855072399</c:v>
                </c:pt>
                <c:pt idx="2910">
                  <c:v>12.8783727687837</c:v>
                </c:pt>
                <c:pt idx="2911">
                  <c:v>9.8196994991652709</c:v>
                </c:pt>
                <c:pt idx="2912">
                  <c:v>10.146352723914999</c:v>
                </c:pt>
                <c:pt idx="2913">
                  <c:v>2.4316730523626999</c:v>
                </c:pt>
                <c:pt idx="2914">
                  <c:v>3.2905604719763999</c:v>
                </c:pt>
                <c:pt idx="2915">
                  <c:v>3.2180487804878002</c:v>
                </c:pt>
                <c:pt idx="2916">
                  <c:v>6.5404466501240597</c:v>
                </c:pt>
                <c:pt idx="2917">
                  <c:v>7.1618122977346204</c:v>
                </c:pt>
                <c:pt idx="2918">
                  <c:v>1.6444444444444399</c:v>
                </c:pt>
                <c:pt idx="2919">
                  <c:v>5.8478964401294498</c:v>
                </c:pt>
                <c:pt idx="2920">
                  <c:v>-0.20845921450151</c:v>
                </c:pt>
                <c:pt idx="2921">
                  <c:v>2.6875</c:v>
                </c:pt>
                <c:pt idx="2922">
                  <c:v>6.8959276018099498</c:v>
                </c:pt>
                <c:pt idx="2923">
                  <c:v>14.511299435028199</c:v>
                </c:pt>
                <c:pt idx="2924">
                  <c:v>1.5421686746987899</c:v>
                </c:pt>
                <c:pt idx="2925">
                  <c:v>-1.7289719626168201</c:v>
                </c:pt>
                <c:pt idx="2926">
                  <c:v>-9.7421052631578906</c:v>
                </c:pt>
                <c:pt idx="2927">
                  <c:v>-6.7783641160949797</c:v>
                </c:pt>
                <c:pt idx="2928">
                  <c:v>-3.2460567823343802</c:v>
                </c:pt>
                <c:pt idx="2929">
                  <c:v>4.4917936694021101</c:v>
                </c:pt>
                <c:pt idx="2930">
                  <c:v>0.42141805175678498</c:v>
                </c:pt>
                <c:pt idx="2931">
                  <c:v>3.5299760191846499</c:v>
                </c:pt>
                <c:pt idx="2932">
                  <c:v>4.4508306282222598</c:v>
                </c:pt>
                <c:pt idx="2933">
                  <c:v>4.9883592017738296</c:v>
                </c:pt>
                <c:pt idx="2934">
                  <c:v>8.7054015636105095</c:v>
                </c:pt>
                <c:pt idx="2935">
                  <c:v>8.24076007517227</c:v>
                </c:pt>
                <c:pt idx="2936">
                  <c:v>4.0294455066921602</c:v>
                </c:pt>
                <c:pt idx="2937">
                  <c:v>5.8526551982049299E-2</c:v>
                </c:pt>
                <c:pt idx="2938">
                  <c:v>-2.25140544187092</c:v>
                </c:pt>
                <c:pt idx="2939">
                  <c:v>-1.1508086536441899</c:v>
                </c:pt>
                <c:pt idx="2940">
                  <c:v>3.7807539682539599</c:v>
                </c:pt>
                <c:pt idx="2941">
                  <c:v>0.79751209398755996</c:v>
                </c:pt>
                <c:pt idx="2942">
                  <c:v>-1.23405058512646</c:v>
                </c:pt>
                <c:pt idx="2943">
                  <c:v>2.4971733668341698</c:v>
                </c:pt>
                <c:pt idx="2944">
                  <c:v>2.5086799868981302</c:v>
                </c:pt>
                <c:pt idx="2945">
                  <c:v>1.5692943420216099</c:v>
                </c:pt>
                <c:pt idx="2946">
                  <c:v>7.40809968847352</c:v>
                </c:pt>
                <c:pt idx="2947">
                  <c:v>7.4368998628257801</c:v>
                </c:pt>
                <c:pt idx="2948">
                  <c:v>2.73651960784313</c:v>
                </c:pt>
                <c:pt idx="2949">
                  <c:v>-0.87915407854984895</c:v>
                </c:pt>
                <c:pt idx="2950">
                  <c:v>-3.3063094818470198</c:v>
                </c:pt>
                <c:pt idx="2951">
                  <c:v>-3.9087529570800901</c:v>
                </c:pt>
                <c:pt idx="2952">
                  <c:v>0.62941378128213898</c:v>
                </c:pt>
                <c:pt idx="2953">
                  <c:v>6.5802662490211397</c:v>
                </c:pt>
                <c:pt idx="2954">
                  <c:v>2.5029093931837001</c:v>
                </c:pt>
                <c:pt idx="2955">
                  <c:v>4.0025756600128704</c:v>
                </c:pt>
                <c:pt idx="2956">
                  <c:v>3.9017421602787401</c:v>
                </c:pt>
                <c:pt idx="2957">
                  <c:v>2.36926438455935</c:v>
                </c:pt>
                <c:pt idx="2958">
                  <c:v>10.0857538035961</c:v>
                </c:pt>
                <c:pt idx="2959">
                  <c:v>8.1640033641715704</c:v>
                </c:pt>
                <c:pt idx="2960">
                  <c:v>5.3333333333333304</c:v>
                </c:pt>
                <c:pt idx="2961">
                  <c:v>2.1316839584995999</c:v>
                </c:pt>
                <c:pt idx="2962">
                  <c:v>-0.71295433364398797</c:v>
                </c:pt>
                <c:pt idx="2963">
                  <c:v>-9.1878589007383105E-2</c:v>
                </c:pt>
                <c:pt idx="2964">
                  <c:v>2.6413902053712399</c:v>
                </c:pt>
                <c:pt idx="2965">
                  <c:v>8.8439597315436203</c:v>
                </c:pt>
                <c:pt idx="2966">
                  <c:v>8.9235912129894892</c:v>
                </c:pt>
                <c:pt idx="2967">
                  <c:v>10.588576158940301</c:v>
                </c:pt>
                <c:pt idx="2968">
                  <c:v>7.5894378194207803</c:v>
                </c:pt>
                <c:pt idx="2969">
                  <c:v>9.0816993464052196</c:v>
                </c:pt>
                <c:pt idx="2970">
                  <c:v>15.031273268801099</c:v>
                </c:pt>
                <c:pt idx="2971">
                  <c:v>12.19128113879</c:v>
                </c:pt>
                <c:pt idx="2972">
                  <c:v>10.4886731391585</c:v>
                </c:pt>
                <c:pt idx="2973">
                  <c:v>3.6914329037149298</c:v>
                </c:pt>
                <c:pt idx="2974">
                  <c:v>6.6941031941031897</c:v>
                </c:pt>
                <c:pt idx="2975">
                  <c:v>1.8629592850049601</c:v>
                </c:pt>
                <c:pt idx="2976">
                  <c:v>10.787715517241301</c:v>
                </c:pt>
                <c:pt idx="2977">
                  <c:v>7.4703018500486804</c:v>
                </c:pt>
                <c:pt idx="2978">
                  <c:v>5.8534482758620596</c:v>
                </c:pt>
                <c:pt idx="2979">
                  <c:v>8.4449853943524804</c:v>
                </c:pt>
                <c:pt idx="2980">
                  <c:v>5.7554455445544503</c:v>
                </c:pt>
                <c:pt idx="2981">
                  <c:v>7.1407766990291197</c:v>
                </c:pt>
                <c:pt idx="2982">
                  <c:v>11.4678217821782</c:v>
                </c:pt>
                <c:pt idx="2983">
                  <c:v>11.9563953488372</c:v>
                </c:pt>
                <c:pt idx="2984">
                  <c:v>9.3802559414990796</c:v>
                </c:pt>
                <c:pt idx="2985">
                  <c:v>4.63336566440349</c:v>
                </c:pt>
                <c:pt idx="2986">
                  <c:v>5.32304526748971</c:v>
                </c:pt>
                <c:pt idx="2987">
                  <c:v>3.6713426853707398</c:v>
                </c:pt>
                <c:pt idx="2988">
                  <c:v>7.1620325982741999</c:v>
                </c:pt>
                <c:pt idx="2989">
                  <c:v>6.5795019157088097</c:v>
                </c:pt>
                <c:pt idx="2990">
                  <c:v>5.8466321243523298</c:v>
                </c:pt>
                <c:pt idx="2991">
                  <c:v>8.5363511659807898</c:v>
                </c:pt>
                <c:pt idx="2992">
                  <c:v>5.40271712760795</c:v>
                </c:pt>
                <c:pt idx="2993">
                  <c:v>7.4830169830169799</c:v>
                </c:pt>
                <c:pt idx="2994">
                  <c:v>14.291293734743601</c:v>
                </c:pt>
                <c:pt idx="2995">
                  <c:v>11.523607176581599</c:v>
                </c:pt>
                <c:pt idx="2996">
                  <c:v>7.3315881326352503</c:v>
                </c:pt>
                <c:pt idx="2997">
                  <c:v>4.7924448217317401</c:v>
                </c:pt>
                <c:pt idx="2998">
                  <c:v>2.6775114155251099</c:v>
                </c:pt>
                <c:pt idx="2999">
                  <c:v>0.397088353413654</c:v>
                </c:pt>
                <c:pt idx="3000">
                  <c:v>6.5309430255402701</c:v>
                </c:pt>
                <c:pt idx="3001">
                  <c:v>6.2099173553718998</c:v>
                </c:pt>
                <c:pt idx="3002">
                  <c:v>1.7826086956521701</c:v>
                </c:pt>
                <c:pt idx="3003">
                  <c:v>0.80588235294117605</c:v>
                </c:pt>
                <c:pt idx="3004">
                  <c:v>4.5945121951219496</c:v>
                </c:pt>
                <c:pt idx="3005">
                  <c:v>0.37735849056603699</c:v>
                </c:pt>
                <c:pt idx="3006">
                  <c:v>10.166167664670599</c:v>
                </c:pt>
                <c:pt idx="3007">
                  <c:v>7.4324786324786301</c:v>
                </c:pt>
                <c:pt idx="3008">
                  <c:v>3.6778115501519699</c:v>
                </c:pt>
                <c:pt idx="3009">
                  <c:v>-2.9140625</c:v>
                </c:pt>
                <c:pt idx="3010">
                  <c:v>-5.1631736526946099</c:v>
                </c:pt>
                <c:pt idx="3011">
                  <c:v>-1.91146589259796</c:v>
                </c:pt>
                <c:pt idx="3012">
                  <c:v>3.4112903225806401</c:v>
                </c:pt>
                <c:pt idx="3013">
                  <c:v>-21.5</c:v>
                </c:pt>
                <c:pt idx="3014">
                  <c:v>34.4375</c:v>
                </c:pt>
                <c:pt idx="3015">
                  <c:v>3.1333333333333302</c:v>
                </c:pt>
                <c:pt idx="3016">
                  <c:v>0.266666666666666</c:v>
                </c:pt>
                <c:pt idx="3017">
                  <c:v>2</c:v>
                </c:pt>
                <c:pt idx="3018">
                  <c:v>-26.25</c:v>
                </c:pt>
                <c:pt idx="3019">
                  <c:v>1.25928396708917</c:v>
                </c:pt>
                <c:pt idx="3020">
                  <c:v>-0.80975491385585996</c:v>
                </c:pt>
                <c:pt idx="3021">
                  <c:v>0.87933247753530097</c:v>
                </c:pt>
                <c:pt idx="3022">
                  <c:v>2.3626522327469499</c:v>
                </c:pt>
                <c:pt idx="3023">
                  <c:v>0.69269247498912501</c:v>
                </c:pt>
                <c:pt idx="3024">
                  <c:v>7.8037198258804903</c:v>
                </c:pt>
                <c:pt idx="3025">
                  <c:v>7.0370909090909004</c:v>
                </c:pt>
                <c:pt idx="3026">
                  <c:v>3.5310758679811398</c:v>
                </c:pt>
                <c:pt idx="3027">
                  <c:v>-1.3178099433606001</c:v>
                </c:pt>
                <c:pt idx="3028">
                  <c:v>-3.2351485148514798</c:v>
                </c:pt>
                <c:pt idx="3029">
                  <c:v>-4.2683556181093101</c:v>
                </c:pt>
                <c:pt idx="3030">
                  <c:v>0.180807622504537</c:v>
                </c:pt>
                <c:pt idx="3031">
                  <c:v>2.2082853855005702</c:v>
                </c:pt>
                <c:pt idx="3032">
                  <c:v>-6.4823874755381594E-2</c:v>
                </c:pt>
                <c:pt idx="3033">
                  <c:v>2.3226014166129998</c:v>
                </c:pt>
                <c:pt idx="3034">
                  <c:v>2.3822828676629801</c:v>
                </c:pt>
                <c:pt idx="3035">
                  <c:v>2.3996235884567101</c:v>
                </c:pt>
                <c:pt idx="3036">
                  <c:v>7.2672974571259603</c:v>
                </c:pt>
                <c:pt idx="3037">
                  <c:v>7.6960207205085904</c:v>
                </c:pt>
                <c:pt idx="3038">
                  <c:v>4.3109225874867398</c:v>
                </c:pt>
                <c:pt idx="3039">
                  <c:v>-0.37790935075540999</c:v>
                </c:pt>
                <c:pt idx="3040">
                  <c:v>-2.6311475409836</c:v>
                </c:pt>
                <c:pt idx="3041">
                  <c:v>-0.75072399198039597</c:v>
                </c:pt>
                <c:pt idx="3042">
                  <c:v>2.37449209932279</c:v>
                </c:pt>
                <c:pt idx="3043">
                  <c:v>-1.3448275862068899</c:v>
                </c:pt>
                <c:pt idx="3044">
                  <c:v>-4.7938144329896897</c:v>
                </c:pt>
                <c:pt idx="3045">
                  <c:v>0.38842975206611502</c:v>
                </c:pt>
                <c:pt idx="3046">
                  <c:v>21</c:v>
                </c:pt>
                <c:pt idx="3047">
                  <c:v>-6.5470085470085397</c:v>
                </c:pt>
                <c:pt idx="3048">
                  <c:v>4.4558216350123798</c:v>
                </c:pt>
                <c:pt idx="3049">
                  <c:v>5.3069565217391297</c:v>
                </c:pt>
                <c:pt idx="3050">
                  <c:v>8.2179566563467397</c:v>
                </c:pt>
                <c:pt idx="3051">
                  <c:v>5.49905123339658</c:v>
                </c:pt>
                <c:pt idx="3052">
                  <c:v>4.0183374083129504</c:v>
                </c:pt>
                <c:pt idx="3053">
                  <c:v>10.643665768193999</c:v>
                </c:pt>
                <c:pt idx="3054">
                  <c:v>9.1387782204515204</c:v>
                </c:pt>
                <c:pt idx="3055">
                  <c:v>3.8123167155425199</c:v>
                </c:pt>
                <c:pt idx="3056">
                  <c:v>0.50703399765533397</c:v>
                </c:pt>
                <c:pt idx="3057">
                  <c:v>0.35344215755855202</c:v>
                </c:pt>
                <c:pt idx="3058">
                  <c:v>0.25362318840579701</c:v>
                </c:pt>
                <c:pt idx="3059">
                  <c:v>4.6754313886606402</c:v>
                </c:pt>
                <c:pt idx="3060">
                  <c:v>7.7194244604316502</c:v>
                </c:pt>
                <c:pt idx="3061">
                  <c:v>5.9520547945205404</c:v>
                </c:pt>
                <c:pt idx="3062">
                  <c:v>7.8727114210985096</c:v>
                </c:pt>
                <c:pt idx="3063">
                  <c:v>6.6611295681063103</c:v>
                </c:pt>
                <c:pt idx="3064">
                  <c:v>7.76356275303643</c:v>
                </c:pt>
                <c:pt idx="3065">
                  <c:v>14.3286318758815</c:v>
                </c:pt>
                <c:pt idx="3066">
                  <c:v>15.2987804878048</c:v>
                </c:pt>
                <c:pt idx="3067">
                  <c:v>6.7460815047021896</c:v>
                </c:pt>
                <c:pt idx="3068">
                  <c:v>5.4958813838550196</c:v>
                </c:pt>
                <c:pt idx="3069">
                  <c:v>3.4525691699604701</c:v>
                </c:pt>
                <c:pt idx="3070">
                  <c:v>1.7036705461056401</c:v>
                </c:pt>
                <c:pt idx="3071">
                  <c:v>4.0113528855250697</c:v>
                </c:pt>
                <c:pt idx="3072">
                  <c:v>3.3368421052631501</c:v>
                </c:pt>
                <c:pt idx="3073">
                  <c:v>6.5529411764705801</c:v>
                </c:pt>
                <c:pt idx="3074">
                  <c:v>11.322580645161199</c:v>
                </c:pt>
                <c:pt idx="3075">
                  <c:v>8.4</c:v>
                </c:pt>
                <c:pt idx="3076">
                  <c:v>4.2828282828282802</c:v>
                </c:pt>
                <c:pt idx="3077">
                  <c:v>12.458064516128999</c:v>
                </c:pt>
                <c:pt idx="3078">
                  <c:v>7.7416267942583703</c:v>
                </c:pt>
                <c:pt idx="3079">
                  <c:v>10.4556213017751</c:v>
                </c:pt>
                <c:pt idx="3080">
                  <c:v>6.6106194690265401</c:v>
                </c:pt>
                <c:pt idx="3081">
                  <c:v>1.31304347826086</c:v>
                </c:pt>
                <c:pt idx="3082">
                  <c:v>-7.3636363636363598</c:v>
                </c:pt>
                <c:pt idx="3083">
                  <c:v>4.7322834645669198</c:v>
                </c:pt>
                <c:pt idx="3084">
                  <c:v>3.3294117647058799</c:v>
                </c:pt>
                <c:pt idx="3085">
                  <c:v>1.2362369337979</c:v>
                </c:pt>
                <c:pt idx="3086">
                  <c:v>4.85537700865265</c:v>
                </c:pt>
                <c:pt idx="3087">
                  <c:v>3.46061751732829</c:v>
                </c:pt>
                <c:pt idx="3088">
                  <c:v>3.28684531059683</c:v>
                </c:pt>
                <c:pt idx="3089">
                  <c:v>7.18483412322274</c:v>
                </c:pt>
                <c:pt idx="3090">
                  <c:v>7.0844155844155798</c:v>
                </c:pt>
                <c:pt idx="3091">
                  <c:v>4.4165191740412899</c:v>
                </c:pt>
                <c:pt idx="3092">
                  <c:v>2.8148751357220401</c:v>
                </c:pt>
                <c:pt idx="3093">
                  <c:v>-3.4737550471063199</c:v>
                </c:pt>
                <c:pt idx="3094">
                  <c:v>-2.52798982188295</c:v>
                </c:pt>
                <c:pt idx="3095">
                  <c:v>2.5918114143920499</c:v>
                </c:pt>
                <c:pt idx="3096">
                  <c:v>6.3627906976744102</c:v>
                </c:pt>
                <c:pt idx="3097">
                  <c:v>3.2817258883248699</c:v>
                </c:pt>
                <c:pt idx="3098">
                  <c:v>2.1857355126300102</c:v>
                </c:pt>
                <c:pt idx="3099">
                  <c:v>4.1459580838323298</c:v>
                </c:pt>
                <c:pt idx="3100">
                  <c:v>2.9303843364756998</c:v>
                </c:pt>
                <c:pt idx="3101">
                  <c:v>10.9909502262443</c:v>
                </c:pt>
                <c:pt idx="3102">
                  <c:v>6.5668449197860896</c:v>
                </c:pt>
                <c:pt idx="3103">
                  <c:v>3.1479374110952998</c:v>
                </c:pt>
                <c:pt idx="3104">
                  <c:v>0.79702970297029696</c:v>
                </c:pt>
                <c:pt idx="3105">
                  <c:v>-3.5521523178807901</c:v>
                </c:pt>
                <c:pt idx="3106">
                  <c:v>-2.4258114374034001</c:v>
                </c:pt>
                <c:pt idx="3107">
                  <c:v>3.51874062968515</c:v>
                </c:pt>
                <c:pt idx="3108">
                  <c:v>5.2148148148148099</c:v>
                </c:pt>
                <c:pt idx="3109">
                  <c:v>1.0530973451327399</c:v>
                </c:pt>
                <c:pt idx="3110">
                  <c:v>4.25</c:v>
                </c:pt>
                <c:pt idx="3111">
                  <c:v>5.7655172413793103</c:v>
                </c:pt>
                <c:pt idx="3112">
                  <c:v>-2.4709677419354801</c:v>
                </c:pt>
                <c:pt idx="3113">
                  <c:v>7.0051813471502502</c:v>
                </c:pt>
                <c:pt idx="3114">
                  <c:v>5.2185430463576097</c:v>
                </c:pt>
                <c:pt idx="3115">
                  <c:v>3.0722891566264998</c:v>
                </c:pt>
                <c:pt idx="3116">
                  <c:v>11.2357723577235</c:v>
                </c:pt>
                <c:pt idx="3117">
                  <c:v>-2.9838709677419302</c:v>
                </c:pt>
                <c:pt idx="3118">
                  <c:v>-2.6829268292682902</c:v>
                </c:pt>
                <c:pt idx="3119">
                  <c:v>8.5047619047618994</c:v>
                </c:pt>
                <c:pt idx="3120">
                  <c:v>4.9353287012292801</c:v>
                </c:pt>
                <c:pt idx="3121">
                  <c:v>5.2648617947747001</c:v>
                </c:pt>
                <c:pt idx="3122">
                  <c:v>6.0558924766431703</c:v>
                </c:pt>
                <c:pt idx="3123">
                  <c:v>9.0167246232820002</c:v>
                </c:pt>
                <c:pt idx="3124">
                  <c:v>9.9054290718038498</c:v>
                </c:pt>
                <c:pt idx="3125">
                  <c:v>14.6337666263603</c:v>
                </c:pt>
                <c:pt idx="3126">
                  <c:v>13.266517357222799</c:v>
                </c:pt>
                <c:pt idx="3127">
                  <c:v>7.75448811256671</c:v>
                </c:pt>
                <c:pt idx="3128">
                  <c:v>3.22598024543549</c:v>
                </c:pt>
                <c:pt idx="3129">
                  <c:v>2.2673199243596298</c:v>
                </c:pt>
                <c:pt idx="3130">
                  <c:v>2.1309387755102001</c:v>
                </c:pt>
                <c:pt idx="3131">
                  <c:v>4.6856297842727903</c:v>
                </c:pt>
                <c:pt idx="3132">
                  <c:v>3.7648371262829001</c:v>
                </c:pt>
                <c:pt idx="3133">
                  <c:v>-0.870952150797486</c:v>
                </c:pt>
                <c:pt idx="3134">
                  <c:v>2.0653044871794801</c:v>
                </c:pt>
                <c:pt idx="3135">
                  <c:v>2.61175496688741</c:v>
                </c:pt>
                <c:pt idx="3136">
                  <c:v>3.1698189134808801</c:v>
                </c:pt>
                <c:pt idx="3137">
                  <c:v>11.237345331833501</c:v>
                </c:pt>
                <c:pt idx="3138">
                  <c:v>8.4270008795074691</c:v>
                </c:pt>
                <c:pt idx="3139">
                  <c:v>2.43747565251266</c:v>
                </c:pt>
                <c:pt idx="3140">
                  <c:v>-0.78722585609849904</c:v>
                </c:pt>
                <c:pt idx="3141">
                  <c:v>-3.3106194690265398</c:v>
                </c:pt>
                <c:pt idx="3142">
                  <c:v>-2.8513864818024199</c:v>
                </c:pt>
                <c:pt idx="3143">
                  <c:v>-0.20034843205574901</c:v>
                </c:pt>
                <c:pt idx="3144">
                  <c:v>5.6757543673901498</c:v>
                </c:pt>
                <c:pt idx="3145">
                  <c:v>1.27478510028653</c:v>
                </c:pt>
                <c:pt idx="3146">
                  <c:v>4.5220462850182699</c:v>
                </c:pt>
                <c:pt idx="3147">
                  <c:v>4.22584118438761</c:v>
                </c:pt>
                <c:pt idx="3148">
                  <c:v>4.8991666666666598</c:v>
                </c:pt>
                <c:pt idx="3149">
                  <c:v>10.358138311858999</c:v>
                </c:pt>
                <c:pt idx="3150">
                  <c:v>9.9614197530864192</c:v>
                </c:pt>
                <c:pt idx="3151">
                  <c:v>5.7716804094398597</c:v>
                </c:pt>
                <c:pt idx="3152">
                  <c:v>2.84889015367103</c:v>
                </c:pt>
                <c:pt idx="3153">
                  <c:v>-0.23631680618158399</c:v>
                </c:pt>
                <c:pt idx="3154">
                  <c:v>-4.1893830703012898E-2</c:v>
                </c:pt>
                <c:pt idx="3155">
                  <c:v>4.0982474774296298</c:v>
                </c:pt>
                <c:pt idx="3156">
                  <c:v>4.5506257110352603E-2</c:v>
                </c:pt>
                <c:pt idx="3157">
                  <c:v>-2.6235884567126702</c:v>
                </c:pt>
                <c:pt idx="3158">
                  <c:v>-2.3523316062176098</c:v>
                </c:pt>
                <c:pt idx="3159">
                  <c:v>-5.3088071348940904</c:v>
                </c:pt>
                <c:pt idx="3160">
                  <c:v>-1.76235541535226</c:v>
                </c:pt>
                <c:pt idx="3161">
                  <c:v>1.3084319526627199</c:v>
                </c:pt>
                <c:pt idx="3162">
                  <c:v>1.32189781021897</c:v>
                </c:pt>
                <c:pt idx="3163">
                  <c:v>-1.0183346065698999</c:v>
                </c:pt>
                <c:pt idx="3164">
                  <c:v>-2.7645914396887101</c:v>
                </c:pt>
                <c:pt idx="3165">
                  <c:v>-5</c:v>
                </c:pt>
                <c:pt idx="3166">
                  <c:v>-6.6570771001150701</c:v>
                </c:pt>
                <c:pt idx="3167">
                  <c:v>-2.2056451612903198</c:v>
                </c:pt>
                <c:pt idx="3168">
                  <c:v>3</c:v>
                </c:pt>
                <c:pt idx="3169">
                  <c:v>5.9160997732426299</c:v>
                </c:pt>
                <c:pt idx="3170">
                  <c:v>12.7265625</c:v>
                </c:pt>
                <c:pt idx="3171">
                  <c:v>9.0882352941176396</c:v>
                </c:pt>
                <c:pt idx="3172">
                  <c:v>4.7542579075425699</c:v>
                </c:pt>
                <c:pt idx="3173">
                  <c:v>10.388625592417</c:v>
                </c:pt>
                <c:pt idx="3174">
                  <c:v>12.569105691056899</c:v>
                </c:pt>
                <c:pt idx="3175">
                  <c:v>11.991735537189999</c:v>
                </c:pt>
                <c:pt idx="3176">
                  <c:v>9.1040723981900396</c:v>
                </c:pt>
                <c:pt idx="3177">
                  <c:v>-1.4470046082949299</c:v>
                </c:pt>
                <c:pt idx="3178">
                  <c:v>11.008658008657999</c:v>
                </c:pt>
                <c:pt idx="3179">
                  <c:v>4.9507439712673103</c:v>
                </c:pt>
                <c:pt idx="3180">
                  <c:v>2.5497985031663699</c:v>
                </c:pt>
                <c:pt idx="3181">
                  <c:v>9.3977095262883896</c:v>
                </c:pt>
                <c:pt idx="3182">
                  <c:v>5.1513303769401304</c:v>
                </c:pt>
                <c:pt idx="3183">
                  <c:v>6.4320920043811602</c:v>
                </c:pt>
                <c:pt idx="3184">
                  <c:v>12.975852272727201</c:v>
                </c:pt>
                <c:pt idx="3185">
                  <c:v>12.8108899297423</c:v>
                </c:pt>
                <c:pt idx="3186">
                  <c:v>7.8124031007751897</c:v>
                </c:pt>
                <c:pt idx="3187">
                  <c:v>4.3777445109780402</c:v>
                </c:pt>
                <c:pt idx="3188">
                  <c:v>2.2038567493112899</c:v>
                </c:pt>
                <c:pt idx="3189">
                  <c:v>1.5100516944284801</c:v>
                </c:pt>
                <c:pt idx="3190">
                  <c:v>6.5868929198361599</c:v>
                </c:pt>
                <c:pt idx="3191">
                  <c:v>4.5520378457059598</c:v>
                </c:pt>
                <c:pt idx="3192">
                  <c:v>1.20821863940228</c:v>
                </c:pt>
                <c:pt idx="3193">
                  <c:v>4.30690806820179</c:v>
                </c:pt>
                <c:pt idx="3194">
                  <c:v>4.7264271384278604</c:v>
                </c:pt>
                <c:pt idx="3195">
                  <c:v>6.9304785020804403</c:v>
                </c:pt>
                <c:pt idx="3196">
                  <c:v>12.4382147395171</c:v>
                </c:pt>
                <c:pt idx="3197">
                  <c:v>12.9602610865809</c:v>
                </c:pt>
                <c:pt idx="3198">
                  <c:v>5.2982959338619802</c:v>
                </c:pt>
                <c:pt idx="3199">
                  <c:v>1.2612714888095999</c:v>
                </c:pt>
                <c:pt idx="3200">
                  <c:v>-0.58402567975830799</c:v>
                </c:pt>
                <c:pt idx="3201">
                  <c:v>0.48276487663280099</c:v>
                </c:pt>
                <c:pt idx="3202">
                  <c:v>4.9902860226659396</c:v>
                </c:pt>
                <c:pt idx="3203">
                  <c:v>-1.43688706105662</c:v>
                </c:pt>
                <c:pt idx="3204">
                  <c:v>-0.58176208433321897</c:v>
                </c:pt>
                <c:pt idx="3205">
                  <c:v>-1.9988509049123799</c:v>
                </c:pt>
                <c:pt idx="3206">
                  <c:v>-0.99542822310271195</c:v>
                </c:pt>
                <c:pt idx="3207">
                  <c:v>-0.43077379187666698</c:v>
                </c:pt>
                <c:pt idx="3208">
                  <c:v>5.2826500135758803</c:v>
                </c:pt>
                <c:pt idx="3209">
                  <c:v>3.2187601428107699</c:v>
                </c:pt>
                <c:pt idx="3210">
                  <c:v>1.2809667673716001</c:v>
                </c:pt>
                <c:pt idx="3211">
                  <c:v>-2.9836375078665802</c:v>
                </c:pt>
                <c:pt idx="3212">
                  <c:v>-1.6527729934550399</c:v>
                </c:pt>
                <c:pt idx="3213">
                  <c:v>-5.0741097208854598</c:v>
                </c:pt>
                <c:pt idx="3214">
                  <c:v>1.35938959825599</c:v>
                </c:pt>
                <c:pt idx="3215">
                  <c:v>4.4359504132231402</c:v>
                </c:pt>
                <c:pt idx="3216">
                  <c:v>7.2853982300884903</c:v>
                </c:pt>
                <c:pt idx="3217">
                  <c:v>12.3913764510779</c:v>
                </c:pt>
                <c:pt idx="3218">
                  <c:v>3.6564102564102501</c:v>
                </c:pt>
                <c:pt idx="3219">
                  <c:v>3.6715328467153201</c:v>
                </c:pt>
                <c:pt idx="3220">
                  <c:v>9.7359855334538796</c:v>
                </c:pt>
                <c:pt idx="3221">
                  <c:v>9.6229508196721305</c:v>
                </c:pt>
                <c:pt idx="3222">
                  <c:v>9.7412199630314191</c:v>
                </c:pt>
                <c:pt idx="3223">
                  <c:v>-0.229437229437229</c:v>
                </c:pt>
                <c:pt idx="3224">
                  <c:v>1.3570159857904001</c:v>
                </c:pt>
                <c:pt idx="3225">
                  <c:v>3.3047034764826102</c:v>
                </c:pt>
                <c:pt idx="3226">
                  <c:v>6.0590551181102299</c:v>
                </c:pt>
                <c:pt idx="3227">
                  <c:v>2.0873965041398299</c:v>
                </c:pt>
                <c:pt idx="3228">
                  <c:v>-0.534757544930484</c:v>
                </c:pt>
                <c:pt idx="3229">
                  <c:v>1.5465116279069699</c:v>
                </c:pt>
                <c:pt idx="3230">
                  <c:v>1.0548509828788799</c:v>
                </c:pt>
                <c:pt idx="3231">
                  <c:v>1.5927601809954699</c:v>
                </c:pt>
                <c:pt idx="3232">
                  <c:v>7.5762527233115398</c:v>
                </c:pt>
                <c:pt idx="3233">
                  <c:v>9.1620906384386291</c:v>
                </c:pt>
                <c:pt idx="3234">
                  <c:v>3.14244016345592</c:v>
                </c:pt>
                <c:pt idx="3235">
                  <c:v>-1.9588660366870401</c:v>
                </c:pt>
                <c:pt idx="3236">
                  <c:v>-2.6214427531436102</c:v>
                </c:pt>
                <c:pt idx="3237">
                  <c:v>-3.0233226837060698</c:v>
                </c:pt>
                <c:pt idx="3238">
                  <c:v>0.39652996845425798</c:v>
                </c:pt>
                <c:pt idx="3239">
                  <c:v>2.1162613981762899</c:v>
                </c:pt>
                <c:pt idx="3240">
                  <c:v>0.77487562189054704</c:v>
                </c:pt>
                <c:pt idx="3241">
                  <c:v>3.2853517041334301</c:v>
                </c:pt>
                <c:pt idx="3242">
                  <c:v>2.3101682516459401</c:v>
                </c:pt>
                <c:pt idx="3243">
                  <c:v>3.7487684729063999</c:v>
                </c:pt>
                <c:pt idx="3244">
                  <c:v>8.7642656688493901</c:v>
                </c:pt>
                <c:pt idx="3245">
                  <c:v>8.5174689440993792</c:v>
                </c:pt>
                <c:pt idx="3246">
                  <c:v>4.5772187281621202</c:v>
                </c:pt>
                <c:pt idx="3247">
                  <c:v>0.203978422117329</c:v>
                </c:pt>
                <c:pt idx="3248">
                  <c:v>-3.55672823218997</c:v>
                </c:pt>
                <c:pt idx="3249">
                  <c:v>-2.15716547901821</c:v>
                </c:pt>
                <c:pt idx="3250">
                  <c:v>1.2217898832684799</c:v>
                </c:pt>
                <c:pt idx="3251">
                  <c:v>11</c:v>
                </c:pt>
                <c:pt idx="3252">
                  <c:v>-2.4545454545454501</c:v>
                </c:pt>
                <c:pt idx="3253">
                  <c:v>6.6033653846153797</c:v>
                </c:pt>
                <c:pt idx="3254">
                  <c:v>4.8247422680412297</c:v>
                </c:pt>
                <c:pt idx="3255">
                  <c:v>3.09544468546637</c:v>
                </c:pt>
                <c:pt idx="3256">
                  <c:v>1.20090293453724</c:v>
                </c:pt>
                <c:pt idx="3257">
                  <c:v>2.51415628539071</c:v>
                </c:pt>
                <c:pt idx="3258">
                  <c:v>6.86349848331648</c:v>
                </c:pt>
                <c:pt idx="3259">
                  <c:v>10.746543778801801</c:v>
                </c:pt>
                <c:pt idx="3260">
                  <c:v>3.2336842105263099</c:v>
                </c:pt>
                <c:pt idx="3261">
                  <c:v>2.0186915887850398</c:v>
                </c:pt>
                <c:pt idx="3262">
                  <c:v>-3.7496962332928301</c:v>
                </c:pt>
                <c:pt idx="3263">
                  <c:v>-5.4275700934579403</c:v>
                </c:pt>
                <c:pt idx="3264">
                  <c:v>-1.7358053302433301</c:v>
                </c:pt>
                <c:pt idx="3265">
                  <c:v>4.4236311239193</c:v>
                </c:pt>
                <c:pt idx="3266">
                  <c:v>9.9198813056379809</c:v>
                </c:pt>
                <c:pt idx="3267">
                  <c:v>3.8296943231440999</c:v>
                </c:pt>
                <c:pt idx="3268">
                  <c:v>9.2250922509225092E-3</c:v>
                </c:pt>
                <c:pt idx="3269">
                  <c:v>1.8311897106109301</c:v>
                </c:pt>
                <c:pt idx="3270">
                  <c:v>8.0852105778648298</c:v>
                </c:pt>
                <c:pt idx="3271">
                  <c:v>7.7756482525366399</c:v>
                </c:pt>
                <c:pt idx="3272">
                  <c:v>3.5813282001924902</c:v>
                </c:pt>
                <c:pt idx="3273">
                  <c:v>-4.09326424870466</c:v>
                </c:pt>
                <c:pt idx="3274">
                  <c:v>-7.0039787798408399</c:v>
                </c:pt>
                <c:pt idx="3275">
                  <c:v>-6.6</c:v>
                </c:pt>
                <c:pt idx="3276">
                  <c:v>-3.3152173913043401</c:v>
                </c:pt>
                <c:pt idx="3277">
                  <c:v>-16.3333333333333</c:v>
                </c:pt>
                <c:pt idx="3278">
                  <c:v>-6.7058823529411704</c:v>
                </c:pt>
                <c:pt idx="3279">
                  <c:v>-4</c:v>
                </c:pt>
                <c:pt idx="3280">
                  <c:v>2.1111111111111098</c:v>
                </c:pt>
                <c:pt idx="3281">
                  <c:v>12</c:v>
                </c:pt>
                <c:pt idx="3282">
                  <c:v>1.6578285714285701</c:v>
                </c:pt>
                <c:pt idx="3283">
                  <c:v>-0.920488534396809</c:v>
                </c:pt>
                <c:pt idx="3284">
                  <c:v>1.3119802202742099</c:v>
                </c:pt>
                <c:pt idx="3285">
                  <c:v>2.0108394833948302</c:v>
                </c:pt>
                <c:pt idx="3286">
                  <c:v>2.6198182221236901</c:v>
                </c:pt>
                <c:pt idx="3287">
                  <c:v>8.3070050761421292</c:v>
                </c:pt>
                <c:pt idx="3288">
                  <c:v>9.1300148588410099</c:v>
                </c:pt>
                <c:pt idx="3289">
                  <c:v>3.137187230371</c:v>
                </c:pt>
                <c:pt idx="3290">
                  <c:v>-1.62901208837015</c:v>
                </c:pt>
                <c:pt idx="3291">
                  <c:v>-1.9860072376357001</c:v>
                </c:pt>
                <c:pt idx="3292">
                  <c:v>-1.84059633027522</c:v>
                </c:pt>
                <c:pt idx="3293">
                  <c:v>2.2346054788105798</c:v>
                </c:pt>
                <c:pt idx="3294">
                  <c:v>1.57703836930455</c:v>
                </c:pt>
                <c:pt idx="3295">
                  <c:v>-1.1570544151189299</c:v>
                </c:pt>
                <c:pt idx="3296">
                  <c:v>1.04100227790432</c:v>
                </c:pt>
                <c:pt idx="3297">
                  <c:v>1.7485328638497599</c:v>
                </c:pt>
                <c:pt idx="3298">
                  <c:v>2.4409426462237298</c:v>
                </c:pt>
                <c:pt idx="3299">
                  <c:v>8.1489415965314898</c:v>
                </c:pt>
                <c:pt idx="3300">
                  <c:v>8.6294942108470405</c:v>
                </c:pt>
                <c:pt idx="3301">
                  <c:v>2.8197626276566301</c:v>
                </c:pt>
                <c:pt idx="3302">
                  <c:v>-0.382535820492024</c:v>
                </c:pt>
                <c:pt idx="3303">
                  <c:v>-2.9447138700290898</c:v>
                </c:pt>
                <c:pt idx="3304">
                  <c:v>-1.83922155688622</c:v>
                </c:pt>
                <c:pt idx="3305">
                  <c:v>2.5077484047401999</c:v>
                </c:pt>
                <c:pt idx="3306">
                  <c:v>14</c:v>
                </c:pt>
                <c:pt idx="3307">
                  <c:v>-14.5</c:v>
                </c:pt>
                <c:pt idx="3308">
                  <c:v>2.4705882352941102</c:v>
                </c:pt>
                <c:pt idx="3309">
                  <c:v>0.73529411764705799</c:v>
                </c:pt>
                <c:pt idx="3310">
                  <c:v>8.6016194331983797</c:v>
                </c:pt>
                <c:pt idx="3311">
                  <c:v>5.3921568627450904</c:v>
                </c:pt>
                <c:pt idx="3312">
                  <c:v>7.3997093023255802</c:v>
                </c:pt>
                <c:pt idx="3313">
                  <c:v>5.1932830705962898</c:v>
                </c:pt>
                <c:pt idx="3314">
                  <c:v>5.3449868073878601</c:v>
                </c:pt>
                <c:pt idx="3315">
                  <c:v>15.425925925925901</c:v>
                </c:pt>
                <c:pt idx="3316">
                  <c:v>9.8322147651006695</c:v>
                </c:pt>
                <c:pt idx="3317">
                  <c:v>8.0970042796005703</c:v>
                </c:pt>
                <c:pt idx="3318">
                  <c:v>3.1460340993328302</c:v>
                </c:pt>
                <c:pt idx="3319">
                  <c:v>2.25417766051011</c:v>
                </c:pt>
                <c:pt idx="3320">
                  <c:v>1.4861830742659701</c:v>
                </c:pt>
                <c:pt idx="3321">
                  <c:v>4.4837328767123203</c:v>
                </c:pt>
                <c:pt idx="3322">
                  <c:v>2.44992526158445</c:v>
                </c:pt>
                <c:pt idx="3323">
                  <c:v>-1.0399348003259901</c:v>
                </c:pt>
                <c:pt idx="3324">
                  <c:v>4.2186805040770903</c:v>
                </c:pt>
                <c:pt idx="3325">
                  <c:v>2.4244052187260099</c:v>
                </c:pt>
                <c:pt idx="3326">
                  <c:v>3.85153846153846</c:v>
                </c:pt>
                <c:pt idx="3327">
                  <c:v>9.0716795502459497</c:v>
                </c:pt>
                <c:pt idx="3328">
                  <c:v>8.7362068965517192</c:v>
                </c:pt>
                <c:pt idx="3329">
                  <c:v>4.2690014903129603</c:v>
                </c:pt>
                <c:pt idx="3330">
                  <c:v>-1.3347280334728</c:v>
                </c:pt>
                <c:pt idx="3331">
                  <c:v>-3.8656447249774502</c:v>
                </c:pt>
                <c:pt idx="3332">
                  <c:v>-2.1185243328100398</c:v>
                </c:pt>
                <c:pt idx="3333">
                  <c:v>1.5923954372623501</c:v>
                </c:pt>
                <c:pt idx="3334">
                  <c:v>9.1415929203539807</c:v>
                </c:pt>
                <c:pt idx="3335">
                  <c:v>2.1284403669724701</c:v>
                </c:pt>
                <c:pt idx="3336">
                  <c:v>3.8548387096774102</c:v>
                </c:pt>
                <c:pt idx="3337">
                  <c:v>6.9249999999999998</c:v>
                </c:pt>
                <c:pt idx="3338">
                  <c:v>4.5103448275862004</c:v>
                </c:pt>
                <c:pt idx="3339">
                  <c:v>12.137931034482699</c:v>
                </c:pt>
                <c:pt idx="3340">
                  <c:v>13.560240963855399</c:v>
                </c:pt>
                <c:pt idx="3341">
                  <c:v>4.9698795180722799</c:v>
                </c:pt>
                <c:pt idx="3342">
                  <c:v>1.9635416666666601</c:v>
                </c:pt>
                <c:pt idx="3343">
                  <c:v>-1.93564356435643</c:v>
                </c:pt>
                <c:pt idx="3344">
                  <c:v>-0.87234042553191404</c:v>
                </c:pt>
                <c:pt idx="3345">
                  <c:v>3.6726190476190399</c:v>
                </c:pt>
                <c:pt idx="3346">
                  <c:v>2.8183366449049099</c:v>
                </c:pt>
                <c:pt idx="3347">
                  <c:v>0.55532043530834296</c:v>
                </c:pt>
                <c:pt idx="3348">
                  <c:v>2.7049101796407098</c:v>
                </c:pt>
                <c:pt idx="3349">
                  <c:v>2.6784012705134899</c:v>
                </c:pt>
                <c:pt idx="3350">
                  <c:v>2.3800657174151101</c:v>
                </c:pt>
                <c:pt idx="3351">
                  <c:v>8.4066739012479594</c:v>
                </c:pt>
                <c:pt idx="3352">
                  <c:v>8.5398201669877896</c:v>
                </c:pt>
                <c:pt idx="3353">
                  <c:v>4.1941017153174798</c:v>
                </c:pt>
                <c:pt idx="3354">
                  <c:v>3.7369207772795197E-2</c:v>
                </c:pt>
                <c:pt idx="3355">
                  <c:v>-0.85511363636363602</c:v>
                </c:pt>
                <c:pt idx="3356">
                  <c:v>-0.99021155667824401</c:v>
                </c:pt>
                <c:pt idx="3357">
                  <c:v>3.56939191155077</c:v>
                </c:pt>
                <c:pt idx="3358">
                  <c:v>-5.8102189781021796</c:v>
                </c:pt>
                <c:pt idx="3359">
                  <c:v>-3.03452855245683</c:v>
                </c:pt>
                <c:pt idx="3360">
                  <c:v>-2.7245687091017201</c:v>
                </c:pt>
                <c:pt idx="3361">
                  <c:v>-0.65640096618357402</c:v>
                </c:pt>
                <c:pt idx="3362">
                  <c:v>-1.6405333333333301</c:v>
                </c:pt>
                <c:pt idx="3363">
                  <c:v>5.6654135338345801</c:v>
                </c:pt>
                <c:pt idx="3364">
                  <c:v>2.0953336678374299</c:v>
                </c:pt>
                <c:pt idx="3365">
                  <c:v>1.99417758369723</c:v>
                </c:pt>
                <c:pt idx="3366">
                  <c:v>-1.5588681152096999</c:v>
                </c:pt>
                <c:pt idx="3367">
                  <c:v>-5.4628953771289499</c:v>
                </c:pt>
                <c:pt idx="3368">
                  <c:v>-5.4493183165382302</c:v>
                </c:pt>
                <c:pt idx="3369">
                  <c:v>-1.01743532058492</c:v>
                </c:pt>
                <c:pt idx="3370">
                  <c:v>3.2055442866801802</c:v>
                </c:pt>
                <c:pt idx="3371">
                  <c:v>-0.13092129802312499</c:v>
                </c:pt>
                <c:pt idx="3372">
                  <c:v>2.0088699080157602</c:v>
                </c:pt>
                <c:pt idx="3373">
                  <c:v>1.43149284253578</c:v>
                </c:pt>
                <c:pt idx="3374">
                  <c:v>1.45094778849351</c:v>
                </c:pt>
                <c:pt idx="3375">
                  <c:v>6.87346580946814</c:v>
                </c:pt>
                <c:pt idx="3376">
                  <c:v>7.0021276595744597</c:v>
                </c:pt>
                <c:pt idx="3377">
                  <c:v>4.3346031746031697</c:v>
                </c:pt>
                <c:pt idx="3378">
                  <c:v>-0.711006289308176</c:v>
                </c:pt>
                <c:pt idx="3379">
                  <c:v>-2.2397748592870501</c:v>
                </c:pt>
                <c:pt idx="3380">
                  <c:v>-1.7399179767600801</c:v>
                </c:pt>
                <c:pt idx="3381">
                  <c:v>2.5740181268882099</c:v>
                </c:pt>
                <c:pt idx="3382">
                  <c:v>3.9661016949152499</c:v>
                </c:pt>
                <c:pt idx="3383">
                  <c:v>1.95131244707874</c:v>
                </c:pt>
                <c:pt idx="3384">
                  <c:v>2.2982216142270802</c:v>
                </c:pt>
                <c:pt idx="3385">
                  <c:v>3.0556868039149498</c:v>
                </c:pt>
                <c:pt idx="3386">
                  <c:v>3.8624833110814398</c:v>
                </c:pt>
                <c:pt idx="3387">
                  <c:v>11.3351095322676</c:v>
                </c:pt>
                <c:pt idx="3388">
                  <c:v>9.2227320861277793</c:v>
                </c:pt>
                <c:pt idx="3389">
                  <c:v>2.9833175952156101</c:v>
                </c:pt>
                <c:pt idx="3390">
                  <c:v>-0.56778115501519699</c:v>
                </c:pt>
                <c:pt idx="3391">
                  <c:v>-2.2118853908737099</c:v>
                </c:pt>
                <c:pt idx="3392">
                  <c:v>-2.10814510609171</c:v>
                </c:pt>
                <c:pt idx="3393">
                  <c:v>2.1976524043922701</c:v>
                </c:pt>
                <c:pt idx="3394">
                  <c:v>19.146984924623101</c:v>
                </c:pt>
                <c:pt idx="3395">
                  <c:v>10.189403973509901</c:v>
                </c:pt>
                <c:pt idx="3396">
                  <c:v>8.7061503416856496</c:v>
                </c:pt>
                <c:pt idx="3397">
                  <c:v>6.3125</c:v>
                </c:pt>
                <c:pt idx="3398">
                  <c:v>4.7948430493273504</c:v>
                </c:pt>
                <c:pt idx="3399">
                  <c:v>14.8874458874458</c:v>
                </c:pt>
                <c:pt idx="3400">
                  <c:v>10.8055878928987</c:v>
                </c:pt>
                <c:pt idx="3401">
                  <c:v>8.2637485970819302</c:v>
                </c:pt>
                <c:pt idx="3402">
                  <c:v>2.1377118644067798</c:v>
                </c:pt>
                <c:pt idx="3403">
                  <c:v>2</c:v>
                </c:pt>
                <c:pt idx="3404">
                  <c:v>0.365291262135922</c:v>
                </c:pt>
                <c:pt idx="3405">
                  <c:v>11.2693208430913</c:v>
                </c:pt>
                <c:pt idx="3406">
                  <c:v>-5.6666666666666599</c:v>
                </c:pt>
                <c:pt idx="3407">
                  <c:v>-8.5</c:v>
                </c:pt>
                <c:pt idx="3408">
                  <c:v>1.25</c:v>
                </c:pt>
                <c:pt idx="3409">
                  <c:v>-5.4</c:v>
                </c:pt>
                <c:pt idx="3410">
                  <c:v>18.75</c:v>
                </c:pt>
                <c:pt idx="3411">
                  <c:v>17</c:v>
                </c:pt>
                <c:pt idx="3412">
                  <c:v>-15.4</c:v>
                </c:pt>
                <c:pt idx="3413">
                  <c:v>8</c:v>
                </c:pt>
                <c:pt idx="3414">
                  <c:v>8.4827586206896495</c:v>
                </c:pt>
                <c:pt idx="3415">
                  <c:v>3.4370402423193398</c:v>
                </c:pt>
                <c:pt idx="3416">
                  <c:v>1.33243486073674</c:v>
                </c:pt>
                <c:pt idx="3417">
                  <c:v>3.3484162895927598</c:v>
                </c:pt>
                <c:pt idx="3418">
                  <c:v>2.02806018706791</c:v>
                </c:pt>
                <c:pt idx="3419">
                  <c:v>2.5793838862559202</c:v>
                </c:pt>
                <c:pt idx="3420">
                  <c:v>9.8829710144927496</c:v>
                </c:pt>
                <c:pt idx="3421">
                  <c:v>9.05763567522086</c:v>
                </c:pt>
                <c:pt idx="3422">
                  <c:v>3.1722244017261598</c:v>
                </c:pt>
                <c:pt idx="3423">
                  <c:v>0.82754716981132004</c:v>
                </c:pt>
                <c:pt idx="3424">
                  <c:v>-2.1191732629727298</c:v>
                </c:pt>
                <c:pt idx="3425">
                  <c:v>-1.76028850233347</c:v>
                </c:pt>
                <c:pt idx="3426">
                  <c:v>1.8708682238871699</c:v>
                </c:pt>
                <c:pt idx="3427">
                  <c:v>1.2717678100263801</c:v>
                </c:pt>
                <c:pt idx="3428">
                  <c:v>-1.45133256083429</c:v>
                </c:pt>
                <c:pt idx="3429">
                  <c:v>-2.3064755313890202</c:v>
                </c:pt>
                <c:pt idx="3430">
                  <c:v>-0.82052529182879297</c:v>
                </c:pt>
                <c:pt idx="3431">
                  <c:v>-2.88508239375542</c:v>
                </c:pt>
                <c:pt idx="3432">
                  <c:v>3.3316261203585098</c:v>
                </c:pt>
                <c:pt idx="3433">
                  <c:v>2.3094034378159698</c:v>
                </c:pt>
                <c:pt idx="3434">
                  <c:v>0.83837137569401599</c:v>
                </c:pt>
                <c:pt idx="3435">
                  <c:v>-2.5474354676500099</c:v>
                </c:pt>
                <c:pt idx="3436">
                  <c:v>-5.4620622568093298</c:v>
                </c:pt>
                <c:pt idx="3437">
                  <c:v>-4.6442495126705596</c:v>
                </c:pt>
                <c:pt idx="3438">
                  <c:v>-1.1705747126436701</c:v>
                </c:pt>
                <c:pt idx="3439">
                  <c:v>2.6501507970702201</c:v>
                </c:pt>
                <c:pt idx="3440">
                  <c:v>4.8846520495710202</c:v>
                </c:pt>
                <c:pt idx="3441">
                  <c:v>5.33980967486122</c:v>
                </c:pt>
                <c:pt idx="3442">
                  <c:v>7.3190661478599202</c:v>
                </c:pt>
                <c:pt idx="3443">
                  <c:v>4.9996471418489703</c:v>
                </c:pt>
                <c:pt idx="3444">
                  <c:v>10.300705467372101</c:v>
                </c:pt>
                <c:pt idx="3445">
                  <c:v>4.6317169069462603</c:v>
                </c:pt>
                <c:pt idx="3446">
                  <c:v>3.53960546282245</c:v>
                </c:pt>
                <c:pt idx="3447">
                  <c:v>-1.1259063941990699</c:v>
                </c:pt>
                <c:pt idx="3448">
                  <c:v>1.09318862275449</c:v>
                </c:pt>
                <c:pt idx="3449">
                  <c:v>1.08382995629717</c:v>
                </c:pt>
                <c:pt idx="3450">
                  <c:v>6.8782576321667896</c:v>
                </c:pt>
                <c:pt idx="3451">
                  <c:v>4.9952198852772396</c:v>
                </c:pt>
                <c:pt idx="3452">
                  <c:v>4.8263002944062796</c:v>
                </c:pt>
                <c:pt idx="3453">
                  <c:v>5.95250212044105</c:v>
                </c:pt>
                <c:pt idx="3454">
                  <c:v>3.1834061135371101</c:v>
                </c:pt>
                <c:pt idx="3455">
                  <c:v>4.7737594617325403</c:v>
                </c:pt>
                <c:pt idx="3456">
                  <c:v>12.642208774583899</c:v>
                </c:pt>
                <c:pt idx="3457">
                  <c:v>9.0099277978339298</c:v>
                </c:pt>
                <c:pt idx="3458">
                  <c:v>6.3080645161290301</c:v>
                </c:pt>
                <c:pt idx="3459">
                  <c:v>1.0022421524663601</c:v>
                </c:pt>
                <c:pt idx="3460">
                  <c:v>2.7465870307167202</c:v>
                </c:pt>
                <c:pt idx="3461">
                  <c:v>1.4341021416803901</c:v>
                </c:pt>
                <c:pt idx="3462">
                  <c:v>6.3155555555555498</c:v>
                </c:pt>
                <c:pt idx="3463">
                  <c:v>4.5758928571428497</c:v>
                </c:pt>
                <c:pt idx="3464">
                  <c:v>2.5122634898388201</c:v>
                </c:pt>
                <c:pt idx="3465">
                  <c:v>7.8124238733252103</c:v>
                </c:pt>
                <c:pt idx="3466">
                  <c:v>2.7925881649730999</c:v>
                </c:pt>
                <c:pt idx="3467">
                  <c:v>2.65282583621683</c:v>
                </c:pt>
                <c:pt idx="3468">
                  <c:v>12.6974226804123</c:v>
                </c:pt>
                <c:pt idx="3469">
                  <c:v>10.564663023679399</c:v>
                </c:pt>
                <c:pt idx="3470">
                  <c:v>6.2626546681664701</c:v>
                </c:pt>
                <c:pt idx="3471">
                  <c:v>1.73051591657519</c:v>
                </c:pt>
                <c:pt idx="3472">
                  <c:v>0.34319162045594498</c:v>
                </c:pt>
                <c:pt idx="3473">
                  <c:v>-1.6187717265353401</c:v>
                </c:pt>
                <c:pt idx="3474">
                  <c:v>6.2462189957652701</c:v>
                </c:pt>
                <c:pt idx="3475">
                  <c:v>-2.4426229508196702</c:v>
                </c:pt>
                <c:pt idx="3476">
                  <c:v>-4.7888198757763902</c:v>
                </c:pt>
                <c:pt idx="3477">
                  <c:v>-4.0625</c:v>
                </c:pt>
                <c:pt idx="3478">
                  <c:v>-3.2564766839378199</c:v>
                </c:pt>
                <c:pt idx="3479">
                  <c:v>0.54342431761786603</c:v>
                </c:pt>
                <c:pt idx="3480">
                  <c:v>4.7682403433476397</c:v>
                </c:pt>
                <c:pt idx="3481">
                  <c:v>7.2316784869976303</c:v>
                </c:pt>
                <c:pt idx="3482">
                  <c:v>3.5600907029478401</c:v>
                </c:pt>
                <c:pt idx="3483">
                  <c:v>-1.2248243559718901</c:v>
                </c:pt>
                <c:pt idx="3484">
                  <c:v>-4.2833787465939999</c:v>
                </c:pt>
                <c:pt idx="3485">
                  <c:v>-5.28301886792452</c:v>
                </c:pt>
                <c:pt idx="3486">
                  <c:v>-3.84634146341463</c:v>
                </c:pt>
                <c:pt idx="3487">
                  <c:v>2.2802623732856202</c:v>
                </c:pt>
                <c:pt idx="3488">
                  <c:v>-1.77030625832223</c:v>
                </c:pt>
                <c:pt idx="3489">
                  <c:v>0.381912442396313</c:v>
                </c:pt>
                <c:pt idx="3490">
                  <c:v>-0.95592799503414005</c:v>
                </c:pt>
                <c:pt idx="3491">
                  <c:v>0.77015643802647404</c:v>
                </c:pt>
                <c:pt idx="3492">
                  <c:v>2.7622828784119098</c:v>
                </c:pt>
                <c:pt idx="3493">
                  <c:v>6.8647435897435898</c:v>
                </c:pt>
                <c:pt idx="3494">
                  <c:v>2.3535050928699799</c:v>
                </c:pt>
                <c:pt idx="3495">
                  <c:v>-0.31665475339528198</c:v>
                </c:pt>
                <c:pt idx="3496">
                  <c:v>1.8819875776397501</c:v>
                </c:pt>
                <c:pt idx="3497">
                  <c:v>-2.0754716981132</c:v>
                </c:pt>
                <c:pt idx="3498">
                  <c:v>3.9803536345775998</c:v>
                </c:pt>
                <c:pt idx="3499">
                  <c:v>-0.44604003481288002</c:v>
                </c:pt>
                <c:pt idx="3500">
                  <c:v>-0.76985259153590102</c:v>
                </c:pt>
                <c:pt idx="3501">
                  <c:v>0.82807443365695699</c:v>
                </c:pt>
                <c:pt idx="3502">
                  <c:v>1.04794520547945</c:v>
                </c:pt>
                <c:pt idx="3503">
                  <c:v>-1.23411513859275</c:v>
                </c:pt>
                <c:pt idx="3504">
                  <c:v>4.8073937153419504</c:v>
                </c:pt>
                <c:pt idx="3505">
                  <c:v>2.4922691182615901</c:v>
                </c:pt>
                <c:pt idx="3506">
                  <c:v>3.1622350674373698</c:v>
                </c:pt>
                <c:pt idx="3507">
                  <c:v>-2.2742382271468098</c:v>
                </c:pt>
                <c:pt idx="3508">
                  <c:v>-4.4075630252100799</c:v>
                </c:pt>
                <c:pt idx="3509">
                  <c:v>-4.8759124087591204</c:v>
                </c:pt>
                <c:pt idx="3510">
                  <c:v>-0.40948813982521798</c:v>
                </c:pt>
                <c:pt idx="3511">
                  <c:v>-5.7741312741312703</c:v>
                </c:pt>
                <c:pt idx="3512">
                  <c:v>-4.0437500000000002</c:v>
                </c:pt>
                <c:pt idx="3513">
                  <c:v>-3.57894736842105</c:v>
                </c:pt>
                <c:pt idx="3514">
                  <c:v>-1.2935779816513699</c:v>
                </c:pt>
                <c:pt idx="3515">
                  <c:v>-3.7052810902896001</c:v>
                </c:pt>
                <c:pt idx="3516">
                  <c:v>2.9438700147710399</c:v>
                </c:pt>
                <c:pt idx="3517">
                  <c:v>1.9623287671232801</c:v>
                </c:pt>
                <c:pt idx="3518">
                  <c:v>2.0863192182410399</c:v>
                </c:pt>
                <c:pt idx="3519">
                  <c:v>-1.50477707006369</c:v>
                </c:pt>
                <c:pt idx="3520">
                  <c:v>-4.6586270871985098</c:v>
                </c:pt>
                <c:pt idx="3521">
                  <c:v>-4.8563734290843801</c:v>
                </c:pt>
                <c:pt idx="3522">
                  <c:v>-3.18974358974359</c:v>
                </c:pt>
                <c:pt idx="3523">
                  <c:v>-7.3167293233082704</c:v>
                </c:pt>
                <c:pt idx="3524">
                  <c:v>-4.9089048106448301</c:v>
                </c:pt>
                <c:pt idx="3525">
                  <c:v>-4.0521023765996302</c:v>
                </c:pt>
                <c:pt idx="3526">
                  <c:v>-2.6091081593927798</c:v>
                </c:pt>
                <c:pt idx="3527">
                  <c:v>1.29702970297029</c:v>
                </c:pt>
                <c:pt idx="3528">
                  <c:v>3.5447347585114799</c:v>
                </c:pt>
                <c:pt idx="3529">
                  <c:v>-0.44378109452736297</c:v>
                </c:pt>
                <c:pt idx="3530">
                  <c:v>-2.0836928386540099</c:v>
                </c:pt>
                <c:pt idx="3531">
                  <c:v>-3.1665213600697402</c:v>
                </c:pt>
                <c:pt idx="3532">
                  <c:v>-6.5469432314410403</c:v>
                </c:pt>
                <c:pt idx="3533">
                  <c:v>-7.3845371312309203</c:v>
                </c:pt>
                <c:pt idx="3534">
                  <c:v>-2.86577181208053</c:v>
                </c:pt>
                <c:pt idx="3535">
                  <c:v>3.1264747522416201</c:v>
                </c:pt>
                <c:pt idx="3536">
                  <c:v>0.30792529025744497</c:v>
                </c:pt>
                <c:pt idx="3537">
                  <c:v>2.70856178827498</c:v>
                </c:pt>
                <c:pt idx="3538">
                  <c:v>2.6885906040268401</c:v>
                </c:pt>
                <c:pt idx="3539">
                  <c:v>2.4379595588235201</c:v>
                </c:pt>
                <c:pt idx="3540">
                  <c:v>7.3144144144144096</c:v>
                </c:pt>
                <c:pt idx="3541">
                  <c:v>8.4693422519509394</c:v>
                </c:pt>
                <c:pt idx="3542">
                  <c:v>3.8088772845953001</c:v>
                </c:pt>
                <c:pt idx="3543">
                  <c:v>-0.32272960492560199</c:v>
                </c:pt>
                <c:pt idx="3544">
                  <c:v>-2.6279744631456698</c:v>
                </c:pt>
                <c:pt idx="3545">
                  <c:v>-1.7648619957537099</c:v>
                </c:pt>
                <c:pt idx="3546">
                  <c:v>2.4425897824987302</c:v>
                </c:pt>
                <c:pt idx="3547">
                  <c:v>2.7837837837837802</c:v>
                </c:pt>
                <c:pt idx="3548">
                  <c:v>-0.27072192513368898</c:v>
                </c:pt>
                <c:pt idx="3549">
                  <c:v>2.4610139341832098</c:v>
                </c:pt>
                <c:pt idx="3550">
                  <c:v>1.8088458043017199</c:v>
                </c:pt>
                <c:pt idx="3551">
                  <c:v>2.4055824551409799</c:v>
                </c:pt>
                <c:pt idx="3552">
                  <c:v>8.1903886554621792</c:v>
                </c:pt>
                <c:pt idx="3553">
                  <c:v>9.2698711907005897</c:v>
                </c:pt>
                <c:pt idx="3554">
                  <c:v>4.48435256962388</c:v>
                </c:pt>
                <c:pt idx="3555">
                  <c:v>-4.4635431106182399E-2</c:v>
                </c:pt>
                <c:pt idx="3556">
                  <c:v>-1.8543111992071299</c:v>
                </c:pt>
                <c:pt idx="3557">
                  <c:v>-0.61882858019012499</c:v>
                </c:pt>
                <c:pt idx="3558">
                  <c:v>2.6870437956204301</c:v>
                </c:pt>
                <c:pt idx="3559">
                  <c:v>1.86678832116788</c:v>
                </c:pt>
                <c:pt idx="3560">
                  <c:v>-2.3668528864059502</c:v>
                </c:pt>
                <c:pt idx="3561">
                  <c:v>-3.10654490106544</c:v>
                </c:pt>
                <c:pt idx="3562">
                  <c:v>-3.13181019332161</c:v>
                </c:pt>
                <c:pt idx="3563">
                  <c:v>-1.9891500904159101</c:v>
                </c:pt>
                <c:pt idx="3564">
                  <c:v>-2.4175334323922701</c:v>
                </c:pt>
                <c:pt idx="3565">
                  <c:v>0.96925566343042002</c:v>
                </c:pt>
                <c:pt idx="3566">
                  <c:v>-0.78849721706864495</c:v>
                </c:pt>
                <c:pt idx="3567">
                  <c:v>-3.5620689655172399</c:v>
                </c:pt>
                <c:pt idx="3568">
                  <c:v>-2.6113074204946898</c:v>
                </c:pt>
                <c:pt idx="3569">
                  <c:v>-3.7787610619468999</c:v>
                </c:pt>
                <c:pt idx="3570">
                  <c:v>1.3409090909090899</c:v>
                </c:pt>
                <c:pt idx="3571">
                  <c:v>-1.30555555555555</c:v>
                </c:pt>
                <c:pt idx="3572">
                  <c:v>-4.4528301886792399</c:v>
                </c:pt>
                <c:pt idx="3573">
                  <c:v>-3</c:v>
                </c:pt>
                <c:pt idx="3574">
                  <c:v>3.1</c:v>
                </c:pt>
                <c:pt idx="3575">
                  <c:v>4.8387096774193497</c:v>
                </c:pt>
                <c:pt idx="3576">
                  <c:v>1.07407407407407</c:v>
                </c:pt>
                <c:pt idx="3577">
                  <c:v>3.2580645161290298</c:v>
                </c:pt>
                <c:pt idx="3578">
                  <c:v>0.96666666666666601</c:v>
                </c:pt>
                <c:pt idx="3579">
                  <c:v>-17</c:v>
                </c:pt>
                <c:pt idx="3580">
                  <c:v>-11.75</c:v>
                </c:pt>
                <c:pt idx="3581">
                  <c:v>3.9180327868852398</c:v>
                </c:pt>
                <c:pt idx="3582">
                  <c:v>2.6870748299319702</c:v>
                </c:pt>
                <c:pt idx="3583">
                  <c:v>6.33544303797468</c:v>
                </c:pt>
                <c:pt idx="3584">
                  <c:v>12.9723756906077</c:v>
                </c:pt>
                <c:pt idx="3585">
                  <c:v>15.204968944099299</c:v>
                </c:pt>
                <c:pt idx="3586">
                  <c:v>16.056818181818102</c:v>
                </c:pt>
                <c:pt idx="3587">
                  <c:v>24.167381974248901</c:v>
                </c:pt>
                <c:pt idx="3588">
                  <c:v>23.495798319327701</c:v>
                </c:pt>
                <c:pt idx="3589">
                  <c:v>19.9106145251396</c:v>
                </c:pt>
                <c:pt idx="3590">
                  <c:v>10.248275862068899</c:v>
                </c:pt>
                <c:pt idx="3591">
                  <c:v>11.779069767441801</c:v>
                </c:pt>
                <c:pt idx="3592">
                  <c:v>6.6607142857142803</c:v>
                </c:pt>
                <c:pt idx="3593">
                  <c:v>10.873949579831899</c:v>
                </c:pt>
                <c:pt idx="3594">
                  <c:v>5.77830188679245</c:v>
                </c:pt>
                <c:pt idx="3595">
                  <c:v>3.69536423841059</c:v>
                </c:pt>
                <c:pt idx="3596">
                  <c:v>8.1204128440366894</c:v>
                </c:pt>
                <c:pt idx="3597">
                  <c:v>-6.0827250608272501E-3</c:v>
                </c:pt>
                <c:pt idx="3598">
                  <c:v>1.64378698224852</c:v>
                </c:pt>
                <c:pt idx="3599">
                  <c:v>11.783783783783701</c:v>
                </c:pt>
                <c:pt idx="3600">
                  <c:v>10.573690621193601</c:v>
                </c:pt>
                <c:pt idx="3601">
                  <c:v>5.3630504833512296</c:v>
                </c:pt>
                <c:pt idx="3602">
                  <c:v>-0.24134312696747101</c:v>
                </c:pt>
                <c:pt idx="3603">
                  <c:v>-2.3925925925925902</c:v>
                </c:pt>
                <c:pt idx="3604">
                  <c:v>-1.47017543859649</c:v>
                </c:pt>
                <c:pt idx="3605">
                  <c:v>1.6534988713318199</c:v>
                </c:pt>
                <c:pt idx="3606">
                  <c:v>5.5808219178082101</c:v>
                </c:pt>
                <c:pt idx="3607">
                  <c:v>5.9670702179176702</c:v>
                </c:pt>
                <c:pt idx="3608">
                  <c:v>6.7913290113452103</c:v>
                </c:pt>
                <c:pt idx="3609">
                  <c:v>4.0407297411964302</c:v>
                </c:pt>
                <c:pt idx="3610">
                  <c:v>6.5142150803460996</c:v>
                </c:pt>
                <c:pt idx="3611">
                  <c:v>11.829803619561</c:v>
                </c:pt>
                <c:pt idx="3612">
                  <c:v>9.9985521235521198</c:v>
                </c:pt>
                <c:pt idx="3613">
                  <c:v>8.44235807860262</c:v>
                </c:pt>
                <c:pt idx="3614">
                  <c:v>4.1133217993079496</c:v>
                </c:pt>
                <c:pt idx="3615">
                  <c:v>-0.163702928870292</c:v>
                </c:pt>
                <c:pt idx="3616">
                  <c:v>0.78605539637058197</c:v>
                </c:pt>
                <c:pt idx="3617">
                  <c:v>6.1916783543712004</c:v>
                </c:pt>
                <c:pt idx="3618">
                  <c:v>3.77367360644728</c:v>
                </c:pt>
                <c:pt idx="3619">
                  <c:v>1.6776517197911001</c:v>
                </c:pt>
                <c:pt idx="3620">
                  <c:v>4.8934025656689002</c:v>
                </c:pt>
                <c:pt idx="3621">
                  <c:v>3.7174195645108798</c:v>
                </c:pt>
                <c:pt idx="3622">
                  <c:v>4.25997116770783</c:v>
                </c:pt>
                <c:pt idx="3623">
                  <c:v>10.840632054176</c:v>
                </c:pt>
                <c:pt idx="3624">
                  <c:v>11.3835080860138</c:v>
                </c:pt>
                <c:pt idx="3625">
                  <c:v>6.7203691709844504</c:v>
                </c:pt>
                <c:pt idx="3626">
                  <c:v>1.46284902981542</c:v>
                </c:pt>
                <c:pt idx="3627">
                  <c:v>0.12784717119764799</c:v>
                </c:pt>
                <c:pt idx="3628">
                  <c:v>-0.465163934426229</c:v>
                </c:pt>
                <c:pt idx="3629">
                  <c:v>5.2838933951332496</c:v>
                </c:pt>
                <c:pt idx="3630">
                  <c:v>4.2126966901790501</c:v>
                </c:pt>
                <c:pt idx="3631">
                  <c:v>2.9560308972073601</c:v>
                </c:pt>
                <c:pt idx="3632">
                  <c:v>5.4733298808907298</c:v>
                </c:pt>
                <c:pt idx="3633">
                  <c:v>4.8508021390374303</c:v>
                </c:pt>
                <c:pt idx="3634">
                  <c:v>1.84297082228116</c:v>
                </c:pt>
                <c:pt idx="3635">
                  <c:v>10.5848457350272</c:v>
                </c:pt>
                <c:pt idx="3636">
                  <c:v>10.1022245762711</c:v>
                </c:pt>
                <c:pt idx="3637">
                  <c:v>5.3455069678039404</c:v>
                </c:pt>
                <c:pt idx="3638">
                  <c:v>2.7167487684728999</c:v>
                </c:pt>
                <c:pt idx="3639">
                  <c:v>0.22668997668997601</c:v>
                </c:pt>
                <c:pt idx="3640">
                  <c:v>1.1107509454349</c:v>
                </c:pt>
                <c:pt idx="3641">
                  <c:v>2.9983443708609201</c:v>
                </c:pt>
                <c:pt idx="3642">
                  <c:v>11.7215189873417</c:v>
                </c:pt>
                <c:pt idx="3643">
                  <c:v>16.214285714285701</c:v>
                </c:pt>
                <c:pt idx="3644">
                  <c:v>9.3214285714285694</c:v>
                </c:pt>
                <c:pt idx="3645">
                  <c:v>9.4140625</c:v>
                </c:pt>
                <c:pt idx="3646">
                  <c:v>9.96428571428571</c:v>
                </c:pt>
                <c:pt idx="3647">
                  <c:v>21.739393939393899</c:v>
                </c:pt>
                <c:pt idx="3648">
                  <c:v>19.7701149425287</c:v>
                </c:pt>
                <c:pt idx="3649">
                  <c:v>16.988439306358298</c:v>
                </c:pt>
                <c:pt idx="3650">
                  <c:v>13.714285714285699</c:v>
                </c:pt>
                <c:pt idx="3651">
                  <c:v>5.5395683453237403</c:v>
                </c:pt>
                <c:pt idx="3652">
                  <c:v>7.5634920634920597</c:v>
                </c:pt>
                <c:pt idx="3653">
                  <c:v>5.8976377952755898</c:v>
                </c:pt>
                <c:pt idx="3654">
                  <c:v>5.7379032258064502</c:v>
                </c:pt>
                <c:pt idx="3655">
                  <c:v>3.6398940864960201</c:v>
                </c:pt>
                <c:pt idx="3656">
                  <c:v>6.1239479724560004</c:v>
                </c:pt>
                <c:pt idx="3657">
                  <c:v>3.7006701414743102</c:v>
                </c:pt>
                <c:pt idx="3658">
                  <c:v>3.88243727598566</c:v>
                </c:pt>
                <c:pt idx="3659">
                  <c:v>11.412928759894401</c:v>
                </c:pt>
                <c:pt idx="3660">
                  <c:v>11.677133655394501</c:v>
                </c:pt>
                <c:pt idx="3661">
                  <c:v>6.9546452084857302</c:v>
                </c:pt>
                <c:pt idx="3662">
                  <c:v>1.1501120238984299</c:v>
                </c:pt>
                <c:pt idx="3663">
                  <c:v>1.9607843137254902E-2</c:v>
                </c:pt>
                <c:pt idx="3664">
                  <c:v>-0.33622730860299899</c:v>
                </c:pt>
                <c:pt idx="3665">
                  <c:v>7.2201066260472198</c:v>
                </c:pt>
                <c:pt idx="3666">
                  <c:v>-3.2847100175746902</c:v>
                </c:pt>
                <c:pt idx="3667">
                  <c:v>-1.84375</c:v>
                </c:pt>
                <c:pt idx="3668">
                  <c:v>0.45317725752508298</c:v>
                </c:pt>
                <c:pt idx="3669">
                  <c:v>-1.82705479452054</c:v>
                </c:pt>
                <c:pt idx="3670">
                  <c:v>-0.30948419301164698</c:v>
                </c:pt>
                <c:pt idx="3671">
                  <c:v>4.9266770670826796</c:v>
                </c:pt>
                <c:pt idx="3672">
                  <c:v>4.2556390977443597</c:v>
                </c:pt>
                <c:pt idx="3673">
                  <c:v>0.52420701168614303</c:v>
                </c:pt>
                <c:pt idx="3674">
                  <c:v>-1.9859813084112099</c:v>
                </c:pt>
                <c:pt idx="3675">
                  <c:v>-6.1791590493601403</c:v>
                </c:pt>
                <c:pt idx="3676">
                  <c:v>-1.8186714542190301</c:v>
                </c:pt>
                <c:pt idx="3677">
                  <c:v>1.8892794376098401</c:v>
                </c:pt>
                <c:pt idx="3678">
                  <c:v>6.40625</c:v>
                </c:pt>
                <c:pt idx="3679">
                  <c:v>17.370370370370299</c:v>
                </c:pt>
                <c:pt idx="3680">
                  <c:v>3.3076923076922999</c:v>
                </c:pt>
                <c:pt idx="3681">
                  <c:v>8</c:v>
                </c:pt>
                <c:pt idx="3682">
                  <c:v>5.8438902743142096</c:v>
                </c:pt>
                <c:pt idx="3683">
                  <c:v>3.2141327623126301</c:v>
                </c:pt>
                <c:pt idx="3684">
                  <c:v>6.1913205786280896</c:v>
                </c:pt>
                <c:pt idx="3685">
                  <c:v>4.0344664778092501</c:v>
                </c:pt>
                <c:pt idx="3686">
                  <c:v>3.5928200283419902</c:v>
                </c:pt>
                <c:pt idx="3687">
                  <c:v>12.812553740326701</c:v>
                </c:pt>
                <c:pt idx="3688">
                  <c:v>11.7156105100463</c:v>
                </c:pt>
                <c:pt idx="3689">
                  <c:v>5.2401805869074396</c:v>
                </c:pt>
                <c:pt idx="3690">
                  <c:v>2.8093617021276498</c:v>
                </c:pt>
                <c:pt idx="3691">
                  <c:v>-0.69148393676695497</c:v>
                </c:pt>
                <c:pt idx="3692">
                  <c:v>-0.96852300242130696</c:v>
                </c:pt>
                <c:pt idx="3693">
                  <c:v>4.7185297079556898</c:v>
                </c:pt>
                <c:pt idx="3694">
                  <c:v>12</c:v>
                </c:pt>
                <c:pt idx="3695">
                  <c:v>3.4375</c:v>
                </c:pt>
                <c:pt idx="3696">
                  <c:v>6.9411764705882302</c:v>
                </c:pt>
                <c:pt idx="3697">
                  <c:v>18.294117647058801</c:v>
                </c:pt>
                <c:pt idx="3698">
                  <c:v>-4.6666666666666599</c:v>
                </c:pt>
                <c:pt idx="3699">
                  <c:v>-5.375</c:v>
                </c:pt>
                <c:pt idx="3700">
                  <c:v>-7.55555555555555</c:v>
                </c:pt>
                <c:pt idx="3701">
                  <c:v>-6.6666666666666599</c:v>
                </c:pt>
                <c:pt idx="3702">
                  <c:v>-4.5882352941176396</c:v>
                </c:pt>
                <c:pt idx="3703">
                  <c:v>-5.1111111111111098</c:v>
                </c:pt>
                <c:pt idx="3704">
                  <c:v>2.5882352941176401</c:v>
                </c:pt>
                <c:pt idx="3705">
                  <c:v>1.8333333333333299</c:v>
                </c:pt>
                <c:pt idx="3706">
                  <c:v>6.4362573099415199</c:v>
                </c:pt>
                <c:pt idx="3707">
                  <c:v>6.0842911877394599</c:v>
                </c:pt>
                <c:pt idx="3708">
                  <c:v>7.6760722347629704</c:v>
                </c:pt>
                <c:pt idx="3709">
                  <c:v>3.1817116060961301</c:v>
                </c:pt>
                <c:pt idx="3710">
                  <c:v>3.3632183908045898</c:v>
                </c:pt>
                <c:pt idx="3711">
                  <c:v>14.113475177304901</c:v>
                </c:pt>
                <c:pt idx="3712">
                  <c:v>9.0997474747474705</c:v>
                </c:pt>
                <c:pt idx="3713">
                  <c:v>7.58361774744027</c:v>
                </c:pt>
                <c:pt idx="3714">
                  <c:v>2.54437869822485</c:v>
                </c:pt>
                <c:pt idx="3715">
                  <c:v>1.1713881019829999</c:v>
                </c:pt>
                <c:pt idx="3716">
                  <c:v>1.30872483221476</c:v>
                </c:pt>
                <c:pt idx="3717">
                  <c:v>3.93290322580645</c:v>
                </c:pt>
                <c:pt idx="3718">
                  <c:v>5.7383395522388003</c:v>
                </c:pt>
                <c:pt idx="3719">
                  <c:v>4.1358395989974897</c:v>
                </c:pt>
                <c:pt idx="3720">
                  <c:v>6.2919984831247602</c:v>
                </c:pt>
                <c:pt idx="3721">
                  <c:v>5.4637326813365901</c:v>
                </c:pt>
                <c:pt idx="3722">
                  <c:v>5.6155370590566704</c:v>
                </c:pt>
                <c:pt idx="3723">
                  <c:v>13.4885675857431</c:v>
                </c:pt>
                <c:pt idx="3724">
                  <c:v>10.915463041631201</c:v>
                </c:pt>
                <c:pt idx="3725">
                  <c:v>6.61858850752024</c:v>
                </c:pt>
                <c:pt idx="3726">
                  <c:v>3.42399049881235</c:v>
                </c:pt>
                <c:pt idx="3727">
                  <c:v>0.38189175518462298</c:v>
                </c:pt>
                <c:pt idx="3728">
                  <c:v>-0.89655172413793105</c:v>
                </c:pt>
                <c:pt idx="3729">
                  <c:v>6.4830053667262897</c:v>
                </c:pt>
                <c:pt idx="3730">
                  <c:v>4.1313061506565303</c:v>
                </c:pt>
                <c:pt idx="3731">
                  <c:v>1.7913616398243</c:v>
                </c:pt>
                <c:pt idx="3732">
                  <c:v>6.1053560918187104</c:v>
                </c:pt>
                <c:pt idx="3733">
                  <c:v>5.2343274497869698</c:v>
                </c:pt>
                <c:pt idx="3734">
                  <c:v>3.1644815256257401</c:v>
                </c:pt>
                <c:pt idx="3735">
                  <c:v>14.7007700770077</c:v>
                </c:pt>
                <c:pt idx="3736">
                  <c:v>11.0215968586387</c:v>
                </c:pt>
                <c:pt idx="3737">
                  <c:v>6.5034642032332499</c:v>
                </c:pt>
                <c:pt idx="3738">
                  <c:v>0.95801301005322204</c:v>
                </c:pt>
                <c:pt idx="3739">
                  <c:v>-0.58636664460622101</c:v>
                </c:pt>
                <c:pt idx="3740">
                  <c:v>-0.45271629778672001</c:v>
                </c:pt>
                <c:pt idx="3741">
                  <c:v>5.9374560787069504</c:v>
                </c:pt>
                <c:pt idx="3742">
                  <c:v>8.0841346153846096</c:v>
                </c:pt>
                <c:pt idx="3743">
                  <c:v>4.8128205128205099</c:v>
                </c:pt>
                <c:pt idx="3744">
                  <c:v>5.6430020283975599</c:v>
                </c:pt>
                <c:pt idx="3745">
                  <c:v>-1.39457202505219</c:v>
                </c:pt>
                <c:pt idx="3746">
                  <c:v>1.24166666666666</c:v>
                </c:pt>
                <c:pt idx="3747">
                  <c:v>-0.61363636363636298</c:v>
                </c:pt>
                <c:pt idx="3748">
                  <c:v>4.8722358722358701</c:v>
                </c:pt>
                <c:pt idx="3749">
                  <c:v>1.3018433179723501</c:v>
                </c:pt>
                <c:pt idx="3750">
                  <c:v>0.60648148148148096</c:v>
                </c:pt>
                <c:pt idx="3751">
                  <c:v>3.9478908188585602</c:v>
                </c:pt>
                <c:pt idx="3752">
                  <c:v>0.609375</c:v>
                </c:pt>
                <c:pt idx="3753">
                  <c:v>10.325925925925899</c:v>
                </c:pt>
                <c:pt idx="3754">
                  <c:v>-2</c:v>
                </c:pt>
                <c:pt idx="3755">
                  <c:v>13.375</c:v>
                </c:pt>
                <c:pt idx="3756">
                  <c:v>6</c:v>
                </c:pt>
                <c:pt idx="3757">
                  <c:v>12.5</c:v>
                </c:pt>
                <c:pt idx="3758">
                  <c:v>-13.3333333333333</c:v>
                </c:pt>
                <c:pt idx="3759">
                  <c:v>14.8888888888888</c:v>
                </c:pt>
                <c:pt idx="3760">
                  <c:v>1.75</c:v>
                </c:pt>
                <c:pt idx="3761">
                  <c:v>-5.875</c:v>
                </c:pt>
                <c:pt idx="3762">
                  <c:v>-3.8</c:v>
                </c:pt>
                <c:pt idx="3763">
                  <c:v>-4.55555555555555</c:v>
                </c:pt>
                <c:pt idx="3764">
                  <c:v>-9</c:v>
                </c:pt>
                <c:pt idx="3765">
                  <c:v>15.3333333333333</c:v>
                </c:pt>
                <c:pt idx="3766">
                  <c:v>-3.8333333333333299</c:v>
                </c:pt>
                <c:pt idx="3767">
                  <c:v>-2.9583333333333299</c:v>
                </c:pt>
                <c:pt idx="3768">
                  <c:v>-4.9629629629629601</c:v>
                </c:pt>
                <c:pt idx="3769">
                  <c:v>0.80769230769230704</c:v>
                </c:pt>
                <c:pt idx="3770">
                  <c:v>6.4193548387096699</c:v>
                </c:pt>
                <c:pt idx="3771">
                  <c:v>22.2916666666666</c:v>
                </c:pt>
                <c:pt idx="3772">
                  <c:v>8.4385964912280702</c:v>
                </c:pt>
                <c:pt idx="3773">
                  <c:v>-0.52830188679245205</c:v>
                </c:pt>
                <c:pt idx="3774">
                  <c:v>2.0192307692307598</c:v>
                </c:pt>
                <c:pt idx="3775">
                  <c:v>5.52830188679245</c:v>
                </c:pt>
                <c:pt idx="3776">
                  <c:v>4.2075471698113196</c:v>
                </c:pt>
                <c:pt idx="3777">
                  <c:v>-2.0576923076922999</c:v>
                </c:pt>
                <c:pt idx="3778">
                  <c:v>-9.2592592592592595</c:v>
                </c:pt>
                <c:pt idx="3779">
                  <c:v>-24</c:v>
                </c:pt>
                <c:pt idx="3780">
                  <c:v>-0.72916666666666596</c:v>
                </c:pt>
                <c:pt idx="3781">
                  <c:v>22.714285714285701</c:v>
                </c:pt>
                <c:pt idx="3782">
                  <c:v>10.8912579957356</c:v>
                </c:pt>
                <c:pt idx="3783">
                  <c:v>4.9842696629213403</c:v>
                </c:pt>
                <c:pt idx="3784">
                  <c:v>-3.7189781021897801</c:v>
                </c:pt>
                <c:pt idx="3785">
                  <c:v>-2.7288961038960999</c:v>
                </c:pt>
                <c:pt idx="3786">
                  <c:v>-3.9732441471571902</c:v>
                </c:pt>
                <c:pt idx="3787">
                  <c:v>-0.61487603305785099</c:v>
                </c:pt>
                <c:pt idx="3788">
                  <c:v>1.29238985313751</c:v>
                </c:pt>
                <c:pt idx="3789">
                  <c:v>-1.5981912144702799</c:v>
                </c:pt>
                <c:pt idx="3790">
                  <c:v>-1.3647058823529401</c:v>
                </c:pt>
                <c:pt idx="3791">
                  <c:v>-3.4008620689655098</c:v>
                </c:pt>
                <c:pt idx="3792">
                  <c:v>-3.7136222910216699</c:v>
                </c:pt>
                <c:pt idx="3793">
                  <c:v>7.5016611295680997</c:v>
                </c:pt>
                <c:pt idx="3794">
                  <c:v>-9.1111111111111107</c:v>
                </c:pt>
                <c:pt idx="3795">
                  <c:v>-0.125</c:v>
                </c:pt>
                <c:pt idx="3796">
                  <c:v>9.6666666666666607</c:v>
                </c:pt>
                <c:pt idx="3797">
                  <c:v>7.3333333333333304</c:v>
                </c:pt>
                <c:pt idx="3798">
                  <c:v>9.8888888888888893</c:v>
                </c:pt>
                <c:pt idx="3799">
                  <c:v>0.375</c:v>
                </c:pt>
                <c:pt idx="3800">
                  <c:v>13.3333333333333</c:v>
                </c:pt>
                <c:pt idx="3801">
                  <c:v>-7.4444444444444402</c:v>
                </c:pt>
                <c:pt idx="3802">
                  <c:v>-19.625</c:v>
                </c:pt>
                <c:pt idx="3803">
                  <c:v>-8.4444444444444393</c:v>
                </c:pt>
                <c:pt idx="3804">
                  <c:v>1.8</c:v>
                </c:pt>
                <c:pt idx="3805">
                  <c:v>-10.4444444444444</c:v>
                </c:pt>
                <c:pt idx="3806">
                  <c:v>-2.3333333333333299</c:v>
                </c:pt>
                <c:pt idx="3807">
                  <c:v>6.1392405063291102</c:v>
                </c:pt>
                <c:pt idx="3808">
                  <c:v>8.3733333333333295</c:v>
                </c:pt>
                <c:pt idx="3809">
                  <c:v>1.0119047619047601</c:v>
                </c:pt>
                <c:pt idx="3810">
                  <c:v>-3.3902439024390199</c:v>
                </c:pt>
                <c:pt idx="3811">
                  <c:v>-7.01204819277108</c:v>
                </c:pt>
                <c:pt idx="3812">
                  <c:v>-5.9756097560975601</c:v>
                </c:pt>
                <c:pt idx="3813">
                  <c:v>-1.8823529411764699</c:v>
                </c:pt>
                <c:pt idx="3814">
                  <c:v>-0.32142857142857101</c:v>
                </c:pt>
                <c:pt idx="3815">
                  <c:v>-2.32926829268292</c:v>
                </c:pt>
                <c:pt idx="3816">
                  <c:v>39</c:v>
                </c:pt>
                <c:pt idx="3817">
                  <c:v>1.5038610038610001</c:v>
                </c:pt>
                <c:pt idx="3818">
                  <c:v>3.66589861751152</c:v>
                </c:pt>
                <c:pt idx="3819">
                  <c:v>-5.2526315789473603</c:v>
                </c:pt>
                <c:pt idx="3820">
                  <c:v>1.50959860383944</c:v>
                </c:pt>
                <c:pt idx="3821">
                  <c:v>2.1499118165784799</c:v>
                </c:pt>
                <c:pt idx="3822">
                  <c:v>3.2445414847161498</c:v>
                </c:pt>
                <c:pt idx="3823">
                  <c:v>-0.76576576576576505</c:v>
                </c:pt>
                <c:pt idx="3824">
                  <c:v>-1.1508515815085101</c:v>
                </c:pt>
                <c:pt idx="3825">
                  <c:v>-5.9854897218863297</c:v>
                </c:pt>
                <c:pt idx="3826">
                  <c:v>-1.4819624819624799</c:v>
                </c:pt>
                <c:pt idx="3827">
                  <c:v>-4.0799396681749602</c:v>
                </c:pt>
                <c:pt idx="3828">
                  <c:v>3.90986394557823</c:v>
                </c:pt>
                <c:pt idx="3829">
                  <c:v>10.218166383701099</c:v>
                </c:pt>
                <c:pt idx="3830">
                  <c:v>11.1581676750216</c:v>
                </c:pt>
                <c:pt idx="3831">
                  <c:v>4.41654879773691</c:v>
                </c:pt>
                <c:pt idx="3832">
                  <c:v>5.5019098548510303</c:v>
                </c:pt>
                <c:pt idx="3833">
                  <c:v>7.6112716763005697</c:v>
                </c:pt>
                <c:pt idx="3834">
                  <c:v>10.5536062378167</c:v>
                </c:pt>
                <c:pt idx="3835">
                  <c:v>8.3102564102564092</c:v>
                </c:pt>
                <c:pt idx="3836">
                  <c:v>9.3419540229884994</c:v>
                </c:pt>
                <c:pt idx="3837">
                  <c:v>2.9527983816587899</c:v>
                </c:pt>
                <c:pt idx="3838">
                  <c:v>7.8404858299595102</c:v>
                </c:pt>
                <c:pt idx="3839">
                  <c:v>5.1359223300970802</c:v>
                </c:pt>
                <c:pt idx="3840">
                  <c:v>13.8098271155596</c:v>
                </c:pt>
                <c:pt idx="3841">
                  <c:v>-15.4</c:v>
                </c:pt>
                <c:pt idx="3842">
                  <c:v>37.4444444444444</c:v>
                </c:pt>
                <c:pt idx="3843">
                  <c:v>28</c:v>
                </c:pt>
                <c:pt idx="3844">
                  <c:v>58.25</c:v>
                </c:pt>
                <c:pt idx="3845">
                  <c:v>-3</c:v>
                </c:pt>
                <c:pt idx="3846">
                  <c:v>3</c:v>
                </c:pt>
                <c:pt idx="3847">
                  <c:v>-3.55555555555555</c:v>
                </c:pt>
                <c:pt idx="3848">
                  <c:v>14.1111111111111</c:v>
                </c:pt>
                <c:pt idx="3849">
                  <c:v>-5.875</c:v>
                </c:pt>
                <c:pt idx="3850">
                  <c:v>-6.75</c:v>
                </c:pt>
                <c:pt idx="3851">
                  <c:v>-24.4</c:v>
                </c:pt>
                <c:pt idx="3852">
                  <c:v>-12.2222222222222</c:v>
                </c:pt>
                <c:pt idx="3853">
                  <c:v>-13</c:v>
                </c:pt>
                <c:pt idx="3854">
                  <c:v>40.5555555555555</c:v>
                </c:pt>
                <c:pt idx="3855">
                  <c:v>-7.7777777777777697</c:v>
                </c:pt>
                <c:pt idx="3856">
                  <c:v>7.55555555555555</c:v>
                </c:pt>
                <c:pt idx="3857">
                  <c:v>-5.6470588235294104</c:v>
                </c:pt>
                <c:pt idx="3858">
                  <c:v>6.3</c:v>
                </c:pt>
                <c:pt idx="3859">
                  <c:v>-0.33333333333333298</c:v>
                </c:pt>
                <c:pt idx="3860">
                  <c:v>15.75</c:v>
                </c:pt>
                <c:pt idx="3861">
                  <c:v>3.2222222222222201</c:v>
                </c:pt>
                <c:pt idx="3862">
                  <c:v>68.1111111111111</c:v>
                </c:pt>
                <c:pt idx="3863">
                  <c:v>15.4444444444444</c:v>
                </c:pt>
                <c:pt idx="3864">
                  <c:v>-2.5</c:v>
                </c:pt>
                <c:pt idx="3865">
                  <c:v>19</c:v>
                </c:pt>
                <c:pt idx="3866">
                  <c:v>3.2307692307692299</c:v>
                </c:pt>
                <c:pt idx="3867">
                  <c:v>-1.2083333333333299</c:v>
                </c:pt>
                <c:pt idx="3868">
                  <c:v>-4.2727272727272698</c:v>
                </c:pt>
                <c:pt idx="3869">
                  <c:v>3.8620689655172402</c:v>
                </c:pt>
                <c:pt idx="3870">
                  <c:v>0.116279069767441</c:v>
                </c:pt>
                <c:pt idx="3871">
                  <c:v>33.904761904761898</c:v>
                </c:pt>
                <c:pt idx="3872">
                  <c:v>15.285714285714199</c:v>
                </c:pt>
                <c:pt idx="3873">
                  <c:v>5.7454545454545398</c:v>
                </c:pt>
                <c:pt idx="3874">
                  <c:v>14.340909090908999</c:v>
                </c:pt>
                <c:pt idx="3875">
                  <c:v>-3.7843137254901902</c:v>
                </c:pt>
                <c:pt idx="3876">
                  <c:v>-3.1224489795918302</c:v>
                </c:pt>
                <c:pt idx="3877">
                  <c:v>9.9166666666666607</c:v>
                </c:pt>
                <c:pt idx="3878">
                  <c:v>21.173913043478201</c:v>
                </c:pt>
                <c:pt idx="3879">
                  <c:v>2.0530371713508599</c:v>
                </c:pt>
                <c:pt idx="3880">
                  <c:v>-0.334302325581395</c:v>
                </c:pt>
                <c:pt idx="3881">
                  <c:v>3.1166870665034598</c:v>
                </c:pt>
                <c:pt idx="3882">
                  <c:v>4.3808333333333298</c:v>
                </c:pt>
                <c:pt idx="3883">
                  <c:v>5.4803600654664404</c:v>
                </c:pt>
                <c:pt idx="3884">
                  <c:v>7.8996716526814996</c:v>
                </c:pt>
                <c:pt idx="3885">
                  <c:v>10.0484775641025</c:v>
                </c:pt>
                <c:pt idx="3886">
                  <c:v>5.1099024756188998</c:v>
                </c:pt>
                <c:pt idx="3887">
                  <c:v>0.48671544089333801</c:v>
                </c:pt>
                <c:pt idx="3888">
                  <c:v>0.49018771331057998</c:v>
                </c:pt>
                <c:pt idx="3889">
                  <c:v>1.3671199011124799</c:v>
                </c:pt>
                <c:pt idx="3890">
                  <c:v>3.6188376753506999</c:v>
                </c:pt>
                <c:pt idx="3891">
                  <c:v>4.8636363636363598</c:v>
                </c:pt>
                <c:pt idx="3892">
                  <c:v>11.761904761904701</c:v>
                </c:pt>
                <c:pt idx="3893">
                  <c:v>-3.1818181818181799</c:v>
                </c:pt>
                <c:pt idx="3894">
                  <c:v>-1.1000000000000001</c:v>
                </c:pt>
                <c:pt idx="3895">
                  <c:v>-4.7619047619047603E-2</c:v>
                </c:pt>
                <c:pt idx="3896">
                  <c:v>1.27758620689655</c:v>
                </c:pt>
                <c:pt idx="3897">
                  <c:v>-1.1354961832060999</c:v>
                </c:pt>
                <c:pt idx="3898">
                  <c:v>1.5166666666666599</c:v>
                </c:pt>
                <c:pt idx="3899">
                  <c:v>4.07281553398058</c:v>
                </c:pt>
                <c:pt idx="3900">
                  <c:v>5.2150882825040101</c:v>
                </c:pt>
                <c:pt idx="3901">
                  <c:v>7.2979942693409701</c:v>
                </c:pt>
                <c:pt idx="3902">
                  <c:v>6.5139573070607497</c:v>
                </c:pt>
                <c:pt idx="3903">
                  <c:v>1.84848484848484</c:v>
                </c:pt>
                <c:pt idx="3904">
                  <c:v>-1.9298831385642701</c:v>
                </c:pt>
                <c:pt idx="3905">
                  <c:v>1.05545617173524</c:v>
                </c:pt>
                <c:pt idx="3906">
                  <c:v>1.04915254237288</c:v>
                </c:pt>
                <c:pt idx="3907">
                  <c:v>3.3590982286634401</c:v>
                </c:pt>
                <c:pt idx="3908">
                  <c:v>8.7034313725490193</c:v>
                </c:pt>
                <c:pt idx="3909">
                  <c:v>9.2986666666666604</c:v>
                </c:pt>
                <c:pt idx="3910">
                  <c:v>9.7084233261339001</c:v>
                </c:pt>
                <c:pt idx="3911">
                  <c:v>8.4023809523809501</c:v>
                </c:pt>
                <c:pt idx="3912">
                  <c:v>4.0023255813953398</c:v>
                </c:pt>
                <c:pt idx="3913">
                  <c:v>13.677060133630199</c:v>
                </c:pt>
                <c:pt idx="3914">
                  <c:v>11.734491315136401</c:v>
                </c:pt>
                <c:pt idx="3915">
                  <c:v>12.320276497695801</c:v>
                </c:pt>
                <c:pt idx="3916">
                  <c:v>5.5141612200435697</c:v>
                </c:pt>
                <c:pt idx="3917">
                  <c:v>9.4285714285714199</c:v>
                </c:pt>
                <c:pt idx="3918">
                  <c:v>6.4148936170212698</c:v>
                </c:pt>
                <c:pt idx="3919">
                  <c:v>12.350762527233099</c:v>
                </c:pt>
                <c:pt idx="3920">
                  <c:v>14.4285714285714</c:v>
                </c:pt>
                <c:pt idx="3921">
                  <c:v>55.4444444444444</c:v>
                </c:pt>
                <c:pt idx="3922">
                  <c:v>48.5</c:v>
                </c:pt>
                <c:pt idx="3923">
                  <c:v>33</c:v>
                </c:pt>
                <c:pt idx="3924">
                  <c:v>42.8888888888888</c:v>
                </c:pt>
                <c:pt idx="3925">
                  <c:v>-6.6666666666666599</c:v>
                </c:pt>
                <c:pt idx="3926">
                  <c:v>24.2222222222222</c:v>
                </c:pt>
                <c:pt idx="3927">
                  <c:v>-18</c:v>
                </c:pt>
                <c:pt idx="3928">
                  <c:v>-1.3013468013467999</c:v>
                </c:pt>
                <c:pt idx="3929">
                  <c:v>-3.0197841726618702</c:v>
                </c:pt>
                <c:pt idx="3930">
                  <c:v>1.2169059011164201</c:v>
                </c:pt>
                <c:pt idx="3931">
                  <c:v>0</c:v>
                </c:pt>
                <c:pt idx="3932">
                  <c:v>1.2915254237288101</c:v>
                </c:pt>
                <c:pt idx="3933">
                  <c:v>6.9456233421750602</c:v>
                </c:pt>
                <c:pt idx="3934">
                  <c:v>10.783112582781399</c:v>
                </c:pt>
                <c:pt idx="3935">
                  <c:v>1.2133131618759401</c:v>
                </c:pt>
                <c:pt idx="3936">
                  <c:v>9.7331240188383003E-2</c:v>
                </c:pt>
                <c:pt idx="3937">
                  <c:v>-2.7027463651049999</c:v>
                </c:pt>
                <c:pt idx="3938">
                  <c:v>-1.22617124394184</c:v>
                </c:pt>
                <c:pt idx="3939">
                  <c:v>-1.24802527646129</c:v>
                </c:pt>
                <c:pt idx="3940">
                  <c:v>-7.1666666666666599</c:v>
                </c:pt>
                <c:pt idx="3941">
                  <c:v>11.5555555555555</c:v>
                </c:pt>
                <c:pt idx="3942">
                  <c:v>17.6666666666666</c:v>
                </c:pt>
                <c:pt idx="3943">
                  <c:v>17.3333333333333</c:v>
                </c:pt>
                <c:pt idx="3944">
                  <c:v>-9.1111111111111107</c:v>
                </c:pt>
                <c:pt idx="3945">
                  <c:v>26.875</c:v>
                </c:pt>
                <c:pt idx="3946">
                  <c:v>5.6666666666666599</c:v>
                </c:pt>
                <c:pt idx="3947">
                  <c:v>7.5</c:v>
                </c:pt>
                <c:pt idx="3948">
                  <c:v>7.9729729729729701</c:v>
                </c:pt>
                <c:pt idx="3949">
                  <c:v>18.84375</c:v>
                </c:pt>
                <c:pt idx="3950">
                  <c:v>12.285714285714199</c:v>
                </c:pt>
                <c:pt idx="3951">
                  <c:v>10.921052631578901</c:v>
                </c:pt>
                <c:pt idx="3952">
                  <c:v>18.975609756097501</c:v>
                </c:pt>
                <c:pt idx="3953">
                  <c:v>13.5</c:v>
                </c:pt>
                <c:pt idx="3954">
                  <c:v>29.352941176470502</c:v>
                </c:pt>
                <c:pt idx="3955">
                  <c:v>13.3846153846153</c:v>
                </c:pt>
                <c:pt idx="3956">
                  <c:v>6.21428571428571</c:v>
                </c:pt>
                <c:pt idx="3957">
                  <c:v>-2.5833333333333299</c:v>
                </c:pt>
                <c:pt idx="3958">
                  <c:v>2.1071428571428501</c:v>
                </c:pt>
                <c:pt idx="3959">
                  <c:v>6.1153846153846096</c:v>
                </c:pt>
                <c:pt idx="3960">
                  <c:v>0.44778067885117401</c:v>
                </c:pt>
                <c:pt idx="3961">
                  <c:v>-1.8155619596541701</c:v>
                </c:pt>
                <c:pt idx="3962">
                  <c:v>2.2926509186351698</c:v>
                </c:pt>
                <c:pt idx="3963">
                  <c:v>-1.2672634271099701</c:v>
                </c:pt>
                <c:pt idx="3964">
                  <c:v>3.4918032786885198</c:v>
                </c:pt>
                <c:pt idx="3965">
                  <c:v>1.4203389830508399</c:v>
                </c:pt>
                <c:pt idx="3966">
                  <c:v>6.7553475935828802</c:v>
                </c:pt>
                <c:pt idx="3967">
                  <c:v>-0.29518072289156599</c:v>
                </c:pt>
                <c:pt idx="3968">
                  <c:v>-0.21231422505307801</c:v>
                </c:pt>
                <c:pt idx="3969">
                  <c:v>-1.6678281068524901</c:v>
                </c:pt>
                <c:pt idx="3970">
                  <c:v>1.41783029001074</c:v>
                </c:pt>
                <c:pt idx="3971">
                  <c:v>0.27517564402810302</c:v>
                </c:pt>
                <c:pt idx="3972">
                  <c:v>4.3</c:v>
                </c:pt>
                <c:pt idx="3973">
                  <c:v>-2.1428571428571401</c:v>
                </c:pt>
                <c:pt idx="3974">
                  <c:v>4.8333333333333304</c:v>
                </c:pt>
                <c:pt idx="3975">
                  <c:v>1.8571428571428501</c:v>
                </c:pt>
                <c:pt idx="3976">
                  <c:v>5.0769230769230704</c:v>
                </c:pt>
                <c:pt idx="3977">
                  <c:v>23.384615384615302</c:v>
                </c:pt>
                <c:pt idx="3978">
                  <c:v>25.1538461538461</c:v>
                </c:pt>
                <c:pt idx="3979">
                  <c:v>2.72727272727272</c:v>
                </c:pt>
                <c:pt idx="3980">
                  <c:v>28.5</c:v>
                </c:pt>
                <c:pt idx="3981">
                  <c:v>-5.75</c:v>
                </c:pt>
                <c:pt idx="3982">
                  <c:v>-10.1</c:v>
                </c:pt>
                <c:pt idx="3983">
                  <c:v>-16.692307692307601</c:v>
                </c:pt>
                <c:pt idx="3984">
                  <c:v>-1.6521739130434701</c:v>
                </c:pt>
                <c:pt idx="3985">
                  <c:v>15.9444444444444</c:v>
                </c:pt>
                <c:pt idx="3986">
                  <c:v>19.734693877550999</c:v>
                </c:pt>
                <c:pt idx="3987">
                  <c:v>-0.77551020408163196</c:v>
                </c:pt>
                <c:pt idx="3988">
                  <c:v>-3.9411764705882302</c:v>
                </c:pt>
                <c:pt idx="3989">
                  <c:v>7.0638297872340399</c:v>
                </c:pt>
                <c:pt idx="3990">
                  <c:v>-2.2653061224489699</c:v>
                </c:pt>
                <c:pt idx="3991">
                  <c:v>23.375</c:v>
                </c:pt>
                <c:pt idx="3992">
                  <c:v>28.807692307692299</c:v>
                </c:pt>
                <c:pt idx="3993">
                  <c:v>1.93299620733249</c:v>
                </c:pt>
                <c:pt idx="3994">
                  <c:v>1.8970385674931101</c:v>
                </c:pt>
                <c:pt idx="3995">
                  <c:v>4.0898805782526697</c:v>
                </c:pt>
                <c:pt idx="3996">
                  <c:v>5.3844905905256297</c:v>
                </c:pt>
                <c:pt idx="3997">
                  <c:v>8.9647347439435698</c:v>
                </c:pt>
                <c:pt idx="3998">
                  <c:v>7.9240896358543402</c:v>
                </c:pt>
                <c:pt idx="3999">
                  <c:v>7.1702412868632699</c:v>
                </c:pt>
                <c:pt idx="4000">
                  <c:v>5.6700937405503398</c:v>
                </c:pt>
                <c:pt idx="4001">
                  <c:v>1.45955249569707</c:v>
                </c:pt>
                <c:pt idx="4002">
                  <c:v>3.8249832999331899</c:v>
                </c:pt>
                <c:pt idx="4003">
                  <c:v>3.4863441921684699</c:v>
                </c:pt>
                <c:pt idx="4004">
                  <c:v>4.5638120626457797</c:v>
                </c:pt>
                <c:pt idx="4005">
                  <c:v>-3.7043010752688099</c:v>
                </c:pt>
                <c:pt idx="4006">
                  <c:v>-5.7869822485207099</c:v>
                </c:pt>
                <c:pt idx="4007">
                  <c:v>3.9838709677419302</c:v>
                </c:pt>
                <c:pt idx="4008">
                  <c:v>0.116666666666666</c:v>
                </c:pt>
                <c:pt idx="4009">
                  <c:v>5.6021505376344001</c:v>
                </c:pt>
                <c:pt idx="4010">
                  <c:v>2.5277777777777701</c:v>
                </c:pt>
                <c:pt idx="4011">
                  <c:v>6.7523809523809497</c:v>
                </c:pt>
                <c:pt idx="4012">
                  <c:v>0.27188940092165897</c:v>
                </c:pt>
                <c:pt idx="4013">
                  <c:v>0.24285714285714199</c:v>
                </c:pt>
                <c:pt idx="4014">
                  <c:v>-9.2165898617511496E-2</c:v>
                </c:pt>
                <c:pt idx="4015">
                  <c:v>-0.38095238095237999</c:v>
                </c:pt>
                <c:pt idx="4016">
                  <c:v>-6.3824884792626699</c:v>
                </c:pt>
                <c:pt idx="4017">
                  <c:v>3.4107556791840499</c:v>
                </c:pt>
                <c:pt idx="4018">
                  <c:v>2.5596977329974799</c:v>
                </c:pt>
                <c:pt idx="4019">
                  <c:v>3.2029109589040998</c:v>
                </c:pt>
                <c:pt idx="4020">
                  <c:v>3.9578392621870799</c:v>
                </c:pt>
                <c:pt idx="4021">
                  <c:v>6.73920406435224</c:v>
                </c:pt>
                <c:pt idx="4022">
                  <c:v>8.2691567192914892</c:v>
                </c:pt>
                <c:pt idx="4023">
                  <c:v>8.5273913043478196</c:v>
                </c:pt>
                <c:pt idx="4024">
                  <c:v>2.73044183218484</c:v>
                </c:pt>
                <c:pt idx="4025">
                  <c:v>-1.14677481653147</c:v>
                </c:pt>
                <c:pt idx="4026">
                  <c:v>1.43048725972284</c:v>
                </c:pt>
                <c:pt idx="4027">
                  <c:v>1.1282503305420799</c:v>
                </c:pt>
                <c:pt idx="4028">
                  <c:v>4.8953287197231798</c:v>
                </c:pt>
                <c:pt idx="4029">
                  <c:v>-1.38656466650729E-2</c:v>
                </c:pt>
                <c:pt idx="4030">
                  <c:v>-1.6366026820930799</c:v>
                </c:pt>
                <c:pt idx="4031">
                  <c:v>1.8682789387180001</c:v>
                </c:pt>
                <c:pt idx="4032">
                  <c:v>3.5425558008339402</c:v>
                </c:pt>
                <c:pt idx="4033">
                  <c:v>5.8855507868383397</c:v>
                </c:pt>
                <c:pt idx="4034">
                  <c:v>6.8403176003528801</c:v>
                </c:pt>
                <c:pt idx="4035">
                  <c:v>6.8023255813953396</c:v>
                </c:pt>
                <c:pt idx="4036">
                  <c:v>2.0375451263537898</c:v>
                </c:pt>
                <c:pt idx="4037">
                  <c:v>0.38025258323765698</c:v>
                </c:pt>
                <c:pt idx="4038">
                  <c:v>1.22941338474249</c:v>
                </c:pt>
                <c:pt idx="4039">
                  <c:v>2.9300935550935501</c:v>
                </c:pt>
                <c:pt idx="4040">
                  <c:v>2.5891647855530402</c:v>
                </c:pt>
                <c:pt idx="4041">
                  <c:v>6.9507575757575699</c:v>
                </c:pt>
                <c:pt idx="4042">
                  <c:v>1.8518518518518501</c:v>
                </c:pt>
                <c:pt idx="4043">
                  <c:v>5.6013986013985999</c:v>
                </c:pt>
                <c:pt idx="4044">
                  <c:v>3.2488151658767701</c:v>
                </c:pt>
                <c:pt idx="4045">
                  <c:v>-1.0254629629629599</c:v>
                </c:pt>
                <c:pt idx="4046">
                  <c:v>-0.92207792207792205</c:v>
                </c:pt>
                <c:pt idx="4047">
                  <c:v>1.14090909090909</c:v>
                </c:pt>
                <c:pt idx="4048">
                  <c:v>-2.0107526881720399</c:v>
                </c:pt>
                <c:pt idx="4049">
                  <c:v>-1.330900243309</c:v>
                </c:pt>
                <c:pt idx="4050">
                  <c:v>-6.2553648068669503</c:v>
                </c:pt>
                <c:pt idx="4051">
                  <c:v>-3.2967289719626098</c:v>
                </c:pt>
                <c:pt idx="4052">
                  <c:v>5.1028037383177498</c:v>
                </c:pt>
                <c:pt idx="4053">
                  <c:v>12.1428571428571</c:v>
                </c:pt>
                <c:pt idx="4054">
                  <c:v>7.4666666666666597</c:v>
                </c:pt>
                <c:pt idx="4055">
                  <c:v>23.857142857142801</c:v>
                </c:pt>
                <c:pt idx="4056">
                  <c:v>-11.8</c:v>
                </c:pt>
                <c:pt idx="4057">
                  <c:v>1.32462686567164</c:v>
                </c:pt>
                <c:pt idx="4058">
                  <c:v>2.30779944289693</c:v>
                </c:pt>
                <c:pt idx="4059">
                  <c:v>4.1481481481481399</c:v>
                </c:pt>
                <c:pt idx="4060">
                  <c:v>4.5462184873949498</c:v>
                </c:pt>
                <c:pt idx="4061">
                  <c:v>9.2816616008105299</c:v>
                </c:pt>
                <c:pt idx="4062">
                  <c:v>9.3087121212121193</c:v>
                </c:pt>
                <c:pt idx="4063">
                  <c:v>5.1878646441073499</c:v>
                </c:pt>
                <c:pt idx="4064">
                  <c:v>4.1842105263157796</c:v>
                </c:pt>
                <c:pt idx="4065">
                  <c:v>4.25079702444208E-3</c:v>
                </c:pt>
                <c:pt idx="4066">
                  <c:v>4.6007905138339904</c:v>
                </c:pt>
                <c:pt idx="4067">
                  <c:v>-5.72429906542056E-2</c:v>
                </c:pt>
                <c:pt idx="4068">
                  <c:v>7.8541905855338596</c:v>
                </c:pt>
                <c:pt idx="4069">
                  <c:v>3.23144104803493</c:v>
                </c:pt>
                <c:pt idx="4070">
                  <c:v>2.7263464337700101</c:v>
                </c:pt>
                <c:pt idx="4071">
                  <c:v>10.253716551040601</c:v>
                </c:pt>
                <c:pt idx="4072">
                  <c:v>13.736465781409599</c:v>
                </c:pt>
                <c:pt idx="4073">
                  <c:v>14.650406504065</c:v>
                </c:pt>
                <c:pt idx="4074">
                  <c:v>11.1709159584513</c:v>
                </c:pt>
                <c:pt idx="4075">
                  <c:v>13.173960612691401</c:v>
                </c:pt>
                <c:pt idx="4076">
                  <c:v>8.20163766632548</c:v>
                </c:pt>
                <c:pt idx="4077">
                  <c:v>1.9706498951781899</c:v>
                </c:pt>
                <c:pt idx="4078">
                  <c:v>4.8892617449664399</c:v>
                </c:pt>
                <c:pt idx="4079">
                  <c:v>8.9227421109901996</c:v>
                </c:pt>
                <c:pt idx="4080">
                  <c:v>9.5788288288288292</c:v>
                </c:pt>
                <c:pt idx="4081">
                  <c:v>5.03667136812411</c:v>
                </c:pt>
                <c:pt idx="4082">
                  <c:v>5.1166407465007699</c:v>
                </c:pt>
                <c:pt idx="4083">
                  <c:v>5.7703804347826004</c:v>
                </c:pt>
                <c:pt idx="4084">
                  <c:v>1.2973372781065</c:v>
                </c:pt>
                <c:pt idx="4085">
                  <c:v>-0.17882689556509199</c:v>
                </c:pt>
                <c:pt idx="4086">
                  <c:v>3.9311688311688302</c:v>
                </c:pt>
                <c:pt idx="4087">
                  <c:v>9.4652880354505093</c:v>
                </c:pt>
                <c:pt idx="4088">
                  <c:v>5.8002873563218298</c:v>
                </c:pt>
                <c:pt idx="4089">
                  <c:v>0.10829817158931</c:v>
                </c:pt>
                <c:pt idx="4090">
                  <c:v>2.5287356321839001</c:v>
                </c:pt>
                <c:pt idx="4091">
                  <c:v>2.5956204379562</c:v>
                </c:pt>
                <c:pt idx="4092">
                  <c:v>9.8515406162464991</c:v>
                </c:pt>
                <c:pt idx="4093">
                  <c:v>27</c:v>
                </c:pt>
                <c:pt idx="4094">
                  <c:v>4.5714285714285703</c:v>
                </c:pt>
                <c:pt idx="4095">
                  <c:v>5.0853293413173599</c:v>
                </c:pt>
                <c:pt idx="4096">
                  <c:v>6.7120274914089304</c:v>
                </c:pt>
                <c:pt idx="4097">
                  <c:v>6.9678571428571399</c:v>
                </c:pt>
                <c:pt idx="4098">
                  <c:v>9.0532585844428795</c:v>
                </c:pt>
                <c:pt idx="4099">
                  <c:v>8.7947232947232905</c:v>
                </c:pt>
                <c:pt idx="4100">
                  <c:v>8.1883614088820806</c:v>
                </c:pt>
                <c:pt idx="4101">
                  <c:v>5.8587181254307303</c:v>
                </c:pt>
                <c:pt idx="4102">
                  <c:v>5.1558018252933504</c:v>
                </c:pt>
                <c:pt idx="4103">
                  <c:v>4.2456692913385803</c:v>
                </c:pt>
                <c:pt idx="4104">
                  <c:v>3.87124463519313</c:v>
                </c:pt>
                <c:pt idx="4105">
                  <c:v>6.6327800829875496</c:v>
                </c:pt>
                <c:pt idx="4106">
                  <c:v>-0.18241042345276801</c:v>
                </c:pt>
                <c:pt idx="4107">
                  <c:v>2.52857142857142</c:v>
                </c:pt>
                <c:pt idx="4108">
                  <c:v>3.45806451612903</c:v>
                </c:pt>
                <c:pt idx="4109">
                  <c:v>4.9233333333333302</c:v>
                </c:pt>
                <c:pt idx="4110">
                  <c:v>6.8608414239482203</c:v>
                </c:pt>
                <c:pt idx="4111">
                  <c:v>6.7606060606060598</c:v>
                </c:pt>
                <c:pt idx="4112">
                  <c:v>7.0071684587813596</c:v>
                </c:pt>
                <c:pt idx="4113">
                  <c:v>7.6701030927835001</c:v>
                </c:pt>
                <c:pt idx="4114">
                  <c:v>6.6</c:v>
                </c:pt>
                <c:pt idx="4115">
                  <c:v>2.7961538461538402</c:v>
                </c:pt>
                <c:pt idx="4116">
                  <c:v>2.5371621621621601</c:v>
                </c:pt>
                <c:pt idx="4117">
                  <c:v>12.661237785016199</c:v>
                </c:pt>
                <c:pt idx="4118">
                  <c:v>7.5759999999999996</c:v>
                </c:pt>
                <c:pt idx="4119">
                  <c:v>-1.0597014925373101</c:v>
                </c:pt>
                <c:pt idx="4120">
                  <c:v>5.6396866840730997</c:v>
                </c:pt>
                <c:pt idx="4121">
                  <c:v>-1.80361173814898</c:v>
                </c:pt>
                <c:pt idx="4122">
                  <c:v>4.8224719101123599</c:v>
                </c:pt>
                <c:pt idx="4123">
                  <c:v>6.0527240773286399</c:v>
                </c:pt>
                <c:pt idx="4124">
                  <c:v>9.2835051546391707</c:v>
                </c:pt>
                <c:pt idx="4125">
                  <c:v>6.9110576923076898</c:v>
                </c:pt>
                <c:pt idx="4126">
                  <c:v>1.87885462555066</c:v>
                </c:pt>
                <c:pt idx="4127">
                  <c:v>-3.0894736842105202</c:v>
                </c:pt>
                <c:pt idx="4128">
                  <c:v>-4.5714285714285703</c:v>
                </c:pt>
                <c:pt idx="4129">
                  <c:v>-3.64358974358974</c:v>
                </c:pt>
                <c:pt idx="4130">
                  <c:v>3.08825910931174</c:v>
                </c:pt>
                <c:pt idx="4131">
                  <c:v>2.17885462555066</c:v>
                </c:pt>
                <c:pt idx="4132">
                  <c:v>4.1121495327102799</c:v>
                </c:pt>
                <c:pt idx="4133">
                  <c:v>5.9751841799146899</c:v>
                </c:pt>
                <c:pt idx="4134">
                  <c:v>6.9203296703296697</c:v>
                </c:pt>
                <c:pt idx="4135">
                  <c:v>7.8828989646554799</c:v>
                </c:pt>
                <c:pt idx="4136">
                  <c:v>6.9533678756476602</c:v>
                </c:pt>
                <c:pt idx="4137">
                  <c:v>2.0580164641317098</c:v>
                </c:pt>
                <c:pt idx="4138">
                  <c:v>-7.7368040491684706E-2</c:v>
                </c:pt>
                <c:pt idx="4139">
                  <c:v>-1.96818572656921</c:v>
                </c:pt>
                <c:pt idx="4140">
                  <c:v>1.08544839255499</c:v>
                </c:pt>
                <c:pt idx="4141">
                  <c:v>4.1609756097560897</c:v>
                </c:pt>
                <c:pt idx="4142">
                  <c:v>-4.0769230769230704</c:v>
                </c:pt>
                <c:pt idx="4143">
                  <c:v>-3.375</c:v>
                </c:pt>
                <c:pt idx="4144">
                  <c:v>1.3333333333333299</c:v>
                </c:pt>
                <c:pt idx="4145">
                  <c:v>30.315789473684202</c:v>
                </c:pt>
                <c:pt idx="4146">
                  <c:v>15.391304347826001</c:v>
                </c:pt>
                <c:pt idx="4147">
                  <c:v>32.92</c:v>
                </c:pt>
                <c:pt idx="4148">
                  <c:v>28.3333333333333</c:v>
                </c:pt>
                <c:pt idx="4149">
                  <c:v>2.2941176470588198</c:v>
                </c:pt>
                <c:pt idx="4150">
                  <c:v>5.8461538461538396</c:v>
                </c:pt>
                <c:pt idx="4151">
                  <c:v>-2.6666666666666599</c:v>
                </c:pt>
                <c:pt idx="4152">
                  <c:v>23.294117647058801</c:v>
                </c:pt>
                <c:pt idx="4153">
                  <c:v>5.1428571428571397</c:v>
                </c:pt>
                <c:pt idx="4154">
                  <c:v>6.8571428571428497</c:v>
                </c:pt>
                <c:pt idx="4155">
                  <c:v>18.5555555555555</c:v>
                </c:pt>
                <c:pt idx="4156">
                  <c:v>21.25</c:v>
                </c:pt>
                <c:pt idx="4157">
                  <c:v>13.6666666666666</c:v>
                </c:pt>
                <c:pt idx="4158">
                  <c:v>9.25</c:v>
                </c:pt>
                <c:pt idx="4159">
                  <c:v>11.692307692307599</c:v>
                </c:pt>
                <c:pt idx="4160">
                  <c:v>-1.6923076923076901</c:v>
                </c:pt>
                <c:pt idx="4161">
                  <c:v>1.3333333333333299</c:v>
                </c:pt>
                <c:pt idx="4162">
                  <c:v>2.6400343642611599</c:v>
                </c:pt>
                <c:pt idx="4163">
                  <c:v>1.4110486891385701</c:v>
                </c:pt>
                <c:pt idx="4164">
                  <c:v>4.8829941860465098</c:v>
                </c:pt>
                <c:pt idx="4165">
                  <c:v>3.5597133757961701</c:v>
                </c:pt>
                <c:pt idx="4166">
                  <c:v>7.6569169960474301</c:v>
                </c:pt>
                <c:pt idx="4167">
                  <c:v>7.1451851851851798</c:v>
                </c:pt>
                <c:pt idx="4168">
                  <c:v>9.5235389610389607</c:v>
                </c:pt>
                <c:pt idx="4169">
                  <c:v>5.5226429101707497</c:v>
                </c:pt>
                <c:pt idx="4170">
                  <c:v>-1.46627565982404E-3</c:v>
                </c:pt>
                <c:pt idx="4171">
                  <c:v>1.02760736196319</c:v>
                </c:pt>
                <c:pt idx="4172">
                  <c:v>-9.0255591054313106E-2</c:v>
                </c:pt>
                <c:pt idx="4173">
                  <c:v>5.4114462490332498</c:v>
                </c:pt>
                <c:pt idx="4174">
                  <c:v>-0.48355899419729198</c:v>
                </c:pt>
                <c:pt idx="4175">
                  <c:v>-0.52966558791801499</c:v>
                </c:pt>
                <c:pt idx="4176">
                  <c:v>1.86756238003838</c:v>
                </c:pt>
                <c:pt idx="4177">
                  <c:v>6.0559440559440496</c:v>
                </c:pt>
                <c:pt idx="4178">
                  <c:v>6.1866666666666603</c:v>
                </c:pt>
                <c:pt idx="4179">
                  <c:v>9.2555853440571898</c:v>
                </c:pt>
                <c:pt idx="4180">
                  <c:v>8.6721991701244807</c:v>
                </c:pt>
                <c:pt idx="4181">
                  <c:v>3.2943969610636201</c:v>
                </c:pt>
                <c:pt idx="4182">
                  <c:v>1.5785123966942101</c:v>
                </c:pt>
                <c:pt idx="4183">
                  <c:v>5.3649484536082399</c:v>
                </c:pt>
                <c:pt idx="4184">
                  <c:v>0.93359762140733404</c:v>
                </c:pt>
                <c:pt idx="4185">
                  <c:v>4.6942615239887102</c:v>
                </c:pt>
                <c:pt idx="4186">
                  <c:v>-1.4997372569626899</c:v>
                </c:pt>
                <c:pt idx="4187">
                  <c:v>2.2650874224478201</c:v>
                </c:pt>
                <c:pt idx="4188">
                  <c:v>2.5342287694974002</c:v>
                </c:pt>
                <c:pt idx="4189">
                  <c:v>4.0961625282167002</c:v>
                </c:pt>
                <c:pt idx="4190">
                  <c:v>5.4850678733031604</c:v>
                </c:pt>
                <c:pt idx="4191">
                  <c:v>7.1708912510220699</c:v>
                </c:pt>
                <c:pt idx="4192">
                  <c:v>3.8928054080154499</c:v>
                </c:pt>
                <c:pt idx="4193">
                  <c:v>1.4492945326278599</c:v>
                </c:pt>
                <c:pt idx="4194">
                  <c:v>-2.2071992976294901</c:v>
                </c:pt>
                <c:pt idx="4195">
                  <c:v>2.1436018957345899</c:v>
                </c:pt>
                <c:pt idx="4196">
                  <c:v>-1.40593096742829</c:v>
                </c:pt>
                <c:pt idx="4197">
                  <c:v>5.3357279693486497</c:v>
                </c:pt>
                <c:pt idx="4198">
                  <c:v>2.0487804878048701</c:v>
                </c:pt>
                <c:pt idx="4199">
                  <c:v>2.71186440677966</c:v>
                </c:pt>
                <c:pt idx="4200">
                  <c:v>7.4905660377358396</c:v>
                </c:pt>
                <c:pt idx="4201">
                  <c:v>7.3518072289156597</c:v>
                </c:pt>
                <c:pt idx="4202">
                  <c:v>7.9882903981264599</c:v>
                </c:pt>
                <c:pt idx="4203">
                  <c:v>8.2261640798226097</c:v>
                </c:pt>
                <c:pt idx="4204">
                  <c:v>9.7126436781609193</c:v>
                </c:pt>
                <c:pt idx="4205">
                  <c:v>4.8202531645569602</c:v>
                </c:pt>
                <c:pt idx="4206">
                  <c:v>-0.90144230769230704</c:v>
                </c:pt>
                <c:pt idx="4207">
                  <c:v>1.1818181818181801</c:v>
                </c:pt>
                <c:pt idx="4208">
                  <c:v>1.3486682808716699</c:v>
                </c:pt>
                <c:pt idx="4209">
                  <c:v>6.9191685912240102</c:v>
                </c:pt>
                <c:pt idx="4210">
                  <c:v>-16.25</c:v>
                </c:pt>
                <c:pt idx="4211">
                  <c:v>-3.88888888888888</c:v>
                </c:pt>
                <c:pt idx="4212">
                  <c:v>-8.4444444444444393</c:v>
                </c:pt>
                <c:pt idx="4213">
                  <c:v>-5.625</c:v>
                </c:pt>
                <c:pt idx="4214">
                  <c:v>40.2222222222222</c:v>
                </c:pt>
                <c:pt idx="4215">
                  <c:v>38</c:v>
                </c:pt>
                <c:pt idx="4216">
                  <c:v>-1.75</c:v>
                </c:pt>
                <c:pt idx="4217">
                  <c:v>10.2246153846153</c:v>
                </c:pt>
                <c:pt idx="4218">
                  <c:v>11.268817204301</c:v>
                </c:pt>
                <c:pt idx="4219">
                  <c:v>8.9835616438356105</c:v>
                </c:pt>
                <c:pt idx="4220">
                  <c:v>4.5098684210526301</c:v>
                </c:pt>
                <c:pt idx="4221">
                  <c:v>11.937125748502901</c:v>
                </c:pt>
                <c:pt idx="4222">
                  <c:v>9.6605922551252803</c:v>
                </c:pt>
                <c:pt idx="4223">
                  <c:v>10.9633620689655</c:v>
                </c:pt>
                <c:pt idx="4224">
                  <c:v>10.8120950323974</c:v>
                </c:pt>
                <c:pt idx="4225">
                  <c:v>1.3185595567866999</c:v>
                </c:pt>
                <c:pt idx="4226">
                  <c:v>4.3435374149659802</c:v>
                </c:pt>
                <c:pt idx="4227">
                  <c:v>3.0567823343848501</c:v>
                </c:pt>
                <c:pt idx="4228">
                  <c:v>9.5314285714285703</c:v>
                </c:pt>
                <c:pt idx="4229">
                  <c:v>1.25806451612903</c:v>
                </c:pt>
                <c:pt idx="4230">
                  <c:v>-2.3214285714285698</c:v>
                </c:pt>
                <c:pt idx="4231">
                  <c:v>-0.62962962962962898</c:v>
                </c:pt>
                <c:pt idx="4232">
                  <c:v>6.4615384615384599</c:v>
                </c:pt>
                <c:pt idx="4233">
                  <c:v>-3.8571428571428501</c:v>
                </c:pt>
                <c:pt idx="4234">
                  <c:v>12.258064516129</c:v>
                </c:pt>
                <c:pt idx="4235">
                  <c:v>17.035714285714199</c:v>
                </c:pt>
                <c:pt idx="4236">
                  <c:v>0.97826086956521696</c:v>
                </c:pt>
                <c:pt idx="4237">
                  <c:v>-2.5593220338983</c:v>
                </c:pt>
                <c:pt idx="4238">
                  <c:v>8.7258064516129004</c:v>
                </c:pt>
                <c:pt idx="4239">
                  <c:v>9.2333333333333307</c:v>
                </c:pt>
                <c:pt idx="4240">
                  <c:v>8.4032258064516103</c:v>
                </c:pt>
                <c:pt idx="4241">
                  <c:v>2.1016949152542299</c:v>
                </c:pt>
                <c:pt idx="4242">
                  <c:v>-3.8363636363636302</c:v>
                </c:pt>
                <c:pt idx="4243">
                  <c:v>2.7096774193548301</c:v>
                </c:pt>
                <c:pt idx="4244">
                  <c:v>8.6</c:v>
                </c:pt>
                <c:pt idx="4245">
                  <c:v>-2.2580645161290298</c:v>
                </c:pt>
                <c:pt idx="4246">
                  <c:v>6.9624838292367404</c:v>
                </c:pt>
                <c:pt idx="4247">
                  <c:v>4.8415697674418601</c:v>
                </c:pt>
                <c:pt idx="4248">
                  <c:v>6.9686192468619197</c:v>
                </c:pt>
                <c:pt idx="4249">
                  <c:v>6.5032119914346804</c:v>
                </c:pt>
                <c:pt idx="4250">
                  <c:v>1.4334975369458101</c:v>
                </c:pt>
                <c:pt idx="4251">
                  <c:v>7.6381818181818097</c:v>
                </c:pt>
                <c:pt idx="4252">
                  <c:v>6.8713195201744801</c:v>
                </c:pt>
                <c:pt idx="4253">
                  <c:v>5.4751861042183601</c:v>
                </c:pt>
                <c:pt idx="4254">
                  <c:v>4.4150141643059397</c:v>
                </c:pt>
                <c:pt idx="4255">
                  <c:v>2.06803797468354</c:v>
                </c:pt>
                <c:pt idx="4256">
                  <c:v>4.8409090909090899</c:v>
                </c:pt>
                <c:pt idx="4257">
                  <c:v>7.0723306544201998</c:v>
                </c:pt>
                <c:pt idx="4258">
                  <c:v>1.75255972696245</c:v>
                </c:pt>
                <c:pt idx="4259">
                  <c:v>-2.7992277992277899</c:v>
                </c:pt>
                <c:pt idx="4260">
                  <c:v>0.68256130790190706</c:v>
                </c:pt>
                <c:pt idx="4261">
                  <c:v>3.0527670527670501</c:v>
                </c:pt>
                <c:pt idx="4262">
                  <c:v>4.5133418043202003</c:v>
                </c:pt>
                <c:pt idx="4263">
                  <c:v>6.9069478908188504</c:v>
                </c:pt>
                <c:pt idx="4264">
                  <c:v>6.79113018597997</c:v>
                </c:pt>
                <c:pt idx="4265">
                  <c:v>3.2362924281984302</c:v>
                </c:pt>
                <c:pt idx="4266">
                  <c:v>-1.97826086956521</c:v>
                </c:pt>
                <c:pt idx="4267">
                  <c:v>-0.37037037037037002</c:v>
                </c:pt>
                <c:pt idx="4268">
                  <c:v>-0.50272479564032702</c:v>
                </c:pt>
                <c:pt idx="4269">
                  <c:v>-0.347381864623243</c:v>
                </c:pt>
                <c:pt idx="4270">
                  <c:v>1.94170403587443</c:v>
                </c:pt>
                <c:pt idx="4271">
                  <c:v>-0.94329896907216404</c:v>
                </c:pt>
                <c:pt idx="4272">
                  <c:v>-1</c:v>
                </c:pt>
                <c:pt idx="4273">
                  <c:v>3.6911764705882302</c:v>
                </c:pt>
                <c:pt idx="4274">
                  <c:v>1.0631067961164999</c:v>
                </c:pt>
                <c:pt idx="4275">
                  <c:v>6.8888888888888804</c:v>
                </c:pt>
                <c:pt idx="4276">
                  <c:v>-4.13223140495867E-3</c:v>
                </c:pt>
                <c:pt idx="4277">
                  <c:v>-2.0922509225092201</c:v>
                </c:pt>
                <c:pt idx="4278">
                  <c:v>4.9824561403508696</c:v>
                </c:pt>
                <c:pt idx="4279">
                  <c:v>-2.3043478260869499</c:v>
                </c:pt>
                <c:pt idx="4280">
                  <c:v>-0.36111111111111099</c:v>
                </c:pt>
                <c:pt idx="4281">
                  <c:v>3.6392405063291098</c:v>
                </c:pt>
                <c:pt idx="4282">
                  <c:v>-3.5068493150684898</c:v>
                </c:pt>
                <c:pt idx="4283">
                  <c:v>-5.4193548387096699</c:v>
                </c:pt>
                <c:pt idx="4284">
                  <c:v>-8.4967320261437909</c:v>
                </c:pt>
                <c:pt idx="4285">
                  <c:v>-3.2052980132450299</c:v>
                </c:pt>
                <c:pt idx="4286">
                  <c:v>-0.84563758389261701</c:v>
                </c:pt>
                <c:pt idx="4287">
                  <c:v>-4.3458646616541303</c:v>
                </c:pt>
                <c:pt idx="4288">
                  <c:v>3.8394160583941601</c:v>
                </c:pt>
                <c:pt idx="4289">
                  <c:v>-0.14503816793893101</c:v>
                </c:pt>
                <c:pt idx="4290">
                  <c:v>0.296296296296296</c:v>
                </c:pt>
                <c:pt idx="4291">
                  <c:v>-4.5151515151515103</c:v>
                </c:pt>
                <c:pt idx="4292">
                  <c:v>1.4076923076923</c:v>
                </c:pt>
                <c:pt idx="4293">
                  <c:v>1.9469696969696899</c:v>
                </c:pt>
                <c:pt idx="4294">
                  <c:v>20.9</c:v>
                </c:pt>
                <c:pt idx="4295">
                  <c:v>9.8461538461538396</c:v>
                </c:pt>
                <c:pt idx="4296">
                  <c:v>23.4615384615384</c:v>
                </c:pt>
                <c:pt idx="4297">
                  <c:v>13.1538461538461</c:v>
                </c:pt>
                <c:pt idx="4298">
                  <c:v>-3.71428571428571</c:v>
                </c:pt>
                <c:pt idx="4299">
                  <c:v>-0.46153846153846101</c:v>
                </c:pt>
                <c:pt idx="4300">
                  <c:v>-6.2307692307692299</c:v>
                </c:pt>
                <c:pt idx="4301">
                  <c:v>10.6666666666666</c:v>
                </c:pt>
                <c:pt idx="4302">
                  <c:v>13.3333333333333</c:v>
                </c:pt>
                <c:pt idx="4303">
                  <c:v>1.0824175824175799</c:v>
                </c:pt>
                <c:pt idx="4304">
                  <c:v>5.4291187739463602</c:v>
                </c:pt>
                <c:pt idx="4305">
                  <c:v>3.1129476584022</c:v>
                </c:pt>
                <c:pt idx="4306">
                  <c:v>0.53278688524590101</c:v>
                </c:pt>
                <c:pt idx="4307">
                  <c:v>5.54285714285714</c:v>
                </c:pt>
                <c:pt idx="4308">
                  <c:v>0.40654205607476601</c:v>
                </c:pt>
                <c:pt idx="4309">
                  <c:v>1.25835189309576</c:v>
                </c:pt>
                <c:pt idx="4310">
                  <c:v>-3.54696132596685</c:v>
                </c:pt>
                <c:pt idx="4311">
                  <c:v>-2.0771144278606899</c:v>
                </c:pt>
                <c:pt idx="4312">
                  <c:v>-2.9143646408839698</c:v>
                </c:pt>
                <c:pt idx="4313">
                  <c:v>9.9541984732824407</c:v>
                </c:pt>
                <c:pt idx="4314">
                  <c:v>5.3969849246231103</c:v>
                </c:pt>
                <c:pt idx="4315">
                  <c:v>7.7734806629834203</c:v>
                </c:pt>
                <c:pt idx="4316">
                  <c:v>5.44131455399061</c:v>
                </c:pt>
                <c:pt idx="4317">
                  <c:v>8.8727272727272695</c:v>
                </c:pt>
                <c:pt idx="4318">
                  <c:v>7.8190045248868696</c:v>
                </c:pt>
                <c:pt idx="4319">
                  <c:v>7.3785046728971899</c:v>
                </c:pt>
                <c:pt idx="4320">
                  <c:v>3.0452488687782799</c:v>
                </c:pt>
                <c:pt idx="4321">
                  <c:v>7.2177777777777701</c:v>
                </c:pt>
                <c:pt idx="4322">
                  <c:v>-0.61926605504587096</c:v>
                </c:pt>
                <c:pt idx="4323">
                  <c:v>6.6566523605150199</c:v>
                </c:pt>
                <c:pt idx="4324">
                  <c:v>3.2285714285714202</c:v>
                </c:pt>
                <c:pt idx="4325">
                  <c:v>9.4240282685512309</c:v>
                </c:pt>
                <c:pt idx="4326">
                  <c:v>-0.77319587628865905</c:v>
                </c:pt>
                <c:pt idx="4327">
                  <c:v>7.7595419847328202</c:v>
                </c:pt>
                <c:pt idx="4328">
                  <c:v>9.2739273927392691</c:v>
                </c:pt>
                <c:pt idx="4329">
                  <c:v>12.096219931271399</c:v>
                </c:pt>
                <c:pt idx="4330">
                  <c:v>6.96319018404908</c:v>
                </c:pt>
                <c:pt idx="4331">
                  <c:v>13.647590361445699</c:v>
                </c:pt>
                <c:pt idx="4332">
                  <c:v>9.5448028673835097</c:v>
                </c:pt>
                <c:pt idx="4333">
                  <c:v>3.5064935064934999</c:v>
                </c:pt>
                <c:pt idx="4334">
                  <c:v>2.5290519877675801</c:v>
                </c:pt>
                <c:pt idx="4335">
                  <c:v>4.69741697416974</c:v>
                </c:pt>
                <c:pt idx="4336">
                  <c:v>1.5933333333333299</c:v>
                </c:pt>
                <c:pt idx="4337">
                  <c:v>5.4249201277955201</c:v>
                </c:pt>
                <c:pt idx="4338">
                  <c:v>-3.8571428571428501</c:v>
                </c:pt>
                <c:pt idx="4339">
                  <c:v>8</c:v>
                </c:pt>
                <c:pt idx="4340">
                  <c:v>-2.7777777777777701</c:v>
                </c:pt>
                <c:pt idx="4341">
                  <c:v>16.6666666666666</c:v>
                </c:pt>
                <c:pt idx="4342">
                  <c:v>-3.3333333333333299</c:v>
                </c:pt>
                <c:pt idx="4343">
                  <c:v>6.875</c:v>
                </c:pt>
                <c:pt idx="4344">
                  <c:v>22.2222222222222</c:v>
                </c:pt>
                <c:pt idx="4345">
                  <c:v>4.5</c:v>
                </c:pt>
                <c:pt idx="4346">
                  <c:v>7.5384615384615303</c:v>
                </c:pt>
                <c:pt idx="4347">
                  <c:v>-1.8333333333333299</c:v>
                </c:pt>
                <c:pt idx="4348">
                  <c:v>0</c:v>
                </c:pt>
                <c:pt idx="4349">
                  <c:v>14</c:v>
                </c:pt>
                <c:pt idx="4350">
                  <c:v>33.352941176470502</c:v>
                </c:pt>
                <c:pt idx="4351">
                  <c:v>20.6666666666666</c:v>
                </c:pt>
                <c:pt idx="4352">
                  <c:v>15.588235294117601</c:v>
                </c:pt>
                <c:pt idx="4353">
                  <c:v>7.2222222222222197</c:v>
                </c:pt>
                <c:pt idx="4354">
                  <c:v>48.529411764705799</c:v>
                </c:pt>
                <c:pt idx="4355">
                  <c:v>8.1111111111111107</c:v>
                </c:pt>
                <c:pt idx="4356">
                  <c:v>2.72</c:v>
                </c:pt>
                <c:pt idx="4357">
                  <c:v>-6.1363636363636296</c:v>
                </c:pt>
                <c:pt idx="4358">
                  <c:v>3.6402974983096601</c:v>
                </c:pt>
                <c:pt idx="4359">
                  <c:v>-0.61098570353649295</c:v>
                </c:pt>
                <c:pt idx="4360">
                  <c:v>0.84693877551020402</c:v>
                </c:pt>
                <c:pt idx="4361">
                  <c:v>1.1136087484811601</c:v>
                </c:pt>
                <c:pt idx="4362">
                  <c:v>6.6782283884738503</c:v>
                </c:pt>
                <c:pt idx="4363">
                  <c:v>6.7655339805825196</c:v>
                </c:pt>
                <c:pt idx="4364">
                  <c:v>8.0363843092666194</c:v>
                </c:pt>
                <c:pt idx="4365">
                  <c:v>4.6935565702688899</c:v>
                </c:pt>
                <c:pt idx="4366">
                  <c:v>-0.30671239588436999</c:v>
                </c:pt>
                <c:pt idx="4367">
                  <c:v>2.00636574074074</c:v>
                </c:pt>
                <c:pt idx="4368">
                  <c:v>1.28402366863905</c:v>
                </c:pt>
                <c:pt idx="4369">
                  <c:v>4.5817555938037797</c:v>
                </c:pt>
                <c:pt idx="4370">
                  <c:v>-2.8387096774193501</c:v>
                </c:pt>
                <c:pt idx="4371">
                  <c:v>-5.3294117647058803</c:v>
                </c:pt>
                <c:pt idx="4372">
                  <c:v>-11.193548387096699</c:v>
                </c:pt>
                <c:pt idx="4373">
                  <c:v>-8.74</c:v>
                </c:pt>
                <c:pt idx="4374">
                  <c:v>-5.2238805970149196</c:v>
                </c:pt>
                <c:pt idx="4375">
                  <c:v>7.1372549019607803</c:v>
                </c:pt>
                <c:pt idx="4376">
                  <c:v>5.7523809523809497</c:v>
                </c:pt>
                <c:pt idx="4377">
                  <c:v>3.0535714285714199</c:v>
                </c:pt>
                <c:pt idx="4378">
                  <c:v>-2.2429906542056002</c:v>
                </c:pt>
                <c:pt idx="4379">
                  <c:v>-5.1121495327102799</c:v>
                </c:pt>
                <c:pt idx="4380">
                  <c:v>-4.5462184873949498</c:v>
                </c:pt>
                <c:pt idx="4381">
                  <c:v>5.2066115702479303</c:v>
                </c:pt>
                <c:pt idx="4382">
                  <c:v>1.5158371040723899</c:v>
                </c:pt>
                <c:pt idx="4383">
                  <c:v>-6.3004926108374297</c:v>
                </c:pt>
                <c:pt idx="4384">
                  <c:v>-0.40540540540540498</c:v>
                </c:pt>
                <c:pt idx="4385">
                  <c:v>3.5724137931034399</c:v>
                </c:pt>
                <c:pt idx="4386">
                  <c:v>4.6441176470588204</c:v>
                </c:pt>
                <c:pt idx="4387">
                  <c:v>13.7588235294117</c:v>
                </c:pt>
                <c:pt idx="4388">
                  <c:v>11.5464480874316</c:v>
                </c:pt>
                <c:pt idx="4389">
                  <c:v>2.9297752808988702</c:v>
                </c:pt>
                <c:pt idx="4390">
                  <c:v>4.1471389645776497</c:v>
                </c:pt>
                <c:pt idx="4391">
                  <c:v>-0.61562499999999998</c:v>
                </c:pt>
                <c:pt idx="4392">
                  <c:v>9.21660649819494</c:v>
                </c:pt>
                <c:pt idx="4393">
                  <c:v>-1.62105263157894</c:v>
                </c:pt>
                <c:pt idx="4394">
                  <c:v>2.2195618950585798</c:v>
                </c:pt>
                <c:pt idx="4395">
                  <c:v>2.5665926748057699</c:v>
                </c:pt>
                <c:pt idx="4396">
                  <c:v>1.11121810303322</c:v>
                </c:pt>
                <c:pt idx="4397">
                  <c:v>3.0384226491405402</c:v>
                </c:pt>
                <c:pt idx="4398">
                  <c:v>3.3138033763654402</c:v>
                </c:pt>
                <c:pt idx="4399">
                  <c:v>5.96687279151943</c:v>
                </c:pt>
                <c:pt idx="4400">
                  <c:v>6.6121343445287097</c:v>
                </c:pt>
                <c:pt idx="4401">
                  <c:v>0.54115421002838204</c:v>
                </c:pt>
                <c:pt idx="4402">
                  <c:v>-0.35370975268315402</c:v>
                </c:pt>
                <c:pt idx="4403">
                  <c:v>3.4862385321100899</c:v>
                </c:pt>
                <c:pt idx="4404">
                  <c:v>-1.6398429833169701</c:v>
                </c:pt>
                <c:pt idx="4405">
                  <c:v>3.7544110634239298</c:v>
                </c:pt>
                <c:pt idx="4406">
                  <c:v>-2.88888888888888</c:v>
                </c:pt>
                <c:pt idx="4407">
                  <c:v>25</c:v>
                </c:pt>
                <c:pt idx="4408">
                  <c:v>5.4444444444444402</c:v>
                </c:pt>
                <c:pt idx="4409">
                  <c:v>-13.5555555555555</c:v>
                </c:pt>
                <c:pt idx="4410">
                  <c:v>5</c:v>
                </c:pt>
                <c:pt idx="4411">
                  <c:v>134.1</c:v>
                </c:pt>
                <c:pt idx="4412">
                  <c:v>6.3333333333333304</c:v>
                </c:pt>
                <c:pt idx="4413">
                  <c:v>12.5</c:v>
                </c:pt>
                <c:pt idx="4414">
                  <c:v>16.4444444444444</c:v>
                </c:pt>
                <c:pt idx="4415">
                  <c:v>-6.5</c:v>
                </c:pt>
                <c:pt idx="4416">
                  <c:v>-9</c:v>
                </c:pt>
                <c:pt idx="4417">
                  <c:v>9.1111111111111107</c:v>
                </c:pt>
                <c:pt idx="4418">
                  <c:v>-7</c:v>
                </c:pt>
                <c:pt idx="4419">
                  <c:v>2.3333333333333299</c:v>
                </c:pt>
                <c:pt idx="4420">
                  <c:v>11.6666666666666</c:v>
                </c:pt>
                <c:pt idx="4421">
                  <c:v>40.75</c:v>
                </c:pt>
                <c:pt idx="4422">
                  <c:v>22.285714285714199</c:v>
                </c:pt>
                <c:pt idx="4423">
                  <c:v>12.3333333333333</c:v>
                </c:pt>
                <c:pt idx="4424">
                  <c:v>-15.3333333333333</c:v>
                </c:pt>
                <c:pt idx="4425">
                  <c:v>15.9</c:v>
                </c:pt>
                <c:pt idx="4426">
                  <c:v>23.076923076922998</c:v>
                </c:pt>
                <c:pt idx="4427">
                  <c:v>29.1</c:v>
                </c:pt>
                <c:pt idx="4428">
                  <c:v>0</c:v>
                </c:pt>
                <c:pt idx="4429">
                  <c:v>1.61290322580645</c:v>
                </c:pt>
                <c:pt idx="4430">
                  <c:v>22.161290322580601</c:v>
                </c:pt>
                <c:pt idx="4431">
                  <c:v>9.25</c:v>
                </c:pt>
                <c:pt idx="4432">
                  <c:v>19</c:v>
                </c:pt>
                <c:pt idx="4433">
                  <c:v>13.205128205128201</c:v>
                </c:pt>
                <c:pt idx="4434">
                  <c:v>-1.1025641025641</c:v>
                </c:pt>
                <c:pt idx="4435">
                  <c:v>10.3529411764705</c:v>
                </c:pt>
                <c:pt idx="4436">
                  <c:v>14.074074074074</c:v>
                </c:pt>
                <c:pt idx="4437">
                  <c:v>8.7636363636363601</c:v>
                </c:pt>
                <c:pt idx="4438">
                  <c:v>-1.25714285714285</c:v>
                </c:pt>
                <c:pt idx="4439">
                  <c:v>-10.060606060606</c:v>
                </c:pt>
                <c:pt idx="4440">
                  <c:v>41.733333333333299</c:v>
                </c:pt>
                <c:pt idx="4441">
                  <c:v>19.8333333333333</c:v>
                </c:pt>
                <c:pt idx="4442">
                  <c:v>57.7777777777777</c:v>
                </c:pt>
                <c:pt idx="4443">
                  <c:v>34.75</c:v>
                </c:pt>
                <c:pt idx="4444">
                  <c:v>25.8888888888888</c:v>
                </c:pt>
                <c:pt idx="4445">
                  <c:v>51</c:v>
                </c:pt>
                <c:pt idx="4446">
                  <c:v>38.25</c:v>
                </c:pt>
                <c:pt idx="4447">
                  <c:v>44.6666666666666</c:v>
                </c:pt>
                <c:pt idx="4448">
                  <c:v>15</c:v>
                </c:pt>
                <c:pt idx="4449">
                  <c:v>-3.0503937007873998</c:v>
                </c:pt>
                <c:pt idx="4450">
                  <c:v>-1.2831541218637901</c:v>
                </c:pt>
                <c:pt idx="4451">
                  <c:v>2.41940532081377</c:v>
                </c:pt>
                <c:pt idx="4452">
                  <c:v>5.2624000000000004</c:v>
                </c:pt>
                <c:pt idx="4453">
                  <c:v>5.70705521472392</c:v>
                </c:pt>
                <c:pt idx="4454">
                  <c:v>9.3087431693989</c:v>
                </c:pt>
                <c:pt idx="4455">
                  <c:v>2.3757861635220099</c:v>
                </c:pt>
                <c:pt idx="4456">
                  <c:v>-0.77167630057803405</c:v>
                </c:pt>
                <c:pt idx="4457">
                  <c:v>-1.72814207650273</c:v>
                </c:pt>
                <c:pt idx="4458">
                  <c:v>2.8445512820512802</c:v>
                </c:pt>
                <c:pt idx="4459">
                  <c:v>-0.88142857142857101</c:v>
                </c:pt>
                <c:pt idx="4460">
                  <c:v>1.9008042895442301</c:v>
                </c:pt>
                <c:pt idx="4461">
                  <c:v>17.1666666666666</c:v>
                </c:pt>
                <c:pt idx="4462">
                  <c:v>21.375</c:v>
                </c:pt>
                <c:pt idx="4463">
                  <c:v>38.1111111111111</c:v>
                </c:pt>
                <c:pt idx="4464">
                  <c:v>4.25</c:v>
                </c:pt>
                <c:pt idx="4465">
                  <c:v>-4.2376237623762298</c:v>
                </c:pt>
                <c:pt idx="4466">
                  <c:v>-1.34520547945205</c:v>
                </c:pt>
                <c:pt idx="4467">
                  <c:v>1.1737089201877901E-2</c:v>
                </c:pt>
                <c:pt idx="4468">
                  <c:v>2.85135135135135</c:v>
                </c:pt>
                <c:pt idx="4469">
                  <c:v>0.97435897435897401</c:v>
                </c:pt>
                <c:pt idx="4470">
                  <c:v>3.0722433460076002</c:v>
                </c:pt>
                <c:pt idx="4471">
                  <c:v>1.3191919191919099</c:v>
                </c:pt>
                <c:pt idx="4472">
                  <c:v>2.85144927536231</c:v>
                </c:pt>
                <c:pt idx="4473">
                  <c:v>-0.87575150300601201</c:v>
                </c:pt>
                <c:pt idx="4474">
                  <c:v>-0.53813559322033899</c:v>
                </c:pt>
                <c:pt idx="4475">
                  <c:v>5.0658682634730496</c:v>
                </c:pt>
                <c:pt idx="4476">
                  <c:v>0.96015936254980006</c:v>
                </c:pt>
                <c:pt idx="4477">
                  <c:v>15.4444444444444</c:v>
                </c:pt>
                <c:pt idx="4478">
                  <c:v>26</c:v>
                </c:pt>
                <c:pt idx="4479">
                  <c:v>17</c:v>
                </c:pt>
                <c:pt idx="4480">
                  <c:v>16.7777777777777</c:v>
                </c:pt>
                <c:pt idx="4481">
                  <c:v>150.125</c:v>
                </c:pt>
                <c:pt idx="4482">
                  <c:v>17.272727272727199</c:v>
                </c:pt>
                <c:pt idx="4483">
                  <c:v>24.5555555555555</c:v>
                </c:pt>
                <c:pt idx="4484">
                  <c:v>-8.5</c:v>
                </c:pt>
                <c:pt idx="4485">
                  <c:v>9.375</c:v>
                </c:pt>
                <c:pt idx="4486">
                  <c:v>1</c:v>
                </c:pt>
                <c:pt idx="4487">
                  <c:v>11.3333333333333</c:v>
                </c:pt>
                <c:pt idx="4488">
                  <c:v>3.9061317183951498</c:v>
                </c:pt>
                <c:pt idx="4489">
                  <c:v>9.4237704918032694</c:v>
                </c:pt>
                <c:pt idx="4490">
                  <c:v>8.4659546061415192</c:v>
                </c:pt>
                <c:pt idx="4491">
                  <c:v>5.7021709633649902</c:v>
                </c:pt>
                <c:pt idx="4492">
                  <c:v>8.9250629722921904</c:v>
                </c:pt>
                <c:pt idx="4493">
                  <c:v>11.9496890898812</c:v>
                </c:pt>
                <c:pt idx="4494">
                  <c:v>7.0414276609305197</c:v>
                </c:pt>
                <c:pt idx="4495">
                  <c:v>9.4347571679344604</c:v>
                </c:pt>
                <c:pt idx="4496">
                  <c:v>1.8851612903225801</c:v>
                </c:pt>
                <c:pt idx="4497">
                  <c:v>8.2456839309428904</c:v>
                </c:pt>
                <c:pt idx="4498">
                  <c:v>5.8212365591397797</c:v>
                </c:pt>
                <c:pt idx="4499">
                  <c:v>11.791612903225801</c:v>
                </c:pt>
                <c:pt idx="4500">
                  <c:v>-2.9604612850082299</c:v>
                </c:pt>
                <c:pt idx="4501">
                  <c:v>1.11481481481481</c:v>
                </c:pt>
                <c:pt idx="4502">
                  <c:v>3.8484375000000002</c:v>
                </c:pt>
                <c:pt idx="4503">
                  <c:v>3.6359374999999998</c:v>
                </c:pt>
                <c:pt idx="4504">
                  <c:v>9.4190938511326792</c:v>
                </c:pt>
                <c:pt idx="4505">
                  <c:v>8.3978494623655902</c:v>
                </c:pt>
                <c:pt idx="4506">
                  <c:v>1.6153846153846101</c:v>
                </c:pt>
                <c:pt idx="4507">
                  <c:v>1.61873990306946</c:v>
                </c:pt>
                <c:pt idx="4508">
                  <c:v>2.6457055214723901</c:v>
                </c:pt>
                <c:pt idx="4509">
                  <c:v>3.09032258064516</c:v>
                </c:pt>
                <c:pt idx="4510">
                  <c:v>0.50151057401812604</c:v>
                </c:pt>
                <c:pt idx="4511">
                  <c:v>6.0231884057971001</c:v>
                </c:pt>
                <c:pt idx="4512">
                  <c:v>0.55902004454342902</c:v>
                </c:pt>
                <c:pt idx="4513">
                  <c:v>-0.13409090909090901</c:v>
                </c:pt>
                <c:pt idx="4514">
                  <c:v>-0.956661316211878</c:v>
                </c:pt>
                <c:pt idx="4515">
                  <c:v>1.8527827648114901</c:v>
                </c:pt>
                <c:pt idx="4516">
                  <c:v>0.45178571428571401</c:v>
                </c:pt>
                <c:pt idx="4517">
                  <c:v>-2.8060413354531</c:v>
                </c:pt>
                <c:pt idx="4518">
                  <c:v>-0.35621521335806999</c:v>
                </c:pt>
                <c:pt idx="4519">
                  <c:v>-0.863934426229508</c:v>
                </c:pt>
                <c:pt idx="4520">
                  <c:v>-5.67741935483871</c:v>
                </c:pt>
                <c:pt idx="4521">
                  <c:v>-2.17181467181467</c:v>
                </c:pt>
                <c:pt idx="4522">
                  <c:v>-0.642578125</c:v>
                </c:pt>
                <c:pt idx="4523">
                  <c:v>2.02616822429906</c:v>
                </c:pt>
                <c:pt idx="4524">
                  <c:v>13.3043478260869</c:v>
                </c:pt>
                <c:pt idx="4525">
                  <c:v>3.4193548387096699</c:v>
                </c:pt>
                <c:pt idx="4526">
                  <c:v>14.4333333333333</c:v>
                </c:pt>
                <c:pt idx="4527">
                  <c:v>12.3548387096774</c:v>
                </c:pt>
                <c:pt idx="4528">
                  <c:v>3.74193548387096</c:v>
                </c:pt>
                <c:pt idx="4529">
                  <c:v>27.3666666666666</c:v>
                </c:pt>
                <c:pt idx="4530">
                  <c:v>3.54838709677419</c:v>
                </c:pt>
                <c:pt idx="4531">
                  <c:v>-0.41379310344827502</c:v>
                </c:pt>
                <c:pt idx="4532">
                  <c:v>2.2857142857142798</c:v>
                </c:pt>
                <c:pt idx="4533">
                  <c:v>1.4</c:v>
                </c:pt>
                <c:pt idx="4534">
                  <c:v>-10.068965517241301</c:v>
                </c:pt>
                <c:pt idx="4535">
                  <c:v>-11.1612903225806</c:v>
                </c:pt>
                <c:pt idx="4536">
                  <c:v>-5.5666666666666602</c:v>
                </c:pt>
                <c:pt idx="4537">
                  <c:v>-1.375</c:v>
                </c:pt>
                <c:pt idx="4538">
                  <c:v>3.15151515151515</c:v>
                </c:pt>
                <c:pt idx="4539">
                  <c:v>8.1612903225806406</c:v>
                </c:pt>
                <c:pt idx="4540">
                  <c:v>-0.38028169014084501</c:v>
                </c:pt>
                <c:pt idx="4541">
                  <c:v>2.7397260273972601E-2</c:v>
                </c:pt>
                <c:pt idx="4542">
                  <c:v>12.0933333333333</c:v>
                </c:pt>
                <c:pt idx="4543">
                  <c:v>9.7333333333333307</c:v>
                </c:pt>
                <c:pt idx="4544">
                  <c:v>10.292682926829199</c:v>
                </c:pt>
                <c:pt idx="4545">
                  <c:v>-2.15</c:v>
                </c:pt>
                <c:pt idx="4546">
                  <c:v>-6.3738317757009302</c:v>
                </c:pt>
                <c:pt idx="4547">
                  <c:v>1.3361344537815101</c:v>
                </c:pt>
                <c:pt idx="4548">
                  <c:v>0.91379310344827502</c:v>
                </c:pt>
                <c:pt idx="4549">
                  <c:v>11.368852459016299</c:v>
                </c:pt>
                <c:pt idx="4550">
                  <c:v>13.757142857142799</c:v>
                </c:pt>
                <c:pt idx="4551">
                  <c:v>14.2588235294117</c:v>
                </c:pt>
                <c:pt idx="4552">
                  <c:v>4.68</c:v>
                </c:pt>
                <c:pt idx="4553">
                  <c:v>0.85454545454545405</c:v>
                </c:pt>
                <c:pt idx="4554">
                  <c:v>2.4444444444444402</c:v>
                </c:pt>
                <c:pt idx="4555">
                  <c:v>4.2857142857142803</c:v>
                </c:pt>
                <c:pt idx="4556">
                  <c:v>3.23428571428571</c:v>
                </c:pt>
                <c:pt idx="4557">
                  <c:v>6.9666666666666597</c:v>
                </c:pt>
                <c:pt idx="4558">
                  <c:v>4.9633699633699599</c:v>
                </c:pt>
                <c:pt idx="4559">
                  <c:v>5.2103746397694497</c:v>
                </c:pt>
                <c:pt idx="4560">
                  <c:v>3.7626112759643902</c:v>
                </c:pt>
                <c:pt idx="4561">
                  <c:v>3.4720496894409898</c:v>
                </c:pt>
                <c:pt idx="4562">
                  <c:v>6.2745664739884397</c:v>
                </c:pt>
                <c:pt idx="4563">
                  <c:v>11.053333333333301</c:v>
                </c:pt>
                <c:pt idx="4564">
                  <c:v>4.4842767295597401</c:v>
                </c:pt>
                <c:pt idx="4565">
                  <c:v>0.39877300613496902</c:v>
                </c:pt>
                <c:pt idx="4566">
                  <c:v>5.1433691756272397</c:v>
                </c:pt>
                <c:pt idx="4567">
                  <c:v>7.28125</c:v>
                </c:pt>
                <c:pt idx="4568">
                  <c:v>9.1566265060240895</c:v>
                </c:pt>
                <c:pt idx="4569">
                  <c:v>-14.5</c:v>
                </c:pt>
                <c:pt idx="4570">
                  <c:v>9.4444444444444393</c:v>
                </c:pt>
                <c:pt idx="4571">
                  <c:v>24.8888888888888</c:v>
                </c:pt>
                <c:pt idx="4572">
                  <c:v>-3.2222222222222201</c:v>
                </c:pt>
                <c:pt idx="4573">
                  <c:v>-2.2222222222222201</c:v>
                </c:pt>
                <c:pt idx="4574">
                  <c:v>-2.125</c:v>
                </c:pt>
                <c:pt idx="4575">
                  <c:v>1.75</c:v>
                </c:pt>
                <c:pt idx="4576">
                  <c:v>0</c:v>
                </c:pt>
                <c:pt idx="4577">
                  <c:v>4.7505060728744901</c:v>
                </c:pt>
                <c:pt idx="4578">
                  <c:v>3.6081967213114701</c:v>
                </c:pt>
                <c:pt idx="4579">
                  <c:v>6.6301788050588701</c:v>
                </c:pt>
                <c:pt idx="4580">
                  <c:v>4.8745421245421197</c:v>
                </c:pt>
                <c:pt idx="4581">
                  <c:v>4.0999087591240801</c:v>
                </c:pt>
                <c:pt idx="4582">
                  <c:v>12.3010046367851</c:v>
                </c:pt>
                <c:pt idx="4583">
                  <c:v>10.162471395880999</c:v>
                </c:pt>
                <c:pt idx="4584">
                  <c:v>9.6557446808510594</c:v>
                </c:pt>
                <c:pt idx="4585">
                  <c:v>5.2828111769686696</c:v>
                </c:pt>
                <c:pt idx="4586">
                  <c:v>2.4022750775594601</c:v>
                </c:pt>
                <c:pt idx="4587">
                  <c:v>4.6436197254702503</c:v>
                </c:pt>
                <c:pt idx="4588">
                  <c:v>9.4784373414510394</c:v>
                </c:pt>
                <c:pt idx="4589">
                  <c:v>0</c:v>
                </c:pt>
                <c:pt idx="4590">
                  <c:v>18.25</c:v>
                </c:pt>
                <c:pt idx="4591">
                  <c:v>16.5</c:v>
                </c:pt>
                <c:pt idx="4592">
                  <c:v>-3.4444444444444402</c:v>
                </c:pt>
                <c:pt idx="4593">
                  <c:v>-3.55555555555555</c:v>
                </c:pt>
                <c:pt idx="4594">
                  <c:v>0.77777777777777701</c:v>
                </c:pt>
                <c:pt idx="4595">
                  <c:v>-4.8888888888888804</c:v>
                </c:pt>
                <c:pt idx="4596">
                  <c:v>4.375</c:v>
                </c:pt>
                <c:pt idx="4597">
                  <c:v>-2.8</c:v>
                </c:pt>
                <c:pt idx="4598">
                  <c:v>-5.8</c:v>
                </c:pt>
                <c:pt idx="4599">
                  <c:v>2.2702702702702702</c:v>
                </c:pt>
                <c:pt idx="4600">
                  <c:v>9.7686567164179099</c:v>
                </c:pt>
                <c:pt idx="4601">
                  <c:v>0.72847682119205204</c:v>
                </c:pt>
                <c:pt idx="4602">
                  <c:v>-3.3636363636363602</c:v>
                </c:pt>
                <c:pt idx="4603">
                  <c:v>0.91160220994475105</c:v>
                </c:pt>
                <c:pt idx="4604">
                  <c:v>10.4522613065326</c:v>
                </c:pt>
                <c:pt idx="4605">
                  <c:v>-3.9952153110047801</c:v>
                </c:pt>
                <c:pt idx="4606">
                  <c:v>1.4655870445344099</c:v>
                </c:pt>
                <c:pt idx="4607">
                  <c:v>-0.10546875</c:v>
                </c:pt>
                <c:pt idx="4608">
                  <c:v>-5.3041825095056998</c:v>
                </c:pt>
                <c:pt idx="4609">
                  <c:v>-2.6119402985074602E-2</c:v>
                </c:pt>
                <c:pt idx="4610">
                  <c:v>-2.4235294117646999</c:v>
                </c:pt>
                <c:pt idx="4611">
                  <c:v>452</c:v>
                </c:pt>
                <c:pt idx="4612">
                  <c:v>8</c:v>
                </c:pt>
                <c:pt idx="4613">
                  <c:v>12.6666666666666</c:v>
                </c:pt>
                <c:pt idx="4614">
                  <c:v>12.625</c:v>
                </c:pt>
                <c:pt idx="4615">
                  <c:v>16.7</c:v>
                </c:pt>
                <c:pt idx="4616">
                  <c:v>-22</c:v>
                </c:pt>
                <c:pt idx="4617">
                  <c:v>-7.4583333333333304</c:v>
                </c:pt>
                <c:pt idx="4618">
                  <c:v>-3.9354838709677402</c:v>
                </c:pt>
                <c:pt idx="4619">
                  <c:v>7.69230769230769E-2</c:v>
                </c:pt>
                <c:pt idx="4620">
                  <c:v>-13</c:v>
                </c:pt>
                <c:pt idx="4621">
                  <c:v>-3.0535714285714199</c:v>
                </c:pt>
                <c:pt idx="4622">
                  <c:v>-10.6666666666666</c:v>
                </c:pt>
                <c:pt idx="4623">
                  <c:v>-8.2580645161290303</c:v>
                </c:pt>
                <c:pt idx="4624">
                  <c:v>1.13333333333333</c:v>
                </c:pt>
                <c:pt idx="4625">
                  <c:v>5.75</c:v>
                </c:pt>
                <c:pt idx="4626">
                  <c:v>-5.8604651162790597</c:v>
                </c:pt>
                <c:pt idx="4627">
                  <c:v>-3.8059701492537301</c:v>
                </c:pt>
                <c:pt idx="4628">
                  <c:v>-2.2228571428571402</c:v>
                </c:pt>
                <c:pt idx="4629">
                  <c:v>3.92018779342723</c:v>
                </c:pt>
                <c:pt idx="4630">
                  <c:v>13.7777777777777</c:v>
                </c:pt>
                <c:pt idx="4631">
                  <c:v>-9.4170403587443899E-2</c:v>
                </c:pt>
                <c:pt idx="4632">
                  <c:v>-5.7407407407407396</c:v>
                </c:pt>
                <c:pt idx="4633">
                  <c:v>-9.6341463414634099</c:v>
                </c:pt>
                <c:pt idx="4634">
                  <c:v>-4.0106382978723403</c:v>
                </c:pt>
                <c:pt idx="4635">
                  <c:v>6.81395348837209</c:v>
                </c:pt>
                <c:pt idx="4636">
                  <c:v>14.378698224852</c:v>
                </c:pt>
                <c:pt idx="4637">
                  <c:v>16.815789473684202</c:v>
                </c:pt>
                <c:pt idx="4638">
                  <c:v>17.5359116022099</c:v>
                </c:pt>
                <c:pt idx="4639">
                  <c:v>25.279569892473098</c:v>
                </c:pt>
                <c:pt idx="4640">
                  <c:v>23.78515625</c:v>
                </c:pt>
                <c:pt idx="4641">
                  <c:v>19.821529745042401</c:v>
                </c:pt>
                <c:pt idx="4642">
                  <c:v>24.717948717948701</c:v>
                </c:pt>
                <c:pt idx="4643">
                  <c:v>16.347578347578299</c:v>
                </c:pt>
                <c:pt idx="4644">
                  <c:v>16.435960591133</c:v>
                </c:pt>
                <c:pt idx="4645">
                  <c:v>18.3018292682926</c:v>
                </c:pt>
                <c:pt idx="4646">
                  <c:v>17.0948509485094</c:v>
                </c:pt>
                <c:pt idx="4647">
                  <c:v>28.607142857142801</c:v>
                </c:pt>
                <c:pt idx="4648">
                  <c:v>9.1290322580645107</c:v>
                </c:pt>
                <c:pt idx="4649">
                  <c:v>0.96153846153846101</c:v>
                </c:pt>
                <c:pt idx="4650">
                  <c:v>7.3703703703703702</c:v>
                </c:pt>
                <c:pt idx="4651">
                  <c:v>-4.1071428571428497</c:v>
                </c:pt>
                <c:pt idx="4652">
                  <c:v>2.5357142857142798</c:v>
                </c:pt>
                <c:pt idx="4653">
                  <c:v>14.756756756756699</c:v>
                </c:pt>
                <c:pt idx="4654">
                  <c:v>8.1750000000000007</c:v>
                </c:pt>
                <c:pt idx="4655">
                  <c:v>6.3714285714285701</c:v>
                </c:pt>
                <c:pt idx="4656">
                  <c:v>7.8378378378378297</c:v>
                </c:pt>
                <c:pt idx="4657">
                  <c:v>11.3611111111111</c:v>
                </c:pt>
                <c:pt idx="4658">
                  <c:v>13.2162162162162</c:v>
                </c:pt>
                <c:pt idx="4659">
                  <c:v>9.5064935064935003</c:v>
                </c:pt>
                <c:pt idx="4660">
                  <c:v>0</c:v>
                </c:pt>
                <c:pt idx="4661">
                  <c:v>-5.2410714285714199</c:v>
                </c:pt>
                <c:pt idx="4662">
                  <c:v>2.1584158415841501</c:v>
                </c:pt>
                <c:pt idx="4663">
                  <c:v>3.9459459459459398</c:v>
                </c:pt>
                <c:pt idx="4664">
                  <c:v>16.8389830508474</c:v>
                </c:pt>
                <c:pt idx="4665">
                  <c:v>7.4666666666666597</c:v>
                </c:pt>
                <c:pt idx="4666">
                  <c:v>14.3108108108108</c:v>
                </c:pt>
                <c:pt idx="4667">
                  <c:v>15.860215053763399</c:v>
                </c:pt>
                <c:pt idx="4668">
                  <c:v>-0.86290322580645096</c:v>
                </c:pt>
                <c:pt idx="4669">
                  <c:v>10.771653543307</c:v>
                </c:pt>
                <c:pt idx="4670">
                  <c:v>11.53125</c:v>
                </c:pt>
                <c:pt idx="4671">
                  <c:v>8.6818181818181799</c:v>
                </c:pt>
                <c:pt idx="4672">
                  <c:v>17.103448275862</c:v>
                </c:pt>
                <c:pt idx="4673">
                  <c:v>-17.3333333333333</c:v>
                </c:pt>
                <c:pt idx="4674">
                  <c:v>14.9142857142857</c:v>
                </c:pt>
                <c:pt idx="4675">
                  <c:v>23.619047619047599</c:v>
                </c:pt>
                <c:pt idx="4676">
                  <c:v>26.818181818181799</c:v>
                </c:pt>
                <c:pt idx="4677">
                  <c:v>12.878787878787801</c:v>
                </c:pt>
                <c:pt idx="4678">
                  <c:v>12.0285714285714</c:v>
                </c:pt>
                <c:pt idx="4679">
                  <c:v>12</c:v>
                </c:pt>
                <c:pt idx="4680">
                  <c:v>-1.2666666666666599</c:v>
                </c:pt>
                <c:pt idx="4681">
                  <c:v>4.8333333333333304</c:v>
                </c:pt>
                <c:pt idx="4682">
                  <c:v>3.3703703703703698</c:v>
                </c:pt>
                <c:pt idx="4683">
                  <c:v>12.6538461538461</c:v>
                </c:pt>
                <c:pt idx="4684">
                  <c:v>1.19354838709677</c:v>
                </c:pt>
                <c:pt idx="4685">
                  <c:v>5.8833333333333302</c:v>
                </c:pt>
                <c:pt idx="4686">
                  <c:v>15.8</c:v>
                </c:pt>
                <c:pt idx="4687">
                  <c:v>4.0833333333333304</c:v>
                </c:pt>
                <c:pt idx="4688">
                  <c:v>-2.6617647058823501</c:v>
                </c:pt>
                <c:pt idx="4689">
                  <c:v>2.52</c:v>
                </c:pt>
                <c:pt idx="4690">
                  <c:v>4.1052631578947301</c:v>
                </c:pt>
                <c:pt idx="4691">
                  <c:v>6.9491525423728797</c:v>
                </c:pt>
                <c:pt idx="4692">
                  <c:v>4.08</c:v>
                </c:pt>
                <c:pt idx="4693">
                  <c:v>11</c:v>
                </c:pt>
                <c:pt idx="4694">
                  <c:v>14.568710359408</c:v>
                </c:pt>
                <c:pt idx="4695">
                  <c:v>17.870892018779301</c:v>
                </c:pt>
                <c:pt idx="4696">
                  <c:v>8.9274873524451905</c:v>
                </c:pt>
                <c:pt idx="4697">
                  <c:v>9.48966613672496</c:v>
                </c:pt>
                <c:pt idx="4698">
                  <c:v>10.1611374407582</c:v>
                </c:pt>
                <c:pt idx="4699">
                  <c:v>15.414634146341401</c:v>
                </c:pt>
                <c:pt idx="4700">
                  <c:v>14.471925133689799</c:v>
                </c:pt>
                <c:pt idx="4701">
                  <c:v>14.8044554455445</c:v>
                </c:pt>
                <c:pt idx="4702">
                  <c:v>6.1295843520782398</c:v>
                </c:pt>
                <c:pt idx="4703">
                  <c:v>10.880893300248101</c:v>
                </c:pt>
                <c:pt idx="4704">
                  <c:v>5.6192468619246796</c:v>
                </c:pt>
                <c:pt idx="4705">
                  <c:v>13.647524752475199</c:v>
                </c:pt>
                <c:pt idx="4706">
                  <c:v>23.4</c:v>
                </c:pt>
                <c:pt idx="4707">
                  <c:v>-5.4545454545454497</c:v>
                </c:pt>
                <c:pt idx="4708">
                  <c:v>-5.3076923076923004</c:v>
                </c:pt>
                <c:pt idx="4709">
                  <c:v>-10.076923076923</c:v>
                </c:pt>
                <c:pt idx="4710">
                  <c:v>-2.6923076923076898</c:v>
                </c:pt>
                <c:pt idx="4711">
                  <c:v>0.53333333333333299</c:v>
                </c:pt>
                <c:pt idx="4712">
                  <c:v>7.0588235294117601</c:v>
                </c:pt>
                <c:pt idx="4713">
                  <c:v>6.875</c:v>
                </c:pt>
                <c:pt idx="4714">
                  <c:v>6.8235294117647003</c:v>
                </c:pt>
                <c:pt idx="4715">
                  <c:v>-13.095238095238001</c:v>
                </c:pt>
                <c:pt idx="4716">
                  <c:v>-3.2222222222222201</c:v>
                </c:pt>
                <c:pt idx="4717">
                  <c:v>3.9166666666666599</c:v>
                </c:pt>
                <c:pt idx="4718">
                  <c:v>33.823529411764703</c:v>
                </c:pt>
                <c:pt idx="4719">
                  <c:v>-4.1875</c:v>
                </c:pt>
                <c:pt idx="4720">
                  <c:v>3.3333333333333299</c:v>
                </c:pt>
                <c:pt idx="4721">
                  <c:v>3.23529411764705</c:v>
                </c:pt>
                <c:pt idx="4722">
                  <c:v>34.826086956521699</c:v>
                </c:pt>
                <c:pt idx="4723">
                  <c:v>9.36666666666666</c:v>
                </c:pt>
                <c:pt idx="4724">
                  <c:v>9.4838709677419306</c:v>
                </c:pt>
                <c:pt idx="4725">
                  <c:v>4.1071428571428497</c:v>
                </c:pt>
                <c:pt idx="4726">
                  <c:v>-2.6842105263157801</c:v>
                </c:pt>
                <c:pt idx="4727">
                  <c:v>-6.1764705882352899</c:v>
                </c:pt>
                <c:pt idx="4728">
                  <c:v>9.1111111111111107</c:v>
                </c:pt>
                <c:pt idx="4729">
                  <c:v>36.214285714285701</c:v>
                </c:pt>
                <c:pt idx="4730">
                  <c:v>25.75</c:v>
                </c:pt>
                <c:pt idx="4731">
                  <c:v>4.6923076923076898</c:v>
                </c:pt>
                <c:pt idx="4732">
                  <c:v>7.7222222222222197</c:v>
                </c:pt>
                <c:pt idx="4733">
                  <c:v>-8.5882352941176396</c:v>
                </c:pt>
                <c:pt idx="4734">
                  <c:v>62.5263157894736</c:v>
                </c:pt>
                <c:pt idx="4735">
                  <c:v>18</c:v>
                </c:pt>
                <c:pt idx="4736">
                  <c:v>16.344827586206801</c:v>
                </c:pt>
                <c:pt idx="4737">
                  <c:v>34.2631578947368</c:v>
                </c:pt>
                <c:pt idx="4738">
                  <c:v>6.8333333333333304</c:v>
                </c:pt>
                <c:pt idx="4739">
                  <c:v>4.5666666666666602</c:v>
                </c:pt>
                <c:pt idx="4740">
                  <c:v>2.3333333333333299</c:v>
                </c:pt>
                <c:pt idx="4741">
                  <c:v>-6.7096774193548301</c:v>
                </c:pt>
                <c:pt idx="4742">
                  <c:v>-9.32258064516129</c:v>
                </c:pt>
                <c:pt idx="4743">
                  <c:v>2.07843137254901</c:v>
                </c:pt>
                <c:pt idx="4744">
                  <c:v>-6.0588235294117601</c:v>
                </c:pt>
                <c:pt idx="4745">
                  <c:v>5.5555555555555497E-2</c:v>
                </c:pt>
                <c:pt idx="4746">
                  <c:v>37.153846153846096</c:v>
                </c:pt>
                <c:pt idx="4747">
                  <c:v>-6.48</c:v>
                </c:pt>
                <c:pt idx="4748">
                  <c:v>-4.8</c:v>
                </c:pt>
                <c:pt idx="4749">
                  <c:v>16.2</c:v>
                </c:pt>
                <c:pt idx="4750">
                  <c:v>2.3008474576271101</c:v>
                </c:pt>
                <c:pt idx="4751">
                  <c:v>0.36915887850467199</c:v>
                </c:pt>
                <c:pt idx="4752">
                  <c:v>-2.0650406504065</c:v>
                </c:pt>
                <c:pt idx="4753">
                  <c:v>-7.3375000000000004</c:v>
                </c:pt>
                <c:pt idx="4754">
                  <c:v>-1.3836734693877499</c:v>
                </c:pt>
                <c:pt idx="4755">
                  <c:v>-3.8833333333333302</c:v>
                </c:pt>
                <c:pt idx="4756">
                  <c:v>0.842741935483871</c:v>
                </c:pt>
                <c:pt idx="4757">
                  <c:v>1.8755364806866901</c:v>
                </c:pt>
                <c:pt idx="4758">
                  <c:v>-6.9953051643192401</c:v>
                </c:pt>
                <c:pt idx="4759">
                  <c:v>-4.9592760180995397</c:v>
                </c:pt>
                <c:pt idx="4760">
                  <c:v>0.88207547169811296</c:v>
                </c:pt>
                <c:pt idx="4761">
                  <c:v>4.33027522935779</c:v>
                </c:pt>
                <c:pt idx="4762">
                  <c:v>7.7244094488188901</c:v>
                </c:pt>
                <c:pt idx="4763">
                  <c:v>13.659090909090899</c:v>
                </c:pt>
                <c:pt idx="4764">
                  <c:v>-1.0054054054054</c:v>
                </c:pt>
                <c:pt idx="4765">
                  <c:v>-4.5283842794759801</c:v>
                </c:pt>
                <c:pt idx="4766">
                  <c:v>-4.6666666666666599</c:v>
                </c:pt>
                <c:pt idx="4767">
                  <c:v>0.53398058252427105</c:v>
                </c:pt>
                <c:pt idx="4768">
                  <c:v>0.143540669856459</c:v>
                </c:pt>
                <c:pt idx="4769">
                  <c:v>-2.1343283582089501</c:v>
                </c:pt>
                <c:pt idx="4770">
                  <c:v>-3.5597484276729499</c:v>
                </c:pt>
                <c:pt idx="4771">
                  <c:v>-8.8137931034482708</c:v>
                </c:pt>
                <c:pt idx="4772">
                  <c:v>4.9645390070921898E-2</c:v>
                </c:pt>
                <c:pt idx="4773">
                  <c:v>1.0074074074074</c:v>
                </c:pt>
                <c:pt idx="4774">
                  <c:v>-3.25</c:v>
                </c:pt>
                <c:pt idx="4775">
                  <c:v>12.4597989949748</c:v>
                </c:pt>
                <c:pt idx="4776">
                  <c:v>4.6640211640211602</c:v>
                </c:pt>
                <c:pt idx="4777">
                  <c:v>1.93499043977055</c:v>
                </c:pt>
                <c:pt idx="4778">
                  <c:v>-1.6341463414634101</c:v>
                </c:pt>
                <c:pt idx="4779">
                  <c:v>2.5548060708263001</c:v>
                </c:pt>
                <c:pt idx="4780">
                  <c:v>4.5604606525911704</c:v>
                </c:pt>
                <c:pt idx="4781">
                  <c:v>1.59003215434083</c:v>
                </c:pt>
                <c:pt idx="4782">
                  <c:v>2.23529411764705</c:v>
                </c:pt>
                <c:pt idx="4783">
                  <c:v>-3.2134328358208899</c:v>
                </c:pt>
                <c:pt idx="4784">
                  <c:v>-1.7861271676300501</c:v>
                </c:pt>
                <c:pt idx="4785">
                  <c:v>3.62222222222222</c:v>
                </c:pt>
                <c:pt idx="4786">
                  <c:v>3.89161554192229</c:v>
                </c:pt>
                <c:pt idx="4787">
                  <c:v>10.722772277227699</c:v>
                </c:pt>
                <c:pt idx="4788">
                  <c:v>41.4166666666666</c:v>
                </c:pt>
                <c:pt idx="4789">
                  <c:v>14.656716417910401</c:v>
                </c:pt>
                <c:pt idx="4790">
                  <c:v>26.545454545454501</c:v>
                </c:pt>
                <c:pt idx="4791">
                  <c:v>22.03125</c:v>
                </c:pt>
                <c:pt idx="4792">
                  <c:v>7.21428571428571</c:v>
                </c:pt>
                <c:pt idx="4793">
                  <c:v>5.4166666666666599</c:v>
                </c:pt>
                <c:pt idx="4794">
                  <c:v>24</c:v>
                </c:pt>
                <c:pt idx="4795">
                  <c:v>16.885714285714201</c:v>
                </c:pt>
                <c:pt idx="4796">
                  <c:v>13.921052631578901</c:v>
                </c:pt>
                <c:pt idx="4797">
                  <c:v>6.7647058823529402</c:v>
                </c:pt>
                <c:pt idx="4798">
                  <c:v>19.574712643678101</c:v>
                </c:pt>
                <c:pt idx="4799">
                  <c:v>51</c:v>
                </c:pt>
                <c:pt idx="4800">
                  <c:v>44</c:v>
                </c:pt>
                <c:pt idx="4801">
                  <c:v>0</c:v>
                </c:pt>
                <c:pt idx="4802">
                  <c:v>13.5833333333333</c:v>
                </c:pt>
                <c:pt idx="4803">
                  <c:v>12.8937093275488</c:v>
                </c:pt>
                <c:pt idx="4804">
                  <c:v>7.6615087040618901</c:v>
                </c:pt>
                <c:pt idx="4805">
                  <c:v>11.4686346863468</c:v>
                </c:pt>
                <c:pt idx="4806">
                  <c:v>9.4498327759197291</c:v>
                </c:pt>
                <c:pt idx="4807">
                  <c:v>14.7350427350427</c:v>
                </c:pt>
                <c:pt idx="4808">
                  <c:v>15.7334465195246</c:v>
                </c:pt>
                <c:pt idx="4809">
                  <c:v>7.7994579945799396</c:v>
                </c:pt>
                <c:pt idx="4810">
                  <c:v>2.0175913396481699</c:v>
                </c:pt>
                <c:pt idx="4811">
                  <c:v>10.3753623188405</c:v>
                </c:pt>
                <c:pt idx="4812">
                  <c:v>7.2491694352159399</c:v>
                </c:pt>
                <c:pt idx="4813">
                  <c:v>16.543352601155998</c:v>
                </c:pt>
                <c:pt idx="4814">
                  <c:v>6.3846153846153797</c:v>
                </c:pt>
                <c:pt idx="4815">
                  <c:v>10.5</c:v>
                </c:pt>
                <c:pt idx="4816">
                  <c:v>82</c:v>
                </c:pt>
                <c:pt idx="4817">
                  <c:v>10</c:v>
                </c:pt>
                <c:pt idx="4818">
                  <c:v>93</c:v>
                </c:pt>
                <c:pt idx="4819">
                  <c:v>-12.7777777777777</c:v>
                </c:pt>
                <c:pt idx="4820">
                  <c:v>-17.75</c:v>
                </c:pt>
                <c:pt idx="4821">
                  <c:v>-9.1111111111111107</c:v>
                </c:pt>
                <c:pt idx="4822">
                  <c:v>3.625</c:v>
                </c:pt>
                <c:pt idx="4823">
                  <c:v>-9.6666666666666607</c:v>
                </c:pt>
                <c:pt idx="4824">
                  <c:v>2.55555555555555</c:v>
                </c:pt>
                <c:pt idx="4825">
                  <c:v>2.125</c:v>
                </c:pt>
                <c:pt idx="4826">
                  <c:v>4.25</c:v>
                </c:pt>
                <c:pt idx="4827">
                  <c:v>-0.4</c:v>
                </c:pt>
                <c:pt idx="4828">
                  <c:v>-4.4444444444444402</c:v>
                </c:pt>
                <c:pt idx="4829">
                  <c:v>-5.5</c:v>
                </c:pt>
                <c:pt idx="4830">
                  <c:v>10.7777777777777</c:v>
                </c:pt>
                <c:pt idx="4831">
                  <c:v>6.6666666666666599</c:v>
                </c:pt>
                <c:pt idx="4832">
                  <c:v>-4.71428571428571</c:v>
                </c:pt>
                <c:pt idx="4833">
                  <c:v>-6.4444444444444402</c:v>
                </c:pt>
                <c:pt idx="4834">
                  <c:v>28.384615384615302</c:v>
                </c:pt>
                <c:pt idx="4835">
                  <c:v>37.363636363636303</c:v>
                </c:pt>
                <c:pt idx="4836">
                  <c:v>13.1666666666666</c:v>
                </c:pt>
                <c:pt idx="4837">
                  <c:v>37.285714285714199</c:v>
                </c:pt>
                <c:pt idx="4838">
                  <c:v>38.5</c:v>
                </c:pt>
                <c:pt idx="4839">
                  <c:v>18.4444444444444</c:v>
                </c:pt>
                <c:pt idx="4840">
                  <c:v>11.3846153846153</c:v>
                </c:pt>
                <c:pt idx="4841">
                  <c:v>12.307692307692299</c:v>
                </c:pt>
                <c:pt idx="4842">
                  <c:v>-1.1000000000000001</c:v>
                </c:pt>
                <c:pt idx="4843">
                  <c:v>-6.3157894736842097</c:v>
                </c:pt>
                <c:pt idx="4844">
                  <c:v>-4.95</c:v>
                </c:pt>
                <c:pt idx="4845">
                  <c:v>-11.173913043478199</c:v>
                </c:pt>
                <c:pt idx="4846">
                  <c:v>25.6666666666666</c:v>
                </c:pt>
                <c:pt idx="4847">
                  <c:v>-11.8</c:v>
                </c:pt>
                <c:pt idx="4848">
                  <c:v>13.4444444444444</c:v>
                </c:pt>
                <c:pt idx="4849">
                  <c:v>23.25</c:v>
                </c:pt>
                <c:pt idx="4850">
                  <c:v>-4.4444444444444402</c:v>
                </c:pt>
                <c:pt idx="4851">
                  <c:v>-9.5</c:v>
                </c:pt>
                <c:pt idx="4852">
                  <c:v>-12.4615384615384</c:v>
                </c:pt>
                <c:pt idx="4853">
                  <c:v>2.4166666666666599</c:v>
                </c:pt>
                <c:pt idx="4854">
                  <c:v>11.1666666666666</c:v>
                </c:pt>
                <c:pt idx="4855">
                  <c:v>-10.909090909090899</c:v>
                </c:pt>
                <c:pt idx="4856">
                  <c:v>22.727272727272702</c:v>
                </c:pt>
                <c:pt idx="4857">
                  <c:v>-9.8421052631578902</c:v>
                </c:pt>
                <c:pt idx="4858">
                  <c:v>12.066666666666601</c:v>
                </c:pt>
                <c:pt idx="4859">
                  <c:v>3.5</c:v>
                </c:pt>
                <c:pt idx="4860">
                  <c:v>18.076923076922998</c:v>
                </c:pt>
                <c:pt idx="4861">
                  <c:v>-1.125</c:v>
                </c:pt>
                <c:pt idx="4862">
                  <c:v>6.3076923076923004</c:v>
                </c:pt>
                <c:pt idx="4863">
                  <c:v>-3.5</c:v>
                </c:pt>
                <c:pt idx="4864">
                  <c:v>14.4166666666666</c:v>
                </c:pt>
                <c:pt idx="4865">
                  <c:v>43</c:v>
                </c:pt>
                <c:pt idx="4866">
                  <c:v>6.1764705882352899</c:v>
                </c:pt>
                <c:pt idx="4867">
                  <c:v>-9.7777777777777697</c:v>
                </c:pt>
                <c:pt idx="4868">
                  <c:v>1.75</c:v>
                </c:pt>
                <c:pt idx="4869">
                  <c:v>-16.1111111111111</c:v>
                </c:pt>
                <c:pt idx="4870">
                  <c:v>-4.7777777777777697</c:v>
                </c:pt>
                <c:pt idx="4871">
                  <c:v>-12</c:v>
                </c:pt>
                <c:pt idx="4872">
                  <c:v>-2.875</c:v>
                </c:pt>
                <c:pt idx="4873">
                  <c:v>17</c:v>
                </c:pt>
                <c:pt idx="4874">
                  <c:v>-12.2222222222222</c:v>
                </c:pt>
                <c:pt idx="4875">
                  <c:v>18.4444444444444</c:v>
                </c:pt>
                <c:pt idx="4876">
                  <c:v>17.875</c:v>
                </c:pt>
                <c:pt idx="4877">
                  <c:v>26.8888888888888</c:v>
                </c:pt>
                <c:pt idx="4878">
                  <c:v>13</c:v>
                </c:pt>
                <c:pt idx="4879">
                  <c:v>11.625</c:v>
                </c:pt>
                <c:pt idx="4880">
                  <c:v>12.5555555555555</c:v>
                </c:pt>
                <c:pt idx="4881">
                  <c:v>8.7777777777777697</c:v>
                </c:pt>
                <c:pt idx="4882">
                  <c:v>14.4444444444444</c:v>
                </c:pt>
                <c:pt idx="4883">
                  <c:v>9</c:v>
                </c:pt>
                <c:pt idx="4884">
                  <c:v>6.7777777777777697</c:v>
                </c:pt>
                <c:pt idx="4885">
                  <c:v>1.88888888888888</c:v>
                </c:pt>
                <c:pt idx="4886">
                  <c:v>12.5555555555555</c:v>
                </c:pt>
                <c:pt idx="4887">
                  <c:v>-5.3333333333333304</c:v>
                </c:pt>
                <c:pt idx="4888">
                  <c:v>-4.375</c:v>
                </c:pt>
                <c:pt idx="4889">
                  <c:v>-10.090909090908999</c:v>
                </c:pt>
                <c:pt idx="4890">
                  <c:v>3.4444444444444402</c:v>
                </c:pt>
                <c:pt idx="4891">
                  <c:v>41.1</c:v>
                </c:pt>
                <c:pt idx="4892">
                  <c:v>6</c:v>
                </c:pt>
                <c:pt idx="4893">
                  <c:v>26.538461538461501</c:v>
                </c:pt>
                <c:pt idx="4894">
                  <c:v>7.2</c:v>
                </c:pt>
                <c:pt idx="4895">
                  <c:v>-0.375</c:v>
                </c:pt>
                <c:pt idx="4896">
                  <c:v>12.1111111111111</c:v>
                </c:pt>
                <c:pt idx="4897">
                  <c:v>1.2222222222222201</c:v>
                </c:pt>
                <c:pt idx="4898">
                  <c:v>-2.2222222222222201</c:v>
                </c:pt>
                <c:pt idx="4899">
                  <c:v>-7.3846153846153797</c:v>
                </c:pt>
                <c:pt idx="4900">
                  <c:v>-18.823529411764699</c:v>
                </c:pt>
                <c:pt idx="4901">
                  <c:v>-6.1935483870967696</c:v>
                </c:pt>
                <c:pt idx="4902">
                  <c:v>-6.5</c:v>
                </c:pt>
                <c:pt idx="4903">
                  <c:v>23.466666666666601</c:v>
                </c:pt>
                <c:pt idx="4904">
                  <c:v>15.368421052631501</c:v>
                </c:pt>
                <c:pt idx="4905">
                  <c:v>16</c:v>
                </c:pt>
                <c:pt idx="4906">
                  <c:v>21.25</c:v>
                </c:pt>
                <c:pt idx="4907">
                  <c:v>10.909090909090899</c:v>
                </c:pt>
                <c:pt idx="4908">
                  <c:v>3.4</c:v>
                </c:pt>
                <c:pt idx="4909">
                  <c:v>-2.6153846153846101</c:v>
                </c:pt>
                <c:pt idx="4910">
                  <c:v>7.6</c:v>
                </c:pt>
                <c:pt idx="4911">
                  <c:v>-6.7777777777777697</c:v>
                </c:pt>
                <c:pt idx="4912">
                  <c:v>-17.875</c:v>
                </c:pt>
                <c:pt idx="4913">
                  <c:v>-10.692307692307599</c:v>
                </c:pt>
                <c:pt idx="4914">
                  <c:v>-10.199999999999999</c:v>
                </c:pt>
                <c:pt idx="4915">
                  <c:v>34.875</c:v>
                </c:pt>
                <c:pt idx="4916">
                  <c:v>27.6666666666666</c:v>
                </c:pt>
                <c:pt idx="4917">
                  <c:v>35.875</c:v>
                </c:pt>
                <c:pt idx="4918">
                  <c:v>13.8888888888888</c:v>
                </c:pt>
                <c:pt idx="4919">
                  <c:v>-0.25</c:v>
                </c:pt>
                <c:pt idx="4920">
                  <c:v>-1.6666666666666601</c:v>
                </c:pt>
                <c:pt idx="4921">
                  <c:v>10.1111111111111</c:v>
                </c:pt>
                <c:pt idx="4922">
                  <c:v>1.44444444444444</c:v>
                </c:pt>
                <c:pt idx="4923">
                  <c:v>2.1</c:v>
                </c:pt>
                <c:pt idx="4924">
                  <c:v>-4.08</c:v>
                </c:pt>
                <c:pt idx="4925">
                  <c:v>-6.13043478260869</c:v>
                </c:pt>
                <c:pt idx="4926">
                  <c:v>-11.5</c:v>
                </c:pt>
                <c:pt idx="4927">
                  <c:v>-5.0625</c:v>
                </c:pt>
                <c:pt idx="4928">
                  <c:v>2.7096774193548301</c:v>
                </c:pt>
                <c:pt idx="4929">
                  <c:v>-0.44444444444444398</c:v>
                </c:pt>
                <c:pt idx="4930">
                  <c:v>-2.7857142857142798</c:v>
                </c:pt>
                <c:pt idx="4931">
                  <c:v>-6.1363636363636296</c:v>
                </c:pt>
                <c:pt idx="4932">
                  <c:v>-0.77777777777777701</c:v>
                </c:pt>
                <c:pt idx="4933">
                  <c:v>-3.9230769230769198</c:v>
                </c:pt>
                <c:pt idx="4934">
                  <c:v>8.0769230769230695</c:v>
                </c:pt>
                <c:pt idx="4935">
                  <c:v>28</c:v>
                </c:pt>
                <c:pt idx="4936">
                  <c:v>16.5555555555555</c:v>
                </c:pt>
                <c:pt idx="4937">
                  <c:v>5.25</c:v>
                </c:pt>
                <c:pt idx="4938">
                  <c:v>-11.4444444444444</c:v>
                </c:pt>
                <c:pt idx="4939">
                  <c:v>-5.7</c:v>
                </c:pt>
                <c:pt idx="4940">
                  <c:v>-8.8888888888888893</c:v>
                </c:pt>
                <c:pt idx="4941">
                  <c:v>-0.22222222222222199</c:v>
                </c:pt>
                <c:pt idx="4942">
                  <c:v>7.25</c:v>
                </c:pt>
                <c:pt idx="4943">
                  <c:v>-3</c:v>
                </c:pt>
                <c:pt idx="4944">
                  <c:v>13.363636363636299</c:v>
                </c:pt>
                <c:pt idx="4945">
                  <c:v>24.2222222222222</c:v>
                </c:pt>
                <c:pt idx="4946">
                  <c:v>3.3</c:v>
                </c:pt>
                <c:pt idx="4947">
                  <c:v>-4</c:v>
                </c:pt>
                <c:pt idx="4948">
                  <c:v>27.2222222222222</c:v>
                </c:pt>
                <c:pt idx="4949">
                  <c:v>-4.3</c:v>
                </c:pt>
                <c:pt idx="4950">
                  <c:v>-8.875</c:v>
                </c:pt>
                <c:pt idx="4951">
                  <c:v>33.454545454545404</c:v>
                </c:pt>
                <c:pt idx="4952">
                  <c:v>30.6</c:v>
                </c:pt>
                <c:pt idx="4953">
                  <c:v>-5.3888888888888804</c:v>
                </c:pt>
                <c:pt idx="4954">
                  <c:v>-11</c:v>
                </c:pt>
                <c:pt idx="4955">
                  <c:v>-14.588235294117601</c:v>
                </c:pt>
                <c:pt idx="4956">
                  <c:v>-2.5499999999999998</c:v>
                </c:pt>
                <c:pt idx="4957">
                  <c:v>10.9230769230769</c:v>
                </c:pt>
                <c:pt idx="4958">
                  <c:v>-8.4166666666666607</c:v>
                </c:pt>
                <c:pt idx="4959">
                  <c:v>-1</c:v>
                </c:pt>
                <c:pt idx="4960">
                  <c:v>2.1538461538461502</c:v>
                </c:pt>
                <c:pt idx="4961">
                  <c:v>-10.1818181818181</c:v>
                </c:pt>
                <c:pt idx="4962">
                  <c:v>-11.3529411764705</c:v>
                </c:pt>
                <c:pt idx="4963">
                  <c:v>16</c:v>
                </c:pt>
                <c:pt idx="4964">
                  <c:v>-4.5</c:v>
                </c:pt>
                <c:pt idx="4965">
                  <c:v>-9.4285714285714199</c:v>
                </c:pt>
                <c:pt idx="4966">
                  <c:v>-11.2</c:v>
                </c:pt>
                <c:pt idx="4967">
                  <c:v>-3.88888888888888</c:v>
                </c:pt>
                <c:pt idx="4968">
                  <c:v>7.9444444444444402</c:v>
                </c:pt>
                <c:pt idx="4969">
                  <c:v>-10.6666666666666</c:v>
                </c:pt>
                <c:pt idx="4970">
                  <c:v>10.9047619047619</c:v>
                </c:pt>
                <c:pt idx="4971">
                  <c:v>6.9444444444444402</c:v>
                </c:pt>
                <c:pt idx="4972">
                  <c:v>0</c:v>
                </c:pt>
                <c:pt idx="4973">
                  <c:v>-6.71428571428571</c:v>
                </c:pt>
                <c:pt idx="4974">
                  <c:v>-3</c:v>
                </c:pt>
                <c:pt idx="4975">
                  <c:v>16.2631578947368</c:v>
                </c:pt>
                <c:pt idx="4976">
                  <c:v>18.736842105263101</c:v>
                </c:pt>
                <c:pt idx="4977">
                  <c:v>-2</c:v>
                </c:pt>
                <c:pt idx="4978">
                  <c:v>-27</c:v>
                </c:pt>
                <c:pt idx="4979">
                  <c:v>-15.2222222222222</c:v>
                </c:pt>
                <c:pt idx="4980">
                  <c:v>-4.8</c:v>
                </c:pt>
                <c:pt idx="4981">
                  <c:v>9.5714285714285694</c:v>
                </c:pt>
                <c:pt idx="4982">
                  <c:v>5</c:v>
                </c:pt>
                <c:pt idx="4983">
                  <c:v>-6.125</c:v>
                </c:pt>
                <c:pt idx="4984">
                  <c:v>-13.6666666666666</c:v>
                </c:pt>
                <c:pt idx="4985">
                  <c:v>-10.285714285714199</c:v>
                </c:pt>
                <c:pt idx="4986">
                  <c:v>18</c:v>
                </c:pt>
                <c:pt idx="4987">
                  <c:v>-5.8888888888888804</c:v>
                </c:pt>
                <c:pt idx="4988">
                  <c:v>-4</c:v>
                </c:pt>
                <c:pt idx="4989">
                  <c:v>-14.2222222222222</c:v>
                </c:pt>
                <c:pt idx="4990">
                  <c:v>9.75</c:v>
                </c:pt>
                <c:pt idx="4991">
                  <c:v>-0.33333333333333298</c:v>
                </c:pt>
                <c:pt idx="4992">
                  <c:v>0.4</c:v>
                </c:pt>
                <c:pt idx="4993">
                  <c:v>6.5</c:v>
                </c:pt>
                <c:pt idx="4994">
                  <c:v>7.25</c:v>
                </c:pt>
                <c:pt idx="4995">
                  <c:v>-19.600000000000001</c:v>
                </c:pt>
                <c:pt idx="4996">
                  <c:v>0.44444444444444398</c:v>
                </c:pt>
                <c:pt idx="4997">
                  <c:v>12.125</c:v>
                </c:pt>
                <c:pt idx="4998">
                  <c:v>13.3333333333333</c:v>
                </c:pt>
                <c:pt idx="4999">
                  <c:v>-9.1111111111111107</c:v>
                </c:pt>
                <c:pt idx="5000">
                  <c:v>-14.25</c:v>
                </c:pt>
                <c:pt idx="5001">
                  <c:v>-8.2222222222222197</c:v>
                </c:pt>
                <c:pt idx="5002">
                  <c:v>16.8888888888888</c:v>
                </c:pt>
                <c:pt idx="5003">
                  <c:v>-2.625</c:v>
                </c:pt>
                <c:pt idx="5004">
                  <c:v>48.3333333333333</c:v>
                </c:pt>
                <c:pt idx="5005">
                  <c:v>-2.3333333333333299</c:v>
                </c:pt>
                <c:pt idx="5006">
                  <c:v>-8.2222222222222197</c:v>
                </c:pt>
                <c:pt idx="5007">
                  <c:v>-4</c:v>
                </c:pt>
                <c:pt idx="5008">
                  <c:v>21.75</c:v>
                </c:pt>
                <c:pt idx="5009">
                  <c:v>6.875</c:v>
                </c:pt>
                <c:pt idx="5010">
                  <c:v>4.8</c:v>
                </c:pt>
                <c:pt idx="5011">
                  <c:v>13.2222222222222</c:v>
                </c:pt>
                <c:pt idx="5012">
                  <c:v>-18.5</c:v>
                </c:pt>
                <c:pt idx="5013">
                  <c:v>-10.9230769230769</c:v>
                </c:pt>
                <c:pt idx="5014">
                  <c:v>-2.7692307692307598</c:v>
                </c:pt>
                <c:pt idx="5015">
                  <c:v>-0.63636363636363602</c:v>
                </c:pt>
                <c:pt idx="5016">
                  <c:v>5.5384615384615303</c:v>
                </c:pt>
                <c:pt idx="5017">
                  <c:v>13.2307692307692</c:v>
                </c:pt>
                <c:pt idx="5018">
                  <c:v>9.4</c:v>
                </c:pt>
                <c:pt idx="5019">
                  <c:v>6.2222222222222197</c:v>
                </c:pt>
                <c:pt idx="5020">
                  <c:v>-13.5</c:v>
                </c:pt>
                <c:pt idx="5021">
                  <c:v>-5.75</c:v>
                </c:pt>
                <c:pt idx="5022">
                  <c:v>-3.5</c:v>
                </c:pt>
                <c:pt idx="5023">
                  <c:v>13.2222222222222</c:v>
                </c:pt>
                <c:pt idx="5024">
                  <c:v>-4.8</c:v>
                </c:pt>
                <c:pt idx="5025">
                  <c:v>-14</c:v>
                </c:pt>
                <c:pt idx="5026">
                  <c:v>-1.2</c:v>
                </c:pt>
                <c:pt idx="5027">
                  <c:v>28.3333333333333</c:v>
                </c:pt>
                <c:pt idx="5028">
                  <c:v>-6</c:v>
                </c:pt>
                <c:pt idx="5029">
                  <c:v>53.7777777777777</c:v>
                </c:pt>
                <c:pt idx="5030">
                  <c:v>-0.88888888888888795</c:v>
                </c:pt>
                <c:pt idx="5031">
                  <c:v>-0.66666666666666596</c:v>
                </c:pt>
                <c:pt idx="5032">
                  <c:v>3.75</c:v>
                </c:pt>
                <c:pt idx="5033">
                  <c:v>29.8888888888888</c:v>
                </c:pt>
                <c:pt idx="5034">
                  <c:v>-1.9</c:v>
                </c:pt>
                <c:pt idx="5035">
                  <c:v>-4.55555555555555</c:v>
                </c:pt>
                <c:pt idx="5036">
                  <c:v>-0.75</c:v>
                </c:pt>
                <c:pt idx="5037">
                  <c:v>-12.692307692307599</c:v>
                </c:pt>
                <c:pt idx="5038">
                  <c:v>5</c:v>
                </c:pt>
                <c:pt idx="5039">
                  <c:v>35.625</c:v>
                </c:pt>
                <c:pt idx="5040">
                  <c:v>33.8888888888888</c:v>
                </c:pt>
                <c:pt idx="5041">
                  <c:v>57.4444444444444</c:v>
                </c:pt>
                <c:pt idx="5042">
                  <c:v>17</c:v>
                </c:pt>
                <c:pt idx="5043">
                  <c:v>-2.25</c:v>
                </c:pt>
                <c:pt idx="5044">
                  <c:v>9.55555555555555</c:v>
                </c:pt>
                <c:pt idx="5045">
                  <c:v>7.7</c:v>
                </c:pt>
                <c:pt idx="5046">
                  <c:v>-5.2</c:v>
                </c:pt>
                <c:pt idx="5047">
                  <c:v>-4</c:v>
                </c:pt>
                <c:pt idx="5048">
                  <c:v>-11.5</c:v>
                </c:pt>
                <c:pt idx="5049">
                  <c:v>-0.76923076923076905</c:v>
                </c:pt>
                <c:pt idx="5050">
                  <c:v>-4.4000000000000004</c:v>
                </c:pt>
                <c:pt idx="5051">
                  <c:v>8.25</c:v>
                </c:pt>
                <c:pt idx="5052">
                  <c:v>22.117647058823501</c:v>
                </c:pt>
                <c:pt idx="5053">
                  <c:v>28.9444444444444</c:v>
                </c:pt>
                <c:pt idx="5054">
                  <c:v>20.076923076922998</c:v>
                </c:pt>
                <c:pt idx="5055">
                  <c:v>-4.75</c:v>
                </c:pt>
                <c:pt idx="5056">
                  <c:v>-7.25</c:v>
                </c:pt>
                <c:pt idx="5057">
                  <c:v>4.3076923076923004</c:v>
                </c:pt>
                <c:pt idx="5058">
                  <c:v>18.2</c:v>
                </c:pt>
                <c:pt idx="5059">
                  <c:v>-10.2222222222222</c:v>
                </c:pt>
                <c:pt idx="5060">
                  <c:v>22</c:v>
                </c:pt>
                <c:pt idx="5061">
                  <c:v>8</c:v>
                </c:pt>
                <c:pt idx="5062">
                  <c:v>24</c:v>
                </c:pt>
                <c:pt idx="5063">
                  <c:v>-4</c:v>
                </c:pt>
                <c:pt idx="5064">
                  <c:v>31.25</c:v>
                </c:pt>
                <c:pt idx="5065">
                  <c:v>19.615384615384599</c:v>
                </c:pt>
                <c:pt idx="5066">
                  <c:v>7</c:v>
                </c:pt>
                <c:pt idx="5067">
                  <c:v>5.5384615384615303</c:v>
                </c:pt>
                <c:pt idx="5068">
                  <c:v>30.230769230769202</c:v>
                </c:pt>
                <c:pt idx="5069">
                  <c:v>71.214285714285694</c:v>
                </c:pt>
                <c:pt idx="5070">
                  <c:v>14.6428571428571</c:v>
                </c:pt>
                <c:pt idx="5071">
                  <c:v>3.4444444444444402</c:v>
                </c:pt>
                <c:pt idx="5072">
                  <c:v>22.1538461538461</c:v>
                </c:pt>
                <c:pt idx="5073">
                  <c:v>18.538461538461501</c:v>
                </c:pt>
                <c:pt idx="5074">
                  <c:v>12.846153846153801</c:v>
                </c:pt>
                <c:pt idx="5075">
                  <c:v>-1.2222222222222201</c:v>
                </c:pt>
                <c:pt idx="5076">
                  <c:v>-1.5</c:v>
                </c:pt>
                <c:pt idx="5077">
                  <c:v>-3.3333333333333299</c:v>
                </c:pt>
                <c:pt idx="5078">
                  <c:v>-19</c:v>
                </c:pt>
                <c:pt idx="5079">
                  <c:v>7.2857142857142803</c:v>
                </c:pt>
                <c:pt idx="5080">
                  <c:v>-9.1111111111111107</c:v>
                </c:pt>
                <c:pt idx="5081">
                  <c:v>28.5</c:v>
                </c:pt>
                <c:pt idx="5082">
                  <c:v>14.4444444444444</c:v>
                </c:pt>
                <c:pt idx="5083">
                  <c:v>24.8</c:v>
                </c:pt>
                <c:pt idx="5084">
                  <c:v>-4.25</c:v>
                </c:pt>
                <c:pt idx="5085">
                  <c:v>2</c:v>
                </c:pt>
                <c:pt idx="5086">
                  <c:v>-6.55555555555555</c:v>
                </c:pt>
                <c:pt idx="5087">
                  <c:v>29</c:v>
                </c:pt>
                <c:pt idx="5088">
                  <c:v>-2.7777777777777701</c:v>
                </c:pt>
                <c:pt idx="5089">
                  <c:v>-13.5</c:v>
                </c:pt>
                <c:pt idx="5090">
                  <c:v>-9</c:v>
                </c:pt>
                <c:pt idx="5091">
                  <c:v>-16</c:v>
                </c:pt>
                <c:pt idx="5092">
                  <c:v>3</c:v>
                </c:pt>
                <c:pt idx="5093">
                  <c:v>1.8</c:v>
                </c:pt>
                <c:pt idx="5094">
                  <c:v>1.3333333333333299</c:v>
                </c:pt>
                <c:pt idx="5095">
                  <c:v>-7</c:v>
                </c:pt>
                <c:pt idx="5096">
                  <c:v>-17.2222222222222</c:v>
                </c:pt>
                <c:pt idx="5097">
                  <c:v>-1.875</c:v>
                </c:pt>
                <c:pt idx="5098">
                  <c:v>8.3333333333333304</c:v>
                </c:pt>
                <c:pt idx="5099">
                  <c:v>0.88888888888888795</c:v>
                </c:pt>
                <c:pt idx="5100">
                  <c:v>18.25</c:v>
                </c:pt>
                <c:pt idx="5101">
                  <c:v>11.6666666666666</c:v>
                </c:pt>
                <c:pt idx="5102">
                  <c:v>-9</c:v>
                </c:pt>
                <c:pt idx="5103">
                  <c:v>-8.4444444444444393</c:v>
                </c:pt>
                <c:pt idx="5104">
                  <c:v>4.7777777777777697</c:v>
                </c:pt>
                <c:pt idx="5105">
                  <c:v>23.6666666666666</c:v>
                </c:pt>
                <c:pt idx="5106">
                  <c:v>-8.1538461538461497</c:v>
                </c:pt>
                <c:pt idx="5107">
                  <c:v>-17</c:v>
                </c:pt>
                <c:pt idx="5108">
                  <c:v>-11</c:v>
                </c:pt>
                <c:pt idx="5109">
                  <c:v>-9.3333333333333304</c:v>
                </c:pt>
                <c:pt idx="5110">
                  <c:v>10.6666666666666</c:v>
                </c:pt>
                <c:pt idx="5111">
                  <c:v>-5.125</c:v>
                </c:pt>
                <c:pt idx="5112">
                  <c:v>1</c:v>
                </c:pt>
                <c:pt idx="5113">
                  <c:v>-3.6666666666666599</c:v>
                </c:pt>
                <c:pt idx="5114">
                  <c:v>-14.6666666666666</c:v>
                </c:pt>
                <c:pt idx="5115">
                  <c:v>8</c:v>
                </c:pt>
                <c:pt idx="5116">
                  <c:v>-1.8</c:v>
                </c:pt>
                <c:pt idx="5117">
                  <c:v>-1.2666666666666599</c:v>
                </c:pt>
                <c:pt idx="5118">
                  <c:v>-10.6666666666666</c:v>
                </c:pt>
                <c:pt idx="5119">
                  <c:v>-7.875</c:v>
                </c:pt>
                <c:pt idx="5120">
                  <c:v>-7.2307692307692299</c:v>
                </c:pt>
                <c:pt idx="5121">
                  <c:v>1.25</c:v>
                </c:pt>
                <c:pt idx="5122">
                  <c:v>-0.77777777777777701</c:v>
                </c:pt>
                <c:pt idx="5123">
                  <c:v>-4.4166666666666599</c:v>
                </c:pt>
                <c:pt idx="5124">
                  <c:v>-2.7647058823529398</c:v>
                </c:pt>
                <c:pt idx="5125">
                  <c:v>-0.8</c:v>
                </c:pt>
                <c:pt idx="5126">
                  <c:v>-8.2222222222222197</c:v>
                </c:pt>
                <c:pt idx="5127">
                  <c:v>13.818181818181801</c:v>
                </c:pt>
                <c:pt idx="5128">
                  <c:v>-6.6666666666666599</c:v>
                </c:pt>
                <c:pt idx="5129">
                  <c:v>-6.5454545454545396</c:v>
                </c:pt>
                <c:pt idx="5130">
                  <c:v>-4.3076923076923004</c:v>
                </c:pt>
                <c:pt idx="5131">
                  <c:v>-3.75</c:v>
                </c:pt>
                <c:pt idx="5132">
                  <c:v>22.923076923076898</c:v>
                </c:pt>
                <c:pt idx="5133">
                  <c:v>17.1538461538461</c:v>
                </c:pt>
                <c:pt idx="5134">
                  <c:v>23</c:v>
                </c:pt>
                <c:pt idx="5135">
                  <c:v>10.307692307692299</c:v>
                </c:pt>
                <c:pt idx="5136">
                  <c:v>5.7692307692307603</c:v>
                </c:pt>
                <c:pt idx="5137">
                  <c:v>0.92857142857142805</c:v>
                </c:pt>
                <c:pt idx="5138">
                  <c:v>7.5384615384615303</c:v>
                </c:pt>
                <c:pt idx="5139">
                  <c:v>29.307692307692299</c:v>
                </c:pt>
                <c:pt idx="5140">
                  <c:v>14.8666666666666</c:v>
                </c:pt>
                <c:pt idx="5141">
                  <c:v>13.0714285714285</c:v>
                </c:pt>
                <c:pt idx="5142">
                  <c:v>-7.3333333333333304</c:v>
                </c:pt>
                <c:pt idx="5143">
                  <c:v>-14.625</c:v>
                </c:pt>
                <c:pt idx="5144">
                  <c:v>-4.8888888888888804</c:v>
                </c:pt>
                <c:pt idx="5145">
                  <c:v>-2</c:v>
                </c:pt>
                <c:pt idx="5146">
                  <c:v>31.5</c:v>
                </c:pt>
                <c:pt idx="5147">
                  <c:v>13.7777777777777</c:v>
                </c:pt>
                <c:pt idx="5148">
                  <c:v>7.2222222222222197</c:v>
                </c:pt>
                <c:pt idx="5149">
                  <c:v>20.2222222222222</c:v>
                </c:pt>
                <c:pt idx="5150">
                  <c:v>25.125</c:v>
                </c:pt>
                <c:pt idx="5151">
                  <c:v>21.7777777777777</c:v>
                </c:pt>
                <c:pt idx="5152">
                  <c:v>-1.4</c:v>
                </c:pt>
                <c:pt idx="5153">
                  <c:v>8.7777777777777697</c:v>
                </c:pt>
                <c:pt idx="5154">
                  <c:v>5.2222222222222197</c:v>
                </c:pt>
                <c:pt idx="5155">
                  <c:v>5.375</c:v>
                </c:pt>
                <c:pt idx="5156">
                  <c:v>11.2222222222222</c:v>
                </c:pt>
                <c:pt idx="5157">
                  <c:v>-4</c:v>
                </c:pt>
                <c:pt idx="5158">
                  <c:v>13.2</c:v>
                </c:pt>
                <c:pt idx="5159">
                  <c:v>44.2222222222222</c:v>
                </c:pt>
                <c:pt idx="5160">
                  <c:v>-1.625</c:v>
                </c:pt>
                <c:pt idx="5161">
                  <c:v>1.7777777777777699</c:v>
                </c:pt>
                <c:pt idx="5162">
                  <c:v>-11.1111111111111</c:v>
                </c:pt>
                <c:pt idx="5163">
                  <c:v>-6.2222222222222197</c:v>
                </c:pt>
                <c:pt idx="5164">
                  <c:v>2.375</c:v>
                </c:pt>
                <c:pt idx="5165">
                  <c:v>9.3333333333333304</c:v>
                </c:pt>
                <c:pt idx="5166">
                  <c:v>-7.7</c:v>
                </c:pt>
                <c:pt idx="5167">
                  <c:v>-8.1</c:v>
                </c:pt>
                <c:pt idx="5168">
                  <c:v>-3</c:v>
                </c:pt>
                <c:pt idx="5169">
                  <c:v>-4.0769230769230704</c:v>
                </c:pt>
                <c:pt idx="5170">
                  <c:v>3</c:v>
                </c:pt>
                <c:pt idx="5171">
                  <c:v>8.4117647058823497</c:v>
                </c:pt>
                <c:pt idx="5172">
                  <c:v>2.86666666666666</c:v>
                </c:pt>
                <c:pt idx="5173">
                  <c:v>0.88888888888888795</c:v>
                </c:pt>
                <c:pt idx="5174">
                  <c:v>-0.55555555555555503</c:v>
                </c:pt>
                <c:pt idx="5175">
                  <c:v>-1.75</c:v>
                </c:pt>
                <c:pt idx="5176">
                  <c:v>-8</c:v>
                </c:pt>
                <c:pt idx="5177">
                  <c:v>-1.21428571428571</c:v>
                </c:pt>
                <c:pt idx="5178">
                  <c:v>-22.4444444444444</c:v>
                </c:pt>
                <c:pt idx="5179">
                  <c:v>-12</c:v>
                </c:pt>
                <c:pt idx="5180">
                  <c:v>11.2222222222222</c:v>
                </c:pt>
                <c:pt idx="5181">
                  <c:v>-6</c:v>
                </c:pt>
                <c:pt idx="5182">
                  <c:v>5.7777777777777697</c:v>
                </c:pt>
                <c:pt idx="5183">
                  <c:v>-20.5</c:v>
                </c:pt>
                <c:pt idx="5184">
                  <c:v>-3.2</c:v>
                </c:pt>
                <c:pt idx="5185">
                  <c:v>-3.55555555555555</c:v>
                </c:pt>
                <c:pt idx="5186">
                  <c:v>-3.25</c:v>
                </c:pt>
                <c:pt idx="5187">
                  <c:v>1.6153846153846101</c:v>
                </c:pt>
                <c:pt idx="5188">
                  <c:v>-2.1</c:v>
                </c:pt>
                <c:pt idx="5189">
                  <c:v>2.7777777777777701</c:v>
                </c:pt>
                <c:pt idx="5190">
                  <c:v>8.1111111111111107</c:v>
                </c:pt>
                <c:pt idx="5191">
                  <c:v>25.9166666666666</c:v>
                </c:pt>
                <c:pt idx="5192">
                  <c:v>9.4444444444444393</c:v>
                </c:pt>
                <c:pt idx="5193">
                  <c:v>0.33333333333333298</c:v>
                </c:pt>
                <c:pt idx="5194">
                  <c:v>9.125</c:v>
                </c:pt>
                <c:pt idx="5195">
                  <c:v>11</c:v>
                </c:pt>
                <c:pt idx="5196">
                  <c:v>3.2</c:v>
                </c:pt>
                <c:pt idx="5197">
                  <c:v>-4.6538461538461497</c:v>
                </c:pt>
                <c:pt idx="5198">
                  <c:v>-6.6666666666666599</c:v>
                </c:pt>
                <c:pt idx="5199">
                  <c:v>-1.625</c:v>
                </c:pt>
                <c:pt idx="5200">
                  <c:v>-4.0967741935483799</c:v>
                </c:pt>
                <c:pt idx="5201">
                  <c:v>-5.9117647058823497</c:v>
                </c:pt>
                <c:pt idx="5202">
                  <c:v>15.3947368421052</c:v>
                </c:pt>
                <c:pt idx="5203">
                  <c:v>-1.7749999999999999</c:v>
                </c:pt>
                <c:pt idx="5204">
                  <c:v>5.7</c:v>
                </c:pt>
                <c:pt idx="5205">
                  <c:v>-3.2580645161290298</c:v>
                </c:pt>
                <c:pt idx="5206">
                  <c:v>12.6410256410256</c:v>
                </c:pt>
                <c:pt idx="5207">
                  <c:v>7.8333333333333304</c:v>
                </c:pt>
                <c:pt idx="5208">
                  <c:v>16.4375</c:v>
                </c:pt>
                <c:pt idx="5209">
                  <c:v>-4.93333333333333</c:v>
                </c:pt>
                <c:pt idx="5210">
                  <c:v>-4.0833333333333304</c:v>
                </c:pt>
                <c:pt idx="5211">
                  <c:v>15.1538461538461</c:v>
                </c:pt>
                <c:pt idx="5212">
                  <c:v>17.5833333333333</c:v>
                </c:pt>
                <c:pt idx="5213">
                  <c:v>5.75</c:v>
                </c:pt>
                <c:pt idx="5214">
                  <c:v>-3.9444444444444402</c:v>
                </c:pt>
                <c:pt idx="5215">
                  <c:v>9.5263157894736796</c:v>
                </c:pt>
                <c:pt idx="5216">
                  <c:v>7.4285714285714199</c:v>
                </c:pt>
                <c:pt idx="5217">
                  <c:v>10.75</c:v>
                </c:pt>
                <c:pt idx="5218">
                  <c:v>18.857142857142801</c:v>
                </c:pt>
                <c:pt idx="5219">
                  <c:v>7.7692307692307603</c:v>
                </c:pt>
                <c:pt idx="5220">
                  <c:v>8.5384615384615294</c:v>
                </c:pt>
                <c:pt idx="5221">
                  <c:v>-12.6</c:v>
                </c:pt>
                <c:pt idx="5222">
                  <c:v>-21.181818181818102</c:v>
                </c:pt>
                <c:pt idx="5223">
                  <c:v>-9.2857142857142794</c:v>
                </c:pt>
                <c:pt idx="5224">
                  <c:v>8.25</c:v>
                </c:pt>
                <c:pt idx="5225">
                  <c:v>-4.4000000000000004</c:v>
                </c:pt>
                <c:pt idx="5226">
                  <c:v>11.615384615384601</c:v>
                </c:pt>
                <c:pt idx="5227">
                  <c:v>7</c:v>
                </c:pt>
                <c:pt idx="5228">
                  <c:v>-4.6666666666666599</c:v>
                </c:pt>
                <c:pt idx="5229">
                  <c:v>-16.125</c:v>
                </c:pt>
                <c:pt idx="5230">
                  <c:v>-22.090909090909001</c:v>
                </c:pt>
                <c:pt idx="5231">
                  <c:v>0.9</c:v>
                </c:pt>
                <c:pt idx="5232">
                  <c:v>-15.7</c:v>
                </c:pt>
                <c:pt idx="5233">
                  <c:v>-9</c:v>
                </c:pt>
                <c:pt idx="5234">
                  <c:v>-15.75</c:v>
                </c:pt>
                <c:pt idx="5235">
                  <c:v>-14.2222222222222</c:v>
                </c:pt>
                <c:pt idx="5236">
                  <c:v>-9</c:v>
                </c:pt>
                <c:pt idx="5237">
                  <c:v>-6.5</c:v>
                </c:pt>
                <c:pt idx="5238">
                  <c:v>-5.55555555555555</c:v>
                </c:pt>
                <c:pt idx="5239">
                  <c:v>0</c:v>
                </c:pt>
                <c:pt idx="5240">
                  <c:v>-0.55555555555555503</c:v>
                </c:pt>
                <c:pt idx="5241">
                  <c:v>-11.625</c:v>
                </c:pt>
                <c:pt idx="5242">
                  <c:v>-11</c:v>
                </c:pt>
                <c:pt idx="5243">
                  <c:v>-1</c:v>
                </c:pt>
                <c:pt idx="5244">
                  <c:v>-11</c:v>
                </c:pt>
                <c:pt idx="5245">
                  <c:v>2.625</c:v>
                </c:pt>
                <c:pt idx="5246">
                  <c:v>1.625</c:v>
                </c:pt>
                <c:pt idx="5247">
                  <c:v>7.8888888888888804</c:v>
                </c:pt>
                <c:pt idx="5248">
                  <c:v>-4.2222222222222197</c:v>
                </c:pt>
                <c:pt idx="5249">
                  <c:v>18.5</c:v>
                </c:pt>
                <c:pt idx="5250">
                  <c:v>23.7777777777777</c:v>
                </c:pt>
                <c:pt idx="5251">
                  <c:v>5.3333333333333304</c:v>
                </c:pt>
                <c:pt idx="5252">
                  <c:v>23.5555555555555</c:v>
                </c:pt>
                <c:pt idx="5253">
                  <c:v>-8.125</c:v>
                </c:pt>
                <c:pt idx="5254">
                  <c:v>-4.6666666666666599</c:v>
                </c:pt>
                <c:pt idx="5255">
                  <c:v>6.9</c:v>
                </c:pt>
                <c:pt idx="5256">
                  <c:v>7.3333333333333304</c:v>
                </c:pt>
                <c:pt idx="5257">
                  <c:v>4</c:v>
                </c:pt>
                <c:pt idx="5258">
                  <c:v>-16.5</c:v>
                </c:pt>
                <c:pt idx="5259">
                  <c:v>-11.5555555555555</c:v>
                </c:pt>
                <c:pt idx="5260">
                  <c:v>-3.125</c:v>
                </c:pt>
                <c:pt idx="5261">
                  <c:v>-2.25</c:v>
                </c:pt>
                <c:pt idx="5262">
                  <c:v>20.1111111111111</c:v>
                </c:pt>
                <c:pt idx="5263">
                  <c:v>-8.1111111111111107</c:v>
                </c:pt>
                <c:pt idx="5264">
                  <c:v>-2.1538461538461502</c:v>
                </c:pt>
                <c:pt idx="5265">
                  <c:v>-0.3</c:v>
                </c:pt>
                <c:pt idx="5266">
                  <c:v>-14.615384615384601</c:v>
                </c:pt>
                <c:pt idx="5267">
                  <c:v>-3.5882352941176401</c:v>
                </c:pt>
                <c:pt idx="5268">
                  <c:v>25.3333333333333</c:v>
                </c:pt>
                <c:pt idx="5269">
                  <c:v>-7.8</c:v>
                </c:pt>
                <c:pt idx="5270">
                  <c:v>54</c:v>
                </c:pt>
                <c:pt idx="5271">
                  <c:v>3.5833333333333299</c:v>
                </c:pt>
                <c:pt idx="5272">
                  <c:v>14.0833333333333</c:v>
                </c:pt>
                <c:pt idx="5273">
                  <c:v>57.7</c:v>
                </c:pt>
                <c:pt idx="5274">
                  <c:v>19.571428571428498</c:v>
                </c:pt>
                <c:pt idx="5275">
                  <c:v>-5.8888888888888804</c:v>
                </c:pt>
                <c:pt idx="5276">
                  <c:v>5.55555555555555</c:v>
                </c:pt>
                <c:pt idx="5277">
                  <c:v>-13.375</c:v>
                </c:pt>
                <c:pt idx="5278">
                  <c:v>-9</c:v>
                </c:pt>
                <c:pt idx="5279">
                  <c:v>18.6666666666666</c:v>
                </c:pt>
                <c:pt idx="5280">
                  <c:v>-10.285714285714199</c:v>
                </c:pt>
                <c:pt idx="5281">
                  <c:v>16.5555555555555</c:v>
                </c:pt>
                <c:pt idx="5282">
                  <c:v>31.375</c:v>
                </c:pt>
                <c:pt idx="5283">
                  <c:v>2</c:v>
                </c:pt>
                <c:pt idx="5284">
                  <c:v>11</c:v>
                </c:pt>
                <c:pt idx="5285">
                  <c:v>-22.125</c:v>
                </c:pt>
                <c:pt idx="5286">
                  <c:v>-5.25</c:v>
                </c:pt>
                <c:pt idx="5287">
                  <c:v>4.55555555555555</c:v>
                </c:pt>
                <c:pt idx="5288">
                  <c:v>11.2</c:v>
                </c:pt>
                <c:pt idx="5289">
                  <c:v>21.25</c:v>
                </c:pt>
                <c:pt idx="5290">
                  <c:v>-9.75</c:v>
                </c:pt>
                <c:pt idx="5291">
                  <c:v>-0.75</c:v>
                </c:pt>
                <c:pt idx="5292">
                  <c:v>-2.3333333333333299</c:v>
                </c:pt>
                <c:pt idx="5293">
                  <c:v>-0.66666666666666596</c:v>
                </c:pt>
                <c:pt idx="5294">
                  <c:v>17.272727272727199</c:v>
                </c:pt>
                <c:pt idx="5295">
                  <c:v>-13.25</c:v>
                </c:pt>
                <c:pt idx="5296">
                  <c:v>8.9855907780979791</c:v>
                </c:pt>
                <c:pt idx="5297">
                  <c:v>2.71965811965811</c:v>
                </c:pt>
                <c:pt idx="5298">
                  <c:v>1.75193798449612</c:v>
                </c:pt>
                <c:pt idx="5299">
                  <c:v>-3.5583596214511002</c:v>
                </c:pt>
                <c:pt idx="5300">
                  <c:v>-2.3913824057450599</c:v>
                </c:pt>
                <c:pt idx="5301">
                  <c:v>-3.66174055829228</c:v>
                </c:pt>
                <c:pt idx="5302">
                  <c:v>-1.71830985915492</c:v>
                </c:pt>
                <c:pt idx="5303">
                  <c:v>-1.3870558375634501</c:v>
                </c:pt>
                <c:pt idx="5304">
                  <c:v>-3.1646423751686901</c:v>
                </c:pt>
                <c:pt idx="5305">
                  <c:v>-4.1059506531204599</c:v>
                </c:pt>
                <c:pt idx="5306">
                  <c:v>-3.74656679151061</c:v>
                </c:pt>
                <c:pt idx="5307">
                  <c:v>6.5157894736842099</c:v>
                </c:pt>
                <c:pt idx="5308">
                  <c:v>-1.2875000000000001</c:v>
                </c:pt>
                <c:pt idx="5309">
                  <c:v>2.0457516339869199</c:v>
                </c:pt>
                <c:pt idx="5310">
                  <c:v>-8.5242290748898597</c:v>
                </c:pt>
                <c:pt idx="5311">
                  <c:v>-3.0354609929078</c:v>
                </c:pt>
                <c:pt idx="5312">
                  <c:v>1.83098591549295</c:v>
                </c:pt>
                <c:pt idx="5313">
                  <c:v>-1.09523809523809</c:v>
                </c:pt>
                <c:pt idx="5314">
                  <c:v>-1</c:v>
                </c:pt>
                <c:pt idx="5315">
                  <c:v>-4.2842639593908602</c:v>
                </c:pt>
                <c:pt idx="5316">
                  <c:v>-1.5614754098360599</c:v>
                </c:pt>
                <c:pt idx="5317">
                  <c:v>-1.23841059602649</c:v>
                </c:pt>
                <c:pt idx="5318">
                  <c:v>-2.3316326530612201</c:v>
                </c:pt>
                <c:pt idx="5319">
                  <c:v>4.8545454545454501</c:v>
                </c:pt>
                <c:pt idx="5320">
                  <c:v>7.1166464155528502</c:v>
                </c:pt>
                <c:pt idx="5321">
                  <c:v>8.7803320561941192</c:v>
                </c:pt>
                <c:pt idx="5322">
                  <c:v>2.9319923371647501</c:v>
                </c:pt>
                <c:pt idx="5323">
                  <c:v>3.12370062370062</c:v>
                </c:pt>
                <c:pt idx="5324">
                  <c:v>1.63791374122367</c:v>
                </c:pt>
                <c:pt idx="5325">
                  <c:v>7.2507288629737596</c:v>
                </c:pt>
                <c:pt idx="5326">
                  <c:v>1.06129032258064</c:v>
                </c:pt>
                <c:pt idx="5327">
                  <c:v>3.4447852760736102</c:v>
                </c:pt>
                <c:pt idx="5328">
                  <c:v>-6.1001926782273603</c:v>
                </c:pt>
                <c:pt idx="5329">
                  <c:v>-0.118065433854907</c:v>
                </c:pt>
                <c:pt idx="5330">
                  <c:v>-0.83080808080808</c:v>
                </c:pt>
                <c:pt idx="5331">
                  <c:v>4.9518348623853203</c:v>
                </c:pt>
                <c:pt idx="5332">
                  <c:v>0.58506856272219399</c:v>
                </c:pt>
                <c:pt idx="5333">
                  <c:v>-1.0301675977653599</c:v>
                </c:pt>
                <c:pt idx="5334">
                  <c:v>-2.2197265625</c:v>
                </c:pt>
                <c:pt idx="5335">
                  <c:v>-2.29319105691056</c:v>
                </c:pt>
                <c:pt idx="5336">
                  <c:v>1.3238578680202999</c:v>
                </c:pt>
                <c:pt idx="5337">
                  <c:v>1.8491541353383401</c:v>
                </c:pt>
                <c:pt idx="5338">
                  <c:v>3.6362625139043301</c:v>
                </c:pt>
                <c:pt idx="5339">
                  <c:v>2.4400199104031799</c:v>
                </c:pt>
                <c:pt idx="5340">
                  <c:v>-1.93067846607669</c:v>
                </c:pt>
                <c:pt idx="5341">
                  <c:v>-4.5201342281879198</c:v>
                </c:pt>
                <c:pt idx="5342">
                  <c:v>-5.1765903307887999</c:v>
                </c:pt>
                <c:pt idx="5343">
                  <c:v>-0.58521363418146899</c:v>
                </c:pt>
                <c:pt idx="5344">
                  <c:v>-4.5888888888888797</c:v>
                </c:pt>
                <c:pt idx="5345">
                  <c:v>-7.9638554216867403</c:v>
                </c:pt>
                <c:pt idx="5346">
                  <c:v>-8.1505376344086002</c:v>
                </c:pt>
                <c:pt idx="5347">
                  <c:v>1.9777777777777701</c:v>
                </c:pt>
                <c:pt idx="5348">
                  <c:v>-6.1397849462365501</c:v>
                </c:pt>
                <c:pt idx="5349">
                  <c:v>-5.85</c:v>
                </c:pt>
                <c:pt idx="5350">
                  <c:v>-5.2741935483870899</c:v>
                </c:pt>
                <c:pt idx="5351">
                  <c:v>-2.6774193548387002</c:v>
                </c:pt>
                <c:pt idx="5352">
                  <c:v>-4.68333333333333</c:v>
                </c:pt>
                <c:pt idx="5353">
                  <c:v>1.12903225806451</c:v>
                </c:pt>
                <c:pt idx="5354">
                  <c:v>-14.2307692307692</c:v>
                </c:pt>
                <c:pt idx="5355">
                  <c:v>-9.0967741935483808</c:v>
                </c:pt>
                <c:pt idx="5356">
                  <c:v>73</c:v>
                </c:pt>
                <c:pt idx="5357">
                  <c:v>2.3718879668049699</c:v>
                </c:pt>
                <c:pt idx="5358">
                  <c:v>-0.130804077010192</c:v>
                </c:pt>
                <c:pt idx="5359">
                  <c:v>1.41234221598877</c:v>
                </c:pt>
                <c:pt idx="5360">
                  <c:v>2.4485094850948501</c:v>
                </c:pt>
                <c:pt idx="5361">
                  <c:v>3.3218291630716101</c:v>
                </c:pt>
                <c:pt idx="5362">
                  <c:v>6.0094031071136502</c:v>
                </c:pt>
                <c:pt idx="5363">
                  <c:v>8.1356932153392307</c:v>
                </c:pt>
                <c:pt idx="5364">
                  <c:v>6.4966322406825299</c:v>
                </c:pt>
                <c:pt idx="5365">
                  <c:v>-0.22938144329896901</c:v>
                </c:pt>
                <c:pt idx="5366">
                  <c:v>0.110714285714285</c:v>
                </c:pt>
                <c:pt idx="5367">
                  <c:v>-1.89458413926499</c:v>
                </c:pt>
                <c:pt idx="5368">
                  <c:v>4.6997635933806103</c:v>
                </c:pt>
                <c:pt idx="5369">
                  <c:v>-7.4507042253521103</c:v>
                </c:pt>
                <c:pt idx="5370">
                  <c:v>-4.3576642335766396</c:v>
                </c:pt>
                <c:pt idx="5371">
                  <c:v>-4.2358490566037696</c:v>
                </c:pt>
                <c:pt idx="5372">
                  <c:v>-7.4971751412429297</c:v>
                </c:pt>
                <c:pt idx="5373">
                  <c:v>3.4855769230769198</c:v>
                </c:pt>
                <c:pt idx="5374">
                  <c:v>-0.98571428571428499</c:v>
                </c:pt>
                <c:pt idx="5375">
                  <c:v>-4.9653465346534604</c:v>
                </c:pt>
                <c:pt idx="5376">
                  <c:v>-0.87906976744186005</c:v>
                </c:pt>
                <c:pt idx="5377">
                  <c:v>1.5813008130081301</c:v>
                </c:pt>
                <c:pt idx="5378">
                  <c:v>-1.1683673469387701</c:v>
                </c:pt>
                <c:pt idx="5379">
                  <c:v>-6.3378378378378297</c:v>
                </c:pt>
                <c:pt idx="5380">
                  <c:v>-8.8252427184465994</c:v>
                </c:pt>
                <c:pt idx="5381">
                  <c:v>-0.47237569060773399</c:v>
                </c:pt>
                <c:pt idx="5382">
                  <c:v>0.60703592814371199</c:v>
                </c:pt>
                <c:pt idx="5383">
                  <c:v>-5.3569068076668804</c:v>
                </c:pt>
                <c:pt idx="5384">
                  <c:v>-0.60540540540540499</c:v>
                </c:pt>
                <c:pt idx="5385">
                  <c:v>-3.1390134529147899E-2</c:v>
                </c:pt>
                <c:pt idx="5386">
                  <c:v>2.7983441750443498</c:v>
                </c:pt>
                <c:pt idx="5387">
                  <c:v>2.77785515320334</c:v>
                </c:pt>
                <c:pt idx="5388">
                  <c:v>2.6030150753768799</c:v>
                </c:pt>
                <c:pt idx="5389">
                  <c:v>-2.3394549763033101</c:v>
                </c:pt>
                <c:pt idx="5390">
                  <c:v>-3.03666666666666</c:v>
                </c:pt>
                <c:pt idx="5391">
                  <c:v>-6.5590703679793396</c:v>
                </c:pt>
                <c:pt idx="5392">
                  <c:v>-2.205078125</c:v>
                </c:pt>
                <c:pt idx="5393">
                  <c:v>-5.9038461538461497</c:v>
                </c:pt>
                <c:pt idx="5394">
                  <c:v>-6.0178571428571397</c:v>
                </c:pt>
                <c:pt idx="5395">
                  <c:v>-10.0173913043478</c:v>
                </c:pt>
                <c:pt idx="5396">
                  <c:v>-10.786069651741199</c:v>
                </c:pt>
                <c:pt idx="5397">
                  <c:v>-6.5654205607476603</c:v>
                </c:pt>
                <c:pt idx="5398">
                  <c:v>1.79059829059829</c:v>
                </c:pt>
                <c:pt idx="5399">
                  <c:v>1.37222222222222</c:v>
                </c:pt>
                <c:pt idx="5400">
                  <c:v>-1.5371179039301299</c:v>
                </c:pt>
                <c:pt idx="5401">
                  <c:v>-4.5160349854227402</c:v>
                </c:pt>
                <c:pt idx="5402">
                  <c:v>-5.8127490039840604</c:v>
                </c:pt>
                <c:pt idx="5403">
                  <c:v>-5.3645833333333304</c:v>
                </c:pt>
                <c:pt idx="5404">
                  <c:v>-5.1148648648648596</c:v>
                </c:pt>
                <c:pt idx="5405">
                  <c:v>1.76243980738362</c:v>
                </c:pt>
                <c:pt idx="5406">
                  <c:v>-0.207956600361663</c:v>
                </c:pt>
                <c:pt idx="5407">
                  <c:v>-0.32183908045977</c:v>
                </c:pt>
                <c:pt idx="5408">
                  <c:v>-1.0348623853211001</c:v>
                </c:pt>
                <c:pt idx="5409">
                  <c:v>4.5070671378091802</c:v>
                </c:pt>
                <c:pt idx="5410">
                  <c:v>1.0658135283363801</c:v>
                </c:pt>
                <c:pt idx="5411">
                  <c:v>0.86785009861932905</c:v>
                </c:pt>
                <c:pt idx="5412">
                  <c:v>3.3456561922365902</c:v>
                </c:pt>
                <c:pt idx="5413">
                  <c:v>-2.1412520064205398</c:v>
                </c:pt>
                <c:pt idx="5414">
                  <c:v>-4.23007246376811</c:v>
                </c:pt>
                <c:pt idx="5415">
                  <c:v>0.77321156773211497</c:v>
                </c:pt>
                <c:pt idx="5416">
                  <c:v>2.79140127388535</c:v>
                </c:pt>
                <c:pt idx="5417">
                  <c:v>-4.1630094043887098</c:v>
                </c:pt>
                <c:pt idx="5418">
                  <c:v>-2.1241379310344799</c:v>
                </c:pt>
                <c:pt idx="5419">
                  <c:v>-7.5489614243323402</c:v>
                </c:pt>
                <c:pt idx="5420">
                  <c:v>-2.6509695290858701</c:v>
                </c:pt>
                <c:pt idx="5421">
                  <c:v>-5.9408602150537604</c:v>
                </c:pt>
                <c:pt idx="5422">
                  <c:v>-7.3283208020050097</c:v>
                </c:pt>
                <c:pt idx="5423">
                  <c:v>-4.1468926553672301</c:v>
                </c:pt>
                <c:pt idx="5424">
                  <c:v>1.43291139240506</c:v>
                </c:pt>
                <c:pt idx="5425">
                  <c:v>-6.74863387978142</c:v>
                </c:pt>
                <c:pt idx="5426">
                  <c:v>-7.0611702127659504</c:v>
                </c:pt>
                <c:pt idx="5427">
                  <c:v>-13.4226519337016</c:v>
                </c:pt>
                <c:pt idx="5428">
                  <c:v>-0.78666666666666596</c:v>
                </c:pt>
                <c:pt idx="5429">
                  <c:v>-1.99359795134443</c:v>
                </c:pt>
                <c:pt idx="5430">
                  <c:v>1.6666666666666601</c:v>
                </c:pt>
                <c:pt idx="5431">
                  <c:v>-4.7898832684824901</c:v>
                </c:pt>
                <c:pt idx="5432">
                  <c:v>0.70540540540540497</c:v>
                </c:pt>
                <c:pt idx="5433">
                  <c:v>-1.06036745406824</c:v>
                </c:pt>
                <c:pt idx="5434">
                  <c:v>3.1812865497075999</c:v>
                </c:pt>
                <c:pt idx="5435">
                  <c:v>5.22832369942196</c:v>
                </c:pt>
                <c:pt idx="5436">
                  <c:v>1.85114503816793</c:v>
                </c:pt>
                <c:pt idx="5437">
                  <c:v>-4.5157766990291197</c:v>
                </c:pt>
                <c:pt idx="5438">
                  <c:v>2.32585949177877</c:v>
                </c:pt>
                <c:pt idx="5439">
                  <c:v>-6.2911931818181799</c:v>
                </c:pt>
                <c:pt idx="5440">
                  <c:v>-0.11126373626373599</c:v>
                </c:pt>
                <c:pt idx="5441">
                  <c:v>-2.0231388329979798</c:v>
                </c:pt>
                <c:pt idx="5442">
                  <c:v>0.28836251287332598</c:v>
                </c:pt>
                <c:pt idx="5443">
                  <c:v>-6.3304843304843299</c:v>
                </c:pt>
                <c:pt idx="5444">
                  <c:v>-2.71548507462686</c:v>
                </c:pt>
                <c:pt idx="5445">
                  <c:v>-2.9554995801847102</c:v>
                </c:pt>
                <c:pt idx="5446">
                  <c:v>1.03118040089086</c:v>
                </c:pt>
                <c:pt idx="5447">
                  <c:v>2.95009074410163</c:v>
                </c:pt>
                <c:pt idx="5448">
                  <c:v>-0.60436893203883402</c:v>
                </c:pt>
                <c:pt idx="5449">
                  <c:v>-5.7152317880794703</c:v>
                </c:pt>
                <c:pt idx="5450">
                  <c:v>-6.3345487693710103</c:v>
                </c:pt>
                <c:pt idx="5451">
                  <c:v>-6.8788142981691296</c:v>
                </c:pt>
                <c:pt idx="5452">
                  <c:v>-3.56451612903225</c:v>
                </c:pt>
                <c:pt idx="5453">
                  <c:v>8.7476635514018692</c:v>
                </c:pt>
                <c:pt idx="5454">
                  <c:v>7.1306990881458896</c:v>
                </c:pt>
                <c:pt idx="5455">
                  <c:v>9.3386243386243297</c:v>
                </c:pt>
                <c:pt idx="5456">
                  <c:v>6.6860841423948196</c:v>
                </c:pt>
                <c:pt idx="5457">
                  <c:v>12.901960784313699</c:v>
                </c:pt>
                <c:pt idx="5458">
                  <c:v>8.7614213197969502</c:v>
                </c:pt>
                <c:pt idx="5459">
                  <c:v>8.04458598726114</c:v>
                </c:pt>
                <c:pt idx="5460">
                  <c:v>6.1578947368421</c:v>
                </c:pt>
                <c:pt idx="5461">
                  <c:v>-0.88529411764705801</c:v>
                </c:pt>
                <c:pt idx="5462">
                  <c:v>2.0909090909090899</c:v>
                </c:pt>
                <c:pt idx="5463">
                  <c:v>1.2716346153846101</c:v>
                </c:pt>
                <c:pt idx="5464">
                  <c:v>11.095367847411399</c:v>
                </c:pt>
                <c:pt idx="5465">
                  <c:v>7.0421568627450899</c:v>
                </c:pt>
                <c:pt idx="5466">
                  <c:v>3.39277899343544</c:v>
                </c:pt>
                <c:pt idx="5467">
                  <c:v>2.2329713721618898</c:v>
                </c:pt>
                <c:pt idx="5468">
                  <c:v>2.4492588369441202</c:v>
                </c:pt>
                <c:pt idx="5469">
                  <c:v>0.59101941747572795</c:v>
                </c:pt>
                <c:pt idx="5470">
                  <c:v>4.0317460317460299</c:v>
                </c:pt>
                <c:pt idx="5471">
                  <c:v>10.338709677419301</c:v>
                </c:pt>
                <c:pt idx="5472">
                  <c:v>9.85</c:v>
                </c:pt>
                <c:pt idx="5473">
                  <c:v>-2.00654664484451</c:v>
                </c:pt>
                <c:pt idx="5474">
                  <c:v>-2.9728958630527802</c:v>
                </c:pt>
                <c:pt idx="5475">
                  <c:v>-4.1035267349260502</c:v>
                </c:pt>
                <c:pt idx="5476">
                  <c:v>7.1460775473399396</c:v>
                </c:pt>
                <c:pt idx="5477">
                  <c:v>4.3800841514726496</c:v>
                </c:pt>
                <c:pt idx="5478">
                  <c:v>-1.0943396226415001</c:v>
                </c:pt>
                <c:pt idx="5479">
                  <c:v>-3.5329032258064501</c:v>
                </c:pt>
                <c:pt idx="5480">
                  <c:v>-2.70049504950495</c:v>
                </c:pt>
                <c:pt idx="5481">
                  <c:v>0.64588528678304202</c:v>
                </c:pt>
                <c:pt idx="5482">
                  <c:v>10.2646184340931</c:v>
                </c:pt>
                <c:pt idx="5483">
                  <c:v>4.7796610169491496</c:v>
                </c:pt>
                <c:pt idx="5484">
                  <c:v>7.01209189842805</c:v>
                </c:pt>
                <c:pt idx="5485">
                  <c:v>-2.2791612057667101</c:v>
                </c:pt>
                <c:pt idx="5486">
                  <c:v>-1.5913793103448199</c:v>
                </c:pt>
                <c:pt idx="5487">
                  <c:v>-5.6875</c:v>
                </c:pt>
                <c:pt idx="5488">
                  <c:v>0.53721244925575096</c:v>
                </c:pt>
                <c:pt idx="5489">
                  <c:v>1.4285714285714199</c:v>
                </c:pt>
                <c:pt idx="5490">
                  <c:v>-9</c:v>
                </c:pt>
                <c:pt idx="5491">
                  <c:v>12.8518518518518</c:v>
                </c:pt>
                <c:pt idx="5492">
                  <c:v>15.3333333333333</c:v>
                </c:pt>
                <c:pt idx="5493">
                  <c:v>3.44827586206896</c:v>
                </c:pt>
                <c:pt idx="5494">
                  <c:v>3.7037037037037E-2</c:v>
                </c:pt>
                <c:pt idx="5495">
                  <c:v>-1.375</c:v>
                </c:pt>
                <c:pt idx="5496">
                  <c:v>-21.8888888888888</c:v>
                </c:pt>
                <c:pt idx="5497">
                  <c:v>-13</c:v>
                </c:pt>
                <c:pt idx="5498">
                  <c:v>21.4411764705882</c:v>
                </c:pt>
                <c:pt idx="5499">
                  <c:v>24.6428571428571</c:v>
                </c:pt>
                <c:pt idx="5500">
                  <c:v>15.709677419354801</c:v>
                </c:pt>
                <c:pt idx="5501">
                  <c:v>-3.9285714285714199</c:v>
                </c:pt>
                <c:pt idx="5502">
                  <c:v>24.663461538461501</c:v>
                </c:pt>
                <c:pt idx="5503">
                  <c:v>18.473214285714199</c:v>
                </c:pt>
                <c:pt idx="5504">
                  <c:v>22.052173913043401</c:v>
                </c:pt>
                <c:pt idx="5505">
                  <c:v>10.3333333333333</c:v>
                </c:pt>
                <c:pt idx="5506">
                  <c:v>18.179775280898799</c:v>
                </c:pt>
                <c:pt idx="5507">
                  <c:v>6.9354838709677402</c:v>
                </c:pt>
                <c:pt idx="5508">
                  <c:v>6.6666666666666596E-2</c:v>
                </c:pt>
                <c:pt idx="5509">
                  <c:v>22.580645161290299</c:v>
                </c:pt>
                <c:pt idx="5510">
                  <c:v>-6.1592920353982299</c:v>
                </c:pt>
                <c:pt idx="5511">
                  <c:v>-8.2894736842105203</c:v>
                </c:pt>
                <c:pt idx="5512">
                  <c:v>-5.9253731343283498</c:v>
                </c:pt>
                <c:pt idx="5513">
                  <c:v>-3.5777027027027</c:v>
                </c:pt>
                <c:pt idx="5514">
                  <c:v>-7.7213114754098298</c:v>
                </c:pt>
                <c:pt idx="5515">
                  <c:v>-1.62006079027355</c:v>
                </c:pt>
                <c:pt idx="5516">
                  <c:v>1.88888888888888</c:v>
                </c:pt>
                <c:pt idx="5517">
                  <c:v>4.7838709677419304</c:v>
                </c:pt>
                <c:pt idx="5518">
                  <c:v>-4.0778443113772402</c:v>
                </c:pt>
                <c:pt idx="5519">
                  <c:v>-2.9611307420494701</c:v>
                </c:pt>
                <c:pt idx="5520">
                  <c:v>-5.8773006134969297</c:v>
                </c:pt>
                <c:pt idx="5521">
                  <c:v>8.6062499999999993</c:v>
                </c:pt>
                <c:pt idx="5522">
                  <c:v>-5.4696969696969697</c:v>
                </c:pt>
                <c:pt idx="5523">
                  <c:v>-1.52238805970149</c:v>
                </c:pt>
                <c:pt idx="5524">
                  <c:v>-3.3295454545454501</c:v>
                </c:pt>
                <c:pt idx="5525">
                  <c:v>-5.6860465116279002</c:v>
                </c:pt>
                <c:pt idx="5526">
                  <c:v>-2.79775280898876</c:v>
                </c:pt>
                <c:pt idx="5527">
                  <c:v>1.49629629629629</c:v>
                </c:pt>
                <c:pt idx="5528">
                  <c:v>7.1533333333333298</c:v>
                </c:pt>
                <c:pt idx="5529">
                  <c:v>1.2686567164179099</c:v>
                </c:pt>
                <c:pt idx="5530">
                  <c:v>-16.172131147540899</c:v>
                </c:pt>
                <c:pt idx="5531">
                  <c:v>-0.75</c:v>
                </c:pt>
                <c:pt idx="5532">
                  <c:v>-9.7798165137614603</c:v>
                </c:pt>
                <c:pt idx="5533">
                  <c:v>-3.4587155963302698</c:v>
                </c:pt>
                <c:pt idx="5534">
                  <c:v>4.3224242424242396</c:v>
                </c:pt>
                <c:pt idx="5535">
                  <c:v>0.39778645833333298</c:v>
                </c:pt>
                <c:pt idx="5536">
                  <c:v>2.9821941412981001</c:v>
                </c:pt>
                <c:pt idx="5537">
                  <c:v>0.16515973477998699</c:v>
                </c:pt>
                <c:pt idx="5538">
                  <c:v>0.971479500891265</c:v>
                </c:pt>
                <c:pt idx="5539">
                  <c:v>4.89200863930885</c:v>
                </c:pt>
                <c:pt idx="5540">
                  <c:v>9.6391478029294202</c:v>
                </c:pt>
                <c:pt idx="5541">
                  <c:v>2.8856230031948802</c:v>
                </c:pt>
                <c:pt idx="5542">
                  <c:v>-3.5226765799256499</c:v>
                </c:pt>
                <c:pt idx="5543">
                  <c:v>-0.12308930008045001</c:v>
                </c:pt>
                <c:pt idx="5544">
                  <c:v>-5.1867321867321801</c:v>
                </c:pt>
                <c:pt idx="5545">
                  <c:v>5.9901153212520502</c:v>
                </c:pt>
                <c:pt idx="5546">
                  <c:v>-8.8685015290519795E-2</c:v>
                </c:pt>
                <c:pt idx="5547">
                  <c:v>-1.86592178770949</c:v>
                </c:pt>
                <c:pt idx="5548">
                  <c:v>-2.6702453987729999</c:v>
                </c:pt>
                <c:pt idx="5549">
                  <c:v>0.72282608695652095</c:v>
                </c:pt>
                <c:pt idx="5550">
                  <c:v>0.75298329355608595</c:v>
                </c:pt>
                <c:pt idx="5551">
                  <c:v>4.7178423236514497</c:v>
                </c:pt>
                <c:pt idx="5552">
                  <c:v>2.9963190184049</c:v>
                </c:pt>
                <c:pt idx="5553">
                  <c:v>3.5357941834451898</c:v>
                </c:pt>
                <c:pt idx="5554">
                  <c:v>-3.7266881028938901</c:v>
                </c:pt>
                <c:pt idx="5555">
                  <c:v>-3.0125944584382802</c:v>
                </c:pt>
                <c:pt idx="5556">
                  <c:v>-4.6505747126436701</c:v>
                </c:pt>
                <c:pt idx="5557">
                  <c:v>0.82430939226519295</c:v>
                </c:pt>
                <c:pt idx="5558">
                  <c:v>2.9647696476964698</c:v>
                </c:pt>
                <c:pt idx="5559">
                  <c:v>-0.8</c:v>
                </c:pt>
                <c:pt idx="5560">
                  <c:v>-7.0563002680965097</c:v>
                </c:pt>
                <c:pt idx="5561">
                  <c:v>-4.1540404040404004</c:v>
                </c:pt>
                <c:pt idx="5562">
                  <c:v>-2.2724867724867699</c:v>
                </c:pt>
                <c:pt idx="5563">
                  <c:v>-3.1805157593123199</c:v>
                </c:pt>
                <c:pt idx="5564">
                  <c:v>-0.15547703180212</c:v>
                </c:pt>
                <c:pt idx="5565">
                  <c:v>4.3006535947712399</c:v>
                </c:pt>
                <c:pt idx="5566">
                  <c:v>-4.33770491803278</c:v>
                </c:pt>
                <c:pt idx="5567">
                  <c:v>-3.2723880597014898</c:v>
                </c:pt>
                <c:pt idx="5568">
                  <c:v>-6.0666666666666602</c:v>
                </c:pt>
                <c:pt idx="5569">
                  <c:v>0.23770491803278601</c:v>
                </c:pt>
                <c:pt idx="5570">
                  <c:v>4.3927648578811297E-2</c:v>
                </c:pt>
                <c:pt idx="5571">
                  <c:v>0.421333333333333</c:v>
                </c:pt>
                <c:pt idx="5572">
                  <c:v>-4.46428571428571</c:v>
                </c:pt>
                <c:pt idx="5573">
                  <c:v>-3.97463768115942</c:v>
                </c:pt>
                <c:pt idx="5574">
                  <c:v>-1.84669479606188</c:v>
                </c:pt>
                <c:pt idx="5575">
                  <c:v>-1.19806763285024</c:v>
                </c:pt>
                <c:pt idx="5576">
                  <c:v>-1.2249322493224899</c:v>
                </c:pt>
                <c:pt idx="5577">
                  <c:v>-2.6954933008526099</c:v>
                </c:pt>
                <c:pt idx="5578">
                  <c:v>-6.5065868263473003</c:v>
                </c:pt>
                <c:pt idx="5579">
                  <c:v>-9.1124694376528108</c:v>
                </c:pt>
                <c:pt idx="5580">
                  <c:v>-4.1264080100125096</c:v>
                </c:pt>
                <c:pt idx="5581">
                  <c:v>-2.16831683168316</c:v>
                </c:pt>
                <c:pt idx="5582">
                  <c:v>-7</c:v>
                </c:pt>
                <c:pt idx="5583">
                  <c:v>6.55555555555555</c:v>
                </c:pt>
                <c:pt idx="5584">
                  <c:v>-7.0188679245283003</c:v>
                </c:pt>
                <c:pt idx="5585">
                  <c:v>-13.967213114753999</c:v>
                </c:pt>
                <c:pt idx="5586">
                  <c:v>-6.4210526315789398</c:v>
                </c:pt>
                <c:pt idx="5587">
                  <c:v>-2.2933333333333299</c:v>
                </c:pt>
                <c:pt idx="5588">
                  <c:v>-12.0535714285714</c:v>
                </c:pt>
                <c:pt idx="5589">
                  <c:v>-7.9433962264150901</c:v>
                </c:pt>
                <c:pt idx="5590">
                  <c:v>-14.5833333333333</c:v>
                </c:pt>
                <c:pt idx="5591">
                  <c:v>3.6235220908525201</c:v>
                </c:pt>
                <c:pt idx="5592">
                  <c:v>3.4428763440860202</c:v>
                </c:pt>
                <c:pt idx="5593">
                  <c:v>-1.2694824509220699</c:v>
                </c:pt>
                <c:pt idx="5594">
                  <c:v>3.9647847959754001</c:v>
                </c:pt>
                <c:pt idx="5595">
                  <c:v>2.9318066157760798</c:v>
                </c:pt>
                <c:pt idx="5596">
                  <c:v>12.239359460598299</c:v>
                </c:pt>
                <c:pt idx="5597">
                  <c:v>6.9759467758444202</c:v>
                </c:pt>
                <c:pt idx="5598">
                  <c:v>6.1125169453230903</c:v>
                </c:pt>
                <c:pt idx="5599">
                  <c:v>-2.77941176470588</c:v>
                </c:pt>
                <c:pt idx="5600">
                  <c:v>0.50571725571725501</c:v>
                </c:pt>
                <c:pt idx="5601">
                  <c:v>-0.58496395468589002</c:v>
                </c:pt>
                <c:pt idx="5602">
                  <c:v>2.6095571095571</c:v>
                </c:pt>
                <c:pt idx="5603">
                  <c:v>17.7770700636942</c:v>
                </c:pt>
                <c:pt idx="5604">
                  <c:v>10.548951048951</c:v>
                </c:pt>
                <c:pt idx="5605">
                  <c:v>5.2630057803468198</c:v>
                </c:pt>
                <c:pt idx="5606">
                  <c:v>4.4315476190476097</c:v>
                </c:pt>
                <c:pt idx="5607">
                  <c:v>5.5591397849462298</c:v>
                </c:pt>
                <c:pt idx="5608">
                  <c:v>9.9777777777777708</c:v>
                </c:pt>
                <c:pt idx="5609">
                  <c:v>21.426523297490998</c:v>
                </c:pt>
                <c:pt idx="5610">
                  <c:v>19.523297491039401</c:v>
                </c:pt>
                <c:pt idx="5611">
                  <c:v>2.85869565217391</c:v>
                </c:pt>
                <c:pt idx="5612">
                  <c:v>1.0046082949308699</c:v>
                </c:pt>
                <c:pt idx="5613">
                  <c:v>1.12213740458015</c:v>
                </c:pt>
                <c:pt idx="5614">
                  <c:v>13.214285714285699</c:v>
                </c:pt>
                <c:pt idx="5615">
                  <c:v>-0.95128205128205101</c:v>
                </c:pt>
                <c:pt idx="5616">
                  <c:v>1.9011299435028199</c:v>
                </c:pt>
                <c:pt idx="5617">
                  <c:v>-2.1278195488721798</c:v>
                </c:pt>
                <c:pt idx="5618">
                  <c:v>3.3478260869565202</c:v>
                </c:pt>
                <c:pt idx="5619">
                  <c:v>6.4392764857881097</c:v>
                </c:pt>
                <c:pt idx="5620">
                  <c:v>3.0821917808219101</c:v>
                </c:pt>
                <c:pt idx="5621">
                  <c:v>2.76582278481012</c:v>
                </c:pt>
                <c:pt idx="5622">
                  <c:v>2.6046511627906899</c:v>
                </c:pt>
                <c:pt idx="5623">
                  <c:v>-2.5142045454545401</c:v>
                </c:pt>
                <c:pt idx="5624">
                  <c:v>4.7195121951219496</c:v>
                </c:pt>
                <c:pt idx="5625">
                  <c:v>-1.8313253012048101</c:v>
                </c:pt>
                <c:pt idx="5626">
                  <c:v>-9.0150602409638498</c:v>
                </c:pt>
                <c:pt idx="5627">
                  <c:v>0</c:v>
                </c:pt>
                <c:pt idx="5628">
                  <c:v>1.9952380952380899</c:v>
                </c:pt>
                <c:pt idx="5629">
                  <c:v>-2.7872340425531901</c:v>
                </c:pt>
                <c:pt idx="5630">
                  <c:v>1.80578512396694</c:v>
                </c:pt>
                <c:pt idx="5631">
                  <c:v>1.1235294117646999</c:v>
                </c:pt>
                <c:pt idx="5632">
                  <c:v>2.5107526881720399</c:v>
                </c:pt>
                <c:pt idx="5633">
                  <c:v>7.6269430051813396</c:v>
                </c:pt>
                <c:pt idx="5634">
                  <c:v>13.2176470588235</c:v>
                </c:pt>
                <c:pt idx="5635">
                  <c:v>1.5943396226415001</c:v>
                </c:pt>
                <c:pt idx="5636">
                  <c:v>-4.5676691729323302</c:v>
                </c:pt>
                <c:pt idx="5637">
                  <c:v>-3.3333333333333299</c:v>
                </c:pt>
                <c:pt idx="5638">
                  <c:v>-1.60427807486631E-2</c:v>
                </c:pt>
                <c:pt idx="5639">
                  <c:v>0.23225806451612899</c:v>
                </c:pt>
                <c:pt idx="5640">
                  <c:v>4.8609406952965202</c:v>
                </c:pt>
                <c:pt idx="5641">
                  <c:v>1.3087934560327199</c:v>
                </c:pt>
                <c:pt idx="5642">
                  <c:v>1.8549323017408099</c:v>
                </c:pt>
                <c:pt idx="5643">
                  <c:v>-0.26650366748166199</c:v>
                </c:pt>
                <c:pt idx="5644">
                  <c:v>-5.8808290155440401</c:v>
                </c:pt>
                <c:pt idx="5645">
                  <c:v>-5.4230769230769198</c:v>
                </c:pt>
                <c:pt idx="5646">
                  <c:v>5.24</c:v>
                </c:pt>
                <c:pt idx="5647">
                  <c:v>4.22463768115942</c:v>
                </c:pt>
                <c:pt idx="5648">
                  <c:v>-5.3631961259079901</c:v>
                </c:pt>
                <c:pt idx="5649">
                  <c:v>1.49794238683127</c:v>
                </c:pt>
                <c:pt idx="5650">
                  <c:v>12.3478260869565</c:v>
                </c:pt>
                <c:pt idx="5651">
                  <c:v>-11.5322580645161</c:v>
                </c:pt>
                <c:pt idx="5652">
                  <c:v>5.0161290322580596</c:v>
                </c:pt>
                <c:pt idx="5653">
                  <c:v>10.5555555555555</c:v>
                </c:pt>
                <c:pt idx="5654">
                  <c:v>10.555825242718401</c:v>
                </c:pt>
                <c:pt idx="5655">
                  <c:v>3.9119318181818099</c:v>
                </c:pt>
                <c:pt idx="5656">
                  <c:v>2.3399503722084298</c:v>
                </c:pt>
                <c:pt idx="5657">
                  <c:v>5.0796703296703196</c:v>
                </c:pt>
                <c:pt idx="5658">
                  <c:v>5.1424802110817902</c:v>
                </c:pt>
                <c:pt idx="5659">
                  <c:v>4.4339622641509404</c:v>
                </c:pt>
                <c:pt idx="5660">
                  <c:v>16.6698795180722</c:v>
                </c:pt>
                <c:pt idx="5661">
                  <c:v>11.918604651162701</c:v>
                </c:pt>
                <c:pt idx="5662">
                  <c:v>-0.163690476190476</c:v>
                </c:pt>
                <c:pt idx="5663">
                  <c:v>-1.34765625</c:v>
                </c:pt>
                <c:pt idx="5664">
                  <c:v>2.61433447098976</c:v>
                </c:pt>
                <c:pt idx="5665">
                  <c:v>7.1710843373493898</c:v>
                </c:pt>
                <c:pt idx="5666">
                  <c:v>31</c:v>
                </c:pt>
                <c:pt idx="5667">
                  <c:v>-7.6666666666666599</c:v>
                </c:pt>
                <c:pt idx="5668">
                  <c:v>-11.1451612903225</c:v>
                </c:pt>
                <c:pt idx="5669">
                  <c:v>-7.9</c:v>
                </c:pt>
                <c:pt idx="5670">
                  <c:v>-6.2</c:v>
                </c:pt>
                <c:pt idx="5671">
                  <c:v>-9.8000000000000007</c:v>
                </c:pt>
                <c:pt idx="5672">
                  <c:v>6.4838709677419297</c:v>
                </c:pt>
                <c:pt idx="5673">
                  <c:v>-5.3</c:v>
                </c:pt>
                <c:pt idx="5674">
                  <c:v>-15.4193548387096</c:v>
                </c:pt>
                <c:pt idx="5675">
                  <c:v>0.82517482517482499</c:v>
                </c:pt>
                <c:pt idx="5676">
                  <c:v>-0.75974842767295603</c:v>
                </c:pt>
                <c:pt idx="5677">
                  <c:v>1.8317560462670801</c:v>
                </c:pt>
                <c:pt idx="5678">
                  <c:v>0.94553376906317999</c:v>
                </c:pt>
                <c:pt idx="5679">
                  <c:v>-1.3656441717791401</c:v>
                </c:pt>
                <c:pt idx="5680">
                  <c:v>3.7360774818401898</c:v>
                </c:pt>
                <c:pt idx="5681">
                  <c:v>4.7338820301783198</c:v>
                </c:pt>
                <c:pt idx="5682">
                  <c:v>1.4608150470219401</c:v>
                </c:pt>
                <c:pt idx="5683">
                  <c:v>-4.7786885245901596</c:v>
                </c:pt>
                <c:pt idx="5684">
                  <c:v>-2.8490566037735801</c:v>
                </c:pt>
                <c:pt idx="5685">
                  <c:v>-3.4190715181932201</c:v>
                </c:pt>
                <c:pt idx="5686">
                  <c:v>5.4994219653179099</c:v>
                </c:pt>
                <c:pt idx="5687">
                  <c:v>0.55864570737605801</c:v>
                </c:pt>
                <c:pt idx="5688">
                  <c:v>1.46103896103896</c:v>
                </c:pt>
                <c:pt idx="5689">
                  <c:v>1.9774078478002299</c:v>
                </c:pt>
                <c:pt idx="5690">
                  <c:v>-3.3386699507389102</c:v>
                </c:pt>
                <c:pt idx="5691">
                  <c:v>-3.9019138755980798</c:v>
                </c:pt>
                <c:pt idx="5692">
                  <c:v>-0.88666666666666605</c:v>
                </c:pt>
                <c:pt idx="5693">
                  <c:v>-2.5546558704453401</c:v>
                </c:pt>
                <c:pt idx="5694">
                  <c:v>1.2773809523809501</c:v>
                </c:pt>
                <c:pt idx="5695">
                  <c:v>-3.4859708193041499</c:v>
                </c:pt>
                <c:pt idx="5696">
                  <c:v>1.2692307692307601</c:v>
                </c:pt>
                <c:pt idx="5697">
                  <c:v>5.2552083333333304</c:v>
                </c:pt>
                <c:pt idx="5698">
                  <c:v>6.05336721728081</c:v>
                </c:pt>
                <c:pt idx="5699">
                  <c:v>0</c:v>
                </c:pt>
                <c:pt idx="5700">
                  <c:v>-11</c:v>
                </c:pt>
                <c:pt idx="5701">
                  <c:v>17.625</c:v>
                </c:pt>
                <c:pt idx="5702">
                  <c:v>1.5849056603773499</c:v>
                </c:pt>
                <c:pt idx="5703">
                  <c:v>-2.5686274509803901</c:v>
                </c:pt>
                <c:pt idx="5704">
                  <c:v>20.370370370370299</c:v>
                </c:pt>
                <c:pt idx="5705">
                  <c:v>4.8235294117647003</c:v>
                </c:pt>
                <c:pt idx="5706">
                  <c:v>1.5576923076922999</c:v>
                </c:pt>
                <c:pt idx="5707">
                  <c:v>-3.4259259259259198</c:v>
                </c:pt>
                <c:pt idx="5708">
                  <c:v>-8.98</c:v>
                </c:pt>
                <c:pt idx="5709">
                  <c:v>-6.5</c:v>
                </c:pt>
                <c:pt idx="5710">
                  <c:v>-8.4339622641509404</c:v>
                </c:pt>
                <c:pt idx="5711">
                  <c:v>-8.02</c:v>
                </c:pt>
                <c:pt idx="5712">
                  <c:v>2.2984749455337599</c:v>
                </c:pt>
                <c:pt idx="5713">
                  <c:v>-1.4668246445497599</c:v>
                </c:pt>
                <c:pt idx="5714">
                  <c:v>1.2448132780082899</c:v>
                </c:pt>
                <c:pt idx="5715">
                  <c:v>1.2440087145969401</c:v>
                </c:pt>
                <c:pt idx="5716">
                  <c:v>-2.5410526315789399</c:v>
                </c:pt>
                <c:pt idx="5717">
                  <c:v>2.3696498054474699</c:v>
                </c:pt>
                <c:pt idx="5718">
                  <c:v>4.9872068230277096</c:v>
                </c:pt>
                <c:pt idx="5719">
                  <c:v>0.237623762376237</c:v>
                </c:pt>
                <c:pt idx="5720">
                  <c:v>-1.07514450867052</c:v>
                </c:pt>
                <c:pt idx="5721">
                  <c:v>-2.4372384937238398</c:v>
                </c:pt>
                <c:pt idx="5722">
                  <c:v>-1.09959349593495</c:v>
                </c:pt>
                <c:pt idx="5723">
                  <c:v>5.2510548523206699</c:v>
                </c:pt>
                <c:pt idx="5724">
                  <c:v>0</c:v>
                </c:pt>
                <c:pt idx="5725">
                  <c:v>6.9099526066350698</c:v>
                </c:pt>
                <c:pt idx="5726">
                  <c:v>-2.93719806763285</c:v>
                </c:pt>
                <c:pt idx="5727">
                  <c:v>-1.29059829059829</c:v>
                </c:pt>
                <c:pt idx="5728">
                  <c:v>-5.41221374045801</c:v>
                </c:pt>
                <c:pt idx="5729">
                  <c:v>0.29562043795620402</c:v>
                </c:pt>
                <c:pt idx="5730">
                  <c:v>0.98798798798798804</c:v>
                </c:pt>
                <c:pt idx="5731">
                  <c:v>4.0140186915887801</c:v>
                </c:pt>
                <c:pt idx="5732">
                  <c:v>-2.8867924528301798</c:v>
                </c:pt>
                <c:pt idx="5733">
                  <c:v>-2.1659192825112101</c:v>
                </c:pt>
                <c:pt idx="5734">
                  <c:v>-4.6969696969696901</c:v>
                </c:pt>
                <c:pt idx="5735">
                  <c:v>-7.0625</c:v>
                </c:pt>
                <c:pt idx="5736">
                  <c:v>1.7686274509803901</c:v>
                </c:pt>
                <c:pt idx="5737">
                  <c:v>7.5344352617079799</c:v>
                </c:pt>
                <c:pt idx="5738">
                  <c:v>4.7398843930635799</c:v>
                </c:pt>
                <c:pt idx="5739">
                  <c:v>5.8104738154613402</c:v>
                </c:pt>
                <c:pt idx="5740">
                  <c:v>2.5466666666666602</c:v>
                </c:pt>
                <c:pt idx="5741">
                  <c:v>3.3919999999999999</c:v>
                </c:pt>
                <c:pt idx="5742">
                  <c:v>5.8395348837209298</c:v>
                </c:pt>
                <c:pt idx="5743">
                  <c:v>6.7333333333333298</c:v>
                </c:pt>
                <c:pt idx="5744">
                  <c:v>9.1195652173912993</c:v>
                </c:pt>
                <c:pt idx="5745">
                  <c:v>3.6481481481481399</c:v>
                </c:pt>
                <c:pt idx="5746">
                  <c:v>11.117647058823501</c:v>
                </c:pt>
                <c:pt idx="5747">
                  <c:v>8.0446735395189002</c:v>
                </c:pt>
                <c:pt idx="5748">
                  <c:v>17</c:v>
                </c:pt>
                <c:pt idx="5749">
                  <c:v>1.0515826494724501</c:v>
                </c:pt>
                <c:pt idx="5750">
                  <c:v>0.47493403693931302</c:v>
                </c:pt>
                <c:pt idx="5751">
                  <c:v>-1.7248243559718901</c:v>
                </c:pt>
                <c:pt idx="5752">
                  <c:v>-4.2502883506343698</c:v>
                </c:pt>
                <c:pt idx="5753">
                  <c:v>-3.45062429057888</c:v>
                </c:pt>
                <c:pt idx="5754">
                  <c:v>0.38800000000000001</c:v>
                </c:pt>
                <c:pt idx="5755">
                  <c:v>1.4800936768149799</c:v>
                </c:pt>
                <c:pt idx="5756">
                  <c:v>-0.71748400852878402</c:v>
                </c:pt>
                <c:pt idx="5757">
                  <c:v>-2.4139784946236502</c:v>
                </c:pt>
                <c:pt idx="5758">
                  <c:v>1.13740458015267</c:v>
                </c:pt>
                <c:pt idx="5759">
                  <c:v>-4.3208685162846798</c:v>
                </c:pt>
                <c:pt idx="5760">
                  <c:v>-0.27194066749072898</c:v>
                </c:pt>
                <c:pt idx="5761">
                  <c:v>33</c:v>
                </c:pt>
                <c:pt idx="5762">
                  <c:v>0</c:v>
                </c:pt>
                <c:pt idx="5763">
                  <c:v>0</c:v>
                </c:pt>
                <c:pt idx="5764">
                  <c:v>9.1951219512195106</c:v>
                </c:pt>
                <c:pt idx="5765">
                  <c:v>9.2504145936981708</c:v>
                </c:pt>
                <c:pt idx="5766">
                  <c:v>9.9362962962962893</c:v>
                </c:pt>
                <c:pt idx="5767">
                  <c:v>7.2060085836909797</c:v>
                </c:pt>
                <c:pt idx="5768">
                  <c:v>9.0373961218836492</c:v>
                </c:pt>
                <c:pt idx="5769">
                  <c:v>13.9559014267185</c:v>
                </c:pt>
                <c:pt idx="5770">
                  <c:v>2.9783333333333299</c:v>
                </c:pt>
                <c:pt idx="5771">
                  <c:v>15.2354609929078</c:v>
                </c:pt>
                <c:pt idx="5772">
                  <c:v>8.38987688098495</c:v>
                </c:pt>
                <c:pt idx="5773">
                  <c:v>12.3509060955518</c:v>
                </c:pt>
                <c:pt idx="5774">
                  <c:v>8.2560606060606005</c:v>
                </c:pt>
                <c:pt idx="5775">
                  <c:v>14.692307692307599</c:v>
                </c:pt>
                <c:pt idx="5776">
                  <c:v>4.5161290322580596</c:v>
                </c:pt>
                <c:pt idx="5777">
                  <c:v>2.3720316622691202</c:v>
                </c:pt>
                <c:pt idx="5778">
                  <c:v>8.0021786492374698</c:v>
                </c:pt>
                <c:pt idx="5779">
                  <c:v>1.1276150627615</c:v>
                </c:pt>
                <c:pt idx="5780">
                  <c:v>-2.6109725685785499</c:v>
                </c:pt>
                <c:pt idx="5781">
                  <c:v>-1.4586614173228301</c:v>
                </c:pt>
                <c:pt idx="5782">
                  <c:v>0.36996336996336998</c:v>
                </c:pt>
                <c:pt idx="5783">
                  <c:v>2.1649694501018302</c:v>
                </c:pt>
                <c:pt idx="5784">
                  <c:v>-3.0323886639676099</c:v>
                </c:pt>
                <c:pt idx="5785">
                  <c:v>2.22727272727272</c:v>
                </c:pt>
                <c:pt idx="5786">
                  <c:v>0.56493506493506496</c:v>
                </c:pt>
                <c:pt idx="5787">
                  <c:v>12.3222222222222</c:v>
                </c:pt>
                <c:pt idx="5788">
                  <c:v>58</c:v>
                </c:pt>
                <c:pt idx="5789">
                  <c:v>11.1346153846153</c:v>
                </c:pt>
                <c:pt idx="5790">
                  <c:v>-4.87755102040816</c:v>
                </c:pt>
                <c:pt idx="5791">
                  <c:v>1.4528301886792401</c:v>
                </c:pt>
                <c:pt idx="5792">
                  <c:v>4.3461538461538396</c:v>
                </c:pt>
                <c:pt idx="5793">
                  <c:v>6.5576923076923004</c:v>
                </c:pt>
                <c:pt idx="5794">
                  <c:v>32.305084745762699</c:v>
                </c:pt>
                <c:pt idx="5795">
                  <c:v>26.639344262295001</c:v>
                </c:pt>
                <c:pt idx="5796">
                  <c:v>5.24193548387096</c:v>
                </c:pt>
                <c:pt idx="5797">
                  <c:v>1.5833333333333299</c:v>
                </c:pt>
                <c:pt idx="5798">
                  <c:v>-15.590909090908999</c:v>
                </c:pt>
                <c:pt idx="5799">
                  <c:v>68</c:v>
                </c:pt>
                <c:pt idx="5800">
                  <c:v>-0.83333333333333304</c:v>
                </c:pt>
                <c:pt idx="5801">
                  <c:v>13.096774193548301</c:v>
                </c:pt>
                <c:pt idx="5802">
                  <c:v>11.935483870967699</c:v>
                </c:pt>
                <c:pt idx="5803">
                  <c:v>-20.399999999999999</c:v>
                </c:pt>
                <c:pt idx="5804">
                  <c:v>-22</c:v>
                </c:pt>
                <c:pt idx="5805">
                  <c:v>-26.3333333333333</c:v>
                </c:pt>
                <c:pt idx="5806">
                  <c:v>-3.5849056603773501</c:v>
                </c:pt>
                <c:pt idx="5807">
                  <c:v>-0.58333333333333304</c:v>
                </c:pt>
                <c:pt idx="5808">
                  <c:v>-5.8297872340425503</c:v>
                </c:pt>
                <c:pt idx="5809">
                  <c:v>-3.2692307692307598</c:v>
                </c:pt>
                <c:pt idx="5810">
                  <c:v>16.928571428571399</c:v>
                </c:pt>
                <c:pt idx="5811">
                  <c:v>14.40625</c:v>
                </c:pt>
                <c:pt idx="5812">
                  <c:v>0.74285714285714199</c:v>
                </c:pt>
                <c:pt idx="5813">
                  <c:v>29.428571428571399</c:v>
                </c:pt>
                <c:pt idx="5814">
                  <c:v>-0.35294117647058798</c:v>
                </c:pt>
                <c:pt idx="5815">
                  <c:v>2.9117647058823501</c:v>
                </c:pt>
                <c:pt idx="5816">
                  <c:v>-7.78125</c:v>
                </c:pt>
                <c:pt idx="5817">
                  <c:v>5.0370370370370301</c:v>
                </c:pt>
                <c:pt idx="5818">
                  <c:v>2.9220183486238498</c:v>
                </c:pt>
                <c:pt idx="5819">
                  <c:v>-8.3923444976076507</c:v>
                </c:pt>
                <c:pt idx="5820">
                  <c:v>-9.9585492227979202</c:v>
                </c:pt>
                <c:pt idx="5821">
                  <c:v>-5.3372549019607796</c:v>
                </c:pt>
                <c:pt idx="5822">
                  <c:v>2.1362126245847102</c:v>
                </c:pt>
                <c:pt idx="5823">
                  <c:v>8.7003745318351999</c:v>
                </c:pt>
                <c:pt idx="5824">
                  <c:v>2.1031128404669199</c:v>
                </c:pt>
                <c:pt idx="5825">
                  <c:v>4.4615384615384599</c:v>
                </c:pt>
                <c:pt idx="5826">
                  <c:v>-4.0816326530612201</c:v>
                </c:pt>
                <c:pt idx="5827">
                  <c:v>-4.04290429042904</c:v>
                </c:pt>
                <c:pt idx="5828">
                  <c:v>-9.4122562674094699</c:v>
                </c:pt>
                <c:pt idx="5829">
                  <c:v>8.9595959595959602</c:v>
                </c:pt>
                <c:pt idx="5830">
                  <c:v>20.279661016949099</c:v>
                </c:pt>
                <c:pt idx="5831">
                  <c:v>29.740740740740701</c:v>
                </c:pt>
                <c:pt idx="5832">
                  <c:v>16.959016393442599</c:v>
                </c:pt>
                <c:pt idx="5833">
                  <c:v>12.983333333333301</c:v>
                </c:pt>
                <c:pt idx="5834">
                  <c:v>12.8295454545454</c:v>
                </c:pt>
                <c:pt idx="5835">
                  <c:v>49.740112994350199</c:v>
                </c:pt>
                <c:pt idx="5836">
                  <c:v>25.558685446009299</c:v>
                </c:pt>
                <c:pt idx="5837">
                  <c:v>28.103225806451601</c:v>
                </c:pt>
                <c:pt idx="5838">
                  <c:v>17.11</c:v>
                </c:pt>
                <c:pt idx="5839">
                  <c:v>24.808333333333302</c:v>
                </c:pt>
                <c:pt idx="5840">
                  <c:v>23.857142857142801</c:v>
                </c:pt>
                <c:pt idx="5841">
                  <c:v>35.9148936170212</c:v>
                </c:pt>
                <c:pt idx="5842">
                  <c:v>9.4090909090908994</c:v>
                </c:pt>
                <c:pt idx="5843">
                  <c:v>0.75796178343949006</c:v>
                </c:pt>
                <c:pt idx="5844">
                  <c:v>2.2043010752688099</c:v>
                </c:pt>
                <c:pt idx="5845">
                  <c:v>6.2692307692307603</c:v>
                </c:pt>
                <c:pt idx="5846">
                  <c:v>14.162162162162099</c:v>
                </c:pt>
                <c:pt idx="5847">
                  <c:v>17.939759036144501</c:v>
                </c:pt>
                <c:pt idx="5848">
                  <c:v>24.205714285714201</c:v>
                </c:pt>
                <c:pt idx="5849">
                  <c:v>16.346590909090899</c:v>
                </c:pt>
                <c:pt idx="5850">
                  <c:v>7.8613861386138604</c:v>
                </c:pt>
                <c:pt idx="5851">
                  <c:v>-10.8965517241379</c:v>
                </c:pt>
                <c:pt idx="5852">
                  <c:v>-8.4761904761904692</c:v>
                </c:pt>
                <c:pt idx="5853">
                  <c:v>9.4918032786885203</c:v>
                </c:pt>
                <c:pt idx="5854">
                  <c:v>0.33043478260869502</c:v>
                </c:pt>
                <c:pt idx="5855">
                  <c:v>10.2589285714285</c:v>
                </c:pt>
                <c:pt idx="5856">
                  <c:v>17.763313609467399</c:v>
                </c:pt>
                <c:pt idx="5857">
                  <c:v>4.6848739495798304</c:v>
                </c:pt>
                <c:pt idx="5858">
                  <c:v>0.182572614107883</c:v>
                </c:pt>
                <c:pt idx="5859">
                  <c:v>-1.4112554112554101</c:v>
                </c:pt>
                <c:pt idx="5860">
                  <c:v>4.5336134453781503</c:v>
                </c:pt>
                <c:pt idx="5861">
                  <c:v>8.4680851063829792</c:v>
                </c:pt>
                <c:pt idx="5862">
                  <c:v>2.5751879699248099</c:v>
                </c:pt>
                <c:pt idx="5863">
                  <c:v>2.7536945812807798</c:v>
                </c:pt>
                <c:pt idx="5864">
                  <c:v>2.1276595744680799E-2</c:v>
                </c:pt>
                <c:pt idx="5865">
                  <c:v>10.515625</c:v>
                </c:pt>
                <c:pt idx="5866">
                  <c:v>12.25</c:v>
                </c:pt>
                <c:pt idx="5867">
                  <c:v>16.465517241379299</c:v>
                </c:pt>
                <c:pt idx="5868">
                  <c:v>9.5540540540540508</c:v>
                </c:pt>
                <c:pt idx="5869">
                  <c:v>25.1388888888888</c:v>
                </c:pt>
                <c:pt idx="5870">
                  <c:v>3.5079365079364999</c:v>
                </c:pt>
                <c:pt idx="5871">
                  <c:v>2.2999999999999998</c:v>
                </c:pt>
                <c:pt idx="5872">
                  <c:v>-25</c:v>
                </c:pt>
                <c:pt idx="5873">
                  <c:v>-8.25</c:v>
                </c:pt>
                <c:pt idx="5874">
                  <c:v>-13.9193548387096</c:v>
                </c:pt>
                <c:pt idx="5875">
                  <c:v>-5.6428571428571397</c:v>
                </c:pt>
                <c:pt idx="5876">
                  <c:v>-5.3076923076923004</c:v>
                </c:pt>
                <c:pt idx="5877">
                  <c:v>-5.3493975903614404</c:v>
                </c:pt>
                <c:pt idx="5878">
                  <c:v>-2.5454545454545401</c:v>
                </c:pt>
                <c:pt idx="5879">
                  <c:v>-0.36559139784946199</c:v>
                </c:pt>
                <c:pt idx="5880">
                  <c:v>1.7962962962962901</c:v>
                </c:pt>
                <c:pt idx="5881">
                  <c:v>0.17708333333333301</c:v>
                </c:pt>
                <c:pt idx="5882">
                  <c:v>6.9838709677419297</c:v>
                </c:pt>
                <c:pt idx="5883">
                  <c:v>13.8108108108108</c:v>
                </c:pt>
                <c:pt idx="5884">
                  <c:v>31.4</c:v>
                </c:pt>
                <c:pt idx="5885">
                  <c:v>7.7333333333333298</c:v>
                </c:pt>
                <c:pt idx="5886">
                  <c:v>-3.9090909090908998</c:v>
                </c:pt>
                <c:pt idx="5887">
                  <c:v>20.7777777777777</c:v>
                </c:pt>
                <c:pt idx="5888">
                  <c:v>-0.55555555555555503</c:v>
                </c:pt>
                <c:pt idx="5889">
                  <c:v>46.9166666666666</c:v>
                </c:pt>
                <c:pt idx="5890">
                  <c:v>41.8823529411764</c:v>
                </c:pt>
                <c:pt idx="5891">
                  <c:v>6.1176470588235201</c:v>
                </c:pt>
                <c:pt idx="5892">
                  <c:v>-17.3333333333333</c:v>
                </c:pt>
                <c:pt idx="5893">
                  <c:v>-3.0588235294117601</c:v>
                </c:pt>
                <c:pt idx="5894">
                  <c:v>-9.1</c:v>
                </c:pt>
                <c:pt idx="5895">
                  <c:v>-12.3333333333333</c:v>
                </c:pt>
                <c:pt idx="5896">
                  <c:v>10.0714285714285</c:v>
                </c:pt>
                <c:pt idx="5897">
                  <c:v>-3.2222222222222201</c:v>
                </c:pt>
                <c:pt idx="5898">
                  <c:v>21.44</c:v>
                </c:pt>
                <c:pt idx="5899">
                  <c:v>0.83333333333333304</c:v>
                </c:pt>
                <c:pt idx="5900">
                  <c:v>18.545454545454501</c:v>
                </c:pt>
                <c:pt idx="5901">
                  <c:v>-1.52941176470588</c:v>
                </c:pt>
                <c:pt idx="5902">
                  <c:v>20.823529411764699</c:v>
                </c:pt>
                <c:pt idx="5903">
                  <c:v>-4.2941176470588198</c:v>
                </c:pt>
                <c:pt idx="5904">
                  <c:v>-3.3846153846153801</c:v>
                </c:pt>
                <c:pt idx="5905">
                  <c:v>-2.6923076923076898</c:v>
                </c:pt>
                <c:pt idx="5906">
                  <c:v>3.6</c:v>
                </c:pt>
                <c:pt idx="5907">
                  <c:v>-2.8235294117646998</c:v>
                </c:pt>
                <c:pt idx="5908">
                  <c:v>5.3466522678185697</c:v>
                </c:pt>
                <c:pt idx="5909">
                  <c:v>3.7212863705972401</c:v>
                </c:pt>
                <c:pt idx="5910">
                  <c:v>4.8415873015872997</c:v>
                </c:pt>
                <c:pt idx="5911">
                  <c:v>2.4515130674002701</c:v>
                </c:pt>
                <c:pt idx="5912">
                  <c:v>4.1405987218298002</c:v>
                </c:pt>
                <c:pt idx="5913">
                  <c:v>10.185457756844199</c:v>
                </c:pt>
                <c:pt idx="5914">
                  <c:v>9.4205671335838694</c:v>
                </c:pt>
                <c:pt idx="5915">
                  <c:v>4.7673981191222499</c:v>
                </c:pt>
                <c:pt idx="5916">
                  <c:v>1.6908874329958301</c:v>
                </c:pt>
                <c:pt idx="5917">
                  <c:v>-0.85485592315901804</c:v>
                </c:pt>
                <c:pt idx="5918">
                  <c:v>4.1638225255972598E-2</c:v>
                </c:pt>
                <c:pt idx="5919">
                  <c:v>4.4736467236467199</c:v>
                </c:pt>
                <c:pt idx="5920">
                  <c:v>3.21518987341772</c:v>
                </c:pt>
                <c:pt idx="5921">
                  <c:v>2.76018099547511</c:v>
                </c:pt>
                <c:pt idx="5922">
                  <c:v>3.0367346938775501</c:v>
                </c:pt>
                <c:pt idx="5923">
                  <c:v>5.8983050847457603</c:v>
                </c:pt>
                <c:pt idx="5924">
                  <c:v>3.0695652173912999</c:v>
                </c:pt>
                <c:pt idx="5925">
                  <c:v>7.80555555555555</c:v>
                </c:pt>
                <c:pt idx="5926">
                  <c:v>4.7485714285714202</c:v>
                </c:pt>
                <c:pt idx="5927">
                  <c:v>1.0308370044052799</c:v>
                </c:pt>
                <c:pt idx="5928">
                  <c:v>0.28735632183908</c:v>
                </c:pt>
                <c:pt idx="5929">
                  <c:v>6.9709302325581399</c:v>
                </c:pt>
                <c:pt idx="5930">
                  <c:v>2.2333333333333298</c:v>
                </c:pt>
                <c:pt idx="5931">
                  <c:v>7.9494382022471903</c:v>
                </c:pt>
                <c:pt idx="5932">
                  <c:v>-9</c:v>
                </c:pt>
                <c:pt idx="5933">
                  <c:v>3.6598984771573599</c:v>
                </c:pt>
                <c:pt idx="5934">
                  <c:v>1.3518518518518501</c:v>
                </c:pt>
                <c:pt idx="5935">
                  <c:v>0.67921686746987897</c:v>
                </c:pt>
                <c:pt idx="5936">
                  <c:v>3.4777777777777699</c:v>
                </c:pt>
                <c:pt idx="5937">
                  <c:v>4.9779527559055099</c:v>
                </c:pt>
                <c:pt idx="5938">
                  <c:v>10.707382550335501</c:v>
                </c:pt>
                <c:pt idx="5939">
                  <c:v>10.044596912521399</c:v>
                </c:pt>
                <c:pt idx="5940">
                  <c:v>7.7284866468842699</c:v>
                </c:pt>
                <c:pt idx="5941">
                  <c:v>3.3101529902642501</c:v>
                </c:pt>
                <c:pt idx="5942">
                  <c:v>1.0459183673469299</c:v>
                </c:pt>
                <c:pt idx="5943">
                  <c:v>1.60567823343848</c:v>
                </c:pt>
                <c:pt idx="5944">
                  <c:v>6.9484066767829997</c:v>
                </c:pt>
                <c:pt idx="5945">
                  <c:v>4.0356435643564303</c:v>
                </c:pt>
                <c:pt idx="5946">
                  <c:v>3.9836829836829799</c:v>
                </c:pt>
                <c:pt idx="5947">
                  <c:v>6.29213483146067</c:v>
                </c:pt>
                <c:pt idx="5948">
                  <c:v>4.8646288209606903</c:v>
                </c:pt>
                <c:pt idx="5949">
                  <c:v>8.0689655172413701</c:v>
                </c:pt>
                <c:pt idx="5950">
                  <c:v>7.50457038391224</c:v>
                </c:pt>
                <c:pt idx="5951">
                  <c:v>12.625882352941099</c:v>
                </c:pt>
                <c:pt idx="5952">
                  <c:v>5.2328767123287596</c:v>
                </c:pt>
                <c:pt idx="5953">
                  <c:v>4.0764331210191003</c:v>
                </c:pt>
                <c:pt idx="5954">
                  <c:v>1.07191011235955</c:v>
                </c:pt>
                <c:pt idx="5955">
                  <c:v>1.2369020501138901</c:v>
                </c:pt>
                <c:pt idx="5956">
                  <c:v>2.62907268170426</c:v>
                </c:pt>
                <c:pt idx="5957">
                  <c:v>-6</c:v>
                </c:pt>
                <c:pt idx="5958">
                  <c:v>-5</c:v>
                </c:pt>
                <c:pt idx="5959">
                  <c:v>-2.6</c:v>
                </c:pt>
                <c:pt idx="5960">
                  <c:v>6.5925925925925899</c:v>
                </c:pt>
                <c:pt idx="5961">
                  <c:v>8.0333333333333297</c:v>
                </c:pt>
                <c:pt idx="5962">
                  <c:v>8.7200000000000006</c:v>
                </c:pt>
                <c:pt idx="5963">
                  <c:v>16.576923076922998</c:v>
                </c:pt>
                <c:pt idx="5964">
                  <c:v>4.2366412213740396</c:v>
                </c:pt>
                <c:pt idx="5965">
                  <c:v>1.6389280677009801</c:v>
                </c:pt>
                <c:pt idx="5966">
                  <c:v>2.8731836195508502</c:v>
                </c:pt>
                <c:pt idx="5967">
                  <c:v>5.1198347107437998</c:v>
                </c:pt>
                <c:pt idx="5968">
                  <c:v>5.2148541114058302</c:v>
                </c:pt>
                <c:pt idx="5969">
                  <c:v>7.6252955082742302</c:v>
                </c:pt>
                <c:pt idx="5970">
                  <c:v>6.8538681948424003</c:v>
                </c:pt>
                <c:pt idx="5971">
                  <c:v>3.6142668428005198</c:v>
                </c:pt>
                <c:pt idx="5972">
                  <c:v>-0.50877192982456099</c:v>
                </c:pt>
                <c:pt idx="5973">
                  <c:v>1.2987987987987899</c:v>
                </c:pt>
                <c:pt idx="5974">
                  <c:v>-0.70909090909090899</c:v>
                </c:pt>
                <c:pt idx="5975">
                  <c:v>8.1385767790262094</c:v>
                </c:pt>
                <c:pt idx="5976">
                  <c:v>10.205882352941099</c:v>
                </c:pt>
                <c:pt idx="5977">
                  <c:v>16.875</c:v>
                </c:pt>
                <c:pt idx="5978">
                  <c:v>6.9230769230769198</c:v>
                </c:pt>
                <c:pt idx="5979">
                  <c:v>-10.115384615384601</c:v>
                </c:pt>
                <c:pt idx="5980">
                  <c:v>14.038461538461499</c:v>
                </c:pt>
                <c:pt idx="5981">
                  <c:v>25.8333333333333</c:v>
                </c:pt>
                <c:pt idx="5982">
                  <c:v>-4.0689655172413701</c:v>
                </c:pt>
                <c:pt idx="5983">
                  <c:v>14.313725490195999</c:v>
                </c:pt>
                <c:pt idx="5984">
                  <c:v>9.4756097560975601</c:v>
                </c:pt>
                <c:pt idx="5985">
                  <c:v>12.363636363636299</c:v>
                </c:pt>
                <c:pt idx="5986">
                  <c:v>-6.8658536585365804</c:v>
                </c:pt>
                <c:pt idx="5987">
                  <c:v>-0.66666666666666596</c:v>
                </c:pt>
                <c:pt idx="5988">
                  <c:v>5.3993399339933896</c:v>
                </c:pt>
                <c:pt idx="5989">
                  <c:v>7.1506849315068397</c:v>
                </c:pt>
                <c:pt idx="5990">
                  <c:v>7.8539944903581196</c:v>
                </c:pt>
                <c:pt idx="5991">
                  <c:v>6.12732919254658</c:v>
                </c:pt>
                <c:pt idx="5992">
                  <c:v>4.3047337278106497</c:v>
                </c:pt>
                <c:pt idx="5993">
                  <c:v>9.9846547314578</c:v>
                </c:pt>
                <c:pt idx="5994">
                  <c:v>8.5103448275862004</c:v>
                </c:pt>
                <c:pt idx="5995">
                  <c:v>1.4664879356568301</c:v>
                </c:pt>
                <c:pt idx="5996">
                  <c:v>0.50613496932515301</c:v>
                </c:pt>
                <c:pt idx="5997">
                  <c:v>3.3087719298245601</c:v>
                </c:pt>
                <c:pt idx="5998">
                  <c:v>-2.43209876543209</c:v>
                </c:pt>
                <c:pt idx="5999">
                  <c:v>11.6162464985994</c:v>
                </c:pt>
                <c:pt idx="6000">
                  <c:v>3.2338501291989599</c:v>
                </c:pt>
                <c:pt idx="6001">
                  <c:v>4.8205128205128203</c:v>
                </c:pt>
                <c:pt idx="6002">
                  <c:v>-0.59414758269720103</c:v>
                </c:pt>
                <c:pt idx="6003">
                  <c:v>6.6142857142857103</c:v>
                </c:pt>
                <c:pt idx="6004">
                  <c:v>8.51548946716232</c:v>
                </c:pt>
                <c:pt idx="6005">
                  <c:v>15.277389277389201</c:v>
                </c:pt>
                <c:pt idx="6006">
                  <c:v>11.403483309143599</c:v>
                </c:pt>
                <c:pt idx="6007">
                  <c:v>-0.18485237483953701</c:v>
                </c:pt>
                <c:pt idx="6008">
                  <c:v>1.01092233009708</c:v>
                </c:pt>
                <c:pt idx="6009">
                  <c:v>5.4347826086956497</c:v>
                </c:pt>
                <c:pt idx="6010">
                  <c:v>1.1054852320675099</c:v>
                </c:pt>
                <c:pt idx="6011">
                  <c:v>11.5407503234152</c:v>
                </c:pt>
                <c:pt idx="6012">
                  <c:v>2.04619565217391</c:v>
                </c:pt>
                <c:pt idx="6013">
                  <c:v>4.6866840731070498</c:v>
                </c:pt>
                <c:pt idx="6014">
                  <c:v>4.7351778656126404</c:v>
                </c:pt>
                <c:pt idx="6015">
                  <c:v>1.70947368421052</c:v>
                </c:pt>
                <c:pt idx="6016">
                  <c:v>-0.67169811320754702</c:v>
                </c:pt>
                <c:pt idx="6017">
                  <c:v>2.01136363636363</c:v>
                </c:pt>
                <c:pt idx="6018">
                  <c:v>6.9193277310924302</c:v>
                </c:pt>
                <c:pt idx="6019">
                  <c:v>0.97364085667215805</c:v>
                </c:pt>
                <c:pt idx="6020">
                  <c:v>2.5594512195121899</c:v>
                </c:pt>
                <c:pt idx="6021">
                  <c:v>-3.24833333333333</c:v>
                </c:pt>
                <c:pt idx="6022">
                  <c:v>-3.6135181975736499</c:v>
                </c:pt>
                <c:pt idx="6023">
                  <c:v>2.2318501170960099</c:v>
                </c:pt>
                <c:pt idx="6024">
                  <c:v>29.1875</c:v>
                </c:pt>
                <c:pt idx="6025">
                  <c:v>33.936170212765902</c:v>
                </c:pt>
                <c:pt idx="6026">
                  <c:v>36.094339622641499</c:v>
                </c:pt>
                <c:pt idx="6027">
                  <c:v>27.821428571428498</c:v>
                </c:pt>
                <c:pt idx="6028">
                  <c:v>13.0363636363636</c:v>
                </c:pt>
                <c:pt idx="6029">
                  <c:v>25.473684210526301</c:v>
                </c:pt>
                <c:pt idx="6030">
                  <c:v>0</c:v>
                </c:pt>
                <c:pt idx="6031">
                  <c:v>-23.3333333333333</c:v>
                </c:pt>
                <c:pt idx="6032">
                  <c:v>59</c:v>
                </c:pt>
                <c:pt idx="6033">
                  <c:v>-1.2254025044722701</c:v>
                </c:pt>
                <c:pt idx="6034">
                  <c:v>-2.7097415506958198</c:v>
                </c:pt>
                <c:pt idx="6035">
                  <c:v>1.63698630136986</c:v>
                </c:pt>
                <c:pt idx="6036">
                  <c:v>0.79684763572679496</c:v>
                </c:pt>
                <c:pt idx="6037">
                  <c:v>2.3367697594501702</c:v>
                </c:pt>
                <c:pt idx="6038">
                  <c:v>6.4055299539170498</c:v>
                </c:pt>
                <c:pt idx="6039">
                  <c:v>6.3809523809523796</c:v>
                </c:pt>
                <c:pt idx="6040">
                  <c:v>2.1611785095320601</c:v>
                </c:pt>
                <c:pt idx="6041">
                  <c:v>1.84922010398613</c:v>
                </c:pt>
                <c:pt idx="6042">
                  <c:v>-1.5237113402061799</c:v>
                </c:pt>
                <c:pt idx="6043">
                  <c:v>-4.1982300884955697</c:v>
                </c:pt>
                <c:pt idx="6044">
                  <c:v>4.0291095890410897</c:v>
                </c:pt>
                <c:pt idx="6045">
                  <c:v>-4</c:v>
                </c:pt>
                <c:pt idx="6046">
                  <c:v>4.99932750504371</c:v>
                </c:pt>
                <c:pt idx="6047">
                  <c:v>5.9705035971222999</c:v>
                </c:pt>
                <c:pt idx="6048">
                  <c:v>6.6933842239185699</c:v>
                </c:pt>
                <c:pt idx="6049">
                  <c:v>7.29465449804432</c:v>
                </c:pt>
                <c:pt idx="6050">
                  <c:v>5.9343465045592696</c:v>
                </c:pt>
                <c:pt idx="6051">
                  <c:v>10.754080522306801</c:v>
                </c:pt>
                <c:pt idx="6052">
                  <c:v>10.3375886524822</c:v>
                </c:pt>
                <c:pt idx="6053">
                  <c:v>2.8935504070131399</c:v>
                </c:pt>
                <c:pt idx="6054">
                  <c:v>3.0304726368159201</c:v>
                </c:pt>
                <c:pt idx="6055">
                  <c:v>0.85575485799701001</c:v>
                </c:pt>
                <c:pt idx="6056">
                  <c:v>-1.15020297699594E-2</c:v>
                </c:pt>
                <c:pt idx="6057">
                  <c:v>11.481212920237301</c:v>
                </c:pt>
                <c:pt idx="6058">
                  <c:v>2.8421052631578898</c:v>
                </c:pt>
                <c:pt idx="6059">
                  <c:v>3.6277372262773699</c:v>
                </c:pt>
                <c:pt idx="6060">
                  <c:v>8.5294117647058805</c:v>
                </c:pt>
                <c:pt idx="6061">
                  <c:v>8.7770270270270192</c:v>
                </c:pt>
                <c:pt idx="6062">
                  <c:v>12.5933333333333</c:v>
                </c:pt>
                <c:pt idx="6063">
                  <c:v>13.7666666666666</c:v>
                </c:pt>
                <c:pt idx="6064">
                  <c:v>9.1505376344086002</c:v>
                </c:pt>
                <c:pt idx="6065">
                  <c:v>8.2258064516129004</c:v>
                </c:pt>
                <c:pt idx="6066">
                  <c:v>7.6891891891891797</c:v>
                </c:pt>
                <c:pt idx="6067">
                  <c:v>15.989247311827899</c:v>
                </c:pt>
                <c:pt idx="6068">
                  <c:v>5.2833333333333297</c:v>
                </c:pt>
                <c:pt idx="6069">
                  <c:v>15.564516129032199</c:v>
                </c:pt>
                <c:pt idx="6070">
                  <c:v>-4.6783439490445797</c:v>
                </c:pt>
                <c:pt idx="6071">
                  <c:v>-3.3496503496503398</c:v>
                </c:pt>
                <c:pt idx="6072">
                  <c:v>-1.5819935691318301</c:v>
                </c:pt>
                <c:pt idx="6073">
                  <c:v>1.08</c:v>
                </c:pt>
                <c:pt idx="6074">
                  <c:v>3.8032258064516098</c:v>
                </c:pt>
                <c:pt idx="6075">
                  <c:v>4.6756756756756701</c:v>
                </c:pt>
                <c:pt idx="6076">
                  <c:v>0.971830985915493</c:v>
                </c:pt>
                <c:pt idx="6077">
                  <c:v>-1.9678456591639799</c:v>
                </c:pt>
                <c:pt idx="6078">
                  <c:v>-3.5075987841945202</c:v>
                </c:pt>
                <c:pt idx="6079">
                  <c:v>-1.7777777777777699</c:v>
                </c:pt>
                <c:pt idx="6080">
                  <c:v>-6.2730263157894699</c:v>
                </c:pt>
                <c:pt idx="6081">
                  <c:v>4.4753086419752997</c:v>
                </c:pt>
                <c:pt idx="6082">
                  <c:v>3</c:v>
                </c:pt>
                <c:pt idx="6083">
                  <c:v>14.318885448916401</c:v>
                </c:pt>
                <c:pt idx="6084">
                  <c:v>11.7171717171717</c:v>
                </c:pt>
                <c:pt idx="6085">
                  <c:v>16.0090361445783</c:v>
                </c:pt>
                <c:pt idx="6086">
                  <c:v>12.6441717791411</c:v>
                </c:pt>
                <c:pt idx="6087">
                  <c:v>8.8040345821325605</c:v>
                </c:pt>
                <c:pt idx="6088">
                  <c:v>15.6960784313725</c:v>
                </c:pt>
                <c:pt idx="6089">
                  <c:v>17.528481012658201</c:v>
                </c:pt>
                <c:pt idx="6090">
                  <c:v>2.2314540059347099</c:v>
                </c:pt>
                <c:pt idx="6091">
                  <c:v>1.47435897435897</c:v>
                </c:pt>
                <c:pt idx="6092">
                  <c:v>12.703125</c:v>
                </c:pt>
                <c:pt idx="6093">
                  <c:v>7.8065573770491801</c:v>
                </c:pt>
                <c:pt idx="6094">
                  <c:v>3.22073578595317</c:v>
                </c:pt>
                <c:pt idx="6095">
                  <c:v>3.2738853503184702</c:v>
                </c:pt>
                <c:pt idx="6096">
                  <c:v>-0.42680776014109301</c:v>
                </c:pt>
                <c:pt idx="6097">
                  <c:v>6.1812500000000004</c:v>
                </c:pt>
                <c:pt idx="6098">
                  <c:v>4.57395498392283</c:v>
                </c:pt>
                <c:pt idx="6099">
                  <c:v>7.2845911949685496</c:v>
                </c:pt>
                <c:pt idx="6100">
                  <c:v>11.681885125183999</c:v>
                </c:pt>
                <c:pt idx="6101">
                  <c:v>12.716783216783201</c:v>
                </c:pt>
                <c:pt idx="6102">
                  <c:v>5.3254637436762202</c:v>
                </c:pt>
                <c:pt idx="6103">
                  <c:v>2.3799682034976102</c:v>
                </c:pt>
                <c:pt idx="6104">
                  <c:v>2.8336347197106599</c:v>
                </c:pt>
                <c:pt idx="6105">
                  <c:v>4.7126805778491097</c:v>
                </c:pt>
                <c:pt idx="6106">
                  <c:v>10.930303030303</c:v>
                </c:pt>
                <c:pt idx="6107">
                  <c:v>3.2490974729241802</c:v>
                </c:pt>
                <c:pt idx="6108">
                  <c:v>0.63673469387755099</c:v>
                </c:pt>
                <c:pt idx="6109">
                  <c:v>4.2208904109588996</c:v>
                </c:pt>
                <c:pt idx="6110">
                  <c:v>4.5199306759098699</c:v>
                </c:pt>
                <c:pt idx="6111">
                  <c:v>7.3429541595925301</c:v>
                </c:pt>
                <c:pt idx="6112">
                  <c:v>12.3134556574923</c:v>
                </c:pt>
                <c:pt idx="6113">
                  <c:v>8.9836660617059891</c:v>
                </c:pt>
                <c:pt idx="6114">
                  <c:v>7.0082372322899502</c:v>
                </c:pt>
                <c:pt idx="6115">
                  <c:v>1.51515151515151</c:v>
                </c:pt>
                <c:pt idx="6116">
                  <c:v>1.1636029411764699</c:v>
                </c:pt>
                <c:pt idx="6117">
                  <c:v>4.2735042735042701E-2</c:v>
                </c:pt>
                <c:pt idx="6118">
                  <c:v>6.6677685950413199</c:v>
                </c:pt>
                <c:pt idx="6119">
                  <c:v>1.0914285714285701</c:v>
                </c:pt>
                <c:pt idx="6120">
                  <c:v>4.01212121212121</c:v>
                </c:pt>
                <c:pt idx="6121">
                  <c:v>2.2899628252788098</c:v>
                </c:pt>
                <c:pt idx="6122">
                  <c:v>-2.49159663865546</c:v>
                </c:pt>
                <c:pt idx="6123">
                  <c:v>-1.3568773234200699</c:v>
                </c:pt>
                <c:pt idx="6124">
                  <c:v>4.7824773413897201</c:v>
                </c:pt>
                <c:pt idx="6125">
                  <c:v>7.07860262008733</c:v>
                </c:pt>
                <c:pt idx="6126">
                  <c:v>0.28820960698689901</c:v>
                </c:pt>
                <c:pt idx="6127">
                  <c:v>1.409375</c:v>
                </c:pt>
                <c:pt idx="6128">
                  <c:v>-7.3972602739726003</c:v>
                </c:pt>
                <c:pt idx="6129">
                  <c:v>-4.5789473684210504</c:v>
                </c:pt>
                <c:pt idx="6130">
                  <c:v>4.5128205128205101</c:v>
                </c:pt>
                <c:pt idx="6131">
                  <c:v>-1.4516129032258001</c:v>
                </c:pt>
                <c:pt idx="6132">
                  <c:v>5.7215568862275399</c:v>
                </c:pt>
                <c:pt idx="6133">
                  <c:v>4.3551912568305999</c:v>
                </c:pt>
                <c:pt idx="6134">
                  <c:v>0.37871287128712799</c:v>
                </c:pt>
                <c:pt idx="6135">
                  <c:v>3.6580796252927401</c:v>
                </c:pt>
                <c:pt idx="6136">
                  <c:v>9.6228813559322006</c:v>
                </c:pt>
                <c:pt idx="6137">
                  <c:v>8.4570637119113492</c:v>
                </c:pt>
                <c:pt idx="6138">
                  <c:v>5.37721518987341</c:v>
                </c:pt>
                <c:pt idx="6139">
                  <c:v>-3.1578947368421</c:v>
                </c:pt>
                <c:pt idx="6140">
                  <c:v>-3.48952879581151</c:v>
                </c:pt>
                <c:pt idx="6141">
                  <c:v>1.4381720430107501</c:v>
                </c:pt>
                <c:pt idx="6142">
                  <c:v>5.0538641686182597</c:v>
                </c:pt>
                <c:pt idx="6143">
                  <c:v>-5.3181818181818103</c:v>
                </c:pt>
                <c:pt idx="6144">
                  <c:v>1.7037037037036999</c:v>
                </c:pt>
                <c:pt idx="6145">
                  <c:v>-4.65573770491803</c:v>
                </c:pt>
                <c:pt idx="6146">
                  <c:v>-1.0422535211267601</c:v>
                </c:pt>
                <c:pt idx="6147">
                  <c:v>-7.6451612903225801</c:v>
                </c:pt>
                <c:pt idx="6148">
                  <c:v>-4</c:v>
                </c:pt>
                <c:pt idx="6149">
                  <c:v>-5.17741935483871</c:v>
                </c:pt>
                <c:pt idx="6150">
                  <c:v>-0.217391304347826</c:v>
                </c:pt>
                <c:pt idx="6151">
                  <c:v>5.125</c:v>
                </c:pt>
                <c:pt idx="6152">
                  <c:v>-12.115384615384601</c:v>
                </c:pt>
                <c:pt idx="6153">
                  <c:v>3.5714285714285698</c:v>
                </c:pt>
                <c:pt idx="6154">
                  <c:v>1.8566552901023801</c:v>
                </c:pt>
                <c:pt idx="6155">
                  <c:v>0.51153846153846105</c:v>
                </c:pt>
                <c:pt idx="6156">
                  <c:v>4.4000000000000004</c:v>
                </c:pt>
                <c:pt idx="6157">
                  <c:v>4.7407407407407396</c:v>
                </c:pt>
                <c:pt idx="6158">
                  <c:v>5.2552447552447497</c:v>
                </c:pt>
                <c:pt idx="6159">
                  <c:v>5.3333333333333304</c:v>
                </c:pt>
                <c:pt idx="6160">
                  <c:v>3.8944444444444399</c:v>
                </c:pt>
                <c:pt idx="6161">
                  <c:v>3.1919642857142798</c:v>
                </c:pt>
                <c:pt idx="6162">
                  <c:v>1.39215686274509</c:v>
                </c:pt>
                <c:pt idx="6163">
                  <c:v>-2.8456790123456699</c:v>
                </c:pt>
                <c:pt idx="6164">
                  <c:v>-0.65454545454545399</c:v>
                </c:pt>
                <c:pt idx="6165">
                  <c:v>7.3616071428571397</c:v>
                </c:pt>
                <c:pt idx="6166">
                  <c:v>8.0291715285880905</c:v>
                </c:pt>
                <c:pt idx="6167">
                  <c:v>8.8637499999999996</c:v>
                </c:pt>
                <c:pt idx="6168">
                  <c:v>5.5230439442658001</c:v>
                </c:pt>
                <c:pt idx="6169">
                  <c:v>5.5730088495575201</c:v>
                </c:pt>
                <c:pt idx="6170">
                  <c:v>9.5242914979756996</c:v>
                </c:pt>
                <c:pt idx="6171">
                  <c:v>15.5970588235294</c:v>
                </c:pt>
                <c:pt idx="6172">
                  <c:v>9.0236127508854693</c:v>
                </c:pt>
                <c:pt idx="6173">
                  <c:v>8.43305439330544</c:v>
                </c:pt>
                <c:pt idx="6174">
                  <c:v>4.0234521575984896</c:v>
                </c:pt>
                <c:pt idx="6175">
                  <c:v>6.8019271948608102</c:v>
                </c:pt>
                <c:pt idx="6176">
                  <c:v>2.44660194174757</c:v>
                </c:pt>
                <c:pt idx="6177">
                  <c:v>11.8206896551724</c:v>
                </c:pt>
                <c:pt idx="6178">
                  <c:v>34</c:v>
                </c:pt>
                <c:pt idx="6179">
                  <c:v>23.518518518518501</c:v>
                </c:pt>
                <c:pt idx="6180">
                  <c:v>23.0416666666666</c:v>
                </c:pt>
                <c:pt idx="6181">
                  <c:v>5.8076923076923004</c:v>
                </c:pt>
                <c:pt idx="6182">
                  <c:v>12.109375</c:v>
                </c:pt>
                <c:pt idx="6183">
                  <c:v>19.805970149253699</c:v>
                </c:pt>
                <c:pt idx="6184">
                  <c:v>16.058823529411701</c:v>
                </c:pt>
                <c:pt idx="6185">
                  <c:v>13.7407407407407</c:v>
                </c:pt>
                <c:pt idx="6186">
                  <c:v>22.9870129870129</c:v>
                </c:pt>
                <c:pt idx="6187">
                  <c:v>15.316666666666601</c:v>
                </c:pt>
                <c:pt idx="6188">
                  <c:v>1.7096774193548301</c:v>
                </c:pt>
                <c:pt idx="6189">
                  <c:v>-6.7272727272727204</c:v>
                </c:pt>
                <c:pt idx="6190">
                  <c:v>-7.1639344262294999</c:v>
                </c:pt>
                <c:pt idx="6191">
                  <c:v>-1.51315789473684</c:v>
                </c:pt>
                <c:pt idx="6192">
                  <c:v>1.66071428571428</c:v>
                </c:pt>
                <c:pt idx="6193">
                  <c:v>-2.5688073394495401</c:v>
                </c:pt>
                <c:pt idx="6194">
                  <c:v>3.1583333333333301</c:v>
                </c:pt>
                <c:pt idx="6195">
                  <c:v>-1.6693548387096699</c:v>
                </c:pt>
                <c:pt idx="6196">
                  <c:v>5.39333333333333</c:v>
                </c:pt>
                <c:pt idx="6197">
                  <c:v>4.1290322580645098</c:v>
                </c:pt>
                <c:pt idx="6198">
                  <c:v>-5.3467741935483799</c:v>
                </c:pt>
                <c:pt idx="6199">
                  <c:v>-5.1133333333333297</c:v>
                </c:pt>
                <c:pt idx="6200">
                  <c:v>-3.5591397849462298</c:v>
                </c:pt>
                <c:pt idx="6201">
                  <c:v>-11.4933333333333</c:v>
                </c:pt>
                <c:pt idx="6202">
                  <c:v>3.8493150684931501</c:v>
                </c:pt>
                <c:pt idx="6203">
                  <c:v>6.9933774834436999</c:v>
                </c:pt>
                <c:pt idx="6204">
                  <c:v>0.13740458015267101</c:v>
                </c:pt>
                <c:pt idx="6205">
                  <c:v>1.7987804878048701</c:v>
                </c:pt>
                <c:pt idx="6206">
                  <c:v>2.7305389221556799</c:v>
                </c:pt>
                <c:pt idx="6207">
                  <c:v>6.3727810650887502</c:v>
                </c:pt>
                <c:pt idx="6208">
                  <c:v>5.7321428571428497</c:v>
                </c:pt>
                <c:pt idx="6209">
                  <c:v>4.4912280701754304</c:v>
                </c:pt>
                <c:pt idx="6210">
                  <c:v>3.0658682634730501</c:v>
                </c:pt>
                <c:pt idx="6211">
                  <c:v>0.72093023255813904</c:v>
                </c:pt>
                <c:pt idx="6212">
                  <c:v>10.491228070175399</c:v>
                </c:pt>
                <c:pt idx="6213">
                  <c:v>4.2272727272727204</c:v>
                </c:pt>
                <c:pt idx="6214">
                  <c:v>7.0075187969924801</c:v>
                </c:pt>
                <c:pt idx="6215">
                  <c:v>7.3664596273291902</c:v>
                </c:pt>
                <c:pt idx="6216">
                  <c:v>2.1276595744680802</c:v>
                </c:pt>
                <c:pt idx="6217">
                  <c:v>2.7161290322580598</c:v>
                </c:pt>
                <c:pt idx="6218">
                  <c:v>1.2094594594594501</c:v>
                </c:pt>
                <c:pt idx="6219">
                  <c:v>5.4768211920529799</c:v>
                </c:pt>
                <c:pt idx="6220">
                  <c:v>2.5810055865921702</c:v>
                </c:pt>
                <c:pt idx="6221">
                  <c:v>2.9516129032257998</c:v>
                </c:pt>
                <c:pt idx="6222">
                  <c:v>-1.3354838709677399</c:v>
                </c:pt>
                <c:pt idx="6223">
                  <c:v>-1.32777777777777</c:v>
                </c:pt>
                <c:pt idx="6224">
                  <c:v>0.40322580645161199</c:v>
                </c:pt>
                <c:pt idx="6225">
                  <c:v>1.8333333333333299</c:v>
                </c:pt>
                <c:pt idx="6226">
                  <c:v>7.4</c:v>
                </c:pt>
                <c:pt idx="6227">
                  <c:v>3.3859060402684502</c:v>
                </c:pt>
                <c:pt idx="6228">
                  <c:v>3.00569259962049</c:v>
                </c:pt>
                <c:pt idx="6229">
                  <c:v>5.1928327645051198</c:v>
                </c:pt>
                <c:pt idx="6230">
                  <c:v>6.6302816901408397</c:v>
                </c:pt>
                <c:pt idx="6231">
                  <c:v>5.8058419243986199</c:v>
                </c:pt>
                <c:pt idx="6232">
                  <c:v>7.1430793157076202</c:v>
                </c:pt>
                <c:pt idx="6233">
                  <c:v>11.224299065420499</c:v>
                </c:pt>
                <c:pt idx="6234">
                  <c:v>6.1833616298811496</c:v>
                </c:pt>
                <c:pt idx="6235">
                  <c:v>5.2529711375212198</c:v>
                </c:pt>
                <c:pt idx="6236">
                  <c:v>1.79303675048355</c:v>
                </c:pt>
                <c:pt idx="6237">
                  <c:v>3.32062391681109</c:v>
                </c:pt>
                <c:pt idx="6238">
                  <c:v>7.5697478991596601</c:v>
                </c:pt>
                <c:pt idx="6239">
                  <c:v>9.8235294117646994</c:v>
                </c:pt>
                <c:pt idx="6240">
                  <c:v>-1.74285714285714</c:v>
                </c:pt>
                <c:pt idx="6241">
                  <c:v>12.1388888888888</c:v>
                </c:pt>
                <c:pt idx="6242">
                  <c:v>29.1111111111111</c:v>
                </c:pt>
                <c:pt idx="6243">
                  <c:v>5.7857142857142803</c:v>
                </c:pt>
                <c:pt idx="6244">
                  <c:v>19.2222222222222</c:v>
                </c:pt>
                <c:pt idx="6245">
                  <c:v>30.846153846153801</c:v>
                </c:pt>
                <c:pt idx="6246">
                  <c:v>31.363636363636299</c:v>
                </c:pt>
                <c:pt idx="6247">
                  <c:v>10.769230769230701</c:v>
                </c:pt>
                <c:pt idx="6248">
                  <c:v>34.5</c:v>
                </c:pt>
                <c:pt idx="6249">
                  <c:v>65.3</c:v>
                </c:pt>
                <c:pt idx="6250">
                  <c:v>15.4444444444444</c:v>
                </c:pt>
                <c:pt idx="6251">
                  <c:v>19.1538461538461</c:v>
                </c:pt>
                <c:pt idx="6252">
                  <c:v>39.846153846153797</c:v>
                </c:pt>
                <c:pt idx="6253">
                  <c:v>26.7</c:v>
                </c:pt>
                <c:pt idx="6254">
                  <c:v>0</c:v>
                </c:pt>
                <c:pt idx="6255">
                  <c:v>-19.5</c:v>
                </c:pt>
                <c:pt idx="6256">
                  <c:v>0</c:v>
                </c:pt>
                <c:pt idx="6257">
                  <c:v>0</c:v>
                </c:pt>
                <c:pt idx="6258">
                  <c:v>0.34852546916889998</c:v>
                </c:pt>
                <c:pt idx="6259">
                  <c:v>3.93974732750242</c:v>
                </c:pt>
                <c:pt idx="6260">
                  <c:v>-1.3123953098827399</c:v>
                </c:pt>
                <c:pt idx="6261">
                  <c:v>-1.3887915936952699</c:v>
                </c:pt>
                <c:pt idx="6262">
                  <c:v>-1.2663476874003099</c:v>
                </c:pt>
                <c:pt idx="6263">
                  <c:v>3.3278943278943198</c:v>
                </c:pt>
                <c:pt idx="6264">
                  <c:v>4.2481203007518697</c:v>
                </c:pt>
                <c:pt idx="6265">
                  <c:v>0.77804681194511705</c:v>
                </c:pt>
                <c:pt idx="6266">
                  <c:v>-2.3928571428571401</c:v>
                </c:pt>
                <c:pt idx="6267">
                  <c:v>-2.77388255915863</c:v>
                </c:pt>
                <c:pt idx="6268">
                  <c:v>-1.95104261106074</c:v>
                </c:pt>
                <c:pt idx="6269">
                  <c:v>7.3826164874551896</c:v>
                </c:pt>
                <c:pt idx="6270">
                  <c:v>-11.806451612903199</c:v>
                </c:pt>
                <c:pt idx="6271">
                  <c:v>2.3928571428571401</c:v>
                </c:pt>
                <c:pt idx="6272">
                  <c:v>-15.9032258064516</c:v>
                </c:pt>
                <c:pt idx="6273">
                  <c:v>-8.7666666666666604</c:v>
                </c:pt>
                <c:pt idx="6274">
                  <c:v>-16.258064516129</c:v>
                </c:pt>
                <c:pt idx="6275">
                  <c:v>-6.6333333333333302</c:v>
                </c:pt>
                <c:pt idx="6276">
                  <c:v>-5.1935483870967696</c:v>
                </c:pt>
                <c:pt idx="6277">
                  <c:v>-0.83870967741935398</c:v>
                </c:pt>
                <c:pt idx="6278">
                  <c:v>-1.5333333333333301</c:v>
                </c:pt>
                <c:pt idx="6279">
                  <c:v>13.258064516129</c:v>
                </c:pt>
                <c:pt idx="6280">
                  <c:v>-5.6333333333333302</c:v>
                </c:pt>
                <c:pt idx="6281">
                  <c:v>4.8064516129032198</c:v>
                </c:pt>
                <c:pt idx="6282">
                  <c:v>23.7777777777777</c:v>
                </c:pt>
                <c:pt idx="6283">
                  <c:v>46.125</c:v>
                </c:pt>
                <c:pt idx="6284">
                  <c:v>7.8888888888888804</c:v>
                </c:pt>
                <c:pt idx="6285">
                  <c:v>48.6666666666666</c:v>
                </c:pt>
                <c:pt idx="6286">
                  <c:v>-11.625</c:v>
                </c:pt>
                <c:pt idx="6287">
                  <c:v>37.5555555555555</c:v>
                </c:pt>
                <c:pt idx="6288">
                  <c:v>60.4444444444444</c:v>
                </c:pt>
                <c:pt idx="6289">
                  <c:v>0.77777777777777701</c:v>
                </c:pt>
                <c:pt idx="6290">
                  <c:v>-1.875</c:v>
                </c:pt>
                <c:pt idx="6291">
                  <c:v>8.4444444444444393</c:v>
                </c:pt>
                <c:pt idx="6292">
                  <c:v>-1.6666666666666601</c:v>
                </c:pt>
                <c:pt idx="6293">
                  <c:v>-6.8235294117647003</c:v>
                </c:pt>
                <c:pt idx="6294">
                  <c:v>26.1428571428571</c:v>
                </c:pt>
                <c:pt idx="6295">
                  <c:v>-8.55555555555555</c:v>
                </c:pt>
                <c:pt idx="6296">
                  <c:v>-6.25</c:v>
                </c:pt>
                <c:pt idx="6297">
                  <c:v>-4.2939297124600602</c:v>
                </c:pt>
                <c:pt idx="6298">
                  <c:v>-5.9243027888446198</c:v>
                </c:pt>
                <c:pt idx="6299">
                  <c:v>-2.38929440389294</c:v>
                </c:pt>
                <c:pt idx="6300">
                  <c:v>-5.4303178484107502</c:v>
                </c:pt>
                <c:pt idx="6301">
                  <c:v>-5.3333333333333304</c:v>
                </c:pt>
                <c:pt idx="6302">
                  <c:v>-3.3464337700145501</c:v>
                </c:pt>
                <c:pt idx="6303">
                  <c:v>-2.04277286135693</c:v>
                </c:pt>
                <c:pt idx="6304">
                  <c:v>-2.3378787878787799</c:v>
                </c:pt>
                <c:pt idx="6305">
                  <c:v>1.4316037735849001</c:v>
                </c:pt>
                <c:pt idx="6306">
                  <c:v>-5.5493670886075899</c:v>
                </c:pt>
                <c:pt idx="6307">
                  <c:v>-3.1820276497695801</c:v>
                </c:pt>
                <c:pt idx="6308">
                  <c:v>4.3223529411764696</c:v>
                </c:pt>
                <c:pt idx="6309">
                  <c:v>5.5967741935483799</c:v>
                </c:pt>
                <c:pt idx="6310">
                  <c:v>-4.6666666666666599</c:v>
                </c:pt>
                <c:pt idx="6311">
                  <c:v>-1.03305785123966</c:v>
                </c:pt>
                <c:pt idx="6312">
                  <c:v>47</c:v>
                </c:pt>
                <c:pt idx="6313">
                  <c:v>-16.2</c:v>
                </c:pt>
                <c:pt idx="6314">
                  <c:v>-11.0833333333333</c:v>
                </c:pt>
                <c:pt idx="6315">
                  <c:v>-6.5</c:v>
                </c:pt>
                <c:pt idx="6316">
                  <c:v>-16.846153846153801</c:v>
                </c:pt>
                <c:pt idx="6317">
                  <c:v>-13.516129032258</c:v>
                </c:pt>
                <c:pt idx="6318">
                  <c:v>17.760000000000002</c:v>
                </c:pt>
                <c:pt idx="6319">
                  <c:v>7.6666666666666599</c:v>
                </c:pt>
                <c:pt idx="6320">
                  <c:v>-1.8965517241379299</c:v>
                </c:pt>
                <c:pt idx="6321">
                  <c:v>-6.7096774193548301</c:v>
                </c:pt>
                <c:pt idx="6322">
                  <c:v>-13.757575757575699</c:v>
                </c:pt>
                <c:pt idx="6323">
                  <c:v>-19.6315789473684</c:v>
                </c:pt>
                <c:pt idx="6324">
                  <c:v>-19.75</c:v>
                </c:pt>
                <c:pt idx="6325">
                  <c:v>-14.5483870967741</c:v>
                </c:pt>
                <c:pt idx="6326">
                  <c:v>-2.7169811320754702</c:v>
                </c:pt>
                <c:pt idx="6327">
                  <c:v>29.076923076922998</c:v>
                </c:pt>
                <c:pt idx="6328">
                  <c:v>-3.25044404973357</c:v>
                </c:pt>
                <c:pt idx="6329">
                  <c:v>-3.3695871097683701</c:v>
                </c:pt>
                <c:pt idx="6330">
                  <c:v>-2.5879752431476502</c:v>
                </c:pt>
                <c:pt idx="6331">
                  <c:v>-3</c:v>
                </c:pt>
                <c:pt idx="6332">
                  <c:v>-3.9669051878354198</c:v>
                </c:pt>
                <c:pt idx="6333">
                  <c:v>-1.99298245614035</c:v>
                </c:pt>
                <c:pt idx="6334">
                  <c:v>-3.6838046272493501</c:v>
                </c:pt>
                <c:pt idx="6335">
                  <c:v>-3.7099841521394601</c:v>
                </c:pt>
                <c:pt idx="6336">
                  <c:v>-1.8901545972335201</c:v>
                </c:pt>
                <c:pt idx="6337">
                  <c:v>-6.0085744908896004</c:v>
                </c:pt>
                <c:pt idx="6338">
                  <c:v>-1.6307996051332601</c:v>
                </c:pt>
                <c:pt idx="6339">
                  <c:v>4.8410819949281398</c:v>
                </c:pt>
                <c:pt idx="6340">
                  <c:v>60</c:v>
                </c:pt>
                <c:pt idx="6341">
                  <c:v>2.8947368421052602</c:v>
                </c:pt>
                <c:pt idx="6342">
                  <c:v>8.4</c:v>
                </c:pt>
                <c:pt idx="6343">
                  <c:v>-0.91304347826086896</c:v>
                </c:pt>
                <c:pt idx="6344">
                  <c:v>24.6666666666666</c:v>
                </c:pt>
                <c:pt idx="6345">
                  <c:v>-8.6999999999999993</c:v>
                </c:pt>
                <c:pt idx="6346">
                  <c:v>17.2222222222222</c:v>
                </c:pt>
                <c:pt idx="6347">
                  <c:v>104.625</c:v>
                </c:pt>
                <c:pt idx="6348">
                  <c:v>2.88888888888888</c:v>
                </c:pt>
                <c:pt idx="6349">
                  <c:v>-15.375</c:v>
                </c:pt>
                <c:pt idx="6350">
                  <c:v>-10.692307692307599</c:v>
                </c:pt>
                <c:pt idx="6351">
                  <c:v>-3.0833333333333299</c:v>
                </c:pt>
                <c:pt idx="6352">
                  <c:v>4.5</c:v>
                </c:pt>
                <c:pt idx="6353">
                  <c:v>48</c:v>
                </c:pt>
                <c:pt idx="6354">
                  <c:v>7.8603651987110599</c:v>
                </c:pt>
                <c:pt idx="6355">
                  <c:v>7.4070588235294101</c:v>
                </c:pt>
                <c:pt idx="6356">
                  <c:v>1.0588235294117601</c:v>
                </c:pt>
                <c:pt idx="6357">
                  <c:v>0.68689057421451705</c:v>
                </c:pt>
                <c:pt idx="6358">
                  <c:v>-0.37889447236180901</c:v>
                </c:pt>
                <c:pt idx="6359">
                  <c:v>5.2440068493150598</c:v>
                </c:pt>
                <c:pt idx="6360">
                  <c:v>6.03003003003003</c:v>
                </c:pt>
                <c:pt idx="6361">
                  <c:v>4.9608355091383798</c:v>
                </c:pt>
                <c:pt idx="6362">
                  <c:v>-2.54499579478553</c:v>
                </c:pt>
                <c:pt idx="6363">
                  <c:v>0.110367892976588</c:v>
                </c:pt>
                <c:pt idx="6364">
                  <c:v>1.2195121951219501</c:v>
                </c:pt>
                <c:pt idx="6365">
                  <c:v>12.4355895196506</c:v>
                </c:pt>
                <c:pt idx="6366">
                  <c:v>25.8805970149253</c:v>
                </c:pt>
                <c:pt idx="6367">
                  <c:v>32.732142857142797</c:v>
                </c:pt>
                <c:pt idx="6368">
                  <c:v>-3.7741935483870899</c:v>
                </c:pt>
                <c:pt idx="6369">
                  <c:v>-5.2666666666666604</c:v>
                </c:pt>
                <c:pt idx="6370">
                  <c:v>-6</c:v>
                </c:pt>
                <c:pt idx="6371">
                  <c:v>7.95</c:v>
                </c:pt>
                <c:pt idx="6372">
                  <c:v>-0.77419354838709598</c:v>
                </c:pt>
                <c:pt idx="6373">
                  <c:v>-8.4354838709677402</c:v>
                </c:pt>
                <c:pt idx="6374">
                  <c:v>9.75</c:v>
                </c:pt>
                <c:pt idx="6375">
                  <c:v>4.5714285714285703</c:v>
                </c:pt>
                <c:pt idx="6376">
                  <c:v>21.831460674157299</c:v>
                </c:pt>
                <c:pt idx="6377">
                  <c:v>13.5825242718446</c:v>
                </c:pt>
                <c:pt idx="6378">
                  <c:v>0</c:v>
                </c:pt>
                <c:pt idx="6379">
                  <c:v>233</c:v>
                </c:pt>
                <c:pt idx="6380">
                  <c:v>0</c:v>
                </c:pt>
                <c:pt idx="6381">
                  <c:v>0</c:v>
                </c:pt>
                <c:pt idx="6382">
                  <c:v>0</c:v>
                </c:pt>
                <c:pt idx="6383">
                  <c:v>4.3333333333333304</c:v>
                </c:pt>
                <c:pt idx="6384">
                  <c:v>19.8125</c:v>
                </c:pt>
                <c:pt idx="6385">
                  <c:v>2.38095238095238</c:v>
                </c:pt>
                <c:pt idx="6386">
                  <c:v>-10.6666666666666</c:v>
                </c:pt>
                <c:pt idx="6387">
                  <c:v>45.615384615384599</c:v>
                </c:pt>
                <c:pt idx="6388">
                  <c:v>-1.5</c:v>
                </c:pt>
                <c:pt idx="6389">
                  <c:v>-5.7</c:v>
                </c:pt>
                <c:pt idx="6390">
                  <c:v>-0.22222222222222199</c:v>
                </c:pt>
                <c:pt idx="6391">
                  <c:v>0.35294117647058798</c:v>
                </c:pt>
                <c:pt idx="6392">
                  <c:v>32.238095238095198</c:v>
                </c:pt>
                <c:pt idx="6393">
                  <c:v>6.625</c:v>
                </c:pt>
                <c:pt idx="6394">
                  <c:v>-5.28</c:v>
                </c:pt>
                <c:pt idx="6395">
                  <c:v>51</c:v>
                </c:pt>
                <c:pt idx="6396">
                  <c:v>0</c:v>
                </c:pt>
                <c:pt idx="6397">
                  <c:v>0</c:v>
                </c:pt>
                <c:pt idx="6398">
                  <c:v>4.39081537019681</c:v>
                </c:pt>
                <c:pt idx="6399">
                  <c:v>3.3271844660194101</c:v>
                </c:pt>
                <c:pt idx="6400">
                  <c:v>1.29823008849557</c:v>
                </c:pt>
                <c:pt idx="6401">
                  <c:v>-1.8562248995983901</c:v>
                </c:pt>
                <c:pt idx="6402">
                  <c:v>-1.6846915460776799</c:v>
                </c:pt>
                <c:pt idx="6403">
                  <c:v>2.9965325936199698</c:v>
                </c:pt>
                <c:pt idx="6404">
                  <c:v>1.58504519309778</c:v>
                </c:pt>
                <c:pt idx="6405">
                  <c:v>-7.1479628305932798E-3</c:v>
                </c:pt>
                <c:pt idx="6406">
                  <c:v>-1.2571819425444499</c:v>
                </c:pt>
                <c:pt idx="6407">
                  <c:v>-1.9077287066246</c:v>
                </c:pt>
                <c:pt idx="6408">
                  <c:v>-1.2493966210780301</c:v>
                </c:pt>
                <c:pt idx="6409">
                  <c:v>8.0062893081761004</c:v>
                </c:pt>
                <c:pt idx="6410">
                  <c:v>10.7887323943661</c:v>
                </c:pt>
                <c:pt idx="6411">
                  <c:v>13.9130434782608</c:v>
                </c:pt>
                <c:pt idx="6412">
                  <c:v>8.4034090909090899</c:v>
                </c:pt>
                <c:pt idx="6413">
                  <c:v>6.1129943502824799</c:v>
                </c:pt>
                <c:pt idx="6414">
                  <c:v>11.054644808743101</c:v>
                </c:pt>
                <c:pt idx="6415">
                  <c:v>21</c:v>
                </c:pt>
                <c:pt idx="6416">
                  <c:v>3.9437500000000001</c:v>
                </c:pt>
                <c:pt idx="6417">
                  <c:v>6.2857142857142803</c:v>
                </c:pt>
                <c:pt idx="6418">
                  <c:v>0.47368421052631499</c:v>
                </c:pt>
                <c:pt idx="6419">
                  <c:v>-0.91005291005291</c:v>
                </c:pt>
                <c:pt idx="6420">
                  <c:v>1.35978835978835</c:v>
                </c:pt>
                <c:pt idx="6421">
                  <c:v>12.2252747252747</c:v>
                </c:pt>
                <c:pt idx="6422">
                  <c:v>0</c:v>
                </c:pt>
                <c:pt idx="6423">
                  <c:v>-2.55555555555555</c:v>
                </c:pt>
                <c:pt idx="6424">
                  <c:v>75.75</c:v>
                </c:pt>
                <c:pt idx="6425">
                  <c:v>5.7777777777777697</c:v>
                </c:pt>
                <c:pt idx="6426">
                  <c:v>-4.5</c:v>
                </c:pt>
                <c:pt idx="6427">
                  <c:v>13</c:v>
                </c:pt>
                <c:pt idx="6428">
                  <c:v>79.6666666666666</c:v>
                </c:pt>
                <c:pt idx="6429">
                  <c:v>34.375</c:v>
                </c:pt>
                <c:pt idx="6430">
                  <c:v>-1.75</c:v>
                </c:pt>
                <c:pt idx="6431">
                  <c:v>15.8333333333333</c:v>
                </c:pt>
                <c:pt idx="6432">
                  <c:v>5.1428571428571397</c:v>
                </c:pt>
                <c:pt idx="6433">
                  <c:v>5.8064516129032198</c:v>
                </c:pt>
                <c:pt idx="6434">
                  <c:v>4</c:v>
                </c:pt>
                <c:pt idx="6435">
                  <c:v>-20</c:v>
                </c:pt>
                <c:pt idx="6436">
                  <c:v>-10.643835616438301</c:v>
                </c:pt>
                <c:pt idx="6437">
                  <c:v>-5.4186046511627897</c:v>
                </c:pt>
                <c:pt idx="6438">
                  <c:v>3.4065934065933998</c:v>
                </c:pt>
                <c:pt idx="6439">
                  <c:v>0.33333333333333298</c:v>
                </c:pt>
                <c:pt idx="6440">
                  <c:v>6.09375</c:v>
                </c:pt>
                <c:pt idx="6441">
                  <c:v>8.7586206896551708</c:v>
                </c:pt>
                <c:pt idx="6442">
                  <c:v>23.322580645161199</c:v>
                </c:pt>
                <c:pt idx="6443">
                  <c:v>5.2075471698113196</c:v>
                </c:pt>
                <c:pt idx="6444">
                  <c:v>6.0088757396449699</c:v>
                </c:pt>
                <c:pt idx="6445">
                  <c:v>-3.5971563981042598</c:v>
                </c:pt>
                <c:pt idx="6446">
                  <c:v>-1.5404761904761901</c:v>
                </c:pt>
                <c:pt idx="6447">
                  <c:v>-1.35796766743648</c:v>
                </c:pt>
                <c:pt idx="6448">
                  <c:v>-2.9739130434782601</c:v>
                </c:pt>
                <c:pt idx="6449">
                  <c:v>-1.7573964497041401</c:v>
                </c:pt>
                <c:pt idx="6450">
                  <c:v>-1.3110647181628301</c:v>
                </c:pt>
                <c:pt idx="6451">
                  <c:v>-3.7695961995249401</c:v>
                </c:pt>
                <c:pt idx="6452">
                  <c:v>-1.65287356321839</c:v>
                </c:pt>
                <c:pt idx="6453">
                  <c:v>0.72289156626506001</c:v>
                </c:pt>
                <c:pt idx="6454">
                  <c:v>16.627314814814799</c:v>
                </c:pt>
                <c:pt idx="6455">
                  <c:v>-2.6119402985074598</c:v>
                </c:pt>
                <c:pt idx="6456">
                  <c:v>-5.2063492063492003</c:v>
                </c:pt>
                <c:pt idx="6457">
                  <c:v>7.7807017543859596</c:v>
                </c:pt>
                <c:pt idx="6458">
                  <c:v>-2.4214285714285699</c:v>
                </c:pt>
                <c:pt idx="6459">
                  <c:v>7.0735294117647003</c:v>
                </c:pt>
                <c:pt idx="6460">
                  <c:v>2.1521739130434701</c:v>
                </c:pt>
                <c:pt idx="6461">
                  <c:v>13.1593406593406</c:v>
                </c:pt>
                <c:pt idx="6462">
                  <c:v>7.7298387096774102</c:v>
                </c:pt>
                <c:pt idx="6463">
                  <c:v>11</c:v>
                </c:pt>
                <c:pt idx="6464">
                  <c:v>-5.6417910447761104</c:v>
                </c:pt>
                <c:pt idx="6465">
                  <c:v>-0.96370967741935398</c:v>
                </c:pt>
                <c:pt idx="6466">
                  <c:v>2.4285714285714199</c:v>
                </c:pt>
                <c:pt idx="6467">
                  <c:v>31</c:v>
                </c:pt>
                <c:pt idx="6468">
                  <c:v>31.285714285714199</c:v>
                </c:pt>
                <c:pt idx="6469">
                  <c:v>6.3181818181818103</c:v>
                </c:pt>
                <c:pt idx="6470">
                  <c:v>-1.9</c:v>
                </c:pt>
                <c:pt idx="6471">
                  <c:v>-5.5714285714285703</c:v>
                </c:pt>
                <c:pt idx="6472">
                  <c:v>25</c:v>
                </c:pt>
                <c:pt idx="6473">
                  <c:v>39.6666666666666</c:v>
                </c:pt>
                <c:pt idx="6474">
                  <c:v>-5.55555555555555</c:v>
                </c:pt>
                <c:pt idx="6475">
                  <c:v>8.6363636363636296</c:v>
                </c:pt>
                <c:pt idx="6476">
                  <c:v>4.8571428571428497</c:v>
                </c:pt>
                <c:pt idx="6477">
                  <c:v>-23.6666666666666</c:v>
                </c:pt>
                <c:pt idx="6478">
                  <c:v>-19.3333333333333</c:v>
                </c:pt>
                <c:pt idx="6479">
                  <c:v>-9.25</c:v>
                </c:pt>
                <c:pt idx="6480">
                  <c:v>41.5</c:v>
                </c:pt>
                <c:pt idx="6481">
                  <c:v>-4.75</c:v>
                </c:pt>
                <c:pt idx="6482">
                  <c:v>-2.7777777777777701</c:v>
                </c:pt>
                <c:pt idx="6483">
                  <c:v>-12.5555555555555</c:v>
                </c:pt>
                <c:pt idx="6484">
                  <c:v>-13.2</c:v>
                </c:pt>
                <c:pt idx="6485">
                  <c:v>24.6666666666666</c:v>
                </c:pt>
                <c:pt idx="6486">
                  <c:v>37.516129032258</c:v>
                </c:pt>
                <c:pt idx="6487">
                  <c:v>16</c:v>
                </c:pt>
                <c:pt idx="6488">
                  <c:v>5.9259259259259203</c:v>
                </c:pt>
                <c:pt idx="6489">
                  <c:v>8.65</c:v>
                </c:pt>
                <c:pt idx="6490">
                  <c:v>11.451612903225801</c:v>
                </c:pt>
                <c:pt idx="6491">
                  <c:v>6.8918918918918903</c:v>
                </c:pt>
                <c:pt idx="6492">
                  <c:v>4.7096774193548301</c:v>
                </c:pt>
                <c:pt idx="6493">
                  <c:v>1.1612903225806399</c:v>
                </c:pt>
                <c:pt idx="6494">
                  <c:v>-13.466666666666599</c:v>
                </c:pt>
                <c:pt idx="6495">
                  <c:v>3.8064516129032202</c:v>
                </c:pt>
                <c:pt idx="6496">
                  <c:v>5.4666666666666597</c:v>
                </c:pt>
                <c:pt idx="6497">
                  <c:v>20.258064516129</c:v>
                </c:pt>
                <c:pt idx="6498">
                  <c:v>-0.60869565217391297</c:v>
                </c:pt>
                <c:pt idx="6499">
                  <c:v>-7.375</c:v>
                </c:pt>
                <c:pt idx="6500">
                  <c:v>-3.13043478260869</c:v>
                </c:pt>
                <c:pt idx="6501">
                  <c:v>3.8679245283018799</c:v>
                </c:pt>
                <c:pt idx="6502">
                  <c:v>12.2</c:v>
                </c:pt>
                <c:pt idx="6503">
                  <c:v>11.365384615384601</c:v>
                </c:pt>
                <c:pt idx="6504">
                  <c:v>14.094339622641501</c:v>
                </c:pt>
                <c:pt idx="6505">
                  <c:v>3.8978102189780999</c:v>
                </c:pt>
                <c:pt idx="6506">
                  <c:v>7.2083333333333304</c:v>
                </c:pt>
                <c:pt idx="6507">
                  <c:v>1.8108108108108101</c:v>
                </c:pt>
                <c:pt idx="6508">
                  <c:v>4.8673469387755102</c:v>
                </c:pt>
                <c:pt idx="6509">
                  <c:v>13.8375</c:v>
                </c:pt>
                <c:pt idx="6510">
                  <c:v>19.047619047619001</c:v>
                </c:pt>
                <c:pt idx="6511">
                  <c:v>42.714285714285701</c:v>
                </c:pt>
                <c:pt idx="6512">
                  <c:v>1.63636363636363</c:v>
                </c:pt>
                <c:pt idx="6513">
                  <c:v>5.6818181818181799</c:v>
                </c:pt>
                <c:pt idx="6514">
                  <c:v>1.4090909090909001</c:v>
                </c:pt>
                <c:pt idx="6515">
                  <c:v>-0.77777777777777701</c:v>
                </c:pt>
                <c:pt idx="6516">
                  <c:v>2.4615384615384599</c:v>
                </c:pt>
                <c:pt idx="6517">
                  <c:v>-8.75</c:v>
                </c:pt>
                <c:pt idx="6518">
                  <c:v>-5.25</c:v>
                </c:pt>
                <c:pt idx="6519">
                  <c:v>-5.8888888888888804</c:v>
                </c:pt>
                <c:pt idx="6520">
                  <c:v>9.1612903225806406</c:v>
                </c:pt>
                <c:pt idx="6521">
                  <c:v>3.6785714285714199</c:v>
                </c:pt>
                <c:pt idx="6522">
                  <c:v>3.5</c:v>
                </c:pt>
                <c:pt idx="6523">
                  <c:v>-0.46153846153846101</c:v>
                </c:pt>
                <c:pt idx="6524">
                  <c:v>6.6185567010309203</c:v>
                </c:pt>
                <c:pt idx="6525">
                  <c:v>6.8360655737704903</c:v>
                </c:pt>
                <c:pt idx="6526">
                  <c:v>19.130952380952301</c:v>
                </c:pt>
                <c:pt idx="6527">
                  <c:v>-1.4257425742574199</c:v>
                </c:pt>
                <c:pt idx="6528">
                  <c:v>0.59405940594059403</c:v>
                </c:pt>
                <c:pt idx="6529">
                  <c:v>0.5</c:v>
                </c:pt>
                <c:pt idx="6530">
                  <c:v>4.4032258064516103</c:v>
                </c:pt>
                <c:pt idx="6531">
                  <c:v>32.837837837837803</c:v>
                </c:pt>
                <c:pt idx="6532">
                  <c:v>6.0769230769230704</c:v>
                </c:pt>
                <c:pt idx="6533">
                  <c:v>-5.3529411764705799</c:v>
                </c:pt>
                <c:pt idx="6534">
                  <c:v>6.1666666666666599</c:v>
                </c:pt>
                <c:pt idx="6535">
                  <c:v>-3.75</c:v>
                </c:pt>
                <c:pt idx="6536">
                  <c:v>16.818181818181799</c:v>
                </c:pt>
                <c:pt idx="6537">
                  <c:v>-1.94444444444444</c:v>
                </c:pt>
                <c:pt idx="6538">
                  <c:v>0</c:v>
                </c:pt>
                <c:pt idx="6539">
                  <c:v>9.9545454545454497</c:v>
                </c:pt>
                <c:pt idx="6540">
                  <c:v>5.7692307692307603</c:v>
                </c:pt>
                <c:pt idx="6541">
                  <c:v>3.5</c:v>
                </c:pt>
                <c:pt idx="6542">
                  <c:v>-6.6923076923076898</c:v>
                </c:pt>
                <c:pt idx="6543">
                  <c:v>-2</c:v>
                </c:pt>
                <c:pt idx="6544">
                  <c:v>-3.8333333333333299</c:v>
                </c:pt>
                <c:pt idx="6545">
                  <c:v>-0.8125</c:v>
                </c:pt>
                <c:pt idx="6546">
                  <c:v>1.87096774193548</c:v>
                </c:pt>
                <c:pt idx="6547">
                  <c:v>-4.3214285714285703</c:v>
                </c:pt>
                <c:pt idx="6548">
                  <c:v>-3.55555555555555</c:v>
                </c:pt>
                <c:pt idx="6549">
                  <c:v>-4.0897435897435797</c:v>
                </c:pt>
                <c:pt idx="6550">
                  <c:v>3.9791666666666599</c:v>
                </c:pt>
                <c:pt idx="6551">
                  <c:v>6.9230769230769198</c:v>
                </c:pt>
                <c:pt idx="6552">
                  <c:v>7.1935483870967696</c:v>
                </c:pt>
                <c:pt idx="6553">
                  <c:v>-2.4324324324324298</c:v>
                </c:pt>
                <c:pt idx="6554">
                  <c:v>-4.52032520325203</c:v>
                </c:pt>
                <c:pt idx="6555">
                  <c:v>-2.2845528455284501</c:v>
                </c:pt>
                <c:pt idx="6556">
                  <c:v>0.29670329670329598</c:v>
                </c:pt>
                <c:pt idx="6557">
                  <c:v>14.653061224489701</c:v>
                </c:pt>
                <c:pt idx="6558">
                  <c:v>-5.71428571428571</c:v>
                </c:pt>
                <c:pt idx="6559">
                  <c:v>-3.57894736842105</c:v>
                </c:pt>
                <c:pt idx="6560">
                  <c:v>5</c:v>
                </c:pt>
                <c:pt idx="6561">
                  <c:v>-12.25</c:v>
                </c:pt>
                <c:pt idx="6562">
                  <c:v>6.3333333333333304</c:v>
                </c:pt>
                <c:pt idx="6563">
                  <c:v>3</c:v>
                </c:pt>
                <c:pt idx="6564">
                  <c:v>-0.42857142857142799</c:v>
                </c:pt>
                <c:pt idx="6565">
                  <c:v>-8.4166666666666607</c:v>
                </c:pt>
                <c:pt idx="6566">
                  <c:v>-7.3</c:v>
                </c:pt>
                <c:pt idx="6567">
                  <c:v>-6.375</c:v>
                </c:pt>
                <c:pt idx="6568">
                  <c:v>-11.125</c:v>
                </c:pt>
                <c:pt idx="6569">
                  <c:v>-12.7272727272727</c:v>
                </c:pt>
                <c:pt idx="6570">
                  <c:v>12.1818181818181</c:v>
                </c:pt>
                <c:pt idx="6571">
                  <c:v>-8.5263157894736796</c:v>
                </c:pt>
                <c:pt idx="6572">
                  <c:v>5.2</c:v>
                </c:pt>
                <c:pt idx="6573">
                  <c:v>3.5714285714285698</c:v>
                </c:pt>
                <c:pt idx="6574">
                  <c:v>8.2307692307692299</c:v>
                </c:pt>
                <c:pt idx="6575">
                  <c:v>-3.875</c:v>
                </c:pt>
                <c:pt idx="6576">
                  <c:v>2.6923076923076898</c:v>
                </c:pt>
                <c:pt idx="6577">
                  <c:v>2.4</c:v>
                </c:pt>
                <c:pt idx="6578">
                  <c:v>1.9166666666666601</c:v>
                </c:pt>
                <c:pt idx="6579">
                  <c:v>25</c:v>
                </c:pt>
                <c:pt idx="6580">
                  <c:v>2.4117647058823501</c:v>
                </c:pt>
                <c:pt idx="6581">
                  <c:v>12.3</c:v>
                </c:pt>
                <c:pt idx="6582">
                  <c:v>10.757142857142799</c:v>
                </c:pt>
                <c:pt idx="6583">
                  <c:v>5.25</c:v>
                </c:pt>
                <c:pt idx="6584">
                  <c:v>8.0441176470588207</c:v>
                </c:pt>
                <c:pt idx="6585">
                  <c:v>8.71428571428571</c:v>
                </c:pt>
                <c:pt idx="6586">
                  <c:v>-6.53781512605042</c:v>
                </c:pt>
                <c:pt idx="6587">
                  <c:v>-5.8285714285714203</c:v>
                </c:pt>
                <c:pt idx="6588">
                  <c:v>3.5470588235294098</c:v>
                </c:pt>
                <c:pt idx="6589">
                  <c:v>-3.81325301204819</c:v>
                </c:pt>
                <c:pt idx="6590">
                  <c:v>-8.2369942196531696</c:v>
                </c:pt>
                <c:pt idx="6591">
                  <c:v>-15.6758620689655</c:v>
                </c:pt>
                <c:pt idx="6592">
                  <c:v>-1.9066666666666601</c:v>
                </c:pt>
                <c:pt idx="6593">
                  <c:v>-7.31683168316831</c:v>
                </c:pt>
                <c:pt idx="6594">
                  <c:v>-12.625</c:v>
                </c:pt>
                <c:pt idx="6595">
                  <c:v>-8.9210526315789398</c:v>
                </c:pt>
                <c:pt idx="6596">
                  <c:v>-12.183486238532099</c:v>
                </c:pt>
                <c:pt idx="6597">
                  <c:v>-11.9398496240601</c:v>
                </c:pt>
                <c:pt idx="6598">
                  <c:v>23</c:v>
                </c:pt>
                <c:pt idx="6599">
                  <c:v>24.375</c:v>
                </c:pt>
                <c:pt idx="6600">
                  <c:v>-11</c:v>
                </c:pt>
                <c:pt idx="6601">
                  <c:v>-2</c:v>
                </c:pt>
                <c:pt idx="6602">
                  <c:v>-27.1666666666666</c:v>
                </c:pt>
                <c:pt idx="6603">
                  <c:v>-7.8888888888888804</c:v>
                </c:pt>
                <c:pt idx="6604">
                  <c:v>0.76868327402135195</c:v>
                </c:pt>
                <c:pt idx="6605">
                  <c:v>-1.8178438661709999</c:v>
                </c:pt>
                <c:pt idx="6606">
                  <c:v>0.77961432506886996</c:v>
                </c:pt>
                <c:pt idx="6607">
                  <c:v>-2.4736842105263102</c:v>
                </c:pt>
                <c:pt idx="6608">
                  <c:v>-3.5327868852458999</c:v>
                </c:pt>
                <c:pt idx="6609">
                  <c:v>-1.22480620155038</c:v>
                </c:pt>
                <c:pt idx="6610">
                  <c:v>3.9267015706806201</c:v>
                </c:pt>
                <c:pt idx="6611">
                  <c:v>-2.0829694323144099</c:v>
                </c:pt>
                <c:pt idx="6612">
                  <c:v>4.1651785714285703</c:v>
                </c:pt>
                <c:pt idx="6613">
                  <c:v>4.35135135135135</c:v>
                </c:pt>
                <c:pt idx="6614">
                  <c:v>-1.98529411764705</c:v>
                </c:pt>
                <c:pt idx="6615">
                  <c:v>3.8785714285714201</c:v>
                </c:pt>
                <c:pt idx="6616">
                  <c:v>4.55555555555555</c:v>
                </c:pt>
                <c:pt idx="6617">
                  <c:v>21.625</c:v>
                </c:pt>
                <c:pt idx="6618">
                  <c:v>7.5882352941176396</c:v>
                </c:pt>
                <c:pt idx="6619">
                  <c:v>-6</c:v>
                </c:pt>
                <c:pt idx="6620">
                  <c:v>-6.5</c:v>
                </c:pt>
                <c:pt idx="6621">
                  <c:v>-1.86666666666666</c:v>
                </c:pt>
                <c:pt idx="6622">
                  <c:v>-2.4444444444444402</c:v>
                </c:pt>
                <c:pt idx="6623">
                  <c:v>-8.6666666666666607</c:v>
                </c:pt>
                <c:pt idx="6624">
                  <c:v>-10.2222222222222</c:v>
                </c:pt>
                <c:pt idx="6625">
                  <c:v>1.625</c:v>
                </c:pt>
                <c:pt idx="6626">
                  <c:v>-7</c:v>
                </c:pt>
                <c:pt idx="6627">
                  <c:v>11.3846153846153</c:v>
                </c:pt>
                <c:pt idx="6628">
                  <c:v>5.5714285714285703</c:v>
                </c:pt>
                <c:pt idx="6629">
                  <c:v>14</c:v>
                </c:pt>
                <c:pt idx="6630">
                  <c:v>6.1666666666666599</c:v>
                </c:pt>
                <c:pt idx="6631">
                  <c:v>-2</c:v>
                </c:pt>
                <c:pt idx="6632">
                  <c:v>-1.625</c:v>
                </c:pt>
                <c:pt idx="6633">
                  <c:v>7.15</c:v>
                </c:pt>
                <c:pt idx="6634">
                  <c:v>12.909090909090899</c:v>
                </c:pt>
                <c:pt idx="6635">
                  <c:v>-2.0909090909090899</c:v>
                </c:pt>
                <c:pt idx="6636">
                  <c:v>8.3571428571428505</c:v>
                </c:pt>
                <c:pt idx="6637">
                  <c:v>21.928571428571399</c:v>
                </c:pt>
                <c:pt idx="6638">
                  <c:v>5.2105263157894699</c:v>
                </c:pt>
                <c:pt idx="6639">
                  <c:v>2.1578947368421</c:v>
                </c:pt>
                <c:pt idx="6640">
                  <c:v>-7.02803738317757</c:v>
                </c:pt>
                <c:pt idx="6641">
                  <c:v>-2.7916666666666599</c:v>
                </c:pt>
                <c:pt idx="6642">
                  <c:v>-9.3113207547169807</c:v>
                </c:pt>
                <c:pt idx="6643">
                  <c:v>-14.9285714285714</c:v>
                </c:pt>
                <c:pt idx="6644">
                  <c:v>-12.8333333333333</c:v>
                </c:pt>
                <c:pt idx="6645">
                  <c:v>-6.9112903225806397</c:v>
                </c:pt>
                <c:pt idx="6646">
                  <c:v>-0.8</c:v>
                </c:pt>
                <c:pt idx="6647">
                  <c:v>4.5</c:v>
                </c:pt>
                <c:pt idx="6648">
                  <c:v>-7.2857142857142803</c:v>
                </c:pt>
                <c:pt idx="6649">
                  <c:v>-12.125</c:v>
                </c:pt>
                <c:pt idx="6650">
                  <c:v>-5.6666666666666599</c:v>
                </c:pt>
                <c:pt idx="6651">
                  <c:v>-13.466666666666599</c:v>
                </c:pt>
                <c:pt idx="6652">
                  <c:v>-8.8461538461538396</c:v>
                </c:pt>
                <c:pt idx="6653">
                  <c:v>-17.75</c:v>
                </c:pt>
                <c:pt idx="6654">
                  <c:v>-9.4444444444444393</c:v>
                </c:pt>
                <c:pt idx="6655">
                  <c:v>-5.8888888888888804</c:v>
                </c:pt>
                <c:pt idx="6656">
                  <c:v>-9.2222222222222197</c:v>
                </c:pt>
                <c:pt idx="6657">
                  <c:v>-6.125</c:v>
                </c:pt>
                <c:pt idx="6658">
                  <c:v>-12.75</c:v>
                </c:pt>
                <c:pt idx="6659">
                  <c:v>-10.75</c:v>
                </c:pt>
                <c:pt idx="6660">
                  <c:v>-5.3333333333333304</c:v>
                </c:pt>
                <c:pt idx="6661">
                  <c:v>-9.625</c:v>
                </c:pt>
                <c:pt idx="6662">
                  <c:v>-9.4444444444444393</c:v>
                </c:pt>
                <c:pt idx="6663">
                  <c:v>-4.2222222222222197</c:v>
                </c:pt>
                <c:pt idx="6664">
                  <c:v>-9.875</c:v>
                </c:pt>
                <c:pt idx="6665">
                  <c:v>-10.5555555555555</c:v>
                </c:pt>
                <c:pt idx="6666">
                  <c:v>-6.2222222222222197</c:v>
                </c:pt>
                <c:pt idx="6667">
                  <c:v>-11.4444444444444</c:v>
                </c:pt>
                <c:pt idx="6668">
                  <c:v>10.375</c:v>
                </c:pt>
                <c:pt idx="6669">
                  <c:v>-15.3333333333333</c:v>
                </c:pt>
                <c:pt idx="6670">
                  <c:v>-12.7777777777777</c:v>
                </c:pt>
                <c:pt idx="6671">
                  <c:v>-8.8181818181818095</c:v>
                </c:pt>
                <c:pt idx="6672">
                  <c:v>5.5344827586206797</c:v>
                </c:pt>
                <c:pt idx="6673">
                  <c:v>7.7324840764331197</c:v>
                </c:pt>
                <c:pt idx="6674">
                  <c:v>4.1714285714285699</c:v>
                </c:pt>
                <c:pt idx="6675">
                  <c:v>0.83333333333333304</c:v>
                </c:pt>
                <c:pt idx="6676">
                  <c:v>-2.3620689655172402</c:v>
                </c:pt>
                <c:pt idx="6677">
                  <c:v>4.2083333333333304</c:v>
                </c:pt>
                <c:pt idx="6678">
                  <c:v>4.8387096774193497</c:v>
                </c:pt>
                <c:pt idx="6679">
                  <c:v>-3</c:v>
                </c:pt>
                <c:pt idx="6680">
                  <c:v>20.910569105691</c:v>
                </c:pt>
                <c:pt idx="6681">
                  <c:v>9.5567567567567497</c:v>
                </c:pt>
                <c:pt idx="6682">
                  <c:v>12.1036269430051</c:v>
                </c:pt>
                <c:pt idx="6683">
                  <c:v>3.6</c:v>
                </c:pt>
                <c:pt idx="6684">
                  <c:v>7.8888888888888804</c:v>
                </c:pt>
                <c:pt idx="6685">
                  <c:v>-7.8888888888888804</c:v>
                </c:pt>
                <c:pt idx="6686">
                  <c:v>22.125</c:v>
                </c:pt>
                <c:pt idx="6687">
                  <c:v>-9.7777777777777697</c:v>
                </c:pt>
                <c:pt idx="6688">
                  <c:v>3.2222222222222201</c:v>
                </c:pt>
                <c:pt idx="6689">
                  <c:v>-7.5</c:v>
                </c:pt>
                <c:pt idx="6690">
                  <c:v>-2.875</c:v>
                </c:pt>
                <c:pt idx="6691">
                  <c:v>15.8888888888888</c:v>
                </c:pt>
                <c:pt idx="6692">
                  <c:v>-2.7777777777777701</c:v>
                </c:pt>
                <c:pt idx="6693">
                  <c:v>34.5555555555555</c:v>
                </c:pt>
                <c:pt idx="6694">
                  <c:v>34.625</c:v>
                </c:pt>
                <c:pt idx="6695">
                  <c:v>72.7777777777777</c:v>
                </c:pt>
                <c:pt idx="6696">
                  <c:v>8.6666666666666607</c:v>
                </c:pt>
                <c:pt idx="6697">
                  <c:v>1</c:v>
                </c:pt>
                <c:pt idx="6698">
                  <c:v>45.4444444444444</c:v>
                </c:pt>
                <c:pt idx="6699">
                  <c:v>70.2</c:v>
                </c:pt>
                <c:pt idx="6700">
                  <c:v>94.5</c:v>
                </c:pt>
                <c:pt idx="6701">
                  <c:v>17.7777777777777</c:v>
                </c:pt>
                <c:pt idx="6702">
                  <c:v>4</c:v>
                </c:pt>
                <c:pt idx="6703">
                  <c:v>18.8888888888888</c:v>
                </c:pt>
                <c:pt idx="6704">
                  <c:v>14.5555555555555</c:v>
                </c:pt>
                <c:pt idx="6705">
                  <c:v>10.5555555555555</c:v>
                </c:pt>
                <c:pt idx="6706">
                  <c:v>61.875</c:v>
                </c:pt>
                <c:pt idx="6707">
                  <c:v>6.2222222222222197</c:v>
                </c:pt>
                <c:pt idx="6708">
                  <c:v>4.25</c:v>
                </c:pt>
                <c:pt idx="6709">
                  <c:v>16.5555555555555</c:v>
                </c:pt>
                <c:pt idx="6710">
                  <c:v>38.875</c:v>
                </c:pt>
                <c:pt idx="6711">
                  <c:v>8.6666666666666607</c:v>
                </c:pt>
                <c:pt idx="6712">
                  <c:v>20.2222222222222</c:v>
                </c:pt>
                <c:pt idx="6713">
                  <c:v>4.3333333333333304</c:v>
                </c:pt>
                <c:pt idx="6714">
                  <c:v>66.375</c:v>
                </c:pt>
                <c:pt idx="6715">
                  <c:v>34.4444444444444</c:v>
                </c:pt>
                <c:pt idx="6716">
                  <c:v>16</c:v>
                </c:pt>
                <c:pt idx="6717">
                  <c:v>-5</c:v>
                </c:pt>
                <c:pt idx="6718">
                  <c:v>-2.5</c:v>
                </c:pt>
                <c:pt idx="6719">
                  <c:v>-16.399999999999999</c:v>
                </c:pt>
                <c:pt idx="6720">
                  <c:v>-7</c:v>
                </c:pt>
                <c:pt idx="6721">
                  <c:v>42.909090909090899</c:v>
                </c:pt>
                <c:pt idx="6722">
                  <c:v>21</c:v>
                </c:pt>
                <c:pt idx="6723">
                  <c:v>-3.3636363636363602</c:v>
                </c:pt>
                <c:pt idx="6724">
                  <c:v>-14</c:v>
                </c:pt>
                <c:pt idx="6725">
                  <c:v>3.375</c:v>
                </c:pt>
                <c:pt idx="6726">
                  <c:v>45.4</c:v>
                </c:pt>
                <c:pt idx="6727">
                  <c:v>-2.3846153846153801</c:v>
                </c:pt>
                <c:pt idx="6728">
                  <c:v>50.846153846153797</c:v>
                </c:pt>
                <c:pt idx="6729">
                  <c:v>0.6875</c:v>
                </c:pt>
                <c:pt idx="6730">
                  <c:v>53.8823529411764</c:v>
                </c:pt>
                <c:pt idx="6731">
                  <c:v>34.952380952380899</c:v>
                </c:pt>
                <c:pt idx="6732">
                  <c:v>24.8333333333333</c:v>
                </c:pt>
                <c:pt idx="6733">
                  <c:v>0.55555555555555503</c:v>
                </c:pt>
                <c:pt idx="6734">
                  <c:v>3.25</c:v>
                </c:pt>
                <c:pt idx="6735">
                  <c:v>17.100000000000001</c:v>
                </c:pt>
                <c:pt idx="6736">
                  <c:v>25.9</c:v>
                </c:pt>
                <c:pt idx="6737">
                  <c:v>1.6</c:v>
                </c:pt>
                <c:pt idx="6738">
                  <c:v>6.9230769230769198</c:v>
                </c:pt>
                <c:pt idx="6739">
                  <c:v>4.5</c:v>
                </c:pt>
                <c:pt idx="6740">
                  <c:v>-5.4117647058823497</c:v>
                </c:pt>
                <c:pt idx="6741">
                  <c:v>31.6111111111111</c:v>
                </c:pt>
                <c:pt idx="6742">
                  <c:v>39.869565217391298</c:v>
                </c:pt>
                <c:pt idx="6743">
                  <c:v>55.227272727272698</c:v>
                </c:pt>
                <c:pt idx="6744">
                  <c:v>24.25</c:v>
                </c:pt>
                <c:pt idx="6745">
                  <c:v>1.125</c:v>
                </c:pt>
                <c:pt idx="6746">
                  <c:v>11.4444444444444</c:v>
                </c:pt>
                <c:pt idx="6747">
                  <c:v>-6</c:v>
                </c:pt>
                <c:pt idx="6748">
                  <c:v>-5</c:v>
                </c:pt>
                <c:pt idx="6749">
                  <c:v>53.8888888888888</c:v>
                </c:pt>
                <c:pt idx="6750">
                  <c:v>1.5</c:v>
                </c:pt>
                <c:pt idx="6751">
                  <c:v>48.454545454545404</c:v>
                </c:pt>
                <c:pt idx="6752">
                  <c:v>46.5555555555555</c:v>
                </c:pt>
                <c:pt idx="6753">
                  <c:v>18.399999999999999</c:v>
                </c:pt>
                <c:pt idx="6754">
                  <c:v>40.047619047619001</c:v>
                </c:pt>
                <c:pt idx="6755">
                  <c:v>85.952380952380906</c:v>
                </c:pt>
                <c:pt idx="6756">
                  <c:v>8.25</c:v>
                </c:pt>
                <c:pt idx="6757">
                  <c:v>-3</c:v>
                </c:pt>
                <c:pt idx="6758">
                  <c:v>22.75</c:v>
                </c:pt>
                <c:pt idx="6759">
                  <c:v>23.9</c:v>
                </c:pt>
                <c:pt idx="6760">
                  <c:v>13.5</c:v>
                </c:pt>
                <c:pt idx="6761">
                  <c:v>-30.2222222222222</c:v>
                </c:pt>
                <c:pt idx="6762">
                  <c:v>-6.4</c:v>
                </c:pt>
                <c:pt idx="6763">
                  <c:v>-3.5384615384615299</c:v>
                </c:pt>
                <c:pt idx="6764">
                  <c:v>9.3076923076922995</c:v>
                </c:pt>
                <c:pt idx="6765">
                  <c:v>15</c:v>
                </c:pt>
                <c:pt idx="6766">
                  <c:v>27.766666666666602</c:v>
                </c:pt>
                <c:pt idx="6767">
                  <c:v>2.6774193548387002</c:v>
                </c:pt>
                <c:pt idx="6768">
                  <c:v>3</c:v>
                </c:pt>
                <c:pt idx="6769">
                  <c:v>8.1</c:v>
                </c:pt>
                <c:pt idx="6770">
                  <c:v>-3.375</c:v>
                </c:pt>
                <c:pt idx="6771">
                  <c:v>-6.0714285714285703</c:v>
                </c:pt>
                <c:pt idx="6772">
                  <c:v>-4.8571428571428497</c:v>
                </c:pt>
                <c:pt idx="6773">
                  <c:v>8.2823179791976198</c:v>
                </c:pt>
                <c:pt idx="6774">
                  <c:v>4.8762295081967197</c:v>
                </c:pt>
                <c:pt idx="6775">
                  <c:v>7.2945791726105504</c:v>
                </c:pt>
                <c:pt idx="6776">
                  <c:v>1.3114503816793801</c:v>
                </c:pt>
                <c:pt idx="6777">
                  <c:v>5.3240542469664502</c:v>
                </c:pt>
                <c:pt idx="6778">
                  <c:v>7.2079207920792001</c:v>
                </c:pt>
                <c:pt idx="6779">
                  <c:v>6.5710306406685204</c:v>
                </c:pt>
                <c:pt idx="6780">
                  <c:v>2.4851405622489899</c:v>
                </c:pt>
                <c:pt idx="6781">
                  <c:v>1.3470418470418399</c:v>
                </c:pt>
                <c:pt idx="6782">
                  <c:v>0.95491803278688503</c:v>
                </c:pt>
                <c:pt idx="6783">
                  <c:v>1.01174345076784</c:v>
                </c:pt>
                <c:pt idx="6784">
                  <c:v>10.489885664028099</c:v>
                </c:pt>
                <c:pt idx="6785">
                  <c:v>23.6</c:v>
                </c:pt>
                <c:pt idx="6786">
                  <c:v>25.46875</c:v>
                </c:pt>
                <c:pt idx="6787">
                  <c:v>26.3055555555555</c:v>
                </c:pt>
                <c:pt idx="6788">
                  <c:v>29.3823529411764</c:v>
                </c:pt>
                <c:pt idx="6789">
                  <c:v>28.8611111111111</c:v>
                </c:pt>
                <c:pt idx="6790">
                  <c:v>15.9411764705882</c:v>
                </c:pt>
                <c:pt idx="6791">
                  <c:v>11.0571428571428</c:v>
                </c:pt>
                <c:pt idx="6792">
                  <c:v>15.1666666666666</c:v>
                </c:pt>
                <c:pt idx="6793">
                  <c:v>9.59375</c:v>
                </c:pt>
                <c:pt idx="6794">
                  <c:v>26.604651162790699</c:v>
                </c:pt>
                <c:pt idx="6795">
                  <c:v>38.2777777777777</c:v>
                </c:pt>
                <c:pt idx="6796">
                  <c:v>31.5483870967741</c:v>
                </c:pt>
                <c:pt idx="6797">
                  <c:v>8.5709969788519604</c:v>
                </c:pt>
                <c:pt idx="6798">
                  <c:v>4.5351170568561798</c:v>
                </c:pt>
                <c:pt idx="6799">
                  <c:v>4.4894259818731097</c:v>
                </c:pt>
                <c:pt idx="6800">
                  <c:v>12.7138364779874</c:v>
                </c:pt>
                <c:pt idx="6801">
                  <c:v>-3.6363636363636299E-2</c:v>
                </c:pt>
                <c:pt idx="6802">
                  <c:v>1.2116991643454</c:v>
                </c:pt>
                <c:pt idx="6803">
                  <c:v>6.9869281045751599</c:v>
                </c:pt>
                <c:pt idx="6804">
                  <c:v>-1.8</c:v>
                </c:pt>
                <c:pt idx="6805">
                  <c:v>2.5287356321839001</c:v>
                </c:pt>
                <c:pt idx="6806">
                  <c:v>0.77341389728096599</c:v>
                </c:pt>
                <c:pt idx="6807">
                  <c:v>-1.0201729106628199</c:v>
                </c:pt>
                <c:pt idx="6808">
                  <c:v>18.5070028011204</c:v>
                </c:pt>
                <c:pt idx="6809">
                  <c:v>-3.3925233644859798</c:v>
                </c:pt>
                <c:pt idx="6810">
                  <c:v>-0.16049382716049301</c:v>
                </c:pt>
                <c:pt idx="6811">
                  <c:v>-5.0096153846153797</c:v>
                </c:pt>
                <c:pt idx="6812">
                  <c:v>-6.2639593908629401</c:v>
                </c:pt>
                <c:pt idx="6813">
                  <c:v>0.46320346320346301</c:v>
                </c:pt>
                <c:pt idx="6814">
                  <c:v>2.65298507462686</c:v>
                </c:pt>
                <c:pt idx="6815">
                  <c:v>-1.0689655172413699</c:v>
                </c:pt>
                <c:pt idx="6816">
                  <c:v>-0.25287356321839</c:v>
                </c:pt>
                <c:pt idx="6817">
                  <c:v>-0.87724550898203502</c:v>
                </c:pt>
                <c:pt idx="6818">
                  <c:v>-5.9161676646706498</c:v>
                </c:pt>
                <c:pt idx="6819">
                  <c:v>-4.6009615384615303</c:v>
                </c:pt>
                <c:pt idx="6820">
                  <c:v>10.9037037037037</c:v>
                </c:pt>
                <c:pt idx="6821">
                  <c:v>-23</c:v>
                </c:pt>
                <c:pt idx="6822">
                  <c:v>13.757281553398</c:v>
                </c:pt>
                <c:pt idx="6823">
                  <c:v>10.5217391304347</c:v>
                </c:pt>
                <c:pt idx="6824">
                  <c:v>12.020202020201999</c:v>
                </c:pt>
                <c:pt idx="6825">
                  <c:v>1.18888888888888</c:v>
                </c:pt>
                <c:pt idx="6826">
                  <c:v>7.3258426966292101</c:v>
                </c:pt>
                <c:pt idx="6827">
                  <c:v>14.6020408163265</c:v>
                </c:pt>
                <c:pt idx="6828">
                  <c:v>13.035714285714199</c:v>
                </c:pt>
                <c:pt idx="6829">
                  <c:v>9.9807692307692299</c:v>
                </c:pt>
                <c:pt idx="6830">
                  <c:v>-1.6</c:v>
                </c:pt>
                <c:pt idx="6831">
                  <c:v>19.732142857142801</c:v>
                </c:pt>
                <c:pt idx="6832">
                  <c:v>6.0625</c:v>
                </c:pt>
                <c:pt idx="6833">
                  <c:v>12.821052631578899</c:v>
                </c:pt>
                <c:pt idx="6834">
                  <c:v>9.1276595744680797</c:v>
                </c:pt>
                <c:pt idx="6835">
                  <c:v>11.910447761194</c:v>
                </c:pt>
                <c:pt idx="6836">
                  <c:v>8.7586206896551708</c:v>
                </c:pt>
                <c:pt idx="6837">
                  <c:v>-0.43609022556390897</c:v>
                </c:pt>
                <c:pt idx="6838">
                  <c:v>-5.0297619047618998</c:v>
                </c:pt>
                <c:pt idx="6839">
                  <c:v>8.2183544303797404</c:v>
                </c:pt>
                <c:pt idx="6840">
                  <c:v>-2.2578616352201202</c:v>
                </c:pt>
                <c:pt idx="6841">
                  <c:v>-1.32116788321167</c:v>
                </c:pt>
                <c:pt idx="6842">
                  <c:v>1.71929824561403</c:v>
                </c:pt>
                <c:pt idx="6843">
                  <c:v>-8.3372093023255793</c:v>
                </c:pt>
                <c:pt idx="6844">
                  <c:v>-0.793548387096774</c:v>
                </c:pt>
                <c:pt idx="6845">
                  <c:v>12.7068965517241</c:v>
                </c:pt>
                <c:pt idx="6846">
                  <c:v>14.4576612903225</c:v>
                </c:pt>
                <c:pt idx="6847">
                  <c:v>12.6162046908315</c:v>
                </c:pt>
                <c:pt idx="6848">
                  <c:v>3.84615384615384</c:v>
                </c:pt>
                <c:pt idx="6849">
                  <c:v>-0.746835443037974</c:v>
                </c:pt>
                <c:pt idx="6850">
                  <c:v>-0.141560798548094</c:v>
                </c:pt>
                <c:pt idx="6851">
                  <c:v>4.0996309963099602</c:v>
                </c:pt>
                <c:pt idx="6852">
                  <c:v>0.167701863354037</c:v>
                </c:pt>
                <c:pt idx="6853">
                  <c:v>1.1705426356589099</c:v>
                </c:pt>
                <c:pt idx="6854">
                  <c:v>-1.66098807495741</c:v>
                </c:pt>
                <c:pt idx="6855">
                  <c:v>-1.32558139534883</c:v>
                </c:pt>
                <c:pt idx="6856">
                  <c:v>-2.9018867924528302</c:v>
                </c:pt>
                <c:pt idx="6857">
                  <c:v>4.7948717948717903</c:v>
                </c:pt>
                <c:pt idx="6858">
                  <c:v>16.3333333333333</c:v>
                </c:pt>
                <c:pt idx="6859">
                  <c:v>4.125</c:v>
                </c:pt>
                <c:pt idx="6860">
                  <c:v>19.692307692307601</c:v>
                </c:pt>
                <c:pt idx="6861">
                  <c:v>-0.33333333333333298</c:v>
                </c:pt>
                <c:pt idx="6862">
                  <c:v>-6.125</c:v>
                </c:pt>
                <c:pt idx="6863">
                  <c:v>2.6666666666666599</c:v>
                </c:pt>
                <c:pt idx="6864">
                  <c:v>10.7777777777777</c:v>
                </c:pt>
                <c:pt idx="6865">
                  <c:v>36.4444444444444</c:v>
                </c:pt>
                <c:pt idx="6866">
                  <c:v>32</c:v>
                </c:pt>
                <c:pt idx="6867">
                  <c:v>1.1111111111111101</c:v>
                </c:pt>
                <c:pt idx="6868">
                  <c:v>-9.2222222222222197</c:v>
                </c:pt>
                <c:pt idx="6869">
                  <c:v>0</c:v>
                </c:pt>
                <c:pt idx="6870">
                  <c:v>-27</c:v>
                </c:pt>
                <c:pt idx="6871">
                  <c:v>-9.4705882352941106</c:v>
                </c:pt>
                <c:pt idx="6872">
                  <c:v>-8.7647058823529402</c:v>
                </c:pt>
                <c:pt idx="6873">
                  <c:v>-19</c:v>
                </c:pt>
                <c:pt idx="6874">
                  <c:v>29.1111111111111</c:v>
                </c:pt>
                <c:pt idx="6875">
                  <c:v>44.25</c:v>
                </c:pt>
                <c:pt idx="6876">
                  <c:v>19.75</c:v>
                </c:pt>
                <c:pt idx="6877">
                  <c:v>0</c:v>
                </c:pt>
                <c:pt idx="6878">
                  <c:v>80.2222222222222</c:v>
                </c:pt>
                <c:pt idx="6879">
                  <c:v>34.9</c:v>
                </c:pt>
                <c:pt idx="6880">
                  <c:v>52.3333333333333</c:v>
                </c:pt>
                <c:pt idx="6881">
                  <c:v>14</c:v>
                </c:pt>
                <c:pt idx="6882">
                  <c:v>-14.7777777777777</c:v>
                </c:pt>
                <c:pt idx="6883">
                  <c:v>47.5</c:v>
                </c:pt>
                <c:pt idx="6884">
                  <c:v>21.8888888888888</c:v>
                </c:pt>
                <c:pt idx="6885">
                  <c:v>20.3333333333333</c:v>
                </c:pt>
                <c:pt idx="6886">
                  <c:v>6.6529144587433704</c:v>
                </c:pt>
                <c:pt idx="6887">
                  <c:v>2.2718293164757002</c:v>
                </c:pt>
                <c:pt idx="6888">
                  <c:v>3.5286898839137599</c:v>
                </c:pt>
                <c:pt idx="6889">
                  <c:v>1.57030983997276</c:v>
                </c:pt>
                <c:pt idx="6890">
                  <c:v>3.7914581247914501</c:v>
                </c:pt>
                <c:pt idx="6891">
                  <c:v>9.4643944004869098</c:v>
                </c:pt>
                <c:pt idx="6892">
                  <c:v>8.9495548961424305</c:v>
                </c:pt>
                <c:pt idx="6893">
                  <c:v>5.4733185980423098</c:v>
                </c:pt>
                <c:pt idx="6894">
                  <c:v>4.30802665893943</c:v>
                </c:pt>
                <c:pt idx="6895">
                  <c:v>0.50947158524426694</c:v>
                </c:pt>
                <c:pt idx="6896">
                  <c:v>1.3627418825844499</c:v>
                </c:pt>
                <c:pt idx="6897">
                  <c:v>3.5833333333333299</c:v>
                </c:pt>
                <c:pt idx="6898">
                  <c:v>0.19512195121951201</c:v>
                </c:pt>
                <c:pt idx="6899">
                  <c:v>-1.3423597678916801</c:v>
                </c:pt>
                <c:pt idx="6900">
                  <c:v>5.1803005008347203</c:v>
                </c:pt>
                <c:pt idx="6901">
                  <c:v>5.7967741935483801</c:v>
                </c:pt>
                <c:pt idx="6902">
                  <c:v>7.8206349206349204</c:v>
                </c:pt>
                <c:pt idx="6903">
                  <c:v>9.8808510638297804</c:v>
                </c:pt>
                <c:pt idx="6904">
                  <c:v>8.6262295081967206</c:v>
                </c:pt>
                <c:pt idx="6905">
                  <c:v>3.33388429752066</c:v>
                </c:pt>
                <c:pt idx="6906">
                  <c:v>6.3517915309446199E-2</c:v>
                </c:pt>
                <c:pt idx="6907">
                  <c:v>1.8879003558718801</c:v>
                </c:pt>
                <c:pt idx="6908">
                  <c:v>-2.8998302207130702</c:v>
                </c:pt>
                <c:pt idx="6909">
                  <c:v>7.6834415584415501</c:v>
                </c:pt>
                <c:pt idx="6910">
                  <c:v>10.8777777777777</c:v>
                </c:pt>
                <c:pt idx="6911">
                  <c:v>4.62650602409638</c:v>
                </c:pt>
                <c:pt idx="6912">
                  <c:v>2.0537634408602101</c:v>
                </c:pt>
                <c:pt idx="6913">
                  <c:v>6.74444444444444</c:v>
                </c:pt>
                <c:pt idx="6914">
                  <c:v>1.7741935483870901</c:v>
                </c:pt>
                <c:pt idx="6915">
                  <c:v>11.691666666666601</c:v>
                </c:pt>
                <c:pt idx="6916">
                  <c:v>13.806451612903199</c:v>
                </c:pt>
                <c:pt idx="6917">
                  <c:v>6.3333333333333304</c:v>
                </c:pt>
                <c:pt idx="6918">
                  <c:v>2.43333333333333</c:v>
                </c:pt>
                <c:pt idx="6919">
                  <c:v>7.38709677419354</c:v>
                </c:pt>
                <c:pt idx="6920">
                  <c:v>5.4461538461538401</c:v>
                </c:pt>
                <c:pt idx="6921">
                  <c:v>18.209677419354801</c:v>
                </c:pt>
                <c:pt idx="6922">
                  <c:v>6.4537815126050404</c:v>
                </c:pt>
                <c:pt idx="6923">
                  <c:v>4.7330316742081404</c:v>
                </c:pt>
                <c:pt idx="6924">
                  <c:v>7.0450819672131102</c:v>
                </c:pt>
                <c:pt idx="6925">
                  <c:v>9.4017094017094003</c:v>
                </c:pt>
                <c:pt idx="6926">
                  <c:v>4.4741379310344804</c:v>
                </c:pt>
                <c:pt idx="6927">
                  <c:v>3.90443686006825</c:v>
                </c:pt>
                <c:pt idx="6928">
                  <c:v>2.6145251396648002</c:v>
                </c:pt>
                <c:pt idx="6929">
                  <c:v>4.6260504201680597</c:v>
                </c:pt>
                <c:pt idx="6930">
                  <c:v>3.2830882352941102</c:v>
                </c:pt>
                <c:pt idx="6931">
                  <c:v>3.7906976744185998</c:v>
                </c:pt>
                <c:pt idx="6932">
                  <c:v>3.1111111111111098</c:v>
                </c:pt>
                <c:pt idx="6933">
                  <c:v>14.6312849162011</c:v>
                </c:pt>
                <c:pt idx="6934">
                  <c:v>20.6666666666666</c:v>
                </c:pt>
                <c:pt idx="6935">
                  <c:v>35.9166666666666</c:v>
                </c:pt>
                <c:pt idx="6936">
                  <c:v>-14</c:v>
                </c:pt>
                <c:pt idx="6937">
                  <c:v>23.818181818181799</c:v>
                </c:pt>
                <c:pt idx="6938">
                  <c:v>8.9285714285714199</c:v>
                </c:pt>
                <c:pt idx="6939">
                  <c:v>2.1643835616438301</c:v>
                </c:pt>
                <c:pt idx="6940">
                  <c:v>-1.2959183673469299</c:v>
                </c:pt>
                <c:pt idx="6941">
                  <c:v>3.8242530755711699</c:v>
                </c:pt>
                <c:pt idx="6942">
                  <c:v>7.8003355704697901</c:v>
                </c:pt>
                <c:pt idx="6943">
                  <c:v>11.211800302571801</c:v>
                </c:pt>
                <c:pt idx="6944">
                  <c:v>17.667582417582398</c:v>
                </c:pt>
                <c:pt idx="6945">
                  <c:v>16.851851851851801</c:v>
                </c:pt>
                <c:pt idx="6946">
                  <c:v>14.865771812080499</c:v>
                </c:pt>
                <c:pt idx="6947">
                  <c:v>7.0574712643678099</c:v>
                </c:pt>
                <c:pt idx="6948">
                  <c:v>6.7992021276595702</c:v>
                </c:pt>
                <c:pt idx="6949">
                  <c:v>3.1435643564356401</c:v>
                </c:pt>
                <c:pt idx="6950">
                  <c:v>3.9056910569105598</c:v>
                </c:pt>
                <c:pt idx="6951">
                  <c:v>114</c:v>
                </c:pt>
                <c:pt idx="6952">
                  <c:v>3.9196832579185501</c:v>
                </c:pt>
                <c:pt idx="6953">
                  <c:v>-0.24082140634723001</c:v>
                </c:pt>
                <c:pt idx="6954">
                  <c:v>4.5330112721417004</c:v>
                </c:pt>
                <c:pt idx="6955">
                  <c:v>2.9707020453289101</c:v>
                </c:pt>
                <c:pt idx="6956">
                  <c:v>7.0261723009814601</c:v>
                </c:pt>
                <c:pt idx="6957">
                  <c:v>10.873568939770999</c:v>
                </c:pt>
                <c:pt idx="6958">
                  <c:v>10.5316837658418</c:v>
                </c:pt>
                <c:pt idx="6959">
                  <c:v>5.3967123287671201</c:v>
                </c:pt>
                <c:pt idx="6960">
                  <c:v>1.5712050078247199</c:v>
                </c:pt>
                <c:pt idx="6961">
                  <c:v>1.3440594059405899</c:v>
                </c:pt>
                <c:pt idx="6962">
                  <c:v>1.6387789711701499</c:v>
                </c:pt>
                <c:pt idx="6963">
                  <c:v>5.0203185063152098</c:v>
                </c:pt>
                <c:pt idx="6964">
                  <c:v>2.78181818181818</c:v>
                </c:pt>
                <c:pt idx="6965">
                  <c:v>0.96464646464646397</c:v>
                </c:pt>
                <c:pt idx="6966">
                  <c:v>7.00836820083682</c:v>
                </c:pt>
                <c:pt idx="6967">
                  <c:v>6.9845559845559801</c:v>
                </c:pt>
                <c:pt idx="6968">
                  <c:v>5.6462093862815799</c:v>
                </c:pt>
                <c:pt idx="6969">
                  <c:v>2.4581939799331098</c:v>
                </c:pt>
                <c:pt idx="6970">
                  <c:v>0.91967871485943697</c:v>
                </c:pt>
                <c:pt idx="6971">
                  <c:v>2.88416988416988</c:v>
                </c:pt>
                <c:pt idx="6972">
                  <c:v>0.18333333333333299</c:v>
                </c:pt>
                <c:pt idx="6973">
                  <c:v>3.1290322580645098</c:v>
                </c:pt>
                <c:pt idx="6974">
                  <c:v>1.4461538461538399</c:v>
                </c:pt>
                <c:pt idx="6975">
                  <c:v>6.0989010989010897</c:v>
                </c:pt>
                <c:pt idx="6976">
                  <c:v>4.9904371584699403</c:v>
                </c:pt>
                <c:pt idx="6977">
                  <c:v>5.6293494704992399</c:v>
                </c:pt>
                <c:pt idx="6978">
                  <c:v>7.8847184986595096</c:v>
                </c:pt>
                <c:pt idx="6979">
                  <c:v>8.54047322540473</c:v>
                </c:pt>
                <c:pt idx="6980">
                  <c:v>8.4758961681087701</c:v>
                </c:pt>
                <c:pt idx="6981">
                  <c:v>10.019230769230701</c:v>
                </c:pt>
                <c:pt idx="6982">
                  <c:v>9.1315068493150608</c:v>
                </c:pt>
                <c:pt idx="6983">
                  <c:v>3.5487179487179401</c:v>
                </c:pt>
                <c:pt idx="6984">
                  <c:v>0.20304568527918701</c:v>
                </c:pt>
                <c:pt idx="6985">
                  <c:v>2.4046321525885501</c:v>
                </c:pt>
                <c:pt idx="6986">
                  <c:v>-0.215568862275449</c:v>
                </c:pt>
                <c:pt idx="6987">
                  <c:v>8.9389204545454497</c:v>
                </c:pt>
                <c:pt idx="6988">
                  <c:v>2.6086448598130798</c:v>
                </c:pt>
                <c:pt idx="6989">
                  <c:v>1.0597402597402501</c:v>
                </c:pt>
                <c:pt idx="6990">
                  <c:v>0.31595881595881598</c:v>
                </c:pt>
                <c:pt idx="6991">
                  <c:v>0.41755319148936099</c:v>
                </c:pt>
                <c:pt idx="6992">
                  <c:v>5.0091086532205598</c:v>
                </c:pt>
                <c:pt idx="6993">
                  <c:v>4.40127795527156</c:v>
                </c:pt>
                <c:pt idx="6994">
                  <c:v>5.2503736920777202</c:v>
                </c:pt>
                <c:pt idx="6995">
                  <c:v>1.9750911300121501</c:v>
                </c:pt>
                <c:pt idx="6996">
                  <c:v>-0.69973890339425504</c:v>
                </c:pt>
                <c:pt idx="6997">
                  <c:v>-1.21675454012888</c:v>
                </c:pt>
                <c:pt idx="6998">
                  <c:v>0.76504967855055495</c:v>
                </c:pt>
                <c:pt idx="6999">
                  <c:v>1.2367469879518</c:v>
                </c:pt>
                <c:pt idx="7000">
                  <c:v>7.3939929328621901</c:v>
                </c:pt>
                <c:pt idx="7001">
                  <c:v>4.74609375</c:v>
                </c:pt>
                <c:pt idx="7002">
                  <c:v>7.4543946932006602</c:v>
                </c:pt>
                <c:pt idx="7003">
                  <c:v>7.4628378378378297</c:v>
                </c:pt>
                <c:pt idx="7004">
                  <c:v>9.7721943048576208</c:v>
                </c:pt>
                <c:pt idx="7005">
                  <c:v>9.1244239631336406</c:v>
                </c:pt>
                <c:pt idx="7006">
                  <c:v>9.3754578754578706</c:v>
                </c:pt>
                <c:pt idx="7007">
                  <c:v>7.1520270270270201</c:v>
                </c:pt>
                <c:pt idx="7008">
                  <c:v>1.6578947368421</c:v>
                </c:pt>
                <c:pt idx="7009">
                  <c:v>5.3378378378378297</c:v>
                </c:pt>
                <c:pt idx="7010">
                  <c:v>1.80575539568345</c:v>
                </c:pt>
                <c:pt idx="7011">
                  <c:v>6.70265486725663</c:v>
                </c:pt>
                <c:pt idx="7012">
                  <c:v>10.7083333333333</c:v>
                </c:pt>
                <c:pt idx="7013">
                  <c:v>4.12890625</c:v>
                </c:pt>
                <c:pt idx="7014">
                  <c:v>2.69914040114613</c:v>
                </c:pt>
                <c:pt idx="7015">
                  <c:v>-0.57267441860465096</c:v>
                </c:pt>
                <c:pt idx="7016">
                  <c:v>0.82887700534759301</c:v>
                </c:pt>
                <c:pt idx="7017">
                  <c:v>8.1530612244897895</c:v>
                </c:pt>
                <c:pt idx="7018">
                  <c:v>9.5923076923076902</c:v>
                </c:pt>
                <c:pt idx="7019">
                  <c:v>8.5119617224880297</c:v>
                </c:pt>
                <c:pt idx="7020">
                  <c:v>-4.9870689655172402</c:v>
                </c:pt>
                <c:pt idx="7021">
                  <c:v>-1.8674351585014399</c:v>
                </c:pt>
                <c:pt idx="7022">
                  <c:v>-3.96455696202531</c:v>
                </c:pt>
                <c:pt idx="7023">
                  <c:v>6.4705882352941098</c:v>
                </c:pt>
                <c:pt idx="7024">
                  <c:v>-1.77142857142857</c:v>
                </c:pt>
                <c:pt idx="7025">
                  <c:v>5.76368876080691E-3</c:v>
                </c:pt>
                <c:pt idx="7026">
                  <c:v>3.5857843137254899</c:v>
                </c:pt>
                <c:pt idx="7027">
                  <c:v>6.3624678663239003</c:v>
                </c:pt>
                <c:pt idx="7028">
                  <c:v>8.1174999999999997</c:v>
                </c:pt>
                <c:pt idx="7029">
                  <c:v>12.839805825242699</c:v>
                </c:pt>
                <c:pt idx="7030">
                  <c:v>10.0749414519906</c:v>
                </c:pt>
                <c:pt idx="7031">
                  <c:v>7.21028037383177</c:v>
                </c:pt>
                <c:pt idx="7032">
                  <c:v>-2.7586206896551699</c:v>
                </c:pt>
                <c:pt idx="7033">
                  <c:v>1.4150943396226401</c:v>
                </c:pt>
                <c:pt idx="7034">
                  <c:v>-0.327380952380952</c:v>
                </c:pt>
                <c:pt idx="7035">
                  <c:v>8.5038610038609992</c:v>
                </c:pt>
                <c:pt idx="7036">
                  <c:v>8.3211845102505695</c:v>
                </c:pt>
                <c:pt idx="7037">
                  <c:v>5.3132328308207697</c:v>
                </c:pt>
                <c:pt idx="7038">
                  <c:v>5.88955672426746</c:v>
                </c:pt>
                <c:pt idx="7039">
                  <c:v>4.2940729483282603</c:v>
                </c:pt>
                <c:pt idx="7040">
                  <c:v>6.6884272997032603</c:v>
                </c:pt>
                <c:pt idx="7041">
                  <c:v>9.4346846846846795</c:v>
                </c:pt>
                <c:pt idx="7042">
                  <c:v>8.5790458372310496</c:v>
                </c:pt>
                <c:pt idx="7043">
                  <c:v>5.2203258339798202</c:v>
                </c:pt>
                <c:pt idx="7044">
                  <c:v>1.03558718861209</c:v>
                </c:pt>
                <c:pt idx="7045">
                  <c:v>2.0603228547153698</c:v>
                </c:pt>
                <c:pt idx="7046">
                  <c:v>2.71621621621621</c:v>
                </c:pt>
                <c:pt idx="7047">
                  <c:v>5.17628705148205</c:v>
                </c:pt>
                <c:pt idx="7048">
                  <c:v>3.4489690721649402</c:v>
                </c:pt>
                <c:pt idx="7049">
                  <c:v>2.4703196347031899</c:v>
                </c:pt>
                <c:pt idx="7050">
                  <c:v>2.5710332103321001</c:v>
                </c:pt>
                <c:pt idx="7051">
                  <c:v>4.2446906740535502</c:v>
                </c:pt>
                <c:pt idx="7052">
                  <c:v>3.0602357049323401</c:v>
                </c:pt>
                <c:pt idx="7053">
                  <c:v>4.1939370384764798</c:v>
                </c:pt>
                <c:pt idx="7054">
                  <c:v>7.1578199052132696</c:v>
                </c:pt>
                <c:pt idx="7055">
                  <c:v>2.2367979882648701</c:v>
                </c:pt>
                <c:pt idx="7056">
                  <c:v>-2.83946623534169</c:v>
                </c:pt>
                <c:pt idx="7057">
                  <c:v>-1.4090692124105</c:v>
                </c:pt>
                <c:pt idx="7058">
                  <c:v>-1.70178926441351</c:v>
                </c:pt>
                <c:pt idx="7059">
                  <c:v>6.74531095755182</c:v>
                </c:pt>
                <c:pt idx="7060">
                  <c:v>1.54686118479221</c:v>
                </c:pt>
                <c:pt idx="7061">
                  <c:v>3.0852165725047</c:v>
                </c:pt>
                <c:pt idx="7062">
                  <c:v>-1.27169334456613</c:v>
                </c:pt>
                <c:pt idx="7063">
                  <c:v>5.0848724714160003</c:v>
                </c:pt>
                <c:pt idx="7064">
                  <c:v>4.3117309269893296</c:v>
                </c:pt>
                <c:pt idx="7065">
                  <c:v>8.9885974914481093</c:v>
                </c:pt>
                <c:pt idx="7066">
                  <c:v>6.65529786266484</c:v>
                </c:pt>
                <c:pt idx="7067">
                  <c:v>3.3370188370188298</c:v>
                </c:pt>
                <c:pt idx="7068">
                  <c:v>-8.3951581413510307E-2</c:v>
                </c:pt>
                <c:pt idx="7069">
                  <c:v>3.5308641975308599</c:v>
                </c:pt>
                <c:pt idx="7070">
                  <c:v>0.89334508594094297</c:v>
                </c:pt>
                <c:pt idx="7071">
                  <c:v>2.6295787545787501</c:v>
                </c:pt>
                <c:pt idx="7072">
                  <c:v>4.2844974446337298</c:v>
                </c:pt>
                <c:pt idx="7073">
                  <c:v>1.67733674775928</c:v>
                </c:pt>
                <c:pt idx="7074">
                  <c:v>2.9534145050291101</c:v>
                </c:pt>
                <c:pt idx="7075">
                  <c:v>3.75567282321899</c:v>
                </c:pt>
                <c:pt idx="7076">
                  <c:v>3.2526002971768202</c:v>
                </c:pt>
                <c:pt idx="7077">
                  <c:v>6.9991262560069902</c:v>
                </c:pt>
                <c:pt idx="7078">
                  <c:v>5.0901423299947197</c:v>
                </c:pt>
                <c:pt idx="7079">
                  <c:v>2.7472262421611102</c:v>
                </c:pt>
                <c:pt idx="7080">
                  <c:v>-1.11727183513248</c:v>
                </c:pt>
                <c:pt idx="7081">
                  <c:v>-1.5377574370709299</c:v>
                </c:pt>
                <c:pt idx="7082">
                  <c:v>-2.6610079575596801</c:v>
                </c:pt>
                <c:pt idx="7083">
                  <c:v>2.90174672489082</c:v>
                </c:pt>
                <c:pt idx="7084">
                  <c:v>3.72705882352941</c:v>
                </c:pt>
                <c:pt idx="7085">
                  <c:v>2.0025974025974</c:v>
                </c:pt>
                <c:pt idx="7086">
                  <c:v>5.82317073170731</c:v>
                </c:pt>
                <c:pt idx="7087">
                  <c:v>7.9979591836734603</c:v>
                </c:pt>
                <c:pt idx="7088">
                  <c:v>7.1847014925373101</c:v>
                </c:pt>
                <c:pt idx="7089">
                  <c:v>10.9918300653594</c:v>
                </c:pt>
                <c:pt idx="7090">
                  <c:v>12.1207920792079</c:v>
                </c:pt>
                <c:pt idx="7091">
                  <c:v>4.0195729537366498</c:v>
                </c:pt>
                <c:pt idx="7092">
                  <c:v>3.3768382352941102</c:v>
                </c:pt>
                <c:pt idx="7093">
                  <c:v>5.95287958115183</c:v>
                </c:pt>
                <c:pt idx="7094">
                  <c:v>2.33667334669338</c:v>
                </c:pt>
                <c:pt idx="7095">
                  <c:v>7.3200795228628204</c:v>
                </c:pt>
                <c:pt idx="7096">
                  <c:v>11.799864773495599</c:v>
                </c:pt>
                <c:pt idx="7097">
                  <c:v>10.7947788252356</c:v>
                </c:pt>
                <c:pt idx="7098">
                  <c:v>14.883157240521999</c:v>
                </c:pt>
                <c:pt idx="7099">
                  <c:v>17.820957668285899</c:v>
                </c:pt>
                <c:pt idx="7100">
                  <c:v>20.535375638220199</c:v>
                </c:pt>
                <c:pt idx="7101">
                  <c:v>19.7844007609384</c:v>
                </c:pt>
                <c:pt idx="7102">
                  <c:v>21.482237339380099</c:v>
                </c:pt>
                <c:pt idx="7103">
                  <c:v>10.8781758957654</c:v>
                </c:pt>
                <c:pt idx="7104">
                  <c:v>9.5053699284009507</c:v>
                </c:pt>
                <c:pt idx="7105">
                  <c:v>9.9345603271983602</c:v>
                </c:pt>
                <c:pt idx="7106">
                  <c:v>9.67</c:v>
                </c:pt>
                <c:pt idx="7107">
                  <c:v>18.917987594762199</c:v>
                </c:pt>
                <c:pt idx="7108">
                  <c:v>6.5122897800776096</c:v>
                </c:pt>
                <c:pt idx="7109">
                  <c:v>-0.14466292134831399</c:v>
                </c:pt>
                <c:pt idx="7110">
                  <c:v>4.7809917355371896</c:v>
                </c:pt>
                <c:pt idx="7111">
                  <c:v>5.8192904656319202</c:v>
                </c:pt>
                <c:pt idx="7112">
                  <c:v>9.9839816933638392</c:v>
                </c:pt>
                <c:pt idx="7113">
                  <c:v>12.945017182130499</c:v>
                </c:pt>
                <c:pt idx="7114">
                  <c:v>11.8761408083441</c:v>
                </c:pt>
                <c:pt idx="7115">
                  <c:v>6.5391304347826003</c:v>
                </c:pt>
                <c:pt idx="7116">
                  <c:v>2.5296251511487302</c:v>
                </c:pt>
                <c:pt idx="7117">
                  <c:v>2.6282225237449102</c:v>
                </c:pt>
                <c:pt idx="7118">
                  <c:v>1.3297746144721201</c:v>
                </c:pt>
                <c:pt idx="7119">
                  <c:v>8.8574635241301891</c:v>
                </c:pt>
                <c:pt idx="7120">
                  <c:v>8.3595505617977501</c:v>
                </c:pt>
                <c:pt idx="7121">
                  <c:v>0.49397590361445698</c:v>
                </c:pt>
                <c:pt idx="7122">
                  <c:v>6.9285714285714199</c:v>
                </c:pt>
                <c:pt idx="7123">
                  <c:v>15.717948717948699</c:v>
                </c:pt>
                <c:pt idx="7124">
                  <c:v>15.8319327731092</c:v>
                </c:pt>
                <c:pt idx="7125">
                  <c:v>7.5793650793650702</c:v>
                </c:pt>
                <c:pt idx="7126">
                  <c:v>10.016129032258</c:v>
                </c:pt>
                <c:pt idx="7127">
                  <c:v>4.06451612903225</c:v>
                </c:pt>
                <c:pt idx="7128">
                  <c:v>2.4555555555555499</c:v>
                </c:pt>
                <c:pt idx="7129">
                  <c:v>-0.978494623655914</c:v>
                </c:pt>
                <c:pt idx="7130">
                  <c:v>4.2873563218390798</c:v>
                </c:pt>
                <c:pt idx="7131">
                  <c:v>10.527472527472501</c:v>
                </c:pt>
                <c:pt idx="7132">
                  <c:v>1.3956521739130401</c:v>
                </c:pt>
                <c:pt idx="7133">
                  <c:v>-1.60738581146744</c:v>
                </c:pt>
                <c:pt idx="7134">
                  <c:v>4.3510998307952597</c:v>
                </c:pt>
                <c:pt idx="7135">
                  <c:v>4.9429824561403501</c:v>
                </c:pt>
                <c:pt idx="7136">
                  <c:v>7.2803819444444402</c:v>
                </c:pt>
                <c:pt idx="7137">
                  <c:v>10.858039215686199</c:v>
                </c:pt>
                <c:pt idx="7138">
                  <c:v>9.6248821866164</c:v>
                </c:pt>
                <c:pt idx="7139">
                  <c:v>4.1302485004284399</c:v>
                </c:pt>
                <c:pt idx="7140">
                  <c:v>0.88029925187032398</c:v>
                </c:pt>
                <c:pt idx="7141">
                  <c:v>2.9671814671814598</c:v>
                </c:pt>
                <c:pt idx="7142">
                  <c:v>-3.17334494773519</c:v>
                </c:pt>
                <c:pt idx="7143">
                  <c:v>6.6162393162393096</c:v>
                </c:pt>
                <c:pt idx="7144">
                  <c:v>-8</c:v>
                </c:pt>
                <c:pt idx="7145">
                  <c:v>151.5</c:v>
                </c:pt>
                <c:pt idx="7146">
                  <c:v>7.4285714285714199</c:v>
                </c:pt>
                <c:pt idx="7147">
                  <c:v>3.3136792452830099</c:v>
                </c:pt>
                <c:pt idx="7148">
                  <c:v>7.0848484848484796</c:v>
                </c:pt>
                <c:pt idx="7149">
                  <c:v>8.4587525150905396</c:v>
                </c:pt>
                <c:pt idx="7150">
                  <c:v>8.9096267190569698</c:v>
                </c:pt>
                <c:pt idx="7151">
                  <c:v>14.717948717948699</c:v>
                </c:pt>
                <c:pt idx="7152">
                  <c:v>6.0419947506561602</c:v>
                </c:pt>
                <c:pt idx="7153">
                  <c:v>4.9586206896551701</c:v>
                </c:pt>
                <c:pt idx="7154">
                  <c:v>9.2484472049689401</c:v>
                </c:pt>
                <c:pt idx="7155">
                  <c:v>3.9312977099236601</c:v>
                </c:pt>
                <c:pt idx="7156">
                  <c:v>5.0206611570247901</c:v>
                </c:pt>
                <c:pt idx="7157">
                  <c:v>6.8995815899581503</c:v>
                </c:pt>
                <c:pt idx="7158">
                  <c:v>4.8830409356725104</c:v>
                </c:pt>
                <c:pt idx="7159">
                  <c:v>5.87402689313517</c:v>
                </c:pt>
                <c:pt idx="7160">
                  <c:v>7.9105263157894701</c:v>
                </c:pt>
                <c:pt idx="7161">
                  <c:v>8.2869507323568499</c:v>
                </c:pt>
                <c:pt idx="7162">
                  <c:v>5.7470892626131898</c:v>
                </c:pt>
                <c:pt idx="7163">
                  <c:v>9.8390616475722794</c:v>
                </c:pt>
                <c:pt idx="7164">
                  <c:v>11.864314789687899</c:v>
                </c:pt>
                <c:pt idx="7165">
                  <c:v>6.1965707287201397</c:v>
                </c:pt>
                <c:pt idx="7166">
                  <c:v>1.6504975124378101</c:v>
                </c:pt>
                <c:pt idx="7167">
                  <c:v>4.5683962264150901</c:v>
                </c:pt>
                <c:pt idx="7168">
                  <c:v>1.42482758620689</c:v>
                </c:pt>
                <c:pt idx="7169">
                  <c:v>9.8501628664495104</c:v>
                </c:pt>
                <c:pt idx="7170">
                  <c:v>6.0548302872062596</c:v>
                </c:pt>
                <c:pt idx="7171">
                  <c:v>4.1847507331378297</c:v>
                </c:pt>
                <c:pt idx="7172">
                  <c:v>5.0983263598326296</c:v>
                </c:pt>
                <c:pt idx="7173">
                  <c:v>5.3383685800604201</c:v>
                </c:pt>
                <c:pt idx="7174">
                  <c:v>4.9750996015936204</c:v>
                </c:pt>
                <c:pt idx="7175">
                  <c:v>12.2495559502664</c:v>
                </c:pt>
                <c:pt idx="7176">
                  <c:v>12.070021881838001</c:v>
                </c:pt>
                <c:pt idx="7177">
                  <c:v>5.3296258847320503</c:v>
                </c:pt>
                <c:pt idx="7178">
                  <c:v>0.72356935014548895</c:v>
                </c:pt>
                <c:pt idx="7179">
                  <c:v>4.2066590126291601</c:v>
                </c:pt>
                <c:pt idx="7180">
                  <c:v>3.6059523809523801</c:v>
                </c:pt>
                <c:pt idx="7181">
                  <c:v>8.8655660377358494</c:v>
                </c:pt>
                <c:pt idx="7182">
                  <c:v>6.2011331444759197</c:v>
                </c:pt>
                <c:pt idx="7183">
                  <c:v>2.265625</c:v>
                </c:pt>
                <c:pt idx="7184">
                  <c:v>6.8031496062992103</c:v>
                </c:pt>
                <c:pt idx="7185">
                  <c:v>1.64533333333333</c:v>
                </c:pt>
                <c:pt idx="7186">
                  <c:v>17.3126385809312</c:v>
                </c:pt>
                <c:pt idx="7187">
                  <c:v>8.8360655737704903</c:v>
                </c:pt>
                <c:pt idx="7188">
                  <c:v>10.219730941704</c:v>
                </c:pt>
                <c:pt idx="7189">
                  <c:v>8.4560669456066897</c:v>
                </c:pt>
                <c:pt idx="7190">
                  <c:v>4.9450549450549399</c:v>
                </c:pt>
                <c:pt idx="7191">
                  <c:v>0.87767584097859297</c:v>
                </c:pt>
                <c:pt idx="7192">
                  <c:v>-8.4541062801932298E-2</c:v>
                </c:pt>
                <c:pt idx="7193">
                  <c:v>12.737623762376201</c:v>
                </c:pt>
                <c:pt idx="7194">
                  <c:v>-4.4567741935483802</c:v>
                </c:pt>
                <c:pt idx="7195">
                  <c:v>-2.2974963181148702</c:v>
                </c:pt>
                <c:pt idx="7196">
                  <c:v>-2.5564424173318101</c:v>
                </c:pt>
                <c:pt idx="7197">
                  <c:v>-0.62684869169510804</c:v>
                </c:pt>
                <c:pt idx="7198">
                  <c:v>-1.8448275862068899</c:v>
                </c:pt>
                <c:pt idx="7199">
                  <c:v>4.4191968658178196</c:v>
                </c:pt>
                <c:pt idx="7200">
                  <c:v>2.0730337078651599</c:v>
                </c:pt>
                <c:pt idx="7201">
                  <c:v>-1.64164904862579</c:v>
                </c:pt>
                <c:pt idx="7202">
                  <c:v>-4.85613682092555</c:v>
                </c:pt>
                <c:pt idx="7203">
                  <c:v>-3.4339407744874699</c:v>
                </c:pt>
                <c:pt idx="7204">
                  <c:v>-9.1509872241579497</c:v>
                </c:pt>
                <c:pt idx="7205">
                  <c:v>0.60782122905027902</c:v>
                </c:pt>
                <c:pt idx="7206">
                  <c:v>-0.72108285479901502</c:v>
                </c:pt>
                <c:pt idx="7207">
                  <c:v>2.48349687778768</c:v>
                </c:pt>
                <c:pt idx="7208">
                  <c:v>2.1977611940298498</c:v>
                </c:pt>
                <c:pt idx="7209">
                  <c:v>2.6631259484066701</c:v>
                </c:pt>
                <c:pt idx="7210">
                  <c:v>2.0389891696750899</c:v>
                </c:pt>
                <c:pt idx="7211">
                  <c:v>6.6626582278480999</c:v>
                </c:pt>
                <c:pt idx="7212">
                  <c:v>4.3598639455782298</c:v>
                </c:pt>
                <c:pt idx="7213">
                  <c:v>4.1104457751164301</c:v>
                </c:pt>
                <c:pt idx="7214">
                  <c:v>-2.9867595818815298</c:v>
                </c:pt>
                <c:pt idx="7215">
                  <c:v>0.54694485842026797</c:v>
                </c:pt>
                <c:pt idx="7216">
                  <c:v>-6.2318415260454803</c:v>
                </c:pt>
                <c:pt idx="7217">
                  <c:v>3.4737960339943301</c:v>
                </c:pt>
                <c:pt idx="7218">
                  <c:v>9.5327777777777705</c:v>
                </c:pt>
                <c:pt idx="7219">
                  <c:v>5.3046683046682999</c:v>
                </c:pt>
                <c:pt idx="7220">
                  <c:v>8.8226600985221602</c:v>
                </c:pt>
                <c:pt idx="7221">
                  <c:v>8.4518272425249101</c:v>
                </c:pt>
                <c:pt idx="7222">
                  <c:v>10.805866666666599</c:v>
                </c:pt>
                <c:pt idx="7223">
                  <c:v>12.0203193033381</c:v>
                </c:pt>
                <c:pt idx="7224">
                  <c:v>11.8957671957671</c:v>
                </c:pt>
                <c:pt idx="7225">
                  <c:v>8.5747572815533903</c:v>
                </c:pt>
                <c:pt idx="7226">
                  <c:v>4.4396355353075103</c:v>
                </c:pt>
                <c:pt idx="7227">
                  <c:v>6.2818091451292197</c:v>
                </c:pt>
                <c:pt idx="7228">
                  <c:v>7.5174482006543002</c:v>
                </c:pt>
                <c:pt idx="7229">
                  <c:v>9.0551912568306001</c:v>
                </c:pt>
                <c:pt idx="7230">
                  <c:v>5.3497076023391799</c:v>
                </c:pt>
                <c:pt idx="7231">
                  <c:v>2.7230769230769201</c:v>
                </c:pt>
                <c:pt idx="7232">
                  <c:v>4.6738148984198604</c:v>
                </c:pt>
                <c:pt idx="7233">
                  <c:v>4.7971457696228299</c:v>
                </c:pt>
                <c:pt idx="7234">
                  <c:v>4.2407732864674799</c:v>
                </c:pt>
                <c:pt idx="7235">
                  <c:v>5.4004796163069502</c:v>
                </c:pt>
                <c:pt idx="7236">
                  <c:v>5.3475783475783398</c:v>
                </c:pt>
                <c:pt idx="7237">
                  <c:v>3.20647419072615</c:v>
                </c:pt>
                <c:pt idx="7238">
                  <c:v>-0.47497879558948197</c:v>
                </c:pt>
                <c:pt idx="7239">
                  <c:v>2.1920398009950199</c:v>
                </c:pt>
                <c:pt idx="7240">
                  <c:v>-1.61937716262975</c:v>
                </c:pt>
                <c:pt idx="7241">
                  <c:v>9.1264236902050104</c:v>
                </c:pt>
                <c:pt idx="7242">
                  <c:v>4.0397599399849904</c:v>
                </c:pt>
                <c:pt idx="7243">
                  <c:v>3.74234092694422</c:v>
                </c:pt>
                <c:pt idx="7244">
                  <c:v>5.2153354632587803</c:v>
                </c:pt>
                <c:pt idx="7245">
                  <c:v>4.8932547478716399</c:v>
                </c:pt>
                <c:pt idx="7246">
                  <c:v>6.0038610038610001</c:v>
                </c:pt>
                <c:pt idx="7247">
                  <c:v>8.5745823389021396</c:v>
                </c:pt>
                <c:pt idx="7248">
                  <c:v>10.406428571428499</c:v>
                </c:pt>
                <c:pt idx="7249">
                  <c:v>5.0889967637540403</c:v>
                </c:pt>
                <c:pt idx="7250">
                  <c:v>0.518987341772151</c:v>
                </c:pt>
                <c:pt idx="7251">
                  <c:v>3.79373848987108</c:v>
                </c:pt>
                <c:pt idx="7252">
                  <c:v>2.0896607431340799</c:v>
                </c:pt>
                <c:pt idx="7253">
                  <c:v>7.2861562258313999</c:v>
                </c:pt>
                <c:pt idx="7254">
                  <c:v>3.6804014791336499</c:v>
                </c:pt>
                <c:pt idx="7255">
                  <c:v>2.2086288416075601</c:v>
                </c:pt>
                <c:pt idx="7256">
                  <c:v>3.6337611056268502</c:v>
                </c:pt>
                <c:pt idx="7257">
                  <c:v>6.5053088803088803</c:v>
                </c:pt>
                <c:pt idx="7258">
                  <c:v>7.48449791763072</c:v>
                </c:pt>
                <c:pt idx="7259">
                  <c:v>11.1541401273885</c:v>
                </c:pt>
                <c:pt idx="7260">
                  <c:v>7.41404233350542</c:v>
                </c:pt>
                <c:pt idx="7261">
                  <c:v>4.7743022136669797</c:v>
                </c:pt>
                <c:pt idx="7262">
                  <c:v>2.6556291390728402</c:v>
                </c:pt>
                <c:pt idx="7263">
                  <c:v>3.0595697738554799</c:v>
                </c:pt>
                <c:pt idx="7264">
                  <c:v>1.3590398365679199</c:v>
                </c:pt>
                <c:pt idx="7265">
                  <c:v>6.3981990995497702</c:v>
                </c:pt>
                <c:pt idx="7266">
                  <c:v>-1.16239316239316</c:v>
                </c:pt>
                <c:pt idx="7267">
                  <c:v>-1.79804560260586</c:v>
                </c:pt>
                <c:pt idx="7268">
                  <c:v>2.4086687306501502</c:v>
                </c:pt>
                <c:pt idx="7269">
                  <c:v>0.67295597484276704</c:v>
                </c:pt>
                <c:pt idx="7270">
                  <c:v>3.64779874213836</c:v>
                </c:pt>
                <c:pt idx="7271">
                  <c:v>4.3866995073891601</c:v>
                </c:pt>
                <c:pt idx="7272">
                  <c:v>4.7124183006535896</c:v>
                </c:pt>
                <c:pt idx="7273">
                  <c:v>-0.59878419452887499</c:v>
                </c:pt>
                <c:pt idx="7274">
                  <c:v>-4.7871148459383699</c:v>
                </c:pt>
                <c:pt idx="7275">
                  <c:v>-2.80215827338129</c:v>
                </c:pt>
                <c:pt idx="7276">
                  <c:v>-4.078125</c:v>
                </c:pt>
                <c:pt idx="7277">
                  <c:v>1.86038961038961</c:v>
                </c:pt>
                <c:pt idx="7278">
                  <c:v>30</c:v>
                </c:pt>
                <c:pt idx="7279">
                  <c:v>1.8625429553264601</c:v>
                </c:pt>
                <c:pt idx="7280">
                  <c:v>2.4734848484848402</c:v>
                </c:pt>
                <c:pt idx="7281">
                  <c:v>2.6752136752136702</c:v>
                </c:pt>
                <c:pt idx="7282">
                  <c:v>3.6828859060402599</c:v>
                </c:pt>
                <c:pt idx="7283">
                  <c:v>4.42</c:v>
                </c:pt>
                <c:pt idx="7284">
                  <c:v>13.1148197596795</c:v>
                </c:pt>
                <c:pt idx="7285">
                  <c:v>12.0876865671641</c:v>
                </c:pt>
                <c:pt idx="7286">
                  <c:v>5.6467817896389301</c:v>
                </c:pt>
                <c:pt idx="7287">
                  <c:v>3.53485064011379</c:v>
                </c:pt>
                <c:pt idx="7288">
                  <c:v>-1.1883802816901401</c:v>
                </c:pt>
                <c:pt idx="7289">
                  <c:v>4.2557726465364096</c:v>
                </c:pt>
                <c:pt idx="7290">
                  <c:v>3.16295025728988</c:v>
                </c:pt>
                <c:pt idx="7291">
                  <c:v>-6.66187050359712</c:v>
                </c:pt>
                <c:pt idx="7292">
                  <c:v>-3.296875</c:v>
                </c:pt>
                <c:pt idx="7293">
                  <c:v>-5.5845070422535201</c:v>
                </c:pt>
                <c:pt idx="7294">
                  <c:v>-4.2391304347826004</c:v>
                </c:pt>
                <c:pt idx="7295">
                  <c:v>-0.52857142857142803</c:v>
                </c:pt>
                <c:pt idx="7296">
                  <c:v>-1.6159420289855</c:v>
                </c:pt>
                <c:pt idx="7297">
                  <c:v>-7.4539007092198499</c:v>
                </c:pt>
                <c:pt idx="7298">
                  <c:v>-1.9197080291970801</c:v>
                </c:pt>
                <c:pt idx="7299">
                  <c:v>-3.6231884057971002</c:v>
                </c:pt>
                <c:pt idx="7300">
                  <c:v>-13.7586206896551</c:v>
                </c:pt>
                <c:pt idx="7301">
                  <c:v>-8.2913385826771595</c:v>
                </c:pt>
                <c:pt idx="7302">
                  <c:v>5.2598425196850398</c:v>
                </c:pt>
                <c:pt idx="7303">
                  <c:v>33</c:v>
                </c:pt>
                <c:pt idx="7304">
                  <c:v>-36.5</c:v>
                </c:pt>
                <c:pt idx="7305">
                  <c:v>21</c:v>
                </c:pt>
                <c:pt idx="7306">
                  <c:v>3.1281767955801101</c:v>
                </c:pt>
                <c:pt idx="7307">
                  <c:v>3.4485645933014299</c:v>
                </c:pt>
                <c:pt idx="7308">
                  <c:v>2.4756809338521402</c:v>
                </c:pt>
                <c:pt idx="7309">
                  <c:v>2.7767393561786</c:v>
                </c:pt>
                <c:pt idx="7310">
                  <c:v>2.6649899396378198</c:v>
                </c:pt>
                <c:pt idx="7311">
                  <c:v>6.7326732673267298</c:v>
                </c:pt>
                <c:pt idx="7312">
                  <c:v>1.4535418583256601</c:v>
                </c:pt>
                <c:pt idx="7313">
                  <c:v>3.41532976827094</c:v>
                </c:pt>
                <c:pt idx="7314">
                  <c:v>0.53618756371049903</c:v>
                </c:pt>
                <c:pt idx="7315">
                  <c:v>-0.35741088180112501</c:v>
                </c:pt>
                <c:pt idx="7316">
                  <c:v>-2.8399612027158101</c:v>
                </c:pt>
                <c:pt idx="7317">
                  <c:v>6.1443089430894302</c:v>
                </c:pt>
                <c:pt idx="7318">
                  <c:v>4.0208333333333304</c:v>
                </c:pt>
                <c:pt idx="7319">
                  <c:v>2.2463002114164898</c:v>
                </c:pt>
                <c:pt idx="7320">
                  <c:v>5.8579492003762903</c:v>
                </c:pt>
                <c:pt idx="7321">
                  <c:v>6.0510948905109396</c:v>
                </c:pt>
                <c:pt idx="7322">
                  <c:v>5.6702355460385396</c:v>
                </c:pt>
                <c:pt idx="7323">
                  <c:v>10.2892057026476</c:v>
                </c:pt>
                <c:pt idx="7324">
                  <c:v>7.6538922155688596</c:v>
                </c:pt>
                <c:pt idx="7325">
                  <c:v>7.3623011015911803</c:v>
                </c:pt>
                <c:pt idx="7326">
                  <c:v>1.2092154420921499</c:v>
                </c:pt>
                <c:pt idx="7327">
                  <c:v>3.2136422136422098</c:v>
                </c:pt>
                <c:pt idx="7328">
                  <c:v>-1.21125143513203</c:v>
                </c:pt>
                <c:pt idx="7329">
                  <c:v>7.5147540983606502</c:v>
                </c:pt>
                <c:pt idx="7330">
                  <c:v>8.875</c:v>
                </c:pt>
                <c:pt idx="7331">
                  <c:v>41.8888888888888</c:v>
                </c:pt>
                <c:pt idx="7332">
                  <c:v>10.2222222222222</c:v>
                </c:pt>
                <c:pt idx="7333">
                  <c:v>-2</c:v>
                </c:pt>
                <c:pt idx="7334">
                  <c:v>29.125</c:v>
                </c:pt>
                <c:pt idx="7335">
                  <c:v>-6.6634615384615303</c:v>
                </c:pt>
                <c:pt idx="7336">
                  <c:v>-5.4470588235294102</c:v>
                </c:pt>
                <c:pt idx="7337">
                  <c:v>6.1290322580645098</c:v>
                </c:pt>
                <c:pt idx="7338">
                  <c:v>3.8444444444444401</c:v>
                </c:pt>
                <c:pt idx="7339">
                  <c:v>-0.625</c:v>
                </c:pt>
                <c:pt idx="7340">
                  <c:v>6.0411764705882298</c:v>
                </c:pt>
                <c:pt idx="7341">
                  <c:v>2.2055555555555499</c:v>
                </c:pt>
                <c:pt idx="7342">
                  <c:v>-0.96739130434782605</c:v>
                </c:pt>
                <c:pt idx="7343">
                  <c:v>0.92307692307692302</c:v>
                </c:pt>
                <c:pt idx="7344">
                  <c:v>-0.18181818181818099</c:v>
                </c:pt>
                <c:pt idx="7345">
                  <c:v>-7.5590551181102299</c:v>
                </c:pt>
                <c:pt idx="7346">
                  <c:v>-1.8640000000000001</c:v>
                </c:pt>
                <c:pt idx="7347">
                  <c:v>70</c:v>
                </c:pt>
                <c:pt idx="7348">
                  <c:v>-10</c:v>
                </c:pt>
                <c:pt idx="7349">
                  <c:v>1.75</c:v>
                </c:pt>
                <c:pt idx="7350">
                  <c:v>6.7272727272727204</c:v>
                </c:pt>
                <c:pt idx="7351">
                  <c:v>-4</c:v>
                </c:pt>
                <c:pt idx="7352">
                  <c:v>-2.1964285714285698</c:v>
                </c:pt>
                <c:pt idx="7353">
                  <c:v>4.0416666666666599</c:v>
                </c:pt>
                <c:pt idx="7354">
                  <c:v>7.5476190476190403</c:v>
                </c:pt>
                <c:pt idx="7355">
                  <c:v>2.6666666666666599</c:v>
                </c:pt>
                <c:pt idx="7356">
                  <c:v>-2.6129032258064502</c:v>
                </c:pt>
                <c:pt idx="7357">
                  <c:v>19.8333333333333</c:v>
                </c:pt>
                <c:pt idx="7358">
                  <c:v>9.9677419354838701</c:v>
                </c:pt>
                <c:pt idx="7359">
                  <c:v>-3.4516129032257998</c:v>
                </c:pt>
                <c:pt idx="7360">
                  <c:v>-8.86666666666666</c:v>
                </c:pt>
                <c:pt idx="7361">
                  <c:v>-14.9</c:v>
                </c:pt>
                <c:pt idx="7362">
                  <c:v>14.3870967741935</c:v>
                </c:pt>
                <c:pt idx="7363">
                  <c:v>10.006232686980599</c:v>
                </c:pt>
                <c:pt idx="7364">
                  <c:v>11.3067552602436</c:v>
                </c:pt>
                <c:pt idx="7365">
                  <c:v>6.9837609613510798</c:v>
                </c:pt>
                <c:pt idx="7366">
                  <c:v>8.9141463414634092</c:v>
                </c:pt>
                <c:pt idx="7367">
                  <c:v>11.8888888888888</c:v>
                </c:pt>
                <c:pt idx="7368">
                  <c:v>18.445987225770601</c:v>
                </c:pt>
                <c:pt idx="7369">
                  <c:v>10.659595959595899</c:v>
                </c:pt>
                <c:pt idx="7370">
                  <c:v>10.220748600058901</c:v>
                </c:pt>
                <c:pt idx="7371">
                  <c:v>4.6790878754171299</c:v>
                </c:pt>
                <c:pt idx="7372">
                  <c:v>6.3877934272300401</c:v>
                </c:pt>
                <c:pt idx="7373">
                  <c:v>2.9922600619195001</c:v>
                </c:pt>
                <c:pt idx="7374">
                  <c:v>8.9347690387016208</c:v>
                </c:pt>
                <c:pt idx="7375">
                  <c:v>6.6021505376344001</c:v>
                </c:pt>
                <c:pt idx="7376">
                  <c:v>2.2771084337349299</c:v>
                </c:pt>
                <c:pt idx="7377">
                  <c:v>8.65625</c:v>
                </c:pt>
                <c:pt idx="7378">
                  <c:v>9.6666666666666607</c:v>
                </c:pt>
                <c:pt idx="7379">
                  <c:v>12.1354838709677</c:v>
                </c:pt>
                <c:pt idx="7380">
                  <c:v>10.2555555555555</c:v>
                </c:pt>
                <c:pt idx="7381">
                  <c:v>13.758064516129</c:v>
                </c:pt>
                <c:pt idx="7382">
                  <c:v>10.4805194805194</c:v>
                </c:pt>
                <c:pt idx="7383">
                  <c:v>6.2888888888888799</c:v>
                </c:pt>
                <c:pt idx="7384">
                  <c:v>4.8951612903225801</c:v>
                </c:pt>
                <c:pt idx="7385">
                  <c:v>7.1333333333333302</c:v>
                </c:pt>
                <c:pt idx="7386">
                  <c:v>18.1677419354838</c:v>
                </c:pt>
                <c:pt idx="7387">
                  <c:v>107</c:v>
                </c:pt>
                <c:pt idx="7388">
                  <c:v>32.8888888888888</c:v>
                </c:pt>
                <c:pt idx="7389">
                  <c:v>56.785714285714199</c:v>
                </c:pt>
                <c:pt idx="7390">
                  <c:v>44.7</c:v>
                </c:pt>
                <c:pt idx="7391">
                  <c:v>17.625</c:v>
                </c:pt>
                <c:pt idx="7392">
                  <c:v>40.2222222222222</c:v>
                </c:pt>
                <c:pt idx="7393">
                  <c:v>28.5</c:v>
                </c:pt>
                <c:pt idx="7394">
                  <c:v>0.66666666666666596</c:v>
                </c:pt>
                <c:pt idx="7395">
                  <c:v>6.5175675675675597</c:v>
                </c:pt>
                <c:pt idx="7396">
                  <c:v>0.84403669724770602</c:v>
                </c:pt>
                <c:pt idx="7397">
                  <c:v>9.5144827586206802</c:v>
                </c:pt>
                <c:pt idx="7398">
                  <c:v>8.7981029810298104</c:v>
                </c:pt>
                <c:pt idx="7399">
                  <c:v>11.816431322207899</c:v>
                </c:pt>
                <c:pt idx="7400">
                  <c:v>9.3160987074030501</c:v>
                </c:pt>
                <c:pt idx="7401">
                  <c:v>8.9252336448598104</c:v>
                </c:pt>
                <c:pt idx="7402">
                  <c:v>7.2163814180929098</c:v>
                </c:pt>
                <c:pt idx="7403">
                  <c:v>2.7951807228915602</c:v>
                </c:pt>
                <c:pt idx="7404">
                  <c:v>3.45205479452054</c:v>
                </c:pt>
                <c:pt idx="7405">
                  <c:v>1.1756935270805799</c:v>
                </c:pt>
                <c:pt idx="7406">
                  <c:v>8.5289672544080606</c:v>
                </c:pt>
                <c:pt idx="7407">
                  <c:v>-0.96666666666666601</c:v>
                </c:pt>
                <c:pt idx="7408">
                  <c:v>-0.84894259818731099</c:v>
                </c:pt>
                <c:pt idx="7409">
                  <c:v>-1.83963344788087</c:v>
                </c:pt>
                <c:pt idx="7410">
                  <c:v>2.1016042780748601</c:v>
                </c:pt>
                <c:pt idx="7411">
                  <c:v>3.3047210300429102</c:v>
                </c:pt>
                <c:pt idx="7412">
                  <c:v>8.8663793103448203</c:v>
                </c:pt>
                <c:pt idx="7413">
                  <c:v>8.7879548306147992</c:v>
                </c:pt>
                <c:pt idx="7414">
                  <c:v>3.9763560500695401</c:v>
                </c:pt>
                <c:pt idx="7415">
                  <c:v>-3.5972222222222201</c:v>
                </c:pt>
                <c:pt idx="7416">
                  <c:v>-0.784246575342465</c:v>
                </c:pt>
                <c:pt idx="7417">
                  <c:v>-5.5110062893081704</c:v>
                </c:pt>
                <c:pt idx="7418">
                  <c:v>0.70262390670553898</c:v>
                </c:pt>
                <c:pt idx="7419">
                  <c:v>20</c:v>
                </c:pt>
                <c:pt idx="7420">
                  <c:v>41.6</c:v>
                </c:pt>
                <c:pt idx="7421">
                  <c:v>34.7777777777777</c:v>
                </c:pt>
                <c:pt idx="7422">
                  <c:v>64.7777777777777</c:v>
                </c:pt>
                <c:pt idx="7423">
                  <c:v>1.55555555555555</c:v>
                </c:pt>
                <c:pt idx="7424">
                  <c:v>58.625</c:v>
                </c:pt>
                <c:pt idx="7425">
                  <c:v>8.8888888888888893</c:v>
                </c:pt>
                <c:pt idx="7426">
                  <c:v>13.7777777777777</c:v>
                </c:pt>
                <c:pt idx="7427">
                  <c:v>2.32903225806451</c:v>
                </c:pt>
                <c:pt idx="7428">
                  <c:v>1.39716312056737</c:v>
                </c:pt>
                <c:pt idx="7429">
                  <c:v>9.1677419354838694</c:v>
                </c:pt>
                <c:pt idx="7430">
                  <c:v>5.3</c:v>
                </c:pt>
                <c:pt idx="7431">
                  <c:v>10.918478260869501</c:v>
                </c:pt>
                <c:pt idx="7432">
                  <c:v>12.1898734177215</c:v>
                </c:pt>
                <c:pt idx="7433">
                  <c:v>8.5124999999999993</c:v>
                </c:pt>
                <c:pt idx="7434">
                  <c:v>6.7987421383647799</c:v>
                </c:pt>
                <c:pt idx="7435">
                  <c:v>-0.72619047619047605</c:v>
                </c:pt>
                <c:pt idx="7436">
                  <c:v>3.96186440677966</c:v>
                </c:pt>
                <c:pt idx="7437">
                  <c:v>2.0619047619047599</c:v>
                </c:pt>
                <c:pt idx="7438">
                  <c:v>6.6338028169014001</c:v>
                </c:pt>
                <c:pt idx="7439">
                  <c:v>6.3102189781021796</c:v>
                </c:pt>
                <c:pt idx="7440">
                  <c:v>2.3647540983606499</c:v>
                </c:pt>
                <c:pt idx="7441">
                  <c:v>7.0338983050847403</c:v>
                </c:pt>
                <c:pt idx="7442">
                  <c:v>7.7755102040816304</c:v>
                </c:pt>
                <c:pt idx="7443">
                  <c:v>8.7615894039735096</c:v>
                </c:pt>
                <c:pt idx="7444">
                  <c:v>16.0833333333333</c:v>
                </c:pt>
                <c:pt idx="7445">
                  <c:v>14.080645161290301</c:v>
                </c:pt>
                <c:pt idx="7446">
                  <c:v>4.66881028938906</c:v>
                </c:pt>
                <c:pt idx="7447">
                  <c:v>0.12080536912751599</c:v>
                </c:pt>
                <c:pt idx="7448">
                  <c:v>3.4174757281553299</c:v>
                </c:pt>
                <c:pt idx="7449">
                  <c:v>0.47838616714697402</c:v>
                </c:pt>
                <c:pt idx="7450">
                  <c:v>7.1013698630136899</c:v>
                </c:pt>
                <c:pt idx="7451">
                  <c:v>4.1864406779661003</c:v>
                </c:pt>
                <c:pt idx="7452">
                  <c:v>-4.4615384615384599</c:v>
                </c:pt>
                <c:pt idx="7453">
                  <c:v>7.5</c:v>
                </c:pt>
                <c:pt idx="7454">
                  <c:v>13.2307692307692</c:v>
                </c:pt>
                <c:pt idx="7455">
                  <c:v>2.1182795698924699</c:v>
                </c:pt>
                <c:pt idx="7456">
                  <c:v>8.4499999999999993</c:v>
                </c:pt>
                <c:pt idx="7457">
                  <c:v>-2.74193548387096</c:v>
                </c:pt>
                <c:pt idx="7458">
                  <c:v>11.16</c:v>
                </c:pt>
                <c:pt idx="7459">
                  <c:v>3.0111111111111102</c:v>
                </c:pt>
                <c:pt idx="7460">
                  <c:v>11.360655737704899</c:v>
                </c:pt>
                <c:pt idx="7461">
                  <c:v>-0.24390243902438999</c:v>
                </c:pt>
                <c:pt idx="7462">
                  <c:v>14.6451612903225</c:v>
                </c:pt>
                <c:pt idx="7463">
                  <c:v>6.2093023255813904</c:v>
                </c:pt>
                <c:pt idx="7464">
                  <c:v>3.3558792924037402</c:v>
                </c:pt>
                <c:pt idx="7465">
                  <c:v>5.0073732718894002</c:v>
                </c:pt>
                <c:pt idx="7466">
                  <c:v>5.4550561797752799</c:v>
                </c:pt>
                <c:pt idx="7467">
                  <c:v>8.4889298892988894</c:v>
                </c:pt>
                <c:pt idx="7468">
                  <c:v>8.5968543046357606</c:v>
                </c:pt>
                <c:pt idx="7469">
                  <c:v>7.5565476190476097</c:v>
                </c:pt>
                <c:pt idx="7470">
                  <c:v>6.9288928892889201</c:v>
                </c:pt>
                <c:pt idx="7471">
                  <c:v>3.6121212121212101</c:v>
                </c:pt>
                <c:pt idx="7472">
                  <c:v>4.7249747219413498</c:v>
                </c:pt>
                <c:pt idx="7473">
                  <c:v>3.0162601626016201</c:v>
                </c:pt>
                <c:pt idx="7474">
                  <c:v>9.5901213171577098</c:v>
                </c:pt>
                <c:pt idx="7475">
                  <c:v>11.1666666666666</c:v>
                </c:pt>
                <c:pt idx="7476">
                  <c:v>106</c:v>
                </c:pt>
                <c:pt idx="7477">
                  <c:v>62.6666666666666</c:v>
                </c:pt>
                <c:pt idx="7478">
                  <c:v>9.375</c:v>
                </c:pt>
                <c:pt idx="7479">
                  <c:v>29.3333333333333</c:v>
                </c:pt>
                <c:pt idx="7480">
                  <c:v>-1.55555555555555</c:v>
                </c:pt>
                <c:pt idx="7481">
                  <c:v>-4.6666666666666599</c:v>
                </c:pt>
                <c:pt idx="7482">
                  <c:v>0.79792746113989599</c:v>
                </c:pt>
                <c:pt idx="7483">
                  <c:v>0.96624472573839604</c:v>
                </c:pt>
                <c:pt idx="7484">
                  <c:v>3.0711974110032298</c:v>
                </c:pt>
                <c:pt idx="7485">
                  <c:v>-1.25</c:v>
                </c:pt>
                <c:pt idx="7486">
                  <c:v>-2</c:v>
                </c:pt>
                <c:pt idx="7487">
                  <c:v>-1</c:v>
                </c:pt>
                <c:pt idx="7488">
                  <c:v>1.7333333333333301</c:v>
                </c:pt>
                <c:pt idx="7489">
                  <c:v>-9.5666666666666593</c:v>
                </c:pt>
                <c:pt idx="7490">
                  <c:v>-0.33333333333333298</c:v>
                </c:pt>
                <c:pt idx="7491">
                  <c:v>-4.7041420118343096</c:v>
                </c:pt>
                <c:pt idx="7492">
                  <c:v>-2.47896440129449</c:v>
                </c:pt>
                <c:pt idx="7493">
                  <c:v>-3.1771771771771702</c:v>
                </c:pt>
                <c:pt idx="7494">
                  <c:v>-0.20178041543026701</c:v>
                </c:pt>
                <c:pt idx="7495">
                  <c:v>4.01565995525727</c:v>
                </c:pt>
                <c:pt idx="7496">
                  <c:v>9.0879478827361506</c:v>
                </c:pt>
                <c:pt idx="7497">
                  <c:v>3.4827586206896499</c:v>
                </c:pt>
                <c:pt idx="7498">
                  <c:v>-0.40420560747663498</c:v>
                </c:pt>
                <c:pt idx="7499">
                  <c:v>-6.3732590529247899</c:v>
                </c:pt>
                <c:pt idx="7500">
                  <c:v>-0.69902912621359203</c:v>
                </c:pt>
                <c:pt idx="7501">
                  <c:v>-7.5393939393939302</c:v>
                </c:pt>
                <c:pt idx="7502">
                  <c:v>2.3622754491017899</c:v>
                </c:pt>
                <c:pt idx="7503">
                  <c:v>-0.83063063063063003</c:v>
                </c:pt>
                <c:pt idx="7504">
                  <c:v>-2.0415841584158398</c:v>
                </c:pt>
                <c:pt idx="7505">
                  <c:v>1.5097345132743301</c:v>
                </c:pt>
                <c:pt idx="7506">
                  <c:v>3.2775665399239502</c:v>
                </c:pt>
                <c:pt idx="7507">
                  <c:v>3.5240740740740701</c:v>
                </c:pt>
                <c:pt idx="7508">
                  <c:v>10.555891238670601</c:v>
                </c:pt>
                <c:pt idx="7509">
                  <c:v>6.2186948853615496</c:v>
                </c:pt>
                <c:pt idx="7510">
                  <c:v>2.9042016806722599</c:v>
                </c:pt>
                <c:pt idx="7511">
                  <c:v>-1.15423728813559</c:v>
                </c:pt>
                <c:pt idx="7512">
                  <c:v>0.57965451055662098</c:v>
                </c:pt>
                <c:pt idx="7513">
                  <c:v>-5.8763636363636298</c:v>
                </c:pt>
                <c:pt idx="7514">
                  <c:v>4.1342756183745504</c:v>
                </c:pt>
                <c:pt idx="7515">
                  <c:v>6.1428571428571397</c:v>
                </c:pt>
                <c:pt idx="7516">
                  <c:v>24.6666666666666</c:v>
                </c:pt>
                <c:pt idx="7517">
                  <c:v>24.8888888888888</c:v>
                </c:pt>
                <c:pt idx="7518">
                  <c:v>-5.55555555555555</c:v>
                </c:pt>
                <c:pt idx="7519">
                  <c:v>72</c:v>
                </c:pt>
                <c:pt idx="7520">
                  <c:v>-5.625</c:v>
                </c:pt>
                <c:pt idx="7521">
                  <c:v>-26</c:v>
                </c:pt>
                <c:pt idx="7522">
                  <c:v>0.992307692307692</c:v>
                </c:pt>
                <c:pt idx="7523">
                  <c:v>0.39814814814814797</c:v>
                </c:pt>
                <c:pt idx="7524">
                  <c:v>-5.0894308943089399</c:v>
                </c:pt>
                <c:pt idx="7525">
                  <c:v>-4.7661290322580596</c:v>
                </c:pt>
                <c:pt idx="7526">
                  <c:v>-5.1173913043478203</c:v>
                </c:pt>
                <c:pt idx="7527">
                  <c:v>1.45934959349593</c:v>
                </c:pt>
                <c:pt idx="7528">
                  <c:v>-1.2367346938775501</c:v>
                </c:pt>
                <c:pt idx="7529">
                  <c:v>1.40040650406504</c:v>
                </c:pt>
                <c:pt idx="7530">
                  <c:v>-6.1461864406779601</c:v>
                </c:pt>
                <c:pt idx="7531">
                  <c:v>-8.3425076452599392</c:v>
                </c:pt>
                <c:pt idx="7532">
                  <c:v>6.0810810810810798</c:v>
                </c:pt>
                <c:pt idx="7533">
                  <c:v>-2.18965517241379</c:v>
                </c:pt>
                <c:pt idx="7534">
                  <c:v>12.525252525252499</c:v>
                </c:pt>
                <c:pt idx="7535">
                  <c:v>12.940476190476099</c:v>
                </c:pt>
                <c:pt idx="7536">
                  <c:v>22.922413793103399</c:v>
                </c:pt>
                <c:pt idx="7537">
                  <c:v>13.3135593220338</c:v>
                </c:pt>
                <c:pt idx="7538">
                  <c:v>10.7152317880794</c:v>
                </c:pt>
                <c:pt idx="7539">
                  <c:v>10.2953020134228</c:v>
                </c:pt>
                <c:pt idx="7540">
                  <c:v>1.7615894039735001</c:v>
                </c:pt>
                <c:pt idx="7541">
                  <c:v>13.1871345029239</c:v>
                </c:pt>
                <c:pt idx="7542">
                  <c:v>-5.1780104712041801</c:v>
                </c:pt>
                <c:pt idx="7543">
                  <c:v>12.190243902439001</c:v>
                </c:pt>
                <c:pt idx="7544">
                  <c:v>6.5154639175257696</c:v>
                </c:pt>
                <c:pt idx="7545">
                  <c:v>3.5242718446601899</c:v>
                </c:pt>
                <c:pt idx="7546">
                  <c:v>6.5265017667844498</c:v>
                </c:pt>
                <c:pt idx="7547">
                  <c:v>5.6259842519685002</c:v>
                </c:pt>
                <c:pt idx="7548">
                  <c:v>9.1834532374100704</c:v>
                </c:pt>
                <c:pt idx="7549">
                  <c:v>-0.99625468164793995</c:v>
                </c:pt>
                <c:pt idx="7550">
                  <c:v>2.68</c:v>
                </c:pt>
                <c:pt idx="7551">
                  <c:v>6.2136222910216699</c:v>
                </c:pt>
                <c:pt idx="7552">
                  <c:v>4.3333333333333304</c:v>
                </c:pt>
                <c:pt idx="7553">
                  <c:v>3.9448051948051899</c:v>
                </c:pt>
                <c:pt idx="7554">
                  <c:v>1.8030303030303001</c:v>
                </c:pt>
                <c:pt idx="7555">
                  <c:v>-5.4172661870503598</c:v>
                </c:pt>
                <c:pt idx="7556">
                  <c:v>-3.0761245674740398</c:v>
                </c:pt>
                <c:pt idx="7557">
                  <c:v>3.85365853658536</c:v>
                </c:pt>
                <c:pt idx="7558">
                  <c:v>3.12650602409638</c:v>
                </c:pt>
                <c:pt idx="7559">
                  <c:v>1.4124168514412401</c:v>
                </c:pt>
                <c:pt idx="7560">
                  <c:v>4.2597402597402496</c:v>
                </c:pt>
                <c:pt idx="7561">
                  <c:v>6.5636007827788596</c:v>
                </c:pt>
                <c:pt idx="7562">
                  <c:v>7.9448946515397001</c:v>
                </c:pt>
                <c:pt idx="7563">
                  <c:v>6.7061281337047296</c:v>
                </c:pt>
                <c:pt idx="7564">
                  <c:v>7.9210950080515197</c:v>
                </c:pt>
                <c:pt idx="7565">
                  <c:v>3.9084194977843398</c:v>
                </c:pt>
                <c:pt idx="7566">
                  <c:v>0.97321428571428503</c:v>
                </c:pt>
                <c:pt idx="7567">
                  <c:v>3.1640488656195398</c:v>
                </c:pt>
                <c:pt idx="7568">
                  <c:v>2.4686971235194499</c:v>
                </c:pt>
                <c:pt idx="7569">
                  <c:v>5.3730297723292404</c:v>
                </c:pt>
                <c:pt idx="7570">
                  <c:v>-2.71428571428571</c:v>
                </c:pt>
                <c:pt idx="7571">
                  <c:v>15.714285714285699</c:v>
                </c:pt>
                <c:pt idx="7572">
                  <c:v>-2.4</c:v>
                </c:pt>
                <c:pt idx="7573">
                  <c:v>6.4755784061696602</c:v>
                </c:pt>
                <c:pt idx="7574">
                  <c:v>3.5954631379962101</c:v>
                </c:pt>
                <c:pt idx="7575">
                  <c:v>4.5546153846153796</c:v>
                </c:pt>
                <c:pt idx="7576">
                  <c:v>5.40189125295508</c:v>
                </c:pt>
                <c:pt idx="7577">
                  <c:v>7.2695722356739303</c:v>
                </c:pt>
                <c:pt idx="7578">
                  <c:v>10.1724137931034</c:v>
                </c:pt>
                <c:pt idx="7579">
                  <c:v>9.4853448275862</c:v>
                </c:pt>
                <c:pt idx="7580">
                  <c:v>6.2434389140271396</c:v>
                </c:pt>
                <c:pt idx="7581">
                  <c:v>1.0488262910798101</c:v>
                </c:pt>
                <c:pt idx="7582">
                  <c:v>3.3496732026143698</c:v>
                </c:pt>
                <c:pt idx="7583">
                  <c:v>1.7206551410373001</c:v>
                </c:pt>
                <c:pt idx="7584">
                  <c:v>9.8876500857632905</c:v>
                </c:pt>
                <c:pt idx="7585">
                  <c:v>-1</c:v>
                </c:pt>
                <c:pt idx="7586">
                  <c:v>21.818181818181799</c:v>
                </c:pt>
                <c:pt idx="7587">
                  <c:v>17.962962962962902</c:v>
                </c:pt>
                <c:pt idx="7588">
                  <c:v>38.571428571428498</c:v>
                </c:pt>
                <c:pt idx="7589">
                  <c:v>24.612903225806399</c:v>
                </c:pt>
                <c:pt idx="7590">
                  <c:v>17.838709677419299</c:v>
                </c:pt>
                <c:pt idx="7591">
                  <c:v>18.766666666666602</c:v>
                </c:pt>
                <c:pt idx="7592">
                  <c:v>0.68571428571428505</c:v>
                </c:pt>
                <c:pt idx="7593">
                  <c:v>-0.296296296296296</c:v>
                </c:pt>
                <c:pt idx="7594">
                  <c:v>7.4347826086956497</c:v>
                </c:pt>
                <c:pt idx="7595">
                  <c:v>22.285714285714199</c:v>
                </c:pt>
                <c:pt idx="7596">
                  <c:v>35.1111111111111</c:v>
                </c:pt>
                <c:pt idx="7597">
                  <c:v>23.7777777777777</c:v>
                </c:pt>
                <c:pt idx="7598">
                  <c:v>28.3333333333333</c:v>
                </c:pt>
                <c:pt idx="7599">
                  <c:v>-9</c:v>
                </c:pt>
                <c:pt idx="7600">
                  <c:v>-9.55555555555555</c:v>
                </c:pt>
                <c:pt idx="7601">
                  <c:v>-3.5</c:v>
                </c:pt>
                <c:pt idx="7602">
                  <c:v>-5.5</c:v>
                </c:pt>
                <c:pt idx="7603">
                  <c:v>24.6666666666666</c:v>
                </c:pt>
                <c:pt idx="7604">
                  <c:v>17.7777777777777</c:v>
                </c:pt>
                <c:pt idx="7605">
                  <c:v>16</c:v>
                </c:pt>
                <c:pt idx="7606">
                  <c:v>15.7777777777777</c:v>
                </c:pt>
                <c:pt idx="7607">
                  <c:v>5.7777777777777697</c:v>
                </c:pt>
                <c:pt idx="7608">
                  <c:v>13.5</c:v>
                </c:pt>
                <c:pt idx="7609">
                  <c:v>23.6666666666666</c:v>
                </c:pt>
                <c:pt idx="7610">
                  <c:v>15.5555555555555</c:v>
                </c:pt>
                <c:pt idx="7611">
                  <c:v>9.4444444444444393</c:v>
                </c:pt>
                <c:pt idx="7612">
                  <c:v>7.75</c:v>
                </c:pt>
                <c:pt idx="7613">
                  <c:v>8.2222222222222197</c:v>
                </c:pt>
                <c:pt idx="7614">
                  <c:v>-1.7777777777777699</c:v>
                </c:pt>
                <c:pt idx="7615">
                  <c:v>11.1111111111111</c:v>
                </c:pt>
                <c:pt idx="7616">
                  <c:v>29</c:v>
                </c:pt>
                <c:pt idx="7617">
                  <c:v>-0.5</c:v>
                </c:pt>
                <c:pt idx="7618">
                  <c:v>-18</c:v>
                </c:pt>
                <c:pt idx="7619">
                  <c:v>3.6847475832438201</c:v>
                </c:pt>
                <c:pt idx="7620">
                  <c:v>1.07138711549622</c:v>
                </c:pt>
                <c:pt idx="7621">
                  <c:v>3.5200617283950599</c:v>
                </c:pt>
                <c:pt idx="7622">
                  <c:v>-0.73703703703703705</c:v>
                </c:pt>
                <c:pt idx="7623">
                  <c:v>3.94314720812182</c:v>
                </c:pt>
                <c:pt idx="7624">
                  <c:v>4.8527295810410402</c:v>
                </c:pt>
                <c:pt idx="7625">
                  <c:v>3.6373566357181799</c:v>
                </c:pt>
                <c:pt idx="7626">
                  <c:v>2.09245283018867</c:v>
                </c:pt>
                <c:pt idx="7627">
                  <c:v>-0.120705663881151</c:v>
                </c:pt>
                <c:pt idx="7628">
                  <c:v>0.645143487858719</c:v>
                </c:pt>
                <c:pt idx="7629">
                  <c:v>-0.66252699784017199</c:v>
                </c:pt>
                <c:pt idx="7630">
                  <c:v>7.2314316469321804</c:v>
                </c:pt>
                <c:pt idx="7631">
                  <c:v>12.1290322580645</c:v>
                </c:pt>
                <c:pt idx="7632">
                  <c:v>4.4107142857142803</c:v>
                </c:pt>
                <c:pt idx="7633">
                  <c:v>-5.8064516129032198</c:v>
                </c:pt>
                <c:pt idx="7634">
                  <c:v>-5.4666666666666597</c:v>
                </c:pt>
                <c:pt idx="7635">
                  <c:v>-4.4677419354838701</c:v>
                </c:pt>
                <c:pt idx="7636">
                  <c:v>3.3539823008849501</c:v>
                </c:pt>
                <c:pt idx="7637">
                  <c:v>-0.52459016393442603</c:v>
                </c:pt>
                <c:pt idx="7638">
                  <c:v>2.8407079646017701</c:v>
                </c:pt>
                <c:pt idx="7639">
                  <c:v>0.37777777777777699</c:v>
                </c:pt>
                <c:pt idx="7640">
                  <c:v>1.23655913978494</c:v>
                </c:pt>
                <c:pt idx="7641">
                  <c:v>-12.4</c:v>
                </c:pt>
                <c:pt idx="7642">
                  <c:v>-4.70873786407767</c:v>
                </c:pt>
                <c:pt idx="7643">
                  <c:v>-1</c:v>
                </c:pt>
                <c:pt idx="7644">
                  <c:v>1.8015748031495999</c:v>
                </c:pt>
                <c:pt idx="7645">
                  <c:v>5.1635111876075701E-3</c:v>
                </c:pt>
                <c:pt idx="7646">
                  <c:v>2.51155624036979</c:v>
                </c:pt>
                <c:pt idx="7647">
                  <c:v>3.8107667210440401</c:v>
                </c:pt>
                <c:pt idx="7648">
                  <c:v>1.5675241157556199</c:v>
                </c:pt>
                <c:pt idx="7649">
                  <c:v>5.8363095238095202</c:v>
                </c:pt>
                <c:pt idx="7650">
                  <c:v>2.3765541740674898</c:v>
                </c:pt>
                <c:pt idx="7651">
                  <c:v>2.5112540192926001</c:v>
                </c:pt>
                <c:pt idx="7652">
                  <c:v>0.261127596439169</c:v>
                </c:pt>
                <c:pt idx="7653">
                  <c:v>0.34593572778827902</c:v>
                </c:pt>
                <c:pt idx="7654">
                  <c:v>-1.2932692307692299</c:v>
                </c:pt>
                <c:pt idx="7655">
                  <c:v>10.346092503987199</c:v>
                </c:pt>
                <c:pt idx="7656">
                  <c:v>27.306122448979501</c:v>
                </c:pt>
                <c:pt idx="7657">
                  <c:v>-4.4235294117646999</c:v>
                </c:pt>
                <c:pt idx="7658">
                  <c:v>-0.88172043010752599</c:v>
                </c:pt>
                <c:pt idx="7659">
                  <c:v>-1.5</c:v>
                </c:pt>
                <c:pt idx="7660">
                  <c:v>-6.5</c:v>
                </c:pt>
                <c:pt idx="7661">
                  <c:v>-4.8021978021978002</c:v>
                </c:pt>
                <c:pt idx="7662">
                  <c:v>7.0860215053763396</c:v>
                </c:pt>
                <c:pt idx="7663">
                  <c:v>12.6380952380952</c:v>
                </c:pt>
                <c:pt idx="7664">
                  <c:v>-1.425</c:v>
                </c:pt>
                <c:pt idx="7665">
                  <c:v>9.2479999999999993</c:v>
                </c:pt>
                <c:pt idx="7666">
                  <c:v>2.7464788732394299</c:v>
                </c:pt>
                <c:pt idx="7667">
                  <c:v>3.9</c:v>
                </c:pt>
                <c:pt idx="7668">
                  <c:v>3.7818471337579602</c:v>
                </c:pt>
                <c:pt idx="7669">
                  <c:v>-9.2819614711033199E-2</c:v>
                </c:pt>
                <c:pt idx="7670">
                  <c:v>1.14467408585055</c:v>
                </c:pt>
                <c:pt idx="7671">
                  <c:v>1.7316239316239299</c:v>
                </c:pt>
                <c:pt idx="7672">
                  <c:v>1.2640545144804001</c:v>
                </c:pt>
                <c:pt idx="7673">
                  <c:v>3.53984962406015</c:v>
                </c:pt>
                <c:pt idx="7674">
                  <c:v>2.8780918727915101</c:v>
                </c:pt>
                <c:pt idx="7675">
                  <c:v>4.9170653907495998</c:v>
                </c:pt>
                <c:pt idx="7676">
                  <c:v>0.74620060790273501</c:v>
                </c:pt>
                <c:pt idx="7677">
                  <c:v>1.1978798586572399</c:v>
                </c:pt>
                <c:pt idx="7678">
                  <c:v>1.8096026490066199</c:v>
                </c:pt>
                <c:pt idx="7679">
                  <c:v>7.7348242811501597</c:v>
                </c:pt>
                <c:pt idx="7680">
                  <c:v>8.0637254901960702</c:v>
                </c:pt>
                <c:pt idx="7681">
                  <c:v>6.93110647181628</c:v>
                </c:pt>
                <c:pt idx="7682">
                  <c:v>6.9432624113475097</c:v>
                </c:pt>
                <c:pt idx="7683">
                  <c:v>3.8588640275387198</c:v>
                </c:pt>
                <c:pt idx="7684">
                  <c:v>4.6578073089700904</c:v>
                </c:pt>
                <c:pt idx="7685">
                  <c:v>5.3264516129032202</c:v>
                </c:pt>
                <c:pt idx="7686">
                  <c:v>8.7352941176470509</c:v>
                </c:pt>
                <c:pt idx="7687">
                  <c:v>6.5785609397944196</c:v>
                </c:pt>
                <c:pt idx="7688">
                  <c:v>1.86395511921458</c:v>
                </c:pt>
                <c:pt idx="7689">
                  <c:v>3.68778979907264</c:v>
                </c:pt>
                <c:pt idx="7690">
                  <c:v>3.5485799701046301</c:v>
                </c:pt>
                <c:pt idx="7691">
                  <c:v>13.506218905472601</c:v>
                </c:pt>
                <c:pt idx="7692">
                  <c:v>9.7661290322580605</c:v>
                </c:pt>
                <c:pt idx="7693">
                  <c:v>6.6258064516128998</c:v>
                </c:pt>
                <c:pt idx="7694">
                  <c:v>-0.73846153846153795</c:v>
                </c:pt>
                <c:pt idx="7695">
                  <c:v>-10.5555555555555</c:v>
                </c:pt>
                <c:pt idx="7696">
                  <c:v>0</c:v>
                </c:pt>
                <c:pt idx="7697">
                  <c:v>5.2794520547945201</c:v>
                </c:pt>
                <c:pt idx="7698">
                  <c:v>-3.1762820512820502</c:v>
                </c:pt>
                <c:pt idx="7699">
                  <c:v>-0.62011173184357504</c:v>
                </c:pt>
                <c:pt idx="7700">
                  <c:v>-2.6554404145077699</c:v>
                </c:pt>
                <c:pt idx="7701">
                  <c:v>-3.05641025641025</c:v>
                </c:pt>
                <c:pt idx="7702">
                  <c:v>-1.6305841924398601</c:v>
                </c:pt>
                <c:pt idx="7703">
                  <c:v>-3.5701906412478301</c:v>
                </c:pt>
                <c:pt idx="7704">
                  <c:v>0.588723051409618</c:v>
                </c:pt>
                <c:pt idx="7705">
                  <c:v>-5.89140271493212</c:v>
                </c:pt>
                <c:pt idx="7706">
                  <c:v>-5.5458937198067604</c:v>
                </c:pt>
                <c:pt idx="7707">
                  <c:v>-3.0137741046831898</c:v>
                </c:pt>
                <c:pt idx="7708">
                  <c:v>11.2152588555858</c:v>
                </c:pt>
                <c:pt idx="7709">
                  <c:v>0.66778523489932795</c:v>
                </c:pt>
                <c:pt idx="7710">
                  <c:v>-2.26266416510318</c:v>
                </c:pt>
                <c:pt idx="7711">
                  <c:v>-0.26949152542372801</c:v>
                </c:pt>
                <c:pt idx="7712">
                  <c:v>0.895759717314487</c:v>
                </c:pt>
                <c:pt idx="7713">
                  <c:v>0.70740103270223698</c:v>
                </c:pt>
                <c:pt idx="7714">
                  <c:v>5.5478395061728296</c:v>
                </c:pt>
                <c:pt idx="7715">
                  <c:v>8.3584558823529402</c:v>
                </c:pt>
                <c:pt idx="7716">
                  <c:v>4.4974789915966298</c:v>
                </c:pt>
                <c:pt idx="7717">
                  <c:v>0.26051779935274999</c:v>
                </c:pt>
                <c:pt idx="7718">
                  <c:v>0.77884615384615297</c:v>
                </c:pt>
                <c:pt idx="7719">
                  <c:v>-2.3793103448275801</c:v>
                </c:pt>
                <c:pt idx="7720">
                  <c:v>3.5447409733124</c:v>
                </c:pt>
                <c:pt idx="7721">
                  <c:v>8.1641414141414099</c:v>
                </c:pt>
                <c:pt idx="7722">
                  <c:v>3.16239316239316</c:v>
                </c:pt>
                <c:pt idx="7723">
                  <c:v>-4.3853904282115801</c:v>
                </c:pt>
                <c:pt idx="7724">
                  <c:v>-1.5192307692307601</c:v>
                </c:pt>
                <c:pt idx="7725">
                  <c:v>-1.6338912133891199</c:v>
                </c:pt>
                <c:pt idx="7726">
                  <c:v>3.86811023622047</c:v>
                </c:pt>
                <c:pt idx="7727">
                  <c:v>0.44791666666666602</c:v>
                </c:pt>
                <c:pt idx="7728">
                  <c:v>3.8829604130808901</c:v>
                </c:pt>
                <c:pt idx="7729">
                  <c:v>2.8403908794788202</c:v>
                </c:pt>
                <c:pt idx="7730">
                  <c:v>-6.0435729847494501</c:v>
                </c:pt>
                <c:pt idx="7731">
                  <c:v>0.173210161662817</c:v>
                </c:pt>
                <c:pt idx="7732">
                  <c:v>13.247999999999999</c:v>
                </c:pt>
                <c:pt idx="7733">
                  <c:v>0.81839080459770097</c:v>
                </c:pt>
                <c:pt idx="7734">
                  <c:v>0.76381909547738602</c:v>
                </c:pt>
                <c:pt idx="7735">
                  <c:v>-1.60160965794768</c:v>
                </c:pt>
                <c:pt idx="7736">
                  <c:v>-5.6223277909738698</c:v>
                </c:pt>
                <c:pt idx="7737">
                  <c:v>-3.7431693989071002</c:v>
                </c:pt>
                <c:pt idx="7738">
                  <c:v>-0.25925925925925902</c:v>
                </c:pt>
                <c:pt idx="7739">
                  <c:v>-0.56615384615384601</c:v>
                </c:pt>
                <c:pt idx="7740">
                  <c:v>-0.82414698162729605</c:v>
                </c:pt>
                <c:pt idx="7741">
                  <c:v>-2.9302325581395299</c:v>
                </c:pt>
                <c:pt idx="7742">
                  <c:v>3.2632911392405002</c:v>
                </c:pt>
                <c:pt idx="7743">
                  <c:v>-0.43031784841075699</c:v>
                </c:pt>
                <c:pt idx="7744">
                  <c:v>6.2565445026177997</c:v>
                </c:pt>
                <c:pt idx="7745">
                  <c:v>3.0711864406779599</c:v>
                </c:pt>
                <c:pt idx="7746">
                  <c:v>-4.4499381953028397E-2</c:v>
                </c:pt>
                <c:pt idx="7747">
                  <c:v>-2.3731501057082398</c:v>
                </c:pt>
                <c:pt idx="7748">
                  <c:v>-3.1635150166852002</c:v>
                </c:pt>
                <c:pt idx="7749">
                  <c:v>-1.4194915254237199</c:v>
                </c:pt>
                <c:pt idx="7750">
                  <c:v>0.96011131725417398</c:v>
                </c:pt>
                <c:pt idx="7751">
                  <c:v>2.0602798708288401</c:v>
                </c:pt>
                <c:pt idx="7752">
                  <c:v>2.2218749999999998</c:v>
                </c:pt>
                <c:pt idx="7753">
                  <c:v>-2.2574257425742501</c:v>
                </c:pt>
                <c:pt idx="7754">
                  <c:v>0.52322738386307999</c:v>
                </c:pt>
                <c:pt idx="7755">
                  <c:v>-2.6017997750281201</c:v>
                </c:pt>
                <c:pt idx="7756">
                  <c:v>2.3544857768052498</c:v>
                </c:pt>
                <c:pt idx="7757">
                  <c:v>0</c:v>
                </c:pt>
                <c:pt idx="7758">
                  <c:v>1.0619047619047599</c:v>
                </c:pt>
                <c:pt idx="7759">
                  <c:v>-0.48066298342541403</c:v>
                </c:pt>
                <c:pt idx="7760">
                  <c:v>2.9818181818181801</c:v>
                </c:pt>
                <c:pt idx="7761">
                  <c:v>1.0091743119265999</c:v>
                </c:pt>
                <c:pt idx="7762">
                  <c:v>-0.75</c:v>
                </c:pt>
                <c:pt idx="7763">
                  <c:v>3.5223880597014898</c:v>
                </c:pt>
                <c:pt idx="7764">
                  <c:v>-0.38993710691823902</c:v>
                </c:pt>
                <c:pt idx="7765">
                  <c:v>-0.79207920792079201</c:v>
                </c:pt>
                <c:pt idx="7766">
                  <c:v>-2.5276595744680801</c:v>
                </c:pt>
                <c:pt idx="7767">
                  <c:v>-2.0666666666666602</c:v>
                </c:pt>
                <c:pt idx="7768">
                  <c:v>-1.8920454545454499</c:v>
                </c:pt>
                <c:pt idx="7769">
                  <c:v>2.2298850574712601</c:v>
                </c:pt>
                <c:pt idx="7770">
                  <c:v>-1.4838709677419299</c:v>
                </c:pt>
                <c:pt idx="7771">
                  <c:v>7.4113475177304897</c:v>
                </c:pt>
                <c:pt idx="7772">
                  <c:v>-0.53804347826086896</c:v>
                </c:pt>
                <c:pt idx="7773">
                  <c:v>-4.0888888888888797</c:v>
                </c:pt>
                <c:pt idx="7774">
                  <c:v>-6.6391752577319503</c:v>
                </c:pt>
                <c:pt idx="7775">
                  <c:v>-3.0579710144927499</c:v>
                </c:pt>
                <c:pt idx="7776">
                  <c:v>5.4055299539170498</c:v>
                </c:pt>
                <c:pt idx="7777">
                  <c:v>1.97235023041474</c:v>
                </c:pt>
                <c:pt idx="7778">
                  <c:v>-3.0142857142857098</c:v>
                </c:pt>
                <c:pt idx="7779">
                  <c:v>-2.1697247706421998</c:v>
                </c:pt>
                <c:pt idx="7780">
                  <c:v>4.05416666666666</c:v>
                </c:pt>
                <c:pt idx="7781">
                  <c:v>3.20276497695852</c:v>
                </c:pt>
                <c:pt idx="7782">
                  <c:v>4.1529017857142803</c:v>
                </c:pt>
                <c:pt idx="7783">
                  <c:v>1.23197115384615</c:v>
                </c:pt>
                <c:pt idx="7784">
                  <c:v>-2.25229357798165</c:v>
                </c:pt>
                <c:pt idx="7785">
                  <c:v>-2.0713391739674498</c:v>
                </c:pt>
                <c:pt idx="7786">
                  <c:v>-1.2922755741127301</c:v>
                </c:pt>
                <c:pt idx="7787">
                  <c:v>2.95995995995996</c:v>
                </c:pt>
                <c:pt idx="7788">
                  <c:v>1.6921348314606699</c:v>
                </c:pt>
                <c:pt idx="7789">
                  <c:v>6.6659939455095802</c:v>
                </c:pt>
                <c:pt idx="7790">
                  <c:v>-0.89473684210526305</c:v>
                </c:pt>
                <c:pt idx="7791">
                  <c:v>4.6485900216919704</c:v>
                </c:pt>
                <c:pt idx="7792">
                  <c:v>2.70294117647058</c:v>
                </c:pt>
                <c:pt idx="7793">
                  <c:v>8.8005540166204899</c:v>
                </c:pt>
                <c:pt idx="7794">
                  <c:v>14.895664952240899</c:v>
                </c:pt>
                <c:pt idx="7795">
                  <c:v>11.903330625507699</c:v>
                </c:pt>
                <c:pt idx="7796">
                  <c:v>13.8052902277736</c:v>
                </c:pt>
                <c:pt idx="7797">
                  <c:v>8.1138652207591004</c:v>
                </c:pt>
                <c:pt idx="7798">
                  <c:v>10.7324159021406</c:v>
                </c:pt>
                <c:pt idx="7799">
                  <c:v>10.311651179413801</c:v>
                </c:pt>
                <c:pt idx="7800">
                  <c:v>12.339700996677699</c:v>
                </c:pt>
                <c:pt idx="7801">
                  <c:v>17.889970059880199</c:v>
                </c:pt>
                <c:pt idx="7802">
                  <c:v>6.5289139633286304</c:v>
                </c:pt>
                <c:pt idx="7803">
                  <c:v>12.2462509865824</c:v>
                </c:pt>
                <c:pt idx="7804">
                  <c:v>9.5209895052473694</c:v>
                </c:pt>
                <c:pt idx="7805">
                  <c:v>14.588952654232401</c:v>
                </c:pt>
                <c:pt idx="7806">
                  <c:v>5.6521739130434696</c:v>
                </c:pt>
                <c:pt idx="7807">
                  <c:v>1.6285714285714199</c:v>
                </c:pt>
                <c:pt idx="7808">
                  <c:v>2.8571428571428501E-2</c:v>
                </c:pt>
                <c:pt idx="7809">
                  <c:v>-2.05555555555555</c:v>
                </c:pt>
                <c:pt idx="7810">
                  <c:v>-2.8571428571428501</c:v>
                </c:pt>
                <c:pt idx="7811">
                  <c:v>-2.921875</c:v>
                </c:pt>
                <c:pt idx="7812">
                  <c:v>-10.258064516129</c:v>
                </c:pt>
                <c:pt idx="7813">
                  <c:v>-6.6779661016949099</c:v>
                </c:pt>
                <c:pt idx="7814">
                  <c:v>9.2711864406779601</c:v>
                </c:pt>
                <c:pt idx="7815">
                  <c:v>1.40114942528735</c:v>
                </c:pt>
                <c:pt idx="7816">
                  <c:v>-2.9433148490449699</c:v>
                </c:pt>
                <c:pt idx="7817">
                  <c:v>-1.0341261633919301</c:v>
                </c:pt>
                <c:pt idx="7818">
                  <c:v>-0.73687119955776603</c:v>
                </c:pt>
                <c:pt idx="7819">
                  <c:v>-2.4351063829787201</c:v>
                </c:pt>
                <c:pt idx="7820">
                  <c:v>-0.44209039548022599</c:v>
                </c:pt>
                <c:pt idx="7821">
                  <c:v>0.36150234741783999</c:v>
                </c:pt>
                <c:pt idx="7822">
                  <c:v>0.81175190424374299</c:v>
                </c:pt>
                <c:pt idx="7823">
                  <c:v>-1.59513742071881</c:v>
                </c:pt>
                <c:pt idx="7824">
                  <c:v>-1.0157583716349301</c:v>
                </c:pt>
                <c:pt idx="7825">
                  <c:v>-1.6549132947976799</c:v>
                </c:pt>
                <c:pt idx="7826">
                  <c:v>4.5957918050941302</c:v>
                </c:pt>
                <c:pt idx="7827">
                  <c:v>-2.7374999999999998</c:v>
                </c:pt>
                <c:pt idx="7828">
                  <c:v>-1.01298701298701</c:v>
                </c:pt>
                <c:pt idx="7829">
                  <c:v>-5.9176470588235297</c:v>
                </c:pt>
                <c:pt idx="7830">
                  <c:v>-4.3499999999999996</c:v>
                </c:pt>
                <c:pt idx="7831">
                  <c:v>-4.9411764705882302</c:v>
                </c:pt>
                <c:pt idx="7832">
                  <c:v>4.7176470588235198</c:v>
                </c:pt>
                <c:pt idx="7833">
                  <c:v>1.8295454545454499</c:v>
                </c:pt>
                <c:pt idx="7834">
                  <c:v>-3.0224719101123498</c:v>
                </c:pt>
                <c:pt idx="7835">
                  <c:v>-2.9534883720930201</c:v>
                </c:pt>
                <c:pt idx="7836">
                  <c:v>2.13829787234042</c:v>
                </c:pt>
                <c:pt idx="7837">
                  <c:v>-3.15625</c:v>
                </c:pt>
                <c:pt idx="7838">
                  <c:v>2.63</c:v>
                </c:pt>
                <c:pt idx="7839">
                  <c:v>0</c:v>
                </c:pt>
                <c:pt idx="7840">
                  <c:v>0</c:v>
                </c:pt>
                <c:pt idx="7841">
                  <c:v>0</c:v>
                </c:pt>
                <c:pt idx="7842">
                  <c:v>0</c:v>
                </c:pt>
                <c:pt idx="7843">
                  <c:v>31</c:v>
                </c:pt>
                <c:pt idx="7844">
                  <c:v>0.65116279069767402</c:v>
                </c:pt>
                <c:pt idx="7845">
                  <c:v>5.1609756097560897</c:v>
                </c:pt>
                <c:pt idx="7846">
                  <c:v>5.8021201413427503</c:v>
                </c:pt>
                <c:pt idx="7847">
                  <c:v>3.9886792452830102</c:v>
                </c:pt>
                <c:pt idx="7848">
                  <c:v>-4.0186915887850398</c:v>
                </c:pt>
                <c:pt idx="7849">
                  <c:v>-1.4722222222222201</c:v>
                </c:pt>
                <c:pt idx="7850">
                  <c:v>3.3684210526315699</c:v>
                </c:pt>
                <c:pt idx="7851">
                  <c:v>7.1372549019607803</c:v>
                </c:pt>
                <c:pt idx="7852">
                  <c:v>15.1612903225806</c:v>
                </c:pt>
                <c:pt idx="7853">
                  <c:v>17.288888888888799</c:v>
                </c:pt>
                <c:pt idx="7854">
                  <c:v>8.9354838709677402</c:v>
                </c:pt>
                <c:pt idx="7855">
                  <c:v>8.2365591397849407</c:v>
                </c:pt>
                <c:pt idx="7856">
                  <c:v>1.13636363636363</c:v>
                </c:pt>
                <c:pt idx="7857">
                  <c:v>2.45870510180736</c:v>
                </c:pt>
                <c:pt idx="7858">
                  <c:v>0.50973146095097299</c:v>
                </c:pt>
                <c:pt idx="7859">
                  <c:v>3.24119755429053</c:v>
                </c:pt>
                <c:pt idx="7860">
                  <c:v>3.83203285420944</c:v>
                </c:pt>
                <c:pt idx="7861">
                  <c:v>4.39558472553699</c:v>
                </c:pt>
                <c:pt idx="7862">
                  <c:v>7.7538094363869998</c:v>
                </c:pt>
                <c:pt idx="7863">
                  <c:v>8.9828073993471094</c:v>
                </c:pt>
                <c:pt idx="7864">
                  <c:v>7.2774355025028798</c:v>
                </c:pt>
                <c:pt idx="7865">
                  <c:v>0.89007227082540796</c:v>
                </c:pt>
                <c:pt idx="7866">
                  <c:v>-0.80780188472496095</c:v>
                </c:pt>
                <c:pt idx="7867">
                  <c:v>-3.2757961783439402</c:v>
                </c:pt>
                <c:pt idx="7868">
                  <c:v>2.6455151645515098</c:v>
                </c:pt>
                <c:pt idx="7869">
                  <c:v>-5.1222493887530502</c:v>
                </c:pt>
                <c:pt idx="7870">
                  <c:v>0.80533333333333301</c:v>
                </c:pt>
                <c:pt idx="7871">
                  <c:v>-4.1948051948051903</c:v>
                </c:pt>
                <c:pt idx="7872">
                  <c:v>-0.79572446555819398</c:v>
                </c:pt>
                <c:pt idx="7873">
                  <c:v>-4.2279069767441797</c:v>
                </c:pt>
                <c:pt idx="7874">
                  <c:v>-2.4253897550111301</c:v>
                </c:pt>
                <c:pt idx="7875">
                  <c:v>-1.4962779156327499</c:v>
                </c:pt>
                <c:pt idx="7876">
                  <c:v>2.2096774193548301</c:v>
                </c:pt>
                <c:pt idx="7877">
                  <c:v>-5.7413043478260803</c:v>
                </c:pt>
                <c:pt idx="7878">
                  <c:v>1.92740046838407</c:v>
                </c:pt>
                <c:pt idx="7879">
                  <c:v>-7.6957446808510603</c:v>
                </c:pt>
                <c:pt idx="7880">
                  <c:v>-0.51965065502183405</c:v>
                </c:pt>
                <c:pt idx="7881">
                  <c:v>7.5</c:v>
                </c:pt>
                <c:pt idx="7882">
                  <c:v>-2.53061224489795</c:v>
                </c:pt>
                <c:pt idx="7883">
                  <c:v>3.43396226415094</c:v>
                </c:pt>
                <c:pt idx="7884">
                  <c:v>8.5769230769230695</c:v>
                </c:pt>
                <c:pt idx="7885">
                  <c:v>10.6346153846153</c:v>
                </c:pt>
                <c:pt idx="7886">
                  <c:v>28.118644067796598</c:v>
                </c:pt>
                <c:pt idx="7887">
                  <c:v>18.032786885245901</c:v>
                </c:pt>
                <c:pt idx="7888">
                  <c:v>7.67741935483871</c:v>
                </c:pt>
                <c:pt idx="7889">
                  <c:v>0.15</c:v>
                </c:pt>
                <c:pt idx="7890">
                  <c:v>-8.9545454545454497</c:v>
                </c:pt>
                <c:pt idx="7891">
                  <c:v>0.43348623853210999</c:v>
                </c:pt>
                <c:pt idx="7892">
                  <c:v>2.1760204081632599</c:v>
                </c:pt>
                <c:pt idx="7893">
                  <c:v>3.7255244755244701</c:v>
                </c:pt>
                <c:pt idx="7894">
                  <c:v>6.9349999999999996</c:v>
                </c:pt>
                <c:pt idx="7895">
                  <c:v>4.0075187969924801</c:v>
                </c:pt>
                <c:pt idx="7896">
                  <c:v>5.9491758241758204</c:v>
                </c:pt>
                <c:pt idx="7897">
                  <c:v>8.9076517150395702</c:v>
                </c:pt>
                <c:pt idx="7898">
                  <c:v>7.5712365591397797</c:v>
                </c:pt>
                <c:pt idx="7899">
                  <c:v>-1.91630591630591</c:v>
                </c:pt>
                <c:pt idx="7900">
                  <c:v>2.8922872340425498</c:v>
                </c:pt>
                <c:pt idx="7901">
                  <c:v>1.39358108108108</c:v>
                </c:pt>
                <c:pt idx="7902">
                  <c:v>3.5106382978723398</c:v>
                </c:pt>
                <c:pt idx="7903">
                  <c:v>8.8689095127610198</c:v>
                </c:pt>
                <c:pt idx="7904">
                  <c:v>6.7636363636363601</c:v>
                </c:pt>
                <c:pt idx="7905">
                  <c:v>7.1047904191616702</c:v>
                </c:pt>
                <c:pt idx="7906">
                  <c:v>7.4258130081300804</c:v>
                </c:pt>
                <c:pt idx="7907">
                  <c:v>4.7574850299401197</c:v>
                </c:pt>
                <c:pt idx="7908">
                  <c:v>8.2932384341636993</c:v>
                </c:pt>
                <c:pt idx="7909">
                  <c:v>11.280478087649399</c:v>
                </c:pt>
                <c:pt idx="7910">
                  <c:v>7.5814627081824701</c:v>
                </c:pt>
                <c:pt idx="7911">
                  <c:v>0.80209895052473701</c:v>
                </c:pt>
                <c:pt idx="7912">
                  <c:v>4.0423370025402203</c:v>
                </c:pt>
                <c:pt idx="7913">
                  <c:v>-2.23279924599434</c:v>
                </c:pt>
                <c:pt idx="7914">
                  <c:v>5.0741901776384504</c:v>
                </c:pt>
                <c:pt idx="7915">
                  <c:v>-10.3846153846153</c:v>
                </c:pt>
                <c:pt idx="7916">
                  <c:v>1.4074074074073999</c:v>
                </c:pt>
                <c:pt idx="7917">
                  <c:v>18.785714285714199</c:v>
                </c:pt>
                <c:pt idx="7918">
                  <c:v>-9.96428571428571</c:v>
                </c:pt>
                <c:pt idx="7919">
                  <c:v>3.48463091765761</c:v>
                </c:pt>
                <c:pt idx="7920">
                  <c:v>3.5058794708476202</c:v>
                </c:pt>
                <c:pt idx="7921">
                  <c:v>4.2896566252369901</c:v>
                </c:pt>
                <c:pt idx="7922">
                  <c:v>5.3258426966292101</c:v>
                </c:pt>
                <c:pt idx="7923">
                  <c:v>5.2311365807067798</c:v>
                </c:pt>
                <c:pt idx="7924">
                  <c:v>10.494464944649399</c:v>
                </c:pt>
                <c:pt idx="7925">
                  <c:v>12.592609283461</c:v>
                </c:pt>
                <c:pt idx="7926">
                  <c:v>11.1914171656686</c:v>
                </c:pt>
                <c:pt idx="7927">
                  <c:v>2.6025449101796401</c:v>
                </c:pt>
                <c:pt idx="7928">
                  <c:v>3.31615350290049</c:v>
                </c:pt>
                <c:pt idx="7929">
                  <c:v>-0.21860865819513201</c:v>
                </c:pt>
                <c:pt idx="7930">
                  <c:v>5.9328390754470099</c:v>
                </c:pt>
                <c:pt idx="7931">
                  <c:v>4.3551401869158797</c:v>
                </c:pt>
                <c:pt idx="7932">
                  <c:v>7.8082901554404103</c:v>
                </c:pt>
                <c:pt idx="7933">
                  <c:v>13.152073732718801</c:v>
                </c:pt>
                <c:pt idx="7934">
                  <c:v>6.9179104477611899</c:v>
                </c:pt>
                <c:pt idx="7935">
                  <c:v>11.636125654450201</c:v>
                </c:pt>
                <c:pt idx="7936">
                  <c:v>15.097192224622001</c:v>
                </c:pt>
                <c:pt idx="7937">
                  <c:v>16.673184357541899</c:v>
                </c:pt>
                <c:pt idx="7938">
                  <c:v>15.865168539325801</c:v>
                </c:pt>
                <c:pt idx="7939">
                  <c:v>6.2996254681647903</c:v>
                </c:pt>
                <c:pt idx="7940">
                  <c:v>11.7677419354838</c:v>
                </c:pt>
                <c:pt idx="7941">
                  <c:v>5.8307692307692296</c:v>
                </c:pt>
                <c:pt idx="7942">
                  <c:v>11.497536945812801</c:v>
                </c:pt>
                <c:pt idx="7943">
                  <c:v>10.7</c:v>
                </c:pt>
                <c:pt idx="7944">
                  <c:v>2.6948051948051899</c:v>
                </c:pt>
                <c:pt idx="7945">
                  <c:v>6.3253968253968198</c:v>
                </c:pt>
                <c:pt idx="7946">
                  <c:v>5.07213114754098</c:v>
                </c:pt>
                <c:pt idx="7947">
                  <c:v>8.7766323024054902</c:v>
                </c:pt>
                <c:pt idx="7948">
                  <c:v>6.12307692307692</c:v>
                </c:pt>
                <c:pt idx="7949">
                  <c:v>2.72383720930232</c:v>
                </c:pt>
                <c:pt idx="7950">
                  <c:v>8.4550898203592801</c:v>
                </c:pt>
                <c:pt idx="7951">
                  <c:v>-2.3588850174216001</c:v>
                </c:pt>
                <c:pt idx="7952">
                  <c:v>-0.54362416107382505</c:v>
                </c:pt>
                <c:pt idx="7953">
                  <c:v>-1.36681222707423</c:v>
                </c:pt>
                <c:pt idx="7954">
                  <c:v>3.4310344827586201</c:v>
                </c:pt>
                <c:pt idx="7955">
                  <c:v>0.94791666666666596</c:v>
                </c:pt>
                <c:pt idx="7956">
                  <c:v>2.52122015915119</c:v>
                </c:pt>
                <c:pt idx="7957">
                  <c:v>-5.6806002143622698E-2</c:v>
                </c:pt>
                <c:pt idx="7958">
                  <c:v>1.4450261780104701</c:v>
                </c:pt>
                <c:pt idx="7959">
                  <c:v>0.42227204783258498</c:v>
                </c:pt>
                <c:pt idx="7960">
                  <c:v>6.1039325842696597</c:v>
                </c:pt>
                <c:pt idx="7961">
                  <c:v>6.6313694267515899</c:v>
                </c:pt>
                <c:pt idx="7962">
                  <c:v>3.8801169590643201</c:v>
                </c:pt>
                <c:pt idx="7963">
                  <c:v>-1.89642596644784E-2</c:v>
                </c:pt>
                <c:pt idx="7964">
                  <c:v>3.91943521594684</c:v>
                </c:pt>
                <c:pt idx="7965">
                  <c:v>-2.3341858482523401</c:v>
                </c:pt>
                <c:pt idx="7966">
                  <c:v>1.3235867446393701</c:v>
                </c:pt>
                <c:pt idx="7967">
                  <c:v>3.36303733919046</c:v>
                </c:pt>
                <c:pt idx="7968">
                  <c:v>3.8479591836734599</c:v>
                </c:pt>
                <c:pt idx="7969">
                  <c:v>-2.4221950473861198</c:v>
                </c:pt>
                <c:pt idx="7970">
                  <c:v>1.2299531981279199</c:v>
                </c:pt>
                <c:pt idx="7971">
                  <c:v>0.35372340425531901</c:v>
                </c:pt>
                <c:pt idx="7972">
                  <c:v>4.0165198237885402</c:v>
                </c:pt>
                <c:pt idx="7973">
                  <c:v>6.1389961389961298</c:v>
                </c:pt>
                <c:pt idx="7974">
                  <c:v>5.5795918367346902</c:v>
                </c:pt>
                <c:pt idx="7975">
                  <c:v>-1.4170752812229499</c:v>
                </c:pt>
                <c:pt idx="7976">
                  <c:v>1.7008032128513999</c:v>
                </c:pt>
                <c:pt idx="7977">
                  <c:v>-3.0500159286396902</c:v>
                </c:pt>
                <c:pt idx="7978">
                  <c:v>3.3593700787401501</c:v>
                </c:pt>
                <c:pt idx="7979">
                  <c:v>-1.87323943661971</c:v>
                </c:pt>
                <c:pt idx="7980">
                  <c:v>-2.1011673151750898</c:v>
                </c:pt>
                <c:pt idx="7981">
                  <c:v>-2.1510067114093898</c:v>
                </c:pt>
                <c:pt idx="7982">
                  <c:v>3.6901408450704198</c:v>
                </c:pt>
                <c:pt idx="7983">
                  <c:v>-2.1528239202657802</c:v>
                </c:pt>
                <c:pt idx="7984">
                  <c:v>4.0531561461793997</c:v>
                </c:pt>
                <c:pt idx="7985">
                  <c:v>10.4098360655737</c:v>
                </c:pt>
                <c:pt idx="7986">
                  <c:v>9.8981233243967797</c:v>
                </c:pt>
                <c:pt idx="7987">
                  <c:v>1.8412256267409399</c:v>
                </c:pt>
                <c:pt idx="7988">
                  <c:v>5.5454545454545396</c:v>
                </c:pt>
                <c:pt idx="7989">
                  <c:v>0.662337662337662</c:v>
                </c:pt>
                <c:pt idx="7990">
                  <c:v>0.66551724137931001</c:v>
                </c:pt>
                <c:pt idx="7991">
                  <c:v>-4</c:v>
                </c:pt>
                <c:pt idx="7992">
                  <c:v>5.0767946577629299</c:v>
                </c:pt>
                <c:pt idx="7993">
                  <c:v>-5.4555555555555504</c:v>
                </c:pt>
                <c:pt idx="7994">
                  <c:v>-2.1003086419753001</c:v>
                </c:pt>
                <c:pt idx="7995">
                  <c:v>1.4102167182662499</c:v>
                </c:pt>
                <c:pt idx="7996">
                  <c:v>0.83171521035598694</c:v>
                </c:pt>
                <c:pt idx="7997">
                  <c:v>7.07407407407407</c:v>
                </c:pt>
                <c:pt idx="7998">
                  <c:v>10.0362318840579</c:v>
                </c:pt>
                <c:pt idx="7999">
                  <c:v>9.8177419354838698</c:v>
                </c:pt>
                <c:pt idx="8000">
                  <c:v>0.437308868501529</c:v>
                </c:pt>
                <c:pt idx="8001">
                  <c:v>2.9225473321858799</c:v>
                </c:pt>
                <c:pt idx="8002">
                  <c:v>-1.23434991974317</c:v>
                </c:pt>
                <c:pt idx="8003">
                  <c:v>4.7088388214904597</c:v>
                </c:pt>
                <c:pt idx="8004">
                  <c:v>-4.9892473118279499</c:v>
                </c:pt>
                <c:pt idx="8005">
                  <c:v>-2.6470588235294099</c:v>
                </c:pt>
                <c:pt idx="8006">
                  <c:v>2.2903225806451601</c:v>
                </c:pt>
                <c:pt idx="8007">
                  <c:v>0.72222222222222199</c:v>
                </c:pt>
                <c:pt idx="8008">
                  <c:v>0.32258064516128998</c:v>
                </c:pt>
                <c:pt idx="8009">
                  <c:v>12.744444444444399</c:v>
                </c:pt>
                <c:pt idx="8010">
                  <c:v>14.559139784946201</c:v>
                </c:pt>
                <c:pt idx="8011">
                  <c:v>2.67241379310344</c:v>
                </c:pt>
                <c:pt idx="8012">
                  <c:v>-9.8166666666666593</c:v>
                </c:pt>
                <c:pt idx="8013">
                  <c:v>-4.2822580645161201</c:v>
                </c:pt>
                <c:pt idx="8014">
                  <c:v>-12.525</c:v>
                </c:pt>
                <c:pt idx="8015">
                  <c:v>0.91935483870967705</c:v>
                </c:pt>
                <c:pt idx="8016">
                  <c:v>1.90423491220303</c:v>
                </c:pt>
                <c:pt idx="8017">
                  <c:v>1.2778457772337799</c:v>
                </c:pt>
                <c:pt idx="8018">
                  <c:v>-0.61693766937669303</c:v>
                </c:pt>
                <c:pt idx="8019">
                  <c:v>1.62535014005602</c:v>
                </c:pt>
                <c:pt idx="8020">
                  <c:v>1.6377593360995799</c:v>
                </c:pt>
                <c:pt idx="8021">
                  <c:v>5.0618830675778197</c:v>
                </c:pt>
                <c:pt idx="8022">
                  <c:v>6.7495395948434602</c:v>
                </c:pt>
                <c:pt idx="8023">
                  <c:v>3.7022288665398202</c:v>
                </c:pt>
                <c:pt idx="8024">
                  <c:v>-0.84383880134332201</c:v>
                </c:pt>
                <c:pt idx="8025">
                  <c:v>1.2575550493545899</c:v>
                </c:pt>
                <c:pt idx="8026">
                  <c:v>-3.55611438425061</c:v>
                </c:pt>
                <c:pt idx="8027">
                  <c:v>1.9176295807196999</c:v>
                </c:pt>
                <c:pt idx="8028">
                  <c:v>-0.74903898956617199</c:v>
                </c:pt>
                <c:pt idx="8029">
                  <c:v>3.0407687827606198</c:v>
                </c:pt>
                <c:pt idx="8030">
                  <c:v>0.49279538904899101</c:v>
                </c:pt>
                <c:pt idx="8031">
                  <c:v>2.0407673860911202</c:v>
                </c:pt>
                <c:pt idx="8032">
                  <c:v>0.117620949844651</c:v>
                </c:pt>
                <c:pt idx="8033">
                  <c:v>6.5483264385107098</c:v>
                </c:pt>
                <c:pt idx="8034">
                  <c:v>6.62915936952714</c:v>
                </c:pt>
                <c:pt idx="8035">
                  <c:v>4.8898203592814298</c:v>
                </c:pt>
                <c:pt idx="8036">
                  <c:v>-3.6067839195979898</c:v>
                </c:pt>
                <c:pt idx="8037">
                  <c:v>-1.0547686496694899</c:v>
                </c:pt>
                <c:pt idx="8038">
                  <c:v>-6.0739833414992601</c:v>
                </c:pt>
                <c:pt idx="8039">
                  <c:v>2.8164116828929</c:v>
                </c:pt>
                <c:pt idx="8040">
                  <c:v>-0.48599269183922</c:v>
                </c:pt>
                <c:pt idx="8041">
                  <c:v>3.0696230598669598</c:v>
                </c:pt>
                <c:pt idx="8042">
                  <c:v>-1.7454831107619699</c:v>
                </c:pt>
                <c:pt idx="8043">
                  <c:v>2.2207695181172902</c:v>
                </c:pt>
                <c:pt idx="8044">
                  <c:v>0.47337883959044302</c:v>
                </c:pt>
                <c:pt idx="8045">
                  <c:v>5.0025101976780597</c:v>
                </c:pt>
                <c:pt idx="8046">
                  <c:v>5.9188231123714896</c:v>
                </c:pt>
                <c:pt idx="8047">
                  <c:v>3.22813315926892</c:v>
                </c:pt>
                <c:pt idx="8048">
                  <c:v>-5.5970341715022496</c:v>
                </c:pt>
                <c:pt idx="8049">
                  <c:v>0.230972117558402</c:v>
                </c:pt>
                <c:pt idx="8050">
                  <c:v>-4.82888114595431</c:v>
                </c:pt>
                <c:pt idx="8051">
                  <c:v>4.0023631350925504</c:v>
                </c:pt>
                <c:pt idx="8052">
                  <c:v>1.3582159624413099</c:v>
                </c:pt>
                <c:pt idx="8053">
                  <c:v>3.6642673521850901</c:v>
                </c:pt>
                <c:pt idx="8054">
                  <c:v>2.63919259882254</c:v>
                </c:pt>
                <c:pt idx="8055">
                  <c:v>3.8470733718054402</c:v>
                </c:pt>
                <c:pt idx="8056">
                  <c:v>4.7746854746473497</c:v>
                </c:pt>
                <c:pt idx="8057">
                  <c:v>6.2863832853025903</c:v>
                </c:pt>
                <c:pt idx="8058">
                  <c:v>8.2904154668860492</c:v>
                </c:pt>
                <c:pt idx="8059">
                  <c:v>6.60491071428571</c:v>
                </c:pt>
                <c:pt idx="8060">
                  <c:v>-0.50840336134453701</c:v>
                </c:pt>
                <c:pt idx="8061">
                  <c:v>-0.98339011925042497</c:v>
                </c:pt>
                <c:pt idx="8062">
                  <c:v>-3.34304068522483</c:v>
                </c:pt>
                <c:pt idx="8063">
                  <c:v>3.99123575810692</c:v>
                </c:pt>
                <c:pt idx="8064">
                  <c:v>6.9141266119577898</c:v>
                </c:pt>
                <c:pt idx="8065">
                  <c:v>8.8645569620253095</c:v>
                </c:pt>
                <c:pt idx="8066">
                  <c:v>9.8954983922829491</c:v>
                </c:pt>
                <c:pt idx="8067">
                  <c:v>13.293282359366399</c:v>
                </c:pt>
                <c:pt idx="8068">
                  <c:v>10.981317849028001</c:v>
                </c:pt>
                <c:pt idx="8069">
                  <c:v>17.4234766178554</c:v>
                </c:pt>
                <c:pt idx="8070">
                  <c:v>17.8439977349943</c:v>
                </c:pt>
                <c:pt idx="8071">
                  <c:v>12.796209697268001</c:v>
                </c:pt>
                <c:pt idx="8072">
                  <c:v>5.0641268338854699</c:v>
                </c:pt>
                <c:pt idx="8073">
                  <c:v>6.2450399381602599</c:v>
                </c:pt>
                <c:pt idx="8074">
                  <c:v>4.38541382136028</c:v>
                </c:pt>
                <c:pt idx="8075">
                  <c:v>10.697435897435801</c:v>
                </c:pt>
                <c:pt idx="8076">
                  <c:v>14.3802887008461</c:v>
                </c:pt>
                <c:pt idx="8077">
                  <c:v>10.9922065270336</c:v>
                </c:pt>
                <c:pt idx="8078">
                  <c:v>8.7245072836332405</c:v>
                </c:pt>
                <c:pt idx="8079">
                  <c:v>5.3596892138939598</c:v>
                </c:pt>
                <c:pt idx="8080">
                  <c:v>6.7059151785714199</c:v>
                </c:pt>
                <c:pt idx="8081">
                  <c:v>9.9321663019693602</c:v>
                </c:pt>
                <c:pt idx="8082">
                  <c:v>20.514071294559098</c:v>
                </c:pt>
                <c:pt idx="8083">
                  <c:v>17.166762177650401</c:v>
                </c:pt>
                <c:pt idx="8084">
                  <c:v>4.6731301939058101</c:v>
                </c:pt>
                <c:pt idx="8085">
                  <c:v>3.4417549167927302</c:v>
                </c:pt>
                <c:pt idx="8086">
                  <c:v>-1.64977477477477</c:v>
                </c:pt>
                <c:pt idx="8087">
                  <c:v>12.5822843822843</c:v>
                </c:pt>
                <c:pt idx="8088">
                  <c:v>14</c:v>
                </c:pt>
                <c:pt idx="8089">
                  <c:v>1.89671361502347</c:v>
                </c:pt>
                <c:pt idx="8090">
                  <c:v>4.75255102040816</c:v>
                </c:pt>
                <c:pt idx="8091">
                  <c:v>-1.6490825688073301</c:v>
                </c:pt>
                <c:pt idx="8092">
                  <c:v>2.0373831775700899</c:v>
                </c:pt>
                <c:pt idx="8093">
                  <c:v>-0.65296803652968005</c:v>
                </c:pt>
                <c:pt idx="8094">
                  <c:v>4.8709016393442601</c:v>
                </c:pt>
                <c:pt idx="8095">
                  <c:v>2.08</c:v>
                </c:pt>
                <c:pt idx="8096">
                  <c:v>2.6241134751773001</c:v>
                </c:pt>
                <c:pt idx="8097">
                  <c:v>-7.8803921568627402</c:v>
                </c:pt>
                <c:pt idx="8098">
                  <c:v>-1.68218623481781</c:v>
                </c:pt>
                <c:pt idx="8099">
                  <c:v>-7.80578512396694</c:v>
                </c:pt>
                <c:pt idx="8100">
                  <c:v>6.3319838056680098</c:v>
                </c:pt>
                <c:pt idx="8101">
                  <c:v>3.80623306233062</c:v>
                </c:pt>
                <c:pt idx="8102">
                  <c:v>3.1097003555104101</c:v>
                </c:pt>
                <c:pt idx="8103">
                  <c:v>2.5874420564685998</c:v>
                </c:pt>
                <c:pt idx="8104">
                  <c:v>2.0606060606060601</c:v>
                </c:pt>
                <c:pt idx="8105">
                  <c:v>3.2181259600614398</c:v>
                </c:pt>
                <c:pt idx="8106">
                  <c:v>10.083789329685301</c:v>
                </c:pt>
                <c:pt idx="8107">
                  <c:v>11.1970865467009</c:v>
                </c:pt>
                <c:pt idx="8108">
                  <c:v>7.1080579279613803</c:v>
                </c:pt>
                <c:pt idx="8109">
                  <c:v>-7.2447859495060302E-2</c:v>
                </c:pt>
                <c:pt idx="8110">
                  <c:v>2.4965389940009199</c:v>
                </c:pt>
                <c:pt idx="8111">
                  <c:v>-3.1348214285714202</c:v>
                </c:pt>
                <c:pt idx="8112">
                  <c:v>4.14613686534216</c:v>
                </c:pt>
                <c:pt idx="8113">
                  <c:v>-1.03523489932885</c:v>
                </c:pt>
                <c:pt idx="8114">
                  <c:v>5.26592082616179</c:v>
                </c:pt>
                <c:pt idx="8115">
                  <c:v>5.5129099790648901E-2</c:v>
                </c:pt>
                <c:pt idx="8116">
                  <c:v>3.43271221532091</c:v>
                </c:pt>
                <c:pt idx="8117">
                  <c:v>-0.89130434782608603</c:v>
                </c:pt>
                <c:pt idx="8118">
                  <c:v>10.5325714285714</c:v>
                </c:pt>
                <c:pt idx="8119">
                  <c:v>10.8345563709139</c:v>
                </c:pt>
                <c:pt idx="8120">
                  <c:v>6.1310559006211101</c:v>
                </c:pt>
                <c:pt idx="8121">
                  <c:v>-2.5461181154611801</c:v>
                </c:pt>
                <c:pt idx="8122">
                  <c:v>1.08052147239263</c:v>
                </c:pt>
                <c:pt idx="8123">
                  <c:v>-7.6138996138996102</c:v>
                </c:pt>
                <c:pt idx="8124">
                  <c:v>6.5733715103793804</c:v>
                </c:pt>
                <c:pt idx="8125">
                  <c:v>2.1689373297002699</c:v>
                </c:pt>
                <c:pt idx="8126">
                  <c:v>-1.56140350877192</c:v>
                </c:pt>
                <c:pt idx="8127">
                  <c:v>-4.1769230769230701</c:v>
                </c:pt>
                <c:pt idx="8128">
                  <c:v>6.4514925373134302</c:v>
                </c:pt>
                <c:pt idx="8129">
                  <c:v>6.2138836772983099</c:v>
                </c:pt>
                <c:pt idx="8130">
                  <c:v>10.774960380348601</c:v>
                </c:pt>
                <c:pt idx="8131">
                  <c:v>8.2102272727272698</c:v>
                </c:pt>
                <c:pt idx="8132">
                  <c:v>9.1</c:v>
                </c:pt>
                <c:pt idx="8133">
                  <c:v>2.75420168067226</c:v>
                </c:pt>
                <c:pt idx="8134">
                  <c:v>7.9537366548042696</c:v>
                </c:pt>
                <c:pt idx="8135">
                  <c:v>-0.96121883656509699</c:v>
                </c:pt>
                <c:pt idx="8136">
                  <c:v>4.54985754985755</c:v>
                </c:pt>
                <c:pt idx="8137">
                  <c:v>10.3508771929824</c:v>
                </c:pt>
                <c:pt idx="8138">
                  <c:v>7.0103305785123897</c:v>
                </c:pt>
                <c:pt idx="8139">
                  <c:v>3.1146953405017901</c:v>
                </c:pt>
                <c:pt idx="8140">
                  <c:v>4.0400728597449902</c:v>
                </c:pt>
                <c:pt idx="8141">
                  <c:v>2.0404721753794202</c:v>
                </c:pt>
                <c:pt idx="8142">
                  <c:v>11.131851851851801</c:v>
                </c:pt>
                <c:pt idx="8143">
                  <c:v>10.281034482758599</c:v>
                </c:pt>
                <c:pt idx="8144">
                  <c:v>11.5522620904836</c:v>
                </c:pt>
                <c:pt idx="8145">
                  <c:v>-1.24592833876221</c:v>
                </c:pt>
                <c:pt idx="8146">
                  <c:v>0.46075085324232001</c:v>
                </c:pt>
                <c:pt idx="8147">
                  <c:v>-1.8852459016393399</c:v>
                </c:pt>
                <c:pt idx="8148">
                  <c:v>5.40378006872852</c:v>
                </c:pt>
                <c:pt idx="8149">
                  <c:v>8.3367369589345106</c:v>
                </c:pt>
                <c:pt idx="8150">
                  <c:v>9.2514367816091898</c:v>
                </c:pt>
                <c:pt idx="8151">
                  <c:v>9.1427333766515009</c:v>
                </c:pt>
                <c:pt idx="8152">
                  <c:v>10.426911041573501</c:v>
                </c:pt>
                <c:pt idx="8153">
                  <c:v>11.3092301148447</c:v>
                </c:pt>
                <c:pt idx="8154">
                  <c:v>12.6396691035013</c:v>
                </c:pt>
                <c:pt idx="8155">
                  <c:v>15.4646507666098</c:v>
                </c:pt>
                <c:pt idx="8156">
                  <c:v>8.9898969889064908</c:v>
                </c:pt>
                <c:pt idx="8157">
                  <c:v>3.6986503974856699</c:v>
                </c:pt>
                <c:pt idx="8158">
                  <c:v>5.4333098094565901</c:v>
                </c:pt>
                <c:pt idx="8159">
                  <c:v>0.59227933203209704</c:v>
                </c:pt>
                <c:pt idx="8160">
                  <c:v>10.6500112032265</c:v>
                </c:pt>
                <c:pt idx="8161">
                  <c:v>6.1020408163265296</c:v>
                </c:pt>
                <c:pt idx="8162">
                  <c:v>14.4673157162726</c:v>
                </c:pt>
                <c:pt idx="8163">
                  <c:v>5.7178526841448098</c:v>
                </c:pt>
                <c:pt idx="8164">
                  <c:v>4.5201511335012503</c:v>
                </c:pt>
                <c:pt idx="8165">
                  <c:v>6.42077087794432</c:v>
                </c:pt>
                <c:pt idx="8166">
                  <c:v>13.2773869346733</c:v>
                </c:pt>
                <c:pt idx="8167">
                  <c:v>16.299630086313101</c:v>
                </c:pt>
                <c:pt idx="8168">
                  <c:v>11.055928411633101</c:v>
                </c:pt>
                <c:pt idx="8169">
                  <c:v>-3.1930164888457799</c:v>
                </c:pt>
                <c:pt idx="8170">
                  <c:v>4.6028084252758203</c:v>
                </c:pt>
                <c:pt idx="8171">
                  <c:v>-4.7509578544061304</c:v>
                </c:pt>
                <c:pt idx="8172">
                  <c:v>7.6504723346828598</c:v>
                </c:pt>
                <c:pt idx="8173">
                  <c:v>-2.7713607594936698</c:v>
                </c:pt>
                <c:pt idx="8174">
                  <c:v>4.4967962409226798</c:v>
                </c:pt>
                <c:pt idx="8175">
                  <c:v>0.600638977635782</c:v>
                </c:pt>
                <c:pt idx="8176">
                  <c:v>0.42833109017496601</c:v>
                </c:pt>
                <c:pt idx="8177">
                  <c:v>-0.25336927223719602</c:v>
                </c:pt>
                <c:pt idx="8178">
                  <c:v>5.4292527821939496</c:v>
                </c:pt>
                <c:pt idx="8179">
                  <c:v>2.5839779005524801</c:v>
                </c:pt>
                <c:pt idx="8180">
                  <c:v>3.4223275408109499</c:v>
                </c:pt>
                <c:pt idx="8181">
                  <c:v>-4.3598761958356702</c:v>
                </c:pt>
                <c:pt idx="8182">
                  <c:v>1.26533166458072</c:v>
                </c:pt>
                <c:pt idx="8183">
                  <c:v>-5.22275367270242</c:v>
                </c:pt>
                <c:pt idx="8184">
                  <c:v>3.6337268128161799</c:v>
                </c:pt>
                <c:pt idx="8185">
                  <c:v>2.8853808169983499</c:v>
                </c:pt>
                <c:pt idx="8186">
                  <c:v>4.90220012055455</c:v>
                </c:pt>
                <c:pt idx="8187">
                  <c:v>3.5507977635347001</c:v>
                </c:pt>
                <c:pt idx="8188">
                  <c:v>4.41325951164111</c:v>
                </c:pt>
                <c:pt idx="8189">
                  <c:v>2.6891301282955</c:v>
                </c:pt>
                <c:pt idx="8190">
                  <c:v>5.0087246599948596</c:v>
                </c:pt>
                <c:pt idx="8191">
                  <c:v>6.67082797870387</c:v>
                </c:pt>
                <c:pt idx="8192">
                  <c:v>1.82218890554722</c:v>
                </c:pt>
                <c:pt idx="8193">
                  <c:v>-0.45795310964481201</c:v>
                </c:pt>
                <c:pt idx="8194">
                  <c:v>3.0227505986999601</c:v>
                </c:pt>
                <c:pt idx="8195">
                  <c:v>1.24934057408844</c:v>
                </c:pt>
                <c:pt idx="8196">
                  <c:v>2.4552209620649199</c:v>
                </c:pt>
                <c:pt idx="8197">
                  <c:v>4.9388489208633004</c:v>
                </c:pt>
                <c:pt idx="8198">
                  <c:v>4.7596899224806197</c:v>
                </c:pt>
                <c:pt idx="8199">
                  <c:v>5.3506944444444402</c:v>
                </c:pt>
                <c:pt idx="8200">
                  <c:v>5.3689320388349504</c:v>
                </c:pt>
                <c:pt idx="8201">
                  <c:v>5.8398692810457504</c:v>
                </c:pt>
                <c:pt idx="8202">
                  <c:v>9.2649350649350595</c:v>
                </c:pt>
                <c:pt idx="8203">
                  <c:v>9.3935483870967698</c:v>
                </c:pt>
                <c:pt idx="8204">
                  <c:v>11.574780058650999</c:v>
                </c:pt>
                <c:pt idx="8205">
                  <c:v>-3.0529100529100499</c:v>
                </c:pt>
                <c:pt idx="8206">
                  <c:v>6.2846153846153801</c:v>
                </c:pt>
                <c:pt idx="8207">
                  <c:v>-6.6905660377358398</c:v>
                </c:pt>
                <c:pt idx="8208">
                  <c:v>8.4219269102989998</c:v>
                </c:pt>
                <c:pt idx="8209">
                  <c:v>-3.8448275862068901</c:v>
                </c:pt>
                <c:pt idx="8210">
                  <c:v>-7.66283524904214E-3</c:v>
                </c:pt>
                <c:pt idx="8211">
                  <c:v>-2.1183206106870198</c:v>
                </c:pt>
                <c:pt idx="8212">
                  <c:v>4.7324840764331197</c:v>
                </c:pt>
                <c:pt idx="8213">
                  <c:v>4.4601063829787204</c:v>
                </c:pt>
                <c:pt idx="8214">
                  <c:v>4.2776349614395803</c:v>
                </c:pt>
                <c:pt idx="8215">
                  <c:v>5.4538653366583496</c:v>
                </c:pt>
                <c:pt idx="8216">
                  <c:v>5.9113300492610801</c:v>
                </c:pt>
                <c:pt idx="8217">
                  <c:v>1.8598901098901099</c:v>
                </c:pt>
                <c:pt idx="8218">
                  <c:v>3.9492385786802</c:v>
                </c:pt>
                <c:pt idx="8219">
                  <c:v>-1.3479452054794501</c:v>
                </c:pt>
                <c:pt idx="8220">
                  <c:v>0.63360881542699699</c:v>
                </c:pt>
                <c:pt idx="8221">
                  <c:v>8.6868790681740293</c:v>
                </c:pt>
                <c:pt idx="8222">
                  <c:v>6.7820600272851204</c:v>
                </c:pt>
                <c:pt idx="8223">
                  <c:v>6.8911995177817902</c:v>
                </c:pt>
                <c:pt idx="8224">
                  <c:v>6.10052099295127</c:v>
                </c:pt>
                <c:pt idx="8225">
                  <c:v>4.1111512089498303</c:v>
                </c:pt>
                <c:pt idx="8226">
                  <c:v>7.9616043880699303</c:v>
                </c:pt>
                <c:pt idx="8227">
                  <c:v>12.3512770137524</c:v>
                </c:pt>
                <c:pt idx="8228">
                  <c:v>13.098331558395399</c:v>
                </c:pt>
                <c:pt idx="8229">
                  <c:v>0.32635814889336001</c:v>
                </c:pt>
                <c:pt idx="8230">
                  <c:v>3.3555644837284002</c:v>
                </c:pt>
                <c:pt idx="8231">
                  <c:v>-2.67572214580467</c:v>
                </c:pt>
                <c:pt idx="8232">
                  <c:v>8.7199872286079092</c:v>
                </c:pt>
                <c:pt idx="8233">
                  <c:v>0.16288252714708701</c:v>
                </c:pt>
                <c:pt idx="8234">
                  <c:v>1.23804347826086</c:v>
                </c:pt>
                <c:pt idx="8235">
                  <c:v>-1.3004651162790599</c:v>
                </c:pt>
                <c:pt idx="8236">
                  <c:v>4.5488656195462402</c:v>
                </c:pt>
                <c:pt idx="8237">
                  <c:v>3.1260700389105001</c:v>
                </c:pt>
                <c:pt idx="8238">
                  <c:v>10.3482587064676</c:v>
                </c:pt>
                <c:pt idx="8239">
                  <c:v>6.96023138105567</c:v>
                </c:pt>
                <c:pt idx="8240">
                  <c:v>6.5707792207792197</c:v>
                </c:pt>
                <c:pt idx="8241">
                  <c:v>-0.20409429280397001</c:v>
                </c:pt>
                <c:pt idx="8242">
                  <c:v>0.203453453453453</c:v>
                </c:pt>
                <c:pt idx="8243">
                  <c:v>-3.7232415902140601</c:v>
                </c:pt>
                <c:pt idx="8244">
                  <c:v>4.7342342342342301</c:v>
                </c:pt>
                <c:pt idx="8245">
                  <c:v>-8.92</c:v>
                </c:pt>
                <c:pt idx="8246">
                  <c:v>-14.590909090908999</c:v>
                </c:pt>
                <c:pt idx="8247">
                  <c:v>-8.1940298507462597</c:v>
                </c:pt>
                <c:pt idx="8248">
                  <c:v>3.97727272727272</c:v>
                </c:pt>
                <c:pt idx="8249">
                  <c:v>-0.96629213483146004</c:v>
                </c:pt>
                <c:pt idx="8250">
                  <c:v>10.285714285714199</c:v>
                </c:pt>
                <c:pt idx="8251">
                  <c:v>9.2521739130434693</c:v>
                </c:pt>
                <c:pt idx="8252">
                  <c:v>-5.5540540540540499</c:v>
                </c:pt>
                <c:pt idx="8253">
                  <c:v>-4.6324786324786302</c:v>
                </c:pt>
                <c:pt idx="8254">
                  <c:v>2.41818181818181</c:v>
                </c:pt>
                <c:pt idx="8255">
                  <c:v>-12.0934579439252</c:v>
                </c:pt>
                <c:pt idx="8256">
                  <c:v>8.3827160493827098</c:v>
                </c:pt>
                <c:pt idx="8257">
                  <c:v>2.4204545454545401</c:v>
                </c:pt>
                <c:pt idx="8258">
                  <c:v>1.2773152965660699</c:v>
                </c:pt>
                <c:pt idx="8259">
                  <c:v>-3.4467581637482199</c:v>
                </c:pt>
                <c:pt idx="8260">
                  <c:v>2.4705882352941102</c:v>
                </c:pt>
                <c:pt idx="8261">
                  <c:v>0.73288973384030398</c:v>
                </c:pt>
                <c:pt idx="8262">
                  <c:v>3.2899066251667399</c:v>
                </c:pt>
                <c:pt idx="8263">
                  <c:v>4.7876059322033901</c:v>
                </c:pt>
                <c:pt idx="8264">
                  <c:v>4.7580722891566198</c:v>
                </c:pt>
                <c:pt idx="8265">
                  <c:v>-1.5223384030418201</c:v>
                </c:pt>
                <c:pt idx="8266">
                  <c:v>-1.3819925412892899</c:v>
                </c:pt>
                <c:pt idx="8267">
                  <c:v>-5.5608544461003397</c:v>
                </c:pt>
                <c:pt idx="8268">
                  <c:v>3.97364705882352</c:v>
                </c:pt>
                <c:pt idx="8269">
                  <c:v>1.1803542673107801</c:v>
                </c:pt>
                <c:pt idx="8270">
                  <c:v>2.5234375</c:v>
                </c:pt>
                <c:pt idx="8271">
                  <c:v>3.24131627056672</c:v>
                </c:pt>
                <c:pt idx="8272">
                  <c:v>2.4991869918699101</c:v>
                </c:pt>
                <c:pt idx="8273">
                  <c:v>2.9009628610728999</c:v>
                </c:pt>
                <c:pt idx="8274">
                  <c:v>7.1961823966065701</c:v>
                </c:pt>
                <c:pt idx="8275">
                  <c:v>9.9328571428571397</c:v>
                </c:pt>
                <c:pt idx="8276">
                  <c:v>4.2754424778761004</c:v>
                </c:pt>
                <c:pt idx="8277">
                  <c:v>-4.9641304347826001</c:v>
                </c:pt>
                <c:pt idx="8278">
                  <c:v>8.1381011097410597E-2</c:v>
                </c:pt>
                <c:pt idx="8279">
                  <c:v>-1.68396946564885</c:v>
                </c:pt>
                <c:pt idx="8280">
                  <c:v>4.4234620886981402</c:v>
                </c:pt>
                <c:pt idx="8281">
                  <c:v>2</c:v>
                </c:pt>
                <c:pt idx="8282">
                  <c:v>-10.5</c:v>
                </c:pt>
                <c:pt idx="8283">
                  <c:v>-2.0112517580871998</c:v>
                </c:pt>
                <c:pt idx="8284">
                  <c:v>3.9376876876876801</c:v>
                </c:pt>
                <c:pt idx="8285">
                  <c:v>2.2059800664451799</c:v>
                </c:pt>
                <c:pt idx="8286">
                  <c:v>2.2242744063324502</c:v>
                </c:pt>
                <c:pt idx="8287">
                  <c:v>3.7102272727272698</c:v>
                </c:pt>
                <c:pt idx="8288">
                  <c:v>8.3083769633507796</c:v>
                </c:pt>
                <c:pt idx="8289">
                  <c:v>8.8605359317904995</c:v>
                </c:pt>
                <c:pt idx="8290">
                  <c:v>5.29972752043596</c:v>
                </c:pt>
                <c:pt idx="8291">
                  <c:v>-1.65484234234234</c:v>
                </c:pt>
                <c:pt idx="8292">
                  <c:v>-1.27183191070256</c:v>
                </c:pt>
                <c:pt idx="8293">
                  <c:v>-0.40507936507936498</c:v>
                </c:pt>
                <c:pt idx="8294">
                  <c:v>1.3387197016780601</c:v>
                </c:pt>
                <c:pt idx="8295">
                  <c:v>3.6666666666666599</c:v>
                </c:pt>
                <c:pt idx="8296">
                  <c:v>7.9540540540540503</c:v>
                </c:pt>
                <c:pt idx="8297">
                  <c:v>0.31971153846153799</c:v>
                </c:pt>
                <c:pt idx="8298">
                  <c:v>3.8571428571428501</c:v>
                </c:pt>
                <c:pt idx="8299">
                  <c:v>0.61981566820276501</c:v>
                </c:pt>
                <c:pt idx="8300">
                  <c:v>1.1000000000000001</c:v>
                </c:pt>
                <c:pt idx="8301">
                  <c:v>5.8176100628930802</c:v>
                </c:pt>
                <c:pt idx="8302">
                  <c:v>4.4164222873900201</c:v>
                </c:pt>
                <c:pt idx="8303">
                  <c:v>-6.3008595988538598</c:v>
                </c:pt>
                <c:pt idx="8304">
                  <c:v>-1.3041237113402</c:v>
                </c:pt>
                <c:pt idx="8305">
                  <c:v>-3.3091334894613502</c:v>
                </c:pt>
                <c:pt idx="8306">
                  <c:v>10.528255528255499</c:v>
                </c:pt>
                <c:pt idx="8307">
                  <c:v>1.06666666666666</c:v>
                </c:pt>
                <c:pt idx="8308">
                  <c:v>8.9821428571428505</c:v>
                </c:pt>
                <c:pt idx="8309">
                  <c:v>5.7096774193548301</c:v>
                </c:pt>
                <c:pt idx="8310">
                  <c:v>8.3865546218487399</c:v>
                </c:pt>
                <c:pt idx="8311">
                  <c:v>-2.625</c:v>
                </c:pt>
                <c:pt idx="8312">
                  <c:v>-9</c:v>
                </c:pt>
                <c:pt idx="8313">
                  <c:v>2.44354838709677</c:v>
                </c:pt>
                <c:pt idx="8314">
                  <c:v>10.4910714285714</c:v>
                </c:pt>
                <c:pt idx="8315">
                  <c:v>-0.15322580645161199</c:v>
                </c:pt>
                <c:pt idx="8316">
                  <c:v>0.8046875</c:v>
                </c:pt>
                <c:pt idx="8317">
                  <c:v>-3.0070422535211199</c:v>
                </c:pt>
                <c:pt idx="8318">
                  <c:v>12.6815286624203</c:v>
                </c:pt>
                <c:pt idx="8319">
                  <c:v>0.218181818181818</c:v>
                </c:pt>
                <c:pt idx="8320">
                  <c:v>2.9012345679012301</c:v>
                </c:pt>
                <c:pt idx="8321">
                  <c:v>-2.0655737704917998</c:v>
                </c:pt>
                <c:pt idx="8322">
                  <c:v>-7.1693548387096699</c:v>
                </c:pt>
                <c:pt idx="8323">
                  <c:v>2.15</c:v>
                </c:pt>
                <c:pt idx="8324">
                  <c:v>12.1290322580645</c:v>
                </c:pt>
                <c:pt idx="8325">
                  <c:v>-5.1428571428571397</c:v>
                </c:pt>
                <c:pt idx="8326">
                  <c:v>-9.0851063829787204</c:v>
                </c:pt>
                <c:pt idx="8327">
                  <c:v>1.6346153846153799</c:v>
                </c:pt>
                <c:pt idx="8328">
                  <c:v>-5.5344827586206797</c:v>
                </c:pt>
                <c:pt idx="8329">
                  <c:v>-1.7422680412371101</c:v>
                </c:pt>
                <c:pt idx="8330">
                  <c:v>22.104247104247101</c:v>
                </c:pt>
                <c:pt idx="8331">
                  <c:v>23.4934640522875</c:v>
                </c:pt>
                <c:pt idx="8332">
                  <c:v>17.5435435435435</c:v>
                </c:pt>
                <c:pt idx="8333">
                  <c:v>-9.6546762589928008</c:v>
                </c:pt>
                <c:pt idx="8334">
                  <c:v>-8.64</c:v>
                </c:pt>
                <c:pt idx="8335">
                  <c:v>6.2592592592592498</c:v>
                </c:pt>
                <c:pt idx="8336">
                  <c:v>0.58240135049588504</c:v>
                </c:pt>
                <c:pt idx="8337">
                  <c:v>4.5143184421534901</c:v>
                </c:pt>
                <c:pt idx="8338">
                  <c:v>0.84342053885201096</c:v>
                </c:pt>
                <c:pt idx="8339">
                  <c:v>2.8590455049944499</c:v>
                </c:pt>
                <c:pt idx="8340">
                  <c:v>3.8345372081303499</c:v>
                </c:pt>
                <c:pt idx="8341">
                  <c:v>11.4084057971014</c:v>
                </c:pt>
                <c:pt idx="8342">
                  <c:v>9.2856673780988306</c:v>
                </c:pt>
                <c:pt idx="8343">
                  <c:v>8.4175059241706105</c:v>
                </c:pt>
                <c:pt idx="8344">
                  <c:v>-8.3321044093791402E-2</c:v>
                </c:pt>
                <c:pt idx="8345">
                  <c:v>4.54198341395991</c:v>
                </c:pt>
                <c:pt idx="8346">
                  <c:v>-2.0953982300884899</c:v>
                </c:pt>
                <c:pt idx="8347">
                  <c:v>2.1281437125748499</c:v>
                </c:pt>
                <c:pt idx="8348">
                  <c:v>15.9411764705882</c:v>
                </c:pt>
                <c:pt idx="8349">
                  <c:v>-2.7910447761194002</c:v>
                </c:pt>
                <c:pt idx="8350">
                  <c:v>20.040540540540501</c:v>
                </c:pt>
                <c:pt idx="8351">
                  <c:v>-2.9315068493150598</c:v>
                </c:pt>
                <c:pt idx="8352">
                  <c:v>8.8395061728394992</c:v>
                </c:pt>
                <c:pt idx="8353">
                  <c:v>24.679012345678998</c:v>
                </c:pt>
                <c:pt idx="8354">
                  <c:v>6.6785714285714199</c:v>
                </c:pt>
                <c:pt idx="8355">
                  <c:v>3.75</c:v>
                </c:pt>
                <c:pt idx="8356">
                  <c:v>-1.44578313253012</c:v>
                </c:pt>
                <c:pt idx="8357">
                  <c:v>17.528301886792399</c:v>
                </c:pt>
                <c:pt idx="8358">
                  <c:v>-3.625</c:v>
                </c:pt>
                <c:pt idx="8359">
                  <c:v>5.0476190476190403</c:v>
                </c:pt>
                <c:pt idx="8360">
                  <c:v>12.695107398568</c:v>
                </c:pt>
                <c:pt idx="8361">
                  <c:v>10.0446694460988</c:v>
                </c:pt>
                <c:pt idx="8362">
                  <c:v>10.399794450154101</c:v>
                </c:pt>
                <c:pt idx="8363">
                  <c:v>6.0432923570283199</c:v>
                </c:pt>
                <c:pt idx="8364">
                  <c:v>5.0870760769935801</c:v>
                </c:pt>
                <c:pt idx="8365">
                  <c:v>11.514963880288899</c:v>
                </c:pt>
                <c:pt idx="8366">
                  <c:v>16.6706349206349</c:v>
                </c:pt>
                <c:pt idx="8367">
                  <c:v>18.132488479262602</c:v>
                </c:pt>
                <c:pt idx="8368">
                  <c:v>2.3648325358851601</c:v>
                </c:pt>
                <c:pt idx="8369">
                  <c:v>6.6027241770715097</c:v>
                </c:pt>
                <c:pt idx="8370">
                  <c:v>0.46438547486033499</c:v>
                </c:pt>
                <c:pt idx="8371">
                  <c:v>11.7973744292237</c:v>
                </c:pt>
                <c:pt idx="8372">
                  <c:v>-6.9312977099236601</c:v>
                </c:pt>
                <c:pt idx="8373">
                  <c:v>-6.83817427385892</c:v>
                </c:pt>
                <c:pt idx="8374">
                  <c:v>-7.9411764705882302</c:v>
                </c:pt>
                <c:pt idx="8375">
                  <c:v>-8.1820987654320891</c:v>
                </c:pt>
                <c:pt idx="8376">
                  <c:v>-8.68058455114822</c:v>
                </c:pt>
                <c:pt idx="8377">
                  <c:v>2.6612184249628501</c:v>
                </c:pt>
                <c:pt idx="8378">
                  <c:v>0.971976401179941</c:v>
                </c:pt>
                <c:pt idx="8379">
                  <c:v>-0.51714677640603501</c:v>
                </c:pt>
                <c:pt idx="8380">
                  <c:v>-4.1714285714285699</c:v>
                </c:pt>
                <c:pt idx="8381">
                  <c:v>-6.1593830334190196</c:v>
                </c:pt>
                <c:pt idx="8382">
                  <c:v>-8.3344370860927093</c:v>
                </c:pt>
                <c:pt idx="8383">
                  <c:v>-11.950166112956801</c:v>
                </c:pt>
                <c:pt idx="8384">
                  <c:v>5.0546875</c:v>
                </c:pt>
                <c:pt idx="8385">
                  <c:v>6.1811023622047196</c:v>
                </c:pt>
                <c:pt idx="8386">
                  <c:v>9.7265625</c:v>
                </c:pt>
                <c:pt idx="8387">
                  <c:v>12.203389830508399</c:v>
                </c:pt>
                <c:pt idx="8388">
                  <c:v>4.4829545454545396</c:v>
                </c:pt>
                <c:pt idx="8389">
                  <c:v>14.441666666666601</c:v>
                </c:pt>
                <c:pt idx="8390">
                  <c:v>21.894308943089399</c:v>
                </c:pt>
                <c:pt idx="8391">
                  <c:v>11.913978494623599</c:v>
                </c:pt>
                <c:pt idx="8392">
                  <c:v>1.2016806722689</c:v>
                </c:pt>
                <c:pt idx="8393">
                  <c:v>-0.87903225806451601</c:v>
                </c:pt>
                <c:pt idx="8394">
                  <c:v>-7.03125E-2</c:v>
                </c:pt>
                <c:pt idx="8395">
                  <c:v>9.2395833333333304</c:v>
                </c:pt>
                <c:pt idx="8396">
                  <c:v>4.3003264417845397</c:v>
                </c:pt>
                <c:pt idx="8397">
                  <c:v>3.5179356630409599</c:v>
                </c:pt>
                <c:pt idx="8398">
                  <c:v>0.50485236423704305</c:v>
                </c:pt>
                <c:pt idx="8399">
                  <c:v>3.34684123025768</c:v>
                </c:pt>
                <c:pt idx="8400">
                  <c:v>3.7691688468504698</c:v>
                </c:pt>
                <c:pt idx="8401">
                  <c:v>7.1611982881597704</c:v>
                </c:pt>
                <c:pt idx="8402">
                  <c:v>8.1400261324041807</c:v>
                </c:pt>
                <c:pt idx="8403">
                  <c:v>5.6478711162255397</c:v>
                </c:pt>
                <c:pt idx="8404">
                  <c:v>0.40967334416170298</c:v>
                </c:pt>
                <c:pt idx="8405">
                  <c:v>3.7805267358339898</c:v>
                </c:pt>
                <c:pt idx="8406">
                  <c:v>-1.54743795036028</c:v>
                </c:pt>
                <c:pt idx="8407">
                  <c:v>2.7352740504889699</c:v>
                </c:pt>
                <c:pt idx="8408">
                  <c:v>0.60081300813008098</c:v>
                </c:pt>
                <c:pt idx="8409">
                  <c:v>6.6710069444444402</c:v>
                </c:pt>
                <c:pt idx="8410">
                  <c:v>-3.17296511627907</c:v>
                </c:pt>
                <c:pt idx="8411">
                  <c:v>2.25229357798165</c:v>
                </c:pt>
                <c:pt idx="8412">
                  <c:v>-1.6816143497757801</c:v>
                </c:pt>
                <c:pt idx="8413">
                  <c:v>3.2214897824653899</c:v>
                </c:pt>
                <c:pt idx="8414">
                  <c:v>2.5352798053527899</c:v>
                </c:pt>
                <c:pt idx="8415">
                  <c:v>2.1785714285714199</c:v>
                </c:pt>
                <c:pt idx="8416">
                  <c:v>-7.0783553141970499</c:v>
                </c:pt>
                <c:pt idx="8417">
                  <c:v>1.9771986970683999</c:v>
                </c:pt>
                <c:pt idx="8418">
                  <c:v>-5.4440894568690004</c:v>
                </c:pt>
                <c:pt idx="8419">
                  <c:v>3.3388554216867399</c:v>
                </c:pt>
                <c:pt idx="8420">
                  <c:v>4.8743169398907096</c:v>
                </c:pt>
                <c:pt idx="8421">
                  <c:v>5.0518987341772101</c:v>
                </c:pt>
                <c:pt idx="8422">
                  <c:v>2.2802734375</c:v>
                </c:pt>
                <c:pt idx="8423">
                  <c:v>7.3837209302325499</c:v>
                </c:pt>
                <c:pt idx="8424">
                  <c:v>3.92945036915504</c:v>
                </c:pt>
                <c:pt idx="8425">
                  <c:v>3.92128935532233</c:v>
                </c:pt>
                <c:pt idx="8426">
                  <c:v>6.4739022369511101</c:v>
                </c:pt>
                <c:pt idx="8427">
                  <c:v>4.8340943683409403</c:v>
                </c:pt>
                <c:pt idx="8428">
                  <c:v>-0.30559999999999998</c:v>
                </c:pt>
                <c:pt idx="8429">
                  <c:v>1.1097152428810699</c:v>
                </c:pt>
                <c:pt idx="8430">
                  <c:v>2.57510729613733E-3</c:v>
                </c:pt>
                <c:pt idx="8431">
                  <c:v>3.0256166982922199</c:v>
                </c:pt>
                <c:pt idx="8432">
                  <c:v>7.3646934460887898</c:v>
                </c:pt>
                <c:pt idx="8433">
                  <c:v>5.2914956011730201</c:v>
                </c:pt>
                <c:pt idx="8434">
                  <c:v>5.8875890132248196</c:v>
                </c:pt>
                <c:pt idx="8435">
                  <c:v>4.5483193277310896</c:v>
                </c:pt>
                <c:pt idx="8436">
                  <c:v>4.2858486130700504</c:v>
                </c:pt>
                <c:pt idx="8437">
                  <c:v>8.7423112767940303</c:v>
                </c:pt>
                <c:pt idx="8438">
                  <c:v>9.6261143156790698</c:v>
                </c:pt>
                <c:pt idx="8439">
                  <c:v>10.091286307053901</c:v>
                </c:pt>
                <c:pt idx="8440">
                  <c:v>-0.104721030042918</c:v>
                </c:pt>
                <c:pt idx="8441">
                  <c:v>1.10611303344867</c:v>
                </c:pt>
                <c:pt idx="8442">
                  <c:v>-2.5260869565217301</c:v>
                </c:pt>
                <c:pt idx="8443">
                  <c:v>6.2880829015544002</c:v>
                </c:pt>
                <c:pt idx="8444">
                  <c:v>12.3715341959334</c:v>
                </c:pt>
                <c:pt idx="8445">
                  <c:v>6.5446153846153798</c:v>
                </c:pt>
                <c:pt idx="8446">
                  <c:v>8.1471518987341707</c:v>
                </c:pt>
                <c:pt idx="8447">
                  <c:v>6.4844262295081903</c:v>
                </c:pt>
                <c:pt idx="8448">
                  <c:v>7.9763965381589301</c:v>
                </c:pt>
                <c:pt idx="8449">
                  <c:v>10.848780487804801</c:v>
                </c:pt>
                <c:pt idx="8450">
                  <c:v>13.249776984834901</c:v>
                </c:pt>
                <c:pt idx="8451">
                  <c:v>10.4721529509559</c:v>
                </c:pt>
                <c:pt idx="8452">
                  <c:v>2.5753768844221101</c:v>
                </c:pt>
                <c:pt idx="8453">
                  <c:v>2.2325383304940298</c:v>
                </c:pt>
                <c:pt idx="8454">
                  <c:v>-1.72814685314685</c:v>
                </c:pt>
                <c:pt idx="8455">
                  <c:v>10.192236598890901</c:v>
                </c:pt>
                <c:pt idx="8456">
                  <c:v>14.684210526315701</c:v>
                </c:pt>
                <c:pt idx="8457">
                  <c:v>0.29411764705882298</c:v>
                </c:pt>
                <c:pt idx="8458">
                  <c:v>6.7625000000000002</c:v>
                </c:pt>
                <c:pt idx="8459">
                  <c:v>2.8117647058823501</c:v>
                </c:pt>
                <c:pt idx="8460">
                  <c:v>0.84705882352941098</c:v>
                </c:pt>
                <c:pt idx="8461">
                  <c:v>5.0875000000000004</c:v>
                </c:pt>
                <c:pt idx="8462">
                  <c:v>1.02380952380952</c:v>
                </c:pt>
                <c:pt idx="8463">
                  <c:v>14.4871794871794</c:v>
                </c:pt>
                <c:pt idx="8464">
                  <c:v>-13.5416666666666</c:v>
                </c:pt>
                <c:pt idx="8465">
                  <c:v>8.5874092009685192</c:v>
                </c:pt>
                <c:pt idx="8466">
                  <c:v>8.6306266548984993</c:v>
                </c:pt>
                <c:pt idx="8467">
                  <c:v>6.4633797784923104</c:v>
                </c:pt>
                <c:pt idx="8468">
                  <c:v>4.4336530775379597</c:v>
                </c:pt>
                <c:pt idx="8469">
                  <c:v>1.27518656716417</c:v>
                </c:pt>
                <c:pt idx="8470">
                  <c:v>6.0589595375722496</c:v>
                </c:pt>
                <c:pt idx="8471">
                  <c:v>12.2717391304347</c:v>
                </c:pt>
                <c:pt idx="8472">
                  <c:v>7.4256854256854199</c:v>
                </c:pt>
                <c:pt idx="8473">
                  <c:v>-0.69139072847682104</c:v>
                </c:pt>
                <c:pt idx="8474">
                  <c:v>4.3283898305084696</c:v>
                </c:pt>
                <c:pt idx="8475">
                  <c:v>-3.4426035502958499</c:v>
                </c:pt>
                <c:pt idx="8476">
                  <c:v>7.0835051546391696</c:v>
                </c:pt>
                <c:pt idx="8477">
                  <c:v>-3.87628865979381</c:v>
                </c:pt>
                <c:pt idx="8478">
                  <c:v>7.8358208955223798</c:v>
                </c:pt>
                <c:pt idx="8479">
                  <c:v>0.40973312401883799</c:v>
                </c:pt>
                <c:pt idx="8480">
                  <c:v>-2.7222222222222201</c:v>
                </c:pt>
                <c:pt idx="8481">
                  <c:v>-4.6356382978723403</c:v>
                </c:pt>
                <c:pt idx="8482">
                  <c:v>3.0012531328320802</c:v>
                </c:pt>
                <c:pt idx="8483">
                  <c:v>2.8951724137930999</c:v>
                </c:pt>
                <c:pt idx="8484">
                  <c:v>5.3917910447761104</c:v>
                </c:pt>
                <c:pt idx="8485">
                  <c:v>-4.9198998748435496</c:v>
                </c:pt>
                <c:pt idx="8486">
                  <c:v>0.237482117310443</c:v>
                </c:pt>
                <c:pt idx="8487">
                  <c:v>-8.3372781065088706</c:v>
                </c:pt>
                <c:pt idx="8488">
                  <c:v>-0.71137026239067003</c:v>
                </c:pt>
                <c:pt idx="8489">
                  <c:v>-2.04838709677419</c:v>
                </c:pt>
                <c:pt idx="8490">
                  <c:v>5.6715328467153201</c:v>
                </c:pt>
                <c:pt idx="8491">
                  <c:v>5.8571428571428497</c:v>
                </c:pt>
                <c:pt idx="8492">
                  <c:v>2.9401709401709399</c:v>
                </c:pt>
                <c:pt idx="8493">
                  <c:v>1.46202531645569</c:v>
                </c:pt>
                <c:pt idx="8494">
                  <c:v>-1.3375796178343899</c:v>
                </c:pt>
                <c:pt idx="8495">
                  <c:v>2.8282208588956999</c:v>
                </c:pt>
                <c:pt idx="8496">
                  <c:v>5.8404907975460096</c:v>
                </c:pt>
                <c:pt idx="8497">
                  <c:v>-1.81578947368421</c:v>
                </c:pt>
                <c:pt idx="8498">
                  <c:v>-4.6433121019108201</c:v>
                </c:pt>
                <c:pt idx="8499">
                  <c:v>-5.6437499999999998</c:v>
                </c:pt>
                <c:pt idx="8500">
                  <c:v>1.5243902439024299</c:v>
                </c:pt>
                <c:pt idx="8501">
                  <c:v>13.5</c:v>
                </c:pt>
                <c:pt idx="8502">
                  <c:v>1.8920187793427199</c:v>
                </c:pt>
                <c:pt idx="8503">
                  <c:v>3.7333333333333298</c:v>
                </c:pt>
                <c:pt idx="8504">
                  <c:v>3.2917547568710299</c:v>
                </c:pt>
                <c:pt idx="8505">
                  <c:v>-3.3311748381128501</c:v>
                </c:pt>
                <c:pt idx="8506">
                  <c:v>-3.98767334360554</c:v>
                </c:pt>
                <c:pt idx="8507">
                  <c:v>3.9583333333333299</c:v>
                </c:pt>
                <c:pt idx="8508">
                  <c:v>4.8881539386650603</c:v>
                </c:pt>
                <c:pt idx="8509">
                  <c:v>2.0432801822323401</c:v>
                </c:pt>
                <c:pt idx="8510">
                  <c:v>-4.8314993122420899</c:v>
                </c:pt>
                <c:pt idx="8511">
                  <c:v>-2.01355661881977</c:v>
                </c:pt>
                <c:pt idx="8512">
                  <c:v>-3.30649854510184</c:v>
                </c:pt>
                <c:pt idx="8513">
                  <c:v>2.0734573947110602</c:v>
                </c:pt>
                <c:pt idx="8514">
                  <c:v>2.7695575221238902</c:v>
                </c:pt>
                <c:pt idx="8515">
                  <c:v>8.3250950570342201</c:v>
                </c:pt>
                <c:pt idx="8516">
                  <c:v>5.7147909967845596</c:v>
                </c:pt>
                <c:pt idx="8517">
                  <c:v>3.1684277937880201</c:v>
                </c:pt>
                <c:pt idx="8518">
                  <c:v>2.3913548012764698</c:v>
                </c:pt>
                <c:pt idx="8519">
                  <c:v>11.074894252301499</c:v>
                </c:pt>
                <c:pt idx="8520">
                  <c:v>8.1226775956284101</c:v>
                </c:pt>
                <c:pt idx="8521">
                  <c:v>7.4493927125506003</c:v>
                </c:pt>
                <c:pt idx="8522">
                  <c:v>-1.70429078983328</c:v>
                </c:pt>
                <c:pt idx="8523">
                  <c:v>6.6895485466914</c:v>
                </c:pt>
                <c:pt idx="8524">
                  <c:v>-2.5307226997771401</c:v>
                </c:pt>
                <c:pt idx="8525">
                  <c:v>6.4870045484080503</c:v>
                </c:pt>
                <c:pt idx="8526">
                  <c:v>2.7448979591836702</c:v>
                </c:pt>
                <c:pt idx="8527">
                  <c:v>16.75</c:v>
                </c:pt>
                <c:pt idx="8528">
                  <c:v>14.914634146341401</c:v>
                </c:pt>
                <c:pt idx="8529">
                  <c:v>13.246987951807199</c:v>
                </c:pt>
                <c:pt idx="8530">
                  <c:v>5.85</c:v>
                </c:pt>
                <c:pt idx="8531">
                  <c:v>10.49</c:v>
                </c:pt>
                <c:pt idx="8532">
                  <c:v>17.556451612903199</c:v>
                </c:pt>
                <c:pt idx="8533">
                  <c:v>8.9032258064516103</c:v>
                </c:pt>
                <c:pt idx="8534">
                  <c:v>6.5606060606060597</c:v>
                </c:pt>
                <c:pt idx="8535">
                  <c:v>4.8415841584158397</c:v>
                </c:pt>
                <c:pt idx="8536">
                  <c:v>-2.9076923076923</c:v>
                </c:pt>
                <c:pt idx="8537">
                  <c:v>6.6995073891625596</c:v>
                </c:pt>
                <c:pt idx="8538">
                  <c:v>10.767666989351399</c:v>
                </c:pt>
                <c:pt idx="8539">
                  <c:v>10.3126315789473</c:v>
                </c:pt>
                <c:pt idx="8540">
                  <c:v>9.0970149253731307</c:v>
                </c:pt>
                <c:pt idx="8541">
                  <c:v>8.6976303317535493</c:v>
                </c:pt>
                <c:pt idx="8542">
                  <c:v>4.9932584269662899</c:v>
                </c:pt>
                <c:pt idx="8543">
                  <c:v>10.5570731707317</c:v>
                </c:pt>
                <c:pt idx="8544">
                  <c:v>13.528878822197001</c:v>
                </c:pt>
                <c:pt idx="8545">
                  <c:v>13.334693877551</c:v>
                </c:pt>
                <c:pt idx="8546">
                  <c:v>1.5159817351598099</c:v>
                </c:pt>
                <c:pt idx="8547">
                  <c:v>4.8842676311030697</c:v>
                </c:pt>
                <c:pt idx="8548">
                  <c:v>2.3620689655172402</c:v>
                </c:pt>
                <c:pt idx="8549">
                  <c:v>9.1278846153846107</c:v>
                </c:pt>
                <c:pt idx="8550">
                  <c:v>2.1023166023165998</c:v>
                </c:pt>
                <c:pt idx="8551">
                  <c:v>6.43921568627451</c:v>
                </c:pt>
                <c:pt idx="8552">
                  <c:v>3.0624113475177301</c:v>
                </c:pt>
                <c:pt idx="8553">
                  <c:v>5.8355263157894699</c:v>
                </c:pt>
                <c:pt idx="8554">
                  <c:v>0.55120481927710796</c:v>
                </c:pt>
                <c:pt idx="8555">
                  <c:v>7.7350901525658804</c:v>
                </c:pt>
                <c:pt idx="8556">
                  <c:v>9.2848575712143901</c:v>
                </c:pt>
                <c:pt idx="8557">
                  <c:v>5.6789772727272698</c:v>
                </c:pt>
                <c:pt idx="8558">
                  <c:v>-3.9445378151260502</c:v>
                </c:pt>
                <c:pt idx="8559">
                  <c:v>0.58365758754863795</c:v>
                </c:pt>
                <c:pt idx="8560">
                  <c:v>-5.0532110091743103</c:v>
                </c:pt>
                <c:pt idx="8561">
                  <c:v>4.5753424657534199</c:v>
                </c:pt>
                <c:pt idx="8562">
                  <c:v>13.064516129032199</c:v>
                </c:pt>
                <c:pt idx="8563">
                  <c:v>8.9726027397260193</c:v>
                </c:pt>
                <c:pt idx="8564">
                  <c:v>15.5393258426966</c:v>
                </c:pt>
                <c:pt idx="8565">
                  <c:v>10.975903614457801</c:v>
                </c:pt>
                <c:pt idx="8566">
                  <c:v>-2.5625</c:v>
                </c:pt>
                <c:pt idx="8567">
                  <c:v>-3.4444444444444402</c:v>
                </c:pt>
                <c:pt idx="8568">
                  <c:v>5.0700389105058301</c:v>
                </c:pt>
                <c:pt idx="8569">
                  <c:v>6.7</c:v>
                </c:pt>
                <c:pt idx="8570">
                  <c:v>9.8210526315789402</c:v>
                </c:pt>
                <c:pt idx="8571">
                  <c:v>4.0611510791366898</c:v>
                </c:pt>
                <c:pt idx="8572">
                  <c:v>-0.471014492753623</c:v>
                </c:pt>
                <c:pt idx="8573">
                  <c:v>4.6046511627906899</c:v>
                </c:pt>
                <c:pt idx="8574">
                  <c:v>0.91428571428571404</c:v>
                </c:pt>
                <c:pt idx="8575">
                  <c:v>4.7179487179487101</c:v>
                </c:pt>
                <c:pt idx="8576">
                  <c:v>-3.5409836065573699</c:v>
                </c:pt>
                <c:pt idx="8577">
                  <c:v>-2.2937500000000002</c:v>
                </c:pt>
                <c:pt idx="8578">
                  <c:v>-2.6434426229508099</c:v>
                </c:pt>
                <c:pt idx="8579">
                  <c:v>9.38652482269503</c:v>
                </c:pt>
                <c:pt idx="8580">
                  <c:v>-2.2664418212478901</c:v>
                </c:pt>
                <c:pt idx="8581">
                  <c:v>2.3254972875225999</c:v>
                </c:pt>
                <c:pt idx="8582">
                  <c:v>-3.1469696969696899</c:v>
                </c:pt>
                <c:pt idx="8583">
                  <c:v>0.26647564469913998</c:v>
                </c:pt>
                <c:pt idx="8584">
                  <c:v>2.9780219780219701</c:v>
                </c:pt>
                <c:pt idx="8585">
                  <c:v>6.52434881087202</c:v>
                </c:pt>
                <c:pt idx="8586">
                  <c:v>6.1741293532338304</c:v>
                </c:pt>
                <c:pt idx="8587">
                  <c:v>6.8708388814913404</c:v>
                </c:pt>
                <c:pt idx="8588">
                  <c:v>0.52933333333333299</c:v>
                </c:pt>
                <c:pt idx="8589">
                  <c:v>2.9782270606531802</c:v>
                </c:pt>
                <c:pt idx="8590">
                  <c:v>-3.0755007704160202</c:v>
                </c:pt>
                <c:pt idx="8591">
                  <c:v>2.828025477707</c:v>
                </c:pt>
                <c:pt idx="8592">
                  <c:v>8.5283687943262407</c:v>
                </c:pt>
                <c:pt idx="8593">
                  <c:v>10.0350877192982</c:v>
                </c:pt>
                <c:pt idx="8594">
                  <c:v>5.8361774744027297</c:v>
                </c:pt>
                <c:pt idx="8595">
                  <c:v>-2.6420233463035001</c:v>
                </c:pt>
                <c:pt idx="8596">
                  <c:v>-6.6666666666666596E-2</c:v>
                </c:pt>
                <c:pt idx="8597">
                  <c:v>-1.28571428571428</c:v>
                </c:pt>
                <c:pt idx="8598">
                  <c:v>-3.4</c:v>
                </c:pt>
                <c:pt idx="8599">
                  <c:v>3.375</c:v>
                </c:pt>
                <c:pt idx="8600">
                  <c:v>-4.3</c:v>
                </c:pt>
                <c:pt idx="8601">
                  <c:v>-9.8620689655172402</c:v>
                </c:pt>
                <c:pt idx="8602">
                  <c:v>-6.9684210526315704</c:v>
                </c:pt>
                <c:pt idx="8603">
                  <c:v>1.69483568075117</c:v>
                </c:pt>
                <c:pt idx="8604">
                  <c:v>11</c:v>
                </c:pt>
                <c:pt idx="8605">
                  <c:v>-6.8928571428571397</c:v>
                </c:pt>
                <c:pt idx="8606">
                  <c:v>12.451612903225801</c:v>
                </c:pt>
                <c:pt idx="8607">
                  <c:v>32.4444444444444</c:v>
                </c:pt>
                <c:pt idx="8608">
                  <c:v>21.5</c:v>
                </c:pt>
                <c:pt idx="8609">
                  <c:v>29.909090909090899</c:v>
                </c:pt>
                <c:pt idx="8610">
                  <c:v>25.362068965517199</c:v>
                </c:pt>
                <c:pt idx="8611">
                  <c:v>30.1551724137931</c:v>
                </c:pt>
                <c:pt idx="8612">
                  <c:v>22.290909090909</c:v>
                </c:pt>
                <c:pt idx="8613">
                  <c:v>16.421052631578899</c:v>
                </c:pt>
                <c:pt idx="8614">
                  <c:v>25.2777777777777</c:v>
                </c:pt>
                <c:pt idx="8615">
                  <c:v>1.9565217391304299</c:v>
                </c:pt>
                <c:pt idx="8616">
                  <c:v>10.9100236779794</c:v>
                </c:pt>
                <c:pt idx="8617">
                  <c:v>8.4748309541697893</c:v>
                </c:pt>
                <c:pt idx="8618">
                  <c:v>6.9473053892215502</c:v>
                </c:pt>
                <c:pt idx="8619">
                  <c:v>6.1763175016265404</c:v>
                </c:pt>
                <c:pt idx="8620">
                  <c:v>2.30203720106288</c:v>
                </c:pt>
                <c:pt idx="8621">
                  <c:v>8.1109154929577407</c:v>
                </c:pt>
                <c:pt idx="8622">
                  <c:v>9.3669634025717095</c:v>
                </c:pt>
                <c:pt idx="8623">
                  <c:v>7.8644986449864502</c:v>
                </c:pt>
                <c:pt idx="8624">
                  <c:v>-1.1204605845881299</c:v>
                </c:pt>
                <c:pt idx="8625">
                  <c:v>2.61934900542495</c:v>
                </c:pt>
                <c:pt idx="8626">
                  <c:v>-0.63166397415185704</c:v>
                </c:pt>
                <c:pt idx="8627">
                  <c:v>10.4738023952095</c:v>
                </c:pt>
                <c:pt idx="8628">
                  <c:v>8.4807121661721006</c:v>
                </c:pt>
                <c:pt idx="8629">
                  <c:v>10.4230769230769</c:v>
                </c:pt>
                <c:pt idx="8630">
                  <c:v>12.313679245283</c:v>
                </c:pt>
                <c:pt idx="8631">
                  <c:v>14.596107055960999</c:v>
                </c:pt>
                <c:pt idx="8632">
                  <c:v>10.905213270142101</c:v>
                </c:pt>
                <c:pt idx="8633">
                  <c:v>15.676056338028101</c:v>
                </c:pt>
                <c:pt idx="8634">
                  <c:v>14.105617977528</c:v>
                </c:pt>
                <c:pt idx="8635">
                  <c:v>8.3475177304964507</c:v>
                </c:pt>
                <c:pt idx="8636">
                  <c:v>1.0423728813559301</c:v>
                </c:pt>
                <c:pt idx="8637">
                  <c:v>6.7150684931506799</c:v>
                </c:pt>
                <c:pt idx="8638">
                  <c:v>8.1337209302325508</c:v>
                </c:pt>
                <c:pt idx="8639">
                  <c:v>13.164141414141399</c:v>
                </c:pt>
                <c:pt idx="8640">
                  <c:v>38</c:v>
                </c:pt>
                <c:pt idx="8641">
                  <c:v>8</c:v>
                </c:pt>
                <c:pt idx="8642">
                  <c:v>7.1</c:v>
                </c:pt>
                <c:pt idx="8643">
                  <c:v>-4</c:v>
                </c:pt>
                <c:pt idx="8644">
                  <c:v>5.9926108374384199</c:v>
                </c:pt>
                <c:pt idx="8645">
                  <c:v>4.63709677419354</c:v>
                </c:pt>
                <c:pt idx="8646">
                  <c:v>9.2822580645161299</c:v>
                </c:pt>
                <c:pt idx="8647">
                  <c:v>5.2392344497607599</c:v>
                </c:pt>
                <c:pt idx="8648">
                  <c:v>2.6579881656804698</c:v>
                </c:pt>
                <c:pt idx="8649">
                  <c:v>9.9755319148936099</c:v>
                </c:pt>
                <c:pt idx="8650">
                  <c:v>9.5006468305303997</c:v>
                </c:pt>
                <c:pt idx="8651">
                  <c:v>5.8073817762399003</c:v>
                </c:pt>
                <c:pt idx="8652">
                  <c:v>7.2403486924034803</c:v>
                </c:pt>
                <c:pt idx="8653">
                  <c:v>1.95325779036827</c:v>
                </c:pt>
                <c:pt idx="8654">
                  <c:v>4.3509015256588004</c:v>
                </c:pt>
                <c:pt idx="8655">
                  <c:v>7.3629032258064502</c:v>
                </c:pt>
                <c:pt idx="8656">
                  <c:v>6.2996254681647903</c:v>
                </c:pt>
                <c:pt idx="8657">
                  <c:v>11.2813852813852</c:v>
                </c:pt>
                <c:pt idx="8658">
                  <c:v>7.1551724137930997</c:v>
                </c:pt>
                <c:pt idx="8659">
                  <c:v>15.6881355932203</c:v>
                </c:pt>
                <c:pt idx="8660">
                  <c:v>5.8441558441558401</c:v>
                </c:pt>
                <c:pt idx="8661">
                  <c:v>12.527272727272701</c:v>
                </c:pt>
                <c:pt idx="8662">
                  <c:v>21.164874551971302</c:v>
                </c:pt>
                <c:pt idx="8663">
                  <c:v>16.928571428571399</c:v>
                </c:pt>
                <c:pt idx="8664">
                  <c:v>1.9166666666666601</c:v>
                </c:pt>
                <c:pt idx="8665">
                  <c:v>-0.553459119496855</c:v>
                </c:pt>
                <c:pt idx="8666">
                  <c:v>-1.9596412556053799</c:v>
                </c:pt>
                <c:pt idx="8667">
                  <c:v>4.9961685823754696</c:v>
                </c:pt>
                <c:pt idx="8668">
                  <c:v>11.4871794871794</c:v>
                </c:pt>
                <c:pt idx="8669">
                  <c:v>4.6603773584905603</c:v>
                </c:pt>
                <c:pt idx="8670">
                  <c:v>1.3857142857142799</c:v>
                </c:pt>
                <c:pt idx="8671">
                  <c:v>6.8794326241134698</c:v>
                </c:pt>
                <c:pt idx="8672">
                  <c:v>6.9827586206896504</c:v>
                </c:pt>
                <c:pt idx="8673">
                  <c:v>13.733333333333301</c:v>
                </c:pt>
                <c:pt idx="8674">
                  <c:v>7.6021505376344001</c:v>
                </c:pt>
                <c:pt idx="8675">
                  <c:v>4.2573099415204601</c:v>
                </c:pt>
                <c:pt idx="8676">
                  <c:v>-7.8028169014084501</c:v>
                </c:pt>
                <c:pt idx="8677">
                  <c:v>17.541095890410901</c:v>
                </c:pt>
                <c:pt idx="8678">
                  <c:v>3.01351351351351</c:v>
                </c:pt>
                <c:pt idx="8679">
                  <c:v>8.6176470588235201</c:v>
                </c:pt>
                <c:pt idx="8680">
                  <c:v>4.2146892655367196</c:v>
                </c:pt>
                <c:pt idx="8681">
                  <c:v>1.94022988505747</c:v>
                </c:pt>
                <c:pt idx="8682">
                  <c:v>2.0993788819875698</c:v>
                </c:pt>
                <c:pt idx="8683">
                  <c:v>0.55088495575221197</c:v>
                </c:pt>
                <c:pt idx="8684">
                  <c:v>-3.1869747899159599</c:v>
                </c:pt>
                <c:pt idx="8685">
                  <c:v>1.5184590690208599</c:v>
                </c:pt>
                <c:pt idx="8686">
                  <c:v>9.9626334519572897</c:v>
                </c:pt>
                <c:pt idx="8687">
                  <c:v>5.5574534161490599</c:v>
                </c:pt>
                <c:pt idx="8688">
                  <c:v>-1.53571428571428</c:v>
                </c:pt>
                <c:pt idx="8689">
                  <c:v>1.51648351648351</c:v>
                </c:pt>
                <c:pt idx="8690">
                  <c:v>-6.5995145631067897</c:v>
                </c:pt>
                <c:pt idx="8691">
                  <c:v>2.8083623693379698</c:v>
                </c:pt>
                <c:pt idx="8692">
                  <c:v>3.0734177215189802</c:v>
                </c:pt>
                <c:pt idx="8693">
                  <c:v>0.58545454545454501</c:v>
                </c:pt>
                <c:pt idx="8694">
                  <c:v>2.0161290322580601</c:v>
                </c:pt>
                <c:pt idx="8695">
                  <c:v>2.3199999999999998</c:v>
                </c:pt>
                <c:pt idx="8696">
                  <c:v>2.35181236673774</c:v>
                </c:pt>
                <c:pt idx="8697">
                  <c:v>4.6084977238239704</c:v>
                </c:pt>
                <c:pt idx="8698">
                  <c:v>8.9587813620071692</c:v>
                </c:pt>
                <c:pt idx="8699">
                  <c:v>7.7813852813852797</c:v>
                </c:pt>
                <c:pt idx="8700">
                  <c:v>0.20624999999999999</c:v>
                </c:pt>
                <c:pt idx="8701">
                  <c:v>3.93333333333333</c:v>
                </c:pt>
                <c:pt idx="8702">
                  <c:v>-6.1971830985915403E-2</c:v>
                </c:pt>
                <c:pt idx="8703">
                  <c:v>4.9218390804597698</c:v>
                </c:pt>
                <c:pt idx="8704">
                  <c:v>0</c:v>
                </c:pt>
                <c:pt idx="8705">
                  <c:v>-6.0408163265306101</c:v>
                </c:pt>
                <c:pt idx="8706">
                  <c:v>-10.55</c:v>
                </c:pt>
                <c:pt idx="8707">
                  <c:v>-9.4285714285714199</c:v>
                </c:pt>
                <c:pt idx="8708">
                  <c:v>-7.8510638297872299</c:v>
                </c:pt>
                <c:pt idx="8709">
                  <c:v>-15.9333333333333</c:v>
                </c:pt>
                <c:pt idx="8710">
                  <c:v>-14.707317073170699</c:v>
                </c:pt>
                <c:pt idx="8711">
                  <c:v>-14.5217391304347</c:v>
                </c:pt>
                <c:pt idx="8712">
                  <c:v>-10.0697674418604</c:v>
                </c:pt>
                <c:pt idx="8713">
                  <c:v>-18.906976744186</c:v>
                </c:pt>
                <c:pt idx="8714">
                  <c:v>-13.2391304347826</c:v>
                </c:pt>
                <c:pt idx="8715">
                  <c:v>-6.7560975609755998</c:v>
                </c:pt>
                <c:pt idx="8716">
                  <c:v>3.0909090909090899</c:v>
                </c:pt>
                <c:pt idx="8717">
                  <c:v>13.179245283018799</c:v>
                </c:pt>
                <c:pt idx="8718">
                  <c:v>0.5</c:v>
                </c:pt>
                <c:pt idx="8719">
                  <c:v>3.8113207547169798</c:v>
                </c:pt>
                <c:pt idx="8720">
                  <c:v>1.3439490445859801</c:v>
                </c:pt>
                <c:pt idx="8721">
                  <c:v>4.8406250000000002</c:v>
                </c:pt>
                <c:pt idx="8722">
                  <c:v>-2.2292993630573199</c:v>
                </c:pt>
                <c:pt idx="8723">
                  <c:v>1.3216216216216199</c:v>
                </c:pt>
                <c:pt idx="8724">
                  <c:v>-0.74643874643874597</c:v>
                </c:pt>
                <c:pt idx="8725">
                  <c:v>-3.1428571428571401</c:v>
                </c:pt>
                <c:pt idx="8726">
                  <c:v>-3.77479892761394</c:v>
                </c:pt>
                <c:pt idx="8727">
                  <c:v>1.9801699716713801</c:v>
                </c:pt>
                <c:pt idx="8728">
                  <c:v>14.7886178861788</c:v>
                </c:pt>
                <c:pt idx="8729">
                  <c:v>2.4539781591263599</c:v>
                </c:pt>
                <c:pt idx="8730">
                  <c:v>6.6306913996627301</c:v>
                </c:pt>
                <c:pt idx="8731">
                  <c:v>8.1160058737151193</c:v>
                </c:pt>
                <c:pt idx="8732">
                  <c:v>9.76705490848585</c:v>
                </c:pt>
                <c:pt idx="8733">
                  <c:v>6.9065573770491797</c:v>
                </c:pt>
                <c:pt idx="8734">
                  <c:v>10.484197218710399</c:v>
                </c:pt>
                <c:pt idx="8735">
                  <c:v>12.3348148148148</c:v>
                </c:pt>
                <c:pt idx="8736">
                  <c:v>4.0383036935704499</c:v>
                </c:pt>
                <c:pt idx="8737">
                  <c:v>2.5683930942895001</c:v>
                </c:pt>
                <c:pt idx="8738">
                  <c:v>-1.2602040816326501</c:v>
                </c:pt>
                <c:pt idx="8739">
                  <c:v>0.78387096774193499</c:v>
                </c:pt>
                <c:pt idx="8740">
                  <c:v>7.592867756315</c:v>
                </c:pt>
                <c:pt idx="8741">
                  <c:v>8.0298013245033106E-2</c:v>
                </c:pt>
                <c:pt idx="8742">
                  <c:v>0.99559471365638696</c:v>
                </c:pt>
                <c:pt idx="8743">
                  <c:v>2.4806800618237999</c:v>
                </c:pt>
                <c:pt idx="8744">
                  <c:v>-1.0246710526315701</c:v>
                </c:pt>
                <c:pt idx="8745">
                  <c:v>1.0486322188449799</c:v>
                </c:pt>
                <c:pt idx="8746">
                  <c:v>3.2445384073291001</c:v>
                </c:pt>
                <c:pt idx="8747">
                  <c:v>3.6223717409587799</c:v>
                </c:pt>
                <c:pt idx="8748">
                  <c:v>-1.371875</c:v>
                </c:pt>
                <c:pt idx="8749">
                  <c:v>-1.1972993248312001</c:v>
                </c:pt>
                <c:pt idx="8750">
                  <c:v>-4.4400715563506203</c:v>
                </c:pt>
                <c:pt idx="8751">
                  <c:v>-3.8728428701180699</c:v>
                </c:pt>
                <c:pt idx="8752">
                  <c:v>9.1877256317689504</c:v>
                </c:pt>
                <c:pt idx="8753">
                  <c:v>-10.6</c:v>
                </c:pt>
                <c:pt idx="8754">
                  <c:v>16</c:v>
                </c:pt>
                <c:pt idx="8755">
                  <c:v>-0.48179271708683402</c:v>
                </c:pt>
                <c:pt idx="8756">
                  <c:v>2.1398176291793298</c:v>
                </c:pt>
                <c:pt idx="8757">
                  <c:v>0.27823691460055</c:v>
                </c:pt>
                <c:pt idx="8758">
                  <c:v>-5.9914529914529897</c:v>
                </c:pt>
                <c:pt idx="8759">
                  <c:v>-2.3573407202215999</c:v>
                </c:pt>
                <c:pt idx="8760">
                  <c:v>1.2337662337662301</c:v>
                </c:pt>
                <c:pt idx="8761">
                  <c:v>1.5366568914956</c:v>
                </c:pt>
                <c:pt idx="8762">
                  <c:v>1.8684210526315701</c:v>
                </c:pt>
                <c:pt idx="8763">
                  <c:v>-6.6176470588235201</c:v>
                </c:pt>
                <c:pt idx="8764">
                  <c:v>-3.7947214076246301</c:v>
                </c:pt>
                <c:pt idx="8765">
                  <c:v>-2.9585798816567999E-3</c:v>
                </c:pt>
                <c:pt idx="8766">
                  <c:v>6.4419263456090601</c:v>
                </c:pt>
                <c:pt idx="8767">
                  <c:v>3.5359477124183001</c:v>
                </c:pt>
                <c:pt idx="8768">
                  <c:v>7.2943262411347503</c:v>
                </c:pt>
                <c:pt idx="8769">
                  <c:v>9.9483870967741908</c:v>
                </c:pt>
                <c:pt idx="8770">
                  <c:v>9.3066666666666595</c:v>
                </c:pt>
                <c:pt idx="8771">
                  <c:v>2.4045307443365602</c:v>
                </c:pt>
                <c:pt idx="8772">
                  <c:v>5.8969696969696903</c:v>
                </c:pt>
                <c:pt idx="8773">
                  <c:v>7.3345323741007196</c:v>
                </c:pt>
                <c:pt idx="8774">
                  <c:v>10.383870967741901</c:v>
                </c:pt>
                <c:pt idx="8775">
                  <c:v>-1.1303030303030299</c:v>
                </c:pt>
                <c:pt idx="8776">
                  <c:v>3.1971326164874498</c:v>
                </c:pt>
                <c:pt idx="8777">
                  <c:v>7.9149659863945496</c:v>
                </c:pt>
                <c:pt idx="8778">
                  <c:v>11.759075907590701</c:v>
                </c:pt>
                <c:pt idx="8779">
                  <c:v>-2.8679245283018799</c:v>
                </c:pt>
                <c:pt idx="8780">
                  <c:v>-0.20408163265306101</c:v>
                </c:pt>
                <c:pt idx="8781">
                  <c:v>2</c:v>
                </c:pt>
                <c:pt idx="8782">
                  <c:v>-4</c:v>
                </c:pt>
                <c:pt idx="8783">
                  <c:v>-5.57407407407407</c:v>
                </c:pt>
                <c:pt idx="8784">
                  <c:v>3.17460317460317</c:v>
                </c:pt>
                <c:pt idx="8785">
                  <c:v>2.2115384615384599</c:v>
                </c:pt>
                <c:pt idx="8786">
                  <c:v>2.74074074074074</c:v>
                </c:pt>
                <c:pt idx="8787">
                  <c:v>-3.34615384615384</c:v>
                </c:pt>
                <c:pt idx="8788">
                  <c:v>2.39622641509433</c:v>
                </c:pt>
                <c:pt idx="8789">
                  <c:v>4.0769230769230704</c:v>
                </c:pt>
                <c:pt idx="8790">
                  <c:v>5.9019607843137196</c:v>
                </c:pt>
                <c:pt idx="8791">
                  <c:v>-0.82352941176470495</c:v>
                </c:pt>
                <c:pt idx="8792">
                  <c:v>-2.59183673469387</c:v>
                </c:pt>
                <c:pt idx="8793">
                  <c:v>-4.6483333333333299</c:v>
                </c:pt>
                <c:pt idx="8794">
                  <c:v>-5.3968531468531404</c:v>
                </c:pt>
                <c:pt idx="8795">
                  <c:v>-6.1762711864406699</c:v>
                </c:pt>
                <c:pt idx="8796">
                  <c:v>-7.0740181268882099</c:v>
                </c:pt>
                <c:pt idx="8797">
                  <c:v>-6.4312080536912699</c:v>
                </c:pt>
                <c:pt idx="8798">
                  <c:v>-6.7981510015408304</c:v>
                </c:pt>
                <c:pt idx="8799">
                  <c:v>-4.5866873065015401</c:v>
                </c:pt>
                <c:pt idx="8800">
                  <c:v>-5.2121212121212102</c:v>
                </c:pt>
                <c:pt idx="8801">
                  <c:v>-1.46584938704028</c:v>
                </c:pt>
                <c:pt idx="8802">
                  <c:v>6.5797598627787304</c:v>
                </c:pt>
                <c:pt idx="8803">
                  <c:v>12.351714550509699</c:v>
                </c:pt>
                <c:pt idx="8804">
                  <c:v>11.960161371659099</c:v>
                </c:pt>
                <c:pt idx="8805">
                  <c:v>14.2730318257956</c:v>
                </c:pt>
                <c:pt idx="8806">
                  <c:v>11.651931330472101</c:v>
                </c:pt>
                <c:pt idx="8807">
                  <c:v>12.710494079216</c:v>
                </c:pt>
                <c:pt idx="8808">
                  <c:v>15.4851145038167</c:v>
                </c:pt>
                <c:pt idx="8809">
                  <c:v>15.962638376383699</c:v>
                </c:pt>
                <c:pt idx="8810">
                  <c:v>10.7899581589958</c:v>
                </c:pt>
                <c:pt idx="8811">
                  <c:v>9.0868276154171905</c:v>
                </c:pt>
                <c:pt idx="8812">
                  <c:v>8.4219875180028794</c:v>
                </c:pt>
                <c:pt idx="8813">
                  <c:v>6.8064965197215699</c:v>
                </c:pt>
                <c:pt idx="8814">
                  <c:v>14.6413145539906</c:v>
                </c:pt>
                <c:pt idx="8815">
                  <c:v>-6</c:v>
                </c:pt>
                <c:pt idx="8816">
                  <c:v>-4.5058823529411702</c:v>
                </c:pt>
                <c:pt idx="8817">
                  <c:v>11.4</c:v>
                </c:pt>
                <c:pt idx="8818">
                  <c:v>8.2365591397849407</c:v>
                </c:pt>
                <c:pt idx="8819">
                  <c:v>7.3986013986013903</c:v>
                </c:pt>
                <c:pt idx="8820">
                  <c:v>18.541935483870901</c:v>
                </c:pt>
                <c:pt idx="8821">
                  <c:v>5.6643835616438301</c:v>
                </c:pt>
                <c:pt idx="8822">
                  <c:v>8.4285714285714199</c:v>
                </c:pt>
                <c:pt idx="8823">
                  <c:v>4.5503355704697901</c:v>
                </c:pt>
                <c:pt idx="8824">
                  <c:v>2.5281690140844999</c:v>
                </c:pt>
                <c:pt idx="8825">
                  <c:v>8.5133333333333301</c:v>
                </c:pt>
                <c:pt idx="8826">
                  <c:v>3.5655172413793101</c:v>
                </c:pt>
                <c:pt idx="8827">
                  <c:v>15.2191780821917</c:v>
                </c:pt>
                <c:pt idx="8828">
                  <c:v>-6.5</c:v>
                </c:pt>
                <c:pt idx="8829">
                  <c:v>75.6666666666666</c:v>
                </c:pt>
                <c:pt idx="8830">
                  <c:v>6.4048050770625498</c:v>
                </c:pt>
                <c:pt idx="8831">
                  <c:v>10.625434674615001</c:v>
                </c:pt>
                <c:pt idx="8832">
                  <c:v>11.550134288272099</c:v>
                </c:pt>
                <c:pt idx="8833">
                  <c:v>14.0032710280373</c:v>
                </c:pt>
                <c:pt idx="8834">
                  <c:v>16.2243243243243</c:v>
                </c:pt>
                <c:pt idx="8835">
                  <c:v>15.012340600575801</c:v>
                </c:pt>
                <c:pt idx="8836">
                  <c:v>14.041792547834801</c:v>
                </c:pt>
                <c:pt idx="8837">
                  <c:v>9.3057181449797302</c:v>
                </c:pt>
                <c:pt idx="8838">
                  <c:v>5.4757922535211199</c:v>
                </c:pt>
                <c:pt idx="8839">
                  <c:v>12.3329837441006</c:v>
                </c:pt>
                <c:pt idx="8840">
                  <c:v>5.2451923076923004</c:v>
                </c:pt>
                <c:pt idx="8841">
                  <c:v>11.885595182955001</c:v>
                </c:pt>
                <c:pt idx="8842">
                  <c:v>2.37551990493166</c:v>
                </c:pt>
                <c:pt idx="8843">
                  <c:v>4.2183186951066496</c:v>
                </c:pt>
                <c:pt idx="8844">
                  <c:v>4.3617977528089797</c:v>
                </c:pt>
                <c:pt idx="8845">
                  <c:v>5.0882051282051197</c:v>
                </c:pt>
                <c:pt idx="8846">
                  <c:v>4.1657402728650803</c:v>
                </c:pt>
                <c:pt idx="8847">
                  <c:v>7.2366778684589503</c:v>
                </c:pt>
                <c:pt idx="8848">
                  <c:v>7.8066737288135597</c:v>
                </c:pt>
                <c:pt idx="8849">
                  <c:v>-0.39385065885797899</c:v>
                </c:pt>
                <c:pt idx="8850">
                  <c:v>1.6830245368051999</c:v>
                </c:pt>
                <c:pt idx="8851">
                  <c:v>-0.449763593380614</c:v>
                </c:pt>
                <c:pt idx="8852">
                  <c:v>-0.53426124197002101</c:v>
                </c:pt>
                <c:pt idx="8853">
                  <c:v>7.1878579610538296</c:v>
                </c:pt>
                <c:pt idx="8854">
                  <c:v>-18</c:v>
                </c:pt>
                <c:pt idx="8855">
                  <c:v>0</c:v>
                </c:pt>
                <c:pt idx="8856">
                  <c:v>3.64684014869888</c:v>
                </c:pt>
                <c:pt idx="8857">
                  <c:v>6.9049586776859497</c:v>
                </c:pt>
                <c:pt idx="8858">
                  <c:v>5.95</c:v>
                </c:pt>
                <c:pt idx="8859">
                  <c:v>3.8184713375796102</c:v>
                </c:pt>
                <c:pt idx="8860">
                  <c:v>4.6018808777429401</c:v>
                </c:pt>
                <c:pt idx="8861">
                  <c:v>7.7411444141689296</c:v>
                </c:pt>
                <c:pt idx="8862">
                  <c:v>4.4661016949152499</c:v>
                </c:pt>
                <c:pt idx="8863">
                  <c:v>1.77076411960132</c:v>
                </c:pt>
                <c:pt idx="8864">
                  <c:v>0.69850746268656705</c:v>
                </c:pt>
                <c:pt idx="8865">
                  <c:v>3.5087719298245599</c:v>
                </c:pt>
                <c:pt idx="8866">
                  <c:v>0.125</c:v>
                </c:pt>
                <c:pt idx="8867">
                  <c:v>6.0863636363636298</c:v>
                </c:pt>
                <c:pt idx="8868">
                  <c:v>22</c:v>
                </c:pt>
                <c:pt idx="8869">
                  <c:v>0</c:v>
                </c:pt>
                <c:pt idx="8870">
                  <c:v>10</c:v>
                </c:pt>
                <c:pt idx="8871">
                  <c:v>3.7594936708860698</c:v>
                </c:pt>
                <c:pt idx="8872">
                  <c:v>6.3694267515923499</c:v>
                </c:pt>
                <c:pt idx="8873">
                  <c:v>19.8010752688172</c:v>
                </c:pt>
                <c:pt idx="8874">
                  <c:v>1.6353591160220899</c:v>
                </c:pt>
                <c:pt idx="8875">
                  <c:v>-2.28494623655914</c:v>
                </c:pt>
                <c:pt idx="8876">
                  <c:v>1.9950980392156801</c:v>
                </c:pt>
                <c:pt idx="8877">
                  <c:v>-0.84074074074074001</c:v>
                </c:pt>
                <c:pt idx="8878">
                  <c:v>0.24590163934426201</c:v>
                </c:pt>
                <c:pt idx="8879">
                  <c:v>-7.5619834710743801</c:v>
                </c:pt>
                <c:pt idx="8880">
                  <c:v>-6.6505376344086002</c:v>
                </c:pt>
                <c:pt idx="8881">
                  <c:v>-5.87755102040816</c:v>
                </c:pt>
                <c:pt idx="8882">
                  <c:v>7.03488372093023</c:v>
                </c:pt>
                <c:pt idx="8883">
                  <c:v>5.88709677419354</c:v>
                </c:pt>
                <c:pt idx="8884">
                  <c:v>-3.3571428571428501</c:v>
                </c:pt>
                <c:pt idx="8885">
                  <c:v>1.6451612903225801</c:v>
                </c:pt>
                <c:pt idx="8886">
                  <c:v>-1</c:v>
                </c:pt>
                <c:pt idx="8887">
                  <c:v>10.802631578947301</c:v>
                </c:pt>
                <c:pt idx="8888">
                  <c:v>10.025</c:v>
                </c:pt>
                <c:pt idx="8889">
                  <c:v>13.8043478260869</c:v>
                </c:pt>
                <c:pt idx="8890">
                  <c:v>7.3655913978494603</c:v>
                </c:pt>
                <c:pt idx="8891">
                  <c:v>-5.2727272727272698</c:v>
                </c:pt>
                <c:pt idx="8892">
                  <c:v>4.6303030303030299</c:v>
                </c:pt>
                <c:pt idx="8893">
                  <c:v>-0.891891891891891</c:v>
                </c:pt>
                <c:pt idx="8894">
                  <c:v>5.3166666666666602</c:v>
                </c:pt>
                <c:pt idx="8895">
                  <c:v>5.2631578947368397E-2</c:v>
                </c:pt>
                <c:pt idx="8896">
                  <c:v>3.0724637681159401</c:v>
                </c:pt>
                <c:pt idx="8897">
                  <c:v>5.1041666666666599</c:v>
                </c:pt>
                <c:pt idx="8898">
                  <c:v>12.6928571428571</c:v>
                </c:pt>
                <c:pt idx="8899">
                  <c:v>6.0635838150288999</c:v>
                </c:pt>
                <c:pt idx="8900">
                  <c:v>3.4314720812182702</c:v>
                </c:pt>
                <c:pt idx="8901">
                  <c:v>7.3333333333333304</c:v>
                </c:pt>
                <c:pt idx="8902">
                  <c:v>-8.2837837837837807</c:v>
                </c:pt>
                <c:pt idx="8903">
                  <c:v>12.5737704918032</c:v>
                </c:pt>
                <c:pt idx="8904">
                  <c:v>8.3709677419354804</c:v>
                </c:pt>
                <c:pt idx="8905">
                  <c:v>5.33928571428571</c:v>
                </c:pt>
                <c:pt idx="8906">
                  <c:v>-8.0967741935483808</c:v>
                </c:pt>
                <c:pt idx="8907">
                  <c:v>0.68333333333333302</c:v>
                </c:pt>
                <c:pt idx="8908">
                  <c:v>4.7258064516129004</c:v>
                </c:pt>
                <c:pt idx="8909">
                  <c:v>10.633333333333301</c:v>
                </c:pt>
                <c:pt idx="8910">
                  <c:v>0.05</c:v>
                </c:pt>
                <c:pt idx="8911">
                  <c:v>3.4516129032257998</c:v>
                </c:pt>
                <c:pt idx="8912">
                  <c:v>-7.1333333333333302</c:v>
                </c:pt>
                <c:pt idx="8913">
                  <c:v>-7.06451612903225</c:v>
                </c:pt>
                <c:pt idx="8914">
                  <c:v>2.9830508474576201</c:v>
                </c:pt>
                <c:pt idx="8915">
                  <c:v>-5.4754098360655696</c:v>
                </c:pt>
                <c:pt idx="8916">
                  <c:v>6.29565217391304</c:v>
                </c:pt>
                <c:pt idx="8917">
                  <c:v>1.7745098039215601</c:v>
                </c:pt>
                <c:pt idx="8918">
                  <c:v>-5.1009174311926602</c:v>
                </c:pt>
                <c:pt idx="8919">
                  <c:v>-1.7391304347826</c:v>
                </c:pt>
                <c:pt idx="8920">
                  <c:v>-8.6956521739130405E-2</c:v>
                </c:pt>
                <c:pt idx="8921">
                  <c:v>5.7222222222222197</c:v>
                </c:pt>
                <c:pt idx="8922">
                  <c:v>1.13636363636363E-2</c:v>
                </c:pt>
                <c:pt idx="8923">
                  <c:v>3.27956989247311</c:v>
                </c:pt>
                <c:pt idx="8924">
                  <c:v>-5.7701149425287301</c:v>
                </c:pt>
                <c:pt idx="8925">
                  <c:v>4.9891304347826004</c:v>
                </c:pt>
                <c:pt idx="8926">
                  <c:v>17.682352941176401</c:v>
                </c:pt>
                <c:pt idx="8927">
                  <c:v>-4.5333333333333297</c:v>
                </c:pt>
                <c:pt idx="8928">
                  <c:v>8.3249999999999993</c:v>
                </c:pt>
                <c:pt idx="8929">
                  <c:v>10.8056426332288</c:v>
                </c:pt>
                <c:pt idx="8930">
                  <c:v>-4.9696969696969697</c:v>
                </c:pt>
                <c:pt idx="8931">
                  <c:v>-0.16321839080459699</c:v>
                </c:pt>
                <c:pt idx="8932">
                  <c:v>0.50467289719626096</c:v>
                </c:pt>
                <c:pt idx="8933">
                  <c:v>2.13989637305699</c:v>
                </c:pt>
                <c:pt idx="8934">
                  <c:v>7.2810344827586198</c:v>
                </c:pt>
                <c:pt idx="8935">
                  <c:v>3.95246478873239</c:v>
                </c:pt>
                <c:pt idx="8936">
                  <c:v>1.31412639405204</c:v>
                </c:pt>
                <c:pt idx="8937">
                  <c:v>2.1666666666666599</c:v>
                </c:pt>
                <c:pt idx="8938">
                  <c:v>-2.1653944020356199</c:v>
                </c:pt>
                <c:pt idx="8939">
                  <c:v>9.2902542372881296</c:v>
                </c:pt>
                <c:pt idx="8940">
                  <c:v>10</c:v>
                </c:pt>
                <c:pt idx="8941">
                  <c:v>18.426439232409301</c:v>
                </c:pt>
                <c:pt idx="8942">
                  <c:v>10.0274599542334</c:v>
                </c:pt>
                <c:pt idx="8943">
                  <c:v>17.084482758620599</c:v>
                </c:pt>
                <c:pt idx="8944">
                  <c:v>14.715613382899599</c:v>
                </c:pt>
                <c:pt idx="8945">
                  <c:v>16.906521739130401</c:v>
                </c:pt>
                <c:pt idx="8946">
                  <c:v>20.417201540436398</c:v>
                </c:pt>
                <c:pt idx="8947">
                  <c:v>21.720312499999999</c:v>
                </c:pt>
                <c:pt idx="8948">
                  <c:v>19.513833992094799</c:v>
                </c:pt>
                <c:pt idx="8949">
                  <c:v>7.2831257078142597</c:v>
                </c:pt>
                <c:pt idx="8950">
                  <c:v>10.7319201995012</c:v>
                </c:pt>
                <c:pt idx="8951">
                  <c:v>13.030303030302999</c:v>
                </c:pt>
                <c:pt idx="8952">
                  <c:v>23.274562584118399</c:v>
                </c:pt>
                <c:pt idx="8953">
                  <c:v>6.7781569965870299</c:v>
                </c:pt>
                <c:pt idx="8954">
                  <c:v>7.8253968253968198</c:v>
                </c:pt>
                <c:pt idx="8955">
                  <c:v>-0.40606060606060601</c:v>
                </c:pt>
                <c:pt idx="8956">
                  <c:v>1.93865030674846</c:v>
                </c:pt>
                <c:pt idx="8957">
                  <c:v>4.9968553459119498</c:v>
                </c:pt>
                <c:pt idx="8958">
                  <c:v>14.775</c:v>
                </c:pt>
                <c:pt idx="8959">
                  <c:v>13.1785714285714</c:v>
                </c:pt>
                <c:pt idx="8960">
                  <c:v>7.7105263157894699</c:v>
                </c:pt>
                <c:pt idx="8961">
                  <c:v>2.9402985074626802</c:v>
                </c:pt>
                <c:pt idx="8962">
                  <c:v>8.5955678670360101</c:v>
                </c:pt>
                <c:pt idx="8963">
                  <c:v>2.9471947194719399</c:v>
                </c:pt>
                <c:pt idx="8964">
                  <c:v>4.83587786259542</c:v>
                </c:pt>
                <c:pt idx="8965">
                  <c:v>4.33829611248966</c:v>
                </c:pt>
                <c:pt idx="8966">
                  <c:v>5.3417132216014798</c:v>
                </c:pt>
                <c:pt idx="8967">
                  <c:v>3.8085782366957899</c:v>
                </c:pt>
                <c:pt idx="8968">
                  <c:v>6.6834592779177102</c:v>
                </c:pt>
                <c:pt idx="8969">
                  <c:v>3.8202005730658999</c:v>
                </c:pt>
                <c:pt idx="8970">
                  <c:v>6.4530831099195698</c:v>
                </c:pt>
                <c:pt idx="8971">
                  <c:v>8.3144654088050292</c:v>
                </c:pt>
                <c:pt idx="8972">
                  <c:v>6.0513186029935797</c:v>
                </c:pt>
                <c:pt idx="8973">
                  <c:v>2.1306501547987602</c:v>
                </c:pt>
                <c:pt idx="8974">
                  <c:v>4.1414055884843304</c:v>
                </c:pt>
                <c:pt idx="8975">
                  <c:v>-2.35356849876948</c:v>
                </c:pt>
                <c:pt idx="8976">
                  <c:v>11.0975409836065</c:v>
                </c:pt>
                <c:pt idx="8977">
                  <c:v>11.0697674418604</c:v>
                </c:pt>
                <c:pt idx="8978">
                  <c:v>4.2761904761904699</c:v>
                </c:pt>
                <c:pt idx="8979">
                  <c:v>10.1377245508982</c:v>
                </c:pt>
                <c:pt idx="8980">
                  <c:v>11.4262295081967</c:v>
                </c:pt>
                <c:pt idx="8981">
                  <c:v>2.9202453987729999</c:v>
                </c:pt>
                <c:pt idx="8982">
                  <c:v>11.442424242424201</c:v>
                </c:pt>
                <c:pt idx="8983">
                  <c:v>17.516666666666602</c:v>
                </c:pt>
                <c:pt idx="8984">
                  <c:v>15.574712643678099</c:v>
                </c:pt>
                <c:pt idx="8985">
                  <c:v>7.2972972972972903</c:v>
                </c:pt>
                <c:pt idx="8986">
                  <c:v>6.1390728476821099</c:v>
                </c:pt>
                <c:pt idx="8987">
                  <c:v>28.886075949367001</c:v>
                </c:pt>
                <c:pt idx="8988">
                  <c:v>21.821192052980098</c:v>
                </c:pt>
                <c:pt idx="8989">
                  <c:v>2.82258064516129</c:v>
                </c:pt>
                <c:pt idx="8990">
                  <c:v>0.50442477876106195</c:v>
                </c:pt>
                <c:pt idx="8991">
                  <c:v>-1.5</c:v>
                </c:pt>
                <c:pt idx="8992">
                  <c:v>-8.0427350427350408</c:v>
                </c:pt>
                <c:pt idx="8993">
                  <c:v>-10.647058823529401</c:v>
                </c:pt>
                <c:pt idx="8994">
                  <c:v>-7.7984496124031004</c:v>
                </c:pt>
                <c:pt idx="8995">
                  <c:v>-5.9247311827956901</c:v>
                </c:pt>
                <c:pt idx="8996">
                  <c:v>2.7903225806451601</c:v>
                </c:pt>
                <c:pt idx="8997">
                  <c:v>-8.4962406015037502</c:v>
                </c:pt>
                <c:pt idx="8998">
                  <c:v>-0.52747252747252704</c:v>
                </c:pt>
                <c:pt idx="8999">
                  <c:v>-7.7333333333333298</c:v>
                </c:pt>
                <c:pt idx="9000">
                  <c:v>0.164556962025316</c:v>
                </c:pt>
                <c:pt idx="9001">
                  <c:v>-14</c:v>
                </c:pt>
                <c:pt idx="9002">
                  <c:v>15.517401392111299</c:v>
                </c:pt>
                <c:pt idx="9003">
                  <c:v>15.714285714285699</c:v>
                </c:pt>
                <c:pt idx="9004">
                  <c:v>6.4541666666666604</c:v>
                </c:pt>
                <c:pt idx="9005">
                  <c:v>8.9066147859922093</c:v>
                </c:pt>
                <c:pt idx="9006">
                  <c:v>5.6294896030245702</c:v>
                </c:pt>
                <c:pt idx="9007">
                  <c:v>16.674496644295299</c:v>
                </c:pt>
                <c:pt idx="9008">
                  <c:v>10.398148148148101</c:v>
                </c:pt>
                <c:pt idx="9009">
                  <c:v>7.9408983451536601</c:v>
                </c:pt>
                <c:pt idx="9010">
                  <c:v>3.5273492286115</c:v>
                </c:pt>
                <c:pt idx="9011">
                  <c:v>7.7272727272727204</c:v>
                </c:pt>
                <c:pt idx="9012">
                  <c:v>1.6716697936210101</c:v>
                </c:pt>
                <c:pt idx="9013">
                  <c:v>15.494195688225499</c:v>
                </c:pt>
                <c:pt idx="9014">
                  <c:v>5.9268292682926802</c:v>
                </c:pt>
                <c:pt idx="9015">
                  <c:v>8.3076923076922995</c:v>
                </c:pt>
                <c:pt idx="9016">
                  <c:v>3.1666666666666599</c:v>
                </c:pt>
                <c:pt idx="9017">
                  <c:v>1.5524861878453</c:v>
                </c:pt>
                <c:pt idx="9018">
                  <c:v>-4.0606060606060597</c:v>
                </c:pt>
                <c:pt idx="9019">
                  <c:v>-3.49166666666666</c:v>
                </c:pt>
                <c:pt idx="9020">
                  <c:v>6.1228070175438596</c:v>
                </c:pt>
                <c:pt idx="9021">
                  <c:v>21.161616161616099</c:v>
                </c:pt>
                <c:pt idx="9022">
                  <c:v>6.6</c:v>
                </c:pt>
                <c:pt idx="9023">
                  <c:v>-5.2580645161290303</c:v>
                </c:pt>
                <c:pt idx="9024">
                  <c:v>0.36144578313253001</c:v>
                </c:pt>
                <c:pt idx="9025">
                  <c:v>-11.381818181818099</c:v>
                </c:pt>
                <c:pt idx="9026">
                  <c:v>22</c:v>
                </c:pt>
                <c:pt idx="9027">
                  <c:v>2.39935064935064</c:v>
                </c:pt>
                <c:pt idx="9028">
                  <c:v>-3.7700688073394399</c:v>
                </c:pt>
                <c:pt idx="9029">
                  <c:v>-0.12953629032257999</c:v>
                </c:pt>
                <c:pt idx="9030">
                  <c:v>-1.5962441314553899</c:v>
                </c:pt>
                <c:pt idx="9031">
                  <c:v>1.11862695608278</c:v>
                </c:pt>
                <c:pt idx="9032">
                  <c:v>4.0749306197964801</c:v>
                </c:pt>
                <c:pt idx="9033">
                  <c:v>6.4775771694816502</c:v>
                </c:pt>
                <c:pt idx="9034">
                  <c:v>3.0503992015967998</c:v>
                </c:pt>
                <c:pt idx="9035">
                  <c:v>-1.5984812529662999</c:v>
                </c:pt>
                <c:pt idx="9036">
                  <c:v>-3.9283599763173398</c:v>
                </c:pt>
                <c:pt idx="9037">
                  <c:v>-2.9797921478060001</c:v>
                </c:pt>
                <c:pt idx="9038">
                  <c:v>0.60278745644599296</c:v>
                </c:pt>
                <c:pt idx="9039">
                  <c:v>2.8571428571428501</c:v>
                </c:pt>
                <c:pt idx="9040">
                  <c:v>6.2222222222222197</c:v>
                </c:pt>
                <c:pt idx="9041">
                  <c:v>3.5833333333333299</c:v>
                </c:pt>
                <c:pt idx="9042">
                  <c:v>28.285714285714199</c:v>
                </c:pt>
                <c:pt idx="9043">
                  <c:v>21.6666666666666</c:v>
                </c:pt>
                <c:pt idx="9044">
                  <c:v>-8.8888888888888893</c:v>
                </c:pt>
                <c:pt idx="9045">
                  <c:v>23.7777777777777</c:v>
                </c:pt>
                <c:pt idx="9046">
                  <c:v>6.25</c:v>
                </c:pt>
                <c:pt idx="9047">
                  <c:v>6.0824622531939596</c:v>
                </c:pt>
                <c:pt idx="9048">
                  <c:v>3.4267185473411099</c:v>
                </c:pt>
                <c:pt idx="9049">
                  <c:v>4.5787362086258696</c:v>
                </c:pt>
                <c:pt idx="9050">
                  <c:v>4.7883435582822003</c:v>
                </c:pt>
                <c:pt idx="9051">
                  <c:v>-0.132385938668661</c:v>
                </c:pt>
                <c:pt idx="9052">
                  <c:v>5.68091168091168</c:v>
                </c:pt>
                <c:pt idx="9053">
                  <c:v>8.6478087649402298</c:v>
                </c:pt>
                <c:pt idx="9054">
                  <c:v>5.3128167994207098</c:v>
                </c:pt>
                <c:pt idx="9055">
                  <c:v>2.2925731432858201</c:v>
                </c:pt>
                <c:pt idx="9056">
                  <c:v>1.0557432432432401</c:v>
                </c:pt>
                <c:pt idx="9057">
                  <c:v>-1.9547169811320699</c:v>
                </c:pt>
                <c:pt idx="9058">
                  <c:v>4.6031250000000004</c:v>
                </c:pt>
                <c:pt idx="9059">
                  <c:v>5.4877260981912102</c:v>
                </c:pt>
                <c:pt idx="9060">
                  <c:v>1.0883211678832101</c:v>
                </c:pt>
                <c:pt idx="9061">
                  <c:v>2.8472049689440899</c:v>
                </c:pt>
                <c:pt idx="9062">
                  <c:v>0.92622950819672101</c:v>
                </c:pt>
                <c:pt idx="9063">
                  <c:v>1.3872522763792099</c:v>
                </c:pt>
                <c:pt idx="9064">
                  <c:v>5.3805309734513198</c:v>
                </c:pt>
                <c:pt idx="9065">
                  <c:v>8.1856287425149699</c:v>
                </c:pt>
                <c:pt idx="9066">
                  <c:v>6.8892388451443498</c:v>
                </c:pt>
                <c:pt idx="9067">
                  <c:v>0.61675756073376298</c:v>
                </c:pt>
                <c:pt idx="9068">
                  <c:v>-0.96504739336492895</c:v>
                </c:pt>
                <c:pt idx="9069">
                  <c:v>-2.1589285714285702</c:v>
                </c:pt>
                <c:pt idx="9070">
                  <c:v>5.74521183981427</c:v>
                </c:pt>
                <c:pt idx="9071">
                  <c:v>0.89552238805970097</c:v>
                </c:pt>
                <c:pt idx="9072">
                  <c:v>-1.62337662337662</c:v>
                </c:pt>
                <c:pt idx="9073">
                  <c:v>1.6E-2</c:v>
                </c:pt>
                <c:pt idx="9074">
                  <c:v>-2.02857142857142</c:v>
                </c:pt>
                <c:pt idx="9075">
                  <c:v>-2.4461538461538401</c:v>
                </c:pt>
                <c:pt idx="9076">
                  <c:v>-7.4421052631578899</c:v>
                </c:pt>
                <c:pt idx="9077">
                  <c:v>-8.5</c:v>
                </c:pt>
                <c:pt idx="9078">
                  <c:v>-8.2372881355932197</c:v>
                </c:pt>
                <c:pt idx="9079">
                  <c:v>-11.3821138211382</c:v>
                </c:pt>
                <c:pt idx="9080">
                  <c:v>-8.3243243243243192</c:v>
                </c:pt>
                <c:pt idx="9081">
                  <c:v>-14.5060240963855</c:v>
                </c:pt>
                <c:pt idx="9082">
                  <c:v>-9.1538461538461497</c:v>
                </c:pt>
                <c:pt idx="9083">
                  <c:v>2.5972222222222201</c:v>
                </c:pt>
                <c:pt idx="9084">
                  <c:v>1.30645161290322</c:v>
                </c:pt>
                <c:pt idx="9085">
                  <c:v>-5.3611357586512796</c:v>
                </c:pt>
                <c:pt idx="9086">
                  <c:v>-8.7396504139834394E-2</c:v>
                </c:pt>
                <c:pt idx="9087">
                  <c:v>-0.329214474845542</c:v>
                </c:pt>
                <c:pt idx="9088">
                  <c:v>-0.46273546273546201</c:v>
                </c:pt>
                <c:pt idx="9089">
                  <c:v>1.94689378757515</c:v>
                </c:pt>
                <c:pt idx="9090">
                  <c:v>3.6466905187835401</c:v>
                </c:pt>
                <c:pt idx="9091">
                  <c:v>-4.6470588235294104</c:v>
                </c:pt>
                <c:pt idx="9092">
                  <c:v>-1.7246673490276301</c:v>
                </c:pt>
                <c:pt idx="9093">
                  <c:v>-4.8291782086795898</c:v>
                </c:pt>
                <c:pt idx="9094">
                  <c:v>2.0762167125803401</c:v>
                </c:pt>
                <c:pt idx="9095">
                  <c:v>2.3658536585365799</c:v>
                </c:pt>
                <c:pt idx="9096">
                  <c:v>8.6808510638297793</c:v>
                </c:pt>
                <c:pt idx="9097">
                  <c:v>3.8793103448275801</c:v>
                </c:pt>
                <c:pt idx="9098">
                  <c:v>-4.8</c:v>
                </c:pt>
                <c:pt idx="9099">
                  <c:v>21.3666666666666</c:v>
                </c:pt>
                <c:pt idx="9100">
                  <c:v>18.730769230769202</c:v>
                </c:pt>
                <c:pt idx="9101">
                  <c:v>4.4000000000000004</c:v>
                </c:pt>
                <c:pt idx="9102">
                  <c:v>-11.8275862068965</c:v>
                </c:pt>
                <c:pt idx="9103">
                  <c:v>-18.3333333333333</c:v>
                </c:pt>
                <c:pt idx="9104">
                  <c:v>-8.8965517241379306</c:v>
                </c:pt>
                <c:pt idx="9105">
                  <c:v>-0.22950819672131101</c:v>
                </c:pt>
                <c:pt idx="9106">
                  <c:v>-6.2897196261682202</c:v>
                </c:pt>
                <c:pt idx="9107">
                  <c:v>-6.19</c:v>
                </c:pt>
                <c:pt idx="9108">
                  <c:v>-8.6454545454545393</c:v>
                </c:pt>
                <c:pt idx="9109">
                  <c:v>5.7333333333333298</c:v>
                </c:pt>
                <c:pt idx="9110">
                  <c:v>4.1785714285714199</c:v>
                </c:pt>
                <c:pt idx="9111">
                  <c:v>-5.8043478260869499</c:v>
                </c:pt>
                <c:pt idx="9112">
                  <c:v>-2.0602409638554202</c:v>
                </c:pt>
                <c:pt idx="9113">
                  <c:v>2.0112359550561698</c:v>
                </c:pt>
                <c:pt idx="9114">
                  <c:v>-7.6695652173913</c:v>
                </c:pt>
                <c:pt idx="9115">
                  <c:v>-3.9593495934959302</c:v>
                </c:pt>
                <c:pt idx="9116">
                  <c:v>-1.1043478260869499</c:v>
                </c:pt>
                <c:pt idx="9117">
                  <c:v>-10.5904761904761</c:v>
                </c:pt>
                <c:pt idx="9118">
                  <c:v>34.75</c:v>
                </c:pt>
                <c:pt idx="9119">
                  <c:v>-9.1176470588235201</c:v>
                </c:pt>
                <c:pt idx="9120">
                  <c:v>27.190476190476101</c:v>
                </c:pt>
                <c:pt idx="9121">
                  <c:v>-0.26086956521739102</c:v>
                </c:pt>
                <c:pt idx="9122">
                  <c:v>14.6818181818181</c:v>
                </c:pt>
                <c:pt idx="9123">
                  <c:v>19</c:v>
                </c:pt>
                <c:pt idx="9124">
                  <c:v>29.8888888888888</c:v>
                </c:pt>
                <c:pt idx="9125">
                  <c:v>21.692307692307601</c:v>
                </c:pt>
                <c:pt idx="9126">
                  <c:v>16.5555555555555</c:v>
                </c:pt>
                <c:pt idx="9127">
                  <c:v>-13.5</c:v>
                </c:pt>
                <c:pt idx="9128">
                  <c:v>10.095029239765999</c:v>
                </c:pt>
                <c:pt idx="9129">
                  <c:v>0.95684523809523803</c:v>
                </c:pt>
                <c:pt idx="9130">
                  <c:v>-3.0801576872536098</c:v>
                </c:pt>
                <c:pt idx="9131">
                  <c:v>2.1186440677966099</c:v>
                </c:pt>
                <c:pt idx="9132">
                  <c:v>0.72154963680387396</c:v>
                </c:pt>
                <c:pt idx="9133">
                  <c:v>4.8245363766048497</c:v>
                </c:pt>
                <c:pt idx="9134">
                  <c:v>5.5796344647519502</c:v>
                </c:pt>
                <c:pt idx="9135">
                  <c:v>3.5561959654178601</c:v>
                </c:pt>
                <c:pt idx="9136">
                  <c:v>-3.5023786869647902</c:v>
                </c:pt>
                <c:pt idx="9137">
                  <c:v>-5.36082474226804</c:v>
                </c:pt>
                <c:pt idx="9138">
                  <c:v>-3.7244546498277802</c:v>
                </c:pt>
                <c:pt idx="9139">
                  <c:v>4.6092636579572401</c:v>
                </c:pt>
                <c:pt idx="9140">
                  <c:v>13.3166926677067</c:v>
                </c:pt>
                <c:pt idx="9141">
                  <c:v>15.873015873015801</c:v>
                </c:pt>
                <c:pt idx="9142">
                  <c:v>19.113636363636299</c:v>
                </c:pt>
                <c:pt idx="9143">
                  <c:v>16.940000000000001</c:v>
                </c:pt>
                <c:pt idx="9144">
                  <c:v>15.6427145708582</c:v>
                </c:pt>
                <c:pt idx="9145">
                  <c:v>25.022865853658502</c:v>
                </c:pt>
                <c:pt idx="9146">
                  <c:v>11.116207951070299</c:v>
                </c:pt>
                <c:pt idx="9147">
                  <c:v>17.123115577889401</c:v>
                </c:pt>
                <c:pt idx="9148">
                  <c:v>8.9190404797601204</c:v>
                </c:pt>
                <c:pt idx="9149">
                  <c:v>14.892674616695</c:v>
                </c:pt>
                <c:pt idx="9150">
                  <c:v>9.5426829268292597</c:v>
                </c:pt>
                <c:pt idx="9151">
                  <c:v>21.9984544049459</c:v>
                </c:pt>
                <c:pt idx="9152">
                  <c:v>3.2733516483516398</c:v>
                </c:pt>
                <c:pt idx="9153">
                  <c:v>0.76150627615062705</c:v>
                </c:pt>
                <c:pt idx="9154">
                  <c:v>2.1076178960096699</c:v>
                </c:pt>
                <c:pt idx="9155">
                  <c:v>-2.16047548291233</c:v>
                </c:pt>
                <c:pt idx="9156">
                  <c:v>0.84221748400852803</c:v>
                </c:pt>
                <c:pt idx="9157">
                  <c:v>1.7784431137724499</c:v>
                </c:pt>
                <c:pt idx="9158">
                  <c:v>4.1712158808932998</c:v>
                </c:pt>
                <c:pt idx="9159">
                  <c:v>-0.86752136752136699</c:v>
                </c:pt>
                <c:pt idx="9160">
                  <c:v>-0.73548387096774104</c:v>
                </c:pt>
                <c:pt idx="9161">
                  <c:v>-5.3273137697516901</c:v>
                </c:pt>
                <c:pt idx="9162">
                  <c:v>-8.3428571428571399</c:v>
                </c:pt>
                <c:pt idx="9163">
                  <c:v>6.1219512195121899</c:v>
                </c:pt>
                <c:pt idx="9164">
                  <c:v>1.12183908045977</c:v>
                </c:pt>
                <c:pt idx="9165">
                  <c:v>5.0922693266832901</c:v>
                </c:pt>
                <c:pt idx="9166">
                  <c:v>4.1444043321299597</c:v>
                </c:pt>
                <c:pt idx="9167">
                  <c:v>5.3105022831050199</c:v>
                </c:pt>
                <c:pt idx="9168">
                  <c:v>5.8514851485148496</c:v>
                </c:pt>
                <c:pt idx="9169">
                  <c:v>11.603498542274</c:v>
                </c:pt>
                <c:pt idx="9170">
                  <c:v>8.20366598778004</c:v>
                </c:pt>
                <c:pt idx="9171">
                  <c:v>10.511669658886801</c:v>
                </c:pt>
                <c:pt idx="9172">
                  <c:v>5.2415540540540499</c:v>
                </c:pt>
                <c:pt idx="9173">
                  <c:v>1.0104166666666601</c:v>
                </c:pt>
                <c:pt idx="9174">
                  <c:v>5.6201923076923004</c:v>
                </c:pt>
                <c:pt idx="9175">
                  <c:v>5.9283746556473798</c:v>
                </c:pt>
                <c:pt idx="9176">
                  <c:v>25.6666666666666</c:v>
                </c:pt>
                <c:pt idx="9177">
                  <c:v>3.625</c:v>
                </c:pt>
                <c:pt idx="9178">
                  <c:v>35.7777777777777</c:v>
                </c:pt>
                <c:pt idx="9179">
                  <c:v>41</c:v>
                </c:pt>
                <c:pt idx="9180">
                  <c:v>7.1440136344269201</c:v>
                </c:pt>
                <c:pt idx="9181">
                  <c:v>8.0437528191249399</c:v>
                </c:pt>
                <c:pt idx="9182">
                  <c:v>5.3738775510204002</c:v>
                </c:pt>
                <c:pt idx="9183">
                  <c:v>5.1536231884057901</c:v>
                </c:pt>
                <c:pt idx="9184">
                  <c:v>6.2868002764339996</c:v>
                </c:pt>
                <c:pt idx="9185">
                  <c:v>8.8669064748201407</c:v>
                </c:pt>
                <c:pt idx="9186">
                  <c:v>13.7870579382994</c:v>
                </c:pt>
                <c:pt idx="9187">
                  <c:v>7.8862704918032698</c:v>
                </c:pt>
                <c:pt idx="9188">
                  <c:v>1.1975780752071301</c:v>
                </c:pt>
                <c:pt idx="9189">
                  <c:v>1.2057851239669399</c:v>
                </c:pt>
                <c:pt idx="9190">
                  <c:v>-2.71589018302828</c:v>
                </c:pt>
                <c:pt idx="9191">
                  <c:v>11.2847974328118</c:v>
                </c:pt>
                <c:pt idx="9192">
                  <c:v>0.86510263929618703</c:v>
                </c:pt>
                <c:pt idx="9193">
                  <c:v>-0.61125319693094604</c:v>
                </c:pt>
                <c:pt idx="9194">
                  <c:v>-5.8557046979865701</c:v>
                </c:pt>
                <c:pt idx="9195">
                  <c:v>-4.2103505843071698</c:v>
                </c:pt>
                <c:pt idx="9196">
                  <c:v>-6.4537953795379499</c:v>
                </c:pt>
                <c:pt idx="9197">
                  <c:v>0.585365853658536</c:v>
                </c:pt>
                <c:pt idx="9198">
                  <c:v>-3.9160583941605802</c:v>
                </c:pt>
                <c:pt idx="9199">
                  <c:v>-3.3673139158576002</c:v>
                </c:pt>
                <c:pt idx="9200">
                  <c:v>-8.7981072555205007</c:v>
                </c:pt>
                <c:pt idx="9201">
                  <c:v>-6.7981818181818099</c:v>
                </c:pt>
                <c:pt idx="9202">
                  <c:v>-9.5637982195845694</c:v>
                </c:pt>
                <c:pt idx="9203">
                  <c:v>4.1257861635220099</c:v>
                </c:pt>
                <c:pt idx="9204">
                  <c:v>10.647058823529401</c:v>
                </c:pt>
                <c:pt idx="9205">
                  <c:v>15.7708333333333</c:v>
                </c:pt>
                <c:pt idx="9206">
                  <c:v>17.5964912280701</c:v>
                </c:pt>
                <c:pt idx="9207">
                  <c:v>2.3571428571428501</c:v>
                </c:pt>
                <c:pt idx="9208">
                  <c:v>13.2295081967213</c:v>
                </c:pt>
                <c:pt idx="9209">
                  <c:v>8.93333333333333</c:v>
                </c:pt>
                <c:pt idx="9210">
                  <c:v>0.61290322580645096</c:v>
                </c:pt>
                <c:pt idx="9211">
                  <c:v>15.0322580645161</c:v>
                </c:pt>
                <c:pt idx="9212">
                  <c:v>3.1012658227848098</c:v>
                </c:pt>
                <c:pt idx="9213">
                  <c:v>22.164383561643799</c:v>
                </c:pt>
                <c:pt idx="9214">
                  <c:v>1.75362318840579</c:v>
                </c:pt>
                <c:pt idx="9215">
                  <c:v>27.936708860759399</c:v>
                </c:pt>
                <c:pt idx="9216">
                  <c:v>15.982142857142801</c:v>
                </c:pt>
                <c:pt idx="9217">
                  <c:v>6.4484536082474202</c:v>
                </c:pt>
                <c:pt idx="9218">
                  <c:v>12.458955223880499</c:v>
                </c:pt>
                <c:pt idx="9219">
                  <c:v>8.0320512820512793</c:v>
                </c:pt>
                <c:pt idx="9220">
                  <c:v>3.48327137546468</c:v>
                </c:pt>
                <c:pt idx="9221">
                  <c:v>13.637499999999999</c:v>
                </c:pt>
                <c:pt idx="9222">
                  <c:v>21.747292418772499</c:v>
                </c:pt>
                <c:pt idx="9223">
                  <c:v>13.829192546583799</c:v>
                </c:pt>
                <c:pt idx="9224">
                  <c:v>3.7155172413793101</c:v>
                </c:pt>
                <c:pt idx="9225">
                  <c:v>-0.91262135922330101</c:v>
                </c:pt>
                <c:pt idx="9226">
                  <c:v>2.93537414965986</c:v>
                </c:pt>
                <c:pt idx="9227">
                  <c:v>7.2845849802371498</c:v>
                </c:pt>
                <c:pt idx="9228">
                  <c:v>5.3433476394849704</c:v>
                </c:pt>
                <c:pt idx="9229">
                  <c:v>1.14295257181028</c:v>
                </c:pt>
                <c:pt idx="9230">
                  <c:v>4.4580188679245198</c:v>
                </c:pt>
                <c:pt idx="9231">
                  <c:v>2.5945674044265501</c:v>
                </c:pt>
                <c:pt idx="9232">
                  <c:v>0.62379227053140096</c:v>
                </c:pt>
                <c:pt idx="9233">
                  <c:v>2.2235294117647002</c:v>
                </c:pt>
                <c:pt idx="9234">
                  <c:v>7.4209284028324101</c:v>
                </c:pt>
                <c:pt idx="9235">
                  <c:v>2.4951091045899099</c:v>
                </c:pt>
                <c:pt idx="9236">
                  <c:v>-2.7738193869096901</c:v>
                </c:pt>
                <c:pt idx="9237">
                  <c:v>-3.0622568093385198</c:v>
                </c:pt>
                <c:pt idx="9238">
                  <c:v>-6.1850079744816497</c:v>
                </c:pt>
                <c:pt idx="9239">
                  <c:v>6.0090361445783103</c:v>
                </c:pt>
                <c:pt idx="9240">
                  <c:v>3.4002403846153801</c:v>
                </c:pt>
                <c:pt idx="9241">
                  <c:v>9.6862210095497905E-2</c:v>
                </c:pt>
                <c:pt idx="9242">
                  <c:v>1.70351758793969</c:v>
                </c:pt>
                <c:pt idx="9243">
                  <c:v>0.24709976798143801</c:v>
                </c:pt>
                <c:pt idx="9244">
                  <c:v>1.4429868819374301</c:v>
                </c:pt>
                <c:pt idx="9245">
                  <c:v>6.5552000000000001</c:v>
                </c:pt>
                <c:pt idx="9246">
                  <c:v>4.9990654205607399</c:v>
                </c:pt>
                <c:pt idx="9247">
                  <c:v>4.5351351351351301</c:v>
                </c:pt>
                <c:pt idx="9248">
                  <c:v>-0.45974025974025901</c:v>
                </c:pt>
                <c:pt idx="9249">
                  <c:v>1.26424870466321</c:v>
                </c:pt>
                <c:pt idx="9250">
                  <c:v>-0.92800000000000005</c:v>
                </c:pt>
                <c:pt idx="9251">
                  <c:v>5.9400196656833799</c:v>
                </c:pt>
                <c:pt idx="9252">
                  <c:v>1.0454545454545401</c:v>
                </c:pt>
                <c:pt idx="9253">
                  <c:v>-4.8333333333333304</c:v>
                </c:pt>
                <c:pt idx="9254">
                  <c:v>-36.307692307692299</c:v>
                </c:pt>
                <c:pt idx="9255">
                  <c:v>-44</c:v>
                </c:pt>
                <c:pt idx="9256">
                  <c:v>-0.22727272727272699</c:v>
                </c:pt>
                <c:pt idx="9257">
                  <c:v>21.1428571428571</c:v>
                </c:pt>
                <c:pt idx="9258">
                  <c:v>-6.0769230769230704</c:v>
                </c:pt>
                <c:pt idx="9259">
                  <c:v>5.95</c:v>
                </c:pt>
                <c:pt idx="9260">
                  <c:v>-13.1973684210526</c:v>
                </c:pt>
                <c:pt idx="9261">
                  <c:v>-1.44805194805194</c:v>
                </c:pt>
                <c:pt idx="9262">
                  <c:v>-2.63709677419354</c:v>
                </c:pt>
                <c:pt idx="9263">
                  <c:v>1.7186440677966099</c:v>
                </c:pt>
                <c:pt idx="9264">
                  <c:v>7.09219858156028E-3</c:v>
                </c:pt>
                <c:pt idx="9265">
                  <c:v>-4.2043010752688099</c:v>
                </c:pt>
                <c:pt idx="9266">
                  <c:v>13.3404255319148</c:v>
                </c:pt>
                <c:pt idx="9267">
                  <c:v>2.4130434782608599</c:v>
                </c:pt>
                <c:pt idx="9268">
                  <c:v>4.7934782608695601</c:v>
                </c:pt>
                <c:pt idx="9269">
                  <c:v>12.376088218224</c:v>
                </c:pt>
                <c:pt idx="9270">
                  <c:v>12.013666072489601</c:v>
                </c:pt>
                <c:pt idx="9271">
                  <c:v>2.9029663147310201</c:v>
                </c:pt>
                <c:pt idx="9272">
                  <c:v>9.1835501858735995</c:v>
                </c:pt>
                <c:pt idx="9273">
                  <c:v>9.2908400168847596</c:v>
                </c:pt>
                <c:pt idx="9274">
                  <c:v>8.7091035926055103</c:v>
                </c:pt>
                <c:pt idx="9275">
                  <c:v>8.1067490074988893</c:v>
                </c:pt>
                <c:pt idx="9276">
                  <c:v>7.0432917316692603</c:v>
                </c:pt>
                <c:pt idx="9277">
                  <c:v>0.45142857142857101</c:v>
                </c:pt>
                <c:pt idx="9278">
                  <c:v>4.21180237877401</c:v>
                </c:pt>
                <c:pt idx="9279">
                  <c:v>0.14573346116970201</c:v>
                </c:pt>
                <c:pt idx="9280">
                  <c:v>8.4955981356809893</c:v>
                </c:pt>
                <c:pt idx="9281">
                  <c:v>6.6923076923076898</c:v>
                </c:pt>
                <c:pt idx="9282">
                  <c:v>23.769230769230699</c:v>
                </c:pt>
                <c:pt idx="9283">
                  <c:v>1.2038834951456301</c:v>
                </c:pt>
                <c:pt idx="9284">
                  <c:v>-0.51971326164874498</c:v>
                </c:pt>
                <c:pt idx="9285">
                  <c:v>-3.0503355704697901</c:v>
                </c:pt>
                <c:pt idx="9286">
                  <c:v>4.2145593869731802E-2</c:v>
                </c:pt>
                <c:pt idx="9287">
                  <c:v>2.1839080459770099</c:v>
                </c:pt>
                <c:pt idx="9288">
                  <c:v>-1.06048387096774</c:v>
                </c:pt>
                <c:pt idx="9289">
                  <c:v>-1.13286713286713</c:v>
                </c:pt>
                <c:pt idx="9290">
                  <c:v>4.2363636363636301</c:v>
                </c:pt>
                <c:pt idx="9291">
                  <c:v>-4.22463768115942</c:v>
                </c:pt>
                <c:pt idx="9292">
                  <c:v>-5.7439024390243896</c:v>
                </c:pt>
                <c:pt idx="9293">
                  <c:v>-8.2548076923076898</c:v>
                </c:pt>
                <c:pt idx="9294">
                  <c:v>-3.3469387755101998</c:v>
                </c:pt>
                <c:pt idx="9295">
                  <c:v>1.3159609120521101</c:v>
                </c:pt>
                <c:pt idx="9296">
                  <c:v>4.67615658362989</c:v>
                </c:pt>
                <c:pt idx="9297">
                  <c:v>-5.4140127388534998</c:v>
                </c:pt>
                <c:pt idx="9298">
                  <c:v>-4.3687707641196001</c:v>
                </c:pt>
                <c:pt idx="9299">
                  <c:v>-2.4433656957928802</c:v>
                </c:pt>
                <c:pt idx="9300">
                  <c:v>2.44545454545454</c:v>
                </c:pt>
                <c:pt idx="9301">
                  <c:v>0.13620071684587801</c:v>
                </c:pt>
                <c:pt idx="9302">
                  <c:v>2.0129032258064501</c:v>
                </c:pt>
                <c:pt idx="9303">
                  <c:v>-6.7212121212121199</c:v>
                </c:pt>
                <c:pt idx="9304">
                  <c:v>-3.7885304659498198</c:v>
                </c:pt>
                <c:pt idx="9305">
                  <c:v>-11.6033333333333</c:v>
                </c:pt>
                <c:pt idx="9306">
                  <c:v>-0.68387096774193501</c:v>
                </c:pt>
                <c:pt idx="9307">
                  <c:v>29.3333333333333</c:v>
                </c:pt>
                <c:pt idx="9308">
                  <c:v>-2.4444444444444402</c:v>
                </c:pt>
                <c:pt idx="9309">
                  <c:v>26.6666666666666</c:v>
                </c:pt>
                <c:pt idx="9310">
                  <c:v>14.25</c:v>
                </c:pt>
                <c:pt idx="9311">
                  <c:v>33.3333333333333</c:v>
                </c:pt>
                <c:pt idx="9312">
                  <c:v>13</c:v>
                </c:pt>
                <c:pt idx="9313">
                  <c:v>1.1111111111111101</c:v>
                </c:pt>
                <c:pt idx="9314">
                  <c:v>-2</c:v>
                </c:pt>
                <c:pt idx="9315">
                  <c:v>8.0996168582375407</c:v>
                </c:pt>
                <c:pt idx="9316">
                  <c:v>-1.9565217391304299</c:v>
                </c:pt>
                <c:pt idx="9317">
                  <c:v>4.1732283464566899</c:v>
                </c:pt>
                <c:pt idx="9318">
                  <c:v>-4.7723342939481199</c:v>
                </c:pt>
                <c:pt idx="9319">
                  <c:v>-12.2</c:v>
                </c:pt>
                <c:pt idx="9320">
                  <c:v>45.1666666666666</c:v>
                </c:pt>
                <c:pt idx="9321">
                  <c:v>-9.6516129032258</c:v>
                </c:pt>
                <c:pt idx="9322">
                  <c:v>1.3602484472049601</c:v>
                </c:pt>
                <c:pt idx="9323">
                  <c:v>0.89963503649635002</c:v>
                </c:pt>
                <c:pt idx="9324">
                  <c:v>-0.41081081081081</c:v>
                </c:pt>
                <c:pt idx="9325">
                  <c:v>1.5150645624103301</c:v>
                </c:pt>
                <c:pt idx="9326">
                  <c:v>2.1265624999999999</c:v>
                </c:pt>
                <c:pt idx="9327">
                  <c:v>-0.36628849270664499</c:v>
                </c:pt>
                <c:pt idx="9328">
                  <c:v>-1.4696428571428499</c:v>
                </c:pt>
                <c:pt idx="9329">
                  <c:v>2.6851851851851798</c:v>
                </c:pt>
                <c:pt idx="9330">
                  <c:v>-0.35853658536585298</c:v>
                </c:pt>
                <c:pt idx="9331">
                  <c:v>-0.63343108504398804</c:v>
                </c:pt>
                <c:pt idx="9332">
                  <c:v>-2.2683706070287499</c:v>
                </c:pt>
                <c:pt idx="9333">
                  <c:v>-4.0629496402877701</c:v>
                </c:pt>
                <c:pt idx="9334">
                  <c:v>5.5182119205297999</c:v>
                </c:pt>
                <c:pt idx="9335">
                  <c:v>44</c:v>
                </c:pt>
                <c:pt idx="9336">
                  <c:v>-26</c:v>
                </c:pt>
                <c:pt idx="9337">
                  <c:v>-19.074074074074002</c:v>
                </c:pt>
                <c:pt idx="9338">
                  <c:v>38.714285714285701</c:v>
                </c:pt>
                <c:pt idx="9339">
                  <c:v>-4.1785714285714199</c:v>
                </c:pt>
                <c:pt idx="9340">
                  <c:v>2.6451612903225801</c:v>
                </c:pt>
                <c:pt idx="9341">
                  <c:v>-1.0535714285714199</c:v>
                </c:pt>
                <c:pt idx="9342">
                  <c:v>1.9677419354838701</c:v>
                </c:pt>
                <c:pt idx="9343">
                  <c:v>0.85</c:v>
                </c:pt>
                <c:pt idx="9344">
                  <c:v>6.38709677419354</c:v>
                </c:pt>
                <c:pt idx="9345">
                  <c:v>-0.77906976744185996</c:v>
                </c:pt>
                <c:pt idx="9346">
                  <c:v>5.06451612903225</c:v>
                </c:pt>
                <c:pt idx="9347">
                  <c:v>2.40860215053763</c:v>
                </c:pt>
                <c:pt idx="9348">
                  <c:v>7.6555555555555497</c:v>
                </c:pt>
                <c:pt idx="9349">
                  <c:v>5.5056179775280896</c:v>
                </c:pt>
                <c:pt idx="9350">
                  <c:v>3.6741573033707802</c:v>
                </c:pt>
                <c:pt idx="9351">
                  <c:v>7.4516129032257998</c:v>
                </c:pt>
                <c:pt idx="9352">
                  <c:v>4.7413632119514402</c:v>
                </c:pt>
                <c:pt idx="9353">
                  <c:v>1.9968717413972801</c:v>
                </c:pt>
                <c:pt idx="9354">
                  <c:v>5.4724409448818898</c:v>
                </c:pt>
                <c:pt idx="9355">
                  <c:v>2.9686907020872799</c:v>
                </c:pt>
                <c:pt idx="9356">
                  <c:v>2.38130155820348</c:v>
                </c:pt>
                <c:pt idx="9357">
                  <c:v>5.3042096902303397</c:v>
                </c:pt>
                <c:pt idx="9358">
                  <c:v>5.6678383128295202</c:v>
                </c:pt>
                <c:pt idx="9359">
                  <c:v>6.5118043844856599</c:v>
                </c:pt>
                <c:pt idx="9360">
                  <c:v>0.14795474325500399</c:v>
                </c:pt>
                <c:pt idx="9361">
                  <c:v>-0.380455407969639</c:v>
                </c:pt>
                <c:pt idx="9362">
                  <c:v>1.9301903898458701</c:v>
                </c:pt>
                <c:pt idx="9363">
                  <c:v>6.8440207972270297</c:v>
                </c:pt>
                <c:pt idx="9364">
                  <c:v>1.6698795180722801</c:v>
                </c:pt>
                <c:pt idx="9365">
                  <c:v>2.8364779874213801</c:v>
                </c:pt>
                <c:pt idx="9366">
                  <c:v>0.72861356932153298</c:v>
                </c:pt>
                <c:pt idx="9367">
                  <c:v>7.3911764705882304</c:v>
                </c:pt>
                <c:pt idx="9368">
                  <c:v>7.8632478632478602</c:v>
                </c:pt>
                <c:pt idx="9369">
                  <c:v>0.85652173913043395</c:v>
                </c:pt>
                <c:pt idx="9370">
                  <c:v>5.25541125541125</c:v>
                </c:pt>
                <c:pt idx="9371">
                  <c:v>1.64406779661016</c:v>
                </c:pt>
                <c:pt idx="9372">
                  <c:v>7.1700223713646496</c:v>
                </c:pt>
                <c:pt idx="9373">
                  <c:v>-0.59656652360514995</c:v>
                </c:pt>
                <c:pt idx="9374">
                  <c:v>-3.4046052631578898</c:v>
                </c:pt>
                <c:pt idx="9375">
                  <c:v>-1.0220125786163501</c:v>
                </c:pt>
                <c:pt idx="9376">
                  <c:v>12.192307692307599</c:v>
                </c:pt>
                <c:pt idx="9377">
                  <c:v>2.7857142857142798</c:v>
                </c:pt>
                <c:pt idx="9378">
                  <c:v>5.0310559006211104</c:v>
                </c:pt>
                <c:pt idx="9379">
                  <c:v>-0.48081264108352101</c:v>
                </c:pt>
                <c:pt idx="9380">
                  <c:v>1.01219512195121</c:v>
                </c:pt>
                <c:pt idx="9381">
                  <c:v>2.9113924050632898</c:v>
                </c:pt>
                <c:pt idx="9382">
                  <c:v>2.07531380753138</c:v>
                </c:pt>
                <c:pt idx="9383">
                  <c:v>4.0618181818181798</c:v>
                </c:pt>
                <c:pt idx="9384">
                  <c:v>11.068235294117599</c:v>
                </c:pt>
                <c:pt idx="9385">
                  <c:v>7.3718199608610497</c:v>
                </c:pt>
                <c:pt idx="9386">
                  <c:v>2.1972076788830699</c:v>
                </c:pt>
                <c:pt idx="9387">
                  <c:v>2.4565756823821299</c:v>
                </c:pt>
                <c:pt idx="9388">
                  <c:v>0.96390658174097599</c:v>
                </c:pt>
                <c:pt idx="9389">
                  <c:v>3.04703476482617</c:v>
                </c:pt>
                <c:pt idx="9390">
                  <c:v>2.49506781750924</c:v>
                </c:pt>
                <c:pt idx="9391">
                  <c:v>1.1246148579253601</c:v>
                </c:pt>
                <c:pt idx="9392">
                  <c:v>2.8810793850015601</c:v>
                </c:pt>
                <c:pt idx="9393">
                  <c:v>2.8003772398616702</c:v>
                </c:pt>
                <c:pt idx="9394">
                  <c:v>3.0957414678344901</c:v>
                </c:pt>
                <c:pt idx="9395">
                  <c:v>2.9988898140438498</c:v>
                </c:pt>
                <c:pt idx="9396">
                  <c:v>4.7980378890392403</c:v>
                </c:pt>
                <c:pt idx="9397">
                  <c:v>4.1288566243194103</c:v>
                </c:pt>
                <c:pt idx="9398">
                  <c:v>1.0734285714285701</c:v>
                </c:pt>
                <c:pt idx="9399">
                  <c:v>2.0314061384725099</c:v>
                </c:pt>
                <c:pt idx="9400">
                  <c:v>2.1318977119784601</c:v>
                </c:pt>
                <c:pt idx="9401">
                  <c:v>6.8075657894736796</c:v>
                </c:pt>
                <c:pt idx="9402">
                  <c:v>-2.1923076923076898</c:v>
                </c:pt>
                <c:pt idx="9403">
                  <c:v>3.7857142857142798</c:v>
                </c:pt>
                <c:pt idx="9404">
                  <c:v>1.89676718283075</c:v>
                </c:pt>
                <c:pt idx="9405">
                  <c:v>1.9428314875785599</c:v>
                </c:pt>
                <c:pt idx="9406">
                  <c:v>2.1676757041326602</c:v>
                </c:pt>
                <c:pt idx="9407">
                  <c:v>3.49161255411255</c:v>
                </c:pt>
                <c:pt idx="9408">
                  <c:v>2.9689341189073302</c:v>
                </c:pt>
                <c:pt idx="9409">
                  <c:v>3.9430348258706398</c:v>
                </c:pt>
                <c:pt idx="9410">
                  <c:v>2.8988326848249</c:v>
                </c:pt>
                <c:pt idx="9411">
                  <c:v>2.3286209655908201</c:v>
                </c:pt>
                <c:pt idx="9412">
                  <c:v>-0.21291139240506299</c:v>
                </c:pt>
                <c:pt idx="9413">
                  <c:v>2.0939514891003901</c:v>
                </c:pt>
                <c:pt idx="9414">
                  <c:v>1.44367369589345</c:v>
                </c:pt>
                <c:pt idx="9415">
                  <c:v>6.8682634730538901</c:v>
                </c:pt>
                <c:pt idx="9416">
                  <c:v>-1.7900302114803599</c:v>
                </c:pt>
                <c:pt idx="9417">
                  <c:v>-0.81743421052631504</c:v>
                </c:pt>
                <c:pt idx="9418">
                  <c:v>-6.0280235988200497</c:v>
                </c:pt>
                <c:pt idx="9419">
                  <c:v>-7.0787878787878702</c:v>
                </c:pt>
                <c:pt idx="9420">
                  <c:v>-5.4797768479776803</c:v>
                </c:pt>
                <c:pt idx="9421">
                  <c:v>6.8711656441717797E-2</c:v>
                </c:pt>
                <c:pt idx="9422">
                  <c:v>-0.96438746438746403</c:v>
                </c:pt>
                <c:pt idx="9423">
                  <c:v>-0.392991239048811</c:v>
                </c:pt>
                <c:pt idx="9424">
                  <c:v>-5.8630136986301302</c:v>
                </c:pt>
                <c:pt idx="9425">
                  <c:v>-3.04202898550724</c:v>
                </c:pt>
                <c:pt idx="9426">
                  <c:v>-3.9456066945606598</c:v>
                </c:pt>
                <c:pt idx="9427">
                  <c:v>3.2729927007299202</c:v>
                </c:pt>
                <c:pt idx="9428">
                  <c:v>2.0393076090876301</c:v>
                </c:pt>
                <c:pt idx="9429">
                  <c:v>-1.5557331202556901</c:v>
                </c:pt>
                <c:pt idx="9430">
                  <c:v>-0.32442067736185298</c:v>
                </c:pt>
                <c:pt idx="9431">
                  <c:v>-0.39412844036697198</c:v>
                </c:pt>
                <c:pt idx="9432">
                  <c:v>-3.7310806054206197E-2</c:v>
                </c:pt>
                <c:pt idx="9433">
                  <c:v>0.66910594972955695</c:v>
                </c:pt>
                <c:pt idx="9434">
                  <c:v>2.1183313277176001</c:v>
                </c:pt>
                <c:pt idx="9435">
                  <c:v>1.8260869565217299</c:v>
                </c:pt>
                <c:pt idx="9436">
                  <c:v>-1.0020093770931</c:v>
                </c:pt>
                <c:pt idx="9437">
                  <c:v>1.1587779690189299</c:v>
                </c:pt>
                <c:pt idx="9438">
                  <c:v>-0.63908918406072102</c:v>
                </c:pt>
                <c:pt idx="9439">
                  <c:v>3.6399132321041199</c:v>
                </c:pt>
                <c:pt idx="9440">
                  <c:v>-27</c:v>
                </c:pt>
                <c:pt idx="9441">
                  <c:v>-3.1634408602150499</c:v>
                </c:pt>
                <c:pt idx="9442">
                  <c:v>-3.8527679623085902</c:v>
                </c:pt>
                <c:pt idx="9443">
                  <c:v>-2.7513116474291701</c:v>
                </c:pt>
                <c:pt idx="9444">
                  <c:v>-4.3638297872340397</c:v>
                </c:pt>
                <c:pt idx="9445">
                  <c:v>-4.9450897571277697</c:v>
                </c:pt>
                <c:pt idx="9446">
                  <c:v>-2.1478521478521402</c:v>
                </c:pt>
                <c:pt idx="9447">
                  <c:v>-2.7257876312718698</c:v>
                </c:pt>
                <c:pt idx="9448">
                  <c:v>0.747791952894995</c:v>
                </c:pt>
                <c:pt idx="9449">
                  <c:v>-4.1017964071856197</c:v>
                </c:pt>
                <c:pt idx="9450">
                  <c:v>-2.06402793946449</c:v>
                </c:pt>
                <c:pt idx="9451">
                  <c:v>-1.8388195232690101</c:v>
                </c:pt>
                <c:pt idx="9452">
                  <c:v>-0.89347826086956506</c:v>
                </c:pt>
                <c:pt idx="9453">
                  <c:v>16.2713910761154</c:v>
                </c:pt>
                <c:pt idx="9454">
                  <c:v>13.3527397260273</c:v>
                </c:pt>
                <c:pt idx="9455">
                  <c:v>16.710144927536199</c:v>
                </c:pt>
                <c:pt idx="9456">
                  <c:v>12.1304576538663</c:v>
                </c:pt>
                <c:pt idx="9457">
                  <c:v>20.134900357690299</c:v>
                </c:pt>
                <c:pt idx="9458">
                  <c:v>17.079792256846002</c:v>
                </c:pt>
                <c:pt idx="9459">
                  <c:v>13.3333333333333</c:v>
                </c:pt>
                <c:pt idx="9460">
                  <c:v>20.691025012260901</c:v>
                </c:pt>
                <c:pt idx="9461">
                  <c:v>10.132575757575699</c:v>
                </c:pt>
                <c:pt idx="9462">
                  <c:v>13.907866379310301</c:v>
                </c:pt>
                <c:pt idx="9463">
                  <c:v>12.6100628930817</c:v>
                </c:pt>
                <c:pt idx="9464">
                  <c:v>18.062629399585902</c:v>
                </c:pt>
                <c:pt idx="9465">
                  <c:v>0.24121679520137099</c:v>
                </c:pt>
                <c:pt idx="9466">
                  <c:v>-0.15937940761636099</c:v>
                </c:pt>
                <c:pt idx="9467">
                  <c:v>1.22138992925509</c:v>
                </c:pt>
                <c:pt idx="9468">
                  <c:v>2.08808724832214</c:v>
                </c:pt>
                <c:pt idx="9469">
                  <c:v>1.14767054908485</c:v>
                </c:pt>
                <c:pt idx="9470">
                  <c:v>2.3225302616165502</c:v>
                </c:pt>
                <c:pt idx="9471">
                  <c:v>1.8735902255639001</c:v>
                </c:pt>
                <c:pt idx="9472">
                  <c:v>2.3090306545153201</c:v>
                </c:pt>
                <c:pt idx="9473">
                  <c:v>0.315132605304212</c:v>
                </c:pt>
                <c:pt idx="9474">
                  <c:v>2.2743153918791301</c:v>
                </c:pt>
                <c:pt idx="9475">
                  <c:v>0.97983340640070105</c:v>
                </c:pt>
                <c:pt idx="9476">
                  <c:v>5.8144463667819997</c:v>
                </c:pt>
                <c:pt idx="9477">
                  <c:v>-1.4136253041362501</c:v>
                </c:pt>
                <c:pt idx="9478">
                  <c:v>-7.1024258760107797</c:v>
                </c:pt>
                <c:pt idx="9479">
                  <c:v>-4.70852017937219</c:v>
                </c:pt>
                <c:pt idx="9480">
                  <c:v>-6.5997830802603001</c:v>
                </c:pt>
                <c:pt idx="9481">
                  <c:v>-7.1292442497261703</c:v>
                </c:pt>
                <c:pt idx="9482">
                  <c:v>-3.8829568788500999</c:v>
                </c:pt>
                <c:pt idx="9483">
                  <c:v>-3.1370328425821001</c:v>
                </c:pt>
                <c:pt idx="9484">
                  <c:v>-3.59238095238095</c:v>
                </c:pt>
                <c:pt idx="9485">
                  <c:v>-7.4406934306569301</c:v>
                </c:pt>
                <c:pt idx="9486">
                  <c:v>-8.3253275109170293</c:v>
                </c:pt>
                <c:pt idx="9487">
                  <c:v>-6.8563474387527803</c:v>
                </c:pt>
                <c:pt idx="9488">
                  <c:v>-0.117437722419928</c:v>
                </c:pt>
                <c:pt idx="9489">
                  <c:v>0.77892376681614295</c:v>
                </c:pt>
                <c:pt idx="9490">
                  <c:v>0.50855745721271395</c:v>
                </c:pt>
                <c:pt idx="9491">
                  <c:v>1.56580086580086</c:v>
                </c:pt>
                <c:pt idx="9492">
                  <c:v>1.7948375611927001</c:v>
                </c:pt>
                <c:pt idx="9493">
                  <c:v>2.26042133572389</c:v>
                </c:pt>
                <c:pt idx="9494">
                  <c:v>2.8873762376237599</c:v>
                </c:pt>
                <c:pt idx="9495">
                  <c:v>2.4512256128063998</c:v>
                </c:pt>
                <c:pt idx="9496">
                  <c:v>2.1775700934579398</c:v>
                </c:pt>
                <c:pt idx="9497">
                  <c:v>-0.96616541353383401</c:v>
                </c:pt>
                <c:pt idx="9498">
                  <c:v>0.55870020964360501</c:v>
                </c:pt>
                <c:pt idx="9499">
                  <c:v>-0.16769303647560399</c:v>
                </c:pt>
                <c:pt idx="9500">
                  <c:v>6.0468895078922902</c:v>
                </c:pt>
                <c:pt idx="9501">
                  <c:v>0.580952380952381</c:v>
                </c:pt>
                <c:pt idx="9502">
                  <c:v>-1.7375886524822599</c:v>
                </c:pt>
                <c:pt idx="9503">
                  <c:v>4.8742690058479496</c:v>
                </c:pt>
                <c:pt idx="9504">
                  <c:v>4.2860360360360303</c:v>
                </c:pt>
                <c:pt idx="9505">
                  <c:v>6.7487001733102199</c:v>
                </c:pt>
                <c:pt idx="9506">
                  <c:v>9.7170658682634699</c:v>
                </c:pt>
                <c:pt idx="9507">
                  <c:v>11.24</c:v>
                </c:pt>
                <c:pt idx="9508">
                  <c:v>3.82125603864734</c:v>
                </c:pt>
                <c:pt idx="9509">
                  <c:v>-0.33281250000000001</c:v>
                </c:pt>
                <c:pt idx="9510">
                  <c:v>-1.6354581673306701</c:v>
                </c:pt>
                <c:pt idx="9511">
                  <c:v>-10.7888563049853</c:v>
                </c:pt>
                <c:pt idx="9512">
                  <c:v>2.9940828402366799</c:v>
                </c:pt>
                <c:pt idx="9513">
                  <c:v>6.8137108792846499</c:v>
                </c:pt>
                <c:pt idx="9514">
                  <c:v>3.9443573667711598</c:v>
                </c:pt>
                <c:pt idx="9515">
                  <c:v>6.4088607594936704</c:v>
                </c:pt>
                <c:pt idx="9516">
                  <c:v>5.79868184541641</c:v>
                </c:pt>
                <c:pt idx="9517">
                  <c:v>9.4293849658314297</c:v>
                </c:pt>
                <c:pt idx="9518">
                  <c:v>12.919218585005201</c:v>
                </c:pt>
                <c:pt idx="9519">
                  <c:v>16.1478205938092</c:v>
                </c:pt>
                <c:pt idx="9520">
                  <c:v>12.5436507936507</c:v>
                </c:pt>
                <c:pt idx="9521">
                  <c:v>4.0179934569247502</c:v>
                </c:pt>
                <c:pt idx="9522">
                  <c:v>3.4746192893401</c:v>
                </c:pt>
                <c:pt idx="9523">
                  <c:v>3.4909847434119201</c:v>
                </c:pt>
                <c:pt idx="9524">
                  <c:v>10.6420260095824</c:v>
                </c:pt>
                <c:pt idx="9525">
                  <c:v>3.2658682634730498</c:v>
                </c:pt>
                <c:pt idx="9526">
                  <c:v>-0.47245625405054997</c:v>
                </c:pt>
                <c:pt idx="9527">
                  <c:v>4.0812350670832496</c:v>
                </c:pt>
                <c:pt idx="9528">
                  <c:v>3.0328259673574101</c:v>
                </c:pt>
                <c:pt idx="9529">
                  <c:v>4.9113879003558703</c:v>
                </c:pt>
                <c:pt idx="9530">
                  <c:v>12.771146692544001</c:v>
                </c:pt>
                <c:pt idx="9531">
                  <c:v>14.193554612118801</c:v>
                </c:pt>
                <c:pt idx="9532">
                  <c:v>9.0566808510638293</c:v>
                </c:pt>
                <c:pt idx="9533">
                  <c:v>2.8230563002680902</c:v>
                </c:pt>
                <c:pt idx="9534">
                  <c:v>-0.543038705950317</c:v>
                </c:pt>
                <c:pt idx="9535">
                  <c:v>-0.189244894135282</c:v>
                </c:pt>
                <c:pt idx="9536">
                  <c:v>4.0858004902885101</c:v>
                </c:pt>
                <c:pt idx="9537">
                  <c:v>-0.30851063829787201</c:v>
                </c:pt>
                <c:pt idx="9538">
                  <c:v>1.5903165735567899</c:v>
                </c:pt>
                <c:pt idx="9539">
                  <c:v>0.31239935587761603</c:v>
                </c:pt>
                <c:pt idx="9540">
                  <c:v>-0.37948717948717903</c:v>
                </c:pt>
                <c:pt idx="9541">
                  <c:v>3.3338983050847402</c:v>
                </c:pt>
                <c:pt idx="9542">
                  <c:v>10.804</c:v>
                </c:pt>
                <c:pt idx="9543">
                  <c:v>16.224422442244201</c:v>
                </c:pt>
                <c:pt idx="9544">
                  <c:v>10.1071975497702</c:v>
                </c:pt>
                <c:pt idx="9545">
                  <c:v>1.0761904761904699</c:v>
                </c:pt>
                <c:pt idx="9546">
                  <c:v>1.5098360655737699</c:v>
                </c:pt>
                <c:pt idx="9547">
                  <c:v>-6.7475728155339798</c:v>
                </c:pt>
                <c:pt idx="9548">
                  <c:v>8.2437106918238996</c:v>
                </c:pt>
                <c:pt idx="9549">
                  <c:v>12</c:v>
                </c:pt>
                <c:pt idx="9550">
                  <c:v>26.75</c:v>
                </c:pt>
                <c:pt idx="9551">
                  <c:v>17.3333333333333</c:v>
                </c:pt>
                <c:pt idx="9552">
                  <c:v>-3.7777777777777701</c:v>
                </c:pt>
                <c:pt idx="9553">
                  <c:v>50.5555555555555</c:v>
                </c:pt>
                <c:pt idx="9554">
                  <c:v>8.4444444444444393</c:v>
                </c:pt>
                <c:pt idx="9555">
                  <c:v>4.3333333333333304</c:v>
                </c:pt>
                <c:pt idx="9556">
                  <c:v>26.25</c:v>
                </c:pt>
                <c:pt idx="9557">
                  <c:v>20.7</c:v>
                </c:pt>
                <c:pt idx="9558">
                  <c:v>9.1</c:v>
                </c:pt>
                <c:pt idx="9559">
                  <c:v>6.7852664576802502</c:v>
                </c:pt>
                <c:pt idx="9560">
                  <c:v>3.8254420992584102</c:v>
                </c:pt>
                <c:pt idx="9561">
                  <c:v>6.9580781912388101</c:v>
                </c:pt>
                <c:pt idx="9562">
                  <c:v>8.1105550500454893</c:v>
                </c:pt>
                <c:pt idx="9563">
                  <c:v>10.4481417458945</c:v>
                </c:pt>
                <c:pt idx="9564">
                  <c:v>13.697454844006501</c:v>
                </c:pt>
                <c:pt idx="9565">
                  <c:v>18.233019335647001</c:v>
                </c:pt>
                <c:pt idx="9566">
                  <c:v>13.4827742520398</c:v>
                </c:pt>
                <c:pt idx="9567">
                  <c:v>4.7126784941583697</c:v>
                </c:pt>
                <c:pt idx="9568">
                  <c:v>3.9769585253456201</c:v>
                </c:pt>
                <c:pt idx="9569">
                  <c:v>3.2974927675988401</c:v>
                </c:pt>
                <c:pt idx="9570">
                  <c:v>9.1730496453900692</c:v>
                </c:pt>
                <c:pt idx="9571">
                  <c:v>5.5100671140939497</c:v>
                </c:pt>
                <c:pt idx="9572">
                  <c:v>2.7069597069597</c:v>
                </c:pt>
                <c:pt idx="9573">
                  <c:v>6.3938931297709898</c:v>
                </c:pt>
                <c:pt idx="9574">
                  <c:v>3.4609250398724001</c:v>
                </c:pt>
                <c:pt idx="9575">
                  <c:v>8.1009463722397399</c:v>
                </c:pt>
                <c:pt idx="9576">
                  <c:v>10.052631578947301</c:v>
                </c:pt>
                <c:pt idx="9577">
                  <c:v>10.4179620034542</c:v>
                </c:pt>
                <c:pt idx="9578">
                  <c:v>10.2245827010622</c:v>
                </c:pt>
                <c:pt idx="9579">
                  <c:v>3.8940677966101598</c:v>
                </c:pt>
                <c:pt idx="9580">
                  <c:v>3.39242685025817</c:v>
                </c:pt>
                <c:pt idx="9581">
                  <c:v>-2.9442724458204301</c:v>
                </c:pt>
                <c:pt idx="9582">
                  <c:v>9.9627421758569294</c:v>
                </c:pt>
                <c:pt idx="9583">
                  <c:v>-16.6666666666666</c:v>
                </c:pt>
                <c:pt idx="9584">
                  <c:v>-24.3333333333333</c:v>
                </c:pt>
                <c:pt idx="9585">
                  <c:v>-10.3333333333333</c:v>
                </c:pt>
                <c:pt idx="9586">
                  <c:v>-11</c:v>
                </c:pt>
                <c:pt idx="9587">
                  <c:v>-0.375</c:v>
                </c:pt>
                <c:pt idx="9588">
                  <c:v>9.55555555555555</c:v>
                </c:pt>
                <c:pt idx="9589">
                  <c:v>-12.3333333333333</c:v>
                </c:pt>
                <c:pt idx="9590">
                  <c:v>-10.4</c:v>
                </c:pt>
                <c:pt idx="9591">
                  <c:v>-26</c:v>
                </c:pt>
                <c:pt idx="9592">
                  <c:v>3.7279411764705799</c:v>
                </c:pt>
                <c:pt idx="9593">
                  <c:v>1.6986301369862999</c:v>
                </c:pt>
                <c:pt idx="9594">
                  <c:v>3.9747718733225899</c:v>
                </c:pt>
                <c:pt idx="9595">
                  <c:v>4.4656026417171102</c:v>
                </c:pt>
                <c:pt idx="9596">
                  <c:v>6.8830818965517198</c:v>
                </c:pt>
                <c:pt idx="9597">
                  <c:v>13.0725767169995</c:v>
                </c:pt>
                <c:pt idx="9598">
                  <c:v>15.2573789846517</c:v>
                </c:pt>
                <c:pt idx="9599">
                  <c:v>9.5515743756786105</c:v>
                </c:pt>
                <c:pt idx="9600">
                  <c:v>1.0124416796267399</c:v>
                </c:pt>
                <c:pt idx="9601">
                  <c:v>2.35745207173778</c:v>
                </c:pt>
                <c:pt idx="9602">
                  <c:v>-2.84550084889643</c:v>
                </c:pt>
                <c:pt idx="9603">
                  <c:v>7.9040793825799298</c:v>
                </c:pt>
                <c:pt idx="9604">
                  <c:v>5.2549504950495001</c:v>
                </c:pt>
                <c:pt idx="9605">
                  <c:v>4.3647721705046498</c:v>
                </c:pt>
                <c:pt idx="9606">
                  <c:v>7.4961011591148496</c:v>
                </c:pt>
                <c:pt idx="9607">
                  <c:v>6.9819225861335603</c:v>
                </c:pt>
                <c:pt idx="9608">
                  <c:v>8.3775254954781602</c:v>
                </c:pt>
                <c:pt idx="9609">
                  <c:v>14.4117128241312</c:v>
                </c:pt>
                <c:pt idx="9610">
                  <c:v>14.255965781179601</c:v>
                </c:pt>
                <c:pt idx="9611">
                  <c:v>12.8138605951667</c:v>
                </c:pt>
                <c:pt idx="9612">
                  <c:v>4.9258565811645703</c:v>
                </c:pt>
                <c:pt idx="9613">
                  <c:v>3.96235241701938</c:v>
                </c:pt>
                <c:pt idx="9614">
                  <c:v>2.5904782421370101</c:v>
                </c:pt>
                <c:pt idx="9615">
                  <c:v>7.1945533769063097</c:v>
                </c:pt>
                <c:pt idx="9616">
                  <c:v>0.25806451612903197</c:v>
                </c:pt>
                <c:pt idx="9617">
                  <c:v>-1.96428571428571</c:v>
                </c:pt>
                <c:pt idx="9618">
                  <c:v>-0.95161290322580605</c:v>
                </c:pt>
                <c:pt idx="9619">
                  <c:v>0.05</c:v>
                </c:pt>
                <c:pt idx="9620">
                  <c:v>2.8026315789473601</c:v>
                </c:pt>
                <c:pt idx="9621">
                  <c:v>13.691358024691301</c:v>
                </c:pt>
                <c:pt idx="9622">
                  <c:v>18.815217391304301</c:v>
                </c:pt>
                <c:pt idx="9623">
                  <c:v>4.5913978494623597</c:v>
                </c:pt>
                <c:pt idx="9624">
                  <c:v>-5.2857142857142803</c:v>
                </c:pt>
                <c:pt idx="9625">
                  <c:v>8.8780804150453907</c:v>
                </c:pt>
                <c:pt idx="9626">
                  <c:v>4.06364301389904</c:v>
                </c:pt>
                <c:pt idx="9627">
                  <c:v>8.2595134123518399</c:v>
                </c:pt>
                <c:pt idx="9628">
                  <c:v>8.9365452408930608</c:v>
                </c:pt>
                <c:pt idx="9629">
                  <c:v>10.364320257925799</c:v>
                </c:pt>
                <c:pt idx="9630">
                  <c:v>13.3629230014713</c:v>
                </c:pt>
                <c:pt idx="9631">
                  <c:v>16.346475507765799</c:v>
                </c:pt>
                <c:pt idx="9632">
                  <c:v>14.180628272251299</c:v>
                </c:pt>
                <c:pt idx="9633">
                  <c:v>6.1337295690936102</c:v>
                </c:pt>
                <c:pt idx="9634">
                  <c:v>3.2988710635769398</c:v>
                </c:pt>
                <c:pt idx="9635">
                  <c:v>2.9251336898395701</c:v>
                </c:pt>
                <c:pt idx="9636">
                  <c:v>11.4439252336448</c:v>
                </c:pt>
                <c:pt idx="9637">
                  <c:v>2.67313915857605</c:v>
                </c:pt>
                <c:pt idx="9638">
                  <c:v>0.5</c:v>
                </c:pt>
                <c:pt idx="9639">
                  <c:v>5.1661931818181799</c:v>
                </c:pt>
                <c:pt idx="9640">
                  <c:v>6.2308743169398904</c:v>
                </c:pt>
                <c:pt idx="9641">
                  <c:v>6.9803921568627398</c:v>
                </c:pt>
                <c:pt idx="9642">
                  <c:v>12.069536423841001</c:v>
                </c:pt>
                <c:pt idx="9643">
                  <c:v>14.164238410596001</c:v>
                </c:pt>
                <c:pt idx="9644">
                  <c:v>9.0642317380352608</c:v>
                </c:pt>
                <c:pt idx="9645">
                  <c:v>3.7843137254901902</c:v>
                </c:pt>
                <c:pt idx="9646">
                  <c:v>0.27725437415881499</c:v>
                </c:pt>
                <c:pt idx="9647">
                  <c:v>-0.68093385214007696</c:v>
                </c:pt>
                <c:pt idx="9648">
                  <c:v>5.8544542032622298</c:v>
                </c:pt>
                <c:pt idx="9649">
                  <c:v>8.2875816993464007</c:v>
                </c:pt>
                <c:pt idx="9650">
                  <c:v>6.0934256055363303</c:v>
                </c:pt>
                <c:pt idx="9651">
                  <c:v>4.1465638148667603</c:v>
                </c:pt>
                <c:pt idx="9652">
                  <c:v>4.3467625899280504</c:v>
                </c:pt>
                <c:pt idx="9653">
                  <c:v>7.5613243039879601</c:v>
                </c:pt>
                <c:pt idx="9654">
                  <c:v>13.898316970546899</c:v>
                </c:pt>
                <c:pt idx="9655">
                  <c:v>14.650170648464099</c:v>
                </c:pt>
                <c:pt idx="9656">
                  <c:v>12.025137470542001</c:v>
                </c:pt>
                <c:pt idx="9657">
                  <c:v>4.8286937901498899</c:v>
                </c:pt>
                <c:pt idx="9658">
                  <c:v>3.9102447869446899</c:v>
                </c:pt>
                <c:pt idx="9659">
                  <c:v>2.6700507614213098</c:v>
                </c:pt>
                <c:pt idx="9660">
                  <c:v>10.2951441578148</c:v>
                </c:pt>
                <c:pt idx="9661">
                  <c:v>2.0380890897353101</c:v>
                </c:pt>
                <c:pt idx="9662">
                  <c:v>0.86843971631205596</c:v>
                </c:pt>
                <c:pt idx="9663">
                  <c:v>1.15594294770206</c:v>
                </c:pt>
                <c:pt idx="9664">
                  <c:v>1.93131777850805</c:v>
                </c:pt>
                <c:pt idx="9665">
                  <c:v>4.5703517587939597</c:v>
                </c:pt>
                <c:pt idx="9666">
                  <c:v>8.70293860925225</c:v>
                </c:pt>
                <c:pt idx="9667">
                  <c:v>9.0073375262054505</c:v>
                </c:pt>
                <c:pt idx="9668">
                  <c:v>7.31025880885562</c:v>
                </c:pt>
                <c:pt idx="9669">
                  <c:v>1.1286011286011199</c:v>
                </c:pt>
                <c:pt idx="9670">
                  <c:v>0.44920525224602598</c:v>
                </c:pt>
                <c:pt idx="9671">
                  <c:v>-0.49480181936322198</c:v>
                </c:pt>
                <c:pt idx="9672">
                  <c:v>2.29296498554449</c:v>
                </c:pt>
                <c:pt idx="9673">
                  <c:v>6.9396396396396396</c:v>
                </c:pt>
                <c:pt idx="9674">
                  <c:v>3.7723995880535499</c:v>
                </c:pt>
                <c:pt idx="9675">
                  <c:v>5.75558982266769</c:v>
                </c:pt>
                <c:pt idx="9676">
                  <c:v>5.74581430745814</c:v>
                </c:pt>
                <c:pt idx="9677">
                  <c:v>9.6781179985063392</c:v>
                </c:pt>
                <c:pt idx="9678">
                  <c:v>12.668024439918501</c:v>
                </c:pt>
                <c:pt idx="9679">
                  <c:v>15.9900083263946</c:v>
                </c:pt>
                <c:pt idx="9680">
                  <c:v>9.78783382789317</c:v>
                </c:pt>
                <c:pt idx="9681">
                  <c:v>4.5169491525423702</c:v>
                </c:pt>
                <c:pt idx="9682">
                  <c:v>3.2681895093062598</c:v>
                </c:pt>
                <c:pt idx="9683">
                  <c:v>0.48219814241485998</c:v>
                </c:pt>
                <c:pt idx="9684">
                  <c:v>10.493129770992301</c:v>
                </c:pt>
                <c:pt idx="9685">
                  <c:v>3.99305555555555</c:v>
                </c:pt>
                <c:pt idx="9686">
                  <c:v>-2.7346938775510199</c:v>
                </c:pt>
                <c:pt idx="9687">
                  <c:v>-2.6287425149700598</c:v>
                </c:pt>
                <c:pt idx="9688">
                  <c:v>1.1993464052287499</c:v>
                </c:pt>
                <c:pt idx="9689">
                  <c:v>3.9122807017543799</c:v>
                </c:pt>
                <c:pt idx="9690">
                  <c:v>12.1743341404358</c:v>
                </c:pt>
                <c:pt idx="9691">
                  <c:v>14.821205821205799</c:v>
                </c:pt>
                <c:pt idx="9692">
                  <c:v>10.661016949152501</c:v>
                </c:pt>
                <c:pt idx="9693">
                  <c:v>0.47121535181236601</c:v>
                </c:pt>
                <c:pt idx="9694">
                  <c:v>0.67596566523605095</c:v>
                </c:pt>
                <c:pt idx="9695">
                  <c:v>-1.2811735941320199</c:v>
                </c:pt>
                <c:pt idx="9696">
                  <c:v>2.6428571428571401</c:v>
                </c:pt>
                <c:pt idx="9697">
                  <c:v>-3.6098654708520099</c:v>
                </c:pt>
                <c:pt idx="9698">
                  <c:v>-3.3557213930348202</c:v>
                </c:pt>
                <c:pt idx="9699">
                  <c:v>0.40700218818380701</c:v>
                </c:pt>
                <c:pt idx="9700">
                  <c:v>2.5691609977324199</c:v>
                </c:pt>
                <c:pt idx="9701">
                  <c:v>2.3377777777777702</c:v>
                </c:pt>
                <c:pt idx="9702">
                  <c:v>11.8806306306306</c:v>
                </c:pt>
                <c:pt idx="9703">
                  <c:v>12.331140350877099</c:v>
                </c:pt>
                <c:pt idx="9704">
                  <c:v>5.6174636174636099</c:v>
                </c:pt>
                <c:pt idx="9705">
                  <c:v>-5.4935344827586201</c:v>
                </c:pt>
                <c:pt idx="9706">
                  <c:v>-3.2642201834862301</c:v>
                </c:pt>
                <c:pt idx="9707">
                  <c:v>-7.7930402930402902</c:v>
                </c:pt>
                <c:pt idx="9708">
                  <c:v>5.7992766726943898</c:v>
                </c:pt>
                <c:pt idx="9709">
                  <c:v>4.4314381270903</c:v>
                </c:pt>
                <c:pt idx="9710">
                  <c:v>2.8306306306306301</c:v>
                </c:pt>
                <c:pt idx="9711">
                  <c:v>2.69180327868852</c:v>
                </c:pt>
                <c:pt idx="9712">
                  <c:v>4.2162162162162096</c:v>
                </c:pt>
                <c:pt idx="9713">
                  <c:v>4.5511669658886804</c:v>
                </c:pt>
                <c:pt idx="9714">
                  <c:v>11.7314375987361</c:v>
                </c:pt>
                <c:pt idx="9715">
                  <c:v>13.202453987729999</c:v>
                </c:pt>
                <c:pt idx="9716">
                  <c:v>6.2963604852686297</c:v>
                </c:pt>
                <c:pt idx="9717">
                  <c:v>3.30534351145038</c:v>
                </c:pt>
                <c:pt idx="9718">
                  <c:v>0.59491193737768999</c:v>
                </c:pt>
                <c:pt idx="9719">
                  <c:v>-0.75800711743772198</c:v>
                </c:pt>
                <c:pt idx="9720">
                  <c:v>5.4965517241379303</c:v>
                </c:pt>
                <c:pt idx="9721">
                  <c:v>-2.0907617504051799</c:v>
                </c:pt>
                <c:pt idx="9722">
                  <c:v>-0.18492343934040001</c:v>
                </c:pt>
                <c:pt idx="9723">
                  <c:v>-2.4465534465534402</c:v>
                </c:pt>
                <c:pt idx="9724">
                  <c:v>-0.90052083333333299</c:v>
                </c:pt>
                <c:pt idx="9725">
                  <c:v>-0.50988142292490102</c:v>
                </c:pt>
                <c:pt idx="9726">
                  <c:v>3.9289843104872002</c:v>
                </c:pt>
                <c:pt idx="9727">
                  <c:v>5.4677734375</c:v>
                </c:pt>
                <c:pt idx="9728">
                  <c:v>3.2034435885817798</c:v>
                </c:pt>
                <c:pt idx="9729">
                  <c:v>-5.0552036199095003</c:v>
                </c:pt>
                <c:pt idx="9730">
                  <c:v>-4.2595332953898604</c:v>
                </c:pt>
                <c:pt idx="9731">
                  <c:v>-9.0693124650642805</c:v>
                </c:pt>
                <c:pt idx="9732">
                  <c:v>3.4111842105263102</c:v>
                </c:pt>
                <c:pt idx="9733">
                  <c:v>3.9912575655682501</c:v>
                </c:pt>
                <c:pt idx="9734">
                  <c:v>6.1628080657206796</c:v>
                </c:pt>
                <c:pt idx="9735">
                  <c:v>-0.64908722109533401</c:v>
                </c:pt>
                <c:pt idx="9736">
                  <c:v>4.9199743918053702</c:v>
                </c:pt>
                <c:pt idx="9737">
                  <c:v>3.4634427173287201</c:v>
                </c:pt>
                <c:pt idx="9738">
                  <c:v>9.26722032242305</c:v>
                </c:pt>
                <c:pt idx="9739">
                  <c:v>11.0079171741778</c:v>
                </c:pt>
                <c:pt idx="9740">
                  <c:v>7.4385113268608398</c:v>
                </c:pt>
                <c:pt idx="9741">
                  <c:v>0.96862521391899603</c:v>
                </c:pt>
                <c:pt idx="9742">
                  <c:v>2.43582510578279</c:v>
                </c:pt>
                <c:pt idx="9743">
                  <c:v>-0.570365358592692</c:v>
                </c:pt>
                <c:pt idx="9744">
                  <c:v>8.4172806430006695</c:v>
                </c:pt>
                <c:pt idx="9745">
                  <c:v>2.4739737621667302</c:v>
                </c:pt>
                <c:pt idx="9746">
                  <c:v>0.57460611677479101</c:v>
                </c:pt>
                <c:pt idx="9747">
                  <c:v>2.0131021194605001</c:v>
                </c:pt>
                <c:pt idx="9748">
                  <c:v>3.1779859484777502</c:v>
                </c:pt>
                <c:pt idx="9749">
                  <c:v>6.5788483251787699</c:v>
                </c:pt>
                <c:pt idx="9750">
                  <c:v>12.3493611297915</c:v>
                </c:pt>
                <c:pt idx="9751">
                  <c:v>13.542997542997499</c:v>
                </c:pt>
                <c:pt idx="9752">
                  <c:v>10.5218481375358</c:v>
                </c:pt>
                <c:pt idx="9753">
                  <c:v>1.15005174197999</c:v>
                </c:pt>
                <c:pt idx="9754">
                  <c:v>-1.0636363636363599</c:v>
                </c:pt>
                <c:pt idx="9755">
                  <c:v>-1.39312524693796</c:v>
                </c:pt>
                <c:pt idx="9756">
                  <c:v>5.9811243331965498</c:v>
                </c:pt>
                <c:pt idx="9757">
                  <c:v>1.17989417989418</c:v>
                </c:pt>
                <c:pt idx="9758">
                  <c:v>1.47904191616766</c:v>
                </c:pt>
                <c:pt idx="9759">
                  <c:v>2.83928571428571</c:v>
                </c:pt>
                <c:pt idx="9760">
                  <c:v>1.3994082840236599</c:v>
                </c:pt>
                <c:pt idx="9761">
                  <c:v>5.2023121387283204</c:v>
                </c:pt>
                <c:pt idx="9762">
                  <c:v>8.1705756929637499</c:v>
                </c:pt>
                <c:pt idx="9763">
                  <c:v>8.6509695290858701</c:v>
                </c:pt>
                <c:pt idx="9764">
                  <c:v>9.4285714285714199</c:v>
                </c:pt>
                <c:pt idx="9765">
                  <c:v>3.4977375565610802</c:v>
                </c:pt>
                <c:pt idx="9766">
                  <c:v>3.2903225806451601</c:v>
                </c:pt>
                <c:pt idx="9767">
                  <c:v>0.92018779342723001</c:v>
                </c:pt>
                <c:pt idx="9768">
                  <c:v>4.2589285714285703</c:v>
                </c:pt>
                <c:pt idx="9769">
                  <c:v>12.0158371040723</c:v>
                </c:pt>
                <c:pt idx="9770">
                  <c:v>8.7708095781071798</c:v>
                </c:pt>
                <c:pt idx="9771">
                  <c:v>12.9853836784409</c:v>
                </c:pt>
                <c:pt idx="9772">
                  <c:v>16.570522979397701</c:v>
                </c:pt>
                <c:pt idx="9773">
                  <c:v>20.1288515406162</c:v>
                </c:pt>
                <c:pt idx="9774">
                  <c:v>16.605298013245001</c:v>
                </c:pt>
                <c:pt idx="9775">
                  <c:v>20.8884381338742</c:v>
                </c:pt>
                <c:pt idx="9776">
                  <c:v>16.180277349768801</c:v>
                </c:pt>
                <c:pt idx="9777">
                  <c:v>8.5226244343891402</c:v>
                </c:pt>
                <c:pt idx="9778">
                  <c:v>11.3257839721254</c:v>
                </c:pt>
                <c:pt idx="9779">
                  <c:v>8.7362804878048692</c:v>
                </c:pt>
                <c:pt idx="9780">
                  <c:v>19.644662921348299</c:v>
                </c:pt>
                <c:pt idx="9781">
                  <c:v>6.0394697197951102</c:v>
                </c:pt>
                <c:pt idx="9782">
                  <c:v>2.4426605504587098</c:v>
                </c:pt>
                <c:pt idx="9783">
                  <c:v>4.7530424458296201</c:v>
                </c:pt>
                <c:pt idx="9784">
                  <c:v>4.8760554885404099</c:v>
                </c:pt>
                <c:pt idx="9785">
                  <c:v>5.9391705069124399</c:v>
                </c:pt>
                <c:pt idx="9786">
                  <c:v>11.9476950354609</c:v>
                </c:pt>
                <c:pt idx="9787">
                  <c:v>14.8508771929824</c:v>
                </c:pt>
                <c:pt idx="9788">
                  <c:v>7.2882912430304998</c:v>
                </c:pt>
                <c:pt idx="9789">
                  <c:v>-0.50630048465266497</c:v>
                </c:pt>
                <c:pt idx="9790">
                  <c:v>0.13731027179668101</c:v>
                </c:pt>
                <c:pt idx="9791">
                  <c:v>-0.83901985111662503</c:v>
                </c:pt>
                <c:pt idx="9792">
                  <c:v>10.2347643350345</c:v>
                </c:pt>
                <c:pt idx="9793">
                  <c:v>3.0986842105263102</c:v>
                </c:pt>
                <c:pt idx="9794">
                  <c:v>2.3138686131386801</c:v>
                </c:pt>
                <c:pt idx="9795">
                  <c:v>2.4345238095238</c:v>
                </c:pt>
                <c:pt idx="9796">
                  <c:v>4.2865168539325804</c:v>
                </c:pt>
                <c:pt idx="9797">
                  <c:v>3</c:v>
                </c:pt>
                <c:pt idx="9798">
                  <c:v>12.9696969696969</c:v>
                </c:pt>
                <c:pt idx="9799">
                  <c:v>15.1617647058823</c:v>
                </c:pt>
                <c:pt idx="9800">
                  <c:v>10.75</c:v>
                </c:pt>
                <c:pt idx="9801">
                  <c:v>3.8</c:v>
                </c:pt>
                <c:pt idx="9802">
                  <c:v>4.3245033112582698</c:v>
                </c:pt>
                <c:pt idx="9803">
                  <c:v>-2.1428571428571401</c:v>
                </c:pt>
                <c:pt idx="9804">
                  <c:v>9.2891566265060206</c:v>
                </c:pt>
                <c:pt idx="9805">
                  <c:v>2.1241217798594798</c:v>
                </c:pt>
                <c:pt idx="9806">
                  <c:v>0.68367346938775497</c:v>
                </c:pt>
                <c:pt idx="9807">
                  <c:v>5.7668997668997601</c:v>
                </c:pt>
                <c:pt idx="9808">
                  <c:v>6.58897243107769</c:v>
                </c:pt>
                <c:pt idx="9809">
                  <c:v>4.7850877192982404</c:v>
                </c:pt>
                <c:pt idx="9810">
                  <c:v>12.800658978583099</c:v>
                </c:pt>
                <c:pt idx="9811">
                  <c:v>11.356984478935599</c:v>
                </c:pt>
                <c:pt idx="9812">
                  <c:v>13.6017857142857</c:v>
                </c:pt>
                <c:pt idx="9813">
                  <c:v>1.7019607843137201</c:v>
                </c:pt>
                <c:pt idx="9814">
                  <c:v>0.93499043977055396</c:v>
                </c:pt>
                <c:pt idx="9815">
                  <c:v>-2.9794520547945198</c:v>
                </c:pt>
                <c:pt idx="9816">
                  <c:v>6.2995594713656304</c:v>
                </c:pt>
                <c:pt idx="9817">
                  <c:v>4.7869565217391301</c:v>
                </c:pt>
                <c:pt idx="9818">
                  <c:v>2.2710280373831702</c:v>
                </c:pt>
                <c:pt idx="9819">
                  <c:v>4.1315789473684204</c:v>
                </c:pt>
                <c:pt idx="9820">
                  <c:v>9.0597609561752996</c:v>
                </c:pt>
                <c:pt idx="9821">
                  <c:v>10.3032786885245</c:v>
                </c:pt>
                <c:pt idx="9822">
                  <c:v>12.5084745762711</c:v>
                </c:pt>
                <c:pt idx="9823">
                  <c:v>17.082872928176698</c:v>
                </c:pt>
                <c:pt idx="9824">
                  <c:v>11.744855967078101</c:v>
                </c:pt>
                <c:pt idx="9825">
                  <c:v>10.0732758620689</c:v>
                </c:pt>
                <c:pt idx="9826">
                  <c:v>8.0599078341013808</c:v>
                </c:pt>
                <c:pt idx="9827">
                  <c:v>5.3760683760683703</c:v>
                </c:pt>
                <c:pt idx="9828">
                  <c:v>11.658333333333299</c:v>
                </c:pt>
                <c:pt idx="9829">
                  <c:v>1.3901345291479801</c:v>
                </c:pt>
                <c:pt idx="9830">
                  <c:v>-1.4809160305343501</c:v>
                </c:pt>
                <c:pt idx="9831">
                  <c:v>-0.26659412404787802</c:v>
                </c:pt>
                <c:pt idx="9832">
                  <c:v>3.52792413066385</c:v>
                </c:pt>
                <c:pt idx="9833">
                  <c:v>5.4494949494949498</c:v>
                </c:pt>
                <c:pt idx="9834">
                  <c:v>12.453177257525001</c:v>
                </c:pt>
                <c:pt idx="9835">
                  <c:v>14.469061876247499</c:v>
                </c:pt>
                <c:pt idx="9836">
                  <c:v>9.5521350546176702</c:v>
                </c:pt>
                <c:pt idx="9837">
                  <c:v>1.2292732855680599</c:v>
                </c:pt>
                <c:pt idx="9838">
                  <c:v>0.70022883295194505</c:v>
                </c:pt>
                <c:pt idx="9839">
                  <c:v>-5.9685598377281899</c:v>
                </c:pt>
                <c:pt idx="9840">
                  <c:v>8.1760700389105008</c:v>
                </c:pt>
                <c:pt idx="9841">
                  <c:v>4.7338709677419297</c:v>
                </c:pt>
                <c:pt idx="9842">
                  <c:v>0.78070175438596401</c:v>
                </c:pt>
                <c:pt idx="9843">
                  <c:v>-0.98387096774193505</c:v>
                </c:pt>
                <c:pt idx="9844">
                  <c:v>2.625</c:v>
                </c:pt>
                <c:pt idx="9845">
                  <c:v>-2.60150375939849</c:v>
                </c:pt>
                <c:pt idx="9846">
                  <c:v>3.8291666666666599</c:v>
                </c:pt>
                <c:pt idx="9847">
                  <c:v>7.8536585365853604</c:v>
                </c:pt>
                <c:pt idx="9848">
                  <c:v>11.1724137931034</c:v>
                </c:pt>
                <c:pt idx="9849">
                  <c:v>-0.93220338983050799</c:v>
                </c:pt>
                <c:pt idx="9850">
                  <c:v>-4.4634146341463401</c:v>
                </c:pt>
                <c:pt idx="9851">
                  <c:v>1.6949152542372801</c:v>
                </c:pt>
                <c:pt idx="9852">
                  <c:v>2.1532258064516099</c:v>
                </c:pt>
                <c:pt idx="9853">
                  <c:v>-1.11356119073869</c:v>
                </c:pt>
                <c:pt idx="9854">
                  <c:v>0.71767497034400896</c:v>
                </c:pt>
                <c:pt idx="9855">
                  <c:v>-0.122055674518201</c:v>
                </c:pt>
                <c:pt idx="9856">
                  <c:v>5.8631138975966497</c:v>
                </c:pt>
                <c:pt idx="9857">
                  <c:v>2.9401709401709399</c:v>
                </c:pt>
                <c:pt idx="9858">
                  <c:v>7.4613356766256498</c:v>
                </c:pt>
                <c:pt idx="9859">
                  <c:v>9.3955928646379796</c:v>
                </c:pt>
                <c:pt idx="9860">
                  <c:v>3.6294173829990402</c:v>
                </c:pt>
                <c:pt idx="9861">
                  <c:v>-2.6377880184331799</c:v>
                </c:pt>
                <c:pt idx="9862">
                  <c:v>-1.5051546391752499</c:v>
                </c:pt>
                <c:pt idx="9863">
                  <c:v>-4.8595744680850999</c:v>
                </c:pt>
                <c:pt idx="9864">
                  <c:v>4.8304904051172697</c:v>
                </c:pt>
                <c:pt idx="9865">
                  <c:v>4.4114149821640902</c:v>
                </c:pt>
                <c:pt idx="9866">
                  <c:v>3.5194109772423001</c:v>
                </c:pt>
                <c:pt idx="9867">
                  <c:v>5.1647286821705398</c:v>
                </c:pt>
                <c:pt idx="9868">
                  <c:v>6.6224783861671401</c:v>
                </c:pt>
                <c:pt idx="9869">
                  <c:v>6.9210275927687901</c:v>
                </c:pt>
                <c:pt idx="9870">
                  <c:v>11.957538994800601</c:v>
                </c:pt>
                <c:pt idx="9871">
                  <c:v>15.196875</c:v>
                </c:pt>
                <c:pt idx="9872">
                  <c:v>8.7128614157527409</c:v>
                </c:pt>
                <c:pt idx="9873">
                  <c:v>1.97645854657113</c:v>
                </c:pt>
                <c:pt idx="9874">
                  <c:v>1.5981198589894201</c:v>
                </c:pt>
                <c:pt idx="9875">
                  <c:v>-1.48178137651821</c:v>
                </c:pt>
                <c:pt idx="9876">
                  <c:v>8.8170254403131096</c:v>
                </c:pt>
                <c:pt idx="9877">
                  <c:v>6.6116504854368898</c:v>
                </c:pt>
                <c:pt idx="9878">
                  <c:v>3.57966616084977</c:v>
                </c:pt>
                <c:pt idx="9879">
                  <c:v>7.1629139072847599</c:v>
                </c:pt>
                <c:pt idx="9880">
                  <c:v>8.2317481580709906</c:v>
                </c:pt>
                <c:pt idx="9881">
                  <c:v>12.754826254826201</c:v>
                </c:pt>
                <c:pt idx="9882">
                  <c:v>14.0632984901277</c:v>
                </c:pt>
                <c:pt idx="9883">
                  <c:v>18.285815102328801</c:v>
                </c:pt>
                <c:pt idx="9884">
                  <c:v>17.562776025236499</c:v>
                </c:pt>
                <c:pt idx="9885">
                  <c:v>6.8653960690887397</c:v>
                </c:pt>
                <c:pt idx="9886">
                  <c:v>6.7857142857142803</c:v>
                </c:pt>
                <c:pt idx="9887">
                  <c:v>6.9799168975069197</c:v>
                </c:pt>
                <c:pt idx="9888">
                  <c:v>12.9932341001353</c:v>
                </c:pt>
                <c:pt idx="9889">
                  <c:v>1.7156862745098</c:v>
                </c:pt>
                <c:pt idx="9890">
                  <c:v>-4.0670391061452502</c:v>
                </c:pt>
                <c:pt idx="9891">
                  <c:v>2.5520361990950202</c:v>
                </c:pt>
                <c:pt idx="9892">
                  <c:v>4.2017937219730896</c:v>
                </c:pt>
                <c:pt idx="9893">
                  <c:v>6.4541484716157198</c:v>
                </c:pt>
                <c:pt idx="9894">
                  <c:v>14.0528169014084</c:v>
                </c:pt>
                <c:pt idx="9895">
                  <c:v>14.9942857142857</c:v>
                </c:pt>
                <c:pt idx="9896">
                  <c:v>7.3541666666666599</c:v>
                </c:pt>
                <c:pt idx="9897">
                  <c:v>-0.94444444444444398</c:v>
                </c:pt>
                <c:pt idx="9898">
                  <c:v>-0.60504201680672198</c:v>
                </c:pt>
                <c:pt idx="9899">
                  <c:v>-9.2624999999999993</c:v>
                </c:pt>
                <c:pt idx="9900">
                  <c:v>7.3251533742331203</c:v>
                </c:pt>
                <c:pt idx="9901">
                  <c:v>4.8273453093812302</c:v>
                </c:pt>
                <c:pt idx="9902">
                  <c:v>0.295550847457627</c:v>
                </c:pt>
                <c:pt idx="9903">
                  <c:v>3.9054415700267602</c:v>
                </c:pt>
                <c:pt idx="9904">
                  <c:v>4.0054894784995403</c:v>
                </c:pt>
                <c:pt idx="9905">
                  <c:v>8.4253859348198894</c:v>
                </c:pt>
                <c:pt idx="9906">
                  <c:v>11.7180685358255</c:v>
                </c:pt>
                <c:pt idx="9907">
                  <c:v>17.381086142322001</c:v>
                </c:pt>
                <c:pt idx="9908">
                  <c:v>8.9370829361296398</c:v>
                </c:pt>
                <c:pt idx="9909">
                  <c:v>2.7973523421588502</c:v>
                </c:pt>
                <c:pt idx="9910">
                  <c:v>2.7494331065759599</c:v>
                </c:pt>
                <c:pt idx="9911">
                  <c:v>-0.279678068410462</c:v>
                </c:pt>
                <c:pt idx="9912">
                  <c:v>9.5473684210526297</c:v>
                </c:pt>
                <c:pt idx="9913">
                  <c:v>11.5960396039603</c:v>
                </c:pt>
                <c:pt idx="9914">
                  <c:v>12.209643605869999</c:v>
                </c:pt>
                <c:pt idx="9915">
                  <c:v>12.4739776951672</c:v>
                </c:pt>
                <c:pt idx="9916">
                  <c:v>14.2811387900355</c:v>
                </c:pt>
                <c:pt idx="9917">
                  <c:v>13.6166666666666</c:v>
                </c:pt>
                <c:pt idx="9918">
                  <c:v>18.219798657718101</c:v>
                </c:pt>
                <c:pt idx="9919">
                  <c:v>15.02</c:v>
                </c:pt>
                <c:pt idx="9920">
                  <c:v>12.520689655172401</c:v>
                </c:pt>
                <c:pt idx="9921">
                  <c:v>4.1431192660550398</c:v>
                </c:pt>
                <c:pt idx="9922">
                  <c:v>-1.3348214285714199</c:v>
                </c:pt>
                <c:pt idx="9923">
                  <c:v>0.79257641921397304</c:v>
                </c:pt>
                <c:pt idx="9924">
                  <c:v>13.239336492890899</c:v>
                </c:pt>
                <c:pt idx="9925">
                  <c:v>-5.4527629233511501</c:v>
                </c:pt>
                <c:pt idx="9926">
                  <c:v>-2.4415204678362499</c:v>
                </c:pt>
                <c:pt idx="9927">
                  <c:v>-1.18629715165511</c:v>
                </c:pt>
                <c:pt idx="9928">
                  <c:v>0.90722379603399395</c:v>
                </c:pt>
                <c:pt idx="9929">
                  <c:v>1.13239074550128</c:v>
                </c:pt>
                <c:pt idx="9930">
                  <c:v>9.5124923826934804</c:v>
                </c:pt>
                <c:pt idx="9931">
                  <c:v>6.5378091872791497</c:v>
                </c:pt>
                <c:pt idx="9932">
                  <c:v>4.95401459854014</c:v>
                </c:pt>
                <c:pt idx="9933">
                  <c:v>-3.2129420617005202</c:v>
                </c:pt>
                <c:pt idx="9934">
                  <c:v>-1.30944350758853</c:v>
                </c:pt>
                <c:pt idx="9935">
                  <c:v>-8.6632996632996608</c:v>
                </c:pt>
                <c:pt idx="9936">
                  <c:v>2.5750000000000002</c:v>
                </c:pt>
                <c:pt idx="9937">
                  <c:v>-2.8989769820971798</c:v>
                </c:pt>
                <c:pt idx="9938">
                  <c:v>3.7419804741980398</c:v>
                </c:pt>
                <c:pt idx="9939">
                  <c:v>-1.06892655367231</c:v>
                </c:pt>
                <c:pt idx="9940">
                  <c:v>1.53853564547206</c:v>
                </c:pt>
                <c:pt idx="9941">
                  <c:v>2.3776282590412099</c:v>
                </c:pt>
                <c:pt idx="9942">
                  <c:v>7.4788461538461499</c:v>
                </c:pt>
                <c:pt idx="9943">
                  <c:v>4.9640498899486403</c:v>
                </c:pt>
                <c:pt idx="9944">
                  <c:v>3.9482178883658299</c:v>
                </c:pt>
                <c:pt idx="9945">
                  <c:v>-3.5588914549653499</c:v>
                </c:pt>
                <c:pt idx="9946">
                  <c:v>0.89068441064638704</c:v>
                </c:pt>
                <c:pt idx="9947">
                  <c:v>-6.0580137659783597</c:v>
                </c:pt>
                <c:pt idx="9948">
                  <c:v>3.0397350993377401</c:v>
                </c:pt>
                <c:pt idx="9949">
                  <c:v>11.594306049822</c:v>
                </c:pt>
                <c:pt idx="9950">
                  <c:v>13.134146341463399</c:v>
                </c:pt>
                <c:pt idx="9951">
                  <c:v>22.884476534295999</c:v>
                </c:pt>
                <c:pt idx="9952">
                  <c:v>14.566666666666601</c:v>
                </c:pt>
                <c:pt idx="9953">
                  <c:v>27.350553505535</c:v>
                </c:pt>
                <c:pt idx="9954">
                  <c:v>18.154471544715399</c:v>
                </c:pt>
                <c:pt idx="9955">
                  <c:v>30.193548387096701</c:v>
                </c:pt>
                <c:pt idx="9956">
                  <c:v>25.0027100271002</c:v>
                </c:pt>
                <c:pt idx="9957">
                  <c:v>11.821670428893899</c:v>
                </c:pt>
                <c:pt idx="9958">
                  <c:v>18.5055762081784</c:v>
                </c:pt>
                <c:pt idx="9959">
                  <c:v>11.9025069637883</c:v>
                </c:pt>
                <c:pt idx="9960">
                  <c:v>19.0216802168021</c:v>
                </c:pt>
                <c:pt idx="9961">
                  <c:v>6.5321100917431103</c:v>
                </c:pt>
                <c:pt idx="9962">
                  <c:v>2.8445595854922199</c:v>
                </c:pt>
                <c:pt idx="9963">
                  <c:v>1.4700460829493001</c:v>
                </c:pt>
                <c:pt idx="9964">
                  <c:v>5.9047619047618998</c:v>
                </c:pt>
                <c:pt idx="9965">
                  <c:v>13.1388888888888</c:v>
                </c:pt>
                <c:pt idx="9966">
                  <c:v>13.858333333333301</c:v>
                </c:pt>
                <c:pt idx="9967">
                  <c:v>13.3655913978494</c:v>
                </c:pt>
                <c:pt idx="9968">
                  <c:v>9.8294930875575997</c:v>
                </c:pt>
                <c:pt idx="9969">
                  <c:v>2.80833333333333</c:v>
                </c:pt>
                <c:pt idx="9970">
                  <c:v>-0.102150537634408</c:v>
                </c:pt>
                <c:pt idx="9971">
                  <c:v>-3.4166666666666599</c:v>
                </c:pt>
                <c:pt idx="9972">
                  <c:v>13.5330188679245</c:v>
                </c:pt>
                <c:pt idx="9973">
                  <c:v>3.5976821192052899</c:v>
                </c:pt>
                <c:pt idx="9974">
                  <c:v>1.0914396887159501</c:v>
                </c:pt>
                <c:pt idx="9975">
                  <c:v>0.34502923976608102</c:v>
                </c:pt>
                <c:pt idx="9976">
                  <c:v>0.93797468354430302</c:v>
                </c:pt>
                <c:pt idx="9977">
                  <c:v>5.9836639439906598</c:v>
                </c:pt>
                <c:pt idx="9978">
                  <c:v>10.673596673596601</c:v>
                </c:pt>
                <c:pt idx="9979">
                  <c:v>14.2846534653465</c:v>
                </c:pt>
                <c:pt idx="9980">
                  <c:v>9.2063854047890494</c:v>
                </c:pt>
                <c:pt idx="9981">
                  <c:v>0.29495614035087703</c:v>
                </c:pt>
                <c:pt idx="9982">
                  <c:v>-0.28698979591836699</c:v>
                </c:pt>
                <c:pt idx="9983">
                  <c:v>-5.16279069767441</c:v>
                </c:pt>
                <c:pt idx="9984">
                  <c:v>8.1524064171122994</c:v>
                </c:pt>
                <c:pt idx="9985">
                  <c:v>2.4751972942502798</c:v>
                </c:pt>
                <c:pt idx="9986">
                  <c:v>0.55558987029030205</c:v>
                </c:pt>
                <c:pt idx="9987">
                  <c:v>5.72383720930232</c:v>
                </c:pt>
                <c:pt idx="9988">
                  <c:v>4.8381487426431198</c:v>
                </c:pt>
                <c:pt idx="9989">
                  <c:v>4.9018421052631496</c:v>
                </c:pt>
                <c:pt idx="9990">
                  <c:v>11.947668650793601</c:v>
                </c:pt>
                <c:pt idx="9991">
                  <c:v>16.835312024353101</c:v>
                </c:pt>
                <c:pt idx="9992">
                  <c:v>9.4923965936739592</c:v>
                </c:pt>
                <c:pt idx="9993">
                  <c:v>-0.33064516129032201</c:v>
                </c:pt>
                <c:pt idx="9994">
                  <c:v>1.4949037372593399</c:v>
                </c:pt>
                <c:pt idx="9995">
                  <c:v>-0.54036144578313205</c:v>
                </c:pt>
                <c:pt idx="9996">
                  <c:v>7.5281159420289798</c:v>
                </c:pt>
                <c:pt idx="9997">
                  <c:v>2.91600901916572</c:v>
                </c:pt>
                <c:pt idx="9998">
                  <c:v>1.7168253968253899</c:v>
                </c:pt>
                <c:pt idx="9999">
                  <c:v>5.0700207468879599</c:v>
                </c:pt>
                <c:pt idx="10000">
                  <c:v>4.6936236391912898</c:v>
                </c:pt>
                <c:pt idx="10001">
                  <c:v>6.5432036382011098</c:v>
                </c:pt>
                <c:pt idx="10002">
                  <c:v>10.4865951742627</c:v>
                </c:pt>
                <c:pt idx="10003">
                  <c:v>12.062101910828</c:v>
                </c:pt>
                <c:pt idx="10004">
                  <c:v>8.8111587982832607</c:v>
                </c:pt>
                <c:pt idx="10005">
                  <c:v>1.83295194508009</c:v>
                </c:pt>
                <c:pt idx="10006">
                  <c:v>0.58311063602351598</c:v>
                </c:pt>
                <c:pt idx="10007">
                  <c:v>-2.4170329670329598</c:v>
                </c:pt>
                <c:pt idx="10008">
                  <c:v>5.8282442748091601</c:v>
                </c:pt>
                <c:pt idx="10009">
                  <c:v>1.12156862745098</c:v>
                </c:pt>
                <c:pt idx="10010">
                  <c:v>-2.37959183673469</c:v>
                </c:pt>
                <c:pt idx="10011">
                  <c:v>-0.61111111111111105</c:v>
                </c:pt>
                <c:pt idx="10012">
                  <c:v>9.7208480565371005</c:v>
                </c:pt>
                <c:pt idx="10013">
                  <c:v>5.1752577319587596</c:v>
                </c:pt>
                <c:pt idx="10014">
                  <c:v>17.321792260692401</c:v>
                </c:pt>
                <c:pt idx="10015">
                  <c:v>16.205882352941099</c:v>
                </c:pt>
                <c:pt idx="10016">
                  <c:v>8.6507177033492795</c:v>
                </c:pt>
                <c:pt idx="10017">
                  <c:v>-1.1089108910890999</c:v>
                </c:pt>
                <c:pt idx="10018">
                  <c:v>-3.69536423841059</c:v>
                </c:pt>
                <c:pt idx="10019">
                  <c:v>-8.0952380952380896</c:v>
                </c:pt>
                <c:pt idx="10020">
                  <c:v>2.1626984126984099</c:v>
                </c:pt>
                <c:pt idx="10021">
                  <c:v>5.47382063245204</c:v>
                </c:pt>
                <c:pt idx="10022">
                  <c:v>3.3370913190529801</c:v>
                </c:pt>
                <c:pt idx="10023">
                  <c:v>6.67756315007429</c:v>
                </c:pt>
                <c:pt idx="10024">
                  <c:v>5.3419713095788897</c:v>
                </c:pt>
                <c:pt idx="10025">
                  <c:v>9.2248621128553197</c:v>
                </c:pt>
                <c:pt idx="10026">
                  <c:v>11.956890198968299</c:v>
                </c:pt>
                <c:pt idx="10027">
                  <c:v>14.129978118161899</c:v>
                </c:pt>
                <c:pt idx="10028">
                  <c:v>10.83696994648</c:v>
                </c:pt>
                <c:pt idx="10029">
                  <c:v>2.6533226581265001</c:v>
                </c:pt>
                <c:pt idx="10030">
                  <c:v>2.8592092574734802</c:v>
                </c:pt>
                <c:pt idx="10031">
                  <c:v>3.1569767441860401</c:v>
                </c:pt>
                <c:pt idx="10032">
                  <c:v>9.6488181379642999</c:v>
                </c:pt>
                <c:pt idx="10033">
                  <c:v>4.6587982832617998</c:v>
                </c:pt>
                <c:pt idx="10034">
                  <c:v>-4.9636803874092E-2</c:v>
                </c:pt>
                <c:pt idx="10035">
                  <c:v>-1.23300970873786</c:v>
                </c:pt>
                <c:pt idx="10036">
                  <c:v>1.7222820236813701</c:v>
                </c:pt>
                <c:pt idx="10037">
                  <c:v>1.21926229508196</c:v>
                </c:pt>
                <c:pt idx="10038">
                  <c:v>6.2096924510717599</c:v>
                </c:pt>
                <c:pt idx="10039">
                  <c:v>9.6396292004634994</c:v>
                </c:pt>
                <c:pt idx="10040">
                  <c:v>6.5196182396606499</c:v>
                </c:pt>
                <c:pt idx="10041">
                  <c:v>0.63805970149253699</c:v>
                </c:pt>
                <c:pt idx="10042">
                  <c:v>0.12981455064194</c:v>
                </c:pt>
                <c:pt idx="10043">
                  <c:v>-1.82692307692307</c:v>
                </c:pt>
                <c:pt idx="10044">
                  <c:v>6.7698744769874404</c:v>
                </c:pt>
                <c:pt idx="10045">
                  <c:v>5.3018433179723496</c:v>
                </c:pt>
                <c:pt idx="10046">
                  <c:v>1.20358514724711</c:v>
                </c:pt>
                <c:pt idx="10047">
                  <c:v>3.7401746724890801</c:v>
                </c:pt>
                <c:pt idx="10048">
                  <c:v>2.8983644859813</c:v>
                </c:pt>
                <c:pt idx="10049">
                  <c:v>5.18622174381054</c:v>
                </c:pt>
                <c:pt idx="10050">
                  <c:v>11.8287488908606</c:v>
                </c:pt>
                <c:pt idx="10051">
                  <c:v>12.9872685185185</c:v>
                </c:pt>
                <c:pt idx="10052">
                  <c:v>6.5083251714005801</c:v>
                </c:pt>
                <c:pt idx="10053">
                  <c:v>0.95730550284629901</c:v>
                </c:pt>
                <c:pt idx="10054">
                  <c:v>2.7450980392156801</c:v>
                </c:pt>
                <c:pt idx="10055">
                  <c:v>-1.0201280878316501</c:v>
                </c:pt>
                <c:pt idx="10056">
                  <c:v>7.1768346595932799</c:v>
                </c:pt>
                <c:pt idx="10057">
                  <c:v>0.61565836298932297</c:v>
                </c:pt>
                <c:pt idx="10058">
                  <c:v>-2.4129870129870099</c:v>
                </c:pt>
                <c:pt idx="10059">
                  <c:v>0.48618784530386699</c:v>
                </c:pt>
                <c:pt idx="10060">
                  <c:v>0.38255698711595598</c:v>
                </c:pt>
                <c:pt idx="10061">
                  <c:v>2.4673566878980799</c:v>
                </c:pt>
                <c:pt idx="10062">
                  <c:v>10.583640383198199</c:v>
                </c:pt>
                <c:pt idx="10063">
                  <c:v>7.0908391070053796</c:v>
                </c:pt>
                <c:pt idx="10064">
                  <c:v>4.9935298346513299</c:v>
                </c:pt>
                <c:pt idx="10065">
                  <c:v>-3.6266855926188701</c:v>
                </c:pt>
                <c:pt idx="10066">
                  <c:v>-5.6848000000000001</c:v>
                </c:pt>
                <c:pt idx="10067">
                  <c:v>-7.1916439600363304</c:v>
                </c:pt>
                <c:pt idx="10068">
                  <c:v>-0.43717001055966198</c:v>
                </c:pt>
                <c:pt idx="10069">
                  <c:v>0.66765140324963002</c:v>
                </c:pt>
                <c:pt idx="10070">
                  <c:v>-0.86482334869431599</c:v>
                </c:pt>
                <c:pt idx="10071">
                  <c:v>0.45758928571428498</c:v>
                </c:pt>
                <c:pt idx="10072">
                  <c:v>3.67381489841986</c:v>
                </c:pt>
                <c:pt idx="10073">
                  <c:v>5.4090909090909003</c:v>
                </c:pt>
                <c:pt idx="10074">
                  <c:v>10.675951717734399</c:v>
                </c:pt>
                <c:pt idx="10075">
                  <c:v>15.107344632768299</c:v>
                </c:pt>
                <c:pt idx="10076">
                  <c:v>5.7275902211874197</c:v>
                </c:pt>
                <c:pt idx="10077">
                  <c:v>-1.2939632545931701</c:v>
                </c:pt>
                <c:pt idx="10078">
                  <c:v>-1.8133022170361699</c:v>
                </c:pt>
                <c:pt idx="10079">
                  <c:v>-3.0955259975816198</c:v>
                </c:pt>
                <c:pt idx="10080">
                  <c:v>4.6571767497034404</c:v>
                </c:pt>
                <c:pt idx="10081">
                  <c:v>-2.07407407407407</c:v>
                </c:pt>
                <c:pt idx="10082">
                  <c:v>27.6666666666666</c:v>
                </c:pt>
                <c:pt idx="10083">
                  <c:v>12.2967032967032</c:v>
                </c:pt>
                <c:pt idx="10084">
                  <c:v>2.7674418604651101</c:v>
                </c:pt>
                <c:pt idx="10085">
                  <c:v>6.5777777777777704</c:v>
                </c:pt>
                <c:pt idx="10086">
                  <c:v>5.2695035460992896</c:v>
                </c:pt>
                <c:pt idx="10087">
                  <c:v>9.6901408450704203</c:v>
                </c:pt>
                <c:pt idx="10088">
                  <c:v>4.5897435897435797</c:v>
                </c:pt>
                <c:pt idx="10089">
                  <c:v>-1.4655172413793101</c:v>
                </c:pt>
                <c:pt idx="10090">
                  <c:v>-3.6666666666666599</c:v>
                </c:pt>
                <c:pt idx="10091">
                  <c:v>-4.55555555555555</c:v>
                </c:pt>
                <c:pt idx="10092">
                  <c:v>-3.00826446280991</c:v>
                </c:pt>
                <c:pt idx="10093">
                  <c:v>4.7079646017699099</c:v>
                </c:pt>
                <c:pt idx="10094">
                  <c:v>4.68333333333333</c:v>
                </c:pt>
                <c:pt idx="10095">
                  <c:v>3.7608695652173898</c:v>
                </c:pt>
                <c:pt idx="10096">
                  <c:v>2.3641975308641898</c:v>
                </c:pt>
                <c:pt idx="10097">
                  <c:v>7.2783882783882703</c:v>
                </c:pt>
                <c:pt idx="10098">
                  <c:v>12.95</c:v>
                </c:pt>
                <c:pt idx="10099">
                  <c:v>6.4041666666666597</c:v>
                </c:pt>
                <c:pt idx="10100">
                  <c:v>0.41304347826086901</c:v>
                </c:pt>
                <c:pt idx="10101">
                  <c:v>-4.6182795698924703</c:v>
                </c:pt>
                <c:pt idx="10102">
                  <c:v>-2.2885906040268398</c:v>
                </c:pt>
                <c:pt idx="10103">
                  <c:v>10.8421052631578</c:v>
                </c:pt>
                <c:pt idx="10104">
                  <c:v>2.3770491803278602</c:v>
                </c:pt>
                <c:pt idx="10105">
                  <c:v>6.6014492753623104</c:v>
                </c:pt>
                <c:pt idx="10106">
                  <c:v>5.4838709677419297</c:v>
                </c:pt>
                <c:pt idx="10107">
                  <c:v>4.7366666666666601</c:v>
                </c:pt>
                <c:pt idx="10108">
                  <c:v>9.97419354838709</c:v>
                </c:pt>
                <c:pt idx="10109">
                  <c:v>23.660606060606</c:v>
                </c:pt>
                <c:pt idx="10110">
                  <c:v>26.5878136200716</c:v>
                </c:pt>
                <c:pt idx="10111">
                  <c:v>15.451612903225801</c:v>
                </c:pt>
                <c:pt idx="10112">
                  <c:v>1.3575757575757501</c:v>
                </c:pt>
                <c:pt idx="10113">
                  <c:v>1.1577060931899601</c:v>
                </c:pt>
                <c:pt idx="10114">
                  <c:v>-3.5434083601286099</c:v>
                </c:pt>
                <c:pt idx="10115">
                  <c:v>11.6149068322981</c:v>
                </c:pt>
                <c:pt idx="10116">
                  <c:v>4.9496544916090803</c:v>
                </c:pt>
                <c:pt idx="10117">
                  <c:v>7.2271276595744602</c:v>
                </c:pt>
                <c:pt idx="10118">
                  <c:v>2.61742777260018</c:v>
                </c:pt>
                <c:pt idx="10119">
                  <c:v>4.2750572082379801</c:v>
                </c:pt>
                <c:pt idx="10120">
                  <c:v>9.0423625254582394</c:v>
                </c:pt>
                <c:pt idx="10121">
                  <c:v>14.3388668350775</c:v>
                </c:pt>
                <c:pt idx="10122">
                  <c:v>9.5359189070074901</c:v>
                </c:pt>
                <c:pt idx="10123">
                  <c:v>7.4415887850467204</c:v>
                </c:pt>
                <c:pt idx="10124">
                  <c:v>-0.22166064981949399</c:v>
                </c:pt>
                <c:pt idx="10125">
                  <c:v>1.02829391891891</c:v>
                </c:pt>
                <c:pt idx="10126">
                  <c:v>-0.57566765578635004</c:v>
                </c:pt>
                <c:pt idx="10127">
                  <c:v>3.6038426349496699</c:v>
                </c:pt>
                <c:pt idx="10128">
                  <c:v>8.1017391304347797</c:v>
                </c:pt>
                <c:pt idx="10129">
                  <c:v>4.2046109510086396</c:v>
                </c:pt>
                <c:pt idx="10130">
                  <c:v>7.2192910140148303</c:v>
                </c:pt>
                <c:pt idx="10131">
                  <c:v>7.0788415124698298</c:v>
                </c:pt>
                <c:pt idx="10132">
                  <c:v>10.2228870605833</c:v>
                </c:pt>
                <c:pt idx="10133">
                  <c:v>12.350563286944899</c:v>
                </c:pt>
                <c:pt idx="10134">
                  <c:v>15.7752988047808</c:v>
                </c:pt>
                <c:pt idx="10135">
                  <c:v>11.9070996978851</c:v>
                </c:pt>
                <c:pt idx="10136">
                  <c:v>4.8361153262518899</c:v>
                </c:pt>
                <c:pt idx="10137">
                  <c:v>4.1927272727272697</c:v>
                </c:pt>
                <c:pt idx="10138">
                  <c:v>4.2784041630529002</c:v>
                </c:pt>
                <c:pt idx="10139">
                  <c:v>12.4034934497816</c:v>
                </c:pt>
                <c:pt idx="10140">
                  <c:v>5.11380597014925</c:v>
                </c:pt>
                <c:pt idx="10141">
                  <c:v>3.5266005410279502</c:v>
                </c:pt>
                <c:pt idx="10142">
                  <c:v>6.1683638832314998</c:v>
                </c:pt>
                <c:pt idx="10143">
                  <c:v>4.0841836734693802</c:v>
                </c:pt>
                <c:pt idx="10144">
                  <c:v>8.2534908700322198</c:v>
                </c:pt>
                <c:pt idx="10145">
                  <c:v>10.9198055893074</c:v>
                </c:pt>
                <c:pt idx="10146">
                  <c:v>15.7173913043478</c:v>
                </c:pt>
                <c:pt idx="10147">
                  <c:v>9.5417956656346696</c:v>
                </c:pt>
                <c:pt idx="10148">
                  <c:v>3.4735973597359702</c:v>
                </c:pt>
                <c:pt idx="10149">
                  <c:v>4.9112627986348096</c:v>
                </c:pt>
                <c:pt idx="10150">
                  <c:v>0.88901345291479805</c:v>
                </c:pt>
                <c:pt idx="10151">
                  <c:v>11.971816283924801</c:v>
                </c:pt>
                <c:pt idx="10152">
                  <c:v>2.0338983050847399</c:v>
                </c:pt>
                <c:pt idx="10153">
                  <c:v>1.7373271889400901</c:v>
                </c:pt>
                <c:pt idx="10154">
                  <c:v>8.0743801652892504</c:v>
                </c:pt>
                <c:pt idx="10155">
                  <c:v>-4.375</c:v>
                </c:pt>
                <c:pt idx="10156">
                  <c:v>3.3243243243243201</c:v>
                </c:pt>
                <c:pt idx="10157">
                  <c:v>-0.19101123595505601</c:v>
                </c:pt>
                <c:pt idx="10158">
                  <c:v>2.6532258064516099</c:v>
                </c:pt>
                <c:pt idx="10159">
                  <c:v>3.6656626506024002</c:v>
                </c:pt>
                <c:pt idx="10160">
                  <c:v>8.0593471810088992</c:v>
                </c:pt>
                <c:pt idx="10161">
                  <c:v>12.8248175182481</c:v>
                </c:pt>
                <c:pt idx="10162">
                  <c:v>13.7524115755627</c:v>
                </c:pt>
                <c:pt idx="10163">
                  <c:v>11.4397905759162</c:v>
                </c:pt>
                <c:pt idx="10164">
                  <c:v>3.0069124423963101</c:v>
                </c:pt>
                <c:pt idx="10165">
                  <c:v>2.61993769470405</c:v>
                </c:pt>
                <c:pt idx="10166">
                  <c:v>3.0521172638436398</c:v>
                </c:pt>
                <c:pt idx="10167">
                  <c:v>3.2256944444444402</c:v>
                </c:pt>
                <c:pt idx="10168">
                  <c:v>-2.7679882525697499</c:v>
                </c:pt>
                <c:pt idx="10169">
                  <c:v>1.4952000000000001</c:v>
                </c:pt>
                <c:pt idx="10170">
                  <c:v>-1.4934131736526901</c:v>
                </c:pt>
                <c:pt idx="10171">
                  <c:v>1.5829081632652999</c:v>
                </c:pt>
                <c:pt idx="10172">
                  <c:v>0.45015673981191201</c:v>
                </c:pt>
                <c:pt idx="10173">
                  <c:v>8.6801275239107305</c:v>
                </c:pt>
                <c:pt idx="10174">
                  <c:v>7.8010269576379896</c:v>
                </c:pt>
                <c:pt idx="10175">
                  <c:v>3.87523992322456</c:v>
                </c:pt>
                <c:pt idx="10176">
                  <c:v>-1.94538098449089</c:v>
                </c:pt>
                <c:pt idx="10177">
                  <c:v>1.63615205585725</c:v>
                </c:pt>
                <c:pt idx="10178">
                  <c:v>-7.8304093567251396</c:v>
                </c:pt>
                <c:pt idx="10179">
                  <c:v>2.85216178521617</c:v>
                </c:pt>
                <c:pt idx="10180">
                  <c:v>7.0978384527872498</c:v>
                </c:pt>
                <c:pt idx="10181">
                  <c:v>4.0888324873096398</c:v>
                </c:pt>
                <c:pt idx="10182">
                  <c:v>7.6938997821350696</c:v>
                </c:pt>
                <c:pt idx="10183">
                  <c:v>6.3205268935236001</c:v>
                </c:pt>
                <c:pt idx="10184">
                  <c:v>10.289079229122001</c:v>
                </c:pt>
                <c:pt idx="10185">
                  <c:v>18.201588877854999</c:v>
                </c:pt>
                <c:pt idx="10186">
                  <c:v>17.290930506478201</c:v>
                </c:pt>
                <c:pt idx="10187">
                  <c:v>13.4040728831725</c:v>
                </c:pt>
                <c:pt idx="10188">
                  <c:v>5.9209157127991601</c:v>
                </c:pt>
                <c:pt idx="10189">
                  <c:v>6.7309468822170899</c:v>
                </c:pt>
                <c:pt idx="10190">
                  <c:v>3.0644490644490601</c:v>
                </c:pt>
                <c:pt idx="10191">
                  <c:v>9.3973710819009106</c:v>
                </c:pt>
                <c:pt idx="10192">
                  <c:v>6.34684684684684</c:v>
                </c:pt>
                <c:pt idx="10193">
                  <c:v>2.9725137431284301</c:v>
                </c:pt>
                <c:pt idx="10194">
                  <c:v>6.4629156010230098</c:v>
                </c:pt>
                <c:pt idx="10195">
                  <c:v>5.56726364014993</c:v>
                </c:pt>
                <c:pt idx="10196">
                  <c:v>8.7085148514851394</c:v>
                </c:pt>
                <c:pt idx="10197">
                  <c:v>12.109165808444899</c:v>
                </c:pt>
                <c:pt idx="10198">
                  <c:v>14.5344687753446</c:v>
                </c:pt>
                <c:pt idx="10199">
                  <c:v>12.5068696620868</c:v>
                </c:pt>
                <c:pt idx="10200">
                  <c:v>3.2973166368515199</c:v>
                </c:pt>
                <c:pt idx="10201">
                  <c:v>3.79461998292058</c:v>
                </c:pt>
                <c:pt idx="10202">
                  <c:v>3.0928540864356</c:v>
                </c:pt>
                <c:pt idx="10203">
                  <c:v>9.2798663324979103</c:v>
                </c:pt>
                <c:pt idx="10204">
                  <c:v>3.0398293029871901</c:v>
                </c:pt>
                <c:pt idx="10205">
                  <c:v>1.96935483870967</c:v>
                </c:pt>
                <c:pt idx="10206">
                  <c:v>5.5425531914893602</c:v>
                </c:pt>
                <c:pt idx="10207">
                  <c:v>3.0310945273631802</c:v>
                </c:pt>
                <c:pt idx="10208">
                  <c:v>6.7037861915367403</c:v>
                </c:pt>
                <c:pt idx="10209">
                  <c:v>10.106186518928901</c:v>
                </c:pt>
                <c:pt idx="10210">
                  <c:v>14.646137787056301</c:v>
                </c:pt>
                <c:pt idx="10211">
                  <c:v>7.3633027522935697</c:v>
                </c:pt>
                <c:pt idx="10212">
                  <c:v>1.0185185185185099E-2</c:v>
                </c:pt>
                <c:pt idx="10213">
                  <c:v>-1.7379162191192199</c:v>
                </c:pt>
                <c:pt idx="10214">
                  <c:v>-0.29905437352245801</c:v>
                </c:pt>
                <c:pt idx="10215">
                  <c:v>4.8965936739659304</c:v>
                </c:pt>
                <c:pt idx="10216">
                  <c:v>8.2395775430794806</c:v>
                </c:pt>
                <c:pt idx="10217">
                  <c:v>3.0043914680050099</c:v>
                </c:pt>
                <c:pt idx="10218">
                  <c:v>7.1974040021633297</c:v>
                </c:pt>
                <c:pt idx="10219">
                  <c:v>6.8580183861082702</c:v>
                </c:pt>
                <c:pt idx="10220">
                  <c:v>9.6811320754716892</c:v>
                </c:pt>
                <c:pt idx="10221">
                  <c:v>13.351327433628301</c:v>
                </c:pt>
                <c:pt idx="10222">
                  <c:v>16.7219589257503</c:v>
                </c:pt>
                <c:pt idx="10223">
                  <c:v>11.123356926188</c:v>
                </c:pt>
                <c:pt idx="10224">
                  <c:v>3.91654320987654</c:v>
                </c:pt>
                <c:pt idx="10225">
                  <c:v>4.44873208379272</c:v>
                </c:pt>
                <c:pt idx="10226">
                  <c:v>3.3207161125319602</c:v>
                </c:pt>
                <c:pt idx="10227">
                  <c:v>10.708099847172599</c:v>
                </c:pt>
                <c:pt idx="10228">
                  <c:v>4.0753911806543304</c:v>
                </c:pt>
                <c:pt idx="10229">
                  <c:v>-0.20722135007849199</c:v>
                </c:pt>
                <c:pt idx="10230">
                  <c:v>3.3966244725738299</c:v>
                </c:pt>
                <c:pt idx="10231">
                  <c:v>4.2379603399433403</c:v>
                </c:pt>
                <c:pt idx="10232">
                  <c:v>9.1047865459249593</c:v>
                </c:pt>
                <c:pt idx="10233">
                  <c:v>9.2645089285714199</c:v>
                </c:pt>
                <c:pt idx="10234">
                  <c:v>17.987755102040801</c:v>
                </c:pt>
                <c:pt idx="10235">
                  <c:v>10.9869358669833</c:v>
                </c:pt>
                <c:pt idx="10236">
                  <c:v>0.55500000000000005</c:v>
                </c:pt>
                <c:pt idx="10237">
                  <c:v>1.0057471264367801</c:v>
                </c:pt>
                <c:pt idx="10238">
                  <c:v>2.34246575342465</c:v>
                </c:pt>
                <c:pt idx="10239">
                  <c:v>5.9370904325032701</c:v>
                </c:pt>
                <c:pt idx="10240">
                  <c:v>5.4822404371584703</c:v>
                </c:pt>
                <c:pt idx="10241">
                  <c:v>0.66027007818052597</c:v>
                </c:pt>
                <c:pt idx="10242">
                  <c:v>5.4756380510440801</c:v>
                </c:pt>
                <c:pt idx="10243">
                  <c:v>2.9380222841225598</c:v>
                </c:pt>
                <c:pt idx="10244">
                  <c:v>2.7027027027027</c:v>
                </c:pt>
                <c:pt idx="10245">
                  <c:v>10.080448065173099</c:v>
                </c:pt>
                <c:pt idx="10246">
                  <c:v>13.876765083440301</c:v>
                </c:pt>
                <c:pt idx="10247">
                  <c:v>6.88610763454317</c:v>
                </c:pt>
                <c:pt idx="10248">
                  <c:v>2.0488431876606601</c:v>
                </c:pt>
                <c:pt idx="10249">
                  <c:v>0.52026143790849599</c:v>
                </c:pt>
                <c:pt idx="10250">
                  <c:v>0.14250614250614199</c:v>
                </c:pt>
                <c:pt idx="10251">
                  <c:v>8.5480480480480399</c:v>
                </c:pt>
                <c:pt idx="10252">
                  <c:v>-2.5259842519685001</c:v>
                </c:pt>
                <c:pt idx="10253">
                  <c:v>3.1131756756756701</c:v>
                </c:pt>
                <c:pt idx="10254">
                  <c:v>0.952443857331572</c:v>
                </c:pt>
                <c:pt idx="10255">
                  <c:v>1.91069012178619</c:v>
                </c:pt>
                <c:pt idx="10256">
                  <c:v>0.87105263157894697</c:v>
                </c:pt>
                <c:pt idx="10257">
                  <c:v>9.7237880496054103</c:v>
                </c:pt>
                <c:pt idx="10258">
                  <c:v>4.7567237163814102</c:v>
                </c:pt>
                <c:pt idx="10259">
                  <c:v>4.6327272727272701</c:v>
                </c:pt>
                <c:pt idx="10260">
                  <c:v>-2.2356608478802902</c:v>
                </c:pt>
                <c:pt idx="10261">
                  <c:v>-2.4220588235294098</c:v>
                </c:pt>
                <c:pt idx="10262">
                  <c:v>-11.1600566572237</c:v>
                </c:pt>
                <c:pt idx="10263">
                  <c:v>2.3365122615803799</c:v>
                </c:pt>
                <c:pt idx="10264">
                  <c:v>-0.498214285714285</c:v>
                </c:pt>
                <c:pt idx="10265">
                  <c:v>-2.1971830985915402</c:v>
                </c:pt>
                <c:pt idx="10266">
                  <c:v>-1.4771838331160301</c:v>
                </c:pt>
                <c:pt idx="10267">
                  <c:v>1.1555555555555499</c:v>
                </c:pt>
                <c:pt idx="10268">
                  <c:v>2.8599033816425101</c:v>
                </c:pt>
                <c:pt idx="10269">
                  <c:v>9.11946446961894</c:v>
                </c:pt>
                <c:pt idx="10270">
                  <c:v>8.8490797546012203</c:v>
                </c:pt>
                <c:pt idx="10271">
                  <c:v>4.3368841544607104</c:v>
                </c:pt>
                <c:pt idx="10272">
                  <c:v>0.63594470046082896</c:v>
                </c:pt>
                <c:pt idx="10273">
                  <c:v>-0.72596153846153799</c:v>
                </c:pt>
                <c:pt idx="10274">
                  <c:v>-11.004761904761899</c:v>
                </c:pt>
                <c:pt idx="10275">
                  <c:v>5.1674208144796303</c:v>
                </c:pt>
                <c:pt idx="10276">
                  <c:v>-5.75</c:v>
                </c:pt>
                <c:pt idx="10277">
                  <c:v>-7.7692307692307603</c:v>
                </c:pt>
                <c:pt idx="10278">
                  <c:v>-3.7692307692307598</c:v>
                </c:pt>
                <c:pt idx="10279">
                  <c:v>-6.9230769230769198</c:v>
                </c:pt>
                <c:pt idx="10280">
                  <c:v>5.4166666666666599</c:v>
                </c:pt>
                <c:pt idx="10281">
                  <c:v>14.214285714285699</c:v>
                </c:pt>
                <c:pt idx="10282">
                  <c:v>-11.090909090908999</c:v>
                </c:pt>
                <c:pt idx="10283">
                  <c:v>-9.1111111111111107</c:v>
                </c:pt>
                <c:pt idx="10284">
                  <c:v>0.7</c:v>
                </c:pt>
                <c:pt idx="10285">
                  <c:v>13.3333333333333</c:v>
                </c:pt>
                <c:pt idx="10286">
                  <c:v>12.2222222222222</c:v>
                </c:pt>
                <c:pt idx="10287">
                  <c:v>4.7110311750599498</c:v>
                </c:pt>
                <c:pt idx="10288">
                  <c:v>1.1915455746367201</c:v>
                </c:pt>
                <c:pt idx="10289">
                  <c:v>3.1568247821878002</c:v>
                </c:pt>
                <c:pt idx="10290">
                  <c:v>5.4294813466787897</c:v>
                </c:pt>
                <c:pt idx="10291">
                  <c:v>7.9093286835222303</c:v>
                </c:pt>
                <c:pt idx="10292">
                  <c:v>12.063745019920299</c:v>
                </c:pt>
                <c:pt idx="10293">
                  <c:v>14.0821394460362</c:v>
                </c:pt>
                <c:pt idx="10294">
                  <c:v>8.0742018981880896</c:v>
                </c:pt>
                <c:pt idx="10295">
                  <c:v>0.32142857142857101</c:v>
                </c:pt>
                <c:pt idx="10296">
                  <c:v>1.3193517635843599</c:v>
                </c:pt>
                <c:pt idx="10297">
                  <c:v>-1.9057239057238999</c:v>
                </c:pt>
                <c:pt idx="10298">
                  <c:v>8.8970917225950696</c:v>
                </c:pt>
                <c:pt idx="10299">
                  <c:v>-1.2633928571428501</c:v>
                </c:pt>
                <c:pt idx="10300">
                  <c:v>2.3216080402010002</c:v>
                </c:pt>
                <c:pt idx="10301">
                  <c:v>4.1691729323308202</c:v>
                </c:pt>
                <c:pt idx="10302">
                  <c:v>4.2916666666666599</c:v>
                </c:pt>
                <c:pt idx="10303">
                  <c:v>-2.2404181184668901</c:v>
                </c:pt>
                <c:pt idx="10304">
                  <c:v>4.9223744292237397</c:v>
                </c:pt>
                <c:pt idx="10305">
                  <c:v>4.3819918144611103</c:v>
                </c:pt>
                <c:pt idx="10306">
                  <c:v>4.1757575757575696</c:v>
                </c:pt>
                <c:pt idx="10307">
                  <c:v>-0.47397260273972602</c:v>
                </c:pt>
                <c:pt idx="10308">
                  <c:v>-0.82450331125827803</c:v>
                </c:pt>
                <c:pt idx="10309">
                  <c:v>-0.239864864864864</c:v>
                </c:pt>
                <c:pt idx="10310">
                  <c:v>4.0033333333333303</c:v>
                </c:pt>
                <c:pt idx="10311">
                  <c:v>-9.3609022556390897</c:v>
                </c:pt>
                <c:pt idx="10312">
                  <c:v>2.61029411764705</c:v>
                </c:pt>
                <c:pt idx="10313">
                  <c:v>-4.2637362637362601</c:v>
                </c:pt>
                <c:pt idx="10314">
                  <c:v>-2.1030640668523599</c:v>
                </c:pt>
                <c:pt idx="10315">
                  <c:v>1.73404255319148</c:v>
                </c:pt>
                <c:pt idx="10316">
                  <c:v>7.4311377245508901</c:v>
                </c:pt>
                <c:pt idx="10317">
                  <c:v>1.01442307692307</c:v>
                </c:pt>
                <c:pt idx="10318">
                  <c:v>5.56</c:v>
                </c:pt>
                <c:pt idx="10319">
                  <c:v>-12.397530864197501</c:v>
                </c:pt>
                <c:pt idx="10320">
                  <c:v>0.16886543535619999</c:v>
                </c:pt>
                <c:pt idx="10321">
                  <c:v>-4.3984962406015002</c:v>
                </c:pt>
                <c:pt idx="10322">
                  <c:v>-0.40632603406326001</c:v>
                </c:pt>
                <c:pt idx="10323">
                  <c:v>-5.6129032258064502</c:v>
                </c:pt>
                <c:pt idx="10324">
                  <c:v>10.7678571428571</c:v>
                </c:pt>
                <c:pt idx="10325">
                  <c:v>7.56451612903225</c:v>
                </c:pt>
                <c:pt idx="10326">
                  <c:v>15.85</c:v>
                </c:pt>
                <c:pt idx="10327">
                  <c:v>5.1129032258064502</c:v>
                </c:pt>
                <c:pt idx="10328">
                  <c:v>11.3333333333333</c:v>
                </c:pt>
                <c:pt idx="10329">
                  <c:v>10.6290322580645</c:v>
                </c:pt>
                <c:pt idx="10330">
                  <c:v>5.0967741935483799</c:v>
                </c:pt>
                <c:pt idx="10331">
                  <c:v>-7.5333333333333297</c:v>
                </c:pt>
                <c:pt idx="10332">
                  <c:v>0.64516129032257996</c:v>
                </c:pt>
                <c:pt idx="10333">
                  <c:v>-8.9880952380952301</c:v>
                </c:pt>
                <c:pt idx="10334">
                  <c:v>3.93333333333333</c:v>
                </c:pt>
                <c:pt idx="10335">
                  <c:v>3.9680284191829398</c:v>
                </c:pt>
                <c:pt idx="10336">
                  <c:v>-0.78178368121442099</c:v>
                </c:pt>
                <c:pt idx="10337">
                  <c:v>2.282131661442</c:v>
                </c:pt>
                <c:pt idx="10338">
                  <c:v>2.5040128410914901</c:v>
                </c:pt>
                <c:pt idx="10339">
                  <c:v>2.5161812297734598</c:v>
                </c:pt>
                <c:pt idx="10340">
                  <c:v>3.9715142428785599</c:v>
                </c:pt>
                <c:pt idx="10341">
                  <c:v>12.024691358024601</c:v>
                </c:pt>
                <c:pt idx="10342">
                  <c:v>3.5245579567779899</c:v>
                </c:pt>
                <c:pt idx="10343">
                  <c:v>-5.1775000000000002</c:v>
                </c:pt>
                <c:pt idx="10344">
                  <c:v>-0.92727272727272703</c:v>
                </c:pt>
                <c:pt idx="10345">
                  <c:v>-1.24820143884892</c:v>
                </c:pt>
                <c:pt idx="10346">
                  <c:v>2.9081632653061198</c:v>
                </c:pt>
                <c:pt idx="10347">
                  <c:v>-1.4762516046212999</c:v>
                </c:pt>
                <c:pt idx="10348">
                  <c:v>-0.25920873124147298</c:v>
                </c:pt>
                <c:pt idx="10349">
                  <c:v>0.366740088105726</c:v>
                </c:pt>
                <c:pt idx="10350">
                  <c:v>1.77342823250296</c:v>
                </c:pt>
                <c:pt idx="10351">
                  <c:v>-0.48456057007125802</c:v>
                </c:pt>
                <c:pt idx="10352">
                  <c:v>6.6588566073102102</c:v>
                </c:pt>
                <c:pt idx="10353">
                  <c:v>5.4856535600424996</c:v>
                </c:pt>
                <c:pt idx="10354">
                  <c:v>1.0708833151581201</c:v>
                </c:pt>
                <c:pt idx="10355">
                  <c:v>-4.1311852704257701</c:v>
                </c:pt>
                <c:pt idx="10356">
                  <c:v>-5.7766853932584201</c:v>
                </c:pt>
                <c:pt idx="10357">
                  <c:v>-8.3488681757656398</c:v>
                </c:pt>
                <c:pt idx="10358">
                  <c:v>3.6311053984575801</c:v>
                </c:pt>
                <c:pt idx="10359">
                  <c:v>-9.1551724137930997</c:v>
                </c:pt>
                <c:pt idx="10360">
                  <c:v>3.2884615384615299</c:v>
                </c:pt>
                <c:pt idx="10361">
                  <c:v>5.4754098360655696</c:v>
                </c:pt>
                <c:pt idx="10362">
                  <c:v>9.11666666666666</c:v>
                </c:pt>
                <c:pt idx="10363">
                  <c:v>6.4677419354838701</c:v>
                </c:pt>
                <c:pt idx="10364">
                  <c:v>10.6833333333333</c:v>
                </c:pt>
                <c:pt idx="10365">
                  <c:v>-1.0967741935483799</c:v>
                </c:pt>
                <c:pt idx="10366">
                  <c:v>1.03448275862068</c:v>
                </c:pt>
                <c:pt idx="10367">
                  <c:v>-6.3555555555555499</c:v>
                </c:pt>
                <c:pt idx="10368">
                  <c:v>-6.5053763440860202</c:v>
                </c:pt>
                <c:pt idx="10369">
                  <c:v>-11.534090909090899</c:v>
                </c:pt>
                <c:pt idx="10370">
                  <c:v>10.126436781609099</c:v>
                </c:pt>
                <c:pt idx="10371">
                  <c:v>1.19266055045871</c:v>
                </c:pt>
                <c:pt idx="10372">
                  <c:v>1.59615384615384</c:v>
                </c:pt>
                <c:pt idx="10373">
                  <c:v>-0.104838709677419</c:v>
                </c:pt>
                <c:pt idx="10374">
                  <c:v>-2.8</c:v>
                </c:pt>
                <c:pt idx="10375">
                  <c:v>-4.8217821782178198</c:v>
                </c:pt>
                <c:pt idx="10376">
                  <c:v>-0.33333333333333298</c:v>
                </c:pt>
                <c:pt idx="10377">
                  <c:v>23.465116279069701</c:v>
                </c:pt>
                <c:pt idx="10378">
                  <c:v>14.82</c:v>
                </c:pt>
                <c:pt idx="10379">
                  <c:v>12.232558139534801</c:v>
                </c:pt>
                <c:pt idx="10380">
                  <c:v>-1.21875</c:v>
                </c:pt>
                <c:pt idx="10381">
                  <c:v>-1.2602739726027301</c:v>
                </c:pt>
                <c:pt idx="10382">
                  <c:v>2.1124999999999998</c:v>
                </c:pt>
                <c:pt idx="10383">
                  <c:v>2.4748603351955301</c:v>
                </c:pt>
                <c:pt idx="10384">
                  <c:v>0.55773420479302804</c:v>
                </c:pt>
                <c:pt idx="10385">
                  <c:v>3.0611423974255798</c:v>
                </c:pt>
                <c:pt idx="10386">
                  <c:v>4.4256809338521403</c:v>
                </c:pt>
                <c:pt idx="10387">
                  <c:v>4.9977477477477397</c:v>
                </c:pt>
                <c:pt idx="10388">
                  <c:v>12.3312841530054</c:v>
                </c:pt>
                <c:pt idx="10389">
                  <c:v>12.3671617161716</c:v>
                </c:pt>
                <c:pt idx="10390">
                  <c:v>7.6139569413511499</c:v>
                </c:pt>
                <c:pt idx="10391">
                  <c:v>-0.33262260127931698</c:v>
                </c:pt>
                <c:pt idx="10392">
                  <c:v>0.497085761865112</c:v>
                </c:pt>
                <c:pt idx="10393">
                  <c:v>-3.63079340141398</c:v>
                </c:pt>
                <c:pt idx="10394">
                  <c:v>7.23189522342064</c:v>
                </c:pt>
                <c:pt idx="10395">
                  <c:v>4.9625501560410097</c:v>
                </c:pt>
                <c:pt idx="10396">
                  <c:v>1.2616418626980299</c:v>
                </c:pt>
                <c:pt idx="10397">
                  <c:v>3.5794970986460299</c:v>
                </c:pt>
                <c:pt idx="10398">
                  <c:v>2.8734821778300002</c:v>
                </c:pt>
                <c:pt idx="10399">
                  <c:v>4.6264869151466996</c:v>
                </c:pt>
                <c:pt idx="10400">
                  <c:v>12.262213740458</c:v>
                </c:pt>
                <c:pt idx="10401">
                  <c:v>14.6751292900799</c:v>
                </c:pt>
                <c:pt idx="10402">
                  <c:v>9.5957161981258299</c:v>
                </c:pt>
                <c:pt idx="10403">
                  <c:v>0.82242990654205606</c:v>
                </c:pt>
                <c:pt idx="10404">
                  <c:v>1.2361037586024299</c:v>
                </c:pt>
                <c:pt idx="10405">
                  <c:v>-1.1119825708061</c:v>
                </c:pt>
                <c:pt idx="10406">
                  <c:v>8.1872923588039797</c:v>
                </c:pt>
                <c:pt idx="10407">
                  <c:v>1.5</c:v>
                </c:pt>
                <c:pt idx="10408">
                  <c:v>-6.8888888888888804</c:v>
                </c:pt>
                <c:pt idx="10409">
                  <c:v>13</c:v>
                </c:pt>
                <c:pt idx="10410">
                  <c:v>3.25</c:v>
                </c:pt>
                <c:pt idx="10411">
                  <c:v>-5.2222222222222197</c:v>
                </c:pt>
                <c:pt idx="10412">
                  <c:v>-15.7419354838709</c:v>
                </c:pt>
                <c:pt idx="10413">
                  <c:v>-19.1111111111111</c:v>
                </c:pt>
                <c:pt idx="10414">
                  <c:v>69.400000000000006</c:v>
                </c:pt>
                <c:pt idx="10415">
                  <c:v>33.25</c:v>
                </c:pt>
                <c:pt idx="10416">
                  <c:v>66.3333333333333</c:v>
                </c:pt>
                <c:pt idx="10417">
                  <c:v>-8.5</c:v>
                </c:pt>
                <c:pt idx="10418">
                  <c:v>62.1666666666666</c:v>
                </c:pt>
                <c:pt idx="10419">
                  <c:v>5.25</c:v>
                </c:pt>
                <c:pt idx="10420">
                  <c:v>29.6666666666666</c:v>
                </c:pt>
                <c:pt idx="10421">
                  <c:v>5.55555555555555</c:v>
                </c:pt>
                <c:pt idx="10422">
                  <c:v>0.33333333333333298</c:v>
                </c:pt>
                <c:pt idx="10423">
                  <c:v>50.5</c:v>
                </c:pt>
                <c:pt idx="10424">
                  <c:v>12.3333333333333</c:v>
                </c:pt>
                <c:pt idx="10425">
                  <c:v>11.961165048543601</c:v>
                </c:pt>
                <c:pt idx="10426">
                  <c:v>21.044117647058801</c:v>
                </c:pt>
                <c:pt idx="10427">
                  <c:v>3.99</c:v>
                </c:pt>
                <c:pt idx="10428">
                  <c:v>-17.75</c:v>
                </c:pt>
                <c:pt idx="10429">
                  <c:v>-17.75</c:v>
                </c:pt>
                <c:pt idx="10430">
                  <c:v>1.78481012658227</c:v>
                </c:pt>
                <c:pt idx="10431">
                  <c:v>-2.4586466165413499</c:v>
                </c:pt>
                <c:pt idx="10432">
                  <c:v>1.15384615384615</c:v>
                </c:pt>
                <c:pt idx="10433">
                  <c:v>-4.4705882352941098</c:v>
                </c:pt>
                <c:pt idx="10434">
                  <c:v>18.072222222222202</c:v>
                </c:pt>
                <c:pt idx="10435">
                  <c:v>-9.2222222222222197</c:v>
                </c:pt>
                <c:pt idx="10436">
                  <c:v>3.625</c:v>
                </c:pt>
                <c:pt idx="10437">
                  <c:v>-2.2727272727272698</c:v>
                </c:pt>
                <c:pt idx="10438">
                  <c:v>6.1111111111111098</c:v>
                </c:pt>
                <c:pt idx="10439">
                  <c:v>29.7</c:v>
                </c:pt>
                <c:pt idx="10440">
                  <c:v>-1.4615384615384599</c:v>
                </c:pt>
                <c:pt idx="10441">
                  <c:v>14.846153846153801</c:v>
                </c:pt>
                <c:pt idx="10442">
                  <c:v>8.3000000000000007</c:v>
                </c:pt>
                <c:pt idx="10443">
                  <c:v>-7.25</c:v>
                </c:pt>
                <c:pt idx="10444">
                  <c:v>40</c:v>
                </c:pt>
                <c:pt idx="10445">
                  <c:v>-20.3333333333333</c:v>
                </c:pt>
                <c:pt idx="10446">
                  <c:v>-3.6666666666666599</c:v>
                </c:pt>
                <c:pt idx="10447">
                  <c:v>173</c:v>
                </c:pt>
                <c:pt idx="10448">
                  <c:v>0</c:v>
                </c:pt>
                <c:pt idx="10449">
                  <c:v>0</c:v>
                </c:pt>
                <c:pt idx="10450">
                  <c:v>0</c:v>
                </c:pt>
                <c:pt idx="10451">
                  <c:v>2.7099725526074998</c:v>
                </c:pt>
                <c:pt idx="10452">
                  <c:v>3.3211462450592801</c:v>
                </c:pt>
                <c:pt idx="10453">
                  <c:v>-1.56948228882833</c:v>
                </c:pt>
                <c:pt idx="10454">
                  <c:v>0.21168687982359399</c:v>
                </c:pt>
                <c:pt idx="10455">
                  <c:v>0.35039817974971499</c:v>
                </c:pt>
                <c:pt idx="10456">
                  <c:v>1.66378633150039</c:v>
                </c:pt>
                <c:pt idx="10457">
                  <c:v>1.91279069767441</c:v>
                </c:pt>
                <c:pt idx="10458">
                  <c:v>0.88819390148553501</c:v>
                </c:pt>
                <c:pt idx="10459">
                  <c:v>-0.28617623282134103</c:v>
                </c:pt>
                <c:pt idx="10460">
                  <c:v>-6.0710259301014604</c:v>
                </c:pt>
                <c:pt idx="10461">
                  <c:v>-4.3701067615658298</c:v>
                </c:pt>
                <c:pt idx="10462">
                  <c:v>14.6634890371782</c:v>
                </c:pt>
                <c:pt idx="10463">
                  <c:v>-4.7368421052631504</c:v>
                </c:pt>
                <c:pt idx="10464">
                  <c:v>12.8214285714285</c:v>
                </c:pt>
                <c:pt idx="10465">
                  <c:v>-3.6451612903225801</c:v>
                </c:pt>
                <c:pt idx="10466">
                  <c:v>-1.1000000000000001</c:v>
                </c:pt>
                <c:pt idx="10467">
                  <c:v>32.580645161290299</c:v>
                </c:pt>
                <c:pt idx="10468">
                  <c:v>9.0487804878048692</c:v>
                </c:pt>
                <c:pt idx="10469">
                  <c:v>11.695652173913</c:v>
                </c:pt>
                <c:pt idx="10470">
                  <c:v>3.3734939759036102</c:v>
                </c:pt>
                <c:pt idx="10471">
                  <c:v>-0.86666666666666603</c:v>
                </c:pt>
                <c:pt idx="10472">
                  <c:v>4.3714285714285701</c:v>
                </c:pt>
                <c:pt idx="10473">
                  <c:v>-6.9375</c:v>
                </c:pt>
                <c:pt idx="10474">
                  <c:v>8.3095238095238102</c:v>
                </c:pt>
                <c:pt idx="10475">
                  <c:v>3</c:v>
                </c:pt>
                <c:pt idx="10476">
                  <c:v>-2.4</c:v>
                </c:pt>
                <c:pt idx="10477">
                  <c:v>-2</c:v>
                </c:pt>
                <c:pt idx="10478">
                  <c:v>218</c:v>
                </c:pt>
                <c:pt idx="10479">
                  <c:v>-10</c:v>
                </c:pt>
                <c:pt idx="10480">
                  <c:v>-12.625</c:v>
                </c:pt>
                <c:pt idx="10481">
                  <c:v>3</c:v>
                </c:pt>
                <c:pt idx="10482">
                  <c:v>7.5</c:v>
                </c:pt>
                <c:pt idx="10483">
                  <c:v>37.302325581395301</c:v>
                </c:pt>
                <c:pt idx="10484">
                  <c:v>42.212765957446798</c:v>
                </c:pt>
                <c:pt idx="10485">
                  <c:v>46.782608695652101</c:v>
                </c:pt>
                <c:pt idx="10486">
                  <c:v>-17.5</c:v>
                </c:pt>
                <c:pt idx="10487">
                  <c:v>22.282051282051199</c:v>
                </c:pt>
                <c:pt idx="10488">
                  <c:v>46.09375</c:v>
                </c:pt>
                <c:pt idx="10489">
                  <c:v>55.365853658536501</c:v>
                </c:pt>
                <c:pt idx="10490">
                  <c:v>26.4444444444444</c:v>
                </c:pt>
                <c:pt idx="10491">
                  <c:v>41.338983050847403</c:v>
                </c:pt>
                <c:pt idx="10492">
                  <c:v>1.7931034482758601</c:v>
                </c:pt>
                <c:pt idx="10493">
                  <c:v>4.125</c:v>
                </c:pt>
                <c:pt idx="10494">
                  <c:v>-1.65384615384615</c:v>
                </c:pt>
                <c:pt idx="10495">
                  <c:v>-13.4</c:v>
                </c:pt>
                <c:pt idx="10496">
                  <c:v>7.75</c:v>
                </c:pt>
                <c:pt idx="10497">
                  <c:v>0.68421052631578905</c:v>
                </c:pt>
                <c:pt idx="10498">
                  <c:v>19</c:v>
                </c:pt>
                <c:pt idx="10499">
                  <c:v>-5.3333333333333304</c:v>
                </c:pt>
                <c:pt idx="10500">
                  <c:v>12.1212121212121</c:v>
                </c:pt>
                <c:pt idx="10501">
                  <c:v>-2.1111111111111098</c:v>
                </c:pt>
                <c:pt idx="10502">
                  <c:v>27.375</c:v>
                </c:pt>
                <c:pt idx="10503">
                  <c:v>10.3333333333333</c:v>
                </c:pt>
                <c:pt idx="10504">
                  <c:v>7.6666666666666599</c:v>
                </c:pt>
                <c:pt idx="10505">
                  <c:v>47.8888888888888</c:v>
                </c:pt>
                <c:pt idx="10506">
                  <c:v>36.25</c:v>
                </c:pt>
                <c:pt idx="10507">
                  <c:v>51.1111111111111</c:v>
                </c:pt>
                <c:pt idx="10508">
                  <c:v>21.6666666666666</c:v>
                </c:pt>
                <c:pt idx="10509">
                  <c:v>9.3333333333333304</c:v>
                </c:pt>
                <c:pt idx="10510">
                  <c:v>12.375</c:v>
                </c:pt>
                <c:pt idx="10511">
                  <c:v>-16.8</c:v>
                </c:pt>
                <c:pt idx="10512">
                  <c:v>-7.86666666666666</c:v>
                </c:pt>
                <c:pt idx="10513">
                  <c:v>1.65</c:v>
                </c:pt>
                <c:pt idx="10514">
                  <c:v>13.5217391304347</c:v>
                </c:pt>
                <c:pt idx="10515">
                  <c:v>14.74</c:v>
                </c:pt>
                <c:pt idx="10516">
                  <c:v>11.1111111111111</c:v>
                </c:pt>
                <c:pt idx="10517">
                  <c:v>2.8819444444444402</c:v>
                </c:pt>
                <c:pt idx="10518">
                  <c:v>3.9452054794520501</c:v>
                </c:pt>
                <c:pt idx="10519">
                  <c:v>5.3506944444444402</c:v>
                </c:pt>
                <c:pt idx="10520">
                  <c:v>-3.515625</c:v>
                </c:pt>
                <c:pt idx="10521">
                  <c:v>-2.1538461538461502</c:v>
                </c:pt>
                <c:pt idx="10522">
                  <c:v>25.586206896551701</c:v>
                </c:pt>
                <c:pt idx="10523">
                  <c:v>11.7175141242937</c:v>
                </c:pt>
                <c:pt idx="10524">
                  <c:v>5.7777777777777697</c:v>
                </c:pt>
                <c:pt idx="10525">
                  <c:v>9.0909090909090898E-2</c:v>
                </c:pt>
                <c:pt idx="10526">
                  <c:v>26.952380952380899</c:v>
                </c:pt>
                <c:pt idx="10527">
                  <c:v>33.200000000000003</c:v>
                </c:pt>
                <c:pt idx="10528">
                  <c:v>11.8333333333333</c:v>
                </c:pt>
                <c:pt idx="10529">
                  <c:v>11</c:v>
                </c:pt>
                <c:pt idx="10530">
                  <c:v>50</c:v>
                </c:pt>
                <c:pt idx="10531">
                  <c:v>1</c:v>
                </c:pt>
                <c:pt idx="10532">
                  <c:v>0.766404199475065</c:v>
                </c:pt>
                <c:pt idx="10533">
                  <c:v>-5.2126582278480997</c:v>
                </c:pt>
                <c:pt idx="10534">
                  <c:v>-4.1417004048582999</c:v>
                </c:pt>
                <c:pt idx="10535">
                  <c:v>-2.13989637305699</c:v>
                </c:pt>
                <c:pt idx="10536">
                  <c:v>-0.97263681592039797</c:v>
                </c:pt>
                <c:pt idx="10537">
                  <c:v>-0.65853658536585302</c:v>
                </c:pt>
                <c:pt idx="10538">
                  <c:v>-2.18912237330037</c:v>
                </c:pt>
                <c:pt idx="10539">
                  <c:v>1.5619930475086901</c:v>
                </c:pt>
                <c:pt idx="10540">
                  <c:v>-5.2519083969465603</c:v>
                </c:pt>
                <c:pt idx="10541">
                  <c:v>-5.0114416475972501</c:v>
                </c:pt>
                <c:pt idx="10542">
                  <c:v>-6.8418972332015802</c:v>
                </c:pt>
                <c:pt idx="10543">
                  <c:v>10.356756756756701</c:v>
                </c:pt>
                <c:pt idx="10544">
                  <c:v>14.6866952789699</c:v>
                </c:pt>
                <c:pt idx="10545">
                  <c:v>19.093189964157698</c:v>
                </c:pt>
                <c:pt idx="10546">
                  <c:v>1.7965116279069699</c:v>
                </c:pt>
                <c:pt idx="10547">
                  <c:v>-3.4090909090908998E-2</c:v>
                </c:pt>
                <c:pt idx="10548">
                  <c:v>7.5046728971962597</c:v>
                </c:pt>
                <c:pt idx="10549">
                  <c:v>10.120786516853901</c:v>
                </c:pt>
                <c:pt idx="10550">
                  <c:v>6.5342741935483799</c:v>
                </c:pt>
                <c:pt idx="10551">
                  <c:v>5.125</c:v>
                </c:pt>
                <c:pt idx="10552">
                  <c:v>1.77058823529411</c:v>
                </c:pt>
                <c:pt idx="10553">
                  <c:v>-0.91847826086956497</c:v>
                </c:pt>
                <c:pt idx="10554">
                  <c:v>14.3947368421052</c:v>
                </c:pt>
                <c:pt idx="10555">
                  <c:v>22.514150943396199</c:v>
                </c:pt>
                <c:pt idx="10556">
                  <c:v>46.5</c:v>
                </c:pt>
                <c:pt idx="10557">
                  <c:v>-9.9285714285714199</c:v>
                </c:pt>
                <c:pt idx="10558">
                  <c:v>-6.7924528301886697</c:v>
                </c:pt>
                <c:pt idx="10559">
                  <c:v>-6.95744680851063</c:v>
                </c:pt>
                <c:pt idx="10560">
                  <c:v>-6.8355263157894699</c:v>
                </c:pt>
                <c:pt idx="10561">
                  <c:v>-13.233333333333301</c:v>
                </c:pt>
                <c:pt idx="10562">
                  <c:v>-2.8548387096774102</c:v>
                </c:pt>
                <c:pt idx="10563">
                  <c:v>3.3333333333333299</c:v>
                </c:pt>
                <c:pt idx="10564">
                  <c:v>10.529411764705801</c:v>
                </c:pt>
                <c:pt idx="10565">
                  <c:v>-21.742857142857101</c:v>
                </c:pt>
                <c:pt idx="10566">
                  <c:v>-32.375</c:v>
                </c:pt>
                <c:pt idx="10567">
                  <c:v>-14.535714285714199</c:v>
                </c:pt>
                <c:pt idx="10568">
                  <c:v>12.6785714285714</c:v>
                </c:pt>
                <c:pt idx="10569">
                  <c:v>4.08</c:v>
                </c:pt>
                <c:pt idx="10570">
                  <c:v>14.272727272727201</c:v>
                </c:pt>
                <c:pt idx="10571">
                  <c:v>1.6818181818181801</c:v>
                </c:pt>
                <c:pt idx="10572">
                  <c:v>2.0540540540540499</c:v>
                </c:pt>
                <c:pt idx="10573">
                  <c:v>-17.121951219512098</c:v>
                </c:pt>
                <c:pt idx="10574">
                  <c:v>-1.5333333333333301</c:v>
                </c:pt>
                <c:pt idx="10575">
                  <c:v>-5.0326086956521703</c:v>
                </c:pt>
                <c:pt idx="10576">
                  <c:v>17.056410256410199</c:v>
                </c:pt>
                <c:pt idx="10577">
                  <c:v>14.730593607305901</c:v>
                </c:pt>
                <c:pt idx="10578">
                  <c:v>13.2049180327868</c:v>
                </c:pt>
                <c:pt idx="10579">
                  <c:v>23.357142857142801</c:v>
                </c:pt>
                <c:pt idx="10580">
                  <c:v>11.8188976377952</c:v>
                </c:pt>
                <c:pt idx="10581">
                  <c:v>8.1737891737891708</c:v>
                </c:pt>
                <c:pt idx="10582">
                  <c:v>17.919786096256601</c:v>
                </c:pt>
                <c:pt idx="10583">
                  <c:v>3.9043824701195202</c:v>
                </c:pt>
                <c:pt idx="10584">
                  <c:v>30.369565217391301</c:v>
                </c:pt>
                <c:pt idx="10585">
                  <c:v>15.6785714285714</c:v>
                </c:pt>
                <c:pt idx="10586">
                  <c:v>31.213903743315502</c:v>
                </c:pt>
                <c:pt idx="10587">
                  <c:v>-3.2979109900090799</c:v>
                </c:pt>
                <c:pt idx="10588">
                  <c:v>-3.1454545454545402</c:v>
                </c:pt>
                <c:pt idx="10589">
                  <c:v>-4.2798887859128802</c:v>
                </c:pt>
                <c:pt idx="10590">
                  <c:v>-4.8581146744412003</c:v>
                </c:pt>
                <c:pt idx="10591">
                  <c:v>-6.3017241379310303</c:v>
                </c:pt>
                <c:pt idx="10592">
                  <c:v>-5.1790940766550504</c:v>
                </c:pt>
                <c:pt idx="10593">
                  <c:v>-3.0347107438016501</c:v>
                </c:pt>
                <c:pt idx="10594">
                  <c:v>-4.8317039106145199</c:v>
                </c:pt>
                <c:pt idx="10595">
                  <c:v>-4.8692365835222899</c:v>
                </c:pt>
                <c:pt idx="10596">
                  <c:v>-6.6919831223628696</c:v>
                </c:pt>
                <c:pt idx="10597">
                  <c:v>0.49798387096774099</c:v>
                </c:pt>
                <c:pt idx="10598">
                  <c:v>4.6966394187102596</c:v>
                </c:pt>
                <c:pt idx="10599">
                  <c:v>7.6623845845042098</c:v>
                </c:pt>
                <c:pt idx="10600">
                  <c:v>4.3405545927209701</c:v>
                </c:pt>
                <c:pt idx="10601">
                  <c:v>6.5822689706987196</c:v>
                </c:pt>
                <c:pt idx="10602">
                  <c:v>3.7040581929555798</c:v>
                </c:pt>
                <c:pt idx="10603">
                  <c:v>5.8501494768310902</c:v>
                </c:pt>
                <c:pt idx="10604">
                  <c:v>12.2505077860528</c:v>
                </c:pt>
                <c:pt idx="10605">
                  <c:v>11.4507962433646</c:v>
                </c:pt>
                <c:pt idx="10606">
                  <c:v>7.1418047882136202</c:v>
                </c:pt>
                <c:pt idx="10607">
                  <c:v>5.12030623405031</c:v>
                </c:pt>
                <c:pt idx="10608">
                  <c:v>2.96672743846855</c:v>
                </c:pt>
                <c:pt idx="10609">
                  <c:v>2.2189516129032198</c:v>
                </c:pt>
                <c:pt idx="10610">
                  <c:v>8.4026200873362402</c:v>
                </c:pt>
                <c:pt idx="10611">
                  <c:v>-4.6363636363636296</c:v>
                </c:pt>
                <c:pt idx="10612">
                  <c:v>5.5714285714285703</c:v>
                </c:pt>
                <c:pt idx="10613">
                  <c:v>7</c:v>
                </c:pt>
                <c:pt idx="10614">
                  <c:v>-1.9931034482758601</c:v>
                </c:pt>
                <c:pt idx="10615">
                  <c:v>1.3736263736263701</c:v>
                </c:pt>
                <c:pt idx="10616">
                  <c:v>9.92777777777777</c:v>
                </c:pt>
                <c:pt idx="10617">
                  <c:v>9.7527472527472501</c:v>
                </c:pt>
                <c:pt idx="10618">
                  <c:v>14.064171122994599</c:v>
                </c:pt>
                <c:pt idx="10619">
                  <c:v>-2.6536312849161998</c:v>
                </c:pt>
                <c:pt idx="10620">
                  <c:v>-4.23888888888888</c:v>
                </c:pt>
                <c:pt idx="10621">
                  <c:v>-5.5028901734103997</c:v>
                </c:pt>
                <c:pt idx="10622">
                  <c:v>-3.3518518518518499</c:v>
                </c:pt>
                <c:pt idx="10623">
                  <c:v>-2.85964912280701</c:v>
                </c:pt>
                <c:pt idx="10624">
                  <c:v>-6.4393939393939297</c:v>
                </c:pt>
                <c:pt idx="10625">
                  <c:v>-8.25</c:v>
                </c:pt>
                <c:pt idx="10626">
                  <c:v>-5.5609756097560901</c:v>
                </c:pt>
                <c:pt idx="10627">
                  <c:v>-6.06451612903225</c:v>
                </c:pt>
                <c:pt idx="10628">
                  <c:v>-5.0666666666666602</c:v>
                </c:pt>
                <c:pt idx="10629">
                  <c:v>-7.8064516129032198</c:v>
                </c:pt>
                <c:pt idx="10630">
                  <c:v>-5.1612903225806397</c:v>
                </c:pt>
                <c:pt idx="10631">
                  <c:v>21.2</c:v>
                </c:pt>
                <c:pt idx="10632">
                  <c:v>-0.44444444444444398</c:v>
                </c:pt>
                <c:pt idx="10633">
                  <c:v>19.357142857142801</c:v>
                </c:pt>
                <c:pt idx="10634">
                  <c:v>6.2666666666666604</c:v>
                </c:pt>
                <c:pt idx="10635">
                  <c:v>1.25</c:v>
                </c:pt>
                <c:pt idx="10636">
                  <c:v>1.1612903225806399</c:v>
                </c:pt>
                <c:pt idx="10637">
                  <c:v>13.814814814814801</c:v>
                </c:pt>
                <c:pt idx="10638">
                  <c:v>4.1785714285714199</c:v>
                </c:pt>
                <c:pt idx="10639">
                  <c:v>-0.78181818181818097</c:v>
                </c:pt>
                <c:pt idx="10640">
                  <c:v>15.0566037735849</c:v>
                </c:pt>
                <c:pt idx="10641">
                  <c:v>24.8666666666666</c:v>
                </c:pt>
                <c:pt idx="10642">
                  <c:v>7.7466666666666599</c:v>
                </c:pt>
                <c:pt idx="10643">
                  <c:v>11.8072289156626</c:v>
                </c:pt>
                <c:pt idx="10644">
                  <c:v>13.389610389610301</c:v>
                </c:pt>
                <c:pt idx="10645">
                  <c:v>1.9078947368421</c:v>
                </c:pt>
                <c:pt idx="10646">
                  <c:v>-0.370801033591731</c:v>
                </c:pt>
                <c:pt idx="10647">
                  <c:v>5.0611664295874803</c:v>
                </c:pt>
                <c:pt idx="10648">
                  <c:v>5.4307891332470897</c:v>
                </c:pt>
                <c:pt idx="10649">
                  <c:v>10.8808139534883</c:v>
                </c:pt>
                <c:pt idx="10650">
                  <c:v>7.7514204545454497</c:v>
                </c:pt>
                <c:pt idx="10651">
                  <c:v>6.7058064516128999</c:v>
                </c:pt>
                <c:pt idx="10652">
                  <c:v>11.3600654664484</c:v>
                </c:pt>
                <c:pt idx="10653">
                  <c:v>3.0185449358059899</c:v>
                </c:pt>
                <c:pt idx="10654">
                  <c:v>-0.13200000000000001</c:v>
                </c:pt>
                <c:pt idx="10655">
                  <c:v>9.4360269360269307</c:v>
                </c:pt>
                <c:pt idx="10656">
                  <c:v>2.1071975497702899</c:v>
                </c:pt>
                <c:pt idx="10657">
                  <c:v>5.5865102639296103</c:v>
                </c:pt>
                <c:pt idx="10658">
                  <c:v>0.60162601626016199</c:v>
                </c:pt>
                <c:pt idx="10659">
                  <c:v>4.4909090909090903</c:v>
                </c:pt>
                <c:pt idx="10660">
                  <c:v>-2.4383561643835598</c:v>
                </c:pt>
                <c:pt idx="10661">
                  <c:v>-4.91</c:v>
                </c:pt>
                <c:pt idx="10662">
                  <c:v>7.1481481481481399</c:v>
                </c:pt>
                <c:pt idx="10663">
                  <c:v>5.6781609195402298</c:v>
                </c:pt>
                <c:pt idx="10664">
                  <c:v>4.2941176470588198</c:v>
                </c:pt>
                <c:pt idx="10665">
                  <c:v>-0.27450980392156799</c:v>
                </c:pt>
                <c:pt idx="10666">
                  <c:v>0.18390804597701099</c:v>
                </c:pt>
                <c:pt idx="10667">
                  <c:v>-0.53932584269662898</c:v>
                </c:pt>
                <c:pt idx="10668">
                  <c:v>-2.0862068965517202</c:v>
                </c:pt>
                <c:pt idx="10669">
                  <c:v>11.268817204301</c:v>
                </c:pt>
                <c:pt idx="10670">
                  <c:v>18.1866666666666</c:v>
                </c:pt>
                <c:pt idx="10671">
                  <c:v>12.4705882352941</c:v>
                </c:pt>
                <c:pt idx="10672">
                  <c:v>13.355263157894701</c:v>
                </c:pt>
                <c:pt idx="10673">
                  <c:v>34.173913043478201</c:v>
                </c:pt>
                <c:pt idx="10674">
                  <c:v>8.46969696969696</c:v>
                </c:pt>
                <c:pt idx="10675">
                  <c:v>30.5555555555555</c:v>
                </c:pt>
                <c:pt idx="10676">
                  <c:v>42.1111111111111</c:v>
                </c:pt>
                <c:pt idx="10677">
                  <c:v>27.3333333333333</c:v>
                </c:pt>
                <c:pt idx="10678">
                  <c:v>-9</c:v>
                </c:pt>
                <c:pt idx="10679">
                  <c:v>12.2222222222222</c:v>
                </c:pt>
                <c:pt idx="10680">
                  <c:v>-8.2666666666666604</c:v>
                </c:pt>
                <c:pt idx="10681">
                  <c:v>2.5</c:v>
                </c:pt>
                <c:pt idx="10682">
                  <c:v>11.333810888252099</c:v>
                </c:pt>
                <c:pt idx="10683">
                  <c:v>8.2362204724409391</c:v>
                </c:pt>
                <c:pt idx="10684">
                  <c:v>10.522496371552901</c:v>
                </c:pt>
                <c:pt idx="10685">
                  <c:v>5.4086181277860303</c:v>
                </c:pt>
                <c:pt idx="10686">
                  <c:v>12.760174418604599</c:v>
                </c:pt>
                <c:pt idx="10687">
                  <c:v>16.7869062901155</c:v>
                </c:pt>
                <c:pt idx="10688">
                  <c:v>17.177949709864599</c:v>
                </c:pt>
                <c:pt idx="10689">
                  <c:v>16.500813008129999</c:v>
                </c:pt>
                <c:pt idx="10690">
                  <c:v>6.0583941605839398</c:v>
                </c:pt>
                <c:pt idx="10691">
                  <c:v>11.3130081300813</c:v>
                </c:pt>
                <c:pt idx="10692">
                  <c:v>7.0938053097345097</c:v>
                </c:pt>
                <c:pt idx="10693">
                  <c:v>7.1856187290969897</c:v>
                </c:pt>
                <c:pt idx="10694">
                  <c:v>2.9750778816199301</c:v>
                </c:pt>
                <c:pt idx="10695">
                  <c:v>4.5468164794007402</c:v>
                </c:pt>
                <c:pt idx="10696">
                  <c:v>10.086826347305299</c:v>
                </c:pt>
                <c:pt idx="10697">
                  <c:v>8.4164383561643792</c:v>
                </c:pt>
                <c:pt idx="10698">
                  <c:v>4.7202216066481997</c:v>
                </c:pt>
                <c:pt idx="10699">
                  <c:v>9.9021479713603799</c:v>
                </c:pt>
                <c:pt idx="10700">
                  <c:v>10.9495548961424</c:v>
                </c:pt>
                <c:pt idx="10701">
                  <c:v>3.6726342710997399</c:v>
                </c:pt>
                <c:pt idx="10702">
                  <c:v>-2.06</c:v>
                </c:pt>
                <c:pt idx="10703">
                  <c:v>3.4340277777777701</c:v>
                </c:pt>
                <c:pt idx="10704">
                  <c:v>-3.3771428571428501</c:v>
                </c:pt>
                <c:pt idx="10705">
                  <c:v>12.045340050377799</c:v>
                </c:pt>
                <c:pt idx="10706">
                  <c:v>7.4285714285714199</c:v>
                </c:pt>
                <c:pt idx="10707">
                  <c:v>9.5654450261780095</c:v>
                </c:pt>
                <c:pt idx="10708">
                  <c:v>6.7034220532319297</c:v>
                </c:pt>
                <c:pt idx="10709">
                  <c:v>9.4978723404255305</c:v>
                </c:pt>
                <c:pt idx="10710">
                  <c:v>16.829457364341</c:v>
                </c:pt>
                <c:pt idx="10711">
                  <c:v>20.730038022813599</c:v>
                </c:pt>
                <c:pt idx="10712">
                  <c:v>9.7370517928286802</c:v>
                </c:pt>
                <c:pt idx="10713">
                  <c:v>6.1835205992509303</c:v>
                </c:pt>
                <c:pt idx="10714">
                  <c:v>0.60888888888888804</c:v>
                </c:pt>
                <c:pt idx="10715">
                  <c:v>3.5411764705882298</c:v>
                </c:pt>
                <c:pt idx="10716">
                  <c:v>6.1235955056179696</c:v>
                </c:pt>
                <c:pt idx="10717">
                  <c:v>10.242236024844701</c:v>
                </c:pt>
                <c:pt idx="10718">
                  <c:v>-4.9310344827586201</c:v>
                </c:pt>
                <c:pt idx="10719">
                  <c:v>2.7692307692307598</c:v>
                </c:pt>
                <c:pt idx="10720">
                  <c:v>-8.5964912280701693</c:v>
                </c:pt>
                <c:pt idx="10721">
                  <c:v>0.70588235294117596</c:v>
                </c:pt>
                <c:pt idx="10722">
                  <c:v>0.125</c:v>
                </c:pt>
                <c:pt idx="10723">
                  <c:v>12.133333333333301</c:v>
                </c:pt>
                <c:pt idx="10724">
                  <c:v>-10.6666666666666</c:v>
                </c:pt>
                <c:pt idx="10725">
                  <c:v>-8.0967741935483808</c:v>
                </c:pt>
                <c:pt idx="10726">
                  <c:v>-3.4666666666666601</c:v>
                </c:pt>
                <c:pt idx="10727">
                  <c:v>8.6671052631578895</c:v>
                </c:pt>
                <c:pt idx="10728">
                  <c:v>14.842257597684499</c:v>
                </c:pt>
                <c:pt idx="10729">
                  <c:v>9.4765013054830192</c:v>
                </c:pt>
                <c:pt idx="10730">
                  <c:v>10.5313351498637</c:v>
                </c:pt>
                <c:pt idx="10731">
                  <c:v>8.80321285140562</c:v>
                </c:pt>
                <c:pt idx="10732">
                  <c:v>20.242307692307602</c:v>
                </c:pt>
                <c:pt idx="10733">
                  <c:v>17.038155802861599</c:v>
                </c:pt>
                <c:pt idx="10734">
                  <c:v>13.702185792349701</c:v>
                </c:pt>
                <c:pt idx="10735">
                  <c:v>6.2726146220569996</c:v>
                </c:pt>
                <c:pt idx="10736">
                  <c:v>16.268376068376</c:v>
                </c:pt>
                <c:pt idx="10737">
                  <c:v>5.6779661016949099</c:v>
                </c:pt>
                <c:pt idx="10738">
                  <c:v>12.5987654320987</c:v>
                </c:pt>
                <c:pt idx="10739">
                  <c:v>-0.75</c:v>
                </c:pt>
                <c:pt idx="10740">
                  <c:v>5.7543859649122799</c:v>
                </c:pt>
                <c:pt idx="10741">
                  <c:v>3.5945945945945899</c:v>
                </c:pt>
                <c:pt idx="10742">
                  <c:v>19.399999999999999</c:v>
                </c:pt>
                <c:pt idx="10743">
                  <c:v>4.9354838709677402</c:v>
                </c:pt>
                <c:pt idx="10744">
                  <c:v>68.25</c:v>
                </c:pt>
                <c:pt idx="10745">
                  <c:v>3.8928571428571401</c:v>
                </c:pt>
                <c:pt idx="10746">
                  <c:v>16.884615384615302</c:v>
                </c:pt>
                <c:pt idx="10747">
                  <c:v>24</c:v>
                </c:pt>
                <c:pt idx="10748">
                  <c:v>3.07849223946784</c:v>
                </c:pt>
                <c:pt idx="10749">
                  <c:v>0.97829232995658399</c:v>
                </c:pt>
                <c:pt idx="10750">
                  <c:v>3.5455330168321102</c:v>
                </c:pt>
                <c:pt idx="10751">
                  <c:v>0.87937219730941696</c:v>
                </c:pt>
                <c:pt idx="10752">
                  <c:v>1.8710232158211499</c:v>
                </c:pt>
                <c:pt idx="10753">
                  <c:v>5.0975213327915396</c:v>
                </c:pt>
                <c:pt idx="10754">
                  <c:v>8.2533333333333303</c:v>
                </c:pt>
                <c:pt idx="10755">
                  <c:v>3.2310140973169599</c:v>
                </c:pt>
                <c:pt idx="10756">
                  <c:v>0.294218415417558</c:v>
                </c:pt>
                <c:pt idx="10757">
                  <c:v>-1.8824181919023799</c:v>
                </c:pt>
                <c:pt idx="10758">
                  <c:v>-1.2178464606181401</c:v>
                </c:pt>
                <c:pt idx="10759">
                  <c:v>5.81813701330704</c:v>
                </c:pt>
                <c:pt idx="10760">
                  <c:v>1.4579439252336399</c:v>
                </c:pt>
                <c:pt idx="10761">
                  <c:v>11.191709844559499</c:v>
                </c:pt>
                <c:pt idx="10762">
                  <c:v>4.5760368663594404</c:v>
                </c:pt>
                <c:pt idx="10763">
                  <c:v>1.3917910447761099</c:v>
                </c:pt>
                <c:pt idx="10764">
                  <c:v>1.4397905759162299</c:v>
                </c:pt>
                <c:pt idx="10765">
                  <c:v>8.0691144708423295</c:v>
                </c:pt>
                <c:pt idx="10766">
                  <c:v>12.5893854748603</c:v>
                </c:pt>
                <c:pt idx="10767">
                  <c:v>5.8910614525139602</c:v>
                </c:pt>
                <c:pt idx="10768">
                  <c:v>2.28089887640449</c:v>
                </c:pt>
                <c:pt idx="10769">
                  <c:v>3.0909090909090899</c:v>
                </c:pt>
                <c:pt idx="10770">
                  <c:v>1.75</c:v>
                </c:pt>
                <c:pt idx="10771">
                  <c:v>3.5445544554455402</c:v>
                </c:pt>
                <c:pt idx="10772">
                  <c:v>9.2887323943661908</c:v>
                </c:pt>
                <c:pt idx="10773">
                  <c:v>23.090163934426201</c:v>
                </c:pt>
                <c:pt idx="10774">
                  <c:v>0.793333333333333</c:v>
                </c:pt>
                <c:pt idx="10775">
                  <c:v>10.0955056179775</c:v>
                </c:pt>
                <c:pt idx="10776">
                  <c:v>11.9240506329113</c:v>
                </c:pt>
                <c:pt idx="10777">
                  <c:v>18.019867549668799</c:v>
                </c:pt>
                <c:pt idx="10778">
                  <c:v>13.516339869281</c:v>
                </c:pt>
                <c:pt idx="10779">
                  <c:v>5.4285714285714199</c:v>
                </c:pt>
                <c:pt idx="10780">
                  <c:v>5.2638888888888804</c:v>
                </c:pt>
                <c:pt idx="10781">
                  <c:v>4.9533333333333296</c:v>
                </c:pt>
                <c:pt idx="10782">
                  <c:v>5.6573426573426504</c:v>
                </c:pt>
                <c:pt idx="10783">
                  <c:v>2.95744680851063</c:v>
                </c:pt>
                <c:pt idx="10784">
                  <c:v>8.0322580645161299</c:v>
                </c:pt>
                <c:pt idx="10785">
                  <c:v>2.8214285714285698</c:v>
                </c:pt>
                <c:pt idx="10786">
                  <c:v>0.87096774193548299</c:v>
                </c:pt>
                <c:pt idx="10787">
                  <c:v>-2.4166666666666599</c:v>
                </c:pt>
                <c:pt idx="10788">
                  <c:v>-2.1774193548387002</c:v>
                </c:pt>
                <c:pt idx="10789">
                  <c:v>6.84745762711864</c:v>
                </c:pt>
                <c:pt idx="10790">
                  <c:v>1.2258064516128999</c:v>
                </c:pt>
                <c:pt idx="10791">
                  <c:v>-8.3548387096774199</c:v>
                </c:pt>
                <c:pt idx="10792">
                  <c:v>5.8305084745762699</c:v>
                </c:pt>
                <c:pt idx="10793">
                  <c:v>-4.2903225806451601</c:v>
                </c:pt>
                <c:pt idx="10794">
                  <c:v>-9.9152542372881296</c:v>
                </c:pt>
                <c:pt idx="10795">
                  <c:v>-18.126984126984102</c:v>
                </c:pt>
                <c:pt idx="10796">
                  <c:v>5.3731343283581996</c:v>
                </c:pt>
                <c:pt idx="10797">
                  <c:v>5.7869565217391301</c:v>
                </c:pt>
                <c:pt idx="10798">
                  <c:v>0.89147286821705396</c:v>
                </c:pt>
                <c:pt idx="10799">
                  <c:v>0.94485294117647001</c:v>
                </c:pt>
                <c:pt idx="10800">
                  <c:v>7.4404761904761904E-2</c:v>
                </c:pt>
                <c:pt idx="10801">
                  <c:v>4.5136986301369797</c:v>
                </c:pt>
                <c:pt idx="10802">
                  <c:v>1.18154761904761</c:v>
                </c:pt>
                <c:pt idx="10803">
                  <c:v>-0.97097625329815296</c:v>
                </c:pt>
                <c:pt idx="10804">
                  <c:v>-4.2660332541567696</c:v>
                </c:pt>
                <c:pt idx="10805">
                  <c:v>-2.78709677419354</c:v>
                </c:pt>
                <c:pt idx="10806">
                  <c:v>-1.7339743589743499</c:v>
                </c:pt>
                <c:pt idx="10807">
                  <c:v>13.4639175257731</c:v>
                </c:pt>
                <c:pt idx="10808">
                  <c:v>10.5474613686534</c:v>
                </c:pt>
                <c:pt idx="10809">
                  <c:v>2.6950672645739902</c:v>
                </c:pt>
                <c:pt idx="10810">
                  <c:v>3.0608519269776799</c:v>
                </c:pt>
                <c:pt idx="10811">
                  <c:v>4.3714788732394299</c:v>
                </c:pt>
                <c:pt idx="10812">
                  <c:v>3.0805152979065999</c:v>
                </c:pt>
                <c:pt idx="10813">
                  <c:v>1.9106029106029101</c:v>
                </c:pt>
                <c:pt idx="10814">
                  <c:v>6.5605381165919203</c:v>
                </c:pt>
                <c:pt idx="10815">
                  <c:v>4.89106753812636</c:v>
                </c:pt>
                <c:pt idx="10816">
                  <c:v>-0.15146299483648801</c:v>
                </c:pt>
                <c:pt idx="10817">
                  <c:v>-3.66995073891625</c:v>
                </c:pt>
                <c:pt idx="10818">
                  <c:v>-2.1533742331288299</c:v>
                </c:pt>
                <c:pt idx="10819">
                  <c:v>14.2565445026178</c:v>
                </c:pt>
                <c:pt idx="10820">
                  <c:v>16.7106918238993</c:v>
                </c:pt>
                <c:pt idx="10821">
                  <c:v>14.2</c:v>
                </c:pt>
                <c:pt idx="10822">
                  <c:v>16.891304347826001</c:v>
                </c:pt>
                <c:pt idx="10823">
                  <c:v>14</c:v>
                </c:pt>
                <c:pt idx="10824">
                  <c:v>27.7134831460674</c:v>
                </c:pt>
                <c:pt idx="10825">
                  <c:v>21.163742690058399</c:v>
                </c:pt>
                <c:pt idx="10826">
                  <c:v>31.822222222222202</c:v>
                </c:pt>
                <c:pt idx="10827">
                  <c:v>22.707182320441898</c:v>
                </c:pt>
                <c:pt idx="10828">
                  <c:v>21.253012048192701</c:v>
                </c:pt>
                <c:pt idx="10829">
                  <c:v>23.042328042327998</c:v>
                </c:pt>
                <c:pt idx="10830">
                  <c:v>25.136986301369799</c:v>
                </c:pt>
                <c:pt idx="10831">
                  <c:v>17.668269230769202</c:v>
                </c:pt>
                <c:pt idx="10832">
                  <c:v>-7.1612903225806397</c:v>
                </c:pt>
                <c:pt idx="10833">
                  <c:v>-0.32142857142857101</c:v>
                </c:pt>
                <c:pt idx="10834">
                  <c:v>-6.6129032258064502</c:v>
                </c:pt>
                <c:pt idx="10835">
                  <c:v>-5.4444444444444402</c:v>
                </c:pt>
                <c:pt idx="10836">
                  <c:v>3.7777777777777701</c:v>
                </c:pt>
                <c:pt idx="10837">
                  <c:v>1</c:v>
                </c:pt>
                <c:pt idx="10838">
                  <c:v>17.4444444444444</c:v>
                </c:pt>
                <c:pt idx="10839">
                  <c:v>-6.25</c:v>
                </c:pt>
                <c:pt idx="10840">
                  <c:v>-16.3333333333333</c:v>
                </c:pt>
                <c:pt idx="10841">
                  <c:v>-25.5555555555555</c:v>
                </c:pt>
                <c:pt idx="10842">
                  <c:v>-13.625</c:v>
                </c:pt>
                <c:pt idx="10843">
                  <c:v>10.1551724137931</c:v>
                </c:pt>
                <c:pt idx="10844">
                  <c:v>1.13043478260869</c:v>
                </c:pt>
                <c:pt idx="10845">
                  <c:v>20.1666666666666</c:v>
                </c:pt>
                <c:pt idx="10846">
                  <c:v>-2.1612903225806401</c:v>
                </c:pt>
                <c:pt idx="10847">
                  <c:v>11.233333333333301</c:v>
                </c:pt>
                <c:pt idx="10848">
                  <c:v>10.967741935483801</c:v>
                </c:pt>
                <c:pt idx="10849">
                  <c:v>34.799999999999997</c:v>
                </c:pt>
                <c:pt idx="10850">
                  <c:v>19.2903225806451</c:v>
                </c:pt>
                <c:pt idx="10851">
                  <c:v>-19.612903225806399</c:v>
                </c:pt>
                <c:pt idx="10852">
                  <c:v>-7.9310344827586201</c:v>
                </c:pt>
                <c:pt idx="10853">
                  <c:v>-2.9677419354838701</c:v>
                </c:pt>
                <c:pt idx="10854">
                  <c:v>3.1333333333333302</c:v>
                </c:pt>
                <c:pt idx="10855">
                  <c:v>2.2580645161290298</c:v>
                </c:pt>
                <c:pt idx="10856">
                  <c:v>1.9</c:v>
                </c:pt>
                <c:pt idx="10857">
                  <c:v>-10.806451612903199</c:v>
                </c:pt>
                <c:pt idx="10858">
                  <c:v>-4.7096774193548301</c:v>
                </c:pt>
                <c:pt idx="10859">
                  <c:v>-11.5833333333333</c:v>
                </c:pt>
                <c:pt idx="10860">
                  <c:v>-10.045454545454501</c:v>
                </c:pt>
                <c:pt idx="10861">
                  <c:v>-8.6666666666666607</c:v>
                </c:pt>
                <c:pt idx="10862">
                  <c:v>-13.935483870967699</c:v>
                </c:pt>
                <c:pt idx="10863">
                  <c:v>6.3170212765957396</c:v>
                </c:pt>
                <c:pt idx="10864">
                  <c:v>9.8558139534883704</c:v>
                </c:pt>
                <c:pt idx="10865">
                  <c:v>11.0297619047619</c:v>
                </c:pt>
                <c:pt idx="10866">
                  <c:v>4.1023166023166002</c:v>
                </c:pt>
                <c:pt idx="10867">
                  <c:v>8.2156521739130408</c:v>
                </c:pt>
                <c:pt idx="10868">
                  <c:v>15.024691358024601</c:v>
                </c:pt>
                <c:pt idx="10869">
                  <c:v>11.382936507936501</c:v>
                </c:pt>
                <c:pt idx="10870">
                  <c:v>8.5080500894454296</c:v>
                </c:pt>
                <c:pt idx="10871">
                  <c:v>0.94532627865961105</c:v>
                </c:pt>
                <c:pt idx="10872">
                  <c:v>3.3545454545454501</c:v>
                </c:pt>
                <c:pt idx="10873">
                  <c:v>5.51861042183622</c:v>
                </c:pt>
                <c:pt idx="10874">
                  <c:v>6.8598574821852702</c:v>
                </c:pt>
                <c:pt idx="10875">
                  <c:v>1.12343096234309</c:v>
                </c:pt>
                <c:pt idx="10876">
                  <c:v>-0.55045871559632997</c:v>
                </c:pt>
                <c:pt idx="10877">
                  <c:v>3.3567362428842502</c:v>
                </c:pt>
                <c:pt idx="10878">
                  <c:v>-1.3369330453563699</c:v>
                </c:pt>
                <c:pt idx="10879">
                  <c:v>0.44597701149425201</c:v>
                </c:pt>
                <c:pt idx="10880">
                  <c:v>9.04201680672268</c:v>
                </c:pt>
                <c:pt idx="10881">
                  <c:v>5.56989247311828</c:v>
                </c:pt>
                <c:pt idx="10882">
                  <c:v>3.1848101265822701</c:v>
                </c:pt>
                <c:pt idx="10883">
                  <c:v>-4.5275590551181102</c:v>
                </c:pt>
                <c:pt idx="10884">
                  <c:v>-1.01428571428571</c:v>
                </c:pt>
                <c:pt idx="10885">
                  <c:v>5.0415754923413498</c:v>
                </c:pt>
                <c:pt idx="10886">
                  <c:v>4.30223123732251</c:v>
                </c:pt>
                <c:pt idx="10887">
                  <c:v>-3.4406779661016902</c:v>
                </c:pt>
                <c:pt idx="10888">
                  <c:v>4.9807692307692299</c:v>
                </c:pt>
                <c:pt idx="10889">
                  <c:v>9.1999999999999993</c:v>
                </c:pt>
                <c:pt idx="10890">
                  <c:v>10.9827586206896</c:v>
                </c:pt>
                <c:pt idx="10891">
                  <c:v>5.0344827586206797</c:v>
                </c:pt>
                <c:pt idx="10892">
                  <c:v>7.41818181818181</c:v>
                </c:pt>
                <c:pt idx="10893">
                  <c:v>5.8793103448275801</c:v>
                </c:pt>
                <c:pt idx="10894">
                  <c:v>4.3298969072164901</c:v>
                </c:pt>
                <c:pt idx="10895">
                  <c:v>-1.2672413793103401</c:v>
                </c:pt>
                <c:pt idx="10896">
                  <c:v>-2.0569105691056899</c:v>
                </c:pt>
                <c:pt idx="10897">
                  <c:v>4.28125</c:v>
                </c:pt>
                <c:pt idx="10898">
                  <c:v>9.17741935483871</c:v>
                </c:pt>
                <c:pt idx="10899">
                  <c:v>9.3821989528795804</c:v>
                </c:pt>
                <c:pt idx="10900">
                  <c:v>10.5860215053763</c:v>
                </c:pt>
                <c:pt idx="10901">
                  <c:v>-4.6111111111111098</c:v>
                </c:pt>
                <c:pt idx="10902">
                  <c:v>-4.6176470588235201</c:v>
                </c:pt>
                <c:pt idx="10903">
                  <c:v>2.2608695652173898</c:v>
                </c:pt>
                <c:pt idx="10904">
                  <c:v>6.0381944444444402</c:v>
                </c:pt>
                <c:pt idx="10905">
                  <c:v>2.8823529411764701</c:v>
                </c:pt>
                <c:pt idx="10906">
                  <c:v>2.3913043478260798</c:v>
                </c:pt>
                <c:pt idx="10907">
                  <c:v>-3.8018018018017998</c:v>
                </c:pt>
                <c:pt idx="10908">
                  <c:v>-6.40350877192982</c:v>
                </c:pt>
                <c:pt idx="10909">
                  <c:v>-6.0545454545454502</c:v>
                </c:pt>
                <c:pt idx="10910">
                  <c:v>-1.8828828828828801</c:v>
                </c:pt>
                <c:pt idx="10911">
                  <c:v>38</c:v>
                </c:pt>
                <c:pt idx="10912">
                  <c:v>-4.2258064516129004</c:v>
                </c:pt>
                <c:pt idx="10913">
                  <c:v>-4.0999999999999996</c:v>
                </c:pt>
                <c:pt idx="10914">
                  <c:v>-5.2580645161290303</c:v>
                </c:pt>
                <c:pt idx="10915">
                  <c:v>-6.4516129032257998</c:v>
                </c:pt>
                <c:pt idx="10916">
                  <c:v>-7.3333333333333304</c:v>
                </c:pt>
                <c:pt idx="10917">
                  <c:v>-16</c:v>
                </c:pt>
                <c:pt idx="10918">
                  <c:v>-18.600000000000001</c:v>
                </c:pt>
                <c:pt idx="10919">
                  <c:v>9.0024301336573505</c:v>
                </c:pt>
                <c:pt idx="10920">
                  <c:v>6.1382716049382697</c:v>
                </c:pt>
                <c:pt idx="10921">
                  <c:v>3.99369085173501</c:v>
                </c:pt>
                <c:pt idx="10922">
                  <c:v>6.9628820960698601</c:v>
                </c:pt>
                <c:pt idx="10923">
                  <c:v>9.4294803817603299</c:v>
                </c:pt>
                <c:pt idx="10924">
                  <c:v>10.9712292938099</c:v>
                </c:pt>
                <c:pt idx="10925">
                  <c:v>4.2867647058823497</c:v>
                </c:pt>
                <c:pt idx="10926">
                  <c:v>11.38693957115</c:v>
                </c:pt>
                <c:pt idx="10927">
                  <c:v>3.2101090188305199</c:v>
                </c:pt>
                <c:pt idx="10928">
                  <c:v>7.1610076670317602</c:v>
                </c:pt>
                <c:pt idx="10929">
                  <c:v>2.3025871766029198</c:v>
                </c:pt>
                <c:pt idx="10930">
                  <c:v>8.3921800947867293</c:v>
                </c:pt>
                <c:pt idx="10931">
                  <c:v>18.034482758620602</c:v>
                </c:pt>
                <c:pt idx="10932">
                  <c:v>20.076923076922998</c:v>
                </c:pt>
                <c:pt idx="10933">
                  <c:v>4</c:v>
                </c:pt>
                <c:pt idx="10934">
                  <c:v>27.678571428571399</c:v>
                </c:pt>
                <c:pt idx="10935">
                  <c:v>16.931034482758601</c:v>
                </c:pt>
                <c:pt idx="10936">
                  <c:v>31.372881355932201</c:v>
                </c:pt>
                <c:pt idx="10937">
                  <c:v>20.5322580645161</c:v>
                </c:pt>
                <c:pt idx="10938">
                  <c:v>35.0483870967741</c:v>
                </c:pt>
                <c:pt idx="10939">
                  <c:v>2.5166666666666599</c:v>
                </c:pt>
                <c:pt idx="10940">
                  <c:v>-5.0483870967741904</c:v>
                </c:pt>
                <c:pt idx="10941">
                  <c:v>-0.13793103448275801</c:v>
                </c:pt>
                <c:pt idx="10942">
                  <c:v>5.1935483870967696</c:v>
                </c:pt>
                <c:pt idx="10943">
                  <c:v>4.7588424437299004</c:v>
                </c:pt>
                <c:pt idx="10944">
                  <c:v>-0.74342105263157898</c:v>
                </c:pt>
                <c:pt idx="10945">
                  <c:v>5.2819148936170199</c:v>
                </c:pt>
                <c:pt idx="10946">
                  <c:v>-3.57754010695187</c:v>
                </c:pt>
                <c:pt idx="10947">
                  <c:v>-9.6999999999999993</c:v>
                </c:pt>
                <c:pt idx="10948">
                  <c:v>1.9753086419753001</c:v>
                </c:pt>
                <c:pt idx="10949">
                  <c:v>4.40625</c:v>
                </c:pt>
                <c:pt idx="10950">
                  <c:v>4.60507246376811</c:v>
                </c:pt>
                <c:pt idx="10951">
                  <c:v>-0.49438202247190999</c:v>
                </c:pt>
                <c:pt idx="10952">
                  <c:v>6.1215469613259597</c:v>
                </c:pt>
                <c:pt idx="10953">
                  <c:v>-4.4117647058823497</c:v>
                </c:pt>
                <c:pt idx="10954">
                  <c:v>-3.1152073732718799</c:v>
                </c:pt>
                <c:pt idx="10955">
                  <c:v>-0.86399999999999999</c:v>
                </c:pt>
                <c:pt idx="10956">
                  <c:v>6.39393939393939</c:v>
                </c:pt>
                <c:pt idx="10957">
                  <c:v>-2.2894736842105199</c:v>
                </c:pt>
                <c:pt idx="10958">
                  <c:v>-9.5737704918032698</c:v>
                </c:pt>
                <c:pt idx="10959">
                  <c:v>-6.0380434782608603</c:v>
                </c:pt>
                <c:pt idx="10960">
                  <c:v>-0.8</c:v>
                </c:pt>
                <c:pt idx="10961">
                  <c:v>4.3396946564885397</c:v>
                </c:pt>
                <c:pt idx="10962">
                  <c:v>1237</c:v>
                </c:pt>
                <c:pt idx="10963">
                  <c:v>4.7243947858472897</c:v>
                </c:pt>
                <c:pt idx="10964">
                  <c:v>-1.5365853658536499</c:v>
                </c:pt>
                <c:pt idx="10965">
                  <c:v>-0.66173752310536005</c:v>
                </c:pt>
                <c:pt idx="10966">
                  <c:v>-5.6034155597722899</c:v>
                </c:pt>
                <c:pt idx="10967">
                  <c:v>-5.7113970588235201</c:v>
                </c:pt>
                <c:pt idx="10968">
                  <c:v>-6.3814432989690699</c:v>
                </c:pt>
                <c:pt idx="10969">
                  <c:v>-2.2173913043478199</c:v>
                </c:pt>
                <c:pt idx="10970">
                  <c:v>-5.7129455909943703</c:v>
                </c:pt>
                <c:pt idx="10971">
                  <c:v>-3.0363321799307901</c:v>
                </c:pt>
                <c:pt idx="10972">
                  <c:v>1.26763485477178</c:v>
                </c:pt>
                <c:pt idx="10973">
                  <c:v>-1.16959064327485</c:v>
                </c:pt>
                <c:pt idx="10974">
                  <c:v>5.3220338983050803</c:v>
                </c:pt>
                <c:pt idx="10975">
                  <c:v>-1.57</c:v>
                </c:pt>
                <c:pt idx="10976">
                  <c:v>-5.8647686832740202</c:v>
                </c:pt>
                <c:pt idx="10977">
                  <c:v>1.4193548387096699</c:v>
                </c:pt>
                <c:pt idx="10978">
                  <c:v>-1.05666666666666</c:v>
                </c:pt>
                <c:pt idx="10979">
                  <c:v>1.2427184466019401</c:v>
                </c:pt>
                <c:pt idx="10980">
                  <c:v>0.18787878787878701</c:v>
                </c:pt>
                <c:pt idx="10981">
                  <c:v>1.1971326164874501</c:v>
                </c:pt>
                <c:pt idx="10982">
                  <c:v>6.4935483870967703</c:v>
                </c:pt>
                <c:pt idx="10983">
                  <c:v>11.1666666666666</c:v>
                </c:pt>
                <c:pt idx="10984">
                  <c:v>-2.8673835125448002</c:v>
                </c:pt>
                <c:pt idx="10985">
                  <c:v>-3.0069444444444402</c:v>
                </c:pt>
                <c:pt idx="10986">
                  <c:v>-0.32885906040268398</c:v>
                </c:pt>
                <c:pt idx="10987">
                  <c:v>-29</c:v>
                </c:pt>
                <c:pt idx="10988">
                  <c:v>9.5</c:v>
                </c:pt>
                <c:pt idx="10989">
                  <c:v>-5.9407894736842097</c:v>
                </c:pt>
                <c:pt idx="10990">
                  <c:v>-7.8120567375886498</c:v>
                </c:pt>
                <c:pt idx="10991">
                  <c:v>-0.6</c:v>
                </c:pt>
                <c:pt idx="10992">
                  <c:v>-5.03</c:v>
                </c:pt>
                <c:pt idx="10993">
                  <c:v>-7.1331168831168803</c:v>
                </c:pt>
                <c:pt idx="10994">
                  <c:v>-3.6090909090909</c:v>
                </c:pt>
                <c:pt idx="10995">
                  <c:v>-4.2769784172661804</c:v>
                </c:pt>
                <c:pt idx="10996">
                  <c:v>2.8935483870967702</c:v>
                </c:pt>
                <c:pt idx="10997">
                  <c:v>0.8</c:v>
                </c:pt>
                <c:pt idx="10998">
                  <c:v>-10.5734767025089</c:v>
                </c:pt>
                <c:pt idx="10999">
                  <c:v>-4.6388888888888804</c:v>
                </c:pt>
                <c:pt idx="11000">
                  <c:v>-3.5119453924914601</c:v>
                </c:pt>
                <c:pt idx="11001">
                  <c:v>13.15</c:v>
                </c:pt>
                <c:pt idx="11002">
                  <c:v>11.270270270270199</c:v>
                </c:pt>
                <c:pt idx="11003">
                  <c:v>14.7423312883435</c:v>
                </c:pt>
                <c:pt idx="11004">
                  <c:v>4.5493827160493803</c:v>
                </c:pt>
                <c:pt idx="11005">
                  <c:v>6.6296296296296298</c:v>
                </c:pt>
                <c:pt idx="11006">
                  <c:v>12.318181818181801</c:v>
                </c:pt>
                <c:pt idx="11007">
                  <c:v>16.0150375939849</c:v>
                </c:pt>
                <c:pt idx="11008">
                  <c:v>13.2407407407407</c:v>
                </c:pt>
                <c:pt idx="11009">
                  <c:v>5.6918918918918902</c:v>
                </c:pt>
                <c:pt idx="11010">
                  <c:v>15.7067669172932</c:v>
                </c:pt>
                <c:pt idx="11011">
                  <c:v>3.5548387096774099</c:v>
                </c:pt>
                <c:pt idx="11012">
                  <c:v>14.397058823529401</c:v>
                </c:pt>
                <c:pt idx="11013">
                  <c:v>-11</c:v>
                </c:pt>
                <c:pt idx="11014">
                  <c:v>17.0839506172839</c:v>
                </c:pt>
                <c:pt idx="11015">
                  <c:v>18.7961956521739</c:v>
                </c:pt>
                <c:pt idx="11016">
                  <c:v>11.955882352941099</c:v>
                </c:pt>
                <c:pt idx="11017">
                  <c:v>9.5389048991354404</c:v>
                </c:pt>
                <c:pt idx="11018">
                  <c:v>22.359882005899699</c:v>
                </c:pt>
                <c:pt idx="11019">
                  <c:v>27.142144638403899</c:v>
                </c:pt>
                <c:pt idx="11020">
                  <c:v>45.394648829431397</c:v>
                </c:pt>
                <c:pt idx="11021">
                  <c:v>44.414364640883903</c:v>
                </c:pt>
                <c:pt idx="11022">
                  <c:v>29.478696741854598</c:v>
                </c:pt>
                <c:pt idx="11023">
                  <c:v>21.457337883958999</c:v>
                </c:pt>
                <c:pt idx="11024">
                  <c:v>14.5899705014749</c:v>
                </c:pt>
                <c:pt idx="11025">
                  <c:v>26.871148459383701</c:v>
                </c:pt>
                <c:pt idx="11026">
                  <c:v>6</c:v>
                </c:pt>
                <c:pt idx="11027">
                  <c:v>-25.25</c:v>
                </c:pt>
                <c:pt idx="11028">
                  <c:v>0</c:v>
                </c:pt>
                <c:pt idx="11029">
                  <c:v>11</c:v>
                </c:pt>
                <c:pt idx="11030">
                  <c:v>18.125</c:v>
                </c:pt>
                <c:pt idx="11031">
                  <c:v>3.07692307692307</c:v>
                </c:pt>
                <c:pt idx="11032">
                  <c:v>-0.269230769230769</c:v>
                </c:pt>
                <c:pt idx="11033">
                  <c:v>24.962962962962902</c:v>
                </c:pt>
                <c:pt idx="11034">
                  <c:v>35.159999999999997</c:v>
                </c:pt>
                <c:pt idx="11035">
                  <c:v>13.814814814814801</c:v>
                </c:pt>
                <c:pt idx="11036">
                  <c:v>39.629629629629598</c:v>
                </c:pt>
                <c:pt idx="11037">
                  <c:v>14.12</c:v>
                </c:pt>
                <c:pt idx="11038">
                  <c:v>1.74074074074074</c:v>
                </c:pt>
                <c:pt idx="11039">
                  <c:v>1.74074074074074</c:v>
                </c:pt>
                <c:pt idx="11040">
                  <c:v>6.1960784313725403</c:v>
                </c:pt>
                <c:pt idx="11041">
                  <c:v>9.55555555555555</c:v>
                </c:pt>
                <c:pt idx="11042">
                  <c:v>16</c:v>
                </c:pt>
                <c:pt idx="11043">
                  <c:v>4.5925925925925899</c:v>
                </c:pt>
                <c:pt idx="11044">
                  <c:v>36.799999999999997</c:v>
                </c:pt>
                <c:pt idx="11045">
                  <c:v>-3.88888888888888</c:v>
                </c:pt>
                <c:pt idx="11046">
                  <c:v>-14.4615384615384</c:v>
                </c:pt>
                <c:pt idx="11047">
                  <c:v>-4.8</c:v>
                </c:pt>
                <c:pt idx="11048">
                  <c:v>25.481481481481399</c:v>
                </c:pt>
                <c:pt idx="11049">
                  <c:v>-1.4</c:v>
                </c:pt>
                <c:pt idx="11050">
                  <c:v>15.4444444444444</c:v>
                </c:pt>
                <c:pt idx="11051">
                  <c:v>8.7407407407407405</c:v>
                </c:pt>
                <c:pt idx="11052">
                  <c:v>9.0399999999999991</c:v>
                </c:pt>
                <c:pt idx="11053">
                  <c:v>7.8958155422715599</c:v>
                </c:pt>
                <c:pt idx="11054">
                  <c:v>4.6488250652741501</c:v>
                </c:pt>
                <c:pt idx="11055">
                  <c:v>8.8057361376672993</c:v>
                </c:pt>
                <c:pt idx="11056">
                  <c:v>5.0595562475671398</c:v>
                </c:pt>
                <c:pt idx="11057">
                  <c:v>5.6470588235294104</c:v>
                </c:pt>
                <c:pt idx="11058">
                  <c:v>12.118918918918901</c:v>
                </c:pt>
                <c:pt idx="11059">
                  <c:v>7.6246472248353703</c:v>
                </c:pt>
                <c:pt idx="11060">
                  <c:v>7.6217512994802004</c:v>
                </c:pt>
                <c:pt idx="11061">
                  <c:v>6.3183004099888098</c:v>
                </c:pt>
                <c:pt idx="11062">
                  <c:v>2.6628621597892801</c:v>
                </c:pt>
                <c:pt idx="11063">
                  <c:v>4.7586776859504099</c:v>
                </c:pt>
                <c:pt idx="11064">
                  <c:v>7.8798498122653298</c:v>
                </c:pt>
                <c:pt idx="11065">
                  <c:v>10.659259259259199</c:v>
                </c:pt>
                <c:pt idx="11066">
                  <c:v>15.4615384615384</c:v>
                </c:pt>
                <c:pt idx="11067">
                  <c:v>5.8551724137930998</c:v>
                </c:pt>
                <c:pt idx="11068">
                  <c:v>-4.7803468208092399</c:v>
                </c:pt>
                <c:pt idx="11069">
                  <c:v>12.8823529411764</c:v>
                </c:pt>
                <c:pt idx="11070">
                  <c:v>15.886363636363599</c:v>
                </c:pt>
                <c:pt idx="11071">
                  <c:v>19.728813559321999</c:v>
                </c:pt>
                <c:pt idx="11072">
                  <c:v>11.0174418604651</c:v>
                </c:pt>
                <c:pt idx="11073">
                  <c:v>6.0067114093959697</c:v>
                </c:pt>
                <c:pt idx="11074">
                  <c:v>-4.87074829931972</c:v>
                </c:pt>
                <c:pt idx="11075">
                  <c:v>-2.52857142857142</c:v>
                </c:pt>
                <c:pt idx="11076">
                  <c:v>-1.74829931972789</c:v>
                </c:pt>
                <c:pt idx="11077">
                  <c:v>4.5833333333333304</c:v>
                </c:pt>
                <c:pt idx="11078">
                  <c:v>-3.1818181818181799</c:v>
                </c:pt>
                <c:pt idx="11079">
                  <c:v>-8.6363636363636296</c:v>
                </c:pt>
                <c:pt idx="11080">
                  <c:v>-15.92</c:v>
                </c:pt>
                <c:pt idx="11081">
                  <c:v>2</c:v>
                </c:pt>
                <c:pt idx="11082">
                  <c:v>6</c:v>
                </c:pt>
                <c:pt idx="11083">
                  <c:v>6.5416666666666599</c:v>
                </c:pt>
                <c:pt idx="11084">
                  <c:v>3.3076923076922999</c:v>
                </c:pt>
                <c:pt idx="11085">
                  <c:v>9.1923076923076898</c:v>
                </c:pt>
                <c:pt idx="11086">
                  <c:v>-1.84</c:v>
                </c:pt>
                <c:pt idx="11087">
                  <c:v>20.6</c:v>
                </c:pt>
                <c:pt idx="11088">
                  <c:v>7.7916666666666599</c:v>
                </c:pt>
                <c:pt idx="11089">
                  <c:v>20.678571428571399</c:v>
                </c:pt>
                <c:pt idx="11090">
                  <c:v>-2.7083333333333299</c:v>
                </c:pt>
                <c:pt idx="11091">
                  <c:v>-1.87096774193548</c:v>
                </c:pt>
                <c:pt idx="11092">
                  <c:v>-17.413793103448199</c:v>
                </c:pt>
                <c:pt idx="11093">
                  <c:v>-8.8709677419354804</c:v>
                </c:pt>
                <c:pt idx="11094">
                  <c:v>-0.19527896995708099</c:v>
                </c:pt>
                <c:pt idx="11095">
                  <c:v>5.0118203309692602</c:v>
                </c:pt>
                <c:pt idx="11096">
                  <c:v>5.1266094420600803</c:v>
                </c:pt>
                <c:pt idx="11097">
                  <c:v>8.5835240274599496</c:v>
                </c:pt>
                <c:pt idx="11098">
                  <c:v>6.6058558558558502</c:v>
                </c:pt>
                <c:pt idx="11099">
                  <c:v>7.8456913827655299</c:v>
                </c:pt>
                <c:pt idx="11100">
                  <c:v>8.0176322418135992</c:v>
                </c:pt>
                <c:pt idx="11101">
                  <c:v>7.5458937198067604</c:v>
                </c:pt>
                <c:pt idx="11102">
                  <c:v>-1.6113861386138599</c:v>
                </c:pt>
                <c:pt idx="11103">
                  <c:v>9.9691011235955003</c:v>
                </c:pt>
                <c:pt idx="11104">
                  <c:v>6.6959999999999997</c:v>
                </c:pt>
                <c:pt idx="11105">
                  <c:v>13.956937799043001</c:v>
                </c:pt>
                <c:pt idx="11106">
                  <c:v>4.1541353383458599</c:v>
                </c:pt>
                <c:pt idx="11107">
                  <c:v>6.6714801444043301</c:v>
                </c:pt>
                <c:pt idx="11108">
                  <c:v>3.4308176100628902</c:v>
                </c:pt>
                <c:pt idx="11109">
                  <c:v>1.96369636963696</c:v>
                </c:pt>
                <c:pt idx="11110">
                  <c:v>7.5092592592592498</c:v>
                </c:pt>
                <c:pt idx="11111">
                  <c:v>23.685294117647</c:v>
                </c:pt>
                <c:pt idx="11112">
                  <c:v>16.915966386554601</c:v>
                </c:pt>
                <c:pt idx="11113">
                  <c:v>3.2569444444444402</c:v>
                </c:pt>
                <c:pt idx="11114">
                  <c:v>-1.3940397350993301</c:v>
                </c:pt>
                <c:pt idx="11115">
                  <c:v>1.6521739130434701</c:v>
                </c:pt>
                <c:pt idx="11116">
                  <c:v>0.269230769230769</c:v>
                </c:pt>
                <c:pt idx="11117">
                  <c:v>4.1621621621621596</c:v>
                </c:pt>
                <c:pt idx="11118">
                  <c:v>22.391304347826001</c:v>
                </c:pt>
                <c:pt idx="11119">
                  <c:v>19.424528301886699</c:v>
                </c:pt>
                <c:pt idx="11120">
                  <c:v>24.327586206896498</c:v>
                </c:pt>
                <c:pt idx="11121">
                  <c:v>30.126126126126099</c:v>
                </c:pt>
                <c:pt idx="11122">
                  <c:v>25.1551724137931</c:v>
                </c:pt>
                <c:pt idx="11123">
                  <c:v>36.684684684684598</c:v>
                </c:pt>
                <c:pt idx="11124">
                  <c:v>33.891891891891802</c:v>
                </c:pt>
                <c:pt idx="11125">
                  <c:v>35.758620689655103</c:v>
                </c:pt>
                <c:pt idx="11126">
                  <c:v>13.164473684210501</c:v>
                </c:pt>
                <c:pt idx="11127">
                  <c:v>25.072580645161199</c:v>
                </c:pt>
                <c:pt idx="11128">
                  <c:v>23.008771929824501</c:v>
                </c:pt>
                <c:pt idx="11129">
                  <c:v>35.9745762711864</c:v>
                </c:pt>
                <c:pt idx="11130">
                  <c:v>11.478260869565201</c:v>
                </c:pt>
                <c:pt idx="11131">
                  <c:v>8</c:v>
                </c:pt>
                <c:pt idx="11132">
                  <c:v>6.5925925925925899</c:v>
                </c:pt>
                <c:pt idx="11133">
                  <c:v>-2.1</c:v>
                </c:pt>
                <c:pt idx="11134">
                  <c:v>-13.8846153846153</c:v>
                </c:pt>
                <c:pt idx="11135">
                  <c:v>-5.3809523809523796</c:v>
                </c:pt>
                <c:pt idx="11136">
                  <c:v>-0.48666666666666603</c:v>
                </c:pt>
                <c:pt idx="11137">
                  <c:v>1.4117647058823499</c:v>
                </c:pt>
                <c:pt idx="11138">
                  <c:v>1.0526315789473599</c:v>
                </c:pt>
                <c:pt idx="11139">
                  <c:v>0.48760330578512301</c:v>
                </c:pt>
                <c:pt idx="11140">
                  <c:v>0.11016949152542301</c:v>
                </c:pt>
                <c:pt idx="11141">
                  <c:v>0.65517241379310298</c:v>
                </c:pt>
                <c:pt idx="11142">
                  <c:v>6.5508474576271096</c:v>
                </c:pt>
                <c:pt idx="11143">
                  <c:v>0.84426229508196704</c:v>
                </c:pt>
                <c:pt idx="11144">
                  <c:v>-5.9032258064516103</c:v>
                </c:pt>
                <c:pt idx="11145">
                  <c:v>-21</c:v>
                </c:pt>
                <c:pt idx="11146">
                  <c:v>-9.7931034482758594</c:v>
                </c:pt>
                <c:pt idx="11147">
                  <c:v>3.1</c:v>
                </c:pt>
                <c:pt idx="11148">
                  <c:v>11.9170984455958</c:v>
                </c:pt>
                <c:pt idx="11149">
                  <c:v>7.5730337078651599</c:v>
                </c:pt>
                <c:pt idx="11150">
                  <c:v>5.3672985781990503</c:v>
                </c:pt>
                <c:pt idx="11151">
                  <c:v>8.2892057026476493</c:v>
                </c:pt>
                <c:pt idx="11152">
                  <c:v>7.044921875</c:v>
                </c:pt>
                <c:pt idx="11153">
                  <c:v>8.7431034482758605</c:v>
                </c:pt>
                <c:pt idx="11154">
                  <c:v>6.1941544885177402</c:v>
                </c:pt>
                <c:pt idx="11155">
                  <c:v>10.0576208178438</c:v>
                </c:pt>
                <c:pt idx="11156">
                  <c:v>6.96801346801346</c:v>
                </c:pt>
                <c:pt idx="11157">
                  <c:v>7.0278372591006404</c:v>
                </c:pt>
                <c:pt idx="11158">
                  <c:v>5.2016985138004204</c:v>
                </c:pt>
                <c:pt idx="11159">
                  <c:v>14.171247357293799</c:v>
                </c:pt>
                <c:pt idx="11160">
                  <c:v>-3.4444444444444402</c:v>
                </c:pt>
                <c:pt idx="11161">
                  <c:v>60.125</c:v>
                </c:pt>
                <c:pt idx="11162">
                  <c:v>-4</c:v>
                </c:pt>
                <c:pt idx="11163">
                  <c:v>100.666666666666</c:v>
                </c:pt>
                <c:pt idx="11164">
                  <c:v>53.875</c:v>
                </c:pt>
                <c:pt idx="11165">
                  <c:v>6.3076923076923004</c:v>
                </c:pt>
                <c:pt idx="11166">
                  <c:v>22</c:v>
                </c:pt>
                <c:pt idx="11167">
                  <c:v>22.4444444444444</c:v>
                </c:pt>
                <c:pt idx="11168">
                  <c:v>38.25</c:v>
                </c:pt>
                <c:pt idx="11169">
                  <c:v>-2</c:v>
                </c:pt>
                <c:pt idx="11170">
                  <c:v>8</c:v>
                </c:pt>
                <c:pt idx="11171">
                  <c:v>-7.2222222222222197</c:v>
                </c:pt>
                <c:pt idx="11172">
                  <c:v>6.2222222222222197</c:v>
                </c:pt>
                <c:pt idx="11173">
                  <c:v>16</c:v>
                </c:pt>
                <c:pt idx="11174">
                  <c:v>30.25</c:v>
                </c:pt>
                <c:pt idx="11175">
                  <c:v>40.1111111111111</c:v>
                </c:pt>
                <c:pt idx="11176">
                  <c:v>8.4444444444444393</c:v>
                </c:pt>
                <c:pt idx="11177">
                  <c:v>34</c:v>
                </c:pt>
                <c:pt idx="11178">
                  <c:v>30.5555555555555</c:v>
                </c:pt>
                <c:pt idx="11179">
                  <c:v>38.7777777777777</c:v>
                </c:pt>
                <c:pt idx="11180">
                  <c:v>16.3333333333333</c:v>
                </c:pt>
                <c:pt idx="11181">
                  <c:v>5.0999999999999996</c:v>
                </c:pt>
                <c:pt idx="11182">
                  <c:v>17.3333333333333</c:v>
                </c:pt>
                <c:pt idx="11183">
                  <c:v>11.2222222222222</c:v>
                </c:pt>
                <c:pt idx="11184">
                  <c:v>9.3934611048478001</c:v>
                </c:pt>
                <c:pt idx="11185">
                  <c:v>4.0159118727050096</c:v>
                </c:pt>
                <c:pt idx="11186">
                  <c:v>5.5977710233029301</c:v>
                </c:pt>
                <c:pt idx="11187">
                  <c:v>0.50380848748639795</c:v>
                </c:pt>
                <c:pt idx="11188">
                  <c:v>6.3069105691056899</c:v>
                </c:pt>
                <c:pt idx="11189">
                  <c:v>7.8841025641025597</c:v>
                </c:pt>
                <c:pt idx="11190">
                  <c:v>6.6292993630573198</c:v>
                </c:pt>
                <c:pt idx="11191">
                  <c:v>4.4096916299559403</c:v>
                </c:pt>
                <c:pt idx="11192">
                  <c:v>2.01609442060085</c:v>
                </c:pt>
                <c:pt idx="11193">
                  <c:v>-1.3005649717514101</c:v>
                </c:pt>
                <c:pt idx="11194">
                  <c:v>1.3208154506437699</c:v>
                </c:pt>
                <c:pt idx="11195">
                  <c:v>9.5478065241844696</c:v>
                </c:pt>
                <c:pt idx="11196">
                  <c:v>10.9526627218934</c:v>
                </c:pt>
                <c:pt idx="11197">
                  <c:v>12.635838150289</c:v>
                </c:pt>
                <c:pt idx="11198">
                  <c:v>1.09216589861751</c:v>
                </c:pt>
                <c:pt idx="11199">
                  <c:v>3.0614525139664801</c:v>
                </c:pt>
                <c:pt idx="11200">
                  <c:v>13.1505376344086</c:v>
                </c:pt>
                <c:pt idx="11201">
                  <c:v>18.221590909090899</c:v>
                </c:pt>
                <c:pt idx="11202">
                  <c:v>9.6111111111111107</c:v>
                </c:pt>
                <c:pt idx="11203">
                  <c:v>11.410526315789401</c:v>
                </c:pt>
                <c:pt idx="11204">
                  <c:v>-2.9278350515463898</c:v>
                </c:pt>
                <c:pt idx="11205">
                  <c:v>-3.3169398907103802</c:v>
                </c:pt>
                <c:pt idx="11206">
                  <c:v>3.8628571428571399</c:v>
                </c:pt>
                <c:pt idx="11207">
                  <c:v>3.17441860465116</c:v>
                </c:pt>
                <c:pt idx="11208">
                  <c:v>-1.5161290322580601</c:v>
                </c:pt>
                <c:pt idx="11209">
                  <c:v>15.214285714285699</c:v>
                </c:pt>
                <c:pt idx="11210">
                  <c:v>-13.451612903225801</c:v>
                </c:pt>
                <c:pt idx="11211">
                  <c:v>-1.13333333333333</c:v>
                </c:pt>
                <c:pt idx="11212">
                  <c:v>-5.6</c:v>
                </c:pt>
                <c:pt idx="11213">
                  <c:v>5.3271028037383097</c:v>
                </c:pt>
                <c:pt idx="11214">
                  <c:v>-2.9059829059829001</c:v>
                </c:pt>
                <c:pt idx="11215">
                  <c:v>-5.7708333333333304</c:v>
                </c:pt>
                <c:pt idx="11216">
                  <c:v>-15.7</c:v>
                </c:pt>
                <c:pt idx="11217">
                  <c:v>2.2758620689655098</c:v>
                </c:pt>
                <c:pt idx="11218">
                  <c:v>-6.4516129032257993E-2</c:v>
                </c:pt>
                <c:pt idx="11219">
                  <c:v>24.2470588235294</c:v>
                </c:pt>
                <c:pt idx="11220">
                  <c:v>16.113095238095202</c:v>
                </c:pt>
                <c:pt idx="11221">
                  <c:v>6.7285067873303097</c:v>
                </c:pt>
                <c:pt idx="11222">
                  <c:v>3.1658536585365802</c:v>
                </c:pt>
                <c:pt idx="11223">
                  <c:v>13.7239583333333</c:v>
                </c:pt>
                <c:pt idx="11224">
                  <c:v>16.191780821917799</c:v>
                </c:pt>
                <c:pt idx="11225">
                  <c:v>12.3017751479289</c:v>
                </c:pt>
                <c:pt idx="11226">
                  <c:v>8.6684210526315795</c:v>
                </c:pt>
                <c:pt idx="11227">
                  <c:v>7.8267716535433003</c:v>
                </c:pt>
                <c:pt idx="11228">
                  <c:v>9.0787401574803095</c:v>
                </c:pt>
                <c:pt idx="11229">
                  <c:v>16.017467248908201</c:v>
                </c:pt>
                <c:pt idx="11230">
                  <c:v>14.785714285714199</c:v>
                </c:pt>
                <c:pt idx="11231">
                  <c:v>11.519047619047599</c:v>
                </c:pt>
                <c:pt idx="11232">
                  <c:v>13.945652173913</c:v>
                </c:pt>
                <c:pt idx="11233">
                  <c:v>7.8935185185185102</c:v>
                </c:pt>
                <c:pt idx="11234">
                  <c:v>9.4572025052192004</c:v>
                </c:pt>
                <c:pt idx="11235">
                  <c:v>13.843930635838101</c:v>
                </c:pt>
                <c:pt idx="11236">
                  <c:v>22.498322147650999</c:v>
                </c:pt>
                <c:pt idx="11237">
                  <c:v>22.4675572519083</c:v>
                </c:pt>
                <c:pt idx="11238">
                  <c:v>18.654761904761902</c:v>
                </c:pt>
                <c:pt idx="11239">
                  <c:v>2.85361552028218</c:v>
                </c:pt>
                <c:pt idx="11240">
                  <c:v>11.366723259762299</c:v>
                </c:pt>
                <c:pt idx="11241">
                  <c:v>9.4042933810375597</c:v>
                </c:pt>
                <c:pt idx="11242">
                  <c:v>9.4064748201438793</c:v>
                </c:pt>
                <c:pt idx="11243">
                  <c:v>0</c:v>
                </c:pt>
                <c:pt idx="11244">
                  <c:v>1.5845574387947201</c:v>
                </c:pt>
                <c:pt idx="11245">
                  <c:v>1.4617215390717899</c:v>
                </c:pt>
                <c:pt idx="11246">
                  <c:v>1.6606002554278401</c:v>
                </c:pt>
                <c:pt idx="11247">
                  <c:v>3.35402298850574</c:v>
                </c:pt>
                <c:pt idx="11248">
                  <c:v>1.97082557417752</c:v>
                </c:pt>
                <c:pt idx="11249">
                  <c:v>6.9422423556058801</c:v>
                </c:pt>
                <c:pt idx="11250">
                  <c:v>5.0298804780876498</c:v>
                </c:pt>
                <c:pt idx="11251">
                  <c:v>3.5390835579514799</c:v>
                </c:pt>
                <c:pt idx="11252">
                  <c:v>1.64047484454494</c:v>
                </c:pt>
                <c:pt idx="11253">
                  <c:v>-1.3930069930069899</c:v>
                </c:pt>
                <c:pt idx="11254">
                  <c:v>-2.2359920896506198</c:v>
                </c:pt>
                <c:pt idx="11255">
                  <c:v>0.80642777983006997</c:v>
                </c:pt>
                <c:pt idx="11256">
                  <c:v>-24.5</c:v>
                </c:pt>
                <c:pt idx="11257">
                  <c:v>35.7777777777777</c:v>
                </c:pt>
                <c:pt idx="11258">
                  <c:v>14.7777777777777</c:v>
                </c:pt>
                <c:pt idx="11259">
                  <c:v>9.1111111111111107</c:v>
                </c:pt>
                <c:pt idx="11260">
                  <c:v>-3.2222222222222201</c:v>
                </c:pt>
                <c:pt idx="11261">
                  <c:v>29</c:v>
                </c:pt>
                <c:pt idx="11262">
                  <c:v>1.88888888888888</c:v>
                </c:pt>
                <c:pt idx="11263">
                  <c:v>15.5</c:v>
                </c:pt>
                <c:pt idx="11264">
                  <c:v>0.109090909090909</c:v>
                </c:pt>
                <c:pt idx="11265">
                  <c:v>-2.81313131313131</c:v>
                </c:pt>
                <c:pt idx="11266">
                  <c:v>5.3277310924369701</c:v>
                </c:pt>
                <c:pt idx="11267">
                  <c:v>10.092664092664</c:v>
                </c:pt>
                <c:pt idx="11268">
                  <c:v>7.6642335766423297</c:v>
                </c:pt>
                <c:pt idx="11269">
                  <c:v>9.9731543624160999</c:v>
                </c:pt>
                <c:pt idx="11270">
                  <c:v>10.5702811244979</c:v>
                </c:pt>
                <c:pt idx="11271">
                  <c:v>7.1274131274131198</c:v>
                </c:pt>
                <c:pt idx="11272">
                  <c:v>0.420833333333333</c:v>
                </c:pt>
                <c:pt idx="11273">
                  <c:v>2.2782258064516099</c:v>
                </c:pt>
                <c:pt idx="11274">
                  <c:v>2.3192307692307601</c:v>
                </c:pt>
                <c:pt idx="11275">
                  <c:v>10.857142857142801</c:v>
                </c:pt>
                <c:pt idx="11276">
                  <c:v>7.5750000000000002</c:v>
                </c:pt>
                <c:pt idx="11277">
                  <c:v>8.1883116883116802</c:v>
                </c:pt>
                <c:pt idx="11278">
                  <c:v>10.091269841269799</c:v>
                </c:pt>
                <c:pt idx="11279">
                  <c:v>12.6918032786885</c:v>
                </c:pt>
                <c:pt idx="11280">
                  <c:v>10.4520547945205</c:v>
                </c:pt>
                <c:pt idx="11281">
                  <c:v>19.920245398773002</c:v>
                </c:pt>
                <c:pt idx="11282">
                  <c:v>21.633720930232499</c:v>
                </c:pt>
                <c:pt idx="11283">
                  <c:v>17.562874251497</c:v>
                </c:pt>
                <c:pt idx="11284">
                  <c:v>13.4041811846689</c:v>
                </c:pt>
                <c:pt idx="11285">
                  <c:v>11.4093959731543</c:v>
                </c:pt>
                <c:pt idx="11286">
                  <c:v>4.1091703056768498</c:v>
                </c:pt>
                <c:pt idx="11287">
                  <c:v>4.2155172413793096</c:v>
                </c:pt>
                <c:pt idx="11288">
                  <c:v>0.61038961038961004</c:v>
                </c:pt>
                <c:pt idx="11289">
                  <c:v>-3.5931283905967399</c:v>
                </c:pt>
                <c:pt idx="11290">
                  <c:v>1.4375</c:v>
                </c:pt>
                <c:pt idx="11291">
                  <c:v>3.5655737704917998</c:v>
                </c:pt>
                <c:pt idx="11292">
                  <c:v>4.0653594771241801</c:v>
                </c:pt>
                <c:pt idx="11293">
                  <c:v>8.3565121412803496</c:v>
                </c:pt>
                <c:pt idx="11294">
                  <c:v>6.2681638044914099</c:v>
                </c:pt>
                <c:pt idx="11295">
                  <c:v>3.57484276729559</c:v>
                </c:pt>
                <c:pt idx="11296">
                  <c:v>0.15406162464985901</c:v>
                </c:pt>
                <c:pt idx="11297">
                  <c:v>0.98790322580645096</c:v>
                </c:pt>
                <c:pt idx="11298">
                  <c:v>0.16472114137483701</c:v>
                </c:pt>
                <c:pt idx="11299">
                  <c:v>3.6666666666666599</c:v>
                </c:pt>
                <c:pt idx="11300">
                  <c:v>-11.3333333333333</c:v>
                </c:pt>
                <c:pt idx="11301">
                  <c:v>-20.25</c:v>
                </c:pt>
                <c:pt idx="11302">
                  <c:v>-29.909090909090899</c:v>
                </c:pt>
                <c:pt idx="11303">
                  <c:v>-22.230769230769202</c:v>
                </c:pt>
                <c:pt idx="11304">
                  <c:v>-26.96</c:v>
                </c:pt>
                <c:pt idx="11305">
                  <c:v>-18.233333333333299</c:v>
                </c:pt>
                <c:pt idx="11306">
                  <c:v>-17.380952380952301</c:v>
                </c:pt>
                <c:pt idx="11307">
                  <c:v>-25.5</c:v>
                </c:pt>
                <c:pt idx="11308">
                  <c:v>-33.5</c:v>
                </c:pt>
                <c:pt idx="11309">
                  <c:v>-40</c:v>
                </c:pt>
                <c:pt idx="11310">
                  <c:v>26.25</c:v>
                </c:pt>
                <c:pt idx="11311">
                  <c:v>0.32558139534883701</c:v>
                </c:pt>
                <c:pt idx="11312">
                  <c:v>0.50105263157894697</c:v>
                </c:pt>
                <c:pt idx="11313">
                  <c:v>0.69818181818181801</c:v>
                </c:pt>
                <c:pt idx="11314">
                  <c:v>3.0442733397497501</c:v>
                </c:pt>
                <c:pt idx="11315">
                  <c:v>3.3641975308641898</c:v>
                </c:pt>
                <c:pt idx="11316">
                  <c:v>5.5642553191489297</c:v>
                </c:pt>
                <c:pt idx="11317">
                  <c:v>5.8481735159817303</c:v>
                </c:pt>
                <c:pt idx="11318">
                  <c:v>2.2746016869728201</c:v>
                </c:pt>
                <c:pt idx="11319">
                  <c:v>-1.27449455676516</c:v>
                </c:pt>
                <c:pt idx="11320">
                  <c:v>6.8627450980392093E-2</c:v>
                </c:pt>
                <c:pt idx="11321">
                  <c:v>1.42493847415914</c:v>
                </c:pt>
                <c:pt idx="11322">
                  <c:v>0.97132927888792298</c:v>
                </c:pt>
                <c:pt idx="11323">
                  <c:v>-5.8064516129032198</c:v>
                </c:pt>
                <c:pt idx="11324">
                  <c:v>-2.0714285714285698</c:v>
                </c:pt>
                <c:pt idx="11325">
                  <c:v>-8.5</c:v>
                </c:pt>
                <c:pt idx="11326">
                  <c:v>-4.1029411764705799</c:v>
                </c:pt>
                <c:pt idx="11327">
                  <c:v>-0.45</c:v>
                </c:pt>
                <c:pt idx="11328">
                  <c:v>7.6511627906976702</c:v>
                </c:pt>
                <c:pt idx="11329">
                  <c:v>16.836734693877499</c:v>
                </c:pt>
                <c:pt idx="11330">
                  <c:v>3.9285714285714199</c:v>
                </c:pt>
                <c:pt idx="11331">
                  <c:v>1.3333333333333299</c:v>
                </c:pt>
                <c:pt idx="11332">
                  <c:v>9.125</c:v>
                </c:pt>
                <c:pt idx="11333">
                  <c:v>55.6</c:v>
                </c:pt>
                <c:pt idx="11334">
                  <c:v>-4</c:v>
                </c:pt>
                <c:pt idx="11335">
                  <c:v>-5.1111111111111098</c:v>
                </c:pt>
                <c:pt idx="11336">
                  <c:v>-12.424242424242401</c:v>
                </c:pt>
                <c:pt idx="11337">
                  <c:v>-2.2222222222222199E-2</c:v>
                </c:pt>
                <c:pt idx="11338">
                  <c:v>-8.8269230769230695</c:v>
                </c:pt>
                <c:pt idx="11339">
                  <c:v>4.3461538461538396</c:v>
                </c:pt>
                <c:pt idx="11340">
                  <c:v>4.9272727272727197</c:v>
                </c:pt>
                <c:pt idx="11341">
                  <c:v>2.0344827586206802</c:v>
                </c:pt>
                <c:pt idx="11342">
                  <c:v>-8.1095890410958908</c:v>
                </c:pt>
                <c:pt idx="11343">
                  <c:v>-4.1772151898734098</c:v>
                </c:pt>
                <c:pt idx="11344">
                  <c:v>2.9493670886075898</c:v>
                </c:pt>
                <c:pt idx="11345">
                  <c:v>-14.864406779661</c:v>
                </c:pt>
                <c:pt idx="11346">
                  <c:v>-7.2068965517241299</c:v>
                </c:pt>
                <c:pt idx="11347">
                  <c:v>5.0508474576271096</c:v>
                </c:pt>
                <c:pt idx="11348">
                  <c:v>3.9721362229102102</c:v>
                </c:pt>
                <c:pt idx="11349">
                  <c:v>2.9427792915531299</c:v>
                </c:pt>
                <c:pt idx="11350">
                  <c:v>6.0401234567901199</c:v>
                </c:pt>
                <c:pt idx="11351">
                  <c:v>5.2971698113207504</c:v>
                </c:pt>
                <c:pt idx="11352">
                  <c:v>8.6018099547511309</c:v>
                </c:pt>
                <c:pt idx="11353">
                  <c:v>6.8888888888888804</c:v>
                </c:pt>
                <c:pt idx="11354">
                  <c:v>3.2251521298174399</c:v>
                </c:pt>
                <c:pt idx="11355">
                  <c:v>-5.0772626931567304</c:v>
                </c:pt>
                <c:pt idx="11356">
                  <c:v>-7.2341356673960604</c:v>
                </c:pt>
                <c:pt idx="11357">
                  <c:v>-0.59850374064837897</c:v>
                </c:pt>
                <c:pt idx="11358">
                  <c:v>5.3571428571428497</c:v>
                </c:pt>
                <c:pt idx="11359">
                  <c:v>23.5</c:v>
                </c:pt>
                <c:pt idx="11360">
                  <c:v>32.076923076923002</c:v>
                </c:pt>
                <c:pt idx="11361">
                  <c:v>13.636363636363599</c:v>
                </c:pt>
                <c:pt idx="11362">
                  <c:v>36.183673469387699</c:v>
                </c:pt>
                <c:pt idx="11363">
                  <c:v>11.6351351351351</c:v>
                </c:pt>
                <c:pt idx="11364">
                  <c:v>4.8651685393258397</c:v>
                </c:pt>
                <c:pt idx="11365">
                  <c:v>14.2608695652173</c:v>
                </c:pt>
                <c:pt idx="11366">
                  <c:v>-4.6875</c:v>
                </c:pt>
                <c:pt idx="11367">
                  <c:v>-8.1176470588235201</c:v>
                </c:pt>
                <c:pt idx="11368">
                  <c:v>-0.55000000000000004</c:v>
                </c:pt>
                <c:pt idx="11369">
                  <c:v>5.3809523809523796</c:v>
                </c:pt>
                <c:pt idx="11370">
                  <c:v>-0.89969135802469102</c:v>
                </c:pt>
                <c:pt idx="11371">
                  <c:v>7.9052453468697097</c:v>
                </c:pt>
                <c:pt idx="11372">
                  <c:v>4.71517996870109</c:v>
                </c:pt>
                <c:pt idx="11373">
                  <c:v>9.1218424962852893</c:v>
                </c:pt>
                <c:pt idx="11374">
                  <c:v>7.0497159090909003</c:v>
                </c:pt>
                <c:pt idx="11375">
                  <c:v>4.9277419354838701</c:v>
                </c:pt>
                <c:pt idx="11376">
                  <c:v>12.934210526315701</c:v>
                </c:pt>
                <c:pt idx="11377">
                  <c:v>4.5766423357664197</c:v>
                </c:pt>
                <c:pt idx="11378">
                  <c:v>-1.4827586206896499</c:v>
                </c:pt>
                <c:pt idx="11379">
                  <c:v>5.5368421052631502</c:v>
                </c:pt>
                <c:pt idx="11380">
                  <c:v>-0.45469798657718102</c:v>
                </c:pt>
                <c:pt idx="11381">
                  <c:v>8.4782608695652097</c:v>
                </c:pt>
                <c:pt idx="11382">
                  <c:v>25</c:v>
                </c:pt>
                <c:pt idx="11383">
                  <c:v>-1.1969696969696899</c:v>
                </c:pt>
                <c:pt idx="11384">
                  <c:v>13.0855263157894</c:v>
                </c:pt>
                <c:pt idx="11385">
                  <c:v>-4.7926829268292597</c:v>
                </c:pt>
                <c:pt idx="11386">
                  <c:v>1.4612676056338001</c:v>
                </c:pt>
                <c:pt idx="11387">
                  <c:v>-8.0695970695970693</c:v>
                </c:pt>
                <c:pt idx="11388">
                  <c:v>3.7619047619047601</c:v>
                </c:pt>
                <c:pt idx="11389">
                  <c:v>8.2073732718894004</c:v>
                </c:pt>
                <c:pt idx="11390">
                  <c:v>0.97413793103448199</c:v>
                </c:pt>
                <c:pt idx="11391">
                  <c:v>-3.2519685039369999</c:v>
                </c:pt>
                <c:pt idx="11392">
                  <c:v>-3.2346938775510199</c:v>
                </c:pt>
                <c:pt idx="11393">
                  <c:v>-7.6008771929824501</c:v>
                </c:pt>
                <c:pt idx="11394">
                  <c:v>1.8828451882845101</c:v>
                </c:pt>
                <c:pt idx="11395">
                  <c:v>13.207133058984899</c:v>
                </c:pt>
                <c:pt idx="11396">
                  <c:v>17.037542662116</c:v>
                </c:pt>
                <c:pt idx="11397">
                  <c:v>14.961668545659499</c:v>
                </c:pt>
                <c:pt idx="11398">
                  <c:v>23.379018612521101</c:v>
                </c:pt>
                <c:pt idx="11399">
                  <c:v>21.236567762630301</c:v>
                </c:pt>
                <c:pt idx="11400">
                  <c:v>21.6484375</c:v>
                </c:pt>
                <c:pt idx="11401">
                  <c:v>22.165178571428498</c:v>
                </c:pt>
                <c:pt idx="11402">
                  <c:v>14.8891752577319</c:v>
                </c:pt>
                <c:pt idx="11403">
                  <c:v>9.1797979797979803</c:v>
                </c:pt>
                <c:pt idx="11404">
                  <c:v>10.294232649071301</c:v>
                </c:pt>
                <c:pt idx="11405">
                  <c:v>11.7020676691729</c:v>
                </c:pt>
                <c:pt idx="11406">
                  <c:v>19.703512396694201</c:v>
                </c:pt>
                <c:pt idx="11407">
                  <c:v>-8.0326086956521703</c:v>
                </c:pt>
                <c:pt idx="11408">
                  <c:v>4.7058823529411702E-2</c:v>
                </c:pt>
                <c:pt idx="11409">
                  <c:v>-8.2365591397849407</c:v>
                </c:pt>
                <c:pt idx="11410">
                  <c:v>-7.62222222222222</c:v>
                </c:pt>
                <c:pt idx="11411">
                  <c:v>5.3404255319148897</c:v>
                </c:pt>
                <c:pt idx="11412">
                  <c:v>3</c:v>
                </c:pt>
                <c:pt idx="11413">
                  <c:v>0.32258064516128998</c:v>
                </c:pt>
                <c:pt idx="11414">
                  <c:v>-1.2903225806451599</c:v>
                </c:pt>
                <c:pt idx="11415">
                  <c:v>0.51111111111111096</c:v>
                </c:pt>
                <c:pt idx="11416">
                  <c:v>-10.2150537634408</c:v>
                </c:pt>
                <c:pt idx="11417">
                  <c:v>-9.2857142857142794</c:v>
                </c:pt>
                <c:pt idx="11418">
                  <c:v>3.9758064516128999</c:v>
                </c:pt>
                <c:pt idx="11419">
                  <c:v>-6.8387096774193497</c:v>
                </c:pt>
                <c:pt idx="11420">
                  <c:v>-4.2590361445783103</c:v>
                </c:pt>
                <c:pt idx="11421">
                  <c:v>-1.8942731277533</c:v>
                </c:pt>
                <c:pt idx="11422">
                  <c:v>3.74166666666666</c:v>
                </c:pt>
                <c:pt idx="11423">
                  <c:v>-3.6693548387096699</c:v>
                </c:pt>
                <c:pt idx="11424">
                  <c:v>2.7370370370370298</c:v>
                </c:pt>
                <c:pt idx="11425">
                  <c:v>5.1290322580645098</c:v>
                </c:pt>
                <c:pt idx="11426">
                  <c:v>0.840637450199203</c:v>
                </c:pt>
                <c:pt idx="11427">
                  <c:v>3.8106995884773598</c:v>
                </c:pt>
                <c:pt idx="11428">
                  <c:v>-2.8774703557312198</c:v>
                </c:pt>
                <c:pt idx="11429">
                  <c:v>-2.4016393442622901</c:v>
                </c:pt>
                <c:pt idx="11430">
                  <c:v>3.2619047619047601</c:v>
                </c:pt>
                <c:pt idx="11431">
                  <c:v>5.3016194331983799</c:v>
                </c:pt>
                <c:pt idx="11432">
                  <c:v>5.4853556485355597</c:v>
                </c:pt>
                <c:pt idx="11433">
                  <c:v>4.8571428571428497</c:v>
                </c:pt>
                <c:pt idx="11434">
                  <c:v>2.3841463414634099</c:v>
                </c:pt>
                <c:pt idx="11435">
                  <c:v>8.5504978662873405</c:v>
                </c:pt>
                <c:pt idx="11436">
                  <c:v>10.6137931034482</c:v>
                </c:pt>
                <c:pt idx="11437">
                  <c:v>12.0485074626865</c:v>
                </c:pt>
                <c:pt idx="11438">
                  <c:v>8.1435331230283907</c:v>
                </c:pt>
                <c:pt idx="11439">
                  <c:v>8.4388489208633093</c:v>
                </c:pt>
                <c:pt idx="11440">
                  <c:v>3.1813186813186798</c:v>
                </c:pt>
                <c:pt idx="11441">
                  <c:v>5.1367713004484301</c:v>
                </c:pt>
                <c:pt idx="11442">
                  <c:v>3.5051334702258701</c:v>
                </c:pt>
                <c:pt idx="11443">
                  <c:v>4.8972332015810203</c:v>
                </c:pt>
                <c:pt idx="11444">
                  <c:v>0.57451403887688901</c:v>
                </c:pt>
                <c:pt idx="11445">
                  <c:v>2.5323383084577098</c:v>
                </c:pt>
                <c:pt idx="11446">
                  <c:v>7.5860139860139801</c:v>
                </c:pt>
                <c:pt idx="11447">
                  <c:v>1.54325699745547</c:v>
                </c:pt>
                <c:pt idx="11448">
                  <c:v>5.3532338308457703</c:v>
                </c:pt>
                <c:pt idx="11449">
                  <c:v>7.5792253521126698</c:v>
                </c:pt>
                <c:pt idx="11450">
                  <c:v>2.4375939849624002</c:v>
                </c:pt>
                <c:pt idx="11451">
                  <c:v>-1.54671280276816</c:v>
                </c:pt>
                <c:pt idx="11452">
                  <c:v>3.4700544464609799</c:v>
                </c:pt>
                <c:pt idx="11453">
                  <c:v>0.14524207011686099</c:v>
                </c:pt>
                <c:pt idx="11454">
                  <c:v>13.3669201520912</c:v>
                </c:pt>
                <c:pt idx="11455">
                  <c:v>5</c:v>
                </c:pt>
                <c:pt idx="11456">
                  <c:v>16.875</c:v>
                </c:pt>
                <c:pt idx="11457">
                  <c:v>11.125</c:v>
                </c:pt>
                <c:pt idx="11458">
                  <c:v>-2.2222222222222201</c:v>
                </c:pt>
                <c:pt idx="11459">
                  <c:v>9.55555555555555</c:v>
                </c:pt>
                <c:pt idx="11460">
                  <c:v>34.6666666666666</c:v>
                </c:pt>
                <c:pt idx="11461">
                  <c:v>-1</c:v>
                </c:pt>
                <c:pt idx="11462">
                  <c:v>-0.44444444444444398</c:v>
                </c:pt>
                <c:pt idx="11463">
                  <c:v>7.875</c:v>
                </c:pt>
                <c:pt idx="11464">
                  <c:v>7.2364425162689798</c:v>
                </c:pt>
                <c:pt idx="11465">
                  <c:v>10.8823529411764</c:v>
                </c:pt>
                <c:pt idx="11466">
                  <c:v>11.68</c:v>
                </c:pt>
                <c:pt idx="11467">
                  <c:v>20.185970636215298</c:v>
                </c:pt>
                <c:pt idx="11468">
                  <c:v>15.442225392296701</c:v>
                </c:pt>
                <c:pt idx="11469">
                  <c:v>16.453216374269001</c:v>
                </c:pt>
                <c:pt idx="11470">
                  <c:v>23.012499999999999</c:v>
                </c:pt>
                <c:pt idx="11471">
                  <c:v>12.7212885154061</c:v>
                </c:pt>
                <c:pt idx="11472">
                  <c:v>7.7442622950819597</c:v>
                </c:pt>
                <c:pt idx="11473">
                  <c:v>7.0014598540145903</c:v>
                </c:pt>
                <c:pt idx="11474">
                  <c:v>3.8147566718995201</c:v>
                </c:pt>
                <c:pt idx="11475">
                  <c:v>10.7018927444794</c:v>
                </c:pt>
                <c:pt idx="11476">
                  <c:v>4.1433021806853496</c:v>
                </c:pt>
                <c:pt idx="11477">
                  <c:v>8.2238267148014401</c:v>
                </c:pt>
                <c:pt idx="11478">
                  <c:v>7.5518394648829403</c:v>
                </c:pt>
                <c:pt idx="11479">
                  <c:v>8.9104166666666593</c:v>
                </c:pt>
                <c:pt idx="11480">
                  <c:v>8.9024943310657605</c:v>
                </c:pt>
                <c:pt idx="11481">
                  <c:v>16.241860465116201</c:v>
                </c:pt>
                <c:pt idx="11482">
                  <c:v>15.4930693069306</c:v>
                </c:pt>
                <c:pt idx="11483">
                  <c:v>8.1991786447638599</c:v>
                </c:pt>
                <c:pt idx="11484">
                  <c:v>3.3495575221238898</c:v>
                </c:pt>
                <c:pt idx="11485">
                  <c:v>11.242894056847501</c:v>
                </c:pt>
                <c:pt idx="11486">
                  <c:v>7.7984293193717198</c:v>
                </c:pt>
                <c:pt idx="11487">
                  <c:v>1.50174216027874</c:v>
                </c:pt>
                <c:pt idx="11488">
                  <c:v>-1.7921568627450899</c:v>
                </c:pt>
                <c:pt idx="11489">
                  <c:v>-4.4819819819819804</c:v>
                </c:pt>
                <c:pt idx="11490">
                  <c:v>-0.88625592417061605</c:v>
                </c:pt>
                <c:pt idx="11491">
                  <c:v>3.0104821802934998</c:v>
                </c:pt>
                <c:pt idx="11492">
                  <c:v>0.98991935483870896</c:v>
                </c:pt>
                <c:pt idx="11493">
                  <c:v>4.1510128913443802</c:v>
                </c:pt>
                <c:pt idx="11494">
                  <c:v>1.75057736720554</c:v>
                </c:pt>
                <c:pt idx="11495">
                  <c:v>2.2217741935483799</c:v>
                </c:pt>
                <c:pt idx="11496">
                  <c:v>0.63502109704641296</c:v>
                </c:pt>
                <c:pt idx="11497">
                  <c:v>-1.87268993839835</c:v>
                </c:pt>
                <c:pt idx="11498">
                  <c:v>-1.5384615384615301</c:v>
                </c:pt>
                <c:pt idx="11499">
                  <c:v>1.43989071038251</c:v>
                </c:pt>
                <c:pt idx="11500">
                  <c:v>-0.3</c:v>
                </c:pt>
                <c:pt idx="11501">
                  <c:v>-1.328125</c:v>
                </c:pt>
                <c:pt idx="11502">
                  <c:v>-3.9516129032257998</c:v>
                </c:pt>
                <c:pt idx="11503">
                  <c:v>-0.66666666666666596</c:v>
                </c:pt>
                <c:pt idx="11504">
                  <c:v>2.54838709677419</c:v>
                </c:pt>
                <c:pt idx="11505">
                  <c:v>3.3030303030303001</c:v>
                </c:pt>
                <c:pt idx="11506">
                  <c:v>3.06451612903225</c:v>
                </c:pt>
                <c:pt idx="11507">
                  <c:v>-2.8064516129032202</c:v>
                </c:pt>
                <c:pt idx="11508">
                  <c:v>3.93333333333333</c:v>
                </c:pt>
                <c:pt idx="11509">
                  <c:v>6.44827586206896</c:v>
                </c:pt>
                <c:pt idx="11510">
                  <c:v>5.74193548387096</c:v>
                </c:pt>
                <c:pt idx="11511">
                  <c:v>-0.27314814814814797</c:v>
                </c:pt>
                <c:pt idx="11512">
                  <c:v>-0.82564102564102504</c:v>
                </c:pt>
                <c:pt idx="11513">
                  <c:v>-2.4674418604651098</c:v>
                </c:pt>
                <c:pt idx="11514">
                  <c:v>0.72098765432098699</c:v>
                </c:pt>
                <c:pt idx="11515">
                  <c:v>3.1920000000000002</c:v>
                </c:pt>
                <c:pt idx="11516">
                  <c:v>3.4879356568364601</c:v>
                </c:pt>
                <c:pt idx="11517">
                  <c:v>6.41290322580645</c:v>
                </c:pt>
                <c:pt idx="11518">
                  <c:v>8.8878504672897201</c:v>
                </c:pt>
                <c:pt idx="11519">
                  <c:v>-8.6466165413533802E-2</c:v>
                </c:pt>
                <c:pt idx="11520">
                  <c:v>-4.1541095890410897</c:v>
                </c:pt>
                <c:pt idx="11521">
                  <c:v>-0.35568513119533501</c:v>
                </c:pt>
                <c:pt idx="11522">
                  <c:v>-0.606194690265486</c:v>
                </c:pt>
                <c:pt idx="11523">
                  <c:v>-4.6666666666666599</c:v>
                </c:pt>
                <c:pt idx="11524">
                  <c:v>-8</c:v>
                </c:pt>
                <c:pt idx="11525">
                  <c:v>-18.5</c:v>
                </c:pt>
                <c:pt idx="11526">
                  <c:v>-11.6</c:v>
                </c:pt>
                <c:pt idx="11527">
                  <c:v>-0.11111111111111099</c:v>
                </c:pt>
                <c:pt idx="11528">
                  <c:v>-1.7777777777777699</c:v>
                </c:pt>
                <c:pt idx="11529">
                  <c:v>33.75</c:v>
                </c:pt>
                <c:pt idx="11530">
                  <c:v>70</c:v>
                </c:pt>
                <c:pt idx="11531">
                  <c:v>7.4014925373134304</c:v>
                </c:pt>
                <c:pt idx="11532">
                  <c:v>5.7879746835442996</c:v>
                </c:pt>
                <c:pt idx="11533">
                  <c:v>6.43209876543209</c:v>
                </c:pt>
                <c:pt idx="11534">
                  <c:v>8.5271535580524294</c:v>
                </c:pt>
                <c:pt idx="11535">
                  <c:v>6.29770318021201</c:v>
                </c:pt>
                <c:pt idx="11536">
                  <c:v>11.1026979982593</c:v>
                </c:pt>
                <c:pt idx="11537">
                  <c:v>8.8148148148148096</c:v>
                </c:pt>
                <c:pt idx="11538">
                  <c:v>6.1026422764227597</c:v>
                </c:pt>
                <c:pt idx="11539">
                  <c:v>1.2532532532532501</c:v>
                </c:pt>
                <c:pt idx="11540">
                  <c:v>7.0687361419068697</c:v>
                </c:pt>
                <c:pt idx="11541">
                  <c:v>3.5167037861915298</c:v>
                </c:pt>
                <c:pt idx="11542">
                  <c:v>9.5987730061349694</c:v>
                </c:pt>
                <c:pt idx="11543">
                  <c:v>-24</c:v>
                </c:pt>
                <c:pt idx="11544">
                  <c:v>-0.21052631578947301</c:v>
                </c:pt>
                <c:pt idx="11545">
                  <c:v>-2.5</c:v>
                </c:pt>
                <c:pt idx="11546">
                  <c:v>1.5488721804511201</c:v>
                </c:pt>
                <c:pt idx="11547">
                  <c:v>3.48936170212765</c:v>
                </c:pt>
                <c:pt idx="11548">
                  <c:v>1.28089887640449</c:v>
                </c:pt>
                <c:pt idx="11549">
                  <c:v>6.4907407407407396</c:v>
                </c:pt>
                <c:pt idx="11550">
                  <c:v>10.1724137931034</c:v>
                </c:pt>
                <c:pt idx="11551">
                  <c:v>10.719626168224201</c:v>
                </c:pt>
                <c:pt idx="11552">
                  <c:v>9.4166666666666607</c:v>
                </c:pt>
                <c:pt idx="11553">
                  <c:v>12.615384615384601</c:v>
                </c:pt>
                <c:pt idx="11554">
                  <c:v>-11.3846153846153</c:v>
                </c:pt>
                <c:pt idx="11555">
                  <c:v>-20.6666666666666</c:v>
                </c:pt>
                <c:pt idx="11556">
                  <c:v>10.375</c:v>
                </c:pt>
                <c:pt idx="11557">
                  <c:v>15.7777777777777</c:v>
                </c:pt>
                <c:pt idx="11558">
                  <c:v>28.625</c:v>
                </c:pt>
                <c:pt idx="11559">
                  <c:v>33</c:v>
                </c:pt>
                <c:pt idx="11560">
                  <c:v>24.6666666666666</c:v>
                </c:pt>
                <c:pt idx="11561">
                  <c:v>-4.1111111111111098</c:v>
                </c:pt>
                <c:pt idx="11562">
                  <c:v>12.125</c:v>
                </c:pt>
                <c:pt idx="11563">
                  <c:v>16.1111111111111</c:v>
                </c:pt>
                <c:pt idx="11564">
                  <c:v>-17.648148148148099</c:v>
                </c:pt>
                <c:pt idx="11565">
                  <c:v>-10.3673469387755</c:v>
                </c:pt>
                <c:pt idx="11566">
                  <c:v>-16.272727272727199</c:v>
                </c:pt>
                <c:pt idx="11567">
                  <c:v>-9.7678571428571406</c:v>
                </c:pt>
                <c:pt idx="11568">
                  <c:v>-19.793103448275801</c:v>
                </c:pt>
                <c:pt idx="11569">
                  <c:v>-12.290909090909</c:v>
                </c:pt>
                <c:pt idx="11570">
                  <c:v>-15.603448275862</c:v>
                </c:pt>
                <c:pt idx="11571">
                  <c:v>-15.517241379310301</c:v>
                </c:pt>
                <c:pt idx="11572">
                  <c:v>-16.648148148148099</c:v>
                </c:pt>
                <c:pt idx="11573">
                  <c:v>-18.379310344827498</c:v>
                </c:pt>
                <c:pt idx="11574">
                  <c:v>-8.9047619047618998</c:v>
                </c:pt>
                <c:pt idx="11575">
                  <c:v>-10.891891891891801</c:v>
                </c:pt>
                <c:pt idx="11576">
                  <c:v>-3</c:v>
                </c:pt>
                <c:pt idx="11577">
                  <c:v>-13.1818181818181</c:v>
                </c:pt>
                <c:pt idx="11578">
                  <c:v>1.16071428571428</c:v>
                </c:pt>
                <c:pt idx="11579">
                  <c:v>-0.96875</c:v>
                </c:pt>
                <c:pt idx="11580">
                  <c:v>5.32</c:v>
                </c:pt>
                <c:pt idx="11581">
                  <c:v>-18.6666666666666</c:v>
                </c:pt>
                <c:pt idx="11582">
                  <c:v>12.4</c:v>
                </c:pt>
                <c:pt idx="11583">
                  <c:v>14.538461538461499</c:v>
                </c:pt>
                <c:pt idx="11584">
                  <c:v>8.4444444444444393</c:v>
                </c:pt>
                <c:pt idx="11585">
                  <c:v>4.7647058823529402</c:v>
                </c:pt>
                <c:pt idx="11586">
                  <c:v>18.5</c:v>
                </c:pt>
                <c:pt idx="11587">
                  <c:v>7.23529411764705</c:v>
                </c:pt>
                <c:pt idx="11588">
                  <c:v>21.0555555555555</c:v>
                </c:pt>
                <c:pt idx="11589">
                  <c:v>-16.75</c:v>
                </c:pt>
                <c:pt idx="11590">
                  <c:v>40</c:v>
                </c:pt>
                <c:pt idx="11591">
                  <c:v>16</c:v>
                </c:pt>
                <c:pt idx="11592">
                  <c:v>-9</c:v>
                </c:pt>
                <c:pt idx="11593">
                  <c:v>12.657056145675201</c:v>
                </c:pt>
                <c:pt idx="11594">
                  <c:v>13.2350993377483</c:v>
                </c:pt>
                <c:pt idx="11595">
                  <c:v>11.366917293233</c:v>
                </c:pt>
                <c:pt idx="11596">
                  <c:v>8.0907668231611893</c:v>
                </c:pt>
                <c:pt idx="11597">
                  <c:v>12.990783410138199</c:v>
                </c:pt>
                <c:pt idx="11598">
                  <c:v>13.043250327653899</c:v>
                </c:pt>
                <c:pt idx="11599">
                  <c:v>14.398148148148101</c:v>
                </c:pt>
                <c:pt idx="11600">
                  <c:v>18.0830815709969</c:v>
                </c:pt>
                <c:pt idx="11601">
                  <c:v>12.5625</c:v>
                </c:pt>
                <c:pt idx="11602">
                  <c:v>12.7056530214424</c:v>
                </c:pt>
                <c:pt idx="11603">
                  <c:v>9.3908045977011501</c:v>
                </c:pt>
                <c:pt idx="11604">
                  <c:v>17.169741697416899</c:v>
                </c:pt>
                <c:pt idx="11605">
                  <c:v>58</c:v>
                </c:pt>
                <c:pt idx="11606">
                  <c:v>6.7660044150110297</c:v>
                </c:pt>
                <c:pt idx="11607">
                  <c:v>6.5344418052256499</c:v>
                </c:pt>
                <c:pt idx="11608">
                  <c:v>5.3283018867924499</c:v>
                </c:pt>
                <c:pt idx="11609">
                  <c:v>0.94661921708185004</c:v>
                </c:pt>
                <c:pt idx="11610">
                  <c:v>-1.8216666666666601</c:v>
                </c:pt>
                <c:pt idx="11611">
                  <c:v>9.3444816053511701</c:v>
                </c:pt>
                <c:pt idx="11612">
                  <c:v>0.77124183006535896</c:v>
                </c:pt>
                <c:pt idx="11613">
                  <c:v>1.68903436988543</c:v>
                </c:pt>
                <c:pt idx="11614">
                  <c:v>4.64310344827586</c:v>
                </c:pt>
                <c:pt idx="11615">
                  <c:v>1.0601941747572801</c:v>
                </c:pt>
                <c:pt idx="11616">
                  <c:v>1.9370932754880601</c:v>
                </c:pt>
                <c:pt idx="11617">
                  <c:v>12.1285403050108</c:v>
                </c:pt>
                <c:pt idx="11618">
                  <c:v>10.2307692307692</c:v>
                </c:pt>
                <c:pt idx="11619">
                  <c:v>5.1764705882352899</c:v>
                </c:pt>
                <c:pt idx="11620">
                  <c:v>13.1612903225806</c:v>
                </c:pt>
                <c:pt idx="11621">
                  <c:v>-6.9375</c:v>
                </c:pt>
                <c:pt idx="11622">
                  <c:v>24.2</c:v>
                </c:pt>
                <c:pt idx="11623">
                  <c:v>38.2631578947368</c:v>
                </c:pt>
                <c:pt idx="11624">
                  <c:v>17.736842105263101</c:v>
                </c:pt>
                <c:pt idx="11625">
                  <c:v>23.230769230769202</c:v>
                </c:pt>
                <c:pt idx="11626">
                  <c:v>16.727272727272702</c:v>
                </c:pt>
                <c:pt idx="11627">
                  <c:v>9.0666666666666593</c:v>
                </c:pt>
                <c:pt idx="11628">
                  <c:v>-10.615384615384601</c:v>
                </c:pt>
                <c:pt idx="11629">
                  <c:v>16.533333333333299</c:v>
                </c:pt>
                <c:pt idx="11630">
                  <c:v>6.0634920634920597</c:v>
                </c:pt>
                <c:pt idx="11631">
                  <c:v>14.839285714285699</c:v>
                </c:pt>
                <c:pt idx="11632">
                  <c:v>7.5806451612903203</c:v>
                </c:pt>
                <c:pt idx="11633">
                  <c:v>-2.9833333333333298</c:v>
                </c:pt>
                <c:pt idx="11634">
                  <c:v>13.693548387096699</c:v>
                </c:pt>
                <c:pt idx="11635">
                  <c:v>13.1</c:v>
                </c:pt>
                <c:pt idx="11636">
                  <c:v>-2.9032258064516099</c:v>
                </c:pt>
                <c:pt idx="11637">
                  <c:v>0.43548387096774099</c:v>
                </c:pt>
                <c:pt idx="11638">
                  <c:v>-6.0508474576271096</c:v>
                </c:pt>
                <c:pt idx="11639">
                  <c:v>-14.7903225806451</c:v>
                </c:pt>
                <c:pt idx="11640">
                  <c:v>2.65</c:v>
                </c:pt>
                <c:pt idx="11641">
                  <c:v>-4.55737704918032</c:v>
                </c:pt>
                <c:pt idx="11642">
                  <c:v>-1.96</c:v>
                </c:pt>
                <c:pt idx="11643">
                  <c:v>-11.098591549295699</c:v>
                </c:pt>
                <c:pt idx="11644">
                  <c:v>-5.3875000000000002</c:v>
                </c:pt>
                <c:pt idx="11645">
                  <c:v>-10.3974358974358</c:v>
                </c:pt>
                <c:pt idx="11646">
                  <c:v>-28</c:v>
                </c:pt>
                <c:pt idx="11647">
                  <c:v>11.109609609609601</c:v>
                </c:pt>
                <c:pt idx="11648">
                  <c:v>8.9476831091180795</c:v>
                </c:pt>
                <c:pt idx="11649">
                  <c:v>3.70365853658536</c:v>
                </c:pt>
                <c:pt idx="11650">
                  <c:v>4.48882681564245</c:v>
                </c:pt>
                <c:pt idx="11651">
                  <c:v>1.41064638783269</c:v>
                </c:pt>
                <c:pt idx="11652">
                  <c:v>7.0993377483443698</c:v>
                </c:pt>
                <c:pt idx="11653">
                  <c:v>6.9674054758800503</c:v>
                </c:pt>
                <c:pt idx="11654">
                  <c:v>5.7718120805369102</c:v>
                </c:pt>
                <c:pt idx="11655">
                  <c:v>3.2018716577540101</c:v>
                </c:pt>
                <c:pt idx="11656">
                  <c:v>6.0506666666666602</c:v>
                </c:pt>
                <c:pt idx="11657">
                  <c:v>2.05178791615289</c:v>
                </c:pt>
                <c:pt idx="11658">
                  <c:v>13.563988095238001</c:v>
                </c:pt>
                <c:pt idx="11659">
                  <c:v>6.4741379310344804</c:v>
                </c:pt>
                <c:pt idx="11660">
                  <c:v>9.1579980372914598</c:v>
                </c:pt>
                <c:pt idx="11661">
                  <c:v>2.5920000000000001</c:v>
                </c:pt>
                <c:pt idx="11662">
                  <c:v>5.4628670120898102</c:v>
                </c:pt>
                <c:pt idx="11663">
                  <c:v>7.66031483015741</c:v>
                </c:pt>
                <c:pt idx="11664">
                  <c:v>8.6731780616078105</c:v>
                </c:pt>
                <c:pt idx="11665">
                  <c:v>8.0644841269841194</c:v>
                </c:pt>
                <c:pt idx="11666">
                  <c:v>4.125</c:v>
                </c:pt>
                <c:pt idx="11667">
                  <c:v>0.85508406725380304</c:v>
                </c:pt>
                <c:pt idx="11668">
                  <c:v>3.9917452830188598</c:v>
                </c:pt>
                <c:pt idx="11669">
                  <c:v>2.18684461391801</c:v>
                </c:pt>
                <c:pt idx="11670">
                  <c:v>11.347449470644801</c:v>
                </c:pt>
                <c:pt idx="11671">
                  <c:v>7.1666666666666599</c:v>
                </c:pt>
                <c:pt idx="11672">
                  <c:v>5.9958677685950397</c:v>
                </c:pt>
                <c:pt idx="11673">
                  <c:v>2.5762711864406702</c:v>
                </c:pt>
                <c:pt idx="11674">
                  <c:v>-1.61347517730496</c:v>
                </c:pt>
                <c:pt idx="11675">
                  <c:v>-0.39324116743471499</c:v>
                </c:pt>
                <c:pt idx="11676">
                  <c:v>2.79565217391304</c:v>
                </c:pt>
                <c:pt idx="11677">
                  <c:v>2.2377179080823999</c:v>
                </c:pt>
                <c:pt idx="11678">
                  <c:v>1.01993865030674</c:v>
                </c:pt>
                <c:pt idx="11679">
                  <c:v>-1.32699619771863</c:v>
                </c:pt>
                <c:pt idx="11680">
                  <c:v>8.7289433384379694E-2</c:v>
                </c:pt>
                <c:pt idx="11681">
                  <c:v>-1.90397350993377</c:v>
                </c:pt>
                <c:pt idx="11682">
                  <c:v>7.1539682539682499</c:v>
                </c:pt>
                <c:pt idx="11683">
                  <c:v>24.727272727272702</c:v>
                </c:pt>
                <c:pt idx="11684">
                  <c:v>21.402439024390201</c:v>
                </c:pt>
                <c:pt idx="11685">
                  <c:v>21.6404494382022</c:v>
                </c:pt>
                <c:pt idx="11686">
                  <c:v>-0.317460317460317</c:v>
                </c:pt>
                <c:pt idx="11687">
                  <c:v>7.6063829787234001</c:v>
                </c:pt>
                <c:pt idx="11688">
                  <c:v>8.5971223021582706</c:v>
                </c:pt>
                <c:pt idx="11689">
                  <c:v>17.875</c:v>
                </c:pt>
                <c:pt idx="11690">
                  <c:v>-0.55952380952380898</c:v>
                </c:pt>
                <c:pt idx="11691">
                  <c:v>1.0128205128205101</c:v>
                </c:pt>
                <c:pt idx="11692">
                  <c:v>6.9285714285714199</c:v>
                </c:pt>
                <c:pt idx="11693">
                  <c:v>9.8717948717948705</c:v>
                </c:pt>
                <c:pt idx="11694">
                  <c:v>24.7558139534883</c:v>
                </c:pt>
                <c:pt idx="11695">
                  <c:v>-16.3333333333333</c:v>
                </c:pt>
                <c:pt idx="11696">
                  <c:v>69.9166666666666</c:v>
                </c:pt>
                <c:pt idx="11697">
                  <c:v>7.8947368421052602</c:v>
                </c:pt>
                <c:pt idx="11698">
                  <c:v>-22.1111111111111</c:v>
                </c:pt>
                <c:pt idx="11699">
                  <c:v>-3.375</c:v>
                </c:pt>
                <c:pt idx="11700">
                  <c:v>4.8</c:v>
                </c:pt>
                <c:pt idx="11701">
                  <c:v>-7.3333333333333304</c:v>
                </c:pt>
                <c:pt idx="11702">
                  <c:v>12.176470588235199</c:v>
                </c:pt>
                <c:pt idx="11703">
                  <c:v>3.5</c:v>
                </c:pt>
                <c:pt idx="11704">
                  <c:v>39.272727272727202</c:v>
                </c:pt>
                <c:pt idx="11705">
                  <c:v>140.222222222222</c:v>
                </c:pt>
                <c:pt idx="11706">
                  <c:v>9.4545454545454497</c:v>
                </c:pt>
                <c:pt idx="11707">
                  <c:v>-7.125</c:v>
                </c:pt>
                <c:pt idx="11708">
                  <c:v>-0.5</c:v>
                </c:pt>
                <c:pt idx="11709">
                  <c:v>-15.5</c:v>
                </c:pt>
                <c:pt idx="11710">
                  <c:v>47</c:v>
                </c:pt>
                <c:pt idx="11711">
                  <c:v>48</c:v>
                </c:pt>
                <c:pt idx="11712">
                  <c:v>-8.75</c:v>
                </c:pt>
                <c:pt idx="11713">
                  <c:v>-11.076923076923</c:v>
                </c:pt>
                <c:pt idx="11714">
                  <c:v>-27.4166666666666</c:v>
                </c:pt>
                <c:pt idx="11715">
                  <c:v>-15.615384615384601</c:v>
                </c:pt>
                <c:pt idx="11716">
                  <c:v>-33.3333333333333</c:v>
                </c:pt>
                <c:pt idx="11717">
                  <c:v>-12</c:v>
                </c:pt>
                <c:pt idx="11718">
                  <c:v>-6</c:v>
                </c:pt>
                <c:pt idx="11719">
                  <c:v>7.8325581395348802</c:v>
                </c:pt>
                <c:pt idx="11720">
                  <c:v>5.1007371007371001</c:v>
                </c:pt>
                <c:pt idx="11721">
                  <c:v>2.30904522613065</c:v>
                </c:pt>
                <c:pt idx="11722">
                  <c:v>0.53564154786150697</c:v>
                </c:pt>
                <c:pt idx="11723">
                  <c:v>1.3311793214862599</c:v>
                </c:pt>
                <c:pt idx="11724">
                  <c:v>6.2634271099744199</c:v>
                </c:pt>
                <c:pt idx="11725">
                  <c:v>1.21161825726141</c:v>
                </c:pt>
                <c:pt idx="11726">
                  <c:v>1.0888888888888799</c:v>
                </c:pt>
                <c:pt idx="11727">
                  <c:v>1.6738351254480199</c:v>
                </c:pt>
                <c:pt idx="11728">
                  <c:v>2.5245441795231399E-2</c:v>
                </c:pt>
                <c:pt idx="11729">
                  <c:v>-2.5608974358974299</c:v>
                </c:pt>
                <c:pt idx="11730">
                  <c:v>11.9473684210526</c:v>
                </c:pt>
                <c:pt idx="11731">
                  <c:v>14.243455497382101</c:v>
                </c:pt>
                <c:pt idx="11732">
                  <c:v>11.2865264354747</c:v>
                </c:pt>
                <c:pt idx="11733">
                  <c:v>3.7722332015810198</c:v>
                </c:pt>
                <c:pt idx="11734">
                  <c:v>3.76549330689142</c:v>
                </c:pt>
                <c:pt idx="11735">
                  <c:v>10.093439363817</c:v>
                </c:pt>
                <c:pt idx="11736">
                  <c:v>9.8947854176280501</c:v>
                </c:pt>
                <c:pt idx="11737">
                  <c:v>6.6798661461238096</c:v>
                </c:pt>
                <c:pt idx="11738">
                  <c:v>10.3298350824587</c:v>
                </c:pt>
                <c:pt idx="11739">
                  <c:v>2.2222222222222201</c:v>
                </c:pt>
                <c:pt idx="11740">
                  <c:v>4.9591968911917101</c:v>
                </c:pt>
                <c:pt idx="11741">
                  <c:v>4.4287383177570003</c:v>
                </c:pt>
                <c:pt idx="11742">
                  <c:v>9.2176749703440102</c:v>
                </c:pt>
                <c:pt idx="11743">
                  <c:v>-9.6</c:v>
                </c:pt>
                <c:pt idx="11744">
                  <c:v>36.428571428571402</c:v>
                </c:pt>
                <c:pt idx="11745">
                  <c:v>1.6842105263157801</c:v>
                </c:pt>
                <c:pt idx="11746">
                  <c:v>38.5</c:v>
                </c:pt>
                <c:pt idx="11747">
                  <c:v>3.88888888888888</c:v>
                </c:pt>
                <c:pt idx="11748">
                  <c:v>105.666666666666</c:v>
                </c:pt>
                <c:pt idx="11749">
                  <c:v>5.25</c:v>
                </c:pt>
                <c:pt idx="11750">
                  <c:v>20.5</c:v>
                </c:pt>
                <c:pt idx="11751">
                  <c:v>-23.2222222222222</c:v>
                </c:pt>
                <c:pt idx="11752">
                  <c:v>-10</c:v>
                </c:pt>
                <c:pt idx="11753">
                  <c:v>-5.1111111111111098</c:v>
                </c:pt>
                <c:pt idx="11754">
                  <c:v>-12.5</c:v>
                </c:pt>
                <c:pt idx="11755">
                  <c:v>17</c:v>
                </c:pt>
                <c:pt idx="11756">
                  <c:v>3.3333333333333299</c:v>
                </c:pt>
                <c:pt idx="11757">
                  <c:v>25.1</c:v>
                </c:pt>
                <c:pt idx="11758">
                  <c:v>-7.7777777777777697</c:v>
                </c:pt>
                <c:pt idx="11759">
                  <c:v>0.75</c:v>
                </c:pt>
                <c:pt idx="11760">
                  <c:v>42.5833333333333</c:v>
                </c:pt>
                <c:pt idx="11761">
                  <c:v>0.11111111111111099</c:v>
                </c:pt>
                <c:pt idx="11762">
                  <c:v>-0.11111111111111099</c:v>
                </c:pt>
                <c:pt idx="11763">
                  <c:v>-3.875</c:v>
                </c:pt>
                <c:pt idx="11764">
                  <c:v>35</c:v>
                </c:pt>
                <c:pt idx="11765">
                  <c:v>-8.1818181818181799</c:v>
                </c:pt>
                <c:pt idx="11766">
                  <c:v>2</c:v>
                </c:pt>
                <c:pt idx="11767">
                  <c:v>-6.8571428571428497</c:v>
                </c:pt>
                <c:pt idx="11768">
                  <c:v>47.5</c:v>
                </c:pt>
                <c:pt idx="11769">
                  <c:v>-0.38888888888888801</c:v>
                </c:pt>
                <c:pt idx="11770">
                  <c:v>-2.2222222222222201</c:v>
                </c:pt>
                <c:pt idx="11771">
                  <c:v>3.375</c:v>
                </c:pt>
                <c:pt idx="11772">
                  <c:v>19.7777777777777</c:v>
                </c:pt>
                <c:pt idx="11773">
                  <c:v>10.2222222222222</c:v>
                </c:pt>
                <c:pt idx="11774">
                  <c:v>5.7777777777777697</c:v>
                </c:pt>
                <c:pt idx="11775">
                  <c:v>2.5</c:v>
                </c:pt>
                <c:pt idx="11776">
                  <c:v>-11.6666666666666</c:v>
                </c:pt>
                <c:pt idx="11777">
                  <c:v>-9.8000000000000007</c:v>
                </c:pt>
                <c:pt idx="11778">
                  <c:v>32.8333333333333</c:v>
                </c:pt>
                <c:pt idx="11779">
                  <c:v>-4.3571428571428497</c:v>
                </c:pt>
                <c:pt idx="11780">
                  <c:v>0.59615384615384603</c:v>
                </c:pt>
                <c:pt idx="11781">
                  <c:v>-4.2285714285714198</c:v>
                </c:pt>
                <c:pt idx="11782">
                  <c:v>-2.1538461538461502</c:v>
                </c:pt>
                <c:pt idx="11783">
                  <c:v>-1.9</c:v>
                </c:pt>
                <c:pt idx="11784">
                  <c:v>11.054474708171201</c:v>
                </c:pt>
                <c:pt idx="11785">
                  <c:v>7.8944954128440301</c:v>
                </c:pt>
                <c:pt idx="11786">
                  <c:v>13.40234375</c:v>
                </c:pt>
                <c:pt idx="11787">
                  <c:v>13.7338709677419</c:v>
                </c:pt>
                <c:pt idx="11788">
                  <c:v>2.8396946564885401</c:v>
                </c:pt>
                <c:pt idx="11789">
                  <c:v>5.1948051948051903E-2</c:v>
                </c:pt>
                <c:pt idx="11790">
                  <c:v>4.9534161490683202</c:v>
                </c:pt>
                <c:pt idx="11791">
                  <c:v>13.2684563758389</c:v>
                </c:pt>
                <c:pt idx="11792">
                  <c:v>-0.72799999999999998</c:v>
                </c:pt>
                <c:pt idx="11793">
                  <c:v>5.5764331210191003</c:v>
                </c:pt>
                <c:pt idx="11794">
                  <c:v>10.9783393501805</c:v>
                </c:pt>
                <c:pt idx="11795">
                  <c:v>11.2968197879858</c:v>
                </c:pt>
                <c:pt idx="11796">
                  <c:v>16.967741935483801</c:v>
                </c:pt>
                <c:pt idx="11797">
                  <c:v>38.928571428571402</c:v>
                </c:pt>
                <c:pt idx="11798">
                  <c:v>10.1612903225806</c:v>
                </c:pt>
                <c:pt idx="11799">
                  <c:v>-6.43333333333333</c:v>
                </c:pt>
                <c:pt idx="11800">
                  <c:v>7.2</c:v>
                </c:pt>
                <c:pt idx="11801">
                  <c:v>8</c:v>
                </c:pt>
                <c:pt idx="11802">
                  <c:v>5.36666666666666</c:v>
                </c:pt>
                <c:pt idx="11803">
                  <c:v>3.8064516129032202</c:v>
                </c:pt>
                <c:pt idx="11804">
                  <c:v>6.7</c:v>
                </c:pt>
                <c:pt idx="11805">
                  <c:v>6.67741935483871</c:v>
                </c:pt>
                <c:pt idx="11806">
                  <c:v>1.21428571428571</c:v>
                </c:pt>
                <c:pt idx="11807">
                  <c:v>11.709677419354801</c:v>
                </c:pt>
                <c:pt idx="11808">
                  <c:v>19.2777777777777</c:v>
                </c:pt>
                <c:pt idx="11809">
                  <c:v>58</c:v>
                </c:pt>
                <c:pt idx="11810">
                  <c:v>48.8888888888888</c:v>
                </c:pt>
                <c:pt idx="11811">
                  <c:v>-3.0416666666666599</c:v>
                </c:pt>
                <c:pt idx="11812">
                  <c:v>-5.3076923076923004</c:v>
                </c:pt>
                <c:pt idx="11813">
                  <c:v>3.57692307692307</c:v>
                </c:pt>
                <c:pt idx="11814">
                  <c:v>-2.07407407407407</c:v>
                </c:pt>
                <c:pt idx="11815">
                  <c:v>-15.04</c:v>
                </c:pt>
                <c:pt idx="11816">
                  <c:v>5.3333333333333304</c:v>
                </c:pt>
                <c:pt idx="11817">
                  <c:v>20.074074074074002</c:v>
                </c:pt>
                <c:pt idx="11818">
                  <c:v>-7.36</c:v>
                </c:pt>
                <c:pt idx="11819">
                  <c:v>4.7407407407407396</c:v>
                </c:pt>
                <c:pt idx="11820">
                  <c:v>2.2884615384615299</c:v>
                </c:pt>
                <c:pt idx="11821">
                  <c:v>-0.96153846153846101</c:v>
                </c:pt>
                <c:pt idx="11822">
                  <c:v>30.714285714285701</c:v>
                </c:pt>
                <c:pt idx="11823">
                  <c:v>42.4444444444444</c:v>
                </c:pt>
                <c:pt idx="11824">
                  <c:v>13</c:v>
                </c:pt>
                <c:pt idx="11825">
                  <c:v>10.4285714285714</c:v>
                </c:pt>
                <c:pt idx="11826">
                  <c:v>8</c:v>
                </c:pt>
                <c:pt idx="11827">
                  <c:v>20.285714285714199</c:v>
                </c:pt>
                <c:pt idx="11828">
                  <c:v>17.161290322580601</c:v>
                </c:pt>
                <c:pt idx="11829">
                  <c:v>11.4333333333333</c:v>
                </c:pt>
                <c:pt idx="11830">
                  <c:v>21.2903225806451</c:v>
                </c:pt>
                <c:pt idx="11831">
                  <c:v>19.5</c:v>
                </c:pt>
                <c:pt idx="11832">
                  <c:v>35.967741935483801</c:v>
                </c:pt>
                <c:pt idx="11833">
                  <c:v>26.870967741935399</c:v>
                </c:pt>
                <c:pt idx="11834">
                  <c:v>37.433333333333302</c:v>
                </c:pt>
                <c:pt idx="11835">
                  <c:v>29.322580645161199</c:v>
                </c:pt>
                <c:pt idx="11836">
                  <c:v>37.0322580645161</c:v>
                </c:pt>
                <c:pt idx="11837">
                  <c:v>8.2096774193548292</c:v>
                </c:pt>
                <c:pt idx="11838">
                  <c:v>1.6</c:v>
                </c:pt>
                <c:pt idx="11839">
                  <c:v>50.7777777777777</c:v>
                </c:pt>
                <c:pt idx="11840">
                  <c:v>93.6666666666666</c:v>
                </c:pt>
                <c:pt idx="11841">
                  <c:v>28.1111111111111</c:v>
                </c:pt>
                <c:pt idx="11842">
                  <c:v>34.125</c:v>
                </c:pt>
                <c:pt idx="11843">
                  <c:v>9</c:v>
                </c:pt>
                <c:pt idx="11844">
                  <c:v>51.8888888888888</c:v>
                </c:pt>
                <c:pt idx="11845">
                  <c:v>17.5</c:v>
                </c:pt>
                <c:pt idx="11846">
                  <c:v>6.875</c:v>
                </c:pt>
                <c:pt idx="11847">
                  <c:v>0.1</c:v>
                </c:pt>
                <c:pt idx="11848">
                  <c:v>7</c:v>
                </c:pt>
                <c:pt idx="11849">
                  <c:v>2.7084569732937598</c:v>
                </c:pt>
                <c:pt idx="11850">
                  <c:v>3.4199203187250902</c:v>
                </c:pt>
                <c:pt idx="11851">
                  <c:v>5.6997870830376103</c:v>
                </c:pt>
                <c:pt idx="11852">
                  <c:v>1.85089974293059</c:v>
                </c:pt>
                <c:pt idx="11853">
                  <c:v>0.54461821527138898</c:v>
                </c:pt>
                <c:pt idx="11854">
                  <c:v>3.79147286821705</c:v>
                </c:pt>
                <c:pt idx="11855">
                  <c:v>0.49797160243407701</c:v>
                </c:pt>
                <c:pt idx="11856">
                  <c:v>1.3983673469387701</c:v>
                </c:pt>
                <c:pt idx="11857">
                  <c:v>0.75538461538461499</c:v>
                </c:pt>
                <c:pt idx="11858">
                  <c:v>6.1401869158878499</c:v>
                </c:pt>
                <c:pt idx="11859">
                  <c:v>5.1783154121863797</c:v>
                </c:pt>
                <c:pt idx="11860">
                  <c:v>8.3572695035460995</c:v>
                </c:pt>
                <c:pt idx="11861">
                  <c:v>3.60759493670886</c:v>
                </c:pt>
                <c:pt idx="11862">
                  <c:v>-4.2321428571428497</c:v>
                </c:pt>
                <c:pt idx="11863">
                  <c:v>-4.1851851851851798</c:v>
                </c:pt>
                <c:pt idx="11864">
                  <c:v>8.7307692307692299</c:v>
                </c:pt>
                <c:pt idx="11865">
                  <c:v>1.62</c:v>
                </c:pt>
                <c:pt idx="11866">
                  <c:v>-2.1346153846153801</c:v>
                </c:pt>
                <c:pt idx="11867">
                  <c:v>1.5510204081632599</c:v>
                </c:pt>
                <c:pt idx="11868">
                  <c:v>4.3333333333333304</c:v>
                </c:pt>
                <c:pt idx="11869">
                  <c:v>-6.4705882352941098</c:v>
                </c:pt>
                <c:pt idx="11870">
                  <c:v>-0.32</c:v>
                </c:pt>
                <c:pt idx="11871">
                  <c:v>1</c:v>
                </c:pt>
                <c:pt idx="11872">
                  <c:v>0.25</c:v>
                </c:pt>
                <c:pt idx="11873">
                  <c:v>-6</c:v>
                </c:pt>
                <c:pt idx="11874">
                  <c:v>10.363636363636299</c:v>
                </c:pt>
                <c:pt idx="11875">
                  <c:v>9.0948275862068897</c:v>
                </c:pt>
                <c:pt idx="11876">
                  <c:v>3.79503105590062</c:v>
                </c:pt>
                <c:pt idx="11877">
                  <c:v>3.3014256619144602</c:v>
                </c:pt>
                <c:pt idx="11878">
                  <c:v>1.25646123260437</c:v>
                </c:pt>
                <c:pt idx="11879">
                  <c:v>5.6165803108808197</c:v>
                </c:pt>
                <c:pt idx="11880">
                  <c:v>6.9355608591885396</c:v>
                </c:pt>
                <c:pt idx="11881">
                  <c:v>3.9843049327354199</c:v>
                </c:pt>
                <c:pt idx="11882">
                  <c:v>2.5499999999999998</c:v>
                </c:pt>
                <c:pt idx="11883">
                  <c:v>2.2536873156342101</c:v>
                </c:pt>
                <c:pt idx="11884">
                  <c:v>-1.3173076923076901</c:v>
                </c:pt>
                <c:pt idx="11885">
                  <c:v>6.4921700223713597</c:v>
                </c:pt>
                <c:pt idx="11886">
                  <c:v>5.0501947209000404</c:v>
                </c:pt>
                <c:pt idx="11887">
                  <c:v>2.59050179211469</c:v>
                </c:pt>
                <c:pt idx="11888">
                  <c:v>5.0936073059360698</c:v>
                </c:pt>
                <c:pt idx="11889">
                  <c:v>2.7763679619349699</c:v>
                </c:pt>
                <c:pt idx="11890">
                  <c:v>1.9081712062256799</c:v>
                </c:pt>
                <c:pt idx="11891">
                  <c:v>3.9169423006247701</c:v>
                </c:pt>
                <c:pt idx="11892">
                  <c:v>3.7763157894736801</c:v>
                </c:pt>
                <c:pt idx="11893">
                  <c:v>3.9617004978935202</c:v>
                </c:pt>
                <c:pt idx="11894">
                  <c:v>1.4963974213120901</c:v>
                </c:pt>
                <c:pt idx="11895">
                  <c:v>-2.75219298245614</c:v>
                </c:pt>
                <c:pt idx="11896">
                  <c:v>-1.5273675065160699</c:v>
                </c:pt>
                <c:pt idx="11897">
                  <c:v>4.4617697594501697</c:v>
                </c:pt>
                <c:pt idx="11898">
                  <c:v>8.0909090909090899</c:v>
                </c:pt>
                <c:pt idx="11899">
                  <c:v>20.25</c:v>
                </c:pt>
                <c:pt idx="11900">
                  <c:v>0.25806451612903197</c:v>
                </c:pt>
                <c:pt idx="11901">
                  <c:v>0.24390243902438999</c:v>
                </c:pt>
                <c:pt idx="11902">
                  <c:v>6.4772727272727204</c:v>
                </c:pt>
                <c:pt idx="11903">
                  <c:v>37.428571428571402</c:v>
                </c:pt>
                <c:pt idx="11904">
                  <c:v>13.176470588235199</c:v>
                </c:pt>
                <c:pt idx="11905">
                  <c:v>5.7692307692307603</c:v>
                </c:pt>
                <c:pt idx="11906">
                  <c:v>-5.9285714285714199</c:v>
                </c:pt>
                <c:pt idx="11907">
                  <c:v>10.7777777777777</c:v>
                </c:pt>
                <c:pt idx="11908">
                  <c:v>9.3928571428571406</c:v>
                </c:pt>
                <c:pt idx="11909">
                  <c:v>30.576923076922998</c:v>
                </c:pt>
                <c:pt idx="11910">
                  <c:v>11.163265306122399</c:v>
                </c:pt>
                <c:pt idx="11911">
                  <c:v>1.8489208633093499</c:v>
                </c:pt>
                <c:pt idx="11912">
                  <c:v>1.2735849056603701</c:v>
                </c:pt>
                <c:pt idx="11913">
                  <c:v>6.6666666666666596E-2</c:v>
                </c:pt>
                <c:pt idx="11914">
                  <c:v>3.90865384615384</c:v>
                </c:pt>
                <c:pt idx="11915">
                  <c:v>10.3745583038869</c:v>
                </c:pt>
                <c:pt idx="11916">
                  <c:v>6.8955223880596996</c:v>
                </c:pt>
                <c:pt idx="11917">
                  <c:v>4.7083333333333304</c:v>
                </c:pt>
                <c:pt idx="11918">
                  <c:v>3.6352459016393399</c:v>
                </c:pt>
                <c:pt idx="11919">
                  <c:v>-0.41025641025641002</c:v>
                </c:pt>
                <c:pt idx="11920">
                  <c:v>-2.2307692307692299</c:v>
                </c:pt>
                <c:pt idx="11921">
                  <c:v>-3.28440366972477</c:v>
                </c:pt>
                <c:pt idx="11922">
                  <c:v>0</c:v>
                </c:pt>
                <c:pt idx="11923">
                  <c:v>1.4044630404463001</c:v>
                </c:pt>
                <c:pt idx="11924">
                  <c:v>0.64417177914110402</c:v>
                </c:pt>
                <c:pt idx="11925">
                  <c:v>-0.59514170040485803</c:v>
                </c:pt>
                <c:pt idx="11926">
                  <c:v>1.5240506329113901</c:v>
                </c:pt>
                <c:pt idx="11927">
                  <c:v>0.478152309612983</c:v>
                </c:pt>
                <c:pt idx="11928">
                  <c:v>4.71875</c:v>
                </c:pt>
                <c:pt idx="11929">
                  <c:v>3.0616438356164299</c:v>
                </c:pt>
                <c:pt idx="11930">
                  <c:v>1.5096030729833501</c:v>
                </c:pt>
                <c:pt idx="11931">
                  <c:v>0.73282442748091603</c:v>
                </c:pt>
                <c:pt idx="11932">
                  <c:v>0.21191135734072</c:v>
                </c:pt>
                <c:pt idx="11933">
                  <c:v>-5.11472868217054</c:v>
                </c:pt>
                <c:pt idx="11934">
                  <c:v>3.5221893491124199</c:v>
                </c:pt>
                <c:pt idx="11935">
                  <c:v>4.2265625</c:v>
                </c:pt>
                <c:pt idx="11936">
                  <c:v>3.5307994757536001</c:v>
                </c:pt>
                <c:pt idx="11937">
                  <c:v>2.79144385026737</c:v>
                </c:pt>
                <c:pt idx="11938">
                  <c:v>1.17307692307692</c:v>
                </c:pt>
                <c:pt idx="11939">
                  <c:v>5.1641566265060197</c:v>
                </c:pt>
                <c:pt idx="11940">
                  <c:v>11.0634696755994</c:v>
                </c:pt>
                <c:pt idx="11941">
                  <c:v>8.3104838709677402</c:v>
                </c:pt>
                <c:pt idx="11942">
                  <c:v>4.9720176730486001</c:v>
                </c:pt>
                <c:pt idx="11943">
                  <c:v>3.63204096561814</c:v>
                </c:pt>
                <c:pt idx="11944">
                  <c:v>1.8453865336658299</c:v>
                </c:pt>
                <c:pt idx="11945">
                  <c:v>0.109401709401709</c:v>
                </c:pt>
                <c:pt idx="11946">
                  <c:v>1.58881256133464</c:v>
                </c:pt>
                <c:pt idx="11947">
                  <c:v>9.7125000000000004</c:v>
                </c:pt>
                <c:pt idx="11948">
                  <c:v>4.7657657657657602</c:v>
                </c:pt>
                <c:pt idx="11949">
                  <c:v>6.3916666666666604</c:v>
                </c:pt>
                <c:pt idx="11950">
                  <c:v>-1.0350877192982399</c:v>
                </c:pt>
                <c:pt idx="11951">
                  <c:v>3.63043478260869</c:v>
                </c:pt>
                <c:pt idx="11952">
                  <c:v>6.1666666666666599</c:v>
                </c:pt>
                <c:pt idx="11953">
                  <c:v>11.007299270072901</c:v>
                </c:pt>
                <c:pt idx="11954">
                  <c:v>6.0232558139534804</c:v>
                </c:pt>
                <c:pt idx="11955">
                  <c:v>3.22564102564102</c:v>
                </c:pt>
                <c:pt idx="11956">
                  <c:v>4.9855072463768098</c:v>
                </c:pt>
                <c:pt idx="11957">
                  <c:v>-1.1959459459459401</c:v>
                </c:pt>
                <c:pt idx="11958">
                  <c:v>9.9945945945945898</c:v>
                </c:pt>
                <c:pt idx="11959">
                  <c:v>8.0923076923076902</c:v>
                </c:pt>
                <c:pt idx="11960">
                  <c:v>5.8684210526315699</c:v>
                </c:pt>
                <c:pt idx="11961">
                  <c:v>7.2713178294573604</c:v>
                </c:pt>
                <c:pt idx="11962">
                  <c:v>0.27272727272727199</c:v>
                </c:pt>
                <c:pt idx="11963">
                  <c:v>2.90506329113924</c:v>
                </c:pt>
                <c:pt idx="11964">
                  <c:v>3.8416666666666601</c:v>
                </c:pt>
                <c:pt idx="11965">
                  <c:v>0</c:v>
                </c:pt>
                <c:pt idx="11966">
                  <c:v>3.0185185185185102</c:v>
                </c:pt>
                <c:pt idx="11967">
                  <c:v>-0.76666666666666605</c:v>
                </c:pt>
                <c:pt idx="11968">
                  <c:v>-2</c:v>
                </c:pt>
                <c:pt idx="11969">
                  <c:v>-4.0595238095238004</c:v>
                </c:pt>
                <c:pt idx="11970">
                  <c:v>-0.51851851851851805</c:v>
                </c:pt>
                <c:pt idx="11971">
                  <c:v>2.0624493106244901</c:v>
                </c:pt>
                <c:pt idx="11972">
                  <c:v>0.48549488054607498</c:v>
                </c:pt>
                <c:pt idx="11973">
                  <c:v>1.42441054091539</c:v>
                </c:pt>
                <c:pt idx="11974">
                  <c:v>1.6801705756929599</c:v>
                </c:pt>
                <c:pt idx="11975">
                  <c:v>5.6163760424564</c:v>
                </c:pt>
                <c:pt idx="11976">
                  <c:v>7.3328661527680401</c:v>
                </c:pt>
                <c:pt idx="11977">
                  <c:v>8.72146507666098</c:v>
                </c:pt>
                <c:pt idx="11978">
                  <c:v>5.1971496437054601</c:v>
                </c:pt>
                <c:pt idx="11979">
                  <c:v>2.2295664534470498</c:v>
                </c:pt>
                <c:pt idx="11980">
                  <c:v>0.97914777878513104</c:v>
                </c:pt>
                <c:pt idx="11981">
                  <c:v>-2.3815683104284502</c:v>
                </c:pt>
                <c:pt idx="11982">
                  <c:v>3.5302257829570198</c:v>
                </c:pt>
                <c:pt idx="11983">
                  <c:v>0</c:v>
                </c:pt>
                <c:pt idx="11984">
                  <c:v>-7.6666666666666599</c:v>
                </c:pt>
                <c:pt idx="11985">
                  <c:v>-13.5</c:v>
                </c:pt>
                <c:pt idx="11986">
                  <c:v>-12.0833333333333</c:v>
                </c:pt>
                <c:pt idx="11987">
                  <c:v>-7.0769230769230704</c:v>
                </c:pt>
                <c:pt idx="11988">
                  <c:v>-17.399999999999999</c:v>
                </c:pt>
                <c:pt idx="11989">
                  <c:v>-2.6</c:v>
                </c:pt>
                <c:pt idx="11990">
                  <c:v>-12.4761904761904</c:v>
                </c:pt>
                <c:pt idx="11991">
                  <c:v>-10.25</c:v>
                </c:pt>
                <c:pt idx="11992">
                  <c:v>-32.75</c:v>
                </c:pt>
                <c:pt idx="11993">
                  <c:v>-27</c:v>
                </c:pt>
                <c:pt idx="11994">
                  <c:v>43.5</c:v>
                </c:pt>
                <c:pt idx="11995">
                  <c:v>1.1517394522575799</c:v>
                </c:pt>
                <c:pt idx="11996">
                  <c:v>0.14338235294117599</c:v>
                </c:pt>
                <c:pt idx="11997">
                  <c:v>-1.0146082337317299</c:v>
                </c:pt>
                <c:pt idx="11998">
                  <c:v>0.21525885558583099</c:v>
                </c:pt>
                <c:pt idx="11999">
                  <c:v>2.0006301197227399</c:v>
                </c:pt>
                <c:pt idx="12000">
                  <c:v>2.1753707285622101</c:v>
                </c:pt>
                <c:pt idx="12001">
                  <c:v>2.9258649093904401</c:v>
                </c:pt>
                <c:pt idx="12002">
                  <c:v>0.35845070422535202</c:v>
                </c:pt>
                <c:pt idx="12003">
                  <c:v>-2.6309662398137301</c:v>
                </c:pt>
                <c:pt idx="12004">
                  <c:v>-2.9347079037800601</c:v>
                </c:pt>
                <c:pt idx="12005">
                  <c:v>-3.88323782234957</c:v>
                </c:pt>
                <c:pt idx="12006">
                  <c:v>0.13292589763177901</c:v>
                </c:pt>
                <c:pt idx="12007">
                  <c:v>22.428571428571399</c:v>
                </c:pt>
                <c:pt idx="12008">
                  <c:v>10.15</c:v>
                </c:pt>
                <c:pt idx="12009">
                  <c:v>-2.6595744680851001</c:v>
                </c:pt>
                <c:pt idx="12010">
                  <c:v>1.17948717948717</c:v>
                </c:pt>
                <c:pt idx="12011">
                  <c:v>-1.9609375</c:v>
                </c:pt>
                <c:pt idx="12012">
                  <c:v>-4.2368421052631504</c:v>
                </c:pt>
                <c:pt idx="12013">
                  <c:v>-4.8275862068965498</c:v>
                </c:pt>
                <c:pt idx="12014">
                  <c:v>-3.1851851851851798</c:v>
                </c:pt>
                <c:pt idx="12015">
                  <c:v>-9.9078947368421009</c:v>
                </c:pt>
                <c:pt idx="12016">
                  <c:v>-4.0784313725490096</c:v>
                </c:pt>
                <c:pt idx="12017">
                  <c:v>-11.0714285714285</c:v>
                </c:pt>
                <c:pt idx="12018">
                  <c:v>-2.72340425531914</c:v>
                </c:pt>
                <c:pt idx="12019">
                  <c:v>31.5</c:v>
                </c:pt>
                <c:pt idx="12020">
                  <c:v>6.0849056603773501</c:v>
                </c:pt>
                <c:pt idx="12021">
                  <c:v>4.9761904761904701</c:v>
                </c:pt>
                <c:pt idx="12022">
                  <c:v>-0.35483870967741898</c:v>
                </c:pt>
                <c:pt idx="12023">
                  <c:v>4.3</c:v>
                </c:pt>
                <c:pt idx="12024">
                  <c:v>-2.5</c:v>
                </c:pt>
                <c:pt idx="12025">
                  <c:v>3.69</c:v>
                </c:pt>
                <c:pt idx="12026">
                  <c:v>18.692307692307601</c:v>
                </c:pt>
                <c:pt idx="12027">
                  <c:v>-3.2857142857142798</c:v>
                </c:pt>
                <c:pt idx="12028">
                  <c:v>-6.5804597701149401</c:v>
                </c:pt>
                <c:pt idx="12029">
                  <c:v>-7.3333333333333304</c:v>
                </c:pt>
                <c:pt idx="12030">
                  <c:v>-4.8130081300813004</c:v>
                </c:pt>
                <c:pt idx="12031">
                  <c:v>6.7538461538461503</c:v>
                </c:pt>
                <c:pt idx="12032">
                  <c:v>5.71428571428571</c:v>
                </c:pt>
                <c:pt idx="12033">
                  <c:v>4.7869565217391301</c:v>
                </c:pt>
                <c:pt idx="12034">
                  <c:v>2.4790874524714801</c:v>
                </c:pt>
                <c:pt idx="12035">
                  <c:v>3.7157894736842101</c:v>
                </c:pt>
                <c:pt idx="12036">
                  <c:v>2.0360824742268</c:v>
                </c:pt>
                <c:pt idx="12037">
                  <c:v>10.821167883211601</c:v>
                </c:pt>
                <c:pt idx="12038">
                  <c:v>4.4000000000000004</c:v>
                </c:pt>
                <c:pt idx="12039">
                  <c:v>3.9682539682539599</c:v>
                </c:pt>
                <c:pt idx="12040">
                  <c:v>-6.80530973451327</c:v>
                </c:pt>
                <c:pt idx="12041">
                  <c:v>1.234375</c:v>
                </c:pt>
                <c:pt idx="12042">
                  <c:v>-5.0707070707070701</c:v>
                </c:pt>
                <c:pt idx="12043">
                  <c:v>5.5287958115183198</c:v>
                </c:pt>
                <c:pt idx="12044">
                  <c:v>0.69899665551839396</c:v>
                </c:pt>
                <c:pt idx="12045">
                  <c:v>1.88683602771362</c:v>
                </c:pt>
                <c:pt idx="12046">
                  <c:v>1.28354978354978</c:v>
                </c:pt>
                <c:pt idx="12047">
                  <c:v>-2.7138297872340398</c:v>
                </c:pt>
                <c:pt idx="12048">
                  <c:v>2.7599118942731198</c:v>
                </c:pt>
                <c:pt idx="12049">
                  <c:v>9.3053435114503795</c:v>
                </c:pt>
                <c:pt idx="12050">
                  <c:v>4.4388235294117599</c:v>
                </c:pt>
                <c:pt idx="12051">
                  <c:v>5.1059190031152601</c:v>
                </c:pt>
                <c:pt idx="12052">
                  <c:v>1.60731021555763</c:v>
                </c:pt>
                <c:pt idx="12053">
                  <c:v>2.2027491408934701</c:v>
                </c:pt>
                <c:pt idx="12054">
                  <c:v>-1.13428280773143</c:v>
                </c:pt>
                <c:pt idx="12055">
                  <c:v>2.1891891891891802</c:v>
                </c:pt>
                <c:pt idx="12056">
                  <c:v>0.38906414300735997</c:v>
                </c:pt>
                <c:pt idx="12057">
                  <c:v>4.4083832335329296</c:v>
                </c:pt>
                <c:pt idx="12058">
                  <c:v>2.4315673289183199</c:v>
                </c:pt>
                <c:pt idx="12059">
                  <c:v>0.55614973262031997</c:v>
                </c:pt>
                <c:pt idx="12060">
                  <c:v>-1.0657276995305101</c:v>
                </c:pt>
                <c:pt idx="12061">
                  <c:v>3.0863468634686302</c:v>
                </c:pt>
                <c:pt idx="12062">
                  <c:v>1.2497978981406599</c:v>
                </c:pt>
                <c:pt idx="12063">
                  <c:v>-0.36519790888722897</c:v>
                </c:pt>
                <c:pt idx="12064">
                  <c:v>-5.26558704453441</c:v>
                </c:pt>
                <c:pt idx="12065">
                  <c:v>-2.0267942583731999</c:v>
                </c:pt>
                <c:pt idx="12066">
                  <c:v>-3.3755781683626198</c:v>
                </c:pt>
                <c:pt idx="12067">
                  <c:v>5.2360360360360296</c:v>
                </c:pt>
                <c:pt idx="12068">
                  <c:v>6.9841706813489299</c:v>
                </c:pt>
                <c:pt idx="12069">
                  <c:v>12.8276856524873</c:v>
                </c:pt>
                <c:pt idx="12070">
                  <c:v>3.1963562753036401</c:v>
                </c:pt>
                <c:pt idx="12071">
                  <c:v>5.1379772270596096</c:v>
                </c:pt>
                <c:pt idx="12072">
                  <c:v>4.12012779552715</c:v>
                </c:pt>
                <c:pt idx="12073">
                  <c:v>9.7088036117381495</c:v>
                </c:pt>
                <c:pt idx="12074">
                  <c:v>9.2506756756756694</c:v>
                </c:pt>
                <c:pt idx="12075">
                  <c:v>5.43995171997586</c:v>
                </c:pt>
                <c:pt idx="12076">
                  <c:v>3.4183082271147101E-2</c:v>
                </c:pt>
                <c:pt idx="12077">
                  <c:v>3.3659863945578201</c:v>
                </c:pt>
                <c:pt idx="12078">
                  <c:v>0.13397129186602799</c:v>
                </c:pt>
                <c:pt idx="12079">
                  <c:v>7.3349719101123503</c:v>
                </c:pt>
                <c:pt idx="12080">
                  <c:v>7.1884057971014403</c:v>
                </c:pt>
                <c:pt idx="12081">
                  <c:v>5.5354609929078</c:v>
                </c:pt>
                <c:pt idx="12082">
                  <c:v>-2.2991452991452901</c:v>
                </c:pt>
                <c:pt idx="12083">
                  <c:v>0.76390773405698698</c:v>
                </c:pt>
                <c:pt idx="12084">
                  <c:v>3.51586206896551</c:v>
                </c:pt>
                <c:pt idx="12085">
                  <c:v>7.6796267496111899</c:v>
                </c:pt>
                <c:pt idx="12086">
                  <c:v>6.4167893961708398</c:v>
                </c:pt>
                <c:pt idx="12087">
                  <c:v>4.8072463768115901</c:v>
                </c:pt>
                <c:pt idx="12088">
                  <c:v>0.31437598736176903</c:v>
                </c:pt>
                <c:pt idx="12089">
                  <c:v>-1.81212121212121</c:v>
                </c:pt>
                <c:pt idx="12090">
                  <c:v>2.8477508650518999</c:v>
                </c:pt>
                <c:pt idx="12091">
                  <c:v>11.4623493975903</c:v>
                </c:pt>
                <c:pt idx="12092">
                  <c:v>177</c:v>
                </c:pt>
                <c:pt idx="12093">
                  <c:v>5.8010269576379896</c:v>
                </c:pt>
                <c:pt idx="12094">
                  <c:v>6.0549828178694103</c:v>
                </c:pt>
                <c:pt idx="12095">
                  <c:v>9.5987341772151904</c:v>
                </c:pt>
                <c:pt idx="12096">
                  <c:v>8.9609530112508207</c:v>
                </c:pt>
                <c:pt idx="12097">
                  <c:v>11.652229299363</c:v>
                </c:pt>
                <c:pt idx="12098">
                  <c:v>12.074403109383599</c:v>
                </c:pt>
                <c:pt idx="12099">
                  <c:v>13.6109906001446</c:v>
                </c:pt>
                <c:pt idx="12100">
                  <c:v>7.3034351145038103</c:v>
                </c:pt>
                <c:pt idx="12101">
                  <c:v>3.4842041312272101</c:v>
                </c:pt>
                <c:pt idx="12102">
                  <c:v>3.0104399701715101</c:v>
                </c:pt>
                <c:pt idx="12103">
                  <c:v>3.5248078266946101</c:v>
                </c:pt>
                <c:pt idx="12104">
                  <c:v>10.042243767313</c:v>
                </c:pt>
                <c:pt idx="12105">
                  <c:v>2.2539404553415001</c:v>
                </c:pt>
                <c:pt idx="12106">
                  <c:v>3.3072378138847802</c:v>
                </c:pt>
                <c:pt idx="12107">
                  <c:v>0.68421052631578905</c:v>
                </c:pt>
                <c:pt idx="12108">
                  <c:v>-8.3003952569169898E-2</c:v>
                </c:pt>
                <c:pt idx="12109">
                  <c:v>2.3191056910569099</c:v>
                </c:pt>
                <c:pt idx="12110">
                  <c:v>9.7775423728813493</c:v>
                </c:pt>
                <c:pt idx="12111">
                  <c:v>7.1839622641509404</c:v>
                </c:pt>
                <c:pt idx="12112">
                  <c:v>5.5357142857142803</c:v>
                </c:pt>
                <c:pt idx="12113">
                  <c:v>1.3724137931034399</c:v>
                </c:pt>
                <c:pt idx="12114">
                  <c:v>3.4704491725768301</c:v>
                </c:pt>
                <c:pt idx="12115">
                  <c:v>-5.79213483146067</c:v>
                </c:pt>
                <c:pt idx="12116">
                  <c:v>1.8919753086419699</c:v>
                </c:pt>
                <c:pt idx="12117">
                  <c:v>110.333333333333</c:v>
                </c:pt>
                <c:pt idx="12118">
                  <c:v>7.2989690721649403</c:v>
                </c:pt>
                <c:pt idx="12119">
                  <c:v>3.0659340659340599</c:v>
                </c:pt>
                <c:pt idx="12120">
                  <c:v>10.6288659793814</c:v>
                </c:pt>
                <c:pt idx="12121">
                  <c:v>10.098901098901001</c:v>
                </c:pt>
                <c:pt idx="12122">
                  <c:v>6.5785714285714203</c:v>
                </c:pt>
                <c:pt idx="12123">
                  <c:v>5.2028301886792399</c:v>
                </c:pt>
                <c:pt idx="12124">
                  <c:v>5.0471698113207504</c:v>
                </c:pt>
                <c:pt idx="12125">
                  <c:v>3.3157894736842102</c:v>
                </c:pt>
                <c:pt idx="12126">
                  <c:v>-0.67142857142857104</c:v>
                </c:pt>
                <c:pt idx="12127">
                  <c:v>-1.0833333333333299</c:v>
                </c:pt>
                <c:pt idx="12128">
                  <c:v>-4.6277372262773699</c:v>
                </c:pt>
                <c:pt idx="12129">
                  <c:v>8.0076335877862501</c:v>
                </c:pt>
                <c:pt idx="12130">
                  <c:v>5.2346666666666604</c:v>
                </c:pt>
                <c:pt idx="12131">
                  <c:v>7.1094674556213002</c:v>
                </c:pt>
                <c:pt idx="12132">
                  <c:v>5.1801801801801801</c:v>
                </c:pt>
                <c:pt idx="12133">
                  <c:v>1.8701657458563501</c:v>
                </c:pt>
                <c:pt idx="12134">
                  <c:v>1.7767295597484201</c:v>
                </c:pt>
                <c:pt idx="12135">
                  <c:v>3.5089058524172998</c:v>
                </c:pt>
                <c:pt idx="12136">
                  <c:v>6.9329073482428099</c:v>
                </c:pt>
                <c:pt idx="12137">
                  <c:v>4.1358381502890103</c:v>
                </c:pt>
                <c:pt idx="12138">
                  <c:v>-1.15443037974683</c:v>
                </c:pt>
                <c:pt idx="12139">
                  <c:v>4.8583333333333298</c:v>
                </c:pt>
                <c:pt idx="12140">
                  <c:v>-3.7192982456140302</c:v>
                </c:pt>
                <c:pt idx="12141">
                  <c:v>8.1846153846153804</c:v>
                </c:pt>
                <c:pt idx="12142">
                  <c:v>7.6118421052631504</c:v>
                </c:pt>
                <c:pt idx="12143">
                  <c:v>5.5579710144927503</c:v>
                </c:pt>
                <c:pt idx="12144">
                  <c:v>2.7398843930635799</c:v>
                </c:pt>
                <c:pt idx="12145">
                  <c:v>2.8670520231213801</c:v>
                </c:pt>
                <c:pt idx="12146">
                  <c:v>5.0233918128654897</c:v>
                </c:pt>
                <c:pt idx="12147">
                  <c:v>2.9421052631578899</c:v>
                </c:pt>
                <c:pt idx="12148">
                  <c:v>4.0519480519480497</c:v>
                </c:pt>
                <c:pt idx="12149">
                  <c:v>1.50724637681159</c:v>
                </c:pt>
                <c:pt idx="12150">
                  <c:v>1.9934210526315701</c:v>
                </c:pt>
                <c:pt idx="12151">
                  <c:v>2.1754385964912202</c:v>
                </c:pt>
                <c:pt idx="12152">
                  <c:v>-2.8478260869565202</c:v>
                </c:pt>
                <c:pt idx="12153">
                  <c:v>15.8809523809523</c:v>
                </c:pt>
                <c:pt idx="12154">
                  <c:v>4.2896000000000001</c:v>
                </c:pt>
                <c:pt idx="12155">
                  <c:v>7.4127516778523397</c:v>
                </c:pt>
                <c:pt idx="12156">
                  <c:v>2.5043177892918802</c:v>
                </c:pt>
                <c:pt idx="12157">
                  <c:v>-1.23433874709976</c:v>
                </c:pt>
                <c:pt idx="12158">
                  <c:v>4.5743380855397104</c:v>
                </c:pt>
                <c:pt idx="12159">
                  <c:v>6.8138041733547299</c:v>
                </c:pt>
                <c:pt idx="12160">
                  <c:v>0.196796338672768</c:v>
                </c:pt>
                <c:pt idx="12161">
                  <c:v>3.2954159592529702</c:v>
                </c:pt>
                <c:pt idx="12162">
                  <c:v>1.0497667185069901</c:v>
                </c:pt>
                <c:pt idx="12163">
                  <c:v>1.5364120781527499</c:v>
                </c:pt>
                <c:pt idx="12164">
                  <c:v>1.72727272727272</c:v>
                </c:pt>
                <c:pt idx="12165">
                  <c:v>6.8985801217038496</c:v>
                </c:pt>
                <c:pt idx="12166">
                  <c:v>-3.4749357326478099</c:v>
                </c:pt>
                <c:pt idx="12167">
                  <c:v>1.3055360896986601</c:v>
                </c:pt>
                <c:pt idx="12168">
                  <c:v>-2.7174202127659499</c:v>
                </c:pt>
                <c:pt idx="12169">
                  <c:v>-1.2356733524355299</c:v>
                </c:pt>
                <c:pt idx="12170">
                  <c:v>-5.7933378653976799</c:v>
                </c:pt>
                <c:pt idx="12171">
                  <c:v>-0.15300896286811699</c:v>
                </c:pt>
                <c:pt idx="12172">
                  <c:v>1.47176554681915</c:v>
                </c:pt>
                <c:pt idx="12173">
                  <c:v>-0.39623865110246398</c:v>
                </c:pt>
                <c:pt idx="12174">
                  <c:v>-4.7490613266583201</c:v>
                </c:pt>
                <c:pt idx="12175">
                  <c:v>-3.3223413025556399</c:v>
                </c:pt>
                <c:pt idx="12176">
                  <c:v>-6.4878943506969904</c:v>
                </c:pt>
                <c:pt idx="12177">
                  <c:v>4.7000691085003403</c:v>
                </c:pt>
                <c:pt idx="12178">
                  <c:v>1.58510638297872</c:v>
                </c:pt>
                <c:pt idx="12179">
                  <c:v>7.5</c:v>
                </c:pt>
                <c:pt idx="12180">
                  <c:v>-2.5093167701863299</c:v>
                </c:pt>
                <c:pt idx="12181">
                  <c:v>2.2120000000000002</c:v>
                </c:pt>
                <c:pt idx="12182">
                  <c:v>-6.3333333333333304</c:v>
                </c:pt>
                <c:pt idx="12183">
                  <c:v>-0.98543689320388295</c:v>
                </c:pt>
                <c:pt idx="12184">
                  <c:v>-5.32258064516129</c:v>
                </c:pt>
                <c:pt idx="12185">
                  <c:v>-3.2037037037037002</c:v>
                </c:pt>
                <c:pt idx="12186">
                  <c:v>-4.8223938223938196</c:v>
                </c:pt>
                <c:pt idx="12187">
                  <c:v>-6.6184971098265803</c:v>
                </c:pt>
                <c:pt idx="12188">
                  <c:v>-5.8648648648648596</c:v>
                </c:pt>
                <c:pt idx="12189">
                  <c:v>1.1739130434782601</c:v>
                </c:pt>
                <c:pt idx="12190">
                  <c:v>12</c:v>
                </c:pt>
                <c:pt idx="12191">
                  <c:v>9.1</c:v>
                </c:pt>
                <c:pt idx="12192">
                  <c:v>6.82</c:v>
                </c:pt>
                <c:pt idx="12193">
                  <c:v>-3.1919191919191898</c:v>
                </c:pt>
                <c:pt idx="12194">
                  <c:v>0.35555555555555501</c:v>
                </c:pt>
                <c:pt idx="12195">
                  <c:v>-4.2380952380952301</c:v>
                </c:pt>
                <c:pt idx="12196">
                  <c:v>0.20512820512820501</c:v>
                </c:pt>
                <c:pt idx="12197">
                  <c:v>-9.7179487179487101</c:v>
                </c:pt>
                <c:pt idx="12198">
                  <c:v>-9.6470588235294095</c:v>
                </c:pt>
                <c:pt idx="12199">
                  <c:v>2</c:v>
                </c:pt>
                <c:pt idx="12200">
                  <c:v>-7.9523809523809499</c:v>
                </c:pt>
                <c:pt idx="12201">
                  <c:v>7.3125</c:v>
                </c:pt>
                <c:pt idx="12202">
                  <c:v>7.1706864564007402</c:v>
                </c:pt>
                <c:pt idx="12203">
                  <c:v>-1.2024291497975701</c:v>
                </c:pt>
                <c:pt idx="12204">
                  <c:v>3.10669077757685</c:v>
                </c:pt>
                <c:pt idx="12205">
                  <c:v>2.6489184692179699</c:v>
                </c:pt>
                <c:pt idx="12206">
                  <c:v>10.609872611464899</c:v>
                </c:pt>
                <c:pt idx="12207">
                  <c:v>7.5279770444763203</c:v>
                </c:pt>
                <c:pt idx="12208">
                  <c:v>10.328903654485</c:v>
                </c:pt>
                <c:pt idx="12209">
                  <c:v>8.3774733637747296</c:v>
                </c:pt>
                <c:pt idx="12210">
                  <c:v>6.9576271186440604</c:v>
                </c:pt>
                <c:pt idx="12211">
                  <c:v>0.644680851063829</c:v>
                </c:pt>
                <c:pt idx="12212">
                  <c:v>-2.4666666666666601</c:v>
                </c:pt>
                <c:pt idx="12213">
                  <c:v>5.0217391304347796</c:v>
                </c:pt>
                <c:pt idx="12214">
                  <c:v>-0.246798603026775</c:v>
                </c:pt>
                <c:pt idx="12215">
                  <c:v>2.68787515006002</c:v>
                </c:pt>
                <c:pt idx="12216">
                  <c:v>1.5280073461891599</c:v>
                </c:pt>
                <c:pt idx="12217">
                  <c:v>-1.7591763652640999</c:v>
                </c:pt>
                <c:pt idx="12218">
                  <c:v>-4.7169811320754702</c:v>
                </c:pt>
                <c:pt idx="12219">
                  <c:v>4.9857859531772499</c:v>
                </c:pt>
                <c:pt idx="12220">
                  <c:v>-0.32359081419624203</c:v>
                </c:pt>
                <c:pt idx="12221">
                  <c:v>-2.0472972972972898</c:v>
                </c:pt>
                <c:pt idx="12222">
                  <c:v>-3.8213399503722001</c:v>
                </c:pt>
                <c:pt idx="12223">
                  <c:v>-1.25395152792413</c:v>
                </c:pt>
                <c:pt idx="12224">
                  <c:v>-6.6691253951527898</c:v>
                </c:pt>
                <c:pt idx="12225">
                  <c:v>3.3595387840670798</c:v>
                </c:pt>
                <c:pt idx="12226">
                  <c:v>-3.9411764705882302</c:v>
                </c:pt>
                <c:pt idx="12227">
                  <c:v>8.0749999999999993</c:v>
                </c:pt>
                <c:pt idx="12228">
                  <c:v>1.21008403361344</c:v>
                </c:pt>
                <c:pt idx="12229">
                  <c:v>1.17492711370262</c:v>
                </c:pt>
                <c:pt idx="12230">
                  <c:v>-1.7679900744416801</c:v>
                </c:pt>
                <c:pt idx="12231">
                  <c:v>4.9981343283581996</c:v>
                </c:pt>
                <c:pt idx="12232">
                  <c:v>-2.0063357972544799E-2</c:v>
                </c:pt>
                <c:pt idx="12233">
                  <c:v>0.68982880161127802</c:v>
                </c:pt>
                <c:pt idx="12234">
                  <c:v>-7.3966745843230397</c:v>
                </c:pt>
                <c:pt idx="12235">
                  <c:v>-2.7035460992907798</c:v>
                </c:pt>
                <c:pt idx="12236">
                  <c:v>-6.8917808219178003</c:v>
                </c:pt>
                <c:pt idx="12237">
                  <c:v>-0.25516403402187099</c:v>
                </c:pt>
                <c:pt idx="12238">
                  <c:v>9.4065633546034597</c:v>
                </c:pt>
                <c:pt idx="12239">
                  <c:v>7.9947643979057501</c:v>
                </c:pt>
                <c:pt idx="12240">
                  <c:v>12.0545752974969</c:v>
                </c:pt>
                <c:pt idx="12241">
                  <c:v>10.324744557974199</c:v>
                </c:pt>
                <c:pt idx="12242">
                  <c:v>10.3439024390243</c:v>
                </c:pt>
                <c:pt idx="12243">
                  <c:v>11.241886792452799</c:v>
                </c:pt>
                <c:pt idx="12244">
                  <c:v>16.804398689751899</c:v>
                </c:pt>
                <c:pt idx="12245">
                  <c:v>9.2933496532027693</c:v>
                </c:pt>
                <c:pt idx="12246">
                  <c:v>6.1471999999999998</c:v>
                </c:pt>
                <c:pt idx="12247">
                  <c:v>6.9794967381174198</c:v>
                </c:pt>
                <c:pt idx="12248">
                  <c:v>5.8716577540106902</c:v>
                </c:pt>
                <c:pt idx="12249">
                  <c:v>8.8249462365591391</c:v>
                </c:pt>
                <c:pt idx="12250">
                  <c:v>6.3807531380753097</c:v>
                </c:pt>
                <c:pt idx="12251">
                  <c:v>10.3813559322033</c:v>
                </c:pt>
                <c:pt idx="12252">
                  <c:v>6.66218809980806</c:v>
                </c:pt>
                <c:pt idx="12253">
                  <c:v>4.4847908745247098</c:v>
                </c:pt>
                <c:pt idx="12254">
                  <c:v>2.919921875</c:v>
                </c:pt>
                <c:pt idx="12255">
                  <c:v>8.1243697478991592</c:v>
                </c:pt>
                <c:pt idx="12256">
                  <c:v>7.3136246786632304</c:v>
                </c:pt>
                <c:pt idx="12257">
                  <c:v>2.8848484848484799</c:v>
                </c:pt>
                <c:pt idx="12258">
                  <c:v>0.21910112359550499</c:v>
                </c:pt>
                <c:pt idx="12259">
                  <c:v>3.6432432432432398</c:v>
                </c:pt>
                <c:pt idx="12260">
                  <c:v>-3.26280623608017</c:v>
                </c:pt>
                <c:pt idx="12261">
                  <c:v>11.609649122806999</c:v>
                </c:pt>
                <c:pt idx="12262">
                  <c:v>2.0195272353545701</c:v>
                </c:pt>
                <c:pt idx="12263">
                  <c:v>1.9681069958847699</c:v>
                </c:pt>
                <c:pt idx="12264">
                  <c:v>1.4259984338292799</c:v>
                </c:pt>
                <c:pt idx="12265">
                  <c:v>0.22171113155473701</c:v>
                </c:pt>
                <c:pt idx="12266">
                  <c:v>1.6403415154749199</c:v>
                </c:pt>
                <c:pt idx="12267">
                  <c:v>2.2917082917082898</c:v>
                </c:pt>
                <c:pt idx="12268">
                  <c:v>1.22838137472283</c:v>
                </c:pt>
                <c:pt idx="12269">
                  <c:v>2.20754716981132</c:v>
                </c:pt>
                <c:pt idx="12270">
                  <c:v>-3.3962264150943298E-2</c:v>
                </c:pt>
                <c:pt idx="12271">
                  <c:v>-1.86434108527131</c:v>
                </c:pt>
                <c:pt idx="12272">
                  <c:v>0.69830508474576203</c:v>
                </c:pt>
                <c:pt idx="12273">
                  <c:v>4.0323501427212101</c:v>
                </c:pt>
                <c:pt idx="12274">
                  <c:v>6</c:v>
                </c:pt>
                <c:pt idx="12275">
                  <c:v>1.58343789209535</c:v>
                </c:pt>
                <c:pt idx="12276">
                  <c:v>1.4520358868184899</c:v>
                </c:pt>
                <c:pt idx="12277">
                  <c:v>1.43706697459584</c:v>
                </c:pt>
                <c:pt idx="12278">
                  <c:v>1.0765306122448901</c:v>
                </c:pt>
                <c:pt idx="12279">
                  <c:v>3.8918032786885202</c:v>
                </c:pt>
                <c:pt idx="12280">
                  <c:v>7.4741583688952096</c:v>
                </c:pt>
                <c:pt idx="12281">
                  <c:v>5.2324386065105601</c:v>
                </c:pt>
                <c:pt idx="12282">
                  <c:v>3.3648363252375901</c:v>
                </c:pt>
                <c:pt idx="12283">
                  <c:v>0.86073997944501501</c:v>
                </c:pt>
                <c:pt idx="12284">
                  <c:v>0.457107075767063</c:v>
                </c:pt>
                <c:pt idx="12285">
                  <c:v>-1.95920968769917</c:v>
                </c:pt>
                <c:pt idx="12286">
                  <c:v>4.7417548226508996</c:v>
                </c:pt>
                <c:pt idx="12287">
                  <c:v>9.7448979591836693</c:v>
                </c:pt>
                <c:pt idx="12288">
                  <c:v>5.6054054054054001</c:v>
                </c:pt>
                <c:pt idx="12289">
                  <c:v>-5.0440528634361197</c:v>
                </c:pt>
                <c:pt idx="12290">
                  <c:v>-3.8928571428571401</c:v>
                </c:pt>
                <c:pt idx="12291">
                  <c:v>-2.6035242290748899</c:v>
                </c:pt>
                <c:pt idx="12292">
                  <c:v>4.68720379146919</c:v>
                </c:pt>
                <c:pt idx="12293">
                  <c:v>-2.4340659340659299</c:v>
                </c:pt>
                <c:pt idx="12294">
                  <c:v>-3.74175824175824</c:v>
                </c:pt>
                <c:pt idx="12295">
                  <c:v>-3.3318965517241299</c:v>
                </c:pt>
                <c:pt idx="12296">
                  <c:v>-7.2608695652173898</c:v>
                </c:pt>
                <c:pt idx="12297">
                  <c:v>-10.183783783783699</c:v>
                </c:pt>
                <c:pt idx="12298">
                  <c:v>3.6547619047619002</c:v>
                </c:pt>
                <c:pt idx="12299">
                  <c:v>5.4332247557003202</c:v>
                </c:pt>
                <c:pt idx="12300">
                  <c:v>6.0215053763440798</c:v>
                </c:pt>
                <c:pt idx="12301">
                  <c:v>7.15</c:v>
                </c:pt>
                <c:pt idx="12302">
                  <c:v>1.30409356725146</c:v>
                </c:pt>
                <c:pt idx="12303">
                  <c:v>3.41887905604719</c:v>
                </c:pt>
                <c:pt idx="12304">
                  <c:v>2.0413943355119799</c:v>
                </c:pt>
                <c:pt idx="12305">
                  <c:v>6.8989898989898899</c:v>
                </c:pt>
                <c:pt idx="12306">
                  <c:v>3.4316353887399398</c:v>
                </c:pt>
                <c:pt idx="12307">
                  <c:v>0.98783454987834496</c:v>
                </c:pt>
                <c:pt idx="12308">
                  <c:v>2.1266968325791802</c:v>
                </c:pt>
                <c:pt idx="12309">
                  <c:v>-0.74657534246575297</c:v>
                </c:pt>
                <c:pt idx="12310">
                  <c:v>5.6378737541528201</c:v>
                </c:pt>
                <c:pt idx="12311">
                  <c:v>4.7848101265822702</c:v>
                </c:pt>
                <c:pt idx="12312">
                  <c:v>5.8766816143497698</c:v>
                </c:pt>
                <c:pt idx="12313">
                  <c:v>-1.33928571428571</c:v>
                </c:pt>
                <c:pt idx="12314">
                  <c:v>8.7014613778705598</c:v>
                </c:pt>
                <c:pt idx="12315">
                  <c:v>10.3898305084745</c:v>
                </c:pt>
                <c:pt idx="12316">
                  <c:v>11.077504725897899</c:v>
                </c:pt>
                <c:pt idx="12317">
                  <c:v>8.8406169665809706</c:v>
                </c:pt>
                <c:pt idx="12318">
                  <c:v>7.28089887640449</c:v>
                </c:pt>
                <c:pt idx="12319">
                  <c:v>-0.75</c:v>
                </c:pt>
                <c:pt idx="12320">
                  <c:v>0.55361596009975</c:v>
                </c:pt>
                <c:pt idx="12321">
                  <c:v>-6.9649890590809598</c:v>
                </c:pt>
                <c:pt idx="12322">
                  <c:v>1.5405405405405399</c:v>
                </c:pt>
                <c:pt idx="12323">
                  <c:v>3.9060832443970099</c:v>
                </c:pt>
                <c:pt idx="12324">
                  <c:v>4.6982378854625502</c:v>
                </c:pt>
                <c:pt idx="12325">
                  <c:v>2.0087976539589398</c:v>
                </c:pt>
                <c:pt idx="12326">
                  <c:v>1.87574552683896</c:v>
                </c:pt>
                <c:pt idx="12327">
                  <c:v>0.12751004016064199</c:v>
                </c:pt>
                <c:pt idx="12328">
                  <c:v>5.33622350674373</c:v>
                </c:pt>
                <c:pt idx="12329">
                  <c:v>3.1967418546365902</c:v>
                </c:pt>
                <c:pt idx="12330">
                  <c:v>4.2344601962922503</c:v>
                </c:pt>
                <c:pt idx="12331">
                  <c:v>-1.6794742163801799</c:v>
                </c:pt>
                <c:pt idx="12332">
                  <c:v>-0.48104956268221499</c:v>
                </c:pt>
                <c:pt idx="12333">
                  <c:v>-2.3848964677222799</c:v>
                </c:pt>
                <c:pt idx="12334">
                  <c:v>3.9716129032257999</c:v>
                </c:pt>
                <c:pt idx="12335">
                  <c:v>2.70744680851063</c:v>
                </c:pt>
                <c:pt idx="12336">
                  <c:v>-3.87222222222222</c:v>
                </c:pt>
                <c:pt idx="12337">
                  <c:v>1.6846846846846799</c:v>
                </c:pt>
                <c:pt idx="12338">
                  <c:v>6.30409356725146</c:v>
                </c:pt>
                <c:pt idx="12339">
                  <c:v>2.51445086705202</c:v>
                </c:pt>
                <c:pt idx="12340">
                  <c:v>6.68965517241379</c:v>
                </c:pt>
                <c:pt idx="12341">
                  <c:v>12.974025974025899</c:v>
                </c:pt>
                <c:pt idx="12342">
                  <c:v>3.9371428571428502</c:v>
                </c:pt>
                <c:pt idx="12343">
                  <c:v>-10.340909090908999</c:v>
                </c:pt>
                <c:pt idx="12344">
                  <c:v>-0.63057324840764295</c:v>
                </c:pt>
                <c:pt idx="12345">
                  <c:v>-7.2586206896551699</c:v>
                </c:pt>
                <c:pt idx="12346">
                  <c:v>1.71428571428571</c:v>
                </c:pt>
                <c:pt idx="12347">
                  <c:v>5.5419932810750199</c:v>
                </c:pt>
                <c:pt idx="12348">
                  <c:v>3.6729857819905201</c:v>
                </c:pt>
                <c:pt idx="12349">
                  <c:v>0.98854961832060995</c:v>
                </c:pt>
                <c:pt idx="12350">
                  <c:v>0.16572807723250199</c:v>
                </c:pt>
                <c:pt idx="12351">
                  <c:v>2.75080906148867E-2</c:v>
                </c:pt>
                <c:pt idx="12352">
                  <c:v>5.8312361213915596</c:v>
                </c:pt>
                <c:pt idx="12353">
                  <c:v>4.7397610921501698</c:v>
                </c:pt>
                <c:pt idx="12354">
                  <c:v>3.4627329192546501</c:v>
                </c:pt>
                <c:pt idx="12355">
                  <c:v>-2.0139982502187199</c:v>
                </c:pt>
                <c:pt idx="12356">
                  <c:v>9.4836670179135902E-3</c:v>
                </c:pt>
                <c:pt idx="12357">
                  <c:v>-2.7147147147147099</c:v>
                </c:pt>
                <c:pt idx="12358">
                  <c:v>3.3372216330858899</c:v>
                </c:pt>
                <c:pt idx="12359">
                  <c:v>-5.6578947368421</c:v>
                </c:pt>
                <c:pt idx="12360">
                  <c:v>11.8363636363636</c:v>
                </c:pt>
                <c:pt idx="12361">
                  <c:v>13.297619047618999</c:v>
                </c:pt>
                <c:pt idx="12362">
                  <c:v>-0.46534653465346498</c:v>
                </c:pt>
                <c:pt idx="12363">
                  <c:v>5.0666666666666602</c:v>
                </c:pt>
                <c:pt idx="12364">
                  <c:v>-1.6176470588235199</c:v>
                </c:pt>
                <c:pt idx="12365">
                  <c:v>9.05555555555555</c:v>
                </c:pt>
                <c:pt idx="12366">
                  <c:v>-2.4705882352941102</c:v>
                </c:pt>
                <c:pt idx="12367">
                  <c:v>-0.55769230769230704</c:v>
                </c:pt>
                <c:pt idx="12368">
                  <c:v>-1.8</c:v>
                </c:pt>
                <c:pt idx="12369">
                  <c:v>-0.417721518987341</c:v>
                </c:pt>
                <c:pt idx="12370">
                  <c:v>0.44444444444444398</c:v>
                </c:pt>
                <c:pt idx="12371">
                  <c:v>1.19047619047619</c:v>
                </c:pt>
                <c:pt idx="12372">
                  <c:v>1.4285714285714199</c:v>
                </c:pt>
                <c:pt idx="12373">
                  <c:v>1.9274193548387</c:v>
                </c:pt>
                <c:pt idx="12374">
                  <c:v>6.3953488372093004</c:v>
                </c:pt>
                <c:pt idx="12375">
                  <c:v>-0.25563909774436</c:v>
                </c:pt>
                <c:pt idx="12376">
                  <c:v>-1.8203125</c:v>
                </c:pt>
                <c:pt idx="12377">
                  <c:v>14.8541666666666</c:v>
                </c:pt>
                <c:pt idx="12378">
                  <c:v>-7.7865168539325804</c:v>
                </c:pt>
                <c:pt idx="12379">
                  <c:v>-11.363636363636299</c:v>
                </c:pt>
                <c:pt idx="12380">
                  <c:v>8.6363636363636296</c:v>
                </c:pt>
                <c:pt idx="12381">
                  <c:v>17.090909090909001</c:v>
                </c:pt>
                <c:pt idx="12382">
                  <c:v>1.9607843137254899</c:v>
                </c:pt>
                <c:pt idx="12383">
                  <c:v>-15.615384615384601</c:v>
                </c:pt>
                <c:pt idx="12384">
                  <c:v>-8.8888888888888893</c:v>
                </c:pt>
                <c:pt idx="12385">
                  <c:v>-22.52</c:v>
                </c:pt>
                <c:pt idx="12386">
                  <c:v>-22.851851851851801</c:v>
                </c:pt>
                <c:pt idx="12387">
                  <c:v>-23.72</c:v>
                </c:pt>
                <c:pt idx="12388">
                  <c:v>-27.826086956521699</c:v>
                </c:pt>
                <c:pt idx="12389">
                  <c:v>-10</c:v>
                </c:pt>
                <c:pt idx="12390">
                  <c:v>4.5833333333333304</c:v>
                </c:pt>
                <c:pt idx="12391">
                  <c:v>27.363636363636299</c:v>
                </c:pt>
                <c:pt idx="12392">
                  <c:v>9.0027342779020607</c:v>
                </c:pt>
                <c:pt idx="12393">
                  <c:v>11.5274841437632</c:v>
                </c:pt>
                <c:pt idx="12394">
                  <c:v>5.46735218508997</c:v>
                </c:pt>
                <c:pt idx="12395">
                  <c:v>6.5665214047680003</c:v>
                </c:pt>
                <c:pt idx="12396">
                  <c:v>8.7714768339768305</c:v>
                </c:pt>
                <c:pt idx="12397">
                  <c:v>12.2972067039106</c:v>
                </c:pt>
                <c:pt idx="12398">
                  <c:v>6.6688705234159702</c:v>
                </c:pt>
                <c:pt idx="12399">
                  <c:v>7.1772151898734098</c:v>
                </c:pt>
                <c:pt idx="12400">
                  <c:v>1.8048951048951001</c:v>
                </c:pt>
                <c:pt idx="12401">
                  <c:v>3.4200809307030799</c:v>
                </c:pt>
                <c:pt idx="12402">
                  <c:v>0.88795031055900597</c:v>
                </c:pt>
                <c:pt idx="12403">
                  <c:v>7.2725711481844897</c:v>
                </c:pt>
                <c:pt idx="12404">
                  <c:v>2.8484848484848402</c:v>
                </c:pt>
                <c:pt idx="12405">
                  <c:v>-3.3928571428571401</c:v>
                </c:pt>
                <c:pt idx="12406">
                  <c:v>5.7619047619047601</c:v>
                </c:pt>
                <c:pt idx="12407">
                  <c:v>-2.5581395348837201</c:v>
                </c:pt>
                <c:pt idx="12408">
                  <c:v>0.43434343434343398</c:v>
                </c:pt>
                <c:pt idx="12409">
                  <c:v>0.21604938271604901</c:v>
                </c:pt>
                <c:pt idx="12410">
                  <c:v>0.58928571428571397</c:v>
                </c:pt>
                <c:pt idx="12411">
                  <c:v>2.0566037735849001</c:v>
                </c:pt>
                <c:pt idx="12412">
                  <c:v>-6.3090909090908998</c:v>
                </c:pt>
                <c:pt idx="12413">
                  <c:v>-9.1052631578947292</c:v>
                </c:pt>
                <c:pt idx="12414">
                  <c:v>-8.6981132075471699</c:v>
                </c:pt>
                <c:pt idx="12415">
                  <c:v>9.4464285714285694</c:v>
                </c:pt>
                <c:pt idx="12416">
                  <c:v>4.8206521739130404</c:v>
                </c:pt>
                <c:pt idx="12417">
                  <c:v>10.668571428571401</c:v>
                </c:pt>
                <c:pt idx="12418">
                  <c:v>2.4462809917355299</c:v>
                </c:pt>
                <c:pt idx="12419">
                  <c:v>1.3121387283236901</c:v>
                </c:pt>
                <c:pt idx="12420">
                  <c:v>2.0204081632653001</c:v>
                </c:pt>
                <c:pt idx="12421">
                  <c:v>8.3333333333333297E-3</c:v>
                </c:pt>
                <c:pt idx="12422">
                  <c:v>0.5</c:v>
                </c:pt>
                <c:pt idx="12423">
                  <c:v>-0.29213483146067398</c:v>
                </c:pt>
                <c:pt idx="12424">
                  <c:v>0.688888888888888</c:v>
                </c:pt>
                <c:pt idx="12425">
                  <c:v>4.8292682926829196</c:v>
                </c:pt>
                <c:pt idx="12426">
                  <c:v>-0.43918918918918898</c:v>
                </c:pt>
                <c:pt idx="12427">
                  <c:v>5.0419161676646702</c:v>
                </c:pt>
                <c:pt idx="12428">
                  <c:v>-1.28571428571428</c:v>
                </c:pt>
                <c:pt idx="12429">
                  <c:v>-9</c:v>
                </c:pt>
                <c:pt idx="12430">
                  <c:v>5.1587301587301502</c:v>
                </c:pt>
                <c:pt idx="12431">
                  <c:v>9.47887323943662</c:v>
                </c:pt>
                <c:pt idx="12432">
                  <c:v>-1.6346153846153799</c:v>
                </c:pt>
                <c:pt idx="12433">
                  <c:v>-17.3333333333333</c:v>
                </c:pt>
                <c:pt idx="12434">
                  <c:v>-5.5</c:v>
                </c:pt>
                <c:pt idx="12435">
                  <c:v>13.875</c:v>
                </c:pt>
                <c:pt idx="12436">
                  <c:v>1.0909090909090899</c:v>
                </c:pt>
                <c:pt idx="12437">
                  <c:v>30.615384615384599</c:v>
                </c:pt>
                <c:pt idx="12438">
                  <c:v>-1.5</c:v>
                </c:pt>
                <c:pt idx="12439">
                  <c:v>47.5</c:v>
                </c:pt>
                <c:pt idx="12440">
                  <c:v>69.8333333333333</c:v>
                </c:pt>
                <c:pt idx="12441">
                  <c:v>45.428571428571402</c:v>
                </c:pt>
                <c:pt idx="12442">
                  <c:v>16.1111111111111</c:v>
                </c:pt>
                <c:pt idx="12443">
                  <c:v>-5.55555555555555</c:v>
                </c:pt>
                <c:pt idx="12444">
                  <c:v>12.25</c:v>
                </c:pt>
                <c:pt idx="12445">
                  <c:v>11.5555555555555</c:v>
                </c:pt>
                <c:pt idx="12446">
                  <c:v>12.4444444444444</c:v>
                </c:pt>
                <c:pt idx="12447">
                  <c:v>4.8202247191011196</c:v>
                </c:pt>
                <c:pt idx="12448">
                  <c:v>2.6882591093117401</c:v>
                </c:pt>
                <c:pt idx="12449">
                  <c:v>3.87179487179487</c:v>
                </c:pt>
                <c:pt idx="12450">
                  <c:v>8.2081447963800898</c:v>
                </c:pt>
                <c:pt idx="12451">
                  <c:v>19.295373665480401</c:v>
                </c:pt>
                <c:pt idx="12452">
                  <c:v>5.2483221476509998</c:v>
                </c:pt>
                <c:pt idx="12453">
                  <c:v>16.490118577074998</c:v>
                </c:pt>
                <c:pt idx="12454">
                  <c:v>16.322259136212601</c:v>
                </c:pt>
                <c:pt idx="12455">
                  <c:v>12.7458193979933</c:v>
                </c:pt>
                <c:pt idx="12456">
                  <c:v>10.8483754512635</c:v>
                </c:pt>
                <c:pt idx="12457">
                  <c:v>7.3759590792838798</c:v>
                </c:pt>
                <c:pt idx="12458">
                  <c:v>12.422619047618999</c:v>
                </c:pt>
                <c:pt idx="12459">
                  <c:v>-1.0308285163776401</c:v>
                </c:pt>
                <c:pt idx="12460">
                  <c:v>3.7510040160642499</c:v>
                </c:pt>
                <c:pt idx="12461">
                  <c:v>-2.4731903485254598</c:v>
                </c:pt>
                <c:pt idx="12462">
                  <c:v>-0.79362416107382505</c:v>
                </c:pt>
                <c:pt idx="12463">
                  <c:v>-2.6608863198458499</c:v>
                </c:pt>
                <c:pt idx="12464">
                  <c:v>6.55641025641025</c:v>
                </c:pt>
                <c:pt idx="12465">
                  <c:v>9.5681063122923593</c:v>
                </c:pt>
                <c:pt idx="12466">
                  <c:v>2.7287066246056702</c:v>
                </c:pt>
                <c:pt idx="12467">
                  <c:v>-6.3173333333333304</c:v>
                </c:pt>
                <c:pt idx="12468">
                  <c:v>-4.3825665859564102</c:v>
                </c:pt>
                <c:pt idx="12469">
                  <c:v>-4.9639278557114199</c:v>
                </c:pt>
                <c:pt idx="12470">
                  <c:v>0.90677966101694896</c:v>
                </c:pt>
                <c:pt idx="12471">
                  <c:v>17</c:v>
                </c:pt>
                <c:pt idx="12472">
                  <c:v>-10</c:v>
                </c:pt>
                <c:pt idx="12473">
                  <c:v>23.6666666666666</c:v>
                </c:pt>
                <c:pt idx="12474">
                  <c:v>14.3333333333333</c:v>
                </c:pt>
                <c:pt idx="12475">
                  <c:v>43.75</c:v>
                </c:pt>
                <c:pt idx="12476">
                  <c:v>16.4615384615384</c:v>
                </c:pt>
                <c:pt idx="12477">
                  <c:v>15.692307692307599</c:v>
                </c:pt>
                <c:pt idx="12478">
                  <c:v>-1.2222222222222201</c:v>
                </c:pt>
                <c:pt idx="12479">
                  <c:v>-4.625</c:v>
                </c:pt>
                <c:pt idx="12480">
                  <c:v>6.1111111111111098</c:v>
                </c:pt>
                <c:pt idx="12481">
                  <c:v>-5.8888888888888804</c:v>
                </c:pt>
                <c:pt idx="12482">
                  <c:v>9.4285714285714199</c:v>
                </c:pt>
                <c:pt idx="12483">
                  <c:v>18</c:v>
                </c:pt>
                <c:pt idx="12484">
                  <c:v>2</c:v>
                </c:pt>
                <c:pt idx="12485">
                  <c:v>-7</c:v>
                </c:pt>
                <c:pt idx="12486">
                  <c:v>-21</c:v>
                </c:pt>
                <c:pt idx="12487">
                  <c:v>-1.92592592592592</c:v>
                </c:pt>
                <c:pt idx="12488">
                  <c:v>17.25</c:v>
                </c:pt>
                <c:pt idx="12489">
                  <c:v>2.625</c:v>
                </c:pt>
                <c:pt idx="12490">
                  <c:v>3.7090909090909001</c:v>
                </c:pt>
                <c:pt idx="12491">
                  <c:v>-5.4038461538461497</c:v>
                </c:pt>
                <c:pt idx="12492">
                  <c:v>-0.34615384615384598</c:v>
                </c:pt>
                <c:pt idx="12493">
                  <c:v>10.714285714285699</c:v>
                </c:pt>
                <c:pt idx="12494">
                  <c:v>0.32558139534883701</c:v>
                </c:pt>
                <c:pt idx="12495">
                  <c:v>-0.76470588235294101</c:v>
                </c:pt>
                <c:pt idx="12496">
                  <c:v>1.3409090909090899</c:v>
                </c:pt>
                <c:pt idx="12497">
                  <c:v>-0.14184397163120499</c:v>
                </c:pt>
                <c:pt idx="12498">
                  <c:v>4.5021276595744597</c:v>
                </c:pt>
                <c:pt idx="12499">
                  <c:v>5.4275362318840497</c:v>
                </c:pt>
                <c:pt idx="12500">
                  <c:v>2.2896551724137901</c:v>
                </c:pt>
                <c:pt idx="12501">
                  <c:v>3.7935779816513699</c:v>
                </c:pt>
                <c:pt idx="12502">
                  <c:v>-1.8473895582329301</c:v>
                </c:pt>
                <c:pt idx="12503">
                  <c:v>1.66071428571428</c:v>
                </c:pt>
                <c:pt idx="12504">
                  <c:v>-4.12307692307692</c:v>
                </c:pt>
                <c:pt idx="12505">
                  <c:v>3.7379310344827501</c:v>
                </c:pt>
                <c:pt idx="12506">
                  <c:v>12.1818181818181</c:v>
                </c:pt>
                <c:pt idx="12507">
                  <c:v>6.2708333333333304</c:v>
                </c:pt>
                <c:pt idx="12508">
                  <c:v>4.39175257731958</c:v>
                </c:pt>
                <c:pt idx="12509">
                  <c:v>1.2695035460992901</c:v>
                </c:pt>
                <c:pt idx="12510">
                  <c:v>3.1073825503355699</c:v>
                </c:pt>
                <c:pt idx="12511">
                  <c:v>1.5703125</c:v>
                </c:pt>
                <c:pt idx="12512">
                  <c:v>-0.14457831325301199</c:v>
                </c:pt>
                <c:pt idx="12513">
                  <c:v>-2.8833333333333302</c:v>
                </c:pt>
                <c:pt idx="12514">
                  <c:v>2.6142857142857099</c:v>
                </c:pt>
                <c:pt idx="12515">
                  <c:v>8.3568627450980397</c:v>
                </c:pt>
                <c:pt idx="12516">
                  <c:v>8.0163934426229506</c:v>
                </c:pt>
                <c:pt idx="12517">
                  <c:v>4.3778409090909003</c:v>
                </c:pt>
                <c:pt idx="12518">
                  <c:v>1.38132295719844</c:v>
                </c:pt>
                <c:pt idx="12519">
                  <c:v>2.5943661971830898</c:v>
                </c:pt>
                <c:pt idx="12520">
                  <c:v>4.3303030303030301</c:v>
                </c:pt>
                <c:pt idx="12521">
                  <c:v>6.7641791044776101</c:v>
                </c:pt>
                <c:pt idx="12522">
                  <c:v>2.78899082568807</c:v>
                </c:pt>
                <c:pt idx="12523">
                  <c:v>5.8571428571428497</c:v>
                </c:pt>
                <c:pt idx="12524">
                  <c:v>3.7534883720930199</c:v>
                </c:pt>
                <c:pt idx="12525">
                  <c:v>-0.18139534883720901</c:v>
                </c:pt>
                <c:pt idx="12526">
                  <c:v>4.9255319148936101</c:v>
                </c:pt>
                <c:pt idx="12527">
                  <c:v>8.4774999999999991</c:v>
                </c:pt>
                <c:pt idx="12528">
                  <c:v>7.7166212534059904</c:v>
                </c:pt>
                <c:pt idx="12529">
                  <c:v>6.9491916859122398</c:v>
                </c:pt>
                <c:pt idx="12530">
                  <c:v>8.8294573643410796</c:v>
                </c:pt>
                <c:pt idx="12531">
                  <c:v>7.6701030927835001</c:v>
                </c:pt>
                <c:pt idx="12532">
                  <c:v>7.8175965665235996</c:v>
                </c:pt>
                <c:pt idx="12533">
                  <c:v>9.5268138801261806</c:v>
                </c:pt>
                <c:pt idx="12534">
                  <c:v>5.0753768844221101</c:v>
                </c:pt>
                <c:pt idx="12535">
                  <c:v>0.82294264339152101</c:v>
                </c:pt>
                <c:pt idx="12536">
                  <c:v>3.3898916967509001</c:v>
                </c:pt>
                <c:pt idx="12537">
                  <c:v>2.8687499999999999</c:v>
                </c:pt>
                <c:pt idx="12538">
                  <c:v>13.070796460176901</c:v>
                </c:pt>
                <c:pt idx="12539">
                  <c:v>5.23529411764705</c:v>
                </c:pt>
                <c:pt idx="12540">
                  <c:v>7.0673076923076898</c:v>
                </c:pt>
                <c:pt idx="12541">
                  <c:v>2.70873786407767</c:v>
                </c:pt>
                <c:pt idx="12542">
                  <c:v>1.36363636363636</c:v>
                </c:pt>
                <c:pt idx="12543">
                  <c:v>0.98918918918918897</c:v>
                </c:pt>
                <c:pt idx="12544">
                  <c:v>3.25454545454545</c:v>
                </c:pt>
                <c:pt idx="12545">
                  <c:v>-0.39204545454545398</c:v>
                </c:pt>
                <c:pt idx="12546">
                  <c:v>-0.58426966292134797</c:v>
                </c:pt>
                <c:pt idx="12547">
                  <c:v>-2.1761658031088</c:v>
                </c:pt>
                <c:pt idx="12548">
                  <c:v>-2.9714285714285702</c:v>
                </c:pt>
                <c:pt idx="12549">
                  <c:v>-2.0298507462686501</c:v>
                </c:pt>
                <c:pt idx="12550">
                  <c:v>10.756097560975601</c:v>
                </c:pt>
                <c:pt idx="12551">
                  <c:v>-0.127831715210356</c:v>
                </c:pt>
                <c:pt idx="12552">
                  <c:v>2.9102749638205498</c:v>
                </c:pt>
                <c:pt idx="12553">
                  <c:v>0.32218506131549601</c:v>
                </c:pt>
                <c:pt idx="12554">
                  <c:v>-0.96562032884902804</c:v>
                </c:pt>
                <c:pt idx="12555">
                  <c:v>-4.5270655270655196</c:v>
                </c:pt>
                <c:pt idx="12556">
                  <c:v>1.5028089887640399</c:v>
                </c:pt>
                <c:pt idx="12557">
                  <c:v>1.8262295081967199</c:v>
                </c:pt>
                <c:pt idx="12558">
                  <c:v>0.34556574923547401</c:v>
                </c:pt>
                <c:pt idx="12559">
                  <c:v>4.5905044510385702</c:v>
                </c:pt>
                <c:pt idx="12560">
                  <c:v>-0.35240963855421598</c:v>
                </c:pt>
                <c:pt idx="12561">
                  <c:v>-3.1777301927194799</c:v>
                </c:pt>
                <c:pt idx="12562">
                  <c:v>5.8282828282828198</c:v>
                </c:pt>
                <c:pt idx="12563">
                  <c:v>40.588235294117602</c:v>
                </c:pt>
                <c:pt idx="12564">
                  <c:v>-8.5</c:v>
                </c:pt>
                <c:pt idx="12565">
                  <c:v>-13.823529411764699</c:v>
                </c:pt>
                <c:pt idx="12566">
                  <c:v>-30.6666666666666</c:v>
                </c:pt>
                <c:pt idx="12567">
                  <c:v>-10.4545454545454</c:v>
                </c:pt>
                <c:pt idx="12568">
                  <c:v>15.6296296296296</c:v>
                </c:pt>
                <c:pt idx="12569">
                  <c:v>48.727272727272698</c:v>
                </c:pt>
                <c:pt idx="12570">
                  <c:v>11.5833333333333</c:v>
                </c:pt>
                <c:pt idx="12571">
                  <c:v>10.2465753424657</c:v>
                </c:pt>
                <c:pt idx="12572">
                  <c:v>-6.6666666666666599</c:v>
                </c:pt>
                <c:pt idx="12573">
                  <c:v>5.375</c:v>
                </c:pt>
                <c:pt idx="12574">
                  <c:v>26.3333333333333</c:v>
                </c:pt>
                <c:pt idx="12575">
                  <c:v>47.75</c:v>
                </c:pt>
                <c:pt idx="12576">
                  <c:v>-3</c:v>
                </c:pt>
                <c:pt idx="12577">
                  <c:v>-2.0833333333333299</c:v>
                </c:pt>
                <c:pt idx="12578">
                  <c:v>-4.7</c:v>
                </c:pt>
                <c:pt idx="12579">
                  <c:v>16</c:v>
                </c:pt>
                <c:pt idx="12580">
                  <c:v>21.117647058823501</c:v>
                </c:pt>
                <c:pt idx="12581">
                  <c:v>20.6666666666666</c:v>
                </c:pt>
                <c:pt idx="12582">
                  <c:v>-3.3636363636363602</c:v>
                </c:pt>
                <c:pt idx="12583">
                  <c:v>-1.6666666666666601</c:v>
                </c:pt>
                <c:pt idx="12584">
                  <c:v>39.0833333333333</c:v>
                </c:pt>
                <c:pt idx="12585">
                  <c:v>0</c:v>
                </c:pt>
                <c:pt idx="12586">
                  <c:v>7.7777777777777697</c:v>
                </c:pt>
                <c:pt idx="12587">
                  <c:v>0</c:v>
                </c:pt>
                <c:pt idx="12588">
                  <c:v>5.328125</c:v>
                </c:pt>
                <c:pt idx="12589">
                  <c:v>6.9891891891891804</c:v>
                </c:pt>
                <c:pt idx="12590">
                  <c:v>2.5634517766497402</c:v>
                </c:pt>
                <c:pt idx="12591">
                  <c:v>-2.2636363636363601</c:v>
                </c:pt>
                <c:pt idx="12592">
                  <c:v>-2.80427046263345</c:v>
                </c:pt>
                <c:pt idx="12593">
                  <c:v>0.81267217630853905</c:v>
                </c:pt>
                <c:pt idx="12594">
                  <c:v>-3.16425120772946</c:v>
                </c:pt>
                <c:pt idx="12595">
                  <c:v>1.7944250871080101</c:v>
                </c:pt>
                <c:pt idx="12596">
                  <c:v>-1.0835820895522299</c:v>
                </c:pt>
                <c:pt idx="12597">
                  <c:v>0.888446215139442</c:v>
                </c:pt>
                <c:pt idx="12598">
                  <c:v>-2.0427350427350399</c:v>
                </c:pt>
                <c:pt idx="12599">
                  <c:v>10.713592233009701</c:v>
                </c:pt>
                <c:pt idx="12600">
                  <c:v>12.8947368421052</c:v>
                </c:pt>
                <c:pt idx="12601">
                  <c:v>16.774193548387</c:v>
                </c:pt>
                <c:pt idx="12602">
                  <c:v>1.07792207792207</c:v>
                </c:pt>
                <c:pt idx="12603">
                  <c:v>3.82692307692307</c:v>
                </c:pt>
                <c:pt idx="12604">
                  <c:v>6.0407239819004497</c:v>
                </c:pt>
                <c:pt idx="12605">
                  <c:v>7.2168141592920296</c:v>
                </c:pt>
                <c:pt idx="12606">
                  <c:v>-1.84263959390862</c:v>
                </c:pt>
                <c:pt idx="12607">
                  <c:v>-19.25</c:v>
                </c:pt>
                <c:pt idx="12608">
                  <c:v>-10.5</c:v>
                </c:pt>
                <c:pt idx="12609">
                  <c:v>-8.6956521739130405E-2</c:v>
                </c:pt>
                <c:pt idx="12610">
                  <c:v>16.625</c:v>
                </c:pt>
                <c:pt idx="12611">
                  <c:v>5.875</c:v>
                </c:pt>
                <c:pt idx="12612">
                  <c:v>35.1666666666666</c:v>
                </c:pt>
                <c:pt idx="12613">
                  <c:v>53.3</c:v>
                </c:pt>
                <c:pt idx="12614">
                  <c:v>80.4444444444444</c:v>
                </c:pt>
                <c:pt idx="12615">
                  <c:v>31.8</c:v>
                </c:pt>
                <c:pt idx="12616">
                  <c:v>53.5555555555555</c:v>
                </c:pt>
                <c:pt idx="12617">
                  <c:v>-4.2222222222222197</c:v>
                </c:pt>
                <c:pt idx="12618">
                  <c:v>1.44444444444444</c:v>
                </c:pt>
                <c:pt idx="12619">
                  <c:v>54.875</c:v>
                </c:pt>
                <c:pt idx="12620">
                  <c:v>-3</c:v>
                </c:pt>
                <c:pt idx="12621">
                  <c:v>-3.95</c:v>
                </c:pt>
                <c:pt idx="12622">
                  <c:v>4.0857142857142801</c:v>
                </c:pt>
                <c:pt idx="12623">
                  <c:v>-3.9701986754966798</c:v>
                </c:pt>
                <c:pt idx="12624">
                  <c:v>-3.8610354223433201</c:v>
                </c:pt>
                <c:pt idx="12625">
                  <c:v>-5.3677298311444597</c:v>
                </c:pt>
                <c:pt idx="12626">
                  <c:v>9.0127659574468009</c:v>
                </c:pt>
                <c:pt idx="12627">
                  <c:v>3.9369085173501501</c:v>
                </c:pt>
                <c:pt idx="12628">
                  <c:v>0.44144144144144098</c:v>
                </c:pt>
                <c:pt idx="12629">
                  <c:v>-7.0813492063492003</c:v>
                </c:pt>
                <c:pt idx="12630">
                  <c:v>-0.712389380530973</c:v>
                </c:pt>
                <c:pt idx="12631">
                  <c:v>-3.6374407582938302</c:v>
                </c:pt>
                <c:pt idx="12632">
                  <c:v>3.2814498933901901</c:v>
                </c:pt>
                <c:pt idx="12633">
                  <c:v>0.58461538461538398</c:v>
                </c:pt>
                <c:pt idx="12634">
                  <c:v>5.8571428571428497</c:v>
                </c:pt>
                <c:pt idx="12635">
                  <c:v>-8.1698113207547092</c:v>
                </c:pt>
                <c:pt idx="12636">
                  <c:v>-10.7027027027027</c:v>
                </c:pt>
                <c:pt idx="12637">
                  <c:v>-8.0909090909090899</c:v>
                </c:pt>
                <c:pt idx="12638">
                  <c:v>-0.86111111111111105</c:v>
                </c:pt>
                <c:pt idx="12639">
                  <c:v>0.64516129032257996</c:v>
                </c:pt>
                <c:pt idx="12640">
                  <c:v>-3.4736842105263102</c:v>
                </c:pt>
                <c:pt idx="12641">
                  <c:v>-10.75</c:v>
                </c:pt>
                <c:pt idx="12642">
                  <c:v>-0.28947368421052599</c:v>
                </c:pt>
                <c:pt idx="12643">
                  <c:v>11.5</c:v>
                </c:pt>
                <c:pt idx="12644">
                  <c:v>26.230769230769202</c:v>
                </c:pt>
                <c:pt idx="12645">
                  <c:v>-2.8181818181818099</c:v>
                </c:pt>
                <c:pt idx="12646">
                  <c:v>-2.62222222222222</c:v>
                </c:pt>
                <c:pt idx="12647">
                  <c:v>0.41666666666666602</c:v>
                </c:pt>
                <c:pt idx="12648">
                  <c:v>0.5</c:v>
                </c:pt>
                <c:pt idx="12649">
                  <c:v>0.79166666666666596</c:v>
                </c:pt>
                <c:pt idx="12650">
                  <c:v>-13.04</c:v>
                </c:pt>
                <c:pt idx="12651">
                  <c:v>-2</c:v>
                </c:pt>
                <c:pt idx="12652">
                  <c:v>0.41726618705035901</c:v>
                </c:pt>
                <c:pt idx="12653">
                  <c:v>2.00543478260869</c:v>
                </c:pt>
                <c:pt idx="12654">
                  <c:v>-3.2668463611859799</c:v>
                </c:pt>
                <c:pt idx="12655">
                  <c:v>-2.5890052356020901</c:v>
                </c:pt>
                <c:pt idx="12656">
                  <c:v>-1.33240223463687</c:v>
                </c:pt>
                <c:pt idx="12657">
                  <c:v>5.1535353535353501</c:v>
                </c:pt>
                <c:pt idx="12658">
                  <c:v>1.1161616161616099</c:v>
                </c:pt>
                <c:pt idx="12659">
                  <c:v>2.0819327731092399</c:v>
                </c:pt>
                <c:pt idx="12660">
                  <c:v>-2.3392461197339198</c:v>
                </c:pt>
                <c:pt idx="12661">
                  <c:v>-2.32258064516129</c:v>
                </c:pt>
                <c:pt idx="12662">
                  <c:v>-1.6984126984126899</c:v>
                </c:pt>
                <c:pt idx="12663">
                  <c:v>4.2395543175487402</c:v>
                </c:pt>
                <c:pt idx="12664">
                  <c:v>3.1264367816091898</c:v>
                </c:pt>
                <c:pt idx="12665">
                  <c:v>14.2065217391304</c:v>
                </c:pt>
                <c:pt idx="12666">
                  <c:v>-4.1680000000000001</c:v>
                </c:pt>
                <c:pt idx="12667">
                  <c:v>-6.1704545454545396</c:v>
                </c:pt>
                <c:pt idx="12668">
                  <c:v>-1.5535714285714199</c:v>
                </c:pt>
                <c:pt idx="12669">
                  <c:v>5.5555555555555497E-2</c:v>
                </c:pt>
                <c:pt idx="12670">
                  <c:v>8.2833333333333297</c:v>
                </c:pt>
                <c:pt idx="12671">
                  <c:v>-4.6785714285714199</c:v>
                </c:pt>
                <c:pt idx="12672">
                  <c:v>-2.1960784313725399</c:v>
                </c:pt>
                <c:pt idx="12673">
                  <c:v>-17.538461538461501</c:v>
                </c:pt>
                <c:pt idx="12674">
                  <c:v>-18.100000000000001</c:v>
                </c:pt>
                <c:pt idx="12675">
                  <c:v>-5.8030303030303001</c:v>
                </c:pt>
                <c:pt idx="12676">
                  <c:v>4.7397003745318296</c:v>
                </c:pt>
                <c:pt idx="12677">
                  <c:v>7.2542694497153697</c:v>
                </c:pt>
                <c:pt idx="12678">
                  <c:v>1.82097902097902</c:v>
                </c:pt>
                <c:pt idx="12679">
                  <c:v>-1.43800322061191</c:v>
                </c:pt>
                <c:pt idx="12680">
                  <c:v>-5.6701030927835003E-2</c:v>
                </c:pt>
                <c:pt idx="12681">
                  <c:v>1.0621890547263599</c:v>
                </c:pt>
                <c:pt idx="12682">
                  <c:v>4.5805471124619999</c:v>
                </c:pt>
                <c:pt idx="12683">
                  <c:v>1.8184438040345801</c:v>
                </c:pt>
                <c:pt idx="12684">
                  <c:v>-1.79428571428571</c:v>
                </c:pt>
                <c:pt idx="12685">
                  <c:v>-2.6119402985074598</c:v>
                </c:pt>
                <c:pt idx="12686">
                  <c:v>-2.9585253456221099</c:v>
                </c:pt>
                <c:pt idx="12687">
                  <c:v>6.3747810858143596</c:v>
                </c:pt>
                <c:pt idx="12688">
                  <c:v>19.399999999999999</c:v>
                </c:pt>
                <c:pt idx="12689">
                  <c:v>-9.8888888888888893</c:v>
                </c:pt>
                <c:pt idx="12690">
                  <c:v>-10.4444444444444</c:v>
                </c:pt>
                <c:pt idx="12691">
                  <c:v>39.6666666666666</c:v>
                </c:pt>
                <c:pt idx="12692">
                  <c:v>29.647058823529399</c:v>
                </c:pt>
                <c:pt idx="12693">
                  <c:v>3.70588235294117</c:v>
                </c:pt>
                <c:pt idx="12694">
                  <c:v>37.75</c:v>
                </c:pt>
                <c:pt idx="12695">
                  <c:v>22.769230769230699</c:v>
                </c:pt>
                <c:pt idx="12696">
                  <c:v>1.6153846153846101</c:v>
                </c:pt>
                <c:pt idx="12697">
                  <c:v>25.307692307692299</c:v>
                </c:pt>
                <c:pt idx="12698">
                  <c:v>-2.5</c:v>
                </c:pt>
                <c:pt idx="12699">
                  <c:v>-17</c:v>
                </c:pt>
                <c:pt idx="12700">
                  <c:v>10</c:v>
                </c:pt>
                <c:pt idx="12701">
                  <c:v>-7.25</c:v>
                </c:pt>
                <c:pt idx="12702">
                  <c:v>-10.75</c:v>
                </c:pt>
                <c:pt idx="12703">
                  <c:v>4.46875</c:v>
                </c:pt>
                <c:pt idx="12704">
                  <c:v>5.5423728813559299</c:v>
                </c:pt>
                <c:pt idx="12705">
                  <c:v>8.8510638297872308</c:v>
                </c:pt>
                <c:pt idx="12706">
                  <c:v>1.26595744680851</c:v>
                </c:pt>
                <c:pt idx="12707">
                  <c:v>2.5257731958762801</c:v>
                </c:pt>
                <c:pt idx="12708">
                  <c:v>1.9851851851851801</c:v>
                </c:pt>
                <c:pt idx="12709">
                  <c:v>5.4583333333333304</c:v>
                </c:pt>
                <c:pt idx="12710">
                  <c:v>1.85148514851485</c:v>
                </c:pt>
                <c:pt idx="12711">
                  <c:v>-0.99056603773584895</c:v>
                </c:pt>
                <c:pt idx="12712">
                  <c:v>-4.9666666666666597</c:v>
                </c:pt>
                <c:pt idx="12713">
                  <c:v>-6.8387096774193497</c:v>
                </c:pt>
                <c:pt idx="12714">
                  <c:v>7.8846153846153797</c:v>
                </c:pt>
                <c:pt idx="12715">
                  <c:v>5.5</c:v>
                </c:pt>
                <c:pt idx="12716">
                  <c:v>23.3333333333333</c:v>
                </c:pt>
                <c:pt idx="12717">
                  <c:v>7.2222222222222197</c:v>
                </c:pt>
                <c:pt idx="12718">
                  <c:v>18</c:v>
                </c:pt>
                <c:pt idx="12719">
                  <c:v>6.0839598997493702</c:v>
                </c:pt>
                <c:pt idx="12720">
                  <c:v>6.5439698492462304</c:v>
                </c:pt>
                <c:pt idx="12721">
                  <c:v>6.2692725298588403</c:v>
                </c:pt>
                <c:pt idx="12722">
                  <c:v>8.4563829787234006</c:v>
                </c:pt>
                <c:pt idx="12723">
                  <c:v>7.6233396584440198</c:v>
                </c:pt>
                <c:pt idx="12724">
                  <c:v>10.07250755287</c:v>
                </c:pt>
                <c:pt idx="12725">
                  <c:v>9.8611713665943608</c:v>
                </c:pt>
                <c:pt idx="12726">
                  <c:v>9.2778993435448491</c:v>
                </c:pt>
                <c:pt idx="12727">
                  <c:v>0.53639082751744704</c:v>
                </c:pt>
                <c:pt idx="12728">
                  <c:v>5.5529685681024397</c:v>
                </c:pt>
                <c:pt idx="12729">
                  <c:v>0.65825688073394495</c:v>
                </c:pt>
                <c:pt idx="12730">
                  <c:v>7.3636363636363598</c:v>
                </c:pt>
                <c:pt idx="12731">
                  <c:v>-0.99220779220779198</c:v>
                </c:pt>
                <c:pt idx="12732">
                  <c:v>-4.5118110236220401</c:v>
                </c:pt>
                <c:pt idx="12733">
                  <c:v>-9.0898876404494295</c:v>
                </c:pt>
                <c:pt idx="12734">
                  <c:v>-7.4216867469879499</c:v>
                </c:pt>
                <c:pt idx="12735">
                  <c:v>-2.6540178571428501</c:v>
                </c:pt>
                <c:pt idx="12736">
                  <c:v>-0.24236252545824799</c:v>
                </c:pt>
                <c:pt idx="12737">
                  <c:v>-3.6942909760589302</c:v>
                </c:pt>
                <c:pt idx="12738">
                  <c:v>-4.4787234042553097</c:v>
                </c:pt>
                <c:pt idx="12739">
                  <c:v>-6.2220149253731298</c:v>
                </c:pt>
                <c:pt idx="12740">
                  <c:v>-9.6202090592334493</c:v>
                </c:pt>
                <c:pt idx="12741">
                  <c:v>-5.4489795918367303</c:v>
                </c:pt>
                <c:pt idx="12742">
                  <c:v>-2.5295358649789002</c:v>
                </c:pt>
                <c:pt idx="12743">
                  <c:v>3.61506276150627</c:v>
                </c:pt>
                <c:pt idx="12744">
                  <c:v>5.75471698113207</c:v>
                </c:pt>
                <c:pt idx="12745">
                  <c:v>4.36866359447004</c:v>
                </c:pt>
                <c:pt idx="12746">
                  <c:v>0.80341880341880301</c:v>
                </c:pt>
                <c:pt idx="12747">
                  <c:v>7.7909836065573703</c:v>
                </c:pt>
                <c:pt idx="12748">
                  <c:v>14.2480314960629</c:v>
                </c:pt>
                <c:pt idx="12749">
                  <c:v>13.8</c:v>
                </c:pt>
                <c:pt idx="12750">
                  <c:v>11.085106382978701</c:v>
                </c:pt>
                <c:pt idx="12751">
                  <c:v>2.5238095238095202</c:v>
                </c:pt>
                <c:pt idx="12752">
                  <c:v>-3.5169082125603799</c:v>
                </c:pt>
                <c:pt idx="12753">
                  <c:v>-1.0826086956521701</c:v>
                </c:pt>
                <c:pt idx="12754">
                  <c:v>1.8438818565400801</c:v>
                </c:pt>
                <c:pt idx="12755">
                  <c:v>16.925925925925899</c:v>
                </c:pt>
                <c:pt idx="12756">
                  <c:v>2.0322580645161201</c:v>
                </c:pt>
                <c:pt idx="12757">
                  <c:v>14.096774193548301</c:v>
                </c:pt>
                <c:pt idx="12758">
                  <c:v>-6.5</c:v>
                </c:pt>
                <c:pt idx="12759">
                  <c:v>9</c:v>
                </c:pt>
                <c:pt idx="12760">
                  <c:v>1.5</c:v>
                </c:pt>
                <c:pt idx="12761">
                  <c:v>3</c:v>
                </c:pt>
                <c:pt idx="12762">
                  <c:v>8</c:v>
                </c:pt>
                <c:pt idx="12763">
                  <c:v>5.3965517241379297</c:v>
                </c:pt>
                <c:pt idx="12764">
                  <c:v>12.9895833333333</c:v>
                </c:pt>
                <c:pt idx="12765">
                  <c:v>11.8478260869565</c:v>
                </c:pt>
                <c:pt idx="12766">
                  <c:v>7.7195121951219496</c:v>
                </c:pt>
                <c:pt idx="12767">
                  <c:v>10.5698924731182</c:v>
                </c:pt>
                <c:pt idx="12768">
                  <c:v>24.872222222222199</c:v>
                </c:pt>
                <c:pt idx="12769">
                  <c:v>22.475000000000001</c:v>
                </c:pt>
                <c:pt idx="12770">
                  <c:v>19.041420118343101</c:v>
                </c:pt>
                <c:pt idx="12771">
                  <c:v>7.68333333333333</c:v>
                </c:pt>
                <c:pt idx="12772">
                  <c:v>-1.6666666666666601</c:v>
                </c:pt>
                <c:pt idx="12773">
                  <c:v>4.5196850393700698</c:v>
                </c:pt>
                <c:pt idx="12774">
                  <c:v>3.9624060150375899</c:v>
                </c:pt>
                <c:pt idx="12775">
                  <c:v>-0.19166666666666601</c:v>
                </c:pt>
                <c:pt idx="12776">
                  <c:v>2.10105580693816</c:v>
                </c:pt>
                <c:pt idx="12777">
                  <c:v>4.4332425068119798</c:v>
                </c:pt>
                <c:pt idx="12778">
                  <c:v>1.6231086657496501</c:v>
                </c:pt>
                <c:pt idx="12779">
                  <c:v>2.1270718232044099</c:v>
                </c:pt>
                <c:pt idx="12780">
                  <c:v>8.4147952443857292</c:v>
                </c:pt>
                <c:pt idx="12781">
                  <c:v>6.9740853658536501</c:v>
                </c:pt>
                <c:pt idx="12782">
                  <c:v>4.7966573816155904</c:v>
                </c:pt>
                <c:pt idx="12783">
                  <c:v>-0.11833550065019501</c:v>
                </c:pt>
                <c:pt idx="12784">
                  <c:v>-1.2521994134897301</c:v>
                </c:pt>
                <c:pt idx="12785">
                  <c:v>0.64827586206896504</c:v>
                </c:pt>
                <c:pt idx="12786">
                  <c:v>-0.46101231190150399</c:v>
                </c:pt>
                <c:pt idx="12787">
                  <c:v>3.24545618139283</c:v>
                </c:pt>
                <c:pt idx="12788">
                  <c:v>1.47300771208226</c:v>
                </c:pt>
                <c:pt idx="12789">
                  <c:v>2.88320914919424</c:v>
                </c:pt>
                <c:pt idx="12790">
                  <c:v>3.1713154579809202</c:v>
                </c:pt>
                <c:pt idx="12791">
                  <c:v>5.6320553780617599</c:v>
                </c:pt>
                <c:pt idx="12792">
                  <c:v>10.190889029003699</c:v>
                </c:pt>
                <c:pt idx="12793">
                  <c:v>9.9406568081428794</c:v>
                </c:pt>
                <c:pt idx="12794">
                  <c:v>6.2627305024530502</c:v>
                </c:pt>
                <c:pt idx="12795">
                  <c:v>3.16372033763338</c:v>
                </c:pt>
                <c:pt idx="12796">
                  <c:v>-0.85695313982166499</c:v>
                </c:pt>
                <c:pt idx="12797">
                  <c:v>-0.470348734289254</c:v>
                </c:pt>
                <c:pt idx="12798">
                  <c:v>3.1719848566792801</c:v>
                </c:pt>
                <c:pt idx="12799">
                  <c:v>2.60471204188481</c:v>
                </c:pt>
                <c:pt idx="12800">
                  <c:v>1.9841040462427699</c:v>
                </c:pt>
                <c:pt idx="12801">
                  <c:v>-0.65394736842105206</c:v>
                </c:pt>
                <c:pt idx="12802">
                  <c:v>7.3674775928297001</c:v>
                </c:pt>
                <c:pt idx="12803">
                  <c:v>7.1325757575757498</c:v>
                </c:pt>
                <c:pt idx="12804">
                  <c:v>10.908577878103801</c:v>
                </c:pt>
                <c:pt idx="12805">
                  <c:v>13.649732620320799</c:v>
                </c:pt>
                <c:pt idx="12806">
                  <c:v>11.4113389626055</c:v>
                </c:pt>
                <c:pt idx="12807">
                  <c:v>0.46129374337221601</c:v>
                </c:pt>
                <c:pt idx="12808">
                  <c:v>6.6565774155995303</c:v>
                </c:pt>
                <c:pt idx="12809">
                  <c:v>-0.91496232508073105</c:v>
                </c:pt>
                <c:pt idx="12810">
                  <c:v>7.1705607476635498</c:v>
                </c:pt>
                <c:pt idx="12811">
                  <c:v>10.5100671140939</c:v>
                </c:pt>
                <c:pt idx="12812">
                  <c:v>15.857142857142801</c:v>
                </c:pt>
                <c:pt idx="12813">
                  <c:v>7.9602649006622501</c:v>
                </c:pt>
                <c:pt idx="12814">
                  <c:v>8.1074380165289206</c:v>
                </c:pt>
                <c:pt idx="12815">
                  <c:v>11.5277777777777</c:v>
                </c:pt>
                <c:pt idx="12816">
                  <c:v>14.1</c:v>
                </c:pt>
                <c:pt idx="12817">
                  <c:v>9.9760765550239192</c:v>
                </c:pt>
                <c:pt idx="12818">
                  <c:v>13.1653225806451</c:v>
                </c:pt>
                <c:pt idx="12819">
                  <c:v>4.1484375</c:v>
                </c:pt>
                <c:pt idx="12820">
                  <c:v>-1.4866920152091201</c:v>
                </c:pt>
                <c:pt idx="12821">
                  <c:v>2.6567164179104399</c:v>
                </c:pt>
                <c:pt idx="12822">
                  <c:v>2.1456692913385802</c:v>
                </c:pt>
                <c:pt idx="12823">
                  <c:v>1.67441860465116</c:v>
                </c:pt>
                <c:pt idx="12824">
                  <c:v>9.6766917293233004</c:v>
                </c:pt>
                <c:pt idx="12825">
                  <c:v>8.7945945945945905</c:v>
                </c:pt>
                <c:pt idx="12826">
                  <c:v>2.0869565217391299</c:v>
                </c:pt>
                <c:pt idx="12827">
                  <c:v>9.8333333333333304</c:v>
                </c:pt>
                <c:pt idx="12828">
                  <c:v>15.7756097560975</c:v>
                </c:pt>
                <c:pt idx="12829">
                  <c:v>15.5142857142857</c:v>
                </c:pt>
                <c:pt idx="12830">
                  <c:v>9.8849999999999998</c:v>
                </c:pt>
                <c:pt idx="12831">
                  <c:v>0.36305732484076397</c:v>
                </c:pt>
                <c:pt idx="12832">
                  <c:v>1.9103448275862001</c:v>
                </c:pt>
                <c:pt idx="12833">
                  <c:v>4.1571428571428504</c:v>
                </c:pt>
                <c:pt idx="12834">
                  <c:v>1.94814814814814</c:v>
                </c:pt>
                <c:pt idx="12835">
                  <c:v>2.0801104972375599</c:v>
                </c:pt>
                <c:pt idx="12836">
                  <c:v>3.0890718562874202</c:v>
                </c:pt>
                <c:pt idx="12837">
                  <c:v>5.21017845340383</c:v>
                </c:pt>
                <c:pt idx="12838">
                  <c:v>2.55202702702702</c:v>
                </c:pt>
                <c:pt idx="12839">
                  <c:v>6.4016655989750104</c:v>
                </c:pt>
                <c:pt idx="12840">
                  <c:v>9.8875074008288895</c:v>
                </c:pt>
                <c:pt idx="12841">
                  <c:v>9.4481558803061905</c:v>
                </c:pt>
                <c:pt idx="12842">
                  <c:v>7.2241054613935898</c:v>
                </c:pt>
                <c:pt idx="12843">
                  <c:v>2.0509780675755702</c:v>
                </c:pt>
                <c:pt idx="12844">
                  <c:v>-0.61</c:v>
                </c:pt>
                <c:pt idx="12845">
                  <c:v>1.1970284237726001</c:v>
                </c:pt>
                <c:pt idx="12846">
                  <c:v>1.7962239583333299</c:v>
                </c:pt>
                <c:pt idx="12847">
                  <c:v>-1.8333333333333299</c:v>
                </c:pt>
                <c:pt idx="12848">
                  <c:v>21.7419354838709</c:v>
                </c:pt>
                <c:pt idx="12849">
                  <c:v>4.8387096774193497</c:v>
                </c:pt>
                <c:pt idx="12850">
                  <c:v>-9.5</c:v>
                </c:pt>
                <c:pt idx="12851">
                  <c:v>-10.064516129032199</c:v>
                </c:pt>
                <c:pt idx="12852">
                  <c:v>-20.6666666666666</c:v>
                </c:pt>
                <c:pt idx="12853">
                  <c:v>7.5551181102362204</c:v>
                </c:pt>
                <c:pt idx="12854">
                  <c:v>9.8177570093457902</c:v>
                </c:pt>
                <c:pt idx="12855">
                  <c:v>6.5315315315315301</c:v>
                </c:pt>
                <c:pt idx="12856">
                  <c:v>9.6383442265795196</c:v>
                </c:pt>
                <c:pt idx="12857">
                  <c:v>9.5019157088122608</c:v>
                </c:pt>
                <c:pt idx="12858">
                  <c:v>10.3260073260073</c:v>
                </c:pt>
                <c:pt idx="12859">
                  <c:v>14.9366197183098</c:v>
                </c:pt>
                <c:pt idx="12860">
                  <c:v>7.9726027397260202</c:v>
                </c:pt>
                <c:pt idx="12861">
                  <c:v>3.3686440677966099</c:v>
                </c:pt>
                <c:pt idx="12862">
                  <c:v>4.1569506726457401</c:v>
                </c:pt>
                <c:pt idx="12863">
                  <c:v>2.8972602739725999</c:v>
                </c:pt>
                <c:pt idx="12864">
                  <c:v>4.7663316582914499</c:v>
                </c:pt>
                <c:pt idx="12865">
                  <c:v>2.3766763848396502</c:v>
                </c:pt>
                <c:pt idx="12866">
                  <c:v>2.1373946856772501</c:v>
                </c:pt>
                <c:pt idx="12867">
                  <c:v>0.693050193050193</c:v>
                </c:pt>
                <c:pt idx="12868">
                  <c:v>4.7054521276595702</c:v>
                </c:pt>
                <c:pt idx="12869">
                  <c:v>5.4307091737150204</c:v>
                </c:pt>
                <c:pt idx="12870">
                  <c:v>8.9124600638977594</c:v>
                </c:pt>
                <c:pt idx="12871">
                  <c:v>9.1612184249628505</c:v>
                </c:pt>
                <c:pt idx="12872">
                  <c:v>5.0442424242424204</c:v>
                </c:pt>
                <c:pt idx="12873">
                  <c:v>0.45179781136008301</c:v>
                </c:pt>
                <c:pt idx="12874">
                  <c:v>1.68907071887784</c:v>
                </c:pt>
                <c:pt idx="12875">
                  <c:v>-1.13368359603035</c:v>
                </c:pt>
                <c:pt idx="12876">
                  <c:v>2.4530878859857399</c:v>
                </c:pt>
                <c:pt idx="12877">
                  <c:v>3.3438181251946402</c:v>
                </c:pt>
                <c:pt idx="12878">
                  <c:v>4.7505091649694497</c:v>
                </c:pt>
                <c:pt idx="12879">
                  <c:v>5.9413382218148403</c:v>
                </c:pt>
                <c:pt idx="12880">
                  <c:v>4.1925601750546999</c:v>
                </c:pt>
                <c:pt idx="12881">
                  <c:v>7.3187592319054602</c:v>
                </c:pt>
                <c:pt idx="12882">
                  <c:v>11.8722466960352</c:v>
                </c:pt>
                <c:pt idx="12883">
                  <c:v>11.445945945945899</c:v>
                </c:pt>
                <c:pt idx="12884">
                  <c:v>8.7948120081608803</c:v>
                </c:pt>
                <c:pt idx="12885">
                  <c:v>4.2591524935139802</c:v>
                </c:pt>
                <c:pt idx="12886">
                  <c:v>3.6884203480589002</c:v>
                </c:pt>
                <c:pt idx="12887">
                  <c:v>1.95796178343949</c:v>
                </c:pt>
                <c:pt idx="12888">
                  <c:v>3.5244248345414402</c:v>
                </c:pt>
                <c:pt idx="12889">
                  <c:v>-6.8941176470588204</c:v>
                </c:pt>
                <c:pt idx="12890">
                  <c:v>8.6</c:v>
                </c:pt>
                <c:pt idx="12891">
                  <c:v>1.95698924731182</c:v>
                </c:pt>
                <c:pt idx="12892">
                  <c:v>22.9583333333333</c:v>
                </c:pt>
                <c:pt idx="12893">
                  <c:v>24.8322580645161</c:v>
                </c:pt>
                <c:pt idx="12894">
                  <c:v>16.534246575342401</c:v>
                </c:pt>
                <c:pt idx="12895">
                  <c:v>27.8231292517006</c:v>
                </c:pt>
                <c:pt idx="12896">
                  <c:v>14.5637583892617</c:v>
                </c:pt>
                <c:pt idx="12897">
                  <c:v>16.6830985915492</c:v>
                </c:pt>
                <c:pt idx="12898">
                  <c:v>6.12</c:v>
                </c:pt>
                <c:pt idx="12899">
                  <c:v>8.5034482758620697</c:v>
                </c:pt>
                <c:pt idx="12900">
                  <c:v>4.8767123287671197</c:v>
                </c:pt>
                <c:pt idx="12901">
                  <c:v>8.5322580645161299</c:v>
                </c:pt>
                <c:pt idx="12902">
                  <c:v>1.5</c:v>
                </c:pt>
                <c:pt idx="12903">
                  <c:v>11.9032258064516</c:v>
                </c:pt>
                <c:pt idx="12904">
                  <c:v>6.7833333333333297</c:v>
                </c:pt>
                <c:pt idx="12905">
                  <c:v>20.870967741935399</c:v>
                </c:pt>
                <c:pt idx="12906">
                  <c:v>15.4333333333333</c:v>
                </c:pt>
                <c:pt idx="12907">
                  <c:v>12.8</c:v>
                </c:pt>
                <c:pt idx="12908">
                  <c:v>20.2903225806451</c:v>
                </c:pt>
                <c:pt idx="12909">
                  <c:v>7.9666666666666597</c:v>
                </c:pt>
                <c:pt idx="12910">
                  <c:v>-2.56451612903225</c:v>
                </c:pt>
                <c:pt idx="12911">
                  <c:v>-0.45762711864406702</c:v>
                </c:pt>
                <c:pt idx="12912">
                  <c:v>-1.8852459016393399</c:v>
                </c:pt>
                <c:pt idx="12913">
                  <c:v>1.6049953746530901</c:v>
                </c:pt>
                <c:pt idx="12914">
                  <c:v>0.57963709677419295</c:v>
                </c:pt>
                <c:pt idx="12915">
                  <c:v>2.0940550133096698</c:v>
                </c:pt>
                <c:pt idx="12916">
                  <c:v>2.85753676470588</c:v>
                </c:pt>
                <c:pt idx="12917">
                  <c:v>4.9682259488084703</c:v>
                </c:pt>
                <c:pt idx="12918">
                  <c:v>8.4758394758394697</c:v>
                </c:pt>
                <c:pt idx="12919">
                  <c:v>8.52442671984047</c:v>
                </c:pt>
                <c:pt idx="12920">
                  <c:v>6.9347631814119701</c:v>
                </c:pt>
                <c:pt idx="12921">
                  <c:v>0.45302897278314302</c:v>
                </c:pt>
                <c:pt idx="12922">
                  <c:v>-0.99590583418628398</c:v>
                </c:pt>
                <c:pt idx="12923">
                  <c:v>-1.6996303142328999</c:v>
                </c:pt>
                <c:pt idx="12924">
                  <c:v>2.2892561983471</c:v>
                </c:pt>
                <c:pt idx="12925">
                  <c:v>2.7817242492734899</c:v>
                </c:pt>
                <c:pt idx="12926">
                  <c:v>3.0563629918468598</c:v>
                </c:pt>
                <c:pt idx="12927">
                  <c:v>5.0637083993660799</c:v>
                </c:pt>
                <c:pt idx="12928">
                  <c:v>2.71677631578947</c:v>
                </c:pt>
                <c:pt idx="12929">
                  <c:v>6.4047768698931398</c:v>
                </c:pt>
                <c:pt idx="12930">
                  <c:v>11.7608632254301</c:v>
                </c:pt>
                <c:pt idx="12931">
                  <c:v>13.0139567341242</c:v>
                </c:pt>
                <c:pt idx="12932">
                  <c:v>9.9404427814156495</c:v>
                </c:pt>
                <c:pt idx="12933">
                  <c:v>3.32213967310549</c:v>
                </c:pt>
                <c:pt idx="12934">
                  <c:v>1.4917069799585301</c:v>
                </c:pt>
                <c:pt idx="12935">
                  <c:v>2.8789456557110298</c:v>
                </c:pt>
                <c:pt idx="12936">
                  <c:v>3.5189710610932399</c:v>
                </c:pt>
                <c:pt idx="12937">
                  <c:v>1.5454545454545401</c:v>
                </c:pt>
                <c:pt idx="12938">
                  <c:v>15.6785714285714</c:v>
                </c:pt>
                <c:pt idx="12939">
                  <c:v>9.4534883720930196</c:v>
                </c:pt>
                <c:pt idx="12940">
                  <c:v>3.0551724137931</c:v>
                </c:pt>
                <c:pt idx="12941">
                  <c:v>3.8961748633879698</c:v>
                </c:pt>
                <c:pt idx="12942">
                  <c:v>15.6</c:v>
                </c:pt>
                <c:pt idx="12943">
                  <c:v>11.2762430939226</c:v>
                </c:pt>
                <c:pt idx="12944">
                  <c:v>17.3670212765957</c:v>
                </c:pt>
                <c:pt idx="12945">
                  <c:v>1.78089887640449</c:v>
                </c:pt>
                <c:pt idx="12946">
                  <c:v>-1.4585635359116</c:v>
                </c:pt>
                <c:pt idx="12947">
                  <c:v>2.52023121387283</c:v>
                </c:pt>
                <c:pt idx="12948">
                  <c:v>1.2422360248447201E-2</c:v>
                </c:pt>
                <c:pt idx="12949">
                  <c:v>17.119718309859099</c:v>
                </c:pt>
                <c:pt idx="12950">
                  <c:v>20.344262295081901</c:v>
                </c:pt>
                <c:pt idx="12951">
                  <c:v>15.3533333333333</c:v>
                </c:pt>
                <c:pt idx="12952">
                  <c:v>9.0449438202247094</c:v>
                </c:pt>
                <c:pt idx="12953">
                  <c:v>20.2025316455696</c:v>
                </c:pt>
                <c:pt idx="12954">
                  <c:v>26.726666666666599</c:v>
                </c:pt>
                <c:pt idx="12955">
                  <c:v>18</c:v>
                </c:pt>
                <c:pt idx="12956">
                  <c:v>26.136363636363601</c:v>
                </c:pt>
                <c:pt idx="12957">
                  <c:v>11.3888888888888</c:v>
                </c:pt>
                <c:pt idx="12958">
                  <c:v>7.44</c:v>
                </c:pt>
                <c:pt idx="12959">
                  <c:v>10.027972027972</c:v>
                </c:pt>
                <c:pt idx="12960">
                  <c:v>6.2340425531914896</c:v>
                </c:pt>
                <c:pt idx="12961">
                  <c:v>14.607407407407401</c:v>
                </c:pt>
                <c:pt idx="12962">
                  <c:v>14.323076923076901</c:v>
                </c:pt>
                <c:pt idx="12963">
                  <c:v>5.8758620689655103</c:v>
                </c:pt>
                <c:pt idx="12964">
                  <c:v>-1.878612716763</c:v>
                </c:pt>
                <c:pt idx="12965">
                  <c:v>20.9408602150537</c:v>
                </c:pt>
                <c:pt idx="12966">
                  <c:v>15.909604519774</c:v>
                </c:pt>
                <c:pt idx="12967">
                  <c:v>16.039548022598801</c:v>
                </c:pt>
                <c:pt idx="12968">
                  <c:v>20.716763005780301</c:v>
                </c:pt>
                <c:pt idx="12969">
                  <c:v>10.624161073825499</c:v>
                </c:pt>
                <c:pt idx="12970">
                  <c:v>-1.0816326530612199</c:v>
                </c:pt>
                <c:pt idx="12971">
                  <c:v>2.8571428571428501</c:v>
                </c:pt>
                <c:pt idx="12972">
                  <c:v>2.4897959183673399</c:v>
                </c:pt>
                <c:pt idx="12973">
                  <c:v>8.9171597633136095</c:v>
                </c:pt>
                <c:pt idx="12974">
                  <c:v>10.0693641618497</c:v>
                </c:pt>
                <c:pt idx="12975">
                  <c:v>0.80645161290322498</c:v>
                </c:pt>
                <c:pt idx="12976">
                  <c:v>3.5418994413407798</c:v>
                </c:pt>
                <c:pt idx="12977">
                  <c:v>16.935483870967701</c:v>
                </c:pt>
                <c:pt idx="12978">
                  <c:v>20.5625</c:v>
                </c:pt>
                <c:pt idx="12979">
                  <c:v>18.622222222222199</c:v>
                </c:pt>
                <c:pt idx="12980">
                  <c:v>22.842105263157801</c:v>
                </c:pt>
                <c:pt idx="12981">
                  <c:v>3.71649484536082</c:v>
                </c:pt>
                <c:pt idx="12982">
                  <c:v>5.1584699453551899</c:v>
                </c:pt>
                <c:pt idx="12983">
                  <c:v>2.1485714285714201</c:v>
                </c:pt>
                <c:pt idx="12984">
                  <c:v>3.9593023255813899</c:v>
                </c:pt>
                <c:pt idx="12985">
                  <c:v>4.6420950533462602</c:v>
                </c:pt>
                <c:pt idx="12986">
                  <c:v>2.5884210526315701</c:v>
                </c:pt>
                <c:pt idx="12987">
                  <c:v>5.2747952684258399</c:v>
                </c:pt>
                <c:pt idx="12988">
                  <c:v>5.7663461538461496</c:v>
                </c:pt>
                <c:pt idx="12989">
                  <c:v>2.9223985890652502</c:v>
                </c:pt>
                <c:pt idx="12990">
                  <c:v>7.5115089514066398</c:v>
                </c:pt>
                <c:pt idx="12991">
                  <c:v>7.7765108323831198</c:v>
                </c:pt>
                <c:pt idx="12992">
                  <c:v>3.9906279287722501</c:v>
                </c:pt>
                <c:pt idx="12993">
                  <c:v>-0.23506594259115501</c:v>
                </c:pt>
                <c:pt idx="12994">
                  <c:v>0.99754701553556802</c:v>
                </c:pt>
                <c:pt idx="12995">
                  <c:v>1.9679802955665</c:v>
                </c:pt>
                <c:pt idx="12996">
                  <c:v>4.3379669852302296</c:v>
                </c:pt>
                <c:pt idx="12997">
                  <c:v>4.4285714285714199</c:v>
                </c:pt>
                <c:pt idx="12998">
                  <c:v>17.75</c:v>
                </c:pt>
                <c:pt idx="12999">
                  <c:v>12.822580645161199</c:v>
                </c:pt>
                <c:pt idx="13000">
                  <c:v>8.68333333333333</c:v>
                </c:pt>
                <c:pt idx="13001">
                  <c:v>20.322580645161199</c:v>
                </c:pt>
                <c:pt idx="13002">
                  <c:v>14.883333333333301</c:v>
                </c:pt>
                <c:pt idx="13003">
                  <c:v>10.2258064516129</c:v>
                </c:pt>
                <c:pt idx="13004">
                  <c:v>7.17741935483871</c:v>
                </c:pt>
                <c:pt idx="13005">
                  <c:v>-0.91525423728813504</c:v>
                </c:pt>
                <c:pt idx="13006">
                  <c:v>1.2741935483870901</c:v>
                </c:pt>
                <c:pt idx="13007">
                  <c:v>6.2166666666666597</c:v>
                </c:pt>
                <c:pt idx="13008">
                  <c:v>-0.67213114754098302</c:v>
                </c:pt>
                <c:pt idx="13009">
                  <c:v>3.7094395280235899</c:v>
                </c:pt>
                <c:pt idx="13010">
                  <c:v>4.0318047337278102</c:v>
                </c:pt>
                <c:pt idx="13011">
                  <c:v>0.91927951967978605</c:v>
                </c:pt>
                <c:pt idx="13012">
                  <c:v>3.24880054832076</c:v>
                </c:pt>
                <c:pt idx="13013">
                  <c:v>4.2237762237762198</c:v>
                </c:pt>
                <c:pt idx="13014">
                  <c:v>6.4515503875968996</c:v>
                </c:pt>
                <c:pt idx="13015">
                  <c:v>7.3734643734643699</c:v>
                </c:pt>
                <c:pt idx="13016">
                  <c:v>3.6802816901408399</c:v>
                </c:pt>
                <c:pt idx="13017">
                  <c:v>-0.64110070257611196</c:v>
                </c:pt>
                <c:pt idx="13018">
                  <c:v>-0.97040605643496203</c:v>
                </c:pt>
                <c:pt idx="13019">
                  <c:v>-1.8011486001435699</c:v>
                </c:pt>
                <c:pt idx="13020">
                  <c:v>2.7781178270849201</c:v>
                </c:pt>
                <c:pt idx="13021">
                  <c:v>4.4178082191780801</c:v>
                </c:pt>
                <c:pt idx="13022">
                  <c:v>4.7581227436823097</c:v>
                </c:pt>
                <c:pt idx="13023">
                  <c:v>2.5993485342019498</c:v>
                </c:pt>
                <c:pt idx="13024">
                  <c:v>3.7923875432525902</c:v>
                </c:pt>
                <c:pt idx="13025">
                  <c:v>13.6156069364161</c:v>
                </c:pt>
                <c:pt idx="13026">
                  <c:v>11.690666666666599</c:v>
                </c:pt>
                <c:pt idx="13027">
                  <c:v>6.7082152974504199</c:v>
                </c:pt>
                <c:pt idx="13028">
                  <c:v>5.3126684636118497</c:v>
                </c:pt>
                <c:pt idx="13029">
                  <c:v>1.0157657657657599</c:v>
                </c:pt>
                <c:pt idx="13030">
                  <c:v>0.65327695560253696</c:v>
                </c:pt>
                <c:pt idx="13031">
                  <c:v>1.20383693045563</c:v>
                </c:pt>
                <c:pt idx="13032">
                  <c:v>4.98433420365535</c:v>
                </c:pt>
                <c:pt idx="13033">
                  <c:v>-12.769230769230701</c:v>
                </c:pt>
                <c:pt idx="13034">
                  <c:v>10.398496240601499</c:v>
                </c:pt>
                <c:pt idx="13035">
                  <c:v>14.952</c:v>
                </c:pt>
                <c:pt idx="13036">
                  <c:v>10.3959731543624</c:v>
                </c:pt>
                <c:pt idx="13037">
                  <c:v>14.3972602739726</c:v>
                </c:pt>
                <c:pt idx="13038">
                  <c:v>19.916129032257999</c:v>
                </c:pt>
                <c:pt idx="13039">
                  <c:v>22.628865979381398</c:v>
                </c:pt>
                <c:pt idx="13040">
                  <c:v>23.826086956521699</c:v>
                </c:pt>
                <c:pt idx="13041">
                  <c:v>19.503448275861999</c:v>
                </c:pt>
                <c:pt idx="13042">
                  <c:v>3.70072992700729</c:v>
                </c:pt>
                <c:pt idx="13043">
                  <c:v>8.0204081632652997</c:v>
                </c:pt>
                <c:pt idx="13044">
                  <c:v>13.7391304347826</c:v>
                </c:pt>
                <c:pt idx="13045">
                  <c:v>14.6187050359712</c:v>
                </c:pt>
                <c:pt idx="13046">
                  <c:v>5.4649265905383304</c:v>
                </c:pt>
                <c:pt idx="13047">
                  <c:v>5.6833910034602004</c:v>
                </c:pt>
                <c:pt idx="13048">
                  <c:v>4.1805359661494998</c:v>
                </c:pt>
                <c:pt idx="13049">
                  <c:v>5.8998482549317099</c:v>
                </c:pt>
                <c:pt idx="13050">
                  <c:v>8.3064516129032206</c:v>
                </c:pt>
                <c:pt idx="13051">
                  <c:v>13.456037514654099</c:v>
                </c:pt>
                <c:pt idx="13052">
                  <c:v>13.381093057607</c:v>
                </c:pt>
                <c:pt idx="13053">
                  <c:v>5.5916083916083901</c:v>
                </c:pt>
                <c:pt idx="13054">
                  <c:v>0.54761904761904701</c:v>
                </c:pt>
                <c:pt idx="13055">
                  <c:v>0.93031358885017401</c:v>
                </c:pt>
                <c:pt idx="13056">
                  <c:v>1.2014388489208601</c:v>
                </c:pt>
                <c:pt idx="13057">
                  <c:v>8.1704834605597902</c:v>
                </c:pt>
                <c:pt idx="13058">
                  <c:v>6.9593495934959302</c:v>
                </c:pt>
                <c:pt idx="13059">
                  <c:v>6.5126903553299398</c:v>
                </c:pt>
                <c:pt idx="13060">
                  <c:v>1.93006993006993</c:v>
                </c:pt>
                <c:pt idx="13061">
                  <c:v>0.45620437956204302</c:v>
                </c:pt>
                <c:pt idx="13062">
                  <c:v>8.1216931216931201</c:v>
                </c:pt>
                <c:pt idx="13063">
                  <c:v>25.022900763358699</c:v>
                </c:pt>
                <c:pt idx="13064">
                  <c:v>17.586666666666599</c:v>
                </c:pt>
                <c:pt idx="13065">
                  <c:v>16.881889763779501</c:v>
                </c:pt>
                <c:pt idx="13066">
                  <c:v>4.7575757575757498</c:v>
                </c:pt>
                <c:pt idx="13067">
                  <c:v>4.944</c:v>
                </c:pt>
                <c:pt idx="13068">
                  <c:v>9.6302521008403303</c:v>
                </c:pt>
                <c:pt idx="13069">
                  <c:v>4.9069767441860401</c:v>
                </c:pt>
                <c:pt idx="13070">
                  <c:v>-3.0107526881720399</c:v>
                </c:pt>
                <c:pt idx="13071">
                  <c:v>1.8588235294117601</c:v>
                </c:pt>
                <c:pt idx="13072">
                  <c:v>1.8541666666666601</c:v>
                </c:pt>
                <c:pt idx="13073">
                  <c:v>20.2210526315789</c:v>
                </c:pt>
                <c:pt idx="13074">
                  <c:v>6.68041237113402</c:v>
                </c:pt>
                <c:pt idx="13075">
                  <c:v>14.8791208791208</c:v>
                </c:pt>
                <c:pt idx="13076">
                  <c:v>9.8494623655913909</c:v>
                </c:pt>
                <c:pt idx="13077">
                  <c:v>4.5431034482758603</c:v>
                </c:pt>
                <c:pt idx="13078">
                  <c:v>-2.8250000000000002</c:v>
                </c:pt>
                <c:pt idx="13079">
                  <c:v>3.8790322580645098</c:v>
                </c:pt>
                <c:pt idx="13080">
                  <c:v>-1.1532258064516101</c:v>
                </c:pt>
                <c:pt idx="13081">
                  <c:v>7.6875</c:v>
                </c:pt>
                <c:pt idx="13082">
                  <c:v>12.905027932960801</c:v>
                </c:pt>
                <c:pt idx="13083">
                  <c:v>24.018750000000001</c:v>
                </c:pt>
                <c:pt idx="13084">
                  <c:v>12.350282485875701</c:v>
                </c:pt>
                <c:pt idx="13085">
                  <c:v>13.6368715083798</c:v>
                </c:pt>
                <c:pt idx="13086">
                  <c:v>15.0126582278481</c:v>
                </c:pt>
                <c:pt idx="13087">
                  <c:v>26.901734104046199</c:v>
                </c:pt>
                <c:pt idx="13088">
                  <c:v>25.613259668508199</c:v>
                </c:pt>
                <c:pt idx="13089">
                  <c:v>15.9032258064516</c:v>
                </c:pt>
                <c:pt idx="13090">
                  <c:v>5.2090395480225897</c:v>
                </c:pt>
                <c:pt idx="13091">
                  <c:v>1.29281767955801</c:v>
                </c:pt>
                <c:pt idx="13092">
                  <c:v>6.8439306358381504</c:v>
                </c:pt>
                <c:pt idx="13093">
                  <c:v>10.9520958083832</c:v>
                </c:pt>
                <c:pt idx="13094">
                  <c:v>2.1497942386831199</c:v>
                </c:pt>
                <c:pt idx="13095">
                  <c:v>3.8162623539982001</c:v>
                </c:pt>
                <c:pt idx="13096">
                  <c:v>3.9096234309623399</c:v>
                </c:pt>
                <c:pt idx="13097">
                  <c:v>3.8060026098303599</c:v>
                </c:pt>
                <c:pt idx="13098">
                  <c:v>6.1498510004257101</c:v>
                </c:pt>
                <c:pt idx="13099">
                  <c:v>10.5799683293745</c:v>
                </c:pt>
                <c:pt idx="13100">
                  <c:v>10.250708215297401</c:v>
                </c:pt>
                <c:pt idx="13101">
                  <c:v>6.3770423125261804</c:v>
                </c:pt>
                <c:pt idx="13102">
                  <c:v>1.5512271133619</c:v>
                </c:pt>
                <c:pt idx="13103">
                  <c:v>0.90243902439024304</c:v>
                </c:pt>
                <c:pt idx="13104">
                  <c:v>0.22952906236741599</c:v>
                </c:pt>
                <c:pt idx="13105">
                  <c:v>1.8232813159004599</c:v>
                </c:pt>
                <c:pt idx="13106">
                  <c:v>2.7015834348355598</c:v>
                </c:pt>
                <c:pt idx="13107">
                  <c:v>3.1512939615129398</c:v>
                </c:pt>
                <c:pt idx="13108">
                  <c:v>0.48375870069605498</c:v>
                </c:pt>
                <c:pt idx="13109">
                  <c:v>2.7591069330199698</c:v>
                </c:pt>
                <c:pt idx="13110">
                  <c:v>1.8995433789954299</c:v>
                </c:pt>
                <c:pt idx="13111">
                  <c:v>11.003825920612099</c:v>
                </c:pt>
                <c:pt idx="13112">
                  <c:v>8.4455128205128194</c:v>
                </c:pt>
                <c:pt idx="13113">
                  <c:v>5.4627313656828402</c:v>
                </c:pt>
                <c:pt idx="13114">
                  <c:v>-0.87229660144181198</c:v>
                </c:pt>
                <c:pt idx="13115">
                  <c:v>2.0090909090908999</c:v>
                </c:pt>
                <c:pt idx="13116">
                  <c:v>-4.6488991888760101</c:v>
                </c:pt>
                <c:pt idx="13117">
                  <c:v>4.6155555555555496</c:v>
                </c:pt>
                <c:pt idx="13118">
                  <c:v>0.19973297730306999</c:v>
                </c:pt>
                <c:pt idx="13119">
                  <c:v>1.5892751915144301</c:v>
                </c:pt>
                <c:pt idx="13120">
                  <c:v>-0.151757188498402</c:v>
                </c:pt>
                <c:pt idx="13121">
                  <c:v>5.4519230769230704</c:v>
                </c:pt>
                <c:pt idx="13122">
                  <c:v>3.1174754706974199</c:v>
                </c:pt>
                <c:pt idx="13123">
                  <c:v>9.6676391928032999</c:v>
                </c:pt>
                <c:pt idx="13124">
                  <c:v>8.8329816098884493</c:v>
                </c:pt>
                <c:pt idx="13125">
                  <c:v>6.1483443708609196</c:v>
                </c:pt>
                <c:pt idx="13126">
                  <c:v>-1.72452146921883</c:v>
                </c:pt>
                <c:pt idx="13127">
                  <c:v>2.1477339611536199</c:v>
                </c:pt>
                <c:pt idx="13128">
                  <c:v>-1.7929490766648</c:v>
                </c:pt>
                <c:pt idx="13129">
                  <c:v>3.4740521645603599</c:v>
                </c:pt>
                <c:pt idx="13130">
                  <c:v>3.7820512820512802</c:v>
                </c:pt>
                <c:pt idx="13131">
                  <c:v>14.362500000000001</c:v>
                </c:pt>
                <c:pt idx="13132">
                  <c:v>3.0752688172043001</c:v>
                </c:pt>
                <c:pt idx="13133">
                  <c:v>7.45569620253164</c:v>
                </c:pt>
                <c:pt idx="13134">
                  <c:v>6.9666666666666597</c:v>
                </c:pt>
                <c:pt idx="13135">
                  <c:v>13.689655172413699</c:v>
                </c:pt>
                <c:pt idx="13136">
                  <c:v>10.3825503355704</c:v>
                </c:pt>
                <c:pt idx="13137">
                  <c:v>7.4496644295302001</c:v>
                </c:pt>
                <c:pt idx="13138">
                  <c:v>-5.3081395348837201</c:v>
                </c:pt>
                <c:pt idx="13139">
                  <c:v>5.26</c:v>
                </c:pt>
                <c:pt idx="13140">
                  <c:v>6.6478873239436602</c:v>
                </c:pt>
                <c:pt idx="13141">
                  <c:v>4.6527777777777697</c:v>
                </c:pt>
                <c:pt idx="13142">
                  <c:v>2.2949272512780099</c:v>
                </c:pt>
                <c:pt idx="13143">
                  <c:v>1.56945027276542</c:v>
                </c:pt>
                <c:pt idx="13144">
                  <c:v>-0.13658707865168501</c:v>
                </c:pt>
                <c:pt idx="13145">
                  <c:v>1.8671454219030501</c:v>
                </c:pt>
                <c:pt idx="13146">
                  <c:v>1.8924508790072301</c:v>
                </c:pt>
                <c:pt idx="13147">
                  <c:v>6.4868552412645499</c:v>
                </c:pt>
                <c:pt idx="13148">
                  <c:v>6.71926143516575</c:v>
                </c:pt>
                <c:pt idx="13149">
                  <c:v>2.7539478516342202</c:v>
                </c:pt>
                <c:pt idx="13150">
                  <c:v>-0.94002741603838202</c:v>
                </c:pt>
                <c:pt idx="13151">
                  <c:v>-3.6730698189878002</c:v>
                </c:pt>
                <c:pt idx="13152">
                  <c:v>-3.4535097390665102</c:v>
                </c:pt>
                <c:pt idx="13153">
                  <c:v>1.2747043113315499</c:v>
                </c:pt>
                <c:pt idx="13154">
                  <c:v>-0.70833333333333304</c:v>
                </c:pt>
                <c:pt idx="13155">
                  <c:v>2.56451612903225</c:v>
                </c:pt>
                <c:pt idx="13156">
                  <c:v>2.56451612903225</c:v>
                </c:pt>
                <c:pt idx="13157">
                  <c:v>-1.5166666666666599</c:v>
                </c:pt>
                <c:pt idx="13158">
                  <c:v>2.04838709677419</c:v>
                </c:pt>
                <c:pt idx="13159">
                  <c:v>17.933333333333302</c:v>
                </c:pt>
                <c:pt idx="13160">
                  <c:v>18.5573770491803</c:v>
                </c:pt>
                <c:pt idx="13161">
                  <c:v>5.56451612903225</c:v>
                </c:pt>
                <c:pt idx="13162">
                  <c:v>10.6964285714285</c:v>
                </c:pt>
                <c:pt idx="13163">
                  <c:v>6.36065573770491</c:v>
                </c:pt>
                <c:pt idx="13164">
                  <c:v>9.75</c:v>
                </c:pt>
                <c:pt idx="13165">
                  <c:v>14.693548387096699</c:v>
                </c:pt>
                <c:pt idx="13166">
                  <c:v>27.6166666666666</c:v>
                </c:pt>
                <c:pt idx="13167">
                  <c:v>8.5166666666666604</c:v>
                </c:pt>
                <c:pt idx="13168">
                  <c:v>4.82258064516129</c:v>
                </c:pt>
                <c:pt idx="13169">
                  <c:v>2.1551724137931001</c:v>
                </c:pt>
                <c:pt idx="13170">
                  <c:v>1.6612903225806399</c:v>
                </c:pt>
                <c:pt idx="13171">
                  <c:v>20.491525423728799</c:v>
                </c:pt>
                <c:pt idx="13172">
                  <c:v>9.0483870967741904</c:v>
                </c:pt>
                <c:pt idx="13173">
                  <c:v>19.076923076922998</c:v>
                </c:pt>
                <c:pt idx="13174">
                  <c:v>21.487804878048699</c:v>
                </c:pt>
                <c:pt idx="13175">
                  <c:v>10.793388429752</c:v>
                </c:pt>
                <c:pt idx="13176">
                  <c:v>-2.421875</c:v>
                </c:pt>
                <c:pt idx="13177">
                  <c:v>24.084507042253499</c:v>
                </c:pt>
                <c:pt idx="13178">
                  <c:v>19.404255319148898</c:v>
                </c:pt>
                <c:pt idx="13179">
                  <c:v>6.6551724137930997</c:v>
                </c:pt>
                <c:pt idx="13180">
                  <c:v>14.2638888888888</c:v>
                </c:pt>
                <c:pt idx="13181">
                  <c:v>4.2867132867132796</c:v>
                </c:pt>
                <c:pt idx="13182">
                  <c:v>0.42666666666666597</c:v>
                </c:pt>
                <c:pt idx="13183">
                  <c:v>8.6402877697841696</c:v>
                </c:pt>
                <c:pt idx="13184">
                  <c:v>9.6428571428571406</c:v>
                </c:pt>
                <c:pt idx="13185">
                  <c:v>9.1837410805300692</c:v>
                </c:pt>
                <c:pt idx="13186">
                  <c:v>10.969738651994399</c:v>
                </c:pt>
                <c:pt idx="13187">
                  <c:v>14.156151800821799</c:v>
                </c:pt>
                <c:pt idx="13188">
                  <c:v>16.136316872427901</c:v>
                </c:pt>
                <c:pt idx="13189">
                  <c:v>16.6641938674579</c:v>
                </c:pt>
                <c:pt idx="13190">
                  <c:v>19.757417893544702</c:v>
                </c:pt>
                <c:pt idx="13191">
                  <c:v>21.216253826885598</c:v>
                </c:pt>
                <c:pt idx="13192">
                  <c:v>15.470953326712999</c:v>
                </c:pt>
                <c:pt idx="13193">
                  <c:v>6.9908729230049103</c:v>
                </c:pt>
                <c:pt idx="13194">
                  <c:v>7.6965962441314497</c:v>
                </c:pt>
                <c:pt idx="13195">
                  <c:v>7.40658732355383</c:v>
                </c:pt>
                <c:pt idx="13196">
                  <c:v>11.800641368252199</c:v>
                </c:pt>
                <c:pt idx="13197">
                  <c:v>3.96969696969696</c:v>
                </c:pt>
                <c:pt idx="13198">
                  <c:v>-3.4523809523809499</c:v>
                </c:pt>
                <c:pt idx="13199">
                  <c:v>-3.9032258064516099</c:v>
                </c:pt>
                <c:pt idx="13200">
                  <c:v>-1.7333333333333301</c:v>
                </c:pt>
                <c:pt idx="13201">
                  <c:v>5.8615384615384603</c:v>
                </c:pt>
                <c:pt idx="13202">
                  <c:v>2.1944444444444402</c:v>
                </c:pt>
                <c:pt idx="13203">
                  <c:v>6.7096774193548301</c:v>
                </c:pt>
                <c:pt idx="13204">
                  <c:v>1.5161290322580601</c:v>
                </c:pt>
                <c:pt idx="13205">
                  <c:v>-5.4</c:v>
                </c:pt>
                <c:pt idx="13206">
                  <c:v>-6.4516129032257993E-2</c:v>
                </c:pt>
                <c:pt idx="13207">
                  <c:v>0</c:v>
                </c:pt>
                <c:pt idx="13208">
                  <c:v>15.8</c:v>
                </c:pt>
                <c:pt idx="13209">
                  <c:v>4.5390946502057599</c:v>
                </c:pt>
                <c:pt idx="13210">
                  <c:v>9.6325581395348792</c:v>
                </c:pt>
                <c:pt idx="13211">
                  <c:v>9.3670411985018696</c:v>
                </c:pt>
                <c:pt idx="13212">
                  <c:v>1.703125</c:v>
                </c:pt>
                <c:pt idx="13213">
                  <c:v>7.2363013698630096</c:v>
                </c:pt>
                <c:pt idx="13214">
                  <c:v>16.5350877192982</c:v>
                </c:pt>
                <c:pt idx="13215">
                  <c:v>17.566539923954299</c:v>
                </c:pt>
                <c:pt idx="13216">
                  <c:v>18.0635593220339</c:v>
                </c:pt>
                <c:pt idx="13217">
                  <c:v>5.7465437788018399</c:v>
                </c:pt>
                <c:pt idx="13218">
                  <c:v>0.431111111111111</c:v>
                </c:pt>
                <c:pt idx="13219">
                  <c:v>2.92342342342342</c:v>
                </c:pt>
                <c:pt idx="13220">
                  <c:v>2.21028037383177</c:v>
                </c:pt>
                <c:pt idx="13221">
                  <c:v>4.6526701997554003</c:v>
                </c:pt>
                <c:pt idx="13222">
                  <c:v>3.0540780141843902</c:v>
                </c:pt>
                <c:pt idx="13223">
                  <c:v>4.4046677215189796</c:v>
                </c:pt>
                <c:pt idx="13224">
                  <c:v>3.8062630480166999</c:v>
                </c:pt>
                <c:pt idx="13225">
                  <c:v>5.0925925925925899</c:v>
                </c:pt>
                <c:pt idx="13226">
                  <c:v>9.5750798722044692</c:v>
                </c:pt>
                <c:pt idx="13227">
                  <c:v>7.9754335260115603</c:v>
                </c:pt>
                <c:pt idx="13228">
                  <c:v>6.15856329391152</c:v>
                </c:pt>
                <c:pt idx="13229">
                  <c:v>1.48465984882169</c:v>
                </c:pt>
                <c:pt idx="13230">
                  <c:v>1.56729810568295</c:v>
                </c:pt>
                <c:pt idx="13231">
                  <c:v>0.44003647970816201</c:v>
                </c:pt>
                <c:pt idx="13232">
                  <c:v>6.5822183858437597</c:v>
                </c:pt>
                <c:pt idx="13233">
                  <c:v>-5</c:v>
                </c:pt>
                <c:pt idx="13234">
                  <c:v>17.516129032258</c:v>
                </c:pt>
                <c:pt idx="13235">
                  <c:v>13.0530973451327</c:v>
                </c:pt>
                <c:pt idx="13236">
                  <c:v>-11.3333333333333</c:v>
                </c:pt>
                <c:pt idx="13237">
                  <c:v>7.0483870967741904</c:v>
                </c:pt>
                <c:pt idx="13238">
                  <c:v>30.107142857142801</c:v>
                </c:pt>
                <c:pt idx="13239">
                  <c:v>11.709677419354801</c:v>
                </c:pt>
                <c:pt idx="13240">
                  <c:v>10.1166666666666</c:v>
                </c:pt>
                <c:pt idx="13241">
                  <c:v>18.903225806451601</c:v>
                </c:pt>
                <c:pt idx="13242">
                  <c:v>19.3</c:v>
                </c:pt>
                <c:pt idx="13243">
                  <c:v>13.6290322580645</c:v>
                </c:pt>
                <c:pt idx="13244">
                  <c:v>14.1290322580645</c:v>
                </c:pt>
                <c:pt idx="13245">
                  <c:v>-0.9</c:v>
                </c:pt>
                <c:pt idx="13246">
                  <c:v>11.6290322580645</c:v>
                </c:pt>
                <c:pt idx="13247">
                  <c:v>9.8644067796610102</c:v>
                </c:pt>
                <c:pt idx="13248">
                  <c:v>12.0322580645161</c:v>
                </c:pt>
                <c:pt idx="13249">
                  <c:v>17.814516129032199</c:v>
                </c:pt>
                <c:pt idx="13250">
                  <c:v>22.946428571428498</c:v>
                </c:pt>
                <c:pt idx="13251">
                  <c:v>8.1209677419354804</c:v>
                </c:pt>
                <c:pt idx="13252">
                  <c:v>5.2931034482758603</c:v>
                </c:pt>
                <c:pt idx="13253">
                  <c:v>5.5342465753424603</c:v>
                </c:pt>
                <c:pt idx="13254">
                  <c:v>10.7936507936507</c:v>
                </c:pt>
                <c:pt idx="13255">
                  <c:v>14.4132231404958</c:v>
                </c:pt>
                <c:pt idx="13256">
                  <c:v>9.6129032258064502</c:v>
                </c:pt>
                <c:pt idx="13257">
                  <c:v>-0.61016949152542299</c:v>
                </c:pt>
                <c:pt idx="13258">
                  <c:v>0.138211382113821</c:v>
                </c:pt>
                <c:pt idx="13259">
                  <c:v>11.2347826086956</c:v>
                </c:pt>
                <c:pt idx="13260">
                  <c:v>7.0833333333333304</c:v>
                </c:pt>
                <c:pt idx="13261">
                  <c:v>8.2741935483870908</c:v>
                </c:pt>
                <c:pt idx="13262">
                  <c:v>23.285714285714199</c:v>
                </c:pt>
                <c:pt idx="13263">
                  <c:v>17.819672131147499</c:v>
                </c:pt>
                <c:pt idx="13264">
                  <c:v>12.1666666666666</c:v>
                </c:pt>
                <c:pt idx="13265">
                  <c:v>16.564516129032199</c:v>
                </c:pt>
                <c:pt idx="13266">
                  <c:v>18.683333333333302</c:v>
                </c:pt>
                <c:pt idx="13267">
                  <c:v>23.354838709677399</c:v>
                </c:pt>
                <c:pt idx="13268">
                  <c:v>27.403225806451601</c:v>
                </c:pt>
                <c:pt idx="13269">
                  <c:v>3.11666666666666</c:v>
                </c:pt>
                <c:pt idx="13270">
                  <c:v>1.9516129032258001</c:v>
                </c:pt>
                <c:pt idx="13271">
                  <c:v>5.5689655172413701</c:v>
                </c:pt>
                <c:pt idx="13272">
                  <c:v>8.4074074074073994</c:v>
                </c:pt>
                <c:pt idx="13273">
                  <c:v>2.37096774193548</c:v>
                </c:pt>
                <c:pt idx="13274">
                  <c:v>13.4464285714285</c:v>
                </c:pt>
                <c:pt idx="13275">
                  <c:v>0.49180327868852403</c:v>
                </c:pt>
                <c:pt idx="13276">
                  <c:v>7.1186440677966099</c:v>
                </c:pt>
                <c:pt idx="13277">
                  <c:v>20.7258064516129</c:v>
                </c:pt>
                <c:pt idx="13278">
                  <c:v>29.716666666666601</c:v>
                </c:pt>
                <c:pt idx="13279">
                  <c:v>16.149999999999999</c:v>
                </c:pt>
                <c:pt idx="13280">
                  <c:v>16.951612903225801</c:v>
                </c:pt>
                <c:pt idx="13281">
                  <c:v>-0.38983050847457601</c:v>
                </c:pt>
                <c:pt idx="13282">
                  <c:v>5.7096774193548301</c:v>
                </c:pt>
                <c:pt idx="13283">
                  <c:v>3.1529411764705801</c:v>
                </c:pt>
                <c:pt idx="13284">
                  <c:v>-0.5</c:v>
                </c:pt>
                <c:pt idx="13285">
                  <c:v>5.87750556792873</c:v>
                </c:pt>
                <c:pt idx="13286">
                  <c:v>8.5440806045340008</c:v>
                </c:pt>
                <c:pt idx="13287">
                  <c:v>2.6033994334277599</c:v>
                </c:pt>
                <c:pt idx="13288">
                  <c:v>6.5198019801980198</c:v>
                </c:pt>
                <c:pt idx="13289">
                  <c:v>9.5344827586206904</c:v>
                </c:pt>
                <c:pt idx="13290">
                  <c:v>15.101616628175501</c:v>
                </c:pt>
                <c:pt idx="13291">
                  <c:v>13.5708061002178</c:v>
                </c:pt>
                <c:pt idx="13292">
                  <c:v>11.513402061855601</c:v>
                </c:pt>
                <c:pt idx="13293">
                  <c:v>5.5911458333333304</c:v>
                </c:pt>
                <c:pt idx="13294">
                  <c:v>1.2434052757793701</c:v>
                </c:pt>
                <c:pt idx="13295">
                  <c:v>2.2793914246196398</c:v>
                </c:pt>
                <c:pt idx="13296">
                  <c:v>4.5687789799072602</c:v>
                </c:pt>
                <c:pt idx="13297">
                  <c:v>12.830845771144199</c:v>
                </c:pt>
                <c:pt idx="13298">
                  <c:v>21.5625</c:v>
                </c:pt>
                <c:pt idx="13299">
                  <c:v>9.8793103448275801</c:v>
                </c:pt>
                <c:pt idx="13300">
                  <c:v>8.7466666666666608</c:v>
                </c:pt>
                <c:pt idx="13301">
                  <c:v>8.8559322033898304</c:v>
                </c:pt>
                <c:pt idx="13302">
                  <c:v>12.504424778761001</c:v>
                </c:pt>
                <c:pt idx="13303">
                  <c:v>9.8275862068965498</c:v>
                </c:pt>
                <c:pt idx="13304">
                  <c:v>10.5587044534412</c:v>
                </c:pt>
                <c:pt idx="13305">
                  <c:v>2.0714285714285698</c:v>
                </c:pt>
                <c:pt idx="13306">
                  <c:v>1.0979729729729699</c:v>
                </c:pt>
                <c:pt idx="13307">
                  <c:v>7.3356164383561602</c:v>
                </c:pt>
                <c:pt idx="13308">
                  <c:v>3.6197183098591501</c:v>
                </c:pt>
                <c:pt idx="13309">
                  <c:v>6.2222222222222197</c:v>
                </c:pt>
                <c:pt idx="13310">
                  <c:v>19.064516129032199</c:v>
                </c:pt>
                <c:pt idx="13311">
                  <c:v>0.213483146067415</c:v>
                </c:pt>
                <c:pt idx="13312">
                  <c:v>1.7741935483870901</c:v>
                </c:pt>
                <c:pt idx="13313">
                  <c:v>-0.13636363636363599</c:v>
                </c:pt>
                <c:pt idx="13314">
                  <c:v>11.391304347826001</c:v>
                </c:pt>
                <c:pt idx="13315">
                  <c:v>47.551724137930997</c:v>
                </c:pt>
                <c:pt idx="13316">
                  <c:v>14.3846153846153</c:v>
                </c:pt>
                <c:pt idx="13317">
                  <c:v>-2.8064516129032202</c:v>
                </c:pt>
                <c:pt idx="13318">
                  <c:v>-9.0333333333333297</c:v>
                </c:pt>
                <c:pt idx="13319">
                  <c:v>-6.6129032258064502</c:v>
                </c:pt>
                <c:pt idx="13320">
                  <c:v>16.266666666666602</c:v>
                </c:pt>
                <c:pt idx="13321">
                  <c:v>-10.6129032258064</c:v>
                </c:pt>
                <c:pt idx="13322">
                  <c:v>80.733333333333306</c:v>
                </c:pt>
                <c:pt idx="13323">
                  <c:v>4.1225806451612899</c:v>
                </c:pt>
                <c:pt idx="13324">
                  <c:v>-5.2553191489361701</c:v>
                </c:pt>
                <c:pt idx="13325">
                  <c:v>-0.52258064516128999</c:v>
                </c:pt>
                <c:pt idx="13326">
                  <c:v>9.9277108433734895</c:v>
                </c:pt>
                <c:pt idx="13327">
                  <c:v>12.155913978494601</c:v>
                </c:pt>
                <c:pt idx="13328">
                  <c:v>17.194139194139101</c:v>
                </c:pt>
                <c:pt idx="13329">
                  <c:v>9.7391304347826093</c:v>
                </c:pt>
                <c:pt idx="13330">
                  <c:v>4.4818181818181797</c:v>
                </c:pt>
                <c:pt idx="13331">
                  <c:v>-3.6793478260869499</c:v>
                </c:pt>
                <c:pt idx="13332">
                  <c:v>-2.0430107526881698</c:v>
                </c:pt>
                <c:pt idx="13333">
                  <c:v>-10.244444444444399</c:v>
                </c:pt>
                <c:pt idx="13334">
                  <c:v>4.56989247311828</c:v>
                </c:pt>
                <c:pt idx="13335">
                  <c:v>13.7787610619469</c:v>
                </c:pt>
                <c:pt idx="13336">
                  <c:v>24.274999999999999</c:v>
                </c:pt>
                <c:pt idx="13337">
                  <c:v>9.75</c:v>
                </c:pt>
                <c:pt idx="13338">
                  <c:v>11.6454545454545</c:v>
                </c:pt>
                <c:pt idx="13339">
                  <c:v>20.473214285714199</c:v>
                </c:pt>
                <c:pt idx="13340">
                  <c:v>23.132075471698101</c:v>
                </c:pt>
                <c:pt idx="13341">
                  <c:v>23.2477064220183</c:v>
                </c:pt>
                <c:pt idx="13342">
                  <c:v>9.2410714285714199</c:v>
                </c:pt>
                <c:pt idx="13343">
                  <c:v>9.5648148148148096</c:v>
                </c:pt>
                <c:pt idx="13344">
                  <c:v>6.13043478260869</c:v>
                </c:pt>
                <c:pt idx="13345">
                  <c:v>5.8899082568807302</c:v>
                </c:pt>
                <c:pt idx="13346">
                  <c:v>5.5137614678898998</c:v>
                </c:pt>
                <c:pt idx="13347">
                  <c:v>10.3301886792452</c:v>
                </c:pt>
                <c:pt idx="13348">
                  <c:v>19.2735849056603</c:v>
                </c:pt>
                <c:pt idx="13349">
                  <c:v>4.2213114754098298</c:v>
                </c:pt>
                <c:pt idx="13350">
                  <c:v>8.2631578947368407</c:v>
                </c:pt>
                <c:pt idx="13351">
                  <c:v>8.9153225806451601</c:v>
                </c:pt>
                <c:pt idx="13352">
                  <c:v>10.006329113924</c:v>
                </c:pt>
                <c:pt idx="13353">
                  <c:v>13.1327800829875</c:v>
                </c:pt>
                <c:pt idx="13354">
                  <c:v>12.157894736842101</c:v>
                </c:pt>
                <c:pt idx="13355">
                  <c:v>0.88050314465408797</c:v>
                </c:pt>
                <c:pt idx="13356">
                  <c:v>-0.57635467980295496</c:v>
                </c:pt>
                <c:pt idx="13357">
                  <c:v>7.1935483870967696</c:v>
                </c:pt>
                <c:pt idx="13358">
                  <c:v>3.7168674698795101</c:v>
                </c:pt>
                <c:pt idx="13359">
                  <c:v>13.4285714285714</c:v>
                </c:pt>
                <c:pt idx="13360">
                  <c:v>0.38709677419354799</c:v>
                </c:pt>
                <c:pt idx="13361">
                  <c:v>15.025641025641001</c:v>
                </c:pt>
                <c:pt idx="13362">
                  <c:v>19.054945054945001</c:v>
                </c:pt>
                <c:pt idx="13363">
                  <c:v>19.430107526881699</c:v>
                </c:pt>
                <c:pt idx="13364">
                  <c:v>12.6216216216216</c:v>
                </c:pt>
                <c:pt idx="13365">
                  <c:v>9.32258064516129</c:v>
                </c:pt>
                <c:pt idx="13366">
                  <c:v>1.0689655172413699</c:v>
                </c:pt>
                <c:pt idx="13367">
                  <c:v>18.3888888888888</c:v>
                </c:pt>
                <c:pt idx="13368">
                  <c:v>24</c:v>
                </c:pt>
                <c:pt idx="13369">
                  <c:v>5.0141259564449596</c:v>
                </c:pt>
                <c:pt idx="13370">
                  <c:v>4.5072664359861498</c:v>
                </c:pt>
                <c:pt idx="13371">
                  <c:v>5.1841308298001199</c:v>
                </c:pt>
                <c:pt idx="13372">
                  <c:v>5.7997542997542997</c:v>
                </c:pt>
                <c:pt idx="13373">
                  <c:v>10.5236151603498</c:v>
                </c:pt>
                <c:pt idx="13374">
                  <c:v>13.109016811003499</c:v>
                </c:pt>
                <c:pt idx="13375">
                  <c:v>12.1290550070521</c:v>
                </c:pt>
                <c:pt idx="13376">
                  <c:v>8.8075089392133492</c:v>
                </c:pt>
                <c:pt idx="13377">
                  <c:v>2.1563007030827399</c:v>
                </c:pt>
                <c:pt idx="13378">
                  <c:v>2.33058419243986</c:v>
                </c:pt>
                <c:pt idx="13379">
                  <c:v>3.89566310496543</c:v>
                </c:pt>
                <c:pt idx="13380">
                  <c:v>4.8666249217282402</c:v>
                </c:pt>
                <c:pt idx="13381">
                  <c:v>3.5659988214496101</c:v>
                </c:pt>
                <c:pt idx="13382">
                  <c:v>4.4892063492063397</c:v>
                </c:pt>
                <c:pt idx="13383">
                  <c:v>2.2867647058823501</c:v>
                </c:pt>
                <c:pt idx="13384">
                  <c:v>6.6257225433525999</c:v>
                </c:pt>
                <c:pt idx="13385">
                  <c:v>3.7141630901287499</c:v>
                </c:pt>
                <c:pt idx="13386">
                  <c:v>10.349344978165901</c:v>
                </c:pt>
                <c:pt idx="13387">
                  <c:v>9.2277847309136405</c:v>
                </c:pt>
                <c:pt idx="13388">
                  <c:v>5.0194695259593596</c:v>
                </c:pt>
                <c:pt idx="13389">
                  <c:v>0.92467096051526099</c:v>
                </c:pt>
                <c:pt idx="13390">
                  <c:v>1.4937138973836199</c:v>
                </c:pt>
                <c:pt idx="13391">
                  <c:v>-1.2184450739691499</c:v>
                </c:pt>
                <c:pt idx="13392">
                  <c:v>7.5006079027355597</c:v>
                </c:pt>
                <c:pt idx="13393">
                  <c:v>4.1766437684003899</c:v>
                </c:pt>
                <c:pt idx="13394">
                  <c:v>1.38106235565819</c:v>
                </c:pt>
                <c:pt idx="13395">
                  <c:v>3.39649122807017</c:v>
                </c:pt>
                <c:pt idx="13396">
                  <c:v>2.7820823244552</c:v>
                </c:pt>
                <c:pt idx="13397">
                  <c:v>4.4503239740820701</c:v>
                </c:pt>
                <c:pt idx="13398">
                  <c:v>6.9663120567375802</c:v>
                </c:pt>
                <c:pt idx="13399">
                  <c:v>8.4635974304068498</c:v>
                </c:pt>
                <c:pt idx="13400">
                  <c:v>5.0229990800367901</c:v>
                </c:pt>
                <c:pt idx="13401">
                  <c:v>1.5381818181818101</c:v>
                </c:pt>
                <c:pt idx="13402">
                  <c:v>-0.298616761594792</c:v>
                </c:pt>
                <c:pt idx="13403">
                  <c:v>2.1765690376569</c:v>
                </c:pt>
                <c:pt idx="13404">
                  <c:v>2.8557347670250799</c:v>
                </c:pt>
                <c:pt idx="13405">
                  <c:v>2.0969945355191202</c:v>
                </c:pt>
                <c:pt idx="13406">
                  <c:v>1.5981873111782401</c:v>
                </c:pt>
                <c:pt idx="13407">
                  <c:v>-0.73793103448275799</c:v>
                </c:pt>
                <c:pt idx="13408">
                  <c:v>1.08088235294117</c:v>
                </c:pt>
                <c:pt idx="13409">
                  <c:v>2.2860962566844898</c:v>
                </c:pt>
                <c:pt idx="13410">
                  <c:v>3.5509181969949899</c:v>
                </c:pt>
                <c:pt idx="13411">
                  <c:v>6.32562277580071</c:v>
                </c:pt>
                <c:pt idx="13412">
                  <c:v>2.7804878048780401</c:v>
                </c:pt>
                <c:pt idx="13413">
                  <c:v>-1.4570673712021101</c:v>
                </c:pt>
                <c:pt idx="13414">
                  <c:v>-0.66757493188010897</c:v>
                </c:pt>
                <c:pt idx="13415">
                  <c:v>-0.64740740740740699</c:v>
                </c:pt>
                <c:pt idx="13416">
                  <c:v>-0.63380281690140805</c:v>
                </c:pt>
                <c:pt idx="13417">
                  <c:v>-6</c:v>
                </c:pt>
                <c:pt idx="13418">
                  <c:v>8</c:v>
                </c:pt>
                <c:pt idx="13419">
                  <c:v>11.5921052631578</c:v>
                </c:pt>
                <c:pt idx="13420">
                  <c:v>4.14942528735632</c:v>
                </c:pt>
                <c:pt idx="13421">
                  <c:v>8.5697674418604599</c:v>
                </c:pt>
                <c:pt idx="13422">
                  <c:v>8.2247191011235898</c:v>
                </c:pt>
                <c:pt idx="13423">
                  <c:v>12.8440366972477</c:v>
                </c:pt>
                <c:pt idx="13424">
                  <c:v>8.6101694915254203</c:v>
                </c:pt>
                <c:pt idx="13425">
                  <c:v>3.1512605042016801</c:v>
                </c:pt>
                <c:pt idx="13426">
                  <c:v>1.87037037037037</c:v>
                </c:pt>
                <c:pt idx="13427">
                  <c:v>1.0204081632652999</c:v>
                </c:pt>
                <c:pt idx="13428">
                  <c:v>5.3826086956521699</c:v>
                </c:pt>
                <c:pt idx="13429">
                  <c:v>5.6017699115044204</c:v>
                </c:pt>
                <c:pt idx="13430">
                  <c:v>2.3770655983975901</c:v>
                </c:pt>
                <c:pt idx="13431">
                  <c:v>2.23423913043478</c:v>
                </c:pt>
                <c:pt idx="13432">
                  <c:v>1.7843992248061999</c:v>
                </c:pt>
                <c:pt idx="13433">
                  <c:v>1.66785714285714</c:v>
                </c:pt>
                <c:pt idx="13434">
                  <c:v>3.6312056737588598</c:v>
                </c:pt>
                <c:pt idx="13435">
                  <c:v>8.9880725190839694</c:v>
                </c:pt>
                <c:pt idx="13436">
                  <c:v>7.3663194444444402</c:v>
                </c:pt>
                <c:pt idx="13437">
                  <c:v>4.530549898167</c:v>
                </c:pt>
                <c:pt idx="13438">
                  <c:v>-0.37124878993223598</c:v>
                </c:pt>
                <c:pt idx="13439">
                  <c:v>-0.88091263216471805</c:v>
                </c:pt>
                <c:pt idx="13440">
                  <c:v>-7.6514346439957498E-2</c:v>
                </c:pt>
                <c:pt idx="13441">
                  <c:v>2.1415975103734399</c:v>
                </c:pt>
                <c:pt idx="13442">
                  <c:v>5.4995313964386101</c:v>
                </c:pt>
                <c:pt idx="13443">
                  <c:v>7.3055975794251102</c:v>
                </c:pt>
                <c:pt idx="13444">
                  <c:v>9.3843368039837003</c:v>
                </c:pt>
                <c:pt idx="13445">
                  <c:v>9.2762973352033598</c:v>
                </c:pt>
                <c:pt idx="13446">
                  <c:v>13.068504954760799</c:v>
                </c:pt>
                <c:pt idx="13447">
                  <c:v>19.030612244897899</c:v>
                </c:pt>
                <c:pt idx="13448">
                  <c:v>23.241732650209499</c:v>
                </c:pt>
                <c:pt idx="13449">
                  <c:v>14.4657883552911</c:v>
                </c:pt>
                <c:pt idx="13450">
                  <c:v>5.7107404393816097</c:v>
                </c:pt>
                <c:pt idx="13451">
                  <c:v>4.3219306466729099</c:v>
                </c:pt>
                <c:pt idx="13452">
                  <c:v>1.62544802867383</c:v>
                </c:pt>
                <c:pt idx="13453">
                  <c:v>9.6254340277777697</c:v>
                </c:pt>
                <c:pt idx="13454">
                  <c:v>-0.70331219168428405</c:v>
                </c:pt>
                <c:pt idx="13455">
                  <c:v>5.3084391336818504</c:v>
                </c:pt>
                <c:pt idx="13456">
                  <c:v>-2.98084544253632</c:v>
                </c:pt>
                <c:pt idx="13457">
                  <c:v>4.9594501718212998</c:v>
                </c:pt>
                <c:pt idx="13458">
                  <c:v>1.7047244094488101</c:v>
                </c:pt>
                <c:pt idx="13459">
                  <c:v>10.528048780487801</c:v>
                </c:pt>
                <c:pt idx="13460">
                  <c:v>9.9585755813953494</c:v>
                </c:pt>
                <c:pt idx="13461">
                  <c:v>6.7036048064085403</c:v>
                </c:pt>
                <c:pt idx="13462">
                  <c:v>-0.55181518151815101</c:v>
                </c:pt>
                <c:pt idx="13463">
                  <c:v>3.5569620253164498</c:v>
                </c:pt>
                <c:pt idx="13464">
                  <c:v>-6.3165413533834496</c:v>
                </c:pt>
                <c:pt idx="13465">
                  <c:v>3.1178343949044498</c:v>
                </c:pt>
                <c:pt idx="13466">
                  <c:v>-2.8246073298429302</c:v>
                </c:pt>
                <c:pt idx="13467">
                  <c:v>3.1726361031518602</c:v>
                </c:pt>
                <c:pt idx="13468">
                  <c:v>-2.2117202268431</c:v>
                </c:pt>
                <c:pt idx="13469">
                  <c:v>3.6897880539499002</c:v>
                </c:pt>
                <c:pt idx="13470">
                  <c:v>3.5962582981291402</c:v>
                </c:pt>
                <c:pt idx="13471">
                  <c:v>12.2563364055299</c:v>
                </c:pt>
                <c:pt idx="13472">
                  <c:v>8.4112086428089103</c:v>
                </c:pt>
                <c:pt idx="13473">
                  <c:v>5.0495110024449801</c:v>
                </c:pt>
                <c:pt idx="13474">
                  <c:v>-3.1913991520290699</c:v>
                </c:pt>
                <c:pt idx="13475">
                  <c:v>2.5472334682861</c:v>
                </c:pt>
                <c:pt idx="13476">
                  <c:v>-5.9392372333548797</c:v>
                </c:pt>
                <c:pt idx="13477">
                  <c:v>3.4890693316677002</c:v>
                </c:pt>
                <c:pt idx="13478">
                  <c:v>6.6444444444444404</c:v>
                </c:pt>
                <c:pt idx="13479">
                  <c:v>12.568181818181801</c:v>
                </c:pt>
                <c:pt idx="13480">
                  <c:v>5.4832214765100602</c:v>
                </c:pt>
                <c:pt idx="13481">
                  <c:v>5.2678571428571397</c:v>
                </c:pt>
                <c:pt idx="13482">
                  <c:v>10.5762711864406</c:v>
                </c:pt>
                <c:pt idx="13483">
                  <c:v>17.671232876712299</c:v>
                </c:pt>
                <c:pt idx="13484">
                  <c:v>13.8055555555555</c:v>
                </c:pt>
                <c:pt idx="13485">
                  <c:v>11.4489795918367</c:v>
                </c:pt>
                <c:pt idx="13486">
                  <c:v>4.0434782608695601</c:v>
                </c:pt>
                <c:pt idx="13487">
                  <c:v>4.7597402597402496</c:v>
                </c:pt>
                <c:pt idx="13488">
                  <c:v>1.0427350427350399</c:v>
                </c:pt>
                <c:pt idx="13489">
                  <c:v>3.8383838383838298</c:v>
                </c:pt>
                <c:pt idx="13490">
                  <c:v>6.3001303780964797</c:v>
                </c:pt>
                <c:pt idx="13491">
                  <c:v>5.5211467499290299</c:v>
                </c:pt>
                <c:pt idx="13492">
                  <c:v>10.260712441920401</c:v>
                </c:pt>
                <c:pt idx="13493">
                  <c:v>9.7210205213532994</c:v>
                </c:pt>
                <c:pt idx="13494">
                  <c:v>9.4493322859387199</c:v>
                </c:pt>
                <c:pt idx="13495">
                  <c:v>14.344088610642901</c:v>
                </c:pt>
                <c:pt idx="13496">
                  <c:v>16.562039660056602</c:v>
                </c:pt>
                <c:pt idx="13497">
                  <c:v>11.741196749568999</c:v>
                </c:pt>
                <c:pt idx="13498">
                  <c:v>4.7292427562697803</c:v>
                </c:pt>
                <c:pt idx="13499">
                  <c:v>6.4577244258872604</c:v>
                </c:pt>
                <c:pt idx="13500">
                  <c:v>5.8149284253578699</c:v>
                </c:pt>
                <c:pt idx="13501">
                  <c:v>7.4474747474747396</c:v>
                </c:pt>
                <c:pt idx="13502">
                  <c:v>3.1345029239766</c:v>
                </c:pt>
                <c:pt idx="13503">
                  <c:v>7.625</c:v>
                </c:pt>
                <c:pt idx="13504">
                  <c:v>7.1679389312976998</c:v>
                </c:pt>
                <c:pt idx="13505">
                  <c:v>4.0684931506849296</c:v>
                </c:pt>
                <c:pt idx="13506">
                  <c:v>3.3008849557522102</c:v>
                </c:pt>
                <c:pt idx="13507">
                  <c:v>9.8658008658008605</c:v>
                </c:pt>
                <c:pt idx="13508">
                  <c:v>9.3573883161511997</c:v>
                </c:pt>
                <c:pt idx="13509">
                  <c:v>8.0159235668789801</c:v>
                </c:pt>
                <c:pt idx="13510">
                  <c:v>2.2078853046594902</c:v>
                </c:pt>
                <c:pt idx="13511">
                  <c:v>4.1211072664359802</c:v>
                </c:pt>
                <c:pt idx="13512">
                  <c:v>2.06643356643356</c:v>
                </c:pt>
                <c:pt idx="13513">
                  <c:v>2.4439834024896201</c:v>
                </c:pt>
                <c:pt idx="13514">
                  <c:v>11.1458333333333</c:v>
                </c:pt>
                <c:pt idx="13515">
                  <c:v>12.1428571428571</c:v>
                </c:pt>
                <c:pt idx="13516">
                  <c:v>6.3888888888888804</c:v>
                </c:pt>
                <c:pt idx="13517">
                  <c:v>3</c:v>
                </c:pt>
                <c:pt idx="13518">
                  <c:v>23.878048780487799</c:v>
                </c:pt>
                <c:pt idx="13519">
                  <c:v>24.051470588235201</c:v>
                </c:pt>
                <c:pt idx="13520">
                  <c:v>14.681318681318601</c:v>
                </c:pt>
                <c:pt idx="13521">
                  <c:v>14.3831775700934</c:v>
                </c:pt>
                <c:pt idx="13522">
                  <c:v>13.273381294964</c:v>
                </c:pt>
                <c:pt idx="13523">
                  <c:v>4.35211267605633</c:v>
                </c:pt>
                <c:pt idx="13524">
                  <c:v>8.5084745762711798</c:v>
                </c:pt>
                <c:pt idx="13525">
                  <c:v>-4.4722222222222197</c:v>
                </c:pt>
                <c:pt idx="13526">
                  <c:v>7.3170731707316999E-2</c:v>
                </c:pt>
                <c:pt idx="13527">
                  <c:v>1.3826366559485499</c:v>
                </c:pt>
                <c:pt idx="13528">
                  <c:v>-3.75428571428571</c:v>
                </c:pt>
                <c:pt idx="13529">
                  <c:v>0.419196865817825</c:v>
                </c:pt>
                <c:pt idx="13530">
                  <c:v>0.93010752688172005</c:v>
                </c:pt>
                <c:pt idx="13531">
                  <c:v>6.9119127516778498</c:v>
                </c:pt>
                <c:pt idx="13532">
                  <c:v>3.91826437941473</c:v>
                </c:pt>
                <c:pt idx="13533">
                  <c:v>3.4883093525179798</c:v>
                </c:pt>
                <c:pt idx="13534">
                  <c:v>-1.8263157894736799</c:v>
                </c:pt>
                <c:pt idx="13535">
                  <c:v>1.9022770398481901</c:v>
                </c:pt>
                <c:pt idx="13536">
                  <c:v>-3.3984962406014998</c:v>
                </c:pt>
                <c:pt idx="13537">
                  <c:v>1.9775700934579401</c:v>
                </c:pt>
                <c:pt idx="13538">
                  <c:v>7.1673640167363999</c:v>
                </c:pt>
                <c:pt idx="13539">
                  <c:v>4.65519848771266</c:v>
                </c:pt>
                <c:pt idx="13540">
                  <c:v>4.7727119216480904</c:v>
                </c:pt>
                <c:pt idx="13541">
                  <c:v>5.8828016643550596</c:v>
                </c:pt>
                <c:pt idx="13542">
                  <c:v>6.9578912466843503</c:v>
                </c:pt>
                <c:pt idx="13543">
                  <c:v>12.449660084169601</c:v>
                </c:pt>
                <c:pt idx="13544">
                  <c:v>12.8727134146341</c:v>
                </c:pt>
                <c:pt idx="13545">
                  <c:v>11.6348314606741</c:v>
                </c:pt>
                <c:pt idx="13546">
                  <c:v>4.4820220719117101</c:v>
                </c:pt>
                <c:pt idx="13547">
                  <c:v>4.3329457364341</c:v>
                </c:pt>
                <c:pt idx="13548">
                  <c:v>2.3639692420358802</c:v>
                </c:pt>
                <c:pt idx="13549">
                  <c:v>7.9488437281009103</c:v>
                </c:pt>
                <c:pt idx="13550">
                  <c:v>3.5505913272010501</c:v>
                </c:pt>
                <c:pt idx="13551">
                  <c:v>2.9631268436578102</c:v>
                </c:pt>
                <c:pt idx="13552">
                  <c:v>5.0208604954367599</c:v>
                </c:pt>
                <c:pt idx="13553">
                  <c:v>1.7776223776223701</c:v>
                </c:pt>
                <c:pt idx="13554">
                  <c:v>6.3723958333333304</c:v>
                </c:pt>
                <c:pt idx="13555">
                  <c:v>12.5132275132275</c:v>
                </c:pt>
                <c:pt idx="13556">
                  <c:v>11.3402225755166</c:v>
                </c:pt>
                <c:pt idx="13557">
                  <c:v>7.4089595375722501</c:v>
                </c:pt>
                <c:pt idx="13558">
                  <c:v>0.43758212877792302</c:v>
                </c:pt>
                <c:pt idx="13559">
                  <c:v>1.1311953352769599</c:v>
                </c:pt>
                <c:pt idx="13560">
                  <c:v>0.34561626429478998</c:v>
                </c:pt>
                <c:pt idx="13561">
                  <c:v>2.4502688172043001</c:v>
                </c:pt>
                <c:pt idx="13562">
                  <c:v>1.1099656357388299</c:v>
                </c:pt>
                <c:pt idx="13563">
                  <c:v>-1.81153846153846</c:v>
                </c:pt>
                <c:pt idx="13564">
                  <c:v>-5.7627118644067797E-2</c:v>
                </c:pt>
                <c:pt idx="13565">
                  <c:v>4.40625</c:v>
                </c:pt>
                <c:pt idx="13566">
                  <c:v>2.41061452513966</c:v>
                </c:pt>
                <c:pt idx="13567">
                  <c:v>6.8215297450424899</c:v>
                </c:pt>
                <c:pt idx="13568">
                  <c:v>8.7065217391304301</c:v>
                </c:pt>
                <c:pt idx="13569">
                  <c:v>3.68435013262599</c:v>
                </c:pt>
                <c:pt idx="13570">
                  <c:v>1.36592178770949</c:v>
                </c:pt>
                <c:pt idx="13571">
                  <c:v>2.8798955613577002</c:v>
                </c:pt>
                <c:pt idx="13572">
                  <c:v>0.77956989247311803</c:v>
                </c:pt>
                <c:pt idx="13573">
                  <c:v>5.6929133858267704</c:v>
                </c:pt>
                <c:pt idx="13574">
                  <c:v>5.2429042904290402</c:v>
                </c:pt>
                <c:pt idx="13575">
                  <c:v>3.3159025787965599</c:v>
                </c:pt>
                <c:pt idx="13576">
                  <c:v>1.8683834048640899</c:v>
                </c:pt>
                <c:pt idx="13577">
                  <c:v>5.7364813404417303</c:v>
                </c:pt>
                <c:pt idx="13578">
                  <c:v>5.02274247491638</c:v>
                </c:pt>
                <c:pt idx="13579">
                  <c:v>12.168862275449101</c:v>
                </c:pt>
                <c:pt idx="13580">
                  <c:v>12.133870967741901</c:v>
                </c:pt>
                <c:pt idx="13581">
                  <c:v>8.1328813559322004</c:v>
                </c:pt>
                <c:pt idx="13582">
                  <c:v>-0.19908316961362099</c:v>
                </c:pt>
                <c:pt idx="13583">
                  <c:v>1.35692995529061</c:v>
                </c:pt>
                <c:pt idx="13584">
                  <c:v>-1.04729729729729</c:v>
                </c:pt>
                <c:pt idx="13585">
                  <c:v>5.8248546511627897</c:v>
                </c:pt>
                <c:pt idx="13586">
                  <c:v>19.951612903225801</c:v>
                </c:pt>
                <c:pt idx="13587">
                  <c:v>14.0285714285714</c:v>
                </c:pt>
                <c:pt idx="13588">
                  <c:v>12.731182795698899</c:v>
                </c:pt>
                <c:pt idx="13589">
                  <c:v>7.1744186046511604</c:v>
                </c:pt>
                <c:pt idx="13590">
                  <c:v>11.215909090908999</c:v>
                </c:pt>
                <c:pt idx="13591">
                  <c:v>35.048780487804798</c:v>
                </c:pt>
                <c:pt idx="13592">
                  <c:v>26.278481012658201</c:v>
                </c:pt>
                <c:pt idx="13593">
                  <c:v>17.108108108108102</c:v>
                </c:pt>
                <c:pt idx="13594">
                  <c:v>19.818181818181799</c:v>
                </c:pt>
                <c:pt idx="13595">
                  <c:v>-5.1666666666666599</c:v>
                </c:pt>
                <c:pt idx="13596">
                  <c:v>3.4486486486486401</c:v>
                </c:pt>
                <c:pt idx="13597">
                  <c:v>8.3515151515151498</c:v>
                </c:pt>
                <c:pt idx="13598">
                  <c:v>9.2126436781609193</c:v>
                </c:pt>
                <c:pt idx="13599">
                  <c:v>-1.11267605633802</c:v>
                </c:pt>
                <c:pt idx="13600">
                  <c:v>7.5842105263157897</c:v>
                </c:pt>
                <c:pt idx="13601">
                  <c:v>16.7454545454545</c:v>
                </c:pt>
                <c:pt idx="13602">
                  <c:v>14.201716738197399</c:v>
                </c:pt>
                <c:pt idx="13603">
                  <c:v>8.6782178217821695</c:v>
                </c:pt>
                <c:pt idx="13604">
                  <c:v>-1.31</c:v>
                </c:pt>
                <c:pt idx="13605">
                  <c:v>-1.6903225806451601</c:v>
                </c:pt>
                <c:pt idx="13606">
                  <c:v>-1.2401960784313699</c:v>
                </c:pt>
                <c:pt idx="13607">
                  <c:v>0.68877551020408101</c:v>
                </c:pt>
                <c:pt idx="13608">
                  <c:v>3.7634445200816802</c:v>
                </c:pt>
                <c:pt idx="13609">
                  <c:v>2.7086021505376299</c:v>
                </c:pt>
                <c:pt idx="13610">
                  <c:v>2.7128552971576201</c:v>
                </c:pt>
                <c:pt idx="13611">
                  <c:v>5.22026887280248</c:v>
                </c:pt>
                <c:pt idx="13612">
                  <c:v>8.1823352291736295</c:v>
                </c:pt>
                <c:pt idx="13613">
                  <c:v>11.506822612085699</c:v>
                </c:pt>
                <c:pt idx="13614">
                  <c:v>12.724151385095499</c:v>
                </c:pt>
                <c:pt idx="13615">
                  <c:v>8.1123909249563706</c:v>
                </c:pt>
                <c:pt idx="13616">
                  <c:v>2.1050531914893602</c:v>
                </c:pt>
                <c:pt idx="13617">
                  <c:v>8.1326490327674694E-2</c:v>
                </c:pt>
                <c:pt idx="13618">
                  <c:v>0.71377202445163601</c:v>
                </c:pt>
                <c:pt idx="13619">
                  <c:v>6.3770657672849902</c:v>
                </c:pt>
                <c:pt idx="13620">
                  <c:v>3.3636363636363602</c:v>
                </c:pt>
                <c:pt idx="13621">
                  <c:v>12.310606060606</c:v>
                </c:pt>
                <c:pt idx="13622">
                  <c:v>3.02</c:v>
                </c:pt>
                <c:pt idx="13623">
                  <c:v>10.527397260273901</c:v>
                </c:pt>
                <c:pt idx="13624">
                  <c:v>9.7959183673469301</c:v>
                </c:pt>
                <c:pt idx="13625">
                  <c:v>9.5174825174825095</c:v>
                </c:pt>
                <c:pt idx="13626">
                  <c:v>9.2147651006711406</c:v>
                </c:pt>
                <c:pt idx="13627">
                  <c:v>6.3581081081080999</c:v>
                </c:pt>
                <c:pt idx="13628">
                  <c:v>-1.1986301369862999</c:v>
                </c:pt>
                <c:pt idx="13629">
                  <c:v>12.6368715083798</c:v>
                </c:pt>
                <c:pt idx="13630">
                  <c:v>1.38953488372093</c:v>
                </c:pt>
                <c:pt idx="13631">
                  <c:v>20.615384615384599</c:v>
                </c:pt>
                <c:pt idx="13632">
                  <c:v>21.5217391304347</c:v>
                </c:pt>
                <c:pt idx="13633">
                  <c:v>11.814285714285701</c:v>
                </c:pt>
                <c:pt idx="13634">
                  <c:v>18.537634408602099</c:v>
                </c:pt>
                <c:pt idx="13635">
                  <c:v>2.87096774193548</c:v>
                </c:pt>
                <c:pt idx="13636">
                  <c:v>-0.66129032258064502</c:v>
                </c:pt>
                <c:pt idx="13637">
                  <c:v>17.100000000000001</c:v>
                </c:pt>
                <c:pt idx="13638">
                  <c:v>11.4032258064516</c:v>
                </c:pt>
                <c:pt idx="13639">
                  <c:v>15.8904109589041</c:v>
                </c:pt>
                <c:pt idx="13640">
                  <c:v>2.7333333333333298</c:v>
                </c:pt>
                <c:pt idx="13641">
                  <c:v>3.6413043478260798</c:v>
                </c:pt>
                <c:pt idx="13642">
                  <c:v>2.3678160919540199</c:v>
                </c:pt>
                <c:pt idx="13643">
                  <c:v>6.7558139534883699</c:v>
                </c:pt>
                <c:pt idx="13644">
                  <c:v>6.5043478260869501</c:v>
                </c:pt>
                <c:pt idx="13645">
                  <c:v>10.516129032258</c:v>
                </c:pt>
                <c:pt idx="13646">
                  <c:v>0.29032258064516098</c:v>
                </c:pt>
                <c:pt idx="13647">
                  <c:v>5.0530973451327403</c:v>
                </c:pt>
                <c:pt idx="13648">
                  <c:v>3</c:v>
                </c:pt>
                <c:pt idx="13649">
                  <c:v>15.8130841121495</c:v>
                </c:pt>
                <c:pt idx="13650">
                  <c:v>23.371681415929199</c:v>
                </c:pt>
                <c:pt idx="13651">
                  <c:v>17.570175438596401</c:v>
                </c:pt>
                <c:pt idx="13652">
                  <c:v>9.2407407407407405</c:v>
                </c:pt>
                <c:pt idx="13653">
                  <c:v>-0.93636363636363595</c:v>
                </c:pt>
                <c:pt idx="13654">
                  <c:v>10.9727272727272</c:v>
                </c:pt>
                <c:pt idx="13655">
                  <c:v>13.038095238095201</c:v>
                </c:pt>
                <c:pt idx="13656">
                  <c:v>2.4838709677419302</c:v>
                </c:pt>
                <c:pt idx="13657">
                  <c:v>12.9285714285714</c:v>
                </c:pt>
                <c:pt idx="13658">
                  <c:v>15.1612903225806</c:v>
                </c:pt>
                <c:pt idx="13659">
                  <c:v>11.6666666666666</c:v>
                </c:pt>
                <c:pt idx="13660">
                  <c:v>14.3870967741935</c:v>
                </c:pt>
                <c:pt idx="13661">
                  <c:v>25.233333333333299</c:v>
                </c:pt>
                <c:pt idx="13662">
                  <c:v>4.6129032258064502</c:v>
                </c:pt>
                <c:pt idx="13663">
                  <c:v>17.75</c:v>
                </c:pt>
                <c:pt idx="13664">
                  <c:v>6.0333333333333297</c:v>
                </c:pt>
                <c:pt idx="13665">
                  <c:v>3.7580645161290298</c:v>
                </c:pt>
                <c:pt idx="13666">
                  <c:v>-0.67241379310344795</c:v>
                </c:pt>
                <c:pt idx="13667">
                  <c:v>3.3454545454545399</c:v>
                </c:pt>
                <c:pt idx="13668">
                  <c:v>-0.22229219143576801</c:v>
                </c:pt>
                <c:pt idx="13669">
                  <c:v>-1.3296126066973</c:v>
                </c:pt>
                <c:pt idx="13670">
                  <c:v>-1.1042830540037201</c:v>
                </c:pt>
                <c:pt idx="13671">
                  <c:v>-0.97635933806146502</c:v>
                </c:pt>
                <c:pt idx="13672">
                  <c:v>0.79376083188908098</c:v>
                </c:pt>
                <c:pt idx="13673">
                  <c:v>7.1891604675876701</c:v>
                </c:pt>
                <c:pt idx="13674">
                  <c:v>4.6855575868372901</c:v>
                </c:pt>
                <c:pt idx="13675">
                  <c:v>3.1244444444444399</c:v>
                </c:pt>
                <c:pt idx="13676">
                  <c:v>-3.79585152838427</c:v>
                </c:pt>
                <c:pt idx="13677">
                  <c:v>-3.51858407079646</c:v>
                </c:pt>
                <c:pt idx="13678">
                  <c:v>-4.0422844590884104</c:v>
                </c:pt>
                <c:pt idx="13679">
                  <c:v>0.29052876234747199</c:v>
                </c:pt>
                <c:pt idx="13680">
                  <c:v>3.78687415426251</c:v>
                </c:pt>
                <c:pt idx="13681">
                  <c:v>1.6050110537951301</c:v>
                </c:pt>
                <c:pt idx="13682">
                  <c:v>5.7692307692307598E-2</c:v>
                </c:pt>
                <c:pt idx="13683">
                  <c:v>2.5379310344827499</c:v>
                </c:pt>
                <c:pt idx="13684">
                  <c:v>1.3463035019455201</c:v>
                </c:pt>
                <c:pt idx="13685">
                  <c:v>5.234375</c:v>
                </c:pt>
                <c:pt idx="13686">
                  <c:v>7.0585651537335199</c:v>
                </c:pt>
                <c:pt idx="13687">
                  <c:v>4.2723604572965703</c:v>
                </c:pt>
                <c:pt idx="13688">
                  <c:v>-1.35420743639921</c:v>
                </c:pt>
                <c:pt idx="13689">
                  <c:v>0.95157894736842097</c:v>
                </c:pt>
                <c:pt idx="13690">
                  <c:v>-1.3223196223870499</c:v>
                </c:pt>
                <c:pt idx="13691">
                  <c:v>3.8826423049894498</c:v>
                </c:pt>
                <c:pt idx="13692">
                  <c:v>-23.75</c:v>
                </c:pt>
                <c:pt idx="13693">
                  <c:v>-6.75</c:v>
                </c:pt>
                <c:pt idx="13694">
                  <c:v>-4.4000000000000004</c:v>
                </c:pt>
                <c:pt idx="13695">
                  <c:v>1.4</c:v>
                </c:pt>
                <c:pt idx="13696">
                  <c:v>2.8786057692307598</c:v>
                </c:pt>
                <c:pt idx="13697">
                  <c:v>3.7741046831955898</c:v>
                </c:pt>
                <c:pt idx="13698">
                  <c:v>2.5764840182648401</c:v>
                </c:pt>
                <c:pt idx="13699">
                  <c:v>3.2364945978391302</c:v>
                </c:pt>
                <c:pt idx="13700">
                  <c:v>6.9785202863961802</c:v>
                </c:pt>
                <c:pt idx="13701">
                  <c:v>8.7340659340659297</c:v>
                </c:pt>
                <c:pt idx="13702">
                  <c:v>8.0426267281105996</c:v>
                </c:pt>
                <c:pt idx="13703">
                  <c:v>5.7203219315895302</c:v>
                </c:pt>
                <c:pt idx="13704">
                  <c:v>1.1220209723546199</c:v>
                </c:pt>
                <c:pt idx="13705">
                  <c:v>-0.53199052132701397</c:v>
                </c:pt>
                <c:pt idx="13706">
                  <c:v>0.31346153846153801</c:v>
                </c:pt>
                <c:pt idx="13707">
                  <c:v>1.87895310796074</c:v>
                </c:pt>
                <c:pt idx="13708">
                  <c:v>11.1698113207547</c:v>
                </c:pt>
                <c:pt idx="13709">
                  <c:v>13.626315789473599</c:v>
                </c:pt>
                <c:pt idx="13710">
                  <c:v>10.131736526946099</c:v>
                </c:pt>
                <c:pt idx="13711">
                  <c:v>6.3430232558139501</c:v>
                </c:pt>
                <c:pt idx="13712">
                  <c:v>9.81</c:v>
                </c:pt>
                <c:pt idx="13713">
                  <c:v>18.404081632653</c:v>
                </c:pt>
                <c:pt idx="13714">
                  <c:v>14.5401069518716</c:v>
                </c:pt>
                <c:pt idx="13715">
                  <c:v>15.4807692307692</c:v>
                </c:pt>
                <c:pt idx="13716">
                  <c:v>17.625766871165599</c:v>
                </c:pt>
                <c:pt idx="13717">
                  <c:v>1.0283687943262401</c:v>
                </c:pt>
                <c:pt idx="13718">
                  <c:v>6.63448275862069</c:v>
                </c:pt>
                <c:pt idx="13719">
                  <c:v>8.4413407821229001</c:v>
                </c:pt>
                <c:pt idx="13720">
                  <c:v>-4</c:v>
                </c:pt>
                <c:pt idx="13721">
                  <c:v>12.2903225806451</c:v>
                </c:pt>
                <c:pt idx="13722">
                  <c:v>12.035714285714199</c:v>
                </c:pt>
                <c:pt idx="13723">
                  <c:v>-0.59677419354838701</c:v>
                </c:pt>
                <c:pt idx="13724">
                  <c:v>-2.5166666666666599</c:v>
                </c:pt>
                <c:pt idx="13725">
                  <c:v>-3.2580645161290298</c:v>
                </c:pt>
                <c:pt idx="13726">
                  <c:v>10.133333333333301</c:v>
                </c:pt>
                <c:pt idx="13727">
                  <c:v>17.580645161290299</c:v>
                </c:pt>
                <c:pt idx="13728">
                  <c:v>9.0138888888888893</c:v>
                </c:pt>
                <c:pt idx="13729">
                  <c:v>3.74117647058823</c:v>
                </c:pt>
                <c:pt idx="13730">
                  <c:v>5.0113636363636296</c:v>
                </c:pt>
                <c:pt idx="13731">
                  <c:v>-3.29885057471264</c:v>
                </c:pt>
                <c:pt idx="13732">
                  <c:v>0.33695652173912999</c:v>
                </c:pt>
                <c:pt idx="13733">
                  <c:v>-1.60869565217391</c:v>
                </c:pt>
                <c:pt idx="13734">
                  <c:v>4.3030303030303001</c:v>
                </c:pt>
                <c:pt idx="13735">
                  <c:v>4.7236842105263097</c:v>
                </c:pt>
                <c:pt idx="13736">
                  <c:v>2.55737704918032</c:v>
                </c:pt>
                <c:pt idx="13737">
                  <c:v>2.0855263157894699</c:v>
                </c:pt>
                <c:pt idx="13738">
                  <c:v>18.399999999999999</c:v>
                </c:pt>
                <c:pt idx="13739">
                  <c:v>18.091503267973799</c:v>
                </c:pt>
                <c:pt idx="13740">
                  <c:v>13.111842105263101</c:v>
                </c:pt>
                <c:pt idx="13741">
                  <c:v>-2.08290155440414</c:v>
                </c:pt>
                <c:pt idx="13742">
                  <c:v>2.2995169082125599</c:v>
                </c:pt>
                <c:pt idx="13743">
                  <c:v>3.82323232323232</c:v>
                </c:pt>
                <c:pt idx="13744">
                  <c:v>5.2989690721649403</c:v>
                </c:pt>
                <c:pt idx="13745">
                  <c:v>4.2306648575305204</c:v>
                </c:pt>
                <c:pt idx="13746">
                  <c:v>6.09899534427836</c:v>
                </c:pt>
                <c:pt idx="13747">
                  <c:v>5.1190529372347502</c:v>
                </c:pt>
                <c:pt idx="13748">
                  <c:v>7.7556856563836902</c:v>
                </c:pt>
                <c:pt idx="13749">
                  <c:v>10.30521407376</c:v>
                </c:pt>
                <c:pt idx="13750">
                  <c:v>14.675135764158201</c:v>
                </c:pt>
                <c:pt idx="13751">
                  <c:v>10.496072363722901</c:v>
                </c:pt>
                <c:pt idx="13752">
                  <c:v>8.9194788551900892</c:v>
                </c:pt>
                <c:pt idx="13753">
                  <c:v>1.7324653506929799</c:v>
                </c:pt>
                <c:pt idx="13754">
                  <c:v>3.2381422924901102</c:v>
                </c:pt>
                <c:pt idx="13755">
                  <c:v>1.3000942951437999</c:v>
                </c:pt>
                <c:pt idx="13756">
                  <c:v>5.5917050691244201</c:v>
                </c:pt>
                <c:pt idx="13757">
                  <c:v>5.2043734230445704</c:v>
                </c:pt>
                <c:pt idx="13758">
                  <c:v>1.04343720491029</c:v>
                </c:pt>
                <c:pt idx="13759">
                  <c:v>4.4958601655933697</c:v>
                </c:pt>
                <c:pt idx="13760">
                  <c:v>4.26614481409002</c:v>
                </c:pt>
                <c:pt idx="13761">
                  <c:v>8.2789055604589592</c:v>
                </c:pt>
                <c:pt idx="13762">
                  <c:v>10.114727420667201</c:v>
                </c:pt>
                <c:pt idx="13763">
                  <c:v>11.0275927687916</c:v>
                </c:pt>
                <c:pt idx="13764">
                  <c:v>6.5856079404466499</c:v>
                </c:pt>
                <c:pt idx="13765">
                  <c:v>3.0882352941176401</c:v>
                </c:pt>
                <c:pt idx="13766">
                  <c:v>1.2478295185477499</c:v>
                </c:pt>
                <c:pt idx="13767">
                  <c:v>3.1699346405228699</c:v>
                </c:pt>
                <c:pt idx="13768">
                  <c:v>4.1165644171779103</c:v>
                </c:pt>
                <c:pt idx="13769">
                  <c:v>4.4925544100801797</c:v>
                </c:pt>
                <c:pt idx="13770">
                  <c:v>3.3483910891089099</c:v>
                </c:pt>
                <c:pt idx="13771">
                  <c:v>2.09830693610049</c:v>
                </c:pt>
                <c:pt idx="13772">
                  <c:v>1.4795673076922999</c:v>
                </c:pt>
                <c:pt idx="13773">
                  <c:v>5.2182614133833596</c:v>
                </c:pt>
                <c:pt idx="13774">
                  <c:v>10.1074626865671</c:v>
                </c:pt>
                <c:pt idx="13775">
                  <c:v>10.9514388489208</c:v>
                </c:pt>
                <c:pt idx="13776">
                  <c:v>7.0635696821515896</c:v>
                </c:pt>
                <c:pt idx="13777">
                  <c:v>2.6136183689627801</c:v>
                </c:pt>
                <c:pt idx="13778">
                  <c:v>0.121351766513056</c:v>
                </c:pt>
                <c:pt idx="13779">
                  <c:v>0.200887198986058</c:v>
                </c:pt>
                <c:pt idx="13780">
                  <c:v>3.58343337334933</c:v>
                </c:pt>
                <c:pt idx="13781">
                  <c:v>0.58974358974358898</c:v>
                </c:pt>
                <c:pt idx="13782">
                  <c:v>3.6236559139784901</c:v>
                </c:pt>
                <c:pt idx="13783">
                  <c:v>-1.02721088435374</c:v>
                </c:pt>
                <c:pt idx="13784">
                  <c:v>7.0361445783132499</c:v>
                </c:pt>
                <c:pt idx="13785">
                  <c:v>1.1234042553191399</c:v>
                </c:pt>
                <c:pt idx="13786">
                  <c:v>17.303951367781099</c:v>
                </c:pt>
                <c:pt idx="13787">
                  <c:v>9.4759036144578292</c:v>
                </c:pt>
                <c:pt idx="13788">
                  <c:v>7.3554913294797597</c:v>
                </c:pt>
                <c:pt idx="13789">
                  <c:v>1.2418772563176801</c:v>
                </c:pt>
                <c:pt idx="13790">
                  <c:v>8.1894273127753294</c:v>
                </c:pt>
                <c:pt idx="13791">
                  <c:v>-0.969135802469135</c:v>
                </c:pt>
                <c:pt idx="13792">
                  <c:v>4.8333333333333304</c:v>
                </c:pt>
                <c:pt idx="13793">
                  <c:v>10.37</c:v>
                </c:pt>
                <c:pt idx="13794">
                  <c:v>23.3854166666666</c:v>
                </c:pt>
                <c:pt idx="13795">
                  <c:v>29.130434782608599</c:v>
                </c:pt>
                <c:pt idx="13796">
                  <c:v>24.095238095237999</c:v>
                </c:pt>
                <c:pt idx="13797">
                  <c:v>13.65</c:v>
                </c:pt>
                <c:pt idx="13798">
                  <c:v>15.719298245614</c:v>
                </c:pt>
                <c:pt idx="13799">
                  <c:v>6.3378378378378297</c:v>
                </c:pt>
                <c:pt idx="13800">
                  <c:v>15.538461538461499</c:v>
                </c:pt>
                <c:pt idx="13801">
                  <c:v>11.972972972972901</c:v>
                </c:pt>
                <c:pt idx="13802">
                  <c:v>15.7377049180327</c:v>
                </c:pt>
                <c:pt idx="13803">
                  <c:v>5.0519480519480497</c:v>
                </c:pt>
                <c:pt idx="13804">
                  <c:v>6.0057471264367797</c:v>
                </c:pt>
                <c:pt idx="13805">
                  <c:v>18.649253731343201</c:v>
                </c:pt>
                <c:pt idx="13806">
                  <c:v>16.812121212121198</c:v>
                </c:pt>
                <c:pt idx="13807">
                  <c:v>13.185897435897401</c:v>
                </c:pt>
                <c:pt idx="13808">
                  <c:v>19.7847222222222</c:v>
                </c:pt>
                <c:pt idx="13809">
                  <c:v>15.6388888888888</c:v>
                </c:pt>
                <c:pt idx="13810">
                  <c:v>-0.56923076923076898</c:v>
                </c:pt>
                <c:pt idx="13811">
                  <c:v>3.32258064516129</c:v>
                </c:pt>
                <c:pt idx="13812">
                  <c:v>1.5333333333333301</c:v>
                </c:pt>
                <c:pt idx="13813">
                  <c:v>5.0248078266946097</c:v>
                </c:pt>
                <c:pt idx="13814">
                  <c:v>4.4073087171678704</c:v>
                </c:pt>
                <c:pt idx="13815">
                  <c:v>6.6298305084745701</c:v>
                </c:pt>
                <c:pt idx="13816">
                  <c:v>6.1224913494809599</c:v>
                </c:pt>
                <c:pt idx="13817">
                  <c:v>9.5138797091870408</c:v>
                </c:pt>
                <c:pt idx="13818">
                  <c:v>12.729356357927699</c:v>
                </c:pt>
                <c:pt idx="13819">
                  <c:v>11.051500555761301</c:v>
                </c:pt>
                <c:pt idx="13820">
                  <c:v>9.4335570469798604</c:v>
                </c:pt>
                <c:pt idx="13821">
                  <c:v>4.37059773828756</c:v>
                </c:pt>
                <c:pt idx="13822">
                  <c:v>2.0113464447806302</c:v>
                </c:pt>
                <c:pt idx="13823">
                  <c:v>2.31192660550458</c:v>
                </c:pt>
                <c:pt idx="13824">
                  <c:v>5.2671859126312199</c:v>
                </c:pt>
                <c:pt idx="13825">
                  <c:v>1.3364565587734201</c:v>
                </c:pt>
                <c:pt idx="13826">
                  <c:v>4.0174281676872301</c:v>
                </c:pt>
                <c:pt idx="13827">
                  <c:v>-1.5843373493975901</c:v>
                </c:pt>
                <c:pt idx="13828">
                  <c:v>3.0253322259136199</c:v>
                </c:pt>
                <c:pt idx="13829">
                  <c:v>1.5194290245836599</c:v>
                </c:pt>
                <c:pt idx="13830">
                  <c:v>10.315541031227299</c:v>
                </c:pt>
                <c:pt idx="13831">
                  <c:v>7.7107508532423203</c:v>
                </c:pt>
                <c:pt idx="13832">
                  <c:v>4.6202681388012596</c:v>
                </c:pt>
                <c:pt idx="13833">
                  <c:v>-3.1993607670794999</c:v>
                </c:pt>
                <c:pt idx="13834">
                  <c:v>2.7739288969917899</c:v>
                </c:pt>
                <c:pt idx="13835">
                  <c:v>-4.5262704565030099</c:v>
                </c:pt>
                <c:pt idx="13836">
                  <c:v>5.0653983353151002</c:v>
                </c:pt>
                <c:pt idx="13837">
                  <c:v>13.9193548387096</c:v>
                </c:pt>
                <c:pt idx="13838">
                  <c:v>13.75</c:v>
                </c:pt>
                <c:pt idx="13839">
                  <c:v>13.8524590163934</c:v>
                </c:pt>
                <c:pt idx="13840">
                  <c:v>7.3</c:v>
                </c:pt>
                <c:pt idx="13841">
                  <c:v>17</c:v>
                </c:pt>
                <c:pt idx="13842">
                  <c:v>25.9166666666666</c:v>
                </c:pt>
                <c:pt idx="13843">
                  <c:v>9.4516129032258007</c:v>
                </c:pt>
                <c:pt idx="13844">
                  <c:v>12.096774193548301</c:v>
                </c:pt>
                <c:pt idx="13845">
                  <c:v>5.4</c:v>
                </c:pt>
                <c:pt idx="13846">
                  <c:v>8.4193548387096708</c:v>
                </c:pt>
                <c:pt idx="13847">
                  <c:v>7.5254237288135597</c:v>
                </c:pt>
                <c:pt idx="13848">
                  <c:v>-6.6071428571428497</c:v>
                </c:pt>
                <c:pt idx="13849">
                  <c:v>1.8420387531592199</c:v>
                </c:pt>
                <c:pt idx="13850">
                  <c:v>2.0309754969949099</c:v>
                </c:pt>
                <c:pt idx="13851">
                  <c:v>2.8688796680497899</c:v>
                </c:pt>
                <c:pt idx="13852">
                  <c:v>1.57173174872665</c:v>
                </c:pt>
                <c:pt idx="13853">
                  <c:v>4.4799005387484403</c:v>
                </c:pt>
                <c:pt idx="13854">
                  <c:v>9.8651014723438095</c:v>
                </c:pt>
                <c:pt idx="13855">
                  <c:v>6.86856302108876</c:v>
                </c:pt>
                <c:pt idx="13856">
                  <c:v>5.3297273907399303</c:v>
                </c:pt>
                <c:pt idx="13857">
                  <c:v>0.57658380112269403</c:v>
                </c:pt>
                <c:pt idx="13858">
                  <c:v>0.68399071925753996</c:v>
                </c:pt>
                <c:pt idx="13859">
                  <c:v>-1.0521201413427499</c:v>
                </c:pt>
                <c:pt idx="13860">
                  <c:v>0.54362703165098303</c:v>
                </c:pt>
                <c:pt idx="13861">
                  <c:v>2.5662650602409598</c:v>
                </c:pt>
                <c:pt idx="13862">
                  <c:v>-0.33215547703180198</c:v>
                </c:pt>
                <c:pt idx="13863">
                  <c:v>-0.76219512195121897</c:v>
                </c:pt>
                <c:pt idx="13864">
                  <c:v>4.4787878787878697</c:v>
                </c:pt>
                <c:pt idx="13865">
                  <c:v>6.5983379501385002</c:v>
                </c:pt>
                <c:pt idx="13866">
                  <c:v>9.7375565610859702</c:v>
                </c:pt>
                <c:pt idx="13867">
                  <c:v>12.3153638814016</c:v>
                </c:pt>
                <c:pt idx="13868">
                  <c:v>5.4870588235294102</c:v>
                </c:pt>
                <c:pt idx="13869">
                  <c:v>-9.2970521541950096E-2</c:v>
                </c:pt>
                <c:pt idx="13870">
                  <c:v>4.0453460620525004</c:v>
                </c:pt>
                <c:pt idx="13871">
                  <c:v>4.3017621145374401</c:v>
                </c:pt>
                <c:pt idx="13872">
                  <c:v>6.875</c:v>
                </c:pt>
                <c:pt idx="13873">
                  <c:v>0.88661417322834601</c:v>
                </c:pt>
                <c:pt idx="13874">
                  <c:v>2.8503046127067</c:v>
                </c:pt>
                <c:pt idx="13875">
                  <c:v>6.7377431906614698</c:v>
                </c:pt>
                <c:pt idx="13876">
                  <c:v>1.8727128082736599</c:v>
                </c:pt>
                <c:pt idx="13877">
                  <c:v>7.4405979543666403</c:v>
                </c:pt>
                <c:pt idx="13878">
                  <c:v>10.595322466335899</c:v>
                </c:pt>
                <c:pt idx="13879">
                  <c:v>13.7672790901137</c:v>
                </c:pt>
                <c:pt idx="13880">
                  <c:v>6.8492424242424201</c:v>
                </c:pt>
                <c:pt idx="13881">
                  <c:v>2.0258560447239602</c:v>
                </c:pt>
                <c:pt idx="13882">
                  <c:v>-8.2324455205811095E-2</c:v>
                </c:pt>
                <c:pt idx="13883">
                  <c:v>1.6398467432950099</c:v>
                </c:pt>
                <c:pt idx="13884">
                  <c:v>0.5</c:v>
                </c:pt>
                <c:pt idx="13885">
                  <c:v>-1.1127596439169101</c:v>
                </c:pt>
                <c:pt idx="13886">
                  <c:v>-0.70322580645161203</c:v>
                </c:pt>
                <c:pt idx="13887">
                  <c:v>6.5219941348973602</c:v>
                </c:pt>
                <c:pt idx="13888">
                  <c:v>-0.47575757575757499</c:v>
                </c:pt>
                <c:pt idx="13889">
                  <c:v>5.7302052785923703</c:v>
                </c:pt>
                <c:pt idx="13890">
                  <c:v>10.340720221606601</c:v>
                </c:pt>
                <c:pt idx="13891">
                  <c:v>18.983974358974301</c:v>
                </c:pt>
                <c:pt idx="13892">
                  <c:v>8.1759776536312803</c:v>
                </c:pt>
                <c:pt idx="13893">
                  <c:v>0.66888888888888798</c:v>
                </c:pt>
                <c:pt idx="13894">
                  <c:v>-2.8068459657701701</c:v>
                </c:pt>
                <c:pt idx="13895">
                  <c:v>-1.8381642512077201</c:v>
                </c:pt>
                <c:pt idx="13896">
                  <c:v>1.81885856079404</c:v>
                </c:pt>
                <c:pt idx="13897">
                  <c:v>-2.25</c:v>
                </c:pt>
                <c:pt idx="13898">
                  <c:v>31</c:v>
                </c:pt>
                <c:pt idx="13899">
                  <c:v>48.8888888888888</c:v>
                </c:pt>
                <c:pt idx="13900">
                  <c:v>-0.125</c:v>
                </c:pt>
                <c:pt idx="13901">
                  <c:v>-0.4</c:v>
                </c:pt>
                <c:pt idx="13902">
                  <c:v>1.875</c:v>
                </c:pt>
                <c:pt idx="13903">
                  <c:v>4</c:v>
                </c:pt>
                <c:pt idx="13904">
                  <c:v>2.9059218815623602</c:v>
                </c:pt>
                <c:pt idx="13905">
                  <c:v>2.0629370629370598</c:v>
                </c:pt>
                <c:pt idx="13906">
                  <c:v>3.5217207929143801</c:v>
                </c:pt>
                <c:pt idx="13907">
                  <c:v>3.0644318676534601</c:v>
                </c:pt>
                <c:pt idx="13908">
                  <c:v>5.5421585160202298</c:v>
                </c:pt>
                <c:pt idx="13909">
                  <c:v>7.81860465116279</c:v>
                </c:pt>
                <c:pt idx="13910">
                  <c:v>8.3353889943074009</c:v>
                </c:pt>
                <c:pt idx="13911">
                  <c:v>5.7792904290429004</c:v>
                </c:pt>
                <c:pt idx="13912">
                  <c:v>0.88335866261398099</c:v>
                </c:pt>
                <c:pt idx="13913">
                  <c:v>1.28552971576227</c:v>
                </c:pt>
                <c:pt idx="13914">
                  <c:v>1.4408602150537599</c:v>
                </c:pt>
                <c:pt idx="13915">
                  <c:v>3.5862212943632499</c:v>
                </c:pt>
                <c:pt idx="13916">
                  <c:v>5.0062543432939499</c:v>
                </c:pt>
                <c:pt idx="13917">
                  <c:v>4.7018587360594797</c:v>
                </c:pt>
                <c:pt idx="13918">
                  <c:v>3.6578094620868402</c:v>
                </c:pt>
                <c:pt idx="13919">
                  <c:v>2.71181556195965</c:v>
                </c:pt>
                <c:pt idx="13920">
                  <c:v>5.9893086243763296</c:v>
                </c:pt>
                <c:pt idx="13921">
                  <c:v>8.5876354365838097</c:v>
                </c:pt>
                <c:pt idx="13922">
                  <c:v>10.4733178654292</c:v>
                </c:pt>
                <c:pt idx="13923">
                  <c:v>6.5473277527366296</c:v>
                </c:pt>
                <c:pt idx="13924">
                  <c:v>1.7498521584861</c:v>
                </c:pt>
                <c:pt idx="13925">
                  <c:v>0.80025773195876204</c:v>
                </c:pt>
                <c:pt idx="13926">
                  <c:v>2.6330275229357798</c:v>
                </c:pt>
                <c:pt idx="13927">
                  <c:v>2.5388927820602598</c:v>
                </c:pt>
                <c:pt idx="13928">
                  <c:v>7.3333333333333304</c:v>
                </c:pt>
                <c:pt idx="13929">
                  <c:v>25.25</c:v>
                </c:pt>
                <c:pt idx="13930">
                  <c:v>13.966101694915199</c:v>
                </c:pt>
                <c:pt idx="13931">
                  <c:v>7.68333333333333</c:v>
                </c:pt>
                <c:pt idx="13932">
                  <c:v>-3.1666666666666599</c:v>
                </c:pt>
                <c:pt idx="13933">
                  <c:v>-9.4545454545454497</c:v>
                </c:pt>
                <c:pt idx="13934">
                  <c:v>3.5517241379310298</c:v>
                </c:pt>
                <c:pt idx="13935">
                  <c:v>-13.6666666666666</c:v>
                </c:pt>
                <c:pt idx="13936">
                  <c:v>6.6372315035799501</c:v>
                </c:pt>
                <c:pt idx="13937">
                  <c:v>3.7975308641975301</c:v>
                </c:pt>
                <c:pt idx="13938">
                  <c:v>3.4402515723270399</c:v>
                </c:pt>
                <c:pt idx="13939">
                  <c:v>3.1995661605205998</c:v>
                </c:pt>
                <c:pt idx="13940">
                  <c:v>6.99602385685884</c:v>
                </c:pt>
                <c:pt idx="13941">
                  <c:v>8.7415730337078603</c:v>
                </c:pt>
                <c:pt idx="13942">
                  <c:v>6.6119791666666599</c:v>
                </c:pt>
                <c:pt idx="13943">
                  <c:v>6.8716707021791699</c:v>
                </c:pt>
                <c:pt idx="13944">
                  <c:v>-0.83744855967078102</c:v>
                </c:pt>
                <c:pt idx="13945">
                  <c:v>1.60227272727272</c:v>
                </c:pt>
                <c:pt idx="13946">
                  <c:v>-2.1051344743276199</c:v>
                </c:pt>
                <c:pt idx="13947">
                  <c:v>2.8796068796068699</c:v>
                </c:pt>
                <c:pt idx="13948">
                  <c:v>4.0827067669172896</c:v>
                </c:pt>
                <c:pt idx="13949">
                  <c:v>3.3440285204991</c:v>
                </c:pt>
                <c:pt idx="13950">
                  <c:v>2.5924586776859502</c:v>
                </c:pt>
                <c:pt idx="13951">
                  <c:v>1.15899825276645</c:v>
                </c:pt>
                <c:pt idx="13952">
                  <c:v>2.1397704253882499</c:v>
                </c:pt>
                <c:pt idx="13953">
                  <c:v>8.0444277108433706</c:v>
                </c:pt>
                <c:pt idx="13954">
                  <c:v>7.7185251798561101</c:v>
                </c:pt>
                <c:pt idx="13955">
                  <c:v>5.33876221498371</c:v>
                </c:pt>
                <c:pt idx="13956">
                  <c:v>2.7987321711568902</c:v>
                </c:pt>
                <c:pt idx="13957">
                  <c:v>0.248125937031484</c:v>
                </c:pt>
                <c:pt idx="13958">
                  <c:v>-0.64962121212121204</c:v>
                </c:pt>
                <c:pt idx="13959">
                  <c:v>4.4464060529634297</c:v>
                </c:pt>
                <c:pt idx="13960">
                  <c:v>-1.5351851851851801</c:v>
                </c:pt>
                <c:pt idx="13961">
                  <c:v>2.09563409563409</c:v>
                </c:pt>
                <c:pt idx="13962">
                  <c:v>-1.20609318996415</c:v>
                </c:pt>
                <c:pt idx="13963">
                  <c:v>1.7702448210922701</c:v>
                </c:pt>
                <c:pt idx="13964">
                  <c:v>-0.16802610114192401</c:v>
                </c:pt>
                <c:pt idx="13965">
                  <c:v>10.828647925033399</c:v>
                </c:pt>
                <c:pt idx="13966">
                  <c:v>7.0282317979197604</c:v>
                </c:pt>
                <c:pt idx="13967">
                  <c:v>4.3489655172413704</c:v>
                </c:pt>
                <c:pt idx="13968">
                  <c:v>-1.9821428571428501</c:v>
                </c:pt>
                <c:pt idx="13969">
                  <c:v>1.7099494097807699</c:v>
                </c:pt>
                <c:pt idx="13970">
                  <c:v>-5.2868988391376401</c:v>
                </c:pt>
                <c:pt idx="13971">
                  <c:v>3.6916426512968301</c:v>
                </c:pt>
                <c:pt idx="13972">
                  <c:v>1.87869362363919</c:v>
                </c:pt>
                <c:pt idx="13973">
                  <c:v>0.72916666666666596</c:v>
                </c:pt>
                <c:pt idx="13974">
                  <c:v>-1.77929984779299</c:v>
                </c:pt>
                <c:pt idx="13975">
                  <c:v>4.0301587301587301</c:v>
                </c:pt>
                <c:pt idx="13976">
                  <c:v>3.3874813710879201</c:v>
                </c:pt>
                <c:pt idx="13977">
                  <c:v>8.5530726256983201</c:v>
                </c:pt>
                <c:pt idx="13978">
                  <c:v>9.4283246977547499</c:v>
                </c:pt>
                <c:pt idx="13979">
                  <c:v>6.0364431486880399</c:v>
                </c:pt>
                <c:pt idx="13980">
                  <c:v>-5.5699481865284901E-2</c:v>
                </c:pt>
                <c:pt idx="13981">
                  <c:v>2.5183175033921299</c:v>
                </c:pt>
                <c:pt idx="13982">
                  <c:v>-0.87204968944099304</c:v>
                </c:pt>
                <c:pt idx="13983">
                  <c:v>5.9241293532338304</c:v>
                </c:pt>
                <c:pt idx="13984">
                  <c:v>5.6</c:v>
                </c:pt>
                <c:pt idx="13985">
                  <c:v>6.9924012158054696</c:v>
                </c:pt>
                <c:pt idx="13986">
                  <c:v>4.8464285714285698</c:v>
                </c:pt>
                <c:pt idx="13987">
                  <c:v>2.96008629989212</c:v>
                </c:pt>
                <c:pt idx="13988">
                  <c:v>8.0131868131868096</c:v>
                </c:pt>
                <c:pt idx="13989">
                  <c:v>12.574193548387001</c:v>
                </c:pt>
                <c:pt idx="13990">
                  <c:v>14.4516938519447</c:v>
                </c:pt>
                <c:pt idx="13991">
                  <c:v>8.8491428571428496</c:v>
                </c:pt>
                <c:pt idx="13992">
                  <c:v>1.88577586206896</c:v>
                </c:pt>
                <c:pt idx="13993">
                  <c:v>1.7931034482758601</c:v>
                </c:pt>
                <c:pt idx="13994">
                  <c:v>5.1244979919678704</c:v>
                </c:pt>
                <c:pt idx="13995">
                  <c:v>5.8885832187070104</c:v>
                </c:pt>
                <c:pt idx="13996">
                  <c:v>-3.1914893617021201</c:v>
                </c:pt>
                <c:pt idx="13997">
                  <c:v>38.064516129032199</c:v>
                </c:pt>
                <c:pt idx="13998">
                  <c:v>7.9516129032257998</c:v>
                </c:pt>
                <c:pt idx="13999">
                  <c:v>9.15</c:v>
                </c:pt>
                <c:pt idx="14000">
                  <c:v>13.9032258064516</c:v>
                </c:pt>
                <c:pt idx="14001">
                  <c:v>-1.3728813559322</c:v>
                </c:pt>
                <c:pt idx="14002">
                  <c:v>16.9016393442622</c:v>
                </c:pt>
                <c:pt idx="14003">
                  <c:v>5.8478260869565197</c:v>
                </c:pt>
                <c:pt idx="14004">
                  <c:v>6.4607438016528898</c:v>
                </c:pt>
                <c:pt idx="14005">
                  <c:v>7.5828571428571401</c:v>
                </c:pt>
                <c:pt idx="14006">
                  <c:v>3.4330097087378602</c:v>
                </c:pt>
                <c:pt idx="14007">
                  <c:v>5.65761689291101</c:v>
                </c:pt>
                <c:pt idx="14008">
                  <c:v>12.9638364779874</c:v>
                </c:pt>
                <c:pt idx="14009">
                  <c:v>13.605072463768099</c:v>
                </c:pt>
                <c:pt idx="14010">
                  <c:v>7.7371695178849098</c:v>
                </c:pt>
                <c:pt idx="14011">
                  <c:v>1.71176470588235</c:v>
                </c:pt>
                <c:pt idx="14012">
                  <c:v>4.3064516129032198</c:v>
                </c:pt>
                <c:pt idx="14013">
                  <c:v>4.5616666666666603</c:v>
                </c:pt>
                <c:pt idx="14014">
                  <c:v>5.5796610169491503</c:v>
                </c:pt>
                <c:pt idx="14015">
                  <c:v>1.84199584199584</c:v>
                </c:pt>
                <c:pt idx="14016">
                  <c:v>3.0459770114942502</c:v>
                </c:pt>
                <c:pt idx="14017">
                  <c:v>-1.5717171717171701</c:v>
                </c:pt>
                <c:pt idx="14018">
                  <c:v>4.0309278350515401</c:v>
                </c:pt>
                <c:pt idx="14019">
                  <c:v>0.11344537815126</c:v>
                </c:pt>
                <c:pt idx="14020">
                  <c:v>8.8799638989169605</c:v>
                </c:pt>
                <c:pt idx="14021">
                  <c:v>9.9576883384932895</c:v>
                </c:pt>
                <c:pt idx="14022">
                  <c:v>5.3450292397660801</c:v>
                </c:pt>
                <c:pt idx="14023">
                  <c:v>-0.53089244851258499</c:v>
                </c:pt>
                <c:pt idx="14024">
                  <c:v>3.1150442477876101</c:v>
                </c:pt>
                <c:pt idx="14025">
                  <c:v>-1.4774774774774699</c:v>
                </c:pt>
                <c:pt idx="14026">
                  <c:v>3.98379970544919</c:v>
                </c:pt>
                <c:pt idx="14027">
                  <c:v>2.8637431480031301</c:v>
                </c:pt>
                <c:pt idx="14028">
                  <c:v>9.8425681618293694</c:v>
                </c:pt>
                <c:pt idx="14029">
                  <c:v>3.6797235023041401</c:v>
                </c:pt>
                <c:pt idx="14030">
                  <c:v>7.7444043321299603</c:v>
                </c:pt>
                <c:pt idx="14031">
                  <c:v>7.2498434564808996</c:v>
                </c:pt>
                <c:pt idx="14032">
                  <c:v>18.764739884392998</c:v>
                </c:pt>
                <c:pt idx="14033">
                  <c:v>11.034741144414101</c:v>
                </c:pt>
                <c:pt idx="14034">
                  <c:v>10.549599507085601</c:v>
                </c:pt>
                <c:pt idx="14035">
                  <c:v>-0.70793650793650797</c:v>
                </c:pt>
                <c:pt idx="14036">
                  <c:v>8.5031667839549598</c:v>
                </c:pt>
                <c:pt idx="14037">
                  <c:v>0.24865951742627301</c:v>
                </c:pt>
                <c:pt idx="14038">
                  <c:v>9.2344466273739307</c:v>
                </c:pt>
                <c:pt idx="14039">
                  <c:v>-0.19047619047618999</c:v>
                </c:pt>
                <c:pt idx="14040">
                  <c:v>1.4464285714285701</c:v>
                </c:pt>
                <c:pt idx="14041">
                  <c:v>-3.6774193548387002</c:v>
                </c:pt>
                <c:pt idx="14042">
                  <c:v>8.9666666666666597</c:v>
                </c:pt>
                <c:pt idx="14043">
                  <c:v>20.096774193548299</c:v>
                </c:pt>
                <c:pt idx="14044">
                  <c:v>20.037500000000001</c:v>
                </c:pt>
                <c:pt idx="14045">
                  <c:v>17.678160919540201</c:v>
                </c:pt>
                <c:pt idx="14046">
                  <c:v>19.651685393258401</c:v>
                </c:pt>
                <c:pt idx="14047">
                  <c:v>3.13095238095238</c:v>
                </c:pt>
                <c:pt idx="14048">
                  <c:v>12.651685393258401</c:v>
                </c:pt>
                <c:pt idx="14049">
                  <c:v>18.9142857142857</c:v>
                </c:pt>
                <c:pt idx="14050">
                  <c:v>11.119205298013201</c:v>
                </c:pt>
                <c:pt idx="14051">
                  <c:v>7.4193548387096699</c:v>
                </c:pt>
                <c:pt idx="14052">
                  <c:v>20.982142857142801</c:v>
                </c:pt>
                <c:pt idx="14053">
                  <c:v>7.9516129032257998</c:v>
                </c:pt>
                <c:pt idx="14054">
                  <c:v>13.566666666666601</c:v>
                </c:pt>
                <c:pt idx="14055">
                  <c:v>2.4516129032257998</c:v>
                </c:pt>
                <c:pt idx="14056">
                  <c:v>30.9166666666666</c:v>
                </c:pt>
                <c:pt idx="14057">
                  <c:v>18.145161290322498</c:v>
                </c:pt>
                <c:pt idx="14058">
                  <c:v>23.016129032258</c:v>
                </c:pt>
                <c:pt idx="14059">
                  <c:v>13.9166666666666</c:v>
                </c:pt>
                <c:pt idx="14060">
                  <c:v>10.6612903225806</c:v>
                </c:pt>
                <c:pt idx="14061">
                  <c:v>9.8135593220338908</c:v>
                </c:pt>
                <c:pt idx="14062">
                  <c:v>11.1803278688524</c:v>
                </c:pt>
                <c:pt idx="14063">
                  <c:v>-2</c:v>
                </c:pt>
                <c:pt idx="14064">
                  <c:v>12.9444444444444</c:v>
                </c:pt>
                <c:pt idx="14065">
                  <c:v>13.8876404494382</c:v>
                </c:pt>
                <c:pt idx="14066">
                  <c:v>16.266666666666602</c:v>
                </c:pt>
                <c:pt idx="14067">
                  <c:v>9.7179487179487101</c:v>
                </c:pt>
                <c:pt idx="14068">
                  <c:v>5.2826086956521703</c:v>
                </c:pt>
                <c:pt idx="14069">
                  <c:v>22.076923076922998</c:v>
                </c:pt>
                <c:pt idx="14070">
                  <c:v>4.8</c:v>
                </c:pt>
                <c:pt idx="14071">
                  <c:v>5.6279650436953803</c:v>
                </c:pt>
                <c:pt idx="14072">
                  <c:v>2.0057803468208002</c:v>
                </c:pt>
                <c:pt idx="14073">
                  <c:v>4.2968553459119496</c:v>
                </c:pt>
                <c:pt idx="14074">
                  <c:v>1.5647208121827401</c:v>
                </c:pt>
                <c:pt idx="14075">
                  <c:v>4.2297872340425497</c:v>
                </c:pt>
                <c:pt idx="14076">
                  <c:v>1.44131455399061</c:v>
                </c:pt>
                <c:pt idx="14077">
                  <c:v>5.5812324929971897</c:v>
                </c:pt>
                <c:pt idx="14078">
                  <c:v>6.20757575757575</c:v>
                </c:pt>
                <c:pt idx="14079">
                  <c:v>6.3660477453580902E-2</c:v>
                </c:pt>
                <c:pt idx="14080">
                  <c:v>-5.0817610062892999</c:v>
                </c:pt>
                <c:pt idx="14081">
                  <c:v>5.033203125</c:v>
                </c:pt>
                <c:pt idx="14082">
                  <c:v>7.9362500000000002</c:v>
                </c:pt>
                <c:pt idx="14083">
                  <c:v>-3.0991957104557599</c:v>
                </c:pt>
                <c:pt idx="14084">
                  <c:v>2.1160714285714199</c:v>
                </c:pt>
                <c:pt idx="14085">
                  <c:v>1.76566125290023</c:v>
                </c:pt>
                <c:pt idx="14086">
                  <c:v>-1.68019093078758</c:v>
                </c:pt>
                <c:pt idx="14087">
                  <c:v>1.0941176470588201</c:v>
                </c:pt>
                <c:pt idx="14088">
                  <c:v>7.08536585365853</c:v>
                </c:pt>
                <c:pt idx="14089">
                  <c:v>6.12085308056872</c:v>
                </c:pt>
                <c:pt idx="14090">
                  <c:v>5.1910377358490498</c:v>
                </c:pt>
                <c:pt idx="14091">
                  <c:v>-1.0152284263959299</c:v>
                </c:pt>
                <c:pt idx="14092">
                  <c:v>0.62595419847328204</c:v>
                </c:pt>
                <c:pt idx="14093">
                  <c:v>-4.3620253164556901</c:v>
                </c:pt>
                <c:pt idx="14094">
                  <c:v>-4.3367609254498696</c:v>
                </c:pt>
                <c:pt idx="14095">
                  <c:v>13.3870967741935</c:v>
                </c:pt>
                <c:pt idx="14096">
                  <c:v>7.58</c:v>
                </c:pt>
                <c:pt idx="14097">
                  <c:v>6.9098360655737698</c:v>
                </c:pt>
                <c:pt idx="14098">
                  <c:v>9.6147540983606508</c:v>
                </c:pt>
                <c:pt idx="14099">
                  <c:v>9.5659340659340604</c:v>
                </c:pt>
                <c:pt idx="14100">
                  <c:v>17.144200626959201</c:v>
                </c:pt>
                <c:pt idx="14101">
                  <c:v>15.7201257861635</c:v>
                </c:pt>
                <c:pt idx="14102">
                  <c:v>12.9239543726235</c:v>
                </c:pt>
                <c:pt idx="14103">
                  <c:v>8.4060150375939795</c:v>
                </c:pt>
                <c:pt idx="14104">
                  <c:v>13.7952755905511</c:v>
                </c:pt>
                <c:pt idx="14105">
                  <c:v>-2.3636363636363602</c:v>
                </c:pt>
                <c:pt idx="14106">
                  <c:v>10.991379310344801</c:v>
                </c:pt>
                <c:pt idx="14107">
                  <c:v>6.1382113821138198</c:v>
                </c:pt>
                <c:pt idx="14108">
                  <c:v>8.7154046997388992</c:v>
                </c:pt>
                <c:pt idx="14109">
                  <c:v>4.8</c:v>
                </c:pt>
                <c:pt idx="14110">
                  <c:v>2.1048387096774102</c:v>
                </c:pt>
                <c:pt idx="14111">
                  <c:v>6.6287425149700603</c:v>
                </c:pt>
                <c:pt idx="14112">
                  <c:v>10.479087452471401</c:v>
                </c:pt>
                <c:pt idx="14113">
                  <c:v>14.6867469879518</c:v>
                </c:pt>
                <c:pt idx="14114">
                  <c:v>8.3175965665235996</c:v>
                </c:pt>
                <c:pt idx="14115">
                  <c:v>4.0666666666666602</c:v>
                </c:pt>
                <c:pt idx="14116">
                  <c:v>2.5517241379310298</c:v>
                </c:pt>
                <c:pt idx="14117">
                  <c:v>4.9717314487632498</c:v>
                </c:pt>
                <c:pt idx="14118">
                  <c:v>6.3579335793357901</c:v>
                </c:pt>
                <c:pt idx="14119">
                  <c:v>1.56860902255639</c:v>
                </c:pt>
                <c:pt idx="14120">
                  <c:v>3.18200836820083</c:v>
                </c:pt>
                <c:pt idx="14121">
                  <c:v>1.78871978513876</c:v>
                </c:pt>
                <c:pt idx="14122">
                  <c:v>3.3396911898274202</c:v>
                </c:pt>
                <c:pt idx="14123">
                  <c:v>4.7995008319467498</c:v>
                </c:pt>
                <c:pt idx="14124">
                  <c:v>9.7266081871345005</c:v>
                </c:pt>
                <c:pt idx="14125">
                  <c:v>9.7835051546391707</c:v>
                </c:pt>
                <c:pt idx="14126">
                  <c:v>6.2074132492113501</c:v>
                </c:pt>
                <c:pt idx="14127">
                  <c:v>1.53354632587859</c:v>
                </c:pt>
                <c:pt idx="14128">
                  <c:v>2.3209459459459398</c:v>
                </c:pt>
                <c:pt idx="14129">
                  <c:v>0.45393474088291702</c:v>
                </c:pt>
                <c:pt idx="14130">
                  <c:v>2.9705611775528902</c:v>
                </c:pt>
                <c:pt idx="14131">
                  <c:v>9.4024024024023998</c:v>
                </c:pt>
                <c:pt idx="14132">
                  <c:v>5.3514376996805098</c:v>
                </c:pt>
                <c:pt idx="14133">
                  <c:v>9.4494382022471903</c:v>
                </c:pt>
                <c:pt idx="14134">
                  <c:v>3.6358208955223801</c:v>
                </c:pt>
                <c:pt idx="14135">
                  <c:v>7.72189349112426</c:v>
                </c:pt>
                <c:pt idx="14136">
                  <c:v>8.4830917874396103</c:v>
                </c:pt>
                <c:pt idx="14137">
                  <c:v>10.127868852459001</c:v>
                </c:pt>
                <c:pt idx="14138">
                  <c:v>13.6944444444444</c:v>
                </c:pt>
                <c:pt idx="14139">
                  <c:v>0.75739644970414199</c:v>
                </c:pt>
                <c:pt idx="14140">
                  <c:v>1.9236641221374</c:v>
                </c:pt>
                <c:pt idx="14141">
                  <c:v>8.1728813559321996</c:v>
                </c:pt>
                <c:pt idx="14142">
                  <c:v>5.8104575163398602</c:v>
                </c:pt>
                <c:pt idx="14143">
                  <c:v>16.600000000000001</c:v>
                </c:pt>
                <c:pt idx="14144">
                  <c:v>-0.8</c:v>
                </c:pt>
                <c:pt idx="14145">
                  <c:v>3.8636363636363602</c:v>
                </c:pt>
                <c:pt idx="14146">
                  <c:v>2</c:v>
                </c:pt>
                <c:pt idx="14147">
                  <c:v>-1.3529411764705801</c:v>
                </c:pt>
                <c:pt idx="14148">
                  <c:v>-3.52941176470588</c:v>
                </c:pt>
                <c:pt idx="14149">
                  <c:v>7.6111111111111098</c:v>
                </c:pt>
                <c:pt idx="14150">
                  <c:v>8.3333333333333301E-2</c:v>
                </c:pt>
                <c:pt idx="14151">
                  <c:v>18.523809523809501</c:v>
                </c:pt>
                <c:pt idx="14152">
                  <c:v>2.17491749174917</c:v>
                </c:pt>
                <c:pt idx="14153">
                  <c:v>1.1023339317773699</c:v>
                </c:pt>
                <c:pt idx="14154">
                  <c:v>2.7523961661341798</c:v>
                </c:pt>
                <c:pt idx="14155">
                  <c:v>2.86915887850467</c:v>
                </c:pt>
                <c:pt idx="14156">
                  <c:v>7.7737909516380599</c:v>
                </c:pt>
                <c:pt idx="14157">
                  <c:v>11.4786795048143</c:v>
                </c:pt>
                <c:pt idx="14158">
                  <c:v>11.0464344941956</c:v>
                </c:pt>
                <c:pt idx="14159">
                  <c:v>6.5108853410740197</c:v>
                </c:pt>
                <c:pt idx="14160">
                  <c:v>3.3986577181208002</c:v>
                </c:pt>
                <c:pt idx="14161">
                  <c:v>-0.78082191780821897</c:v>
                </c:pt>
                <c:pt idx="14162">
                  <c:v>0.33586626139817599</c:v>
                </c:pt>
                <c:pt idx="14163">
                  <c:v>2.8637770897832802</c:v>
                </c:pt>
                <c:pt idx="14164">
                  <c:v>15.125</c:v>
                </c:pt>
                <c:pt idx="14165">
                  <c:v>7.2631578947368398</c:v>
                </c:pt>
                <c:pt idx="14166">
                  <c:v>7.7615384615384597</c:v>
                </c:pt>
                <c:pt idx="14167">
                  <c:v>1.1499999999999999</c:v>
                </c:pt>
                <c:pt idx="14168">
                  <c:v>8.6370967741935392</c:v>
                </c:pt>
                <c:pt idx="14169">
                  <c:v>16.224137931034399</c:v>
                </c:pt>
                <c:pt idx="14170">
                  <c:v>8.6864406779661003</c:v>
                </c:pt>
                <c:pt idx="14171">
                  <c:v>8.8615384615384603</c:v>
                </c:pt>
                <c:pt idx="14172">
                  <c:v>2.77777777777777E-2</c:v>
                </c:pt>
                <c:pt idx="14173">
                  <c:v>2.02112676056338</c:v>
                </c:pt>
                <c:pt idx="14174">
                  <c:v>3.95588235294117</c:v>
                </c:pt>
                <c:pt idx="14175">
                  <c:v>7.3636363636363598</c:v>
                </c:pt>
                <c:pt idx="14176">
                  <c:v>7.2258064516129004</c:v>
                </c:pt>
                <c:pt idx="14177">
                  <c:v>18.785714285714199</c:v>
                </c:pt>
                <c:pt idx="14178">
                  <c:v>14.822580645161199</c:v>
                </c:pt>
                <c:pt idx="14179">
                  <c:v>3.8166666666666602</c:v>
                </c:pt>
                <c:pt idx="14180">
                  <c:v>7.4516129032257998</c:v>
                </c:pt>
                <c:pt idx="14181">
                  <c:v>28.033333333333299</c:v>
                </c:pt>
                <c:pt idx="14182">
                  <c:v>13.3770491803278</c:v>
                </c:pt>
                <c:pt idx="14183">
                  <c:v>12.209677419354801</c:v>
                </c:pt>
                <c:pt idx="14184">
                  <c:v>1.6</c:v>
                </c:pt>
                <c:pt idx="14185">
                  <c:v>-0.38709677419354799</c:v>
                </c:pt>
                <c:pt idx="14186">
                  <c:v>3.4745762711864399</c:v>
                </c:pt>
                <c:pt idx="14187">
                  <c:v>2.9180327868852398</c:v>
                </c:pt>
                <c:pt idx="14188">
                  <c:v>4.7543238993710597</c:v>
                </c:pt>
                <c:pt idx="14189">
                  <c:v>3.2162275198661598</c:v>
                </c:pt>
                <c:pt idx="14190">
                  <c:v>3.8865041833393899</c:v>
                </c:pt>
                <c:pt idx="14191">
                  <c:v>3.1928737412858199</c:v>
                </c:pt>
                <c:pt idx="14192">
                  <c:v>5.91326137239784</c:v>
                </c:pt>
                <c:pt idx="14193">
                  <c:v>8.5637457690861201</c:v>
                </c:pt>
                <c:pt idx="14194">
                  <c:v>9.0228494623655902</c:v>
                </c:pt>
                <c:pt idx="14195">
                  <c:v>7.6816889971579299</c:v>
                </c:pt>
                <c:pt idx="14196">
                  <c:v>2.4681440443213298</c:v>
                </c:pt>
                <c:pt idx="14197">
                  <c:v>2.1358234295415901</c:v>
                </c:pt>
                <c:pt idx="14198">
                  <c:v>1.0647740903638501</c:v>
                </c:pt>
                <c:pt idx="14199">
                  <c:v>5.2085703450891101</c:v>
                </c:pt>
                <c:pt idx="14200">
                  <c:v>20.9166666666666</c:v>
                </c:pt>
                <c:pt idx="14201">
                  <c:v>4.2156862745097996</c:v>
                </c:pt>
                <c:pt idx="14202">
                  <c:v>7.8275862068965498</c:v>
                </c:pt>
                <c:pt idx="14203">
                  <c:v>7.9032258064516103</c:v>
                </c:pt>
                <c:pt idx="14204">
                  <c:v>26.871559633027498</c:v>
                </c:pt>
                <c:pt idx="14205">
                  <c:v>18.5</c:v>
                </c:pt>
                <c:pt idx="14206">
                  <c:v>22.5137614678899</c:v>
                </c:pt>
                <c:pt idx="14207">
                  <c:v>-1</c:v>
                </c:pt>
                <c:pt idx="14208">
                  <c:v>9.3877551020408099</c:v>
                </c:pt>
                <c:pt idx="14209">
                  <c:v>12.307692307692299</c:v>
                </c:pt>
                <c:pt idx="14210">
                  <c:v>30.558823529411701</c:v>
                </c:pt>
                <c:pt idx="14211">
                  <c:v>9.9540229885057396</c:v>
                </c:pt>
                <c:pt idx="14212">
                  <c:v>21.9901960784313</c:v>
                </c:pt>
                <c:pt idx="14213">
                  <c:v>35.3764705882352</c:v>
                </c:pt>
                <c:pt idx="14214">
                  <c:v>20.8426966292134</c:v>
                </c:pt>
                <c:pt idx="14215">
                  <c:v>13.393258426966201</c:v>
                </c:pt>
                <c:pt idx="14216">
                  <c:v>7.9529411764705804</c:v>
                </c:pt>
                <c:pt idx="14217">
                  <c:v>4.3595505617977501</c:v>
                </c:pt>
                <c:pt idx="14218">
                  <c:v>4.4705882352941098</c:v>
                </c:pt>
                <c:pt idx="14219">
                  <c:v>11.752808988764</c:v>
                </c:pt>
                <c:pt idx="14220">
                  <c:v>3.77966101694915</c:v>
                </c:pt>
                <c:pt idx="14221">
                  <c:v>1.42307692307692</c:v>
                </c:pt>
                <c:pt idx="14222">
                  <c:v>1.7543859649122799</c:v>
                </c:pt>
                <c:pt idx="14223">
                  <c:v>6.75</c:v>
                </c:pt>
                <c:pt idx="14224">
                  <c:v>-5.1612903225806397</c:v>
                </c:pt>
                <c:pt idx="14225">
                  <c:v>5.6666666666666599</c:v>
                </c:pt>
                <c:pt idx="14226">
                  <c:v>22.2258064516129</c:v>
                </c:pt>
                <c:pt idx="14227">
                  <c:v>11.774193548387</c:v>
                </c:pt>
                <c:pt idx="14228">
                  <c:v>-6.4</c:v>
                </c:pt>
                <c:pt idx="14229">
                  <c:v>8.4516129032258007</c:v>
                </c:pt>
                <c:pt idx="14230">
                  <c:v>-0.50588235294117601</c:v>
                </c:pt>
                <c:pt idx="14231">
                  <c:v>2.8602150537634401</c:v>
                </c:pt>
                <c:pt idx="14232">
                  <c:v>-4.6666666666666599</c:v>
                </c:pt>
                <c:pt idx="14233">
                  <c:v>50.142857142857103</c:v>
                </c:pt>
                <c:pt idx="14234">
                  <c:v>2.0322580645161201</c:v>
                </c:pt>
                <c:pt idx="14235">
                  <c:v>0.1</c:v>
                </c:pt>
                <c:pt idx="14236">
                  <c:v>-12.096774193548301</c:v>
                </c:pt>
                <c:pt idx="14237">
                  <c:v>-0.11111111111111099</c:v>
                </c:pt>
                <c:pt idx="14238">
                  <c:v>-9.1379310344827491</c:v>
                </c:pt>
                <c:pt idx="14239">
                  <c:v>3.125</c:v>
                </c:pt>
                <c:pt idx="14240">
                  <c:v>-3.9047619047619002</c:v>
                </c:pt>
                <c:pt idx="14241">
                  <c:v>7.2857142857142803</c:v>
                </c:pt>
                <c:pt idx="14242">
                  <c:v>9.6</c:v>
                </c:pt>
                <c:pt idx="14243">
                  <c:v>-2.1538461538461502</c:v>
                </c:pt>
                <c:pt idx="14244">
                  <c:v>2.8726415094339601</c:v>
                </c:pt>
                <c:pt idx="14245">
                  <c:v>17.437837837837801</c:v>
                </c:pt>
                <c:pt idx="14246">
                  <c:v>10.5543478260869</c:v>
                </c:pt>
                <c:pt idx="14247">
                  <c:v>5.3058823529411701</c:v>
                </c:pt>
                <c:pt idx="14248">
                  <c:v>19.568345323740999</c:v>
                </c:pt>
                <c:pt idx="14249">
                  <c:v>28.193277310924302</c:v>
                </c:pt>
                <c:pt idx="14250">
                  <c:v>17.540540540540501</c:v>
                </c:pt>
                <c:pt idx="14251">
                  <c:v>19.5107913669064</c:v>
                </c:pt>
                <c:pt idx="14252">
                  <c:v>4.8418803418803398</c:v>
                </c:pt>
                <c:pt idx="14253">
                  <c:v>1.15289256198347</c:v>
                </c:pt>
                <c:pt idx="14254">
                  <c:v>9.7903225806451601</c:v>
                </c:pt>
                <c:pt idx="14255">
                  <c:v>10.3179190751445</c:v>
                </c:pt>
                <c:pt idx="14256">
                  <c:v>6.2688172043010697</c:v>
                </c:pt>
                <c:pt idx="14257">
                  <c:v>13.826530612244801</c:v>
                </c:pt>
                <c:pt idx="14258">
                  <c:v>10.774193548387</c:v>
                </c:pt>
                <c:pt idx="14259">
                  <c:v>3.3649635036496299</c:v>
                </c:pt>
                <c:pt idx="14260">
                  <c:v>6.4210526315789398</c:v>
                </c:pt>
                <c:pt idx="14261">
                  <c:v>13.966666666666599</c:v>
                </c:pt>
                <c:pt idx="14262">
                  <c:v>7.70491803278688</c:v>
                </c:pt>
                <c:pt idx="14263">
                  <c:v>9.4919354838709609</c:v>
                </c:pt>
                <c:pt idx="14264">
                  <c:v>-3.6949152542372801</c:v>
                </c:pt>
                <c:pt idx="14265">
                  <c:v>-0.35772357723577197</c:v>
                </c:pt>
                <c:pt idx="14266">
                  <c:v>3.1578947368421</c:v>
                </c:pt>
                <c:pt idx="14267">
                  <c:v>3.6272727272727199</c:v>
                </c:pt>
                <c:pt idx="14268">
                  <c:v>-1.34523809523809</c:v>
                </c:pt>
                <c:pt idx="14269">
                  <c:v>10.1666666666666</c:v>
                </c:pt>
                <c:pt idx="14270">
                  <c:v>5.5543478260869499</c:v>
                </c:pt>
                <c:pt idx="14271">
                  <c:v>3.3411764705882301</c:v>
                </c:pt>
                <c:pt idx="14272">
                  <c:v>-4.4247787610619399E-2</c:v>
                </c:pt>
                <c:pt idx="14273">
                  <c:v>12.4159292035398</c:v>
                </c:pt>
                <c:pt idx="14274">
                  <c:v>5.93693693693693</c:v>
                </c:pt>
                <c:pt idx="14275">
                  <c:v>7.4955752212389299</c:v>
                </c:pt>
                <c:pt idx="14276">
                  <c:v>2.6857142857142802</c:v>
                </c:pt>
                <c:pt idx="14277">
                  <c:v>-0.16666666666666599</c:v>
                </c:pt>
                <c:pt idx="14278">
                  <c:v>6.3663366336633596</c:v>
                </c:pt>
                <c:pt idx="14279">
                  <c:v>7.2871287128712803</c:v>
                </c:pt>
                <c:pt idx="14280">
                  <c:v>2.8195652173912999</c:v>
                </c:pt>
                <c:pt idx="14281">
                  <c:v>-1.0035335689045899</c:v>
                </c:pt>
                <c:pt idx="14282">
                  <c:v>8.8335607094133697E-2</c:v>
                </c:pt>
                <c:pt idx="14283">
                  <c:v>-0.71346292296616198</c:v>
                </c:pt>
                <c:pt idx="14284">
                  <c:v>1.47169811320754</c:v>
                </c:pt>
                <c:pt idx="14285">
                  <c:v>3.3788395904436799</c:v>
                </c:pt>
                <c:pt idx="14286">
                  <c:v>4.4567131327952998</c:v>
                </c:pt>
                <c:pt idx="14287">
                  <c:v>1.8298918387413901</c:v>
                </c:pt>
                <c:pt idx="14288">
                  <c:v>-0.97774911318929303</c:v>
                </c:pt>
                <c:pt idx="14289">
                  <c:v>-2.86757153338224</c:v>
                </c:pt>
                <c:pt idx="14290">
                  <c:v>-1.10183581572566</c:v>
                </c:pt>
                <c:pt idx="14291">
                  <c:v>1.4221837088388201</c:v>
                </c:pt>
                <c:pt idx="14292">
                  <c:v>9</c:v>
                </c:pt>
                <c:pt idx="14293">
                  <c:v>-18.785714285714199</c:v>
                </c:pt>
                <c:pt idx="14294">
                  <c:v>-17</c:v>
                </c:pt>
                <c:pt idx="14295">
                  <c:v>-12.9285714285714</c:v>
                </c:pt>
                <c:pt idx="14296">
                  <c:v>4</c:v>
                </c:pt>
                <c:pt idx="14297">
                  <c:v>16.307692307692299</c:v>
                </c:pt>
                <c:pt idx="14298">
                  <c:v>25.538461538461501</c:v>
                </c:pt>
                <c:pt idx="14299">
                  <c:v>29.181818181818102</c:v>
                </c:pt>
                <c:pt idx="14300">
                  <c:v>41.4</c:v>
                </c:pt>
                <c:pt idx="14301">
                  <c:v>4.5309090909090903</c:v>
                </c:pt>
                <c:pt idx="14302">
                  <c:v>1.1317365269460999</c:v>
                </c:pt>
                <c:pt idx="14303">
                  <c:v>1.3866666666666601</c:v>
                </c:pt>
                <c:pt idx="14304">
                  <c:v>0.89446366782006903</c:v>
                </c:pt>
                <c:pt idx="14305">
                  <c:v>4.4113597246127298</c:v>
                </c:pt>
                <c:pt idx="14306">
                  <c:v>5.57910906298003</c:v>
                </c:pt>
                <c:pt idx="14307">
                  <c:v>6.6660550458715599</c:v>
                </c:pt>
                <c:pt idx="14308">
                  <c:v>1.9256756756756701</c:v>
                </c:pt>
                <c:pt idx="14309">
                  <c:v>-1.52833333333333</c:v>
                </c:pt>
                <c:pt idx="14310">
                  <c:v>-1.18339768339768</c:v>
                </c:pt>
                <c:pt idx="14311">
                  <c:v>-3.00539568345323</c:v>
                </c:pt>
                <c:pt idx="14312">
                  <c:v>2.6802120141342698</c:v>
                </c:pt>
                <c:pt idx="14313">
                  <c:v>7.7120622568093298</c:v>
                </c:pt>
                <c:pt idx="14314">
                  <c:v>0.81196581196581197</c:v>
                </c:pt>
                <c:pt idx="14315">
                  <c:v>0.38970588235294101</c:v>
                </c:pt>
                <c:pt idx="14316">
                  <c:v>4.0736434108527098</c:v>
                </c:pt>
                <c:pt idx="14317">
                  <c:v>5.56</c:v>
                </c:pt>
                <c:pt idx="14318">
                  <c:v>11.875</c:v>
                </c:pt>
                <c:pt idx="14319">
                  <c:v>10.2140468227424</c:v>
                </c:pt>
                <c:pt idx="14320">
                  <c:v>6.7208672086720798</c:v>
                </c:pt>
                <c:pt idx="14321">
                  <c:v>2.92215568862275</c:v>
                </c:pt>
                <c:pt idx="14322">
                  <c:v>0.28476821192052898</c:v>
                </c:pt>
                <c:pt idx="14323">
                  <c:v>0.107142857142857</c:v>
                </c:pt>
                <c:pt idx="14324">
                  <c:v>-1.6310344827586201</c:v>
                </c:pt>
                <c:pt idx="14325">
                  <c:v>4.4780662488809302</c:v>
                </c:pt>
                <c:pt idx="14326">
                  <c:v>1.42414860681114</c:v>
                </c:pt>
                <c:pt idx="14327">
                  <c:v>2.96829079659706</c:v>
                </c:pt>
                <c:pt idx="14328">
                  <c:v>1.40349544072948</c:v>
                </c:pt>
                <c:pt idx="14329">
                  <c:v>6.2580403889304401</c:v>
                </c:pt>
                <c:pt idx="14330">
                  <c:v>10.068872383524599</c:v>
                </c:pt>
                <c:pt idx="14331">
                  <c:v>9.8026424442609397</c:v>
                </c:pt>
                <c:pt idx="14332">
                  <c:v>6.9400444115470004</c:v>
                </c:pt>
                <c:pt idx="14333">
                  <c:v>3.0875706214689198</c:v>
                </c:pt>
                <c:pt idx="14334">
                  <c:v>2.6063919259882198</c:v>
                </c:pt>
                <c:pt idx="14335">
                  <c:v>1.19953416149068</c:v>
                </c:pt>
                <c:pt idx="14336">
                  <c:v>6.0759202453987697</c:v>
                </c:pt>
                <c:pt idx="14337">
                  <c:v>13.592592592592499</c:v>
                </c:pt>
                <c:pt idx="14338">
                  <c:v>20.2280701754385</c:v>
                </c:pt>
                <c:pt idx="14339">
                  <c:v>-2.72340425531914</c:v>
                </c:pt>
                <c:pt idx="14340">
                  <c:v>-2.2564102564102502</c:v>
                </c:pt>
                <c:pt idx="14341">
                  <c:v>4.3040000000000003</c:v>
                </c:pt>
                <c:pt idx="14342">
                  <c:v>3.6986301369863002</c:v>
                </c:pt>
                <c:pt idx="14343">
                  <c:v>-4.3030303030303001</c:v>
                </c:pt>
                <c:pt idx="14344">
                  <c:v>-2.72413793103448</c:v>
                </c:pt>
                <c:pt idx="14345">
                  <c:v>-9.1234567901234502</c:v>
                </c:pt>
                <c:pt idx="14346">
                  <c:v>-10.8627450980392</c:v>
                </c:pt>
                <c:pt idx="14347">
                  <c:v>-11.7586206896551</c:v>
                </c:pt>
                <c:pt idx="14348">
                  <c:v>1.93333333333333</c:v>
                </c:pt>
                <c:pt idx="14349">
                  <c:v>3.99657534246575</c:v>
                </c:pt>
                <c:pt idx="14350">
                  <c:v>3.3357400722021602</c:v>
                </c:pt>
                <c:pt idx="14351">
                  <c:v>-0.77198697068403899</c:v>
                </c:pt>
                <c:pt idx="14352">
                  <c:v>1.58131487889273</c:v>
                </c:pt>
                <c:pt idx="14353">
                  <c:v>6.8612716763005697</c:v>
                </c:pt>
                <c:pt idx="14354">
                  <c:v>16.509333333333299</c:v>
                </c:pt>
                <c:pt idx="14355">
                  <c:v>9.6271186440677905</c:v>
                </c:pt>
                <c:pt idx="14356">
                  <c:v>9.2614555256064595</c:v>
                </c:pt>
                <c:pt idx="14357">
                  <c:v>1.14414414414414</c:v>
                </c:pt>
                <c:pt idx="14358">
                  <c:v>-0.86046511627906896</c:v>
                </c:pt>
                <c:pt idx="14359">
                  <c:v>4.6531100478468899</c:v>
                </c:pt>
                <c:pt idx="14360">
                  <c:v>6.2094240837696297</c:v>
                </c:pt>
                <c:pt idx="14361">
                  <c:v>350</c:v>
                </c:pt>
                <c:pt idx="14362">
                  <c:v>13</c:v>
                </c:pt>
                <c:pt idx="14363">
                  <c:v>16.764705882352899</c:v>
                </c:pt>
                <c:pt idx="14364">
                  <c:v>-1.9302325581395301</c:v>
                </c:pt>
                <c:pt idx="14365">
                  <c:v>-5.1714285714285699</c:v>
                </c:pt>
                <c:pt idx="14366">
                  <c:v>-5.86666666666666</c:v>
                </c:pt>
                <c:pt idx="14367">
                  <c:v>-5.8064516129032198</c:v>
                </c:pt>
                <c:pt idx="14368">
                  <c:v>-4.1571428571428504</c:v>
                </c:pt>
                <c:pt idx="14369">
                  <c:v>5.9375</c:v>
                </c:pt>
                <c:pt idx="14370">
                  <c:v>-2.5465116279069702</c:v>
                </c:pt>
                <c:pt idx="14371">
                  <c:v>-3.1923076923076898</c:v>
                </c:pt>
                <c:pt idx="14372">
                  <c:v>0.28070175438596401</c:v>
                </c:pt>
                <c:pt idx="14373">
                  <c:v>-3.7123287671232799</c:v>
                </c:pt>
                <c:pt idx="14374">
                  <c:v>14.063829787234001</c:v>
                </c:pt>
                <c:pt idx="14375">
                  <c:v>-5.4479166666666599</c:v>
                </c:pt>
                <c:pt idx="14376">
                  <c:v>0.98863636363636298</c:v>
                </c:pt>
                <c:pt idx="14377">
                  <c:v>-0.163265306122448</c:v>
                </c:pt>
                <c:pt idx="14378">
                  <c:v>2.6864406779660999</c:v>
                </c:pt>
                <c:pt idx="14379">
                  <c:v>8.0551181102362204</c:v>
                </c:pt>
                <c:pt idx="14380">
                  <c:v>9.0413223140495802</c:v>
                </c:pt>
                <c:pt idx="14381">
                  <c:v>12.4838709677419</c:v>
                </c:pt>
                <c:pt idx="14382">
                  <c:v>-0.87903225806451601</c:v>
                </c:pt>
                <c:pt idx="14383">
                  <c:v>-6.3636363636363598</c:v>
                </c:pt>
                <c:pt idx="14384">
                  <c:v>-8.0645161290322495E-2</c:v>
                </c:pt>
                <c:pt idx="14385">
                  <c:v>-1.86259541984732</c:v>
                </c:pt>
                <c:pt idx="14386">
                  <c:v>4.4338235294117601</c:v>
                </c:pt>
                <c:pt idx="14387">
                  <c:v>0</c:v>
                </c:pt>
                <c:pt idx="14388">
                  <c:v>3.6258278145695302</c:v>
                </c:pt>
                <c:pt idx="14389">
                  <c:v>-3.0671378091872699</c:v>
                </c:pt>
                <c:pt idx="14390">
                  <c:v>-1.9003115264797501</c:v>
                </c:pt>
                <c:pt idx="14391">
                  <c:v>0.105740181268882</c:v>
                </c:pt>
                <c:pt idx="14392">
                  <c:v>7.9193083573487</c:v>
                </c:pt>
                <c:pt idx="14393">
                  <c:v>4.9099099099099099</c:v>
                </c:pt>
                <c:pt idx="14394">
                  <c:v>12.176470588235199</c:v>
                </c:pt>
                <c:pt idx="14395">
                  <c:v>6.1346704871060096</c:v>
                </c:pt>
                <c:pt idx="14396">
                  <c:v>3.81137724550898</c:v>
                </c:pt>
                <c:pt idx="14397">
                  <c:v>-0.33522727272727199</c:v>
                </c:pt>
                <c:pt idx="14398">
                  <c:v>1.8013698630136901</c:v>
                </c:pt>
                <c:pt idx="14399">
                  <c:v>6.3684210526315699</c:v>
                </c:pt>
                <c:pt idx="14400">
                  <c:v>-7.9925650557620798E-2</c:v>
                </c:pt>
                <c:pt idx="14401">
                  <c:v>2.3905109489051002</c:v>
                </c:pt>
                <c:pt idx="14402">
                  <c:v>-2.4439461883407998</c:v>
                </c:pt>
                <c:pt idx="14403">
                  <c:v>-1.60587326120556</c:v>
                </c:pt>
                <c:pt idx="14404">
                  <c:v>-4.0980113636363598</c:v>
                </c:pt>
                <c:pt idx="14405">
                  <c:v>5.6938349007314502</c:v>
                </c:pt>
                <c:pt idx="14406">
                  <c:v>5.5173299101411999</c:v>
                </c:pt>
                <c:pt idx="14407">
                  <c:v>-0.52269938650306702</c:v>
                </c:pt>
                <c:pt idx="14408">
                  <c:v>-4.9884393063583801</c:v>
                </c:pt>
                <c:pt idx="14409">
                  <c:v>-1.82206896551724</c:v>
                </c:pt>
                <c:pt idx="14410">
                  <c:v>-6.3383458646616502</c:v>
                </c:pt>
                <c:pt idx="14411">
                  <c:v>4.3305555555555504</c:v>
                </c:pt>
                <c:pt idx="14412">
                  <c:v>1.9321458863443499</c:v>
                </c:pt>
                <c:pt idx="14413">
                  <c:v>5.8208679593721104</c:v>
                </c:pt>
                <c:pt idx="14414">
                  <c:v>-2.0728314238952499</c:v>
                </c:pt>
                <c:pt idx="14415">
                  <c:v>3.7700760777683802</c:v>
                </c:pt>
                <c:pt idx="14416">
                  <c:v>1.33815261044176</c:v>
                </c:pt>
                <c:pt idx="14417">
                  <c:v>7.4569190600522104</c:v>
                </c:pt>
                <c:pt idx="14418">
                  <c:v>7.8090976882923098</c:v>
                </c:pt>
                <c:pt idx="14419">
                  <c:v>3.3418156808803299</c:v>
                </c:pt>
                <c:pt idx="14420">
                  <c:v>-1.5051405071967101</c:v>
                </c:pt>
                <c:pt idx="14421">
                  <c:v>4.6300160513643602</c:v>
                </c:pt>
                <c:pt idx="14422">
                  <c:v>-1.01368760064412</c:v>
                </c:pt>
                <c:pt idx="14423">
                  <c:v>2.9916036943744699</c:v>
                </c:pt>
                <c:pt idx="14424">
                  <c:v>12.370848708486999</c:v>
                </c:pt>
                <c:pt idx="14425">
                  <c:v>9.0379241516966005</c:v>
                </c:pt>
                <c:pt idx="14426">
                  <c:v>1.9274074074073999</c:v>
                </c:pt>
                <c:pt idx="14427">
                  <c:v>-1.75445544554455</c:v>
                </c:pt>
                <c:pt idx="14428">
                  <c:v>0.39748201438848901</c:v>
                </c:pt>
                <c:pt idx="14429">
                  <c:v>7.9363957597173096</c:v>
                </c:pt>
                <c:pt idx="14430">
                  <c:v>8.9720279720279699</c:v>
                </c:pt>
                <c:pt idx="14431">
                  <c:v>5.0762852404643404</c:v>
                </c:pt>
                <c:pt idx="14432">
                  <c:v>3.6577608142493601</c:v>
                </c:pt>
                <c:pt idx="14433">
                  <c:v>-0.82341650671785005</c:v>
                </c:pt>
                <c:pt idx="14434">
                  <c:v>3.83054003724394</c:v>
                </c:pt>
                <c:pt idx="14435">
                  <c:v>6.0078585461689498</c:v>
                </c:pt>
                <c:pt idx="14436">
                  <c:v>16.8907363420427</c:v>
                </c:pt>
                <c:pt idx="14437">
                  <c:v>17.502930832356299</c:v>
                </c:pt>
                <c:pt idx="14438">
                  <c:v>17.956479690522201</c:v>
                </c:pt>
                <c:pt idx="14439">
                  <c:v>16.202323330106399</c:v>
                </c:pt>
                <c:pt idx="14440">
                  <c:v>21.8180839612486</c:v>
                </c:pt>
                <c:pt idx="14441">
                  <c:v>20.588868940754001</c:v>
                </c:pt>
                <c:pt idx="14442">
                  <c:v>19.0936213991769</c:v>
                </c:pt>
                <c:pt idx="14443">
                  <c:v>19.022284122562599</c:v>
                </c:pt>
                <c:pt idx="14444">
                  <c:v>9.2454128440366894</c:v>
                </c:pt>
                <c:pt idx="14445">
                  <c:v>11.179624664879301</c:v>
                </c:pt>
                <c:pt idx="14446">
                  <c:v>10.1924482338611</c:v>
                </c:pt>
                <c:pt idx="14447">
                  <c:v>19.004555808656001</c:v>
                </c:pt>
                <c:pt idx="14448">
                  <c:v>2.4144486692015201</c:v>
                </c:pt>
                <c:pt idx="14449">
                  <c:v>6.33955223880597</c:v>
                </c:pt>
                <c:pt idx="14450">
                  <c:v>5.1150684931506802</c:v>
                </c:pt>
                <c:pt idx="14451">
                  <c:v>9.4285714285714195E-2</c:v>
                </c:pt>
                <c:pt idx="14452">
                  <c:v>-1.27272727272727</c:v>
                </c:pt>
                <c:pt idx="14453">
                  <c:v>2.9300911854103302</c:v>
                </c:pt>
                <c:pt idx="14454">
                  <c:v>3.36184210526315</c:v>
                </c:pt>
                <c:pt idx="14455">
                  <c:v>1.83625730994152</c:v>
                </c:pt>
                <c:pt idx="14456">
                  <c:v>-8.7815126050420105</c:v>
                </c:pt>
                <c:pt idx="14457">
                  <c:v>-7.4375</c:v>
                </c:pt>
                <c:pt idx="14458">
                  <c:v>-5.7091988130563802</c:v>
                </c:pt>
                <c:pt idx="14459">
                  <c:v>6.8617886178861696</c:v>
                </c:pt>
                <c:pt idx="14460">
                  <c:v>120</c:v>
                </c:pt>
                <c:pt idx="14461">
                  <c:v>-1.55172413793103</c:v>
                </c:pt>
                <c:pt idx="14462">
                  <c:v>6.0270270270270201</c:v>
                </c:pt>
                <c:pt idx="14463">
                  <c:v>-0.375</c:v>
                </c:pt>
                <c:pt idx="14464">
                  <c:v>6.4784688995215296</c:v>
                </c:pt>
                <c:pt idx="14465">
                  <c:v>6.3295019157088097</c:v>
                </c:pt>
                <c:pt idx="14466">
                  <c:v>-0.806201550387596</c:v>
                </c:pt>
                <c:pt idx="14467">
                  <c:v>-1.7686567164179099</c:v>
                </c:pt>
                <c:pt idx="14468">
                  <c:v>11.2659574468085</c:v>
                </c:pt>
                <c:pt idx="14469">
                  <c:v>13.0867208672086</c:v>
                </c:pt>
                <c:pt idx="14470">
                  <c:v>15.3424657534246</c:v>
                </c:pt>
                <c:pt idx="14471">
                  <c:v>8.8132183908045896</c:v>
                </c:pt>
                <c:pt idx="14472">
                  <c:v>5.3789954337899504</c:v>
                </c:pt>
                <c:pt idx="14473">
                  <c:v>5.1818181818181799</c:v>
                </c:pt>
                <c:pt idx="14474">
                  <c:v>6.2466487935656803</c:v>
                </c:pt>
                <c:pt idx="14475">
                  <c:v>7.0683060109289597</c:v>
                </c:pt>
                <c:pt idx="14476">
                  <c:v>0.64350797266514803</c:v>
                </c:pt>
                <c:pt idx="14477">
                  <c:v>8.2634271099744208</c:v>
                </c:pt>
                <c:pt idx="14478">
                  <c:v>-0.36297828335056798</c:v>
                </c:pt>
                <c:pt idx="14479">
                  <c:v>4.4833729216152003</c:v>
                </c:pt>
                <c:pt idx="14480">
                  <c:v>-1.0904139433551101</c:v>
                </c:pt>
                <c:pt idx="14481">
                  <c:v>3.40433212996389</c:v>
                </c:pt>
                <c:pt idx="14482">
                  <c:v>5.6553079947575302</c:v>
                </c:pt>
                <c:pt idx="14483">
                  <c:v>-1.4721577726218</c:v>
                </c:pt>
                <c:pt idx="14484">
                  <c:v>-4.2339544513457499</c:v>
                </c:pt>
                <c:pt idx="14485">
                  <c:v>-2.2240963855421598</c:v>
                </c:pt>
                <c:pt idx="14486">
                  <c:v>-4.6342975206611499</c:v>
                </c:pt>
                <c:pt idx="14487">
                  <c:v>6.8858024691358004</c:v>
                </c:pt>
                <c:pt idx="14488">
                  <c:v>11.078224101479901</c:v>
                </c:pt>
                <c:pt idx="14489">
                  <c:v>7.9747126436781599</c:v>
                </c:pt>
                <c:pt idx="14490">
                  <c:v>9.6918367346938705</c:v>
                </c:pt>
                <c:pt idx="14491">
                  <c:v>10.6827852998065</c:v>
                </c:pt>
                <c:pt idx="14492">
                  <c:v>15.4042553191489</c:v>
                </c:pt>
                <c:pt idx="14493">
                  <c:v>13.260638297872299</c:v>
                </c:pt>
                <c:pt idx="14494">
                  <c:v>16.390962671905601</c:v>
                </c:pt>
                <c:pt idx="14495">
                  <c:v>6.1010273972602702</c:v>
                </c:pt>
                <c:pt idx="14496">
                  <c:v>8.1494661921708094</c:v>
                </c:pt>
                <c:pt idx="14497">
                  <c:v>4.7805825242718401</c:v>
                </c:pt>
                <c:pt idx="14498">
                  <c:v>4.2907662082514699</c:v>
                </c:pt>
                <c:pt idx="14499">
                  <c:v>15.8913480885311</c:v>
                </c:pt>
                <c:pt idx="14500">
                  <c:v>0.58245614035087701</c:v>
                </c:pt>
                <c:pt idx="14501">
                  <c:v>-2.4619565217391299</c:v>
                </c:pt>
                <c:pt idx="14502">
                  <c:v>-3.87020648967551</c:v>
                </c:pt>
                <c:pt idx="14503">
                  <c:v>-3.93233082706766</c:v>
                </c:pt>
                <c:pt idx="14504">
                  <c:v>-5.7824817518248102</c:v>
                </c:pt>
                <c:pt idx="14505">
                  <c:v>1.4310118265440199</c:v>
                </c:pt>
                <c:pt idx="14506">
                  <c:v>1.99238964992389</c:v>
                </c:pt>
                <c:pt idx="14507">
                  <c:v>-1.37482117310443</c:v>
                </c:pt>
                <c:pt idx="14508">
                  <c:v>-5.2151556156968804</c:v>
                </c:pt>
                <c:pt idx="14509">
                  <c:v>-7.1855828220858804</c:v>
                </c:pt>
                <c:pt idx="14510">
                  <c:v>-8.2283582089552194</c:v>
                </c:pt>
                <c:pt idx="14511">
                  <c:v>-4.0059347181008897E-2</c:v>
                </c:pt>
                <c:pt idx="14512">
                  <c:v>8.5448028673835097</c:v>
                </c:pt>
                <c:pt idx="14513">
                  <c:v>5.04471544715447</c:v>
                </c:pt>
                <c:pt idx="14514">
                  <c:v>2.5889967637540399</c:v>
                </c:pt>
                <c:pt idx="14515">
                  <c:v>0.99676375404530704</c:v>
                </c:pt>
                <c:pt idx="14516">
                  <c:v>3.1938461538461498</c:v>
                </c:pt>
                <c:pt idx="14517">
                  <c:v>1.63427109974424</c:v>
                </c:pt>
                <c:pt idx="14518">
                  <c:v>-0.91553133514986296</c:v>
                </c:pt>
                <c:pt idx="14519">
                  <c:v>-0.86472148541114002</c:v>
                </c:pt>
                <c:pt idx="14520">
                  <c:v>-0.39825581395348802</c:v>
                </c:pt>
                <c:pt idx="14521">
                  <c:v>-1.3324250681198899</c:v>
                </c:pt>
                <c:pt idx="14522">
                  <c:v>-5.7579787234042499</c:v>
                </c:pt>
                <c:pt idx="14523">
                  <c:v>1.9228791773778899</c:v>
                </c:pt>
                <c:pt idx="14524">
                  <c:v>10.7577319587628</c:v>
                </c:pt>
                <c:pt idx="14525">
                  <c:v>8.9712131596984204</c:v>
                </c:pt>
                <c:pt idx="14526">
                  <c:v>8.52390307793058</c:v>
                </c:pt>
                <c:pt idx="14527">
                  <c:v>6.62796833773087</c:v>
                </c:pt>
                <c:pt idx="14528">
                  <c:v>7.5234425176621702</c:v>
                </c:pt>
                <c:pt idx="14529">
                  <c:v>10.207854984894199</c:v>
                </c:pt>
                <c:pt idx="14530">
                  <c:v>15.246397694524401</c:v>
                </c:pt>
                <c:pt idx="14531">
                  <c:v>12.3360053440213</c:v>
                </c:pt>
                <c:pt idx="14532">
                  <c:v>2.42354446577095</c:v>
                </c:pt>
                <c:pt idx="14533">
                  <c:v>5.77164750957854</c:v>
                </c:pt>
                <c:pt idx="14534">
                  <c:v>6.3607305936073004</c:v>
                </c:pt>
                <c:pt idx="14535">
                  <c:v>8.0596676737160102</c:v>
                </c:pt>
                <c:pt idx="14536">
                  <c:v>1.41959798994974</c:v>
                </c:pt>
                <c:pt idx="14537">
                  <c:v>0.11485319516407599</c:v>
                </c:pt>
                <c:pt idx="14538">
                  <c:v>3.73680404916847</c:v>
                </c:pt>
                <c:pt idx="14539">
                  <c:v>0.157038242473555</c:v>
                </c:pt>
                <c:pt idx="14540">
                  <c:v>0.78521739130434698</c:v>
                </c:pt>
                <c:pt idx="14541">
                  <c:v>5.7191780821917799</c:v>
                </c:pt>
                <c:pt idx="14542">
                  <c:v>7.3171171171171103</c:v>
                </c:pt>
                <c:pt idx="14543">
                  <c:v>3.3515463917525699</c:v>
                </c:pt>
                <c:pt idx="14544">
                  <c:v>-3.8115124153498798</c:v>
                </c:pt>
                <c:pt idx="14545">
                  <c:v>3.78807947019867</c:v>
                </c:pt>
                <c:pt idx="14546">
                  <c:v>-3.4106813996316698</c:v>
                </c:pt>
                <c:pt idx="14547">
                  <c:v>3.4995625546806601</c:v>
                </c:pt>
                <c:pt idx="14548">
                  <c:v>4.9256458727158101</c:v>
                </c:pt>
                <c:pt idx="14549">
                  <c:v>1.4854771784232299</c:v>
                </c:pt>
                <c:pt idx="14550">
                  <c:v>2.6091825307950698</c:v>
                </c:pt>
                <c:pt idx="14551">
                  <c:v>2.9675467546754599</c:v>
                </c:pt>
                <c:pt idx="14552">
                  <c:v>5.8592910848549904</c:v>
                </c:pt>
                <c:pt idx="14553">
                  <c:v>11.983716475095701</c:v>
                </c:pt>
                <c:pt idx="14554">
                  <c:v>7.5646180356117103</c:v>
                </c:pt>
                <c:pt idx="14555">
                  <c:v>4.4014155712841196</c:v>
                </c:pt>
                <c:pt idx="14556">
                  <c:v>2.7866410379625099</c:v>
                </c:pt>
                <c:pt idx="14557">
                  <c:v>1.72394366197183</c:v>
                </c:pt>
                <c:pt idx="14558">
                  <c:v>-5.6724028043339703E-2</c:v>
                </c:pt>
                <c:pt idx="14559">
                  <c:v>7.2289081885856001</c:v>
                </c:pt>
                <c:pt idx="14560">
                  <c:v>4.3245033112582698</c:v>
                </c:pt>
                <c:pt idx="14561">
                  <c:v>0.90277777777777701</c:v>
                </c:pt>
                <c:pt idx="14562">
                  <c:v>-5.0245901639344197</c:v>
                </c:pt>
                <c:pt idx="14563">
                  <c:v>0.88034188034187999</c:v>
                </c:pt>
                <c:pt idx="14564">
                  <c:v>-3.3908045977011398</c:v>
                </c:pt>
                <c:pt idx="14565">
                  <c:v>-1.4047619047619</c:v>
                </c:pt>
                <c:pt idx="14566">
                  <c:v>2.6182795698924699</c:v>
                </c:pt>
                <c:pt idx="14567">
                  <c:v>-5.4794520547945202E-2</c:v>
                </c:pt>
                <c:pt idx="14568">
                  <c:v>2.4</c:v>
                </c:pt>
                <c:pt idx="14569">
                  <c:v>-13</c:v>
                </c:pt>
                <c:pt idx="14570">
                  <c:v>-2</c:v>
                </c:pt>
                <c:pt idx="14571">
                  <c:v>6.1575342465753398</c:v>
                </c:pt>
                <c:pt idx="14572">
                  <c:v>11.7529411764705</c:v>
                </c:pt>
                <c:pt idx="14573">
                  <c:v>9.2946236559139699</c:v>
                </c:pt>
                <c:pt idx="14574">
                  <c:v>4.5038910505836496</c:v>
                </c:pt>
                <c:pt idx="14575">
                  <c:v>9.3978260869565204</c:v>
                </c:pt>
                <c:pt idx="14576">
                  <c:v>12.9872068230277</c:v>
                </c:pt>
                <c:pt idx="14577">
                  <c:v>15.055009823182701</c:v>
                </c:pt>
                <c:pt idx="14578">
                  <c:v>15.0174563591022</c:v>
                </c:pt>
                <c:pt idx="14579">
                  <c:v>10.3268817204301</c:v>
                </c:pt>
                <c:pt idx="14580">
                  <c:v>1.62033195020746</c:v>
                </c:pt>
                <c:pt idx="14581">
                  <c:v>0.99273607748184001</c:v>
                </c:pt>
                <c:pt idx="14582">
                  <c:v>3.3260869565217299</c:v>
                </c:pt>
                <c:pt idx="14583">
                  <c:v>11.246987951807199</c:v>
                </c:pt>
                <c:pt idx="14584">
                  <c:v>17.369863013698598</c:v>
                </c:pt>
                <c:pt idx="14585">
                  <c:v>6.3125</c:v>
                </c:pt>
                <c:pt idx="14586">
                  <c:v>-1.9433962264150899</c:v>
                </c:pt>
                <c:pt idx="14587">
                  <c:v>-4.5384615384615303</c:v>
                </c:pt>
                <c:pt idx="14588">
                  <c:v>4.2156862745097996</c:v>
                </c:pt>
                <c:pt idx="14589">
                  <c:v>9</c:v>
                </c:pt>
                <c:pt idx="14590">
                  <c:v>8.0370370370370292</c:v>
                </c:pt>
                <c:pt idx="14591">
                  <c:v>4.7333333333333298</c:v>
                </c:pt>
                <c:pt idx="14592">
                  <c:v>2.5869565217391299</c:v>
                </c:pt>
                <c:pt idx="14593">
                  <c:v>1.48888888888888</c:v>
                </c:pt>
                <c:pt idx="14594">
                  <c:v>16.384615384615302</c:v>
                </c:pt>
                <c:pt idx="14595">
                  <c:v>3.6659574468085099</c:v>
                </c:pt>
                <c:pt idx="14596">
                  <c:v>3.5185995623632298</c:v>
                </c:pt>
                <c:pt idx="14597">
                  <c:v>-1.12665406427221</c:v>
                </c:pt>
                <c:pt idx="14598">
                  <c:v>-2.72797527047913</c:v>
                </c:pt>
                <c:pt idx="14599">
                  <c:v>-2.7803468208092399</c:v>
                </c:pt>
                <c:pt idx="14600">
                  <c:v>1.8257016248153599</c:v>
                </c:pt>
                <c:pt idx="14601">
                  <c:v>1.29239766081871</c:v>
                </c:pt>
                <c:pt idx="14602">
                  <c:v>-3.59615384615384</c:v>
                </c:pt>
                <c:pt idx="14603">
                  <c:v>-3.96516690856313</c:v>
                </c:pt>
                <c:pt idx="14604">
                  <c:v>-6.30803571428571</c:v>
                </c:pt>
                <c:pt idx="14605">
                  <c:v>-3.3292307692307599</c:v>
                </c:pt>
                <c:pt idx="14606">
                  <c:v>4.6586826347305301</c:v>
                </c:pt>
                <c:pt idx="14607">
                  <c:v>-4</c:v>
                </c:pt>
                <c:pt idx="14608">
                  <c:v>-6.6666666666666599</c:v>
                </c:pt>
                <c:pt idx="14609">
                  <c:v>7.5769230769230704</c:v>
                </c:pt>
                <c:pt idx="14610">
                  <c:v>3.71428571428571</c:v>
                </c:pt>
                <c:pt idx="14611">
                  <c:v>-11.769230769230701</c:v>
                </c:pt>
                <c:pt idx="14612">
                  <c:v>10.52</c:v>
                </c:pt>
                <c:pt idx="14613">
                  <c:v>-1.6428571428571399</c:v>
                </c:pt>
                <c:pt idx="14614">
                  <c:v>0</c:v>
                </c:pt>
                <c:pt idx="14615">
                  <c:v>-2.63636363636363</c:v>
                </c:pt>
                <c:pt idx="14616">
                  <c:v>7.9523809523809499</c:v>
                </c:pt>
                <c:pt idx="14617">
                  <c:v>6.3333333333333304</c:v>
                </c:pt>
                <c:pt idx="14618">
                  <c:v>-11.1111111111111</c:v>
                </c:pt>
                <c:pt idx="14619">
                  <c:v>-11.5</c:v>
                </c:pt>
                <c:pt idx="14620">
                  <c:v>-7.4705882352941098</c:v>
                </c:pt>
                <c:pt idx="14621">
                  <c:v>5.1764705882352899</c:v>
                </c:pt>
                <c:pt idx="14622">
                  <c:v>-6.6666666666666599</c:v>
                </c:pt>
                <c:pt idx="14623">
                  <c:v>1.8235294117647001</c:v>
                </c:pt>
                <c:pt idx="14624">
                  <c:v>1.55555555555555</c:v>
                </c:pt>
                <c:pt idx="14625">
                  <c:v>-7.7857142857142803</c:v>
                </c:pt>
                <c:pt idx="14626">
                  <c:v>-10.3846153846153</c:v>
                </c:pt>
                <c:pt idx="14627">
                  <c:v>-10.6666666666666</c:v>
                </c:pt>
                <c:pt idx="14628">
                  <c:v>-3.4927536231884</c:v>
                </c:pt>
                <c:pt idx="14629">
                  <c:v>3.63768115942029</c:v>
                </c:pt>
                <c:pt idx="14630">
                  <c:v>1.9247311827956901</c:v>
                </c:pt>
                <c:pt idx="14631">
                  <c:v>12.311111111111099</c:v>
                </c:pt>
                <c:pt idx="14632">
                  <c:v>-2.27956989247311</c:v>
                </c:pt>
                <c:pt idx="14633">
                  <c:v>10.1</c:v>
                </c:pt>
                <c:pt idx="14634">
                  <c:v>0.41935483870967699</c:v>
                </c:pt>
                <c:pt idx="14635">
                  <c:v>-0.26724137931034397</c:v>
                </c:pt>
                <c:pt idx="14636">
                  <c:v>-2.9</c:v>
                </c:pt>
                <c:pt idx="14637">
                  <c:v>-5.8064516129032198</c:v>
                </c:pt>
                <c:pt idx="14638">
                  <c:v>-9.4298245614034997</c:v>
                </c:pt>
                <c:pt idx="14639">
                  <c:v>-1.2735849056603701</c:v>
                </c:pt>
                <c:pt idx="14640">
                  <c:v>-2</c:v>
                </c:pt>
                <c:pt idx="14641">
                  <c:v>13.799104066161201</c:v>
                </c:pt>
                <c:pt idx="14642">
                  <c:v>10.2891478514202</c:v>
                </c:pt>
                <c:pt idx="14643">
                  <c:v>4.0941775373846596</c:v>
                </c:pt>
                <c:pt idx="14644">
                  <c:v>11.0050536955148</c:v>
                </c:pt>
                <c:pt idx="14645">
                  <c:v>9.9346344485749594</c:v>
                </c:pt>
                <c:pt idx="14646">
                  <c:v>18.257936507936499</c:v>
                </c:pt>
                <c:pt idx="14647">
                  <c:v>11.065069717554501</c:v>
                </c:pt>
                <c:pt idx="14648">
                  <c:v>11.586650703382199</c:v>
                </c:pt>
                <c:pt idx="14649">
                  <c:v>4.7842597688497497</c:v>
                </c:pt>
                <c:pt idx="14650">
                  <c:v>6.5444292549555696</c:v>
                </c:pt>
                <c:pt idx="14651">
                  <c:v>5.9191655801825203</c:v>
                </c:pt>
                <c:pt idx="14652">
                  <c:v>8.4001365653806701</c:v>
                </c:pt>
                <c:pt idx="14653">
                  <c:v>0.2</c:v>
                </c:pt>
                <c:pt idx="14654">
                  <c:v>-2.3333333333333299</c:v>
                </c:pt>
                <c:pt idx="14655">
                  <c:v>12.3157894736842</c:v>
                </c:pt>
                <c:pt idx="14656">
                  <c:v>5.5406976744185998</c:v>
                </c:pt>
                <c:pt idx="14657">
                  <c:v>0.63636363636363602</c:v>
                </c:pt>
                <c:pt idx="14658">
                  <c:v>1.6491935483870901</c:v>
                </c:pt>
                <c:pt idx="14659">
                  <c:v>8.1120000000000001</c:v>
                </c:pt>
                <c:pt idx="14660">
                  <c:v>9.3426294820717093</c:v>
                </c:pt>
                <c:pt idx="14661">
                  <c:v>4.9762845849802302</c:v>
                </c:pt>
                <c:pt idx="14662">
                  <c:v>7.5254237288135597</c:v>
                </c:pt>
                <c:pt idx="14663">
                  <c:v>3.4375</c:v>
                </c:pt>
                <c:pt idx="14664">
                  <c:v>-1.1969696969696899</c:v>
                </c:pt>
                <c:pt idx="14665">
                  <c:v>-0.144144144144144</c:v>
                </c:pt>
                <c:pt idx="14666">
                  <c:v>-8.016</c:v>
                </c:pt>
                <c:pt idx="14667">
                  <c:v>-0.44664466446644602</c:v>
                </c:pt>
                <c:pt idx="14668">
                  <c:v>0.90602409638554204</c:v>
                </c:pt>
                <c:pt idx="14669">
                  <c:v>-5.2798395185556597</c:v>
                </c:pt>
                <c:pt idx="14670">
                  <c:v>-2.2375397667020098</c:v>
                </c:pt>
                <c:pt idx="14671">
                  <c:v>-4.0620915032679701</c:v>
                </c:pt>
                <c:pt idx="14672">
                  <c:v>1.8222789115646201</c:v>
                </c:pt>
                <c:pt idx="14673">
                  <c:v>0.69687814702920403</c:v>
                </c:pt>
                <c:pt idx="14674">
                  <c:v>-0.25975359342915799</c:v>
                </c:pt>
                <c:pt idx="14675">
                  <c:v>-5.2571115973741698</c:v>
                </c:pt>
                <c:pt idx="14676">
                  <c:v>1.00121951219512</c:v>
                </c:pt>
                <c:pt idx="14677">
                  <c:v>-6.2925969447708496</c:v>
                </c:pt>
                <c:pt idx="14678">
                  <c:v>0.82523148148148096</c:v>
                </c:pt>
                <c:pt idx="14679">
                  <c:v>14.9345794392523</c:v>
                </c:pt>
                <c:pt idx="14680">
                  <c:v>0.77528089887640395</c:v>
                </c:pt>
                <c:pt idx="14681">
                  <c:v>1.43518518518518</c:v>
                </c:pt>
                <c:pt idx="14682">
                  <c:v>6.1325301204819196</c:v>
                </c:pt>
                <c:pt idx="14683">
                  <c:v>11.9569892473118</c:v>
                </c:pt>
                <c:pt idx="14684">
                  <c:v>1.8080808080808</c:v>
                </c:pt>
                <c:pt idx="14685">
                  <c:v>2</c:v>
                </c:pt>
                <c:pt idx="14686">
                  <c:v>1.48837209302325</c:v>
                </c:pt>
                <c:pt idx="14687">
                  <c:v>-7.0404040404040398</c:v>
                </c:pt>
                <c:pt idx="14688">
                  <c:v>5.25</c:v>
                </c:pt>
                <c:pt idx="14689">
                  <c:v>-6.44</c:v>
                </c:pt>
                <c:pt idx="14690">
                  <c:v>9.3150684931506795</c:v>
                </c:pt>
                <c:pt idx="14691">
                  <c:v>3.13356164383561</c:v>
                </c:pt>
                <c:pt idx="14692">
                  <c:v>0.93605683836589604</c:v>
                </c:pt>
                <c:pt idx="14693">
                  <c:v>2.07261146496815</c:v>
                </c:pt>
                <c:pt idx="14694">
                  <c:v>-1.4870775347912499</c:v>
                </c:pt>
                <c:pt idx="14695">
                  <c:v>-5.7305389221556799</c:v>
                </c:pt>
                <c:pt idx="14696">
                  <c:v>5.13709677419354</c:v>
                </c:pt>
                <c:pt idx="14697">
                  <c:v>8.7424242424242404</c:v>
                </c:pt>
                <c:pt idx="14698">
                  <c:v>0.824104234527687</c:v>
                </c:pt>
                <c:pt idx="14699">
                  <c:v>-2.8650519031141801</c:v>
                </c:pt>
                <c:pt idx="14700">
                  <c:v>3.1373239436619702</c:v>
                </c:pt>
                <c:pt idx="14701">
                  <c:v>-0.24053030303030301</c:v>
                </c:pt>
                <c:pt idx="14702">
                  <c:v>7.17277486910994</c:v>
                </c:pt>
                <c:pt idx="14703">
                  <c:v>11.2</c:v>
                </c:pt>
                <c:pt idx="14704">
                  <c:v>11.6666666666666</c:v>
                </c:pt>
                <c:pt idx="14705">
                  <c:v>-28</c:v>
                </c:pt>
                <c:pt idx="14706">
                  <c:v>23</c:v>
                </c:pt>
                <c:pt idx="14707">
                  <c:v>3</c:v>
                </c:pt>
                <c:pt idx="14708">
                  <c:v>2.72053231939163</c:v>
                </c:pt>
                <c:pt idx="14709">
                  <c:v>1.66108786610878</c:v>
                </c:pt>
                <c:pt idx="14710">
                  <c:v>3.5187835420393498</c:v>
                </c:pt>
                <c:pt idx="14711">
                  <c:v>1.9890710382513599</c:v>
                </c:pt>
                <c:pt idx="14712">
                  <c:v>3.9148936170212698</c:v>
                </c:pt>
                <c:pt idx="14713">
                  <c:v>4.8885298869143696</c:v>
                </c:pt>
                <c:pt idx="14714">
                  <c:v>6.6097087378640698</c:v>
                </c:pt>
                <c:pt idx="14715">
                  <c:v>5.12105263157894</c:v>
                </c:pt>
                <c:pt idx="14716">
                  <c:v>5.2235494880545996</c:v>
                </c:pt>
                <c:pt idx="14717">
                  <c:v>1.3816046966731801</c:v>
                </c:pt>
                <c:pt idx="14718">
                  <c:v>-2.2292870905587598</c:v>
                </c:pt>
                <c:pt idx="14719">
                  <c:v>5.1799628942486002</c:v>
                </c:pt>
                <c:pt idx="14720">
                  <c:v>2.1237942122186402</c:v>
                </c:pt>
                <c:pt idx="14721">
                  <c:v>-7.0754716981132004E-2</c:v>
                </c:pt>
                <c:pt idx="14722">
                  <c:v>0.66457680250783702</c:v>
                </c:pt>
                <c:pt idx="14723">
                  <c:v>-0.430160692212608</c:v>
                </c:pt>
                <c:pt idx="14724">
                  <c:v>1.3597650513949999</c:v>
                </c:pt>
                <c:pt idx="14725">
                  <c:v>6.4715840386940702</c:v>
                </c:pt>
                <c:pt idx="14726">
                  <c:v>5.38507462686567</c:v>
                </c:pt>
                <c:pt idx="14727">
                  <c:v>-1.2927272727272701</c:v>
                </c:pt>
                <c:pt idx="14728">
                  <c:v>-3.7805383022774302</c:v>
                </c:pt>
                <c:pt idx="14729">
                  <c:v>-1.1452380952380901</c:v>
                </c:pt>
                <c:pt idx="14730">
                  <c:v>6.6371681415929196E-2</c:v>
                </c:pt>
                <c:pt idx="14731">
                  <c:v>6.4802816901408402</c:v>
                </c:pt>
                <c:pt idx="14732">
                  <c:v>95</c:v>
                </c:pt>
                <c:pt idx="14733">
                  <c:v>1.2</c:v>
                </c:pt>
                <c:pt idx="14734">
                  <c:v>0</c:v>
                </c:pt>
                <c:pt idx="14735">
                  <c:v>17</c:v>
                </c:pt>
                <c:pt idx="14736">
                  <c:v>66.076923076922995</c:v>
                </c:pt>
                <c:pt idx="14737">
                  <c:v>4.2307692307692299</c:v>
                </c:pt>
                <c:pt idx="14738">
                  <c:v>-3</c:v>
                </c:pt>
                <c:pt idx="14739">
                  <c:v>42.5</c:v>
                </c:pt>
                <c:pt idx="14740">
                  <c:v>49.8888888888888</c:v>
                </c:pt>
                <c:pt idx="14741">
                  <c:v>6.4166666666666599</c:v>
                </c:pt>
                <c:pt idx="14742">
                  <c:v>5.7740740740740701</c:v>
                </c:pt>
                <c:pt idx="14743">
                  <c:v>10.307692307692299</c:v>
                </c:pt>
                <c:pt idx="14744">
                  <c:v>1.86861313868613</c:v>
                </c:pt>
                <c:pt idx="14745">
                  <c:v>5.9962406015037502</c:v>
                </c:pt>
                <c:pt idx="14746">
                  <c:v>5.11636363636363</c:v>
                </c:pt>
                <c:pt idx="14747">
                  <c:v>6.0602006688963197</c:v>
                </c:pt>
                <c:pt idx="14748">
                  <c:v>0.361788617886178</c:v>
                </c:pt>
                <c:pt idx="14749">
                  <c:v>0.66906474820143802</c:v>
                </c:pt>
                <c:pt idx="14750">
                  <c:v>-4.1224489795918302</c:v>
                </c:pt>
                <c:pt idx="14751">
                  <c:v>8.6516393442622892</c:v>
                </c:pt>
                <c:pt idx="14752">
                  <c:v>0.92830188679245196</c:v>
                </c:pt>
                <c:pt idx="14753">
                  <c:v>16.876404494382001</c:v>
                </c:pt>
                <c:pt idx="14754">
                  <c:v>8.64</c:v>
                </c:pt>
                <c:pt idx="14755">
                  <c:v>5.8965517241379297</c:v>
                </c:pt>
                <c:pt idx="14756">
                  <c:v>34.129032258064498</c:v>
                </c:pt>
                <c:pt idx="14757">
                  <c:v>7.3188405797101401</c:v>
                </c:pt>
                <c:pt idx="14758">
                  <c:v>3.6</c:v>
                </c:pt>
                <c:pt idx="14759">
                  <c:v>10.5625</c:v>
                </c:pt>
                <c:pt idx="14760">
                  <c:v>-25</c:v>
                </c:pt>
                <c:pt idx="14761">
                  <c:v>13.597652975691499</c:v>
                </c:pt>
                <c:pt idx="14762">
                  <c:v>10.597670250896</c:v>
                </c:pt>
                <c:pt idx="14763">
                  <c:v>3.2261072261072199</c:v>
                </c:pt>
                <c:pt idx="14764">
                  <c:v>5.7186046511627904</c:v>
                </c:pt>
                <c:pt idx="14765">
                  <c:v>8.3358547655068005</c:v>
                </c:pt>
                <c:pt idx="14766">
                  <c:v>9.9212867898699493</c:v>
                </c:pt>
                <c:pt idx="14767">
                  <c:v>4.3848167539266996</c:v>
                </c:pt>
                <c:pt idx="14768">
                  <c:v>3.3366186504927899</c:v>
                </c:pt>
                <c:pt idx="14769">
                  <c:v>-0.14042553191489299</c:v>
                </c:pt>
                <c:pt idx="14770">
                  <c:v>0.46173469387755101</c:v>
                </c:pt>
                <c:pt idx="14771">
                  <c:v>0.41428571428571398</c:v>
                </c:pt>
                <c:pt idx="14772">
                  <c:v>6.5161557580778702</c:v>
                </c:pt>
                <c:pt idx="14773">
                  <c:v>24.193548387096701</c:v>
                </c:pt>
                <c:pt idx="14774">
                  <c:v>-7.4782608695652097</c:v>
                </c:pt>
                <c:pt idx="14775">
                  <c:v>12.5483870967741</c:v>
                </c:pt>
                <c:pt idx="14776">
                  <c:v>2.2833333333333301</c:v>
                </c:pt>
                <c:pt idx="14777">
                  <c:v>-7.8387096774193497</c:v>
                </c:pt>
                <c:pt idx="14778">
                  <c:v>11.363636363636299</c:v>
                </c:pt>
                <c:pt idx="14779">
                  <c:v>5.0714285714285703</c:v>
                </c:pt>
                <c:pt idx="14780">
                  <c:v>6.0857142857142801</c:v>
                </c:pt>
                <c:pt idx="14781">
                  <c:v>-34</c:v>
                </c:pt>
                <c:pt idx="14782">
                  <c:v>17.4401622718052</c:v>
                </c:pt>
                <c:pt idx="14783">
                  <c:v>17.995594713656299</c:v>
                </c:pt>
                <c:pt idx="14784">
                  <c:v>10.0664272890484</c:v>
                </c:pt>
                <c:pt idx="14785">
                  <c:v>1.51481481481481</c:v>
                </c:pt>
                <c:pt idx="14786">
                  <c:v>7.7971274685816798</c:v>
                </c:pt>
                <c:pt idx="14787">
                  <c:v>10.264752791068499</c:v>
                </c:pt>
                <c:pt idx="14788">
                  <c:v>7.8439306358381504</c:v>
                </c:pt>
                <c:pt idx="14789">
                  <c:v>12.6919104991394</c:v>
                </c:pt>
                <c:pt idx="14790">
                  <c:v>4.7790055248618701</c:v>
                </c:pt>
                <c:pt idx="14791">
                  <c:v>3.8261648745519699</c:v>
                </c:pt>
                <c:pt idx="14792">
                  <c:v>11.7970204841713</c:v>
                </c:pt>
                <c:pt idx="14793">
                  <c:v>17.5909909909909</c:v>
                </c:pt>
                <c:pt idx="14794">
                  <c:v>4.1764705882352899</c:v>
                </c:pt>
                <c:pt idx="14795">
                  <c:v>18.596153846153801</c:v>
                </c:pt>
                <c:pt idx="14796">
                  <c:v>8.3962264150943398</c:v>
                </c:pt>
                <c:pt idx="14797">
                  <c:v>10.396226415094301</c:v>
                </c:pt>
                <c:pt idx="14798">
                  <c:v>-10.4807692307692</c:v>
                </c:pt>
                <c:pt idx="14799">
                  <c:v>3.59615384615384</c:v>
                </c:pt>
                <c:pt idx="14800">
                  <c:v>-1.8490566037735801</c:v>
                </c:pt>
                <c:pt idx="14801">
                  <c:v>0.77777777777777701</c:v>
                </c:pt>
                <c:pt idx="14802">
                  <c:v>-26.092592592592499</c:v>
                </c:pt>
                <c:pt idx="14803">
                  <c:v>-16.8333333333333</c:v>
                </c:pt>
                <c:pt idx="14804">
                  <c:v>-16.695238095238</c:v>
                </c:pt>
                <c:pt idx="14805">
                  <c:v>-15.8910891089108</c:v>
                </c:pt>
                <c:pt idx="14806">
                  <c:v>-11.6296296296296</c:v>
                </c:pt>
                <c:pt idx="14807">
                  <c:v>-13.9615384615384</c:v>
                </c:pt>
                <c:pt idx="14808">
                  <c:v>-15.076923076923</c:v>
                </c:pt>
                <c:pt idx="14809">
                  <c:v>-12.981481481481399</c:v>
                </c:pt>
                <c:pt idx="14810">
                  <c:v>-7.4117647058823497</c:v>
                </c:pt>
                <c:pt idx="14811">
                  <c:v>-18.4905660377358</c:v>
                </c:pt>
                <c:pt idx="14812">
                  <c:v>-15.1538461538461</c:v>
                </c:pt>
                <c:pt idx="14813">
                  <c:v>-13.039215686274501</c:v>
                </c:pt>
                <c:pt idx="14814">
                  <c:v>-4.7671232876712297</c:v>
                </c:pt>
                <c:pt idx="14815">
                  <c:v>-3.10659898477157</c:v>
                </c:pt>
                <c:pt idx="14816">
                  <c:v>0.450354609929078</c:v>
                </c:pt>
                <c:pt idx="14817">
                  <c:v>2.5962264150943302</c:v>
                </c:pt>
                <c:pt idx="14818">
                  <c:v>6.7752442996742603</c:v>
                </c:pt>
                <c:pt idx="14819">
                  <c:v>7.87878787878787</c:v>
                </c:pt>
                <c:pt idx="14820">
                  <c:v>8.6706231454005902</c:v>
                </c:pt>
                <c:pt idx="14821">
                  <c:v>6.5125628140703498</c:v>
                </c:pt>
                <c:pt idx="14822">
                  <c:v>0.89459459459459401</c:v>
                </c:pt>
                <c:pt idx="14823">
                  <c:v>5.52036199095022</c:v>
                </c:pt>
                <c:pt idx="14824">
                  <c:v>4.4730290456431501</c:v>
                </c:pt>
                <c:pt idx="14825">
                  <c:v>8.5510204081632608</c:v>
                </c:pt>
                <c:pt idx="14826">
                  <c:v>14.6</c:v>
                </c:pt>
                <c:pt idx="14827">
                  <c:v>22.363636363636299</c:v>
                </c:pt>
                <c:pt idx="14828">
                  <c:v>65.153846153846104</c:v>
                </c:pt>
                <c:pt idx="14829">
                  <c:v>5.7978021978021896</c:v>
                </c:pt>
                <c:pt idx="14830">
                  <c:v>2.39951573849878</c:v>
                </c:pt>
                <c:pt idx="14831">
                  <c:v>-2.1692307692307602</c:v>
                </c:pt>
                <c:pt idx="14832">
                  <c:v>-2.4027149321266901</c:v>
                </c:pt>
                <c:pt idx="14833">
                  <c:v>-1.37719298245614</c:v>
                </c:pt>
                <c:pt idx="14834">
                  <c:v>-1.2739520958083801</c:v>
                </c:pt>
                <c:pt idx="14835">
                  <c:v>0.31587837837837801</c:v>
                </c:pt>
                <c:pt idx="14836">
                  <c:v>-3.6825153374233102</c:v>
                </c:pt>
                <c:pt idx="14837">
                  <c:v>-3.6700854700854699</c:v>
                </c:pt>
                <c:pt idx="14838">
                  <c:v>-5.5513196480938403</c:v>
                </c:pt>
                <c:pt idx="14839">
                  <c:v>3.7942708333333299</c:v>
                </c:pt>
                <c:pt idx="14840">
                  <c:v>14.708229426433901</c:v>
                </c:pt>
                <c:pt idx="14841">
                  <c:v>145</c:v>
                </c:pt>
                <c:pt idx="14842">
                  <c:v>5.6258741258741196</c:v>
                </c:pt>
                <c:pt idx="14843">
                  <c:v>4.7862595419847302</c:v>
                </c:pt>
                <c:pt idx="14844">
                  <c:v>-2.0582191780821901</c:v>
                </c:pt>
                <c:pt idx="14845">
                  <c:v>8.8513513513513509</c:v>
                </c:pt>
                <c:pt idx="14846">
                  <c:v>-0.68167202572347196</c:v>
                </c:pt>
                <c:pt idx="14847">
                  <c:v>2.11029411764705</c:v>
                </c:pt>
                <c:pt idx="14848">
                  <c:v>2.9435028248587498</c:v>
                </c:pt>
                <c:pt idx="14849">
                  <c:v>1.4332425068119801</c:v>
                </c:pt>
                <c:pt idx="14850">
                  <c:v>-1.77712609970674</c:v>
                </c:pt>
                <c:pt idx="14851">
                  <c:v>2.7554744525547399</c:v>
                </c:pt>
                <c:pt idx="14852">
                  <c:v>0.41176470588235198</c:v>
                </c:pt>
                <c:pt idx="14853">
                  <c:v>3.2405498281786902</c:v>
                </c:pt>
                <c:pt idx="14854">
                  <c:v>7.0155564419624996</c:v>
                </c:pt>
                <c:pt idx="14855">
                  <c:v>8.4434667839859205</c:v>
                </c:pt>
                <c:pt idx="14856">
                  <c:v>5.11271450858034</c:v>
                </c:pt>
                <c:pt idx="14857">
                  <c:v>4.3916055419722904</c:v>
                </c:pt>
                <c:pt idx="14858">
                  <c:v>5.2680954306510301</c:v>
                </c:pt>
                <c:pt idx="14859">
                  <c:v>13.3422387554954</c:v>
                </c:pt>
                <c:pt idx="14860">
                  <c:v>9.8178649237472708</c:v>
                </c:pt>
                <c:pt idx="14861">
                  <c:v>8.13871559633027</c:v>
                </c:pt>
                <c:pt idx="14862">
                  <c:v>1.7504828118964799</c:v>
                </c:pt>
                <c:pt idx="14863">
                  <c:v>6.2007759456837999</c:v>
                </c:pt>
                <c:pt idx="14864">
                  <c:v>2.5094850948509402</c:v>
                </c:pt>
                <c:pt idx="14865">
                  <c:v>11.002481389578101</c:v>
                </c:pt>
                <c:pt idx="14866">
                  <c:v>1.3235527359238699</c:v>
                </c:pt>
                <c:pt idx="14867">
                  <c:v>3.7794642857142802</c:v>
                </c:pt>
                <c:pt idx="14868">
                  <c:v>0.93506493506493504</c:v>
                </c:pt>
                <c:pt idx="14869">
                  <c:v>6.0546153846153796</c:v>
                </c:pt>
                <c:pt idx="14870">
                  <c:v>6.0851221317542503</c:v>
                </c:pt>
                <c:pt idx="14871">
                  <c:v>6.4080976863753198</c:v>
                </c:pt>
                <c:pt idx="14872">
                  <c:v>7.0740458015267098</c:v>
                </c:pt>
                <c:pt idx="14873">
                  <c:v>7.7537517053206004</c:v>
                </c:pt>
                <c:pt idx="14874">
                  <c:v>2.18647406434668</c:v>
                </c:pt>
                <c:pt idx="14875">
                  <c:v>5.6271331058020397</c:v>
                </c:pt>
                <c:pt idx="14876">
                  <c:v>2.7159090909090899</c:v>
                </c:pt>
                <c:pt idx="14877">
                  <c:v>7.5754495699765396</c:v>
                </c:pt>
                <c:pt idx="14878">
                  <c:v>1.1048387096774099</c:v>
                </c:pt>
                <c:pt idx="14879">
                  <c:v>9.5752212389380507</c:v>
                </c:pt>
                <c:pt idx="14880">
                  <c:v>6.5806451612903203</c:v>
                </c:pt>
                <c:pt idx="14881">
                  <c:v>3.6466165413533802</c:v>
                </c:pt>
                <c:pt idx="14882">
                  <c:v>7.8156028368794299</c:v>
                </c:pt>
                <c:pt idx="14883">
                  <c:v>8.3473684210526304</c:v>
                </c:pt>
                <c:pt idx="14884">
                  <c:v>14.2453987730061</c:v>
                </c:pt>
                <c:pt idx="14885">
                  <c:v>6.78125</c:v>
                </c:pt>
                <c:pt idx="14886">
                  <c:v>7.0177514792899398</c:v>
                </c:pt>
                <c:pt idx="14887">
                  <c:v>3.02597402597402</c:v>
                </c:pt>
                <c:pt idx="14888">
                  <c:v>4.13559322033898</c:v>
                </c:pt>
                <c:pt idx="14889">
                  <c:v>13.7295081967213</c:v>
                </c:pt>
                <c:pt idx="14890">
                  <c:v>2.9136150234741698</c:v>
                </c:pt>
                <c:pt idx="14891">
                  <c:v>5.6617179215270399</c:v>
                </c:pt>
                <c:pt idx="14892">
                  <c:v>5.7783109404990398</c:v>
                </c:pt>
                <c:pt idx="14893">
                  <c:v>6.6482465462274103</c:v>
                </c:pt>
                <c:pt idx="14894">
                  <c:v>7.5035971223021498</c:v>
                </c:pt>
                <c:pt idx="14895">
                  <c:v>11.9819672131147</c:v>
                </c:pt>
                <c:pt idx="14896">
                  <c:v>11.117707267144301</c:v>
                </c:pt>
                <c:pt idx="14897">
                  <c:v>6.1716981132075404</c:v>
                </c:pt>
                <c:pt idx="14898">
                  <c:v>5.0881017257038996</c:v>
                </c:pt>
                <c:pt idx="14899">
                  <c:v>6.2485681557846497</c:v>
                </c:pt>
                <c:pt idx="14900">
                  <c:v>2.6151351351351302</c:v>
                </c:pt>
                <c:pt idx="14901">
                  <c:v>13.2678741658722</c:v>
                </c:pt>
                <c:pt idx="14902">
                  <c:v>-1.3571428571428501</c:v>
                </c:pt>
                <c:pt idx="14903">
                  <c:v>-2.0983606557377001</c:v>
                </c:pt>
                <c:pt idx="14904">
                  <c:v>-8.3432835820895495</c:v>
                </c:pt>
                <c:pt idx="14905">
                  <c:v>1.9512195121951199</c:v>
                </c:pt>
                <c:pt idx="14906">
                  <c:v>-0.21590909090909</c:v>
                </c:pt>
                <c:pt idx="14907">
                  <c:v>8.7790697674418592</c:v>
                </c:pt>
                <c:pt idx="14908">
                  <c:v>19.566666666666599</c:v>
                </c:pt>
                <c:pt idx="14909">
                  <c:v>26.2045454545454</c:v>
                </c:pt>
                <c:pt idx="14910">
                  <c:v>15.883720930232499</c:v>
                </c:pt>
                <c:pt idx="14911">
                  <c:v>12.2391304347826</c:v>
                </c:pt>
                <c:pt idx="14912">
                  <c:v>-6.55555555555555</c:v>
                </c:pt>
                <c:pt idx="14913">
                  <c:v>11.793478260869501</c:v>
                </c:pt>
                <c:pt idx="14914">
                  <c:v>4.50208623087621</c:v>
                </c:pt>
                <c:pt idx="14915">
                  <c:v>8.6472392638036801</c:v>
                </c:pt>
                <c:pt idx="14916">
                  <c:v>5.8398384925975702</c:v>
                </c:pt>
                <c:pt idx="14917">
                  <c:v>4.09208633093525</c:v>
                </c:pt>
                <c:pt idx="14918">
                  <c:v>5.6225626740947003</c:v>
                </c:pt>
                <c:pt idx="14919">
                  <c:v>8.4606613454959998</c:v>
                </c:pt>
                <c:pt idx="14920">
                  <c:v>8.0700808625336897</c:v>
                </c:pt>
                <c:pt idx="14921">
                  <c:v>5.3641900121802601</c:v>
                </c:pt>
                <c:pt idx="14922">
                  <c:v>0.68561064087061596</c:v>
                </c:pt>
                <c:pt idx="14923">
                  <c:v>5.3865671641791</c:v>
                </c:pt>
                <c:pt idx="14924">
                  <c:v>3.37988826815642</c:v>
                </c:pt>
                <c:pt idx="14925">
                  <c:v>9.3677069199457197</c:v>
                </c:pt>
                <c:pt idx="14926">
                  <c:v>74</c:v>
                </c:pt>
                <c:pt idx="14927">
                  <c:v>9.9117647058823497</c:v>
                </c:pt>
                <c:pt idx="14928">
                  <c:v>31</c:v>
                </c:pt>
                <c:pt idx="14929">
                  <c:v>4.1129032258064502</c:v>
                </c:pt>
                <c:pt idx="14930">
                  <c:v>12.306122448979499</c:v>
                </c:pt>
                <c:pt idx="14931">
                  <c:v>14.195652173913</c:v>
                </c:pt>
                <c:pt idx="14932">
                  <c:v>22.0208333333333</c:v>
                </c:pt>
                <c:pt idx="14933">
                  <c:v>19.2291666666666</c:v>
                </c:pt>
                <c:pt idx="14934">
                  <c:v>17.5208333333333</c:v>
                </c:pt>
                <c:pt idx="14935">
                  <c:v>27.363636363636299</c:v>
                </c:pt>
                <c:pt idx="14936">
                  <c:v>19.6078431372549</c:v>
                </c:pt>
                <c:pt idx="14937">
                  <c:v>12.144578313253</c:v>
                </c:pt>
                <c:pt idx="14938">
                  <c:v>11.130434782608599</c:v>
                </c:pt>
                <c:pt idx="14939">
                  <c:v>13.3333333333333</c:v>
                </c:pt>
                <c:pt idx="14940">
                  <c:v>11.6933333333333</c:v>
                </c:pt>
                <c:pt idx="14941">
                  <c:v>2.8</c:v>
                </c:pt>
                <c:pt idx="14942">
                  <c:v>11.257425742574201</c:v>
                </c:pt>
                <c:pt idx="14943">
                  <c:v>7.5046728971962597</c:v>
                </c:pt>
                <c:pt idx="14944">
                  <c:v>7.4972375690607702</c:v>
                </c:pt>
                <c:pt idx="14945">
                  <c:v>16.9753086419753</c:v>
                </c:pt>
                <c:pt idx="14946">
                  <c:v>16.463999999999999</c:v>
                </c:pt>
                <c:pt idx="14947">
                  <c:v>5.2476190476190396</c:v>
                </c:pt>
                <c:pt idx="14948">
                  <c:v>2.89247311827957</c:v>
                </c:pt>
                <c:pt idx="14949">
                  <c:v>-0.61797752808988704</c:v>
                </c:pt>
                <c:pt idx="14950">
                  <c:v>20.047619047619001</c:v>
                </c:pt>
                <c:pt idx="14951">
                  <c:v>0</c:v>
                </c:pt>
                <c:pt idx="14952">
                  <c:v>11.6788732394366</c:v>
                </c:pt>
                <c:pt idx="14953">
                  <c:v>11.556443556443501</c:v>
                </c:pt>
                <c:pt idx="14954">
                  <c:v>5.8608923884514397</c:v>
                </c:pt>
                <c:pt idx="14955">
                  <c:v>8.7242647058823497</c:v>
                </c:pt>
                <c:pt idx="14956">
                  <c:v>12.392531120331901</c:v>
                </c:pt>
                <c:pt idx="14957">
                  <c:v>18.045051698670601</c:v>
                </c:pt>
                <c:pt idx="14958">
                  <c:v>11.9291014014839</c:v>
                </c:pt>
                <c:pt idx="14959">
                  <c:v>12.707738542449199</c:v>
                </c:pt>
                <c:pt idx="14960">
                  <c:v>5.6761049723756898</c:v>
                </c:pt>
                <c:pt idx="14961">
                  <c:v>5.7602495543672001</c:v>
                </c:pt>
                <c:pt idx="14962">
                  <c:v>5.5398716773602201</c:v>
                </c:pt>
                <c:pt idx="14963">
                  <c:v>10.5424778761061</c:v>
                </c:pt>
                <c:pt idx="14964">
                  <c:v>32.1666666666666</c:v>
                </c:pt>
                <c:pt idx="14965">
                  <c:v>15.4166666666666</c:v>
                </c:pt>
                <c:pt idx="14966">
                  <c:v>1.1428571428571399</c:v>
                </c:pt>
                <c:pt idx="14967">
                  <c:v>1.6153846153846101</c:v>
                </c:pt>
                <c:pt idx="14968">
                  <c:v>-0.85714285714285698</c:v>
                </c:pt>
                <c:pt idx="14969">
                  <c:v>9.4731707317073095</c:v>
                </c:pt>
                <c:pt idx="14970">
                  <c:v>13.6742857142857</c:v>
                </c:pt>
                <c:pt idx="14971">
                  <c:v>6.2941176470588198</c:v>
                </c:pt>
                <c:pt idx="14972">
                  <c:v>8.2209944751381201</c:v>
                </c:pt>
                <c:pt idx="14973">
                  <c:v>15.136125654450201</c:v>
                </c:pt>
                <c:pt idx="14974">
                  <c:v>17.872641509433901</c:v>
                </c:pt>
                <c:pt idx="14975">
                  <c:v>9.9529411764705795</c:v>
                </c:pt>
                <c:pt idx="14976">
                  <c:v>11.846153846153801</c:v>
                </c:pt>
                <c:pt idx="14977">
                  <c:v>1.5393700787401501</c:v>
                </c:pt>
                <c:pt idx="14978">
                  <c:v>4.9159663865546204</c:v>
                </c:pt>
                <c:pt idx="14979">
                  <c:v>-4.0683760683760601</c:v>
                </c:pt>
                <c:pt idx="14980">
                  <c:v>8.6270491803278695</c:v>
                </c:pt>
                <c:pt idx="14981">
                  <c:v>31.076923076922998</c:v>
                </c:pt>
                <c:pt idx="14982">
                  <c:v>21.75</c:v>
                </c:pt>
                <c:pt idx="14983">
                  <c:v>2.3076923076922999</c:v>
                </c:pt>
                <c:pt idx="14984">
                  <c:v>-2.6666666666666599</c:v>
                </c:pt>
                <c:pt idx="14985">
                  <c:v>3.4166666666666599</c:v>
                </c:pt>
                <c:pt idx="14986">
                  <c:v>-12.846153846153801</c:v>
                </c:pt>
                <c:pt idx="14987">
                  <c:v>12.692307692307599</c:v>
                </c:pt>
                <c:pt idx="14988">
                  <c:v>11.2666666666666</c:v>
                </c:pt>
                <c:pt idx="14989">
                  <c:v>18.370370370370299</c:v>
                </c:pt>
                <c:pt idx="14990">
                  <c:v>1.6153846153846101</c:v>
                </c:pt>
                <c:pt idx="14991">
                  <c:v>10.0625</c:v>
                </c:pt>
                <c:pt idx="14992">
                  <c:v>23.411764705882302</c:v>
                </c:pt>
                <c:pt idx="14993">
                  <c:v>55.1111111111111</c:v>
                </c:pt>
                <c:pt idx="14994">
                  <c:v>16.230769230769202</c:v>
                </c:pt>
                <c:pt idx="14995">
                  <c:v>18.368421052631501</c:v>
                </c:pt>
                <c:pt idx="14996">
                  <c:v>-4.3888888888888804</c:v>
                </c:pt>
                <c:pt idx="14997">
                  <c:v>3.8636363636363602</c:v>
                </c:pt>
                <c:pt idx="14998">
                  <c:v>18.285714285714199</c:v>
                </c:pt>
                <c:pt idx="14999">
                  <c:v>17.064516129032199</c:v>
                </c:pt>
                <c:pt idx="15000">
                  <c:v>4.7692307692307603</c:v>
                </c:pt>
                <c:pt idx="15001">
                  <c:v>-5.1764705882352899</c:v>
                </c:pt>
                <c:pt idx="15002">
                  <c:v>30.0555555555555</c:v>
                </c:pt>
                <c:pt idx="15003">
                  <c:v>5.0588235294117601</c:v>
                </c:pt>
                <c:pt idx="15004">
                  <c:v>35.4444444444444</c:v>
                </c:pt>
                <c:pt idx="15005">
                  <c:v>46.411764705882298</c:v>
                </c:pt>
                <c:pt idx="15006">
                  <c:v>18.072580645161199</c:v>
                </c:pt>
                <c:pt idx="15007">
                  <c:v>6.2654867256637097</c:v>
                </c:pt>
                <c:pt idx="15008">
                  <c:v>0.5</c:v>
                </c:pt>
                <c:pt idx="15009">
                  <c:v>-1.7615384615384599</c:v>
                </c:pt>
                <c:pt idx="15010">
                  <c:v>-6.1643835616438297E-2</c:v>
                </c:pt>
                <c:pt idx="15011">
                  <c:v>5.3582089552238799</c:v>
                </c:pt>
                <c:pt idx="15012">
                  <c:v>10.056451612903199</c:v>
                </c:pt>
                <c:pt idx="15013">
                  <c:v>3.77391304347826</c:v>
                </c:pt>
                <c:pt idx="15014">
                  <c:v>0.43269230769230699</c:v>
                </c:pt>
                <c:pt idx="15015">
                  <c:v>3.8867924528301798</c:v>
                </c:pt>
                <c:pt idx="15016">
                  <c:v>1.8151260504201601</c:v>
                </c:pt>
                <c:pt idx="15017">
                  <c:v>12.0403225806451</c:v>
                </c:pt>
                <c:pt idx="15018">
                  <c:v>-2.5078534031413602</c:v>
                </c:pt>
                <c:pt idx="15019">
                  <c:v>7.1317365269461002</c:v>
                </c:pt>
                <c:pt idx="15020">
                  <c:v>-1.7821229050279299</c:v>
                </c:pt>
                <c:pt idx="15021">
                  <c:v>0.75280898876404401</c:v>
                </c:pt>
                <c:pt idx="15022">
                  <c:v>3</c:v>
                </c:pt>
                <c:pt idx="15023">
                  <c:v>6.03587443946188</c:v>
                </c:pt>
                <c:pt idx="15024">
                  <c:v>15.9122807017543</c:v>
                </c:pt>
                <c:pt idx="15025">
                  <c:v>24.029702970296999</c:v>
                </c:pt>
                <c:pt idx="15026">
                  <c:v>4.0090090090089996</c:v>
                </c:pt>
                <c:pt idx="15027">
                  <c:v>16.179640718562801</c:v>
                </c:pt>
                <c:pt idx="15028">
                  <c:v>1.3370165745856299</c:v>
                </c:pt>
                <c:pt idx="15029">
                  <c:v>11.25</c:v>
                </c:pt>
                <c:pt idx="15030">
                  <c:v>-1.1414790996784501</c:v>
                </c:pt>
                <c:pt idx="15031">
                  <c:v>-0.92730496453900702</c:v>
                </c:pt>
                <c:pt idx="15032">
                  <c:v>-1.3732718894009199</c:v>
                </c:pt>
                <c:pt idx="15033">
                  <c:v>-1.7287853577371</c:v>
                </c:pt>
                <c:pt idx="15034">
                  <c:v>-5.4675324675324601</c:v>
                </c:pt>
                <c:pt idx="15035">
                  <c:v>-1.65947611710323</c:v>
                </c:pt>
                <c:pt idx="15036">
                  <c:v>2.4489051094890502</c:v>
                </c:pt>
                <c:pt idx="15037">
                  <c:v>-0.18167202572347199</c:v>
                </c:pt>
                <c:pt idx="15038">
                  <c:v>1.0015243902438999</c:v>
                </c:pt>
                <c:pt idx="15039">
                  <c:v>-0.77699115044247702</c:v>
                </c:pt>
                <c:pt idx="15040">
                  <c:v>-2.5563025210084001</c:v>
                </c:pt>
                <c:pt idx="15041">
                  <c:v>1.29967426710097</c:v>
                </c:pt>
                <c:pt idx="15042">
                  <c:v>44.5555555555555</c:v>
                </c:pt>
                <c:pt idx="15043">
                  <c:v>-6</c:v>
                </c:pt>
                <c:pt idx="15044">
                  <c:v>-15.6666666666666</c:v>
                </c:pt>
                <c:pt idx="15045">
                  <c:v>18</c:v>
                </c:pt>
                <c:pt idx="15046">
                  <c:v>24.533333333333299</c:v>
                </c:pt>
                <c:pt idx="15047">
                  <c:v>-6.5882352941176396</c:v>
                </c:pt>
                <c:pt idx="15048">
                  <c:v>-4.7222222222222197</c:v>
                </c:pt>
                <c:pt idx="15049">
                  <c:v>10.709677419354801</c:v>
                </c:pt>
                <c:pt idx="15050">
                  <c:v>-4.4285714285714199</c:v>
                </c:pt>
                <c:pt idx="15051">
                  <c:v>-11.0416666666666</c:v>
                </c:pt>
                <c:pt idx="15052">
                  <c:v>12.966666666666599</c:v>
                </c:pt>
                <c:pt idx="15053">
                  <c:v>-1.1034482758620601</c:v>
                </c:pt>
                <c:pt idx="15054">
                  <c:v>1.28571428571428</c:v>
                </c:pt>
                <c:pt idx="15055">
                  <c:v>7</c:v>
                </c:pt>
                <c:pt idx="15056">
                  <c:v>-7.3571428571428497</c:v>
                </c:pt>
                <c:pt idx="15057">
                  <c:v>19.254237288135499</c:v>
                </c:pt>
                <c:pt idx="15058">
                  <c:v>-10</c:v>
                </c:pt>
                <c:pt idx="15059">
                  <c:v>17.0322580645161</c:v>
                </c:pt>
                <c:pt idx="15060">
                  <c:v>35.892857142857103</c:v>
                </c:pt>
                <c:pt idx="15061">
                  <c:v>12.3548387096774</c:v>
                </c:pt>
                <c:pt idx="15062">
                  <c:v>-1.8333333333333299</c:v>
                </c:pt>
                <c:pt idx="15063">
                  <c:v>-17.258064516129</c:v>
                </c:pt>
                <c:pt idx="15064">
                  <c:v>-4.0999999999999996</c:v>
                </c:pt>
                <c:pt idx="15065">
                  <c:v>8.5161290322580605</c:v>
                </c:pt>
                <c:pt idx="15066">
                  <c:v>12.4098360655737</c:v>
                </c:pt>
                <c:pt idx="15067">
                  <c:v>-3.0166666666666599</c:v>
                </c:pt>
                <c:pt idx="15068">
                  <c:v>17.096774193548299</c:v>
                </c:pt>
                <c:pt idx="15069">
                  <c:v>-7.3833333333333302</c:v>
                </c:pt>
                <c:pt idx="15070">
                  <c:v>3.93877551020408</c:v>
                </c:pt>
                <c:pt idx="15071">
                  <c:v>7.2240437158469897</c:v>
                </c:pt>
                <c:pt idx="15072">
                  <c:v>22.4926829268292</c:v>
                </c:pt>
                <c:pt idx="15073">
                  <c:v>11.485477178423199</c:v>
                </c:pt>
                <c:pt idx="15074">
                  <c:v>4.4346153846153804</c:v>
                </c:pt>
                <c:pt idx="15075">
                  <c:v>8.7007575757575708</c:v>
                </c:pt>
                <c:pt idx="15076">
                  <c:v>21.980769230769202</c:v>
                </c:pt>
                <c:pt idx="15077">
                  <c:v>11.7030075187969</c:v>
                </c:pt>
                <c:pt idx="15078">
                  <c:v>10.154440154440101</c:v>
                </c:pt>
                <c:pt idx="15079">
                  <c:v>3.2435897435897401</c:v>
                </c:pt>
                <c:pt idx="15080">
                  <c:v>6.7213114754098298</c:v>
                </c:pt>
                <c:pt idx="15081">
                  <c:v>9.5879828326180192</c:v>
                </c:pt>
                <c:pt idx="15082">
                  <c:v>15.6618181818181</c:v>
                </c:pt>
                <c:pt idx="15083">
                  <c:v>7.3333333333333304</c:v>
                </c:pt>
                <c:pt idx="15084">
                  <c:v>13.125</c:v>
                </c:pt>
                <c:pt idx="15085">
                  <c:v>13.1111111111111</c:v>
                </c:pt>
                <c:pt idx="15086">
                  <c:v>10.3333333333333</c:v>
                </c:pt>
                <c:pt idx="15087">
                  <c:v>1.75</c:v>
                </c:pt>
                <c:pt idx="15088">
                  <c:v>11.6666666666666</c:v>
                </c:pt>
                <c:pt idx="15089">
                  <c:v>18.8888888888888</c:v>
                </c:pt>
                <c:pt idx="15090">
                  <c:v>13</c:v>
                </c:pt>
                <c:pt idx="15091">
                  <c:v>3.5806451612903198</c:v>
                </c:pt>
                <c:pt idx="15092">
                  <c:v>6.2467532467532401</c:v>
                </c:pt>
                <c:pt idx="15093">
                  <c:v>-2.1136363636363602</c:v>
                </c:pt>
                <c:pt idx="15094">
                  <c:v>-0.116279069767441</c:v>
                </c:pt>
                <c:pt idx="15095">
                  <c:v>1.76811594202898</c:v>
                </c:pt>
                <c:pt idx="15096">
                  <c:v>9.1608391608391599</c:v>
                </c:pt>
                <c:pt idx="15097">
                  <c:v>-8.1929824561403493</c:v>
                </c:pt>
                <c:pt idx="15098">
                  <c:v>-6.5217391304347796</c:v>
                </c:pt>
                <c:pt idx="15099">
                  <c:v>-2.8160919540229798</c:v>
                </c:pt>
                <c:pt idx="15100">
                  <c:v>6.0898876404494304</c:v>
                </c:pt>
                <c:pt idx="15101">
                  <c:v>18.4945054945054</c:v>
                </c:pt>
                <c:pt idx="15102">
                  <c:v>19.944134078212201</c:v>
                </c:pt>
                <c:pt idx="15103">
                  <c:v>17.273109243697402</c:v>
                </c:pt>
                <c:pt idx="15104">
                  <c:v>5.6920415224913397</c:v>
                </c:pt>
                <c:pt idx="15105">
                  <c:v>21.557823129251702</c:v>
                </c:pt>
                <c:pt idx="15106">
                  <c:v>18.048979591836702</c:v>
                </c:pt>
                <c:pt idx="15107">
                  <c:v>1.7768595041322299</c:v>
                </c:pt>
                <c:pt idx="15108">
                  <c:v>9.8581818181818104</c:v>
                </c:pt>
                <c:pt idx="15109">
                  <c:v>6.0496453900709204</c:v>
                </c:pt>
                <c:pt idx="15110">
                  <c:v>5.6899696048632196</c:v>
                </c:pt>
                <c:pt idx="15111">
                  <c:v>4.38907849829351</c:v>
                </c:pt>
                <c:pt idx="15112">
                  <c:v>5.9316546762589901</c:v>
                </c:pt>
                <c:pt idx="15113">
                  <c:v>0</c:v>
                </c:pt>
                <c:pt idx="15114">
                  <c:v>1.25</c:v>
                </c:pt>
                <c:pt idx="15115">
                  <c:v>2.1259445843828702</c:v>
                </c:pt>
                <c:pt idx="15116">
                  <c:v>0.102824858757062</c:v>
                </c:pt>
                <c:pt idx="15117">
                  <c:v>2.0578231292517</c:v>
                </c:pt>
                <c:pt idx="15118">
                  <c:v>1.24543378995433</c:v>
                </c:pt>
                <c:pt idx="15119">
                  <c:v>5.5087396504139798</c:v>
                </c:pt>
                <c:pt idx="15120">
                  <c:v>6.3106060606060597</c:v>
                </c:pt>
                <c:pt idx="15121">
                  <c:v>3.6588003933136601</c:v>
                </c:pt>
                <c:pt idx="15122">
                  <c:v>-0.32610837438423601</c:v>
                </c:pt>
                <c:pt idx="15123">
                  <c:v>-1.21090909090909</c:v>
                </c:pt>
                <c:pt idx="15124">
                  <c:v>-0.16289592760180899</c:v>
                </c:pt>
                <c:pt idx="15125">
                  <c:v>9.4092570036540799</c:v>
                </c:pt>
                <c:pt idx="15126">
                  <c:v>0</c:v>
                </c:pt>
                <c:pt idx="15127">
                  <c:v>85</c:v>
                </c:pt>
                <c:pt idx="15128">
                  <c:v>15.7777777777777</c:v>
                </c:pt>
                <c:pt idx="15129">
                  <c:v>-5.1612903225806397</c:v>
                </c:pt>
                <c:pt idx="15130">
                  <c:v>9.4117647058823497</c:v>
                </c:pt>
                <c:pt idx="15131">
                  <c:v>0</c:v>
                </c:pt>
                <c:pt idx="15132">
                  <c:v>38</c:v>
                </c:pt>
                <c:pt idx="15133">
                  <c:v>-5.2731871838111299</c:v>
                </c:pt>
                <c:pt idx="15134">
                  <c:v>-4.1180811808118003</c:v>
                </c:pt>
                <c:pt idx="15135">
                  <c:v>-4.3312977099236596</c:v>
                </c:pt>
                <c:pt idx="15136">
                  <c:v>-3.9497568881685501</c:v>
                </c:pt>
                <c:pt idx="15137">
                  <c:v>-4.8995137763371099</c:v>
                </c:pt>
                <c:pt idx="15138">
                  <c:v>-5.7190412782955997</c:v>
                </c:pt>
                <c:pt idx="15139">
                  <c:v>-7.8772504091652999</c:v>
                </c:pt>
                <c:pt idx="15140">
                  <c:v>-8.5281385281385198</c:v>
                </c:pt>
                <c:pt idx="15141">
                  <c:v>-7.5569044006069799</c:v>
                </c:pt>
                <c:pt idx="15142">
                  <c:v>-7.7719594594594597</c:v>
                </c:pt>
                <c:pt idx="15143">
                  <c:v>-4.6541598694942898</c:v>
                </c:pt>
                <c:pt idx="15144">
                  <c:v>-4.1190476190476097</c:v>
                </c:pt>
                <c:pt idx="15145">
                  <c:v>0</c:v>
                </c:pt>
                <c:pt idx="15146">
                  <c:v>0</c:v>
                </c:pt>
                <c:pt idx="15147">
                  <c:v>4.7623440043407399</c:v>
                </c:pt>
                <c:pt idx="15148">
                  <c:v>7.5575060532687601</c:v>
                </c:pt>
                <c:pt idx="15149">
                  <c:v>5.2453450164293498</c:v>
                </c:pt>
                <c:pt idx="15150">
                  <c:v>7.6880046136101496</c:v>
                </c:pt>
                <c:pt idx="15151">
                  <c:v>9.5067567567567508</c:v>
                </c:pt>
                <c:pt idx="15152">
                  <c:v>9.6811926605504492</c:v>
                </c:pt>
                <c:pt idx="15153">
                  <c:v>9.1872541306058206</c:v>
                </c:pt>
                <c:pt idx="15154">
                  <c:v>7.0826873385012901</c:v>
                </c:pt>
                <c:pt idx="15155">
                  <c:v>6.7641304347825999</c:v>
                </c:pt>
                <c:pt idx="15156">
                  <c:v>9.0179163901791597</c:v>
                </c:pt>
                <c:pt idx="15157">
                  <c:v>4.6467065868263404</c:v>
                </c:pt>
                <c:pt idx="15158">
                  <c:v>12.4592274678111</c:v>
                </c:pt>
                <c:pt idx="15159">
                  <c:v>-0.50235849056603699</c:v>
                </c:pt>
                <c:pt idx="15160">
                  <c:v>0.129870129870129</c:v>
                </c:pt>
                <c:pt idx="15161">
                  <c:v>2.4607087827426799</c:v>
                </c:pt>
                <c:pt idx="15162">
                  <c:v>4.1040508339952302</c:v>
                </c:pt>
                <c:pt idx="15163">
                  <c:v>6.0759592795614701</c:v>
                </c:pt>
                <c:pt idx="15164">
                  <c:v>7.6154949784791901</c:v>
                </c:pt>
                <c:pt idx="15165">
                  <c:v>6.2539267015706796</c:v>
                </c:pt>
                <c:pt idx="15166">
                  <c:v>2.4140625</c:v>
                </c:pt>
                <c:pt idx="15167">
                  <c:v>0.41102010424422902</c:v>
                </c:pt>
                <c:pt idx="15168">
                  <c:v>1.21478873239436</c:v>
                </c:pt>
                <c:pt idx="15169">
                  <c:v>2.05284888521882</c:v>
                </c:pt>
                <c:pt idx="15170">
                  <c:v>6.1933656957928802</c:v>
                </c:pt>
                <c:pt idx="15171">
                  <c:v>0</c:v>
                </c:pt>
                <c:pt idx="15172">
                  <c:v>0</c:v>
                </c:pt>
                <c:pt idx="15173">
                  <c:v>0</c:v>
                </c:pt>
                <c:pt idx="15174">
                  <c:v>1.2221630261054801</c:v>
                </c:pt>
                <c:pt idx="15175">
                  <c:v>0.758259911894273</c:v>
                </c:pt>
                <c:pt idx="15176">
                  <c:v>1.2513586956521701</c:v>
                </c:pt>
                <c:pt idx="15177">
                  <c:v>2.3338242513500198</c:v>
                </c:pt>
                <c:pt idx="15178">
                  <c:v>2.4550982226379698</c:v>
                </c:pt>
                <c:pt idx="15179">
                  <c:v>7.48566226672735</c:v>
                </c:pt>
                <c:pt idx="15180">
                  <c:v>4.3684800897363996</c:v>
                </c:pt>
                <c:pt idx="15181">
                  <c:v>-0.46565260058881203</c:v>
                </c:pt>
                <c:pt idx="15182">
                  <c:v>0.61571841851494602</c:v>
                </c:pt>
                <c:pt idx="15183">
                  <c:v>-0.104803493449781</c:v>
                </c:pt>
                <c:pt idx="15184">
                  <c:v>-2.2152023692003899</c:v>
                </c:pt>
                <c:pt idx="15185">
                  <c:v>5.4531872509960104</c:v>
                </c:pt>
                <c:pt idx="15186">
                  <c:v>8.4342532467532401</c:v>
                </c:pt>
                <c:pt idx="15187">
                  <c:v>7.1467811158798202</c:v>
                </c:pt>
                <c:pt idx="15188">
                  <c:v>12.2079940784604</c:v>
                </c:pt>
                <c:pt idx="15189">
                  <c:v>6.3821705426356496</c:v>
                </c:pt>
                <c:pt idx="15190">
                  <c:v>8.5396825396825395</c:v>
                </c:pt>
                <c:pt idx="15191">
                  <c:v>15.257999999999999</c:v>
                </c:pt>
                <c:pt idx="15192">
                  <c:v>12.0494551550712</c:v>
                </c:pt>
                <c:pt idx="15193">
                  <c:v>7.7303370786516803</c:v>
                </c:pt>
                <c:pt idx="15194">
                  <c:v>9.7656023222060906</c:v>
                </c:pt>
                <c:pt idx="15195">
                  <c:v>4.0823117338003501</c:v>
                </c:pt>
                <c:pt idx="15196">
                  <c:v>6.0024691358024604</c:v>
                </c:pt>
                <c:pt idx="15197">
                  <c:v>8.7757920389926891</c:v>
                </c:pt>
                <c:pt idx="15198">
                  <c:v>15.421052631578901</c:v>
                </c:pt>
                <c:pt idx="15199">
                  <c:v>15.544</c:v>
                </c:pt>
                <c:pt idx="15200">
                  <c:v>11.1140939597315</c:v>
                </c:pt>
                <c:pt idx="15201">
                  <c:v>4.5890410958904102</c:v>
                </c:pt>
                <c:pt idx="15202">
                  <c:v>10.141935483870901</c:v>
                </c:pt>
                <c:pt idx="15203">
                  <c:v>14.919191919191899</c:v>
                </c:pt>
                <c:pt idx="15204">
                  <c:v>9.0869565217391308</c:v>
                </c:pt>
                <c:pt idx="15205">
                  <c:v>5.9459459459459403</c:v>
                </c:pt>
                <c:pt idx="15206">
                  <c:v>6.3333333333333304</c:v>
                </c:pt>
                <c:pt idx="15207">
                  <c:v>4.0139860139860097</c:v>
                </c:pt>
                <c:pt idx="15208">
                  <c:v>13.2631578947368</c:v>
                </c:pt>
                <c:pt idx="15209">
                  <c:v>7.1407407407407399</c:v>
                </c:pt>
                <c:pt idx="15210">
                  <c:v>6.1566265060240903</c:v>
                </c:pt>
                <c:pt idx="15211">
                  <c:v>-6.9733333333333301</c:v>
                </c:pt>
                <c:pt idx="15212">
                  <c:v>-6.1309523809523796</c:v>
                </c:pt>
                <c:pt idx="15213">
                  <c:v>-4.2272727272727204</c:v>
                </c:pt>
                <c:pt idx="15214">
                  <c:v>10.9607843137254</c:v>
                </c:pt>
                <c:pt idx="15215">
                  <c:v>12.4615384615384</c:v>
                </c:pt>
                <c:pt idx="15216">
                  <c:v>-2</c:v>
                </c:pt>
                <c:pt idx="15217">
                  <c:v>-2.68965517241379</c:v>
                </c:pt>
                <c:pt idx="15218">
                  <c:v>-19.3333333333333</c:v>
                </c:pt>
                <c:pt idx="15219">
                  <c:v>-23.076923076922998</c:v>
                </c:pt>
                <c:pt idx="15220">
                  <c:v>2.8958333333333299</c:v>
                </c:pt>
                <c:pt idx="15221">
                  <c:v>-6.8125</c:v>
                </c:pt>
                <c:pt idx="15222">
                  <c:v>-0.26415094339622602</c:v>
                </c:pt>
                <c:pt idx="15223">
                  <c:v>8.2727272727272698</c:v>
                </c:pt>
                <c:pt idx="15224">
                  <c:v>-3.4821428571428501</c:v>
                </c:pt>
                <c:pt idx="15225">
                  <c:v>33.090909090909001</c:v>
                </c:pt>
                <c:pt idx="15226">
                  <c:v>14.964285714285699</c:v>
                </c:pt>
                <c:pt idx="15227">
                  <c:v>13.465517241379301</c:v>
                </c:pt>
                <c:pt idx="15228">
                  <c:v>2.64150943396226</c:v>
                </c:pt>
                <c:pt idx="15229">
                  <c:v>-8.6315789473684195</c:v>
                </c:pt>
                <c:pt idx="15230">
                  <c:v>0.60377358490566002</c:v>
                </c:pt>
                <c:pt idx="15231">
                  <c:v>8.6923076923076898</c:v>
                </c:pt>
                <c:pt idx="15232">
                  <c:v>17.879310344827498</c:v>
                </c:pt>
                <c:pt idx="15233">
                  <c:v>18.230769230769202</c:v>
                </c:pt>
                <c:pt idx="15234">
                  <c:v>20.064516129032199</c:v>
                </c:pt>
                <c:pt idx="15235">
                  <c:v>25.75</c:v>
                </c:pt>
                <c:pt idx="15236">
                  <c:v>19.5322580645161</c:v>
                </c:pt>
                <c:pt idx="15237">
                  <c:v>24</c:v>
                </c:pt>
                <c:pt idx="15238">
                  <c:v>21.7419354838709</c:v>
                </c:pt>
                <c:pt idx="15239">
                  <c:v>13.677419354838699</c:v>
                </c:pt>
                <c:pt idx="15240">
                  <c:v>7.7</c:v>
                </c:pt>
                <c:pt idx="15241">
                  <c:v>7.6129032258064502</c:v>
                </c:pt>
                <c:pt idx="15242">
                  <c:v>13.4545454545454</c:v>
                </c:pt>
                <c:pt idx="15243">
                  <c:v>29.9166666666666</c:v>
                </c:pt>
                <c:pt idx="15244">
                  <c:v>-2</c:v>
                </c:pt>
                <c:pt idx="15245">
                  <c:v>4.4285714285714199</c:v>
                </c:pt>
                <c:pt idx="15246">
                  <c:v>-4.1948051948051903</c:v>
                </c:pt>
                <c:pt idx="15247">
                  <c:v>-3.6710526315789398</c:v>
                </c:pt>
                <c:pt idx="15248">
                  <c:v>5.40350877192982</c:v>
                </c:pt>
                <c:pt idx="15249">
                  <c:v>3.9424083769633498</c:v>
                </c:pt>
                <c:pt idx="15250">
                  <c:v>3.71428571428571</c:v>
                </c:pt>
                <c:pt idx="15251">
                  <c:v>-2.63492063492063</c:v>
                </c:pt>
                <c:pt idx="15252">
                  <c:v>-0.138121546961325</c:v>
                </c:pt>
                <c:pt idx="15253">
                  <c:v>2.6626506024096299</c:v>
                </c:pt>
                <c:pt idx="15254">
                  <c:v>3.4861111111111098</c:v>
                </c:pt>
                <c:pt idx="15255">
                  <c:v>9.2195121951219505</c:v>
                </c:pt>
                <c:pt idx="15256">
                  <c:v>18.311111111111099</c:v>
                </c:pt>
                <c:pt idx="15257">
                  <c:v>7.8292682926829196</c:v>
                </c:pt>
                <c:pt idx="15258">
                  <c:v>9.1956521739130395</c:v>
                </c:pt>
                <c:pt idx="15259">
                  <c:v>5.0697674418604599</c:v>
                </c:pt>
                <c:pt idx="15260">
                  <c:v>8.8068181818181799</c:v>
                </c:pt>
                <c:pt idx="15261">
                  <c:v>16.044943820224699</c:v>
                </c:pt>
                <c:pt idx="15262">
                  <c:v>2.1176470588235201</c:v>
                </c:pt>
                <c:pt idx="15263">
                  <c:v>2.7802197802197801</c:v>
                </c:pt>
                <c:pt idx="15264">
                  <c:v>2.7029702970297</c:v>
                </c:pt>
                <c:pt idx="15265">
                  <c:v>-6.4</c:v>
                </c:pt>
                <c:pt idx="15266">
                  <c:v>-9.1011235955056105</c:v>
                </c:pt>
                <c:pt idx="15267">
                  <c:v>-4.7701149425287301</c:v>
                </c:pt>
                <c:pt idx="15268">
                  <c:v>5.7170418006430799</c:v>
                </c:pt>
                <c:pt idx="15269">
                  <c:v>9.0319148936170208</c:v>
                </c:pt>
                <c:pt idx="15270">
                  <c:v>6.2758620689655098</c:v>
                </c:pt>
                <c:pt idx="15271">
                  <c:v>10.495145631067899</c:v>
                </c:pt>
                <c:pt idx="15272">
                  <c:v>10.4913494809688</c:v>
                </c:pt>
                <c:pt idx="15273">
                  <c:v>16.134868421052602</c:v>
                </c:pt>
                <c:pt idx="15274">
                  <c:v>15.6762295081967</c:v>
                </c:pt>
                <c:pt idx="15275">
                  <c:v>12.893992932862099</c:v>
                </c:pt>
                <c:pt idx="15276">
                  <c:v>4.3431372549019596</c:v>
                </c:pt>
                <c:pt idx="15277">
                  <c:v>6.4708171206225602</c:v>
                </c:pt>
                <c:pt idx="15278">
                  <c:v>5.8142857142857096</c:v>
                </c:pt>
                <c:pt idx="15279">
                  <c:v>17.544802867383499</c:v>
                </c:pt>
                <c:pt idx="15280">
                  <c:v>18.116504854368898</c:v>
                </c:pt>
                <c:pt idx="15281">
                  <c:v>3.6907216494845301</c:v>
                </c:pt>
                <c:pt idx="15282">
                  <c:v>0.44859813084112099</c:v>
                </c:pt>
                <c:pt idx="15283">
                  <c:v>1.3902439024390201</c:v>
                </c:pt>
                <c:pt idx="15284">
                  <c:v>7.7575757575757498</c:v>
                </c:pt>
                <c:pt idx="15285">
                  <c:v>10.100719424460401</c:v>
                </c:pt>
                <c:pt idx="15286">
                  <c:v>7.4625000000000004</c:v>
                </c:pt>
                <c:pt idx="15287">
                  <c:v>4.0943396226415096</c:v>
                </c:pt>
                <c:pt idx="15288">
                  <c:v>6.7441860465116203</c:v>
                </c:pt>
                <c:pt idx="15289">
                  <c:v>4.0759493670886</c:v>
                </c:pt>
                <c:pt idx="15290">
                  <c:v>0.26470588235294101</c:v>
                </c:pt>
                <c:pt idx="15291">
                  <c:v>3.8773584905660301</c:v>
                </c:pt>
                <c:pt idx="15292">
                  <c:v>-2.3589743589743501</c:v>
                </c:pt>
                <c:pt idx="15293">
                  <c:v>1.27027027027027</c:v>
                </c:pt>
                <c:pt idx="15294">
                  <c:v>8.9268292682926802</c:v>
                </c:pt>
                <c:pt idx="15295">
                  <c:v>-3.5681818181818099</c:v>
                </c:pt>
                <c:pt idx="15296">
                  <c:v>6.5106382978723403</c:v>
                </c:pt>
                <c:pt idx="15297">
                  <c:v>6.3181818181818103</c:v>
                </c:pt>
                <c:pt idx="15298">
                  <c:v>14.148148148148101</c:v>
                </c:pt>
                <c:pt idx="15299">
                  <c:v>6.0256410256410202</c:v>
                </c:pt>
                <c:pt idx="15300">
                  <c:v>2.7307692307692299</c:v>
                </c:pt>
                <c:pt idx="15301">
                  <c:v>-0.76923076923076905</c:v>
                </c:pt>
                <c:pt idx="15302">
                  <c:v>3.3421052631578898</c:v>
                </c:pt>
                <c:pt idx="15303">
                  <c:v>15.0731707317073</c:v>
                </c:pt>
                <c:pt idx="15304">
                  <c:v>20.2</c:v>
                </c:pt>
                <c:pt idx="15305">
                  <c:v>19.227272727272702</c:v>
                </c:pt>
                <c:pt idx="15306">
                  <c:v>6.3333333333333304</c:v>
                </c:pt>
                <c:pt idx="15307">
                  <c:v>-1.5641025641025601</c:v>
                </c:pt>
                <c:pt idx="15308">
                  <c:v>3.9444444444444402</c:v>
                </c:pt>
                <c:pt idx="15309">
                  <c:v>0.38888888888888801</c:v>
                </c:pt>
                <c:pt idx="15310">
                  <c:v>-3.6666666666666599</c:v>
                </c:pt>
                <c:pt idx="15311">
                  <c:v>10.807157057654001</c:v>
                </c:pt>
                <c:pt idx="15312">
                  <c:v>10.8434782608695</c:v>
                </c:pt>
                <c:pt idx="15313">
                  <c:v>1.425</c:v>
                </c:pt>
                <c:pt idx="15314">
                  <c:v>8.6374570446735301</c:v>
                </c:pt>
                <c:pt idx="15315">
                  <c:v>10.7842519685039</c:v>
                </c:pt>
                <c:pt idx="15316">
                  <c:v>19.660574412532601</c:v>
                </c:pt>
                <c:pt idx="15317">
                  <c:v>15.452865064695001</c:v>
                </c:pt>
                <c:pt idx="15318">
                  <c:v>8.38794435857805</c:v>
                </c:pt>
                <c:pt idx="15319">
                  <c:v>0.62147887323943596</c:v>
                </c:pt>
                <c:pt idx="15320">
                  <c:v>5.4477611940298498</c:v>
                </c:pt>
                <c:pt idx="15321">
                  <c:v>0.44961240310077499</c:v>
                </c:pt>
                <c:pt idx="15322">
                  <c:v>11.8715415019762</c:v>
                </c:pt>
                <c:pt idx="15323">
                  <c:v>2.0370370370370301</c:v>
                </c:pt>
                <c:pt idx="15324">
                  <c:v>-10.5</c:v>
                </c:pt>
                <c:pt idx="15325">
                  <c:v>-2.3846153846153801</c:v>
                </c:pt>
                <c:pt idx="15326">
                  <c:v>11.733333333333301</c:v>
                </c:pt>
                <c:pt idx="15327">
                  <c:v>21.5555555555555</c:v>
                </c:pt>
                <c:pt idx="15328">
                  <c:v>3.2</c:v>
                </c:pt>
                <c:pt idx="15329">
                  <c:v>17.545454545454501</c:v>
                </c:pt>
                <c:pt idx="15330">
                  <c:v>31.925925925925899</c:v>
                </c:pt>
                <c:pt idx="15331">
                  <c:v>4.28</c:v>
                </c:pt>
                <c:pt idx="15332">
                  <c:v>10.4193548387096</c:v>
                </c:pt>
                <c:pt idx="15333">
                  <c:v>25.068965517241299</c:v>
                </c:pt>
                <c:pt idx="15334">
                  <c:v>18.096774193548299</c:v>
                </c:pt>
                <c:pt idx="15335">
                  <c:v>16</c:v>
                </c:pt>
                <c:pt idx="15336">
                  <c:v>6.8090000000000002</c:v>
                </c:pt>
                <c:pt idx="15337">
                  <c:v>4.0831643002028297</c:v>
                </c:pt>
                <c:pt idx="15338">
                  <c:v>9.4558333333333309</c:v>
                </c:pt>
                <c:pt idx="15339">
                  <c:v>4.2055267702936101</c:v>
                </c:pt>
                <c:pt idx="15340">
                  <c:v>5.2521079258010097</c:v>
                </c:pt>
                <c:pt idx="15341">
                  <c:v>12.7272012578616</c:v>
                </c:pt>
                <c:pt idx="15342">
                  <c:v>9.7644749754661397</c:v>
                </c:pt>
                <c:pt idx="15343">
                  <c:v>7.8196010407632199</c:v>
                </c:pt>
                <c:pt idx="15344">
                  <c:v>7.3996333638863403</c:v>
                </c:pt>
                <c:pt idx="15345">
                  <c:v>6.3121019108280203</c:v>
                </c:pt>
                <c:pt idx="15346">
                  <c:v>7.4049019607843096</c:v>
                </c:pt>
                <c:pt idx="15347">
                  <c:v>7.7434988179669002</c:v>
                </c:pt>
                <c:pt idx="15348">
                  <c:v>0.59322033898305004</c:v>
                </c:pt>
                <c:pt idx="15349">
                  <c:v>6.3950617283950599</c:v>
                </c:pt>
                <c:pt idx="15350">
                  <c:v>-2.5875706214689198</c:v>
                </c:pt>
                <c:pt idx="15351">
                  <c:v>14.474860335195499</c:v>
                </c:pt>
                <c:pt idx="15352">
                  <c:v>11.167567567567501</c:v>
                </c:pt>
                <c:pt idx="15353">
                  <c:v>9.6039603960396001</c:v>
                </c:pt>
                <c:pt idx="15354">
                  <c:v>21.4148936170212</c:v>
                </c:pt>
                <c:pt idx="15355">
                  <c:v>-3.2486486486486399</c:v>
                </c:pt>
                <c:pt idx="15356">
                  <c:v>-0.96590909090909005</c:v>
                </c:pt>
                <c:pt idx="15357">
                  <c:v>-2.8176795580110499</c:v>
                </c:pt>
                <c:pt idx="15358">
                  <c:v>7.5144508670520194E-2</c:v>
                </c:pt>
                <c:pt idx="15359">
                  <c:v>1.9659090909090899</c:v>
                </c:pt>
                <c:pt idx="15360">
                  <c:v>13.847619047619</c:v>
                </c:pt>
                <c:pt idx="15361">
                  <c:v>12.6260869565217</c:v>
                </c:pt>
                <c:pt idx="15362">
                  <c:v>-2.07042253521126</c:v>
                </c:pt>
                <c:pt idx="15363">
                  <c:v>-1.4285714285714199</c:v>
                </c:pt>
                <c:pt idx="15364">
                  <c:v>1.0917431192660501</c:v>
                </c:pt>
                <c:pt idx="15365">
                  <c:v>6.8108108108108096</c:v>
                </c:pt>
                <c:pt idx="15366">
                  <c:v>2.4534883720930201</c:v>
                </c:pt>
                <c:pt idx="15367">
                  <c:v>2.8695652173913002</c:v>
                </c:pt>
                <c:pt idx="15368">
                  <c:v>0.92156862745098</c:v>
                </c:pt>
                <c:pt idx="15369">
                  <c:v>-4.9230769230769198</c:v>
                </c:pt>
                <c:pt idx="15370">
                  <c:v>15.1724137931034</c:v>
                </c:pt>
                <c:pt idx="15371">
                  <c:v>-0.41742872512103202</c:v>
                </c:pt>
                <c:pt idx="15372">
                  <c:v>-1.9779582366589299</c:v>
                </c:pt>
                <c:pt idx="15373">
                  <c:v>-0.45837275307473901</c:v>
                </c:pt>
                <c:pt idx="15374">
                  <c:v>0.227406679764243</c:v>
                </c:pt>
                <c:pt idx="15375">
                  <c:v>1.79032986895616</c:v>
                </c:pt>
                <c:pt idx="15376">
                  <c:v>4.9585537918871196</c:v>
                </c:pt>
                <c:pt idx="15377">
                  <c:v>5.7248704663212404</c:v>
                </c:pt>
                <c:pt idx="15378">
                  <c:v>2.0735502121640699</c:v>
                </c:pt>
                <c:pt idx="15379">
                  <c:v>0.97838811346240395</c:v>
                </c:pt>
                <c:pt idx="15380">
                  <c:v>-2.9883897021706201</c:v>
                </c:pt>
                <c:pt idx="15381">
                  <c:v>-1.3212646608873</c:v>
                </c:pt>
                <c:pt idx="15382">
                  <c:v>2.3085210577864799</c:v>
                </c:pt>
                <c:pt idx="15383">
                  <c:v>16.620689655172399</c:v>
                </c:pt>
                <c:pt idx="15384">
                  <c:v>11.9583333333333</c:v>
                </c:pt>
                <c:pt idx="15385">
                  <c:v>0.88888888888888795</c:v>
                </c:pt>
                <c:pt idx="15386">
                  <c:v>11.346153846153801</c:v>
                </c:pt>
                <c:pt idx="15387">
                  <c:v>-14.6666666666666</c:v>
                </c:pt>
                <c:pt idx="15388">
                  <c:v>5.2</c:v>
                </c:pt>
                <c:pt idx="15389">
                  <c:v>-20.615384615384599</c:v>
                </c:pt>
                <c:pt idx="15390">
                  <c:v>-16.086956521739101</c:v>
                </c:pt>
                <c:pt idx="15391">
                  <c:v>7.7407407407407396</c:v>
                </c:pt>
                <c:pt idx="15392">
                  <c:v>2.0612244897959102</c:v>
                </c:pt>
                <c:pt idx="15393">
                  <c:v>-0.63265306122448906</c:v>
                </c:pt>
                <c:pt idx="15394">
                  <c:v>-5.6417910447761104</c:v>
                </c:pt>
                <c:pt idx="15395">
                  <c:v>-5.7872340425531901</c:v>
                </c:pt>
                <c:pt idx="15396">
                  <c:v>-4.8163265306122396</c:v>
                </c:pt>
                <c:pt idx="15397">
                  <c:v>6.4444444444444402</c:v>
                </c:pt>
                <c:pt idx="15398">
                  <c:v>0.72727272727272696</c:v>
                </c:pt>
                <c:pt idx="15399">
                  <c:v>2.8571428571428501</c:v>
                </c:pt>
                <c:pt idx="15400">
                  <c:v>-8.4444444444444393</c:v>
                </c:pt>
                <c:pt idx="15401">
                  <c:v>2</c:v>
                </c:pt>
                <c:pt idx="15402">
                  <c:v>7.3076923076923004</c:v>
                </c:pt>
                <c:pt idx="15403">
                  <c:v>-7</c:v>
                </c:pt>
                <c:pt idx="15404">
                  <c:v>42</c:v>
                </c:pt>
                <c:pt idx="15405">
                  <c:v>38.8888888888888</c:v>
                </c:pt>
                <c:pt idx="15406">
                  <c:v>57.25</c:v>
                </c:pt>
                <c:pt idx="15407">
                  <c:v>20</c:v>
                </c:pt>
                <c:pt idx="15408">
                  <c:v>-5.25</c:v>
                </c:pt>
                <c:pt idx="15409">
                  <c:v>12.2222222222222</c:v>
                </c:pt>
                <c:pt idx="15410">
                  <c:v>0</c:v>
                </c:pt>
                <c:pt idx="15411">
                  <c:v>3.4444444444444402</c:v>
                </c:pt>
                <c:pt idx="15412">
                  <c:v>-2.3333333333333299</c:v>
                </c:pt>
                <c:pt idx="15413">
                  <c:v>0.45859872611464902</c:v>
                </c:pt>
                <c:pt idx="15414">
                  <c:v>10.5266272189349</c:v>
                </c:pt>
                <c:pt idx="15415">
                  <c:v>3.7478260869565201</c:v>
                </c:pt>
                <c:pt idx="15416">
                  <c:v>-6.5989847715736002E-2</c:v>
                </c:pt>
                <c:pt idx="15417">
                  <c:v>4.2310756972111498</c:v>
                </c:pt>
                <c:pt idx="15418">
                  <c:v>15.0711743772242</c:v>
                </c:pt>
                <c:pt idx="15419">
                  <c:v>14.995215311004699</c:v>
                </c:pt>
                <c:pt idx="15420">
                  <c:v>1.125</c:v>
                </c:pt>
                <c:pt idx="15421">
                  <c:v>-2.1661807580174899</c:v>
                </c:pt>
                <c:pt idx="15422">
                  <c:v>-8.9147286821705404E-2</c:v>
                </c:pt>
                <c:pt idx="15423">
                  <c:v>-2.4083769633507801</c:v>
                </c:pt>
                <c:pt idx="15424">
                  <c:v>6.7391304347826004</c:v>
                </c:pt>
                <c:pt idx="15425">
                  <c:v>7.3859649122807003</c:v>
                </c:pt>
                <c:pt idx="15426">
                  <c:v>-0.65789473684210498</c:v>
                </c:pt>
                <c:pt idx="15427">
                  <c:v>3.2903225806451601</c:v>
                </c:pt>
                <c:pt idx="15428">
                  <c:v>2.93333333333333</c:v>
                </c:pt>
                <c:pt idx="15429">
                  <c:v>10.96</c:v>
                </c:pt>
                <c:pt idx="15430">
                  <c:v>13.9230769230769</c:v>
                </c:pt>
                <c:pt idx="15431">
                  <c:v>3.8571428571428501</c:v>
                </c:pt>
                <c:pt idx="15432">
                  <c:v>3.0775510204081602</c:v>
                </c:pt>
                <c:pt idx="15433">
                  <c:v>5.12738853503184</c:v>
                </c:pt>
                <c:pt idx="15434">
                  <c:v>-0.31268436578170999</c:v>
                </c:pt>
                <c:pt idx="15435">
                  <c:v>3.6571428571428499</c:v>
                </c:pt>
                <c:pt idx="15436">
                  <c:v>6.9036144578313197</c:v>
                </c:pt>
                <c:pt idx="15437">
                  <c:v>5.1641791044776104</c:v>
                </c:pt>
                <c:pt idx="15438">
                  <c:v>-1.6038961038960999</c:v>
                </c:pt>
                <c:pt idx="15439">
                  <c:v>-3.5063829787234</c:v>
                </c:pt>
                <c:pt idx="15440">
                  <c:v>-1.58238636363636</c:v>
                </c:pt>
                <c:pt idx="15441">
                  <c:v>-3.49734042553191</c:v>
                </c:pt>
                <c:pt idx="15442">
                  <c:v>13.873065015479799</c:v>
                </c:pt>
                <c:pt idx="15443">
                  <c:v>10.200956937799001</c:v>
                </c:pt>
                <c:pt idx="15444">
                  <c:v>4.3482142857142803</c:v>
                </c:pt>
                <c:pt idx="15445">
                  <c:v>7.1026785714285703</c:v>
                </c:pt>
                <c:pt idx="15446">
                  <c:v>4.2405247813411</c:v>
                </c:pt>
                <c:pt idx="15447">
                  <c:v>8.7346625766871107</c:v>
                </c:pt>
                <c:pt idx="15448">
                  <c:v>16.3705882352941</c:v>
                </c:pt>
                <c:pt idx="15449">
                  <c:v>15.9778156996587</c:v>
                </c:pt>
                <c:pt idx="15450">
                  <c:v>8.4940119760479007</c:v>
                </c:pt>
                <c:pt idx="15451">
                  <c:v>3.7716763005780298</c:v>
                </c:pt>
                <c:pt idx="15452">
                  <c:v>4.8554421768707403</c:v>
                </c:pt>
                <c:pt idx="15453">
                  <c:v>0.39968895800933102</c:v>
                </c:pt>
                <c:pt idx="15454">
                  <c:v>5.2277397260273899</c:v>
                </c:pt>
                <c:pt idx="15455">
                  <c:v>4.5952380952380896</c:v>
                </c:pt>
                <c:pt idx="15456">
                  <c:v>13.063829787234001</c:v>
                </c:pt>
                <c:pt idx="15457">
                  <c:v>6.5862068965517198</c:v>
                </c:pt>
                <c:pt idx="15458">
                  <c:v>-0.55555555555555503</c:v>
                </c:pt>
                <c:pt idx="15459">
                  <c:v>8.0370370370370292</c:v>
                </c:pt>
                <c:pt idx="15460">
                  <c:v>1.1923076923076901</c:v>
                </c:pt>
                <c:pt idx="15461">
                  <c:v>6.0666666666666602</c:v>
                </c:pt>
                <c:pt idx="15462">
                  <c:v>-2</c:v>
                </c:pt>
                <c:pt idx="15463">
                  <c:v>-9.8000000000000007</c:v>
                </c:pt>
                <c:pt idx="15464">
                  <c:v>-8.1186440677966107</c:v>
                </c:pt>
                <c:pt idx="15465">
                  <c:v>10.9</c:v>
                </c:pt>
                <c:pt idx="15466">
                  <c:v>7.0189873417721502</c:v>
                </c:pt>
                <c:pt idx="15467">
                  <c:v>2.1902985074626802</c:v>
                </c:pt>
                <c:pt idx="15468">
                  <c:v>-1.0055401662049801</c:v>
                </c:pt>
                <c:pt idx="15469">
                  <c:v>4.45014245014245</c:v>
                </c:pt>
                <c:pt idx="15470">
                  <c:v>6.97383720930232</c:v>
                </c:pt>
                <c:pt idx="15471">
                  <c:v>12.1171548117154</c:v>
                </c:pt>
                <c:pt idx="15472">
                  <c:v>15.176991150442401</c:v>
                </c:pt>
                <c:pt idx="15473">
                  <c:v>10.351966873706001</c:v>
                </c:pt>
                <c:pt idx="15474">
                  <c:v>0.23266219239373601</c:v>
                </c:pt>
                <c:pt idx="15475">
                  <c:v>-1.2037037037036999</c:v>
                </c:pt>
                <c:pt idx="15476">
                  <c:v>1.3245382585751899</c:v>
                </c:pt>
                <c:pt idx="15477">
                  <c:v>3.6638418079095998</c:v>
                </c:pt>
                <c:pt idx="15478">
                  <c:v>13.3508771929824</c:v>
                </c:pt>
                <c:pt idx="15479">
                  <c:v>2.0606060606060601</c:v>
                </c:pt>
                <c:pt idx="15480">
                  <c:v>-2.4166666666666599</c:v>
                </c:pt>
                <c:pt idx="15481">
                  <c:v>-0.109756097560975</c:v>
                </c:pt>
                <c:pt idx="15482">
                  <c:v>0.54838709677419295</c:v>
                </c:pt>
                <c:pt idx="15483">
                  <c:v>0.233333333333333</c:v>
                </c:pt>
                <c:pt idx="15484">
                  <c:v>-9.3548387096774199</c:v>
                </c:pt>
                <c:pt idx="15485">
                  <c:v>-4.6129032258064502</c:v>
                </c:pt>
                <c:pt idx="15486">
                  <c:v>-5.4166666666666599</c:v>
                </c:pt>
                <c:pt idx="15487">
                  <c:v>-8.6666666666666607</c:v>
                </c:pt>
                <c:pt idx="15488">
                  <c:v>-8.9285714285714199</c:v>
                </c:pt>
                <c:pt idx="15489">
                  <c:v>1.5</c:v>
                </c:pt>
                <c:pt idx="15490">
                  <c:v>2.8181818181818099</c:v>
                </c:pt>
                <c:pt idx="15491">
                  <c:v>-1.63636363636363</c:v>
                </c:pt>
                <c:pt idx="15492">
                  <c:v>-6.04</c:v>
                </c:pt>
                <c:pt idx="15493">
                  <c:v>6.48</c:v>
                </c:pt>
                <c:pt idx="15494">
                  <c:v>16.258064516129</c:v>
                </c:pt>
                <c:pt idx="15495">
                  <c:v>1.1964285714285701</c:v>
                </c:pt>
                <c:pt idx="15496">
                  <c:v>-0.29032258064516098</c:v>
                </c:pt>
                <c:pt idx="15497">
                  <c:v>-5.8823529411764698E-2</c:v>
                </c:pt>
                <c:pt idx="15498">
                  <c:v>2.5249999999999999</c:v>
                </c:pt>
                <c:pt idx="15499">
                  <c:v>5.5581395348837201</c:v>
                </c:pt>
                <c:pt idx="15500">
                  <c:v>10.6938775510204</c:v>
                </c:pt>
                <c:pt idx="15501">
                  <c:v>7.9285714285714199</c:v>
                </c:pt>
                <c:pt idx="15502">
                  <c:v>0.77777777777777701</c:v>
                </c:pt>
                <c:pt idx="15503">
                  <c:v>1</c:v>
                </c:pt>
                <c:pt idx="15504">
                  <c:v>48.2</c:v>
                </c:pt>
                <c:pt idx="15505">
                  <c:v>-4.6666666666666599</c:v>
                </c:pt>
                <c:pt idx="15506">
                  <c:v>11.6933333333333</c:v>
                </c:pt>
                <c:pt idx="15507">
                  <c:v>3.2112676056337999</c:v>
                </c:pt>
                <c:pt idx="15508">
                  <c:v>-0.3</c:v>
                </c:pt>
                <c:pt idx="15509">
                  <c:v>0.62820512820512797</c:v>
                </c:pt>
                <c:pt idx="15510">
                  <c:v>16.745098039215598</c:v>
                </c:pt>
                <c:pt idx="15511">
                  <c:v>18.460674157303298</c:v>
                </c:pt>
                <c:pt idx="15512">
                  <c:v>-2.9255319148936101</c:v>
                </c:pt>
                <c:pt idx="15513">
                  <c:v>-4.5824175824175803</c:v>
                </c:pt>
                <c:pt idx="15514">
                  <c:v>8.7499999999999994E-2</c:v>
                </c:pt>
                <c:pt idx="15515">
                  <c:v>21.3661971830985</c:v>
                </c:pt>
                <c:pt idx="15516">
                  <c:v>5.3214285714285703</c:v>
                </c:pt>
                <c:pt idx="15517">
                  <c:v>3.8360655737704898</c:v>
                </c:pt>
                <c:pt idx="15518">
                  <c:v>-5.7865168539325804</c:v>
                </c:pt>
                <c:pt idx="15519">
                  <c:v>-0.17391304347826</c:v>
                </c:pt>
                <c:pt idx="15520">
                  <c:v>-7.67741935483871</c:v>
                </c:pt>
                <c:pt idx="15521">
                  <c:v>9.6870229007633508</c:v>
                </c:pt>
                <c:pt idx="15522">
                  <c:v>7.4016393442622901</c:v>
                </c:pt>
                <c:pt idx="15523">
                  <c:v>8.4307958477508596</c:v>
                </c:pt>
                <c:pt idx="15524">
                  <c:v>4.1692524682651602</c:v>
                </c:pt>
                <c:pt idx="15525">
                  <c:v>6.0439393939393904</c:v>
                </c:pt>
                <c:pt idx="15526">
                  <c:v>10.5100133511348</c:v>
                </c:pt>
                <c:pt idx="15527">
                  <c:v>8.4092485549132903</c:v>
                </c:pt>
                <c:pt idx="15528">
                  <c:v>11.852122986822801</c:v>
                </c:pt>
                <c:pt idx="15529">
                  <c:v>7.8940852819807397</c:v>
                </c:pt>
                <c:pt idx="15530">
                  <c:v>2.38656527249683</c:v>
                </c:pt>
                <c:pt idx="15531">
                  <c:v>1.89480048367593</c:v>
                </c:pt>
                <c:pt idx="15532">
                  <c:v>3.2357920193470302</c:v>
                </c:pt>
                <c:pt idx="15533">
                  <c:v>8.8940731399747701</c:v>
                </c:pt>
                <c:pt idx="15534">
                  <c:v>21.163934426229499</c:v>
                </c:pt>
                <c:pt idx="15535">
                  <c:v>5.4761904761904701</c:v>
                </c:pt>
                <c:pt idx="15536">
                  <c:v>1.3611111111111101</c:v>
                </c:pt>
                <c:pt idx="15537">
                  <c:v>1.23529411764705</c:v>
                </c:pt>
                <c:pt idx="15538">
                  <c:v>1.91071428571428</c:v>
                </c:pt>
                <c:pt idx="15539">
                  <c:v>4.7395833333333304</c:v>
                </c:pt>
                <c:pt idx="15540">
                  <c:v>10.0297619047619</c:v>
                </c:pt>
                <c:pt idx="15541">
                  <c:v>0.144067796610169</c:v>
                </c:pt>
                <c:pt idx="15542">
                  <c:v>3.0681818181818099</c:v>
                </c:pt>
                <c:pt idx="15543">
                  <c:v>1.175</c:v>
                </c:pt>
                <c:pt idx="15544">
                  <c:v>2.4090909090908998</c:v>
                </c:pt>
                <c:pt idx="15545">
                  <c:v>15</c:v>
                </c:pt>
                <c:pt idx="15546">
                  <c:v>6.9638554216867403</c:v>
                </c:pt>
                <c:pt idx="15547">
                  <c:v>-3.8947368421052602</c:v>
                </c:pt>
                <c:pt idx="15548">
                  <c:v>-4.1666666666666599</c:v>
                </c:pt>
                <c:pt idx="15549">
                  <c:v>-4</c:v>
                </c:pt>
                <c:pt idx="15550">
                  <c:v>4.1399999999999997</c:v>
                </c:pt>
                <c:pt idx="15551">
                  <c:v>2.4807692307692299</c:v>
                </c:pt>
                <c:pt idx="15552">
                  <c:v>13.633333333333301</c:v>
                </c:pt>
                <c:pt idx="15553">
                  <c:v>3.3333333333333299</c:v>
                </c:pt>
                <c:pt idx="15554">
                  <c:v>-13.12</c:v>
                </c:pt>
                <c:pt idx="15555">
                  <c:v>-13.692307692307599</c:v>
                </c:pt>
                <c:pt idx="15556">
                  <c:v>19.4252873563218</c:v>
                </c:pt>
                <c:pt idx="15557">
                  <c:v>5.5</c:v>
                </c:pt>
                <c:pt idx="15558">
                  <c:v>3.5280898876404398</c:v>
                </c:pt>
                <c:pt idx="15559">
                  <c:v>3.8588235294117599</c:v>
                </c:pt>
                <c:pt idx="15560">
                  <c:v>9.3934426229508201</c:v>
                </c:pt>
                <c:pt idx="15561">
                  <c:v>24</c:v>
                </c:pt>
                <c:pt idx="15562">
                  <c:v>20.6944444444444</c:v>
                </c:pt>
                <c:pt idx="15563">
                  <c:v>5.7796610169491496</c:v>
                </c:pt>
                <c:pt idx="15564">
                  <c:v>69</c:v>
                </c:pt>
                <c:pt idx="15565">
                  <c:v>14.1164510166358</c:v>
                </c:pt>
                <c:pt idx="15566">
                  <c:v>3.4565656565656502</c:v>
                </c:pt>
                <c:pt idx="15567">
                  <c:v>6.1494845360824701</c:v>
                </c:pt>
                <c:pt idx="15568">
                  <c:v>4.85964912280701</c:v>
                </c:pt>
                <c:pt idx="15569">
                  <c:v>11.098920863309299</c:v>
                </c:pt>
                <c:pt idx="15570">
                  <c:v>13.383211678832099</c:v>
                </c:pt>
                <c:pt idx="15571">
                  <c:v>12.814814814814801</c:v>
                </c:pt>
                <c:pt idx="15572">
                  <c:v>13.330754352030899</c:v>
                </c:pt>
                <c:pt idx="15573">
                  <c:v>3.3582089552238799</c:v>
                </c:pt>
                <c:pt idx="15574">
                  <c:v>7.1666666666666599</c:v>
                </c:pt>
                <c:pt idx="15575">
                  <c:v>-8.6397058823529396E-2</c:v>
                </c:pt>
                <c:pt idx="15576">
                  <c:v>6.3708487084870802</c:v>
                </c:pt>
                <c:pt idx="15577">
                  <c:v>3.6255707762556999</c:v>
                </c:pt>
                <c:pt idx="15578">
                  <c:v>4.4186851211072602</c:v>
                </c:pt>
                <c:pt idx="15579">
                  <c:v>0.54823889739663001</c:v>
                </c:pt>
                <c:pt idx="15580">
                  <c:v>1.85942028985507</c:v>
                </c:pt>
                <c:pt idx="15581">
                  <c:v>1.8237547892720301</c:v>
                </c:pt>
                <c:pt idx="15582">
                  <c:v>7.8212290502793298</c:v>
                </c:pt>
                <c:pt idx="15583">
                  <c:v>10.7792378449408</c:v>
                </c:pt>
                <c:pt idx="15584">
                  <c:v>1.5627906976744099</c:v>
                </c:pt>
                <c:pt idx="15585">
                  <c:v>-0.76173708920187699</c:v>
                </c:pt>
                <c:pt idx="15586">
                  <c:v>-0.184655396618985</c:v>
                </c:pt>
                <c:pt idx="15587">
                  <c:v>-2.0264483627204002</c:v>
                </c:pt>
                <c:pt idx="15588">
                  <c:v>7.4133858267716501</c:v>
                </c:pt>
                <c:pt idx="15589">
                  <c:v>4.1029411764705799</c:v>
                </c:pt>
                <c:pt idx="15590">
                  <c:v>8.734375</c:v>
                </c:pt>
                <c:pt idx="15591">
                  <c:v>2.2425436128306102</c:v>
                </c:pt>
                <c:pt idx="15592">
                  <c:v>8.3789359391965199</c:v>
                </c:pt>
                <c:pt idx="15593">
                  <c:v>6.4543067226890702</c:v>
                </c:pt>
                <c:pt idx="15594">
                  <c:v>9.7653206650831308</c:v>
                </c:pt>
                <c:pt idx="15595">
                  <c:v>9.7356051703877799</c:v>
                </c:pt>
                <c:pt idx="15596">
                  <c:v>4.5142560912389804</c:v>
                </c:pt>
                <c:pt idx="15597">
                  <c:v>-0.30941922889214202</c:v>
                </c:pt>
                <c:pt idx="15598">
                  <c:v>2.74131736526946</c:v>
                </c:pt>
                <c:pt idx="15599">
                  <c:v>1.6521489971346699</c:v>
                </c:pt>
                <c:pt idx="15600">
                  <c:v>7.7085816448152498</c:v>
                </c:pt>
                <c:pt idx="15601">
                  <c:v>15.1294117647058</c:v>
                </c:pt>
                <c:pt idx="15602">
                  <c:v>3.5810810810810798</c:v>
                </c:pt>
                <c:pt idx="15603">
                  <c:v>-1.575</c:v>
                </c:pt>
                <c:pt idx="15604">
                  <c:v>-2.5897435897435899</c:v>
                </c:pt>
                <c:pt idx="15605">
                  <c:v>-18</c:v>
                </c:pt>
                <c:pt idx="15606">
                  <c:v>10.684210526315701</c:v>
                </c:pt>
                <c:pt idx="15607">
                  <c:v>3.8</c:v>
                </c:pt>
                <c:pt idx="15608">
                  <c:v>-0.44444444444444398</c:v>
                </c:pt>
                <c:pt idx="15609">
                  <c:v>7.4285714285714199</c:v>
                </c:pt>
                <c:pt idx="15610">
                  <c:v>7.2785326086956497</c:v>
                </c:pt>
                <c:pt idx="15611">
                  <c:v>6.2975609756097501</c:v>
                </c:pt>
                <c:pt idx="15612">
                  <c:v>3.6973833902161499</c:v>
                </c:pt>
                <c:pt idx="15613">
                  <c:v>5.5804289544235903</c:v>
                </c:pt>
                <c:pt idx="15614">
                  <c:v>1.8649681528662401</c:v>
                </c:pt>
                <c:pt idx="15615">
                  <c:v>9.0321469575200908</c:v>
                </c:pt>
                <c:pt idx="15616">
                  <c:v>8.2225130890052291</c:v>
                </c:pt>
                <c:pt idx="15617">
                  <c:v>4.5421545667447303</c:v>
                </c:pt>
                <c:pt idx="15618">
                  <c:v>2.8054968287526401</c:v>
                </c:pt>
                <c:pt idx="15619">
                  <c:v>-0.86202185792349695</c:v>
                </c:pt>
                <c:pt idx="15620">
                  <c:v>-2.5126262626262599</c:v>
                </c:pt>
                <c:pt idx="15621">
                  <c:v>4.3739255014326597</c:v>
                </c:pt>
                <c:pt idx="15622">
                  <c:v>2.8333333333333299</c:v>
                </c:pt>
                <c:pt idx="15623">
                  <c:v>-5</c:v>
                </c:pt>
                <c:pt idx="15624">
                  <c:v>-19.625</c:v>
                </c:pt>
                <c:pt idx="15625">
                  <c:v>-14</c:v>
                </c:pt>
                <c:pt idx="15626">
                  <c:v>6.2083333333333304</c:v>
                </c:pt>
                <c:pt idx="15627">
                  <c:v>5.8823529411764701</c:v>
                </c:pt>
                <c:pt idx="15628">
                  <c:v>8.6666666666666607</c:v>
                </c:pt>
                <c:pt idx="15629">
                  <c:v>-0.76923076923076905</c:v>
                </c:pt>
                <c:pt idx="15630">
                  <c:v>0.62195121951219501</c:v>
                </c:pt>
                <c:pt idx="15631">
                  <c:v>-0.81944444444444398</c:v>
                </c:pt>
                <c:pt idx="15632">
                  <c:v>16.034482758620602</c:v>
                </c:pt>
                <c:pt idx="15633">
                  <c:v>-4.1481481481481399</c:v>
                </c:pt>
                <c:pt idx="15634">
                  <c:v>-4.8974358974358898</c:v>
                </c:pt>
                <c:pt idx="15635">
                  <c:v>11.1617647058823</c:v>
                </c:pt>
                <c:pt idx="15636">
                  <c:v>14.105042016806699</c:v>
                </c:pt>
                <c:pt idx="15637">
                  <c:v>13.8150584795321</c:v>
                </c:pt>
                <c:pt idx="15638">
                  <c:v>19.4731738849385</c:v>
                </c:pt>
                <c:pt idx="15639">
                  <c:v>21.848565710473601</c:v>
                </c:pt>
                <c:pt idx="15640">
                  <c:v>18.538412291933401</c:v>
                </c:pt>
                <c:pt idx="15641">
                  <c:v>18.963687150837899</c:v>
                </c:pt>
                <c:pt idx="15642">
                  <c:v>18.287194670614301</c:v>
                </c:pt>
                <c:pt idx="15643">
                  <c:v>15.181934657270901</c:v>
                </c:pt>
                <c:pt idx="15644">
                  <c:v>8.9265573770491802</c:v>
                </c:pt>
                <c:pt idx="15645">
                  <c:v>10.5822222222222</c:v>
                </c:pt>
                <c:pt idx="15646">
                  <c:v>9.0990028490028401</c:v>
                </c:pt>
                <c:pt idx="15647">
                  <c:v>20.012638230647699</c:v>
                </c:pt>
                <c:pt idx="15648">
                  <c:v>7.3389121338912098</c:v>
                </c:pt>
                <c:pt idx="15649">
                  <c:v>0.31322505800464001</c:v>
                </c:pt>
                <c:pt idx="15650">
                  <c:v>0.44283121597096098</c:v>
                </c:pt>
                <c:pt idx="15651">
                  <c:v>1.40256959314775</c:v>
                </c:pt>
                <c:pt idx="15652">
                  <c:v>2.3382663847780099</c:v>
                </c:pt>
                <c:pt idx="15653">
                  <c:v>5.4550561797752799</c:v>
                </c:pt>
                <c:pt idx="15654">
                  <c:v>6.2555331991951704</c:v>
                </c:pt>
                <c:pt idx="15655">
                  <c:v>0.95219885277246596</c:v>
                </c:pt>
                <c:pt idx="15656">
                  <c:v>0.20432692307692299</c:v>
                </c:pt>
                <c:pt idx="15657">
                  <c:v>-0.775193798449612</c:v>
                </c:pt>
                <c:pt idx="15658">
                  <c:v>0.255924170616113</c:v>
                </c:pt>
                <c:pt idx="15659">
                  <c:v>3.57494866529774</c:v>
                </c:pt>
                <c:pt idx="15660">
                  <c:v>19.442307692307601</c:v>
                </c:pt>
                <c:pt idx="15661">
                  <c:v>5.6521739130434696</c:v>
                </c:pt>
                <c:pt idx="15662">
                  <c:v>1.375</c:v>
                </c:pt>
                <c:pt idx="15663">
                  <c:v>1.59574468085106</c:v>
                </c:pt>
                <c:pt idx="15664">
                  <c:v>10.8356164383561</c:v>
                </c:pt>
                <c:pt idx="15665">
                  <c:v>9.9555555555555504</c:v>
                </c:pt>
                <c:pt idx="15666">
                  <c:v>-10.709677419354801</c:v>
                </c:pt>
                <c:pt idx="15667">
                  <c:v>2.7307692307692299</c:v>
                </c:pt>
                <c:pt idx="15668">
                  <c:v>10.7916666666666</c:v>
                </c:pt>
                <c:pt idx="15669">
                  <c:v>6.9589041095890396</c:v>
                </c:pt>
                <c:pt idx="15670">
                  <c:v>1.36363636363636</c:v>
                </c:pt>
                <c:pt idx="15671">
                  <c:v>-12.5510204081632</c:v>
                </c:pt>
                <c:pt idx="15672">
                  <c:v>-8.5636363636363608</c:v>
                </c:pt>
                <c:pt idx="15673">
                  <c:v>-2.1578947368421</c:v>
                </c:pt>
                <c:pt idx="15674">
                  <c:v>-5.3944954128440301</c:v>
                </c:pt>
                <c:pt idx="15675">
                  <c:v>6.4623655913978402</c:v>
                </c:pt>
                <c:pt idx="15676">
                  <c:v>5.1768292682926802</c:v>
                </c:pt>
                <c:pt idx="15677">
                  <c:v>-0.30075187969924799</c:v>
                </c:pt>
                <c:pt idx="15678">
                  <c:v>4.0319148936170199</c:v>
                </c:pt>
                <c:pt idx="15679">
                  <c:v>3.2270270270270198</c:v>
                </c:pt>
                <c:pt idx="15680">
                  <c:v>1.6315789473684199</c:v>
                </c:pt>
                <c:pt idx="15681">
                  <c:v>13.447204968944099</c:v>
                </c:pt>
                <c:pt idx="15682">
                  <c:v>7.7702702702702702</c:v>
                </c:pt>
                <c:pt idx="15683">
                  <c:v>1.6206896551724099</c:v>
                </c:pt>
                <c:pt idx="15684">
                  <c:v>1.2026143790849599</c:v>
                </c:pt>
                <c:pt idx="15685">
                  <c:v>1.8930041152263299</c:v>
                </c:pt>
                <c:pt idx="15686">
                  <c:v>-2.1375661375661301</c:v>
                </c:pt>
                <c:pt idx="15687">
                  <c:v>11.704402515723199</c:v>
                </c:pt>
                <c:pt idx="15688">
                  <c:v>11.608391608391599</c:v>
                </c:pt>
                <c:pt idx="15689">
                  <c:v>5.2290076335877798</c:v>
                </c:pt>
                <c:pt idx="15690">
                  <c:v>0.75</c:v>
                </c:pt>
                <c:pt idx="15691">
                  <c:v>6.4761904761904701</c:v>
                </c:pt>
                <c:pt idx="15692">
                  <c:v>12.3</c:v>
                </c:pt>
                <c:pt idx="15693">
                  <c:v>5.7746478873239404</c:v>
                </c:pt>
                <c:pt idx="15694">
                  <c:v>5.4931506849314999</c:v>
                </c:pt>
                <c:pt idx="15695">
                  <c:v>2.9874213836477899</c:v>
                </c:pt>
                <c:pt idx="15696">
                  <c:v>-1.125</c:v>
                </c:pt>
                <c:pt idx="15697">
                  <c:v>4.4821428571428497</c:v>
                </c:pt>
                <c:pt idx="15698">
                  <c:v>-6.75</c:v>
                </c:pt>
                <c:pt idx="15699">
                  <c:v>5.2209302325581399</c:v>
                </c:pt>
                <c:pt idx="15700">
                  <c:v>8.1999999999999993</c:v>
                </c:pt>
                <c:pt idx="15701">
                  <c:v>11.1020408163265</c:v>
                </c:pt>
                <c:pt idx="15702">
                  <c:v>-1.2105263157894699</c:v>
                </c:pt>
                <c:pt idx="15703">
                  <c:v>-4.0465116279069697</c:v>
                </c:pt>
                <c:pt idx="15704">
                  <c:v>5.1585365853658498</c:v>
                </c:pt>
                <c:pt idx="15705">
                  <c:v>-1.1358024691358</c:v>
                </c:pt>
                <c:pt idx="15706">
                  <c:v>-3.55421686746987</c:v>
                </c:pt>
                <c:pt idx="15707">
                  <c:v>-3.6428571428571401</c:v>
                </c:pt>
                <c:pt idx="15708">
                  <c:v>-5.1764705882352899</c:v>
                </c:pt>
                <c:pt idx="15709">
                  <c:v>3.57692307692307</c:v>
                </c:pt>
                <c:pt idx="15710">
                  <c:v>-7.6271186440677896</c:v>
                </c:pt>
                <c:pt idx="15711">
                  <c:v>2.82258064516129</c:v>
                </c:pt>
                <c:pt idx="15712">
                  <c:v>6.6481481481481399</c:v>
                </c:pt>
                <c:pt idx="15713">
                  <c:v>-3.07843137254901</c:v>
                </c:pt>
                <c:pt idx="15714">
                  <c:v>-5.0517241379310303</c:v>
                </c:pt>
                <c:pt idx="15715">
                  <c:v>-5.75</c:v>
                </c:pt>
                <c:pt idx="15716">
                  <c:v>-6.21428571428571</c:v>
                </c:pt>
                <c:pt idx="15717">
                  <c:v>6.1428571428571397</c:v>
                </c:pt>
                <c:pt idx="15718">
                  <c:v>23</c:v>
                </c:pt>
                <c:pt idx="15719">
                  <c:v>1.28571428571428</c:v>
                </c:pt>
                <c:pt idx="15720">
                  <c:v>0</c:v>
                </c:pt>
                <c:pt idx="15721">
                  <c:v>16.819672131147499</c:v>
                </c:pt>
                <c:pt idx="15722">
                  <c:v>5.1346153846153797</c:v>
                </c:pt>
                <c:pt idx="15723">
                  <c:v>3.44827586206896</c:v>
                </c:pt>
                <c:pt idx="15724">
                  <c:v>6.1578947368421</c:v>
                </c:pt>
                <c:pt idx="15725">
                  <c:v>1.21428571428571</c:v>
                </c:pt>
                <c:pt idx="15726">
                  <c:v>5.375</c:v>
                </c:pt>
                <c:pt idx="15727">
                  <c:v>5.6206896551724101</c:v>
                </c:pt>
                <c:pt idx="15728">
                  <c:v>2.7192982456140302</c:v>
                </c:pt>
                <c:pt idx="15729">
                  <c:v>-2.8</c:v>
                </c:pt>
                <c:pt idx="15730">
                  <c:v>-12</c:v>
                </c:pt>
                <c:pt idx="15731">
                  <c:v>-4.2619047619047601</c:v>
                </c:pt>
                <c:pt idx="15732">
                  <c:v>16.2777777777777</c:v>
                </c:pt>
                <c:pt idx="15733">
                  <c:v>-0.87234042553191404</c:v>
                </c:pt>
                <c:pt idx="15734">
                  <c:v>2.0566037735849001</c:v>
                </c:pt>
                <c:pt idx="15735">
                  <c:v>2.1923076923076898</c:v>
                </c:pt>
                <c:pt idx="15736">
                  <c:v>11</c:v>
                </c:pt>
                <c:pt idx="15737">
                  <c:v>3.0370370370370301</c:v>
                </c:pt>
                <c:pt idx="15738">
                  <c:v>4.6086956521739104</c:v>
                </c:pt>
                <c:pt idx="15739">
                  <c:v>-6.0169491525423702</c:v>
                </c:pt>
                <c:pt idx="15740">
                  <c:v>-3.3684210526315699</c:v>
                </c:pt>
                <c:pt idx="15741">
                  <c:v>-3.3636363636363602</c:v>
                </c:pt>
                <c:pt idx="15742">
                  <c:v>5.7761194029850698</c:v>
                </c:pt>
                <c:pt idx="15743">
                  <c:v>3.4767932489451399</c:v>
                </c:pt>
                <c:pt idx="15744">
                  <c:v>2.3205128205128198</c:v>
                </c:pt>
                <c:pt idx="15745">
                  <c:v>3.67118644067796</c:v>
                </c:pt>
                <c:pt idx="15746">
                  <c:v>-1.0289256198347101</c:v>
                </c:pt>
                <c:pt idx="15747">
                  <c:v>11.349693251533701</c:v>
                </c:pt>
                <c:pt idx="15748">
                  <c:v>15.145933014354</c:v>
                </c:pt>
                <c:pt idx="15749">
                  <c:v>7.4253968253968203</c:v>
                </c:pt>
                <c:pt idx="15750">
                  <c:v>6.2507936507936499</c:v>
                </c:pt>
                <c:pt idx="15751">
                  <c:v>5.165</c:v>
                </c:pt>
                <c:pt idx="15752">
                  <c:v>1.34698275862068</c:v>
                </c:pt>
                <c:pt idx="15753">
                  <c:v>8.0379146919431204</c:v>
                </c:pt>
                <c:pt idx="15754">
                  <c:v>3.68965517241379</c:v>
                </c:pt>
                <c:pt idx="15755">
                  <c:v>3.6736053288925801</c:v>
                </c:pt>
                <c:pt idx="15756">
                  <c:v>8.7934105075690105</c:v>
                </c:pt>
                <c:pt idx="15757">
                  <c:v>3.7673469387755101</c:v>
                </c:pt>
                <c:pt idx="15758">
                  <c:v>8.7993630573248396</c:v>
                </c:pt>
                <c:pt idx="15759">
                  <c:v>4.8796875000000002</c:v>
                </c:pt>
                <c:pt idx="15760">
                  <c:v>11.280980781974799</c:v>
                </c:pt>
                <c:pt idx="15761">
                  <c:v>6.7275693311582296</c:v>
                </c:pt>
                <c:pt idx="15762">
                  <c:v>2.9114703618167801</c:v>
                </c:pt>
                <c:pt idx="15763">
                  <c:v>1.6199233716475001</c:v>
                </c:pt>
                <c:pt idx="15764">
                  <c:v>2.6269982238010599</c:v>
                </c:pt>
                <c:pt idx="15765">
                  <c:v>-6.0402684563758302E-2</c:v>
                </c:pt>
                <c:pt idx="15766">
                  <c:v>9.4268953068591994</c:v>
                </c:pt>
                <c:pt idx="15767">
                  <c:v>20.904761904761902</c:v>
                </c:pt>
                <c:pt idx="15768">
                  <c:v>11.6</c:v>
                </c:pt>
                <c:pt idx="15769">
                  <c:v>-7.8624999999999998</c:v>
                </c:pt>
                <c:pt idx="15770">
                  <c:v>-7.2990654205607397</c:v>
                </c:pt>
                <c:pt idx="15771">
                  <c:v>5.2758620689655098</c:v>
                </c:pt>
                <c:pt idx="15772">
                  <c:v>0.31818181818181801</c:v>
                </c:pt>
                <c:pt idx="15773">
                  <c:v>-0.82558139534883701</c:v>
                </c:pt>
                <c:pt idx="15774">
                  <c:v>-6.1136363636363598</c:v>
                </c:pt>
                <c:pt idx="15775">
                  <c:v>-3.0370370370370301</c:v>
                </c:pt>
                <c:pt idx="15776">
                  <c:v>-7.8205128205128203</c:v>
                </c:pt>
                <c:pt idx="15777">
                  <c:v>16.7659574468085</c:v>
                </c:pt>
                <c:pt idx="15778">
                  <c:v>14</c:v>
                </c:pt>
                <c:pt idx="15779">
                  <c:v>5.1809523809523803</c:v>
                </c:pt>
                <c:pt idx="15780">
                  <c:v>2.4468085106382902</c:v>
                </c:pt>
                <c:pt idx="15781">
                  <c:v>6.0126582278480996</c:v>
                </c:pt>
                <c:pt idx="15782">
                  <c:v>-0.98148148148148096</c:v>
                </c:pt>
                <c:pt idx="15783">
                  <c:v>15.7912087912087</c:v>
                </c:pt>
                <c:pt idx="15784">
                  <c:v>13.755102040816301</c:v>
                </c:pt>
                <c:pt idx="15785">
                  <c:v>6.9876543209876498</c:v>
                </c:pt>
                <c:pt idx="15786">
                  <c:v>4.39884393063583</c:v>
                </c:pt>
                <c:pt idx="15787">
                  <c:v>2.7222222222222201</c:v>
                </c:pt>
                <c:pt idx="15788">
                  <c:v>1.2</c:v>
                </c:pt>
                <c:pt idx="15789">
                  <c:v>6.3770491803278597</c:v>
                </c:pt>
                <c:pt idx="15790">
                  <c:v>10.3595744680851</c:v>
                </c:pt>
                <c:pt idx="15791">
                  <c:v>6.36320754716981</c:v>
                </c:pt>
                <c:pt idx="15792">
                  <c:v>8.2329059829059794</c:v>
                </c:pt>
                <c:pt idx="15793">
                  <c:v>14.5956607495069</c:v>
                </c:pt>
                <c:pt idx="15794">
                  <c:v>17.313207547169799</c:v>
                </c:pt>
                <c:pt idx="15795">
                  <c:v>20.672609400324099</c:v>
                </c:pt>
                <c:pt idx="15796">
                  <c:v>18.877984084880602</c:v>
                </c:pt>
                <c:pt idx="15797">
                  <c:v>17.095948827292101</c:v>
                </c:pt>
                <c:pt idx="15798">
                  <c:v>10.570564516129</c:v>
                </c:pt>
                <c:pt idx="15799">
                  <c:v>3.6253968253968201</c:v>
                </c:pt>
                <c:pt idx="15800">
                  <c:v>3.4041450777201998</c:v>
                </c:pt>
                <c:pt idx="15801">
                  <c:v>12.061425061425</c:v>
                </c:pt>
                <c:pt idx="15802">
                  <c:v>25</c:v>
                </c:pt>
                <c:pt idx="15803">
                  <c:v>-3.8752642706131</c:v>
                </c:pt>
                <c:pt idx="15804">
                  <c:v>-2.45563549160671</c:v>
                </c:pt>
                <c:pt idx="15805">
                  <c:v>-1.9795918367346901</c:v>
                </c:pt>
                <c:pt idx="15806">
                  <c:v>0.53747323340470998</c:v>
                </c:pt>
                <c:pt idx="15807">
                  <c:v>0.71868978805394901</c:v>
                </c:pt>
                <c:pt idx="15808">
                  <c:v>3.88552188552188</c:v>
                </c:pt>
                <c:pt idx="15809">
                  <c:v>7.7605042016806696</c:v>
                </c:pt>
                <c:pt idx="15810">
                  <c:v>1.5757575757575699</c:v>
                </c:pt>
                <c:pt idx="15811">
                  <c:v>-4.7931034482758603</c:v>
                </c:pt>
                <c:pt idx="15812">
                  <c:v>-0.67025862068965503</c:v>
                </c:pt>
                <c:pt idx="15813">
                  <c:v>-3.3670103092783501</c:v>
                </c:pt>
                <c:pt idx="15814">
                  <c:v>-0.12788259958071199</c:v>
                </c:pt>
                <c:pt idx="15815">
                  <c:v>-1.5908221797323101</c:v>
                </c:pt>
                <c:pt idx="15816">
                  <c:v>0.56923076923076898</c:v>
                </c:pt>
                <c:pt idx="15817">
                  <c:v>1.6433770014556</c:v>
                </c:pt>
                <c:pt idx="15818">
                  <c:v>0.92113564668769699</c:v>
                </c:pt>
                <c:pt idx="15819">
                  <c:v>0.25484351713859899</c:v>
                </c:pt>
                <c:pt idx="15820">
                  <c:v>4.9715698393077803</c:v>
                </c:pt>
                <c:pt idx="15821">
                  <c:v>3.83236994219653</c:v>
                </c:pt>
                <c:pt idx="15822">
                  <c:v>0.32820512820512798</c:v>
                </c:pt>
                <c:pt idx="15823">
                  <c:v>-5.9311258278145598</c:v>
                </c:pt>
                <c:pt idx="15824">
                  <c:v>-2.0341880341880301</c:v>
                </c:pt>
                <c:pt idx="15825">
                  <c:v>-2.3126022913256898</c:v>
                </c:pt>
                <c:pt idx="15826">
                  <c:v>2.8294010889292198</c:v>
                </c:pt>
                <c:pt idx="15827">
                  <c:v>8.6158940397350996</c:v>
                </c:pt>
                <c:pt idx="15828">
                  <c:v>1.0958083832335299</c:v>
                </c:pt>
                <c:pt idx="15829">
                  <c:v>-3.1911764705882302</c:v>
                </c:pt>
                <c:pt idx="15830">
                  <c:v>-0.42384105960264901</c:v>
                </c:pt>
                <c:pt idx="15831">
                  <c:v>-2.1629629629629599</c:v>
                </c:pt>
                <c:pt idx="15832">
                  <c:v>5.0987654320987597</c:v>
                </c:pt>
                <c:pt idx="15833">
                  <c:v>7.2727272727272698</c:v>
                </c:pt>
                <c:pt idx="15834">
                  <c:v>0.82258064516129004</c:v>
                </c:pt>
                <c:pt idx="15835">
                  <c:v>2.81914893617021</c:v>
                </c:pt>
                <c:pt idx="15836">
                  <c:v>2.5</c:v>
                </c:pt>
                <c:pt idx="15837">
                  <c:v>-6.13043478260869</c:v>
                </c:pt>
                <c:pt idx="15838">
                  <c:v>5.9090909090909003</c:v>
                </c:pt>
                <c:pt idx="15839">
                  <c:v>12.303779069767399</c:v>
                </c:pt>
                <c:pt idx="15840">
                  <c:v>9.0981012658227804</c:v>
                </c:pt>
                <c:pt idx="15841">
                  <c:v>7.5723684210526301</c:v>
                </c:pt>
                <c:pt idx="15842">
                  <c:v>14.641562064156201</c:v>
                </c:pt>
                <c:pt idx="15843">
                  <c:v>15.2678821879382</c:v>
                </c:pt>
                <c:pt idx="15844">
                  <c:v>16.882273342354502</c:v>
                </c:pt>
                <c:pt idx="15845">
                  <c:v>18.6041666666666</c:v>
                </c:pt>
                <c:pt idx="15846">
                  <c:v>18.7246575342465</c:v>
                </c:pt>
                <c:pt idx="15847">
                  <c:v>5.8253012048192696</c:v>
                </c:pt>
                <c:pt idx="15848">
                  <c:v>9.1081081081080999</c:v>
                </c:pt>
                <c:pt idx="15849">
                  <c:v>4.66905444126074</c:v>
                </c:pt>
                <c:pt idx="15850">
                  <c:v>10.2604712041884</c:v>
                </c:pt>
                <c:pt idx="15851">
                  <c:v>32.6666666666666</c:v>
                </c:pt>
                <c:pt idx="15852">
                  <c:v>6.6666666666666599</c:v>
                </c:pt>
                <c:pt idx="15853">
                  <c:v>-6.25</c:v>
                </c:pt>
                <c:pt idx="15854">
                  <c:v>0</c:v>
                </c:pt>
                <c:pt idx="15855">
                  <c:v>13</c:v>
                </c:pt>
                <c:pt idx="15856">
                  <c:v>11.1408450704225</c:v>
                </c:pt>
                <c:pt idx="15857">
                  <c:v>1.5510204081632599</c:v>
                </c:pt>
                <c:pt idx="15858">
                  <c:v>0.71739130434782605</c:v>
                </c:pt>
                <c:pt idx="15859">
                  <c:v>2.2266288951841302</c:v>
                </c:pt>
                <c:pt idx="15860">
                  <c:v>0.482384823848238</c:v>
                </c:pt>
                <c:pt idx="15861">
                  <c:v>13.315436241610699</c:v>
                </c:pt>
                <c:pt idx="15862">
                  <c:v>6.0303030303030303</c:v>
                </c:pt>
                <c:pt idx="15863">
                  <c:v>1.6850152905198701</c:v>
                </c:pt>
                <c:pt idx="15864">
                  <c:v>-0.91973244147157196</c:v>
                </c:pt>
                <c:pt idx="15865">
                  <c:v>2.09121621621621</c:v>
                </c:pt>
                <c:pt idx="15866">
                  <c:v>-4.4834710743801596</c:v>
                </c:pt>
                <c:pt idx="15867">
                  <c:v>7.8689320388349504</c:v>
                </c:pt>
                <c:pt idx="15868">
                  <c:v>2.5111358574610199</c:v>
                </c:pt>
                <c:pt idx="15869">
                  <c:v>-7.0776255707762498E-2</c:v>
                </c:pt>
                <c:pt idx="15870">
                  <c:v>2.5998134328358198</c:v>
                </c:pt>
                <c:pt idx="15871">
                  <c:v>1.9464094319399701</c:v>
                </c:pt>
                <c:pt idx="15872">
                  <c:v>-0.32733408323959501</c:v>
                </c:pt>
                <c:pt idx="15873">
                  <c:v>5.6154672395273897</c:v>
                </c:pt>
                <c:pt idx="15874">
                  <c:v>6.3391304347826001</c:v>
                </c:pt>
                <c:pt idx="15875">
                  <c:v>3.6531100478468899</c:v>
                </c:pt>
                <c:pt idx="15876">
                  <c:v>-1.66379310344827</c:v>
                </c:pt>
                <c:pt idx="15877">
                  <c:v>-2.25247524752475</c:v>
                </c:pt>
                <c:pt idx="15878">
                  <c:v>-1.3649289099526001</c:v>
                </c:pt>
                <c:pt idx="15879">
                  <c:v>2.7128927410617498</c:v>
                </c:pt>
                <c:pt idx="15880">
                  <c:v>6.5446428571428497</c:v>
                </c:pt>
                <c:pt idx="15881">
                  <c:v>5.0098039215686203</c:v>
                </c:pt>
                <c:pt idx="15882">
                  <c:v>0.21341463414634099</c:v>
                </c:pt>
                <c:pt idx="15883">
                  <c:v>0.88235294117647001</c:v>
                </c:pt>
                <c:pt idx="15884">
                  <c:v>6.3715596330275197</c:v>
                </c:pt>
                <c:pt idx="15885">
                  <c:v>2.562874251497</c:v>
                </c:pt>
                <c:pt idx="15886">
                  <c:v>0.80239520958083799</c:v>
                </c:pt>
                <c:pt idx="15887">
                  <c:v>2.6853146853146801</c:v>
                </c:pt>
                <c:pt idx="15888">
                  <c:v>0.165289256198347</c:v>
                </c:pt>
                <c:pt idx="15889">
                  <c:v>3.4678899082568799</c:v>
                </c:pt>
                <c:pt idx="15890">
                  <c:v>1.8739495798319299</c:v>
                </c:pt>
                <c:pt idx="15891">
                  <c:v>7.87878787878787</c:v>
                </c:pt>
                <c:pt idx="15892">
                  <c:v>6.0068027210884303</c:v>
                </c:pt>
                <c:pt idx="15893">
                  <c:v>0.40458015267175501</c:v>
                </c:pt>
                <c:pt idx="15894">
                  <c:v>2.9452054794520501</c:v>
                </c:pt>
                <c:pt idx="15895">
                  <c:v>11.5744680851063</c:v>
                </c:pt>
                <c:pt idx="15896">
                  <c:v>11.2585034013605</c:v>
                </c:pt>
                <c:pt idx="15897">
                  <c:v>12.738970588235199</c:v>
                </c:pt>
                <c:pt idx="15898">
                  <c:v>10.4319727891156</c:v>
                </c:pt>
                <c:pt idx="15899">
                  <c:v>5.3661016949152502</c:v>
                </c:pt>
                <c:pt idx="15900">
                  <c:v>-0.84946236559139698</c:v>
                </c:pt>
                <c:pt idx="15901">
                  <c:v>-2.14776632302405</c:v>
                </c:pt>
                <c:pt idx="15902">
                  <c:v>3.6200716845878098</c:v>
                </c:pt>
                <c:pt idx="15903">
                  <c:v>5.7872340425531901</c:v>
                </c:pt>
                <c:pt idx="15904">
                  <c:v>7.1774891774891696</c:v>
                </c:pt>
                <c:pt idx="15905">
                  <c:v>0.581395348837209</c:v>
                </c:pt>
                <c:pt idx="15906">
                  <c:v>3.20567375886524</c:v>
                </c:pt>
                <c:pt idx="15907">
                  <c:v>-5.58633093525179</c:v>
                </c:pt>
                <c:pt idx="15908">
                  <c:v>0.114068441064638</c:v>
                </c:pt>
                <c:pt idx="15909">
                  <c:v>4.0772357723577199</c:v>
                </c:pt>
                <c:pt idx="15910">
                  <c:v>7.2021276595744599</c:v>
                </c:pt>
                <c:pt idx="15911">
                  <c:v>0.63054187192118205</c:v>
                </c:pt>
                <c:pt idx="15912">
                  <c:v>0.10256410256410201</c:v>
                </c:pt>
                <c:pt idx="15913">
                  <c:v>-2.4111111111111101</c:v>
                </c:pt>
                <c:pt idx="15914">
                  <c:v>-2.008</c:v>
                </c:pt>
                <c:pt idx="15915">
                  <c:v>6.8155339805825204</c:v>
                </c:pt>
                <c:pt idx="15916">
                  <c:v>10.5714285714285</c:v>
                </c:pt>
                <c:pt idx="15917">
                  <c:v>6.4751655629139</c:v>
                </c:pt>
                <c:pt idx="15918">
                  <c:v>8.4245810055865906</c:v>
                </c:pt>
                <c:pt idx="15919">
                  <c:v>2.0509337860780898</c:v>
                </c:pt>
                <c:pt idx="15920">
                  <c:v>8.5524752475247503</c:v>
                </c:pt>
                <c:pt idx="15921">
                  <c:v>7.4220907297830303</c:v>
                </c:pt>
                <c:pt idx="15922">
                  <c:v>12.720379146919401</c:v>
                </c:pt>
                <c:pt idx="15923">
                  <c:v>10.192156862745</c:v>
                </c:pt>
                <c:pt idx="15924">
                  <c:v>6.5402684563758298</c:v>
                </c:pt>
                <c:pt idx="15925">
                  <c:v>-0.38461538461538403</c:v>
                </c:pt>
                <c:pt idx="15926">
                  <c:v>-0.411157024793388</c:v>
                </c:pt>
                <c:pt idx="15927">
                  <c:v>-1.6495575221238901</c:v>
                </c:pt>
                <c:pt idx="15928">
                  <c:v>5.3308714918759197</c:v>
                </c:pt>
                <c:pt idx="15929">
                  <c:v>2.8359621451104098</c:v>
                </c:pt>
                <c:pt idx="15930">
                  <c:v>4.0405405405405403</c:v>
                </c:pt>
                <c:pt idx="15931">
                  <c:v>3.35449735449735</c:v>
                </c:pt>
                <c:pt idx="15932">
                  <c:v>4.9972602739726</c:v>
                </c:pt>
                <c:pt idx="15933">
                  <c:v>3.94587628865979</c:v>
                </c:pt>
                <c:pt idx="15934">
                  <c:v>11.9258373205741</c:v>
                </c:pt>
                <c:pt idx="15935">
                  <c:v>7.5263157894736796</c:v>
                </c:pt>
                <c:pt idx="15936">
                  <c:v>7.0478589420654902</c:v>
                </c:pt>
                <c:pt idx="15937">
                  <c:v>-3.1114922813036001</c:v>
                </c:pt>
                <c:pt idx="15938">
                  <c:v>-2.1383495145631</c:v>
                </c:pt>
                <c:pt idx="15939">
                  <c:v>-2.2954545454545401</c:v>
                </c:pt>
                <c:pt idx="15940">
                  <c:v>8.0248306997742596</c:v>
                </c:pt>
                <c:pt idx="15941">
                  <c:v>8.3888888888888893</c:v>
                </c:pt>
                <c:pt idx="15942">
                  <c:v>-0.114285714285714</c:v>
                </c:pt>
                <c:pt idx="15943">
                  <c:v>-0.71428571428571397</c:v>
                </c:pt>
                <c:pt idx="15944">
                  <c:v>9.20382165605095</c:v>
                </c:pt>
                <c:pt idx="15945">
                  <c:v>9.3506493506493502</c:v>
                </c:pt>
                <c:pt idx="15946">
                  <c:v>4.9610389610389598</c:v>
                </c:pt>
                <c:pt idx="15947">
                  <c:v>13.136986301369801</c:v>
                </c:pt>
                <c:pt idx="15948">
                  <c:v>1.8961038961038901</c:v>
                </c:pt>
                <c:pt idx="15949">
                  <c:v>6.0425531914893602</c:v>
                </c:pt>
                <c:pt idx="15950">
                  <c:v>1.5887850467289699</c:v>
                </c:pt>
                <c:pt idx="15951">
                  <c:v>-0.188524590163934</c:v>
                </c:pt>
                <c:pt idx="15952">
                  <c:v>9.8953488372092995</c:v>
                </c:pt>
                <c:pt idx="15953">
                  <c:v>4.0516055045871502</c:v>
                </c:pt>
                <c:pt idx="15954">
                  <c:v>5.1447688564476799</c:v>
                </c:pt>
                <c:pt idx="15955">
                  <c:v>1.1421052631578901</c:v>
                </c:pt>
                <c:pt idx="15956">
                  <c:v>2.6391982182628002</c:v>
                </c:pt>
                <c:pt idx="15957">
                  <c:v>-0.69717624148003898</c:v>
                </c:pt>
                <c:pt idx="15958">
                  <c:v>7.3594771241829999</c:v>
                </c:pt>
                <c:pt idx="15959">
                  <c:v>6.3157349896480302</c:v>
                </c:pt>
                <c:pt idx="15960">
                  <c:v>1.4955223880596999</c:v>
                </c:pt>
                <c:pt idx="15961">
                  <c:v>-3.18395061728395</c:v>
                </c:pt>
                <c:pt idx="15962">
                  <c:v>-2.9696601941747498</c:v>
                </c:pt>
                <c:pt idx="15963">
                  <c:v>-3.84056122448979</c:v>
                </c:pt>
                <c:pt idx="15964">
                  <c:v>7.8025404157043798</c:v>
                </c:pt>
                <c:pt idx="15965">
                  <c:v>0.94666666666666599</c:v>
                </c:pt>
                <c:pt idx="15966">
                  <c:v>2.9666666666666601</c:v>
                </c:pt>
                <c:pt idx="15967">
                  <c:v>-7.8</c:v>
                </c:pt>
                <c:pt idx="15968">
                  <c:v>2.6206896551724101</c:v>
                </c:pt>
                <c:pt idx="15969">
                  <c:v>3.52</c:v>
                </c:pt>
                <c:pt idx="15970">
                  <c:v>6.6236559139784896</c:v>
                </c:pt>
                <c:pt idx="15971">
                  <c:v>9.8896103896103895</c:v>
                </c:pt>
                <c:pt idx="15972">
                  <c:v>2.36231884057971</c:v>
                </c:pt>
                <c:pt idx="15973">
                  <c:v>-0.266666666666666</c:v>
                </c:pt>
                <c:pt idx="15974">
                  <c:v>4.4615384615384599</c:v>
                </c:pt>
                <c:pt idx="15975">
                  <c:v>5.2931034482758603</c:v>
                </c:pt>
                <c:pt idx="15976">
                  <c:v>7.2283464566929103</c:v>
                </c:pt>
                <c:pt idx="15977">
                  <c:v>-7</c:v>
                </c:pt>
                <c:pt idx="15978">
                  <c:v>25.384615384615302</c:v>
                </c:pt>
                <c:pt idx="15979">
                  <c:v>22.5555555555555</c:v>
                </c:pt>
                <c:pt idx="15980">
                  <c:v>38.117647058823501</c:v>
                </c:pt>
                <c:pt idx="15981">
                  <c:v>-8.6</c:v>
                </c:pt>
                <c:pt idx="15982">
                  <c:v>0.75</c:v>
                </c:pt>
                <c:pt idx="15983">
                  <c:v>24.4166666666666</c:v>
                </c:pt>
                <c:pt idx="15984">
                  <c:v>15.9649122807017</c:v>
                </c:pt>
                <c:pt idx="15985">
                  <c:v>4.4423076923076898</c:v>
                </c:pt>
                <c:pt idx="15986">
                  <c:v>4.5689655172413701</c:v>
                </c:pt>
                <c:pt idx="15987">
                  <c:v>5.5178571428571397</c:v>
                </c:pt>
                <c:pt idx="15988">
                  <c:v>3.0350877192982399</c:v>
                </c:pt>
                <c:pt idx="15989">
                  <c:v>0.119402985074626</c:v>
                </c:pt>
                <c:pt idx="15990">
                  <c:v>-1.8333333333333299</c:v>
                </c:pt>
                <c:pt idx="15991">
                  <c:v>-3.34615384615384</c:v>
                </c:pt>
                <c:pt idx="15992">
                  <c:v>35.176470588235297</c:v>
                </c:pt>
                <c:pt idx="15993">
                  <c:v>5.6338028169014001</c:v>
                </c:pt>
                <c:pt idx="15994">
                  <c:v>6.6744186046511604</c:v>
                </c:pt>
                <c:pt idx="15995">
                  <c:v>-6.6164383561643803</c:v>
                </c:pt>
                <c:pt idx="15996">
                  <c:v>-0.80341880341880301</c:v>
                </c:pt>
                <c:pt idx="15997">
                  <c:v>-1.8571428571428501</c:v>
                </c:pt>
                <c:pt idx="15998">
                  <c:v>4.3809523809523796</c:v>
                </c:pt>
                <c:pt idx="15999">
                  <c:v>3.9545454545454501</c:v>
                </c:pt>
                <c:pt idx="16000">
                  <c:v>-1.52325581395348</c:v>
                </c:pt>
                <c:pt idx="16001">
                  <c:v>-4.2867647058823497</c:v>
                </c:pt>
                <c:pt idx="16002">
                  <c:v>-1.2258064516128999</c:v>
                </c:pt>
                <c:pt idx="16003">
                  <c:v>-14.71</c:v>
                </c:pt>
                <c:pt idx="16004">
                  <c:v>7.03125</c:v>
                </c:pt>
                <c:pt idx="16005">
                  <c:v>9.7225548902195609</c:v>
                </c:pt>
                <c:pt idx="16006">
                  <c:v>10.2441346480788</c:v>
                </c:pt>
                <c:pt idx="16007">
                  <c:v>4.4588550983899804</c:v>
                </c:pt>
                <c:pt idx="16008">
                  <c:v>10.154801575280199</c:v>
                </c:pt>
                <c:pt idx="16009">
                  <c:v>11.4097222222222</c:v>
                </c:pt>
                <c:pt idx="16010">
                  <c:v>16.797709923664101</c:v>
                </c:pt>
                <c:pt idx="16011">
                  <c:v>13.056156968876801</c:v>
                </c:pt>
                <c:pt idx="16012">
                  <c:v>9.1139941690962107</c:v>
                </c:pt>
                <c:pt idx="16013">
                  <c:v>5.1283566058002101</c:v>
                </c:pt>
                <c:pt idx="16014">
                  <c:v>6.14883884588318</c:v>
                </c:pt>
                <c:pt idx="16015">
                  <c:v>4.48895386614684</c:v>
                </c:pt>
                <c:pt idx="16016">
                  <c:v>9.0435085276714204</c:v>
                </c:pt>
                <c:pt idx="16017">
                  <c:v>7.04</c:v>
                </c:pt>
                <c:pt idx="16018">
                  <c:v>8.9250000000000007</c:v>
                </c:pt>
                <c:pt idx="16019">
                  <c:v>8.2758620689655107</c:v>
                </c:pt>
                <c:pt idx="16020">
                  <c:v>-7</c:v>
                </c:pt>
                <c:pt idx="16021">
                  <c:v>8.6730769230769198</c:v>
                </c:pt>
                <c:pt idx="16022">
                  <c:v>17.680851063829699</c:v>
                </c:pt>
                <c:pt idx="16023">
                  <c:v>4.2249999999999996</c:v>
                </c:pt>
                <c:pt idx="16024">
                  <c:v>4.2115384615384599</c:v>
                </c:pt>
                <c:pt idx="16025">
                  <c:v>-2.8018018018017998</c:v>
                </c:pt>
                <c:pt idx="16026">
                  <c:v>-10.846153846153801</c:v>
                </c:pt>
                <c:pt idx="16027">
                  <c:v>3.4090909090908998E-2</c:v>
                </c:pt>
                <c:pt idx="16028">
                  <c:v>16.314606741573002</c:v>
                </c:pt>
                <c:pt idx="16029">
                  <c:v>36.540983606557297</c:v>
                </c:pt>
                <c:pt idx="16030">
                  <c:v>16.964285714285701</c:v>
                </c:pt>
                <c:pt idx="16031">
                  <c:v>8.2272727272727195</c:v>
                </c:pt>
                <c:pt idx="16032">
                  <c:v>17.457142857142799</c:v>
                </c:pt>
                <c:pt idx="16033">
                  <c:v>7.4838709677419297</c:v>
                </c:pt>
                <c:pt idx="16034">
                  <c:v>12.9</c:v>
                </c:pt>
                <c:pt idx="16035">
                  <c:v>8.3387096774193505</c:v>
                </c:pt>
                <c:pt idx="16036">
                  <c:v>26.9791666666666</c:v>
                </c:pt>
                <c:pt idx="16037">
                  <c:v>8.92</c:v>
                </c:pt>
                <c:pt idx="16038">
                  <c:v>-2.84615384615384</c:v>
                </c:pt>
                <c:pt idx="16039">
                  <c:v>23.357142857142801</c:v>
                </c:pt>
                <c:pt idx="16040">
                  <c:v>14</c:v>
                </c:pt>
                <c:pt idx="16041">
                  <c:v>5</c:v>
                </c:pt>
                <c:pt idx="16042">
                  <c:v>-7.75</c:v>
                </c:pt>
                <c:pt idx="16043">
                  <c:v>-4.8333333333333304</c:v>
                </c:pt>
                <c:pt idx="16044">
                  <c:v>-7.75</c:v>
                </c:pt>
                <c:pt idx="16045">
                  <c:v>-12.75</c:v>
                </c:pt>
                <c:pt idx="16046">
                  <c:v>59.3333333333333</c:v>
                </c:pt>
                <c:pt idx="16047">
                  <c:v>2.9677419354838701</c:v>
                </c:pt>
                <c:pt idx="16048">
                  <c:v>13.2</c:v>
                </c:pt>
                <c:pt idx="16049">
                  <c:v>5.1538461538461497</c:v>
                </c:pt>
                <c:pt idx="16050">
                  <c:v>13.5714285714285</c:v>
                </c:pt>
                <c:pt idx="16051">
                  <c:v>14.885714285714201</c:v>
                </c:pt>
                <c:pt idx="16052">
                  <c:v>41.542857142857102</c:v>
                </c:pt>
                <c:pt idx="16053">
                  <c:v>37.257142857142803</c:v>
                </c:pt>
                <c:pt idx="16054">
                  <c:v>23.645161290322498</c:v>
                </c:pt>
                <c:pt idx="16055">
                  <c:v>-2.0434782608695601</c:v>
                </c:pt>
                <c:pt idx="16056">
                  <c:v>1.5454545454545401</c:v>
                </c:pt>
                <c:pt idx="16057">
                  <c:v>3.6551724137931001</c:v>
                </c:pt>
                <c:pt idx="16058">
                  <c:v>-8.3461538461538396</c:v>
                </c:pt>
                <c:pt idx="16059">
                  <c:v>14.711217183770801</c:v>
                </c:pt>
                <c:pt idx="16060">
                  <c:v>7.7105263157894699</c:v>
                </c:pt>
                <c:pt idx="16061">
                  <c:v>9.4989517819706499</c:v>
                </c:pt>
                <c:pt idx="16062">
                  <c:v>10.885572139303401</c:v>
                </c:pt>
                <c:pt idx="16063">
                  <c:v>18.4701492537313</c:v>
                </c:pt>
                <c:pt idx="16064">
                  <c:v>15.218944099378801</c:v>
                </c:pt>
                <c:pt idx="16065">
                  <c:v>16.181196581196499</c:v>
                </c:pt>
                <c:pt idx="16066">
                  <c:v>13.9072847682119</c:v>
                </c:pt>
                <c:pt idx="16067">
                  <c:v>6.5077220077220002</c:v>
                </c:pt>
                <c:pt idx="16068">
                  <c:v>0.40970873786407702</c:v>
                </c:pt>
                <c:pt idx="16069">
                  <c:v>5.7951541850220201</c:v>
                </c:pt>
                <c:pt idx="16070">
                  <c:v>9.6535796766743598</c:v>
                </c:pt>
                <c:pt idx="16071">
                  <c:v>-4.5337078651685303</c:v>
                </c:pt>
                <c:pt idx="16072">
                  <c:v>2.4391534391534302</c:v>
                </c:pt>
                <c:pt idx="16073">
                  <c:v>1.8857142857142799</c:v>
                </c:pt>
                <c:pt idx="16074">
                  <c:v>-1.6666666666666601</c:v>
                </c:pt>
                <c:pt idx="16075">
                  <c:v>0.187845303867403</c:v>
                </c:pt>
                <c:pt idx="16076">
                  <c:v>8.1941747572815498</c:v>
                </c:pt>
                <c:pt idx="16077">
                  <c:v>-0.83892617449664397</c:v>
                </c:pt>
                <c:pt idx="16078">
                  <c:v>5.9939393939393897</c:v>
                </c:pt>
                <c:pt idx="16079">
                  <c:v>-4.3086419753086398</c:v>
                </c:pt>
                <c:pt idx="16080">
                  <c:v>0.84782608695652095</c:v>
                </c:pt>
                <c:pt idx="16081">
                  <c:v>0.480446927374301</c:v>
                </c:pt>
                <c:pt idx="16082">
                  <c:v>1.15384615384615</c:v>
                </c:pt>
                <c:pt idx="16083">
                  <c:v>-5.9032258064516103</c:v>
                </c:pt>
                <c:pt idx="16084">
                  <c:v>-1.5454545454545401</c:v>
                </c:pt>
                <c:pt idx="16085">
                  <c:v>1.625</c:v>
                </c:pt>
                <c:pt idx="16086">
                  <c:v>-2.1470588235294099</c:v>
                </c:pt>
                <c:pt idx="16087">
                  <c:v>33.885714285714201</c:v>
                </c:pt>
                <c:pt idx="16088">
                  <c:v>20.923076923076898</c:v>
                </c:pt>
                <c:pt idx="16089">
                  <c:v>14.615384615384601</c:v>
                </c:pt>
                <c:pt idx="16090">
                  <c:v>30.321428571428498</c:v>
                </c:pt>
                <c:pt idx="16091">
                  <c:v>6.7272727272727204</c:v>
                </c:pt>
                <c:pt idx="16092">
                  <c:v>6</c:v>
                </c:pt>
                <c:pt idx="16093">
                  <c:v>18.107142857142801</c:v>
                </c:pt>
                <c:pt idx="16094">
                  <c:v>-7.3076923076923004</c:v>
                </c:pt>
                <c:pt idx="16095">
                  <c:v>14.522580645161201</c:v>
                </c:pt>
                <c:pt idx="16096">
                  <c:v>6.0615384615384604</c:v>
                </c:pt>
                <c:pt idx="16097">
                  <c:v>1.32510288065843</c:v>
                </c:pt>
                <c:pt idx="16098">
                  <c:v>2</c:v>
                </c:pt>
                <c:pt idx="16099">
                  <c:v>2.9530201342281801</c:v>
                </c:pt>
                <c:pt idx="16100">
                  <c:v>6.7953216374269001</c:v>
                </c:pt>
                <c:pt idx="16101">
                  <c:v>6.2217194570135703</c:v>
                </c:pt>
                <c:pt idx="16102">
                  <c:v>4.1869565217391296</c:v>
                </c:pt>
                <c:pt idx="16103">
                  <c:v>-1.0825688073394399</c:v>
                </c:pt>
                <c:pt idx="16104">
                  <c:v>3.7425742574257401</c:v>
                </c:pt>
                <c:pt idx="16105">
                  <c:v>-6.2556390977443597</c:v>
                </c:pt>
                <c:pt idx="16106">
                  <c:v>4.6808510638297802</c:v>
                </c:pt>
                <c:pt idx="16107">
                  <c:v>15.021505376344001</c:v>
                </c:pt>
                <c:pt idx="16108">
                  <c:v>4.8070175438596401</c:v>
                </c:pt>
                <c:pt idx="16109">
                  <c:v>-5</c:v>
                </c:pt>
                <c:pt idx="16110">
                  <c:v>2</c:v>
                </c:pt>
                <c:pt idx="16111">
                  <c:v>-4.25</c:v>
                </c:pt>
                <c:pt idx="16112">
                  <c:v>0.11111111111111099</c:v>
                </c:pt>
                <c:pt idx="16113">
                  <c:v>12.5555555555555</c:v>
                </c:pt>
                <c:pt idx="16114">
                  <c:v>-10.9375</c:v>
                </c:pt>
                <c:pt idx="16115">
                  <c:v>0</c:v>
                </c:pt>
                <c:pt idx="16116">
                  <c:v>-11</c:v>
                </c:pt>
                <c:pt idx="16117">
                  <c:v>5.5</c:v>
                </c:pt>
                <c:pt idx="16118">
                  <c:v>18.805429864253298</c:v>
                </c:pt>
                <c:pt idx="16119">
                  <c:v>9.6939655172413701</c:v>
                </c:pt>
                <c:pt idx="16120">
                  <c:v>4.2865329512893897</c:v>
                </c:pt>
                <c:pt idx="16121">
                  <c:v>3.2093023255813899</c:v>
                </c:pt>
                <c:pt idx="16122">
                  <c:v>6.31640625</c:v>
                </c:pt>
                <c:pt idx="16123">
                  <c:v>8.1865079365079296</c:v>
                </c:pt>
                <c:pt idx="16124">
                  <c:v>14.848000000000001</c:v>
                </c:pt>
                <c:pt idx="16125">
                  <c:v>4.6496815286624198</c:v>
                </c:pt>
                <c:pt idx="16126">
                  <c:v>-8.9285714285714204E-2</c:v>
                </c:pt>
                <c:pt idx="16127">
                  <c:v>1.74369747899159</c:v>
                </c:pt>
                <c:pt idx="16128">
                  <c:v>-0.16030534351145001</c:v>
                </c:pt>
                <c:pt idx="16129">
                  <c:v>8.5459183673469301</c:v>
                </c:pt>
                <c:pt idx="16130">
                  <c:v>15.0566037735849</c:v>
                </c:pt>
                <c:pt idx="16131">
                  <c:v>4.0204081632652997</c:v>
                </c:pt>
                <c:pt idx="16132">
                  <c:v>-1.3333333333333299</c:v>
                </c:pt>
                <c:pt idx="16133">
                  <c:v>13.625</c:v>
                </c:pt>
                <c:pt idx="16134">
                  <c:v>11.482142857142801</c:v>
                </c:pt>
                <c:pt idx="16135">
                  <c:v>17.32</c:v>
                </c:pt>
                <c:pt idx="16136">
                  <c:v>5.9489795918367303</c:v>
                </c:pt>
                <c:pt idx="16137">
                  <c:v>6.61386138613861</c:v>
                </c:pt>
                <c:pt idx="16138">
                  <c:v>-4.6981132075471699</c:v>
                </c:pt>
                <c:pt idx="16139">
                  <c:v>-2.2413793103448199</c:v>
                </c:pt>
                <c:pt idx="16140">
                  <c:v>1.78481012658227</c:v>
                </c:pt>
                <c:pt idx="16141">
                  <c:v>5.7222222222222197</c:v>
                </c:pt>
                <c:pt idx="16142">
                  <c:v>-0.5</c:v>
                </c:pt>
                <c:pt idx="16143">
                  <c:v>-3</c:v>
                </c:pt>
                <c:pt idx="16144">
                  <c:v>-0.76</c:v>
                </c:pt>
                <c:pt idx="16145">
                  <c:v>-9.0909090909090899</c:v>
                </c:pt>
                <c:pt idx="16146">
                  <c:v>1.28571428571428</c:v>
                </c:pt>
                <c:pt idx="16147">
                  <c:v>16.350000000000001</c:v>
                </c:pt>
                <c:pt idx="16148">
                  <c:v>5.2857142857142803</c:v>
                </c:pt>
                <c:pt idx="16149">
                  <c:v>-0.24</c:v>
                </c:pt>
                <c:pt idx="16150">
                  <c:v>2.9148936170212698</c:v>
                </c:pt>
                <c:pt idx="16151">
                  <c:v>-6.3182844243792298</c:v>
                </c:pt>
                <c:pt idx="16152">
                  <c:v>-1.4948453608247401</c:v>
                </c:pt>
                <c:pt idx="16153">
                  <c:v>-3.85480093676814</c:v>
                </c:pt>
                <c:pt idx="16154">
                  <c:v>2.6976744186046502</c:v>
                </c:pt>
                <c:pt idx="16155">
                  <c:v>-1.2741433021806801</c:v>
                </c:pt>
                <c:pt idx="16156">
                  <c:v>5.4422442244224403</c:v>
                </c:pt>
                <c:pt idx="16157">
                  <c:v>-0.50498338870431803</c:v>
                </c:pt>
                <c:pt idx="16158">
                  <c:v>-0.45418326693227001</c:v>
                </c:pt>
                <c:pt idx="16159">
                  <c:v>-3.80633802816901</c:v>
                </c:pt>
                <c:pt idx="16160">
                  <c:v>-2.4952380952380899</c:v>
                </c:pt>
                <c:pt idx="16161">
                  <c:v>-2.1579831932773099</c:v>
                </c:pt>
                <c:pt idx="16162">
                  <c:v>-0.94642857142857095</c:v>
                </c:pt>
                <c:pt idx="16163">
                  <c:v>-4.7291666666666599</c:v>
                </c:pt>
                <c:pt idx="16164">
                  <c:v>-8.8809523809523796</c:v>
                </c:pt>
                <c:pt idx="16165">
                  <c:v>0.88505747126436696</c:v>
                </c:pt>
                <c:pt idx="16166">
                  <c:v>-2.5416666666666599</c:v>
                </c:pt>
                <c:pt idx="16167">
                  <c:v>7.35263157894736</c:v>
                </c:pt>
                <c:pt idx="16168">
                  <c:v>3.3312101910827998</c:v>
                </c:pt>
                <c:pt idx="16169">
                  <c:v>3.125</c:v>
                </c:pt>
                <c:pt idx="16170">
                  <c:v>-5</c:v>
                </c:pt>
                <c:pt idx="16171">
                  <c:v>4.7619047619047603E-2</c:v>
                </c:pt>
                <c:pt idx="16172">
                  <c:v>-0.81176470588235194</c:v>
                </c:pt>
                <c:pt idx="16173">
                  <c:v>4.27536231884058</c:v>
                </c:pt>
                <c:pt idx="16174">
                  <c:v>19.117647058823501</c:v>
                </c:pt>
                <c:pt idx="16175">
                  <c:v>-0.25</c:v>
                </c:pt>
                <c:pt idx="16176">
                  <c:v>-2.2580645161290298</c:v>
                </c:pt>
                <c:pt idx="16177">
                  <c:v>19.3333333333333</c:v>
                </c:pt>
                <c:pt idx="16178">
                  <c:v>10</c:v>
                </c:pt>
                <c:pt idx="16179">
                  <c:v>40.095238095238003</c:v>
                </c:pt>
                <c:pt idx="16180">
                  <c:v>17.363636363636299</c:v>
                </c:pt>
                <c:pt idx="16181">
                  <c:v>29.612903225806399</c:v>
                </c:pt>
                <c:pt idx="16182">
                  <c:v>5.9411764705882302</c:v>
                </c:pt>
                <c:pt idx="16183">
                  <c:v>6.2222222222222197</c:v>
                </c:pt>
                <c:pt idx="16184">
                  <c:v>3.8</c:v>
                </c:pt>
                <c:pt idx="16185">
                  <c:v>-12.769230769230701</c:v>
                </c:pt>
                <c:pt idx="16186">
                  <c:v>15.844827586206801</c:v>
                </c:pt>
                <c:pt idx="16187">
                  <c:v>-0.338983050847457</c:v>
                </c:pt>
                <c:pt idx="16188">
                  <c:v>-3.25714285714285</c:v>
                </c:pt>
                <c:pt idx="16189">
                  <c:v>-1.47826086956521</c:v>
                </c:pt>
                <c:pt idx="16190">
                  <c:v>9.4025974025974008</c:v>
                </c:pt>
                <c:pt idx="16191">
                  <c:v>2.1931818181818099</c:v>
                </c:pt>
                <c:pt idx="16192">
                  <c:v>4.6292134831460601</c:v>
                </c:pt>
                <c:pt idx="16193">
                  <c:v>-0.625</c:v>
                </c:pt>
                <c:pt idx="16194">
                  <c:v>-1.3333333333333299</c:v>
                </c:pt>
                <c:pt idx="16195">
                  <c:v>-6.7058823529411704</c:v>
                </c:pt>
                <c:pt idx="16196">
                  <c:v>7.2727272727272698</c:v>
                </c:pt>
                <c:pt idx="16197">
                  <c:v>1.7777777777777699</c:v>
                </c:pt>
                <c:pt idx="16198">
                  <c:v>-2.3333333333333299</c:v>
                </c:pt>
                <c:pt idx="16199">
                  <c:v>2.8</c:v>
                </c:pt>
                <c:pt idx="16200">
                  <c:v>7.9629629629629601</c:v>
                </c:pt>
                <c:pt idx="16201">
                  <c:v>-0.40259740259740201</c:v>
                </c:pt>
                <c:pt idx="16202">
                  <c:v>6.1269841269841203</c:v>
                </c:pt>
                <c:pt idx="16203">
                  <c:v>9.421875</c:v>
                </c:pt>
                <c:pt idx="16204">
                  <c:v>2.2631578947368398</c:v>
                </c:pt>
                <c:pt idx="16205">
                  <c:v>0.49152542372881303</c:v>
                </c:pt>
                <c:pt idx="16206">
                  <c:v>1.4776119402985</c:v>
                </c:pt>
                <c:pt idx="16207">
                  <c:v>0.296296296296296</c:v>
                </c:pt>
                <c:pt idx="16208">
                  <c:v>1.4375</c:v>
                </c:pt>
                <c:pt idx="16209">
                  <c:v>21.6458333333333</c:v>
                </c:pt>
                <c:pt idx="16210">
                  <c:v>18.0927835051546</c:v>
                </c:pt>
                <c:pt idx="16211">
                  <c:v>15.5166666666666</c:v>
                </c:pt>
                <c:pt idx="16212">
                  <c:v>6.1836734693877498</c:v>
                </c:pt>
                <c:pt idx="16213">
                  <c:v>6.2321428571428497</c:v>
                </c:pt>
                <c:pt idx="16214">
                  <c:v>4.96428571428571</c:v>
                </c:pt>
                <c:pt idx="16215">
                  <c:v>11.487804878048699</c:v>
                </c:pt>
                <c:pt idx="16216">
                  <c:v>8.2597402597402603</c:v>
                </c:pt>
                <c:pt idx="16217">
                  <c:v>9.1346153846153797</c:v>
                </c:pt>
                <c:pt idx="16218">
                  <c:v>0.36923076923076897</c:v>
                </c:pt>
                <c:pt idx="16219">
                  <c:v>0.160714285714285</c:v>
                </c:pt>
                <c:pt idx="16220">
                  <c:v>-2</c:v>
                </c:pt>
                <c:pt idx="16221">
                  <c:v>13.46875</c:v>
                </c:pt>
                <c:pt idx="16222">
                  <c:v>0.68571428571428505</c:v>
                </c:pt>
                <c:pt idx="16223">
                  <c:v>-2.7909090909090901</c:v>
                </c:pt>
                <c:pt idx="16224">
                  <c:v>-1.1595092024539799</c:v>
                </c:pt>
                <c:pt idx="16225">
                  <c:v>-4.6424242424242399</c:v>
                </c:pt>
                <c:pt idx="16226">
                  <c:v>-3.0635838150288999</c:v>
                </c:pt>
                <c:pt idx="16227">
                  <c:v>-2.3045977011494201</c:v>
                </c:pt>
                <c:pt idx="16228">
                  <c:v>-1.2961876832844501</c:v>
                </c:pt>
                <c:pt idx="16229">
                  <c:v>-5.4555256064690001</c:v>
                </c:pt>
                <c:pt idx="16230">
                  <c:v>-6.7338403041825003</c:v>
                </c:pt>
                <c:pt idx="16231">
                  <c:v>-7.88805970149253</c:v>
                </c:pt>
                <c:pt idx="16232">
                  <c:v>-5.9671052631578902</c:v>
                </c:pt>
                <c:pt idx="16233">
                  <c:v>-4.6647058823529397</c:v>
                </c:pt>
                <c:pt idx="16234">
                  <c:v>-1.5161290322580601</c:v>
                </c:pt>
                <c:pt idx="16235">
                  <c:v>7.7666666666666604</c:v>
                </c:pt>
                <c:pt idx="16236">
                  <c:v>4.80555555555555</c:v>
                </c:pt>
                <c:pt idx="16237">
                  <c:v>-11.176470588235199</c:v>
                </c:pt>
                <c:pt idx="16238">
                  <c:v>4.5</c:v>
                </c:pt>
                <c:pt idx="16239">
                  <c:v>1.6285714285714199</c:v>
                </c:pt>
                <c:pt idx="16240">
                  <c:v>14.257142857142799</c:v>
                </c:pt>
                <c:pt idx="16241">
                  <c:v>7.0967741935483799</c:v>
                </c:pt>
                <c:pt idx="16242">
                  <c:v>-3.55555555555555</c:v>
                </c:pt>
                <c:pt idx="16243">
                  <c:v>-5.21875</c:v>
                </c:pt>
                <c:pt idx="16244">
                  <c:v>15.1785714285714</c:v>
                </c:pt>
                <c:pt idx="16245">
                  <c:v>5.6538461538461497</c:v>
                </c:pt>
                <c:pt idx="16246">
                  <c:v>-0.57324840764331197</c:v>
                </c:pt>
                <c:pt idx="16247">
                  <c:v>6.65703971119133</c:v>
                </c:pt>
                <c:pt idx="16248">
                  <c:v>4.1293800539083501</c:v>
                </c:pt>
                <c:pt idx="16249">
                  <c:v>4.4489795918367303</c:v>
                </c:pt>
                <c:pt idx="16250">
                  <c:v>7.0536130536130504</c:v>
                </c:pt>
                <c:pt idx="16251">
                  <c:v>8.2637795275590502</c:v>
                </c:pt>
                <c:pt idx="16252">
                  <c:v>0.251748251748251</c:v>
                </c:pt>
                <c:pt idx="16253">
                  <c:v>2.2574850299401099</c:v>
                </c:pt>
                <c:pt idx="16254">
                  <c:v>-2.8824833702882402</c:v>
                </c:pt>
                <c:pt idx="16255">
                  <c:v>-0.48725212464589202</c:v>
                </c:pt>
                <c:pt idx="16256">
                  <c:v>4.7146892655367196</c:v>
                </c:pt>
                <c:pt idx="16257">
                  <c:v>2.3483483483483401</c:v>
                </c:pt>
                <c:pt idx="16258">
                  <c:v>16.5</c:v>
                </c:pt>
                <c:pt idx="16259">
                  <c:v>10</c:v>
                </c:pt>
                <c:pt idx="16260">
                  <c:v>0.66666666666666596</c:v>
                </c:pt>
                <c:pt idx="16261">
                  <c:v>6.5</c:v>
                </c:pt>
                <c:pt idx="16262">
                  <c:v>-13.769230769230701</c:v>
                </c:pt>
                <c:pt idx="16263">
                  <c:v>-16.6666666666666</c:v>
                </c:pt>
                <c:pt idx="16264">
                  <c:v>13.692307692307599</c:v>
                </c:pt>
                <c:pt idx="16265">
                  <c:v>29.1666666666666</c:v>
                </c:pt>
                <c:pt idx="16266">
                  <c:v>15.3333333333333</c:v>
                </c:pt>
                <c:pt idx="16267">
                  <c:v>-4.8207236842105203</c:v>
                </c:pt>
                <c:pt idx="16268">
                  <c:v>-1.86561954624781</c:v>
                </c:pt>
                <c:pt idx="16269">
                  <c:v>-4.7658959537572203</c:v>
                </c:pt>
                <c:pt idx="16270">
                  <c:v>-4.1457564575645698</c:v>
                </c:pt>
                <c:pt idx="16271">
                  <c:v>-2.3191881918819099</c:v>
                </c:pt>
                <c:pt idx="16272">
                  <c:v>1.1198871650211499</c:v>
                </c:pt>
                <c:pt idx="16273">
                  <c:v>1.17693522906793</c:v>
                </c:pt>
                <c:pt idx="16274">
                  <c:v>-1.51571428571428</c:v>
                </c:pt>
                <c:pt idx="16275">
                  <c:v>-4.6493150684931503</c:v>
                </c:pt>
                <c:pt idx="16276">
                  <c:v>-6.1079999999999997</c:v>
                </c:pt>
                <c:pt idx="16277">
                  <c:v>-8.4073426573426495</c:v>
                </c:pt>
                <c:pt idx="16278">
                  <c:v>-4.3285714285714203</c:v>
                </c:pt>
                <c:pt idx="16279">
                  <c:v>-5.7619047619047601</c:v>
                </c:pt>
                <c:pt idx="16280">
                  <c:v>-1.8</c:v>
                </c:pt>
                <c:pt idx="16281">
                  <c:v>-0.86363636363636298</c:v>
                </c:pt>
                <c:pt idx="16282">
                  <c:v>-5.7727272727272698</c:v>
                </c:pt>
                <c:pt idx="16283">
                  <c:v>26.588235294117599</c:v>
                </c:pt>
                <c:pt idx="16284">
                  <c:v>10.7912087912087</c:v>
                </c:pt>
                <c:pt idx="16285">
                  <c:v>0.93548387096774099</c:v>
                </c:pt>
                <c:pt idx="16286">
                  <c:v>1.7236842105263099</c:v>
                </c:pt>
                <c:pt idx="16287">
                  <c:v>1.94871794871794</c:v>
                </c:pt>
                <c:pt idx="16288">
                  <c:v>9.3846153846153797</c:v>
                </c:pt>
                <c:pt idx="16289">
                  <c:v>13.125</c:v>
                </c:pt>
                <c:pt idx="16290">
                  <c:v>10.538461538461499</c:v>
                </c:pt>
                <c:pt idx="16291">
                  <c:v>1.6521739130434701</c:v>
                </c:pt>
                <c:pt idx="16292">
                  <c:v>89.25</c:v>
                </c:pt>
                <c:pt idx="16293">
                  <c:v>34</c:v>
                </c:pt>
                <c:pt idx="16294">
                  <c:v>7.1142857142857103</c:v>
                </c:pt>
                <c:pt idx="16295">
                  <c:v>-1.84230769230769</c:v>
                </c:pt>
                <c:pt idx="16296">
                  <c:v>-1.1739130434782601</c:v>
                </c:pt>
                <c:pt idx="16297">
                  <c:v>-3.4620689655172399</c:v>
                </c:pt>
                <c:pt idx="16298">
                  <c:v>0.32183908045977</c:v>
                </c:pt>
                <c:pt idx="16299">
                  <c:v>-0.18503937007874</c:v>
                </c:pt>
                <c:pt idx="16300">
                  <c:v>5.7016129032257998</c:v>
                </c:pt>
                <c:pt idx="16301">
                  <c:v>9.4222222222222207</c:v>
                </c:pt>
                <c:pt idx="16302">
                  <c:v>2.8679245283018799</c:v>
                </c:pt>
                <c:pt idx="16303">
                  <c:v>1.85490196078431</c:v>
                </c:pt>
                <c:pt idx="16304">
                  <c:v>-5.6952789699570801</c:v>
                </c:pt>
                <c:pt idx="16305">
                  <c:v>-3.6945454545454499</c:v>
                </c:pt>
                <c:pt idx="16306">
                  <c:v>4.5929203539822998</c:v>
                </c:pt>
                <c:pt idx="16307">
                  <c:v>0</c:v>
                </c:pt>
                <c:pt idx="16308">
                  <c:v>35.8888888888888</c:v>
                </c:pt>
                <c:pt idx="16309">
                  <c:v>11.806451612903199</c:v>
                </c:pt>
                <c:pt idx="16310">
                  <c:v>17</c:v>
                </c:pt>
                <c:pt idx="16311">
                  <c:v>15.48</c:v>
                </c:pt>
                <c:pt idx="16312">
                  <c:v>14.538461538461499</c:v>
                </c:pt>
                <c:pt idx="16313">
                  <c:v>27.64</c:v>
                </c:pt>
                <c:pt idx="16314">
                  <c:v>6.48780487804878</c:v>
                </c:pt>
                <c:pt idx="16315">
                  <c:v>-4.75</c:v>
                </c:pt>
                <c:pt idx="16316">
                  <c:v>0</c:v>
                </c:pt>
                <c:pt idx="16317">
                  <c:v>-2.5</c:v>
                </c:pt>
                <c:pt idx="16318">
                  <c:v>13.324999999999999</c:v>
                </c:pt>
                <c:pt idx="16319">
                  <c:v>4.38947368421052</c:v>
                </c:pt>
                <c:pt idx="16320">
                  <c:v>-3.7569444444444402</c:v>
                </c:pt>
                <c:pt idx="16321">
                  <c:v>4.4162348877374704</c:v>
                </c:pt>
                <c:pt idx="16322">
                  <c:v>1.9528985507246299</c:v>
                </c:pt>
                <c:pt idx="16323">
                  <c:v>2.0598911070780401</c:v>
                </c:pt>
                <c:pt idx="16324">
                  <c:v>6.0263691683569904</c:v>
                </c:pt>
                <c:pt idx="16325">
                  <c:v>2.0390243902438998</c:v>
                </c:pt>
                <c:pt idx="16326">
                  <c:v>2.21608040201005</c:v>
                </c:pt>
                <c:pt idx="16327">
                  <c:v>-4.6149870801033499</c:v>
                </c:pt>
                <c:pt idx="16328">
                  <c:v>-4.7122302158273301</c:v>
                </c:pt>
                <c:pt idx="16329">
                  <c:v>-1.95336787564766</c:v>
                </c:pt>
                <c:pt idx="16330">
                  <c:v>1.71331828442437</c:v>
                </c:pt>
                <c:pt idx="16331">
                  <c:v>15</c:v>
                </c:pt>
                <c:pt idx="16332">
                  <c:v>-8.5161290322580605</c:v>
                </c:pt>
                <c:pt idx="16333">
                  <c:v>-3.0625</c:v>
                </c:pt>
                <c:pt idx="16334">
                  <c:v>-12.7307692307692</c:v>
                </c:pt>
                <c:pt idx="16335">
                  <c:v>2.08928571428571</c:v>
                </c:pt>
                <c:pt idx="16336">
                  <c:v>-10</c:v>
                </c:pt>
                <c:pt idx="16337">
                  <c:v>3.36666666666666</c:v>
                </c:pt>
                <c:pt idx="16338">
                  <c:v>7.4193548387096699</c:v>
                </c:pt>
                <c:pt idx="16339">
                  <c:v>-11.36</c:v>
                </c:pt>
                <c:pt idx="16340">
                  <c:v>-9</c:v>
                </c:pt>
                <c:pt idx="16341">
                  <c:v>-3.1428571428571401</c:v>
                </c:pt>
                <c:pt idx="16342">
                  <c:v>0.33333333333333298</c:v>
                </c:pt>
                <c:pt idx="16343">
                  <c:v>82.875</c:v>
                </c:pt>
                <c:pt idx="16344">
                  <c:v>3</c:v>
                </c:pt>
                <c:pt idx="16345">
                  <c:v>-3.3076923076922999</c:v>
                </c:pt>
                <c:pt idx="16346">
                  <c:v>33.307692307692299</c:v>
                </c:pt>
                <c:pt idx="16347">
                  <c:v>61.769230769230703</c:v>
                </c:pt>
                <c:pt idx="16348">
                  <c:v>67.428571428571402</c:v>
                </c:pt>
                <c:pt idx="16349">
                  <c:v>40.307692307692299</c:v>
                </c:pt>
                <c:pt idx="16350">
                  <c:v>25.4615384615384</c:v>
                </c:pt>
                <c:pt idx="16351">
                  <c:v>-6.1538461538461497</c:v>
                </c:pt>
                <c:pt idx="16352">
                  <c:v>-2.6153846153846101</c:v>
                </c:pt>
                <c:pt idx="16353">
                  <c:v>8.6923076923076898</c:v>
                </c:pt>
                <c:pt idx="16354">
                  <c:v>7.6140350877192899</c:v>
                </c:pt>
                <c:pt idx="16355">
                  <c:v>-7.2115384615384599</c:v>
                </c:pt>
                <c:pt idx="16356">
                  <c:v>-5.0862068965517198</c:v>
                </c:pt>
                <c:pt idx="16357">
                  <c:v>-1.4821428571428501</c:v>
                </c:pt>
                <c:pt idx="16358">
                  <c:v>3.9821428571428501</c:v>
                </c:pt>
                <c:pt idx="16359">
                  <c:v>7.6071428571428497</c:v>
                </c:pt>
                <c:pt idx="16360">
                  <c:v>-4.9827586206896504</c:v>
                </c:pt>
                <c:pt idx="16361">
                  <c:v>-7.9032258064516103</c:v>
                </c:pt>
                <c:pt idx="16362">
                  <c:v>-16.043478260869499</c:v>
                </c:pt>
                <c:pt idx="16363">
                  <c:v>70</c:v>
                </c:pt>
                <c:pt idx="16364">
                  <c:v>13.9578947368421</c:v>
                </c:pt>
                <c:pt idx="16365">
                  <c:v>-1.23404255319148</c:v>
                </c:pt>
                <c:pt idx="16366">
                  <c:v>-3.7259259259259201</c:v>
                </c:pt>
                <c:pt idx="16367">
                  <c:v>-4.6842105263157796</c:v>
                </c:pt>
                <c:pt idx="16368">
                  <c:v>-3.3613445378151199</c:v>
                </c:pt>
                <c:pt idx="16369">
                  <c:v>0.96491228070175405</c:v>
                </c:pt>
                <c:pt idx="16370">
                  <c:v>-8.3383458646616493</c:v>
                </c:pt>
                <c:pt idx="16371">
                  <c:v>-3.5630252100840298</c:v>
                </c:pt>
                <c:pt idx="16372">
                  <c:v>-7.5072463768115902</c:v>
                </c:pt>
                <c:pt idx="16373">
                  <c:v>-5.5862068965517198</c:v>
                </c:pt>
                <c:pt idx="16374">
                  <c:v>-1.0375000000000001</c:v>
                </c:pt>
                <c:pt idx="16375">
                  <c:v>6.2650602409638498</c:v>
                </c:pt>
                <c:pt idx="16376">
                  <c:v>-7.8888888888888804</c:v>
                </c:pt>
                <c:pt idx="16377">
                  <c:v>-2.4347826086956501</c:v>
                </c:pt>
                <c:pt idx="16378">
                  <c:v>6.2432432432432403</c:v>
                </c:pt>
                <c:pt idx="16379">
                  <c:v>-3.17241379310344</c:v>
                </c:pt>
                <c:pt idx="16380">
                  <c:v>-4.72</c:v>
                </c:pt>
                <c:pt idx="16381">
                  <c:v>15.5</c:v>
                </c:pt>
                <c:pt idx="16382">
                  <c:v>5.7692307692307603</c:v>
                </c:pt>
                <c:pt idx="16383">
                  <c:v>-0.30434782608695599</c:v>
                </c:pt>
                <c:pt idx="16384">
                  <c:v>9.55555555555555</c:v>
                </c:pt>
                <c:pt idx="16385">
                  <c:v>-1.38095238095238</c:v>
                </c:pt>
                <c:pt idx="16386">
                  <c:v>7.9285714285714199</c:v>
                </c:pt>
                <c:pt idx="16387">
                  <c:v>-5.3076923076923004</c:v>
                </c:pt>
                <c:pt idx="16388">
                  <c:v>20.867469879518001</c:v>
                </c:pt>
                <c:pt idx="16389">
                  <c:v>7.9279279279279198</c:v>
                </c:pt>
                <c:pt idx="16390">
                  <c:v>0.38095238095237999</c:v>
                </c:pt>
                <c:pt idx="16391">
                  <c:v>7.7750000000000004</c:v>
                </c:pt>
                <c:pt idx="16392">
                  <c:v>-4.3826086956521699</c:v>
                </c:pt>
                <c:pt idx="16393">
                  <c:v>11.4802259887005</c:v>
                </c:pt>
                <c:pt idx="16394">
                  <c:v>1.8535031847133701</c:v>
                </c:pt>
                <c:pt idx="16395">
                  <c:v>-3.4540540540540499</c:v>
                </c:pt>
                <c:pt idx="16396">
                  <c:v>-5.1648351648351598</c:v>
                </c:pt>
                <c:pt idx="16397">
                  <c:v>-3.9849999999999999</c:v>
                </c:pt>
                <c:pt idx="16398">
                  <c:v>-5.0534759358288701</c:v>
                </c:pt>
                <c:pt idx="16399">
                  <c:v>1.2403100775193701</c:v>
                </c:pt>
                <c:pt idx="16400">
                  <c:v>0</c:v>
                </c:pt>
                <c:pt idx="16401">
                  <c:v>0</c:v>
                </c:pt>
                <c:pt idx="16402">
                  <c:v>7.8953488372093004</c:v>
                </c:pt>
                <c:pt idx="16403">
                  <c:v>-2.7660818713450199</c:v>
                </c:pt>
                <c:pt idx="16404">
                  <c:v>-3.8784530386740301</c:v>
                </c:pt>
                <c:pt idx="16405">
                  <c:v>1.48484848484848</c:v>
                </c:pt>
                <c:pt idx="16406">
                  <c:v>-6.0464285714285699</c:v>
                </c:pt>
                <c:pt idx="16407">
                  <c:v>-0.40825688073394401</c:v>
                </c:pt>
                <c:pt idx="16408">
                  <c:v>1.8087431693989</c:v>
                </c:pt>
                <c:pt idx="16409">
                  <c:v>-5.6414141414141401</c:v>
                </c:pt>
                <c:pt idx="16410">
                  <c:v>-0.43850267379679098</c:v>
                </c:pt>
                <c:pt idx="16411">
                  <c:v>-4.3076923076923004</c:v>
                </c:pt>
                <c:pt idx="16412">
                  <c:v>-5.2083333333333304</c:v>
                </c:pt>
                <c:pt idx="16413">
                  <c:v>2.9172932330827002</c:v>
                </c:pt>
                <c:pt idx="16414">
                  <c:v>13.5</c:v>
                </c:pt>
                <c:pt idx="16415">
                  <c:v>-4.08</c:v>
                </c:pt>
                <c:pt idx="16416">
                  <c:v>-16.2777777777777</c:v>
                </c:pt>
                <c:pt idx="16417">
                  <c:v>-7.1851851851851798</c:v>
                </c:pt>
                <c:pt idx="16418">
                  <c:v>-5.5384615384615303</c:v>
                </c:pt>
                <c:pt idx="16419">
                  <c:v>2.7307692307692299</c:v>
                </c:pt>
                <c:pt idx="16420">
                  <c:v>-3.9615384615384599</c:v>
                </c:pt>
                <c:pt idx="16421">
                  <c:v>-14.5185185185185</c:v>
                </c:pt>
                <c:pt idx="16422">
                  <c:v>-18.038461538461501</c:v>
                </c:pt>
                <c:pt idx="16423">
                  <c:v>-20.192307692307601</c:v>
                </c:pt>
                <c:pt idx="16424">
                  <c:v>-6.7692307692307603</c:v>
                </c:pt>
                <c:pt idx="16425">
                  <c:v>4.55555555555555</c:v>
                </c:pt>
                <c:pt idx="16426">
                  <c:v>94</c:v>
                </c:pt>
                <c:pt idx="16427">
                  <c:v>14.577777777777699</c:v>
                </c:pt>
                <c:pt idx="16428">
                  <c:v>12.949367088607501</c:v>
                </c:pt>
                <c:pt idx="16429">
                  <c:v>5.2594339622641497</c:v>
                </c:pt>
                <c:pt idx="16430">
                  <c:v>0.37853107344632703</c:v>
                </c:pt>
                <c:pt idx="16431">
                  <c:v>4.0697674418604599E-2</c:v>
                </c:pt>
                <c:pt idx="16432">
                  <c:v>2.64761904761904</c:v>
                </c:pt>
                <c:pt idx="16433">
                  <c:v>-3.5309278350515401</c:v>
                </c:pt>
                <c:pt idx="16434">
                  <c:v>0.37185929648241201</c:v>
                </c:pt>
                <c:pt idx="16435">
                  <c:v>-0.38323353293413098</c:v>
                </c:pt>
                <c:pt idx="16436">
                  <c:v>-2.3069306930693001</c:v>
                </c:pt>
                <c:pt idx="16437">
                  <c:v>-5.2249999999999996</c:v>
                </c:pt>
                <c:pt idx="16438">
                  <c:v>6.34306569343065</c:v>
                </c:pt>
                <c:pt idx="16439">
                  <c:v>11.855072463768099</c:v>
                </c:pt>
                <c:pt idx="16440">
                  <c:v>8.3870967741935392</c:v>
                </c:pt>
                <c:pt idx="16441">
                  <c:v>6.3004587155963296</c:v>
                </c:pt>
                <c:pt idx="16442">
                  <c:v>6.9243243243243198</c:v>
                </c:pt>
                <c:pt idx="16443">
                  <c:v>7.2825923134890704</c:v>
                </c:pt>
                <c:pt idx="16444">
                  <c:v>8.1762237762237699</c:v>
                </c:pt>
                <c:pt idx="16445">
                  <c:v>7.7905982905982896</c:v>
                </c:pt>
                <c:pt idx="16446">
                  <c:v>9.1290322580645107</c:v>
                </c:pt>
                <c:pt idx="16447">
                  <c:v>0.34425036390101799</c:v>
                </c:pt>
                <c:pt idx="16448">
                  <c:v>4.8268656716417899</c:v>
                </c:pt>
                <c:pt idx="16449">
                  <c:v>3.1481156879929801</c:v>
                </c:pt>
                <c:pt idx="16450">
                  <c:v>12.279676258992801</c:v>
                </c:pt>
                <c:pt idx="16451">
                  <c:v>-10</c:v>
                </c:pt>
                <c:pt idx="16452">
                  <c:v>0</c:v>
                </c:pt>
                <c:pt idx="16453">
                  <c:v>16.354838709677399</c:v>
                </c:pt>
                <c:pt idx="16454">
                  <c:v>5.5789473684210504</c:v>
                </c:pt>
                <c:pt idx="16455">
                  <c:v>4.17741935483871</c:v>
                </c:pt>
                <c:pt idx="16456">
                  <c:v>12.8125</c:v>
                </c:pt>
                <c:pt idx="16457">
                  <c:v>22.870967741935399</c:v>
                </c:pt>
                <c:pt idx="16458">
                  <c:v>-1.6666666666666601</c:v>
                </c:pt>
                <c:pt idx="16459">
                  <c:v>21.636363636363601</c:v>
                </c:pt>
                <c:pt idx="16460">
                  <c:v>10.451612903225801</c:v>
                </c:pt>
                <c:pt idx="16461">
                  <c:v>6.8444444444444397</c:v>
                </c:pt>
                <c:pt idx="16462">
                  <c:v>18.827956989247301</c:v>
                </c:pt>
                <c:pt idx="16463">
                  <c:v>17.342857142857099</c:v>
                </c:pt>
                <c:pt idx="16464">
                  <c:v>5.0215053763440798</c:v>
                </c:pt>
                <c:pt idx="16465">
                  <c:v>6.3362341772151902</c:v>
                </c:pt>
                <c:pt idx="16466">
                  <c:v>3.8631743549648099</c:v>
                </c:pt>
                <c:pt idx="16467">
                  <c:v>4.8101571946795598</c:v>
                </c:pt>
                <c:pt idx="16468">
                  <c:v>1.6020539152759901</c:v>
                </c:pt>
                <c:pt idx="16469">
                  <c:v>5.3926302414231202</c:v>
                </c:pt>
                <c:pt idx="16470">
                  <c:v>6.87918660287081</c:v>
                </c:pt>
                <c:pt idx="16471">
                  <c:v>5.4255608429639697</c:v>
                </c:pt>
                <c:pt idx="16472">
                  <c:v>6.0013123359579996</c:v>
                </c:pt>
                <c:pt idx="16473">
                  <c:v>4.2899653979238703</c:v>
                </c:pt>
                <c:pt idx="16474">
                  <c:v>0.34690265486725602</c:v>
                </c:pt>
                <c:pt idx="16475">
                  <c:v>1.51522248243559</c:v>
                </c:pt>
                <c:pt idx="16476">
                  <c:v>5.76590730557737</c:v>
                </c:pt>
                <c:pt idx="16477">
                  <c:v>3.0450819672131102</c:v>
                </c:pt>
                <c:pt idx="16478">
                  <c:v>6.3027989821882899</c:v>
                </c:pt>
                <c:pt idx="16479">
                  <c:v>5.6319444444444402</c:v>
                </c:pt>
                <c:pt idx="16480">
                  <c:v>-1.4338235294117601</c:v>
                </c:pt>
                <c:pt idx="16481">
                  <c:v>6.0471204188481602</c:v>
                </c:pt>
                <c:pt idx="16482">
                  <c:v>13.6356589147286</c:v>
                </c:pt>
                <c:pt idx="16483">
                  <c:v>12.9466666666666</c:v>
                </c:pt>
                <c:pt idx="16484">
                  <c:v>7.9685039370078696</c:v>
                </c:pt>
                <c:pt idx="16485">
                  <c:v>-0.15909090909090901</c:v>
                </c:pt>
                <c:pt idx="16486">
                  <c:v>1.1040000000000001</c:v>
                </c:pt>
                <c:pt idx="16487">
                  <c:v>1.47899159663865</c:v>
                </c:pt>
                <c:pt idx="16488">
                  <c:v>9.2307692307692299E-2</c:v>
                </c:pt>
                <c:pt idx="16489">
                  <c:v>-3.8620689655172402</c:v>
                </c:pt>
                <c:pt idx="16490">
                  <c:v>6.4352941176470502</c:v>
                </c:pt>
                <c:pt idx="16491">
                  <c:v>14.1397849462365</c:v>
                </c:pt>
                <c:pt idx="16492">
                  <c:v>15.733333333333301</c:v>
                </c:pt>
                <c:pt idx="16493">
                  <c:v>25.720430107526798</c:v>
                </c:pt>
                <c:pt idx="16494">
                  <c:v>8.7111111111111104</c:v>
                </c:pt>
                <c:pt idx="16495">
                  <c:v>14.2043010752688</c:v>
                </c:pt>
                <c:pt idx="16496">
                  <c:v>12.4838709677419</c:v>
                </c:pt>
                <c:pt idx="16497">
                  <c:v>-5.48888888888888</c:v>
                </c:pt>
                <c:pt idx="16498">
                  <c:v>-4.1612903225806397</c:v>
                </c:pt>
                <c:pt idx="16499">
                  <c:v>-6.7222222222222197</c:v>
                </c:pt>
                <c:pt idx="16500">
                  <c:v>4.1827956989247301</c:v>
                </c:pt>
                <c:pt idx="16501">
                  <c:v>3.75386254661694</c:v>
                </c:pt>
                <c:pt idx="16502">
                  <c:v>4.4256559766763797</c:v>
                </c:pt>
                <c:pt idx="16503">
                  <c:v>6.5275551102204403</c:v>
                </c:pt>
                <c:pt idx="16504">
                  <c:v>8.6052361396303905</c:v>
                </c:pt>
                <c:pt idx="16505">
                  <c:v>10.332829046898601</c:v>
                </c:pt>
                <c:pt idx="16506">
                  <c:v>14.3089913281606</c:v>
                </c:pt>
                <c:pt idx="16507">
                  <c:v>11.443571027512601</c:v>
                </c:pt>
                <c:pt idx="16508">
                  <c:v>5.6628314157078501</c:v>
                </c:pt>
                <c:pt idx="16509">
                  <c:v>2.6726330664154498</c:v>
                </c:pt>
                <c:pt idx="16510">
                  <c:v>6.2267508610792097</c:v>
                </c:pt>
                <c:pt idx="16511">
                  <c:v>2.1533044420368301</c:v>
                </c:pt>
                <c:pt idx="16512">
                  <c:v>10.4037755637126</c:v>
                </c:pt>
                <c:pt idx="16513">
                  <c:v>3.3712998712998701</c:v>
                </c:pt>
                <c:pt idx="16514">
                  <c:v>4.4071478626489098</c:v>
                </c:pt>
                <c:pt idx="16515">
                  <c:v>7.6123488224061102</c:v>
                </c:pt>
                <c:pt idx="16516">
                  <c:v>8.9887491727332893</c:v>
                </c:pt>
                <c:pt idx="16517">
                  <c:v>10.986807387862701</c:v>
                </c:pt>
                <c:pt idx="16518">
                  <c:v>12.515954244431001</c:v>
                </c:pt>
                <c:pt idx="16519">
                  <c:v>12.342729970326401</c:v>
                </c:pt>
                <c:pt idx="16520">
                  <c:v>6.4694835680751099</c:v>
                </c:pt>
                <c:pt idx="16521">
                  <c:v>4.3846153846153797</c:v>
                </c:pt>
                <c:pt idx="16522">
                  <c:v>5.5611510791366898</c:v>
                </c:pt>
                <c:pt idx="16523">
                  <c:v>3.4323111443530201</c:v>
                </c:pt>
                <c:pt idx="16524">
                  <c:v>9.7008797653958894</c:v>
                </c:pt>
                <c:pt idx="16525">
                  <c:v>4.0125739644970402</c:v>
                </c:pt>
                <c:pt idx="16526">
                  <c:v>2.4703974047039701</c:v>
                </c:pt>
                <c:pt idx="16527">
                  <c:v>5.8319327731092399</c:v>
                </c:pt>
                <c:pt idx="16528">
                  <c:v>8.1760000000000002</c:v>
                </c:pt>
                <c:pt idx="16529">
                  <c:v>10.350640113798001</c:v>
                </c:pt>
                <c:pt idx="16530">
                  <c:v>13.0506512301013</c:v>
                </c:pt>
                <c:pt idx="16531">
                  <c:v>10.6595895258315</c:v>
                </c:pt>
                <c:pt idx="16532">
                  <c:v>6.4189560439560402</c:v>
                </c:pt>
                <c:pt idx="16533">
                  <c:v>1.9612817089452601</c:v>
                </c:pt>
                <c:pt idx="16534">
                  <c:v>4.9143576826196398</c:v>
                </c:pt>
                <c:pt idx="16535">
                  <c:v>2.6383763837638301</c:v>
                </c:pt>
                <c:pt idx="16536">
                  <c:v>8.4969474969474899</c:v>
                </c:pt>
                <c:pt idx="16537">
                  <c:v>3.7316762268961101</c:v>
                </c:pt>
                <c:pt idx="16538">
                  <c:v>4.67790132036136</c:v>
                </c:pt>
                <c:pt idx="16539">
                  <c:v>6.2168978562421104</c:v>
                </c:pt>
                <c:pt idx="16540">
                  <c:v>9.6415770609318994</c:v>
                </c:pt>
                <c:pt idx="16541">
                  <c:v>13.248220365211999</c:v>
                </c:pt>
                <c:pt idx="16542">
                  <c:v>11.8337567033587</c:v>
                </c:pt>
                <c:pt idx="16543">
                  <c:v>10.735798319327699</c:v>
                </c:pt>
                <c:pt idx="16544">
                  <c:v>7.73922282938676</c:v>
                </c:pt>
                <c:pt idx="16545">
                  <c:v>4.9169070975187497</c:v>
                </c:pt>
                <c:pt idx="16546">
                  <c:v>6.25075834175935</c:v>
                </c:pt>
                <c:pt idx="16547">
                  <c:v>4.40013227513227</c:v>
                </c:pt>
                <c:pt idx="16548">
                  <c:v>8.4456010745466692</c:v>
                </c:pt>
                <c:pt idx="16549">
                  <c:v>6.2471042471042404</c:v>
                </c:pt>
                <c:pt idx="16550">
                  <c:v>5.9103840682788</c:v>
                </c:pt>
                <c:pt idx="16551">
                  <c:v>6.3914174252275604</c:v>
                </c:pt>
                <c:pt idx="16552">
                  <c:v>10.2767978290366</c:v>
                </c:pt>
                <c:pt idx="16553">
                  <c:v>13.982804232804201</c:v>
                </c:pt>
                <c:pt idx="16554">
                  <c:v>12.791027154663499</c:v>
                </c:pt>
                <c:pt idx="16555">
                  <c:v>13.855300859598801</c:v>
                </c:pt>
                <c:pt idx="16556">
                  <c:v>10.4338624338624</c:v>
                </c:pt>
                <c:pt idx="16557">
                  <c:v>4.7490494296577896</c:v>
                </c:pt>
                <c:pt idx="16558">
                  <c:v>5.52552552552552</c:v>
                </c:pt>
                <c:pt idx="16559">
                  <c:v>5.8313570487483499</c:v>
                </c:pt>
                <c:pt idx="16560">
                  <c:v>10.760814249363801</c:v>
                </c:pt>
                <c:pt idx="16561">
                  <c:v>6.2580645161290303</c:v>
                </c:pt>
                <c:pt idx="16562">
                  <c:v>-2.0714285714285698</c:v>
                </c:pt>
                <c:pt idx="16563">
                  <c:v>1.68518518518518</c:v>
                </c:pt>
                <c:pt idx="16564">
                  <c:v>0.3</c:v>
                </c:pt>
                <c:pt idx="16565">
                  <c:v>-3.2258064516128997E-2</c:v>
                </c:pt>
                <c:pt idx="16566">
                  <c:v>10.783783783783701</c:v>
                </c:pt>
                <c:pt idx="16567">
                  <c:v>12.193548387096699</c:v>
                </c:pt>
                <c:pt idx="16568">
                  <c:v>7.5161290322580596</c:v>
                </c:pt>
                <c:pt idx="16569">
                  <c:v>13.533333333333299</c:v>
                </c:pt>
                <c:pt idx="16570">
                  <c:v>6.74193548387096</c:v>
                </c:pt>
                <c:pt idx="16571">
                  <c:v>-4.93333333333333</c:v>
                </c:pt>
                <c:pt idx="16572">
                  <c:v>8.5161290322580605</c:v>
                </c:pt>
                <c:pt idx="16573">
                  <c:v>2.6994818652849699</c:v>
                </c:pt>
                <c:pt idx="16574">
                  <c:v>2.7861271676300499</c:v>
                </c:pt>
                <c:pt idx="16575">
                  <c:v>3.42092457420924</c:v>
                </c:pt>
                <c:pt idx="16576">
                  <c:v>11.278894472361801</c:v>
                </c:pt>
                <c:pt idx="16577">
                  <c:v>12.127139364303099</c:v>
                </c:pt>
                <c:pt idx="16578">
                  <c:v>15.087378640776601</c:v>
                </c:pt>
                <c:pt idx="16579">
                  <c:v>13.3819444444444</c:v>
                </c:pt>
                <c:pt idx="16580">
                  <c:v>6.33411214953271</c:v>
                </c:pt>
                <c:pt idx="16581">
                  <c:v>0.48522167487684698</c:v>
                </c:pt>
                <c:pt idx="16582">
                  <c:v>2.8679245283018799</c:v>
                </c:pt>
                <c:pt idx="16583">
                  <c:v>3.3654618473895499</c:v>
                </c:pt>
                <c:pt idx="16584">
                  <c:v>7.560546875</c:v>
                </c:pt>
                <c:pt idx="16585">
                  <c:v>-2.25</c:v>
                </c:pt>
                <c:pt idx="16586">
                  <c:v>18.25</c:v>
                </c:pt>
                <c:pt idx="16587">
                  <c:v>5</c:v>
                </c:pt>
                <c:pt idx="16588">
                  <c:v>0.68817204301075197</c:v>
                </c:pt>
                <c:pt idx="16589">
                  <c:v>-1</c:v>
                </c:pt>
                <c:pt idx="16590">
                  <c:v>2.27956989247311</c:v>
                </c:pt>
                <c:pt idx="16591">
                  <c:v>12.022222222222201</c:v>
                </c:pt>
                <c:pt idx="16592">
                  <c:v>20.6236559139784</c:v>
                </c:pt>
                <c:pt idx="16593">
                  <c:v>15.744444444444399</c:v>
                </c:pt>
                <c:pt idx="16594">
                  <c:v>8.8387096774193505</c:v>
                </c:pt>
                <c:pt idx="16595">
                  <c:v>4.2155172413793096</c:v>
                </c:pt>
                <c:pt idx="16596">
                  <c:v>4.7083333333333304</c:v>
                </c:pt>
                <c:pt idx="16597">
                  <c:v>-0.99193548387096697</c:v>
                </c:pt>
                <c:pt idx="16598">
                  <c:v>2.8333333333333299</c:v>
                </c:pt>
                <c:pt idx="16599">
                  <c:v>-6.7822580645161201</c:v>
                </c:pt>
                <c:pt idx="16600">
                  <c:v>3.04838709677419</c:v>
                </c:pt>
                <c:pt idx="16601">
                  <c:v>5.7857142857142803</c:v>
                </c:pt>
                <c:pt idx="16602">
                  <c:v>15.693548387096699</c:v>
                </c:pt>
                <c:pt idx="16603">
                  <c:v>12.383333333333301</c:v>
                </c:pt>
                <c:pt idx="16604">
                  <c:v>9.1612903225806406</c:v>
                </c:pt>
                <c:pt idx="16605">
                  <c:v>22.046511627906899</c:v>
                </c:pt>
                <c:pt idx="16606">
                  <c:v>15.892473118279501</c:v>
                </c:pt>
                <c:pt idx="16607">
                  <c:v>17.3655913978494</c:v>
                </c:pt>
                <c:pt idx="16608">
                  <c:v>4.7111111111111104</c:v>
                </c:pt>
                <c:pt idx="16609">
                  <c:v>2.4269662921348298</c:v>
                </c:pt>
                <c:pt idx="16610">
                  <c:v>2.2359550561797699</c:v>
                </c:pt>
                <c:pt idx="16611">
                  <c:v>12.5483870967741</c:v>
                </c:pt>
                <c:pt idx="16612">
                  <c:v>1.74720357941834</c:v>
                </c:pt>
                <c:pt idx="16613">
                  <c:v>0.42679900744416799</c:v>
                </c:pt>
                <c:pt idx="16614">
                  <c:v>3.47816593886462</c:v>
                </c:pt>
                <c:pt idx="16615">
                  <c:v>5.0725623582766399</c:v>
                </c:pt>
                <c:pt idx="16616">
                  <c:v>8.8520179372197294</c:v>
                </c:pt>
                <c:pt idx="16617">
                  <c:v>12.647727272727201</c:v>
                </c:pt>
                <c:pt idx="16618">
                  <c:v>10.442731277532999</c:v>
                </c:pt>
                <c:pt idx="16619">
                  <c:v>6.9085239085239003</c:v>
                </c:pt>
                <c:pt idx="16620">
                  <c:v>0.76508620689655105</c:v>
                </c:pt>
                <c:pt idx="16621">
                  <c:v>0.222426470588235</c:v>
                </c:pt>
                <c:pt idx="16622">
                  <c:v>2.2495479204339901</c:v>
                </c:pt>
                <c:pt idx="16623">
                  <c:v>1.83392857142857</c:v>
                </c:pt>
                <c:pt idx="16624">
                  <c:v>0.75</c:v>
                </c:pt>
                <c:pt idx="16625">
                  <c:v>-7.48484848484848</c:v>
                </c:pt>
                <c:pt idx="16626">
                  <c:v>-1.9555555555555499</c:v>
                </c:pt>
                <c:pt idx="16627">
                  <c:v>-6.0384615384615303</c:v>
                </c:pt>
                <c:pt idx="16628">
                  <c:v>3.2307692307692299</c:v>
                </c:pt>
                <c:pt idx="16629">
                  <c:v>-5.1454545454545402</c:v>
                </c:pt>
                <c:pt idx="16630">
                  <c:v>-5.2413793103448203</c:v>
                </c:pt>
                <c:pt idx="16631">
                  <c:v>9.2328767123287605</c:v>
                </c:pt>
                <c:pt idx="16632">
                  <c:v>2.3164556962025298</c:v>
                </c:pt>
                <c:pt idx="16633">
                  <c:v>7.64556962025316</c:v>
                </c:pt>
                <c:pt idx="16634">
                  <c:v>7</c:v>
                </c:pt>
                <c:pt idx="16635">
                  <c:v>10.603448275862</c:v>
                </c:pt>
                <c:pt idx="16636">
                  <c:v>-1.0967741935483799</c:v>
                </c:pt>
                <c:pt idx="16637">
                  <c:v>2.52941176470588</c:v>
                </c:pt>
                <c:pt idx="16638">
                  <c:v>6.2604166666666599</c:v>
                </c:pt>
                <c:pt idx="16639">
                  <c:v>17.8526315789473</c:v>
                </c:pt>
                <c:pt idx="16640">
                  <c:v>16.9381443298969</c:v>
                </c:pt>
                <c:pt idx="16641">
                  <c:v>23.714285714285701</c:v>
                </c:pt>
                <c:pt idx="16642">
                  <c:v>22.3655913978494</c:v>
                </c:pt>
                <c:pt idx="16643">
                  <c:v>7.8793103448275801</c:v>
                </c:pt>
                <c:pt idx="16644">
                  <c:v>3.99166666666666</c:v>
                </c:pt>
                <c:pt idx="16645">
                  <c:v>13.443548387096699</c:v>
                </c:pt>
                <c:pt idx="16646">
                  <c:v>3.1290322580645098</c:v>
                </c:pt>
                <c:pt idx="16647">
                  <c:v>6.1953125</c:v>
                </c:pt>
                <c:pt idx="16648">
                  <c:v>3.7083333333333299</c:v>
                </c:pt>
                <c:pt idx="16649">
                  <c:v>-0.68181818181818099</c:v>
                </c:pt>
                <c:pt idx="16650">
                  <c:v>4.4285714285714199</c:v>
                </c:pt>
                <c:pt idx="16651">
                  <c:v>6.8305084745762699</c:v>
                </c:pt>
                <c:pt idx="16652">
                  <c:v>10.1102362204724</c:v>
                </c:pt>
                <c:pt idx="16653">
                  <c:v>34.991735537190003</c:v>
                </c:pt>
                <c:pt idx="16654">
                  <c:v>23.75</c:v>
                </c:pt>
                <c:pt idx="16655">
                  <c:v>10.9838709677419</c:v>
                </c:pt>
                <c:pt idx="16656">
                  <c:v>4.9173553719008201</c:v>
                </c:pt>
                <c:pt idx="16657">
                  <c:v>5.67741935483871</c:v>
                </c:pt>
                <c:pt idx="16658">
                  <c:v>14.022900763358701</c:v>
                </c:pt>
                <c:pt idx="16659">
                  <c:v>9.6764705882352899</c:v>
                </c:pt>
                <c:pt idx="16660">
                  <c:v>1.3064133016627E-2</c:v>
                </c:pt>
                <c:pt idx="16661">
                  <c:v>-0.68619791666666596</c:v>
                </c:pt>
                <c:pt idx="16662">
                  <c:v>4.9753521126760498</c:v>
                </c:pt>
                <c:pt idx="16663">
                  <c:v>10.1474597273853</c:v>
                </c:pt>
                <c:pt idx="16664">
                  <c:v>12.872289156626501</c:v>
                </c:pt>
                <c:pt idx="16665">
                  <c:v>15.2853598014888</c:v>
                </c:pt>
                <c:pt idx="16666">
                  <c:v>14.5703971119133</c:v>
                </c:pt>
                <c:pt idx="16667">
                  <c:v>8.21648216482164</c:v>
                </c:pt>
                <c:pt idx="16668">
                  <c:v>4.1026957637997397</c:v>
                </c:pt>
                <c:pt idx="16669">
                  <c:v>4.1915836101882604</c:v>
                </c:pt>
                <c:pt idx="16670">
                  <c:v>0.97055730809674001</c:v>
                </c:pt>
                <c:pt idx="16671">
                  <c:v>2.9969666329625801</c:v>
                </c:pt>
                <c:pt idx="16672">
                  <c:v>5.0147255689424304</c:v>
                </c:pt>
                <c:pt idx="16673">
                  <c:v>4.1466854724964701</c:v>
                </c:pt>
                <c:pt idx="16674">
                  <c:v>7.5372208436724497</c:v>
                </c:pt>
                <c:pt idx="16675">
                  <c:v>9.7336504161712192</c:v>
                </c:pt>
                <c:pt idx="16676">
                  <c:v>11.301843317972301</c:v>
                </c:pt>
                <c:pt idx="16677">
                  <c:v>12.8783185840707</c:v>
                </c:pt>
                <c:pt idx="16678">
                  <c:v>13.3995098039215</c:v>
                </c:pt>
                <c:pt idx="16679">
                  <c:v>10.379385964912199</c:v>
                </c:pt>
                <c:pt idx="16680">
                  <c:v>1.7632794457274801</c:v>
                </c:pt>
                <c:pt idx="16681">
                  <c:v>3.0745015739769102</c:v>
                </c:pt>
                <c:pt idx="16682">
                  <c:v>2.5770791075050701</c:v>
                </c:pt>
                <c:pt idx="16683">
                  <c:v>7.5377643504531697</c:v>
                </c:pt>
                <c:pt idx="16684">
                  <c:v>-4.2553191489361701E-2</c:v>
                </c:pt>
                <c:pt idx="16685">
                  <c:v>1.5529411764705801</c:v>
                </c:pt>
                <c:pt idx="16686">
                  <c:v>8.3440860215053707</c:v>
                </c:pt>
                <c:pt idx="16687">
                  <c:v>16</c:v>
                </c:pt>
                <c:pt idx="16688">
                  <c:v>19.462365591397798</c:v>
                </c:pt>
                <c:pt idx="16689">
                  <c:v>17.433333333333302</c:v>
                </c:pt>
                <c:pt idx="16690">
                  <c:v>20.118279569892401</c:v>
                </c:pt>
                <c:pt idx="16691">
                  <c:v>9.6637931034482705</c:v>
                </c:pt>
                <c:pt idx="16692">
                  <c:v>2.4416666666666602</c:v>
                </c:pt>
                <c:pt idx="16693">
                  <c:v>11.75</c:v>
                </c:pt>
                <c:pt idx="16694">
                  <c:v>2.0833333333333299</c:v>
                </c:pt>
                <c:pt idx="16695">
                  <c:v>9.1854838709677402</c:v>
                </c:pt>
                <c:pt idx="16696">
                  <c:v>-12</c:v>
                </c:pt>
                <c:pt idx="16697">
                  <c:v>-4.9473684210526301</c:v>
                </c:pt>
                <c:pt idx="16698">
                  <c:v>6.4086956521739102</c:v>
                </c:pt>
                <c:pt idx="16699">
                  <c:v>12.5804195804195</c:v>
                </c:pt>
                <c:pt idx="16700">
                  <c:v>10.0263157894736</c:v>
                </c:pt>
                <c:pt idx="16701">
                  <c:v>10.6894409937888</c:v>
                </c:pt>
                <c:pt idx="16702">
                  <c:v>9.9313725490195992</c:v>
                </c:pt>
                <c:pt idx="16703">
                  <c:v>4.9220779220779196</c:v>
                </c:pt>
                <c:pt idx="16704">
                  <c:v>-2.5</c:v>
                </c:pt>
                <c:pt idx="16705">
                  <c:v>-9.3076923076922995</c:v>
                </c:pt>
                <c:pt idx="16706">
                  <c:v>-1.2222222222222201</c:v>
                </c:pt>
                <c:pt idx="16707">
                  <c:v>1.1954795357361001</c:v>
                </c:pt>
                <c:pt idx="16708">
                  <c:v>3.5831099195710401</c:v>
                </c:pt>
                <c:pt idx="16709">
                  <c:v>4.8373205741626704</c:v>
                </c:pt>
                <c:pt idx="16710">
                  <c:v>9.0407659048795495</c:v>
                </c:pt>
                <c:pt idx="16711">
                  <c:v>11.592480291085501</c:v>
                </c:pt>
                <c:pt idx="16712">
                  <c:v>11.4621295279912</c:v>
                </c:pt>
                <c:pt idx="16713">
                  <c:v>10.8390410958904</c:v>
                </c:pt>
                <c:pt idx="16714">
                  <c:v>6.7708206686930001</c:v>
                </c:pt>
                <c:pt idx="16715">
                  <c:v>3.3254879448909298</c:v>
                </c:pt>
                <c:pt idx="16716">
                  <c:v>4.1779359430604899</c:v>
                </c:pt>
                <c:pt idx="16717">
                  <c:v>1.4561056105610499</c:v>
                </c:pt>
                <c:pt idx="16718">
                  <c:v>10.2827763496143</c:v>
                </c:pt>
                <c:pt idx="16719">
                  <c:v>6.7852112676056304</c:v>
                </c:pt>
                <c:pt idx="16720">
                  <c:v>3.8494208494208402</c:v>
                </c:pt>
                <c:pt idx="16721">
                  <c:v>4.9796610169491498</c:v>
                </c:pt>
                <c:pt idx="16722">
                  <c:v>8.8040540540540508</c:v>
                </c:pt>
                <c:pt idx="16723">
                  <c:v>10.883333333333301</c:v>
                </c:pt>
                <c:pt idx="16724">
                  <c:v>17.811447811447799</c:v>
                </c:pt>
                <c:pt idx="16725">
                  <c:v>16.108910891089099</c:v>
                </c:pt>
                <c:pt idx="16726">
                  <c:v>9.0701754385964897</c:v>
                </c:pt>
                <c:pt idx="16727">
                  <c:v>4.60363636363636</c:v>
                </c:pt>
                <c:pt idx="16728">
                  <c:v>5.9893617021276597</c:v>
                </c:pt>
                <c:pt idx="16729">
                  <c:v>6.0911764705882296</c:v>
                </c:pt>
                <c:pt idx="16730">
                  <c:v>13.016853932584199</c:v>
                </c:pt>
                <c:pt idx="16731">
                  <c:v>22</c:v>
                </c:pt>
                <c:pt idx="16732">
                  <c:v>2.8312688821752201</c:v>
                </c:pt>
                <c:pt idx="16733">
                  <c:v>5.3142341159087101</c:v>
                </c:pt>
                <c:pt idx="16734">
                  <c:v>6.6488403013739097</c:v>
                </c:pt>
                <c:pt idx="16735">
                  <c:v>8.7596316193399808</c:v>
                </c:pt>
                <c:pt idx="16736">
                  <c:v>11.636710988842999</c:v>
                </c:pt>
                <c:pt idx="16737">
                  <c:v>12.991309223437</c:v>
                </c:pt>
                <c:pt idx="16738">
                  <c:v>11.717402420317001</c:v>
                </c:pt>
                <c:pt idx="16739">
                  <c:v>7.3385225885225802</c:v>
                </c:pt>
                <c:pt idx="16740">
                  <c:v>5.3179249384147198</c:v>
                </c:pt>
                <c:pt idx="16741">
                  <c:v>6.3548780487804803</c:v>
                </c:pt>
                <c:pt idx="16742">
                  <c:v>4.6188340807174804</c:v>
                </c:pt>
                <c:pt idx="16743">
                  <c:v>9.2509671179883899</c:v>
                </c:pt>
                <c:pt idx="16744">
                  <c:v>3.66379310344827</c:v>
                </c:pt>
                <c:pt idx="16745">
                  <c:v>-0.46153846153846101</c:v>
                </c:pt>
                <c:pt idx="16746">
                  <c:v>1.3301886792452799</c:v>
                </c:pt>
                <c:pt idx="16747">
                  <c:v>-2.1944444444444402</c:v>
                </c:pt>
                <c:pt idx="16748">
                  <c:v>1.9636363636363601</c:v>
                </c:pt>
                <c:pt idx="16749">
                  <c:v>4.0714285714285703</c:v>
                </c:pt>
                <c:pt idx="16750">
                  <c:v>3.42622950819672</c:v>
                </c:pt>
                <c:pt idx="16751">
                  <c:v>-1.7586206896551699</c:v>
                </c:pt>
                <c:pt idx="16752">
                  <c:v>2.0943396226414999</c:v>
                </c:pt>
                <c:pt idx="16753">
                  <c:v>-5.9516129032257998</c:v>
                </c:pt>
                <c:pt idx="16754">
                  <c:v>-3.65</c:v>
                </c:pt>
                <c:pt idx="16755">
                  <c:v>7.7593984962405997</c:v>
                </c:pt>
                <c:pt idx="16756">
                  <c:v>5.9961419753086398</c:v>
                </c:pt>
                <c:pt idx="16757">
                  <c:v>4.6340206185566997</c:v>
                </c:pt>
                <c:pt idx="16758">
                  <c:v>9.6263345195729499</c:v>
                </c:pt>
                <c:pt idx="16759">
                  <c:v>9.0058651026392909</c:v>
                </c:pt>
                <c:pt idx="16760">
                  <c:v>7.5478821362799202</c:v>
                </c:pt>
                <c:pt idx="16761">
                  <c:v>11.6486718080548</c:v>
                </c:pt>
                <c:pt idx="16762">
                  <c:v>16.378378378378301</c:v>
                </c:pt>
                <c:pt idx="16763">
                  <c:v>4.9693140794223796</c:v>
                </c:pt>
                <c:pt idx="16764">
                  <c:v>4.6884343036978704</c:v>
                </c:pt>
                <c:pt idx="16765">
                  <c:v>4.98738532110091</c:v>
                </c:pt>
                <c:pt idx="16766">
                  <c:v>1.6235632183908</c:v>
                </c:pt>
                <c:pt idx="16767">
                  <c:v>8.0522388059701395</c:v>
                </c:pt>
                <c:pt idx="16768">
                  <c:v>5.6184971098265803</c:v>
                </c:pt>
                <c:pt idx="16769">
                  <c:v>1.0454545454545401</c:v>
                </c:pt>
                <c:pt idx="16770">
                  <c:v>2.0406976744185998</c:v>
                </c:pt>
                <c:pt idx="16771">
                  <c:v>2.3333333333333299</c:v>
                </c:pt>
                <c:pt idx="16772">
                  <c:v>6.4074074074074003</c:v>
                </c:pt>
                <c:pt idx="16773">
                  <c:v>14.3411764705882</c:v>
                </c:pt>
                <c:pt idx="16774">
                  <c:v>12.6723163841807</c:v>
                </c:pt>
                <c:pt idx="16775">
                  <c:v>7.3941176470588204</c:v>
                </c:pt>
                <c:pt idx="16776">
                  <c:v>4.7134146341463401</c:v>
                </c:pt>
                <c:pt idx="16777">
                  <c:v>7.3468208092485501</c:v>
                </c:pt>
                <c:pt idx="16778">
                  <c:v>6.1744186046511604</c:v>
                </c:pt>
                <c:pt idx="16779">
                  <c:v>12.395480225988701</c:v>
                </c:pt>
                <c:pt idx="16780">
                  <c:v>4.0769230769230704</c:v>
                </c:pt>
                <c:pt idx="16781">
                  <c:v>2.6153846153846101</c:v>
                </c:pt>
                <c:pt idx="16782">
                  <c:v>2.9009900990099</c:v>
                </c:pt>
                <c:pt idx="16783">
                  <c:v>13.032520325203199</c:v>
                </c:pt>
                <c:pt idx="16784">
                  <c:v>23.161538461538399</c:v>
                </c:pt>
                <c:pt idx="16785">
                  <c:v>10.148148148148101</c:v>
                </c:pt>
                <c:pt idx="16786">
                  <c:v>19.923076923076898</c:v>
                </c:pt>
                <c:pt idx="16787">
                  <c:v>16.282608695652101</c:v>
                </c:pt>
                <c:pt idx="16788">
                  <c:v>5.5606060606060597</c:v>
                </c:pt>
                <c:pt idx="16789">
                  <c:v>5.84671532846715</c:v>
                </c:pt>
                <c:pt idx="16790">
                  <c:v>6.0064102564102502</c:v>
                </c:pt>
                <c:pt idx="16791">
                  <c:v>7.5976331360946698</c:v>
                </c:pt>
                <c:pt idx="16792">
                  <c:v>-6.0769230769230704</c:v>
                </c:pt>
                <c:pt idx="16793">
                  <c:v>4.6315789473684204</c:v>
                </c:pt>
                <c:pt idx="16794">
                  <c:v>8.125</c:v>
                </c:pt>
                <c:pt idx="16795">
                  <c:v>7.3529411764705799</c:v>
                </c:pt>
                <c:pt idx="16796">
                  <c:v>18.684210526315699</c:v>
                </c:pt>
                <c:pt idx="16797">
                  <c:v>3</c:v>
                </c:pt>
                <c:pt idx="16798">
                  <c:v>-8.8000000000000007</c:v>
                </c:pt>
                <c:pt idx="16799">
                  <c:v>0.75</c:v>
                </c:pt>
                <c:pt idx="16800">
                  <c:v>-4.3333333333333304</c:v>
                </c:pt>
                <c:pt idx="16801">
                  <c:v>2</c:v>
                </c:pt>
                <c:pt idx="16802">
                  <c:v>1.6071942446043099</c:v>
                </c:pt>
                <c:pt idx="16803">
                  <c:v>1.45327102803738</c:v>
                </c:pt>
                <c:pt idx="16804">
                  <c:v>0.94985250737463101</c:v>
                </c:pt>
                <c:pt idx="16805">
                  <c:v>6.41602465331278</c:v>
                </c:pt>
                <c:pt idx="16806">
                  <c:v>6.1104477611940302</c:v>
                </c:pt>
                <c:pt idx="16807">
                  <c:v>12.5662100456621</c:v>
                </c:pt>
                <c:pt idx="16808">
                  <c:v>7.2619047619047601</c:v>
                </c:pt>
                <c:pt idx="16809">
                  <c:v>3.9644513137557902</c:v>
                </c:pt>
                <c:pt idx="16810">
                  <c:v>-1.06539074960127</c:v>
                </c:pt>
                <c:pt idx="16811">
                  <c:v>1.65625</c:v>
                </c:pt>
                <c:pt idx="16812">
                  <c:v>0.66260162601626005</c:v>
                </c:pt>
                <c:pt idx="16813">
                  <c:v>7.3269961977186302</c:v>
                </c:pt>
                <c:pt idx="16814">
                  <c:v>2.8806488991888699</c:v>
                </c:pt>
                <c:pt idx="16815">
                  <c:v>2.7729032258064499</c:v>
                </c:pt>
                <c:pt idx="16816">
                  <c:v>7.7916181606519199</c:v>
                </c:pt>
                <c:pt idx="16817">
                  <c:v>8.9522102747909198</c:v>
                </c:pt>
                <c:pt idx="16818">
                  <c:v>10.793220338983</c:v>
                </c:pt>
                <c:pt idx="16819">
                  <c:v>16.693317422434301</c:v>
                </c:pt>
                <c:pt idx="16820">
                  <c:v>10.8767605633802</c:v>
                </c:pt>
                <c:pt idx="16821">
                  <c:v>10.5173611111111</c:v>
                </c:pt>
                <c:pt idx="16822">
                  <c:v>5.84375</c:v>
                </c:pt>
                <c:pt idx="16823">
                  <c:v>4.9649122807017498</c:v>
                </c:pt>
                <c:pt idx="16824">
                  <c:v>3.5986525505293501</c:v>
                </c:pt>
                <c:pt idx="16825">
                  <c:v>10.101790763430699</c:v>
                </c:pt>
                <c:pt idx="16826">
                  <c:v>4.03067484662576</c:v>
                </c:pt>
                <c:pt idx="16827">
                  <c:v>5.2302587923025801</c:v>
                </c:pt>
                <c:pt idx="16828">
                  <c:v>7.1600474214582102</c:v>
                </c:pt>
                <c:pt idx="16829">
                  <c:v>10.1025324274243</c:v>
                </c:pt>
                <c:pt idx="16830">
                  <c:v>13.683855125844</c:v>
                </c:pt>
                <c:pt idx="16831">
                  <c:v>13.2269144144144</c:v>
                </c:pt>
                <c:pt idx="16832">
                  <c:v>11.0844686648501</c:v>
                </c:pt>
                <c:pt idx="16833">
                  <c:v>7.8608748481166399</c:v>
                </c:pt>
                <c:pt idx="16834">
                  <c:v>3.2494239631336401</c:v>
                </c:pt>
                <c:pt idx="16835">
                  <c:v>5.4279720279720198</c:v>
                </c:pt>
                <c:pt idx="16836">
                  <c:v>4.7503346720214097</c:v>
                </c:pt>
                <c:pt idx="16837">
                  <c:v>9.6947019867549606</c:v>
                </c:pt>
                <c:pt idx="16838">
                  <c:v>6.3112798264642</c:v>
                </c:pt>
                <c:pt idx="16839">
                  <c:v>8.6329411764705792</c:v>
                </c:pt>
                <c:pt idx="16840">
                  <c:v>12.4267379679144</c:v>
                </c:pt>
                <c:pt idx="16841">
                  <c:v>13.7546296296296</c:v>
                </c:pt>
                <c:pt idx="16842">
                  <c:v>16.5975056689342</c:v>
                </c:pt>
                <c:pt idx="16843">
                  <c:v>17.448791714614501</c:v>
                </c:pt>
                <c:pt idx="16844">
                  <c:v>16.480490523968701</c:v>
                </c:pt>
                <c:pt idx="16845">
                  <c:v>9.4965517241379303</c:v>
                </c:pt>
                <c:pt idx="16846">
                  <c:v>4.3168202764976904</c:v>
                </c:pt>
                <c:pt idx="16847">
                  <c:v>6.3410596026489996</c:v>
                </c:pt>
                <c:pt idx="16848">
                  <c:v>11.318725099601499</c:v>
                </c:pt>
                <c:pt idx="16849">
                  <c:v>8.24050632911392</c:v>
                </c:pt>
                <c:pt idx="16850">
                  <c:v>5.7833698030634499</c:v>
                </c:pt>
                <c:pt idx="16851">
                  <c:v>5.9426751592356597</c:v>
                </c:pt>
                <c:pt idx="16852">
                  <c:v>7.7870370370370301</c:v>
                </c:pt>
                <c:pt idx="16853">
                  <c:v>8.9009332376166501</c:v>
                </c:pt>
                <c:pt idx="16854">
                  <c:v>11.4933333333333</c:v>
                </c:pt>
                <c:pt idx="16855">
                  <c:v>14.251841929002</c:v>
                </c:pt>
                <c:pt idx="16856">
                  <c:v>13.6694987255734</c:v>
                </c:pt>
                <c:pt idx="16857">
                  <c:v>7.9255398361876397</c:v>
                </c:pt>
                <c:pt idx="16858">
                  <c:v>6.0759668508287197</c:v>
                </c:pt>
                <c:pt idx="16859">
                  <c:v>4.1853448275862002</c:v>
                </c:pt>
                <c:pt idx="16860">
                  <c:v>5.1955628594905496</c:v>
                </c:pt>
                <c:pt idx="16861">
                  <c:v>10.074459567654101</c:v>
                </c:pt>
                <c:pt idx="16862">
                  <c:v>2.86595174262734</c:v>
                </c:pt>
                <c:pt idx="16863">
                  <c:v>5.2972383720930196</c:v>
                </c:pt>
                <c:pt idx="16864">
                  <c:v>6.5398813447593902</c:v>
                </c:pt>
                <c:pt idx="16865">
                  <c:v>7.5170998632010901</c:v>
                </c:pt>
                <c:pt idx="16866">
                  <c:v>11.709200805909999</c:v>
                </c:pt>
                <c:pt idx="16867">
                  <c:v>12.8793208004851</c:v>
                </c:pt>
                <c:pt idx="16868">
                  <c:v>10.818926974664601</c:v>
                </c:pt>
                <c:pt idx="16869">
                  <c:v>6.9973770491803204</c:v>
                </c:pt>
                <c:pt idx="16870">
                  <c:v>3.1592039800995</c:v>
                </c:pt>
                <c:pt idx="16871">
                  <c:v>5.0605166051660504</c:v>
                </c:pt>
                <c:pt idx="16872">
                  <c:v>2.4974582425562799</c:v>
                </c:pt>
                <c:pt idx="16873">
                  <c:v>8.7040743388134292</c:v>
                </c:pt>
                <c:pt idx="16874">
                  <c:v>4.9336432797971197</c:v>
                </c:pt>
                <c:pt idx="16875">
                  <c:v>5.5434277751973902</c:v>
                </c:pt>
                <c:pt idx="16876">
                  <c:v>7.1238748392627498</c:v>
                </c:pt>
                <c:pt idx="16877">
                  <c:v>9.8670189343901296</c:v>
                </c:pt>
                <c:pt idx="16878">
                  <c:v>12.898900169204699</c:v>
                </c:pt>
                <c:pt idx="16879">
                  <c:v>13.800467653936</c:v>
                </c:pt>
                <c:pt idx="16880">
                  <c:v>12.6532218396458</c:v>
                </c:pt>
                <c:pt idx="16881">
                  <c:v>7.8911827956989198</c:v>
                </c:pt>
                <c:pt idx="16882">
                  <c:v>3.8369116432700201</c:v>
                </c:pt>
                <c:pt idx="16883">
                  <c:v>6.9980815347721803</c:v>
                </c:pt>
                <c:pt idx="16884">
                  <c:v>4.8526127735596196</c:v>
                </c:pt>
                <c:pt idx="16885">
                  <c:v>9.7559395248380092</c:v>
                </c:pt>
                <c:pt idx="16886">
                  <c:v>4.0216346153846096</c:v>
                </c:pt>
                <c:pt idx="16887">
                  <c:v>4.2652519893899203</c:v>
                </c:pt>
                <c:pt idx="16888">
                  <c:v>5.9776286353467496</c:v>
                </c:pt>
                <c:pt idx="16889">
                  <c:v>6.38709677419354</c:v>
                </c:pt>
                <c:pt idx="16890">
                  <c:v>11.309468822170899</c:v>
                </c:pt>
                <c:pt idx="16891">
                  <c:v>9.3015075376884404</c:v>
                </c:pt>
                <c:pt idx="16892">
                  <c:v>12.2982885085574</c:v>
                </c:pt>
                <c:pt idx="16893">
                  <c:v>12.826424870466299</c:v>
                </c:pt>
                <c:pt idx="16894">
                  <c:v>7.05191256830601</c:v>
                </c:pt>
                <c:pt idx="16895">
                  <c:v>3.8803611738148902</c:v>
                </c:pt>
                <c:pt idx="16896">
                  <c:v>3.8605108055009798</c:v>
                </c:pt>
                <c:pt idx="16897">
                  <c:v>8.4288461538461501</c:v>
                </c:pt>
                <c:pt idx="16898">
                  <c:v>2.7615384615384602</c:v>
                </c:pt>
                <c:pt idx="16899">
                  <c:v>0.51063829787234005</c:v>
                </c:pt>
                <c:pt idx="16900">
                  <c:v>1.6653746770025799</c:v>
                </c:pt>
                <c:pt idx="16901">
                  <c:v>9.3385826771653502</c:v>
                </c:pt>
                <c:pt idx="16902">
                  <c:v>11.6851385390428</c:v>
                </c:pt>
                <c:pt idx="16903">
                  <c:v>13.9415501905972</c:v>
                </c:pt>
                <c:pt idx="16904">
                  <c:v>14.107407407407401</c:v>
                </c:pt>
                <c:pt idx="16905">
                  <c:v>4.9880810488676897</c:v>
                </c:pt>
                <c:pt idx="16906">
                  <c:v>1.85501858736059</c:v>
                </c:pt>
                <c:pt idx="16907">
                  <c:v>0.95619658119658102</c:v>
                </c:pt>
                <c:pt idx="16908">
                  <c:v>3.20020964360587</c:v>
                </c:pt>
                <c:pt idx="16909">
                  <c:v>6.6199794026776502</c:v>
                </c:pt>
                <c:pt idx="16910">
                  <c:v>5.6788321167883202</c:v>
                </c:pt>
                <c:pt idx="16911">
                  <c:v>2.1080000000000001</c:v>
                </c:pt>
                <c:pt idx="16912">
                  <c:v>6.3574007220216604</c:v>
                </c:pt>
                <c:pt idx="16913">
                  <c:v>9.6969696969696901</c:v>
                </c:pt>
                <c:pt idx="16914">
                  <c:v>12.6828478964401</c:v>
                </c:pt>
                <c:pt idx="16915">
                  <c:v>13.4610389610389</c:v>
                </c:pt>
                <c:pt idx="16916">
                  <c:v>12.141772151898699</c:v>
                </c:pt>
                <c:pt idx="16917">
                  <c:v>8.0150375939849603</c:v>
                </c:pt>
                <c:pt idx="16918">
                  <c:v>-0.77659574468085102</c:v>
                </c:pt>
                <c:pt idx="16919">
                  <c:v>1.7491749174917399</c:v>
                </c:pt>
                <c:pt idx="16920">
                  <c:v>1.3692307692307599</c:v>
                </c:pt>
                <c:pt idx="16921">
                  <c:v>2.66</c:v>
                </c:pt>
                <c:pt idx="16922">
                  <c:v>3.1612903225806401</c:v>
                </c:pt>
                <c:pt idx="16923">
                  <c:v>3.1764705882352899</c:v>
                </c:pt>
                <c:pt idx="16924">
                  <c:v>-0.76811594202898503</c:v>
                </c:pt>
                <c:pt idx="16925">
                  <c:v>0.44578313253011997</c:v>
                </c:pt>
                <c:pt idx="16926">
                  <c:v>6.0860215053763396</c:v>
                </c:pt>
                <c:pt idx="16927">
                  <c:v>8.9555555555555504</c:v>
                </c:pt>
                <c:pt idx="16928">
                  <c:v>-1.1827956989247299</c:v>
                </c:pt>
                <c:pt idx="16929">
                  <c:v>1.5268817204301</c:v>
                </c:pt>
                <c:pt idx="16930">
                  <c:v>-4.8461538461538396</c:v>
                </c:pt>
                <c:pt idx="16931">
                  <c:v>5.27956989247311</c:v>
                </c:pt>
                <c:pt idx="16932">
                  <c:v>8.8555555555555507</c:v>
                </c:pt>
                <c:pt idx="16933">
                  <c:v>12.2043010752688</c:v>
                </c:pt>
                <c:pt idx="16934">
                  <c:v>17</c:v>
                </c:pt>
                <c:pt idx="16935">
                  <c:v>-7.2</c:v>
                </c:pt>
                <c:pt idx="16936">
                  <c:v>-11</c:v>
                </c:pt>
                <c:pt idx="16937">
                  <c:v>4.81957773512476</c:v>
                </c:pt>
                <c:pt idx="16938">
                  <c:v>4</c:v>
                </c:pt>
                <c:pt idx="16939">
                  <c:v>6.1653244907626696</c:v>
                </c:pt>
                <c:pt idx="16940">
                  <c:v>10.8058156727451</c:v>
                </c:pt>
                <c:pt idx="16941">
                  <c:v>12.500242836328299</c:v>
                </c:pt>
                <c:pt idx="16942">
                  <c:v>12.2773071778867</c:v>
                </c:pt>
                <c:pt idx="16943">
                  <c:v>11.727657324167099</c:v>
                </c:pt>
                <c:pt idx="16944">
                  <c:v>8.4263909404234294</c:v>
                </c:pt>
                <c:pt idx="16945">
                  <c:v>4.4818401937046</c:v>
                </c:pt>
                <c:pt idx="16946">
                  <c:v>7.3278955954322997</c:v>
                </c:pt>
                <c:pt idx="16947">
                  <c:v>3.8714941356450701</c:v>
                </c:pt>
                <c:pt idx="16948">
                  <c:v>8.5605911330049196</c:v>
                </c:pt>
                <c:pt idx="16949">
                  <c:v>0.108108108108108</c:v>
                </c:pt>
                <c:pt idx="16950">
                  <c:v>3.1372549019607798</c:v>
                </c:pt>
                <c:pt idx="16951">
                  <c:v>5.65198237885462</c:v>
                </c:pt>
                <c:pt idx="16952">
                  <c:v>11.746835443037901</c:v>
                </c:pt>
                <c:pt idx="16953">
                  <c:v>8.1071428571428505</c:v>
                </c:pt>
                <c:pt idx="16954">
                  <c:v>15.4216867469879</c:v>
                </c:pt>
                <c:pt idx="16955">
                  <c:v>13.0546875</c:v>
                </c:pt>
                <c:pt idx="16956">
                  <c:v>6.0930232558139501</c:v>
                </c:pt>
                <c:pt idx="16957">
                  <c:v>1.11788617886178</c:v>
                </c:pt>
                <c:pt idx="16958">
                  <c:v>4.2047244094488097</c:v>
                </c:pt>
                <c:pt idx="16959">
                  <c:v>3.2538461538461498</c:v>
                </c:pt>
                <c:pt idx="16960">
                  <c:v>7</c:v>
                </c:pt>
                <c:pt idx="16961">
                  <c:v>5.6727726894254697</c:v>
                </c:pt>
                <c:pt idx="16962">
                  <c:v>5.4694621695533199</c:v>
                </c:pt>
                <c:pt idx="16963">
                  <c:v>7.8572593800978696</c:v>
                </c:pt>
                <c:pt idx="16964">
                  <c:v>9.9052540913006002</c:v>
                </c:pt>
                <c:pt idx="16965">
                  <c:v>11.800509337860699</c:v>
                </c:pt>
                <c:pt idx="16966">
                  <c:v>13.2410296411856</c:v>
                </c:pt>
                <c:pt idx="16967">
                  <c:v>10.286549707602299</c:v>
                </c:pt>
                <c:pt idx="16968">
                  <c:v>7.5721649484536</c:v>
                </c:pt>
                <c:pt idx="16969">
                  <c:v>5.1403081914030802</c:v>
                </c:pt>
                <c:pt idx="16970">
                  <c:v>5.7859960552268204</c:v>
                </c:pt>
                <c:pt idx="16971">
                  <c:v>5.8324420677361797</c:v>
                </c:pt>
                <c:pt idx="16972">
                  <c:v>9.2693984306887494</c:v>
                </c:pt>
                <c:pt idx="16973">
                  <c:v>4.0485436893203799</c:v>
                </c:pt>
                <c:pt idx="16974">
                  <c:v>-3.6881720430107499</c:v>
                </c:pt>
                <c:pt idx="16975">
                  <c:v>1.8333333333333299</c:v>
                </c:pt>
                <c:pt idx="16976">
                  <c:v>10.0288461538461</c:v>
                </c:pt>
                <c:pt idx="16977">
                  <c:v>6.2673267326732596</c:v>
                </c:pt>
                <c:pt idx="16978">
                  <c:v>14.4891304347826</c:v>
                </c:pt>
                <c:pt idx="16979">
                  <c:v>13.3655913978494</c:v>
                </c:pt>
                <c:pt idx="16980">
                  <c:v>10.7586206896551</c:v>
                </c:pt>
                <c:pt idx="16981">
                  <c:v>-0.14049586776859499</c:v>
                </c:pt>
                <c:pt idx="16982">
                  <c:v>6.9032258064516103</c:v>
                </c:pt>
                <c:pt idx="16983">
                  <c:v>3.63309352517985</c:v>
                </c:pt>
                <c:pt idx="16984">
                  <c:v>9.0666666666666593</c:v>
                </c:pt>
                <c:pt idx="16985">
                  <c:v>-6.8125</c:v>
                </c:pt>
                <c:pt idx="16986">
                  <c:v>3.625</c:v>
                </c:pt>
                <c:pt idx="16987">
                  <c:v>11.868852459016299</c:v>
                </c:pt>
                <c:pt idx="16988">
                  <c:v>22.4166666666666</c:v>
                </c:pt>
                <c:pt idx="16989">
                  <c:v>17.209677419354801</c:v>
                </c:pt>
                <c:pt idx="16990">
                  <c:v>9.4833333333333307</c:v>
                </c:pt>
                <c:pt idx="16991">
                  <c:v>10.7258064516129</c:v>
                </c:pt>
                <c:pt idx="16992">
                  <c:v>11.3548387096774</c:v>
                </c:pt>
                <c:pt idx="16993">
                  <c:v>7.18333333333333</c:v>
                </c:pt>
                <c:pt idx="16994">
                  <c:v>18.403225806451601</c:v>
                </c:pt>
                <c:pt idx="16995">
                  <c:v>5.4666666666666597</c:v>
                </c:pt>
                <c:pt idx="16996">
                  <c:v>19.193548387096701</c:v>
                </c:pt>
                <c:pt idx="16997">
                  <c:v>5.7235294117646998</c:v>
                </c:pt>
                <c:pt idx="16998">
                  <c:v>2.1741935483870898</c:v>
                </c:pt>
                <c:pt idx="16999">
                  <c:v>-1.44508670520231</c:v>
                </c:pt>
                <c:pt idx="17000">
                  <c:v>0.68452380952380898</c:v>
                </c:pt>
                <c:pt idx="17001">
                  <c:v>-4.1941176470588202</c:v>
                </c:pt>
                <c:pt idx="17002">
                  <c:v>-9.85964912280701</c:v>
                </c:pt>
                <c:pt idx="17003">
                  <c:v>1.57480314960629</c:v>
                </c:pt>
                <c:pt idx="17004">
                  <c:v>9.8547008547008499</c:v>
                </c:pt>
                <c:pt idx="17005">
                  <c:v>6.3280000000000003</c:v>
                </c:pt>
                <c:pt idx="17006">
                  <c:v>10.7202797202797</c:v>
                </c:pt>
                <c:pt idx="17007">
                  <c:v>11.0064516129032</c:v>
                </c:pt>
                <c:pt idx="17008">
                  <c:v>14.6866666666666</c:v>
                </c:pt>
                <c:pt idx="17009">
                  <c:v>15.096774193548301</c:v>
                </c:pt>
                <c:pt idx="17010">
                  <c:v>8.9622641509433905</c:v>
                </c:pt>
                <c:pt idx="17011">
                  <c:v>0.50837988826815605</c:v>
                </c:pt>
                <c:pt idx="17012">
                  <c:v>5.0368421052631502</c:v>
                </c:pt>
                <c:pt idx="17013">
                  <c:v>0.75480769230769196</c:v>
                </c:pt>
                <c:pt idx="17014">
                  <c:v>16.481308411214901</c:v>
                </c:pt>
                <c:pt idx="17015">
                  <c:v>1.44680851063829</c:v>
                </c:pt>
                <c:pt idx="17016">
                  <c:v>3.24705882352941</c:v>
                </c:pt>
                <c:pt idx="17017">
                  <c:v>1.5806451612903201</c:v>
                </c:pt>
                <c:pt idx="17018">
                  <c:v>10.5</c:v>
                </c:pt>
                <c:pt idx="17019">
                  <c:v>12.8709677419354</c:v>
                </c:pt>
                <c:pt idx="17020">
                  <c:v>15.1444444444444</c:v>
                </c:pt>
                <c:pt idx="17021">
                  <c:v>7.4946236559139701</c:v>
                </c:pt>
                <c:pt idx="17022">
                  <c:v>6.3017241379310303</c:v>
                </c:pt>
                <c:pt idx="17023">
                  <c:v>8.5500000000000007</c:v>
                </c:pt>
                <c:pt idx="17024">
                  <c:v>1.24193548387096</c:v>
                </c:pt>
                <c:pt idx="17025">
                  <c:v>3.4552845528455198</c:v>
                </c:pt>
                <c:pt idx="17026">
                  <c:v>6.9534883720930196</c:v>
                </c:pt>
                <c:pt idx="17027">
                  <c:v>3.84</c:v>
                </c:pt>
                <c:pt idx="17028">
                  <c:v>5.4505300353356798</c:v>
                </c:pt>
                <c:pt idx="17029">
                  <c:v>4.9089456869009496</c:v>
                </c:pt>
                <c:pt idx="17030">
                  <c:v>8.7395659432387305</c:v>
                </c:pt>
                <c:pt idx="17031">
                  <c:v>10.214285714285699</c:v>
                </c:pt>
                <c:pt idx="17032">
                  <c:v>16.961290322580599</c:v>
                </c:pt>
                <c:pt idx="17033">
                  <c:v>12.5625</c:v>
                </c:pt>
                <c:pt idx="17034">
                  <c:v>7.6705882352941099</c:v>
                </c:pt>
                <c:pt idx="17035">
                  <c:v>1.2870370370370301</c:v>
                </c:pt>
                <c:pt idx="17036">
                  <c:v>7.28171091445427</c:v>
                </c:pt>
                <c:pt idx="17037">
                  <c:v>1.1555555555555499</c:v>
                </c:pt>
                <c:pt idx="17038">
                  <c:v>7.7883870967741897</c:v>
                </c:pt>
                <c:pt idx="17039">
                  <c:v>4.3711340206185501</c:v>
                </c:pt>
                <c:pt idx="17040">
                  <c:v>1.3068181818181801</c:v>
                </c:pt>
                <c:pt idx="17041">
                  <c:v>3.36082474226804</c:v>
                </c:pt>
                <c:pt idx="17042">
                  <c:v>8.7446808510638299</c:v>
                </c:pt>
                <c:pt idx="17043">
                  <c:v>11.6451612903225</c:v>
                </c:pt>
                <c:pt idx="17044">
                  <c:v>27.122222222222199</c:v>
                </c:pt>
                <c:pt idx="17045">
                  <c:v>25.516129032258</c:v>
                </c:pt>
                <c:pt idx="17046">
                  <c:v>9.5862068965517206</c:v>
                </c:pt>
                <c:pt idx="17047">
                  <c:v>3.4249999999999998</c:v>
                </c:pt>
                <c:pt idx="17048">
                  <c:v>1.8306451612903201</c:v>
                </c:pt>
                <c:pt idx="17049">
                  <c:v>5.3495934959349496</c:v>
                </c:pt>
                <c:pt idx="17050">
                  <c:v>7.38709677419354</c:v>
                </c:pt>
                <c:pt idx="17051">
                  <c:v>11.785714285714199</c:v>
                </c:pt>
                <c:pt idx="17052">
                  <c:v>10.4411764705882</c:v>
                </c:pt>
                <c:pt idx="17053">
                  <c:v>4.3888888888888804</c:v>
                </c:pt>
                <c:pt idx="17054">
                  <c:v>-4.4545454545454497</c:v>
                </c:pt>
                <c:pt idx="17055">
                  <c:v>5.75</c:v>
                </c:pt>
                <c:pt idx="17056">
                  <c:v>26.5</c:v>
                </c:pt>
                <c:pt idx="17057">
                  <c:v>8.6960784313725394</c:v>
                </c:pt>
                <c:pt idx="17058">
                  <c:v>5.10752688172043</c:v>
                </c:pt>
                <c:pt idx="17059">
                  <c:v>6.6315789473684204</c:v>
                </c:pt>
                <c:pt idx="17060">
                  <c:v>18.5555555555555</c:v>
                </c:pt>
                <c:pt idx="17061">
                  <c:v>12.2903225806451</c:v>
                </c:pt>
                <c:pt idx="17062">
                  <c:v>16.711111111111101</c:v>
                </c:pt>
                <c:pt idx="17063">
                  <c:v>14.4408602150537</c:v>
                </c:pt>
                <c:pt idx="17064">
                  <c:v>14.75</c:v>
                </c:pt>
                <c:pt idx="17065">
                  <c:v>7.86666666666666</c:v>
                </c:pt>
                <c:pt idx="17066">
                  <c:v>6.4354838709677402</c:v>
                </c:pt>
                <c:pt idx="17067">
                  <c:v>10.246268656716399</c:v>
                </c:pt>
                <c:pt idx="17068">
                  <c:v>7.7769784172661804</c:v>
                </c:pt>
                <c:pt idx="17069">
                  <c:v>-2.5454545454545401</c:v>
                </c:pt>
                <c:pt idx="17070">
                  <c:v>11.75</c:v>
                </c:pt>
                <c:pt idx="17071">
                  <c:v>7.3125</c:v>
                </c:pt>
                <c:pt idx="17072">
                  <c:v>4.9166666666666599</c:v>
                </c:pt>
                <c:pt idx="17073">
                  <c:v>-0.25</c:v>
                </c:pt>
                <c:pt idx="17074">
                  <c:v>21.933333333333302</c:v>
                </c:pt>
                <c:pt idx="17075">
                  <c:v>18.052631578947299</c:v>
                </c:pt>
                <c:pt idx="17076">
                  <c:v>1.875</c:v>
                </c:pt>
                <c:pt idx="17077">
                  <c:v>-2.8</c:v>
                </c:pt>
                <c:pt idx="17078">
                  <c:v>3.71428571428571</c:v>
                </c:pt>
                <c:pt idx="17079">
                  <c:v>16.1111111111111</c:v>
                </c:pt>
                <c:pt idx="17080">
                  <c:v>-9.75</c:v>
                </c:pt>
                <c:pt idx="17081">
                  <c:v>-0.25</c:v>
                </c:pt>
                <c:pt idx="17082">
                  <c:v>46.75</c:v>
                </c:pt>
                <c:pt idx="17083">
                  <c:v>111.5</c:v>
                </c:pt>
                <c:pt idx="17084">
                  <c:v>-2.9666666666666601</c:v>
                </c:pt>
                <c:pt idx="17085">
                  <c:v>0.57051282051282004</c:v>
                </c:pt>
                <c:pt idx="17086">
                  <c:v>4.3952254641909798</c:v>
                </c:pt>
                <c:pt idx="17087">
                  <c:v>7.56914893617021</c:v>
                </c:pt>
                <c:pt idx="17088">
                  <c:v>9.19414893617021</c:v>
                </c:pt>
                <c:pt idx="17089">
                  <c:v>10.373056994818601</c:v>
                </c:pt>
                <c:pt idx="17090">
                  <c:v>7.0879396984924599</c:v>
                </c:pt>
                <c:pt idx="17091">
                  <c:v>4.96221662468513</c:v>
                </c:pt>
                <c:pt idx="17092">
                  <c:v>0.91223404255319096</c:v>
                </c:pt>
                <c:pt idx="17093">
                  <c:v>4.2974358974358902</c:v>
                </c:pt>
                <c:pt idx="17094">
                  <c:v>-2.3614718614718599</c:v>
                </c:pt>
                <c:pt idx="17095">
                  <c:v>4.5643776824034301</c:v>
                </c:pt>
                <c:pt idx="17096">
                  <c:v>3.2833526682134502</c:v>
                </c:pt>
                <c:pt idx="17097">
                  <c:v>4.2375954198473202</c:v>
                </c:pt>
                <c:pt idx="17098">
                  <c:v>5.6953035509736498</c:v>
                </c:pt>
                <c:pt idx="17099">
                  <c:v>9.0213206988451198</c:v>
                </c:pt>
                <c:pt idx="17100">
                  <c:v>11.046261274367099</c:v>
                </c:pt>
                <c:pt idx="17101">
                  <c:v>10.281366791243901</c:v>
                </c:pt>
                <c:pt idx="17102">
                  <c:v>9.9746710526315798</c:v>
                </c:pt>
                <c:pt idx="17103">
                  <c:v>6.0275043427909596</c:v>
                </c:pt>
                <c:pt idx="17104">
                  <c:v>3.5731907894736801</c:v>
                </c:pt>
                <c:pt idx="17105">
                  <c:v>4.4406614785992202</c:v>
                </c:pt>
                <c:pt idx="17106">
                  <c:v>2.5428480407773102</c:v>
                </c:pt>
                <c:pt idx="17107">
                  <c:v>9.5555207026348796</c:v>
                </c:pt>
                <c:pt idx="17108">
                  <c:v>2.5597484276729499</c:v>
                </c:pt>
                <c:pt idx="17109">
                  <c:v>11.0070921985815</c:v>
                </c:pt>
                <c:pt idx="17110">
                  <c:v>11.858064516129</c:v>
                </c:pt>
                <c:pt idx="17111">
                  <c:v>19.398843930635799</c:v>
                </c:pt>
                <c:pt idx="17112">
                  <c:v>14.059139784946201</c:v>
                </c:pt>
                <c:pt idx="17113">
                  <c:v>11.8</c:v>
                </c:pt>
                <c:pt idx="17114">
                  <c:v>8.6021505376343992</c:v>
                </c:pt>
                <c:pt idx="17115">
                  <c:v>16.147465437788</c:v>
                </c:pt>
                <c:pt idx="17116">
                  <c:v>5.2333333333333298</c:v>
                </c:pt>
                <c:pt idx="17117">
                  <c:v>6.5899280575539496</c:v>
                </c:pt>
                <c:pt idx="17118">
                  <c:v>6.8651685393258397</c:v>
                </c:pt>
                <c:pt idx="17119">
                  <c:v>12.561594202898499</c:v>
                </c:pt>
                <c:pt idx="17120">
                  <c:v>7.1484536082474204</c:v>
                </c:pt>
                <c:pt idx="17121">
                  <c:v>10.5795454545454</c:v>
                </c:pt>
                <c:pt idx="17122">
                  <c:v>16.453846153846101</c:v>
                </c:pt>
                <c:pt idx="17123">
                  <c:v>16.256916996047401</c:v>
                </c:pt>
                <c:pt idx="17124">
                  <c:v>15.952471482889701</c:v>
                </c:pt>
                <c:pt idx="17125">
                  <c:v>20.6279527559055</c:v>
                </c:pt>
                <c:pt idx="17126">
                  <c:v>12.270793036750399</c:v>
                </c:pt>
                <c:pt idx="17127">
                  <c:v>14.736641221374001</c:v>
                </c:pt>
                <c:pt idx="17128">
                  <c:v>6.8996212121212102</c:v>
                </c:pt>
                <c:pt idx="17129">
                  <c:v>12.4148397976391</c:v>
                </c:pt>
                <c:pt idx="17130">
                  <c:v>11.1064891846921</c:v>
                </c:pt>
                <c:pt idx="17131">
                  <c:v>16.746753246753201</c:v>
                </c:pt>
                <c:pt idx="17132">
                  <c:v>4.6462585034013602</c:v>
                </c:pt>
                <c:pt idx="17133">
                  <c:v>2.0689655172413701</c:v>
                </c:pt>
                <c:pt idx="17134">
                  <c:v>2.9746835443037898</c:v>
                </c:pt>
                <c:pt idx="17135">
                  <c:v>6.7634408602150504</c:v>
                </c:pt>
                <c:pt idx="17136">
                  <c:v>10.8861386138613</c:v>
                </c:pt>
                <c:pt idx="17137">
                  <c:v>11.979695431472001</c:v>
                </c:pt>
                <c:pt idx="17138">
                  <c:v>4.0995024875621802</c:v>
                </c:pt>
                <c:pt idx="17139">
                  <c:v>8.4545454545454497</c:v>
                </c:pt>
                <c:pt idx="17140">
                  <c:v>5.1407035175879399</c:v>
                </c:pt>
                <c:pt idx="17141">
                  <c:v>6.5217391304347796</c:v>
                </c:pt>
                <c:pt idx="17142">
                  <c:v>-1.77272727272727</c:v>
                </c:pt>
                <c:pt idx="17143">
                  <c:v>2.7265917602996201</c:v>
                </c:pt>
                <c:pt idx="17144">
                  <c:v>1.44329896907216</c:v>
                </c:pt>
                <c:pt idx="17145">
                  <c:v>3.8988764044943802</c:v>
                </c:pt>
                <c:pt idx="17146">
                  <c:v>7.6489361702127603</c:v>
                </c:pt>
                <c:pt idx="17147">
                  <c:v>11.8777777777777</c:v>
                </c:pt>
                <c:pt idx="17148">
                  <c:v>3.5698924731182702</c:v>
                </c:pt>
                <c:pt idx="17149">
                  <c:v>15.4333333333333</c:v>
                </c:pt>
                <c:pt idx="17150">
                  <c:v>12.946236559139701</c:v>
                </c:pt>
                <c:pt idx="17151">
                  <c:v>16.241379310344801</c:v>
                </c:pt>
                <c:pt idx="17152">
                  <c:v>5.0333333333333297</c:v>
                </c:pt>
                <c:pt idx="17153">
                  <c:v>1.93548387096774</c:v>
                </c:pt>
                <c:pt idx="17154">
                  <c:v>-0.41732283464566899</c:v>
                </c:pt>
                <c:pt idx="17155">
                  <c:v>12.686567164179101</c:v>
                </c:pt>
                <c:pt idx="17156">
                  <c:v>-6.6881720430107503</c:v>
                </c:pt>
                <c:pt idx="17157">
                  <c:v>-4.4235294117646999</c:v>
                </c:pt>
                <c:pt idx="17158">
                  <c:v>3.52</c:v>
                </c:pt>
                <c:pt idx="17159">
                  <c:v>20.720338983050802</c:v>
                </c:pt>
                <c:pt idx="17160">
                  <c:v>24.927419354838701</c:v>
                </c:pt>
                <c:pt idx="17161">
                  <c:v>28.5416666666666</c:v>
                </c:pt>
                <c:pt idx="17162">
                  <c:v>18.7903225806451</c:v>
                </c:pt>
                <c:pt idx="17163">
                  <c:v>7.5564516129032198</c:v>
                </c:pt>
                <c:pt idx="17164">
                  <c:v>0.6</c:v>
                </c:pt>
                <c:pt idx="17165">
                  <c:v>7.0483870967741904</c:v>
                </c:pt>
                <c:pt idx="17166">
                  <c:v>3.01587301587301</c:v>
                </c:pt>
                <c:pt idx="17167">
                  <c:v>11.271317829457301</c:v>
                </c:pt>
                <c:pt idx="17168">
                  <c:v>3.4068965517241301</c:v>
                </c:pt>
                <c:pt idx="17169">
                  <c:v>-0.54545454545454497</c:v>
                </c:pt>
                <c:pt idx="17170">
                  <c:v>3.51748251748251</c:v>
                </c:pt>
                <c:pt idx="17171">
                  <c:v>10.0310559006211</c:v>
                </c:pt>
                <c:pt idx="17172">
                  <c:v>15.8771929824561</c:v>
                </c:pt>
                <c:pt idx="17173">
                  <c:v>5.6117647058823499</c:v>
                </c:pt>
                <c:pt idx="17174">
                  <c:v>6.9604519774011298</c:v>
                </c:pt>
                <c:pt idx="17175">
                  <c:v>2.3095238095238</c:v>
                </c:pt>
                <c:pt idx="17176">
                  <c:v>0.182389937106918</c:v>
                </c:pt>
                <c:pt idx="17177">
                  <c:v>6.6768292682926802</c:v>
                </c:pt>
                <c:pt idx="17178">
                  <c:v>1.890625</c:v>
                </c:pt>
                <c:pt idx="17179">
                  <c:v>8.69</c:v>
                </c:pt>
                <c:pt idx="17180">
                  <c:v>3.5924855491329399</c:v>
                </c:pt>
                <c:pt idx="17181">
                  <c:v>1.92074468085106</c:v>
                </c:pt>
                <c:pt idx="17182">
                  <c:v>5.4145077720207198</c:v>
                </c:pt>
                <c:pt idx="17183">
                  <c:v>7.0764150943396196</c:v>
                </c:pt>
                <c:pt idx="17184">
                  <c:v>10.17679305619</c:v>
                </c:pt>
                <c:pt idx="17185">
                  <c:v>10.9253421816673</c:v>
                </c:pt>
                <c:pt idx="17186">
                  <c:v>12.2759325498211</c:v>
                </c:pt>
                <c:pt idx="17187">
                  <c:v>7.2571170356981396</c:v>
                </c:pt>
                <c:pt idx="17188">
                  <c:v>3.1386224934612001</c:v>
                </c:pt>
                <c:pt idx="17189">
                  <c:v>4.9064748201438801</c:v>
                </c:pt>
                <c:pt idx="17190">
                  <c:v>2.0288270377733499</c:v>
                </c:pt>
                <c:pt idx="17191">
                  <c:v>7.2044681884409902</c:v>
                </c:pt>
                <c:pt idx="17192">
                  <c:v>5.1206225680933803</c:v>
                </c:pt>
                <c:pt idx="17193">
                  <c:v>6.6536796536796503</c:v>
                </c:pt>
                <c:pt idx="17194">
                  <c:v>5.9850187265917603</c:v>
                </c:pt>
                <c:pt idx="17195">
                  <c:v>14.342519685039299</c:v>
                </c:pt>
                <c:pt idx="17196">
                  <c:v>15.588932806324101</c:v>
                </c:pt>
                <c:pt idx="17197">
                  <c:v>19.609561752988</c:v>
                </c:pt>
                <c:pt idx="17198">
                  <c:v>17.6145038167938</c:v>
                </c:pt>
                <c:pt idx="17199">
                  <c:v>10.6812749003984</c:v>
                </c:pt>
                <c:pt idx="17200">
                  <c:v>3.2175732217573199</c:v>
                </c:pt>
                <c:pt idx="17201">
                  <c:v>7.6547619047618998</c:v>
                </c:pt>
                <c:pt idx="17202">
                  <c:v>4.8442367601246099</c:v>
                </c:pt>
                <c:pt idx="17203">
                  <c:v>10.088145896656499</c:v>
                </c:pt>
                <c:pt idx="17204">
                  <c:v>4.9511278195488702</c:v>
                </c:pt>
                <c:pt idx="17205">
                  <c:v>5.7572254335260098</c:v>
                </c:pt>
                <c:pt idx="17206">
                  <c:v>6.4569583931133403</c:v>
                </c:pt>
                <c:pt idx="17207">
                  <c:v>9.5447870778267205</c:v>
                </c:pt>
                <c:pt idx="17208">
                  <c:v>14.409352517985599</c:v>
                </c:pt>
                <c:pt idx="17209">
                  <c:v>13.5061648280337</c:v>
                </c:pt>
                <c:pt idx="17210">
                  <c:v>11.9628132578819</c:v>
                </c:pt>
                <c:pt idx="17211">
                  <c:v>8.3200867052023106</c:v>
                </c:pt>
                <c:pt idx="17212">
                  <c:v>5.5065472088215</c:v>
                </c:pt>
                <c:pt idx="17213">
                  <c:v>7.8946444249341496</c:v>
                </c:pt>
                <c:pt idx="17214">
                  <c:v>3.1920857378400598</c:v>
                </c:pt>
                <c:pt idx="17215">
                  <c:v>8.7010475423045897</c:v>
                </c:pt>
                <c:pt idx="17216">
                  <c:v>0</c:v>
                </c:pt>
                <c:pt idx="17217">
                  <c:v>4.67581047381546</c:v>
                </c:pt>
                <c:pt idx="17218">
                  <c:v>2.0456253354804002</c:v>
                </c:pt>
                <c:pt idx="17219">
                  <c:v>6.7346471127405998</c:v>
                </c:pt>
                <c:pt idx="17220">
                  <c:v>2.9215686274509798</c:v>
                </c:pt>
                <c:pt idx="17221">
                  <c:v>5.1329174664107402</c:v>
                </c:pt>
                <c:pt idx="17222">
                  <c:v>7.3532068654019804</c:v>
                </c:pt>
                <c:pt idx="17223">
                  <c:v>9.5133876600698493</c:v>
                </c:pt>
                <c:pt idx="17224">
                  <c:v>3.7085020242914899</c:v>
                </c:pt>
                <c:pt idx="17225">
                  <c:v>2.6743529411764699</c:v>
                </c:pt>
                <c:pt idx="17226">
                  <c:v>-0.91788669637173703</c:v>
                </c:pt>
                <c:pt idx="17227">
                  <c:v>0.25233644859812998</c:v>
                </c:pt>
                <c:pt idx="17228">
                  <c:v>3.7711682743837001</c:v>
                </c:pt>
                <c:pt idx="17229">
                  <c:v>2.5033444816053501</c:v>
                </c:pt>
                <c:pt idx="17230">
                  <c:v>2.1803278688524501</c:v>
                </c:pt>
                <c:pt idx="17231">
                  <c:v>-0.38980263157894701</c:v>
                </c:pt>
                <c:pt idx="17232">
                  <c:v>-1.57117117117117</c:v>
                </c:pt>
                <c:pt idx="17233">
                  <c:v>1.41144901610017</c:v>
                </c:pt>
                <c:pt idx="17234">
                  <c:v>6.4542586750788598</c:v>
                </c:pt>
                <c:pt idx="17235">
                  <c:v>7.8200408997955</c:v>
                </c:pt>
                <c:pt idx="17236">
                  <c:v>1.2076124567474</c:v>
                </c:pt>
                <c:pt idx="17237">
                  <c:v>5.3969465648854902</c:v>
                </c:pt>
                <c:pt idx="17238">
                  <c:v>0.22504892367905999</c:v>
                </c:pt>
                <c:pt idx="17239">
                  <c:v>0.49009009009009002</c:v>
                </c:pt>
                <c:pt idx="17240">
                  <c:v>4.2659758203799596</c:v>
                </c:pt>
                <c:pt idx="17241">
                  <c:v>5.4016736401673597</c:v>
                </c:pt>
                <c:pt idx="17242">
                  <c:v>4.3755102040816301</c:v>
                </c:pt>
                <c:pt idx="17243">
                  <c:v>2.5524475524475498</c:v>
                </c:pt>
                <c:pt idx="17244">
                  <c:v>-2.18134715025906</c:v>
                </c:pt>
                <c:pt idx="17245">
                  <c:v>4.7819905213270104</c:v>
                </c:pt>
                <c:pt idx="17246">
                  <c:v>10.827205882352899</c:v>
                </c:pt>
                <c:pt idx="17247">
                  <c:v>2.1602564102564101</c:v>
                </c:pt>
                <c:pt idx="17248">
                  <c:v>-3.7658536585365798</c:v>
                </c:pt>
                <c:pt idx="17249">
                  <c:v>-1.42338709677419</c:v>
                </c:pt>
                <c:pt idx="17250">
                  <c:v>7.3311688311688297</c:v>
                </c:pt>
                <c:pt idx="17251">
                  <c:v>-4.4039408866995</c:v>
                </c:pt>
                <c:pt idx="17252">
                  <c:v>6.6009852216748701</c:v>
                </c:pt>
                <c:pt idx="17253">
                  <c:v>18.8379888268156</c:v>
                </c:pt>
                <c:pt idx="17254">
                  <c:v>19.05</c:v>
                </c:pt>
                <c:pt idx="17255">
                  <c:v>9.4745762711864394</c:v>
                </c:pt>
                <c:pt idx="17256">
                  <c:v>4.6201117318435703</c:v>
                </c:pt>
                <c:pt idx="17257">
                  <c:v>7.0632911392404996</c:v>
                </c:pt>
                <c:pt idx="17258">
                  <c:v>13.126436781609099</c:v>
                </c:pt>
                <c:pt idx="17259">
                  <c:v>5.6629834254143603</c:v>
                </c:pt>
                <c:pt idx="17260">
                  <c:v>4.71505376344086</c:v>
                </c:pt>
                <c:pt idx="17261">
                  <c:v>-5.1016949152542299</c:v>
                </c:pt>
                <c:pt idx="17262">
                  <c:v>-3.1049723756906</c:v>
                </c:pt>
                <c:pt idx="17263">
                  <c:v>10.4855491329479</c:v>
                </c:pt>
                <c:pt idx="17264">
                  <c:v>2.2619047619047601</c:v>
                </c:pt>
                <c:pt idx="17265">
                  <c:v>0</c:v>
                </c:pt>
                <c:pt idx="17266">
                  <c:v>20.862068965517199</c:v>
                </c:pt>
                <c:pt idx="17267">
                  <c:v>3.1625000000000001</c:v>
                </c:pt>
                <c:pt idx="17268">
                  <c:v>-1.2359550561797701</c:v>
                </c:pt>
                <c:pt idx="17269">
                  <c:v>-0.116279069767441</c:v>
                </c:pt>
                <c:pt idx="17270">
                  <c:v>4.2333333333333298</c:v>
                </c:pt>
                <c:pt idx="17271">
                  <c:v>21.515151515151501</c:v>
                </c:pt>
                <c:pt idx="17272">
                  <c:v>26.8611111111111</c:v>
                </c:pt>
                <c:pt idx="17273">
                  <c:v>1.50819672131147</c:v>
                </c:pt>
                <c:pt idx="17274">
                  <c:v>13.346774193548301</c:v>
                </c:pt>
                <c:pt idx="17275">
                  <c:v>13.475</c:v>
                </c:pt>
                <c:pt idx="17276">
                  <c:v>3.8091603053435099</c:v>
                </c:pt>
                <c:pt idx="17277">
                  <c:v>10.3233082706766</c:v>
                </c:pt>
                <c:pt idx="17278">
                  <c:v>9.5602836879432598</c:v>
                </c:pt>
                <c:pt idx="17279">
                  <c:v>17.954887218045101</c:v>
                </c:pt>
                <c:pt idx="17280">
                  <c:v>25.9553571428571</c:v>
                </c:pt>
                <c:pt idx="17281">
                  <c:v>14.9186991869918</c:v>
                </c:pt>
                <c:pt idx="17282">
                  <c:v>12.0625</c:v>
                </c:pt>
                <c:pt idx="17283">
                  <c:v>-4.5877192982456103</c:v>
                </c:pt>
                <c:pt idx="17284">
                  <c:v>-3.2588235294117598</c:v>
                </c:pt>
                <c:pt idx="17285">
                  <c:v>-6.0561797752808904</c:v>
                </c:pt>
                <c:pt idx="17286">
                  <c:v>2.6467236467236401</c:v>
                </c:pt>
                <c:pt idx="17287">
                  <c:v>3.6194225721784701</c:v>
                </c:pt>
                <c:pt idx="17288">
                  <c:v>-0.84459459459459396</c:v>
                </c:pt>
                <c:pt idx="17289">
                  <c:v>-3.0521327014218</c:v>
                </c:pt>
                <c:pt idx="17290">
                  <c:v>1.64837905236907</c:v>
                </c:pt>
                <c:pt idx="17291">
                  <c:v>0.45691382765531002</c:v>
                </c:pt>
                <c:pt idx="17292">
                  <c:v>3.69639065817409</c:v>
                </c:pt>
                <c:pt idx="17293">
                  <c:v>-0.80230326295585397</c:v>
                </c:pt>
                <c:pt idx="17294">
                  <c:v>-3.1721014492753601</c:v>
                </c:pt>
                <c:pt idx="17295">
                  <c:v>-0.80573951434878499</c:v>
                </c:pt>
                <c:pt idx="17296">
                  <c:v>-1.9193954659949599</c:v>
                </c:pt>
                <c:pt idx="17297">
                  <c:v>8.3049095607235106</c:v>
                </c:pt>
                <c:pt idx="17298">
                  <c:v>3.0325406758448001</c:v>
                </c:pt>
                <c:pt idx="17299">
                  <c:v>6.8133514986375996</c:v>
                </c:pt>
                <c:pt idx="17300">
                  <c:v>-0.17191283292978199</c:v>
                </c:pt>
                <c:pt idx="17301">
                  <c:v>4.2330097087378604</c:v>
                </c:pt>
                <c:pt idx="17302">
                  <c:v>-0.79220779220779203</c:v>
                </c:pt>
                <c:pt idx="17303">
                  <c:v>6.8364231188658602</c:v>
                </c:pt>
                <c:pt idx="17304">
                  <c:v>6.5106100795755903</c:v>
                </c:pt>
                <c:pt idx="17305">
                  <c:v>6.1562867215041104</c:v>
                </c:pt>
                <c:pt idx="17306">
                  <c:v>-2.3048368953880698</c:v>
                </c:pt>
                <c:pt idx="17307">
                  <c:v>0.14953271028037299</c:v>
                </c:pt>
                <c:pt idx="17308">
                  <c:v>2.92298136645962</c:v>
                </c:pt>
                <c:pt idx="17309">
                  <c:v>3.1078066914498099</c:v>
                </c:pt>
                <c:pt idx="17310">
                  <c:v>12.056701030927799</c:v>
                </c:pt>
                <c:pt idx="17311">
                  <c:v>3.6628701594533002</c:v>
                </c:pt>
                <c:pt idx="17312">
                  <c:v>5.6706443914081097</c:v>
                </c:pt>
                <c:pt idx="17313">
                  <c:v>2.62330097087378</c:v>
                </c:pt>
                <c:pt idx="17314">
                  <c:v>3.29108910891089</c:v>
                </c:pt>
                <c:pt idx="17315">
                  <c:v>0.98898678414096897</c:v>
                </c:pt>
                <c:pt idx="17316">
                  <c:v>3.3245033112582698</c:v>
                </c:pt>
                <c:pt idx="17317">
                  <c:v>3.38698630136986</c:v>
                </c:pt>
                <c:pt idx="17318">
                  <c:v>2.2684729064039399</c:v>
                </c:pt>
                <c:pt idx="17319">
                  <c:v>-1.49713193116634</c:v>
                </c:pt>
                <c:pt idx="17320">
                  <c:v>0.98039215686274495</c:v>
                </c:pt>
                <c:pt idx="17321">
                  <c:v>7.9554455445544496</c:v>
                </c:pt>
                <c:pt idx="17322">
                  <c:v>16.690938511326799</c:v>
                </c:pt>
                <c:pt idx="17323">
                  <c:v>11.428315412186301</c:v>
                </c:pt>
                <c:pt idx="17324">
                  <c:v>15.006144393241099</c:v>
                </c:pt>
                <c:pt idx="17325">
                  <c:v>13.5412979351032</c:v>
                </c:pt>
                <c:pt idx="17326">
                  <c:v>12.9346879535558</c:v>
                </c:pt>
                <c:pt idx="17327">
                  <c:v>14.0881272949816</c:v>
                </c:pt>
                <c:pt idx="17328">
                  <c:v>16.7574334898278</c:v>
                </c:pt>
                <c:pt idx="17329">
                  <c:v>9.1241655540720892</c:v>
                </c:pt>
                <c:pt idx="17330">
                  <c:v>7.1288782816229102</c:v>
                </c:pt>
                <c:pt idx="17331">
                  <c:v>11.4</c:v>
                </c:pt>
                <c:pt idx="17332">
                  <c:v>5.7940414507771996</c:v>
                </c:pt>
                <c:pt idx="17333">
                  <c:v>19.7851351351351</c:v>
                </c:pt>
                <c:pt idx="17334">
                  <c:v>12.1388888888888</c:v>
                </c:pt>
                <c:pt idx="17335">
                  <c:v>10.2434782608695</c:v>
                </c:pt>
                <c:pt idx="17336">
                  <c:v>1</c:v>
                </c:pt>
                <c:pt idx="17337">
                  <c:v>-1.2261306532663301</c:v>
                </c:pt>
                <c:pt idx="17338">
                  <c:v>6.6183844011142003</c:v>
                </c:pt>
                <c:pt idx="17339">
                  <c:v>3.75339805825242</c:v>
                </c:pt>
                <c:pt idx="17340">
                  <c:v>2.48245614035087</c:v>
                </c:pt>
                <c:pt idx="17341">
                  <c:v>2.6680412371134001</c:v>
                </c:pt>
                <c:pt idx="17342">
                  <c:v>2.6769759450171802</c:v>
                </c:pt>
                <c:pt idx="17343">
                  <c:v>5.0307692307692298</c:v>
                </c:pt>
                <c:pt idx="17344">
                  <c:v>0.59581881533101</c:v>
                </c:pt>
                <c:pt idx="17345">
                  <c:v>8.4477611940298498</c:v>
                </c:pt>
                <c:pt idx="17346">
                  <c:v>1.8295454545454499</c:v>
                </c:pt>
                <c:pt idx="17347">
                  <c:v>7.4787878787878697</c:v>
                </c:pt>
                <c:pt idx="17348">
                  <c:v>1.74193548387096</c:v>
                </c:pt>
                <c:pt idx="17349">
                  <c:v>9.6162790697674403</c:v>
                </c:pt>
                <c:pt idx="17350">
                  <c:v>1.4431818181818099</c:v>
                </c:pt>
                <c:pt idx="17351">
                  <c:v>2.9306122448979499</c:v>
                </c:pt>
                <c:pt idx="17352">
                  <c:v>4.6578947368421</c:v>
                </c:pt>
                <c:pt idx="17353">
                  <c:v>-1.80568720379146</c:v>
                </c:pt>
                <c:pt idx="17354">
                  <c:v>6.9292929292929202</c:v>
                </c:pt>
                <c:pt idx="17355">
                  <c:v>-5.6363636363636296</c:v>
                </c:pt>
                <c:pt idx="17356">
                  <c:v>0.47586206896551703</c:v>
                </c:pt>
                <c:pt idx="17357">
                  <c:v>11.214285714285699</c:v>
                </c:pt>
                <c:pt idx="17358">
                  <c:v>12.019230769230701</c:v>
                </c:pt>
                <c:pt idx="17359">
                  <c:v>16.2465753424657</c:v>
                </c:pt>
                <c:pt idx="17360">
                  <c:v>7.4065420560747599</c:v>
                </c:pt>
                <c:pt idx="17361">
                  <c:v>6.5756457564575603</c:v>
                </c:pt>
                <c:pt idx="17362">
                  <c:v>9</c:v>
                </c:pt>
                <c:pt idx="17363">
                  <c:v>20.345622119815602</c:v>
                </c:pt>
                <c:pt idx="17364">
                  <c:v>8.4924812030075092</c:v>
                </c:pt>
                <c:pt idx="17365">
                  <c:v>7.2909090909090901</c:v>
                </c:pt>
                <c:pt idx="17366">
                  <c:v>-1.2090395480225899</c:v>
                </c:pt>
                <c:pt idx="17367">
                  <c:v>8.4117647058823497</c:v>
                </c:pt>
                <c:pt idx="17368">
                  <c:v>15.116129032258</c:v>
                </c:pt>
                <c:pt idx="17369">
                  <c:v>11.4238410596026</c:v>
                </c:pt>
                <c:pt idx="17370">
                  <c:v>3.1607843137254901</c:v>
                </c:pt>
                <c:pt idx="17371">
                  <c:v>-0.68571428571428505</c:v>
                </c:pt>
                <c:pt idx="17372">
                  <c:v>3.2061538461538399</c:v>
                </c:pt>
                <c:pt idx="17373">
                  <c:v>-2.7386363636363602</c:v>
                </c:pt>
                <c:pt idx="17374">
                  <c:v>-3.89861751152073</c:v>
                </c:pt>
                <c:pt idx="17375">
                  <c:v>5.65993265993266</c:v>
                </c:pt>
                <c:pt idx="17376">
                  <c:v>3.8019801980198</c:v>
                </c:pt>
                <c:pt idx="17377">
                  <c:v>5.5648535564853496</c:v>
                </c:pt>
                <c:pt idx="17378">
                  <c:v>-3.9282868525896402</c:v>
                </c:pt>
                <c:pt idx="17379">
                  <c:v>2.8737864077669899</c:v>
                </c:pt>
                <c:pt idx="17380">
                  <c:v>0.15962441314553899</c:v>
                </c:pt>
                <c:pt idx="17381">
                  <c:v>1.2165898617511499</c:v>
                </c:pt>
                <c:pt idx="17382">
                  <c:v>-1.39325842696629</c:v>
                </c:pt>
                <c:pt idx="17383">
                  <c:v>-7.8</c:v>
                </c:pt>
                <c:pt idx="17384">
                  <c:v>4.4044943820224702</c:v>
                </c:pt>
                <c:pt idx="17385">
                  <c:v>-4.8848920863309298</c:v>
                </c:pt>
                <c:pt idx="17386">
                  <c:v>-2.7752808988763999</c:v>
                </c:pt>
                <c:pt idx="17387">
                  <c:v>-3.6276595744680802</c:v>
                </c:pt>
                <c:pt idx="17388">
                  <c:v>1.3181818181818099</c:v>
                </c:pt>
                <c:pt idx="17389">
                  <c:v>-0.87640449438202195</c:v>
                </c:pt>
                <c:pt idx="17390">
                  <c:v>-6.1860465116279002</c:v>
                </c:pt>
                <c:pt idx="17391">
                  <c:v>0.11363636363636299</c:v>
                </c:pt>
                <c:pt idx="17392">
                  <c:v>-1.6781609195402201</c:v>
                </c:pt>
                <c:pt idx="17393">
                  <c:v>0.88764044943820197</c:v>
                </c:pt>
                <c:pt idx="17394">
                  <c:v>14.5531914893617</c:v>
                </c:pt>
                <c:pt idx="17395">
                  <c:v>-1</c:v>
                </c:pt>
                <c:pt idx="17396">
                  <c:v>-3.9245283018867898</c:v>
                </c:pt>
                <c:pt idx="17397">
                  <c:v>-4.6153846153846096</c:v>
                </c:pt>
                <c:pt idx="17398">
                  <c:v>-4.7647058823529402</c:v>
                </c:pt>
                <c:pt idx="17399">
                  <c:v>-4.8125</c:v>
                </c:pt>
                <c:pt idx="17400">
                  <c:v>2.44</c:v>
                </c:pt>
                <c:pt idx="17401">
                  <c:v>-3.9361702127659499</c:v>
                </c:pt>
                <c:pt idx="17402">
                  <c:v>-5.9782608695652097</c:v>
                </c:pt>
                <c:pt idx="17403">
                  <c:v>8.0622222222222195</c:v>
                </c:pt>
                <c:pt idx="17404">
                  <c:v>4.3798076923076898</c:v>
                </c:pt>
                <c:pt idx="17405">
                  <c:v>-2.54873646209386</c:v>
                </c:pt>
                <c:pt idx="17406">
                  <c:v>-1.0516129032257999</c:v>
                </c:pt>
                <c:pt idx="17407">
                  <c:v>0.20527306967984901</c:v>
                </c:pt>
                <c:pt idx="17408">
                  <c:v>3.7203791469194298</c:v>
                </c:pt>
                <c:pt idx="17409">
                  <c:v>1.9003067484662499</c:v>
                </c:pt>
                <c:pt idx="17410">
                  <c:v>1.0488145048814499</c:v>
                </c:pt>
                <c:pt idx="17411">
                  <c:v>1.24174174174174</c:v>
                </c:pt>
                <c:pt idx="17412">
                  <c:v>-3.5714285714285698</c:v>
                </c:pt>
                <c:pt idx="17413">
                  <c:v>1.95890410958904</c:v>
                </c:pt>
                <c:pt idx="17414">
                  <c:v>2.9124343257443002</c:v>
                </c:pt>
                <c:pt idx="17415">
                  <c:v>-2.71428571428571</c:v>
                </c:pt>
                <c:pt idx="17416">
                  <c:v>-11.7777777777777</c:v>
                </c:pt>
                <c:pt idx="17417">
                  <c:v>-13.8888888888888</c:v>
                </c:pt>
                <c:pt idx="17418">
                  <c:v>-19</c:v>
                </c:pt>
                <c:pt idx="17419">
                  <c:v>13.064713064713001</c:v>
                </c:pt>
                <c:pt idx="17420">
                  <c:v>9.5372168284789591</c:v>
                </c:pt>
                <c:pt idx="17421">
                  <c:v>3.80352644836272</c:v>
                </c:pt>
                <c:pt idx="17422">
                  <c:v>8.7196885428253594</c:v>
                </c:pt>
                <c:pt idx="17423">
                  <c:v>8.0446898002102998</c:v>
                </c:pt>
                <c:pt idx="17424">
                  <c:v>14.707201379905101</c:v>
                </c:pt>
                <c:pt idx="17425">
                  <c:v>10.2073097663271</c:v>
                </c:pt>
                <c:pt idx="17426">
                  <c:v>8.4777662874870696</c:v>
                </c:pt>
                <c:pt idx="17427">
                  <c:v>3.9784702549575002</c:v>
                </c:pt>
                <c:pt idx="17428">
                  <c:v>3.4728637413394901</c:v>
                </c:pt>
                <c:pt idx="17429">
                  <c:v>3.4563882063881999</c:v>
                </c:pt>
                <c:pt idx="17430">
                  <c:v>5.8645161290322498</c:v>
                </c:pt>
                <c:pt idx="17431">
                  <c:v>-8</c:v>
                </c:pt>
                <c:pt idx="17432">
                  <c:v>21.1111111111111</c:v>
                </c:pt>
                <c:pt idx="17433">
                  <c:v>4.4545454545454497</c:v>
                </c:pt>
                <c:pt idx="17434">
                  <c:v>13.857142857142801</c:v>
                </c:pt>
                <c:pt idx="17435">
                  <c:v>-2.1818181818181799</c:v>
                </c:pt>
                <c:pt idx="17436">
                  <c:v>-4.375</c:v>
                </c:pt>
                <c:pt idx="17437">
                  <c:v>-8</c:v>
                </c:pt>
                <c:pt idx="17438">
                  <c:v>6.3333333333333304</c:v>
                </c:pt>
                <c:pt idx="17439">
                  <c:v>-7.7777777777777697</c:v>
                </c:pt>
                <c:pt idx="17440">
                  <c:v>21.125</c:v>
                </c:pt>
                <c:pt idx="17441">
                  <c:v>6.6666666666666599</c:v>
                </c:pt>
                <c:pt idx="17442">
                  <c:v>13.4444444444444</c:v>
                </c:pt>
                <c:pt idx="17443">
                  <c:v>7.7777777777777697</c:v>
                </c:pt>
                <c:pt idx="17444">
                  <c:v>13.1734693877551</c:v>
                </c:pt>
                <c:pt idx="17445">
                  <c:v>14.2674418604651</c:v>
                </c:pt>
                <c:pt idx="17446">
                  <c:v>2.76595744680851</c:v>
                </c:pt>
                <c:pt idx="17447">
                  <c:v>11.5396825396825</c:v>
                </c:pt>
                <c:pt idx="17448">
                  <c:v>20.322580645161199</c:v>
                </c:pt>
                <c:pt idx="17449">
                  <c:v>20.657142857142802</c:v>
                </c:pt>
                <c:pt idx="17450">
                  <c:v>9.1172413793103395</c:v>
                </c:pt>
                <c:pt idx="17451">
                  <c:v>17.463576158940398</c:v>
                </c:pt>
                <c:pt idx="17452">
                  <c:v>4.61805555555555</c:v>
                </c:pt>
                <c:pt idx="17453">
                  <c:v>-0.119205298013245</c:v>
                </c:pt>
                <c:pt idx="17454">
                  <c:v>11.8394160583941</c:v>
                </c:pt>
                <c:pt idx="17455">
                  <c:v>1.40816326530612</c:v>
                </c:pt>
                <c:pt idx="17456">
                  <c:v>30.8888888888888</c:v>
                </c:pt>
                <c:pt idx="17457">
                  <c:v>23.909090909090899</c:v>
                </c:pt>
                <c:pt idx="17458">
                  <c:v>0.76923076923076905</c:v>
                </c:pt>
                <c:pt idx="17459">
                  <c:v>6</c:v>
                </c:pt>
                <c:pt idx="17460">
                  <c:v>3.25</c:v>
                </c:pt>
                <c:pt idx="17461">
                  <c:v>16</c:v>
                </c:pt>
                <c:pt idx="17462">
                  <c:v>-1.3333333333333299</c:v>
                </c:pt>
                <c:pt idx="17463">
                  <c:v>-6.3333333333333304</c:v>
                </c:pt>
                <c:pt idx="17464">
                  <c:v>-3.5</c:v>
                </c:pt>
                <c:pt idx="17465">
                  <c:v>-19.5555555555555</c:v>
                </c:pt>
                <c:pt idx="17466">
                  <c:v>18.399999999999999</c:v>
                </c:pt>
                <c:pt idx="17467">
                  <c:v>-11.6666666666666</c:v>
                </c:pt>
                <c:pt idx="17468">
                  <c:v>-6.125</c:v>
                </c:pt>
                <c:pt idx="17469">
                  <c:v>6.625</c:v>
                </c:pt>
                <c:pt idx="17470">
                  <c:v>-0.9</c:v>
                </c:pt>
                <c:pt idx="17471">
                  <c:v>-5.9090909090909003</c:v>
                </c:pt>
                <c:pt idx="17472">
                  <c:v>12</c:v>
                </c:pt>
                <c:pt idx="17473">
                  <c:v>28.375</c:v>
                </c:pt>
                <c:pt idx="17474">
                  <c:v>35.2222222222222</c:v>
                </c:pt>
                <c:pt idx="17475">
                  <c:v>29.75</c:v>
                </c:pt>
                <c:pt idx="17476">
                  <c:v>1.75</c:v>
                </c:pt>
                <c:pt idx="17477">
                  <c:v>8.8888888888888893</c:v>
                </c:pt>
                <c:pt idx="17478">
                  <c:v>9.9915966386554604</c:v>
                </c:pt>
                <c:pt idx="17479">
                  <c:v>2.2014925373134302</c:v>
                </c:pt>
                <c:pt idx="17480">
                  <c:v>6.1306122448979501</c:v>
                </c:pt>
                <c:pt idx="17481">
                  <c:v>0.56544502617800996</c:v>
                </c:pt>
                <c:pt idx="17482">
                  <c:v>-2.2258064516128999</c:v>
                </c:pt>
                <c:pt idx="17483">
                  <c:v>4.8189655172413701</c:v>
                </c:pt>
                <c:pt idx="17484">
                  <c:v>9.6153846153846096</c:v>
                </c:pt>
                <c:pt idx="17485">
                  <c:v>3.96</c:v>
                </c:pt>
                <c:pt idx="17486">
                  <c:v>13.5416666666666</c:v>
                </c:pt>
                <c:pt idx="17487">
                  <c:v>-5.3448275862068897</c:v>
                </c:pt>
                <c:pt idx="17488">
                  <c:v>2.9479166666666599</c:v>
                </c:pt>
                <c:pt idx="17489">
                  <c:v>7.2545454545454504</c:v>
                </c:pt>
                <c:pt idx="17490">
                  <c:v>8.1138392857142794</c:v>
                </c:pt>
                <c:pt idx="17491">
                  <c:v>12.51</c:v>
                </c:pt>
                <c:pt idx="17492">
                  <c:v>6.7085953878406698E-2</c:v>
                </c:pt>
                <c:pt idx="17493">
                  <c:v>3.2828282828282802</c:v>
                </c:pt>
                <c:pt idx="17494">
                  <c:v>6.56878850102669</c:v>
                </c:pt>
                <c:pt idx="17495">
                  <c:v>4.91947565543071</c:v>
                </c:pt>
                <c:pt idx="17496">
                  <c:v>3.4562211981566802E-2</c:v>
                </c:pt>
                <c:pt idx="17497">
                  <c:v>4.11670020120724</c:v>
                </c:pt>
                <c:pt idx="17498">
                  <c:v>2.4576271186440599</c:v>
                </c:pt>
                <c:pt idx="17499">
                  <c:v>-0.30184331797234998</c:v>
                </c:pt>
                <c:pt idx="17500">
                  <c:v>0.86534216335540803</c:v>
                </c:pt>
                <c:pt idx="17501">
                  <c:v>5</c:v>
                </c:pt>
                <c:pt idx="17502">
                  <c:v>-14.5833333333333</c:v>
                </c:pt>
                <c:pt idx="17503">
                  <c:v>5.5</c:v>
                </c:pt>
                <c:pt idx="17504">
                  <c:v>-6.0916666666666597</c:v>
                </c:pt>
                <c:pt idx="17505">
                  <c:v>-1.22448979591836</c:v>
                </c:pt>
                <c:pt idx="17506">
                  <c:v>1.74193548387096</c:v>
                </c:pt>
                <c:pt idx="17507">
                  <c:v>16.533333333333299</c:v>
                </c:pt>
                <c:pt idx="17508">
                  <c:v>11.3223684210526</c:v>
                </c:pt>
                <c:pt idx="17509">
                  <c:v>4.25</c:v>
                </c:pt>
                <c:pt idx="17510">
                  <c:v>4.1678832116788298</c:v>
                </c:pt>
                <c:pt idx="17511">
                  <c:v>3.2564102564102502</c:v>
                </c:pt>
                <c:pt idx="17512">
                  <c:v>3.8794326241134698</c:v>
                </c:pt>
                <c:pt idx="17513">
                  <c:v>5.9375</c:v>
                </c:pt>
                <c:pt idx="17514">
                  <c:v>16.399999999999999</c:v>
                </c:pt>
                <c:pt idx="17515">
                  <c:v>25.0508474576271</c:v>
                </c:pt>
                <c:pt idx="17516">
                  <c:v>18.4444444444444</c:v>
                </c:pt>
                <c:pt idx="17517">
                  <c:v>9.3781512605042003</c:v>
                </c:pt>
                <c:pt idx="17518">
                  <c:v>13.981818181818101</c:v>
                </c:pt>
                <c:pt idx="17519">
                  <c:v>4.6886792452830104</c:v>
                </c:pt>
                <c:pt idx="17520">
                  <c:v>1.88286743268736</c:v>
                </c:pt>
                <c:pt idx="17521">
                  <c:v>-8.2701202590194201E-2</c:v>
                </c:pt>
                <c:pt idx="17522">
                  <c:v>1.8253396627926</c:v>
                </c:pt>
                <c:pt idx="17523">
                  <c:v>2.7918712955122702</c:v>
                </c:pt>
                <c:pt idx="17524">
                  <c:v>6.1456822676334797</c:v>
                </c:pt>
                <c:pt idx="17525">
                  <c:v>10.120842233750301</c:v>
                </c:pt>
                <c:pt idx="17526">
                  <c:v>11.977589453860601</c:v>
                </c:pt>
                <c:pt idx="17527">
                  <c:v>7.2578849721706797</c:v>
                </c:pt>
                <c:pt idx="17528">
                  <c:v>1.1470398970398901</c:v>
                </c:pt>
                <c:pt idx="17529">
                  <c:v>-1.72819628138777</c:v>
                </c:pt>
                <c:pt idx="17530">
                  <c:v>-1.5469395081672901</c:v>
                </c:pt>
                <c:pt idx="17531">
                  <c:v>3.7786056412985598</c:v>
                </c:pt>
                <c:pt idx="17532">
                  <c:v>-4.3548387096774102</c:v>
                </c:pt>
                <c:pt idx="17533">
                  <c:v>-4.1834319526627199</c:v>
                </c:pt>
                <c:pt idx="17534">
                  <c:v>4.5322580645161201</c:v>
                </c:pt>
                <c:pt idx="17535">
                  <c:v>6.2222222222222197</c:v>
                </c:pt>
                <c:pt idx="17536">
                  <c:v>13.913978494623599</c:v>
                </c:pt>
                <c:pt idx="17537">
                  <c:v>13.566666666666601</c:v>
                </c:pt>
                <c:pt idx="17538">
                  <c:v>13.4761904761904</c:v>
                </c:pt>
                <c:pt idx="17539">
                  <c:v>9.7096774193548292</c:v>
                </c:pt>
                <c:pt idx="17540">
                  <c:v>2.4047619047619002</c:v>
                </c:pt>
                <c:pt idx="17541">
                  <c:v>1.29493087557603</c:v>
                </c:pt>
                <c:pt idx="17542">
                  <c:v>0.24285714285714199</c:v>
                </c:pt>
                <c:pt idx="17543">
                  <c:v>2.0552995391705</c:v>
                </c:pt>
                <c:pt idx="17544">
                  <c:v>3.6223999999999998</c:v>
                </c:pt>
                <c:pt idx="17545">
                  <c:v>3.2947558770343499</c:v>
                </c:pt>
                <c:pt idx="17546">
                  <c:v>3.5303776683087</c:v>
                </c:pt>
                <c:pt idx="17547">
                  <c:v>3.8110091743119199</c:v>
                </c:pt>
                <c:pt idx="17548">
                  <c:v>3.48663101604278</c:v>
                </c:pt>
                <c:pt idx="17549">
                  <c:v>10.305860805860799</c:v>
                </c:pt>
                <c:pt idx="17550">
                  <c:v>10.7514792899408</c:v>
                </c:pt>
                <c:pt idx="17551">
                  <c:v>9.7074074074074002</c:v>
                </c:pt>
                <c:pt idx="17552">
                  <c:v>-0.16932907348242801</c:v>
                </c:pt>
                <c:pt idx="17553">
                  <c:v>-3.3539019963702299</c:v>
                </c:pt>
                <c:pt idx="17554">
                  <c:v>2.3984732824427399</c:v>
                </c:pt>
                <c:pt idx="17555">
                  <c:v>3.7990506329113898</c:v>
                </c:pt>
                <c:pt idx="17556">
                  <c:v>-3.6666666666666599</c:v>
                </c:pt>
                <c:pt idx="17557">
                  <c:v>-10.25</c:v>
                </c:pt>
                <c:pt idx="17558">
                  <c:v>1</c:v>
                </c:pt>
                <c:pt idx="17559">
                  <c:v>-17.346153846153801</c:v>
                </c:pt>
                <c:pt idx="17560">
                  <c:v>-5.3571428571428497</c:v>
                </c:pt>
                <c:pt idx="17561">
                  <c:v>2.1818181818181799</c:v>
                </c:pt>
                <c:pt idx="17562">
                  <c:v>-1.6176470588235199</c:v>
                </c:pt>
                <c:pt idx="17563">
                  <c:v>11.0285714285714</c:v>
                </c:pt>
                <c:pt idx="17564">
                  <c:v>-4.8529411764705799</c:v>
                </c:pt>
                <c:pt idx="17565">
                  <c:v>-5.2941176470588198</c:v>
                </c:pt>
                <c:pt idx="17566">
                  <c:v>-8.53125</c:v>
                </c:pt>
                <c:pt idx="17567">
                  <c:v>1.62962962962962</c:v>
                </c:pt>
                <c:pt idx="17568">
                  <c:v>10.65625</c:v>
                </c:pt>
                <c:pt idx="17569">
                  <c:v>22.125</c:v>
                </c:pt>
                <c:pt idx="17570">
                  <c:v>17.115384615384599</c:v>
                </c:pt>
                <c:pt idx="17571">
                  <c:v>1.6923076923076901</c:v>
                </c:pt>
                <c:pt idx="17572">
                  <c:v>32.538461538461497</c:v>
                </c:pt>
                <c:pt idx="17573">
                  <c:v>17.8</c:v>
                </c:pt>
                <c:pt idx="17574">
                  <c:v>-5.6206896551724101</c:v>
                </c:pt>
                <c:pt idx="17575">
                  <c:v>13.038461538461499</c:v>
                </c:pt>
                <c:pt idx="17576">
                  <c:v>15.3414634146341</c:v>
                </c:pt>
                <c:pt idx="17577">
                  <c:v>15.409090909090899</c:v>
                </c:pt>
                <c:pt idx="17578">
                  <c:v>9.6097560975609699</c:v>
                </c:pt>
                <c:pt idx="17579">
                  <c:v>9.1851851851851798</c:v>
                </c:pt>
                <c:pt idx="17580">
                  <c:v>8.6568181818181795</c:v>
                </c:pt>
                <c:pt idx="17581">
                  <c:v>6.7807531380753101</c:v>
                </c:pt>
                <c:pt idx="17582">
                  <c:v>3.44586466165413</c:v>
                </c:pt>
                <c:pt idx="17583">
                  <c:v>4.5570776255707699</c:v>
                </c:pt>
                <c:pt idx="17584">
                  <c:v>5.9263392857142803</c:v>
                </c:pt>
                <c:pt idx="17585">
                  <c:v>9.4500375657400397</c:v>
                </c:pt>
                <c:pt idx="17586">
                  <c:v>8.92797006548175</c:v>
                </c:pt>
                <c:pt idx="17587">
                  <c:v>3.79147286821705</c:v>
                </c:pt>
                <c:pt idx="17588">
                  <c:v>-2.7451957295373601</c:v>
                </c:pt>
                <c:pt idx="17589">
                  <c:v>1.05607476635514</c:v>
                </c:pt>
                <c:pt idx="17590">
                  <c:v>-0.24463860206513099</c:v>
                </c:pt>
                <c:pt idx="17591">
                  <c:v>3.99297423887587</c:v>
                </c:pt>
                <c:pt idx="17592">
                  <c:v>3.0133705553922998</c:v>
                </c:pt>
                <c:pt idx="17593">
                  <c:v>3.3473748473748399</c:v>
                </c:pt>
                <c:pt idx="17594">
                  <c:v>4.1430696416497597</c:v>
                </c:pt>
                <c:pt idx="17595">
                  <c:v>3.01383841207715</c:v>
                </c:pt>
                <c:pt idx="17596">
                  <c:v>4.0942480942480897</c:v>
                </c:pt>
                <c:pt idx="17597">
                  <c:v>8.1230224022275603</c:v>
                </c:pt>
                <c:pt idx="17598">
                  <c:v>8.9797359533312804</c:v>
                </c:pt>
                <c:pt idx="17599">
                  <c:v>6.6523628462791899</c:v>
                </c:pt>
                <c:pt idx="17600">
                  <c:v>3.31309739085507</c:v>
                </c:pt>
                <c:pt idx="17601">
                  <c:v>2.2914832245331702</c:v>
                </c:pt>
                <c:pt idx="17602">
                  <c:v>0.910750215579189</c:v>
                </c:pt>
                <c:pt idx="17603">
                  <c:v>3.8058589870903599</c:v>
                </c:pt>
                <c:pt idx="17604">
                  <c:v>27.6666666666666</c:v>
                </c:pt>
                <c:pt idx="17605">
                  <c:v>23</c:v>
                </c:pt>
                <c:pt idx="17606">
                  <c:v>5.25</c:v>
                </c:pt>
                <c:pt idx="17607">
                  <c:v>0.63725490196078405</c:v>
                </c:pt>
                <c:pt idx="17608">
                  <c:v>-0.119266055045871</c:v>
                </c:pt>
                <c:pt idx="17609">
                  <c:v>-0.434782608695652</c:v>
                </c:pt>
                <c:pt idx="17610">
                  <c:v>3.3152173913043401</c:v>
                </c:pt>
                <c:pt idx="17611">
                  <c:v>15.8777777777777</c:v>
                </c:pt>
                <c:pt idx="17612">
                  <c:v>8.6931818181818095</c:v>
                </c:pt>
                <c:pt idx="17613">
                  <c:v>7.9892473118279499</c:v>
                </c:pt>
                <c:pt idx="17614">
                  <c:v>-6.83908045977011</c:v>
                </c:pt>
                <c:pt idx="17615">
                  <c:v>2.35869565217391</c:v>
                </c:pt>
                <c:pt idx="17616">
                  <c:v>10.388235294117599</c:v>
                </c:pt>
                <c:pt idx="17617">
                  <c:v>-3.6516853932584201</c:v>
                </c:pt>
                <c:pt idx="17618">
                  <c:v>-1.9675925925925899</c:v>
                </c:pt>
                <c:pt idx="17619">
                  <c:v>-1.67661691542288</c:v>
                </c:pt>
                <c:pt idx="17620">
                  <c:v>0.50450450450450401</c:v>
                </c:pt>
                <c:pt idx="17621">
                  <c:v>1.86666666666666</c:v>
                </c:pt>
                <c:pt idx="17622">
                  <c:v>-0.64393939393939303</c:v>
                </c:pt>
                <c:pt idx="17623">
                  <c:v>6.0149253731343197</c:v>
                </c:pt>
                <c:pt idx="17624">
                  <c:v>2.3071428571428498</c:v>
                </c:pt>
                <c:pt idx="17625">
                  <c:v>10.290697674418601</c:v>
                </c:pt>
                <c:pt idx="17626">
                  <c:v>-4.3333333333333304</c:v>
                </c:pt>
                <c:pt idx="17627">
                  <c:v>-1.3142857142857101</c:v>
                </c:pt>
                <c:pt idx="17628">
                  <c:v>-3.9421052631578899</c:v>
                </c:pt>
                <c:pt idx="17629">
                  <c:v>-3.0604395604395598</c:v>
                </c:pt>
                <c:pt idx="17630">
                  <c:v>19.600000000000001</c:v>
                </c:pt>
                <c:pt idx="17631">
                  <c:v>6.8928571428571397</c:v>
                </c:pt>
                <c:pt idx="17632">
                  <c:v>1.5161290322580601</c:v>
                </c:pt>
                <c:pt idx="17633">
                  <c:v>5.3148148148148104</c:v>
                </c:pt>
                <c:pt idx="17634">
                  <c:v>-3.9821428571428501</c:v>
                </c:pt>
                <c:pt idx="17635">
                  <c:v>7.2727272727272698</c:v>
                </c:pt>
                <c:pt idx="17636">
                  <c:v>10.314814814814801</c:v>
                </c:pt>
                <c:pt idx="17637">
                  <c:v>30.159090909090899</c:v>
                </c:pt>
                <c:pt idx="17638">
                  <c:v>2.73684210526315</c:v>
                </c:pt>
                <c:pt idx="17639">
                  <c:v>9.9878048780487791</c:v>
                </c:pt>
                <c:pt idx="17640">
                  <c:v>12.025974025974</c:v>
                </c:pt>
                <c:pt idx="17641">
                  <c:v>2.2051282051282</c:v>
                </c:pt>
                <c:pt idx="17642">
                  <c:v>14.967741935483801</c:v>
                </c:pt>
                <c:pt idx="17643">
                  <c:v>13.0178571428571</c:v>
                </c:pt>
                <c:pt idx="17644">
                  <c:v>10.5483870967741</c:v>
                </c:pt>
                <c:pt idx="17645">
                  <c:v>8.6999999999999993</c:v>
                </c:pt>
                <c:pt idx="17646">
                  <c:v>28.419354838709602</c:v>
                </c:pt>
                <c:pt idx="17647">
                  <c:v>20.383333333333301</c:v>
                </c:pt>
                <c:pt idx="17648">
                  <c:v>30.838709677419299</c:v>
                </c:pt>
                <c:pt idx="17649">
                  <c:v>21.338709677419299</c:v>
                </c:pt>
                <c:pt idx="17650">
                  <c:v>16.2881355932203</c:v>
                </c:pt>
                <c:pt idx="17651">
                  <c:v>7.1451612903225801</c:v>
                </c:pt>
                <c:pt idx="17652">
                  <c:v>8.6610169491525397</c:v>
                </c:pt>
                <c:pt idx="17653">
                  <c:v>12.9032258064516</c:v>
                </c:pt>
                <c:pt idx="17654">
                  <c:v>8.3333333333333304</c:v>
                </c:pt>
                <c:pt idx="17655">
                  <c:v>14.1666666666666</c:v>
                </c:pt>
                <c:pt idx="17656">
                  <c:v>2.9230769230769198</c:v>
                </c:pt>
                <c:pt idx="17657">
                  <c:v>17.038461538461501</c:v>
                </c:pt>
                <c:pt idx="17658">
                  <c:v>15.24</c:v>
                </c:pt>
                <c:pt idx="17659">
                  <c:v>17.760000000000002</c:v>
                </c:pt>
                <c:pt idx="17660">
                  <c:v>14.25</c:v>
                </c:pt>
                <c:pt idx="17661">
                  <c:v>19.148148148148099</c:v>
                </c:pt>
                <c:pt idx="17662">
                  <c:v>18.4583333333333</c:v>
                </c:pt>
                <c:pt idx="17663">
                  <c:v>12.2258064516129</c:v>
                </c:pt>
                <c:pt idx="17664">
                  <c:v>8.5517241379310303</c:v>
                </c:pt>
                <c:pt idx="17665">
                  <c:v>9.78125</c:v>
                </c:pt>
                <c:pt idx="17666">
                  <c:v>8.6910112359550507</c:v>
                </c:pt>
                <c:pt idx="17667">
                  <c:v>5.8173374613003004</c:v>
                </c:pt>
                <c:pt idx="17668">
                  <c:v>7.3297002724795597</c:v>
                </c:pt>
                <c:pt idx="17669">
                  <c:v>13.5061728395061</c:v>
                </c:pt>
                <c:pt idx="17670">
                  <c:v>5.8372641509433896</c:v>
                </c:pt>
                <c:pt idx="17671">
                  <c:v>5.2550790067720001</c:v>
                </c:pt>
                <c:pt idx="17672">
                  <c:v>4.5959595959595898</c:v>
                </c:pt>
                <c:pt idx="17673">
                  <c:v>3.9188640973630799</c:v>
                </c:pt>
                <c:pt idx="17674">
                  <c:v>-4.5231788079470201</c:v>
                </c:pt>
                <c:pt idx="17675">
                  <c:v>-8.0915032679738506</c:v>
                </c:pt>
                <c:pt idx="17676">
                  <c:v>3.0224438902743098</c:v>
                </c:pt>
                <c:pt idx="17677">
                  <c:v>7.4827586206896504</c:v>
                </c:pt>
                <c:pt idx="17678">
                  <c:v>-6.6069428891377305E-2</c:v>
                </c:pt>
                <c:pt idx="17679">
                  <c:v>2.8203939745075299</c:v>
                </c:pt>
                <c:pt idx="17680">
                  <c:v>2.23721436343852</c:v>
                </c:pt>
                <c:pt idx="17681">
                  <c:v>0.43070362473347501</c:v>
                </c:pt>
                <c:pt idx="17682">
                  <c:v>2.8599562363238502</c:v>
                </c:pt>
                <c:pt idx="17683">
                  <c:v>5.0959651035986901</c:v>
                </c:pt>
                <c:pt idx="17684">
                  <c:v>3.6631330977620702</c:v>
                </c:pt>
                <c:pt idx="17685">
                  <c:v>3.0642487046632101</c:v>
                </c:pt>
                <c:pt idx="17686">
                  <c:v>-1.7432052483598801</c:v>
                </c:pt>
                <c:pt idx="17687">
                  <c:v>2.38620689655172</c:v>
                </c:pt>
                <c:pt idx="17688">
                  <c:v>-2.4048582995951402</c:v>
                </c:pt>
                <c:pt idx="17689">
                  <c:v>2.3979381443298902</c:v>
                </c:pt>
                <c:pt idx="17690">
                  <c:v>0.111747851002865</c:v>
                </c:pt>
                <c:pt idx="17691">
                  <c:v>0.76126729138777305</c:v>
                </c:pt>
                <c:pt idx="17692">
                  <c:v>-0.30746887966804898</c:v>
                </c:pt>
                <c:pt idx="17693">
                  <c:v>0.56915122791899997</c:v>
                </c:pt>
                <c:pt idx="17694">
                  <c:v>2.0814783704325901</c:v>
                </c:pt>
                <c:pt idx="17695">
                  <c:v>5.5835303388494797</c:v>
                </c:pt>
                <c:pt idx="17696">
                  <c:v>5.2958274730426602</c:v>
                </c:pt>
                <c:pt idx="17697">
                  <c:v>4.5476487723678698</c:v>
                </c:pt>
                <c:pt idx="17698">
                  <c:v>-0.14435389988358499</c:v>
                </c:pt>
                <c:pt idx="17699">
                  <c:v>-0.88444639718804896</c:v>
                </c:pt>
                <c:pt idx="17700">
                  <c:v>-2.4814968814968799</c:v>
                </c:pt>
                <c:pt idx="17701">
                  <c:v>1.7673164661965901</c:v>
                </c:pt>
                <c:pt idx="17702">
                  <c:v>2.5529801324503301</c:v>
                </c:pt>
                <c:pt idx="17703">
                  <c:v>-1.3074204946996399</c:v>
                </c:pt>
                <c:pt idx="17704">
                  <c:v>3.9657320872274102</c:v>
                </c:pt>
                <c:pt idx="17705">
                  <c:v>4.6616314199395701</c:v>
                </c:pt>
                <c:pt idx="17706">
                  <c:v>3.8011527377521599</c:v>
                </c:pt>
                <c:pt idx="17707">
                  <c:v>6.9487951807228896</c:v>
                </c:pt>
                <c:pt idx="17708">
                  <c:v>8.3294117647058794</c:v>
                </c:pt>
                <c:pt idx="17709">
                  <c:v>9.8045977011494205</c:v>
                </c:pt>
                <c:pt idx="17710">
                  <c:v>2.55688622754491</c:v>
                </c:pt>
                <c:pt idx="17711">
                  <c:v>2.51136363636363</c:v>
                </c:pt>
                <c:pt idx="17712">
                  <c:v>1.9908466819221899</c:v>
                </c:pt>
                <c:pt idx="17713">
                  <c:v>2.84101382488479</c:v>
                </c:pt>
                <c:pt idx="17714">
                  <c:v>5.375</c:v>
                </c:pt>
                <c:pt idx="17715">
                  <c:v>9.0416666666666607</c:v>
                </c:pt>
                <c:pt idx="17716">
                  <c:v>2.1509433962264102</c:v>
                </c:pt>
                <c:pt idx="17717">
                  <c:v>5.2363636363636301</c:v>
                </c:pt>
                <c:pt idx="17718">
                  <c:v>9.0350877192982395</c:v>
                </c:pt>
                <c:pt idx="17719">
                  <c:v>19</c:v>
                </c:pt>
                <c:pt idx="17720">
                  <c:v>15.3928571428571</c:v>
                </c:pt>
                <c:pt idx="17721">
                  <c:v>16.568965517241299</c:v>
                </c:pt>
                <c:pt idx="17722">
                  <c:v>13.0754716981132</c:v>
                </c:pt>
                <c:pt idx="17723">
                  <c:v>7.40350877192982</c:v>
                </c:pt>
                <c:pt idx="17724">
                  <c:v>3.4230769230769198</c:v>
                </c:pt>
                <c:pt idx="17725">
                  <c:v>3.6923076923076898</c:v>
                </c:pt>
                <c:pt idx="17726">
                  <c:v>5.27121771217712</c:v>
                </c:pt>
                <c:pt idx="17727">
                  <c:v>-0.98582995951416996</c:v>
                </c:pt>
                <c:pt idx="17728">
                  <c:v>0.19725557461406501</c:v>
                </c:pt>
                <c:pt idx="17729">
                  <c:v>3.756993006993</c:v>
                </c:pt>
                <c:pt idx="17730">
                  <c:v>3.24356775300171</c:v>
                </c:pt>
                <c:pt idx="17731">
                  <c:v>8.2401372212692898</c:v>
                </c:pt>
                <c:pt idx="17732">
                  <c:v>6.23379174852652</c:v>
                </c:pt>
                <c:pt idx="17733">
                  <c:v>6.080078125</c:v>
                </c:pt>
                <c:pt idx="17734">
                  <c:v>-3.1344827586206798</c:v>
                </c:pt>
                <c:pt idx="17735">
                  <c:v>4.4849246231155702</c:v>
                </c:pt>
                <c:pt idx="17736">
                  <c:v>-2.41796875</c:v>
                </c:pt>
                <c:pt idx="17737">
                  <c:v>4.3172541743970303</c:v>
                </c:pt>
                <c:pt idx="17738">
                  <c:v>-8.83451536643026</c:v>
                </c:pt>
                <c:pt idx="17739">
                  <c:v>-6.8147668393782297</c:v>
                </c:pt>
                <c:pt idx="17740">
                  <c:v>-3.1845794392523299</c:v>
                </c:pt>
                <c:pt idx="17741">
                  <c:v>-0.102595797280593</c:v>
                </c:pt>
                <c:pt idx="17742">
                  <c:v>2.5174488567990299</c:v>
                </c:pt>
                <c:pt idx="17743">
                  <c:v>4.7210460772104597</c:v>
                </c:pt>
                <c:pt idx="17744">
                  <c:v>3.20581113801452</c:v>
                </c:pt>
                <c:pt idx="17745">
                  <c:v>4.0147783251231504</c:v>
                </c:pt>
                <c:pt idx="17746">
                  <c:v>-1.49422336328626</c:v>
                </c:pt>
                <c:pt idx="17747">
                  <c:v>-4.1373200442967804</c:v>
                </c:pt>
                <c:pt idx="17748">
                  <c:v>-8.7159329140461193</c:v>
                </c:pt>
                <c:pt idx="17749">
                  <c:v>-2.4464646464646398</c:v>
                </c:pt>
                <c:pt idx="17750">
                  <c:v>17.330645161290299</c:v>
                </c:pt>
                <c:pt idx="17751">
                  <c:v>21.283333333333299</c:v>
                </c:pt>
                <c:pt idx="17752">
                  <c:v>4.3816793893129704</c:v>
                </c:pt>
                <c:pt idx="17753">
                  <c:v>19.932835820895502</c:v>
                </c:pt>
                <c:pt idx="17754">
                  <c:v>13.609929078014099</c:v>
                </c:pt>
                <c:pt idx="17755">
                  <c:v>23.9253731343283</c:v>
                </c:pt>
                <c:pt idx="17756">
                  <c:v>13.8660714285714</c:v>
                </c:pt>
                <c:pt idx="17757">
                  <c:v>13.9918699186991</c:v>
                </c:pt>
                <c:pt idx="17758">
                  <c:v>7.640625</c:v>
                </c:pt>
                <c:pt idx="17759">
                  <c:v>5.3859649122807003</c:v>
                </c:pt>
                <c:pt idx="17760">
                  <c:v>8.7058823529411704</c:v>
                </c:pt>
                <c:pt idx="17761">
                  <c:v>-4.1573033707865097</c:v>
                </c:pt>
                <c:pt idx="17762">
                  <c:v>0.61570593149540498</c:v>
                </c:pt>
                <c:pt idx="17763">
                  <c:v>4.8531781557743896</c:v>
                </c:pt>
                <c:pt idx="17764">
                  <c:v>0.38542510121457402</c:v>
                </c:pt>
                <c:pt idx="17765">
                  <c:v>0.65941422594142196</c:v>
                </c:pt>
                <c:pt idx="17766">
                  <c:v>4.4155844155844104</c:v>
                </c:pt>
                <c:pt idx="17767">
                  <c:v>12.555808656036399</c:v>
                </c:pt>
                <c:pt idx="17768">
                  <c:v>12.073741007194201</c:v>
                </c:pt>
                <c:pt idx="17769">
                  <c:v>7.8216303470540698</c:v>
                </c:pt>
                <c:pt idx="17770">
                  <c:v>-3.2501906941266201</c:v>
                </c:pt>
                <c:pt idx="17771">
                  <c:v>0.82058287795992702</c:v>
                </c:pt>
                <c:pt idx="17772">
                  <c:v>-4.6209813874788397</c:v>
                </c:pt>
                <c:pt idx="17773">
                  <c:v>6.68785656071719</c:v>
                </c:pt>
                <c:pt idx="17774">
                  <c:v>-1.15254237288135</c:v>
                </c:pt>
                <c:pt idx="17775">
                  <c:v>0.5</c:v>
                </c:pt>
                <c:pt idx="17776">
                  <c:v>-0.67600000000000005</c:v>
                </c:pt>
                <c:pt idx="17777">
                  <c:v>4.2147340601255303</c:v>
                </c:pt>
                <c:pt idx="17778">
                  <c:v>2.34338305299904</c:v>
                </c:pt>
                <c:pt idx="17779">
                  <c:v>7.7480848556275701</c:v>
                </c:pt>
                <c:pt idx="17780">
                  <c:v>9.8091962346125996</c:v>
                </c:pt>
                <c:pt idx="17781">
                  <c:v>3.71928136028232</c:v>
                </c:pt>
                <c:pt idx="17782">
                  <c:v>-3.0792140006140598</c:v>
                </c:pt>
                <c:pt idx="17783">
                  <c:v>3.0635732553891102</c:v>
                </c:pt>
                <c:pt idx="17784">
                  <c:v>-2.0380782918149398</c:v>
                </c:pt>
                <c:pt idx="17785">
                  <c:v>0.97896213183730696</c:v>
                </c:pt>
                <c:pt idx="17786">
                  <c:v>-2.1358024691358</c:v>
                </c:pt>
                <c:pt idx="17787">
                  <c:v>5.9473684210526301</c:v>
                </c:pt>
                <c:pt idx="17788">
                  <c:v>-5.9411764705882302</c:v>
                </c:pt>
                <c:pt idx="17789">
                  <c:v>1.15853658536585</c:v>
                </c:pt>
                <c:pt idx="17790">
                  <c:v>22.259259259259199</c:v>
                </c:pt>
                <c:pt idx="17791">
                  <c:v>22.256097560975601</c:v>
                </c:pt>
                <c:pt idx="17792">
                  <c:v>24.829268292682901</c:v>
                </c:pt>
                <c:pt idx="17793">
                  <c:v>24.5833333333333</c:v>
                </c:pt>
                <c:pt idx="17794">
                  <c:v>7.0722891566264998</c:v>
                </c:pt>
                <c:pt idx="17795">
                  <c:v>12.838709677419301</c:v>
                </c:pt>
                <c:pt idx="17796">
                  <c:v>5.6181818181818102</c:v>
                </c:pt>
                <c:pt idx="17797">
                  <c:v>11.2</c:v>
                </c:pt>
                <c:pt idx="17798">
                  <c:v>3.8330692023243502</c:v>
                </c:pt>
                <c:pt idx="17799">
                  <c:v>3.1287528868360202</c:v>
                </c:pt>
                <c:pt idx="17800">
                  <c:v>0.94276954522227896</c:v>
                </c:pt>
                <c:pt idx="17801">
                  <c:v>1.8578919769271101</c:v>
                </c:pt>
                <c:pt idx="17802">
                  <c:v>4.0633663366336599</c:v>
                </c:pt>
                <c:pt idx="17803">
                  <c:v>9.0257104194857902</c:v>
                </c:pt>
                <c:pt idx="17804">
                  <c:v>7.5706246482836201</c:v>
                </c:pt>
                <c:pt idx="17805">
                  <c:v>2.3685</c:v>
                </c:pt>
                <c:pt idx="17806">
                  <c:v>-1.5078310393925001</c:v>
                </c:pt>
                <c:pt idx="17807">
                  <c:v>-2.3251806559199499</c:v>
                </c:pt>
                <c:pt idx="17808">
                  <c:v>-3.1870694223635399</c:v>
                </c:pt>
                <c:pt idx="17809">
                  <c:v>1.68368544600938</c:v>
                </c:pt>
                <c:pt idx="17810">
                  <c:v>15.7728075338434</c:v>
                </c:pt>
                <c:pt idx="17811">
                  <c:v>15.6814052089642</c:v>
                </c:pt>
                <c:pt idx="17812">
                  <c:v>18.608573040045101</c:v>
                </c:pt>
                <c:pt idx="17813">
                  <c:v>18.519521410579301</c:v>
                </c:pt>
                <c:pt idx="17814">
                  <c:v>20.488118175979402</c:v>
                </c:pt>
                <c:pt idx="17815">
                  <c:v>23.547272727272698</c:v>
                </c:pt>
                <c:pt idx="17816">
                  <c:v>25.1174402250351</c:v>
                </c:pt>
                <c:pt idx="17817">
                  <c:v>19.9318734793187</c:v>
                </c:pt>
                <c:pt idx="17818">
                  <c:v>9.6560424966799392</c:v>
                </c:pt>
                <c:pt idx="17819">
                  <c:v>16.843591600289599</c:v>
                </c:pt>
                <c:pt idx="17820">
                  <c:v>12.2241620111731</c:v>
                </c:pt>
                <c:pt idx="17821">
                  <c:v>20.623015873015799</c:v>
                </c:pt>
                <c:pt idx="17822">
                  <c:v>-0.74358974358974295</c:v>
                </c:pt>
                <c:pt idx="17823">
                  <c:v>-2.59375</c:v>
                </c:pt>
                <c:pt idx="17824">
                  <c:v>-5.0277777777777697</c:v>
                </c:pt>
                <c:pt idx="17825">
                  <c:v>-3.8157894736842102</c:v>
                </c:pt>
                <c:pt idx="17826">
                  <c:v>-8.7272727272727195</c:v>
                </c:pt>
                <c:pt idx="17827">
                  <c:v>7.55555555555555</c:v>
                </c:pt>
                <c:pt idx="17828">
                  <c:v>1.2222222222222201</c:v>
                </c:pt>
                <c:pt idx="17829">
                  <c:v>-2.3333333333333299</c:v>
                </c:pt>
                <c:pt idx="17830">
                  <c:v>-26.625</c:v>
                </c:pt>
                <c:pt idx="17831">
                  <c:v>-1.7037037037036999</c:v>
                </c:pt>
                <c:pt idx="17832">
                  <c:v>-2.0277777777777701</c:v>
                </c:pt>
                <c:pt idx="17833">
                  <c:v>7.0742857142857103</c:v>
                </c:pt>
                <c:pt idx="17834">
                  <c:v>3.44407345575959</c:v>
                </c:pt>
                <c:pt idx="17835">
                  <c:v>3.9061728395061701</c:v>
                </c:pt>
                <c:pt idx="17836">
                  <c:v>3.5181585677749299</c:v>
                </c:pt>
                <c:pt idx="17837">
                  <c:v>4.3769751693002199</c:v>
                </c:pt>
                <c:pt idx="17838">
                  <c:v>8.7424328954882906</c:v>
                </c:pt>
                <c:pt idx="17839">
                  <c:v>10.954574536148399</c:v>
                </c:pt>
                <c:pt idx="17840">
                  <c:v>7.1861702127659504</c:v>
                </c:pt>
                <c:pt idx="17841">
                  <c:v>1.47857142857142</c:v>
                </c:pt>
                <c:pt idx="17842">
                  <c:v>0.79441117764471003</c:v>
                </c:pt>
                <c:pt idx="17843">
                  <c:v>-1.6966797974113601</c:v>
                </c:pt>
                <c:pt idx="17844">
                  <c:v>8.6947630922693193</c:v>
                </c:pt>
                <c:pt idx="17845">
                  <c:v>9.67</c:v>
                </c:pt>
                <c:pt idx="17846">
                  <c:v>7.8971962616822404</c:v>
                </c:pt>
                <c:pt idx="17847">
                  <c:v>-3.992</c:v>
                </c:pt>
                <c:pt idx="17848">
                  <c:v>3.5588235294117601</c:v>
                </c:pt>
                <c:pt idx="17849">
                  <c:v>-0.515625</c:v>
                </c:pt>
                <c:pt idx="17850">
                  <c:v>4.2280701754385897</c:v>
                </c:pt>
                <c:pt idx="17851">
                  <c:v>-5.2222222222222197</c:v>
                </c:pt>
                <c:pt idx="17852">
                  <c:v>13.307692307692299</c:v>
                </c:pt>
                <c:pt idx="17853">
                  <c:v>9.76</c:v>
                </c:pt>
                <c:pt idx="17854">
                  <c:v>6.6923076923076898</c:v>
                </c:pt>
                <c:pt idx="17855">
                  <c:v>0.90526315789473599</c:v>
                </c:pt>
                <c:pt idx="17856">
                  <c:v>11.0537634408602</c:v>
                </c:pt>
                <c:pt idx="17857">
                  <c:v>9.6944444444444393</c:v>
                </c:pt>
                <c:pt idx="17858">
                  <c:v>7.8289473684210504</c:v>
                </c:pt>
                <c:pt idx="17859">
                  <c:v>10.0963855421686</c:v>
                </c:pt>
                <c:pt idx="17860">
                  <c:v>18.551282051282001</c:v>
                </c:pt>
                <c:pt idx="17861">
                  <c:v>24.45</c:v>
                </c:pt>
                <c:pt idx="17862">
                  <c:v>32.223684210526301</c:v>
                </c:pt>
                <c:pt idx="17863">
                  <c:v>24.75</c:v>
                </c:pt>
                <c:pt idx="17864">
                  <c:v>20.382716049382701</c:v>
                </c:pt>
                <c:pt idx="17865">
                  <c:v>23.520547945205401</c:v>
                </c:pt>
                <c:pt idx="17866">
                  <c:v>11.45</c:v>
                </c:pt>
                <c:pt idx="17867">
                  <c:v>14.4520547945205</c:v>
                </c:pt>
                <c:pt idx="17868">
                  <c:v>25.473684210526301</c:v>
                </c:pt>
                <c:pt idx="17869">
                  <c:v>10</c:v>
                </c:pt>
                <c:pt idx="17870">
                  <c:v>12.089285714285699</c:v>
                </c:pt>
                <c:pt idx="17871">
                  <c:v>5.9354838709677402</c:v>
                </c:pt>
                <c:pt idx="17872">
                  <c:v>14.3766233766233</c:v>
                </c:pt>
                <c:pt idx="17873">
                  <c:v>18.824561403508699</c:v>
                </c:pt>
                <c:pt idx="17874">
                  <c:v>28.86</c:v>
                </c:pt>
                <c:pt idx="17875">
                  <c:v>34.320754716981099</c:v>
                </c:pt>
                <c:pt idx="17876">
                  <c:v>22.965517241379299</c:v>
                </c:pt>
                <c:pt idx="17877">
                  <c:v>17.875</c:v>
                </c:pt>
                <c:pt idx="17878">
                  <c:v>14.289473684210501</c:v>
                </c:pt>
                <c:pt idx="17879">
                  <c:v>13.802631578947301</c:v>
                </c:pt>
                <c:pt idx="17880">
                  <c:v>11.052631578947301</c:v>
                </c:pt>
                <c:pt idx="17881">
                  <c:v>-6.9088983050847403</c:v>
                </c:pt>
                <c:pt idx="17882">
                  <c:v>-8.7037037037037006</c:v>
                </c:pt>
                <c:pt idx="17883">
                  <c:v>-2.2064516129032201</c:v>
                </c:pt>
                <c:pt idx="17884">
                  <c:v>2.5357142857142798</c:v>
                </c:pt>
                <c:pt idx="17885">
                  <c:v>-3.2174840085287801</c:v>
                </c:pt>
                <c:pt idx="17886">
                  <c:v>4.1360691144708399</c:v>
                </c:pt>
                <c:pt idx="17887">
                  <c:v>1.6708595387840599</c:v>
                </c:pt>
                <c:pt idx="17888">
                  <c:v>-1.2461832061068701</c:v>
                </c:pt>
                <c:pt idx="17889">
                  <c:v>-6.7495183044315903</c:v>
                </c:pt>
                <c:pt idx="17890">
                  <c:v>-6.68233082706766</c:v>
                </c:pt>
                <c:pt idx="17891">
                  <c:v>-7.1870370370370296</c:v>
                </c:pt>
                <c:pt idx="17892">
                  <c:v>-1.88591800356506</c:v>
                </c:pt>
                <c:pt idx="17893">
                  <c:v>29.906976744186</c:v>
                </c:pt>
                <c:pt idx="17894">
                  <c:v>14.574999999999999</c:v>
                </c:pt>
                <c:pt idx="17895">
                  <c:v>25.375</c:v>
                </c:pt>
                <c:pt idx="17896">
                  <c:v>5.42372881355932</c:v>
                </c:pt>
                <c:pt idx="17897">
                  <c:v>12.754385964912199</c:v>
                </c:pt>
                <c:pt idx="17898">
                  <c:v>27.945454545454499</c:v>
                </c:pt>
                <c:pt idx="17899">
                  <c:v>12.6181818181818</c:v>
                </c:pt>
                <c:pt idx="17900">
                  <c:v>22.883333333333301</c:v>
                </c:pt>
                <c:pt idx="17901">
                  <c:v>12.2631578947368</c:v>
                </c:pt>
                <c:pt idx="17902">
                  <c:v>7.0843373493975896</c:v>
                </c:pt>
                <c:pt idx="17903">
                  <c:v>14.813333333333301</c:v>
                </c:pt>
                <c:pt idx="17904">
                  <c:v>16.9402985074626</c:v>
                </c:pt>
                <c:pt idx="17905">
                  <c:v>9.2925531914893593</c:v>
                </c:pt>
                <c:pt idx="17906">
                  <c:v>0.83425414364640804</c:v>
                </c:pt>
                <c:pt idx="17907">
                  <c:v>1.915</c:v>
                </c:pt>
                <c:pt idx="17908">
                  <c:v>6.5</c:v>
                </c:pt>
                <c:pt idx="17909">
                  <c:v>6.2643678160919496</c:v>
                </c:pt>
                <c:pt idx="17910">
                  <c:v>7.5056179775280896</c:v>
                </c:pt>
                <c:pt idx="17911">
                  <c:v>10.091954022988499</c:v>
                </c:pt>
                <c:pt idx="17912">
                  <c:v>12.426470588235199</c:v>
                </c:pt>
                <c:pt idx="17913">
                  <c:v>-0.64489795918367299</c:v>
                </c:pt>
                <c:pt idx="17914">
                  <c:v>-1.44871794871794</c:v>
                </c:pt>
                <c:pt idx="17915">
                  <c:v>-2.5704697986577099</c:v>
                </c:pt>
                <c:pt idx="17916">
                  <c:v>-3.4814814814814801</c:v>
                </c:pt>
                <c:pt idx="17917">
                  <c:v>-2.8145800316957201</c:v>
                </c:pt>
                <c:pt idx="17918">
                  <c:v>-1.3041266252119801</c:v>
                </c:pt>
                <c:pt idx="17919">
                  <c:v>-1.7333000997008901</c:v>
                </c:pt>
                <c:pt idx="17920">
                  <c:v>1.79324055666003</c:v>
                </c:pt>
                <c:pt idx="17921">
                  <c:v>-0.36719883889695198</c:v>
                </c:pt>
                <c:pt idx="17922">
                  <c:v>6.62222222222222</c:v>
                </c:pt>
                <c:pt idx="17923">
                  <c:v>7.6417112299465204</c:v>
                </c:pt>
                <c:pt idx="17924">
                  <c:v>2.46647913736521</c:v>
                </c:pt>
                <c:pt idx="17925">
                  <c:v>-5.4175470831419297</c:v>
                </c:pt>
                <c:pt idx="17926">
                  <c:v>-1.77933261571582</c:v>
                </c:pt>
                <c:pt idx="17927">
                  <c:v>-7.5451422963689803</c:v>
                </c:pt>
                <c:pt idx="17928">
                  <c:v>3.1759747102212801</c:v>
                </c:pt>
                <c:pt idx="17929">
                  <c:v>-5.75</c:v>
                </c:pt>
                <c:pt idx="17930">
                  <c:v>7.4545454545454497</c:v>
                </c:pt>
                <c:pt idx="17931">
                  <c:v>-4.2</c:v>
                </c:pt>
                <c:pt idx="17932">
                  <c:v>-1.3333333333333299</c:v>
                </c:pt>
                <c:pt idx="17933">
                  <c:v>-11</c:v>
                </c:pt>
                <c:pt idx="17934">
                  <c:v>-6.1111111111111098</c:v>
                </c:pt>
                <c:pt idx="17935">
                  <c:v>-6.5806451612903203</c:v>
                </c:pt>
                <c:pt idx="17936">
                  <c:v>-16.137931034482701</c:v>
                </c:pt>
                <c:pt idx="17937">
                  <c:v>-13.4285714285714</c:v>
                </c:pt>
                <c:pt idx="17938">
                  <c:v>1.80287474332648</c:v>
                </c:pt>
                <c:pt idx="17939">
                  <c:v>-0.19955156950672601</c:v>
                </c:pt>
                <c:pt idx="17940">
                  <c:v>-2.91925465838509</c:v>
                </c:pt>
                <c:pt idx="17941">
                  <c:v>-1.8008213552361301</c:v>
                </c:pt>
                <c:pt idx="17942">
                  <c:v>4.7912713472485704</c:v>
                </c:pt>
                <c:pt idx="17943">
                  <c:v>7.2631578947368398</c:v>
                </c:pt>
                <c:pt idx="17944">
                  <c:v>2.5583657587548601</c:v>
                </c:pt>
                <c:pt idx="17945">
                  <c:v>6.2785977859778601</c:v>
                </c:pt>
                <c:pt idx="17946">
                  <c:v>-3.7373572593800901</c:v>
                </c:pt>
                <c:pt idx="17947">
                  <c:v>2.2027972027971998</c:v>
                </c:pt>
                <c:pt idx="17948">
                  <c:v>-2.6808510638297798</c:v>
                </c:pt>
                <c:pt idx="17949">
                  <c:v>-0.62095238095238003</c:v>
                </c:pt>
                <c:pt idx="17950">
                  <c:v>9.6923076923076898</c:v>
                </c:pt>
                <c:pt idx="17951">
                  <c:v>-1.6590909090909001</c:v>
                </c:pt>
                <c:pt idx="17952">
                  <c:v>-7.4</c:v>
                </c:pt>
                <c:pt idx="17953">
                  <c:v>13.074766355140101</c:v>
                </c:pt>
                <c:pt idx="17954">
                  <c:v>26.467289719626098</c:v>
                </c:pt>
                <c:pt idx="17955">
                  <c:v>24.089552238805901</c:v>
                </c:pt>
                <c:pt idx="17956">
                  <c:v>15.390243902439</c:v>
                </c:pt>
                <c:pt idx="17957">
                  <c:v>13.2636363636363</c:v>
                </c:pt>
                <c:pt idx="17958">
                  <c:v>6.5572519083969398</c:v>
                </c:pt>
                <c:pt idx="17959">
                  <c:v>13.4578313253012</c:v>
                </c:pt>
                <c:pt idx="17960">
                  <c:v>4.71428571428571</c:v>
                </c:pt>
                <c:pt idx="17961">
                  <c:v>7.0833333333333304</c:v>
                </c:pt>
                <c:pt idx="17962">
                  <c:v>3.7054945054944999</c:v>
                </c:pt>
                <c:pt idx="17963">
                  <c:v>1.0120192307692299</c:v>
                </c:pt>
                <c:pt idx="17964">
                  <c:v>-0.44658119658119599</c:v>
                </c:pt>
                <c:pt idx="17965">
                  <c:v>3.0833333333333299</c:v>
                </c:pt>
                <c:pt idx="17966">
                  <c:v>2.4296435272045001</c:v>
                </c:pt>
                <c:pt idx="17967">
                  <c:v>9.6640316205533594</c:v>
                </c:pt>
                <c:pt idx="17968">
                  <c:v>10.033407572383</c:v>
                </c:pt>
                <c:pt idx="17969">
                  <c:v>8.8389121338912098</c:v>
                </c:pt>
                <c:pt idx="17970">
                  <c:v>-1.8531073446327599</c:v>
                </c:pt>
                <c:pt idx="17971">
                  <c:v>-1.95100222717149</c:v>
                </c:pt>
                <c:pt idx="17972">
                  <c:v>-1.72939068100358</c:v>
                </c:pt>
                <c:pt idx="17973">
                  <c:v>5.8911564625850303</c:v>
                </c:pt>
                <c:pt idx="17974">
                  <c:v>10.909270216962501</c:v>
                </c:pt>
                <c:pt idx="17975">
                  <c:v>6.9984034060670499</c:v>
                </c:pt>
                <c:pt idx="17976">
                  <c:v>10.6749512670565</c:v>
                </c:pt>
                <c:pt idx="17977">
                  <c:v>9.4856194690265401</c:v>
                </c:pt>
                <c:pt idx="17978">
                  <c:v>11.222972972972901</c:v>
                </c:pt>
                <c:pt idx="17979">
                  <c:v>15.203048180924201</c:v>
                </c:pt>
                <c:pt idx="17980">
                  <c:v>12.776741634668101</c:v>
                </c:pt>
                <c:pt idx="17981">
                  <c:v>13.0403788634097</c:v>
                </c:pt>
                <c:pt idx="17982">
                  <c:v>4.4940133037693997</c:v>
                </c:pt>
                <c:pt idx="17983">
                  <c:v>6.6317780580075603</c:v>
                </c:pt>
                <c:pt idx="17984">
                  <c:v>1.4047619047619</c:v>
                </c:pt>
                <c:pt idx="17985">
                  <c:v>10.313554708764199</c:v>
                </c:pt>
                <c:pt idx="17986">
                  <c:v>-2.6644951140065101</c:v>
                </c:pt>
                <c:pt idx="17987">
                  <c:v>-1.6501766784452201</c:v>
                </c:pt>
                <c:pt idx="17988">
                  <c:v>-4.5631067961165002</c:v>
                </c:pt>
                <c:pt idx="17989">
                  <c:v>-7.3578595317725703E-2</c:v>
                </c:pt>
                <c:pt idx="17990">
                  <c:v>-5.0819672131147504</c:v>
                </c:pt>
                <c:pt idx="17991">
                  <c:v>1.72727272727272</c:v>
                </c:pt>
                <c:pt idx="17992">
                  <c:v>0.45387453874538702</c:v>
                </c:pt>
                <c:pt idx="17993">
                  <c:v>-3.1038961038960999</c:v>
                </c:pt>
                <c:pt idx="17994">
                  <c:v>-10.399371069182299</c:v>
                </c:pt>
                <c:pt idx="17995">
                  <c:v>-2.2302158273381201</c:v>
                </c:pt>
                <c:pt idx="17996">
                  <c:v>-8.5780141843971602</c:v>
                </c:pt>
                <c:pt idx="17997">
                  <c:v>0.926910299003322</c:v>
                </c:pt>
                <c:pt idx="17998">
                  <c:v>-8.7188940092165907</c:v>
                </c:pt>
                <c:pt idx="17999">
                  <c:v>-2.11486486486486</c:v>
                </c:pt>
                <c:pt idx="18000">
                  <c:v>-4.6175115207373203</c:v>
                </c:pt>
                <c:pt idx="18001">
                  <c:v>-5.2213500784929296</c:v>
                </c:pt>
                <c:pt idx="18002">
                  <c:v>-2.8971014492753602</c:v>
                </c:pt>
                <c:pt idx="18003">
                  <c:v>3.7164179104477602</c:v>
                </c:pt>
                <c:pt idx="18004">
                  <c:v>-1.33941093969144</c:v>
                </c:pt>
                <c:pt idx="18005">
                  <c:v>-0.885752688172043</c:v>
                </c:pt>
                <c:pt idx="18006">
                  <c:v>-6.4632843791722197</c:v>
                </c:pt>
                <c:pt idx="18007">
                  <c:v>-2.8190743338008399</c:v>
                </c:pt>
                <c:pt idx="18008">
                  <c:v>-8.7729196050775702</c:v>
                </c:pt>
                <c:pt idx="18009">
                  <c:v>1.3729729729729701</c:v>
                </c:pt>
                <c:pt idx="18010">
                  <c:v>2.8085106382978702</c:v>
                </c:pt>
                <c:pt idx="18011">
                  <c:v>2.3370786516853901</c:v>
                </c:pt>
                <c:pt idx="18012">
                  <c:v>2.4018691588785002</c:v>
                </c:pt>
                <c:pt idx="18013">
                  <c:v>11.0096153846153</c:v>
                </c:pt>
                <c:pt idx="18014">
                  <c:v>13.4705882352941</c:v>
                </c:pt>
                <c:pt idx="18015">
                  <c:v>7.5882352941176396</c:v>
                </c:pt>
                <c:pt idx="18016">
                  <c:v>7.4226804123711299</c:v>
                </c:pt>
                <c:pt idx="18017">
                  <c:v>2.95192307692307</c:v>
                </c:pt>
                <c:pt idx="18018">
                  <c:v>2.2240000000000002</c:v>
                </c:pt>
                <c:pt idx="18019">
                  <c:v>5.7179487179487101</c:v>
                </c:pt>
                <c:pt idx="18020">
                  <c:v>-6.0707070707070701</c:v>
                </c:pt>
                <c:pt idx="18021">
                  <c:v>1.1153846153846101</c:v>
                </c:pt>
                <c:pt idx="18022">
                  <c:v>1.3796106557376999</c:v>
                </c:pt>
                <c:pt idx="18023">
                  <c:v>1.8243553740107199</c:v>
                </c:pt>
                <c:pt idx="18024">
                  <c:v>3.4357864357864298</c:v>
                </c:pt>
                <c:pt idx="18025">
                  <c:v>3.2746706437981601</c:v>
                </c:pt>
                <c:pt idx="18026">
                  <c:v>5.7608588351431296</c:v>
                </c:pt>
                <c:pt idx="18027">
                  <c:v>9.4448228882833796</c:v>
                </c:pt>
                <c:pt idx="18028">
                  <c:v>6.8793248945147596</c:v>
                </c:pt>
                <c:pt idx="18029">
                  <c:v>5.0986154967209103</c:v>
                </c:pt>
                <c:pt idx="18030">
                  <c:v>-0.93690559035026599</c:v>
                </c:pt>
                <c:pt idx="18031">
                  <c:v>2.7398940618901499</c:v>
                </c:pt>
                <c:pt idx="18032">
                  <c:v>1.7154471544715399</c:v>
                </c:pt>
                <c:pt idx="18033">
                  <c:v>3.2336448598130798</c:v>
                </c:pt>
                <c:pt idx="18034">
                  <c:v>-11.214285714285699</c:v>
                </c:pt>
                <c:pt idx="18035">
                  <c:v>10.4193548387096</c:v>
                </c:pt>
                <c:pt idx="18036">
                  <c:v>15.9333333333333</c:v>
                </c:pt>
                <c:pt idx="18037">
                  <c:v>13.3870967741935</c:v>
                </c:pt>
                <c:pt idx="18038">
                  <c:v>29.870967741935399</c:v>
                </c:pt>
                <c:pt idx="18039">
                  <c:v>13.310344827586199</c:v>
                </c:pt>
                <c:pt idx="18040">
                  <c:v>5.0322580645161201</c:v>
                </c:pt>
                <c:pt idx="18041">
                  <c:v>-9.3333333333333304</c:v>
                </c:pt>
                <c:pt idx="18042">
                  <c:v>-0.41379310344827502</c:v>
                </c:pt>
                <c:pt idx="18043">
                  <c:v>-6.2717770034843197</c:v>
                </c:pt>
                <c:pt idx="18044">
                  <c:v>5.5363321799307898E-2</c:v>
                </c:pt>
                <c:pt idx="18045">
                  <c:v>-0.16718266253869901</c:v>
                </c:pt>
                <c:pt idx="18046">
                  <c:v>-1.9673590504451</c:v>
                </c:pt>
                <c:pt idx="18047">
                  <c:v>4.9567567567567501</c:v>
                </c:pt>
                <c:pt idx="18048">
                  <c:v>1.5773480662983399</c:v>
                </c:pt>
                <c:pt idx="18049">
                  <c:v>3.3908355795148202</c:v>
                </c:pt>
                <c:pt idx="18050">
                  <c:v>-6.0453400503778301E-2</c:v>
                </c:pt>
                <c:pt idx="18051">
                  <c:v>-5.6137566137566104</c:v>
                </c:pt>
                <c:pt idx="18052">
                  <c:v>-2.5470737913486001</c:v>
                </c:pt>
                <c:pt idx="18053">
                  <c:v>-8.1073446327683598</c:v>
                </c:pt>
                <c:pt idx="18054">
                  <c:v>-1.57549857549857</c:v>
                </c:pt>
                <c:pt idx="18055">
                  <c:v>6.3940362087326896</c:v>
                </c:pt>
                <c:pt idx="18056">
                  <c:v>4.2083969465648803</c:v>
                </c:pt>
                <c:pt idx="18057">
                  <c:v>2.9717457114026198</c:v>
                </c:pt>
                <c:pt idx="18058">
                  <c:v>3.4231884057971</c:v>
                </c:pt>
                <c:pt idx="18059">
                  <c:v>2.1936903888481201</c:v>
                </c:pt>
                <c:pt idx="18060">
                  <c:v>6.5897615708274797</c:v>
                </c:pt>
                <c:pt idx="18061">
                  <c:v>8.0644901249496108</c:v>
                </c:pt>
                <c:pt idx="18062">
                  <c:v>6.5837070254110603</c:v>
                </c:pt>
                <c:pt idx="18063">
                  <c:v>-0.407650695517774</c:v>
                </c:pt>
                <c:pt idx="18064">
                  <c:v>3.1339031339031299E-2</c:v>
                </c:pt>
                <c:pt idx="18065">
                  <c:v>0.212450235251538</c:v>
                </c:pt>
                <c:pt idx="18066">
                  <c:v>6.0501169395255596</c:v>
                </c:pt>
                <c:pt idx="18067">
                  <c:v>-4.2031076581575997</c:v>
                </c:pt>
                <c:pt idx="18068">
                  <c:v>-3.2874543239951199</c:v>
                </c:pt>
                <c:pt idx="18069">
                  <c:v>0.56257046223224305</c:v>
                </c:pt>
                <c:pt idx="18070">
                  <c:v>2.8640093786635399</c:v>
                </c:pt>
                <c:pt idx="18071">
                  <c:v>8.0887640449438205</c:v>
                </c:pt>
                <c:pt idx="18072">
                  <c:v>6.64842840512223</c:v>
                </c:pt>
                <c:pt idx="18073">
                  <c:v>8.9142212189616199</c:v>
                </c:pt>
                <c:pt idx="18074">
                  <c:v>4.8318584070796398</c:v>
                </c:pt>
                <c:pt idx="18075">
                  <c:v>-1.0220941402497501</c:v>
                </c:pt>
                <c:pt idx="18076">
                  <c:v>-1.60034453057708</c:v>
                </c:pt>
                <c:pt idx="18077">
                  <c:v>-4.12664165103189</c:v>
                </c:pt>
                <c:pt idx="18078">
                  <c:v>1.81021897810218</c:v>
                </c:pt>
                <c:pt idx="18079">
                  <c:v>0.61312217194570096</c:v>
                </c:pt>
                <c:pt idx="18080">
                  <c:v>-2.0822622107969102</c:v>
                </c:pt>
                <c:pt idx="18081">
                  <c:v>-3.8775981524249401</c:v>
                </c:pt>
                <c:pt idx="18082">
                  <c:v>-6.5306122448979598E-2</c:v>
                </c:pt>
                <c:pt idx="18083">
                  <c:v>6.6031746031746001</c:v>
                </c:pt>
                <c:pt idx="18084">
                  <c:v>6.8041044776119399</c:v>
                </c:pt>
                <c:pt idx="18085">
                  <c:v>7.5427872860635699</c:v>
                </c:pt>
                <c:pt idx="18086">
                  <c:v>4.9193857965451002</c:v>
                </c:pt>
                <c:pt idx="18087">
                  <c:v>-1.47769516728624</c:v>
                </c:pt>
                <c:pt idx="18088">
                  <c:v>-2.9028132992327298</c:v>
                </c:pt>
                <c:pt idx="18089">
                  <c:v>-5.97025171624714</c:v>
                </c:pt>
                <c:pt idx="18090">
                  <c:v>6.0433604336043301</c:v>
                </c:pt>
                <c:pt idx="18091">
                  <c:v>6.1</c:v>
                </c:pt>
                <c:pt idx="18092">
                  <c:v>-6</c:v>
                </c:pt>
                <c:pt idx="18093">
                  <c:v>-18.074074074074002</c:v>
                </c:pt>
                <c:pt idx="18094">
                  <c:v>-9.8333333333333304</c:v>
                </c:pt>
                <c:pt idx="18095">
                  <c:v>3.1111111111111098</c:v>
                </c:pt>
                <c:pt idx="18096">
                  <c:v>12.12</c:v>
                </c:pt>
                <c:pt idx="18097">
                  <c:v>-13.130434782608599</c:v>
                </c:pt>
                <c:pt idx="18098">
                  <c:v>11.6320754716981</c:v>
                </c:pt>
                <c:pt idx="18099">
                  <c:v>11.394230769230701</c:v>
                </c:pt>
                <c:pt idx="18100">
                  <c:v>7.7456140350877103</c:v>
                </c:pt>
                <c:pt idx="18101">
                  <c:v>2.4666666666666601</c:v>
                </c:pt>
                <c:pt idx="18102">
                  <c:v>2.25</c:v>
                </c:pt>
                <c:pt idx="18103">
                  <c:v>5.1235955056179696</c:v>
                </c:pt>
                <c:pt idx="18104">
                  <c:v>7.24175824175824</c:v>
                </c:pt>
                <c:pt idx="18105">
                  <c:v>5.1397849462365501</c:v>
                </c:pt>
                <c:pt idx="18106">
                  <c:v>0.48275862068965503</c:v>
                </c:pt>
                <c:pt idx="18107">
                  <c:v>-2.1136363636363602</c:v>
                </c:pt>
                <c:pt idx="18108">
                  <c:v>-1.3373493975903601</c:v>
                </c:pt>
                <c:pt idx="18109">
                  <c:v>-5.5243902439024302</c:v>
                </c:pt>
                <c:pt idx="18110">
                  <c:v>3.8350051885160799</c:v>
                </c:pt>
                <c:pt idx="18111">
                  <c:v>1.5701787751996901</c:v>
                </c:pt>
                <c:pt idx="18112">
                  <c:v>2.3033436745949598</c:v>
                </c:pt>
                <c:pt idx="18113">
                  <c:v>2.6660530191457998</c:v>
                </c:pt>
                <c:pt idx="18114">
                  <c:v>5.7122302158273301</c:v>
                </c:pt>
                <c:pt idx="18115">
                  <c:v>8.7149611617696703</c:v>
                </c:pt>
                <c:pt idx="18116">
                  <c:v>9.7024429315178207</c:v>
                </c:pt>
                <c:pt idx="18117">
                  <c:v>6.0841258229699999</c:v>
                </c:pt>
                <c:pt idx="18118">
                  <c:v>2.8721181556195901</c:v>
                </c:pt>
                <c:pt idx="18119">
                  <c:v>-0.98922056384742896</c:v>
                </c:pt>
                <c:pt idx="18120">
                  <c:v>-2.11659858893427</c:v>
                </c:pt>
                <c:pt idx="18121">
                  <c:v>4.6211805555555499</c:v>
                </c:pt>
                <c:pt idx="18122">
                  <c:v>-1.51843817787418E-2</c:v>
                </c:pt>
                <c:pt idx="18123">
                  <c:v>-1.48651960784313</c:v>
                </c:pt>
                <c:pt idx="18124">
                  <c:v>-1.5843373493975901</c:v>
                </c:pt>
                <c:pt idx="18125">
                  <c:v>-2.8615751789976098</c:v>
                </c:pt>
                <c:pt idx="18126">
                  <c:v>-1.3370786516853901</c:v>
                </c:pt>
                <c:pt idx="18127">
                  <c:v>3.5495327102803702</c:v>
                </c:pt>
                <c:pt idx="18128">
                  <c:v>5.7018633540372603</c:v>
                </c:pt>
                <c:pt idx="18129">
                  <c:v>0.56748768472906397</c:v>
                </c:pt>
                <c:pt idx="18130">
                  <c:v>-4.9131274131274099</c:v>
                </c:pt>
                <c:pt idx="18131">
                  <c:v>-3.36717948717948</c:v>
                </c:pt>
                <c:pt idx="18132">
                  <c:v>-2.5010917030567601</c:v>
                </c:pt>
                <c:pt idx="18133">
                  <c:v>1.76276276276276</c:v>
                </c:pt>
                <c:pt idx="18134">
                  <c:v>3.77142857142857</c:v>
                </c:pt>
                <c:pt idx="18135">
                  <c:v>5.1730769230769198</c:v>
                </c:pt>
                <c:pt idx="18136">
                  <c:v>1.9405940594059401</c:v>
                </c:pt>
                <c:pt idx="18137">
                  <c:v>6.8020833333333304</c:v>
                </c:pt>
                <c:pt idx="18138">
                  <c:v>9.9662921348314608</c:v>
                </c:pt>
                <c:pt idx="18139">
                  <c:v>8.8915662650602396</c:v>
                </c:pt>
                <c:pt idx="18140">
                  <c:v>8.7848101265822702</c:v>
                </c:pt>
                <c:pt idx="18141">
                  <c:v>14.918604651162701</c:v>
                </c:pt>
                <c:pt idx="18142">
                  <c:v>2.6625000000000001</c:v>
                </c:pt>
                <c:pt idx="18143">
                  <c:v>2.5185185185185102</c:v>
                </c:pt>
                <c:pt idx="18144">
                  <c:v>-3.0263157894736801</c:v>
                </c:pt>
                <c:pt idx="18145">
                  <c:v>10.8805970149253</c:v>
                </c:pt>
                <c:pt idx="18146">
                  <c:v>-1.5049900199600701</c:v>
                </c:pt>
                <c:pt idx="18147">
                  <c:v>-1.1190828402366799</c:v>
                </c:pt>
                <c:pt idx="18148">
                  <c:v>-1.2379421221864899</c:v>
                </c:pt>
                <c:pt idx="18149">
                  <c:v>-1.96165550821667</c:v>
                </c:pt>
                <c:pt idx="18150">
                  <c:v>2.2908217716115198</c:v>
                </c:pt>
                <c:pt idx="18151">
                  <c:v>8.4263027295285298</c:v>
                </c:pt>
                <c:pt idx="18152">
                  <c:v>7.5681003584229298</c:v>
                </c:pt>
                <c:pt idx="18153">
                  <c:v>4.5611587982832598</c:v>
                </c:pt>
                <c:pt idx="18154">
                  <c:v>-2.6640883977900498</c:v>
                </c:pt>
                <c:pt idx="18155">
                  <c:v>-3.66687268232385</c:v>
                </c:pt>
                <c:pt idx="18156">
                  <c:v>-3.5581683168316798</c:v>
                </c:pt>
                <c:pt idx="18157">
                  <c:v>1.23941798941798</c:v>
                </c:pt>
                <c:pt idx="18158">
                  <c:v>-2.1872246696035198</c:v>
                </c:pt>
                <c:pt idx="18159">
                  <c:v>-4.5681818181818103</c:v>
                </c:pt>
                <c:pt idx="18160">
                  <c:v>-3.4884792626728101</c:v>
                </c:pt>
                <c:pt idx="18161">
                  <c:v>0.95299145299145205</c:v>
                </c:pt>
                <c:pt idx="18162">
                  <c:v>-0.30588235294117599</c:v>
                </c:pt>
                <c:pt idx="18163">
                  <c:v>5.64</c:v>
                </c:pt>
                <c:pt idx="18164">
                  <c:v>8.4230769230769198</c:v>
                </c:pt>
                <c:pt idx="18165">
                  <c:v>7.0691144708423304</c:v>
                </c:pt>
                <c:pt idx="18166">
                  <c:v>-0.62916666666666599</c:v>
                </c:pt>
                <c:pt idx="18167">
                  <c:v>-2.9189723320158101</c:v>
                </c:pt>
                <c:pt idx="18168">
                  <c:v>0.34085778781038301</c:v>
                </c:pt>
                <c:pt idx="18169">
                  <c:v>3.6181015452538601</c:v>
                </c:pt>
                <c:pt idx="18170">
                  <c:v>1.75</c:v>
                </c:pt>
                <c:pt idx="18171">
                  <c:v>-1.325</c:v>
                </c:pt>
                <c:pt idx="18172">
                  <c:v>-0.20512820512820501</c:v>
                </c:pt>
                <c:pt idx="18173">
                  <c:v>-7.6666666666666599</c:v>
                </c:pt>
                <c:pt idx="18174">
                  <c:v>-7</c:v>
                </c:pt>
                <c:pt idx="18175">
                  <c:v>9</c:v>
                </c:pt>
                <c:pt idx="18176">
                  <c:v>5.4444444444444402</c:v>
                </c:pt>
                <c:pt idx="18177">
                  <c:v>-5.44827586206896</c:v>
                </c:pt>
                <c:pt idx="18178">
                  <c:v>4.7741935483870899</c:v>
                </c:pt>
                <c:pt idx="18179">
                  <c:v>4.36666666666666</c:v>
                </c:pt>
                <c:pt idx="18180">
                  <c:v>-0.70967741935483797</c:v>
                </c:pt>
                <c:pt idx="18181">
                  <c:v>-5.6451612903225801</c:v>
                </c:pt>
                <c:pt idx="18182">
                  <c:v>-7.9666666666666597</c:v>
                </c:pt>
                <c:pt idx="18183">
                  <c:v>-10</c:v>
                </c:pt>
                <c:pt idx="18184">
                  <c:v>-3.6551724137931001</c:v>
                </c:pt>
                <c:pt idx="18185">
                  <c:v>-3.0967741935483799</c:v>
                </c:pt>
                <c:pt idx="18186">
                  <c:v>9.1111111111111107</c:v>
                </c:pt>
                <c:pt idx="18187">
                  <c:v>12.064516129032199</c:v>
                </c:pt>
                <c:pt idx="18188">
                  <c:v>-8.1162790697674403</c:v>
                </c:pt>
                <c:pt idx="18189">
                  <c:v>1.2692307692307601</c:v>
                </c:pt>
                <c:pt idx="18190">
                  <c:v>3.6181818181818102</c:v>
                </c:pt>
                <c:pt idx="18191">
                  <c:v>1.9827586206896499</c:v>
                </c:pt>
                <c:pt idx="18192">
                  <c:v>0.23529411764705799</c:v>
                </c:pt>
                <c:pt idx="18193">
                  <c:v>6.1826086956521698</c:v>
                </c:pt>
                <c:pt idx="18194">
                  <c:v>12.8869565217391</c:v>
                </c:pt>
                <c:pt idx="18195">
                  <c:v>-0.18333333333333299</c:v>
                </c:pt>
                <c:pt idx="18196">
                  <c:v>-1.98245614035087</c:v>
                </c:pt>
                <c:pt idx="18197">
                  <c:v>-3.2542372881355899</c:v>
                </c:pt>
                <c:pt idx="18198">
                  <c:v>-6.8070175438596401</c:v>
                </c:pt>
                <c:pt idx="18199">
                  <c:v>-6.7027027027027</c:v>
                </c:pt>
                <c:pt idx="18200">
                  <c:v>1.6526217228464399</c:v>
                </c:pt>
                <c:pt idx="18201">
                  <c:v>1.37603632056849</c:v>
                </c:pt>
                <c:pt idx="18202">
                  <c:v>0.40099948302602101</c:v>
                </c:pt>
                <c:pt idx="18203">
                  <c:v>2.7073752342020101</c:v>
                </c:pt>
                <c:pt idx="18204">
                  <c:v>6.5503366212619296</c:v>
                </c:pt>
                <c:pt idx="18205">
                  <c:v>15.777272059903</c:v>
                </c:pt>
                <c:pt idx="18206">
                  <c:v>10.511619655845299</c:v>
                </c:pt>
                <c:pt idx="18207">
                  <c:v>8.1124542707173504</c:v>
                </c:pt>
                <c:pt idx="18208">
                  <c:v>-0.97454435909022397</c:v>
                </c:pt>
                <c:pt idx="18209">
                  <c:v>1.21222564846725</c:v>
                </c:pt>
                <c:pt idx="18210">
                  <c:v>-1.43662219101123</c:v>
                </c:pt>
                <c:pt idx="18211">
                  <c:v>2.77552932359003</c:v>
                </c:pt>
                <c:pt idx="18212">
                  <c:v>23.362068965517199</c:v>
                </c:pt>
                <c:pt idx="18213">
                  <c:v>12.3333333333333</c:v>
                </c:pt>
                <c:pt idx="18214">
                  <c:v>7.8655462184873901</c:v>
                </c:pt>
                <c:pt idx="18215">
                  <c:v>17.3218390804597</c:v>
                </c:pt>
                <c:pt idx="18216">
                  <c:v>17.0930232558139</c:v>
                </c:pt>
                <c:pt idx="18217">
                  <c:v>26.211764705882299</c:v>
                </c:pt>
                <c:pt idx="18218">
                  <c:v>25.1294117647058</c:v>
                </c:pt>
                <c:pt idx="18219">
                  <c:v>18.2134831460674</c:v>
                </c:pt>
                <c:pt idx="18220">
                  <c:v>14.6219512195121</c:v>
                </c:pt>
                <c:pt idx="18221">
                  <c:v>6.1590909090909003</c:v>
                </c:pt>
                <c:pt idx="18222">
                  <c:v>16.084337349397501</c:v>
                </c:pt>
                <c:pt idx="18223">
                  <c:v>5.1058823529411699</c:v>
                </c:pt>
                <c:pt idx="18224">
                  <c:v>5.6108179419524999</c:v>
                </c:pt>
                <c:pt idx="18225">
                  <c:v>2.68146214099216</c:v>
                </c:pt>
                <c:pt idx="18226">
                  <c:v>-2.1768990634755401</c:v>
                </c:pt>
                <c:pt idx="18227">
                  <c:v>-0.53535353535353503</c:v>
                </c:pt>
                <c:pt idx="18228">
                  <c:v>-3.25</c:v>
                </c:pt>
                <c:pt idx="18229">
                  <c:v>0.81687242798353898</c:v>
                </c:pt>
                <c:pt idx="18230">
                  <c:v>9.0277777777777707E-2</c:v>
                </c:pt>
                <c:pt idx="18231">
                  <c:v>2.0193133047210301</c:v>
                </c:pt>
                <c:pt idx="18232">
                  <c:v>-1.3514211886304901</c:v>
                </c:pt>
                <c:pt idx="18233">
                  <c:v>-7.11377245508982</c:v>
                </c:pt>
                <c:pt idx="18234">
                  <c:v>-0.27626459143968801</c:v>
                </c:pt>
                <c:pt idx="18235">
                  <c:v>8.6302952503209198</c:v>
                </c:pt>
                <c:pt idx="18236">
                  <c:v>-12.7204301075268</c:v>
                </c:pt>
                <c:pt idx="18237">
                  <c:v>-5.76331360946745</c:v>
                </c:pt>
                <c:pt idx="18238">
                  <c:v>-6.2741935483870899</c:v>
                </c:pt>
                <c:pt idx="18239">
                  <c:v>-5.8277777777777704</c:v>
                </c:pt>
                <c:pt idx="18240">
                  <c:v>-12.6666666666666</c:v>
                </c:pt>
                <c:pt idx="18241">
                  <c:v>-4.6388888888888804</c:v>
                </c:pt>
                <c:pt idx="18242">
                  <c:v>-2.54838709677419</c:v>
                </c:pt>
                <c:pt idx="18243">
                  <c:v>-5.5526315789473601</c:v>
                </c:pt>
                <c:pt idx="18244">
                  <c:v>-3.8857142857142799</c:v>
                </c:pt>
                <c:pt idx="18245">
                  <c:v>-8.9216589861751103</c:v>
                </c:pt>
                <c:pt idx="18246">
                  <c:v>-10.842857142857101</c:v>
                </c:pt>
                <c:pt idx="18247">
                  <c:v>-2.4101382488479199</c:v>
                </c:pt>
                <c:pt idx="18248">
                  <c:v>4.9936507936507901</c:v>
                </c:pt>
                <c:pt idx="18249">
                  <c:v>4.67615658362989</c:v>
                </c:pt>
                <c:pt idx="18250">
                  <c:v>3.3052631578947298</c:v>
                </c:pt>
                <c:pt idx="18251">
                  <c:v>-0.60869565217391297</c:v>
                </c:pt>
                <c:pt idx="18252">
                  <c:v>5.7124183006535896</c:v>
                </c:pt>
                <c:pt idx="18253">
                  <c:v>5.8020565552699201</c:v>
                </c:pt>
                <c:pt idx="18254">
                  <c:v>6.9321533923303802</c:v>
                </c:pt>
                <c:pt idx="18255">
                  <c:v>2.3624678663238998</c:v>
                </c:pt>
                <c:pt idx="18256">
                  <c:v>2.24105011933174</c:v>
                </c:pt>
                <c:pt idx="18257">
                  <c:v>-2.2092307692307598</c:v>
                </c:pt>
                <c:pt idx="18258">
                  <c:v>2.2905198776758402</c:v>
                </c:pt>
                <c:pt idx="18259">
                  <c:v>4.4017094017094003</c:v>
                </c:pt>
                <c:pt idx="18260">
                  <c:v>-1.69358407079646</c:v>
                </c:pt>
                <c:pt idx="18261">
                  <c:v>3.6514970059880199</c:v>
                </c:pt>
                <c:pt idx="18262">
                  <c:v>-3.69354838709677</c:v>
                </c:pt>
                <c:pt idx="18263">
                  <c:v>1.3811111111111101</c:v>
                </c:pt>
                <c:pt idx="18264">
                  <c:v>-0.9</c:v>
                </c:pt>
                <c:pt idx="18265">
                  <c:v>8.8727272727272695</c:v>
                </c:pt>
                <c:pt idx="18266">
                  <c:v>2.0288461538461502</c:v>
                </c:pt>
                <c:pt idx="18267">
                  <c:v>2.1072210065645498</c:v>
                </c:pt>
                <c:pt idx="18268">
                  <c:v>-4.7215189873417698</c:v>
                </c:pt>
                <c:pt idx="18269">
                  <c:v>3.56763285024154</c:v>
                </c:pt>
                <c:pt idx="18270">
                  <c:v>-5.5701042873696398</c:v>
                </c:pt>
                <c:pt idx="18271">
                  <c:v>3.4450672645739902</c:v>
                </c:pt>
                <c:pt idx="18272">
                  <c:v>6.9370078740157401</c:v>
                </c:pt>
                <c:pt idx="18273">
                  <c:v>3.1929824561403501</c:v>
                </c:pt>
                <c:pt idx="18274">
                  <c:v>-0.41666666666666602</c:v>
                </c:pt>
                <c:pt idx="18275">
                  <c:v>4.80555555555555</c:v>
                </c:pt>
                <c:pt idx="18276">
                  <c:v>16.6666666666666</c:v>
                </c:pt>
                <c:pt idx="18277">
                  <c:v>8.2249999999999996</c:v>
                </c:pt>
                <c:pt idx="18278">
                  <c:v>16.112500000000001</c:v>
                </c:pt>
                <c:pt idx="18279">
                  <c:v>6.7176470588235198</c:v>
                </c:pt>
                <c:pt idx="18280">
                  <c:v>18.05</c:v>
                </c:pt>
                <c:pt idx="18281">
                  <c:v>1.5529411764705801</c:v>
                </c:pt>
                <c:pt idx="18282">
                  <c:v>10.435897435897401</c:v>
                </c:pt>
                <c:pt idx="18283">
                  <c:v>-0.24691358024691301</c:v>
                </c:pt>
                <c:pt idx="18284">
                  <c:v>0</c:v>
                </c:pt>
                <c:pt idx="18285">
                  <c:v>6</c:v>
                </c:pt>
                <c:pt idx="18286">
                  <c:v>7.6129032258064502</c:v>
                </c:pt>
                <c:pt idx="18287">
                  <c:v>8.25</c:v>
                </c:pt>
                <c:pt idx="18288">
                  <c:v>-0.45161290322580599</c:v>
                </c:pt>
                <c:pt idx="18289">
                  <c:v>-2.3448275862068901</c:v>
                </c:pt>
                <c:pt idx="18290">
                  <c:v>0.98387096774193505</c:v>
                </c:pt>
                <c:pt idx="18291">
                  <c:v>8.0500000000000007</c:v>
                </c:pt>
                <c:pt idx="18292">
                  <c:v>6.9508196721311402</c:v>
                </c:pt>
                <c:pt idx="18293">
                  <c:v>5.9714285714285698</c:v>
                </c:pt>
                <c:pt idx="18294">
                  <c:v>-3.22950819672131</c:v>
                </c:pt>
                <c:pt idx="18295">
                  <c:v>-2.3278688524590101</c:v>
                </c:pt>
                <c:pt idx="18296">
                  <c:v>13.1206896551724</c:v>
                </c:pt>
                <c:pt idx="18297">
                  <c:v>9.0491803278688501</c:v>
                </c:pt>
                <c:pt idx="18298">
                  <c:v>3.6700507614213098</c:v>
                </c:pt>
                <c:pt idx="18299">
                  <c:v>0.47411444141689302</c:v>
                </c:pt>
                <c:pt idx="18300">
                  <c:v>1.48292682926829</c:v>
                </c:pt>
                <c:pt idx="18301">
                  <c:v>3.5754189944134001</c:v>
                </c:pt>
                <c:pt idx="18302">
                  <c:v>10.197297297297199</c:v>
                </c:pt>
                <c:pt idx="18303">
                  <c:v>10.059782608695601</c:v>
                </c:pt>
                <c:pt idx="18304">
                  <c:v>9.9568106312292297</c:v>
                </c:pt>
                <c:pt idx="18305">
                  <c:v>13.4892307692307</c:v>
                </c:pt>
                <c:pt idx="18306">
                  <c:v>-0.46685082872928102</c:v>
                </c:pt>
                <c:pt idx="18307">
                  <c:v>0.67045454545454497</c:v>
                </c:pt>
                <c:pt idx="18308">
                  <c:v>3.95394736842105</c:v>
                </c:pt>
                <c:pt idx="18309">
                  <c:v>4.6141552511415496</c:v>
                </c:pt>
                <c:pt idx="18310">
                  <c:v>10.847457627118599</c:v>
                </c:pt>
                <c:pt idx="18311">
                  <c:v>1.88888888888888</c:v>
                </c:pt>
                <c:pt idx="18312">
                  <c:v>3.24369747899159</c:v>
                </c:pt>
                <c:pt idx="18313">
                  <c:v>7.5294117647058796</c:v>
                </c:pt>
                <c:pt idx="18314">
                  <c:v>15.4867256637168</c:v>
                </c:pt>
                <c:pt idx="18315">
                  <c:v>7.8771929824561404</c:v>
                </c:pt>
                <c:pt idx="18316">
                  <c:v>7.1570247933884197</c:v>
                </c:pt>
                <c:pt idx="18317">
                  <c:v>4.1323529411764701</c:v>
                </c:pt>
                <c:pt idx="18318">
                  <c:v>1.5899280575539501</c:v>
                </c:pt>
                <c:pt idx="18319">
                  <c:v>4.7133333333333303</c:v>
                </c:pt>
                <c:pt idx="18320">
                  <c:v>4.5869565217391299</c:v>
                </c:pt>
                <c:pt idx="18321">
                  <c:v>6.2919708029196997</c:v>
                </c:pt>
                <c:pt idx="18322">
                  <c:v>7.9597915115413196</c:v>
                </c:pt>
                <c:pt idx="18323">
                  <c:v>5.2538775510204001</c:v>
                </c:pt>
                <c:pt idx="18324">
                  <c:v>2.1964418087472199</c:v>
                </c:pt>
                <c:pt idx="18325">
                  <c:v>4.2784810126582196</c:v>
                </c:pt>
                <c:pt idx="18326">
                  <c:v>6.1867977528089799</c:v>
                </c:pt>
                <c:pt idx="18327">
                  <c:v>6.55349794238683</c:v>
                </c:pt>
                <c:pt idx="18328">
                  <c:v>8.7645914396887097</c:v>
                </c:pt>
                <c:pt idx="18329">
                  <c:v>3.4284490145672599</c:v>
                </c:pt>
                <c:pt idx="18330">
                  <c:v>-1.3230543318649</c:v>
                </c:pt>
                <c:pt idx="18331">
                  <c:v>4.0362173038229301</c:v>
                </c:pt>
                <c:pt idx="18332">
                  <c:v>3.1000862812769601</c:v>
                </c:pt>
                <c:pt idx="18333">
                  <c:v>5.3767482517482499</c:v>
                </c:pt>
                <c:pt idx="18334">
                  <c:v>16.566666666666599</c:v>
                </c:pt>
                <c:pt idx="18335">
                  <c:v>-3.25</c:v>
                </c:pt>
                <c:pt idx="18336">
                  <c:v>2.8333333333333299</c:v>
                </c:pt>
                <c:pt idx="18337">
                  <c:v>8.3214285714285694</c:v>
                </c:pt>
                <c:pt idx="18338">
                  <c:v>0.61538461538461497</c:v>
                </c:pt>
                <c:pt idx="18339">
                  <c:v>-7.12</c:v>
                </c:pt>
                <c:pt idx="18340">
                  <c:v>-2.4444444444444402</c:v>
                </c:pt>
                <c:pt idx="18341">
                  <c:v>-7.7777777777777697</c:v>
                </c:pt>
                <c:pt idx="18342">
                  <c:v>-1.9729729729729699</c:v>
                </c:pt>
                <c:pt idx="18343">
                  <c:v>2.9047619047619002</c:v>
                </c:pt>
                <c:pt idx="18344">
                  <c:v>23.209876543209798</c:v>
                </c:pt>
                <c:pt idx="18345">
                  <c:v>0.27058823529411702</c:v>
                </c:pt>
                <c:pt idx="18346">
                  <c:v>4.71606648199446</c:v>
                </c:pt>
                <c:pt idx="18347">
                  <c:v>2.31343283582089</c:v>
                </c:pt>
                <c:pt idx="18348">
                  <c:v>0.19691969196919601</c:v>
                </c:pt>
                <c:pt idx="18349">
                  <c:v>-0.150066401062417</c:v>
                </c:pt>
                <c:pt idx="18350">
                  <c:v>-3.15707964601769</c:v>
                </c:pt>
                <c:pt idx="18351">
                  <c:v>-0.19875776397515499</c:v>
                </c:pt>
                <c:pt idx="18352">
                  <c:v>0.990825688073394</c:v>
                </c:pt>
                <c:pt idx="18353">
                  <c:v>-0.19410319410319399</c:v>
                </c:pt>
                <c:pt idx="18354">
                  <c:v>-0.80769230769230704</c:v>
                </c:pt>
                <c:pt idx="18355">
                  <c:v>0.26262626262626199</c:v>
                </c:pt>
                <c:pt idx="18356">
                  <c:v>-1.48101265822784</c:v>
                </c:pt>
                <c:pt idx="18357">
                  <c:v>9.8789386401326702</c:v>
                </c:pt>
                <c:pt idx="18358">
                  <c:v>0.16129032258064499</c:v>
                </c:pt>
                <c:pt idx="18359">
                  <c:v>14.1428571428571</c:v>
                </c:pt>
                <c:pt idx="18360">
                  <c:v>0.41935483870967699</c:v>
                </c:pt>
                <c:pt idx="18361">
                  <c:v>2.0166666666666599</c:v>
                </c:pt>
                <c:pt idx="18362">
                  <c:v>4.6666666666666599</c:v>
                </c:pt>
                <c:pt idx="18363">
                  <c:v>3.8867924528301798</c:v>
                </c:pt>
                <c:pt idx="18364">
                  <c:v>3.6721311475409801</c:v>
                </c:pt>
                <c:pt idx="18365">
                  <c:v>-3.4754098360655701</c:v>
                </c:pt>
                <c:pt idx="18366">
                  <c:v>-12.086206896551699</c:v>
                </c:pt>
                <c:pt idx="18367">
                  <c:v>4.06451612903225</c:v>
                </c:pt>
                <c:pt idx="18368">
                  <c:v>-6.3333333333333304</c:v>
                </c:pt>
                <c:pt idx="18369">
                  <c:v>4.4912280701754304</c:v>
                </c:pt>
                <c:pt idx="18370">
                  <c:v>10.35</c:v>
                </c:pt>
                <c:pt idx="18371">
                  <c:v>16.3055555555555</c:v>
                </c:pt>
                <c:pt idx="18372">
                  <c:v>4.33928571428571</c:v>
                </c:pt>
                <c:pt idx="18373">
                  <c:v>15.25</c:v>
                </c:pt>
                <c:pt idx="18374">
                  <c:v>15.067796610169401</c:v>
                </c:pt>
                <c:pt idx="18375">
                  <c:v>23.383333333333301</c:v>
                </c:pt>
                <c:pt idx="18376">
                  <c:v>14.451612903225801</c:v>
                </c:pt>
                <c:pt idx="18377">
                  <c:v>24.372881355932201</c:v>
                </c:pt>
                <c:pt idx="18378">
                  <c:v>11.6440677966101</c:v>
                </c:pt>
                <c:pt idx="18379">
                  <c:v>7.4426229508196702</c:v>
                </c:pt>
                <c:pt idx="18380">
                  <c:v>16.033898305084701</c:v>
                </c:pt>
                <c:pt idx="18381">
                  <c:v>10.2962962962962</c:v>
                </c:pt>
                <c:pt idx="18382">
                  <c:v>7.3048780487804796</c:v>
                </c:pt>
                <c:pt idx="18383">
                  <c:v>5.4874999999999998</c:v>
                </c:pt>
                <c:pt idx="18384">
                  <c:v>-2.10227272727272</c:v>
                </c:pt>
                <c:pt idx="18385">
                  <c:v>0.75581395348837199</c:v>
                </c:pt>
                <c:pt idx="18386">
                  <c:v>8.8817204301075208</c:v>
                </c:pt>
                <c:pt idx="18387">
                  <c:v>21.847058823529402</c:v>
                </c:pt>
                <c:pt idx="18388">
                  <c:v>10.735632183908001</c:v>
                </c:pt>
                <c:pt idx="18389">
                  <c:v>5.1485148514851398</c:v>
                </c:pt>
                <c:pt idx="18390">
                  <c:v>6.32407407407407</c:v>
                </c:pt>
                <c:pt idx="18391">
                  <c:v>4.5350877192982404</c:v>
                </c:pt>
                <c:pt idx="18392">
                  <c:v>5.8148148148148104</c:v>
                </c:pt>
                <c:pt idx="18393">
                  <c:v>-2.0588235294117601</c:v>
                </c:pt>
                <c:pt idx="18394">
                  <c:v>-13.4267100977198</c:v>
                </c:pt>
                <c:pt idx="18395">
                  <c:v>-11.625</c:v>
                </c:pt>
                <c:pt idx="18396">
                  <c:v>-6.9143780290791597</c:v>
                </c:pt>
                <c:pt idx="18397">
                  <c:v>-7.8733333333333304</c:v>
                </c:pt>
                <c:pt idx="18398">
                  <c:v>-12.2269043760129</c:v>
                </c:pt>
                <c:pt idx="18399">
                  <c:v>-4.70757575757575</c:v>
                </c:pt>
                <c:pt idx="18400">
                  <c:v>-8.2302158273381298</c:v>
                </c:pt>
                <c:pt idx="18401">
                  <c:v>-6.8903225806451598</c:v>
                </c:pt>
                <c:pt idx="18402">
                  <c:v>-10.5228658536585</c:v>
                </c:pt>
                <c:pt idx="18403">
                  <c:v>-11.2759856630824</c:v>
                </c:pt>
                <c:pt idx="18404">
                  <c:v>-11.3820998278829</c:v>
                </c:pt>
                <c:pt idx="18405">
                  <c:v>-9.6403940886699502</c:v>
                </c:pt>
                <c:pt idx="18406">
                  <c:v>-0.57258064516129004</c:v>
                </c:pt>
                <c:pt idx="18407">
                  <c:v>8.6715976331360896</c:v>
                </c:pt>
                <c:pt idx="18408">
                  <c:v>5.4892473118279499</c:v>
                </c:pt>
                <c:pt idx="18409">
                  <c:v>8.4694444444444397</c:v>
                </c:pt>
                <c:pt idx="18410">
                  <c:v>3.0130548302871998</c:v>
                </c:pt>
                <c:pt idx="18411">
                  <c:v>11.323076923076901</c:v>
                </c:pt>
                <c:pt idx="18412">
                  <c:v>8.7965260545905704</c:v>
                </c:pt>
                <c:pt idx="18413">
                  <c:v>1.7482185273159101</c:v>
                </c:pt>
                <c:pt idx="18414">
                  <c:v>3.5799522673030999E-2</c:v>
                </c:pt>
                <c:pt idx="18415">
                  <c:v>4.1520737327188897</c:v>
                </c:pt>
                <c:pt idx="18416">
                  <c:v>-2.7951219512195098</c:v>
                </c:pt>
                <c:pt idx="18417">
                  <c:v>5.7032710280373804</c:v>
                </c:pt>
                <c:pt idx="18418">
                  <c:v>9.9946236559139692</c:v>
                </c:pt>
                <c:pt idx="18419">
                  <c:v>1.6923076923076901</c:v>
                </c:pt>
                <c:pt idx="18420">
                  <c:v>-1.75806451612903</c:v>
                </c:pt>
                <c:pt idx="18421">
                  <c:v>-5.6444444444444404</c:v>
                </c:pt>
                <c:pt idx="18422">
                  <c:v>-4.0268817204301</c:v>
                </c:pt>
                <c:pt idx="18423">
                  <c:v>-0.87222222222222201</c:v>
                </c:pt>
                <c:pt idx="18424">
                  <c:v>-1.69892473118279</c:v>
                </c:pt>
                <c:pt idx="18425">
                  <c:v>5.7435897435897401</c:v>
                </c:pt>
                <c:pt idx="18426">
                  <c:v>-0.55714285714285705</c:v>
                </c:pt>
                <c:pt idx="18427">
                  <c:v>5.68720379146919</c:v>
                </c:pt>
                <c:pt idx="18428">
                  <c:v>-4.0904761904761902</c:v>
                </c:pt>
                <c:pt idx="18429">
                  <c:v>-1.8294930875576001</c:v>
                </c:pt>
                <c:pt idx="18430">
                  <c:v>-1.7811059907834099</c:v>
                </c:pt>
                <c:pt idx="18431">
                  <c:v>-1.9348370927318199</c:v>
                </c:pt>
                <c:pt idx="18432">
                  <c:v>1.7198275862068899</c:v>
                </c:pt>
                <c:pt idx="18433">
                  <c:v>-0.87706855791962102</c:v>
                </c:pt>
                <c:pt idx="18434">
                  <c:v>-0.16183574879227</c:v>
                </c:pt>
                <c:pt idx="18435">
                  <c:v>13.351177730192701</c:v>
                </c:pt>
                <c:pt idx="18436">
                  <c:v>5.2776470588235203</c:v>
                </c:pt>
                <c:pt idx="18437">
                  <c:v>2.60737527114967</c:v>
                </c:pt>
                <c:pt idx="18438">
                  <c:v>1.02380952380952</c:v>
                </c:pt>
                <c:pt idx="18439">
                  <c:v>-1.29024390243902</c:v>
                </c:pt>
                <c:pt idx="18440">
                  <c:v>-3.2751842751842699</c:v>
                </c:pt>
                <c:pt idx="18441">
                  <c:v>3.13657407407407</c:v>
                </c:pt>
                <c:pt idx="18442">
                  <c:v>2.1470588235294099</c:v>
                </c:pt>
                <c:pt idx="18443">
                  <c:v>8.1428571428571406</c:v>
                </c:pt>
                <c:pt idx="18444">
                  <c:v>9.4</c:v>
                </c:pt>
                <c:pt idx="18445">
                  <c:v>-0.68571428571428505</c:v>
                </c:pt>
                <c:pt idx="18446">
                  <c:v>-4.8965517241379297</c:v>
                </c:pt>
                <c:pt idx="18447">
                  <c:v>-7</c:v>
                </c:pt>
                <c:pt idx="18448">
                  <c:v>-7.6451612903225801</c:v>
                </c:pt>
                <c:pt idx="18449">
                  <c:v>-12.0322580645161</c:v>
                </c:pt>
                <c:pt idx="18450">
                  <c:v>-11.413793103448199</c:v>
                </c:pt>
                <c:pt idx="18451">
                  <c:v>-9.7741935483870908</c:v>
                </c:pt>
                <c:pt idx="18452">
                  <c:v>3.8620689655172402</c:v>
                </c:pt>
                <c:pt idx="18453">
                  <c:v>5.7741935483870899</c:v>
                </c:pt>
                <c:pt idx="18454">
                  <c:v>0.49577702702702697</c:v>
                </c:pt>
                <c:pt idx="18455">
                  <c:v>1.59944751381215</c:v>
                </c:pt>
                <c:pt idx="18456">
                  <c:v>3.0561983471074301</c:v>
                </c:pt>
                <c:pt idx="18457">
                  <c:v>3.4874581939799301</c:v>
                </c:pt>
                <c:pt idx="18458">
                  <c:v>7.9196721311475402</c:v>
                </c:pt>
                <c:pt idx="18459">
                  <c:v>13.4256518675123</c:v>
                </c:pt>
                <c:pt idx="18460">
                  <c:v>12.0595026642984</c:v>
                </c:pt>
                <c:pt idx="18461">
                  <c:v>6.1883166794773201</c:v>
                </c:pt>
                <c:pt idx="18462">
                  <c:v>-1.4053417124901799</c:v>
                </c:pt>
                <c:pt idx="18463">
                  <c:v>-0.472413793103448</c:v>
                </c:pt>
                <c:pt idx="18464">
                  <c:v>-0.98633257403189001</c:v>
                </c:pt>
                <c:pt idx="18465">
                  <c:v>3.72044728434504</c:v>
                </c:pt>
                <c:pt idx="18466">
                  <c:v>3.2064516129032201</c:v>
                </c:pt>
                <c:pt idx="18467">
                  <c:v>3.8846153846153801</c:v>
                </c:pt>
                <c:pt idx="18468">
                  <c:v>4.8851351351351298</c:v>
                </c:pt>
                <c:pt idx="18469">
                  <c:v>0.60583941605839398</c:v>
                </c:pt>
                <c:pt idx="18470">
                  <c:v>1.6578947368421</c:v>
                </c:pt>
                <c:pt idx="18471">
                  <c:v>14.139130434782601</c:v>
                </c:pt>
                <c:pt idx="18472">
                  <c:v>16.640350877192901</c:v>
                </c:pt>
                <c:pt idx="18473">
                  <c:v>18.6737588652482</c:v>
                </c:pt>
                <c:pt idx="18474">
                  <c:v>8.0588235294117592</c:v>
                </c:pt>
                <c:pt idx="18475">
                  <c:v>4.0583941605839398</c:v>
                </c:pt>
                <c:pt idx="18476">
                  <c:v>7.6940298507462597</c:v>
                </c:pt>
                <c:pt idx="18477">
                  <c:v>5.04</c:v>
                </c:pt>
                <c:pt idx="18478">
                  <c:v>-5.0714285714285703</c:v>
                </c:pt>
                <c:pt idx="18479">
                  <c:v>-6</c:v>
                </c:pt>
                <c:pt idx="18480">
                  <c:v>-6.36666666666666</c:v>
                </c:pt>
                <c:pt idx="18481">
                  <c:v>15.1290322580645</c:v>
                </c:pt>
                <c:pt idx="18482">
                  <c:v>22.266666666666602</c:v>
                </c:pt>
                <c:pt idx="18483">
                  <c:v>9.1333333333333293</c:v>
                </c:pt>
                <c:pt idx="18484">
                  <c:v>19.7419354838709</c:v>
                </c:pt>
                <c:pt idx="18485">
                  <c:v>23.482758620689602</c:v>
                </c:pt>
                <c:pt idx="18486">
                  <c:v>-4</c:v>
                </c:pt>
                <c:pt idx="18487">
                  <c:v>-5.3448275862068897</c:v>
                </c:pt>
                <c:pt idx="18488">
                  <c:v>-6.8333333333333304</c:v>
                </c:pt>
                <c:pt idx="18489">
                  <c:v>3.3163716814159199</c:v>
                </c:pt>
                <c:pt idx="18490">
                  <c:v>1.09700598802395</c:v>
                </c:pt>
                <c:pt idx="18491">
                  <c:v>1.4326872708224201</c:v>
                </c:pt>
                <c:pt idx="18492">
                  <c:v>2.1919023849140302</c:v>
                </c:pt>
                <c:pt idx="18493">
                  <c:v>4.5394285714285703</c:v>
                </c:pt>
                <c:pt idx="18494">
                  <c:v>8.5443390964863308</c:v>
                </c:pt>
                <c:pt idx="18495">
                  <c:v>8.0158730158730105</c:v>
                </c:pt>
                <c:pt idx="18496">
                  <c:v>6.0947488584474803</c:v>
                </c:pt>
                <c:pt idx="18497">
                  <c:v>0.48423557406305701</c:v>
                </c:pt>
                <c:pt idx="18498">
                  <c:v>-1.2938596491228</c:v>
                </c:pt>
                <c:pt idx="18499">
                  <c:v>-2.2979942693409701</c:v>
                </c:pt>
                <c:pt idx="18500">
                  <c:v>5.7932871603622802</c:v>
                </c:pt>
                <c:pt idx="18501">
                  <c:v>16.071428571428498</c:v>
                </c:pt>
                <c:pt idx="18502">
                  <c:v>7.1041666666666599</c:v>
                </c:pt>
                <c:pt idx="18503">
                  <c:v>6.6923076923076898</c:v>
                </c:pt>
                <c:pt idx="18504">
                  <c:v>30.377049180327798</c:v>
                </c:pt>
                <c:pt idx="18505">
                  <c:v>11.6825396825396</c:v>
                </c:pt>
                <c:pt idx="18506">
                  <c:v>50.25</c:v>
                </c:pt>
                <c:pt idx="18507">
                  <c:v>22.542168674698701</c:v>
                </c:pt>
                <c:pt idx="18508">
                  <c:v>11.3258426966292</c:v>
                </c:pt>
                <c:pt idx="18509">
                  <c:v>2.4146341463414598</c:v>
                </c:pt>
                <c:pt idx="18510">
                  <c:v>-1.35227272727272</c:v>
                </c:pt>
                <c:pt idx="18511">
                  <c:v>17.445783132530099</c:v>
                </c:pt>
                <c:pt idx="18512">
                  <c:v>4.8795180722891498</c:v>
                </c:pt>
                <c:pt idx="18513">
                  <c:v>31.5</c:v>
                </c:pt>
                <c:pt idx="18514">
                  <c:v>8.875</c:v>
                </c:pt>
                <c:pt idx="18515">
                  <c:v>-8.55555555555555</c:v>
                </c:pt>
                <c:pt idx="18516">
                  <c:v>-20</c:v>
                </c:pt>
                <c:pt idx="18517">
                  <c:v>-5.6923076923076898</c:v>
                </c:pt>
                <c:pt idx="18518">
                  <c:v>-0.266666666666666</c:v>
                </c:pt>
                <c:pt idx="18519">
                  <c:v>-1.6785714285714199</c:v>
                </c:pt>
                <c:pt idx="18520">
                  <c:v>-7.2903225806451601</c:v>
                </c:pt>
                <c:pt idx="18521">
                  <c:v>-9.5517241379310303</c:v>
                </c:pt>
                <c:pt idx="18522">
                  <c:v>-5.7096774193548301</c:v>
                </c:pt>
                <c:pt idx="18523">
                  <c:v>12.4482758620689</c:v>
                </c:pt>
                <c:pt idx="18524">
                  <c:v>0.35483870967741898</c:v>
                </c:pt>
                <c:pt idx="18525">
                  <c:v>-8.5185185185185102</c:v>
                </c:pt>
                <c:pt idx="18526">
                  <c:v>8.5</c:v>
                </c:pt>
                <c:pt idx="18527">
                  <c:v>-2.6538461538461502</c:v>
                </c:pt>
                <c:pt idx="18528">
                  <c:v>0.38461538461538403</c:v>
                </c:pt>
                <c:pt idx="18529">
                  <c:v>14.1851851851851</c:v>
                </c:pt>
                <c:pt idx="18530">
                  <c:v>6.6206896551724101</c:v>
                </c:pt>
                <c:pt idx="18531">
                  <c:v>11.838709677419301</c:v>
                </c:pt>
                <c:pt idx="18532">
                  <c:v>15.3333333333333</c:v>
                </c:pt>
                <c:pt idx="18533">
                  <c:v>-0.56000000000000005</c:v>
                </c:pt>
                <c:pt idx="18534">
                  <c:v>-1.2222222222222201</c:v>
                </c:pt>
                <c:pt idx="18535">
                  <c:v>-6.6666666666666599</c:v>
                </c:pt>
                <c:pt idx="18536">
                  <c:v>-9.5</c:v>
                </c:pt>
                <c:pt idx="18537">
                  <c:v>4.2519726459758003</c:v>
                </c:pt>
                <c:pt idx="18538">
                  <c:v>6.7915984724495297</c:v>
                </c:pt>
                <c:pt idx="18539">
                  <c:v>5.9475920679886602</c:v>
                </c:pt>
                <c:pt idx="18540">
                  <c:v>6.1512059369202197</c:v>
                </c:pt>
                <c:pt idx="18541">
                  <c:v>6.0201688555346999</c:v>
                </c:pt>
                <c:pt idx="18542">
                  <c:v>11.649277688603499</c:v>
                </c:pt>
                <c:pt idx="18543">
                  <c:v>11.7043524416135</c:v>
                </c:pt>
                <c:pt idx="18544">
                  <c:v>8.5670149931849107</c:v>
                </c:pt>
                <c:pt idx="18545">
                  <c:v>2.1693617021276501</c:v>
                </c:pt>
                <c:pt idx="18546">
                  <c:v>2.7848101265822698</c:v>
                </c:pt>
                <c:pt idx="18547">
                  <c:v>1.1289640591966099</c:v>
                </c:pt>
                <c:pt idx="18548">
                  <c:v>11.045711060947999</c:v>
                </c:pt>
                <c:pt idx="18549">
                  <c:v>19</c:v>
                </c:pt>
                <c:pt idx="18550">
                  <c:v>-7.5</c:v>
                </c:pt>
                <c:pt idx="18551">
                  <c:v>-0.71428571428571397</c:v>
                </c:pt>
                <c:pt idx="18552">
                  <c:v>13.7419354838709</c:v>
                </c:pt>
                <c:pt idx="18553">
                  <c:v>1.63888888888888</c:v>
                </c:pt>
                <c:pt idx="18554">
                  <c:v>11.6290322580645</c:v>
                </c:pt>
                <c:pt idx="18555">
                  <c:v>22.439393939393899</c:v>
                </c:pt>
                <c:pt idx="18556">
                  <c:v>20.591549295774598</c:v>
                </c:pt>
                <c:pt idx="18557">
                  <c:v>21.707692307692302</c:v>
                </c:pt>
                <c:pt idx="18558">
                  <c:v>-4.34375</c:v>
                </c:pt>
                <c:pt idx="18559">
                  <c:v>2.1066666666666598</c:v>
                </c:pt>
                <c:pt idx="18560">
                  <c:v>-3.3090909090909002</c:v>
                </c:pt>
                <c:pt idx="18561">
                  <c:v>3.2972972972972898</c:v>
                </c:pt>
                <c:pt idx="18562">
                  <c:v>11.608000000000001</c:v>
                </c:pt>
                <c:pt idx="18563">
                  <c:v>10.540687160940299</c:v>
                </c:pt>
                <c:pt idx="18564">
                  <c:v>10.9257503949447</c:v>
                </c:pt>
                <c:pt idx="18565">
                  <c:v>9.8322981366459601</c:v>
                </c:pt>
                <c:pt idx="18566">
                  <c:v>6.9688385269121804</c:v>
                </c:pt>
                <c:pt idx="18567">
                  <c:v>12.2260869565217</c:v>
                </c:pt>
                <c:pt idx="18568">
                  <c:v>16.133884297520598</c:v>
                </c:pt>
                <c:pt idx="18569">
                  <c:v>11.9249617151607</c:v>
                </c:pt>
                <c:pt idx="18570">
                  <c:v>7.3328025477707</c:v>
                </c:pt>
                <c:pt idx="18571">
                  <c:v>7.8703071672354898</c:v>
                </c:pt>
                <c:pt idx="18572">
                  <c:v>7.5066162570888402</c:v>
                </c:pt>
                <c:pt idx="18573">
                  <c:v>20.2</c:v>
                </c:pt>
                <c:pt idx="18574">
                  <c:v>3.9751243781094501</c:v>
                </c:pt>
                <c:pt idx="18575">
                  <c:v>3.5029585798816498</c:v>
                </c:pt>
                <c:pt idx="18576">
                  <c:v>-3.9838709677419302</c:v>
                </c:pt>
                <c:pt idx="18577">
                  <c:v>-2.35754189944134</c:v>
                </c:pt>
                <c:pt idx="18578">
                  <c:v>0.39495798319327702</c:v>
                </c:pt>
                <c:pt idx="18579">
                  <c:v>5.1299734748010604</c:v>
                </c:pt>
                <c:pt idx="18580">
                  <c:v>7.7427258805513004</c:v>
                </c:pt>
                <c:pt idx="18581">
                  <c:v>2.9423076923076898</c:v>
                </c:pt>
                <c:pt idx="18582">
                  <c:v>-1.5371900826446201</c:v>
                </c:pt>
                <c:pt idx="18583">
                  <c:v>3.7772925764192098</c:v>
                </c:pt>
                <c:pt idx="18584">
                  <c:v>-1.5721153846153799</c:v>
                </c:pt>
                <c:pt idx="18585">
                  <c:v>7.1612903225806397</c:v>
                </c:pt>
                <c:pt idx="18586">
                  <c:v>9.8518518518518494</c:v>
                </c:pt>
                <c:pt idx="18587">
                  <c:v>12.226358897989501</c:v>
                </c:pt>
                <c:pt idx="18588">
                  <c:v>9.5064641241111794</c:v>
                </c:pt>
                <c:pt idx="18589">
                  <c:v>2.3490196078431298</c:v>
                </c:pt>
                <c:pt idx="18590">
                  <c:v>3.9646324549237102</c:v>
                </c:pt>
                <c:pt idx="18591">
                  <c:v>6.5896244676732403</c:v>
                </c:pt>
                <c:pt idx="18592">
                  <c:v>10.867094017094001</c:v>
                </c:pt>
                <c:pt idx="18593">
                  <c:v>7.7691107644305699</c:v>
                </c:pt>
                <c:pt idx="18594">
                  <c:v>3.3681592039800901</c:v>
                </c:pt>
                <c:pt idx="18595">
                  <c:v>5.0093530787217402</c:v>
                </c:pt>
                <c:pt idx="18596">
                  <c:v>4.7203389830508398</c:v>
                </c:pt>
                <c:pt idx="18597">
                  <c:v>18.5738861932068</c:v>
                </c:pt>
                <c:pt idx="18598">
                  <c:v>5.7433230914677296</c:v>
                </c:pt>
                <c:pt idx="18599">
                  <c:v>1.7080761316872399</c:v>
                </c:pt>
                <c:pt idx="18600">
                  <c:v>4.3412648716343103</c:v>
                </c:pt>
                <c:pt idx="18601">
                  <c:v>4.9236939085194003</c:v>
                </c:pt>
                <c:pt idx="18602">
                  <c:v>5.2776827704146996</c:v>
                </c:pt>
                <c:pt idx="18603">
                  <c:v>8.4258627227910505</c:v>
                </c:pt>
                <c:pt idx="18604">
                  <c:v>7.5012037644998903</c:v>
                </c:pt>
                <c:pt idx="18605">
                  <c:v>4.7126948775055597</c:v>
                </c:pt>
                <c:pt idx="18606">
                  <c:v>0.27812241521918901</c:v>
                </c:pt>
                <c:pt idx="18607">
                  <c:v>2.7010477299185101</c:v>
                </c:pt>
                <c:pt idx="18608">
                  <c:v>0.97628818969448194</c:v>
                </c:pt>
                <c:pt idx="18609">
                  <c:v>7.8894039735099302</c:v>
                </c:pt>
                <c:pt idx="18610">
                  <c:v>4.06451612903225</c:v>
                </c:pt>
                <c:pt idx="18611">
                  <c:v>24.875</c:v>
                </c:pt>
                <c:pt idx="18612">
                  <c:v>10.189655172413699</c:v>
                </c:pt>
                <c:pt idx="18613">
                  <c:v>12.365384615384601</c:v>
                </c:pt>
                <c:pt idx="18614">
                  <c:v>3.8076923076922999</c:v>
                </c:pt>
                <c:pt idx="18615">
                  <c:v>18.692307692307601</c:v>
                </c:pt>
                <c:pt idx="18616">
                  <c:v>16.9615384615384</c:v>
                </c:pt>
                <c:pt idx="18617">
                  <c:v>3.7307692307692299</c:v>
                </c:pt>
                <c:pt idx="18618">
                  <c:v>6.5064935064935003</c:v>
                </c:pt>
                <c:pt idx="18619">
                  <c:v>-4.3181818181818103</c:v>
                </c:pt>
                <c:pt idx="18620">
                  <c:v>4.32</c:v>
                </c:pt>
                <c:pt idx="18621">
                  <c:v>5.4464285714285703</c:v>
                </c:pt>
                <c:pt idx="18622">
                  <c:v>6.52869238005644</c:v>
                </c:pt>
                <c:pt idx="18623">
                  <c:v>6.2891139240506302</c:v>
                </c:pt>
                <c:pt idx="18624">
                  <c:v>3.5480769230769198</c:v>
                </c:pt>
                <c:pt idx="18625">
                  <c:v>4.1212962962962898</c:v>
                </c:pt>
                <c:pt idx="18626">
                  <c:v>5.7770562770562703</c:v>
                </c:pt>
                <c:pt idx="18627">
                  <c:v>9.1014660493827098</c:v>
                </c:pt>
                <c:pt idx="18628">
                  <c:v>11.101855848079399</c:v>
                </c:pt>
                <c:pt idx="18629">
                  <c:v>8.5681451612903192</c:v>
                </c:pt>
                <c:pt idx="18630">
                  <c:v>3.2493307839388099</c:v>
                </c:pt>
                <c:pt idx="18631">
                  <c:v>2.5198555956678699</c:v>
                </c:pt>
                <c:pt idx="18632">
                  <c:v>3.0572587917042302</c:v>
                </c:pt>
                <c:pt idx="18633">
                  <c:v>9.9113867966326907</c:v>
                </c:pt>
                <c:pt idx="18634">
                  <c:v>12</c:v>
                </c:pt>
                <c:pt idx="18635">
                  <c:v>16.2222222222222</c:v>
                </c:pt>
                <c:pt idx="18636">
                  <c:v>67.625</c:v>
                </c:pt>
                <c:pt idx="18637">
                  <c:v>21.9</c:v>
                </c:pt>
                <c:pt idx="18638">
                  <c:v>-4</c:v>
                </c:pt>
                <c:pt idx="18639">
                  <c:v>3</c:v>
                </c:pt>
                <c:pt idx="18640">
                  <c:v>20.88</c:v>
                </c:pt>
                <c:pt idx="18641">
                  <c:v>-5.8260869565217304</c:v>
                </c:pt>
                <c:pt idx="18642">
                  <c:v>-8.8000000000000007</c:v>
                </c:pt>
                <c:pt idx="18643">
                  <c:v>-7.4375</c:v>
                </c:pt>
                <c:pt idx="18644">
                  <c:v>4.32258064516129</c:v>
                </c:pt>
                <c:pt idx="18645">
                  <c:v>8.0595611285266404</c:v>
                </c:pt>
                <c:pt idx="18646">
                  <c:v>3.2275862068965502</c:v>
                </c:pt>
                <c:pt idx="18647">
                  <c:v>10.1305637982195</c:v>
                </c:pt>
                <c:pt idx="18648">
                  <c:v>6.90883977900552</c:v>
                </c:pt>
                <c:pt idx="18649">
                  <c:v>12.809139784946201</c:v>
                </c:pt>
                <c:pt idx="18650">
                  <c:v>13.8270676691729</c:v>
                </c:pt>
                <c:pt idx="18651">
                  <c:v>13.54802259887</c:v>
                </c:pt>
                <c:pt idx="18652">
                  <c:v>16.858227848101201</c:v>
                </c:pt>
                <c:pt idx="18653">
                  <c:v>5.7404371584699403</c:v>
                </c:pt>
                <c:pt idx="18654">
                  <c:v>-0.67553191489361697</c:v>
                </c:pt>
                <c:pt idx="18655">
                  <c:v>1.8891966759002701</c:v>
                </c:pt>
                <c:pt idx="18656">
                  <c:v>7.94414893617021</c:v>
                </c:pt>
                <c:pt idx="18657">
                  <c:v>-7.25</c:v>
                </c:pt>
                <c:pt idx="18658">
                  <c:v>13.8125</c:v>
                </c:pt>
                <c:pt idx="18659">
                  <c:v>-9.6153846153846104E-2</c:v>
                </c:pt>
                <c:pt idx="18660">
                  <c:v>-8.2307692307692299</c:v>
                </c:pt>
                <c:pt idx="18661">
                  <c:v>10.092592592592499</c:v>
                </c:pt>
                <c:pt idx="18662">
                  <c:v>8.2641509433962206</c:v>
                </c:pt>
                <c:pt idx="18663">
                  <c:v>-0.96153846153846101</c:v>
                </c:pt>
                <c:pt idx="18664">
                  <c:v>1.0925925925925899</c:v>
                </c:pt>
                <c:pt idx="18665">
                  <c:v>2.44</c:v>
                </c:pt>
                <c:pt idx="18666">
                  <c:v>-11.7777777777777</c:v>
                </c:pt>
                <c:pt idx="18667">
                  <c:v>-16.264150943396199</c:v>
                </c:pt>
                <c:pt idx="18668">
                  <c:v>-16.224489795918299</c:v>
                </c:pt>
                <c:pt idx="18669">
                  <c:v>9.3616557734204697</c:v>
                </c:pt>
                <c:pt idx="18670">
                  <c:v>12.156398104265399</c:v>
                </c:pt>
                <c:pt idx="18671">
                  <c:v>8.1908713692945998</c:v>
                </c:pt>
                <c:pt idx="18672">
                  <c:v>5.4989106753812598</c:v>
                </c:pt>
                <c:pt idx="18673">
                  <c:v>3.9306722689075602</c:v>
                </c:pt>
                <c:pt idx="18674">
                  <c:v>11.011695906432699</c:v>
                </c:pt>
                <c:pt idx="18675">
                  <c:v>10.805970149253699</c:v>
                </c:pt>
                <c:pt idx="18676">
                  <c:v>7.21782178217821</c:v>
                </c:pt>
                <c:pt idx="18677">
                  <c:v>3.3769230769230698</c:v>
                </c:pt>
                <c:pt idx="18678">
                  <c:v>3.58909853249475</c:v>
                </c:pt>
                <c:pt idx="18679">
                  <c:v>2.4634146341463401</c:v>
                </c:pt>
                <c:pt idx="18680">
                  <c:v>11</c:v>
                </c:pt>
                <c:pt idx="18681">
                  <c:v>8.81</c:v>
                </c:pt>
                <c:pt idx="18682">
                  <c:v>6.5638297872340399</c:v>
                </c:pt>
                <c:pt idx="18683">
                  <c:v>8.2569832402234606</c:v>
                </c:pt>
                <c:pt idx="18684">
                  <c:v>5.9841772151898702</c:v>
                </c:pt>
                <c:pt idx="18685">
                  <c:v>6.5161290322580596</c:v>
                </c:pt>
                <c:pt idx="18686">
                  <c:v>6.1530612244897904</c:v>
                </c:pt>
                <c:pt idx="18687">
                  <c:v>6.6482758620689602</c:v>
                </c:pt>
                <c:pt idx="18688">
                  <c:v>4.5710455764075002</c:v>
                </c:pt>
                <c:pt idx="18689">
                  <c:v>5.0993975903614404</c:v>
                </c:pt>
                <c:pt idx="18690">
                  <c:v>2.3854166666666599</c:v>
                </c:pt>
                <c:pt idx="18691">
                  <c:v>0.43606557377049099</c:v>
                </c:pt>
                <c:pt idx="18692">
                  <c:v>13.1428571428571</c:v>
                </c:pt>
                <c:pt idx="18693">
                  <c:v>5.0348214285714201</c:v>
                </c:pt>
                <c:pt idx="18694">
                  <c:v>5.9222546161321601</c:v>
                </c:pt>
                <c:pt idx="18695">
                  <c:v>1.8701842546063601</c:v>
                </c:pt>
                <c:pt idx="18696">
                  <c:v>3.7075306479859802</c:v>
                </c:pt>
                <c:pt idx="18697">
                  <c:v>3.4470119521912301</c:v>
                </c:pt>
                <c:pt idx="18698">
                  <c:v>8.4731517509727592</c:v>
                </c:pt>
                <c:pt idx="18699">
                  <c:v>11.007504690431499</c:v>
                </c:pt>
                <c:pt idx="18700">
                  <c:v>4.875</c:v>
                </c:pt>
                <c:pt idx="18701">
                  <c:v>-0.49771689497716798</c:v>
                </c:pt>
                <c:pt idx="18702">
                  <c:v>-0.21334503950834</c:v>
                </c:pt>
                <c:pt idx="18703">
                  <c:v>-1.3684210526315701</c:v>
                </c:pt>
                <c:pt idx="18704">
                  <c:v>10.0861759425493</c:v>
                </c:pt>
                <c:pt idx="18705">
                  <c:v>11.385852090032101</c:v>
                </c:pt>
                <c:pt idx="18706">
                  <c:v>9.1024734982332092</c:v>
                </c:pt>
                <c:pt idx="18707">
                  <c:v>3.7725888324872998</c:v>
                </c:pt>
                <c:pt idx="18708">
                  <c:v>4.2407602956705297</c:v>
                </c:pt>
                <c:pt idx="18709">
                  <c:v>3.7555110220440802</c:v>
                </c:pt>
                <c:pt idx="18710">
                  <c:v>9.0235602094240797</c:v>
                </c:pt>
                <c:pt idx="18711">
                  <c:v>9.78073770491803</c:v>
                </c:pt>
                <c:pt idx="18712">
                  <c:v>6.5431878895814704</c:v>
                </c:pt>
                <c:pt idx="18713">
                  <c:v>0.27934875749785698</c:v>
                </c:pt>
                <c:pt idx="18714">
                  <c:v>3.5349369988545201</c:v>
                </c:pt>
                <c:pt idx="18715">
                  <c:v>3.2338530066815099</c:v>
                </c:pt>
                <c:pt idx="18716">
                  <c:v>16.141766630316202</c:v>
                </c:pt>
                <c:pt idx="18717">
                  <c:v>5.9130434782608603</c:v>
                </c:pt>
                <c:pt idx="18718">
                  <c:v>-2.0625</c:v>
                </c:pt>
                <c:pt idx="18719">
                  <c:v>9</c:v>
                </c:pt>
                <c:pt idx="18720">
                  <c:v>1.5094339622641499</c:v>
                </c:pt>
                <c:pt idx="18721">
                  <c:v>5.3916666666666604</c:v>
                </c:pt>
                <c:pt idx="18722">
                  <c:v>4.5705128205128203</c:v>
                </c:pt>
                <c:pt idx="18723">
                  <c:v>11.1320754716981</c:v>
                </c:pt>
                <c:pt idx="18724">
                  <c:v>9.0145985401459807</c:v>
                </c:pt>
                <c:pt idx="18725">
                  <c:v>8.7569444444444393</c:v>
                </c:pt>
                <c:pt idx="18726">
                  <c:v>3.3716216216216202</c:v>
                </c:pt>
                <c:pt idx="18727">
                  <c:v>7.2448979591836702</c:v>
                </c:pt>
                <c:pt idx="18728">
                  <c:v>13.025</c:v>
                </c:pt>
                <c:pt idx="18729">
                  <c:v>-0.46666666666666601</c:v>
                </c:pt>
                <c:pt idx="18730">
                  <c:v>11.871428571428501</c:v>
                </c:pt>
                <c:pt idx="18731">
                  <c:v>-0.31944444444444398</c:v>
                </c:pt>
                <c:pt idx="18732">
                  <c:v>3.8985507246376798</c:v>
                </c:pt>
                <c:pt idx="18733">
                  <c:v>0.26190476190476097</c:v>
                </c:pt>
                <c:pt idx="18734">
                  <c:v>6.0285714285714196</c:v>
                </c:pt>
                <c:pt idx="18735">
                  <c:v>5.75</c:v>
                </c:pt>
                <c:pt idx="18736">
                  <c:v>3.13888888888888</c:v>
                </c:pt>
                <c:pt idx="18737">
                  <c:v>10.323529411764699</c:v>
                </c:pt>
                <c:pt idx="18738">
                  <c:v>35.1111111111111</c:v>
                </c:pt>
                <c:pt idx="18739">
                  <c:v>5.87878787878787</c:v>
                </c:pt>
                <c:pt idx="18740">
                  <c:v>7.1666666666666599</c:v>
                </c:pt>
                <c:pt idx="18741">
                  <c:v>6.3235294117647003</c:v>
                </c:pt>
                <c:pt idx="18742">
                  <c:v>-1.8125</c:v>
                </c:pt>
                <c:pt idx="18743">
                  <c:v>11.953488372093</c:v>
                </c:pt>
                <c:pt idx="18744">
                  <c:v>15.4054054054054</c:v>
                </c:pt>
                <c:pt idx="18745">
                  <c:v>16.133333333333301</c:v>
                </c:pt>
                <c:pt idx="18746">
                  <c:v>6.3550234252993203</c:v>
                </c:pt>
                <c:pt idx="18747">
                  <c:v>3.5448275862068899</c:v>
                </c:pt>
                <c:pt idx="18748">
                  <c:v>4.9239738805970097</c:v>
                </c:pt>
                <c:pt idx="18749">
                  <c:v>4.6753926701570601</c:v>
                </c:pt>
                <c:pt idx="18750">
                  <c:v>8.2767184035476706</c:v>
                </c:pt>
                <c:pt idx="18751">
                  <c:v>9.1799046862589293</c:v>
                </c:pt>
                <c:pt idx="18752">
                  <c:v>11.016881827209501</c:v>
                </c:pt>
                <c:pt idx="18753">
                  <c:v>7.5019488956258096</c:v>
                </c:pt>
                <c:pt idx="18754">
                  <c:v>3.4063517915309398</c:v>
                </c:pt>
                <c:pt idx="18755">
                  <c:v>1.5804263565891401</c:v>
                </c:pt>
                <c:pt idx="18756">
                  <c:v>1.45715725806451</c:v>
                </c:pt>
                <c:pt idx="18757">
                  <c:v>9.0763473053892199</c:v>
                </c:pt>
                <c:pt idx="18758">
                  <c:v>6.5728207904710301</c:v>
                </c:pt>
                <c:pt idx="18759">
                  <c:v>6.1911504424778698</c:v>
                </c:pt>
                <c:pt idx="18760">
                  <c:v>4.1371134020618499</c:v>
                </c:pt>
                <c:pt idx="18761">
                  <c:v>4.0741901776384504</c:v>
                </c:pt>
                <c:pt idx="18762">
                  <c:v>3.4340277777777701</c:v>
                </c:pt>
                <c:pt idx="18763">
                  <c:v>11.3805309734513</c:v>
                </c:pt>
                <c:pt idx="18764">
                  <c:v>9.6306355241716393</c:v>
                </c:pt>
                <c:pt idx="18765">
                  <c:v>6.7187793427229998</c:v>
                </c:pt>
                <c:pt idx="18766">
                  <c:v>-1.83395176252319</c:v>
                </c:pt>
                <c:pt idx="18767">
                  <c:v>0.77237569060773403</c:v>
                </c:pt>
                <c:pt idx="18768">
                  <c:v>0.14832793959007501</c:v>
                </c:pt>
                <c:pt idx="18769">
                  <c:v>10.423384943940199</c:v>
                </c:pt>
                <c:pt idx="18770">
                  <c:v>6.6581333333333301</c:v>
                </c:pt>
                <c:pt idx="18771">
                  <c:v>3.8341765036537301</c:v>
                </c:pt>
                <c:pt idx="18772">
                  <c:v>5.0193281178094802</c:v>
                </c:pt>
                <c:pt idx="18773">
                  <c:v>4.3781048758049597</c:v>
                </c:pt>
                <c:pt idx="18774">
                  <c:v>8.8106837606837605</c:v>
                </c:pt>
                <c:pt idx="18775">
                  <c:v>13.687772925764101</c:v>
                </c:pt>
                <c:pt idx="18776">
                  <c:v>14.1652506372132</c:v>
                </c:pt>
                <c:pt idx="18777">
                  <c:v>8.2741372625048406</c:v>
                </c:pt>
                <c:pt idx="18778">
                  <c:v>3.5372771474878402</c:v>
                </c:pt>
                <c:pt idx="18779">
                  <c:v>0.41807116104868902</c:v>
                </c:pt>
                <c:pt idx="18780">
                  <c:v>-2.11213592233009</c:v>
                </c:pt>
                <c:pt idx="18781">
                  <c:v>2.9045226130653199</c:v>
                </c:pt>
                <c:pt idx="18782">
                  <c:v>-12.3846153846153</c:v>
                </c:pt>
                <c:pt idx="18783">
                  <c:v>11.058823529411701</c:v>
                </c:pt>
                <c:pt idx="18784">
                  <c:v>21.238095238095202</c:v>
                </c:pt>
                <c:pt idx="18785">
                  <c:v>25.565217391304301</c:v>
                </c:pt>
                <c:pt idx="18786">
                  <c:v>37.727272727272698</c:v>
                </c:pt>
                <c:pt idx="18787">
                  <c:v>-2.4545454545454501</c:v>
                </c:pt>
                <c:pt idx="18788">
                  <c:v>8.55555555555555</c:v>
                </c:pt>
                <c:pt idx="18789">
                  <c:v>7.7692307692307603</c:v>
                </c:pt>
                <c:pt idx="18790">
                  <c:v>0.66666666666666596</c:v>
                </c:pt>
                <c:pt idx="18791">
                  <c:v>6.6280373831775696</c:v>
                </c:pt>
                <c:pt idx="18792">
                  <c:v>5.2178010471204104</c:v>
                </c:pt>
                <c:pt idx="18793">
                  <c:v>4.8634146341463396</c:v>
                </c:pt>
                <c:pt idx="18794">
                  <c:v>4.2433206106870198</c:v>
                </c:pt>
                <c:pt idx="18795">
                  <c:v>1.8661202185792301</c:v>
                </c:pt>
                <c:pt idx="18796">
                  <c:v>9.5662172878667704</c:v>
                </c:pt>
                <c:pt idx="18797">
                  <c:v>5.7215958369470901</c:v>
                </c:pt>
                <c:pt idx="18798">
                  <c:v>7.01927912824811</c:v>
                </c:pt>
                <c:pt idx="18799">
                  <c:v>-0.108790252393385</c:v>
                </c:pt>
                <c:pt idx="18800">
                  <c:v>1.46768060836501</c:v>
                </c:pt>
                <c:pt idx="18801">
                  <c:v>0.83272394881169998</c:v>
                </c:pt>
                <c:pt idx="18802">
                  <c:v>9.2714657415437909</c:v>
                </c:pt>
                <c:pt idx="18803">
                  <c:v>3.71134020618556</c:v>
                </c:pt>
                <c:pt idx="18804">
                  <c:v>-1.1788040260509101</c:v>
                </c:pt>
                <c:pt idx="18805">
                  <c:v>1.7394789579158301</c:v>
                </c:pt>
                <c:pt idx="18806">
                  <c:v>1.33627858627858</c:v>
                </c:pt>
                <c:pt idx="18807">
                  <c:v>5.9044554455445502</c:v>
                </c:pt>
                <c:pt idx="18808">
                  <c:v>9.5678760701182206</c:v>
                </c:pt>
                <c:pt idx="18809">
                  <c:v>10.576572251560201</c:v>
                </c:pt>
                <c:pt idx="18810">
                  <c:v>5.5794223826714804</c:v>
                </c:pt>
                <c:pt idx="18811">
                  <c:v>0.54052823315118304</c:v>
                </c:pt>
                <c:pt idx="18812">
                  <c:v>-1.9018932874354499</c:v>
                </c:pt>
                <c:pt idx="18813">
                  <c:v>-1.5764439411098501</c:v>
                </c:pt>
                <c:pt idx="18814">
                  <c:v>3.2407099278979401</c:v>
                </c:pt>
                <c:pt idx="18815">
                  <c:v>6.9506849315068404</c:v>
                </c:pt>
                <c:pt idx="18816">
                  <c:v>5.7867719644619902</c:v>
                </c:pt>
                <c:pt idx="18817">
                  <c:v>1.0154826958105601</c:v>
                </c:pt>
                <c:pt idx="18818">
                  <c:v>4.5585284280936396</c:v>
                </c:pt>
                <c:pt idx="18819">
                  <c:v>0.52109464082098</c:v>
                </c:pt>
                <c:pt idx="18820">
                  <c:v>6.0991412958625997</c:v>
                </c:pt>
                <c:pt idx="18821">
                  <c:v>5.8844262295081897</c:v>
                </c:pt>
                <c:pt idx="18822">
                  <c:v>4.6702954898911297</c:v>
                </c:pt>
                <c:pt idx="18823">
                  <c:v>-1.15105008077544</c:v>
                </c:pt>
                <c:pt idx="18824">
                  <c:v>-1.1554054054053999</c:v>
                </c:pt>
                <c:pt idx="18825">
                  <c:v>0.25208085612366199</c:v>
                </c:pt>
                <c:pt idx="18826">
                  <c:v>14.462559241706099</c:v>
                </c:pt>
                <c:pt idx="18827">
                  <c:v>7.5150375939849603</c:v>
                </c:pt>
                <c:pt idx="18828">
                  <c:v>6.7304347826086897</c:v>
                </c:pt>
                <c:pt idx="18829">
                  <c:v>8.5680933852140004</c:v>
                </c:pt>
                <c:pt idx="18830">
                  <c:v>6.8754578754578697</c:v>
                </c:pt>
                <c:pt idx="18831">
                  <c:v>9.9047619047618998</c:v>
                </c:pt>
                <c:pt idx="18832">
                  <c:v>20.043280182232301</c:v>
                </c:pt>
                <c:pt idx="18833">
                  <c:v>21.0178571428571</c:v>
                </c:pt>
                <c:pt idx="18834">
                  <c:v>10.476315789473601</c:v>
                </c:pt>
                <c:pt idx="18835">
                  <c:v>5.3031026252983198</c:v>
                </c:pt>
                <c:pt idx="18836">
                  <c:v>7.7845659163987104</c:v>
                </c:pt>
                <c:pt idx="18837">
                  <c:v>6.3408360128617298</c:v>
                </c:pt>
                <c:pt idx="18838">
                  <c:v>11.393835616438301</c:v>
                </c:pt>
                <c:pt idx="18839">
                  <c:v>-13</c:v>
                </c:pt>
                <c:pt idx="18840">
                  <c:v>-11.538461538461499</c:v>
                </c:pt>
                <c:pt idx="18841">
                  <c:v>2.13636363636363</c:v>
                </c:pt>
                <c:pt idx="18842">
                  <c:v>3.77551020408163</c:v>
                </c:pt>
                <c:pt idx="18843">
                  <c:v>2.6216216216216202</c:v>
                </c:pt>
                <c:pt idx="18844">
                  <c:v>5.7528089887640403</c:v>
                </c:pt>
                <c:pt idx="18845">
                  <c:v>10.130434782608599</c:v>
                </c:pt>
                <c:pt idx="18846">
                  <c:v>10.59375</c:v>
                </c:pt>
                <c:pt idx="18847">
                  <c:v>-2.70588235294117</c:v>
                </c:pt>
                <c:pt idx="18848">
                  <c:v>-2.4</c:v>
                </c:pt>
                <c:pt idx="18849">
                  <c:v>-3.8095238095238</c:v>
                </c:pt>
                <c:pt idx="18850">
                  <c:v>11.1740506329113</c:v>
                </c:pt>
                <c:pt idx="18851">
                  <c:v>7.3884555382215202</c:v>
                </c:pt>
                <c:pt idx="18852">
                  <c:v>2.96969696969696</c:v>
                </c:pt>
                <c:pt idx="18853">
                  <c:v>6.6942934782608603</c:v>
                </c:pt>
                <c:pt idx="18854">
                  <c:v>7.0288713910761098</c:v>
                </c:pt>
                <c:pt idx="18855">
                  <c:v>10.6330275229357</c:v>
                </c:pt>
                <c:pt idx="18856">
                  <c:v>10.946875</c:v>
                </c:pt>
                <c:pt idx="18857">
                  <c:v>8.83928571428571</c:v>
                </c:pt>
                <c:pt idx="18858">
                  <c:v>5.8257142857142803</c:v>
                </c:pt>
                <c:pt idx="18859">
                  <c:v>3.7779456193353398</c:v>
                </c:pt>
                <c:pt idx="18860">
                  <c:v>3.36065573770491</c:v>
                </c:pt>
                <c:pt idx="18861">
                  <c:v>13.1683899556868</c:v>
                </c:pt>
                <c:pt idx="18862">
                  <c:v>7.1965552178318104</c:v>
                </c:pt>
                <c:pt idx="18863">
                  <c:v>4.0112107623318298</c:v>
                </c:pt>
                <c:pt idx="18864">
                  <c:v>4.0897043832823599</c:v>
                </c:pt>
                <c:pt idx="18865">
                  <c:v>1.8288659793814399</c:v>
                </c:pt>
                <c:pt idx="18866">
                  <c:v>3.61665141811527</c:v>
                </c:pt>
                <c:pt idx="18867">
                  <c:v>9.2230483271375405</c:v>
                </c:pt>
                <c:pt idx="18868">
                  <c:v>6.0734693877551003</c:v>
                </c:pt>
                <c:pt idx="18869">
                  <c:v>4.1107784431137704</c:v>
                </c:pt>
                <c:pt idx="18870">
                  <c:v>1.82429335370511</c:v>
                </c:pt>
                <c:pt idx="18871">
                  <c:v>-0.42830540037243903</c:v>
                </c:pt>
                <c:pt idx="18872">
                  <c:v>-1.21317829457364</c:v>
                </c:pt>
                <c:pt idx="18873">
                  <c:v>9.8924528301886792</c:v>
                </c:pt>
                <c:pt idx="18874">
                  <c:v>3.0176506390748599</c:v>
                </c:pt>
                <c:pt idx="18875">
                  <c:v>-7.9522862823061605E-3</c:v>
                </c:pt>
                <c:pt idx="18876">
                  <c:v>0.39860950173812199</c:v>
                </c:pt>
                <c:pt idx="18877">
                  <c:v>-1.9806338028168999</c:v>
                </c:pt>
                <c:pt idx="18878">
                  <c:v>1.7315709201830101</c:v>
                </c:pt>
                <c:pt idx="18879">
                  <c:v>4.5604973696795703</c:v>
                </c:pt>
                <c:pt idx="18880">
                  <c:v>5.67700534759358</c:v>
                </c:pt>
                <c:pt idx="18881">
                  <c:v>3.8120939530234801</c:v>
                </c:pt>
                <c:pt idx="18882">
                  <c:v>2.4393627954779</c:v>
                </c:pt>
                <c:pt idx="18883">
                  <c:v>-3.03759854457246</c:v>
                </c:pt>
                <c:pt idx="18884">
                  <c:v>-1.7531865585168001</c:v>
                </c:pt>
                <c:pt idx="18885">
                  <c:v>0.38341680578742299</c:v>
                </c:pt>
                <c:pt idx="18886">
                  <c:v>4.9829545454545396</c:v>
                </c:pt>
                <c:pt idx="18887">
                  <c:v>4.8879837067209699E-2</c:v>
                </c:pt>
                <c:pt idx="18888">
                  <c:v>0.63272120200333803</c:v>
                </c:pt>
                <c:pt idx="18889">
                  <c:v>5.9429037520391503</c:v>
                </c:pt>
                <c:pt idx="18890">
                  <c:v>4.9805510534846</c:v>
                </c:pt>
                <c:pt idx="18891">
                  <c:v>10.2466063348416</c:v>
                </c:pt>
                <c:pt idx="18892">
                  <c:v>10.7313237221494</c:v>
                </c:pt>
                <c:pt idx="18893">
                  <c:v>6.3976531942633601</c:v>
                </c:pt>
                <c:pt idx="18894">
                  <c:v>0.36147443519619499</c:v>
                </c:pt>
                <c:pt idx="18895">
                  <c:v>-0.65769805680119497</c:v>
                </c:pt>
                <c:pt idx="18896">
                  <c:v>-3.7037037037037E-2</c:v>
                </c:pt>
                <c:pt idx="18897">
                  <c:v>6.4481751824817497</c:v>
                </c:pt>
                <c:pt idx="18898">
                  <c:v>-1.9803921568627401</c:v>
                </c:pt>
                <c:pt idx="18899">
                  <c:v>18.134615384615302</c:v>
                </c:pt>
                <c:pt idx="18900">
                  <c:v>6.9811320754716899</c:v>
                </c:pt>
                <c:pt idx="18901">
                  <c:v>13.943396226415</c:v>
                </c:pt>
                <c:pt idx="18902">
                  <c:v>-7.6730769230769198</c:v>
                </c:pt>
                <c:pt idx="18903">
                  <c:v>5.8461538461538396</c:v>
                </c:pt>
                <c:pt idx="18904">
                  <c:v>-0.86792452830188604</c:v>
                </c:pt>
                <c:pt idx="18905">
                  <c:v>-2.4074074074073999</c:v>
                </c:pt>
                <c:pt idx="18906">
                  <c:v>9.2328767123287605</c:v>
                </c:pt>
                <c:pt idx="18907">
                  <c:v>6.4263959390862899</c:v>
                </c:pt>
                <c:pt idx="18908">
                  <c:v>6.09187279151943</c:v>
                </c:pt>
                <c:pt idx="18909">
                  <c:v>6.0703703703703704</c:v>
                </c:pt>
                <c:pt idx="18910">
                  <c:v>6.4692556634304204</c:v>
                </c:pt>
                <c:pt idx="18911">
                  <c:v>19.223776223776198</c:v>
                </c:pt>
                <c:pt idx="18912">
                  <c:v>13.4925816023738</c:v>
                </c:pt>
                <c:pt idx="18913">
                  <c:v>14.8517587939698</c:v>
                </c:pt>
                <c:pt idx="18914">
                  <c:v>6.3162162162162101</c:v>
                </c:pt>
                <c:pt idx="18915">
                  <c:v>8.2714932126696805</c:v>
                </c:pt>
                <c:pt idx="18916">
                  <c:v>4.55833333333333</c:v>
                </c:pt>
                <c:pt idx="18917">
                  <c:v>10.2244897959183</c:v>
                </c:pt>
                <c:pt idx="18918">
                  <c:v>12.090140845070399</c:v>
                </c:pt>
                <c:pt idx="18919">
                  <c:v>11.3925564909171</c:v>
                </c:pt>
                <c:pt idx="18920">
                  <c:v>5.52</c:v>
                </c:pt>
                <c:pt idx="18921">
                  <c:v>7.5610155610155596</c:v>
                </c:pt>
                <c:pt idx="18922">
                  <c:v>9.0332522303325202</c:v>
                </c:pt>
                <c:pt idx="18923">
                  <c:v>14.275815217391299</c:v>
                </c:pt>
                <c:pt idx="18924">
                  <c:v>14.7430463576158</c:v>
                </c:pt>
                <c:pt idx="18925">
                  <c:v>11.309347181008899</c:v>
                </c:pt>
                <c:pt idx="18926">
                  <c:v>3.64614185502727</c:v>
                </c:pt>
                <c:pt idx="18927">
                  <c:v>4.44319843978547</c:v>
                </c:pt>
                <c:pt idx="18928">
                  <c:v>6.69062784349408</c:v>
                </c:pt>
                <c:pt idx="18929">
                  <c:v>17.095554632322301</c:v>
                </c:pt>
                <c:pt idx="18930">
                  <c:v>-7.9354838709677402</c:v>
                </c:pt>
                <c:pt idx="18931">
                  <c:v>-7.1428571428571397E-2</c:v>
                </c:pt>
                <c:pt idx="18932">
                  <c:v>-7.67741935483871</c:v>
                </c:pt>
                <c:pt idx="18933">
                  <c:v>12.8333333333333</c:v>
                </c:pt>
                <c:pt idx="18934">
                  <c:v>-4.4838709677419297</c:v>
                </c:pt>
                <c:pt idx="18935">
                  <c:v>31.733333333333299</c:v>
                </c:pt>
                <c:pt idx="18936">
                  <c:v>15.2903225806451</c:v>
                </c:pt>
                <c:pt idx="18937">
                  <c:v>26.177419354838701</c:v>
                </c:pt>
                <c:pt idx="18938">
                  <c:v>-2.43333333333333</c:v>
                </c:pt>
                <c:pt idx="18939">
                  <c:v>-2.7903225806451601</c:v>
                </c:pt>
                <c:pt idx="18940">
                  <c:v>-9.25</c:v>
                </c:pt>
                <c:pt idx="18941">
                  <c:v>7.2916666666666599</c:v>
                </c:pt>
                <c:pt idx="18942">
                  <c:v>6.1879049676025897</c:v>
                </c:pt>
                <c:pt idx="18943">
                  <c:v>5.92151898734177</c:v>
                </c:pt>
                <c:pt idx="18944">
                  <c:v>2.7141242937853098</c:v>
                </c:pt>
                <c:pt idx="18945">
                  <c:v>3.9365798414495998</c:v>
                </c:pt>
                <c:pt idx="18946">
                  <c:v>1.5399543378995399</c:v>
                </c:pt>
                <c:pt idx="18947">
                  <c:v>8.3609576427255892</c:v>
                </c:pt>
                <c:pt idx="18948">
                  <c:v>8.7056277056277001</c:v>
                </c:pt>
                <c:pt idx="18949">
                  <c:v>5.17455621301775</c:v>
                </c:pt>
                <c:pt idx="18950">
                  <c:v>3.9370078740157402E-3</c:v>
                </c:pt>
                <c:pt idx="18951">
                  <c:v>-3.51515151515151E-2</c:v>
                </c:pt>
                <c:pt idx="18952">
                  <c:v>3.8857466063348398</c:v>
                </c:pt>
                <c:pt idx="18953">
                  <c:v>12.0328867235079</c:v>
                </c:pt>
                <c:pt idx="18954">
                  <c:v>7.5746164574616399</c:v>
                </c:pt>
                <c:pt idx="18955">
                  <c:v>7.11287758346581</c:v>
                </c:pt>
                <c:pt idx="18956">
                  <c:v>6.67353407290015</c:v>
                </c:pt>
                <c:pt idx="18957">
                  <c:v>3.0470588235294098</c:v>
                </c:pt>
                <c:pt idx="18958">
                  <c:v>6.1980906921240999</c:v>
                </c:pt>
                <c:pt idx="18959">
                  <c:v>8.5111788617886095</c:v>
                </c:pt>
                <c:pt idx="18960">
                  <c:v>11.761529808773901</c:v>
                </c:pt>
                <c:pt idx="18961">
                  <c:v>5.4341968911917098</c:v>
                </c:pt>
                <c:pt idx="18962">
                  <c:v>4.0455991516436898</c:v>
                </c:pt>
                <c:pt idx="18963">
                  <c:v>3.5551558752997598</c:v>
                </c:pt>
                <c:pt idx="18964">
                  <c:v>2.79355608591885</c:v>
                </c:pt>
                <c:pt idx="18965">
                  <c:v>11.056074766355099</c:v>
                </c:pt>
                <c:pt idx="18966">
                  <c:v>2.6774193548387002</c:v>
                </c:pt>
                <c:pt idx="18967">
                  <c:v>3.7599431818181799</c:v>
                </c:pt>
                <c:pt idx="18968">
                  <c:v>2.9105590062111801</c:v>
                </c:pt>
                <c:pt idx="18969">
                  <c:v>6.3110047846889898</c:v>
                </c:pt>
                <c:pt idx="18970">
                  <c:v>9.8944315545243597</c:v>
                </c:pt>
                <c:pt idx="18971">
                  <c:v>10.5878453038674</c:v>
                </c:pt>
                <c:pt idx="18972">
                  <c:v>11.1604938271604</c:v>
                </c:pt>
                <c:pt idx="18973">
                  <c:v>9.5088888888888796</c:v>
                </c:pt>
                <c:pt idx="18974">
                  <c:v>2.9941995359628701</c:v>
                </c:pt>
                <c:pt idx="18975">
                  <c:v>3.62446808510638</c:v>
                </c:pt>
                <c:pt idx="18976">
                  <c:v>1.23170731707317</c:v>
                </c:pt>
                <c:pt idx="18977">
                  <c:v>6.8313131313131299</c:v>
                </c:pt>
                <c:pt idx="18978">
                  <c:v>12.0024752475247</c:v>
                </c:pt>
                <c:pt idx="18979">
                  <c:v>4.7807881773399004</c:v>
                </c:pt>
                <c:pt idx="18980">
                  <c:v>7.8486238532110004</c:v>
                </c:pt>
                <c:pt idx="18981">
                  <c:v>8.4659090909090899</c:v>
                </c:pt>
                <c:pt idx="18982">
                  <c:v>7.18387909319899</c:v>
                </c:pt>
                <c:pt idx="18983">
                  <c:v>8.6004319654427608</c:v>
                </c:pt>
                <c:pt idx="18984">
                  <c:v>11.836956521739101</c:v>
                </c:pt>
                <c:pt idx="18985">
                  <c:v>7.2994011976047899</c:v>
                </c:pt>
                <c:pt idx="18986">
                  <c:v>4.4590818363273401</c:v>
                </c:pt>
                <c:pt idx="18987">
                  <c:v>5.6413043478260798</c:v>
                </c:pt>
                <c:pt idx="18988">
                  <c:v>4.9798994974874304</c:v>
                </c:pt>
                <c:pt idx="18989">
                  <c:v>9.6709844559585498</c:v>
                </c:pt>
                <c:pt idx="18990">
                  <c:v>5.0592160133444501</c:v>
                </c:pt>
                <c:pt idx="18991">
                  <c:v>4.2390331244404598</c:v>
                </c:pt>
                <c:pt idx="18992">
                  <c:v>6.7360323886639604</c:v>
                </c:pt>
                <c:pt idx="18993">
                  <c:v>3.5603015075376798</c:v>
                </c:pt>
                <c:pt idx="18994">
                  <c:v>8.2987012987012996</c:v>
                </c:pt>
                <c:pt idx="18995">
                  <c:v>10.813211845102501</c:v>
                </c:pt>
                <c:pt idx="18996">
                  <c:v>14.098109810981001</c:v>
                </c:pt>
                <c:pt idx="18997">
                  <c:v>10.488691437802901</c:v>
                </c:pt>
                <c:pt idx="18998">
                  <c:v>5.2395118230358504</c:v>
                </c:pt>
                <c:pt idx="18999">
                  <c:v>3.1562782294489602</c:v>
                </c:pt>
                <c:pt idx="19000">
                  <c:v>1.3197969543147201</c:v>
                </c:pt>
                <c:pt idx="19001">
                  <c:v>6.8932355338223301</c:v>
                </c:pt>
                <c:pt idx="19002">
                  <c:v>4.9910534964396502</c:v>
                </c:pt>
                <c:pt idx="19003">
                  <c:v>4.6905048076923004</c:v>
                </c:pt>
                <c:pt idx="19004">
                  <c:v>5.2974192384046201</c:v>
                </c:pt>
                <c:pt idx="19005">
                  <c:v>6.1498698400892504</c:v>
                </c:pt>
                <c:pt idx="19006">
                  <c:v>7.8407159645633699</c:v>
                </c:pt>
                <c:pt idx="19007">
                  <c:v>13.2449282533399</c:v>
                </c:pt>
                <c:pt idx="19008">
                  <c:v>12.2232530596131</c:v>
                </c:pt>
                <c:pt idx="19009">
                  <c:v>7.49794826048171</c:v>
                </c:pt>
                <c:pt idx="19010">
                  <c:v>5.0473647950396101</c:v>
                </c:pt>
                <c:pt idx="19011">
                  <c:v>3.91079226450405</c:v>
                </c:pt>
                <c:pt idx="19012">
                  <c:v>2.8774827925270401</c:v>
                </c:pt>
                <c:pt idx="19013">
                  <c:v>8.8720379146919406</c:v>
                </c:pt>
                <c:pt idx="19014">
                  <c:v>29.9375</c:v>
                </c:pt>
                <c:pt idx="19015">
                  <c:v>26.79</c:v>
                </c:pt>
                <c:pt idx="19016">
                  <c:v>7.4511278195488702</c:v>
                </c:pt>
                <c:pt idx="19017">
                  <c:v>7.0684931506849296</c:v>
                </c:pt>
                <c:pt idx="19018">
                  <c:v>6.36075949367088</c:v>
                </c:pt>
                <c:pt idx="19019">
                  <c:v>21.698529411764699</c:v>
                </c:pt>
                <c:pt idx="19020">
                  <c:v>12.621428571428501</c:v>
                </c:pt>
                <c:pt idx="19021">
                  <c:v>6.7841726618704996</c:v>
                </c:pt>
                <c:pt idx="19022">
                  <c:v>6.5182481751824799</c:v>
                </c:pt>
                <c:pt idx="19023">
                  <c:v>3.5454545454545401</c:v>
                </c:pt>
                <c:pt idx="19024">
                  <c:v>3.1769230769230701</c:v>
                </c:pt>
                <c:pt idx="19025">
                  <c:v>15.550387596899199</c:v>
                </c:pt>
                <c:pt idx="19026">
                  <c:v>6.1143572621034998</c:v>
                </c:pt>
                <c:pt idx="19027">
                  <c:v>10.076502732240399</c:v>
                </c:pt>
                <c:pt idx="19028">
                  <c:v>3.0717821782178198</c:v>
                </c:pt>
                <c:pt idx="19029">
                  <c:v>4.9802065404475</c:v>
                </c:pt>
                <c:pt idx="19030">
                  <c:v>3.7031496062992102</c:v>
                </c:pt>
                <c:pt idx="19031">
                  <c:v>11.179717586649501</c:v>
                </c:pt>
                <c:pt idx="19032">
                  <c:v>10.340872374798</c:v>
                </c:pt>
                <c:pt idx="19033">
                  <c:v>5.1158966327329596</c:v>
                </c:pt>
                <c:pt idx="19034">
                  <c:v>2.08901830282861</c:v>
                </c:pt>
                <c:pt idx="19035">
                  <c:v>1.89171974522293</c:v>
                </c:pt>
                <c:pt idx="19036">
                  <c:v>-0.58663646659116597</c:v>
                </c:pt>
                <c:pt idx="19037">
                  <c:v>12.368623676612099</c:v>
                </c:pt>
                <c:pt idx="19038">
                  <c:v>8.1474609375</c:v>
                </c:pt>
                <c:pt idx="19039">
                  <c:v>5.0098135426889101</c:v>
                </c:pt>
                <c:pt idx="19040">
                  <c:v>6.5927561837455801</c:v>
                </c:pt>
                <c:pt idx="19041">
                  <c:v>4.6472457627118597</c:v>
                </c:pt>
                <c:pt idx="19042">
                  <c:v>7.93575418994413</c:v>
                </c:pt>
                <c:pt idx="19043">
                  <c:v>10.5931034482758</c:v>
                </c:pt>
                <c:pt idx="19044">
                  <c:v>12.711737089201799</c:v>
                </c:pt>
                <c:pt idx="19045">
                  <c:v>10.1503957783641</c:v>
                </c:pt>
                <c:pt idx="19046">
                  <c:v>3.1888997078870398</c:v>
                </c:pt>
                <c:pt idx="19047">
                  <c:v>3.26052332195676</c:v>
                </c:pt>
                <c:pt idx="19048">
                  <c:v>1.67206863679694</c:v>
                </c:pt>
                <c:pt idx="19049">
                  <c:v>8.8696109358569899</c:v>
                </c:pt>
                <c:pt idx="19050">
                  <c:v>6.59423604757548</c:v>
                </c:pt>
                <c:pt idx="19051">
                  <c:v>4.0519877675840901</c:v>
                </c:pt>
                <c:pt idx="19052">
                  <c:v>5.1480335837383997</c:v>
                </c:pt>
                <c:pt idx="19053">
                  <c:v>4.4259259259259203</c:v>
                </c:pt>
                <c:pt idx="19054">
                  <c:v>6.9381568310428401</c:v>
                </c:pt>
                <c:pt idx="19055">
                  <c:v>9.6673952641165695</c:v>
                </c:pt>
                <c:pt idx="19056">
                  <c:v>9.1642167156656793</c:v>
                </c:pt>
                <c:pt idx="19057">
                  <c:v>6.2898387701537297</c:v>
                </c:pt>
                <c:pt idx="19058">
                  <c:v>1.9787077826725401</c:v>
                </c:pt>
                <c:pt idx="19059">
                  <c:v>0.364888123924268</c:v>
                </c:pt>
                <c:pt idx="19060">
                  <c:v>-0.136304630030289</c:v>
                </c:pt>
                <c:pt idx="19061">
                  <c:v>7.3109137055837499</c:v>
                </c:pt>
                <c:pt idx="19062">
                  <c:v>0</c:v>
                </c:pt>
                <c:pt idx="19063">
                  <c:v>-3.2727272727272698</c:v>
                </c:pt>
                <c:pt idx="19064">
                  <c:v>-9.3333333333333304</c:v>
                </c:pt>
                <c:pt idx="19065">
                  <c:v>-9.2115384615384599</c:v>
                </c:pt>
                <c:pt idx="19066">
                  <c:v>3.82</c:v>
                </c:pt>
                <c:pt idx="19067">
                  <c:v>4.25</c:v>
                </c:pt>
                <c:pt idx="19068">
                  <c:v>-0.75</c:v>
                </c:pt>
                <c:pt idx="19069">
                  <c:v>8</c:v>
                </c:pt>
                <c:pt idx="19070">
                  <c:v>4.9972027972027897</c:v>
                </c:pt>
                <c:pt idx="19071">
                  <c:v>7.3676923076923</c:v>
                </c:pt>
                <c:pt idx="19072">
                  <c:v>3.0082872928176698</c:v>
                </c:pt>
                <c:pt idx="19073">
                  <c:v>2.7328990228013001</c:v>
                </c:pt>
                <c:pt idx="19074">
                  <c:v>1.03684210526315</c:v>
                </c:pt>
                <c:pt idx="19075">
                  <c:v>6.9974489795918302</c:v>
                </c:pt>
                <c:pt idx="19076">
                  <c:v>4.0978260869565197</c:v>
                </c:pt>
                <c:pt idx="19077">
                  <c:v>3.8611111111111098</c:v>
                </c:pt>
                <c:pt idx="19078">
                  <c:v>2.61058601134215</c:v>
                </c:pt>
                <c:pt idx="19079">
                  <c:v>-0.39208633093525103</c:v>
                </c:pt>
                <c:pt idx="19080">
                  <c:v>1.23550724637681</c:v>
                </c:pt>
                <c:pt idx="19081">
                  <c:v>17.772727272727199</c:v>
                </c:pt>
                <c:pt idx="19082">
                  <c:v>10.242803504380401</c:v>
                </c:pt>
                <c:pt idx="19083">
                  <c:v>10.671289875173301</c:v>
                </c:pt>
                <c:pt idx="19084">
                  <c:v>5.7767332549941202</c:v>
                </c:pt>
                <c:pt idx="19085">
                  <c:v>3.22511312217194</c:v>
                </c:pt>
                <c:pt idx="19086">
                  <c:v>4.9795454545454501</c:v>
                </c:pt>
                <c:pt idx="19087">
                  <c:v>10.2544938505203</c:v>
                </c:pt>
                <c:pt idx="19088">
                  <c:v>11.743037974683499</c:v>
                </c:pt>
                <c:pt idx="19089">
                  <c:v>8.3358862144420094</c:v>
                </c:pt>
                <c:pt idx="19090">
                  <c:v>1.73622881355932</c:v>
                </c:pt>
                <c:pt idx="19091">
                  <c:v>4.0590500641848504</c:v>
                </c:pt>
                <c:pt idx="19092">
                  <c:v>5.0488372093023202</c:v>
                </c:pt>
                <c:pt idx="19093">
                  <c:v>15.143558282208501</c:v>
                </c:pt>
                <c:pt idx="19094">
                  <c:v>7.6849315068493098</c:v>
                </c:pt>
                <c:pt idx="19095">
                  <c:v>7.1079545454545396</c:v>
                </c:pt>
                <c:pt idx="19096">
                  <c:v>5.27597402597402</c:v>
                </c:pt>
                <c:pt idx="19097">
                  <c:v>3.0940766550522598</c:v>
                </c:pt>
                <c:pt idx="19098">
                  <c:v>0.58374792703150902</c:v>
                </c:pt>
                <c:pt idx="19099">
                  <c:v>10.351898734177199</c:v>
                </c:pt>
                <c:pt idx="19100">
                  <c:v>7.2984848484848399</c:v>
                </c:pt>
                <c:pt idx="19101">
                  <c:v>3.39290586630286</c:v>
                </c:pt>
                <c:pt idx="19102">
                  <c:v>-0.33089311859443599</c:v>
                </c:pt>
                <c:pt idx="19103">
                  <c:v>4.2103386809269097</c:v>
                </c:pt>
                <c:pt idx="19104">
                  <c:v>5.6439790575916202</c:v>
                </c:pt>
                <c:pt idx="19105">
                  <c:v>14.2256493506493</c:v>
                </c:pt>
                <c:pt idx="19106">
                  <c:v>9.3371246587807093</c:v>
                </c:pt>
                <c:pt idx="19107">
                  <c:v>8.3201204214751598</c:v>
                </c:pt>
                <c:pt idx="19108">
                  <c:v>8.74167378309137</c:v>
                </c:pt>
                <c:pt idx="19109">
                  <c:v>12.3499759961593</c:v>
                </c:pt>
                <c:pt idx="19110">
                  <c:v>14.453321754233601</c:v>
                </c:pt>
                <c:pt idx="19111">
                  <c:v>17.191844919786</c:v>
                </c:pt>
                <c:pt idx="19112">
                  <c:v>19.470247295208601</c:v>
                </c:pt>
                <c:pt idx="19113">
                  <c:v>12.5075624340485</c:v>
                </c:pt>
                <c:pt idx="19114">
                  <c:v>5.57239309827456</c:v>
                </c:pt>
                <c:pt idx="19115">
                  <c:v>5.8418150975402803</c:v>
                </c:pt>
                <c:pt idx="19116">
                  <c:v>5.9007666098807396</c:v>
                </c:pt>
                <c:pt idx="19117">
                  <c:v>13.2943248532289</c:v>
                </c:pt>
                <c:pt idx="19118">
                  <c:v>5.4117647058823497</c:v>
                </c:pt>
                <c:pt idx="19119">
                  <c:v>16.896969696969698</c:v>
                </c:pt>
                <c:pt idx="19120">
                  <c:v>8.7737226277372198</c:v>
                </c:pt>
                <c:pt idx="19121">
                  <c:v>9.6258503401360507</c:v>
                </c:pt>
                <c:pt idx="19122">
                  <c:v>11.605263157894701</c:v>
                </c:pt>
                <c:pt idx="19123">
                  <c:v>11.818181818181801</c:v>
                </c:pt>
                <c:pt idx="19124">
                  <c:v>9.2177328843995507</c:v>
                </c:pt>
                <c:pt idx="19125">
                  <c:v>5.3051330798479004</c:v>
                </c:pt>
                <c:pt idx="19126">
                  <c:v>6.2279020234291798</c:v>
                </c:pt>
                <c:pt idx="19127">
                  <c:v>4.5527589545014502</c:v>
                </c:pt>
                <c:pt idx="19128">
                  <c:v>9.5654813529921903</c:v>
                </c:pt>
                <c:pt idx="19129">
                  <c:v>14.4887459807073</c:v>
                </c:pt>
                <c:pt idx="19130">
                  <c:v>6.3979007633587699</c:v>
                </c:pt>
                <c:pt idx="19131">
                  <c:v>3.7069431920649198</c:v>
                </c:pt>
                <c:pt idx="19132">
                  <c:v>1.5659276546091001</c:v>
                </c:pt>
                <c:pt idx="19133">
                  <c:v>1.7477578475336299</c:v>
                </c:pt>
                <c:pt idx="19134">
                  <c:v>15.529774127310001</c:v>
                </c:pt>
                <c:pt idx="19135">
                  <c:v>6.6961583236321296</c:v>
                </c:pt>
                <c:pt idx="19136">
                  <c:v>10.094193548387</c:v>
                </c:pt>
                <c:pt idx="19137">
                  <c:v>7.14448236632537</c:v>
                </c:pt>
                <c:pt idx="19138">
                  <c:v>4.6084538375973301</c:v>
                </c:pt>
                <c:pt idx="19139">
                  <c:v>3.3833333333333302</c:v>
                </c:pt>
                <c:pt idx="19140">
                  <c:v>11.11316211878</c:v>
                </c:pt>
                <c:pt idx="19141">
                  <c:v>11.0778727445394</c:v>
                </c:pt>
                <c:pt idx="19142">
                  <c:v>7.1827676240208804</c:v>
                </c:pt>
                <c:pt idx="19143">
                  <c:v>-1.4184138559708199</c:v>
                </c:pt>
                <c:pt idx="19144">
                  <c:v>3.7967313585291098</c:v>
                </c:pt>
                <c:pt idx="19145">
                  <c:v>2.5035823950870002</c:v>
                </c:pt>
                <c:pt idx="19146">
                  <c:v>13.8865030674846</c:v>
                </c:pt>
                <c:pt idx="19147">
                  <c:v>11.615</c:v>
                </c:pt>
                <c:pt idx="19148">
                  <c:v>10.800578034681999</c:v>
                </c:pt>
                <c:pt idx="19149">
                  <c:v>6.3672456575682297</c:v>
                </c:pt>
                <c:pt idx="19150">
                  <c:v>0.55182926829268297</c:v>
                </c:pt>
                <c:pt idx="19151">
                  <c:v>3.1276595744680802</c:v>
                </c:pt>
                <c:pt idx="19152">
                  <c:v>10.1775700934579</c:v>
                </c:pt>
                <c:pt idx="19153">
                  <c:v>7.5074626865671599</c:v>
                </c:pt>
                <c:pt idx="19154">
                  <c:v>4.4029850746268604</c:v>
                </c:pt>
                <c:pt idx="19155">
                  <c:v>-1.3291284403669701</c:v>
                </c:pt>
                <c:pt idx="19156">
                  <c:v>2.0535055350553502</c:v>
                </c:pt>
                <c:pt idx="19157">
                  <c:v>1.7158469945355099</c:v>
                </c:pt>
                <c:pt idx="19158">
                  <c:v>16.614000000000001</c:v>
                </c:pt>
                <c:pt idx="19159">
                  <c:v>5.6218152866241997</c:v>
                </c:pt>
                <c:pt idx="19160">
                  <c:v>1.51029159519725</c:v>
                </c:pt>
                <c:pt idx="19161">
                  <c:v>3.9675496688741698</c:v>
                </c:pt>
                <c:pt idx="19162">
                  <c:v>2.3664700926705899</c:v>
                </c:pt>
                <c:pt idx="19163">
                  <c:v>3.3151750972762599</c:v>
                </c:pt>
                <c:pt idx="19164">
                  <c:v>8.3955288048151306</c:v>
                </c:pt>
                <c:pt idx="19165">
                  <c:v>8.2378490175801407</c:v>
                </c:pt>
                <c:pt idx="19166">
                  <c:v>5.8494736842105199</c:v>
                </c:pt>
                <c:pt idx="19167">
                  <c:v>2.6782713085233998</c:v>
                </c:pt>
                <c:pt idx="19168">
                  <c:v>2.0416666666666599</c:v>
                </c:pt>
                <c:pt idx="19169">
                  <c:v>1.3837330552659</c:v>
                </c:pt>
                <c:pt idx="19170">
                  <c:v>7.9017295597484196</c:v>
                </c:pt>
                <c:pt idx="19171">
                  <c:v>10.388992537313399</c:v>
                </c:pt>
                <c:pt idx="19172">
                  <c:v>9.09744094488188</c:v>
                </c:pt>
                <c:pt idx="19173">
                  <c:v>6.5228645383951598</c:v>
                </c:pt>
                <c:pt idx="19174">
                  <c:v>7.3307912297426103</c:v>
                </c:pt>
                <c:pt idx="19175">
                  <c:v>6.6797274275979497</c:v>
                </c:pt>
                <c:pt idx="19176">
                  <c:v>10.4711815561959</c:v>
                </c:pt>
                <c:pt idx="19177">
                  <c:v>11.724375538328999</c:v>
                </c:pt>
                <c:pt idx="19178">
                  <c:v>8.3037459283387598</c:v>
                </c:pt>
                <c:pt idx="19179">
                  <c:v>1.30177059276366</c:v>
                </c:pt>
                <c:pt idx="19180">
                  <c:v>2.2396109637488899</c:v>
                </c:pt>
                <c:pt idx="19181">
                  <c:v>2.5809018567639201</c:v>
                </c:pt>
                <c:pt idx="19182">
                  <c:v>14.9169741697416</c:v>
                </c:pt>
                <c:pt idx="19183">
                  <c:v>8.3506891271056602</c:v>
                </c:pt>
                <c:pt idx="19184">
                  <c:v>4.6252100840336103</c:v>
                </c:pt>
                <c:pt idx="19185">
                  <c:v>-0.65147058823529402</c:v>
                </c:pt>
                <c:pt idx="19186">
                  <c:v>3.8409090909090899</c:v>
                </c:pt>
                <c:pt idx="19187">
                  <c:v>0.14021571648690201</c:v>
                </c:pt>
                <c:pt idx="19188">
                  <c:v>8.7979502196193202</c:v>
                </c:pt>
                <c:pt idx="19189">
                  <c:v>6.2172470978441101</c:v>
                </c:pt>
                <c:pt idx="19190">
                  <c:v>3.6827794561933498</c:v>
                </c:pt>
                <c:pt idx="19191">
                  <c:v>-2.28345323741007</c:v>
                </c:pt>
                <c:pt idx="19192">
                  <c:v>-1.73710482529118</c:v>
                </c:pt>
                <c:pt idx="19193">
                  <c:v>1.93375394321766</c:v>
                </c:pt>
                <c:pt idx="19194">
                  <c:v>10.2063492063492</c:v>
                </c:pt>
                <c:pt idx="19195">
                  <c:v>6.8762725137039897</c:v>
                </c:pt>
                <c:pt idx="19196">
                  <c:v>5.41741988496302</c:v>
                </c:pt>
                <c:pt idx="19197">
                  <c:v>2.68442622950819</c:v>
                </c:pt>
                <c:pt idx="19198">
                  <c:v>4.9335239456754802</c:v>
                </c:pt>
                <c:pt idx="19199">
                  <c:v>5.5944372574385497</c:v>
                </c:pt>
                <c:pt idx="19200">
                  <c:v>11.4515265131226</c:v>
                </c:pt>
                <c:pt idx="19201">
                  <c:v>9.8142186452045603</c:v>
                </c:pt>
                <c:pt idx="19202">
                  <c:v>5.58857808857808</c:v>
                </c:pt>
                <c:pt idx="19203">
                  <c:v>-1.56428155904595</c:v>
                </c:pt>
                <c:pt idx="19204">
                  <c:v>0.42847317744154001</c:v>
                </c:pt>
                <c:pt idx="19205">
                  <c:v>-0.23314606741572999</c:v>
                </c:pt>
                <c:pt idx="19206">
                  <c:v>9.1356055112400298</c:v>
                </c:pt>
                <c:pt idx="19207">
                  <c:v>6.17741935483871</c:v>
                </c:pt>
                <c:pt idx="19208">
                  <c:v>-2.1428571428571401</c:v>
                </c:pt>
                <c:pt idx="19209">
                  <c:v>7.2096774193548301</c:v>
                </c:pt>
                <c:pt idx="19210">
                  <c:v>2.65</c:v>
                </c:pt>
                <c:pt idx="19211">
                  <c:v>-1.5</c:v>
                </c:pt>
                <c:pt idx="19212">
                  <c:v>9.5833333333333304</c:v>
                </c:pt>
                <c:pt idx="19213">
                  <c:v>3.7096774193548301</c:v>
                </c:pt>
                <c:pt idx="19214">
                  <c:v>6.8035714285714199</c:v>
                </c:pt>
                <c:pt idx="19215">
                  <c:v>6.9215686274509798</c:v>
                </c:pt>
                <c:pt idx="19216">
                  <c:v>-4.3047619047619001</c:v>
                </c:pt>
                <c:pt idx="19217">
                  <c:v>-2.03809523809523</c:v>
                </c:pt>
                <c:pt idx="19218">
                  <c:v>5.3731343283581996</c:v>
                </c:pt>
                <c:pt idx="19219">
                  <c:v>4.7030685920577602</c:v>
                </c:pt>
                <c:pt idx="19220">
                  <c:v>3.1378986866791698</c:v>
                </c:pt>
                <c:pt idx="19221">
                  <c:v>1.30671641791044</c:v>
                </c:pt>
                <c:pt idx="19222">
                  <c:v>3.3589329021826999</c:v>
                </c:pt>
                <c:pt idx="19223">
                  <c:v>2.17630264097073</c:v>
                </c:pt>
                <c:pt idx="19224">
                  <c:v>8.9982363315696592</c:v>
                </c:pt>
                <c:pt idx="19225">
                  <c:v>8.8283378746594003</c:v>
                </c:pt>
                <c:pt idx="19226">
                  <c:v>5.3624801271860099</c:v>
                </c:pt>
                <c:pt idx="19227">
                  <c:v>1.0816629547141701</c:v>
                </c:pt>
                <c:pt idx="19228">
                  <c:v>1.9868154158214999</c:v>
                </c:pt>
                <c:pt idx="19229">
                  <c:v>2.4200196270853702</c:v>
                </c:pt>
                <c:pt idx="19230">
                  <c:v>11.484962406015001</c:v>
                </c:pt>
                <c:pt idx="19231">
                  <c:v>-4.5454545454545396</c:v>
                </c:pt>
                <c:pt idx="19232">
                  <c:v>-0.15384615384615299</c:v>
                </c:pt>
                <c:pt idx="19233">
                  <c:v>6.2</c:v>
                </c:pt>
                <c:pt idx="19234">
                  <c:v>7.1918158567774899</c:v>
                </c:pt>
                <c:pt idx="19235">
                  <c:v>6.2842639593908602</c:v>
                </c:pt>
                <c:pt idx="19236">
                  <c:v>7.8800959232613899</c:v>
                </c:pt>
                <c:pt idx="19237">
                  <c:v>6.9884792626728096</c:v>
                </c:pt>
                <c:pt idx="19238">
                  <c:v>7.0191938579654503</c:v>
                </c:pt>
                <c:pt idx="19239">
                  <c:v>12.964985994397701</c:v>
                </c:pt>
                <c:pt idx="19240">
                  <c:v>13.6457242582897</c:v>
                </c:pt>
                <c:pt idx="19241">
                  <c:v>6.8297567954220302</c:v>
                </c:pt>
                <c:pt idx="19242">
                  <c:v>4.1476868327402103</c:v>
                </c:pt>
                <c:pt idx="19243">
                  <c:v>0.88225538971807604</c:v>
                </c:pt>
                <c:pt idx="19244">
                  <c:v>-0.31720430107526798</c:v>
                </c:pt>
                <c:pt idx="19245">
                  <c:v>6.0533333333333301</c:v>
                </c:pt>
                <c:pt idx="19246">
                  <c:v>24.4444444444444</c:v>
                </c:pt>
                <c:pt idx="19247">
                  <c:v>1.9047619047619</c:v>
                </c:pt>
                <c:pt idx="19248">
                  <c:v>0.41176470588235198</c:v>
                </c:pt>
                <c:pt idx="19249">
                  <c:v>3.09523809523809</c:v>
                </c:pt>
                <c:pt idx="19250">
                  <c:v>2.2555555555555502</c:v>
                </c:pt>
                <c:pt idx="19251">
                  <c:v>2.6883116883116802</c:v>
                </c:pt>
                <c:pt idx="19252">
                  <c:v>-1.14754098360655</c:v>
                </c:pt>
                <c:pt idx="19253">
                  <c:v>5.6274509803921502</c:v>
                </c:pt>
                <c:pt idx="19254">
                  <c:v>17.3541666666666</c:v>
                </c:pt>
                <c:pt idx="19255">
                  <c:v>12.26</c:v>
                </c:pt>
                <c:pt idx="19256">
                  <c:v>18</c:v>
                </c:pt>
                <c:pt idx="19257">
                  <c:v>-5.7777777777777697</c:v>
                </c:pt>
                <c:pt idx="19258">
                  <c:v>8.8888888888888893</c:v>
                </c:pt>
                <c:pt idx="19259">
                  <c:v>1.7777777777777699</c:v>
                </c:pt>
                <c:pt idx="19260">
                  <c:v>11.776447105788399</c:v>
                </c:pt>
                <c:pt idx="19261">
                  <c:v>9.0092807424593904</c:v>
                </c:pt>
                <c:pt idx="19262">
                  <c:v>4.1948310139164997</c:v>
                </c:pt>
                <c:pt idx="19263">
                  <c:v>5.6004728132387704</c:v>
                </c:pt>
                <c:pt idx="19264">
                  <c:v>3.2504892367906</c:v>
                </c:pt>
                <c:pt idx="19265">
                  <c:v>11.8785714285714</c:v>
                </c:pt>
                <c:pt idx="19266">
                  <c:v>7.5674547983310099</c:v>
                </c:pt>
                <c:pt idx="19267">
                  <c:v>4.5115681233933103</c:v>
                </c:pt>
                <c:pt idx="19268">
                  <c:v>-3.3410404624277401</c:v>
                </c:pt>
                <c:pt idx="19269">
                  <c:v>2.00199203187251</c:v>
                </c:pt>
                <c:pt idx="19270">
                  <c:v>6.2194570135746599</c:v>
                </c:pt>
                <c:pt idx="19271">
                  <c:v>15.310077519379799</c:v>
                </c:pt>
                <c:pt idx="19272">
                  <c:v>1.83288409703504</c:v>
                </c:pt>
                <c:pt idx="19273">
                  <c:v>6.2888283378746497</c:v>
                </c:pt>
                <c:pt idx="19274">
                  <c:v>-2.15982721382289E-3</c:v>
                </c:pt>
                <c:pt idx="19275">
                  <c:v>1.03879310344827</c:v>
                </c:pt>
                <c:pt idx="19276">
                  <c:v>0.63551401869158797</c:v>
                </c:pt>
                <c:pt idx="19277">
                  <c:v>10.0855614973262</c:v>
                </c:pt>
                <c:pt idx="19278">
                  <c:v>13.086075949367</c:v>
                </c:pt>
                <c:pt idx="19279">
                  <c:v>6.5806451612903203</c:v>
                </c:pt>
                <c:pt idx="19280">
                  <c:v>2.6266666666666598</c:v>
                </c:pt>
                <c:pt idx="19281">
                  <c:v>5.41290322580645</c:v>
                </c:pt>
                <c:pt idx="19282">
                  <c:v>-0.35885167464114798</c:v>
                </c:pt>
                <c:pt idx="19283">
                  <c:v>13.3796296296296</c:v>
                </c:pt>
                <c:pt idx="19284">
                  <c:v>4.6748091603053403</c:v>
                </c:pt>
                <c:pt idx="19285">
                  <c:v>8.1262135922330092</c:v>
                </c:pt>
                <c:pt idx="19286">
                  <c:v>3.8520114942528698</c:v>
                </c:pt>
                <c:pt idx="19287">
                  <c:v>0.55307262569832405</c:v>
                </c:pt>
                <c:pt idx="19288">
                  <c:v>-0.88153310104529603</c:v>
                </c:pt>
                <c:pt idx="19289">
                  <c:v>5.6741803278688501</c:v>
                </c:pt>
                <c:pt idx="19290">
                  <c:v>9.5204359673024506</c:v>
                </c:pt>
                <c:pt idx="19291">
                  <c:v>3.5506692160611801</c:v>
                </c:pt>
                <c:pt idx="19292">
                  <c:v>-1.9701149425287301</c:v>
                </c:pt>
                <c:pt idx="19293">
                  <c:v>-0.71096345514950099</c:v>
                </c:pt>
                <c:pt idx="19294">
                  <c:v>-0.95397489539748903</c:v>
                </c:pt>
                <c:pt idx="19295">
                  <c:v>17.214421252371899</c:v>
                </c:pt>
                <c:pt idx="19296">
                  <c:v>10.3569553805774</c:v>
                </c:pt>
                <c:pt idx="19297">
                  <c:v>8.4925373134328304</c:v>
                </c:pt>
                <c:pt idx="19298">
                  <c:v>-0.73118279569892397</c:v>
                </c:pt>
                <c:pt idx="19299">
                  <c:v>4.4164456233421703</c:v>
                </c:pt>
                <c:pt idx="19300">
                  <c:v>5.71683673469387</c:v>
                </c:pt>
                <c:pt idx="19301">
                  <c:v>10.677419354838699</c:v>
                </c:pt>
                <c:pt idx="19302">
                  <c:v>8.9378109452736307</c:v>
                </c:pt>
                <c:pt idx="19303">
                  <c:v>5.4190064794816397</c:v>
                </c:pt>
                <c:pt idx="19304">
                  <c:v>-2.7233606557377001</c:v>
                </c:pt>
                <c:pt idx="19305">
                  <c:v>0.71683673469387699</c:v>
                </c:pt>
                <c:pt idx="19306">
                  <c:v>5.7142857142857099E-2</c:v>
                </c:pt>
                <c:pt idx="19307">
                  <c:v>13</c:v>
                </c:pt>
                <c:pt idx="19308">
                  <c:v>9.6607669616519107</c:v>
                </c:pt>
                <c:pt idx="19309">
                  <c:v>6.0306122448979496</c:v>
                </c:pt>
                <c:pt idx="19310">
                  <c:v>12.84520123839</c:v>
                </c:pt>
                <c:pt idx="19311">
                  <c:v>3.74760383386581</c:v>
                </c:pt>
                <c:pt idx="19312">
                  <c:v>-0.12380952380952299</c:v>
                </c:pt>
                <c:pt idx="19313">
                  <c:v>19.5907780979827</c:v>
                </c:pt>
                <c:pt idx="19314">
                  <c:v>2.76388888888888</c:v>
                </c:pt>
                <c:pt idx="19315">
                  <c:v>7.0470219435736601</c:v>
                </c:pt>
                <c:pt idx="19316">
                  <c:v>-3.8571428571428501</c:v>
                </c:pt>
                <c:pt idx="19317">
                  <c:v>7.2912280701754302</c:v>
                </c:pt>
                <c:pt idx="19318">
                  <c:v>-2.8045602605863098</c:v>
                </c:pt>
                <c:pt idx="19319">
                  <c:v>5.7541899441340698</c:v>
                </c:pt>
                <c:pt idx="19320">
                  <c:v>4.2444598337950099</c:v>
                </c:pt>
                <c:pt idx="19321">
                  <c:v>4.2990867579908603</c:v>
                </c:pt>
                <c:pt idx="19322">
                  <c:v>4.9040639573617497</c:v>
                </c:pt>
                <c:pt idx="19323">
                  <c:v>3.11569052783803</c:v>
                </c:pt>
                <c:pt idx="19324">
                  <c:v>7.71086956521739</c:v>
                </c:pt>
                <c:pt idx="19325">
                  <c:v>7.8165404775771696</c:v>
                </c:pt>
                <c:pt idx="19326">
                  <c:v>11.154970760233899</c:v>
                </c:pt>
                <c:pt idx="19327">
                  <c:v>7.8185328185328098</c:v>
                </c:pt>
                <c:pt idx="19328">
                  <c:v>1.7675640183847601</c:v>
                </c:pt>
                <c:pt idx="19329">
                  <c:v>3.2956645344704998</c:v>
                </c:pt>
                <c:pt idx="19330">
                  <c:v>0.652768284347231</c:v>
                </c:pt>
                <c:pt idx="19331">
                  <c:v>7.58203368683718</c:v>
                </c:pt>
                <c:pt idx="19332">
                  <c:v>-12.25</c:v>
                </c:pt>
                <c:pt idx="19333">
                  <c:v>-23.1</c:v>
                </c:pt>
                <c:pt idx="19334">
                  <c:v>10.295774647887299</c:v>
                </c:pt>
                <c:pt idx="19335">
                  <c:v>8.3571428571428505</c:v>
                </c:pt>
                <c:pt idx="19336">
                  <c:v>8.7116564417177909</c:v>
                </c:pt>
                <c:pt idx="19337">
                  <c:v>3.3312499999999998</c:v>
                </c:pt>
                <c:pt idx="19338">
                  <c:v>9.3279220779220697</c:v>
                </c:pt>
                <c:pt idx="19339">
                  <c:v>7.0778097982708896</c:v>
                </c:pt>
                <c:pt idx="19340">
                  <c:v>11.3414634146341</c:v>
                </c:pt>
                <c:pt idx="19341">
                  <c:v>2.7597402597402598</c:v>
                </c:pt>
                <c:pt idx="19342">
                  <c:v>2.9691876750700201</c:v>
                </c:pt>
                <c:pt idx="19343">
                  <c:v>-0.104602510460251</c:v>
                </c:pt>
                <c:pt idx="19344">
                  <c:v>1.0886850152905101</c:v>
                </c:pt>
                <c:pt idx="19345">
                  <c:v>12.1733333333333</c:v>
                </c:pt>
                <c:pt idx="19346">
                  <c:v>3.0093896713614998</c:v>
                </c:pt>
                <c:pt idx="19347">
                  <c:v>5.8144329896907196</c:v>
                </c:pt>
                <c:pt idx="19348">
                  <c:v>-6.6869158878504598</c:v>
                </c:pt>
                <c:pt idx="19349">
                  <c:v>-9.8333333333333304</c:v>
                </c:pt>
                <c:pt idx="19350">
                  <c:v>-0.12735849056603701</c:v>
                </c:pt>
                <c:pt idx="19351">
                  <c:v>6.3495145631067897</c:v>
                </c:pt>
                <c:pt idx="19352">
                  <c:v>6.6445497630331696</c:v>
                </c:pt>
                <c:pt idx="19353">
                  <c:v>3.4624060150375899</c:v>
                </c:pt>
                <c:pt idx="19354">
                  <c:v>2.3696498054474699</c:v>
                </c:pt>
                <c:pt idx="19355">
                  <c:v>-1.0827067669172901</c:v>
                </c:pt>
                <c:pt idx="19356">
                  <c:v>0.92337164750957801</c:v>
                </c:pt>
                <c:pt idx="19357">
                  <c:v>-0.49612403100775099</c:v>
                </c:pt>
                <c:pt idx="19358">
                  <c:v>3.2091798344620002</c:v>
                </c:pt>
                <c:pt idx="19359">
                  <c:v>-0.72719935431799798</c:v>
                </c:pt>
                <c:pt idx="19360">
                  <c:v>1.2094903339191501</c:v>
                </c:pt>
                <c:pt idx="19361">
                  <c:v>-0.96592592592592597</c:v>
                </c:pt>
                <c:pt idx="19362">
                  <c:v>4.63170731707317</c:v>
                </c:pt>
                <c:pt idx="19363">
                  <c:v>9.1111111111111107</c:v>
                </c:pt>
                <c:pt idx="19364">
                  <c:v>10.2061962134251</c:v>
                </c:pt>
                <c:pt idx="19365">
                  <c:v>4.3554663372452103</c:v>
                </c:pt>
                <c:pt idx="19366">
                  <c:v>1.34071222329162</c:v>
                </c:pt>
                <c:pt idx="19367">
                  <c:v>-2.7768924302788802</c:v>
                </c:pt>
                <c:pt idx="19368">
                  <c:v>-1.02561205273069</c:v>
                </c:pt>
                <c:pt idx="19369">
                  <c:v>2.62279755483639</c:v>
                </c:pt>
                <c:pt idx="19370">
                  <c:v>3.5392359318533799</c:v>
                </c:pt>
                <c:pt idx="19371">
                  <c:v>2.0501691093573799</c:v>
                </c:pt>
                <c:pt idx="19372">
                  <c:v>3.4632299047153601</c:v>
                </c:pt>
                <c:pt idx="19373">
                  <c:v>2.28350095134547</c:v>
                </c:pt>
                <c:pt idx="19374">
                  <c:v>5.7644467478621397</c:v>
                </c:pt>
                <c:pt idx="19375">
                  <c:v>9.6125592417061601</c:v>
                </c:pt>
                <c:pt idx="19376">
                  <c:v>8.1964477933261506</c:v>
                </c:pt>
                <c:pt idx="19377">
                  <c:v>5.9283739633073598</c:v>
                </c:pt>
                <c:pt idx="19378">
                  <c:v>3.39611029049729</c:v>
                </c:pt>
                <c:pt idx="19379">
                  <c:v>0.128205128205128</c:v>
                </c:pt>
                <c:pt idx="19380">
                  <c:v>0.57492521076964898</c:v>
                </c:pt>
                <c:pt idx="19381">
                  <c:v>8.5727499999999992</c:v>
                </c:pt>
                <c:pt idx="19382">
                  <c:v>6.5769230769230704</c:v>
                </c:pt>
                <c:pt idx="19383">
                  <c:v>5.2940461725394901</c:v>
                </c:pt>
                <c:pt idx="19384">
                  <c:v>1.9044715447154399</c:v>
                </c:pt>
                <c:pt idx="19385">
                  <c:v>3.4457446808510599</c:v>
                </c:pt>
                <c:pt idx="19386">
                  <c:v>6.9752953813104099</c:v>
                </c:pt>
                <c:pt idx="19387">
                  <c:v>10.024642289348099</c:v>
                </c:pt>
                <c:pt idx="19388">
                  <c:v>9.7281746031745993</c:v>
                </c:pt>
                <c:pt idx="19389">
                  <c:v>5.4708442123585703</c:v>
                </c:pt>
                <c:pt idx="19390">
                  <c:v>3.20390243902439</c:v>
                </c:pt>
                <c:pt idx="19391">
                  <c:v>0.79264214046822701</c:v>
                </c:pt>
                <c:pt idx="19392">
                  <c:v>2.5786228160328801</c:v>
                </c:pt>
                <c:pt idx="19393">
                  <c:v>9.6863354037266998</c:v>
                </c:pt>
                <c:pt idx="19394">
                  <c:v>8.4196078431372499</c:v>
                </c:pt>
                <c:pt idx="19395">
                  <c:v>7.1014492753623104</c:v>
                </c:pt>
                <c:pt idx="19396">
                  <c:v>4.9692923898531296</c:v>
                </c:pt>
                <c:pt idx="19397">
                  <c:v>5.6221662468513802</c:v>
                </c:pt>
                <c:pt idx="19398">
                  <c:v>2.8160651920838098</c:v>
                </c:pt>
                <c:pt idx="19399">
                  <c:v>7.5036958817317796</c:v>
                </c:pt>
                <c:pt idx="19400">
                  <c:v>8.73218390804597</c:v>
                </c:pt>
                <c:pt idx="19401">
                  <c:v>6.8445595854922203</c:v>
                </c:pt>
                <c:pt idx="19402">
                  <c:v>0.62674418604651105</c:v>
                </c:pt>
                <c:pt idx="19403">
                  <c:v>1.32627118644067</c:v>
                </c:pt>
                <c:pt idx="19404">
                  <c:v>2.5768194070080801</c:v>
                </c:pt>
                <c:pt idx="19405">
                  <c:v>12.975935828877001</c:v>
                </c:pt>
                <c:pt idx="19406">
                  <c:v>31.9</c:v>
                </c:pt>
                <c:pt idx="19407">
                  <c:v>17</c:v>
                </c:pt>
                <c:pt idx="19408">
                  <c:v>11.692307692307599</c:v>
                </c:pt>
                <c:pt idx="19409">
                  <c:v>-1.3846153846153799</c:v>
                </c:pt>
                <c:pt idx="19410">
                  <c:v>19.399999999999999</c:v>
                </c:pt>
                <c:pt idx="19411">
                  <c:v>12.733333333333301</c:v>
                </c:pt>
                <c:pt idx="19412">
                  <c:v>14.588235294117601</c:v>
                </c:pt>
                <c:pt idx="19413">
                  <c:v>15.3333333333333</c:v>
                </c:pt>
                <c:pt idx="19414">
                  <c:v>31.970588235294102</c:v>
                </c:pt>
                <c:pt idx="19415">
                  <c:v>3.125</c:v>
                </c:pt>
                <c:pt idx="19416">
                  <c:v>-5.9375</c:v>
                </c:pt>
                <c:pt idx="19417">
                  <c:v>26.529411764705799</c:v>
                </c:pt>
                <c:pt idx="19418">
                  <c:v>8.3685220729366598</c:v>
                </c:pt>
                <c:pt idx="19419">
                  <c:v>5.8634812286689399</c:v>
                </c:pt>
                <c:pt idx="19420">
                  <c:v>7.3764490543013999</c:v>
                </c:pt>
                <c:pt idx="19421">
                  <c:v>5.7821325648414899</c:v>
                </c:pt>
                <c:pt idx="19422">
                  <c:v>9.7198660714285694</c:v>
                </c:pt>
                <c:pt idx="19423">
                  <c:v>11.9970238095238</c:v>
                </c:pt>
                <c:pt idx="19424">
                  <c:v>11.2972336668628</c:v>
                </c:pt>
                <c:pt idx="19425">
                  <c:v>8.4003147953830002</c:v>
                </c:pt>
                <c:pt idx="19426">
                  <c:v>3.7594433399602298</c:v>
                </c:pt>
                <c:pt idx="19427">
                  <c:v>4.0957446808510598</c:v>
                </c:pt>
                <c:pt idx="19428">
                  <c:v>4.0531914893616996</c:v>
                </c:pt>
                <c:pt idx="19429">
                  <c:v>13.118925100057099</c:v>
                </c:pt>
                <c:pt idx="19430">
                  <c:v>15.775681341719</c:v>
                </c:pt>
                <c:pt idx="19431">
                  <c:v>11.176211453744401</c:v>
                </c:pt>
                <c:pt idx="19432">
                  <c:v>5.4364754098360599</c:v>
                </c:pt>
                <c:pt idx="19433">
                  <c:v>7.5675105485231997</c:v>
                </c:pt>
                <c:pt idx="19434">
                  <c:v>1.98434442270058</c:v>
                </c:pt>
                <c:pt idx="19435">
                  <c:v>12.172344689378701</c:v>
                </c:pt>
                <c:pt idx="19436">
                  <c:v>8.7663934426229506</c:v>
                </c:pt>
                <c:pt idx="19437">
                  <c:v>4.27032520325203</c:v>
                </c:pt>
                <c:pt idx="19438">
                  <c:v>1.9445544554455401</c:v>
                </c:pt>
                <c:pt idx="19439">
                  <c:v>2.9021526418786601</c:v>
                </c:pt>
                <c:pt idx="19440">
                  <c:v>3.92250922509225</c:v>
                </c:pt>
                <c:pt idx="19441">
                  <c:v>16.891221374045799</c:v>
                </c:pt>
                <c:pt idx="19442">
                  <c:v>11.9308578745198</c:v>
                </c:pt>
                <c:pt idx="19443">
                  <c:v>10.402130492676401</c:v>
                </c:pt>
                <c:pt idx="19444">
                  <c:v>2.2353689567430002</c:v>
                </c:pt>
                <c:pt idx="19445">
                  <c:v>4.6666666666666599</c:v>
                </c:pt>
                <c:pt idx="19446">
                  <c:v>2.1612541993280998</c:v>
                </c:pt>
                <c:pt idx="19447">
                  <c:v>8.4251134644478007</c:v>
                </c:pt>
                <c:pt idx="19448">
                  <c:v>9.8435146443514601</c:v>
                </c:pt>
                <c:pt idx="19449">
                  <c:v>3.6736765772298701</c:v>
                </c:pt>
                <c:pt idx="19450">
                  <c:v>-0.16472545757071499</c:v>
                </c:pt>
                <c:pt idx="19451">
                  <c:v>2.4734219269102899</c:v>
                </c:pt>
                <c:pt idx="19452">
                  <c:v>4.0899795501022496</c:v>
                </c:pt>
                <c:pt idx="19453">
                  <c:v>11.817610062892999</c:v>
                </c:pt>
                <c:pt idx="19454">
                  <c:v>11.6</c:v>
                </c:pt>
                <c:pt idx="19455">
                  <c:v>5.6666666666666599</c:v>
                </c:pt>
                <c:pt idx="19456">
                  <c:v>22.7777777777777</c:v>
                </c:pt>
                <c:pt idx="19457">
                  <c:v>11.101382488479199</c:v>
                </c:pt>
                <c:pt idx="19458">
                  <c:v>6.4154589371980597</c:v>
                </c:pt>
                <c:pt idx="19459">
                  <c:v>3.5983935742971802</c:v>
                </c:pt>
                <c:pt idx="19460">
                  <c:v>7.8326848249027199</c:v>
                </c:pt>
                <c:pt idx="19461">
                  <c:v>14.279245283018801</c:v>
                </c:pt>
                <c:pt idx="19462">
                  <c:v>16.9258064516129</c:v>
                </c:pt>
                <c:pt idx="19463">
                  <c:v>15.657894736842101</c:v>
                </c:pt>
                <c:pt idx="19464">
                  <c:v>14.808080808080801</c:v>
                </c:pt>
                <c:pt idx="19465">
                  <c:v>9.3862068965517196</c:v>
                </c:pt>
                <c:pt idx="19466">
                  <c:v>1.5925925925925899</c:v>
                </c:pt>
                <c:pt idx="19467">
                  <c:v>3.6056338028169002</c:v>
                </c:pt>
                <c:pt idx="19468">
                  <c:v>12.796551724137901</c:v>
                </c:pt>
                <c:pt idx="19469">
                  <c:v>6.7529566360052504</c:v>
                </c:pt>
                <c:pt idx="19470">
                  <c:v>2.4706723891273201</c:v>
                </c:pt>
                <c:pt idx="19471">
                  <c:v>6.6477272727272698</c:v>
                </c:pt>
                <c:pt idx="19472">
                  <c:v>5.98565840938722</c:v>
                </c:pt>
                <c:pt idx="19473">
                  <c:v>2.6278772378516599</c:v>
                </c:pt>
                <c:pt idx="19474">
                  <c:v>9.3163043478260796</c:v>
                </c:pt>
                <c:pt idx="19475">
                  <c:v>17.9463894967177</c:v>
                </c:pt>
                <c:pt idx="19476">
                  <c:v>11.0760986066452</c:v>
                </c:pt>
                <c:pt idx="19477">
                  <c:v>2.71428571428571</c:v>
                </c:pt>
                <c:pt idx="19478">
                  <c:v>-0.27001356852103098</c:v>
                </c:pt>
                <c:pt idx="19479">
                  <c:v>-2.4411764705882302</c:v>
                </c:pt>
                <c:pt idx="19480">
                  <c:v>6.7312414733969899</c:v>
                </c:pt>
                <c:pt idx="19481">
                  <c:v>8.13930348258706</c:v>
                </c:pt>
                <c:pt idx="19482">
                  <c:v>5.1935483870967696</c:v>
                </c:pt>
                <c:pt idx="19483">
                  <c:v>-4.5560975609755996</c:v>
                </c:pt>
                <c:pt idx="19484">
                  <c:v>-3.20304568527918</c:v>
                </c:pt>
                <c:pt idx="19485">
                  <c:v>-2.8606965174129302</c:v>
                </c:pt>
                <c:pt idx="19486">
                  <c:v>4.7322175732217504</c:v>
                </c:pt>
                <c:pt idx="19487">
                  <c:v>8.6653696498054398</c:v>
                </c:pt>
                <c:pt idx="19488">
                  <c:v>6.41015625</c:v>
                </c:pt>
                <c:pt idx="19489">
                  <c:v>-5.3467741935483799</c:v>
                </c:pt>
                <c:pt idx="19490">
                  <c:v>-4.1007751937984498</c:v>
                </c:pt>
                <c:pt idx="19491">
                  <c:v>1.568093385214</c:v>
                </c:pt>
                <c:pt idx="19492">
                  <c:v>5.8326848249027199</c:v>
                </c:pt>
                <c:pt idx="19493">
                  <c:v>3.1124999999999998</c:v>
                </c:pt>
                <c:pt idx="19494">
                  <c:v>-3.1643835616438301</c:v>
                </c:pt>
                <c:pt idx="19495">
                  <c:v>7.0902255639097698</c:v>
                </c:pt>
                <c:pt idx="19496">
                  <c:v>-2.1392405063291098</c:v>
                </c:pt>
                <c:pt idx="19497">
                  <c:v>-5.6338028169014001</c:v>
                </c:pt>
                <c:pt idx="19498">
                  <c:v>-2.4615384615384599</c:v>
                </c:pt>
                <c:pt idx="19499">
                  <c:v>1.2376237623762301</c:v>
                </c:pt>
                <c:pt idx="19500">
                  <c:v>-2.79775280898876</c:v>
                </c:pt>
                <c:pt idx="19501">
                  <c:v>1.1666666666666601</c:v>
                </c:pt>
                <c:pt idx="19502">
                  <c:v>-2.55223880597014</c:v>
                </c:pt>
                <c:pt idx="19503">
                  <c:v>-2.9264705882352899</c:v>
                </c:pt>
                <c:pt idx="19504">
                  <c:v>-0.93277310924369705</c:v>
                </c:pt>
                <c:pt idx="19505">
                  <c:v>5.32753623188405</c:v>
                </c:pt>
                <c:pt idx="19506">
                  <c:v>-0.31372549019607798</c:v>
                </c:pt>
                <c:pt idx="19507">
                  <c:v>-2.89053254437869</c:v>
                </c:pt>
                <c:pt idx="19508">
                  <c:v>-8.0246913580246895E-2</c:v>
                </c:pt>
                <c:pt idx="19509">
                  <c:v>-2.6498516320474699</c:v>
                </c:pt>
                <c:pt idx="19510">
                  <c:v>12.6238532110091</c:v>
                </c:pt>
                <c:pt idx="19511">
                  <c:v>2.75449101796407</c:v>
                </c:pt>
                <c:pt idx="19512">
                  <c:v>5.5650887573964498</c:v>
                </c:pt>
                <c:pt idx="19513">
                  <c:v>-1.08615384615384</c:v>
                </c:pt>
                <c:pt idx="19514">
                  <c:v>-0.30357142857142799</c:v>
                </c:pt>
                <c:pt idx="19515">
                  <c:v>-2.46031746031746</c:v>
                </c:pt>
                <c:pt idx="19516">
                  <c:v>8.7186700767263403</c:v>
                </c:pt>
                <c:pt idx="19517">
                  <c:v>3.2144590846047101</c:v>
                </c:pt>
                <c:pt idx="19518">
                  <c:v>3.8850765541413002</c:v>
                </c:pt>
                <c:pt idx="19519">
                  <c:v>4.2426725496375601</c:v>
                </c:pt>
                <c:pt idx="19520">
                  <c:v>4.1765472312703498</c:v>
                </c:pt>
                <c:pt idx="19521">
                  <c:v>4.9887373096446703</c:v>
                </c:pt>
                <c:pt idx="19522">
                  <c:v>9.4851050960229806</c:v>
                </c:pt>
                <c:pt idx="19523">
                  <c:v>9.4395665981692503</c:v>
                </c:pt>
                <c:pt idx="19524">
                  <c:v>5.5112857381708702</c:v>
                </c:pt>
                <c:pt idx="19525">
                  <c:v>0.62051361386138604</c:v>
                </c:pt>
                <c:pt idx="19526">
                  <c:v>2.1099630996309902</c:v>
                </c:pt>
                <c:pt idx="19527">
                  <c:v>-0.24846464291980999</c:v>
                </c:pt>
                <c:pt idx="19528">
                  <c:v>7.6814159292035402</c:v>
                </c:pt>
                <c:pt idx="19529">
                  <c:v>2.6811155378486</c:v>
                </c:pt>
                <c:pt idx="19530">
                  <c:v>5.1305847852337401</c:v>
                </c:pt>
                <c:pt idx="19531">
                  <c:v>5.7960138909859502</c:v>
                </c:pt>
                <c:pt idx="19532">
                  <c:v>6.6436308161708597</c:v>
                </c:pt>
                <c:pt idx="19533">
                  <c:v>7.7668702734147699</c:v>
                </c:pt>
                <c:pt idx="19534">
                  <c:v>12.613948664765299</c:v>
                </c:pt>
                <c:pt idx="19535">
                  <c:v>11.1181832468961</c:v>
                </c:pt>
                <c:pt idx="19536">
                  <c:v>8.0110696001106891</c:v>
                </c:pt>
                <c:pt idx="19537">
                  <c:v>0.42083562396921298</c:v>
                </c:pt>
                <c:pt idx="19538">
                  <c:v>2.4411573472041601</c:v>
                </c:pt>
                <c:pt idx="19539">
                  <c:v>-0.168197656002534</c:v>
                </c:pt>
                <c:pt idx="19540">
                  <c:v>9.2703245749613608</c:v>
                </c:pt>
                <c:pt idx="19541">
                  <c:v>13.3202614379084</c:v>
                </c:pt>
                <c:pt idx="19542">
                  <c:v>9.6844106463878301</c:v>
                </c:pt>
                <c:pt idx="19543">
                  <c:v>9.3993506493506498</c:v>
                </c:pt>
                <c:pt idx="19544">
                  <c:v>5.5721784776902803</c:v>
                </c:pt>
                <c:pt idx="19545">
                  <c:v>6.2454545454545398</c:v>
                </c:pt>
                <c:pt idx="19546">
                  <c:v>7.5054704595185999</c:v>
                </c:pt>
                <c:pt idx="19547">
                  <c:v>12.4097560975609</c:v>
                </c:pt>
                <c:pt idx="19548">
                  <c:v>10.657074340527499</c:v>
                </c:pt>
                <c:pt idx="19549">
                  <c:v>5.9008498583569402</c:v>
                </c:pt>
                <c:pt idx="19550">
                  <c:v>7.7529761904761898</c:v>
                </c:pt>
                <c:pt idx="19551">
                  <c:v>7.1914285714285704</c:v>
                </c:pt>
                <c:pt idx="19552">
                  <c:v>18.2486910994764</c:v>
                </c:pt>
                <c:pt idx="19553">
                  <c:v>-2.0208333333333299</c:v>
                </c:pt>
                <c:pt idx="19554">
                  <c:v>2.9807692307692299</c:v>
                </c:pt>
                <c:pt idx="19555">
                  <c:v>-3.8076923076922999</c:v>
                </c:pt>
                <c:pt idx="19556">
                  <c:v>-7.1851851851851798</c:v>
                </c:pt>
                <c:pt idx="19557">
                  <c:v>7.2156862745097996</c:v>
                </c:pt>
                <c:pt idx="19558">
                  <c:v>6.9423076923076898</c:v>
                </c:pt>
                <c:pt idx="19559">
                  <c:v>4.4074074074074003</c:v>
                </c:pt>
                <c:pt idx="19560">
                  <c:v>-10.62</c:v>
                </c:pt>
                <c:pt idx="19561">
                  <c:v>-6.7037037037036997</c:v>
                </c:pt>
                <c:pt idx="19562">
                  <c:v>-10.018867924528299</c:v>
                </c:pt>
                <c:pt idx="19563">
                  <c:v>-4.58</c:v>
                </c:pt>
                <c:pt idx="19564">
                  <c:v>7.35</c:v>
                </c:pt>
                <c:pt idx="19565">
                  <c:v>-1.42307692307692</c:v>
                </c:pt>
                <c:pt idx="19566">
                  <c:v>-7.9230769230769198</c:v>
                </c:pt>
                <c:pt idx="19567">
                  <c:v>-5.6666666666666599</c:v>
                </c:pt>
                <c:pt idx="19568">
                  <c:v>13.92</c:v>
                </c:pt>
                <c:pt idx="19569">
                  <c:v>-2.62962962962962</c:v>
                </c:pt>
                <c:pt idx="19570">
                  <c:v>3.4444444444444402</c:v>
                </c:pt>
                <c:pt idx="19571">
                  <c:v>-9.24</c:v>
                </c:pt>
                <c:pt idx="19572">
                  <c:v>-9.1851851851851798</c:v>
                </c:pt>
                <c:pt idx="19573">
                  <c:v>-11.814814814814801</c:v>
                </c:pt>
                <c:pt idx="19574">
                  <c:v>-1.3846153846153799</c:v>
                </c:pt>
                <c:pt idx="19575">
                  <c:v>11.1612903225806</c:v>
                </c:pt>
                <c:pt idx="19576">
                  <c:v>1.3571428571428501</c:v>
                </c:pt>
                <c:pt idx="19577">
                  <c:v>1.3548387096774099</c:v>
                </c:pt>
                <c:pt idx="19578">
                  <c:v>-8.5333333333333297</c:v>
                </c:pt>
                <c:pt idx="19579">
                  <c:v>-6.5806451612903203</c:v>
                </c:pt>
                <c:pt idx="19580">
                  <c:v>7.6551724137930997</c:v>
                </c:pt>
                <c:pt idx="19581">
                  <c:v>-35</c:v>
                </c:pt>
                <c:pt idx="19582">
                  <c:v>-7.3846153846153797</c:v>
                </c:pt>
                <c:pt idx="19583">
                  <c:v>9.86666666666666</c:v>
                </c:pt>
                <c:pt idx="19584">
                  <c:v>-12.029411764705801</c:v>
                </c:pt>
                <c:pt idx="19585">
                  <c:v>5.8684210526315699</c:v>
                </c:pt>
                <c:pt idx="19586">
                  <c:v>-3.0249999999999999</c:v>
                </c:pt>
                <c:pt idx="19587">
                  <c:v>8.3249701314217397</c:v>
                </c:pt>
                <c:pt idx="19588">
                  <c:v>7.3625531914893596</c:v>
                </c:pt>
                <c:pt idx="19589">
                  <c:v>9.08515989938914</c:v>
                </c:pt>
                <c:pt idx="19590">
                  <c:v>8.4258710155670808</c:v>
                </c:pt>
                <c:pt idx="19591">
                  <c:v>11.854385964912201</c:v>
                </c:pt>
                <c:pt idx="19592">
                  <c:v>14.1447654551102</c:v>
                </c:pt>
                <c:pt idx="19593">
                  <c:v>15.2905219780219</c:v>
                </c:pt>
                <c:pt idx="19594">
                  <c:v>11.042208822596001</c:v>
                </c:pt>
                <c:pt idx="19595">
                  <c:v>4.5280495759947801</c:v>
                </c:pt>
                <c:pt idx="19596">
                  <c:v>5.1406536907822202</c:v>
                </c:pt>
                <c:pt idx="19597">
                  <c:v>3.62031072375899</c:v>
                </c:pt>
                <c:pt idx="19598">
                  <c:v>8.74338157430285</c:v>
                </c:pt>
                <c:pt idx="19599">
                  <c:v>-4</c:v>
                </c:pt>
                <c:pt idx="19600">
                  <c:v>1.3125</c:v>
                </c:pt>
                <c:pt idx="19601">
                  <c:v>17.117647058823501</c:v>
                </c:pt>
                <c:pt idx="19602">
                  <c:v>-4.2105263157894699</c:v>
                </c:pt>
                <c:pt idx="19603">
                  <c:v>11.21875</c:v>
                </c:pt>
                <c:pt idx="19604">
                  <c:v>8.9069767441860392</c:v>
                </c:pt>
                <c:pt idx="19605">
                  <c:v>24.6086956521739</c:v>
                </c:pt>
                <c:pt idx="19606">
                  <c:v>10</c:v>
                </c:pt>
                <c:pt idx="19607">
                  <c:v>-6.8421052631578902</c:v>
                </c:pt>
                <c:pt idx="19608">
                  <c:v>-8.8421052631578902</c:v>
                </c:pt>
                <c:pt idx="19609">
                  <c:v>-2.7</c:v>
                </c:pt>
                <c:pt idx="19610">
                  <c:v>-9.1481481481481399</c:v>
                </c:pt>
                <c:pt idx="19611">
                  <c:v>1.9615384615384599</c:v>
                </c:pt>
                <c:pt idx="19612">
                  <c:v>-0.8125</c:v>
                </c:pt>
                <c:pt idx="19613">
                  <c:v>5.9285714285714199</c:v>
                </c:pt>
                <c:pt idx="19614">
                  <c:v>-4.2307692307692299</c:v>
                </c:pt>
                <c:pt idx="19615">
                  <c:v>-11.3731343283582</c:v>
                </c:pt>
                <c:pt idx="19616">
                  <c:v>0.453125</c:v>
                </c:pt>
                <c:pt idx="19617">
                  <c:v>5.5438596491228003</c:v>
                </c:pt>
                <c:pt idx="19618">
                  <c:v>14.7678571428571</c:v>
                </c:pt>
                <c:pt idx="19619">
                  <c:v>6.2325581395348797</c:v>
                </c:pt>
                <c:pt idx="19620">
                  <c:v>-9.8301886792452802</c:v>
                </c:pt>
                <c:pt idx="19621">
                  <c:v>-6.08928571428571</c:v>
                </c:pt>
                <c:pt idx="19622">
                  <c:v>7.52678571428571</c:v>
                </c:pt>
                <c:pt idx="19623">
                  <c:v>8.9258649093904392</c:v>
                </c:pt>
                <c:pt idx="19624">
                  <c:v>6.2857142857142803</c:v>
                </c:pt>
                <c:pt idx="19625">
                  <c:v>3.4868735083532201</c:v>
                </c:pt>
                <c:pt idx="19626">
                  <c:v>5.5238095238095202</c:v>
                </c:pt>
                <c:pt idx="19627">
                  <c:v>7.5410447761194002</c:v>
                </c:pt>
                <c:pt idx="19628">
                  <c:v>13.800639658848599</c:v>
                </c:pt>
                <c:pt idx="19629">
                  <c:v>12.7982120051085</c:v>
                </c:pt>
                <c:pt idx="19630">
                  <c:v>8.1193853427895899</c:v>
                </c:pt>
                <c:pt idx="19631">
                  <c:v>4.2708333333333304</c:v>
                </c:pt>
                <c:pt idx="19632">
                  <c:v>2.7160120845921401</c:v>
                </c:pt>
                <c:pt idx="19633">
                  <c:v>3.6666666666666599</c:v>
                </c:pt>
                <c:pt idx="19634">
                  <c:v>16.565217391304301</c:v>
                </c:pt>
                <c:pt idx="19635">
                  <c:v>10.006738544474301</c:v>
                </c:pt>
                <c:pt idx="19636">
                  <c:v>10.761695906432699</c:v>
                </c:pt>
                <c:pt idx="19637">
                  <c:v>4.8114649681528601</c:v>
                </c:pt>
                <c:pt idx="19638">
                  <c:v>6.3628808864265904</c:v>
                </c:pt>
                <c:pt idx="19639">
                  <c:v>5.4783216783216702</c:v>
                </c:pt>
                <c:pt idx="19640">
                  <c:v>8.8128872366790496</c:v>
                </c:pt>
                <c:pt idx="19641">
                  <c:v>10.4014184397163</c:v>
                </c:pt>
                <c:pt idx="19642">
                  <c:v>7.4939467312348604</c:v>
                </c:pt>
                <c:pt idx="19643">
                  <c:v>4.7450738916256103</c:v>
                </c:pt>
                <c:pt idx="19644">
                  <c:v>4.4740061162079501</c:v>
                </c:pt>
                <c:pt idx="19645">
                  <c:v>4.4244186046511604</c:v>
                </c:pt>
                <c:pt idx="19646">
                  <c:v>16.4122938530734</c:v>
                </c:pt>
                <c:pt idx="19647">
                  <c:v>3.58110236220472</c:v>
                </c:pt>
                <c:pt idx="19648">
                  <c:v>6.6574870912220296</c:v>
                </c:pt>
                <c:pt idx="19649">
                  <c:v>1.60693641618497</c:v>
                </c:pt>
                <c:pt idx="19650">
                  <c:v>-0.625</c:v>
                </c:pt>
                <c:pt idx="19651">
                  <c:v>2.796918767507</c:v>
                </c:pt>
                <c:pt idx="19652">
                  <c:v>8.7831978319783204</c:v>
                </c:pt>
                <c:pt idx="19653">
                  <c:v>5.3565891472868197</c:v>
                </c:pt>
                <c:pt idx="19654">
                  <c:v>5.3960674157303297</c:v>
                </c:pt>
                <c:pt idx="19655">
                  <c:v>-0.12939297124600599</c:v>
                </c:pt>
                <c:pt idx="19656">
                  <c:v>1.7394034536891601</c:v>
                </c:pt>
                <c:pt idx="19657">
                  <c:v>3.3879781420764998</c:v>
                </c:pt>
                <c:pt idx="19658">
                  <c:v>13.4983552631578</c:v>
                </c:pt>
                <c:pt idx="19659">
                  <c:v>6.7958214624881199</c:v>
                </c:pt>
                <c:pt idx="19660">
                  <c:v>5.2902667128507099</c:v>
                </c:pt>
                <c:pt idx="19661">
                  <c:v>7.1008224185196402</c:v>
                </c:pt>
                <c:pt idx="19662">
                  <c:v>5.9934058687767804</c:v>
                </c:pt>
                <c:pt idx="19663">
                  <c:v>7.7754428099669699</c:v>
                </c:pt>
                <c:pt idx="19664">
                  <c:v>11.351173213814899</c:v>
                </c:pt>
                <c:pt idx="19665">
                  <c:v>11.5723705901747</c:v>
                </c:pt>
                <c:pt idx="19666">
                  <c:v>8.8498383779018504</c:v>
                </c:pt>
                <c:pt idx="19667">
                  <c:v>4.5532879818594099</c:v>
                </c:pt>
                <c:pt idx="19668">
                  <c:v>2.8353528153955798</c:v>
                </c:pt>
                <c:pt idx="19669">
                  <c:v>1.1311200536552599</c:v>
                </c:pt>
                <c:pt idx="19670">
                  <c:v>8.6778814123917396</c:v>
                </c:pt>
                <c:pt idx="19671">
                  <c:v>4.0300346553715798</c:v>
                </c:pt>
                <c:pt idx="19672">
                  <c:v>1.58912510220768</c:v>
                </c:pt>
                <c:pt idx="19673">
                  <c:v>3.1614319486659901</c:v>
                </c:pt>
                <c:pt idx="19674">
                  <c:v>1.88969465648854</c:v>
                </c:pt>
                <c:pt idx="19675">
                  <c:v>4.8723567858515899</c:v>
                </c:pt>
                <c:pt idx="19676">
                  <c:v>7.7279102384291702</c:v>
                </c:pt>
                <c:pt idx="19677">
                  <c:v>9.0811808118081103</c:v>
                </c:pt>
                <c:pt idx="19678">
                  <c:v>6.0357286230429503</c:v>
                </c:pt>
                <c:pt idx="19679">
                  <c:v>3.5171813832100902</c:v>
                </c:pt>
                <c:pt idx="19680">
                  <c:v>0.85513169845594905</c:v>
                </c:pt>
                <c:pt idx="19681">
                  <c:v>-6.4171122994652399E-2</c:v>
                </c:pt>
                <c:pt idx="19682">
                  <c:v>7.4244420051225699</c:v>
                </c:pt>
                <c:pt idx="19683">
                  <c:v>43</c:v>
                </c:pt>
                <c:pt idx="19684">
                  <c:v>8.4</c:v>
                </c:pt>
                <c:pt idx="19685">
                  <c:v>24.774999999999999</c:v>
                </c:pt>
                <c:pt idx="19686">
                  <c:v>15.9574468085106</c:v>
                </c:pt>
                <c:pt idx="19687">
                  <c:v>11.1372549019607</c:v>
                </c:pt>
                <c:pt idx="19688">
                  <c:v>12.017241379310301</c:v>
                </c:pt>
                <c:pt idx="19689">
                  <c:v>5.3859649122807003</c:v>
                </c:pt>
                <c:pt idx="19690">
                  <c:v>13.345454545454499</c:v>
                </c:pt>
                <c:pt idx="19691">
                  <c:v>6.4857142857142804</c:v>
                </c:pt>
                <c:pt idx="19692">
                  <c:v>15.258064516129</c:v>
                </c:pt>
                <c:pt idx="19693">
                  <c:v>7.1706827309236898</c:v>
                </c:pt>
                <c:pt idx="19694">
                  <c:v>2.1266197704553802</c:v>
                </c:pt>
                <c:pt idx="19695">
                  <c:v>4.2968948035487902</c:v>
                </c:pt>
                <c:pt idx="19696">
                  <c:v>3.9371794871794799</c:v>
                </c:pt>
                <c:pt idx="19697">
                  <c:v>7.6931055521659504</c:v>
                </c:pt>
                <c:pt idx="19698">
                  <c:v>10.227858293075601</c:v>
                </c:pt>
                <c:pt idx="19699">
                  <c:v>8.0723531364088892</c:v>
                </c:pt>
                <c:pt idx="19700">
                  <c:v>6.2639132981839403</c:v>
                </c:pt>
                <c:pt idx="19701">
                  <c:v>2.1320160366552101</c:v>
                </c:pt>
                <c:pt idx="19702">
                  <c:v>2.4628488582819799</c:v>
                </c:pt>
                <c:pt idx="19703">
                  <c:v>1.2003407155025501</c:v>
                </c:pt>
                <c:pt idx="19704">
                  <c:v>8.4205394865128298</c:v>
                </c:pt>
                <c:pt idx="19705">
                  <c:v>7.6040609137055801</c:v>
                </c:pt>
                <c:pt idx="19706">
                  <c:v>5.1100386100386102</c:v>
                </c:pt>
                <c:pt idx="19707">
                  <c:v>4.4648093841642202</c:v>
                </c:pt>
                <c:pt idx="19708">
                  <c:v>7.0472854640980698</c:v>
                </c:pt>
                <c:pt idx="19709">
                  <c:v>4.0427631578947301</c:v>
                </c:pt>
                <c:pt idx="19710">
                  <c:v>9.1155913978494603</c:v>
                </c:pt>
                <c:pt idx="19711">
                  <c:v>9.63910969793322</c:v>
                </c:pt>
                <c:pt idx="19712">
                  <c:v>6.3294964028776901</c:v>
                </c:pt>
                <c:pt idx="19713">
                  <c:v>6.3619631901840403</c:v>
                </c:pt>
                <c:pt idx="19714">
                  <c:v>2.4308510638297798</c:v>
                </c:pt>
                <c:pt idx="19715">
                  <c:v>4.7363184079601899</c:v>
                </c:pt>
                <c:pt idx="19716">
                  <c:v>11.811912225705299</c:v>
                </c:pt>
                <c:pt idx="19717">
                  <c:v>10.212041884816699</c:v>
                </c:pt>
                <c:pt idx="19718">
                  <c:v>9.6920821114369495</c:v>
                </c:pt>
                <c:pt idx="19719">
                  <c:v>5.4407713498622501</c:v>
                </c:pt>
                <c:pt idx="19720">
                  <c:v>6.21081081081081</c:v>
                </c:pt>
                <c:pt idx="19721">
                  <c:v>3.3374741200828102</c:v>
                </c:pt>
                <c:pt idx="19722">
                  <c:v>11.188821752265801</c:v>
                </c:pt>
                <c:pt idx="19723">
                  <c:v>5.6521739130434696</c:v>
                </c:pt>
                <c:pt idx="19724">
                  <c:v>6.0704647676161896</c:v>
                </c:pt>
                <c:pt idx="19725">
                  <c:v>-1.0383973288814601</c:v>
                </c:pt>
                <c:pt idx="19726">
                  <c:v>1.21268656716417</c:v>
                </c:pt>
                <c:pt idx="19727">
                  <c:v>0.17084282460136599</c:v>
                </c:pt>
                <c:pt idx="19728">
                  <c:v>18.633123689727402</c:v>
                </c:pt>
                <c:pt idx="19729">
                  <c:v>1.8548387096774099</c:v>
                </c:pt>
                <c:pt idx="19730">
                  <c:v>-2.7894736842105199</c:v>
                </c:pt>
                <c:pt idx="19731">
                  <c:v>2.7258064516128999</c:v>
                </c:pt>
                <c:pt idx="19732">
                  <c:v>9.3000000000000007</c:v>
                </c:pt>
                <c:pt idx="19733">
                  <c:v>6.0322580645161201</c:v>
                </c:pt>
                <c:pt idx="19734">
                  <c:v>20.1166666666666</c:v>
                </c:pt>
                <c:pt idx="19735">
                  <c:v>21.516129032258</c:v>
                </c:pt>
                <c:pt idx="19736">
                  <c:v>19.870967741935399</c:v>
                </c:pt>
                <c:pt idx="19737">
                  <c:v>22.7</c:v>
                </c:pt>
                <c:pt idx="19738">
                  <c:v>-2.1847826086956501</c:v>
                </c:pt>
                <c:pt idx="19739">
                  <c:v>-3.1129032258064502</c:v>
                </c:pt>
                <c:pt idx="19740">
                  <c:v>-1.4193548387096699</c:v>
                </c:pt>
                <c:pt idx="19741">
                  <c:v>2.3015873015873001</c:v>
                </c:pt>
                <c:pt idx="19742">
                  <c:v>1.0748299319727801</c:v>
                </c:pt>
                <c:pt idx="19743">
                  <c:v>3.6902502157031898</c:v>
                </c:pt>
                <c:pt idx="19744">
                  <c:v>-1.4183313748531099</c:v>
                </c:pt>
                <c:pt idx="19745">
                  <c:v>3.1192528735632101</c:v>
                </c:pt>
                <c:pt idx="19746">
                  <c:v>14.848684210526301</c:v>
                </c:pt>
                <c:pt idx="19747">
                  <c:v>12.464488636363599</c:v>
                </c:pt>
                <c:pt idx="19748">
                  <c:v>9.1477272727272698</c:v>
                </c:pt>
                <c:pt idx="19749">
                  <c:v>2.6827586206896501</c:v>
                </c:pt>
                <c:pt idx="19750">
                  <c:v>0.938271604938271</c:v>
                </c:pt>
                <c:pt idx="19751">
                  <c:v>0.63218390804597702</c:v>
                </c:pt>
                <c:pt idx="19752">
                  <c:v>7.7273511647972297</c:v>
                </c:pt>
                <c:pt idx="19753">
                  <c:v>8.5849056603773501</c:v>
                </c:pt>
                <c:pt idx="19754">
                  <c:v>6.2020725388600999</c:v>
                </c:pt>
                <c:pt idx="19755">
                  <c:v>6.4843989769820896</c:v>
                </c:pt>
                <c:pt idx="19756">
                  <c:v>7.3302083333333297</c:v>
                </c:pt>
                <c:pt idx="19757">
                  <c:v>8.4022450888680993</c:v>
                </c:pt>
                <c:pt idx="19758">
                  <c:v>11.772764900662199</c:v>
                </c:pt>
                <c:pt idx="19759">
                  <c:v>12.832528957528901</c:v>
                </c:pt>
                <c:pt idx="19760">
                  <c:v>8.1368421052631508</c:v>
                </c:pt>
                <c:pt idx="19761">
                  <c:v>2.8544498027180998</c:v>
                </c:pt>
                <c:pt idx="19762">
                  <c:v>1.4549288350026299</c:v>
                </c:pt>
                <c:pt idx="19763">
                  <c:v>2.0209290454313402</c:v>
                </c:pt>
                <c:pt idx="19764">
                  <c:v>9.7944643772424396</c:v>
                </c:pt>
                <c:pt idx="19765">
                  <c:v>9.0610465116279002</c:v>
                </c:pt>
                <c:pt idx="19766">
                  <c:v>5.4262820512820502</c:v>
                </c:pt>
                <c:pt idx="19767">
                  <c:v>5.6704545454545396</c:v>
                </c:pt>
                <c:pt idx="19768">
                  <c:v>6.8694690265486704</c:v>
                </c:pt>
                <c:pt idx="19769">
                  <c:v>6.291015625</c:v>
                </c:pt>
                <c:pt idx="19770">
                  <c:v>8.8350305498981605</c:v>
                </c:pt>
                <c:pt idx="19771">
                  <c:v>14.093984962405999</c:v>
                </c:pt>
                <c:pt idx="19772">
                  <c:v>8.8513513513513509</c:v>
                </c:pt>
                <c:pt idx="19773">
                  <c:v>5.7244318181818103</c:v>
                </c:pt>
                <c:pt idx="19774">
                  <c:v>1.2801418439716299</c:v>
                </c:pt>
                <c:pt idx="19775">
                  <c:v>0.48611111111111099</c:v>
                </c:pt>
                <c:pt idx="19776">
                  <c:v>17.380062305295901</c:v>
                </c:pt>
                <c:pt idx="19777">
                  <c:v>10.5</c:v>
                </c:pt>
                <c:pt idx="19778">
                  <c:v>25</c:v>
                </c:pt>
                <c:pt idx="19779">
                  <c:v>-2.1428571428571401</c:v>
                </c:pt>
                <c:pt idx="19780">
                  <c:v>27.588235294117599</c:v>
                </c:pt>
                <c:pt idx="19781">
                  <c:v>12.690184049079701</c:v>
                </c:pt>
                <c:pt idx="19782">
                  <c:v>8.5912762520193802</c:v>
                </c:pt>
                <c:pt idx="19783">
                  <c:v>7.6810631229235797</c:v>
                </c:pt>
                <c:pt idx="19784">
                  <c:v>5.2460176991150398</c:v>
                </c:pt>
                <c:pt idx="19785">
                  <c:v>3.4714285714285702</c:v>
                </c:pt>
                <c:pt idx="19786">
                  <c:v>10.441558441558399</c:v>
                </c:pt>
                <c:pt idx="19787">
                  <c:v>9.7702888583218694</c:v>
                </c:pt>
                <c:pt idx="19788">
                  <c:v>9.2439644218551393</c:v>
                </c:pt>
                <c:pt idx="19789">
                  <c:v>0.762550881953867</c:v>
                </c:pt>
                <c:pt idx="19790">
                  <c:v>1.4679487179487101</c:v>
                </c:pt>
                <c:pt idx="19791">
                  <c:v>6.40751043115438</c:v>
                </c:pt>
                <c:pt idx="19792">
                  <c:v>12.3905579399141</c:v>
                </c:pt>
                <c:pt idx="19793">
                  <c:v>6.1639344262294999</c:v>
                </c:pt>
                <c:pt idx="19794">
                  <c:v>5.6566265060240903</c:v>
                </c:pt>
                <c:pt idx="19795">
                  <c:v>10.7258064516129</c:v>
                </c:pt>
                <c:pt idx="19796">
                  <c:v>2.2777777777777701</c:v>
                </c:pt>
                <c:pt idx="19797">
                  <c:v>4.6141304347826004</c:v>
                </c:pt>
                <c:pt idx="19798">
                  <c:v>11.0050761421319</c:v>
                </c:pt>
                <c:pt idx="19799">
                  <c:v>12.7131782945736</c:v>
                </c:pt>
                <c:pt idx="19800">
                  <c:v>11.1490683229813</c:v>
                </c:pt>
                <c:pt idx="19801">
                  <c:v>0.98888888888888804</c:v>
                </c:pt>
                <c:pt idx="19802">
                  <c:v>-1.8611111111111101</c:v>
                </c:pt>
                <c:pt idx="19803">
                  <c:v>-1.5314009661835699</c:v>
                </c:pt>
                <c:pt idx="19804">
                  <c:v>6.5906976744185997</c:v>
                </c:pt>
                <c:pt idx="19805">
                  <c:v>10.2323232323232</c:v>
                </c:pt>
                <c:pt idx="19806">
                  <c:v>2.8831658291457201</c:v>
                </c:pt>
                <c:pt idx="19807">
                  <c:v>4.9965237543452998</c:v>
                </c:pt>
                <c:pt idx="19808">
                  <c:v>3.5418181818181802</c:v>
                </c:pt>
                <c:pt idx="19809">
                  <c:v>6.75942350332594</c:v>
                </c:pt>
                <c:pt idx="19810">
                  <c:v>15.3837330552659</c:v>
                </c:pt>
                <c:pt idx="19811">
                  <c:v>9.4682539682539595</c:v>
                </c:pt>
                <c:pt idx="19812">
                  <c:v>7.0570570570570501</c:v>
                </c:pt>
                <c:pt idx="19813">
                  <c:v>3.6163934426229498</c:v>
                </c:pt>
                <c:pt idx="19814">
                  <c:v>1.1083627797408699</c:v>
                </c:pt>
                <c:pt idx="19815">
                  <c:v>3.2916188289322599</c:v>
                </c:pt>
                <c:pt idx="19816">
                  <c:v>12.3845144356955</c:v>
                </c:pt>
                <c:pt idx="19817">
                  <c:v>13.7774480712166</c:v>
                </c:pt>
                <c:pt idx="19818">
                  <c:v>8.4873188405797109</c:v>
                </c:pt>
                <c:pt idx="19819">
                  <c:v>-4.7277936962750698E-2</c:v>
                </c:pt>
                <c:pt idx="19820">
                  <c:v>4.2178861788617796</c:v>
                </c:pt>
                <c:pt idx="19821">
                  <c:v>2.68693693693693</c:v>
                </c:pt>
                <c:pt idx="19822">
                  <c:v>8.1280249804839908</c:v>
                </c:pt>
                <c:pt idx="19823">
                  <c:v>9.7490671641791007</c:v>
                </c:pt>
                <c:pt idx="19824">
                  <c:v>6.8996865203761697</c:v>
                </c:pt>
                <c:pt idx="19825">
                  <c:v>1.73327961321514</c:v>
                </c:pt>
                <c:pt idx="19826">
                  <c:v>0.90218642117376202</c:v>
                </c:pt>
                <c:pt idx="19827">
                  <c:v>0.74289985052316798</c:v>
                </c:pt>
                <c:pt idx="19828">
                  <c:v>11.5995740149094</c:v>
                </c:pt>
                <c:pt idx="19829">
                  <c:v>6.3055493648317302</c:v>
                </c:pt>
                <c:pt idx="19830">
                  <c:v>4.1905222437137297</c:v>
                </c:pt>
                <c:pt idx="19831">
                  <c:v>5.5788054749066696</c:v>
                </c:pt>
                <c:pt idx="19832">
                  <c:v>5.0329883570504501</c:v>
                </c:pt>
                <c:pt idx="19833">
                  <c:v>6.7928278688524504</c:v>
                </c:pt>
                <c:pt idx="19834">
                  <c:v>10.7409106953759</c:v>
                </c:pt>
                <c:pt idx="19835">
                  <c:v>10.511786600496199</c:v>
                </c:pt>
                <c:pt idx="19836">
                  <c:v>6.8726910539659496</c:v>
                </c:pt>
                <c:pt idx="19837">
                  <c:v>1.220096549258</c:v>
                </c:pt>
                <c:pt idx="19838">
                  <c:v>0.11416811091854399</c:v>
                </c:pt>
                <c:pt idx="19839">
                  <c:v>0.97949492769263902</c:v>
                </c:pt>
                <c:pt idx="19840">
                  <c:v>8.6107266435986105</c:v>
                </c:pt>
                <c:pt idx="19841">
                  <c:v>4.3614008941877698</c:v>
                </c:pt>
                <c:pt idx="19842">
                  <c:v>3.22425629290617</c:v>
                </c:pt>
                <c:pt idx="19843">
                  <c:v>2.0147948890383298</c:v>
                </c:pt>
                <c:pt idx="19844">
                  <c:v>3.7147814018042999</c:v>
                </c:pt>
                <c:pt idx="19845">
                  <c:v>5.0878148400272298</c:v>
                </c:pt>
                <c:pt idx="19846">
                  <c:v>7.8274695534505998</c:v>
                </c:pt>
                <c:pt idx="19847">
                  <c:v>10.578642384105899</c:v>
                </c:pt>
                <c:pt idx="19848">
                  <c:v>5.8881008668242698</c:v>
                </c:pt>
                <c:pt idx="19849">
                  <c:v>2.0170940170940099</c:v>
                </c:pt>
                <c:pt idx="19850">
                  <c:v>1.34600158353127E-2</c:v>
                </c:pt>
                <c:pt idx="19851">
                  <c:v>-1.31052244297277</c:v>
                </c:pt>
                <c:pt idx="19852">
                  <c:v>7.0502248875562197</c:v>
                </c:pt>
                <c:pt idx="19853">
                  <c:v>5.5035714285714201</c:v>
                </c:pt>
                <c:pt idx="19854">
                  <c:v>8.7381228273464604</c:v>
                </c:pt>
                <c:pt idx="19855">
                  <c:v>4.1928294573643399</c:v>
                </c:pt>
                <c:pt idx="19856">
                  <c:v>3.2271062271062201</c:v>
                </c:pt>
                <c:pt idx="19857">
                  <c:v>3.83010752688172</c:v>
                </c:pt>
                <c:pt idx="19858">
                  <c:v>10.140860215053699</c:v>
                </c:pt>
                <c:pt idx="19859">
                  <c:v>7.57984496124031</c:v>
                </c:pt>
                <c:pt idx="19860">
                  <c:v>5.82247765006385</c:v>
                </c:pt>
                <c:pt idx="19861">
                  <c:v>-0.51168224299065401</c:v>
                </c:pt>
                <c:pt idx="19862">
                  <c:v>1.87968441814595</c:v>
                </c:pt>
                <c:pt idx="19863">
                  <c:v>-3.7538461538461498</c:v>
                </c:pt>
                <c:pt idx="19864">
                  <c:v>14.073732718894</c:v>
                </c:pt>
                <c:pt idx="19865">
                  <c:v>-3.3333333333333299</c:v>
                </c:pt>
                <c:pt idx="19866">
                  <c:v>11.1111111111111</c:v>
                </c:pt>
                <c:pt idx="19867">
                  <c:v>-1.3333333333333299</c:v>
                </c:pt>
                <c:pt idx="19868">
                  <c:v>2.7777777777777701</c:v>
                </c:pt>
                <c:pt idx="19869">
                  <c:v>12.3333333333333</c:v>
                </c:pt>
                <c:pt idx="19870">
                  <c:v>4.7777777777777697</c:v>
                </c:pt>
                <c:pt idx="19871">
                  <c:v>-20.75</c:v>
                </c:pt>
                <c:pt idx="19872">
                  <c:v>0.60804020100502498</c:v>
                </c:pt>
                <c:pt idx="19873">
                  <c:v>1.82868525896414</c:v>
                </c:pt>
                <c:pt idx="19874">
                  <c:v>2.4489510489510402</c:v>
                </c:pt>
                <c:pt idx="19875">
                  <c:v>3.52932551319648</c:v>
                </c:pt>
                <c:pt idx="19876">
                  <c:v>5.2989323843416303</c:v>
                </c:pt>
                <c:pt idx="19877">
                  <c:v>9.2723242558581305</c:v>
                </c:pt>
                <c:pt idx="19878">
                  <c:v>8.4560570071258905</c:v>
                </c:pt>
                <c:pt idx="19879">
                  <c:v>8.1192982456140292</c:v>
                </c:pt>
                <c:pt idx="19880">
                  <c:v>0.27682843472317098</c:v>
                </c:pt>
                <c:pt idx="19881">
                  <c:v>1.44417475728155</c:v>
                </c:pt>
                <c:pt idx="19882">
                  <c:v>-2.5536512667660198</c:v>
                </c:pt>
                <c:pt idx="19883">
                  <c:v>5.6581071166544303</c:v>
                </c:pt>
                <c:pt idx="19884">
                  <c:v>5.5542857142857098</c:v>
                </c:pt>
                <c:pt idx="19885">
                  <c:v>6.6746411483253496</c:v>
                </c:pt>
                <c:pt idx="19886">
                  <c:v>7.5681818181818103</c:v>
                </c:pt>
                <c:pt idx="19887">
                  <c:v>3.1412213740457999</c:v>
                </c:pt>
                <c:pt idx="19888">
                  <c:v>-4.1818181818181799</c:v>
                </c:pt>
                <c:pt idx="19889">
                  <c:v>20.008888888888801</c:v>
                </c:pt>
                <c:pt idx="19890">
                  <c:v>12.5</c:v>
                </c:pt>
                <c:pt idx="19891">
                  <c:v>0.492307692307692</c:v>
                </c:pt>
                <c:pt idx="19892">
                  <c:v>-4.15625</c:v>
                </c:pt>
                <c:pt idx="19893">
                  <c:v>5.3582089552238799</c:v>
                </c:pt>
                <c:pt idx="19894">
                  <c:v>-1.44117647058823</c:v>
                </c:pt>
                <c:pt idx="19895">
                  <c:v>8.2391304347826093</c:v>
                </c:pt>
                <c:pt idx="19896">
                  <c:v>6.6543019062338997</c:v>
                </c:pt>
                <c:pt idx="19897">
                  <c:v>5.5146726862302398</c:v>
                </c:pt>
                <c:pt idx="19898">
                  <c:v>6.7334410339256801</c:v>
                </c:pt>
                <c:pt idx="19899">
                  <c:v>6.0513942044833202</c:v>
                </c:pt>
                <c:pt idx="19900">
                  <c:v>7.2104144527098804</c:v>
                </c:pt>
                <c:pt idx="19901">
                  <c:v>8.7755192222713205</c:v>
                </c:pt>
                <c:pt idx="19902">
                  <c:v>12.4756944444444</c:v>
                </c:pt>
                <c:pt idx="19903">
                  <c:v>8.9236172080772604</c:v>
                </c:pt>
                <c:pt idx="19904">
                  <c:v>4.4087251164760604</c:v>
                </c:pt>
                <c:pt idx="19905">
                  <c:v>4.27175654030966</c:v>
                </c:pt>
                <c:pt idx="19906">
                  <c:v>2.61411889596602</c:v>
                </c:pt>
                <c:pt idx="19907">
                  <c:v>13.227202472951999</c:v>
                </c:pt>
                <c:pt idx="19908">
                  <c:v>6.5585707824513797</c:v>
                </c:pt>
                <c:pt idx="19909">
                  <c:v>5.3496669838249202</c:v>
                </c:pt>
                <c:pt idx="19910">
                  <c:v>5.4572843582335899</c:v>
                </c:pt>
                <c:pt idx="19911">
                  <c:v>5.4807266282676101</c:v>
                </c:pt>
                <c:pt idx="19912">
                  <c:v>9.0589898989898998</c:v>
                </c:pt>
                <c:pt idx="19913">
                  <c:v>13.457364341085199</c:v>
                </c:pt>
                <c:pt idx="19914">
                  <c:v>12.450476190476101</c:v>
                </c:pt>
                <c:pt idx="19915">
                  <c:v>8.8731563421828898</c:v>
                </c:pt>
                <c:pt idx="19916">
                  <c:v>2.5452445128994898</c:v>
                </c:pt>
                <c:pt idx="19917">
                  <c:v>1.61803844258255</c:v>
                </c:pt>
                <c:pt idx="19918">
                  <c:v>1.65328467153284</c:v>
                </c:pt>
                <c:pt idx="19919">
                  <c:v>10.553421959625799</c:v>
                </c:pt>
                <c:pt idx="19920">
                  <c:v>2.28970331588132</c:v>
                </c:pt>
                <c:pt idx="19921">
                  <c:v>5.7320388349514504</c:v>
                </c:pt>
                <c:pt idx="19922">
                  <c:v>3.68146883005977</c:v>
                </c:pt>
                <c:pt idx="19923">
                  <c:v>4.8072916666666599</c:v>
                </c:pt>
                <c:pt idx="19924">
                  <c:v>2.5166240409207101</c:v>
                </c:pt>
                <c:pt idx="19925">
                  <c:v>10.6314325452016</c:v>
                </c:pt>
                <c:pt idx="19926">
                  <c:v>10.0034812880765</c:v>
                </c:pt>
                <c:pt idx="19927">
                  <c:v>7.5481139337952197</c:v>
                </c:pt>
                <c:pt idx="19928">
                  <c:v>-1.07709923664122</c:v>
                </c:pt>
                <c:pt idx="19929">
                  <c:v>-0.10017123287671199</c:v>
                </c:pt>
                <c:pt idx="19930">
                  <c:v>-2.7003984063745001</c:v>
                </c:pt>
                <c:pt idx="19931">
                  <c:v>4.5417661097851996</c:v>
                </c:pt>
                <c:pt idx="19932">
                  <c:v>5.7170024903780803</c:v>
                </c:pt>
                <c:pt idx="19933">
                  <c:v>5.7967399357866096</c:v>
                </c:pt>
                <c:pt idx="19934">
                  <c:v>4.5669795221843001</c:v>
                </c:pt>
                <c:pt idx="19935">
                  <c:v>5.0266159695817398</c:v>
                </c:pt>
                <c:pt idx="19936">
                  <c:v>9.5783463734404695</c:v>
                </c:pt>
                <c:pt idx="19937">
                  <c:v>16.4101279910962</c:v>
                </c:pt>
                <c:pt idx="19938">
                  <c:v>11.8557630392788</c:v>
                </c:pt>
                <c:pt idx="19939">
                  <c:v>10.586340706247499</c:v>
                </c:pt>
                <c:pt idx="19940">
                  <c:v>4.8682185835470504</c:v>
                </c:pt>
                <c:pt idx="19941">
                  <c:v>3.3464782311374499</c:v>
                </c:pt>
                <c:pt idx="19942">
                  <c:v>2.6570191431175898</c:v>
                </c:pt>
                <c:pt idx="19943">
                  <c:v>7.3001109877913404</c:v>
                </c:pt>
                <c:pt idx="19944">
                  <c:v>-7.5</c:v>
                </c:pt>
                <c:pt idx="19945">
                  <c:v>11.4761904761904</c:v>
                </c:pt>
                <c:pt idx="19946">
                  <c:v>15.527272727272701</c:v>
                </c:pt>
                <c:pt idx="19947">
                  <c:v>8.0877192982456094</c:v>
                </c:pt>
                <c:pt idx="19948">
                  <c:v>-3.0508474576271101</c:v>
                </c:pt>
                <c:pt idx="19949">
                  <c:v>-10.2093023255813</c:v>
                </c:pt>
                <c:pt idx="19950">
                  <c:v>2.4736842105263102</c:v>
                </c:pt>
                <c:pt idx="19951">
                  <c:v>1.175</c:v>
                </c:pt>
                <c:pt idx="19952">
                  <c:v>0.94444444444444398</c:v>
                </c:pt>
                <c:pt idx="19953">
                  <c:v>5.1111111111111098</c:v>
                </c:pt>
                <c:pt idx="19954">
                  <c:v>9.5833333333333304</c:v>
                </c:pt>
                <c:pt idx="19955">
                  <c:v>-1.9117647058823499</c:v>
                </c:pt>
                <c:pt idx="19956">
                  <c:v>6.9</c:v>
                </c:pt>
                <c:pt idx="19957">
                  <c:v>-2.8030303030303001</c:v>
                </c:pt>
                <c:pt idx="19958">
                  <c:v>-8.7540983606557301</c:v>
                </c:pt>
                <c:pt idx="19959">
                  <c:v>-11.9253731343283</c:v>
                </c:pt>
                <c:pt idx="19960">
                  <c:v>-11.21875</c:v>
                </c:pt>
                <c:pt idx="19961">
                  <c:v>0.5</c:v>
                </c:pt>
                <c:pt idx="19962">
                  <c:v>2.8</c:v>
                </c:pt>
                <c:pt idx="19963">
                  <c:v>15.4285714285714</c:v>
                </c:pt>
                <c:pt idx="19964">
                  <c:v>5.3580729166666599</c:v>
                </c:pt>
                <c:pt idx="19965">
                  <c:v>5.5339416058394102</c:v>
                </c:pt>
                <c:pt idx="19966">
                  <c:v>3.5170046801871999</c:v>
                </c:pt>
                <c:pt idx="19967">
                  <c:v>3.3462152666879499</c:v>
                </c:pt>
                <c:pt idx="19968">
                  <c:v>2.21451194932335</c:v>
                </c:pt>
                <c:pt idx="19969">
                  <c:v>10.470720720720699</c:v>
                </c:pt>
                <c:pt idx="19970">
                  <c:v>11.0341726618705</c:v>
                </c:pt>
                <c:pt idx="19971">
                  <c:v>5.5073776857364702</c:v>
                </c:pt>
                <c:pt idx="19972">
                  <c:v>-0.71518827394490703</c:v>
                </c:pt>
                <c:pt idx="19973">
                  <c:v>-0.79491157306856897</c:v>
                </c:pt>
                <c:pt idx="19974">
                  <c:v>-3.6188178528347402E-3</c:v>
                </c:pt>
                <c:pt idx="19975">
                  <c:v>10.8066382460414</c:v>
                </c:pt>
                <c:pt idx="19976">
                  <c:v>4.1481481481481399</c:v>
                </c:pt>
                <c:pt idx="19977">
                  <c:v>12.955555555555501</c:v>
                </c:pt>
                <c:pt idx="19978">
                  <c:v>6.2666666666666604</c:v>
                </c:pt>
                <c:pt idx="19979">
                  <c:v>9.5483870967741904</c:v>
                </c:pt>
                <c:pt idx="19980">
                  <c:v>10.25</c:v>
                </c:pt>
                <c:pt idx="19981">
                  <c:v>3.8290598290598199</c:v>
                </c:pt>
                <c:pt idx="19982">
                  <c:v>9.0795454545454497</c:v>
                </c:pt>
                <c:pt idx="19983">
                  <c:v>3.4607843137254899</c:v>
                </c:pt>
                <c:pt idx="19984">
                  <c:v>-0.76543209876543195</c:v>
                </c:pt>
                <c:pt idx="19985">
                  <c:v>0.47368421052631499</c:v>
                </c:pt>
                <c:pt idx="19986">
                  <c:v>-4.0142857142857098</c:v>
                </c:pt>
                <c:pt idx="19987">
                  <c:v>6.4657534246575299</c:v>
                </c:pt>
                <c:pt idx="19988">
                  <c:v>6.1316568047337201</c:v>
                </c:pt>
                <c:pt idx="19989">
                  <c:v>1.9922566371681401</c:v>
                </c:pt>
                <c:pt idx="19990">
                  <c:v>4.7445750452079496</c:v>
                </c:pt>
                <c:pt idx="19991">
                  <c:v>3.7206982543640899</c:v>
                </c:pt>
                <c:pt idx="19992">
                  <c:v>6.9307491289198602</c:v>
                </c:pt>
                <c:pt idx="19993">
                  <c:v>8.9700292397660792</c:v>
                </c:pt>
                <c:pt idx="19994">
                  <c:v>8.8383259911894196</c:v>
                </c:pt>
                <c:pt idx="19995">
                  <c:v>6.4546839299314502</c:v>
                </c:pt>
                <c:pt idx="19996">
                  <c:v>3.0522556390977398</c:v>
                </c:pt>
                <c:pt idx="19997">
                  <c:v>3.4294960702727599</c:v>
                </c:pt>
                <c:pt idx="19998">
                  <c:v>7.5622357914513799E-2</c:v>
                </c:pt>
                <c:pt idx="19999">
                  <c:v>6.8598726114649597</c:v>
                </c:pt>
                <c:pt idx="20000">
                  <c:v>4.3479269353435699</c:v>
                </c:pt>
                <c:pt idx="20001">
                  <c:v>5.5624125602362797</c:v>
                </c:pt>
                <c:pt idx="20002">
                  <c:v>4.1513341298287498</c:v>
                </c:pt>
                <c:pt idx="20003">
                  <c:v>4.5290082880823004</c:v>
                </c:pt>
                <c:pt idx="20004">
                  <c:v>5.4202005730659</c:v>
                </c:pt>
                <c:pt idx="20005">
                  <c:v>8.98572438162544</c:v>
                </c:pt>
                <c:pt idx="20006">
                  <c:v>10.206730769230701</c:v>
                </c:pt>
                <c:pt idx="20007">
                  <c:v>6.4318738518064897</c:v>
                </c:pt>
                <c:pt idx="20008">
                  <c:v>2.3316297558205501</c:v>
                </c:pt>
                <c:pt idx="20009">
                  <c:v>3.92106130520764</c:v>
                </c:pt>
                <c:pt idx="20010">
                  <c:v>0.98229813664596199</c:v>
                </c:pt>
                <c:pt idx="20011">
                  <c:v>7.6266964951528697</c:v>
                </c:pt>
                <c:pt idx="20012">
                  <c:v>5.4470588235294102</c:v>
                </c:pt>
                <c:pt idx="20013">
                  <c:v>11.788461538461499</c:v>
                </c:pt>
                <c:pt idx="20014">
                  <c:v>1.4736842105263099</c:v>
                </c:pt>
                <c:pt idx="20015">
                  <c:v>6.3197674418604599</c:v>
                </c:pt>
                <c:pt idx="20016">
                  <c:v>12.2254335260115</c:v>
                </c:pt>
                <c:pt idx="20017">
                  <c:v>13.584415584415501</c:v>
                </c:pt>
                <c:pt idx="20018">
                  <c:v>10.9558011049723</c:v>
                </c:pt>
                <c:pt idx="20019">
                  <c:v>10.783653846153801</c:v>
                </c:pt>
                <c:pt idx="20020">
                  <c:v>4.36407766990291</c:v>
                </c:pt>
                <c:pt idx="20021">
                  <c:v>-0.79470198675496595</c:v>
                </c:pt>
                <c:pt idx="20022">
                  <c:v>0.169811320754716</c:v>
                </c:pt>
                <c:pt idx="20023">
                  <c:v>14.6949152542372</c:v>
                </c:pt>
                <c:pt idx="20024">
                  <c:v>5.4305343511450301</c:v>
                </c:pt>
                <c:pt idx="20025">
                  <c:v>2.0098360655737699</c:v>
                </c:pt>
                <c:pt idx="20026">
                  <c:v>2.4993045897079198</c:v>
                </c:pt>
                <c:pt idx="20027">
                  <c:v>1.2690647482014299</c:v>
                </c:pt>
                <c:pt idx="20028">
                  <c:v>3.4545454545454501</c:v>
                </c:pt>
                <c:pt idx="20029">
                  <c:v>8.8416119962511708</c:v>
                </c:pt>
                <c:pt idx="20030">
                  <c:v>10.0319488817891</c:v>
                </c:pt>
                <c:pt idx="20031">
                  <c:v>5.7078891257995696</c:v>
                </c:pt>
                <c:pt idx="20032">
                  <c:v>2.4218061674008799</c:v>
                </c:pt>
                <c:pt idx="20033">
                  <c:v>0.66237113402061798</c:v>
                </c:pt>
                <c:pt idx="20034">
                  <c:v>-0.86565272496831402</c:v>
                </c:pt>
                <c:pt idx="20035">
                  <c:v>6.50599520383693</c:v>
                </c:pt>
                <c:pt idx="20036">
                  <c:v>1.5</c:v>
                </c:pt>
                <c:pt idx="20037">
                  <c:v>14.25</c:v>
                </c:pt>
                <c:pt idx="20038">
                  <c:v>31.928571428571399</c:v>
                </c:pt>
                <c:pt idx="20039">
                  <c:v>8.3142857142857096</c:v>
                </c:pt>
                <c:pt idx="20040">
                  <c:v>6.7894736842105203</c:v>
                </c:pt>
                <c:pt idx="20041">
                  <c:v>10.9230769230769</c:v>
                </c:pt>
                <c:pt idx="20042">
                  <c:v>0.69230769230769196</c:v>
                </c:pt>
                <c:pt idx="20043">
                  <c:v>15.909090909090899</c:v>
                </c:pt>
                <c:pt idx="20044">
                  <c:v>-4.2222222222222197</c:v>
                </c:pt>
                <c:pt idx="20045">
                  <c:v>4</c:v>
                </c:pt>
                <c:pt idx="20046">
                  <c:v>11.966666666666599</c:v>
                </c:pt>
                <c:pt idx="20047">
                  <c:v>10.322580645161199</c:v>
                </c:pt>
                <c:pt idx="20048">
                  <c:v>11.8</c:v>
                </c:pt>
                <c:pt idx="20049">
                  <c:v>-8.7096774193548292</c:v>
                </c:pt>
                <c:pt idx="20050">
                  <c:v>11.4019073569482</c:v>
                </c:pt>
                <c:pt idx="20051">
                  <c:v>9.3160305343511407</c:v>
                </c:pt>
                <c:pt idx="20052">
                  <c:v>2.3473541383989098</c:v>
                </c:pt>
                <c:pt idx="20053">
                  <c:v>5.8801652892561904</c:v>
                </c:pt>
                <c:pt idx="20054">
                  <c:v>3.23046357615894</c:v>
                </c:pt>
                <c:pt idx="20055">
                  <c:v>11.2535211267605</c:v>
                </c:pt>
                <c:pt idx="20056">
                  <c:v>9.7663185378590001</c:v>
                </c:pt>
                <c:pt idx="20057">
                  <c:v>8.6658291457286403</c:v>
                </c:pt>
                <c:pt idx="20058">
                  <c:v>1.1207547169811301</c:v>
                </c:pt>
                <c:pt idx="20059">
                  <c:v>2.13996889580093</c:v>
                </c:pt>
                <c:pt idx="20060">
                  <c:v>1.8059701492537299</c:v>
                </c:pt>
                <c:pt idx="20061">
                  <c:v>15.486149584487499</c:v>
                </c:pt>
                <c:pt idx="20062">
                  <c:v>4.3916887709991101</c:v>
                </c:pt>
                <c:pt idx="20063">
                  <c:v>7.82767624020887</c:v>
                </c:pt>
                <c:pt idx="20064">
                  <c:v>3.0777166437413999</c:v>
                </c:pt>
                <c:pt idx="20065">
                  <c:v>1.09245122985581</c:v>
                </c:pt>
                <c:pt idx="20066">
                  <c:v>2.56392467789891</c:v>
                </c:pt>
                <c:pt idx="20067">
                  <c:v>12.1006369426751</c:v>
                </c:pt>
                <c:pt idx="20068">
                  <c:v>17.1485148514851</c:v>
                </c:pt>
                <c:pt idx="20069">
                  <c:v>6.5558780841799704</c:v>
                </c:pt>
                <c:pt idx="20070">
                  <c:v>-0.68615751789976098</c:v>
                </c:pt>
                <c:pt idx="20071">
                  <c:v>4.7437325905292402</c:v>
                </c:pt>
                <c:pt idx="20072">
                  <c:v>2.1315789473684199</c:v>
                </c:pt>
                <c:pt idx="20073">
                  <c:v>9.5230627306273004</c:v>
                </c:pt>
                <c:pt idx="20074">
                  <c:v>6.6728971962616797</c:v>
                </c:pt>
                <c:pt idx="20075">
                  <c:v>2.84375</c:v>
                </c:pt>
                <c:pt idx="20076">
                  <c:v>-7.3301886792452802</c:v>
                </c:pt>
                <c:pt idx="20077">
                  <c:v>10.5290322580645</c:v>
                </c:pt>
                <c:pt idx="20078">
                  <c:v>11.7672955974842</c:v>
                </c:pt>
                <c:pt idx="20079">
                  <c:v>15.6851851851851</c:v>
                </c:pt>
                <c:pt idx="20080">
                  <c:v>7.0190476190476101</c:v>
                </c:pt>
                <c:pt idx="20081">
                  <c:v>7.4056603773584904</c:v>
                </c:pt>
                <c:pt idx="20082">
                  <c:v>-0.31372549019607798</c:v>
                </c:pt>
                <c:pt idx="20083">
                  <c:v>6.5462962962962896</c:v>
                </c:pt>
                <c:pt idx="20084">
                  <c:v>3.2135922330097002</c:v>
                </c:pt>
                <c:pt idx="20085">
                  <c:v>8.4709677419354801</c:v>
                </c:pt>
                <c:pt idx="20086">
                  <c:v>5.7636363636363601</c:v>
                </c:pt>
                <c:pt idx="20087">
                  <c:v>5.46428571428571</c:v>
                </c:pt>
                <c:pt idx="20088">
                  <c:v>5.24193548387096</c:v>
                </c:pt>
                <c:pt idx="20089">
                  <c:v>9.2650602409638498</c:v>
                </c:pt>
                <c:pt idx="20090">
                  <c:v>18.655913978494599</c:v>
                </c:pt>
                <c:pt idx="20091">
                  <c:v>28.204301075268798</c:v>
                </c:pt>
                <c:pt idx="20092">
                  <c:v>22.3195876288659</c:v>
                </c:pt>
                <c:pt idx="20093">
                  <c:v>18.5980392156862</c:v>
                </c:pt>
                <c:pt idx="20094">
                  <c:v>13.2990654205607</c:v>
                </c:pt>
                <c:pt idx="20095">
                  <c:v>5.2252252252252198</c:v>
                </c:pt>
                <c:pt idx="20096">
                  <c:v>4.6571428571428504</c:v>
                </c:pt>
                <c:pt idx="20097">
                  <c:v>7.0217391304347796</c:v>
                </c:pt>
                <c:pt idx="20098">
                  <c:v>-0.81818181818181801</c:v>
                </c:pt>
                <c:pt idx="20099">
                  <c:v>3.1764705882352899</c:v>
                </c:pt>
                <c:pt idx="20100">
                  <c:v>-0.38461538461538403</c:v>
                </c:pt>
                <c:pt idx="20101">
                  <c:v>-15.4615384615384</c:v>
                </c:pt>
                <c:pt idx="20102">
                  <c:v>-6.8333333333333304</c:v>
                </c:pt>
                <c:pt idx="20103">
                  <c:v>8.8959764474975405</c:v>
                </c:pt>
                <c:pt idx="20104">
                  <c:v>7.0356020942408302</c:v>
                </c:pt>
                <c:pt idx="20105">
                  <c:v>3.8912601626016201</c:v>
                </c:pt>
                <c:pt idx="20106">
                  <c:v>1.9695238095237999</c:v>
                </c:pt>
                <c:pt idx="20107">
                  <c:v>4.6559226430298102</c:v>
                </c:pt>
                <c:pt idx="20108">
                  <c:v>11.729271356783901</c:v>
                </c:pt>
                <c:pt idx="20109">
                  <c:v>11.4823441021788</c:v>
                </c:pt>
                <c:pt idx="20110">
                  <c:v>6.8278741168914499</c:v>
                </c:pt>
                <c:pt idx="20111">
                  <c:v>1.66107617051013</c:v>
                </c:pt>
                <c:pt idx="20112">
                  <c:v>1.2967265047518399</c:v>
                </c:pt>
                <c:pt idx="20113">
                  <c:v>1.3575482406356401</c:v>
                </c:pt>
                <c:pt idx="20114">
                  <c:v>12.7897042716319</c:v>
                </c:pt>
                <c:pt idx="20115">
                  <c:v>7.7326732673267298</c:v>
                </c:pt>
                <c:pt idx="20116">
                  <c:v>7.5177865612648196</c:v>
                </c:pt>
                <c:pt idx="20117">
                  <c:v>4.7269503546099196</c:v>
                </c:pt>
                <c:pt idx="20118">
                  <c:v>4.6258503401360498</c:v>
                </c:pt>
                <c:pt idx="20119">
                  <c:v>8.6699029126213496</c:v>
                </c:pt>
                <c:pt idx="20120">
                  <c:v>12.6252676659528</c:v>
                </c:pt>
                <c:pt idx="20121">
                  <c:v>11.239224137931</c:v>
                </c:pt>
                <c:pt idx="20122">
                  <c:v>9.9686098654708495</c:v>
                </c:pt>
                <c:pt idx="20123">
                  <c:v>0.30154639175257703</c:v>
                </c:pt>
                <c:pt idx="20124">
                  <c:v>4.8184438040345796</c:v>
                </c:pt>
                <c:pt idx="20125">
                  <c:v>0.19273743016759701</c:v>
                </c:pt>
                <c:pt idx="20126">
                  <c:v>13.147971360381799</c:v>
                </c:pt>
                <c:pt idx="20127">
                  <c:v>9.2723735408560302</c:v>
                </c:pt>
                <c:pt idx="20128">
                  <c:v>1.4190687361419001</c:v>
                </c:pt>
                <c:pt idx="20129">
                  <c:v>6.2009419152276299</c:v>
                </c:pt>
                <c:pt idx="20130">
                  <c:v>6.8945736434108502</c:v>
                </c:pt>
                <c:pt idx="20131">
                  <c:v>10.301652892561901</c:v>
                </c:pt>
                <c:pt idx="20132">
                  <c:v>12.322155688622701</c:v>
                </c:pt>
                <c:pt idx="20133">
                  <c:v>12.4454314720812</c:v>
                </c:pt>
                <c:pt idx="20134">
                  <c:v>9.1261261261261204</c:v>
                </c:pt>
                <c:pt idx="20135">
                  <c:v>4.0319693094629097</c:v>
                </c:pt>
                <c:pt idx="20136">
                  <c:v>1.73620457604306</c:v>
                </c:pt>
                <c:pt idx="20137">
                  <c:v>5.6248256624825599</c:v>
                </c:pt>
                <c:pt idx="20138">
                  <c:v>7.7568681318681296</c:v>
                </c:pt>
                <c:pt idx="20139">
                  <c:v>-1.4583333333333299</c:v>
                </c:pt>
                <c:pt idx="20140">
                  <c:v>7.7</c:v>
                </c:pt>
                <c:pt idx="20141">
                  <c:v>4.2380952380952301</c:v>
                </c:pt>
                <c:pt idx="20142">
                  <c:v>18.4545454545454</c:v>
                </c:pt>
                <c:pt idx="20143">
                  <c:v>33.5</c:v>
                </c:pt>
                <c:pt idx="20144">
                  <c:v>15</c:v>
                </c:pt>
                <c:pt idx="20145">
                  <c:v>5.9230769230769198</c:v>
                </c:pt>
                <c:pt idx="20146">
                  <c:v>31.357142857142801</c:v>
                </c:pt>
                <c:pt idx="20147">
                  <c:v>11</c:v>
                </c:pt>
                <c:pt idx="20148">
                  <c:v>-4</c:v>
                </c:pt>
                <c:pt idx="20149">
                  <c:v>-24</c:v>
                </c:pt>
                <c:pt idx="20150">
                  <c:v>9.3846153846153797</c:v>
                </c:pt>
                <c:pt idx="20151">
                  <c:v>8.8064516129032206</c:v>
                </c:pt>
                <c:pt idx="20152">
                  <c:v>13.4464285714285</c:v>
                </c:pt>
                <c:pt idx="20153">
                  <c:v>1.3548387096774099</c:v>
                </c:pt>
                <c:pt idx="20154">
                  <c:v>3.53488372093023</c:v>
                </c:pt>
                <c:pt idx="20155">
                  <c:v>3.9677419354838701</c:v>
                </c:pt>
                <c:pt idx="20156">
                  <c:v>6.4210526315789398</c:v>
                </c:pt>
                <c:pt idx="20157">
                  <c:v>5.6422764227642199</c:v>
                </c:pt>
                <c:pt idx="20158">
                  <c:v>2.1707317073170702</c:v>
                </c:pt>
                <c:pt idx="20159">
                  <c:v>0.65789473684210498</c:v>
                </c:pt>
                <c:pt idx="20160">
                  <c:v>5.2436974789915904</c:v>
                </c:pt>
                <c:pt idx="20161">
                  <c:v>-6.6403508771929802</c:v>
                </c:pt>
                <c:pt idx="20162">
                  <c:v>-5.9083333333333297</c:v>
                </c:pt>
                <c:pt idx="20163">
                  <c:v>3.9864457831325302</c:v>
                </c:pt>
                <c:pt idx="20164">
                  <c:v>3.0033003300329999</c:v>
                </c:pt>
                <c:pt idx="20165">
                  <c:v>-0.57100149476830997</c:v>
                </c:pt>
                <c:pt idx="20166">
                  <c:v>-0.85423197492163006</c:v>
                </c:pt>
                <c:pt idx="20167">
                  <c:v>-2.0483091787439598</c:v>
                </c:pt>
                <c:pt idx="20168">
                  <c:v>7.7545582047685802</c:v>
                </c:pt>
                <c:pt idx="20169">
                  <c:v>3.37096774193548</c:v>
                </c:pt>
                <c:pt idx="20170">
                  <c:v>5.6951788491446296</c:v>
                </c:pt>
                <c:pt idx="20171">
                  <c:v>-3.3793604651162701</c:v>
                </c:pt>
                <c:pt idx="20172">
                  <c:v>1.0636515912897799</c:v>
                </c:pt>
                <c:pt idx="20173">
                  <c:v>1.93114241001564</c:v>
                </c:pt>
                <c:pt idx="20174">
                  <c:v>6.5848484848484796</c:v>
                </c:pt>
                <c:pt idx="20175">
                  <c:v>2.5554502369668199</c:v>
                </c:pt>
                <c:pt idx="20176">
                  <c:v>4.0360360360360303</c:v>
                </c:pt>
                <c:pt idx="20177">
                  <c:v>3.8076311605723299</c:v>
                </c:pt>
                <c:pt idx="20178">
                  <c:v>1.9052369077306699</c:v>
                </c:pt>
                <c:pt idx="20179">
                  <c:v>1.62448979591836</c:v>
                </c:pt>
                <c:pt idx="20180">
                  <c:v>9.0284990500316606</c:v>
                </c:pt>
                <c:pt idx="20181">
                  <c:v>7.3418928833455599</c:v>
                </c:pt>
                <c:pt idx="20182">
                  <c:v>3.0768721007289499</c:v>
                </c:pt>
                <c:pt idx="20183">
                  <c:v>-1.17923186344238</c:v>
                </c:pt>
                <c:pt idx="20184">
                  <c:v>-0.42572614107883799</c:v>
                </c:pt>
                <c:pt idx="20185">
                  <c:v>-0.41071428571428498</c:v>
                </c:pt>
                <c:pt idx="20186">
                  <c:v>6.4413965087281797</c:v>
                </c:pt>
                <c:pt idx="20187">
                  <c:v>-1.5647668393782299</c:v>
                </c:pt>
                <c:pt idx="20188">
                  <c:v>-3.0029761904761898</c:v>
                </c:pt>
                <c:pt idx="20189">
                  <c:v>-1.46086956521739</c:v>
                </c:pt>
                <c:pt idx="20190">
                  <c:v>-1.08650519031141</c:v>
                </c:pt>
                <c:pt idx="20191">
                  <c:v>2.1567164179104399</c:v>
                </c:pt>
                <c:pt idx="20192">
                  <c:v>9.3411764705882305</c:v>
                </c:pt>
                <c:pt idx="20193">
                  <c:v>5.4285714285714199</c:v>
                </c:pt>
                <c:pt idx="20194">
                  <c:v>0.76470588235294101</c:v>
                </c:pt>
                <c:pt idx="20195">
                  <c:v>2.7307692307692299</c:v>
                </c:pt>
                <c:pt idx="20196">
                  <c:v>0.69230769230769196</c:v>
                </c:pt>
                <c:pt idx="20197">
                  <c:v>0.89952153110047794</c:v>
                </c:pt>
                <c:pt idx="20198">
                  <c:v>9.4314868804664709</c:v>
                </c:pt>
                <c:pt idx="20199">
                  <c:v>21.979591836734599</c:v>
                </c:pt>
                <c:pt idx="20200">
                  <c:v>18.366336633663298</c:v>
                </c:pt>
                <c:pt idx="20201">
                  <c:v>12.658333333333299</c:v>
                </c:pt>
                <c:pt idx="20202">
                  <c:v>10.0416666666666</c:v>
                </c:pt>
                <c:pt idx="20203">
                  <c:v>10.822580645161199</c:v>
                </c:pt>
                <c:pt idx="20204">
                  <c:v>12.968152866242001</c:v>
                </c:pt>
                <c:pt idx="20205">
                  <c:v>13.864000000000001</c:v>
                </c:pt>
                <c:pt idx="20206">
                  <c:v>14.25</c:v>
                </c:pt>
                <c:pt idx="20207">
                  <c:v>7.45</c:v>
                </c:pt>
                <c:pt idx="20208">
                  <c:v>8.2538461538461494</c:v>
                </c:pt>
                <c:pt idx="20209">
                  <c:v>9.7966101694915206</c:v>
                </c:pt>
                <c:pt idx="20210">
                  <c:v>31.129629629629601</c:v>
                </c:pt>
                <c:pt idx="20211">
                  <c:v>2.5903681151397699</c:v>
                </c:pt>
                <c:pt idx="20212">
                  <c:v>4.1677037037037001</c:v>
                </c:pt>
                <c:pt idx="20213">
                  <c:v>3.8850129198966399</c:v>
                </c:pt>
                <c:pt idx="20214">
                  <c:v>3.70609026644915</c:v>
                </c:pt>
                <c:pt idx="20215">
                  <c:v>3.6959856814114</c:v>
                </c:pt>
                <c:pt idx="20216">
                  <c:v>8.6980578139114701</c:v>
                </c:pt>
                <c:pt idx="20217">
                  <c:v>8.3535547625583302</c:v>
                </c:pt>
                <c:pt idx="20218">
                  <c:v>4.08290535583272</c:v>
                </c:pt>
                <c:pt idx="20219">
                  <c:v>-1.5093435553425899E-2</c:v>
                </c:pt>
                <c:pt idx="20220">
                  <c:v>0.31055019852524102</c:v>
                </c:pt>
                <c:pt idx="20221">
                  <c:v>-0.70819397993310995</c:v>
                </c:pt>
                <c:pt idx="20222">
                  <c:v>7.0075778078484401</c:v>
                </c:pt>
                <c:pt idx="20223">
                  <c:v>5.0167480809490499</c:v>
                </c:pt>
                <c:pt idx="20224">
                  <c:v>4.2889561270801799</c:v>
                </c:pt>
                <c:pt idx="20225">
                  <c:v>5.0501750291715197</c:v>
                </c:pt>
                <c:pt idx="20226">
                  <c:v>4.7214953271028</c:v>
                </c:pt>
                <c:pt idx="20227">
                  <c:v>6.7656449553001199</c:v>
                </c:pt>
                <c:pt idx="20228">
                  <c:v>13.4442548350398</c:v>
                </c:pt>
                <c:pt idx="20229">
                  <c:v>12.389730085582601</c:v>
                </c:pt>
                <c:pt idx="20230">
                  <c:v>9.0859934853420192</c:v>
                </c:pt>
                <c:pt idx="20231">
                  <c:v>3.0622277535780902</c:v>
                </c:pt>
                <c:pt idx="20232">
                  <c:v>0.46409266409266398</c:v>
                </c:pt>
                <c:pt idx="20233">
                  <c:v>0.59007477906186201</c:v>
                </c:pt>
                <c:pt idx="20234">
                  <c:v>9.3598191214470194</c:v>
                </c:pt>
                <c:pt idx="20235">
                  <c:v>7.75</c:v>
                </c:pt>
                <c:pt idx="20236">
                  <c:v>6.6666666666666599</c:v>
                </c:pt>
                <c:pt idx="20237">
                  <c:v>15.3</c:v>
                </c:pt>
                <c:pt idx="20238">
                  <c:v>12.2222222222222</c:v>
                </c:pt>
                <c:pt idx="20239">
                  <c:v>4.625</c:v>
                </c:pt>
                <c:pt idx="20240">
                  <c:v>-7.3333333333333304</c:v>
                </c:pt>
                <c:pt idx="20241">
                  <c:v>20.3333333333333</c:v>
                </c:pt>
                <c:pt idx="20242">
                  <c:v>-1.55555555555555</c:v>
                </c:pt>
                <c:pt idx="20243">
                  <c:v>2.1987480438184601</c:v>
                </c:pt>
                <c:pt idx="20244">
                  <c:v>8.2054329371816603</c:v>
                </c:pt>
                <c:pt idx="20245">
                  <c:v>5.0784023668638998</c:v>
                </c:pt>
                <c:pt idx="20246">
                  <c:v>3.0924499229583899</c:v>
                </c:pt>
                <c:pt idx="20247">
                  <c:v>4.5015151515151501</c:v>
                </c:pt>
                <c:pt idx="20248">
                  <c:v>10.171562867215</c:v>
                </c:pt>
                <c:pt idx="20249">
                  <c:v>5.2527173913043397</c:v>
                </c:pt>
                <c:pt idx="20250">
                  <c:v>5.1640718562874204</c:v>
                </c:pt>
                <c:pt idx="20251">
                  <c:v>-1.0922882427307199</c:v>
                </c:pt>
                <c:pt idx="20252">
                  <c:v>1.4431314623338201</c:v>
                </c:pt>
                <c:pt idx="20253">
                  <c:v>-0.41556534508076298</c:v>
                </c:pt>
                <c:pt idx="20254">
                  <c:v>11.161449752883</c:v>
                </c:pt>
                <c:pt idx="20255">
                  <c:v>-7.9444444444444402</c:v>
                </c:pt>
                <c:pt idx="20256">
                  <c:v>18.25</c:v>
                </c:pt>
                <c:pt idx="20257">
                  <c:v>4.05555555555555</c:v>
                </c:pt>
                <c:pt idx="20258">
                  <c:v>-4.5294117647058796</c:v>
                </c:pt>
                <c:pt idx="20259">
                  <c:v>6</c:v>
                </c:pt>
                <c:pt idx="20260">
                  <c:v>7.55555555555555</c:v>
                </c:pt>
                <c:pt idx="20261">
                  <c:v>12.058823529411701</c:v>
                </c:pt>
                <c:pt idx="20262">
                  <c:v>-1.2222222222222201</c:v>
                </c:pt>
                <c:pt idx="20263">
                  <c:v>-1.6</c:v>
                </c:pt>
                <c:pt idx="20264">
                  <c:v>-6.6923076923076898</c:v>
                </c:pt>
                <c:pt idx="20265">
                  <c:v>4.4705882352941098</c:v>
                </c:pt>
                <c:pt idx="20266">
                  <c:v>0.78947368421052599</c:v>
                </c:pt>
                <c:pt idx="20267">
                  <c:v>25.870967741935399</c:v>
                </c:pt>
                <c:pt idx="20268">
                  <c:v>13</c:v>
                </c:pt>
                <c:pt idx="20269">
                  <c:v>16.161290322580601</c:v>
                </c:pt>
                <c:pt idx="20270">
                  <c:v>21</c:v>
                </c:pt>
                <c:pt idx="20271">
                  <c:v>10.5483870967741</c:v>
                </c:pt>
                <c:pt idx="20272">
                  <c:v>19.465909090909001</c:v>
                </c:pt>
                <c:pt idx="20273">
                  <c:v>9.6494845360824701</c:v>
                </c:pt>
                <c:pt idx="20274">
                  <c:v>14.6145833333333</c:v>
                </c:pt>
                <c:pt idx="20275">
                  <c:v>8.7528089887640395</c:v>
                </c:pt>
                <c:pt idx="20276">
                  <c:v>8.0537634408602106</c:v>
                </c:pt>
                <c:pt idx="20277">
                  <c:v>7.8222222222222202</c:v>
                </c:pt>
                <c:pt idx="20278">
                  <c:v>6.3548387096774102</c:v>
                </c:pt>
                <c:pt idx="20279">
                  <c:v>14.802168021680201</c:v>
                </c:pt>
                <c:pt idx="20280">
                  <c:v>8.1882022471910094</c:v>
                </c:pt>
                <c:pt idx="20281">
                  <c:v>9.7118644067796591</c:v>
                </c:pt>
                <c:pt idx="20282">
                  <c:v>9.1999999999999993</c:v>
                </c:pt>
                <c:pt idx="20283">
                  <c:v>10.219954648526</c:v>
                </c:pt>
                <c:pt idx="20284">
                  <c:v>11.9270216962524</c:v>
                </c:pt>
                <c:pt idx="20285">
                  <c:v>14.004555808656001</c:v>
                </c:pt>
                <c:pt idx="20286">
                  <c:v>9.5699588477366202</c:v>
                </c:pt>
                <c:pt idx="20287">
                  <c:v>4.5962441314553901</c:v>
                </c:pt>
                <c:pt idx="20288">
                  <c:v>4.4285714285714199</c:v>
                </c:pt>
                <c:pt idx="20289">
                  <c:v>4.9785202863961802</c:v>
                </c:pt>
                <c:pt idx="20290">
                  <c:v>15.096196868008899</c:v>
                </c:pt>
                <c:pt idx="20291">
                  <c:v>4.3504959848842697</c:v>
                </c:pt>
                <c:pt idx="20292">
                  <c:v>3.1606720924127001</c:v>
                </c:pt>
                <c:pt idx="20293">
                  <c:v>2.491254919108</c:v>
                </c:pt>
                <c:pt idx="20294">
                  <c:v>3.2633654688869398</c:v>
                </c:pt>
                <c:pt idx="20295">
                  <c:v>3.6302851524090398</c:v>
                </c:pt>
                <c:pt idx="20296">
                  <c:v>10.079231886396601</c:v>
                </c:pt>
                <c:pt idx="20297">
                  <c:v>8.6277358837594207</c:v>
                </c:pt>
                <c:pt idx="20298">
                  <c:v>6.3654200905584402</c:v>
                </c:pt>
                <c:pt idx="20299">
                  <c:v>-1.04119850187265</c:v>
                </c:pt>
                <c:pt idx="20300">
                  <c:v>0.181508308478909</c:v>
                </c:pt>
                <c:pt idx="20301">
                  <c:v>-0.58094416900194001</c:v>
                </c:pt>
                <c:pt idx="20302">
                  <c:v>5.5910703108700099</c:v>
                </c:pt>
                <c:pt idx="20303">
                  <c:v>9.8049074818986295</c:v>
                </c:pt>
                <c:pt idx="20304">
                  <c:v>11.7937612208258</c:v>
                </c:pt>
                <c:pt idx="20305">
                  <c:v>12.8270259938837</c:v>
                </c:pt>
                <c:pt idx="20306">
                  <c:v>10.1424720831728</c:v>
                </c:pt>
                <c:pt idx="20307">
                  <c:v>10.623167420814401</c:v>
                </c:pt>
                <c:pt idx="20308">
                  <c:v>15.623204960835499</c:v>
                </c:pt>
                <c:pt idx="20309">
                  <c:v>15.7588895227229</c:v>
                </c:pt>
                <c:pt idx="20310">
                  <c:v>15.4860145787421</c:v>
                </c:pt>
                <c:pt idx="20311">
                  <c:v>6.0502640995058696</c:v>
                </c:pt>
                <c:pt idx="20312">
                  <c:v>11.0027700831024</c:v>
                </c:pt>
                <c:pt idx="20313">
                  <c:v>5.9379178605539602</c:v>
                </c:pt>
                <c:pt idx="20314">
                  <c:v>15.773764970059799</c:v>
                </c:pt>
                <c:pt idx="20315">
                  <c:v>9.8336252189141806</c:v>
                </c:pt>
                <c:pt idx="20316">
                  <c:v>6.0123966942148703</c:v>
                </c:pt>
                <c:pt idx="20317">
                  <c:v>6.8256704980842899</c:v>
                </c:pt>
                <c:pt idx="20318">
                  <c:v>6.09963768115942</c:v>
                </c:pt>
                <c:pt idx="20319">
                  <c:v>4.2373417721518898</c:v>
                </c:pt>
                <c:pt idx="20320">
                  <c:v>10.631782945736401</c:v>
                </c:pt>
                <c:pt idx="20321">
                  <c:v>11.2552816901408</c:v>
                </c:pt>
                <c:pt idx="20322">
                  <c:v>7.4958677685950397</c:v>
                </c:pt>
                <c:pt idx="20323">
                  <c:v>3.5449275362318802</c:v>
                </c:pt>
                <c:pt idx="20324">
                  <c:v>0.90608695652173898</c:v>
                </c:pt>
                <c:pt idx="20325">
                  <c:v>4.5174311926605499</c:v>
                </c:pt>
                <c:pt idx="20326">
                  <c:v>14.046908315565</c:v>
                </c:pt>
                <c:pt idx="20327">
                  <c:v>13.564766839378199</c:v>
                </c:pt>
                <c:pt idx="20328">
                  <c:v>6.5024875621890503</c:v>
                </c:pt>
                <c:pt idx="20329">
                  <c:v>6.4363636363636303</c:v>
                </c:pt>
                <c:pt idx="20330">
                  <c:v>1.05555555555555</c:v>
                </c:pt>
                <c:pt idx="20331">
                  <c:v>4.1155234657039701</c:v>
                </c:pt>
                <c:pt idx="20332">
                  <c:v>8.6745762711864405</c:v>
                </c:pt>
                <c:pt idx="20333">
                  <c:v>11.5690235690235</c:v>
                </c:pt>
                <c:pt idx="20334">
                  <c:v>5.8082191780821901</c:v>
                </c:pt>
                <c:pt idx="20335">
                  <c:v>-2.7424749163879598</c:v>
                </c:pt>
                <c:pt idx="20336">
                  <c:v>3.6903225806451601</c:v>
                </c:pt>
                <c:pt idx="20337">
                  <c:v>7.6153846153846096</c:v>
                </c:pt>
                <c:pt idx="20338">
                  <c:v>13.2271062271062</c:v>
                </c:pt>
                <c:pt idx="20339">
                  <c:v>17.223684210526301</c:v>
                </c:pt>
                <c:pt idx="20340">
                  <c:v>12.783582089552199</c:v>
                </c:pt>
                <c:pt idx="20341">
                  <c:v>9.3178807947019795</c:v>
                </c:pt>
                <c:pt idx="20342">
                  <c:v>6.8994082840236599</c:v>
                </c:pt>
                <c:pt idx="20343">
                  <c:v>6.9106145251396596</c:v>
                </c:pt>
                <c:pt idx="20344">
                  <c:v>6.66279069767441</c:v>
                </c:pt>
                <c:pt idx="20345">
                  <c:v>4.7945945945945896</c:v>
                </c:pt>
                <c:pt idx="20346">
                  <c:v>4.3473684210526304</c:v>
                </c:pt>
                <c:pt idx="20347">
                  <c:v>3.4240837696335</c:v>
                </c:pt>
                <c:pt idx="20348">
                  <c:v>2.2184466019417401</c:v>
                </c:pt>
                <c:pt idx="20349">
                  <c:v>3.9427083333333299</c:v>
                </c:pt>
                <c:pt idx="20350">
                  <c:v>11.708920187793399</c:v>
                </c:pt>
                <c:pt idx="20351">
                  <c:v>1.2871572871572801</c:v>
                </c:pt>
                <c:pt idx="20352">
                  <c:v>1.6004284949116201</c:v>
                </c:pt>
                <c:pt idx="20353">
                  <c:v>2.3441064638783198</c:v>
                </c:pt>
                <c:pt idx="20354">
                  <c:v>1.7073502722323</c:v>
                </c:pt>
                <c:pt idx="20355">
                  <c:v>1.2565422565422499</c:v>
                </c:pt>
                <c:pt idx="20356">
                  <c:v>10.4110007639419</c:v>
                </c:pt>
                <c:pt idx="20357">
                  <c:v>9.48243992606284</c:v>
                </c:pt>
                <c:pt idx="20358">
                  <c:v>6.0662224073302697</c:v>
                </c:pt>
                <c:pt idx="20359">
                  <c:v>-0.716194331983805</c:v>
                </c:pt>
                <c:pt idx="20360">
                  <c:v>0.28125</c:v>
                </c:pt>
                <c:pt idx="20361">
                  <c:v>-1.1209829867674801</c:v>
                </c:pt>
                <c:pt idx="20362">
                  <c:v>6.1091000502765196</c:v>
                </c:pt>
                <c:pt idx="20363">
                  <c:v>6.7932873274780396</c:v>
                </c:pt>
                <c:pt idx="20364">
                  <c:v>6.54977107003561</c:v>
                </c:pt>
                <c:pt idx="20365">
                  <c:v>4.6434027257750401</c:v>
                </c:pt>
                <c:pt idx="20366">
                  <c:v>4.5282277087592302</c:v>
                </c:pt>
                <c:pt idx="20367">
                  <c:v>5.4541819926435302</c:v>
                </c:pt>
                <c:pt idx="20368">
                  <c:v>9.8360679332181906</c:v>
                </c:pt>
                <c:pt idx="20369">
                  <c:v>10.012806830309399</c:v>
                </c:pt>
                <c:pt idx="20370">
                  <c:v>6.7345803060751201</c:v>
                </c:pt>
                <c:pt idx="20371">
                  <c:v>1.5631555621214299</c:v>
                </c:pt>
                <c:pt idx="20372">
                  <c:v>1.52350052613118</c:v>
                </c:pt>
                <c:pt idx="20373">
                  <c:v>0.967474165678468</c:v>
                </c:pt>
                <c:pt idx="20374">
                  <c:v>12.186378737541499</c:v>
                </c:pt>
                <c:pt idx="20375">
                  <c:v>3.3724364232977799</c:v>
                </c:pt>
                <c:pt idx="20376">
                  <c:v>4.6517457475380404</c:v>
                </c:pt>
                <c:pt idx="20377">
                  <c:v>4.2551940415523299</c:v>
                </c:pt>
                <c:pt idx="20378">
                  <c:v>4.1638141809290898</c:v>
                </c:pt>
                <c:pt idx="20379">
                  <c:v>3.3527232308262298</c:v>
                </c:pt>
                <c:pt idx="20380">
                  <c:v>10.899398924391001</c:v>
                </c:pt>
                <c:pt idx="20381">
                  <c:v>8.5232919254658306</c:v>
                </c:pt>
                <c:pt idx="20382">
                  <c:v>6.4031922276196998</c:v>
                </c:pt>
                <c:pt idx="20383">
                  <c:v>-0.74706867671691701</c:v>
                </c:pt>
                <c:pt idx="20384">
                  <c:v>0.87801932367149704</c:v>
                </c:pt>
                <c:pt idx="20385">
                  <c:v>0.119905956112852</c:v>
                </c:pt>
                <c:pt idx="20386">
                  <c:v>8.3997594226142702</c:v>
                </c:pt>
                <c:pt idx="20387">
                  <c:v>-1.09035952911231</c:v>
                </c:pt>
                <c:pt idx="20388">
                  <c:v>0.93527172031844896</c:v>
                </c:pt>
                <c:pt idx="20389">
                  <c:v>1.34542157751586</c:v>
                </c:pt>
                <c:pt idx="20390">
                  <c:v>0.51547358549546696</c:v>
                </c:pt>
                <c:pt idx="20391">
                  <c:v>1.27384893168823</c:v>
                </c:pt>
                <c:pt idx="20392">
                  <c:v>4.87146739130434</c:v>
                </c:pt>
                <c:pt idx="20393">
                  <c:v>4.36045751633986</c:v>
                </c:pt>
                <c:pt idx="20394">
                  <c:v>1.6403637430331399</c:v>
                </c:pt>
                <c:pt idx="20395">
                  <c:v>-2.0215951626835502</c:v>
                </c:pt>
                <c:pt idx="20396">
                  <c:v>-1.6852107809260499</c:v>
                </c:pt>
                <c:pt idx="20397">
                  <c:v>-2.9777849323889201</c:v>
                </c:pt>
                <c:pt idx="20398">
                  <c:v>4.4736511919698803</c:v>
                </c:pt>
                <c:pt idx="20399">
                  <c:v>6.7288659793814398</c:v>
                </c:pt>
                <c:pt idx="20400">
                  <c:v>4.4321940463064999</c:v>
                </c:pt>
                <c:pt idx="20401">
                  <c:v>4.8232990699950999</c:v>
                </c:pt>
                <c:pt idx="20402">
                  <c:v>5.5221148957803701</c:v>
                </c:pt>
                <c:pt idx="20403">
                  <c:v>9.4129895884977692</c:v>
                </c:pt>
                <c:pt idx="20404">
                  <c:v>10.924560651521601</c:v>
                </c:pt>
                <c:pt idx="20405">
                  <c:v>11.8124683223517</c:v>
                </c:pt>
                <c:pt idx="20406">
                  <c:v>8.2367475292003594</c:v>
                </c:pt>
                <c:pt idx="20407">
                  <c:v>2.7480211081794099</c:v>
                </c:pt>
                <c:pt idx="20408">
                  <c:v>3.6907929749866901</c:v>
                </c:pt>
                <c:pt idx="20409">
                  <c:v>4.1570680628272196</c:v>
                </c:pt>
                <c:pt idx="20410">
                  <c:v>11.3830334190231</c:v>
                </c:pt>
                <c:pt idx="20411">
                  <c:v>7.0843373493975896</c:v>
                </c:pt>
                <c:pt idx="20412">
                  <c:v>4.0243902439024302</c:v>
                </c:pt>
                <c:pt idx="20413">
                  <c:v>9.1882352941176393</c:v>
                </c:pt>
                <c:pt idx="20414">
                  <c:v>-7.5</c:v>
                </c:pt>
                <c:pt idx="20415">
                  <c:v>12.647058823529401</c:v>
                </c:pt>
                <c:pt idx="20416">
                  <c:v>16.967532467532401</c:v>
                </c:pt>
                <c:pt idx="20417">
                  <c:v>19.821192052980098</c:v>
                </c:pt>
                <c:pt idx="20418">
                  <c:v>0.92307692307692302</c:v>
                </c:pt>
                <c:pt idx="20419">
                  <c:v>0</c:v>
                </c:pt>
                <c:pt idx="20420">
                  <c:v>19.228571428571399</c:v>
                </c:pt>
                <c:pt idx="20421">
                  <c:v>6.5</c:v>
                </c:pt>
                <c:pt idx="20422">
                  <c:v>25.1428571428571</c:v>
                </c:pt>
                <c:pt idx="20423">
                  <c:v>13.692307692307599</c:v>
                </c:pt>
                <c:pt idx="20424">
                  <c:v>0.69230769230769196</c:v>
                </c:pt>
                <c:pt idx="20425">
                  <c:v>-9.3000000000000007</c:v>
                </c:pt>
                <c:pt idx="20426">
                  <c:v>19.1666666666666</c:v>
                </c:pt>
                <c:pt idx="20427">
                  <c:v>15.4166666666666</c:v>
                </c:pt>
                <c:pt idx="20428">
                  <c:v>13.7777777777777</c:v>
                </c:pt>
                <c:pt idx="20429">
                  <c:v>-20.8888888888888</c:v>
                </c:pt>
                <c:pt idx="20430">
                  <c:v>-15</c:v>
                </c:pt>
                <c:pt idx="20431">
                  <c:v>4.77396825396825</c:v>
                </c:pt>
                <c:pt idx="20432">
                  <c:v>2.62508474576271</c:v>
                </c:pt>
                <c:pt idx="20433">
                  <c:v>3.4039325842696599</c:v>
                </c:pt>
                <c:pt idx="20434">
                  <c:v>3.0289283366206399</c:v>
                </c:pt>
                <c:pt idx="20435">
                  <c:v>5.11376404494382</c:v>
                </c:pt>
                <c:pt idx="20436">
                  <c:v>9.1262562814070307</c:v>
                </c:pt>
                <c:pt idx="20437">
                  <c:v>10.4166037735849</c:v>
                </c:pt>
                <c:pt idx="20438">
                  <c:v>5.9849137931034404</c:v>
                </c:pt>
                <c:pt idx="20439">
                  <c:v>2.7313552526062499</c:v>
                </c:pt>
                <c:pt idx="20440">
                  <c:v>0.88787375415282299</c:v>
                </c:pt>
                <c:pt idx="20441">
                  <c:v>3.1944240645634601</c:v>
                </c:pt>
                <c:pt idx="20442">
                  <c:v>8.6573780873970794</c:v>
                </c:pt>
                <c:pt idx="20443">
                  <c:v>6.7087912087912001</c:v>
                </c:pt>
                <c:pt idx="20444">
                  <c:v>4.1947130883301096</c:v>
                </c:pt>
                <c:pt idx="20445">
                  <c:v>6.8352872215709199</c:v>
                </c:pt>
                <c:pt idx="20446">
                  <c:v>4.2776510832383101</c:v>
                </c:pt>
                <c:pt idx="20447">
                  <c:v>7.9284916201117301</c:v>
                </c:pt>
                <c:pt idx="20448">
                  <c:v>11.078265204386801</c:v>
                </c:pt>
                <c:pt idx="20449">
                  <c:v>11.5188620902906</c:v>
                </c:pt>
                <c:pt idx="20450">
                  <c:v>7.4418478260869501</c:v>
                </c:pt>
                <c:pt idx="20451">
                  <c:v>3.28471177944862</c:v>
                </c:pt>
                <c:pt idx="20452">
                  <c:v>1.9544364508393199</c:v>
                </c:pt>
                <c:pt idx="20453">
                  <c:v>1.9385507246376801</c:v>
                </c:pt>
                <c:pt idx="20454">
                  <c:v>9.6859205776173294</c:v>
                </c:pt>
                <c:pt idx="20455">
                  <c:v>5.3310502283104997</c:v>
                </c:pt>
                <c:pt idx="20456">
                  <c:v>8.9473175447075803</c:v>
                </c:pt>
                <c:pt idx="20457">
                  <c:v>5.0728503184713301</c:v>
                </c:pt>
                <c:pt idx="20458">
                  <c:v>4.9076717216770698</c:v>
                </c:pt>
                <c:pt idx="20459">
                  <c:v>5.4050572519083904</c:v>
                </c:pt>
                <c:pt idx="20460">
                  <c:v>13.693366093366</c:v>
                </c:pt>
                <c:pt idx="20461">
                  <c:v>11.5221179624664</c:v>
                </c:pt>
                <c:pt idx="20462">
                  <c:v>8.0692853246044702</c:v>
                </c:pt>
                <c:pt idx="20463">
                  <c:v>1.4260953298026</c:v>
                </c:pt>
                <c:pt idx="20464">
                  <c:v>1.6117850953206201</c:v>
                </c:pt>
                <c:pt idx="20465">
                  <c:v>1.5293240556659999</c:v>
                </c:pt>
                <c:pt idx="20466">
                  <c:v>12.0625287356321</c:v>
                </c:pt>
                <c:pt idx="20467">
                  <c:v>6</c:v>
                </c:pt>
                <c:pt idx="20468">
                  <c:v>10.9453125</c:v>
                </c:pt>
                <c:pt idx="20469">
                  <c:v>17.3888888888888</c:v>
                </c:pt>
                <c:pt idx="20470">
                  <c:v>5.0931677018633499</c:v>
                </c:pt>
                <c:pt idx="20471">
                  <c:v>-8</c:v>
                </c:pt>
                <c:pt idx="20472">
                  <c:v>12.0081967213114</c:v>
                </c:pt>
                <c:pt idx="20473">
                  <c:v>8.9626168224299008</c:v>
                </c:pt>
                <c:pt idx="20474">
                  <c:v>10.6377952755905</c:v>
                </c:pt>
                <c:pt idx="20475">
                  <c:v>6.8947368421052602</c:v>
                </c:pt>
                <c:pt idx="20476">
                  <c:v>11.6265432098765</c:v>
                </c:pt>
                <c:pt idx="20477">
                  <c:v>20.2419354838709</c:v>
                </c:pt>
                <c:pt idx="20478">
                  <c:v>16.2639751552795</c:v>
                </c:pt>
                <c:pt idx="20479">
                  <c:v>6.0788043478260798</c:v>
                </c:pt>
                <c:pt idx="20480">
                  <c:v>6.90489913544668</c:v>
                </c:pt>
                <c:pt idx="20481">
                  <c:v>4.7164179104477597</c:v>
                </c:pt>
                <c:pt idx="20482">
                  <c:v>6.9512195121951201</c:v>
                </c:pt>
                <c:pt idx="20483">
                  <c:v>13.5902777777777</c:v>
                </c:pt>
                <c:pt idx="20484">
                  <c:v>-2.55555555555555</c:v>
                </c:pt>
                <c:pt idx="20485">
                  <c:v>0.5</c:v>
                </c:pt>
                <c:pt idx="20486">
                  <c:v>1.7962962962962901</c:v>
                </c:pt>
                <c:pt idx="20487">
                  <c:v>-5.98</c:v>
                </c:pt>
                <c:pt idx="20488">
                  <c:v>4.8518518518518503</c:v>
                </c:pt>
                <c:pt idx="20489">
                  <c:v>-9.5576923076922995</c:v>
                </c:pt>
                <c:pt idx="20490">
                  <c:v>-6.3061224489795897</c:v>
                </c:pt>
                <c:pt idx="20491">
                  <c:v>8.8546511627906899</c:v>
                </c:pt>
                <c:pt idx="20492">
                  <c:v>7.2370820668693003</c:v>
                </c:pt>
                <c:pt idx="20493">
                  <c:v>6.7945544554455397</c:v>
                </c:pt>
                <c:pt idx="20494">
                  <c:v>3.9572864321607999</c:v>
                </c:pt>
                <c:pt idx="20495">
                  <c:v>8.1202830188679194</c:v>
                </c:pt>
                <c:pt idx="20496">
                  <c:v>12.7765363128491</c:v>
                </c:pt>
                <c:pt idx="20497">
                  <c:v>10.933660933660899</c:v>
                </c:pt>
                <c:pt idx="20498">
                  <c:v>5.3714285714285701</c:v>
                </c:pt>
                <c:pt idx="20499">
                  <c:v>3.1484536082474199</c:v>
                </c:pt>
                <c:pt idx="20500">
                  <c:v>0.445945945945945</c:v>
                </c:pt>
                <c:pt idx="20501">
                  <c:v>0.77218225419664199</c:v>
                </c:pt>
                <c:pt idx="20502">
                  <c:v>12.2140921409214</c:v>
                </c:pt>
                <c:pt idx="20503">
                  <c:v>5.8684362377380204</c:v>
                </c:pt>
                <c:pt idx="20504">
                  <c:v>6.9411011523687502</c:v>
                </c:pt>
                <c:pt idx="20505">
                  <c:v>7.3213038416763601</c:v>
                </c:pt>
                <c:pt idx="20506">
                  <c:v>8.8862673926194802</c:v>
                </c:pt>
                <c:pt idx="20507">
                  <c:v>9.7996453900709195</c:v>
                </c:pt>
                <c:pt idx="20508">
                  <c:v>9.8366257341163905</c:v>
                </c:pt>
                <c:pt idx="20509">
                  <c:v>12.050198150594399</c:v>
                </c:pt>
                <c:pt idx="20510">
                  <c:v>7.1030927835051498</c:v>
                </c:pt>
                <c:pt idx="20511">
                  <c:v>4.6652337452982202</c:v>
                </c:pt>
                <c:pt idx="20512">
                  <c:v>3.8171052631578899</c:v>
                </c:pt>
                <c:pt idx="20513">
                  <c:v>2.2384428223844202</c:v>
                </c:pt>
                <c:pt idx="20514">
                  <c:v>10.5046403712296</c:v>
                </c:pt>
                <c:pt idx="20515">
                  <c:v>4.4757233938205001</c:v>
                </c:pt>
                <c:pt idx="20516">
                  <c:v>6.8428954423592403</c:v>
                </c:pt>
                <c:pt idx="20517">
                  <c:v>4.5746691871455498</c:v>
                </c:pt>
                <c:pt idx="20518">
                  <c:v>8.8422062350119894</c:v>
                </c:pt>
                <c:pt idx="20519">
                  <c:v>9.5724872626215802</c:v>
                </c:pt>
                <c:pt idx="20520">
                  <c:v>13.9356749894202</c:v>
                </c:pt>
                <c:pt idx="20521">
                  <c:v>14.2699161425576</c:v>
                </c:pt>
                <c:pt idx="20522">
                  <c:v>8.5950184501845008</c:v>
                </c:pt>
                <c:pt idx="20523">
                  <c:v>5.6547670875054399</c:v>
                </c:pt>
                <c:pt idx="20524">
                  <c:v>7.4565450643776803</c:v>
                </c:pt>
                <c:pt idx="20525">
                  <c:v>3.92695743562795</c:v>
                </c:pt>
                <c:pt idx="20526">
                  <c:v>10.451511991657901</c:v>
                </c:pt>
                <c:pt idx="20527">
                  <c:v>6.6109958506224</c:v>
                </c:pt>
                <c:pt idx="20528">
                  <c:v>3.44</c:v>
                </c:pt>
                <c:pt idx="20529">
                  <c:v>7.3483642793987602</c:v>
                </c:pt>
                <c:pt idx="20530">
                  <c:v>6.2027972027971998</c:v>
                </c:pt>
                <c:pt idx="20531">
                  <c:v>7.4501480750246696</c:v>
                </c:pt>
                <c:pt idx="20532">
                  <c:v>10.2462311557788</c:v>
                </c:pt>
                <c:pt idx="20533">
                  <c:v>12.4565434565434</c:v>
                </c:pt>
                <c:pt idx="20534">
                  <c:v>8.2650840751730907</c:v>
                </c:pt>
                <c:pt idx="20535">
                  <c:v>0.67668269230769196</c:v>
                </c:pt>
                <c:pt idx="20536">
                  <c:v>2.0490867579908598</c:v>
                </c:pt>
                <c:pt idx="20537">
                  <c:v>3.7721212121212102</c:v>
                </c:pt>
                <c:pt idx="20538">
                  <c:v>6.1768149882903902</c:v>
                </c:pt>
                <c:pt idx="20539">
                  <c:v>6.6186440677966099</c:v>
                </c:pt>
                <c:pt idx="20540">
                  <c:v>7.6733601070950401</c:v>
                </c:pt>
                <c:pt idx="20541">
                  <c:v>7.9408212560386398</c:v>
                </c:pt>
                <c:pt idx="20542">
                  <c:v>8.2471655328798192</c:v>
                </c:pt>
                <c:pt idx="20543">
                  <c:v>9.7475516866158802</c:v>
                </c:pt>
                <c:pt idx="20544">
                  <c:v>12.1148068669527</c:v>
                </c:pt>
                <c:pt idx="20545">
                  <c:v>10.8493150684931</c:v>
                </c:pt>
                <c:pt idx="20546">
                  <c:v>9.1521486643437804</c:v>
                </c:pt>
                <c:pt idx="20547">
                  <c:v>7.1875</c:v>
                </c:pt>
                <c:pt idx="20548">
                  <c:v>1.0646437994722899</c:v>
                </c:pt>
                <c:pt idx="20549">
                  <c:v>3.5247524752475199</c:v>
                </c:pt>
                <c:pt idx="20550">
                  <c:v>8.9669522643818809</c:v>
                </c:pt>
                <c:pt idx="20551">
                  <c:v>-1.10619469026548</c:v>
                </c:pt>
                <c:pt idx="20552">
                  <c:v>1.78571428571428</c:v>
                </c:pt>
                <c:pt idx="20553">
                  <c:v>2.9677419354838701</c:v>
                </c:pt>
                <c:pt idx="20554">
                  <c:v>12.695652173913</c:v>
                </c:pt>
                <c:pt idx="20555">
                  <c:v>12.467741935483801</c:v>
                </c:pt>
                <c:pt idx="20556">
                  <c:v>6.1234567901234502</c:v>
                </c:pt>
                <c:pt idx="20557">
                  <c:v>19.0322580645161</c:v>
                </c:pt>
                <c:pt idx="20558">
                  <c:v>10.2983870967741</c:v>
                </c:pt>
                <c:pt idx="20559">
                  <c:v>5.875</c:v>
                </c:pt>
                <c:pt idx="20560">
                  <c:v>-2.56451612903225</c:v>
                </c:pt>
                <c:pt idx="20561">
                  <c:v>0.79487179487179405</c:v>
                </c:pt>
                <c:pt idx="20562">
                  <c:v>4.2605042016806696</c:v>
                </c:pt>
                <c:pt idx="20563">
                  <c:v>6.4270462633451899</c:v>
                </c:pt>
                <c:pt idx="20564">
                  <c:v>10.252900232018501</c:v>
                </c:pt>
                <c:pt idx="20565">
                  <c:v>7.1217201166180697</c:v>
                </c:pt>
                <c:pt idx="20566">
                  <c:v>9.6703601108033208</c:v>
                </c:pt>
                <c:pt idx="20567">
                  <c:v>8.4082654978083902</c:v>
                </c:pt>
                <c:pt idx="20568">
                  <c:v>11.9008528784648</c:v>
                </c:pt>
                <c:pt idx="20569">
                  <c:v>12.7920324105334</c:v>
                </c:pt>
                <c:pt idx="20570">
                  <c:v>10.493614303959101</c:v>
                </c:pt>
                <c:pt idx="20571">
                  <c:v>4.1578608247422597</c:v>
                </c:pt>
                <c:pt idx="20572">
                  <c:v>5.6263736263736197</c:v>
                </c:pt>
                <c:pt idx="20573">
                  <c:v>8.1327498176513497</c:v>
                </c:pt>
                <c:pt idx="20574">
                  <c:v>15.793388429752</c:v>
                </c:pt>
                <c:pt idx="20575">
                  <c:v>14.453608247422601</c:v>
                </c:pt>
                <c:pt idx="20576">
                  <c:v>19.605177993527501</c:v>
                </c:pt>
                <c:pt idx="20577">
                  <c:v>20.516129032258</c:v>
                </c:pt>
                <c:pt idx="20578">
                  <c:v>26.354838709677399</c:v>
                </c:pt>
                <c:pt idx="20579">
                  <c:v>14.4121212121212</c:v>
                </c:pt>
                <c:pt idx="20580">
                  <c:v>5.6470588235294104</c:v>
                </c:pt>
                <c:pt idx="20581">
                  <c:v>22.940559440559401</c:v>
                </c:pt>
                <c:pt idx="20582">
                  <c:v>27.112359550561798</c:v>
                </c:pt>
                <c:pt idx="20583">
                  <c:v>17.442996742670999</c:v>
                </c:pt>
                <c:pt idx="20584">
                  <c:v>3.6981132075471699</c:v>
                </c:pt>
                <c:pt idx="20585">
                  <c:v>28.806451612903199</c:v>
                </c:pt>
                <c:pt idx="20586">
                  <c:v>26.958904109589</c:v>
                </c:pt>
                <c:pt idx="20587">
                  <c:v>16.3244680851063</c:v>
                </c:pt>
                <c:pt idx="20588">
                  <c:v>17.318750000000001</c:v>
                </c:pt>
                <c:pt idx="20589">
                  <c:v>4.8529411764705799</c:v>
                </c:pt>
                <c:pt idx="20590">
                  <c:v>13.5</c:v>
                </c:pt>
                <c:pt idx="20591">
                  <c:v>2.2608695652173898</c:v>
                </c:pt>
                <c:pt idx="20592">
                  <c:v>38.8006993006993</c:v>
                </c:pt>
                <c:pt idx="20593">
                  <c:v>3.4514311814859902</c:v>
                </c:pt>
                <c:pt idx="20594">
                  <c:v>3.30865416255347</c:v>
                </c:pt>
                <c:pt idx="20595">
                  <c:v>4.7781304096941701</c:v>
                </c:pt>
                <c:pt idx="20596">
                  <c:v>7.3557764723602901</c:v>
                </c:pt>
                <c:pt idx="20597">
                  <c:v>8.6134404674945202</c:v>
                </c:pt>
                <c:pt idx="20598">
                  <c:v>12.954967927739199</c:v>
                </c:pt>
                <c:pt idx="20599">
                  <c:v>11.105669679539799</c:v>
                </c:pt>
                <c:pt idx="20600">
                  <c:v>7.8929804372842298</c:v>
                </c:pt>
                <c:pt idx="20601">
                  <c:v>4.2434523001764104</c:v>
                </c:pt>
                <c:pt idx="20602">
                  <c:v>2.62493723849372</c:v>
                </c:pt>
                <c:pt idx="20603">
                  <c:v>1.40074964860221</c:v>
                </c:pt>
                <c:pt idx="20604">
                  <c:v>6.5884284597341596</c:v>
                </c:pt>
                <c:pt idx="20605">
                  <c:v>4.7984718242597797</c:v>
                </c:pt>
                <c:pt idx="20606">
                  <c:v>5.4911911648698304</c:v>
                </c:pt>
                <c:pt idx="20607">
                  <c:v>7.0232448931674103</c:v>
                </c:pt>
                <c:pt idx="20608">
                  <c:v>7.6351152525747903</c:v>
                </c:pt>
                <c:pt idx="20609">
                  <c:v>9.8551000953288792</c:v>
                </c:pt>
                <c:pt idx="20610">
                  <c:v>12.4331421006178</c:v>
                </c:pt>
                <c:pt idx="20611">
                  <c:v>13.542972972972899</c:v>
                </c:pt>
                <c:pt idx="20612">
                  <c:v>9.6058271129304096</c:v>
                </c:pt>
                <c:pt idx="20613">
                  <c:v>7.2695752009184798</c:v>
                </c:pt>
                <c:pt idx="20614">
                  <c:v>7.5320848251170398</c:v>
                </c:pt>
                <c:pt idx="20615">
                  <c:v>6.9467532467532402</c:v>
                </c:pt>
                <c:pt idx="20616">
                  <c:v>8.3679316411158506</c:v>
                </c:pt>
                <c:pt idx="20617">
                  <c:v>3.44</c:v>
                </c:pt>
                <c:pt idx="20618">
                  <c:v>13.935483870967699</c:v>
                </c:pt>
                <c:pt idx="20619">
                  <c:v>8.2307692307692299</c:v>
                </c:pt>
                <c:pt idx="20620">
                  <c:v>26.371428571428499</c:v>
                </c:pt>
                <c:pt idx="20621">
                  <c:v>13.464285714285699</c:v>
                </c:pt>
                <c:pt idx="20622">
                  <c:v>4.5</c:v>
                </c:pt>
                <c:pt idx="20623">
                  <c:v>5.4</c:v>
                </c:pt>
                <c:pt idx="20624">
                  <c:v>4.4820512820512803</c:v>
                </c:pt>
                <c:pt idx="20625">
                  <c:v>1.51066856330014</c:v>
                </c:pt>
                <c:pt idx="20626">
                  <c:v>6.5538261997405902</c:v>
                </c:pt>
                <c:pt idx="20627">
                  <c:v>4.5832205683355802</c:v>
                </c:pt>
                <c:pt idx="20628">
                  <c:v>9.3333333333333304</c:v>
                </c:pt>
                <c:pt idx="20629">
                  <c:v>12.766081871344999</c:v>
                </c:pt>
                <c:pt idx="20630">
                  <c:v>13.1156069364161</c:v>
                </c:pt>
                <c:pt idx="20631">
                  <c:v>10.8208386277001</c:v>
                </c:pt>
                <c:pt idx="20632">
                  <c:v>9.2162818955042507</c:v>
                </c:pt>
                <c:pt idx="20633">
                  <c:v>3.51791044776119</c:v>
                </c:pt>
                <c:pt idx="20634">
                  <c:v>2.2869318181818099</c:v>
                </c:pt>
                <c:pt idx="20635">
                  <c:v>4.2455418381344296</c:v>
                </c:pt>
                <c:pt idx="20636">
                  <c:v>5.2496765847347904</c:v>
                </c:pt>
                <c:pt idx="20637">
                  <c:v>7.2222222222222197</c:v>
                </c:pt>
                <c:pt idx="20638">
                  <c:v>5.9745222929936297</c:v>
                </c:pt>
                <c:pt idx="20639">
                  <c:v>9.7341115434500605</c:v>
                </c:pt>
                <c:pt idx="20640">
                  <c:v>11.5434243176178</c:v>
                </c:pt>
                <c:pt idx="20641">
                  <c:v>14.938300349243301</c:v>
                </c:pt>
                <c:pt idx="20642">
                  <c:v>15.642960812772101</c:v>
                </c:pt>
                <c:pt idx="20643">
                  <c:v>8.6461538461538403</c:v>
                </c:pt>
                <c:pt idx="20644">
                  <c:v>10.461165048543601</c:v>
                </c:pt>
                <c:pt idx="20645">
                  <c:v>8.5127436281859001</c:v>
                </c:pt>
                <c:pt idx="20646">
                  <c:v>6.78621659634317</c:v>
                </c:pt>
                <c:pt idx="20647">
                  <c:v>11.327720207253799</c:v>
                </c:pt>
                <c:pt idx="20648">
                  <c:v>3.32258064516129</c:v>
                </c:pt>
                <c:pt idx="20649">
                  <c:v>6.46428571428571</c:v>
                </c:pt>
                <c:pt idx="20650">
                  <c:v>-8.5806451612903203</c:v>
                </c:pt>
                <c:pt idx="20651">
                  <c:v>-8.1333333333333293</c:v>
                </c:pt>
                <c:pt idx="20652">
                  <c:v>-18.258064516129</c:v>
                </c:pt>
                <c:pt idx="20653">
                  <c:v>-4.1666666666666599</c:v>
                </c:pt>
                <c:pt idx="20654">
                  <c:v>-1.25806451612903</c:v>
                </c:pt>
                <c:pt idx="20655">
                  <c:v>-2.74193548387096</c:v>
                </c:pt>
                <c:pt idx="20656">
                  <c:v>3.5</c:v>
                </c:pt>
                <c:pt idx="20657">
                  <c:v>7.67741935483871</c:v>
                </c:pt>
                <c:pt idx="20658">
                  <c:v>-2.86666666666666</c:v>
                </c:pt>
                <c:pt idx="20659">
                  <c:v>-7.8387096774193497</c:v>
                </c:pt>
                <c:pt idx="20660">
                  <c:v>16.8507462686567</c:v>
                </c:pt>
                <c:pt idx="20661">
                  <c:v>17.339285714285701</c:v>
                </c:pt>
                <c:pt idx="20662">
                  <c:v>7.0806451612903203</c:v>
                </c:pt>
                <c:pt idx="20663">
                  <c:v>5.7</c:v>
                </c:pt>
                <c:pt idx="20664">
                  <c:v>5.1935483870967696</c:v>
                </c:pt>
                <c:pt idx="20665">
                  <c:v>3.6333333333333302</c:v>
                </c:pt>
                <c:pt idx="20666">
                  <c:v>8.4032258064516103</c:v>
                </c:pt>
                <c:pt idx="20667">
                  <c:v>2.0322580645161201</c:v>
                </c:pt>
                <c:pt idx="20668">
                  <c:v>5.6333333333333302</c:v>
                </c:pt>
                <c:pt idx="20669">
                  <c:v>7.0978260869565197</c:v>
                </c:pt>
                <c:pt idx="20670">
                  <c:v>4.29213483146067</c:v>
                </c:pt>
                <c:pt idx="20671">
                  <c:v>10.378640776698999</c:v>
                </c:pt>
                <c:pt idx="20672">
                  <c:v>8.0574018126888198</c:v>
                </c:pt>
                <c:pt idx="20673">
                  <c:v>5.0535117056856098</c:v>
                </c:pt>
                <c:pt idx="20674">
                  <c:v>5.8912386706948601</c:v>
                </c:pt>
                <c:pt idx="20675">
                  <c:v>10.254716981132001</c:v>
                </c:pt>
                <c:pt idx="20676">
                  <c:v>8.7696969696969695</c:v>
                </c:pt>
                <c:pt idx="20677">
                  <c:v>11.16713091922</c:v>
                </c:pt>
                <c:pt idx="20678">
                  <c:v>11.3039215686274</c:v>
                </c:pt>
                <c:pt idx="20679">
                  <c:v>10.6835820895522</c:v>
                </c:pt>
                <c:pt idx="20680">
                  <c:v>9.6982758620689609</c:v>
                </c:pt>
                <c:pt idx="20681">
                  <c:v>6.4728915662650603</c:v>
                </c:pt>
                <c:pt idx="20682">
                  <c:v>4.9510086455331397</c:v>
                </c:pt>
                <c:pt idx="20683">
                  <c:v>7.8151260504201598</c:v>
                </c:pt>
                <c:pt idx="20684">
                  <c:v>3.26693227091633</c:v>
                </c:pt>
                <c:pt idx="20685">
                  <c:v>3.496</c:v>
                </c:pt>
                <c:pt idx="20686">
                  <c:v>5.30046354825115</c:v>
                </c:pt>
                <c:pt idx="20687">
                  <c:v>6.92517605633802</c:v>
                </c:pt>
                <c:pt idx="20688">
                  <c:v>9.9840294840294792</c:v>
                </c:pt>
                <c:pt idx="20689">
                  <c:v>12.5055112124667</c:v>
                </c:pt>
                <c:pt idx="20690">
                  <c:v>11.6656050955414</c:v>
                </c:pt>
                <c:pt idx="20691">
                  <c:v>8.5180180180180098</c:v>
                </c:pt>
                <c:pt idx="20692">
                  <c:v>5.3885201093322896</c:v>
                </c:pt>
                <c:pt idx="20693">
                  <c:v>4.1444901691815197</c:v>
                </c:pt>
                <c:pt idx="20694">
                  <c:v>3.8629352137505499</c:v>
                </c:pt>
                <c:pt idx="20695">
                  <c:v>6.1160877513711096</c:v>
                </c:pt>
                <c:pt idx="20696">
                  <c:v>-5.8064516129032198</c:v>
                </c:pt>
                <c:pt idx="20697">
                  <c:v>1.21428571428571</c:v>
                </c:pt>
                <c:pt idx="20698">
                  <c:v>-4.32258064516129</c:v>
                </c:pt>
                <c:pt idx="20699">
                  <c:v>0.25</c:v>
                </c:pt>
                <c:pt idx="20700">
                  <c:v>-1.7096774193548301</c:v>
                </c:pt>
                <c:pt idx="20701">
                  <c:v>15.008849557522099</c:v>
                </c:pt>
                <c:pt idx="20702">
                  <c:v>6.9918032786885203</c:v>
                </c:pt>
                <c:pt idx="20703">
                  <c:v>11.1858407079646</c:v>
                </c:pt>
                <c:pt idx="20704">
                  <c:v>7.3888888888888804</c:v>
                </c:pt>
                <c:pt idx="20705">
                  <c:v>4.8279569892473102</c:v>
                </c:pt>
                <c:pt idx="20706">
                  <c:v>-4.05555555555555</c:v>
                </c:pt>
                <c:pt idx="20707">
                  <c:v>2.4951456310679601</c:v>
                </c:pt>
                <c:pt idx="20708">
                  <c:v>5.1823385118560896</c:v>
                </c:pt>
                <c:pt idx="20709">
                  <c:v>6.2316258351893099</c:v>
                </c:pt>
                <c:pt idx="20710">
                  <c:v>8.3488188976377895</c:v>
                </c:pt>
                <c:pt idx="20711">
                  <c:v>5.9887090703801196</c:v>
                </c:pt>
                <c:pt idx="20712">
                  <c:v>10.222717913520899</c:v>
                </c:pt>
                <c:pt idx="20713">
                  <c:v>14.366414618777499</c:v>
                </c:pt>
                <c:pt idx="20714">
                  <c:v>14.2518729932215</c:v>
                </c:pt>
                <c:pt idx="20715">
                  <c:v>11.5527440026289</c:v>
                </c:pt>
                <c:pt idx="20716">
                  <c:v>8.4308338720103393</c:v>
                </c:pt>
                <c:pt idx="20717">
                  <c:v>3.7779038970866399</c:v>
                </c:pt>
                <c:pt idx="20718">
                  <c:v>2.7423360496701501</c:v>
                </c:pt>
                <c:pt idx="20719">
                  <c:v>5.1424625098658199</c:v>
                </c:pt>
                <c:pt idx="20720">
                  <c:v>8.8753709198813002</c:v>
                </c:pt>
                <c:pt idx="20721">
                  <c:v>10.432352941176401</c:v>
                </c:pt>
                <c:pt idx="20722">
                  <c:v>6.0872641509433896</c:v>
                </c:pt>
                <c:pt idx="20723">
                  <c:v>12.172330097087301</c:v>
                </c:pt>
                <c:pt idx="20724">
                  <c:v>11.997619047619001</c:v>
                </c:pt>
                <c:pt idx="20725">
                  <c:v>17.8084112149532</c:v>
                </c:pt>
                <c:pt idx="20726">
                  <c:v>14.5685393258426</c:v>
                </c:pt>
                <c:pt idx="20727">
                  <c:v>12.118483412322201</c:v>
                </c:pt>
                <c:pt idx="20728">
                  <c:v>6.4406779661016902</c:v>
                </c:pt>
                <c:pt idx="20729">
                  <c:v>7.7232876712328702</c:v>
                </c:pt>
                <c:pt idx="20730">
                  <c:v>7.9043478260869504</c:v>
                </c:pt>
                <c:pt idx="20731">
                  <c:v>16.412658227848102</c:v>
                </c:pt>
                <c:pt idx="20732">
                  <c:v>5.7776049766718502</c:v>
                </c:pt>
                <c:pt idx="20733">
                  <c:v>9.5219594594594597</c:v>
                </c:pt>
                <c:pt idx="20734">
                  <c:v>8.1864904552129207</c:v>
                </c:pt>
                <c:pt idx="20735">
                  <c:v>12.264559068219601</c:v>
                </c:pt>
                <c:pt idx="20736">
                  <c:v>9.8620689655172402</c:v>
                </c:pt>
                <c:pt idx="20737">
                  <c:v>15.4539722572509</c:v>
                </c:pt>
                <c:pt idx="20738">
                  <c:v>15.8575667655786</c:v>
                </c:pt>
                <c:pt idx="20739">
                  <c:v>9.6388508891928808</c:v>
                </c:pt>
                <c:pt idx="20740">
                  <c:v>9.7436918990703791</c:v>
                </c:pt>
                <c:pt idx="20741">
                  <c:v>4.2721088435374099</c:v>
                </c:pt>
                <c:pt idx="20742">
                  <c:v>6.4677419354838701</c:v>
                </c:pt>
                <c:pt idx="20743">
                  <c:v>12.423703703703699</c:v>
                </c:pt>
                <c:pt idx="20744">
                  <c:v>5.0585299455535297</c:v>
                </c:pt>
                <c:pt idx="20745">
                  <c:v>8.4629905613512104</c:v>
                </c:pt>
                <c:pt idx="20746">
                  <c:v>9.8088630259623901</c:v>
                </c:pt>
                <c:pt idx="20747">
                  <c:v>11.483644859812999</c:v>
                </c:pt>
                <c:pt idx="20748">
                  <c:v>9.5871229176046793</c:v>
                </c:pt>
                <c:pt idx="20749">
                  <c:v>12.428395061728301</c:v>
                </c:pt>
                <c:pt idx="20750">
                  <c:v>13.118772018117699</c:v>
                </c:pt>
                <c:pt idx="20751">
                  <c:v>9.3415953132041398</c:v>
                </c:pt>
                <c:pt idx="20752">
                  <c:v>6.1685739436619702</c:v>
                </c:pt>
                <c:pt idx="20753">
                  <c:v>8.5272822665267505</c:v>
                </c:pt>
                <c:pt idx="20754">
                  <c:v>4.6588291746641</c:v>
                </c:pt>
                <c:pt idx="20755">
                  <c:v>10.6887447892542</c:v>
                </c:pt>
                <c:pt idx="20756">
                  <c:v>-5.3076923076923004</c:v>
                </c:pt>
                <c:pt idx="20757">
                  <c:v>2.2722891566265</c:v>
                </c:pt>
                <c:pt idx="20758">
                  <c:v>7.8107255520504699</c:v>
                </c:pt>
                <c:pt idx="20759">
                  <c:v>4.1179941002949798</c:v>
                </c:pt>
                <c:pt idx="20760">
                  <c:v>11.0764705882352</c:v>
                </c:pt>
                <c:pt idx="20761">
                  <c:v>10.837606837606801</c:v>
                </c:pt>
                <c:pt idx="20762">
                  <c:v>9.5847826086956491</c:v>
                </c:pt>
                <c:pt idx="20763">
                  <c:v>14.2337662337662</c:v>
                </c:pt>
                <c:pt idx="20764">
                  <c:v>5.7711864406779601</c:v>
                </c:pt>
                <c:pt idx="20765">
                  <c:v>3.1454138702460801</c:v>
                </c:pt>
                <c:pt idx="20766">
                  <c:v>2.0515021459227398</c:v>
                </c:pt>
                <c:pt idx="20767">
                  <c:v>3.2401315789473601</c:v>
                </c:pt>
                <c:pt idx="20768">
                  <c:v>4.39937106918239</c:v>
                </c:pt>
                <c:pt idx="20769">
                  <c:v>4.2151045178691797</c:v>
                </c:pt>
                <c:pt idx="20770">
                  <c:v>3.25093353248693</c:v>
                </c:pt>
                <c:pt idx="20771">
                  <c:v>8.0445945945945905</c:v>
                </c:pt>
                <c:pt idx="20772">
                  <c:v>7.1298784388995502</c:v>
                </c:pt>
                <c:pt idx="20773">
                  <c:v>11.720207253886</c:v>
                </c:pt>
                <c:pt idx="20774">
                  <c:v>14.1813294232649</c:v>
                </c:pt>
                <c:pt idx="20775">
                  <c:v>12.638634978671501</c:v>
                </c:pt>
                <c:pt idx="20776">
                  <c:v>9.9103671706263494</c:v>
                </c:pt>
                <c:pt idx="20777">
                  <c:v>8.9567444507683494</c:v>
                </c:pt>
                <c:pt idx="20778">
                  <c:v>3.0232722143864499</c:v>
                </c:pt>
                <c:pt idx="20779">
                  <c:v>3.6993906567366199</c:v>
                </c:pt>
                <c:pt idx="20780">
                  <c:v>6.7590120160213596</c:v>
                </c:pt>
                <c:pt idx="20781">
                  <c:v>3.2631578947368398</c:v>
                </c:pt>
                <c:pt idx="20782">
                  <c:v>7.1071428571428497</c:v>
                </c:pt>
                <c:pt idx="20783">
                  <c:v>-3.9677419354838701</c:v>
                </c:pt>
                <c:pt idx="20784">
                  <c:v>4.3</c:v>
                </c:pt>
                <c:pt idx="20785">
                  <c:v>38.741935483870897</c:v>
                </c:pt>
                <c:pt idx="20786">
                  <c:v>10.4939759036144</c:v>
                </c:pt>
                <c:pt idx="20787">
                  <c:v>6.6413043478260798</c:v>
                </c:pt>
                <c:pt idx="20788">
                  <c:v>3.9390243902439002</c:v>
                </c:pt>
                <c:pt idx="20789">
                  <c:v>-4.4833333333333298</c:v>
                </c:pt>
                <c:pt idx="20790">
                  <c:v>2.6</c:v>
                </c:pt>
                <c:pt idx="20791">
                  <c:v>-10.125</c:v>
                </c:pt>
                <c:pt idx="20792">
                  <c:v>-1.4761904761904701</c:v>
                </c:pt>
                <c:pt idx="20793">
                  <c:v>6.1240310077519302</c:v>
                </c:pt>
                <c:pt idx="20794">
                  <c:v>5.9886039886039804</c:v>
                </c:pt>
                <c:pt idx="20795">
                  <c:v>10.9883419689119</c:v>
                </c:pt>
                <c:pt idx="20796">
                  <c:v>8.0581395348837201</c:v>
                </c:pt>
                <c:pt idx="20797">
                  <c:v>12.552556818181801</c:v>
                </c:pt>
                <c:pt idx="20798">
                  <c:v>12.5612903225806</c:v>
                </c:pt>
                <c:pt idx="20799">
                  <c:v>15.805237315875599</c:v>
                </c:pt>
                <c:pt idx="20800">
                  <c:v>7.3095577746076996</c:v>
                </c:pt>
                <c:pt idx="20801">
                  <c:v>7.8360000000000003</c:v>
                </c:pt>
                <c:pt idx="20802">
                  <c:v>4.2121212121212102</c:v>
                </c:pt>
                <c:pt idx="20803">
                  <c:v>5.0857580398162296</c:v>
                </c:pt>
                <c:pt idx="20804">
                  <c:v>11.7888563049853</c:v>
                </c:pt>
                <c:pt idx="20805">
                  <c:v>6.59314775160599</c:v>
                </c:pt>
                <c:pt idx="20806">
                  <c:v>9.4940898345153606</c:v>
                </c:pt>
                <c:pt idx="20807">
                  <c:v>10.4656652360515</c:v>
                </c:pt>
                <c:pt idx="20808">
                  <c:v>6.4566210045662098</c:v>
                </c:pt>
                <c:pt idx="20809">
                  <c:v>10.663656884875801</c:v>
                </c:pt>
                <c:pt idx="20810">
                  <c:v>11.226000000000001</c:v>
                </c:pt>
                <c:pt idx="20811">
                  <c:v>14.159090909090899</c:v>
                </c:pt>
                <c:pt idx="20812">
                  <c:v>12.8429951690821</c:v>
                </c:pt>
                <c:pt idx="20813">
                  <c:v>7.06683168316831</c:v>
                </c:pt>
                <c:pt idx="20814">
                  <c:v>10.185393258426901</c:v>
                </c:pt>
                <c:pt idx="20815">
                  <c:v>8.7739361702127603</c:v>
                </c:pt>
                <c:pt idx="20816">
                  <c:v>14.136690647482</c:v>
                </c:pt>
                <c:pt idx="20817">
                  <c:v>7.23875968992248</c:v>
                </c:pt>
                <c:pt idx="20818">
                  <c:v>5.5574324324324298</c:v>
                </c:pt>
                <c:pt idx="20819">
                  <c:v>7.4453125</c:v>
                </c:pt>
                <c:pt idx="20820">
                  <c:v>7.7270029673590503</c:v>
                </c:pt>
                <c:pt idx="20821">
                  <c:v>11.349928876244601</c:v>
                </c:pt>
                <c:pt idx="20822">
                  <c:v>10.232258064516101</c:v>
                </c:pt>
                <c:pt idx="20823">
                  <c:v>11.8388157894736</c:v>
                </c:pt>
                <c:pt idx="20824">
                  <c:v>8.1357664233576603</c:v>
                </c:pt>
                <c:pt idx="20825">
                  <c:v>5.7025862068965498</c:v>
                </c:pt>
                <c:pt idx="20826">
                  <c:v>4.4483362521891401</c:v>
                </c:pt>
                <c:pt idx="20827">
                  <c:v>4.5680672268907498</c:v>
                </c:pt>
                <c:pt idx="20828">
                  <c:v>9.3607085346215708</c:v>
                </c:pt>
                <c:pt idx="20829">
                  <c:v>8.0137931034482701</c:v>
                </c:pt>
                <c:pt idx="20830">
                  <c:v>8.1717369970559304</c:v>
                </c:pt>
                <c:pt idx="20831">
                  <c:v>5.2560000000000002</c:v>
                </c:pt>
                <c:pt idx="20832">
                  <c:v>5.7262521588946402</c:v>
                </c:pt>
                <c:pt idx="20833">
                  <c:v>8.0207125103562493</c:v>
                </c:pt>
                <c:pt idx="20834">
                  <c:v>10.796240601503699</c:v>
                </c:pt>
                <c:pt idx="20835">
                  <c:v>12.9255952380952</c:v>
                </c:pt>
                <c:pt idx="20836">
                  <c:v>8.7086148648648596</c:v>
                </c:pt>
                <c:pt idx="20837">
                  <c:v>6.1857485988791003</c:v>
                </c:pt>
                <c:pt idx="20838">
                  <c:v>5.6391509433962197</c:v>
                </c:pt>
                <c:pt idx="20839">
                  <c:v>1.9466158245948499</c:v>
                </c:pt>
                <c:pt idx="20840">
                  <c:v>10.061657032755299</c:v>
                </c:pt>
                <c:pt idx="20841">
                  <c:v>9.1840277777777697</c:v>
                </c:pt>
                <c:pt idx="20842">
                  <c:v>7.4890670553935799</c:v>
                </c:pt>
                <c:pt idx="20843">
                  <c:v>5.8114246386785897</c:v>
                </c:pt>
                <c:pt idx="20844">
                  <c:v>7.4765517241379298</c:v>
                </c:pt>
                <c:pt idx="20845">
                  <c:v>12.4433465085639</c:v>
                </c:pt>
                <c:pt idx="20846">
                  <c:v>15.1170395869191</c:v>
                </c:pt>
                <c:pt idx="20847">
                  <c:v>14.1265474552957</c:v>
                </c:pt>
                <c:pt idx="20848">
                  <c:v>12.6384284837323</c:v>
                </c:pt>
                <c:pt idx="20849">
                  <c:v>7.1118721461187198</c:v>
                </c:pt>
                <c:pt idx="20850">
                  <c:v>5.5024054982817798</c:v>
                </c:pt>
                <c:pt idx="20851">
                  <c:v>2.6198462613556899</c:v>
                </c:pt>
                <c:pt idx="20852">
                  <c:v>7.87124463519313</c:v>
                </c:pt>
                <c:pt idx="20853">
                  <c:v>8.1239048811013692</c:v>
                </c:pt>
                <c:pt idx="20854">
                  <c:v>7.3957286432160796</c:v>
                </c:pt>
                <c:pt idx="20855">
                  <c:v>6.7307274701411499</c:v>
                </c:pt>
                <c:pt idx="20856">
                  <c:v>8.1072186836517997</c:v>
                </c:pt>
                <c:pt idx="20857">
                  <c:v>6.3289099526066304</c:v>
                </c:pt>
                <c:pt idx="20858">
                  <c:v>9.38989898989899</c:v>
                </c:pt>
                <c:pt idx="20859">
                  <c:v>11.050976138828601</c:v>
                </c:pt>
                <c:pt idx="20860">
                  <c:v>10.013100436681199</c:v>
                </c:pt>
                <c:pt idx="20861">
                  <c:v>3.9521435692921201</c:v>
                </c:pt>
                <c:pt idx="20862">
                  <c:v>4.7447552447552397</c:v>
                </c:pt>
                <c:pt idx="20863">
                  <c:v>2.1536697247706398</c:v>
                </c:pt>
                <c:pt idx="20864">
                  <c:v>8.5815523059617504</c:v>
                </c:pt>
                <c:pt idx="20865">
                  <c:v>2.6658660261542502</c:v>
                </c:pt>
                <c:pt idx="20866">
                  <c:v>2.9543446244477098</c:v>
                </c:pt>
                <c:pt idx="20867">
                  <c:v>3.9250199415049098</c:v>
                </c:pt>
                <c:pt idx="20868">
                  <c:v>3.4670510708401898</c:v>
                </c:pt>
                <c:pt idx="20869">
                  <c:v>7.2510604453870604</c:v>
                </c:pt>
                <c:pt idx="20870">
                  <c:v>10.580496108949401</c:v>
                </c:pt>
                <c:pt idx="20871">
                  <c:v>8.0959276018099509</c:v>
                </c:pt>
                <c:pt idx="20872">
                  <c:v>6.24562798092209</c:v>
                </c:pt>
                <c:pt idx="20873">
                  <c:v>3.92216188259632</c:v>
                </c:pt>
                <c:pt idx="20874">
                  <c:v>2.56890978548339</c:v>
                </c:pt>
                <c:pt idx="20875">
                  <c:v>2.3834965034965001</c:v>
                </c:pt>
                <c:pt idx="20876">
                  <c:v>4.5414424111948302</c:v>
                </c:pt>
                <c:pt idx="20877">
                  <c:v>7.9207836456558702</c:v>
                </c:pt>
                <c:pt idx="20878">
                  <c:v>5.2260147601476001</c:v>
                </c:pt>
                <c:pt idx="20879">
                  <c:v>6.7489779231398197</c:v>
                </c:pt>
                <c:pt idx="20880">
                  <c:v>8.1449152542372794</c:v>
                </c:pt>
                <c:pt idx="20881">
                  <c:v>10.9647153167602</c:v>
                </c:pt>
                <c:pt idx="20882">
                  <c:v>15.1283387622149</c:v>
                </c:pt>
                <c:pt idx="20883">
                  <c:v>15.0894854586129</c:v>
                </c:pt>
                <c:pt idx="20884">
                  <c:v>9.6554332874828006</c:v>
                </c:pt>
                <c:pt idx="20885">
                  <c:v>7.8395061728395001</c:v>
                </c:pt>
                <c:pt idx="20886">
                  <c:v>6.4041700080192401</c:v>
                </c:pt>
                <c:pt idx="20887">
                  <c:v>4.9830371567043601</c:v>
                </c:pt>
                <c:pt idx="20888">
                  <c:v>6.4355108877721898</c:v>
                </c:pt>
                <c:pt idx="20889">
                  <c:v>9.9741697416974109</c:v>
                </c:pt>
                <c:pt idx="20890">
                  <c:v>8.8259109311740893</c:v>
                </c:pt>
                <c:pt idx="20891">
                  <c:v>11.1788321167883</c:v>
                </c:pt>
                <c:pt idx="20892">
                  <c:v>12.7218045112781</c:v>
                </c:pt>
                <c:pt idx="20893">
                  <c:v>16.68</c:v>
                </c:pt>
                <c:pt idx="20894">
                  <c:v>15.983333333333301</c:v>
                </c:pt>
                <c:pt idx="20895">
                  <c:v>21.178861788617802</c:v>
                </c:pt>
                <c:pt idx="20896">
                  <c:v>12.5323741007194</c:v>
                </c:pt>
                <c:pt idx="20897">
                  <c:v>10.734693877551001</c:v>
                </c:pt>
                <c:pt idx="20898">
                  <c:v>10.1803278688524</c:v>
                </c:pt>
                <c:pt idx="20899">
                  <c:v>1.9056603773584899</c:v>
                </c:pt>
                <c:pt idx="20900">
                  <c:v>17.041044776119399</c:v>
                </c:pt>
                <c:pt idx="20901">
                  <c:v>6.22900158478605</c:v>
                </c:pt>
                <c:pt idx="20902">
                  <c:v>6.0697050938337798</c:v>
                </c:pt>
                <c:pt idx="20903">
                  <c:v>5.4587786259541904</c:v>
                </c:pt>
                <c:pt idx="20904">
                  <c:v>10.0392006149116</c:v>
                </c:pt>
                <c:pt idx="20905">
                  <c:v>9.4307920059215302</c:v>
                </c:pt>
                <c:pt idx="20906">
                  <c:v>15.100964630225</c:v>
                </c:pt>
                <c:pt idx="20907">
                  <c:v>14.2204424103737</c:v>
                </c:pt>
                <c:pt idx="20908">
                  <c:v>12.265347885402401</c:v>
                </c:pt>
                <c:pt idx="20909">
                  <c:v>6.3738501971090598</c:v>
                </c:pt>
                <c:pt idx="20910">
                  <c:v>8.5605802047781498</c:v>
                </c:pt>
                <c:pt idx="20911">
                  <c:v>4.8831168831168803</c:v>
                </c:pt>
                <c:pt idx="20912">
                  <c:v>8.6145426114151604</c:v>
                </c:pt>
                <c:pt idx="20913">
                  <c:v>5.4153005464480799</c:v>
                </c:pt>
                <c:pt idx="20914">
                  <c:v>14.631067961165</c:v>
                </c:pt>
                <c:pt idx="20915">
                  <c:v>9.9419087136929392</c:v>
                </c:pt>
                <c:pt idx="20916">
                  <c:v>8.8076923076922995</c:v>
                </c:pt>
                <c:pt idx="20917">
                  <c:v>15.0719696969696</c:v>
                </c:pt>
                <c:pt idx="20918">
                  <c:v>19.553846153846099</c:v>
                </c:pt>
                <c:pt idx="20919">
                  <c:v>12.041353383458601</c:v>
                </c:pt>
                <c:pt idx="20920">
                  <c:v>9.3745173745173709</c:v>
                </c:pt>
                <c:pt idx="20921">
                  <c:v>12.478632478632401</c:v>
                </c:pt>
                <c:pt idx="20922">
                  <c:v>5.0696721311475397</c:v>
                </c:pt>
                <c:pt idx="20923">
                  <c:v>4.5751072961373298</c:v>
                </c:pt>
                <c:pt idx="20924">
                  <c:v>11.753623188405699</c:v>
                </c:pt>
                <c:pt idx="20925">
                  <c:v>6.1165311653116499</c:v>
                </c:pt>
                <c:pt idx="20926">
                  <c:v>9.1883706844336697</c:v>
                </c:pt>
                <c:pt idx="20927">
                  <c:v>6.1095290251916703</c:v>
                </c:pt>
                <c:pt idx="20928">
                  <c:v>9.9261396422388906</c:v>
                </c:pt>
                <c:pt idx="20929">
                  <c:v>8.9983127109111294</c:v>
                </c:pt>
                <c:pt idx="20930">
                  <c:v>10.0637564618035</c:v>
                </c:pt>
                <c:pt idx="20931">
                  <c:v>12.974822974036099</c:v>
                </c:pt>
                <c:pt idx="20932">
                  <c:v>8.8947028423772601</c:v>
                </c:pt>
                <c:pt idx="20933">
                  <c:v>5.6969038565996701</c:v>
                </c:pt>
                <c:pt idx="20934">
                  <c:v>7.0869276708692697</c:v>
                </c:pt>
                <c:pt idx="20935">
                  <c:v>3.6278375149342801</c:v>
                </c:pt>
                <c:pt idx="20936">
                  <c:v>11.480024585125999</c:v>
                </c:pt>
                <c:pt idx="20937">
                  <c:v>27.310344827586199</c:v>
                </c:pt>
                <c:pt idx="20938">
                  <c:v>21.557692307692299</c:v>
                </c:pt>
                <c:pt idx="20939">
                  <c:v>19.435483870967701</c:v>
                </c:pt>
                <c:pt idx="20940">
                  <c:v>14.6</c:v>
                </c:pt>
                <c:pt idx="20941">
                  <c:v>11.7903225806451</c:v>
                </c:pt>
                <c:pt idx="20942">
                  <c:v>22.346153846153801</c:v>
                </c:pt>
                <c:pt idx="20943">
                  <c:v>20.516129032258</c:v>
                </c:pt>
                <c:pt idx="20944">
                  <c:v>14.774193548387</c:v>
                </c:pt>
                <c:pt idx="20945">
                  <c:v>21.2</c:v>
                </c:pt>
                <c:pt idx="20946">
                  <c:v>8.5483870967741904</c:v>
                </c:pt>
                <c:pt idx="20947">
                  <c:v>16.8</c:v>
                </c:pt>
                <c:pt idx="20948">
                  <c:v>33.8333333333333</c:v>
                </c:pt>
                <c:pt idx="20949">
                  <c:v>1.9382022471910101</c:v>
                </c:pt>
                <c:pt idx="20950">
                  <c:v>-2.1111111111111098</c:v>
                </c:pt>
                <c:pt idx="20951">
                  <c:v>2.3465909090908998</c:v>
                </c:pt>
                <c:pt idx="20952">
                  <c:v>9.9444444444444393</c:v>
                </c:pt>
                <c:pt idx="20953">
                  <c:v>16.454054054054001</c:v>
                </c:pt>
                <c:pt idx="20954">
                  <c:v>7.8407960199004902</c:v>
                </c:pt>
                <c:pt idx="20955">
                  <c:v>16.494736842105201</c:v>
                </c:pt>
                <c:pt idx="20956">
                  <c:v>5.7189189189189102</c:v>
                </c:pt>
                <c:pt idx="20957">
                  <c:v>2.5227272727272698</c:v>
                </c:pt>
                <c:pt idx="20958">
                  <c:v>-1.8674033149171201</c:v>
                </c:pt>
                <c:pt idx="20959">
                  <c:v>-0.48554913294797603</c:v>
                </c:pt>
                <c:pt idx="20960">
                  <c:v>0.23428571428571399</c:v>
                </c:pt>
                <c:pt idx="20961">
                  <c:v>7.5319277108433704</c:v>
                </c:pt>
                <c:pt idx="20962">
                  <c:v>7.5996068152031402</c:v>
                </c:pt>
                <c:pt idx="20963">
                  <c:v>6.83164414414414</c:v>
                </c:pt>
                <c:pt idx="20964">
                  <c:v>6.6477579686655801</c:v>
                </c:pt>
                <c:pt idx="20965">
                  <c:v>8.1315513626834299</c:v>
                </c:pt>
                <c:pt idx="20966">
                  <c:v>12.3771186440677</c:v>
                </c:pt>
                <c:pt idx="20967">
                  <c:v>13.2713950762016</c:v>
                </c:pt>
                <c:pt idx="20968">
                  <c:v>8.1589743589743495</c:v>
                </c:pt>
                <c:pt idx="20969">
                  <c:v>4.1444332998996902</c:v>
                </c:pt>
                <c:pt idx="20970">
                  <c:v>1.596875</c:v>
                </c:pt>
                <c:pt idx="20971">
                  <c:v>1.8559814169570199</c:v>
                </c:pt>
                <c:pt idx="20972">
                  <c:v>9.7041062801932298</c:v>
                </c:pt>
                <c:pt idx="20973">
                  <c:v>-1.5161290322580601</c:v>
                </c:pt>
                <c:pt idx="20974">
                  <c:v>4.1578947368421</c:v>
                </c:pt>
                <c:pt idx="20975">
                  <c:v>-7.2580645161290303</c:v>
                </c:pt>
                <c:pt idx="20976">
                  <c:v>7.625</c:v>
                </c:pt>
                <c:pt idx="20977">
                  <c:v>10.677419354838699</c:v>
                </c:pt>
                <c:pt idx="20978">
                  <c:v>1.13333333333333</c:v>
                </c:pt>
                <c:pt idx="20979">
                  <c:v>12.8823529411764</c:v>
                </c:pt>
                <c:pt idx="20980">
                  <c:v>1.6236559139784901</c:v>
                </c:pt>
                <c:pt idx="20981">
                  <c:v>8.5444444444444407</c:v>
                </c:pt>
                <c:pt idx="20982">
                  <c:v>6.4086021505376296</c:v>
                </c:pt>
                <c:pt idx="20983">
                  <c:v>1.70192307692307</c:v>
                </c:pt>
                <c:pt idx="20984">
                  <c:v>-3.3333333333333299</c:v>
                </c:pt>
                <c:pt idx="20985">
                  <c:v>7.9337499999999999</c:v>
                </c:pt>
                <c:pt idx="20986">
                  <c:v>5.3910081743869203</c:v>
                </c:pt>
                <c:pt idx="20987">
                  <c:v>7.39393939393939</c:v>
                </c:pt>
                <c:pt idx="20988">
                  <c:v>7.5570388349514497</c:v>
                </c:pt>
                <c:pt idx="20989">
                  <c:v>8.9374262101534807</c:v>
                </c:pt>
                <c:pt idx="20990">
                  <c:v>13.9629225736095</c:v>
                </c:pt>
                <c:pt idx="20991">
                  <c:v>12.920424403183</c:v>
                </c:pt>
                <c:pt idx="20992">
                  <c:v>10.1082352941176</c:v>
                </c:pt>
                <c:pt idx="20993">
                  <c:v>5.1584269662921303</c:v>
                </c:pt>
                <c:pt idx="20994">
                  <c:v>2.24032042723631</c:v>
                </c:pt>
                <c:pt idx="20995">
                  <c:v>2.5167701863354002</c:v>
                </c:pt>
                <c:pt idx="20996">
                  <c:v>6.1596534653465298</c:v>
                </c:pt>
                <c:pt idx="20997">
                  <c:v>2.6254248810333101</c:v>
                </c:pt>
                <c:pt idx="20998">
                  <c:v>3.0007399186089501</c:v>
                </c:pt>
                <c:pt idx="20999">
                  <c:v>6.2417251755265797</c:v>
                </c:pt>
                <c:pt idx="21000">
                  <c:v>5.8141534391534302</c:v>
                </c:pt>
                <c:pt idx="21001">
                  <c:v>10.1016841436288</c:v>
                </c:pt>
                <c:pt idx="21002">
                  <c:v>13.1421828908554</c:v>
                </c:pt>
                <c:pt idx="21003">
                  <c:v>13.079014135556299</c:v>
                </c:pt>
                <c:pt idx="21004">
                  <c:v>10.157979407979401</c:v>
                </c:pt>
                <c:pt idx="21005">
                  <c:v>6.0792140006140603</c:v>
                </c:pt>
                <c:pt idx="21006">
                  <c:v>2.7804165144318498</c:v>
                </c:pt>
                <c:pt idx="21007">
                  <c:v>1.8798862828713501</c:v>
                </c:pt>
                <c:pt idx="21008">
                  <c:v>4.42160645387583</c:v>
                </c:pt>
                <c:pt idx="21009">
                  <c:v>3.8512564671101202</c:v>
                </c:pt>
                <c:pt idx="21010">
                  <c:v>5.4593487610075702</c:v>
                </c:pt>
                <c:pt idx="21011">
                  <c:v>4.6796560556165296</c:v>
                </c:pt>
                <c:pt idx="21012">
                  <c:v>6.2068634969325096</c:v>
                </c:pt>
                <c:pt idx="21013">
                  <c:v>9.3098669623059802</c:v>
                </c:pt>
                <c:pt idx="21014">
                  <c:v>13.1770196877121</c:v>
                </c:pt>
                <c:pt idx="21015">
                  <c:v>11.579146730462501</c:v>
                </c:pt>
                <c:pt idx="21016">
                  <c:v>7.6012681159420197</c:v>
                </c:pt>
                <c:pt idx="21017">
                  <c:v>2.9439512619669199</c:v>
                </c:pt>
                <c:pt idx="21018">
                  <c:v>4.42920634920634</c:v>
                </c:pt>
                <c:pt idx="21019">
                  <c:v>3.0845781186919599</c:v>
                </c:pt>
                <c:pt idx="21020">
                  <c:v>9.2161315583398498</c:v>
                </c:pt>
                <c:pt idx="21021">
                  <c:v>5.7826086956521703</c:v>
                </c:pt>
                <c:pt idx="21022">
                  <c:v>17.968127490039802</c:v>
                </c:pt>
                <c:pt idx="21023">
                  <c:v>10.6489361702127</c:v>
                </c:pt>
                <c:pt idx="21024">
                  <c:v>9.6112759643916892</c:v>
                </c:pt>
                <c:pt idx="21025">
                  <c:v>8.2972972972972894</c:v>
                </c:pt>
                <c:pt idx="21026">
                  <c:v>8.5161290322580605</c:v>
                </c:pt>
                <c:pt idx="21027">
                  <c:v>8.3306233062330595</c:v>
                </c:pt>
                <c:pt idx="21028">
                  <c:v>6.6237113402061798</c:v>
                </c:pt>
                <c:pt idx="21029">
                  <c:v>3.8024691358024598</c:v>
                </c:pt>
                <c:pt idx="21030">
                  <c:v>5.6859756097560901</c:v>
                </c:pt>
                <c:pt idx="21031">
                  <c:v>5.8070739549839203</c:v>
                </c:pt>
                <c:pt idx="21032">
                  <c:v>14.657824933686999</c:v>
                </c:pt>
                <c:pt idx="21033">
                  <c:v>-11.7735849056603</c:v>
                </c:pt>
                <c:pt idx="21034">
                  <c:v>-10.7419354838709</c:v>
                </c:pt>
                <c:pt idx="21035">
                  <c:v>7.75371549893842</c:v>
                </c:pt>
                <c:pt idx="21036">
                  <c:v>8.5471100554235893</c:v>
                </c:pt>
                <c:pt idx="21037">
                  <c:v>7.4366906474820098</c:v>
                </c:pt>
                <c:pt idx="21038">
                  <c:v>10.021011673151699</c:v>
                </c:pt>
                <c:pt idx="21039">
                  <c:v>10.186326070623499</c:v>
                </c:pt>
                <c:pt idx="21040">
                  <c:v>15.4088737201365</c:v>
                </c:pt>
                <c:pt idx="21041">
                  <c:v>15.1804308797127</c:v>
                </c:pt>
                <c:pt idx="21042">
                  <c:v>11.0091743119266</c:v>
                </c:pt>
                <c:pt idx="21043">
                  <c:v>4.6196491228070098</c:v>
                </c:pt>
                <c:pt idx="21044">
                  <c:v>4.6108512628624796</c:v>
                </c:pt>
                <c:pt idx="21045">
                  <c:v>2.4879227053139998</c:v>
                </c:pt>
                <c:pt idx="21046">
                  <c:v>7.7419620774938096</c:v>
                </c:pt>
                <c:pt idx="21047">
                  <c:v>4.6702365015618001</c:v>
                </c:pt>
                <c:pt idx="21048">
                  <c:v>6.6263027295285299</c:v>
                </c:pt>
                <c:pt idx="21049">
                  <c:v>6.0414920368818104</c:v>
                </c:pt>
                <c:pt idx="21050">
                  <c:v>6.2458457605453699</c:v>
                </c:pt>
                <c:pt idx="21051">
                  <c:v>9.1904030710172702</c:v>
                </c:pt>
                <c:pt idx="21052">
                  <c:v>10.1841105354058</c:v>
                </c:pt>
                <c:pt idx="21053">
                  <c:v>13.5941439609597</c:v>
                </c:pt>
                <c:pt idx="21054">
                  <c:v>8.4539449541284402</c:v>
                </c:pt>
                <c:pt idx="21055">
                  <c:v>1.97262842144731</c:v>
                </c:pt>
                <c:pt idx="21056">
                  <c:v>1.3117163856463401</c:v>
                </c:pt>
                <c:pt idx="21057">
                  <c:v>0.90777730556736003</c:v>
                </c:pt>
                <c:pt idx="21058">
                  <c:v>5.4542642509942496</c:v>
                </c:pt>
                <c:pt idx="21059">
                  <c:v>0</c:v>
                </c:pt>
                <c:pt idx="21060">
                  <c:v>0.6875</c:v>
                </c:pt>
                <c:pt idx="21061">
                  <c:v>25.8032786885245</c:v>
                </c:pt>
                <c:pt idx="21062">
                  <c:v>13.306451612903199</c:v>
                </c:pt>
                <c:pt idx="21063">
                  <c:v>10.816666666666601</c:v>
                </c:pt>
                <c:pt idx="21064">
                  <c:v>14.2258064516129</c:v>
                </c:pt>
                <c:pt idx="21065">
                  <c:v>7.8</c:v>
                </c:pt>
                <c:pt idx="21066">
                  <c:v>15.3835616438356</c:v>
                </c:pt>
                <c:pt idx="21067">
                  <c:v>12.072538860103601</c:v>
                </c:pt>
                <c:pt idx="21068">
                  <c:v>18.6871345029239</c:v>
                </c:pt>
                <c:pt idx="21069">
                  <c:v>12.3462050599201</c:v>
                </c:pt>
                <c:pt idx="21070">
                  <c:v>13.183486238532099</c:v>
                </c:pt>
                <c:pt idx="21071">
                  <c:v>1.80645161290322</c:v>
                </c:pt>
                <c:pt idx="21072">
                  <c:v>32.100418410041797</c:v>
                </c:pt>
                <c:pt idx="21073">
                  <c:v>34.067460317460302</c:v>
                </c:pt>
                <c:pt idx="21074">
                  <c:v>17.7588652482269</c:v>
                </c:pt>
                <c:pt idx="21075">
                  <c:v>14.6785714285714</c:v>
                </c:pt>
                <c:pt idx="21076">
                  <c:v>10.057971014492701</c:v>
                </c:pt>
                <c:pt idx="21077">
                  <c:v>7.5</c:v>
                </c:pt>
                <c:pt idx="21078">
                  <c:v>21.998327759197299</c:v>
                </c:pt>
                <c:pt idx="21079">
                  <c:v>5.1886792452830104</c:v>
                </c:pt>
                <c:pt idx="21080">
                  <c:v>7.4652551574375599</c:v>
                </c:pt>
                <c:pt idx="21081">
                  <c:v>5.8486460348162401</c:v>
                </c:pt>
                <c:pt idx="21082">
                  <c:v>8.4446611409068701</c:v>
                </c:pt>
                <c:pt idx="21083">
                  <c:v>9.3076555023923397</c:v>
                </c:pt>
                <c:pt idx="21084">
                  <c:v>14.1267415730337</c:v>
                </c:pt>
                <c:pt idx="21085">
                  <c:v>14.7811447811447</c:v>
                </c:pt>
                <c:pt idx="21086">
                  <c:v>9.2236906510034196</c:v>
                </c:pt>
                <c:pt idx="21087">
                  <c:v>6.1525270758122703</c:v>
                </c:pt>
                <c:pt idx="21088">
                  <c:v>9.5119695321000997</c:v>
                </c:pt>
                <c:pt idx="21089">
                  <c:v>6.2927094668117496</c:v>
                </c:pt>
                <c:pt idx="21090">
                  <c:v>10.693005872931099</c:v>
                </c:pt>
                <c:pt idx="21091">
                  <c:v>2.9342105263157801</c:v>
                </c:pt>
                <c:pt idx="21092">
                  <c:v>6.3033333333333301</c:v>
                </c:pt>
                <c:pt idx="21093">
                  <c:v>5.5738636363636296</c:v>
                </c:pt>
                <c:pt idx="21094">
                  <c:v>6.4353562005276999</c:v>
                </c:pt>
                <c:pt idx="21095">
                  <c:v>8.2016348773841905</c:v>
                </c:pt>
                <c:pt idx="21096">
                  <c:v>8.4024096385542109</c:v>
                </c:pt>
                <c:pt idx="21097">
                  <c:v>12.7</c:v>
                </c:pt>
                <c:pt idx="21098">
                  <c:v>11.273743016759701</c:v>
                </c:pt>
                <c:pt idx="21099">
                  <c:v>4.6408045977011403</c:v>
                </c:pt>
                <c:pt idx="21100">
                  <c:v>7.4346405228758101</c:v>
                </c:pt>
                <c:pt idx="21101">
                  <c:v>2.1942675159235598</c:v>
                </c:pt>
                <c:pt idx="21102">
                  <c:v>7.9061488673139104</c:v>
                </c:pt>
                <c:pt idx="21103">
                  <c:v>3.35254372019077</c:v>
                </c:pt>
                <c:pt idx="21104">
                  <c:v>4.3293051359516603</c:v>
                </c:pt>
                <c:pt idx="21105">
                  <c:v>9.8928853754940693</c:v>
                </c:pt>
                <c:pt idx="21106">
                  <c:v>13.3281569268492</c:v>
                </c:pt>
                <c:pt idx="21107">
                  <c:v>15.089724497393799</c:v>
                </c:pt>
                <c:pt idx="21108">
                  <c:v>15.016209063843799</c:v>
                </c:pt>
                <c:pt idx="21109">
                  <c:v>18.0528634361233</c:v>
                </c:pt>
                <c:pt idx="21110">
                  <c:v>9.1109929078014105</c:v>
                </c:pt>
                <c:pt idx="21111">
                  <c:v>7.4002833864682902</c:v>
                </c:pt>
                <c:pt idx="21112">
                  <c:v>5.8010403120936198</c:v>
                </c:pt>
                <c:pt idx="21113">
                  <c:v>5.0056703118671502</c:v>
                </c:pt>
                <c:pt idx="21114">
                  <c:v>9.5614722004698507</c:v>
                </c:pt>
                <c:pt idx="21115">
                  <c:v>-6.75</c:v>
                </c:pt>
                <c:pt idx="21116">
                  <c:v>12.5</c:v>
                </c:pt>
                <c:pt idx="21117">
                  <c:v>5.6666666666666599</c:v>
                </c:pt>
                <c:pt idx="21118">
                  <c:v>28.625</c:v>
                </c:pt>
                <c:pt idx="21119">
                  <c:v>7.7933884297520599</c:v>
                </c:pt>
                <c:pt idx="21120">
                  <c:v>10.219512195121901</c:v>
                </c:pt>
                <c:pt idx="21121">
                  <c:v>4.3571428571428497</c:v>
                </c:pt>
                <c:pt idx="21122">
                  <c:v>8.5586206896551698</c:v>
                </c:pt>
                <c:pt idx="21123">
                  <c:v>-1.6357615894039701</c:v>
                </c:pt>
                <c:pt idx="21124">
                  <c:v>5.2550335570469802</c:v>
                </c:pt>
                <c:pt idx="21125">
                  <c:v>10.348387096774101</c:v>
                </c:pt>
                <c:pt idx="21126">
                  <c:v>0.92814371257484996</c:v>
                </c:pt>
                <c:pt idx="21127">
                  <c:v>-2.2553191489361701</c:v>
                </c:pt>
                <c:pt idx="21128">
                  <c:v>6.6225165562913899E-3</c:v>
                </c:pt>
                <c:pt idx="21129">
                  <c:v>-3.4966442953020098</c:v>
                </c:pt>
                <c:pt idx="21130">
                  <c:v>1.44692737430167</c:v>
                </c:pt>
                <c:pt idx="21131">
                  <c:v>2.1003401360544198</c:v>
                </c:pt>
                <c:pt idx="21132">
                  <c:v>9.4702495201535495</c:v>
                </c:pt>
                <c:pt idx="21133">
                  <c:v>7.5385906040268402</c:v>
                </c:pt>
                <c:pt idx="21134">
                  <c:v>11.552264808362301</c:v>
                </c:pt>
                <c:pt idx="21135">
                  <c:v>13.1578099838969</c:v>
                </c:pt>
                <c:pt idx="21136">
                  <c:v>17.5764705882352</c:v>
                </c:pt>
                <c:pt idx="21137">
                  <c:v>11.8609715242881</c:v>
                </c:pt>
                <c:pt idx="21138">
                  <c:v>8.9273570324574898</c:v>
                </c:pt>
                <c:pt idx="21139">
                  <c:v>5.9374045801526698</c:v>
                </c:pt>
                <c:pt idx="21140">
                  <c:v>9.5090579710144905</c:v>
                </c:pt>
                <c:pt idx="21141">
                  <c:v>7.6429809358752099</c:v>
                </c:pt>
                <c:pt idx="21142">
                  <c:v>7.7284552845528403</c:v>
                </c:pt>
                <c:pt idx="21143">
                  <c:v>1.8440366972477</c:v>
                </c:pt>
                <c:pt idx="21144">
                  <c:v>2.5535714285714199</c:v>
                </c:pt>
                <c:pt idx="21145">
                  <c:v>1.2741935483870901</c:v>
                </c:pt>
                <c:pt idx="21146">
                  <c:v>12.9166666666666</c:v>
                </c:pt>
                <c:pt idx="21147">
                  <c:v>9.8688524590163897</c:v>
                </c:pt>
                <c:pt idx="21148">
                  <c:v>5.5123456790123404</c:v>
                </c:pt>
                <c:pt idx="21149">
                  <c:v>16.274193548387</c:v>
                </c:pt>
                <c:pt idx="21150">
                  <c:v>9.3709677419354804</c:v>
                </c:pt>
                <c:pt idx="21151">
                  <c:v>7.49166666666666</c:v>
                </c:pt>
                <c:pt idx="21152">
                  <c:v>-8.8709677419354802E-2</c:v>
                </c:pt>
                <c:pt idx="21153">
                  <c:v>1.7456140350877101</c:v>
                </c:pt>
                <c:pt idx="21154">
                  <c:v>6.2909090909090901</c:v>
                </c:pt>
                <c:pt idx="21155">
                  <c:v>38.5</c:v>
                </c:pt>
                <c:pt idx="21156">
                  <c:v>62.5</c:v>
                </c:pt>
                <c:pt idx="21157">
                  <c:v>98.3333333333333</c:v>
                </c:pt>
                <c:pt idx="21158">
                  <c:v>6.1304757418747</c:v>
                </c:pt>
                <c:pt idx="21159">
                  <c:v>6.2390317700453801</c:v>
                </c:pt>
                <c:pt idx="21160">
                  <c:v>8.5246338215712392</c:v>
                </c:pt>
                <c:pt idx="21161">
                  <c:v>7.7186351706036698</c:v>
                </c:pt>
                <c:pt idx="21162">
                  <c:v>9.3215384615384593</c:v>
                </c:pt>
                <c:pt idx="21163">
                  <c:v>12.605311355311301</c:v>
                </c:pt>
                <c:pt idx="21164">
                  <c:v>11.9629040805511</c:v>
                </c:pt>
                <c:pt idx="21165">
                  <c:v>11.0635781172991</c:v>
                </c:pt>
                <c:pt idx="21166">
                  <c:v>7.4443309499489203</c:v>
                </c:pt>
                <c:pt idx="21167">
                  <c:v>4.1521869382863903</c:v>
                </c:pt>
                <c:pt idx="21168">
                  <c:v>2.5669421487603299</c:v>
                </c:pt>
                <c:pt idx="21169">
                  <c:v>8.3355513307984701</c:v>
                </c:pt>
                <c:pt idx="21170">
                  <c:v>10.042553191489301</c:v>
                </c:pt>
                <c:pt idx="21171">
                  <c:v>10.9519450800915</c:v>
                </c:pt>
                <c:pt idx="21172">
                  <c:v>8.8701594533029606</c:v>
                </c:pt>
                <c:pt idx="21173">
                  <c:v>9.3664921465968494</c:v>
                </c:pt>
                <c:pt idx="21174">
                  <c:v>16.904255319148898</c:v>
                </c:pt>
                <c:pt idx="21175">
                  <c:v>17.228571428571399</c:v>
                </c:pt>
                <c:pt idx="21176">
                  <c:v>23.9174917491749</c:v>
                </c:pt>
                <c:pt idx="21177">
                  <c:v>15.754929577464701</c:v>
                </c:pt>
                <c:pt idx="21178">
                  <c:v>16.198250728862899</c:v>
                </c:pt>
                <c:pt idx="21179">
                  <c:v>8.1231671554252198</c:v>
                </c:pt>
                <c:pt idx="21180">
                  <c:v>7.1721311475409797</c:v>
                </c:pt>
                <c:pt idx="21181">
                  <c:v>14.56</c:v>
                </c:pt>
                <c:pt idx="21182">
                  <c:v>6.2291880781089404</c:v>
                </c:pt>
                <c:pt idx="21183">
                  <c:v>6.1950959488272899</c:v>
                </c:pt>
                <c:pt idx="21184">
                  <c:v>3.625</c:v>
                </c:pt>
                <c:pt idx="21185">
                  <c:v>6.2189944134078203</c:v>
                </c:pt>
                <c:pt idx="21186">
                  <c:v>6.7910284463894897</c:v>
                </c:pt>
                <c:pt idx="21187">
                  <c:v>10.213434452871001</c:v>
                </c:pt>
                <c:pt idx="21188">
                  <c:v>10.360655737704899</c:v>
                </c:pt>
                <c:pt idx="21189">
                  <c:v>9.0644444444444403</c:v>
                </c:pt>
                <c:pt idx="21190">
                  <c:v>4.1277407054337401</c:v>
                </c:pt>
                <c:pt idx="21191">
                  <c:v>7.0775280898876396</c:v>
                </c:pt>
                <c:pt idx="21192">
                  <c:v>2.9622030237580899</c:v>
                </c:pt>
                <c:pt idx="21193">
                  <c:v>12.161152614727801</c:v>
                </c:pt>
                <c:pt idx="21194">
                  <c:v>5.7106796116504803</c:v>
                </c:pt>
                <c:pt idx="21195">
                  <c:v>6.1255319148936103</c:v>
                </c:pt>
                <c:pt idx="21196">
                  <c:v>7.0785440613026802</c:v>
                </c:pt>
                <c:pt idx="21197">
                  <c:v>4.6610878661087796</c:v>
                </c:pt>
                <c:pt idx="21198">
                  <c:v>9.9402061855670105</c:v>
                </c:pt>
                <c:pt idx="21199">
                  <c:v>15.8942486085343</c:v>
                </c:pt>
                <c:pt idx="21200">
                  <c:v>13.641860465116199</c:v>
                </c:pt>
                <c:pt idx="21201">
                  <c:v>12.376782077393001</c:v>
                </c:pt>
                <c:pt idx="21202">
                  <c:v>4.2754716981131997</c:v>
                </c:pt>
                <c:pt idx="21203">
                  <c:v>3.9671361502347402</c:v>
                </c:pt>
                <c:pt idx="21204">
                  <c:v>3.7175732217573199</c:v>
                </c:pt>
                <c:pt idx="21205">
                  <c:v>8.4912280701754295</c:v>
                </c:pt>
                <c:pt idx="21206">
                  <c:v>4.5419354838709598</c:v>
                </c:pt>
                <c:pt idx="21207">
                  <c:v>4.5285714285714196</c:v>
                </c:pt>
                <c:pt idx="21208">
                  <c:v>4.2677419354838699</c:v>
                </c:pt>
                <c:pt idx="21209">
                  <c:v>4.5430463576158902</c:v>
                </c:pt>
                <c:pt idx="21210">
                  <c:v>7.4935064935064899</c:v>
                </c:pt>
                <c:pt idx="21211">
                  <c:v>11.1392757660167</c:v>
                </c:pt>
                <c:pt idx="21212">
                  <c:v>14.059139784946201</c:v>
                </c:pt>
                <c:pt idx="21213">
                  <c:v>6.1105121293800497</c:v>
                </c:pt>
                <c:pt idx="21214">
                  <c:v>-2.47353760445682</c:v>
                </c:pt>
                <c:pt idx="21215">
                  <c:v>-0.15591397849462299</c:v>
                </c:pt>
                <c:pt idx="21216">
                  <c:v>1.8991596638655399</c:v>
                </c:pt>
                <c:pt idx="21217">
                  <c:v>3.9648648648648601</c:v>
                </c:pt>
                <c:pt idx="21218">
                  <c:v>5.0789473684210504</c:v>
                </c:pt>
                <c:pt idx="21219">
                  <c:v>3.6071428571428501</c:v>
                </c:pt>
                <c:pt idx="21220">
                  <c:v>-6.3548387096774102</c:v>
                </c:pt>
                <c:pt idx="21221">
                  <c:v>-1.2666666666666599</c:v>
                </c:pt>
                <c:pt idx="21222">
                  <c:v>-1.0967741935483799</c:v>
                </c:pt>
                <c:pt idx="21223">
                  <c:v>11.1041666666666</c:v>
                </c:pt>
                <c:pt idx="21224">
                  <c:v>9.5769230769230695</c:v>
                </c:pt>
                <c:pt idx="21225">
                  <c:v>14.3766233766233</c:v>
                </c:pt>
                <c:pt idx="21226">
                  <c:v>3.2586206896551699</c:v>
                </c:pt>
                <c:pt idx="21227">
                  <c:v>12.2903225806451</c:v>
                </c:pt>
                <c:pt idx="21228">
                  <c:v>11.5254237288135</c:v>
                </c:pt>
                <c:pt idx="21229">
                  <c:v>0.44736842105263103</c:v>
                </c:pt>
                <c:pt idx="21230">
                  <c:v>6.4824999999999999</c:v>
                </c:pt>
                <c:pt idx="21231">
                  <c:v>4.1600985221674804</c:v>
                </c:pt>
                <c:pt idx="21232">
                  <c:v>5.5675675675675604</c:v>
                </c:pt>
                <c:pt idx="21233">
                  <c:v>1.9516806722689</c:v>
                </c:pt>
                <c:pt idx="21234">
                  <c:v>3.8822393822393799</c:v>
                </c:pt>
                <c:pt idx="21235">
                  <c:v>8.7821782178217802</c:v>
                </c:pt>
                <c:pt idx="21236">
                  <c:v>8.3700623700623709</c:v>
                </c:pt>
                <c:pt idx="21237">
                  <c:v>6.6779279279279198</c:v>
                </c:pt>
                <c:pt idx="21238">
                  <c:v>4.6703056768558904</c:v>
                </c:pt>
                <c:pt idx="21239">
                  <c:v>2.8201634877384101</c:v>
                </c:pt>
                <c:pt idx="21240">
                  <c:v>3.2757847533632201</c:v>
                </c:pt>
                <c:pt idx="21241">
                  <c:v>11.9822222222222</c:v>
                </c:pt>
                <c:pt idx="21242">
                  <c:v>3.216796875</c:v>
                </c:pt>
                <c:pt idx="21243">
                  <c:v>7.4782608695652097</c:v>
                </c:pt>
                <c:pt idx="21244">
                  <c:v>2.4954128440366898</c:v>
                </c:pt>
                <c:pt idx="21245">
                  <c:v>6.2126126126126104</c:v>
                </c:pt>
                <c:pt idx="21246">
                  <c:v>10.2240527182866</c:v>
                </c:pt>
                <c:pt idx="21247">
                  <c:v>10.733153638814001</c:v>
                </c:pt>
                <c:pt idx="21248">
                  <c:v>11.735973597359701</c:v>
                </c:pt>
                <c:pt idx="21249">
                  <c:v>7.8514705882352898</c:v>
                </c:pt>
                <c:pt idx="21250">
                  <c:v>1.0123076923076899</c:v>
                </c:pt>
                <c:pt idx="21251">
                  <c:v>3.4615384615384599</c:v>
                </c:pt>
                <c:pt idx="21252">
                  <c:v>-3.1078610603290601E-2</c:v>
                </c:pt>
                <c:pt idx="21253">
                  <c:v>7.27797833935018</c:v>
                </c:pt>
                <c:pt idx="21254">
                  <c:v>6.92364532019704</c:v>
                </c:pt>
                <c:pt idx="21255">
                  <c:v>8.2203856749311299</c:v>
                </c:pt>
                <c:pt idx="21256">
                  <c:v>8.7185929648241203</c:v>
                </c:pt>
                <c:pt idx="21257">
                  <c:v>8.0807736063708706</c:v>
                </c:pt>
                <c:pt idx="21258">
                  <c:v>10.2622601279317</c:v>
                </c:pt>
                <c:pt idx="21259">
                  <c:v>10.821223709369001</c:v>
                </c:pt>
                <c:pt idx="21260">
                  <c:v>14.477411477411399</c:v>
                </c:pt>
                <c:pt idx="21261">
                  <c:v>9.7107790821771598</c:v>
                </c:pt>
                <c:pt idx="21262">
                  <c:v>6.2026209677419297</c:v>
                </c:pt>
                <c:pt idx="21263">
                  <c:v>7.1849865951742604</c:v>
                </c:pt>
                <c:pt idx="21264">
                  <c:v>3.75030303030303</c:v>
                </c:pt>
                <c:pt idx="21265">
                  <c:v>12.2721268163804</c:v>
                </c:pt>
                <c:pt idx="21266">
                  <c:v>20</c:v>
                </c:pt>
                <c:pt idx="21267">
                  <c:v>11.96875</c:v>
                </c:pt>
                <c:pt idx="21268">
                  <c:v>12.799319727891101</c:v>
                </c:pt>
                <c:pt idx="21269">
                  <c:v>4.9310344827586201</c:v>
                </c:pt>
                <c:pt idx="21270">
                  <c:v>8.2892857142857093</c:v>
                </c:pt>
                <c:pt idx="21271">
                  <c:v>6.4417808219178001</c:v>
                </c:pt>
                <c:pt idx="21272">
                  <c:v>7.25</c:v>
                </c:pt>
                <c:pt idx="21273">
                  <c:v>12.6778042959427</c:v>
                </c:pt>
                <c:pt idx="21274">
                  <c:v>6.6037735849056602</c:v>
                </c:pt>
                <c:pt idx="21275">
                  <c:v>1.4527896995708101</c:v>
                </c:pt>
                <c:pt idx="21276">
                  <c:v>5.9903846153846096</c:v>
                </c:pt>
                <c:pt idx="21277">
                  <c:v>5.2228116710875296</c:v>
                </c:pt>
                <c:pt idx="21278">
                  <c:v>8.6435406698564599</c:v>
                </c:pt>
                <c:pt idx="21279">
                  <c:v>6.0557335041639897</c:v>
                </c:pt>
                <c:pt idx="21280">
                  <c:v>8.9784880147510702</c:v>
                </c:pt>
                <c:pt idx="21281">
                  <c:v>5.29082774049217</c:v>
                </c:pt>
                <c:pt idx="21282">
                  <c:v>4.8554948391013903</c:v>
                </c:pt>
                <c:pt idx="21283">
                  <c:v>5.6332665330661298</c:v>
                </c:pt>
                <c:pt idx="21284">
                  <c:v>9.6811023622047205</c:v>
                </c:pt>
                <c:pt idx="21285">
                  <c:v>8.8114434330299094</c:v>
                </c:pt>
                <c:pt idx="21286">
                  <c:v>6.45591116917047</c:v>
                </c:pt>
                <c:pt idx="21287">
                  <c:v>0.411360799001248</c:v>
                </c:pt>
                <c:pt idx="21288">
                  <c:v>3.2047297297297299</c:v>
                </c:pt>
                <c:pt idx="21289">
                  <c:v>2.4923761118170198</c:v>
                </c:pt>
                <c:pt idx="21290">
                  <c:v>9.9054458408138792</c:v>
                </c:pt>
                <c:pt idx="21291">
                  <c:v>8.9786019971469297</c:v>
                </c:pt>
                <c:pt idx="21292">
                  <c:v>11.366111951588501</c:v>
                </c:pt>
                <c:pt idx="21293">
                  <c:v>7.1091644204851701</c:v>
                </c:pt>
                <c:pt idx="21294">
                  <c:v>7.4289340101522798</c:v>
                </c:pt>
                <c:pt idx="21295">
                  <c:v>8.3695920889987594</c:v>
                </c:pt>
                <c:pt idx="21296">
                  <c:v>14.1349693251533</c:v>
                </c:pt>
                <c:pt idx="21297">
                  <c:v>17.880913539967299</c:v>
                </c:pt>
                <c:pt idx="21298">
                  <c:v>10.8397260273972</c:v>
                </c:pt>
                <c:pt idx="21299">
                  <c:v>6.51166180758017</c:v>
                </c:pt>
                <c:pt idx="21300">
                  <c:v>7.6516464471403802</c:v>
                </c:pt>
                <c:pt idx="21301">
                  <c:v>3.02725724020442</c:v>
                </c:pt>
                <c:pt idx="21302">
                  <c:v>11.2909967845659</c:v>
                </c:pt>
                <c:pt idx="21303">
                  <c:v>5.8715890850722303</c:v>
                </c:pt>
                <c:pt idx="21304">
                  <c:v>6.4172661870503598</c:v>
                </c:pt>
                <c:pt idx="21305">
                  <c:v>6.38360655737704</c:v>
                </c:pt>
                <c:pt idx="21306">
                  <c:v>7.5688350983358497</c:v>
                </c:pt>
                <c:pt idx="21307">
                  <c:v>13.107038123167101</c:v>
                </c:pt>
                <c:pt idx="21308">
                  <c:v>12.5571245186136</c:v>
                </c:pt>
                <c:pt idx="21309">
                  <c:v>12.435804701627401</c:v>
                </c:pt>
                <c:pt idx="21310">
                  <c:v>10.9147909967845</c:v>
                </c:pt>
                <c:pt idx="21311">
                  <c:v>6.2477477477477397</c:v>
                </c:pt>
                <c:pt idx="21312">
                  <c:v>4.7692307692307603</c:v>
                </c:pt>
                <c:pt idx="21313">
                  <c:v>1.5607142857142799</c:v>
                </c:pt>
                <c:pt idx="21314">
                  <c:v>7.9719298245613999</c:v>
                </c:pt>
                <c:pt idx="21315">
                  <c:v>7.6935897435897402</c:v>
                </c:pt>
                <c:pt idx="21316">
                  <c:v>5.9540389972144796</c:v>
                </c:pt>
                <c:pt idx="21317">
                  <c:v>7.0012804097311099</c:v>
                </c:pt>
                <c:pt idx="21318">
                  <c:v>10.959896507115101</c:v>
                </c:pt>
                <c:pt idx="21319">
                  <c:v>12.8038507821901</c:v>
                </c:pt>
                <c:pt idx="21320">
                  <c:v>12.769140164899801</c:v>
                </c:pt>
                <c:pt idx="21321">
                  <c:v>13.304283604135801</c:v>
                </c:pt>
                <c:pt idx="21322">
                  <c:v>11.356110381077499</c:v>
                </c:pt>
                <c:pt idx="21323">
                  <c:v>7.2696245733788398</c:v>
                </c:pt>
                <c:pt idx="21324">
                  <c:v>4.9312500000000004</c:v>
                </c:pt>
                <c:pt idx="21325">
                  <c:v>3.36911764705882</c:v>
                </c:pt>
                <c:pt idx="21326">
                  <c:v>9.3311081441922497</c:v>
                </c:pt>
                <c:pt idx="21327">
                  <c:v>12.665753424657501</c:v>
                </c:pt>
                <c:pt idx="21328">
                  <c:v>15.663608562691101</c:v>
                </c:pt>
                <c:pt idx="21329">
                  <c:v>8.4060773480662991</c:v>
                </c:pt>
                <c:pt idx="21330">
                  <c:v>-0.92105263157894701</c:v>
                </c:pt>
                <c:pt idx="21331">
                  <c:v>15.1402714932126</c:v>
                </c:pt>
                <c:pt idx="21332">
                  <c:v>7.6172506738544401</c:v>
                </c:pt>
                <c:pt idx="21333">
                  <c:v>11.933121019108199</c:v>
                </c:pt>
                <c:pt idx="21334">
                  <c:v>3.4563953488372001</c:v>
                </c:pt>
                <c:pt idx="21335">
                  <c:v>-2.5897435897435899</c:v>
                </c:pt>
                <c:pt idx="21336">
                  <c:v>14.519480519480499</c:v>
                </c:pt>
                <c:pt idx="21337">
                  <c:v>12.0531400966183</c:v>
                </c:pt>
                <c:pt idx="21338">
                  <c:v>18.154115586690001</c:v>
                </c:pt>
                <c:pt idx="21339">
                  <c:v>16.740506329113899</c:v>
                </c:pt>
                <c:pt idx="21340">
                  <c:v>17.5107794361525</c:v>
                </c:pt>
                <c:pt idx="21341">
                  <c:v>19.9424920127795</c:v>
                </c:pt>
                <c:pt idx="21342">
                  <c:v>21.452380952380899</c:v>
                </c:pt>
                <c:pt idx="21343">
                  <c:v>20.569930069929999</c:v>
                </c:pt>
                <c:pt idx="21344">
                  <c:v>18.214862681744702</c:v>
                </c:pt>
                <c:pt idx="21345">
                  <c:v>15.4254658385093</c:v>
                </c:pt>
                <c:pt idx="21346">
                  <c:v>16.829313543599199</c:v>
                </c:pt>
                <c:pt idx="21347">
                  <c:v>11.998236331569601</c:v>
                </c:pt>
                <c:pt idx="21348">
                  <c:v>15.153061224489701</c:v>
                </c:pt>
                <c:pt idx="21349">
                  <c:v>7.6317747077576996</c:v>
                </c:pt>
                <c:pt idx="21350">
                  <c:v>11.1236686390532</c:v>
                </c:pt>
                <c:pt idx="21351">
                  <c:v>8.6487935656836399</c:v>
                </c:pt>
                <c:pt idx="21352">
                  <c:v>11.4539210074413</c:v>
                </c:pt>
                <c:pt idx="21353">
                  <c:v>10.269624573378801</c:v>
                </c:pt>
                <c:pt idx="21354">
                  <c:v>9.6479338842975206</c:v>
                </c:pt>
                <c:pt idx="21355">
                  <c:v>13.7575332866152</c:v>
                </c:pt>
                <c:pt idx="21356">
                  <c:v>9.57397812320092</c:v>
                </c:pt>
                <c:pt idx="21357">
                  <c:v>7.3365949119373699</c:v>
                </c:pt>
                <c:pt idx="21358">
                  <c:v>6.2788002726652996</c:v>
                </c:pt>
                <c:pt idx="21359">
                  <c:v>4.7352773013150298</c:v>
                </c:pt>
                <c:pt idx="21360">
                  <c:v>12.8092582264361</c:v>
                </c:pt>
                <c:pt idx="21361">
                  <c:v>4.5354223433242504</c:v>
                </c:pt>
                <c:pt idx="21362">
                  <c:v>7.1772151898734098</c:v>
                </c:pt>
                <c:pt idx="21363">
                  <c:v>4.7533234859675</c:v>
                </c:pt>
                <c:pt idx="21364">
                  <c:v>7.5757097791798103</c:v>
                </c:pt>
                <c:pt idx="21365">
                  <c:v>8.62383900928792</c:v>
                </c:pt>
                <c:pt idx="21366">
                  <c:v>13.340314136125601</c:v>
                </c:pt>
                <c:pt idx="21367">
                  <c:v>11.9411764705882</c:v>
                </c:pt>
                <c:pt idx="21368">
                  <c:v>9.7545582047685802</c:v>
                </c:pt>
                <c:pt idx="21369">
                  <c:v>7.6626984126984103</c:v>
                </c:pt>
                <c:pt idx="21370">
                  <c:v>6.9913494809688501</c:v>
                </c:pt>
                <c:pt idx="21371">
                  <c:v>3.3172302737520099</c:v>
                </c:pt>
                <c:pt idx="21372">
                  <c:v>10.9476923076923</c:v>
                </c:pt>
                <c:pt idx="21373">
                  <c:v>0.63225412339645604</c:v>
                </c:pt>
                <c:pt idx="21374">
                  <c:v>-0.82142857142857095</c:v>
                </c:pt>
                <c:pt idx="21375">
                  <c:v>4.8276276276276198</c:v>
                </c:pt>
                <c:pt idx="21376">
                  <c:v>4.8453608247422597</c:v>
                </c:pt>
                <c:pt idx="21377">
                  <c:v>11.3089609675645</c:v>
                </c:pt>
                <c:pt idx="21378">
                  <c:v>12.8869606003752</c:v>
                </c:pt>
                <c:pt idx="21379">
                  <c:v>13.1466208476517</c:v>
                </c:pt>
                <c:pt idx="21380">
                  <c:v>8.7189952904238606</c:v>
                </c:pt>
                <c:pt idx="21381">
                  <c:v>5.7862838915470496</c:v>
                </c:pt>
                <c:pt idx="21382">
                  <c:v>2.11672131147541</c:v>
                </c:pt>
                <c:pt idx="21383">
                  <c:v>1.61779769526248</c:v>
                </c:pt>
                <c:pt idx="21384">
                  <c:v>2.9455108359133102</c:v>
                </c:pt>
                <c:pt idx="21385">
                  <c:v>3.61941410129096</c:v>
                </c:pt>
                <c:pt idx="21386">
                  <c:v>5.6669401148482299</c:v>
                </c:pt>
                <c:pt idx="21387">
                  <c:v>5.9351544549400002</c:v>
                </c:pt>
                <c:pt idx="21388">
                  <c:v>7.6548313466903304</c:v>
                </c:pt>
                <c:pt idx="21389">
                  <c:v>9.5863444392304</c:v>
                </c:pt>
                <c:pt idx="21390">
                  <c:v>11.686768279213601</c:v>
                </c:pt>
                <c:pt idx="21391">
                  <c:v>12.190644753476599</c:v>
                </c:pt>
                <c:pt idx="21392">
                  <c:v>5.8208679593721104</c:v>
                </c:pt>
                <c:pt idx="21393">
                  <c:v>6.1643258426966296</c:v>
                </c:pt>
                <c:pt idx="21394">
                  <c:v>5.72842845550446</c:v>
                </c:pt>
                <c:pt idx="21395">
                  <c:v>3.3906288532675699</c:v>
                </c:pt>
                <c:pt idx="21396">
                  <c:v>9.0567237163814092</c:v>
                </c:pt>
                <c:pt idx="21397">
                  <c:v>6.0334883720930197</c:v>
                </c:pt>
                <c:pt idx="21398">
                  <c:v>4.8659043659043597</c:v>
                </c:pt>
                <c:pt idx="21399">
                  <c:v>6.5563909774436002</c:v>
                </c:pt>
                <c:pt idx="21400">
                  <c:v>8.8931068931068893</c:v>
                </c:pt>
                <c:pt idx="21401">
                  <c:v>11.0217821782178</c:v>
                </c:pt>
                <c:pt idx="21402">
                  <c:v>14.1938775510204</c:v>
                </c:pt>
                <c:pt idx="21403">
                  <c:v>12.880341880341801</c:v>
                </c:pt>
                <c:pt idx="21404">
                  <c:v>12.8078324225865</c:v>
                </c:pt>
                <c:pt idx="21405">
                  <c:v>10.088159031979201</c:v>
                </c:pt>
                <c:pt idx="21406">
                  <c:v>11.676756756756699</c:v>
                </c:pt>
                <c:pt idx="21407">
                  <c:v>7.1410916580844397</c:v>
                </c:pt>
                <c:pt idx="21408">
                  <c:v>8.6368366285119595</c:v>
                </c:pt>
                <c:pt idx="21409">
                  <c:v>-4.1428571428571397</c:v>
                </c:pt>
                <c:pt idx="21410">
                  <c:v>-17.75</c:v>
                </c:pt>
                <c:pt idx="21411">
                  <c:v>-3</c:v>
                </c:pt>
                <c:pt idx="21412">
                  <c:v>2.6</c:v>
                </c:pt>
                <c:pt idx="21413">
                  <c:v>-5.75</c:v>
                </c:pt>
                <c:pt idx="21414">
                  <c:v>29</c:v>
                </c:pt>
                <c:pt idx="21415">
                  <c:v>1.6923076923076901</c:v>
                </c:pt>
                <c:pt idx="21416">
                  <c:v>6.1213793103448202</c:v>
                </c:pt>
                <c:pt idx="21417">
                  <c:v>4.2229580573951404</c:v>
                </c:pt>
                <c:pt idx="21418">
                  <c:v>6.3716349310571196</c:v>
                </c:pt>
                <c:pt idx="21419">
                  <c:v>8.7585499316005393</c:v>
                </c:pt>
                <c:pt idx="21420">
                  <c:v>11.7912234042553</c:v>
                </c:pt>
                <c:pt idx="21421">
                  <c:v>15.2687306501547</c:v>
                </c:pt>
                <c:pt idx="21422">
                  <c:v>14.022271714922001</c:v>
                </c:pt>
                <c:pt idx="21423">
                  <c:v>10.1465517241379</c:v>
                </c:pt>
                <c:pt idx="21424">
                  <c:v>5.4002590673575099</c:v>
                </c:pt>
                <c:pt idx="21425">
                  <c:v>4.7366440933032301</c:v>
                </c:pt>
                <c:pt idx="21426">
                  <c:v>3.5335255948089399</c:v>
                </c:pt>
                <c:pt idx="21427">
                  <c:v>6.9096126255380197</c:v>
                </c:pt>
                <c:pt idx="21428">
                  <c:v>10.651785714285699</c:v>
                </c:pt>
                <c:pt idx="21429">
                  <c:v>15.947019867549599</c:v>
                </c:pt>
                <c:pt idx="21430">
                  <c:v>16.853372434017501</c:v>
                </c:pt>
                <c:pt idx="21431">
                  <c:v>-0.31034482758620602</c:v>
                </c:pt>
                <c:pt idx="21432">
                  <c:v>16.322580645161199</c:v>
                </c:pt>
                <c:pt idx="21433">
                  <c:v>32.090439276485696</c:v>
                </c:pt>
                <c:pt idx="21434">
                  <c:v>28.162735849056599</c:v>
                </c:pt>
                <c:pt idx="21435">
                  <c:v>15.5198237885462</c:v>
                </c:pt>
                <c:pt idx="21436">
                  <c:v>11.9199084668192</c:v>
                </c:pt>
                <c:pt idx="21437">
                  <c:v>13.3275862068965</c:v>
                </c:pt>
                <c:pt idx="21438">
                  <c:v>-6.4827586206896504</c:v>
                </c:pt>
                <c:pt idx="21439">
                  <c:v>23.646808510638198</c:v>
                </c:pt>
                <c:pt idx="21440">
                  <c:v>5.8557640750670199</c:v>
                </c:pt>
                <c:pt idx="21441">
                  <c:v>8.2947805456702195</c:v>
                </c:pt>
                <c:pt idx="21442">
                  <c:v>7.1626694473409804</c:v>
                </c:pt>
                <c:pt idx="21443">
                  <c:v>7.5474801061007897</c:v>
                </c:pt>
                <c:pt idx="21444">
                  <c:v>10.0605112154407</c:v>
                </c:pt>
                <c:pt idx="21445">
                  <c:v>9.7801350048216005</c:v>
                </c:pt>
                <c:pt idx="21446">
                  <c:v>10.8085501858736</c:v>
                </c:pt>
                <c:pt idx="21447">
                  <c:v>8.2594164456233408</c:v>
                </c:pt>
                <c:pt idx="21448">
                  <c:v>6.4167482859941201</c:v>
                </c:pt>
                <c:pt idx="21449">
                  <c:v>5.6191074795725902</c:v>
                </c:pt>
                <c:pt idx="21450">
                  <c:v>5.1649425287356303</c:v>
                </c:pt>
                <c:pt idx="21451">
                  <c:v>10.670731707317</c:v>
                </c:pt>
                <c:pt idx="21452">
                  <c:v>4.2158878504672899</c:v>
                </c:pt>
                <c:pt idx="21453">
                  <c:v>6.1936127744510898</c:v>
                </c:pt>
                <c:pt idx="21454">
                  <c:v>7.4190391459074698</c:v>
                </c:pt>
                <c:pt idx="21455">
                  <c:v>9.2994604316546692</c:v>
                </c:pt>
                <c:pt idx="21456">
                  <c:v>9.6931034482758598</c:v>
                </c:pt>
                <c:pt idx="21457">
                  <c:v>15.645768025078301</c:v>
                </c:pt>
                <c:pt idx="21458">
                  <c:v>16.8250478011472</c:v>
                </c:pt>
                <c:pt idx="21459">
                  <c:v>15.493220338983001</c:v>
                </c:pt>
                <c:pt idx="21460">
                  <c:v>8.6663980660757396</c:v>
                </c:pt>
                <c:pt idx="21461">
                  <c:v>2.2946341463414601</c:v>
                </c:pt>
                <c:pt idx="21462">
                  <c:v>3.5323193916349802</c:v>
                </c:pt>
                <c:pt idx="21463">
                  <c:v>6.6212121212121202</c:v>
                </c:pt>
                <c:pt idx="21464">
                  <c:v>3.875</c:v>
                </c:pt>
                <c:pt idx="21465">
                  <c:v>6.1118881118881099</c:v>
                </c:pt>
                <c:pt idx="21466">
                  <c:v>5.0085836909871198</c:v>
                </c:pt>
                <c:pt idx="21467">
                  <c:v>5.8933054393305397</c:v>
                </c:pt>
                <c:pt idx="21468">
                  <c:v>13.0467836257309</c:v>
                </c:pt>
                <c:pt idx="21469">
                  <c:v>16.209337349397501</c:v>
                </c:pt>
                <c:pt idx="21470">
                  <c:v>14.9538714991762</c:v>
                </c:pt>
                <c:pt idx="21471">
                  <c:v>10.6432835820895</c:v>
                </c:pt>
                <c:pt idx="21472">
                  <c:v>6.1776119402985001</c:v>
                </c:pt>
                <c:pt idx="21473">
                  <c:v>4.6719367588932803</c:v>
                </c:pt>
                <c:pt idx="21474">
                  <c:v>2.41060903732809</c:v>
                </c:pt>
                <c:pt idx="21475">
                  <c:v>6.2363636363636301</c:v>
                </c:pt>
                <c:pt idx="21476">
                  <c:v>4.4519230769230704</c:v>
                </c:pt>
                <c:pt idx="21477">
                  <c:v>5.8757062146892602</c:v>
                </c:pt>
                <c:pt idx="21478">
                  <c:v>6.1706666666666603</c:v>
                </c:pt>
                <c:pt idx="21479">
                  <c:v>7.05</c:v>
                </c:pt>
                <c:pt idx="21480">
                  <c:v>8.7621621621621593</c:v>
                </c:pt>
                <c:pt idx="21481">
                  <c:v>8.5777262180974407</c:v>
                </c:pt>
                <c:pt idx="21482">
                  <c:v>12.385650224215199</c:v>
                </c:pt>
                <c:pt idx="21483">
                  <c:v>13.1443298969072</c:v>
                </c:pt>
                <c:pt idx="21484">
                  <c:v>2.5460526315789398</c:v>
                </c:pt>
                <c:pt idx="21485">
                  <c:v>7.22847682119205</c:v>
                </c:pt>
                <c:pt idx="21486">
                  <c:v>3.4896551724137899</c:v>
                </c:pt>
                <c:pt idx="21487">
                  <c:v>10.1563517915309</c:v>
                </c:pt>
                <c:pt idx="21488">
                  <c:v>52.733333333333299</c:v>
                </c:pt>
                <c:pt idx="21489">
                  <c:v>36.1111111111111</c:v>
                </c:pt>
                <c:pt idx="21490">
                  <c:v>30.681818181818102</c:v>
                </c:pt>
                <c:pt idx="21491">
                  <c:v>40.75</c:v>
                </c:pt>
                <c:pt idx="21492">
                  <c:v>5.6226415094339597</c:v>
                </c:pt>
                <c:pt idx="21493">
                  <c:v>10.967741935483801</c:v>
                </c:pt>
                <c:pt idx="21494">
                  <c:v>6.8292682926829196</c:v>
                </c:pt>
                <c:pt idx="21495">
                  <c:v>15.4255319148936</c:v>
                </c:pt>
                <c:pt idx="21496">
                  <c:v>-16</c:v>
                </c:pt>
                <c:pt idx="21497">
                  <c:v>3.9521785334750201</c:v>
                </c:pt>
                <c:pt idx="21498">
                  <c:v>6.1526561587857502</c:v>
                </c:pt>
                <c:pt idx="21499">
                  <c:v>3.76161879895561</c:v>
                </c:pt>
                <c:pt idx="21500">
                  <c:v>8.8235942668136698</c:v>
                </c:pt>
                <c:pt idx="21501">
                  <c:v>9.5275385016966805</c:v>
                </c:pt>
                <c:pt idx="21502">
                  <c:v>12.538257940327201</c:v>
                </c:pt>
                <c:pt idx="21503">
                  <c:v>11.8953421506613</c:v>
                </c:pt>
                <c:pt idx="21504">
                  <c:v>9.4976562500000004</c:v>
                </c:pt>
                <c:pt idx="21505">
                  <c:v>3.59526743899433</c:v>
                </c:pt>
                <c:pt idx="21506">
                  <c:v>7.2835420393559902</c:v>
                </c:pt>
                <c:pt idx="21507">
                  <c:v>3.9533052039381098</c:v>
                </c:pt>
                <c:pt idx="21508">
                  <c:v>8.7933680460400101</c:v>
                </c:pt>
                <c:pt idx="21509">
                  <c:v>4.7240853658536501</c:v>
                </c:pt>
                <c:pt idx="21510">
                  <c:v>5.1079234972677598</c:v>
                </c:pt>
                <c:pt idx="21511">
                  <c:v>9.6260554885404108</c:v>
                </c:pt>
                <c:pt idx="21512">
                  <c:v>8.1546511627906906</c:v>
                </c:pt>
                <c:pt idx="21513">
                  <c:v>5.1434262948207099</c:v>
                </c:pt>
                <c:pt idx="21514">
                  <c:v>7.5234657039711097</c:v>
                </c:pt>
                <c:pt idx="21515">
                  <c:v>10.1210268948655</c:v>
                </c:pt>
                <c:pt idx="21516">
                  <c:v>10.4926884139482</c:v>
                </c:pt>
                <c:pt idx="21517">
                  <c:v>4.3734042553191399</c:v>
                </c:pt>
                <c:pt idx="21518">
                  <c:v>4.7864923747276604</c:v>
                </c:pt>
                <c:pt idx="21519">
                  <c:v>2.40330188679245</c:v>
                </c:pt>
                <c:pt idx="21520">
                  <c:v>7.4641943734015301</c:v>
                </c:pt>
                <c:pt idx="21521">
                  <c:v>1.8320456835740599</c:v>
                </c:pt>
                <c:pt idx="21522">
                  <c:v>5.8112965340179699</c:v>
                </c:pt>
                <c:pt idx="21523">
                  <c:v>5.4073339940535101</c:v>
                </c:pt>
                <c:pt idx="21524">
                  <c:v>8.8948778038165308</c:v>
                </c:pt>
                <c:pt idx="21525">
                  <c:v>8.5920542635658901</c:v>
                </c:pt>
                <c:pt idx="21526">
                  <c:v>12.052464687229699</c:v>
                </c:pt>
                <c:pt idx="21527">
                  <c:v>11.2679581690382</c:v>
                </c:pt>
                <c:pt idx="21528">
                  <c:v>8.3763324579020502</c:v>
                </c:pt>
                <c:pt idx="21529">
                  <c:v>2.9331368290412598</c:v>
                </c:pt>
                <c:pt idx="21530">
                  <c:v>6.3634048744998104</c:v>
                </c:pt>
                <c:pt idx="21531">
                  <c:v>2.3522964509394502</c:v>
                </c:pt>
                <c:pt idx="21532">
                  <c:v>9.1413665432514293</c:v>
                </c:pt>
                <c:pt idx="21533">
                  <c:v>8.0810074880871294</c:v>
                </c:pt>
                <c:pt idx="21534">
                  <c:v>9.0600144613159799</c:v>
                </c:pt>
                <c:pt idx="21535">
                  <c:v>6.5608607935440402</c:v>
                </c:pt>
                <c:pt idx="21536">
                  <c:v>9.5452887537993902</c:v>
                </c:pt>
                <c:pt idx="21537">
                  <c:v>10.9718714121699</c:v>
                </c:pt>
                <c:pt idx="21538">
                  <c:v>12.0734048560135</c:v>
                </c:pt>
                <c:pt idx="21539">
                  <c:v>13.588770864946801</c:v>
                </c:pt>
                <c:pt idx="21540">
                  <c:v>8.7768379960962903</c:v>
                </c:pt>
                <c:pt idx="21541">
                  <c:v>7.3504885993485303</c:v>
                </c:pt>
                <c:pt idx="21542">
                  <c:v>8.1528861154446108</c:v>
                </c:pt>
                <c:pt idx="21543">
                  <c:v>5.5604002859185098</c:v>
                </c:pt>
                <c:pt idx="21544">
                  <c:v>12.7738181818181</c:v>
                </c:pt>
                <c:pt idx="21545">
                  <c:v>9.2580645161290303</c:v>
                </c:pt>
                <c:pt idx="21546">
                  <c:v>7.8693790149892902</c:v>
                </c:pt>
                <c:pt idx="21547">
                  <c:v>5.9278557114228398</c:v>
                </c:pt>
                <c:pt idx="21548">
                  <c:v>9.125</c:v>
                </c:pt>
                <c:pt idx="21549">
                  <c:v>9.5086042065009497</c:v>
                </c:pt>
                <c:pt idx="21550">
                  <c:v>7.8266423357664197</c:v>
                </c:pt>
                <c:pt idx="21551">
                  <c:v>13.463654223968501</c:v>
                </c:pt>
                <c:pt idx="21552">
                  <c:v>7.4786885245901598</c:v>
                </c:pt>
                <c:pt idx="21553">
                  <c:v>3.50077041602465</c:v>
                </c:pt>
                <c:pt idx="21554">
                  <c:v>0.42153284671532798</c:v>
                </c:pt>
                <c:pt idx="21555">
                  <c:v>4.8030821917808204</c:v>
                </c:pt>
                <c:pt idx="21556">
                  <c:v>10.9488448844884</c:v>
                </c:pt>
                <c:pt idx="21557">
                  <c:v>4.9944598337950099</c:v>
                </c:pt>
                <c:pt idx="21558">
                  <c:v>7.0461538461538398</c:v>
                </c:pt>
                <c:pt idx="21559">
                  <c:v>8.30138888888888</c:v>
                </c:pt>
                <c:pt idx="21560">
                  <c:v>7.6734104046242697</c:v>
                </c:pt>
                <c:pt idx="21561">
                  <c:v>9.5964912280701693</c:v>
                </c:pt>
                <c:pt idx="21562">
                  <c:v>10.090545938748299</c:v>
                </c:pt>
                <c:pt idx="21563">
                  <c:v>12.2</c:v>
                </c:pt>
                <c:pt idx="21564">
                  <c:v>7.21</c:v>
                </c:pt>
                <c:pt idx="21565">
                  <c:v>6.60340314136125</c:v>
                </c:pt>
                <c:pt idx="21566">
                  <c:v>4.1328413284132797</c:v>
                </c:pt>
                <c:pt idx="21567">
                  <c:v>1.23414634146341</c:v>
                </c:pt>
                <c:pt idx="21568">
                  <c:v>7.7649918962722797</c:v>
                </c:pt>
                <c:pt idx="21569">
                  <c:v>6.1657458563535901</c:v>
                </c:pt>
                <c:pt idx="21570">
                  <c:v>7.47752247752247</c:v>
                </c:pt>
                <c:pt idx="21571">
                  <c:v>7.8732517482517403</c:v>
                </c:pt>
                <c:pt idx="21572">
                  <c:v>8.3352657004830899</c:v>
                </c:pt>
                <c:pt idx="21573">
                  <c:v>8.9767216294859296</c:v>
                </c:pt>
                <c:pt idx="21574">
                  <c:v>8.8580765639589103</c:v>
                </c:pt>
                <c:pt idx="21575">
                  <c:v>11.048943270300301</c:v>
                </c:pt>
                <c:pt idx="21576">
                  <c:v>7.4302788844621501</c:v>
                </c:pt>
                <c:pt idx="21577">
                  <c:v>5.2541284403669701</c:v>
                </c:pt>
                <c:pt idx="21578">
                  <c:v>5.7131696428571397</c:v>
                </c:pt>
                <c:pt idx="21579">
                  <c:v>5.1968348170128502</c:v>
                </c:pt>
                <c:pt idx="21580">
                  <c:v>12.2040256175663</c:v>
                </c:pt>
                <c:pt idx="21581">
                  <c:v>1.7510059171597601</c:v>
                </c:pt>
                <c:pt idx="21582">
                  <c:v>3.5072202166064899</c:v>
                </c:pt>
                <c:pt idx="21583">
                  <c:v>6.5330386226151598</c:v>
                </c:pt>
                <c:pt idx="21584">
                  <c:v>4.7839729664494302</c:v>
                </c:pt>
                <c:pt idx="21585">
                  <c:v>8.4549718574108805</c:v>
                </c:pt>
                <c:pt idx="21586">
                  <c:v>9.1806914546640499</c:v>
                </c:pt>
                <c:pt idx="21587">
                  <c:v>10.561253561253499</c:v>
                </c:pt>
                <c:pt idx="21588">
                  <c:v>6.0441963247266797</c:v>
                </c:pt>
                <c:pt idx="21589">
                  <c:v>4.4054415700267597</c:v>
                </c:pt>
                <c:pt idx="21590">
                  <c:v>2.8666843360720899</c:v>
                </c:pt>
                <c:pt idx="21591">
                  <c:v>3.06731976890228</c:v>
                </c:pt>
                <c:pt idx="21592">
                  <c:v>3.62693798449612</c:v>
                </c:pt>
                <c:pt idx="21593">
                  <c:v>154.42857142857099</c:v>
                </c:pt>
                <c:pt idx="21594">
                  <c:v>25.375</c:v>
                </c:pt>
                <c:pt idx="21595">
                  <c:v>11.421052631578901</c:v>
                </c:pt>
                <c:pt idx="21596">
                  <c:v>-24</c:v>
                </c:pt>
                <c:pt idx="21597">
                  <c:v>65.470588235294102</c:v>
                </c:pt>
                <c:pt idx="21598">
                  <c:v>8.2359328726554697</c:v>
                </c:pt>
                <c:pt idx="21599">
                  <c:v>8.1486715658564108</c:v>
                </c:pt>
                <c:pt idx="21600">
                  <c:v>7.6099071207430304</c:v>
                </c:pt>
                <c:pt idx="21601">
                  <c:v>9.1603375527426092</c:v>
                </c:pt>
                <c:pt idx="21602">
                  <c:v>11.2507339988256</c:v>
                </c:pt>
                <c:pt idx="21603">
                  <c:v>14.8477261113949</c:v>
                </c:pt>
                <c:pt idx="21604">
                  <c:v>12.858572381587701</c:v>
                </c:pt>
                <c:pt idx="21605">
                  <c:v>9.3107502799552009</c:v>
                </c:pt>
                <c:pt idx="21606">
                  <c:v>7.8618214445939802</c:v>
                </c:pt>
                <c:pt idx="21607">
                  <c:v>5.1643835616438301</c:v>
                </c:pt>
                <c:pt idx="21608">
                  <c:v>6.4798432250839797</c:v>
                </c:pt>
                <c:pt idx="21609">
                  <c:v>9.9553376906318007</c:v>
                </c:pt>
                <c:pt idx="21610">
                  <c:v>7.0678414096916198</c:v>
                </c:pt>
                <c:pt idx="21611">
                  <c:v>5.5</c:v>
                </c:pt>
                <c:pt idx="21612">
                  <c:v>8.9844693701466696</c:v>
                </c:pt>
                <c:pt idx="21613">
                  <c:v>9.3979057591623008</c:v>
                </c:pt>
                <c:pt idx="21614">
                  <c:v>6.6967213114754101</c:v>
                </c:pt>
                <c:pt idx="21615">
                  <c:v>8.4261884904086699</c:v>
                </c:pt>
                <c:pt idx="21616">
                  <c:v>11.9807302231237</c:v>
                </c:pt>
                <c:pt idx="21617">
                  <c:v>8.1925411968777109</c:v>
                </c:pt>
                <c:pt idx="21618">
                  <c:v>6.3121911037891199</c:v>
                </c:pt>
                <c:pt idx="21619">
                  <c:v>3.7217573221757299</c:v>
                </c:pt>
                <c:pt idx="21620">
                  <c:v>2.1774675972083699</c:v>
                </c:pt>
                <c:pt idx="21621">
                  <c:v>9.7561224489795908</c:v>
                </c:pt>
                <c:pt idx="21622">
                  <c:v>7.2246998284734101</c:v>
                </c:pt>
                <c:pt idx="21623">
                  <c:v>12.294835680751101</c:v>
                </c:pt>
                <c:pt idx="21624">
                  <c:v>7.4627118644067796</c:v>
                </c:pt>
                <c:pt idx="21625">
                  <c:v>9.6103896103896105</c:v>
                </c:pt>
                <c:pt idx="21626">
                  <c:v>7.8351724137931003</c:v>
                </c:pt>
                <c:pt idx="21627">
                  <c:v>11.681451612903199</c:v>
                </c:pt>
                <c:pt idx="21628">
                  <c:v>16.518821603927901</c:v>
                </c:pt>
                <c:pt idx="21629">
                  <c:v>9.5880281690140805</c:v>
                </c:pt>
                <c:pt idx="21630">
                  <c:v>6.26934984520123</c:v>
                </c:pt>
                <c:pt idx="21631">
                  <c:v>10.0690817186183</c:v>
                </c:pt>
                <c:pt idx="21632">
                  <c:v>7.7568922305764403</c:v>
                </c:pt>
                <c:pt idx="21633">
                  <c:v>14.808646917534</c:v>
                </c:pt>
                <c:pt idx="21634">
                  <c:v>4.6648721399730801</c:v>
                </c:pt>
                <c:pt idx="21635">
                  <c:v>4.2472181906144097</c:v>
                </c:pt>
                <c:pt idx="21636">
                  <c:v>4.8819686411149803</c:v>
                </c:pt>
                <c:pt idx="21637">
                  <c:v>7.4225543478260798</c:v>
                </c:pt>
                <c:pt idx="21638">
                  <c:v>9.9109470026064201</c:v>
                </c:pt>
                <c:pt idx="21639">
                  <c:v>13.1263713937423</c:v>
                </c:pt>
                <c:pt idx="21640">
                  <c:v>11.5768101761252</c:v>
                </c:pt>
                <c:pt idx="21641">
                  <c:v>8.4422310756972099</c:v>
                </c:pt>
                <c:pt idx="21642">
                  <c:v>5.4038859032658104</c:v>
                </c:pt>
                <c:pt idx="21643">
                  <c:v>5.9646017699114999</c:v>
                </c:pt>
                <c:pt idx="21644">
                  <c:v>3.9772410589874498</c:v>
                </c:pt>
                <c:pt idx="21645">
                  <c:v>6.9044013251301397</c:v>
                </c:pt>
                <c:pt idx="21646">
                  <c:v>6.0686567164179097</c:v>
                </c:pt>
                <c:pt idx="21647">
                  <c:v>5.5612479474548397</c:v>
                </c:pt>
                <c:pt idx="21648">
                  <c:v>8.8505214368482008</c:v>
                </c:pt>
                <c:pt idx="21649">
                  <c:v>6.3534123678308196</c:v>
                </c:pt>
                <c:pt idx="21650">
                  <c:v>8.64158476658476</c:v>
                </c:pt>
                <c:pt idx="21651">
                  <c:v>13.909817981246499</c:v>
                </c:pt>
                <c:pt idx="21652">
                  <c:v>14.5740620957309</c:v>
                </c:pt>
                <c:pt idx="21653">
                  <c:v>11.921155582305101</c:v>
                </c:pt>
                <c:pt idx="21654">
                  <c:v>9.7943782462572493</c:v>
                </c:pt>
                <c:pt idx="21655">
                  <c:v>5.25509838998211</c:v>
                </c:pt>
                <c:pt idx="21656">
                  <c:v>4.5353703088674804</c:v>
                </c:pt>
                <c:pt idx="21657">
                  <c:v>9.3996372430471506</c:v>
                </c:pt>
                <c:pt idx="21658">
                  <c:v>4.17088607594936</c:v>
                </c:pt>
                <c:pt idx="21659">
                  <c:v>7.0410958904109497</c:v>
                </c:pt>
                <c:pt idx="21660">
                  <c:v>21.8447204968944</c:v>
                </c:pt>
                <c:pt idx="21661">
                  <c:v>16.640522875816899</c:v>
                </c:pt>
                <c:pt idx="21662">
                  <c:v>14.647798742138299</c:v>
                </c:pt>
                <c:pt idx="21663">
                  <c:v>27.528301886792399</c:v>
                </c:pt>
                <c:pt idx="21664">
                  <c:v>13.037735849056601</c:v>
                </c:pt>
                <c:pt idx="21665">
                  <c:v>18.537735849056599</c:v>
                </c:pt>
                <c:pt idx="21666">
                  <c:v>-1.1442307692307601</c:v>
                </c:pt>
                <c:pt idx="21667">
                  <c:v>4.3809523809523796</c:v>
                </c:pt>
                <c:pt idx="21668">
                  <c:v>8.8472222222222197</c:v>
                </c:pt>
                <c:pt idx="21669">
                  <c:v>9.2422360248447202</c:v>
                </c:pt>
                <c:pt idx="21670">
                  <c:v>3.1365007541478098</c:v>
                </c:pt>
                <c:pt idx="21671">
                  <c:v>3.54022988505747</c:v>
                </c:pt>
                <c:pt idx="21672">
                  <c:v>4.9209770114942497</c:v>
                </c:pt>
                <c:pt idx="21673">
                  <c:v>7.2483953786906197</c:v>
                </c:pt>
                <c:pt idx="21674">
                  <c:v>7.2663252240717</c:v>
                </c:pt>
                <c:pt idx="21675">
                  <c:v>13.0747498528546</c:v>
                </c:pt>
                <c:pt idx="21676">
                  <c:v>16.230994152046701</c:v>
                </c:pt>
                <c:pt idx="21677">
                  <c:v>8.4801819363222801</c:v>
                </c:pt>
                <c:pt idx="21678">
                  <c:v>6.89220779220779</c:v>
                </c:pt>
                <c:pt idx="21679">
                  <c:v>5.75181422351233</c:v>
                </c:pt>
                <c:pt idx="21680">
                  <c:v>5.0063025210083998</c:v>
                </c:pt>
                <c:pt idx="21681">
                  <c:v>8.7539302802460703</c:v>
                </c:pt>
                <c:pt idx="21682">
                  <c:v>4.6079404466501197</c:v>
                </c:pt>
                <c:pt idx="21683">
                  <c:v>8.5874316939890694</c:v>
                </c:pt>
                <c:pt idx="21684">
                  <c:v>6.9838318512530302</c:v>
                </c:pt>
                <c:pt idx="21685">
                  <c:v>8.5173716012084597</c:v>
                </c:pt>
                <c:pt idx="21686">
                  <c:v>10.207269914926499</c:v>
                </c:pt>
                <c:pt idx="21687">
                  <c:v>13.0437037037037</c:v>
                </c:pt>
                <c:pt idx="21688">
                  <c:v>18.425044091710699</c:v>
                </c:pt>
                <c:pt idx="21689">
                  <c:v>11.212749615975399</c:v>
                </c:pt>
                <c:pt idx="21690">
                  <c:v>8.61136023916292</c:v>
                </c:pt>
                <c:pt idx="21691">
                  <c:v>9.4430929626411793</c:v>
                </c:pt>
                <c:pt idx="21692">
                  <c:v>4.6980968858131398</c:v>
                </c:pt>
                <c:pt idx="21693">
                  <c:v>9.0481380563124407</c:v>
                </c:pt>
                <c:pt idx="21694">
                  <c:v>5.1058201058200998</c:v>
                </c:pt>
                <c:pt idx="21695">
                  <c:v>7.6996336996336998</c:v>
                </c:pt>
                <c:pt idx="21696">
                  <c:v>8.0676923076922993</c:v>
                </c:pt>
                <c:pt idx="21697">
                  <c:v>6.5182250396196499</c:v>
                </c:pt>
                <c:pt idx="21698">
                  <c:v>10.645732689210901</c:v>
                </c:pt>
                <c:pt idx="21699">
                  <c:v>13.4241192411924</c:v>
                </c:pt>
                <c:pt idx="21700">
                  <c:v>15.1788079470198</c:v>
                </c:pt>
                <c:pt idx="21701">
                  <c:v>8.4805755395683402</c:v>
                </c:pt>
                <c:pt idx="21702">
                  <c:v>3.4317548746518098</c:v>
                </c:pt>
                <c:pt idx="21703">
                  <c:v>1.2407108239095299</c:v>
                </c:pt>
                <c:pt idx="21704">
                  <c:v>1.0568356374807899</c:v>
                </c:pt>
                <c:pt idx="21705">
                  <c:v>8.5272459499263604</c:v>
                </c:pt>
                <c:pt idx="21706">
                  <c:v>7.2186440677966104</c:v>
                </c:pt>
                <c:pt idx="21707">
                  <c:v>8.9570093457943898</c:v>
                </c:pt>
                <c:pt idx="21708">
                  <c:v>6.4113712374581899</c:v>
                </c:pt>
                <c:pt idx="21709">
                  <c:v>5.1145662847790501</c:v>
                </c:pt>
                <c:pt idx="21710">
                  <c:v>11.8650904033379</c:v>
                </c:pt>
                <c:pt idx="21711">
                  <c:v>8.2331670822942602</c:v>
                </c:pt>
                <c:pt idx="21712">
                  <c:v>10.4258373205741</c:v>
                </c:pt>
                <c:pt idx="21713">
                  <c:v>9.4237967914438503</c:v>
                </c:pt>
                <c:pt idx="21714">
                  <c:v>2.77750611246943</c:v>
                </c:pt>
                <c:pt idx="21715">
                  <c:v>5.4159779614324997</c:v>
                </c:pt>
                <c:pt idx="21716">
                  <c:v>1.8096514745308301</c:v>
                </c:pt>
                <c:pt idx="21717">
                  <c:v>8.6063408190224493</c:v>
                </c:pt>
                <c:pt idx="21718">
                  <c:v>10.589291241101799</c:v>
                </c:pt>
                <c:pt idx="21719">
                  <c:v>8.6456558773424099</c:v>
                </c:pt>
                <c:pt idx="21720">
                  <c:v>11.9826571694022</c:v>
                </c:pt>
                <c:pt idx="21721">
                  <c:v>10.462297168310499</c:v>
                </c:pt>
                <c:pt idx="21722">
                  <c:v>13.3417410027683</c:v>
                </c:pt>
                <c:pt idx="21723">
                  <c:v>19.053209947946701</c:v>
                </c:pt>
                <c:pt idx="21724">
                  <c:v>16.888397414086398</c:v>
                </c:pt>
                <c:pt idx="21725">
                  <c:v>14.164108988412099</c:v>
                </c:pt>
                <c:pt idx="21726">
                  <c:v>11.051045510455101</c:v>
                </c:pt>
                <c:pt idx="21727">
                  <c:v>5.4658407079645999</c:v>
                </c:pt>
                <c:pt idx="21728">
                  <c:v>5.2479581836001303</c:v>
                </c:pt>
                <c:pt idx="21729">
                  <c:v>14.961644676281001</c:v>
                </c:pt>
                <c:pt idx="21730">
                  <c:v>6.1931407942238197</c:v>
                </c:pt>
                <c:pt idx="21731">
                  <c:v>8.9480401093892397</c:v>
                </c:pt>
                <c:pt idx="21732">
                  <c:v>7.3167495854063</c:v>
                </c:pt>
                <c:pt idx="21733">
                  <c:v>9.3542757417102909</c:v>
                </c:pt>
                <c:pt idx="21734">
                  <c:v>8.6574307304785894</c:v>
                </c:pt>
                <c:pt idx="21735">
                  <c:v>14.531684698608901</c:v>
                </c:pt>
                <c:pt idx="21736">
                  <c:v>13.4630755864465</c:v>
                </c:pt>
                <c:pt idx="21737">
                  <c:v>11.3306836248012</c:v>
                </c:pt>
                <c:pt idx="21738">
                  <c:v>5.6526479750778797</c:v>
                </c:pt>
                <c:pt idx="21739">
                  <c:v>2.0744960560911401</c:v>
                </c:pt>
                <c:pt idx="21740">
                  <c:v>2.1286089238845101</c:v>
                </c:pt>
                <c:pt idx="21741">
                  <c:v>5.8367899008115396</c:v>
                </c:pt>
                <c:pt idx="21742">
                  <c:v>10.117132867132799</c:v>
                </c:pt>
                <c:pt idx="21743">
                  <c:v>11.2160611854684</c:v>
                </c:pt>
                <c:pt idx="21744">
                  <c:v>10.7327586206896</c:v>
                </c:pt>
                <c:pt idx="21745">
                  <c:v>10.539655172413701</c:v>
                </c:pt>
                <c:pt idx="21746">
                  <c:v>14.964476021314301</c:v>
                </c:pt>
                <c:pt idx="21747">
                  <c:v>12.940799999999999</c:v>
                </c:pt>
                <c:pt idx="21748">
                  <c:v>16.849624060150301</c:v>
                </c:pt>
                <c:pt idx="21749">
                  <c:v>11.836148648648599</c:v>
                </c:pt>
                <c:pt idx="21750">
                  <c:v>8.2358642972536291</c:v>
                </c:pt>
                <c:pt idx="21751">
                  <c:v>7.22401433691756</c:v>
                </c:pt>
                <c:pt idx="21752">
                  <c:v>1.2786324786324701</c:v>
                </c:pt>
                <c:pt idx="21753">
                  <c:v>10.302782324058899</c:v>
                </c:pt>
                <c:pt idx="21754">
                  <c:v>7.5191176470588204</c:v>
                </c:pt>
                <c:pt idx="21755">
                  <c:v>7.2223926380368102</c:v>
                </c:pt>
                <c:pt idx="21756">
                  <c:v>11.864978902953499</c:v>
                </c:pt>
                <c:pt idx="21757">
                  <c:v>6.2892804698972098</c:v>
                </c:pt>
                <c:pt idx="21758">
                  <c:v>8.9764216366158092</c:v>
                </c:pt>
                <c:pt idx="21759">
                  <c:v>15.038681948423999</c:v>
                </c:pt>
                <c:pt idx="21760">
                  <c:v>17.263305322128801</c:v>
                </c:pt>
                <c:pt idx="21761">
                  <c:v>13.056258790436001</c:v>
                </c:pt>
                <c:pt idx="21762">
                  <c:v>9.3161375661375594</c:v>
                </c:pt>
                <c:pt idx="21763">
                  <c:v>7.7933130699088098</c:v>
                </c:pt>
                <c:pt idx="21764">
                  <c:v>6.0772532188841204</c:v>
                </c:pt>
                <c:pt idx="21765">
                  <c:v>10.648068669527801</c:v>
                </c:pt>
                <c:pt idx="21766">
                  <c:v>8.0589651022864004</c:v>
                </c:pt>
                <c:pt idx="21767">
                  <c:v>7.8344923504867801</c:v>
                </c:pt>
                <c:pt idx="21768">
                  <c:v>7.2131367292225201</c:v>
                </c:pt>
                <c:pt idx="21769">
                  <c:v>7.13</c:v>
                </c:pt>
                <c:pt idx="21770">
                  <c:v>10.605263157894701</c:v>
                </c:pt>
                <c:pt idx="21771">
                  <c:v>11.701863354037201</c:v>
                </c:pt>
                <c:pt idx="21772">
                  <c:v>17.825242718446599</c:v>
                </c:pt>
                <c:pt idx="21773">
                  <c:v>11.5941520467836</c:v>
                </c:pt>
                <c:pt idx="21774">
                  <c:v>6.52169197396963</c:v>
                </c:pt>
                <c:pt idx="21775">
                  <c:v>4.96229050279329</c:v>
                </c:pt>
                <c:pt idx="21776">
                  <c:v>3.0748730964467001</c:v>
                </c:pt>
                <c:pt idx="21777">
                  <c:v>11.838516746411401</c:v>
                </c:pt>
                <c:pt idx="21778">
                  <c:v>8.3453038674033095</c:v>
                </c:pt>
                <c:pt idx="21779">
                  <c:v>6.7738619676945602</c:v>
                </c:pt>
                <c:pt idx="21780">
                  <c:v>3.6549019607843101</c:v>
                </c:pt>
                <c:pt idx="21781">
                  <c:v>7.2479674796747897</c:v>
                </c:pt>
                <c:pt idx="21782">
                  <c:v>8.38780804150454</c:v>
                </c:pt>
                <c:pt idx="21783">
                  <c:v>11.1121833534378</c:v>
                </c:pt>
                <c:pt idx="21784">
                  <c:v>10.748475609755999</c:v>
                </c:pt>
                <c:pt idx="21785">
                  <c:v>8.7734724292101305</c:v>
                </c:pt>
                <c:pt idx="21786">
                  <c:v>4.8610709117221402</c:v>
                </c:pt>
                <c:pt idx="21787">
                  <c:v>6.0067453625632297</c:v>
                </c:pt>
                <c:pt idx="21788">
                  <c:v>1.5040518638573701</c:v>
                </c:pt>
                <c:pt idx="21789">
                  <c:v>9.94777265745007</c:v>
                </c:pt>
                <c:pt idx="21790">
                  <c:v>-5.4583333333333304</c:v>
                </c:pt>
                <c:pt idx="21791">
                  <c:v>-6.5333333333333297</c:v>
                </c:pt>
                <c:pt idx="21792">
                  <c:v>-4.2580645161290303</c:v>
                </c:pt>
                <c:pt idx="21793">
                  <c:v>-13.3</c:v>
                </c:pt>
                <c:pt idx="21794">
                  <c:v>-4.7741935483870899</c:v>
                </c:pt>
                <c:pt idx="21795">
                  <c:v>-12.633333333333301</c:v>
                </c:pt>
                <c:pt idx="21796">
                  <c:v>-14.677419354838699</c:v>
                </c:pt>
                <c:pt idx="21797">
                  <c:v>4.05233265720081</c:v>
                </c:pt>
                <c:pt idx="21798">
                  <c:v>4.8092962641181503</c:v>
                </c:pt>
                <c:pt idx="21799">
                  <c:v>4.6048294365657298</c:v>
                </c:pt>
                <c:pt idx="21800">
                  <c:v>7.8105691056910498</c:v>
                </c:pt>
                <c:pt idx="21801">
                  <c:v>9.1325572662410792</c:v>
                </c:pt>
                <c:pt idx="21802">
                  <c:v>12.042837078651599</c:v>
                </c:pt>
                <c:pt idx="21803">
                  <c:v>10.0342220453641</c:v>
                </c:pt>
                <c:pt idx="21804">
                  <c:v>9.1703621581670305</c:v>
                </c:pt>
                <c:pt idx="21805">
                  <c:v>5.2124957088911703</c:v>
                </c:pt>
                <c:pt idx="21806">
                  <c:v>1.74623217922606</c:v>
                </c:pt>
                <c:pt idx="21807">
                  <c:v>0.40441176470588203</c:v>
                </c:pt>
                <c:pt idx="21808">
                  <c:v>4.63243243243243</c:v>
                </c:pt>
                <c:pt idx="21809">
                  <c:v>6.4082137555665497</c:v>
                </c:pt>
                <c:pt idx="21810">
                  <c:v>6.1485254691689004</c:v>
                </c:pt>
                <c:pt idx="21811">
                  <c:v>7.9127710843373498</c:v>
                </c:pt>
                <c:pt idx="21812">
                  <c:v>10.210191082802501</c:v>
                </c:pt>
                <c:pt idx="21813">
                  <c:v>11.3717524799244</c:v>
                </c:pt>
                <c:pt idx="21814">
                  <c:v>15.7033666969972</c:v>
                </c:pt>
                <c:pt idx="21815">
                  <c:v>12.6050686378035</c:v>
                </c:pt>
                <c:pt idx="21816">
                  <c:v>8.7186888454011697</c:v>
                </c:pt>
                <c:pt idx="21817">
                  <c:v>6.2677843226098702</c:v>
                </c:pt>
                <c:pt idx="21818">
                  <c:v>4.7216117216117199</c:v>
                </c:pt>
                <c:pt idx="21819">
                  <c:v>5.4731457800511496</c:v>
                </c:pt>
                <c:pt idx="21820">
                  <c:v>9.1259801359121795</c:v>
                </c:pt>
                <c:pt idx="21821">
                  <c:v>5.47435897435897</c:v>
                </c:pt>
                <c:pt idx="21822">
                  <c:v>11.6376306620209</c:v>
                </c:pt>
                <c:pt idx="21823">
                  <c:v>8.0672782874617699</c:v>
                </c:pt>
                <c:pt idx="21824">
                  <c:v>7.3166666666666602</c:v>
                </c:pt>
                <c:pt idx="21825">
                  <c:v>3.38709677419354</c:v>
                </c:pt>
                <c:pt idx="21826">
                  <c:v>7.9732824427480899</c:v>
                </c:pt>
                <c:pt idx="21827">
                  <c:v>8.7418032786885203</c:v>
                </c:pt>
                <c:pt idx="21828">
                  <c:v>9.3909774436090192</c:v>
                </c:pt>
                <c:pt idx="21829">
                  <c:v>6.4634146341463401</c:v>
                </c:pt>
                <c:pt idx="21830">
                  <c:v>0.52777777777777701</c:v>
                </c:pt>
                <c:pt idx="21831">
                  <c:v>-3.7878787878787801</c:v>
                </c:pt>
                <c:pt idx="21832">
                  <c:v>13.6730769230769</c:v>
                </c:pt>
                <c:pt idx="21833">
                  <c:v>-3</c:v>
                </c:pt>
                <c:pt idx="21834">
                  <c:v>-8.3137254901960702</c:v>
                </c:pt>
                <c:pt idx="21835">
                  <c:v>0.25581395348837199</c:v>
                </c:pt>
                <c:pt idx="21836">
                  <c:v>5.4418604651162701</c:v>
                </c:pt>
                <c:pt idx="21837">
                  <c:v>4.3863636363636296</c:v>
                </c:pt>
                <c:pt idx="21838">
                  <c:v>3.7701149425287301</c:v>
                </c:pt>
                <c:pt idx="21839">
                  <c:v>-3.22413793103448</c:v>
                </c:pt>
                <c:pt idx="21840">
                  <c:v>-1.24528301886792</c:v>
                </c:pt>
                <c:pt idx="21841">
                  <c:v>-6.8333333333333304</c:v>
                </c:pt>
                <c:pt idx="21842">
                  <c:v>-8.0161290322580605</c:v>
                </c:pt>
                <c:pt idx="21843">
                  <c:v>4.4655172413793096</c:v>
                </c:pt>
                <c:pt idx="21844">
                  <c:v>4.9193548387096699</c:v>
                </c:pt>
                <c:pt idx="21845">
                  <c:v>8.5225225225225198</c:v>
                </c:pt>
                <c:pt idx="21846">
                  <c:v>0.74193548387096697</c:v>
                </c:pt>
                <c:pt idx="21847">
                  <c:v>9.0057471264367805</c:v>
                </c:pt>
                <c:pt idx="21848">
                  <c:v>3.3043478260869499</c:v>
                </c:pt>
                <c:pt idx="21849">
                  <c:v>5.9257142857142799</c:v>
                </c:pt>
                <c:pt idx="21850">
                  <c:v>-6</c:v>
                </c:pt>
                <c:pt idx="21851">
                  <c:v>1.4032258064516101</c:v>
                </c:pt>
                <c:pt idx="21852">
                  <c:v>2.5526315789473601</c:v>
                </c:pt>
                <c:pt idx="21853">
                  <c:v>4.1129032258064502</c:v>
                </c:pt>
                <c:pt idx="21854">
                  <c:v>18.074285714285701</c:v>
                </c:pt>
                <c:pt idx="21855">
                  <c:v>22.085889570552101</c:v>
                </c:pt>
                <c:pt idx="21856">
                  <c:v>17.282608695652101</c:v>
                </c:pt>
                <c:pt idx="21857">
                  <c:v>12.84375</c:v>
                </c:pt>
                <c:pt idx="21858">
                  <c:v>15.475065616797901</c:v>
                </c:pt>
                <c:pt idx="21859">
                  <c:v>18.803131991051401</c:v>
                </c:pt>
                <c:pt idx="21860">
                  <c:v>19.642032332563499</c:v>
                </c:pt>
                <c:pt idx="21861">
                  <c:v>16.228855721393</c:v>
                </c:pt>
                <c:pt idx="21862">
                  <c:v>13.0922619047619</c:v>
                </c:pt>
                <c:pt idx="21863">
                  <c:v>13.6666666666666</c:v>
                </c:pt>
                <c:pt idx="21864">
                  <c:v>13.2315112540192</c:v>
                </c:pt>
                <c:pt idx="21865">
                  <c:v>20.579514824797801</c:v>
                </c:pt>
                <c:pt idx="21866">
                  <c:v>7.0378228782287797</c:v>
                </c:pt>
                <c:pt idx="21867">
                  <c:v>7.1521961184882503</c:v>
                </c:pt>
                <c:pt idx="21868">
                  <c:v>7.1124648547328899</c:v>
                </c:pt>
                <c:pt idx="21869">
                  <c:v>8.4594069032571699</c:v>
                </c:pt>
                <c:pt idx="21870">
                  <c:v>12.5317191283292</c:v>
                </c:pt>
                <c:pt idx="21871">
                  <c:v>16.039629005058998</c:v>
                </c:pt>
                <c:pt idx="21872">
                  <c:v>16.726915520628602</c:v>
                </c:pt>
                <c:pt idx="21873">
                  <c:v>10.2616071428571</c:v>
                </c:pt>
                <c:pt idx="21874">
                  <c:v>6.6281573498964796</c:v>
                </c:pt>
                <c:pt idx="21875">
                  <c:v>5.5748560460652499</c:v>
                </c:pt>
                <c:pt idx="21876">
                  <c:v>5.3197026022304801</c:v>
                </c:pt>
                <c:pt idx="21877">
                  <c:v>9.3427884615384595</c:v>
                </c:pt>
                <c:pt idx="21878">
                  <c:v>5.0877581120943898</c:v>
                </c:pt>
                <c:pt idx="21879">
                  <c:v>6.03877221324717</c:v>
                </c:pt>
                <c:pt idx="21880">
                  <c:v>7.1694667640613501</c:v>
                </c:pt>
                <c:pt idx="21881">
                  <c:v>9.7898039215686197</c:v>
                </c:pt>
                <c:pt idx="21882">
                  <c:v>12.251488095238001</c:v>
                </c:pt>
                <c:pt idx="21883">
                  <c:v>17.121408045976999</c:v>
                </c:pt>
                <c:pt idx="21884">
                  <c:v>15.9687220732797</c:v>
                </c:pt>
                <c:pt idx="21885">
                  <c:v>10.7094703049759</c:v>
                </c:pt>
                <c:pt idx="21886">
                  <c:v>6.32430506058446</c:v>
                </c:pt>
                <c:pt idx="21887">
                  <c:v>5.8472696245733697</c:v>
                </c:pt>
                <c:pt idx="21888">
                  <c:v>3.9134304207119701</c:v>
                </c:pt>
                <c:pt idx="21889">
                  <c:v>6.9117161716171598</c:v>
                </c:pt>
                <c:pt idx="21890">
                  <c:v>1.8166533226581201</c:v>
                </c:pt>
                <c:pt idx="21891">
                  <c:v>6.3707571801566498</c:v>
                </c:pt>
                <c:pt idx="21892">
                  <c:v>4.9481022463206799</c:v>
                </c:pt>
                <c:pt idx="21893">
                  <c:v>9.9324009324009292</c:v>
                </c:pt>
                <c:pt idx="21894">
                  <c:v>8.4054652880354492</c:v>
                </c:pt>
                <c:pt idx="21895">
                  <c:v>13.6201859229747</c:v>
                </c:pt>
                <c:pt idx="21896">
                  <c:v>11.8735806207418</c:v>
                </c:pt>
                <c:pt idx="21897">
                  <c:v>8.0429362880886401</c:v>
                </c:pt>
                <c:pt idx="21898">
                  <c:v>5.3431045969353699</c:v>
                </c:pt>
                <c:pt idx="21899">
                  <c:v>9.1933174224343599</c:v>
                </c:pt>
                <c:pt idx="21900">
                  <c:v>4.33801717408274</c:v>
                </c:pt>
                <c:pt idx="21901">
                  <c:v>8.7684615384615299</c:v>
                </c:pt>
                <c:pt idx="21902">
                  <c:v>2.57064585754607</c:v>
                </c:pt>
                <c:pt idx="21903">
                  <c:v>4.7958637903369503</c:v>
                </c:pt>
                <c:pt idx="21904">
                  <c:v>5.2344783099500001</c:v>
                </c:pt>
                <c:pt idx="21905">
                  <c:v>7.3493442881971802</c:v>
                </c:pt>
                <c:pt idx="21906">
                  <c:v>11.238210399032599</c:v>
                </c:pt>
                <c:pt idx="21907">
                  <c:v>15.1750773785493</c:v>
                </c:pt>
                <c:pt idx="21908">
                  <c:v>12.049424184260999</c:v>
                </c:pt>
                <c:pt idx="21909">
                  <c:v>10.555731795241501</c:v>
                </c:pt>
                <c:pt idx="21910">
                  <c:v>5.4055924304476699</c:v>
                </c:pt>
                <c:pt idx="21911">
                  <c:v>5.4099099099099099</c:v>
                </c:pt>
                <c:pt idx="21912">
                  <c:v>2.3675297182869199</c:v>
                </c:pt>
                <c:pt idx="21913">
                  <c:v>5.0884533025860597</c:v>
                </c:pt>
                <c:pt idx="21914">
                  <c:v>8.9648000000000003</c:v>
                </c:pt>
                <c:pt idx="21915">
                  <c:v>5.7469026548672497</c:v>
                </c:pt>
                <c:pt idx="21916">
                  <c:v>8.9302694136291603</c:v>
                </c:pt>
                <c:pt idx="21917">
                  <c:v>10.1010452961672</c:v>
                </c:pt>
                <c:pt idx="21918">
                  <c:v>15.207792207792201</c:v>
                </c:pt>
                <c:pt idx="21919">
                  <c:v>15.476982097186699</c:v>
                </c:pt>
                <c:pt idx="21920">
                  <c:v>15.838805970149201</c:v>
                </c:pt>
                <c:pt idx="21921">
                  <c:v>12.348901098901001</c:v>
                </c:pt>
                <c:pt idx="21922">
                  <c:v>12.898426323319001</c:v>
                </c:pt>
                <c:pt idx="21923">
                  <c:v>5.3937728937728897</c:v>
                </c:pt>
                <c:pt idx="21924">
                  <c:v>5.8605042016806701</c:v>
                </c:pt>
                <c:pt idx="21925">
                  <c:v>11.6380655226209</c:v>
                </c:pt>
                <c:pt idx="21926">
                  <c:v>4.7906698564593304</c:v>
                </c:pt>
                <c:pt idx="21927">
                  <c:v>3.76636713735558</c:v>
                </c:pt>
                <c:pt idx="21928">
                  <c:v>7.7134894091415802</c:v>
                </c:pt>
                <c:pt idx="21929">
                  <c:v>10.4307228915662</c:v>
                </c:pt>
                <c:pt idx="21930">
                  <c:v>9.7336523125996806</c:v>
                </c:pt>
                <c:pt idx="21931">
                  <c:v>14.049382716049299</c:v>
                </c:pt>
                <c:pt idx="21932">
                  <c:v>12.994495412844</c:v>
                </c:pt>
                <c:pt idx="21933">
                  <c:v>13.4818481848184</c:v>
                </c:pt>
                <c:pt idx="21934">
                  <c:v>9.5598086124401895</c:v>
                </c:pt>
                <c:pt idx="21935">
                  <c:v>6.94392523364486</c:v>
                </c:pt>
                <c:pt idx="21936">
                  <c:v>5.3037383177570003</c:v>
                </c:pt>
                <c:pt idx="21937">
                  <c:v>9.7877300613496896</c:v>
                </c:pt>
                <c:pt idx="21938">
                  <c:v>5.7205542725173197</c:v>
                </c:pt>
                <c:pt idx="21939">
                  <c:v>6.6898305084745697</c:v>
                </c:pt>
                <c:pt idx="21940">
                  <c:v>5.4166666666666599</c:v>
                </c:pt>
                <c:pt idx="21941">
                  <c:v>10.398180545836199</c:v>
                </c:pt>
                <c:pt idx="21942">
                  <c:v>8.5657142857142805</c:v>
                </c:pt>
                <c:pt idx="21943">
                  <c:v>13.3025613660619</c:v>
                </c:pt>
                <c:pt idx="21944">
                  <c:v>12.594177064765301</c:v>
                </c:pt>
                <c:pt idx="21945">
                  <c:v>8.2967276760953901</c:v>
                </c:pt>
                <c:pt idx="21946">
                  <c:v>3.3727536231883999</c:v>
                </c:pt>
                <c:pt idx="21947">
                  <c:v>7.6085672082717801</c:v>
                </c:pt>
                <c:pt idx="21948">
                  <c:v>6.2273381294963999</c:v>
                </c:pt>
                <c:pt idx="21949">
                  <c:v>9.3268019594121707</c:v>
                </c:pt>
                <c:pt idx="21950">
                  <c:v>5.44601381042059</c:v>
                </c:pt>
                <c:pt idx="21951">
                  <c:v>3.4342739160357798</c:v>
                </c:pt>
                <c:pt idx="21952">
                  <c:v>6.9225526641883501</c:v>
                </c:pt>
                <c:pt idx="21953">
                  <c:v>4.1043083900226698</c:v>
                </c:pt>
                <c:pt idx="21954">
                  <c:v>10.06328320802</c:v>
                </c:pt>
                <c:pt idx="21955">
                  <c:v>11.9505431675243</c:v>
                </c:pt>
                <c:pt idx="21956">
                  <c:v>11.749576988155599</c:v>
                </c:pt>
                <c:pt idx="21957">
                  <c:v>7.4393063583814998</c:v>
                </c:pt>
                <c:pt idx="21958">
                  <c:v>6.6998565279770403</c:v>
                </c:pt>
                <c:pt idx="21959">
                  <c:v>3.0581512605042001</c:v>
                </c:pt>
                <c:pt idx="21960">
                  <c:v>3.2751763951250799</c:v>
                </c:pt>
                <c:pt idx="21961">
                  <c:v>4.7452447770501998</c:v>
                </c:pt>
                <c:pt idx="21962">
                  <c:v>2.8616187989556101</c:v>
                </c:pt>
                <c:pt idx="21963">
                  <c:v>5.9118184189929499</c:v>
                </c:pt>
                <c:pt idx="21964">
                  <c:v>2.0984952120383</c:v>
                </c:pt>
                <c:pt idx="21965">
                  <c:v>6.4141363862618199</c:v>
                </c:pt>
                <c:pt idx="21966">
                  <c:v>5.9438674579624102</c:v>
                </c:pt>
                <c:pt idx="21967">
                  <c:v>10.3309352517985</c:v>
                </c:pt>
                <c:pt idx="21968">
                  <c:v>8.7753785754346598</c:v>
                </c:pt>
                <c:pt idx="21969">
                  <c:v>6.93070063694267</c:v>
                </c:pt>
                <c:pt idx="21970">
                  <c:v>3.0258017844224701</c:v>
                </c:pt>
                <c:pt idx="21971">
                  <c:v>7.306</c:v>
                </c:pt>
                <c:pt idx="21972">
                  <c:v>2.46046870976049</c:v>
                </c:pt>
                <c:pt idx="21973">
                  <c:v>7.1401668653158499</c:v>
                </c:pt>
                <c:pt idx="21974">
                  <c:v>7.6760797342192602</c:v>
                </c:pt>
                <c:pt idx="21975">
                  <c:v>9.8946428571428502</c:v>
                </c:pt>
                <c:pt idx="21976">
                  <c:v>7.5447409733123996</c:v>
                </c:pt>
                <c:pt idx="21977">
                  <c:v>8.3697749196141409</c:v>
                </c:pt>
                <c:pt idx="21978">
                  <c:v>10.777235772357701</c:v>
                </c:pt>
                <c:pt idx="21979">
                  <c:v>13.3068181818181</c:v>
                </c:pt>
                <c:pt idx="21980">
                  <c:v>12.8451492537313</c:v>
                </c:pt>
                <c:pt idx="21981">
                  <c:v>10.471337579617799</c:v>
                </c:pt>
                <c:pt idx="21982">
                  <c:v>7.6467889908256801</c:v>
                </c:pt>
                <c:pt idx="21983">
                  <c:v>8.1657355679702004</c:v>
                </c:pt>
                <c:pt idx="21984">
                  <c:v>5.1683501683501598</c:v>
                </c:pt>
                <c:pt idx="21985">
                  <c:v>10.4340222575516</c:v>
                </c:pt>
                <c:pt idx="21986">
                  <c:v>33.245283018867902</c:v>
                </c:pt>
                <c:pt idx="21987">
                  <c:v>16.9166666666666</c:v>
                </c:pt>
                <c:pt idx="21988">
                  <c:v>8.05555555555555</c:v>
                </c:pt>
                <c:pt idx="21989">
                  <c:v>8.76</c:v>
                </c:pt>
                <c:pt idx="21990">
                  <c:v>32.240740740740698</c:v>
                </c:pt>
                <c:pt idx="21991">
                  <c:v>18.8</c:v>
                </c:pt>
                <c:pt idx="21992">
                  <c:v>24.516129032258</c:v>
                </c:pt>
                <c:pt idx="21993">
                  <c:v>33.806451612903203</c:v>
                </c:pt>
                <c:pt idx="21994">
                  <c:v>16.216666666666601</c:v>
                </c:pt>
                <c:pt idx="21995">
                  <c:v>12.516129032258</c:v>
                </c:pt>
                <c:pt idx="21996">
                  <c:v>12.115384615384601</c:v>
                </c:pt>
                <c:pt idx="21997">
                  <c:v>10.095238095238001</c:v>
                </c:pt>
                <c:pt idx="21998">
                  <c:v>7.3597246127366596</c:v>
                </c:pt>
                <c:pt idx="21999">
                  <c:v>5.9517958412098197</c:v>
                </c:pt>
                <c:pt idx="22000">
                  <c:v>7.6831932773109202</c:v>
                </c:pt>
                <c:pt idx="22001">
                  <c:v>7.278955954323</c:v>
                </c:pt>
                <c:pt idx="22002">
                  <c:v>12.161608497723799</c:v>
                </c:pt>
                <c:pt idx="22003">
                  <c:v>14.9578804347826</c:v>
                </c:pt>
                <c:pt idx="22004">
                  <c:v>13.146625290923099</c:v>
                </c:pt>
                <c:pt idx="22005">
                  <c:v>8.0203340595497394</c:v>
                </c:pt>
                <c:pt idx="22006">
                  <c:v>9.1674347158218108</c:v>
                </c:pt>
                <c:pt idx="22007">
                  <c:v>5.0690607734806603</c:v>
                </c:pt>
                <c:pt idx="22008">
                  <c:v>5.5129811996418896</c:v>
                </c:pt>
                <c:pt idx="22009">
                  <c:v>7.1275465013285997</c:v>
                </c:pt>
                <c:pt idx="22010">
                  <c:v>6.7757920389926802</c:v>
                </c:pt>
                <c:pt idx="22011">
                  <c:v>7.6532479414455601</c:v>
                </c:pt>
                <c:pt idx="22012">
                  <c:v>7.0502471169686904</c:v>
                </c:pt>
                <c:pt idx="22013">
                  <c:v>6.1505295007564298</c:v>
                </c:pt>
                <c:pt idx="22014">
                  <c:v>9.9760574620909797</c:v>
                </c:pt>
                <c:pt idx="22015">
                  <c:v>11.1276989512646</c:v>
                </c:pt>
                <c:pt idx="22016">
                  <c:v>13.2471994025392</c:v>
                </c:pt>
                <c:pt idx="22017">
                  <c:v>11.190965092402401</c:v>
                </c:pt>
                <c:pt idx="22018">
                  <c:v>7.0591549295774598</c:v>
                </c:pt>
                <c:pt idx="22019">
                  <c:v>3.4086580086580001</c:v>
                </c:pt>
                <c:pt idx="22020">
                  <c:v>3.3801787164906498</c:v>
                </c:pt>
                <c:pt idx="22021">
                  <c:v>9.6062132661628805</c:v>
                </c:pt>
                <c:pt idx="22022">
                  <c:v>3.1189189189189102</c:v>
                </c:pt>
                <c:pt idx="22023">
                  <c:v>9.05555555555555</c:v>
                </c:pt>
                <c:pt idx="22024">
                  <c:v>4.1184068891280896</c:v>
                </c:pt>
                <c:pt idx="22025">
                  <c:v>8.5393401015228392</c:v>
                </c:pt>
                <c:pt idx="22026">
                  <c:v>6.0566037735849001</c:v>
                </c:pt>
                <c:pt idx="22027">
                  <c:v>16</c:v>
                </c:pt>
                <c:pt idx="22028">
                  <c:v>17.802228412256198</c:v>
                </c:pt>
                <c:pt idx="22029">
                  <c:v>9.37971698113207</c:v>
                </c:pt>
                <c:pt idx="22030">
                  <c:v>2.1314102564102502</c:v>
                </c:pt>
                <c:pt idx="22031">
                  <c:v>7.8059936908517296</c:v>
                </c:pt>
                <c:pt idx="22032">
                  <c:v>4.9078282828282802</c:v>
                </c:pt>
                <c:pt idx="22033">
                  <c:v>9.9988372093023195</c:v>
                </c:pt>
                <c:pt idx="22034">
                  <c:v>4.6236162361623601</c:v>
                </c:pt>
                <c:pt idx="22035">
                  <c:v>12.2981132075471</c:v>
                </c:pt>
                <c:pt idx="22036">
                  <c:v>6.4322580645161196</c:v>
                </c:pt>
                <c:pt idx="22037">
                  <c:v>7.47384615384615</c:v>
                </c:pt>
                <c:pt idx="22038">
                  <c:v>13.0879765395894</c:v>
                </c:pt>
                <c:pt idx="22039">
                  <c:v>18.2636579572446</c:v>
                </c:pt>
                <c:pt idx="22040">
                  <c:v>19.519174041297902</c:v>
                </c:pt>
                <c:pt idx="22041">
                  <c:v>12.5060240963855</c:v>
                </c:pt>
                <c:pt idx="22042">
                  <c:v>7.31851851851851</c:v>
                </c:pt>
                <c:pt idx="22043">
                  <c:v>6.3802395209580798</c:v>
                </c:pt>
                <c:pt idx="22044">
                  <c:v>5.5927051671732499</c:v>
                </c:pt>
                <c:pt idx="22045">
                  <c:v>14.2129032258064</c:v>
                </c:pt>
                <c:pt idx="22046">
                  <c:v>4.8829431438126996</c:v>
                </c:pt>
                <c:pt idx="22047">
                  <c:v>2.9236363636363598</c:v>
                </c:pt>
                <c:pt idx="22048">
                  <c:v>6.2801013941698303</c:v>
                </c:pt>
                <c:pt idx="22049">
                  <c:v>6.1047557840616902</c:v>
                </c:pt>
                <c:pt idx="22050">
                  <c:v>9.3650287172941908</c:v>
                </c:pt>
                <c:pt idx="22051">
                  <c:v>14.262470308788499</c:v>
                </c:pt>
                <c:pt idx="22052">
                  <c:v>15.738700564971699</c:v>
                </c:pt>
                <c:pt idx="22053">
                  <c:v>11.594733461785401</c:v>
                </c:pt>
                <c:pt idx="22054">
                  <c:v>7.9160883280757099</c:v>
                </c:pt>
                <c:pt idx="22055">
                  <c:v>3.7022388059701399</c:v>
                </c:pt>
                <c:pt idx="22056">
                  <c:v>3.8253182461103199</c:v>
                </c:pt>
                <c:pt idx="22057">
                  <c:v>6.0013306719893498</c:v>
                </c:pt>
                <c:pt idx="22058">
                  <c:v>4.7027379400260703</c:v>
                </c:pt>
                <c:pt idx="22059">
                  <c:v>3.7676767676767602</c:v>
                </c:pt>
                <c:pt idx="22060">
                  <c:v>10.423969072164899</c:v>
                </c:pt>
                <c:pt idx="22061">
                  <c:v>8.2347354138398892</c:v>
                </c:pt>
                <c:pt idx="22062">
                  <c:v>12.5870712401055</c:v>
                </c:pt>
                <c:pt idx="22063">
                  <c:v>12.90625</c:v>
                </c:pt>
                <c:pt idx="22064">
                  <c:v>14.1970074812967</c:v>
                </c:pt>
                <c:pt idx="22065">
                  <c:v>12.5663716814159</c:v>
                </c:pt>
                <c:pt idx="22066">
                  <c:v>6.8028017241379297</c:v>
                </c:pt>
                <c:pt idx="22067">
                  <c:v>3.7329842931937098</c:v>
                </c:pt>
                <c:pt idx="22068">
                  <c:v>3.0820895522387999</c:v>
                </c:pt>
                <c:pt idx="22069">
                  <c:v>6.59289940828402</c:v>
                </c:pt>
                <c:pt idx="22070">
                  <c:v>4.1646341463414602</c:v>
                </c:pt>
                <c:pt idx="22071">
                  <c:v>9.9627831715210302</c:v>
                </c:pt>
                <c:pt idx="22072">
                  <c:v>4.2161016949152499</c:v>
                </c:pt>
                <c:pt idx="22073">
                  <c:v>10.9249249249249</c:v>
                </c:pt>
                <c:pt idx="22074">
                  <c:v>11.574561403508699</c:v>
                </c:pt>
                <c:pt idx="22075">
                  <c:v>13.632698768197001</c:v>
                </c:pt>
                <c:pt idx="22076">
                  <c:v>10.8696202531645</c:v>
                </c:pt>
                <c:pt idx="22077">
                  <c:v>11.5637019230769</c:v>
                </c:pt>
                <c:pt idx="22078">
                  <c:v>4.7927170868347302</c:v>
                </c:pt>
                <c:pt idx="22079">
                  <c:v>8.4931972789115608</c:v>
                </c:pt>
                <c:pt idx="22080">
                  <c:v>6.3032490974729196</c:v>
                </c:pt>
                <c:pt idx="22081">
                  <c:v>11.3269513991163</c:v>
                </c:pt>
                <c:pt idx="22082">
                  <c:v>4.2038123167155401</c:v>
                </c:pt>
                <c:pt idx="22083">
                  <c:v>8.5813204508856593</c:v>
                </c:pt>
                <c:pt idx="22084">
                  <c:v>5.0972423802612399</c:v>
                </c:pt>
                <c:pt idx="22085">
                  <c:v>8.1822985468956393</c:v>
                </c:pt>
                <c:pt idx="22086">
                  <c:v>8.2805851063829792</c:v>
                </c:pt>
                <c:pt idx="22087">
                  <c:v>7.9607142857142801</c:v>
                </c:pt>
                <c:pt idx="22088">
                  <c:v>12.0623003194888</c:v>
                </c:pt>
                <c:pt idx="22089">
                  <c:v>8.1960264900662203</c:v>
                </c:pt>
                <c:pt idx="22090">
                  <c:v>5.7137681159420204</c:v>
                </c:pt>
                <c:pt idx="22091">
                  <c:v>6.2867647058823497</c:v>
                </c:pt>
                <c:pt idx="22092">
                  <c:v>2.7457865168539302</c:v>
                </c:pt>
                <c:pt idx="22093">
                  <c:v>10.627140974967</c:v>
                </c:pt>
                <c:pt idx="22094">
                  <c:v>4.5227963525835797</c:v>
                </c:pt>
                <c:pt idx="22095">
                  <c:v>6.3530701754385897</c:v>
                </c:pt>
                <c:pt idx="22096">
                  <c:v>8.4243268337975792</c:v>
                </c:pt>
                <c:pt idx="22097">
                  <c:v>7.8288834951456296</c:v>
                </c:pt>
                <c:pt idx="22098">
                  <c:v>10.048051948051899</c:v>
                </c:pt>
                <c:pt idx="22099">
                  <c:v>12.477672530446499</c:v>
                </c:pt>
                <c:pt idx="22100">
                  <c:v>12.899004267425299</c:v>
                </c:pt>
                <c:pt idx="22101">
                  <c:v>11.957020057306501</c:v>
                </c:pt>
                <c:pt idx="22102">
                  <c:v>11.487767584097799</c:v>
                </c:pt>
                <c:pt idx="22103">
                  <c:v>6.0113960113960099</c:v>
                </c:pt>
                <c:pt idx="22104">
                  <c:v>4.9157894736842103</c:v>
                </c:pt>
                <c:pt idx="22105">
                  <c:v>7.5951417004048496</c:v>
                </c:pt>
                <c:pt idx="22106">
                  <c:v>0.99836867862969003</c:v>
                </c:pt>
                <c:pt idx="22107">
                  <c:v>9.77054794520547</c:v>
                </c:pt>
                <c:pt idx="22108">
                  <c:v>6.2317979197622497</c:v>
                </c:pt>
                <c:pt idx="22109">
                  <c:v>7.0492227979274604</c:v>
                </c:pt>
                <c:pt idx="22110">
                  <c:v>9.1443298969072107</c:v>
                </c:pt>
                <c:pt idx="22111">
                  <c:v>11.831831831831799</c:v>
                </c:pt>
                <c:pt idx="22112">
                  <c:v>12.179153094462499</c:v>
                </c:pt>
                <c:pt idx="22113">
                  <c:v>9.7340862422997905</c:v>
                </c:pt>
                <c:pt idx="22114">
                  <c:v>2.4889434889434798</c:v>
                </c:pt>
                <c:pt idx="22115">
                  <c:v>5.2924050632911301</c:v>
                </c:pt>
                <c:pt idx="22116">
                  <c:v>5.2766798418972298</c:v>
                </c:pt>
                <c:pt idx="22117">
                  <c:v>6.5217965653896899</c:v>
                </c:pt>
                <c:pt idx="22118">
                  <c:v>3.48060029282576</c:v>
                </c:pt>
                <c:pt idx="22119">
                  <c:v>6.4211783439490402</c:v>
                </c:pt>
                <c:pt idx="22120">
                  <c:v>6.03694493783303</c:v>
                </c:pt>
                <c:pt idx="22121">
                  <c:v>9.3989071038251293</c:v>
                </c:pt>
                <c:pt idx="22122">
                  <c:v>10.0463971880492</c:v>
                </c:pt>
                <c:pt idx="22123">
                  <c:v>14.270894308942999</c:v>
                </c:pt>
                <c:pt idx="22124">
                  <c:v>12.625</c:v>
                </c:pt>
                <c:pt idx="22125">
                  <c:v>9.5836212854181007</c:v>
                </c:pt>
                <c:pt idx="22126">
                  <c:v>6.4024307900067496</c:v>
                </c:pt>
                <c:pt idx="22127">
                  <c:v>8.9928201037096098</c:v>
                </c:pt>
                <c:pt idx="22128">
                  <c:v>6.4260835913312597</c:v>
                </c:pt>
                <c:pt idx="22129">
                  <c:v>9.0635276532137503</c:v>
                </c:pt>
                <c:pt idx="22130">
                  <c:v>4.3269503546099202</c:v>
                </c:pt>
                <c:pt idx="22131">
                  <c:v>5.8039772727272698</c:v>
                </c:pt>
                <c:pt idx="22132">
                  <c:v>6.5983720930232499</c:v>
                </c:pt>
                <c:pt idx="22133">
                  <c:v>9.6120772946859905</c:v>
                </c:pt>
                <c:pt idx="22134">
                  <c:v>10.1773888363292</c:v>
                </c:pt>
                <c:pt idx="22135">
                  <c:v>13.678899082568799</c:v>
                </c:pt>
                <c:pt idx="22136">
                  <c:v>13.400267737617099</c:v>
                </c:pt>
                <c:pt idx="22137">
                  <c:v>9.6991869918699098</c:v>
                </c:pt>
                <c:pt idx="22138">
                  <c:v>5.8820970695970596</c:v>
                </c:pt>
                <c:pt idx="22139">
                  <c:v>5.8261832272349796</c:v>
                </c:pt>
                <c:pt idx="22140">
                  <c:v>4.7443315089913902</c:v>
                </c:pt>
                <c:pt idx="22141">
                  <c:v>8.7423173803526399</c:v>
                </c:pt>
                <c:pt idx="22142">
                  <c:v>7.0875202593192803</c:v>
                </c:pt>
                <c:pt idx="22143">
                  <c:v>6.1943957968476298</c:v>
                </c:pt>
                <c:pt idx="22144">
                  <c:v>6.0453074433656901</c:v>
                </c:pt>
                <c:pt idx="22145">
                  <c:v>7.0404797601199398</c:v>
                </c:pt>
                <c:pt idx="22146">
                  <c:v>12.6657303370786</c:v>
                </c:pt>
                <c:pt idx="22147">
                  <c:v>14.0791457286432</c:v>
                </c:pt>
                <c:pt idx="22148">
                  <c:v>13.2692939244663</c:v>
                </c:pt>
                <c:pt idx="22149">
                  <c:v>12.485106382978699</c:v>
                </c:pt>
                <c:pt idx="22150">
                  <c:v>5.2260981912144704</c:v>
                </c:pt>
                <c:pt idx="22151">
                  <c:v>5.44464285714285</c:v>
                </c:pt>
                <c:pt idx="22152">
                  <c:v>1.79638752052545</c:v>
                </c:pt>
                <c:pt idx="22153">
                  <c:v>8.4625407166123701</c:v>
                </c:pt>
                <c:pt idx="22154">
                  <c:v>1.12903225806451</c:v>
                </c:pt>
                <c:pt idx="22155">
                  <c:v>10.8214285714285</c:v>
                </c:pt>
                <c:pt idx="22156">
                  <c:v>3.9838709677419302</c:v>
                </c:pt>
                <c:pt idx="22157">
                  <c:v>0.206349206349206</c:v>
                </c:pt>
                <c:pt idx="22158">
                  <c:v>-0.35483870967741898</c:v>
                </c:pt>
                <c:pt idx="22159">
                  <c:v>8.6999999999999993</c:v>
                </c:pt>
                <c:pt idx="22160">
                  <c:v>3.24193548387096</c:v>
                </c:pt>
                <c:pt idx="22161">
                  <c:v>7.7258064516129004</c:v>
                </c:pt>
                <c:pt idx="22162">
                  <c:v>5.7166666666666597</c:v>
                </c:pt>
                <c:pt idx="22163">
                  <c:v>14.3870967741935</c:v>
                </c:pt>
                <c:pt idx="22164">
                  <c:v>-9.8275862068965498</c:v>
                </c:pt>
                <c:pt idx="22165">
                  <c:v>5.1612903225806397</c:v>
                </c:pt>
                <c:pt idx="22166">
                  <c:v>10.2448979591836</c:v>
                </c:pt>
                <c:pt idx="22167">
                  <c:v>23.177419354838701</c:v>
                </c:pt>
                <c:pt idx="22168">
                  <c:v>5.1269841269841203</c:v>
                </c:pt>
                <c:pt idx="22169">
                  <c:v>7.65573770491803</c:v>
                </c:pt>
                <c:pt idx="22170">
                  <c:v>17.129032258064498</c:v>
                </c:pt>
                <c:pt idx="22171">
                  <c:v>1.7</c:v>
                </c:pt>
                <c:pt idx="22172">
                  <c:v>30.435483870967701</c:v>
                </c:pt>
                <c:pt idx="22173">
                  <c:v>5.9361022364217204</c:v>
                </c:pt>
                <c:pt idx="22174">
                  <c:v>4.3424971363115601</c:v>
                </c:pt>
                <c:pt idx="22175">
                  <c:v>5.3870636550307998</c:v>
                </c:pt>
                <c:pt idx="22176">
                  <c:v>8.2433581296492999</c:v>
                </c:pt>
                <c:pt idx="22177">
                  <c:v>11.412745098039199</c:v>
                </c:pt>
                <c:pt idx="22178">
                  <c:v>14.636707663197701</c:v>
                </c:pt>
                <c:pt idx="22179">
                  <c:v>18.081967213114702</c:v>
                </c:pt>
                <c:pt idx="22180">
                  <c:v>14.0542713567839</c:v>
                </c:pt>
                <c:pt idx="22181">
                  <c:v>11.5552460538532</c:v>
                </c:pt>
                <c:pt idx="22182">
                  <c:v>9.9082568807339406</c:v>
                </c:pt>
                <c:pt idx="22183">
                  <c:v>5.1256890848952503</c:v>
                </c:pt>
                <c:pt idx="22184">
                  <c:v>11.327334083239499</c:v>
                </c:pt>
                <c:pt idx="22185">
                  <c:v>2.54200638071605</c:v>
                </c:pt>
                <c:pt idx="22186">
                  <c:v>4.5023328149300097</c:v>
                </c:pt>
                <c:pt idx="22187">
                  <c:v>3.75689479060265</c:v>
                </c:pt>
                <c:pt idx="22188">
                  <c:v>5.25759092425759</c:v>
                </c:pt>
                <c:pt idx="22189">
                  <c:v>3.6972477064220102</c:v>
                </c:pt>
                <c:pt idx="22190">
                  <c:v>8.8461538461538396</c:v>
                </c:pt>
                <c:pt idx="22191">
                  <c:v>8.5972339825007005</c:v>
                </c:pt>
                <c:pt idx="22192">
                  <c:v>6.9039577836411601</c:v>
                </c:pt>
                <c:pt idx="22193">
                  <c:v>-0.344973246972683</c:v>
                </c:pt>
                <c:pt idx="22194">
                  <c:v>5.2531293463143198</c:v>
                </c:pt>
                <c:pt idx="22195">
                  <c:v>3.0549033149171199</c:v>
                </c:pt>
                <c:pt idx="22196">
                  <c:v>4.5097906819716398</c:v>
                </c:pt>
                <c:pt idx="22197">
                  <c:v>7.3854858548585396</c:v>
                </c:pt>
                <c:pt idx="22198">
                  <c:v>13.1891233766233</c:v>
                </c:pt>
                <c:pt idx="22199">
                  <c:v>13.211436809226299</c:v>
                </c:pt>
                <c:pt idx="22200">
                  <c:v>12.5478175576262</c:v>
                </c:pt>
                <c:pt idx="22201">
                  <c:v>12.408895265423199</c:v>
                </c:pt>
                <c:pt idx="22202">
                  <c:v>19.443307943416698</c:v>
                </c:pt>
                <c:pt idx="22203">
                  <c:v>15.361489088575</c:v>
                </c:pt>
                <c:pt idx="22204">
                  <c:v>12.3553021664766</c:v>
                </c:pt>
                <c:pt idx="22205">
                  <c:v>6.9463315217391299</c:v>
                </c:pt>
                <c:pt idx="22206">
                  <c:v>13.4167520491803</c:v>
                </c:pt>
                <c:pt idx="22207">
                  <c:v>8.9413556740289408</c:v>
                </c:pt>
                <c:pt idx="22208">
                  <c:v>14.3429602888086</c:v>
                </c:pt>
                <c:pt idx="22209">
                  <c:v>7.06026666666666</c:v>
                </c:pt>
                <c:pt idx="22210">
                  <c:v>8.5345949142519206</c:v>
                </c:pt>
                <c:pt idx="22211">
                  <c:v>7.19585987261146</c:v>
                </c:pt>
                <c:pt idx="22212">
                  <c:v>7.7420814479638</c:v>
                </c:pt>
                <c:pt idx="22213">
                  <c:v>11.5120448179271</c:v>
                </c:pt>
                <c:pt idx="22214">
                  <c:v>11.9240769630785</c:v>
                </c:pt>
                <c:pt idx="22215">
                  <c:v>14.093969144460001</c:v>
                </c:pt>
                <c:pt idx="22216">
                  <c:v>9.0955528846153797</c:v>
                </c:pt>
                <c:pt idx="22217">
                  <c:v>7.4258168184252797</c:v>
                </c:pt>
                <c:pt idx="22218">
                  <c:v>4.1232032854209404</c:v>
                </c:pt>
                <c:pt idx="22219">
                  <c:v>3.7374470659407102</c:v>
                </c:pt>
                <c:pt idx="22220">
                  <c:v>10.036827195467399</c:v>
                </c:pt>
                <c:pt idx="22221">
                  <c:v>8.2833140208574694</c:v>
                </c:pt>
                <c:pt idx="22222">
                  <c:v>7.9542824074074003</c:v>
                </c:pt>
                <c:pt idx="22223">
                  <c:v>8.5567765567765495</c:v>
                </c:pt>
                <c:pt idx="22224">
                  <c:v>10.4431599229287</c:v>
                </c:pt>
                <c:pt idx="22225">
                  <c:v>10.6195804195804</c:v>
                </c:pt>
                <c:pt idx="22226">
                  <c:v>15.0427291523087</c:v>
                </c:pt>
                <c:pt idx="22227">
                  <c:v>14.9031830238726</c:v>
                </c:pt>
                <c:pt idx="22228">
                  <c:v>12.3643097643097</c:v>
                </c:pt>
                <c:pt idx="22229">
                  <c:v>6.8066126013724197</c:v>
                </c:pt>
                <c:pt idx="22230">
                  <c:v>5.0282258064516103</c:v>
                </c:pt>
                <c:pt idx="22231">
                  <c:v>5.5277234181343697</c:v>
                </c:pt>
                <c:pt idx="22232">
                  <c:v>13.579815303429999</c:v>
                </c:pt>
                <c:pt idx="22233">
                  <c:v>1.2213997308209901</c:v>
                </c:pt>
                <c:pt idx="22234">
                  <c:v>6.2608036391205397</c:v>
                </c:pt>
                <c:pt idx="22235">
                  <c:v>4.7020270270270199</c:v>
                </c:pt>
                <c:pt idx="22236">
                  <c:v>9.9202797202797193</c:v>
                </c:pt>
                <c:pt idx="22237">
                  <c:v>8.5416953824948294</c:v>
                </c:pt>
                <c:pt idx="22238">
                  <c:v>13.072463768115901</c:v>
                </c:pt>
                <c:pt idx="22239">
                  <c:v>9.4191881918819096</c:v>
                </c:pt>
                <c:pt idx="22240">
                  <c:v>8.4871134020618495</c:v>
                </c:pt>
                <c:pt idx="22241">
                  <c:v>4.3877797943133698</c:v>
                </c:pt>
                <c:pt idx="22242">
                  <c:v>10.070254110612799</c:v>
                </c:pt>
                <c:pt idx="22243">
                  <c:v>6.6097388849682401</c:v>
                </c:pt>
                <c:pt idx="22244">
                  <c:v>8.1605691056910494</c:v>
                </c:pt>
                <c:pt idx="22245">
                  <c:v>6.0576323987538903</c:v>
                </c:pt>
                <c:pt idx="22246">
                  <c:v>7.68965517241379</c:v>
                </c:pt>
                <c:pt idx="22247">
                  <c:v>7.2482014388489198</c:v>
                </c:pt>
                <c:pt idx="22248">
                  <c:v>4.9918032786885203</c:v>
                </c:pt>
                <c:pt idx="22249">
                  <c:v>5.5668449197860896</c:v>
                </c:pt>
                <c:pt idx="22250">
                  <c:v>8.2264355362946908</c:v>
                </c:pt>
                <c:pt idx="22251">
                  <c:v>9.6507276507276494</c:v>
                </c:pt>
                <c:pt idx="22252">
                  <c:v>5.2598814229248996</c:v>
                </c:pt>
                <c:pt idx="22253">
                  <c:v>1.1694581280788101</c:v>
                </c:pt>
                <c:pt idx="22254">
                  <c:v>4.3814317673377996</c:v>
                </c:pt>
                <c:pt idx="22255">
                  <c:v>2.8252536640360701</c:v>
                </c:pt>
                <c:pt idx="22256">
                  <c:v>7.5256830601092899</c:v>
                </c:pt>
                <c:pt idx="22257">
                  <c:v>10.562403697996899</c:v>
                </c:pt>
                <c:pt idx="22258">
                  <c:v>11.9862542955326</c:v>
                </c:pt>
                <c:pt idx="22259">
                  <c:v>15.763322884012499</c:v>
                </c:pt>
                <c:pt idx="22260">
                  <c:v>12.471119133574</c:v>
                </c:pt>
                <c:pt idx="22261">
                  <c:v>13.558464223385601</c:v>
                </c:pt>
                <c:pt idx="22262">
                  <c:v>14.7040971168437</c:v>
                </c:pt>
                <c:pt idx="22263">
                  <c:v>14.187390542907099</c:v>
                </c:pt>
                <c:pt idx="22264">
                  <c:v>18.3034111310592</c:v>
                </c:pt>
                <c:pt idx="22265">
                  <c:v>16.396514161220001</c:v>
                </c:pt>
                <c:pt idx="22266">
                  <c:v>6.7758620689655098</c:v>
                </c:pt>
                <c:pt idx="22267">
                  <c:v>8.5510597302504792</c:v>
                </c:pt>
                <c:pt idx="22268">
                  <c:v>17.554991539763101</c:v>
                </c:pt>
                <c:pt idx="22269">
                  <c:v>5.5558130552336804</c:v>
                </c:pt>
                <c:pt idx="22270">
                  <c:v>7.2425263157894699</c:v>
                </c:pt>
                <c:pt idx="22271">
                  <c:v>5.4838478104809703</c:v>
                </c:pt>
                <c:pt idx="22272">
                  <c:v>8.0678544351781607</c:v>
                </c:pt>
                <c:pt idx="22273">
                  <c:v>6.9044585987261096</c:v>
                </c:pt>
                <c:pt idx="22274">
                  <c:v>9.92280246513136</c:v>
                </c:pt>
                <c:pt idx="22275">
                  <c:v>9.0545954438334597</c:v>
                </c:pt>
                <c:pt idx="22276">
                  <c:v>7.3348607684173404</c:v>
                </c:pt>
                <c:pt idx="22277">
                  <c:v>3.1799850634802</c:v>
                </c:pt>
                <c:pt idx="22278">
                  <c:v>4.8007149240393199</c:v>
                </c:pt>
                <c:pt idx="22279">
                  <c:v>2.8055898068228502</c:v>
                </c:pt>
                <c:pt idx="22280">
                  <c:v>9.6504003049942799</c:v>
                </c:pt>
                <c:pt idx="22281">
                  <c:v>3.6205128205128201</c:v>
                </c:pt>
                <c:pt idx="22282">
                  <c:v>8.1211267605633797</c:v>
                </c:pt>
                <c:pt idx="22283">
                  <c:v>6.8671152228763601</c:v>
                </c:pt>
                <c:pt idx="22284">
                  <c:v>11.570198105081801</c:v>
                </c:pt>
                <c:pt idx="22285">
                  <c:v>9.9943227899432205</c:v>
                </c:pt>
                <c:pt idx="22286">
                  <c:v>15.091040462427699</c:v>
                </c:pt>
                <c:pt idx="22287">
                  <c:v>11.320168067226801</c:v>
                </c:pt>
                <c:pt idx="22288">
                  <c:v>10.433539412673801</c:v>
                </c:pt>
                <c:pt idx="22289">
                  <c:v>5.3455252918287899</c:v>
                </c:pt>
                <c:pt idx="22290">
                  <c:v>9.8320964749536106</c:v>
                </c:pt>
                <c:pt idx="22291">
                  <c:v>7.37794612794612</c:v>
                </c:pt>
                <c:pt idx="22292">
                  <c:v>10.468798751950001</c:v>
                </c:pt>
                <c:pt idx="22293">
                  <c:v>0.45104895104895099</c:v>
                </c:pt>
                <c:pt idx="22294">
                  <c:v>3.5819295558958602</c:v>
                </c:pt>
                <c:pt idx="22295">
                  <c:v>2.47643618851049</c:v>
                </c:pt>
                <c:pt idx="22296">
                  <c:v>6.52936988252047</c:v>
                </c:pt>
                <c:pt idx="22297">
                  <c:v>5.3580118178658296</c:v>
                </c:pt>
                <c:pt idx="22298">
                  <c:v>7.27473240350308</c:v>
                </c:pt>
                <c:pt idx="22299">
                  <c:v>5.4175438596491201</c:v>
                </c:pt>
                <c:pt idx="22300">
                  <c:v>3.9916376306620198</c:v>
                </c:pt>
                <c:pt idx="22301">
                  <c:v>1.4593237361901501</c:v>
                </c:pt>
                <c:pt idx="22302">
                  <c:v>5.9490550534100199</c:v>
                </c:pt>
                <c:pt idx="22303">
                  <c:v>2.3976362943194802</c:v>
                </c:pt>
                <c:pt idx="22304">
                  <c:v>5.8129784907035997</c:v>
                </c:pt>
                <c:pt idx="22305">
                  <c:v>8.1126760563380191</c:v>
                </c:pt>
                <c:pt idx="22306">
                  <c:v>5.6158357771261</c:v>
                </c:pt>
                <c:pt idx="22307">
                  <c:v>4.45014245014245</c:v>
                </c:pt>
                <c:pt idx="22308">
                  <c:v>2.5634920634920602</c:v>
                </c:pt>
                <c:pt idx="22309">
                  <c:v>9.3056234718826403</c:v>
                </c:pt>
                <c:pt idx="22310">
                  <c:v>7.9893390191897602</c:v>
                </c:pt>
                <c:pt idx="22311">
                  <c:v>9.7154696132596605</c:v>
                </c:pt>
                <c:pt idx="22312">
                  <c:v>7.7333333333333298</c:v>
                </c:pt>
                <c:pt idx="22313">
                  <c:v>5.2284263959390804</c:v>
                </c:pt>
                <c:pt idx="22314">
                  <c:v>1.4733009708737801</c:v>
                </c:pt>
                <c:pt idx="22315">
                  <c:v>2.4396782841823001</c:v>
                </c:pt>
                <c:pt idx="22316">
                  <c:v>7.1439790575916202</c:v>
                </c:pt>
                <c:pt idx="22317">
                  <c:v>6.4276094276094202</c:v>
                </c:pt>
                <c:pt idx="22318">
                  <c:v>7.4992150706436398</c:v>
                </c:pt>
                <c:pt idx="22319">
                  <c:v>8.6141636141636102</c:v>
                </c:pt>
                <c:pt idx="22320">
                  <c:v>5.8062678062678001</c:v>
                </c:pt>
                <c:pt idx="22321">
                  <c:v>7.0189959294436903</c:v>
                </c:pt>
                <c:pt idx="22322">
                  <c:v>6.3371428571428501</c:v>
                </c:pt>
                <c:pt idx="22323">
                  <c:v>8.4964028776978395</c:v>
                </c:pt>
                <c:pt idx="22324">
                  <c:v>5.8691983122362803</c:v>
                </c:pt>
                <c:pt idx="22325">
                  <c:v>0.51012145748987803</c:v>
                </c:pt>
                <c:pt idx="22326">
                  <c:v>0.46666666666666601</c:v>
                </c:pt>
                <c:pt idx="22327">
                  <c:v>2.3462109955423398</c:v>
                </c:pt>
                <c:pt idx="22328">
                  <c:v>10.3303964757709</c:v>
                </c:pt>
                <c:pt idx="22329">
                  <c:v>17.076923076922998</c:v>
                </c:pt>
                <c:pt idx="22330">
                  <c:v>3.6137787056367401</c:v>
                </c:pt>
                <c:pt idx="22331">
                  <c:v>4.3864864864864801</c:v>
                </c:pt>
                <c:pt idx="22332">
                  <c:v>6.4462038164839601</c:v>
                </c:pt>
                <c:pt idx="22333">
                  <c:v>5.79415501905972</c:v>
                </c:pt>
                <c:pt idx="22334">
                  <c:v>8.5371358227328606</c:v>
                </c:pt>
                <c:pt idx="22335">
                  <c:v>11.266816986095399</c:v>
                </c:pt>
                <c:pt idx="22336">
                  <c:v>9.8451025056947596</c:v>
                </c:pt>
                <c:pt idx="22337">
                  <c:v>7.7165322580645102</c:v>
                </c:pt>
                <c:pt idx="22338">
                  <c:v>5.5889943074003696</c:v>
                </c:pt>
                <c:pt idx="22339">
                  <c:v>3.5591985428050998</c:v>
                </c:pt>
                <c:pt idx="22340">
                  <c:v>2.3438444924406001</c:v>
                </c:pt>
                <c:pt idx="22341">
                  <c:v>5.5865970409051302</c:v>
                </c:pt>
                <c:pt idx="22342">
                  <c:v>9.7428571428571402</c:v>
                </c:pt>
                <c:pt idx="22343">
                  <c:v>6.0714285714285703</c:v>
                </c:pt>
                <c:pt idx="22344">
                  <c:v>8.8529411764705799</c:v>
                </c:pt>
                <c:pt idx="22345">
                  <c:v>9.9</c:v>
                </c:pt>
                <c:pt idx="22346">
                  <c:v>18.241379310344801</c:v>
                </c:pt>
                <c:pt idx="22347">
                  <c:v>5.8387096774193497</c:v>
                </c:pt>
                <c:pt idx="22348">
                  <c:v>11.1290322580645</c:v>
                </c:pt>
                <c:pt idx="22349">
                  <c:v>7.5806451612903203</c:v>
                </c:pt>
                <c:pt idx="22350">
                  <c:v>5.86666666666666</c:v>
                </c:pt>
                <c:pt idx="22351">
                  <c:v>5.7741935483870899</c:v>
                </c:pt>
                <c:pt idx="22352">
                  <c:v>-3.9666666666666601</c:v>
                </c:pt>
                <c:pt idx="22353">
                  <c:v>0.5</c:v>
                </c:pt>
                <c:pt idx="22354">
                  <c:v>9.0862068965517206</c:v>
                </c:pt>
                <c:pt idx="22355">
                  <c:v>13.846153846153801</c:v>
                </c:pt>
                <c:pt idx="22356">
                  <c:v>1.42105263157894</c:v>
                </c:pt>
                <c:pt idx="22357">
                  <c:v>-4.3499999999999996</c:v>
                </c:pt>
                <c:pt idx="22358">
                  <c:v>-1.6774193548387</c:v>
                </c:pt>
                <c:pt idx="22359">
                  <c:v>13.7746478873239</c:v>
                </c:pt>
                <c:pt idx="22360">
                  <c:v>8.5342465753424595</c:v>
                </c:pt>
                <c:pt idx="22361">
                  <c:v>1.7105263157894699</c:v>
                </c:pt>
                <c:pt idx="22362">
                  <c:v>0.86301369863013699</c:v>
                </c:pt>
                <c:pt idx="22363">
                  <c:v>0.28378378378378299</c:v>
                </c:pt>
                <c:pt idx="22364">
                  <c:v>-7</c:v>
                </c:pt>
                <c:pt idx="22365">
                  <c:v>-1.7910447761193999</c:v>
                </c:pt>
                <c:pt idx="22366">
                  <c:v>2.45614035087719</c:v>
                </c:pt>
                <c:pt idx="22367">
                  <c:v>7.0395778364116097</c:v>
                </c:pt>
                <c:pt idx="22368">
                  <c:v>6.34498834498834</c:v>
                </c:pt>
                <c:pt idx="22369">
                  <c:v>7.4302884615384599</c:v>
                </c:pt>
                <c:pt idx="22370">
                  <c:v>12.9780821917808</c:v>
                </c:pt>
                <c:pt idx="22371">
                  <c:v>15.545882352941099</c:v>
                </c:pt>
                <c:pt idx="22372">
                  <c:v>12.750798722044699</c:v>
                </c:pt>
                <c:pt idx="22373">
                  <c:v>6.93333333333333</c:v>
                </c:pt>
                <c:pt idx="22374">
                  <c:v>3.4977578475336299</c:v>
                </c:pt>
                <c:pt idx="22375">
                  <c:v>5.6895522388059696</c:v>
                </c:pt>
                <c:pt idx="22376">
                  <c:v>2.5501222493887501</c:v>
                </c:pt>
                <c:pt idx="22377">
                  <c:v>8.6641791044776095</c:v>
                </c:pt>
                <c:pt idx="22378">
                  <c:v>6.3383107792813798</c:v>
                </c:pt>
                <c:pt idx="22379">
                  <c:v>5.09914443885254</c:v>
                </c:pt>
                <c:pt idx="22380">
                  <c:v>7.4331877729257601</c:v>
                </c:pt>
                <c:pt idx="22381">
                  <c:v>7.7748665696263899</c:v>
                </c:pt>
                <c:pt idx="22382">
                  <c:v>11.775</c:v>
                </c:pt>
                <c:pt idx="22383">
                  <c:v>14.3060437205315</c:v>
                </c:pt>
                <c:pt idx="22384">
                  <c:v>14.644949494949399</c:v>
                </c:pt>
                <c:pt idx="22385">
                  <c:v>10.903033088235199</c:v>
                </c:pt>
                <c:pt idx="22386">
                  <c:v>7.6646153846153799</c:v>
                </c:pt>
                <c:pt idx="22387">
                  <c:v>4.48590466427473</c:v>
                </c:pt>
                <c:pt idx="22388">
                  <c:v>3.4012584704743398</c:v>
                </c:pt>
                <c:pt idx="22389">
                  <c:v>8.8706261510128908</c:v>
                </c:pt>
                <c:pt idx="22390">
                  <c:v>6.8353735753482399</c:v>
                </c:pt>
                <c:pt idx="22391">
                  <c:v>7.9098972922502302</c:v>
                </c:pt>
                <c:pt idx="22392">
                  <c:v>10.4667228306655</c:v>
                </c:pt>
                <c:pt idx="22393">
                  <c:v>11.026560424966799</c:v>
                </c:pt>
                <c:pt idx="22394">
                  <c:v>13.7673830594184</c:v>
                </c:pt>
                <c:pt idx="22395">
                  <c:v>16.4519969278033</c:v>
                </c:pt>
                <c:pt idx="22396">
                  <c:v>15.59439595774</c:v>
                </c:pt>
                <c:pt idx="22397">
                  <c:v>12.4625258799171</c:v>
                </c:pt>
                <c:pt idx="22398">
                  <c:v>10.266141732283399</c:v>
                </c:pt>
                <c:pt idx="22399">
                  <c:v>9.56106691623771</c:v>
                </c:pt>
                <c:pt idx="22400">
                  <c:v>6.89727556945064</c:v>
                </c:pt>
                <c:pt idx="22401">
                  <c:v>9.2268041237113394</c:v>
                </c:pt>
                <c:pt idx="22402">
                  <c:v>2.7227954971857402</c:v>
                </c:pt>
                <c:pt idx="22403">
                  <c:v>8.5714285714285694</c:v>
                </c:pt>
                <c:pt idx="22404">
                  <c:v>6.56461675579322</c:v>
                </c:pt>
                <c:pt idx="22405">
                  <c:v>9.62567634038367</c:v>
                </c:pt>
                <c:pt idx="22406">
                  <c:v>10.877600387034301</c:v>
                </c:pt>
                <c:pt idx="22407">
                  <c:v>14.7697270471464</c:v>
                </c:pt>
                <c:pt idx="22408">
                  <c:v>13.3130755064456</c:v>
                </c:pt>
                <c:pt idx="22409">
                  <c:v>10.8631974248927</c:v>
                </c:pt>
                <c:pt idx="22410">
                  <c:v>5.1594543744120402</c:v>
                </c:pt>
                <c:pt idx="22411">
                  <c:v>8.4190848214285694</c:v>
                </c:pt>
                <c:pt idx="22412">
                  <c:v>6.3869294605809097</c:v>
                </c:pt>
                <c:pt idx="22413">
                  <c:v>11.366009852216701</c:v>
                </c:pt>
                <c:pt idx="22414">
                  <c:v>8.5416666666666607</c:v>
                </c:pt>
                <c:pt idx="22415">
                  <c:v>34.387096774193502</c:v>
                </c:pt>
                <c:pt idx="22416">
                  <c:v>16.399999999999999</c:v>
                </c:pt>
                <c:pt idx="22417">
                  <c:v>3.9611178614823799</c:v>
                </c:pt>
                <c:pt idx="22418">
                  <c:v>3.92036553524804</c:v>
                </c:pt>
                <c:pt idx="22419">
                  <c:v>5.2754491017963998</c:v>
                </c:pt>
                <c:pt idx="22420">
                  <c:v>4.3580998781973204</c:v>
                </c:pt>
                <c:pt idx="22421">
                  <c:v>7.2571743929359798</c:v>
                </c:pt>
                <c:pt idx="22422">
                  <c:v>11.1093073593073</c:v>
                </c:pt>
                <c:pt idx="22423">
                  <c:v>12.701970443349699</c:v>
                </c:pt>
                <c:pt idx="22424">
                  <c:v>5.5985832349468696</c:v>
                </c:pt>
                <c:pt idx="22425">
                  <c:v>4.3081967213114698</c:v>
                </c:pt>
                <c:pt idx="22426">
                  <c:v>3.1666666666666599</c:v>
                </c:pt>
                <c:pt idx="22427">
                  <c:v>3.0207522697795</c:v>
                </c:pt>
                <c:pt idx="22428">
                  <c:v>8.1360103626943001</c:v>
                </c:pt>
                <c:pt idx="22429">
                  <c:v>4.9277108433734904</c:v>
                </c:pt>
                <c:pt idx="22430">
                  <c:v>5.5336842105263102</c:v>
                </c:pt>
                <c:pt idx="22431">
                  <c:v>7.32510288065843</c:v>
                </c:pt>
                <c:pt idx="22432">
                  <c:v>6.39112487100103</c:v>
                </c:pt>
                <c:pt idx="22433">
                  <c:v>8.7430278884462105</c:v>
                </c:pt>
                <c:pt idx="22434">
                  <c:v>9.5918944392082892</c:v>
                </c:pt>
                <c:pt idx="22435">
                  <c:v>10.5835164835164</c:v>
                </c:pt>
                <c:pt idx="22436">
                  <c:v>7.0316518298714099</c:v>
                </c:pt>
                <c:pt idx="22437">
                  <c:v>4.6736745886654401</c:v>
                </c:pt>
                <c:pt idx="22438">
                  <c:v>3.1903695408734598</c:v>
                </c:pt>
                <c:pt idx="22439">
                  <c:v>5.5406320541760703</c:v>
                </c:pt>
                <c:pt idx="22440">
                  <c:v>8.8879120879120794</c:v>
                </c:pt>
                <c:pt idx="22441">
                  <c:v>9.2083958020989503</c:v>
                </c:pt>
                <c:pt idx="22442">
                  <c:v>10.2612982744453</c:v>
                </c:pt>
                <c:pt idx="22443">
                  <c:v>10.3697234352256</c:v>
                </c:pt>
                <c:pt idx="22444">
                  <c:v>7.2552674230145797</c:v>
                </c:pt>
                <c:pt idx="22445">
                  <c:v>12.838862559241701</c:v>
                </c:pt>
                <c:pt idx="22446">
                  <c:v>17.426553672316299</c:v>
                </c:pt>
                <c:pt idx="22447">
                  <c:v>20.591750841750802</c:v>
                </c:pt>
                <c:pt idx="22448">
                  <c:v>15.8902255639097</c:v>
                </c:pt>
                <c:pt idx="22449">
                  <c:v>10.3661473087818</c:v>
                </c:pt>
                <c:pt idx="22450">
                  <c:v>6.0471777590564404</c:v>
                </c:pt>
                <c:pt idx="22451">
                  <c:v>8.1193317422434301</c:v>
                </c:pt>
                <c:pt idx="22452">
                  <c:v>13.432391138273401</c:v>
                </c:pt>
                <c:pt idx="22453">
                  <c:v>6.1697357886309003</c:v>
                </c:pt>
                <c:pt idx="22454">
                  <c:v>7.9397697077059304</c:v>
                </c:pt>
                <c:pt idx="22455">
                  <c:v>7.6833463643471402</c:v>
                </c:pt>
                <c:pt idx="22456">
                  <c:v>7.4419551934826798</c:v>
                </c:pt>
                <c:pt idx="22457">
                  <c:v>11.1953578336557</c:v>
                </c:pt>
                <c:pt idx="22458">
                  <c:v>14.142137660884099</c:v>
                </c:pt>
                <c:pt idx="22459">
                  <c:v>12.6533333333333</c:v>
                </c:pt>
                <c:pt idx="22460">
                  <c:v>9.7898686679174407</c:v>
                </c:pt>
                <c:pt idx="22461">
                  <c:v>6.7358490566037696</c:v>
                </c:pt>
                <c:pt idx="22462">
                  <c:v>2.4221658206429701</c:v>
                </c:pt>
                <c:pt idx="22463">
                  <c:v>3.62460063897763</c:v>
                </c:pt>
                <c:pt idx="22464">
                  <c:v>9.4406504065040604</c:v>
                </c:pt>
                <c:pt idx="22465">
                  <c:v>9.2160041841004094</c:v>
                </c:pt>
                <c:pt idx="22466">
                  <c:v>8.4128546612622994</c:v>
                </c:pt>
                <c:pt idx="22467">
                  <c:v>8.3134484563055899</c:v>
                </c:pt>
                <c:pt idx="22468">
                  <c:v>9.2792937399678905</c:v>
                </c:pt>
                <c:pt idx="22469">
                  <c:v>12.212557900154399</c:v>
                </c:pt>
                <c:pt idx="22470">
                  <c:v>12.9249329758713</c:v>
                </c:pt>
                <c:pt idx="22471">
                  <c:v>16.552816901408399</c:v>
                </c:pt>
                <c:pt idx="22472">
                  <c:v>10.525757575757501</c:v>
                </c:pt>
                <c:pt idx="22473">
                  <c:v>6.6305882352941099</c:v>
                </c:pt>
                <c:pt idx="22474">
                  <c:v>5.1453187823090101</c:v>
                </c:pt>
                <c:pt idx="22475">
                  <c:v>3.57206954570947</c:v>
                </c:pt>
                <c:pt idx="22476">
                  <c:v>10.588937093275399</c:v>
                </c:pt>
                <c:pt idx="22477">
                  <c:v>11.7626086956521</c:v>
                </c:pt>
                <c:pt idx="22478">
                  <c:v>5.5133587786259497</c:v>
                </c:pt>
                <c:pt idx="22479">
                  <c:v>9.1570109151973096</c:v>
                </c:pt>
                <c:pt idx="22480">
                  <c:v>6.1839285714285701</c:v>
                </c:pt>
                <c:pt idx="22481">
                  <c:v>6.6437994722955098</c:v>
                </c:pt>
                <c:pt idx="22482">
                  <c:v>14.9126919967663</c:v>
                </c:pt>
                <c:pt idx="22483">
                  <c:v>13.3055555555555</c:v>
                </c:pt>
                <c:pt idx="22484">
                  <c:v>6.2273879966187602</c:v>
                </c:pt>
                <c:pt idx="22485">
                  <c:v>6.5581014729950899</c:v>
                </c:pt>
                <c:pt idx="22486">
                  <c:v>4.2958015267175496</c:v>
                </c:pt>
                <c:pt idx="22487">
                  <c:v>3.95032198712051</c:v>
                </c:pt>
                <c:pt idx="22488">
                  <c:v>8.5586392121754695</c:v>
                </c:pt>
                <c:pt idx="22489">
                  <c:v>0</c:v>
                </c:pt>
                <c:pt idx="22490">
                  <c:v>30.8125</c:v>
                </c:pt>
                <c:pt idx="22491">
                  <c:v>35.36</c:v>
                </c:pt>
                <c:pt idx="22492">
                  <c:v>9.8421052631578902</c:v>
                </c:pt>
                <c:pt idx="22493">
                  <c:v>7.5547945205479401</c:v>
                </c:pt>
                <c:pt idx="22494">
                  <c:v>9.2215189873417707</c:v>
                </c:pt>
                <c:pt idx="22495">
                  <c:v>14.823529411764699</c:v>
                </c:pt>
                <c:pt idx="22496">
                  <c:v>11.478571428571399</c:v>
                </c:pt>
                <c:pt idx="22497">
                  <c:v>7.1870503597122299</c:v>
                </c:pt>
                <c:pt idx="22498">
                  <c:v>9.9270072992700698</c:v>
                </c:pt>
                <c:pt idx="22499">
                  <c:v>9.0909090909090899</c:v>
                </c:pt>
                <c:pt idx="22500">
                  <c:v>11.3615384615384</c:v>
                </c:pt>
                <c:pt idx="22501">
                  <c:v>26.116279069767401</c:v>
                </c:pt>
                <c:pt idx="22502">
                  <c:v>0.52631578947368396</c:v>
                </c:pt>
                <c:pt idx="22503">
                  <c:v>3.66990291262135</c:v>
                </c:pt>
                <c:pt idx="22504">
                  <c:v>2.6774193548387002</c:v>
                </c:pt>
                <c:pt idx="22505">
                  <c:v>-8.0909090909090899</c:v>
                </c:pt>
                <c:pt idx="22506">
                  <c:v>2.5000000000000001E-2</c:v>
                </c:pt>
                <c:pt idx="22507">
                  <c:v>-3.68944099378882</c:v>
                </c:pt>
                <c:pt idx="22508">
                  <c:v>-3.78640776699029</c:v>
                </c:pt>
                <c:pt idx="22509">
                  <c:v>-5.9068627450980298</c:v>
                </c:pt>
                <c:pt idx="22510">
                  <c:v>-5.1809045226130603</c:v>
                </c:pt>
                <c:pt idx="22511">
                  <c:v>-0.12735849056603701</c:v>
                </c:pt>
                <c:pt idx="22512">
                  <c:v>-8.5372340425531892</c:v>
                </c:pt>
                <c:pt idx="22513">
                  <c:v>26.6475409836065</c:v>
                </c:pt>
                <c:pt idx="22514">
                  <c:v>1.2688172043010699</c:v>
                </c:pt>
                <c:pt idx="22515">
                  <c:v>7.3848920863309298</c:v>
                </c:pt>
                <c:pt idx="22516">
                  <c:v>-1.72727272727272</c:v>
                </c:pt>
                <c:pt idx="22517">
                  <c:v>9.36666666666666</c:v>
                </c:pt>
                <c:pt idx="22518">
                  <c:v>7.5818181818181802</c:v>
                </c:pt>
                <c:pt idx="22519">
                  <c:v>-1.75816993464052</c:v>
                </c:pt>
                <c:pt idx="22520">
                  <c:v>-2.0612244897959102</c:v>
                </c:pt>
                <c:pt idx="22521">
                  <c:v>-1.42</c:v>
                </c:pt>
                <c:pt idx="22522">
                  <c:v>1.7989130434782601</c:v>
                </c:pt>
                <c:pt idx="22523">
                  <c:v>1.4078212290502701</c:v>
                </c:pt>
                <c:pt idx="22524">
                  <c:v>-2.9052631578947299</c:v>
                </c:pt>
                <c:pt idx="22525">
                  <c:v>-3.5175879396984899</c:v>
                </c:pt>
                <c:pt idx="22526">
                  <c:v>-10.7063492063492</c:v>
                </c:pt>
                <c:pt idx="22527">
                  <c:v>-1.6470588235294099</c:v>
                </c:pt>
                <c:pt idx="22528">
                  <c:v>10.907894736842101</c:v>
                </c:pt>
                <c:pt idx="22529">
                  <c:v>0.88098159509202401</c:v>
                </c:pt>
                <c:pt idx="22530">
                  <c:v>-0.923870967741935</c:v>
                </c:pt>
                <c:pt idx="22531">
                  <c:v>2.1647855530474001</c:v>
                </c:pt>
                <c:pt idx="22532">
                  <c:v>-1.6680716543730201</c:v>
                </c:pt>
                <c:pt idx="22533">
                  <c:v>-1.87164179104477</c:v>
                </c:pt>
                <c:pt idx="22534">
                  <c:v>2.7972972972972898</c:v>
                </c:pt>
                <c:pt idx="22535">
                  <c:v>2.3414872798434399</c:v>
                </c:pt>
                <c:pt idx="22536">
                  <c:v>1.5584532374100699</c:v>
                </c:pt>
                <c:pt idx="22537">
                  <c:v>-2.2044482463644099</c:v>
                </c:pt>
                <c:pt idx="22538">
                  <c:v>-1.7004651162790601</c:v>
                </c:pt>
                <c:pt idx="22539">
                  <c:v>1.27830188679245</c:v>
                </c:pt>
                <c:pt idx="22540">
                  <c:v>7.0303326810176099</c:v>
                </c:pt>
                <c:pt idx="22541">
                  <c:v>14.1861702127659</c:v>
                </c:pt>
                <c:pt idx="22542">
                  <c:v>7.6706056129985196</c:v>
                </c:pt>
                <c:pt idx="22543">
                  <c:v>7.1021505376344001</c:v>
                </c:pt>
                <c:pt idx="22544">
                  <c:v>10.011204481792699</c:v>
                </c:pt>
                <c:pt idx="22545">
                  <c:v>9.2095238095237999</c:v>
                </c:pt>
                <c:pt idx="22546">
                  <c:v>19.913870246085001</c:v>
                </c:pt>
                <c:pt idx="22547">
                  <c:v>11.180505415162401</c:v>
                </c:pt>
                <c:pt idx="22548">
                  <c:v>16.758192090395401</c:v>
                </c:pt>
                <c:pt idx="22549">
                  <c:v>5.8710045662100399</c:v>
                </c:pt>
                <c:pt idx="22550">
                  <c:v>10.259301014656099</c:v>
                </c:pt>
                <c:pt idx="22551">
                  <c:v>4.4817813765182102</c:v>
                </c:pt>
                <c:pt idx="22552">
                  <c:v>10.742819843342</c:v>
                </c:pt>
                <c:pt idx="22553">
                  <c:v>7.9005016722408001</c:v>
                </c:pt>
                <c:pt idx="22554">
                  <c:v>5.8312043795620401</c:v>
                </c:pt>
                <c:pt idx="22555">
                  <c:v>1.12932454695222</c:v>
                </c:pt>
                <c:pt idx="22556">
                  <c:v>3.1544434857635801</c:v>
                </c:pt>
                <c:pt idx="22557">
                  <c:v>1.5259842519685001</c:v>
                </c:pt>
                <c:pt idx="22558">
                  <c:v>7.2763241863433299</c:v>
                </c:pt>
                <c:pt idx="22559">
                  <c:v>10.4629032258064</c:v>
                </c:pt>
                <c:pt idx="22560">
                  <c:v>5.2492163009404296</c:v>
                </c:pt>
                <c:pt idx="22561">
                  <c:v>1.6783333333333299</c:v>
                </c:pt>
                <c:pt idx="22562">
                  <c:v>0.97242841993637297</c:v>
                </c:pt>
                <c:pt idx="22563">
                  <c:v>-0.68367346938775497</c:v>
                </c:pt>
                <c:pt idx="22564">
                  <c:v>10.864553314121</c:v>
                </c:pt>
                <c:pt idx="22565">
                  <c:v>2.3411371237458098</c:v>
                </c:pt>
                <c:pt idx="22566">
                  <c:v>17.565737051792802</c:v>
                </c:pt>
                <c:pt idx="22567">
                  <c:v>12.263345195729499</c:v>
                </c:pt>
                <c:pt idx="22568">
                  <c:v>7.1607142857142803</c:v>
                </c:pt>
                <c:pt idx="22569">
                  <c:v>15.1695331695331</c:v>
                </c:pt>
                <c:pt idx="22570">
                  <c:v>17.1485148514851</c:v>
                </c:pt>
                <c:pt idx="22571">
                  <c:v>14.598915989159799</c:v>
                </c:pt>
                <c:pt idx="22572">
                  <c:v>10.430412371134</c:v>
                </c:pt>
                <c:pt idx="22573">
                  <c:v>4.9043209876543203</c:v>
                </c:pt>
                <c:pt idx="22574">
                  <c:v>9.6371951219512102</c:v>
                </c:pt>
                <c:pt idx="22575">
                  <c:v>3.25</c:v>
                </c:pt>
                <c:pt idx="22576">
                  <c:v>19.493368700265201</c:v>
                </c:pt>
                <c:pt idx="22577">
                  <c:v>-22.75</c:v>
                </c:pt>
                <c:pt idx="22578">
                  <c:v>14.357142857142801</c:v>
                </c:pt>
                <c:pt idx="22579">
                  <c:v>0.8</c:v>
                </c:pt>
                <c:pt idx="22580">
                  <c:v>-19</c:v>
                </c:pt>
                <c:pt idx="22581">
                  <c:v>55</c:v>
                </c:pt>
                <c:pt idx="22582">
                  <c:v>-2.1023255813953399</c:v>
                </c:pt>
                <c:pt idx="22583">
                  <c:v>2.6608695652173902</c:v>
                </c:pt>
                <c:pt idx="22584">
                  <c:v>-4.91988130563798</c:v>
                </c:pt>
                <c:pt idx="22585">
                  <c:v>-2.3542673107890399</c:v>
                </c:pt>
                <c:pt idx="22586">
                  <c:v>-3.9095238095238001</c:v>
                </c:pt>
                <c:pt idx="22587">
                  <c:v>-2.1163434903047</c:v>
                </c:pt>
                <c:pt idx="22588">
                  <c:v>0.37770382695507398</c:v>
                </c:pt>
                <c:pt idx="22589">
                  <c:v>-0.48822605965463101</c:v>
                </c:pt>
                <c:pt idx="22590">
                  <c:v>-6.1435562805872701</c:v>
                </c:pt>
                <c:pt idx="22591">
                  <c:v>-2.5927342256214101</c:v>
                </c:pt>
                <c:pt idx="22592">
                  <c:v>-5.6884681583476704</c:v>
                </c:pt>
                <c:pt idx="22593">
                  <c:v>3.6788321167883198</c:v>
                </c:pt>
                <c:pt idx="22594">
                  <c:v>36</c:v>
                </c:pt>
                <c:pt idx="22595">
                  <c:v>45</c:v>
                </c:pt>
                <c:pt idx="22596">
                  <c:v>32</c:v>
                </c:pt>
                <c:pt idx="22597">
                  <c:v>-7.9615384615384599</c:v>
                </c:pt>
                <c:pt idx="22598">
                  <c:v>-11.193548387096699</c:v>
                </c:pt>
                <c:pt idx="22599">
                  <c:v>1.39622641509433</c:v>
                </c:pt>
                <c:pt idx="22600">
                  <c:v>-10.119999999999999</c:v>
                </c:pt>
                <c:pt idx="22601">
                  <c:v>-11.824561403508699</c:v>
                </c:pt>
                <c:pt idx="22602">
                  <c:v>-15.2666666666666</c:v>
                </c:pt>
                <c:pt idx="22603">
                  <c:v>3.60869565217391</c:v>
                </c:pt>
                <c:pt idx="22604">
                  <c:v>2.7096774193548301</c:v>
                </c:pt>
                <c:pt idx="22605">
                  <c:v>-2.3064516129032202</c:v>
                </c:pt>
                <c:pt idx="22606">
                  <c:v>-10.037037037037001</c:v>
                </c:pt>
                <c:pt idx="22607">
                  <c:v>-16.2280701754385</c:v>
                </c:pt>
                <c:pt idx="22608">
                  <c:v>-11.8035714285714</c:v>
                </c:pt>
                <c:pt idx="22609">
                  <c:v>-8.3275862068965498</c:v>
                </c:pt>
                <c:pt idx="22610">
                  <c:v>6.7617079889807101</c:v>
                </c:pt>
                <c:pt idx="22611">
                  <c:v>1.11206896551724</c:v>
                </c:pt>
                <c:pt idx="22612">
                  <c:v>1.7554744525547401</c:v>
                </c:pt>
                <c:pt idx="22613">
                  <c:v>5.6614268440145104</c:v>
                </c:pt>
                <c:pt idx="22614">
                  <c:v>2.62962962962962</c:v>
                </c:pt>
                <c:pt idx="22615">
                  <c:v>10.9447983014862</c:v>
                </c:pt>
                <c:pt idx="22616">
                  <c:v>1.1006451612903201</c:v>
                </c:pt>
                <c:pt idx="22617">
                  <c:v>0.47266514806378102</c:v>
                </c:pt>
                <c:pt idx="22618">
                  <c:v>-0.78835386338185798</c:v>
                </c:pt>
                <c:pt idx="22619">
                  <c:v>1.5260347129506</c:v>
                </c:pt>
                <c:pt idx="22620">
                  <c:v>2.8726823238566102</c:v>
                </c:pt>
                <c:pt idx="22621">
                  <c:v>8.1852433281004693</c:v>
                </c:pt>
                <c:pt idx="22622">
                  <c:v>2</c:v>
                </c:pt>
                <c:pt idx="22623">
                  <c:v>14.7777777777777</c:v>
                </c:pt>
                <c:pt idx="22624">
                  <c:v>84.642857142857096</c:v>
                </c:pt>
                <c:pt idx="22625">
                  <c:v>4.6818181818181799</c:v>
                </c:pt>
                <c:pt idx="22626">
                  <c:v>16.3888888888888</c:v>
                </c:pt>
                <c:pt idx="22627">
                  <c:v>17.692307692307601</c:v>
                </c:pt>
                <c:pt idx="22628">
                  <c:v>26.846153846153801</c:v>
                </c:pt>
                <c:pt idx="22629">
                  <c:v>33.4166666666666</c:v>
                </c:pt>
                <c:pt idx="22630">
                  <c:v>16.1111111111111</c:v>
                </c:pt>
                <c:pt idx="22631">
                  <c:v>-8.25</c:v>
                </c:pt>
                <c:pt idx="22632">
                  <c:v>-8.6666666666666607</c:v>
                </c:pt>
                <c:pt idx="22633">
                  <c:v>-10.6</c:v>
                </c:pt>
                <c:pt idx="22634">
                  <c:v>-11.4444444444444</c:v>
                </c:pt>
                <c:pt idx="22635">
                  <c:v>20.857142857142801</c:v>
                </c:pt>
                <c:pt idx="22636">
                  <c:v>40.571428571428498</c:v>
                </c:pt>
                <c:pt idx="22637">
                  <c:v>-0.13636363636363599</c:v>
                </c:pt>
                <c:pt idx="22638">
                  <c:v>4.7727272727272698</c:v>
                </c:pt>
                <c:pt idx="22639">
                  <c:v>-1.5</c:v>
                </c:pt>
                <c:pt idx="22640">
                  <c:v>1</c:v>
                </c:pt>
                <c:pt idx="22641">
                  <c:v>0</c:v>
                </c:pt>
                <c:pt idx="22642">
                  <c:v>19.923076923076898</c:v>
                </c:pt>
                <c:pt idx="22643">
                  <c:v>18.712499999999999</c:v>
                </c:pt>
                <c:pt idx="22644">
                  <c:v>6.3763440860214997</c:v>
                </c:pt>
                <c:pt idx="22645">
                  <c:v>0.92307692307692302</c:v>
                </c:pt>
                <c:pt idx="22646">
                  <c:v>6.86666666666666</c:v>
                </c:pt>
                <c:pt idx="22647">
                  <c:v>10.0965517241379</c:v>
                </c:pt>
                <c:pt idx="22648">
                  <c:v>0.81879194630872398</c:v>
                </c:pt>
                <c:pt idx="22649">
                  <c:v>1.7449664429530201</c:v>
                </c:pt>
                <c:pt idx="22650">
                  <c:v>-1.22674418604651</c:v>
                </c:pt>
                <c:pt idx="22651">
                  <c:v>-3.5866666666666598</c:v>
                </c:pt>
                <c:pt idx="22652">
                  <c:v>8.1760563380281699</c:v>
                </c:pt>
                <c:pt idx="22653">
                  <c:v>11.9097222222222</c:v>
                </c:pt>
                <c:pt idx="22654">
                  <c:v>12.0941176470588</c:v>
                </c:pt>
                <c:pt idx="22655">
                  <c:v>-14.770270270270199</c:v>
                </c:pt>
                <c:pt idx="22656">
                  <c:v>-14.112500000000001</c:v>
                </c:pt>
                <c:pt idx="22657">
                  <c:v>-8.7564102564102502</c:v>
                </c:pt>
                <c:pt idx="22658">
                  <c:v>-6</c:v>
                </c:pt>
                <c:pt idx="22659">
                  <c:v>-7.1666666666666599</c:v>
                </c:pt>
                <c:pt idx="22660">
                  <c:v>-5.3461538461538396</c:v>
                </c:pt>
                <c:pt idx="22661">
                  <c:v>-7.9615384615384599</c:v>
                </c:pt>
                <c:pt idx="22662">
                  <c:v>4.68965517241379</c:v>
                </c:pt>
                <c:pt idx="22663">
                  <c:v>24.2469135802469</c:v>
                </c:pt>
                <c:pt idx="22664">
                  <c:v>12.723684210526301</c:v>
                </c:pt>
                <c:pt idx="22665">
                  <c:v>-4.1190476190476097</c:v>
                </c:pt>
                <c:pt idx="22666">
                  <c:v>-4.2804878048780397</c:v>
                </c:pt>
                <c:pt idx="22667">
                  <c:v>0.32098765432098703</c:v>
                </c:pt>
                <c:pt idx="22668">
                  <c:v>3.4146341463414598</c:v>
                </c:pt>
                <c:pt idx="22669">
                  <c:v>1.4698795180722799</c:v>
                </c:pt>
                <c:pt idx="22670">
                  <c:v>7.1686746987951802</c:v>
                </c:pt>
                <c:pt idx="22671">
                  <c:v>12.6951219512195</c:v>
                </c:pt>
                <c:pt idx="22672">
                  <c:v>-7.2580645161290303</c:v>
                </c:pt>
                <c:pt idx="22673">
                  <c:v>-1.85185185185185E-2</c:v>
                </c:pt>
                <c:pt idx="22674">
                  <c:v>14.8928571428571</c:v>
                </c:pt>
                <c:pt idx="22675">
                  <c:v>6.0361952861952801</c:v>
                </c:pt>
                <c:pt idx="22676">
                  <c:v>8.0120585701981</c:v>
                </c:pt>
                <c:pt idx="22677">
                  <c:v>2.1640689089417502</c:v>
                </c:pt>
                <c:pt idx="22678">
                  <c:v>1.9391377852916301</c:v>
                </c:pt>
                <c:pt idx="22679">
                  <c:v>4.7524677296886804</c:v>
                </c:pt>
                <c:pt idx="22680">
                  <c:v>9.4751461988303998</c:v>
                </c:pt>
                <c:pt idx="22681">
                  <c:v>7.8772378516624002</c:v>
                </c:pt>
                <c:pt idx="22682">
                  <c:v>4.0427215189873396</c:v>
                </c:pt>
                <c:pt idx="22683">
                  <c:v>-0.378823529411764</c:v>
                </c:pt>
                <c:pt idx="22684">
                  <c:v>3.8472906403940801</c:v>
                </c:pt>
                <c:pt idx="22685">
                  <c:v>-1.1120000000000001</c:v>
                </c:pt>
                <c:pt idx="22686">
                  <c:v>13.0833333333333</c:v>
                </c:pt>
                <c:pt idx="22687">
                  <c:v>4.0666194188518698</c:v>
                </c:pt>
                <c:pt idx="22688">
                  <c:v>12.5866983372921</c:v>
                </c:pt>
                <c:pt idx="22689">
                  <c:v>2.0330935251798499</c:v>
                </c:pt>
                <c:pt idx="22690">
                  <c:v>8.1167315175097201</c:v>
                </c:pt>
                <c:pt idx="22691">
                  <c:v>9.0277986476333592</c:v>
                </c:pt>
                <c:pt idx="22692">
                  <c:v>8.7699658703071606</c:v>
                </c:pt>
                <c:pt idx="22693">
                  <c:v>9.8204667863554693</c:v>
                </c:pt>
                <c:pt idx="22694">
                  <c:v>5.28440366972477</c:v>
                </c:pt>
                <c:pt idx="22695">
                  <c:v>2.1129032258064502</c:v>
                </c:pt>
                <c:pt idx="22696">
                  <c:v>7.0046816479400702</c:v>
                </c:pt>
                <c:pt idx="22697">
                  <c:v>-1.0088566827697201</c:v>
                </c:pt>
                <c:pt idx="22698">
                  <c:v>8.7641741988496307</c:v>
                </c:pt>
                <c:pt idx="22699">
                  <c:v>5.95705521472392</c:v>
                </c:pt>
                <c:pt idx="22700">
                  <c:v>9.2113564668769694</c:v>
                </c:pt>
                <c:pt idx="22701">
                  <c:v>0.27762803234501299</c:v>
                </c:pt>
                <c:pt idx="22702">
                  <c:v>2.3985507246376798</c:v>
                </c:pt>
                <c:pt idx="22703">
                  <c:v>-1.1287671232876699</c:v>
                </c:pt>
                <c:pt idx="22704">
                  <c:v>3.4937888198757698</c:v>
                </c:pt>
                <c:pt idx="22705">
                  <c:v>5.84795321637426E-3</c:v>
                </c:pt>
                <c:pt idx="22706">
                  <c:v>-2.9175257731958699</c:v>
                </c:pt>
                <c:pt idx="22707">
                  <c:v>-3.59568733153638</c:v>
                </c:pt>
                <c:pt idx="22708">
                  <c:v>-7.59154929577464</c:v>
                </c:pt>
                <c:pt idx="22709">
                  <c:v>-6.6944444444444402</c:v>
                </c:pt>
                <c:pt idx="22710">
                  <c:v>3.6684210526315701</c:v>
                </c:pt>
                <c:pt idx="22711">
                  <c:v>3.65441176470588</c:v>
                </c:pt>
                <c:pt idx="22712">
                  <c:v>6.2459016393442601</c:v>
                </c:pt>
                <c:pt idx="22713">
                  <c:v>6</c:v>
                </c:pt>
                <c:pt idx="22714">
                  <c:v>-4.9889502762430897</c:v>
                </c:pt>
                <c:pt idx="22715">
                  <c:v>-1.35146443514644</c:v>
                </c:pt>
                <c:pt idx="22716">
                  <c:v>-1.5714285714285701</c:v>
                </c:pt>
                <c:pt idx="22717">
                  <c:v>8.4705882352941106</c:v>
                </c:pt>
                <c:pt idx="22718">
                  <c:v>-2.9014778325123101</c:v>
                </c:pt>
                <c:pt idx="22719">
                  <c:v>-9.4367816091953998</c:v>
                </c:pt>
                <c:pt idx="22720">
                  <c:v>1.5844155844155801</c:v>
                </c:pt>
                <c:pt idx="22721">
                  <c:v>2.2986111111111098</c:v>
                </c:pt>
                <c:pt idx="22722">
                  <c:v>14.6825396825396</c:v>
                </c:pt>
                <c:pt idx="22723">
                  <c:v>5.65178571428571</c:v>
                </c:pt>
                <c:pt idx="22724">
                  <c:v>7.6544401544401497</c:v>
                </c:pt>
                <c:pt idx="22725">
                  <c:v>2.8319185059422698</c:v>
                </c:pt>
                <c:pt idx="22726">
                  <c:v>5.7533206831119497</c:v>
                </c:pt>
                <c:pt idx="22727">
                  <c:v>9.4425531914893597</c:v>
                </c:pt>
                <c:pt idx="22728">
                  <c:v>12.3713733075435</c:v>
                </c:pt>
                <c:pt idx="22729">
                  <c:v>5.62529274004683</c:v>
                </c:pt>
                <c:pt idx="22730">
                  <c:v>6.4671052631578902</c:v>
                </c:pt>
                <c:pt idx="22731">
                  <c:v>2.08670520231213</c:v>
                </c:pt>
                <c:pt idx="22732">
                  <c:v>0.15825688073394401</c:v>
                </c:pt>
                <c:pt idx="22733">
                  <c:v>3.8577154308617199</c:v>
                </c:pt>
                <c:pt idx="22734">
                  <c:v>12.6222627737226</c:v>
                </c:pt>
                <c:pt idx="22735">
                  <c:v>3.0231213872832301</c:v>
                </c:pt>
                <c:pt idx="22736">
                  <c:v>8.1</c:v>
                </c:pt>
                <c:pt idx="22737">
                  <c:v>3.8268156424580999</c:v>
                </c:pt>
                <c:pt idx="22738">
                  <c:v>4.5872093023255802</c:v>
                </c:pt>
                <c:pt idx="22739">
                  <c:v>1.82485875706214</c:v>
                </c:pt>
                <c:pt idx="22740">
                  <c:v>7.0526315789473601</c:v>
                </c:pt>
                <c:pt idx="22741">
                  <c:v>9.4494382022471903</c:v>
                </c:pt>
                <c:pt idx="22742">
                  <c:v>-2.1055555555555499</c:v>
                </c:pt>
                <c:pt idx="22743">
                  <c:v>-2.0167597765363099</c:v>
                </c:pt>
                <c:pt idx="22744">
                  <c:v>-2.93627450980392</c:v>
                </c:pt>
                <c:pt idx="22745">
                  <c:v>-5.4141414141414099</c:v>
                </c:pt>
                <c:pt idx="22746">
                  <c:v>6.2946859903381602</c:v>
                </c:pt>
                <c:pt idx="22747">
                  <c:v>-7.71428571428571</c:v>
                </c:pt>
                <c:pt idx="22748">
                  <c:v>41.6666666666666</c:v>
                </c:pt>
                <c:pt idx="22749">
                  <c:v>-11.75</c:v>
                </c:pt>
                <c:pt idx="22750">
                  <c:v>5.8961038961038899</c:v>
                </c:pt>
                <c:pt idx="22751">
                  <c:v>4.1884057971014403</c:v>
                </c:pt>
                <c:pt idx="22752">
                  <c:v>7.5822784810126498</c:v>
                </c:pt>
                <c:pt idx="22753">
                  <c:v>6.8076923076923004</c:v>
                </c:pt>
                <c:pt idx="22754">
                  <c:v>8.0917431192660505</c:v>
                </c:pt>
                <c:pt idx="22755">
                  <c:v>5.0875000000000004</c:v>
                </c:pt>
                <c:pt idx="22756">
                  <c:v>-0.140845070422535</c:v>
                </c:pt>
                <c:pt idx="22757">
                  <c:v>7.2784810126582196</c:v>
                </c:pt>
                <c:pt idx="22758">
                  <c:v>3.43877551020408</c:v>
                </c:pt>
                <c:pt idx="22759">
                  <c:v>2.4225352112676002</c:v>
                </c:pt>
                <c:pt idx="22760">
                  <c:v>4.6744186046511604</c:v>
                </c:pt>
                <c:pt idx="22761">
                  <c:v>6.3888888888888804</c:v>
                </c:pt>
                <c:pt idx="22762">
                  <c:v>0</c:v>
                </c:pt>
                <c:pt idx="22763">
                  <c:v>132</c:v>
                </c:pt>
                <c:pt idx="22764">
                  <c:v>49</c:v>
                </c:pt>
                <c:pt idx="22765">
                  <c:v>8.4864864864864806</c:v>
                </c:pt>
                <c:pt idx="22766">
                  <c:v>-8.5625</c:v>
                </c:pt>
                <c:pt idx="22767">
                  <c:v>-2.38095238095238</c:v>
                </c:pt>
                <c:pt idx="22768">
                  <c:v>1.17241379310344</c:v>
                </c:pt>
                <c:pt idx="22769">
                  <c:v>14.8666666666666</c:v>
                </c:pt>
                <c:pt idx="22770">
                  <c:v>42.2916666666666</c:v>
                </c:pt>
                <c:pt idx="22771">
                  <c:v>19.5</c:v>
                </c:pt>
                <c:pt idx="22772">
                  <c:v>35</c:v>
                </c:pt>
                <c:pt idx="22773">
                  <c:v>6.6818181818181799</c:v>
                </c:pt>
                <c:pt idx="22774">
                  <c:v>24.8333333333333</c:v>
                </c:pt>
                <c:pt idx="22775">
                  <c:v>2.8636363636363602</c:v>
                </c:pt>
                <c:pt idx="22776">
                  <c:v>4.3023255813953396</c:v>
                </c:pt>
                <c:pt idx="22777">
                  <c:v>3.1291666666666602</c:v>
                </c:pt>
                <c:pt idx="22778">
                  <c:v>2.80733944954128</c:v>
                </c:pt>
                <c:pt idx="22779">
                  <c:v>2.9959349593495901</c:v>
                </c:pt>
                <c:pt idx="22780">
                  <c:v>4.5891089108910803</c:v>
                </c:pt>
                <c:pt idx="22781">
                  <c:v>9.0486486486486495</c:v>
                </c:pt>
                <c:pt idx="22782">
                  <c:v>12.95</c:v>
                </c:pt>
                <c:pt idx="22783">
                  <c:v>7.1021505376344001</c:v>
                </c:pt>
                <c:pt idx="22784">
                  <c:v>-0.48022598870056499</c:v>
                </c:pt>
                <c:pt idx="22785">
                  <c:v>-4.5999999999999996</c:v>
                </c:pt>
                <c:pt idx="22786">
                  <c:v>0.70292887029288698</c:v>
                </c:pt>
                <c:pt idx="22787">
                  <c:v>5.3964757709251101</c:v>
                </c:pt>
                <c:pt idx="22788">
                  <c:v>9.2352941176470509</c:v>
                </c:pt>
                <c:pt idx="22789">
                  <c:v>4.9778761061946897</c:v>
                </c:pt>
                <c:pt idx="22790">
                  <c:v>4.25</c:v>
                </c:pt>
                <c:pt idx="22791">
                  <c:v>1.94392523364485</c:v>
                </c:pt>
                <c:pt idx="22792">
                  <c:v>-4.1435643564356397</c:v>
                </c:pt>
                <c:pt idx="22793">
                  <c:v>6.5952380952380896</c:v>
                </c:pt>
                <c:pt idx="22794">
                  <c:v>5.9444444444444402</c:v>
                </c:pt>
                <c:pt idx="22795">
                  <c:v>-3.05095541401273</c:v>
                </c:pt>
                <c:pt idx="22796">
                  <c:v>2.9198312236286901</c:v>
                </c:pt>
                <c:pt idx="22797">
                  <c:v>-1.69056603773584</c:v>
                </c:pt>
                <c:pt idx="22798">
                  <c:v>-0.132530120481927</c:v>
                </c:pt>
                <c:pt idx="22799">
                  <c:v>-1.7431192660550401</c:v>
                </c:pt>
                <c:pt idx="22800">
                  <c:v>6.6991150442477796</c:v>
                </c:pt>
                <c:pt idx="22801">
                  <c:v>13.7959183673469</c:v>
                </c:pt>
                <c:pt idx="22802">
                  <c:v>5.0085106382978699</c:v>
                </c:pt>
                <c:pt idx="22803">
                  <c:v>-1.4300341296928301</c:v>
                </c:pt>
                <c:pt idx="22804">
                  <c:v>-1.2633451957295301</c:v>
                </c:pt>
                <c:pt idx="22805">
                  <c:v>-1.6860465116279</c:v>
                </c:pt>
                <c:pt idx="22806">
                  <c:v>1.6845425867507799</c:v>
                </c:pt>
                <c:pt idx="22807">
                  <c:v>-0.31862745098039202</c:v>
                </c:pt>
                <c:pt idx="22808">
                  <c:v>3.66412213740458</c:v>
                </c:pt>
                <c:pt idx="22809">
                  <c:v>-1.81626506024096</c:v>
                </c:pt>
                <c:pt idx="22810">
                  <c:v>-0.378151260504201</c:v>
                </c:pt>
                <c:pt idx="22811">
                  <c:v>1.2514619883040901</c:v>
                </c:pt>
                <c:pt idx="22812">
                  <c:v>12.533834586466099</c:v>
                </c:pt>
                <c:pt idx="22813">
                  <c:v>0</c:v>
                </c:pt>
                <c:pt idx="22814">
                  <c:v>7.5807926829268197</c:v>
                </c:pt>
                <c:pt idx="22815">
                  <c:v>5.4253308128544404</c:v>
                </c:pt>
                <c:pt idx="22816">
                  <c:v>1.4331550802138999</c:v>
                </c:pt>
                <c:pt idx="22817">
                  <c:v>2.1341911764705799</c:v>
                </c:pt>
                <c:pt idx="22818">
                  <c:v>4.8076256499133398</c:v>
                </c:pt>
                <c:pt idx="22819">
                  <c:v>5.7530712530712496</c:v>
                </c:pt>
                <c:pt idx="22820">
                  <c:v>4.3930013458950201</c:v>
                </c:pt>
                <c:pt idx="22821">
                  <c:v>3.27966101694915</c:v>
                </c:pt>
                <c:pt idx="22822">
                  <c:v>0.88076923076922997</c:v>
                </c:pt>
                <c:pt idx="22823">
                  <c:v>3.0065252854812399</c:v>
                </c:pt>
                <c:pt idx="22824">
                  <c:v>-1.4474123539232</c:v>
                </c:pt>
                <c:pt idx="22825">
                  <c:v>8.7282780410742493</c:v>
                </c:pt>
                <c:pt idx="22826">
                  <c:v>36</c:v>
                </c:pt>
                <c:pt idx="22827">
                  <c:v>12.737925870460501</c:v>
                </c:pt>
                <c:pt idx="22828">
                  <c:v>12.987891440501</c:v>
                </c:pt>
                <c:pt idx="22829">
                  <c:v>5.4833919499804598</c:v>
                </c:pt>
                <c:pt idx="22830">
                  <c:v>5.7344350499615597</c:v>
                </c:pt>
                <c:pt idx="22831">
                  <c:v>12.539274924471201</c:v>
                </c:pt>
                <c:pt idx="22832">
                  <c:v>14.2734745494783</c:v>
                </c:pt>
                <c:pt idx="22833">
                  <c:v>6.54022988505747</c:v>
                </c:pt>
                <c:pt idx="22834">
                  <c:v>8.1920112123335596</c:v>
                </c:pt>
                <c:pt idx="22835">
                  <c:v>2.7454353932584201</c:v>
                </c:pt>
                <c:pt idx="22836">
                  <c:v>3.2503139388865598</c:v>
                </c:pt>
                <c:pt idx="22837">
                  <c:v>2.1421359223300902</c:v>
                </c:pt>
                <c:pt idx="22838">
                  <c:v>11.71327572663</c:v>
                </c:pt>
                <c:pt idx="22839">
                  <c:v>29.076923076922998</c:v>
                </c:pt>
                <c:pt idx="22840">
                  <c:v>31.285714285714199</c:v>
                </c:pt>
                <c:pt idx="22841">
                  <c:v>14.578947368421</c:v>
                </c:pt>
                <c:pt idx="22842">
                  <c:v>16.636363636363601</c:v>
                </c:pt>
                <c:pt idx="22843">
                  <c:v>6.7777777777777697</c:v>
                </c:pt>
                <c:pt idx="22844">
                  <c:v>34.875</c:v>
                </c:pt>
                <c:pt idx="22845">
                  <c:v>46.7777777777777</c:v>
                </c:pt>
                <c:pt idx="22846">
                  <c:v>-9.7777777777777697</c:v>
                </c:pt>
                <c:pt idx="22847">
                  <c:v>-8.55555555555555</c:v>
                </c:pt>
                <c:pt idx="22848">
                  <c:v>-1.875</c:v>
                </c:pt>
                <c:pt idx="22849">
                  <c:v>4.5999999999999996</c:v>
                </c:pt>
                <c:pt idx="22850">
                  <c:v>-10.199999999999999</c:v>
                </c:pt>
                <c:pt idx="22851">
                  <c:v>26.0363636363636</c:v>
                </c:pt>
                <c:pt idx="22852">
                  <c:v>2.2166666666666601</c:v>
                </c:pt>
                <c:pt idx="22853">
                  <c:v>1.36666666666666</c:v>
                </c:pt>
                <c:pt idx="22854">
                  <c:v>14</c:v>
                </c:pt>
                <c:pt idx="22855">
                  <c:v>-0.96666666666666601</c:v>
                </c:pt>
                <c:pt idx="22856">
                  <c:v>5.2741935483870899</c:v>
                </c:pt>
                <c:pt idx="22857">
                  <c:v>2.5</c:v>
                </c:pt>
                <c:pt idx="22858">
                  <c:v>0.58064516129032195</c:v>
                </c:pt>
                <c:pt idx="22859">
                  <c:v>1.59412780656303</c:v>
                </c:pt>
                <c:pt idx="22860">
                  <c:v>6.0557620817843798</c:v>
                </c:pt>
                <c:pt idx="22861">
                  <c:v>-3.3964686998394802</c:v>
                </c:pt>
                <c:pt idx="22862">
                  <c:v>0.75172413793103399</c:v>
                </c:pt>
                <c:pt idx="22863">
                  <c:v>-0.76632302405498198</c:v>
                </c:pt>
                <c:pt idx="22864">
                  <c:v>1.67090620031796</c:v>
                </c:pt>
                <c:pt idx="22865">
                  <c:v>-3.7843137254901902</c:v>
                </c:pt>
                <c:pt idx="22866">
                  <c:v>-3.0836298932384301</c:v>
                </c:pt>
                <c:pt idx="22867">
                  <c:v>-4.9731437598736097</c:v>
                </c:pt>
                <c:pt idx="22868">
                  <c:v>-0.84701492537313405</c:v>
                </c:pt>
                <c:pt idx="22869">
                  <c:v>-3.9232026143790799</c:v>
                </c:pt>
                <c:pt idx="22870">
                  <c:v>5.8540031397174204</c:v>
                </c:pt>
                <c:pt idx="22871">
                  <c:v>168</c:v>
                </c:pt>
                <c:pt idx="22872">
                  <c:v>-6.3</c:v>
                </c:pt>
                <c:pt idx="22873">
                  <c:v>-1.84615384615384</c:v>
                </c:pt>
                <c:pt idx="22874">
                  <c:v>-8</c:v>
                </c:pt>
                <c:pt idx="22875">
                  <c:v>12.1111111111111</c:v>
                </c:pt>
                <c:pt idx="22876">
                  <c:v>9.0909090909090898E-2</c:v>
                </c:pt>
                <c:pt idx="22877">
                  <c:v>30.384615384615302</c:v>
                </c:pt>
                <c:pt idx="22878">
                  <c:v>14.692307692307599</c:v>
                </c:pt>
                <c:pt idx="22879">
                  <c:v>-3.2727272727272698</c:v>
                </c:pt>
                <c:pt idx="22880">
                  <c:v>35.625</c:v>
                </c:pt>
                <c:pt idx="22881">
                  <c:v>-9.8888888888888893</c:v>
                </c:pt>
                <c:pt idx="22882">
                  <c:v>-3.7777777777777701</c:v>
                </c:pt>
                <c:pt idx="22883">
                  <c:v>-0.4</c:v>
                </c:pt>
                <c:pt idx="22884">
                  <c:v>16.538461538461501</c:v>
                </c:pt>
                <c:pt idx="22885">
                  <c:v>22.4375</c:v>
                </c:pt>
                <c:pt idx="22886">
                  <c:v>22.192307692307601</c:v>
                </c:pt>
                <c:pt idx="22887">
                  <c:v>7.9230769230769198</c:v>
                </c:pt>
                <c:pt idx="22888">
                  <c:v>41.0833333333333</c:v>
                </c:pt>
                <c:pt idx="22889">
                  <c:v>9.0909090909090899</c:v>
                </c:pt>
                <c:pt idx="22890">
                  <c:v>18.076923076922998</c:v>
                </c:pt>
                <c:pt idx="22891">
                  <c:v>72.636363636363598</c:v>
                </c:pt>
                <c:pt idx="22892">
                  <c:v>48.4444444444444</c:v>
                </c:pt>
                <c:pt idx="22893">
                  <c:v>99</c:v>
                </c:pt>
                <c:pt idx="22894">
                  <c:v>14</c:v>
                </c:pt>
                <c:pt idx="22895">
                  <c:v>16.1538461538461</c:v>
                </c:pt>
                <c:pt idx="22896">
                  <c:v>47.363636363636303</c:v>
                </c:pt>
                <c:pt idx="22897">
                  <c:v>19.285714285714199</c:v>
                </c:pt>
                <c:pt idx="22898">
                  <c:v>76.307692307692307</c:v>
                </c:pt>
                <c:pt idx="22899">
                  <c:v>11.307692307692299</c:v>
                </c:pt>
                <c:pt idx="22900">
                  <c:v>48.769230769230703</c:v>
                </c:pt>
                <c:pt idx="22901">
                  <c:v>8.1666666666666607</c:v>
                </c:pt>
                <c:pt idx="22902">
                  <c:v>-4.2916666666666599</c:v>
                </c:pt>
                <c:pt idx="22903">
                  <c:v>-1.7101449275362299</c:v>
                </c:pt>
                <c:pt idx="22904">
                  <c:v>7.8235294117647003</c:v>
                </c:pt>
                <c:pt idx="22905">
                  <c:v>3.56</c:v>
                </c:pt>
                <c:pt idx="22906">
                  <c:v>-3.4197530864197501</c:v>
                </c:pt>
                <c:pt idx="22907">
                  <c:v>7.2232142857142803</c:v>
                </c:pt>
                <c:pt idx="22908">
                  <c:v>15.7252747252747</c:v>
                </c:pt>
                <c:pt idx="22909">
                  <c:v>13.272727272727201</c:v>
                </c:pt>
                <c:pt idx="22910">
                  <c:v>-2.2040816326530601</c:v>
                </c:pt>
                <c:pt idx="22911">
                  <c:v>-7</c:v>
                </c:pt>
                <c:pt idx="22912">
                  <c:v>15.010101010101</c:v>
                </c:pt>
                <c:pt idx="22913">
                  <c:v>3.54471544715447</c:v>
                </c:pt>
                <c:pt idx="22914">
                  <c:v>4.0344827586206797</c:v>
                </c:pt>
                <c:pt idx="22915">
                  <c:v>-4.0096153846153797</c:v>
                </c:pt>
                <c:pt idx="22916">
                  <c:v>1.47413793103448</c:v>
                </c:pt>
                <c:pt idx="22917">
                  <c:v>-1.1077844311377201</c:v>
                </c:pt>
                <c:pt idx="22918">
                  <c:v>1.9159292035398201</c:v>
                </c:pt>
                <c:pt idx="22919">
                  <c:v>3.3515981735159799</c:v>
                </c:pt>
                <c:pt idx="22920">
                  <c:v>2.2577777777777701</c:v>
                </c:pt>
                <c:pt idx="22921">
                  <c:v>0.31775700934579398</c:v>
                </c:pt>
                <c:pt idx="22922">
                  <c:v>6.3658536585365804</c:v>
                </c:pt>
                <c:pt idx="22923">
                  <c:v>-1.1329479768786099</c:v>
                </c:pt>
                <c:pt idx="22924">
                  <c:v>-5.4235294117646999</c:v>
                </c:pt>
                <c:pt idx="22925">
                  <c:v>5.5260115606936404</c:v>
                </c:pt>
                <c:pt idx="22926">
                  <c:v>9.30071174377224</c:v>
                </c:pt>
                <c:pt idx="22927">
                  <c:v>7.0939457202505203</c:v>
                </c:pt>
                <c:pt idx="22928">
                  <c:v>-8.59375E-2</c:v>
                </c:pt>
                <c:pt idx="22929">
                  <c:v>-1.6758147512864401</c:v>
                </c:pt>
                <c:pt idx="22930">
                  <c:v>0.20911949685534501</c:v>
                </c:pt>
                <c:pt idx="22931">
                  <c:v>5.8917748917748902</c:v>
                </c:pt>
                <c:pt idx="22932">
                  <c:v>4</c:v>
                </c:pt>
                <c:pt idx="22933">
                  <c:v>4.4243759177679802</c:v>
                </c:pt>
                <c:pt idx="22934">
                  <c:v>1.7619783616692399</c:v>
                </c:pt>
                <c:pt idx="22935">
                  <c:v>2.57777777777777</c:v>
                </c:pt>
                <c:pt idx="22936">
                  <c:v>0.25151515151515103</c:v>
                </c:pt>
                <c:pt idx="22937">
                  <c:v>5.0320754716981098</c:v>
                </c:pt>
                <c:pt idx="22938">
                  <c:v>-8.3125</c:v>
                </c:pt>
                <c:pt idx="22939">
                  <c:v>13.822580645161199</c:v>
                </c:pt>
                <c:pt idx="22940">
                  <c:v>15.4333333333333</c:v>
                </c:pt>
                <c:pt idx="22941">
                  <c:v>3.3064516129032202</c:v>
                </c:pt>
                <c:pt idx="22942">
                  <c:v>8.0161290322580605</c:v>
                </c:pt>
                <c:pt idx="22943">
                  <c:v>5.4375</c:v>
                </c:pt>
                <c:pt idx="22944">
                  <c:v>9.1282608695652101</c:v>
                </c:pt>
                <c:pt idx="22945">
                  <c:v>7.26244343891402</c:v>
                </c:pt>
                <c:pt idx="22946">
                  <c:v>4.38805970149253</c:v>
                </c:pt>
                <c:pt idx="22947">
                  <c:v>5.4866979655712003</c:v>
                </c:pt>
                <c:pt idx="22948">
                  <c:v>3.1579731743666102</c:v>
                </c:pt>
                <c:pt idx="22949">
                  <c:v>5.4181459566074901</c:v>
                </c:pt>
                <c:pt idx="22950">
                  <c:v>7.5985663082437203</c:v>
                </c:pt>
                <c:pt idx="22951">
                  <c:v>3.0534846029173401</c:v>
                </c:pt>
                <c:pt idx="22952">
                  <c:v>1.7372013651877101</c:v>
                </c:pt>
                <c:pt idx="22953">
                  <c:v>-1.0136363636363599</c:v>
                </c:pt>
                <c:pt idx="22954">
                  <c:v>2.1358024691358</c:v>
                </c:pt>
                <c:pt idx="22955">
                  <c:v>5.8575949367088596</c:v>
                </c:pt>
                <c:pt idx="22956">
                  <c:v>4.4021739130434696</c:v>
                </c:pt>
                <c:pt idx="22957">
                  <c:v>32.435483870967701</c:v>
                </c:pt>
                <c:pt idx="22958">
                  <c:v>32.7083333333333</c:v>
                </c:pt>
                <c:pt idx="22959">
                  <c:v>9.2046511627906895</c:v>
                </c:pt>
                <c:pt idx="22960">
                  <c:v>7.23195876288659</c:v>
                </c:pt>
                <c:pt idx="22961">
                  <c:v>-2.2918918918918898</c:v>
                </c:pt>
                <c:pt idx="22962">
                  <c:v>2.2707182320441901</c:v>
                </c:pt>
                <c:pt idx="22963">
                  <c:v>-2.5297297297297199</c:v>
                </c:pt>
                <c:pt idx="22964">
                  <c:v>0.39106145251396601</c:v>
                </c:pt>
                <c:pt idx="22965">
                  <c:v>-1.75</c:v>
                </c:pt>
                <c:pt idx="22966">
                  <c:v>0.56451612903225801</c:v>
                </c:pt>
                <c:pt idx="22967">
                  <c:v>-5.1206030150753703</c:v>
                </c:pt>
                <c:pt idx="22968">
                  <c:v>-1.7008196721311399</c:v>
                </c:pt>
                <c:pt idx="22969">
                  <c:v>-1.07929515418502</c:v>
                </c:pt>
                <c:pt idx="22970">
                  <c:v>6.0288065843621403</c:v>
                </c:pt>
                <c:pt idx="22971">
                  <c:v>4.5493320834309801</c:v>
                </c:pt>
                <c:pt idx="22972">
                  <c:v>2.0514649681528598</c:v>
                </c:pt>
                <c:pt idx="22973">
                  <c:v>1.38932851006104</c:v>
                </c:pt>
                <c:pt idx="22974">
                  <c:v>2.13766114180478</c:v>
                </c:pt>
                <c:pt idx="22975">
                  <c:v>3.6648156374944398</c:v>
                </c:pt>
                <c:pt idx="22976">
                  <c:v>6.0928167877320396</c:v>
                </c:pt>
                <c:pt idx="22977">
                  <c:v>6.7488693168293201</c:v>
                </c:pt>
                <c:pt idx="22978">
                  <c:v>4.8243860030428101</c:v>
                </c:pt>
                <c:pt idx="22979">
                  <c:v>0.16548918861057499</c:v>
                </c:pt>
                <c:pt idx="22980">
                  <c:v>-3.1829207920792002</c:v>
                </c:pt>
                <c:pt idx="22981">
                  <c:v>-2.1562207670720301</c:v>
                </c:pt>
                <c:pt idx="22982">
                  <c:v>3.1484212952293098</c:v>
                </c:pt>
                <c:pt idx="22983">
                  <c:v>6.0381355932203302</c:v>
                </c:pt>
                <c:pt idx="22984">
                  <c:v>3.5724299065420499</c:v>
                </c:pt>
                <c:pt idx="22985">
                  <c:v>0.208409506398537</c:v>
                </c:pt>
                <c:pt idx="22986">
                  <c:v>4.8251633986928102</c:v>
                </c:pt>
                <c:pt idx="22987">
                  <c:v>2.2562893081761</c:v>
                </c:pt>
                <c:pt idx="22988">
                  <c:v>5.0163666121112902</c:v>
                </c:pt>
                <c:pt idx="22989">
                  <c:v>6.6153846153846096</c:v>
                </c:pt>
                <c:pt idx="22990">
                  <c:v>2.6297760210803598</c:v>
                </c:pt>
                <c:pt idx="22991">
                  <c:v>-1.2610015174506799</c:v>
                </c:pt>
                <c:pt idx="22992">
                  <c:v>-1.6300148588410099</c:v>
                </c:pt>
                <c:pt idx="22993">
                  <c:v>-1.64433811802232</c:v>
                </c:pt>
                <c:pt idx="22994">
                  <c:v>6.3304794520547896</c:v>
                </c:pt>
                <c:pt idx="22995">
                  <c:v>4.1231343283581996</c:v>
                </c:pt>
                <c:pt idx="22996">
                  <c:v>6.4466403162055297</c:v>
                </c:pt>
                <c:pt idx="22997">
                  <c:v>-1.43006993006993</c:v>
                </c:pt>
                <c:pt idx="22998">
                  <c:v>-0.78281622911694504</c:v>
                </c:pt>
                <c:pt idx="22999">
                  <c:v>-3.7716346153846101</c:v>
                </c:pt>
                <c:pt idx="23000">
                  <c:v>5.2445759368836198</c:v>
                </c:pt>
                <c:pt idx="23001">
                  <c:v>3.2916666666666599</c:v>
                </c:pt>
                <c:pt idx="23002">
                  <c:v>3.6480686695278899</c:v>
                </c:pt>
                <c:pt idx="23003">
                  <c:v>-1.09685863874345</c:v>
                </c:pt>
                <c:pt idx="23004">
                  <c:v>-2.02168674698795</c:v>
                </c:pt>
                <c:pt idx="23005">
                  <c:v>-4.75311720698254</c:v>
                </c:pt>
                <c:pt idx="23006">
                  <c:v>4.5062499999999996</c:v>
                </c:pt>
                <c:pt idx="23007">
                  <c:v>10.7</c:v>
                </c:pt>
                <c:pt idx="23008">
                  <c:v>3.6442307692307598</c:v>
                </c:pt>
                <c:pt idx="23009">
                  <c:v>-5.2138728323699404</c:v>
                </c:pt>
                <c:pt idx="23010">
                  <c:v>-2.37810945273631</c:v>
                </c:pt>
                <c:pt idx="23011">
                  <c:v>2.6440677966101598</c:v>
                </c:pt>
                <c:pt idx="23012">
                  <c:v>8.5860465116279006</c:v>
                </c:pt>
                <c:pt idx="23013">
                  <c:v>10.656652360515</c:v>
                </c:pt>
                <c:pt idx="23014">
                  <c:v>2.1187214611872101</c:v>
                </c:pt>
                <c:pt idx="23015">
                  <c:v>1.1443850267379601</c:v>
                </c:pt>
                <c:pt idx="23016">
                  <c:v>-2.0813008130081299</c:v>
                </c:pt>
                <c:pt idx="23017">
                  <c:v>2.1739130434782599</c:v>
                </c:pt>
                <c:pt idx="23018">
                  <c:v>7.3037974683544302</c:v>
                </c:pt>
                <c:pt idx="23019">
                  <c:v>15.882793017456301</c:v>
                </c:pt>
                <c:pt idx="23020">
                  <c:v>5.8730158730158699</c:v>
                </c:pt>
                <c:pt idx="23021">
                  <c:v>0.83396946564885499</c:v>
                </c:pt>
                <c:pt idx="23022">
                  <c:v>-1.09775967413441</c:v>
                </c:pt>
                <c:pt idx="23023">
                  <c:v>2.4991568296795901</c:v>
                </c:pt>
                <c:pt idx="23024">
                  <c:v>5.4664107485604596</c:v>
                </c:pt>
                <c:pt idx="23025">
                  <c:v>4.74799357945425</c:v>
                </c:pt>
                <c:pt idx="23026">
                  <c:v>3.5923566878980799</c:v>
                </c:pt>
                <c:pt idx="23027">
                  <c:v>-0.94626865671641702</c:v>
                </c:pt>
                <c:pt idx="23028">
                  <c:v>0.19845857418111701</c:v>
                </c:pt>
                <c:pt idx="23029">
                  <c:v>2.0369799691833501</c:v>
                </c:pt>
                <c:pt idx="23030">
                  <c:v>4.0310559006211104</c:v>
                </c:pt>
                <c:pt idx="23031">
                  <c:v>12.043227665706</c:v>
                </c:pt>
                <c:pt idx="23032">
                  <c:v>5.0376712328767104</c:v>
                </c:pt>
                <c:pt idx="23033">
                  <c:v>0.68981481481481399</c:v>
                </c:pt>
                <c:pt idx="23034">
                  <c:v>3.22784810126582</c:v>
                </c:pt>
                <c:pt idx="23035">
                  <c:v>5.3315217391304301</c:v>
                </c:pt>
                <c:pt idx="23036">
                  <c:v>4.0882852292020297</c:v>
                </c:pt>
                <c:pt idx="23037">
                  <c:v>4.9808429118773896</c:v>
                </c:pt>
                <c:pt idx="23038">
                  <c:v>6.8386277001270601</c:v>
                </c:pt>
                <c:pt idx="23039">
                  <c:v>2.0108254397834902</c:v>
                </c:pt>
                <c:pt idx="23040">
                  <c:v>-1.2078488372092999</c:v>
                </c:pt>
                <c:pt idx="23041">
                  <c:v>-0.23874999999999999</c:v>
                </c:pt>
                <c:pt idx="23042">
                  <c:v>10.6376554174067</c:v>
                </c:pt>
                <c:pt idx="23043">
                  <c:v>7.68895643363728</c:v>
                </c:pt>
                <c:pt idx="23044">
                  <c:v>7.7098765432098704</c:v>
                </c:pt>
                <c:pt idx="23045">
                  <c:v>5.0695238095238002</c:v>
                </c:pt>
                <c:pt idx="23046">
                  <c:v>2.0638888888888798</c:v>
                </c:pt>
                <c:pt idx="23047">
                  <c:v>2.9155172413793098</c:v>
                </c:pt>
                <c:pt idx="23048">
                  <c:v>6.4396355353075103</c:v>
                </c:pt>
                <c:pt idx="23049">
                  <c:v>7.3868544600938897</c:v>
                </c:pt>
                <c:pt idx="23050">
                  <c:v>6.3931484502446896</c:v>
                </c:pt>
                <c:pt idx="23051">
                  <c:v>-1.0611764705882301</c:v>
                </c:pt>
                <c:pt idx="23052">
                  <c:v>-2.9132653061224398</c:v>
                </c:pt>
                <c:pt idx="23053">
                  <c:v>-1.24</c:v>
                </c:pt>
                <c:pt idx="23054">
                  <c:v>2.8880866425992702</c:v>
                </c:pt>
                <c:pt idx="23055">
                  <c:v>6.1989247311827897</c:v>
                </c:pt>
                <c:pt idx="23056">
                  <c:v>2.5118733509234801</c:v>
                </c:pt>
                <c:pt idx="23057">
                  <c:v>11.450980392156801</c:v>
                </c:pt>
                <c:pt idx="23058">
                  <c:v>3.8472803347280302</c:v>
                </c:pt>
                <c:pt idx="23059">
                  <c:v>2.2219451371571002</c:v>
                </c:pt>
                <c:pt idx="23060">
                  <c:v>4.8742632612966599</c:v>
                </c:pt>
                <c:pt idx="23061">
                  <c:v>5.7610294117647003</c:v>
                </c:pt>
                <c:pt idx="23062">
                  <c:v>5.9755600814663898</c:v>
                </c:pt>
                <c:pt idx="23063">
                  <c:v>1.98787878787878</c:v>
                </c:pt>
                <c:pt idx="23064">
                  <c:v>0.93275488069414303</c:v>
                </c:pt>
                <c:pt idx="23065">
                  <c:v>0.85930735930735902</c:v>
                </c:pt>
                <c:pt idx="23066">
                  <c:v>10.6496674057649</c:v>
                </c:pt>
                <c:pt idx="23067">
                  <c:v>6.5662100456620998</c:v>
                </c:pt>
                <c:pt idx="23068">
                  <c:v>6.8942307692307603</c:v>
                </c:pt>
                <c:pt idx="23069">
                  <c:v>1.55440414507772</c:v>
                </c:pt>
                <c:pt idx="23070">
                  <c:v>2.09765625</c:v>
                </c:pt>
                <c:pt idx="23071">
                  <c:v>5.2046979865771803</c:v>
                </c:pt>
                <c:pt idx="23072">
                  <c:v>11.8086303939962</c:v>
                </c:pt>
                <c:pt idx="23073">
                  <c:v>6.3816046966731896</c:v>
                </c:pt>
                <c:pt idx="23074">
                  <c:v>10.701257861635201</c:v>
                </c:pt>
                <c:pt idx="23075">
                  <c:v>2.8483290488431798</c:v>
                </c:pt>
                <c:pt idx="23076">
                  <c:v>2.25913621262458</c:v>
                </c:pt>
                <c:pt idx="23077">
                  <c:v>3.5738161559888502</c:v>
                </c:pt>
                <c:pt idx="23078">
                  <c:v>6.26701570680628</c:v>
                </c:pt>
                <c:pt idx="23079">
                  <c:v>8.3913043478260807</c:v>
                </c:pt>
                <c:pt idx="23080">
                  <c:v>5.1984334203655296</c:v>
                </c:pt>
                <c:pt idx="23081">
                  <c:v>2.8205128205128198</c:v>
                </c:pt>
                <c:pt idx="23082">
                  <c:v>1.5546218487394901</c:v>
                </c:pt>
                <c:pt idx="23083">
                  <c:v>3.6805293005671</c:v>
                </c:pt>
                <c:pt idx="23084">
                  <c:v>5.3908256880733898</c:v>
                </c:pt>
                <c:pt idx="23085">
                  <c:v>6.7107438016528898</c:v>
                </c:pt>
                <c:pt idx="23086">
                  <c:v>4.4494195688225497</c:v>
                </c:pt>
                <c:pt idx="23087">
                  <c:v>4.2289719626168196</c:v>
                </c:pt>
                <c:pt idx="23088">
                  <c:v>-3.4283246977547401</c:v>
                </c:pt>
                <c:pt idx="23089">
                  <c:v>1.65233644859813</c:v>
                </c:pt>
                <c:pt idx="23090">
                  <c:v>8.3559322033898304</c:v>
                </c:pt>
                <c:pt idx="23091">
                  <c:v>2.0925925925925899</c:v>
                </c:pt>
                <c:pt idx="23092">
                  <c:v>1.9125000000000001</c:v>
                </c:pt>
                <c:pt idx="23093">
                  <c:v>-1.0576923076922999</c:v>
                </c:pt>
                <c:pt idx="23094">
                  <c:v>-1.76381909547738</c:v>
                </c:pt>
                <c:pt idx="23095">
                  <c:v>0.307359307359307</c:v>
                </c:pt>
                <c:pt idx="23096">
                  <c:v>7.4758364312267602</c:v>
                </c:pt>
                <c:pt idx="23097">
                  <c:v>4.4849785407725298</c:v>
                </c:pt>
                <c:pt idx="23098">
                  <c:v>0.93511450381679295</c:v>
                </c:pt>
                <c:pt idx="23099">
                  <c:v>-1.9219219219219199</c:v>
                </c:pt>
                <c:pt idx="23100">
                  <c:v>-5.11377245508982</c:v>
                </c:pt>
                <c:pt idx="23101">
                  <c:v>-3.3028846153846101</c:v>
                </c:pt>
                <c:pt idx="23102">
                  <c:v>6.2030075187969897</c:v>
                </c:pt>
                <c:pt idx="23103">
                  <c:v>2.172453044963</c:v>
                </c:pt>
                <c:pt idx="23104">
                  <c:v>0.290592783505154</c:v>
                </c:pt>
                <c:pt idx="23105">
                  <c:v>0.59691160809371602</c:v>
                </c:pt>
                <c:pt idx="23106">
                  <c:v>3.0371944739638601</c:v>
                </c:pt>
                <c:pt idx="23107">
                  <c:v>2.5233316608128402</c:v>
                </c:pt>
                <c:pt idx="23108">
                  <c:v>7.6925121843154596</c:v>
                </c:pt>
                <c:pt idx="23109">
                  <c:v>6.5607966457023004</c:v>
                </c:pt>
                <c:pt idx="23110">
                  <c:v>4.1212704523580301</c:v>
                </c:pt>
                <c:pt idx="23111">
                  <c:v>0.20136852394916899</c:v>
                </c:pt>
                <c:pt idx="23112">
                  <c:v>-0.73190045248868696</c:v>
                </c:pt>
                <c:pt idx="23113">
                  <c:v>-3.8346883468834601</c:v>
                </c:pt>
                <c:pt idx="23114">
                  <c:v>4.1326304106548202</c:v>
                </c:pt>
                <c:pt idx="23115">
                  <c:v>4.0204664445502099</c:v>
                </c:pt>
                <c:pt idx="23116">
                  <c:v>2.0280811232449198</c:v>
                </c:pt>
                <c:pt idx="23117">
                  <c:v>3.8021505376343998</c:v>
                </c:pt>
                <c:pt idx="23118">
                  <c:v>3.36180904522613</c:v>
                </c:pt>
                <c:pt idx="23119">
                  <c:v>3.3043809523809502</c:v>
                </c:pt>
                <c:pt idx="23120">
                  <c:v>9.5449275362318797</c:v>
                </c:pt>
                <c:pt idx="23121">
                  <c:v>8.3196721311475397</c:v>
                </c:pt>
                <c:pt idx="23122">
                  <c:v>6.1784247853676701</c:v>
                </c:pt>
                <c:pt idx="23123">
                  <c:v>1.7841698841698801</c:v>
                </c:pt>
                <c:pt idx="23124">
                  <c:v>0.26034482758620597</c:v>
                </c:pt>
                <c:pt idx="23125">
                  <c:v>-0.95431034482758603</c:v>
                </c:pt>
                <c:pt idx="23126">
                  <c:v>2.8601583113456401</c:v>
                </c:pt>
                <c:pt idx="23127">
                  <c:v>9.7418546365914693</c:v>
                </c:pt>
                <c:pt idx="23128">
                  <c:v>10.5297805642633</c:v>
                </c:pt>
                <c:pt idx="23129">
                  <c:v>3.7912087912087902</c:v>
                </c:pt>
                <c:pt idx="23130">
                  <c:v>2.2655889145496499</c:v>
                </c:pt>
                <c:pt idx="23131">
                  <c:v>4.0410714285714198</c:v>
                </c:pt>
                <c:pt idx="23132">
                  <c:v>7.3611584327086801</c:v>
                </c:pt>
                <c:pt idx="23133">
                  <c:v>5.4775862068965502</c:v>
                </c:pt>
                <c:pt idx="23134">
                  <c:v>2.7929824561403498</c:v>
                </c:pt>
                <c:pt idx="23135">
                  <c:v>4.0725663716814102</c:v>
                </c:pt>
                <c:pt idx="23136">
                  <c:v>0.135135135135135</c:v>
                </c:pt>
                <c:pt idx="23137">
                  <c:v>-0.82733812949640195</c:v>
                </c:pt>
                <c:pt idx="23138">
                  <c:v>5.0887445887445804</c:v>
                </c:pt>
                <c:pt idx="23139">
                  <c:v>7.2703488372093004</c:v>
                </c:pt>
                <c:pt idx="23140">
                  <c:v>6.7721893491124199</c:v>
                </c:pt>
                <c:pt idx="23141">
                  <c:v>2.1613756613756601</c:v>
                </c:pt>
                <c:pt idx="23142">
                  <c:v>4.4106910039113396</c:v>
                </c:pt>
                <c:pt idx="23143">
                  <c:v>4.9460476787954804</c:v>
                </c:pt>
                <c:pt idx="23144">
                  <c:v>11.680167597765299</c:v>
                </c:pt>
                <c:pt idx="23145">
                  <c:v>11.5276315789473</c:v>
                </c:pt>
                <c:pt idx="23146">
                  <c:v>6.1713030746705702</c:v>
                </c:pt>
                <c:pt idx="23147">
                  <c:v>-0.246959775491113</c:v>
                </c:pt>
                <c:pt idx="23148">
                  <c:v>-2.90149625935162</c:v>
                </c:pt>
                <c:pt idx="23149">
                  <c:v>-3.36238532110091</c:v>
                </c:pt>
                <c:pt idx="23150">
                  <c:v>4.8491686460807601</c:v>
                </c:pt>
                <c:pt idx="23151">
                  <c:v>2.32010135135135</c:v>
                </c:pt>
                <c:pt idx="23152">
                  <c:v>6.3809967396367004E-2</c:v>
                </c:pt>
                <c:pt idx="23153">
                  <c:v>1.78615384615384</c:v>
                </c:pt>
                <c:pt idx="23154">
                  <c:v>2.3486919172198299</c:v>
                </c:pt>
                <c:pt idx="23155">
                  <c:v>4.8980052691004801</c:v>
                </c:pt>
                <c:pt idx="23156">
                  <c:v>8.0040472175379396</c:v>
                </c:pt>
                <c:pt idx="23157">
                  <c:v>10.798608268522299</c:v>
                </c:pt>
                <c:pt idx="23158">
                  <c:v>7.3204619271021203</c:v>
                </c:pt>
                <c:pt idx="23159">
                  <c:v>1.3684759916492599</c:v>
                </c:pt>
                <c:pt idx="23160">
                  <c:v>-1.3391160677406</c:v>
                </c:pt>
                <c:pt idx="23161">
                  <c:v>-1.9500982318271101</c:v>
                </c:pt>
                <c:pt idx="23162">
                  <c:v>3.1831216714461199</c:v>
                </c:pt>
                <c:pt idx="23163">
                  <c:v>4</c:v>
                </c:pt>
                <c:pt idx="23164">
                  <c:v>-4.1666666666666599</c:v>
                </c:pt>
                <c:pt idx="23165">
                  <c:v>-3.125</c:v>
                </c:pt>
                <c:pt idx="23166">
                  <c:v>-10</c:v>
                </c:pt>
                <c:pt idx="23167">
                  <c:v>12</c:v>
                </c:pt>
                <c:pt idx="23168">
                  <c:v>19</c:v>
                </c:pt>
                <c:pt idx="23169">
                  <c:v>-1.4285714285714199</c:v>
                </c:pt>
                <c:pt idx="23170">
                  <c:v>0</c:v>
                </c:pt>
                <c:pt idx="23171">
                  <c:v>8.68333333333333</c:v>
                </c:pt>
                <c:pt idx="23172">
                  <c:v>7.6296296296296298</c:v>
                </c:pt>
                <c:pt idx="23173">
                  <c:v>-1.9590643274853801</c:v>
                </c:pt>
                <c:pt idx="23174">
                  <c:v>2.7936507936507899</c:v>
                </c:pt>
                <c:pt idx="23175">
                  <c:v>-0.93396226415094297</c:v>
                </c:pt>
                <c:pt idx="23176">
                  <c:v>8.8108108108108105</c:v>
                </c:pt>
                <c:pt idx="23177">
                  <c:v>10.524193548387</c:v>
                </c:pt>
                <c:pt idx="23178">
                  <c:v>1.0337078651685301</c:v>
                </c:pt>
                <c:pt idx="23179">
                  <c:v>3.9481865284973998</c:v>
                </c:pt>
                <c:pt idx="23180">
                  <c:v>-4.8333333333333304</c:v>
                </c:pt>
                <c:pt idx="23181">
                  <c:v>-1.8571428571428501</c:v>
                </c:pt>
                <c:pt idx="23182">
                  <c:v>12.3839285714285</c:v>
                </c:pt>
                <c:pt idx="23183">
                  <c:v>10.7228381374722</c:v>
                </c:pt>
                <c:pt idx="23184">
                  <c:v>5.1521252796420498</c:v>
                </c:pt>
                <c:pt idx="23185">
                  <c:v>1.7849898580121699</c:v>
                </c:pt>
                <c:pt idx="23186">
                  <c:v>7.4516695957820698</c:v>
                </c:pt>
                <c:pt idx="23187">
                  <c:v>5.2306451612903198</c:v>
                </c:pt>
                <c:pt idx="23188">
                  <c:v>6.96875</c:v>
                </c:pt>
                <c:pt idx="23189">
                  <c:v>9.6577181208053595</c:v>
                </c:pt>
                <c:pt idx="23190">
                  <c:v>5.3434782608695599</c:v>
                </c:pt>
                <c:pt idx="23191">
                  <c:v>3.6786941580755999</c:v>
                </c:pt>
                <c:pt idx="23192">
                  <c:v>4.2512315270935899</c:v>
                </c:pt>
                <c:pt idx="23193">
                  <c:v>1.38319672131147</c:v>
                </c:pt>
                <c:pt idx="23194">
                  <c:v>13.2853403141361</c:v>
                </c:pt>
                <c:pt idx="23195">
                  <c:v>13.4933920704845</c:v>
                </c:pt>
                <c:pt idx="23196">
                  <c:v>-0.69387755102040805</c:v>
                </c:pt>
                <c:pt idx="23197">
                  <c:v>0.797427652733119</c:v>
                </c:pt>
                <c:pt idx="23198">
                  <c:v>2.5346534653465298</c:v>
                </c:pt>
                <c:pt idx="23199">
                  <c:v>0.34057971014492699</c:v>
                </c:pt>
                <c:pt idx="23200">
                  <c:v>11.636363636363599</c:v>
                </c:pt>
                <c:pt idx="23201">
                  <c:v>4.0084033613445298</c:v>
                </c:pt>
                <c:pt idx="23202">
                  <c:v>-0.67391304347825998</c:v>
                </c:pt>
                <c:pt idx="23203">
                  <c:v>-0.81901840490797495</c:v>
                </c:pt>
                <c:pt idx="23204">
                  <c:v>1.35326086956521</c:v>
                </c:pt>
                <c:pt idx="23205">
                  <c:v>2.6465256797582999</c:v>
                </c:pt>
                <c:pt idx="23206">
                  <c:v>3.2509652509652498</c:v>
                </c:pt>
                <c:pt idx="23207">
                  <c:v>-11.516129032258</c:v>
                </c:pt>
                <c:pt idx="23208">
                  <c:v>20.571428571428498</c:v>
                </c:pt>
                <c:pt idx="23209">
                  <c:v>-2.9354838709677402</c:v>
                </c:pt>
                <c:pt idx="23210">
                  <c:v>-1.1666666666666601</c:v>
                </c:pt>
                <c:pt idx="23211">
                  <c:v>3.2197802197802199</c:v>
                </c:pt>
                <c:pt idx="23212">
                  <c:v>0.47222222222222199</c:v>
                </c:pt>
                <c:pt idx="23213">
                  <c:v>10.8793103448275</c:v>
                </c:pt>
                <c:pt idx="23214">
                  <c:v>3.2553191489361701</c:v>
                </c:pt>
                <c:pt idx="23215">
                  <c:v>3.5</c:v>
                </c:pt>
                <c:pt idx="23216">
                  <c:v>1.03448275862068</c:v>
                </c:pt>
                <c:pt idx="23217">
                  <c:v>-9.5483870967741904</c:v>
                </c:pt>
                <c:pt idx="23218">
                  <c:v>5.0326797385620896</c:v>
                </c:pt>
                <c:pt idx="23219">
                  <c:v>4.7314285714285704</c:v>
                </c:pt>
                <c:pt idx="23220">
                  <c:v>-3.6071428571428501</c:v>
                </c:pt>
                <c:pt idx="23221">
                  <c:v>-2.47924528301886</c:v>
                </c:pt>
                <c:pt idx="23222">
                  <c:v>-2.82926829268292</c:v>
                </c:pt>
                <c:pt idx="23223">
                  <c:v>1.5315315315315301</c:v>
                </c:pt>
                <c:pt idx="23224">
                  <c:v>7.5876288659793802</c:v>
                </c:pt>
                <c:pt idx="23225">
                  <c:v>2.3872549019607798</c:v>
                </c:pt>
                <c:pt idx="23226">
                  <c:v>-1.83928571428571</c:v>
                </c:pt>
                <c:pt idx="23227">
                  <c:v>-6.5361445783132499</c:v>
                </c:pt>
                <c:pt idx="23228">
                  <c:v>-0.151219512195121</c:v>
                </c:pt>
                <c:pt idx="23229">
                  <c:v>4.7584745762711798</c:v>
                </c:pt>
                <c:pt idx="23230">
                  <c:v>5.3071161048689097</c:v>
                </c:pt>
                <c:pt idx="23231">
                  <c:v>5.9822134387351698</c:v>
                </c:pt>
                <c:pt idx="23232">
                  <c:v>0.81743421052631504</c:v>
                </c:pt>
                <c:pt idx="23233">
                  <c:v>2.5423452768729602</c:v>
                </c:pt>
                <c:pt idx="23234">
                  <c:v>0.96610169491525399</c:v>
                </c:pt>
                <c:pt idx="23235">
                  <c:v>6.2119487908961597</c:v>
                </c:pt>
                <c:pt idx="23236">
                  <c:v>4.6855345911949602</c:v>
                </c:pt>
                <c:pt idx="23237">
                  <c:v>2.90214067278287</c:v>
                </c:pt>
                <c:pt idx="23238">
                  <c:v>0.13258983890954101</c:v>
                </c:pt>
                <c:pt idx="23239">
                  <c:v>-0.599419448476052</c:v>
                </c:pt>
                <c:pt idx="23240">
                  <c:v>-0.8448</c:v>
                </c:pt>
                <c:pt idx="23241">
                  <c:v>6.6261538461538398</c:v>
                </c:pt>
                <c:pt idx="23242">
                  <c:v>8.2684824902723708</c:v>
                </c:pt>
                <c:pt idx="23243">
                  <c:v>7.5944700460829404</c:v>
                </c:pt>
                <c:pt idx="23244">
                  <c:v>9.52918287937743</c:v>
                </c:pt>
                <c:pt idx="23245">
                  <c:v>2.1612903225806401</c:v>
                </c:pt>
                <c:pt idx="23246">
                  <c:v>-0.52671755725190805</c:v>
                </c:pt>
                <c:pt idx="23247">
                  <c:v>-0.48051948051948001</c:v>
                </c:pt>
                <c:pt idx="23248">
                  <c:v>6.5944272445820404</c:v>
                </c:pt>
                <c:pt idx="23249">
                  <c:v>4.3040540540540499</c:v>
                </c:pt>
                <c:pt idx="23250">
                  <c:v>-3.2589641434262901</c:v>
                </c:pt>
                <c:pt idx="23251">
                  <c:v>-1.8825396825396801</c:v>
                </c:pt>
                <c:pt idx="23252">
                  <c:v>2.0144404332129899</c:v>
                </c:pt>
                <c:pt idx="23253">
                  <c:v>5.6501766784452299</c:v>
                </c:pt>
                <c:pt idx="23254">
                  <c:v>6.6858974358974299</c:v>
                </c:pt>
                <c:pt idx="23255">
                  <c:v>5.51526717557251</c:v>
                </c:pt>
                <c:pt idx="23256">
                  <c:v>3.96947935368043</c:v>
                </c:pt>
                <c:pt idx="23257">
                  <c:v>2.0616797900262398</c:v>
                </c:pt>
                <c:pt idx="23258">
                  <c:v>5.8445322793148797</c:v>
                </c:pt>
                <c:pt idx="23259">
                  <c:v>4.0544041450777204</c:v>
                </c:pt>
                <c:pt idx="23260">
                  <c:v>6.0435323383084496</c:v>
                </c:pt>
                <c:pt idx="23261">
                  <c:v>5.9604449938195296</c:v>
                </c:pt>
                <c:pt idx="23262">
                  <c:v>3.4179810725551998</c:v>
                </c:pt>
                <c:pt idx="23263">
                  <c:v>-0.26872964169381103</c:v>
                </c:pt>
                <c:pt idx="23264">
                  <c:v>1.0917602996254601</c:v>
                </c:pt>
                <c:pt idx="23265">
                  <c:v>10.058064516129001</c:v>
                </c:pt>
                <c:pt idx="23266">
                  <c:v>2.87711697518708</c:v>
                </c:pt>
                <c:pt idx="23267">
                  <c:v>2.8772003352891802</c:v>
                </c:pt>
                <c:pt idx="23268">
                  <c:v>0.28812962310672702</c:v>
                </c:pt>
                <c:pt idx="23269">
                  <c:v>1.1984951630239999</c:v>
                </c:pt>
                <c:pt idx="23270">
                  <c:v>2.1856164383561598</c:v>
                </c:pt>
                <c:pt idx="23271">
                  <c:v>4.6212624584717599</c:v>
                </c:pt>
                <c:pt idx="23272">
                  <c:v>6.1049769970723498</c:v>
                </c:pt>
                <c:pt idx="23273">
                  <c:v>2.7492668621700802</c:v>
                </c:pt>
                <c:pt idx="23274">
                  <c:v>-0.85423037716615702</c:v>
                </c:pt>
                <c:pt idx="23275">
                  <c:v>-2.8144746509919099</c:v>
                </c:pt>
                <c:pt idx="23276">
                  <c:v>-2.6439752457225998</c:v>
                </c:pt>
                <c:pt idx="23277">
                  <c:v>2.1852986217457802</c:v>
                </c:pt>
                <c:pt idx="23278">
                  <c:v>11.033073929961001</c:v>
                </c:pt>
                <c:pt idx="23279">
                  <c:v>3.48140043763676</c:v>
                </c:pt>
                <c:pt idx="23280">
                  <c:v>1.19047619047619</c:v>
                </c:pt>
                <c:pt idx="23281">
                  <c:v>5.3071748878923701</c:v>
                </c:pt>
                <c:pt idx="23282">
                  <c:v>4.8231939163498101</c:v>
                </c:pt>
                <c:pt idx="23283">
                  <c:v>6.7456310679611597</c:v>
                </c:pt>
                <c:pt idx="23284">
                  <c:v>8.45056726094003</c:v>
                </c:pt>
                <c:pt idx="23285">
                  <c:v>6.7405660377358396</c:v>
                </c:pt>
                <c:pt idx="23286">
                  <c:v>3.0421195652173898</c:v>
                </c:pt>
                <c:pt idx="23287">
                  <c:v>2.5588865096359701</c:v>
                </c:pt>
                <c:pt idx="23288">
                  <c:v>4.5553662691652397</c:v>
                </c:pt>
                <c:pt idx="23289">
                  <c:v>8.0560578661844406</c:v>
                </c:pt>
                <c:pt idx="23290">
                  <c:v>-1.34615384615384</c:v>
                </c:pt>
                <c:pt idx="23291">
                  <c:v>7.3103448275862002</c:v>
                </c:pt>
                <c:pt idx="23292">
                  <c:v>9.6129032258064502</c:v>
                </c:pt>
                <c:pt idx="23293">
                  <c:v>15.492753623188401</c:v>
                </c:pt>
                <c:pt idx="23294">
                  <c:v>4.18333333333333</c:v>
                </c:pt>
                <c:pt idx="23295">
                  <c:v>-1.61290322580645</c:v>
                </c:pt>
                <c:pt idx="23296">
                  <c:v>-29.6</c:v>
                </c:pt>
                <c:pt idx="23297">
                  <c:v>18.6666666666666</c:v>
                </c:pt>
                <c:pt idx="23298">
                  <c:v>-3.0714285714285698</c:v>
                </c:pt>
                <c:pt idx="23299">
                  <c:v>-3.87179487179487</c:v>
                </c:pt>
                <c:pt idx="23300">
                  <c:v>-8.4449339207048393</c:v>
                </c:pt>
                <c:pt idx="23301">
                  <c:v>-0.88165680473372698</c:v>
                </c:pt>
                <c:pt idx="23302">
                  <c:v>4.7604166666666599</c:v>
                </c:pt>
                <c:pt idx="23303">
                  <c:v>6.9195402298850501</c:v>
                </c:pt>
                <c:pt idx="23304">
                  <c:v>0.64550264550264502</c:v>
                </c:pt>
                <c:pt idx="23305">
                  <c:v>0.1</c:v>
                </c:pt>
                <c:pt idx="23306">
                  <c:v>-1.3030303030303001</c:v>
                </c:pt>
                <c:pt idx="23307">
                  <c:v>-0.37062937062937001</c:v>
                </c:pt>
                <c:pt idx="23308">
                  <c:v>8.5454545454545396</c:v>
                </c:pt>
                <c:pt idx="23309">
                  <c:v>7.9423868312757202</c:v>
                </c:pt>
                <c:pt idx="23310">
                  <c:v>6.2768729641693799</c:v>
                </c:pt>
                <c:pt idx="23311">
                  <c:v>0.42586002372479198</c:v>
                </c:pt>
                <c:pt idx="23312">
                  <c:v>5.6891271056661497</c:v>
                </c:pt>
                <c:pt idx="23313">
                  <c:v>3.28836633663366</c:v>
                </c:pt>
                <c:pt idx="23314">
                  <c:v>9.6549450549450508</c:v>
                </c:pt>
                <c:pt idx="23315">
                  <c:v>9.94871794871794</c:v>
                </c:pt>
                <c:pt idx="23316">
                  <c:v>5.6346911957949999</c:v>
                </c:pt>
                <c:pt idx="23317">
                  <c:v>3.2595596755503999</c:v>
                </c:pt>
                <c:pt idx="23318">
                  <c:v>3.7028985507246301</c:v>
                </c:pt>
                <c:pt idx="23319">
                  <c:v>-0.42251655629139001</c:v>
                </c:pt>
                <c:pt idx="23320">
                  <c:v>10.3751803751803</c:v>
                </c:pt>
                <c:pt idx="23321">
                  <c:v>2.3953488372092999</c:v>
                </c:pt>
                <c:pt idx="23322">
                  <c:v>3.7777777777777701</c:v>
                </c:pt>
                <c:pt idx="23323">
                  <c:v>-0.386740331491712</c:v>
                </c:pt>
                <c:pt idx="23324">
                  <c:v>2.6666666666666599</c:v>
                </c:pt>
                <c:pt idx="23325">
                  <c:v>1.0676156583629799</c:v>
                </c:pt>
                <c:pt idx="23326">
                  <c:v>8.9174311926605494</c:v>
                </c:pt>
                <c:pt idx="23327">
                  <c:v>4.5815217391304301</c:v>
                </c:pt>
                <c:pt idx="23328">
                  <c:v>4.9695431472081202</c:v>
                </c:pt>
                <c:pt idx="23329">
                  <c:v>2.4064171122994602</c:v>
                </c:pt>
                <c:pt idx="23330">
                  <c:v>-3.4674556213017702</c:v>
                </c:pt>
                <c:pt idx="23331">
                  <c:v>-5.7777777777777697</c:v>
                </c:pt>
                <c:pt idx="23332">
                  <c:v>1.1203007518796899</c:v>
                </c:pt>
                <c:pt idx="23333">
                  <c:v>-4.43010752688172</c:v>
                </c:pt>
                <c:pt idx="23334">
                  <c:v>-6.8</c:v>
                </c:pt>
                <c:pt idx="23335">
                  <c:v>-2.1612903225806401</c:v>
                </c:pt>
                <c:pt idx="23336">
                  <c:v>5.8222222222222202</c:v>
                </c:pt>
                <c:pt idx="23337">
                  <c:v>-1.1182795698924699</c:v>
                </c:pt>
                <c:pt idx="23338">
                  <c:v>6.7222222222222197</c:v>
                </c:pt>
                <c:pt idx="23339">
                  <c:v>11.064516129032199</c:v>
                </c:pt>
                <c:pt idx="23340">
                  <c:v>14.9568965517241</c:v>
                </c:pt>
                <c:pt idx="23341">
                  <c:v>-1.8416666666666599</c:v>
                </c:pt>
                <c:pt idx="23342">
                  <c:v>-1.2338709677419299</c:v>
                </c:pt>
                <c:pt idx="23343">
                  <c:v>-1.7333333333333301</c:v>
                </c:pt>
                <c:pt idx="23344">
                  <c:v>9.5120000000000005</c:v>
                </c:pt>
                <c:pt idx="23345">
                  <c:v>7.2064056939501704</c:v>
                </c:pt>
                <c:pt idx="23346">
                  <c:v>9.7539863325740299</c:v>
                </c:pt>
                <c:pt idx="23347">
                  <c:v>1.6203090507726201</c:v>
                </c:pt>
                <c:pt idx="23348">
                  <c:v>1.17615658362989</c:v>
                </c:pt>
                <c:pt idx="23349">
                  <c:v>1.0760456273764201</c:v>
                </c:pt>
                <c:pt idx="23350">
                  <c:v>5.7148846960167701</c:v>
                </c:pt>
                <c:pt idx="23351">
                  <c:v>6.3673913043478203</c:v>
                </c:pt>
                <c:pt idx="23352">
                  <c:v>1.9864406779660999</c:v>
                </c:pt>
                <c:pt idx="23353">
                  <c:v>1.5043695380774</c:v>
                </c:pt>
                <c:pt idx="23354">
                  <c:v>-0.74669187145557603</c:v>
                </c:pt>
                <c:pt idx="23355">
                  <c:v>1.27659574468085</c:v>
                </c:pt>
                <c:pt idx="23356">
                  <c:v>5.2904761904761903</c:v>
                </c:pt>
                <c:pt idx="23357">
                  <c:v>4.4090666666666598</c:v>
                </c:pt>
                <c:pt idx="23358">
                  <c:v>1.9037339556592701</c:v>
                </c:pt>
                <c:pt idx="23359">
                  <c:v>1.53870129870129</c:v>
                </c:pt>
                <c:pt idx="23360">
                  <c:v>3.3830227743271202</c:v>
                </c:pt>
                <c:pt idx="23361">
                  <c:v>5.08154296875</c:v>
                </c:pt>
                <c:pt idx="23362">
                  <c:v>7.8745503597122299</c:v>
                </c:pt>
                <c:pt idx="23363">
                  <c:v>11.5304054054054</c:v>
                </c:pt>
                <c:pt idx="23364">
                  <c:v>6.2400199600798398</c:v>
                </c:pt>
                <c:pt idx="23365">
                  <c:v>1.22913719943422</c:v>
                </c:pt>
                <c:pt idx="23366">
                  <c:v>-2.6434195725534302</c:v>
                </c:pt>
                <c:pt idx="23367">
                  <c:v>-0.96065922381711799</c:v>
                </c:pt>
                <c:pt idx="23368">
                  <c:v>9.0368608799048705E-2</c:v>
                </c:pt>
                <c:pt idx="23369">
                  <c:v>1.35529304861426</c:v>
                </c:pt>
                <c:pt idx="23370">
                  <c:v>3.1736040609137</c:v>
                </c:pt>
                <c:pt idx="23371">
                  <c:v>1.2027850304612699</c:v>
                </c:pt>
                <c:pt idx="23372">
                  <c:v>0.34818339100346002</c:v>
                </c:pt>
                <c:pt idx="23373">
                  <c:v>1.4051618189266599</c:v>
                </c:pt>
                <c:pt idx="23374">
                  <c:v>3.5241204207471801</c:v>
                </c:pt>
                <c:pt idx="23375">
                  <c:v>3.77858053548661</c:v>
                </c:pt>
                <c:pt idx="23376">
                  <c:v>1.2735957202904</c:v>
                </c:pt>
                <c:pt idx="23377">
                  <c:v>-3.0700036271309301</c:v>
                </c:pt>
                <c:pt idx="23378">
                  <c:v>-4.6061674008810503</c:v>
                </c:pt>
                <c:pt idx="23379">
                  <c:v>-4.5542585386943299</c:v>
                </c:pt>
                <c:pt idx="23380">
                  <c:v>3.8358145470012701</c:v>
                </c:pt>
                <c:pt idx="23381">
                  <c:v>-0.41797961075069501</c:v>
                </c:pt>
                <c:pt idx="23382">
                  <c:v>5.5026068821689202</c:v>
                </c:pt>
                <c:pt idx="23383">
                  <c:v>-0.90801056338028097</c:v>
                </c:pt>
                <c:pt idx="23384">
                  <c:v>2.7559829059829002</c:v>
                </c:pt>
                <c:pt idx="23385">
                  <c:v>2.3831433224755698</c:v>
                </c:pt>
                <c:pt idx="23386">
                  <c:v>6.9424284717376104</c:v>
                </c:pt>
                <c:pt idx="23387">
                  <c:v>8.1184316895715405</c:v>
                </c:pt>
                <c:pt idx="23388">
                  <c:v>4.89413500553301</c:v>
                </c:pt>
                <c:pt idx="23389">
                  <c:v>-2.5217881292261399</c:v>
                </c:pt>
                <c:pt idx="23390">
                  <c:v>1.5644329896907201</c:v>
                </c:pt>
                <c:pt idx="23391">
                  <c:v>-2.5410752688171998</c:v>
                </c:pt>
                <c:pt idx="23392">
                  <c:v>1.7535714285714199</c:v>
                </c:pt>
                <c:pt idx="23393">
                  <c:v>9.9504132231404903</c:v>
                </c:pt>
                <c:pt idx="23394">
                  <c:v>6.7614678899082499</c:v>
                </c:pt>
                <c:pt idx="23395">
                  <c:v>-6.0844155844155798</c:v>
                </c:pt>
                <c:pt idx="23396">
                  <c:v>-2.0476190476190399</c:v>
                </c:pt>
                <c:pt idx="23397">
                  <c:v>-0.11111111111111099</c:v>
                </c:pt>
                <c:pt idx="23398">
                  <c:v>7.0434782608695601</c:v>
                </c:pt>
                <c:pt idx="23399">
                  <c:v>8.3519553072625694</c:v>
                </c:pt>
                <c:pt idx="23400">
                  <c:v>3.71428571428571</c:v>
                </c:pt>
                <c:pt idx="23401">
                  <c:v>-3.25510204081632</c:v>
                </c:pt>
                <c:pt idx="23402">
                  <c:v>-4.0285714285714196</c:v>
                </c:pt>
                <c:pt idx="23403">
                  <c:v>-5.6956521739130404</c:v>
                </c:pt>
                <c:pt idx="23404">
                  <c:v>6.9266666666666596</c:v>
                </c:pt>
                <c:pt idx="23405">
                  <c:v>7.9030303030302997</c:v>
                </c:pt>
                <c:pt idx="23406">
                  <c:v>8.6932907348242807</c:v>
                </c:pt>
                <c:pt idx="23407">
                  <c:v>-1.1859838274932599</c:v>
                </c:pt>
                <c:pt idx="23408">
                  <c:v>2.64819277108433</c:v>
                </c:pt>
                <c:pt idx="23409">
                  <c:v>1.1284153005464399</c:v>
                </c:pt>
                <c:pt idx="23410">
                  <c:v>6.8566978193146397</c:v>
                </c:pt>
                <c:pt idx="23411">
                  <c:v>5.5486486486486397</c:v>
                </c:pt>
                <c:pt idx="23412">
                  <c:v>7.8104738154613402</c:v>
                </c:pt>
                <c:pt idx="23413">
                  <c:v>-0.51212938005390796</c:v>
                </c:pt>
                <c:pt idx="23414">
                  <c:v>-0.50789473684210495</c:v>
                </c:pt>
                <c:pt idx="23415">
                  <c:v>-0.72340425531914898</c:v>
                </c:pt>
                <c:pt idx="23416">
                  <c:v>5.5659898477157297</c:v>
                </c:pt>
                <c:pt idx="23417">
                  <c:v>38</c:v>
                </c:pt>
                <c:pt idx="23418">
                  <c:v>12</c:v>
                </c:pt>
                <c:pt idx="23419">
                  <c:v>14.5</c:v>
                </c:pt>
                <c:pt idx="23420">
                  <c:v>37.5</c:v>
                </c:pt>
                <c:pt idx="23421">
                  <c:v>8.3317811408614606</c:v>
                </c:pt>
                <c:pt idx="23422">
                  <c:v>10.518758085381601</c:v>
                </c:pt>
                <c:pt idx="23423">
                  <c:v>3.9228110599078301</c:v>
                </c:pt>
                <c:pt idx="23424">
                  <c:v>2.9821428571428501</c:v>
                </c:pt>
                <c:pt idx="23425">
                  <c:v>2.9913294797687802</c:v>
                </c:pt>
                <c:pt idx="23426">
                  <c:v>3.32658693652253</c:v>
                </c:pt>
                <c:pt idx="23427">
                  <c:v>9.2579908675799008</c:v>
                </c:pt>
                <c:pt idx="23428">
                  <c:v>7.6266531027466904</c:v>
                </c:pt>
                <c:pt idx="23429">
                  <c:v>0.81809523809523799</c:v>
                </c:pt>
                <c:pt idx="23430">
                  <c:v>-1.9340527577937601</c:v>
                </c:pt>
                <c:pt idx="23431">
                  <c:v>0.52452025586353901</c:v>
                </c:pt>
                <c:pt idx="23432">
                  <c:v>3.8346545866364599</c:v>
                </c:pt>
                <c:pt idx="23433">
                  <c:v>10.7391304347826</c:v>
                </c:pt>
                <c:pt idx="23434">
                  <c:v>6.4719101123595504</c:v>
                </c:pt>
                <c:pt idx="23435">
                  <c:v>1.4607843137254899</c:v>
                </c:pt>
                <c:pt idx="23436">
                  <c:v>4.9897750511247398</c:v>
                </c:pt>
                <c:pt idx="23437">
                  <c:v>5.3959183673469298</c:v>
                </c:pt>
                <c:pt idx="23438">
                  <c:v>6.1034482758620596</c:v>
                </c:pt>
                <c:pt idx="23439">
                  <c:v>7.7992277992277996</c:v>
                </c:pt>
                <c:pt idx="23440">
                  <c:v>7.0337301587301502</c:v>
                </c:pt>
                <c:pt idx="23441">
                  <c:v>0.82703777335984097</c:v>
                </c:pt>
                <c:pt idx="23442">
                  <c:v>9.4017094017094002E-2</c:v>
                </c:pt>
                <c:pt idx="23443">
                  <c:v>2.4576271186440599</c:v>
                </c:pt>
                <c:pt idx="23444">
                  <c:v>6.8987012987012903</c:v>
                </c:pt>
                <c:pt idx="23445">
                  <c:v>13.469924812029999</c:v>
                </c:pt>
                <c:pt idx="23446">
                  <c:v>2.7933884297520599</c:v>
                </c:pt>
                <c:pt idx="23447">
                  <c:v>2.1466165413533802</c:v>
                </c:pt>
                <c:pt idx="23448">
                  <c:v>-0.125</c:v>
                </c:pt>
                <c:pt idx="23449">
                  <c:v>-4.3745318352059899</c:v>
                </c:pt>
                <c:pt idx="23450">
                  <c:v>2.0972762645914398</c:v>
                </c:pt>
                <c:pt idx="23451">
                  <c:v>1.5643939393939299</c:v>
                </c:pt>
                <c:pt idx="23452">
                  <c:v>8.7790262172284592</c:v>
                </c:pt>
                <c:pt idx="23453">
                  <c:v>-4.36328125</c:v>
                </c:pt>
                <c:pt idx="23454">
                  <c:v>-2.671875</c:v>
                </c:pt>
                <c:pt idx="23455">
                  <c:v>5.9318181818181799</c:v>
                </c:pt>
                <c:pt idx="23456">
                  <c:v>6.9090909090909003</c:v>
                </c:pt>
                <c:pt idx="23457">
                  <c:v>6.5893155258764597</c:v>
                </c:pt>
                <c:pt idx="23458">
                  <c:v>0.55656934306569295</c:v>
                </c:pt>
                <c:pt idx="23459">
                  <c:v>1.86646433990895</c:v>
                </c:pt>
                <c:pt idx="23460">
                  <c:v>1.7880116959064301</c:v>
                </c:pt>
                <c:pt idx="23461">
                  <c:v>3.2153846153846102</c:v>
                </c:pt>
                <c:pt idx="23462">
                  <c:v>6.1118530884807996</c:v>
                </c:pt>
                <c:pt idx="23463">
                  <c:v>9.2271126760563291</c:v>
                </c:pt>
                <c:pt idx="23464">
                  <c:v>2.2156573116691201</c:v>
                </c:pt>
                <c:pt idx="23465">
                  <c:v>-0.71596638655462097</c:v>
                </c:pt>
                <c:pt idx="23466">
                  <c:v>-2.2365988909426902</c:v>
                </c:pt>
                <c:pt idx="23467">
                  <c:v>-1.9052287581699301</c:v>
                </c:pt>
                <c:pt idx="23468">
                  <c:v>3.54264972776769</c:v>
                </c:pt>
                <c:pt idx="23469">
                  <c:v>14.6026703499079</c:v>
                </c:pt>
                <c:pt idx="23470">
                  <c:v>15.446471435429601</c:v>
                </c:pt>
                <c:pt idx="23471">
                  <c:v>15.199462124607701</c:v>
                </c:pt>
                <c:pt idx="23472">
                  <c:v>17.422260718925902</c:v>
                </c:pt>
                <c:pt idx="23473">
                  <c:v>19.4507815800591</c:v>
                </c:pt>
                <c:pt idx="23474">
                  <c:v>20.2518910741301</c:v>
                </c:pt>
                <c:pt idx="23475">
                  <c:v>22.4986609534011</c:v>
                </c:pt>
                <c:pt idx="23476">
                  <c:v>17.184827586206801</c:v>
                </c:pt>
                <c:pt idx="23477">
                  <c:v>8.0333055786844305</c:v>
                </c:pt>
                <c:pt idx="23478">
                  <c:v>8.54326450344149</c:v>
                </c:pt>
                <c:pt idx="23479">
                  <c:v>9.2908138981437407</c:v>
                </c:pt>
                <c:pt idx="23480">
                  <c:v>17.772769953051601</c:v>
                </c:pt>
                <c:pt idx="23481">
                  <c:v>0.71687929342492596</c:v>
                </c:pt>
                <c:pt idx="23482">
                  <c:v>-0.3024</c:v>
                </c:pt>
                <c:pt idx="23483">
                  <c:v>-0.43933054393305399</c:v>
                </c:pt>
                <c:pt idx="23484">
                  <c:v>0.17723669309173201</c:v>
                </c:pt>
                <c:pt idx="23485">
                  <c:v>0.123582089552238</c:v>
                </c:pt>
                <c:pt idx="23486">
                  <c:v>1.79128959276018</c:v>
                </c:pt>
                <c:pt idx="23487">
                  <c:v>2.3065739570164299</c:v>
                </c:pt>
                <c:pt idx="23488">
                  <c:v>1.1435294117646999</c:v>
                </c:pt>
                <c:pt idx="23489">
                  <c:v>-1.3852307692307599</c:v>
                </c:pt>
                <c:pt idx="23490">
                  <c:v>-3.7145748987854201</c:v>
                </c:pt>
                <c:pt idx="23491">
                  <c:v>-3.8417402269861198</c:v>
                </c:pt>
                <c:pt idx="23492">
                  <c:v>0.80820563519525401</c:v>
                </c:pt>
                <c:pt idx="23493">
                  <c:v>7.6522988505747103</c:v>
                </c:pt>
                <c:pt idx="23494">
                  <c:v>12.8763250883392</c:v>
                </c:pt>
                <c:pt idx="23495">
                  <c:v>-0.63544303797468304</c:v>
                </c:pt>
                <c:pt idx="23496">
                  <c:v>3.69437652811735</c:v>
                </c:pt>
                <c:pt idx="23497">
                  <c:v>5.3826815642458099</c:v>
                </c:pt>
                <c:pt idx="23498">
                  <c:v>11.198966408268699</c:v>
                </c:pt>
                <c:pt idx="23499">
                  <c:v>11.4230769230769</c:v>
                </c:pt>
                <c:pt idx="23500">
                  <c:v>7.6883468834688298</c:v>
                </c:pt>
                <c:pt idx="23501">
                  <c:v>2.1964636542239599</c:v>
                </c:pt>
                <c:pt idx="23502">
                  <c:v>-2.3350253807106598</c:v>
                </c:pt>
                <c:pt idx="23503">
                  <c:v>-5.1287425149700603</c:v>
                </c:pt>
                <c:pt idx="23504">
                  <c:v>9.3676470588235201</c:v>
                </c:pt>
                <c:pt idx="23505">
                  <c:v>6.4074074074074003</c:v>
                </c:pt>
                <c:pt idx="23506">
                  <c:v>22.035714285714199</c:v>
                </c:pt>
                <c:pt idx="23507">
                  <c:v>-6.8064516129032198</c:v>
                </c:pt>
                <c:pt idx="23508">
                  <c:v>2.4</c:v>
                </c:pt>
                <c:pt idx="23509">
                  <c:v>-5.1803278688524497</c:v>
                </c:pt>
                <c:pt idx="23510">
                  <c:v>9.2647058823529402</c:v>
                </c:pt>
                <c:pt idx="23511">
                  <c:v>1.8983050847457601</c:v>
                </c:pt>
                <c:pt idx="23512">
                  <c:v>7.71875</c:v>
                </c:pt>
                <c:pt idx="23513">
                  <c:v>4.4666666666666597</c:v>
                </c:pt>
                <c:pt idx="23514">
                  <c:v>0</c:v>
                </c:pt>
                <c:pt idx="23515">
                  <c:v>-3.0270270270270201</c:v>
                </c:pt>
                <c:pt idx="23516">
                  <c:v>17</c:v>
                </c:pt>
                <c:pt idx="23517">
                  <c:v>13.043806646525599</c:v>
                </c:pt>
                <c:pt idx="23518">
                  <c:v>12.8095238095238</c:v>
                </c:pt>
                <c:pt idx="23519">
                  <c:v>1.8662420382165601</c:v>
                </c:pt>
                <c:pt idx="23520">
                  <c:v>3.5250965250965201</c:v>
                </c:pt>
                <c:pt idx="23521">
                  <c:v>2.0052562417871198</c:v>
                </c:pt>
                <c:pt idx="23522">
                  <c:v>6.5078534031413602</c:v>
                </c:pt>
                <c:pt idx="23523">
                  <c:v>8.5329815303429992</c:v>
                </c:pt>
                <c:pt idx="23524">
                  <c:v>4.83478260869565</c:v>
                </c:pt>
                <c:pt idx="23525">
                  <c:v>1.51468860164512</c:v>
                </c:pt>
                <c:pt idx="23526">
                  <c:v>1.41438848920863</c:v>
                </c:pt>
                <c:pt idx="23527">
                  <c:v>0.45981554677206798</c:v>
                </c:pt>
                <c:pt idx="23528">
                  <c:v>12.3411078717201</c:v>
                </c:pt>
                <c:pt idx="23529">
                  <c:v>8.1615646258503407</c:v>
                </c:pt>
                <c:pt idx="23530">
                  <c:v>6.9004975124378101</c:v>
                </c:pt>
                <c:pt idx="23531">
                  <c:v>3.1743119266055002</c:v>
                </c:pt>
                <c:pt idx="23532">
                  <c:v>4.7423529411764704</c:v>
                </c:pt>
                <c:pt idx="23533">
                  <c:v>3.9111111111111101</c:v>
                </c:pt>
                <c:pt idx="23534">
                  <c:v>7.1817087845968697</c:v>
                </c:pt>
                <c:pt idx="23535">
                  <c:v>7.8875502008032097</c:v>
                </c:pt>
                <c:pt idx="23536">
                  <c:v>3.7613219094247201</c:v>
                </c:pt>
                <c:pt idx="23537">
                  <c:v>0.58869908015768702</c:v>
                </c:pt>
                <c:pt idx="23538">
                  <c:v>0.91135734072022101</c:v>
                </c:pt>
                <c:pt idx="23539">
                  <c:v>-2.3830645161290298</c:v>
                </c:pt>
                <c:pt idx="23540">
                  <c:v>8.4777618364418892</c:v>
                </c:pt>
                <c:pt idx="23541">
                  <c:v>8.7080900750625503</c:v>
                </c:pt>
                <c:pt idx="23542">
                  <c:v>6.0762081784386597</c:v>
                </c:pt>
                <c:pt idx="23543">
                  <c:v>1.8907967032966999</c:v>
                </c:pt>
                <c:pt idx="23544">
                  <c:v>5.7353361945636596</c:v>
                </c:pt>
                <c:pt idx="23545">
                  <c:v>2.99635833940276</c:v>
                </c:pt>
                <c:pt idx="23546">
                  <c:v>7.1465689540306396</c:v>
                </c:pt>
                <c:pt idx="23547">
                  <c:v>8.1549180327868793</c:v>
                </c:pt>
                <c:pt idx="23548">
                  <c:v>6.25107913669064</c:v>
                </c:pt>
                <c:pt idx="23549">
                  <c:v>2.16870273414776</c:v>
                </c:pt>
                <c:pt idx="23550">
                  <c:v>-1.80790085205267</c:v>
                </c:pt>
                <c:pt idx="23551">
                  <c:v>-0.13287250384024499</c:v>
                </c:pt>
                <c:pt idx="23552">
                  <c:v>6.7236335642802096</c:v>
                </c:pt>
                <c:pt idx="23553">
                  <c:v>8.0734908136482897</c:v>
                </c:pt>
                <c:pt idx="23554">
                  <c:v>9.0263157894736796</c:v>
                </c:pt>
                <c:pt idx="23555">
                  <c:v>5.0431778929188198</c:v>
                </c:pt>
                <c:pt idx="23556">
                  <c:v>-0.60500963391136797</c:v>
                </c:pt>
                <c:pt idx="23557">
                  <c:v>3.1298482293423202</c:v>
                </c:pt>
                <c:pt idx="23558">
                  <c:v>5.0017605633802802</c:v>
                </c:pt>
                <c:pt idx="23559">
                  <c:v>7.5276595744680801</c:v>
                </c:pt>
                <c:pt idx="23560">
                  <c:v>6.9109311740890602</c:v>
                </c:pt>
                <c:pt idx="23561">
                  <c:v>1.33652312599681</c:v>
                </c:pt>
                <c:pt idx="23562">
                  <c:v>7.6374745417515202</c:v>
                </c:pt>
                <c:pt idx="23563">
                  <c:v>2.2589641434262901</c:v>
                </c:pt>
                <c:pt idx="23564">
                  <c:v>6.9647887323943598</c:v>
                </c:pt>
                <c:pt idx="23565">
                  <c:v>9.6388888888888893</c:v>
                </c:pt>
                <c:pt idx="23566">
                  <c:v>9.0678851174934696</c:v>
                </c:pt>
                <c:pt idx="23567">
                  <c:v>1.8</c:v>
                </c:pt>
                <c:pt idx="23568">
                  <c:v>4.9122807017543797E-2</c:v>
                </c:pt>
                <c:pt idx="23569">
                  <c:v>4.3315789473684196</c:v>
                </c:pt>
                <c:pt idx="23570">
                  <c:v>4.0252707581227396</c:v>
                </c:pt>
                <c:pt idx="23571">
                  <c:v>9.0796019900497509</c:v>
                </c:pt>
                <c:pt idx="23572">
                  <c:v>3.39376218323586</c:v>
                </c:pt>
                <c:pt idx="23573">
                  <c:v>-0.164685908319185</c:v>
                </c:pt>
                <c:pt idx="23574">
                  <c:v>-4.8141592920353897</c:v>
                </c:pt>
                <c:pt idx="23575">
                  <c:v>-3.9327731092436902</c:v>
                </c:pt>
                <c:pt idx="23576">
                  <c:v>7.6956521739130404</c:v>
                </c:pt>
                <c:pt idx="23577">
                  <c:v>-27</c:v>
                </c:pt>
                <c:pt idx="23578">
                  <c:v>36.769230769230703</c:v>
                </c:pt>
                <c:pt idx="23579">
                  <c:v>-0.38461538461538403</c:v>
                </c:pt>
                <c:pt idx="23580">
                  <c:v>2.6923076923076898</c:v>
                </c:pt>
                <c:pt idx="23581">
                  <c:v>15.1538461538461</c:v>
                </c:pt>
                <c:pt idx="23582">
                  <c:v>-9.25</c:v>
                </c:pt>
                <c:pt idx="23583">
                  <c:v>59.5</c:v>
                </c:pt>
                <c:pt idx="23584">
                  <c:v>35.1666666666666</c:v>
                </c:pt>
                <c:pt idx="23585">
                  <c:v>10.942748091603001</c:v>
                </c:pt>
                <c:pt idx="23586">
                  <c:v>12.377510040160599</c:v>
                </c:pt>
                <c:pt idx="23587">
                  <c:v>-0.50230414746543695</c:v>
                </c:pt>
                <c:pt idx="23588">
                  <c:v>6.1403508771929802</c:v>
                </c:pt>
                <c:pt idx="23589">
                  <c:v>4.3067484662576598</c:v>
                </c:pt>
                <c:pt idx="23590">
                  <c:v>4.4074074074074003</c:v>
                </c:pt>
                <c:pt idx="23591">
                  <c:v>6.9583333333333304</c:v>
                </c:pt>
                <c:pt idx="23592">
                  <c:v>5.6294416243654801</c:v>
                </c:pt>
                <c:pt idx="23593">
                  <c:v>-0.177570093457943</c:v>
                </c:pt>
                <c:pt idx="23594">
                  <c:v>10.014084507042201</c:v>
                </c:pt>
                <c:pt idx="23595">
                  <c:v>-1.14418604651162</c:v>
                </c:pt>
                <c:pt idx="23596">
                  <c:v>7.8506224066390002</c:v>
                </c:pt>
                <c:pt idx="23597">
                  <c:v>5.5797101449275299</c:v>
                </c:pt>
                <c:pt idx="23598">
                  <c:v>4.1269035532994902</c:v>
                </c:pt>
                <c:pt idx="23599">
                  <c:v>-4.2989323843416303</c:v>
                </c:pt>
                <c:pt idx="23600">
                  <c:v>2.6516129032258</c:v>
                </c:pt>
                <c:pt idx="23601">
                  <c:v>1.97643097643097</c:v>
                </c:pt>
                <c:pt idx="23602">
                  <c:v>6.6876712328767098</c:v>
                </c:pt>
                <c:pt idx="23603">
                  <c:v>9.0241379310344794</c:v>
                </c:pt>
                <c:pt idx="23604">
                  <c:v>-2.3115727002967299</c:v>
                </c:pt>
                <c:pt idx="23605">
                  <c:v>1.86052631578947</c:v>
                </c:pt>
                <c:pt idx="23606">
                  <c:v>-2.2857142857142798</c:v>
                </c:pt>
                <c:pt idx="23607">
                  <c:v>-0.39923954372623499</c:v>
                </c:pt>
                <c:pt idx="23608">
                  <c:v>3.455938697318</c:v>
                </c:pt>
                <c:pt idx="23609">
                  <c:v>9.7299539170506897</c:v>
                </c:pt>
                <c:pt idx="23610">
                  <c:v>6.4994964753272901</c:v>
                </c:pt>
                <c:pt idx="23611">
                  <c:v>7.7724204435872704</c:v>
                </c:pt>
                <c:pt idx="23612">
                  <c:v>4.6229656419529803</c:v>
                </c:pt>
                <c:pt idx="23613">
                  <c:v>9.1881720430107503</c:v>
                </c:pt>
                <c:pt idx="23614">
                  <c:v>10.5964912280701</c:v>
                </c:pt>
                <c:pt idx="23615">
                  <c:v>11.4881087202718</c:v>
                </c:pt>
                <c:pt idx="23616">
                  <c:v>7.7859154929577397</c:v>
                </c:pt>
                <c:pt idx="23617">
                  <c:v>3.45683728036669</c:v>
                </c:pt>
                <c:pt idx="23618">
                  <c:v>2.1734513274336198</c:v>
                </c:pt>
                <c:pt idx="23619">
                  <c:v>4.7582515611061504</c:v>
                </c:pt>
                <c:pt idx="23620">
                  <c:v>9.7076923076922998</c:v>
                </c:pt>
                <c:pt idx="23621">
                  <c:v>5.0102090422946004</c:v>
                </c:pt>
                <c:pt idx="23622">
                  <c:v>10.2515756302521</c:v>
                </c:pt>
                <c:pt idx="23623">
                  <c:v>3.1254826254826198</c:v>
                </c:pt>
                <c:pt idx="23624">
                  <c:v>3.0585607940446602</c:v>
                </c:pt>
                <c:pt idx="23625">
                  <c:v>1.0437743190661399</c:v>
                </c:pt>
                <c:pt idx="23626">
                  <c:v>5.3010801080108001</c:v>
                </c:pt>
                <c:pt idx="23627">
                  <c:v>8.5470401691331901</c:v>
                </c:pt>
                <c:pt idx="23628">
                  <c:v>3.3316231343283498</c:v>
                </c:pt>
                <c:pt idx="23629">
                  <c:v>1.99632183908045</c:v>
                </c:pt>
                <c:pt idx="23630">
                  <c:v>-0.21410057024364901</c:v>
                </c:pt>
                <c:pt idx="23631">
                  <c:v>-0.13588667366211901</c:v>
                </c:pt>
                <c:pt idx="23632">
                  <c:v>5.58786279683377</c:v>
                </c:pt>
                <c:pt idx="23633">
                  <c:v>5.1612903225806397</c:v>
                </c:pt>
                <c:pt idx="23634">
                  <c:v>-7.5714285714285703</c:v>
                </c:pt>
                <c:pt idx="23635">
                  <c:v>6.4516129032257993E-2</c:v>
                </c:pt>
                <c:pt idx="23636">
                  <c:v>46</c:v>
                </c:pt>
                <c:pt idx="23637">
                  <c:v>11.6129032258064</c:v>
                </c:pt>
                <c:pt idx="23638">
                  <c:v>6.8450704225352101</c:v>
                </c:pt>
                <c:pt idx="23639">
                  <c:v>16.048192771084299</c:v>
                </c:pt>
                <c:pt idx="23640">
                  <c:v>2.75</c:v>
                </c:pt>
                <c:pt idx="23641">
                  <c:v>-1.26470588235294</c:v>
                </c:pt>
                <c:pt idx="23642">
                  <c:v>22.3</c:v>
                </c:pt>
                <c:pt idx="23643">
                  <c:v>-15</c:v>
                </c:pt>
                <c:pt idx="23644">
                  <c:v>-8</c:v>
                </c:pt>
                <c:pt idx="23645">
                  <c:v>-21.076923076922998</c:v>
                </c:pt>
                <c:pt idx="23646">
                  <c:v>-1.6153846153846101</c:v>
                </c:pt>
                <c:pt idx="23647">
                  <c:v>35.928571428571402</c:v>
                </c:pt>
                <c:pt idx="23648">
                  <c:v>39</c:v>
                </c:pt>
                <c:pt idx="23649">
                  <c:v>25.8888888888888</c:v>
                </c:pt>
                <c:pt idx="23650">
                  <c:v>0</c:v>
                </c:pt>
                <c:pt idx="23651">
                  <c:v>-3.1481481481481399</c:v>
                </c:pt>
                <c:pt idx="23652">
                  <c:v>7.9411764705882302</c:v>
                </c:pt>
                <c:pt idx="23653">
                  <c:v>-2.0754716981132</c:v>
                </c:pt>
                <c:pt idx="23654">
                  <c:v>3.9</c:v>
                </c:pt>
                <c:pt idx="23655">
                  <c:v>-6.3571428571428497</c:v>
                </c:pt>
                <c:pt idx="23656">
                  <c:v>3.4509803921568598</c:v>
                </c:pt>
                <c:pt idx="23657">
                  <c:v>2.8679245283018799</c:v>
                </c:pt>
                <c:pt idx="23658">
                  <c:v>-1.7222222222222201</c:v>
                </c:pt>
                <c:pt idx="23659">
                  <c:v>-9.0399999999999991</c:v>
                </c:pt>
                <c:pt idx="23660">
                  <c:v>-3.0925925925925899</c:v>
                </c:pt>
                <c:pt idx="23661">
                  <c:v>4.6792452830188598</c:v>
                </c:pt>
                <c:pt idx="23662">
                  <c:v>0.44230769230769201</c:v>
                </c:pt>
                <c:pt idx="23663">
                  <c:v>3.0151111111111102</c:v>
                </c:pt>
                <c:pt idx="23664">
                  <c:v>1.79774223894637</c:v>
                </c:pt>
                <c:pt idx="23665">
                  <c:v>1.10366826156299</c:v>
                </c:pt>
                <c:pt idx="23666">
                  <c:v>0.90219224283305199</c:v>
                </c:pt>
                <c:pt idx="23667">
                  <c:v>1.39733135656041</c:v>
                </c:pt>
                <c:pt idx="23668">
                  <c:v>4.8505311077389903</c:v>
                </c:pt>
                <c:pt idx="23669">
                  <c:v>8.02804642166344</c:v>
                </c:pt>
                <c:pt idx="23670">
                  <c:v>4.6560069144338803</c:v>
                </c:pt>
                <c:pt idx="23671">
                  <c:v>-1.65780998389694</c:v>
                </c:pt>
                <c:pt idx="23672">
                  <c:v>-0.58817921830314501</c:v>
                </c:pt>
                <c:pt idx="23673">
                  <c:v>-1.3806620209059199</c:v>
                </c:pt>
                <c:pt idx="23674">
                  <c:v>3.8436928702010902</c:v>
                </c:pt>
                <c:pt idx="23675">
                  <c:v>8.1</c:v>
                </c:pt>
                <c:pt idx="23676">
                  <c:v>19.357142857142801</c:v>
                </c:pt>
                <c:pt idx="23677">
                  <c:v>54</c:v>
                </c:pt>
                <c:pt idx="23678">
                  <c:v>-4.3333333333333304</c:v>
                </c:pt>
                <c:pt idx="23679">
                  <c:v>8.0744985673352403</c:v>
                </c:pt>
                <c:pt idx="23680">
                  <c:v>7.8192419825072799</c:v>
                </c:pt>
                <c:pt idx="23681">
                  <c:v>6.5338345864661598</c:v>
                </c:pt>
                <c:pt idx="23682">
                  <c:v>3.1381578947368398</c:v>
                </c:pt>
                <c:pt idx="23683">
                  <c:v>1.66167023554603</c:v>
                </c:pt>
                <c:pt idx="23684">
                  <c:v>3.8773584905660301</c:v>
                </c:pt>
                <c:pt idx="23685">
                  <c:v>3.6984126984126902</c:v>
                </c:pt>
                <c:pt idx="23686">
                  <c:v>1.7198177676537501</c:v>
                </c:pt>
                <c:pt idx="23687">
                  <c:v>-0.18320610687022901</c:v>
                </c:pt>
                <c:pt idx="23688">
                  <c:v>4.4285714285714199</c:v>
                </c:pt>
                <c:pt idx="23689">
                  <c:v>1.17400881057268</c:v>
                </c:pt>
                <c:pt idx="23690">
                  <c:v>9.1755555555555492</c:v>
                </c:pt>
                <c:pt idx="23691">
                  <c:v>10.4181818181818</c:v>
                </c:pt>
                <c:pt idx="23692">
                  <c:v>5.4761904761904701</c:v>
                </c:pt>
                <c:pt idx="23693">
                  <c:v>-9.1333333333333293</c:v>
                </c:pt>
                <c:pt idx="23694">
                  <c:v>-6.0277777777777697</c:v>
                </c:pt>
                <c:pt idx="23695">
                  <c:v>6.1428571428571397</c:v>
                </c:pt>
                <c:pt idx="23696">
                  <c:v>6.0145985401459798</c:v>
                </c:pt>
                <c:pt idx="23697">
                  <c:v>7.1043478260869497</c:v>
                </c:pt>
                <c:pt idx="23698">
                  <c:v>-1.04040404040404</c:v>
                </c:pt>
                <c:pt idx="23699">
                  <c:v>-1.7558139534883701</c:v>
                </c:pt>
                <c:pt idx="23700">
                  <c:v>-4.74193548387096</c:v>
                </c:pt>
                <c:pt idx="23701">
                  <c:v>-2.52830188679245</c:v>
                </c:pt>
                <c:pt idx="23702">
                  <c:v>12.823529411764699</c:v>
                </c:pt>
                <c:pt idx="23703">
                  <c:v>7.5461847389558203</c:v>
                </c:pt>
                <c:pt idx="23704">
                  <c:v>9.6349809885931492</c:v>
                </c:pt>
                <c:pt idx="23705">
                  <c:v>0.14804469273743001</c:v>
                </c:pt>
                <c:pt idx="23706">
                  <c:v>-1.378125</c:v>
                </c:pt>
                <c:pt idx="23707">
                  <c:v>4.0431893687707596</c:v>
                </c:pt>
                <c:pt idx="23708">
                  <c:v>4.0875000000000004</c:v>
                </c:pt>
                <c:pt idx="23709">
                  <c:v>9.8641975308641907</c:v>
                </c:pt>
                <c:pt idx="23710">
                  <c:v>2.8892405063291098</c:v>
                </c:pt>
                <c:pt idx="23711">
                  <c:v>1.8471760797342101</c:v>
                </c:pt>
                <c:pt idx="23712">
                  <c:v>-4.0308370044052797</c:v>
                </c:pt>
                <c:pt idx="23713">
                  <c:v>0.178832116788321</c:v>
                </c:pt>
                <c:pt idx="23714">
                  <c:v>2.8391167192429002E-2</c:v>
                </c:pt>
                <c:pt idx="23715">
                  <c:v>9.2796352583586597</c:v>
                </c:pt>
                <c:pt idx="23716">
                  <c:v>12.033112582781399</c:v>
                </c:pt>
                <c:pt idx="23717">
                  <c:v>8.4147018030513099</c:v>
                </c:pt>
                <c:pt idx="23718">
                  <c:v>15.134128166915</c:v>
                </c:pt>
                <c:pt idx="23719">
                  <c:v>18.432153392330299</c:v>
                </c:pt>
                <c:pt idx="23720">
                  <c:v>17.642076502732198</c:v>
                </c:pt>
                <c:pt idx="23721">
                  <c:v>20.6063348416289</c:v>
                </c:pt>
                <c:pt idx="23722">
                  <c:v>17.266081871345001</c:v>
                </c:pt>
                <c:pt idx="23723">
                  <c:v>6.76439089692101</c:v>
                </c:pt>
                <c:pt idx="23724">
                  <c:v>6.8860000000000001</c:v>
                </c:pt>
                <c:pt idx="23725">
                  <c:v>1.6703096539162099</c:v>
                </c:pt>
                <c:pt idx="23726">
                  <c:v>10.608552631578901</c:v>
                </c:pt>
                <c:pt idx="23727">
                  <c:v>9.2162500000000005</c:v>
                </c:pt>
                <c:pt idx="23728">
                  <c:v>10.955671447196799</c:v>
                </c:pt>
                <c:pt idx="23729">
                  <c:v>0.65183246073298395</c:v>
                </c:pt>
                <c:pt idx="23730">
                  <c:v>2.6906474820143802</c:v>
                </c:pt>
                <c:pt idx="23731">
                  <c:v>1.79</c:v>
                </c:pt>
                <c:pt idx="23732">
                  <c:v>6.8839080459770097</c:v>
                </c:pt>
                <c:pt idx="23733">
                  <c:v>5.1370679380214499</c:v>
                </c:pt>
                <c:pt idx="23734">
                  <c:v>3.7992831541218601</c:v>
                </c:pt>
                <c:pt idx="23735">
                  <c:v>-0.423863636363636</c:v>
                </c:pt>
                <c:pt idx="23736">
                  <c:v>0.18325434439178501</c:v>
                </c:pt>
                <c:pt idx="23737">
                  <c:v>9.4186046511627902E-2</c:v>
                </c:pt>
                <c:pt idx="23738">
                  <c:v>11.1650943396226</c:v>
                </c:pt>
                <c:pt idx="23739">
                  <c:v>-3.3383863080684502</c:v>
                </c:pt>
                <c:pt idx="23740">
                  <c:v>3.1075441412520002</c:v>
                </c:pt>
                <c:pt idx="23741">
                  <c:v>0.37783832879200702</c:v>
                </c:pt>
                <c:pt idx="23742">
                  <c:v>-0.276495525200188</c:v>
                </c:pt>
                <c:pt idx="23743">
                  <c:v>-1.59194071329319</c:v>
                </c:pt>
                <c:pt idx="23744">
                  <c:v>2.0484795063904802</c:v>
                </c:pt>
                <c:pt idx="23745">
                  <c:v>-0.29813036887316802</c:v>
                </c:pt>
                <c:pt idx="23746">
                  <c:v>-0.54758620689655102</c:v>
                </c:pt>
                <c:pt idx="23747">
                  <c:v>-4.9175032736796096</c:v>
                </c:pt>
                <c:pt idx="23748">
                  <c:v>-4.4731829573934796</c:v>
                </c:pt>
                <c:pt idx="23749">
                  <c:v>-6.1640776699029098</c:v>
                </c:pt>
                <c:pt idx="23750">
                  <c:v>-0.433317284545016</c:v>
                </c:pt>
                <c:pt idx="23751">
                  <c:v>2.0164452877925299</c:v>
                </c:pt>
                <c:pt idx="23752">
                  <c:v>6.7018156424580999</c:v>
                </c:pt>
                <c:pt idx="23753">
                  <c:v>4.2939828080229203</c:v>
                </c:pt>
                <c:pt idx="23754">
                  <c:v>1.55936207914943</c:v>
                </c:pt>
                <c:pt idx="23755">
                  <c:v>1.3843995510662099</c:v>
                </c:pt>
                <c:pt idx="23756">
                  <c:v>5.7149390243902403</c:v>
                </c:pt>
                <c:pt idx="23757">
                  <c:v>4.5772853185595501</c:v>
                </c:pt>
                <c:pt idx="23758">
                  <c:v>3.2443531827515399</c:v>
                </c:pt>
                <c:pt idx="23759">
                  <c:v>-2.53898482469911</c:v>
                </c:pt>
                <c:pt idx="23760">
                  <c:v>-2.3261802575107202</c:v>
                </c:pt>
                <c:pt idx="23761">
                  <c:v>-2.9093198992443301</c:v>
                </c:pt>
                <c:pt idx="23762">
                  <c:v>4.8378541289933699</c:v>
                </c:pt>
                <c:pt idx="23763">
                  <c:v>4.9546218487394897</c:v>
                </c:pt>
                <c:pt idx="23764">
                  <c:v>6.7264808362369299</c:v>
                </c:pt>
                <c:pt idx="23765">
                  <c:v>-0.85090909090909095</c:v>
                </c:pt>
                <c:pt idx="23766">
                  <c:v>3.0979381443298899</c:v>
                </c:pt>
                <c:pt idx="23767">
                  <c:v>1.7901861252114999</c:v>
                </c:pt>
                <c:pt idx="23768">
                  <c:v>7.95658465991316</c:v>
                </c:pt>
                <c:pt idx="23769">
                  <c:v>4.8805147058823497</c:v>
                </c:pt>
                <c:pt idx="23770">
                  <c:v>4.5935085007727903</c:v>
                </c:pt>
                <c:pt idx="23771">
                  <c:v>0.26832460732984198</c:v>
                </c:pt>
                <c:pt idx="23772">
                  <c:v>-1.2004830917874301</c:v>
                </c:pt>
                <c:pt idx="23773">
                  <c:v>7.8582434514637894E-2</c:v>
                </c:pt>
                <c:pt idx="23774">
                  <c:v>5.0773195876288604</c:v>
                </c:pt>
                <c:pt idx="23775">
                  <c:v>6.5093249277646397</c:v>
                </c:pt>
                <c:pt idx="23776">
                  <c:v>5.95771428571428</c:v>
                </c:pt>
                <c:pt idx="23777">
                  <c:v>6.0012784454103798</c:v>
                </c:pt>
                <c:pt idx="23778">
                  <c:v>6.3427366200896298</c:v>
                </c:pt>
                <c:pt idx="23779">
                  <c:v>8.2392542723977193</c:v>
                </c:pt>
                <c:pt idx="23780">
                  <c:v>9.4649227110582608</c:v>
                </c:pt>
                <c:pt idx="23781">
                  <c:v>13.7751803751803</c:v>
                </c:pt>
                <c:pt idx="23782">
                  <c:v>8.2636688809402106</c:v>
                </c:pt>
                <c:pt idx="23783">
                  <c:v>2.2528879959819101</c:v>
                </c:pt>
                <c:pt idx="23784">
                  <c:v>2.3163294385864899</c:v>
                </c:pt>
                <c:pt idx="23785">
                  <c:v>1.1463076068850599</c:v>
                </c:pt>
                <c:pt idx="23786">
                  <c:v>5.4483695652173898</c:v>
                </c:pt>
                <c:pt idx="23787">
                  <c:v>7.6619047619047604</c:v>
                </c:pt>
                <c:pt idx="23788">
                  <c:v>6.6687116564417099</c:v>
                </c:pt>
                <c:pt idx="23789">
                  <c:v>10.2310924369747</c:v>
                </c:pt>
                <c:pt idx="23790">
                  <c:v>5.55859375</c:v>
                </c:pt>
                <c:pt idx="23791">
                  <c:v>6.8128078817733897</c:v>
                </c:pt>
                <c:pt idx="23792">
                  <c:v>7.2211538461538396</c:v>
                </c:pt>
                <c:pt idx="23793">
                  <c:v>9.4604651162790692</c:v>
                </c:pt>
                <c:pt idx="23794">
                  <c:v>4.0816326530612201</c:v>
                </c:pt>
                <c:pt idx="23795">
                  <c:v>3.2657807308970099</c:v>
                </c:pt>
                <c:pt idx="23796">
                  <c:v>-1.83406113537117</c:v>
                </c:pt>
                <c:pt idx="23797">
                  <c:v>0.144680851063829</c:v>
                </c:pt>
                <c:pt idx="23798">
                  <c:v>6.5520361990950198</c:v>
                </c:pt>
                <c:pt idx="23799">
                  <c:v>-1.75</c:v>
                </c:pt>
                <c:pt idx="23800">
                  <c:v>2.43333333333333</c:v>
                </c:pt>
                <c:pt idx="23801">
                  <c:v>18.321428571428498</c:v>
                </c:pt>
                <c:pt idx="23802">
                  <c:v>-6.65625</c:v>
                </c:pt>
                <c:pt idx="23803">
                  <c:v>0.1</c:v>
                </c:pt>
                <c:pt idx="23804">
                  <c:v>8.7096774193548292</c:v>
                </c:pt>
                <c:pt idx="23805">
                  <c:v>19.7777777777777</c:v>
                </c:pt>
                <c:pt idx="23806">
                  <c:v>14.9918699186991</c:v>
                </c:pt>
                <c:pt idx="23807">
                  <c:v>11.322033898305</c:v>
                </c:pt>
                <c:pt idx="23808">
                  <c:v>0.146153846153846</c:v>
                </c:pt>
                <c:pt idx="23809">
                  <c:v>-0.52564102564102499</c:v>
                </c:pt>
                <c:pt idx="23810">
                  <c:v>-6.8316831683168298</c:v>
                </c:pt>
                <c:pt idx="23811">
                  <c:v>5.2459016393442601</c:v>
                </c:pt>
                <c:pt idx="23812">
                  <c:v>9.8613989637305703</c:v>
                </c:pt>
                <c:pt idx="23813">
                  <c:v>7.4096045197740104</c:v>
                </c:pt>
                <c:pt idx="23814">
                  <c:v>1.00972222222222</c:v>
                </c:pt>
                <c:pt idx="23815">
                  <c:v>4.4623786407766897</c:v>
                </c:pt>
                <c:pt idx="23816">
                  <c:v>4.7395701643489199</c:v>
                </c:pt>
                <c:pt idx="23817">
                  <c:v>5.62326574172892</c:v>
                </c:pt>
                <c:pt idx="23818">
                  <c:v>7.7282717282717197</c:v>
                </c:pt>
                <c:pt idx="23819">
                  <c:v>6.0681362725450896</c:v>
                </c:pt>
                <c:pt idx="23820">
                  <c:v>0.95604395604395598</c:v>
                </c:pt>
                <c:pt idx="23821">
                  <c:v>-2.9385714285714202</c:v>
                </c:pt>
                <c:pt idx="23822">
                  <c:v>1.7054026503567701</c:v>
                </c:pt>
                <c:pt idx="23823">
                  <c:v>10.6320855614973</c:v>
                </c:pt>
                <c:pt idx="23824">
                  <c:v>-0.74173553719008201</c:v>
                </c:pt>
                <c:pt idx="23825">
                  <c:v>2.7170837867247002</c:v>
                </c:pt>
                <c:pt idx="23826">
                  <c:v>0.79859278803869804</c:v>
                </c:pt>
                <c:pt idx="23827">
                  <c:v>2.5118110236220401</c:v>
                </c:pt>
                <c:pt idx="23828">
                  <c:v>0.56321839080459701</c:v>
                </c:pt>
                <c:pt idx="23829">
                  <c:v>4.0553116769095698</c:v>
                </c:pt>
                <c:pt idx="23830">
                  <c:v>4.8225324027916203</c:v>
                </c:pt>
                <c:pt idx="23831">
                  <c:v>2.2109025915996399</c:v>
                </c:pt>
                <c:pt idx="23832">
                  <c:v>-0.62253743104806902</c:v>
                </c:pt>
                <c:pt idx="23833">
                  <c:v>-3.5244618395303302</c:v>
                </c:pt>
                <c:pt idx="23834">
                  <c:v>-5.9567430025445196</c:v>
                </c:pt>
                <c:pt idx="23835">
                  <c:v>1.6378525932666001E-2</c:v>
                </c:pt>
                <c:pt idx="23836">
                  <c:v>1.79827197595792</c:v>
                </c:pt>
                <c:pt idx="23837">
                  <c:v>2.4797919167667</c:v>
                </c:pt>
                <c:pt idx="23838">
                  <c:v>3.8298083278255102</c:v>
                </c:pt>
                <c:pt idx="23839">
                  <c:v>2.6292307692307602</c:v>
                </c:pt>
                <c:pt idx="23840">
                  <c:v>4.3163056804250104</c:v>
                </c:pt>
                <c:pt idx="23841">
                  <c:v>5.5907909394726998</c:v>
                </c:pt>
                <c:pt idx="23842">
                  <c:v>6.8187390542907096</c:v>
                </c:pt>
                <c:pt idx="23843">
                  <c:v>4.4596807204257001</c:v>
                </c:pt>
                <c:pt idx="23844">
                  <c:v>-1.13770913770913</c:v>
                </c:pt>
                <c:pt idx="23845">
                  <c:v>-1.8862876254180601</c:v>
                </c:pt>
                <c:pt idx="23846">
                  <c:v>-0.38786610878660999</c:v>
                </c:pt>
                <c:pt idx="23847">
                  <c:v>2.6055226824457498</c:v>
                </c:pt>
                <c:pt idx="23848">
                  <c:v>3.2710843373493899</c:v>
                </c:pt>
                <c:pt idx="23849">
                  <c:v>4.3501094091903703</c:v>
                </c:pt>
                <c:pt idx="23850">
                  <c:v>2.88652482269503</c:v>
                </c:pt>
                <c:pt idx="23851">
                  <c:v>1.8350515463917501</c:v>
                </c:pt>
                <c:pt idx="23852">
                  <c:v>4.4612954186413898</c:v>
                </c:pt>
                <c:pt idx="23853">
                  <c:v>5.2618025751072901</c:v>
                </c:pt>
                <c:pt idx="23854">
                  <c:v>8.50195567144719</c:v>
                </c:pt>
                <c:pt idx="23855">
                  <c:v>4.67675544794188</c:v>
                </c:pt>
                <c:pt idx="23856">
                  <c:v>1.2660028449502101</c:v>
                </c:pt>
                <c:pt idx="23857">
                  <c:v>-0.16848673946957801</c:v>
                </c:pt>
                <c:pt idx="23858">
                  <c:v>-3.8412291933418601E-2</c:v>
                </c:pt>
                <c:pt idx="23859">
                  <c:v>7.6630265210608401</c:v>
                </c:pt>
                <c:pt idx="23860">
                  <c:v>6.5603864734299497</c:v>
                </c:pt>
                <c:pt idx="23861">
                  <c:v>2.7504743833016998</c:v>
                </c:pt>
                <c:pt idx="23862">
                  <c:v>3.3960436011303998</c:v>
                </c:pt>
                <c:pt idx="23863">
                  <c:v>3.79930343926861</c:v>
                </c:pt>
                <c:pt idx="23864">
                  <c:v>6.56287170773152</c:v>
                </c:pt>
                <c:pt idx="23865">
                  <c:v>10.7023712183156</c:v>
                </c:pt>
                <c:pt idx="23866">
                  <c:v>9.0980300187617207</c:v>
                </c:pt>
                <c:pt idx="23867">
                  <c:v>6.8853771597134399</c:v>
                </c:pt>
                <c:pt idx="23868">
                  <c:v>3.6181419166056998</c:v>
                </c:pt>
                <c:pt idx="23869">
                  <c:v>1.79142857142857</c:v>
                </c:pt>
                <c:pt idx="23870">
                  <c:v>0.97141581062974502</c:v>
                </c:pt>
                <c:pt idx="23871">
                  <c:v>9.6063308069549702</c:v>
                </c:pt>
                <c:pt idx="23872">
                  <c:v>-4.0312093628088401E-2</c:v>
                </c:pt>
                <c:pt idx="23873">
                  <c:v>-0.94632768361581898</c:v>
                </c:pt>
                <c:pt idx="23874">
                  <c:v>-1.5359317904993901</c:v>
                </c:pt>
                <c:pt idx="23875">
                  <c:v>1.4033264033263999</c:v>
                </c:pt>
                <c:pt idx="23876">
                  <c:v>1.5022222222222199</c:v>
                </c:pt>
                <c:pt idx="23877">
                  <c:v>5.07810781078107</c:v>
                </c:pt>
                <c:pt idx="23878">
                  <c:v>7.5299860529986002</c:v>
                </c:pt>
                <c:pt idx="23879">
                  <c:v>3.3671679197994902</c:v>
                </c:pt>
                <c:pt idx="23880">
                  <c:v>-1.3992932862190799</c:v>
                </c:pt>
                <c:pt idx="23881">
                  <c:v>-1.0864946889226099</c:v>
                </c:pt>
                <c:pt idx="23882">
                  <c:v>-1.89009497964721</c:v>
                </c:pt>
                <c:pt idx="23883">
                  <c:v>4.5506134969325096</c:v>
                </c:pt>
                <c:pt idx="23884">
                  <c:v>5.9954853273137596</c:v>
                </c:pt>
                <c:pt idx="23885">
                  <c:v>9.3546666666666596</c:v>
                </c:pt>
                <c:pt idx="23886">
                  <c:v>2.1253071253071201</c:v>
                </c:pt>
                <c:pt idx="23887">
                  <c:v>4.5851063829787204</c:v>
                </c:pt>
                <c:pt idx="23888">
                  <c:v>3.44660194174757</c:v>
                </c:pt>
                <c:pt idx="23889">
                  <c:v>7.8815789473684204</c:v>
                </c:pt>
                <c:pt idx="23890">
                  <c:v>6.7487437185929604</c:v>
                </c:pt>
                <c:pt idx="23891">
                  <c:v>3.7797468354430301</c:v>
                </c:pt>
                <c:pt idx="23892">
                  <c:v>-0.20938023450586199</c:v>
                </c:pt>
                <c:pt idx="23893">
                  <c:v>-3.12227074235807</c:v>
                </c:pt>
                <c:pt idx="23894">
                  <c:v>-1.3846153846153799</c:v>
                </c:pt>
                <c:pt idx="23895">
                  <c:v>4.40944881889763</c:v>
                </c:pt>
                <c:pt idx="23896">
                  <c:v>0.77500000000000002</c:v>
                </c:pt>
                <c:pt idx="23897">
                  <c:v>-0.63378058405682702</c:v>
                </c:pt>
                <c:pt idx="23898">
                  <c:v>-2.4188204108681202</c:v>
                </c:pt>
                <c:pt idx="23899">
                  <c:v>2.4876644736842102</c:v>
                </c:pt>
                <c:pt idx="23900">
                  <c:v>1.79389942291838</c:v>
                </c:pt>
                <c:pt idx="23901">
                  <c:v>1.4370546318289701</c:v>
                </c:pt>
                <c:pt idx="23902">
                  <c:v>3.70318352059925</c:v>
                </c:pt>
                <c:pt idx="23903">
                  <c:v>-1.69728783902012</c:v>
                </c:pt>
                <c:pt idx="23904">
                  <c:v>-0.91626095423563703</c:v>
                </c:pt>
                <c:pt idx="23905">
                  <c:v>-3.5159867695700102</c:v>
                </c:pt>
                <c:pt idx="23906">
                  <c:v>-5.0343580470162701</c:v>
                </c:pt>
                <c:pt idx="23907">
                  <c:v>1.36736214605067</c:v>
                </c:pt>
                <c:pt idx="23908">
                  <c:v>4.2776556776556696</c:v>
                </c:pt>
                <c:pt idx="23909">
                  <c:v>2.9457973291437498</c:v>
                </c:pt>
                <c:pt idx="23910">
                  <c:v>1.54683377308707</c:v>
                </c:pt>
                <c:pt idx="23911">
                  <c:v>2.6646216768916098</c:v>
                </c:pt>
                <c:pt idx="23912">
                  <c:v>2.2531969309462898</c:v>
                </c:pt>
                <c:pt idx="23913">
                  <c:v>5.4870740305522903</c:v>
                </c:pt>
                <c:pt idx="23914">
                  <c:v>4.7230769230769196</c:v>
                </c:pt>
                <c:pt idx="23915">
                  <c:v>3.6957796014067901</c:v>
                </c:pt>
                <c:pt idx="23916">
                  <c:v>0.15940143135979101</c:v>
                </c:pt>
                <c:pt idx="23917">
                  <c:v>-0.809667673716012</c:v>
                </c:pt>
                <c:pt idx="23918">
                  <c:v>0.63965884861407196</c:v>
                </c:pt>
                <c:pt idx="23919">
                  <c:v>4.5636363636363599</c:v>
                </c:pt>
                <c:pt idx="23920">
                  <c:v>3.0381231671554199</c:v>
                </c:pt>
                <c:pt idx="23921">
                  <c:v>2.3968750000000001</c:v>
                </c:pt>
                <c:pt idx="23922">
                  <c:v>-1.11419753086419</c:v>
                </c:pt>
                <c:pt idx="23923">
                  <c:v>0.89579158316633201</c:v>
                </c:pt>
                <c:pt idx="23924">
                  <c:v>3.2793176972281399</c:v>
                </c:pt>
                <c:pt idx="23925">
                  <c:v>6.21441441441441</c:v>
                </c:pt>
                <c:pt idx="23926">
                  <c:v>5.6465116279069703</c:v>
                </c:pt>
                <c:pt idx="23927">
                  <c:v>4.7276190476190401</c:v>
                </c:pt>
                <c:pt idx="23928">
                  <c:v>1.6878306878306799</c:v>
                </c:pt>
                <c:pt idx="23929">
                  <c:v>-2.23260869565217</c:v>
                </c:pt>
                <c:pt idx="23930">
                  <c:v>-1.47586206896551</c:v>
                </c:pt>
                <c:pt idx="23931">
                  <c:v>13.493438320209901</c:v>
                </c:pt>
                <c:pt idx="23932">
                  <c:v>12.1025641025641</c:v>
                </c:pt>
                <c:pt idx="23933">
                  <c:v>9.8729281767955808</c:v>
                </c:pt>
                <c:pt idx="23934">
                  <c:v>1.7335907335907299</c:v>
                </c:pt>
                <c:pt idx="23935">
                  <c:v>6.7896825396825298</c:v>
                </c:pt>
                <c:pt idx="23936">
                  <c:v>8.2352941176470504E-2</c:v>
                </c:pt>
                <c:pt idx="23937">
                  <c:v>5.7357723577235697</c:v>
                </c:pt>
                <c:pt idx="23938">
                  <c:v>6.3659420289854998</c:v>
                </c:pt>
                <c:pt idx="23939">
                  <c:v>1.5114503816793801</c:v>
                </c:pt>
                <c:pt idx="23940">
                  <c:v>1.7808219178082101</c:v>
                </c:pt>
                <c:pt idx="23941">
                  <c:v>-0.79500000000000004</c:v>
                </c:pt>
                <c:pt idx="23942">
                  <c:v>4.3468208092485501</c:v>
                </c:pt>
                <c:pt idx="23943">
                  <c:v>14.5240641711229</c:v>
                </c:pt>
                <c:pt idx="23944">
                  <c:v>4.5872382851445597</c:v>
                </c:pt>
                <c:pt idx="23945">
                  <c:v>2.4681496461071699</c:v>
                </c:pt>
                <c:pt idx="23946">
                  <c:v>2.25628140703517</c:v>
                </c:pt>
                <c:pt idx="23947">
                  <c:v>2.7656934306569299</c:v>
                </c:pt>
                <c:pt idx="23948">
                  <c:v>3.5760634462869501</c:v>
                </c:pt>
                <c:pt idx="23949">
                  <c:v>12.3331090174966</c:v>
                </c:pt>
                <c:pt idx="23950">
                  <c:v>10.5713094245204</c:v>
                </c:pt>
                <c:pt idx="23951">
                  <c:v>8.4590043923865306</c:v>
                </c:pt>
                <c:pt idx="23952">
                  <c:v>-1.1030133146461101</c:v>
                </c:pt>
                <c:pt idx="23953">
                  <c:v>-0.76641091219096302</c:v>
                </c:pt>
                <c:pt idx="23954">
                  <c:v>-0.91673338670936699</c:v>
                </c:pt>
                <c:pt idx="23955">
                  <c:v>4.2743119266054999</c:v>
                </c:pt>
                <c:pt idx="23956">
                  <c:v>2.2441509433962201</c:v>
                </c:pt>
                <c:pt idx="23957">
                  <c:v>1.3829431438127</c:v>
                </c:pt>
                <c:pt idx="23958">
                  <c:v>-1.1989758595464499</c:v>
                </c:pt>
                <c:pt idx="23959">
                  <c:v>1.62766768292682</c:v>
                </c:pt>
                <c:pt idx="23960">
                  <c:v>1.1306092666909799</c:v>
                </c:pt>
                <c:pt idx="23961">
                  <c:v>6.3858189081225003</c:v>
                </c:pt>
                <c:pt idx="23962">
                  <c:v>5.8913131313131304</c:v>
                </c:pt>
                <c:pt idx="23963">
                  <c:v>3.0776769509981801</c:v>
                </c:pt>
                <c:pt idx="23964">
                  <c:v>-2.6563922942206601</c:v>
                </c:pt>
                <c:pt idx="23965">
                  <c:v>-3.3</c:v>
                </c:pt>
                <c:pt idx="23966">
                  <c:v>-3.64787581699346</c:v>
                </c:pt>
                <c:pt idx="23967">
                  <c:v>0.71547289275821102</c:v>
                </c:pt>
                <c:pt idx="23968">
                  <c:v>-2.08317214700193</c:v>
                </c:pt>
                <c:pt idx="23969">
                  <c:v>-1.0869565217391299</c:v>
                </c:pt>
                <c:pt idx="23970">
                  <c:v>7.12209302325581E-2</c:v>
                </c:pt>
                <c:pt idx="23971">
                  <c:v>-2.1710914454277201</c:v>
                </c:pt>
                <c:pt idx="23972">
                  <c:v>8.4254143646408805E-2</c:v>
                </c:pt>
                <c:pt idx="23973">
                  <c:v>1.2578947368421001</c:v>
                </c:pt>
                <c:pt idx="23974">
                  <c:v>0.43617021276595702</c:v>
                </c:pt>
                <c:pt idx="23975">
                  <c:v>0.64489795918367299</c:v>
                </c:pt>
                <c:pt idx="23976">
                  <c:v>-4.9023668639053204</c:v>
                </c:pt>
                <c:pt idx="23977">
                  <c:v>-5.4752186588921203</c:v>
                </c:pt>
                <c:pt idx="23978">
                  <c:v>-5.69473684210526</c:v>
                </c:pt>
                <c:pt idx="23979">
                  <c:v>-4.0276872964169304</c:v>
                </c:pt>
                <c:pt idx="23980">
                  <c:v>9.9032258064516103</c:v>
                </c:pt>
                <c:pt idx="23981">
                  <c:v>9.6875</c:v>
                </c:pt>
                <c:pt idx="23982">
                  <c:v>2.8943396226415001</c:v>
                </c:pt>
                <c:pt idx="23983">
                  <c:v>-1.7923076923076899</c:v>
                </c:pt>
                <c:pt idx="23984">
                  <c:v>0.90035587188612098</c:v>
                </c:pt>
                <c:pt idx="23985">
                  <c:v>0.50980392156862697</c:v>
                </c:pt>
                <c:pt idx="23986">
                  <c:v>3.7218309859154899</c:v>
                </c:pt>
                <c:pt idx="23987">
                  <c:v>7.1690140845070403</c:v>
                </c:pt>
                <c:pt idx="23988">
                  <c:v>-0.28571428571428498</c:v>
                </c:pt>
                <c:pt idx="23989">
                  <c:v>-3.8523985239852299</c:v>
                </c:pt>
                <c:pt idx="23990">
                  <c:v>-10.9</c:v>
                </c:pt>
                <c:pt idx="23991">
                  <c:v>5.6842105263157796</c:v>
                </c:pt>
                <c:pt idx="23992">
                  <c:v>7.6578947368421</c:v>
                </c:pt>
                <c:pt idx="23993">
                  <c:v>2.93333333333333</c:v>
                </c:pt>
                <c:pt idx="23994">
                  <c:v>-8.7741935483870908</c:v>
                </c:pt>
                <c:pt idx="23995">
                  <c:v>6.0161290322580596</c:v>
                </c:pt>
                <c:pt idx="23996">
                  <c:v>-11.203703703703701</c:v>
                </c:pt>
                <c:pt idx="23997">
                  <c:v>-2.57692307692307</c:v>
                </c:pt>
                <c:pt idx="23998">
                  <c:v>2.4166666666666599</c:v>
                </c:pt>
                <c:pt idx="23999">
                  <c:v>11.522598870056401</c:v>
                </c:pt>
                <c:pt idx="24000">
                  <c:v>7.03779069767441</c:v>
                </c:pt>
                <c:pt idx="24001">
                  <c:v>6.0641330166270704</c:v>
                </c:pt>
                <c:pt idx="24002">
                  <c:v>4.5135699373695202</c:v>
                </c:pt>
                <c:pt idx="24003">
                  <c:v>2.7917414721723501</c:v>
                </c:pt>
                <c:pt idx="24004">
                  <c:v>11.963317384370001</c:v>
                </c:pt>
                <c:pt idx="24005">
                  <c:v>10.737500000000001</c:v>
                </c:pt>
                <c:pt idx="24006">
                  <c:v>12.2042440318302</c:v>
                </c:pt>
                <c:pt idx="24007">
                  <c:v>4.1672473867595796</c:v>
                </c:pt>
                <c:pt idx="24008">
                  <c:v>4.0603015075376803</c:v>
                </c:pt>
                <c:pt idx="24009">
                  <c:v>-0.38283828382838198</c:v>
                </c:pt>
                <c:pt idx="24010">
                  <c:v>19.744966442953</c:v>
                </c:pt>
                <c:pt idx="24011">
                  <c:v>9.7519260400616297</c:v>
                </c:pt>
                <c:pt idx="24012">
                  <c:v>10.2862129144851</c:v>
                </c:pt>
                <c:pt idx="24013">
                  <c:v>-2.6139534883720899</c:v>
                </c:pt>
                <c:pt idx="24014">
                  <c:v>2.6393162393162299</c:v>
                </c:pt>
                <c:pt idx="24015">
                  <c:v>5.2853333333333303</c:v>
                </c:pt>
                <c:pt idx="24016">
                  <c:v>9.9089692101740301</c:v>
                </c:pt>
                <c:pt idx="24017">
                  <c:v>6.0108527131782896</c:v>
                </c:pt>
                <c:pt idx="24018">
                  <c:v>3.68731563421828</c:v>
                </c:pt>
                <c:pt idx="24019">
                  <c:v>-2.1969887076536998</c:v>
                </c:pt>
                <c:pt idx="24020">
                  <c:v>-0.19622093023255799</c:v>
                </c:pt>
                <c:pt idx="24021">
                  <c:v>-1.3183730715287501</c:v>
                </c:pt>
                <c:pt idx="24022">
                  <c:v>8.8056379821958402</c:v>
                </c:pt>
                <c:pt idx="24023">
                  <c:v>12.6660404925902</c:v>
                </c:pt>
                <c:pt idx="24024">
                  <c:v>8.9938881053126405</c:v>
                </c:pt>
                <c:pt idx="24025">
                  <c:v>5.2896335078533996</c:v>
                </c:pt>
                <c:pt idx="24026">
                  <c:v>8.0509864774994409</c:v>
                </c:pt>
                <c:pt idx="24027">
                  <c:v>11.151150517204901</c:v>
                </c:pt>
                <c:pt idx="24028">
                  <c:v>14.1178418387222</c:v>
                </c:pt>
                <c:pt idx="24029">
                  <c:v>11.6671952877208</c:v>
                </c:pt>
                <c:pt idx="24030">
                  <c:v>11.4717131474103</c:v>
                </c:pt>
                <c:pt idx="24031">
                  <c:v>3.2397959183673399</c:v>
                </c:pt>
                <c:pt idx="24032">
                  <c:v>4.0694506476105401</c:v>
                </c:pt>
                <c:pt idx="24033">
                  <c:v>2.45384942577626</c:v>
                </c:pt>
                <c:pt idx="24034">
                  <c:v>9.6253315649867304</c:v>
                </c:pt>
                <c:pt idx="24035">
                  <c:v>11.922242314647301</c:v>
                </c:pt>
                <c:pt idx="24036">
                  <c:v>8.3760330578512399</c:v>
                </c:pt>
                <c:pt idx="24037">
                  <c:v>1.1222879684418099</c:v>
                </c:pt>
                <c:pt idx="24038">
                  <c:v>2.8209219858156001</c:v>
                </c:pt>
                <c:pt idx="24039">
                  <c:v>4.8311688311688297</c:v>
                </c:pt>
                <c:pt idx="24040">
                  <c:v>7.32485875706214</c:v>
                </c:pt>
                <c:pt idx="24041">
                  <c:v>10.678362573099401</c:v>
                </c:pt>
                <c:pt idx="24042">
                  <c:v>5.0438729198184502</c:v>
                </c:pt>
                <c:pt idx="24043">
                  <c:v>4.12693498452012</c:v>
                </c:pt>
                <c:pt idx="24044">
                  <c:v>-1.92018779342723</c:v>
                </c:pt>
                <c:pt idx="24045">
                  <c:v>-1.3941747572815499</c:v>
                </c:pt>
                <c:pt idx="24046">
                  <c:v>7.0642361111111098</c:v>
                </c:pt>
                <c:pt idx="24047">
                  <c:v>-0.243801652892561</c:v>
                </c:pt>
                <c:pt idx="24048">
                  <c:v>0.65817409766454305</c:v>
                </c:pt>
                <c:pt idx="24049">
                  <c:v>0.59107142857142803</c:v>
                </c:pt>
                <c:pt idx="24050">
                  <c:v>-1.5885286783042301</c:v>
                </c:pt>
                <c:pt idx="24051">
                  <c:v>1.1964809384164199</c:v>
                </c:pt>
                <c:pt idx="24052">
                  <c:v>-1.9144542772861299</c:v>
                </c:pt>
                <c:pt idx="24053">
                  <c:v>-1.1115107913669</c:v>
                </c:pt>
                <c:pt idx="24054">
                  <c:v>0.79562043795620396</c:v>
                </c:pt>
                <c:pt idx="24055">
                  <c:v>-3.2995391705069101</c:v>
                </c:pt>
                <c:pt idx="24056">
                  <c:v>-6.4160305343511403</c:v>
                </c:pt>
                <c:pt idx="24057">
                  <c:v>-2.19756838905775</c:v>
                </c:pt>
                <c:pt idx="24058">
                  <c:v>1.7755991285403001</c:v>
                </c:pt>
                <c:pt idx="24059">
                  <c:v>2.36231884057971</c:v>
                </c:pt>
                <c:pt idx="24060">
                  <c:v>10</c:v>
                </c:pt>
                <c:pt idx="24061">
                  <c:v>0.70443349753694495</c:v>
                </c:pt>
                <c:pt idx="24062">
                  <c:v>-1.5590909090909</c:v>
                </c:pt>
                <c:pt idx="24063">
                  <c:v>-3.2721088435374099</c:v>
                </c:pt>
                <c:pt idx="24064">
                  <c:v>2.7884615384615299</c:v>
                </c:pt>
                <c:pt idx="24065">
                  <c:v>6.1318051575931198</c:v>
                </c:pt>
                <c:pt idx="24066">
                  <c:v>-1.12820512820512</c:v>
                </c:pt>
                <c:pt idx="24067">
                  <c:v>-5.2041522491349399</c:v>
                </c:pt>
                <c:pt idx="24068">
                  <c:v>-3.52173913043478</c:v>
                </c:pt>
                <c:pt idx="24069">
                  <c:v>-1.4773869346733599</c:v>
                </c:pt>
                <c:pt idx="24070">
                  <c:v>-0.26</c:v>
                </c:pt>
                <c:pt idx="24071">
                  <c:v>8.0596696856686201</c:v>
                </c:pt>
                <c:pt idx="24072">
                  <c:v>3.7822966507176998</c:v>
                </c:pt>
                <c:pt idx="24073">
                  <c:v>5.6417754569190599</c:v>
                </c:pt>
                <c:pt idx="24074">
                  <c:v>4.8533190578158401</c:v>
                </c:pt>
                <c:pt idx="24075">
                  <c:v>11.8127786032689</c:v>
                </c:pt>
                <c:pt idx="24076">
                  <c:v>11.605645851154801</c:v>
                </c:pt>
                <c:pt idx="24077">
                  <c:v>13.0285714285714</c:v>
                </c:pt>
                <c:pt idx="24078">
                  <c:v>10.2419798350137</c:v>
                </c:pt>
                <c:pt idx="24079">
                  <c:v>3.6284080914687702</c:v>
                </c:pt>
                <c:pt idx="24080">
                  <c:v>1.69973333333333</c:v>
                </c:pt>
                <c:pt idx="24081">
                  <c:v>0.69281376518218596</c:v>
                </c:pt>
                <c:pt idx="24082">
                  <c:v>5.5801687763713002</c:v>
                </c:pt>
                <c:pt idx="24083">
                  <c:v>-2.0271139705882302</c:v>
                </c:pt>
                <c:pt idx="24084">
                  <c:v>0.73811787072243296</c:v>
                </c:pt>
                <c:pt idx="24085">
                  <c:v>-3.8063142958495901</c:v>
                </c:pt>
                <c:pt idx="24086">
                  <c:v>-1.7907588279489099</c:v>
                </c:pt>
                <c:pt idx="24087">
                  <c:v>-2.5804404628592699</c:v>
                </c:pt>
                <c:pt idx="24088">
                  <c:v>2.5971053517334202</c:v>
                </c:pt>
                <c:pt idx="24089">
                  <c:v>0.986195696305318</c:v>
                </c:pt>
                <c:pt idx="24090">
                  <c:v>-0.91567223548130405</c:v>
                </c:pt>
                <c:pt idx="24091">
                  <c:v>-5.00938009787928</c:v>
                </c:pt>
                <c:pt idx="24092">
                  <c:v>-2.4231689803733798</c:v>
                </c:pt>
                <c:pt idx="24093">
                  <c:v>-8.1220930232558093</c:v>
                </c:pt>
                <c:pt idx="24094">
                  <c:v>-1.27225358228397</c:v>
                </c:pt>
                <c:pt idx="24095">
                  <c:v>6.0722222222222202</c:v>
                </c:pt>
                <c:pt idx="24096">
                  <c:v>2.12032085561497</c:v>
                </c:pt>
                <c:pt idx="24097">
                  <c:v>1.0247524752475199</c:v>
                </c:pt>
                <c:pt idx="24098">
                  <c:v>2.1025641025641</c:v>
                </c:pt>
                <c:pt idx="24099">
                  <c:v>-0.64988558352402703</c:v>
                </c:pt>
                <c:pt idx="24100">
                  <c:v>1.2404092071611199</c:v>
                </c:pt>
                <c:pt idx="24101">
                  <c:v>4.5162094763092204</c:v>
                </c:pt>
                <c:pt idx="24102">
                  <c:v>1.8396226415094299</c:v>
                </c:pt>
                <c:pt idx="24103">
                  <c:v>1.1608910891089099</c:v>
                </c:pt>
                <c:pt idx="24104">
                  <c:v>-1.0337662337662299</c:v>
                </c:pt>
                <c:pt idx="24105">
                  <c:v>-1.9255014326647499</c:v>
                </c:pt>
                <c:pt idx="24106">
                  <c:v>17.011627906976699</c:v>
                </c:pt>
                <c:pt idx="24107">
                  <c:v>6.2792665726375096</c:v>
                </c:pt>
                <c:pt idx="24108">
                  <c:v>5.6212121212121202</c:v>
                </c:pt>
                <c:pt idx="24109">
                  <c:v>2.4574585635359099</c:v>
                </c:pt>
                <c:pt idx="24110">
                  <c:v>2.0423280423280401</c:v>
                </c:pt>
                <c:pt idx="24111">
                  <c:v>7.5116525423728797</c:v>
                </c:pt>
                <c:pt idx="24112">
                  <c:v>7.0676084762865701</c:v>
                </c:pt>
                <c:pt idx="24113">
                  <c:v>8.8717948717948705</c:v>
                </c:pt>
                <c:pt idx="24114">
                  <c:v>7.1495972382048301</c:v>
                </c:pt>
                <c:pt idx="24115">
                  <c:v>0.86646586345381504</c:v>
                </c:pt>
                <c:pt idx="24116">
                  <c:v>2.7516600265604199</c:v>
                </c:pt>
                <c:pt idx="24117">
                  <c:v>-0.77707808564231695</c:v>
                </c:pt>
                <c:pt idx="24118">
                  <c:v>3.6228187919463002</c:v>
                </c:pt>
                <c:pt idx="24119">
                  <c:v>11.0625</c:v>
                </c:pt>
                <c:pt idx="24120">
                  <c:v>11.9779411764705</c:v>
                </c:pt>
                <c:pt idx="24121">
                  <c:v>2.3267326732673199</c:v>
                </c:pt>
                <c:pt idx="24122">
                  <c:v>-1.04228855721393</c:v>
                </c:pt>
                <c:pt idx="24123">
                  <c:v>0.38618925831202</c:v>
                </c:pt>
                <c:pt idx="24124">
                  <c:v>1.8547008547008501</c:v>
                </c:pt>
                <c:pt idx="24125">
                  <c:v>2.2995283018867898</c:v>
                </c:pt>
                <c:pt idx="24126">
                  <c:v>2.6610169491525402</c:v>
                </c:pt>
                <c:pt idx="24127">
                  <c:v>-1.8697068403908701</c:v>
                </c:pt>
                <c:pt idx="24128">
                  <c:v>-1.8607954545454499</c:v>
                </c:pt>
                <c:pt idx="24129">
                  <c:v>3.09756097560975</c:v>
                </c:pt>
                <c:pt idx="24130">
                  <c:v>9.1283422459893</c:v>
                </c:pt>
                <c:pt idx="24131">
                  <c:v>7.1856187290969897</c:v>
                </c:pt>
                <c:pt idx="24132">
                  <c:v>8.2535211267605604</c:v>
                </c:pt>
                <c:pt idx="24133">
                  <c:v>2.2067137809187201</c:v>
                </c:pt>
                <c:pt idx="24134">
                  <c:v>2.2710765239948101</c:v>
                </c:pt>
                <c:pt idx="24135">
                  <c:v>2.06987951807228</c:v>
                </c:pt>
                <c:pt idx="24136">
                  <c:v>9.4853977844914397</c:v>
                </c:pt>
                <c:pt idx="24137">
                  <c:v>7.5873731679819603</c:v>
                </c:pt>
                <c:pt idx="24138">
                  <c:v>3.5891089108910799</c:v>
                </c:pt>
                <c:pt idx="24139">
                  <c:v>0.97606093579978204</c:v>
                </c:pt>
                <c:pt idx="24140">
                  <c:v>-3.3664021164021101</c:v>
                </c:pt>
                <c:pt idx="24141">
                  <c:v>-4.4811827956989196</c:v>
                </c:pt>
                <c:pt idx="24142">
                  <c:v>1.2815057283142299</c:v>
                </c:pt>
                <c:pt idx="24143">
                  <c:v>11.358885017421599</c:v>
                </c:pt>
                <c:pt idx="24144">
                  <c:v>6.0836653386454103</c:v>
                </c:pt>
                <c:pt idx="24145">
                  <c:v>6.1496815286624198</c:v>
                </c:pt>
                <c:pt idx="24146">
                  <c:v>4.6486486486486402</c:v>
                </c:pt>
                <c:pt idx="24147">
                  <c:v>5.8918322295805696</c:v>
                </c:pt>
                <c:pt idx="24148">
                  <c:v>4.8225419664268498</c:v>
                </c:pt>
                <c:pt idx="24149">
                  <c:v>9.4781021897810191</c:v>
                </c:pt>
                <c:pt idx="24150">
                  <c:v>4.97715289982425</c:v>
                </c:pt>
                <c:pt idx="24151">
                  <c:v>2.4569420035149299</c:v>
                </c:pt>
                <c:pt idx="24152">
                  <c:v>-2.5131004366812202</c:v>
                </c:pt>
                <c:pt idx="24153">
                  <c:v>2.99411764705882</c:v>
                </c:pt>
                <c:pt idx="24154">
                  <c:v>3.81963470319634</c:v>
                </c:pt>
                <c:pt idx="24155">
                  <c:v>4.0419313850063503</c:v>
                </c:pt>
                <c:pt idx="24156">
                  <c:v>3.3069164265129598</c:v>
                </c:pt>
                <c:pt idx="24157">
                  <c:v>1.8470191226096699</c:v>
                </c:pt>
                <c:pt idx="24158">
                  <c:v>0.68131868131868101</c:v>
                </c:pt>
                <c:pt idx="24159">
                  <c:v>1.1459227467811099</c:v>
                </c:pt>
                <c:pt idx="24160">
                  <c:v>3.6016511867904999</c:v>
                </c:pt>
                <c:pt idx="24161">
                  <c:v>7.4322222222222196</c:v>
                </c:pt>
                <c:pt idx="24162">
                  <c:v>5.2080078125</c:v>
                </c:pt>
                <c:pt idx="24163">
                  <c:v>-0.140070921985815</c:v>
                </c:pt>
                <c:pt idx="24164">
                  <c:v>-1.1027713625866</c:v>
                </c:pt>
                <c:pt idx="24165">
                  <c:v>-0.48440748440748399</c:v>
                </c:pt>
                <c:pt idx="24166">
                  <c:v>3.98308906426155</c:v>
                </c:pt>
                <c:pt idx="24167">
                  <c:v>14.7461024498886</c:v>
                </c:pt>
                <c:pt idx="24168">
                  <c:v>4.2483516483516404</c:v>
                </c:pt>
                <c:pt idx="24169">
                  <c:v>6.0558292282430202</c:v>
                </c:pt>
                <c:pt idx="24170">
                  <c:v>2.1230283911671899</c:v>
                </c:pt>
                <c:pt idx="24171">
                  <c:v>9.7996715927750397</c:v>
                </c:pt>
                <c:pt idx="24172">
                  <c:v>8.4051987767584002</c:v>
                </c:pt>
                <c:pt idx="24173">
                  <c:v>9.09748892171344</c:v>
                </c:pt>
                <c:pt idx="24174">
                  <c:v>6.1951909476661902</c:v>
                </c:pt>
                <c:pt idx="24175">
                  <c:v>0.63421418636995797</c:v>
                </c:pt>
                <c:pt idx="24176">
                  <c:v>3.24242424242424</c:v>
                </c:pt>
                <c:pt idx="24177">
                  <c:v>1.0603566529492401</c:v>
                </c:pt>
                <c:pt idx="24178">
                  <c:v>9.4422788605697097</c:v>
                </c:pt>
                <c:pt idx="24179">
                  <c:v>5.7018633540372603</c:v>
                </c:pt>
                <c:pt idx="24180">
                  <c:v>10.9754098360655</c:v>
                </c:pt>
                <c:pt idx="24181">
                  <c:v>-0.89333333333333298</c:v>
                </c:pt>
                <c:pt idx="24182">
                  <c:v>-2.6528497409326399</c:v>
                </c:pt>
                <c:pt idx="24183">
                  <c:v>2.7548638132295702</c:v>
                </c:pt>
                <c:pt idx="24184">
                  <c:v>13.718543046357601</c:v>
                </c:pt>
                <c:pt idx="24185">
                  <c:v>10.911538461538401</c:v>
                </c:pt>
                <c:pt idx="24186">
                  <c:v>6.5172413793103399</c:v>
                </c:pt>
                <c:pt idx="24187">
                  <c:v>0.42611683848797199</c:v>
                </c:pt>
                <c:pt idx="24188">
                  <c:v>-1.3046875</c:v>
                </c:pt>
                <c:pt idx="24189">
                  <c:v>-0.90322580645161199</c:v>
                </c:pt>
                <c:pt idx="24190">
                  <c:v>8.3577235772357703</c:v>
                </c:pt>
                <c:pt idx="24191">
                  <c:v>8.4092140921409193</c:v>
                </c:pt>
                <c:pt idx="24192">
                  <c:v>6.1638418079096002</c:v>
                </c:pt>
                <c:pt idx="24193">
                  <c:v>4.1973333333333303</c:v>
                </c:pt>
                <c:pt idx="24194">
                  <c:v>3.9550561797752799</c:v>
                </c:pt>
                <c:pt idx="24195">
                  <c:v>5.1191860465116203</c:v>
                </c:pt>
                <c:pt idx="24196">
                  <c:v>5.2654028436018896</c:v>
                </c:pt>
                <c:pt idx="24197">
                  <c:v>4.6569920844327104</c:v>
                </c:pt>
                <c:pt idx="24198">
                  <c:v>6.8618421052631504</c:v>
                </c:pt>
                <c:pt idx="24199">
                  <c:v>1.0462962962962901</c:v>
                </c:pt>
                <c:pt idx="24200">
                  <c:v>-2.2840236686390498</c:v>
                </c:pt>
                <c:pt idx="24201">
                  <c:v>-0.96638655462184797</c:v>
                </c:pt>
                <c:pt idx="24202">
                  <c:v>7.1151515151515099</c:v>
                </c:pt>
                <c:pt idx="24203">
                  <c:v>8.375</c:v>
                </c:pt>
                <c:pt idx="24204">
                  <c:v>16.484848484848399</c:v>
                </c:pt>
                <c:pt idx="24205">
                  <c:v>-6.5588235294117601</c:v>
                </c:pt>
                <c:pt idx="24206">
                  <c:v>-3.9811320754716899</c:v>
                </c:pt>
                <c:pt idx="24207">
                  <c:v>0.83529411764705797</c:v>
                </c:pt>
                <c:pt idx="24208">
                  <c:v>9.9911504424778705</c:v>
                </c:pt>
                <c:pt idx="24209">
                  <c:v>4.8205128205128203</c:v>
                </c:pt>
                <c:pt idx="24210">
                  <c:v>3.4528301886792399</c:v>
                </c:pt>
                <c:pt idx="24211">
                  <c:v>1.6516853932584199</c:v>
                </c:pt>
                <c:pt idx="24212">
                  <c:v>-5.8275862068965498</c:v>
                </c:pt>
                <c:pt idx="24213">
                  <c:v>-10.619047619047601</c:v>
                </c:pt>
                <c:pt idx="24214">
                  <c:v>11.170731707317</c:v>
                </c:pt>
                <c:pt idx="24215">
                  <c:v>-0.31230283911671902</c:v>
                </c:pt>
                <c:pt idx="24216">
                  <c:v>0.63852097130242802</c:v>
                </c:pt>
                <c:pt idx="24217">
                  <c:v>-8.1068192656175396E-3</c:v>
                </c:pt>
                <c:pt idx="24218">
                  <c:v>0.66450683945284295</c:v>
                </c:pt>
                <c:pt idx="24219">
                  <c:v>1.27659574468085</c:v>
                </c:pt>
                <c:pt idx="24220">
                  <c:v>0.97552836484983296</c:v>
                </c:pt>
                <c:pt idx="24221">
                  <c:v>5.5862552594670403</c:v>
                </c:pt>
                <c:pt idx="24222">
                  <c:v>3.2122093023255802</c:v>
                </c:pt>
                <c:pt idx="24223">
                  <c:v>-0.58203125</c:v>
                </c:pt>
                <c:pt idx="24224">
                  <c:v>-3.2634730538922101</c:v>
                </c:pt>
                <c:pt idx="24225">
                  <c:v>-2.8337448559670699</c:v>
                </c:pt>
                <c:pt idx="24226">
                  <c:v>-0.73539928486293205</c:v>
                </c:pt>
                <c:pt idx="24227">
                  <c:v>-8.1476793248945096</c:v>
                </c:pt>
                <c:pt idx="24228">
                  <c:v>-0.54318181818181799</c:v>
                </c:pt>
                <c:pt idx="24229">
                  <c:v>-3.2403361344537802</c:v>
                </c:pt>
                <c:pt idx="24230">
                  <c:v>-2.27918781725888</c:v>
                </c:pt>
                <c:pt idx="24231">
                  <c:v>-1.11128526645768</c:v>
                </c:pt>
                <c:pt idx="24232">
                  <c:v>4.9649122807017498</c:v>
                </c:pt>
                <c:pt idx="24233">
                  <c:v>-1.9322033898305</c:v>
                </c:pt>
                <c:pt idx="24234">
                  <c:v>-1.94016110471806</c:v>
                </c:pt>
                <c:pt idx="24235">
                  <c:v>-4.1159169550173003</c:v>
                </c:pt>
                <c:pt idx="24236">
                  <c:v>-6.8115671641790998</c:v>
                </c:pt>
                <c:pt idx="24237">
                  <c:v>-7.6114081996434901</c:v>
                </c:pt>
                <c:pt idx="24238">
                  <c:v>-4.75259515570934</c:v>
                </c:pt>
                <c:pt idx="24239">
                  <c:v>6.4281914893616996</c:v>
                </c:pt>
                <c:pt idx="24240">
                  <c:v>5.8575418994413404</c:v>
                </c:pt>
                <c:pt idx="24241">
                  <c:v>4.6391304347825999</c:v>
                </c:pt>
                <c:pt idx="24242">
                  <c:v>7.0647482014388396</c:v>
                </c:pt>
                <c:pt idx="24243">
                  <c:v>-8.7048832271762203E-2</c:v>
                </c:pt>
                <c:pt idx="24244">
                  <c:v>5.4770992366412203</c:v>
                </c:pt>
                <c:pt idx="24245">
                  <c:v>2.8315789473684201</c:v>
                </c:pt>
                <c:pt idx="24246">
                  <c:v>4.6111111111111098</c:v>
                </c:pt>
                <c:pt idx="24247">
                  <c:v>-2.8235294117646998</c:v>
                </c:pt>
                <c:pt idx="24248">
                  <c:v>-1.9828693790149801</c:v>
                </c:pt>
                <c:pt idx="24249">
                  <c:v>-1.32315521628498</c:v>
                </c:pt>
                <c:pt idx="24250">
                  <c:v>4.93333333333333</c:v>
                </c:pt>
                <c:pt idx="24251">
                  <c:v>9.9714285714285698</c:v>
                </c:pt>
                <c:pt idx="24252">
                  <c:v>8.2881355932203302</c:v>
                </c:pt>
                <c:pt idx="24253">
                  <c:v>-1.2817679558010999</c:v>
                </c:pt>
                <c:pt idx="24254">
                  <c:v>0.49180327868852403</c:v>
                </c:pt>
                <c:pt idx="24255">
                  <c:v>2.2736486486486398</c:v>
                </c:pt>
                <c:pt idx="24256">
                  <c:v>2.90688259109311</c:v>
                </c:pt>
                <c:pt idx="24257">
                  <c:v>15.9707112970711</c:v>
                </c:pt>
                <c:pt idx="24258">
                  <c:v>13.2645739910313</c:v>
                </c:pt>
                <c:pt idx="24259">
                  <c:v>0.2734375</c:v>
                </c:pt>
                <c:pt idx="24260">
                  <c:v>-0.30147058823529399</c:v>
                </c:pt>
                <c:pt idx="24261">
                  <c:v>-0.73295454545454497</c:v>
                </c:pt>
                <c:pt idx="24262">
                  <c:v>3.4485294117646998</c:v>
                </c:pt>
                <c:pt idx="24263">
                  <c:v>12.433667781493799</c:v>
                </c:pt>
                <c:pt idx="24264">
                  <c:v>6.6748826291079801</c:v>
                </c:pt>
                <c:pt idx="24265">
                  <c:v>4.2206148282097598</c:v>
                </c:pt>
                <c:pt idx="24266">
                  <c:v>3.3166969147005401</c:v>
                </c:pt>
                <c:pt idx="24267">
                  <c:v>1.3106343283582</c:v>
                </c:pt>
                <c:pt idx="24268">
                  <c:v>6.7837606837606801</c:v>
                </c:pt>
                <c:pt idx="24269">
                  <c:v>5.44392523364486</c:v>
                </c:pt>
                <c:pt idx="24270">
                  <c:v>3.7961335676625598</c:v>
                </c:pt>
                <c:pt idx="24271">
                  <c:v>0.44558697514995699</c:v>
                </c:pt>
                <c:pt idx="24272">
                  <c:v>1.77707581227436</c:v>
                </c:pt>
                <c:pt idx="24273">
                  <c:v>3.11862745098039</c:v>
                </c:pt>
                <c:pt idx="24274">
                  <c:v>8.7191392978482405</c:v>
                </c:pt>
                <c:pt idx="24275">
                  <c:v>9.8333333333333304</c:v>
                </c:pt>
                <c:pt idx="24276">
                  <c:v>6.9108280254777004</c:v>
                </c:pt>
                <c:pt idx="24277">
                  <c:v>2.5367088607594899</c:v>
                </c:pt>
                <c:pt idx="24278">
                  <c:v>0.28534031413612498</c:v>
                </c:pt>
                <c:pt idx="24279">
                  <c:v>-1.7520435967302399</c:v>
                </c:pt>
                <c:pt idx="24280">
                  <c:v>6.7662650602409604</c:v>
                </c:pt>
                <c:pt idx="24281">
                  <c:v>5.9119373776908004</c:v>
                </c:pt>
                <c:pt idx="24282">
                  <c:v>2.7495069033530499</c:v>
                </c:pt>
                <c:pt idx="24283">
                  <c:v>-4.0356347438752698</c:v>
                </c:pt>
                <c:pt idx="24284">
                  <c:v>0.23728813559322001</c:v>
                </c:pt>
                <c:pt idx="24285">
                  <c:v>1.0995024875621799</c:v>
                </c:pt>
                <c:pt idx="24286">
                  <c:v>6.8948655256723699</c:v>
                </c:pt>
                <c:pt idx="24287">
                  <c:v>9.2929936305732408</c:v>
                </c:pt>
                <c:pt idx="24288">
                  <c:v>3.3480176211453698</c:v>
                </c:pt>
                <c:pt idx="24289">
                  <c:v>3.5297619047619002</c:v>
                </c:pt>
                <c:pt idx="24290">
                  <c:v>11.245791245791199</c:v>
                </c:pt>
                <c:pt idx="24291">
                  <c:v>3.3970149253731301</c:v>
                </c:pt>
                <c:pt idx="24292">
                  <c:v>6.2045454545454497</c:v>
                </c:pt>
                <c:pt idx="24293">
                  <c:v>8.8145896656534894</c:v>
                </c:pt>
                <c:pt idx="24294">
                  <c:v>7.8065326633165801</c:v>
                </c:pt>
                <c:pt idx="24295">
                  <c:v>4.8927835051546396</c:v>
                </c:pt>
                <c:pt idx="24296">
                  <c:v>-1.57853403141361</c:v>
                </c:pt>
                <c:pt idx="24297">
                  <c:v>8.2261904761904692</c:v>
                </c:pt>
                <c:pt idx="24298">
                  <c:v>8.2473118279569899</c:v>
                </c:pt>
                <c:pt idx="24299">
                  <c:v>2.4597495527727999</c:v>
                </c:pt>
                <c:pt idx="24300">
                  <c:v>0.471230158730158</c:v>
                </c:pt>
                <c:pt idx="24301">
                  <c:v>-0.78727114210985105</c:v>
                </c:pt>
                <c:pt idx="24302">
                  <c:v>-1.5479901558654601</c:v>
                </c:pt>
                <c:pt idx="24303">
                  <c:v>-2.6851990984222298</c:v>
                </c:pt>
                <c:pt idx="24304">
                  <c:v>0.998902305159165</c:v>
                </c:pt>
                <c:pt idx="24305">
                  <c:v>0.33737024221453199</c:v>
                </c:pt>
                <c:pt idx="24306">
                  <c:v>-0.26301946344029398</c:v>
                </c:pt>
                <c:pt idx="24307">
                  <c:v>-4.0056962025316398</c:v>
                </c:pt>
                <c:pt idx="24308">
                  <c:v>-5.0431918008784704</c:v>
                </c:pt>
                <c:pt idx="24309">
                  <c:v>-3.51405325443787</c:v>
                </c:pt>
                <c:pt idx="24310">
                  <c:v>-0.473015873015873</c:v>
                </c:pt>
                <c:pt idx="24311">
                  <c:v>2.4787812840043499</c:v>
                </c:pt>
                <c:pt idx="24312">
                  <c:v>7.91320293398533</c:v>
                </c:pt>
                <c:pt idx="24313">
                  <c:v>4.9039070749736</c:v>
                </c:pt>
                <c:pt idx="24314">
                  <c:v>3.1566502463054098</c:v>
                </c:pt>
                <c:pt idx="24315">
                  <c:v>4.62862159789288</c:v>
                </c:pt>
                <c:pt idx="24316">
                  <c:v>9.2962962962962905</c:v>
                </c:pt>
                <c:pt idx="24317">
                  <c:v>3.8468271334792101</c:v>
                </c:pt>
                <c:pt idx="24318">
                  <c:v>3.62763784887678</c:v>
                </c:pt>
                <c:pt idx="24319">
                  <c:v>-0.90064331665475295</c:v>
                </c:pt>
                <c:pt idx="24320">
                  <c:v>1.45497259201252</c:v>
                </c:pt>
                <c:pt idx="24321">
                  <c:v>0.36485421591804501</c:v>
                </c:pt>
                <c:pt idx="24322">
                  <c:v>3.8611803823773898</c:v>
                </c:pt>
                <c:pt idx="24323">
                  <c:v>13</c:v>
                </c:pt>
                <c:pt idx="24324">
                  <c:v>-8.1071428571428505</c:v>
                </c:pt>
                <c:pt idx="24325">
                  <c:v>-11.7419354838709</c:v>
                </c:pt>
                <c:pt idx="24326">
                  <c:v>-5.9</c:v>
                </c:pt>
                <c:pt idx="24327">
                  <c:v>4</c:v>
                </c:pt>
                <c:pt idx="24328">
                  <c:v>13.190476190476099</c:v>
                </c:pt>
                <c:pt idx="24329">
                  <c:v>7.74193548387096</c:v>
                </c:pt>
                <c:pt idx="24330">
                  <c:v>3</c:v>
                </c:pt>
                <c:pt idx="24331">
                  <c:v>3.2222222222222201</c:v>
                </c:pt>
                <c:pt idx="24332">
                  <c:v>4.125</c:v>
                </c:pt>
                <c:pt idx="24333">
                  <c:v>-2.81481481481481</c:v>
                </c:pt>
                <c:pt idx="24334">
                  <c:v>-0.84615384615384603</c:v>
                </c:pt>
                <c:pt idx="24335">
                  <c:v>8.5384615384615294</c:v>
                </c:pt>
                <c:pt idx="24336">
                  <c:v>-29.28</c:v>
                </c:pt>
                <c:pt idx="24337">
                  <c:v>-6.453125</c:v>
                </c:pt>
                <c:pt idx="24338">
                  <c:v>-5.6851851851851798</c:v>
                </c:pt>
                <c:pt idx="24339">
                  <c:v>3.2575757575757498</c:v>
                </c:pt>
                <c:pt idx="24340">
                  <c:v>-4.0540540540540499</c:v>
                </c:pt>
                <c:pt idx="24341">
                  <c:v>5.2</c:v>
                </c:pt>
                <c:pt idx="24342">
                  <c:v>-10.25</c:v>
                </c:pt>
                <c:pt idx="24343">
                  <c:v>-5.75</c:v>
                </c:pt>
                <c:pt idx="24344">
                  <c:v>16</c:v>
                </c:pt>
                <c:pt idx="24345">
                  <c:v>-7.6923076923076898</c:v>
                </c:pt>
                <c:pt idx="24346">
                  <c:v>8.6071428571428505</c:v>
                </c:pt>
                <c:pt idx="24347">
                  <c:v>0.28127696289905002</c:v>
                </c:pt>
                <c:pt idx="24348">
                  <c:v>3.1488042515500401</c:v>
                </c:pt>
                <c:pt idx="24349">
                  <c:v>-0.40695148443157098</c:v>
                </c:pt>
                <c:pt idx="24350">
                  <c:v>0.256857855361596</c:v>
                </c:pt>
                <c:pt idx="24351">
                  <c:v>0.91065573770491803</c:v>
                </c:pt>
                <c:pt idx="24352">
                  <c:v>2.3249815770081002</c:v>
                </c:pt>
                <c:pt idx="24353">
                  <c:v>-7.1942446043165402E-3</c:v>
                </c:pt>
                <c:pt idx="24354">
                  <c:v>-0.14611872146118701</c:v>
                </c:pt>
                <c:pt idx="24355">
                  <c:v>-3.6638591117917301</c:v>
                </c:pt>
                <c:pt idx="24356">
                  <c:v>-5.3454876937101101</c:v>
                </c:pt>
                <c:pt idx="24357">
                  <c:v>-5.5181488203266698</c:v>
                </c:pt>
                <c:pt idx="24358">
                  <c:v>2.5099457504520699</c:v>
                </c:pt>
                <c:pt idx="24359">
                  <c:v>-1.94444444444444</c:v>
                </c:pt>
                <c:pt idx="24360">
                  <c:v>15.52</c:v>
                </c:pt>
                <c:pt idx="24361">
                  <c:v>36.558823529411697</c:v>
                </c:pt>
                <c:pt idx="24362">
                  <c:v>27.428571428571399</c:v>
                </c:pt>
                <c:pt idx="24363">
                  <c:v>12.1785714285714</c:v>
                </c:pt>
                <c:pt idx="24364">
                  <c:v>-14.558139534883701</c:v>
                </c:pt>
                <c:pt idx="24365">
                  <c:v>-10.4418604651162</c:v>
                </c:pt>
                <c:pt idx="24366">
                  <c:v>-5.75471698113207</c:v>
                </c:pt>
                <c:pt idx="24367">
                  <c:v>1.0392156862744999</c:v>
                </c:pt>
                <c:pt idx="24368">
                  <c:v>6.6666666666666599</c:v>
                </c:pt>
                <c:pt idx="24369">
                  <c:v>5.67901234567901</c:v>
                </c:pt>
                <c:pt idx="24370">
                  <c:v>1.8235294117647001</c:v>
                </c:pt>
                <c:pt idx="24371">
                  <c:v>1.57317073170731</c:v>
                </c:pt>
                <c:pt idx="24372">
                  <c:v>-8.59375</c:v>
                </c:pt>
                <c:pt idx="24373">
                  <c:v>-6.7073170731707297</c:v>
                </c:pt>
                <c:pt idx="24374">
                  <c:v>-1.0303030303030301</c:v>
                </c:pt>
                <c:pt idx="24375">
                  <c:v>-3.1206896551724101</c:v>
                </c:pt>
                <c:pt idx="24376">
                  <c:v>0.36111111111111099</c:v>
                </c:pt>
                <c:pt idx="24377">
                  <c:v>-0.105820105820105</c:v>
                </c:pt>
                <c:pt idx="24378">
                  <c:v>-1.02194357366771</c:v>
                </c:pt>
                <c:pt idx="24379">
                  <c:v>-2.5396825396825302</c:v>
                </c:pt>
                <c:pt idx="24380">
                  <c:v>-5.625</c:v>
                </c:pt>
                <c:pt idx="24381">
                  <c:v>2.6338928856914401</c:v>
                </c:pt>
                <c:pt idx="24382">
                  <c:v>-0.67572304995617805</c:v>
                </c:pt>
                <c:pt idx="24383">
                  <c:v>1.66540212443095</c:v>
                </c:pt>
                <c:pt idx="24384">
                  <c:v>2.0272520817562398</c:v>
                </c:pt>
                <c:pt idx="24385">
                  <c:v>3.5946317962835499</c:v>
                </c:pt>
                <c:pt idx="24386">
                  <c:v>8.01980830670926</c:v>
                </c:pt>
                <c:pt idx="24387">
                  <c:v>6.69797145003756</c:v>
                </c:pt>
                <c:pt idx="24388">
                  <c:v>3.7043478260869498</c:v>
                </c:pt>
                <c:pt idx="24389">
                  <c:v>3.2945736434108502E-2</c:v>
                </c:pt>
                <c:pt idx="24390">
                  <c:v>-2.7668474051123102</c:v>
                </c:pt>
                <c:pt idx="24391">
                  <c:v>-5.4072753209700402</c:v>
                </c:pt>
                <c:pt idx="24392">
                  <c:v>3.0478723404255299</c:v>
                </c:pt>
                <c:pt idx="24393">
                  <c:v>8.44688644688644</c:v>
                </c:pt>
                <c:pt idx="24394">
                  <c:v>9.2249999999999996</c:v>
                </c:pt>
                <c:pt idx="24395">
                  <c:v>2.2773333333333299</c:v>
                </c:pt>
                <c:pt idx="24396">
                  <c:v>4.5149863760217901</c:v>
                </c:pt>
                <c:pt idx="24397">
                  <c:v>3.32189973614775</c:v>
                </c:pt>
                <c:pt idx="24398">
                  <c:v>9.7632311977715798</c:v>
                </c:pt>
                <c:pt idx="24399">
                  <c:v>7.0445682451253404</c:v>
                </c:pt>
                <c:pt idx="24400">
                  <c:v>7.0944881889763698</c:v>
                </c:pt>
                <c:pt idx="24401">
                  <c:v>-1.44247787610619</c:v>
                </c:pt>
                <c:pt idx="24402">
                  <c:v>-0.68367346938775497</c:v>
                </c:pt>
                <c:pt idx="24403">
                  <c:v>-2.6814404432132899</c:v>
                </c:pt>
                <c:pt idx="24404">
                  <c:v>7.5478036175710503</c:v>
                </c:pt>
                <c:pt idx="24405">
                  <c:v>7.4820627802690503</c:v>
                </c:pt>
                <c:pt idx="24406">
                  <c:v>9.88652482269503</c:v>
                </c:pt>
                <c:pt idx="24407">
                  <c:v>6.1975051975051896</c:v>
                </c:pt>
                <c:pt idx="24408">
                  <c:v>0.582504970178926</c:v>
                </c:pt>
                <c:pt idx="24409">
                  <c:v>5.9496644295302001</c:v>
                </c:pt>
                <c:pt idx="24410">
                  <c:v>11.3554119547657</c:v>
                </c:pt>
                <c:pt idx="24411">
                  <c:v>9.7657480314960594</c:v>
                </c:pt>
                <c:pt idx="24412">
                  <c:v>6.9324577861163199</c:v>
                </c:pt>
                <c:pt idx="24413">
                  <c:v>3.4329073482428099</c:v>
                </c:pt>
                <c:pt idx="24414">
                  <c:v>0.36659877800407298</c:v>
                </c:pt>
                <c:pt idx="24415">
                  <c:v>5.3097345132743301E-3</c:v>
                </c:pt>
                <c:pt idx="24416">
                  <c:v>6.8955223880596996</c:v>
                </c:pt>
                <c:pt idx="24417">
                  <c:v>-11.033333333333299</c:v>
                </c:pt>
                <c:pt idx="24418">
                  <c:v>-3.4390243902439002</c:v>
                </c:pt>
                <c:pt idx="24419">
                  <c:v>-2.75454545454545</c:v>
                </c:pt>
                <c:pt idx="24420">
                  <c:v>9.08955223880597</c:v>
                </c:pt>
                <c:pt idx="24421">
                  <c:v>-11</c:v>
                </c:pt>
                <c:pt idx="24422">
                  <c:v>-8.43333333333333</c:v>
                </c:pt>
                <c:pt idx="24423">
                  <c:v>2.2793759141882002</c:v>
                </c:pt>
                <c:pt idx="24424">
                  <c:v>1.86573354069466</c:v>
                </c:pt>
                <c:pt idx="24425">
                  <c:v>0.48105216228265701</c:v>
                </c:pt>
                <c:pt idx="24426">
                  <c:v>0.68511123787792305</c:v>
                </c:pt>
                <c:pt idx="24427">
                  <c:v>0.77251808021038704</c:v>
                </c:pt>
                <c:pt idx="24428">
                  <c:v>3.9965181058495798</c:v>
                </c:pt>
                <c:pt idx="24429">
                  <c:v>6.6113945578231297</c:v>
                </c:pt>
                <c:pt idx="24430">
                  <c:v>4.7978227060653102</c:v>
                </c:pt>
                <c:pt idx="24431">
                  <c:v>7.6360682372055205E-2</c:v>
                </c:pt>
                <c:pt idx="24432">
                  <c:v>-2.5672461116193901</c:v>
                </c:pt>
                <c:pt idx="24433">
                  <c:v>-2.03896103896103</c:v>
                </c:pt>
                <c:pt idx="24434">
                  <c:v>1.0754527162977801</c:v>
                </c:pt>
                <c:pt idx="24435">
                  <c:v>3.5333333333333301</c:v>
                </c:pt>
                <c:pt idx="24436">
                  <c:v>-11.3333333333333</c:v>
                </c:pt>
                <c:pt idx="24437">
                  <c:v>-5.1724137931034404</c:v>
                </c:pt>
                <c:pt idx="24438">
                  <c:v>-0.225806451612903</c:v>
                </c:pt>
                <c:pt idx="24439">
                  <c:v>-2.1666666666666599</c:v>
                </c:pt>
                <c:pt idx="24440">
                  <c:v>11.051724137931</c:v>
                </c:pt>
                <c:pt idx="24441">
                  <c:v>-0.93406593406593397</c:v>
                </c:pt>
                <c:pt idx="24442">
                  <c:v>3.6885245901639299</c:v>
                </c:pt>
                <c:pt idx="24443">
                  <c:v>-0.27868852459016302</c:v>
                </c:pt>
                <c:pt idx="24444">
                  <c:v>-27.7586206896551</c:v>
                </c:pt>
                <c:pt idx="24445">
                  <c:v>-2.87096774193548</c:v>
                </c:pt>
                <c:pt idx="24446">
                  <c:v>41.956521739130402</c:v>
                </c:pt>
                <c:pt idx="24447">
                  <c:v>77.785714285714207</c:v>
                </c:pt>
                <c:pt idx="24448">
                  <c:v>26.3888888888888</c:v>
                </c:pt>
                <c:pt idx="24449">
                  <c:v>2.9718309859154899</c:v>
                </c:pt>
                <c:pt idx="24450">
                  <c:v>10.728476821192</c:v>
                </c:pt>
                <c:pt idx="24451">
                  <c:v>12.417808219177999</c:v>
                </c:pt>
                <c:pt idx="24452">
                  <c:v>12.5838926174496</c:v>
                </c:pt>
                <c:pt idx="24453">
                  <c:v>16.718954248366</c:v>
                </c:pt>
                <c:pt idx="24454">
                  <c:v>6.7067669172932298</c:v>
                </c:pt>
                <c:pt idx="24455">
                  <c:v>4.9056603773584904</c:v>
                </c:pt>
                <c:pt idx="24456">
                  <c:v>5.36</c:v>
                </c:pt>
                <c:pt idx="24457">
                  <c:v>7.7241379310344804</c:v>
                </c:pt>
                <c:pt idx="24458">
                  <c:v>12.3439803439803</c:v>
                </c:pt>
                <c:pt idx="24459">
                  <c:v>11.0159574468085</c:v>
                </c:pt>
                <c:pt idx="24460">
                  <c:v>6.1422594142259399</c:v>
                </c:pt>
                <c:pt idx="24461">
                  <c:v>7.2505747126436697</c:v>
                </c:pt>
                <c:pt idx="24462">
                  <c:v>9.0975609756097509</c:v>
                </c:pt>
                <c:pt idx="24463">
                  <c:v>18.458536585365799</c:v>
                </c:pt>
                <c:pt idx="24464">
                  <c:v>12.4583333333333</c:v>
                </c:pt>
                <c:pt idx="24465">
                  <c:v>9.0401146131805099</c:v>
                </c:pt>
                <c:pt idx="24466">
                  <c:v>4.6608187134502899</c:v>
                </c:pt>
                <c:pt idx="24467">
                  <c:v>2.1223776223776198</c:v>
                </c:pt>
                <c:pt idx="24468">
                  <c:v>2.6066066066065998</c:v>
                </c:pt>
                <c:pt idx="24469">
                  <c:v>12.685975609755999</c:v>
                </c:pt>
                <c:pt idx="24470">
                  <c:v>9.9118773946360097</c:v>
                </c:pt>
                <c:pt idx="24471">
                  <c:v>9.4380952380952294</c:v>
                </c:pt>
                <c:pt idx="24472">
                  <c:v>-0.38724727838258099</c:v>
                </c:pt>
                <c:pt idx="24473">
                  <c:v>3.60474860335195</c:v>
                </c:pt>
                <c:pt idx="24474">
                  <c:v>3.9306518723994399</c:v>
                </c:pt>
                <c:pt idx="24475">
                  <c:v>5.1541623843782096</c:v>
                </c:pt>
                <c:pt idx="24476">
                  <c:v>5.2281825460368196</c:v>
                </c:pt>
                <c:pt idx="24477">
                  <c:v>4.06012658227848</c:v>
                </c:pt>
                <c:pt idx="24478">
                  <c:v>1.55472103004291</c:v>
                </c:pt>
                <c:pt idx="24479">
                  <c:v>-2.5111989459815498</c:v>
                </c:pt>
                <c:pt idx="24480">
                  <c:v>1.2274774774774699</c:v>
                </c:pt>
                <c:pt idx="24481">
                  <c:v>13.4492131616595</c:v>
                </c:pt>
                <c:pt idx="24482">
                  <c:v>10.1803652968036</c:v>
                </c:pt>
                <c:pt idx="24483">
                  <c:v>3.4296482412060301</c:v>
                </c:pt>
                <c:pt idx="24484">
                  <c:v>-1.41702127659574</c:v>
                </c:pt>
                <c:pt idx="24485">
                  <c:v>0.79273504273504203</c:v>
                </c:pt>
                <c:pt idx="24486">
                  <c:v>2.6722222222222198</c:v>
                </c:pt>
                <c:pt idx="24487">
                  <c:v>4.2317073170731696</c:v>
                </c:pt>
                <c:pt idx="24488">
                  <c:v>6.8114558472553703</c:v>
                </c:pt>
                <c:pt idx="24489">
                  <c:v>5.97285067873303</c:v>
                </c:pt>
                <c:pt idx="24490">
                  <c:v>-1.36472945891783</c:v>
                </c:pt>
                <c:pt idx="24491">
                  <c:v>-5.1214470284237699</c:v>
                </c:pt>
                <c:pt idx="24492">
                  <c:v>0.81204819277108398</c:v>
                </c:pt>
                <c:pt idx="24493">
                  <c:v>2.8265306122448899</c:v>
                </c:pt>
                <c:pt idx="24494">
                  <c:v>3.1911764705882302</c:v>
                </c:pt>
                <c:pt idx="24495">
                  <c:v>8.4757281553397998</c:v>
                </c:pt>
                <c:pt idx="24496">
                  <c:v>-3.28181818181818</c:v>
                </c:pt>
                <c:pt idx="24497">
                  <c:v>-2.0133333333333301</c:v>
                </c:pt>
                <c:pt idx="24498">
                  <c:v>-0.533834586466165</c:v>
                </c:pt>
                <c:pt idx="24499">
                  <c:v>2.5820895522387999</c:v>
                </c:pt>
                <c:pt idx="24500">
                  <c:v>3.3561643835616399</c:v>
                </c:pt>
                <c:pt idx="24501">
                  <c:v>5.9408284023668596</c:v>
                </c:pt>
                <c:pt idx="24502">
                  <c:v>10.135922330096999</c:v>
                </c:pt>
                <c:pt idx="24503">
                  <c:v>4.5636363636363599</c:v>
                </c:pt>
                <c:pt idx="24504">
                  <c:v>-5.4013605442176802</c:v>
                </c:pt>
                <c:pt idx="24505">
                  <c:v>8.7680000000000007</c:v>
                </c:pt>
                <c:pt idx="24506">
                  <c:v>7.625</c:v>
                </c:pt>
                <c:pt idx="24507">
                  <c:v>5.6666666666666599</c:v>
                </c:pt>
                <c:pt idx="24508">
                  <c:v>13.0337078651685</c:v>
                </c:pt>
                <c:pt idx="24509">
                  <c:v>-0.76744186046511598</c:v>
                </c:pt>
                <c:pt idx="24510">
                  <c:v>-2.4545454545454501</c:v>
                </c:pt>
                <c:pt idx="24511">
                  <c:v>12.580952380952301</c:v>
                </c:pt>
                <c:pt idx="24512">
                  <c:v>4.9189189189189104</c:v>
                </c:pt>
                <c:pt idx="24513">
                  <c:v>16.189189189189101</c:v>
                </c:pt>
                <c:pt idx="24514">
                  <c:v>-6.7264150943396199</c:v>
                </c:pt>
                <c:pt idx="24515">
                  <c:v>2.0357142857142798</c:v>
                </c:pt>
                <c:pt idx="24516">
                  <c:v>1.3103448275862</c:v>
                </c:pt>
                <c:pt idx="24517">
                  <c:v>18.0178571428571</c:v>
                </c:pt>
                <c:pt idx="24518">
                  <c:v>4.8508771929824501</c:v>
                </c:pt>
                <c:pt idx="24519">
                  <c:v>27.3619047619047</c:v>
                </c:pt>
                <c:pt idx="24520">
                  <c:v>21.591304347826</c:v>
                </c:pt>
                <c:pt idx="24521">
                  <c:v>-6.1785714285714199</c:v>
                </c:pt>
                <c:pt idx="24522">
                  <c:v>-7.46428571428571</c:v>
                </c:pt>
                <c:pt idx="24523">
                  <c:v>-2.9022556390977399</c:v>
                </c:pt>
                <c:pt idx="24524">
                  <c:v>4.0479452054794498</c:v>
                </c:pt>
                <c:pt idx="24525">
                  <c:v>10.737931034482701</c:v>
                </c:pt>
                <c:pt idx="24526">
                  <c:v>-5.6056338028169002</c:v>
                </c:pt>
                <c:pt idx="24527">
                  <c:v>5.2721088435374099</c:v>
                </c:pt>
                <c:pt idx="24528">
                  <c:v>0.63309352517985595</c:v>
                </c:pt>
                <c:pt idx="24529">
                  <c:v>8.6643835616438292</c:v>
                </c:pt>
                <c:pt idx="24530">
                  <c:v>-15.6744186046511</c:v>
                </c:pt>
                <c:pt idx="24531">
                  <c:v>-13.148148148148101</c:v>
                </c:pt>
                <c:pt idx="24532">
                  <c:v>-20.230769230769202</c:v>
                </c:pt>
                <c:pt idx="24533">
                  <c:v>-9.2549019607843093</c:v>
                </c:pt>
                <c:pt idx="24534">
                  <c:v>9.8846153846153797</c:v>
                </c:pt>
                <c:pt idx="24535">
                  <c:v>1.5</c:v>
                </c:pt>
                <c:pt idx="24536">
                  <c:v>-2.7962962962962901</c:v>
                </c:pt>
                <c:pt idx="24537">
                  <c:v>-5.9285714285714199</c:v>
                </c:pt>
                <c:pt idx="24538">
                  <c:v>-3.07692307692307</c:v>
                </c:pt>
                <c:pt idx="24539">
                  <c:v>-3.5</c:v>
                </c:pt>
                <c:pt idx="24540">
                  <c:v>-4.6666666666666599</c:v>
                </c:pt>
                <c:pt idx="24541">
                  <c:v>-0.19230769230769201</c:v>
                </c:pt>
                <c:pt idx="24542">
                  <c:v>1.7307692307692299</c:v>
                </c:pt>
                <c:pt idx="24543">
                  <c:v>-4.3461538461538396</c:v>
                </c:pt>
                <c:pt idx="24544">
                  <c:v>11.3846153846153</c:v>
                </c:pt>
                <c:pt idx="24545">
                  <c:v>20.814814814814799</c:v>
                </c:pt>
                <c:pt idx="24546">
                  <c:v>11.7766393442622</c:v>
                </c:pt>
                <c:pt idx="24547">
                  <c:v>6.2099322799097001</c:v>
                </c:pt>
                <c:pt idx="24548">
                  <c:v>3.8203266787658801</c:v>
                </c:pt>
                <c:pt idx="24549">
                  <c:v>5.2207547169811299</c:v>
                </c:pt>
                <c:pt idx="24550">
                  <c:v>9.1020036429872402</c:v>
                </c:pt>
                <c:pt idx="24551">
                  <c:v>13.6554054054054</c:v>
                </c:pt>
                <c:pt idx="24552">
                  <c:v>12.0762886597938</c:v>
                </c:pt>
                <c:pt idx="24553">
                  <c:v>8.4854545454545391</c:v>
                </c:pt>
                <c:pt idx="24554">
                  <c:v>-1.04174573055028</c:v>
                </c:pt>
                <c:pt idx="24555">
                  <c:v>5.6830601092896096</c:v>
                </c:pt>
                <c:pt idx="24556">
                  <c:v>1.85086042065009</c:v>
                </c:pt>
                <c:pt idx="24557">
                  <c:v>10.514705882352899</c:v>
                </c:pt>
                <c:pt idx="24558">
                  <c:v>4.9119718309859097</c:v>
                </c:pt>
                <c:pt idx="24559">
                  <c:v>1.8108728943338399</c:v>
                </c:pt>
                <c:pt idx="24560">
                  <c:v>4.6197587593337097</c:v>
                </c:pt>
                <c:pt idx="24561">
                  <c:v>3.8858338314405199</c:v>
                </c:pt>
                <c:pt idx="24562">
                  <c:v>6.0732538330494004</c:v>
                </c:pt>
                <c:pt idx="24563">
                  <c:v>11.6960332103321</c:v>
                </c:pt>
                <c:pt idx="24564">
                  <c:v>6.5077010838562401</c:v>
                </c:pt>
                <c:pt idx="24565">
                  <c:v>5.3801285219970296</c:v>
                </c:pt>
                <c:pt idx="24566">
                  <c:v>0.20457142857142799</c:v>
                </c:pt>
                <c:pt idx="24567">
                  <c:v>6.5076228119706299</c:v>
                </c:pt>
                <c:pt idx="24568">
                  <c:v>0.47834274952918998</c:v>
                </c:pt>
                <c:pt idx="24569">
                  <c:v>3.8240866035182601</c:v>
                </c:pt>
                <c:pt idx="24570">
                  <c:v>-9</c:v>
                </c:pt>
                <c:pt idx="24571">
                  <c:v>8.93333333333333</c:v>
                </c:pt>
                <c:pt idx="24572">
                  <c:v>-4.5714285714285703</c:v>
                </c:pt>
                <c:pt idx="24573">
                  <c:v>-4.8</c:v>
                </c:pt>
                <c:pt idx="24574">
                  <c:v>-0.74352941176470499</c:v>
                </c:pt>
                <c:pt idx="24575">
                  <c:v>1.7870129870129801</c:v>
                </c:pt>
                <c:pt idx="24576">
                  <c:v>0.95926680244399098</c:v>
                </c:pt>
                <c:pt idx="24577">
                  <c:v>1.86354378818737</c:v>
                </c:pt>
                <c:pt idx="24578">
                  <c:v>5.4608208955223798</c:v>
                </c:pt>
                <c:pt idx="24579">
                  <c:v>7.5951219512195101</c:v>
                </c:pt>
                <c:pt idx="24580">
                  <c:v>4.1247524752475204</c:v>
                </c:pt>
                <c:pt idx="24581">
                  <c:v>2.81461675579322</c:v>
                </c:pt>
                <c:pt idx="24582">
                  <c:v>-1.2271062271062201</c:v>
                </c:pt>
                <c:pt idx="24583">
                  <c:v>-1.02094240837696</c:v>
                </c:pt>
                <c:pt idx="24584">
                  <c:v>-2.0699999999999998</c:v>
                </c:pt>
                <c:pt idx="24585">
                  <c:v>-1.276</c:v>
                </c:pt>
                <c:pt idx="24586">
                  <c:v>-2.0476190476190399</c:v>
                </c:pt>
                <c:pt idx="24587">
                  <c:v>-3.3712574850299402</c:v>
                </c:pt>
                <c:pt idx="24588">
                  <c:v>-1.29253731343283</c:v>
                </c:pt>
                <c:pt idx="24589">
                  <c:v>-1.1297935103244801</c:v>
                </c:pt>
                <c:pt idx="24590">
                  <c:v>8.7514450867051998</c:v>
                </c:pt>
                <c:pt idx="24591">
                  <c:v>7.2072649572649503</c:v>
                </c:pt>
                <c:pt idx="24592">
                  <c:v>7.6925207756232599</c:v>
                </c:pt>
                <c:pt idx="24593">
                  <c:v>9.0650154798761609</c:v>
                </c:pt>
                <c:pt idx="24594">
                  <c:v>-0.13636363636363599</c:v>
                </c:pt>
                <c:pt idx="24595">
                  <c:v>-0.479262672811059</c:v>
                </c:pt>
                <c:pt idx="24596">
                  <c:v>-2.12616822429906</c:v>
                </c:pt>
                <c:pt idx="24597">
                  <c:v>1.7410714285714199</c:v>
                </c:pt>
                <c:pt idx="24598">
                  <c:v>-8.0638297872340399</c:v>
                </c:pt>
                <c:pt idx="24599">
                  <c:v>-1.4838709677419299</c:v>
                </c:pt>
                <c:pt idx="24600">
                  <c:v>1.2741935483870901</c:v>
                </c:pt>
                <c:pt idx="24601">
                  <c:v>10.4333333333333</c:v>
                </c:pt>
                <c:pt idx="24602">
                  <c:v>7.7580645161290303</c:v>
                </c:pt>
                <c:pt idx="24603">
                  <c:v>3.2881355932203302</c:v>
                </c:pt>
                <c:pt idx="24604">
                  <c:v>13.5573770491803</c:v>
                </c:pt>
                <c:pt idx="24605">
                  <c:v>-11</c:v>
                </c:pt>
                <c:pt idx="24606">
                  <c:v>-0.22807017543859601</c:v>
                </c:pt>
                <c:pt idx="24607">
                  <c:v>4.42608695652173</c:v>
                </c:pt>
                <c:pt idx="24608">
                  <c:v>10.972027972027901</c:v>
                </c:pt>
                <c:pt idx="24609">
                  <c:v>8.3112582781456901</c:v>
                </c:pt>
                <c:pt idx="24610">
                  <c:v>7.2173913043478199</c:v>
                </c:pt>
                <c:pt idx="24611">
                  <c:v>7.9607843137254903</c:v>
                </c:pt>
                <c:pt idx="24612">
                  <c:v>-0.76623376623376604</c:v>
                </c:pt>
                <c:pt idx="24613">
                  <c:v>-1</c:v>
                </c:pt>
                <c:pt idx="24614">
                  <c:v>-9.5384615384615294</c:v>
                </c:pt>
                <c:pt idx="24615">
                  <c:v>6.55555555555555</c:v>
                </c:pt>
                <c:pt idx="24616">
                  <c:v>27.75</c:v>
                </c:pt>
                <c:pt idx="24617">
                  <c:v>50</c:v>
                </c:pt>
                <c:pt idx="24618">
                  <c:v>3</c:v>
                </c:pt>
                <c:pt idx="24619">
                  <c:v>-18.595744680850999</c:v>
                </c:pt>
                <c:pt idx="24620">
                  <c:v>-17.360655737704899</c:v>
                </c:pt>
                <c:pt idx="24621">
                  <c:v>-1.38709677419354</c:v>
                </c:pt>
                <c:pt idx="24622">
                  <c:v>-16.5</c:v>
                </c:pt>
                <c:pt idx="24623">
                  <c:v>5.1935483870967696</c:v>
                </c:pt>
                <c:pt idx="24624">
                  <c:v>14.262295081967199</c:v>
                </c:pt>
                <c:pt idx="24625">
                  <c:v>16.671232876712299</c:v>
                </c:pt>
                <c:pt idx="24626">
                  <c:v>2.4729729729729701</c:v>
                </c:pt>
                <c:pt idx="24627">
                  <c:v>3.5213414634146298</c:v>
                </c:pt>
                <c:pt idx="24628">
                  <c:v>3.14841849148418</c:v>
                </c:pt>
                <c:pt idx="24629">
                  <c:v>4.7313432835820803</c:v>
                </c:pt>
                <c:pt idx="24630">
                  <c:v>4.8698630136986303</c:v>
                </c:pt>
                <c:pt idx="24631">
                  <c:v>3.85451197053407</c:v>
                </c:pt>
                <c:pt idx="24632">
                  <c:v>7.0214797136038101</c:v>
                </c:pt>
                <c:pt idx="24633">
                  <c:v>1.44181459566074</c:v>
                </c:pt>
                <c:pt idx="24634">
                  <c:v>-1.9775510204081601</c:v>
                </c:pt>
                <c:pt idx="24635">
                  <c:v>-0.57056451612903203</c:v>
                </c:pt>
                <c:pt idx="24636">
                  <c:v>-1.0955555555555501</c:v>
                </c:pt>
                <c:pt idx="24637">
                  <c:v>2.57725321888412</c:v>
                </c:pt>
                <c:pt idx="24638">
                  <c:v>4.4140127388534998</c:v>
                </c:pt>
                <c:pt idx="24639">
                  <c:v>7.3377483443708602</c:v>
                </c:pt>
                <c:pt idx="24640">
                  <c:v>-1.7610619469026501</c:v>
                </c:pt>
                <c:pt idx="24641">
                  <c:v>1.5431034482758601</c:v>
                </c:pt>
                <c:pt idx="24642">
                  <c:v>-2.8638297872340401</c:v>
                </c:pt>
                <c:pt idx="24643">
                  <c:v>2.20992366412213</c:v>
                </c:pt>
                <c:pt idx="24644">
                  <c:v>2.512</c:v>
                </c:pt>
                <c:pt idx="24645">
                  <c:v>-1.39015151515151</c:v>
                </c:pt>
                <c:pt idx="24646">
                  <c:v>-1.18888888888888</c:v>
                </c:pt>
                <c:pt idx="24647">
                  <c:v>10.646387832699601</c:v>
                </c:pt>
                <c:pt idx="24648">
                  <c:v>1.3179723502304099</c:v>
                </c:pt>
                <c:pt idx="24649">
                  <c:v>7.1064814814814801</c:v>
                </c:pt>
                <c:pt idx="24650">
                  <c:v>0.60465116279069697</c:v>
                </c:pt>
                <c:pt idx="24651">
                  <c:v>7.3245614035087696</c:v>
                </c:pt>
                <c:pt idx="24652">
                  <c:v>7.4193548387096699</c:v>
                </c:pt>
                <c:pt idx="24653">
                  <c:v>0.27500000000000002</c:v>
                </c:pt>
                <c:pt idx="24654">
                  <c:v>4.28169014084507</c:v>
                </c:pt>
                <c:pt idx="24655">
                  <c:v>5.8333333333333304</c:v>
                </c:pt>
                <c:pt idx="24656">
                  <c:v>3.7580645161290298</c:v>
                </c:pt>
                <c:pt idx="24657">
                  <c:v>7.8333333333333304</c:v>
                </c:pt>
                <c:pt idx="24658">
                  <c:v>3.47752808988764</c:v>
                </c:pt>
                <c:pt idx="24659">
                  <c:v>-0.535135135135135</c:v>
                </c:pt>
                <c:pt idx="24660">
                  <c:v>5.7152317880794703</c:v>
                </c:pt>
                <c:pt idx="24661">
                  <c:v>3.5424836601307099</c:v>
                </c:pt>
                <c:pt idx="24662">
                  <c:v>21.428571428571399</c:v>
                </c:pt>
                <c:pt idx="24663">
                  <c:v>32.5555555555555</c:v>
                </c:pt>
                <c:pt idx="24664">
                  <c:v>9.3333333333333304</c:v>
                </c:pt>
                <c:pt idx="24665">
                  <c:v>-3</c:v>
                </c:pt>
                <c:pt idx="24666">
                  <c:v>-1.6</c:v>
                </c:pt>
                <c:pt idx="24667">
                  <c:v>1.08</c:v>
                </c:pt>
                <c:pt idx="24668">
                  <c:v>5.4494382022471903</c:v>
                </c:pt>
                <c:pt idx="24669">
                  <c:v>10.244186046511601</c:v>
                </c:pt>
                <c:pt idx="24670">
                  <c:v>5.7478260869565201</c:v>
                </c:pt>
                <c:pt idx="24671">
                  <c:v>0.69642857142857095</c:v>
                </c:pt>
                <c:pt idx="24672">
                  <c:v>4.8913043478260798</c:v>
                </c:pt>
                <c:pt idx="24673">
                  <c:v>-0.65161290322580601</c:v>
                </c:pt>
                <c:pt idx="24674">
                  <c:v>-4.55284552845528</c:v>
                </c:pt>
                <c:pt idx="24675">
                  <c:v>-7.0526315789473601</c:v>
                </c:pt>
                <c:pt idx="24676">
                  <c:v>-4.19819819819819</c:v>
                </c:pt>
                <c:pt idx="24677">
                  <c:v>8.1739130434782599</c:v>
                </c:pt>
                <c:pt idx="24678">
                  <c:v>0.64583333333333304</c:v>
                </c:pt>
                <c:pt idx="24679">
                  <c:v>-0.17177914110429399</c:v>
                </c:pt>
                <c:pt idx="24680">
                  <c:v>4.7235294117646998</c:v>
                </c:pt>
                <c:pt idx="24681">
                  <c:v>2.3822222222222198</c:v>
                </c:pt>
                <c:pt idx="24682">
                  <c:v>4.3054393305439298</c:v>
                </c:pt>
                <c:pt idx="24683">
                  <c:v>2.44</c:v>
                </c:pt>
                <c:pt idx="24684">
                  <c:v>9.4</c:v>
                </c:pt>
                <c:pt idx="24685">
                  <c:v>-14.25</c:v>
                </c:pt>
                <c:pt idx="24686">
                  <c:v>-20.3333333333333</c:v>
                </c:pt>
                <c:pt idx="24687">
                  <c:v>-16</c:v>
                </c:pt>
                <c:pt idx="24688">
                  <c:v>56</c:v>
                </c:pt>
                <c:pt idx="24689">
                  <c:v>0.83012820512820495</c:v>
                </c:pt>
                <c:pt idx="24690">
                  <c:v>-0.32867132867132798</c:v>
                </c:pt>
                <c:pt idx="24691">
                  <c:v>1.6776315789473599</c:v>
                </c:pt>
                <c:pt idx="24692">
                  <c:v>4</c:v>
                </c:pt>
                <c:pt idx="24693">
                  <c:v>10.902439024390199</c:v>
                </c:pt>
                <c:pt idx="24694">
                  <c:v>25.1666666666666</c:v>
                </c:pt>
                <c:pt idx="24695">
                  <c:v>3.8571428571428501</c:v>
                </c:pt>
                <c:pt idx="24696">
                  <c:v>-11.625</c:v>
                </c:pt>
                <c:pt idx="24697">
                  <c:v>-7.5</c:v>
                </c:pt>
                <c:pt idx="24698">
                  <c:v>-0.88826815642458101</c:v>
                </c:pt>
                <c:pt idx="24699">
                  <c:v>3.05855161787365</c:v>
                </c:pt>
                <c:pt idx="24700">
                  <c:v>-5.66482758620689</c:v>
                </c:pt>
                <c:pt idx="24701">
                  <c:v>0.93831168831168799</c:v>
                </c:pt>
                <c:pt idx="24702">
                  <c:v>-6.58638743455497</c:v>
                </c:pt>
                <c:pt idx="24703">
                  <c:v>-4.3155216284987201</c:v>
                </c:pt>
                <c:pt idx="24704">
                  <c:v>-0.37722419928825601</c:v>
                </c:pt>
                <c:pt idx="24705">
                  <c:v>-6.5054945054945001</c:v>
                </c:pt>
                <c:pt idx="24706">
                  <c:v>-2.2808349146109999</c:v>
                </c:pt>
                <c:pt idx="24707">
                  <c:v>-5.58928571428571</c:v>
                </c:pt>
                <c:pt idx="24708">
                  <c:v>-3.5345454545454502</c:v>
                </c:pt>
                <c:pt idx="24709">
                  <c:v>7.0400728597449902</c:v>
                </c:pt>
                <c:pt idx="24710">
                  <c:v>9.5692108667529094</c:v>
                </c:pt>
                <c:pt idx="24711">
                  <c:v>15.852339181286499</c:v>
                </c:pt>
                <c:pt idx="24712">
                  <c:v>5.5013297872340399</c:v>
                </c:pt>
                <c:pt idx="24713">
                  <c:v>5.1052631578947301</c:v>
                </c:pt>
                <c:pt idx="24714">
                  <c:v>1.9032258064516101</c:v>
                </c:pt>
                <c:pt idx="24715">
                  <c:v>6.9434782608695604</c:v>
                </c:pt>
                <c:pt idx="24716">
                  <c:v>9.2738095238095202</c:v>
                </c:pt>
                <c:pt idx="24717">
                  <c:v>8.7269503546099294</c:v>
                </c:pt>
                <c:pt idx="24718">
                  <c:v>0.18589743589743499</c:v>
                </c:pt>
                <c:pt idx="24719">
                  <c:v>4.4166666666666599</c:v>
                </c:pt>
                <c:pt idx="24720">
                  <c:v>-3.3179190751444998</c:v>
                </c:pt>
                <c:pt idx="24721">
                  <c:v>23.011864406779601</c:v>
                </c:pt>
                <c:pt idx="24722">
                  <c:v>42</c:v>
                </c:pt>
                <c:pt idx="24723">
                  <c:v>17</c:v>
                </c:pt>
                <c:pt idx="24724">
                  <c:v>18.75</c:v>
                </c:pt>
                <c:pt idx="24725">
                  <c:v>57.5</c:v>
                </c:pt>
                <c:pt idx="24726">
                  <c:v>18.514469453376201</c:v>
                </c:pt>
                <c:pt idx="24727">
                  <c:v>11.4471830985915</c:v>
                </c:pt>
                <c:pt idx="24728">
                  <c:v>13.8371335504886</c:v>
                </c:pt>
                <c:pt idx="24729">
                  <c:v>30.133333333333301</c:v>
                </c:pt>
                <c:pt idx="24730">
                  <c:v>27.691780821917799</c:v>
                </c:pt>
                <c:pt idx="24731">
                  <c:v>-10.125</c:v>
                </c:pt>
                <c:pt idx="24732">
                  <c:v>109.875</c:v>
                </c:pt>
                <c:pt idx="24733">
                  <c:v>-6.7777777777777697</c:v>
                </c:pt>
                <c:pt idx="24734">
                  <c:v>-11</c:v>
                </c:pt>
                <c:pt idx="24735">
                  <c:v>14.3529411764705</c:v>
                </c:pt>
                <c:pt idx="24736">
                  <c:v>-1.4645161290322499</c:v>
                </c:pt>
                <c:pt idx="24737">
                  <c:v>1.7198581560283599</c:v>
                </c:pt>
                <c:pt idx="24738">
                  <c:v>0.41554054054054002</c:v>
                </c:pt>
                <c:pt idx="24739">
                  <c:v>1.4193548387096699</c:v>
                </c:pt>
                <c:pt idx="24740">
                  <c:v>-2.25</c:v>
                </c:pt>
                <c:pt idx="24741">
                  <c:v>-1.6857142857142799</c:v>
                </c:pt>
                <c:pt idx="24742">
                  <c:v>1.20754716981132</c:v>
                </c:pt>
                <c:pt idx="24743">
                  <c:v>0</c:v>
                </c:pt>
                <c:pt idx="24744">
                  <c:v>23.08</c:v>
                </c:pt>
                <c:pt idx="24745">
                  <c:v>12.6213592233009</c:v>
                </c:pt>
                <c:pt idx="24746">
                  <c:v>-0.939716312056737</c:v>
                </c:pt>
                <c:pt idx="24747">
                  <c:v>2.2548387096774101</c:v>
                </c:pt>
                <c:pt idx="24748">
                  <c:v>-13.176470588235199</c:v>
                </c:pt>
                <c:pt idx="24749">
                  <c:v>16.802721088435302</c:v>
                </c:pt>
                <c:pt idx="24750">
                  <c:v>-1.4</c:v>
                </c:pt>
                <c:pt idx="24751">
                  <c:v>5.2553191489361701</c:v>
                </c:pt>
                <c:pt idx="24752">
                  <c:v>2.0388349514563102</c:v>
                </c:pt>
                <c:pt idx="24753">
                  <c:v>3.15625</c:v>
                </c:pt>
                <c:pt idx="24754">
                  <c:v>-25</c:v>
                </c:pt>
                <c:pt idx="24755">
                  <c:v>-3.4</c:v>
                </c:pt>
                <c:pt idx="24756">
                  <c:v>-9.3333333333333304</c:v>
                </c:pt>
                <c:pt idx="24757">
                  <c:v>15.082802547770701</c:v>
                </c:pt>
                <c:pt idx="24758">
                  <c:v>40.315789473684198</c:v>
                </c:pt>
                <c:pt idx="24759">
                  <c:v>-7.875</c:v>
                </c:pt>
                <c:pt idx="24760">
                  <c:v>4.2941176470588198</c:v>
                </c:pt>
                <c:pt idx="24761">
                  <c:v>4.6666666666666599</c:v>
                </c:pt>
                <c:pt idx="24762">
                  <c:v>-9</c:v>
                </c:pt>
                <c:pt idx="24763">
                  <c:v>11.7013422818791</c:v>
                </c:pt>
                <c:pt idx="24764">
                  <c:v>6.1201550387596901</c:v>
                </c:pt>
                <c:pt idx="24765">
                  <c:v>20.235507246376802</c:v>
                </c:pt>
                <c:pt idx="24766">
                  <c:v>14.838709677419301</c:v>
                </c:pt>
                <c:pt idx="24767">
                  <c:v>8.9714285714285698</c:v>
                </c:pt>
                <c:pt idx="24768">
                  <c:v>0.75</c:v>
                </c:pt>
                <c:pt idx="24769">
                  <c:v>3.7666666666666599</c:v>
                </c:pt>
                <c:pt idx="24770">
                  <c:v>-1.05128205128205</c:v>
                </c:pt>
                <c:pt idx="24771">
                  <c:v>20.399999999999999</c:v>
                </c:pt>
                <c:pt idx="24772">
                  <c:v>30.681818181818102</c:v>
                </c:pt>
                <c:pt idx="24773">
                  <c:v>5.7650429799426899</c:v>
                </c:pt>
                <c:pt idx="24774">
                  <c:v>20.1036585365853</c:v>
                </c:pt>
                <c:pt idx="24775">
                  <c:v>9.4177545691906008</c:v>
                </c:pt>
                <c:pt idx="24776">
                  <c:v>6.4090909090909003</c:v>
                </c:pt>
                <c:pt idx="24777">
                  <c:v>14.1508620689655</c:v>
                </c:pt>
                <c:pt idx="24778">
                  <c:v>16.189189189189101</c:v>
                </c:pt>
                <c:pt idx="24779">
                  <c:v>58.588235294117602</c:v>
                </c:pt>
                <c:pt idx="24780">
                  <c:v>-6.9090909090909003</c:v>
                </c:pt>
                <c:pt idx="24781">
                  <c:v>-21.25</c:v>
                </c:pt>
                <c:pt idx="24782">
                  <c:v>14.292682926829199</c:v>
                </c:pt>
                <c:pt idx="24783">
                  <c:v>40</c:v>
                </c:pt>
                <c:pt idx="24784">
                  <c:v>-6.5</c:v>
                </c:pt>
                <c:pt idx="24785">
                  <c:v>6.125</c:v>
                </c:pt>
                <c:pt idx="24786">
                  <c:v>45.352941176470502</c:v>
                </c:pt>
                <c:pt idx="24787">
                  <c:v>5.4285714285714199</c:v>
                </c:pt>
                <c:pt idx="24788">
                  <c:v>17.3333333333333</c:v>
                </c:pt>
                <c:pt idx="24789">
                  <c:v>3.4620853080568699</c:v>
                </c:pt>
                <c:pt idx="24790">
                  <c:v>-0.96301188903566703</c:v>
                </c:pt>
                <c:pt idx="24791">
                  <c:v>-2.8940476190476101</c:v>
                </c:pt>
                <c:pt idx="24792">
                  <c:v>-1.99382716049382</c:v>
                </c:pt>
                <c:pt idx="24793">
                  <c:v>-7.0746089049338101</c:v>
                </c:pt>
                <c:pt idx="24794">
                  <c:v>-3.9533678756476598</c:v>
                </c:pt>
                <c:pt idx="24795">
                  <c:v>-4.8649386084583899</c:v>
                </c:pt>
                <c:pt idx="24796">
                  <c:v>-6.2606132075471699</c:v>
                </c:pt>
                <c:pt idx="24797">
                  <c:v>-3.5945330296127498</c:v>
                </c:pt>
                <c:pt idx="24798">
                  <c:v>-4.7593880389429701</c:v>
                </c:pt>
                <c:pt idx="24799">
                  <c:v>-2.4739652870493898</c:v>
                </c:pt>
                <c:pt idx="24800">
                  <c:v>7.4890885750962699</c:v>
                </c:pt>
                <c:pt idx="24801">
                  <c:v>44.7777777777777</c:v>
                </c:pt>
                <c:pt idx="24802">
                  <c:v>20.3888888888888</c:v>
                </c:pt>
                <c:pt idx="24803">
                  <c:v>1.4109429569266501</c:v>
                </c:pt>
                <c:pt idx="24804">
                  <c:v>1.7571059431524501</c:v>
                </c:pt>
                <c:pt idx="24805">
                  <c:v>-2.6239907727796998</c:v>
                </c:pt>
                <c:pt idx="24806">
                  <c:v>-4.0483701366982103</c:v>
                </c:pt>
                <c:pt idx="24807">
                  <c:v>-0.91602316602316602</c:v>
                </c:pt>
                <c:pt idx="24808">
                  <c:v>2.73529411764705</c:v>
                </c:pt>
                <c:pt idx="24809">
                  <c:v>4.1378132118451001</c:v>
                </c:pt>
                <c:pt idx="24810">
                  <c:v>3.7029501525940902</c:v>
                </c:pt>
                <c:pt idx="24811">
                  <c:v>-4.3761904761904704</c:v>
                </c:pt>
                <c:pt idx="24812">
                  <c:v>-2.9339735894357699</c:v>
                </c:pt>
                <c:pt idx="24813">
                  <c:v>-3.60383386581469</c:v>
                </c:pt>
                <c:pt idx="24814">
                  <c:v>-1.10807736063708</c:v>
                </c:pt>
                <c:pt idx="24815">
                  <c:v>2.3047619047619001</c:v>
                </c:pt>
                <c:pt idx="24816">
                  <c:v>12.912698412698401</c:v>
                </c:pt>
                <c:pt idx="24817">
                  <c:v>8.6190476190476097</c:v>
                </c:pt>
                <c:pt idx="24818">
                  <c:v>10.8852459016393</c:v>
                </c:pt>
                <c:pt idx="24819">
                  <c:v>9.5210084033613391</c:v>
                </c:pt>
                <c:pt idx="24820">
                  <c:v>21.2612612612612</c:v>
                </c:pt>
                <c:pt idx="24821">
                  <c:v>9.5630252100840298</c:v>
                </c:pt>
                <c:pt idx="24822">
                  <c:v>17.059322033898301</c:v>
                </c:pt>
                <c:pt idx="24823">
                  <c:v>3.93693693693693</c:v>
                </c:pt>
                <c:pt idx="24824">
                  <c:v>18.344537815125999</c:v>
                </c:pt>
                <c:pt idx="24825">
                  <c:v>10.159292035398201</c:v>
                </c:pt>
                <c:pt idx="24826">
                  <c:v>8.3571428571428505</c:v>
                </c:pt>
                <c:pt idx="24827">
                  <c:v>56.5555555555555</c:v>
                </c:pt>
                <c:pt idx="24828">
                  <c:v>11.4166666666666</c:v>
                </c:pt>
                <c:pt idx="24829">
                  <c:v>12.1428571428571</c:v>
                </c:pt>
                <c:pt idx="24830">
                  <c:v>1.2222222222222201</c:v>
                </c:pt>
                <c:pt idx="24831">
                  <c:v>-17.1111111111111</c:v>
                </c:pt>
                <c:pt idx="24832">
                  <c:v>18.7777777777777</c:v>
                </c:pt>
                <c:pt idx="24833">
                  <c:v>-1.625</c:v>
                </c:pt>
                <c:pt idx="24834">
                  <c:v>-3.2222222222222201</c:v>
                </c:pt>
                <c:pt idx="24835">
                  <c:v>8</c:v>
                </c:pt>
                <c:pt idx="24836">
                  <c:v>0.66666666666666596</c:v>
                </c:pt>
                <c:pt idx="24837">
                  <c:v>-1.75</c:v>
                </c:pt>
                <c:pt idx="24838">
                  <c:v>20</c:v>
                </c:pt>
                <c:pt idx="24839">
                  <c:v>7.8571428571428497</c:v>
                </c:pt>
                <c:pt idx="24840">
                  <c:v>-5.3125</c:v>
                </c:pt>
                <c:pt idx="24841">
                  <c:v>-2.6818181818181799</c:v>
                </c:pt>
                <c:pt idx="24842">
                  <c:v>12.9047619047619</c:v>
                </c:pt>
                <c:pt idx="24843">
                  <c:v>-9</c:v>
                </c:pt>
                <c:pt idx="24844">
                  <c:v>-9.0714285714285694</c:v>
                </c:pt>
                <c:pt idx="24845">
                  <c:v>-18.117647058823501</c:v>
                </c:pt>
                <c:pt idx="24846">
                  <c:v>0.44444444444444398</c:v>
                </c:pt>
                <c:pt idx="24847">
                  <c:v>33.727272727272698</c:v>
                </c:pt>
                <c:pt idx="24848">
                  <c:v>-6.25</c:v>
                </c:pt>
                <c:pt idx="24849">
                  <c:v>6.7692307692307603</c:v>
                </c:pt>
                <c:pt idx="24850">
                  <c:v>18</c:v>
                </c:pt>
                <c:pt idx="24851">
                  <c:v>-0.59358288770053402</c:v>
                </c:pt>
                <c:pt idx="24852">
                  <c:v>-2.1858974358974299</c:v>
                </c:pt>
                <c:pt idx="24853">
                  <c:v>5.5024630541871904</c:v>
                </c:pt>
                <c:pt idx="24854">
                  <c:v>5.1079812206572699</c:v>
                </c:pt>
                <c:pt idx="24855">
                  <c:v>2.5159817351598099</c:v>
                </c:pt>
                <c:pt idx="24856">
                  <c:v>10.538181818181799</c:v>
                </c:pt>
                <c:pt idx="24857">
                  <c:v>2.31137724550898</c:v>
                </c:pt>
                <c:pt idx="24858">
                  <c:v>2.1834061135371102E-2</c:v>
                </c:pt>
                <c:pt idx="24859">
                  <c:v>-0.73800738007379996</c:v>
                </c:pt>
                <c:pt idx="24860">
                  <c:v>2.13953488372093</c:v>
                </c:pt>
                <c:pt idx="24861">
                  <c:v>1.4101382488479199</c:v>
                </c:pt>
                <c:pt idx="24862">
                  <c:v>6.5022421524663603</c:v>
                </c:pt>
                <c:pt idx="24863">
                  <c:v>5.0608552631578902</c:v>
                </c:pt>
                <c:pt idx="24864">
                  <c:v>-1.4235727440147301</c:v>
                </c:pt>
                <c:pt idx="24865">
                  <c:v>0.87537993920972601</c:v>
                </c:pt>
                <c:pt idx="24866">
                  <c:v>2.50386398763523</c:v>
                </c:pt>
                <c:pt idx="24867">
                  <c:v>-1.4060606060606</c:v>
                </c:pt>
                <c:pt idx="24868">
                  <c:v>5.5844327176780997</c:v>
                </c:pt>
                <c:pt idx="24869">
                  <c:v>1.10470409711684</c:v>
                </c:pt>
                <c:pt idx="24870">
                  <c:v>2.0646029609690402</c:v>
                </c:pt>
                <c:pt idx="24871">
                  <c:v>-2.2252252252252198</c:v>
                </c:pt>
                <c:pt idx="24872">
                  <c:v>-0.21617418351477399</c:v>
                </c:pt>
                <c:pt idx="24873">
                  <c:v>-2.9050445103857498</c:v>
                </c:pt>
                <c:pt idx="24874">
                  <c:v>4.7960426179604196</c:v>
                </c:pt>
                <c:pt idx="24875">
                  <c:v>5.0659203980099496</c:v>
                </c:pt>
                <c:pt idx="24876">
                  <c:v>1.2821229050279299</c:v>
                </c:pt>
                <c:pt idx="24877">
                  <c:v>4.4021739130434696</c:v>
                </c:pt>
                <c:pt idx="24878">
                  <c:v>2.9173728813559299</c:v>
                </c:pt>
                <c:pt idx="24879">
                  <c:v>6.1100823045267401</c:v>
                </c:pt>
                <c:pt idx="24880">
                  <c:v>7.5014381591562698</c:v>
                </c:pt>
                <c:pt idx="24881">
                  <c:v>6.8147268408550996</c:v>
                </c:pt>
                <c:pt idx="24882">
                  <c:v>5.2096069868995603</c:v>
                </c:pt>
                <c:pt idx="24883">
                  <c:v>0.95142555438225895</c:v>
                </c:pt>
                <c:pt idx="24884">
                  <c:v>2.3224967490247002</c:v>
                </c:pt>
                <c:pt idx="24885">
                  <c:v>4.6526315789473598</c:v>
                </c:pt>
                <c:pt idx="24886">
                  <c:v>8.1484464902186406</c:v>
                </c:pt>
                <c:pt idx="24887">
                  <c:v>1.3847560975609701</c:v>
                </c:pt>
                <c:pt idx="24888">
                  <c:v>-0.29321808510638298</c:v>
                </c:pt>
                <c:pt idx="24889">
                  <c:v>2.6531343283581998</c:v>
                </c:pt>
                <c:pt idx="24890">
                  <c:v>3.4146039603960299</c:v>
                </c:pt>
                <c:pt idx="24891">
                  <c:v>6.7868852459016296</c:v>
                </c:pt>
                <c:pt idx="24892">
                  <c:v>6.62349066959385</c:v>
                </c:pt>
                <c:pt idx="24893">
                  <c:v>5.8980848153214698</c:v>
                </c:pt>
                <c:pt idx="24894">
                  <c:v>6.69583843329253</c:v>
                </c:pt>
                <c:pt idx="24895">
                  <c:v>1.3504027617951599</c:v>
                </c:pt>
                <c:pt idx="24896">
                  <c:v>3.1321022727272698</c:v>
                </c:pt>
                <c:pt idx="24897">
                  <c:v>1.81245858184227</c:v>
                </c:pt>
                <c:pt idx="24898">
                  <c:v>6.6427184466019398</c:v>
                </c:pt>
                <c:pt idx="24899">
                  <c:v>4.1394472361809003</c:v>
                </c:pt>
                <c:pt idx="24900">
                  <c:v>3.1169916434540301</c:v>
                </c:pt>
                <c:pt idx="24901">
                  <c:v>2.54823529411764</c:v>
                </c:pt>
                <c:pt idx="24902">
                  <c:v>2.8943181818181798</c:v>
                </c:pt>
                <c:pt idx="24903">
                  <c:v>4.4506242905788804</c:v>
                </c:pt>
                <c:pt idx="24904">
                  <c:v>7.8436293436293401</c:v>
                </c:pt>
                <c:pt idx="24905">
                  <c:v>11.740259740259701</c:v>
                </c:pt>
                <c:pt idx="24906">
                  <c:v>3.6427771556550899</c:v>
                </c:pt>
                <c:pt idx="24907">
                  <c:v>1.19047619047619</c:v>
                </c:pt>
                <c:pt idx="24908">
                  <c:v>-0.28607918263090598</c:v>
                </c:pt>
                <c:pt idx="24909">
                  <c:v>-0.21187427240977799</c:v>
                </c:pt>
                <c:pt idx="24910">
                  <c:v>9.9987730061349698</c:v>
                </c:pt>
                <c:pt idx="24911">
                  <c:v>1.4997581035316799E-2</c:v>
                </c:pt>
                <c:pt idx="24912">
                  <c:v>0.24864277958740499</c:v>
                </c:pt>
                <c:pt idx="24913">
                  <c:v>3.6924564796905202</c:v>
                </c:pt>
                <c:pt idx="24914">
                  <c:v>3.4139444173573801</c:v>
                </c:pt>
                <c:pt idx="24915">
                  <c:v>5.9866028708133898</c:v>
                </c:pt>
                <c:pt idx="24916">
                  <c:v>7.9065588499550703</c:v>
                </c:pt>
                <c:pt idx="24917">
                  <c:v>11.1886580572711</c:v>
                </c:pt>
                <c:pt idx="24918">
                  <c:v>5.5327788649706404</c:v>
                </c:pt>
                <c:pt idx="24919">
                  <c:v>3.7936794582392701</c:v>
                </c:pt>
                <c:pt idx="24920">
                  <c:v>5.6795429815016298</c:v>
                </c:pt>
                <c:pt idx="24921">
                  <c:v>1.4228260869565199</c:v>
                </c:pt>
                <c:pt idx="24922">
                  <c:v>8.2541377469300592</c:v>
                </c:pt>
                <c:pt idx="24923">
                  <c:v>0</c:v>
                </c:pt>
                <c:pt idx="24924">
                  <c:v>0.94549763033175305</c:v>
                </c:pt>
                <c:pt idx="24925">
                  <c:v>-0.95657894736842097</c:v>
                </c:pt>
                <c:pt idx="24926">
                  <c:v>2.3045977011494201</c:v>
                </c:pt>
                <c:pt idx="24927">
                  <c:v>0.82499999999999996</c:v>
                </c:pt>
                <c:pt idx="24928">
                  <c:v>4.6779859484777502</c:v>
                </c:pt>
                <c:pt idx="24929">
                  <c:v>8.4131355932203302</c:v>
                </c:pt>
                <c:pt idx="24930">
                  <c:v>6.7202007528230796</c:v>
                </c:pt>
                <c:pt idx="24931">
                  <c:v>4.5861664712778403</c:v>
                </c:pt>
                <c:pt idx="24932">
                  <c:v>-0.23329558323895799</c:v>
                </c:pt>
                <c:pt idx="24933">
                  <c:v>2.44285714285714</c:v>
                </c:pt>
                <c:pt idx="24934">
                  <c:v>1.0661252900231999</c:v>
                </c:pt>
                <c:pt idx="24935">
                  <c:v>7.26555555555555</c:v>
                </c:pt>
                <c:pt idx="24936">
                  <c:v>3.5128543177323599</c:v>
                </c:pt>
                <c:pt idx="24937">
                  <c:v>1.0353790613718401</c:v>
                </c:pt>
                <c:pt idx="24938">
                  <c:v>3.2068746021642198</c:v>
                </c:pt>
                <c:pt idx="24939">
                  <c:v>1.80330222541277</c:v>
                </c:pt>
                <c:pt idx="24940">
                  <c:v>4.7533474277660304</c:v>
                </c:pt>
                <c:pt idx="24941">
                  <c:v>7.8688427299703196</c:v>
                </c:pt>
                <c:pt idx="24942">
                  <c:v>7.66239316239316</c:v>
                </c:pt>
                <c:pt idx="24943">
                  <c:v>1.74492385786802</c:v>
                </c:pt>
                <c:pt idx="24944">
                  <c:v>1.0774739583333299</c:v>
                </c:pt>
                <c:pt idx="24945">
                  <c:v>0.82626427406198999</c:v>
                </c:pt>
                <c:pt idx="24946">
                  <c:v>-1.10951008645533</c:v>
                </c:pt>
                <c:pt idx="24947">
                  <c:v>6.4408967391304301</c:v>
                </c:pt>
                <c:pt idx="24948">
                  <c:v>1.0763454317897301</c:v>
                </c:pt>
                <c:pt idx="24949">
                  <c:v>0.27175368139223499</c:v>
                </c:pt>
                <c:pt idx="24950">
                  <c:v>3.0288808664259901</c:v>
                </c:pt>
                <c:pt idx="24951">
                  <c:v>8.7516087516087498E-2</c:v>
                </c:pt>
                <c:pt idx="24952">
                  <c:v>5.1845764854614398</c:v>
                </c:pt>
                <c:pt idx="24953">
                  <c:v>8.4448236632536897</c:v>
                </c:pt>
                <c:pt idx="24954">
                  <c:v>9.1733703190013802</c:v>
                </c:pt>
                <c:pt idx="24955">
                  <c:v>2.1363073110284998</c:v>
                </c:pt>
                <c:pt idx="24956">
                  <c:v>-0.75261324041811795</c:v>
                </c:pt>
                <c:pt idx="24957">
                  <c:v>2.49572649572649</c:v>
                </c:pt>
                <c:pt idx="24958">
                  <c:v>-1.13593539703903</c:v>
                </c:pt>
                <c:pt idx="24959">
                  <c:v>7.6485084306095903</c:v>
                </c:pt>
                <c:pt idx="24960">
                  <c:v>1.1630859375</c:v>
                </c:pt>
                <c:pt idx="24961">
                  <c:v>1.7494600431965399</c:v>
                </c:pt>
                <c:pt idx="24962">
                  <c:v>3.6248864668483098</c:v>
                </c:pt>
                <c:pt idx="24963">
                  <c:v>4.5836947094535896</c:v>
                </c:pt>
                <c:pt idx="24964">
                  <c:v>6.8894389438943797</c:v>
                </c:pt>
                <c:pt idx="24965">
                  <c:v>9.8360323886639591</c:v>
                </c:pt>
                <c:pt idx="24966">
                  <c:v>2.7014260249554298</c:v>
                </c:pt>
                <c:pt idx="24967">
                  <c:v>3.0231213872832301</c:v>
                </c:pt>
                <c:pt idx="24968">
                  <c:v>-1.2934131736526899</c:v>
                </c:pt>
                <c:pt idx="24969">
                  <c:v>6.7555988315481903</c:v>
                </c:pt>
                <c:pt idx="24970">
                  <c:v>0.44793713163064802</c:v>
                </c:pt>
                <c:pt idx="24971">
                  <c:v>10.105904404873399</c:v>
                </c:pt>
                <c:pt idx="24972">
                  <c:v>2.1785714285714199</c:v>
                </c:pt>
                <c:pt idx="24973">
                  <c:v>-0.91666666666666596</c:v>
                </c:pt>
                <c:pt idx="24974">
                  <c:v>8.3333333333333304</c:v>
                </c:pt>
                <c:pt idx="24975">
                  <c:v>0</c:v>
                </c:pt>
                <c:pt idx="24976">
                  <c:v>33</c:v>
                </c:pt>
                <c:pt idx="24977">
                  <c:v>9.9651376146788895</c:v>
                </c:pt>
                <c:pt idx="24978">
                  <c:v>10.255319148936101</c:v>
                </c:pt>
                <c:pt idx="24979">
                  <c:v>8.7816764132553597</c:v>
                </c:pt>
                <c:pt idx="24980">
                  <c:v>2.6781045751633901</c:v>
                </c:pt>
                <c:pt idx="24981">
                  <c:v>13.7268588770864</c:v>
                </c:pt>
                <c:pt idx="24982">
                  <c:v>13.5656934306569</c:v>
                </c:pt>
                <c:pt idx="24983">
                  <c:v>9.27375201288244</c:v>
                </c:pt>
                <c:pt idx="24984">
                  <c:v>7.2898936170212698</c:v>
                </c:pt>
                <c:pt idx="24985">
                  <c:v>3.14172335600907</c:v>
                </c:pt>
                <c:pt idx="24986">
                  <c:v>4.49837662337662</c:v>
                </c:pt>
                <c:pt idx="24987">
                  <c:v>3.7119341563786001</c:v>
                </c:pt>
                <c:pt idx="24988">
                  <c:v>13.307994757535999</c:v>
                </c:pt>
                <c:pt idx="24989">
                  <c:v>3.2629051620648202</c:v>
                </c:pt>
                <c:pt idx="24990">
                  <c:v>2.0497335701598498</c:v>
                </c:pt>
                <c:pt idx="24991">
                  <c:v>1.9439967767929001</c:v>
                </c:pt>
                <c:pt idx="24992">
                  <c:v>3.1032312211498101</c:v>
                </c:pt>
                <c:pt idx="24993">
                  <c:v>5.4690966719492797</c:v>
                </c:pt>
                <c:pt idx="24994">
                  <c:v>6.7945640663607403</c:v>
                </c:pt>
                <c:pt idx="24995">
                  <c:v>7.1318631863186299</c:v>
                </c:pt>
                <c:pt idx="24996">
                  <c:v>3.5634735202492198</c:v>
                </c:pt>
                <c:pt idx="24997">
                  <c:v>1.39346069066862</c:v>
                </c:pt>
                <c:pt idx="24998">
                  <c:v>3.14712539610683</c:v>
                </c:pt>
                <c:pt idx="24999">
                  <c:v>1.4746345657781501</c:v>
                </c:pt>
                <c:pt idx="25000">
                  <c:v>7.4217373059169098</c:v>
                </c:pt>
                <c:pt idx="25001">
                  <c:v>-3.3267973856209099</c:v>
                </c:pt>
                <c:pt idx="25002">
                  <c:v>1.47857142857142</c:v>
                </c:pt>
                <c:pt idx="25003">
                  <c:v>-0.556962025316455</c:v>
                </c:pt>
                <c:pt idx="25004">
                  <c:v>1.8220858895705501</c:v>
                </c:pt>
                <c:pt idx="25005">
                  <c:v>1.8982035928143699</c:v>
                </c:pt>
                <c:pt idx="25006">
                  <c:v>9.5181347150258997</c:v>
                </c:pt>
                <c:pt idx="25007">
                  <c:v>3.4347826086956501</c:v>
                </c:pt>
                <c:pt idx="25008">
                  <c:v>-1.54601226993865</c:v>
                </c:pt>
                <c:pt idx="25009">
                  <c:v>-0.81420765027322395</c:v>
                </c:pt>
                <c:pt idx="25010">
                  <c:v>-1.5257731958762799</c:v>
                </c:pt>
                <c:pt idx="25011">
                  <c:v>-1.90243902439024</c:v>
                </c:pt>
                <c:pt idx="25012">
                  <c:v>4.8976377952755898</c:v>
                </c:pt>
                <c:pt idx="25013">
                  <c:v>1.93388429752066</c:v>
                </c:pt>
                <c:pt idx="25014">
                  <c:v>1.8340874811462999</c:v>
                </c:pt>
                <c:pt idx="25015">
                  <c:v>1.69827586206896</c:v>
                </c:pt>
                <c:pt idx="25016">
                  <c:v>2.0913461538461502</c:v>
                </c:pt>
                <c:pt idx="25017">
                  <c:v>5.0352673492605202</c:v>
                </c:pt>
                <c:pt idx="25018">
                  <c:v>7.7591240875912399</c:v>
                </c:pt>
                <c:pt idx="25019">
                  <c:v>7.5072992700729904</c:v>
                </c:pt>
                <c:pt idx="25020">
                  <c:v>4.9573512906846204</c:v>
                </c:pt>
                <c:pt idx="25021">
                  <c:v>1.4658848614072399</c:v>
                </c:pt>
                <c:pt idx="25022">
                  <c:v>3.19758064516129</c:v>
                </c:pt>
                <c:pt idx="25023">
                  <c:v>1.4605067064083399</c:v>
                </c:pt>
                <c:pt idx="25024">
                  <c:v>8.0434782608695592</c:v>
                </c:pt>
                <c:pt idx="25025">
                  <c:v>81.5</c:v>
                </c:pt>
                <c:pt idx="25026">
                  <c:v>31.7777777777777</c:v>
                </c:pt>
                <c:pt idx="25027">
                  <c:v>16.5555555555555</c:v>
                </c:pt>
                <c:pt idx="25028">
                  <c:v>1</c:v>
                </c:pt>
                <c:pt idx="25029">
                  <c:v>15.648148148148101</c:v>
                </c:pt>
                <c:pt idx="25030">
                  <c:v>5.7647058823529402</c:v>
                </c:pt>
                <c:pt idx="25031">
                  <c:v>-4.5185185185185102</c:v>
                </c:pt>
                <c:pt idx="25032">
                  <c:v>-0.74193548387096697</c:v>
                </c:pt>
                <c:pt idx="25033">
                  <c:v>-3.8064516129032202</c:v>
                </c:pt>
                <c:pt idx="25034">
                  <c:v>4.6666666666666599</c:v>
                </c:pt>
                <c:pt idx="25035">
                  <c:v>-6.08</c:v>
                </c:pt>
                <c:pt idx="25036">
                  <c:v>7.95</c:v>
                </c:pt>
                <c:pt idx="25037">
                  <c:v>16.662790697674399</c:v>
                </c:pt>
                <c:pt idx="25038">
                  <c:v>0</c:v>
                </c:pt>
                <c:pt idx="25039">
                  <c:v>-5.25</c:v>
                </c:pt>
                <c:pt idx="25040">
                  <c:v>4</c:v>
                </c:pt>
                <c:pt idx="25041">
                  <c:v>11.7380952380952</c:v>
                </c:pt>
                <c:pt idx="25042">
                  <c:v>4.8501118568232604</c:v>
                </c:pt>
                <c:pt idx="25043">
                  <c:v>-2.5854616895874201</c:v>
                </c:pt>
                <c:pt idx="25044">
                  <c:v>-2.7177914110429402</c:v>
                </c:pt>
                <c:pt idx="25045">
                  <c:v>2.2403258655804401</c:v>
                </c:pt>
                <c:pt idx="25046">
                  <c:v>2.8120950323974001</c:v>
                </c:pt>
                <c:pt idx="25047">
                  <c:v>3.3146718146718102</c:v>
                </c:pt>
                <c:pt idx="25048">
                  <c:v>3.8253968253968198</c:v>
                </c:pt>
                <c:pt idx="25049">
                  <c:v>0.14314115308150999</c:v>
                </c:pt>
                <c:pt idx="25050">
                  <c:v>-1.66096866096866</c:v>
                </c:pt>
                <c:pt idx="25051">
                  <c:v>2.4597457627118602</c:v>
                </c:pt>
                <c:pt idx="25052">
                  <c:v>6.6963350785340303</c:v>
                </c:pt>
                <c:pt idx="25053">
                  <c:v>160</c:v>
                </c:pt>
                <c:pt idx="25054">
                  <c:v>9.1149425287356305</c:v>
                </c:pt>
                <c:pt idx="25055">
                  <c:v>7.6602564102564097</c:v>
                </c:pt>
                <c:pt idx="25056">
                  <c:v>8.2696629213483099</c:v>
                </c:pt>
                <c:pt idx="25057">
                  <c:v>1.5903614457831301</c:v>
                </c:pt>
                <c:pt idx="25058">
                  <c:v>-1.3216374269005799</c:v>
                </c:pt>
                <c:pt idx="25059">
                  <c:v>10.0627802690582</c:v>
                </c:pt>
                <c:pt idx="25060">
                  <c:v>10.3836206896551</c:v>
                </c:pt>
                <c:pt idx="25061">
                  <c:v>3.1589958158995799</c:v>
                </c:pt>
                <c:pt idx="25062">
                  <c:v>3.4122807017543799</c:v>
                </c:pt>
                <c:pt idx="25063">
                  <c:v>12.5303867403314</c:v>
                </c:pt>
                <c:pt idx="25064">
                  <c:v>6.5088757396449699</c:v>
                </c:pt>
                <c:pt idx="25065">
                  <c:v>12.2307692307692</c:v>
                </c:pt>
                <c:pt idx="25066">
                  <c:v>10.8947368421052</c:v>
                </c:pt>
                <c:pt idx="25067">
                  <c:v>8.4504132231404903</c:v>
                </c:pt>
                <c:pt idx="25068">
                  <c:v>6.6455223880596996</c:v>
                </c:pt>
                <c:pt idx="25069">
                  <c:v>-3.02734375</c:v>
                </c:pt>
                <c:pt idx="25070">
                  <c:v>-6.1835205992509303</c:v>
                </c:pt>
                <c:pt idx="25071">
                  <c:v>12.84046692607</c:v>
                </c:pt>
                <c:pt idx="25072">
                  <c:v>-2.25378787878787</c:v>
                </c:pt>
                <c:pt idx="25073">
                  <c:v>5.5168539325842696</c:v>
                </c:pt>
                <c:pt idx="25074">
                  <c:v>-1.9453125</c:v>
                </c:pt>
                <c:pt idx="25075">
                  <c:v>0.53291536050156696</c:v>
                </c:pt>
                <c:pt idx="25076">
                  <c:v>5.0746753246753196</c:v>
                </c:pt>
                <c:pt idx="25077">
                  <c:v>9.9178885630498499</c:v>
                </c:pt>
                <c:pt idx="25078">
                  <c:v>-5.9814814814814801</c:v>
                </c:pt>
                <c:pt idx="25079">
                  <c:v>-5.3018867924528301</c:v>
                </c:pt>
                <c:pt idx="25080">
                  <c:v>6.25</c:v>
                </c:pt>
                <c:pt idx="25081">
                  <c:v>0</c:v>
                </c:pt>
                <c:pt idx="25082">
                  <c:v>10.5555555555555</c:v>
                </c:pt>
                <c:pt idx="25083">
                  <c:v>3.875</c:v>
                </c:pt>
                <c:pt idx="25084">
                  <c:v>-3.3846153846153801</c:v>
                </c:pt>
                <c:pt idx="25085">
                  <c:v>11.1818181818181</c:v>
                </c:pt>
                <c:pt idx="25086">
                  <c:v>39.6666666666666</c:v>
                </c:pt>
                <c:pt idx="25087">
                  <c:v>1.1000000000000001</c:v>
                </c:pt>
                <c:pt idx="25088">
                  <c:v>5.2307692307692299</c:v>
                </c:pt>
                <c:pt idx="25089">
                  <c:v>28.4444444444444</c:v>
                </c:pt>
                <c:pt idx="25090">
                  <c:v>-5.3</c:v>
                </c:pt>
                <c:pt idx="25091">
                  <c:v>10.875</c:v>
                </c:pt>
                <c:pt idx="25092">
                  <c:v>56.727272727272698</c:v>
                </c:pt>
                <c:pt idx="25093">
                  <c:v>27.3</c:v>
                </c:pt>
                <c:pt idx="25094">
                  <c:v>34</c:v>
                </c:pt>
                <c:pt idx="25095">
                  <c:v>0</c:v>
                </c:pt>
                <c:pt idx="25096">
                  <c:v>3.6443298969072102</c:v>
                </c:pt>
                <c:pt idx="25097">
                  <c:v>-0.20736434108527099</c:v>
                </c:pt>
                <c:pt idx="25098">
                  <c:v>0.123376623376623</c:v>
                </c:pt>
                <c:pt idx="25099">
                  <c:v>0.82578397212543497</c:v>
                </c:pt>
                <c:pt idx="25100">
                  <c:v>-0.12126245847176</c:v>
                </c:pt>
                <c:pt idx="25101">
                  <c:v>3.15443037974683</c:v>
                </c:pt>
                <c:pt idx="25102">
                  <c:v>2.6717325227963502</c:v>
                </c:pt>
                <c:pt idx="25103">
                  <c:v>1.64353741496598</c:v>
                </c:pt>
                <c:pt idx="25104">
                  <c:v>-1.49565217391304</c:v>
                </c:pt>
                <c:pt idx="25105">
                  <c:v>0.55830388692579502</c:v>
                </c:pt>
                <c:pt idx="25106">
                  <c:v>1.4739583333333299</c:v>
                </c:pt>
                <c:pt idx="25107">
                  <c:v>7.0650406504065</c:v>
                </c:pt>
                <c:pt idx="25108">
                  <c:v>34.1111111111111</c:v>
                </c:pt>
                <c:pt idx="25109">
                  <c:v>4.875</c:v>
                </c:pt>
                <c:pt idx="25110">
                  <c:v>33</c:v>
                </c:pt>
                <c:pt idx="25111">
                  <c:v>17</c:v>
                </c:pt>
                <c:pt idx="25112">
                  <c:v>23.727272727272702</c:v>
                </c:pt>
                <c:pt idx="25113">
                  <c:v>9.5714285714285694</c:v>
                </c:pt>
                <c:pt idx="25114">
                  <c:v>15.4166666666666</c:v>
                </c:pt>
                <c:pt idx="25115">
                  <c:v>0.66666666666666596</c:v>
                </c:pt>
                <c:pt idx="25116">
                  <c:v>-6.125</c:v>
                </c:pt>
                <c:pt idx="25117">
                  <c:v>-2.88888888888888</c:v>
                </c:pt>
                <c:pt idx="25118">
                  <c:v>34</c:v>
                </c:pt>
                <c:pt idx="25119">
                  <c:v>-14.1818181818181</c:v>
                </c:pt>
                <c:pt idx="25120">
                  <c:v>3.552</c:v>
                </c:pt>
                <c:pt idx="25121">
                  <c:v>7.3771929824561404</c:v>
                </c:pt>
                <c:pt idx="25122">
                  <c:v>4.6640926640926601</c:v>
                </c:pt>
                <c:pt idx="25123">
                  <c:v>1.0843373493975901</c:v>
                </c:pt>
                <c:pt idx="25124">
                  <c:v>0.453125</c:v>
                </c:pt>
                <c:pt idx="25125">
                  <c:v>2.8808139534883699</c:v>
                </c:pt>
                <c:pt idx="25126">
                  <c:v>2.7664041994750601</c:v>
                </c:pt>
                <c:pt idx="25127">
                  <c:v>1.66843501326259</c:v>
                </c:pt>
                <c:pt idx="25128">
                  <c:v>1.5253731343283501</c:v>
                </c:pt>
                <c:pt idx="25129">
                  <c:v>3.2270114942528698</c:v>
                </c:pt>
                <c:pt idx="25130">
                  <c:v>6.1161290322580601</c:v>
                </c:pt>
                <c:pt idx="25131">
                  <c:v>8.6044303797468302</c:v>
                </c:pt>
                <c:pt idx="25132">
                  <c:v>0</c:v>
                </c:pt>
                <c:pt idx="25133">
                  <c:v>45</c:v>
                </c:pt>
                <c:pt idx="25134">
                  <c:v>83.1111111111111</c:v>
                </c:pt>
                <c:pt idx="25135">
                  <c:v>-9</c:v>
                </c:pt>
                <c:pt idx="25136">
                  <c:v>30.909090909090899</c:v>
                </c:pt>
                <c:pt idx="25137">
                  <c:v>18.4444444444444</c:v>
                </c:pt>
                <c:pt idx="25138">
                  <c:v>12.2222222222222</c:v>
                </c:pt>
                <c:pt idx="25139">
                  <c:v>12.6</c:v>
                </c:pt>
                <c:pt idx="25140">
                  <c:v>26.928571428571399</c:v>
                </c:pt>
                <c:pt idx="25141">
                  <c:v>46.923076923076898</c:v>
                </c:pt>
                <c:pt idx="25142">
                  <c:v>18.363636363636299</c:v>
                </c:pt>
                <c:pt idx="25143">
                  <c:v>-4.5</c:v>
                </c:pt>
                <c:pt idx="25144">
                  <c:v>9.7692307692307701</c:v>
                </c:pt>
                <c:pt idx="25145">
                  <c:v>11.75</c:v>
                </c:pt>
                <c:pt idx="25146">
                  <c:v>28</c:v>
                </c:pt>
                <c:pt idx="25147">
                  <c:v>0</c:v>
                </c:pt>
                <c:pt idx="25148">
                  <c:v>0</c:v>
                </c:pt>
                <c:pt idx="25149">
                  <c:v>0</c:v>
                </c:pt>
                <c:pt idx="25150">
                  <c:v>0</c:v>
                </c:pt>
                <c:pt idx="25151">
                  <c:v>3.4299835255354201</c:v>
                </c:pt>
                <c:pt idx="25152">
                  <c:v>-0.93065693430656904</c:v>
                </c:pt>
                <c:pt idx="25153">
                  <c:v>-3.0394944707740899</c:v>
                </c:pt>
                <c:pt idx="25154">
                  <c:v>-6.1166936790923803</c:v>
                </c:pt>
                <c:pt idx="25155">
                  <c:v>-4.5394524959742304</c:v>
                </c:pt>
                <c:pt idx="25156">
                  <c:v>-1.62615587846763</c:v>
                </c:pt>
                <c:pt idx="25157">
                  <c:v>-0.44014732965009201</c:v>
                </c:pt>
                <c:pt idx="25158">
                  <c:v>-1.62648809523809</c:v>
                </c:pt>
                <c:pt idx="25159">
                  <c:v>-1.1620795107033599</c:v>
                </c:pt>
                <c:pt idx="25160">
                  <c:v>4.6943127962085303</c:v>
                </c:pt>
                <c:pt idx="25161">
                  <c:v>2.36883629191321</c:v>
                </c:pt>
                <c:pt idx="25162">
                  <c:v>10.157407407407399</c:v>
                </c:pt>
                <c:pt idx="25163">
                  <c:v>-16.258064516129</c:v>
                </c:pt>
                <c:pt idx="25164">
                  <c:v>-2.07317073170731</c:v>
                </c:pt>
                <c:pt idx="25165">
                  <c:v>5.4032258064516103</c:v>
                </c:pt>
                <c:pt idx="25166">
                  <c:v>-10.1212121212121</c:v>
                </c:pt>
                <c:pt idx="25167">
                  <c:v>4.8709677419354804</c:v>
                </c:pt>
                <c:pt idx="25168">
                  <c:v>2.2372881355932202</c:v>
                </c:pt>
                <c:pt idx="25169">
                  <c:v>4.9193548387096699</c:v>
                </c:pt>
                <c:pt idx="25170">
                  <c:v>-5.6290322580645098</c:v>
                </c:pt>
                <c:pt idx="25171">
                  <c:v>-8.1333333333333293</c:v>
                </c:pt>
                <c:pt idx="25172">
                  <c:v>-3.5806451612903198</c:v>
                </c:pt>
                <c:pt idx="25173">
                  <c:v>-8.5</c:v>
                </c:pt>
                <c:pt idx="25174">
                  <c:v>-2.9180327868852398</c:v>
                </c:pt>
                <c:pt idx="25175">
                  <c:v>7.8</c:v>
                </c:pt>
                <c:pt idx="25176">
                  <c:v>-2.125</c:v>
                </c:pt>
                <c:pt idx="25177">
                  <c:v>19.1111111111111</c:v>
                </c:pt>
                <c:pt idx="25178">
                  <c:v>75.75</c:v>
                </c:pt>
                <c:pt idx="25179">
                  <c:v>1.5909090909090899</c:v>
                </c:pt>
                <c:pt idx="25180">
                  <c:v>-0.33333333333333298</c:v>
                </c:pt>
                <c:pt idx="25181">
                  <c:v>3.34523809523809</c:v>
                </c:pt>
                <c:pt idx="25182">
                  <c:v>0.426966292134831</c:v>
                </c:pt>
                <c:pt idx="25183">
                  <c:v>1.5581395348837199</c:v>
                </c:pt>
                <c:pt idx="25184">
                  <c:v>10.909090909090899</c:v>
                </c:pt>
                <c:pt idx="25185">
                  <c:v>16.634146341463399</c:v>
                </c:pt>
                <c:pt idx="25186">
                  <c:v>3.5058823529411698</c:v>
                </c:pt>
                <c:pt idx="25187">
                  <c:v>31.413793103448199</c:v>
                </c:pt>
                <c:pt idx="25188">
                  <c:v>29.321428571428498</c:v>
                </c:pt>
                <c:pt idx="25189">
                  <c:v>9.1764705882352899</c:v>
                </c:pt>
                <c:pt idx="25190">
                  <c:v>14.399386503067401</c:v>
                </c:pt>
                <c:pt idx="25191">
                  <c:v>13.483980913428701</c:v>
                </c:pt>
                <c:pt idx="25192">
                  <c:v>15.888004895960799</c:v>
                </c:pt>
                <c:pt idx="25193">
                  <c:v>7.8121859296482397</c:v>
                </c:pt>
                <c:pt idx="25194">
                  <c:v>12.483282674771999</c:v>
                </c:pt>
                <c:pt idx="25195">
                  <c:v>15.2638319672131</c:v>
                </c:pt>
                <c:pt idx="25196">
                  <c:v>12.048118445404</c:v>
                </c:pt>
                <c:pt idx="25197">
                  <c:v>16.3230686115613</c:v>
                </c:pt>
                <c:pt idx="25198">
                  <c:v>8.6657990629880199</c:v>
                </c:pt>
                <c:pt idx="25199">
                  <c:v>14.495495495495399</c:v>
                </c:pt>
                <c:pt idx="25200">
                  <c:v>9.7789789789789694</c:v>
                </c:pt>
                <c:pt idx="25201">
                  <c:v>20.854491017964001</c:v>
                </c:pt>
                <c:pt idx="25202">
                  <c:v>88</c:v>
                </c:pt>
                <c:pt idx="25203">
                  <c:v>-3.88358778625954</c:v>
                </c:pt>
                <c:pt idx="25204">
                  <c:v>-5.5851063829787204</c:v>
                </c:pt>
                <c:pt idx="25205">
                  <c:v>-3.6280834914611</c:v>
                </c:pt>
                <c:pt idx="25206">
                  <c:v>-7.6660516605166</c:v>
                </c:pt>
                <c:pt idx="25207">
                  <c:v>-6.8597449908925299</c:v>
                </c:pt>
                <c:pt idx="25208">
                  <c:v>-3.30047694753577</c:v>
                </c:pt>
                <c:pt idx="25209">
                  <c:v>-4.4472049689440896</c:v>
                </c:pt>
                <c:pt idx="25210">
                  <c:v>-3.8176691729323302</c:v>
                </c:pt>
                <c:pt idx="25211">
                  <c:v>-5.48876404494382</c:v>
                </c:pt>
                <c:pt idx="25212">
                  <c:v>-7.4078674948240097</c:v>
                </c:pt>
                <c:pt idx="25213">
                  <c:v>-5.6</c:v>
                </c:pt>
                <c:pt idx="25214">
                  <c:v>5.1607476635514002</c:v>
                </c:pt>
                <c:pt idx="25215">
                  <c:v>10</c:v>
                </c:pt>
                <c:pt idx="25216">
                  <c:v>19</c:v>
                </c:pt>
                <c:pt idx="25217">
                  <c:v>6.8015521064301501</c:v>
                </c:pt>
                <c:pt idx="25218">
                  <c:v>5.9915048543689302</c:v>
                </c:pt>
                <c:pt idx="25219">
                  <c:v>7.2132752992383002</c:v>
                </c:pt>
                <c:pt idx="25220">
                  <c:v>2.6980482204362799</c:v>
                </c:pt>
                <c:pt idx="25221">
                  <c:v>5.2424242424242404</c:v>
                </c:pt>
                <c:pt idx="25222">
                  <c:v>11.3159851301115</c:v>
                </c:pt>
                <c:pt idx="25223">
                  <c:v>12.827294685990299</c:v>
                </c:pt>
                <c:pt idx="25224">
                  <c:v>6.8931718061674001</c:v>
                </c:pt>
                <c:pt idx="25225">
                  <c:v>3.1787280701754299</c:v>
                </c:pt>
                <c:pt idx="25226">
                  <c:v>2.3941698352344698</c:v>
                </c:pt>
                <c:pt idx="25227">
                  <c:v>4.8518518518518503</c:v>
                </c:pt>
                <c:pt idx="25228">
                  <c:v>7.4901960784313699</c:v>
                </c:pt>
                <c:pt idx="25229">
                  <c:v>17.7903225806451</c:v>
                </c:pt>
                <c:pt idx="25230">
                  <c:v>12.535714285714199</c:v>
                </c:pt>
                <c:pt idx="25231">
                  <c:v>1.6612903225806399</c:v>
                </c:pt>
                <c:pt idx="25232">
                  <c:v>0.69491525423728795</c:v>
                </c:pt>
                <c:pt idx="25233">
                  <c:v>-4.2096774193548301</c:v>
                </c:pt>
                <c:pt idx="25234">
                  <c:v>11.4333333333333</c:v>
                </c:pt>
                <c:pt idx="25235">
                  <c:v>-1.2333333333333301</c:v>
                </c:pt>
                <c:pt idx="25236">
                  <c:v>4.5161290322580596</c:v>
                </c:pt>
                <c:pt idx="25237">
                  <c:v>-6.0689655172413701</c:v>
                </c:pt>
                <c:pt idx="25238">
                  <c:v>-9.32258064516129</c:v>
                </c:pt>
                <c:pt idx="25239">
                  <c:v>5.6610169491525397</c:v>
                </c:pt>
                <c:pt idx="25240">
                  <c:v>-1.43548387096774</c:v>
                </c:pt>
                <c:pt idx="25241">
                  <c:v>-2.0425531914893602</c:v>
                </c:pt>
                <c:pt idx="25242">
                  <c:v>-0.66666666666666596</c:v>
                </c:pt>
                <c:pt idx="25243">
                  <c:v>13.88</c:v>
                </c:pt>
                <c:pt idx="25244">
                  <c:v>-1.5384615384615301</c:v>
                </c:pt>
                <c:pt idx="25245">
                  <c:v>-0.32142857142857101</c:v>
                </c:pt>
                <c:pt idx="25246">
                  <c:v>-5.1830985915492898</c:v>
                </c:pt>
                <c:pt idx="25247">
                  <c:v>6.32258064516129</c:v>
                </c:pt>
                <c:pt idx="25248">
                  <c:v>-5.8076923076923004</c:v>
                </c:pt>
                <c:pt idx="25249">
                  <c:v>-5.4358974358974299</c:v>
                </c:pt>
                <c:pt idx="25250">
                  <c:v>-6.7101449275362297</c:v>
                </c:pt>
                <c:pt idx="25251">
                  <c:v>3.36184210526315</c:v>
                </c:pt>
                <c:pt idx="25252">
                  <c:v>16.086666666666599</c:v>
                </c:pt>
                <c:pt idx="25253">
                  <c:v>4.9715909090909003</c:v>
                </c:pt>
                <c:pt idx="25254">
                  <c:v>6.8733509234828496</c:v>
                </c:pt>
                <c:pt idx="25255">
                  <c:v>8.0408719346048994</c:v>
                </c:pt>
                <c:pt idx="25256">
                  <c:v>3.8987951807228902</c:v>
                </c:pt>
                <c:pt idx="25257">
                  <c:v>13.796666666666599</c:v>
                </c:pt>
                <c:pt idx="25258">
                  <c:v>8.9187675070027996</c:v>
                </c:pt>
                <c:pt idx="25259">
                  <c:v>0.91091954022988497</c:v>
                </c:pt>
                <c:pt idx="25260">
                  <c:v>3.6601307189542398</c:v>
                </c:pt>
                <c:pt idx="25261">
                  <c:v>1.01269841269841</c:v>
                </c:pt>
                <c:pt idx="25262">
                  <c:v>11.265372168284699</c:v>
                </c:pt>
                <c:pt idx="25263">
                  <c:v>4.0523648648648596</c:v>
                </c:pt>
                <c:pt idx="25264">
                  <c:v>2.7463503649634999</c:v>
                </c:pt>
                <c:pt idx="25265">
                  <c:v>-1.1094224924012099</c:v>
                </c:pt>
                <c:pt idx="25266">
                  <c:v>-1.12737920937042</c:v>
                </c:pt>
                <c:pt idx="25267">
                  <c:v>1.85758039816232</c:v>
                </c:pt>
                <c:pt idx="25268">
                  <c:v>2.3806343906510801</c:v>
                </c:pt>
                <c:pt idx="25269">
                  <c:v>4.1654545454545397</c:v>
                </c:pt>
                <c:pt idx="25270">
                  <c:v>7.1320182094081905E-2</c:v>
                </c:pt>
                <c:pt idx="25271">
                  <c:v>-2.9513888888888801E-2</c:v>
                </c:pt>
                <c:pt idx="25272">
                  <c:v>-3.9592233009708702</c:v>
                </c:pt>
                <c:pt idx="25273">
                  <c:v>-0.96964586846542999</c:v>
                </c:pt>
                <c:pt idx="25274">
                  <c:v>4.3413284132841303</c:v>
                </c:pt>
                <c:pt idx="25275">
                  <c:v>3.4090909090908998</c:v>
                </c:pt>
                <c:pt idx="25276">
                  <c:v>2.48484848484848</c:v>
                </c:pt>
                <c:pt idx="25277">
                  <c:v>2.1190476190476102</c:v>
                </c:pt>
                <c:pt idx="25278">
                  <c:v>-9.1192660550458697</c:v>
                </c:pt>
                <c:pt idx="25279">
                  <c:v>-3.5172413793103399</c:v>
                </c:pt>
                <c:pt idx="25280">
                  <c:v>1.9607843137254899</c:v>
                </c:pt>
                <c:pt idx="25281">
                  <c:v>-8.0245901639344197</c:v>
                </c:pt>
                <c:pt idx="25282">
                  <c:v>-8.9428571428571395</c:v>
                </c:pt>
                <c:pt idx="25283">
                  <c:v>15.064516129032199</c:v>
                </c:pt>
                <c:pt idx="25284">
                  <c:v>-6.1666666666666599</c:v>
                </c:pt>
                <c:pt idx="25285">
                  <c:v>7.2402234636871503</c:v>
                </c:pt>
                <c:pt idx="25286">
                  <c:v>4.85862785862785</c:v>
                </c:pt>
                <c:pt idx="25287">
                  <c:v>4.7527272727272702</c:v>
                </c:pt>
                <c:pt idx="25288">
                  <c:v>3.7427312775330299</c:v>
                </c:pt>
                <c:pt idx="25289">
                  <c:v>4.3229865771811999</c:v>
                </c:pt>
                <c:pt idx="25290">
                  <c:v>11.648609077598801</c:v>
                </c:pt>
                <c:pt idx="25291">
                  <c:v>6.1890504704875902</c:v>
                </c:pt>
                <c:pt idx="25292">
                  <c:v>4.4239302694136198</c:v>
                </c:pt>
                <c:pt idx="25293">
                  <c:v>-2.8723577235772302</c:v>
                </c:pt>
                <c:pt idx="25294">
                  <c:v>3.3179012345679002</c:v>
                </c:pt>
                <c:pt idx="25295">
                  <c:v>-0.87131630648330005</c:v>
                </c:pt>
                <c:pt idx="25296">
                  <c:v>5.4592592592592597</c:v>
                </c:pt>
                <c:pt idx="25297">
                  <c:v>35</c:v>
                </c:pt>
                <c:pt idx="25298">
                  <c:v>12.25</c:v>
                </c:pt>
                <c:pt idx="25299">
                  <c:v>39.1</c:v>
                </c:pt>
                <c:pt idx="25300">
                  <c:v>16</c:v>
                </c:pt>
                <c:pt idx="25301">
                  <c:v>-1.4545454545454499</c:v>
                </c:pt>
                <c:pt idx="25302">
                  <c:v>60</c:v>
                </c:pt>
                <c:pt idx="25303">
                  <c:v>40.214285714285701</c:v>
                </c:pt>
                <c:pt idx="25304">
                  <c:v>38.363636363636303</c:v>
                </c:pt>
                <c:pt idx="25305">
                  <c:v>6.7777777777777697</c:v>
                </c:pt>
                <c:pt idx="25306">
                  <c:v>18</c:v>
                </c:pt>
                <c:pt idx="25307">
                  <c:v>48.9</c:v>
                </c:pt>
                <c:pt idx="25308">
                  <c:v>23.2222222222222</c:v>
                </c:pt>
                <c:pt idx="25309">
                  <c:v>2.1428571428571401</c:v>
                </c:pt>
                <c:pt idx="25310">
                  <c:v>-2.3333333333333299</c:v>
                </c:pt>
                <c:pt idx="25311">
                  <c:v>16.125</c:v>
                </c:pt>
                <c:pt idx="25312">
                  <c:v>3.15306122448979</c:v>
                </c:pt>
                <c:pt idx="25313">
                  <c:v>2.68190476190476</c:v>
                </c:pt>
                <c:pt idx="25314">
                  <c:v>4.5886970172684398</c:v>
                </c:pt>
                <c:pt idx="25315">
                  <c:v>3.4270833333333299</c:v>
                </c:pt>
                <c:pt idx="25316">
                  <c:v>2.5828571428571401</c:v>
                </c:pt>
                <c:pt idx="25317">
                  <c:v>8.9700598802395195</c:v>
                </c:pt>
                <c:pt idx="25318">
                  <c:v>12.2293814432989</c:v>
                </c:pt>
                <c:pt idx="25319">
                  <c:v>7.9558080808080804</c:v>
                </c:pt>
                <c:pt idx="25320">
                  <c:v>2.1716621253405899</c:v>
                </c:pt>
                <c:pt idx="25321">
                  <c:v>1.09337860780984</c:v>
                </c:pt>
                <c:pt idx="25322">
                  <c:v>2.72968490878938</c:v>
                </c:pt>
                <c:pt idx="25323">
                  <c:v>6.5871404399323099</c:v>
                </c:pt>
                <c:pt idx="25324">
                  <c:v>13.8380952380952</c:v>
                </c:pt>
                <c:pt idx="25325">
                  <c:v>0.585365853658536</c:v>
                </c:pt>
                <c:pt idx="25326">
                  <c:v>-0.53719008264462798</c:v>
                </c:pt>
                <c:pt idx="25327">
                  <c:v>6.0461538461538398</c:v>
                </c:pt>
                <c:pt idx="25328">
                  <c:v>15.1418439716312</c:v>
                </c:pt>
                <c:pt idx="25329">
                  <c:v>8.4822695035460995</c:v>
                </c:pt>
                <c:pt idx="25330">
                  <c:v>-1.3793103448275801</c:v>
                </c:pt>
                <c:pt idx="25331">
                  <c:v>1.05555555555555</c:v>
                </c:pt>
                <c:pt idx="25332">
                  <c:v>-6.1888111888111803</c:v>
                </c:pt>
                <c:pt idx="25333">
                  <c:v>1.1666666666666601</c:v>
                </c:pt>
                <c:pt idx="25334">
                  <c:v>7.9136690647481994E-2</c:v>
                </c:pt>
                <c:pt idx="25335">
                  <c:v>4.71717171717171</c:v>
                </c:pt>
                <c:pt idx="25336">
                  <c:v>67</c:v>
                </c:pt>
                <c:pt idx="25337">
                  <c:v>18.626984126984102</c:v>
                </c:pt>
                <c:pt idx="25338">
                  <c:v>7.2954545454545396</c:v>
                </c:pt>
                <c:pt idx="25339">
                  <c:v>7.4198113207547101</c:v>
                </c:pt>
                <c:pt idx="25340">
                  <c:v>13.9263157894736</c:v>
                </c:pt>
                <c:pt idx="25341">
                  <c:v>1.0558659217877</c:v>
                </c:pt>
                <c:pt idx="25342">
                  <c:v>4.8930232558139499</c:v>
                </c:pt>
                <c:pt idx="25343">
                  <c:v>8.5263157894736796</c:v>
                </c:pt>
                <c:pt idx="25344">
                  <c:v>8.1944444444444393</c:v>
                </c:pt>
                <c:pt idx="25345">
                  <c:v>0.122807017543859</c:v>
                </c:pt>
                <c:pt idx="25346">
                  <c:v>4.3383838383838302</c:v>
                </c:pt>
                <c:pt idx="25347">
                  <c:v>9.9950980392156801</c:v>
                </c:pt>
                <c:pt idx="25348">
                  <c:v>13.1472868217054</c:v>
                </c:pt>
                <c:pt idx="25349">
                  <c:v>-8.1818181818181799</c:v>
                </c:pt>
                <c:pt idx="25350">
                  <c:v>1.34615384615384</c:v>
                </c:pt>
                <c:pt idx="25351">
                  <c:v>26.75</c:v>
                </c:pt>
                <c:pt idx="25352">
                  <c:v>-16.25</c:v>
                </c:pt>
                <c:pt idx="25353">
                  <c:v>4.79659908436886</c:v>
                </c:pt>
                <c:pt idx="25354">
                  <c:v>4.2942830365510698</c:v>
                </c:pt>
                <c:pt idx="25355">
                  <c:v>5.6740952770394602</c:v>
                </c:pt>
                <c:pt idx="25356">
                  <c:v>10.371287128712799</c:v>
                </c:pt>
                <c:pt idx="25357">
                  <c:v>9.4929404542664209</c:v>
                </c:pt>
                <c:pt idx="25358">
                  <c:v>12.6265799256505</c:v>
                </c:pt>
                <c:pt idx="25359">
                  <c:v>17.230670653566801</c:v>
                </c:pt>
                <c:pt idx="25360">
                  <c:v>11.8234594808797</c:v>
                </c:pt>
                <c:pt idx="25361">
                  <c:v>1.79534796473457</c:v>
                </c:pt>
                <c:pt idx="25362">
                  <c:v>-0.45368226030569703</c:v>
                </c:pt>
                <c:pt idx="25363">
                  <c:v>0.83132000878541601</c:v>
                </c:pt>
                <c:pt idx="25364">
                  <c:v>7.9864354013786896</c:v>
                </c:pt>
                <c:pt idx="25365">
                  <c:v>-3.4992743105950601</c:v>
                </c:pt>
                <c:pt idx="25366">
                  <c:v>1.1240768094534701</c:v>
                </c:pt>
                <c:pt idx="25367">
                  <c:v>1.9010880316518299</c:v>
                </c:pt>
                <c:pt idx="25368">
                  <c:v>4.0309829059829001</c:v>
                </c:pt>
                <c:pt idx="25369">
                  <c:v>-0.78571428571428503</c:v>
                </c:pt>
                <c:pt idx="25370">
                  <c:v>7.0142180094786699</c:v>
                </c:pt>
                <c:pt idx="25371">
                  <c:v>12.215921483097</c:v>
                </c:pt>
                <c:pt idx="25372">
                  <c:v>7.1239919354838701</c:v>
                </c:pt>
                <c:pt idx="25373">
                  <c:v>-7.5086119554204602</c:v>
                </c:pt>
                <c:pt idx="25374">
                  <c:v>-2.61580086580086</c:v>
                </c:pt>
                <c:pt idx="25375">
                  <c:v>-7.5751351351351301</c:v>
                </c:pt>
                <c:pt idx="25376">
                  <c:v>4.6294247787610603</c:v>
                </c:pt>
                <c:pt idx="25377">
                  <c:v>4.1538461538461497</c:v>
                </c:pt>
                <c:pt idx="25378">
                  <c:v>4.2105263157894699</c:v>
                </c:pt>
                <c:pt idx="25379">
                  <c:v>-1.1878453038673999</c:v>
                </c:pt>
                <c:pt idx="25380">
                  <c:v>6.5913978494623597</c:v>
                </c:pt>
                <c:pt idx="25381">
                  <c:v>-0.42578125</c:v>
                </c:pt>
                <c:pt idx="25382">
                  <c:v>3.6590909090908998</c:v>
                </c:pt>
                <c:pt idx="25383">
                  <c:v>7.8012820512820502</c:v>
                </c:pt>
                <c:pt idx="25384">
                  <c:v>6.9801136363636296</c:v>
                </c:pt>
                <c:pt idx="25385">
                  <c:v>-1.871921182266</c:v>
                </c:pt>
                <c:pt idx="25386">
                  <c:v>2.4054878048780401</c:v>
                </c:pt>
                <c:pt idx="25387">
                  <c:v>0.69918699186991795</c:v>
                </c:pt>
                <c:pt idx="25388">
                  <c:v>5.5</c:v>
                </c:pt>
                <c:pt idx="25389">
                  <c:v>-3.3173076923076898</c:v>
                </c:pt>
                <c:pt idx="25390">
                  <c:v>22.157142857142802</c:v>
                </c:pt>
                <c:pt idx="25391">
                  <c:v>13.6617647058823</c:v>
                </c:pt>
                <c:pt idx="25392">
                  <c:v>5.8484848484848397</c:v>
                </c:pt>
                <c:pt idx="25393">
                  <c:v>2.8125</c:v>
                </c:pt>
                <c:pt idx="25394">
                  <c:v>1.92307692307692</c:v>
                </c:pt>
                <c:pt idx="25395">
                  <c:v>-11.5</c:v>
                </c:pt>
                <c:pt idx="25396">
                  <c:v>7.9629629629629601</c:v>
                </c:pt>
                <c:pt idx="25397">
                  <c:v>9.5980392156862706</c:v>
                </c:pt>
                <c:pt idx="25398">
                  <c:v>16.9870129870129</c:v>
                </c:pt>
                <c:pt idx="25399">
                  <c:v>7.3372093023255802</c:v>
                </c:pt>
                <c:pt idx="25400">
                  <c:v>7.3411764705882296</c:v>
                </c:pt>
                <c:pt idx="25401">
                  <c:v>9.2839879154078506</c:v>
                </c:pt>
                <c:pt idx="25402">
                  <c:v>7.2604790419161596</c:v>
                </c:pt>
                <c:pt idx="25403">
                  <c:v>10.287917737789201</c:v>
                </c:pt>
                <c:pt idx="25404">
                  <c:v>11.010204081632599</c:v>
                </c:pt>
                <c:pt idx="25405">
                  <c:v>7.7562724014336899</c:v>
                </c:pt>
                <c:pt idx="25406">
                  <c:v>15.3055555555555</c:v>
                </c:pt>
                <c:pt idx="25407">
                  <c:v>10.0744336569579</c:v>
                </c:pt>
                <c:pt idx="25408">
                  <c:v>7.2510917030567601</c:v>
                </c:pt>
                <c:pt idx="25409">
                  <c:v>-2.4970059880239499</c:v>
                </c:pt>
                <c:pt idx="25410">
                  <c:v>0.58064516129032195</c:v>
                </c:pt>
                <c:pt idx="25411">
                  <c:v>5.0556844547563804</c:v>
                </c:pt>
                <c:pt idx="25412">
                  <c:v>16.810958904109501</c:v>
                </c:pt>
                <c:pt idx="25413">
                  <c:v>12.3135593220338</c:v>
                </c:pt>
                <c:pt idx="25414">
                  <c:v>18.6944444444444</c:v>
                </c:pt>
                <c:pt idx="25415">
                  <c:v>23.910569105691</c:v>
                </c:pt>
                <c:pt idx="25416">
                  <c:v>21.774999999999999</c:v>
                </c:pt>
                <c:pt idx="25417">
                  <c:v>13.784090909090899</c:v>
                </c:pt>
                <c:pt idx="25418">
                  <c:v>17.463276836158101</c:v>
                </c:pt>
                <c:pt idx="25419">
                  <c:v>7.1516587677725099</c:v>
                </c:pt>
                <c:pt idx="25420">
                  <c:v>4.38709677419354</c:v>
                </c:pt>
                <c:pt idx="25421">
                  <c:v>5.18</c:v>
                </c:pt>
                <c:pt idx="25422">
                  <c:v>14.966666666666599</c:v>
                </c:pt>
                <c:pt idx="25423">
                  <c:v>4.25210084033613</c:v>
                </c:pt>
                <c:pt idx="25424">
                  <c:v>22.043478260869499</c:v>
                </c:pt>
                <c:pt idx="25425">
                  <c:v>29.1666666666666</c:v>
                </c:pt>
                <c:pt idx="25426">
                  <c:v>19.4255319148936</c:v>
                </c:pt>
                <c:pt idx="25427">
                  <c:v>17.075471698113201</c:v>
                </c:pt>
                <c:pt idx="25428">
                  <c:v>17.0178571428571</c:v>
                </c:pt>
                <c:pt idx="25429">
                  <c:v>4.0727272727272696</c:v>
                </c:pt>
                <c:pt idx="25430">
                  <c:v>23</c:v>
                </c:pt>
                <c:pt idx="25431">
                  <c:v>7.9113333333333298</c:v>
                </c:pt>
                <c:pt idx="25432">
                  <c:v>10.397988505747101</c:v>
                </c:pt>
                <c:pt idx="25433">
                  <c:v>10.7153846153846</c:v>
                </c:pt>
                <c:pt idx="25434">
                  <c:v>13.263545150501599</c:v>
                </c:pt>
                <c:pt idx="25435">
                  <c:v>11.393960674157301</c:v>
                </c:pt>
                <c:pt idx="25436">
                  <c:v>18.4935384615384</c:v>
                </c:pt>
                <c:pt idx="25437">
                  <c:v>17.718523878437001</c:v>
                </c:pt>
                <c:pt idx="25438">
                  <c:v>12.216507936507901</c:v>
                </c:pt>
                <c:pt idx="25439">
                  <c:v>0.87454323995127803</c:v>
                </c:pt>
                <c:pt idx="25440">
                  <c:v>6.1103896103896096</c:v>
                </c:pt>
                <c:pt idx="25441">
                  <c:v>3.3717105263157801</c:v>
                </c:pt>
                <c:pt idx="25442">
                  <c:v>15.7198391420911</c:v>
                </c:pt>
                <c:pt idx="25443">
                  <c:v>4.9975661697596596</c:v>
                </c:pt>
                <c:pt idx="25444">
                  <c:v>5.9458670988654703</c:v>
                </c:pt>
                <c:pt idx="25445">
                  <c:v>8.4668478260869495</c:v>
                </c:pt>
                <c:pt idx="25446">
                  <c:v>9.7686567164179099</c:v>
                </c:pt>
                <c:pt idx="25447">
                  <c:v>9.4092292089249501</c:v>
                </c:pt>
                <c:pt idx="25448">
                  <c:v>16.9155660377358</c:v>
                </c:pt>
                <c:pt idx="25449">
                  <c:v>17.234963462619401</c:v>
                </c:pt>
                <c:pt idx="25450">
                  <c:v>11.0262641138929</c:v>
                </c:pt>
                <c:pt idx="25451">
                  <c:v>4.2476213130352001</c:v>
                </c:pt>
                <c:pt idx="25452">
                  <c:v>4.8896053649729101</c:v>
                </c:pt>
                <c:pt idx="25453">
                  <c:v>2.9414340448823202</c:v>
                </c:pt>
                <c:pt idx="25454">
                  <c:v>7.2798904776391797</c:v>
                </c:pt>
                <c:pt idx="25455">
                  <c:v>15.3295880149812</c:v>
                </c:pt>
                <c:pt idx="25456">
                  <c:v>7.1341991341991298</c:v>
                </c:pt>
                <c:pt idx="25457">
                  <c:v>15.5704467353951</c:v>
                </c:pt>
                <c:pt idx="25458">
                  <c:v>12.4226415094339</c:v>
                </c:pt>
                <c:pt idx="25459">
                  <c:v>13.870036101083</c:v>
                </c:pt>
                <c:pt idx="25460">
                  <c:v>24.163333333333298</c:v>
                </c:pt>
                <c:pt idx="25461">
                  <c:v>30.354838709677399</c:v>
                </c:pt>
                <c:pt idx="25462">
                  <c:v>22.4600760456273</c:v>
                </c:pt>
                <c:pt idx="25463">
                  <c:v>5.8401826484018198</c:v>
                </c:pt>
                <c:pt idx="25464">
                  <c:v>5.3148148148148104</c:v>
                </c:pt>
                <c:pt idx="25465">
                  <c:v>9.1111111111111107</c:v>
                </c:pt>
                <c:pt idx="25466">
                  <c:v>15.099236641221299</c:v>
                </c:pt>
                <c:pt idx="25467">
                  <c:v>7.6044624746450298</c:v>
                </c:pt>
                <c:pt idx="25468">
                  <c:v>5.6689497716894897</c:v>
                </c:pt>
                <c:pt idx="25469">
                  <c:v>8.6611295681063094</c:v>
                </c:pt>
                <c:pt idx="25470">
                  <c:v>9.3846153846153797</c:v>
                </c:pt>
                <c:pt idx="25471">
                  <c:v>6.7543478260869501</c:v>
                </c:pt>
                <c:pt idx="25472">
                  <c:v>9.8404255319148906</c:v>
                </c:pt>
                <c:pt idx="25473">
                  <c:v>9.2092651757188495</c:v>
                </c:pt>
                <c:pt idx="25474">
                  <c:v>9.4150197628458496</c:v>
                </c:pt>
                <c:pt idx="25475">
                  <c:v>-1.4462719298245601</c:v>
                </c:pt>
                <c:pt idx="25476">
                  <c:v>5.2072289156626503</c:v>
                </c:pt>
                <c:pt idx="25477">
                  <c:v>5.4842681258549897</c:v>
                </c:pt>
                <c:pt idx="25478">
                  <c:v>12.9009497964721</c:v>
                </c:pt>
                <c:pt idx="25479">
                  <c:v>8.4920127795527094</c:v>
                </c:pt>
                <c:pt idx="25480">
                  <c:v>10.490909090909</c:v>
                </c:pt>
                <c:pt idx="25481">
                  <c:v>14.826860841423899</c:v>
                </c:pt>
                <c:pt idx="25482">
                  <c:v>7.75117370892018</c:v>
                </c:pt>
                <c:pt idx="25483">
                  <c:v>4</c:v>
                </c:pt>
                <c:pt idx="25484">
                  <c:v>13.381736526946099</c:v>
                </c:pt>
                <c:pt idx="25485">
                  <c:v>10.1253968253968</c:v>
                </c:pt>
                <c:pt idx="25486">
                  <c:v>11.617048346055901</c:v>
                </c:pt>
                <c:pt idx="25487">
                  <c:v>1.8122205663189199</c:v>
                </c:pt>
                <c:pt idx="25488">
                  <c:v>7.2866894197952199</c:v>
                </c:pt>
                <c:pt idx="25489">
                  <c:v>3.7480798771121302</c:v>
                </c:pt>
                <c:pt idx="25490">
                  <c:v>15.7744945567651</c:v>
                </c:pt>
                <c:pt idx="25491">
                  <c:v>7.1990794016110398</c:v>
                </c:pt>
                <c:pt idx="25492">
                  <c:v>5.3282710280373804</c:v>
                </c:pt>
                <c:pt idx="25493">
                  <c:v>7.5272952853598003</c:v>
                </c:pt>
                <c:pt idx="25494">
                  <c:v>7.64510779436152</c:v>
                </c:pt>
                <c:pt idx="25495">
                  <c:v>8.9390070921985796</c:v>
                </c:pt>
                <c:pt idx="25496">
                  <c:v>11.621293800539</c:v>
                </c:pt>
                <c:pt idx="25497">
                  <c:v>13.403805496828699</c:v>
                </c:pt>
                <c:pt idx="25498">
                  <c:v>15.0817610062893</c:v>
                </c:pt>
                <c:pt idx="25499">
                  <c:v>3.11805555555555</c:v>
                </c:pt>
                <c:pt idx="25500">
                  <c:v>5.7464788732394299</c:v>
                </c:pt>
                <c:pt idx="25501">
                  <c:v>4.3215434083601201</c:v>
                </c:pt>
                <c:pt idx="25502">
                  <c:v>16.431085043988201</c:v>
                </c:pt>
                <c:pt idx="25503">
                  <c:v>5.3023255813953396</c:v>
                </c:pt>
                <c:pt idx="25504">
                  <c:v>2.9791666666666599</c:v>
                </c:pt>
                <c:pt idx="25505">
                  <c:v>-5.2205882352941098</c:v>
                </c:pt>
                <c:pt idx="25506">
                  <c:v>-7.5</c:v>
                </c:pt>
                <c:pt idx="25507">
                  <c:v>3.5897435897435899</c:v>
                </c:pt>
                <c:pt idx="25508">
                  <c:v>3.5520833333333299</c:v>
                </c:pt>
                <c:pt idx="25509">
                  <c:v>6.5250000000000004</c:v>
                </c:pt>
                <c:pt idx="25510">
                  <c:v>-10.6666666666666</c:v>
                </c:pt>
                <c:pt idx="25511">
                  <c:v>18</c:v>
                </c:pt>
                <c:pt idx="25512">
                  <c:v>9.93333333333333</c:v>
                </c:pt>
                <c:pt idx="25513">
                  <c:v>5.8823529411764701</c:v>
                </c:pt>
                <c:pt idx="25514">
                  <c:v>12.207792207792201</c:v>
                </c:pt>
                <c:pt idx="25515">
                  <c:v>24.205882352941099</c:v>
                </c:pt>
                <c:pt idx="25516">
                  <c:v>12.257575757575699</c:v>
                </c:pt>
                <c:pt idx="25517">
                  <c:v>33.678571428571402</c:v>
                </c:pt>
                <c:pt idx="25518">
                  <c:v>73.75</c:v>
                </c:pt>
                <c:pt idx="25519">
                  <c:v>45.1111111111111</c:v>
                </c:pt>
                <c:pt idx="25520">
                  <c:v>9</c:v>
                </c:pt>
                <c:pt idx="25521">
                  <c:v>49.352941176470502</c:v>
                </c:pt>
                <c:pt idx="25522">
                  <c:v>17.125</c:v>
                </c:pt>
                <c:pt idx="25523">
                  <c:v>52.9375</c:v>
                </c:pt>
                <c:pt idx="25524">
                  <c:v>8.6851851851851798</c:v>
                </c:pt>
                <c:pt idx="25525">
                  <c:v>15.840764331210099</c:v>
                </c:pt>
                <c:pt idx="25526">
                  <c:v>15.5081967213114</c:v>
                </c:pt>
                <c:pt idx="25527">
                  <c:v>12.6222222222222</c:v>
                </c:pt>
                <c:pt idx="25528">
                  <c:v>11.9005524861878</c:v>
                </c:pt>
                <c:pt idx="25529">
                  <c:v>19.4709302325581</c:v>
                </c:pt>
                <c:pt idx="25530">
                  <c:v>24.413407821229001</c:v>
                </c:pt>
                <c:pt idx="25531">
                  <c:v>14.6703296703296</c:v>
                </c:pt>
                <c:pt idx="25532">
                  <c:v>7.7831325301204801</c:v>
                </c:pt>
                <c:pt idx="25533">
                  <c:v>14.184210526315701</c:v>
                </c:pt>
                <c:pt idx="25534">
                  <c:v>20.68</c:v>
                </c:pt>
                <c:pt idx="25535">
                  <c:v>19.424390243902401</c:v>
                </c:pt>
                <c:pt idx="25536">
                  <c:v>12.8632478632478</c:v>
                </c:pt>
                <c:pt idx="25537">
                  <c:v>10.742857142857099</c:v>
                </c:pt>
                <c:pt idx="25538">
                  <c:v>6.0517241379310303</c:v>
                </c:pt>
                <c:pt idx="25539">
                  <c:v>10.1441441441441</c:v>
                </c:pt>
                <c:pt idx="25540">
                  <c:v>7.4655172413793096</c:v>
                </c:pt>
                <c:pt idx="25541">
                  <c:v>18.441441441441398</c:v>
                </c:pt>
                <c:pt idx="25542">
                  <c:v>7.0630630630630602</c:v>
                </c:pt>
                <c:pt idx="25543">
                  <c:v>15.8793103448275</c:v>
                </c:pt>
                <c:pt idx="25544">
                  <c:v>4.9539473684210504</c:v>
                </c:pt>
                <c:pt idx="25545">
                  <c:v>4.74193548387096</c:v>
                </c:pt>
                <c:pt idx="25546">
                  <c:v>6.4736842105263097</c:v>
                </c:pt>
                <c:pt idx="25547">
                  <c:v>24.846153846153801</c:v>
                </c:pt>
                <c:pt idx="25548">
                  <c:v>6.8803301237964201</c:v>
                </c:pt>
                <c:pt idx="25549">
                  <c:v>7.1013745704467297</c:v>
                </c:pt>
                <c:pt idx="25550">
                  <c:v>10.011098779134199</c:v>
                </c:pt>
                <c:pt idx="25551">
                  <c:v>12.320134793597299</c:v>
                </c:pt>
                <c:pt idx="25552">
                  <c:v>9.8480000000000008</c:v>
                </c:pt>
                <c:pt idx="25553">
                  <c:v>8.7721916732128804</c:v>
                </c:pt>
                <c:pt idx="25554">
                  <c:v>11.1779964221824</c:v>
                </c:pt>
                <c:pt idx="25555">
                  <c:v>10.2693947144075</c:v>
                </c:pt>
                <c:pt idx="25556">
                  <c:v>4.4861932938856004</c:v>
                </c:pt>
                <c:pt idx="25557">
                  <c:v>3.63208453410182</c:v>
                </c:pt>
                <c:pt idx="25558">
                  <c:v>0.97961075069508796</c:v>
                </c:pt>
                <c:pt idx="25559">
                  <c:v>10.726141078838101</c:v>
                </c:pt>
                <c:pt idx="25560">
                  <c:v>1.3992297817715</c:v>
                </c:pt>
                <c:pt idx="25561">
                  <c:v>5.4903978052126199</c:v>
                </c:pt>
                <c:pt idx="25562">
                  <c:v>3.6478067387158202</c:v>
                </c:pt>
                <c:pt idx="25563">
                  <c:v>4.9901960784313699</c:v>
                </c:pt>
                <c:pt idx="25564">
                  <c:v>6.0471271788250398</c:v>
                </c:pt>
                <c:pt idx="25565">
                  <c:v>15.685393258426901</c:v>
                </c:pt>
                <c:pt idx="25566">
                  <c:v>18.783080260303599</c:v>
                </c:pt>
                <c:pt idx="25567">
                  <c:v>7.8992628992628902</c:v>
                </c:pt>
                <c:pt idx="25568">
                  <c:v>-0.660518731988472</c:v>
                </c:pt>
                <c:pt idx="25569">
                  <c:v>1.9549612948627699</c:v>
                </c:pt>
                <c:pt idx="25570">
                  <c:v>0.62195969423210495</c:v>
                </c:pt>
                <c:pt idx="25571">
                  <c:v>9.2676249144421607</c:v>
                </c:pt>
                <c:pt idx="25572">
                  <c:v>2.70995114425302</c:v>
                </c:pt>
                <c:pt idx="25573">
                  <c:v>3.4564315352696999</c:v>
                </c:pt>
                <c:pt idx="25574">
                  <c:v>3.00411522633744</c:v>
                </c:pt>
                <c:pt idx="25575">
                  <c:v>4.2318170136211704</c:v>
                </c:pt>
                <c:pt idx="25576">
                  <c:v>2.2962595987119099</c:v>
                </c:pt>
                <c:pt idx="25577">
                  <c:v>7.1848852901484399</c:v>
                </c:pt>
                <c:pt idx="25578">
                  <c:v>10.4347945205479</c:v>
                </c:pt>
                <c:pt idx="25579">
                  <c:v>6.2753694581280701</c:v>
                </c:pt>
                <c:pt idx="25580">
                  <c:v>-2.0594059405940501</c:v>
                </c:pt>
                <c:pt idx="25581">
                  <c:v>-0.47396449704142002</c:v>
                </c:pt>
                <c:pt idx="25582">
                  <c:v>-2.0429839156960599</c:v>
                </c:pt>
                <c:pt idx="25583">
                  <c:v>5.3753673523911303</c:v>
                </c:pt>
                <c:pt idx="25584">
                  <c:v>6.8569711538461497</c:v>
                </c:pt>
                <c:pt idx="25585">
                  <c:v>6.6508875739644902</c:v>
                </c:pt>
                <c:pt idx="25586">
                  <c:v>7.4347826086956497</c:v>
                </c:pt>
                <c:pt idx="25587">
                  <c:v>8.5748945147679301</c:v>
                </c:pt>
                <c:pt idx="25588">
                  <c:v>8.1313025210084007</c:v>
                </c:pt>
                <c:pt idx="25589">
                  <c:v>8.2383268482490202</c:v>
                </c:pt>
                <c:pt idx="25590">
                  <c:v>5.7575083426028897</c:v>
                </c:pt>
                <c:pt idx="25591">
                  <c:v>5.4937439846005702</c:v>
                </c:pt>
                <c:pt idx="25592">
                  <c:v>-1.62485875706214</c:v>
                </c:pt>
                <c:pt idx="25593">
                  <c:v>3.29657794676806</c:v>
                </c:pt>
                <c:pt idx="25594">
                  <c:v>-0.21412037037036999</c:v>
                </c:pt>
                <c:pt idx="25595">
                  <c:v>13.884090909090901</c:v>
                </c:pt>
                <c:pt idx="25596">
                  <c:v>9.5812372535690002</c:v>
                </c:pt>
                <c:pt idx="25597">
                  <c:v>9.2216642754662796</c:v>
                </c:pt>
                <c:pt idx="25598">
                  <c:v>11.7536882617062</c:v>
                </c:pt>
                <c:pt idx="25599">
                  <c:v>16.035206499661399</c:v>
                </c:pt>
                <c:pt idx="25600">
                  <c:v>9.9350064350064304</c:v>
                </c:pt>
                <c:pt idx="25601">
                  <c:v>14.8415051311288</c:v>
                </c:pt>
                <c:pt idx="25602">
                  <c:v>18.5960028551034</c:v>
                </c:pt>
                <c:pt idx="25603">
                  <c:v>8.9905838041431192</c:v>
                </c:pt>
                <c:pt idx="25604">
                  <c:v>3.9207161125319598</c:v>
                </c:pt>
                <c:pt idx="25605">
                  <c:v>7.69790915645277</c:v>
                </c:pt>
                <c:pt idx="25606">
                  <c:v>3.9698216735253702</c:v>
                </c:pt>
                <c:pt idx="25607">
                  <c:v>14.9843137254901</c:v>
                </c:pt>
                <c:pt idx="25608">
                  <c:v>12.716171617161701</c:v>
                </c:pt>
                <c:pt idx="25609">
                  <c:v>11.191756272401401</c:v>
                </c:pt>
                <c:pt idx="25610">
                  <c:v>15.708074534161399</c:v>
                </c:pt>
                <c:pt idx="25611">
                  <c:v>14.5082458770614</c:v>
                </c:pt>
                <c:pt idx="25612">
                  <c:v>10.9824304538799</c:v>
                </c:pt>
                <c:pt idx="25613">
                  <c:v>14.110024449877701</c:v>
                </c:pt>
                <c:pt idx="25614">
                  <c:v>19.4110236220472</c:v>
                </c:pt>
                <c:pt idx="25615">
                  <c:v>9.76644295302013</c:v>
                </c:pt>
                <c:pt idx="25616">
                  <c:v>5.5273159144893098</c:v>
                </c:pt>
                <c:pt idx="25617">
                  <c:v>8.9817415730337</c:v>
                </c:pt>
                <c:pt idx="25618">
                  <c:v>3.10451612903225</c:v>
                </c:pt>
                <c:pt idx="25619">
                  <c:v>18.552238805970099</c:v>
                </c:pt>
                <c:pt idx="25620">
                  <c:v>11.8754427390791</c:v>
                </c:pt>
                <c:pt idx="25621">
                  <c:v>10.741076830006</c:v>
                </c:pt>
                <c:pt idx="25622">
                  <c:v>14.234463276836101</c:v>
                </c:pt>
                <c:pt idx="25623">
                  <c:v>11.581703470031499</c:v>
                </c:pt>
                <c:pt idx="25624">
                  <c:v>14.216527866751999</c:v>
                </c:pt>
                <c:pt idx="25625">
                  <c:v>18.038717483363499</c:v>
                </c:pt>
                <c:pt idx="25626">
                  <c:v>16.276177090653501</c:v>
                </c:pt>
                <c:pt idx="25627">
                  <c:v>15.2128953771289</c:v>
                </c:pt>
                <c:pt idx="25628">
                  <c:v>6.2866622428666199</c:v>
                </c:pt>
                <c:pt idx="25629">
                  <c:v>9.3326102675343403</c:v>
                </c:pt>
                <c:pt idx="25630">
                  <c:v>8.7711748633879694</c:v>
                </c:pt>
                <c:pt idx="25631">
                  <c:v>15.1557591623036</c:v>
                </c:pt>
                <c:pt idx="25632">
                  <c:v>1.5251396648044599</c:v>
                </c:pt>
                <c:pt idx="25633">
                  <c:v>3.8491048593350299</c:v>
                </c:pt>
                <c:pt idx="25634">
                  <c:v>3.5310314685314599</c:v>
                </c:pt>
                <c:pt idx="25635">
                  <c:v>5.0515210991167798</c:v>
                </c:pt>
                <c:pt idx="25636">
                  <c:v>0.81709477413640297</c:v>
                </c:pt>
                <c:pt idx="25637">
                  <c:v>12.0230240549828</c:v>
                </c:pt>
                <c:pt idx="25638">
                  <c:v>12.300796812749001</c:v>
                </c:pt>
                <c:pt idx="25639">
                  <c:v>8.3486437613019895</c:v>
                </c:pt>
                <c:pt idx="25640">
                  <c:v>-3.5419553502694301</c:v>
                </c:pt>
                <c:pt idx="25641">
                  <c:v>0.84036537625054297</c:v>
                </c:pt>
                <c:pt idx="25642">
                  <c:v>-3.2862745098039201</c:v>
                </c:pt>
                <c:pt idx="25643">
                  <c:v>8.1412609736632007</c:v>
                </c:pt>
                <c:pt idx="25644">
                  <c:v>-2.3607644305772202</c:v>
                </c:pt>
                <c:pt idx="25645">
                  <c:v>1.6179001721170301</c:v>
                </c:pt>
                <c:pt idx="25646">
                  <c:v>-2.3588822355289398</c:v>
                </c:pt>
                <c:pt idx="25647">
                  <c:v>5.2997620935765202</c:v>
                </c:pt>
                <c:pt idx="25648">
                  <c:v>-1.05255631033249</c:v>
                </c:pt>
                <c:pt idx="25649">
                  <c:v>5.7580334190231302</c:v>
                </c:pt>
                <c:pt idx="25650">
                  <c:v>11.5658975361752</c:v>
                </c:pt>
                <c:pt idx="25651">
                  <c:v>4.2907826086956504</c:v>
                </c:pt>
                <c:pt idx="25652">
                  <c:v>-7.1647099447513796</c:v>
                </c:pt>
                <c:pt idx="25653">
                  <c:v>1.5880370682392499</c:v>
                </c:pt>
                <c:pt idx="25654">
                  <c:v>-4.0091451292246498</c:v>
                </c:pt>
                <c:pt idx="25655">
                  <c:v>3.6692456479690501</c:v>
                </c:pt>
                <c:pt idx="25656">
                  <c:v>23.787671232876701</c:v>
                </c:pt>
                <c:pt idx="25657">
                  <c:v>27.56</c:v>
                </c:pt>
                <c:pt idx="25658">
                  <c:v>34.2950819672131</c:v>
                </c:pt>
                <c:pt idx="25659">
                  <c:v>17.879781420764999</c:v>
                </c:pt>
                <c:pt idx="25660">
                  <c:v>19.658333333333299</c:v>
                </c:pt>
                <c:pt idx="25661">
                  <c:v>27.735537190082599</c:v>
                </c:pt>
                <c:pt idx="25662">
                  <c:v>19.527918781725798</c:v>
                </c:pt>
                <c:pt idx="25663">
                  <c:v>12.805970149253699</c:v>
                </c:pt>
                <c:pt idx="25664">
                  <c:v>5.0511363636363598</c:v>
                </c:pt>
                <c:pt idx="25665">
                  <c:v>11.0301204819277</c:v>
                </c:pt>
                <c:pt idx="25666">
                  <c:v>15.7214285714285</c:v>
                </c:pt>
                <c:pt idx="25667">
                  <c:v>38.128787878787797</c:v>
                </c:pt>
                <c:pt idx="25668">
                  <c:v>5.12100139082058</c:v>
                </c:pt>
                <c:pt idx="25669">
                  <c:v>6.1030389363722701</c:v>
                </c:pt>
                <c:pt idx="25670">
                  <c:v>5.6445329791943299</c:v>
                </c:pt>
                <c:pt idx="25671">
                  <c:v>9.8102734051366998</c:v>
                </c:pt>
                <c:pt idx="25672">
                  <c:v>8.1940298507462597</c:v>
                </c:pt>
                <c:pt idx="25673">
                  <c:v>15.950130256791899</c:v>
                </c:pt>
                <c:pt idx="25674">
                  <c:v>15.485002541942</c:v>
                </c:pt>
                <c:pt idx="25675">
                  <c:v>10.837219533655899</c:v>
                </c:pt>
                <c:pt idx="25676">
                  <c:v>1.0825831702544</c:v>
                </c:pt>
                <c:pt idx="25677">
                  <c:v>2.9554695062923502</c:v>
                </c:pt>
                <c:pt idx="25678">
                  <c:v>3.8648892905558001</c:v>
                </c:pt>
                <c:pt idx="25679">
                  <c:v>9.0841121495327108</c:v>
                </c:pt>
                <c:pt idx="25680">
                  <c:v>2.7909967845659098</c:v>
                </c:pt>
                <c:pt idx="25681">
                  <c:v>1.4014084507042199</c:v>
                </c:pt>
                <c:pt idx="25682">
                  <c:v>-6.7035830618892502</c:v>
                </c:pt>
                <c:pt idx="25683">
                  <c:v>6.7333333333333298</c:v>
                </c:pt>
                <c:pt idx="25684">
                  <c:v>16.7534246575342</c:v>
                </c:pt>
                <c:pt idx="25685">
                  <c:v>13.2903225806451</c:v>
                </c:pt>
                <c:pt idx="25686">
                  <c:v>-5.1190476190476097</c:v>
                </c:pt>
                <c:pt idx="25687">
                  <c:v>-9.1612903225806406</c:v>
                </c:pt>
                <c:pt idx="25688">
                  <c:v>-10.862068965517199</c:v>
                </c:pt>
                <c:pt idx="25689">
                  <c:v>-6.9677419354838701</c:v>
                </c:pt>
                <c:pt idx="25690">
                  <c:v>-15.6666666666666</c:v>
                </c:pt>
                <c:pt idx="25691">
                  <c:v>-7.4444444444444402</c:v>
                </c:pt>
                <c:pt idx="25692">
                  <c:v>2.75</c:v>
                </c:pt>
                <c:pt idx="25693">
                  <c:v>-20.3</c:v>
                </c:pt>
                <c:pt idx="25694">
                  <c:v>11.214285714285699</c:v>
                </c:pt>
                <c:pt idx="25695">
                  <c:v>2.15151515151515</c:v>
                </c:pt>
                <c:pt idx="25696">
                  <c:v>-1.109375</c:v>
                </c:pt>
                <c:pt idx="25697">
                  <c:v>8.85455915599095</c:v>
                </c:pt>
                <c:pt idx="25698">
                  <c:v>6.6085812055804096</c:v>
                </c:pt>
                <c:pt idx="25699">
                  <c:v>8.34647631996374</c:v>
                </c:pt>
                <c:pt idx="25700">
                  <c:v>9.3476661301448605</c:v>
                </c:pt>
                <c:pt idx="25701">
                  <c:v>6.9038101186758203</c:v>
                </c:pt>
                <c:pt idx="25702">
                  <c:v>10.504309063893</c:v>
                </c:pt>
                <c:pt idx="25703">
                  <c:v>18.037409075164501</c:v>
                </c:pt>
                <c:pt idx="25704">
                  <c:v>13.6914050111005</c:v>
                </c:pt>
                <c:pt idx="25705">
                  <c:v>2.0145960624575601</c:v>
                </c:pt>
                <c:pt idx="25706">
                  <c:v>1.2421632793661701</c:v>
                </c:pt>
                <c:pt idx="25707">
                  <c:v>1.7193396226415001</c:v>
                </c:pt>
                <c:pt idx="25708">
                  <c:v>13.738881987577599</c:v>
                </c:pt>
                <c:pt idx="25709">
                  <c:v>23.096774193548299</c:v>
                </c:pt>
                <c:pt idx="25710">
                  <c:v>19.214285714285701</c:v>
                </c:pt>
                <c:pt idx="25711">
                  <c:v>38.451612903225801</c:v>
                </c:pt>
                <c:pt idx="25712">
                  <c:v>20.3</c:v>
                </c:pt>
                <c:pt idx="25713">
                  <c:v>16.129032258064498</c:v>
                </c:pt>
                <c:pt idx="25714">
                  <c:v>8.6129032258064502</c:v>
                </c:pt>
                <c:pt idx="25715">
                  <c:v>9.0666666666666593</c:v>
                </c:pt>
                <c:pt idx="25716">
                  <c:v>30.2903225806451</c:v>
                </c:pt>
                <c:pt idx="25717">
                  <c:v>19.724137931034399</c:v>
                </c:pt>
                <c:pt idx="25718">
                  <c:v>55.516129032258</c:v>
                </c:pt>
                <c:pt idx="25719">
                  <c:v>14.9827586206896</c:v>
                </c:pt>
                <c:pt idx="25720">
                  <c:v>54.519230769230703</c:v>
                </c:pt>
                <c:pt idx="25721">
                  <c:v>14.6065573770491</c:v>
                </c:pt>
                <c:pt idx="25722">
                  <c:v>37.0508474576271</c:v>
                </c:pt>
                <c:pt idx="25723">
                  <c:v>32.306451612903203</c:v>
                </c:pt>
                <c:pt idx="25724">
                  <c:v>38.016949152542303</c:v>
                </c:pt>
                <c:pt idx="25725">
                  <c:v>26.2903225806451</c:v>
                </c:pt>
                <c:pt idx="25726">
                  <c:v>29.870967741935399</c:v>
                </c:pt>
                <c:pt idx="25727">
                  <c:v>16.764705882352899</c:v>
                </c:pt>
                <c:pt idx="25728">
                  <c:v>33.603448275862</c:v>
                </c:pt>
                <c:pt idx="25729">
                  <c:v>21.517241379310299</c:v>
                </c:pt>
                <c:pt idx="25730">
                  <c:v>42.451612903225801</c:v>
                </c:pt>
                <c:pt idx="25731">
                  <c:v>12.9056974459724</c:v>
                </c:pt>
                <c:pt idx="25732">
                  <c:v>12.3340380549682</c:v>
                </c:pt>
                <c:pt idx="25733">
                  <c:v>12.5534709193245</c:v>
                </c:pt>
                <c:pt idx="25734">
                  <c:v>12.5769944341372</c:v>
                </c:pt>
                <c:pt idx="25735">
                  <c:v>13.371747211895901</c:v>
                </c:pt>
                <c:pt idx="25736">
                  <c:v>12.742746615087</c:v>
                </c:pt>
                <c:pt idx="25737">
                  <c:v>17.084016393442599</c:v>
                </c:pt>
                <c:pt idx="25738">
                  <c:v>11.83701188455</c:v>
                </c:pt>
                <c:pt idx="25739">
                  <c:v>6.3448275862068897</c:v>
                </c:pt>
                <c:pt idx="25740">
                  <c:v>8.6555323590814197</c:v>
                </c:pt>
                <c:pt idx="25741">
                  <c:v>6.2941176470588198</c:v>
                </c:pt>
                <c:pt idx="25742">
                  <c:v>17.524177949709799</c:v>
                </c:pt>
                <c:pt idx="25743">
                  <c:v>12.250296559905101</c:v>
                </c:pt>
                <c:pt idx="25744">
                  <c:v>9.1681304893350006</c:v>
                </c:pt>
                <c:pt idx="25745">
                  <c:v>9.7964205816554806</c:v>
                </c:pt>
                <c:pt idx="25746">
                  <c:v>13.177072671443099</c:v>
                </c:pt>
                <c:pt idx="25747">
                  <c:v>9.9798657718120793</c:v>
                </c:pt>
                <c:pt idx="25748">
                  <c:v>14.7272727272727</c:v>
                </c:pt>
                <c:pt idx="25749">
                  <c:v>14.557715674362001</c:v>
                </c:pt>
                <c:pt idx="25750">
                  <c:v>11.8146186440677</c:v>
                </c:pt>
                <c:pt idx="25751">
                  <c:v>1.4373757455268299</c:v>
                </c:pt>
                <c:pt idx="25752">
                  <c:v>7.8611111111111098</c:v>
                </c:pt>
                <c:pt idx="25753">
                  <c:v>4.3527508090614804</c:v>
                </c:pt>
                <c:pt idx="25754">
                  <c:v>16.805084745762699</c:v>
                </c:pt>
                <c:pt idx="25755">
                  <c:v>11.649727767695</c:v>
                </c:pt>
                <c:pt idx="25756">
                  <c:v>7.0860000000000003</c:v>
                </c:pt>
                <c:pt idx="25757">
                  <c:v>6.1325503355704596</c:v>
                </c:pt>
                <c:pt idx="25758">
                  <c:v>12.7659235668789</c:v>
                </c:pt>
                <c:pt idx="25759">
                  <c:v>11.0031496062992</c:v>
                </c:pt>
                <c:pt idx="25760">
                  <c:v>11.9120879120879</c:v>
                </c:pt>
                <c:pt idx="25761">
                  <c:v>14.6428571428571</c:v>
                </c:pt>
                <c:pt idx="25762">
                  <c:v>9.37254901960784</c:v>
                </c:pt>
                <c:pt idx="25763">
                  <c:v>4.4241610738255002</c:v>
                </c:pt>
                <c:pt idx="25764">
                  <c:v>6.2684124386251998</c:v>
                </c:pt>
                <c:pt idx="25765">
                  <c:v>6.14</c:v>
                </c:pt>
                <c:pt idx="25766">
                  <c:v>20.5</c:v>
                </c:pt>
                <c:pt idx="25767">
                  <c:v>0.64583333333333304</c:v>
                </c:pt>
                <c:pt idx="25768">
                  <c:v>0.02</c:v>
                </c:pt>
                <c:pt idx="25769">
                  <c:v>-4.7627118644067696</c:v>
                </c:pt>
                <c:pt idx="25770">
                  <c:v>-15.6</c:v>
                </c:pt>
                <c:pt idx="25771">
                  <c:v>18.233333333333299</c:v>
                </c:pt>
                <c:pt idx="25772">
                  <c:v>15.9673202614379</c:v>
                </c:pt>
                <c:pt idx="25773">
                  <c:v>10.545454545454501</c:v>
                </c:pt>
                <c:pt idx="25774">
                  <c:v>10.828478964401199</c:v>
                </c:pt>
                <c:pt idx="25775">
                  <c:v>12.7466666666666</c:v>
                </c:pt>
                <c:pt idx="25776">
                  <c:v>-3.5258064516129002</c:v>
                </c:pt>
                <c:pt idx="25777">
                  <c:v>3.3030303030303001</c:v>
                </c:pt>
                <c:pt idx="25778">
                  <c:v>8.0716845878136194</c:v>
                </c:pt>
                <c:pt idx="25779">
                  <c:v>3.7322580645161199</c:v>
                </c:pt>
                <c:pt idx="25780">
                  <c:v>-3.71253822629969</c:v>
                </c:pt>
                <c:pt idx="25781">
                  <c:v>1.6774193548387</c:v>
                </c:pt>
                <c:pt idx="25782">
                  <c:v>-0.90878378378378299</c:v>
                </c:pt>
                <c:pt idx="25783">
                  <c:v>13.5387096774193</c:v>
                </c:pt>
                <c:pt idx="25784">
                  <c:v>0.55897435897435899</c:v>
                </c:pt>
                <c:pt idx="25785">
                  <c:v>0.90807799442896897</c:v>
                </c:pt>
                <c:pt idx="25786">
                  <c:v>5.6832460732984202</c:v>
                </c:pt>
                <c:pt idx="25787">
                  <c:v>13.654434250764499</c:v>
                </c:pt>
                <c:pt idx="25788">
                  <c:v>11.7745098039215</c:v>
                </c:pt>
                <c:pt idx="25789">
                  <c:v>15.961340206185501</c:v>
                </c:pt>
                <c:pt idx="25790">
                  <c:v>16.213114754098299</c:v>
                </c:pt>
                <c:pt idx="25791">
                  <c:v>11.730555555555499</c:v>
                </c:pt>
                <c:pt idx="25792">
                  <c:v>-6.8181818181818094E-2</c:v>
                </c:pt>
                <c:pt idx="25793">
                  <c:v>-1.78571428571428</c:v>
                </c:pt>
                <c:pt idx="25794">
                  <c:v>-5.2904109589040997</c:v>
                </c:pt>
                <c:pt idx="25795">
                  <c:v>9.2205128205128197</c:v>
                </c:pt>
                <c:pt idx="25796">
                  <c:v>14.627769571639501</c:v>
                </c:pt>
                <c:pt idx="25797">
                  <c:v>10.8299663299663</c:v>
                </c:pt>
                <c:pt idx="25798">
                  <c:v>14.47265625</c:v>
                </c:pt>
                <c:pt idx="25799">
                  <c:v>13.695024077046501</c:v>
                </c:pt>
                <c:pt idx="25800">
                  <c:v>16.107093184979099</c:v>
                </c:pt>
                <c:pt idx="25801">
                  <c:v>14.395225464190901</c:v>
                </c:pt>
                <c:pt idx="25802">
                  <c:v>22.3078055964653</c:v>
                </c:pt>
                <c:pt idx="25803">
                  <c:v>9.3390957446808507</c:v>
                </c:pt>
                <c:pt idx="25804">
                  <c:v>6.6227758007117403</c:v>
                </c:pt>
                <c:pt idx="25805">
                  <c:v>6.02694610778443</c:v>
                </c:pt>
                <c:pt idx="25806">
                  <c:v>4.7385826771653496</c:v>
                </c:pt>
                <c:pt idx="25807">
                  <c:v>11.591977869986099</c:v>
                </c:pt>
                <c:pt idx="25808">
                  <c:v>5.5434439178514996</c:v>
                </c:pt>
                <c:pt idx="25809">
                  <c:v>5.8361503966885104</c:v>
                </c:pt>
                <c:pt idx="25810">
                  <c:v>2.5803030303030301</c:v>
                </c:pt>
                <c:pt idx="25811">
                  <c:v>7.4772075231112503</c:v>
                </c:pt>
                <c:pt idx="25812">
                  <c:v>2.30987202925045</c:v>
                </c:pt>
                <c:pt idx="25813">
                  <c:v>8.2954545454545396</c:v>
                </c:pt>
                <c:pt idx="25814">
                  <c:v>13.838942307692299</c:v>
                </c:pt>
                <c:pt idx="25815">
                  <c:v>7.6936274509803901</c:v>
                </c:pt>
                <c:pt idx="25816">
                  <c:v>-3.0669279469399999</c:v>
                </c:pt>
                <c:pt idx="25817">
                  <c:v>0.88245373543522898</c:v>
                </c:pt>
                <c:pt idx="25818">
                  <c:v>-2.4514548238897298</c:v>
                </c:pt>
                <c:pt idx="25819">
                  <c:v>9.4652406417112296</c:v>
                </c:pt>
                <c:pt idx="25820">
                  <c:v>8.5546806649168801</c:v>
                </c:pt>
                <c:pt idx="25821">
                  <c:v>8.25</c:v>
                </c:pt>
                <c:pt idx="25822">
                  <c:v>6.8897637795275504</c:v>
                </c:pt>
                <c:pt idx="25823">
                  <c:v>10.7929176289453</c:v>
                </c:pt>
                <c:pt idx="25824">
                  <c:v>8.1296449215524298</c:v>
                </c:pt>
                <c:pt idx="25825">
                  <c:v>11.848660391020999</c:v>
                </c:pt>
                <c:pt idx="25826">
                  <c:v>13.0853761622992</c:v>
                </c:pt>
                <c:pt idx="25827">
                  <c:v>9.7745961820851601</c:v>
                </c:pt>
                <c:pt idx="25828">
                  <c:v>2.1607272727272702</c:v>
                </c:pt>
                <c:pt idx="25829">
                  <c:v>6.7175000000000002</c:v>
                </c:pt>
                <c:pt idx="25830">
                  <c:v>4.9242424242424203</c:v>
                </c:pt>
                <c:pt idx="25831">
                  <c:v>12.6555209953343</c:v>
                </c:pt>
                <c:pt idx="25832">
                  <c:v>2.4</c:v>
                </c:pt>
                <c:pt idx="25833">
                  <c:v>-0.20224719101123501</c:v>
                </c:pt>
                <c:pt idx="25834">
                  <c:v>-7.0683760683760601</c:v>
                </c:pt>
                <c:pt idx="25835">
                  <c:v>3.5333333333333301</c:v>
                </c:pt>
                <c:pt idx="25836">
                  <c:v>19.8854166666666</c:v>
                </c:pt>
                <c:pt idx="25837">
                  <c:v>8.65625</c:v>
                </c:pt>
                <c:pt idx="25838">
                  <c:v>8.1276595744680797</c:v>
                </c:pt>
                <c:pt idx="25839">
                  <c:v>5.8253393665158297</c:v>
                </c:pt>
                <c:pt idx="25840">
                  <c:v>10.1420507996237</c:v>
                </c:pt>
                <c:pt idx="25841">
                  <c:v>7.17486818980667</c:v>
                </c:pt>
                <c:pt idx="25842">
                  <c:v>9.8013029315960907</c:v>
                </c:pt>
                <c:pt idx="25843">
                  <c:v>14.428395061728301</c:v>
                </c:pt>
                <c:pt idx="25844">
                  <c:v>10.513873473917799</c:v>
                </c:pt>
                <c:pt idx="25845">
                  <c:v>1.9113545816733</c:v>
                </c:pt>
                <c:pt idx="25846">
                  <c:v>6.0232558139534804</c:v>
                </c:pt>
                <c:pt idx="25847">
                  <c:v>4.3734309623430896</c:v>
                </c:pt>
                <c:pt idx="25848">
                  <c:v>12.7221664994984</c:v>
                </c:pt>
                <c:pt idx="25849">
                  <c:v>0</c:v>
                </c:pt>
                <c:pt idx="25850">
                  <c:v>0.897894065092533</c:v>
                </c:pt>
                <c:pt idx="25851">
                  <c:v>6.0493910690121702</c:v>
                </c:pt>
                <c:pt idx="25852">
                  <c:v>3.7165206508135098</c:v>
                </c:pt>
                <c:pt idx="25853">
                  <c:v>5.7883295194507998</c:v>
                </c:pt>
                <c:pt idx="25854">
                  <c:v>-1.09283135636926</c:v>
                </c:pt>
                <c:pt idx="25855">
                  <c:v>10.2350859453993</c:v>
                </c:pt>
                <c:pt idx="25856">
                  <c:v>10.7869147659063</c:v>
                </c:pt>
                <c:pt idx="25857">
                  <c:v>6.8417122946739601</c:v>
                </c:pt>
                <c:pt idx="25858">
                  <c:v>-4.8473451327433601</c:v>
                </c:pt>
                <c:pt idx="25859">
                  <c:v>0.74327122153209102</c:v>
                </c:pt>
                <c:pt idx="25860">
                  <c:v>-3.33679953783939</c:v>
                </c:pt>
                <c:pt idx="25861">
                  <c:v>9.3829947328818601</c:v>
                </c:pt>
                <c:pt idx="25862">
                  <c:v>1.84660961158657</c:v>
                </c:pt>
                <c:pt idx="25863">
                  <c:v>6.1340131099781496</c:v>
                </c:pt>
                <c:pt idx="25864">
                  <c:v>5.8228408731414101</c:v>
                </c:pt>
                <c:pt idx="25865">
                  <c:v>4.8188999414862401</c:v>
                </c:pt>
                <c:pt idx="25866">
                  <c:v>2.7330148619957502</c:v>
                </c:pt>
                <c:pt idx="25867">
                  <c:v>12.8760250844187</c:v>
                </c:pt>
                <c:pt idx="25868">
                  <c:v>11.8141354194766</c:v>
                </c:pt>
                <c:pt idx="25869">
                  <c:v>9.2617246596066494</c:v>
                </c:pt>
                <c:pt idx="25870">
                  <c:v>-2.1969819455672299</c:v>
                </c:pt>
                <c:pt idx="25871">
                  <c:v>3.5871532846715302</c:v>
                </c:pt>
                <c:pt idx="25872">
                  <c:v>-1.82967667436489</c:v>
                </c:pt>
                <c:pt idx="25873">
                  <c:v>9.5372931922972608</c:v>
                </c:pt>
                <c:pt idx="25874">
                  <c:v>2.3333333333333299</c:v>
                </c:pt>
                <c:pt idx="25875">
                  <c:v>-1.05128205128205</c:v>
                </c:pt>
                <c:pt idx="25876">
                  <c:v>5.1590909090909003</c:v>
                </c:pt>
                <c:pt idx="25877">
                  <c:v>14.802631578947301</c:v>
                </c:pt>
                <c:pt idx="25878">
                  <c:v>25.4237288135593</c:v>
                </c:pt>
                <c:pt idx="25879">
                  <c:v>6.2173913043478199</c:v>
                </c:pt>
                <c:pt idx="25880">
                  <c:v>15.175824175824101</c:v>
                </c:pt>
                <c:pt idx="25881">
                  <c:v>1.35869565217391</c:v>
                </c:pt>
                <c:pt idx="25882">
                  <c:v>0.462686567164179</c:v>
                </c:pt>
                <c:pt idx="25883">
                  <c:v>6.4117647058823497</c:v>
                </c:pt>
                <c:pt idx="25884">
                  <c:v>-5.2241379310344804</c:v>
                </c:pt>
                <c:pt idx="25885">
                  <c:v>12.307692307692299</c:v>
                </c:pt>
                <c:pt idx="25886">
                  <c:v>0</c:v>
                </c:pt>
                <c:pt idx="25887">
                  <c:v>15.6160714285714</c:v>
                </c:pt>
                <c:pt idx="25888">
                  <c:v>23.3469387755102</c:v>
                </c:pt>
                <c:pt idx="25889">
                  <c:v>30.336448598130801</c:v>
                </c:pt>
                <c:pt idx="25890">
                  <c:v>30.012987012987001</c:v>
                </c:pt>
                <c:pt idx="25891">
                  <c:v>20.857142857142801</c:v>
                </c:pt>
                <c:pt idx="25892">
                  <c:v>30.577586206896498</c:v>
                </c:pt>
                <c:pt idx="25893">
                  <c:v>19.649999999999999</c:v>
                </c:pt>
                <c:pt idx="25894">
                  <c:v>17.7419354838709</c:v>
                </c:pt>
                <c:pt idx="25895">
                  <c:v>6.67</c:v>
                </c:pt>
                <c:pt idx="25896">
                  <c:v>31.5</c:v>
                </c:pt>
                <c:pt idx="25897">
                  <c:v>16.5128205128205</c:v>
                </c:pt>
                <c:pt idx="25898">
                  <c:v>42.8</c:v>
                </c:pt>
                <c:pt idx="25899">
                  <c:v>14.0487288135593</c:v>
                </c:pt>
                <c:pt idx="25900">
                  <c:v>13.8460620525059</c:v>
                </c:pt>
                <c:pt idx="25901">
                  <c:v>12.3924566768603</c:v>
                </c:pt>
                <c:pt idx="25902">
                  <c:v>16.0717391304347</c:v>
                </c:pt>
                <c:pt idx="25903">
                  <c:v>15.7782299084435</c:v>
                </c:pt>
                <c:pt idx="25904">
                  <c:v>16.071177504393599</c:v>
                </c:pt>
                <c:pt idx="25905">
                  <c:v>15.1074879227053</c:v>
                </c:pt>
                <c:pt idx="25906">
                  <c:v>10.515515515515499</c:v>
                </c:pt>
                <c:pt idx="25907">
                  <c:v>2.7836257309941499</c:v>
                </c:pt>
                <c:pt idx="25908">
                  <c:v>11.3320413436692</c:v>
                </c:pt>
                <c:pt idx="25909">
                  <c:v>2.8352402745995402</c:v>
                </c:pt>
                <c:pt idx="25910">
                  <c:v>16.312801932367101</c:v>
                </c:pt>
                <c:pt idx="25911">
                  <c:v>8.9125695216907594</c:v>
                </c:pt>
                <c:pt idx="25912">
                  <c:v>6.8490609253321102</c:v>
                </c:pt>
                <c:pt idx="25913">
                  <c:v>7.1043186748175904</c:v>
                </c:pt>
                <c:pt idx="25914">
                  <c:v>8.2041508680902009</c:v>
                </c:pt>
                <c:pt idx="25915">
                  <c:v>6.3062862238074002</c:v>
                </c:pt>
                <c:pt idx="25916">
                  <c:v>11.7901512055578</c:v>
                </c:pt>
                <c:pt idx="25917">
                  <c:v>17.195878623188399</c:v>
                </c:pt>
                <c:pt idx="25918">
                  <c:v>13.0127508361204</c:v>
                </c:pt>
                <c:pt idx="25919">
                  <c:v>-0.26386913229018399</c:v>
                </c:pt>
                <c:pt idx="25920">
                  <c:v>1.05528785188942</c:v>
                </c:pt>
                <c:pt idx="25921">
                  <c:v>1.6851128472222201</c:v>
                </c:pt>
                <c:pt idx="25922">
                  <c:v>12.491257285595299</c:v>
                </c:pt>
                <c:pt idx="25923">
                  <c:v>1.3333333333333299</c:v>
                </c:pt>
                <c:pt idx="25924">
                  <c:v>-10.5</c:v>
                </c:pt>
                <c:pt idx="25925">
                  <c:v>48.5555555555555</c:v>
                </c:pt>
                <c:pt idx="25926">
                  <c:v>-8.3333333333333304</c:v>
                </c:pt>
                <c:pt idx="25927">
                  <c:v>5.26609442060085</c:v>
                </c:pt>
                <c:pt idx="25928">
                  <c:v>1.7369914853358499</c:v>
                </c:pt>
                <c:pt idx="25929">
                  <c:v>4.0925470925470897</c:v>
                </c:pt>
                <c:pt idx="25930">
                  <c:v>12.923480870217499</c:v>
                </c:pt>
                <c:pt idx="25931">
                  <c:v>12.6329022988505</c:v>
                </c:pt>
                <c:pt idx="25932">
                  <c:v>14.6116568434839</c:v>
                </c:pt>
                <c:pt idx="25933">
                  <c:v>19.583670169765501</c:v>
                </c:pt>
                <c:pt idx="25934">
                  <c:v>13.280286738351201</c:v>
                </c:pt>
                <c:pt idx="25935">
                  <c:v>5.67066766691672</c:v>
                </c:pt>
                <c:pt idx="25936">
                  <c:v>3.2274031563844998</c:v>
                </c:pt>
                <c:pt idx="25937">
                  <c:v>3.1762048192771002</c:v>
                </c:pt>
                <c:pt idx="25938">
                  <c:v>13.732558139534801</c:v>
                </c:pt>
                <c:pt idx="25939">
                  <c:v>7.2660550458715596</c:v>
                </c:pt>
                <c:pt idx="25940">
                  <c:v>6.9765051395007296</c:v>
                </c:pt>
                <c:pt idx="25941">
                  <c:v>9.9069212410501102</c:v>
                </c:pt>
                <c:pt idx="25942">
                  <c:v>10.3890954151177</c:v>
                </c:pt>
                <c:pt idx="25943">
                  <c:v>7.0651340996168503</c:v>
                </c:pt>
                <c:pt idx="25944">
                  <c:v>11.687022900763299</c:v>
                </c:pt>
                <c:pt idx="25945">
                  <c:v>10.2965722801788</c:v>
                </c:pt>
                <c:pt idx="25946">
                  <c:v>4.7749683944374199</c:v>
                </c:pt>
                <c:pt idx="25947">
                  <c:v>-1.1124497991967801</c:v>
                </c:pt>
                <c:pt idx="25948">
                  <c:v>5.6796747967479604</c:v>
                </c:pt>
                <c:pt idx="25949">
                  <c:v>0.73711340206185505</c:v>
                </c:pt>
                <c:pt idx="25950">
                  <c:v>13.7607449856733</c:v>
                </c:pt>
                <c:pt idx="25951">
                  <c:v>11.0418006430868</c:v>
                </c:pt>
                <c:pt idx="25952">
                  <c:v>8.5553539019963694</c:v>
                </c:pt>
                <c:pt idx="25953">
                  <c:v>10.723076923076899</c:v>
                </c:pt>
                <c:pt idx="25954">
                  <c:v>7.8272171253822602</c:v>
                </c:pt>
                <c:pt idx="25955">
                  <c:v>7.6150000000000002</c:v>
                </c:pt>
                <c:pt idx="25956">
                  <c:v>7.3427518427518397</c:v>
                </c:pt>
                <c:pt idx="25957">
                  <c:v>9.7992495309568408</c:v>
                </c:pt>
                <c:pt idx="25958">
                  <c:v>11.2428765264586</c:v>
                </c:pt>
                <c:pt idx="25959">
                  <c:v>7.9108781127129699</c:v>
                </c:pt>
                <c:pt idx="25960">
                  <c:v>8.7726618705035904</c:v>
                </c:pt>
                <c:pt idx="25961">
                  <c:v>4.5510204081632599</c:v>
                </c:pt>
                <c:pt idx="25962">
                  <c:v>13.972067039106101</c:v>
                </c:pt>
                <c:pt idx="25963">
                  <c:v>5.8849453978159101</c:v>
                </c:pt>
                <c:pt idx="25964">
                  <c:v>2.0765591397849401</c:v>
                </c:pt>
                <c:pt idx="25965">
                  <c:v>2.0337732919254599</c:v>
                </c:pt>
                <c:pt idx="25966">
                  <c:v>5.3114754098360599</c:v>
                </c:pt>
                <c:pt idx="25967">
                  <c:v>2.5491567256273102</c:v>
                </c:pt>
                <c:pt idx="25968">
                  <c:v>9.4289843104872002</c:v>
                </c:pt>
                <c:pt idx="25969">
                  <c:v>14.8559279639819</c:v>
                </c:pt>
                <c:pt idx="25970">
                  <c:v>9.5083071396497498</c:v>
                </c:pt>
                <c:pt idx="25971">
                  <c:v>-0.276411657559198</c:v>
                </c:pt>
                <c:pt idx="25972">
                  <c:v>-1.4597523219814199</c:v>
                </c:pt>
                <c:pt idx="25973">
                  <c:v>-1.5683634833824101</c:v>
                </c:pt>
                <c:pt idx="25974">
                  <c:v>8.6058394160583909</c:v>
                </c:pt>
                <c:pt idx="25975">
                  <c:v>11.3255813953488</c:v>
                </c:pt>
                <c:pt idx="25976">
                  <c:v>12.663366336633599</c:v>
                </c:pt>
                <c:pt idx="25977">
                  <c:v>13.261437908496699</c:v>
                </c:pt>
                <c:pt idx="25978">
                  <c:v>13.2590163934426</c:v>
                </c:pt>
                <c:pt idx="25979">
                  <c:v>10.2918032786885</c:v>
                </c:pt>
                <c:pt idx="25980">
                  <c:v>15.6316776007497</c:v>
                </c:pt>
                <c:pt idx="25981">
                  <c:v>13.3265086206896</c:v>
                </c:pt>
                <c:pt idx="25982">
                  <c:v>11.230623818525499</c:v>
                </c:pt>
                <c:pt idx="25983">
                  <c:v>4.5844155844155798</c:v>
                </c:pt>
                <c:pt idx="25984">
                  <c:v>13.904516129032199</c:v>
                </c:pt>
                <c:pt idx="25985">
                  <c:v>6.6965761511216</c:v>
                </c:pt>
                <c:pt idx="25986">
                  <c:v>17.353012048192699</c:v>
                </c:pt>
                <c:pt idx="25987">
                  <c:v>12.945017182130499</c:v>
                </c:pt>
                <c:pt idx="25988">
                  <c:v>5.9560000000000004</c:v>
                </c:pt>
                <c:pt idx="25989">
                  <c:v>10.2349206349206</c:v>
                </c:pt>
                <c:pt idx="25990">
                  <c:v>16.780645161290298</c:v>
                </c:pt>
                <c:pt idx="25991">
                  <c:v>8.4207492795388994</c:v>
                </c:pt>
                <c:pt idx="25992">
                  <c:v>20.0930232558139</c:v>
                </c:pt>
                <c:pt idx="25993">
                  <c:v>16.2464183381088</c:v>
                </c:pt>
                <c:pt idx="25994">
                  <c:v>13.866323907455</c:v>
                </c:pt>
                <c:pt idx="25995">
                  <c:v>4.3689320388349502E-2</c:v>
                </c:pt>
                <c:pt idx="25996">
                  <c:v>9.6890080428954395</c:v>
                </c:pt>
                <c:pt idx="25997">
                  <c:v>6.5885714285714201</c:v>
                </c:pt>
                <c:pt idx="25998">
                  <c:v>16.552325581395301</c:v>
                </c:pt>
                <c:pt idx="25999">
                  <c:v>8.2786532951289402</c:v>
                </c:pt>
                <c:pt idx="26000">
                  <c:v>8.9976057462090893</c:v>
                </c:pt>
                <c:pt idx="26001">
                  <c:v>5.9953488372093</c:v>
                </c:pt>
                <c:pt idx="26002">
                  <c:v>8.9766688269604593</c:v>
                </c:pt>
                <c:pt idx="26003">
                  <c:v>6.9067543335325698</c:v>
                </c:pt>
                <c:pt idx="26004">
                  <c:v>13.07779886148</c:v>
                </c:pt>
                <c:pt idx="26005">
                  <c:v>11.0660264105642</c:v>
                </c:pt>
                <c:pt idx="26006">
                  <c:v>7.9796954314720798</c:v>
                </c:pt>
                <c:pt idx="26007">
                  <c:v>-0.84226804123711296</c:v>
                </c:pt>
                <c:pt idx="26008">
                  <c:v>0.63400236127508802</c:v>
                </c:pt>
                <c:pt idx="26009">
                  <c:v>-1.0742753623188399</c:v>
                </c:pt>
                <c:pt idx="26010">
                  <c:v>8.1076540136900999</c:v>
                </c:pt>
                <c:pt idx="26011">
                  <c:v>5.2564491654021204</c:v>
                </c:pt>
                <c:pt idx="26012">
                  <c:v>2.9973614775725501</c:v>
                </c:pt>
                <c:pt idx="26013">
                  <c:v>8.1765893037335999</c:v>
                </c:pt>
                <c:pt idx="26014">
                  <c:v>8.1045406546990399</c:v>
                </c:pt>
                <c:pt idx="26015">
                  <c:v>2.8498168498168499</c:v>
                </c:pt>
                <c:pt idx="26016">
                  <c:v>6.8081334723670404</c:v>
                </c:pt>
                <c:pt idx="26017">
                  <c:v>10.5597222222222</c:v>
                </c:pt>
                <c:pt idx="26018">
                  <c:v>6.9082446808510598</c:v>
                </c:pt>
                <c:pt idx="26019">
                  <c:v>-4.8049414824447298</c:v>
                </c:pt>
                <c:pt idx="26020">
                  <c:v>-3.1540020263424502</c:v>
                </c:pt>
                <c:pt idx="26021">
                  <c:v>-1.68968968968968</c:v>
                </c:pt>
                <c:pt idx="26022">
                  <c:v>9.4695863746958597</c:v>
                </c:pt>
                <c:pt idx="26023">
                  <c:v>-6.6190476190476097</c:v>
                </c:pt>
                <c:pt idx="26024">
                  <c:v>9.59375</c:v>
                </c:pt>
                <c:pt idx="26025">
                  <c:v>-5.6197183098591497</c:v>
                </c:pt>
                <c:pt idx="26026">
                  <c:v>-6.3333333333333304</c:v>
                </c:pt>
                <c:pt idx="26027">
                  <c:v>-3.6585365853658498</c:v>
                </c:pt>
                <c:pt idx="26028">
                  <c:v>3.7935483870967701</c:v>
                </c:pt>
                <c:pt idx="26029">
                  <c:v>1.61267605633802</c:v>
                </c:pt>
                <c:pt idx="26030">
                  <c:v>0.73056994818652798</c:v>
                </c:pt>
                <c:pt idx="26031">
                  <c:v>-1.4947916666666601</c:v>
                </c:pt>
                <c:pt idx="26032">
                  <c:v>-1.63043478260869</c:v>
                </c:pt>
                <c:pt idx="26033">
                  <c:v>-1.4343891402714899</c:v>
                </c:pt>
                <c:pt idx="26034">
                  <c:v>3.4444444444444402</c:v>
                </c:pt>
                <c:pt idx="26035">
                  <c:v>2.34538152610441</c:v>
                </c:pt>
                <c:pt idx="26036">
                  <c:v>-9.4966887417218508</c:v>
                </c:pt>
                <c:pt idx="26037">
                  <c:v>-7.7028985507246297</c:v>
                </c:pt>
                <c:pt idx="26038">
                  <c:v>-6.7570093457943896</c:v>
                </c:pt>
                <c:pt idx="26039">
                  <c:v>-0.98275862068965503</c:v>
                </c:pt>
                <c:pt idx="26040">
                  <c:v>11.130434782608599</c:v>
                </c:pt>
                <c:pt idx="26041">
                  <c:v>23.161290322580601</c:v>
                </c:pt>
                <c:pt idx="26042">
                  <c:v>5.5789473684210504</c:v>
                </c:pt>
                <c:pt idx="26043">
                  <c:v>0.62903225806451601</c:v>
                </c:pt>
                <c:pt idx="26044">
                  <c:v>8.62222222222222</c:v>
                </c:pt>
                <c:pt idx="26045">
                  <c:v>5.7666666666666604</c:v>
                </c:pt>
                <c:pt idx="26046">
                  <c:v>4.38709677419354</c:v>
                </c:pt>
                <c:pt idx="26047">
                  <c:v>4.7647058823529402</c:v>
                </c:pt>
                <c:pt idx="26048">
                  <c:v>-5.25</c:v>
                </c:pt>
                <c:pt idx="26049">
                  <c:v>23.4444444444444</c:v>
                </c:pt>
                <c:pt idx="26050">
                  <c:v>27.0896551724137</c:v>
                </c:pt>
                <c:pt idx="26051">
                  <c:v>32.079754601226902</c:v>
                </c:pt>
                <c:pt idx="26052">
                  <c:v>31.846994535519102</c:v>
                </c:pt>
                <c:pt idx="26053">
                  <c:v>25.1809954751131</c:v>
                </c:pt>
                <c:pt idx="26054">
                  <c:v>27.188888888888801</c:v>
                </c:pt>
                <c:pt idx="26055">
                  <c:v>33.516587677725099</c:v>
                </c:pt>
                <c:pt idx="26056">
                  <c:v>15.254237288135499</c:v>
                </c:pt>
                <c:pt idx="26057">
                  <c:v>4.8910505836575799</c:v>
                </c:pt>
                <c:pt idx="26058">
                  <c:v>18.757009345794302</c:v>
                </c:pt>
                <c:pt idx="26059">
                  <c:v>13.278026905829501</c:v>
                </c:pt>
                <c:pt idx="26060">
                  <c:v>31.746543778801801</c:v>
                </c:pt>
                <c:pt idx="26061">
                  <c:v>13.843809523809499</c:v>
                </c:pt>
                <c:pt idx="26062">
                  <c:v>10.8414634146341</c:v>
                </c:pt>
                <c:pt idx="26063">
                  <c:v>9.5726495726495706</c:v>
                </c:pt>
                <c:pt idx="26064">
                  <c:v>10.7296360485268</c:v>
                </c:pt>
                <c:pt idx="26065">
                  <c:v>2.2258064516128999</c:v>
                </c:pt>
                <c:pt idx="26066">
                  <c:v>10.9552631578947</c:v>
                </c:pt>
                <c:pt idx="26067">
                  <c:v>11.363148479427499</c:v>
                </c:pt>
                <c:pt idx="26068">
                  <c:v>6.3525835866261398</c:v>
                </c:pt>
                <c:pt idx="26069">
                  <c:v>1.7188811188811099</c:v>
                </c:pt>
                <c:pt idx="26070">
                  <c:v>8.0136986301369806</c:v>
                </c:pt>
                <c:pt idx="26071">
                  <c:v>0.72138554216867401</c:v>
                </c:pt>
                <c:pt idx="26072">
                  <c:v>16.980769230769202</c:v>
                </c:pt>
                <c:pt idx="26073">
                  <c:v>5.6705139372822302</c:v>
                </c:pt>
                <c:pt idx="26074">
                  <c:v>6.8276510698330499</c:v>
                </c:pt>
                <c:pt idx="26075">
                  <c:v>6.0674611619493497</c:v>
                </c:pt>
                <c:pt idx="26076">
                  <c:v>10.3903281519861</c:v>
                </c:pt>
                <c:pt idx="26077">
                  <c:v>9.9449392712550608</c:v>
                </c:pt>
                <c:pt idx="26078">
                  <c:v>14.508787502219</c:v>
                </c:pt>
                <c:pt idx="26079">
                  <c:v>16.107556160653498</c:v>
                </c:pt>
                <c:pt idx="26080">
                  <c:v>11.1841044346323</c:v>
                </c:pt>
                <c:pt idx="26081">
                  <c:v>-4.4331395348837198E-2</c:v>
                </c:pt>
                <c:pt idx="26082">
                  <c:v>2.92046227056424</c:v>
                </c:pt>
                <c:pt idx="26083">
                  <c:v>0.87524115755626997</c:v>
                </c:pt>
                <c:pt idx="26084">
                  <c:v>8.7644692737430105</c:v>
                </c:pt>
                <c:pt idx="26085">
                  <c:v>7.0426356589147199</c:v>
                </c:pt>
                <c:pt idx="26086">
                  <c:v>10.3176470588235</c:v>
                </c:pt>
                <c:pt idx="26087">
                  <c:v>8.1162790697674403</c:v>
                </c:pt>
                <c:pt idx="26088">
                  <c:v>3.6042780748663099</c:v>
                </c:pt>
                <c:pt idx="26089">
                  <c:v>-0.22368421052631501</c:v>
                </c:pt>
                <c:pt idx="26090">
                  <c:v>13.7296</c:v>
                </c:pt>
                <c:pt idx="26091">
                  <c:v>13.728813559322001</c:v>
                </c:pt>
                <c:pt idx="26092">
                  <c:v>10.525</c:v>
                </c:pt>
                <c:pt idx="26093">
                  <c:v>6.0704070407040698</c:v>
                </c:pt>
                <c:pt idx="26094">
                  <c:v>7.5881642512077203</c:v>
                </c:pt>
                <c:pt idx="26095">
                  <c:v>4.0759289176090396</c:v>
                </c:pt>
                <c:pt idx="26096">
                  <c:v>13.215780998389601</c:v>
                </c:pt>
                <c:pt idx="26097">
                  <c:v>10.3832378223495</c:v>
                </c:pt>
                <c:pt idx="26098">
                  <c:v>8.7661174785100293</c:v>
                </c:pt>
                <c:pt idx="26099">
                  <c:v>8.4415835210814194</c:v>
                </c:pt>
                <c:pt idx="26100">
                  <c:v>10.8663136995367</c:v>
                </c:pt>
                <c:pt idx="26101">
                  <c:v>7.7323600973235997</c:v>
                </c:pt>
                <c:pt idx="26102">
                  <c:v>13.8305613305613</c:v>
                </c:pt>
                <c:pt idx="26103">
                  <c:v>19.278575890068701</c:v>
                </c:pt>
                <c:pt idx="26104">
                  <c:v>15.6035087719298</c:v>
                </c:pt>
                <c:pt idx="26105">
                  <c:v>3.26853582554517</c:v>
                </c:pt>
                <c:pt idx="26106">
                  <c:v>1.43734939759036</c:v>
                </c:pt>
                <c:pt idx="26107">
                  <c:v>2.3628355704697901</c:v>
                </c:pt>
                <c:pt idx="26108">
                  <c:v>14.078401809272499</c:v>
                </c:pt>
                <c:pt idx="26109">
                  <c:v>6.9515738498789297</c:v>
                </c:pt>
                <c:pt idx="26110">
                  <c:v>12.2252747252747</c:v>
                </c:pt>
                <c:pt idx="26111">
                  <c:v>7.3164556962025298</c:v>
                </c:pt>
                <c:pt idx="26112">
                  <c:v>11.649484536082401</c:v>
                </c:pt>
                <c:pt idx="26113">
                  <c:v>2.6560000000000001</c:v>
                </c:pt>
                <c:pt idx="26114">
                  <c:v>12.622526636225199</c:v>
                </c:pt>
                <c:pt idx="26115">
                  <c:v>16.185689948892598</c:v>
                </c:pt>
                <c:pt idx="26116">
                  <c:v>8.0677966101694896</c:v>
                </c:pt>
                <c:pt idx="26117">
                  <c:v>-5.5474339035769802</c:v>
                </c:pt>
                <c:pt idx="26118">
                  <c:v>0.18181818181818099</c:v>
                </c:pt>
                <c:pt idx="26119">
                  <c:v>-0.98401420959147401</c:v>
                </c:pt>
                <c:pt idx="26120">
                  <c:v>5.4888123924268504</c:v>
                </c:pt>
                <c:pt idx="26121">
                  <c:v>19.8055555555555</c:v>
                </c:pt>
                <c:pt idx="26122">
                  <c:v>8.5625</c:v>
                </c:pt>
                <c:pt idx="26123">
                  <c:v>17</c:v>
                </c:pt>
                <c:pt idx="26124">
                  <c:v>-11</c:v>
                </c:pt>
                <c:pt idx="26125">
                  <c:v>27.857142857142801</c:v>
                </c:pt>
                <c:pt idx="26126">
                  <c:v>33.088888888888803</c:v>
                </c:pt>
                <c:pt idx="26127">
                  <c:v>9.5263157894736796</c:v>
                </c:pt>
                <c:pt idx="26128">
                  <c:v>0.9</c:v>
                </c:pt>
                <c:pt idx="26129">
                  <c:v>-5.875</c:v>
                </c:pt>
                <c:pt idx="26130">
                  <c:v>5.4285714285714199</c:v>
                </c:pt>
                <c:pt idx="26131">
                  <c:v>2.18747056052755</c:v>
                </c:pt>
                <c:pt idx="26132">
                  <c:v>7.7802597402597398</c:v>
                </c:pt>
                <c:pt idx="26133">
                  <c:v>0.86032028469750799</c:v>
                </c:pt>
                <c:pt idx="26134">
                  <c:v>6.8108235294117598</c:v>
                </c:pt>
                <c:pt idx="26135">
                  <c:v>-0.25596330275229301</c:v>
                </c:pt>
                <c:pt idx="26136">
                  <c:v>8.2068680182043803</c:v>
                </c:pt>
                <c:pt idx="26137">
                  <c:v>10.3240165631469</c:v>
                </c:pt>
                <c:pt idx="26138">
                  <c:v>6.3450962419798298</c:v>
                </c:pt>
                <c:pt idx="26139">
                  <c:v>-4.3555973659454299</c:v>
                </c:pt>
                <c:pt idx="26140">
                  <c:v>1.1820461384152401</c:v>
                </c:pt>
                <c:pt idx="26141">
                  <c:v>-3.8407079646017701</c:v>
                </c:pt>
                <c:pt idx="26142">
                  <c:v>7.50762331838565</c:v>
                </c:pt>
                <c:pt idx="26143">
                  <c:v>7.0352220520673798</c:v>
                </c:pt>
                <c:pt idx="26144">
                  <c:v>7.5872000000000002</c:v>
                </c:pt>
                <c:pt idx="26145">
                  <c:v>5.4858044164037798</c:v>
                </c:pt>
                <c:pt idx="26146">
                  <c:v>2.0996441281138698</c:v>
                </c:pt>
                <c:pt idx="26147">
                  <c:v>8.5450901803607202</c:v>
                </c:pt>
                <c:pt idx="26148">
                  <c:v>6.7010101010101</c:v>
                </c:pt>
                <c:pt idx="26149">
                  <c:v>9.2907488986784106</c:v>
                </c:pt>
                <c:pt idx="26150">
                  <c:v>11.5739130434782</c:v>
                </c:pt>
                <c:pt idx="26151">
                  <c:v>4.5383177570093398</c:v>
                </c:pt>
                <c:pt idx="26152">
                  <c:v>2.56481481481481</c:v>
                </c:pt>
                <c:pt idx="26153">
                  <c:v>2.34686971235194</c:v>
                </c:pt>
                <c:pt idx="26154">
                  <c:v>8.8127272727272707</c:v>
                </c:pt>
                <c:pt idx="26155">
                  <c:v>-8.0769230769230695</c:v>
                </c:pt>
                <c:pt idx="26156">
                  <c:v>7.5920792079207899</c:v>
                </c:pt>
                <c:pt idx="26157">
                  <c:v>8.31404958677685</c:v>
                </c:pt>
                <c:pt idx="26158">
                  <c:v>9.8197026022304801</c:v>
                </c:pt>
                <c:pt idx="26159">
                  <c:v>8.1829268292682897</c:v>
                </c:pt>
                <c:pt idx="26160">
                  <c:v>14.033149171270701</c:v>
                </c:pt>
                <c:pt idx="26161">
                  <c:v>9.3710482529118106</c:v>
                </c:pt>
                <c:pt idx="26162">
                  <c:v>11.6485013623978</c:v>
                </c:pt>
                <c:pt idx="26163">
                  <c:v>6.0293542074363904</c:v>
                </c:pt>
                <c:pt idx="26164">
                  <c:v>-0.434859154929577</c:v>
                </c:pt>
                <c:pt idx="26165">
                  <c:v>5.6600361663652796</c:v>
                </c:pt>
                <c:pt idx="26166">
                  <c:v>4.2737430167597701</c:v>
                </c:pt>
                <c:pt idx="26167">
                  <c:v>10.598245614034999</c:v>
                </c:pt>
                <c:pt idx="26168">
                  <c:v>15.8152542372881</c:v>
                </c:pt>
                <c:pt idx="26169">
                  <c:v>12.104906937394199</c:v>
                </c:pt>
                <c:pt idx="26170">
                  <c:v>13.189024390243899</c:v>
                </c:pt>
                <c:pt idx="26171">
                  <c:v>9.1911037891268492</c:v>
                </c:pt>
                <c:pt idx="26172">
                  <c:v>17.725190839694601</c:v>
                </c:pt>
                <c:pt idx="26173">
                  <c:v>13.6222961730449</c:v>
                </c:pt>
                <c:pt idx="26174">
                  <c:v>10.992836676217699</c:v>
                </c:pt>
                <c:pt idx="26175">
                  <c:v>12.847317744153999</c:v>
                </c:pt>
                <c:pt idx="26176">
                  <c:v>6.4601769911504396</c:v>
                </c:pt>
                <c:pt idx="26177">
                  <c:v>7.7280701754385897</c:v>
                </c:pt>
                <c:pt idx="26178">
                  <c:v>14.068464730290399</c:v>
                </c:pt>
                <c:pt idx="26179">
                  <c:v>15.586142322097301</c:v>
                </c:pt>
                <c:pt idx="26180">
                  <c:v>-9.5</c:v>
                </c:pt>
                <c:pt idx="26181">
                  <c:v>-4</c:v>
                </c:pt>
                <c:pt idx="26182">
                  <c:v>35.75</c:v>
                </c:pt>
                <c:pt idx="26183">
                  <c:v>-18.5</c:v>
                </c:pt>
                <c:pt idx="26184">
                  <c:v>8.5922330097087301</c:v>
                </c:pt>
                <c:pt idx="26185">
                  <c:v>9.0420420420420395</c:v>
                </c:pt>
                <c:pt idx="26186">
                  <c:v>12.3018213356461</c:v>
                </c:pt>
                <c:pt idx="26187">
                  <c:v>10.781007751937899</c:v>
                </c:pt>
                <c:pt idx="26188">
                  <c:v>7.6205405405405404</c:v>
                </c:pt>
                <c:pt idx="26189">
                  <c:v>10.534946236559099</c:v>
                </c:pt>
                <c:pt idx="26190">
                  <c:v>15.5670419651995</c:v>
                </c:pt>
                <c:pt idx="26191">
                  <c:v>10.604415823367001</c:v>
                </c:pt>
                <c:pt idx="26192">
                  <c:v>2.68540268456375</c:v>
                </c:pt>
                <c:pt idx="26193">
                  <c:v>6.92224409448818</c:v>
                </c:pt>
                <c:pt idx="26194">
                  <c:v>6.8188899707886996</c:v>
                </c:pt>
                <c:pt idx="26195">
                  <c:v>11.427906976744101</c:v>
                </c:pt>
                <c:pt idx="26196">
                  <c:v>14.9750623441396</c:v>
                </c:pt>
                <c:pt idx="26197">
                  <c:v>15.1996418979409</c:v>
                </c:pt>
                <c:pt idx="26198">
                  <c:v>21.047346938775501</c:v>
                </c:pt>
                <c:pt idx="26199">
                  <c:v>18.235588972431</c:v>
                </c:pt>
                <c:pt idx="26200">
                  <c:v>18.4115646258503</c:v>
                </c:pt>
                <c:pt idx="26201">
                  <c:v>21.242683797287601</c:v>
                </c:pt>
                <c:pt idx="26202">
                  <c:v>24.746160794941201</c:v>
                </c:pt>
                <c:pt idx="26203">
                  <c:v>16.388931591083701</c:v>
                </c:pt>
                <c:pt idx="26204">
                  <c:v>7.7583941605839399</c:v>
                </c:pt>
                <c:pt idx="26205">
                  <c:v>11.9439501779359</c:v>
                </c:pt>
                <c:pt idx="26206">
                  <c:v>9.7084063047285394</c:v>
                </c:pt>
                <c:pt idx="26207">
                  <c:v>21.876543209876498</c:v>
                </c:pt>
                <c:pt idx="26208">
                  <c:v>6.3162939297124598</c:v>
                </c:pt>
                <c:pt idx="26209">
                  <c:v>8.6889312977099191</c:v>
                </c:pt>
                <c:pt idx="26210">
                  <c:v>10.139414802065399</c:v>
                </c:pt>
                <c:pt idx="26211">
                  <c:v>7.8745928338762203</c:v>
                </c:pt>
                <c:pt idx="26212">
                  <c:v>9.1832669322709108</c:v>
                </c:pt>
                <c:pt idx="26213">
                  <c:v>15.348460291734099</c:v>
                </c:pt>
                <c:pt idx="26214">
                  <c:v>13.8133748055987</c:v>
                </c:pt>
                <c:pt idx="26215">
                  <c:v>10.3705722070844</c:v>
                </c:pt>
                <c:pt idx="26216">
                  <c:v>1.6469719350073799</c:v>
                </c:pt>
                <c:pt idx="26217">
                  <c:v>7.6279491833030804</c:v>
                </c:pt>
                <c:pt idx="26218">
                  <c:v>2.34360554699537</c:v>
                </c:pt>
                <c:pt idx="26219">
                  <c:v>14.202211690363299</c:v>
                </c:pt>
                <c:pt idx="26220">
                  <c:v>5.3875338753387503</c:v>
                </c:pt>
                <c:pt idx="26221">
                  <c:v>2.0911492734478201</c:v>
                </c:pt>
                <c:pt idx="26222">
                  <c:v>4.0321123933768099</c:v>
                </c:pt>
                <c:pt idx="26223">
                  <c:v>5.0910834132310603</c:v>
                </c:pt>
                <c:pt idx="26224">
                  <c:v>-0.26293103448275801</c:v>
                </c:pt>
                <c:pt idx="26225">
                  <c:v>3.4911504424778701</c:v>
                </c:pt>
                <c:pt idx="26226">
                  <c:v>11.9889258028792</c:v>
                </c:pt>
                <c:pt idx="26227">
                  <c:v>6.9521276595744599</c:v>
                </c:pt>
                <c:pt idx="26228">
                  <c:v>-1.4277522935779801</c:v>
                </c:pt>
                <c:pt idx="26229">
                  <c:v>-1.6920187793427199</c:v>
                </c:pt>
                <c:pt idx="26230">
                  <c:v>-2.7180013689253899</c:v>
                </c:pt>
                <c:pt idx="26231">
                  <c:v>9.9004467134652199</c:v>
                </c:pt>
                <c:pt idx="26232">
                  <c:v>-0.66561844863731601</c:v>
                </c:pt>
                <c:pt idx="26233">
                  <c:v>6.2276995305164302</c:v>
                </c:pt>
                <c:pt idx="26234">
                  <c:v>2.07202505219206</c:v>
                </c:pt>
                <c:pt idx="26235">
                  <c:v>4.5963003264417797</c:v>
                </c:pt>
                <c:pt idx="26236">
                  <c:v>-2.8966565349544</c:v>
                </c:pt>
                <c:pt idx="26237">
                  <c:v>10.229612034837601</c:v>
                </c:pt>
                <c:pt idx="26238">
                  <c:v>7.2278820375335098</c:v>
                </c:pt>
                <c:pt idx="26239">
                  <c:v>7.2857142857142803</c:v>
                </c:pt>
                <c:pt idx="26240">
                  <c:v>-4.2745861733203503</c:v>
                </c:pt>
                <c:pt idx="26241">
                  <c:v>2.3344519015659899</c:v>
                </c:pt>
                <c:pt idx="26242">
                  <c:v>-4.1314952279957504</c:v>
                </c:pt>
                <c:pt idx="26243">
                  <c:v>10.107142857142801</c:v>
                </c:pt>
                <c:pt idx="26244">
                  <c:v>1.5460317460317401</c:v>
                </c:pt>
                <c:pt idx="26245">
                  <c:v>9.01498127340823</c:v>
                </c:pt>
                <c:pt idx="26246">
                  <c:v>3.8373983739837398</c:v>
                </c:pt>
                <c:pt idx="26247">
                  <c:v>11.956043956043899</c:v>
                </c:pt>
                <c:pt idx="26248">
                  <c:v>-0.67810026385224198</c:v>
                </c:pt>
                <c:pt idx="26249">
                  <c:v>14.094922737306799</c:v>
                </c:pt>
                <c:pt idx="26250">
                  <c:v>21.5352112676056</c:v>
                </c:pt>
                <c:pt idx="26251">
                  <c:v>12.9653333333333</c:v>
                </c:pt>
                <c:pt idx="26252">
                  <c:v>-6.1737891737891699</c:v>
                </c:pt>
                <c:pt idx="26253">
                  <c:v>4.65993265993266</c:v>
                </c:pt>
                <c:pt idx="26254">
                  <c:v>-4.6052631578947301</c:v>
                </c:pt>
                <c:pt idx="26255">
                  <c:v>9.7578692493946697</c:v>
                </c:pt>
                <c:pt idx="26256">
                  <c:v>12.655601659750999</c:v>
                </c:pt>
                <c:pt idx="26257">
                  <c:v>7.83955223880597</c:v>
                </c:pt>
                <c:pt idx="26258">
                  <c:v>9.1008939974457199</c:v>
                </c:pt>
                <c:pt idx="26259">
                  <c:v>11.160439560439499</c:v>
                </c:pt>
                <c:pt idx="26260">
                  <c:v>10.877939529675199</c:v>
                </c:pt>
                <c:pt idx="26261">
                  <c:v>13.562028047464899</c:v>
                </c:pt>
                <c:pt idx="26262">
                  <c:v>17.324850299401199</c:v>
                </c:pt>
                <c:pt idx="26263">
                  <c:v>11.684210526315701</c:v>
                </c:pt>
                <c:pt idx="26264">
                  <c:v>2.6791946308724799</c:v>
                </c:pt>
                <c:pt idx="26265">
                  <c:v>6.2525849335302803</c:v>
                </c:pt>
                <c:pt idx="26266">
                  <c:v>4.6473829201101902</c:v>
                </c:pt>
                <c:pt idx="26267">
                  <c:v>15.438953488372</c:v>
                </c:pt>
                <c:pt idx="26268">
                  <c:v>19.094827586206801</c:v>
                </c:pt>
                <c:pt idx="26269">
                  <c:v>25.871559633027498</c:v>
                </c:pt>
                <c:pt idx="26270">
                  <c:v>26.395161290322498</c:v>
                </c:pt>
                <c:pt idx="26271">
                  <c:v>14.9327731092436</c:v>
                </c:pt>
                <c:pt idx="26272">
                  <c:v>14.672000000000001</c:v>
                </c:pt>
                <c:pt idx="26273">
                  <c:v>24.879310344827498</c:v>
                </c:pt>
                <c:pt idx="26274">
                  <c:v>15.9112903225806</c:v>
                </c:pt>
                <c:pt idx="26275">
                  <c:v>27.564516129032199</c:v>
                </c:pt>
                <c:pt idx="26276">
                  <c:v>15.427027027027</c:v>
                </c:pt>
                <c:pt idx="26277">
                  <c:v>17.3732718894009</c:v>
                </c:pt>
                <c:pt idx="26278">
                  <c:v>10.3217821782178</c:v>
                </c:pt>
                <c:pt idx="26279">
                  <c:v>24.509316770186299</c:v>
                </c:pt>
                <c:pt idx="26280">
                  <c:v>9.7529585798816498</c:v>
                </c:pt>
                <c:pt idx="26281">
                  <c:v>10.585557299843</c:v>
                </c:pt>
                <c:pt idx="26282">
                  <c:v>14.7737556561085</c:v>
                </c:pt>
                <c:pt idx="26283">
                  <c:v>16.297971918876701</c:v>
                </c:pt>
                <c:pt idx="26284">
                  <c:v>7.0088495575221197</c:v>
                </c:pt>
                <c:pt idx="26285">
                  <c:v>16.5908529048207</c:v>
                </c:pt>
                <c:pt idx="26286">
                  <c:v>14.1196319018404</c:v>
                </c:pt>
                <c:pt idx="26287">
                  <c:v>11.084124830393399</c:v>
                </c:pt>
                <c:pt idx="26288">
                  <c:v>3.9625322997415999</c:v>
                </c:pt>
                <c:pt idx="26289">
                  <c:v>11.5501672240802</c:v>
                </c:pt>
                <c:pt idx="26290">
                  <c:v>8.9024390243902403</c:v>
                </c:pt>
                <c:pt idx="26291">
                  <c:v>16.388609715242801</c:v>
                </c:pt>
                <c:pt idx="26292">
                  <c:v>1.55250783699059</c:v>
                </c:pt>
                <c:pt idx="26293">
                  <c:v>0.81329923273657201</c:v>
                </c:pt>
                <c:pt idx="26294">
                  <c:v>2.09801031687546</c:v>
                </c:pt>
                <c:pt idx="26295">
                  <c:v>3.8384673178061601</c:v>
                </c:pt>
                <c:pt idx="26296">
                  <c:v>-3.24125</c:v>
                </c:pt>
                <c:pt idx="26297">
                  <c:v>4.8114143920595502</c:v>
                </c:pt>
                <c:pt idx="26298">
                  <c:v>8.5242610150585598</c:v>
                </c:pt>
                <c:pt idx="26299">
                  <c:v>2.6946375372393199</c:v>
                </c:pt>
                <c:pt idx="26300">
                  <c:v>-6.4118257261410703</c:v>
                </c:pt>
                <c:pt idx="26301">
                  <c:v>-2.8286738351254401</c:v>
                </c:pt>
                <c:pt idx="26302">
                  <c:v>-4.1294287780187897</c:v>
                </c:pt>
                <c:pt idx="26303">
                  <c:v>2.5153494448073102</c:v>
                </c:pt>
                <c:pt idx="26304">
                  <c:v>3.19877774203924</c:v>
                </c:pt>
                <c:pt idx="26305">
                  <c:v>8.9307971014492704</c:v>
                </c:pt>
                <c:pt idx="26306">
                  <c:v>7.3936043036461401</c:v>
                </c:pt>
                <c:pt idx="26307">
                  <c:v>8.9710843373493905</c:v>
                </c:pt>
                <c:pt idx="26308">
                  <c:v>5.7665294260111404</c:v>
                </c:pt>
                <c:pt idx="26309">
                  <c:v>15.6545936395759</c:v>
                </c:pt>
                <c:pt idx="26310">
                  <c:v>12.860756444230301</c:v>
                </c:pt>
                <c:pt idx="26311">
                  <c:v>11.684374999999999</c:v>
                </c:pt>
                <c:pt idx="26312">
                  <c:v>-0.79082826392138506</c:v>
                </c:pt>
                <c:pt idx="26313">
                  <c:v>4.7992858964549798</c:v>
                </c:pt>
                <c:pt idx="26314">
                  <c:v>1.7219426270759901</c:v>
                </c:pt>
                <c:pt idx="26315">
                  <c:v>10.6422155688622</c:v>
                </c:pt>
                <c:pt idx="26316">
                  <c:v>-12.8965517241379</c:v>
                </c:pt>
                <c:pt idx="26317">
                  <c:v>13.076923076923</c:v>
                </c:pt>
                <c:pt idx="26318">
                  <c:v>-1.27</c:v>
                </c:pt>
                <c:pt idx="26319">
                  <c:v>9.4827586206896505E-2</c:v>
                </c:pt>
                <c:pt idx="26320">
                  <c:v>-5.625</c:v>
                </c:pt>
                <c:pt idx="26321">
                  <c:v>10.826086956521699</c:v>
                </c:pt>
                <c:pt idx="26322">
                  <c:v>12.375</c:v>
                </c:pt>
                <c:pt idx="26323">
                  <c:v>22.9</c:v>
                </c:pt>
                <c:pt idx="26324">
                  <c:v>-3.4347826086956501</c:v>
                </c:pt>
                <c:pt idx="26325">
                  <c:v>1.37391304347826</c:v>
                </c:pt>
                <c:pt idx="26326">
                  <c:v>10.925000000000001</c:v>
                </c:pt>
                <c:pt idx="26327">
                  <c:v>14.3493975903614</c:v>
                </c:pt>
                <c:pt idx="26328">
                  <c:v>12.9816138917262</c:v>
                </c:pt>
                <c:pt idx="26329">
                  <c:v>6.2955367913148299</c:v>
                </c:pt>
                <c:pt idx="26330">
                  <c:v>5.5572183098591497</c:v>
                </c:pt>
                <c:pt idx="26331">
                  <c:v>2.4643196955280602</c:v>
                </c:pt>
                <c:pt idx="26332">
                  <c:v>4.4149659863945496</c:v>
                </c:pt>
                <c:pt idx="26333">
                  <c:v>9.2736549165120596</c:v>
                </c:pt>
                <c:pt idx="26334">
                  <c:v>12.013745704467301</c:v>
                </c:pt>
                <c:pt idx="26335">
                  <c:v>11.343228200371</c:v>
                </c:pt>
                <c:pt idx="26336">
                  <c:v>-2.8161648177496001</c:v>
                </c:pt>
                <c:pt idx="26337">
                  <c:v>1.96131528046421</c:v>
                </c:pt>
                <c:pt idx="26338">
                  <c:v>0.53212520593080703</c:v>
                </c:pt>
                <c:pt idx="26339">
                  <c:v>9.9254143646408792</c:v>
                </c:pt>
                <c:pt idx="26340">
                  <c:v>-1.1555555555555499</c:v>
                </c:pt>
                <c:pt idx="26341">
                  <c:v>0.39860139860139798</c:v>
                </c:pt>
                <c:pt idx="26342">
                  <c:v>3.9551934826883901</c:v>
                </c:pt>
                <c:pt idx="26343">
                  <c:v>6.5944584382871501</c:v>
                </c:pt>
                <c:pt idx="26344">
                  <c:v>3.1447028423772601</c:v>
                </c:pt>
                <c:pt idx="26345">
                  <c:v>13.87</c:v>
                </c:pt>
                <c:pt idx="26346">
                  <c:v>17.95</c:v>
                </c:pt>
                <c:pt idx="26347">
                  <c:v>8.8449612403100701</c:v>
                </c:pt>
                <c:pt idx="26348">
                  <c:v>-3.5727272727272701</c:v>
                </c:pt>
                <c:pt idx="26349">
                  <c:v>-1.9497206703910599</c:v>
                </c:pt>
                <c:pt idx="26350">
                  <c:v>-0.99216710182767598</c:v>
                </c:pt>
                <c:pt idx="26351">
                  <c:v>9.2665148063781295</c:v>
                </c:pt>
                <c:pt idx="26352">
                  <c:v>23.285714285714199</c:v>
                </c:pt>
                <c:pt idx="26353">
                  <c:v>-7.3684210526315699</c:v>
                </c:pt>
                <c:pt idx="26354">
                  <c:v>-1.4074074074073999</c:v>
                </c:pt>
                <c:pt idx="26355">
                  <c:v>36.0416666666666</c:v>
                </c:pt>
                <c:pt idx="26356">
                  <c:v>57.160714285714199</c:v>
                </c:pt>
                <c:pt idx="26357">
                  <c:v>23.827586206896498</c:v>
                </c:pt>
                <c:pt idx="26358">
                  <c:v>17.345454545454501</c:v>
                </c:pt>
                <c:pt idx="26359">
                  <c:v>27.362068965517199</c:v>
                </c:pt>
                <c:pt idx="26360">
                  <c:v>26.769230769230699</c:v>
                </c:pt>
                <c:pt idx="26361">
                  <c:v>12.363636363636299</c:v>
                </c:pt>
                <c:pt idx="26362">
                  <c:v>-6.0709219858156001</c:v>
                </c:pt>
                <c:pt idx="26363">
                  <c:v>0.63450834879406304</c:v>
                </c:pt>
                <c:pt idx="26364">
                  <c:v>-2.2948517940717599</c:v>
                </c:pt>
                <c:pt idx="26365">
                  <c:v>0.67879746835443</c:v>
                </c:pt>
                <c:pt idx="26366">
                  <c:v>-7.1222651222651203</c:v>
                </c:pt>
                <c:pt idx="26367">
                  <c:v>2.4265569917743801</c:v>
                </c:pt>
                <c:pt idx="26368">
                  <c:v>1.3798561151079101</c:v>
                </c:pt>
                <c:pt idx="26369">
                  <c:v>-0.317897371714643</c:v>
                </c:pt>
                <c:pt idx="26370">
                  <c:v>-9.0958579881656796</c:v>
                </c:pt>
                <c:pt idx="26371">
                  <c:v>-4.0779944289693502</c:v>
                </c:pt>
                <c:pt idx="26372">
                  <c:v>-8.0867208672086708</c:v>
                </c:pt>
                <c:pt idx="26373">
                  <c:v>0.31578947368421001</c:v>
                </c:pt>
                <c:pt idx="26374">
                  <c:v>-10.2985074626865</c:v>
                </c:pt>
                <c:pt idx="26375">
                  <c:v>-4.3645833333333304</c:v>
                </c:pt>
                <c:pt idx="26376">
                  <c:v>-5.48</c:v>
                </c:pt>
                <c:pt idx="26377">
                  <c:v>-4.36666666666666</c:v>
                </c:pt>
                <c:pt idx="26378">
                  <c:v>-14.568181818181801</c:v>
                </c:pt>
                <c:pt idx="26379">
                  <c:v>-19.533333333333299</c:v>
                </c:pt>
                <c:pt idx="26380">
                  <c:v>-7.6129032258064502</c:v>
                </c:pt>
                <c:pt idx="26381">
                  <c:v>-8.4193548387096708</c:v>
                </c:pt>
                <c:pt idx="26382">
                  <c:v>-6.6</c:v>
                </c:pt>
                <c:pt idx="26383">
                  <c:v>-9.0338983050847403</c:v>
                </c:pt>
                <c:pt idx="26384">
                  <c:v>-1.4590163934426199</c:v>
                </c:pt>
                <c:pt idx="26385">
                  <c:v>4.01538461538461</c:v>
                </c:pt>
                <c:pt idx="26386">
                  <c:v>11.3367152821813</c:v>
                </c:pt>
                <c:pt idx="26387">
                  <c:v>8.3430656934306509</c:v>
                </c:pt>
                <c:pt idx="26388">
                  <c:v>9.5615942028985508</c:v>
                </c:pt>
                <c:pt idx="26389">
                  <c:v>13.6762589928057</c:v>
                </c:pt>
                <c:pt idx="26390">
                  <c:v>8.7612584824182598</c:v>
                </c:pt>
                <c:pt idx="26391">
                  <c:v>15.6474934036939</c:v>
                </c:pt>
                <c:pt idx="26392">
                  <c:v>16.983902124919499</c:v>
                </c:pt>
                <c:pt idx="26393">
                  <c:v>10.794943820224701</c:v>
                </c:pt>
                <c:pt idx="26394">
                  <c:v>1.72194582642343</c:v>
                </c:pt>
                <c:pt idx="26395">
                  <c:v>6.2995729103111602</c:v>
                </c:pt>
                <c:pt idx="26396">
                  <c:v>3.0158079625292702</c:v>
                </c:pt>
                <c:pt idx="26397">
                  <c:v>15.417865707434</c:v>
                </c:pt>
                <c:pt idx="26398">
                  <c:v>5.3418530351437701</c:v>
                </c:pt>
                <c:pt idx="26399">
                  <c:v>-2.0069686411149799</c:v>
                </c:pt>
                <c:pt idx="26400">
                  <c:v>0.35</c:v>
                </c:pt>
                <c:pt idx="26401">
                  <c:v>-6.7944250871080101</c:v>
                </c:pt>
                <c:pt idx="26402">
                  <c:v>-10.117647058823501</c:v>
                </c:pt>
                <c:pt idx="26403">
                  <c:v>-2.93965517241379</c:v>
                </c:pt>
                <c:pt idx="26404">
                  <c:v>6.9174311926605503</c:v>
                </c:pt>
                <c:pt idx="26405">
                  <c:v>0.211111111111111</c:v>
                </c:pt>
                <c:pt idx="26406">
                  <c:v>-15.25</c:v>
                </c:pt>
                <c:pt idx="26407">
                  <c:v>-8.8000000000000007</c:v>
                </c:pt>
                <c:pt idx="26408">
                  <c:v>-6.8378378378378297</c:v>
                </c:pt>
                <c:pt idx="26409">
                  <c:v>-1.3953488372093001E-2</c:v>
                </c:pt>
                <c:pt idx="26410">
                  <c:v>3.52830188679245</c:v>
                </c:pt>
                <c:pt idx="26411">
                  <c:v>5.9140625</c:v>
                </c:pt>
                <c:pt idx="26412">
                  <c:v>5.3921568627450904</c:v>
                </c:pt>
                <c:pt idx="26413">
                  <c:v>5.5777777777777704</c:v>
                </c:pt>
                <c:pt idx="26414">
                  <c:v>5.2712418300653496</c:v>
                </c:pt>
                <c:pt idx="26415">
                  <c:v>8.6521739130434696</c:v>
                </c:pt>
                <c:pt idx="26416">
                  <c:v>13.3985507246376</c:v>
                </c:pt>
                <c:pt idx="26417">
                  <c:v>8.6121794871794801</c:v>
                </c:pt>
                <c:pt idx="26418">
                  <c:v>0.75704225352112597</c:v>
                </c:pt>
                <c:pt idx="26419">
                  <c:v>2.8581081081080999</c:v>
                </c:pt>
                <c:pt idx="26420">
                  <c:v>4.7414965986394497</c:v>
                </c:pt>
                <c:pt idx="26421">
                  <c:v>12.986486486486401</c:v>
                </c:pt>
                <c:pt idx="26422">
                  <c:v>8.4513752455795608</c:v>
                </c:pt>
                <c:pt idx="26423">
                  <c:v>6.46804014791336</c:v>
                </c:pt>
                <c:pt idx="26424">
                  <c:v>4.9129840546696997</c:v>
                </c:pt>
                <c:pt idx="26425">
                  <c:v>6.4801936619718301</c:v>
                </c:pt>
                <c:pt idx="26426">
                  <c:v>2.9165915238953999</c:v>
                </c:pt>
                <c:pt idx="26427">
                  <c:v>11.2322010237319</c:v>
                </c:pt>
                <c:pt idx="26428">
                  <c:v>17.3672768878718</c:v>
                </c:pt>
                <c:pt idx="26429">
                  <c:v>10.9068157614483</c:v>
                </c:pt>
                <c:pt idx="26430">
                  <c:v>0.37819025522041699</c:v>
                </c:pt>
                <c:pt idx="26431">
                  <c:v>2.1820895522388</c:v>
                </c:pt>
                <c:pt idx="26432">
                  <c:v>-3.4026465028355303E-2</c:v>
                </c:pt>
                <c:pt idx="26433">
                  <c:v>9.4831050228310492</c:v>
                </c:pt>
                <c:pt idx="26434">
                  <c:v>27.233532934131699</c:v>
                </c:pt>
                <c:pt idx="26435">
                  <c:v>20.2275862068965</c:v>
                </c:pt>
                <c:pt idx="26436">
                  <c:v>20.861635220125699</c:v>
                </c:pt>
                <c:pt idx="26437">
                  <c:v>26.564935064935</c:v>
                </c:pt>
                <c:pt idx="26438">
                  <c:v>31.217948717948701</c:v>
                </c:pt>
                <c:pt idx="26439">
                  <c:v>22.6323529411764</c:v>
                </c:pt>
                <c:pt idx="26440">
                  <c:v>32.108108108108098</c:v>
                </c:pt>
                <c:pt idx="26441">
                  <c:v>21.808988764044901</c:v>
                </c:pt>
                <c:pt idx="26442">
                  <c:v>0.175438596491228</c:v>
                </c:pt>
                <c:pt idx="26443">
                  <c:v>25.366071428571399</c:v>
                </c:pt>
                <c:pt idx="26444">
                  <c:v>7.6315789473684204</c:v>
                </c:pt>
                <c:pt idx="26445">
                  <c:v>31.345911949685501</c:v>
                </c:pt>
                <c:pt idx="26446">
                  <c:v>-13.6666666666666</c:v>
                </c:pt>
                <c:pt idx="26447">
                  <c:v>2.2093023255813899</c:v>
                </c:pt>
                <c:pt idx="26448">
                  <c:v>1.1923076923076901</c:v>
                </c:pt>
                <c:pt idx="26449">
                  <c:v>-13.769230769230701</c:v>
                </c:pt>
                <c:pt idx="26450">
                  <c:v>24.0096463022508</c:v>
                </c:pt>
                <c:pt idx="26451">
                  <c:v>14.6062717770034</c:v>
                </c:pt>
                <c:pt idx="26452">
                  <c:v>18.9100257069408</c:v>
                </c:pt>
                <c:pt idx="26453">
                  <c:v>24.623188405797102</c:v>
                </c:pt>
                <c:pt idx="26454">
                  <c:v>21.752112676056299</c:v>
                </c:pt>
                <c:pt idx="26455">
                  <c:v>24.812641083521399</c:v>
                </c:pt>
                <c:pt idx="26456">
                  <c:v>30.747222222222199</c:v>
                </c:pt>
                <c:pt idx="26457">
                  <c:v>25.952020202020201</c:v>
                </c:pt>
                <c:pt idx="26458">
                  <c:v>11.3638743455497</c:v>
                </c:pt>
                <c:pt idx="26459">
                  <c:v>16.375384615384601</c:v>
                </c:pt>
                <c:pt idx="26460">
                  <c:v>18.5068119891008</c:v>
                </c:pt>
                <c:pt idx="26461">
                  <c:v>26.828985507246301</c:v>
                </c:pt>
                <c:pt idx="26462">
                  <c:v>11.375</c:v>
                </c:pt>
                <c:pt idx="26463">
                  <c:v>9.5</c:v>
                </c:pt>
                <c:pt idx="26464">
                  <c:v>1.0909090909090899</c:v>
                </c:pt>
                <c:pt idx="26465">
                  <c:v>-11.4444444444444</c:v>
                </c:pt>
                <c:pt idx="26466">
                  <c:v>6.3333333333333304</c:v>
                </c:pt>
                <c:pt idx="26467">
                  <c:v>-0.36363636363636298</c:v>
                </c:pt>
                <c:pt idx="26468">
                  <c:v>27</c:v>
                </c:pt>
                <c:pt idx="26469">
                  <c:v>4.7349823321554698</c:v>
                </c:pt>
                <c:pt idx="26470">
                  <c:v>11.467181467181399</c:v>
                </c:pt>
                <c:pt idx="26471">
                  <c:v>4.9965156794425001</c:v>
                </c:pt>
                <c:pt idx="26472">
                  <c:v>9.3927272727272708</c:v>
                </c:pt>
                <c:pt idx="26473">
                  <c:v>8.4080882352941106</c:v>
                </c:pt>
                <c:pt idx="26474">
                  <c:v>8.1787878787878796</c:v>
                </c:pt>
                <c:pt idx="26475">
                  <c:v>9.2027649769585196</c:v>
                </c:pt>
                <c:pt idx="26476">
                  <c:v>4.01811594202898</c:v>
                </c:pt>
                <c:pt idx="26477">
                  <c:v>-2.0685358255451698</c:v>
                </c:pt>
                <c:pt idx="26478">
                  <c:v>9.5062761506276097</c:v>
                </c:pt>
                <c:pt idx="26479">
                  <c:v>3.6319702602230399</c:v>
                </c:pt>
                <c:pt idx="26480">
                  <c:v>17.6181818181818</c:v>
                </c:pt>
                <c:pt idx="26481">
                  <c:v>6.7021755438859696</c:v>
                </c:pt>
                <c:pt idx="26482">
                  <c:v>4.87388120423108</c:v>
                </c:pt>
                <c:pt idx="26483">
                  <c:v>5.50208623087621</c:v>
                </c:pt>
                <c:pt idx="26484">
                  <c:v>3.2594594594594501</c:v>
                </c:pt>
                <c:pt idx="26485">
                  <c:v>4.8655601659750998</c:v>
                </c:pt>
                <c:pt idx="26486">
                  <c:v>9.2448453608247405</c:v>
                </c:pt>
                <c:pt idx="26487">
                  <c:v>4.8984063745019899</c:v>
                </c:pt>
                <c:pt idx="26488">
                  <c:v>3.8320964749536102</c:v>
                </c:pt>
                <c:pt idx="26489">
                  <c:v>2.38989898989899</c:v>
                </c:pt>
                <c:pt idx="26490">
                  <c:v>-1.4135254988913499</c:v>
                </c:pt>
                <c:pt idx="26491">
                  <c:v>0.34557235421166299</c:v>
                </c:pt>
                <c:pt idx="26492">
                  <c:v>2.4995663486556801</c:v>
                </c:pt>
                <c:pt idx="26493">
                  <c:v>-3.2929292929292902</c:v>
                </c:pt>
                <c:pt idx="26494">
                  <c:v>-1.7619047619047601</c:v>
                </c:pt>
                <c:pt idx="26495">
                  <c:v>2.6881720430107499</c:v>
                </c:pt>
                <c:pt idx="26496">
                  <c:v>-8.7752808988763995</c:v>
                </c:pt>
                <c:pt idx="26497">
                  <c:v>0.32307692307692298</c:v>
                </c:pt>
                <c:pt idx="26498">
                  <c:v>-3.0833333333333299</c:v>
                </c:pt>
                <c:pt idx="26499">
                  <c:v>3.87096774193548</c:v>
                </c:pt>
                <c:pt idx="26500">
                  <c:v>5.1612903225806397</c:v>
                </c:pt>
                <c:pt idx="26501">
                  <c:v>-3.8333333333333299</c:v>
                </c:pt>
                <c:pt idx="26502">
                  <c:v>-0.77419354838709598</c:v>
                </c:pt>
                <c:pt idx="26503">
                  <c:v>-8.0196078431372495</c:v>
                </c:pt>
                <c:pt idx="26504">
                  <c:v>16.486486486486399</c:v>
                </c:pt>
                <c:pt idx="26505">
                  <c:v>1.2820512820512799</c:v>
                </c:pt>
                <c:pt idx="26506">
                  <c:v>1.15625</c:v>
                </c:pt>
                <c:pt idx="26507">
                  <c:v>-0.22222222222222199</c:v>
                </c:pt>
                <c:pt idx="26508">
                  <c:v>-7.7631578947368398</c:v>
                </c:pt>
                <c:pt idx="26509">
                  <c:v>-16.1666666666666</c:v>
                </c:pt>
                <c:pt idx="26510">
                  <c:v>20.6666666666666</c:v>
                </c:pt>
                <c:pt idx="26511">
                  <c:v>12.1111111111111</c:v>
                </c:pt>
                <c:pt idx="26512">
                  <c:v>-10</c:v>
                </c:pt>
                <c:pt idx="26513">
                  <c:v>-15</c:v>
                </c:pt>
                <c:pt idx="26514">
                  <c:v>2.7777777777777701</c:v>
                </c:pt>
                <c:pt idx="26515">
                  <c:v>2.3611111111111098</c:v>
                </c:pt>
                <c:pt idx="26516">
                  <c:v>-0.5</c:v>
                </c:pt>
                <c:pt idx="26517">
                  <c:v>-10.25</c:v>
                </c:pt>
                <c:pt idx="26518">
                  <c:v>-13</c:v>
                </c:pt>
                <c:pt idx="26519">
                  <c:v>138.25</c:v>
                </c:pt>
                <c:pt idx="26520">
                  <c:v>26.387096774193498</c:v>
                </c:pt>
                <c:pt idx="26521">
                  <c:v>41.285714285714199</c:v>
                </c:pt>
                <c:pt idx="26522">
                  <c:v>20.403225806451601</c:v>
                </c:pt>
                <c:pt idx="26523">
                  <c:v>47.879310344827502</c:v>
                </c:pt>
                <c:pt idx="26524">
                  <c:v>13.967741935483801</c:v>
                </c:pt>
                <c:pt idx="26525">
                  <c:v>20.266666666666602</c:v>
                </c:pt>
                <c:pt idx="26526">
                  <c:v>7.8888888888888804</c:v>
                </c:pt>
                <c:pt idx="26527">
                  <c:v>6</c:v>
                </c:pt>
                <c:pt idx="26528">
                  <c:v>45.2</c:v>
                </c:pt>
                <c:pt idx="26529">
                  <c:v>45.25</c:v>
                </c:pt>
                <c:pt idx="26530">
                  <c:v>21.6666666666666</c:v>
                </c:pt>
                <c:pt idx="26531">
                  <c:v>20.921875</c:v>
                </c:pt>
                <c:pt idx="26532">
                  <c:v>82</c:v>
                </c:pt>
                <c:pt idx="26533">
                  <c:v>22</c:v>
                </c:pt>
                <c:pt idx="26534">
                  <c:v>40.200000000000003</c:v>
                </c:pt>
                <c:pt idx="26535">
                  <c:v>11.4</c:v>
                </c:pt>
                <c:pt idx="26536">
                  <c:v>0.2</c:v>
                </c:pt>
                <c:pt idx="26537">
                  <c:v>6.25</c:v>
                </c:pt>
                <c:pt idx="26538">
                  <c:v>16</c:v>
                </c:pt>
                <c:pt idx="26539">
                  <c:v>21.5</c:v>
                </c:pt>
                <c:pt idx="26540">
                  <c:v>-0.69230769230769196</c:v>
                </c:pt>
                <c:pt idx="26541">
                  <c:v>5.47887323943662</c:v>
                </c:pt>
                <c:pt idx="26542">
                  <c:v>2.2093023255813899</c:v>
                </c:pt>
                <c:pt idx="26543">
                  <c:v>3.0921985815602802</c:v>
                </c:pt>
                <c:pt idx="26544">
                  <c:v>-5.0948905109489004</c:v>
                </c:pt>
                <c:pt idx="26545">
                  <c:v>-4.5625</c:v>
                </c:pt>
                <c:pt idx="26546">
                  <c:v>6.0764331210191003</c:v>
                </c:pt>
                <c:pt idx="26547">
                  <c:v>-2.43010752688172</c:v>
                </c:pt>
                <c:pt idx="26548">
                  <c:v>-0.38983050847457601</c:v>
                </c:pt>
                <c:pt idx="26549">
                  <c:v>-4.9081632653061202</c:v>
                </c:pt>
                <c:pt idx="26550">
                  <c:v>-8.6634615384615294</c:v>
                </c:pt>
                <c:pt idx="26551">
                  <c:v>-1.0086206896551699</c:v>
                </c:pt>
                <c:pt idx="26552">
                  <c:v>5.0150375939849603</c:v>
                </c:pt>
                <c:pt idx="26553">
                  <c:v>-4.1677740863787296</c:v>
                </c:pt>
                <c:pt idx="26554">
                  <c:v>-4.0094339622641497</c:v>
                </c:pt>
                <c:pt idx="26555">
                  <c:v>-3.50623885918003</c:v>
                </c:pt>
                <c:pt idx="26556">
                  <c:v>0.52443609022556303</c:v>
                </c:pt>
                <c:pt idx="26557">
                  <c:v>-1.60276679841897</c:v>
                </c:pt>
                <c:pt idx="26558">
                  <c:v>0.57142857142857095</c:v>
                </c:pt>
                <c:pt idx="26559">
                  <c:v>-0.12981744421906599</c:v>
                </c:pt>
                <c:pt idx="26560">
                  <c:v>-5.31</c:v>
                </c:pt>
                <c:pt idx="26561">
                  <c:v>-7.9601990049751201</c:v>
                </c:pt>
                <c:pt idx="26562">
                  <c:v>-9.6168421052631494</c:v>
                </c:pt>
                <c:pt idx="26563">
                  <c:v>-5.4414715719063498</c:v>
                </c:pt>
                <c:pt idx="26564">
                  <c:v>-4.8973333333333304</c:v>
                </c:pt>
                <c:pt idx="26565">
                  <c:v>11.4193548387096</c:v>
                </c:pt>
                <c:pt idx="26566">
                  <c:v>1.3214285714285701</c:v>
                </c:pt>
                <c:pt idx="26567">
                  <c:v>8.3333333333333304</c:v>
                </c:pt>
                <c:pt idx="26568">
                  <c:v>13.1</c:v>
                </c:pt>
                <c:pt idx="26569">
                  <c:v>5.7096774193548301</c:v>
                </c:pt>
                <c:pt idx="26570">
                  <c:v>16.027027027027</c:v>
                </c:pt>
                <c:pt idx="26571">
                  <c:v>10.8709677419354</c:v>
                </c:pt>
                <c:pt idx="26572">
                  <c:v>4.67741935483871</c:v>
                </c:pt>
                <c:pt idx="26573">
                  <c:v>-0.36666666666666597</c:v>
                </c:pt>
                <c:pt idx="26574">
                  <c:v>-2.0322580645161201</c:v>
                </c:pt>
                <c:pt idx="26575">
                  <c:v>1.6</c:v>
                </c:pt>
                <c:pt idx="26576">
                  <c:v>16.2903225806451</c:v>
                </c:pt>
                <c:pt idx="26577">
                  <c:v>-10.703703703703701</c:v>
                </c:pt>
                <c:pt idx="26578">
                  <c:v>1.42307692307692</c:v>
                </c:pt>
                <c:pt idx="26579">
                  <c:v>1.25806451612903</c:v>
                </c:pt>
                <c:pt idx="26580">
                  <c:v>-0.9</c:v>
                </c:pt>
                <c:pt idx="26581">
                  <c:v>10.774193548387</c:v>
                </c:pt>
                <c:pt idx="26582">
                  <c:v>12.692307692307599</c:v>
                </c:pt>
                <c:pt idx="26583">
                  <c:v>39.3333333333333</c:v>
                </c:pt>
                <c:pt idx="26584">
                  <c:v>-4.1428571428571397</c:v>
                </c:pt>
                <c:pt idx="26585">
                  <c:v>-16.2</c:v>
                </c:pt>
                <c:pt idx="26586">
                  <c:v>-17.625</c:v>
                </c:pt>
                <c:pt idx="26587">
                  <c:v>-11.636363636363599</c:v>
                </c:pt>
                <c:pt idx="26588">
                  <c:v>-7</c:v>
                </c:pt>
                <c:pt idx="26589">
                  <c:v>0</c:v>
                </c:pt>
                <c:pt idx="26590">
                  <c:v>4.0752688172043001</c:v>
                </c:pt>
                <c:pt idx="26591">
                  <c:v>1.2235294117647</c:v>
                </c:pt>
                <c:pt idx="26592">
                  <c:v>4.2086956521739101</c:v>
                </c:pt>
                <c:pt idx="26593">
                  <c:v>2.25</c:v>
                </c:pt>
                <c:pt idx="26594">
                  <c:v>0.95161290322580605</c:v>
                </c:pt>
                <c:pt idx="26595">
                  <c:v>-0.79527559055118102</c:v>
                </c:pt>
                <c:pt idx="26596">
                  <c:v>-0.112903225806451</c:v>
                </c:pt>
                <c:pt idx="26597">
                  <c:v>-1.7526881720430101</c:v>
                </c:pt>
                <c:pt idx="26598">
                  <c:v>0.4375</c:v>
                </c:pt>
                <c:pt idx="26599">
                  <c:v>-7.2125000000000004</c:v>
                </c:pt>
                <c:pt idx="26600">
                  <c:v>3.98850574712643</c:v>
                </c:pt>
                <c:pt idx="26601">
                  <c:v>1.6451612903225801</c:v>
                </c:pt>
                <c:pt idx="26602">
                  <c:v>-1.43876177658142</c:v>
                </c:pt>
                <c:pt idx="26603">
                  <c:v>-3.4214755295836299</c:v>
                </c:pt>
                <c:pt idx="26604">
                  <c:v>-0.39298245614034999</c:v>
                </c:pt>
                <c:pt idx="26605">
                  <c:v>-4.6228197674418601</c:v>
                </c:pt>
                <c:pt idx="26606">
                  <c:v>-4.8413559322033901</c:v>
                </c:pt>
                <c:pt idx="26607">
                  <c:v>-3.3351254480286698</c:v>
                </c:pt>
                <c:pt idx="26608">
                  <c:v>-2.9438029253271698</c:v>
                </c:pt>
                <c:pt idx="26609">
                  <c:v>-2.1094264996703999E-2</c:v>
                </c:pt>
                <c:pt idx="26610">
                  <c:v>-3.3378378378378302</c:v>
                </c:pt>
                <c:pt idx="26611">
                  <c:v>-5.2573189522341996</c:v>
                </c:pt>
                <c:pt idx="26612">
                  <c:v>-9.9505998588567401E-2</c:v>
                </c:pt>
                <c:pt idx="26613">
                  <c:v>1.6666666666666601</c:v>
                </c:pt>
                <c:pt idx="26614">
                  <c:v>4.4900662251655596</c:v>
                </c:pt>
                <c:pt idx="26615">
                  <c:v>4</c:v>
                </c:pt>
                <c:pt idx="26616">
                  <c:v>11.0516129032258</c:v>
                </c:pt>
                <c:pt idx="26617">
                  <c:v>1.2</c:v>
                </c:pt>
                <c:pt idx="26618">
                  <c:v>4.6493506493506498</c:v>
                </c:pt>
                <c:pt idx="26619">
                  <c:v>3.41772151898734</c:v>
                </c:pt>
                <c:pt idx="26620">
                  <c:v>8.7826086956521703</c:v>
                </c:pt>
                <c:pt idx="26621">
                  <c:v>5.7679999999999998</c:v>
                </c:pt>
                <c:pt idx="26622">
                  <c:v>-2.64</c:v>
                </c:pt>
                <c:pt idx="26623">
                  <c:v>1.80645161290322</c:v>
                </c:pt>
                <c:pt idx="26624">
                  <c:v>14.4741379310344</c:v>
                </c:pt>
                <c:pt idx="26625">
                  <c:v>11.3</c:v>
                </c:pt>
                <c:pt idx="26626">
                  <c:v>10.705882352941099</c:v>
                </c:pt>
                <c:pt idx="26627">
                  <c:v>18.3086419753086</c:v>
                </c:pt>
                <c:pt idx="26628">
                  <c:v>3.8897058823529398</c:v>
                </c:pt>
                <c:pt idx="26629">
                  <c:v>6.0204081632652997</c:v>
                </c:pt>
                <c:pt idx="26630">
                  <c:v>13.657894736842101</c:v>
                </c:pt>
                <c:pt idx="26631">
                  <c:v>3.2442748091603</c:v>
                </c:pt>
                <c:pt idx="26632">
                  <c:v>9.1099137931034395</c:v>
                </c:pt>
                <c:pt idx="26633">
                  <c:v>8.74875621890547</c:v>
                </c:pt>
                <c:pt idx="26634">
                  <c:v>6.0791556728232097</c:v>
                </c:pt>
                <c:pt idx="26635">
                  <c:v>5.65178571428571</c:v>
                </c:pt>
                <c:pt idx="26636">
                  <c:v>37.285714285714199</c:v>
                </c:pt>
                <c:pt idx="26637">
                  <c:v>12.8494623655913</c:v>
                </c:pt>
                <c:pt idx="26638">
                  <c:v>31</c:v>
                </c:pt>
                <c:pt idx="26639">
                  <c:v>-8.86666666666666</c:v>
                </c:pt>
                <c:pt idx="26640">
                  <c:v>-9.9032258064516103</c:v>
                </c:pt>
                <c:pt idx="26641">
                  <c:v>-12.1290322580645</c:v>
                </c:pt>
                <c:pt idx="26642">
                  <c:v>-2.8181818181818099</c:v>
                </c:pt>
                <c:pt idx="26643">
                  <c:v>-1.66483516483516</c:v>
                </c:pt>
                <c:pt idx="26644">
                  <c:v>-1.0414201183431899</c:v>
                </c:pt>
                <c:pt idx="26645">
                  <c:v>3.3582089552238799</c:v>
                </c:pt>
                <c:pt idx="26646">
                  <c:v>1.3731343283582</c:v>
                </c:pt>
                <c:pt idx="26647">
                  <c:v>-0.32535885167464101</c:v>
                </c:pt>
                <c:pt idx="26648">
                  <c:v>2.4025974025974</c:v>
                </c:pt>
                <c:pt idx="26649">
                  <c:v>2.1299435028248501</c:v>
                </c:pt>
                <c:pt idx="26650">
                  <c:v>8.5119617224880297</c:v>
                </c:pt>
                <c:pt idx="26651">
                  <c:v>-1.34782608695652</c:v>
                </c:pt>
                <c:pt idx="26652">
                  <c:v>-2.5337078651685299</c:v>
                </c:pt>
                <c:pt idx="26653">
                  <c:v>3.93442622950819</c:v>
                </c:pt>
                <c:pt idx="26654">
                  <c:v>4.4764705882352898</c:v>
                </c:pt>
                <c:pt idx="26655">
                  <c:v>-1.6421514818880301</c:v>
                </c:pt>
                <c:pt idx="26656">
                  <c:v>-6.4579780755176603</c:v>
                </c:pt>
                <c:pt idx="26657">
                  <c:v>-2.4661190965092401</c:v>
                </c:pt>
                <c:pt idx="26658">
                  <c:v>-6.6471838469713003</c:v>
                </c:pt>
                <c:pt idx="26659">
                  <c:v>-5.2303710094909404</c:v>
                </c:pt>
                <c:pt idx="26660">
                  <c:v>-5.8188010899182503</c:v>
                </c:pt>
                <c:pt idx="26661">
                  <c:v>-5.7580893682588599</c:v>
                </c:pt>
                <c:pt idx="26662">
                  <c:v>-3.8710581639803698</c:v>
                </c:pt>
                <c:pt idx="26663">
                  <c:v>-5.6195372750642596</c:v>
                </c:pt>
                <c:pt idx="26664">
                  <c:v>-6.6397058823529402</c:v>
                </c:pt>
                <c:pt idx="26665">
                  <c:v>-2.7553648068669498</c:v>
                </c:pt>
                <c:pt idx="26666">
                  <c:v>-1.3086680761099301</c:v>
                </c:pt>
                <c:pt idx="26667">
                  <c:v>32.75</c:v>
                </c:pt>
                <c:pt idx="26668">
                  <c:v>-12.9545454545454</c:v>
                </c:pt>
                <c:pt idx="26669">
                  <c:v>-7.6086956521739104</c:v>
                </c:pt>
                <c:pt idx="26670">
                  <c:v>-9.75</c:v>
                </c:pt>
                <c:pt idx="26671">
                  <c:v>9.6315789473684195</c:v>
                </c:pt>
                <c:pt idx="26672">
                  <c:v>36.714285714285701</c:v>
                </c:pt>
                <c:pt idx="26673">
                  <c:v>6.25</c:v>
                </c:pt>
                <c:pt idx="26674">
                  <c:v>-7.875</c:v>
                </c:pt>
                <c:pt idx="26675">
                  <c:v>-7.2</c:v>
                </c:pt>
                <c:pt idx="26676">
                  <c:v>-7.625</c:v>
                </c:pt>
                <c:pt idx="26677">
                  <c:v>-11.4285714285714</c:v>
                </c:pt>
                <c:pt idx="26678">
                  <c:v>-4.1666666666666599</c:v>
                </c:pt>
                <c:pt idx="26679">
                  <c:v>33.469387755101998</c:v>
                </c:pt>
                <c:pt idx="26680">
                  <c:v>-6.7222222222222197</c:v>
                </c:pt>
                <c:pt idx="26681">
                  <c:v>5.2692307692307603</c:v>
                </c:pt>
                <c:pt idx="26682">
                  <c:v>-3.5882352941176401</c:v>
                </c:pt>
                <c:pt idx="26683">
                  <c:v>-2.2999999999999998</c:v>
                </c:pt>
                <c:pt idx="26684">
                  <c:v>21.769230769230699</c:v>
                </c:pt>
                <c:pt idx="26685">
                  <c:v>1.3333333333333299</c:v>
                </c:pt>
                <c:pt idx="26686">
                  <c:v>-8.7857142857142794</c:v>
                </c:pt>
                <c:pt idx="26687">
                  <c:v>1.15384615384615</c:v>
                </c:pt>
                <c:pt idx="26688">
                  <c:v>-13.090909090908999</c:v>
                </c:pt>
                <c:pt idx="26689">
                  <c:v>-10.823529411764699</c:v>
                </c:pt>
                <c:pt idx="26690">
                  <c:v>6.1764705882352899</c:v>
                </c:pt>
                <c:pt idx="26691">
                  <c:v>-12.5</c:v>
                </c:pt>
                <c:pt idx="26692">
                  <c:v>9.2618534482758594</c:v>
                </c:pt>
                <c:pt idx="26693">
                  <c:v>6.95377677564825</c:v>
                </c:pt>
                <c:pt idx="26694">
                  <c:v>1.6831588962892401</c:v>
                </c:pt>
                <c:pt idx="26695">
                  <c:v>1.1673773987206799</c:v>
                </c:pt>
                <c:pt idx="26696">
                  <c:v>0.51622418879055998</c:v>
                </c:pt>
                <c:pt idx="26697">
                  <c:v>4.6867364746945901</c:v>
                </c:pt>
                <c:pt idx="26698">
                  <c:v>6.9625267665952801</c:v>
                </c:pt>
                <c:pt idx="26699">
                  <c:v>2.8282442748091601</c:v>
                </c:pt>
                <c:pt idx="26700">
                  <c:v>-2.3324348607367398</c:v>
                </c:pt>
                <c:pt idx="26701">
                  <c:v>-1.7497048406139299</c:v>
                </c:pt>
                <c:pt idx="26702">
                  <c:v>1.4</c:v>
                </c:pt>
                <c:pt idx="26703">
                  <c:v>11.1043841336116</c:v>
                </c:pt>
                <c:pt idx="26704">
                  <c:v>7.0909090909090899</c:v>
                </c:pt>
                <c:pt idx="26705">
                  <c:v>14.837398373983699</c:v>
                </c:pt>
                <c:pt idx="26706">
                  <c:v>3.5909090909090899</c:v>
                </c:pt>
                <c:pt idx="26707">
                  <c:v>2.2965517241379301</c:v>
                </c:pt>
                <c:pt idx="26708">
                  <c:v>0.64238410596026396</c:v>
                </c:pt>
                <c:pt idx="26709">
                  <c:v>2.5337837837837802</c:v>
                </c:pt>
                <c:pt idx="26710">
                  <c:v>5.38709677419354</c:v>
                </c:pt>
                <c:pt idx="26711">
                  <c:v>-0.31137724550898199</c:v>
                </c:pt>
                <c:pt idx="26712">
                  <c:v>-3.5319148936170199</c:v>
                </c:pt>
                <c:pt idx="26713">
                  <c:v>5.35099337748344</c:v>
                </c:pt>
                <c:pt idx="26714">
                  <c:v>-1.8791946308724801</c:v>
                </c:pt>
                <c:pt idx="26715">
                  <c:v>10.272222222222201</c:v>
                </c:pt>
                <c:pt idx="26716">
                  <c:v>23</c:v>
                </c:pt>
                <c:pt idx="26717">
                  <c:v>0</c:v>
                </c:pt>
                <c:pt idx="26718">
                  <c:v>0</c:v>
                </c:pt>
                <c:pt idx="26719">
                  <c:v>0</c:v>
                </c:pt>
                <c:pt idx="26720">
                  <c:v>0</c:v>
                </c:pt>
                <c:pt idx="26721">
                  <c:v>0</c:v>
                </c:pt>
                <c:pt idx="26722">
                  <c:v>0</c:v>
                </c:pt>
                <c:pt idx="26723">
                  <c:v>0</c:v>
                </c:pt>
                <c:pt idx="26724">
                  <c:v>0</c:v>
                </c:pt>
                <c:pt idx="26725">
                  <c:v>-1.88888888888888</c:v>
                </c:pt>
                <c:pt idx="26726">
                  <c:v>22.736842105263101</c:v>
                </c:pt>
                <c:pt idx="26727">
                  <c:v>-4.6363636363636296</c:v>
                </c:pt>
                <c:pt idx="26728">
                  <c:v>-13.368421052631501</c:v>
                </c:pt>
                <c:pt idx="26729">
                  <c:v>-0.75</c:v>
                </c:pt>
                <c:pt idx="26730">
                  <c:v>-5.55555555555555</c:v>
                </c:pt>
                <c:pt idx="26731">
                  <c:v>-12</c:v>
                </c:pt>
                <c:pt idx="26732">
                  <c:v>-12.8888888888888</c:v>
                </c:pt>
                <c:pt idx="26733">
                  <c:v>-24.625</c:v>
                </c:pt>
                <c:pt idx="26734">
                  <c:v>-5.1818181818181799</c:v>
                </c:pt>
                <c:pt idx="26735">
                  <c:v>26.5</c:v>
                </c:pt>
                <c:pt idx="26736">
                  <c:v>5.3888888888888804</c:v>
                </c:pt>
                <c:pt idx="26737">
                  <c:v>71.25</c:v>
                </c:pt>
                <c:pt idx="26738">
                  <c:v>1.5</c:v>
                </c:pt>
                <c:pt idx="26739">
                  <c:v>-28.75</c:v>
                </c:pt>
                <c:pt idx="26740">
                  <c:v>8.7312874251497004</c:v>
                </c:pt>
                <c:pt idx="26741">
                  <c:v>5.6564569536423797</c:v>
                </c:pt>
                <c:pt idx="26742">
                  <c:v>0.31377899045020402</c:v>
                </c:pt>
                <c:pt idx="26743">
                  <c:v>-0.44024205748865303</c:v>
                </c:pt>
                <c:pt idx="26744">
                  <c:v>-0.452554744525547</c:v>
                </c:pt>
                <c:pt idx="26745">
                  <c:v>1.47142857142857</c:v>
                </c:pt>
                <c:pt idx="26746">
                  <c:v>2.7321288295365198</c:v>
                </c:pt>
                <c:pt idx="26747">
                  <c:v>2.11133467471495</c:v>
                </c:pt>
                <c:pt idx="26748">
                  <c:v>-2.72013651877133</c:v>
                </c:pt>
                <c:pt idx="26749">
                  <c:v>-1.2629781420765001</c:v>
                </c:pt>
                <c:pt idx="26750">
                  <c:v>-0.99194729136163895</c:v>
                </c:pt>
                <c:pt idx="26751">
                  <c:v>12.304255319148901</c:v>
                </c:pt>
                <c:pt idx="26752">
                  <c:v>16.324804548685101</c:v>
                </c:pt>
                <c:pt idx="26753">
                  <c:v>11.9104258443465</c:v>
                </c:pt>
                <c:pt idx="26754">
                  <c:v>6.2062334217506603</c:v>
                </c:pt>
                <c:pt idx="26755">
                  <c:v>7.2258064516129004</c:v>
                </c:pt>
                <c:pt idx="26756">
                  <c:v>7.2179406190776998</c:v>
                </c:pt>
                <c:pt idx="26757">
                  <c:v>10.6624518966465</c:v>
                </c:pt>
                <c:pt idx="26758">
                  <c:v>7.0437235543018302</c:v>
                </c:pt>
                <c:pt idx="26759">
                  <c:v>7.8122765196662698</c:v>
                </c:pt>
                <c:pt idx="26760">
                  <c:v>0.20230862697448301</c:v>
                </c:pt>
                <c:pt idx="26761">
                  <c:v>7.2762030323005904</c:v>
                </c:pt>
                <c:pt idx="26762">
                  <c:v>4.2562417871221996</c:v>
                </c:pt>
                <c:pt idx="26763">
                  <c:v>11.083853083853</c:v>
                </c:pt>
                <c:pt idx="26764">
                  <c:v>-7.25</c:v>
                </c:pt>
                <c:pt idx="26765">
                  <c:v>-6.125</c:v>
                </c:pt>
                <c:pt idx="26766">
                  <c:v>24.8888888888888</c:v>
                </c:pt>
                <c:pt idx="26767">
                  <c:v>-33</c:v>
                </c:pt>
                <c:pt idx="26768">
                  <c:v>71.599999999999994</c:v>
                </c:pt>
                <c:pt idx="26769">
                  <c:v>2</c:v>
                </c:pt>
                <c:pt idx="26770">
                  <c:v>17.3333333333333</c:v>
                </c:pt>
                <c:pt idx="26771">
                  <c:v>8</c:v>
                </c:pt>
                <c:pt idx="26772">
                  <c:v>-14.5</c:v>
                </c:pt>
                <c:pt idx="26773">
                  <c:v>167.875</c:v>
                </c:pt>
                <c:pt idx="26774">
                  <c:v>11.4285714285714</c:v>
                </c:pt>
                <c:pt idx="26775">
                  <c:v>2.2944444444444398</c:v>
                </c:pt>
                <c:pt idx="26776">
                  <c:v>-1.17777777777777</c:v>
                </c:pt>
                <c:pt idx="26777">
                  <c:v>-8.02</c:v>
                </c:pt>
                <c:pt idx="26778">
                  <c:v>-8.8083832335329308</c:v>
                </c:pt>
                <c:pt idx="26779">
                  <c:v>-12.604938271604899</c:v>
                </c:pt>
                <c:pt idx="26780">
                  <c:v>-5.7207207207207196</c:v>
                </c:pt>
                <c:pt idx="26781">
                  <c:v>-5.1521739130434696</c:v>
                </c:pt>
                <c:pt idx="26782">
                  <c:v>-3.5839160839160802</c:v>
                </c:pt>
                <c:pt idx="26783">
                  <c:v>-1.2737430167597701</c:v>
                </c:pt>
                <c:pt idx="26784">
                  <c:v>-3.57746478873239</c:v>
                </c:pt>
                <c:pt idx="26785">
                  <c:v>-3.5989010989010901</c:v>
                </c:pt>
                <c:pt idx="26786">
                  <c:v>8.5418719211822598</c:v>
                </c:pt>
                <c:pt idx="26787">
                  <c:v>12</c:v>
                </c:pt>
                <c:pt idx="26788">
                  <c:v>1</c:v>
                </c:pt>
                <c:pt idx="26789">
                  <c:v>13.254079254079199</c:v>
                </c:pt>
                <c:pt idx="26790">
                  <c:v>3.8567741935483801</c:v>
                </c:pt>
                <c:pt idx="26791">
                  <c:v>6.1391402714932104</c:v>
                </c:pt>
                <c:pt idx="26792">
                  <c:v>1.55616740088105</c:v>
                </c:pt>
                <c:pt idx="26793">
                  <c:v>3.9121951219512101</c:v>
                </c:pt>
                <c:pt idx="26794">
                  <c:v>8.8716920609462697</c:v>
                </c:pt>
                <c:pt idx="26795">
                  <c:v>7.3317624882186596</c:v>
                </c:pt>
                <c:pt idx="26796">
                  <c:v>5.6383347788378098</c:v>
                </c:pt>
                <c:pt idx="26797">
                  <c:v>3.8768248175182398</c:v>
                </c:pt>
                <c:pt idx="26798">
                  <c:v>7.1879468845760899</c:v>
                </c:pt>
                <c:pt idx="26799">
                  <c:v>3.3783231083844498</c:v>
                </c:pt>
                <c:pt idx="26800">
                  <c:v>11.8920863309352</c:v>
                </c:pt>
                <c:pt idx="26801">
                  <c:v>8.3231292517006796</c:v>
                </c:pt>
                <c:pt idx="26802">
                  <c:v>5.2898272552783103</c:v>
                </c:pt>
                <c:pt idx="26803">
                  <c:v>8.0134228187919394</c:v>
                </c:pt>
                <c:pt idx="26804">
                  <c:v>1.1184668989547</c:v>
                </c:pt>
                <c:pt idx="26805">
                  <c:v>9.0983870967741893</c:v>
                </c:pt>
                <c:pt idx="26806">
                  <c:v>8.3902798232695108</c:v>
                </c:pt>
                <c:pt idx="26807">
                  <c:v>8.80300500834724</c:v>
                </c:pt>
                <c:pt idx="26808">
                  <c:v>10.4404945904173</c:v>
                </c:pt>
                <c:pt idx="26809">
                  <c:v>5.1984732824427402</c:v>
                </c:pt>
                <c:pt idx="26810">
                  <c:v>4.1105072463768098</c:v>
                </c:pt>
                <c:pt idx="26811">
                  <c:v>8.7383015597920206</c:v>
                </c:pt>
                <c:pt idx="26812">
                  <c:v>10.154471544715401</c:v>
                </c:pt>
                <c:pt idx="26813">
                  <c:v>7.6863636363636303</c:v>
                </c:pt>
                <c:pt idx="26814">
                  <c:v>5.7459727385377901</c:v>
                </c:pt>
                <c:pt idx="26815">
                  <c:v>3.5688282138793999</c:v>
                </c:pt>
                <c:pt idx="26816">
                  <c:v>4.79499404052443</c:v>
                </c:pt>
                <c:pt idx="26817">
                  <c:v>3.3241061130334399</c:v>
                </c:pt>
                <c:pt idx="26818">
                  <c:v>6.6713008937437897</c:v>
                </c:pt>
                <c:pt idx="26819">
                  <c:v>7.0122282608695601</c:v>
                </c:pt>
                <c:pt idx="26820">
                  <c:v>7.3322072072072002</c:v>
                </c:pt>
                <c:pt idx="26821">
                  <c:v>3.9141835518474299</c:v>
                </c:pt>
                <c:pt idx="26822">
                  <c:v>6.4330434782608696</c:v>
                </c:pt>
                <c:pt idx="26823">
                  <c:v>4.6260623229461704</c:v>
                </c:pt>
                <c:pt idx="26824">
                  <c:v>8.6144414168937296</c:v>
                </c:pt>
                <c:pt idx="26825">
                  <c:v>6.5002190100744599</c:v>
                </c:pt>
                <c:pt idx="26826">
                  <c:v>6.6833253243632802</c:v>
                </c:pt>
                <c:pt idx="26827">
                  <c:v>6.2696335078534</c:v>
                </c:pt>
                <c:pt idx="26828">
                  <c:v>2.9299578059071698</c:v>
                </c:pt>
                <c:pt idx="26829">
                  <c:v>4.4752066115702398</c:v>
                </c:pt>
                <c:pt idx="26830">
                  <c:v>5.8751445086705196</c:v>
                </c:pt>
                <c:pt idx="26831">
                  <c:v>6.4174334140435798</c:v>
                </c:pt>
                <c:pt idx="26832">
                  <c:v>6.1471321695760599</c:v>
                </c:pt>
                <c:pt idx="26833">
                  <c:v>1.85602678571428</c:v>
                </c:pt>
                <c:pt idx="26834">
                  <c:v>4.9572192513368902</c:v>
                </c:pt>
                <c:pt idx="26835">
                  <c:v>5.00842945874001</c:v>
                </c:pt>
                <c:pt idx="26836">
                  <c:v>9.8969860548807898</c:v>
                </c:pt>
                <c:pt idx="26837">
                  <c:v>67</c:v>
                </c:pt>
                <c:pt idx="26838">
                  <c:v>-41</c:v>
                </c:pt>
                <c:pt idx="26839">
                  <c:v>2</c:v>
                </c:pt>
                <c:pt idx="26840">
                  <c:v>0</c:v>
                </c:pt>
                <c:pt idx="26841">
                  <c:v>-13</c:v>
                </c:pt>
                <c:pt idx="26842">
                  <c:v>14.478260869565201</c:v>
                </c:pt>
                <c:pt idx="26843">
                  <c:v>35.838709677419303</c:v>
                </c:pt>
                <c:pt idx="26844">
                  <c:v>17.516129032258</c:v>
                </c:pt>
                <c:pt idx="26845">
                  <c:v>34</c:v>
                </c:pt>
                <c:pt idx="26846">
                  <c:v>-1.0967741935483799</c:v>
                </c:pt>
                <c:pt idx="26847">
                  <c:v>3.9722222222222201</c:v>
                </c:pt>
                <c:pt idx="26848">
                  <c:v>1.5806451612903201</c:v>
                </c:pt>
                <c:pt idx="26849">
                  <c:v>1.6666666666666601E-2</c:v>
                </c:pt>
                <c:pt idx="26850">
                  <c:v>-9.9189189189189193</c:v>
                </c:pt>
                <c:pt idx="26851">
                  <c:v>-2.67777777777777</c:v>
                </c:pt>
                <c:pt idx="26852">
                  <c:v>-7.74193548387096</c:v>
                </c:pt>
                <c:pt idx="26853">
                  <c:v>1.1881188118811801</c:v>
                </c:pt>
                <c:pt idx="26854">
                  <c:v>7.0250000000000004</c:v>
                </c:pt>
                <c:pt idx="26855">
                  <c:v>4.1680000000000001</c:v>
                </c:pt>
                <c:pt idx="26856">
                  <c:v>-5.6884057971014403</c:v>
                </c:pt>
                <c:pt idx="26857">
                  <c:v>3.94354838709677</c:v>
                </c:pt>
                <c:pt idx="26858">
                  <c:v>4.4090909090909003</c:v>
                </c:pt>
                <c:pt idx="26859">
                  <c:v>2.6456692913385802</c:v>
                </c:pt>
                <c:pt idx="26860">
                  <c:v>-1.9352380952380901</c:v>
                </c:pt>
                <c:pt idx="26861">
                  <c:v>-0.48348348348348302</c:v>
                </c:pt>
                <c:pt idx="26862">
                  <c:v>0.34333958724202601</c:v>
                </c:pt>
                <c:pt idx="26863">
                  <c:v>1.8454231433506001</c:v>
                </c:pt>
                <c:pt idx="26864">
                  <c:v>2.73621621621621</c:v>
                </c:pt>
                <c:pt idx="26865">
                  <c:v>4.0780346820809203</c:v>
                </c:pt>
                <c:pt idx="26866">
                  <c:v>1.9082926829268201</c:v>
                </c:pt>
                <c:pt idx="26867">
                  <c:v>3.4945586457073698</c:v>
                </c:pt>
                <c:pt idx="26868">
                  <c:v>1.7909186906018999</c:v>
                </c:pt>
                <c:pt idx="26869">
                  <c:v>3.46</c:v>
                </c:pt>
                <c:pt idx="26870">
                  <c:v>-21</c:v>
                </c:pt>
                <c:pt idx="26871">
                  <c:v>2.1135135135135101</c:v>
                </c:pt>
                <c:pt idx="26872">
                  <c:v>2.3058823529411701</c:v>
                </c:pt>
                <c:pt idx="26873">
                  <c:v>0.5</c:v>
                </c:pt>
                <c:pt idx="26874">
                  <c:v>-3.6685714285714202</c:v>
                </c:pt>
                <c:pt idx="26875">
                  <c:v>-1.6963350785340301</c:v>
                </c:pt>
                <c:pt idx="26876">
                  <c:v>-1.0597014925373101</c:v>
                </c:pt>
                <c:pt idx="26877">
                  <c:v>-6.5707317073170701</c:v>
                </c:pt>
                <c:pt idx="26878">
                  <c:v>-2.8982300884955698</c:v>
                </c:pt>
                <c:pt idx="26879">
                  <c:v>-0.46768060836501901</c:v>
                </c:pt>
                <c:pt idx="26880">
                  <c:v>-2.61172161172161</c:v>
                </c:pt>
                <c:pt idx="26881">
                  <c:v>3.5162601626016201</c:v>
                </c:pt>
                <c:pt idx="26882">
                  <c:v>3.3478260869565202</c:v>
                </c:pt>
                <c:pt idx="26883">
                  <c:v>11.8157894736842</c:v>
                </c:pt>
                <c:pt idx="26884">
                  <c:v>8.4375000000000006E-2</c:v>
                </c:pt>
                <c:pt idx="26885">
                  <c:v>3.9838709677419302</c:v>
                </c:pt>
                <c:pt idx="26886">
                  <c:v>-1.6142857142857101</c:v>
                </c:pt>
                <c:pt idx="26887">
                  <c:v>-2.5826086956521701</c:v>
                </c:pt>
                <c:pt idx="26888">
                  <c:v>4.0647058823529401</c:v>
                </c:pt>
                <c:pt idx="26889">
                  <c:v>0.57241379310344798</c:v>
                </c:pt>
                <c:pt idx="26890">
                  <c:v>0.97309417040358703</c:v>
                </c:pt>
                <c:pt idx="26891">
                  <c:v>-2.6516853932584201</c:v>
                </c:pt>
                <c:pt idx="26892">
                  <c:v>5.0390455531453302</c:v>
                </c:pt>
                <c:pt idx="26893">
                  <c:v>-0.207920792079207</c:v>
                </c:pt>
                <c:pt idx="26894">
                  <c:v>10.7236180904522</c:v>
                </c:pt>
                <c:pt idx="26895">
                  <c:v>18.316791298436399</c:v>
                </c:pt>
                <c:pt idx="26896">
                  <c:v>16.528925619834698</c:v>
                </c:pt>
                <c:pt idx="26897">
                  <c:v>16.138049450549399</c:v>
                </c:pt>
                <c:pt idx="26898">
                  <c:v>12.3569907735982</c:v>
                </c:pt>
                <c:pt idx="26899">
                  <c:v>17.3182130584192</c:v>
                </c:pt>
                <c:pt idx="26900">
                  <c:v>19.768224299065398</c:v>
                </c:pt>
                <c:pt idx="26901">
                  <c:v>22.276470588235199</c:v>
                </c:pt>
                <c:pt idx="26902">
                  <c:v>25.143606557377002</c:v>
                </c:pt>
                <c:pt idx="26903">
                  <c:v>13.4647171010807</c:v>
                </c:pt>
                <c:pt idx="26904">
                  <c:v>17.8996763754045</c:v>
                </c:pt>
                <c:pt idx="26905">
                  <c:v>12.1938098747236</c:v>
                </c:pt>
                <c:pt idx="26906">
                  <c:v>18.596704871060101</c:v>
                </c:pt>
                <c:pt idx="26907">
                  <c:v>0.900709219858156</c:v>
                </c:pt>
                <c:pt idx="26908">
                  <c:v>-4.3952380952380903</c:v>
                </c:pt>
                <c:pt idx="26909">
                  <c:v>-2.71463714637146</c:v>
                </c:pt>
                <c:pt idx="26910">
                  <c:v>-2.8938618925831201</c:v>
                </c:pt>
                <c:pt idx="26911">
                  <c:v>-2.3297619047619</c:v>
                </c:pt>
                <c:pt idx="26912">
                  <c:v>-0.59281437125748504</c:v>
                </c:pt>
                <c:pt idx="26913">
                  <c:v>-0.17008443908323201</c:v>
                </c:pt>
                <c:pt idx="26914">
                  <c:v>0.23752711496746201</c:v>
                </c:pt>
                <c:pt idx="26915">
                  <c:v>-2.0603644646924799</c:v>
                </c:pt>
                <c:pt idx="26916">
                  <c:v>-3.95250320924261</c:v>
                </c:pt>
                <c:pt idx="26917">
                  <c:v>-1.9159120310478599</c:v>
                </c:pt>
                <c:pt idx="26918">
                  <c:v>3.6015625</c:v>
                </c:pt>
                <c:pt idx="26919">
                  <c:v>0</c:v>
                </c:pt>
                <c:pt idx="26920">
                  <c:v>6.8152994464016103</c:v>
                </c:pt>
                <c:pt idx="26921">
                  <c:v>7.7352614015572803</c:v>
                </c:pt>
                <c:pt idx="26922">
                  <c:v>9.06723963599595</c:v>
                </c:pt>
                <c:pt idx="26923">
                  <c:v>9.6462724935732602</c:v>
                </c:pt>
                <c:pt idx="26924">
                  <c:v>6.5688976377952697</c:v>
                </c:pt>
                <c:pt idx="26925">
                  <c:v>12.9616402116402</c:v>
                </c:pt>
                <c:pt idx="26926">
                  <c:v>14.1291053227633</c:v>
                </c:pt>
                <c:pt idx="26927">
                  <c:v>10.4656790123456</c:v>
                </c:pt>
                <c:pt idx="26928">
                  <c:v>7.4386213408876296</c:v>
                </c:pt>
                <c:pt idx="26929">
                  <c:v>4.0185988840669502</c:v>
                </c:pt>
                <c:pt idx="26930">
                  <c:v>5.3458401305057004</c:v>
                </c:pt>
                <c:pt idx="26931">
                  <c:v>9.4715312327252601</c:v>
                </c:pt>
                <c:pt idx="26932">
                  <c:v>-0.61570247933884203</c:v>
                </c:pt>
                <c:pt idx="26933">
                  <c:v>4.7953488372092998</c:v>
                </c:pt>
                <c:pt idx="26934">
                  <c:v>-0.27340823970037398</c:v>
                </c:pt>
                <c:pt idx="26935">
                  <c:v>0.9609375</c:v>
                </c:pt>
                <c:pt idx="26936">
                  <c:v>9.3664383561643803</c:v>
                </c:pt>
                <c:pt idx="26937">
                  <c:v>11.3711790393013</c:v>
                </c:pt>
                <c:pt idx="26938">
                  <c:v>6.3041825095056998</c:v>
                </c:pt>
                <c:pt idx="26939">
                  <c:v>4.4510638297872296</c:v>
                </c:pt>
                <c:pt idx="26940">
                  <c:v>4.0091743119265999</c:v>
                </c:pt>
                <c:pt idx="26941">
                  <c:v>-2.4577777777777698</c:v>
                </c:pt>
                <c:pt idx="26942">
                  <c:v>-2.2792792792792702</c:v>
                </c:pt>
                <c:pt idx="26943">
                  <c:v>2.8785046728971899</c:v>
                </c:pt>
                <c:pt idx="26944">
                  <c:v>-0.75454545454545396</c:v>
                </c:pt>
                <c:pt idx="26945">
                  <c:v>20.928571428571399</c:v>
                </c:pt>
                <c:pt idx="26946">
                  <c:v>10.2419354838709</c:v>
                </c:pt>
                <c:pt idx="26947">
                  <c:v>17.233333333333299</c:v>
                </c:pt>
                <c:pt idx="26948">
                  <c:v>22.229508196721302</c:v>
                </c:pt>
                <c:pt idx="26949">
                  <c:v>-0.82608695652173902</c:v>
                </c:pt>
                <c:pt idx="26950">
                  <c:v>5.5483870967741904</c:v>
                </c:pt>
                <c:pt idx="26951">
                  <c:v>4.3064516129032198</c:v>
                </c:pt>
                <c:pt idx="26952">
                  <c:v>8.1416666666666604</c:v>
                </c:pt>
                <c:pt idx="26953">
                  <c:v>2.2741935483870899</c:v>
                </c:pt>
                <c:pt idx="26954">
                  <c:v>10.191304347826</c:v>
                </c:pt>
                <c:pt idx="26955">
                  <c:v>25.972477064220101</c:v>
                </c:pt>
                <c:pt idx="26956">
                  <c:v>2.0909090909090899</c:v>
                </c:pt>
                <c:pt idx="26957">
                  <c:v>7.5245901639344197</c:v>
                </c:pt>
                <c:pt idx="26958">
                  <c:v>8.2456140350877192</c:v>
                </c:pt>
                <c:pt idx="26959">
                  <c:v>-8.3333333333333304</c:v>
                </c:pt>
                <c:pt idx="26960">
                  <c:v>5.0049751243780998</c:v>
                </c:pt>
                <c:pt idx="26961">
                  <c:v>1.76811594202898</c:v>
                </c:pt>
                <c:pt idx="26962">
                  <c:v>-1.78908188585607</c:v>
                </c:pt>
                <c:pt idx="26963">
                  <c:v>-6.2073170731707297</c:v>
                </c:pt>
                <c:pt idx="26964">
                  <c:v>-4.2789598108747002</c:v>
                </c:pt>
                <c:pt idx="26965">
                  <c:v>2.4612299465240599</c:v>
                </c:pt>
                <c:pt idx="26966">
                  <c:v>2.3642714570858199</c:v>
                </c:pt>
                <c:pt idx="26967">
                  <c:v>0.43510737628384599</c:v>
                </c:pt>
                <c:pt idx="26968">
                  <c:v>-3.9027459954233401</c:v>
                </c:pt>
                <c:pt idx="26969">
                  <c:v>2.73431734317343</c:v>
                </c:pt>
                <c:pt idx="26970">
                  <c:v>-4.0547945205479401</c:v>
                </c:pt>
                <c:pt idx="26971">
                  <c:v>8.3293413173652695</c:v>
                </c:pt>
                <c:pt idx="26972">
                  <c:v>15.1111111111111</c:v>
                </c:pt>
                <c:pt idx="26973">
                  <c:v>82.1111111111111</c:v>
                </c:pt>
                <c:pt idx="26974">
                  <c:v>10.6666666666666</c:v>
                </c:pt>
                <c:pt idx="26975">
                  <c:v>42.7777777777777</c:v>
                </c:pt>
                <c:pt idx="26976">
                  <c:v>61.6666666666666</c:v>
                </c:pt>
                <c:pt idx="26977">
                  <c:v>17.625</c:v>
                </c:pt>
                <c:pt idx="26978">
                  <c:v>-9.4444444444444393</c:v>
                </c:pt>
                <c:pt idx="26979">
                  <c:v>-7</c:v>
                </c:pt>
                <c:pt idx="26980">
                  <c:v>-15.7777777777777</c:v>
                </c:pt>
                <c:pt idx="26981">
                  <c:v>7.125</c:v>
                </c:pt>
                <c:pt idx="26982">
                  <c:v>-4.9000000000000004</c:v>
                </c:pt>
                <c:pt idx="26983">
                  <c:v>-12.5555555555555</c:v>
                </c:pt>
                <c:pt idx="26984">
                  <c:v>-17.6666666666666</c:v>
                </c:pt>
                <c:pt idx="26985">
                  <c:v>1.5588235294117601</c:v>
                </c:pt>
                <c:pt idx="26986">
                  <c:v>6.0943396226415096</c:v>
                </c:pt>
                <c:pt idx="26987">
                  <c:v>9.8043478260869499</c:v>
                </c:pt>
                <c:pt idx="26988">
                  <c:v>32.25</c:v>
                </c:pt>
                <c:pt idx="26989">
                  <c:v>13.0416666666666</c:v>
                </c:pt>
                <c:pt idx="26990">
                  <c:v>148</c:v>
                </c:pt>
                <c:pt idx="26991">
                  <c:v>-3.8117647058823501</c:v>
                </c:pt>
                <c:pt idx="26992">
                  <c:v>-10.4324324324324</c:v>
                </c:pt>
                <c:pt idx="26993">
                  <c:v>3.8611111111111098</c:v>
                </c:pt>
                <c:pt idx="26994">
                  <c:v>-1.328125</c:v>
                </c:pt>
                <c:pt idx="26995">
                  <c:v>-5.4787234042553097</c:v>
                </c:pt>
                <c:pt idx="26996">
                  <c:v>-2.27796610169491</c:v>
                </c:pt>
                <c:pt idx="26997">
                  <c:v>-0.44484629294755801</c:v>
                </c:pt>
                <c:pt idx="26998">
                  <c:v>1.2173144876324999</c:v>
                </c:pt>
                <c:pt idx="26999">
                  <c:v>-5.6239669421487601</c:v>
                </c:pt>
                <c:pt idx="27000">
                  <c:v>-2.1078431372548998</c:v>
                </c:pt>
                <c:pt idx="27001">
                  <c:v>-6.5648854961831997</c:v>
                </c:pt>
                <c:pt idx="27002">
                  <c:v>19.379032258064498</c:v>
                </c:pt>
                <c:pt idx="27003">
                  <c:v>11.375</c:v>
                </c:pt>
                <c:pt idx="27004">
                  <c:v>50.625</c:v>
                </c:pt>
                <c:pt idx="27005">
                  <c:v>-3.5</c:v>
                </c:pt>
                <c:pt idx="27006">
                  <c:v>29.56</c:v>
                </c:pt>
                <c:pt idx="27007">
                  <c:v>7.875</c:v>
                </c:pt>
                <c:pt idx="27008">
                  <c:v>6.8235294117647003</c:v>
                </c:pt>
                <c:pt idx="27009">
                  <c:v>29.75</c:v>
                </c:pt>
                <c:pt idx="27010">
                  <c:v>18.613333333333301</c:v>
                </c:pt>
                <c:pt idx="27011">
                  <c:v>9.8517350157728707</c:v>
                </c:pt>
                <c:pt idx="27012">
                  <c:v>13.7408536585365</c:v>
                </c:pt>
                <c:pt idx="27013">
                  <c:v>3.2955974842767199</c:v>
                </c:pt>
                <c:pt idx="27014">
                  <c:v>-1.4166666666666601</c:v>
                </c:pt>
                <c:pt idx="27015">
                  <c:v>14.6</c:v>
                </c:pt>
                <c:pt idx="27016">
                  <c:v>80.25</c:v>
                </c:pt>
                <c:pt idx="27017">
                  <c:v>16</c:v>
                </c:pt>
                <c:pt idx="27018">
                  <c:v>7</c:v>
                </c:pt>
                <c:pt idx="27019">
                  <c:v>-0.89285714285714202</c:v>
                </c:pt>
                <c:pt idx="27020">
                  <c:v>39.045454545454497</c:v>
                </c:pt>
                <c:pt idx="27021">
                  <c:v>49.553846153846102</c:v>
                </c:pt>
                <c:pt idx="27022">
                  <c:v>33.2222222222222</c:v>
                </c:pt>
                <c:pt idx="27023">
                  <c:v>9.6666666666666607</c:v>
                </c:pt>
                <c:pt idx="27024">
                  <c:v>-1.7641196013289</c:v>
                </c:pt>
                <c:pt idx="27025">
                  <c:v>-7.3624078624078599</c:v>
                </c:pt>
                <c:pt idx="27026">
                  <c:v>-8.4216725559481702</c:v>
                </c:pt>
                <c:pt idx="27027">
                  <c:v>-7.9039615846338496</c:v>
                </c:pt>
                <c:pt idx="27028">
                  <c:v>-9.25</c:v>
                </c:pt>
                <c:pt idx="27029">
                  <c:v>-6.2366071428571397</c:v>
                </c:pt>
                <c:pt idx="27030">
                  <c:v>-3.9720149253731298</c:v>
                </c:pt>
                <c:pt idx="27031">
                  <c:v>-1.7651933701657401</c:v>
                </c:pt>
                <c:pt idx="27032">
                  <c:v>-6.2668621700879701</c:v>
                </c:pt>
                <c:pt idx="27033">
                  <c:v>-8.2192737430167604</c:v>
                </c:pt>
                <c:pt idx="27034">
                  <c:v>-5.4986666666666597</c:v>
                </c:pt>
                <c:pt idx="27035">
                  <c:v>0.16988416988416899</c:v>
                </c:pt>
                <c:pt idx="27036">
                  <c:v>-7.75</c:v>
                </c:pt>
                <c:pt idx="27037">
                  <c:v>-30</c:v>
                </c:pt>
                <c:pt idx="27038">
                  <c:v>12.6666666666666</c:v>
                </c:pt>
                <c:pt idx="27039">
                  <c:v>50</c:v>
                </c:pt>
                <c:pt idx="27040">
                  <c:v>-29.75</c:v>
                </c:pt>
                <c:pt idx="27041">
                  <c:v>-30.4</c:v>
                </c:pt>
                <c:pt idx="27042">
                  <c:v>-1.75</c:v>
                </c:pt>
                <c:pt idx="27043">
                  <c:v>0.25</c:v>
                </c:pt>
                <c:pt idx="27044">
                  <c:v>-32</c:v>
                </c:pt>
                <c:pt idx="27045">
                  <c:v>-1.1439884809215199</c:v>
                </c:pt>
                <c:pt idx="27046">
                  <c:v>-0.93495297805642597</c:v>
                </c:pt>
                <c:pt idx="27047">
                  <c:v>-2.5533465871438001</c:v>
                </c:pt>
                <c:pt idx="27048">
                  <c:v>-1.3745680718728399</c:v>
                </c:pt>
                <c:pt idx="27049">
                  <c:v>-3.14558169103623</c:v>
                </c:pt>
                <c:pt idx="27050">
                  <c:v>-1.0331858407079599</c:v>
                </c:pt>
                <c:pt idx="27051">
                  <c:v>2.8710115410726398</c:v>
                </c:pt>
                <c:pt idx="27052">
                  <c:v>1.92161820480404</c:v>
                </c:pt>
                <c:pt idx="27053">
                  <c:v>-2.7415094339622601</c:v>
                </c:pt>
                <c:pt idx="27054">
                  <c:v>0.146666666666666</c:v>
                </c:pt>
                <c:pt idx="27055">
                  <c:v>-1.59732441471571</c:v>
                </c:pt>
                <c:pt idx="27056">
                  <c:v>0.79556153328849999</c:v>
                </c:pt>
                <c:pt idx="27057">
                  <c:v>-0.5</c:v>
                </c:pt>
                <c:pt idx="27058">
                  <c:v>7.5454545454545396</c:v>
                </c:pt>
                <c:pt idx="27059">
                  <c:v>9.15</c:v>
                </c:pt>
                <c:pt idx="27060">
                  <c:v>8.4390243902438993</c:v>
                </c:pt>
                <c:pt idx="27061">
                  <c:v>23.8333333333333</c:v>
                </c:pt>
                <c:pt idx="27062">
                  <c:v>36.0833333333333</c:v>
                </c:pt>
                <c:pt idx="27063">
                  <c:v>22.545454545454501</c:v>
                </c:pt>
                <c:pt idx="27064">
                  <c:v>22.058823529411701</c:v>
                </c:pt>
                <c:pt idx="27065">
                  <c:v>-8</c:v>
                </c:pt>
                <c:pt idx="27066">
                  <c:v>5.43333333333333</c:v>
                </c:pt>
                <c:pt idx="27067">
                  <c:v>3.63888888888888</c:v>
                </c:pt>
                <c:pt idx="27068">
                  <c:v>8.9704301075268802</c:v>
                </c:pt>
                <c:pt idx="27069">
                  <c:v>9.2035398230088497</c:v>
                </c:pt>
                <c:pt idx="27070">
                  <c:v>9.9892473118279508</c:v>
                </c:pt>
                <c:pt idx="27071">
                  <c:v>6.70491803278688</c:v>
                </c:pt>
                <c:pt idx="27072">
                  <c:v>11.3170731707317</c:v>
                </c:pt>
                <c:pt idx="27073">
                  <c:v>18.504166666666599</c:v>
                </c:pt>
                <c:pt idx="27074">
                  <c:v>21.318548387096701</c:v>
                </c:pt>
                <c:pt idx="27075">
                  <c:v>22.266129032258</c:v>
                </c:pt>
                <c:pt idx="27076">
                  <c:v>6.3421052631578902</c:v>
                </c:pt>
                <c:pt idx="27077">
                  <c:v>1.5065502183406101</c:v>
                </c:pt>
                <c:pt idx="27078">
                  <c:v>-0.182965299684542</c:v>
                </c:pt>
                <c:pt idx="27079">
                  <c:v>4.1577464788732303</c:v>
                </c:pt>
                <c:pt idx="27080">
                  <c:v>-1.4721549636803799</c:v>
                </c:pt>
                <c:pt idx="27081">
                  <c:v>2.90151515151515</c:v>
                </c:pt>
                <c:pt idx="27082">
                  <c:v>3.36465324384787</c:v>
                </c:pt>
                <c:pt idx="27083">
                  <c:v>1.3506172839506101</c:v>
                </c:pt>
                <c:pt idx="27084">
                  <c:v>3.45409429280397</c:v>
                </c:pt>
                <c:pt idx="27085">
                  <c:v>1.3086124401913799</c:v>
                </c:pt>
                <c:pt idx="27086">
                  <c:v>6.2204301075268802</c:v>
                </c:pt>
                <c:pt idx="27087">
                  <c:v>9.4779874213836397</c:v>
                </c:pt>
                <c:pt idx="27088">
                  <c:v>4.0317460317460299</c:v>
                </c:pt>
                <c:pt idx="27089">
                  <c:v>0.75392670157067998</c:v>
                </c:pt>
                <c:pt idx="27090">
                  <c:v>-5.3933518005540098</c:v>
                </c:pt>
                <c:pt idx="27091">
                  <c:v>0.41439205955334901</c:v>
                </c:pt>
                <c:pt idx="27092">
                  <c:v>2.9929482370592599</c:v>
                </c:pt>
                <c:pt idx="27093">
                  <c:v>1.9017710724827801</c:v>
                </c:pt>
                <c:pt idx="27094">
                  <c:v>4.5825899280575504</c:v>
                </c:pt>
                <c:pt idx="27095">
                  <c:v>3.80677290836653</c:v>
                </c:pt>
                <c:pt idx="27096">
                  <c:v>4.0608485580552598</c:v>
                </c:pt>
                <c:pt idx="27097">
                  <c:v>9.6352360817477098</c:v>
                </c:pt>
                <c:pt idx="27098">
                  <c:v>8.56349597502874</c:v>
                </c:pt>
                <c:pt idx="27099">
                  <c:v>5.1701030927835001</c:v>
                </c:pt>
                <c:pt idx="27100">
                  <c:v>0.48927231807951899</c:v>
                </c:pt>
                <c:pt idx="27101">
                  <c:v>-1.4990232640738701</c:v>
                </c:pt>
                <c:pt idx="27102">
                  <c:v>-1.0116412526643701</c:v>
                </c:pt>
                <c:pt idx="27103">
                  <c:v>3.4884715223698199</c:v>
                </c:pt>
                <c:pt idx="27104">
                  <c:v>7.37235543018335</c:v>
                </c:pt>
                <c:pt idx="27105">
                  <c:v>4.9751166407465002</c:v>
                </c:pt>
                <c:pt idx="27106">
                  <c:v>7.1041948579160996</c:v>
                </c:pt>
                <c:pt idx="27107">
                  <c:v>11.402654867256601</c:v>
                </c:pt>
                <c:pt idx="27108">
                  <c:v>6.5305832147937402</c:v>
                </c:pt>
                <c:pt idx="27109">
                  <c:v>11.115584415584401</c:v>
                </c:pt>
                <c:pt idx="27110">
                  <c:v>6.7666174298375097</c:v>
                </c:pt>
                <c:pt idx="27111">
                  <c:v>7.3951149425287301</c:v>
                </c:pt>
                <c:pt idx="27112">
                  <c:v>2.68162692847124</c:v>
                </c:pt>
                <c:pt idx="27113">
                  <c:v>5.25</c:v>
                </c:pt>
                <c:pt idx="27114">
                  <c:v>-2.6090775988286898</c:v>
                </c:pt>
                <c:pt idx="27115">
                  <c:v>12.791316526610601</c:v>
                </c:pt>
                <c:pt idx="27116">
                  <c:v>22.193548387096701</c:v>
                </c:pt>
                <c:pt idx="27117">
                  <c:v>19.1538461538461</c:v>
                </c:pt>
                <c:pt idx="27118">
                  <c:v>29.6666666666666</c:v>
                </c:pt>
                <c:pt idx="27119">
                  <c:v>21</c:v>
                </c:pt>
                <c:pt idx="27120">
                  <c:v>26.107142857142801</c:v>
                </c:pt>
                <c:pt idx="27121">
                  <c:v>24.486486486486399</c:v>
                </c:pt>
                <c:pt idx="27122">
                  <c:v>29.95</c:v>
                </c:pt>
                <c:pt idx="27123">
                  <c:v>12.1714285714285</c:v>
                </c:pt>
                <c:pt idx="27124">
                  <c:v>5.1351351351351298</c:v>
                </c:pt>
                <c:pt idx="27125">
                  <c:v>16.8194444444444</c:v>
                </c:pt>
                <c:pt idx="27126">
                  <c:v>8.5270270270270192</c:v>
                </c:pt>
                <c:pt idx="27127">
                  <c:v>11.2207792207792</c:v>
                </c:pt>
                <c:pt idx="27128">
                  <c:v>9.0019569471624195</c:v>
                </c:pt>
                <c:pt idx="27129">
                  <c:v>7.9377049180327797</c:v>
                </c:pt>
                <c:pt idx="27130">
                  <c:v>8.5409674234945694</c:v>
                </c:pt>
                <c:pt idx="27131">
                  <c:v>7.0376282782211996</c:v>
                </c:pt>
                <c:pt idx="27132">
                  <c:v>5.58930741190765</c:v>
                </c:pt>
                <c:pt idx="27133">
                  <c:v>12.2715231788079</c:v>
                </c:pt>
                <c:pt idx="27134">
                  <c:v>16.9408602150537</c:v>
                </c:pt>
                <c:pt idx="27135">
                  <c:v>13.6354838709677</c:v>
                </c:pt>
                <c:pt idx="27136">
                  <c:v>4.2094926350245503</c:v>
                </c:pt>
                <c:pt idx="27137">
                  <c:v>-0.75498575498575404</c:v>
                </c:pt>
                <c:pt idx="27138">
                  <c:v>1.7761363636363601</c:v>
                </c:pt>
                <c:pt idx="27139">
                  <c:v>10.6299638989169</c:v>
                </c:pt>
                <c:pt idx="27140">
                  <c:v>-6.6</c:v>
                </c:pt>
                <c:pt idx="27141">
                  <c:v>24.3333333333333</c:v>
                </c:pt>
                <c:pt idx="27142">
                  <c:v>11</c:v>
                </c:pt>
                <c:pt idx="27143">
                  <c:v>44.625</c:v>
                </c:pt>
                <c:pt idx="27144">
                  <c:v>87.1111111111111</c:v>
                </c:pt>
                <c:pt idx="27145">
                  <c:v>13.6666666666666</c:v>
                </c:pt>
                <c:pt idx="27146">
                  <c:v>-13.625</c:v>
                </c:pt>
                <c:pt idx="27147">
                  <c:v>22.2222222222222</c:v>
                </c:pt>
                <c:pt idx="27148">
                  <c:v>72</c:v>
                </c:pt>
                <c:pt idx="27149">
                  <c:v>89.25</c:v>
                </c:pt>
                <c:pt idx="27150">
                  <c:v>2.1334196891191701</c:v>
                </c:pt>
                <c:pt idx="27151">
                  <c:v>-0.70480225988700496</c:v>
                </c:pt>
                <c:pt idx="27152">
                  <c:v>5.2833505687693902</c:v>
                </c:pt>
                <c:pt idx="27153">
                  <c:v>3.22480620155038</c:v>
                </c:pt>
                <c:pt idx="27154">
                  <c:v>7.8695150115473398</c:v>
                </c:pt>
                <c:pt idx="27155">
                  <c:v>9.4545454545454497</c:v>
                </c:pt>
                <c:pt idx="27156">
                  <c:v>10.0524246395806</c:v>
                </c:pt>
                <c:pt idx="27157">
                  <c:v>5.1304893350062697</c:v>
                </c:pt>
                <c:pt idx="27158">
                  <c:v>-0.73774509803921495</c:v>
                </c:pt>
                <c:pt idx="27159">
                  <c:v>-1.7364130434782601</c:v>
                </c:pt>
                <c:pt idx="27160">
                  <c:v>-1.57550535077288</c:v>
                </c:pt>
                <c:pt idx="27161">
                  <c:v>3.9820224719101098</c:v>
                </c:pt>
                <c:pt idx="27162">
                  <c:v>14.518114143920499</c:v>
                </c:pt>
                <c:pt idx="27163">
                  <c:v>10.662603607995999</c:v>
                </c:pt>
                <c:pt idx="27164">
                  <c:v>12.770779777206499</c:v>
                </c:pt>
                <c:pt idx="27165">
                  <c:v>10.9958904109589</c:v>
                </c:pt>
                <c:pt idx="27166">
                  <c:v>13.3459821428571</c:v>
                </c:pt>
                <c:pt idx="27167">
                  <c:v>14.836343732895401</c:v>
                </c:pt>
                <c:pt idx="27168">
                  <c:v>21.6762680025046</c:v>
                </c:pt>
                <c:pt idx="27169">
                  <c:v>19.5914040114613</c:v>
                </c:pt>
                <c:pt idx="27170">
                  <c:v>10.648743016759701</c:v>
                </c:pt>
                <c:pt idx="27171">
                  <c:v>6.5693707354056103</c:v>
                </c:pt>
                <c:pt idx="27172">
                  <c:v>2.63723284589426</c:v>
                </c:pt>
                <c:pt idx="27173">
                  <c:v>10.8365249883232</c:v>
                </c:pt>
                <c:pt idx="27174">
                  <c:v>14.486956521739099</c:v>
                </c:pt>
                <c:pt idx="27175">
                  <c:v>10.065420560747601</c:v>
                </c:pt>
                <c:pt idx="27176">
                  <c:v>10.1056338028169</c:v>
                </c:pt>
                <c:pt idx="27177">
                  <c:v>13.1285714285714</c:v>
                </c:pt>
                <c:pt idx="27178">
                  <c:v>13.3068181818181</c:v>
                </c:pt>
                <c:pt idx="27179">
                  <c:v>22.597765363128399</c:v>
                </c:pt>
                <c:pt idx="27180">
                  <c:v>17.356382978723399</c:v>
                </c:pt>
                <c:pt idx="27181">
                  <c:v>10.327380952380899</c:v>
                </c:pt>
                <c:pt idx="27182">
                  <c:v>-0.56944444444444398</c:v>
                </c:pt>
                <c:pt idx="27183">
                  <c:v>13.034246575342401</c:v>
                </c:pt>
                <c:pt idx="27184">
                  <c:v>1.0738255033557</c:v>
                </c:pt>
                <c:pt idx="27185">
                  <c:v>15.761627906976701</c:v>
                </c:pt>
                <c:pt idx="27186">
                  <c:v>8.3698630136986303</c:v>
                </c:pt>
                <c:pt idx="27187">
                  <c:v>7.6977715877437296</c:v>
                </c:pt>
                <c:pt idx="27188">
                  <c:v>11.406024096385501</c:v>
                </c:pt>
                <c:pt idx="27189">
                  <c:v>9.2838038632986599</c:v>
                </c:pt>
                <c:pt idx="27190">
                  <c:v>1.9936034115138499</c:v>
                </c:pt>
                <c:pt idx="27191">
                  <c:v>5.1553784860557696</c:v>
                </c:pt>
                <c:pt idx="27192">
                  <c:v>8.1563275434243092</c:v>
                </c:pt>
                <c:pt idx="27193">
                  <c:v>6.1324786324786302</c:v>
                </c:pt>
                <c:pt idx="27194">
                  <c:v>-1.0817204301075201</c:v>
                </c:pt>
                <c:pt idx="27195">
                  <c:v>0.31531531531531498</c:v>
                </c:pt>
                <c:pt idx="27196">
                  <c:v>0.86409395973154302</c:v>
                </c:pt>
                <c:pt idx="27197">
                  <c:v>12.910714285714199</c:v>
                </c:pt>
                <c:pt idx="27198">
                  <c:v>3.5539393939393902</c:v>
                </c:pt>
                <c:pt idx="27199">
                  <c:v>2.7959183673469301</c:v>
                </c:pt>
                <c:pt idx="27200">
                  <c:v>5.9030915576694403</c:v>
                </c:pt>
                <c:pt idx="27201">
                  <c:v>5.4517397881996903</c:v>
                </c:pt>
                <c:pt idx="27202">
                  <c:v>5.2713536848596902</c:v>
                </c:pt>
                <c:pt idx="27203">
                  <c:v>10.3707432632514</c:v>
                </c:pt>
                <c:pt idx="27204">
                  <c:v>10.097371967654899</c:v>
                </c:pt>
                <c:pt idx="27205">
                  <c:v>8.7379626596790008</c:v>
                </c:pt>
                <c:pt idx="27206">
                  <c:v>1.7377419354838699</c:v>
                </c:pt>
                <c:pt idx="27207">
                  <c:v>-1.7220852412821399</c:v>
                </c:pt>
                <c:pt idx="27208">
                  <c:v>-0.35389915440024999</c:v>
                </c:pt>
                <c:pt idx="27209">
                  <c:v>5.25784077201447</c:v>
                </c:pt>
                <c:pt idx="27210">
                  <c:v>-7.74193548387096</c:v>
                </c:pt>
                <c:pt idx="27211">
                  <c:v>-4.96428571428571</c:v>
                </c:pt>
                <c:pt idx="27212">
                  <c:v>-3.9193548387096699</c:v>
                </c:pt>
                <c:pt idx="27213">
                  <c:v>-6.8571428571428497</c:v>
                </c:pt>
                <c:pt idx="27214">
                  <c:v>9.2222222222222197</c:v>
                </c:pt>
                <c:pt idx="27215">
                  <c:v>-5.6666666666666599</c:v>
                </c:pt>
                <c:pt idx="27216">
                  <c:v>16.2222222222222</c:v>
                </c:pt>
                <c:pt idx="27217">
                  <c:v>-15.375</c:v>
                </c:pt>
                <c:pt idx="27218">
                  <c:v>-7.4444444444444402</c:v>
                </c:pt>
                <c:pt idx="27219">
                  <c:v>-10.6666666666666</c:v>
                </c:pt>
                <c:pt idx="27220">
                  <c:v>-13.3541666666666</c:v>
                </c:pt>
                <c:pt idx="27221">
                  <c:v>-2.8448275862068901</c:v>
                </c:pt>
                <c:pt idx="27222">
                  <c:v>20.404255319148898</c:v>
                </c:pt>
                <c:pt idx="27223">
                  <c:v>7.8588235294117599</c:v>
                </c:pt>
                <c:pt idx="27224">
                  <c:v>18.903225806451601</c:v>
                </c:pt>
                <c:pt idx="27225">
                  <c:v>25.155555555555502</c:v>
                </c:pt>
                <c:pt idx="27226">
                  <c:v>16.1075268817204</c:v>
                </c:pt>
                <c:pt idx="27227">
                  <c:v>17.7222222222222</c:v>
                </c:pt>
                <c:pt idx="27228">
                  <c:v>15.5483870967741</c:v>
                </c:pt>
                <c:pt idx="27229">
                  <c:v>11.172043010752599</c:v>
                </c:pt>
                <c:pt idx="27230">
                  <c:v>12.1111111111111</c:v>
                </c:pt>
                <c:pt idx="27231">
                  <c:v>1.4731182795698901</c:v>
                </c:pt>
                <c:pt idx="27232">
                  <c:v>5.0190476190476101</c:v>
                </c:pt>
                <c:pt idx="27233">
                  <c:v>20.0322580645161</c:v>
                </c:pt>
                <c:pt idx="27234">
                  <c:v>3.6041666666666599</c:v>
                </c:pt>
                <c:pt idx="27235">
                  <c:v>3.3210059171597601</c:v>
                </c:pt>
                <c:pt idx="27236">
                  <c:v>1.01168224299065</c:v>
                </c:pt>
                <c:pt idx="27237">
                  <c:v>2.8776041666666599</c:v>
                </c:pt>
                <c:pt idx="27238">
                  <c:v>4.4939999999999998</c:v>
                </c:pt>
                <c:pt idx="27239">
                  <c:v>9.6652542372881296</c:v>
                </c:pt>
                <c:pt idx="27240">
                  <c:v>9.6745283018867898</c:v>
                </c:pt>
                <c:pt idx="27241">
                  <c:v>7.8568232662192301</c:v>
                </c:pt>
                <c:pt idx="27242">
                  <c:v>-2.6666666666666599</c:v>
                </c:pt>
                <c:pt idx="27243">
                  <c:v>-1.00473933649289</c:v>
                </c:pt>
                <c:pt idx="27244">
                  <c:v>-3.4971537001897501</c:v>
                </c:pt>
                <c:pt idx="27245">
                  <c:v>-0.243788819875776</c:v>
                </c:pt>
                <c:pt idx="27246">
                  <c:v>-9.1057574520212306E-2</c:v>
                </c:pt>
                <c:pt idx="27247">
                  <c:v>8.9539007092198503E-2</c:v>
                </c:pt>
                <c:pt idx="27248">
                  <c:v>2.50850138394622</c:v>
                </c:pt>
                <c:pt idx="27249">
                  <c:v>2.54511278195488</c:v>
                </c:pt>
                <c:pt idx="27250">
                  <c:v>1.36447811447811</c:v>
                </c:pt>
                <c:pt idx="27251">
                  <c:v>4.4569034317637604</c:v>
                </c:pt>
                <c:pt idx="27252">
                  <c:v>3.6453012048192699</c:v>
                </c:pt>
                <c:pt idx="27253">
                  <c:v>2.75503943908851</c:v>
                </c:pt>
                <c:pt idx="27254">
                  <c:v>-1.3762772101288301</c:v>
                </c:pt>
                <c:pt idx="27255">
                  <c:v>-1.39332003988035</c:v>
                </c:pt>
                <c:pt idx="27256">
                  <c:v>-3.0579908675799001</c:v>
                </c:pt>
                <c:pt idx="27257">
                  <c:v>1.63498920086393</c:v>
                </c:pt>
                <c:pt idx="27258">
                  <c:v>8.2547528517110198</c:v>
                </c:pt>
                <c:pt idx="27259">
                  <c:v>4.3605947955390301</c:v>
                </c:pt>
                <c:pt idx="27260">
                  <c:v>9.1142061281337003</c:v>
                </c:pt>
                <c:pt idx="27261">
                  <c:v>7.0028818443803997</c:v>
                </c:pt>
                <c:pt idx="27262">
                  <c:v>4.2757575757575701</c:v>
                </c:pt>
                <c:pt idx="27263">
                  <c:v>15.838905775075901</c:v>
                </c:pt>
                <c:pt idx="27264">
                  <c:v>10.243421052631501</c:v>
                </c:pt>
                <c:pt idx="27265">
                  <c:v>8.4327485380116904</c:v>
                </c:pt>
                <c:pt idx="27266">
                  <c:v>-3.97478991596638</c:v>
                </c:pt>
                <c:pt idx="27267">
                  <c:v>-5.125</c:v>
                </c:pt>
                <c:pt idx="27268">
                  <c:v>-1.6804733727810599</c:v>
                </c:pt>
                <c:pt idx="27269">
                  <c:v>5.2276422764227597</c:v>
                </c:pt>
                <c:pt idx="27270">
                  <c:v>1.8151260504201601</c:v>
                </c:pt>
                <c:pt idx="27271">
                  <c:v>2.4431554524361898</c:v>
                </c:pt>
                <c:pt idx="27272">
                  <c:v>1.16152450090744</c:v>
                </c:pt>
                <c:pt idx="27273">
                  <c:v>0.278723404255319</c:v>
                </c:pt>
                <c:pt idx="27274">
                  <c:v>0.150105708245243</c:v>
                </c:pt>
                <c:pt idx="27275">
                  <c:v>4.3183520599250897</c:v>
                </c:pt>
                <c:pt idx="27276">
                  <c:v>5.8790322580645098</c:v>
                </c:pt>
                <c:pt idx="27277">
                  <c:v>-1.97900763358778</c:v>
                </c:pt>
                <c:pt idx="27278">
                  <c:v>-4.7946859903381602</c:v>
                </c:pt>
                <c:pt idx="27279">
                  <c:v>-3.5813953488372001</c:v>
                </c:pt>
                <c:pt idx="27280">
                  <c:v>-2.521327014218</c:v>
                </c:pt>
                <c:pt idx="27281">
                  <c:v>-1.15195071868583</c:v>
                </c:pt>
                <c:pt idx="27282">
                  <c:v>1.8071428571428501</c:v>
                </c:pt>
                <c:pt idx="27283">
                  <c:v>-1.0546875</c:v>
                </c:pt>
                <c:pt idx="27284">
                  <c:v>1.83673469387755</c:v>
                </c:pt>
                <c:pt idx="27285">
                  <c:v>3.8456375838926098</c:v>
                </c:pt>
                <c:pt idx="27286">
                  <c:v>3.8202614379084898</c:v>
                </c:pt>
                <c:pt idx="27287">
                  <c:v>5.4061433447098901</c:v>
                </c:pt>
                <c:pt idx="27288">
                  <c:v>0.99326599326599296</c:v>
                </c:pt>
                <c:pt idx="27289">
                  <c:v>1.93356643356643</c:v>
                </c:pt>
                <c:pt idx="27290">
                  <c:v>-3.6727272727272702</c:v>
                </c:pt>
                <c:pt idx="27291">
                  <c:v>-5.6985815602836798</c:v>
                </c:pt>
                <c:pt idx="27292">
                  <c:v>-2.2241887905604698</c:v>
                </c:pt>
                <c:pt idx="27293">
                  <c:v>6.8068181818181799</c:v>
                </c:pt>
                <c:pt idx="27294">
                  <c:v>6.4100570243649502</c:v>
                </c:pt>
                <c:pt idx="27295">
                  <c:v>7.0122562674094704</c:v>
                </c:pt>
                <c:pt idx="27296">
                  <c:v>7.9012345679012297</c:v>
                </c:pt>
                <c:pt idx="27297">
                  <c:v>5.8403275332650901</c:v>
                </c:pt>
                <c:pt idx="27298">
                  <c:v>4.7790304396843197</c:v>
                </c:pt>
                <c:pt idx="27299">
                  <c:v>9.3268571428571398</c:v>
                </c:pt>
                <c:pt idx="27300">
                  <c:v>12.033887468030599</c:v>
                </c:pt>
                <c:pt idx="27301">
                  <c:v>11.1057919621749</c:v>
                </c:pt>
                <c:pt idx="27302">
                  <c:v>4.0168612191958397</c:v>
                </c:pt>
                <c:pt idx="27303">
                  <c:v>0.33621837549933398</c:v>
                </c:pt>
                <c:pt idx="27304">
                  <c:v>0.25238898257448</c:v>
                </c:pt>
                <c:pt idx="27305">
                  <c:v>5.8114999999999997</c:v>
                </c:pt>
                <c:pt idx="27306">
                  <c:v>-1.130329847144</c:v>
                </c:pt>
                <c:pt idx="27307">
                  <c:v>3.4602076124567401E-2</c:v>
                </c:pt>
                <c:pt idx="27308">
                  <c:v>0.66357615894039701</c:v>
                </c:pt>
                <c:pt idx="27309">
                  <c:v>1.78067226890756</c:v>
                </c:pt>
                <c:pt idx="27310">
                  <c:v>-0.168780487804878</c:v>
                </c:pt>
                <c:pt idx="27311">
                  <c:v>3.43238587424633</c:v>
                </c:pt>
                <c:pt idx="27312">
                  <c:v>7.2440290758047698</c:v>
                </c:pt>
                <c:pt idx="27313">
                  <c:v>0.766069546891464</c:v>
                </c:pt>
                <c:pt idx="27314">
                  <c:v>-4.81175059952038</c:v>
                </c:pt>
                <c:pt idx="27315">
                  <c:v>-5.44907975460122</c:v>
                </c:pt>
                <c:pt idx="27316">
                  <c:v>-2.7704402515723201</c:v>
                </c:pt>
                <c:pt idx="27317">
                  <c:v>2.88373919874312</c:v>
                </c:pt>
                <c:pt idx="27318">
                  <c:v>1.3406747891283901</c:v>
                </c:pt>
                <c:pt idx="27319">
                  <c:v>2.8941532258064502</c:v>
                </c:pt>
                <c:pt idx="27320">
                  <c:v>3.5259423503325902</c:v>
                </c:pt>
                <c:pt idx="27321">
                  <c:v>5.09958071278826</c:v>
                </c:pt>
                <c:pt idx="27322">
                  <c:v>2.9984631147540899</c:v>
                </c:pt>
                <c:pt idx="27323">
                  <c:v>7.7058554437328404</c:v>
                </c:pt>
                <c:pt idx="27324">
                  <c:v>5.96820349761526</c:v>
                </c:pt>
                <c:pt idx="27325">
                  <c:v>4.3939990162321596</c:v>
                </c:pt>
                <c:pt idx="27326">
                  <c:v>0.54879918242207404</c:v>
                </c:pt>
                <c:pt idx="27327">
                  <c:v>4.2329341317365197</c:v>
                </c:pt>
                <c:pt idx="27328">
                  <c:v>-1.32359426681367</c:v>
                </c:pt>
                <c:pt idx="27329">
                  <c:v>1.56787762906309</c:v>
                </c:pt>
                <c:pt idx="27330">
                  <c:v>-2.1669941060903701</c:v>
                </c:pt>
                <c:pt idx="27331">
                  <c:v>-0.34079999999999999</c:v>
                </c:pt>
                <c:pt idx="27332">
                  <c:v>-5.4960409874243103E-2</c:v>
                </c:pt>
                <c:pt idx="27333">
                  <c:v>2.5512387387387299</c:v>
                </c:pt>
                <c:pt idx="27334">
                  <c:v>1.9569377990430601</c:v>
                </c:pt>
                <c:pt idx="27335">
                  <c:v>5.7220338983050798</c:v>
                </c:pt>
                <c:pt idx="27336">
                  <c:v>6.9936708860759396</c:v>
                </c:pt>
                <c:pt idx="27337">
                  <c:v>4.1187536743092297</c:v>
                </c:pt>
                <c:pt idx="27338">
                  <c:v>-4.3468634686346803</c:v>
                </c:pt>
                <c:pt idx="27339">
                  <c:v>-4.7954085077650204</c:v>
                </c:pt>
                <c:pt idx="27340">
                  <c:v>-3.0296156269691199</c:v>
                </c:pt>
                <c:pt idx="27341">
                  <c:v>-1.10995542347696</c:v>
                </c:pt>
                <c:pt idx="27342">
                  <c:v>7.4035131744040097</c:v>
                </c:pt>
                <c:pt idx="27343">
                  <c:v>10.0392311743022</c:v>
                </c:pt>
                <c:pt idx="27344">
                  <c:v>13.9752946509519</c:v>
                </c:pt>
                <c:pt idx="27345">
                  <c:v>14.687170071149801</c:v>
                </c:pt>
                <c:pt idx="27346">
                  <c:v>17.2966895690193</c:v>
                </c:pt>
                <c:pt idx="27347">
                  <c:v>19.7574228028503</c:v>
                </c:pt>
                <c:pt idx="27348">
                  <c:v>23.5664359861591</c:v>
                </c:pt>
                <c:pt idx="27349">
                  <c:v>17.0660946933587</c:v>
                </c:pt>
                <c:pt idx="27350">
                  <c:v>6.7565365025466804</c:v>
                </c:pt>
                <c:pt idx="27351">
                  <c:v>5.0954185325525296</c:v>
                </c:pt>
                <c:pt idx="27352">
                  <c:v>4.5675392670157002</c:v>
                </c:pt>
                <c:pt idx="27353">
                  <c:v>12.9109674210395</c:v>
                </c:pt>
                <c:pt idx="27354">
                  <c:v>24.6666666666666</c:v>
                </c:pt>
                <c:pt idx="27355">
                  <c:v>58.9375</c:v>
                </c:pt>
                <c:pt idx="27356">
                  <c:v>28.3888888888888</c:v>
                </c:pt>
                <c:pt idx="27357">
                  <c:v>1.3333333333333299</c:v>
                </c:pt>
                <c:pt idx="27358">
                  <c:v>22.6666666666666</c:v>
                </c:pt>
                <c:pt idx="27359">
                  <c:v>10.56</c:v>
                </c:pt>
                <c:pt idx="27360">
                  <c:v>30.730769230769202</c:v>
                </c:pt>
                <c:pt idx="27361">
                  <c:v>16.399999999999999</c:v>
                </c:pt>
                <c:pt idx="27362">
                  <c:v>9.2222222222222197</c:v>
                </c:pt>
                <c:pt idx="27363">
                  <c:v>-3.125</c:v>
                </c:pt>
                <c:pt idx="27364">
                  <c:v>24.5555555555555</c:v>
                </c:pt>
                <c:pt idx="27365">
                  <c:v>-8.5</c:v>
                </c:pt>
                <c:pt idx="27366">
                  <c:v>95</c:v>
                </c:pt>
                <c:pt idx="27367">
                  <c:v>39.285714285714199</c:v>
                </c:pt>
                <c:pt idx="27368">
                  <c:v>-6.125</c:v>
                </c:pt>
                <c:pt idx="27369">
                  <c:v>0</c:v>
                </c:pt>
                <c:pt idx="27370">
                  <c:v>-4.9090909090909003</c:v>
                </c:pt>
                <c:pt idx="27371">
                  <c:v>4.2</c:v>
                </c:pt>
                <c:pt idx="27372">
                  <c:v>17.8</c:v>
                </c:pt>
                <c:pt idx="27373">
                  <c:v>41.125</c:v>
                </c:pt>
                <c:pt idx="27374">
                  <c:v>68.2222222222222</c:v>
                </c:pt>
                <c:pt idx="27375">
                  <c:v>35.1111111111111</c:v>
                </c:pt>
                <c:pt idx="27376">
                  <c:v>23.909090909090899</c:v>
                </c:pt>
                <c:pt idx="27377">
                  <c:v>-5.2</c:v>
                </c:pt>
                <c:pt idx="27378">
                  <c:v>4.86666666666666</c:v>
                </c:pt>
                <c:pt idx="27379">
                  <c:v>31.636363636363601</c:v>
                </c:pt>
                <c:pt idx="27380">
                  <c:v>40.25</c:v>
                </c:pt>
                <c:pt idx="27381">
                  <c:v>29</c:v>
                </c:pt>
                <c:pt idx="27382">
                  <c:v>2</c:v>
                </c:pt>
                <c:pt idx="27383">
                  <c:v>17.727272727272702</c:v>
                </c:pt>
                <c:pt idx="27384">
                  <c:v>-20</c:v>
                </c:pt>
                <c:pt idx="27385">
                  <c:v>2.5935085007727898</c:v>
                </c:pt>
                <c:pt idx="27386">
                  <c:v>-0.19658119658119599</c:v>
                </c:pt>
                <c:pt idx="27387">
                  <c:v>4.5832083958020897</c:v>
                </c:pt>
                <c:pt idx="27388">
                  <c:v>2.8786407766990201</c:v>
                </c:pt>
                <c:pt idx="27389">
                  <c:v>4.3151125401929198</c:v>
                </c:pt>
                <c:pt idx="27390">
                  <c:v>7.9542097488921701</c:v>
                </c:pt>
                <c:pt idx="27391">
                  <c:v>4.6968085106382897</c:v>
                </c:pt>
                <c:pt idx="27392">
                  <c:v>1.9491255961844101</c:v>
                </c:pt>
                <c:pt idx="27393">
                  <c:v>-0.15939849624060101</c:v>
                </c:pt>
                <c:pt idx="27394">
                  <c:v>1.3021201413427499</c:v>
                </c:pt>
                <c:pt idx="27395">
                  <c:v>-1.5446428571428501</c:v>
                </c:pt>
                <c:pt idx="27396">
                  <c:v>7.17</c:v>
                </c:pt>
                <c:pt idx="27397">
                  <c:v>12.646529562982</c:v>
                </c:pt>
                <c:pt idx="27398">
                  <c:v>14.147186147186099</c:v>
                </c:pt>
                <c:pt idx="27399">
                  <c:v>13.8575268817204</c:v>
                </c:pt>
                <c:pt idx="27400">
                  <c:v>12.9120111731843</c:v>
                </c:pt>
                <c:pt idx="27401">
                  <c:v>4.3713490959666199</c:v>
                </c:pt>
                <c:pt idx="27402">
                  <c:v>10.1074705111402</c:v>
                </c:pt>
                <c:pt idx="27403">
                  <c:v>11.417445482866</c:v>
                </c:pt>
                <c:pt idx="27404">
                  <c:v>12.3494475138121</c:v>
                </c:pt>
                <c:pt idx="27405">
                  <c:v>4.8137931034482699</c:v>
                </c:pt>
                <c:pt idx="27406">
                  <c:v>3.7672849915682902</c:v>
                </c:pt>
                <c:pt idx="27407">
                  <c:v>3.2178770949720601</c:v>
                </c:pt>
                <c:pt idx="27408">
                  <c:v>15.8301886792452</c:v>
                </c:pt>
                <c:pt idx="27409">
                  <c:v>5.3727087576374704</c:v>
                </c:pt>
                <c:pt idx="27410">
                  <c:v>6.6413934426229497</c:v>
                </c:pt>
                <c:pt idx="27411">
                  <c:v>7.03488372093023</c:v>
                </c:pt>
                <c:pt idx="27412">
                  <c:v>6.2576028622540196</c:v>
                </c:pt>
                <c:pt idx="27413">
                  <c:v>3.3874092009685199</c:v>
                </c:pt>
                <c:pt idx="27414">
                  <c:v>13.303258145363399</c:v>
                </c:pt>
                <c:pt idx="27415">
                  <c:v>10.677419354838699</c:v>
                </c:pt>
                <c:pt idx="27416">
                  <c:v>5.0272727272727202</c:v>
                </c:pt>
                <c:pt idx="27417">
                  <c:v>2.2849315068493099</c:v>
                </c:pt>
                <c:pt idx="27418">
                  <c:v>-0.76261127596439104</c:v>
                </c:pt>
                <c:pt idx="27419">
                  <c:v>-1.46085011185682</c:v>
                </c:pt>
                <c:pt idx="27420">
                  <c:v>9.9025270758122694</c:v>
                </c:pt>
                <c:pt idx="27421">
                  <c:v>11.439024390243899</c:v>
                </c:pt>
                <c:pt idx="27422">
                  <c:v>4.2920353982300803</c:v>
                </c:pt>
                <c:pt idx="27423">
                  <c:v>10.4758064516129</c:v>
                </c:pt>
                <c:pt idx="27424">
                  <c:v>6.5063291139240498</c:v>
                </c:pt>
                <c:pt idx="27425">
                  <c:v>-1.25714285714285</c:v>
                </c:pt>
                <c:pt idx="27426">
                  <c:v>18.676470588235201</c:v>
                </c:pt>
                <c:pt idx="27427">
                  <c:v>-2.6111111111111098</c:v>
                </c:pt>
                <c:pt idx="27428">
                  <c:v>3.3142857142857101</c:v>
                </c:pt>
                <c:pt idx="27429">
                  <c:v>9.8823529411764692</c:v>
                </c:pt>
                <c:pt idx="27430">
                  <c:v>-4.8</c:v>
                </c:pt>
                <c:pt idx="27431">
                  <c:v>-6.8461538461538396</c:v>
                </c:pt>
                <c:pt idx="27432">
                  <c:v>18.301886792452802</c:v>
                </c:pt>
                <c:pt idx="27433">
                  <c:v>-1.45006242197253</c:v>
                </c:pt>
                <c:pt idx="27434">
                  <c:v>-2.3879076086956501</c:v>
                </c:pt>
                <c:pt idx="27435">
                  <c:v>0.16053921568627399</c:v>
                </c:pt>
                <c:pt idx="27436">
                  <c:v>4.9775641025641004</c:v>
                </c:pt>
                <c:pt idx="27437">
                  <c:v>0.51419558359621398</c:v>
                </c:pt>
                <c:pt idx="27438">
                  <c:v>5.2067919951485697</c:v>
                </c:pt>
                <c:pt idx="27439">
                  <c:v>4.8755426917510798</c:v>
                </c:pt>
                <c:pt idx="27440">
                  <c:v>1.35333782872555</c:v>
                </c:pt>
                <c:pt idx="27441">
                  <c:v>-1.89169435215946</c:v>
                </c:pt>
                <c:pt idx="27442">
                  <c:v>-5.26917404129793</c:v>
                </c:pt>
                <c:pt idx="27443">
                  <c:v>-4.5711513583441103</c:v>
                </c:pt>
                <c:pt idx="27444">
                  <c:v>0.60727272727272696</c:v>
                </c:pt>
                <c:pt idx="27445">
                  <c:v>7.8179419525065903</c:v>
                </c:pt>
                <c:pt idx="27446">
                  <c:v>5.3893129770992303</c:v>
                </c:pt>
                <c:pt idx="27447">
                  <c:v>4.9640718562874202</c:v>
                </c:pt>
                <c:pt idx="27448">
                  <c:v>5.0579345088161203</c:v>
                </c:pt>
                <c:pt idx="27449">
                  <c:v>2.64664310954063</c:v>
                </c:pt>
                <c:pt idx="27450">
                  <c:v>12.167247386759501</c:v>
                </c:pt>
                <c:pt idx="27451">
                  <c:v>14.9790209790209</c:v>
                </c:pt>
                <c:pt idx="27452">
                  <c:v>7.53488372093023</c:v>
                </c:pt>
                <c:pt idx="27453">
                  <c:v>-6.2476190476190396</c:v>
                </c:pt>
                <c:pt idx="27454">
                  <c:v>0.74074074074074003</c:v>
                </c:pt>
                <c:pt idx="27455">
                  <c:v>1.63585434173669</c:v>
                </c:pt>
                <c:pt idx="27456">
                  <c:v>6.4547872340425503</c:v>
                </c:pt>
                <c:pt idx="27457">
                  <c:v>1.9986168741355399</c:v>
                </c:pt>
                <c:pt idx="27458">
                  <c:v>1.2141843971631201</c:v>
                </c:pt>
                <c:pt idx="27459">
                  <c:v>8.0173564753003994</c:v>
                </c:pt>
                <c:pt idx="27460">
                  <c:v>8.0179640718562801</c:v>
                </c:pt>
                <c:pt idx="27461">
                  <c:v>8.6419354838709594</c:v>
                </c:pt>
                <c:pt idx="27462">
                  <c:v>20.571955719557099</c:v>
                </c:pt>
                <c:pt idx="27463">
                  <c:v>17.023809523809501</c:v>
                </c:pt>
                <c:pt idx="27464">
                  <c:v>7.7002188183807396</c:v>
                </c:pt>
                <c:pt idx="27465">
                  <c:v>1.1795407098121</c:v>
                </c:pt>
                <c:pt idx="27466">
                  <c:v>2.9046321525885501</c:v>
                </c:pt>
                <c:pt idx="27467">
                  <c:v>2.4276827371695102</c:v>
                </c:pt>
                <c:pt idx="27468">
                  <c:v>7.1713030746705702</c:v>
                </c:pt>
                <c:pt idx="27469">
                  <c:v>7.8509659613615401</c:v>
                </c:pt>
                <c:pt idx="27470">
                  <c:v>5.9579667644183703</c:v>
                </c:pt>
                <c:pt idx="27471">
                  <c:v>8.6789900811541898</c:v>
                </c:pt>
                <c:pt idx="27472">
                  <c:v>7.1877224199288197</c:v>
                </c:pt>
                <c:pt idx="27473">
                  <c:v>7.6855624446412696</c:v>
                </c:pt>
                <c:pt idx="27474">
                  <c:v>11.0984455958549</c:v>
                </c:pt>
                <c:pt idx="27475">
                  <c:v>8.0467289719626098</c:v>
                </c:pt>
                <c:pt idx="27476">
                  <c:v>7.9120151371806999</c:v>
                </c:pt>
                <c:pt idx="27477">
                  <c:v>1.7046861184792199</c:v>
                </c:pt>
                <c:pt idx="27478">
                  <c:v>1.8836956521739101</c:v>
                </c:pt>
                <c:pt idx="27479">
                  <c:v>1.5004730368968699</c:v>
                </c:pt>
                <c:pt idx="27480">
                  <c:v>9.4629460201280793</c:v>
                </c:pt>
                <c:pt idx="27481">
                  <c:v>11.875442142496199</c:v>
                </c:pt>
                <c:pt idx="27482">
                  <c:v>12.023342175066301</c:v>
                </c:pt>
                <c:pt idx="27483">
                  <c:v>12.5583126550868</c:v>
                </c:pt>
                <c:pt idx="27484">
                  <c:v>13.0081784386617</c:v>
                </c:pt>
                <c:pt idx="27485">
                  <c:v>12.4763197586727</c:v>
                </c:pt>
                <c:pt idx="27486">
                  <c:v>15.891723356009001</c:v>
                </c:pt>
                <c:pt idx="27487">
                  <c:v>25.2832409972299</c:v>
                </c:pt>
                <c:pt idx="27488">
                  <c:v>19.600000000000001</c:v>
                </c:pt>
                <c:pt idx="27489">
                  <c:v>8.1473886574815708</c:v>
                </c:pt>
                <c:pt idx="27490">
                  <c:v>5.7533333333333303</c:v>
                </c:pt>
                <c:pt idx="27491">
                  <c:v>0.65867052023121297</c:v>
                </c:pt>
                <c:pt idx="27492">
                  <c:v>11.261029411764699</c:v>
                </c:pt>
                <c:pt idx="27493">
                  <c:v>3.5209003215434</c:v>
                </c:pt>
                <c:pt idx="27494">
                  <c:v>-0.81985294117647001</c:v>
                </c:pt>
                <c:pt idx="27495">
                  <c:v>1.42614601018675</c:v>
                </c:pt>
                <c:pt idx="27496">
                  <c:v>2.8942953020134201</c:v>
                </c:pt>
                <c:pt idx="27497">
                  <c:v>1.6129032258064501E-3</c:v>
                </c:pt>
                <c:pt idx="27498">
                  <c:v>7.4825396825396799</c:v>
                </c:pt>
                <c:pt idx="27499">
                  <c:v>7.2241086587436296</c:v>
                </c:pt>
                <c:pt idx="27500">
                  <c:v>6.44299674267101</c:v>
                </c:pt>
                <c:pt idx="27501">
                  <c:v>-2.57771260997067</c:v>
                </c:pt>
                <c:pt idx="27502">
                  <c:v>-3.1394957983193201</c:v>
                </c:pt>
                <c:pt idx="27503">
                  <c:v>-3.7878289473684199</c:v>
                </c:pt>
                <c:pt idx="27504">
                  <c:v>2.3519736842105199</c:v>
                </c:pt>
                <c:pt idx="27505">
                  <c:v>3.7249589490968802</c:v>
                </c:pt>
                <c:pt idx="27506">
                  <c:v>4.3732014388489198</c:v>
                </c:pt>
                <c:pt idx="27507">
                  <c:v>5.9671210906174803</c:v>
                </c:pt>
                <c:pt idx="27508">
                  <c:v>4.0267335004177101</c:v>
                </c:pt>
                <c:pt idx="27509">
                  <c:v>4.4545454545454497</c:v>
                </c:pt>
                <c:pt idx="27510">
                  <c:v>7.0027700831024902</c:v>
                </c:pt>
                <c:pt idx="27511">
                  <c:v>7.0342857142857103</c:v>
                </c:pt>
                <c:pt idx="27512">
                  <c:v>7.8338028169014002</c:v>
                </c:pt>
                <c:pt idx="27513">
                  <c:v>-1.2329485834207701</c:v>
                </c:pt>
                <c:pt idx="27514">
                  <c:v>0.164054336468129</c:v>
                </c:pt>
                <c:pt idx="27515">
                  <c:v>-2.5486875529212498</c:v>
                </c:pt>
                <c:pt idx="27516">
                  <c:v>4.6132151490733202</c:v>
                </c:pt>
                <c:pt idx="27517">
                  <c:v>5.49193548387096</c:v>
                </c:pt>
                <c:pt idx="27518">
                  <c:v>4.6106194690265401</c:v>
                </c:pt>
                <c:pt idx="27519">
                  <c:v>10.4112903225806</c:v>
                </c:pt>
                <c:pt idx="27520">
                  <c:v>18.943396226415</c:v>
                </c:pt>
                <c:pt idx="27521">
                  <c:v>2.8</c:v>
                </c:pt>
                <c:pt idx="27522">
                  <c:v>11.424242424242401</c:v>
                </c:pt>
                <c:pt idx="27523">
                  <c:v>15.3301886792452</c:v>
                </c:pt>
                <c:pt idx="27524">
                  <c:v>13.485981308411199</c:v>
                </c:pt>
                <c:pt idx="27525">
                  <c:v>-1.30864197530864</c:v>
                </c:pt>
                <c:pt idx="27526">
                  <c:v>-9.5124999999999993</c:v>
                </c:pt>
                <c:pt idx="27527">
                  <c:v>-2.8613861386138599</c:v>
                </c:pt>
                <c:pt idx="27528">
                  <c:v>9.0357142857142794</c:v>
                </c:pt>
                <c:pt idx="27529">
                  <c:v>13</c:v>
                </c:pt>
                <c:pt idx="27530">
                  <c:v>2</c:v>
                </c:pt>
                <c:pt idx="27531">
                  <c:v>39.1666666666666</c:v>
                </c:pt>
                <c:pt idx="27532">
                  <c:v>8.3333333333333304</c:v>
                </c:pt>
                <c:pt idx="27533">
                  <c:v>20.3333333333333</c:v>
                </c:pt>
                <c:pt idx="27534">
                  <c:v>-1.125</c:v>
                </c:pt>
                <c:pt idx="27535">
                  <c:v>-5.1111111111111098</c:v>
                </c:pt>
                <c:pt idx="27536">
                  <c:v>10.3333333333333</c:v>
                </c:pt>
                <c:pt idx="27537">
                  <c:v>17.8888888888888</c:v>
                </c:pt>
                <c:pt idx="27538">
                  <c:v>34.5</c:v>
                </c:pt>
                <c:pt idx="27539">
                  <c:v>9.8000000000000007</c:v>
                </c:pt>
                <c:pt idx="27540">
                  <c:v>3.3333333333333299</c:v>
                </c:pt>
                <c:pt idx="27541">
                  <c:v>21.357142857142801</c:v>
                </c:pt>
                <c:pt idx="27542">
                  <c:v>20.28125</c:v>
                </c:pt>
                <c:pt idx="27543">
                  <c:v>28.225000000000001</c:v>
                </c:pt>
                <c:pt idx="27544">
                  <c:v>-1.3333333333333299</c:v>
                </c:pt>
                <c:pt idx="27545">
                  <c:v>-11.5483870967741</c:v>
                </c:pt>
                <c:pt idx="27546">
                  <c:v>5.1333333333333302</c:v>
                </c:pt>
                <c:pt idx="27547">
                  <c:v>-3.0666666666666602</c:v>
                </c:pt>
                <c:pt idx="27548">
                  <c:v>21.066666666666599</c:v>
                </c:pt>
                <c:pt idx="27549">
                  <c:v>-11.5555555555555</c:v>
                </c:pt>
                <c:pt idx="27550">
                  <c:v>-3.9090909090908998</c:v>
                </c:pt>
                <c:pt idx="27551">
                  <c:v>3.4375</c:v>
                </c:pt>
                <c:pt idx="27552">
                  <c:v>5.3243243243243201</c:v>
                </c:pt>
                <c:pt idx="27553">
                  <c:v>10.6144167758846</c:v>
                </c:pt>
                <c:pt idx="27554">
                  <c:v>11.5550811272416</c:v>
                </c:pt>
                <c:pt idx="27555">
                  <c:v>13.148845381526099</c:v>
                </c:pt>
                <c:pt idx="27556">
                  <c:v>10.6987660944206</c:v>
                </c:pt>
                <c:pt idx="27557">
                  <c:v>8.1592849519743798</c:v>
                </c:pt>
                <c:pt idx="27558">
                  <c:v>14.3906953476738</c:v>
                </c:pt>
                <c:pt idx="27559">
                  <c:v>17.319977103606099</c:v>
                </c:pt>
                <c:pt idx="27560">
                  <c:v>11.9437060203283</c:v>
                </c:pt>
                <c:pt idx="27561">
                  <c:v>4.3055178037510196</c:v>
                </c:pt>
                <c:pt idx="27562">
                  <c:v>4.90562130177514</c:v>
                </c:pt>
                <c:pt idx="27563">
                  <c:v>5.2469760900140603</c:v>
                </c:pt>
                <c:pt idx="27564">
                  <c:v>7.8789382287273604</c:v>
                </c:pt>
                <c:pt idx="27565">
                  <c:v>20.545454545454501</c:v>
                </c:pt>
                <c:pt idx="27566">
                  <c:v>5</c:v>
                </c:pt>
                <c:pt idx="27567">
                  <c:v>10.834782608695599</c:v>
                </c:pt>
                <c:pt idx="27568">
                  <c:v>13.3947368421052</c:v>
                </c:pt>
                <c:pt idx="27569">
                  <c:v>15.177419354838699</c:v>
                </c:pt>
                <c:pt idx="27570">
                  <c:v>19.9166666666666</c:v>
                </c:pt>
                <c:pt idx="27571">
                  <c:v>6.8709677419354804</c:v>
                </c:pt>
                <c:pt idx="27572">
                  <c:v>12.572580645161199</c:v>
                </c:pt>
                <c:pt idx="27573">
                  <c:v>-0.95833333333333304</c:v>
                </c:pt>
                <c:pt idx="27574">
                  <c:v>0.967741935483871</c:v>
                </c:pt>
                <c:pt idx="27575">
                  <c:v>2.4117647058823501</c:v>
                </c:pt>
                <c:pt idx="27576">
                  <c:v>16.209677419354801</c:v>
                </c:pt>
                <c:pt idx="27577">
                  <c:v>1.84848484848484</c:v>
                </c:pt>
                <c:pt idx="27578">
                  <c:v>-0.50166112956810605</c:v>
                </c:pt>
                <c:pt idx="27579">
                  <c:v>1.1853448275862</c:v>
                </c:pt>
                <c:pt idx="27580">
                  <c:v>6.7904509283819596</c:v>
                </c:pt>
                <c:pt idx="27581">
                  <c:v>3.7079365079365001</c:v>
                </c:pt>
                <c:pt idx="27582">
                  <c:v>1.7744807121661701</c:v>
                </c:pt>
                <c:pt idx="27583">
                  <c:v>2.5806451612903198</c:v>
                </c:pt>
                <c:pt idx="27584">
                  <c:v>0.12565445026177999</c:v>
                </c:pt>
                <c:pt idx="27585">
                  <c:v>-10.9933333333333</c:v>
                </c:pt>
                <c:pt idx="27586">
                  <c:v>2.74657534246575</c:v>
                </c:pt>
                <c:pt idx="27587">
                  <c:v>-8.4809384164222799</c:v>
                </c:pt>
                <c:pt idx="27588">
                  <c:v>6.9386666666666601</c:v>
                </c:pt>
                <c:pt idx="27589">
                  <c:v>3.8167330677290798</c:v>
                </c:pt>
                <c:pt idx="27590">
                  <c:v>4.4459893048128301</c:v>
                </c:pt>
                <c:pt idx="27591">
                  <c:v>5.9656188605107996</c:v>
                </c:pt>
                <c:pt idx="27592">
                  <c:v>5.66801210898082</c:v>
                </c:pt>
                <c:pt idx="27593">
                  <c:v>6.6578947368421</c:v>
                </c:pt>
                <c:pt idx="27594">
                  <c:v>8.8823031329381799</c:v>
                </c:pt>
                <c:pt idx="27595">
                  <c:v>6.5503018108651903</c:v>
                </c:pt>
                <c:pt idx="27596">
                  <c:v>5.0456238361266204</c:v>
                </c:pt>
                <c:pt idx="27597">
                  <c:v>1.7976827094474099</c:v>
                </c:pt>
                <c:pt idx="27598">
                  <c:v>0.59531772575250796</c:v>
                </c:pt>
                <c:pt idx="27599">
                  <c:v>0.15061475409836</c:v>
                </c:pt>
                <c:pt idx="27600">
                  <c:v>6.68039215686274</c:v>
                </c:pt>
                <c:pt idx="27601">
                  <c:v>11.269230769230701</c:v>
                </c:pt>
                <c:pt idx="27602">
                  <c:v>0.79166666666666596</c:v>
                </c:pt>
                <c:pt idx="27603">
                  <c:v>4.5384615384615303</c:v>
                </c:pt>
                <c:pt idx="27604">
                  <c:v>1.7692307692307601</c:v>
                </c:pt>
                <c:pt idx="27605">
                  <c:v>-11</c:v>
                </c:pt>
                <c:pt idx="27606">
                  <c:v>4.5</c:v>
                </c:pt>
                <c:pt idx="27607">
                  <c:v>1.53571428571428</c:v>
                </c:pt>
                <c:pt idx="27608">
                  <c:v>3.59082568807339</c:v>
                </c:pt>
                <c:pt idx="27609">
                  <c:v>0.261127596439169</c:v>
                </c:pt>
                <c:pt idx="27610">
                  <c:v>3.4013245033112498</c:v>
                </c:pt>
                <c:pt idx="27611">
                  <c:v>4.0818452380952301</c:v>
                </c:pt>
                <c:pt idx="27612">
                  <c:v>2.8140350877192901</c:v>
                </c:pt>
                <c:pt idx="27613">
                  <c:v>6.5409334353481201</c:v>
                </c:pt>
                <c:pt idx="27614">
                  <c:v>5.2327272727272698</c:v>
                </c:pt>
                <c:pt idx="27615">
                  <c:v>4.9878172588832399</c:v>
                </c:pt>
                <c:pt idx="27616">
                  <c:v>1.3422519509476001</c:v>
                </c:pt>
                <c:pt idx="27617">
                  <c:v>1.3468634686346801</c:v>
                </c:pt>
                <c:pt idx="27618">
                  <c:v>-2.4602169981916799</c:v>
                </c:pt>
                <c:pt idx="27619">
                  <c:v>7.5095486111111098</c:v>
                </c:pt>
                <c:pt idx="27620">
                  <c:v>-4.9942857142857102</c:v>
                </c:pt>
                <c:pt idx="27621">
                  <c:v>0.75789473684210495</c:v>
                </c:pt>
                <c:pt idx="27622">
                  <c:v>2.3159999999999998</c:v>
                </c:pt>
                <c:pt idx="27623">
                  <c:v>-0.83448275862068899</c:v>
                </c:pt>
                <c:pt idx="27624">
                  <c:v>5.3358208955223798</c:v>
                </c:pt>
                <c:pt idx="27625">
                  <c:v>7.5444444444444398</c:v>
                </c:pt>
                <c:pt idx="27626">
                  <c:v>12.140625</c:v>
                </c:pt>
                <c:pt idx="27627">
                  <c:v>5.9261744966442897</c:v>
                </c:pt>
                <c:pt idx="27628">
                  <c:v>1.2903225806451601E-2</c:v>
                </c:pt>
                <c:pt idx="27629">
                  <c:v>-10.465346534653399</c:v>
                </c:pt>
                <c:pt idx="27630">
                  <c:v>-3.8699186991869898</c:v>
                </c:pt>
                <c:pt idx="27631">
                  <c:v>-1.72527472527472</c:v>
                </c:pt>
                <c:pt idx="27632">
                  <c:v>2.17441860465116</c:v>
                </c:pt>
                <c:pt idx="27633">
                  <c:v>8.8888888888888795E-2</c:v>
                </c:pt>
                <c:pt idx="27634">
                  <c:v>9.8557692307692299</c:v>
                </c:pt>
                <c:pt idx="27635">
                  <c:v>8.1891891891891895</c:v>
                </c:pt>
                <c:pt idx="27636">
                  <c:v>-12.545454545454501</c:v>
                </c:pt>
                <c:pt idx="27637">
                  <c:v>15.8518518518518</c:v>
                </c:pt>
                <c:pt idx="27638">
                  <c:v>31.516129032258</c:v>
                </c:pt>
                <c:pt idx="27639">
                  <c:v>2.0254957507082101</c:v>
                </c:pt>
                <c:pt idx="27640">
                  <c:v>4.57101449275362</c:v>
                </c:pt>
                <c:pt idx="27641">
                  <c:v>2.8281573498964798</c:v>
                </c:pt>
                <c:pt idx="27642">
                  <c:v>4.2845070422535203</c:v>
                </c:pt>
                <c:pt idx="27643">
                  <c:v>0.31578947368421001</c:v>
                </c:pt>
                <c:pt idx="27644">
                  <c:v>-2.1712962962962901</c:v>
                </c:pt>
                <c:pt idx="27645">
                  <c:v>0.57499999999999996</c:v>
                </c:pt>
                <c:pt idx="27646">
                  <c:v>-2</c:v>
                </c:pt>
                <c:pt idx="27647">
                  <c:v>-0.125</c:v>
                </c:pt>
                <c:pt idx="27648">
                  <c:v>0.204301075268817</c:v>
                </c:pt>
                <c:pt idx="27649">
                  <c:v>-2.0572519083969398</c:v>
                </c:pt>
                <c:pt idx="27650">
                  <c:v>6.5342019543973899</c:v>
                </c:pt>
                <c:pt idx="27651">
                  <c:v>-3.7202380952380897E-2</c:v>
                </c:pt>
                <c:pt idx="27652">
                  <c:v>1.9896774193548299</c:v>
                </c:pt>
                <c:pt idx="27653">
                  <c:v>2.1704433497536901</c:v>
                </c:pt>
                <c:pt idx="27654">
                  <c:v>-0.276548672566371</c:v>
                </c:pt>
                <c:pt idx="27655">
                  <c:v>-5.7239057239057201E-2</c:v>
                </c:pt>
                <c:pt idx="27656">
                  <c:v>7.1204819277108404</c:v>
                </c:pt>
                <c:pt idx="27657">
                  <c:v>2.21254355400696</c:v>
                </c:pt>
                <c:pt idx="27658">
                  <c:v>2.375</c:v>
                </c:pt>
                <c:pt idx="27659">
                  <c:v>-2.9325842696629199</c:v>
                </c:pt>
                <c:pt idx="27660">
                  <c:v>-6.3292181069958797</c:v>
                </c:pt>
                <c:pt idx="27661">
                  <c:v>-2.2923497267759498</c:v>
                </c:pt>
                <c:pt idx="27662">
                  <c:v>-0.261101243339254</c:v>
                </c:pt>
                <c:pt idx="27663">
                  <c:v>1.9344827586206801</c:v>
                </c:pt>
                <c:pt idx="27664">
                  <c:v>-0.47945205479452002</c:v>
                </c:pt>
                <c:pt idx="27665">
                  <c:v>1.05396096440872</c:v>
                </c:pt>
                <c:pt idx="27666">
                  <c:v>3.0936018957345901</c:v>
                </c:pt>
                <c:pt idx="27667">
                  <c:v>4.0321507760532098</c:v>
                </c:pt>
                <c:pt idx="27668">
                  <c:v>4.3664122137404497</c:v>
                </c:pt>
                <c:pt idx="27669">
                  <c:v>4.1792682926829201</c:v>
                </c:pt>
                <c:pt idx="27670">
                  <c:v>2.6047904191616702</c:v>
                </c:pt>
                <c:pt idx="27671">
                  <c:v>-2.1906354515050102</c:v>
                </c:pt>
                <c:pt idx="27672">
                  <c:v>-5.7538200339558498</c:v>
                </c:pt>
                <c:pt idx="27673">
                  <c:v>-2.5317919075144499</c:v>
                </c:pt>
                <c:pt idx="27674">
                  <c:v>4.9583333333333304</c:v>
                </c:pt>
                <c:pt idx="27675">
                  <c:v>14.6612903225806</c:v>
                </c:pt>
                <c:pt idx="27676">
                  <c:v>12.5263157894736</c:v>
                </c:pt>
                <c:pt idx="27677">
                  <c:v>8.9032258064516103</c:v>
                </c:pt>
                <c:pt idx="27678">
                  <c:v>6.5955882352941098</c:v>
                </c:pt>
                <c:pt idx="27679">
                  <c:v>4.2578616352201202</c:v>
                </c:pt>
                <c:pt idx="27680">
                  <c:v>8.2857142857142794</c:v>
                </c:pt>
                <c:pt idx="27681">
                  <c:v>5.6729559748427603</c:v>
                </c:pt>
                <c:pt idx="27682">
                  <c:v>8.6875</c:v>
                </c:pt>
                <c:pt idx="27683">
                  <c:v>0.53571428571428503</c:v>
                </c:pt>
                <c:pt idx="27684">
                  <c:v>3.1021897810218899</c:v>
                </c:pt>
                <c:pt idx="27685">
                  <c:v>3.8527131782945698</c:v>
                </c:pt>
                <c:pt idx="27686">
                  <c:v>12.306451612903199</c:v>
                </c:pt>
                <c:pt idx="27687">
                  <c:v>-8</c:v>
                </c:pt>
                <c:pt idx="27688">
                  <c:v>-9</c:v>
                </c:pt>
                <c:pt idx="27689">
                  <c:v>1.4297650130548301</c:v>
                </c:pt>
                <c:pt idx="27690">
                  <c:v>4.4882751433037997</c:v>
                </c:pt>
                <c:pt idx="27691">
                  <c:v>4.0758620689655096</c:v>
                </c:pt>
                <c:pt idx="27692">
                  <c:v>8.9890470974808299</c:v>
                </c:pt>
                <c:pt idx="27693">
                  <c:v>8.9914529914529897</c:v>
                </c:pt>
                <c:pt idx="27694">
                  <c:v>15.4128787878787</c:v>
                </c:pt>
                <c:pt idx="27695">
                  <c:v>11.652044609665399</c:v>
                </c:pt>
                <c:pt idx="27696">
                  <c:v>12.266568483063301</c:v>
                </c:pt>
                <c:pt idx="27697">
                  <c:v>0.752941176470588</c:v>
                </c:pt>
                <c:pt idx="27698">
                  <c:v>-0.115183246073298</c:v>
                </c:pt>
                <c:pt idx="27699">
                  <c:v>-0.23029891304347799</c:v>
                </c:pt>
                <c:pt idx="27700">
                  <c:v>-0.18549172346640699</c:v>
                </c:pt>
                <c:pt idx="27701">
                  <c:v>24.4444444444444</c:v>
                </c:pt>
                <c:pt idx="27702">
                  <c:v>38.625</c:v>
                </c:pt>
                <c:pt idx="27703">
                  <c:v>29.7777777777777</c:v>
                </c:pt>
                <c:pt idx="27704">
                  <c:v>12.8</c:v>
                </c:pt>
                <c:pt idx="27705">
                  <c:v>13.375</c:v>
                </c:pt>
                <c:pt idx="27706">
                  <c:v>-5.7777777777777697</c:v>
                </c:pt>
                <c:pt idx="27707">
                  <c:v>3.6666666666666599</c:v>
                </c:pt>
                <c:pt idx="27708">
                  <c:v>2.3333333333333299</c:v>
                </c:pt>
                <c:pt idx="27709">
                  <c:v>-4.125</c:v>
                </c:pt>
                <c:pt idx="27710">
                  <c:v>-7</c:v>
                </c:pt>
                <c:pt idx="27711">
                  <c:v>12.1111111111111</c:v>
                </c:pt>
                <c:pt idx="27712">
                  <c:v>14.1111111111111</c:v>
                </c:pt>
                <c:pt idx="27713">
                  <c:v>9.4516129032258007</c:v>
                </c:pt>
                <c:pt idx="27714">
                  <c:v>11.248226950354599</c:v>
                </c:pt>
                <c:pt idx="27715">
                  <c:v>8.0774193548387103</c:v>
                </c:pt>
                <c:pt idx="27716">
                  <c:v>9.5533333333333292</c:v>
                </c:pt>
                <c:pt idx="27717">
                  <c:v>9.8709677419354804</c:v>
                </c:pt>
                <c:pt idx="27718">
                  <c:v>13.973333333333301</c:v>
                </c:pt>
                <c:pt idx="27719">
                  <c:v>18.361290322580601</c:v>
                </c:pt>
                <c:pt idx="27720">
                  <c:v>15.064516129032199</c:v>
                </c:pt>
                <c:pt idx="27721">
                  <c:v>1.9066666666666601</c:v>
                </c:pt>
                <c:pt idx="27722">
                  <c:v>-2.9677419354838701</c:v>
                </c:pt>
                <c:pt idx="27723">
                  <c:v>1.48850574712643</c:v>
                </c:pt>
                <c:pt idx="27724">
                  <c:v>11.080645161290301</c:v>
                </c:pt>
                <c:pt idx="27725">
                  <c:v>2.5362318840579698</c:v>
                </c:pt>
                <c:pt idx="27726">
                  <c:v>6.9922480620155003</c:v>
                </c:pt>
                <c:pt idx="27727">
                  <c:v>6.7412587412587399</c:v>
                </c:pt>
                <c:pt idx="27728">
                  <c:v>5.9684210526315704</c:v>
                </c:pt>
                <c:pt idx="27729">
                  <c:v>5.3684210526315699</c:v>
                </c:pt>
                <c:pt idx="27730">
                  <c:v>11.0535714285714</c:v>
                </c:pt>
                <c:pt idx="27731">
                  <c:v>0.58823529411764697</c:v>
                </c:pt>
                <c:pt idx="27732">
                  <c:v>-2.0597014925373101</c:v>
                </c:pt>
                <c:pt idx="27733">
                  <c:v>-2.70588235294117</c:v>
                </c:pt>
                <c:pt idx="27734">
                  <c:v>-1.16363636363636</c:v>
                </c:pt>
                <c:pt idx="27735">
                  <c:v>-0.53773584905660299</c:v>
                </c:pt>
                <c:pt idx="27736">
                  <c:v>21.4297520661157</c:v>
                </c:pt>
                <c:pt idx="27737">
                  <c:v>18.75</c:v>
                </c:pt>
                <c:pt idx="27738">
                  <c:v>3.77449097195543</c:v>
                </c:pt>
                <c:pt idx="27739">
                  <c:v>4.5477386934673296</c:v>
                </c:pt>
                <c:pt idx="27740">
                  <c:v>7.3805565594506604</c:v>
                </c:pt>
                <c:pt idx="27741">
                  <c:v>5.6584241408214497</c:v>
                </c:pt>
                <c:pt idx="27742">
                  <c:v>5.9066279632317302</c:v>
                </c:pt>
                <c:pt idx="27743">
                  <c:v>10.5028037383177</c:v>
                </c:pt>
                <c:pt idx="27744">
                  <c:v>11.1362048894062</c:v>
                </c:pt>
                <c:pt idx="27745">
                  <c:v>6.0246845858475</c:v>
                </c:pt>
                <c:pt idx="27746">
                  <c:v>1.2174381054897701</c:v>
                </c:pt>
                <c:pt idx="27747">
                  <c:v>-0.95120405576679301</c:v>
                </c:pt>
                <c:pt idx="27748">
                  <c:v>-0.32811801519892703</c:v>
                </c:pt>
                <c:pt idx="27749">
                  <c:v>6.2454580595284099</c:v>
                </c:pt>
                <c:pt idx="27750">
                  <c:v>0.82328767123287605</c:v>
                </c:pt>
                <c:pt idx="27751">
                  <c:v>2.7761194029850702</c:v>
                </c:pt>
                <c:pt idx="27752">
                  <c:v>0.181242078580481</c:v>
                </c:pt>
                <c:pt idx="27753">
                  <c:v>2.3082706766917198</c:v>
                </c:pt>
                <c:pt idx="27754">
                  <c:v>-2.95566502463054E-2</c:v>
                </c:pt>
                <c:pt idx="27755">
                  <c:v>7.1093502377178996</c:v>
                </c:pt>
                <c:pt idx="27756">
                  <c:v>-4.05982905982906E-2</c:v>
                </c:pt>
                <c:pt idx="27757">
                  <c:v>-3.1435768261964698</c:v>
                </c:pt>
                <c:pt idx="27758">
                  <c:v>-3.9321428571428498</c:v>
                </c:pt>
                <c:pt idx="27759">
                  <c:v>-2.5045317220543799</c:v>
                </c:pt>
                <c:pt idx="27760">
                  <c:v>-3.83935742971887</c:v>
                </c:pt>
                <c:pt idx="27761">
                  <c:v>2.06366459627329</c:v>
                </c:pt>
                <c:pt idx="27762">
                  <c:v>7.9604316546762499</c:v>
                </c:pt>
                <c:pt idx="27763">
                  <c:v>7.9707602339181198</c:v>
                </c:pt>
                <c:pt idx="27764">
                  <c:v>8.7188872620790594</c:v>
                </c:pt>
                <c:pt idx="27765">
                  <c:v>10.52</c:v>
                </c:pt>
                <c:pt idx="27766">
                  <c:v>8.9686956521739098</c:v>
                </c:pt>
                <c:pt idx="27767">
                  <c:v>13.6037991858887</c:v>
                </c:pt>
                <c:pt idx="27768">
                  <c:v>16.231689088191299</c:v>
                </c:pt>
                <c:pt idx="27769">
                  <c:v>14.609836065573701</c:v>
                </c:pt>
                <c:pt idx="27770">
                  <c:v>1.8658227848101201</c:v>
                </c:pt>
                <c:pt idx="27771">
                  <c:v>2.03023255813953</c:v>
                </c:pt>
                <c:pt idx="27772">
                  <c:v>5.4743150684931496</c:v>
                </c:pt>
                <c:pt idx="27773">
                  <c:v>11.881141045958699</c:v>
                </c:pt>
                <c:pt idx="27774">
                  <c:v>4.9494382022471903</c:v>
                </c:pt>
                <c:pt idx="27775">
                  <c:v>3.3696551724137902</c:v>
                </c:pt>
                <c:pt idx="27776">
                  <c:v>4.6535244922341699</c:v>
                </c:pt>
                <c:pt idx="27777">
                  <c:v>5.1575246132208097</c:v>
                </c:pt>
                <c:pt idx="27778">
                  <c:v>3.8068181818181799</c:v>
                </c:pt>
                <c:pt idx="27779">
                  <c:v>7.8423295454545396</c:v>
                </c:pt>
                <c:pt idx="27780">
                  <c:v>16.177740863787299</c:v>
                </c:pt>
                <c:pt idx="27781">
                  <c:v>10.9065743944636</c:v>
                </c:pt>
                <c:pt idx="27782">
                  <c:v>2.6553571428571399</c:v>
                </c:pt>
                <c:pt idx="27783">
                  <c:v>-0.81759656652360502</c:v>
                </c:pt>
                <c:pt idx="27784">
                  <c:v>-0.33093525179856098</c:v>
                </c:pt>
                <c:pt idx="27785">
                  <c:v>10.692431561996701</c:v>
                </c:pt>
                <c:pt idx="27786">
                  <c:v>9.7433234421364894</c:v>
                </c:pt>
                <c:pt idx="27787">
                  <c:v>6.4659090909090899</c:v>
                </c:pt>
                <c:pt idx="27788">
                  <c:v>9.8257142857142803</c:v>
                </c:pt>
                <c:pt idx="27789">
                  <c:v>11.135215453194601</c:v>
                </c:pt>
                <c:pt idx="27790">
                  <c:v>8.2132352941176396</c:v>
                </c:pt>
                <c:pt idx="27791">
                  <c:v>9.1539509536784696</c:v>
                </c:pt>
                <c:pt idx="27792">
                  <c:v>15.224427480916001</c:v>
                </c:pt>
                <c:pt idx="27793">
                  <c:v>16.9194078947368</c:v>
                </c:pt>
                <c:pt idx="27794">
                  <c:v>6.1604538087520204</c:v>
                </c:pt>
                <c:pt idx="27795">
                  <c:v>7.9430255402750403</c:v>
                </c:pt>
                <c:pt idx="27796">
                  <c:v>1.44412607449856</c:v>
                </c:pt>
                <c:pt idx="27797">
                  <c:v>10.3852348993288</c:v>
                </c:pt>
                <c:pt idx="27798">
                  <c:v>16.756598240469199</c:v>
                </c:pt>
                <c:pt idx="27799">
                  <c:v>19.361290322580601</c:v>
                </c:pt>
                <c:pt idx="27800">
                  <c:v>13.385474860335099</c:v>
                </c:pt>
                <c:pt idx="27801">
                  <c:v>9.2611111111111093</c:v>
                </c:pt>
                <c:pt idx="27802">
                  <c:v>5.3333333333333304</c:v>
                </c:pt>
                <c:pt idx="27803">
                  <c:v>12.626535626535601</c:v>
                </c:pt>
                <c:pt idx="27804">
                  <c:v>25.287634408602099</c:v>
                </c:pt>
                <c:pt idx="27805">
                  <c:v>24.771144278606901</c:v>
                </c:pt>
                <c:pt idx="27806">
                  <c:v>8.6683804627249295</c:v>
                </c:pt>
                <c:pt idx="27807">
                  <c:v>8.7849162011173192</c:v>
                </c:pt>
                <c:pt idx="27808">
                  <c:v>3.5677083333333299</c:v>
                </c:pt>
                <c:pt idx="27809">
                  <c:v>9.58121827411167</c:v>
                </c:pt>
                <c:pt idx="27810">
                  <c:v>0</c:v>
                </c:pt>
                <c:pt idx="27811">
                  <c:v>9.3617021276595693</c:v>
                </c:pt>
                <c:pt idx="27812">
                  <c:v>-1.55555555555555</c:v>
                </c:pt>
                <c:pt idx="27813">
                  <c:v>11.15</c:v>
                </c:pt>
                <c:pt idx="27814">
                  <c:v>7.61666666666666</c:v>
                </c:pt>
                <c:pt idx="27815">
                  <c:v>17.7903225806451</c:v>
                </c:pt>
                <c:pt idx="27816">
                  <c:v>17.253333333333298</c:v>
                </c:pt>
                <c:pt idx="27817">
                  <c:v>10.526881720430101</c:v>
                </c:pt>
                <c:pt idx="27818">
                  <c:v>22.761363636363601</c:v>
                </c:pt>
                <c:pt idx="27819">
                  <c:v>6.1617647058823497</c:v>
                </c:pt>
                <c:pt idx="27820">
                  <c:v>-1.9242424242424201</c:v>
                </c:pt>
                <c:pt idx="27821">
                  <c:v>-3.20547945205479</c:v>
                </c:pt>
                <c:pt idx="27822">
                  <c:v>0.19753086419752999</c:v>
                </c:pt>
                <c:pt idx="27823">
                  <c:v>-7.4583333333333304</c:v>
                </c:pt>
                <c:pt idx="27824">
                  <c:v>-4.5483870967741904</c:v>
                </c:pt>
                <c:pt idx="27825">
                  <c:v>-7.3</c:v>
                </c:pt>
                <c:pt idx="27826">
                  <c:v>-4.1290322580645098</c:v>
                </c:pt>
                <c:pt idx="27827">
                  <c:v>1.6</c:v>
                </c:pt>
                <c:pt idx="27828">
                  <c:v>2.4516129032257998</c:v>
                </c:pt>
                <c:pt idx="27829">
                  <c:v>32.5555555555555</c:v>
                </c:pt>
                <c:pt idx="27830">
                  <c:v>11.272727272727201</c:v>
                </c:pt>
                <c:pt idx="27831">
                  <c:v>18.769230769230699</c:v>
                </c:pt>
                <c:pt idx="27832">
                  <c:v>2.6923076923076898</c:v>
                </c:pt>
                <c:pt idx="27833">
                  <c:v>-7.75</c:v>
                </c:pt>
                <c:pt idx="27834">
                  <c:v>-10.9230769230769</c:v>
                </c:pt>
                <c:pt idx="27835">
                  <c:v>-5.0769230769230704</c:v>
                </c:pt>
                <c:pt idx="27836">
                  <c:v>23.2</c:v>
                </c:pt>
                <c:pt idx="27837">
                  <c:v>10</c:v>
                </c:pt>
                <c:pt idx="27838">
                  <c:v>12.785714285714199</c:v>
                </c:pt>
                <c:pt idx="27839">
                  <c:v>0.25</c:v>
                </c:pt>
                <c:pt idx="27840">
                  <c:v>33.181818181818102</c:v>
                </c:pt>
                <c:pt idx="27841">
                  <c:v>1.4761904761904701</c:v>
                </c:pt>
                <c:pt idx="27842">
                  <c:v>2.9365079365079301</c:v>
                </c:pt>
                <c:pt idx="27843">
                  <c:v>3.28504672897196</c:v>
                </c:pt>
                <c:pt idx="27844">
                  <c:v>0.27074235807860197</c:v>
                </c:pt>
                <c:pt idx="27845">
                  <c:v>-2.3301435406698499</c:v>
                </c:pt>
                <c:pt idx="27846">
                  <c:v>5.7190476190476103</c:v>
                </c:pt>
                <c:pt idx="27847">
                  <c:v>-1.5948275862068899</c:v>
                </c:pt>
                <c:pt idx="27848">
                  <c:v>0.87096774193548299</c:v>
                </c:pt>
                <c:pt idx="27849">
                  <c:v>-7.52558139534883</c:v>
                </c:pt>
                <c:pt idx="27850">
                  <c:v>-7.1382488479262598</c:v>
                </c:pt>
                <c:pt idx="27851">
                  <c:v>1.93273542600896</c:v>
                </c:pt>
                <c:pt idx="27852">
                  <c:v>-8.2089552238805902E-2</c:v>
                </c:pt>
                <c:pt idx="27853">
                  <c:v>9.0407098121085596</c:v>
                </c:pt>
                <c:pt idx="27854">
                  <c:v>9.94131455399061</c:v>
                </c:pt>
                <c:pt idx="27855">
                  <c:v>12.2925586136595</c:v>
                </c:pt>
                <c:pt idx="27856">
                  <c:v>9.6108324974924706</c:v>
                </c:pt>
                <c:pt idx="27857">
                  <c:v>7.9146919431279601</c:v>
                </c:pt>
                <c:pt idx="27858">
                  <c:v>12.304502369668199</c:v>
                </c:pt>
                <c:pt idx="27859">
                  <c:v>9.2832298136645903</c:v>
                </c:pt>
                <c:pt idx="27860">
                  <c:v>12.062034739454001</c:v>
                </c:pt>
                <c:pt idx="27861">
                  <c:v>0.43151693667157498</c:v>
                </c:pt>
                <c:pt idx="27862">
                  <c:v>6.7214854111405797</c:v>
                </c:pt>
                <c:pt idx="27863">
                  <c:v>5.0491428571428498</c:v>
                </c:pt>
                <c:pt idx="27864">
                  <c:v>14.3944773175542</c:v>
                </c:pt>
                <c:pt idx="27865">
                  <c:v>13.5495978552278</c:v>
                </c:pt>
                <c:pt idx="27866">
                  <c:v>10.336976320582799</c:v>
                </c:pt>
                <c:pt idx="27867">
                  <c:v>9.5138121546961294</c:v>
                </c:pt>
                <c:pt idx="27868">
                  <c:v>5.4016759776536301</c:v>
                </c:pt>
                <c:pt idx="27869">
                  <c:v>7.4163916391639102</c:v>
                </c:pt>
                <c:pt idx="27870">
                  <c:v>10.772602739726</c:v>
                </c:pt>
                <c:pt idx="27871">
                  <c:v>14.703669298653001</c:v>
                </c:pt>
                <c:pt idx="27872">
                  <c:v>13.6132734530938</c:v>
                </c:pt>
                <c:pt idx="27873">
                  <c:v>5.3743781094527296</c:v>
                </c:pt>
                <c:pt idx="27874">
                  <c:v>5.2243051066580399</c:v>
                </c:pt>
                <c:pt idx="27875">
                  <c:v>3.0405117270788899</c:v>
                </c:pt>
                <c:pt idx="27876">
                  <c:v>14.0648060548722</c:v>
                </c:pt>
                <c:pt idx="27877">
                  <c:v>-11.0762711864406</c:v>
                </c:pt>
                <c:pt idx="27878">
                  <c:v>-10</c:v>
                </c:pt>
                <c:pt idx="27879">
                  <c:v>1.4838709677419299</c:v>
                </c:pt>
                <c:pt idx="27880">
                  <c:v>0.32467532467532401</c:v>
                </c:pt>
                <c:pt idx="27881">
                  <c:v>-11.322580645161199</c:v>
                </c:pt>
                <c:pt idx="27882">
                  <c:v>-4.3103448275862002</c:v>
                </c:pt>
                <c:pt idx="27883">
                  <c:v>-3.3260869565217299</c:v>
                </c:pt>
                <c:pt idx="27884">
                  <c:v>-2.5760869565217299</c:v>
                </c:pt>
                <c:pt idx="27885">
                  <c:v>-9.6999999999999993</c:v>
                </c:pt>
                <c:pt idx="27886">
                  <c:v>-12.435483870967699</c:v>
                </c:pt>
                <c:pt idx="27887">
                  <c:v>-1.45977011494252</c:v>
                </c:pt>
                <c:pt idx="27888">
                  <c:v>-5.6967741935483804</c:v>
                </c:pt>
                <c:pt idx="27889">
                  <c:v>5.08656036446469</c:v>
                </c:pt>
                <c:pt idx="27890">
                  <c:v>0.50569476082004505</c:v>
                </c:pt>
                <c:pt idx="27891">
                  <c:v>6.7546218487394896</c:v>
                </c:pt>
                <c:pt idx="27892">
                  <c:v>7.7363636363636301</c:v>
                </c:pt>
                <c:pt idx="27893">
                  <c:v>1.4781341107871699</c:v>
                </c:pt>
                <c:pt idx="27894">
                  <c:v>6.9352331606217597</c:v>
                </c:pt>
                <c:pt idx="27895">
                  <c:v>6.7113095238095202</c:v>
                </c:pt>
                <c:pt idx="27896">
                  <c:v>3.1685714285714202</c:v>
                </c:pt>
                <c:pt idx="27897">
                  <c:v>-1.7643979057591599</c:v>
                </c:pt>
                <c:pt idx="27898">
                  <c:v>-1.37681159420289</c:v>
                </c:pt>
                <c:pt idx="27899">
                  <c:v>-3.0101781170483402</c:v>
                </c:pt>
                <c:pt idx="27900">
                  <c:v>9.3333333333333304</c:v>
                </c:pt>
                <c:pt idx="27901">
                  <c:v>13.676470588235199</c:v>
                </c:pt>
                <c:pt idx="27902">
                  <c:v>8.0309278350515392</c:v>
                </c:pt>
                <c:pt idx="27903">
                  <c:v>6.0416666666666599</c:v>
                </c:pt>
                <c:pt idx="27904">
                  <c:v>4.1583333333333297</c:v>
                </c:pt>
                <c:pt idx="27905">
                  <c:v>1.75806451612903</c:v>
                </c:pt>
                <c:pt idx="27906">
                  <c:v>14.858333333333301</c:v>
                </c:pt>
                <c:pt idx="27907">
                  <c:v>9.3548387096774199</c:v>
                </c:pt>
                <c:pt idx="27908">
                  <c:v>5.24193548387096</c:v>
                </c:pt>
                <c:pt idx="27909">
                  <c:v>7.4747474747474696</c:v>
                </c:pt>
                <c:pt idx="27910">
                  <c:v>-2.5942028985507202</c:v>
                </c:pt>
                <c:pt idx="27911">
                  <c:v>0.43820224719101097</c:v>
                </c:pt>
                <c:pt idx="27912">
                  <c:v>8.7058823529411704</c:v>
                </c:pt>
                <c:pt idx="27913">
                  <c:v>12.6129032258064</c:v>
                </c:pt>
                <c:pt idx="27914">
                  <c:v>16.219858156028302</c:v>
                </c:pt>
                <c:pt idx="27915">
                  <c:v>22.7870967741935</c:v>
                </c:pt>
                <c:pt idx="27916">
                  <c:v>17.4019933554817</c:v>
                </c:pt>
                <c:pt idx="27917">
                  <c:v>11.209677419354801</c:v>
                </c:pt>
                <c:pt idx="27918">
                  <c:v>20.1969696969696</c:v>
                </c:pt>
                <c:pt idx="27919">
                  <c:v>26.5197132616487</c:v>
                </c:pt>
                <c:pt idx="27920">
                  <c:v>24.270967741935401</c:v>
                </c:pt>
                <c:pt idx="27921">
                  <c:v>6.6909090909090896</c:v>
                </c:pt>
                <c:pt idx="27922">
                  <c:v>11.7204301075268</c:v>
                </c:pt>
                <c:pt idx="27923">
                  <c:v>2.1482758620689602</c:v>
                </c:pt>
                <c:pt idx="27924">
                  <c:v>15.806451612903199</c:v>
                </c:pt>
                <c:pt idx="27925">
                  <c:v>5.2127659574468002</c:v>
                </c:pt>
                <c:pt idx="27926">
                  <c:v>2.5894736842105202</c:v>
                </c:pt>
                <c:pt idx="27927">
                  <c:v>26.9345794392523</c:v>
                </c:pt>
                <c:pt idx="27928">
                  <c:v>15.7475728155339</c:v>
                </c:pt>
                <c:pt idx="27929">
                  <c:v>36.461538461538403</c:v>
                </c:pt>
                <c:pt idx="27930">
                  <c:v>14.1111111111111</c:v>
                </c:pt>
                <c:pt idx="27931">
                  <c:v>31</c:v>
                </c:pt>
                <c:pt idx="27932">
                  <c:v>21.307692307692299</c:v>
                </c:pt>
                <c:pt idx="27933">
                  <c:v>-14.3333333333333</c:v>
                </c:pt>
                <c:pt idx="27934">
                  <c:v>5</c:v>
                </c:pt>
                <c:pt idx="27935">
                  <c:v>-6.9361702127659504</c:v>
                </c:pt>
                <c:pt idx="27936">
                  <c:v>26.243589743589698</c:v>
                </c:pt>
                <c:pt idx="27937">
                  <c:v>1.38211382113821</c:v>
                </c:pt>
                <c:pt idx="27938">
                  <c:v>-0.76744186046511598</c:v>
                </c:pt>
                <c:pt idx="27939">
                  <c:v>4.39766081871345</c:v>
                </c:pt>
                <c:pt idx="27940">
                  <c:v>3.09154929577464</c:v>
                </c:pt>
                <c:pt idx="27941">
                  <c:v>-0.66666666666666596</c:v>
                </c:pt>
                <c:pt idx="27942">
                  <c:v>3.0246913580246901</c:v>
                </c:pt>
                <c:pt idx="27943">
                  <c:v>-5.3846153846153797</c:v>
                </c:pt>
                <c:pt idx="27944">
                  <c:v>2.81481481481481</c:v>
                </c:pt>
                <c:pt idx="27945">
                  <c:v>-1.4285714285714199</c:v>
                </c:pt>
                <c:pt idx="27946">
                  <c:v>-6.2784810126582196</c:v>
                </c:pt>
                <c:pt idx="27947">
                  <c:v>-5.3360655737704903</c:v>
                </c:pt>
                <c:pt idx="27948">
                  <c:v>0.33734939759036098</c:v>
                </c:pt>
                <c:pt idx="27949">
                  <c:v>3.5546341463414599</c:v>
                </c:pt>
                <c:pt idx="27950">
                  <c:v>1.3368756641870301</c:v>
                </c:pt>
                <c:pt idx="27951">
                  <c:v>5.1559959349593498</c:v>
                </c:pt>
                <c:pt idx="27952">
                  <c:v>5.0727948990435703</c:v>
                </c:pt>
                <c:pt idx="27953">
                  <c:v>6.0251471375066803</c:v>
                </c:pt>
                <c:pt idx="27954">
                  <c:v>7.9808371154815898</c:v>
                </c:pt>
                <c:pt idx="27955">
                  <c:v>7.70781637717121</c:v>
                </c:pt>
                <c:pt idx="27956">
                  <c:v>5.7799779977997803</c:v>
                </c:pt>
                <c:pt idx="27957">
                  <c:v>1.28776241679467</c:v>
                </c:pt>
                <c:pt idx="27958">
                  <c:v>2.3118908382066201</c:v>
                </c:pt>
                <c:pt idx="27959">
                  <c:v>2.39647326507394</c:v>
                </c:pt>
                <c:pt idx="27960">
                  <c:v>7.6067538126361596</c:v>
                </c:pt>
                <c:pt idx="27961">
                  <c:v>10.797619047618999</c:v>
                </c:pt>
                <c:pt idx="27962">
                  <c:v>28.082474226804099</c:v>
                </c:pt>
                <c:pt idx="27963">
                  <c:v>20.137614678898998</c:v>
                </c:pt>
                <c:pt idx="27964">
                  <c:v>4</c:v>
                </c:pt>
                <c:pt idx="27965">
                  <c:v>11.438356164383499</c:v>
                </c:pt>
                <c:pt idx="27966">
                  <c:v>19.849315068493102</c:v>
                </c:pt>
                <c:pt idx="27967">
                  <c:v>28.613333333333301</c:v>
                </c:pt>
                <c:pt idx="27968">
                  <c:v>21.8947368421052</c:v>
                </c:pt>
                <c:pt idx="27969">
                  <c:v>11.283582089552199</c:v>
                </c:pt>
                <c:pt idx="27970">
                  <c:v>-10.734693877551001</c:v>
                </c:pt>
                <c:pt idx="27971">
                  <c:v>11</c:v>
                </c:pt>
                <c:pt idx="27972">
                  <c:v>14.011904761904701</c:v>
                </c:pt>
                <c:pt idx="27973">
                  <c:v>19</c:v>
                </c:pt>
                <c:pt idx="27974">
                  <c:v>35.875</c:v>
                </c:pt>
                <c:pt idx="27975">
                  <c:v>25.863636363636299</c:v>
                </c:pt>
                <c:pt idx="27976">
                  <c:v>17.705882352941099</c:v>
                </c:pt>
                <c:pt idx="27977">
                  <c:v>-1.6666666666666601</c:v>
                </c:pt>
                <c:pt idx="27978">
                  <c:v>42.714285714285701</c:v>
                </c:pt>
                <c:pt idx="27979">
                  <c:v>25.636363636363601</c:v>
                </c:pt>
                <c:pt idx="27980">
                  <c:v>27.0555555555555</c:v>
                </c:pt>
                <c:pt idx="27981">
                  <c:v>9.8333333333333304</c:v>
                </c:pt>
                <c:pt idx="27982">
                  <c:v>21.769230769230699</c:v>
                </c:pt>
                <c:pt idx="27983">
                  <c:v>0.16</c:v>
                </c:pt>
                <c:pt idx="27984">
                  <c:v>6.7407407407407396</c:v>
                </c:pt>
                <c:pt idx="27985">
                  <c:v>17.235294117647001</c:v>
                </c:pt>
                <c:pt idx="27986">
                  <c:v>9.6666666666666607</c:v>
                </c:pt>
                <c:pt idx="27987">
                  <c:v>37.3333333333333</c:v>
                </c:pt>
                <c:pt idx="27988">
                  <c:v>-0.46153846153846101</c:v>
                </c:pt>
                <c:pt idx="27989">
                  <c:v>-2.7857142857142798</c:v>
                </c:pt>
                <c:pt idx="27990">
                  <c:v>33.799999999999997</c:v>
                </c:pt>
                <c:pt idx="27991">
                  <c:v>23.580645161290299</c:v>
                </c:pt>
                <c:pt idx="27992">
                  <c:v>6.4193548387096699</c:v>
                </c:pt>
                <c:pt idx="27993">
                  <c:v>9.0526315789473593</c:v>
                </c:pt>
                <c:pt idx="27994">
                  <c:v>8.8800000000000008</c:v>
                </c:pt>
                <c:pt idx="27995">
                  <c:v>21</c:v>
                </c:pt>
                <c:pt idx="27996">
                  <c:v>3.88888888888888</c:v>
                </c:pt>
                <c:pt idx="27997">
                  <c:v>3.7380952380952301</c:v>
                </c:pt>
                <c:pt idx="27998">
                  <c:v>2.2894736842105199</c:v>
                </c:pt>
                <c:pt idx="27999">
                  <c:v>6.3846153846153797</c:v>
                </c:pt>
                <c:pt idx="28000">
                  <c:v>9.7051282051282008</c:v>
                </c:pt>
                <c:pt idx="28001">
                  <c:v>11.6160714285714</c:v>
                </c:pt>
                <c:pt idx="28002">
                  <c:v>7.8108108108108096</c:v>
                </c:pt>
                <c:pt idx="28003">
                  <c:v>22.443478260869501</c:v>
                </c:pt>
                <c:pt idx="28004">
                  <c:v>8.4782608695652097</c:v>
                </c:pt>
                <c:pt idx="28005">
                  <c:v>3.9925925925925898</c:v>
                </c:pt>
                <c:pt idx="28006">
                  <c:v>-4.4800000000000004</c:v>
                </c:pt>
                <c:pt idx="28007">
                  <c:v>4.2678571428571397</c:v>
                </c:pt>
                <c:pt idx="28008">
                  <c:v>2.0416666666666599</c:v>
                </c:pt>
                <c:pt idx="28009">
                  <c:v>2.8571428571428501</c:v>
                </c:pt>
                <c:pt idx="28010">
                  <c:v>26.2258064516129</c:v>
                </c:pt>
                <c:pt idx="28011">
                  <c:v>2.4684684684684601</c:v>
                </c:pt>
                <c:pt idx="28012">
                  <c:v>-13.5</c:v>
                </c:pt>
                <c:pt idx="28013">
                  <c:v>0.65843330980945602</c:v>
                </c:pt>
                <c:pt idx="28014">
                  <c:v>-2.6730474732006102</c:v>
                </c:pt>
                <c:pt idx="28015">
                  <c:v>2.3038821954484598</c:v>
                </c:pt>
                <c:pt idx="28016">
                  <c:v>1.9530249110320199</c:v>
                </c:pt>
                <c:pt idx="28017">
                  <c:v>2.07404844290657</c:v>
                </c:pt>
                <c:pt idx="28018">
                  <c:v>3.9531713100177801</c:v>
                </c:pt>
                <c:pt idx="28019">
                  <c:v>5.5069767441860398</c:v>
                </c:pt>
                <c:pt idx="28020">
                  <c:v>1.1012064343163499</c:v>
                </c:pt>
                <c:pt idx="28021">
                  <c:v>2.05352798053528</c:v>
                </c:pt>
                <c:pt idx="28022">
                  <c:v>-4.3846153846153797</c:v>
                </c:pt>
                <c:pt idx="28023">
                  <c:v>-3.8937784522003001</c:v>
                </c:pt>
                <c:pt idx="28024">
                  <c:v>4.0621165644171704</c:v>
                </c:pt>
                <c:pt idx="28025">
                  <c:v>-1.8476821192052899</c:v>
                </c:pt>
                <c:pt idx="28026">
                  <c:v>-5.8394160583941597E-2</c:v>
                </c:pt>
                <c:pt idx="28027">
                  <c:v>-5.4610778443113697</c:v>
                </c:pt>
                <c:pt idx="28028">
                  <c:v>-2.1666666666666599</c:v>
                </c:pt>
                <c:pt idx="28029">
                  <c:v>3.3349753694581201</c:v>
                </c:pt>
                <c:pt idx="28030">
                  <c:v>3.6700507614213098</c:v>
                </c:pt>
                <c:pt idx="28031">
                  <c:v>8.0784313725490193</c:v>
                </c:pt>
                <c:pt idx="28032">
                  <c:v>-0.53804347826086896</c:v>
                </c:pt>
                <c:pt idx="28033">
                  <c:v>-3.50322580645161</c:v>
                </c:pt>
                <c:pt idx="28034">
                  <c:v>-4.1655629139072801</c:v>
                </c:pt>
                <c:pt idx="28035">
                  <c:v>-6.6</c:v>
                </c:pt>
                <c:pt idx="28036">
                  <c:v>3.81927710843373</c:v>
                </c:pt>
                <c:pt idx="28037">
                  <c:v>106</c:v>
                </c:pt>
                <c:pt idx="28038">
                  <c:v>3.9106628242074901</c:v>
                </c:pt>
                <c:pt idx="28039">
                  <c:v>2.9964539007092199</c:v>
                </c:pt>
                <c:pt idx="28040">
                  <c:v>-5.1443037974683499</c:v>
                </c:pt>
                <c:pt idx="28041">
                  <c:v>-1.8262910798122001</c:v>
                </c:pt>
                <c:pt idx="28042">
                  <c:v>0.57702349869451697</c:v>
                </c:pt>
                <c:pt idx="28043">
                  <c:v>4.4153005464480799</c:v>
                </c:pt>
                <c:pt idx="28044">
                  <c:v>5.0122850122850098</c:v>
                </c:pt>
                <c:pt idx="28045">
                  <c:v>3.4869791666666599</c:v>
                </c:pt>
                <c:pt idx="28046">
                  <c:v>-1.34970530451866</c:v>
                </c:pt>
                <c:pt idx="28047">
                  <c:v>-6.9238578680203</c:v>
                </c:pt>
                <c:pt idx="28048">
                  <c:v>-4.1516129032258</c:v>
                </c:pt>
                <c:pt idx="28049">
                  <c:v>4.5398773006134903</c:v>
                </c:pt>
                <c:pt idx="28050">
                  <c:v>4.6451612903225801</c:v>
                </c:pt>
                <c:pt idx="28051">
                  <c:v>-3.1428571428571401</c:v>
                </c:pt>
                <c:pt idx="28052">
                  <c:v>1.74193548387096</c:v>
                </c:pt>
                <c:pt idx="28053">
                  <c:v>8.7666666666666604</c:v>
                </c:pt>
                <c:pt idx="28054">
                  <c:v>40</c:v>
                </c:pt>
                <c:pt idx="28055">
                  <c:v>-14.633333333333301</c:v>
                </c:pt>
                <c:pt idx="28056">
                  <c:v>-15.9032258064516</c:v>
                </c:pt>
                <c:pt idx="28057">
                  <c:v>-18.7</c:v>
                </c:pt>
                <c:pt idx="28058">
                  <c:v>-1.6774193548387</c:v>
                </c:pt>
                <c:pt idx="28059">
                  <c:v>11.3793103448275</c:v>
                </c:pt>
                <c:pt idx="28060">
                  <c:v>13.806451612903199</c:v>
                </c:pt>
                <c:pt idx="28061">
                  <c:v>17.7777777777777</c:v>
                </c:pt>
                <c:pt idx="28062">
                  <c:v>46.625</c:v>
                </c:pt>
                <c:pt idx="28063">
                  <c:v>11.5555555555555</c:v>
                </c:pt>
                <c:pt idx="28064">
                  <c:v>-13.3333333333333</c:v>
                </c:pt>
                <c:pt idx="28065">
                  <c:v>50.3333333333333</c:v>
                </c:pt>
                <c:pt idx="28066">
                  <c:v>9.9600000000000009</c:v>
                </c:pt>
                <c:pt idx="28067">
                  <c:v>35.961538461538403</c:v>
                </c:pt>
                <c:pt idx="28068">
                  <c:v>-5.67741935483871</c:v>
                </c:pt>
                <c:pt idx="28069">
                  <c:v>-2.3411764705882301</c:v>
                </c:pt>
                <c:pt idx="28070">
                  <c:v>-2.7526881720430101</c:v>
                </c:pt>
                <c:pt idx="28071">
                  <c:v>9.7042253521126707</c:v>
                </c:pt>
                <c:pt idx="28072">
                  <c:v>0.80645161290322498</c:v>
                </c:pt>
                <c:pt idx="28073">
                  <c:v>8.65</c:v>
                </c:pt>
                <c:pt idx="28074">
                  <c:v>6.32258064516129</c:v>
                </c:pt>
                <c:pt idx="28075">
                  <c:v>3.1927710843373398</c:v>
                </c:pt>
                <c:pt idx="28076">
                  <c:v>-1.06666666666666</c:v>
                </c:pt>
                <c:pt idx="28077">
                  <c:v>-4.6666666666666599</c:v>
                </c:pt>
                <c:pt idx="28078">
                  <c:v>-6.67777777777777</c:v>
                </c:pt>
                <c:pt idx="28079">
                  <c:v>3.8387096774193501</c:v>
                </c:pt>
                <c:pt idx="28080">
                  <c:v>-0.33333333333333298</c:v>
                </c:pt>
                <c:pt idx="28081">
                  <c:v>-5.2222222222222197</c:v>
                </c:pt>
                <c:pt idx="28082">
                  <c:v>2.4063745019920302</c:v>
                </c:pt>
                <c:pt idx="28083">
                  <c:v>1.42608695652173</c:v>
                </c:pt>
                <c:pt idx="28084">
                  <c:v>-1.44688644688644</c:v>
                </c:pt>
                <c:pt idx="28085">
                  <c:v>-3.8765957446808499</c:v>
                </c:pt>
                <c:pt idx="28086">
                  <c:v>-4.6313364055299502</c:v>
                </c:pt>
                <c:pt idx="28087">
                  <c:v>-6.6913580246913504</c:v>
                </c:pt>
                <c:pt idx="28088">
                  <c:v>-5.1832460732984202</c:v>
                </c:pt>
                <c:pt idx="28089">
                  <c:v>-6.01941747572815</c:v>
                </c:pt>
                <c:pt idx="28090">
                  <c:v>-6.0681818181818103</c:v>
                </c:pt>
                <c:pt idx="28091">
                  <c:v>-5.2283950617283903</c:v>
                </c:pt>
                <c:pt idx="28092">
                  <c:v>-0.98591549295774605</c:v>
                </c:pt>
                <c:pt idx="28093">
                  <c:v>6.1956521739130404</c:v>
                </c:pt>
                <c:pt idx="28094">
                  <c:v>-2.8305084745762699</c:v>
                </c:pt>
                <c:pt idx="28095">
                  <c:v>-6.5849056603773501</c:v>
                </c:pt>
                <c:pt idx="28096">
                  <c:v>0.68926553672316304</c:v>
                </c:pt>
                <c:pt idx="28097">
                  <c:v>-1.7777777777777701E-2</c:v>
                </c:pt>
                <c:pt idx="28098">
                  <c:v>1.29811320754716</c:v>
                </c:pt>
                <c:pt idx="28099">
                  <c:v>3.06878306878306</c:v>
                </c:pt>
                <c:pt idx="28100">
                  <c:v>8.5852272727272698</c:v>
                </c:pt>
                <c:pt idx="28101">
                  <c:v>8.7808988764044908</c:v>
                </c:pt>
                <c:pt idx="28102">
                  <c:v>2.1941176470588202</c:v>
                </c:pt>
                <c:pt idx="28103">
                  <c:v>1.49152542372881</c:v>
                </c:pt>
                <c:pt idx="28104">
                  <c:v>-3.4036144578313201</c:v>
                </c:pt>
                <c:pt idx="28105">
                  <c:v>7.0946745562130102</c:v>
                </c:pt>
                <c:pt idx="28106">
                  <c:v>8.0384615384615294</c:v>
                </c:pt>
                <c:pt idx="28107">
                  <c:v>2.6533333333333302</c:v>
                </c:pt>
                <c:pt idx="28108">
                  <c:v>-3.0833333333333299</c:v>
                </c:pt>
                <c:pt idx="28109">
                  <c:v>2.57317073170731</c:v>
                </c:pt>
                <c:pt idx="28110">
                  <c:v>-5.2682926829268197</c:v>
                </c:pt>
                <c:pt idx="28111">
                  <c:v>-0.80487804878048697</c:v>
                </c:pt>
                <c:pt idx="28112">
                  <c:v>-3.25</c:v>
                </c:pt>
                <c:pt idx="28113">
                  <c:v>-4.4954128440366903</c:v>
                </c:pt>
                <c:pt idx="28114">
                  <c:v>-1.5327102803738299</c:v>
                </c:pt>
                <c:pt idx="28115">
                  <c:v>-1.5364583333333299</c:v>
                </c:pt>
                <c:pt idx="28116">
                  <c:v>-6.0727272727272696</c:v>
                </c:pt>
                <c:pt idx="28117">
                  <c:v>-9.2606232294617499</c:v>
                </c:pt>
                <c:pt idx="28118">
                  <c:v>-3.6510067114093898</c:v>
                </c:pt>
                <c:pt idx="28119">
                  <c:v>-4.6517150395778302</c:v>
                </c:pt>
                <c:pt idx="28120">
                  <c:v>1.03282828282828</c:v>
                </c:pt>
                <c:pt idx="28121">
                  <c:v>-1.9740566037735801</c:v>
                </c:pt>
                <c:pt idx="28122">
                  <c:v>0.51690821256038599</c:v>
                </c:pt>
                <c:pt idx="28123">
                  <c:v>-5.8333333333333304</c:v>
                </c:pt>
                <c:pt idx="28124">
                  <c:v>0.19417475728155301</c:v>
                </c:pt>
                <c:pt idx="28125">
                  <c:v>-3.7576923076923001</c:v>
                </c:pt>
                <c:pt idx="28126">
                  <c:v>13.4519774011299</c:v>
                </c:pt>
                <c:pt idx="28127">
                  <c:v>-10.5</c:v>
                </c:pt>
                <c:pt idx="28128">
                  <c:v>-12.375</c:v>
                </c:pt>
                <c:pt idx="28129">
                  <c:v>-11.6666666666666</c:v>
                </c:pt>
                <c:pt idx="28130">
                  <c:v>13.787638668779699</c:v>
                </c:pt>
                <c:pt idx="28131">
                  <c:v>9.1514683153013898</c:v>
                </c:pt>
                <c:pt idx="28132">
                  <c:v>4.4857142857142804</c:v>
                </c:pt>
                <c:pt idx="28133">
                  <c:v>6.0075642965204201</c:v>
                </c:pt>
                <c:pt idx="28134">
                  <c:v>3.2069464544138899</c:v>
                </c:pt>
                <c:pt idx="28135">
                  <c:v>6.1758530183726998</c:v>
                </c:pt>
                <c:pt idx="28136">
                  <c:v>4.5911392405063198</c:v>
                </c:pt>
                <c:pt idx="28137">
                  <c:v>4.7286063569682097</c:v>
                </c:pt>
                <c:pt idx="28138">
                  <c:v>-1.1220068415051301</c:v>
                </c:pt>
                <c:pt idx="28139">
                  <c:v>7.9179104477611899</c:v>
                </c:pt>
                <c:pt idx="28140">
                  <c:v>1.74094707520891</c:v>
                </c:pt>
                <c:pt idx="28141">
                  <c:v>10.530640668523599</c:v>
                </c:pt>
                <c:pt idx="28142">
                  <c:v>47</c:v>
                </c:pt>
                <c:pt idx="28143">
                  <c:v>19.4545454545454</c:v>
                </c:pt>
                <c:pt idx="28144">
                  <c:v>24</c:v>
                </c:pt>
                <c:pt idx="28145">
                  <c:v>17</c:v>
                </c:pt>
                <c:pt idx="28146">
                  <c:v>-7.2</c:v>
                </c:pt>
                <c:pt idx="28147">
                  <c:v>7.2</c:v>
                </c:pt>
                <c:pt idx="28148">
                  <c:v>18.1111111111111</c:v>
                </c:pt>
                <c:pt idx="28149">
                  <c:v>41.7777777777777</c:v>
                </c:pt>
                <c:pt idx="28150">
                  <c:v>6.75</c:v>
                </c:pt>
                <c:pt idx="28151">
                  <c:v>-1.38888888888888</c:v>
                </c:pt>
                <c:pt idx="28152">
                  <c:v>7.1111111111111098</c:v>
                </c:pt>
                <c:pt idx="28153">
                  <c:v>6.05555555555555</c:v>
                </c:pt>
                <c:pt idx="28154">
                  <c:v>51.230769230769198</c:v>
                </c:pt>
                <c:pt idx="28155">
                  <c:v>20.1428571428571</c:v>
                </c:pt>
                <c:pt idx="28156">
                  <c:v>11</c:v>
                </c:pt>
                <c:pt idx="28157">
                  <c:v>36.0555555555555</c:v>
                </c:pt>
                <c:pt idx="28158">
                  <c:v>-12.285714285714199</c:v>
                </c:pt>
                <c:pt idx="28159">
                  <c:v>17.588235294117599</c:v>
                </c:pt>
                <c:pt idx="28160">
                  <c:v>6.6470588235294104</c:v>
                </c:pt>
                <c:pt idx="28161">
                  <c:v>-0.64705882352941102</c:v>
                </c:pt>
                <c:pt idx="28162">
                  <c:v>-13.4</c:v>
                </c:pt>
                <c:pt idx="28163">
                  <c:v>-3.8571428571428501</c:v>
                </c:pt>
                <c:pt idx="28164">
                  <c:v>-3.125</c:v>
                </c:pt>
                <c:pt idx="28165">
                  <c:v>0.125</c:v>
                </c:pt>
                <c:pt idx="28166">
                  <c:v>10.4970414201183</c:v>
                </c:pt>
                <c:pt idx="28167">
                  <c:v>7.9235294117646999</c:v>
                </c:pt>
                <c:pt idx="28168">
                  <c:v>5.7613168724279804</c:v>
                </c:pt>
                <c:pt idx="28169">
                  <c:v>-2.5</c:v>
                </c:pt>
                <c:pt idx="28170">
                  <c:v>-3.7</c:v>
                </c:pt>
                <c:pt idx="28171">
                  <c:v>3.1428571428571401</c:v>
                </c:pt>
                <c:pt idx="28172">
                  <c:v>13.2173913043478</c:v>
                </c:pt>
                <c:pt idx="28173">
                  <c:v>23.25</c:v>
                </c:pt>
                <c:pt idx="28174">
                  <c:v>12.6875</c:v>
                </c:pt>
                <c:pt idx="28175">
                  <c:v>-8.9444444444444393</c:v>
                </c:pt>
                <c:pt idx="28176">
                  <c:v>71.1111111111111</c:v>
                </c:pt>
                <c:pt idx="28177">
                  <c:v>19.1428571428571</c:v>
                </c:pt>
                <c:pt idx="28178">
                  <c:v>25.782608695652101</c:v>
                </c:pt>
                <c:pt idx="28179">
                  <c:v>50.090909090909001</c:v>
                </c:pt>
                <c:pt idx="28180">
                  <c:v>-1.3076923076922999</c:v>
                </c:pt>
                <c:pt idx="28181">
                  <c:v>20.875</c:v>
                </c:pt>
                <c:pt idx="28182">
                  <c:v>12.6666666666666</c:v>
                </c:pt>
                <c:pt idx="28183">
                  <c:v>7.08</c:v>
                </c:pt>
                <c:pt idx="28184">
                  <c:v>9.9615384615384599</c:v>
                </c:pt>
                <c:pt idx="28185">
                  <c:v>0.84</c:v>
                </c:pt>
                <c:pt idx="28186">
                  <c:v>2.7660550458715498</c:v>
                </c:pt>
                <c:pt idx="28187">
                  <c:v>2.2000000000000002</c:v>
                </c:pt>
                <c:pt idx="28188">
                  <c:v>0.50943396226415005</c:v>
                </c:pt>
                <c:pt idx="28189">
                  <c:v>-3.2280701754385901</c:v>
                </c:pt>
                <c:pt idx="28190">
                  <c:v>11.028985507246301</c:v>
                </c:pt>
                <c:pt idx="28191">
                  <c:v>1.90384615384615</c:v>
                </c:pt>
                <c:pt idx="28192">
                  <c:v>-4.5</c:v>
                </c:pt>
                <c:pt idx="28193">
                  <c:v>-9.2222222222222197</c:v>
                </c:pt>
                <c:pt idx="28194">
                  <c:v>-3.8</c:v>
                </c:pt>
                <c:pt idx="28195">
                  <c:v>2.8108108108108101</c:v>
                </c:pt>
                <c:pt idx="28196">
                  <c:v>7.4048780487804802</c:v>
                </c:pt>
                <c:pt idx="28197">
                  <c:v>38.8979591836734</c:v>
                </c:pt>
                <c:pt idx="28198">
                  <c:v>28.75</c:v>
                </c:pt>
                <c:pt idx="28199">
                  <c:v>9.1186440677966107</c:v>
                </c:pt>
                <c:pt idx="28200">
                  <c:v>12.160714285714199</c:v>
                </c:pt>
                <c:pt idx="28201">
                  <c:v>20.403508771929801</c:v>
                </c:pt>
                <c:pt idx="28202">
                  <c:v>29.428571428571399</c:v>
                </c:pt>
                <c:pt idx="28203">
                  <c:v>3.8928571428571401</c:v>
                </c:pt>
                <c:pt idx="28204">
                  <c:v>20.214285714285701</c:v>
                </c:pt>
                <c:pt idx="28205">
                  <c:v>-11.25</c:v>
                </c:pt>
                <c:pt idx="28206">
                  <c:v>12.3870967741935</c:v>
                </c:pt>
                <c:pt idx="28207">
                  <c:v>0.338983050847457</c:v>
                </c:pt>
                <c:pt idx="28208">
                  <c:v>2.4503311258278102</c:v>
                </c:pt>
                <c:pt idx="28209">
                  <c:v>3.48</c:v>
                </c:pt>
                <c:pt idx="28210">
                  <c:v>-6.3133333333333299</c:v>
                </c:pt>
                <c:pt idx="28211">
                  <c:v>-1.5172413793103401</c:v>
                </c:pt>
                <c:pt idx="28212">
                  <c:v>-6.19780219780219</c:v>
                </c:pt>
                <c:pt idx="28213">
                  <c:v>-7.3426966292134797</c:v>
                </c:pt>
                <c:pt idx="28214">
                  <c:v>-3.3670212765957399</c:v>
                </c:pt>
                <c:pt idx="28215">
                  <c:v>4.5940594059405901</c:v>
                </c:pt>
                <c:pt idx="28216">
                  <c:v>2.6963562753036401</c:v>
                </c:pt>
                <c:pt idx="28217">
                  <c:v>10.4148148148148</c:v>
                </c:pt>
                <c:pt idx="28218">
                  <c:v>-11.272727272727201</c:v>
                </c:pt>
                <c:pt idx="28219">
                  <c:v>15.6</c:v>
                </c:pt>
                <c:pt idx="28220">
                  <c:v>4.3333333333333304</c:v>
                </c:pt>
                <c:pt idx="28221">
                  <c:v>8.2777777777777697</c:v>
                </c:pt>
                <c:pt idx="28222">
                  <c:v>-7.9523809523809499</c:v>
                </c:pt>
                <c:pt idx="28223">
                  <c:v>12.761904761904701</c:v>
                </c:pt>
                <c:pt idx="28224">
                  <c:v>5.1666666666666599</c:v>
                </c:pt>
                <c:pt idx="28225">
                  <c:v>3.7692307692307598</c:v>
                </c:pt>
                <c:pt idx="28226">
                  <c:v>-11.285714285714199</c:v>
                </c:pt>
                <c:pt idx="28227">
                  <c:v>9.0476190476190403</c:v>
                </c:pt>
                <c:pt idx="28228">
                  <c:v>13.421052631578901</c:v>
                </c:pt>
                <c:pt idx="28229">
                  <c:v>18.5263157894736</c:v>
                </c:pt>
                <c:pt idx="28230">
                  <c:v>354</c:v>
                </c:pt>
                <c:pt idx="28231">
                  <c:v>7.5</c:v>
                </c:pt>
                <c:pt idx="28232">
                  <c:v>-0.934782608695652</c:v>
                </c:pt>
                <c:pt idx="28233">
                  <c:v>0.6875</c:v>
                </c:pt>
                <c:pt idx="28234">
                  <c:v>-5.4375</c:v>
                </c:pt>
                <c:pt idx="28235">
                  <c:v>9.1630941286113696</c:v>
                </c:pt>
                <c:pt idx="28236">
                  <c:v>7.6165191740412901</c:v>
                </c:pt>
                <c:pt idx="28237">
                  <c:v>3.1506024096385499</c:v>
                </c:pt>
                <c:pt idx="28238">
                  <c:v>3.6881516587677701</c:v>
                </c:pt>
                <c:pt idx="28239">
                  <c:v>6.0405748098055696</c:v>
                </c:pt>
                <c:pt idx="28240">
                  <c:v>7.9577567370721001</c:v>
                </c:pt>
                <c:pt idx="28241">
                  <c:v>8.0518909410729993</c:v>
                </c:pt>
                <c:pt idx="28242">
                  <c:v>5.1278877887788701</c:v>
                </c:pt>
                <c:pt idx="28243">
                  <c:v>-1.01854714064915</c:v>
                </c:pt>
                <c:pt idx="28244">
                  <c:v>2.9</c:v>
                </c:pt>
                <c:pt idx="28245">
                  <c:v>5.5759438103599601</c:v>
                </c:pt>
                <c:pt idx="28246">
                  <c:v>13.187043795620401</c:v>
                </c:pt>
                <c:pt idx="28247">
                  <c:v>5.8702127659574401</c:v>
                </c:pt>
                <c:pt idx="28248">
                  <c:v>11.423340961098299</c:v>
                </c:pt>
                <c:pt idx="28249">
                  <c:v>3.9521640091116099</c:v>
                </c:pt>
                <c:pt idx="28250">
                  <c:v>7.83464566929133</c:v>
                </c:pt>
                <c:pt idx="28251">
                  <c:v>7.5198938992042397</c:v>
                </c:pt>
                <c:pt idx="28252">
                  <c:v>10.6547619047619</c:v>
                </c:pt>
                <c:pt idx="28253">
                  <c:v>7.6039603960396001</c:v>
                </c:pt>
                <c:pt idx="28254">
                  <c:v>3.3277310924369701</c:v>
                </c:pt>
                <c:pt idx="28255">
                  <c:v>8.4269005847953196</c:v>
                </c:pt>
                <c:pt idx="28256">
                  <c:v>7.1348973607038104</c:v>
                </c:pt>
                <c:pt idx="28257">
                  <c:v>6.5956284153005402</c:v>
                </c:pt>
                <c:pt idx="28258">
                  <c:v>16.0888888888888</c:v>
                </c:pt>
                <c:pt idx="28259">
                  <c:v>11.9629629629629</c:v>
                </c:pt>
                <c:pt idx="28260">
                  <c:v>25.6428571428571</c:v>
                </c:pt>
                <c:pt idx="28261">
                  <c:v>0.46875</c:v>
                </c:pt>
                <c:pt idx="28262">
                  <c:v>-1.7</c:v>
                </c:pt>
                <c:pt idx="28263">
                  <c:v>-6.3770491803278597</c:v>
                </c:pt>
                <c:pt idx="28264">
                  <c:v>-1.58415841584158</c:v>
                </c:pt>
                <c:pt idx="28265">
                  <c:v>2.42372881355932</c:v>
                </c:pt>
                <c:pt idx="28266">
                  <c:v>2.89230769230769</c:v>
                </c:pt>
                <c:pt idx="28267">
                  <c:v>-9.5333333333333297</c:v>
                </c:pt>
                <c:pt idx="28268">
                  <c:v>13.566666666666601</c:v>
                </c:pt>
                <c:pt idx="28269">
                  <c:v>-0.97260273972602695</c:v>
                </c:pt>
                <c:pt idx="28270">
                  <c:v>21.096774193548299</c:v>
                </c:pt>
                <c:pt idx="28271">
                  <c:v>0</c:v>
                </c:pt>
                <c:pt idx="28272">
                  <c:v>0</c:v>
                </c:pt>
                <c:pt idx="28273">
                  <c:v>-6.6111111111111098</c:v>
                </c:pt>
                <c:pt idx="28274">
                  <c:v>20.684210526315699</c:v>
                </c:pt>
                <c:pt idx="28275">
                  <c:v>3.9615384615384599</c:v>
                </c:pt>
                <c:pt idx="28276">
                  <c:v>-7.7777777777777697</c:v>
                </c:pt>
                <c:pt idx="28277">
                  <c:v>-0.952380952380952</c:v>
                </c:pt>
                <c:pt idx="28278">
                  <c:v>10.096774193548301</c:v>
                </c:pt>
                <c:pt idx="28279">
                  <c:v>14.625</c:v>
                </c:pt>
                <c:pt idx="28280">
                  <c:v>3.1875</c:v>
                </c:pt>
                <c:pt idx="28281">
                  <c:v>17.6538461538461</c:v>
                </c:pt>
                <c:pt idx="28282">
                  <c:v>26.5</c:v>
                </c:pt>
                <c:pt idx="28283">
                  <c:v>14.34375</c:v>
                </c:pt>
                <c:pt idx="28284">
                  <c:v>10.535714285714199</c:v>
                </c:pt>
                <c:pt idx="28285">
                  <c:v>4.125</c:v>
                </c:pt>
                <c:pt idx="28286">
                  <c:v>-17.75</c:v>
                </c:pt>
                <c:pt idx="28287">
                  <c:v>-14.5</c:v>
                </c:pt>
                <c:pt idx="28288">
                  <c:v>0</c:v>
                </c:pt>
                <c:pt idx="28289">
                  <c:v>71</c:v>
                </c:pt>
                <c:pt idx="28290">
                  <c:v>3.7561538461538402</c:v>
                </c:pt>
                <c:pt idx="28291">
                  <c:v>3.49326999208234</c:v>
                </c:pt>
                <c:pt idx="28292">
                  <c:v>1.96902303415409</c:v>
                </c:pt>
                <c:pt idx="28293">
                  <c:v>0.48659305993690799</c:v>
                </c:pt>
                <c:pt idx="28294">
                  <c:v>1.1621052631578901</c:v>
                </c:pt>
                <c:pt idx="28295">
                  <c:v>6.2117288651942104</c:v>
                </c:pt>
                <c:pt idx="28296">
                  <c:v>3.5433673469387701</c:v>
                </c:pt>
                <c:pt idx="28297">
                  <c:v>1.5315175097276199</c:v>
                </c:pt>
                <c:pt idx="28298">
                  <c:v>-0.26073619631901801</c:v>
                </c:pt>
                <c:pt idx="28299">
                  <c:v>-0.34464285714285697</c:v>
                </c:pt>
                <c:pt idx="28300">
                  <c:v>-9.7345132743362796E-3</c:v>
                </c:pt>
                <c:pt idx="28301">
                  <c:v>8.3312883435582794</c:v>
                </c:pt>
                <c:pt idx="28302">
                  <c:v>13.0455407969639</c:v>
                </c:pt>
                <c:pt idx="28303">
                  <c:v>14.5971370143149</c:v>
                </c:pt>
                <c:pt idx="28304">
                  <c:v>8.4659616655651</c:v>
                </c:pt>
                <c:pt idx="28305">
                  <c:v>8.1501196172248793</c:v>
                </c:pt>
                <c:pt idx="28306">
                  <c:v>9.6904061212477899</c:v>
                </c:pt>
                <c:pt idx="28307">
                  <c:v>12.197791646663401</c:v>
                </c:pt>
                <c:pt idx="28308">
                  <c:v>9.5606242496998792</c:v>
                </c:pt>
                <c:pt idx="28309">
                  <c:v>8.0347637153720797</c:v>
                </c:pt>
                <c:pt idx="28310">
                  <c:v>1.5476320087098501</c:v>
                </c:pt>
                <c:pt idx="28311">
                  <c:v>6.0594227504244396</c:v>
                </c:pt>
                <c:pt idx="28312">
                  <c:v>8.5582089552238791</c:v>
                </c:pt>
                <c:pt idx="28313">
                  <c:v>16.3722188815393</c:v>
                </c:pt>
                <c:pt idx="28314">
                  <c:v>20.851851851851801</c:v>
                </c:pt>
                <c:pt idx="28315">
                  <c:v>55.423076923076898</c:v>
                </c:pt>
                <c:pt idx="28316">
                  <c:v>-6.0967741935483799</c:v>
                </c:pt>
                <c:pt idx="28317">
                  <c:v>-7.2666666666666604</c:v>
                </c:pt>
                <c:pt idx="28318">
                  <c:v>-2.2580645161290298</c:v>
                </c:pt>
                <c:pt idx="28319">
                  <c:v>7.2666666666666604</c:v>
                </c:pt>
                <c:pt idx="28320">
                  <c:v>7.7741935483870899</c:v>
                </c:pt>
                <c:pt idx="28321">
                  <c:v>6.0714285714285703</c:v>
                </c:pt>
                <c:pt idx="28322">
                  <c:v>15.8095238095238</c:v>
                </c:pt>
                <c:pt idx="28323">
                  <c:v>24.551724137931</c:v>
                </c:pt>
                <c:pt idx="28324">
                  <c:v>18.25</c:v>
                </c:pt>
                <c:pt idx="28325">
                  <c:v>18.695652173913</c:v>
                </c:pt>
                <c:pt idx="28326">
                  <c:v>0</c:v>
                </c:pt>
                <c:pt idx="28327">
                  <c:v>18.125</c:v>
                </c:pt>
                <c:pt idx="28328">
                  <c:v>-15</c:v>
                </c:pt>
                <c:pt idx="28329">
                  <c:v>-8.625</c:v>
                </c:pt>
                <c:pt idx="28330">
                  <c:v>-12.2222222222222</c:v>
                </c:pt>
                <c:pt idx="28331">
                  <c:v>30.4444444444444</c:v>
                </c:pt>
                <c:pt idx="28332">
                  <c:v>-13.5</c:v>
                </c:pt>
                <c:pt idx="28333">
                  <c:v>-0.75</c:v>
                </c:pt>
                <c:pt idx="28334">
                  <c:v>-24.6666666666666</c:v>
                </c:pt>
                <c:pt idx="28335">
                  <c:v>25</c:v>
                </c:pt>
                <c:pt idx="28336">
                  <c:v>33.1111111111111</c:v>
                </c:pt>
                <c:pt idx="28337">
                  <c:v>-4.75</c:v>
                </c:pt>
                <c:pt idx="28338">
                  <c:v>6.6666666666666599</c:v>
                </c:pt>
                <c:pt idx="28339">
                  <c:v>10.6666666666666</c:v>
                </c:pt>
                <c:pt idx="28340">
                  <c:v>-4.3333333333333304</c:v>
                </c:pt>
                <c:pt idx="28341">
                  <c:v>-10.25</c:v>
                </c:pt>
                <c:pt idx="28342">
                  <c:v>-0.77777777777777701</c:v>
                </c:pt>
                <c:pt idx="28343">
                  <c:v>-2</c:v>
                </c:pt>
                <c:pt idx="28344">
                  <c:v>-5.75</c:v>
                </c:pt>
                <c:pt idx="28345">
                  <c:v>41.5</c:v>
                </c:pt>
                <c:pt idx="28346">
                  <c:v>57.5</c:v>
                </c:pt>
                <c:pt idx="28347">
                  <c:v>-6.2692307692307603</c:v>
                </c:pt>
                <c:pt idx="28348">
                  <c:v>-3.5901639344262199</c:v>
                </c:pt>
                <c:pt idx="28349">
                  <c:v>-7.7708333333333304</c:v>
                </c:pt>
                <c:pt idx="28350">
                  <c:v>5.9978118161925602</c:v>
                </c:pt>
                <c:pt idx="28351">
                  <c:v>5.8846153846153797</c:v>
                </c:pt>
                <c:pt idx="28352">
                  <c:v>2.5193133047210301</c:v>
                </c:pt>
                <c:pt idx="28353">
                  <c:v>3.4976190476190401</c:v>
                </c:pt>
                <c:pt idx="28354">
                  <c:v>3.26635514018691</c:v>
                </c:pt>
                <c:pt idx="28355">
                  <c:v>11.552132701421799</c:v>
                </c:pt>
                <c:pt idx="28356">
                  <c:v>5.3364269141531304</c:v>
                </c:pt>
                <c:pt idx="28357">
                  <c:v>6.5252293577981604</c:v>
                </c:pt>
                <c:pt idx="28358">
                  <c:v>3.3360824742267998</c:v>
                </c:pt>
                <c:pt idx="28359">
                  <c:v>1.64087301587301</c:v>
                </c:pt>
                <c:pt idx="28360">
                  <c:v>3.0537634408602101</c:v>
                </c:pt>
                <c:pt idx="28361">
                  <c:v>4.6283783783783701</c:v>
                </c:pt>
                <c:pt idx="28362">
                  <c:v>2.1862139917695398</c:v>
                </c:pt>
                <c:pt idx="28363">
                  <c:v>3.2014925373134302</c:v>
                </c:pt>
                <c:pt idx="28364">
                  <c:v>1.4953940634595699</c:v>
                </c:pt>
                <c:pt idx="28365">
                  <c:v>3.2337807606263902</c:v>
                </c:pt>
                <c:pt idx="28366">
                  <c:v>5.5568927789934301</c:v>
                </c:pt>
                <c:pt idx="28367">
                  <c:v>5.8537378114842902</c:v>
                </c:pt>
                <c:pt idx="28368">
                  <c:v>5.0398126463700201</c:v>
                </c:pt>
                <c:pt idx="28369">
                  <c:v>1.69</c:v>
                </c:pt>
                <c:pt idx="28370">
                  <c:v>1.91325071496663</c:v>
                </c:pt>
                <c:pt idx="28371">
                  <c:v>1.54330708661417</c:v>
                </c:pt>
                <c:pt idx="28372">
                  <c:v>-0.51079913606911398</c:v>
                </c:pt>
                <c:pt idx="28373">
                  <c:v>10.1631130063965</c:v>
                </c:pt>
                <c:pt idx="28374">
                  <c:v>-0.99502487562189001</c:v>
                </c:pt>
                <c:pt idx="28375">
                  <c:v>-4.6906474820143798</c:v>
                </c:pt>
                <c:pt idx="28376">
                  <c:v>-7.6</c:v>
                </c:pt>
                <c:pt idx="28377">
                  <c:v>-1.4833333333333301</c:v>
                </c:pt>
                <c:pt idx="28378">
                  <c:v>-3.16891891891891</c:v>
                </c:pt>
                <c:pt idx="28379">
                  <c:v>2.6153846153846101</c:v>
                </c:pt>
                <c:pt idx="28380">
                  <c:v>-0.91414141414141403</c:v>
                </c:pt>
                <c:pt idx="28381">
                  <c:v>-3.5846153846153799</c:v>
                </c:pt>
                <c:pt idx="28382">
                  <c:v>-6.4479166666666599</c:v>
                </c:pt>
                <c:pt idx="28383">
                  <c:v>-8.4661016949152508</c:v>
                </c:pt>
                <c:pt idx="28384">
                  <c:v>-3.3697916666666599</c:v>
                </c:pt>
                <c:pt idx="28385">
                  <c:v>2.3862433862433798</c:v>
                </c:pt>
                <c:pt idx="28386">
                  <c:v>7.2612752721617397</c:v>
                </c:pt>
                <c:pt idx="28387">
                  <c:v>5.03479576399394</c:v>
                </c:pt>
                <c:pt idx="28388">
                  <c:v>6.6498708010335896</c:v>
                </c:pt>
                <c:pt idx="28389">
                  <c:v>8.1424619640387199</c:v>
                </c:pt>
                <c:pt idx="28390">
                  <c:v>1.8682795698924699</c:v>
                </c:pt>
                <c:pt idx="28391">
                  <c:v>10.6896149358226</c:v>
                </c:pt>
                <c:pt idx="28392">
                  <c:v>6.8751560549313302</c:v>
                </c:pt>
                <c:pt idx="28393">
                  <c:v>4.42512077294686</c:v>
                </c:pt>
                <c:pt idx="28394">
                  <c:v>3.9950000000000001</c:v>
                </c:pt>
                <c:pt idx="28395">
                  <c:v>0.20165745856353501</c:v>
                </c:pt>
                <c:pt idx="28396">
                  <c:v>2.68575418994413</c:v>
                </c:pt>
                <c:pt idx="28397">
                  <c:v>14.618257261410699</c:v>
                </c:pt>
                <c:pt idx="28398">
                  <c:v>-2.8</c:v>
                </c:pt>
                <c:pt idx="28399">
                  <c:v>5</c:v>
                </c:pt>
                <c:pt idx="28400">
                  <c:v>-17.7777777777777</c:v>
                </c:pt>
                <c:pt idx="28401">
                  <c:v>-23.6</c:v>
                </c:pt>
                <c:pt idx="28402">
                  <c:v>-1.1428571428571399</c:v>
                </c:pt>
                <c:pt idx="28403">
                  <c:v>5.7777777777777697</c:v>
                </c:pt>
                <c:pt idx="28404">
                  <c:v>14.875</c:v>
                </c:pt>
                <c:pt idx="28405">
                  <c:v>-8.2222222222222197</c:v>
                </c:pt>
                <c:pt idx="28406">
                  <c:v>-20.571428571428498</c:v>
                </c:pt>
                <c:pt idx="28407">
                  <c:v>22.857142857142801</c:v>
                </c:pt>
                <c:pt idx="28408">
                  <c:v>4.0483870967741904</c:v>
                </c:pt>
                <c:pt idx="28409">
                  <c:v>13.375</c:v>
                </c:pt>
                <c:pt idx="28410">
                  <c:v>0.75806451612903203</c:v>
                </c:pt>
                <c:pt idx="28411">
                  <c:v>-4.1333333333333302</c:v>
                </c:pt>
                <c:pt idx="28412">
                  <c:v>4.7258064516129004</c:v>
                </c:pt>
                <c:pt idx="28413">
                  <c:v>10.216666666666599</c:v>
                </c:pt>
                <c:pt idx="28414">
                  <c:v>-1.87096774193548</c:v>
                </c:pt>
                <c:pt idx="28415">
                  <c:v>3.8387096774193501</c:v>
                </c:pt>
                <c:pt idx="28416">
                  <c:v>-0.95</c:v>
                </c:pt>
                <c:pt idx="28417">
                  <c:v>-5.4354838709677402</c:v>
                </c:pt>
                <c:pt idx="28418">
                  <c:v>8.8983050847457594</c:v>
                </c:pt>
                <c:pt idx="28419">
                  <c:v>19.580645161290299</c:v>
                </c:pt>
                <c:pt idx="28420">
                  <c:v>-2.9452054794520501</c:v>
                </c:pt>
                <c:pt idx="28421">
                  <c:v>4.7659574468085104</c:v>
                </c:pt>
                <c:pt idx="28422">
                  <c:v>-17.838709677419299</c:v>
                </c:pt>
                <c:pt idx="28423">
                  <c:v>-0.94230769230769196</c:v>
                </c:pt>
                <c:pt idx="28424">
                  <c:v>2.92</c:v>
                </c:pt>
                <c:pt idx="28425">
                  <c:v>14.507042253521099</c:v>
                </c:pt>
                <c:pt idx="28426">
                  <c:v>9.2571428571428491</c:v>
                </c:pt>
                <c:pt idx="28427">
                  <c:v>-8.2708333333333304</c:v>
                </c:pt>
                <c:pt idx="28428">
                  <c:v>-1.7636363636363599</c:v>
                </c:pt>
                <c:pt idx="28429">
                  <c:v>6.4285714285714199</c:v>
                </c:pt>
                <c:pt idx="28430">
                  <c:v>-8.8703703703703702</c:v>
                </c:pt>
                <c:pt idx="28431">
                  <c:v>7.7234042553191404</c:v>
                </c:pt>
                <c:pt idx="28432">
                  <c:v>4.0601941747572798</c:v>
                </c:pt>
                <c:pt idx="28433">
                  <c:v>9.7382978723404197</c:v>
                </c:pt>
                <c:pt idx="28434">
                  <c:v>-0.68138195777351196</c:v>
                </c:pt>
                <c:pt idx="28435">
                  <c:v>2.3598326359832602</c:v>
                </c:pt>
                <c:pt idx="28436">
                  <c:v>0.45247933884297498</c:v>
                </c:pt>
                <c:pt idx="28437">
                  <c:v>7.6122448979591804</c:v>
                </c:pt>
                <c:pt idx="28438">
                  <c:v>5.3860465116279004</c:v>
                </c:pt>
                <c:pt idx="28439">
                  <c:v>0.80244399185336002</c:v>
                </c:pt>
                <c:pt idx="28440">
                  <c:v>-3.56981132075471</c:v>
                </c:pt>
                <c:pt idx="28441">
                  <c:v>1.6197183098591501</c:v>
                </c:pt>
                <c:pt idx="28442">
                  <c:v>2.4853556485355601</c:v>
                </c:pt>
                <c:pt idx="28443">
                  <c:v>1.6647173489278699</c:v>
                </c:pt>
                <c:pt idx="28444">
                  <c:v>8.4327390599675809</c:v>
                </c:pt>
                <c:pt idx="28445">
                  <c:v>9.2857142857142794</c:v>
                </c:pt>
                <c:pt idx="28446">
                  <c:v>5.9707006369426701</c:v>
                </c:pt>
                <c:pt idx="28447">
                  <c:v>7.7355584082156597</c:v>
                </c:pt>
                <c:pt idx="28448">
                  <c:v>-1.36662286465177</c:v>
                </c:pt>
                <c:pt idx="28449">
                  <c:v>8.1295811518324594</c:v>
                </c:pt>
                <c:pt idx="28450">
                  <c:v>4.7648612945838797</c:v>
                </c:pt>
                <c:pt idx="28451">
                  <c:v>3.66584158415841</c:v>
                </c:pt>
                <c:pt idx="28452">
                  <c:v>0.79290617848970202</c:v>
                </c:pt>
                <c:pt idx="28453">
                  <c:v>1.9597122302158201</c:v>
                </c:pt>
                <c:pt idx="28454">
                  <c:v>5.62307692307692</c:v>
                </c:pt>
                <c:pt idx="28455">
                  <c:v>12.2777777777777</c:v>
                </c:pt>
                <c:pt idx="28456">
                  <c:v>0.70689655172413701</c:v>
                </c:pt>
                <c:pt idx="28457">
                  <c:v>6.9807692307692299</c:v>
                </c:pt>
                <c:pt idx="28458">
                  <c:v>7.9508196721311402</c:v>
                </c:pt>
                <c:pt idx="28459">
                  <c:v>-4.5084745762711798</c:v>
                </c:pt>
                <c:pt idx="28460">
                  <c:v>4.7580645161290303</c:v>
                </c:pt>
                <c:pt idx="28461">
                  <c:v>-2.5166666666666599</c:v>
                </c:pt>
                <c:pt idx="28462">
                  <c:v>-7.67741935483871</c:v>
                </c:pt>
                <c:pt idx="28463">
                  <c:v>5.06451612903225</c:v>
                </c:pt>
                <c:pt idx="28464">
                  <c:v>-6.5098039215686203</c:v>
                </c:pt>
                <c:pt idx="28465">
                  <c:v>-3.1754385964912202</c:v>
                </c:pt>
                <c:pt idx="28466">
                  <c:v>8.1551724137930997</c:v>
                </c:pt>
                <c:pt idx="28467">
                  <c:v>28.661290322580601</c:v>
                </c:pt>
                <c:pt idx="28468">
                  <c:v>9.9908256880733894</c:v>
                </c:pt>
                <c:pt idx="28469">
                  <c:v>0.354545454545454</c:v>
                </c:pt>
                <c:pt idx="28470">
                  <c:v>7.0163934426229497</c:v>
                </c:pt>
                <c:pt idx="28471">
                  <c:v>6.5073170731707304</c:v>
                </c:pt>
                <c:pt idx="28472">
                  <c:v>4.0414746543778799</c:v>
                </c:pt>
                <c:pt idx="28473">
                  <c:v>10.463519313304699</c:v>
                </c:pt>
                <c:pt idx="28474">
                  <c:v>5.8461538461538396</c:v>
                </c:pt>
                <c:pt idx="28475">
                  <c:v>0.59913793103448199</c:v>
                </c:pt>
                <c:pt idx="28476">
                  <c:v>10.0448717948717</c:v>
                </c:pt>
                <c:pt idx="28477">
                  <c:v>1.14935064935064</c:v>
                </c:pt>
                <c:pt idx="28478">
                  <c:v>2.99305555555555</c:v>
                </c:pt>
                <c:pt idx="28479">
                  <c:v>13.014084507042201</c:v>
                </c:pt>
                <c:pt idx="28480">
                  <c:v>21.857142857142801</c:v>
                </c:pt>
                <c:pt idx="28481">
                  <c:v>6.3333333333333304</c:v>
                </c:pt>
                <c:pt idx="28482">
                  <c:v>3</c:v>
                </c:pt>
                <c:pt idx="28483">
                  <c:v>12.432703659976299</c:v>
                </c:pt>
                <c:pt idx="28484">
                  <c:v>9.2282131661442008</c:v>
                </c:pt>
                <c:pt idx="28485">
                  <c:v>5.1328475336322796</c:v>
                </c:pt>
                <c:pt idx="28486">
                  <c:v>5.9906976744186</c:v>
                </c:pt>
                <c:pt idx="28487">
                  <c:v>5.3042517945886196</c:v>
                </c:pt>
                <c:pt idx="28488">
                  <c:v>13.532119372786999</c:v>
                </c:pt>
                <c:pt idx="28489">
                  <c:v>5.5183312262958202</c:v>
                </c:pt>
                <c:pt idx="28490">
                  <c:v>10.0005506607929</c:v>
                </c:pt>
                <c:pt idx="28491">
                  <c:v>1.1508951406649599</c:v>
                </c:pt>
                <c:pt idx="28492">
                  <c:v>6.07971445568114</c:v>
                </c:pt>
                <c:pt idx="28493">
                  <c:v>4.0610820244327996</c:v>
                </c:pt>
                <c:pt idx="28494">
                  <c:v>9.4455331412103707</c:v>
                </c:pt>
                <c:pt idx="28495">
                  <c:v>10.714285714285699</c:v>
                </c:pt>
                <c:pt idx="28496">
                  <c:v>-1.1764705882352899</c:v>
                </c:pt>
                <c:pt idx="28497">
                  <c:v>21.0833333333333</c:v>
                </c:pt>
                <c:pt idx="28498">
                  <c:v>-0.94117647058823495</c:v>
                </c:pt>
                <c:pt idx="28499">
                  <c:v>5.4285714285714199</c:v>
                </c:pt>
                <c:pt idx="28500">
                  <c:v>66.5833333333333</c:v>
                </c:pt>
                <c:pt idx="28501">
                  <c:v>24</c:v>
                </c:pt>
                <c:pt idx="28502">
                  <c:v>35.153846153846096</c:v>
                </c:pt>
                <c:pt idx="28503">
                  <c:v>10.3</c:v>
                </c:pt>
                <c:pt idx="28504">
                  <c:v>-2.5333333333333301</c:v>
                </c:pt>
                <c:pt idx="28505">
                  <c:v>7.1428571428571397E-2</c:v>
                </c:pt>
                <c:pt idx="28506">
                  <c:v>4.2666666666666604</c:v>
                </c:pt>
                <c:pt idx="28507">
                  <c:v>44.066666666666599</c:v>
                </c:pt>
                <c:pt idx="28508">
                  <c:v>-8.6</c:v>
                </c:pt>
                <c:pt idx="28509">
                  <c:v>-4.6500000000000004</c:v>
                </c:pt>
                <c:pt idx="28510">
                  <c:v>27.352941176470502</c:v>
                </c:pt>
                <c:pt idx="28511">
                  <c:v>-9.4615384615384599</c:v>
                </c:pt>
                <c:pt idx="28512">
                  <c:v>-2.38888888888888</c:v>
                </c:pt>
                <c:pt idx="28513">
                  <c:v>9.6363636363636296</c:v>
                </c:pt>
                <c:pt idx="28514">
                  <c:v>2.88888888888888</c:v>
                </c:pt>
                <c:pt idx="28515">
                  <c:v>19.5</c:v>
                </c:pt>
                <c:pt idx="28516">
                  <c:v>3.3125</c:v>
                </c:pt>
                <c:pt idx="28517">
                  <c:v>-1.0833333333333299</c:v>
                </c:pt>
                <c:pt idx="28518">
                  <c:v>-1.07692307692307</c:v>
                </c:pt>
                <c:pt idx="28519">
                  <c:v>19.7777777777777</c:v>
                </c:pt>
                <c:pt idx="28520">
                  <c:v>11.125</c:v>
                </c:pt>
                <c:pt idx="28521">
                  <c:v>3.2307692307692299</c:v>
                </c:pt>
                <c:pt idx="28522">
                  <c:v>-3.8181818181818099</c:v>
                </c:pt>
                <c:pt idx="28523">
                  <c:v>53.1111111111111</c:v>
                </c:pt>
                <c:pt idx="28524">
                  <c:v>21.818181818181799</c:v>
                </c:pt>
                <c:pt idx="28525">
                  <c:v>56.454545454545404</c:v>
                </c:pt>
                <c:pt idx="28526">
                  <c:v>-1.6666666666666601</c:v>
                </c:pt>
                <c:pt idx="28527">
                  <c:v>-5.4444444444444402</c:v>
                </c:pt>
                <c:pt idx="28528">
                  <c:v>8.0909090909090899</c:v>
                </c:pt>
                <c:pt idx="28529">
                  <c:v>4.6363636363636296</c:v>
                </c:pt>
                <c:pt idx="28530">
                  <c:v>22.6666666666666</c:v>
                </c:pt>
                <c:pt idx="28531">
                  <c:v>0</c:v>
                </c:pt>
                <c:pt idx="28532">
                  <c:v>3.4516129032257998</c:v>
                </c:pt>
                <c:pt idx="28533">
                  <c:v>3.3949579831932701</c:v>
                </c:pt>
                <c:pt idx="28534">
                  <c:v>0.36764705882352899</c:v>
                </c:pt>
                <c:pt idx="28535">
                  <c:v>-0.96363636363636296</c:v>
                </c:pt>
                <c:pt idx="28536">
                  <c:v>-1.1217257318952201</c:v>
                </c:pt>
                <c:pt idx="28537">
                  <c:v>4.5622254758418697</c:v>
                </c:pt>
                <c:pt idx="28538">
                  <c:v>1.46268656716417</c:v>
                </c:pt>
                <c:pt idx="28539">
                  <c:v>1.37311178247734</c:v>
                </c:pt>
                <c:pt idx="28540">
                  <c:v>-0.34244604316546701</c:v>
                </c:pt>
                <c:pt idx="28541">
                  <c:v>4.5041597337770298</c:v>
                </c:pt>
                <c:pt idx="28542">
                  <c:v>2.9338582677165301</c:v>
                </c:pt>
                <c:pt idx="28543">
                  <c:v>14.802215189873399</c:v>
                </c:pt>
                <c:pt idx="28544">
                  <c:v>0</c:v>
                </c:pt>
                <c:pt idx="28545">
                  <c:v>0.647887323943662</c:v>
                </c:pt>
                <c:pt idx="28546">
                  <c:v>6.0179640718562801</c:v>
                </c:pt>
                <c:pt idx="28547">
                  <c:v>-3.0815217391304301</c:v>
                </c:pt>
                <c:pt idx="28548">
                  <c:v>-3.4666666666666601</c:v>
                </c:pt>
                <c:pt idx="28549">
                  <c:v>-7.7956989247311803</c:v>
                </c:pt>
                <c:pt idx="28550">
                  <c:v>-7.93333333333333</c:v>
                </c:pt>
                <c:pt idx="28551">
                  <c:v>-4.2903225806451601</c:v>
                </c:pt>
                <c:pt idx="28552">
                  <c:v>-7.1857923497267704</c:v>
                </c:pt>
                <c:pt idx="28553">
                  <c:v>-7.6952380952380901</c:v>
                </c:pt>
                <c:pt idx="28554">
                  <c:v>-2.64238410596026</c:v>
                </c:pt>
                <c:pt idx="28555">
                  <c:v>2.5942857142857099</c:v>
                </c:pt>
                <c:pt idx="28556">
                  <c:v>6.1538461538461497</c:v>
                </c:pt>
                <c:pt idx="28557">
                  <c:v>-0.989247311827957</c:v>
                </c:pt>
                <c:pt idx="28558">
                  <c:v>-6.3031496062992103</c:v>
                </c:pt>
                <c:pt idx="28559">
                  <c:v>-7.4157706093189901</c:v>
                </c:pt>
                <c:pt idx="28560">
                  <c:v>-4.95185185185185</c:v>
                </c:pt>
                <c:pt idx="28561">
                  <c:v>-7.2473118279569801</c:v>
                </c:pt>
                <c:pt idx="28562">
                  <c:v>-2.70333333333333</c:v>
                </c:pt>
                <c:pt idx="28563">
                  <c:v>-0.38425925925925902</c:v>
                </c:pt>
                <c:pt idx="28564">
                  <c:v>-7.9960000000000004</c:v>
                </c:pt>
                <c:pt idx="28565">
                  <c:v>-5.6088560885608798</c:v>
                </c:pt>
                <c:pt idx="28566">
                  <c:v>-10.082568807339401</c:v>
                </c:pt>
                <c:pt idx="28567">
                  <c:v>-0.3</c:v>
                </c:pt>
                <c:pt idx="28568">
                  <c:v>4.0283400809716596</c:v>
                </c:pt>
                <c:pt idx="28569">
                  <c:v>-0.24838709677419299</c:v>
                </c:pt>
                <c:pt idx="28570">
                  <c:v>3.40357142857142</c:v>
                </c:pt>
                <c:pt idx="28571">
                  <c:v>1.5</c:v>
                </c:pt>
                <c:pt idx="28572">
                  <c:v>5.9238410596026396</c:v>
                </c:pt>
                <c:pt idx="28573">
                  <c:v>10.464285714285699</c:v>
                </c:pt>
                <c:pt idx="28574">
                  <c:v>10.083798882681499</c:v>
                </c:pt>
                <c:pt idx="28575">
                  <c:v>13.5</c:v>
                </c:pt>
                <c:pt idx="28576">
                  <c:v>3.2776280323450102</c:v>
                </c:pt>
                <c:pt idx="28577">
                  <c:v>-0.68802228412256194</c:v>
                </c:pt>
                <c:pt idx="28578">
                  <c:v>3.4758064516128999</c:v>
                </c:pt>
                <c:pt idx="28579">
                  <c:v>1.7535014005602201</c:v>
                </c:pt>
                <c:pt idx="28580">
                  <c:v>9.7196765498652198</c:v>
                </c:pt>
                <c:pt idx="28581">
                  <c:v>0</c:v>
                </c:pt>
                <c:pt idx="28582">
                  <c:v>-4</c:v>
                </c:pt>
                <c:pt idx="28583">
                  <c:v>8.6</c:v>
                </c:pt>
                <c:pt idx="28584">
                  <c:v>-12</c:v>
                </c:pt>
                <c:pt idx="28585">
                  <c:v>62</c:v>
                </c:pt>
                <c:pt idx="28586">
                  <c:v>-10.75</c:v>
                </c:pt>
                <c:pt idx="28587">
                  <c:v>2.8</c:v>
                </c:pt>
                <c:pt idx="28588">
                  <c:v>3.1028938906752401</c:v>
                </c:pt>
                <c:pt idx="28589">
                  <c:v>-2.7200704225352101</c:v>
                </c:pt>
                <c:pt idx="28590">
                  <c:v>-0.50551181102362197</c:v>
                </c:pt>
                <c:pt idx="28591">
                  <c:v>9.8305084745762703E-2</c:v>
                </c:pt>
                <c:pt idx="28592">
                  <c:v>-0.12935323383084499</c:v>
                </c:pt>
                <c:pt idx="28593">
                  <c:v>3.4527736131934001</c:v>
                </c:pt>
                <c:pt idx="28594">
                  <c:v>2.7214285714285702</c:v>
                </c:pt>
                <c:pt idx="28595">
                  <c:v>2.7191011235954998</c:v>
                </c:pt>
                <c:pt idx="28596">
                  <c:v>0.17872968980797599</c:v>
                </c:pt>
                <c:pt idx="28597">
                  <c:v>-1.4347826086956501</c:v>
                </c:pt>
                <c:pt idx="28598">
                  <c:v>-0.33333333333333298</c:v>
                </c:pt>
                <c:pt idx="28599">
                  <c:v>4.9662379421221798</c:v>
                </c:pt>
                <c:pt idx="28600">
                  <c:v>0</c:v>
                </c:pt>
                <c:pt idx="28601">
                  <c:v>0.162120031176929</c:v>
                </c:pt>
                <c:pt idx="28602">
                  <c:v>-2.83828382838283</c:v>
                </c:pt>
                <c:pt idx="28603">
                  <c:v>-3.8485891259463099</c:v>
                </c:pt>
                <c:pt idx="28604">
                  <c:v>-4.1407035175879399</c:v>
                </c:pt>
                <c:pt idx="28605">
                  <c:v>-2.5924967658473399</c:v>
                </c:pt>
                <c:pt idx="28606">
                  <c:v>0.67683253076511496</c:v>
                </c:pt>
                <c:pt idx="28607">
                  <c:v>1.0810448760884099</c:v>
                </c:pt>
                <c:pt idx="28608">
                  <c:v>-0.72287047841306795</c:v>
                </c:pt>
                <c:pt idx="28609">
                  <c:v>-3.3204903677758302</c:v>
                </c:pt>
                <c:pt idx="28610">
                  <c:v>-4.6872427983539096</c:v>
                </c:pt>
                <c:pt idx="28611">
                  <c:v>-4.7313642756680698</c:v>
                </c:pt>
                <c:pt idx="28612">
                  <c:v>1.6406926406926401</c:v>
                </c:pt>
                <c:pt idx="28613">
                  <c:v>-11.289473684210501</c:v>
                </c:pt>
                <c:pt idx="28614">
                  <c:v>-1.21428571428571</c:v>
                </c:pt>
                <c:pt idx="28615">
                  <c:v>-8.8387096774193505</c:v>
                </c:pt>
                <c:pt idx="28616">
                  <c:v>-8.5666666666666593</c:v>
                </c:pt>
                <c:pt idx="28617">
                  <c:v>-6.6451612903225801</c:v>
                </c:pt>
                <c:pt idx="28618">
                  <c:v>2.1041666666666599</c:v>
                </c:pt>
                <c:pt idx="28619">
                  <c:v>4.6025641025641004</c:v>
                </c:pt>
                <c:pt idx="28620">
                  <c:v>15.3116883116883</c:v>
                </c:pt>
                <c:pt idx="28621">
                  <c:v>-3.3684210526315699</c:v>
                </c:pt>
                <c:pt idx="28622">
                  <c:v>0.26229508196721302</c:v>
                </c:pt>
                <c:pt idx="28623">
                  <c:v>7.7833333333333297</c:v>
                </c:pt>
                <c:pt idx="28624">
                  <c:v>28.2207792207792</c:v>
                </c:pt>
                <c:pt idx="28625">
                  <c:v>-2.06623586429725</c:v>
                </c:pt>
                <c:pt idx="28626">
                  <c:v>-3.9343971631205599</c:v>
                </c:pt>
                <c:pt idx="28627">
                  <c:v>-0.97580645161290303</c:v>
                </c:pt>
                <c:pt idx="28628">
                  <c:v>-2.3140916808149399</c:v>
                </c:pt>
                <c:pt idx="28629">
                  <c:v>-1.6639072847682099</c:v>
                </c:pt>
                <c:pt idx="28630">
                  <c:v>0.247295208655332</c:v>
                </c:pt>
                <c:pt idx="28631">
                  <c:v>1.6298342541436399</c:v>
                </c:pt>
                <c:pt idx="28632">
                  <c:v>1.26655896607431</c:v>
                </c:pt>
                <c:pt idx="28633">
                  <c:v>-2.29819277108433</c:v>
                </c:pt>
                <c:pt idx="28634">
                  <c:v>-1.38162544169611</c:v>
                </c:pt>
                <c:pt idx="28635">
                  <c:v>-3.8009950248756201</c:v>
                </c:pt>
                <c:pt idx="28636">
                  <c:v>2.8200636942675099</c:v>
                </c:pt>
                <c:pt idx="28637">
                  <c:v>11.2631578947368</c:v>
                </c:pt>
                <c:pt idx="28638">
                  <c:v>21.702702702702702</c:v>
                </c:pt>
                <c:pt idx="28639">
                  <c:v>0.98076923076922995</c:v>
                </c:pt>
                <c:pt idx="28640">
                  <c:v>-0.65789473684210498</c:v>
                </c:pt>
                <c:pt idx="28641">
                  <c:v>2.6129032258064502</c:v>
                </c:pt>
                <c:pt idx="28642">
                  <c:v>-3.0754716981132</c:v>
                </c:pt>
                <c:pt idx="28643">
                  <c:v>2.7462686567164099</c:v>
                </c:pt>
                <c:pt idx="28644">
                  <c:v>0.90769230769230702</c:v>
                </c:pt>
                <c:pt idx="28645">
                  <c:v>3.7460317460317398</c:v>
                </c:pt>
                <c:pt idx="28646">
                  <c:v>21.064516129032199</c:v>
                </c:pt>
                <c:pt idx="28647">
                  <c:v>0</c:v>
                </c:pt>
                <c:pt idx="28648">
                  <c:v>0.60194174757281504</c:v>
                </c:pt>
                <c:pt idx="28649">
                  <c:v>0</c:v>
                </c:pt>
                <c:pt idx="28650">
                  <c:v>7.4052287581699296</c:v>
                </c:pt>
                <c:pt idx="28651">
                  <c:v>1.6827956989247299</c:v>
                </c:pt>
                <c:pt idx="28652">
                  <c:v>8.85507246376811</c:v>
                </c:pt>
                <c:pt idx="28653">
                  <c:v>1.23529411764705</c:v>
                </c:pt>
                <c:pt idx="28654">
                  <c:v>45</c:v>
                </c:pt>
                <c:pt idx="28655">
                  <c:v>-1.2542955326460401</c:v>
                </c:pt>
                <c:pt idx="28656">
                  <c:v>1.1877394636015299</c:v>
                </c:pt>
                <c:pt idx="28657">
                  <c:v>0.14497528830313</c:v>
                </c:pt>
                <c:pt idx="28658">
                  <c:v>-1.90152801358234</c:v>
                </c:pt>
                <c:pt idx="28659">
                  <c:v>-0.47172859450726901</c:v>
                </c:pt>
                <c:pt idx="28660">
                  <c:v>3.2167381974248901</c:v>
                </c:pt>
                <c:pt idx="28661">
                  <c:v>1.01685393258426</c:v>
                </c:pt>
                <c:pt idx="28662">
                  <c:v>0.89853556485355601</c:v>
                </c:pt>
                <c:pt idx="28663">
                  <c:v>-1.8835978835978799</c:v>
                </c:pt>
                <c:pt idx="28664">
                  <c:v>-3.72017353579175</c:v>
                </c:pt>
                <c:pt idx="28665">
                  <c:v>-2.6245674740484399</c:v>
                </c:pt>
                <c:pt idx="28666">
                  <c:v>3.17235772357723</c:v>
                </c:pt>
                <c:pt idx="28667">
                  <c:v>0.17657342657342601</c:v>
                </c:pt>
                <c:pt idx="28668">
                  <c:v>-2.9226415094339599</c:v>
                </c:pt>
                <c:pt idx="28669">
                  <c:v>-2.47028862478777</c:v>
                </c:pt>
                <c:pt idx="28670">
                  <c:v>-2.9434628975265</c:v>
                </c:pt>
                <c:pt idx="28671">
                  <c:v>-3.0786713286713199</c:v>
                </c:pt>
                <c:pt idx="28672">
                  <c:v>1.62179487179487</c:v>
                </c:pt>
                <c:pt idx="28673">
                  <c:v>2.96905222437137</c:v>
                </c:pt>
                <c:pt idx="28674">
                  <c:v>2.7245409015024999</c:v>
                </c:pt>
                <c:pt idx="28675">
                  <c:v>-3.4187500000000002</c:v>
                </c:pt>
                <c:pt idx="28676">
                  <c:v>-2.0279329608938501</c:v>
                </c:pt>
                <c:pt idx="28677">
                  <c:v>-4.4718543046357597</c:v>
                </c:pt>
                <c:pt idx="28678">
                  <c:v>1.1459627329192501</c:v>
                </c:pt>
                <c:pt idx="28679">
                  <c:v>3.5666666666666602</c:v>
                </c:pt>
                <c:pt idx="28680">
                  <c:v>13.3928571428571</c:v>
                </c:pt>
                <c:pt idx="28681">
                  <c:v>3</c:v>
                </c:pt>
                <c:pt idx="28682">
                  <c:v>-30.096774193548299</c:v>
                </c:pt>
                <c:pt idx="28683">
                  <c:v>15.1166666666666</c:v>
                </c:pt>
                <c:pt idx="28684">
                  <c:v>17.542372881355899</c:v>
                </c:pt>
                <c:pt idx="28685">
                  <c:v>-8.2615384615384606</c:v>
                </c:pt>
                <c:pt idx="28686">
                  <c:v>-1.0571428571428501</c:v>
                </c:pt>
                <c:pt idx="28687">
                  <c:v>9.3669064748201407</c:v>
                </c:pt>
                <c:pt idx="28688">
                  <c:v>2.5108695652173898</c:v>
                </c:pt>
                <c:pt idx="28689">
                  <c:v>-6.6666666666666599</c:v>
                </c:pt>
                <c:pt idx="28690">
                  <c:v>1.15384615384615</c:v>
                </c:pt>
                <c:pt idx="28691">
                  <c:v>1.8780487804878001</c:v>
                </c:pt>
                <c:pt idx="28692">
                  <c:v>-3.4468085106382902</c:v>
                </c:pt>
                <c:pt idx="28693">
                  <c:v>2.1910828025477702</c:v>
                </c:pt>
                <c:pt idx="28694">
                  <c:v>1.5798611111111101</c:v>
                </c:pt>
                <c:pt idx="28695">
                  <c:v>0.30847457627118602</c:v>
                </c:pt>
                <c:pt idx="28696">
                  <c:v>3.0568181818181799</c:v>
                </c:pt>
                <c:pt idx="28697">
                  <c:v>3.9493670886075898</c:v>
                </c:pt>
                <c:pt idx="28698">
                  <c:v>1.50169491525423</c:v>
                </c:pt>
                <c:pt idx="28699">
                  <c:v>-2.8891257995735602</c:v>
                </c:pt>
                <c:pt idx="28700">
                  <c:v>-1.5770392749244699</c:v>
                </c:pt>
                <c:pt idx="28701">
                  <c:v>0.21917808219178</c:v>
                </c:pt>
                <c:pt idx="28702">
                  <c:v>3.9690721649484502</c:v>
                </c:pt>
                <c:pt idx="28703">
                  <c:v>-3.9172056921086602</c:v>
                </c:pt>
                <c:pt idx="28704">
                  <c:v>-5.8696883852691197</c:v>
                </c:pt>
                <c:pt idx="28705">
                  <c:v>-5.8769601930036099</c:v>
                </c:pt>
                <c:pt idx="28706">
                  <c:v>-7.3120300751879697</c:v>
                </c:pt>
                <c:pt idx="28707">
                  <c:v>-4.45255474452554</c:v>
                </c:pt>
                <c:pt idx="28708">
                  <c:v>-2.59021739130434</c:v>
                </c:pt>
                <c:pt idx="28709">
                  <c:v>-0.74901960784313704</c:v>
                </c:pt>
                <c:pt idx="28710">
                  <c:v>-2.4488372093023201</c:v>
                </c:pt>
                <c:pt idx="28711">
                  <c:v>-4.5263774912074997</c:v>
                </c:pt>
                <c:pt idx="28712">
                  <c:v>-2.9438202247190999</c:v>
                </c:pt>
                <c:pt idx="28713">
                  <c:v>-3.30916552667578</c:v>
                </c:pt>
                <c:pt idx="28714">
                  <c:v>-0.96758104738154604</c:v>
                </c:pt>
                <c:pt idx="28715">
                  <c:v>0.92592592592592504</c:v>
                </c:pt>
                <c:pt idx="28716">
                  <c:v>-3.4516129032257998</c:v>
                </c:pt>
                <c:pt idx="28717">
                  <c:v>1.2258064516128999</c:v>
                </c:pt>
                <c:pt idx="28718">
                  <c:v>8.625</c:v>
                </c:pt>
                <c:pt idx="28719">
                  <c:v>-9.86666666666666</c:v>
                </c:pt>
                <c:pt idx="28720">
                  <c:v>5.3</c:v>
                </c:pt>
                <c:pt idx="28721">
                  <c:v>17.7419354838709</c:v>
                </c:pt>
                <c:pt idx="28722">
                  <c:v>2.8235294117646998</c:v>
                </c:pt>
                <c:pt idx="28723">
                  <c:v>-1.63489662128088</c:v>
                </c:pt>
                <c:pt idx="28724">
                  <c:v>0.45202769535113702</c:v>
                </c:pt>
                <c:pt idx="28725">
                  <c:v>-0.21357285429141701</c:v>
                </c:pt>
                <c:pt idx="28726">
                  <c:v>-1.50071804691239</c:v>
                </c:pt>
                <c:pt idx="28727">
                  <c:v>1.97659765976597</c:v>
                </c:pt>
                <c:pt idx="28728">
                  <c:v>2.95272353545734</c:v>
                </c:pt>
                <c:pt idx="28729">
                  <c:v>3.8805031446540799</c:v>
                </c:pt>
                <c:pt idx="28730">
                  <c:v>0.149259547934528</c:v>
                </c:pt>
                <c:pt idx="28731">
                  <c:v>4.1460794844253401</c:v>
                </c:pt>
                <c:pt idx="28732">
                  <c:v>3.0968489341983299</c:v>
                </c:pt>
                <c:pt idx="28733">
                  <c:v>5.78279883381924</c:v>
                </c:pt>
                <c:pt idx="28734">
                  <c:v>13.5288461538461</c:v>
                </c:pt>
                <c:pt idx="28735">
                  <c:v>12.300353356890399</c:v>
                </c:pt>
                <c:pt idx="28736">
                  <c:v>16.903225806451601</c:v>
                </c:pt>
                <c:pt idx="28737">
                  <c:v>7.0590062111801197</c:v>
                </c:pt>
                <c:pt idx="28738">
                  <c:v>13.482539682539599</c:v>
                </c:pt>
                <c:pt idx="28739">
                  <c:v>15.347319347319299</c:v>
                </c:pt>
                <c:pt idx="28740">
                  <c:v>10.1691394658753</c:v>
                </c:pt>
                <c:pt idx="28741">
                  <c:v>19.078521939953799</c:v>
                </c:pt>
                <c:pt idx="28742">
                  <c:v>14.1133333333333</c:v>
                </c:pt>
                <c:pt idx="28743">
                  <c:v>13.7420382165605</c:v>
                </c:pt>
                <c:pt idx="28744">
                  <c:v>13.529411764705801</c:v>
                </c:pt>
                <c:pt idx="28745">
                  <c:v>16.617801047120398</c:v>
                </c:pt>
                <c:pt idx="28746">
                  <c:v>0.434782608695652</c:v>
                </c:pt>
                <c:pt idx="28747">
                  <c:v>0.32258064516128998</c:v>
                </c:pt>
                <c:pt idx="28748">
                  <c:v>-0.8</c:v>
                </c:pt>
                <c:pt idx="28749">
                  <c:v>2.5161290322580601</c:v>
                </c:pt>
                <c:pt idx="28750">
                  <c:v>2.4193548387096699</c:v>
                </c:pt>
                <c:pt idx="28751">
                  <c:v>11.8666666666666</c:v>
                </c:pt>
                <c:pt idx="28752">
                  <c:v>-5.2258064516129004</c:v>
                </c:pt>
                <c:pt idx="28753">
                  <c:v>2.7666666666666599</c:v>
                </c:pt>
                <c:pt idx="28754">
                  <c:v>-3.06451612903225</c:v>
                </c:pt>
                <c:pt idx="28755">
                  <c:v>0.25928623452294203</c:v>
                </c:pt>
                <c:pt idx="28756">
                  <c:v>-4.4557768924302703</c:v>
                </c:pt>
                <c:pt idx="28757">
                  <c:v>-1.40429958391123</c:v>
                </c:pt>
                <c:pt idx="28758">
                  <c:v>-4.6120625465375999</c:v>
                </c:pt>
                <c:pt idx="28759">
                  <c:v>-4.5389177168272798</c:v>
                </c:pt>
                <c:pt idx="28760">
                  <c:v>-0.75792141951837699</c:v>
                </c:pt>
                <c:pt idx="28761">
                  <c:v>2.8363774733637701</c:v>
                </c:pt>
                <c:pt idx="28762">
                  <c:v>1.0706447187928601</c:v>
                </c:pt>
                <c:pt idx="28763">
                  <c:v>-1.94376693766937</c:v>
                </c:pt>
                <c:pt idx="28764">
                  <c:v>-5.2254283137962103</c:v>
                </c:pt>
                <c:pt idx="28765">
                  <c:v>-1.4477861319966501</c:v>
                </c:pt>
                <c:pt idx="28766">
                  <c:v>4.1868300153139302</c:v>
                </c:pt>
                <c:pt idx="28767">
                  <c:v>0.19354838709677399</c:v>
                </c:pt>
                <c:pt idx="28768">
                  <c:v>8.0357142857142794</c:v>
                </c:pt>
                <c:pt idx="28769">
                  <c:v>-6.67741935483871</c:v>
                </c:pt>
                <c:pt idx="28770">
                  <c:v>2.43333333333333</c:v>
                </c:pt>
                <c:pt idx="28771">
                  <c:v>-1.9677419354838701</c:v>
                </c:pt>
                <c:pt idx="28772">
                  <c:v>5.7666666666666604</c:v>
                </c:pt>
                <c:pt idx="28773">
                  <c:v>7.1935483870967696</c:v>
                </c:pt>
                <c:pt idx="28774">
                  <c:v>-5.1290322580645098</c:v>
                </c:pt>
                <c:pt idx="28775">
                  <c:v>-8.0833333333333304</c:v>
                </c:pt>
                <c:pt idx="28776">
                  <c:v>-6.6290322580645098</c:v>
                </c:pt>
                <c:pt idx="28777">
                  <c:v>-0.90769230769230702</c:v>
                </c:pt>
                <c:pt idx="28778">
                  <c:v>-2.9420289855072399</c:v>
                </c:pt>
                <c:pt idx="28779">
                  <c:v>11</c:v>
                </c:pt>
                <c:pt idx="28780">
                  <c:v>10</c:v>
                </c:pt>
                <c:pt idx="28781">
                  <c:v>-2</c:v>
                </c:pt>
                <c:pt idx="28782">
                  <c:v>101.5</c:v>
                </c:pt>
                <c:pt idx="28783">
                  <c:v>-2.5</c:v>
                </c:pt>
                <c:pt idx="28784">
                  <c:v>13</c:v>
                </c:pt>
                <c:pt idx="28785">
                  <c:v>15.75</c:v>
                </c:pt>
                <c:pt idx="28786">
                  <c:v>6</c:v>
                </c:pt>
                <c:pt idx="28787">
                  <c:v>-13.8</c:v>
                </c:pt>
                <c:pt idx="28788">
                  <c:v>7.7777777777777697</c:v>
                </c:pt>
                <c:pt idx="28789">
                  <c:v>33.25</c:v>
                </c:pt>
                <c:pt idx="28790">
                  <c:v>7.4444444444444402</c:v>
                </c:pt>
                <c:pt idx="28791">
                  <c:v>-2.2258064516128999</c:v>
                </c:pt>
                <c:pt idx="28792">
                  <c:v>-2.21428571428571</c:v>
                </c:pt>
                <c:pt idx="28793">
                  <c:v>9.5</c:v>
                </c:pt>
                <c:pt idx="28794">
                  <c:v>-0.71666666666666601</c:v>
                </c:pt>
                <c:pt idx="28795">
                  <c:v>-10.7903225806451</c:v>
                </c:pt>
                <c:pt idx="28796">
                  <c:v>-12.55</c:v>
                </c:pt>
                <c:pt idx="28797">
                  <c:v>-6.0806451612903203</c:v>
                </c:pt>
                <c:pt idx="28798">
                  <c:v>-8.375</c:v>
                </c:pt>
                <c:pt idx="28799">
                  <c:v>5.8823529411764698E-2</c:v>
                </c:pt>
                <c:pt idx="28800">
                  <c:v>-12.2</c:v>
                </c:pt>
                <c:pt idx="28801">
                  <c:v>-12.733333333333301</c:v>
                </c:pt>
                <c:pt idx="28802">
                  <c:v>4.4179104477611899</c:v>
                </c:pt>
                <c:pt idx="28803">
                  <c:v>-3.2222222222222201</c:v>
                </c:pt>
                <c:pt idx="28804">
                  <c:v>49.5</c:v>
                </c:pt>
                <c:pt idx="28805">
                  <c:v>22.1111111111111</c:v>
                </c:pt>
                <c:pt idx="28806">
                  <c:v>0</c:v>
                </c:pt>
                <c:pt idx="28807">
                  <c:v>18.909090909090899</c:v>
                </c:pt>
                <c:pt idx="28808">
                  <c:v>-0.875</c:v>
                </c:pt>
                <c:pt idx="28809">
                  <c:v>-8.6666666666666607</c:v>
                </c:pt>
                <c:pt idx="28810">
                  <c:v>11.1111111111111</c:v>
                </c:pt>
                <c:pt idx="28811">
                  <c:v>34.6666666666666</c:v>
                </c:pt>
                <c:pt idx="28812">
                  <c:v>-9.3000000000000007</c:v>
                </c:pt>
                <c:pt idx="28813">
                  <c:v>2</c:v>
                </c:pt>
                <c:pt idx="28814">
                  <c:v>20.5555555555555</c:v>
                </c:pt>
                <c:pt idx="28815">
                  <c:v>7.6759615384615296</c:v>
                </c:pt>
                <c:pt idx="28816">
                  <c:v>4.5714285714285703</c:v>
                </c:pt>
                <c:pt idx="28817">
                  <c:v>2.01131008482563</c:v>
                </c:pt>
                <c:pt idx="28818">
                  <c:v>-3.23936170212765</c:v>
                </c:pt>
                <c:pt idx="28819">
                  <c:v>-3.3415841584158401</c:v>
                </c:pt>
                <c:pt idx="28820">
                  <c:v>-0.15288953913679501</c:v>
                </c:pt>
                <c:pt idx="28821">
                  <c:v>-3.0085836909871202</c:v>
                </c:pt>
                <c:pt idx="28822">
                  <c:v>-3.9273277819833399</c:v>
                </c:pt>
                <c:pt idx="28823">
                  <c:v>-6.81411359724612</c:v>
                </c:pt>
                <c:pt idx="28824">
                  <c:v>-3.4451438848920799</c:v>
                </c:pt>
                <c:pt idx="28825">
                  <c:v>-1.3839357429718799</c:v>
                </c:pt>
                <c:pt idx="28826">
                  <c:v>10.9494773519163</c:v>
                </c:pt>
                <c:pt idx="28827">
                  <c:v>3.4</c:v>
                </c:pt>
                <c:pt idx="28828">
                  <c:v>86.4</c:v>
                </c:pt>
                <c:pt idx="28829">
                  <c:v>22.3333333333333</c:v>
                </c:pt>
                <c:pt idx="28830">
                  <c:v>74</c:v>
                </c:pt>
                <c:pt idx="28831">
                  <c:v>8.0850000000000009</c:v>
                </c:pt>
                <c:pt idx="28832">
                  <c:v>5.0962962962962903</c:v>
                </c:pt>
                <c:pt idx="28833">
                  <c:v>12.9646569646569</c:v>
                </c:pt>
                <c:pt idx="28834">
                  <c:v>5.7415966386554604</c:v>
                </c:pt>
                <c:pt idx="28835">
                  <c:v>6.3075435203094701</c:v>
                </c:pt>
                <c:pt idx="28836">
                  <c:v>11.592885375493999</c:v>
                </c:pt>
                <c:pt idx="28837">
                  <c:v>6.9417879417879398</c:v>
                </c:pt>
                <c:pt idx="28838">
                  <c:v>5.69144144144144</c:v>
                </c:pt>
                <c:pt idx="28839">
                  <c:v>1.7516339869280999</c:v>
                </c:pt>
                <c:pt idx="28840">
                  <c:v>5.4617486338797798</c:v>
                </c:pt>
                <c:pt idx="28841">
                  <c:v>4.0202702702702702</c:v>
                </c:pt>
                <c:pt idx="28842">
                  <c:v>13.480088495575201</c:v>
                </c:pt>
                <c:pt idx="28843">
                  <c:v>63</c:v>
                </c:pt>
                <c:pt idx="28844">
                  <c:v>0</c:v>
                </c:pt>
                <c:pt idx="28845">
                  <c:v>5.6666666666666599</c:v>
                </c:pt>
                <c:pt idx="28846">
                  <c:v>0</c:v>
                </c:pt>
                <c:pt idx="28847">
                  <c:v>0</c:v>
                </c:pt>
                <c:pt idx="28848">
                  <c:v>0</c:v>
                </c:pt>
                <c:pt idx="28849">
                  <c:v>0</c:v>
                </c:pt>
                <c:pt idx="28850">
                  <c:v>-18</c:v>
                </c:pt>
                <c:pt idx="28851">
                  <c:v>-26</c:v>
                </c:pt>
                <c:pt idx="28852">
                  <c:v>-8</c:v>
                </c:pt>
                <c:pt idx="28853">
                  <c:v>19</c:v>
                </c:pt>
                <c:pt idx="28854">
                  <c:v>5.2842960288808598</c:v>
                </c:pt>
                <c:pt idx="28855">
                  <c:v>0.353327085285848</c:v>
                </c:pt>
                <c:pt idx="28856">
                  <c:v>-0.77496274217585603</c:v>
                </c:pt>
                <c:pt idx="28857">
                  <c:v>-0.34919354838709599</c:v>
                </c:pt>
                <c:pt idx="28858">
                  <c:v>1.4603288062902</c:v>
                </c:pt>
                <c:pt idx="28859">
                  <c:v>6.4347058823529402</c:v>
                </c:pt>
                <c:pt idx="28860">
                  <c:v>6.5144927536231796</c:v>
                </c:pt>
                <c:pt idx="28861">
                  <c:v>2.6846703733121502</c:v>
                </c:pt>
                <c:pt idx="28862">
                  <c:v>-0.707715133531157</c:v>
                </c:pt>
                <c:pt idx="28863">
                  <c:v>0.57910750507099396</c:v>
                </c:pt>
                <c:pt idx="28864">
                  <c:v>0.32549019607843099</c:v>
                </c:pt>
                <c:pt idx="28865">
                  <c:v>9.1981220657277003</c:v>
                </c:pt>
                <c:pt idx="28866">
                  <c:v>2.416015625</c:v>
                </c:pt>
                <c:pt idx="28867">
                  <c:v>4.0559006211180098</c:v>
                </c:pt>
                <c:pt idx="28868">
                  <c:v>3.18165137614678</c:v>
                </c:pt>
                <c:pt idx="28869">
                  <c:v>5.3909909909909901</c:v>
                </c:pt>
                <c:pt idx="28870">
                  <c:v>7.5304777594728103</c:v>
                </c:pt>
                <c:pt idx="28871">
                  <c:v>10.505390835579499</c:v>
                </c:pt>
                <c:pt idx="28872">
                  <c:v>7.0841584158415802</c:v>
                </c:pt>
                <c:pt idx="28873">
                  <c:v>3.4794117647058802</c:v>
                </c:pt>
                <c:pt idx="28874">
                  <c:v>-0.95846153846153803</c:v>
                </c:pt>
                <c:pt idx="28875">
                  <c:v>3.5076923076923001</c:v>
                </c:pt>
                <c:pt idx="28876">
                  <c:v>0.244972577696526</c:v>
                </c:pt>
                <c:pt idx="28877">
                  <c:v>8.6913357400721996</c:v>
                </c:pt>
                <c:pt idx="28878">
                  <c:v>0</c:v>
                </c:pt>
                <c:pt idx="28879">
                  <c:v>0</c:v>
                </c:pt>
                <c:pt idx="28880">
                  <c:v>10.831858407079601</c:v>
                </c:pt>
                <c:pt idx="28881">
                  <c:v>13.6428571428571</c:v>
                </c:pt>
                <c:pt idx="28882">
                  <c:v>7.7937500000000002</c:v>
                </c:pt>
                <c:pt idx="28883">
                  <c:v>0.897260273972602</c:v>
                </c:pt>
                <c:pt idx="28884">
                  <c:v>7.8085106382978697</c:v>
                </c:pt>
                <c:pt idx="28885">
                  <c:v>9.6387665198237809</c:v>
                </c:pt>
                <c:pt idx="28886">
                  <c:v>5.5950413223140396</c:v>
                </c:pt>
                <c:pt idx="28887">
                  <c:v>-3.0391061452513899</c:v>
                </c:pt>
                <c:pt idx="28888">
                  <c:v>-2.0238095238095202</c:v>
                </c:pt>
                <c:pt idx="28889">
                  <c:v>5.39766081871345</c:v>
                </c:pt>
                <c:pt idx="28890">
                  <c:v>-3.4709677419354801</c:v>
                </c:pt>
                <c:pt idx="28891">
                  <c:v>17.2121212121212</c:v>
                </c:pt>
                <c:pt idx="28892">
                  <c:v>-5.4444444444444402</c:v>
                </c:pt>
                <c:pt idx="28893">
                  <c:v>-5.375</c:v>
                </c:pt>
                <c:pt idx="28894">
                  <c:v>-9.6666666666666607</c:v>
                </c:pt>
                <c:pt idx="28895">
                  <c:v>0.11111111111111099</c:v>
                </c:pt>
                <c:pt idx="28896">
                  <c:v>5.125</c:v>
                </c:pt>
                <c:pt idx="28897">
                  <c:v>20.8888888888888</c:v>
                </c:pt>
                <c:pt idx="28898">
                  <c:v>19.3333333333333</c:v>
                </c:pt>
                <c:pt idx="28899">
                  <c:v>-6.1111111111111098</c:v>
                </c:pt>
                <c:pt idx="28900">
                  <c:v>-7.75</c:v>
                </c:pt>
                <c:pt idx="28901">
                  <c:v>-7.6666666666666599</c:v>
                </c:pt>
                <c:pt idx="28902">
                  <c:v>6.2</c:v>
                </c:pt>
                <c:pt idx="28903">
                  <c:v>2.5</c:v>
                </c:pt>
                <c:pt idx="28904">
                  <c:v>-35</c:v>
                </c:pt>
                <c:pt idx="28905">
                  <c:v>13</c:v>
                </c:pt>
                <c:pt idx="28906">
                  <c:v>16.428571428571399</c:v>
                </c:pt>
                <c:pt idx="28907">
                  <c:v>13.357142857142801</c:v>
                </c:pt>
                <c:pt idx="28908">
                  <c:v>-2</c:v>
                </c:pt>
                <c:pt idx="28909">
                  <c:v>0</c:v>
                </c:pt>
                <c:pt idx="28910">
                  <c:v>15</c:v>
                </c:pt>
                <c:pt idx="28911">
                  <c:v>7.5</c:v>
                </c:pt>
                <c:pt idx="28912">
                  <c:v>2.6817102137767201</c:v>
                </c:pt>
                <c:pt idx="28913">
                  <c:v>-1.5033288948069199</c:v>
                </c:pt>
                <c:pt idx="28914">
                  <c:v>-1.33610451306413</c:v>
                </c:pt>
                <c:pt idx="28915">
                  <c:v>-3.7846715328467102</c:v>
                </c:pt>
                <c:pt idx="28916">
                  <c:v>-2.7651245551601402</c:v>
                </c:pt>
                <c:pt idx="28917">
                  <c:v>0.28008752735229703</c:v>
                </c:pt>
                <c:pt idx="28918">
                  <c:v>-0.74603174603174605</c:v>
                </c:pt>
                <c:pt idx="28919">
                  <c:v>-0.85389221556886197</c:v>
                </c:pt>
                <c:pt idx="28920">
                  <c:v>-3.1620648259303699</c:v>
                </c:pt>
                <c:pt idx="28921">
                  <c:v>-1.0912751677852299</c:v>
                </c:pt>
                <c:pt idx="28922">
                  <c:v>-3.54075032341526</c:v>
                </c:pt>
                <c:pt idx="28923">
                  <c:v>0.40996602491506201</c:v>
                </c:pt>
                <c:pt idx="28924">
                  <c:v>-2.6680327868852398</c:v>
                </c:pt>
                <c:pt idx="28925">
                  <c:v>-6.4669738863287201</c:v>
                </c:pt>
                <c:pt idx="28926">
                  <c:v>-4.7859973579920698</c:v>
                </c:pt>
                <c:pt idx="28927">
                  <c:v>-6.0656205420827298</c:v>
                </c:pt>
                <c:pt idx="28928">
                  <c:v>-5.57281553398058</c:v>
                </c:pt>
                <c:pt idx="28929">
                  <c:v>-4.8773584905660297</c:v>
                </c:pt>
                <c:pt idx="28930">
                  <c:v>-4.3493810178816998</c:v>
                </c:pt>
                <c:pt idx="28931">
                  <c:v>-3.7076923076922998</c:v>
                </c:pt>
                <c:pt idx="28932">
                  <c:v>-3.9606396063960601</c:v>
                </c:pt>
                <c:pt idx="28933">
                  <c:v>-3.52647058823529</c:v>
                </c:pt>
                <c:pt idx="28934">
                  <c:v>-2.8958904109588999</c:v>
                </c:pt>
                <c:pt idx="28935">
                  <c:v>1.7400530503978699</c:v>
                </c:pt>
                <c:pt idx="28936">
                  <c:v>10.197807933194101</c:v>
                </c:pt>
                <c:pt idx="28937">
                  <c:v>8.7548240635641292</c:v>
                </c:pt>
                <c:pt idx="28938">
                  <c:v>10.7592503604036</c:v>
                </c:pt>
                <c:pt idx="28939">
                  <c:v>4.3096707818929998</c:v>
                </c:pt>
                <c:pt idx="28940">
                  <c:v>5.8492647058823497</c:v>
                </c:pt>
                <c:pt idx="28941">
                  <c:v>14.0018805829807</c:v>
                </c:pt>
                <c:pt idx="28942">
                  <c:v>11.381555153707</c:v>
                </c:pt>
                <c:pt idx="28943">
                  <c:v>9.7967828418230507</c:v>
                </c:pt>
                <c:pt idx="28944">
                  <c:v>6.85524215007983</c:v>
                </c:pt>
                <c:pt idx="28945">
                  <c:v>4.2639751552794998</c:v>
                </c:pt>
                <c:pt idx="28946">
                  <c:v>4.3240635641316603</c:v>
                </c:pt>
                <c:pt idx="28947">
                  <c:v>8.7009609949123803</c:v>
                </c:pt>
                <c:pt idx="28948">
                  <c:v>12.4193548387096</c:v>
                </c:pt>
                <c:pt idx="28949">
                  <c:v>16.589285714285701</c:v>
                </c:pt>
                <c:pt idx="28950">
                  <c:v>9.5322580645161299</c:v>
                </c:pt>
                <c:pt idx="28951">
                  <c:v>-5.1724137931034399E-2</c:v>
                </c:pt>
                <c:pt idx="28952">
                  <c:v>6.3904109589041003</c:v>
                </c:pt>
                <c:pt idx="28953">
                  <c:v>6.7380952380952301</c:v>
                </c:pt>
                <c:pt idx="28954">
                  <c:v>9.5950413223140494</c:v>
                </c:pt>
                <c:pt idx="28955">
                  <c:v>2.63709677419354</c:v>
                </c:pt>
                <c:pt idx="28956">
                  <c:v>0.27118644067796599</c:v>
                </c:pt>
                <c:pt idx="28957">
                  <c:v>-1.47967479674796</c:v>
                </c:pt>
                <c:pt idx="28958">
                  <c:v>8.5391304347825994</c:v>
                </c:pt>
                <c:pt idx="28959">
                  <c:v>10.15</c:v>
                </c:pt>
                <c:pt idx="28960">
                  <c:v>-20</c:v>
                </c:pt>
                <c:pt idx="28961">
                  <c:v>-0.42465753424657499</c:v>
                </c:pt>
                <c:pt idx="28962">
                  <c:v>3.5735294117646998</c:v>
                </c:pt>
                <c:pt idx="28963">
                  <c:v>-0.85</c:v>
                </c:pt>
                <c:pt idx="28964">
                  <c:v>3.2542955326460401</c:v>
                </c:pt>
                <c:pt idx="28965">
                  <c:v>4.7710437710437699</c:v>
                </c:pt>
                <c:pt idx="28966">
                  <c:v>5.4534161490683202</c:v>
                </c:pt>
                <c:pt idx="28967">
                  <c:v>14.2964285714285</c:v>
                </c:pt>
                <c:pt idx="28968">
                  <c:v>3.1698113207547101</c:v>
                </c:pt>
                <c:pt idx="28969">
                  <c:v>-4.8387096774193498E-2</c:v>
                </c:pt>
                <c:pt idx="28970">
                  <c:v>1.8597560975609699</c:v>
                </c:pt>
                <c:pt idx="28971">
                  <c:v>2.51212121212121</c:v>
                </c:pt>
                <c:pt idx="28972">
                  <c:v>0.19767441860465099</c:v>
                </c:pt>
                <c:pt idx="28973">
                  <c:v>-1</c:v>
                </c:pt>
                <c:pt idx="28974">
                  <c:v>6.6099667774086299</c:v>
                </c:pt>
                <c:pt idx="28975">
                  <c:v>6.4532947139753798</c:v>
                </c:pt>
                <c:pt idx="28976">
                  <c:v>9.2149362477231307</c:v>
                </c:pt>
                <c:pt idx="28977">
                  <c:v>5.39276960784313</c:v>
                </c:pt>
                <c:pt idx="28978">
                  <c:v>5.5432926829268201</c:v>
                </c:pt>
                <c:pt idx="28979">
                  <c:v>11.9783783783783</c:v>
                </c:pt>
                <c:pt idx="28980">
                  <c:v>11.9448075526506</c:v>
                </c:pt>
                <c:pt idx="28981">
                  <c:v>8.7551150895140601</c:v>
                </c:pt>
                <c:pt idx="28982">
                  <c:v>5.4641959798994897</c:v>
                </c:pt>
                <c:pt idx="28983">
                  <c:v>-1.1056661562021399</c:v>
                </c:pt>
                <c:pt idx="28984">
                  <c:v>0.53952843273231599</c:v>
                </c:pt>
                <c:pt idx="28985">
                  <c:v>6.0152990264255903</c:v>
                </c:pt>
                <c:pt idx="28986">
                  <c:v>-2</c:v>
                </c:pt>
                <c:pt idx="28987">
                  <c:v>-1.6923076923076901</c:v>
                </c:pt>
                <c:pt idx="28988">
                  <c:v>-11.5</c:v>
                </c:pt>
                <c:pt idx="28989">
                  <c:v>1.75</c:v>
                </c:pt>
                <c:pt idx="28990">
                  <c:v>-7.55555555555555</c:v>
                </c:pt>
                <c:pt idx="28991">
                  <c:v>4.4354838709677402</c:v>
                </c:pt>
                <c:pt idx="28992">
                  <c:v>5.3035714285714199</c:v>
                </c:pt>
                <c:pt idx="28993">
                  <c:v>2.6612903225806401</c:v>
                </c:pt>
                <c:pt idx="28994">
                  <c:v>0.74576271186440601</c:v>
                </c:pt>
                <c:pt idx="28995">
                  <c:v>0.74193548387096697</c:v>
                </c:pt>
                <c:pt idx="28996">
                  <c:v>7.61666666666666</c:v>
                </c:pt>
                <c:pt idx="28997">
                  <c:v>11.3870967741935</c:v>
                </c:pt>
                <c:pt idx="28998">
                  <c:v>23.7903225806451</c:v>
                </c:pt>
                <c:pt idx="28999">
                  <c:v>0.1</c:v>
                </c:pt>
                <c:pt idx="29000">
                  <c:v>-3.6612903225806401</c:v>
                </c:pt>
                <c:pt idx="29001">
                  <c:v>3.41379310344827</c:v>
                </c:pt>
                <c:pt idx="29002">
                  <c:v>-2.0925925925925899</c:v>
                </c:pt>
                <c:pt idx="29003">
                  <c:v>4.9421894218942102</c:v>
                </c:pt>
                <c:pt idx="29004">
                  <c:v>7.09641873278236</c:v>
                </c:pt>
                <c:pt idx="29005">
                  <c:v>6.5766331658291399</c:v>
                </c:pt>
                <c:pt idx="29006">
                  <c:v>9.9920364050056794</c:v>
                </c:pt>
                <c:pt idx="29007">
                  <c:v>6.4978678038379503</c:v>
                </c:pt>
                <c:pt idx="29008">
                  <c:v>6.6816443594646202</c:v>
                </c:pt>
                <c:pt idx="29009">
                  <c:v>11.3260073260073</c:v>
                </c:pt>
                <c:pt idx="29010">
                  <c:v>6.4147121535181197</c:v>
                </c:pt>
                <c:pt idx="29011">
                  <c:v>0.236125126135216</c:v>
                </c:pt>
                <c:pt idx="29012">
                  <c:v>6.3552278820375303</c:v>
                </c:pt>
                <c:pt idx="29013">
                  <c:v>1.3527272727272699</c:v>
                </c:pt>
                <c:pt idx="29014">
                  <c:v>9.2401055408970905</c:v>
                </c:pt>
                <c:pt idx="29015">
                  <c:v>2.6</c:v>
                </c:pt>
                <c:pt idx="29016">
                  <c:v>2.41206896551724</c:v>
                </c:pt>
                <c:pt idx="29017">
                  <c:v>3.8479638009049699</c:v>
                </c:pt>
                <c:pt idx="29018">
                  <c:v>4.3921095008051498</c:v>
                </c:pt>
                <c:pt idx="29019">
                  <c:v>5.6780821917808204</c:v>
                </c:pt>
                <c:pt idx="29020">
                  <c:v>2.6577405857740501</c:v>
                </c:pt>
                <c:pt idx="29021">
                  <c:v>7.3103448275862002</c:v>
                </c:pt>
                <c:pt idx="29022">
                  <c:v>7.9016544117647003</c:v>
                </c:pt>
                <c:pt idx="29023">
                  <c:v>3.1764705882352899</c:v>
                </c:pt>
                <c:pt idx="29024">
                  <c:v>2.9421009098428401</c:v>
                </c:pt>
                <c:pt idx="29025">
                  <c:v>1.40704500978473</c:v>
                </c:pt>
                <c:pt idx="29026">
                  <c:v>-0.44680851063829702</c:v>
                </c:pt>
                <c:pt idx="29027">
                  <c:v>10.057017543859599</c:v>
                </c:pt>
                <c:pt idx="29028">
                  <c:v>-8</c:v>
                </c:pt>
                <c:pt idx="29029">
                  <c:v>-5.25</c:v>
                </c:pt>
                <c:pt idx="29030">
                  <c:v>-8.5</c:v>
                </c:pt>
                <c:pt idx="29031">
                  <c:v>6.1538461538461497</c:v>
                </c:pt>
                <c:pt idx="29032">
                  <c:v>-14.1538461538461</c:v>
                </c:pt>
                <c:pt idx="29033">
                  <c:v>-8.5384615384615294</c:v>
                </c:pt>
                <c:pt idx="29034">
                  <c:v>-5.2307692307692299</c:v>
                </c:pt>
                <c:pt idx="29035">
                  <c:v>2.17338709677419</c:v>
                </c:pt>
                <c:pt idx="29036">
                  <c:v>3.6808510638297798</c:v>
                </c:pt>
                <c:pt idx="29037">
                  <c:v>6.0535714285714199</c:v>
                </c:pt>
                <c:pt idx="29038">
                  <c:v>1.3964757709251101</c:v>
                </c:pt>
                <c:pt idx="29039">
                  <c:v>2.8333333333333299</c:v>
                </c:pt>
                <c:pt idx="29040">
                  <c:v>-1.7905138339920901</c:v>
                </c:pt>
                <c:pt idx="29041">
                  <c:v>7.7267759562841496</c:v>
                </c:pt>
                <c:pt idx="29042">
                  <c:v>-0.17511520737327099</c:v>
                </c:pt>
                <c:pt idx="29043">
                  <c:v>1.3037542662116</c:v>
                </c:pt>
                <c:pt idx="29044">
                  <c:v>-5.9243697478991599</c:v>
                </c:pt>
                <c:pt idx="29045">
                  <c:v>-4.1083743842364502</c:v>
                </c:pt>
                <c:pt idx="29046">
                  <c:v>1.7224880382775101</c:v>
                </c:pt>
                <c:pt idx="29047">
                  <c:v>0</c:v>
                </c:pt>
                <c:pt idx="29048">
                  <c:v>33.3333333333333</c:v>
                </c:pt>
                <c:pt idx="29049">
                  <c:v>54.625</c:v>
                </c:pt>
                <c:pt idx="29050">
                  <c:v>26.8888888888888</c:v>
                </c:pt>
                <c:pt idx="29051">
                  <c:v>28.125</c:v>
                </c:pt>
                <c:pt idx="29052">
                  <c:v>20.5555555555555</c:v>
                </c:pt>
                <c:pt idx="29053">
                  <c:v>13.8888888888888</c:v>
                </c:pt>
                <c:pt idx="29054">
                  <c:v>13</c:v>
                </c:pt>
                <c:pt idx="29055">
                  <c:v>-3.7777777777777701</c:v>
                </c:pt>
                <c:pt idx="29056">
                  <c:v>10.1111111111111</c:v>
                </c:pt>
                <c:pt idx="29057">
                  <c:v>18.4444444444444</c:v>
                </c:pt>
                <c:pt idx="29058">
                  <c:v>-0.5</c:v>
                </c:pt>
                <c:pt idx="29059">
                  <c:v>3.4444444444444402</c:v>
                </c:pt>
                <c:pt idx="29060">
                  <c:v>8.5483870967741904</c:v>
                </c:pt>
                <c:pt idx="29061">
                  <c:v>-5.2916666666666599</c:v>
                </c:pt>
                <c:pt idx="29062">
                  <c:v>3.9375</c:v>
                </c:pt>
                <c:pt idx="29063">
                  <c:v>4.7692307692307603</c:v>
                </c:pt>
                <c:pt idx="29064">
                  <c:v>22.307692307692299</c:v>
                </c:pt>
                <c:pt idx="29065">
                  <c:v>7.0384615384615303</c:v>
                </c:pt>
                <c:pt idx="29066">
                  <c:v>2.8076923076922999</c:v>
                </c:pt>
                <c:pt idx="29067">
                  <c:v>6.9259259259259203</c:v>
                </c:pt>
                <c:pt idx="29068">
                  <c:v>-8.8648648648648596</c:v>
                </c:pt>
                <c:pt idx="29069">
                  <c:v>-1.28571428571428</c:v>
                </c:pt>
                <c:pt idx="29070">
                  <c:v>-9.4</c:v>
                </c:pt>
                <c:pt idx="29071">
                  <c:v>10.370370370370299</c:v>
                </c:pt>
                <c:pt idx="29072">
                  <c:v>0</c:v>
                </c:pt>
                <c:pt idx="29073">
                  <c:v>2.3856209150326699</c:v>
                </c:pt>
                <c:pt idx="29074">
                  <c:v>-2.3354838709677401</c:v>
                </c:pt>
                <c:pt idx="29075">
                  <c:v>-5.4723618090452204</c:v>
                </c:pt>
                <c:pt idx="29076">
                  <c:v>-5.19921875</c:v>
                </c:pt>
                <c:pt idx="29077">
                  <c:v>-1.67841409691629</c:v>
                </c:pt>
                <c:pt idx="29078">
                  <c:v>2.1465201465201398</c:v>
                </c:pt>
                <c:pt idx="29079">
                  <c:v>-2.6105263157894698</c:v>
                </c:pt>
                <c:pt idx="29080">
                  <c:v>3.1890909090909001</c:v>
                </c:pt>
                <c:pt idx="29081">
                  <c:v>0.58158995815899495</c:v>
                </c:pt>
                <c:pt idx="29082">
                  <c:v>-7.3142857142857096</c:v>
                </c:pt>
                <c:pt idx="29083">
                  <c:v>-0.32275132275132201</c:v>
                </c:pt>
                <c:pt idx="29084">
                  <c:v>0.763636363636363</c:v>
                </c:pt>
                <c:pt idx="29085">
                  <c:v>0</c:v>
                </c:pt>
                <c:pt idx="29086">
                  <c:v>-0.78571428571428503</c:v>
                </c:pt>
                <c:pt idx="29087">
                  <c:v>-1.8571428571428501</c:v>
                </c:pt>
                <c:pt idx="29088">
                  <c:v>2.9587628865979299</c:v>
                </c:pt>
                <c:pt idx="29089">
                  <c:v>0.11111111111111099</c:v>
                </c:pt>
                <c:pt idx="29090">
                  <c:v>0.18115942028985499</c:v>
                </c:pt>
                <c:pt idx="29091">
                  <c:v>-0.62735849056603699</c:v>
                </c:pt>
                <c:pt idx="29092">
                  <c:v>-5.3962264150943398</c:v>
                </c:pt>
                <c:pt idx="29093">
                  <c:v>-2.7450980392156801</c:v>
                </c:pt>
                <c:pt idx="29094">
                  <c:v>-6.1151079136690596</c:v>
                </c:pt>
                <c:pt idx="29095">
                  <c:v>1.39310344827586</c:v>
                </c:pt>
                <c:pt idx="29096">
                  <c:v>-6.8188405797101401</c:v>
                </c:pt>
                <c:pt idx="29097">
                  <c:v>-1.9160305343511399</c:v>
                </c:pt>
                <c:pt idx="29098">
                  <c:v>92</c:v>
                </c:pt>
                <c:pt idx="29099">
                  <c:v>0</c:v>
                </c:pt>
                <c:pt idx="29100">
                  <c:v>0</c:v>
                </c:pt>
                <c:pt idx="29101">
                  <c:v>0</c:v>
                </c:pt>
                <c:pt idx="29102">
                  <c:v>0</c:v>
                </c:pt>
                <c:pt idx="29103">
                  <c:v>-0.36363636363636298</c:v>
                </c:pt>
                <c:pt idx="29104">
                  <c:v>52</c:v>
                </c:pt>
                <c:pt idx="29105">
                  <c:v>1.4615384615384599</c:v>
                </c:pt>
                <c:pt idx="29106">
                  <c:v>0.6</c:v>
                </c:pt>
                <c:pt idx="29107">
                  <c:v>32</c:v>
                </c:pt>
                <c:pt idx="29108">
                  <c:v>8.0784313725490193</c:v>
                </c:pt>
                <c:pt idx="29109">
                  <c:v>1.27147766323024</c:v>
                </c:pt>
                <c:pt idx="29110">
                  <c:v>-0.92746730083234197</c:v>
                </c:pt>
                <c:pt idx="29111">
                  <c:v>-1.58303886925795</c:v>
                </c:pt>
                <c:pt idx="29112">
                  <c:v>-1.38605898123324</c:v>
                </c:pt>
                <c:pt idx="29113">
                  <c:v>1.8742138364779799</c:v>
                </c:pt>
                <c:pt idx="29114">
                  <c:v>2.6432225063938599</c:v>
                </c:pt>
                <c:pt idx="29115">
                  <c:v>2.0218978102189702</c:v>
                </c:pt>
                <c:pt idx="29116">
                  <c:v>1.6066411238825</c:v>
                </c:pt>
                <c:pt idx="29117">
                  <c:v>-2.2523616734142999</c:v>
                </c:pt>
                <c:pt idx="29118">
                  <c:v>-5.1241565452091704</c:v>
                </c:pt>
                <c:pt idx="29119">
                  <c:v>4.5050505050504999</c:v>
                </c:pt>
                <c:pt idx="29120">
                  <c:v>10.4683544303797</c:v>
                </c:pt>
                <c:pt idx="29121">
                  <c:v>2.1891891891891802</c:v>
                </c:pt>
                <c:pt idx="29122">
                  <c:v>-0.56470588235294095</c:v>
                </c:pt>
                <c:pt idx="29123">
                  <c:v>1.5609756097560901</c:v>
                </c:pt>
                <c:pt idx="29124">
                  <c:v>-5.04819277108433</c:v>
                </c:pt>
                <c:pt idx="29125">
                  <c:v>-0.75641025641025605</c:v>
                </c:pt>
                <c:pt idx="29126">
                  <c:v>-2.96428571428571</c:v>
                </c:pt>
                <c:pt idx="29127">
                  <c:v>-14</c:v>
                </c:pt>
                <c:pt idx="29128">
                  <c:v>8.4415584415584402</c:v>
                </c:pt>
                <c:pt idx="29129">
                  <c:v>14.1458333333333</c:v>
                </c:pt>
                <c:pt idx="29130">
                  <c:v>0.66666666666666596</c:v>
                </c:pt>
                <c:pt idx="29131">
                  <c:v>0.72413793103448199</c:v>
                </c:pt>
                <c:pt idx="29132">
                  <c:v>0.37037037037037002</c:v>
                </c:pt>
                <c:pt idx="29133">
                  <c:v>10.5714285714285</c:v>
                </c:pt>
                <c:pt idx="29134">
                  <c:v>19.6666666666666</c:v>
                </c:pt>
                <c:pt idx="29135">
                  <c:v>13.1132075471698</c:v>
                </c:pt>
                <c:pt idx="29136">
                  <c:v>-9.2051282051282008</c:v>
                </c:pt>
                <c:pt idx="29137">
                  <c:v>-10.192307692307599</c:v>
                </c:pt>
                <c:pt idx="29138">
                  <c:v>-2.0576923076922999</c:v>
                </c:pt>
                <c:pt idx="29139">
                  <c:v>31.2777777777777</c:v>
                </c:pt>
                <c:pt idx="29140">
                  <c:v>4.5104651162790699</c:v>
                </c:pt>
                <c:pt idx="29141">
                  <c:v>1.90707964601769</c:v>
                </c:pt>
                <c:pt idx="29142">
                  <c:v>-1.3766632548618201</c:v>
                </c:pt>
                <c:pt idx="29143">
                  <c:v>-2.2480519480519399</c:v>
                </c:pt>
                <c:pt idx="29144">
                  <c:v>0.44897959183673403</c:v>
                </c:pt>
                <c:pt idx="29145">
                  <c:v>1.1158106747230601</c:v>
                </c:pt>
                <c:pt idx="29146">
                  <c:v>1.7621145374449299E-2</c:v>
                </c:pt>
                <c:pt idx="29147">
                  <c:v>1.1558726673984601</c:v>
                </c:pt>
                <c:pt idx="29148">
                  <c:v>-2.08299866131191</c:v>
                </c:pt>
                <c:pt idx="29149">
                  <c:v>-4.8234019501625101</c:v>
                </c:pt>
                <c:pt idx="29150">
                  <c:v>-4.8880179171332498</c:v>
                </c:pt>
                <c:pt idx="29151">
                  <c:v>4.3386363636363603</c:v>
                </c:pt>
                <c:pt idx="29152">
                  <c:v>-17</c:v>
                </c:pt>
                <c:pt idx="29153">
                  <c:v>11.7950461389023</c:v>
                </c:pt>
                <c:pt idx="29154">
                  <c:v>10.7669950738916</c:v>
                </c:pt>
                <c:pt idx="29155">
                  <c:v>4.2468655425853798</c:v>
                </c:pt>
                <c:pt idx="29156">
                  <c:v>6.6084418500224498</c:v>
                </c:pt>
                <c:pt idx="29157">
                  <c:v>7.0168963983992798</c:v>
                </c:pt>
                <c:pt idx="29158">
                  <c:v>11.269106999195399</c:v>
                </c:pt>
                <c:pt idx="29159">
                  <c:v>7.2135575942915304</c:v>
                </c:pt>
                <c:pt idx="29160">
                  <c:v>7.0355397601066096</c:v>
                </c:pt>
                <c:pt idx="29161">
                  <c:v>1.68890675241157</c:v>
                </c:pt>
                <c:pt idx="29162">
                  <c:v>6.5026608611514201</c:v>
                </c:pt>
                <c:pt idx="29163">
                  <c:v>1.4728234728234699</c:v>
                </c:pt>
                <c:pt idx="29164">
                  <c:v>9.0190000000000001</c:v>
                </c:pt>
                <c:pt idx="29165">
                  <c:v>6</c:v>
                </c:pt>
                <c:pt idx="29166">
                  <c:v>-0.55555555555555503</c:v>
                </c:pt>
                <c:pt idx="29167">
                  <c:v>15.625</c:v>
                </c:pt>
                <c:pt idx="29168">
                  <c:v>7.4444444444444402</c:v>
                </c:pt>
                <c:pt idx="29169">
                  <c:v>21.3333333333333</c:v>
                </c:pt>
                <c:pt idx="29170">
                  <c:v>43.375</c:v>
                </c:pt>
                <c:pt idx="29171">
                  <c:v>55.5555555555555</c:v>
                </c:pt>
                <c:pt idx="29172">
                  <c:v>0.22222222222222199</c:v>
                </c:pt>
                <c:pt idx="29173">
                  <c:v>-4.7777777777777697</c:v>
                </c:pt>
                <c:pt idx="29174">
                  <c:v>-4.375</c:v>
                </c:pt>
                <c:pt idx="29175">
                  <c:v>27.3333333333333</c:v>
                </c:pt>
                <c:pt idx="29176">
                  <c:v>4</c:v>
                </c:pt>
                <c:pt idx="29177">
                  <c:v>11.5</c:v>
                </c:pt>
                <c:pt idx="29178">
                  <c:v>6.0454545454545396</c:v>
                </c:pt>
                <c:pt idx="29179">
                  <c:v>6.6847457627118603</c:v>
                </c:pt>
                <c:pt idx="29180">
                  <c:v>0.23793103448275801</c:v>
                </c:pt>
                <c:pt idx="29181">
                  <c:v>4.7785714285714196</c:v>
                </c:pt>
                <c:pt idx="29182">
                  <c:v>5.25</c:v>
                </c:pt>
                <c:pt idx="29183">
                  <c:v>2.3986013986013899</c:v>
                </c:pt>
                <c:pt idx="29184">
                  <c:v>1.70813397129186</c:v>
                </c:pt>
                <c:pt idx="29185">
                  <c:v>0.431865828092243</c:v>
                </c:pt>
                <c:pt idx="29186">
                  <c:v>-0.36266094420600797</c:v>
                </c:pt>
                <c:pt idx="29187">
                  <c:v>5.9736211031174999</c:v>
                </c:pt>
                <c:pt idx="29188">
                  <c:v>-0.64190981432360705</c:v>
                </c:pt>
                <c:pt idx="29189">
                  <c:v>12.129186602870799</c:v>
                </c:pt>
                <c:pt idx="29190">
                  <c:v>-12.3</c:v>
                </c:pt>
                <c:pt idx="29191">
                  <c:v>57.75</c:v>
                </c:pt>
                <c:pt idx="29192">
                  <c:v>5.55555555555555</c:v>
                </c:pt>
                <c:pt idx="29193">
                  <c:v>25.7777777777777</c:v>
                </c:pt>
                <c:pt idx="29194">
                  <c:v>39.2222222222222</c:v>
                </c:pt>
                <c:pt idx="29195">
                  <c:v>18.5</c:v>
                </c:pt>
                <c:pt idx="29196">
                  <c:v>-14.3333333333333</c:v>
                </c:pt>
                <c:pt idx="29197">
                  <c:v>2.3333333333333299</c:v>
                </c:pt>
                <c:pt idx="29198">
                  <c:v>-10.2222222222222</c:v>
                </c:pt>
                <c:pt idx="29199">
                  <c:v>10.25</c:v>
                </c:pt>
                <c:pt idx="29200">
                  <c:v>10.6</c:v>
                </c:pt>
                <c:pt idx="29201">
                  <c:v>5.93333333333333</c:v>
                </c:pt>
                <c:pt idx="29202">
                  <c:v>16.583657587548601</c:v>
                </c:pt>
                <c:pt idx="29203">
                  <c:v>8.6982758620689609</c:v>
                </c:pt>
                <c:pt idx="29204">
                  <c:v>10.543925233644799</c:v>
                </c:pt>
                <c:pt idx="29205">
                  <c:v>9.0745098039215595</c:v>
                </c:pt>
                <c:pt idx="29206">
                  <c:v>4.5692307692307601</c:v>
                </c:pt>
                <c:pt idx="29207">
                  <c:v>6.05217391304347</c:v>
                </c:pt>
                <c:pt idx="29208">
                  <c:v>7.9172113289760304</c:v>
                </c:pt>
                <c:pt idx="29209">
                  <c:v>4.7745664739884397</c:v>
                </c:pt>
                <c:pt idx="29210">
                  <c:v>7.3136882129277501</c:v>
                </c:pt>
                <c:pt idx="29211">
                  <c:v>9.6382488479262598</c:v>
                </c:pt>
                <c:pt idx="29212">
                  <c:v>7.07029478458049</c:v>
                </c:pt>
                <c:pt idx="29213">
                  <c:v>9.7931818181818109</c:v>
                </c:pt>
                <c:pt idx="29214">
                  <c:v>4.1543882126841698</c:v>
                </c:pt>
                <c:pt idx="29215">
                  <c:v>5.64268142681426</c:v>
                </c:pt>
                <c:pt idx="29216">
                  <c:v>3.94916201117318</c:v>
                </c:pt>
                <c:pt idx="29217">
                  <c:v>5.0989077669902896</c:v>
                </c:pt>
                <c:pt idx="29218">
                  <c:v>6.7516688918558003</c:v>
                </c:pt>
                <c:pt idx="29219">
                  <c:v>10.2409717662508</c:v>
                </c:pt>
                <c:pt idx="29220">
                  <c:v>8.4580896686159797</c:v>
                </c:pt>
                <c:pt idx="29221">
                  <c:v>4.6276943174395804</c:v>
                </c:pt>
                <c:pt idx="29222">
                  <c:v>0.16281971303805301</c:v>
                </c:pt>
                <c:pt idx="29223">
                  <c:v>2.3081081081081001</c:v>
                </c:pt>
                <c:pt idx="29224">
                  <c:v>1.51176096630642</c:v>
                </c:pt>
                <c:pt idx="29225">
                  <c:v>8.5822860562537393</c:v>
                </c:pt>
                <c:pt idx="29226">
                  <c:v>-0.125290023201856</c:v>
                </c:pt>
                <c:pt idx="29227">
                  <c:v>-1.1733966745843201</c:v>
                </c:pt>
                <c:pt idx="29228">
                  <c:v>-3.6746724890829601</c:v>
                </c:pt>
                <c:pt idx="29229">
                  <c:v>-3.7853773584905599</c:v>
                </c:pt>
                <c:pt idx="29230">
                  <c:v>3.5890410958904102</c:v>
                </c:pt>
                <c:pt idx="29231">
                  <c:v>0.93213572854291404</c:v>
                </c:pt>
                <c:pt idx="29232">
                  <c:v>-1.52733686067019</c:v>
                </c:pt>
                <c:pt idx="29233">
                  <c:v>-4.6905982905982899</c:v>
                </c:pt>
                <c:pt idx="29234">
                  <c:v>-3.3582608695652101</c:v>
                </c:pt>
                <c:pt idx="29235">
                  <c:v>-0.47278911564625797</c:v>
                </c:pt>
                <c:pt idx="29236">
                  <c:v>-5.3043478260869499</c:v>
                </c:pt>
                <c:pt idx="29237">
                  <c:v>-0.64461247637051</c:v>
                </c:pt>
                <c:pt idx="29238">
                  <c:v>0</c:v>
                </c:pt>
                <c:pt idx="29239">
                  <c:v>5.79463364293085</c:v>
                </c:pt>
                <c:pt idx="29240">
                  <c:v>-0.54858934169278994</c:v>
                </c:pt>
                <c:pt idx="29241">
                  <c:v>2.6007098491570502</c:v>
                </c:pt>
                <c:pt idx="29242">
                  <c:v>1.9340866290018801</c:v>
                </c:pt>
                <c:pt idx="29243">
                  <c:v>1.2409972299168901</c:v>
                </c:pt>
                <c:pt idx="29244">
                  <c:v>2.5055225148683</c:v>
                </c:pt>
                <c:pt idx="29245">
                  <c:v>1.55721393034825</c:v>
                </c:pt>
                <c:pt idx="29246">
                  <c:v>2.9758064516128999</c:v>
                </c:pt>
                <c:pt idx="29247">
                  <c:v>1.8169761273209499</c:v>
                </c:pt>
                <c:pt idx="29248">
                  <c:v>-1.9025641025641</c:v>
                </c:pt>
                <c:pt idx="29249">
                  <c:v>-3.9529058116232401</c:v>
                </c:pt>
                <c:pt idx="29250">
                  <c:v>1.33079847908745E-2</c:v>
                </c:pt>
                <c:pt idx="29251">
                  <c:v>2.4444444444444402</c:v>
                </c:pt>
                <c:pt idx="29252">
                  <c:v>2.6</c:v>
                </c:pt>
                <c:pt idx="29253">
                  <c:v>-4.3076923076923004</c:v>
                </c:pt>
                <c:pt idx="29254">
                  <c:v>2.1538461538461502</c:v>
                </c:pt>
                <c:pt idx="29255">
                  <c:v>3.72727272727272</c:v>
                </c:pt>
                <c:pt idx="29256">
                  <c:v>4.3076923076923004</c:v>
                </c:pt>
                <c:pt idx="29257">
                  <c:v>10.076923076923</c:v>
                </c:pt>
                <c:pt idx="29258">
                  <c:v>11.8</c:v>
                </c:pt>
                <c:pt idx="29259">
                  <c:v>8.3333333333333304</c:v>
                </c:pt>
                <c:pt idx="29260">
                  <c:v>9.625</c:v>
                </c:pt>
                <c:pt idx="29261">
                  <c:v>-8.3333333333333301E-2</c:v>
                </c:pt>
                <c:pt idx="29262">
                  <c:v>11.6875</c:v>
                </c:pt>
                <c:pt idx="29263">
                  <c:v>0</c:v>
                </c:pt>
                <c:pt idx="29264">
                  <c:v>3.0889929742388702</c:v>
                </c:pt>
                <c:pt idx="29265">
                  <c:v>-0.64705882352941102</c:v>
                </c:pt>
                <c:pt idx="29266">
                  <c:v>4.32018561484918</c:v>
                </c:pt>
                <c:pt idx="29267">
                  <c:v>1.7050000000000001</c:v>
                </c:pt>
                <c:pt idx="29268">
                  <c:v>1.4573304157549201</c:v>
                </c:pt>
                <c:pt idx="29269">
                  <c:v>2.86633663366336</c:v>
                </c:pt>
                <c:pt idx="29270">
                  <c:v>8.0066518847006591</c:v>
                </c:pt>
                <c:pt idx="29271">
                  <c:v>7.7819148936170199</c:v>
                </c:pt>
                <c:pt idx="29272">
                  <c:v>0.66994106090373196</c:v>
                </c:pt>
                <c:pt idx="29273">
                  <c:v>-0.50286806883365198</c:v>
                </c:pt>
                <c:pt idx="29274">
                  <c:v>-0.82191780821917804</c:v>
                </c:pt>
                <c:pt idx="29275">
                  <c:v>6.1784140969162999</c:v>
                </c:pt>
                <c:pt idx="29276">
                  <c:v>7.03</c:v>
                </c:pt>
                <c:pt idx="29277">
                  <c:v>3.2245989304812799</c:v>
                </c:pt>
                <c:pt idx="29278">
                  <c:v>2.7283653846153801</c:v>
                </c:pt>
                <c:pt idx="29279">
                  <c:v>0.70676691729323304</c:v>
                </c:pt>
                <c:pt idx="29280">
                  <c:v>2.05217391304347</c:v>
                </c:pt>
                <c:pt idx="29281">
                  <c:v>6.7146282973621103</c:v>
                </c:pt>
                <c:pt idx="29282">
                  <c:v>1.8350515463917501</c:v>
                </c:pt>
                <c:pt idx="29283">
                  <c:v>-0.85028248587570598</c:v>
                </c:pt>
                <c:pt idx="29284">
                  <c:v>-3.9120370370370301</c:v>
                </c:pt>
                <c:pt idx="29285">
                  <c:v>1.6226415094339599</c:v>
                </c:pt>
                <c:pt idx="29286">
                  <c:v>-4.2296819787985802</c:v>
                </c:pt>
                <c:pt idx="29287">
                  <c:v>8.1837455830388599</c:v>
                </c:pt>
                <c:pt idx="29288">
                  <c:v>10.8548387096774</c:v>
                </c:pt>
                <c:pt idx="29289">
                  <c:v>26.214285714285701</c:v>
                </c:pt>
                <c:pt idx="29290">
                  <c:v>0.98360655737704905</c:v>
                </c:pt>
                <c:pt idx="29291">
                  <c:v>14.1694915254237</c:v>
                </c:pt>
                <c:pt idx="29292">
                  <c:v>2.8548387096774102</c:v>
                </c:pt>
                <c:pt idx="29293">
                  <c:v>33.049999999999997</c:v>
                </c:pt>
                <c:pt idx="29294">
                  <c:v>4</c:v>
                </c:pt>
                <c:pt idx="29295">
                  <c:v>2.0967741935483799</c:v>
                </c:pt>
                <c:pt idx="29296">
                  <c:v>-2.0169491525423702</c:v>
                </c:pt>
                <c:pt idx="29297">
                  <c:v>0.61290322580645096</c:v>
                </c:pt>
                <c:pt idx="29298">
                  <c:v>7.1294117647058801</c:v>
                </c:pt>
                <c:pt idx="29299">
                  <c:v>-1.7625</c:v>
                </c:pt>
                <c:pt idx="29300">
                  <c:v>-8.5889570552147201E-2</c:v>
                </c:pt>
                <c:pt idx="29301">
                  <c:v>-4.3731343283581996</c:v>
                </c:pt>
                <c:pt idx="29302">
                  <c:v>-2.5212765957446801</c:v>
                </c:pt>
                <c:pt idx="29303">
                  <c:v>-3.37096774193548</c:v>
                </c:pt>
                <c:pt idx="29304">
                  <c:v>-8.2689075630252091</c:v>
                </c:pt>
                <c:pt idx="29305">
                  <c:v>-4.2222222222222197</c:v>
                </c:pt>
                <c:pt idx="29306">
                  <c:v>-0.23489932885906001</c:v>
                </c:pt>
                <c:pt idx="29307">
                  <c:v>-0.936708860759493</c:v>
                </c:pt>
                <c:pt idx="29308">
                  <c:v>-3.5897435897435899</c:v>
                </c:pt>
                <c:pt idx="29309">
                  <c:v>-0.25630252100840301</c:v>
                </c:pt>
                <c:pt idx="29310">
                  <c:v>-8.8971428571428497</c:v>
                </c:pt>
                <c:pt idx="29311">
                  <c:v>8.4785714285714207</c:v>
                </c:pt>
                <c:pt idx="29312">
                  <c:v>4.7959183673469301</c:v>
                </c:pt>
                <c:pt idx="29313">
                  <c:v>6.1296296296296298</c:v>
                </c:pt>
                <c:pt idx="29314">
                  <c:v>-4.75</c:v>
                </c:pt>
                <c:pt idx="29315">
                  <c:v>-8.4</c:v>
                </c:pt>
                <c:pt idx="29316">
                  <c:v>-4.9285714285714199</c:v>
                </c:pt>
                <c:pt idx="29317">
                  <c:v>-0.63934426229508201</c:v>
                </c:pt>
                <c:pt idx="29318">
                  <c:v>1.07407407407407</c:v>
                </c:pt>
                <c:pt idx="29319">
                  <c:v>10.051282051282</c:v>
                </c:pt>
                <c:pt idx="29320">
                  <c:v>2.52</c:v>
                </c:pt>
                <c:pt idx="29321">
                  <c:v>-0.23076923076923</c:v>
                </c:pt>
                <c:pt idx="29322">
                  <c:v>2.5957446808510598</c:v>
                </c:pt>
                <c:pt idx="29323">
                  <c:v>15.763440860215001</c:v>
                </c:pt>
                <c:pt idx="29324">
                  <c:v>2.2529274004683799</c:v>
                </c:pt>
                <c:pt idx="29325">
                  <c:v>5.71989528795811</c:v>
                </c:pt>
                <c:pt idx="29326">
                  <c:v>-0.25568181818181801</c:v>
                </c:pt>
                <c:pt idx="29327">
                  <c:v>5.9186046511627897</c:v>
                </c:pt>
                <c:pt idx="29328">
                  <c:v>-0.89587852494577003</c:v>
                </c:pt>
                <c:pt idx="29329">
                  <c:v>5.6554174067495504</c:v>
                </c:pt>
                <c:pt idx="29330">
                  <c:v>1.4932432432432401</c:v>
                </c:pt>
                <c:pt idx="29331">
                  <c:v>1.9274047186932799</c:v>
                </c:pt>
                <c:pt idx="29332">
                  <c:v>2.9197080291970798E-2</c:v>
                </c:pt>
                <c:pt idx="29333">
                  <c:v>-1.35537190082644</c:v>
                </c:pt>
                <c:pt idx="29334">
                  <c:v>-3.7898832684824901</c:v>
                </c:pt>
                <c:pt idx="29335">
                  <c:v>6.6636771300448396</c:v>
                </c:pt>
                <c:pt idx="29336">
                  <c:v>7.2054208273894398</c:v>
                </c:pt>
                <c:pt idx="29337">
                  <c:v>14.8260211800302</c:v>
                </c:pt>
                <c:pt idx="29338">
                  <c:v>1.42799461641991</c:v>
                </c:pt>
                <c:pt idx="29339">
                  <c:v>9.0304955527318906</c:v>
                </c:pt>
                <c:pt idx="29340">
                  <c:v>6.2917181705809604</c:v>
                </c:pt>
                <c:pt idx="29341">
                  <c:v>6.9473039215686203</c:v>
                </c:pt>
                <c:pt idx="29342">
                  <c:v>9.8515497553017894</c:v>
                </c:pt>
                <c:pt idx="29343">
                  <c:v>5.1289437585733797</c:v>
                </c:pt>
                <c:pt idx="29344">
                  <c:v>0.18049490538573501</c:v>
                </c:pt>
                <c:pt idx="29345">
                  <c:v>13.1889081455805</c:v>
                </c:pt>
                <c:pt idx="29346">
                  <c:v>4.5833333333333304</c:v>
                </c:pt>
                <c:pt idx="29347">
                  <c:v>12.0691318327974</c:v>
                </c:pt>
                <c:pt idx="29348">
                  <c:v>3.4475230898404701</c:v>
                </c:pt>
                <c:pt idx="29349">
                  <c:v>2.6771799628942401</c:v>
                </c:pt>
                <c:pt idx="29350">
                  <c:v>-0.79093369418132597</c:v>
                </c:pt>
                <c:pt idx="29351">
                  <c:v>0.61603375527426096</c:v>
                </c:pt>
                <c:pt idx="29352">
                  <c:v>1.75</c:v>
                </c:pt>
                <c:pt idx="29353">
                  <c:v>2.1366538952745802</c:v>
                </c:pt>
                <c:pt idx="29354">
                  <c:v>3.4991830065359402</c:v>
                </c:pt>
                <c:pt idx="29355">
                  <c:v>-0.40998593530239102</c:v>
                </c:pt>
                <c:pt idx="29356">
                  <c:v>-5.9033989266547397E-2</c:v>
                </c:pt>
                <c:pt idx="29357">
                  <c:v>-5.5643340857787802</c:v>
                </c:pt>
                <c:pt idx="29358">
                  <c:v>0.30242825607064</c:v>
                </c:pt>
                <c:pt idx="29359">
                  <c:v>1.9421921921921901</c:v>
                </c:pt>
                <c:pt idx="29360">
                  <c:v>15.076923076923</c:v>
                </c:pt>
                <c:pt idx="29361">
                  <c:v>19.219616204690801</c:v>
                </c:pt>
                <c:pt idx="29362">
                  <c:v>20.290135396518298</c:v>
                </c:pt>
                <c:pt idx="29363">
                  <c:v>18.373280943025499</c:v>
                </c:pt>
                <c:pt idx="29364">
                  <c:v>16.366396761133601</c:v>
                </c:pt>
                <c:pt idx="29365">
                  <c:v>17.470070422535201</c:v>
                </c:pt>
                <c:pt idx="29366">
                  <c:v>20.496015936254899</c:v>
                </c:pt>
                <c:pt idx="29367">
                  <c:v>14.653781512605001</c:v>
                </c:pt>
                <c:pt idx="29368">
                  <c:v>9.9123376623376593</c:v>
                </c:pt>
                <c:pt idx="29369">
                  <c:v>15.6146616541353</c:v>
                </c:pt>
                <c:pt idx="29370">
                  <c:v>13.116858237547801</c:v>
                </c:pt>
                <c:pt idx="29371">
                  <c:v>28.211428571428499</c:v>
                </c:pt>
                <c:pt idx="29372">
                  <c:v>17.7777777777777</c:v>
                </c:pt>
                <c:pt idx="29373">
                  <c:v>0.875</c:v>
                </c:pt>
                <c:pt idx="29374">
                  <c:v>42.5555555555555</c:v>
                </c:pt>
                <c:pt idx="29375">
                  <c:v>13</c:v>
                </c:pt>
                <c:pt idx="29376">
                  <c:v>119.666666666666</c:v>
                </c:pt>
                <c:pt idx="29377">
                  <c:v>47.714285714285701</c:v>
                </c:pt>
                <c:pt idx="29378">
                  <c:v>17</c:v>
                </c:pt>
                <c:pt idx="29379">
                  <c:v>0</c:v>
                </c:pt>
                <c:pt idx="29380">
                  <c:v>26.9166666666666</c:v>
                </c:pt>
                <c:pt idx="29381">
                  <c:v>50.851851851851798</c:v>
                </c:pt>
                <c:pt idx="29382">
                  <c:v>2</c:v>
                </c:pt>
                <c:pt idx="29383">
                  <c:v>-5.1363636363636296</c:v>
                </c:pt>
                <c:pt idx="29384">
                  <c:v>0.92708333333333304</c:v>
                </c:pt>
                <c:pt idx="29385">
                  <c:v>-8.6666666666666607</c:v>
                </c:pt>
                <c:pt idx="29386">
                  <c:v>-18</c:v>
                </c:pt>
                <c:pt idx="29387">
                  <c:v>-13.8333333333333</c:v>
                </c:pt>
                <c:pt idx="29388">
                  <c:v>-10</c:v>
                </c:pt>
                <c:pt idx="29389">
                  <c:v>6.5</c:v>
                </c:pt>
                <c:pt idx="29390">
                  <c:v>2.8422391857506302</c:v>
                </c:pt>
                <c:pt idx="29391">
                  <c:v>18.428954423592401</c:v>
                </c:pt>
                <c:pt idx="29392">
                  <c:v>9.7633410672853795</c:v>
                </c:pt>
                <c:pt idx="29393">
                  <c:v>15.487046632124301</c:v>
                </c:pt>
                <c:pt idx="29394">
                  <c:v>10.8792650918635</c:v>
                </c:pt>
                <c:pt idx="29395">
                  <c:v>18.857855361595998</c:v>
                </c:pt>
                <c:pt idx="29396">
                  <c:v>6.3670520231213796</c:v>
                </c:pt>
                <c:pt idx="29397">
                  <c:v>6.7756563245823296</c:v>
                </c:pt>
                <c:pt idx="29398">
                  <c:v>4.2288888888888803</c:v>
                </c:pt>
                <c:pt idx="29399">
                  <c:v>4.6191860465116203</c:v>
                </c:pt>
                <c:pt idx="29400">
                  <c:v>-0.2109375</c:v>
                </c:pt>
                <c:pt idx="29401">
                  <c:v>17.138957816377101</c:v>
                </c:pt>
                <c:pt idx="29402">
                  <c:v>25.9</c:v>
                </c:pt>
                <c:pt idx="29403">
                  <c:v>12.875</c:v>
                </c:pt>
                <c:pt idx="29404">
                  <c:v>0.61538461538461497</c:v>
                </c:pt>
                <c:pt idx="29405">
                  <c:v>5.4444444444444402</c:v>
                </c:pt>
                <c:pt idx="29406">
                  <c:v>11.25</c:v>
                </c:pt>
                <c:pt idx="29407">
                  <c:v>7.4444444444444402</c:v>
                </c:pt>
                <c:pt idx="29408">
                  <c:v>22</c:v>
                </c:pt>
                <c:pt idx="29409">
                  <c:v>-5.5</c:v>
                </c:pt>
                <c:pt idx="29410">
                  <c:v>-1.5882352941176401</c:v>
                </c:pt>
                <c:pt idx="29411">
                  <c:v>10.823529411764699</c:v>
                </c:pt>
                <c:pt idx="29412">
                  <c:v>22.9411764705882</c:v>
                </c:pt>
                <c:pt idx="29413">
                  <c:v>-10.8</c:v>
                </c:pt>
                <c:pt idx="29414">
                  <c:v>23.6279069767441</c:v>
                </c:pt>
                <c:pt idx="29415">
                  <c:v>1.99421965317919</c:v>
                </c:pt>
                <c:pt idx="29416">
                  <c:v>-1.4838709677419299</c:v>
                </c:pt>
                <c:pt idx="29417">
                  <c:v>4.6062500000000002</c:v>
                </c:pt>
                <c:pt idx="29418">
                  <c:v>3.8115942028985499</c:v>
                </c:pt>
                <c:pt idx="29419">
                  <c:v>3.84615384615384</c:v>
                </c:pt>
                <c:pt idx="29420">
                  <c:v>14.553299492385699</c:v>
                </c:pt>
                <c:pt idx="29421">
                  <c:v>23.863414634146299</c:v>
                </c:pt>
                <c:pt idx="29422">
                  <c:v>2.54867256637168</c:v>
                </c:pt>
                <c:pt idx="29423">
                  <c:v>6.1612903225806397</c:v>
                </c:pt>
                <c:pt idx="29424">
                  <c:v>4.1959459459459403</c:v>
                </c:pt>
                <c:pt idx="29425">
                  <c:v>12.6408450704225</c:v>
                </c:pt>
                <c:pt idx="29426">
                  <c:v>5.0612244897959098</c:v>
                </c:pt>
                <c:pt idx="29427">
                  <c:v>-1.58419243986254</c:v>
                </c:pt>
                <c:pt idx="29428">
                  <c:v>4.6231003039513601</c:v>
                </c:pt>
                <c:pt idx="29429">
                  <c:v>4.1935483870967696</c:v>
                </c:pt>
                <c:pt idx="29430">
                  <c:v>-1.8649789029535799</c:v>
                </c:pt>
                <c:pt idx="29431">
                  <c:v>3.9652509652509602</c:v>
                </c:pt>
                <c:pt idx="29432">
                  <c:v>8.4615384615384599</c:v>
                </c:pt>
                <c:pt idx="29433">
                  <c:v>-2.4791666666666599</c:v>
                </c:pt>
                <c:pt idx="29434">
                  <c:v>-3.3505154639175201</c:v>
                </c:pt>
                <c:pt idx="29435">
                  <c:v>4.5571428571428498</c:v>
                </c:pt>
                <c:pt idx="29436">
                  <c:v>0.40082644628099101</c:v>
                </c:pt>
                <c:pt idx="29437">
                  <c:v>9.6567164179104399</c:v>
                </c:pt>
                <c:pt idx="29438">
                  <c:v>0.93258426966292096</c:v>
                </c:pt>
                <c:pt idx="29439">
                  <c:v>-0.81132075471698095</c:v>
                </c:pt>
                <c:pt idx="29440">
                  <c:v>0.754285714285714</c:v>
                </c:pt>
                <c:pt idx="29441">
                  <c:v>3.8558558558558498</c:v>
                </c:pt>
                <c:pt idx="29442">
                  <c:v>0.81609195402298795</c:v>
                </c:pt>
                <c:pt idx="29443">
                  <c:v>6.98046875</c:v>
                </c:pt>
                <c:pt idx="29444">
                  <c:v>10.392452830188599</c:v>
                </c:pt>
                <c:pt idx="29445">
                  <c:v>4.5655430711610396</c:v>
                </c:pt>
                <c:pt idx="29446">
                  <c:v>2.61811023622047</c:v>
                </c:pt>
                <c:pt idx="29447">
                  <c:v>-2.1052631578947301</c:v>
                </c:pt>
                <c:pt idx="29448">
                  <c:v>-3.44061302681992</c:v>
                </c:pt>
                <c:pt idx="29449">
                  <c:v>7.1161048689138502</c:v>
                </c:pt>
                <c:pt idx="29450">
                  <c:v>5.13793103448275</c:v>
                </c:pt>
                <c:pt idx="29451">
                  <c:v>6.0972222222222197</c:v>
                </c:pt>
                <c:pt idx="29452">
                  <c:v>-12.7204301075268</c:v>
                </c:pt>
                <c:pt idx="29453">
                  <c:v>-11.119496855345901</c:v>
                </c:pt>
                <c:pt idx="29454">
                  <c:v>-7.1933333333333298</c:v>
                </c:pt>
                <c:pt idx="29455">
                  <c:v>3.7120418848167498</c:v>
                </c:pt>
                <c:pt idx="29456">
                  <c:v>-1.79775280898876</c:v>
                </c:pt>
                <c:pt idx="29457">
                  <c:v>-3.2947368421052601</c:v>
                </c:pt>
                <c:pt idx="29458">
                  <c:v>-5.3454545454545404</c:v>
                </c:pt>
                <c:pt idx="29459">
                  <c:v>-19.2258064516129</c:v>
                </c:pt>
                <c:pt idx="29460">
                  <c:v>-11.270588235294101</c:v>
                </c:pt>
                <c:pt idx="29461">
                  <c:v>4.2790697674418601</c:v>
                </c:pt>
                <c:pt idx="29462">
                  <c:v>-20</c:v>
                </c:pt>
                <c:pt idx="29463">
                  <c:v>3.6851851851851798</c:v>
                </c:pt>
                <c:pt idx="29464">
                  <c:v>2.27</c:v>
                </c:pt>
                <c:pt idx="29465">
                  <c:v>-6.3243243243243201</c:v>
                </c:pt>
                <c:pt idx="29466">
                  <c:v>-1.7222222222222201</c:v>
                </c:pt>
                <c:pt idx="29467">
                  <c:v>-4.3703703703703702</c:v>
                </c:pt>
                <c:pt idx="29468">
                  <c:v>-4.2870370370370301</c:v>
                </c:pt>
                <c:pt idx="29469">
                  <c:v>-1.16417910447761</c:v>
                </c:pt>
                <c:pt idx="29470">
                  <c:v>-5.8070175438596401</c:v>
                </c:pt>
                <c:pt idx="29471">
                  <c:v>-5.1071428571428497</c:v>
                </c:pt>
                <c:pt idx="29472">
                  <c:v>-3.6071428571428501</c:v>
                </c:pt>
                <c:pt idx="29473">
                  <c:v>-14</c:v>
                </c:pt>
                <c:pt idx="29474">
                  <c:v>112</c:v>
                </c:pt>
                <c:pt idx="29475">
                  <c:v>2.8983543078412302</c:v>
                </c:pt>
                <c:pt idx="29476">
                  <c:v>1.12785862785862</c:v>
                </c:pt>
                <c:pt idx="29477">
                  <c:v>-1.76592082616179</c:v>
                </c:pt>
                <c:pt idx="29478">
                  <c:v>-2.2815533980582501</c:v>
                </c:pt>
                <c:pt idx="29479">
                  <c:v>-3.5376930063578498</c:v>
                </c:pt>
                <c:pt idx="29480">
                  <c:v>2.90313182811362</c:v>
                </c:pt>
                <c:pt idx="29481">
                  <c:v>3.2727272727272698</c:v>
                </c:pt>
                <c:pt idx="29482">
                  <c:v>1.85772690106296</c:v>
                </c:pt>
                <c:pt idx="29483">
                  <c:v>-1.6981132075471601</c:v>
                </c:pt>
                <c:pt idx="29484">
                  <c:v>-2.8623566214806999</c:v>
                </c:pt>
                <c:pt idx="29485">
                  <c:v>-1.68663101604278</c:v>
                </c:pt>
                <c:pt idx="29486">
                  <c:v>5.9066523605150199</c:v>
                </c:pt>
                <c:pt idx="29487">
                  <c:v>13.9324324324324</c:v>
                </c:pt>
                <c:pt idx="29488">
                  <c:v>9.0874164810690399</c:v>
                </c:pt>
                <c:pt idx="29489">
                  <c:v>2.0562529056252901</c:v>
                </c:pt>
                <c:pt idx="29490">
                  <c:v>5.5249119275289296</c:v>
                </c:pt>
                <c:pt idx="29491">
                  <c:v>7.5564776394651902</c:v>
                </c:pt>
                <c:pt idx="29492">
                  <c:v>10.810735586481099</c:v>
                </c:pt>
                <c:pt idx="29493">
                  <c:v>6.6340229885057402</c:v>
                </c:pt>
                <c:pt idx="29494">
                  <c:v>7.48135735232509</c:v>
                </c:pt>
                <c:pt idx="29495">
                  <c:v>1.1231527093596001</c:v>
                </c:pt>
                <c:pt idx="29496">
                  <c:v>4.8160173160173098E-2</c:v>
                </c:pt>
                <c:pt idx="29497">
                  <c:v>1.40982058545797</c:v>
                </c:pt>
                <c:pt idx="29498">
                  <c:v>6.0025826446280899</c:v>
                </c:pt>
                <c:pt idx="29499">
                  <c:v>5</c:v>
                </c:pt>
                <c:pt idx="29500">
                  <c:v>4.8333333333333304</c:v>
                </c:pt>
                <c:pt idx="29501">
                  <c:v>14.862068965517199</c:v>
                </c:pt>
                <c:pt idx="29502">
                  <c:v>6.4444444444444402</c:v>
                </c:pt>
                <c:pt idx="29503">
                  <c:v>8.6363636363636296</c:v>
                </c:pt>
                <c:pt idx="29504">
                  <c:v>9.2222222222222197</c:v>
                </c:pt>
                <c:pt idx="29505">
                  <c:v>12.625</c:v>
                </c:pt>
                <c:pt idx="29506">
                  <c:v>56.7777777777777</c:v>
                </c:pt>
                <c:pt idx="29507">
                  <c:v>7.3333333333333304</c:v>
                </c:pt>
                <c:pt idx="29508">
                  <c:v>-0.22222222222222199</c:v>
                </c:pt>
                <c:pt idx="29509">
                  <c:v>2.71428571428571</c:v>
                </c:pt>
                <c:pt idx="29510">
                  <c:v>31.133333333333301</c:v>
                </c:pt>
                <c:pt idx="29511">
                  <c:v>2.1428571428571401</c:v>
                </c:pt>
                <c:pt idx="29512">
                  <c:v>20.625</c:v>
                </c:pt>
                <c:pt idx="29513">
                  <c:v>10.089285714285699</c:v>
                </c:pt>
                <c:pt idx="29514">
                  <c:v>8.9253731343283498</c:v>
                </c:pt>
                <c:pt idx="29515">
                  <c:v>7.70491803278688</c:v>
                </c:pt>
                <c:pt idx="29516">
                  <c:v>1.6666666666666601</c:v>
                </c:pt>
                <c:pt idx="29517">
                  <c:v>5.17741935483871</c:v>
                </c:pt>
                <c:pt idx="29518">
                  <c:v>0.44642857142857101</c:v>
                </c:pt>
                <c:pt idx="29519">
                  <c:v>-3.4390243902439002</c:v>
                </c:pt>
                <c:pt idx="29520">
                  <c:v>1.6</c:v>
                </c:pt>
                <c:pt idx="29521">
                  <c:v>7.2727272727272698</c:v>
                </c:pt>
                <c:pt idx="29522">
                  <c:v>16.260869565217298</c:v>
                </c:pt>
                <c:pt idx="29523">
                  <c:v>1.2380952380952299</c:v>
                </c:pt>
                <c:pt idx="29524">
                  <c:v>0.77777777777777701</c:v>
                </c:pt>
                <c:pt idx="29525">
                  <c:v>17.925925925925899</c:v>
                </c:pt>
                <c:pt idx="29526">
                  <c:v>7</c:v>
                </c:pt>
                <c:pt idx="29527">
                  <c:v>14.9545454545454</c:v>
                </c:pt>
                <c:pt idx="29528">
                  <c:v>28.090909090909001</c:v>
                </c:pt>
                <c:pt idx="29529">
                  <c:v>3.9</c:v>
                </c:pt>
                <c:pt idx="29530">
                  <c:v>49.307692307692299</c:v>
                </c:pt>
                <c:pt idx="29531">
                  <c:v>-7</c:v>
                </c:pt>
                <c:pt idx="29532">
                  <c:v>11.04</c:v>
                </c:pt>
                <c:pt idx="29533">
                  <c:v>-3.6486486486486398</c:v>
                </c:pt>
                <c:pt idx="29534">
                  <c:v>10.346153846153801</c:v>
                </c:pt>
                <c:pt idx="29535">
                  <c:v>6.8715596330275197</c:v>
                </c:pt>
                <c:pt idx="29536">
                  <c:v>4.2709923664122096</c:v>
                </c:pt>
                <c:pt idx="29537">
                  <c:v>3.6460176991150401</c:v>
                </c:pt>
                <c:pt idx="29538">
                  <c:v>-4.3333333333333304</c:v>
                </c:pt>
                <c:pt idx="29539">
                  <c:v>53.6666666666666</c:v>
                </c:pt>
                <c:pt idx="29540">
                  <c:v>-16.375</c:v>
                </c:pt>
                <c:pt idx="29541">
                  <c:v>-16.5555555555555</c:v>
                </c:pt>
                <c:pt idx="29542">
                  <c:v>-19.125</c:v>
                </c:pt>
                <c:pt idx="29543">
                  <c:v>0.126436781609195</c:v>
                </c:pt>
                <c:pt idx="29544">
                  <c:v>9.3008130081300795</c:v>
                </c:pt>
                <c:pt idx="29545">
                  <c:v>7.9354838709677402</c:v>
                </c:pt>
                <c:pt idx="29546">
                  <c:v>20.399999999999999</c:v>
                </c:pt>
                <c:pt idx="29547">
                  <c:v>10.1388888888888</c:v>
                </c:pt>
                <c:pt idx="29548">
                  <c:v>17.433333333333302</c:v>
                </c:pt>
                <c:pt idx="29549">
                  <c:v>36.538461538461497</c:v>
                </c:pt>
                <c:pt idx="29550">
                  <c:v>14.346153846153801</c:v>
                </c:pt>
                <c:pt idx="29551">
                  <c:v>12.6666666666666</c:v>
                </c:pt>
                <c:pt idx="29552">
                  <c:v>7.52</c:v>
                </c:pt>
                <c:pt idx="29553">
                  <c:v>26.6428571428571</c:v>
                </c:pt>
                <c:pt idx="29554">
                  <c:v>-0.44</c:v>
                </c:pt>
                <c:pt idx="29555">
                  <c:v>20.862068965517199</c:v>
                </c:pt>
                <c:pt idx="29556">
                  <c:v>22.75</c:v>
                </c:pt>
                <c:pt idx="29557">
                  <c:v>-0.89411764705882302</c:v>
                </c:pt>
                <c:pt idx="29558">
                  <c:v>-4.4025974025974</c:v>
                </c:pt>
                <c:pt idx="29559">
                  <c:v>-2.07865168539325</c:v>
                </c:pt>
                <c:pt idx="29560">
                  <c:v>3.6521739130434701</c:v>
                </c:pt>
                <c:pt idx="29561">
                  <c:v>-6.8548387096774102</c:v>
                </c:pt>
                <c:pt idx="29562">
                  <c:v>1.56666666666666</c:v>
                </c:pt>
                <c:pt idx="29563">
                  <c:v>1.75806451612903</c:v>
                </c:pt>
                <c:pt idx="29564">
                  <c:v>-1.5180722891566201</c:v>
                </c:pt>
                <c:pt idx="29565">
                  <c:v>-5.5444444444444398</c:v>
                </c:pt>
                <c:pt idx="29566">
                  <c:v>1.80645161290322</c:v>
                </c:pt>
                <c:pt idx="29567">
                  <c:v>0.76666666666666605</c:v>
                </c:pt>
                <c:pt idx="29568">
                  <c:v>3.78494623655914</c:v>
                </c:pt>
                <c:pt idx="29569">
                  <c:v>4.0196078431372504</c:v>
                </c:pt>
                <c:pt idx="29570">
                  <c:v>2.55670103092783</c:v>
                </c:pt>
                <c:pt idx="29571">
                  <c:v>4.9000000000000004</c:v>
                </c:pt>
                <c:pt idx="29572">
                  <c:v>4.9187500000000002</c:v>
                </c:pt>
                <c:pt idx="29573">
                  <c:v>4.1621621621621596</c:v>
                </c:pt>
                <c:pt idx="29574">
                  <c:v>-0.14000000000000001</c:v>
                </c:pt>
                <c:pt idx="29575">
                  <c:v>11.75</c:v>
                </c:pt>
                <c:pt idx="29576">
                  <c:v>9.68</c:v>
                </c:pt>
                <c:pt idx="29577">
                  <c:v>-12.2</c:v>
                </c:pt>
                <c:pt idx="29578">
                  <c:v>-14.3529411764705</c:v>
                </c:pt>
                <c:pt idx="29579">
                  <c:v>1.1000000000000001</c:v>
                </c:pt>
                <c:pt idx="29580">
                  <c:v>5.8194444444444402</c:v>
                </c:pt>
                <c:pt idx="29581">
                  <c:v>0</c:v>
                </c:pt>
                <c:pt idx="29582">
                  <c:v>0</c:v>
                </c:pt>
                <c:pt idx="29583">
                  <c:v>0</c:v>
                </c:pt>
                <c:pt idx="29584">
                  <c:v>0</c:v>
                </c:pt>
                <c:pt idx="29585">
                  <c:v>3.6587339362208402</c:v>
                </c:pt>
                <c:pt idx="29586">
                  <c:v>2.4699949571356501</c:v>
                </c:pt>
                <c:pt idx="29587">
                  <c:v>4.4670967741935401</c:v>
                </c:pt>
                <c:pt idx="29588">
                  <c:v>1.4216354344122599</c:v>
                </c:pt>
                <c:pt idx="29589">
                  <c:v>4.5311203319502003</c:v>
                </c:pt>
                <c:pt idx="29590">
                  <c:v>7.1826748822036901</c:v>
                </c:pt>
                <c:pt idx="29591">
                  <c:v>7.3180672268907498</c:v>
                </c:pt>
                <c:pt idx="29592">
                  <c:v>5.5929705215419503</c:v>
                </c:pt>
                <c:pt idx="29593">
                  <c:v>1.7596189080249101</c:v>
                </c:pt>
                <c:pt idx="29594">
                  <c:v>-3.0134048257372599</c:v>
                </c:pt>
                <c:pt idx="29595">
                  <c:v>-1.38768577494692</c:v>
                </c:pt>
                <c:pt idx="29596">
                  <c:v>3.4797867614393598</c:v>
                </c:pt>
                <c:pt idx="29597">
                  <c:v>3.2544642857142798</c:v>
                </c:pt>
                <c:pt idx="29598">
                  <c:v>2.1754385964912202</c:v>
                </c:pt>
                <c:pt idx="29599">
                  <c:v>-2.29461756373937</c:v>
                </c:pt>
                <c:pt idx="29600">
                  <c:v>3.2928039702233201</c:v>
                </c:pt>
                <c:pt idx="29601">
                  <c:v>3.1654320987654301</c:v>
                </c:pt>
                <c:pt idx="29602">
                  <c:v>11.530092592592499</c:v>
                </c:pt>
                <c:pt idx="29603">
                  <c:v>9.8888888888888893</c:v>
                </c:pt>
                <c:pt idx="29604">
                  <c:v>6.7443298969072103</c:v>
                </c:pt>
                <c:pt idx="29605">
                  <c:v>-2.4744429882044501</c:v>
                </c:pt>
                <c:pt idx="29606">
                  <c:v>-4.3297491039426497</c:v>
                </c:pt>
                <c:pt idx="29607">
                  <c:v>-3.4882434301521399</c:v>
                </c:pt>
                <c:pt idx="29608">
                  <c:v>-2.4208909370199598</c:v>
                </c:pt>
                <c:pt idx="29609">
                  <c:v>0</c:v>
                </c:pt>
                <c:pt idx="29610">
                  <c:v>3.7664670658682602</c:v>
                </c:pt>
                <c:pt idx="29611">
                  <c:v>6.0718954248366002</c:v>
                </c:pt>
                <c:pt idx="29612">
                  <c:v>-4.9364161849710904</c:v>
                </c:pt>
                <c:pt idx="29613">
                  <c:v>0.52380952380952295</c:v>
                </c:pt>
                <c:pt idx="29614">
                  <c:v>5.6352941176470503</c:v>
                </c:pt>
                <c:pt idx="29615">
                  <c:v>5.5244755244755197</c:v>
                </c:pt>
                <c:pt idx="29616">
                  <c:v>10.041095890410899</c:v>
                </c:pt>
                <c:pt idx="29617">
                  <c:v>4.9316770186335397</c:v>
                </c:pt>
                <c:pt idx="29618">
                  <c:v>-5.2731481481481399</c:v>
                </c:pt>
                <c:pt idx="29619">
                  <c:v>2.2982456140350802</c:v>
                </c:pt>
                <c:pt idx="29620">
                  <c:v>-15.703703703703701</c:v>
                </c:pt>
                <c:pt idx="29621">
                  <c:v>10.068965517241301</c:v>
                </c:pt>
                <c:pt idx="29622">
                  <c:v>9.80555555555555</c:v>
                </c:pt>
                <c:pt idx="29623">
                  <c:v>3.32894736842105</c:v>
                </c:pt>
                <c:pt idx="29624">
                  <c:v>2.9518072289156598</c:v>
                </c:pt>
                <c:pt idx="29625">
                  <c:v>4.8846153846153797</c:v>
                </c:pt>
                <c:pt idx="29626">
                  <c:v>5.40506329113924</c:v>
                </c:pt>
                <c:pt idx="29627">
                  <c:v>18.947368421052602</c:v>
                </c:pt>
                <c:pt idx="29628">
                  <c:v>16.118421052631501</c:v>
                </c:pt>
                <c:pt idx="29629">
                  <c:v>10.814814814814801</c:v>
                </c:pt>
                <c:pt idx="29630">
                  <c:v>16.602739726027298</c:v>
                </c:pt>
                <c:pt idx="29631">
                  <c:v>21.862500000000001</c:v>
                </c:pt>
                <c:pt idx="29632">
                  <c:v>9.2191780821917799</c:v>
                </c:pt>
                <c:pt idx="29633">
                  <c:v>9.48</c:v>
                </c:pt>
                <c:pt idx="29634">
                  <c:v>10.7777777777777</c:v>
                </c:pt>
                <c:pt idx="29635">
                  <c:v>5.5238095238095202</c:v>
                </c:pt>
                <c:pt idx="29636">
                  <c:v>12.9058823529411</c:v>
                </c:pt>
                <c:pt idx="29637">
                  <c:v>14.0595238095238</c:v>
                </c:pt>
                <c:pt idx="29638">
                  <c:v>3.93333333333333</c:v>
                </c:pt>
                <c:pt idx="29639">
                  <c:v>19.116883116883098</c:v>
                </c:pt>
                <c:pt idx="29640">
                  <c:v>-6.85</c:v>
                </c:pt>
                <c:pt idx="29641">
                  <c:v>-1.8235294117647001</c:v>
                </c:pt>
                <c:pt idx="29642">
                  <c:v>3.81632653061224</c:v>
                </c:pt>
                <c:pt idx="29643">
                  <c:v>7.4</c:v>
                </c:pt>
                <c:pt idx="29644">
                  <c:v>0.83762057877813501</c:v>
                </c:pt>
                <c:pt idx="29645">
                  <c:v>5.7212230215827304</c:v>
                </c:pt>
                <c:pt idx="29646">
                  <c:v>6.6639344262294999</c:v>
                </c:pt>
                <c:pt idx="29647">
                  <c:v>8.8651515151515099</c:v>
                </c:pt>
                <c:pt idx="29648">
                  <c:v>2.2840409956076102</c:v>
                </c:pt>
                <c:pt idx="29649">
                  <c:v>2.2554557124518602</c:v>
                </c:pt>
                <c:pt idx="29650">
                  <c:v>3.6516245487364598</c:v>
                </c:pt>
                <c:pt idx="29651">
                  <c:v>3.3263665594855301</c:v>
                </c:pt>
                <c:pt idx="29652">
                  <c:v>-4.7267267267267199</c:v>
                </c:pt>
                <c:pt idx="29653">
                  <c:v>6.6581027667984101</c:v>
                </c:pt>
                <c:pt idx="29654">
                  <c:v>-0.88928571428571401</c:v>
                </c:pt>
                <c:pt idx="29655">
                  <c:v>8.9264448336252098</c:v>
                </c:pt>
                <c:pt idx="29656">
                  <c:v>6.0225352112676003</c:v>
                </c:pt>
                <c:pt idx="29657">
                  <c:v>5.6320224719101102</c:v>
                </c:pt>
                <c:pt idx="29658">
                  <c:v>1.6437177280550701</c:v>
                </c:pt>
                <c:pt idx="29659">
                  <c:v>-2.4299424184261</c:v>
                </c:pt>
                <c:pt idx="29660">
                  <c:v>-0.104095563139931</c:v>
                </c:pt>
                <c:pt idx="29661">
                  <c:v>2.5948905109489</c:v>
                </c:pt>
                <c:pt idx="29662">
                  <c:v>1.11235955056179</c:v>
                </c:pt>
                <c:pt idx="29663">
                  <c:v>1.2909482758620601</c:v>
                </c:pt>
                <c:pt idx="29664">
                  <c:v>-1.41930379746835</c:v>
                </c:pt>
                <c:pt idx="29665">
                  <c:v>3.6653061224489698</c:v>
                </c:pt>
                <c:pt idx="29666">
                  <c:v>3.19960079840319</c:v>
                </c:pt>
                <c:pt idx="29667">
                  <c:v>10.324766355140101</c:v>
                </c:pt>
                <c:pt idx="29668">
                  <c:v>12.727488151658701</c:v>
                </c:pt>
                <c:pt idx="29669">
                  <c:v>12.6242197253433</c:v>
                </c:pt>
                <c:pt idx="29670">
                  <c:v>18.776418242491602</c:v>
                </c:pt>
                <c:pt idx="29671">
                  <c:v>21.5573770491803</c:v>
                </c:pt>
                <c:pt idx="29672">
                  <c:v>21.795530726256899</c:v>
                </c:pt>
                <c:pt idx="29673">
                  <c:v>22.078921078920999</c:v>
                </c:pt>
                <c:pt idx="29674">
                  <c:v>21.071515151515101</c:v>
                </c:pt>
                <c:pt idx="29675">
                  <c:v>15.5428571428571</c:v>
                </c:pt>
                <c:pt idx="29676">
                  <c:v>7.1185258964143401</c:v>
                </c:pt>
                <c:pt idx="29677">
                  <c:v>14.937198067632799</c:v>
                </c:pt>
                <c:pt idx="29678">
                  <c:v>9.4327233584499393</c:v>
                </c:pt>
                <c:pt idx="29679">
                  <c:v>20.891727493917202</c:v>
                </c:pt>
                <c:pt idx="29680">
                  <c:v>11.125</c:v>
                </c:pt>
                <c:pt idx="29681">
                  <c:v>-12.375</c:v>
                </c:pt>
                <c:pt idx="29682">
                  <c:v>5.3636363636363598</c:v>
                </c:pt>
                <c:pt idx="29683">
                  <c:v>93.2</c:v>
                </c:pt>
                <c:pt idx="29684">
                  <c:v>6.1411411411411398</c:v>
                </c:pt>
                <c:pt idx="29685">
                  <c:v>3.1409395973154299</c:v>
                </c:pt>
                <c:pt idx="29686">
                  <c:v>11.9166666666666</c:v>
                </c:pt>
                <c:pt idx="29687">
                  <c:v>11.549382716049299</c:v>
                </c:pt>
                <c:pt idx="29688">
                  <c:v>14.774834437086</c:v>
                </c:pt>
                <c:pt idx="29689">
                  <c:v>15.775</c:v>
                </c:pt>
                <c:pt idx="29690">
                  <c:v>12.1711711711711</c:v>
                </c:pt>
                <c:pt idx="29691">
                  <c:v>11.8147138964577</c:v>
                </c:pt>
                <c:pt idx="29692">
                  <c:v>3.36296296296296</c:v>
                </c:pt>
                <c:pt idx="29693">
                  <c:v>8.6337349397590302</c:v>
                </c:pt>
                <c:pt idx="29694">
                  <c:v>4.5723472668810201</c:v>
                </c:pt>
                <c:pt idx="29695">
                  <c:v>11.527586206896499</c:v>
                </c:pt>
                <c:pt idx="29696">
                  <c:v>4.6549019607843096</c:v>
                </c:pt>
                <c:pt idx="29697">
                  <c:v>7.9282511210762303</c:v>
                </c:pt>
                <c:pt idx="29698">
                  <c:v>8.7581395348837194</c:v>
                </c:pt>
                <c:pt idx="29699">
                  <c:v>11.2903225806451</c:v>
                </c:pt>
                <c:pt idx="29700">
                  <c:v>2.2760180995475099</c:v>
                </c:pt>
                <c:pt idx="29701">
                  <c:v>8.5960784313725398</c:v>
                </c:pt>
                <c:pt idx="29702">
                  <c:v>15.408045977011399</c:v>
                </c:pt>
                <c:pt idx="29703">
                  <c:v>6.01793721973094</c:v>
                </c:pt>
                <c:pt idx="29704">
                  <c:v>2.4193548387096699</c:v>
                </c:pt>
                <c:pt idx="29705">
                  <c:v>3.07692307692307</c:v>
                </c:pt>
                <c:pt idx="29706">
                  <c:v>1.2934131736526899</c:v>
                </c:pt>
                <c:pt idx="29707">
                  <c:v>13.7475728155339</c:v>
                </c:pt>
                <c:pt idx="29708">
                  <c:v>22.709486166007899</c:v>
                </c:pt>
                <c:pt idx="29709">
                  <c:v>11.6693386773547</c:v>
                </c:pt>
                <c:pt idx="29710">
                  <c:v>18.172741679873202</c:v>
                </c:pt>
                <c:pt idx="29711">
                  <c:v>7.5703275529865097</c:v>
                </c:pt>
                <c:pt idx="29712">
                  <c:v>12.328793774318999</c:v>
                </c:pt>
                <c:pt idx="29713">
                  <c:v>17.219745222929902</c:v>
                </c:pt>
                <c:pt idx="29714">
                  <c:v>14.3903818953323</c:v>
                </c:pt>
                <c:pt idx="29715">
                  <c:v>10.310109289617399</c:v>
                </c:pt>
                <c:pt idx="29716">
                  <c:v>6.9224924012158002</c:v>
                </c:pt>
                <c:pt idx="29717">
                  <c:v>9.4694767441860392</c:v>
                </c:pt>
                <c:pt idx="29718">
                  <c:v>8.2534246575342394</c:v>
                </c:pt>
                <c:pt idx="29719">
                  <c:v>10.805785123966899</c:v>
                </c:pt>
                <c:pt idx="29720">
                  <c:v>31.692307692307601</c:v>
                </c:pt>
                <c:pt idx="29721">
                  <c:v>66.1666666666666</c:v>
                </c:pt>
                <c:pt idx="29722">
                  <c:v>13.769230769230701</c:v>
                </c:pt>
                <c:pt idx="29723">
                  <c:v>31.2</c:v>
                </c:pt>
                <c:pt idx="29724">
                  <c:v>30.75</c:v>
                </c:pt>
                <c:pt idx="29725">
                  <c:v>7.9090909090909003</c:v>
                </c:pt>
                <c:pt idx="29726">
                  <c:v>-5.7692307692307603</c:v>
                </c:pt>
                <c:pt idx="29727">
                  <c:v>14.3809523809523</c:v>
                </c:pt>
                <c:pt idx="29728">
                  <c:v>9.7857142857142794</c:v>
                </c:pt>
                <c:pt idx="29729">
                  <c:v>-1.69827586206896</c:v>
                </c:pt>
                <c:pt idx="29730">
                  <c:v>-2.1698113207547101</c:v>
                </c:pt>
                <c:pt idx="29731">
                  <c:v>-6.6695652173913</c:v>
                </c:pt>
                <c:pt idx="29732">
                  <c:v>3.0222222222222199</c:v>
                </c:pt>
                <c:pt idx="29733">
                  <c:v>1.89130434782608</c:v>
                </c:pt>
                <c:pt idx="29734">
                  <c:v>-0.1</c:v>
                </c:pt>
                <c:pt idx="29735">
                  <c:v>1.91803278688524</c:v>
                </c:pt>
                <c:pt idx="29736">
                  <c:v>-1.6774193548387</c:v>
                </c:pt>
                <c:pt idx="29737">
                  <c:v>-3.4431818181818099</c:v>
                </c:pt>
                <c:pt idx="29738">
                  <c:v>-22.7586206896551</c:v>
                </c:pt>
                <c:pt idx="29739">
                  <c:v>0.86206896551724099</c:v>
                </c:pt>
                <c:pt idx="29740">
                  <c:v>9.6451612903225801</c:v>
                </c:pt>
                <c:pt idx="29741">
                  <c:v>97</c:v>
                </c:pt>
                <c:pt idx="29742">
                  <c:v>-0.57142857142857095</c:v>
                </c:pt>
                <c:pt idx="29743">
                  <c:v>1.81547619047619</c:v>
                </c:pt>
                <c:pt idx="29744">
                  <c:v>0.74932614555256005</c:v>
                </c:pt>
                <c:pt idx="29745">
                  <c:v>2.0219780219780201</c:v>
                </c:pt>
                <c:pt idx="29746">
                  <c:v>5.6259842519685002</c:v>
                </c:pt>
                <c:pt idx="29747">
                  <c:v>3.7654320987654302</c:v>
                </c:pt>
                <c:pt idx="29748">
                  <c:v>5.32258064516129</c:v>
                </c:pt>
                <c:pt idx="29749">
                  <c:v>0.63425925925925897</c:v>
                </c:pt>
                <c:pt idx="29750">
                  <c:v>3.7708333333333299</c:v>
                </c:pt>
                <c:pt idx="29751">
                  <c:v>-5.3387096774193497</c:v>
                </c:pt>
                <c:pt idx="29752">
                  <c:v>-2.7906976744185998</c:v>
                </c:pt>
                <c:pt idx="29753">
                  <c:v>-0.88888888888888795</c:v>
                </c:pt>
                <c:pt idx="29754">
                  <c:v>-1.9285714285714199</c:v>
                </c:pt>
                <c:pt idx="29755">
                  <c:v>-6.6153846153846096</c:v>
                </c:pt>
                <c:pt idx="29756">
                  <c:v>-9.32258064516129</c:v>
                </c:pt>
                <c:pt idx="29757">
                  <c:v>-10.566666666666601</c:v>
                </c:pt>
                <c:pt idx="29758">
                  <c:v>-1.38709677419354</c:v>
                </c:pt>
                <c:pt idx="29759">
                  <c:v>-2.3333333333333299</c:v>
                </c:pt>
                <c:pt idx="29760">
                  <c:v>5.2152777777777697</c:v>
                </c:pt>
                <c:pt idx="29761">
                  <c:v>8.9884259259259203</c:v>
                </c:pt>
                <c:pt idx="29762">
                  <c:v>7.7237076648841301</c:v>
                </c:pt>
                <c:pt idx="29763">
                  <c:v>7.8728682170542603</c:v>
                </c:pt>
                <c:pt idx="29764">
                  <c:v>4.7852459016393398</c:v>
                </c:pt>
                <c:pt idx="29765">
                  <c:v>15.8666666666666</c:v>
                </c:pt>
                <c:pt idx="29766">
                  <c:v>12.1968810916179</c:v>
                </c:pt>
                <c:pt idx="29767">
                  <c:v>9.9581464872944601</c:v>
                </c:pt>
                <c:pt idx="29768">
                  <c:v>4.2107843137254903</c:v>
                </c:pt>
                <c:pt idx="29769">
                  <c:v>9.38448275862069</c:v>
                </c:pt>
                <c:pt idx="29770">
                  <c:v>10.3402777777777</c:v>
                </c:pt>
                <c:pt idx="29771">
                  <c:v>7.3412698412698401</c:v>
                </c:pt>
                <c:pt idx="29772">
                  <c:v>-0.93548387096774099</c:v>
                </c:pt>
                <c:pt idx="29773">
                  <c:v>-1.4285714285714199</c:v>
                </c:pt>
                <c:pt idx="29774">
                  <c:v>-10.6666666666666</c:v>
                </c:pt>
                <c:pt idx="29775">
                  <c:v>-0.98039215686274495</c:v>
                </c:pt>
                <c:pt idx="29776">
                  <c:v>7.0163934426229497</c:v>
                </c:pt>
                <c:pt idx="29777">
                  <c:v>5.5696202531645502</c:v>
                </c:pt>
                <c:pt idx="29778">
                  <c:v>27.470588235294102</c:v>
                </c:pt>
                <c:pt idx="29779">
                  <c:v>17.107142857142801</c:v>
                </c:pt>
                <c:pt idx="29780">
                  <c:v>0.78181818181818097</c:v>
                </c:pt>
                <c:pt idx="29781">
                  <c:v>-4.32258064516129</c:v>
                </c:pt>
                <c:pt idx="29782">
                  <c:v>-2.85964912280701</c:v>
                </c:pt>
                <c:pt idx="29783">
                  <c:v>-1.27058823529411</c:v>
                </c:pt>
                <c:pt idx="29784">
                  <c:v>-7.55555555555555</c:v>
                </c:pt>
                <c:pt idx="29785">
                  <c:v>3.875</c:v>
                </c:pt>
                <c:pt idx="29786">
                  <c:v>-16.6666666666666</c:v>
                </c:pt>
                <c:pt idx="29787">
                  <c:v>2.55555555555555</c:v>
                </c:pt>
                <c:pt idx="29788">
                  <c:v>35.625</c:v>
                </c:pt>
                <c:pt idx="29789">
                  <c:v>90.4444444444444</c:v>
                </c:pt>
                <c:pt idx="29790">
                  <c:v>49.3333333333333</c:v>
                </c:pt>
                <c:pt idx="29791">
                  <c:v>40.5555555555555</c:v>
                </c:pt>
                <c:pt idx="29792">
                  <c:v>-14.375</c:v>
                </c:pt>
                <c:pt idx="29793">
                  <c:v>6.1111111111111098</c:v>
                </c:pt>
                <c:pt idx="29794">
                  <c:v>10.4545454545454</c:v>
                </c:pt>
                <c:pt idx="29795">
                  <c:v>-3.4545454545454501</c:v>
                </c:pt>
                <c:pt idx="29796">
                  <c:v>13.5</c:v>
                </c:pt>
                <c:pt idx="29797">
                  <c:v>0</c:v>
                </c:pt>
                <c:pt idx="29798">
                  <c:v>0</c:v>
                </c:pt>
                <c:pt idx="29799">
                  <c:v>0</c:v>
                </c:pt>
                <c:pt idx="29800">
                  <c:v>-2.75</c:v>
                </c:pt>
                <c:pt idx="29801">
                  <c:v>47.875</c:v>
                </c:pt>
                <c:pt idx="29802">
                  <c:v>35</c:v>
                </c:pt>
                <c:pt idx="29803">
                  <c:v>40.4444444444444</c:v>
                </c:pt>
                <c:pt idx="29804">
                  <c:v>26.8888888888888</c:v>
                </c:pt>
                <c:pt idx="29805">
                  <c:v>14.875</c:v>
                </c:pt>
                <c:pt idx="29806">
                  <c:v>44.7777777777777</c:v>
                </c:pt>
                <c:pt idx="29807">
                  <c:v>39.4444444444444</c:v>
                </c:pt>
                <c:pt idx="29808">
                  <c:v>2</c:v>
                </c:pt>
                <c:pt idx="29809">
                  <c:v>17</c:v>
                </c:pt>
                <c:pt idx="29810">
                  <c:v>13.272727272727201</c:v>
                </c:pt>
                <c:pt idx="29811">
                  <c:v>12.7777777777777</c:v>
                </c:pt>
                <c:pt idx="29812">
                  <c:v>-10</c:v>
                </c:pt>
                <c:pt idx="29813">
                  <c:v>-6</c:v>
                </c:pt>
                <c:pt idx="29814">
                  <c:v>6.2727272727272698</c:v>
                </c:pt>
                <c:pt idx="29815">
                  <c:v>11</c:v>
                </c:pt>
                <c:pt idx="29816">
                  <c:v>4.5618686868686797</c:v>
                </c:pt>
                <c:pt idx="29817">
                  <c:v>1.0722171113155401</c:v>
                </c:pt>
                <c:pt idx="29818">
                  <c:v>3.2039920159680602</c:v>
                </c:pt>
                <c:pt idx="29819">
                  <c:v>1.8330683624801201</c:v>
                </c:pt>
                <c:pt idx="29820">
                  <c:v>3.1909814323607399</c:v>
                </c:pt>
                <c:pt idx="29821">
                  <c:v>10.143054595715199</c:v>
                </c:pt>
                <c:pt idx="29822">
                  <c:v>7.3229635693819004</c:v>
                </c:pt>
                <c:pt idx="29823">
                  <c:v>5.3105475927967598</c:v>
                </c:pt>
                <c:pt idx="29824">
                  <c:v>5.1056236481615</c:v>
                </c:pt>
                <c:pt idx="29825">
                  <c:v>-1.60485933503836</c:v>
                </c:pt>
                <c:pt idx="29826">
                  <c:v>-1.03426037887948</c:v>
                </c:pt>
                <c:pt idx="29827">
                  <c:v>5.56473489519112</c:v>
                </c:pt>
                <c:pt idx="29828">
                  <c:v>118</c:v>
                </c:pt>
                <c:pt idx="29829">
                  <c:v>0</c:v>
                </c:pt>
                <c:pt idx="29830">
                  <c:v>112</c:v>
                </c:pt>
                <c:pt idx="29831">
                  <c:v>19</c:v>
                </c:pt>
                <c:pt idx="29832">
                  <c:v>11.337078651685299</c:v>
                </c:pt>
                <c:pt idx="29833">
                  <c:v>0.34939759036144502</c:v>
                </c:pt>
                <c:pt idx="29834">
                  <c:v>1.71428571428571</c:v>
                </c:pt>
                <c:pt idx="29835">
                  <c:v>4.0427350427350399</c:v>
                </c:pt>
                <c:pt idx="29836">
                  <c:v>3.04201680672268</c:v>
                </c:pt>
                <c:pt idx="29837">
                  <c:v>-4.2936507936507899</c:v>
                </c:pt>
                <c:pt idx="29838">
                  <c:v>3.1290322580645098</c:v>
                </c:pt>
                <c:pt idx="29839">
                  <c:v>-0.13978494623655899</c:v>
                </c:pt>
                <c:pt idx="29840">
                  <c:v>-2.81111111111111</c:v>
                </c:pt>
                <c:pt idx="29841">
                  <c:v>1.38709677419354</c:v>
                </c:pt>
                <c:pt idx="29842">
                  <c:v>-0.41379310344827502</c:v>
                </c:pt>
                <c:pt idx="29843">
                  <c:v>11.054945054945</c:v>
                </c:pt>
                <c:pt idx="29844">
                  <c:v>-1.3391304347826001</c:v>
                </c:pt>
                <c:pt idx="29845">
                  <c:v>-4.2710280373831697</c:v>
                </c:pt>
                <c:pt idx="29846">
                  <c:v>4.8239700374531802</c:v>
                </c:pt>
                <c:pt idx="29847">
                  <c:v>5.5577689243027804</c:v>
                </c:pt>
                <c:pt idx="29848">
                  <c:v>7.8189300411522602</c:v>
                </c:pt>
                <c:pt idx="29849">
                  <c:v>5.9016949152542297</c:v>
                </c:pt>
                <c:pt idx="29850">
                  <c:v>11.696132596685</c:v>
                </c:pt>
                <c:pt idx="29851">
                  <c:v>6.6090534979423801</c:v>
                </c:pt>
                <c:pt idx="29852">
                  <c:v>7.0905172413793096</c:v>
                </c:pt>
                <c:pt idx="29853">
                  <c:v>0.50458715596330195</c:v>
                </c:pt>
                <c:pt idx="29854">
                  <c:v>0.33476394849785401</c:v>
                </c:pt>
                <c:pt idx="29855">
                  <c:v>5.45</c:v>
                </c:pt>
                <c:pt idx="29856">
                  <c:v>0</c:v>
                </c:pt>
                <c:pt idx="29857">
                  <c:v>8.5894039735099295</c:v>
                </c:pt>
                <c:pt idx="29858">
                  <c:v>7.6956521739130404</c:v>
                </c:pt>
                <c:pt idx="29859">
                  <c:v>13.520231213872799</c:v>
                </c:pt>
                <c:pt idx="29860">
                  <c:v>6.3850574712643597</c:v>
                </c:pt>
                <c:pt idx="29861">
                  <c:v>5.5</c:v>
                </c:pt>
                <c:pt idx="29862">
                  <c:v>10.813829787234001</c:v>
                </c:pt>
                <c:pt idx="29863">
                  <c:v>9.78740157480315</c:v>
                </c:pt>
                <c:pt idx="29864">
                  <c:v>0.82716049382715995</c:v>
                </c:pt>
                <c:pt idx="29865">
                  <c:v>0.40828402366863897</c:v>
                </c:pt>
                <c:pt idx="29866">
                  <c:v>1.89380530973451</c:v>
                </c:pt>
                <c:pt idx="29867">
                  <c:v>2.60144927536231</c:v>
                </c:pt>
                <c:pt idx="29868">
                  <c:v>9.3174603174603092</c:v>
                </c:pt>
                <c:pt idx="29869">
                  <c:v>3.55721393034825</c:v>
                </c:pt>
                <c:pt idx="29870">
                  <c:v>18.706250000000001</c:v>
                </c:pt>
                <c:pt idx="29871">
                  <c:v>1.85057471264367</c:v>
                </c:pt>
                <c:pt idx="29872">
                  <c:v>3.4355555555555499</c:v>
                </c:pt>
                <c:pt idx="29873">
                  <c:v>6.13559322033898</c:v>
                </c:pt>
                <c:pt idx="29874">
                  <c:v>6.9513274336283102</c:v>
                </c:pt>
                <c:pt idx="29875">
                  <c:v>2.7662337662337602</c:v>
                </c:pt>
                <c:pt idx="29876">
                  <c:v>3.5222672064777298</c:v>
                </c:pt>
                <c:pt idx="29877">
                  <c:v>-4.5617529880478003</c:v>
                </c:pt>
                <c:pt idx="29878">
                  <c:v>-2.6768707482993199</c:v>
                </c:pt>
                <c:pt idx="29879">
                  <c:v>1.4536082474226799</c:v>
                </c:pt>
                <c:pt idx="29880">
                  <c:v>2.0807017543859598</c:v>
                </c:pt>
                <c:pt idx="29881">
                  <c:v>-6.2711864406779601</c:v>
                </c:pt>
                <c:pt idx="29882">
                  <c:v>-3.12</c:v>
                </c:pt>
                <c:pt idx="29883">
                  <c:v>-8.6101694915254203</c:v>
                </c:pt>
                <c:pt idx="29884">
                  <c:v>7.3837209302325499</c:v>
                </c:pt>
                <c:pt idx="29885">
                  <c:v>9.5487804878048692</c:v>
                </c:pt>
                <c:pt idx="29886">
                  <c:v>1.4074074074073999</c:v>
                </c:pt>
                <c:pt idx="29887">
                  <c:v>9.7108433734939705</c:v>
                </c:pt>
                <c:pt idx="29888">
                  <c:v>2.8571428571428501</c:v>
                </c:pt>
                <c:pt idx="29889">
                  <c:v>2.70588235294117</c:v>
                </c:pt>
                <c:pt idx="29890">
                  <c:v>-15.038461538461499</c:v>
                </c:pt>
                <c:pt idx="29891">
                  <c:v>-8.2372881355932197</c:v>
                </c:pt>
                <c:pt idx="29892">
                  <c:v>12.967741935483801</c:v>
                </c:pt>
                <c:pt idx="29893">
                  <c:v>24.5</c:v>
                </c:pt>
                <c:pt idx="29894">
                  <c:v>8.5909090909090899</c:v>
                </c:pt>
                <c:pt idx="29895">
                  <c:v>4.4821428571428497</c:v>
                </c:pt>
                <c:pt idx="29896">
                  <c:v>20.661290322580601</c:v>
                </c:pt>
                <c:pt idx="29897">
                  <c:v>7.5064935064935003</c:v>
                </c:pt>
                <c:pt idx="29898">
                  <c:v>12.684210526315701</c:v>
                </c:pt>
                <c:pt idx="29899">
                  <c:v>22.54</c:v>
                </c:pt>
                <c:pt idx="29900">
                  <c:v>22.2222222222222</c:v>
                </c:pt>
                <c:pt idx="29901">
                  <c:v>14.3965517241379</c:v>
                </c:pt>
                <c:pt idx="29902">
                  <c:v>8.6326530612244898</c:v>
                </c:pt>
                <c:pt idx="29903">
                  <c:v>9.4805194805194795</c:v>
                </c:pt>
                <c:pt idx="29904">
                  <c:v>4.93506493506493</c:v>
                </c:pt>
                <c:pt idx="29905">
                  <c:v>0.157894736842105</c:v>
                </c:pt>
                <c:pt idx="29906">
                  <c:v>9.2857142857142794</c:v>
                </c:pt>
                <c:pt idx="29907">
                  <c:v>-2.7777777777777701</c:v>
                </c:pt>
                <c:pt idx="29908">
                  <c:v>11.3333333333333</c:v>
                </c:pt>
                <c:pt idx="29909">
                  <c:v>-3.6666666666666599</c:v>
                </c:pt>
                <c:pt idx="29910">
                  <c:v>0.41357234314980701</c:v>
                </c:pt>
                <c:pt idx="29911">
                  <c:v>6.2189679218967902</c:v>
                </c:pt>
                <c:pt idx="29912">
                  <c:v>0.79897567221510801</c:v>
                </c:pt>
                <c:pt idx="29913">
                  <c:v>11.996113989637299</c:v>
                </c:pt>
                <c:pt idx="29914">
                  <c:v>7.1107099879662998</c:v>
                </c:pt>
                <c:pt idx="29915">
                  <c:v>5.7694117647058798</c:v>
                </c:pt>
                <c:pt idx="29916">
                  <c:v>8.9837518463810895</c:v>
                </c:pt>
                <c:pt idx="29917">
                  <c:v>4.1629434954007802</c:v>
                </c:pt>
                <c:pt idx="29918">
                  <c:v>-3.1877133105801998</c:v>
                </c:pt>
                <c:pt idx="29919">
                  <c:v>6.3458528951486697</c:v>
                </c:pt>
                <c:pt idx="29920">
                  <c:v>-0.46334310850439803</c:v>
                </c:pt>
                <c:pt idx="29921">
                  <c:v>6.2342704149932997</c:v>
                </c:pt>
                <c:pt idx="29922">
                  <c:v>3.1264705882352901</c:v>
                </c:pt>
                <c:pt idx="29923">
                  <c:v>4.5710227272727204</c:v>
                </c:pt>
                <c:pt idx="29924">
                  <c:v>-1.9780219780219701</c:v>
                </c:pt>
                <c:pt idx="29925">
                  <c:v>-1.83088235294117</c:v>
                </c:pt>
                <c:pt idx="29926">
                  <c:v>3.1758241758241699</c:v>
                </c:pt>
                <c:pt idx="29927">
                  <c:v>2.0090415913200701</c:v>
                </c:pt>
                <c:pt idx="29928">
                  <c:v>4.7619047619047603E-2</c:v>
                </c:pt>
                <c:pt idx="29929">
                  <c:v>1.0622568093385201</c:v>
                </c:pt>
                <c:pt idx="29930">
                  <c:v>-0.54668930390492299</c:v>
                </c:pt>
                <c:pt idx="29931">
                  <c:v>-1.78761061946902</c:v>
                </c:pt>
                <c:pt idx="29932">
                  <c:v>-5.1189189189189097</c:v>
                </c:pt>
                <c:pt idx="29933">
                  <c:v>8.3518518518518494</c:v>
                </c:pt>
                <c:pt idx="29934">
                  <c:v>11.3965517241379</c:v>
                </c:pt>
                <c:pt idx="29935">
                  <c:v>12.670781893004101</c:v>
                </c:pt>
                <c:pt idx="29936">
                  <c:v>18.5767284991568</c:v>
                </c:pt>
                <c:pt idx="29937">
                  <c:v>12.267423014586701</c:v>
                </c:pt>
                <c:pt idx="29938">
                  <c:v>13.5411392405063</c:v>
                </c:pt>
                <c:pt idx="29939">
                  <c:v>18.177370030580999</c:v>
                </c:pt>
                <c:pt idx="29940">
                  <c:v>18.108291032148902</c:v>
                </c:pt>
                <c:pt idx="29941">
                  <c:v>12.901470588235201</c:v>
                </c:pt>
                <c:pt idx="29942">
                  <c:v>6.4185430463576099</c:v>
                </c:pt>
                <c:pt idx="29943">
                  <c:v>6.9965928449744403</c:v>
                </c:pt>
                <c:pt idx="29944">
                  <c:v>10.2053571428571</c:v>
                </c:pt>
                <c:pt idx="29945">
                  <c:v>18.004559270516701</c:v>
                </c:pt>
                <c:pt idx="29946">
                  <c:v>19.2</c:v>
                </c:pt>
                <c:pt idx="29947">
                  <c:v>80.625</c:v>
                </c:pt>
                <c:pt idx="29948">
                  <c:v>64.5555555555555</c:v>
                </c:pt>
                <c:pt idx="29949">
                  <c:v>40.8888888888888</c:v>
                </c:pt>
                <c:pt idx="29950">
                  <c:v>29.545454545454501</c:v>
                </c:pt>
                <c:pt idx="29951">
                  <c:v>-7.2666666666666604</c:v>
                </c:pt>
                <c:pt idx="29952">
                  <c:v>3.86666666666666</c:v>
                </c:pt>
                <c:pt idx="29953">
                  <c:v>40.545454545454497</c:v>
                </c:pt>
                <c:pt idx="29954">
                  <c:v>34.5</c:v>
                </c:pt>
                <c:pt idx="29955">
                  <c:v>27.214285714285701</c:v>
                </c:pt>
                <c:pt idx="29956">
                  <c:v>6.8333333333333304</c:v>
                </c:pt>
                <c:pt idx="29957">
                  <c:v>32.363636363636303</c:v>
                </c:pt>
                <c:pt idx="29958">
                  <c:v>0</c:v>
                </c:pt>
                <c:pt idx="29959">
                  <c:v>-5.4652777777777697</c:v>
                </c:pt>
                <c:pt idx="29960">
                  <c:v>-2.3769230769230698</c:v>
                </c:pt>
                <c:pt idx="29961">
                  <c:v>-1.4825581395348799</c:v>
                </c:pt>
                <c:pt idx="29962">
                  <c:v>1.21875</c:v>
                </c:pt>
                <c:pt idx="29963">
                  <c:v>3.6322580645161202</c:v>
                </c:pt>
                <c:pt idx="29964">
                  <c:v>9.0944444444444397</c:v>
                </c:pt>
                <c:pt idx="29965">
                  <c:v>8.7580645161290303</c:v>
                </c:pt>
                <c:pt idx="29966">
                  <c:v>-1.67096774193548</c:v>
                </c:pt>
                <c:pt idx="29967">
                  <c:v>-3.4172185430463502</c:v>
                </c:pt>
                <c:pt idx="29968">
                  <c:v>-5.50322580645161</c:v>
                </c:pt>
                <c:pt idx="29969">
                  <c:v>-8.9652777777777697</c:v>
                </c:pt>
                <c:pt idx="29970">
                  <c:v>-4.4933333333333296</c:v>
                </c:pt>
                <c:pt idx="29971">
                  <c:v>6.2185185185185103</c:v>
                </c:pt>
                <c:pt idx="29972">
                  <c:v>3.6775362318840501</c:v>
                </c:pt>
                <c:pt idx="29973">
                  <c:v>7.0857988165680403</c:v>
                </c:pt>
                <c:pt idx="29974">
                  <c:v>6.7526041666666599</c:v>
                </c:pt>
                <c:pt idx="29975">
                  <c:v>9.5491183879093207</c:v>
                </c:pt>
                <c:pt idx="29976">
                  <c:v>12.3608695652173</c:v>
                </c:pt>
                <c:pt idx="29977">
                  <c:v>17.710144927536199</c:v>
                </c:pt>
                <c:pt idx="29978">
                  <c:v>4.5928411633109603</c:v>
                </c:pt>
                <c:pt idx="29979">
                  <c:v>7.5194029850746196</c:v>
                </c:pt>
                <c:pt idx="29980">
                  <c:v>2.60869565217391</c:v>
                </c:pt>
                <c:pt idx="29981">
                  <c:v>3.1542857142857099</c:v>
                </c:pt>
                <c:pt idx="29982">
                  <c:v>8.1428571428571406</c:v>
                </c:pt>
                <c:pt idx="29983">
                  <c:v>5.2114537444933902</c:v>
                </c:pt>
                <c:pt idx="29984">
                  <c:v>4.8102189781021796</c:v>
                </c:pt>
                <c:pt idx="29985">
                  <c:v>3.7359813084112101</c:v>
                </c:pt>
                <c:pt idx="29986">
                  <c:v>7.0585585585585502</c:v>
                </c:pt>
                <c:pt idx="29987">
                  <c:v>2.5467625899280502</c:v>
                </c:pt>
                <c:pt idx="29988">
                  <c:v>5.9081632653061202</c:v>
                </c:pt>
                <c:pt idx="29989">
                  <c:v>10.9298642533936</c:v>
                </c:pt>
                <c:pt idx="29990">
                  <c:v>0.145985401459854</c:v>
                </c:pt>
                <c:pt idx="29991">
                  <c:v>1.5627980922098501</c:v>
                </c:pt>
                <c:pt idx="29992">
                  <c:v>0.99145299145299104</c:v>
                </c:pt>
                <c:pt idx="29993">
                  <c:v>-3.3934426229508099</c:v>
                </c:pt>
                <c:pt idx="29994">
                  <c:v>10.902192242832999</c:v>
                </c:pt>
                <c:pt idx="29995">
                  <c:v>52.571428571428498</c:v>
                </c:pt>
                <c:pt idx="29996">
                  <c:v>42.3333333333333</c:v>
                </c:pt>
                <c:pt idx="29997">
                  <c:v>26.625</c:v>
                </c:pt>
                <c:pt idx="29998">
                  <c:v>114.555555555555</c:v>
                </c:pt>
                <c:pt idx="29999">
                  <c:v>9.5569620253164498</c:v>
                </c:pt>
                <c:pt idx="30000">
                  <c:v>7.5303030303030303</c:v>
                </c:pt>
                <c:pt idx="30001">
                  <c:v>9.6952380952380892</c:v>
                </c:pt>
                <c:pt idx="30002">
                  <c:v>21.4275862068965</c:v>
                </c:pt>
                <c:pt idx="30003">
                  <c:v>12.5142857142857</c:v>
                </c:pt>
                <c:pt idx="30004">
                  <c:v>19.551948051947999</c:v>
                </c:pt>
                <c:pt idx="30005">
                  <c:v>12.6714285714285</c:v>
                </c:pt>
                <c:pt idx="30006">
                  <c:v>12.938271604938199</c:v>
                </c:pt>
                <c:pt idx="30007">
                  <c:v>6.8562091503267899</c:v>
                </c:pt>
                <c:pt idx="30008">
                  <c:v>-7.1407407407407399</c:v>
                </c:pt>
                <c:pt idx="30009">
                  <c:v>2.1607142857142798</c:v>
                </c:pt>
                <c:pt idx="30010">
                  <c:v>2.1259842519685002</c:v>
                </c:pt>
                <c:pt idx="30011">
                  <c:v>-3.4838709677419302</c:v>
                </c:pt>
                <c:pt idx="30012">
                  <c:v>-5.0701754385964897</c:v>
                </c:pt>
                <c:pt idx="30013">
                  <c:v>3.75308641975308</c:v>
                </c:pt>
                <c:pt idx="30014">
                  <c:v>2.0222222222222199</c:v>
                </c:pt>
                <c:pt idx="30015">
                  <c:v>-2.19354838709677</c:v>
                </c:pt>
                <c:pt idx="30016">
                  <c:v>-1.0833333333333299</c:v>
                </c:pt>
                <c:pt idx="30017">
                  <c:v>-2.9354838709677402</c:v>
                </c:pt>
                <c:pt idx="30018">
                  <c:v>-4.6527777777777697</c:v>
                </c:pt>
                <c:pt idx="30019">
                  <c:v>3.55223880597014</c:v>
                </c:pt>
                <c:pt idx="30020">
                  <c:v>-1.1549295774647801</c:v>
                </c:pt>
                <c:pt idx="30021">
                  <c:v>-2.4411764705882302</c:v>
                </c:pt>
                <c:pt idx="30022">
                  <c:v>9.9577464788732399</c:v>
                </c:pt>
                <c:pt idx="30023">
                  <c:v>2.8231292517006801</c:v>
                </c:pt>
                <c:pt idx="30024">
                  <c:v>-2.86742424242424</c:v>
                </c:pt>
                <c:pt idx="30025">
                  <c:v>0.78963414634146301</c:v>
                </c:pt>
                <c:pt idx="30026">
                  <c:v>3.0066006600659998</c:v>
                </c:pt>
                <c:pt idx="30027">
                  <c:v>0.97594501718213</c:v>
                </c:pt>
                <c:pt idx="30028">
                  <c:v>6.3194029850746203</c:v>
                </c:pt>
                <c:pt idx="30029">
                  <c:v>2.3160173160173101</c:v>
                </c:pt>
                <c:pt idx="30030">
                  <c:v>2.5754385964912201</c:v>
                </c:pt>
                <c:pt idx="30031">
                  <c:v>1.007326007326</c:v>
                </c:pt>
                <c:pt idx="30032">
                  <c:v>-1.9680851063829701</c:v>
                </c:pt>
                <c:pt idx="30033">
                  <c:v>-5.2020547945205404</c:v>
                </c:pt>
                <c:pt idx="30034">
                  <c:v>1.4155844155844099</c:v>
                </c:pt>
                <c:pt idx="30035">
                  <c:v>-1.08602150537634</c:v>
                </c:pt>
                <c:pt idx="30036">
                  <c:v>-6.7283950617283903</c:v>
                </c:pt>
                <c:pt idx="30037">
                  <c:v>-7.29213483146067</c:v>
                </c:pt>
                <c:pt idx="30038">
                  <c:v>5.0819672131147504</c:v>
                </c:pt>
                <c:pt idx="30039">
                  <c:v>-5.3076923076923004</c:v>
                </c:pt>
                <c:pt idx="30040">
                  <c:v>-9.3333333333333304</c:v>
                </c:pt>
                <c:pt idx="30041">
                  <c:v>4.1612903225806397</c:v>
                </c:pt>
                <c:pt idx="30042">
                  <c:v>-4.1764705882352899</c:v>
                </c:pt>
                <c:pt idx="30043">
                  <c:v>5.4615384615384599</c:v>
                </c:pt>
                <c:pt idx="30044">
                  <c:v>7.0748752079866799</c:v>
                </c:pt>
                <c:pt idx="30045">
                  <c:v>7.9106830122591898</c:v>
                </c:pt>
                <c:pt idx="30046">
                  <c:v>3.4007352941176401</c:v>
                </c:pt>
                <c:pt idx="30047">
                  <c:v>5.1185647425897001</c:v>
                </c:pt>
                <c:pt idx="30048">
                  <c:v>8.1875</c:v>
                </c:pt>
                <c:pt idx="30049">
                  <c:v>17.838461538461502</c:v>
                </c:pt>
                <c:pt idx="30050">
                  <c:v>11.7596153846153</c:v>
                </c:pt>
                <c:pt idx="30051">
                  <c:v>11.7767503302509</c:v>
                </c:pt>
                <c:pt idx="30052">
                  <c:v>0.67081604426002694</c:v>
                </c:pt>
                <c:pt idx="30053">
                  <c:v>2.0932069510268501</c:v>
                </c:pt>
                <c:pt idx="30054">
                  <c:v>3.9737704918032701</c:v>
                </c:pt>
                <c:pt idx="30055">
                  <c:v>11.8912655971479</c:v>
                </c:pt>
                <c:pt idx="30056">
                  <c:v>-4</c:v>
                </c:pt>
                <c:pt idx="30057">
                  <c:v>7.0133333333333301</c:v>
                </c:pt>
                <c:pt idx="30058">
                  <c:v>10.0697674418604</c:v>
                </c:pt>
                <c:pt idx="30059">
                  <c:v>21.717647058823498</c:v>
                </c:pt>
                <c:pt idx="30060">
                  <c:v>8.3058823529411701</c:v>
                </c:pt>
                <c:pt idx="30061">
                  <c:v>8.7977528089887596</c:v>
                </c:pt>
                <c:pt idx="30062">
                  <c:v>7.3294117647058803</c:v>
                </c:pt>
                <c:pt idx="30063">
                  <c:v>-4.4269662921348303</c:v>
                </c:pt>
                <c:pt idx="30064">
                  <c:v>-1.925</c:v>
                </c:pt>
                <c:pt idx="30065">
                  <c:v>-5.6404494382022401</c:v>
                </c:pt>
                <c:pt idx="30066">
                  <c:v>-1.3</c:v>
                </c:pt>
                <c:pt idx="30067">
                  <c:v>29.25</c:v>
                </c:pt>
                <c:pt idx="30068">
                  <c:v>-5.6666666666666599</c:v>
                </c:pt>
                <c:pt idx="30069">
                  <c:v>78.3333333333333</c:v>
                </c:pt>
                <c:pt idx="30070">
                  <c:v>5.3076923076923004</c:v>
                </c:pt>
                <c:pt idx="30071">
                  <c:v>73.461538461538396</c:v>
                </c:pt>
                <c:pt idx="30072">
                  <c:v>10.9230769230769</c:v>
                </c:pt>
                <c:pt idx="30073">
                  <c:v>-4.3333333333333304</c:v>
                </c:pt>
                <c:pt idx="30074">
                  <c:v>10.625</c:v>
                </c:pt>
                <c:pt idx="30075">
                  <c:v>-5.4545454545454497</c:v>
                </c:pt>
                <c:pt idx="30076">
                  <c:v>0.25</c:v>
                </c:pt>
                <c:pt idx="30077">
                  <c:v>9.5</c:v>
                </c:pt>
                <c:pt idx="30078">
                  <c:v>0</c:v>
                </c:pt>
                <c:pt idx="30079">
                  <c:v>10.5555555555555</c:v>
                </c:pt>
                <c:pt idx="30080">
                  <c:v>24.625</c:v>
                </c:pt>
                <c:pt idx="30081">
                  <c:v>9.1538461538461497</c:v>
                </c:pt>
                <c:pt idx="30082">
                  <c:v>12.1666666666666</c:v>
                </c:pt>
                <c:pt idx="30083">
                  <c:v>24.636363636363601</c:v>
                </c:pt>
                <c:pt idx="30084">
                  <c:v>3.25</c:v>
                </c:pt>
                <c:pt idx="30085">
                  <c:v>28.285714285714199</c:v>
                </c:pt>
                <c:pt idx="30086">
                  <c:v>15.75</c:v>
                </c:pt>
                <c:pt idx="30087">
                  <c:v>36.6666666666666</c:v>
                </c:pt>
                <c:pt idx="30088">
                  <c:v>6.3571428571428497</c:v>
                </c:pt>
                <c:pt idx="30089">
                  <c:v>2.2000000000000002</c:v>
                </c:pt>
                <c:pt idx="30090">
                  <c:v>20.1111111111111</c:v>
                </c:pt>
                <c:pt idx="30091">
                  <c:v>-12.2</c:v>
                </c:pt>
                <c:pt idx="30092">
                  <c:v>-1.7777777777777699</c:v>
                </c:pt>
                <c:pt idx="30093">
                  <c:v>2.86885245901639E-2</c:v>
                </c:pt>
                <c:pt idx="30094">
                  <c:v>4.5035971223021498</c:v>
                </c:pt>
                <c:pt idx="30095">
                  <c:v>4.39669421487603</c:v>
                </c:pt>
                <c:pt idx="30096">
                  <c:v>21.6666666666666</c:v>
                </c:pt>
                <c:pt idx="30097">
                  <c:v>16.5</c:v>
                </c:pt>
                <c:pt idx="30098">
                  <c:v>18.615384615384599</c:v>
                </c:pt>
                <c:pt idx="30099">
                  <c:v>17</c:v>
                </c:pt>
                <c:pt idx="30100">
                  <c:v>36.4444444444444</c:v>
                </c:pt>
                <c:pt idx="30101">
                  <c:v>2.25</c:v>
                </c:pt>
                <c:pt idx="30102">
                  <c:v>91</c:v>
                </c:pt>
                <c:pt idx="30103">
                  <c:v>2.88888888888888</c:v>
                </c:pt>
                <c:pt idx="30104">
                  <c:v>-10</c:v>
                </c:pt>
                <c:pt idx="30105">
                  <c:v>-6</c:v>
                </c:pt>
                <c:pt idx="30106">
                  <c:v>20.5555555555555</c:v>
                </c:pt>
                <c:pt idx="30107">
                  <c:v>1.2</c:v>
                </c:pt>
                <c:pt idx="30108">
                  <c:v>5</c:v>
                </c:pt>
                <c:pt idx="30109">
                  <c:v>0</c:v>
                </c:pt>
                <c:pt idx="30110">
                  <c:v>-1.2315369261477001</c:v>
                </c:pt>
                <c:pt idx="30111">
                  <c:v>-0.717592592592592</c:v>
                </c:pt>
                <c:pt idx="30112">
                  <c:v>-9.7415506958250395E-2</c:v>
                </c:pt>
                <c:pt idx="30113">
                  <c:v>0.64150943396226401</c:v>
                </c:pt>
                <c:pt idx="30114">
                  <c:v>-2.2759295499021501</c:v>
                </c:pt>
                <c:pt idx="30115">
                  <c:v>3.9348612786489698</c:v>
                </c:pt>
                <c:pt idx="30116">
                  <c:v>3.6458333333333299</c:v>
                </c:pt>
                <c:pt idx="30117">
                  <c:v>0.51153846153846105</c:v>
                </c:pt>
                <c:pt idx="30118">
                  <c:v>-1.83357452966714</c:v>
                </c:pt>
                <c:pt idx="30119">
                  <c:v>-2.5637450199203098</c:v>
                </c:pt>
                <c:pt idx="30120">
                  <c:v>3.2844243792325001</c:v>
                </c:pt>
                <c:pt idx="30121">
                  <c:v>7.2810077519379801</c:v>
                </c:pt>
                <c:pt idx="30122">
                  <c:v>0</c:v>
                </c:pt>
                <c:pt idx="30123">
                  <c:v>32.1111111111111</c:v>
                </c:pt>
                <c:pt idx="30124">
                  <c:v>5.6666666666666599</c:v>
                </c:pt>
                <c:pt idx="30125">
                  <c:v>9</c:v>
                </c:pt>
                <c:pt idx="30126">
                  <c:v>18.4444444444444</c:v>
                </c:pt>
                <c:pt idx="30127">
                  <c:v>-10.25</c:v>
                </c:pt>
                <c:pt idx="30128">
                  <c:v>-8.55555555555555</c:v>
                </c:pt>
                <c:pt idx="30129">
                  <c:v>-8.8888888888888893</c:v>
                </c:pt>
                <c:pt idx="30130">
                  <c:v>-0.11111111111111099</c:v>
                </c:pt>
                <c:pt idx="30131">
                  <c:v>-6.625</c:v>
                </c:pt>
                <c:pt idx="30132">
                  <c:v>2.1111111111111098</c:v>
                </c:pt>
                <c:pt idx="30133">
                  <c:v>-4.55555555555555</c:v>
                </c:pt>
                <c:pt idx="30134">
                  <c:v>-2.1538461538461502</c:v>
                </c:pt>
                <c:pt idx="30135">
                  <c:v>0.35483870967741898</c:v>
                </c:pt>
                <c:pt idx="30136">
                  <c:v>-11.205128205128201</c:v>
                </c:pt>
                <c:pt idx="30137">
                  <c:v>22.260869565217298</c:v>
                </c:pt>
                <c:pt idx="30138">
                  <c:v>9.6637168141592902</c:v>
                </c:pt>
                <c:pt idx="30139">
                  <c:v>-3.456</c:v>
                </c:pt>
                <c:pt idx="30140">
                  <c:v>1.89756097560975</c:v>
                </c:pt>
                <c:pt idx="30141">
                  <c:v>-2.3359999999999999</c:v>
                </c:pt>
                <c:pt idx="30142">
                  <c:v>3.4758064516128999</c:v>
                </c:pt>
                <c:pt idx="30143">
                  <c:v>-2.1741573033707802</c:v>
                </c:pt>
                <c:pt idx="30144">
                  <c:v>-2.7741935483870899</c:v>
                </c:pt>
                <c:pt idx="30145">
                  <c:v>-7.9338842975206596</c:v>
                </c:pt>
                <c:pt idx="30146">
                  <c:v>12.2608695652173</c:v>
                </c:pt>
                <c:pt idx="30147">
                  <c:v>-5.0512820512820502</c:v>
                </c:pt>
                <c:pt idx="30148">
                  <c:v>-14.490909090909</c:v>
                </c:pt>
                <c:pt idx="30149">
                  <c:v>-13.4</c:v>
                </c:pt>
                <c:pt idx="30150">
                  <c:v>28.4054054054054</c:v>
                </c:pt>
                <c:pt idx="30151">
                  <c:v>-3.4218958611481902</c:v>
                </c:pt>
                <c:pt idx="30152">
                  <c:v>-2.2869440459110399</c:v>
                </c:pt>
                <c:pt idx="30153">
                  <c:v>-1.99290780141843</c:v>
                </c:pt>
                <c:pt idx="30154">
                  <c:v>-4.48907766990291</c:v>
                </c:pt>
                <c:pt idx="30155">
                  <c:v>-7.8804733727810596</c:v>
                </c:pt>
                <c:pt idx="30156">
                  <c:v>-3.7231759656652299</c:v>
                </c:pt>
                <c:pt idx="30157">
                  <c:v>-2.2670967741935399</c:v>
                </c:pt>
                <c:pt idx="30158">
                  <c:v>-4.3103837471783297</c:v>
                </c:pt>
                <c:pt idx="30159">
                  <c:v>-6.3797606093579899</c:v>
                </c:pt>
                <c:pt idx="30160">
                  <c:v>-7.7591623036649198</c:v>
                </c:pt>
                <c:pt idx="30161">
                  <c:v>-4.3020050125313203</c:v>
                </c:pt>
                <c:pt idx="30162">
                  <c:v>1.41776710684273</c:v>
                </c:pt>
                <c:pt idx="30163">
                  <c:v>7.26</c:v>
                </c:pt>
                <c:pt idx="30164">
                  <c:v>7.2215909090909003</c:v>
                </c:pt>
                <c:pt idx="30165">
                  <c:v>9.7011349306431196</c:v>
                </c:pt>
                <c:pt idx="30166">
                  <c:v>5.1621271076523998</c:v>
                </c:pt>
                <c:pt idx="30167">
                  <c:v>4.7160493827160401</c:v>
                </c:pt>
                <c:pt idx="30168">
                  <c:v>8.1917631917631901</c:v>
                </c:pt>
                <c:pt idx="30169">
                  <c:v>8.9300291545189499</c:v>
                </c:pt>
                <c:pt idx="30170">
                  <c:v>6.7052631578947297</c:v>
                </c:pt>
                <c:pt idx="30171">
                  <c:v>3.5897114178168099</c:v>
                </c:pt>
                <c:pt idx="30172">
                  <c:v>3.8349120433017498</c:v>
                </c:pt>
                <c:pt idx="30173">
                  <c:v>3.3855585831062598</c:v>
                </c:pt>
                <c:pt idx="30174">
                  <c:v>8.0515021459227398</c:v>
                </c:pt>
                <c:pt idx="30175">
                  <c:v>1.07407407407407</c:v>
                </c:pt>
                <c:pt idx="30176">
                  <c:v>-11.714285714285699</c:v>
                </c:pt>
                <c:pt idx="30177">
                  <c:v>-8.4838709677419306</c:v>
                </c:pt>
                <c:pt idx="30178">
                  <c:v>7.9</c:v>
                </c:pt>
                <c:pt idx="30179">
                  <c:v>-3.2903225806451601</c:v>
                </c:pt>
                <c:pt idx="30180">
                  <c:v>1.8374999999999999</c:v>
                </c:pt>
                <c:pt idx="30181">
                  <c:v>7.8709677419354804</c:v>
                </c:pt>
                <c:pt idx="30182">
                  <c:v>6.2096774193548301</c:v>
                </c:pt>
                <c:pt idx="30183">
                  <c:v>-4.1388888888888804</c:v>
                </c:pt>
                <c:pt idx="30184">
                  <c:v>-6.06451612903225</c:v>
                </c:pt>
                <c:pt idx="30185">
                  <c:v>-2.68965517241379</c:v>
                </c:pt>
                <c:pt idx="30186">
                  <c:v>-2.6129032258064502</c:v>
                </c:pt>
                <c:pt idx="30187">
                  <c:v>6.3</c:v>
                </c:pt>
                <c:pt idx="30188">
                  <c:v>2.5</c:v>
                </c:pt>
                <c:pt idx="30189">
                  <c:v>20.75</c:v>
                </c:pt>
                <c:pt idx="30190">
                  <c:v>-2</c:v>
                </c:pt>
                <c:pt idx="30191">
                  <c:v>0.29599999999999999</c:v>
                </c:pt>
                <c:pt idx="30192">
                  <c:v>3.1625344352617</c:v>
                </c:pt>
                <c:pt idx="30193">
                  <c:v>-3.6580645161290302</c:v>
                </c:pt>
                <c:pt idx="30194">
                  <c:v>0.19915254237288099</c:v>
                </c:pt>
                <c:pt idx="30195">
                  <c:v>-0.177570093457943</c:v>
                </c:pt>
                <c:pt idx="30196">
                  <c:v>9.1626666666666594</c:v>
                </c:pt>
                <c:pt idx="30197">
                  <c:v>14.8661616161616</c:v>
                </c:pt>
                <c:pt idx="30198">
                  <c:v>6.7834101382488399</c:v>
                </c:pt>
                <c:pt idx="30199">
                  <c:v>0.42333333333333301</c:v>
                </c:pt>
                <c:pt idx="30200">
                  <c:v>0.44516129032258001</c:v>
                </c:pt>
                <c:pt idx="30201">
                  <c:v>-6.5625</c:v>
                </c:pt>
                <c:pt idx="30202">
                  <c:v>13.018808777429401</c:v>
                </c:pt>
                <c:pt idx="30203">
                  <c:v>15.512328767123201</c:v>
                </c:pt>
                <c:pt idx="30204">
                  <c:v>9.4740061162079492</c:v>
                </c:pt>
                <c:pt idx="30205">
                  <c:v>2.9171270718232001</c:v>
                </c:pt>
                <c:pt idx="30206">
                  <c:v>3.3684210526315699</c:v>
                </c:pt>
                <c:pt idx="30207">
                  <c:v>24.316742081447899</c:v>
                </c:pt>
                <c:pt idx="30208">
                  <c:v>2.3076923076922999</c:v>
                </c:pt>
                <c:pt idx="30209">
                  <c:v>-3.07317073170731</c:v>
                </c:pt>
                <c:pt idx="30210">
                  <c:v>-2.5797101449275299</c:v>
                </c:pt>
                <c:pt idx="30211">
                  <c:v>-28.3333333333333</c:v>
                </c:pt>
                <c:pt idx="30212">
                  <c:v>-0.69230769230769196</c:v>
                </c:pt>
                <c:pt idx="30213">
                  <c:v>13.9318181818181</c:v>
                </c:pt>
                <c:pt idx="30214">
                  <c:v>0.80701754385964897</c:v>
                </c:pt>
                <c:pt idx="30215">
                  <c:v>-3.75</c:v>
                </c:pt>
                <c:pt idx="30216">
                  <c:v>4.5079365079364999</c:v>
                </c:pt>
                <c:pt idx="30217">
                  <c:v>64.5555555555555</c:v>
                </c:pt>
                <c:pt idx="30218">
                  <c:v>9.4666666666666597</c:v>
                </c:pt>
                <c:pt idx="30219">
                  <c:v>22.038461538461501</c:v>
                </c:pt>
                <c:pt idx="30220">
                  <c:v>-17.5</c:v>
                </c:pt>
                <c:pt idx="30221">
                  <c:v>6.7</c:v>
                </c:pt>
                <c:pt idx="30222">
                  <c:v>-0.63043478260869501</c:v>
                </c:pt>
                <c:pt idx="30223">
                  <c:v>0.51162790697674398</c:v>
                </c:pt>
                <c:pt idx="30224">
                  <c:v>-2.9285714285714199</c:v>
                </c:pt>
                <c:pt idx="30225">
                  <c:v>12.076923076923</c:v>
                </c:pt>
                <c:pt idx="30226">
                  <c:v>9.5685483870967705</c:v>
                </c:pt>
                <c:pt idx="30227">
                  <c:v>5.3274336283185804</c:v>
                </c:pt>
                <c:pt idx="30228">
                  <c:v>11.451612903225801</c:v>
                </c:pt>
                <c:pt idx="30229">
                  <c:v>-7.7374999999999998</c:v>
                </c:pt>
                <c:pt idx="30230">
                  <c:v>-0.240963855421686</c:v>
                </c:pt>
                <c:pt idx="30231">
                  <c:v>12.092592592592499</c:v>
                </c:pt>
                <c:pt idx="30232">
                  <c:v>8.0552995391705</c:v>
                </c:pt>
                <c:pt idx="30233">
                  <c:v>11.75</c:v>
                </c:pt>
                <c:pt idx="30234">
                  <c:v>7.3096234309623398</c:v>
                </c:pt>
                <c:pt idx="30235">
                  <c:v>-0.86693548387096697</c:v>
                </c:pt>
                <c:pt idx="30236">
                  <c:v>0.27083333333333298</c:v>
                </c:pt>
                <c:pt idx="30237">
                  <c:v>12.0697674418604</c:v>
                </c:pt>
                <c:pt idx="30238">
                  <c:v>4</c:v>
                </c:pt>
                <c:pt idx="30239">
                  <c:v>-10</c:v>
                </c:pt>
                <c:pt idx="30240">
                  <c:v>12</c:v>
                </c:pt>
                <c:pt idx="30241">
                  <c:v>-9</c:v>
                </c:pt>
                <c:pt idx="30242">
                  <c:v>2.0322580645161201</c:v>
                </c:pt>
                <c:pt idx="30243">
                  <c:v>6.625</c:v>
                </c:pt>
                <c:pt idx="30244">
                  <c:v>15.179487179487101</c:v>
                </c:pt>
                <c:pt idx="30245">
                  <c:v>-7.2894736842105203</c:v>
                </c:pt>
                <c:pt idx="30246">
                  <c:v>6.2439024390243896</c:v>
                </c:pt>
                <c:pt idx="30247">
                  <c:v>-7</c:v>
                </c:pt>
                <c:pt idx="30248">
                  <c:v>2.4249999999999998</c:v>
                </c:pt>
                <c:pt idx="30249">
                  <c:v>1.7359154929577401</c:v>
                </c:pt>
                <c:pt idx="30250">
                  <c:v>2.8320895522387999</c:v>
                </c:pt>
                <c:pt idx="30251">
                  <c:v>-2.68771929824561</c:v>
                </c:pt>
                <c:pt idx="30252">
                  <c:v>-17</c:v>
                </c:pt>
                <c:pt idx="30253">
                  <c:v>16.335999999999999</c:v>
                </c:pt>
                <c:pt idx="30254">
                  <c:v>9</c:v>
                </c:pt>
                <c:pt idx="30255">
                  <c:v>1.4027355623100299</c:v>
                </c:pt>
                <c:pt idx="30256">
                  <c:v>2.3792544570502399</c:v>
                </c:pt>
                <c:pt idx="30257">
                  <c:v>-1.75107913669064</c:v>
                </c:pt>
                <c:pt idx="30258">
                  <c:v>0.60335195530726204</c:v>
                </c:pt>
                <c:pt idx="30259">
                  <c:v>-6.4652777777777697</c:v>
                </c:pt>
                <c:pt idx="30260">
                  <c:v>2.6209016393442601</c:v>
                </c:pt>
                <c:pt idx="30261">
                  <c:v>2.4877384196185202</c:v>
                </c:pt>
                <c:pt idx="30262">
                  <c:v>-2.2509578544061299</c:v>
                </c:pt>
                <c:pt idx="30263">
                  <c:v>-4.5275229357798104</c:v>
                </c:pt>
                <c:pt idx="30264">
                  <c:v>-4.01655629139072</c:v>
                </c:pt>
                <c:pt idx="30265">
                  <c:v>-5.6804979253112</c:v>
                </c:pt>
                <c:pt idx="30266">
                  <c:v>10.806883365200701</c:v>
                </c:pt>
                <c:pt idx="30267">
                  <c:v>6.6864864864864799</c:v>
                </c:pt>
                <c:pt idx="30268">
                  <c:v>2.5828025477707</c:v>
                </c:pt>
                <c:pt idx="30269">
                  <c:v>8.1710144927536206</c:v>
                </c:pt>
                <c:pt idx="30270">
                  <c:v>-6.5</c:v>
                </c:pt>
                <c:pt idx="30271">
                  <c:v>24.1434782608695</c:v>
                </c:pt>
                <c:pt idx="30272">
                  <c:v>23.6875</c:v>
                </c:pt>
                <c:pt idx="30273">
                  <c:v>18.34</c:v>
                </c:pt>
                <c:pt idx="30274">
                  <c:v>16.644067796610098</c:v>
                </c:pt>
                <c:pt idx="30275">
                  <c:v>26.2</c:v>
                </c:pt>
                <c:pt idx="30276">
                  <c:v>17.1666666666666</c:v>
                </c:pt>
                <c:pt idx="30277">
                  <c:v>4</c:v>
                </c:pt>
                <c:pt idx="30278">
                  <c:v>18.764705882352899</c:v>
                </c:pt>
                <c:pt idx="30279">
                  <c:v>-15.3333333333333</c:v>
                </c:pt>
                <c:pt idx="30280">
                  <c:v>-18.760000000000002</c:v>
                </c:pt>
                <c:pt idx="30281">
                  <c:v>-31.6</c:v>
                </c:pt>
                <c:pt idx="30282">
                  <c:v>18.8</c:v>
                </c:pt>
                <c:pt idx="30283">
                  <c:v>-4.9391025641025603</c:v>
                </c:pt>
                <c:pt idx="30284">
                  <c:v>-5.1898305084745697</c:v>
                </c:pt>
                <c:pt idx="30285">
                  <c:v>-7.3291536050156703</c:v>
                </c:pt>
                <c:pt idx="30286">
                  <c:v>-9.1904761904761898</c:v>
                </c:pt>
                <c:pt idx="30287">
                  <c:v>-10.75</c:v>
                </c:pt>
                <c:pt idx="30288">
                  <c:v>-3.02142857142857</c:v>
                </c:pt>
                <c:pt idx="30289">
                  <c:v>1.4270833333333299</c:v>
                </c:pt>
                <c:pt idx="30290">
                  <c:v>-2.75</c:v>
                </c:pt>
                <c:pt idx="30291">
                  <c:v>14.5743243243243</c:v>
                </c:pt>
                <c:pt idx="30292">
                  <c:v>15.984848484848399</c:v>
                </c:pt>
                <c:pt idx="30293">
                  <c:v>23.3388429752066</c:v>
                </c:pt>
                <c:pt idx="30294">
                  <c:v>7.5959595959595898</c:v>
                </c:pt>
                <c:pt idx="30295">
                  <c:v>10.378378378378301</c:v>
                </c:pt>
                <c:pt idx="30296">
                  <c:v>4.8333333333333304</c:v>
                </c:pt>
                <c:pt idx="30297">
                  <c:v>5.5714285714285703</c:v>
                </c:pt>
                <c:pt idx="30298">
                  <c:v>-2.375</c:v>
                </c:pt>
                <c:pt idx="30299">
                  <c:v>11.5</c:v>
                </c:pt>
                <c:pt idx="30300">
                  <c:v>-7</c:v>
                </c:pt>
                <c:pt idx="30301">
                  <c:v>-6.125</c:v>
                </c:pt>
                <c:pt idx="30302">
                  <c:v>-2.5714285714285698</c:v>
                </c:pt>
                <c:pt idx="30303">
                  <c:v>-2.4776119402985</c:v>
                </c:pt>
                <c:pt idx="30304">
                  <c:v>-21.857142857142801</c:v>
                </c:pt>
                <c:pt idx="30305">
                  <c:v>49.92</c:v>
                </c:pt>
                <c:pt idx="30306">
                  <c:v>7.1232876712328697</c:v>
                </c:pt>
                <c:pt idx="30307">
                  <c:v>4.3497757847533602</c:v>
                </c:pt>
                <c:pt idx="30308">
                  <c:v>7.9717741935483799</c:v>
                </c:pt>
                <c:pt idx="30309">
                  <c:v>12.0714285714285</c:v>
                </c:pt>
                <c:pt idx="30310">
                  <c:v>27.810344827586199</c:v>
                </c:pt>
                <c:pt idx="30311">
                  <c:v>9.0952380952380896</c:v>
                </c:pt>
                <c:pt idx="30312">
                  <c:v>18.649999999999999</c:v>
                </c:pt>
                <c:pt idx="30313">
                  <c:v>-8.6842105263157894</c:v>
                </c:pt>
                <c:pt idx="30314">
                  <c:v>-5.1904761904761898</c:v>
                </c:pt>
                <c:pt idx="30315">
                  <c:v>10.568965517241301</c:v>
                </c:pt>
                <c:pt idx="30316">
                  <c:v>2.0384615384615299</c:v>
                </c:pt>
                <c:pt idx="30317">
                  <c:v>-2.4905660377358401</c:v>
                </c:pt>
                <c:pt idx="30318">
                  <c:v>44.387096774193502</c:v>
                </c:pt>
                <c:pt idx="30319">
                  <c:v>16.2777777777777</c:v>
                </c:pt>
                <c:pt idx="30320">
                  <c:v>-8.6875</c:v>
                </c:pt>
                <c:pt idx="30321">
                  <c:v>1.3846153846153799</c:v>
                </c:pt>
                <c:pt idx="30322">
                  <c:v>3.3636363636363602</c:v>
                </c:pt>
                <c:pt idx="30323">
                  <c:v>-0.83928571428571397</c:v>
                </c:pt>
                <c:pt idx="30324">
                  <c:v>3.2916666666666599</c:v>
                </c:pt>
                <c:pt idx="30325">
                  <c:v>1.9166666666666601</c:v>
                </c:pt>
                <c:pt idx="30326">
                  <c:v>26.5</c:v>
                </c:pt>
                <c:pt idx="30327">
                  <c:v>100.8</c:v>
                </c:pt>
                <c:pt idx="30328">
                  <c:v>9.875</c:v>
                </c:pt>
                <c:pt idx="30329">
                  <c:v>32.1111111111111</c:v>
                </c:pt>
                <c:pt idx="30330">
                  <c:v>51</c:v>
                </c:pt>
                <c:pt idx="30331">
                  <c:v>12.2222222222222</c:v>
                </c:pt>
                <c:pt idx="30332">
                  <c:v>19.375</c:v>
                </c:pt>
                <c:pt idx="30333">
                  <c:v>23.2222222222222</c:v>
                </c:pt>
                <c:pt idx="30334">
                  <c:v>-6.6666666666666599</c:v>
                </c:pt>
                <c:pt idx="30335">
                  <c:v>11.375</c:v>
                </c:pt>
                <c:pt idx="30336">
                  <c:v>43.5555555555555</c:v>
                </c:pt>
                <c:pt idx="30337">
                  <c:v>82.6666666666666</c:v>
                </c:pt>
                <c:pt idx="30338">
                  <c:v>2.3333333333333299</c:v>
                </c:pt>
                <c:pt idx="30339">
                  <c:v>-15.25</c:v>
                </c:pt>
                <c:pt idx="30340">
                  <c:v>17.4444444444444</c:v>
                </c:pt>
                <c:pt idx="30341">
                  <c:v>5.6153846153846096</c:v>
                </c:pt>
                <c:pt idx="30342">
                  <c:v>13.6666666666666</c:v>
                </c:pt>
                <c:pt idx="30343">
                  <c:v>6.2874999999999996</c:v>
                </c:pt>
                <c:pt idx="30344">
                  <c:v>1.9677419354838701</c:v>
                </c:pt>
                <c:pt idx="30345">
                  <c:v>3.5280898876404398</c:v>
                </c:pt>
                <c:pt idx="30346">
                  <c:v>1.2258064516128999</c:v>
                </c:pt>
                <c:pt idx="30347">
                  <c:v>2.0568181818181799</c:v>
                </c:pt>
                <c:pt idx="30348">
                  <c:v>16.434782608695599</c:v>
                </c:pt>
                <c:pt idx="30349">
                  <c:v>0</c:v>
                </c:pt>
                <c:pt idx="30350">
                  <c:v>-8.2808988764044908</c:v>
                </c:pt>
                <c:pt idx="30351">
                  <c:v>-9.43055555555555</c:v>
                </c:pt>
                <c:pt idx="30352">
                  <c:v>-9.4444444444444393</c:v>
                </c:pt>
                <c:pt idx="30353">
                  <c:v>0.266666666666666</c:v>
                </c:pt>
                <c:pt idx="30354">
                  <c:v>-12.1612903225806</c:v>
                </c:pt>
                <c:pt idx="30355">
                  <c:v>-5.0833333333333304</c:v>
                </c:pt>
                <c:pt idx="30356">
                  <c:v>-7.1935483870967696</c:v>
                </c:pt>
                <c:pt idx="30357">
                  <c:v>-4.7580645161290303</c:v>
                </c:pt>
                <c:pt idx="30358">
                  <c:v>-8.2833333333333297</c:v>
                </c:pt>
                <c:pt idx="30359">
                  <c:v>-10.382608695652101</c:v>
                </c:pt>
                <c:pt idx="30360">
                  <c:v>-11.3035714285714</c:v>
                </c:pt>
                <c:pt idx="30361">
                  <c:v>-10.0813953488372</c:v>
                </c:pt>
                <c:pt idx="30362">
                  <c:v>15.2492113564668</c:v>
                </c:pt>
                <c:pt idx="30363">
                  <c:v>5.4861111111111098</c:v>
                </c:pt>
                <c:pt idx="30364">
                  <c:v>-3.1156250000000001</c:v>
                </c:pt>
                <c:pt idx="30365">
                  <c:v>-3.6903225806451601</c:v>
                </c:pt>
                <c:pt idx="30366">
                  <c:v>-1.3039513677811501</c:v>
                </c:pt>
                <c:pt idx="30367">
                  <c:v>0.93548387096774099</c:v>
                </c:pt>
                <c:pt idx="30368">
                  <c:v>-4.4493670886075902</c:v>
                </c:pt>
                <c:pt idx="30369">
                  <c:v>-6.1812500000000004</c:v>
                </c:pt>
                <c:pt idx="30370">
                  <c:v>-4.9837662337662296</c:v>
                </c:pt>
                <c:pt idx="30371">
                  <c:v>0.88409703504043102</c:v>
                </c:pt>
                <c:pt idx="30372">
                  <c:v>-0.11944444444444401</c:v>
                </c:pt>
                <c:pt idx="30373">
                  <c:v>1.86933333333333</c:v>
                </c:pt>
                <c:pt idx="30374">
                  <c:v>0</c:v>
                </c:pt>
                <c:pt idx="30375">
                  <c:v>0</c:v>
                </c:pt>
                <c:pt idx="30376">
                  <c:v>0</c:v>
                </c:pt>
                <c:pt idx="30377">
                  <c:v>0</c:v>
                </c:pt>
                <c:pt idx="30378">
                  <c:v>-0.37532808398950102</c:v>
                </c:pt>
                <c:pt idx="30379">
                  <c:v>-1.02089552238805</c:v>
                </c:pt>
                <c:pt idx="30380">
                  <c:v>-3.78494623655914</c:v>
                </c:pt>
                <c:pt idx="30381">
                  <c:v>-0.77984084880636595</c:v>
                </c:pt>
                <c:pt idx="30382">
                  <c:v>-4.4362244897959098</c:v>
                </c:pt>
                <c:pt idx="30383">
                  <c:v>-0.37096774193548299</c:v>
                </c:pt>
                <c:pt idx="30384">
                  <c:v>2.4825870646766099</c:v>
                </c:pt>
                <c:pt idx="30385">
                  <c:v>-1.0064794816414599</c:v>
                </c:pt>
                <c:pt idx="30386">
                  <c:v>-4.8159509202453901</c:v>
                </c:pt>
                <c:pt idx="30387">
                  <c:v>-3.1454081632653001</c:v>
                </c:pt>
                <c:pt idx="30388">
                  <c:v>-3.0779220779220702</c:v>
                </c:pt>
                <c:pt idx="30389">
                  <c:v>8.19268292682926</c:v>
                </c:pt>
                <c:pt idx="30390">
                  <c:v>0</c:v>
                </c:pt>
                <c:pt idx="30391">
                  <c:v>23</c:v>
                </c:pt>
                <c:pt idx="30392">
                  <c:v>37</c:v>
                </c:pt>
                <c:pt idx="30393">
                  <c:v>-1.36</c:v>
                </c:pt>
                <c:pt idx="30394">
                  <c:v>1.61666666666666</c:v>
                </c:pt>
                <c:pt idx="30395">
                  <c:v>-3.73571428571428</c:v>
                </c:pt>
                <c:pt idx="30396">
                  <c:v>2.5606060606060601</c:v>
                </c:pt>
                <c:pt idx="30397">
                  <c:v>-6.71428571428571</c:v>
                </c:pt>
                <c:pt idx="30398">
                  <c:v>2.8571428571428501</c:v>
                </c:pt>
                <c:pt idx="30399">
                  <c:v>1.19108280254777</c:v>
                </c:pt>
                <c:pt idx="30400">
                  <c:v>5.7677419354838699</c:v>
                </c:pt>
                <c:pt idx="30401">
                  <c:v>-1.45801526717557</c:v>
                </c:pt>
                <c:pt idx="30402">
                  <c:v>-4.2336956521739104</c:v>
                </c:pt>
                <c:pt idx="30403">
                  <c:v>4.5416666666666599</c:v>
                </c:pt>
                <c:pt idx="30404">
                  <c:v>10.303448275861999</c:v>
                </c:pt>
                <c:pt idx="30405">
                  <c:v>-3.6271409749670598</c:v>
                </c:pt>
                <c:pt idx="30406">
                  <c:v>-3.93194444444444</c:v>
                </c:pt>
                <c:pt idx="30407">
                  <c:v>-4.0875000000000004</c:v>
                </c:pt>
                <c:pt idx="30408">
                  <c:v>-5.3967459324155103</c:v>
                </c:pt>
                <c:pt idx="30409">
                  <c:v>-7.0321384425216298</c:v>
                </c:pt>
                <c:pt idx="30410">
                  <c:v>-4.7784810126582196</c:v>
                </c:pt>
                <c:pt idx="30411">
                  <c:v>-4.9852216748768399</c:v>
                </c:pt>
                <c:pt idx="30412">
                  <c:v>-2.7783964365256102</c:v>
                </c:pt>
                <c:pt idx="30413">
                  <c:v>-5.86483516483516</c:v>
                </c:pt>
                <c:pt idx="30414">
                  <c:v>-6.0971659919028296</c:v>
                </c:pt>
                <c:pt idx="30415">
                  <c:v>-4.6733921815889001</c:v>
                </c:pt>
                <c:pt idx="30416">
                  <c:v>-0.55943152454780298</c:v>
                </c:pt>
                <c:pt idx="30417">
                  <c:v>-7.2909698996655496</c:v>
                </c:pt>
                <c:pt idx="30418">
                  <c:v>-6.19629629629629</c:v>
                </c:pt>
                <c:pt idx="30419">
                  <c:v>-4.6123778501628596</c:v>
                </c:pt>
                <c:pt idx="30420">
                  <c:v>-5.2533333333333303</c:v>
                </c:pt>
                <c:pt idx="30421">
                  <c:v>-6.8062015503875903</c:v>
                </c:pt>
                <c:pt idx="30422">
                  <c:v>-2.3555555555555499</c:v>
                </c:pt>
                <c:pt idx="30423">
                  <c:v>-1.2073732718893999</c:v>
                </c:pt>
                <c:pt idx="30424">
                  <c:v>-1.80912863070539</c:v>
                </c:pt>
                <c:pt idx="30425">
                  <c:v>-9.0099502487562102</c:v>
                </c:pt>
                <c:pt idx="30426">
                  <c:v>-9.3821989528795804</c:v>
                </c:pt>
                <c:pt idx="30427">
                  <c:v>-9.1164658634538096</c:v>
                </c:pt>
                <c:pt idx="30428">
                  <c:v>-12.761092150170599</c:v>
                </c:pt>
                <c:pt idx="30429">
                  <c:v>-1.2165605095541401</c:v>
                </c:pt>
                <c:pt idx="30430">
                  <c:v>-9.1241134751772996</c:v>
                </c:pt>
                <c:pt idx="30431">
                  <c:v>-5.4096774193548303</c:v>
                </c:pt>
                <c:pt idx="30432">
                  <c:v>-3.1594684385381999</c:v>
                </c:pt>
                <c:pt idx="30433">
                  <c:v>6.0161290322580596</c:v>
                </c:pt>
                <c:pt idx="30434">
                  <c:v>-1.9636363636363601</c:v>
                </c:pt>
                <c:pt idx="30435">
                  <c:v>1.96762589928057</c:v>
                </c:pt>
                <c:pt idx="30436">
                  <c:v>-2.1516129032258</c:v>
                </c:pt>
                <c:pt idx="30437">
                  <c:v>-2.1993957703927398</c:v>
                </c:pt>
                <c:pt idx="30438">
                  <c:v>-7.5431654676258901</c:v>
                </c:pt>
                <c:pt idx="30439">
                  <c:v>-8.5833333333333304</c:v>
                </c:pt>
                <c:pt idx="30440">
                  <c:v>-6.9419354838709602</c:v>
                </c:pt>
                <c:pt idx="30441">
                  <c:v>-12.2689075630252</c:v>
                </c:pt>
                <c:pt idx="30442">
                  <c:v>-15.6285714285714</c:v>
                </c:pt>
                <c:pt idx="30443">
                  <c:v>-11.9058823529411</c:v>
                </c:pt>
                <c:pt idx="30444">
                  <c:v>-14.1144578313253</c:v>
                </c:pt>
                <c:pt idx="30445">
                  <c:v>-10.0404624277456</c:v>
                </c:pt>
                <c:pt idx="30446">
                  <c:v>-1.4375</c:v>
                </c:pt>
                <c:pt idx="30447">
                  <c:v>-8.2666666666666604</c:v>
                </c:pt>
                <c:pt idx="30448">
                  <c:v>-4.21782178217821</c:v>
                </c:pt>
                <c:pt idx="30449">
                  <c:v>3.5972222222222201</c:v>
                </c:pt>
                <c:pt idx="30450">
                  <c:v>-2.7763157894736801</c:v>
                </c:pt>
                <c:pt idx="30451">
                  <c:v>-10.5412844036697</c:v>
                </c:pt>
                <c:pt idx="30452">
                  <c:v>-10.2556390977443</c:v>
                </c:pt>
                <c:pt idx="30453">
                  <c:v>12</c:v>
                </c:pt>
                <c:pt idx="30454">
                  <c:v>-27.307692307692299</c:v>
                </c:pt>
                <c:pt idx="30455">
                  <c:v>-2.5806451612903198</c:v>
                </c:pt>
                <c:pt idx="30456">
                  <c:v>-23.066666666666599</c:v>
                </c:pt>
                <c:pt idx="30457">
                  <c:v>-2.9354838709677402</c:v>
                </c:pt>
                <c:pt idx="30458">
                  <c:v>20.2</c:v>
                </c:pt>
                <c:pt idx="30459">
                  <c:v>9</c:v>
                </c:pt>
                <c:pt idx="30460">
                  <c:v>31.6</c:v>
                </c:pt>
                <c:pt idx="30461">
                  <c:v>-10.6991150442477</c:v>
                </c:pt>
                <c:pt idx="30462">
                  <c:v>-12.1525423728813</c:v>
                </c:pt>
                <c:pt idx="30463">
                  <c:v>-13.390092879256899</c:v>
                </c:pt>
                <c:pt idx="30464">
                  <c:v>-10.0095846645367</c:v>
                </c:pt>
                <c:pt idx="30465">
                  <c:v>-5.9047619047618998</c:v>
                </c:pt>
                <c:pt idx="30466">
                  <c:v>-2.5982658959537499</c:v>
                </c:pt>
                <c:pt idx="30467">
                  <c:v>-6.7256944444444402</c:v>
                </c:pt>
                <c:pt idx="30468">
                  <c:v>-7.7874999999999996</c:v>
                </c:pt>
                <c:pt idx="30469">
                  <c:v>-12.3343465045592</c:v>
                </c:pt>
                <c:pt idx="30470">
                  <c:v>-6.7333333333333298</c:v>
                </c:pt>
                <c:pt idx="30471">
                  <c:v>-13.4657980456026</c:v>
                </c:pt>
                <c:pt idx="30472">
                  <c:v>-10.3212290502793</c:v>
                </c:pt>
                <c:pt idx="30473">
                  <c:v>13.911433172302701</c:v>
                </c:pt>
                <c:pt idx="30474">
                  <c:v>5.9842381786339702</c:v>
                </c:pt>
                <c:pt idx="30475">
                  <c:v>2.9066455696202498</c:v>
                </c:pt>
                <c:pt idx="30476">
                  <c:v>3.79933665008291</c:v>
                </c:pt>
                <c:pt idx="30477">
                  <c:v>9.3099041533546298</c:v>
                </c:pt>
                <c:pt idx="30478">
                  <c:v>16.462797619047599</c:v>
                </c:pt>
                <c:pt idx="30479">
                  <c:v>6.0524475524475498</c:v>
                </c:pt>
                <c:pt idx="30480">
                  <c:v>1.5072697899838401</c:v>
                </c:pt>
                <c:pt idx="30481">
                  <c:v>1.0341614906832199</c:v>
                </c:pt>
                <c:pt idx="30482">
                  <c:v>4.1428571428571397</c:v>
                </c:pt>
                <c:pt idx="30483">
                  <c:v>-1.0881834215167501</c:v>
                </c:pt>
                <c:pt idx="30484">
                  <c:v>10.5731292517006</c:v>
                </c:pt>
                <c:pt idx="30485">
                  <c:v>14</c:v>
                </c:pt>
                <c:pt idx="30486">
                  <c:v>-13.4615384615384</c:v>
                </c:pt>
                <c:pt idx="30487">
                  <c:v>-5.1538461538461497</c:v>
                </c:pt>
                <c:pt idx="30488">
                  <c:v>-2.5384615384615299</c:v>
                </c:pt>
                <c:pt idx="30489">
                  <c:v>-16</c:v>
                </c:pt>
                <c:pt idx="30490">
                  <c:v>-2.5833333333333299</c:v>
                </c:pt>
                <c:pt idx="30491">
                  <c:v>-11.5</c:v>
                </c:pt>
                <c:pt idx="30492">
                  <c:v>-20.8333333333333</c:v>
                </c:pt>
                <c:pt idx="30493">
                  <c:v>0.86274509803921495</c:v>
                </c:pt>
                <c:pt idx="30494">
                  <c:v>-7.28727272727272</c:v>
                </c:pt>
                <c:pt idx="30495">
                  <c:v>-4.3980582524271803</c:v>
                </c:pt>
                <c:pt idx="30496">
                  <c:v>-2.07308970099667</c:v>
                </c:pt>
                <c:pt idx="30497">
                  <c:v>-1.0548387096774099</c:v>
                </c:pt>
                <c:pt idx="30498">
                  <c:v>3.6212121212121202</c:v>
                </c:pt>
                <c:pt idx="30499">
                  <c:v>-5.1326164874551896</c:v>
                </c:pt>
                <c:pt idx="30500">
                  <c:v>-3.8064516129032202</c:v>
                </c:pt>
                <c:pt idx="30501">
                  <c:v>-6.3975535168195696</c:v>
                </c:pt>
                <c:pt idx="30502">
                  <c:v>-5.9354838709677402</c:v>
                </c:pt>
                <c:pt idx="30503">
                  <c:v>-0.71621621621621601</c:v>
                </c:pt>
                <c:pt idx="30504">
                  <c:v>-3.1193548387096701</c:v>
                </c:pt>
                <c:pt idx="30505">
                  <c:v>10.318548387096699</c:v>
                </c:pt>
                <c:pt idx="30506">
                  <c:v>14.570796460176901</c:v>
                </c:pt>
                <c:pt idx="30507">
                  <c:v>16.205645161290299</c:v>
                </c:pt>
                <c:pt idx="30508">
                  <c:v>8.5500000000000007</c:v>
                </c:pt>
                <c:pt idx="30509">
                  <c:v>5.1733870967741904</c:v>
                </c:pt>
                <c:pt idx="30510">
                  <c:v>1.81851851851851</c:v>
                </c:pt>
                <c:pt idx="30511">
                  <c:v>15.3732718894009</c:v>
                </c:pt>
                <c:pt idx="30512">
                  <c:v>19.262096774193498</c:v>
                </c:pt>
                <c:pt idx="30513">
                  <c:v>6.2874999999999996</c:v>
                </c:pt>
                <c:pt idx="30514">
                  <c:v>0.65060240963855398</c:v>
                </c:pt>
                <c:pt idx="30515">
                  <c:v>13.475</c:v>
                </c:pt>
                <c:pt idx="30516">
                  <c:v>7.9341085271317802</c:v>
                </c:pt>
                <c:pt idx="30517">
                  <c:v>2.2676056338028099</c:v>
                </c:pt>
                <c:pt idx="30518">
                  <c:v>-10.2708333333333</c:v>
                </c:pt>
                <c:pt idx="30519">
                  <c:v>10.3492063492063</c:v>
                </c:pt>
                <c:pt idx="30520">
                  <c:v>3.95</c:v>
                </c:pt>
                <c:pt idx="30521">
                  <c:v>-11.1018518518518</c:v>
                </c:pt>
                <c:pt idx="30522">
                  <c:v>-1.7450980392156801</c:v>
                </c:pt>
                <c:pt idx="30523">
                  <c:v>-4.9769585253456201</c:v>
                </c:pt>
                <c:pt idx="30524">
                  <c:v>-6.9017341040462403</c:v>
                </c:pt>
                <c:pt idx="30525">
                  <c:v>-6.15</c:v>
                </c:pt>
                <c:pt idx="30526">
                  <c:v>-7.4807692307692299</c:v>
                </c:pt>
                <c:pt idx="30527">
                  <c:v>36.538461538461497</c:v>
                </c:pt>
                <c:pt idx="30528">
                  <c:v>4.1889763779527502</c:v>
                </c:pt>
                <c:pt idx="30529">
                  <c:v>-0.329670329670329</c:v>
                </c:pt>
                <c:pt idx="30530">
                  <c:v>-7.6580645161290297</c:v>
                </c:pt>
                <c:pt idx="30531">
                  <c:v>-3.9451371571072298</c:v>
                </c:pt>
                <c:pt idx="30532">
                  <c:v>-0.63450292397660801</c:v>
                </c:pt>
                <c:pt idx="30533">
                  <c:v>-0.19130434782608599</c:v>
                </c:pt>
                <c:pt idx="30534">
                  <c:v>6.8971722365038497</c:v>
                </c:pt>
                <c:pt idx="30535">
                  <c:v>3.7302052785923698</c:v>
                </c:pt>
                <c:pt idx="30536">
                  <c:v>5.8632707774798902</c:v>
                </c:pt>
                <c:pt idx="30537">
                  <c:v>-1.424317617866</c:v>
                </c:pt>
                <c:pt idx="30538">
                  <c:v>-1.0392857142857099</c:v>
                </c:pt>
                <c:pt idx="30539">
                  <c:v>-4.6950146627565896</c:v>
                </c:pt>
                <c:pt idx="30540">
                  <c:v>-3.9730458221024199</c:v>
                </c:pt>
                <c:pt idx="30541">
                  <c:v>0.79566873872067301</c:v>
                </c:pt>
                <c:pt idx="30542">
                  <c:v>2.5868845219695298</c:v>
                </c:pt>
                <c:pt idx="30543">
                  <c:v>1.7741998438719699</c:v>
                </c:pt>
                <c:pt idx="30544">
                  <c:v>0.73301549463647198</c:v>
                </c:pt>
                <c:pt idx="30545">
                  <c:v>0.65485183033120198</c:v>
                </c:pt>
                <c:pt idx="30546">
                  <c:v>1.86609380594343</c:v>
                </c:pt>
                <c:pt idx="30547">
                  <c:v>2.0896478121664801</c:v>
                </c:pt>
                <c:pt idx="30548">
                  <c:v>2.2112268518518499</c:v>
                </c:pt>
                <c:pt idx="30549">
                  <c:v>-0.17795827949049201</c:v>
                </c:pt>
                <c:pt idx="30550">
                  <c:v>-0.57688723205964498</c:v>
                </c:pt>
                <c:pt idx="30551">
                  <c:v>0.26332487309644598</c:v>
                </c:pt>
                <c:pt idx="30552">
                  <c:v>1.91692119731215</c:v>
                </c:pt>
                <c:pt idx="30553">
                  <c:v>15.5991189427312</c:v>
                </c:pt>
                <c:pt idx="30554">
                  <c:v>8.3988095238095202</c:v>
                </c:pt>
                <c:pt idx="30555">
                  <c:v>-1.3243243243243199</c:v>
                </c:pt>
                <c:pt idx="30556">
                  <c:v>-0.70552147239263796</c:v>
                </c:pt>
                <c:pt idx="30557">
                  <c:v>-1.08988764044943</c:v>
                </c:pt>
                <c:pt idx="30558">
                  <c:v>2.8985507246376798</c:v>
                </c:pt>
                <c:pt idx="30559">
                  <c:v>0.50691244239631295</c:v>
                </c:pt>
                <c:pt idx="30560">
                  <c:v>1.22119815668202</c:v>
                </c:pt>
                <c:pt idx="30561">
                  <c:v>-2.88717948717948</c:v>
                </c:pt>
                <c:pt idx="30562">
                  <c:v>-5.0416666666666599</c:v>
                </c:pt>
                <c:pt idx="30563">
                  <c:v>-6.4315789473684202</c:v>
                </c:pt>
                <c:pt idx="30564">
                  <c:v>-0.744360902255639</c:v>
                </c:pt>
                <c:pt idx="30565">
                  <c:v>1.9410807291666601</c:v>
                </c:pt>
                <c:pt idx="30566">
                  <c:v>2.50894134477825</c:v>
                </c:pt>
                <c:pt idx="30567">
                  <c:v>2.0685387910518802</c:v>
                </c:pt>
                <c:pt idx="30568">
                  <c:v>0.53983870967741898</c:v>
                </c:pt>
                <c:pt idx="30569">
                  <c:v>1.8134537527250001</c:v>
                </c:pt>
                <c:pt idx="30570">
                  <c:v>1.37098279770636</c:v>
                </c:pt>
                <c:pt idx="30571">
                  <c:v>1.7198181248040101</c:v>
                </c:pt>
                <c:pt idx="30572">
                  <c:v>2.2771372328458899</c:v>
                </c:pt>
                <c:pt idx="30573">
                  <c:v>-0.29797237731413401</c:v>
                </c:pt>
                <c:pt idx="30574">
                  <c:v>-0.357257920171827</c:v>
                </c:pt>
                <c:pt idx="30575">
                  <c:v>6.1472005316497696E-3</c:v>
                </c:pt>
                <c:pt idx="30576">
                  <c:v>2.94072289156626</c:v>
                </c:pt>
                <c:pt idx="30577">
                  <c:v>0.93279569892473102</c:v>
                </c:pt>
                <c:pt idx="30578">
                  <c:v>-2.4210526315789398</c:v>
                </c:pt>
                <c:pt idx="30579">
                  <c:v>-0.46981627296587902</c:v>
                </c:pt>
                <c:pt idx="30580">
                  <c:v>-0.30612244897959101</c:v>
                </c:pt>
                <c:pt idx="30581">
                  <c:v>0.78835978835978804</c:v>
                </c:pt>
                <c:pt idx="30582">
                  <c:v>5.6601466992664999</c:v>
                </c:pt>
                <c:pt idx="30583">
                  <c:v>1.08751793400286</c:v>
                </c:pt>
                <c:pt idx="30584">
                  <c:v>-0.397919375812743</c:v>
                </c:pt>
                <c:pt idx="30585">
                  <c:v>0.78684531059683305</c:v>
                </c:pt>
                <c:pt idx="30586">
                  <c:v>-1.64942528735632</c:v>
                </c:pt>
                <c:pt idx="30587">
                  <c:v>-3.0524899057873398</c:v>
                </c:pt>
                <c:pt idx="30588">
                  <c:v>0.49612403100775099</c:v>
                </c:pt>
                <c:pt idx="30589">
                  <c:v>-1.6376092605716901</c:v>
                </c:pt>
                <c:pt idx="30590">
                  <c:v>-2.0571656474341902</c:v>
                </c:pt>
                <c:pt idx="30591">
                  <c:v>-1.35547050877982</c:v>
                </c:pt>
                <c:pt idx="30592">
                  <c:v>-0.358073522568636</c:v>
                </c:pt>
                <c:pt idx="30593">
                  <c:v>0.86314421827631005</c:v>
                </c:pt>
                <c:pt idx="30594">
                  <c:v>4.1131138495493804</c:v>
                </c:pt>
                <c:pt idx="30595">
                  <c:v>1.64629895427516</c:v>
                </c:pt>
                <c:pt idx="30596">
                  <c:v>1.1696133670099</c:v>
                </c:pt>
                <c:pt idx="30597">
                  <c:v>-2.5642948992713199</c:v>
                </c:pt>
                <c:pt idx="30598">
                  <c:v>1.26517967781908</c:v>
                </c:pt>
                <c:pt idx="30599">
                  <c:v>-5.1099415204678298</c:v>
                </c:pt>
                <c:pt idx="30600">
                  <c:v>-0.83779298900642996</c:v>
                </c:pt>
                <c:pt idx="30601">
                  <c:v>4</c:v>
                </c:pt>
                <c:pt idx="30602">
                  <c:v>11.3</c:v>
                </c:pt>
                <c:pt idx="30603">
                  <c:v>7.2258064516129004</c:v>
                </c:pt>
                <c:pt idx="30604">
                  <c:v>4.74193548387096</c:v>
                </c:pt>
                <c:pt idx="30605">
                  <c:v>-5.9</c:v>
                </c:pt>
                <c:pt idx="30606">
                  <c:v>10.6129032258064</c:v>
                </c:pt>
                <c:pt idx="30607">
                  <c:v>5.4</c:v>
                </c:pt>
                <c:pt idx="30608">
                  <c:v>10.096774193548301</c:v>
                </c:pt>
                <c:pt idx="30609">
                  <c:v>0.92442582247051497</c:v>
                </c:pt>
                <c:pt idx="30610">
                  <c:v>2.79735458707817</c:v>
                </c:pt>
                <c:pt idx="30611">
                  <c:v>1.71743860739819</c:v>
                </c:pt>
                <c:pt idx="30612">
                  <c:v>0.53565047912944597</c:v>
                </c:pt>
                <c:pt idx="30613">
                  <c:v>1.24534210114294</c:v>
                </c:pt>
                <c:pt idx="30614">
                  <c:v>1.1254959005553999</c:v>
                </c:pt>
                <c:pt idx="30615">
                  <c:v>1.49850181359407</c:v>
                </c:pt>
                <c:pt idx="30616">
                  <c:v>1.53394311847934</c:v>
                </c:pt>
                <c:pt idx="30617">
                  <c:v>-0.61871447310887595</c:v>
                </c:pt>
                <c:pt idx="30618">
                  <c:v>-0.96822711035909004</c:v>
                </c:pt>
                <c:pt idx="30619">
                  <c:v>-4.4210877544210797E-2</c:v>
                </c:pt>
                <c:pt idx="30620">
                  <c:v>2.2577386770935099</c:v>
                </c:pt>
                <c:pt idx="30621">
                  <c:v>-6.8598726114649597</c:v>
                </c:pt>
                <c:pt idx="30622">
                  <c:v>-7.8551724137930998</c:v>
                </c:pt>
                <c:pt idx="30623">
                  <c:v>-6.0133333333333301</c:v>
                </c:pt>
                <c:pt idx="30624">
                  <c:v>-9.07</c:v>
                </c:pt>
                <c:pt idx="30625">
                  <c:v>4.0520833333333304</c:v>
                </c:pt>
                <c:pt idx="30626">
                  <c:v>-4.1165048543689302</c:v>
                </c:pt>
                <c:pt idx="30627">
                  <c:v>-10.3867924528301</c:v>
                </c:pt>
                <c:pt idx="30628">
                  <c:v>15.3809523809523</c:v>
                </c:pt>
                <c:pt idx="30629">
                  <c:v>9.6530612244897895</c:v>
                </c:pt>
                <c:pt idx="30630">
                  <c:v>-12</c:v>
                </c:pt>
                <c:pt idx="30631">
                  <c:v>-9.9411764705882302</c:v>
                </c:pt>
                <c:pt idx="30632">
                  <c:v>-9.2481203007518804</c:v>
                </c:pt>
                <c:pt idx="30633">
                  <c:v>3.7095959595959598</c:v>
                </c:pt>
                <c:pt idx="30634">
                  <c:v>1.6195652173913</c:v>
                </c:pt>
                <c:pt idx="30635">
                  <c:v>7.6868932038834901</c:v>
                </c:pt>
                <c:pt idx="30636">
                  <c:v>3.1990171990171898</c:v>
                </c:pt>
                <c:pt idx="30637">
                  <c:v>6.4872979214780599</c:v>
                </c:pt>
                <c:pt idx="30638">
                  <c:v>5.3531669865642897</c:v>
                </c:pt>
                <c:pt idx="30639">
                  <c:v>0.79671457905544096</c:v>
                </c:pt>
                <c:pt idx="30640">
                  <c:v>2.5866935483870899</c:v>
                </c:pt>
                <c:pt idx="30641">
                  <c:v>4.2890442890442797</c:v>
                </c:pt>
                <c:pt idx="30642">
                  <c:v>3.5885558583106199</c:v>
                </c:pt>
                <c:pt idx="30643">
                  <c:v>-2.2799999999999998</c:v>
                </c:pt>
                <c:pt idx="30644">
                  <c:v>3.7198067632850198</c:v>
                </c:pt>
                <c:pt idx="30645">
                  <c:v>0.57153897107529195</c:v>
                </c:pt>
                <c:pt idx="30646">
                  <c:v>2.7421065316943798</c:v>
                </c:pt>
                <c:pt idx="30647">
                  <c:v>1.3687438396670599</c:v>
                </c:pt>
                <c:pt idx="30648">
                  <c:v>0.31281349749201998</c:v>
                </c:pt>
                <c:pt idx="30649">
                  <c:v>1.32290279627163</c:v>
                </c:pt>
                <c:pt idx="30650">
                  <c:v>1.73009962765422</c:v>
                </c:pt>
                <c:pt idx="30651">
                  <c:v>1.61194029850746</c:v>
                </c:pt>
                <c:pt idx="30652">
                  <c:v>1.7978633382695099</c:v>
                </c:pt>
                <c:pt idx="30653">
                  <c:v>-0.595003554382045</c:v>
                </c:pt>
                <c:pt idx="30654">
                  <c:v>-0.72816399286987499</c:v>
                </c:pt>
                <c:pt idx="30655">
                  <c:v>-0.16006430129750801</c:v>
                </c:pt>
                <c:pt idx="30656">
                  <c:v>1.66505997085528</c:v>
                </c:pt>
                <c:pt idx="30657">
                  <c:v>1.1243093922651901</c:v>
                </c:pt>
                <c:pt idx="30658">
                  <c:v>-3.1092715231788</c:v>
                </c:pt>
                <c:pt idx="30659">
                  <c:v>-3.00586510263929</c:v>
                </c:pt>
                <c:pt idx="30660">
                  <c:v>-4.6580459770114899</c:v>
                </c:pt>
                <c:pt idx="30661">
                  <c:v>1.57692307692307</c:v>
                </c:pt>
                <c:pt idx="30662">
                  <c:v>11.1832229580573</c:v>
                </c:pt>
                <c:pt idx="30663">
                  <c:v>1.2768817204301</c:v>
                </c:pt>
                <c:pt idx="30664">
                  <c:v>0.33985330073349601</c:v>
                </c:pt>
                <c:pt idx="30665">
                  <c:v>-5.1184573002754803</c:v>
                </c:pt>
                <c:pt idx="30666">
                  <c:v>7.2784810126582195E-2</c:v>
                </c:pt>
                <c:pt idx="30667">
                  <c:v>-2.74698795180722</c:v>
                </c:pt>
                <c:pt idx="30668">
                  <c:v>-2.6277915632754301</c:v>
                </c:pt>
                <c:pt idx="30669">
                  <c:v>-1.7662337662337599</c:v>
                </c:pt>
                <c:pt idx="30670">
                  <c:v>-7.5403949730700096E-2</c:v>
                </c:pt>
                <c:pt idx="30671">
                  <c:v>-1.2367999999999999</c:v>
                </c:pt>
                <c:pt idx="30672">
                  <c:v>-0.94127516778523401</c:v>
                </c:pt>
                <c:pt idx="30673">
                  <c:v>3.23101777059773E-2</c:v>
                </c:pt>
                <c:pt idx="30674">
                  <c:v>4.8151382823871902</c:v>
                </c:pt>
                <c:pt idx="30675">
                  <c:v>0.53367003367003296</c:v>
                </c:pt>
                <c:pt idx="30676">
                  <c:v>1.3482972136222899</c:v>
                </c:pt>
                <c:pt idx="30677">
                  <c:v>3.78830963665086</c:v>
                </c:pt>
                <c:pt idx="30678">
                  <c:v>-2.8553791887125199</c:v>
                </c:pt>
                <c:pt idx="30679">
                  <c:v>-4.9676870748299304</c:v>
                </c:pt>
                <c:pt idx="30680">
                  <c:v>1.2089552238805901</c:v>
                </c:pt>
                <c:pt idx="30681">
                  <c:v>2.8095238095238</c:v>
                </c:pt>
                <c:pt idx="30682">
                  <c:v>-1.5611814345991499</c:v>
                </c:pt>
                <c:pt idx="30683">
                  <c:v>-0.61443298969072102</c:v>
                </c:pt>
                <c:pt idx="30684">
                  <c:v>1.66626936829559</c:v>
                </c:pt>
                <c:pt idx="30685">
                  <c:v>0.37310414560161698</c:v>
                </c:pt>
                <c:pt idx="30686">
                  <c:v>2.2651006711409298</c:v>
                </c:pt>
                <c:pt idx="30687">
                  <c:v>2.6314229249011798</c:v>
                </c:pt>
                <c:pt idx="30688">
                  <c:v>1.2153249272550899</c:v>
                </c:pt>
                <c:pt idx="30689">
                  <c:v>3.1192129629629601</c:v>
                </c:pt>
                <c:pt idx="30690">
                  <c:v>3.2376237623762298</c:v>
                </c:pt>
                <c:pt idx="30691">
                  <c:v>-1.6531100478468801</c:v>
                </c:pt>
                <c:pt idx="30692">
                  <c:v>2.51580020387359</c:v>
                </c:pt>
                <c:pt idx="30693">
                  <c:v>-0.69491525423728795</c:v>
                </c:pt>
                <c:pt idx="30694">
                  <c:v>54.387755102040799</c:v>
                </c:pt>
                <c:pt idx="30695">
                  <c:v>30.038461538461501</c:v>
                </c:pt>
                <c:pt idx="30696">
                  <c:v>30.5</c:v>
                </c:pt>
                <c:pt idx="30697">
                  <c:v>13.7636363636363</c:v>
                </c:pt>
                <c:pt idx="30698">
                  <c:v>12.057971014492701</c:v>
                </c:pt>
                <c:pt idx="30699">
                  <c:v>28.729729729729701</c:v>
                </c:pt>
                <c:pt idx="30700">
                  <c:v>4.3076923076923004</c:v>
                </c:pt>
                <c:pt idx="30701">
                  <c:v>1.32692307692307</c:v>
                </c:pt>
                <c:pt idx="30702">
                  <c:v>7.9622641509433896</c:v>
                </c:pt>
                <c:pt idx="30703">
                  <c:v>4.8431372549019596</c:v>
                </c:pt>
                <c:pt idx="30704">
                  <c:v>7.7313432835820803</c:v>
                </c:pt>
                <c:pt idx="30705">
                  <c:v>2.8607843137254898</c:v>
                </c:pt>
                <c:pt idx="30706">
                  <c:v>7.5431034482758605E-2</c:v>
                </c:pt>
                <c:pt idx="30707">
                  <c:v>-0.74513618677042803</c:v>
                </c:pt>
                <c:pt idx="30708">
                  <c:v>4.2703777335983997</c:v>
                </c:pt>
                <c:pt idx="30709">
                  <c:v>2.31115459882583</c:v>
                </c:pt>
                <c:pt idx="30710">
                  <c:v>4.0797872340425503</c:v>
                </c:pt>
                <c:pt idx="30711">
                  <c:v>5.6815533980582504</c:v>
                </c:pt>
                <c:pt idx="30712">
                  <c:v>1.79127134724857</c:v>
                </c:pt>
                <c:pt idx="30713">
                  <c:v>2.91148775894538</c:v>
                </c:pt>
                <c:pt idx="30714">
                  <c:v>-2.1926229508196702</c:v>
                </c:pt>
                <c:pt idx="30715">
                  <c:v>-1.1411764705882299</c:v>
                </c:pt>
                <c:pt idx="30716">
                  <c:v>-0.24</c:v>
                </c:pt>
                <c:pt idx="30717">
                  <c:v>-1.5304918032786801</c:v>
                </c:pt>
                <c:pt idx="30718">
                  <c:v>-1.06402877697841</c:v>
                </c:pt>
                <c:pt idx="30719">
                  <c:v>-0.54679144385026701</c:v>
                </c:pt>
                <c:pt idx="30720">
                  <c:v>-0.182142857142857</c:v>
                </c:pt>
                <c:pt idx="30721">
                  <c:v>-2.64791666666666</c:v>
                </c:pt>
                <c:pt idx="30722">
                  <c:v>1.0621693121693101</c:v>
                </c:pt>
                <c:pt idx="30723">
                  <c:v>2.05782060785767</c:v>
                </c:pt>
                <c:pt idx="30724">
                  <c:v>1.9742198100407</c:v>
                </c:pt>
                <c:pt idx="30725">
                  <c:v>2.2287535410764798</c:v>
                </c:pt>
                <c:pt idx="30726">
                  <c:v>-0.19493670886075901</c:v>
                </c:pt>
                <c:pt idx="30727">
                  <c:v>-0.83710054559625802</c:v>
                </c:pt>
                <c:pt idx="30728">
                  <c:v>-1.9564329475833899</c:v>
                </c:pt>
                <c:pt idx="30729">
                  <c:v>1.3704974271012</c:v>
                </c:pt>
                <c:pt idx="30730">
                  <c:v>0.77198302001212804</c:v>
                </c:pt>
                <c:pt idx="30731">
                  <c:v>0.54833836858006002</c:v>
                </c:pt>
                <c:pt idx="30732">
                  <c:v>3.2632674297606599</c:v>
                </c:pt>
                <c:pt idx="30733">
                  <c:v>3.2568667344862599</c:v>
                </c:pt>
                <c:pt idx="30734">
                  <c:v>5.5815358067299297</c:v>
                </c:pt>
                <c:pt idx="30735">
                  <c:v>6.6592039800995</c:v>
                </c:pt>
                <c:pt idx="30736">
                  <c:v>3.7959944108057702</c:v>
                </c:pt>
                <c:pt idx="30737">
                  <c:v>-0.490096495683087</c:v>
                </c:pt>
                <c:pt idx="30738">
                  <c:v>2.26751207729468</c:v>
                </c:pt>
                <c:pt idx="30739">
                  <c:v>-2.8865638766519801</c:v>
                </c:pt>
                <c:pt idx="30740">
                  <c:v>-0.64347826086956506</c:v>
                </c:pt>
                <c:pt idx="30741">
                  <c:v>5.1072386058981198</c:v>
                </c:pt>
                <c:pt idx="30742">
                  <c:v>-3.2433234421364898</c:v>
                </c:pt>
                <c:pt idx="30743">
                  <c:v>4.5401069518716497</c:v>
                </c:pt>
                <c:pt idx="30744">
                  <c:v>3.08864265927977</c:v>
                </c:pt>
                <c:pt idx="30745">
                  <c:v>6.5788235294117596</c:v>
                </c:pt>
                <c:pt idx="30746">
                  <c:v>7.4139264990328799</c:v>
                </c:pt>
                <c:pt idx="30747">
                  <c:v>8.0313807531380697</c:v>
                </c:pt>
                <c:pt idx="30748">
                  <c:v>5.0998003992015901</c:v>
                </c:pt>
                <c:pt idx="30749">
                  <c:v>0.73076923076922995</c:v>
                </c:pt>
                <c:pt idx="30750">
                  <c:v>4.4867724867724803</c:v>
                </c:pt>
                <c:pt idx="30751">
                  <c:v>0.31034482758620602</c:v>
                </c:pt>
                <c:pt idx="30752">
                  <c:v>3.9683698296836898</c:v>
                </c:pt>
                <c:pt idx="30753">
                  <c:v>-13.383870967741901</c:v>
                </c:pt>
                <c:pt idx="30754">
                  <c:v>-11.131205673758799</c:v>
                </c:pt>
                <c:pt idx="30755">
                  <c:v>-10.306451612903199</c:v>
                </c:pt>
                <c:pt idx="30756">
                  <c:v>-9.2466666666666608</c:v>
                </c:pt>
                <c:pt idx="30757">
                  <c:v>-6.7096774193548301</c:v>
                </c:pt>
                <c:pt idx="30758">
                  <c:v>-6.7242424242424201</c:v>
                </c:pt>
                <c:pt idx="30759">
                  <c:v>-7.5663082437275904</c:v>
                </c:pt>
                <c:pt idx="30760">
                  <c:v>-8.6091205211726294</c:v>
                </c:pt>
                <c:pt idx="30761">
                  <c:v>-10.4214285714285</c:v>
                </c:pt>
                <c:pt idx="30762">
                  <c:v>-11.5483870967741</c:v>
                </c:pt>
                <c:pt idx="30763">
                  <c:v>-11.662116040955601</c:v>
                </c:pt>
                <c:pt idx="30764">
                  <c:v>-13.188925081433201</c:v>
                </c:pt>
                <c:pt idx="30765">
                  <c:v>15.2258064516129</c:v>
                </c:pt>
                <c:pt idx="30766">
                  <c:v>3.18794326241134</c:v>
                </c:pt>
                <c:pt idx="30767">
                  <c:v>9.0935483870967708</c:v>
                </c:pt>
                <c:pt idx="30768">
                  <c:v>12.9933333333333</c:v>
                </c:pt>
                <c:pt idx="30769">
                  <c:v>5.3354838709677397</c:v>
                </c:pt>
                <c:pt idx="30770">
                  <c:v>10.5818181818181</c:v>
                </c:pt>
                <c:pt idx="30771">
                  <c:v>9.3978494623655902</c:v>
                </c:pt>
                <c:pt idx="30772">
                  <c:v>10.252427184466001</c:v>
                </c:pt>
                <c:pt idx="30773">
                  <c:v>11.204268292682899</c:v>
                </c:pt>
                <c:pt idx="30774">
                  <c:v>8.1397849462365599</c:v>
                </c:pt>
                <c:pt idx="30775">
                  <c:v>6.1233333333333304</c:v>
                </c:pt>
                <c:pt idx="30776">
                  <c:v>13.390322580645099</c:v>
                </c:pt>
                <c:pt idx="30777">
                  <c:v>15.545454545454501</c:v>
                </c:pt>
                <c:pt idx="30778">
                  <c:v>-3.07042253521126</c:v>
                </c:pt>
                <c:pt idx="30779">
                  <c:v>-3.0888888888888801</c:v>
                </c:pt>
                <c:pt idx="30780">
                  <c:v>-5.2666666666666604</c:v>
                </c:pt>
                <c:pt idx="30781">
                  <c:v>-3.2558139534883699</c:v>
                </c:pt>
                <c:pt idx="30782">
                  <c:v>-2.4838709677419302</c:v>
                </c:pt>
                <c:pt idx="30783">
                  <c:v>-3.5</c:v>
                </c:pt>
                <c:pt idx="30784">
                  <c:v>-12.65</c:v>
                </c:pt>
                <c:pt idx="30785">
                  <c:v>-0.8</c:v>
                </c:pt>
                <c:pt idx="30786">
                  <c:v>-16.733333333333299</c:v>
                </c:pt>
                <c:pt idx="30787">
                  <c:v>-11.3</c:v>
                </c:pt>
                <c:pt idx="30788">
                  <c:v>0.870422535211267</c:v>
                </c:pt>
                <c:pt idx="30789">
                  <c:v>1.20414201183431</c:v>
                </c:pt>
                <c:pt idx="30790">
                  <c:v>-0.46195652173912999</c:v>
                </c:pt>
                <c:pt idx="30791">
                  <c:v>-4.44314868804664</c:v>
                </c:pt>
                <c:pt idx="30792">
                  <c:v>0.73036649214659599</c:v>
                </c:pt>
                <c:pt idx="30793">
                  <c:v>2.71279373368146</c:v>
                </c:pt>
                <c:pt idx="30794">
                  <c:v>0.21105527638190899</c:v>
                </c:pt>
                <c:pt idx="30795">
                  <c:v>-0.36744186046511601</c:v>
                </c:pt>
                <c:pt idx="30796">
                  <c:v>-1.6240208877284501</c:v>
                </c:pt>
                <c:pt idx="30797">
                  <c:v>1.1328502415458901</c:v>
                </c:pt>
                <c:pt idx="30798">
                  <c:v>-4.8606965174129302</c:v>
                </c:pt>
                <c:pt idx="30799">
                  <c:v>9.1358313817330199</c:v>
                </c:pt>
                <c:pt idx="30800">
                  <c:v>3.3263646922183501</c:v>
                </c:pt>
                <c:pt idx="30801">
                  <c:v>3.3092783505154602</c:v>
                </c:pt>
                <c:pt idx="30802">
                  <c:v>7.8514285714285696</c:v>
                </c:pt>
                <c:pt idx="30803">
                  <c:v>6.0857814336075204</c:v>
                </c:pt>
                <c:pt idx="30804">
                  <c:v>8.1942196531791893</c:v>
                </c:pt>
                <c:pt idx="30805">
                  <c:v>13.110286320254501</c:v>
                </c:pt>
                <c:pt idx="30806">
                  <c:v>10.4671717171717</c:v>
                </c:pt>
                <c:pt idx="30807">
                  <c:v>3.3658256880733899</c:v>
                </c:pt>
                <c:pt idx="30808">
                  <c:v>1.2225877192982399</c:v>
                </c:pt>
                <c:pt idx="30809">
                  <c:v>5.0333761232349099</c:v>
                </c:pt>
                <c:pt idx="30810">
                  <c:v>1.0836277974087101</c:v>
                </c:pt>
                <c:pt idx="30811">
                  <c:v>12.1916099773242</c:v>
                </c:pt>
                <c:pt idx="30812">
                  <c:v>3.9868735083532201</c:v>
                </c:pt>
                <c:pt idx="30813">
                  <c:v>1.6771447282252701</c:v>
                </c:pt>
                <c:pt idx="30814">
                  <c:v>5.7071887784921103</c:v>
                </c:pt>
                <c:pt idx="30815">
                  <c:v>6.0356933879461598</c:v>
                </c:pt>
                <c:pt idx="30816">
                  <c:v>8.0560799555802305</c:v>
                </c:pt>
                <c:pt idx="30817">
                  <c:v>11.7444504602057</c:v>
                </c:pt>
                <c:pt idx="30818">
                  <c:v>13.112229789754201</c:v>
                </c:pt>
                <c:pt idx="30819">
                  <c:v>6.1061166429587397</c:v>
                </c:pt>
                <c:pt idx="30820">
                  <c:v>2.5573230938014202</c:v>
                </c:pt>
                <c:pt idx="30821">
                  <c:v>1.0436667698977999</c:v>
                </c:pt>
                <c:pt idx="30822">
                  <c:v>1.2779877871474199</c:v>
                </c:pt>
                <c:pt idx="30823">
                  <c:v>5.9561377686193699</c:v>
                </c:pt>
                <c:pt idx="30824">
                  <c:v>5.9186440677966097</c:v>
                </c:pt>
                <c:pt idx="30825">
                  <c:v>5.9177877428998498</c:v>
                </c:pt>
                <c:pt idx="30826">
                  <c:v>9.5261348005501993</c:v>
                </c:pt>
                <c:pt idx="30827">
                  <c:v>11.299358517462499</c:v>
                </c:pt>
                <c:pt idx="30828">
                  <c:v>11.269964664310899</c:v>
                </c:pt>
                <c:pt idx="30829">
                  <c:v>12.6471734892787</c:v>
                </c:pt>
                <c:pt idx="30830">
                  <c:v>12.324574961360099</c:v>
                </c:pt>
                <c:pt idx="30831">
                  <c:v>8.6443980514961698</c:v>
                </c:pt>
                <c:pt idx="30832">
                  <c:v>5.9072368421052603</c:v>
                </c:pt>
                <c:pt idx="30833">
                  <c:v>7.1306729264475699</c:v>
                </c:pt>
                <c:pt idx="30834">
                  <c:v>5.6604584527220601</c:v>
                </c:pt>
                <c:pt idx="30835">
                  <c:v>10.8282122905027</c:v>
                </c:pt>
                <c:pt idx="30836">
                  <c:v>7.8501805054151603</c:v>
                </c:pt>
                <c:pt idx="30837">
                  <c:v>4.4949899799599198</c:v>
                </c:pt>
                <c:pt idx="30838">
                  <c:v>11.388698630136901</c:v>
                </c:pt>
                <c:pt idx="30839">
                  <c:v>11.0530035335689</c:v>
                </c:pt>
                <c:pt idx="30840">
                  <c:v>12.4375</c:v>
                </c:pt>
                <c:pt idx="30841">
                  <c:v>13.829754601226901</c:v>
                </c:pt>
                <c:pt idx="30842">
                  <c:v>15.4917127071823</c:v>
                </c:pt>
                <c:pt idx="30843">
                  <c:v>8.8243478260869495</c:v>
                </c:pt>
                <c:pt idx="30844">
                  <c:v>2.2055267702935999</c:v>
                </c:pt>
                <c:pt idx="30845">
                  <c:v>6.1865079365079296</c:v>
                </c:pt>
                <c:pt idx="30846">
                  <c:v>5.4182444061962096</c:v>
                </c:pt>
                <c:pt idx="30847">
                  <c:v>11.0714285714285</c:v>
                </c:pt>
                <c:pt idx="30848">
                  <c:v>11.9032258064516</c:v>
                </c:pt>
                <c:pt idx="30849">
                  <c:v>-5.8214285714285703</c:v>
                </c:pt>
                <c:pt idx="30850">
                  <c:v>-1.7962962962962901</c:v>
                </c:pt>
                <c:pt idx="30851">
                  <c:v>-2.34615384615384</c:v>
                </c:pt>
                <c:pt idx="30852">
                  <c:v>1.1030927835051501</c:v>
                </c:pt>
                <c:pt idx="30853">
                  <c:v>3.76422764227642</c:v>
                </c:pt>
                <c:pt idx="30854">
                  <c:v>8.9879518072289102</c:v>
                </c:pt>
                <c:pt idx="30855">
                  <c:v>-1.1386138613861301</c:v>
                </c:pt>
                <c:pt idx="30856">
                  <c:v>-5.1683168316831596</c:v>
                </c:pt>
                <c:pt idx="30857">
                  <c:v>-1.1442307692307601</c:v>
                </c:pt>
                <c:pt idx="30858">
                  <c:v>1.30645161290322</c:v>
                </c:pt>
                <c:pt idx="30859">
                  <c:v>18.729729729729701</c:v>
                </c:pt>
                <c:pt idx="30860">
                  <c:v>4.0207792207792199</c:v>
                </c:pt>
                <c:pt idx="30861">
                  <c:v>1.3221476510067101</c:v>
                </c:pt>
                <c:pt idx="30862">
                  <c:v>4.4054054054053999</c:v>
                </c:pt>
                <c:pt idx="30863">
                  <c:v>7.1647577092511003</c:v>
                </c:pt>
                <c:pt idx="30864">
                  <c:v>9.8278260869565202</c:v>
                </c:pt>
                <c:pt idx="30865">
                  <c:v>13.5226730310262</c:v>
                </c:pt>
                <c:pt idx="30866">
                  <c:v>13.799235181644301</c:v>
                </c:pt>
                <c:pt idx="30867">
                  <c:v>3.8388501742160202</c:v>
                </c:pt>
                <c:pt idx="30868">
                  <c:v>2.3147679324894499</c:v>
                </c:pt>
                <c:pt idx="30869">
                  <c:v>4.5566311713455896</c:v>
                </c:pt>
                <c:pt idx="30870">
                  <c:v>3.54537597234226</c:v>
                </c:pt>
                <c:pt idx="30871">
                  <c:v>6.4102348993288496</c:v>
                </c:pt>
                <c:pt idx="30872">
                  <c:v>7.3815165876777202</c:v>
                </c:pt>
                <c:pt idx="30873">
                  <c:v>3.0899742930591199</c:v>
                </c:pt>
                <c:pt idx="30874">
                  <c:v>3.24367816091954</c:v>
                </c:pt>
                <c:pt idx="30875">
                  <c:v>6.6953488372093002</c:v>
                </c:pt>
                <c:pt idx="30876">
                  <c:v>14.2049549549549</c:v>
                </c:pt>
                <c:pt idx="30877">
                  <c:v>16.293032786885199</c:v>
                </c:pt>
                <c:pt idx="30878">
                  <c:v>18.049808429118698</c:v>
                </c:pt>
                <c:pt idx="30879">
                  <c:v>14.676106194690201</c:v>
                </c:pt>
                <c:pt idx="30880">
                  <c:v>9.0645792563600693</c:v>
                </c:pt>
                <c:pt idx="30881">
                  <c:v>8.5040485829959493</c:v>
                </c:pt>
                <c:pt idx="30882">
                  <c:v>3.3084886128364301</c:v>
                </c:pt>
                <c:pt idx="30883">
                  <c:v>7.87878787878787</c:v>
                </c:pt>
                <c:pt idx="30884">
                  <c:v>4.1923076923076898</c:v>
                </c:pt>
                <c:pt idx="30885">
                  <c:v>7.25</c:v>
                </c:pt>
                <c:pt idx="30886">
                  <c:v>1.84245810055865</c:v>
                </c:pt>
                <c:pt idx="30887">
                  <c:v>-7.3842302878598207E-2</c:v>
                </c:pt>
                <c:pt idx="30888">
                  <c:v>4.2824919441460798</c:v>
                </c:pt>
                <c:pt idx="30889">
                  <c:v>3.3563941299790301</c:v>
                </c:pt>
                <c:pt idx="30890">
                  <c:v>9.52970297029702</c:v>
                </c:pt>
                <c:pt idx="30891">
                  <c:v>12.852253756260399</c:v>
                </c:pt>
                <c:pt idx="30892">
                  <c:v>14.851084812623199</c:v>
                </c:pt>
                <c:pt idx="30893">
                  <c:v>7.2749003984063698</c:v>
                </c:pt>
                <c:pt idx="30894">
                  <c:v>1.54127481713688</c:v>
                </c:pt>
                <c:pt idx="30895">
                  <c:v>1.2298850574712601</c:v>
                </c:pt>
                <c:pt idx="30896">
                  <c:v>1.7154471544715399</c:v>
                </c:pt>
                <c:pt idx="30897">
                  <c:v>6.6130306021717598</c:v>
                </c:pt>
                <c:pt idx="30898">
                  <c:v>7.2688172043010697</c:v>
                </c:pt>
                <c:pt idx="30899">
                  <c:v>4.2349397590361404</c:v>
                </c:pt>
                <c:pt idx="30900">
                  <c:v>9.3876651982378796</c:v>
                </c:pt>
                <c:pt idx="30901">
                  <c:v>10.2708333333333</c:v>
                </c:pt>
                <c:pt idx="30902">
                  <c:v>14.4153225806451</c:v>
                </c:pt>
                <c:pt idx="30903">
                  <c:v>17.737037037036998</c:v>
                </c:pt>
                <c:pt idx="30904">
                  <c:v>11.258064516129</c:v>
                </c:pt>
                <c:pt idx="30905">
                  <c:v>7.8333333333333304</c:v>
                </c:pt>
                <c:pt idx="30906">
                  <c:v>4.2716049382715999</c:v>
                </c:pt>
                <c:pt idx="30907">
                  <c:v>5.3412698412698401</c:v>
                </c:pt>
                <c:pt idx="30908">
                  <c:v>3.33196721311475</c:v>
                </c:pt>
                <c:pt idx="30909">
                  <c:v>10.1944444444444</c:v>
                </c:pt>
                <c:pt idx="30910">
                  <c:v>9.2387096774193491</c:v>
                </c:pt>
                <c:pt idx="30911">
                  <c:v>1.6312056737588601</c:v>
                </c:pt>
                <c:pt idx="30912">
                  <c:v>8.3548387096774199</c:v>
                </c:pt>
                <c:pt idx="30913">
                  <c:v>11.8734939759036</c:v>
                </c:pt>
                <c:pt idx="30914">
                  <c:v>9.5913978494623606</c:v>
                </c:pt>
                <c:pt idx="30915">
                  <c:v>14.985185185185101</c:v>
                </c:pt>
                <c:pt idx="30916">
                  <c:v>13.203389830508399</c:v>
                </c:pt>
                <c:pt idx="30917">
                  <c:v>12.155251141552499</c:v>
                </c:pt>
                <c:pt idx="30918">
                  <c:v>4.3260869565217304</c:v>
                </c:pt>
                <c:pt idx="30919">
                  <c:v>8.1666666666666607</c:v>
                </c:pt>
                <c:pt idx="30920">
                  <c:v>3.5444444444444398</c:v>
                </c:pt>
                <c:pt idx="30921">
                  <c:v>11.510752688171999</c:v>
                </c:pt>
                <c:pt idx="30922">
                  <c:v>-10</c:v>
                </c:pt>
                <c:pt idx="30923">
                  <c:v>-12.4482758620689</c:v>
                </c:pt>
                <c:pt idx="30924">
                  <c:v>4.1081081081080999</c:v>
                </c:pt>
                <c:pt idx="30925">
                  <c:v>-1.9</c:v>
                </c:pt>
                <c:pt idx="30926">
                  <c:v>3.5310290652003098</c:v>
                </c:pt>
                <c:pt idx="30927">
                  <c:v>4.0432900432900398</c:v>
                </c:pt>
                <c:pt idx="30928">
                  <c:v>6.9067796610169401</c:v>
                </c:pt>
                <c:pt idx="30929">
                  <c:v>9.54249404289118</c:v>
                </c:pt>
                <c:pt idx="30930">
                  <c:v>12.6734534064213</c:v>
                </c:pt>
                <c:pt idx="30931">
                  <c:v>13.883787661406</c:v>
                </c:pt>
                <c:pt idx="30932">
                  <c:v>11.876963350785299</c:v>
                </c:pt>
                <c:pt idx="30933">
                  <c:v>7.3937499999999998</c:v>
                </c:pt>
                <c:pt idx="30934">
                  <c:v>5.0037230081906099</c:v>
                </c:pt>
                <c:pt idx="30935">
                  <c:v>5.7323943661971803</c:v>
                </c:pt>
                <c:pt idx="30936">
                  <c:v>4.2601156069364103</c:v>
                </c:pt>
                <c:pt idx="30937">
                  <c:v>11.464777327935201</c:v>
                </c:pt>
                <c:pt idx="30938">
                  <c:v>4.17777777777777</c:v>
                </c:pt>
                <c:pt idx="30939">
                  <c:v>4.6963462804476599</c:v>
                </c:pt>
                <c:pt idx="30940">
                  <c:v>7.2740455756140801</c:v>
                </c:pt>
                <c:pt idx="30941">
                  <c:v>9.7084355828220801</c:v>
                </c:pt>
                <c:pt idx="30942">
                  <c:v>13.396501901140599</c:v>
                </c:pt>
                <c:pt idx="30943">
                  <c:v>13.738308597031599</c:v>
                </c:pt>
                <c:pt idx="30944">
                  <c:v>13.2146382978723</c:v>
                </c:pt>
                <c:pt idx="30945">
                  <c:v>7.8704041324825198</c:v>
                </c:pt>
                <c:pt idx="30946">
                  <c:v>4.5361376120265904</c:v>
                </c:pt>
                <c:pt idx="30947">
                  <c:v>6.2919556171983304</c:v>
                </c:pt>
                <c:pt idx="30948">
                  <c:v>4.4342345330900601</c:v>
                </c:pt>
                <c:pt idx="30949">
                  <c:v>8.5703679793415102</c:v>
                </c:pt>
                <c:pt idx="30950">
                  <c:v>3.3603411513859198</c:v>
                </c:pt>
                <c:pt idx="30951">
                  <c:v>2.1869158878504602</c:v>
                </c:pt>
                <c:pt idx="30952">
                  <c:v>8.9336188436830799</c:v>
                </c:pt>
                <c:pt idx="30953">
                  <c:v>4.2955555555555502</c:v>
                </c:pt>
                <c:pt idx="30954">
                  <c:v>10.211087420042601</c:v>
                </c:pt>
                <c:pt idx="30955">
                  <c:v>13.956427015250499</c:v>
                </c:pt>
                <c:pt idx="30956">
                  <c:v>14.2008456659619</c:v>
                </c:pt>
                <c:pt idx="30957">
                  <c:v>6.8664122137404497</c:v>
                </c:pt>
                <c:pt idx="30958">
                  <c:v>0.53564547206165702</c:v>
                </c:pt>
                <c:pt idx="30959">
                  <c:v>-0.95488721804511201</c:v>
                </c:pt>
                <c:pt idx="30960">
                  <c:v>3.44547134935305</c:v>
                </c:pt>
                <c:pt idx="30961">
                  <c:v>7.5868794326241096</c:v>
                </c:pt>
                <c:pt idx="30962">
                  <c:v>3.0710868079289102</c:v>
                </c:pt>
                <c:pt idx="30963">
                  <c:v>0.72679245283018801</c:v>
                </c:pt>
                <c:pt idx="30964">
                  <c:v>4.3864990072799399</c:v>
                </c:pt>
                <c:pt idx="30965">
                  <c:v>4.2195824334053196</c:v>
                </c:pt>
                <c:pt idx="30966">
                  <c:v>8.5965417867435097</c:v>
                </c:pt>
                <c:pt idx="30967">
                  <c:v>9.7750582750582709</c:v>
                </c:pt>
                <c:pt idx="30968">
                  <c:v>10.2443306510607</c:v>
                </c:pt>
                <c:pt idx="30969">
                  <c:v>4.6186224489795897</c:v>
                </c:pt>
                <c:pt idx="30970">
                  <c:v>0.79689521345407499</c:v>
                </c:pt>
                <c:pt idx="30971">
                  <c:v>1.12110481586402</c:v>
                </c:pt>
                <c:pt idx="30972">
                  <c:v>1.1206779661016899</c:v>
                </c:pt>
                <c:pt idx="30973">
                  <c:v>7.7600250626566396</c:v>
                </c:pt>
                <c:pt idx="30974">
                  <c:v>5.9797979797979801</c:v>
                </c:pt>
                <c:pt idx="30975">
                  <c:v>9.8698224852071004</c:v>
                </c:pt>
                <c:pt idx="30976">
                  <c:v>8.0739946380696992</c:v>
                </c:pt>
                <c:pt idx="30977">
                  <c:v>9.8598398169336292</c:v>
                </c:pt>
                <c:pt idx="30978">
                  <c:v>11.757816941444</c:v>
                </c:pt>
                <c:pt idx="30979">
                  <c:v>10.8947078280044</c:v>
                </c:pt>
                <c:pt idx="30980">
                  <c:v>12.3165266106442</c:v>
                </c:pt>
                <c:pt idx="30981">
                  <c:v>8.97230236583958</c:v>
                </c:pt>
                <c:pt idx="30982">
                  <c:v>6.8493150684931496</c:v>
                </c:pt>
                <c:pt idx="30983">
                  <c:v>4.6174268209666396</c:v>
                </c:pt>
                <c:pt idx="30984">
                  <c:v>5.1520869068038797</c:v>
                </c:pt>
                <c:pt idx="30985">
                  <c:v>10.993868450390099</c:v>
                </c:pt>
                <c:pt idx="30986">
                  <c:v>6.6864864864864799</c:v>
                </c:pt>
                <c:pt idx="30987">
                  <c:v>9.8109756097560901</c:v>
                </c:pt>
                <c:pt idx="30988">
                  <c:v>7.4684466019417401</c:v>
                </c:pt>
                <c:pt idx="30989">
                  <c:v>11.119402985074601</c:v>
                </c:pt>
                <c:pt idx="30990">
                  <c:v>12.4086757990867</c:v>
                </c:pt>
                <c:pt idx="30991">
                  <c:v>16.917127071823199</c:v>
                </c:pt>
                <c:pt idx="30992">
                  <c:v>17.6849642004773</c:v>
                </c:pt>
                <c:pt idx="30993">
                  <c:v>8.8698224852071004</c:v>
                </c:pt>
                <c:pt idx="30994">
                  <c:v>7.3680981595092003</c:v>
                </c:pt>
                <c:pt idx="30995">
                  <c:v>9.9878787878787794</c:v>
                </c:pt>
                <c:pt idx="30996">
                  <c:v>7.2522321428571397</c:v>
                </c:pt>
                <c:pt idx="30997">
                  <c:v>10.1079913606911</c:v>
                </c:pt>
                <c:pt idx="30998">
                  <c:v>5.0224056603773501</c:v>
                </c:pt>
                <c:pt idx="30999">
                  <c:v>2.4817232375979099</c:v>
                </c:pt>
                <c:pt idx="31000">
                  <c:v>5.2505827505827503</c:v>
                </c:pt>
                <c:pt idx="31001">
                  <c:v>7.2752740560292297</c:v>
                </c:pt>
                <c:pt idx="31002">
                  <c:v>10.300842358603999</c:v>
                </c:pt>
                <c:pt idx="31003">
                  <c:v>14.4771033013844</c:v>
                </c:pt>
                <c:pt idx="31004">
                  <c:v>12.6486825595984</c:v>
                </c:pt>
                <c:pt idx="31005">
                  <c:v>3.4761904761904701</c:v>
                </c:pt>
                <c:pt idx="31006">
                  <c:v>2.5818385650224198</c:v>
                </c:pt>
                <c:pt idx="31007">
                  <c:v>7.2395833333333304</c:v>
                </c:pt>
                <c:pt idx="31008">
                  <c:v>1.64252336448598</c:v>
                </c:pt>
                <c:pt idx="31009">
                  <c:v>11.5089686098654</c:v>
                </c:pt>
                <c:pt idx="31010">
                  <c:v>8.5319693094629105</c:v>
                </c:pt>
                <c:pt idx="31011">
                  <c:v>1.3509749303621099</c:v>
                </c:pt>
                <c:pt idx="31012">
                  <c:v>6.5890052356020901</c:v>
                </c:pt>
                <c:pt idx="31013">
                  <c:v>18.490740740740701</c:v>
                </c:pt>
                <c:pt idx="31014">
                  <c:v>22.6237623762376</c:v>
                </c:pt>
                <c:pt idx="31015">
                  <c:v>34.211886304909498</c:v>
                </c:pt>
                <c:pt idx="31016">
                  <c:v>24.934426229508102</c:v>
                </c:pt>
                <c:pt idx="31017">
                  <c:v>13.6267409470752</c:v>
                </c:pt>
                <c:pt idx="31018">
                  <c:v>6.3551136363636296</c:v>
                </c:pt>
                <c:pt idx="31019">
                  <c:v>12.7777777777777</c:v>
                </c:pt>
                <c:pt idx="31020">
                  <c:v>10.7123287671232</c:v>
                </c:pt>
                <c:pt idx="31021">
                  <c:v>22.381443298969</c:v>
                </c:pt>
                <c:pt idx="31022">
                  <c:v>9.4239130434782599</c:v>
                </c:pt>
                <c:pt idx="31023">
                  <c:v>8.1813471502590591</c:v>
                </c:pt>
                <c:pt idx="31024">
                  <c:v>8.0390390390390394</c:v>
                </c:pt>
                <c:pt idx="31025">
                  <c:v>10.951534733440999</c:v>
                </c:pt>
                <c:pt idx="31026">
                  <c:v>10.7674796747967</c:v>
                </c:pt>
                <c:pt idx="31027">
                  <c:v>10.0192023633678</c:v>
                </c:pt>
                <c:pt idx="31028">
                  <c:v>11.7359154929577</c:v>
                </c:pt>
                <c:pt idx="31029">
                  <c:v>9.1323763955342905</c:v>
                </c:pt>
                <c:pt idx="31030">
                  <c:v>3.5487256371814002</c:v>
                </c:pt>
                <c:pt idx="31031">
                  <c:v>8.0407079646017703</c:v>
                </c:pt>
                <c:pt idx="31032">
                  <c:v>3.6601208459214498</c:v>
                </c:pt>
                <c:pt idx="31033">
                  <c:v>13.509352517985601</c:v>
                </c:pt>
                <c:pt idx="31034">
                  <c:v>0</c:v>
                </c:pt>
                <c:pt idx="31035">
                  <c:v>8.43055555555555</c:v>
                </c:pt>
                <c:pt idx="31036">
                  <c:v>2.0307692307692302</c:v>
                </c:pt>
                <c:pt idx="31037">
                  <c:v>8.6473988439306293</c:v>
                </c:pt>
                <c:pt idx="31038">
                  <c:v>4.2937500000000002</c:v>
                </c:pt>
                <c:pt idx="31039">
                  <c:v>11.8709677419354</c:v>
                </c:pt>
                <c:pt idx="31040">
                  <c:v>15.244444444444399</c:v>
                </c:pt>
                <c:pt idx="31041">
                  <c:v>12.088709677419301</c:v>
                </c:pt>
                <c:pt idx="31042">
                  <c:v>11.4968152866242</c:v>
                </c:pt>
                <c:pt idx="31043">
                  <c:v>8.08</c:v>
                </c:pt>
                <c:pt idx="31044">
                  <c:v>3.5548387096774099</c:v>
                </c:pt>
                <c:pt idx="31045">
                  <c:v>7.2013888888888804</c:v>
                </c:pt>
                <c:pt idx="31046">
                  <c:v>11.986666666666601</c:v>
                </c:pt>
                <c:pt idx="31047">
                  <c:v>0</c:v>
                </c:pt>
                <c:pt idx="31048">
                  <c:v>2.98509316770186</c:v>
                </c:pt>
                <c:pt idx="31049">
                  <c:v>5.1786197564276</c:v>
                </c:pt>
                <c:pt idx="31050">
                  <c:v>6.6089078706528301</c:v>
                </c:pt>
                <c:pt idx="31051">
                  <c:v>8.7386290839205607</c:v>
                </c:pt>
                <c:pt idx="31052">
                  <c:v>12.2046307884856</c:v>
                </c:pt>
                <c:pt idx="31053">
                  <c:v>14.176145775814399</c:v>
                </c:pt>
                <c:pt idx="31054">
                  <c:v>12.7157676348547</c:v>
                </c:pt>
                <c:pt idx="31055">
                  <c:v>6.78125</c:v>
                </c:pt>
                <c:pt idx="31056">
                  <c:v>3.7022016222479701</c:v>
                </c:pt>
                <c:pt idx="31057">
                  <c:v>6.9798125450612796</c:v>
                </c:pt>
                <c:pt idx="31058">
                  <c:v>4.2963723477070497</c:v>
                </c:pt>
                <c:pt idx="31059">
                  <c:v>11.7461486939048</c:v>
                </c:pt>
                <c:pt idx="31060">
                  <c:v>8.4760000000000009</c:v>
                </c:pt>
                <c:pt idx="31061">
                  <c:v>5.5046296296296298</c:v>
                </c:pt>
                <c:pt idx="31062">
                  <c:v>12.049689440993699</c:v>
                </c:pt>
                <c:pt idx="31063">
                  <c:v>10.1215805471124</c:v>
                </c:pt>
                <c:pt idx="31064">
                  <c:v>14.2035398230088</c:v>
                </c:pt>
                <c:pt idx="31065">
                  <c:v>17.2588235294117</c:v>
                </c:pt>
                <c:pt idx="31066">
                  <c:v>15.437853107344599</c:v>
                </c:pt>
                <c:pt idx="31067">
                  <c:v>9.7835051546391707</c:v>
                </c:pt>
                <c:pt idx="31068">
                  <c:v>6.8977272727272698</c:v>
                </c:pt>
                <c:pt idx="31069">
                  <c:v>4.9290780141843902</c:v>
                </c:pt>
                <c:pt idx="31070">
                  <c:v>-1.4102564102564099</c:v>
                </c:pt>
                <c:pt idx="31071">
                  <c:v>7.6991150442477796</c:v>
                </c:pt>
                <c:pt idx="31072">
                  <c:v>6.0307101727447199</c:v>
                </c:pt>
                <c:pt idx="31073">
                  <c:v>3.33119658119658</c:v>
                </c:pt>
                <c:pt idx="31074">
                  <c:v>10.609708737864</c:v>
                </c:pt>
                <c:pt idx="31075">
                  <c:v>9.9580000000000002</c:v>
                </c:pt>
                <c:pt idx="31076">
                  <c:v>9.7696737044145792</c:v>
                </c:pt>
                <c:pt idx="31077">
                  <c:v>14.351606805293001</c:v>
                </c:pt>
                <c:pt idx="31078">
                  <c:v>17.1661971830985</c:v>
                </c:pt>
                <c:pt idx="31079">
                  <c:v>10.9437652811735</c:v>
                </c:pt>
                <c:pt idx="31080">
                  <c:v>7.4451901565995504</c:v>
                </c:pt>
                <c:pt idx="31081">
                  <c:v>6.1217105263157796</c:v>
                </c:pt>
                <c:pt idx="31082">
                  <c:v>6.3878048780487804</c:v>
                </c:pt>
                <c:pt idx="31083">
                  <c:v>14.210772833723601</c:v>
                </c:pt>
                <c:pt idx="31084">
                  <c:v>8.09287925696594</c:v>
                </c:pt>
                <c:pt idx="31085">
                  <c:v>6.8191126279863399</c:v>
                </c:pt>
                <c:pt idx="31086">
                  <c:v>7.0967741935483799</c:v>
                </c:pt>
                <c:pt idx="31087">
                  <c:v>15.356083086053401</c:v>
                </c:pt>
                <c:pt idx="31088">
                  <c:v>13.0416666666666</c:v>
                </c:pt>
                <c:pt idx="31089">
                  <c:v>13.4317548746518</c:v>
                </c:pt>
                <c:pt idx="31090">
                  <c:v>14.6006493506493</c:v>
                </c:pt>
                <c:pt idx="31091">
                  <c:v>12.0482954545454</c:v>
                </c:pt>
                <c:pt idx="31092">
                  <c:v>3.4235924932975799</c:v>
                </c:pt>
                <c:pt idx="31093">
                  <c:v>6.5692307692307601</c:v>
                </c:pt>
                <c:pt idx="31094">
                  <c:v>7.2590673575129498</c:v>
                </c:pt>
                <c:pt idx="31095">
                  <c:v>14.6477832512315</c:v>
                </c:pt>
                <c:pt idx="31096">
                  <c:v>5.4460580912863001</c:v>
                </c:pt>
                <c:pt idx="31097">
                  <c:v>8.4942791762013705</c:v>
                </c:pt>
                <c:pt idx="31098">
                  <c:v>8.2676348547717797</c:v>
                </c:pt>
                <c:pt idx="31099">
                  <c:v>6.2060085836909797</c:v>
                </c:pt>
                <c:pt idx="31100">
                  <c:v>8.8251028806584308</c:v>
                </c:pt>
                <c:pt idx="31101">
                  <c:v>12.496296296296199</c:v>
                </c:pt>
                <c:pt idx="31102">
                  <c:v>20.970046082949299</c:v>
                </c:pt>
                <c:pt idx="31103">
                  <c:v>6.9717741935483799</c:v>
                </c:pt>
                <c:pt idx="31104">
                  <c:v>3.1337099811676001</c:v>
                </c:pt>
                <c:pt idx="31105">
                  <c:v>4.6397228637413397</c:v>
                </c:pt>
                <c:pt idx="31106">
                  <c:v>3.5865800865800801</c:v>
                </c:pt>
                <c:pt idx="31107">
                  <c:v>11.346391752577301</c:v>
                </c:pt>
                <c:pt idx="31108">
                  <c:v>-0.890625</c:v>
                </c:pt>
                <c:pt idx="31109">
                  <c:v>-2.4786324786324698E-2</c:v>
                </c:pt>
                <c:pt idx="31110">
                  <c:v>0.40142857142857102</c:v>
                </c:pt>
                <c:pt idx="31111">
                  <c:v>4.32553035844915</c:v>
                </c:pt>
                <c:pt idx="31112">
                  <c:v>7.3590116279069697</c:v>
                </c:pt>
                <c:pt idx="31113">
                  <c:v>9.0349288486416501</c:v>
                </c:pt>
                <c:pt idx="31114">
                  <c:v>5.3209876543209802</c:v>
                </c:pt>
                <c:pt idx="31115">
                  <c:v>0.40979782270606502</c:v>
                </c:pt>
                <c:pt idx="31116">
                  <c:v>-0.94686756542426598</c:v>
                </c:pt>
                <c:pt idx="31117">
                  <c:v>2.5023126734505001</c:v>
                </c:pt>
                <c:pt idx="31118">
                  <c:v>-0.84380305602716399</c:v>
                </c:pt>
                <c:pt idx="31119">
                  <c:v>6.9146537842190003</c:v>
                </c:pt>
                <c:pt idx="31120">
                  <c:v>2.7800766283524898</c:v>
                </c:pt>
                <c:pt idx="31121">
                  <c:v>3.0207612456747399</c:v>
                </c:pt>
                <c:pt idx="31122">
                  <c:v>5.8052136133236703</c:v>
                </c:pt>
                <c:pt idx="31123">
                  <c:v>10.012021036814399</c:v>
                </c:pt>
                <c:pt idx="31124">
                  <c:v>11.7937453462397</c:v>
                </c:pt>
                <c:pt idx="31125">
                  <c:v>15.0455486542443</c:v>
                </c:pt>
                <c:pt idx="31126">
                  <c:v>9.0369477911646499</c:v>
                </c:pt>
                <c:pt idx="31127">
                  <c:v>4.8784749801429701</c:v>
                </c:pt>
                <c:pt idx="31128">
                  <c:v>4.125</c:v>
                </c:pt>
                <c:pt idx="31129">
                  <c:v>5.7298311444652903</c:v>
                </c:pt>
                <c:pt idx="31130">
                  <c:v>0.51965408805031399</c:v>
                </c:pt>
                <c:pt idx="31131">
                  <c:v>11.1549925484351</c:v>
                </c:pt>
                <c:pt idx="31132">
                  <c:v>27.5</c:v>
                </c:pt>
                <c:pt idx="31133">
                  <c:v>4.5384615384615303</c:v>
                </c:pt>
                <c:pt idx="31134">
                  <c:v>15.533333333333299</c:v>
                </c:pt>
                <c:pt idx="31135">
                  <c:v>7.5924932975871302</c:v>
                </c:pt>
                <c:pt idx="31136">
                  <c:v>8.3333333333333304</c:v>
                </c:pt>
                <c:pt idx="31137">
                  <c:v>15.610810810810801</c:v>
                </c:pt>
                <c:pt idx="31138">
                  <c:v>9.7355371900826402</c:v>
                </c:pt>
                <c:pt idx="31139">
                  <c:v>20.120283018867902</c:v>
                </c:pt>
                <c:pt idx="31140">
                  <c:v>26.229838709677399</c:v>
                </c:pt>
                <c:pt idx="31141">
                  <c:v>17.635135135135101</c:v>
                </c:pt>
                <c:pt idx="31142">
                  <c:v>10.2385685884691</c:v>
                </c:pt>
                <c:pt idx="31143">
                  <c:v>3.1312500000000001</c:v>
                </c:pt>
                <c:pt idx="31144">
                  <c:v>5.9737373737373698</c:v>
                </c:pt>
                <c:pt idx="31145">
                  <c:v>11.6967032967032</c:v>
                </c:pt>
                <c:pt idx="31146">
                  <c:v>14.9766949152542</c:v>
                </c:pt>
                <c:pt idx="31147">
                  <c:v>1.6827956989247299</c:v>
                </c:pt>
                <c:pt idx="31148">
                  <c:v>2.7455621301775102</c:v>
                </c:pt>
                <c:pt idx="31149">
                  <c:v>7.6612903225806397</c:v>
                </c:pt>
                <c:pt idx="31150">
                  <c:v>6.4611111111111104</c:v>
                </c:pt>
                <c:pt idx="31151">
                  <c:v>1.3333333333333299</c:v>
                </c:pt>
                <c:pt idx="31152">
                  <c:v>15.4428571428571</c:v>
                </c:pt>
                <c:pt idx="31153">
                  <c:v>21.935483870967701</c:v>
                </c:pt>
                <c:pt idx="31154">
                  <c:v>16.677419354838701</c:v>
                </c:pt>
                <c:pt idx="31155">
                  <c:v>10.8380952380952</c:v>
                </c:pt>
                <c:pt idx="31156">
                  <c:v>7.9483870967741899</c:v>
                </c:pt>
                <c:pt idx="31157">
                  <c:v>1.23841059602649</c:v>
                </c:pt>
                <c:pt idx="31158">
                  <c:v>6.1161290322580601</c:v>
                </c:pt>
                <c:pt idx="31159">
                  <c:v>2.3342354533152898</c:v>
                </c:pt>
                <c:pt idx="31160">
                  <c:v>2.81388478581979</c:v>
                </c:pt>
                <c:pt idx="31161">
                  <c:v>6.71140939597315</c:v>
                </c:pt>
                <c:pt idx="31162">
                  <c:v>8.74482758620689</c:v>
                </c:pt>
                <c:pt idx="31163">
                  <c:v>9.4621621621621603</c:v>
                </c:pt>
                <c:pt idx="31164">
                  <c:v>13.6974169741697</c:v>
                </c:pt>
                <c:pt idx="31165">
                  <c:v>12.0804438280166</c:v>
                </c:pt>
                <c:pt idx="31166">
                  <c:v>3.3503836317135498</c:v>
                </c:pt>
                <c:pt idx="31167">
                  <c:v>3.4849624060150299</c:v>
                </c:pt>
                <c:pt idx="31168">
                  <c:v>3.8365122615803799</c:v>
                </c:pt>
                <c:pt idx="31169">
                  <c:v>1.5135501355013501</c:v>
                </c:pt>
                <c:pt idx="31170">
                  <c:v>9.4100529100529098</c:v>
                </c:pt>
                <c:pt idx="31171">
                  <c:v>0.22110552763819</c:v>
                </c:pt>
                <c:pt idx="31172">
                  <c:v>0.84916201117318402</c:v>
                </c:pt>
                <c:pt idx="31173">
                  <c:v>2.4710327455919301</c:v>
                </c:pt>
                <c:pt idx="31174">
                  <c:v>7.6932989690721598</c:v>
                </c:pt>
                <c:pt idx="31175">
                  <c:v>12.4382284382284</c:v>
                </c:pt>
                <c:pt idx="31176">
                  <c:v>17.504854368932001</c:v>
                </c:pt>
                <c:pt idx="31177">
                  <c:v>13.6523809523809</c:v>
                </c:pt>
                <c:pt idx="31178">
                  <c:v>6.3949191685912199</c:v>
                </c:pt>
                <c:pt idx="31179">
                  <c:v>1.7777777777777699</c:v>
                </c:pt>
                <c:pt idx="31180">
                  <c:v>2.4077448747152599</c:v>
                </c:pt>
                <c:pt idx="31181">
                  <c:v>-1.1064301552106399</c:v>
                </c:pt>
                <c:pt idx="31182">
                  <c:v>3.1274298056155501</c:v>
                </c:pt>
                <c:pt idx="31183">
                  <c:v>4.2811735941320297</c:v>
                </c:pt>
                <c:pt idx="31184">
                  <c:v>5.3524734982332101</c:v>
                </c:pt>
                <c:pt idx="31185">
                  <c:v>6.6852122986822797</c:v>
                </c:pt>
                <c:pt idx="31186">
                  <c:v>7.8534684333593097</c:v>
                </c:pt>
                <c:pt idx="31187">
                  <c:v>9.0227629513343803</c:v>
                </c:pt>
                <c:pt idx="31188">
                  <c:v>13.939887288666201</c:v>
                </c:pt>
                <c:pt idx="31189">
                  <c:v>15.5225424981522</c:v>
                </c:pt>
                <c:pt idx="31190">
                  <c:v>10.572536850271501</c:v>
                </c:pt>
                <c:pt idx="31191">
                  <c:v>4.6968215158924203</c:v>
                </c:pt>
                <c:pt idx="31192">
                  <c:v>4.9306197964847298</c:v>
                </c:pt>
                <c:pt idx="31193">
                  <c:v>4.7802026500389703</c:v>
                </c:pt>
                <c:pt idx="31194">
                  <c:v>8.9188790560471904</c:v>
                </c:pt>
                <c:pt idx="31195">
                  <c:v>2.2435294117647002</c:v>
                </c:pt>
                <c:pt idx="31196">
                  <c:v>0.77884615384615297</c:v>
                </c:pt>
                <c:pt idx="31197">
                  <c:v>2.8813648293963201</c:v>
                </c:pt>
                <c:pt idx="31198">
                  <c:v>5.6210468920392502</c:v>
                </c:pt>
                <c:pt idx="31199">
                  <c:v>7.0151926207270696</c:v>
                </c:pt>
                <c:pt idx="31200">
                  <c:v>9.3956521739130405</c:v>
                </c:pt>
                <c:pt idx="31201">
                  <c:v>9.4114318053197508</c:v>
                </c:pt>
                <c:pt idx="31202">
                  <c:v>5.14872594903796</c:v>
                </c:pt>
                <c:pt idx="31203">
                  <c:v>1.39291139240506</c:v>
                </c:pt>
                <c:pt idx="31204">
                  <c:v>1.6491633006347299</c:v>
                </c:pt>
                <c:pt idx="31205">
                  <c:v>1.3009708737864001</c:v>
                </c:pt>
                <c:pt idx="31206">
                  <c:v>6.0800209205020899</c:v>
                </c:pt>
                <c:pt idx="31207">
                  <c:v>5.4</c:v>
                </c:pt>
                <c:pt idx="31208">
                  <c:v>2.7092511013215801</c:v>
                </c:pt>
                <c:pt idx="31209">
                  <c:v>13.4749034749034</c:v>
                </c:pt>
                <c:pt idx="31210">
                  <c:v>14.7952755905511</c:v>
                </c:pt>
                <c:pt idx="31211">
                  <c:v>13.3195488721804</c:v>
                </c:pt>
                <c:pt idx="31212">
                  <c:v>22.700389105058299</c:v>
                </c:pt>
                <c:pt idx="31213">
                  <c:v>19.7213740458015</c:v>
                </c:pt>
                <c:pt idx="31214">
                  <c:v>10.320610687022899</c:v>
                </c:pt>
                <c:pt idx="31215">
                  <c:v>3.0734693877550998</c:v>
                </c:pt>
                <c:pt idx="31216">
                  <c:v>4.2301587301587302</c:v>
                </c:pt>
                <c:pt idx="31217">
                  <c:v>4.1485148514851398</c:v>
                </c:pt>
                <c:pt idx="31218">
                  <c:v>10.258785942492</c:v>
                </c:pt>
                <c:pt idx="31219">
                  <c:v>1.1666666666666601</c:v>
                </c:pt>
                <c:pt idx="31220">
                  <c:v>5.7083333333333304</c:v>
                </c:pt>
                <c:pt idx="31221">
                  <c:v>24.633333333333301</c:v>
                </c:pt>
                <c:pt idx="31222">
                  <c:v>3.3548387096774102</c:v>
                </c:pt>
                <c:pt idx="31223">
                  <c:v>9.7333333333333307</c:v>
                </c:pt>
                <c:pt idx="31224">
                  <c:v>11.8709677419354</c:v>
                </c:pt>
                <c:pt idx="31225">
                  <c:v>-1.38709677419354</c:v>
                </c:pt>
                <c:pt idx="31226">
                  <c:v>11.5</c:v>
                </c:pt>
                <c:pt idx="31227">
                  <c:v>-22.5483870967741</c:v>
                </c:pt>
                <c:pt idx="31228">
                  <c:v>-15.7</c:v>
                </c:pt>
                <c:pt idx="31229">
                  <c:v>-4.4193548387096699</c:v>
                </c:pt>
                <c:pt idx="31230">
                  <c:v>3.8975078975078898</c:v>
                </c:pt>
                <c:pt idx="31231">
                  <c:v>3.8201466615206399</c:v>
                </c:pt>
                <c:pt idx="31232">
                  <c:v>6.5616197183098501</c:v>
                </c:pt>
                <c:pt idx="31233">
                  <c:v>8.8863150392017101</c:v>
                </c:pt>
                <c:pt idx="31234">
                  <c:v>8.2191922678632992</c:v>
                </c:pt>
                <c:pt idx="31235">
                  <c:v>10.795878312070601</c:v>
                </c:pt>
                <c:pt idx="31236">
                  <c:v>9.3556338028169002</c:v>
                </c:pt>
                <c:pt idx="31237">
                  <c:v>5.9357798165137599</c:v>
                </c:pt>
                <c:pt idx="31238">
                  <c:v>2.04776526782668</c:v>
                </c:pt>
                <c:pt idx="31239">
                  <c:v>4.08100668501769</c:v>
                </c:pt>
                <c:pt idx="31240">
                  <c:v>3.83536585365853</c:v>
                </c:pt>
                <c:pt idx="31241">
                  <c:v>8.8256640478862707</c:v>
                </c:pt>
                <c:pt idx="31242">
                  <c:v>1.0572916666666601</c:v>
                </c:pt>
                <c:pt idx="31243">
                  <c:v>1.23653846153846</c:v>
                </c:pt>
                <c:pt idx="31244">
                  <c:v>5.7720207253886002</c:v>
                </c:pt>
                <c:pt idx="31245">
                  <c:v>7.6452762923351099</c:v>
                </c:pt>
                <c:pt idx="31246">
                  <c:v>11.7202797202797</c:v>
                </c:pt>
                <c:pt idx="31247">
                  <c:v>15.807987711213499</c:v>
                </c:pt>
                <c:pt idx="31248">
                  <c:v>11.445848375451201</c:v>
                </c:pt>
                <c:pt idx="31249">
                  <c:v>5.2397372742200297</c:v>
                </c:pt>
                <c:pt idx="31250">
                  <c:v>2.37381703470031</c:v>
                </c:pt>
                <c:pt idx="31251">
                  <c:v>2.2214285714285702</c:v>
                </c:pt>
                <c:pt idx="31252">
                  <c:v>-1.7108239095315001</c:v>
                </c:pt>
                <c:pt idx="31253">
                  <c:v>10.7634730538922</c:v>
                </c:pt>
                <c:pt idx="31254">
                  <c:v>5.5727272727272696</c:v>
                </c:pt>
                <c:pt idx="31255">
                  <c:v>4.5636007827788596</c:v>
                </c:pt>
                <c:pt idx="31256">
                  <c:v>8.3288650580875707</c:v>
                </c:pt>
                <c:pt idx="31257">
                  <c:v>10.513926325247001</c:v>
                </c:pt>
                <c:pt idx="31258">
                  <c:v>12.7376623376623</c:v>
                </c:pt>
                <c:pt idx="31259">
                  <c:v>13.7973531844499</c:v>
                </c:pt>
                <c:pt idx="31260">
                  <c:v>14.0288844621513</c:v>
                </c:pt>
                <c:pt idx="31261">
                  <c:v>7.0582524271844598</c:v>
                </c:pt>
                <c:pt idx="31262">
                  <c:v>4.9568892645815703</c:v>
                </c:pt>
                <c:pt idx="31263">
                  <c:v>7.7569169960474298</c:v>
                </c:pt>
                <c:pt idx="31264">
                  <c:v>4.4729596853490596</c:v>
                </c:pt>
                <c:pt idx="31265">
                  <c:v>10.2658959537572</c:v>
                </c:pt>
                <c:pt idx="31266">
                  <c:v>-1.2258064516128999</c:v>
                </c:pt>
                <c:pt idx="31267">
                  <c:v>0.71428571428571397</c:v>
                </c:pt>
                <c:pt idx="31268">
                  <c:v>10.759259259259199</c:v>
                </c:pt>
                <c:pt idx="31269">
                  <c:v>9.2666666666666604</c:v>
                </c:pt>
                <c:pt idx="31270">
                  <c:v>22.7419354838709</c:v>
                </c:pt>
                <c:pt idx="31271">
                  <c:v>17.412698412698401</c:v>
                </c:pt>
                <c:pt idx="31272">
                  <c:v>4.7313432835820803</c:v>
                </c:pt>
                <c:pt idx="31273">
                  <c:v>6.7301587301587302</c:v>
                </c:pt>
                <c:pt idx="31274">
                  <c:v>-3.36666666666666</c:v>
                </c:pt>
                <c:pt idx="31275">
                  <c:v>8.9677419354838701</c:v>
                </c:pt>
                <c:pt idx="31276">
                  <c:v>4.8387096774193498E-2</c:v>
                </c:pt>
                <c:pt idx="31277">
                  <c:v>4.90625</c:v>
                </c:pt>
                <c:pt idx="31278">
                  <c:v>-0.77777777777777701</c:v>
                </c:pt>
                <c:pt idx="31279">
                  <c:v>-1.4166666666666601</c:v>
                </c:pt>
                <c:pt idx="31280">
                  <c:v>1.7333333333333301</c:v>
                </c:pt>
                <c:pt idx="31281">
                  <c:v>5.9433962264150901</c:v>
                </c:pt>
                <c:pt idx="31282">
                  <c:v>-2.9180327868852398</c:v>
                </c:pt>
                <c:pt idx="31283">
                  <c:v>16.157894736842099</c:v>
                </c:pt>
                <c:pt idx="31284">
                  <c:v>5.4064516129032203</c:v>
                </c:pt>
                <c:pt idx="31285">
                  <c:v>5.04285714285714</c:v>
                </c:pt>
                <c:pt idx="31286">
                  <c:v>5.2857142857142803</c:v>
                </c:pt>
                <c:pt idx="31287">
                  <c:v>9.7741935483870908</c:v>
                </c:pt>
                <c:pt idx="31288">
                  <c:v>-11.7241379310344</c:v>
                </c:pt>
                <c:pt idx="31289">
                  <c:v>2.88888888888888</c:v>
                </c:pt>
                <c:pt idx="31290">
                  <c:v>10.906862745098</c:v>
                </c:pt>
                <c:pt idx="31291">
                  <c:v>2.95628415300546</c:v>
                </c:pt>
                <c:pt idx="31292">
                  <c:v>16.081730769230699</c:v>
                </c:pt>
                <c:pt idx="31293">
                  <c:v>17.124324324324299</c:v>
                </c:pt>
                <c:pt idx="31294">
                  <c:v>18.9482758620689</c:v>
                </c:pt>
                <c:pt idx="31295">
                  <c:v>9.9705882352941106</c:v>
                </c:pt>
                <c:pt idx="31296">
                  <c:v>8.5116279069767398</c:v>
                </c:pt>
                <c:pt idx="31297">
                  <c:v>9.0989010989010897</c:v>
                </c:pt>
                <c:pt idx="31298">
                  <c:v>3.76732673267326</c:v>
                </c:pt>
                <c:pt idx="31299">
                  <c:v>33.322580645161203</c:v>
                </c:pt>
                <c:pt idx="31300">
                  <c:v>10.8322981366459</c:v>
                </c:pt>
                <c:pt idx="31301">
                  <c:v>18.5764705882352</c:v>
                </c:pt>
                <c:pt idx="31302">
                  <c:v>1.19386909693454</c:v>
                </c:pt>
                <c:pt idx="31303">
                  <c:v>0.11545623836126601</c:v>
                </c:pt>
                <c:pt idx="31304">
                  <c:v>4.3659127625201899</c:v>
                </c:pt>
                <c:pt idx="31305">
                  <c:v>6.0454545454545396</c:v>
                </c:pt>
                <c:pt idx="31306">
                  <c:v>7.5609022556390899</c:v>
                </c:pt>
                <c:pt idx="31307">
                  <c:v>12.268985095812599</c:v>
                </c:pt>
                <c:pt idx="31308">
                  <c:v>9.4937759336099496</c:v>
                </c:pt>
                <c:pt idx="31309">
                  <c:v>3.0317460317460299</c:v>
                </c:pt>
                <c:pt idx="31310">
                  <c:v>2.7993655828707298</c:v>
                </c:pt>
                <c:pt idx="31311">
                  <c:v>5.6546296296296203</c:v>
                </c:pt>
                <c:pt idx="31312">
                  <c:v>0.26732673267326701</c:v>
                </c:pt>
                <c:pt idx="31313">
                  <c:v>7.6937151949085099</c:v>
                </c:pt>
                <c:pt idx="31314">
                  <c:v>-3.4220779220779201</c:v>
                </c:pt>
                <c:pt idx="31315">
                  <c:v>-4.1678832116788298</c:v>
                </c:pt>
                <c:pt idx="31316">
                  <c:v>3.2516129032258001</c:v>
                </c:pt>
                <c:pt idx="31317">
                  <c:v>1.1097560975609699</c:v>
                </c:pt>
                <c:pt idx="31318">
                  <c:v>8.9560439560439509</c:v>
                </c:pt>
                <c:pt idx="31319">
                  <c:v>11.3743016759776</c:v>
                </c:pt>
                <c:pt idx="31320">
                  <c:v>9.1021505376343992</c:v>
                </c:pt>
                <c:pt idx="31321">
                  <c:v>7.3655913978494603</c:v>
                </c:pt>
                <c:pt idx="31322">
                  <c:v>-3.8644067796610102</c:v>
                </c:pt>
                <c:pt idx="31323">
                  <c:v>3.0537634408602101</c:v>
                </c:pt>
                <c:pt idx="31324">
                  <c:v>1.72682926829268</c:v>
                </c:pt>
                <c:pt idx="31325">
                  <c:v>8.0139534883720902</c:v>
                </c:pt>
                <c:pt idx="31326">
                  <c:v>11.096774193548301</c:v>
                </c:pt>
                <c:pt idx="31327">
                  <c:v>7.9148936170212698</c:v>
                </c:pt>
                <c:pt idx="31328">
                  <c:v>9.7741935483870908</c:v>
                </c:pt>
                <c:pt idx="31329">
                  <c:v>8.86</c:v>
                </c:pt>
                <c:pt idx="31330">
                  <c:v>10.2903225806451</c:v>
                </c:pt>
                <c:pt idx="31331">
                  <c:v>25.74</c:v>
                </c:pt>
                <c:pt idx="31332">
                  <c:v>16.206451612903201</c:v>
                </c:pt>
                <c:pt idx="31333">
                  <c:v>10.267515923566799</c:v>
                </c:pt>
                <c:pt idx="31334">
                  <c:v>5.6887417218543002</c:v>
                </c:pt>
                <c:pt idx="31335">
                  <c:v>9.9935483870967694</c:v>
                </c:pt>
                <c:pt idx="31336">
                  <c:v>9.1741573033707802</c:v>
                </c:pt>
                <c:pt idx="31337">
                  <c:v>20.430107526881699</c:v>
                </c:pt>
                <c:pt idx="31338">
                  <c:v>4</c:v>
                </c:pt>
                <c:pt idx="31339">
                  <c:v>7.0203045685279104</c:v>
                </c:pt>
                <c:pt idx="31340">
                  <c:v>0.375690607734806</c:v>
                </c:pt>
                <c:pt idx="31341">
                  <c:v>6.2770562770562703</c:v>
                </c:pt>
                <c:pt idx="31342">
                  <c:v>8.4126984126984095</c:v>
                </c:pt>
                <c:pt idx="31343">
                  <c:v>13.4341637010676</c:v>
                </c:pt>
                <c:pt idx="31344">
                  <c:v>15.469314079422301</c:v>
                </c:pt>
                <c:pt idx="31345">
                  <c:v>18.567944250871001</c:v>
                </c:pt>
                <c:pt idx="31346">
                  <c:v>14.3701067615658</c:v>
                </c:pt>
                <c:pt idx="31347">
                  <c:v>6.01123595505618</c:v>
                </c:pt>
                <c:pt idx="31348">
                  <c:v>6.0533807829181496</c:v>
                </c:pt>
                <c:pt idx="31349">
                  <c:v>6.3040540540540499</c:v>
                </c:pt>
                <c:pt idx="31350">
                  <c:v>9.7665615141955797</c:v>
                </c:pt>
                <c:pt idx="31351">
                  <c:v>25.3333333333333</c:v>
                </c:pt>
                <c:pt idx="31352">
                  <c:v>3.4</c:v>
                </c:pt>
                <c:pt idx="31353">
                  <c:v>19.75</c:v>
                </c:pt>
                <c:pt idx="31354">
                  <c:v>-3.75</c:v>
                </c:pt>
                <c:pt idx="31355">
                  <c:v>39.5</c:v>
                </c:pt>
                <c:pt idx="31356">
                  <c:v>-0.55443886097152395</c:v>
                </c:pt>
                <c:pt idx="31357">
                  <c:v>0.73848987108655595</c:v>
                </c:pt>
                <c:pt idx="31358">
                  <c:v>5.0618892508143301</c:v>
                </c:pt>
                <c:pt idx="31359">
                  <c:v>7.4292682926829201</c:v>
                </c:pt>
                <c:pt idx="31360">
                  <c:v>8.0566037735849001</c:v>
                </c:pt>
                <c:pt idx="31361">
                  <c:v>15.873579545454501</c:v>
                </c:pt>
                <c:pt idx="31362">
                  <c:v>7.0686106346483699</c:v>
                </c:pt>
                <c:pt idx="31363">
                  <c:v>2.3243243243243201</c:v>
                </c:pt>
                <c:pt idx="31364">
                  <c:v>3.64669738863287</c:v>
                </c:pt>
                <c:pt idx="31365">
                  <c:v>3.2567324955116699</c:v>
                </c:pt>
                <c:pt idx="31366">
                  <c:v>-1.06623586429725</c:v>
                </c:pt>
                <c:pt idx="31367">
                  <c:v>9.0862068965517206</c:v>
                </c:pt>
                <c:pt idx="31368">
                  <c:v>4.0651744568795198</c:v>
                </c:pt>
                <c:pt idx="31369">
                  <c:v>5.01102130786186</c:v>
                </c:pt>
                <c:pt idx="31370">
                  <c:v>8.8144062297209604</c:v>
                </c:pt>
                <c:pt idx="31371">
                  <c:v>8.0392953929539299</c:v>
                </c:pt>
                <c:pt idx="31372">
                  <c:v>12.1823204419889</c:v>
                </c:pt>
                <c:pt idx="31373">
                  <c:v>14.698064516129</c:v>
                </c:pt>
                <c:pt idx="31374">
                  <c:v>14.9907264296754</c:v>
                </c:pt>
                <c:pt idx="31375">
                  <c:v>9.0265177948359998</c:v>
                </c:pt>
                <c:pt idx="31376">
                  <c:v>4.8577075098814202</c:v>
                </c:pt>
                <c:pt idx="31377">
                  <c:v>7.08918705603788</c:v>
                </c:pt>
                <c:pt idx="31378">
                  <c:v>3.7918162239770199</c:v>
                </c:pt>
                <c:pt idx="31379">
                  <c:v>12.4699378023496</c:v>
                </c:pt>
                <c:pt idx="31380">
                  <c:v>-12.9310344827586</c:v>
                </c:pt>
                <c:pt idx="31381">
                  <c:v>-19.8666666666666</c:v>
                </c:pt>
                <c:pt idx="31382">
                  <c:v>-11.5483870967741</c:v>
                </c:pt>
                <c:pt idx="31383">
                  <c:v>48.75</c:v>
                </c:pt>
                <c:pt idx="31384">
                  <c:v>20.52</c:v>
                </c:pt>
                <c:pt idx="31385">
                  <c:v>21.8170731707317</c:v>
                </c:pt>
                <c:pt idx="31386">
                  <c:v>18.222602739726</c:v>
                </c:pt>
                <c:pt idx="31387">
                  <c:v>11.632</c:v>
                </c:pt>
                <c:pt idx="31388">
                  <c:v>8.2592592592592595</c:v>
                </c:pt>
                <c:pt idx="31389">
                  <c:v>13.769230769230701</c:v>
                </c:pt>
                <c:pt idx="31390">
                  <c:v>-6.3214285714285703</c:v>
                </c:pt>
                <c:pt idx="31391">
                  <c:v>6.1481481481481399</c:v>
                </c:pt>
                <c:pt idx="31392">
                  <c:v>11.6086956521739</c:v>
                </c:pt>
                <c:pt idx="31393">
                  <c:v>1.32258064516129</c:v>
                </c:pt>
                <c:pt idx="31394">
                  <c:v>1.5</c:v>
                </c:pt>
                <c:pt idx="31395">
                  <c:v>11.193548387096699</c:v>
                </c:pt>
                <c:pt idx="31396">
                  <c:v>-1.5806451612903201</c:v>
                </c:pt>
                <c:pt idx="31397">
                  <c:v>-5.2333333333333298</c:v>
                </c:pt>
                <c:pt idx="31398">
                  <c:v>19.354838709677399</c:v>
                </c:pt>
                <c:pt idx="31399">
                  <c:v>1.1666666666666601</c:v>
                </c:pt>
                <c:pt idx="31400">
                  <c:v>-1.61290322580645</c:v>
                </c:pt>
                <c:pt idx="31401">
                  <c:v>10.3846153846153</c:v>
                </c:pt>
                <c:pt idx="31402">
                  <c:v>7.0833333333333304</c:v>
                </c:pt>
                <c:pt idx="31403">
                  <c:v>6.70175438596491</c:v>
                </c:pt>
                <c:pt idx="31404">
                  <c:v>11.090909090908999</c:v>
                </c:pt>
                <c:pt idx="31405">
                  <c:v>11.4444444444444</c:v>
                </c:pt>
                <c:pt idx="31406">
                  <c:v>3.2474226804123698</c:v>
                </c:pt>
                <c:pt idx="31407">
                  <c:v>9.7739130434782595</c:v>
                </c:pt>
                <c:pt idx="31408">
                  <c:v>10.8666666666666</c:v>
                </c:pt>
                <c:pt idx="31409">
                  <c:v>5.4444444444444402</c:v>
                </c:pt>
                <c:pt idx="31410">
                  <c:v>10.7222222222222</c:v>
                </c:pt>
                <c:pt idx="31411">
                  <c:v>3.0625</c:v>
                </c:pt>
                <c:pt idx="31412">
                  <c:v>10.2105263157894</c:v>
                </c:pt>
                <c:pt idx="31413">
                  <c:v>3.8</c:v>
                </c:pt>
                <c:pt idx="31414">
                  <c:v>15.75</c:v>
                </c:pt>
                <c:pt idx="31415">
                  <c:v>9</c:v>
                </c:pt>
                <c:pt idx="31416">
                  <c:v>65.5</c:v>
                </c:pt>
                <c:pt idx="31417">
                  <c:v>29.875</c:v>
                </c:pt>
                <c:pt idx="31418">
                  <c:v>10.5</c:v>
                </c:pt>
                <c:pt idx="31419">
                  <c:v>5.9230769230769198</c:v>
                </c:pt>
                <c:pt idx="31420">
                  <c:v>7.8</c:v>
                </c:pt>
                <c:pt idx="31421">
                  <c:v>2.5</c:v>
                </c:pt>
                <c:pt idx="31422">
                  <c:v>-6.7297297297297298</c:v>
                </c:pt>
                <c:pt idx="31423">
                  <c:v>6.2222222222222197</c:v>
                </c:pt>
                <c:pt idx="31424">
                  <c:v>11</c:v>
                </c:pt>
                <c:pt idx="31425">
                  <c:v>7.3333333333333304</c:v>
                </c:pt>
                <c:pt idx="31426">
                  <c:v>-0.81182795698924703</c:v>
                </c:pt>
                <c:pt idx="31427">
                  <c:v>-1.5857988165680399</c:v>
                </c:pt>
                <c:pt idx="31428">
                  <c:v>4.2634408602150504</c:v>
                </c:pt>
                <c:pt idx="31429">
                  <c:v>3.6055555555555499</c:v>
                </c:pt>
                <c:pt idx="31430">
                  <c:v>-0.19892473118279499</c:v>
                </c:pt>
                <c:pt idx="31431">
                  <c:v>12.921161825726101</c:v>
                </c:pt>
                <c:pt idx="31432">
                  <c:v>1.5318352059925</c:v>
                </c:pt>
                <c:pt idx="31433">
                  <c:v>1.1621621621621601</c:v>
                </c:pt>
                <c:pt idx="31434">
                  <c:v>-2.84615384615384</c:v>
                </c:pt>
                <c:pt idx="31435">
                  <c:v>1.56989247311827</c:v>
                </c:pt>
                <c:pt idx="31436">
                  <c:v>-6.7233009708737796</c:v>
                </c:pt>
                <c:pt idx="31437">
                  <c:v>1.3551401869158799</c:v>
                </c:pt>
                <c:pt idx="31438">
                  <c:v>2.3765765765765701</c:v>
                </c:pt>
                <c:pt idx="31439">
                  <c:v>0.48662041625371599</c:v>
                </c:pt>
                <c:pt idx="31440">
                  <c:v>4.3270777479892697</c:v>
                </c:pt>
                <c:pt idx="31441">
                  <c:v>7.4844606946983498</c:v>
                </c:pt>
                <c:pt idx="31442">
                  <c:v>8.74709562109026</c:v>
                </c:pt>
                <c:pt idx="31443">
                  <c:v>12.071599045346</c:v>
                </c:pt>
                <c:pt idx="31444">
                  <c:v>10.801136363636299</c:v>
                </c:pt>
                <c:pt idx="31445">
                  <c:v>6.6488616462346704</c:v>
                </c:pt>
                <c:pt idx="31446">
                  <c:v>2.57191201353637</c:v>
                </c:pt>
                <c:pt idx="31447">
                  <c:v>4.6584887144259</c:v>
                </c:pt>
                <c:pt idx="31448">
                  <c:v>2.4485815602836798</c:v>
                </c:pt>
                <c:pt idx="31449">
                  <c:v>8.1200345423143307</c:v>
                </c:pt>
                <c:pt idx="31450">
                  <c:v>6.5692742695570203</c:v>
                </c:pt>
                <c:pt idx="31451">
                  <c:v>5.0883575883575798</c:v>
                </c:pt>
                <c:pt idx="31452">
                  <c:v>9.7749529190207092</c:v>
                </c:pt>
                <c:pt idx="31453">
                  <c:v>9.6865671641791007</c:v>
                </c:pt>
                <c:pt idx="31454">
                  <c:v>10.5204280155642</c:v>
                </c:pt>
                <c:pt idx="31455">
                  <c:v>13.761862917398901</c:v>
                </c:pt>
                <c:pt idx="31456">
                  <c:v>14.1605068637803</c:v>
                </c:pt>
                <c:pt idx="31457">
                  <c:v>10.079207920791999</c:v>
                </c:pt>
                <c:pt idx="31458">
                  <c:v>3.9554695062923502</c:v>
                </c:pt>
                <c:pt idx="31459">
                  <c:v>7.9424141749723098</c:v>
                </c:pt>
                <c:pt idx="31460">
                  <c:v>6.2490310077519302</c:v>
                </c:pt>
                <c:pt idx="31461">
                  <c:v>14.7202602230483</c:v>
                </c:pt>
                <c:pt idx="31462">
                  <c:v>5.6342794759825301</c:v>
                </c:pt>
                <c:pt idx="31463">
                  <c:v>2.5929526123936801</c:v>
                </c:pt>
                <c:pt idx="31464">
                  <c:v>7.0131868131868096</c:v>
                </c:pt>
                <c:pt idx="31465">
                  <c:v>6.9785067873303097</c:v>
                </c:pt>
                <c:pt idx="31466">
                  <c:v>8.9233333333333302</c:v>
                </c:pt>
                <c:pt idx="31467">
                  <c:v>13.6608784473953</c:v>
                </c:pt>
                <c:pt idx="31468">
                  <c:v>13.833535844471401</c:v>
                </c:pt>
                <c:pt idx="31469">
                  <c:v>8.1538461538461497</c:v>
                </c:pt>
                <c:pt idx="31470">
                  <c:v>3.6528221512246999</c:v>
                </c:pt>
                <c:pt idx="31471">
                  <c:v>5.2958656330749303</c:v>
                </c:pt>
                <c:pt idx="31472">
                  <c:v>2.2232451093210499</c:v>
                </c:pt>
                <c:pt idx="31473">
                  <c:v>8.4094922737306792</c:v>
                </c:pt>
                <c:pt idx="31474">
                  <c:v>9</c:v>
                </c:pt>
                <c:pt idx="31475">
                  <c:v>4.3571428571428497</c:v>
                </c:pt>
                <c:pt idx="31476">
                  <c:v>11.5</c:v>
                </c:pt>
                <c:pt idx="31477">
                  <c:v>10.5778894472361</c:v>
                </c:pt>
                <c:pt idx="31478">
                  <c:v>4.4788639365918099</c:v>
                </c:pt>
                <c:pt idx="31479">
                  <c:v>8.3080995235574306</c:v>
                </c:pt>
                <c:pt idx="31480">
                  <c:v>5.3623342175066302</c:v>
                </c:pt>
                <c:pt idx="31481">
                  <c:v>7.8436853002070297</c:v>
                </c:pt>
                <c:pt idx="31482">
                  <c:v>15.0473032714412</c:v>
                </c:pt>
                <c:pt idx="31483">
                  <c:v>15.3435483870967</c:v>
                </c:pt>
                <c:pt idx="31484">
                  <c:v>14.752557233317001</c:v>
                </c:pt>
                <c:pt idx="31485">
                  <c:v>4.5254730713245896</c:v>
                </c:pt>
                <c:pt idx="31486">
                  <c:v>4.0151175811870097</c:v>
                </c:pt>
                <c:pt idx="31487">
                  <c:v>3.4209366391184499</c:v>
                </c:pt>
                <c:pt idx="31488">
                  <c:v>7.0104294478527596</c:v>
                </c:pt>
                <c:pt idx="31489">
                  <c:v>45</c:v>
                </c:pt>
                <c:pt idx="31490">
                  <c:v>9.6730769230769198</c:v>
                </c:pt>
                <c:pt idx="31491">
                  <c:v>15.328947368421</c:v>
                </c:pt>
                <c:pt idx="31492">
                  <c:v>7.9545454545454497</c:v>
                </c:pt>
                <c:pt idx="31493">
                  <c:v>10.7454545454545</c:v>
                </c:pt>
                <c:pt idx="31494">
                  <c:v>1.0625</c:v>
                </c:pt>
                <c:pt idx="31495">
                  <c:v>11.896226415094301</c:v>
                </c:pt>
                <c:pt idx="31496">
                  <c:v>18.339449541284399</c:v>
                </c:pt>
                <c:pt idx="31497">
                  <c:v>6.0089285714285703</c:v>
                </c:pt>
                <c:pt idx="31498">
                  <c:v>7.4629629629629601</c:v>
                </c:pt>
                <c:pt idx="31499">
                  <c:v>5.0434782608695601</c:v>
                </c:pt>
                <c:pt idx="31500">
                  <c:v>3.86238532110091</c:v>
                </c:pt>
                <c:pt idx="31501">
                  <c:v>3.8807339449541201</c:v>
                </c:pt>
                <c:pt idx="31502">
                  <c:v>0.48148148148148101</c:v>
                </c:pt>
                <c:pt idx="31503">
                  <c:v>-15.980392156862701</c:v>
                </c:pt>
                <c:pt idx="31504">
                  <c:v>-11.913793103448199</c:v>
                </c:pt>
                <c:pt idx="31505">
                  <c:v>-6.3035714285714199</c:v>
                </c:pt>
                <c:pt idx="31506">
                  <c:v>-7.6428571428571397</c:v>
                </c:pt>
                <c:pt idx="31507">
                  <c:v>-7.0714285714285703</c:v>
                </c:pt>
                <c:pt idx="31508">
                  <c:v>9.3636363636363598</c:v>
                </c:pt>
                <c:pt idx="31509">
                  <c:v>-18.238095238095202</c:v>
                </c:pt>
                <c:pt idx="31510">
                  <c:v>-17.952380952380899</c:v>
                </c:pt>
                <c:pt idx="31511">
                  <c:v>33.423076923076898</c:v>
                </c:pt>
                <c:pt idx="31512">
                  <c:v>28.295454545454501</c:v>
                </c:pt>
                <c:pt idx="31513">
                  <c:v>21.4583333333333</c:v>
                </c:pt>
                <c:pt idx="31514">
                  <c:v>28.034482758620602</c:v>
                </c:pt>
                <c:pt idx="31515">
                  <c:v>34.140350877192901</c:v>
                </c:pt>
                <c:pt idx="31516">
                  <c:v>45.854545454545402</c:v>
                </c:pt>
                <c:pt idx="31517">
                  <c:v>37.563636363636299</c:v>
                </c:pt>
                <c:pt idx="31518">
                  <c:v>26.55</c:v>
                </c:pt>
                <c:pt idx="31519">
                  <c:v>13.157894736842101</c:v>
                </c:pt>
                <c:pt idx="31520">
                  <c:v>1.8554216867469799</c:v>
                </c:pt>
                <c:pt idx="31521">
                  <c:v>15.6</c:v>
                </c:pt>
                <c:pt idx="31522">
                  <c:v>4.5735294117647003</c:v>
                </c:pt>
                <c:pt idx="31523">
                  <c:v>6.5378787878787801</c:v>
                </c:pt>
                <c:pt idx="31524">
                  <c:v>13.4899598393574</c:v>
                </c:pt>
                <c:pt idx="31525">
                  <c:v>-8.5581395348837201</c:v>
                </c:pt>
                <c:pt idx="31526">
                  <c:v>-1.47976878612716</c:v>
                </c:pt>
                <c:pt idx="31527">
                  <c:v>-5.1349693251533699</c:v>
                </c:pt>
                <c:pt idx="31528">
                  <c:v>-8.8785046728971903E-2</c:v>
                </c:pt>
                <c:pt idx="31529">
                  <c:v>5.89175257731958</c:v>
                </c:pt>
                <c:pt idx="31530">
                  <c:v>-3.1122448979591799</c:v>
                </c:pt>
                <c:pt idx="31531">
                  <c:v>-6.7196261682242904</c:v>
                </c:pt>
                <c:pt idx="31532">
                  <c:v>3.2776203966005601</c:v>
                </c:pt>
                <c:pt idx="31533">
                  <c:v>7.0138888888888804</c:v>
                </c:pt>
                <c:pt idx="31534">
                  <c:v>1.73553719008264</c:v>
                </c:pt>
                <c:pt idx="31535">
                  <c:v>15.8350383631713</c:v>
                </c:pt>
                <c:pt idx="31536">
                  <c:v>17.436416184971002</c:v>
                </c:pt>
                <c:pt idx="31537">
                  <c:v>7.1451612903225801</c:v>
                </c:pt>
                <c:pt idx="31538">
                  <c:v>7.66480446927374</c:v>
                </c:pt>
                <c:pt idx="31539">
                  <c:v>3.9221140472878999</c:v>
                </c:pt>
                <c:pt idx="31540">
                  <c:v>4.9894875164257497</c:v>
                </c:pt>
                <c:pt idx="31541">
                  <c:v>14.255054432348301</c:v>
                </c:pt>
                <c:pt idx="31542">
                  <c:v>12.2168508287292</c:v>
                </c:pt>
                <c:pt idx="31543">
                  <c:v>5.3646408839779003</c:v>
                </c:pt>
                <c:pt idx="31544">
                  <c:v>5.5202020202020199</c:v>
                </c:pt>
                <c:pt idx="31545">
                  <c:v>2.2865090403337902</c:v>
                </c:pt>
                <c:pt idx="31546">
                  <c:v>17.438287153652301</c:v>
                </c:pt>
                <c:pt idx="31547">
                  <c:v>11.5867697594501</c:v>
                </c:pt>
                <c:pt idx="31548">
                  <c:v>8.3549245785270596</c:v>
                </c:pt>
                <c:pt idx="31549">
                  <c:v>4.9992295839753398</c:v>
                </c:pt>
                <c:pt idx="31550">
                  <c:v>3.3236714975845398</c:v>
                </c:pt>
                <c:pt idx="31551">
                  <c:v>1.4835575485799699</c:v>
                </c:pt>
                <c:pt idx="31552">
                  <c:v>4.1766286098052303</c:v>
                </c:pt>
                <c:pt idx="31553">
                  <c:v>9.9800159872102299</c:v>
                </c:pt>
                <c:pt idx="31554">
                  <c:v>9.9863896848137497</c:v>
                </c:pt>
                <c:pt idx="31555">
                  <c:v>-3.53446877534468</c:v>
                </c:pt>
                <c:pt idx="31556">
                  <c:v>1.14271047227926</c:v>
                </c:pt>
                <c:pt idx="31557">
                  <c:v>-1.6940874035989699</c:v>
                </c:pt>
                <c:pt idx="31558">
                  <c:v>10.7244635193133</c:v>
                </c:pt>
                <c:pt idx="31559">
                  <c:v>-1</c:v>
                </c:pt>
                <c:pt idx="31560">
                  <c:v>6.3468067906224697</c:v>
                </c:pt>
                <c:pt idx="31561">
                  <c:v>5.8500421229991497</c:v>
                </c:pt>
                <c:pt idx="31562">
                  <c:v>-1.24752475247524</c:v>
                </c:pt>
                <c:pt idx="31563">
                  <c:v>4.2191142191142097</c:v>
                </c:pt>
                <c:pt idx="31564">
                  <c:v>7.4623824451410599</c:v>
                </c:pt>
                <c:pt idx="31565">
                  <c:v>11.6</c:v>
                </c:pt>
                <c:pt idx="31566">
                  <c:v>6.8073316283034897</c:v>
                </c:pt>
                <c:pt idx="31567">
                  <c:v>7.5744680851063801</c:v>
                </c:pt>
                <c:pt idx="31568">
                  <c:v>-0.218088518280949</c:v>
                </c:pt>
                <c:pt idx="31569">
                  <c:v>4.0536672629695802</c:v>
                </c:pt>
                <c:pt idx="31570">
                  <c:v>0.37574215436810798</c:v>
                </c:pt>
                <c:pt idx="31571">
                  <c:v>8.1174004192872093</c:v>
                </c:pt>
                <c:pt idx="31572">
                  <c:v>11.820172009382301</c:v>
                </c:pt>
                <c:pt idx="31573">
                  <c:v>12.2187776793622</c:v>
                </c:pt>
                <c:pt idx="31574">
                  <c:v>7.3730407523510904</c:v>
                </c:pt>
                <c:pt idx="31575">
                  <c:v>8.0151260504201591</c:v>
                </c:pt>
                <c:pt idx="31576">
                  <c:v>7.4729857819905199</c:v>
                </c:pt>
                <c:pt idx="31577">
                  <c:v>7.4219600725952803</c:v>
                </c:pt>
                <c:pt idx="31578">
                  <c:v>12.908787541713</c:v>
                </c:pt>
                <c:pt idx="31579">
                  <c:v>9.2309999999999999</c:v>
                </c:pt>
                <c:pt idx="31580">
                  <c:v>3.58051282051282</c:v>
                </c:pt>
                <c:pt idx="31581">
                  <c:v>2.2285041224970499</c:v>
                </c:pt>
                <c:pt idx="31582">
                  <c:v>1.6369257950530001</c:v>
                </c:pt>
                <c:pt idx="31583">
                  <c:v>11.844637223974701</c:v>
                </c:pt>
                <c:pt idx="31584">
                  <c:v>7.0928961748633803</c:v>
                </c:pt>
                <c:pt idx="31585">
                  <c:v>4.62537764350453</c:v>
                </c:pt>
                <c:pt idx="31586">
                  <c:v>3.3504043126684602</c:v>
                </c:pt>
                <c:pt idx="31587">
                  <c:v>-2.1337047353760399</c:v>
                </c:pt>
                <c:pt idx="31588">
                  <c:v>-4.6353591160220997</c:v>
                </c:pt>
                <c:pt idx="31589">
                  <c:v>-3.7072538860103599</c:v>
                </c:pt>
                <c:pt idx="31590">
                  <c:v>-3.4096774193548298</c:v>
                </c:pt>
                <c:pt idx="31591">
                  <c:v>-2.5155807365439</c:v>
                </c:pt>
                <c:pt idx="31592">
                  <c:v>-3.7735849056603699</c:v>
                </c:pt>
                <c:pt idx="31593">
                  <c:v>0.19062499999999999</c:v>
                </c:pt>
                <c:pt idx="31594">
                  <c:v>-4.7713498622589503</c:v>
                </c:pt>
                <c:pt idx="31595">
                  <c:v>2.9833333333333298</c:v>
                </c:pt>
                <c:pt idx="31596">
                  <c:v>9.8870967741935392</c:v>
                </c:pt>
                <c:pt idx="31597">
                  <c:v>8.6737588652482192</c:v>
                </c:pt>
                <c:pt idx="31598">
                  <c:v>0.58064516129032195</c:v>
                </c:pt>
                <c:pt idx="31599">
                  <c:v>4.7233333333333301</c:v>
                </c:pt>
                <c:pt idx="31600">
                  <c:v>-0.66990291262135904</c:v>
                </c:pt>
                <c:pt idx="31601">
                  <c:v>3.0091463414634099</c:v>
                </c:pt>
                <c:pt idx="31602">
                  <c:v>7.6738351254480204</c:v>
                </c:pt>
                <c:pt idx="31603">
                  <c:v>4.1903225806451596</c:v>
                </c:pt>
                <c:pt idx="31604">
                  <c:v>-1.78181818181818</c:v>
                </c:pt>
                <c:pt idx="31605">
                  <c:v>2.6917562724014301</c:v>
                </c:pt>
                <c:pt idx="31606">
                  <c:v>-0.94648829431438097</c:v>
                </c:pt>
                <c:pt idx="31607">
                  <c:v>8.9611650485436893</c:v>
                </c:pt>
                <c:pt idx="31608">
                  <c:v>-3.4625407166123701</c:v>
                </c:pt>
                <c:pt idx="31609">
                  <c:v>4.7535714285714201</c:v>
                </c:pt>
                <c:pt idx="31610">
                  <c:v>4.2903225806451601</c:v>
                </c:pt>
                <c:pt idx="31611">
                  <c:v>1.9733333333333301</c:v>
                </c:pt>
                <c:pt idx="31612">
                  <c:v>5.7993527508090601</c:v>
                </c:pt>
                <c:pt idx="31613">
                  <c:v>11.3121212121212</c:v>
                </c:pt>
                <c:pt idx="31614">
                  <c:v>8.8064516129032206</c:v>
                </c:pt>
                <c:pt idx="31615">
                  <c:v>3.19587628865979</c:v>
                </c:pt>
                <c:pt idx="31616">
                  <c:v>-1.4166666666666601</c:v>
                </c:pt>
                <c:pt idx="31617">
                  <c:v>-3.4615384615384603E-2</c:v>
                </c:pt>
                <c:pt idx="31618">
                  <c:v>1.3918918918918901</c:v>
                </c:pt>
                <c:pt idx="31619">
                  <c:v>7.7817589576547199</c:v>
                </c:pt>
                <c:pt idx="31620">
                  <c:v>0</c:v>
                </c:pt>
                <c:pt idx="31621">
                  <c:v>5.6034482758620596</c:v>
                </c:pt>
                <c:pt idx="31622">
                  <c:v>1.45192307692307</c:v>
                </c:pt>
                <c:pt idx="31623">
                  <c:v>2.5566037735849001</c:v>
                </c:pt>
                <c:pt idx="31624">
                  <c:v>1.9629629629629599</c:v>
                </c:pt>
                <c:pt idx="31625">
                  <c:v>8.5363636363636299</c:v>
                </c:pt>
                <c:pt idx="31626">
                  <c:v>14.6571428571428</c:v>
                </c:pt>
                <c:pt idx="31627">
                  <c:v>12.163934426229501</c:v>
                </c:pt>
                <c:pt idx="31628">
                  <c:v>4.9827586206896504</c:v>
                </c:pt>
                <c:pt idx="31629">
                  <c:v>4.4230769230769198</c:v>
                </c:pt>
                <c:pt idx="31630">
                  <c:v>9.3548387096774199</c:v>
                </c:pt>
                <c:pt idx="31631">
                  <c:v>7.6363636363636296</c:v>
                </c:pt>
                <c:pt idx="31632">
                  <c:v>10.8134328358208</c:v>
                </c:pt>
                <c:pt idx="31633">
                  <c:v>-15.25</c:v>
                </c:pt>
                <c:pt idx="31634">
                  <c:v>-27</c:v>
                </c:pt>
                <c:pt idx="31635">
                  <c:v>0.14800995024875599</c:v>
                </c:pt>
                <c:pt idx="31636">
                  <c:v>1.71244051665533</c:v>
                </c:pt>
                <c:pt idx="31637">
                  <c:v>2.0598656078191802</c:v>
                </c:pt>
                <c:pt idx="31638">
                  <c:v>3.6393337604099898</c:v>
                </c:pt>
                <c:pt idx="31639">
                  <c:v>6.7446808510638299</c:v>
                </c:pt>
                <c:pt idx="31640">
                  <c:v>8.0082781456953605</c:v>
                </c:pt>
                <c:pt idx="31641">
                  <c:v>6.5594744121715003</c:v>
                </c:pt>
                <c:pt idx="31642">
                  <c:v>2.9767299448867099</c:v>
                </c:pt>
                <c:pt idx="31643">
                  <c:v>1.7044534412955401</c:v>
                </c:pt>
                <c:pt idx="31644">
                  <c:v>1.49600580973129</c:v>
                </c:pt>
                <c:pt idx="31645">
                  <c:v>1.50239561943874</c:v>
                </c:pt>
                <c:pt idx="31646">
                  <c:v>5.0160750167448001</c:v>
                </c:pt>
                <c:pt idx="31647">
                  <c:v>0.61052631578947303</c:v>
                </c:pt>
                <c:pt idx="31648">
                  <c:v>6.1709677419354803</c:v>
                </c:pt>
                <c:pt idx="31649">
                  <c:v>3.5673693858845001</c:v>
                </c:pt>
                <c:pt idx="31650">
                  <c:v>4.0798872180451102</c:v>
                </c:pt>
                <c:pt idx="31651">
                  <c:v>9.0339892665474E-2</c:v>
                </c:pt>
                <c:pt idx="31652">
                  <c:v>4.3776223776223704</c:v>
                </c:pt>
                <c:pt idx="31653">
                  <c:v>2.5880597014925302</c:v>
                </c:pt>
                <c:pt idx="31654">
                  <c:v>-1.05030891438658</c:v>
                </c:pt>
                <c:pt idx="31655">
                  <c:v>-1.4801687763713001</c:v>
                </c:pt>
                <c:pt idx="31656">
                  <c:v>-0.37284482758620602</c:v>
                </c:pt>
                <c:pt idx="31657">
                  <c:v>-3.98740310077519</c:v>
                </c:pt>
                <c:pt idx="31658">
                  <c:v>9.7992459943449504</c:v>
                </c:pt>
                <c:pt idx="31659">
                  <c:v>37.157894736842103</c:v>
                </c:pt>
                <c:pt idx="31660">
                  <c:v>44.365384615384599</c:v>
                </c:pt>
                <c:pt idx="31661">
                  <c:v>20.661290322580601</c:v>
                </c:pt>
                <c:pt idx="31662">
                  <c:v>37.625</c:v>
                </c:pt>
                <c:pt idx="31663">
                  <c:v>9.0952380952380896</c:v>
                </c:pt>
                <c:pt idx="31664">
                  <c:v>-9.6666666666666607</c:v>
                </c:pt>
                <c:pt idx="31665">
                  <c:v>-5.3333333333333304</c:v>
                </c:pt>
                <c:pt idx="31666">
                  <c:v>0.13382899628252701</c:v>
                </c:pt>
                <c:pt idx="31667">
                  <c:v>3.5793650793650702</c:v>
                </c:pt>
                <c:pt idx="31668">
                  <c:v>3.3693379790940701</c:v>
                </c:pt>
                <c:pt idx="31669">
                  <c:v>7.1684981684981599</c:v>
                </c:pt>
                <c:pt idx="31670">
                  <c:v>4.2196969696969697</c:v>
                </c:pt>
                <c:pt idx="31671">
                  <c:v>2.8095238095238</c:v>
                </c:pt>
                <c:pt idx="31672">
                  <c:v>2.7037037037037002</c:v>
                </c:pt>
                <c:pt idx="31673">
                  <c:v>0.66393442622950805</c:v>
                </c:pt>
                <c:pt idx="31674">
                  <c:v>4.5570934256055304</c:v>
                </c:pt>
                <c:pt idx="31675">
                  <c:v>2.8743718592964802</c:v>
                </c:pt>
                <c:pt idx="31676">
                  <c:v>-0.85046728971962604</c:v>
                </c:pt>
                <c:pt idx="31677">
                  <c:v>4.60633484162895</c:v>
                </c:pt>
                <c:pt idx="31678">
                  <c:v>3.9040909090909</c:v>
                </c:pt>
                <c:pt idx="31679">
                  <c:v>3.0436917034855102</c:v>
                </c:pt>
                <c:pt idx="31680">
                  <c:v>4.1084536082474203</c:v>
                </c:pt>
                <c:pt idx="31681">
                  <c:v>1.8404297652208499</c:v>
                </c:pt>
                <c:pt idx="31682">
                  <c:v>4.3485025281991403</c:v>
                </c:pt>
                <c:pt idx="31683">
                  <c:v>8.6774774774774706</c:v>
                </c:pt>
                <c:pt idx="31684">
                  <c:v>6.1837791199309704</c:v>
                </c:pt>
                <c:pt idx="31685">
                  <c:v>4.6255286428296802</c:v>
                </c:pt>
                <c:pt idx="31686">
                  <c:v>2.0895577852099501</c:v>
                </c:pt>
                <c:pt idx="31687">
                  <c:v>-1.28463251670378</c:v>
                </c:pt>
                <c:pt idx="31688">
                  <c:v>-0.86766595289079196</c:v>
                </c:pt>
                <c:pt idx="31689">
                  <c:v>3.64587155963302</c:v>
                </c:pt>
                <c:pt idx="31690">
                  <c:v>-1</c:v>
                </c:pt>
                <c:pt idx="31691">
                  <c:v>5</c:v>
                </c:pt>
                <c:pt idx="31692">
                  <c:v>-7.0080645161290303</c:v>
                </c:pt>
                <c:pt idx="31693">
                  <c:v>-9.2982456140350802</c:v>
                </c:pt>
                <c:pt idx="31694">
                  <c:v>1.57258064516129</c:v>
                </c:pt>
                <c:pt idx="31695">
                  <c:v>-3.0333333333333301</c:v>
                </c:pt>
                <c:pt idx="31696">
                  <c:v>2.39393939393939</c:v>
                </c:pt>
                <c:pt idx="31697">
                  <c:v>5.4749999999999996</c:v>
                </c:pt>
                <c:pt idx="31698">
                  <c:v>3.9268292682926802</c:v>
                </c:pt>
                <c:pt idx="31699">
                  <c:v>4.74657534246575</c:v>
                </c:pt>
                <c:pt idx="31700">
                  <c:v>2.4830508474576201</c:v>
                </c:pt>
                <c:pt idx="31701">
                  <c:v>-8.0569105691056908</c:v>
                </c:pt>
                <c:pt idx="31702">
                  <c:v>-8.4491525423728806</c:v>
                </c:pt>
                <c:pt idx="31703">
                  <c:v>-5.2903225806451601</c:v>
                </c:pt>
                <c:pt idx="31704">
                  <c:v>12.867924528301799</c:v>
                </c:pt>
                <c:pt idx="31705">
                  <c:v>11.1320754716981</c:v>
                </c:pt>
                <c:pt idx="31706">
                  <c:v>8.7868852459016402</c:v>
                </c:pt>
                <c:pt idx="31707">
                  <c:v>6.7954545454545396</c:v>
                </c:pt>
                <c:pt idx="31708">
                  <c:v>5.5587044534412904</c:v>
                </c:pt>
                <c:pt idx="31709">
                  <c:v>9.3322784810126507</c:v>
                </c:pt>
                <c:pt idx="31710">
                  <c:v>10.365145228215701</c:v>
                </c:pt>
                <c:pt idx="31711">
                  <c:v>8.4943820224719104</c:v>
                </c:pt>
                <c:pt idx="31712">
                  <c:v>2.6687697160883199</c:v>
                </c:pt>
                <c:pt idx="31713">
                  <c:v>-3.3448275862068901</c:v>
                </c:pt>
                <c:pt idx="31714">
                  <c:v>5.9516129032257998</c:v>
                </c:pt>
                <c:pt idx="31715">
                  <c:v>0.93413173652694603</c:v>
                </c:pt>
                <c:pt idx="31716">
                  <c:v>-0.88524590163934402</c:v>
                </c:pt>
                <c:pt idx="31717">
                  <c:v>4.9230769230769198</c:v>
                </c:pt>
                <c:pt idx="31718">
                  <c:v>-6.0689655172413701</c:v>
                </c:pt>
                <c:pt idx="31719">
                  <c:v>5.6785714285714199</c:v>
                </c:pt>
                <c:pt idx="31720">
                  <c:v>2.7678571428571401</c:v>
                </c:pt>
                <c:pt idx="31721">
                  <c:v>4.9285714285714199</c:v>
                </c:pt>
                <c:pt idx="31722">
                  <c:v>9.0526315789473593</c:v>
                </c:pt>
                <c:pt idx="31723">
                  <c:v>5.7894736842105203</c:v>
                </c:pt>
                <c:pt idx="31724">
                  <c:v>1.56666666666666</c:v>
                </c:pt>
                <c:pt idx="31725">
                  <c:v>-12.690909090909001</c:v>
                </c:pt>
                <c:pt idx="31726">
                  <c:v>-3.21428571428571</c:v>
                </c:pt>
                <c:pt idx="31727">
                  <c:v>16.165775401069499</c:v>
                </c:pt>
                <c:pt idx="31728">
                  <c:v>4.9723756906077297</c:v>
                </c:pt>
                <c:pt idx="31729">
                  <c:v>1.3482587064676601</c:v>
                </c:pt>
                <c:pt idx="31730">
                  <c:v>2.3815028901734099</c:v>
                </c:pt>
                <c:pt idx="31731">
                  <c:v>2.84393063583815</c:v>
                </c:pt>
                <c:pt idx="31732">
                  <c:v>3.7247191011235898</c:v>
                </c:pt>
                <c:pt idx="31733">
                  <c:v>4.7126436781609096</c:v>
                </c:pt>
                <c:pt idx="31734">
                  <c:v>0.80882352941176405</c:v>
                </c:pt>
                <c:pt idx="31735">
                  <c:v>-0.43032786885245899</c:v>
                </c:pt>
                <c:pt idx="31736">
                  <c:v>-6.1089743589743497</c:v>
                </c:pt>
                <c:pt idx="31737">
                  <c:v>-4.1409395973154304</c:v>
                </c:pt>
                <c:pt idx="31738">
                  <c:v>-4.7037037037036997</c:v>
                </c:pt>
                <c:pt idx="31739">
                  <c:v>6.3216783216783199</c:v>
                </c:pt>
                <c:pt idx="31740">
                  <c:v>7.87924528301886</c:v>
                </c:pt>
                <c:pt idx="31741">
                  <c:v>1.62654320987654</c:v>
                </c:pt>
                <c:pt idx="31742">
                  <c:v>2.9968354430379698</c:v>
                </c:pt>
                <c:pt idx="31743">
                  <c:v>5.0594059405940497</c:v>
                </c:pt>
                <c:pt idx="31744">
                  <c:v>7.7319034852546897</c:v>
                </c:pt>
                <c:pt idx="31745">
                  <c:v>8.3020408163265298</c:v>
                </c:pt>
                <c:pt idx="31746">
                  <c:v>2.1368078175895699</c:v>
                </c:pt>
                <c:pt idx="31747">
                  <c:v>1.87955182072829</c:v>
                </c:pt>
                <c:pt idx="31748">
                  <c:v>6.2983193277310896</c:v>
                </c:pt>
                <c:pt idx="31749">
                  <c:v>-0.701538461538461</c:v>
                </c:pt>
                <c:pt idx="31750">
                  <c:v>6.6877076411960097</c:v>
                </c:pt>
                <c:pt idx="31751">
                  <c:v>-3.80517711171662</c:v>
                </c:pt>
                <c:pt idx="31752">
                  <c:v>2.12341772151898</c:v>
                </c:pt>
                <c:pt idx="31753">
                  <c:v>-5.5657311669128502</c:v>
                </c:pt>
                <c:pt idx="31754">
                  <c:v>2.5867507886435299</c:v>
                </c:pt>
                <c:pt idx="31755">
                  <c:v>4.8809891808346197</c:v>
                </c:pt>
                <c:pt idx="31756">
                  <c:v>4.9213630406290898</c:v>
                </c:pt>
                <c:pt idx="31757">
                  <c:v>4.80228758169934</c:v>
                </c:pt>
                <c:pt idx="31758">
                  <c:v>1.6512605042016799</c:v>
                </c:pt>
                <c:pt idx="31759">
                  <c:v>4.2685185185185102</c:v>
                </c:pt>
                <c:pt idx="31760">
                  <c:v>4.3044982698961904</c:v>
                </c:pt>
                <c:pt idx="31761">
                  <c:v>0.93729903536977399</c:v>
                </c:pt>
                <c:pt idx="31762">
                  <c:v>7.78428351309707</c:v>
                </c:pt>
                <c:pt idx="31763">
                  <c:v>7.8952380952380903</c:v>
                </c:pt>
                <c:pt idx="31764">
                  <c:v>3.3214285714285698</c:v>
                </c:pt>
                <c:pt idx="31765">
                  <c:v>1.4187725631768899</c:v>
                </c:pt>
                <c:pt idx="31766">
                  <c:v>6.6407766990291197</c:v>
                </c:pt>
                <c:pt idx="31767">
                  <c:v>0.222972972972972</c:v>
                </c:pt>
                <c:pt idx="31768">
                  <c:v>7.7445054945054901</c:v>
                </c:pt>
                <c:pt idx="31769">
                  <c:v>6.6103448275862</c:v>
                </c:pt>
                <c:pt idx="31770">
                  <c:v>3.9644970414201102</c:v>
                </c:pt>
                <c:pt idx="31771">
                  <c:v>-2.9553805774278201</c:v>
                </c:pt>
                <c:pt idx="31772">
                  <c:v>-3.0197628458498</c:v>
                </c:pt>
                <c:pt idx="31773">
                  <c:v>-1.3409961685823699</c:v>
                </c:pt>
                <c:pt idx="31774">
                  <c:v>-2.9467680608364999</c:v>
                </c:pt>
                <c:pt idx="31775">
                  <c:v>14</c:v>
                </c:pt>
                <c:pt idx="31776">
                  <c:v>8.2599277978339298</c:v>
                </c:pt>
                <c:pt idx="31777">
                  <c:v>7.2873134328358198</c:v>
                </c:pt>
                <c:pt idx="31778">
                  <c:v>2.04451038575667</c:v>
                </c:pt>
                <c:pt idx="31779">
                  <c:v>1.02941176470588</c:v>
                </c:pt>
                <c:pt idx="31780">
                  <c:v>6.7781155015197498</c:v>
                </c:pt>
                <c:pt idx="31781">
                  <c:v>15.148883374689801</c:v>
                </c:pt>
                <c:pt idx="31782">
                  <c:v>12.786885245901599</c:v>
                </c:pt>
                <c:pt idx="31783">
                  <c:v>8.7655786350148297</c:v>
                </c:pt>
                <c:pt idx="31784">
                  <c:v>4.22189349112426</c:v>
                </c:pt>
                <c:pt idx="31785">
                  <c:v>-1.7641921397379901</c:v>
                </c:pt>
                <c:pt idx="31786">
                  <c:v>-2.28099173553719</c:v>
                </c:pt>
                <c:pt idx="31787">
                  <c:v>6.8151658767772503</c:v>
                </c:pt>
                <c:pt idx="31788">
                  <c:v>-0.25406758448060002</c:v>
                </c:pt>
                <c:pt idx="31789">
                  <c:v>3.0027173913043401</c:v>
                </c:pt>
                <c:pt idx="31790">
                  <c:v>2.9706242350061198</c:v>
                </c:pt>
                <c:pt idx="31791">
                  <c:v>5.5058823529411702</c:v>
                </c:pt>
                <c:pt idx="31792">
                  <c:v>-0.65345268542199397</c:v>
                </c:pt>
                <c:pt idx="31793">
                  <c:v>7.2079741379310303</c:v>
                </c:pt>
                <c:pt idx="31794">
                  <c:v>7.3572343149807899</c:v>
                </c:pt>
                <c:pt idx="31795">
                  <c:v>0.98731257208765799</c:v>
                </c:pt>
                <c:pt idx="31796">
                  <c:v>1.46063454759106</c:v>
                </c:pt>
                <c:pt idx="31797">
                  <c:v>2.0165745856353499</c:v>
                </c:pt>
                <c:pt idx="31798">
                  <c:v>-0.26898326898326802</c:v>
                </c:pt>
                <c:pt idx="31799">
                  <c:v>10.5405078597339</c:v>
                </c:pt>
                <c:pt idx="31800">
                  <c:v>-5.74193548387096</c:v>
                </c:pt>
                <c:pt idx="31801">
                  <c:v>-10.684210526315701</c:v>
                </c:pt>
                <c:pt idx="31802">
                  <c:v>-6.9354838709677402</c:v>
                </c:pt>
                <c:pt idx="31803">
                  <c:v>-3.5333333333333301</c:v>
                </c:pt>
                <c:pt idx="31804">
                  <c:v>-1.31343283582089</c:v>
                </c:pt>
                <c:pt idx="31805">
                  <c:v>-6.9416666666666602</c:v>
                </c:pt>
                <c:pt idx="31806">
                  <c:v>1.06451612903225</c:v>
                </c:pt>
                <c:pt idx="31807">
                  <c:v>-1.2602739726027301</c:v>
                </c:pt>
                <c:pt idx="31808">
                  <c:v>-7.7166666666666597</c:v>
                </c:pt>
                <c:pt idx="31809">
                  <c:v>-6.5147058823529402</c:v>
                </c:pt>
                <c:pt idx="31810">
                  <c:v>4.3194444444444402</c:v>
                </c:pt>
                <c:pt idx="31811">
                  <c:v>-2.4931506849314999</c:v>
                </c:pt>
                <c:pt idx="31812">
                  <c:v>2.8143939393939301</c:v>
                </c:pt>
                <c:pt idx="31813">
                  <c:v>-1.5021645021645</c:v>
                </c:pt>
                <c:pt idx="31814">
                  <c:v>6.3547297297297298</c:v>
                </c:pt>
                <c:pt idx="31815">
                  <c:v>7.49411764705882</c:v>
                </c:pt>
                <c:pt idx="31816">
                  <c:v>3.5</c:v>
                </c:pt>
                <c:pt idx="31817">
                  <c:v>2.2594752186588898</c:v>
                </c:pt>
                <c:pt idx="31818">
                  <c:v>1.4402173913043399</c:v>
                </c:pt>
                <c:pt idx="31819">
                  <c:v>0.47457627118644002</c:v>
                </c:pt>
                <c:pt idx="31820">
                  <c:v>-4.1107142857142804</c:v>
                </c:pt>
                <c:pt idx="31821">
                  <c:v>-0.79130434782608605</c:v>
                </c:pt>
                <c:pt idx="31822">
                  <c:v>-1.2373737373737299</c:v>
                </c:pt>
                <c:pt idx="31823">
                  <c:v>5.5882352941176396</c:v>
                </c:pt>
                <c:pt idx="31824">
                  <c:v>7.5738636363636296</c:v>
                </c:pt>
                <c:pt idx="31825">
                  <c:v>12.7231329690346</c:v>
                </c:pt>
                <c:pt idx="31826">
                  <c:v>7.8647798742138297</c:v>
                </c:pt>
                <c:pt idx="31827">
                  <c:v>6.9710982658959502</c:v>
                </c:pt>
                <c:pt idx="31828">
                  <c:v>9.3016085790884695</c:v>
                </c:pt>
                <c:pt idx="31829">
                  <c:v>15.023809523809501</c:v>
                </c:pt>
                <c:pt idx="31830">
                  <c:v>12.604529616724699</c:v>
                </c:pt>
                <c:pt idx="31831">
                  <c:v>9.4514363885088901</c:v>
                </c:pt>
                <c:pt idx="31832">
                  <c:v>0.39804639804639802</c:v>
                </c:pt>
                <c:pt idx="31833">
                  <c:v>-1.4838709677419299</c:v>
                </c:pt>
                <c:pt idx="31834">
                  <c:v>-0.38604651162790699</c:v>
                </c:pt>
                <c:pt idx="31835">
                  <c:v>9.4440944881889699</c:v>
                </c:pt>
                <c:pt idx="31836">
                  <c:v>0</c:v>
                </c:pt>
                <c:pt idx="31837">
                  <c:v>19.357142857142801</c:v>
                </c:pt>
                <c:pt idx="31838">
                  <c:v>0.967741935483871</c:v>
                </c:pt>
                <c:pt idx="31839">
                  <c:v>14.207792207792201</c:v>
                </c:pt>
                <c:pt idx="31840">
                  <c:v>7.5934065934065904</c:v>
                </c:pt>
                <c:pt idx="31841">
                  <c:v>8.1935483870967705</c:v>
                </c:pt>
                <c:pt idx="31842">
                  <c:v>7.2631578947368398</c:v>
                </c:pt>
                <c:pt idx="31843">
                  <c:v>6.9032258064516103</c:v>
                </c:pt>
                <c:pt idx="31844">
                  <c:v>-0.24137931034482701</c:v>
                </c:pt>
                <c:pt idx="31845">
                  <c:v>11.1111111111111</c:v>
                </c:pt>
                <c:pt idx="31846">
                  <c:v>7.3703703703703702</c:v>
                </c:pt>
                <c:pt idx="31847">
                  <c:v>-8.0425531914893593</c:v>
                </c:pt>
                <c:pt idx="31848">
                  <c:v>0.53703703703703698</c:v>
                </c:pt>
                <c:pt idx="31849">
                  <c:v>-12.826923076923</c:v>
                </c:pt>
                <c:pt idx="31850">
                  <c:v>-6</c:v>
                </c:pt>
                <c:pt idx="31851">
                  <c:v>14</c:v>
                </c:pt>
                <c:pt idx="31852">
                  <c:v>-8.0357142857142794</c:v>
                </c:pt>
                <c:pt idx="31853">
                  <c:v>6.2272727272727204</c:v>
                </c:pt>
                <c:pt idx="31854">
                  <c:v>-9.0169491525423702</c:v>
                </c:pt>
                <c:pt idx="31855">
                  <c:v>-7.9473684210526301</c:v>
                </c:pt>
                <c:pt idx="31856">
                  <c:v>-9.4727272727272709</c:v>
                </c:pt>
                <c:pt idx="31857">
                  <c:v>3.0447761194029801</c:v>
                </c:pt>
                <c:pt idx="31858">
                  <c:v>25</c:v>
                </c:pt>
                <c:pt idx="31859">
                  <c:v>-2.625</c:v>
                </c:pt>
                <c:pt idx="31860">
                  <c:v>12.294117647058799</c:v>
                </c:pt>
                <c:pt idx="31861">
                  <c:v>22.7777777777777</c:v>
                </c:pt>
                <c:pt idx="31862">
                  <c:v>22</c:v>
                </c:pt>
                <c:pt idx="31863">
                  <c:v>2</c:v>
                </c:pt>
                <c:pt idx="31864">
                  <c:v>57.8</c:v>
                </c:pt>
                <c:pt idx="31865">
                  <c:v>27.625</c:v>
                </c:pt>
                <c:pt idx="31866">
                  <c:v>30.3333333333333</c:v>
                </c:pt>
                <c:pt idx="31867">
                  <c:v>18.5</c:v>
                </c:pt>
                <c:pt idx="31868">
                  <c:v>15.6</c:v>
                </c:pt>
                <c:pt idx="31869">
                  <c:v>-6.5454545454545396</c:v>
                </c:pt>
                <c:pt idx="31870">
                  <c:v>-3.5384615384615299</c:v>
                </c:pt>
                <c:pt idx="31871">
                  <c:v>10.615384615384601</c:v>
                </c:pt>
                <c:pt idx="31872">
                  <c:v>4</c:v>
                </c:pt>
                <c:pt idx="31873">
                  <c:v>20.9545454545454</c:v>
                </c:pt>
                <c:pt idx="31874">
                  <c:v>57.136363636363598</c:v>
                </c:pt>
                <c:pt idx="31875">
                  <c:v>7.1333333333333302</c:v>
                </c:pt>
                <c:pt idx="31876">
                  <c:v>21.5833333333333</c:v>
                </c:pt>
                <c:pt idx="31877">
                  <c:v>-0.28571428571428498</c:v>
                </c:pt>
                <c:pt idx="31878">
                  <c:v>-1.4615384615384599</c:v>
                </c:pt>
                <c:pt idx="31879">
                  <c:v>73.636363636363598</c:v>
                </c:pt>
                <c:pt idx="31880">
                  <c:v>42</c:v>
                </c:pt>
                <c:pt idx="31881">
                  <c:v>11</c:v>
                </c:pt>
                <c:pt idx="31882">
                  <c:v>66.3125</c:v>
                </c:pt>
                <c:pt idx="31883">
                  <c:v>18.307692307692299</c:v>
                </c:pt>
                <c:pt idx="31884">
                  <c:v>26.294117647058801</c:v>
                </c:pt>
                <c:pt idx="31885">
                  <c:v>0.90909090909090895</c:v>
                </c:pt>
                <c:pt idx="31886">
                  <c:v>17.636363636363601</c:v>
                </c:pt>
                <c:pt idx="31887">
                  <c:v>-2.7857142857142798</c:v>
                </c:pt>
                <c:pt idx="31888">
                  <c:v>15.9</c:v>
                </c:pt>
                <c:pt idx="31889">
                  <c:v>14.4</c:v>
                </c:pt>
                <c:pt idx="31890">
                  <c:v>9.125</c:v>
                </c:pt>
                <c:pt idx="31891">
                  <c:v>1.6875</c:v>
                </c:pt>
                <c:pt idx="31892">
                  <c:v>51</c:v>
                </c:pt>
                <c:pt idx="31893">
                  <c:v>8.8888888888888893</c:v>
                </c:pt>
                <c:pt idx="31894">
                  <c:v>3.6875</c:v>
                </c:pt>
                <c:pt idx="31895">
                  <c:v>-5.7840909090909003</c:v>
                </c:pt>
                <c:pt idx="31896">
                  <c:v>19.4418604651162</c:v>
                </c:pt>
                <c:pt idx="31897">
                  <c:v>3.6853932584269602</c:v>
                </c:pt>
                <c:pt idx="31898">
                  <c:v>7.1058823529411699</c:v>
                </c:pt>
                <c:pt idx="31899">
                  <c:v>-9.7261904761904692</c:v>
                </c:pt>
                <c:pt idx="31900">
                  <c:v>2.9655172413793101</c:v>
                </c:pt>
                <c:pt idx="31901">
                  <c:v>-7.23529411764705</c:v>
                </c:pt>
                <c:pt idx="31902">
                  <c:v>-6.5056179775280896</c:v>
                </c:pt>
                <c:pt idx="31903">
                  <c:v>6.5061728395061698</c:v>
                </c:pt>
                <c:pt idx="31904">
                  <c:v>15.364705882352901</c:v>
                </c:pt>
                <c:pt idx="31905">
                  <c:v>-8.6470588235294095</c:v>
                </c:pt>
                <c:pt idx="31906">
                  <c:v>12.975</c:v>
                </c:pt>
                <c:pt idx="31907">
                  <c:v>18.348387096774101</c:v>
                </c:pt>
                <c:pt idx="31908">
                  <c:v>4.9612903225806404</c:v>
                </c:pt>
                <c:pt idx="31909">
                  <c:v>-4.3529411764705799</c:v>
                </c:pt>
                <c:pt idx="31910">
                  <c:v>-6</c:v>
                </c:pt>
                <c:pt idx="31911">
                  <c:v>4.3820754716981103</c:v>
                </c:pt>
                <c:pt idx="31912">
                  <c:v>9.1948717948717906</c:v>
                </c:pt>
                <c:pt idx="31913">
                  <c:v>0.420560747663551</c:v>
                </c:pt>
                <c:pt idx="31914">
                  <c:v>-3.87254901960784</c:v>
                </c:pt>
                <c:pt idx="31915">
                  <c:v>4.5235849056603703</c:v>
                </c:pt>
                <c:pt idx="31916">
                  <c:v>6.9033816425120698</c:v>
                </c:pt>
                <c:pt idx="31917">
                  <c:v>7.3285714285714203</c:v>
                </c:pt>
                <c:pt idx="31918">
                  <c:v>-2.3106060606060601</c:v>
                </c:pt>
                <c:pt idx="31919">
                  <c:v>-2.3073929961089399</c:v>
                </c:pt>
                <c:pt idx="31920">
                  <c:v>-1.6766917293232999</c:v>
                </c:pt>
                <c:pt idx="31921">
                  <c:v>4.2643678160919496</c:v>
                </c:pt>
                <c:pt idx="31922">
                  <c:v>5.1119691119691097</c:v>
                </c:pt>
                <c:pt idx="31923">
                  <c:v>0</c:v>
                </c:pt>
                <c:pt idx="31924">
                  <c:v>2.6842105263157801</c:v>
                </c:pt>
                <c:pt idx="31925">
                  <c:v>21.264150943396199</c:v>
                </c:pt>
                <c:pt idx="31926">
                  <c:v>46.9</c:v>
                </c:pt>
                <c:pt idx="31927">
                  <c:v>31.396226415094301</c:v>
                </c:pt>
                <c:pt idx="31928">
                  <c:v>11.1666666666666</c:v>
                </c:pt>
                <c:pt idx="31929">
                  <c:v>1.26</c:v>
                </c:pt>
                <c:pt idx="31930">
                  <c:v>1.12962962962962</c:v>
                </c:pt>
                <c:pt idx="31931">
                  <c:v>-14.0185185185185</c:v>
                </c:pt>
                <c:pt idx="31932">
                  <c:v>0.34693877551020402</c:v>
                </c:pt>
                <c:pt idx="31933">
                  <c:v>-17.5</c:v>
                </c:pt>
                <c:pt idx="31934">
                  <c:v>-23</c:v>
                </c:pt>
                <c:pt idx="31935">
                  <c:v>-6</c:v>
                </c:pt>
                <c:pt idx="31936">
                  <c:v>6.5172413793103399</c:v>
                </c:pt>
                <c:pt idx="31937">
                  <c:v>27.2258064516129</c:v>
                </c:pt>
                <c:pt idx="31938">
                  <c:v>11.6666666666666</c:v>
                </c:pt>
                <c:pt idx="31939">
                  <c:v>-6.1551724137930997</c:v>
                </c:pt>
                <c:pt idx="31940">
                  <c:v>0.231884057971014</c:v>
                </c:pt>
                <c:pt idx="31941">
                  <c:v>-15.137931034482699</c:v>
                </c:pt>
                <c:pt idx="31942">
                  <c:v>10.4166666666666</c:v>
                </c:pt>
                <c:pt idx="31943">
                  <c:v>3.0914285714285699</c:v>
                </c:pt>
                <c:pt idx="31944">
                  <c:v>0.22435897435897401</c:v>
                </c:pt>
                <c:pt idx="31945">
                  <c:v>2.6010928961748601</c:v>
                </c:pt>
                <c:pt idx="31946">
                  <c:v>0.57333333333333303</c:v>
                </c:pt>
                <c:pt idx="31947">
                  <c:v>5.5354838709677399</c:v>
                </c:pt>
                <c:pt idx="31948">
                  <c:v>17.311111111111099</c:v>
                </c:pt>
                <c:pt idx="31949">
                  <c:v>15.3360655737704</c:v>
                </c:pt>
                <c:pt idx="31950">
                  <c:v>18.636363636363601</c:v>
                </c:pt>
                <c:pt idx="31951">
                  <c:v>-7.9147727272727204</c:v>
                </c:pt>
                <c:pt idx="31952">
                  <c:v>-2.38709677419354</c:v>
                </c:pt>
                <c:pt idx="31953">
                  <c:v>-7.9395973154362398</c:v>
                </c:pt>
                <c:pt idx="31954">
                  <c:v>9.4379084967320193</c:v>
                </c:pt>
                <c:pt idx="31955">
                  <c:v>0</c:v>
                </c:pt>
                <c:pt idx="31956">
                  <c:v>11.8545454545454</c:v>
                </c:pt>
                <c:pt idx="31957">
                  <c:v>7.4292929292929202</c:v>
                </c:pt>
                <c:pt idx="31958">
                  <c:v>3.1129943502824799</c:v>
                </c:pt>
                <c:pt idx="31959">
                  <c:v>4.6133333333333297</c:v>
                </c:pt>
                <c:pt idx="31960">
                  <c:v>8.54458598726114</c:v>
                </c:pt>
                <c:pt idx="31961">
                  <c:v>17.034810126582201</c:v>
                </c:pt>
                <c:pt idx="31962">
                  <c:v>10.697247706422001</c:v>
                </c:pt>
                <c:pt idx="31963">
                  <c:v>10.118773946360101</c:v>
                </c:pt>
                <c:pt idx="31964">
                  <c:v>6.0805970149253703</c:v>
                </c:pt>
                <c:pt idx="31965">
                  <c:v>4.8203592814371197</c:v>
                </c:pt>
                <c:pt idx="31966">
                  <c:v>1.9913043478260799</c:v>
                </c:pt>
                <c:pt idx="31967">
                  <c:v>7.7730769230769203</c:v>
                </c:pt>
                <c:pt idx="31968">
                  <c:v>3.7117458466919202</c:v>
                </c:pt>
                <c:pt idx="31969">
                  <c:v>0.50652658389048</c:v>
                </c:pt>
                <c:pt idx="31970">
                  <c:v>2.8943922573299101</c:v>
                </c:pt>
                <c:pt idx="31971">
                  <c:v>2.9897780373831702</c:v>
                </c:pt>
                <c:pt idx="31972">
                  <c:v>6.2200970596631402</c:v>
                </c:pt>
                <c:pt idx="31973">
                  <c:v>10.5768008474576</c:v>
                </c:pt>
                <c:pt idx="31974">
                  <c:v>14.584311096211801</c:v>
                </c:pt>
                <c:pt idx="31975">
                  <c:v>8.2840746054519308</c:v>
                </c:pt>
                <c:pt idx="31976">
                  <c:v>3.62026695723236</c:v>
                </c:pt>
                <c:pt idx="31977">
                  <c:v>-0.22741433021806801</c:v>
                </c:pt>
                <c:pt idx="31978">
                  <c:v>0.47826086956521702</c:v>
                </c:pt>
                <c:pt idx="31979">
                  <c:v>4.3866377977111002</c:v>
                </c:pt>
                <c:pt idx="31980">
                  <c:v>0.66666666666666596</c:v>
                </c:pt>
                <c:pt idx="31981">
                  <c:v>5.1062271062270996</c:v>
                </c:pt>
                <c:pt idx="31982">
                  <c:v>1.2200557103064</c:v>
                </c:pt>
                <c:pt idx="31983">
                  <c:v>1.51234567901234</c:v>
                </c:pt>
                <c:pt idx="31984">
                  <c:v>1.9066666666666601</c:v>
                </c:pt>
                <c:pt idx="31985">
                  <c:v>12.5636363636363</c:v>
                </c:pt>
                <c:pt idx="31986">
                  <c:v>13.770618556701001</c:v>
                </c:pt>
                <c:pt idx="31987">
                  <c:v>13.5082352941176</c:v>
                </c:pt>
                <c:pt idx="31988">
                  <c:v>-1.55824175824175</c:v>
                </c:pt>
                <c:pt idx="31989">
                  <c:v>0.96042216358839005</c:v>
                </c:pt>
                <c:pt idx="31990">
                  <c:v>-4.1828442437923199</c:v>
                </c:pt>
                <c:pt idx="31991">
                  <c:v>5.1065759637188197</c:v>
                </c:pt>
                <c:pt idx="31992">
                  <c:v>4.9396284829721298</c:v>
                </c:pt>
                <c:pt idx="31993">
                  <c:v>2.7842401500938001</c:v>
                </c:pt>
                <c:pt idx="31994">
                  <c:v>4.8981348637015696</c:v>
                </c:pt>
                <c:pt idx="31995">
                  <c:v>1.8735332464146</c:v>
                </c:pt>
                <c:pt idx="31996">
                  <c:v>4.5865257595772704</c:v>
                </c:pt>
                <c:pt idx="31997">
                  <c:v>12.5680894308943</c:v>
                </c:pt>
                <c:pt idx="31998">
                  <c:v>10.4273127753303</c:v>
                </c:pt>
                <c:pt idx="31999">
                  <c:v>9.0589743589743499</c:v>
                </c:pt>
                <c:pt idx="32000">
                  <c:v>3.7736351531291601</c:v>
                </c:pt>
                <c:pt idx="32001">
                  <c:v>-9.9173553719008198E-2</c:v>
                </c:pt>
                <c:pt idx="32002">
                  <c:v>-2.63636363636363</c:v>
                </c:pt>
                <c:pt idx="32003">
                  <c:v>-0.53672316384180796</c:v>
                </c:pt>
                <c:pt idx="32004">
                  <c:v>13.0327102803738</c:v>
                </c:pt>
                <c:pt idx="32005">
                  <c:v>10.946511627906901</c:v>
                </c:pt>
                <c:pt idx="32006">
                  <c:v>5.6035856573705098</c:v>
                </c:pt>
                <c:pt idx="32007">
                  <c:v>5.0566448801742903</c:v>
                </c:pt>
                <c:pt idx="32008">
                  <c:v>8.42468619246862</c:v>
                </c:pt>
                <c:pt idx="32009">
                  <c:v>10.0409356725146</c:v>
                </c:pt>
                <c:pt idx="32010">
                  <c:v>17.497354497354401</c:v>
                </c:pt>
                <c:pt idx="32011">
                  <c:v>10.972027972027901</c:v>
                </c:pt>
                <c:pt idx="32012">
                  <c:v>9.3920454545454497</c:v>
                </c:pt>
                <c:pt idx="32013">
                  <c:v>5.4822222222222203</c:v>
                </c:pt>
                <c:pt idx="32014">
                  <c:v>7.1548387096774198</c:v>
                </c:pt>
                <c:pt idx="32015">
                  <c:v>11.7738359201773</c:v>
                </c:pt>
                <c:pt idx="32016">
                  <c:v>4.1068849301877703</c:v>
                </c:pt>
                <c:pt idx="32017">
                  <c:v>3.3611713665943599</c:v>
                </c:pt>
                <c:pt idx="32018">
                  <c:v>7.0638107987505503</c:v>
                </c:pt>
                <c:pt idx="32019">
                  <c:v>6.0174418604651096</c:v>
                </c:pt>
                <c:pt idx="32020">
                  <c:v>7.1979838709677404</c:v>
                </c:pt>
                <c:pt idx="32021">
                  <c:v>16.413658881811699</c:v>
                </c:pt>
                <c:pt idx="32022">
                  <c:v>17.638876700307101</c:v>
                </c:pt>
                <c:pt idx="32023">
                  <c:v>13.4003773584905</c:v>
                </c:pt>
                <c:pt idx="32024">
                  <c:v>4.1578947368421</c:v>
                </c:pt>
                <c:pt idx="32025">
                  <c:v>4.1376404494381998</c:v>
                </c:pt>
                <c:pt idx="32026">
                  <c:v>0.21861973135710899</c:v>
                </c:pt>
                <c:pt idx="32027">
                  <c:v>5.5609418282548404</c:v>
                </c:pt>
                <c:pt idx="32028">
                  <c:v>11.460481099656301</c:v>
                </c:pt>
                <c:pt idx="32029">
                  <c:v>12.9748201438848</c:v>
                </c:pt>
                <c:pt idx="32030">
                  <c:v>6.5585585585585502</c:v>
                </c:pt>
                <c:pt idx="32031">
                  <c:v>3.8173374613002999</c:v>
                </c:pt>
                <c:pt idx="32032">
                  <c:v>10.6357827476038</c:v>
                </c:pt>
                <c:pt idx="32033">
                  <c:v>21.279487179487099</c:v>
                </c:pt>
                <c:pt idx="32034">
                  <c:v>12.595628415300499</c:v>
                </c:pt>
                <c:pt idx="32035">
                  <c:v>9.3837837837837803</c:v>
                </c:pt>
                <c:pt idx="32036">
                  <c:v>7.5595238095238004</c:v>
                </c:pt>
                <c:pt idx="32037">
                  <c:v>9.35180055401662</c:v>
                </c:pt>
                <c:pt idx="32038">
                  <c:v>3.8223684210526301</c:v>
                </c:pt>
                <c:pt idx="32039">
                  <c:v>11.207843137254899</c:v>
                </c:pt>
                <c:pt idx="32040">
                  <c:v>7.1118721461187198</c:v>
                </c:pt>
                <c:pt idx="32041">
                  <c:v>5.9502369668246402</c:v>
                </c:pt>
                <c:pt idx="32042">
                  <c:v>5.8181818181818103</c:v>
                </c:pt>
                <c:pt idx="32043">
                  <c:v>4.4055944055943996</c:v>
                </c:pt>
                <c:pt idx="32044">
                  <c:v>9.7154989384288708</c:v>
                </c:pt>
                <c:pt idx="32045">
                  <c:v>14.474164133738601</c:v>
                </c:pt>
                <c:pt idx="32046">
                  <c:v>14.959459459459399</c:v>
                </c:pt>
                <c:pt idx="32047">
                  <c:v>14.931389365351601</c:v>
                </c:pt>
                <c:pt idx="32048">
                  <c:v>10.542763157894701</c:v>
                </c:pt>
                <c:pt idx="32049">
                  <c:v>2.2773851590106</c:v>
                </c:pt>
                <c:pt idx="32050">
                  <c:v>4.6587926509186302</c:v>
                </c:pt>
                <c:pt idx="32051">
                  <c:v>8.7587939698492399</c:v>
                </c:pt>
                <c:pt idx="32052">
                  <c:v>14.905013192612101</c:v>
                </c:pt>
                <c:pt idx="32053">
                  <c:v>12.403560830860499</c:v>
                </c:pt>
                <c:pt idx="32054">
                  <c:v>10.5994436717663</c:v>
                </c:pt>
                <c:pt idx="32055">
                  <c:v>9.5436337625178798</c:v>
                </c:pt>
                <c:pt idx="32056">
                  <c:v>11.5916083916083</c:v>
                </c:pt>
                <c:pt idx="32057">
                  <c:v>18.7684729064039</c:v>
                </c:pt>
                <c:pt idx="32058">
                  <c:v>15.0491803278688</c:v>
                </c:pt>
                <c:pt idx="32059">
                  <c:v>18.050769230769198</c:v>
                </c:pt>
                <c:pt idx="32060">
                  <c:v>7.89022757697456</c:v>
                </c:pt>
                <c:pt idx="32061">
                  <c:v>10.1569416498993</c:v>
                </c:pt>
                <c:pt idx="32062">
                  <c:v>4.9131175468483796</c:v>
                </c:pt>
                <c:pt idx="32063">
                  <c:v>12.8095238095238</c:v>
                </c:pt>
                <c:pt idx="32064">
                  <c:v>-1.6666666666666601</c:v>
                </c:pt>
                <c:pt idx="32065">
                  <c:v>0</c:v>
                </c:pt>
                <c:pt idx="32066">
                  <c:v>9.7773279352226705</c:v>
                </c:pt>
                <c:pt idx="32067">
                  <c:v>10.331262939958499</c:v>
                </c:pt>
                <c:pt idx="32068">
                  <c:v>6.5712050078247204</c:v>
                </c:pt>
                <c:pt idx="32069">
                  <c:v>6.8843226788432199</c:v>
                </c:pt>
                <c:pt idx="32070">
                  <c:v>10.0724431818181</c:v>
                </c:pt>
                <c:pt idx="32071">
                  <c:v>14.515193370165701</c:v>
                </c:pt>
                <c:pt idx="32072">
                  <c:v>17.3702970297029</c:v>
                </c:pt>
                <c:pt idx="32073">
                  <c:v>9.4588815789473593</c:v>
                </c:pt>
                <c:pt idx="32074">
                  <c:v>8.9510869565217295</c:v>
                </c:pt>
                <c:pt idx="32075">
                  <c:v>8.0222222222222204</c:v>
                </c:pt>
                <c:pt idx="32076">
                  <c:v>9.6637168141592902</c:v>
                </c:pt>
                <c:pt idx="32077">
                  <c:v>7.9855670103092704</c:v>
                </c:pt>
                <c:pt idx="32078">
                  <c:v>-11.703703703703701</c:v>
                </c:pt>
                <c:pt idx="32079">
                  <c:v>-16.4583333333333</c:v>
                </c:pt>
                <c:pt idx="32080">
                  <c:v>-16.269230769230699</c:v>
                </c:pt>
                <c:pt idx="32081">
                  <c:v>-12.8846153846153</c:v>
                </c:pt>
                <c:pt idx="32082">
                  <c:v>-15.2222222222222</c:v>
                </c:pt>
                <c:pt idx="32083">
                  <c:v>-8.48</c:v>
                </c:pt>
                <c:pt idx="32084">
                  <c:v>26.518518518518501</c:v>
                </c:pt>
                <c:pt idx="32085">
                  <c:v>-2.07407407407407</c:v>
                </c:pt>
                <c:pt idx="32086">
                  <c:v>7.32</c:v>
                </c:pt>
                <c:pt idx="32087">
                  <c:v>-8.5185185185185102</c:v>
                </c:pt>
                <c:pt idx="32088">
                  <c:v>18.641509433962199</c:v>
                </c:pt>
                <c:pt idx="32089">
                  <c:v>-16.519230769230699</c:v>
                </c:pt>
                <c:pt idx="32090">
                  <c:v>10.0312012480499</c:v>
                </c:pt>
                <c:pt idx="32091">
                  <c:v>12.7588325652841</c:v>
                </c:pt>
                <c:pt idx="32092">
                  <c:v>5.9494047619047601</c:v>
                </c:pt>
                <c:pt idx="32093">
                  <c:v>2.4194174757281499</c:v>
                </c:pt>
                <c:pt idx="32094">
                  <c:v>10.753448275862</c:v>
                </c:pt>
                <c:pt idx="32095">
                  <c:v>12.7464985994397</c:v>
                </c:pt>
                <c:pt idx="32096">
                  <c:v>6.0196850393700698</c:v>
                </c:pt>
                <c:pt idx="32097">
                  <c:v>5.5625</c:v>
                </c:pt>
                <c:pt idx="32098">
                  <c:v>2.9891135303265899</c:v>
                </c:pt>
                <c:pt idx="32099">
                  <c:v>2.92777777777777</c:v>
                </c:pt>
                <c:pt idx="32100">
                  <c:v>5.4580645161290304</c:v>
                </c:pt>
                <c:pt idx="32101">
                  <c:v>9.2994454713493493</c:v>
                </c:pt>
                <c:pt idx="32102">
                  <c:v>7.2890625</c:v>
                </c:pt>
                <c:pt idx="32103">
                  <c:v>5.2303120356612096</c:v>
                </c:pt>
                <c:pt idx="32104">
                  <c:v>3.4569713142094698</c:v>
                </c:pt>
                <c:pt idx="32105">
                  <c:v>4.9670103092783497</c:v>
                </c:pt>
                <c:pt idx="32106">
                  <c:v>8.9765729585006699</c:v>
                </c:pt>
                <c:pt idx="32107">
                  <c:v>14.3535014005602</c:v>
                </c:pt>
                <c:pt idx="32108">
                  <c:v>12.2763466042154</c:v>
                </c:pt>
                <c:pt idx="32109">
                  <c:v>8.3278688524590105</c:v>
                </c:pt>
                <c:pt idx="32110">
                  <c:v>3.9922295277943798</c:v>
                </c:pt>
                <c:pt idx="32111">
                  <c:v>2.71428571428571</c:v>
                </c:pt>
                <c:pt idx="32112">
                  <c:v>3.2153950033760901</c:v>
                </c:pt>
                <c:pt idx="32113">
                  <c:v>4.30900409276944</c:v>
                </c:pt>
                <c:pt idx="32114">
                  <c:v>12.436567164179101</c:v>
                </c:pt>
                <c:pt idx="32115">
                  <c:v>12.687707641196001</c:v>
                </c:pt>
                <c:pt idx="32116">
                  <c:v>3.9463601532567001</c:v>
                </c:pt>
                <c:pt idx="32117">
                  <c:v>1.5900900900900901</c:v>
                </c:pt>
                <c:pt idx="32118">
                  <c:v>10.5431309904153</c:v>
                </c:pt>
                <c:pt idx="32119">
                  <c:v>13.650406504065</c:v>
                </c:pt>
                <c:pt idx="32120">
                  <c:v>12.1423611111111</c:v>
                </c:pt>
                <c:pt idx="32121">
                  <c:v>9.4786585365853604</c:v>
                </c:pt>
                <c:pt idx="32122">
                  <c:v>3.5534441805225598</c:v>
                </c:pt>
                <c:pt idx="32123">
                  <c:v>6.2796610169491496</c:v>
                </c:pt>
                <c:pt idx="32124">
                  <c:v>5.9550264550264496</c:v>
                </c:pt>
                <c:pt idx="32125">
                  <c:v>8.1604278074866308</c:v>
                </c:pt>
                <c:pt idx="32126">
                  <c:v>23.080645161290299</c:v>
                </c:pt>
                <c:pt idx="32127">
                  <c:v>16.4375</c:v>
                </c:pt>
                <c:pt idx="32128">
                  <c:v>11.869918699186901</c:v>
                </c:pt>
                <c:pt idx="32129">
                  <c:v>16.563909774435999</c:v>
                </c:pt>
                <c:pt idx="32130">
                  <c:v>24.197183098591498</c:v>
                </c:pt>
                <c:pt idx="32131">
                  <c:v>30.0473684210526</c:v>
                </c:pt>
                <c:pt idx="32132">
                  <c:v>18.865030674846601</c:v>
                </c:pt>
                <c:pt idx="32133">
                  <c:v>11.578125</c:v>
                </c:pt>
                <c:pt idx="32134">
                  <c:v>8.8095238095238102</c:v>
                </c:pt>
                <c:pt idx="32135">
                  <c:v>5.2903225806451601</c:v>
                </c:pt>
                <c:pt idx="32136">
                  <c:v>-1.22881355932203</c:v>
                </c:pt>
                <c:pt idx="32137">
                  <c:v>22.5491803278688</c:v>
                </c:pt>
                <c:pt idx="32138">
                  <c:v>21.898876404494299</c:v>
                </c:pt>
                <c:pt idx="32139">
                  <c:v>8.5180722891566205</c:v>
                </c:pt>
                <c:pt idx="32140">
                  <c:v>12.5543478260869</c:v>
                </c:pt>
                <c:pt idx="32141">
                  <c:v>10.116279069767399</c:v>
                </c:pt>
                <c:pt idx="32142">
                  <c:v>6.5617977528089799</c:v>
                </c:pt>
                <c:pt idx="32143">
                  <c:v>15.337078651685299</c:v>
                </c:pt>
                <c:pt idx="32144">
                  <c:v>6.7058823529411704</c:v>
                </c:pt>
                <c:pt idx="32145">
                  <c:v>2.3736263736263701</c:v>
                </c:pt>
                <c:pt idx="32146">
                  <c:v>8.07</c:v>
                </c:pt>
                <c:pt idx="32147">
                  <c:v>2.12087912087912</c:v>
                </c:pt>
                <c:pt idx="32148">
                  <c:v>-2.9111111111111101</c:v>
                </c:pt>
                <c:pt idx="32149">
                  <c:v>4.1034482758620596</c:v>
                </c:pt>
                <c:pt idx="32150">
                  <c:v>9.9923076923076906</c:v>
                </c:pt>
                <c:pt idx="32151">
                  <c:v>3.92244897959183</c:v>
                </c:pt>
                <c:pt idx="32152">
                  <c:v>2.70588235294117</c:v>
                </c:pt>
                <c:pt idx="32153">
                  <c:v>0.8125</c:v>
                </c:pt>
                <c:pt idx="32154">
                  <c:v>8.5350649350649306</c:v>
                </c:pt>
                <c:pt idx="32155">
                  <c:v>9.6614349775784696</c:v>
                </c:pt>
                <c:pt idx="32156">
                  <c:v>10.2721893491124</c:v>
                </c:pt>
                <c:pt idx="32157">
                  <c:v>5.6169014084507003</c:v>
                </c:pt>
                <c:pt idx="32158">
                  <c:v>2.5049999999999999</c:v>
                </c:pt>
                <c:pt idx="32159">
                  <c:v>2.9322799097065402</c:v>
                </c:pt>
                <c:pt idx="32160">
                  <c:v>4.2084257206208404</c:v>
                </c:pt>
                <c:pt idx="32161">
                  <c:v>6.92042440318302</c:v>
                </c:pt>
                <c:pt idx="32162">
                  <c:v>19.1726618705035</c:v>
                </c:pt>
                <c:pt idx="32163">
                  <c:v>14.8969465648854</c:v>
                </c:pt>
                <c:pt idx="32164">
                  <c:v>6.0125000000000002</c:v>
                </c:pt>
                <c:pt idx="32165">
                  <c:v>1.7246963562752999</c:v>
                </c:pt>
                <c:pt idx="32166">
                  <c:v>6.8374384236453203</c:v>
                </c:pt>
                <c:pt idx="32167">
                  <c:v>11.458407079645999</c:v>
                </c:pt>
                <c:pt idx="32168">
                  <c:v>4.8672086720867203</c:v>
                </c:pt>
                <c:pt idx="32169">
                  <c:v>7.1282051282051198</c:v>
                </c:pt>
                <c:pt idx="32170">
                  <c:v>8.57095709570957</c:v>
                </c:pt>
                <c:pt idx="32171">
                  <c:v>6.59237536656891</c:v>
                </c:pt>
                <c:pt idx="32172">
                  <c:v>2.6492307692307602</c:v>
                </c:pt>
                <c:pt idx="32173">
                  <c:v>6.5714285714285703</c:v>
                </c:pt>
                <c:pt idx="32174">
                  <c:v>0</c:v>
                </c:pt>
                <c:pt idx="32175">
                  <c:v>1182</c:v>
                </c:pt>
                <c:pt idx="32176">
                  <c:v>-0.50275431509364599</c:v>
                </c:pt>
                <c:pt idx="32177">
                  <c:v>0.80873671782762602</c:v>
                </c:pt>
                <c:pt idx="32178">
                  <c:v>-1.32934336525307</c:v>
                </c:pt>
                <c:pt idx="32179">
                  <c:v>-1.5234119782214099</c:v>
                </c:pt>
                <c:pt idx="32180">
                  <c:v>0.880511612251767</c:v>
                </c:pt>
                <c:pt idx="32181">
                  <c:v>10.5832369942196</c:v>
                </c:pt>
                <c:pt idx="32182">
                  <c:v>8.96930422919508</c:v>
                </c:pt>
                <c:pt idx="32183">
                  <c:v>3.5961182994454699</c:v>
                </c:pt>
                <c:pt idx="32184">
                  <c:v>-4.36231884057971</c:v>
                </c:pt>
                <c:pt idx="32185">
                  <c:v>-2.2780172413793101</c:v>
                </c:pt>
                <c:pt idx="32186">
                  <c:v>-6.4747852073216201</c:v>
                </c:pt>
                <c:pt idx="32187">
                  <c:v>3.9062722736992099</c:v>
                </c:pt>
                <c:pt idx="32188">
                  <c:v>0.20024198427102199</c:v>
                </c:pt>
                <c:pt idx="32189">
                  <c:v>3.9585838343353301</c:v>
                </c:pt>
                <c:pt idx="32190">
                  <c:v>-2.0821513002363998</c:v>
                </c:pt>
                <c:pt idx="32191">
                  <c:v>6.6941315945465298</c:v>
                </c:pt>
                <c:pt idx="32192">
                  <c:v>5.1167035398229999</c:v>
                </c:pt>
                <c:pt idx="32193">
                  <c:v>12.4296650717703</c:v>
                </c:pt>
                <c:pt idx="32194">
                  <c:v>12.0998238402818</c:v>
                </c:pt>
                <c:pt idx="32195">
                  <c:v>3.7351407716371199</c:v>
                </c:pt>
                <c:pt idx="32196">
                  <c:v>-1.8801459093277699</c:v>
                </c:pt>
                <c:pt idx="32197">
                  <c:v>2.6904761904761898</c:v>
                </c:pt>
                <c:pt idx="32198">
                  <c:v>-0.49805950840879598</c:v>
                </c:pt>
                <c:pt idx="32199">
                  <c:v>6.7473487211478398</c:v>
                </c:pt>
                <c:pt idx="32200">
                  <c:v>7.0629047178538302</c:v>
                </c:pt>
                <c:pt idx="32201">
                  <c:v>5.3801820020222397</c:v>
                </c:pt>
                <c:pt idx="32202">
                  <c:v>1.5604606525911699</c:v>
                </c:pt>
                <c:pt idx="32203">
                  <c:v>0.57436856875584597</c:v>
                </c:pt>
                <c:pt idx="32204">
                  <c:v>6.7003610108303198</c:v>
                </c:pt>
                <c:pt idx="32205">
                  <c:v>10.103075644222701</c:v>
                </c:pt>
                <c:pt idx="32206">
                  <c:v>10.313725490195999</c:v>
                </c:pt>
                <c:pt idx="32207">
                  <c:v>6.5766567754698304</c:v>
                </c:pt>
                <c:pt idx="32208">
                  <c:v>1.4275037369207699</c:v>
                </c:pt>
                <c:pt idx="32209">
                  <c:v>3.72401433691756</c:v>
                </c:pt>
                <c:pt idx="32210">
                  <c:v>1.2398921832884</c:v>
                </c:pt>
                <c:pt idx="32211">
                  <c:v>8.1716981132075404</c:v>
                </c:pt>
                <c:pt idx="32212">
                  <c:v>10.375</c:v>
                </c:pt>
                <c:pt idx="32213">
                  <c:v>15.875</c:v>
                </c:pt>
                <c:pt idx="32214">
                  <c:v>14</c:v>
                </c:pt>
                <c:pt idx="32215">
                  <c:v>-6</c:v>
                </c:pt>
                <c:pt idx="32216">
                  <c:v>21.647058823529399</c:v>
                </c:pt>
                <c:pt idx="32217">
                  <c:v>19.7158054711246</c:v>
                </c:pt>
                <c:pt idx="32218">
                  <c:v>17.785837651122598</c:v>
                </c:pt>
                <c:pt idx="32219">
                  <c:v>19.101990049751201</c:v>
                </c:pt>
                <c:pt idx="32220">
                  <c:v>23.4534161490683</c:v>
                </c:pt>
                <c:pt idx="32221">
                  <c:v>22.8683473389355</c:v>
                </c:pt>
                <c:pt idx="32222">
                  <c:v>21.941614906832299</c:v>
                </c:pt>
                <c:pt idx="32223">
                  <c:v>32.4639889196675</c:v>
                </c:pt>
                <c:pt idx="32224">
                  <c:v>20.511392405063201</c:v>
                </c:pt>
                <c:pt idx="32225">
                  <c:v>9.5615650172612199</c:v>
                </c:pt>
                <c:pt idx="32226">
                  <c:v>12.608053691275099</c:v>
                </c:pt>
                <c:pt idx="32227">
                  <c:v>11.4281842818428</c:v>
                </c:pt>
                <c:pt idx="32228">
                  <c:v>16.044155844155799</c:v>
                </c:pt>
                <c:pt idx="32229">
                  <c:v>7.5315682281059004</c:v>
                </c:pt>
                <c:pt idx="32230">
                  <c:v>4.75819672131147</c:v>
                </c:pt>
                <c:pt idx="32231">
                  <c:v>5.5240464344941902</c:v>
                </c:pt>
                <c:pt idx="32232">
                  <c:v>3.5967741935483799</c:v>
                </c:pt>
                <c:pt idx="32233">
                  <c:v>2.57766990291262</c:v>
                </c:pt>
                <c:pt idx="32234">
                  <c:v>3.5125000000000002</c:v>
                </c:pt>
                <c:pt idx="32235">
                  <c:v>6.3589743589743497</c:v>
                </c:pt>
                <c:pt idx="32236">
                  <c:v>6.0787878787878702</c:v>
                </c:pt>
                <c:pt idx="32237">
                  <c:v>3.1487603305785101</c:v>
                </c:pt>
                <c:pt idx="32238">
                  <c:v>0.91715976331360904</c:v>
                </c:pt>
                <c:pt idx="32239">
                  <c:v>-3.7718120805369102</c:v>
                </c:pt>
                <c:pt idx="32240">
                  <c:v>7.7365591397849398</c:v>
                </c:pt>
                <c:pt idx="32241">
                  <c:v>14.96</c:v>
                </c:pt>
                <c:pt idx="32242">
                  <c:v>37.285714285714199</c:v>
                </c:pt>
                <c:pt idx="32243">
                  <c:v>-7</c:v>
                </c:pt>
                <c:pt idx="32244">
                  <c:v>23.865979381443299</c:v>
                </c:pt>
                <c:pt idx="32245">
                  <c:v>36.081081081081003</c:v>
                </c:pt>
                <c:pt idx="32246">
                  <c:v>-5</c:v>
                </c:pt>
                <c:pt idx="32247">
                  <c:v>18.9411764705882</c:v>
                </c:pt>
                <c:pt idx="32248">
                  <c:v>33</c:v>
                </c:pt>
                <c:pt idx="32249">
                  <c:v>-2</c:v>
                </c:pt>
                <c:pt idx="32250">
                  <c:v>13.588235294117601</c:v>
                </c:pt>
                <c:pt idx="32251">
                  <c:v>19.1981707317073</c:v>
                </c:pt>
                <c:pt idx="32252">
                  <c:v>8.1390728476821099</c:v>
                </c:pt>
                <c:pt idx="32253">
                  <c:v>18.4179566563467</c:v>
                </c:pt>
                <c:pt idx="32254">
                  <c:v>10.790849673202599</c:v>
                </c:pt>
                <c:pt idx="32255">
                  <c:v>12.664576802507799</c:v>
                </c:pt>
                <c:pt idx="32256">
                  <c:v>19.4213483146067</c:v>
                </c:pt>
                <c:pt idx="32257">
                  <c:v>21.149501661129499</c:v>
                </c:pt>
                <c:pt idx="32258">
                  <c:v>12.8508287292817</c:v>
                </c:pt>
                <c:pt idx="32259">
                  <c:v>7.9211195928753098</c:v>
                </c:pt>
                <c:pt idx="32260">
                  <c:v>7.3702770780856399</c:v>
                </c:pt>
                <c:pt idx="32261">
                  <c:v>2.6111111111111098</c:v>
                </c:pt>
                <c:pt idx="32262">
                  <c:v>13.006734006734</c:v>
                </c:pt>
                <c:pt idx="32263">
                  <c:v>10.192592592592501</c:v>
                </c:pt>
                <c:pt idx="32264">
                  <c:v>6.3985507246376798</c:v>
                </c:pt>
                <c:pt idx="32265">
                  <c:v>7.3550295857988104</c:v>
                </c:pt>
                <c:pt idx="32266">
                  <c:v>6.42297650130548</c:v>
                </c:pt>
                <c:pt idx="32267">
                  <c:v>10.788413098236701</c:v>
                </c:pt>
                <c:pt idx="32268">
                  <c:v>12.9340425531914</c:v>
                </c:pt>
                <c:pt idx="32269">
                  <c:v>19.576323987538899</c:v>
                </c:pt>
                <c:pt idx="32270">
                  <c:v>6.9740820734341202</c:v>
                </c:pt>
                <c:pt idx="32271">
                  <c:v>10.4245810055865</c:v>
                </c:pt>
                <c:pt idx="32272">
                  <c:v>6.98081534772182</c:v>
                </c:pt>
                <c:pt idx="32273">
                  <c:v>3.9198895027624299</c:v>
                </c:pt>
                <c:pt idx="32274">
                  <c:v>8.5854922279792696</c:v>
                </c:pt>
                <c:pt idx="32275">
                  <c:v>3.4117647058823501</c:v>
                </c:pt>
                <c:pt idx="32276">
                  <c:v>-10.4761904761904</c:v>
                </c:pt>
                <c:pt idx="32277">
                  <c:v>-14.28</c:v>
                </c:pt>
                <c:pt idx="32278">
                  <c:v>-23.2</c:v>
                </c:pt>
                <c:pt idx="32279">
                  <c:v>30.133333333333301</c:v>
                </c:pt>
                <c:pt idx="32280">
                  <c:v>8.3857142857142808</c:v>
                </c:pt>
                <c:pt idx="32281">
                  <c:v>-3.8125</c:v>
                </c:pt>
                <c:pt idx="32282">
                  <c:v>5.3937007874015697</c:v>
                </c:pt>
                <c:pt idx="32283">
                  <c:v>9.8360655737704902E-2</c:v>
                </c:pt>
                <c:pt idx="32284">
                  <c:v>-6.5046728971962597</c:v>
                </c:pt>
                <c:pt idx="32285">
                  <c:v>6.1428571428571397</c:v>
                </c:pt>
                <c:pt idx="32286">
                  <c:v>3.88940092165898</c:v>
                </c:pt>
                <c:pt idx="32287">
                  <c:v>1.28735632183908</c:v>
                </c:pt>
                <c:pt idx="32288">
                  <c:v>-8.6</c:v>
                </c:pt>
                <c:pt idx="32289">
                  <c:v>4.3137254901960702</c:v>
                </c:pt>
                <c:pt idx="32290">
                  <c:v>9.7735849056603694</c:v>
                </c:pt>
                <c:pt idx="32291">
                  <c:v>22.6771653543307</c:v>
                </c:pt>
                <c:pt idx="32292">
                  <c:v>17.097472924187699</c:v>
                </c:pt>
                <c:pt idx="32293">
                  <c:v>10.111940298507401</c:v>
                </c:pt>
                <c:pt idx="32294">
                  <c:v>2.0356083086053398</c:v>
                </c:pt>
                <c:pt idx="32295">
                  <c:v>2.7549019607843102</c:v>
                </c:pt>
                <c:pt idx="32296">
                  <c:v>6.6585365853658498</c:v>
                </c:pt>
                <c:pt idx="32297">
                  <c:v>15.431761786600401</c:v>
                </c:pt>
                <c:pt idx="32298">
                  <c:v>15.742857142857099</c:v>
                </c:pt>
                <c:pt idx="32299">
                  <c:v>11.5103857566765</c:v>
                </c:pt>
                <c:pt idx="32300">
                  <c:v>5.1468926553672301</c:v>
                </c:pt>
                <c:pt idx="32301">
                  <c:v>1.328125</c:v>
                </c:pt>
                <c:pt idx="32302">
                  <c:v>-1.0242914979757001</c:v>
                </c:pt>
                <c:pt idx="32303">
                  <c:v>12.1964285714285</c:v>
                </c:pt>
                <c:pt idx="32304">
                  <c:v>3.81451612903225</c:v>
                </c:pt>
                <c:pt idx="32305">
                  <c:v>4.0638864241348696</c:v>
                </c:pt>
                <c:pt idx="32306">
                  <c:v>1.0872323552735901</c:v>
                </c:pt>
                <c:pt idx="32307">
                  <c:v>5.6880199667221296</c:v>
                </c:pt>
                <c:pt idx="32308">
                  <c:v>6.9013209013208998</c:v>
                </c:pt>
                <c:pt idx="32309">
                  <c:v>13.123296560674801</c:v>
                </c:pt>
                <c:pt idx="32310">
                  <c:v>13.1790794979079</c:v>
                </c:pt>
                <c:pt idx="32311">
                  <c:v>6.5556408288564798</c:v>
                </c:pt>
                <c:pt idx="32312">
                  <c:v>-0.25569620253164499</c:v>
                </c:pt>
                <c:pt idx="32313">
                  <c:v>4.4465355004277098</c:v>
                </c:pt>
                <c:pt idx="32314">
                  <c:v>-1.9481424148606801</c:v>
                </c:pt>
                <c:pt idx="32315">
                  <c:v>6.8072646404744201</c:v>
                </c:pt>
                <c:pt idx="32316">
                  <c:v>-2.5</c:v>
                </c:pt>
                <c:pt idx="32317">
                  <c:v>5.9769736842105203</c:v>
                </c:pt>
                <c:pt idx="32318">
                  <c:v>7.6232876712328697</c:v>
                </c:pt>
                <c:pt idx="32319">
                  <c:v>1.98292682926829</c:v>
                </c:pt>
                <c:pt idx="32320">
                  <c:v>3.4057971014492701</c:v>
                </c:pt>
                <c:pt idx="32321">
                  <c:v>6.6494623655913898</c:v>
                </c:pt>
                <c:pt idx="32322">
                  <c:v>6.7300884955752203</c:v>
                </c:pt>
                <c:pt idx="32323">
                  <c:v>10.741176470588201</c:v>
                </c:pt>
                <c:pt idx="32324">
                  <c:v>5.8888888888888804</c:v>
                </c:pt>
                <c:pt idx="32325">
                  <c:v>5.3371428571428501</c:v>
                </c:pt>
                <c:pt idx="32326">
                  <c:v>3.8681318681318602</c:v>
                </c:pt>
                <c:pt idx="32327">
                  <c:v>7.0875000000000004</c:v>
                </c:pt>
                <c:pt idx="32328">
                  <c:v>10.082802547770701</c:v>
                </c:pt>
                <c:pt idx="32329">
                  <c:v>-10.5</c:v>
                </c:pt>
                <c:pt idx="32330">
                  <c:v>-0.75</c:v>
                </c:pt>
                <c:pt idx="32331">
                  <c:v>-7.5</c:v>
                </c:pt>
                <c:pt idx="32332">
                  <c:v>8.1199999999999992</c:v>
                </c:pt>
                <c:pt idx="32333">
                  <c:v>15.7123287671232</c:v>
                </c:pt>
                <c:pt idx="32334">
                  <c:v>8.2463343108504397</c:v>
                </c:pt>
                <c:pt idx="32335">
                  <c:v>5.91614906832298</c:v>
                </c:pt>
                <c:pt idx="32336">
                  <c:v>8.3884297520661093</c:v>
                </c:pt>
                <c:pt idx="32337">
                  <c:v>12.889204545454501</c:v>
                </c:pt>
                <c:pt idx="32338">
                  <c:v>12.9665271966527</c:v>
                </c:pt>
                <c:pt idx="32339">
                  <c:v>14.809195402298799</c:v>
                </c:pt>
                <c:pt idx="32340">
                  <c:v>11.3583690987124</c:v>
                </c:pt>
                <c:pt idx="32341">
                  <c:v>7.99472295514511</c:v>
                </c:pt>
                <c:pt idx="32342">
                  <c:v>9.4350797266514803</c:v>
                </c:pt>
                <c:pt idx="32343">
                  <c:v>4.0975000000000001</c:v>
                </c:pt>
                <c:pt idx="32344">
                  <c:v>6.9732360097323598</c:v>
                </c:pt>
                <c:pt idx="32345">
                  <c:v>9.1860606060606003</c:v>
                </c:pt>
                <c:pt idx="32346">
                  <c:v>10.632506527415099</c:v>
                </c:pt>
                <c:pt idx="32347">
                  <c:v>10.0761627906976</c:v>
                </c:pt>
                <c:pt idx="32348">
                  <c:v>12.776595744680799</c:v>
                </c:pt>
                <c:pt idx="32349">
                  <c:v>16.790590935169199</c:v>
                </c:pt>
                <c:pt idx="32350">
                  <c:v>18.244318181818102</c:v>
                </c:pt>
                <c:pt idx="32351">
                  <c:v>15.2154963680387</c:v>
                </c:pt>
                <c:pt idx="32352">
                  <c:v>13.4263786242183</c:v>
                </c:pt>
                <c:pt idx="32353">
                  <c:v>6.7501403705783201</c:v>
                </c:pt>
                <c:pt idx="32354">
                  <c:v>7.6014545454545397</c:v>
                </c:pt>
                <c:pt idx="32355">
                  <c:v>4.43082437275985</c:v>
                </c:pt>
                <c:pt idx="32356">
                  <c:v>14.8890543559195</c:v>
                </c:pt>
                <c:pt idx="32357">
                  <c:v>-1.50313676286072</c:v>
                </c:pt>
                <c:pt idx="32358">
                  <c:v>3.5216216216216201</c:v>
                </c:pt>
                <c:pt idx="32359">
                  <c:v>-2.68372703412073</c:v>
                </c:pt>
                <c:pt idx="32360">
                  <c:v>-2.0697969543147199</c:v>
                </c:pt>
                <c:pt idx="32361">
                  <c:v>-0.43976608187134503</c:v>
                </c:pt>
                <c:pt idx="32362">
                  <c:v>11.160958904109499</c:v>
                </c:pt>
                <c:pt idx="32363">
                  <c:v>4.4344262295081904</c:v>
                </c:pt>
                <c:pt idx="32364">
                  <c:v>2.3847087378640701</c:v>
                </c:pt>
                <c:pt idx="32365">
                  <c:v>-7.3206030150753696</c:v>
                </c:pt>
                <c:pt idx="32366">
                  <c:v>1.27347417840375</c:v>
                </c:pt>
                <c:pt idx="32367">
                  <c:v>-7.7104945717732196</c:v>
                </c:pt>
                <c:pt idx="32368">
                  <c:v>3.2175732217573199</c:v>
                </c:pt>
                <c:pt idx="32369">
                  <c:v>-4.2093023255813904</c:v>
                </c:pt>
                <c:pt idx="32370">
                  <c:v>1.14363835216915</c:v>
                </c:pt>
                <c:pt idx="32371">
                  <c:v>-2.5326450045551101</c:v>
                </c:pt>
                <c:pt idx="32372">
                  <c:v>-0.82606042111687505</c:v>
                </c:pt>
                <c:pt idx="32373">
                  <c:v>0.85220567575161499</c:v>
                </c:pt>
                <c:pt idx="32374">
                  <c:v>12.794278606965101</c:v>
                </c:pt>
                <c:pt idx="32375">
                  <c:v>4.9061128985083302</c:v>
                </c:pt>
                <c:pt idx="32376">
                  <c:v>1.87433722163308</c:v>
                </c:pt>
                <c:pt idx="32377">
                  <c:v>-5.6845108695652096</c:v>
                </c:pt>
                <c:pt idx="32378">
                  <c:v>1.87053571428571</c:v>
                </c:pt>
                <c:pt idx="32379">
                  <c:v>-5.2121023081721702</c:v>
                </c:pt>
                <c:pt idx="32380">
                  <c:v>4.0087847730600297</c:v>
                </c:pt>
                <c:pt idx="32381">
                  <c:v>11.838028169014001</c:v>
                </c:pt>
                <c:pt idx="32382">
                  <c:v>11.6471204188481</c:v>
                </c:pt>
                <c:pt idx="32383">
                  <c:v>13.2053191489361</c:v>
                </c:pt>
                <c:pt idx="32384">
                  <c:v>9.1056818181818109</c:v>
                </c:pt>
                <c:pt idx="32385">
                  <c:v>16.035294117646998</c:v>
                </c:pt>
                <c:pt idx="32386">
                  <c:v>16.662940670679198</c:v>
                </c:pt>
                <c:pt idx="32387">
                  <c:v>12.2184179456906</c:v>
                </c:pt>
                <c:pt idx="32388">
                  <c:v>11.998998998998999</c:v>
                </c:pt>
                <c:pt idx="32389">
                  <c:v>10.8479697828139</c:v>
                </c:pt>
                <c:pt idx="32390">
                  <c:v>12.7281795511221</c:v>
                </c:pt>
                <c:pt idx="32391">
                  <c:v>12.098503740648299</c:v>
                </c:pt>
                <c:pt idx="32392">
                  <c:v>13.8443908323281</c:v>
                </c:pt>
                <c:pt idx="32393">
                  <c:v>4.7634854771784196</c:v>
                </c:pt>
                <c:pt idx="32394">
                  <c:v>6.0757575757575699</c:v>
                </c:pt>
                <c:pt idx="32395">
                  <c:v>-3.25</c:v>
                </c:pt>
                <c:pt idx="32396">
                  <c:v>4.3648648648648596</c:v>
                </c:pt>
                <c:pt idx="32397">
                  <c:v>-6.1006944444444402</c:v>
                </c:pt>
                <c:pt idx="32398">
                  <c:v>6.3184523809523796</c:v>
                </c:pt>
                <c:pt idx="32399">
                  <c:v>9.3679245283018808</c:v>
                </c:pt>
                <c:pt idx="32400">
                  <c:v>4.3992673992673996</c:v>
                </c:pt>
                <c:pt idx="32401">
                  <c:v>-6.6107142857142804</c:v>
                </c:pt>
                <c:pt idx="32402">
                  <c:v>0.73291925465838503</c:v>
                </c:pt>
                <c:pt idx="32403">
                  <c:v>-9.0366492146596809</c:v>
                </c:pt>
                <c:pt idx="32404">
                  <c:v>10.6666666666666</c:v>
                </c:pt>
                <c:pt idx="32405">
                  <c:v>-23.6666666666666</c:v>
                </c:pt>
                <c:pt idx="32406">
                  <c:v>-15.3333333333333</c:v>
                </c:pt>
                <c:pt idx="32407">
                  <c:v>-13.2222222222222</c:v>
                </c:pt>
                <c:pt idx="32408">
                  <c:v>-19.076923076922998</c:v>
                </c:pt>
                <c:pt idx="32409">
                  <c:v>13.3846153846153</c:v>
                </c:pt>
                <c:pt idx="32410">
                  <c:v>7.875</c:v>
                </c:pt>
                <c:pt idx="32411">
                  <c:v>6.35</c:v>
                </c:pt>
                <c:pt idx="32412">
                  <c:v>-5.6521739130434696</c:v>
                </c:pt>
                <c:pt idx="32413">
                  <c:v>1.13043478260869</c:v>
                </c:pt>
                <c:pt idx="32414">
                  <c:v>11.9391304347826</c:v>
                </c:pt>
                <c:pt idx="32415">
                  <c:v>6.3514376996805098</c:v>
                </c:pt>
                <c:pt idx="32416">
                  <c:v>0.65231788079470199</c:v>
                </c:pt>
                <c:pt idx="32417">
                  <c:v>2.1441176470588199</c:v>
                </c:pt>
                <c:pt idx="32418">
                  <c:v>0.76261127596439104</c:v>
                </c:pt>
                <c:pt idx="32419">
                  <c:v>13.3040935672514</c:v>
                </c:pt>
                <c:pt idx="32420">
                  <c:v>9.7740740740740701</c:v>
                </c:pt>
                <c:pt idx="32421">
                  <c:v>8.4766666666666595</c:v>
                </c:pt>
                <c:pt idx="32422">
                  <c:v>9.4266211604095496</c:v>
                </c:pt>
                <c:pt idx="32423">
                  <c:v>5.7507507507507496</c:v>
                </c:pt>
                <c:pt idx="32424">
                  <c:v>7.9509536784741099</c:v>
                </c:pt>
                <c:pt idx="32425">
                  <c:v>12.5964912280701</c:v>
                </c:pt>
                <c:pt idx="32426">
                  <c:v>2.2880658436213901</c:v>
                </c:pt>
                <c:pt idx="32427">
                  <c:v>2.20377568017767</c:v>
                </c:pt>
                <c:pt idx="32428">
                  <c:v>2.33739045764362</c:v>
                </c:pt>
                <c:pt idx="32429">
                  <c:v>1.67924528301886</c:v>
                </c:pt>
                <c:pt idx="32430">
                  <c:v>5.61494551115723</c:v>
                </c:pt>
                <c:pt idx="32431">
                  <c:v>13.459341723136401</c:v>
                </c:pt>
                <c:pt idx="32432">
                  <c:v>12.920380273321401</c:v>
                </c:pt>
                <c:pt idx="32433">
                  <c:v>10.615300546447999</c:v>
                </c:pt>
                <c:pt idx="32434">
                  <c:v>2.1382799325463702</c:v>
                </c:pt>
                <c:pt idx="32435">
                  <c:v>2.17619680851063</c:v>
                </c:pt>
                <c:pt idx="32436">
                  <c:v>-2.3229107447413302</c:v>
                </c:pt>
                <c:pt idx="32437">
                  <c:v>5.6323372465314803</c:v>
                </c:pt>
                <c:pt idx="32438">
                  <c:v>-1.99099099099099</c:v>
                </c:pt>
                <c:pt idx="32439">
                  <c:v>-1.10112359550561</c:v>
                </c:pt>
                <c:pt idx="32440">
                  <c:v>3.24390243902439</c:v>
                </c:pt>
                <c:pt idx="32441">
                  <c:v>8</c:v>
                </c:pt>
                <c:pt idx="32442">
                  <c:v>6.4444444444444402</c:v>
                </c:pt>
                <c:pt idx="32443">
                  <c:v>17.622950819672099</c:v>
                </c:pt>
                <c:pt idx="32444">
                  <c:v>4</c:v>
                </c:pt>
                <c:pt idx="32445">
                  <c:v>7.86075949367088</c:v>
                </c:pt>
                <c:pt idx="32446">
                  <c:v>15.175000000000001</c:v>
                </c:pt>
                <c:pt idx="32447">
                  <c:v>-5.5</c:v>
                </c:pt>
                <c:pt idx="32448">
                  <c:v>-10.6666666666666</c:v>
                </c:pt>
                <c:pt idx="32449">
                  <c:v>-7.6666666666666599</c:v>
                </c:pt>
                <c:pt idx="32450">
                  <c:v>1.0723004694835601</c:v>
                </c:pt>
                <c:pt idx="32451">
                  <c:v>-1.4587628865979301</c:v>
                </c:pt>
                <c:pt idx="32452">
                  <c:v>-0.374074074074074</c:v>
                </c:pt>
                <c:pt idx="32453">
                  <c:v>1.8394230769230699</c:v>
                </c:pt>
                <c:pt idx="32454">
                  <c:v>2.7983114446528998</c:v>
                </c:pt>
                <c:pt idx="32455">
                  <c:v>8.3349206349206302</c:v>
                </c:pt>
                <c:pt idx="32456">
                  <c:v>4.2139784946236496</c:v>
                </c:pt>
                <c:pt idx="32457">
                  <c:v>4.0172727272727196</c:v>
                </c:pt>
                <c:pt idx="32458">
                  <c:v>0.55427631578947301</c:v>
                </c:pt>
                <c:pt idx="32459">
                  <c:v>1.7505470459518599E-2</c:v>
                </c:pt>
                <c:pt idx="32460">
                  <c:v>-3.9660831509846801</c:v>
                </c:pt>
                <c:pt idx="32461">
                  <c:v>3.9188619599578498</c:v>
                </c:pt>
                <c:pt idx="32462">
                  <c:v>6</c:v>
                </c:pt>
                <c:pt idx="32463">
                  <c:v>-8.3928571428571406</c:v>
                </c:pt>
                <c:pt idx="32464">
                  <c:v>1.6444444444444399</c:v>
                </c:pt>
                <c:pt idx="32465">
                  <c:v>0.25581395348837199</c:v>
                </c:pt>
                <c:pt idx="32466">
                  <c:v>-6</c:v>
                </c:pt>
                <c:pt idx="32467">
                  <c:v>3.2857142857142798</c:v>
                </c:pt>
                <c:pt idx="32468">
                  <c:v>-7.69230769230769E-2</c:v>
                </c:pt>
                <c:pt idx="32469">
                  <c:v>7.6785714285714199</c:v>
                </c:pt>
                <c:pt idx="32470">
                  <c:v>16.764705882352899</c:v>
                </c:pt>
                <c:pt idx="32471">
                  <c:v>9.3333333333333304</c:v>
                </c:pt>
                <c:pt idx="32472">
                  <c:v>4.4022346368715004</c:v>
                </c:pt>
                <c:pt idx="32473">
                  <c:v>10.4930555555555</c:v>
                </c:pt>
                <c:pt idx="32474">
                  <c:v>10.7482517482517</c:v>
                </c:pt>
                <c:pt idx="32475">
                  <c:v>-0.587878787878787</c:v>
                </c:pt>
                <c:pt idx="32476">
                  <c:v>6.4120879120879097</c:v>
                </c:pt>
                <c:pt idx="32477">
                  <c:v>20.8497854077253</c:v>
                </c:pt>
                <c:pt idx="32478">
                  <c:v>3.3228346456692899</c:v>
                </c:pt>
                <c:pt idx="32479">
                  <c:v>5.5714285714285703</c:v>
                </c:pt>
                <c:pt idx="32480">
                  <c:v>4.4498480243160996</c:v>
                </c:pt>
                <c:pt idx="32481">
                  <c:v>-1.09271523178807</c:v>
                </c:pt>
                <c:pt idx="32482">
                  <c:v>0.25</c:v>
                </c:pt>
                <c:pt idx="32483">
                  <c:v>6.7312500000000002</c:v>
                </c:pt>
                <c:pt idx="32484">
                  <c:v>1.48771929824561</c:v>
                </c:pt>
                <c:pt idx="32485">
                  <c:v>1.31304347826086</c:v>
                </c:pt>
                <c:pt idx="32486">
                  <c:v>1.17367853290183</c:v>
                </c:pt>
                <c:pt idx="32487">
                  <c:v>4.3951271186440604</c:v>
                </c:pt>
                <c:pt idx="32488">
                  <c:v>1.8856209150326699</c:v>
                </c:pt>
                <c:pt idx="32489">
                  <c:v>10.778732545649801</c:v>
                </c:pt>
                <c:pt idx="32490">
                  <c:v>11.870778267254</c:v>
                </c:pt>
                <c:pt idx="32491">
                  <c:v>6.1080368906455798</c:v>
                </c:pt>
                <c:pt idx="32492">
                  <c:v>-1.12461059190031</c:v>
                </c:pt>
                <c:pt idx="32493">
                  <c:v>2.81993569131832</c:v>
                </c:pt>
                <c:pt idx="32494">
                  <c:v>-2.2605421686746898</c:v>
                </c:pt>
                <c:pt idx="32495">
                  <c:v>4.48157894736842</c:v>
                </c:pt>
                <c:pt idx="32496">
                  <c:v>-8</c:v>
                </c:pt>
                <c:pt idx="32497">
                  <c:v>-13.6666666666666</c:v>
                </c:pt>
                <c:pt idx="32498">
                  <c:v>3.1827586206896501</c:v>
                </c:pt>
                <c:pt idx="32499">
                  <c:v>-3.30666666666666</c:v>
                </c:pt>
                <c:pt idx="32500">
                  <c:v>3.69747899159663</c:v>
                </c:pt>
                <c:pt idx="32501">
                  <c:v>6.6677018633540301</c:v>
                </c:pt>
                <c:pt idx="32502">
                  <c:v>0.63760217983651202</c:v>
                </c:pt>
                <c:pt idx="32503">
                  <c:v>15.180250783699</c:v>
                </c:pt>
                <c:pt idx="32504">
                  <c:v>4.8624754420432197</c:v>
                </c:pt>
                <c:pt idx="32505">
                  <c:v>1.6215213358070499</c:v>
                </c:pt>
                <c:pt idx="32506">
                  <c:v>3.1873804971319299</c:v>
                </c:pt>
                <c:pt idx="32507">
                  <c:v>-2.4592030360531298</c:v>
                </c:pt>
                <c:pt idx="32508">
                  <c:v>-0.57289002557544699</c:v>
                </c:pt>
                <c:pt idx="32509">
                  <c:v>8.4617834394904392</c:v>
                </c:pt>
                <c:pt idx="32510">
                  <c:v>2.6997245179063301</c:v>
                </c:pt>
                <c:pt idx="32511">
                  <c:v>-0.85294117647058798</c:v>
                </c:pt>
                <c:pt idx="32512">
                  <c:v>-1.36147757255936</c:v>
                </c:pt>
                <c:pt idx="32513">
                  <c:v>0.70559610705596099</c:v>
                </c:pt>
                <c:pt idx="32514">
                  <c:v>6.0850515463917496</c:v>
                </c:pt>
                <c:pt idx="32515">
                  <c:v>19.181303116147301</c:v>
                </c:pt>
                <c:pt idx="32516">
                  <c:v>16.979933110367799</c:v>
                </c:pt>
                <c:pt idx="32517">
                  <c:v>18.7717391304347</c:v>
                </c:pt>
                <c:pt idx="32518">
                  <c:v>3.5353982300884899</c:v>
                </c:pt>
                <c:pt idx="32519">
                  <c:v>0.90536277602523596</c:v>
                </c:pt>
                <c:pt idx="32520">
                  <c:v>-4.0875912408759101</c:v>
                </c:pt>
                <c:pt idx="32521">
                  <c:v>3.9918032786885198</c:v>
                </c:pt>
                <c:pt idx="32522">
                  <c:v>3.4757281553397998</c:v>
                </c:pt>
                <c:pt idx="32523">
                  <c:v>8.1323529411764692</c:v>
                </c:pt>
                <c:pt idx="32524">
                  <c:v>-0.80769230769230704</c:v>
                </c:pt>
                <c:pt idx="32525">
                  <c:v>13.8780487804878</c:v>
                </c:pt>
                <c:pt idx="32526">
                  <c:v>4.6511627906976702</c:v>
                </c:pt>
                <c:pt idx="32527">
                  <c:v>12.6441441441441</c:v>
                </c:pt>
                <c:pt idx="32528">
                  <c:v>10.9154929577464</c:v>
                </c:pt>
                <c:pt idx="32529">
                  <c:v>9.2196531791907503</c:v>
                </c:pt>
                <c:pt idx="32530">
                  <c:v>-0.92021276595744605</c:v>
                </c:pt>
                <c:pt idx="32531">
                  <c:v>7.8915662650602396</c:v>
                </c:pt>
                <c:pt idx="32532">
                  <c:v>-7.3525179856115104</c:v>
                </c:pt>
                <c:pt idx="32533">
                  <c:v>15.594405594405499</c:v>
                </c:pt>
                <c:pt idx="32534">
                  <c:v>15.546875</c:v>
                </c:pt>
                <c:pt idx="32535">
                  <c:v>7.1729323308270603</c:v>
                </c:pt>
                <c:pt idx="32536">
                  <c:v>6.8965517241379297</c:v>
                </c:pt>
                <c:pt idx="32537">
                  <c:v>-4.0476190476190403</c:v>
                </c:pt>
                <c:pt idx="32538">
                  <c:v>20.738317757009298</c:v>
                </c:pt>
                <c:pt idx="32539">
                  <c:v>15.5955056179775</c:v>
                </c:pt>
                <c:pt idx="32540">
                  <c:v>19.4731182795698</c:v>
                </c:pt>
                <c:pt idx="32541">
                  <c:v>22.604938271604901</c:v>
                </c:pt>
                <c:pt idx="32542">
                  <c:v>15.5833333333333</c:v>
                </c:pt>
                <c:pt idx="32543">
                  <c:v>10.236486486486401</c:v>
                </c:pt>
                <c:pt idx="32544">
                  <c:v>3.4258064516129001</c:v>
                </c:pt>
                <c:pt idx="32545">
                  <c:v>22.9496402877697</c:v>
                </c:pt>
                <c:pt idx="32546">
                  <c:v>1.4391252955082701</c:v>
                </c:pt>
                <c:pt idx="32547">
                  <c:v>0.740234375</c:v>
                </c:pt>
                <c:pt idx="32548">
                  <c:v>0.93632958801498101</c:v>
                </c:pt>
                <c:pt idx="32549">
                  <c:v>1.1280087527352201</c:v>
                </c:pt>
                <c:pt idx="32550">
                  <c:v>3.4730142566191402</c:v>
                </c:pt>
                <c:pt idx="32551">
                  <c:v>12.376786487656901</c:v>
                </c:pt>
                <c:pt idx="32552">
                  <c:v>11.9301103520756</c:v>
                </c:pt>
                <c:pt idx="32553">
                  <c:v>8.5644631973745895</c:v>
                </c:pt>
                <c:pt idx="32554">
                  <c:v>-1.12890995260663</c:v>
                </c:pt>
                <c:pt idx="32555">
                  <c:v>1.5782991202346</c:v>
                </c:pt>
                <c:pt idx="32556">
                  <c:v>-4.3551042810098703</c:v>
                </c:pt>
                <c:pt idx="32557">
                  <c:v>1.7567879838243701</c:v>
                </c:pt>
                <c:pt idx="32558">
                  <c:v>9.5959367945823892</c:v>
                </c:pt>
                <c:pt idx="32559">
                  <c:v>7.6634146341463403</c:v>
                </c:pt>
                <c:pt idx="32560">
                  <c:v>9.0521042084168304</c:v>
                </c:pt>
                <c:pt idx="32561">
                  <c:v>4.7695035460992896</c:v>
                </c:pt>
                <c:pt idx="32562">
                  <c:v>11.151724137931</c:v>
                </c:pt>
                <c:pt idx="32563">
                  <c:v>9.9554140127388493</c:v>
                </c:pt>
                <c:pt idx="32564">
                  <c:v>10.1616766467065</c:v>
                </c:pt>
                <c:pt idx="32565">
                  <c:v>10.174204355108801</c:v>
                </c:pt>
                <c:pt idx="32566">
                  <c:v>2.9739413680781701</c:v>
                </c:pt>
                <c:pt idx="32567">
                  <c:v>1.41479099678456</c:v>
                </c:pt>
                <c:pt idx="32568">
                  <c:v>2.5297619047619002</c:v>
                </c:pt>
                <c:pt idx="32569">
                  <c:v>9.2360139860139796</c:v>
                </c:pt>
                <c:pt idx="32570">
                  <c:v>-4</c:v>
                </c:pt>
                <c:pt idx="32571">
                  <c:v>18.533333333333299</c:v>
                </c:pt>
                <c:pt idx="32572">
                  <c:v>11.7407407407407</c:v>
                </c:pt>
                <c:pt idx="32573">
                  <c:v>48.377358490566003</c:v>
                </c:pt>
                <c:pt idx="32574">
                  <c:v>-3.0384615384615299</c:v>
                </c:pt>
                <c:pt idx="32575">
                  <c:v>2.3958333333333299</c:v>
                </c:pt>
                <c:pt idx="32576">
                  <c:v>2.0454545454545401</c:v>
                </c:pt>
                <c:pt idx="32577">
                  <c:v>-4.6666666666666599</c:v>
                </c:pt>
                <c:pt idx="32578">
                  <c:v>-4.8333333333333304</c:v>
                </c:pt>
                <c:pt idx="32579">
                  <c:v>54.5</c:v>
                </c:pt>
                <c:pt idx="32580">
                  <c:v>23.7222222222222</c:v>
                </c:pt>
                <c:pt idx="32581">
                  <c:v>8.6341463414634099</c:v>
                </c:pt>
                <c:pt idx="32582">
                  <c:v>4.0059880239520904</c:v>
                </c:pt>
                <c:pt idx="32583">
                  <c:v>6.0727969348658997</c:v>
                </c:pt>
                <c:pt idx="32584">
                  <c:v>7.7128378378378297</c:v>
                </c:pt>
                <c:pt idx="32585">
                  <c:v>8.2435897435897392</c:v>
                </c:pt>
                <c:pt idx="32586">
                  <c:v>32.676384839650098</c:v>
                </c:pt>
                <c:pt idx="32587">
                  <c:v>18.4745762711864</c:v>
                </c:pt>
                <c:pt idx="32588">
                  <c:v>11.3251533742331</c:v>
                </c:pt>
                <c:pt idx="32589">
                  <c:v>1.1428571428571399</c:v>
                </c:pt>
                <c:pt idx="32590">
                  <c:v>0.41577060931899601</c:v>
                </c:pt>
                <c:pt idx="32591">
                  <c:v>-0.91973244147157196</c:v>
                </c:pt>
                <c:pt idx="32592">
                  <c:v>3.9155844155844099</c:v>
                </c:pt>
                <c:pt idx="32593">
                  <c:v>10.226744186046499</c:v>
                </c:pt>
                <c:pt idx="32594">
                  <c:v>10.390625</c:v>
                </c:pt>
                <c:pt idx="32595">
                  <c:v>-0.85833333333333295</c:v>
                </c:pt>
                <c:pt idx="32596">
                  <c:v>5.0588235294117601</c:v>
                </c:pt>
                <c:pt idx="32597">
                  <c:v>7.4754098360655696</c:v>
                </c:pt>
                <c:pt idx="32598">
                  <c:v>27.931034482758601</c:v>
                </c:pt>
                <c:pt idx="32599">
                  <c:v>9.4736842105263097</c:v>
                </c:pt>
                <c:pt idx="32600">
                  <c:v>26.48</c:v>
                </c:pt>
                <c:pt idx="32601">
                  <c:v>22.8536585365853</c:v>
                </c:pt>
                <c:pt idx="32602">
                  <c:v>-11</c:v>
                </c:pt>
                <c:pt idx="32603">
                  <c:v>43.125</c:v>
                </c:pt>
                <c:pt idx="32604">
                  <c:v>3.125</c:v>
                </c:pt>
                <c:pt idx="32605">
                  <c:v>-0.14845938375350101</c:v>
                </c:pt>
                <c:pt idx="32606">
                  <c:v>10.186119873817001</c:v>
                </c:pt>
                <c:pt idx="32607">
                  <c:v>0.99408284023668603</c:v>
                </c:pt>
                <c:pt idx="32608">
                  <c:v>3.3715170278637698</c:v>
                </c:pt>
                <c:pt idx="32609">
                  <c:v>10.5</c:v>
                </c:pt>
                <c:pt idx="32610">
                  <c:v>23.733893557422899</c:v>
                </c:pt>
                <c:pt idx="32611">
                  <c:v>19.045901639344201</c:v>
                </c:pt>
                <c:pt idx="32612">
                  <c:v>12.2130177514792</c:v>
                </c:pt>
                <c:pt idx="32613">
                  <c:v>3.6835106382978702</c:v>
                </c:pt>
                <c:pt idx="32614">
                  <c:v>1.10752688172043</c:v>
                </c:pt>
                <c:pt idx="32615">
                  <c:v>-6.3208722741432997</c:v>
                </c:pt>
                <c:pt idx="32616">
                  <c:v>9.6515151515151505</c:v>
                </c:pt>
                <c:pt idx="32617">
                  <c:v>8.7477313974591606</c:v>
                </c:pt>
                <c:pt idx="32618">
                  <c:v>7.0219780219780201</c:v>
                </c:pt>
                <c:pt idx="32619">
                  <c:v>1.57636887608069</c:v>
                </c:pt>
                <c:pt idx="32620">
                  <c:v>1.5162162162162101</c:v>
                </c:pt>
                <c:pt idx="32621">
                  <c:v>10.9567567567567</c:v>
                </c:pt>
                <c:pt idx="32622">
                  <c:v>18.6618705035971</c:v>
                </c:pt>
                <c:pt idx="32623">
                  <c:v>8.4077669902912593</c:v>
                </c:pt>
                <c:pt idx="32624">
                  <c:v>10.2839195979899</c:v>
                </c:pt>
                <c:pt idx="32625">
                  <c:v>9.0086206896551708</c:v>
                </c:pt>
                <c:pt idx="32626">
                  <c:v>2.4380530973451302</c:v>
                </c:pt>
                <c:pt idx="32627">
                  <c:v>6.4510250569476</c:v>
                </c:pt>
                <c:pt idx="32628">
                  <c:v>6.8431372549019596</c:v>
                </c:pt>
                <c:pt idx="32629">
                  <c:v>18.5</c:v>
                </c:pt>
                <c:pt idx="32630">
                  <c:v>24.168918918918902</c:v>
                </c:pt>
                <c:pt idx="32631">
                  <c:v>5.1559139784946204</c:v>
                </c:pt>
                <c:pt idx="32632">
                  <c:v>7.3121019108280203</c:v>
                </c:pt>
                <c:pt idx="32633">
                  <c:v>17.696774193548301</c:v>
                </c:pt>
                <c:pt idx="32634">
                  <c:v>13.771428571428499</c:v>
                </c:pt>
                <c:pt idx="32635">
                  <c:v>17.064516129032199</c:v>
                </c:pt>
                <c:pt idx="32636">
                  <c:v>12.2671232876712</c:v>
                </c:pt>
                <c:pt idx="32637">
                  <c:v>10.475</c:v>
                </c:pt>
                <c:pt idx="32638">
                  <c:v>11.008064516129</c:v>
                </c:pt>
                <c:pt idx="32639">
                  <c:v>10.105263157894701</c:v>
                </c:pt>
                <c:pt idx="32640">
                  <c:v>18.0173913043478</c:v>
                </c:pt>
                <c:pt idx="32641">
                  <c:v>9.3796992481202999</c:v>
                </c:pt>
                <c:pt idx="32642">
                  <c:v>4.81042654028436</c:v>
                </c:pt>
                <c:pt idx="32643">
                  <c:v>3.9234972677595601</c:v>
                </c:pt>
                <c:pt idx="32644">
                  <c:v>3.25663716814159</c:v>
                </c:pt>
                <c:pt idx="32645">
                  <c:v>10.0260869565217</c:v>
                </c:pt>
                <c:pt idx="32646">
                  <c:v>5.5097493036211702</c:v>
                </c:pt>
                <c:pt idx="32647">
                  <c:v>9.7355623100303905</c:v>
                </c:pt>
                <c:pt idx="32648">
                  <c:v>9.8713592233009706</c:v>
                </c:pt>
                <c:pt idx="32649">
                  <c:v>7.3182844243792298</c:v>
                </c:pt>
                <c:pt idx="32650">
                  <c:v>1.21967963386727</c:v>
                </c:pt>
                <c:pt idx="32651">
                  <c:v>4.3784530386740297</c:v>
                </c:pt>
                <c:pt idx="32652">
                  <c:v>4.4640522875816897</c:v>
                </c:pt>
                <c:pt idx="32653">
                  <c:v>8.6790123456790091</c:v>
                </c:pt>
                <c:pt idx="32654">
                  <c:v>10.0259067357512</c:v>
                </c:pt>
                <c:pt idx="32655">
                  <c:v>6.2370689655172402</c:v>
                </c:pt>
                <c:pt idx="32656">
                  <c:v>10.751152073732699</c:v>
                </c:pt>
                <c:pt idx="32657">
                  <c:v>16.881987577639698</c:v>
                </c:pt>
                <c:pt idx="32658">
                  <c:v>20.733990147783199</c:v>
                </c:pt>
                <c:pt idx="32659">
                  <c:v>16.252525252525199</c:v>
                </c:pt>
                <c:pt idx="32660">
                  <c:v>15.969788519637399</c:v>
                </c:pt>
                <c:pt idx="32661">
                  <c:v>13.0123076923076</c:v>
                </c:pt>
                <c:pt idx="32662">
                  <c:v>3.8565737051792799</c:v>
                </c:pt>
                <c:pt idx="32663">
                  <c:v>3.7220077220077199</c:v>
                </c:pt>
                <c:pt idx="32664">
                  <c:v>14.768211920529801</c:v>
                </c:pt>
                <c:pt idx="32665">
                  <c:v>5.3597206053550597</c:v>
                </c:pt>
                <c:pt idx="32666">
                  <c:v>-0.60201149425287304</c:v>
                </c:pt>
                <c:pt idx="32667">
                  <c:v>1.46300715990453</c:v>
                </c:pt>
                <c:pt idx="32668">
                  <c:v>-0.43824701195219101</c:v>
                </c:pt>
                <c:pt idx="32669">
                  <c:v>4.1973840665873903</c:v>
                </c:pt>
                <c:pt idx="32670">
                  <c:v>11.119806763285</c:v>
                </c:pt>
                <c:pt idx="32671">
                  <c:v>10.582836710369399</c:v>
                </c:pt>
                <c:pt idx="32672">
                  <c:v>5.6596194503171198</c:v>
                </c:pt>
                <c:pt idx="32673">
                  <c:v>-0.91022222222222204</c:v>
                </c:pt>
                <c:pt idx="32674">
                  <c:v>-0.80716543730242296</c:v>
                </c:pt>
                <c:pt idx="32675">
                  <c:v>-1.26518218623481</c:v>
                </c:pt>
                <c:pt idx="32676">
                  <c:v>-2.03592814371257E-2</c:v>
                </c:pt>
                <c:pt idx="32677">
                  <c:v>13.790794979079401</c:v>
                </c:pt>
                <c:pt idx="32678">
                  <c:v>13.728571428571399</c:v>
                </c:pt>
                <c:pt idx="32679">
                  <c:v>11.902040816326499</c:v>
                </c:pt>
                <c:pt idx="32680">
                  <c:v>12.4981684981684</c:v>
                </c:pt>
                <c:pt idx="32681">
                  <c:v>15.3506493506493</c:v>
                </c:pt>
                <c:pt idx="32682">
                  <c:v>17.959493670886001</c:v>
                </c:pt>
                <c:pt idx="32683">
                  <c:v>21.8161434977578</c:v>
                </c:pt>
                <c:pt idx="32684">
                  <c:v>14.219512195121901</c:v>
                </c:pt>
                <c:pt idx="32685">
                  <c:v>9.9407407407407398</c:v>
                </c:pt>
                <c:pt idx="32686">
                  <c:v>9.0095846645367406</c:v>
                </c:pt>
                <c:pt idx="32687">
                  <c:v>5.40809968847352</c:v>
                </c:pt>
                <c:pt idx="32688">
                  <c:v>9.7122093023255793</c:v>
                </c:pt>
                <c:pt idx="32689">
                  <c:v>14.1872659176029</c:v>
                </c:pt>
                <c:pt idx="32690">
                  <c:v>9.4672489082969395</c:v>
                </c:pt>
                <c:pt idx="32691">
                  <c:v>2.0042194092827001</c:v>
                </c:pt>
                <c:pt idx="32692">
                  <c:v>0.995391705069124</c:v>
                </c:pt>
                <c:pt idx="32693">
                  <c:v>8.8333333333333304</c:v>
                </c:pt>
                <c:pt idx="32694">
                  <c:v>12.661016949152501</c:v>
                </c:pt>
                <c:pt idx="32695">
                  <c:v>12.1834319526627</c:v>
                </c:pt>
                <c:pt idx="32696">
                  <c:v>13.022624434389099</c:v>
                </c:pt>
                <c:pt idx="32697">
                  <c:v>2.8174904942965702</c:v>
                </c:pt>
                <c:pt idx="32698">
                  <c:v>4.1949685534591197</c:v>
                </c:pt>
                <c:pt idx="32699">
                  <c:v>3.73122529644268</c:v>
                </c:pt>
                <c:pt idx="32700">
                  <c:v>12.6907894736842</c:v>
                </c:pt>
                <c:pt idx="32701">
                  <c:v>14.6055979643765</c:v>
                </c:pt>
                <c:pt idx="32702">
                  <c:v>11.096296296296201</c:v>
                </c:pt>
                <c:pt idx="32703">
                  <c:v>6.7027027027027</c:v>
                </c:pt>
                <c:pt idx="32704">
                  <c:v>0.75862068965517204</c:v>
                </c:pt>
                <c:pt idx="32705">
                  <c:v>5.9883720930232496</c:v>
                </c:pt>
                <c:pt idx="32706">
                  <c:v>14.1898454746136</c:v>
                </c:pt>
                <c:pt idx="32707">
                  <c:v>6.65703971119133</c:v>
                </c:pt>
                <c:pt idx="32708">
                  <c:v>3.5724465558194698</c:v>
                </c:pt>
                <c:pt idx="32709">
                  <c:v>-1.1605504587155899</c:v>
                </c:pt>
                <c:pt idx="32710">
                  <c:v>0.60377358490566002</c:v>
                </c:pt>
                <c:pt idx="32711">
                  <c:v>2.47869674185463</c:v>
                </c:pt>
                <c:pt idx="32712">
                  <c:v>5.74411764705882</c:v>
                </c:pt>
                <c:pt idx="32713">
                  <c:v>15.6315789473684</c:v>
                </c:pt>
                <c:pt idx="32714">
                  <c:v>12.4038461538461</c:v>
                </c:pt>
                <c:pt idx="32715">
                  <c:v>-3.1153846153846101</c:v>
                </c:pt>
                <c:pt idx="32716">
                  <c:v>-8.9148936170212707</c:v>
                </c:pt>
                <c:pt idx="32717">
                  <c:v>18.692307692307601</c:v>
                </c:pt>
                <c:pt idx="32718">
                  <c:v>39.2777777777777</c:v>
                </c:pt>
                <c:pt idx="32719">
                  <c:v>21.1666666666666</c:v>
                </c:pt>
                <c:pt idx="32720">
                  <c:v>31.727272727272702</c:v>
                </c:pt>
                <c:pt idx="32721">
                  <c:v>-3.8323563892145298</c:v>
                </c:pt>
                <c:pt idx="32722">
                  <c:v>-0.81481481481481399</c:v>
                </c:pt>
                <c:pt idx="32723">
                  <c:v>-5.95604395604395</c:v>
                </c:pt>
                <c:pt idx="32724">
                  <c:v>-1.8199566160520599</c:v>
                </c:pt>
                <c:pt idx="32725">
                  <c:v>-2.5367875647668301</c:v>
                </c:pt>
                <c:pt idx="32726">
                  <c:v>11.0057088487155</c:v>
                </c:pt>
                <c:pt idx="32727">
                  <c:v>5.2409909909909898</c:v>
                </c:pt>
                <c:pt idx="32728">
                  <c:v>1.71002979145978</c:v>
                </c:pt>
                <c:pt idx="32729">
                  <c:v>-9.2652439024390194</c:v>
                </c:pt>
                <c:pt idx="32730">
                  <c:v>-1.12232779097387</c:v>
                </c:pt>
                <c:pt idx="32731">
                  <c:v>-8.1627647714604201</c:v>
                </c:pt>
                <c:pt idx="32732">
                  <c:v>0.23898678414096899</c:v>
                </c:pt>
                <c:pt idx="32733">
                  <c:v>-0.117073170731707</c:v>
                </c:pt>
                <c:pt idx="32734">
                  <c:v>2.13793103448275</c:v>
                </c:pt>
                <c:pt idx="32735">
                  <c:v>-2.1148148148148098</c:v>
                </c:pt>
                <c:pt idx="32736">
                  <c:v>6</c:v>
                </c:pt>
                <c:pt idx="32737">
                  <c:v>-7.69230769230769E-2</c:v>
                </c:pt>
                <c:pt idx="32738">
                  <c:v>11.685975609755999</c:v>
                </c:pt>
                <c:pt idx="32739">
                  <c:v>10.204188481675301</c:v>
                </c:pt>
                <c:pt idx="32740">
                  <c:v>3.5860655737704898</c:v>
                </c:pt>
                <c:pt idx="32741">
                  <c:v>-2.52054794520547</c:v>
                </c:pt>
                <c:pt idx="32742">
                  <c:v>3.4508196721311402</c:v>
                </c:pt>
                <c:pt idx="32743">
                  <c:v>-2.4719101123595499</c:v>
                </c:pt>
                <c:pt idx="32744">
                  <c:v>0.181102362204724</c:v>
                </c:pt>
                <c:pt idx="32745">
                  <c:v>14.7531806615776</c:v>
                </c:pt>
                <c:pt idx="32746">
                  <c:v>13.489607390300201</c:v>
                </c:pt>
                <c:pt idx="32747">
                  <c:v>4.8957915831663303</c:v>
                </c:pt>
                <c:pt idx="32748">
                  <c:v>8.2868988391376401</c:v>
                </c:pt>
                <c:pt idx="32749">
                  <c:v>8.4607250755286998</c:v>
                </c:pt>
                <c:pt idx="32750">
                  <c:v>14.733077905491699</c:v>
                </c:pt>
                <c:pt idx="32751">
                  <c:v>10.0725490196078</c:v>
                </c:pt>
                <c:pt idx="32752">
                  <c:v>7.2145161290322504</c:v>
                </c:pt>
                <c:pt idx="32753">
                  <c:v>8.4401913875597998</c:v>
                </c:pt>
                <c:pt idx="32754">
                  <c:v>7.9419642857142803</c:v>
                </c:pt>
                <c:pt idx="32755">
                  <c:v>8.7862745098039206</c:v>
                </c:pt>
                <c:pt idx="32756">
                  <c:v>12.0306905370843</c:v>
                </c:pt>
                <c:pt idx="32757">
                  <c:v>32</c:v>
                </c:pt>
                <c:pt idx="32758">
                  <c:v>0</c:v>
                </c:pt>
                <c:pt idx="32759">
                  <c:v>32.612244897959101</c:v>
                </c:pt>
                <c:pt idx="32760">
                  <c:v>21.082352941176399</c:v>
                </c:pt>
                <c:pt idx="32761">
                  <c:v>32.712765957446798</c:v>
                </c:pt>
                <c:pt idx="32762">
                  <c:v>28.848739495798299</c:v>
                </c:pt>
                <c:pt idx="32763">
                  <c:v>33.218045112781901</c:v>
                </c:pt>
                <c:pt idx="32764">
                  <c:v>41.186666666666603</c:v>
                </c:pt>
                <c:pt idx="32765">
                  <c:v>30.315217391304301</c:v>
                </c:pt>
                <c:pt idx="32766">
                  <c:v>17.9919354838709</c:v>
                </c:pt>
                <c:pt idx="32767">
                  <c:v>27.4</c:v>
                </c:pt>
                <c:pt idx="32768">
                  <c:v>24.5483870967741</c:v>
                </c:pt>
                <c:pt idx="32769">
                  <c:v>13.165289256198299</c:v>
                </c:pt>
                <c:pt idx="32770">
                  <c:v>20.036764705882302</c:v>
                </c:pt>
                <c:pt idx="32771">
                  <c:v>-0.16768665850673101</c:v>
                </c:pt>
                <c:pt idx="32772">
                  <c:v>-3.2649098474341098</c:v>
                </c:pt>
                <c:pt idx="32773">
                  <c:v>-2.32077502691065</c:v>
                </c:pt>
                <c:pt idx="32774">
                  <c:v>-5.1575630252100799</c:v>
                </c:pt>
                <c:pt idx="32775">
                  <c:v>-5.5313111545988196</c:v>
                </c:pt>
                <c:pt idx="32776">
                  <c:v>5.9338555265448196</c:v>
                </c:pt>
                <c:pt idx="32777">
                  <c:v>5.1308225966303196</c:v>
                </c:pt>
                <c:pt idx="32778">
                  <c:v>0.169828364950316</c:v>
                </c:pt>
                <c:pt idx="32779">
                  <c:v>-6.7765862377122401</c:v>
                </c:pt>
                <c:pt idx="32780">
                  <c:v>-2.8357740585774001</c:v>
                </c:pt>
                <c:pt idx="32781">
                  <c:v>-7.3429454170957698</c:v>
                </c:pt>
                <c:pt idx="32782">
                  <c:v>0.118831822759315</c:v>
                </c:pt>
                <c:pt idx="32783">
                  <c:v>0.63015184381778699</c:v>
                </c:pt>
                <c:pt idx="32784">
                  <c:v>4.1259811616954396</c:v>
                </c:pt>
                <c:pt idx="32785">
                  <c:v>1.3695795006570299</c:v>
                </c:pt>
                <c:pt idx="32786">
                  <c:v>0.155188828943192</c:v>
                </c:pt>
                <c:pt idx="32787">
                  <c:v>5.9031877213695398E-2</c:v>
                </c:pt>
                <c:pt idx="32788">
                  <c:v>10.335052945967901</c:v>
                </c:pt>
                <c:pt idx="32789">
                  <c:v>5.2203389830508398</c:v>
                </c:pt>
                <c:pt idx="32790">
                  <c:v>3.1875873637126002</c:v>
                </c:pt>
                <c:pt idx="32791">
                  <c:v>-4.7248436611711098</c:v>
                </c:pt>
                <c:pt idx="32792">
                  <c:v>1.8935006435006401</c:v>
                </c:pt>
                <c:pt idx="32793">
                  <c:v>-3.0327815644271299</c:v>
                </c:pt>
                <c:pt idx="32794">
                  <c:v>7.3889067008656601</c:v>
                </c:pt>
                <c:pt idx="32795">
                  <c:v>1.80851063829787</c:v>
                </c:pt>
                <c:pt idx="32796">
                  <c:v>3.5689655172413701</c:v>
                </c:pt>
                <c:pt idx="32797">
                  <c:v>-0.54545454545454497</c:v>
                </c:pt>
                <c:pt idx="32798">
                  <c:v>25.981132075471699</c:v>
                </c:pt>
                <c:pt idx="32799">
                  <c:v>7.9818181818181797</c:v>
                </c:pt>
                <c:pt idx="32800">
                  <c:v>0.163636363636363</c:v>
                </c:pt>
                <c:pt idx="32801">
                  <c:v>23.794117647058801</c:v>
                </c:pt>
                <c:pt idx="32802">
                  <c:v>11.8333333333333</c:v>
                </c:pt>
                <c:pt idx="32803">
                  <c:v>-4.8387096774193497</c:v>
                </c:pt>
                <c:pt idx="32804">
                  <c:v>6.9232804232804197</c:v>
                </c:pt>
                <c:pt idx="32805">
                  <c:v>3.0085470085470001</c:v>
                </c:pt>
                <c:pt idx="32806">
                  <c:v>4.2897603485838696</c:v>
                </c:pt>
                <c:pt idx="32807">
                  <c:v>6.0164835164835102</c:v>
                </c:pt>
                <c:pt idx="32808">
                  <c:v>-1.8940092165898601</c:v>
                </c:pt>
                <c:pt idx="32809">
                  <c:v>-1.31740614334471</c:v>
                </c:pt>
                <c:pt idx="32810">
                  <c:v>6.3626373626373596</c:v>
                </c:pt>
                <c:pt idx="32811">
                  <c:v>5.2831541218637996</c:v>
                </c:pt>
                <c:pt idx="32812">
                  <c:v>-6.04</c:v>
                </c:pt>
                <c:pt idx="32813">
                  <c:v>-0.49612403100775099</c:v>
                </c:pt>
                <c:pt idx="32814">
                  <c:v>1.9414634146341401</c:v>
                </c:pt>
                <c:pt idx="32815">
                  <c:v>8.8200514138817407</c:v>
                </c:pt>
                <c:pt idx="32816">
                  <c:v>-5.1212121212121202</c:v>
                </c:pt>
                <c:pt idx="32817">
                  <c:v>-2.0928961748633799</c:v>
                </c:pt>
                <c:pt idx="32818">
                  <c:v>-2.1148325358851601</c:v>
                </c:pt>
                <c:pt idx="32819">
                  <c:v>3.70852017937219</c:v>
                </c:pt>
                <c:pt idx="32820">
                  <c:v>-0.26377952755905498</c:v>
                </c:pt>
                <c:pt idx="32821">
                  <c:v>9.0033783783783701</c:v>
                </c:pt>
                <c:pt idx="32822">
                  <c:v>10.270270270270199</c:v>
                </c:pt>
                <c:pt idx="32823">
                  <c:v>3.3601694915254199</c:v>
                </c:pt>
                <c:pt idx="32824">
                  <c:v>-1.20338983050847</c:v>
                </c:pt>
                <c:pt idx="32825">
                  <c:v>-1.5284090909090899</c:v>
                </c:pt>
                <c:pt idx="32826">
                  <c:v>-1.3350515463917501</c:v>
                </c:pt>
                <c:pt idx="32827">
                  <c:v>-1.3989361702127601</c:v>
                </c:pt>
                <c:pt idx="32828">
                  <c:v>1.22727272727272</c:v>
                </c:pt>
                <c:pt idx="32829">
                  <c:v>1.2546583850931601</c:v>
                </c:pt>
                <c:pt idx="32830">
                  <c:v>-4.1710526315789398</c:v>
                </c:pt>
                <c:pt idx="32831">
                  <c:v>4.35640138408304</c:v>
                </c:pt>
                <c:pt idx="32832">
                  <c:v>7.7548387096774096</c:v>
                </c:pt>
                <c:pt idx="32833">
                  <c:v>23.972809667673701</c:v>
                </c:pt>
                <c:pt idx="32834">
                  <c:v>20.2867383512544</c:v>
                </c:pt>
                <c:pt idx="32835">
                  <c:v>14.0096774193548</c:v>
                </c:pt>
                <c:pt idx="32836">
                  <c:v>1.2218844984802399</c:v>
                </c:pt>
                <c:pt idx="32837">
                  <c:v>4.5053763440860202</c:v>
                </c:pt>
                <c:pt idx="32838">
                  <c:v>0.20202020202020199</c:v>
                </c:pt>
                <c:pt idx="32839">
                  <c:v>6.6798679867986799</c:v>
                </c:pt>
                <c:pt idx="32840">
                  <c:v>19.5</c:v>
                </c:pt>
                <c:pt idx="32841">
                  <c:v>5.4680851063829703</c:v>
                </c:pt>
                <c:pt idx="32842">
                  <c:v>5.5857142857142801</c:v>
                </c:pt>
                <c:pt idx="32843">
                  <c:v>0.46153846153846101</c:v>
                </c:pt>
                <c:pt idx="32844">
                  <c:v>3.1111111111111098</c:v>
                </c:pt>
                <c:pt idx="32845">
                  <c:v>8.5588235294117592</c:v>
                </c:pt>
                <c:pt idx="32846">
                  <c:v>3.5614035087719298</c:v>
                </c:pt>
                <c:pt idx="32847">
                  <c:v>2.4426229508196702</c:v>
                </c:pt>
                <c:pt idx="32848">
                  <c:v>6.42</c:v>
                </c:pt>
                <c:pt idx="32849">
                  <c:v>2.7846153846153801</c:v>
                </c:pt>
                <c:pt idx="32850">
                  <c:v>2.98684210526315</c:v>
                </c:pt>
                <c:pt idx="32851">
                  <c:v>14.2903225806451</c:v>
                </c:pt>
                <c:pt idx="32852">
                  <c:v>1.9378881987577601</c:v>
                </c:pt>
                <c:pt idx="32853">
                  <c:v>7.9230769230769198</c:v>
                </c:pt>
                <c:pt idx="32854">
                  <c:v>-2.0344827586206802</c:v>
                </c:pt>
                <c:pt idx="32855">
                  <c:v>-6.3251533742331203</c:v>
                </c:pt>
                <c:pt idx="32856">
                  <c:v>-5.38709677419354</c:v>
                </c:pt>
                <c:pt idx="32857">
                  <c:v>-0.63559322033898302</c:v>
                </c:pt>
                <c:pt idx="32858">
                  <c:v>11.0296296296296</c:v>
                </c:pt>
                <c:pt idx="32859">
                  <c:v>10.8470588235294</c:v>
                </c:pt>
                <c:pt idx="32860">
                  <c:v>0</c:v>
                </c:pt>
                <c:pt idx="32861">
                  <c:v>-5.125</c:v>
                </c:pt>
                <c:pt idx="32862">
                  <c:v>3.0185185185185102</c:v>
                </c:pt>
                <c:pt idx="32863">
                  <c:v>10.653061224489701</c:v>
                </c:pt>
                <c:pt idx="32864">
                  <c:v>3.3714285714285701</c:v>
                </c:pt>
                <c:pt idx="32865">
                  <c:v>7.9273504273504196</c:v>
                </c:pt>
                <c:pt idx="32866">
                  <c:v>0.355263157894736</c:v>
                </c:pt>
                <c:pt idx="32867">
                  <c:v>3.3095823095823</c:v>
                </c:pt>
                <c:pt idx="32868">
                  <c:v>9.6878980891719699</c:v>
                </c:pt>
                <c:pt idx="32869">
                  <c:v>18.219008264462801</c:v>
                </c:pt>
                <c:pt idx="32870">
                  <c:v>4.3957219251336896</c:v>
                </c:pt>
                <c:pt idx="32871">
                  <c:v>6.4139534883720897</c:v>
                </c:pt>
                <c:pt idx="32872">
                  <c:v>0.57058823529411695</c:v>
                </c:pt>
                <c:pt idx="32873">
                  <c:v>0.86461538461538401</c:v>
                </c:pt>
                <c:pt idx="32874">
                  <c:v>2.9940298507462599</c:v>
                </c:pt>
                <c:pt idx="32875">
                  <c:v>6.5566343042071198</c:v>
                </c:pt>
                <c:pt idx="32876">
                  <c:v>0.82113821138211296</c:v>
                </c:pt>
                <c:pt idx="32877">
                  <c:v>-0.98478260869565204</c:v>
                </c:pt>
                <c:pt idx="32878">
                  <c:v>0.64933837429111496</c:v>
                </c:pt>
                <c:pt idx="32879">
                  <c:v>0.67535070140280495</c:v>
                </c:pt>
                <c:pt idx="32880">
                  <c:v>3.4093113482056201</c:v>
                </c:pt>
                <c:pt idx="32881">
                  <c:v>8.6244175209692404</c:v>
                </c:pt>
                <c:pt idx="32882">
                  <c:v>10.194905869324399</c:v>
                </c:pt>
                <c:pt idx="32883">
                  <c:v>6.4675592173017504</c:v>
                </c:pt>
                <c:pt idx="32884">
                  <c:v>-1.5593561368209199</c:v>
                </c:pt>
                <c:pt idx="32885">
                  <c:v>0.55460122699386505</c:v>
                </c:pt>
                <c:pt idx="32886">
                  <c:v>-3.1112372304199698</c:v>
                </c:pt>
                <c:pt idx="32887">
                  <c:v>3.85005279831045</c:v>
                </c:pt>
                <c:pt idx="32888">
                  <c:v>381</c:v>
                </c:pt>
                <c:pt idx="32889">
                  <c:v>53</c:v>
                </c:pt>
                <c:pt idx="32890">
                  <c:v>11.323529411764699</c:v>
                </c:pt>
                <c:pt idx="32891">
                  <c:v>32.185714285714198</c:v>
                </c:pt>
                <c:pt idx="32892">
                  <c:v>22.632183908045899</c:v>
                </c:pt>
                <c:pt idx="32893">
                  <c:v>22.7083333333333</c:v>
                </c:pt>
                <c:pt idx="32894">
                  <c:v>22.265306122448902</c:v>
                </c:pt>
                <c:pt idx="32895">
                  <c:v>32.173469387755098</c:v>
                </c:pt>
                <c:pt idx="32896">
                  <c:v>18.8815789473684</c:v>
                </c:pt>
                <c:pt idx="32897">
                  <c:v>19.2222222222222</c:v>
                </c:pt>
                <c:pt idx="32898">
                  <c:v>8.6470588235294095</c:v>
                </c:pt>
                <c:pt idx="32899">
                  <c:v>26.071999999999999</c:v>
                </c:pt>
                <c:pt idx="32900">
                  <c:v>16.3829787234042</c:v>
                </c:pt>
                <c:pt idx="32901">
                  <c:v>29.076923076922998</c:v>
                </c:pt>
                <c:pt idx="32902">
                  <c:v>12.804945054945</c:v>
                </c:pt>
                <c:pt idx="32903">
                  <c:v>15.7220543806646</c:v>
                </c:pt>
                <c:pt idx="32904">
                  <c:v>12.017738359201701</c:v>
                </c:pt>
                <c:pt idx="32905">
                  <c:v>4.64251207729468</c:v>
                </c:pt>
                <c:pt idx="32906">
                  <c:v>14.317567567567499</c:v>
                </c:pt>
                <c:pt idx="32907">
                  <c:v>22.837606837606799</c:v>
                </c:pt>
                <c:pt idx="32908">
                  <c:v>15.2643678160919</c:v>
                </c:pt>
                <c:pt idx="32909">
                  <c:v>8.9021113243762002</c:v>
                </c:pt>
                <c:pt idx="32910">
                  <c:v>8.4601366742596795</c:v>
                </c:pt>
                <c:pt idx="32911">
                  <c:v>9.3316582914572805</c:v>
                </c:pt>
                <c:pt idx="32912">
                  <c:v>5.1039603960396001</c:v>
                </c:pt>
                <c:pt idx="32913">
                  <c:v>12.4493392070484</c:v>
                </c:pt>
                <c:pt idx="32914">
                  <c:v>-1</c:v>
                </c:pt>
                <c:pt idx="32915">
                  <c:v>42.588235294117602</c:v>
                </c:pt>
                <c:pt idx="32916">
                  <c:v>18.545454545454501</c:v>
                </c:pt>
                <c:pt idx="32917">
                  <c:v>21.789473684210499</c:v>
                </c:pt>
                <c:pt idx="32918">
                  <c:v>18.615384615384599</c:v>
                </c:pt>
                <c:pt idx="32919">
                  <c:v>12.0322580645161</c:v>
                </c:pt>
                <c:pt idx="32920">
                  <c:v>-1.3274336283185799</c:v>
                </c:pt>
                <c:pt idx="32921">
                  <c:v>0.55645161290322498</c:v>
                </c:pt>
                <c:pt idx="32922">
                  <c:v>-3.5185185185185102</c:v>
                </c:pt>
                <c:pt idx="32923">
                  <c:v>-7.6571428571428504</c:v>
                </c:pt>
                <c:pt idx="32924">
                  <c:v>9.5142857142857107</c:v>
                </c:pt>
                <c:pt idx="32925">
                  <c:v>-1.5833333333333299</c:v>
                </c:pt>
                <c:pt idx="32926">
                  <c:v>2.1428571428571401</c:v>
                </c:pt>
                <c:pt idx="32927">
                  <c:v>8.8823529411764692</c:v>
                </c:pt>
                <c:pt idx="32928">
                  <c:v>-15.0555555555555</c:v>
                </c:pt>
                <c:pt idx="32929">
                  <c:v>-8.9080459770114899</c:v>
                </c:pt>
                <c:pt idx="32930">
                  <c:v>28.7735849056603</c:v>
                </c:pt>
                <c:pt idx="32931">
                  <c:v>-1.54838709677419</c:v>
                </c:pt>
                <c:pt idx="32932">
                  <c:v>-2.46428571428571</c:v>
                </c:pt>
                <c:pt idx="32933">
                  <c:v>-2.32258064516129</c:v>
                </c:pt>
                <c:pt idx="32934">
                  <c:v>-4.6071428571428497</c:v>
                </c:pt>
                <c:pt idx="32935">
                  <c:v>38.6111111111111</c:v>
                </c:pt>
                <c:pt idx="32936">
                  <c:v>11.9411764705882</c:v>
                </c:pt>
                <c:pt idx="32937">
                  <c:v>85.6666666666666</c:v>
                </c:pt>
                <c:pt idx="32938">
                  <c:v>-0.35294117647058798</c:v>
                </c:pt>
                <c:pt idx="32939">
                  <c:v>-8.5</c:v>
                </c:pt>
                <c:pt idx="32940">
                  <c:v>0.78571428571428503</c:v>
                </c:pt>
                <c:pt idx="32941">
                  <c:v>1.1612903225806399</c:v>
                </c:pt>
                <c:pt idx="32942">
                  <c:v>43.5555555555555</c:v>
                </c:pt>
                <c:pt idx="32943">
                  <c:v>8.0204081632652997</c:v>
                </c:pt>
                <c:pt idx="32944">
                  <c:v>8.7796610169491505</c:v>
                </c:pt>
                <c:pt idx="32945">
                  <c:v>-2.0533333333333301</c:v>
                </c:pt>
                <c:pt idx="32946">
                  <c:v>10.9166666666666</c:v>
                </c:pt>
                <c:pt idx="32947">
                  <c:v>19.552631578947299</c:v>
                </c:pt>
                <c:pt idx="32948">
                  <c:v>9.0533333333333292</c:v>
                </c:pt>
                <c:pt idx="32949">
                  <c:v>-7.1311475409835996</c:v>
                </c:pt>
                <c:pt idx="32950">
                  <c:v>3.1034482758620601</c:v>
                </c:pt>
                <c:pt idx="32951">
                  <c:v>-8.0666666666666593</c:v>
                </c:pt>
                <c:pt idx="32952">
                  <c:v>5.8235294117647003</c:v>
                </c:pt>
                <c:pt idx="32953">
                  <c:v>11.3</c:v>
                </c:pt>
                <c:pt idx="32954">
                  <c:v>5.2258064516129004</c:v>
                </c:pt>
                <c:pt idx="32955">
                  <c:v>14.2173913043478</c:v>
                </c:pt>
                <c:pt idx="32956">
                  <c:v>-1.75</c:v>
                </c:pt>
                <c:pt idx="32957">
                  <c:v>40.2222222222222</c:v>
                </c:pt>
                <c:pt idx="32958">
                  <c:v>85.2222222222222</c:v>
                </c:pt>
                <c:pt idx="32959">
                  <c:v>19.1428571428571</c:v>
                </c:pt>
                <c:pt idx="32960">
                  <c:v>-7</c:v>
                </c:pt>
                <c:pt idx="32961">
                  <c:v>7</c:v>
                </c:pt>
                <c:pt idx="32962">
                  <c:v>5.75</c:v>
                </c:pt>
                <c:pt idx="32963">
                  <c:v>21.3125</c:v>
                </c:pt>
                <c:pt idx="32964">
                  <c:v>-2.9</c:v>
                </c:pt>
                <c:pt idx="32965">
                  <c:v>-26</c:v>
                </c:pt>
                <c:pt idx="32966">
                  <c:v>-7</c:v>
                </c:pt>
                <c:pt idx="32967">
                  <c:v>17</c:v>
                </c:pt>
                <c:pt idx="32968">
                  <c:v>5.6666666666666599</c:v>
                </c:pt>
                <c:pt idx="32969">
                  <c:v>-9.1111111111111107</c:v>
                </c:pt>
                <c:pt idx="32970">
                  <c:v>17.307692307692299</c:v>
                </c:pt>
                <c:pt idx="32971">
                  <c:v>20.615384615384599</c:v>
                </c:pt>
                <c:pt idx="32972">
                  <c:v>2</c:v>
                </c:pt>
                <c:pt idx="32973">
                  <c:v>-6.5</c:v>
                </c:pt>
                <c:pt idx="32974">
                  <c:v>24.272727272727199</c:v>
                </c:pt>
                <c:pt idx="32975">
                  <c:v>24.727272727272702</c:v>
                </c:pt>
                <c:pt idx="32976">
                  <c:v>31.6</c:v>
                </c:pt>
                <c:pt idx="32977">
                  <c:v>13.615384615384601</c:v>
                </c:pt>
                <c:pt idx="32978">
                  <c:v>10.8333333333333</c:v>
                </c:pt>
                <c:pt idx="32979">
                  <c:v>-8.5454545454545396</c:v>
                </c:pt>
                <c:pt idx="32980">
                  <c:v>0.125</c:v>
                </c:pt>
                <c:pt idx="32981">
                  <c:v>-10.199999999999999</c:v>
                </c:pt>
                <c:pt idx="32982">
                  <c:v>34.230769230769198</c:v>
                </c:pt>
                <c:pt idx="32983">
                  <c:v>26.4444444444444</c:v>
                </c:pt>
                <c:pt idx="32984">
                  <c:v>5.625</c:v>
                </c:pt>
                <c:pt idx="32985">
                  <c:v>-7.4444444444444402</c:v>
                </c:pt>
                <c:pt idx="32986">
                  <c:v>41.5555555555555</c:v>
                </c:pt>
                <c:pt idx="32987">
                  <c:v>1.6</c:v>
                </c:pt>
                <c:pt idx="32988">
                  <c:v>3.7288414133114198</c:v>
                </c:pt>
                <c:pt idx="32989">
                  <c:v>5.9664551223934703</c:v>
                </c:pt>
                <c:pt idx="32990">
                  <c:v>6.7986003110419899</c:v>
                </c:pt>
                <c:pt idx="32991">
                  <c:v>7.6260504201680597</c:v>
                </c:pt>
                <c:pt idx="32992">
                  <c:v>4.8332009531374096</c:v>
                </c:pt>
                <c:pt idx="32993">
                  <c:v>10.8823529411764</c:v>
                </c:pt>
                <c:pt idx="32994">
                  <c:v>9.5942307692307693</c:v>
                </c:pt>
                <c:pt idx="32995">
                  <c:v>3.45284621920135</c:v>
                </c:pt>
                <c:pt idx="32996">
                  <c:v>1.1743119266055</c:v>
                </c:pt>
                <c:pt idx="32997">
                  <c:v>3.0256410256410202</c:v>
                </c:pt>
                <c:pt idx="32998">
                  <c:v>2.76588337684943</c:v>
                </c:pt>
                <c:pt idx="32999">
                  <c:v>12.145320197044301</c:v>
                </c:pt>
                <c:pt idx="33000">
                  <c:v>2.0882352941176401</c:v>
                </c:pt>
                <c:pt idx="33001">
                  <c:v>4.5999999999999996</c:v>
                </c:pt>
                <c:pt idx="33002">
                  <c:v>-0.16393442622950799</c:v>
                </c:pt>
                <c:pt idx="33003">
                  <c:v>3.1428571428571401</c:v>
                </c:pt>
                <c:pt idx="33004">
                  <c:v>-0.7</c:v>
                </c:pt>
                <c:pt idx="33005">
                  <c:v>12.3870967741935</c:v>
                </c:pt>
                <c:pt idx="33006">
                  <c:v>21.766666666666602</c:v>
                </c:pt>
                <c:pt idx="33007">
                  <c:v>13.096774193548301</c:v>
                </c:pt>
                <c:pt idx="33008">
                  <c:v>3.06451612903225</c:v>
                </c:pt>
                <c:pt idx="33009">
                  <c:v>1.3</c:v>
                </c:pt>
                <c:pt idx="33010">
                  <c:v>-1.7096774193548301</c:v>
                </c:pt>
                <c:pt idx="33011">
                  <c:v>-13.1</c:v>
                </c:pt>
                <c:pt idx="33012">
                  <c:v>78</c:v>
                </c:pt>
                <c:pt idx="33013">
                  <c:v>0.25</c:v>
                </c:pt>
                <c:pt idx="33014">
                  <c:v>1.2819767441860399</c:v>
                </c:pt>
                <c:pt idx="33015">
                  <c:v>2.3159303882195399</c:v>
                </c:pt>
                <c:pt idx="33016">
                  <c:v>2.1155492154065598</c:v>
                </c:pt>
                <c:pt idx="33017">
                  <c:v>9.3085106382978702E-3</c:v>
                </c:pt>
                <c:pt idx="33018">
                  <c:v>5.0140186915887801</c:v>
                </c:pt>
                <c:pt idx="33019">
                  <c:v>4.4487989886219896</c:v>
                </c:pt>
                <c:pt idx="33020">
                  <c:v>-0.80548926014319799</c:v>
                </c:pt>
                <c:pt idx="33021">
                  <c:v>-1.0775462962962901</c:v>
                </c:pt>
                <c:pt idx="33022">
                  <c:v>-1.44701086956521</c:v>
                </c:pt>
                <c:pt idx="33023">
                  <c:v>-0.89911727616645598</c:v>
                </c:pt>
                <c:pt idx="33024">
                  <c:v>5.6148825065274099</c:v>
                </c:pt>
                <c:pt idx="33025">
                  <c:v>30.6666666666666</c:v>
                </c:pt>
                <c:pt idx="33026">
                  <c:v>2.6852272727272699</c:v>
                </c:pt>
                <c:pt idx="33027">
                  <c:v>4.14094775212636</c:v>
                </c:pt>
                <c:pt idx="33028">
                  <c:v>5.8890063424947101</c:v>
                </c:pt>
                <c:pt idx="33029">
                  <c:v>3.4757709251101301</c:v>
                </c:pt>
                <c:pt idx="33030">
                  <c:v>2.8844114528101801</c:v>
                </c:pt>
                <c:pt idx="33031">
                  <c:v>7.9021352313167199</c:v>
                </c:pt>
                <c:pt idx="33032">
                  <c:v>5.8466666666666596</c:v>
                </c:pt>
                <c:pt idx="33033">
                  <c:v>0.70447761194029801</c:v>
                </c:pt>
                <c:pt idx="33034">
                  <c:v>-2.0412060301507502</c:v>
                </c:pt>
                <c:pt idx="33035">
                  <c:v>0.87931034482758597</c:v>
                </c:pt>
                <c:pt idx="33036">
                  <c:v>-1.4255319148936101</c:v>
                </c:pt>
                <c:pt idx="33037">
                  <c:v>8.1975180972078601</c:v>
                </c:pt>
                <c:pt idx="33038">
                  <c:v>21</c:v>
                </c:pt>
                <c:pt idx="33039">
                  <c:v>7.7857142857142803</c:v>
                </c:pt>
                <c:pt idx="33040">
                  <c:v>21.422442244224399</c:v>
                </c:pt>
                <c:pt idx="33041">
                  <c:v>16.831541218637899</c:v>
                </c:pt>
                <c:pt idx="33042">
                  <c:v>16.978902953586498</c:v>
                </c:pt>
                <c:pt idx="33043">
                  <c:v>-2.5625</c:v>
                </c:pt>
                <c:pt idx="33044">
                  <c:v>3.8590998043052802</c:v>
                </c:pt>
                <c:pt idx="33045">
                  <c:v>6.4805447470817104</c:v>
                </c:pt>
                <c:pt idx="33046">
                  <c:v>4.6893039049235901</c:v>
                </c:pt>
                <c:pt idx="33047">
                  <c:v>-2.3164556962025298</c:v>
                </c:pt>
                <c:pt idx="33048">
                  <c:v>26.96</c:v>
                </c:pt>
                <c:pt idx="33049">
                  <c:v>12.7659574468085</c:v>
                </c:pt>
                <c:pt idx="33050">
                  <c:v>10.678160919540201</c:v>
                </c:pt>
                <c:pt idx="33051">
                  <c:v>-18</c:v>
                </c:pt>
                <c:pt idx="33052">
                  <c:v>-6.1</c:v>
                </c:pt>
                <c:pt idx="33053">
                  <c:v>22.617954070981199</c:v>
                </c:pt>
                <c:pt idx="33054">
                  <c:v>6.2433064725760303</c:v>
                </c:pt>
                <c:pt idx="33055">
                  <c:v>4.41234498308906</c:v>
                </c:pt>
                <c:pt idx="33056">
                  <c:v>7.48888333749687</c:v>
                </c:pt>
                <c:pt idx="33057">
                  <c:v>7.4420070600100798</c:v>
                </c:pt>
                <c:pt idx="33058">
                  <c:v>10.756534024016901</c:v>
                </c:pt>
                <c:pt idx="33059">
                  <c:v>16.082566889632101</c:v>
                </c:pt>
                <c:pt idx="33060">
                  <c:v>14.475221700573799</c:v>
                </c:pt>
                <c:pt idx="33061">
                  <c:v>6.7279480037140198</c:v>
                </c:pt>
                <c:pt idx="33062">
                  <c:v>6.0303308823529402</c:v>
                </c:pt>
                <c:pt idx="33063">
                  <c:v>1.7458517699114999</c:v>
                </c:pt>
                <c:pt idx="33064">
                  <c:v>1.2832131822863</c:v>
                </c:pt>
                <c:pt idx="33065">
                  <c:v>7.9868126399601804</c:v>
                </c:pt>
                <c:pt idx="33066">
                  <c:v>4.9323245060949903</c:v>
                </c:pt>
                <c:pt idx="33067">
                  <c:v>4.3812104787714503</c:v>
                </c:pt>
                <c:pt idx="33068">
                  <c:v>7.2099686028257404</c:v>
                </c:pt>
                <c:pt idx="33069">
                  <c:v>6.3054054054054003</c:v>
                </c:pt>
                <c:pt idx="33070">
                  <c:v>5.8789535337758601</c:v>
                </c:pt>
                <c:pt idx="33071">
                  <c:v>9.0079537237888605</c:v>
                </c:pt>
                <c:pt idx="33072">
                  <c:v>10.606586559857501</c:v>
                </c:pt>
                <c:pt idx="33073">
                  <c:v>6.6976932416025896</c:v>
                </c:pt>
                <c:pt idx="33074">
                  <c:v>0.51212234240954801</c:v>
                </c:pt>
                <c:pt idx="33075">
                  <c:v>2.1957695769576899</c:v>
                </c:pt>
                <c:pt idx="33076">
                  <c:v>3.8554621848739399</c:v>
                </c:pt>
                <c:pt idx="33077">
                  <c:v>6.83908045977011</c:v>
                </c:pt>
                <c:pt idx="33078">
                  <c:v>-2.9732142857142798</c:v>
                </c:pt>
                <c:pt idx="33079">
                  <c:v>4.4851485148514803</c:v>
                </c:pt>
                <c:pt idx="33080">
                  <c:v>7.3153153153153099</c:v>
                </c:pt>
                <c:pt idx="33081">
                  <c:v>10.1440677966101</c:v>
                </c:pt>
                <c:pt idx="33082">
                  <c:v>5.55</c:v>
                </c:pt>
                <c:pt idx="33083">
                  <c:v>11.033783783783701</c:v>
                </c:pt>
                <c:pt idx="33084">
                  <c:v>13.3870967741935</c:v>
                </c:pt>
                <c:pt idx="33085">
                  <c:v>3.04838709677419</c:v>
                </c:pt>
                <c:pt idx="33086">
                  <c:v>5.3385826771653502</c:v>
                </c:pt>
                <c:pt idx="33087">
                  <c:v>6.171875</c:v>
                </c:pt>
                <c:pt idx="33088">
                  <c:v>6.1363636363636296</c:v>
                </c:pt>
                <c:pt idx="33089">
                  <c:v>10.551724137931</c:v>
                </c:pt>
                <c:pt idx="33090">
                  <c:v>-6.8333333333333304</c:v>
                </c:pt>
                <c:pt idx="33091">
                  <c:v>8.0769230769230695</c:v>
                </c:pt>
                <c:pt idx="33092">
                  <c:v>3.21428571428571</c:v>
                </c:pt>
                <c:pt idx="33093">
                  <c:v>-9.3030303030302992</c:v>
                </c:pt>
                <c:pt idx="33094">
                  <c:v>-9.3214285714285694</c:v>
                </c:pt>
                <c:pt idx="33095">
                  <c:v>2.1255813953488301</c:v>
                </c:pt>
                <c:pt idx="33096">
                  <c:v>5.6570048309178702</c:v>
                </c:pt>
                <c:pt idx="33097">
                  <c:v>4.7112068965517198</c:v>
                </c:pt>
                <c:pt idx="33098">
                  <c:v>4.0836501901140601</c:v>
                </c:pt>
                <c:pt idx="33099">
                  <c:v>10.9452554744525</c:v>
                </c:pt>
                <c:pt idx="33100">
                  <c:v>1.3493975903614399</c:v>
                </c:pt>
                <c:pt idx="33101">
                  <c:v>1.875</c:v>
                </c:pt>
                <c:pt idx="33102">
                  <c:v>-10.8901515151515</c:v>
                </c:pt>
                <c:pt idx="33103">
                  <c:v>-9.5650224215246595</c:v>
                </c:pt>
                <c:pt idx="33104">
                  <c:v>4.7835497835497804</c:v>
                </c:pt>
                <c:pt idx="33105">
                  <c:v>2.18677042801556</c:v>
                </c:pt>
                <c:pt idx="33106">
                  <c:v>13.263999999999999</c:v>
                </c:pt>
                <c:pt idx="33107">
                  <c:v>5.4892473118279499</c:v>
                </c:pt>
                <c:pt idx="33108">
                  <c:v>6.2383009359251202</c:v>
                </c:pt>
                <c:pt idx="33109">
                  <c:v>8.9278416347381793</c:v>
                </c:pt>
                <c:pt idx="33110">
                  <c:v>5.6354166666666599</c:v>
                </c:pt>
                <c:pt idx="33111">
                  <c:v>6.0648714810281499</c:v>
                </c:pt>
                <c:pt idx="33112">
                  <c:v>11.0839779005524</c:v>
                </c:pt>
                <c:pt idx="33113">
                  <c:v>10.6163294797687</c:v>
                </c:pt>
                <c:pt idx="33114">
                  <c:v>4.9198982835346401</c:v>
                </c:pt>
                <c:pt idx="33115">
                  <c:v>3.9157829070492798</c:v>
                </c:pt>
                <c:pt idx="33116">
                  <c:v>1.15718562874251</c:v>
                </c:pt>
                <c:pt idx="33117">
                  <c:v>0.95054200542005396</c:v>
                </c:pt>
                <c:pt idx="33118">
                  <c:v>9.0890501319261201</c:v>
                </c:pt>
                <c:pt idx="33119">
                  <c:v>6.9725310660562396</c:v>
                </c:pt>
                <c:pt idx="33120">
                  <c:v>5.5440528634361197</c:v>
                </c:pt>
                <c:pt idx="33121">
                  <c:v>10.615845539280899</c:v>
                </c:pt>
                <c:pt idx="33122">
                  <c:v>5.9744827586206899</c:v>
                </c:pt>
                <c:pt idx="33123">
                  <c:v>8.7698087431693992</c:v>
                </c:pt>
                <c:pt idx="33124">
                  <c:v>13.811054709531801</c:v>
                </c:pt>
                <c:pt idx="33125">
                  <c:v>14.486140724946599</c:v>
                </c:pt>
                <c:pt idx="33126">
                  <c:v>6.9411011523687502</c:v>
                </c:pt>
                <c:pt idx="33127">
                  <c:v>5.5364450127877198</c:v>
                </c:pt>
                <c:pt idx="33128">
                  <c:v>1.7193675889328</c:v>
                </c:pt>
                <c:pt idx="33129">
                  <c:v>3.11718188353702</c:v>
                </c:pt>
                <c:pt idx="33130">
                  <c:v>10.441295546558701</c:v>
                </c:pt>
                <c:pt idx="33131">
                  <c:v>6.15625</c:v>
                </c:pt>
                <c:pt idx="33132">
                  <c:v>1.4512195121951199</c:v>
                </c:pt>
                <c:pt idx="33133">
                  <c:v>4.38709677419354</c:v>
                </c:pt>
                <c:pt idx="33134">
                  <c:v>1.03669724770642</c:v>
                </c:pt>
                <c:pt idx="33135">
                  <c:v>18.340206185566998</c:v>
                </c:pt>
                <c:pt idx="33136">
                  <c:v>15.5494505494505</c:v>
                </c:pt>
                <c:pt idx="33137">
                  <c:v>15.3655913978494</c:v>
                </c:pt>
                <c:pt idx="33138">
                  <c:v>7.4811320754716899</c:v>
                </c:pt>
                <c:pt idx="33139">
                  <c:v>1.18333333333333</c:v>
                </c:pt>
                <c:pt idx="33140">
                  <c:v>9.7520000000000007</c:v>
                </c:pt>
                <c:pt idx="33141">
                  <c:v>1.6474820143884801</c:v>
                </c:pt>
                <c:pt idx="33142">
                  <c:v>18.873873873873801</c:v>
                </c:pt>
                <c:pt idx="33143">
                  <c:v>1.56571867794004</c:v>
                </c:pt>
                <c:pt idx="33144">
                  <c:v>-3.8859005704971401</c:v>
                </c:pt>
                <c:pt idx="33145">
                  <c:v>0.90111420612813298</c:v>
                </c:pt>
                <c:pt idx="33146">
                  <c:v>1.0760273972602701</c:v>
                </c:pt>
                <c:pt idx="33147">
                  <c:v>8.0813718897108195</c:v>
                </c:pt>
                <c:pt idx="33148">
                  <c:v>12.553969160479699</c:v>
                </c:pt>
                <c:pt idx="33149">
                  <c:v>11.8847435043304</c:v>
                </c:pt>
                <c:pt idx="33150">
                  <c:v>5.3735239279055298</c:v>
                </c:pt>
                <c:pt idx="33151">
                  <c:v>6.7425742574257397</c:v>
                </c:pt>
                <c:pt idx="33152">
                  <c:v>-2.4066102997694001</c:v>
                </c:pt>
                <c:pt idx="33153">
                  <c:v>-0.30886850152905199</c:v>
                </c:pt>
                <c:pt idx="33154">
                  <c:v>1.78062678062678E-2</c:v>
                </c:pt>
                <c:pt idx="33155">
                  <c:v>29</c:v>
                </c:pt>
                <c:pt idx="33156">
                  <c:v>3.5</c:v>
                </c:pt>
                <c:pt idx="33157">
                  <c:v>11.8</c:v>
                </c:pt>
                <c:pt idx="33158">
                  <c:v>-9</c:v>
                </c:pt>
                <c:pt idx="33159">
                  <c:v>3.3636363636363602</c:v>
                </c:pt>
                <c:pt idx="33160">
                  <c:v>5.1013215859030803</c:v>
                </c:pt>
                <c:pt idx="33161">
                  <c:v>6.3585780525502296</c:v>
                </c:pt>
                <c:pt idx="33162">
                  <c:v>4.1683087027914603</c:v>
                </c:pt>
                <c:pt idx="33163">
                  <c:v>1.53641881638846</c:v>
                </c:pt>
                <c:pt idx="33164">
                  <c:v>6.1927966101694896</c:v>
                </c:pt>
                <c:pt idx="33165">
                  <c:v>8.5062972292191397</c:v>
                </c:pt>
                <c:pt idx="33166">
                  <c:v>2.8677621283254999</c:v>
                </c:pt>
                <c:pt idx="33167">
                  <c:v>-0.60690172543135701</c:v>
                </c:pt>
                <c:pt idx="33168">
                  <c:v>0.27443946188340801</c:v>
                </c:pt>
                <c:pt idx="33169">
                  <c:v>-8.8848594741613704E-2</c:v>
                </c:pt>
                <c:pt idx="33170">
                  <c:v>8.0886075949367093</c:v>
                </c:pt>
                <c:pt idx="33171">
                  <c:v>3.2624407582938302</c:v>
                </c:pt>
                <c:pt idx="33172">
                  <c:v>4.5573667711598702</c:v>
                </c:pt>
                <c:pt idx="33173">
                  <c:v>5.9876612450925402</c:v>
                </c:pt>
                <c:pt idx="33174">
                  <c:v>4.2242175474602304</c:v>
                </c:pt>
                <c:pt idx="33175">
                  <c:v>4.5891864578069699</c:v>
                </c:pt>
                <c:pt idx="33176">
                  <c:v>9.2752997601918405</c:v>
                </c:pt>
                <c:pt idx="33177">
                  <c:v>11.231746031746001</c:v>
                </c:pt>
                <c:pt idx="33178">
                  <c:v>4.0969162995594699</c:v>
                </c:pt>
                <c:pt idx="33179">
                  <c:v>2.85707121364092</c:v>
                </c:pt>
                <c:pt idx="33180">
                  <c:v>2.2426210153482802</c:v>
                </c:pt>
                <c:pt idx="33181">
                  <c:v>1.7421080791867301</c:v>
                </c:pt>
                <c:pt idx="33182">
                  <c:v>8.0412844036697209</c:v>
                </c:pt>
                <c:pt idx="33183">
                  <c:v>2.2610132158590299</c:v>
                </c:pt>
                <c:pt idx="33184">
                  <c:v>-2.6437869822485198</c:v>
                </c:pt>
                <c:pt idx="33185">
                  <c:v>1.7347593582887699</c:v>
                </c:pt>
                <c:pt idx="33186">
                  <c:v>-1.35594989561586</c:v>
                </c:pt>
                <c:pt idx="33187">
                  <c:v>2.2373205741626698</c:v>
                </c:pt>
                <c:pt idx="33188">
                  <c:v>7.3488576449912104</c:v>
                </c:pt>
                <c:pt idx="33189">
                  <c:v>9.3128964059196608</c:v>
                </c:pt>
                <c:pt idx="33190">
                  <c:v>5.1692307692307597</c:v>
                </c:pt>
                <c:pt idx="33191">
                  <c:v>2.2068965517241299</c:v>
                </c:pt>
                <c:pt idx="33192">
                  <c:v>-2.7981330221703602</c:v>
                </c:pt>
                <c:pt idx="33193">
                  <c:v>-2.12539851222104E-3</c:v>
                </c:pt>
                <c:pt idx="33194">
                  <c:v>2.40531914893617</c:v>
                </c:pt>
                <c:pt idx="33195">
                  <c:v>10.965517241379301</c:v>
                </c:pt>
                <c:pt idx="33196">
                  <c:v>1.25</c:v>
                </c:pt>
                <c:pt idx="33197">
                  <c:v>4.4615384615384599</c:v>
                </c:pt>
                <c:pt idx="33198">
                  <c:v>6.4</c:v>
                </c:pt>
                <c:pt idx="33199">
                  <c:v>1</c:v>
                </c:pt>
                <c:pt idx="33200">
                  <c:v>3.73684210526315</c:v>
                </c:pt>
                <c:pt idx="33201">
                  <c:v>-0.11111111111111099</c:v>
                </c:pt>
                <c:pt idx="33202">
                  <c:v>-11.6666666666666</c:v>
                </c:pt>
                <c:pt idx="33203">
                  <c:v>7.48484848484848</c:v>
                </c:pt>
                <c:pt idx="33204">
                  <c:v>3.6383647798742098</c:v>
                </c:pt>
                <c:pt idx="33205">
                  <c:v>2.6891385767790199</c:v>
                </c:pt>
                <c:pt idx="33206">
                  <c:v>7.4051724137930997</c:v>
                </c:pt>
                <c:pt idx="33207">
                  <c:v>4.6703296703296697</c:v>
                </c:pt>
                <c:pt idx="33208">
                  <c:v>4.0606060606060597</c:v>
                </c:pt>
                <c:pt idx="33209">
                  <c:v>7.8581560283687901</c:v>
                </c:pt>
                <c:pt idx="33210">
                  <c:v>8.6360946745562099</c:v>
                </c:pt>
                <c:pt idx="33211">
                  <c:v>3.2673521850899698</c:v>
                </c:pt>
                <c:pt idx="33212">
                  <c:v>-2.1503759398496198</c:v>
                </c:pt>
                <c:pt idx="33213">
                  <c:v>-1.38888888888888E-2</c:v>
                </c:pt>
                <c:pt idx="33214">
                  <c:v>-1.53468208092485</c:v>
                </c:pt>
                <c:pt idx="33215">
                  <c:v>4.76</c:v>
                </c:pt>
                <c:pt idx="33216">
                  <c:v>10.8333333333333</c:v>
                </c:pt>
                <c:pt idx="33217">
                  <c:v>-8.6666666666666607</c:v>
                </c:pt>
                <c:pt idx="33218">
                  <c:v>-11.3870967741935</c:v>
                </c:pt>
                <c:pt idx="33219">
                  <c:v>2.36666666666666</c:v>
                </c:pt>
                <c:pt idx="33220">
                  <c:v>-13.451612903225801</c:v>
                </c:pt>
                <c:pt idx="33221">
                  <c:v>-15.233333333333301</c:v>
                </c:pt>
                <c:pt idx="33222">
                  <c:v>-7.7741935483870899</c:v>
                </c:pt>
                <c:pt idx="33223">
                  <c:v>3.11553784860557</c:v>
                </c:pt>
                <c:pt idx="33224">
                  <c:v>3.11304347826086</c:v>
                </c:pt>
                <c:pt idx="33225">
                  <c:v>8.3175675675675595</c:v>
                </c:pt>
                <c:pt idx="33226">
                  <c:v>4.6151685393258397</c:v>
                </c:pt>
                <c:pt idx="33227">
                  <c:v>5.5274584929757298</c:v>
                </c:pt>
                <c:pt idx="33228">
                  <c:v>8.8401997503121095</c:v>
                </c:pt>
                <c:pt idx="33229">
                  <c:v>6.0530035335688996</c:v>
                </c:pt>
                <c:pt idx="33230">
                  <c:v>3.7707390648567101</c:v>
                </c:pt>
                <c:pt idx="33231">
                  <c:v>0.40172413793103401</c:v>
                </c:pt>
                <c:pt idx="33232">
                  <c:v>2.7009009009009</c:v>
                </c:pt>
                <c:pt idx="33233">
                  <c:v>4.0316139767054899</c:v>
                </c:pt>
                <c:pt idx="33234">
                  <c:v>14.096118299445401</c:v>
                </c:pt>
                <c:pt idx="33235">
                  <c:v>22.011111111111099</c:v>
                </c:pt>
                <c:pt idx="33236">
                  <c:v>13.4756097560975</c:v>
                </c:pt>
                <c:pt idx="33237">
                  <c:v>29.988636363636299</c:v>
                </c:pt>
                <c:pt idx="33238">
                  <c:v>14.047619047618999</c:v>
                </c:pt>
                <c:pt idx="33239">
                  <c:v>14.5</c:v>
                </c:pt>
                <c:pt idx="33240">
                  <c:v>19.4822695035461</c:v>
                </c:pt>
                <c:pt idx="33241">
                  <c:v>14.5483870967741</c:v>
                </c:pt>
                <c:pt idx="33242">
                  <c:v>8.5476190476190403</c:v>
                </c:pt>
                <c:pt idx="33243">
                  <c:v>4.6025641025641004</c:v>
                </c:pt>
                <c:pt idx="33244">
                  <c:v>10.867469879518</c:v>
                </c:pt>
                <c:pt idx="33245">
                  <c:v>9.1898734177215093</c:v>
                </c:pt>
                <c:pt idx="33246">
                  <c:v>9.6352941176470495</c:v>
                </c:pt>
                <c:pt idx="33247">
                  <c:v>-0.166772352568167</c:v>
                </c:pt>
                <c:pt idx="33248">
                  <c:v>-1.2077831827658001</c:v>
                </c:pt>
                <c:pt idx="33249">
                  <c:v>1.4195710455763999</c:v>
                </c:pt>
                <c:pt idx="33250">
                  <c:v>0.41743444365698001</c:v>
                </c:pt>
                <c:pt idx="33251">
                  <c:v>2.4011627906976698</c:v>
                </c:pt>
                <c:pt idx="33252">
                  <c:v>4.6115288220551296</c:v>
                </c:pt>
                <c:pt idx="33253">
                  <c:v>5.8169230769230698</c:v>
                </c:pt>
                <c:pt idx="33254">
                  <c:v>2.8533154722036098</c:v>
                </c:pt>
                <c:pt idx="33255">
                  <c:v>-0.92360676268002495</c:v>
                </c:pt>
                <c:pt idx="33256">
                  <c:v>-2.1513377926421402</c:v>
                </c:pt>
                <c:pt idx="33257">
                  <c:v>-2.4135446685878899</c:v>
                </c:pt>
                <c:pt idx="33258">
                  <c:v>1.0435684647302901</c:v>
                </c:pt>
                <c:pt idx="33259">
                  <c:v>-3.8487179487179399</c:v>
                </c:pt>
                <c:pt idx="33260">
                  <c:v>-2.3490813648293898</c:v>
                </c:pt>
                <c:pt idx="33261">
                  <c:v>-3.0316027088036099</c:v>
                </c:pt>
                <c:pt idx="33262">
                  <c:v>0.267469879518072</c:v>
                </c:pt>
                <c:pt idx="33263">
                  <c:v>-2.3683035714285698</c:v>
                </c:pt>
                <c:pt idx="33264">
                  <c:v>2.3770491803278602</c:v>
                </c:pt>
                <c:pt idx="33265">
                  <c:v>-1.0735294117647001</c:v>
                </c:pt>
                <c:pt idx="33266">
                  <c:v>-1.3475177304964501</c:v>
                </c:pt>
                <c:pt idx="33267">
                  <c:v>-3.92523364485981</c:v>
                </c:pt>
                <c:pt idx="33268">
                  <c:v>-4.42608695652173</c:v>
                </c:pt>
                <c:pt idx="33269">
                  <c:v>-4.1518518518518501</c:v>
                </c:pt>
                <c:pt idx="33270">
                  <c:v>0.113006396588486</c:v>
                </c:pt>
                <c:pt idx="33271">
                  <c:v>2.9375184202770401</c:v>
                </c:pt>
                <c:pt idx="33272">
                  <c:v>3.4888818297331601</c:v>
                </c:pt>
                <c:pt idx="33273">
                  <c:v>6.30085714285714</c:v>
                </c:pt>
                <c:pt idx="33274">
                  <c:v>1.9889470622454899</c:v>
                </c:pt>
                <c:pt idx="33275">
                  <c:v>5.5591182364729397</c:v>
                </c:pt>
                <c:pt idx="33276">
                  <c:v>9.4605809128630707</c:v>
                </c:pt>
                <c:pt idx="33277">
                  <c:v>10.554075483666301</c:v>
                </c:pt>
                <c:pt idx="33278">
                  <c:v>5.1935483870967696</c:v>
                </c:pt>
                <c:pt idx="33279">
                  <c:v>4.1017236507487898</c:v>
                </c:pt>
                <c:pt idx="33280">
                  <c:v>0.41322033898305</c:v>
                </c:pt>
                <c:pt idx="33281">
                  <c:v>1.24473766886584</c:v>
                </c:pt>
                <c:pt idx="33282">
                  <c:v>4.3328272092317004</c:v>
                </c:pt>
                <c:pt idx="33283">
                  <c:v>4.2670658682634697</c:v>
                </c:pt>
                <c:pt idx="33284">
                  <c:v>1.2339331619537199</c:v>
                </c:pt>
                <c:pt idx="33285">
                  <c:v>5.8659898477157304</c:v>
                </c:pt>
                <c:pt idx="33286">
                  <c:v>5.3203125</c:v>
                </c:pt>
                <c:pt idx="33287">
                  <c:v>5.9491891891891804</c:v>
                </c:pt>
                <c:pt idx="33288">
                  <c:v>7.4782196969696901</c:v>
                </c:pt>
                <c:pt idx="33289">
                  <c:v>6.5717852684144802</c:v>
                </c:pt>
                <c:pt idx="33290">
                  <c:v>2.5857605177993501</c:v>
                </c:pt>
                <c:pt idx="33291">
                  <c:v>-3.7151702786377701E-2</c:v>
                </c:pt>
                <c:pt idx="33292">
                  <c:v>-1.6906211936662601</c:v>
                </c:pt>
                <c:pt idx="33293">
                  <c:v>-0.49455337690631801</c:v>
                </c:pt>
                <c:pt idx="33294">
                  <c:v>0.77133825079030505</c:v>
                </c:pt>
                <c:pt idx="33295">
                  <c:v>6.4318389752973397</c:v>
                </c:pt>
                <c:pt idx="33296">
                  <c:v>9.0020618556700995</c:v>
                </c:pt>
                <c:pt idx="33297">
                  <c:v>8.2080223880596996</c:v>
                </c:pt>
                <c:pt idx="33298">
                  <c:v>7.48923076923076</c:v>
                </c:pt>
                <c:pt idx="33299">
                  <c:v>9.7867719644619893</c:v>
                </c:pt>
                <c:pt idx="33300">
                  <c:v>14.308493589743501</c:v>
                </c:pt>
                <c:pt idx="33301">
                  <c:v>10.462376237623699</c:v>
                </c:pt>
                <c:pt idx="33302">
                  <c:v>7.46167883211678</c:v>
                </c:pt>
                <c:pt idx="33303">
                  <c:v>2.5609973285841399</c:v>
                </c:pt>
                <c:pt idx="33304">
                  <c:v>5.1034482758620596</c:v>
                </c:pt>
                <c:pt idx="33305">
                  <c:v>1.0290322580645099</c:v>
                </c:pt>
                <c:pt idx="33306">
                  <c:v>12.0304471931493</c:v>
                </c:pt>
                <c:pt idx="33307">
                  <c:v>5.0618007458710697</c:v>
                </c:pt>
                <c:pt idx="33308">
                  <c:v>4.8146314631463101</c:v>
                </c:pt>
                <c:pt idx="33309">
                  <c:v>6.3005439709882101</c:v>
                </c:pt>
                <c:pt idx="33310">
                  <c:v>5.4167487684728997</c:v>
                </c:pt>
                <c:pt idx="33311">
                  <c:v>4.4759458197104101</c:v>
                </c:pt>
                <c:pt idx="33312">
                  <c:v>9.7175398633257402</c:v>
                </c:pt>
                <c:pt idx="33313">
                  <c:v>10.482623318385601</c:v>
                </c:pt>
                <c:pt idx="33314">
                  <c:v>3.8398821218074599</c:v>
                </c:pt>
                <c:pt idx="33315">
                  <c:v>2.1725301204819201</c:v>
                </c:pt>
                <c:pt idx="33316">
                  <c:v>3.2887554585152801</c:v>
                </c:pt>
                <c:pt idx="33317">
                  <c:v>2.0463968410661399</c:v>
                </c:pt>
                <c:pt idx="33318">
                  <c:v>9.19690927218344</c:v>
                </c:pt>
                <c:pt idx="33319">
                  <c:v>1.7266881028938901</c:v>
                </c:pt>
                <c:pt idx="33320">
                  <c:v>0.33333333333333298</c:v>
                </c:pt>
                <c:pt idx="33321">
                  <c:v>3.8535825545171298</c:v>
                </c:pt>
                <c:pt idx="33322">
                  <c:v>4.3851132686084098</c:v>
                </c:pt>
                <c:pt idx="33323">
                  <c:v>4.9270833333333304</c:v>
                </c:pt>
                <c:pt idx="33324">
                  <c:v>6.8032786885245899</c:v>
                </c:pt>
                <c:pt idx="33325">
                  <c:v>8.8811475409835996</c:v>
                </c:pt>
                <c:pt idx="33326">
                  <c:v>6.1554770318021204</c:v>
                </c:pt>
                <c:pt idx="33327">
                  <c:v>0.89542483660130701</c:v>
                </c:pt>
                <c:pt idx="33328">
                  <c:v>-0.49416342412451297</c:v>
                </c:pt>
                <c:pt idx="33329">
                  <c:v>1.8142857142857101</c:v>
                </c:pt>
                <c:pt idx="33330">
                  <c:v>6.1863799283154099</c:v>
                </c:pt>
                <c:pt idx="33331">
                  <c:v>6.8103999999999996</c:v>
                </c:pt>
                <c:pt idx="33332">
                  <c:v>5.0550774526678097</c:v>
                </c:pt>
                <c:pt idx="33333">
                  <c:v>8.2638461538461492</c:v>
                </c:pt>
                <c:pt idx="33334">
                  <c:v>7.3574803149606298</c:v>
                </c:pt>
                <c:pt idx="33335">
                  <c:v>7.3218298555377199</c:v>
                </c:pt>
                <c:pt idx="33336">
                  <c:v>8.6699787083037592</c:v>
                </c:pt>
                <c:pt idx="33337">
                  <c:v>8.4918454935622307</c:v>
                </c:pt>
                <c:pt idx="33338">
                  <c:v>5.4818780889620999</c:v>
                </c:pt>
                <c:pt idx="33339">
                  <c:v>5.3096568236232997</c:v>
                </c:pt>
                <c:pt idx="33340">
                  <c:v>1.9</c:v>
                </c:pt>
                <c:pt idx="33341">
                  <c:v>0.13693998309382899</c:v>
                </c:pt>
                <c:pt idx="33342">
                  <c:v>7.5637522768670298</c:v>
                </c:pt>
                <c:pt idx="33343">
                  <c:v>5.4251357641582603</c:v>
                </c:pt>
                <c:pt idx="33344">
                  <c:v>6.5889939810833997</c:v>
                </c:pt>
                <c:pt idx="33345">
                  <c:v>11.0757575757575</c:v>
                </c:pt>
                <c:pt idx="33346">
                  <c:v>7.9227005870841403</c:v>
                </c:pt>
                <c:pt idx="33347">
                  <c:v>7.95299539170506</c:v>
                </c:pt>
                <c:pt idx="33348">
                  <c:v>11.983746792130001</c:v>
                </c:pt>
                <c:pt idx="33349">
                  <c:v>13.9029029029029</c:v>
                </c:pt>
                <c:pt idx="33350">
                  <c:v>5.4186256781193398</c:v>
                </c:pt>
                <c:pt idx="33351">
                  <c:v>3.7183320220298901</c:v>
                </c:pt>
                <c:pt idx="33352">
                  <c:v>4.5045871559632999</c:v>
                </c:pt>
                <c:pt idx="33353">
                  <c:v>2.7766059443911701</c:v>
                </c:pt>
                <c:pt idx="33354">
                  <c:v>9.9218604651162696</c:v>
                </c:pt>
                <c:pt idx="33355">
                  <c:v>5.0568181818181799</c:v>
                </c:pt>
                <c:pt idx="33356">
                  <c:v>5.1524390243902403</c:v>
                </c:pt>
                <c:pt idx="33357">
                  <c:v>16</c:v>
                </c:pt>
                <c:pt idx="33358">
                  <c:v>7.4767441860465098</c:v>
                </c:pt>
                <c:pt idx="33359">
                  <c:v>10.0114285714285</c:v>
                </c:pt>
                <c:pt idx="33360">
                  <c:v>14.455645161290301</c:v>
                </c:pt>
                <c:pt idx="33361">
                  <c:v>21.2631578947368</c:v>
                </c:pt>
                <c:pt idx="33362">
                  <c:v>5.7440758293838803</c:v>
                </c:pt>
                <c:pt idx="33363">
                  <c:v>4.4522613065326597</c:v>
                </c:pt>
                <c:pt idx="33364">
                  <c:v>0.79310344827586199</c:v>
                </c:pt>
                <c:pt idx="33365">
                  <c:v>7.3793103448275801</c:v>
                </c:pt>
                <c:pt idx="33366">
                  <c:v>13.078431372549</c:v>
                </c:pt>
                <c:pt idx="33367">
                  <c:v>-0.73997890295358604</c:v>
                </c:pt>
                <c:pt idx="33368">
                  <c:v>-4.4664410603496796</c:v>
                </c:pt>
                <c:pt idx="33369">
                  <c:v>1.24676616915422</c:v>
                </c:pt>
                <c:pt idx="33370">
                  <c:v>-1.51551551551551</c:v>
                </c:pt>
                <c:pt idx="33371">
                  <c:v>3.26429601153291</c:v>
                </c:pt>
                <c:pt idx="33372">
                  <c:v>8.5442265795206893</c:v>
                </c:pt>
                <c:pt idx="33373">
                  <c:v>9.3424584004294093</c:v>
                </c:pt>
                <c:pt idx="33374">
                  <c:v>3.0497419052088199</c:v>
                </c:pt>
                <c:pt idx="33375">
                  <c:v>0.25183150183150099</c:v>
                </c:pt>
                <c:pt idx="33376">
                  <c:v>-3.5543537047052398</c:v>
                </c:pt>
                <c:pt idx="33377">
                  <c:v>-1.91234256926952</c:v>
                </c:pt>
                <c:pt idx="33378">
                  <c:v>0.21508828250401199</c:v>
                </c:pt>
                <c:pt idx="33379">
                  <c:v>4.3502593502593498</c:v>
                </c:pt>
                <c:pt idx="33380">
                  <c:v>2.00059470710675</c:v>
                </c:pt>
                <c:pt idx="33381">
                  <c:v>4.3981409759875998</c:v>
                </c:pt>
                <c:pt idx="33382">
                  <c:v>4.9216952006735797</c:v>
                </c:pt>
                <c:pt idx="33383">
                  <c:v>6.7163461538461497</c:v>
                </c:pt>
                <c:pt idx="33384">
                  <c:v>10.982322612325</c:v>
                </c:pt>
                <c:pt idx="33385">
                  <c:v>8.9395973154362398</c:v>
                </c:pt>
                <c:pt idx="33386">
                  <c:v>5.2922837100545497</c:v>
                </c:pt>
                <c:pt idx="33387">
                  <c:v>-0.89695247933884203</c:v>
                </c:pt>
                <c:pt idx="33388">
                  <c:v>0.70922844175491595</c:v>
                </c:pt>
                <c:pt idx="33389">
                  <c:v>1.34527503526093</c:v>
                </c:pt>
                <c:pt idx="33390">
                  <c:v>7.1858841778697</c:v>
                </c:pt>
                <c:pt idx="33391">
                  <c:v>5.0169112161153899</c:v>
                </c:pt>
                <c:pt idx="33392">
                  <c:v>5.0713110257816698</c:v>
                </c:pt>
                <c:pt idx="33393">
                  <c:v>6.2286374133949103</c:v>
                </c:pt>
                <c:pt idx="33394">
                  <c:v>7.0583903208837402</c:v>
                </c:pt>
                <c:pt idx="33395">
                  <c:v>9.7107782960962403</c:v>
                </c:pt>
                <c:pt idx="33396">
                  <c:v>12.414796711841801</c:v>
                </c:pt>
                <c:pt idx="33397">
                  <c:v>12.9452296819787</c:v>
                </c:pt>
                <c:pt idx="33398">
                  <c:v>7.9207274422942398</c:v>
                </c:pt>
                <c:pt idx="33399">
                  <c:v>5.12695035460992</c:v>
                </c:pt>
                <c:pt idx="33400">
                  <c:v>5.7653677277716797</c:v>
                </c:pt>
                <c:pt idx="33401">
                  <c:v>4.1843283582089503</c:v>
                </c:pt>
                <c:pt idx="33402">
                  <c:v>8.3637499999999996</c:v>
                </c:pt>
                <c:pt idx="33403">
                  <c:v>0.42592592592592499</c:v>
                </c:pt>
                <c:pt idx="33404">
                  <c:v>-3.72</c:v>
                </c:pt>
                <c:pt idx="33405">
                  <c:v>-4.8245614035087696</c:v>
                </c:pt>
                <c:pt idx="33406">
                  <c:v>-2.1428571428571401</c:v>
                </c:pt>
                <c:pt idx="33407">
                  <c:v>-9.875</c:v>
                </c:pt>
                <c:pt idx="33408">
                  <c:v>10.274193548387</c:v>
                </c:pt>
                <c:pt idx="33409">
                  <c:v>-6.0967741935483799</c:v>
                </c:pt>
                <c:pt idx="33410">
                  <c:v>-11.1296296296296</c:v>
                </c:pt>
                <c:pt idx="33411">
                  <c:v>-15.491228070175399</c:v>
                </c:pt>
                <c:pt idx="33412">
                  <c:v>-16.446428571428498</c:v>
                </c:pt>
                <c:pt idx="33413">
                  <c:v>-9.3333333333333304</c:v>
                </c:pt>
                <c:pt idx="33414">
                  <c:v>9.2890484739676804</c:v>
                </c:pt>
                <c:pt idx="33415">
                  <c:v>10.088932806324101</c:v>
                </c:pt>
                <c:pt idx="33416">
                  <c:v>10.434704830053599</c:v>
                </c:pt>
                <c:pt idx="33417">
                  <c:v>10.71484375</c:v>
                </c:pt>
                <c:pt idx="33418">
                  <c:v>13.346473029045599</c:v>
                </c:pt>
                <c:pt idx="33419">
                  <c:v>17.255278310940501</c:v>
                </c:pt>
                <c:pt idx="33420">
                  <c:v>14.226107226107199</c:v>
                </c:pt>
                <c:pt idx="33421">
                  <c:v>9.8432671081677707</c:v>
                </c:pt>
                <c:pt idx="33422">
                  <c:v>6.1128404669260696</c:v>
                </c:pt>
                <c:pt idx="33423">
                  <c:v>5.07875894988066</c:v>
                </c:pt>
                <c:pt idx="33424">
                  <c:v>2.8430232558139501</c:v>
                </c:pt>
                <c:pt idx="33425">
                  <c:v>9.3595505617977501</c:v>
                </c:pt>
                <c:pt idx="33426">
                  <c:v>6.1398737251092701</c:v>
                </c:pt>
                <c:pt idx="33427">
                  <c:v>4.8779968034096903</c:v>
                </c:pt>
                <c:pt idx="33428">
                  <c:v>3.94090909090909</c:v>
                </c:pt>
                <c:pt idx="33429">
                  <c:v>3.6241206030150699</c:v>
                </c:pt>
                <c:pt idx="33430">
                  <c:v>4.0817768803634502</c:v>
                </c:pt>
                <c:pt idx="33431">
                  <c:v>8.6595078299776294</c:v>
                </c:pt>
                <c:pt idx="33432">
                  <c:v>7.2940522512506902</c:v>
                </c:pt>
                <c:pt idx="33433">
                  <c:v>5.4854510184287104</c:v>
                </c:pt>
                <c:pt idx="33434">
                  <c:v>1.71893904141461</c:v>
                </c:pt>
                <c:pt idx="33435">
                  <c:v>-0.85707220573689402</c:v>
                </c:pt>
                <c:pt idx="33436">
                  <c:v>1.07463439233484</c:v>
                </c:pt>
                <c:pt idx="33437">
                  <c:v>3.10055865921787</c:v>
                </c:pt>
                <c:pt idx="33438">
                  <c:v>-5.4522292993630499</c:v>
                </c:pt>
                <c:pt idx="33439">
                  <c:v>-1.1523178807947001</c:v>
                </c:pt>
                <c:pt idx="33440">
                  <c:v>2.89867841409691</c:v>
                </c:pt>
                <c:pt idx="33441">
                  <c:v>-4.8836206896551699</c:v>
                </c:pt>
                <c:pt idx="33442">
                  <c:v>-1.18723404255319</c:v>
                </c:pt>
                <c:pt idx="33443">
                  <c:v>4.1946564885496098</c:v>
                </c:pt>
                <c:pt idx="33444">
                  <c:v>3.6640000000000001</c:v>
                </c:pt>
                <c:pt idx="33445">
                  <c:v>-0.71212121212121204</c:v>
                </c:pt>
                <c:pt idx="33446">
                  <c:v>-3.0185185185185102</c:v>
                </c:pt>
                <c:pt idx="33447">
                  <c:v>31.486692015209101</c:v>
                </c:pt>
                <c:pt idx="33448">
                  <c:v>-4.0875576036866299</c:v>
                </c:pt>
                <c:pt idx="33449">
                  <c:v>8.69585253456221</c:v>
                </c:pt>
                <c:pt idx="33450">
                  <c:v>-5.2580645161290303</c:v>
                </c:pt>
                <c:pt idx="33451">
                  <c:v>-9.2198581560283599E-2</c:v>
                </c:pt>
                <c:pt idx="33452">
                  <c:v>0.35135135135135098</c:v>
                </c:pt>
                <c:pt idx="33453">
                  <c:v>-2.87096774193548</c:v>
                </c:pt>
                <c:pt idx="33454">
                  <c:v>13.357142857142801</c:v>
                </c:pt>
                <c:pt idx="33455">
                  <c:v>7.5714285714285703</c:v>
                </c:pt>
                <c:pt idx="33456">
                  <c:v>5.2745098039215597</c:v>
                </c:pt>
                <c:pt idx="33457">
                  <c:v>0</c:v>
                </c:pt>
                <c:pt idx="33458">
                  <c:v>15.133333333333301</c:v>
                </c:pt>
                <c:pt idx="33459">
                  <c:v>5.54575378538512</c:v>
                </c:pt>
                <c:pt idx="33460">
                  <c:v>7.4811866859623697</c:v>
                </c:pt>
                <c:pt idx="33461">
                  <c:v>5.4576702737110097</c:v>
                </c:pt>
                <c:pt idx="33462">
                  <c:v>8.0867678958785199</c:v>
                </c:pt>
                <c:pt idx="33463">
                  <c:v>7.9802677942212803</c:v>
                </c:pt>
                <c:pt idx="33464">
                  <c:v>11.285628382441301</c:v>
                </c:pt>
                <c:pt idx="33465">
                  <c:v>9.1986994219653102</c:v>
                </c:pt>
                <c:pt idx="33466">
                  <c:v>4.9987129987129899</c:v>
                </c:pt>
                <c:pt idx="33467">
                  <c:v>1.1720500988793601</c:v>
                </c:pt>
                <c:pt idx="33468">
                  <c:v>5.6794141578519097</c:v>
                </c:pt>
                <c:pt idx="33469">
                  <c:v>1.5234318673395799</c:v>
                </c:pt>
                <c:pt idx="33470">
                  <c:v>10.1559945504087</c:v>
                </c:pt>
                <c:pt idx="33471">
                  <c:v>6.3466096115865698</c:v>
                </c:pt>
                <c:pt idx="33472">
                  <c:v>2.1343915343915301</c:v>
                </c:pt>
                <c:pt idx="33473">
                  <c:v>7.1713753492704102</c:v>
                </c:pt>
                <c:pt idx="33474">
                  <c:v>7.3426346528228397</c:v>
                </c:pt>
                <c:pt idx="33475">
                  <c:v>9.8798001873243795</c:v>
                </c:pt>
                <c:pt idx="33476">
                  <c:v>12.4839265212399</c:v>
                </c:pt>
                <c:pt idx="33477">
                  <c:v>15.864536297325399</c:v>
                </c:pt>
                <c:pt idx="33478">
                  <c:v>8.6763149704326104</c:v>
                </c:pt>
                <c:pt idx="33479">
                  <c:v>4.2191780821917799</c:v>
                </c:pt>
                <c:pt idx="33480">
                  <c:v>-0.77375565610859698</c:v>
                </c:pt>
                <c:pt idx="33481">
                  <c:v>2.27566894835096</c:v>
                </c:pt>
                <c:pt idx="33482">
                  <c:v>6.6911499096929496</c:v>
                </c:pt>
                <c:pt idx="33483">
                  <c:v>3.535625</c:v>
                </c:pt>
                <c:pt idx="33484">
                  <c:v>-1.0514905149051399</c:v>
                </c:pt>
                <c:pt idx="33485">
                  <c:v>4.8313917841814797</c:v>
                </c:pt>
                <c:pt idx="33486">
                  <c:v>4.02619808306709</c:v>
                </c:pt>
                <c:pt idx="33487">
                  <c:v>5.2229259024699104</c:v>
                </c:pt>
                <c:pt idx="33488">
                  <c:v>9.2239077669902905</c:v>
                </c:pt>
                <c:pt idx="33489">
                  <c:v>8.1540130151843808</c:v>
                </c:pt>
                <c:pt idx="33490">
                  <c:v>5.9555555555555504</c:v>
                </c:pt>
                <c:pt idx="33491">
                  <c:v>4.3072329130723199</c:v>
                </c:pt>
                <c:pt idx="33492">
                  <c:v>-0.33480500367917498</c:v>
                </c:pt>
                <c:pt idx="33493">
                  <c:v>0.76657997399219702</c:v>
                </c:pt>
                <c:pt idx="33494">
                  <c:v>8.3343391671695795</c:v>
                </c:pt>
                <c:pt idx="33495">
                  <c:v>10.9469026548672</c:v>
                </c:pt>
                <c:pt idx="33496">
                  <c:v>13.6868686868686</c:v>
                </c:pt>
                <c:pt idx="33497">
                  <c:v>8.0500000000000007</c:v>
                </c:pt>
                <c:pt idx="33498">
                  <c:v>1.11724137931034</c:v>
                </c:pt>
                <c:pt idx="33499">
                  <c:v>6.9627659574468002</c:v>
                </c:pt>
                <c:pt idx="33500">
                  <c:v>3.1798245614035001</c:v>
                </c:pt>
                <c:pt idx="33501">
                  <c:v>0.05</c:v>
                </c:pt>
                <c:pt idx="33502">
                  <c:v>-3.50276243093922</c:v>
                </c:pt>
                <c:pt idx="33503">
                  <c:v>-3.96428571428571</c:v>
                </c:pt>
                <c:pt idx="33504">
                  <c:v>2.7</c:v>
                </c:pt>
                <c:pt idx="33505">
                  <c:v>-1.47435897435897</c:v>
                </c:pt>
                <c:pt idx="33506">
                  <c:v>12.775757575757501</c:v>
                </c:pt>
                <c:pt idx="33507">
                  <c:v>3.7345360824742202</c:v>
                </c:pt>
                <c:pt idx="33508">
                  <c:v>5.80922242314647</c:v>
                </c:pt>
                <c:pt idx="33509">
                  <c:v>7.35431799838579</c:v>
                </c:pt>
                <c:pt idx="33510">
                  <c:v>6.52694610778443</c:v>
                </c:pt>
                <c:pt idx="33511">
                  <c:v>6.0778242677824199</c:v>
                </c:pt>
                <c:pt idx="33512">
                  <c:v>9.5659670164917507</c:v>
                </c:pt>
                <c:pt idx="33513">
                  <c:v>8.5496323529411704</c:v>
                </c:pt>
                <c:pt idx="33514">
                  <c:v>6.4748508098891699</c:v>
                </c:pt>
                <c:pt idx="33515">
                  <c:v>4.6683209263854399</c:v>
                </c:pt>
                <c:pt idx="33516">
                  <c:v>2.4148727984344398</c:v>
                </c:pt>
                <c:pt idx="33517">
                  <c:v>1.3972222222222199</c:v>
                </c:pt>
                <c:pt idx="33518">
                  <c:v>9.8576449912126503</c:v>
                </c:pt>
                <c:pt idx="33519">
                  <c:v>-1.78669724770642</c:v>
                </c:pt>
                <c:pt idx="33520">
                  <c:v>-1.0167464114832501</c:v>
                </c:pt>
                <c:pt idx="33521">
                  <c:v>0</c:v>
                </c:pt>
                <c:pt idx="33522">
                  <c:v>-3.3717647058823501</c:v>
                </c:pt>
                <c:pt idx="33523">
                  <c:v>-0.107061503416856</c:v>
                </c:pt>
                <c:pt idx="33524">
                  <c:v>2.7959999999999998</c:v>
                </c:pt>
                <c:pt idx="33525">
                  <c:v>0.28345070422535201</c:v>
                </c:pt>
                <c:pt idx="33526">
                  <c:v>-1.55972696245733</c:v>
                </c:pt>
                <c:pt idx="33527">
                  <c:v>-3.29391304347826</c:v>
                </c:pt>
                <c:pt idx="33528">
                  <c:v>-0.53321976149914796</c:v>
                </c:pt>
                <c:pt idx="33529">
                  <c:v>-2.578125</c:v>
                </c:pt>
                <c:pt idx="33530">
                  <c:v>4.2862595419847302</c:v>
                </c:pt>
                <c:pt idx="33531">
                  <c:v>5.4948979591836702</c:v>
                </c:pt>
                <c:pt idx="33532">
                  <c:v>3.2127659574468002</c:v>
                </c:pt>
                <c:pt idx="33533">
                  <c:v>10.1056338028169</c:v>
                </c:pt>
                <c:pt idx="33534">
                  <c:v>7.0104166666666599</c:v>
                </c:pt>
                <c:pt idx="33535">
                  <c:v>8.0226130653266292</c:v>
                </c:pt>
                <c:pt idx="33536">
                  <c:v>14.3214285714285</c:v>
                </c:pt>
                <c:pt idx="33537">
                  <c:v>10.205555555555501</c:v>
                </c:pt>
                <c:pt idx="33538">
                  <c:v>6.8510638297872299</c:v>
                </c:pt>
                <c:pt idx="33539">
                  <c:v>3.0934579439252299</c:v>
                </c:pt>
                <c:pt idx="33540">
                  <c:v>1.6379821958456899</c:v>
                </c:pt>
                <c:pt idx="33541">
                  <c:v>1.9686684073106999</c:v>
                </c:pt>
                <c:pt idx="33542">
                  <c:v>6.9557739557739504</c:v>
                </c:pt>
                <c:pt idx="33543">
                  <c:v>2.1725490196078399</c:v>
                </c:pt>
                <c:pt idx="33544">
                  <c:v>4.1288888888888797</c:v>
                </c:pt>
                <c:pt idx="33545">
                  <c:v>12.5091743119266</c:v>
                </c:pt>
                <c:pt idx="33546">
                  <c:v>5.6363636363636296</c:v>
                </c:pt>
                <c:pt idx="33547">
                  <c:v>5.7104072398190002</c:v>
                </c:pt>
                <c:pt idx="33548">
                  <c:v>6.9803921568627398</c:v>
                </c:pt>
                <c:pt idx="33549">
                  <c:v>15.0344827586206</c:v>
                </c:pt>
                <c:pt idx="33550">
                  <c:v>2.6160714285714199</c:v>
                </c:pt>
                <c:pt idx="33551">
                  <c:v>3.032</c:v>
                </c:pt>
                <c:pt idx="33552">
                  <c:v>3.0076923076923001</c:v>
                </c:pt>
                <c:pt idx="33553">
                  <c:v>5.8922155688622704</c:v>
                </c:pt>
                <c:pt idx="33554">
                  <c:v>13.9565217391304</c:v>
                </c:pt>
                <c:pt idx="33555">
                  <c:v>8.7133479212253793</c:v>
                </c:pt>
                <c:pt idx="33556">
                  <c:v>5.3406326034063198</c:v>
                </c:pt>
                <c:pt idx="33557">
                  <c:v>12.2616822429906</c:v>
                </c:pt>
                <c:pt idx="33558">
                  <c:v>6.8485523385300597</c:v>
                </c:pt>
                <c:pt idx="33559">
                  <c:v>6.3631484794275401</c:v>
                </c:pt>
                <c:pt idx="33560">
                  <c:v>10.7842565597667</c:v>
                </c:pt>
                <c:pt idx="33561">
                  <c:v>11.605995717344699</c:v>
                </c:pt>
                <c:pt idx="33562">
                  <c:v>5.0320284697508804</c:v>
                </c:pt>
                <c:pt idx="33563">
                  <c:v>3.1955835962145098</c:v>
                </c:pt>
                <c:pt idx="33564">
                  <c:v>2.2315608919382499</c:v>
                </c:pt>
                <c:pt idx="33565">
                  <c:v>4.7736156351791497</c:v>
                </c:pt>
                <c:pt idx="33566">
                  <c:v>8.4743801652892508</c:v>
                </c:pt>
                <c:pt idx="33567">
                  <c:v>-1.17307692307692</c:v>
                </c:pt>
                <c:pt idx="33568">
                  <c:v>0.39024390243902402</c:v>
                </c:pt>
                <c:pt idx="33569">
                  <c:v>6.2898550724637596</c:v>
                </c:pt>
                <c:pt idx="33570">
                  <c:v>-10.6666666666666</c:v>
                </c:pt>
                <c:pt idx="33571">
                  <c:v>27.533333333333299</c:v>
                </c:pt>
                <c:pt idx="33572">
                  <c:v>6.3932584269662902</c:v>
                </c:pt>
                <c:pt idx="33573">
                  <c:v>21.072727272727199</c:v>
                </c:pt>
                <c:pt idx="33574">
                  <c:v>25.3333333333333</c:v>
                </c:pt>
                <c:pt idx="33575">
                  <c:v>4.8015873015872996</c:v>
                </c:pt>
                <c:pt idx="33576">
                  <c:v>-6.3003194888178902</c:v>
                </c:pt>
                <c:pt idx="33577">
                  <c:v>-3.0337837837837802</c:v>
                </c:pt>
                <c:pt idx="33578">
                  <c:v>-5.3249211356466803</c:v>
                </c:pt>
                <c:pt idx="33579">
                  <c:v>0.14285714285714199</c:v>
                </c:pt>
                <c:pt idx="33580">
                  <c:v>20.363636363636299</c:v>
                </c:pt>
                <c:pt idx="33581">
                  <c:v>2.4609929078014101</c:v>
                </c:pt>
                <c:pt idx="33582">
                  <c:v>6.13829787234042</c:v>
                </c:pt>
                <c:pt idx="33583">
                  <c:v>-19</c:v>
                </c:pt>
                <c:pt idx="33584">
                  <c:v>7.0135135135135096</c:v>
                </c:pt>
                <c:pt idx="33585">
                  <c:v>18.432876712328699</c:v>
                </c:pt>
                <c:pt idx="33586">
                  <c:v>21.2903225806451</c:v>
                </c:pt>
                <c:pt idx="33587">
                  <c:v>16.680904522613002</c:v>
                </c:pt>
                <c:pt idx="33588">
                  <c:v>16.362573099415201</c:v>
                </c:pt>
                <c:pt idx="33589">
                  <c:v>7.3768115942028896</c:v>
                </c:pt>
                <c:pt idx="33590">
                  <c:v>8.4846153846153793</c:v>
                </c:pt>
                <c:pt idx="33591">
                  <c:v>9.3431085043988205</c:v>
                </c:pt>
                <c:pt idx="33592">
                  <c:v>8.1102150537634401</c:v>
                </c:pt>
                <c:pt idx="33593">
                  <c:v>6.7238805970149196</c:v>
                </c:pt>
                <c:pt idx="33594">
                  <c:v>13.057347670250801</c:v>
                </c:pt>
                <c:pt idx="33595">
                  <c:v>12.5483870967741</c:v>
                </c:pt>
                <c:pt idx="33596">
                  <c:v>18.358490566037698</c:v>
                </c:pt>
                <c:pt idx="33597">
                  <c:v>4.4632768361581903</c:v>
                </c:pt>
                <c:pt idx="33598">
                  <c:v>6.5339233038347997</c:v>
                </c:pt>
                <c:pt idx="33599">
                  <c:v>3.8722826086956501</c:v>
                </c:pt>
                <c:pt idx="33600">
                  <c:v>4.1253644314868803</c:v>
                </c:pt>
                <c:pt idx="33601">
                  <c:v>6.0419947506561602</c:v>
                </c:pt>
                <c:pt idx="33602">
                  <c:v>8.9194805194805191</c:v>
                </c:pt>
                <c:pt idx="33603">
                  <c:v>6.9221105527638098</c:v>
                </c:pt>
                <c:pt idx="33604">
                  <c:v>2.0533642691415301</c:v>
                </c:pt>
                <c:pt idx="33605">
                  <c:v>-2.11749347258485</c:v>
                </c:pt>
                <c:pt idx="33606">
                  <c:v>1.93719806763285</c:v>
                </c:pt>
                <c:pt idx="33607">
                  <c:v>-9.4527363184079602E-2</c:v>
                </c:pt>
                <c:pt idx="33608">
                  <c:v>7.8103044496487097</c:v>
                </c:pt>
                <c:pt idx="33609">
                  <c:v>4.0875912408759101</c:v>
                </c:pt>
                <c:pt idx="33610">
                  <c:v>5.6605603448275801</c:v>
                </c:pt>
                <c:pt idx="33611">
                  <c:v>7.2328139321723102</c:v>
                </c:pt>
                <c:pt idx="33612">
                  <c:v>5.2178403755868503</c:v>
                </c:pt>
                <c:pt idx="33613">
                  <c:v>2.6756032171581698</c:v>
                </c:pt>
                <c:pt idx="33614">
                  <c:v>7.9067599067599001</c:v>
                </c:pt>
                <c:pt idx="33615">
                  <c:v>6.4272908366533796</c:v>
                </c:pt>
                <c:pt idx="33616">
                  <c:v>3.1041482789055599</c:v>
                </c:pt>
                <c:pt idx="33617">
                  <c:v>0.481450252951096</c:v>
                </c:pt>
                <c:pt idx="33618">
                  <c:v>4.28</c:v>
                </c:pt>
                <c:pt idx="33619">
                  <c:v>0.551790900290416</c:v>
                </c:pt>
                <c:pt idx="33620">
                  <c:v>10.3958333333333</c:v>
                </c:pt>
                <c:pt idx="33621">
                  <c:v>2.5623441396508699</c:v>
                </c:pt>
                <c:pt idx="33622">
                  <c:v>5.1739130434782599</c:v>
                </c:pt>
                <c:pt idx="33623">
                  <c:v>5.9090909090909003</c:v>
                </c:pt>
                <c:pt idx="33624">
                  <c:v>4.5092838196286404</c:v>
                </c:pt>
                <c:pt idx="33625">
                  <c:v>4.6653746770025801</c:v>
                </c:pt>
                <c:pt idx="33626">
                  <c:v>8.2662337662337606</c:v>
                </c:pt>
                <c:pt idx="33627">
                  <c:v>6.9033505154639103</c:v>
                </c:pt>
                <c:pt idx="33628">
                  <c:v>1.6184971098265799</c:v>
                </c:pt>
                <c:pt idx="33629">
                  <c:v>4.17018779342723</c:v>
                </c:pt>
                <c:pt idx="33630">
                  <c:v>0.25966850828729199</c:v>
                </c:pt>
                <c:pt idx="33631">
                  <c:v>1.80859375</c:v>
                </c:pt>
                <c:pt idx="33632">
                  <c:v>8.6904176904176893</c:v>
                </c:pt>
                <c:pt idx="33633">
                  <c:v>2.7167315175097202</c:v>
                </c:pt>
                <c:pt idx="33634">
                  <c:v>-2.0017167381974201</c:v>
                </c:pt>
                <c:pt idx="33635">
                  <c:v>3.89589665653495</c:v>
                </c:pt>
                <c:pt idx="33636">
                  <c:v>1.5263157894736801</c:v>
                </c:pt>
                <c:pt idx="33637">
                  <c:v>8.2163355408388501</c:v>
                </c:pt>
                <c:pt idx="33638">
                  <c:v>13.537012987012901</c:v>
                </c:pt>
                <c:pt idx="33639">
                  <c:v>11.7611697806661</c:v>
                </c:pt>
                <c:pt idx="33640">
                  <c:v>7.3531135531135501</c:v>
                </c:pt>
                <c:pt idx="33641">
                  <c:v>0.41777084957131699</c:v>
                </c:pt>
                <c:pt idx="33642">
                  <c:v>-2.5447822514379599</c:v>
                </c:pt>
                <c:pt idx="33643">
                  <c:v>-1.5560606060605999</c:v>
                </c:pt>
                <c:pt idx="33644">
                  <c:v>2.3110151187904902</c:v>
                </c:pt>
                <c:pt idx="33645">
                  <c:v>4.4101899827288404</c:v>
                </c:pt>
                <c:pt idx="33646">
                  <c:v>4.5374653098982396</c:v>
                </c:pt>
                <c:pt idx="33647">
                  <c:v>7.89306599832915</c:v>
                </c:pt>
                <c:pt idx="33648">
                  <c:v>6.8539042821158596</c:v>
                </c:pt>
                <c:pt idx="33649">
                  <c:v>5.6834042553191404</c:v>
                </c:pt>
                <c:pt idx="33650">
                  <c:v>11.1027966742252</c:v>
                </c:pt>
                <c:pt idx="33651">
                  <c:v>9.72920696324951</c:v>
                </c:pt>
                <c:pt idx="33652">
                  <c:v>5.3078902229845601</c:v>
                </c:pt>
                <c:pt idx="33653">
                  <c:v>3.0332792207792201</c:v>
                </c:pt>
                <c:pt idx="33654">
                  <c:v>0.373</c:v>
                </c:pt>
                <c:pt idx="33655">
                  <c:v>1.6402164111812401</c:v>
                </c:pt>
                <c:pt idx="33656">
                  <c:v>9.4430379746835396</c:v>
                </c:pt>
                <c:pt idx="33657">
                  <c:v>30.071428571428498</c:v>
                </c:pt>
                <c:pt idx="33658">
                  <c:v>4.3846153846153797</c:v>
                </c:pt>
                <c:pt idx="33659">
                  <c:v>2.4615384615384599</c:v>
                </c:pt>
                <c:pt idx="33660">
                  <c:v>4.5771186440677898</c:v>
                </c:pt>
                <c:pt idx="33661">
                  <c:v>2.0771484375</c:v>
                </c:pt>
                <c:pt idx="33662">
                  <c:v>3.9040274207369299</c:v>
                </c:pt>
                <c:pt idx="33663">
                  <c:v>6.2062663185378497</c:v>
                </c:pt>
                <c:pt idx="33664">
                  <c:v>5.88507581803671</c:v>
                </c:pt>
                <c:pt idx="33665">
                  <c:v>9.3251974156496704</c:v>
                </c:pt>
                <c:pt idx="33666">
                  <c:v>9.6704761904761902</c:v>
                </c:pt>
                <c:pt idx="33667">
                  <c:v>2.8354537743850701</c:v>
                </c:pt>
                <c:pt idx="33668">
                  <c:v>1.8288065843621399</c:v>
                </c:pt>
                <c:pt idx="33669">
                  <c:v>-0.42215256008359398</c:v>
                </c:pt>
                <c:pt idx="33670">
                  <c:v>-0.22452660054102699</c:v>
                </c:pt>
                <c:pt idx="33671">
                  <c:v>5.6525285481239802</c:v>
                </c:pt>
                <c:pt idx="33672">
                  <c:v>-7.3673469387755102</c:v>
                </c:pt>
                <c:pt idx="33673">
                  <c:v>-2.0666666666666602</c:v>
                </c:pt>
                <c:pt idx="33674">
                  <c:v>-9.7959183673469301</c:v>
                </c:pt>
                <c:pt idx="33675">
                  <c:v>-17.59375</c:v>
                </c:pt>
                <c:pt idx="33676">
                  <c:v>-22.935483870967701</c:v>
                </c:pt>
                <c:pt idx="33677">
                  <c:v>-10.133333333333301</c:v>
                </c:pt>
                <c:pt idx="33678">
                  <c:v>-12.3870967741935</c:v>
                </c:pt>
                <c:pt idx="33679">
                  <c:v>-10.522727272727201</c:v>
                </c:pt>
                <c:pt idx="33680">
                  <c:v>-9.875</c:v>
                </c:pt>
                <c:pt idx="33681">
                  <c:v>0.21052631578947301</c:v>
                </c:pt>
                <c:pt idx="33682">
                  <c:v>-10.8035714285714</c:v>
                </c:pt>
                <c:pt idx="33683">
                  <c:v>-2.5263157894736801</c:v>
                </c:pt>
                <c:pt idx="33684">
                  <c:v>3.9411764705882302</c:v>
                </c:pt>
                <c:pt idx="33685">
                  <c:v>7.3571428571428497</c:v>
                </c:pt>
                <c:pt idx="33686">
                  <c:v>-6.5675675675675604</c:v>
                </c:pt>
                <c:pt idx="33687">
                  <c:v>0.66666666666666596</c:v>
                </c:pt>
                <c:pt idx="33688">
                  <c:v>7.3333333333333304</c:v>
                </c:pt>
                <c:pt idx="33689">
                  <c:v>9.2666666666666604</c:v>
                </c:pt>
                <c:pt idx="33690">
                  <c:v>13.7534246575342</c:v>
                </c:pt>
                <c:pt idx="33691">
                  <c:v>-6.8</c:v>
                </c:pt>
                <c:pt idx="33692">
                  <c:v>8.9142857142857093</c:v>
                </c:pt>
                <c:pt idx="33693">
                  <c:v>4.3600000000000003</c:v>
                </c:pt>
                <c:pt idx="33694">
                  <c:v>2.92945036915504</c:v>
                </c:pt>
                <c:pt idx="33695">
                  <c:v>4.9266615737203896</c:v>
                </c:pt>
                <c:pt idx="33696">
                  <c:v>2.96070569366479</c:v>
                </c:pt>
                <c:pt idx="33697">
                  <c:v>3.86594761171032</c:v>
                </c:pt>
                <c:pt idx="33698">
                  <c:v>9.5559947299077699</c:v>
                </c:pt>
                <c:pt idx="33699">
                  <c:v>9.9904761904761905</c:v>
                </c:pt>
                <c:pt idx="33700">
                  <c:v>5.0184931506849297</c:v>
                </c:pt>
                <c:pt idx="33701">
                  <c:v>1.6990291262135899</c:v>
                </c:pt>
                <c:pt idx="33702">
                  <c:v>0.68238993710691798</c:v>
                </c:pt>
                <c:pt idx="33703">
                  <c:v>1.2947678703021299</c:v>
                </c:pt>
                <c:pt idx="33704">
                  <c:v>6.5111940298507403</c:v>
                </c:pt>
                <c:pt idx="33705">
                  <c:v>6.7871921182266002</c:v>
                </c:pt>
                <c:pt idx="33706">
                  <c:v>6.6520307354555399</c:v>
                </c:pt>
                <c:pt idx="33707">
                  <c:v>9.4628019323671495</c:v>
                </c:pt>
                <c:pt idx="33708">
                  <c:v>4.7997936016511797</c:v>
                </c:pt>
                <c:pt idx="33709">
                  <c:v>7.0307827616534704</c:v>
                </c:pt>
                <c:pt idx="33710">
                  <c:v>12.959737058340099</c:v>
                </c:pt>
                <c:pt idx="33711">
                  <c:v>14.3569023569023</c:v>
                </c:pt>
                <c:pt idx="33712">
                  <c:v>8.5272727272727202</c:v>
                </c:pt>
                <c:pt idx="33713">
                  <c:v>3.77125328659071</c:v>
                </c:pt>
                <c:pt idx="33714">
                  <c:v>1.83908045977011</c:v>
                </c:pt>
                <c:pt idx="33715">
                  <c:v>4.7776659959758501</c:v>
                </c:pt>
                <c:pt idx="33716">
                  <c:v>10.7631578947368</c:v>
                </c:pt>
                <c:pt idx="33717">
                  <c:v>18.5217391304347</c:v>
                </c:pt>
                <c:pt idx="33718">
                  <c:v>3.25</c:v>
                </c:pt>
                <c:pt idx="33719">
                  <c:v>6.0793650793650702</c:v>
                </c:pt>
                <c:pt idx="33720">
                  <c:v>12.6022727272727</c:v>
                </c:pt>
                <c:pt idx="33721">
                  <c:v>11.376344086021501</c:v>
                </c:pt>
                <c:pt idx="33722">
                  <c:v>12.188405797101399</c:v>
                </c:pt>
                <c:pt idx="33723">
                  <c:v>18.935483870967701</c:v>
                </c:pt>
                <c:pt idx="33724">
                  <c:v>13.434210526315701</c:v>
                </c:pt>
                <c:pt idx="33725">
                  <c:v>14.9482758620689</c:v>
                </c:pt>
                <c:pt idx="33726">
                  <c:v>-10.451612903225801</c:v>
                </c:pt>
                <c:pt idx="33727">
                  <c:v>0.144067796610169</c:v>
                </c:pt>
                <c:pt idx="33728">
                  <c:v>1.6021505376344001</c:v>
                </c:pt>
                <c:pt idx="33729">
                  <c:v>1.78117258464079</c:v>
                </c:pt>
                <c:pt idx="33730">
                  <c:v>1.2917238225880201</c:v>
                </c:pt>
                <c:pt idx="33731">
                  <c:v>1.05687777329568</c:v>
                </c:pt>
                <c:pt idx="33732">
                  <c:v>4.2960199004975097</c:v>
                </c:pt>
                <c:pt idx="33733">
                  <c:v>3.4777424483306798</c:v>
                </c:pt>
                <c:pt idx="33734">
                  <c:v>9.9883814102564106</c:v>
                </c:pt>
                <c:pt idx="33735">
                  <c:v>6.5104929233772504</c:v>
                </c:pt>
                <c:pt idx="33736">
                  <c:v>4.0013386880856698</c:v>
                </c:pt>
                <c:pt idx="33737">
                  <c:v>-1.8928427011726601</c:v>
                </c:pt>
                <c:pt idx="33738">
                  <c:v>0.25</c:v>
                </c:pt>
                <c:pt idx="33739">
                  <c:v>-1.0893011216566</c:v>
                </c:pt>
                <c:pt idx="33740">
                  <c:v>5.1180017226528802</c:v>
                </c:pt>
                <c:pt idx="33741">
                  <c:v>4.7408458699971598</c:v>
                </c:pt>
                <c:pt idx="33742">
                  <c:v>6.3609865470851998</c:v>
                </c:pt>
                <c:pt idx="33743">
                  <c:v>7.1425389755011102</c:v>
                </c:pt>
                <c:pt idx="33744">
                  <c:v>10.6044630404463</c:v>
                </c:pt>
                <c:pt idx="33745">
                  <c:v>10.101471334348</c:v>
                </c:pt>
                <c:pt idx="33746">
                  <c:v>14.6940314136125</c:v>
                </c:pt>
                <c:pt idx="33747">
                  <c:v>9.8759894459102906</c:v>
                </c:pt>
                <c:pt idx="33748">
                  <c:v>6.6910886541111596</c:v>
                </c:pt>
                <c:pt idx="33749">
                  <c:v>1.02858563261247</c:v>
                </c:pt>
                <c:pt idx="33750">
                  <c:v>4.3322081575246099</c:v>
                </c:pt>
                <c:pt idx="33751">
                  <c:v>1.4247956403269699</c:v>
                </c:pt>
                <c:pt idx="33752">
                  <c:v>8.7826623857742607</c:v>
                </c:pt>
                <c:pt idx="33753">
                  <c:v>5.0434285714285698</c:v>
                </c:pt>
                <c:pt idx="33754">
                  <c:v>5.0228640192539098</c:v>
                </c:pt>
                <c:pt idx="33755">
                  <c:v>7.3904555314533598</c:v>
                </c:pt>
                <c:pt idx="33756">
                  <c:v>4.9367945823927704</c:v>
                </c:pt>
                <c:pt idx="33757">
                  <c:v>4.5963983050847403</c:v>
                </c:pt>
                <c:pt idx="33758">
                  <c:v>8.9295039164490806</c:v>
                </c:pt>
                <c:pt idx="33759">
                  <c:v>7.86393805309734</c:v>
                </c:pt>
                <c:pt idx="33760">
                  <c:v>2.5688847235238899</c:v>
                </c:pt>
                <c:pt idx="33761">
                  <c:v>6.5616797900262397E-2</c:v>
                </c:pt>
                <c:pt idx="33762">
                  <c:v>4.8018386108273701</c:v>
                </c:pt>
                <c:pt idx="33763">
                  <c:v>-0.45717035611164503</c:v>
                </c:pt>
                <c:pt idx="33764">
                  <c:v>6.5615079365079296</c:v>
                </c:pt>
                <c:pt idx="33765">
                  <c:v>-0.52867132867132804</c:v>
                </c:pt>
                <c:pt idx="33766">
                  <c:v>1.0059259259259199</c:v>
                </c:pt>
                <c:pt idx="33767">
                  <c:v>0.17066666666666599</c:v>
                </c:pt>
                <c:pt idx="33768">
                  <c:v>0.70895522388059695</c:v>
                </c:pt>
                <c:pt idx="33769">
                  <c:v>-2.34056122448979</c:v>
                </c:pt>
                <c:pt idx="33770">
                  <c:v>6.1217183770882997</c:v>
                </c:pt>
                <c:pt idx="33771">
                  <c:v>2.24861111111111</c:v>
                </c:pt>
                <c:pt idx="33772">
                  <c:v>-1.86876640419947</c:v>
                </c:pt>
                <c:pt idx="33773">
                  <c:v>-2.53743961352657</c:v>
                </c:pt>
                <c:pt idx="33774">
                  <c:v>-4.56935270805812</c:v>
                </c:pt>
                <c:pt idx="33775">
                  <c:v>-4.12988650693568</c:v>
                </c:pt>
                <c:pt idx="33776">
                  <c:v>7.1227830832196402</c:v>
                </c:pt>
                <c:pt idx="33777">
                  <c:v>5.0635359116022096</c:v>
                </c:pt>
                <c:pt idx="33778">
                  <c:v>2.0092024539877298</c:v>
                </c:pt>
                <c:pt idx="33779">
                  <c:v>7.8900523560209397</c:v>
                </c:pt>
                <c:pt idx="33780">
                  <c:v>4.89884393063583</c:v>
                </c:pt>
                <c:pt idx="33781">
                  <c:v>6.8832891246684298</c:v>
                </c:pt>
                <c:pt idx="33782">
                  <c:v>12.762589928057499</c:v>
                </c:pt>
                <c:pt idx="33783">
                  <c:v>12.7760736196319</c:v>
                </c:pt>
                <c:pt idx="33784">
                  <c:v>4.2184210526315704</c:v>
                </c:pt>
                <c:pt idx="33785">
                  <c:v>3.6545012165450101</c:v>
                </c:pt>
                <c:pt idx="33786">
                  <c:v>1.02830188679245</c:v>
                </c:pt>
                <c:pt idx="33787">
                  <c:v>-0.99701492537313396</c:v>
                </c:pt>
                <c:pt idx="33788">
                  <c:v>8.5658263305322109</c:v>
                </c:pt>
                <c:pt idx="33789">
                  <c:v>2.7062023939064201</c:v>
                </c:pt>
                <c:pt idx="33790">
                  <c:v>3.4837286265857599</c:v>
                </c:pt>
                <c:pt idx="33791">
                  <c:v>6.2782478845196596</c:v>
                </c:pt>
                <c:pt idx="33792">
                  <c:v>4.0958310774228401</c:v>
                </c:pt>
                <c:pt idx="33793">
                  <c:v>4.3709260217278798</c:v>
                </c:pt>
                <c:pt idx="33794">
                  <c:v>9.3172613307618093</c:v>
                </c:pt>
                <c:pt idx="33795">
                  <c:v>8.6563060370591707</c:v>
                </c:pt>
                <c:pt idx="33796">
                  <c:v>4.8071012188659203</c:v>
                </c:pt>
                <c:pt idx="33797">
                  <c:v>3.4601518026565401</c:v>
                </c:pt>
                <c:pt idx="33798">
                  <c:v>1.21407274895647</c:v>
                </c:pt>
                <c:pt idx="33799">
                  <c:v>0.82111944604731602</c:v>
                </c:pt>
                <c:pt idx="33800">
                  <c:v>5.4428571428571404</c:v>
                </c:pt>
                <c:pt idx="33801">
                  <c:v>5.9706125827814498</c:v>
                </c:pt>
                <c:pt idx="33802">
                  <c:v>3.3682326621923901</c:v>
                </c:pt>
                <c:pt idx="33803">
                  <c:v>8.7522017614091201</c:v>
                </c:pt>
                <c:pt idx="33804">
                  <c:v>8.6777915121549203</c:v>
                </c:pt>
                <c:pt idx="33805">
                  <c:v>10.9446254071661</c:v>
                </c:pt>
                <c:pt idx="33806">
                  <c:v>13.581430175964</c:v>
                </c:pt>
                <c:pt idx="33807">
                  <c:v>18.2582811101163</c:v>
                </c:pt>
                <c:pt idx="33808">
                  <c:v>10.4681692368525</c:v>
                </c:pt>
                <c:pt idx="33809">
                  <c:v>4.4548215641609703</c:v>
                </c:pt>
                <c:pt idx="33810">
                  <c:v>3.5329181494661901</c:v>
                </c:pt>
                <c:pt idx="33811">
                  <c:v>5.1995762711864399</c:v>
                </c:pt>
                <c:pt idx="33812">
                  <c:v>4.7279226240538197</c:v>
                </c:pt>
                <c:pt idx="33813">
                  <c:v>5.2083668543845496</c:v>
                </c:pt>
                <c:pt idx="33814">
                  <c:v>4.3253424657534199</c:v>
                </c:pt>
                <c:pt idx="33815">
                  <c:v>3.3475935828877001</c:v>
                </c:pt>
                <c:pt idx="33816">
                  <c:v>3.1625577812018402</c:v>
                </c:pt>
                <c:pt idx="33817">
                  <c:v>5.060691601976</c:v>
                </c:pt>
                <c:pt idx="33818">
                  <c:v>11.4674447174447</c:v>
                </c:pt>
                <c:pt idx="33819">
                  <c:v>11.0725639253628</c:v>
                </c:pt>
                <c:pt idx="33820">
                  <c:v>4.3804846103470796</c:v>
                </c:pt>
                <c:pt idx="33821">
                  <c:v>2.3841584158415801</c:v>
                </c:pt>
                <c:pt idx="33822">
                  <c:v>0.31410256410256399</c:v>
                </c:pt>
                <c:pt idx="33823">
                  <c:v>0.8828125</c:v>
                </c:pt>
                <c:pt idx="33824">
                  <c:v>7.0022488755622101</c:v>
                </c:pt>
                <c:pt idx="33825">
                  <c:v>0.79228149829738903</c:v>
                </c:pt>
                <c:pt idx="33826">
                  <c:v>3.1225000000000001</c:v>
                </c:pt>
                <c:pt idx="33827">
                  <c:v>5.4466666666666601</c:v>
                </c:pt>
                <c:pt idx="33828">
                  <c:v>4.1825487944890902</c:v>
                </c:pt>
                <c:pt idx="33829">
                  <c:v>2.0068104426787698</c:v>
                </c:pt>
                <c:pt idx="33830">
                  <c:v>6.5880597014925302</c:v>
                </c:pt>
                <c:pt idx="33831">
                  <c:v>6.6039603960396001</c:v>
                </c:pt>
                <c:pt idx="33832">
                  <c:v>1.72698072805139</c:v>
                </c:pt>
                <c:pt idx="33833">
                  <c:v>-0.87875647668393697</c:v>
                </c:pt>
                <c:pt idx="33834">
                  <c:v>-0.61757105943152402</c:v>
                </c:pt>
                <c:pt idx="33835">
                  <c:v>0.70314318975552903</c:v>
                </c:pt>
                <c:pt idx="33836">
                  <c:v>9.3215909090909097</c:v>
                </c:pt>
                <c:pt idx="33837">
                  <c:v>3.9691096305269502</c:v>
                </c:pt>
                <c:pt idx="33838">
                  <c:v>6.3360604153555604</c:v>
                </c:pt>
                <c:pt idx="33839">
                  <c:v>4.7736468015308899</c:v>
                </c:pt>
                <c:pt idx="33840">
                  <c:v>5.3515901060070599</c:v>
                </c:pt>
                <c:pt idx="33841">
                  <c:v>5.2027929568913098</c:v>
                </c:pt>
                <c:pt idx="33842">
                  <c:v>11.444273240883399</c:v>
                </c:pt>
                <c:pt idx="33843">
                  <c:v>7.3439528023598797</c:v>
                </c:pt>
                <c:pt idx="33844">
                  <c:v>2.7709497206703899</c:v>
                </c:pt>
                <c:pt idx="33845">
                  <c:v>0.46316964285714202</c:v>
                </c:pt>
                <c:pt idx="33846">
                  <c:v>2.6184459886291802</c:v>
                </c:pt>
                <c:pt idx="33847">
                  <c:v>1.6926489226869399</c:v>
                </c:pt>
                <c:pt idx="33848">
                  <c:v>10.132998745294801</c:v>
                </c:pt>
                <c:pt idx="33849">
                  <c:v>7.5611587982832598</c:v>
                </c:pt>
                <c:pt idx="33850">
                  <c:v>7.5195266272189301</c:v>
                </c:pt>
                <c:pt idx="33851">
                  <c:v>10.584281842818401</c:v>
                </c:pt>
                <c:pt idx="33852">
                  <c:v>7.0526021264689396</c:v>
                </c:pt>
                <c:pt idx="33853">
                  <c:v>7.3723296032553396</c:v>
                </c:pt>
                <c:pt idx="33854">
                  <c:v>12.1804281345565</c:v>
                </c:pt>
                <c:pt idx="33855">
                  <c:v>14.854312354312301</c:v>
                </c:pt>
                <c:pt idx="33856">
                  <c:v>7.9466192170818504</c:v>
                </c:pt>
                <c:pt idx="33857">
                  <c:v>4.7788944723617997</c:v>
                </c:pt>
                <c:pt idx="33858">
                  <c:v>5.0746835443037899</c:v>
                </c:pt>
                <c:pt idx="33859">
                  <c:v>2.89876397881106</c:v>
                </c:pt>
                <c:pt idx="33860">
                  <c:v>10.647058823529401</c:v>
                </c:pt>
                <c:pt idx="33861">
                  <c:v>2.84554363042463</c:v>
                </c:pt>
                <c:pt idx="33862">
                  <c:v>0.79183266932270902</c:v>
                </c:pt>
                <c:pt idx="33863">
                  <c:v>3.5788124733019999</c:v>
                </c:pt>
                <c:pt idx="33864">
                  <c:v>6.0179786200194298</c:v>
                </c:pt>
                <c:pt idx="33865">
                  <c:v>5.41001417099669</c:v>
                </c:pt>
                <c:pt idx="33866">
                  <c:v>11.1856467554791</c:v>
                </c:pt>
                <c:pt idx="33867">
                  <c:v>11.3863744640304</c:v>
                </c:pt>
                <c:pt idx="33868">
                  <c:v>7.9222058099458303</c:v>
                </c:pt>
                <c:pt idx="33869">
                  <c:v>5.5844919786096199</c:v>
                </c:pt>
                <c:pt idx="33870">
                  <c:v>-1.6224986479177901</c:v>
                </c:pt>
                <c:pt idx="33871">
                  <c:v>0.78473581213307197</c:v>
                </c:pt>
                <c:pt idx="33872">
                  <c:v>7.5517687661777302</c:v>
                </c:pt>
                <c:pt idx="33873">
                  <c:v>2.9367333763718499</c:v>
                </c:pt>
                <c:pt idx="33874">
                  <c:v>3.0035285815102299</c:v>
                </c:pt>
                <c:pt idx="33875">
                  <c:v>6.4938949938949904</c:v>
                </c:pt>
                <c:pt idx="33876">
                  <c:v>3.1338832487309598</c:v>
                </c:pt>
                <c:pt idx="33877">
                  <c:v>4.8756868131868103</c:v>
                </c:pt>
                <c:pt idx="33878">
                  <c:v>8.2038523274478301</c:v>
                </c:pt>
                <c:pt idx="33879">
                  <c:v>11.757921419518301</c:v>
                </c:pt>
                <c:pt idx="33880">
                  <c:v>3.7526821005081801</c:v>
                </c:pt>
                <c:pt idx="33881">
                  <c:v>0.83495145631067902</c:v>
                </c:pt>
                <c:pt idx="33882">
                  <c:v>0.35596707818930001</c:v>
                </c:pt>
                <c:pt idx="33883">
                  <c:v>1.6064935064935</c:v>
                </c:pt>
                <c:pt idx="33884">
                  <c:v>5.1208418194161496</c:v>
                </c:pt>
                <c:pt idx="33885">
                  <c:v>5.4232613908872898</c:v>
                </c:pt>
                <c:pt idx="33886">
                  <c:v>4.6723348593852103</c:v>
                </c:pt>
                <c:pt idx="33887">
                  <c:v>4.73780487804878</c:v>
                </c:pt>
                <c:pt idx="33888">
                  <c:v>6.2265880812049703</c:v>
                </c:pt>
                <c:pt idx="33889">
                  <c:v>5.5533294048320503</c:v>
                </c:pt>
                <c:pt idx="33890">
                  <c:v>10.5422535211267</c:v>
                </c:pt>
                <c:pt idx="33891">
                  <c:v>11.7123205741626</c:v>
                </c:pt>
                <c:pt idx="33892">
                  <c:v>6.0288982540638099</c:v>
                </c:pt>
                <c:pt idx="33893">
                  <c:v>3.8842291789722299</c:v>
                </c:pt>
                <c:pt idx="33894">
                  <c:v>3.9719691660826899</c:v>
                </c:pt>
                <c:pt idx="33895">
                  <c:v>2.6401515151515098</c:v>
                </c:pt>
                <c:pt idx="33896">
                  <c:v>9.4702450408401404</c:v>
                </c:pt>
                <c:pt idx="33897">
                  <c:v>3.3149667838999601</c:v>
                </c:pt>
                <c:pt idx="33898">
                  <c:v>-0.75658453695836803</c:v>
                </c:pt>
                <c:pt idx="33899">
                  <c:v>2.8597372488407999</c:v>
                </c:pt>
                <c:pt idx="33900">
                  <c:v>2.4275862068965499</c:v>
                </c:pt>
                <c:pt idx="33901">
                  <c:v>5.37370385732061</c:v>
                </c:pt>
                <c:pt idx="33902">
                  <c:v>9.1184926184926098</c:v>
                </c:pt>
                <c:pt idx="33903">
                  <c:v>12.3684452621895</c:v>
                </c:pt>
                <c:pt idx="33904">
                  <c:v>7.0330004342162296</c:v>
                </c:pt>
                <c:pt idx="33905">
                  <c:v>4.2412556053811601</c:v>
                </c:pt>
                <c:pt idx="33906">
                  <c:v>0.35046959960454699</c:v>
                </c:pt>
                <c:pt idx="33907">
                  <c:v>-8.9956331877729195E-2</c:v>
                </c:pt>
                <c:pt idx="33908">
                  <c:v>5.7842543527630497</c:v>
                </c:pt>
                <c:pt idx="33909">
                  <c:v>6.8145077720207201</c:v>
                </c:pt>
                <c:pt idx="33910">
                  <c:v>4.5415244596131901</c:v>
                </c:pt>
                <c:pt idx="33911">
                  <c:v>9.3799392097264391</c:v>
                </c:pt>
                <c:pt idx="33912">
                  <c:v>7.9644779332615698</c:v>
                </c:pt>
                <c:pt idx="33913">
                  <c:v>5.6210418794688399</c:v>
                </c:pt>
                <c:pt idx="33914">
                  <c:v>14.586301369863</c:v>
                </c:pt>
                <c:pt idx="33915">
                  <c:v>17.242656449552999</c:v>
                </c:pt>
                <c:pt idx="33916">
                  <c:v>8.0680851063829699</c:v>
                </c:pt>
                <c:pt idx="33917">
                  <c:v>5.3903420523138799</c:v>
                </c:pt>
                <c:pt idx="33918">
                  <c:v>2.27676240208877</c:v>
                </c:pt>
                <c:pt idx="33919">
                  <c:v>0.60292463442069699</c:v>
                </c:pt>
                <c:pt idx="33920">
                  <c:v>9.1746724890829601</c:v>
                </c:pt>
                <c:pt idx="33921">
                  <c:v>-1.13888888888888</c:v>
                </c:pt>
                <c:pt idx="33922">
                  <c:v>-3.6067146282973601</c:v>
                </c:pt>
                <c:pt idx="33923">
                  <c:v>-1.2240325865580399</c:v>
                </c:pt>
                <c:pt idx="33924">
                  <c:v>-1.46534653465346</c:v>
                </c:pt>
                <c:pt idx="33925">
                  <c:v>-1.4892473118279499</c:v>
                </c:pt>
                <c:pt idx="33926">
                  <c:v>5.5197657393850603</c:v>
                </c:pt>
                <c:pt idx="33927">
                  <c:v>0.824414715719063</c:v>
                </c:pt>
                <c:pt idx="33928">
                  <c:v>0.166926677067082</c:v>
                </c:pt>
                <c:pt idx="33929">
                  <c:v>-1.2478632478632401</c:v>
                </c:pt>
                <c:pt idx="33930">
                  <c:v>-3.0797872340425498</c:v>
                </c:pt>
                <c:pt idx="33931">
                  <c:v>-4.2011070110701096</c:v>
                </c:pt>
                <c:pt idx="33932">
                  <c:v>1.84023668639053</c:v>
                </c:pt>
                <c:pt idx="33933">
                  <c:v>3.94131097560975</c:v>
                </c:pt>
                <c:pt idx="33934">
                  <c:v>6.8730923694779102</c:v>
                </c:pt>
                <c:pt idx="33935">
                  <c:v>5.3925373134328298</c:v>
                </c:pt>
                <c:pt idx="33936">
                  <c:v>4.6494464944649403</c:v>
                </c:pt>
                <c:pt idx="33937">
                  <c:v>4.1328947368420996</c:v>
                </c:pt>
                <c:pt idx="33938">
                  <c:v>8.7983142685129394</c:v>
                </c:pt>
                <c:pt idx="33939">
                  <c:v>7.8648849294729004</c:v>
                </c:pt>
                <c:pt idx="33940">
                  <c:v>2.7173766058147302</c:v>
                </c:pt>
                <c:pt idx="33941">
                  <c:v>1.34049697783747</c:v>
                </c:pt>
                <c:pt idx="33942">
                  <c:v>1.0064153969526799</c:v>
                </c:pt>
                <c:pt idx="33943">
                  <c:v>0.88558692421991003</c:v>
                </c:pt>
                <c:pt idx="33944">
                  <c:v>5.1474688187820901</c:v>
                </c:pt>
                <c:pt idx="33945">
                  <c:v>1.3333333333333299</c:v>
                </c:pt>
                <c:pt idx="33946">
                  <c:v>-6.5</c:v>
                </c:pt>
                <c:pt idx="33947">
                  <c:v>7.0363311494937397</c:v>
                </c:pt>
                <c:pt idx="33948">
                  <c:v>4.18412895226286</c:v>
                </c:pt>
                <c:pt idx="33949">
                  <c:v>5.3897959183673398</c:v>
                </c:pt>
                <c:pt idx="33950">
                  <c:v>6.1429411764705799</c:v>
                </c:pt>
                <c:pt idx="33951">
                  <c:v>6.6201550387596901</c:v>
                </c:pt>
                <c:pt idx="33952">
                  <c:v>10.194431108977399</c:v>
                </c:pt>
                <c:pt idx="33953">
                  <c:v>10.579572446555799</c:v>
                </c:pt>
                <c:pt idx="33954">
                  <c:v>5.6950535441101398</c:v>
                </c:pt>
                <c:pt idx="33955">
                  <c:v>0.81842105263157805</c:v>
                </c:pt>
                <c:pt idx="33956">
                  <c:v>-0.92415048543689304</c:v>
                </c:pt>
                <c:pt idx="33957">
                  <c:v>-1.38724911452184</c:v>
                </c:pt>
                <c:pt idx="33958">
                  <c:v>9.5073313782991207</c:v>
                </c:pt>
                <c:pt idx="33959">
                  <c:v>3.0362917714696298</c:v>
                </c:pt>
                <c:pt idx="33960">
                  <c:v>2.6650611337532402</c:v>
                </c:pt>
                <c:pt idx="33961">
                  <c:v>5.0898914518317504</c:v>
                </c:pt>
                <c:pt idx="33962">
                  <c:v>5.2638058389025604</c:v>
                </c:pt>
                <c:pt idx="33963">
                  <c:v>4.8782608695652101</c:v>
                </c:pt>
                <c:pt idx="33964">
                  <c:v>12.073717948717899</c:v>
                </c:pt>
                <c:pt idx="33965">
                  <c:v>9.1600156494522693</c:v>
                </c:pt>
                <c:pt idx="33966">
                  <c:v>5.3543279380717799</c:v>
                </c:pt>
                <c:pt idx="33967">
                  <c:v>1.6948979591836699</c:v>
                </c:pt>
                <c:pt idx="33968">
                  <c:v>-0.123863636363636</c:v>
                </c:pt>
                <c:pt idx="33969">
                  <c:v>0.62261484098939901</c:v>
                </c:pt>
                <c:pt idx="33970">
                  <c:v>4.2882308845577199</c:v>
                </c:pt>
                <c:pt idx="33971">
                  <c:v>0.136518771331058</c:v>
                </c:pt>
                <c:pt idx="33972">
                  <c:v>4.0785714285714203</c:v>
                </c:pt>
                <c:pt idx="33973">
                  <c:v>-2.7586206896551699E-2</c:v>
                </c:pt>
                <c:pt idx="33974">
                  <c:v>-9.75</c:v>
                </c:pt>
                <c:pt idx="33975">
                  <c:v>-2.1875</c:v>
                </c:pt>
                <c:pt idx="33976">
                  <c:v>2.7115384615384599</c:v>
                </c:pt>
                <c:pt idx="33977">
                  <c:v>0.40758293838862503</c:v>
                </c:pt>
                <c:pt idx="33978">
                  <c:v>0.26484018264840098</c:v>
                </c:pt>
                <c:pt idx="33979">
                  <c:v>0.43333333333333302</c:v>
                </c:pt>
                <c:pt idx="33980">
                  <c:v>-3.4</c:v>
                </c:pt>
                <c:pt idx="33981">
                  <c:v>2.8137931034482699</c:v>
                </c:pt>
                <c:pt idx="33982">
                  <c:v>-19</c:v>
                </c:pt>
                <c:pt idx="33983">
                  <c:v>11.818181818181801</c:v>
                </c:pt>
                <c:pt idx="33984">
                  <c:v>5.5080645161290303</c:v>
                </c:pt>
                <c:pt idx="33985">
                  <c:v>6.25</c:v>
                </c:pt>
                <c:pt idx="33986">
                  <c:v>-4.8387096774193498E-2</c:v>
                </c:pt>
                <c:pt idx="33987">
                  <c:v>13.7419354838709</c:v>
                </c:pt>
                <c:pt idx="33988">
                  <c:v>3.7105263157894699</c:v>
                </c:pt>
                <c:pt idx="33989">
                  <c:v>-6.2631578947368398</c:v>
                </c:pt>
                <c:pt idx="33990">
                  <c:v>1.39393939393939</c:v>
                </c:pt>
                <c:pt idx="33991">
                  <c:v>5.4572468162522698</c:v>
                </c:pt>
                <c:pt idx="33992">
                  <c:v>7.3643958868894597</c:v>
                </c:pt>
                <c:pt idx="33993">
                  <c:v>7.4889029803424201</c:v>
                </c:pt>
                <c:pt idx="33994">
                  <c:v>5.2535410764872497</c:v>
                </c:pt>
                <c:pt idx="33995">
                  <c:v>5.8594455190199799</c:v>
                </c:pt>
                <c:pt idx="33996">
                  <c:v>11.4068767908309</c:v>
                </c:pt>
                <c:pt idx="33997">
                  <c:v>10.6669014084507</c:v>
                </c:pt>
                <c:pt idx="33998">
                  <c:v>4.7570207570207499</c:v>
                </c:pt>
                <c:pt idx="33999">
                  <c:v>2.90924183729939</c:v>
                </c:pt>
                <c:pt idx="34000">
                  <c:v>3.7754777070063601</c:v>
                </c:pt>
                <c:pt idx="34001">
                  <c:v>2.7237762237762202</c:v>
                </c:pt>
                <c:pt idx="34002">
                  <c:v>9.7052401746724897</c:v>
                </c:pt>
                <c:pt idx="34003">
                  <c:v>5.1426563598032304</c:v>
                </c:pt>
                <c:pt idx="34004">
                  <c:v>5.4396681749622902</c:v>
                </c:pt>
                <c:pt idx="34005">
                  <c:v>7.9711021505376296</c:v>
                </c:pt>
                <c:pt idx="34006">
                  <c:v>6.4802680565897202</c:v>
                </c:pt>
                <c:pt idx="34007">
                  <c:v>4.3361344537815096</c:v>
                </c:pt>
                <c:pt idx="34008">
                  <c:v>10.0253004427577</c:v>
                </c:pt>
                <c:pt idx="34009">
                  <c:v>13.3761169780666</c:v>
                </c:pt>
                <c:pt idx="34010">
                  <c:v>4.2544247787610603</c:v>
                </c:pt>
                <c:pt idx="34011">
                  <c:v>1.7135416666666601</c:v>
                </c:pt>
                <c:pt idx="34012">
                  <c:v>1.86573670444638</c:v>
                </c:pt>
                <c:pt idx="34013">
                  <c:v>-0.56340288924558501</c:v>
                </c:pt>
                <c:pt idx="34014">
                  <c:v>5.9649259547934497</c:v>
                </c:pt>
                <c:pt idx="34015">
                  <c:v>2.95566502463054E-2</c:v>
                </c:pt>
                <c:pt idx="34016">
                  <c:v>6.3933161953727504</c:v>
                </c:pt>
                <c:pt idx="34017">
                  <c:v>1.50632911392405</c:v>
                </c:pt>
                <c:pt idx="34018">
                  <c:v>10.907563025210001</c:v>
                </c:pt>
                <c:pt idx="34019">
                  <c:v>5.80294659300184</c:v>
                </c:pt>
                <c:pt idx="34020">
                  <c:v>5.8269841269841196</c:v>
                </c:pt>
                <c:pt idx="34021">
                  <c:v>11.154017857142801</c:v>
                </c:pt>
                <c:pt idx="34022">
                  <c:v>2.3771106941838598</c:v>
                </c:pt>
                <c:pt idx="34023">
                  <c:v>-3.13018867924528</c:v>
                </c:pt>
                <c:pt idx="34024">
                  <c:v>3.0333333333333301</c:v>
                </c:pt>
                <c:pt idx="34025">
                  <c:v>-1.5933333333333299</c:v>
                </c:pt>
                <c:pt idx="34026">
                  <c:v>9.3340707964601695</c:v>
                </c:pt>
                <c:pt idx="34027">
                  <c:v>6.9843146169583896</c:v>
                </c:pt>
                <c:pt idx="34028">
                  <c:v>4.1310990635781097</c:v>
                </c:pt>
                <c:pt idx="34029">
                  <c:v>6.8271444082519004</c:v>
                </c:pt>
                <c:pt idx="34030">
                  <c:v>7.2350178890876498</c:v>
                </c:pt>
                <c:pt idx="34031">
                  <c:v>11.568147671174</c:v>
                </c:pt>
                <c:pt idx="34032">
                  <c:v>15.750789889415399</c:v>
                </c:pt>
                <c:pt idx="34033">
                  <c:v>13.3037608486017</c:v>
                </c:pt>
                <c:pt idx="34034">
                  <c:v>7.88236577913574</c:v>
                </c:pt>
                <c:pt idx="34035">
                  <c:v>3.2785198160718099</c:v>
                </c:pt>
                <c:pt idx="34036">
                  <c:v>2.2536573270518199</c:v>
                </c:pt>
                <c:pt idx="34037">
                  <c:v>1.6123399301513299</c:v>
                </c:pt>
                <c:pt idx="34038">
                  <c:v>7.2246902034135996</c:v>
                </c:pt>
                <c:pt idx="34039">
                  <c:v>3.4089834515366402</c:v>
                </c:pt>
                <c:pt idx="34040">
                  <c:v>2.64673913043478</c:v>
                </c:pt>
                <c:pt idx="34041">
                  <c:v>11.0342105263157</c:v>
                </c:pt>
                <c:pt idx="34042">
                  <c:v>6.7473118279569801</c:v>
                </c:pt>
                <c:pt idx="34043">
                  <c:v>11.518691588785</c:v>
                </c:pt>
                <c:pt idx="34044">
                  <c:v>12.645238095238</c:v>
                </c:pt>
                <c:pt idx="34045">
                  <c:v>17.822950819672101</c:v>
                </c:pt>
                <c:pt idx="34046">
                  <c:v>15.2213541666666</c:v>
                </c:pt>
                <c:pt idx="34047">
                  <c:v>5.1413043478260798</c:v>
                </c:pt>
                <c:pt idx="34048">
                  <c:v>0.56637168141592897</c:v>
                </c:pt>
                <c:pt idx="34049">
                  <c:v>7.2375979112271498</c:v>
                </c:pt>
                <c:pt idx="34050">
                  <c:v>11.0963855421686</c:v>
                </c:pt>
                <c:pt idx="34051">
                  <c:v>4.1760355029585803</c:v>
                </c:pt>
                <c:pt idx="34052">
                  <c:v>2.6196969696969599</c:v>
                </c:pt>
                <c:pt idx="34053">
                  <c:v>5.8737864077669899</c:v>
                </c:pt>
                <c:pt idx="34054">
                  <c:v>5.3353941267387901</c:v>
                </c:pt>
                <c:pt idx="34055">
                  <c:v>8.0651828298887107</c:v>
                </c:pt>
                <c:pt idx="34056">
                  <c:v>9.7164948453608204</c:v>
                </c:pt>
                <c:pt idx="34057">
                  <c:v>13.2030075187969</c:v>
                </c:pt>
                <c:pt idx="34058">
                  <c:v>4.1484716157205197</c:v>
                </c:pt>
                <c:pt idx="34059">
                  <c:v>5.4363636363636303</c:v>
                </c:pt>
                <c:pt idx="34060">
                  <c:v>-3.9149560117302</c:v>
                </c:pt>
                <c:pt idx="34061">
                  <c:v>2.76939203354297</c:v>
                </c:pt>
                <c:pt idx="34062">
                  <c:v>9.6333938294010792</c:v>
                </c:pt>
                <c:pt idx="34063">
                  <c:v>4.2283783783783697</c:v>
                </c:pt>
                <c:pt idx="34064">
                  <c:v>4.4871428571428504</c:v>
                </c:pt>
                <c:pt idx="34065">
                  <c:v>5.7515078407720104</c:v>
                </c:pt>
                <c:pt idx="34066">
                  <c:v>5.0906630581867303</c:v>
                </c:pt>
                <c:pt idx="34067">
                  <c:v>3.29358830146231</c:v>
                </c:pt>
                <c:pt idx="34068">
                  <c:v>9.2733089579524606</c:v>
                </c:pt>
                <c:pt idx="34069">
                  <c:v>9.7762863534675599</c:v>
                </c:pt>
                <c:pt idx="34070">
                  <c:v>4.42784552845528</c:v>
                </c:pt>
                <c:pt idx="34071">
                  <c:v>0.116255144032921</c:v>
                </c:pt>
                <c:pt idx="34072">
                  <c:v>3.4040404040404</c:v>
                </c:pt>
                <c:pt idx="34073">
                  <c:v>0.29921259842519599</c:v>
                </c:pt>
                <c:pt idx="34074">
                  <c:v>6.3340757238307299</c:v>
                </c:pt>
                <c:pt idx="34075">
                  <c:v>6.1782693558880899</c:v>
                </c:pt>
                <c:pt idx="34076">
                  <c:v>1.3712328767123201</c:v>
                </c:pt>
                <c:pt idx="34077">
                  <c:v>5.60795107033639</c:v>
                </c:pt>
                <c:pt idx="34078">
                  <c:v>3.2776349614395801E-2</c:v>
                </c:pt>
                <c:pt idx="34079">
                  <c:v>7.32402234636871</c:v>
                </c:pt>
                <c:pt idx="34080">
                  <c:v>9.9509853461344093</c:v>
                </c:pt>
                <c:pt idx="34081">
                  <c:v>12.207302709069401</c:v>
                </c:pt>
                <c:pt idx="34082">
                  <c:v>5.2608459869848101</c:v>
                </c:pt>
                <c:pt idx="34083">
                  <c:v>4.8622366288492698</c:v>
                </c:pt>
                <c:pt idx="34084">
                  <c:v>-0.72165566886622601</c:v>
                </c:pt>
                <c:pt idx="34085">
                  <c:v>1.27103365384615</c:v>
                </c:pt>
                <c:pt idx="34086">
                  <c:v>5.4210843373493898</c:v>
                </c:pt>
                <c:pt idx="34087">
                  <c:v>2.7608008429926199</c:v>
                </c:pt>
                <c:pt idx="34088">
                  <c:v>1.32758620689655</c:v>
                </c:pt>
                <c:pt idx="34089">
                  <c:v>0.27082641885164199</c:v>
                </c:pt>
                <c:pt idx="34090">
                  <c:v>3.8740302918359801</c:v>
                </c:pt>
                <c:pt idx="34091">
                  <c:v>2.2625619249822999</c:v>
                </c:pt>
                <c:pt idx="34092">
                  <c:v>5.8147907881933101</c:v>
                </c:pt>
                <c:pt idx="34093">
                  <c:v>6.3342787682333803</c:v>
                </c:pt>
                <c:pt idx="34094">
                  <c:v>1.39777777777777</c:v>
                </c:pt>
                <c:pt idx="34095">
                  <c:v>-1.6216216216216199</c:v>
                </c:pt>
                <c:pt idx="34096">
                  <c:v>2.28685762426284</c:v>
                </c:pt>
                <c:pt idx="34097">
                  <c:v>-0.822264150943396</c:v>
                </c:pt>
                <c:pt idx="34098">
                  <c:v>4.8982443568613396</c:v>
                </c:pt>
                <c:pt idx="34099">
                  <c:v>-10.037037037037001</c:v>
                </c:pt>
                <c:pt idx="34100">
                  <c:v>-12.964285714285699</c:v>
                </c:pt>
                <c:pt idx="34101">
                  <c:v>-9.1206896551724093</c:v>
                </c:pt>
                <c:pt idx="34102">
                  <c:v>0.5625</c:v>
                </c:pt>
                <c:pt idx="34103">
                  <c:v>8.36666666666666</c:v>
                </c:pt>
                <c:pt idx="34104">
                  <c:v>12.3666666666666</c:v>
                </c:pt>
                <c:pt idx="34105">
                  <c:v>-3.8387096774193501</c:v>
                </c:pt>
                <c:pt idx="34106">
                  <c:v>-10.2258064516129</c:v>
                </c:pt>
                <c:pt idx="34107">
                  <c:v>-11.9</c:v>
                </c:pt>
                <c:pt idx="34108">
                  <c:v>-5.4516129032257998</c:v>
                </c:pt>
                <c:pt idx="34109">
                  <c:v>-10</c:v>
                </c:pt>
                <c:pt idx="34110">
                  <c:v>-10.857142857142801</c:v>
                </c:pt>
                <c:pt idx="34111">
                  <c:v>1.4207436399217199</c:v>
                </c:pt>
                <c:pt idx="34112">
                  <c:v>-0.126448893572181</c:v>
                </c:pt>
                <c:pt idx="34113">
                  <c:v>4.0547945205479401</c:v>
                </c:pt>
                <c:pt idx="34114">
                  <c:v>-1.6225026288117701</c:v>
                </c:pt>
                <c:pt idx="34115">
                  <c:v>2.62159709618874</c:v>
                </c:pt>
                <c:pt idx="34116">
                  <c:v>6.2819455894476501</c:v>
                </c:pt>
                <c:pt idx="34117">
                  <c:v>8.6252821670428901</c:v>
                </c:pt>
                <c:pt idx="34118">
                  <c:v>2.3919172932330799</c:v>
                </c:pt>
                <c:pt idx="34119">
                  <c:v>-0.62477231329690297</c:v>
                </c:pt>
                <c:pt idx="34120">
                  <c:v>-2.8531073446327602</c:v>
                </c:pt>
                <c:pt idx="34121">
                  <c:v>-3.3217299578058999</c:v>
                </c:pt>
                <c:pt idx="34122">
                  <c:v>4.4452554744525496</c:v>
                </c:pt>
                <c:pt idx="34123">
                  <c:v>6.2061258278145699</c:v>
                </c:pt>
                <c:pt idx="34124">
                  <c:v>4.2428825622775799</c:v>
                </c:pt>
                <c:pt idx="34125">
                  <c:v>7.1617535903250102</c:v>
                </c:pt>
                <c:pt idx="34126">
                  <c:v>5.8078078078077997</c:v>
                </c:pt>
                <c:pt idx="34127">
                  <c:v>4.69826338639652</c:v>
                </c:pt>
                <c:pt idx="34128">
                  <c:v>9.6956797966963109</c:v>
                </c:pt>
                <c:pt idx="34129">
                  <c:v>7.4740853658536501</c:v>
                </c:pt>
                <c:pt idx="34130">
                  <c:v>6.0430188679245198</c:v>
                </c:pt>
                <c:pt idx="34131">
                  <c:v>3.2952460383652999</c:v>
                </c:pt>
                <c:pt idx="34132">
                  <c:v>3.0783956244302599</c:v>
                </c:pt>
                <c:pt idx="34133">
                  <c:v>2.1480496453900702</c:v>
                </c:pt>
                <c:pt idx="34134">
                  <c:v>9.6334144363341405</c:v>
                </c:pt>
                <c:pt idx="34135">
                  <c:v>4.9354838709677402</c:v>
                </c:pt>
                <c:pt idx="34136">
                  <c:v>11.5189873417721</c:v>
                </c:pt>
                <c:pt idx="34137">
                  <c:v>6.6099476439790497</c:v>
                </c:pt>
                <c:pt idx="34138">
                  <c:v>1.47744360902255</c:v>
                </c:pt>
                <c:pt idx="34139">
                  <c:v>5.8181818181818103</c:v>
                </c:pt>
                <c:pt idx="34140">
                  <c:v>-8.75</c:v>
                </c:pt>
                <c:pt idx="34141">
                  <c:v>5.8333333333333304</c:v>
                </c:pt>
                <c:pt idx="34142">
                  <c:v>-1.55491329479768</c:v>
                </c:pt>
                <c:pt idx="34143">
                  <c:v>9.88950276243094</c:v>
                </c:pt>
                <c:pt idx="34144">
                  <c:v>0.55555555555555503</c:v>
                </c:pt>
                <c:pt idx="34145">
                  <c:v>1.5652173913043399</c:v>
                </c:pt>
                <c:pt idx="34146">
                  <c:v>-2.1486486486486398</c:v>
                </c:pt>
                <c:pt idx="34147">
                  <c:v>5.9692154915590798</c:v>
                </c:pt>
                <c:pt idx="34148">
                  <c:v>2.71428571428571</c:v>
                </c:pt>
                <c:pt idx="34149">
                  <c:v>8.8193612774451093</c:v>
                </c:pt>
                <c:pt idx="34150">
                  <c:v>4.6449197860962501</c:v>
                </c:pt>
                <c:pt idx="34151">
                  <c:v>3.0350701402805602</c:v>
                </c:pt>
                <c:pt idx="34152">
                  <c:v>9.1479385610347599</c:v>
                </c:pt>
                <c:pt idx="34153">
                  <c:v>11.133004926108301</c:v>
                </c:pt>
                <c:pt idx="34154">
                  <c:v>5.2905525846702304</c:v>
                </c:pt>
                <c:pt idx="34155">
                  <c:v>4.2634508348794</c:v>
                </c:pt>
                <c:pt idx="34156">
                  <c:v>0.16268486916951</c:v>
                </c:pt>
                <c:pt idx="34157">
                  <c:v>1.62693156732891</c:v>
                </c:pt>
                <c:pt idx="34158">
                  <c:v>7.9223697650663896</c:v>
                </c:pt>
                <c:pt idx="34159">
                  <c:v>4.2396694214875996</c:v>
                </c:pt>
                <c:pt idx="34160">
                  <c:v>6.3686534216335504</c:v>
                </c:pt>
                <c:pt idx="34161">
                  <c:v>11.679245283018799</c:v>
                </c:pt>
                <c:pt idx="34162">
                  <c:v>6.5871886120996397</c:v>
                </c:pt>
                <c:pt idx="34163">
                  <c:v>8.5176470588235293</c:v>
                </c:pt>
                <c:pt idx="34164">
                  <c:v>15.9767080745341</c:v>
                </c:pt>
                <c:pt idx="34165">
                  <c:v>18.682926829268201</c:v>
                </c:pt>
                <c:pt idx="34166">
                  <c:v>9.8429602888086603</c:v>
                </c:pt>
                <c:pt idx="34167">
                  <c:v>6.9954128440366903</c:v>
                </c:pt>
                <c:pt idx="34168">
                  <c:v>3.0504504504504499</c:v>
                </c:pt>
                <c:pt idx="34169">
                  <c:v>5.2552083333333304</c:v>
                </c:pt>
                <c:pt idx="34170">
                  <c:v>11.7436823104693</c:v>
                </c:pt>
                <c:pt idx="34171">
                  <c:v>-4.1724137931034404</c:v>
                </c:pt>
                <c:pt idx="34172">
                  <c:v>5.8461538461538396</c:v>
                </c:pt>
                <c:pt idx="34173">
                  <c:v>1.58778625954198</c:v>
                </c:pt>
                <c:pt idx="34174">
                  <c:v>1.7291666666666601</c:v>
                </c:pt>
                <c:pt idx="34175">
                  <c:v>3.4193548387096699</c:v>
                </c:pt>
                <c:pt idx="34176">
                  <c:v>11.0833333333333</c:v>
                </c:pt>
                <c:pt idx="34177">
                  <c:v>4.9153846153846104</c:v>
                </c:pt>
                <c:pt idx="34178">
                  <c:v>-1.37795275590551</c:v>
                </c:pt>
                <c:pt idx="34179">
                  <c:v>4.35135135135135</c:v>
                </c:pt>
                <c:pt idx="34180">
                  <c:v>7.5</c:v>
                </c:pt>
                <c:pt idx="34181">
                  <c:v>28.9</c:v>
                </c:pt>
                <c:pt idx="34182">
                  <c:v>6.5897435897435797</c:v>
                </c:pt>
                <c:pt idx="34183">
                  <c:v>0.269956458635703</c:v>
                </c:pt>
                <c:pt idx="34184">
                  <c:v>0.81889763779527502</c:v>
                </c:pt>
                <c:pt idx="34185">
                  <c:v>4.0870588235294099</c:v>
                </c:pt>
                <c:pt idx="34186">
                  <c:v>5.0879284649776402</c:v>
                </c:pt>
                <c:pt idx="34187">
                  <c:v>5.1116427432216902</c:v>
                </c:pt>
                <c:pt idx="34188">
                  <c:v>8.3074581430745802</c:v>
                </c:pt>
                <c:pt idx="34189">
                  <c:v>12.8984375</c:v>
                </c:pt>
                <c:pt idx="34190">
                  <c:v>5.1907514450866996</c:v>
                </c:pt>
                <c:pt idx="34191">
                  <c:v>2.9830866807610898</c:v>
                </c:pt>
                <c:pt idx="34192">
                  <c:v>2.22529644268774</c:v>
                </c:pt>
                <c:pt idx="34193">
                  <c:v>0.62881355932203298</c:v>
                </c:pt>
                <c:pt idx="34194">
                  <c:v>7.26141078838174</c:v>
                </c:pt>
                <c:pt idx="34195">
                  <c:v>-11</c:v>
                </c:pt>
                <c:pt idx="34196">
                  <c:v>9.0069284064665106E-2</c:v>
                </c:pt>
                <c:pt idx="34197">
                  <c:v>0.53387703889585902</c:v>
                </c:pt>
                <c:pt idx="34198">
                  <c:v>2.6829402084476102</c:v>
                </c:pt>
                <c:pt idx="34199">
                  <c:v>7.2766323024054902</c:v>
                </c:pt>
                <c:pt idx="34200">
                  <c:v>3.1449194891726799</c:v>
                </c:pt>
                <c:pt idx="34201">
                  <c:v>9.3071625344352604</c:v>
                </c:pt>
                <c:pt idx="34202">
                  <c:v>8.0189673340358194</c:v>
                </c:pt>
                <c:pt idx="34203">
                  <c:v>2.8026315789473601</c:v>
                </c:pt>
                <c:pt idx="34204">
                  <c:v>-1.8406198118428301</c:v>
                </c:pt>
                <c:pt idx="34205">
                  <c:v>0.24531956100710101</c:v>
                </c:pt>
                <c:pt idx="34206">
                  <c:v>-2.1661685594739901</c:v>
                </c:pt>
                <c:pt idx="34207">
                  <c:v>6.7176097303014197</c:v>
                </c:pt>
                <c:pt idx="34208">
                  <c:v>5.5338106603022998</c:v>
                </c:pt>
                <c:pt idx="34209">
                  <c:v>4.2599912165129501</c:v>
                </c:pt>
                <c:pt idx="34210">
                  <c:v>6.0994011976047897</c:v>
                </c:pt>
                <c:pt idx="34211">
                  <c:v>7.1890756302521002</c:v>
                </c:pt>
                <c:pt idx="34212">
                  <c:v>6.5742296918767504</c:v>
                </c:pt>
                <c:pt idx="34213">
                  <c:v>10.5230877687698</c:v>
                </c:pt>
                <c:pt idx="34214">
                  <c:v>11.9222797927461</c:v>
                </c:pt>
                <c:pt idx="34215">
                  <c:v>5.6529573051312099</c:v>
                </c:pt>
                <c:pt idx="34216">
                  <c:v>1.8354661791590401</c:v>
                </c:pt>
                <c:pt idx="34217">
                  <c:v>2.0324093816631099</c:v>
                </c:pt>
                <c:pt idx="34218">
                  <c:v>2.1248012718600902</c:v>
                </c:pt>
                <c:pt idx="34219">
                  <c:v>7.9492344883158701</c:v>
                </c:pt>
                <c:pt idx="34220">
                  <c:v>6.0567375886524797</c:v>
                </c:pt>
                <c:pt idx="34221">
                  <c:v>4.8743455497382202</c:v>
                </c:pt>
                <c:pt idx="34222">
                  <c:v>11.990039840637399</c:v>
                </c:pt>
                <c:pt idx="34223">
                  <c:v>7.57713248638838</c:v>
                </c:pt>
                <c:pt idx="34224">
                  <c:v>7.67079646017699</c:v>
                </c:pt>
                <c:pt idx="34225">
                  <c:v>11.0274809160305</c:v>
                </c:pt>
                <c:pt idx="34226">
                  <c:v>10.159550561797699</c:v>
                </c:pt>
                <c:pt idx="34227">
                  <c:v>4.1402877697841696</c:v>
                </c:pt>
                <c:pt idx="34228">
                  <c:v>5.4561717352415</c:v>
                </c:pt>
                <c:pt idx="34229">
                  <c:v>0.92533936651583704</c:v>
                </c:pt>
                <c:pt idx="34230">
                  <c:v>1.39366515837104</c:v>
                </c:pt>
                <c:pt idx="34231">
                  <c:v>10.660682226211801</c:v>
                </c:pt>
                <c:pt idx="34232">
                  <c:v>4.74</c:v>
                </c:pt>
                <c:pt idx="34233">
                  <c:v>5.2613065326633102</c:v>
                </c:pt>
                <c:pt idx="34234">
                  <c:v>5.8579626972740302</c:v>
                </c:pt>
                <c:pt idx="34235">
                  <c:v>2.5694050991501398</c:v>
                </c:pt>
                <c:pt idx="34236">
                  <c:v>6.2855263157894701</c:v>
                </c:pt>
                <c:pt idx="34237">
                  <c:v>8.7508690614136704</c:v>
                </c:pt>
                <c:pt idx="34238">
                  <c:v>9.8170515097690902</c:v>
                </c:pt>
                <c:pt idx="34239">
                  <c:v>4.6826265389876802</c:v>
                </c:pt>
                <c:pt idx="34240">
                  <c:v>4.0536723163841799</c:v>
                </c:pt>
                <c:pt idx="34241">
                  <c:v>0.71745562130177498</c:v>
                </c:pt>
                <c:pt idx="34242">
                  <c:v>0.90796703296703296</c:v>
                </c:pt>
                <c:pt idx="34243">
                  <c:v>6.8209549071618003</c:v>
                </c:pt>
                <c:pt idx="34244">
                  <c:v>3.6659192825112101</c:v>
                </c:pt>
                <c:pt idx="34245">
                  <c:v>4.2352245862884104</c:v>
                </c:pt>
                <c:pt idx="34246">
                  <c:v>5.9491609081934804</c:v>
                </c:pt>
                <c:pt idx="34247">
                  <c:v>6.6511867905056699</c:v>
                </c:pt>
                <c:pt idx="34248">
                  <c:v>4.6074174581637202</c:v>
                </c:pt>
                <c:pt idx="34249">
                  <c:v>9.9553470919324507</c:v>
                </c:pt>
                <c:pt idx="34250">
                  <c:v>8.1273278475530493</c:v>
                </c:pt>
                <c:pt idx="34251">
                  <c:v>5.7905154639175196</c:v>
                </c:pt>
                <c:pt idx="34252">
                  <c:v>-0.41842234198922001</c:v>
                </c:pt>
                <c:pt idx="34253">
                  <c:v>3.46878680800942</c:v>
                </c:pt>
                <c:pt idx="34254">
                  <c:v>1.80634573304157</c:v>
                </c:pt>
                <c:pt idx="34255">
                  <c:v>7.7228286663502601</c:v>
                </c:pt>
                <c:pt idx="34256">
                  <c:v>6.8831272437175901</c:v>
                </c:pt>
                <c:pt idx="34257">
                  <c:v>10.829570606462999</c:v>
                </c:pt>
                <c:pt idx="34258">
                  <c:v>10.4087346024636</c:v>
                </c:pt>
                <c:pt idx="34259">
                  <c:v>10.676840900419601</c:v>
                </c:pt>
                <c:pt idx="34260">
                  <c:v>10.805595930232499</c:v>
                </c:pt>
                <c:pt idx="34261">
                  <c:v>15.663001293661001</c:v>
                </c:pt>
                <c:pt idx="34262">
                  <c:v>9.1162191982346403</c:v>
                </c:pt>
                <c:pt idx="34263">
                  <c:v>10.276387009472201</c:v>
                </c:pt>
                <c:pt idx="34264">
                  <c:v>2.1006036217303801</c:v>
                </c:pt>
                <c:pt idx="34265">
                  <c:v>10.702600829249899</c:v>
                </c:pt>
                <c:pt idx="34266">
                  <c:v>5.1161780673181303</c:v>
                </c:pt>
                <c:pt idx="34267">
                  <c:v>14.4116833736605</c:v>
                </c:pt>
                <c:pt idx="34268">
                  <c:v>-7.4838709677419297</c:v>
                </c:pt>
                <c:pt idx="34269">
                  <c:v>1.5</c:v>
                </c:pt>
                <c:pt idx="34270">
                  <c:v>0.96825396825396803</c:v>
                </c:pt>
                <c:pt idx="34271">
                  <c:v>14.216666666666599</c:v>
                </c:pt>
                <c:pt idx="34272">
                  <c:v>9.4032258064516103</c:v>
                </c:pt>
                <c:pt idx="34273">
                  <c:v>6.3095238095238004</c:v>
                </c:pt>
                <c:pt idx="34274">
                  <c:v>7.52032520325203</c:v>
                </c:pt>
                <c:pt idx="34275">
                  <c:v>0.861788617886178</c:v>
                </c:pt>
                <c:pt idx="34276">
                  <c:v>-8.6956521739130401E-3</c:v>
                </c:pt>
                <c:pt idx="34277">
                  <c:v>-2.1440677966101598</c:v>
                </c:pt>
                <c:pt idx="34278">
                  <c:v>-1.8260869565217299</c:v>
                </c:pt>
                <c:pt idx="34279">
                  <c:v>0.71666666666666601</c:v>
                </c:pt>
                <c:pt idx="34280">
                  <c:v>2.0219999999999998</c:v>
                </c:pt>
                <c:pt idx="34281">
                  <c:v>5.0753880266075297</c:v>
                </c:pt>
                <c:pt idx="34282">
                  <c:v>3.2660818713450199</c:v>
                </c:pt>
                <c:pt idx="34283">
                  <c:v>4.1837782340862404</c:v>
                </c:pt>
                <c:pt idx="34284">
                  <c:v>5.4213483146067398</c:v>
                </c:pt>
                <c:pt idx="34285">
                  <c:v>10.1104502973661</c:v>
                </c:pt>
                <c:pt idx="34286">
                  <c:v>10.6500461680517</c:v>
                </c:pt>
                <c:pt idx="34287">
                  <c:v>5.4681415929203503</c:v>
                </c:pt>
                <c:pt idx="34288">
                  <c:v>2.7495543672014202</c:v>
                </c:pt>
                <c:pt idx="34289">
                  <c:v>-0.17973231357552499</c:v>
                </c:pt>
                <c:pt idx="34290">
                  <c:v>-0.58915441176470495</c:v>
                </c:pt>
                <c:pt idx="34291">
                  <c:v>8.060663507109</c:v>
                </c:pt>
                <c:pt idx="34292">
                  <c:v>-2.9243027888446198</c:v>
                </c:pt>
                <c:pt idx="34293">
                  <c:v>1.2065217391304299</c:v>
                </c:pt>
                <c:pt idx="34294">
                  <c:v>2.24390243902439</c:v>
                </c:pt>
                <c:pt idx="34295">
                  <c:v>3.5174537987679599</c:v>
                </c:pt>
                <c:pt idx="34296">
                  <c:v>1.78388278388278</c:v>
                </c:pt>
                <c:pt idx="34297">
                  <c:v>10.218562874251401</c:v>
                </c:pt>
                <c:pt idx="34298">
                  <c:v>2.49609375</c:v>
                </c:pt>
                <c:pt idx="34299">
                  <c:v>-1.2308998302207099</c:v>
                </c:pt>
                <c:pt idx="34300">
                  <c:v>-2.5652173913043401</c:v>
                </c:pt>
                <c:pt idx="34301">
                  <c:v>-1.0980392156862699</c:v>
                </c:pt>
                <c:pt idx="34302">
                  <c:v>-3.2218370883882099</c:v>
                </c:pt>
                <c:pt idx="34303">
                  <c:v>1.76280834914611</c:v>
                </c:pt>
                <c:pt idx="34304">
                  <c:v>2.6567796610169401</c:v>
                </c:pt>
                <c:pt idx="34305">
                  <c:v>-2.1975609756097501</c:v>
                </c:pt>
                <c:pt idx="34306">
                  <c:v>-1.86832061068702</c:v>
                </c:pt>
                <c:pt idx="34307">
                  <c:v>-5.8109452736318401</c:v>
                </c:pt>
                <c:pt idx="34308">
                  <c:v>-5.0388601036269396</c:v>
                </c:pt>
                <c:pt idx="34309">
                  <c:v>6.1619585687382301</c:v>
                </c:pt>
                <c:pt idx="34310">
                  <c:v>10.904382470119501</c:v>
                </c:pt>
                <c:pt idx="34311">
                  <c:v>8.0757946210268905</c:v>
                </c:pt>
                <c:pt idx="34312">
                  <c:v>1.9184397163120499</c:v>
                </c:pt>
                <c:pt idx="34313">
                  <c:v>-1.0606060606060601</c:v>
                </c:pt>
                <c:pt idx="34314">
                  <c:v>2.4849999999999999</c:v>
                </c:pt>
                <c:pt idx="34315">
                  <c:v>10.304431599229201</c:v>
                </c:pt>
                <c:pt idx="34316">
                  <c:v>2.5642857142857101</c:v>
                </c:pt>
                <c:pt idx="34317">
                  <c:v>3.4561797752808898</c:v>
                </c:pt>
                <c:pt idx="34318">
                  <c:v>2.3515981735159799</c:v>
                </c:pt>
                <c:pt idx="34319">
                  <c:v>3.5769901220220799</c:v>
                </c:pt>
                <c:pt idx="34320">
                  <c:v>3.2172619047619002</c:v>
                </c:pt>
                <c:pt idx="34321">
                  <c:v>6.4107778342653701</c:v>
                </c:pt>
                <c:pt idx="34322">
                  <c:v>5.3064516129032198</c:v>
                </c:pt>
                <c:pt idx="34323">
                  <c:v>2.4409534127843902</c:v>
                </c:pt>
                <c:pt idx="34324">
                  <c:v>-0.88497109826589504</c:v>
                </c:pt>
                <c:pt idx="34325">
                  <c:v>1.30006743088334</c:v>
                </c:pt>
                <c:pt idx="34326">
                  <c:v>-1.0897114178168099</c:v>
                </c:pt>
                <c:pt idx="34327">
                  <c:v>9.8981432360742705</c:v>
                </c:pt>
                <c:pt idx="34328">
                  <c:v>-0.80882352941176405</c:v>
                </c:pt>
                <c:pt idx="34329">
                  <c:v>1.3094841930116401</c:v>
                </c:pt>
                <c:pt idx="34330">
                  <c:v>2.9100529100529098</c:v>
                </c:pt>
                <c:pt idx="34331">
                  <c:v>7.7302725968436103</c:v>
                </c:pt>
                <c:pt idx="34332">
                  <c:v>3.9503105590062102</c:v>
                </c:pt>
                <c:pt idx="34333">
                  <c:v>9.3764568764568708</c:v>
                </c:pt>
                <c:pt idx="34334">
                  <c:v>7.9411764705882302</c:v>
                </c:pt>
                <c:pt idx="34335">
                  <c:v>1.4197031039136301</c:v>
                </c:pt>
                <c:pt idx="34336">
                  <c:v>-2.3860589812332398</c:v>
                </c:pt>
                <c:pt idx="34337">
                  <c:v>-0.28645833333333298</c:v>
                </c:pt>
                <c:pt idx="34338">
                  <c:v>-1</c:v>
                </c:pt>
                <c:pt idx="34339">
                  <c:v>6.1911554921540599</c:v>
                </c:pt>
                <c:pt idx="34340">
                  <c:v>-3.65141612200435</c:v>
                </c:pt>
                <c:pt idx="34341">
                  <c:v>-2.4203013481363902</c:v>
                </c:pt>
                <c:pt idx="34342">
                  <c:v>-3.3055751587861599</c:v>
                </c:pt>
                <c:pt idx="34343">
                  <c:v>1.7949479940564601</c:v>
                </c:pt>
                <c:pt idx="34344">
                  <c:v>0.40285714285714203</c:v>
                </c:pt>
                <c:pt idx="34345">
                  <c:v>6.1436781609195403</c:v>
                </c:pt>
                <c:pt idx="34346">
                  <c:v>3.6131934032983501</c:v>
                </c:pt>
                <c:pt idx="34347">
                  <c:v>0.25964187327823601</c:v>
                </c:pt>
                <c:pt idx="34348">
                  <c:v>-3.1322823851953299</c:v>
                </c:pt>
                <c:pt idx="34349">
                  <c:v>-2.18362480127186</c:v>
                </c:pt>
                <c:pt idx="34350">
                  <c:v>-3.0546697038724302</c:v>
                </c:pt>
                <c:pt idx="34351">
                  <c:v>3.7092411720510801</c:v>
                </c:pt>
                <c:pt idx="34352">
                  <c:v>3.5485232067510499</c:v>
                </c:pt>
                <c:pt idx="34353">
                  <c:v>3.9281250000000001</c:v>
                </c:pt>
                <c:pt idx="34354">
                  <c:v>5.0369863013698604</c:v>
                </c:pt>
                <c:pt idx="34355">
                  <c:v>2.40805369127516</c:v>
                </c:pt>
                <c:pt idx="34356">
                  <c:v>2.97662976629766</c:v>
                </c:pt>
                <c:pt idx="34357">
                  <c:v>7.1170431211498899</c:v>
                </c:pt>
                <c:pt idx="34358">
                  <c:v>5.6535764375876498</c:v>
                </c:pt>
                <c:pt idx="34359">
                  <c:v>1.9094076655052199</c:v>
                </c:pt>
                <c:pt idx="34360">
                  <c:v>1.3806451612903201</c:v>
                </c:pt>
                <c:pt idx="34361">
                  <c:v>0.37726523887973601</c:v>
                </c:pt>
                <c:pt idx="34362">
                  <c:v>0.84474885844748804</c:v>
                </c:pt>
                <c:pt idx="34363">
                  <c:v>2.7187079407806101</c:v>
                </c:pt>
                <c:pt idx="34364">
                  <c:v>-10</c:v>
                </c:pt>
                <c:pt idx="34365">
                  <c:v>15</c:v>
                </c:pt>
                <c:pt idx="34366">
                  <c:v>-30</c:v>
                </c:pt>
                <c:pt idx="34367">
                  <c:v>-27.8888888888888</c:v>
                </c:pt>
                <c:pt idx="34368">
                  <c:v>-10.7173913043478</c:v>
                </c:pt>
                <c:pt idx="34369">
                  <c:v>-5.5263157894736796</c:v>
                </c:pt>
                <c:pt idx="34370">
                  <c:v>-1.03571428571428</c:v>
                </c:pt>
                <c:pt idx="34371">
                  <c:v>-1.4</c:v>
                </c:pt>
                <c:pt idx="34372">
                  <c:v>1.1236486486486399</c:v>
                </c:pt>
                <c:pt idx="34373">
                  <c:v>-0.63277249451353301</c:v>
                </c:pt>
                <c:pt idx="34374">
                  <c:v>2.4169811320754699</c:v>
                </c:pt>
                <c:pt idx="34375">
                  <c:v>3.2763157894736801</c:v>
                </c:pt>
                <c:pt idx="34376">
                  <c:v>3.97928436911487</c:v>
                </c:pt>
                <c:pt idx="34377">
                  <c:v>9.5569176882661999</c:v>
                </c:pt>
                <c:pt idx="34378">
                  <c:v>9.7284946236559104</c:v>
                </c:pt>
                <c:pt idx="34379">
                  <c:v>6.5686922060766104</c:v>
                </c:pt>
                <c:pt idx="34380">
                  <c:v>2.1881461061337002</c:v>
                </c:pt>
                <c:pt idx="34381">
                  <c:v>-1.49885757806549</c:v>
                </c:pt>
                <c:pt idx="34382">
                  <c:v>-0.41628060886829898</c:v>
                </c:pt>
                <c:pt idx="34383">
                  <c:v>4.5453446191051903</c:v>
                </c:pt>
                <c:pt idx="34384">
                  <c:v>3.2949354518371399</c:v>
                </c:pt>
                <c:pt idx="34385">
                  <c:v>4.1135857461024496</c:v>
                </c:pt>
                <c:pt idx="34386">
                  <c:v>6.3991141732283401</c:v>
                </c:pt>
                <c:pt idx="34387">
                  <c:v>5.9982886480319397</c:v>
                </c:pt>
                <c:pt idx="34388">
                  <c:v>5.2039674465920598</c:v>
                </c:pt>
                <c:pt idx="34389">
                  <c:v>10.0656054027978</c:v>
                </c:pt>
                <c:pt idx="34390">
                  <c:v>10.1227513227513</c:v>
                </c:pt>
                <c:pt idx="34391">
                  <c:v>3.88474913065077</c:v>
                </c:pt>
                <c:pt idx="34392">
                  <c:v>1.9580661075481001</c:v>
                </c:pt>
                <c:pt idx="34393">
                  <c:v>3.9509569377990399</c:v>
                </c:pt>
                <c:pt idx="34394">
                  <c:v>0.282811641954969</c:v>
                </c:pt>
                <c:pt idx="34395">
                  <c:v>6.96353591160221</c:v>
                </c:pt>
                <c:pt idx="34396">
                  <c:v>3.6212534059945498</c:v>
                </c:pt>
                <c:pt idx="34397">
                  <c:v>6.7782974742750204</c:v>
                </c:pt>
                <c:pt idx="34398">
                  <c:v>7.1092985318107598</c:v>
                </c:pt>
                <c:pt idx="34399">
                  <c:v>9.0869565217391308</c:v>
                </c:pt>
                <c:pt idx="34400">
                  <c:v>8.7918149466192101</c:v>
                </c:pt>
                <c:pt idx="34401">
                  <c:v>13.839402427637699</c:v>
                </c:pt>
                <c:pt idx="34402">
                  <c:v>9.78494623655914</c:v>
                </c:pt>
                <c:pt idx="34403">
                  <c:v>4.9726603575184001</c:v>
                </c:pt>
                <c:pt idx="34404">
                  <c:v>1.78735632183908</c:v>
                </c:pt>
                <c:pt idx="34405">
                  <c:v>2.6181292189006702</c:v>
                </c:pt>
                <c:pt idx="34406">
                  <c:v>7.3473282442748006E-2</c:v>
                </c:pt>
                <c:pt idx="34407">
                  <c:v>12.2865907099035</c:v>
                </c:pt>
                <c:pt idx="34408">
                  <c:v>-0.20610687022900701</c:v>
                </c:pt>
                <c:pt idx="34409">
                  <c:v>-3.976</c:v>
                </c:pt>
                <c:pt idx="34410">
                  <c:v>-2.3992248062015502</c:v>
                </c:pt>
                <c:pt idx="34411">
                  <c:v>-6.1024390243902404</c:v>
                </c:pt>
                <c:pt idx="34412">
                  <c:v>-5.6521739130434699E-2</c:v>
                </c:pt>
                <c:pt idx="34413">
                  <c:v>11.097315436241599</c:v>
                </c:pt>
                <c:pt idx="34414">
                  <c:v>-2.26813880126182</c:v>
                </c:pt>
                <c:pt idx="34415">
                  <c:v>-3.3210702341137099</c:v>
                </c:pt>
                <c:pt idx="34416">
                  <c:v>-9.4356435643564307</c:v>
                </c:pt>
                <c:pt idx="34417">
                  <c:v>-9.1114457831325293</c:v>
                </c:pt>
                <c:pt idx="34418">
                  <c:v>-10.370370370370299</c:v>
                </c:pt>
                <c:pt idx="34419">
                  <c:v>-4.5781818181818101</c:v>
                </c:pt>
                <c:pt idx="34420">
                  <c:v>3.2293080054273999</c:v>
                </c:pt>
                <c:pt idx="34421">
                  <c:v>4.5714285714285703</c:v>
                </c:pt>
                <c:pt idx="34422">
                  <c:v>7.3496932515337399</c:v>
                </c:pt>
                <c:pt idx="34423">
                  <c:v>7.1802469135802403</c:v>
                </c:pt>
                <c:pt idx="34424">
                  <c:v>7.1988571428571397</c:v>
                </c:pt>
                <c:pt idx="34425">
                  <c:v>12.4094165813715</c:v>
                </c:pt>
                <c:pt idx="34426">
                  <c:v>11.723480333730601</c:v>
                </c:pt>
                <c:pt idx="34427">
                  <c:v>4.6908315565031904</c:v>
                </c:pt>
                <c:pt idx="34428">
                  <c:v>5.0732217573221696</c:v>
                </c:pt>
                <c:pt idx="34429">
                  <c:v>2.2168087697929302</c:v>
                </c:pt>
                <c:pt idx="34430">
                  <c:v>3.5227272727272697E-2</c:v>
                </c:pt>
                <c:pt idx="34431">
                  <c:v>8.0584343991179708</c:v>
                </c:pt>
                <c:pt idx="34432">
                  <c:v>6.3137583892617402</c:v>
                </c:pt>
                <c:pt idx="34433">
                  <c:v>7.3106060606060597</c:v>
                </c:pt>
                <c:pt idx="34434">
                  <c:v>9.52292263610315</c:v>
                </c:pt>
                <c:pt idx="34435">
                  <c:v>7.9853157121879503</c:v>
                </c:pt>
                <c:pt idx="34436">
                  <c:v>7.4603903559127396</c:v>
                </c:pt>
                <c:pt idx="34437">
                  <c:v>10.5971962616822</c:v>
                </c:pt>
                <c:pt idx="34438">
                  <c:v>9.7849898580121693</c:v>
                </c:pt>
                <c:pt idx="34439">
                  <c:v>6.2857142857142803</c:v>
                </c:pt>
                <c:pt idx="34440">
                  <c:v>5.4330175913396399</c:v>
                </c:pt>
                <c:pt idx="34441">
                  <c:v>1.70886075949367</c:v>
                </c:pt>
                <c:pt idx="34442">
                  <c:v>1.5384615384615301</c:v>
                </c:pt>
                <c:pt idx="34443">
                  <c:v>9.7317380352644793</c:v>
                </c:pt>
                <c:pt idx="34444">
                  <c:v>8.0406976744186007</c:v>
                </c:pt>
                <c:pt idx="34445">
                  <c:v>7.4093023255813897</c:v>
                </c:pt>
                <c:pt idx="34446">
                  <c:v>8.3460410557184694</c:v>
                </c:pt>
                <c:pt idx="34447">
                  <c:v>7.4136842105263101</c:v>
                </c:pt>
                <c:pt idx="34448">
                  <c:v>7.6958710976837796</c:v>
                </c:pt>
                <c:pt idx="34449">
                  <c:v>13.234023402340201</c:v>
                </c:pt>
                <c:pt idx="34450">
                  <c:v>11.4117647058823</c:v>
                </c:pt>
                <c:pt idx="34451">
                  <c:v>6.3478712357217004</c:v>
                </c:pt>
                <c:pt idx="34452">
                  <c:v>2.1774193548387002</c:v>
                </c:pt>
                <c:pt idx="34453">
                  <c:v>5.1459276018099498</c:v>
                </c:pt>
                <c:pt idx="34454">
                  <c:v>1.9483122362869101</c:v>
                </c:pt>
                <c:pt idx="34455">
                  <c:v>9.2348314606741493</c:v>
                </c:pt>
                <c:pt idx="34456">
                  <c:v>5.0038809831824</c:v>
                </c:pt>
                <c:pt idx="34457">
                  <c:v>2.1704707560627599</c:v>
                </c:pt>
                <c:pt idx="34458">
                  <c:v>6.6465671641790998</c:v>
                </c:pt>
                <c:pt idx="34459">
                  <c:v>3.8771816418875198</c:v>
                </c:pt>
                <c:pt idx="34460">
                  <c:v>4.5883470550981604</c:v>
                </c:pt>
                <c:pt idx="34461">
                  <c:v>9.8548290341931608</c:v>
                </c:pt>
                <c:pt idx="34462">
                  <c:v>9.3406676783004503</c:v>
                </c:pt>
                <c:pt idx="34463">
                  <c:v>3.4563758389261698</c:v>
                </c:pt>
                <c:pt idx="34464">
                  <c:v>2.68401714635639</c:v>
                </c:pt>
                <c:pt idx="34465">
                  <c:v>-1.65616797900262</c:v>
                </c:pt>
                <c:pt idx="34466">
                  <c:v>0.768947755702722</c:v>
                </c:pt>
                <c:pt idx="34467">
                  <c:v>2.4209416725228299</c:v>
                </c:pt>
                <c:pt idx="34468">
                  <c:v>6.2222222222222197</c:v>
                </c:pt>
                <c:pt idx="34469">
                  <c:v>10.375</c:v>
                </c:pt>
                <c:pt idx="34470">
                  <c:v>23.4615384615384</c:v>
                </c:pt>
                <c:pt idx="34471">
                  <c:v>4.1111111111111098</c:v>
                </c:pt>
                <c:pt idx="34472">
                  <c:v>7.9</c:v>
                </c:pt>
                <c:pt idx="34473">
                  <c:v>58.4444444444444</c:v>
                </c:pt>
                <c:pt idx="34474">
                  <c:v>68</c:v>
                </c:pt>
                <c:pt idx="34475">
                  <c:v>18</c:v>
                </c:pt>
                <c:pt idx="34476">
                  <c:v>-7</c:v>
                </c:pt>
                <c:pt idx="34477">
                  <c:v>41.5555555555555</c:v>
                </c:pt>
                <c:pt idx="34478">
                  <c:v>-3.5</c:v>
                </c:pt>
                <c:pt idx="34479">
                  <c:v>4.7</c:v>
                </c:pt>
                <c:pt idx="34480">
                  <c:v>3.5375722543352599</c:v>
                </c:pt>
                <c:pt idx="34481">
                  <c:v>2.0967741935483799</c:v>
                </c:pt>
                <c:pt idx="34482">
                  <c:v>-1.7803468208092399</c:v>
                </c:pt>
                <c:pt idx="34483">
                  <c:v>1.92248062015503</c:v>
                </c:pt>
                <c:pt idx="34484">
                  <c:v>11.8888888888888</c:v>
                </c:pt>
                <c:pt idx="34485">
                  <c:v>8.2411764705882309</c:v>
                </c:pt>
                <c:pt idx="34486">
                  <c:v>2.60451977401129</c:v>
                </c:pt>
                <c:pt idx="34487">
                  <c:v>-2.17159763313609</c:v>
                </c:pt>
                <c:pt idx="34488">
                  <c:v>-4.07317073170731</c:v>
                </c:pt>
                <c:pt idx="34489">
                  <c:v>2.8092485549132902</c:v>
                </c:pt>
                <c:pt idx="34490">
                  <c:v>3.3684210526315699</c:v>
                </c:pt>
                <c:pt idx="34491">
                  <c:v>7.72316384180791</c:v>
                </c:pt>
                <c:pt idx="34492">
                  <c:v>210</c:v>
                </c:pt>
                <c:pt idx="34493">
                  <c:v>2.5066815144766101</c:v>
                </c:pt>
                <c:pt idx="34494">
                  <c:v>2.5391095066185301</c:v>
                </c:pt>
                <c:pt idx="34495">
                  <c:v>-0.57213930348258701</c:v>
                </c:pt>
                <c:pt idx="34496">
                  <c:v>-1.3308431163287</c:v>
                </c:pt>
                <c:pt idx="34497">
                  <c:v>2.7838405036726099</c:v>
                </c:pt>
                <c:pt idx="34498">
                  <c:v>6.12337662337662</c:v>
                </c:pt>
                <c:pt idx="34499">
                  <c:v>5.0123456790123404</c:v>
                </c:pt>
                <c:pt idx="34500">
                  <c:v>-0.28571428571428498</c:v>
                </c:pt>
                <c:pt idx="34501">
                  <c:v>-2.1143392689784402</c:v>
                </c:pt>
                <c:pt idx="34502">
                  <c:v>0.916485900216919</c:v>
                </c:pt>
                <c:pt idx="34503">
                  <c:v>-0.69823100936524396</c:v>
                </c:pt>
                <c:pt idx="34504">
                  <c:v>5.1926977687626703</c:v>
                </c:pt>
                <c:pt idx="34505">
                  <c:v>-0.23880597014925301</c:v>
                </c:pt>
                <c:pt idx="34506">
                  <c:v>1.4662512980269899</c:v>
                </c:pt>
                <c:pt idx="34507">
                  <c:v>6.9548872180451096E-2</c:v>
                </c:pt>
                <c:pt idx="34508">
                  <c:v>4.4840319361277396</c:v>
                </c:pt>
                <c:pt idx="34509">
                  <c:v>8.58374628344896</c:v>
                </c:pt>
                <c:pt idx="34510">
                  <c:v>7.5391156462584998</c:v>
                </c:pt>
                <c:pt idx="34511">
                  <c:v>6.9946581196581104</c:v>
                </c:pt>
                <c:pt idx="34512">
                  <c:v>4.33272561531449</c:v>
                </c:pt>
                <c:pt idx="34513">
                  <c:v>5.7491349480968799</c:v>
                </c:pt>
                <c:pt idx="34514">
                  <c:v>5.2535059331175802</c:v>
                </c:pt>
                <c:pt idx="34515">
                  <c:v>6.09783728115345</c:v>
                </c:pt>
                <c:pt idx="34516">
                  <c:v>7.4521829521829499</c:v>
                </c:pt>
                <c:pt idx="34517">
                  <c:v>19.096774193548299</c:v>
                </c:pt>
                <c:pt idx="34518">
                  <c:v>6.6785714285714199</c:v>
                </c:pt>
                <c:pt idx="34519">
                  <c:v>-4.4838709677419297</c:v>
                </c:pt>
                <c:pt idx="34520">
                  <c:v>-15.8</c:v>
                </c:pt>
                <c:pt idx="34521">
                  <c:v>4.5806451612903203</c:v>
                </c:pt>
                <c:pt idx="34522">
                  <c:v>3.6142857142857099</c:v>
                </c:pt>
                <c:pt idx="34523">
                  <c:v>3.3975903614457801</c:v>
                </c:pt>
                <c:pt idx="34524">
                  <c:v>1.2898550724637601</c:v>
                </c:pt>
                <c:pt idx="34525">
                  <c:v>-14.9696969696969</c:v>
                </c:pt>
                <c:pt idx="34526">
                  <c:v>-10.451612903225801</c:v>
                </c:pt>
                <c:pt idx="34527">
                  <c:v>2</c:v>
                </c:pt>
                <c:pt idx="34528">
                  <c:v>0</c:v>
                </c:pt>
                <c:pt idx="34529">
                  <c:v>0</c:v>
                </c:pt>
                <c:pt idx="34530">
                  <c:v>1.04774083546462</c:v>
                </c:pt>
                <c:pt idx="34531">
                  <c:v>4.4146118721461098</c:v>
                </c:pt>
                <c:pt idx="34532">
                  <c:v>3.7680067001675002</c:v>
                </c:pt>
                <c:pt idx="34533">
                  <c:v>6.3427620632279504</c:v>
                </c:pt>
                <c:pt idx="34534">
                  <c:v>8.8867449664429508</c:v>
                </c:pt>
                <c:pt idx="34535">
                  <c:v>7.5026022304832702</c:v>
                </c:pt>
                <c:pt idx="34536">
                  <c:v>8.0439560439560402</c:v>
                </c:pt>
                <c:pt idx="34537">
                  <c:v>2.2558542931483001</c:v>
                </c:pt>
                <c:pt idx="34538">
                  <c:v>4.0547504025764898</c:v>
                </c:pt>
                <c:pt idx="34539">
                  <c:v>1.5799404170804301</c:v>
                </c:pt>
                <c:pt idx="34540">
                  <c:v>-6.9518716577540093E-2</c:v>
                </c:pt>
                <c:pt idx="34541">
                  <c:v>9.9080779944289699</c:v>
                </c:pt>
                <c:pt idx="34542">
                  <c:v>5.4878048780487798E-2</c:v>
                </c:pt>
                <c:pt idx="34543">
                  <c:v>-1.1476510067114001</c:v>
                </c:pt>
                <c:pt idx="34544">
                  <c:v>-1.57926829268292</c:v>
                </c:pt>
                <c:pt idx="34545">
                  <c:v>7.7169811320754702</c:v>
                </c:pt>
                <c:pt idx="34546">
                  <c:v>0.134146341463414</c:v>
                </c:pt>
                <c:pt idx="34547">
                  <c:v>6.4578947368420998</c:v>
                </c:pt>
                <c:pt idx="34548">
                  <c:v>3.8050000000000002</c:v>
                </c:pt>
                <c:pt idx="34549">
                  <c:v>-4.0306122448979496</c:v>
                </c:pt>
                <c:pt idx="34550">
                  <c:v>-6</c:v>
                </c:pt>
                <c:pt idx="34551">
                  <c:v>-1.32474226804123</c:v>
                </c:pt>
                <c:pt idx="34552">
                  <c:v>-6.31937172774869</c:v>
                </c:pt>
                <c:pt idx="34553">
                  <c:v>1.87179487179487</c:v>
                </c:pt>
                <c:pt idx="34554">
                  <c:v>-2.1475409836065502</c:v>
                </c:pt>
                <c:pt idx="34555">
                  <c:v>10.8545454545454</c:v>
                </c:pt>
                <c:pt idx="34556">
                  <c:v>-3.28125</c:v>
                </c:pt>
                <c:pt idx="34557">
                  <c:v>4.93333333333333</c:v>
                </c:pt>
                <c:pt idx="34558">
                  <c:v>-7.0967741935483799</c:v>
                </c:pt>
                <c:pt idx="34559">
                  <c:v>-6.48529411764705</c:v>
                </c:pt>
                <c:pt idx="34560">
                  <c:v>-6.04285714285714</c:v>
                </c:pt>
                <c:pt idx="34561">
                  <c:v>0.125</c:v>
                </c:pt>
                <c:pt idx="34562">
                  <c:v>-5.13793103448275</c:v>
                </c:pt>
                <c:pt idx="34563">
                  <c:v>4.1451612903225801</c:v>
                </c:pt>
                <c:pt idx="34564">
                  <c:v>-4.25</c:v>
                </c:pt>
                <c:pt idx="34565">
                  <c:v>14.55</c:v>
                </c:pt>
                <c:pt idx="34566">
                  <c:v>9</c:v>
                </c:pt>
                <c:pt idx="34567">
                  <c:v>-16.75</c:v>
                </c:pt>
                <c:pt idx="34568">
                  <c:v>-21</c:v>
                </c:pt>
                <c:pt idx="34569">
                  <c:v>-7.25</c:v>
                </c:pt>
                <c:pt idx="34570">
                  <c:v>6.2848484848484798</c:v>
                </c:pt>
                <c:pt idx="34571">
                  <c:v>0.69127516778523401</c:v>
                </c:pt>
                <c:pt idx="34572">
                  <c:v>1.3216374269005799</c:v>
                </c:pt>
                <c:pt idx="34573">
                  <c:v>7.73484848484848</c:v>
                </c:pt>
                <c:pt idx="34574">
                  <c:v>17</c:v>
                </c:pt>
                <c:pt idx="34575">
                  <c:v>12.964497041420101</c:v>
                </c:pt>
                <c:pt idx="34576">
                  <c:v>0.62711864406779605</c:v>
                </c:pt>
                <c:pt idx="34577">
                  <c:v>3.6705202312138701</c:v>
                </c:pt>
                <c:pt idx="34578">
                  <c:v>-1.92814371257485</c:v>
                </c:pt>
                <c:pt idx="34579">
                  <c:v>-0.61363636363636298</c:v>
                </c:pt>
                <c:pt idx="34580">
                  <c:v>-5.6140350877192899</c:v>
                </c:pt>
                <c:pt idx="34581">
                  <c:v>4.1629213483146001</c:v>
                </c:pt>
                <c:pt idx="34582">
                  <c:v>8.1657458563535901</c:v>
                </c:pt>
                <c:pt idx="34583">
                  <c:v>3.2422360248447202</c:v>
                </c:pt>
                <c:pt idx="34584">
                  <c:v>5.77956989247311</c:v>
                </c:pt>
                <c:pt idx="34585">
                  <c:v>5.0295566502462998</c:v>
                </c:pt>
                <c:pt idx="34586">
                  <c:v>7.3235294117647003</c:v>
                </c:pt>
                <c:pt idx="34587">
                  <c:v>6.73400673400673</c:v>
                </c:pt>
                <c:pt idx="34588">
                  <c:v>9.3967391304347796</c:v>
                </c:pt>
                <c:pt idx="34589">
                  <c:v>5.0047393364928903</c:v>
                </c:pt>
                <c:pt idx="34590">
                  <c:v>-1.3018867924528299</c:v>
                </c:pt>
                <c:pt idx="34591">
                  <c:v>-7.8067226890756301</c:v>
                </c:pt>
                <c:pt idx="34592">
                  <c:v>-0.70348837209302295</c:v>
                </c:pt>
                <c:pt idx="34593">
                  <c:v>8.4024390243902403</c:v>
                </c:pt>
                <c:pt idx="34594">
                  <c:v>0</c:v>
                </c:pt>
                <c:pt idx="34595">
                  <c:v>77</c:v>
                </c:pt>
                <c:pt idx="34596">
                  <c:v>0.42965779467680598</c:v>
                </c:pt>
                <c:pt idx="34597">
                  <c:v>0.315891472868217</c:v>
                </c:pt>
                <c:pt idx="34598">
                  <c:v>-2.1152000000000002</c:v>
                </c:pt>
                <c:pt idx="34599">
                  <c:v>-4.4856687898089103</c:v>
                </c:pt>
                <c:pt idx="34600">
                  <c:v>0.16354344122657499</c:v>
                </c:pt>
                <c:pt idx="34601">
                  <c:v>1.03</c:v>
                </c:pt>
                <c:pt idx="34602">
                  <c:v>1.1555555555555499</c:v>
                </c:pt>
                <c:pt idx="34603">
                  <c:v>-9.5759233926128506E-2</c:v>
                </c:pt>
                <c:pt idx="34604">
                  <c:v>-5.43296089385474</c:v>
                </c:pt>
                <c:pt idx="34605">
                  <c:v>-4.1018518518518503</c:v>
                </c:pt>
                <c:pt idx="34606">
                  <c:v>-0.31723027375201202</c:v>
                </c:pt>
                <c:pt idx="34607">
                  <c:v>2.1243862520458201</c:v>
                </c:pt>
                <c:pt idx="34608">
                  <c:v>11.278918377566299</c:v>
                </c:pt>
                <c:pt idx="34609">
                  <c:v>8.2201327433628304</c:v>
                </c:pt>
                <c:pt idx="34610">
                  <c:v>6.5895061728395001</c:v>
                </c:pt>
                <c:pt idx="34611">
                  <c:v>7.3827046918123198</c:v>
                </c:pt>
                <c:pt idx="34612">
                  <c:v>12.1426056338028</c:v>
                </c:pt>
                <c:pt idx="34613">
                  <c:v>14.246923382294501</c:v>
                </c:pt>
                <c:pt idx="34614">
                  <c:v>5.0359102244388998</c:v>
                </c:pt>
                <c:pt idx="34615">
                  <c:v>5.5219876868953301</c:v>
                </c:pt>
                <c:pt idx="34616">
                  <c:v>1.1506734006734001</c:v>
                </c:pt>
                <c:pt idx="34617">
                  <c:v>5.5775561097256796</c:v>
                </c:pt>
                <c:pt idx="34618">
                  <c:v>3.7707625060708998</c:v>
                </c:pt>
                <c:pt idx="34619">
                  <c:v>11.4078489816194</c:v>
                </c:pt>
                <c:pt idx="34620">
                  <c:v>-3.7833333333333301</c:v>
                </c:pt>
                <c:pt idx="34621">
                  <c:v>-0.87962962962962898</c:v>
                </c:pt>
                <c:pt idx="34622">
                  <c:v>1.24193548387096</c:v>
                </c:pt>
                <c:pt idx="34623">
                  <c:v>-1.0647482014388401</c:v>
                </c:pt>
                <c:pt idx="34624">
                  <c:v>-2.0967741935483799</c:v>
                </c:pt>
                <c:pt idx="34625">
                  <c:v>8.66666666666666E-2</c:v>
                </c:pt>
                <c:pt idx="34626">
                  <c:v>2.9290322580645101</c:v>
                </c:pt>
                <c:pt idx="34627">
                  <c:v>-1.1225806451612901</c:v>
                </c:pt>
                <c:pt idx="34628">
                  <c:v>-4.9271844660194102</c:v>
                </c:pt>
                <c:pt idx="34629">
                  <c:v>-8.0645161290322491</c:v>
                </c:pt>
                <c:pt idx="34630">
                  <c:v>-8.6593406593406499</c:v>
                </c:pt>
                <c:pt idx="34631">
                  <c:v>0.90322580645161199</c:v>
                </c:pt>
                <c:pt idx="34632">
                  <c:v>-21.923076923076898</c:v>
                </c:pt>
                <c:pt idx="34633">
                  <c:v>-7.1935483870967696</c:v>
                </c:pt>
                <c:pt idx="34634">
                  <c:v>-4.2222222222222197</c:v>
                </c:pt>
                <c:pt idx="34635">
                  <c:v>1.3953488372092999</c:v>
                </c:pt>
                <c:pt idx="34636">
                  <c:v>-0.88333333333333297</c:v>
                </c:pt>
                <c:pt idx="34637">
                  <c:v>-9.3064516129032206</c:v>
                </c:pt>
                <c:pt idx="34638">
                  <c:v>1.4516129032258001</c:v>
                </c:pt>
                <c:pt idx="34639">
                  <c:v>-15.680851063829699</c:v>
                </c:pt>
                <c:pt idx="34640">
                  <c:v>1.87096774193548</c:v>
                </c:pt>
                <c:pt idx="34641">
                  <c:v>-0.63636363636363602</c:v>
                </c:pt>
                <c:pt idx="34642">
                  <c:v>3.5806451612903198</c:v>
                </c:pt>
                <c:pt idx="34643">
                  <c:v>-3.2</c:v>
                </c:pt>
                <c:pt idx="34644">
                  <c:v>17.5555555555555</c:v>
                </c:pt>
                <c:pt idx="34645">
                  <c:v>-7.875</c:v>
                </c:pt>
                <c:pt idx="34646">
                  <c:v>-14.75</c:v>
                </c:pt>
                <c:pt idx="34647">
                  <c:v>-0.89655172413793105</c:v>
                </c:pt>
                <c:pt idx="34648">
                  <c:v>-10.058252427184399</c:v>
                </c:pt>
                <c:pt idx="34649">
                  <c:v>0.31304347826086898</c:v>
                </c:pt>
                <c:pt idx="34650">
                  <c:v>-1.95890410958904</c:v>
                </c:pt>
                <c:pt idx="34651">
                  <c:v>0.126436781609195</c:v>
                </c:pt>
                <c:pt idx="34652">
                  <c:v>-0.940119760479041</c:v>
                </c:pt>
                <c:pt idx="34653">
                  <c:v>4.2383720930232496</c:v>
                </c:pt>
                <c:pt idx="34654">
                  <c:v>1.1034482758620601</c:v>
                </c:pt>
                <c:pt idx="34655">
                  <c:v>0.69090909090909003</c:v>
                </c:pt>
                <c:pt idx="34656">
                  <c:v>-7.0581395348837201</c:v>
                </c:pt>
                <c:pt idx="34657">
                  <c:v>-3.17159763313609</c:v>
                </c:pt>
                <c:pt idx="34658">
                  <c:v>0.43604651162790697</c:v>
                </c:pt>
                <c:pt idx="34659">
                  <c:v>0</c:v>
                </c:pt>
                <c:pt idx="34660">
                  <c:v>2.2222222222222201</c:v>
                </c:pt>
                <c:pt idx="34661">
                  <c:v>0.2</c:v>
                </c:pt>
                <c:pt idx="34662">
                  <c:v>37.384615384615302</c:v>
                </c:pt>
                <c:pt idx="34663">
                  <c:v>1.7</c:v>
                </c:pt>
                <c:pt idx="34664">
                  <c:v>22.5</c:v>
                </c:pt>
                <c:pt idx="34665">
                  <c:v>44.176470588235297</c:v>
                </c:pt>
                <c:pt idx="34666">
                  <c:v>42.0555555555555</c:v>
                </c:pt>
                <c:pt idx="34667">
                  <c:v>44.615384615384599</c:v>
                </c:pt>
                <c:pt idx="34668">
                  <c:v>-3.875</c:v>
                </c:pt>
                <c:pt idx="34669">
                  <c:v>54.25</c:v>
                </c:pt>
                <c:pt idx="34670">
                  <c:v>2.2307692307692299</c:v>
                </c:pt>
                <c:pt idx="34671">
                  <c:v>44.7</c:v>
                </c:pt>
                <c:pt idx="34672">
                  <c:v>121</c:v>
                </c:pt>
                <c:pt idx="34673">
                  <c:v>0</c:v>
                </c:pt>
                <c:pt idx="34674">
                  <c:v>6.0562091503267901</c:v>
                </c:pt>
                <c:pt idx="34675">
                  <c:v>-1.01302460202604E-2</c:v>
                </c:pt>
                <c:pt idx="34676">
                  <c:v>0.13351134846461901</c:v>
                </c:pt>
                <c:pt idx="34677">
                  <c:v>2.1738035264483599</c:v>
                </c:pt>
                <c:pt idx="34678">
                  <c:v>-0.77764842840512205</c:v>
                </c:pt>
                <c:pt idx="34679">
                  <c:v>2.94747899159663</c:v>
                </c:pt>
                <c:pt idx="34680">
                  <c:v>2.0749711649365601</c:v>
                </c:pt>
                <c:pt idx="34681">
                  <c:v>0.62551867219917001</c:v>
                </c:pt>
                <c:pt idx="34682">
                  <c:v>-2.0929152148664301</c:v>
                </c:pt>
                <c:pt idx="34683">
                  <c:v>0.18758815232722101</c:v>
                </c:pt>
                <c:pt idx="34684">
                  <c:v>-0.27935222672064702</c:v>
                </c:pt>
                <c:pt idx="34685">
                  <c:v>13.748663101604199</c:v>
                </c:pt>
                <c:pt idx="34686">
                  <c:v>16.2222222222222</c:v>
                </c:pt>
                <c:pt idx="34687">
                  <c:v>8.875</c:v>
                </c:pt>
                <c:pt idx="34688">
                  <c:v>11.7777777777777</c:v>
                </c:pt>
                <c:pt idx="34689">
                  <c:v>0.44444444444444398</c:v>
                </c:pt>
                <c:pt idx="34690">
                  <c:v>21.875</c:v>
                </c:pt>
                <c:pt idx="34691">
                  <c:v>6.8888888888888804</c:v>
                </c:pt>
                <c:pt idx="34692">
                  <c:v>-1</c:v>
                </c:pt>
                <c:pt idx="34693">
                  <c:v>-4.3333333333333304</c:v>
                </c:pt>
                <c:pt idx="34694">
                  <c:v>8.1666666666666607</c:v>
                </c:pt>
                <c:pt idx="34695">
                  <c:v>-9.6666666666666607</c:v>
                </c:pt>
                <c:pt idx="34696">
                  <c:v>-2.1</c:v>
                </c:pt>
                <c:pt idx="34697">
                  <c:v>24.636363636363601</c:v>
                </c:pt>
                <c:pt idx="34698">
                  <c:v>1.5714285714285701</c:v>
                </c:pt>
                <c:pt idx="34699">
                  <c:v>-5.6666666666666599</c:v>
                </c:pt>
                <c:pt idx="34700">
                  <c:v>24.625</c:v>
                </c:pt>
                <c:pt idx="34701">
                  <c:v>5.74193548387096</c:v>
                </c:pt>
                <c:pt idx="34702">
                  <c:v>-1.8214285714285701</c:v>
                </c:pt>
                <c:pt idx="34703">
                  <c:v>-13.064516129032199</c:v>
                </c:pt>
                <c:pt idx="34704">
                  <c:v>-7.8</c:v>
                </c:pt>
                <c:pt idx="34705">
                  <c:v>7.5882352941176396</c:v>
                </c:pt>
                <c:pt idx="34706">
                  <c:v>-5.4583333333333304</c:v>
                </c:pt>
                <c:pt idx="34707">
                  <c:v>4.7368421052631504</c:v>
                </c:pt>
                <c:pt idx="34708">
                  <c:v>28.428571428571399</c:v>
                </c:pt>
                <c:pt idx="34709">
                  <c:v>44.3333333333333</c:v>
                </c:pt>
                <c:pt idx="34710">
                  <c:v>59.8888888888888</c:v>
                </c:pt>
                <c:pt idx="34711">
                  <c:v>94</c:v>
                </c:pt>
                <c:pt idx="34712">
                  <c:v>4</c:v>
                </c:pt>
                <c:pt idx="34713">
                  <c:v>6.0357142857142803</c:v>
                </c:pt>
                <c:pt idx="34714">
                  <c:v>4.875</c:v>
                </c:pt>
                <c:pt idx="34715">
                  <c:v>-4.3703703703703702</c:v>
                </c:pt>
                <c:pt idx="34716">
                  <c:v>-1.9615384615384599</c:v>
                </c:pt>
                <c:pt idx="34717">
                  <c:v>-9.0384615384615294</c:v>
                </c:pt>
                <c:pt idx="34718">
                  <c:v>-1.8382352941176401</c:v>
                </c:pt>
                <c:pt idx="34719">
                  <c:v>21.8125</c:v>
                </c:pt>
                <c:pt idx="34720">
                  <c:v>3.4677419354838701</c:v>
                </c:pt>
                <c:pt idx="34721">
                  <c:v>7.6666666666666599</c:v>
                </c:pt>
                <c:pt idx="34722">
                  <c:v>14.177419354838699</c:v>
                </c:pt>
                <c:pt idx="34723">
                  <c:v>5.65625</c:v>
                </c:pt>
                <c:pt idx="34724">
                  <c:v>5.6296296296296298</c:v>
                </c:pt>
                <c:pt idx="34725">
                  <c:v>0.47812500000000002</c:v>
                </c:pt>
                <c:pt idx="34726">
                  <c:v>-5.0051063829787203</c:v>
                </c:pt>
                <c:pt idx="34727">
                  <c:v>-4.0355029585798796</c:v>
                </c:pt>
                <c:pt idx="34728">
                  <c:v>-7.0046656298600301</c:v>
                </c:pt>
                <c:pt idx="34729">
                  <c:v>-4.5290964777947904</c:v>
                </c:pt>
                <c:pt idx="34730">
                  <c:v>-4.74362089914945</c:v>
                </c:pt>
                <c:pt idx="34731">
                  <c:v>-2.6976584022038499</c:v>
                </c:pt>
                <c:pt idx="34732">
                  <c:v>-4.3280955373978598</c:v>
                </c:pt>
                <c:pt idx="34733">
                  <c:v>-3.2140957446808498</c:v>
                </c:pt>
                <c:pt idx="34734">
                  <c:v>-6.7902973395931099</c:v>
                </c:pt>
                <c:pt idx="34735">
                  <c:v>-3.7014925373134302</c:v>
                </c:pt>
                <c:pt idx="34736">
                  <c:v>4.96465043205027</c:v>
                </c:pt>
                <c:pt idx="34737">
                  <c:v>4.6129032258064502</c:v>
                </c:pt>
                <c:pt idx="34738">
                  <c:v>26.259259259259199</c:v>
                </c:pt>
                <c:pt idx="34739">
                  <c:v>11.9032258064516</c:v>
                </c:pt>
                <c:pt idx="34740">
                  <c:v>2.1333333333333302</c:v>
                </c:pt>
                <c:pt idx="34741">
                  <c:v>6.8387096774193497</c:v>
                </c:pt>
                <c:pt idx="34742">
                  <c:v>15.133333333333301</c:v>
                </c:pt>
                <c:pt idx="34743">
                  <c:v>28.967741935483801</c:v>
                </c:pt>
                <c:pt idx="34744">
                  <c:v>12.838709677419301</c:v>
                </c:pt>
                <c:pt idx="34745">
                  <c:v>8.8000000000000007</c:v>
                </c:pt>
                <c:pt idx="34746">
                  <c:v>14.580645161290301</c:v>
                </c:pt>
                <c:pt idx="34747">
                  <c:v>0.96666666666666601</c:v>
                </c:pt>
                <c:pt idx="34748">
                  <c:v>9.7096774193548292</c:v>
                </c:pt>
                <c:pt idx="34749">
                  <c:v>1</c:v>
                </c:pt>
                <c:pt idx="34750">
                  <c:v>-3.4615384615384599</c:v>
                </c:pt>
                <c:pt idx="34751">
                  <c:v>6</c:v>
                </c:pt>
                <c:pt idx="34752">
                  <c:v>2.3571428571428501</c:v>
                </c:pt>
                <c:pt idx="34753">
                  <c:v>35</c:v>
                </c:pt>
                <c:pt idx="34754">
                  <c:v>13.692307692307599</c:v>
                </c:pt>
                <c:pt idx="34755">
                  <c:v>-2.9</c:v>
                </c:pt>
                <c:pt idx="34756">
                  <c:v>88.5</c:v>
                </c:pt>
                <c:pt idx="34757">
                  <c:v>56.545454545454497</c:v>
                </c:pt>
                <c:pt idx="34758">
                  <c:v>51.307692307692299</c:v>
                </c:pt>
                <c:pt idx="34759">
                  <c:v>-2.2307692307692299</c:v>
                </c:pt>
                <c:pt idx="34760">
                  <c:v>15</c:v>
                </c:pt>
                <c:pt idx="34761">
                  <c:v>16</c:v>
                </c:pt>
                <c:pt idx="34762">
                  <c:v>10.823529411764699</c:v>
                </c:pt>
                <c:pt idx="34763">
                  <c:v>7.9189189189189104</c:v>
                </c:pt>
                <c:pt idx="34764">
                  <c:v>3.5454545454545401</c:v>
                </c:pt>
                <c:pt idx="34765">
                  <c:v>1.40625</c:v>
                </c:pt>
                <c:pt idx="34766">
                  <c:v>10.875</c:v>
                </c:pt>
                <c:pt idx="34767">
                  <c:v>29.058823529411701</c:v>
                </c:pt>
                <c:pt idx="34768">
                  <c:v>18</c:v>
                </c:pt>
                <c:pt idx="34769">
                  <c:v>-9.4615384615384599</c:v>
                </c:pt>
                <c:pt idx="34770">
                  <c:v>6.6923076923076898</c:v>
                </c:pt>
                <c:pt idx="34771">
                  <c:v>47.928571428571402</c:v>
                </c:pt>
                <c:pt idx="34772">
                  <c:v>52.692307692307601</c:v>
                </c:pt>
                <c:pt idx="34773">
                  <c:v>37.8888888888888</c:v>
                </c:pt>
                <c:pt idx="34774">
                  <c:v>-1.5</c:v>
                </c:pt>
                <c:pt idx="34775">
                  <c:v>-10.2307692307692</c:v>
                </c:pt>
                <c:pt idx="34776">
                  <c:v>-14.846153846153801</c:v>
                </c:pt>
                <c:pt idx="34777">
                  <c:v>39.3888888888888</c:v>
                </c:pt>
                <c:pt idx="34778">
                  <c:v>39.466666666666598</c:v>
                </c:pt>
                <c:pt idx="34779">
                  <c:v>24.8378378378378</c:v>
                </c:pt>
                <c:pt idx="34780">
                  <c:v>6.8235294117647003</c:v>
                </c:pt>
                <c:pt idx="34781">
                  <c:v>1.6923076923076901</c:v>
                </c:pt>
                <c:pt idx="34782">
                  <c:v>-0.30769230769230699</c:v>
                </c:pt>
                <c:pt idx="34783">
                  <c:v>-2.1818181818181799</c:v>
                </c:pt>
                <c:pt idx="34784">
                  <c:v>53.181818181818102</c:v>
                </c:pt>
                <c:pt idx="34785">
                  <c:v>7.1428571428571397</c:v>
                </c:pt>
                <c:pt idx="34786">
                  <c:v>-4.6333333333333302</c:v>
                </c:pt>
                <c:pt idx="34787">
                  <c:v>13.344827586206801</c:v>
                </c:pt>
                <c:pt idx="34788">
                  <c:v>14.15625</c:v>
                </c:pt>
                <c:pt idx="34789">
                  <c:v>99</c:v>
                </c:pt>
                <c:pt idx="34790">
                  <c:v>15.25</c:v>
                </c:pt>
                <c:pt idx="34791">
                  <c:v>14.4444444444444</c:v>
                </c:pt>
                <c:pt idx="34792">
                  <c:v>29.2222222222222</c:v>
                </c:pt>
                <c:pt idx="34793">
                  <c:v>40.461538461538403</c:v>
                </c:pt>
                <c:pt idx="34794">
                  <c:v>25.538461538461501</c:v>
                </c:pt>
                <c:pt idx="34795">
                  <c:v>-2.2857142857142798</c:v>
                </c:pt>
                <c:pt idx="34796">
                  <c:v>20.4615384615384</c:v>
                </c:pt>
                <c:pt idx="34797">
                  <c:v>1.4615384615384599</c:v>
                </c:pt>
                <c:pt idx="34798">
                  <c:v>-5.8260869565217304</c:v>
                </c:pt>
                <c:pt idx="34799">
                  <c:v>6.1666666666666599</c:v>
                </c:pt>
                <c:pt idx="34800">
                  <c:v>27.733333333333299</c:v>
                </c:pt>
                <c:pt idx="34801">
                  <c:v>50</c:v>
                </c:pt>
                <c:pt idx="34802">
                  <c:v>55</c:v>
                </c:pt>
                <c:pt idx="34803">
                  <c:v>12.3333333333333</c:v>
                </c:pt>
                <c:pt idx="34804">
                  <c:v>0.75</c:v>
                </c:pt>
                <c:pt idx="34805">
                  <c:v>14.4</c:v>
                </c:pt>
                <c:pt idx="34806">
                  <c:v>19.5</c:v>
                </c:pt>
                <c:pt idx="34807">
                  <c:v>3</c:v>
                </c:pt>
                <c:pt idx="34808">
                  <c:v>-7.8</c:v>
                </c:pt>
                <c:pt idx="34809">
                  <c:v>35.75</c:v>
                </c:pt>
                <c:pt idx="34810">
                  <c:v>-5.5</c:v>
                </c:pt>
                <c:pt idx="34811">
                  <c:v>13.5</c:v>
                </c:pt>
                <c:pt idx="34812">
                  <c:v>16.1428571428571</c:v>
                </c:pt>
                <c:pt idx="34813">
                  <c:v>75.411764705882305</c:v>
                </c:pt>
                <c:pt idx="34814">
                  <c:v>27.75</c:v>
                </c:pt>
                <c:pt idx="34815">
                  <c:v>39.7222222222222</c:v>
                </c:pt>
                <c:pt idx="34816">
                  <c:v>1.625</c:v>
                </c:pt>
                <c:pt idx="34817">
                  <c:v>-10.199999999999999</c:v>
                </c:pt>
                <c:pt idx="34818">
                  <c:v>15</c:v>
                </c:pt>
                <c:pt idx="34819">
                  <c:v>-1.0833333333333299</c:v>
                </c:pt>
                <c:pt idx="34820">
                  <c:v>-2.9285714285714199</c:v>
                </c:pt>
                <c:pt idx="34821">
                  <c:v>0.33333333333333298</c:v>
                </c:pt>
                <c:pt idx="34822">
                  <c:v>5</c:v>
                </c:pt>
                <c:pt idx="34823">
                  <c:v>6.1428571428571397</c:v>
                </c:pt>
                <c:pt idx="34824">
                  <c:v>21.5833333333333</c:v>
                </c:pt>
                <c:pt idx="34825">
                  <c:v>7.3911917098445503</c:v>
                </c:pt>
                <c:pt idx="34826">
                  <c:v>6.7619047619047601</c:v>
                </c:pt>
                <c:pt idx="34827">
                  <c:v>10.338587273788599</c:v>
                </c:pt>
                <c:pt idx="34828">
                  <c:v>5.3731997495303698</c:v>
                </c:pt>
                <c:pt idx="34829">
                  <c:v>5.8278481012658201</c:v>
                </c:pt>
                <c:pt idx="34830">
                  <c:v>11.921765295887599</c:v>
                </c:pt>
                <c:pt idx="34831">
                  <c:v>11.481574016239801</c:v>
                </c:pt>
                <c:pt idx="34832">
                  <c:v>8.3813607775871901</c:v>
                </c:pt>
                <c:pt idx="34833">
                  <c:v>5.3466889259877499</c:v>
                </c:pt>
                <c:pt idx="34834">
                  <c:v>2.0791268758526602</c:v>
                </c:pt>
                <c:pt idx="34835">
                  <c:v>1.1537953795379501</c:v>
                </c:pt>
                <c:pt idx="34836">
                  <c:v>5.74175824175824</c:v>
                </c:pt>
                <c:pt idx="34837">
                  <c:v>-0.24361493123772099</c:v>
                </c:pt>
                <c:pt idx="34838">
                  <c:v>-1.6712802768166</c:v>
                </c:pt>
                <c:pt idx="34839">
                  <c:v>-1.21403508771929</c:v>
                </c:pt>
                <c:pt idx="34840">
                  <c:v>-2.0520581113801399</c:v>
                </c:pt>
                <c:pt idx="34841">
                  <c:v>1.3351351351351299</c:v>
                </c:pt>
                <c:pt idx="34842">
                  <c:v>2.0611160318866202</c:v>
                </c:pt>
                <c:pt idx="34843">
                  <c:v>7.1479099678456501</c:v>
                </c:pt>
                <c:pt idx="34844">
                  <c:v>1.3655616942909701</c:v>
                </c:pt>
                <c:pt idx="34845">
                  <c:v>-0.69416058394160496</c:v>
                </c:pt>
                <c:pt idx="34846">
                  <c:v>-1.1747967479674699</c:v>
                </c:pt>
                <c:pt idx="34847">
                  <c:v>-0.79682274247491602</c:v>
                </c:pt>
                <c:pt idx="34848">
                  <c:v>8.1468218442256005E-2</c:v>
                </c:pt>
                <c:pt idx="34849">
                  <c:v>7.5</c:v>
                </c:pt>
                <c:pt idx="34850">
                  <c:v>-3.63636363636363</c:v>
                </c:pt>
                <c:pt idx="34851">
                  <c:v>-6.8</c:v>
                </c:pt>
                <c:pt idx="34852">
                  <c:v>-6.1111111111111098</c:v>
                </c:pt>
                <c:pt idx="34853">
                  <c:v>-7.25</c:v>
                </c:pt>
                <c:pt idx="34854">
                  <c:v>-1.44444444444444</c:v>
                </c:pt>
                <c:pt idx="34855">
                  <c:v>5.06451612903225</c:v>
                </c:pt>
                <c:pt idx="34856">
                  <c:v>-22.2068965517241</c:v>
                </c:pt>
                <c:pt idx="34857">
                  <c:v>-25.857142857142801</c:v>
                </c:pt>
                <c:pt idx="34858">
                  <c:v>-2.4285714285714199</c:v>
                </c:pt>
                <c:pt idx="34859">
                  <c:v>-11.75</c:v>
                </c:pt>
                <c:pt idx="34860">
                  <c:v>-31</c:v>
                </c:pt>
                <c:pt idx="34861">
                  <c:v>-10.6</c:v>
                </c:pt>
                <c:pt idx="34862">
                  <c:v>-11.25</c:v>
                </c:pt>
                <c:pt idx="34863">
                  <c:v>45</c:v>
                </c:pt>
                <c:pt idx="34864">
                  <c:v>14.692307692307599</c:v>
                </c:pt>
                <c:pt idx="34865">
                  <c:v>0</c:v>
                </c:pt>
                <c:pt idx="34866">
                  <c:v>-3.75</c:v>
                </c:pt>
                <c:pt idx="34867">
                  <c:v>4.2857142857142803</c:v>
                </c:pt>
                <c:pt idx="34868">
                  <c:v>3.6153846153846101</c:v>
                </c:pt>
                <c:pt idx="34869">
                  <c:v>4.3333333333333304</c:v>
                </c:pt>
                <c:pt idx="34870">
                  <c:v>11.038461538461499</c:v>
                </c:pt>
                <c:pt idx="34871">
                  <c:v>7.0357142857142803</c:v>
                </c:pt>
                <c:pt idx="34872">
                  <c:v>20.011695906432699</c:v>
                </c:pt>
                <c:pt idx="34873">
                  <c:v>18.438914027149298</c:v>
                </c:pt>
                <c:pt idx="34874">
                  <c:v>14.731818181818101</c:v>
                </c:pt>
                <c:pt idx="34875">
                  <c:v>0.402985074626865</c:v>
                </c:pt>
                <c:pt idx="34876">
                  <c:v>4.6410256410256396</c:v>
                </c:pt>
                <c:pt idx="34877">
                  <c:v>12.4629629629629</c:v>
                </c:pt>
                <c:pt idx="34878">
                  <c:v>2.9306930693069302</c:v>
                </c:pt>
                <c:pt idx="34879">
                  <c:v>0</c:v>
                </c:pt>
                <c:pt idx="34880">
                  <c:v>0</c:v>
                </c:pt>
                <c:pt idx="34881">
                  <c:v>-13.096774193548301</c:v>
                </c:pt>
                <c:pt idx="34882">
                  <c:v>-6.3275862068965498</c:v>
                </c:pt>
                <c:pt idx="34883">
                  <c:v>0.62903225806451601</c:v>
                </c:pt>
                <c:pt idx="34884">
                  <c:v>-8.1666666666666607</c:v>
                </c:pt>
                <c:pt idx="34885">
                  <c:v>6.7</c:v>
                </c:pt>
                <c:pt idx="34886">
                  <c:v>10.199999999999999</c:v>
                </c:pt>
                <c:pt idx="34887">
                  <c:v>-1.87096774193548</c:v>
                </c:pt>
                <c:pt idx="34888">
                  <c:v>2.08536585365853</c:v>
                </c:pt>
                <c:pt idx="34889">
                  <c:v>-7.2</c:v>
                </c:pt>
                <c:pt idx="34890">
                  <c:v>-12.0322580645161</c:v>
                </c:pt>
                <c:pt idx="34891">
                  <c:v>0.49152542372881303</c:v>
                </c:pt>
                <c:pt idx="34892">
                  <c:v>-9</c:v>
                </c:pt>
                <c:pt idx="34893">
                  <c:v>10.5</c:v>
                </c:pt>
                <c:pt idx="34894">
                  <c:v>8.9629629629629601</c:v>
                </c:pt>
                <c:pt idx="34895">
                  <c:v>5.2121212121212102</c:v>
                </c:pt>
                <c:pt idx="34896">
                  <c:v>-0.51648351648351598</c:v>
                </c:pt>
                <c:pt idx="34897">
                  <c:v>2.3152173913043401</c:v>
                </c:pt>
                <c:pt idx="34898">
                  <c:v>15.641509433962201</c:v>
                </c:pt>
                <c:pt idx="34899">
                  <c:v>10.6744186046511</c:v>
                </c:pt>
                <c:pt idx="34900">
                  <c:v>17.024999999999999</c:v>
                </c:pt>
                <c:pt idx="34901">
                  <c:v>8.9666666666666597</c:v>
                </c:pt>
                <c:pt idx="34902">
                  <c:v>-13.193548387096699</c:v>
                </c:pt>
                <c:pt idx="34903">
                  <c:v>1.5333333333333301</c:v>
                </c:pt>
                <c:pt idx="34904">
                  <c:v>9.3448275862068897</c:v>
                </c:pt>
                <c:pt idx="34905">
                  <c:v>7.3703703703703702</c:v>
                </c:pt>
                <c:pt idx="34906">
                  <c:v>41.411764705882298</c:v>
                </c:pt>
                <c:pt idx="34907">
                  <c:v>13.811320754716901</c:v>
                </c:pt>
                <c:pt idx="34908">
                  <c:v>3.28</c:v>
                </c:pt>
                <c:pt idx="34909">
                  <c:v>29.261904761904699</c:v>
                </c:pt>
                <c:pt idx="34910">
                  <c:v>-1.1960784313725401</c:v>
                </c:pt>
                <c:pt idx="34911">
                  <c:v>-10</c:v>
                </c:pt>
                <c:pt idx="34912">
                  <c:v>5.9814814814814801</c:v>
                </c:pt>
                <c:pt idx="34913">
                  <c:v>-1.1599999999999999</c:v>
                </c:pt>
                <c:pt idx="34914">
                  <c:v>5.5</c:v>
                </c:pt>
                <c:pt idx="34915">
                  <c:v>19.981132075471699</c:v>
                </c:pt>
                <c:pt idx="34916">
                  <c:v>4.1730769230769198</c:v>
                </c:pt>
                <c:pt idx="34917">
                  <c:v>-4.2641509433962197</c:v>
                </c:pt>
                <c:pt idx="34918">
                  <c:v>-7.5849056603773501</c:v>
                </c:pt>
                <c:pt idx="34919">
                  <c:v>15.8</c:v>
                </c:pt>
                <c:pt idx="34920">
                  <c:v>13.5978835978835</c:v>
                </c:pt>
                <c:pt idx="34921">
                  <c:v>-4.7857142857142803</c:v>
                </c:pt>
                <c:pt idx="34922">
                  <c:v>2.6021505376344001</c:v>
                </c:pt>
                <c:pt idx="34923">
                  <c:v>3.1229050279329602</c:v>
                </c:pt>
                <c:pt idx="34924">
                  <c:v>-0.46511627906976699</c:v>
                </c:pt>
                <c:pt idx="34925">
                  <c:v>-0.87222222222222201</c:v>
                </c:pt>
                <c:pt idx="34926">
                  <c:v>-1.6256684491978599</c:v>
                </c:pt>
                <c:pt idx="34927">
                  <c:v>-1.09139784946236</c:v>
                </c:pt>
                <c:pt idx="34928">
                  <c:v>-5.6277777777777702</c:v>
                </c:pt>
                <c:pt idx="34929">
                  <c:v>2.78494623655914</c:v>
                </c:pt>
                <c:pt idx="34930">
                  <c:v>3.30555555555555</c:v>
                </c:pt>
                <c:pt idx="34931">
                  <c:v>13.623255813953399</c:v>
                </c:pt>
                <c:pt idx="34932">
                  <c:v>2.1908396946564799</c:v>
                </c:pt>
                <c:pt idx="34933">
                  <c:v>-3.3035714285714199</c:v>
                </c:pt>
                <c:pt idx="34934">
                  <c:v>7.6190476190476197E-2</c:v>
                </c:pt>
                <c:pt idx="34935">
                  <c:v>-2.1057692307692299</c:v>
                </c:pt>
                <c:pt idx="34936">
                  <c:v>0.45283018867924502</c:v>
                </c:pt>
                <c:pt idx="34937">
                  <c:v>-11.8823529411764</c:v>
                </c:pt>
                <c:pt idx="34938">
                  <c:v>-11.7383177570093</c:v>
                </c:pt>
                <c:pt idx="34939">
                  <c:v>-1.2735849056603701</c:v>
                </c:pt>
                <c:pt idx="34940">
                  <c:v>7.7669902912621298</c:v>
                </c:pt>
                <c:pt idx="34941">
                  <c:v>-2.3084112149532698</c:v>
                </c:pt>
                <c:pt idx="34942">
                  <c:v>11.86</c:v>
                </c:pt>
                <c:pt idx="34943">
                  <c:v>2.5363636363636299</c:v>
                </c:pt>
                <c:pt idx="34944">
                  <c:v>0</c:v>
                </c:pt>
                <c:pt idx="34945">
                  <c:v>4.0907658367475497</c:v>
                </c:pt>
                <c:pt idx="34946">
                  <c:v>8.5587127695994497E-2</c:v>
                </c:pt>
                <c:pt idx="34947">
                  <c:v>1.61889055472263</c:v>
                </c:pt>
                <c:pt idx="34948">
                  <c:v>3.7845916795069301</c:v>
                </c:pt>
                <c:pt idx="34949">
                  <c:v>3.41571685662867</c:v>
                </c:pt>
                <c:pt idx="34950">
                  <c:v>7.9093575046654196</c:v>
                </c:pt>
                <c:pt idx="34951">
                  <c:v>6.9723984771573599</c:v>
                </c:pt>
                <c:pt idx="34952">
                  <c:v>3.5310880829015501</c:v>
                </c:pt>
                <c:pt idx="34953">
                  <c:v>2.2496465931580398</c:v>
                </c:pt>
                <c:pt idx="34954">
                  <c:v>-1.7684108527131699</c:v>
                </c:pt>
                <c:pt idx="34955">
                  <c:v>0.29080210591514399</c:v>
                </c:pt>
                <c:pt idx="34956">
                  <c:v>1.99236874236874</c:v>
                </c:pt>
                <c:pt idx="34957">
                  <c:v>-0.30769230769230699</c:v>
                </c:pt>
                <c:pt idx="34958">
                  <c:v>-0.875</c:v>
                </c:pt>
                <c:pt idx="34959">
                  <c:v>-2.4444444444444402</c:v>
                </c:pt>
                <c:pt idx="34960">
                  <c:v>20.684210526315699</c:v>
                </c:pt>
                <c:pt idx="34961">
                  <c:v>-2.7391304347826</c:v>
                </c:pt>
                <c:pt idx="34962">
                  <c:v>8.0399999999999991</c:v>
                </c:pt>
                <c:pt idx="34963">
                  <c:v>-12.074074074074</c:v>
                </c:pt>
                <c:pt idx="34964">
                  <c:v>-13.4117647058823</c:v>
                </c:pt>
                <c:pt idx="34965">
                  <c:v>-7</c:v>
                </c:pt>
                <c:pt idx="34966">
                  <c:v>-4.125</c:v>
                </c:pt>
                <c:pt idx="34967">
                  <c:v>9.4117647058823497</c:v>
                </c:pt>
                <c:pt idx="34968">
                  <c:v>2.4285714285714199</c:v>
                </c:pt>
                <c:pt idx="34969">
                  <c:v>2.7777777777777701</c:v>
                </c:pt>
                <c:pt idx="34970">
                  <c:v>68.375</c:v>
                </c:pt>
                <c:pt idx="34971">
                  <c:v>51.9</c:v>
                </c:pt>
                <c:pt idx="34972">
                  <c:v>9</c:v>
                </c:pt>
                <c:pt idx="34973">
                  <c:v>-3.5714285714285698E-2</c:v>
                </c:pt>
                <c:pt idx="34974">
                  <c:v>-5.7916666666666599</c:v>
                </c:pt>
                <c:pt idx="34975">
                  <c:v>-8.5769230769230695</c:v>
                </c:pt>
                <c:pt idx="34976">
                  <c:v>-16</c:v>
                </c:pt>
                <c:pt idx="34977">
                  <c:v>-4.6923076923076898</c:v>
                </c:pt>
                <c:pt idx="34978">
                  <c:v>-16</c:v>
                </c:pt>
                <c:pt idx="34979">
                  <c:v>5.6457765667574904</c:v>
                </c:pt>
                <c:pt idx="34980">
                  <c:v>1.875</c:v>
                </c:pt>
                <c:pt idx="34981">
                  <c:v>2.5038560411311002</c:v>
                </c:pt>
                <c:pt idx="34982">
                  <c:v>8.2598130841121495</c:v>
                </c:pt>
                <c:pt idx="34983">
                  <c:v>8.3339587242026205</c:v>
                </c:pt>
                <c:pt idx="34984">
                  <c:v>10.540849673202599</c:v>
                </c:pt>
                <c:pt idx="34985">
                  <c:v>11.394789579158299</c:v>
                </c:pt>
                <c:pt idx="34986">
                  <c:v>9.4283121597096091</c:v>
                </c:pt>
                <c:pt idx="34987">
                  <c:v>8.6428571428571406</c:v>
                </c:pt>
                <c:pt idx="34988">
                  <c:v>8.3514492753623095</c:v>
                </c:pt>
                <c:pt idx="34989">
                  <c:v>6.6022408963585404</c:v>
                </c:pt>
                <c:pt idx="34990">
                  <c:v>0.86285714285714199</c:v>
                </c:pt>
                <c:pt idx="34991">
                  <c:v>4.3010752688171998E-2</c:v>
                </c:pt>
                <c:pt idx="34992">
                  <c:v>-2.9649595687331502E-2</c:v>
                </c:pt>
                <c:pt idx="34993">
                  <c:v>3.0567514677103702</c:v>
                </c:pt>
                <c:pt idx="34994">
                  <c:v>0.73913043478260798</c:v>
                </c:pt>
                <c:pt idx="34995">
                  <c:v>5.8925143953934702</c:v>
                </c:pt>
                <c:pt idx="34996">
                  <c:v>7.4982758620689598</c:v>
                </c:pt>
                <c:pt idx="34997">
                  <c:v>9.0262329485834201</c:v>
                </c:pt>
                <c:pt idx="34998">
                  <c:v>6.5657370517928202</c:v>
                </c:pt>
                <c:pt idx="34999">
                  <c:v>1.1895491803278599</c:v>
                </c:pt>
                <c:pt idx="35000">
                  <c:v>0.44047619047619002</c:v>
                </c:pt>
                <c:pt idx="35001">
                  <c:v>-1.3752535496957401</c:v>
                </c:pt>
                <c:pt idx="35002">
                  <c:v>3.4299706170421098</c:v>
                </c:pt>
                <c:pt idx="35003">
                  <c:v>5.5</c:v>
                </c:pt>
                <c:pt idx="35004">
                  <c:v>11.125</c:v>
                </c:pt>
                <c:pt idx="35005">
                  <c:v>1</c:v>
                </c:pt>
                <c:pt idx="35006">
                  <c:v>0.33333333333333298</c:v>
                </c:pt>
                <c:pt idx="35007">
                  <c:v>-4</c:v>
                </c:pt>
                <c:pt idx="35008">
                  <c:v>6.25</c:v>
                </c:pt>
                <c:pt idx="35009">
                  <c:v>-2.55555555555555</c:v>
                </c:pt>
                <c:pt idx="35010">
                  <c:v>6.875</c:v>
                </c:pt>
                <c:pt idx="35011">
                  <c:v>7.4208144796379996</c:v>
                </c:pt>
                <c:pt idx="35012">
                  <c:v>9.1029411764705799</c:v>
                </c:pt>
                <c:pt idx="35013">
                  <c:v>3.1652173913043402</c:v>
                </c:pt>
                <c:pt idx="35014">
                  <c:v>5.3546325878594203</c:v>
                </c:pt>
                <c:pt idx="35015">
                  <c:v>-4.0392857142857101</c:v>
                </c:pt>
                <c:pt idx="35016">
                  <c:v>0.64262295081967202</c:v>
                </c:pt>
                <c:pt idx="35017">
                  <c:v>3.5195530726256901</c:v>
                </c:pt>
                <c:pt idx="35018">
                  <c:v>1.6173913043478201</c:v>
                </c:pt>
                <c:pt idx="35019">
                  <c:v>-2.9584905660377299</c:v>
                </c:pt>
                <c:pt idx="35020">
                  <c:v>-3.82439024390243</c:v>
                </c:pt>
                <c:pt idx="35021">
                  <c:v>0.51489361702127601</c:v>
                </c:pt>
                <c:pt idx="35022">
                  <c:v>5.7643979057591599</c:v>
                </c:pt>
                <c:pt idx="35023">
                  <c:v>3.4302083333333302</c:v>
                </c:pt>
                <c:pt idx="35024">
                  <c:v>4.0648899188875998</c:v>
                </c:pt>
                <c:pt idx="35025">
                  <c:v>-7.8723404255319096E-2</c:v>
                </c:pt>
                <c:pt idx="35026">
                  <c:v>0.98651685393258404</c:v>
                </c:pt>
                <c:pt idx="35027">
                  <c:v>4.5401234567901199</c:v>
                </c:pt>
                <c:pt idx="35028">
                  <c:v>1.74498229043683</c:v>
                </c:pt>
                <c:pt idx="35029">
                  <c:v>3.8377308707124</c:v>
                </c:pt>
                <c:pt idx="35030">
                  <c:v>2.2720763723150301</c:v>
                </c:pt>
                <c:pt idx="35031">
                  <c:v>-0.79158316633266501</c:v>
                </c:pt>
                <c:pt idx="35032">
                  <c:v>-0.77584330794341605</c:v>
                </c:pt>
                <c:pt idx="35033">
                  <c:v>-1.6004540295119101</c:v>
                </c:pt>
                <c:pt idx="35034">
                  <c:v>1.06081871345029</c:v>
                </c:pt>
                <c:pt idx="35035">
                  <c:v>10.3333333333333</c:v>
                </c:pt>
                <c:pt idx="35036">
                  <c:v>3.3859649122806998</c:v>
                </c:pt>
                <c:pt idx="35037">
                  <c:v>-6.5750000000000002</c:v>
                </c:pt>
                <c:pt idx="35038">
                  <c:v>-9.6956521739130395</c:v>
                </c:pt>
                <c:pt idx="35039">
                  <c:v>0.891891891891891</c:v>
                </c:pt>
                <c:pt idx="35040">
                  <c:v>7.2869565217391301</c:v>
                </c:pt>
                <c:pt idx="35041">
                  <c:v>2.0357142857142798</c:v>
                </c:pt>
                <c:pt idx="35042">
                  <c:v>-0.27559055118110198</c:v>
                </c:pt>
                <c:pt idx="35043">
                  <c:v>-1.3714285714285701</c:v>
                </c:pt>
                <c:pt idx="35044">
                  <c:v>-9.5526315789473593</c:v>
                </c:pt>
                <c:pt idx="35045">
                  <c:v>8.4468085106382897</c:v>
                </c:pt>
                <c:pt idx="35046">
                  <c:v>1.70192307692307</c:v>
                </c:pt>
                <c:pt idx="35047">
                  <c:v>-2.1868131868131799</c:v>
                </c:pt>
                <c:pt idx="35048">
                  <c:v>4.7722772277227703</c:v>
                </c:pt>
                <c:pt idx="35049">
                  <c:v>11.837398373983699</c:v>
                </c:pt>
                <c:pt idx="35050">
                  <c:v>4.6615384615384601</c:v>
                </c:pt>
                <c:pt idx="35051">
                  <c:v>10.9925925925925</c:v>
                </c:pt>
                <c:pt idx="35052">
                  <c:v>7.1188811188811103</c:v>
                </c:pt>
                <c:pt idx="35053">
                  <c:v>1.3333333333333299</c:v>
                </c:pt>
                <c:pt idx="35054">
                  <c:v>-7.0303030303030303</c:v>
                </c:pt>
                <c:pt idx="35055">
                  <c:v>-3.48905109489051</c:v>
                </c:pt>
                <c:pt idx="35056">
                  <c:v>-1.39743589743589</c:v>
                </c:pt>
                <c:pt idx="35057">
                  <c:v>12.958823529411699</c:v>
                </c:pt>
                <c:pt idx="35058">
                  <c:v>4.59758551307847</c:v>
                </c:pt>
                <c:pt idx="35059">
                  <c:v>-1.61419068736141</c:v>
                </c:pt>
                <c:pt idx="35060">
                  <c:v>-0.681724845995893</c:v>
                </c:pt>
                <c:pt idx="35061">
                  <c:v>-1.7346938775510199</c:v>
                </c:pt>
                <c:pt idx="35062">
                  <c:v>4.1382575757575699</c:v>
                </c:pt>
                <c:pt idx="35063">
                  <c:v>4.45703125</c:v>
                </c:pt>
                <c:pt idx="35064">
                  <c:v>2.93857965451055</c:v>
                </c:pt>
                <c:pt idx="35065">
                  <c:v>5.5574387947269299</c:v>
                </c:pt>
                <c:pt idx="35066">
                  <c:v>-2.91680261011419</c:v>
                </c:pt>
                <c:pt idx="35067">
                  <c:v>1.5140186915887801</c:v>
                </c:pt>
                <c:pt idx="35068">
                  <c:v>1.0232108317214701</c:v>
                </c:pt>
                <c:pt idx="35069">
                  <c:v>2.7022900763358702</c:v>
                </c:pt>
                <c:pt idx="35070">
                  <c:v>2.9068283343969301</c:v>
                </c:pt>
                <c:pt idx="35071">
                  <c:v>2.4064207650273199</c:v>
                </c:pt>
                <c:pt idx="35072">
                  <c:v>1.23186682520808</c:v>
                </c:pt>
                <c:pt idx="35073">
                  <c:v>1.7777777777777699</c:v>
                </c:pt>
                <c:pt idx="35074">
                  <c:v>2.5813953488372001</c:v>
                </c:pt>
                <c:pt idx="35075">
                  <c:v>6.1896129348358597</c:v>
                </c:pt>
                <c:pt idx="35076">
                  <c:v>5.4512851165570799</c:v>
                </c:pt>
                <c:pt idx="35077">
                  <c:v>0.76853813559322004</c:v>
                </c:pt>
                <c:pt idx="35078">
                  <c:v>-0.226946721311475</c:v>
                </c:pt>
                <c:pt idx="35079">
                  <c:v>-0.19425675675675599</c:v>
                </c:pt>
                <c:pt idx="35080">
                  <c:v>-3.7673239436619701</c:v>
                </c:pt>
                <c:pt idx="35081">
                  <c:v>3.6961111111111098</c:v>
                </c:pt>
                <c:pt idx="35082">
                  <c:v>0.66413793103448204</c:v>
                </c:pt>
                <c:pt idx="35083">
                  <c:v>4.3348050036791701</c:v>
                </c:pt>
                <c:pt idx="35084">
                  <c:v>-1.03153745072273</c:v>
                </c:pt>
                <c:pt idx="35085">
                  <c:v>2.6689466484268101</c:v>
                </c:pt>
                <c:pt idx="35086">
                  <c:v>4.2757475083056402</c:v>
                </c:pt>
                <c:pt idx="35087">
                  <c:v>6.6241486068111399</c:v>
                </c:pt>
                <c:pt idx="35088">
                  <c:v>4.6634472511144098</c:v>
                </c:pt>
                <c:pt idx="35089">
                  <c:v>2.48774022531477</c:v>
                </c:pt>
                <c:pt idx="35090">
                  <c:v>-0.62176165803108796</c:v>
                </c:pt>
                <c:pt idx="35091">
                  <c:v>2.0015048908954101</c:v>
                </c:pt>
                <c:pt idx="35092">
                  <c:v>-0.74135446685878903</c:v>
                </c:pt>
                <c:pt idx="35093">
                  <c:v>3.1048850574712601</c:v>
                </c:pt>
                <c:pt idx="35094">
                  <c:v>3.29864724245577</c:v>
                </c:pt>
                <c:pt idx="35095">
                  <c:v>0.25423728813559299</c:v>
                </c:pt>
                <c:pt idx="35096">
                  <c:v>-0.190194420963651</c:v>
                </c:pt>
                <c:pt idx="35097">
                  <c:v>0.10418521816562699</c:v>
                </c:pt>
                <c:pt idx="35098">
                  <c:v>-0.44618834080717401</c:v>
                </c:pt>
                <c:pt idx="35099">
                  <c:v>4.2907348242811496</c:v>
                </c:pt>
                <c:pt idx="35100">
                  <c:v>8.4616141732283392</c:v>
                </c:pt>
                <c:pt idx="35101">
                  <c:v>3.7294642857142799</c:v>
                </c:pt>
                <c:pt idx="35102">
                  <c:v>-1.75</c:v>
                </c:pt>
                <c:pt idx="35103">
                  <c:v>0.44218415417558798</c:v>
                </c:pt>
                <c:pt idx="35104">
                  <c:v>-1.9111721611721599</c:v>
                </c:pt>
                <c:pt idx="35105">
                  <c:v>1.3668528864059499</c:v>
                </c:pt>
                <c:pt idx="35106">
                  <c:v>129</c:v>
                </c:pt>
                <c:pt idx="35107">
                  <c:v>16.9448621553884</c:v>
                </c:pt>
                <c:pt idx="35108">
                  <c:v>15.3646616541353</c:v>
                </c:pt>
                <c:pt idx="35109">
                  <c:v>18.501582278480999</c:v>
                </c:pt>
                <c:pt idx="35110">
                  <c:v>22.894696387394301</c:v>
                </c:pt>
                <c:pt idx="35111">
                  <c:v>25.054076539101398</c:v>
                </c:pt>
                <c:pt idx="35112">
                  <c:v>25.7969543147208</c:v>
                </c:pt>
                <c:pt idx="35113">
                  <c:v>24.416961130741999</c:v>
                </c:pt>
                <c:pt idx="35114">
                  <c:v>18.283914010377998</c:v>
                </c:pt>
                <c:pt idx="35115">
                  <c:v>7.8904859685147102</c:v>
                </c:pt>
                <c:pt idx="35116">
                  <c:v>13.4300254452926</c:v>
                </c:pt>
                <c:pt idx="35117">
                  <c:v>12.4775888717156</c:v>
                </c:pt>
                <c:pt idx="35118">
                  <c:v>24.046282245827001</c:v>
                </c:pt>
                <c:pt idx="35119">
                  <c:v>5.3333333333333304</c:v>
                </c:pt>
                <c:pt idx="35120">
                  <c:v>-0.36641221374045801</c:v>
                </c:pt>
                <c:pt idx="35121">
                  <c:v>0.720558882235529</c:v>
                </c:pt>
                <c:pt idx="35122">
                  <c:v>1.55163727959697</c:v>
                </c:pt>
                <c:pt idx="35123">
                  <c:v>2.8869257950530001</c:v>
                </c:pt>
                <c:pt idx="35124">
                  <c:v>3.3135888501742099</c:v>
                </c:pt>
                <c:pt idx="35125">
                  <c:v>2.9230769230769198</c:v>
                </c:pt>
                <c:pt idx="35126">
                  <c:v>-2.1220930232558102</c:v>
                </c:pt>
                <c:pt idx="35127">
                  <c:v>-9.1603773584905603</c:v>
                </c:pt>
                <c:pt idx="35128">
                  <c:v>-2.49532710280373</c:v>
                </c:pt>
                <c:pt idx="35129">
                  <c:v>-0.79436619718309798</c:v>
                </c:pt>
                <c:pt idx="35130">
                  <c:v>4.0053475935828802</c:v>
                </c:pt>
                <c:pt idx="35131">
                  <c:v>-3.8024193548387002</c:v>
                </c:pt>
                <c:pt idx="35132">
                  <c:v>-7.0370370370370301</c:v>
                </c:pt>
                <c:pt idx="35133">
                  <c:v>0.59937888198757705</c:v>
                </c:pt>
                <c:pt idx="35134">
                  <c:v>3.16616314199395</c:v>
                </c:pt>
                <c:pt idx="35135">
                  <c:v>1.31268436578171</c:v>
                </c:pt>
                <c:pt idx="35136">
                  <c:v>11.4529411764705</c:v>
                </c:pt>
                <c:pt idx="35137">
                  <c:v>3.9206798866855501</c:v>
                </c:pt>
                <c:pt idx="35138">
                  <c:v>1.8881355932203301</c:v>
                </c:pt>
                <c:pt idx="35139">
                  <c:v>-3.86245353159851</c:v>
                </c:pt>
                <c:pt idx="35140">
                  <c:v>-2.3076923076922999</c:v>
                </c:pt>
                <c:pt idx="35141">
                  <c:v>-8.3192182410423392</c:v>
                </c:pt>
                <c:pt idx="35142">
                  <c:v>2.91097922848664</c:v>
                </c:pt>
                <c:pt idx="35143">
                  <c:v>8.2235649546827698</c:v>
                </c:pt>
                <c:pt idx="35144">
                  <c:v>12.5349544072948</c:v>
                </c:pt>
                <c:pt idx="35145">
                  <c:v>8.7670886075949301</c:v>
                </c:pt>
                <c:pt idx="35146">
                  <c:v>-0.43553008595988502</c:v>
                </c:pt>
                <c:pt idx="35147">
                  <c:v>8.9922279792746096</c:v>
                </c:pt>
                <c:pt idx="35148">
                  <c:v>9.1528384279475894</c:v>
                </c:pt>
                <c:pt idx="35149">
                  <c:v>9.8609467455621296</c:v>
                </c:pt>
                <c:pt idx="35150">
                  <c:v>3.8482758620689599</c:v>
                </c:pt>
                <c:pt idx="35151">
                  <c:v>7.3212237093690202</c:v>
                </c:pt>
                <c:pt idx="35152">
                  <c:v>-2.4834123222748801</c:v>
                </c:pt>
                <c:pt idx="35153">
                  <c:v>5.05555555555555</c:v>
                </c:pt>
                <c:pt idx="35154">
                  <c:v>8.6320166320166294</c:v>
                </c:pt>
                <c:pt idx="35155">
                  <c:v>3.5400881057268698</c:v>
                </c:pt>
                <c:pt idx="35156">
                  <c:v>7.4659206510681502</c:v>
                </c:pt>
                <c:pt idx="35157">
                  <c:v>4.8966455122393402</c:v>
                </c:pt>
                <c:pt idx="35158">
                  <c:v>10.411877394636001</c:v>
                </c:pt>
                <c:pt idx="35159">
                  <c:v>5.7132284921369099</c:v>
                </c:pt>
                <c:pt idx="35160">
                  <c:v>12.0359531772575</c:v>
                </c:pt>
                <c:pt idx="35161">
                  <c:v>10.6737739872068</c:v>
                </c:pt>
                <c:pt idx="35162">
                  <c:v>6.5388302972195502</c:v>
                </c:pt>
                <c:pt idx="35163">
                  <c:v>1.92875760208514</c:v>
                </c:pt>
                <c:pt idx="35164">
                  <c:v>2.7295528898582302</c:v>
                </c:pt>
                <c:pt idx="35165">
                  <c:v>1.2374227714033501</c:v>
                </c:pt>
                <c:pt idx="35166">
                  <c:v>12.0795159896283</c:v>
                </c:pt>
                <c:pt idx="35167">
                  <c:v>-0.5</c:v>
                </c:pt>
                <c:pt idx="35168">
                  <c:v>4.7435897435897401</c:v>
                </c:pt>
                <c:pt idx="35169">
                  <c:v>1.88888888888888</c:v>
                </c:pt>
                <c:pt idx="35170">
                  <c:v>-2.5116279069767402</c:v>
                </c:pt>
                <c:pt idx="35171">
                  <c:v>-3.6097560975609699</c:v>
                </c:pt>
                <c:pt idx="35172">
                  <c:v>10.170731707317</c:v>
                </c:pt>
                <c:pt idx="35173">
                  <c:v>1.81395348837209</c:v>
                </c:pt>
                <c:pt idx="35174">
                  <c:v>-5.7045454545454497</c:v>
                </c:pt>
                <c:pt idx="35175">
                  <c:v>7.56</c:v>
                </c:pt>
                <c:pt idx="35176">
                  <c:v>17.1111111111111</c:v>
                </c:pt>
                <c:pt idx="35177">
                  <c:v>23.090909090909001</c:v>
                </c:pt>
                <c:pt idx="35178">
                  <c:v>30.8888888888888</c:v>
                </c:pt>
                <c:pt idx="35179">
                  <c:v>18.100000000000001</c:v>
                </c:pt>
                <c:pt idx="35180">
                  <c:v>10.725</c:v>
                </c:pt>
                <c:pt idx="35181">
                  <c:v>5.6996047430830004</c:v>
                </c:pt>
                <c:pt idx="35182">
                  <c:v>9.4444444444444393</c:v>
                </c:pt>
                <c:pt idx="35183">
                  <c:v>10.6382978723404</c:v>
                </c:pt>
                <c:pt idx="35184">
                  <c:v>17.2772511848341</c:v>
                </c:pt>
                <c:pt idx="35185">
                  <c:v>15.595744680851</c:v>
                </c:pt>
                <c:pt idx="35186">
                  <c:v>8.9720670391061397</c:v>
                </c:pt>
                <c:pt idx="35187">
                  <c:v>8.6976190476190407</c:v>
                </c:pt>
                <c:pt idx="35188">
                  <c:v>6.3156498673739998</c:v>
                </c:pt>
                <c:pt idx="35189">
                  <c:v>1.3081395348837199</c:v>
                </c:pt>
                <c:pt idx="35190">
                  <c:v>2.51136363636363</c:v>
                </c:pt>
                <c:pt idx="35191">
                  <c:v>13.9151515151515</c:v>
                </c:pt>
                <c:pt idx="35192">
                  <c:v>-7.9094827586206797</c:v>
                </c:pt>
                <c:pt idx="35193">
                  <c:v>-3.6454689984101698</c:v>
                </c:pt>
                <c:pt idx="35194">
                  <c:v>-4.5971802618328299</c:v>
                </c:pt>
                <c:pt idx="35195">
                  <c:v>0.52419354838709598</c:v>
                </c:pt>
                <c:pt idx="35196">
                  <c:v>-3.0913811007268901</c:v>
                </c:pt>
                <c:pt idx="35197">
                  <c:v>1.3742857142857099</c:v>
                </c:pt>
                <c:pt idx="35198">
                  <c:v>1.2502780867630701</c:v>
                </c:pt>
                <c:pt idx="35199">
                  <c:v>-2.78752642706131</c:v>
                </c:pt>
                <c:pt idx="35200">
                  <c:v>-5.2055378061767801</c:v>
                </c:pt>
                <c:pt idx="35201">
                  <c:v>-5.32380952380952</c:v>
                </c:pt>
                <c:pt idx="35202">
                  <c:v>-9.2867332382310899</c:v>
                </c:pt>
                <c:pt idx="35203">
                  <c:v>-0.91098748261474205</c:v>
                </c:pt>
                <c:pt idx="35204">
                  <c:v>-0.42789598108747001</c:v>
                </c:pt>
                <c:pt idx="35205">
                  <c:v>1.4576719576719499</c:v>
                </c:pt>
                <c:pt idx="35206">
                  <c:v>5.2057613168724197</c:v>
                </c:pt>
                <c:pt idx="35207">
                  <c:v>-0.48893360160965699</c:v>
                </c:pt>
                <c:pt idx="35208">
                  <c:v>-2.1573896353166901</c:v>
                </c:pt>
                <c:pt idx="35209">
                  <c:v>0.37066246056782298</c:v>
                </c:pt>
                <c:pt idx="35210">
                  <c:v>4.43668831168831</c:v>
                </c:pt>
                <c:pt idx="35211">
                  <c:v>-0.85852090032154305</c:v>
                </c:pt>
                <c:pt idx="35212">
                  <c:v>-6.2055555555555504</c:v>
                </c:pt>
                <c:pt idx="35213">
                  <c:v>-5.1007604562737603</c:v>
                </c:pt>
                <c:pt idx="35214">
                  <c:v>-2.3346228239845201</c:v>
                </c:pt>
                <c:pt idx="35215">
                  <c:v>1.5605786618444799</c:v>
                </c:pt>
                <c:pt idx="35216">
                  <c:v>5.1524105754276803</c:v>
                </c:pt>
                <c:pt idx="35217">
                  <c:v>3.0266666666666602</c:v>
                </c:pt>
                <c:pt idx="35218">
                  <c:v>3.5731343283582002</c:v>
                </c:pt>
                <c:pt idx="35219">
                  <c:v>6.43125904486251</c:v>
                </c:pt>
                <c:pt idx="35220">
                  <c:v>6.5818965517241299</c:v>
                </c:pt>
                <c:pt idx="35221">
                  <c:v>6.3273026315789398</c:v>
                </c:pt>
                <c:pt idx="35222">
                  <c:v>10.4862068965517</c:v>
                </c:pt>
                <c:pt idx="35223">
                  <c:v>6.4355108877721898</c:v>
                </c:pt>
                <c:pt idx="35224">
                  <c:v>2.5</c:v>
                </c:pt>
                <c:pt idx="35225">
                  <c:v>5.2047058823529397</c:v>
                </c:pt>
                <c:pt idx="35226">
                  <c:v>1.1396648044692701</c:v>
                </c:pt>
                <c:pt idx="35227">
                  <c:v>3.8521897810218899</c:v>
                </c:pt>
                <c:pt idx="35228">
                  <c:v>1.02650176678445</c:v>
                </c:pt>
                <c:pt idx="35229">
                  <c:v>0.66470588235294104</c:v>
                </c:pt>
                <c:pt idx="35230">
                  <c:v>2.2558139534883699</c:v>
                </c:pt>
                <c:pt idx="35231">
                  <c:v>3.6432432432432398</c:v>
                </c:pt>
                <c:pt idx="35232">
                  <c:v>2.63304347826086</c:v>
                </c:pt>
                <c:pt idx="35233">
                  <c:v>3.2721311475409798</c:v>
                </c:pt>
                <c:pt idx="35234">
                  <c:v>2.7495069033530499</c:v>
                </c:pt>
                <c:pt idx="35235">
                  <c:v>1.13780918727915</c:v>
                </c:pt>
                <c:pt idx="35236">
                  <c:v>-1.4559322033898301</c:v>
                </c:pt>
                <c:pt idx="35237">
                  <c:v>-3.3907156673114098</c:v>
                </c:pt>
                <c:pt idx="35238">
                  <c:v>-4.0569395017793504</c:v>
                </c:pt>
                <c:pt idx="35239">
                  <c:v>4.5231560891938196</c:v>
                </c:pt>
                <c:pt idx="35240">
                  <c:v>1.66377440347071</c:v>
                </c:pt>
                <c:pt idx="35241">
                  <c:v>0.37954545454545402</c:v>
                </c:pt>
                <c:pt idx="35242">
                  <c:v>3.6018518518518499</c:v>
                </c:pt>
                <c:pt idx="35243">
                  <c:v>2.4488243430152101</c:v>
                </c:pt>
                <c:pt idx="35244">
                  <c:v>1.2325413966882599</c:v>
                </c:pt>
                <c:pt idx="35245">
                  <c:v>5.2680280791320904</c:v>
                </c:pt>
                <c:pt idx="35246">
                  <c:v>8.2654600301659098</c:v>
                </c:pt>
                <c:pt idx="35247">
                  <c:v>5.2735507246376798</c:v>
                </c:pt>
                <c:pt idx="35248">
                  <c:v>-1.1509615384615299</c:v>
                </c:pt>
                <c:pt idx="35249">
                  <c:v>-1.87351778656126</c:v>
                </c:pt>
                <c:pt idx="35250">
                  <c:v>-1.5581947743467901</c:v>
                </c:pt>
                <c:pt idx="35251">
                  <c:v>4.5477272727272702</c:v>
                </c:pt>
                <c:pt idx="35252">
                  <c:v>1.9541284403669701</c:v>
                </c:pt>
                <c:pt idx="35253">
                  <c:v>-2.8568548387096699</c:v>
                </c:pt>
                <c:pt idx="35254">
                  <c:v>-0.490725126475548</c:v>
                </c:pt>
                <c:pt idx="35255">
                  <c:v>-1.8363939899832999E-2</c:v>
                </c:pt>
                <c:pt idx="35256">
                  <c:v>5.3306581059390004</c:v>
                </c:pt>
                <c:pt idx="35257">
                  <c:v>8.1687587168758693</c:v>
                </c:pt>
                <c:pt idx="35258">
                  <c:v>5.1940594059405898</c:v>
                </c:pt>
                <c:pt idx="35259">
                  <c:v>5.2458193979933103</c:v>
                </c:pt>
                <c:pt idx="35260">
                  <c:v>-1.43072289156626</c:v>
                </c:pt>
                <c:pt idx="35261">
                  <c:v>0.748046875</c:v>
                </c:pt>
                <c:pt idx="35262">
                  <c:v>-2.9035639412997898</c:v>
                </c:pt>
                <c:pt idx="35263">
                  <c:v>4.0127118644067696</c:v>
                </c:pt>
                <c:pt idx="35264">
                  <c:v>-1.4769230769230699</c:v>
                </c:pt>
                <c:pt idx="35265">
                  <c:v>3.6639344262294999</c:v>
                </c:pt>
                <c:pt idx="35266">
                  <c:v>-2.3018867924528301</c:v>
                </c:pt>
                <c:pt idx="35267">
                  <c:v>2.9543568464730199</c:v>
                </c:pt>
                <c:pt idx="35268">
                  <c:v>5.4271844660194102</c:v>
                </c:pt>
                <c:pt idx="35269">
                  <c:v>13.107142857142801</c:v>
                </c:pt>
                <c:pt idx="35270">
                  <c:v>14.2227979274611</c:v>
                </c:pt>
                <c:pt idx="35271">
                  <c:v>6.2949308755760303</c:v>
                </c:pt>
                <c:pt idx="35272">
                  <c:v>-1.29617834394904</c:v>
                </c:pt>
                <c:pt idx="35273">
                  <c:v>-4.1879194630872396</c:v>
                </c:pt>
                <c:pt idx="35274">
                  <c:v>-2.0909090909090899</c:v>
                </c:pt>
                <c:pt idx="35275">
                  <c:v>8.5327102803738306</c:v>
                </c:pt>
                <c:pt idx="35276">
                  <c:v>9.8434782608695599</c:v>
                </c:pt>
                <c:pt idx="35277">
                  <c:v>10.862884160756501</c:v>
                </c:pt>
                <c:pt idx="35278">
                  <c:v>2.0403225806451601</c:v>
                </c:pt>
                <c:pt idx="35279">
                  <c:v>5.0378250591016496</c:v>
                </c:pt>
                <c:pt idx="35280">
                  <c:v>10.375</c:v>
                </c:pt>
                <c:pt idx="35281">
                  <c:v>9.3355555555555494</c:v>
                </c:pt>
                <c:pt idx="35282">
                  <c:v>7.4382352941176402</c:v>
                </c:pt>
                <c:pt idx="35283">
                  <c:v>7.9373433583959896</c:v>
                </c:pt>
                <c:pt idx="35284">
                  <c:v>-6.3106796116504799E-2</c:v>
                </c:pt>
                <c:pt idx="35285">
                  <c:v>-0.23841059602649001</c:v>
                </c:pt>
                <c:pt idx="35286">
                  <c:v>-1.6757493188010899</c:v>
                </c:pt>
                <c:pt idx="35287">
                  <c:v>8.7521929824561404</c:v>
                </c:pt>
                <c:pt idx="35288">
                  <c:v>11.3632653061224</c:v>
                </c:pt>
                <c:pt idx="35289">
                  <c:v>9.3922413793103399</c:v>
                </c:pt>
                <c:pt idx="35290">
                  <c:v>8.8992248062015502</c:v>
                </c:pt>
                <c:pt idx="35291">
                  <c:v>2.7630522088353402</c:v>
                </c:pt>
                <c:pt idx="35292">
                  <c:v>3.4645669291338499</c:v>
                </c:pt>
                <c:pt idx="35293">
                  <c:v>4.2042253521126698</c:v>
                </c:pt>
                <c:pt idx="35294">
                  <c:v>5.1120000000000001</c:v>
                </c:pt>
                <c:pt idx="35295">
                  <c:v>-0.75722543352601102</c:v>
                </c:pt>
                <c:pt idx="35296">
                  <c:v>-3.5625</c:v>
                </c:pt>
                <c:pt idx="35297">
                  <c:v>-1.3409090909090899</c:v>
                </c:pt>
                <c:pt idx="35298">
                  <c:v>2.4336283185840699</c:v>
                </c:pt>
                <c:pt idx="35299">
                  <c:v>11.3217391304347</c:v>
                </c:pt>
                <c:pt idx="35300">
                  <c:v>2.76774969915764E-2</c:v>
                </c:pt>
                <c:pt idx="35301">
                  <c:v>1.73561811505507</c:v>
                </c:pt>
                <c:pt idx="35302">
                  <c:v>0.333002973240832</c:v>
                </c:pt>
                <c:pt idx="35303">
                  <c:v>1.9829901521933699</c:v>
                </c:pt>
                <c:pt idx="35304">
                  <c:v>-1.3562610229276799</c:v>
                </c:pt>
                <c:pt idx="35305">
                  <c:v>4.0669322709163298</c:v>
                </c:pt>
                <c:pt idx="35306">
                  <c:v>4.7804878048780397</c:v>
                </c:pt>
                <c:pt idx="35307">
                  <c:v>1.63800515907136</c:v>
                </c:pt>
                <c:pt idx="35308">
                  <c:v>-2.8673026886383299</c:v>
                </c:pt>
                <c:pt idx="35309">
                  <c:v>-2.1742738589211599</c:v>
                </c:pt>
                <c:pt idx="35310">
                  <c:v>-0.88396624472573804</c:v>
                </c:pt>
                <c:pt idx="35311">
                  <c:v>1.0298189563365201</c:v>
                </c:pt>
                <c:pt idx="35312">
                  <c:v>28.5555555555555</c:v>
                </c:pt>
                <c:pt idx="35313">
                  <c:v>10.733333333333301</c:v>
                </c:pt>
                <c:pt idx="35314">
                  <c:v>-7.0526315789473601</c:v>
                </c:pt>
                <c:pt idx="35315">
                  <c:v>2</c:v>
                </c:pt>
                <c:pt idx="35316">
                  <c:v>5.5</c:v>
                </c:pt>
                <c:pt idx="35317">
                  <c:v>-2.2000000000000002</c:v>
                </c:pt>
                <c:pt idx="35318">
                  <c:v>-1.8333333333333299</c:v>
                </c:pt>
                <c:pt idx="35319">
                  <c:v>-8.6</c:v>
                </c:pt>
                <c:pt idx="35320">
                  <c:v>-1</c:v>
                </c:pt>
                <c:pt idx="35321">
                  <c:v>99.3333333333333</c:v>
                </c:pt>
                <c:pt idx="35322">
                  <c:v>-2.3333333333333299</c:v>
                </c:pt>
                <c:pt idx="35323">
                  <c:v>9.625</c:v>
                </c:pt>
                <c:pt idx="35324">
                  <c:v>61.1111111111111</c:v>
                </c:pt>
                <c:pt idx="35325">
                  <c:v>3</c:v>
                </c:pt>
                <c:pt idx="35326">
                  <c:v>-3.3333333333333299</c:v>
                </c:pt>
                <c:pt idx="35327">
                  <c:v>7.55555555555555</c:v>
                </c:pt>
                <c:pt idx="35328">
                  <c:v>-5</c:v>
                </c:pt>
                <c:pt idx="35329">
                  <c:v>-2.0588235294117601</c:v>
                </c:pt>
                <c:pt idx="35330">
                  <c:v>-12.193548387096699</c:v>
                </c:pt>
                <c:pt idx="35331">
                  <c:v>-1.6666666666666601</c:v>
                </c:pt>
                <c:pt idx="35332">
                  <c:v>12.580645161290301</c:v>
                </c:pt>
                <c:pt idx="35333">
                  <c:v>-0.10344827586206801</c:v>
                </c:pt>
                <c:pt idx="35334">
                  <c:v>-1.3214285714285701</c:v>
                </c:pt>
                <c:pt idx="35335">
                  <c:v>44</c:v>
                </c:pt>
                <c:pt idx="35336">
                  <c:v>13.129274004683801</c:v>
                </c:pt>
                <c:pt idx="35337">
                  <c:v>11.461316674675601</c:v>
                </c:pt>
                <c:pt idx="35338">
                  <c:v>5.5967130214917802</c:v>
                </c:pt>
                <c:pt idx="35339">
                  <c:v>8.3034069981583798</c:v>
                </c:pt>
                <c:pt idx="35340">
                  <c:v>8.2378210806023002</c:v>
                </c:pt>
                <c:pt idx="35341">
                  <c:v>15.045363307908399</c:v>
                </c:pt>
                <c:pt idx="35342">
                  <c:v>9.8421520675855891</c:v>
                </c:pt>
                <c:pt idx="35343">
                  <c:v>10.059265442404</c:v>
                </c:pt>
                <c:pt idx="35344">
                  <c:v>1.5209508460918599</c:v>
                </c:pt>
                <c:pt idx="35345">
                  <c:v>5.5838235294117604</c:v>
                </c:pt>
                <c:pt idx="35346">
                  <c:v>4.99291784702549</c:v>
                </c:pt>
                <c:pt idx="35347">
                  <c:v>8.0415094339622595</c:v>
                </c:pt>
                <c:pt idx="35348">
                  <c:v>31.3888888888888</c:v>
                </c:pt>
                <c:pt idx="35349">
                  <c:v>16.3</c:v>
                </c:pt>
                <c:pt idx="35350">
                  <c:v>7</c:v>
                </c:pt>
                <c:pt idx="35351">
                  <c:v>31.4</c:v>
                </c:pt>
                <c:pt idx="35352">
                  <c:v>20.6111111111111</c:v>
                </c:pt>
                <c:pt idx="35353">
                  <c:v>-3.7777777777777701</c:v>
                </c:pt>
                <c:pt idx="35354">
                  <c:v>17.6428571428571</c:v>
                </c:pt>
                <c:pt idx="35355">
                  <c:v>20.3333333333333</c:v>
                </c:pt>
                <c:pt idx="35356">
                  <c:v>-6.1538461538461497</c:v>
                </c:pt>
                <c:pt idx="35357">
                  <c:v>-0.29032258064516098</c:v>
                </c:pt>
                <c:pt idx="35358">
                  <c:v>41.24</c:v>
                </c:pt>
                <c:pt idx="35359">
                  <c:v>0.76923076923076905</c:v>
                </c:pt>
                <c:pt idx="35360">
                  <c:v>4.5949999999999998</c:v>
                </c:pt>
                <c:pt idx="35361">
                  <c:v>4.71165644171779</c:v>
                </c:pt>
                <c:pt idx="35362">
                  <c:v>0.223529411764705</c:v>
                </c:pt>
                <c:pt idx="35363">
                  <c:v>5.1968085106382897</c:v>
                </c:pt>
                <c:pt idx="35364">
                  <c:v>9.2172284644194704</c:v>
                </c:pt>
                <c:pt idx="35365">
                  <c:v>3.54922279792746</c:v>
                </c:pt>
                <c:pt idx="35366">
                  <c:v>8.4117647058823497</c:v>
                </c:pt>
                <c:pt idx="35367">
                  <c:v>3.5046728971962602</c:v>
                </c:pt>
                <c:pt idx="35368">
                  <c:v>5.9110169491525397</c:v>
                </c:pt>
                <c:pt idx="35369">
                  <c:v>0.91570881226053602</c:v>
                </c:pt>
                <c:pt idx="35370">
                  <c:v>-1.92430278884462</c:v>
                </c:pt>
                <c:pt idx="35371">
                  <c:v>-0.54545454545454497</c:v>
                </c:pt>
                <c:pt idx="35372">
                  <c:v>-0.14856646394439599</c:v>
                </c:pt>
                <c:pt idx="35373">
                  <c:v>-0.82774674115456204</c:v>
                </c:pt>
                <c:pt idx="35374">
                  <c:v>-4.49523110785033</c:v>
                </c:pt>
                <c:pt idx="35375">
                  <c:v>-2.7418032786885198</c:v>
                </c:pt>
                <c:pt idx="35376">
                  <c:v>-3.7446808510638299</c:v>
                </c:pt>
                <c:pt idx="35377">
                  <c:v>2.3561837455830301</c:v>
                </c:pt>
                <c:pt idx="35378">
                  <c:v>1.8103448275862</c:v>
                </c:pt>
                <c:pt idx="35379">
                  <c:v>-1.0182982616651399</c:v>
                </c:pt>
                <c:pt idx="35380">
                  <c:v>-4.2329485834207699</c:v>
                </c:pt>
                <c:pt idx="35381">
                  <c:v>0.88574537540805198</c:v>
                </c:pt>
                <c:pt idx="35382">
                  <c:v>-7.1682439537329099</c:v>
                </c:pt>
                <c:pt idx="35383">
                  <c:v>2.8172888015717001</c:v>
                </c:pt>
                <c:pt idx="35384">
                  <c:v>10</c:v>
                </c:pt>
                <c:pt idx="35385">
                  <c:v>14.8928571428571</c:v>
                </c:pt>
                <c:pt idx="35386">
                  <c:v>39.628571428571398</c:v>
                </c:pt>
                <c:pt idx="35387">
                  <c:v>13.9285714285714</c:v>
                </c:pt>
                <c:pt idx="35388">
                  <c:v>-2.9259259259259198</c:v>
                </c:pt>
                <c:pt idx="35389">
                  <c:v>33.700000000000003</c:v>
                </c:pt>
                <c:pt idx="35390">
                  <c:v>11.193548387096699</c:v>
                </c:pt>
                <c:pt idx="35391">
                  <c:v>29.625</c:v>
                </c:pt>
                <c:pt idx="35392">
                  <c:v>-5.9090909090909003</c:v>
                </c:pt>
                <c:pt idx="35393">
                  <c:v>21.1666666666666</c:v>
                </c:pt>
                <c:pt idx="35394">
                  <c:v>10.3333333333333</c:v>
                </c:pt>
                <c:pt idx="35395">
                  <c:v>-4.1538461538461497</c:v>
                </c:pt>
                <c:pt idx="35396">
                  <c:v>-16</c:v>
                </c:pt>
                <c:pt idx="35397">
                  <c:v>-1.3989637305699401</c:v>
                </c:pt>
                <c:pt idx="35398">
                  <c:v>-2.63440860215053</c:v>
                </c:pt>
                <c:pt idx="35399">
                  <c:v>-0.279620853080568</c:v>
                </c:pt>
                <c:pt idx="35400">
                  <c:v>-4.0111731843575402</c:v>
                </c:pt>
                <c:pt idx="35401">
                  <c:v>1.1301369863013699</c:v>
                </c:pt>
                <c:pt idx="35402">
                  <c:v>11.3160919540229</c:v>
                </c:pt>
                <c:pt idx="35403">
                  <c:v>6.6892655367231599</c:v>
                </c:pt>
                <c:pt idx="35404">
                  <c:v>6.9411764705882302</c:v>
                </c:pt>
                <c:pt idx="35405">
                  <c:v>-4.0627450980392101</c:v>
                </c:pt>
                <c:pt idx="35406">
                  <c:v>1.8465909090909001</c:v>
                </c:pt>
                <c:pt idx="35407">
                  <c:v>9.8053097345132691</c:v>
                </c:pt>
                <c:pt idx="35408">
                  <c:v>6.6428571428571397</c:v>
                </c:pt>
                <c:pt idx="35409">
                  <c:v>4.1154618473895503</c:v>
                </c:pt>
                <c:pt idx="35410">
                  <c:v>1.4116997792494399</c:v>
                </c:pt>
                <c:pt idx="35411">
                  <c:v>2.7212543554006898</c:v>
                </c:pt>
                <c:pt idx="35412">
                  <c:v>-0.188957055214723</c:v>
                </c:pt>
                <c:pt idx="35413">
                  <c:v>1.1345794392523301</c:v>
                </c:pt>
                <c:pt idx="35414">
                  <c:v>2.2436849925705702</c:v>
                </c:pt>
                <c:pt idx="35415">
                  <c:v>2.8107142857142802</c:v>
                </c:pt>
                <c:pt idx="35416">
                  <c:v>1.5420353982300801</c:v>
                </c:pt>
                <c:pt idx="35417">
                  <c:v>-2.57894736842105</c:v>
                </c:pt>
                <c:pt idx="35418">
                  <c:v>-0.15527950310558999</c:v>
                </c:pt>
                <c:pt idx="35419">
                  <c:v>-0.78318002628120897</c:v>
                </c:pt>
                <c:pt idx="35420">
                  <c:v>4.7816646562122997</c:v>
                </c:pt>
                <c:pt idx="35421">
                  <c:v>-1.70588235294117</c:v>
                </c:pt>
                <c:pt idx="35422">
                  <c:v>-2.19354838709677</c:v>
                </c:pt>
                <c:pt idx="35423">
                  <c:v>-2.0465116279069702</c:v>
                </c:pt>
                <c:pt idx="35424">
                  <c:v>-3.4166666666666599</c:v>
                </c:pt>
                <c:pt idx="35425">
                  <c:v>22.8888888888888</c:v>
                </c:pt>
                <c:pt idx="35426">
                  <c:v>30</c:v>
                </c:pt>
                <c:pt idx="35427">
                  <c:v>44.1111111111111</c:v>
                </c:pt>
                <c:pt idx="35428">
                  <c:v>32.25</c:v>
                </c:pt>
                <c:pt idx="35429">
                  <c:v>9</c:v>
                </c:pt>
                <c:pt idx="35430">
                  <c:v>14.4444444444444</c:v>
                </c:pt>
                <c:pt idx="35431">
                  <c:v>37.3333333333333</c:v>
                </c:pt>
                <c:pt idx="35432">
                  <c:v>4.2727272727272698</c:v>
                </c:pt>
                <c:pt idx="35433">
                  <c:v>15.1666666666666</c:v>
                </c:pt>
                <c:pt idx="35434">
                  <c:v>3.5714285714285698</c:v>
                </c:pt>
                <c:pt idx="35435">
                  <c:v>-0.75</c:v>
                </c:pt>
                <c:pt idx="35436">
                  <c:v>-1.38709677419354</c:v>
                </c:pt>
                <c:pt idx="35437">
                  <c:v>9.8571428571428505</c:v>
                </c:pt>
                <c:pt idx="35438">
                  <c:v>-0.19354838709677399</c:v>
                </c:pt>
                <c:pt idx="35439">
                  <c:v>9.3000000000000007</c:v>
                </c:pt>
                <c:pt idx="35440">
                  <c:v>-5.7692307692307603</c:v>
                </c:pt>
                <c:pt idx="35441">
                  <c:v>-16.109589041095798</c:v>
                </c:pt>
                <c:pt idx="35442">
                  <c:v>-13.2391304347826</c:v>
                </c:pt>
                <c:pt idx="35443">
                  <c:v>-16.2258064516129</c:v>
                </c:pt>
                <c:pt idx="35444">
                  <c:v>-18.505747126436699</c:v>
                </c:pt>
                <c:pt idx="35445">
                  <c:v>-9.9887640449438209</c:v>
                </c:pt>
                <c:pt idx="35446">
                  <c:v>1.8588235294117601</c:v>
                </c:pt>
                <c:pt idx="35447">
                  <c:v>-2.7303370786516798</c:v>
                </c:pt>
                <c:pt idx="35448">
                  <c:v>-1.1111111111111101</c:v>
                </c:pt>
                <c:pt idx="35449">
                  <c:v>68.363636363636303</c:v>
                </c:pt>
                <c:pt idx="35450">
                  <c:v>23.8</c:v>
                </c:pt>
                <c:pt idx="35451">
                  <c:v>25.3333333333333</c:v>
                </c:pt>
                <c:pt idx="35452">
                  <c:v>31.315789473684202</c:v>
                </c:pt>
                <c:pt idx="35453">
                  <c:v>53.863636363636303</c:v>
                </c:pt>
                <c:pt idx="35454">
                  <c:v>41.952380952380899</c:v>
                </c:pt>
                <c:pt idx="35455">
                  <c:v>-1.8125</c:v>
                </c:pt>
                <c:pt idx="35456">
                  <c:v>-8.5833333333333304</c:v>
                </c:pt>
                <c:pt idx="35457">
                  <c:v>25.46875</c:v>
                </c:pt>
                <c:pt idx="35458">
                  <c:v>8.5</c:v>
                </c:pt>
                <c:pt idx="35459">
                  <c:v>75.846153846153797</c:v>
                </c:pt>
                <c:pt idx="35460">
                  <c:v>-6.0172413793103399</c:v>
                </c:pt>
                <c:pt idx="35461">
                  <c:v>2.3496932515337399</c:v>
                </c:pt>
                <c:pt idx="35462">
                  <c:v>3.9019607843137201</c:v>
                </c:pt>
                <c:pt idx="35463">
                  <c:v>-5.8960396039603902</c:v>
                </c:pt>
                <c:pt idx="35464">
                  <c:v>-6.3798076923076898</c:v>
                </c:pt>
                <c:pt idx="35465">
                  <c:v>-2.39408866995073</c:v>
                </c:pt>
                <c:pt idx="35466">
                  <c:v>-8.9952380952380899</c:v>
                </c:pt>
                <c:pt idx="35467">
                  <c:v>-4.1391304347825999</c:v>
                </c:pt>
                <c:pt idx="35468">
                  <c:v>-6.54867256637168</c:v>
                </c:pt>
                <c:pt idx="35469">
                  <c:v>0.61344537815125999</c:v>
                </c:pt>
                <c:pt idx="35470">
                  <c:v>4.2920353982300803</c:v>
                </c:pt>
                <c:pt idx="35471">
                  <c:v>4.8111587982832598</c:v>
                </c:pt>
                <c:pt idx="35472">
                  <c:v>3.7831325301204801</c:v>
                </c:pt>
                <c:pt idx="35473">
                  <c:v>-2.1812499999999999</c:v>
                </c:pt>
                <c:pt idx="35474">
                  <c:v>-5.0322580645161201</c:v>
                </c:pt>
                <c:pt idx="35475">
                  <c:v>-8.25</c:v>
                </c:pt>
                <c:pt idx="35476">
                  <c:v>-7.9945054945054901</c:v>
                </c:pt>
                <c:pt idx="35477">
                  <c:v>-5.5860927152317803</c:v>
                </c:pt>
                <c:pt idx="35478">
                  <c:v>-6.9598540145985401</c:v>
                </c:pt>
                <c:pt idx="35479">
                  <c:v>-3.9570957095709498</c:v>
                </c:pt>
                <c:pt idx="35480">
                  <c:v>-7.9402390438247004</c:v>
                </c:pt>
                <c:pt idx="35481">
                  <c:v>-7.5025380710659899</c:v>
                </c:pt>
                <c:pt idx="35482">
                  <c:v>-4.8356164383561602</c:v>
                </c:pt>
                <c:pt idx="35483">
                  <c:v>-0.10891089108910799</c:v>
                </c:pt>
                <c:pt idx="35484">
                  <c:v>4.9142857142857101</c:v>
                </c:pt>
                <c:pt idx="35485">
                  <c:v>-1.3557692307692299</c:v>
                </c:pt>
                <c:pt idx="35486">
                  <c:v>-4.92741935483871</c:v>
                </c:pt>
                <c:pt idx="35487">
                  <c:v>-1.53465346534653</c:v>
                </c:pt>
                <c:pt idx="35488">
                  <c:v>11.4</c:v>
                </c:pt>
                <c:pt idx="35489">
                  <c:v>38.8888888888888</c:v>
                </c:pt>
                <c:pt idx="35490">
                  <c:v>62.75</c:v>
                </c:pt>
                <c:pt idx="35491">
                  <c:v>-2</c:v>
                </c:pt>
                <c:pt idx="35492">
                  <c:v>2.125</c:v>
                </c:pt>
                <c:pt idx="35493">
                  <c:v>-1.2083333333333299</c:v>
                </c:pt>
                <c:pt idx="35494">
                  <c:v>2.8369565217391299</c:v>
                </c:pt>
                <c:pt idx="35495">
                  <c:v>-1.8076923076922999</c:v>
                </c:pt>
                <c:pt idx="35496">
                  <c:v>10.68</c:v>
                </c:pt>
                <c:pt idx="35497">
                  <c:v>-3.2592592592592502</c:v>
                </c:pt>
                <c:pt idx="35498">
                  <c:v>3.6511627906976698</c:v>
                </c:pt>
                <c:pt idx="35499">
                  <c:v>-0.22222222222222199</c:v>
                </c:pt>
                <c:pt idx="35500">
                  <c:v>-3.9782608695652102</c:v>
                </c:pt>
                <c:pt idx="35501">
                  <c:v>-14.4230769230769</c:v>
                </c:pt>
                <c:pt idx="35502">
                  <c:v>-9.375</c:v>
                </c:pt>
                <c:pt idx="35503">
                  <c:v>-4</c:v>
                </c:pt>
                <c:pt idx="35504">
                  <c:v>0.68468468468468402</c:v>
                </c:pt>
                <c:pt idx="35505">
                  <c:v>-1.72461752433936</c:v>
                </c:pt>
                <c:pt idx="35506">
                  <c:v>2.28444881889763</c:v>
                </c:pt>
                <c:pt idx="35507">
                  <c:v>1.02918287937743</c:v>
                </c:pt>
                <c:pt idx="35508">
                  <c:v>2.1405622489959799</c:v>
                </c:pt>
                <c:pt idx="35509">
                  <c:v>3.4679144385026701</c:v>
                </c:pt>
                <c:pt idx="35510">
                  <c:v>3.9391304347826002</c:v>
                </c:pt>
                <c:pt idx="35511">
                  <c:v>-0.2</c:v>
                </c:pt>
                <c:pt idx="35512">
                  <c:v>-2.8203017832647399</c:v>
                </c:pt>
                <c:pt idx="35513">
                  <c:v>-1.1021897810218899</c:v>
                </c:pt>
                <c:pt idx="35514">
                  <c:v>-2.8216783216783199</c:v>
                </c:pt>
                <c:pt idx="35515">
                  <c:v>3.2161547212741701</c:v>
                </c:pt>
                <c:pt idx="35516">
                  <c:v>2</c:v>
                </c:pt>
                <c:pt idx="35517">
                  <c:v>-9</c:v>
                </c:pt>
                <c:pt idx="35518">
                  <c:v>39</c:v>
                </c:pt>
                <c:pt idx="35519">
                  <c:v>28.846153846153801</c:v>
                </c:pt>
                <c:pt idx="35520">
                  <c:v>59.5</c:v>
                </c:pt>
                <c:pt idx="35521">
                  <c:v>32.307692307692299</c:v>
                </c:pt>
                <c:pt idx="35522">
                  <c:v>3.5384615384615299</c:v>
                </c:pt>
                <c:pt idx="35523">
                  <c:v>-10.615384615384601</c:v>
                </c:pt>
                <c:pt idx="35524">
                  <c:v>-0.83333333333333304</c:v>
                </c:pt>
                <c:pt idx="35525">
                  <c:v>0.25</c:v>
                </c:pt>
                <c:pt idx="35526">
                  <c:v>60.5</c:v>
                </c:pt>
                <c:pt idx="35527">
                  <c:v>10.5</c:v>
                </c:pt>
                <c:pt idx="35528">
                  <c:v>-5.8461538461538396</c:v>
                </c:pt>
                <c:pt idx="35529">
                  <c:v>5.7692307692307603</c:v>
                </c:pt>
                <c:pt idx="35530">
                  <c:v>41</c:v>
                </c:pt>
                <c:pt idx="35531">
                  <c:v>-18</c:v>
                </c:pt>
                <c:pt idx="35532">
                  <c:v>8.0833333333333304</c:v>
                </c:pt>
                <c:pt idx="35533">
                  <c:v>1.45</c:v>
                </c:pt>
                <c:pt idx="35534">
                  <c:v>-3.3095238095238</c:v>
                </c:pt>
                <c:pt idx="35535">
                  <c:v>-3.2978723404255299</c:v>
                </c:pt>
                <c:pt idx="35536">
                  <c:v>-8.1999999999999993</c:v>
                </c:pt>
                <c:pt idx="35537">
                  <c:v>-2.6341463414634099</c:v>
                </c:pt>
                <c:pt idx="35538">
                  <c:v>10.326086956521699</c:v>
                </c:pt>
                <c:pt idx="35539">
                  <c:v>-0.97674418604651103</c:v>
                </c:pt>
                <c:pt idx="35540">
                  <c:v>-8.4418604651162799</c:v>
                </c:pt>
                <c:pt idx="35541">
                  <c:v>-7.5217391304347796</c:v>
                </c:pt>
                <c:pt idx="35542">
                  <c:v>11</c:v>
                </c:pt>
                <c:pt idx="35543">
                  <c:v>10.5</c:v>
                </c:pt>
                <c:pt idx="35544">
                  <c:v>12.730337078651599</c:v>
                </c:pt>
                <c:pt idx="35545">
                  <c:v>21.164383561643799</c:v>
                </c:pt>
                <c:pt idx="35546">
                  <c:v>-9.8709677419354804</c:v>
                </c:pt>
                <c:pt idx="35547">
                  <c:v>-9.3000000000000007</c:v>
                </c:pt>
                <c:pt idx="35548">
                  <c:v>-9.7258064516129004</c:v>
                </c:pt>
                <c:pt idx="35549">
                  <c:v>20</c:v>
                </c:pt>
                <c:pt idx="35550">
                  <c:v>1.6612903225806399</c:v>
                </c:pt>
                <c:pt idx="35551">
                  <c:v>2.3387096774193501</c:v>
                </c:pt>
                <c:pt idx="35552">
                  <c:v>0.75</c:v>
                </c:pt>
                <c:pt idx="35553">
                  <c:v>-3.5877192982456099</c:v>
                </c:pt>
                <c:pt idx="35554">
                  <c:v>8.9821428571428505</c:v>
                </c:pt>
                <c:pt idx="35555">
                  <c:v>1.0804597701149401</c:v>
                </c:pt>
                <c:pt idx="35556">
                  <c:v>4.1147540983606499</c:v>
                </c:pt>
                <c:pt idx="35557">
                  <c:v>0.65536723163841804</c:v>
                </c:pt>
                <c:pt idx="35558">
                  <c:v>-4.3691588785046704</c:v>
                </c:pt>
                <c:pt idx="35559">
                  <c:v>-4.3913043478260798</c:v>
                </c:pt>
                <c:pt idx="35560">
                  <c:v>1.3990384615384599</c:v>
                </c:pt>
                <c:pt idx="35561">
                  <c:v>-2.1460176991150401</c:v>
                </c:pt>
                <c:pt idx="35562">
                  <c:v>8.6528925619834691</c:v>
                </c:pt>
                <c:pt idx="35563">
                  <c:v>0.71966527196652696</c:v>
                </c:pt>
                <c:pt idx="35564">
                  <c:v>-8.7666666666666604</c:v>
                </c:pt>
                <c:pt idx="35565">
                  <c:v>-7.2857142857142803</c:v>
                </c:pt>
                <c:pt idx="35566">
                  <c:v>3.2009803921568598</c:v>
                </c:pt>
                <c:pt idx="35567">
                  <c:v>2.37554585152838</c:v>
                </c:pt>
                <c:pt idx="35568">
                  <c:v>-0.72016460905349799</c:v>
                </c:pt>
                <c:pt idx="35569">
                  <c:v>0.55603448275862</c:v>
                </c:pt>
                <c:pt idx="35570">
                  <c:v>1.2105263157894699</c:v>
                </c:pt>
                <c:pt idx="35571">
                  <c:v>-0.59923664122137399</c:v>
                </c:pt>
                <c:pt idx="35572">
                  <c:v>-2.7403846153846101</c:v>
                </c:pt>
                <c:pt idx="35573">
                  <c:v>2.5037593984962401</c:v>
                </c:pt>
                <c:pt idx="35574">
                  <c:v>-2.04</c:v>
                </c:pt>
                <c:pt idx="35575">
                  <c:v>-2.9624413145539901</c:v>
                </c:pt>
                <c:pt idx="35576">
                  <c:v>-1.0849056603773499</c:v>
                </c:pt>
                <c:pt idx="35577">
                  <c:v>4.1161290322580601</c:v>
                </c:pt>
                <c:pt idx="35578">
                  <c:v>0.63428571428571401</c:v>
                </c:pt>
                <c:pt idx="35579">
                  <c:v>3.7567567567567499</c:v>
                </c:pt>
                <c:pt idx="35580">
                  <c:v>-2.4590163934426199</c:v>
                </c:pt>
                <c:pt idx="35581">
                  <c:v>-8.1363636363636296</c:v>
                </c:pt>
                <c:pt idx="35582">
                  <c:v>-9.6451612903225801</c:v>
                </c:pt>
                <c:pt idx="35583">
                  <c:v>-8.1999999999999993</c:v>
                </c:pt>
                <c:pt idx="35584">
                  <c:v>-10.6129032258064</c:v>
                </c:pt>
                <c:pt idx="35585">
                  <c:v>-8.86666666666666</c:v>
                </c:pt>
                <c:pt idx="35586">
                  <c:v>-7.1935483870967696</c:v>
                </c:pt>
                <c:pt idx="35587">
                  <c:v>-6.74193548387096</c:v>
                </c:pt>
                <c:pt idx="35588">
                  <c:v>-9.6976744186046506</c:v>
                </c:pt>
                <c:pt idx="35589">
                  <c:v>-11.9032258064516</c:v>
                </c:pt>
                <c:pt idx="35590">
                  <c:v>-4.2</c:v>
                </c:pt>
                <c:pt idx="35591">
                  <c:v>-10.4032258064516</c:v>
                </c:pt>
                <c:pt idx="35592">
                  <c:v>4</c:v>
                </c:pt>
                <c:pt idx="35593">
                  <c:v>12.586134453781501</c:v>
                </c:pt>
                <c:pt idx="35594">
                  <c:v>12.885462555066001</c:v>
                </c:pt>
                <c:pt idx="35595">
                  <c:v>8.2883435582822091</c:v>
                </c:pt>
                <c:pt idx="35596">
                  <c:v>6.0147679324894501</c:v>
                </c:pt>
                <c:pt idx="35597">
                  <c:v>4.93921568627451</c:v>
                </c:pt>
                <c:pt idx="35598">
                  <c:v>8.3006012024048097</c:v>
                </c:pt>
                <c:pt idx="35599">
                  <c:v>6.7218813905930404</c:v>
                </c:pt>
                <c:pt idx="35600">
                  <c:v>0.54693877551020398</c:v>
                </c:pt>
                <c:pt idx="35601">
                  <c:v>4.2610441767068199</c:v>
                </c:pt>
                <c:pt idx="35602">
                  <c:v>6.4058823529411697</c:v>
                </c:pt>
                <c:pt idx="35603">
                  <c:v>6.8003731343283498</c:v>
                </c:pt>
                <c:pt idx="35604">
                  <c:v>23.311538461538401</c:v>
                </c:pt>
                <c:pt idx="35605">
                  <c:v>-14.857142857142801</c:v>
                </c:pt>
                <c:pt idx="35606">
                  <c:v>0.133333333333333</c:v>
                </c:pt>
                <c:pt idx="35607">
                  <c:v>-14.12</c:v>
                </c:pt>
                <c:pt idx="35608">
                  <c:v>-18.71875</c:v>
                </c:pt>
                <c:pt idx="35609">
                  <c:v>-11.5483870967741</c:v>
                </c:pt>
                <c:pt idx="35610">
                  <c:v>-16.066666666666599</c:v>
                </c:pt>
                <c:pt idx="35611">
                  <c:v>-23.064516129032199</c:v>
                </c:pt>
                <c:pt idx="35612">
                  <c:v>-10.159090909090899</c:v>
                </c:pt>
                <c:pt idx="35613">
                  <c:v>-8.1607142857142794</c:v>
                </c:pt>
                <c:pt idx="35614">
                  <c:v>-2.4912280701754299</c:v>
                </c:pt>
                <c:pt idx="35615">
                  <c:v>6.0714285714285703</c:v>
                </c:pt>
                <c:pt idx="35616">
                  <c:v>1.42105263157894</c:v>
                </c:pt>
                <c:pt idx="35617">
                  <c:v>0.48558758314855799</c:v>
                </c:pt>
                <c:pt idx="35618">
                  <c:v>3.7023809523809499</c:v>
                </c:pt>
                <c:pt idx="35619">
                  <c:v>0.50100200400801598</c:v>
                </c:pt>
                <c:pt idx="35620">
                  <c:v>-3.49583333333333</c:v>
                </c:pt>
                <c:pt idx="35621">
                  <c:v>-7.2948453608247403</c:v>
                </c:pt>
                <c:pt idx="35622">
                  <c:v>-1.8422131147540901</c:v>
                </c:pt>
                <c:pt idx="35623">
                  <c:v>-2.3616161616161602</c:v>
                </c:pt>
                <c:pt idx="35624">
                  <c:v>3.7267206477732699</c:v>
                </c:pt>
                <c:pt idx="35625">
                  <c:v>-2.5396825396825302</c:v>
                </c:pt>
                <c:pt idx="35626">
                  <c:v>-6.86836518046709</c:v>
                </c:pt>
                <c:pt idx="35627">
                  <c:v>-1.6259999999999999</c:v>
                </c:pt>
                <c:pt idx="35628">
                  <c:v>11.9664031620553</c:v>
                </c:pt>
                <c:pt idx="35629">
                  <c:v>-17.230769230769202</c:v>
                </c:pt>
                <c:pt idx="35630">
                  <c:v>23.823529411764699</c:v>
                </c:pt>
                <c:pt idx="35631">
                  <c:v>19.0555555555555</c:v>
                </c:pt>
                <c:pt idx="35632">
                  <c:v>24.9411764705882</c:v>
                </c:pt>
                <c:pt idx="35633">
                  <c:v>26.714285714285701</c:v>
                </c:pt>
                <c:pt idx="35634">
                  <c:v>2.23370319001386</c:v>
                </c:pt>
                <c:pt idx="35635">
                  <c:v>0.60760456273764196</c:v>
                </c:pt>
                <c:pt idx="35636">
                  <c:v>1.4186351706036699</c:v>
                </c:pt>
                <c:pt idx="35637">
                  <c:v>1.45193591455273</c:v>
                </c:pt>
                <c:pt idx="35638">
                  <c:v>1.82186495176848</c:v>
                </c:pt>
                <c:pt idx="35639">
                  <c:v>5.7190946024376004</c:v>
                </c:pt>
                <c:pt idx="35640">
                  <c:v>8.7859154929577397</c:v>
                </c:pt>
                <c:pt idx="35641">
                  <c:v>7.2925902469917601</c:v>
                </c:pt>
                <c:pt idx="35642">
                  <c:v>1.5651913875598</c:v>
                </c:pt>
                <c:pt idx="35643">
                  <c:v>0.63383458646616497</c:v>
                </c:pt>
                <c:pt idx="35644">
                  <c:v>-0.40416666666666601</c:v>
                </c:pt>
                <c:pt idx="35645">
                  <c:v>5.1428571428571397</c:v>
                </c:pt>
                <c:pt idx="35646">
                  <c:v>-4.8</c:v>
                </c:pt>
                <c:pt idx="35647">
                  <c:v>-4.4285714285714199</c:v>
                </c:pt>
                <c:pt idx="35648">
                  <c:v>-10.1666666666666</c:v>
                </c:pt>
                <c:pt idx="35649">
                  <c:v>-26.6666666666666</c:v>
                </c:pt>
                <c:pt idx="35650">
                  <c:v>1.1426592797783901</c:v>
                </c:pt>
                <c:pt idx="35651">
                  <c:v>-2.3456090651557999</c:v>
                </c:pt>
                <c:pt idx="35652">
                  <c:v>2.6453333333333302</c:v>
                </c:pt>
                <c:pt idx="35653">
                  <c:v>-2.81831831831831</c:v>
                </c:pt>
                <c:pt idx="35654">
                  <c:v>-1.94524959742351</c:v>
                </c:pt>
                <c:pt idx="35655">
                  <c:v>0.19521178637200701</c:v>
                </c:pt>
                <c:pt idx="35656">
                  <c:v>0.58571428571428497</c:v>
                </c:pt>
                <c:pt idx="35657">
                  <c:v>-0.77729257641921401</c:v>
                </c:pt>
                <c:pt idx="35658">
                  <c:v>-6.7609147609147602</c:v>
                </c:pt>
                <c:pt idx="35659">
                  <c:v>-2.2690217391304301</c:v>
                </c:pt>
                <c:pt idx="35660">
                  <c:v>-2.6687402799377899</c:v>
                </c:pt>
                <c:pt idx="35661">
                  <c:v>6.4948905109488999</c:v>
                </c:pt>
                <c:pt idx="35662">
                  <c:v>-36.5</c:v>
                </c:pt>
                <c:pt idx="35663">
                  <c:v>-8.2881355932203302</c:v>
                </c:pt>
                <c:pt idx="35664">
                  <c:v>-13.288461538461499</c:v>
                </c:pt>
                <c:pt idx="35665">
                  <c:v>-8.0517241379310303</c:v>
                </c:pt>
                <c:pt idx="35666">
                  <c:v>-17.446428571428498</c:v>
                </c:pt>
                <c:pt idx="35667">
                  <c:v>-2</c:v>
                </c:pt>
                <c:pt idx="35668">
                  <c:v>4.5</c:v>
                </c:pt>
                <c:pt idx="35669">
                  <c:v>-2.0161290322580601</c:v>
                </c:pt>
                <c:pt idx="35670">
                  <c:v>2.4354838709677402</c:v>
                </c:pt>
                <c:pt idx="35671">
                  <c:v>-10.4777777777777</c:v>
                </c:pt>
                <c:pt idx="35672">
                  <c:v>-7.6129032258064502</c:v>
                </c:pt>
                <c:pt idx="35673">
                  <c:v>-16.0277777777777</c:v>
                </c:pt>
                <c:pt idx="35674">
                  <c:v>-3.38709677419354</c:v>
                </c:pt>
                <c:pt idx="35675">
                  <c:v>1.7418788410886701</c:v>
                </c:pt>
                <c:pt idx="35676">
                  <c:v>-0.88709677419354804</c:v>
                </c:pt>
                <c:pt idx="35677">
                  <c:v>3.6061806656101401</c:v>
                </c:pt>
                <c:pt idx="35678">
                  <c:v>1.5098335854765501</c:v>
                </c:pt>
                <c:pt idx="35679">
                  <c:v>1.0140636565507</c:v>
                </c:pt>
                <c:pt idx="35680">
                  <c:v>2.34706331045003</c:v>
                </c:pt>
                <c:pt idx="35681">
                  <c:v>9.0838150289017303</c:v>
                </c:pt>
                <c:pt idx="35682">
                  <c:v>5.7364864864864797</c:v>
                </c:pt>
                <c:pt idx="35683">
                  <c:v>-1.24979919678714</c:v>
                </c:pt>
                <c:pt idx="35684">
                  <c:v>1.3753814852492301</c:v>
                </c:pt>
                <c:pt idx="35685">
                  <c:v>-1.31460674157303</c:v>
                </c:pt>
                <c:pt idx="35686">
                  <c:v>6.2359735973597301</c:v>
                </c:pt>
                <c:pt idx="35687">
                  <c:v>-3.5613079019073499</c:v>
                </c:pt>
                <c:pt idx="35688">
                  <c:v>-5.6446540880503102</c:v>
                </c:pt>
                <c:pt idx="35689">
                  <c:v>-5.4114285714285701</c:v>
                </c:pt>
                <c:pt idx="35690">
                  <c:v>-3.3673469387755102</c:v>
                </c:pt>
                <c:pt idx="35691">
                  <c:v>-2.7279596977329899</c:v>
                </c:pt>
                <c:pt idx="35692">
                  <c:v>1.5303030303030301</c:v>
                </c:pt>
                <c:pt idx="35693">
                  <c:v>0.50212765957446803</c:v>
                </c:pt>
                <c:pt idx="35694">
                  <c:v>1.1722222222222201</c:v>
                </c:pt>
                <c:pt idx="35695">
                  <c:v>-5.37044967880085</c:v>
                </c:pt>
                <c:pt idx="35696">
                  <c:v>-9.8577981651376092</c:v>
                </c:pt>
                <c:pt idx="35697">
                  <c:v>-12.175496688741701</c:v>
                </c:pt>
                <c:pt idx="35698">
                  <c:v>-5.6342281879194598</c:v>
                </c:pt>
                <c:pt idx="35699">
                  <c:v>20.516129032258</c:v>
                </c:pt>
                <c:pt idx="35700">
                  <c:v>48.965517241379303</c:v>
                </c:pt>
                <c:pt idx="35701">
                  <c:v>7.3703703703703702</c:v>
                </c:pt>
                <c:pt idx="35702">
                  <c:v>-6.3333333333333304</c:v>
                </c:pt>
                <c:pt idx="35703">
                  <c:v>-21.46</c:v>
                </c:pt>
                <c:pt idx="35704">
                  <c:v>4.63043478260869</c:v>
                </c:pt>
                <c:pt idx="35705">
                  <c:v>6.9354838709677402</c:v>
                </c:pt>
                <c:pt idx="35706">
                  <c:v>-16</c:v>
                </c:pt>
                <c:pt idx="35707">
                  <c:v>-12.235294117646999</c:v>
                </c:pt>
                <c:pt idx="35708">
                  <c:v>7.8888888888888804</c:v>
                </c:pt>
                <c:pt idx="35709">
                  <c:v>437</c:v>
                </c:pt>
                <c:pt idx="35710">
                  <c:v>-5.6111111111111098</c:v>
                </c:pt>
                <c:pt idx="35711">
                  <c:v>5.9375</c:v>
                </c:pt>
                <c:pt idx="35712">
                  <c:v>-12</c:v>
                </c:pt>
                <c:pt idx="35713">
                  <c:v>11.5</c:v>
                </c:pt>
                <c:pt idx="35714">
                  <c:v>-15.647058823529401</c:v>
                </c:pt>
                <c:pt idx="35715">
                  <c:v>18.2222222222222</c:v>
                </c:pt>
                <c:pt idx="35716">
                  <c:v>11.6666666666666</c:v>
                </c:pt>
                <c:pt idx="35717">
                  <c:v>21.8125</c:v>
                </c:pt>
                <c:pt idx="35718">
                  <c:v>76.0555555555555</c:v>
                </c:pt>
                <c:pt idx="35719">
                  <c:v>79.466666666666598</c:v>
                </c:pt>
                <c:pt idx="35720">
                  <c:v>10.846153846153801</c:v>
                </c:pt>
                <c:pt idx="35721">
                  <c:v>32.230769230769198</c:v>
                </c:pt>
                <c:pt idx="35722">
                  <c:v>14</c:v>
                </c:pt>
                <c:pt idx="35723">
                  <c:v>2.6956521739130399</c:v>
                </c:pt>
                <c:pt idx="35724">
                  <c:v>10.322580645161199</c:v>
                </c:pt>
                <c:pt idx="35725">
                  <c:v>21.133333333333301</c:v>
                </c:pt>
                <c:pt idx="35726">
                  <c:v>-0.43333333333333302</c:v>
                </c:pt>
                <c:pt idx="35727">
                  <c:v>-5.9032258064516103</c:v>
                </c:pt>
                <c:pt idx="35728">
                  <c:v>56.4</c:v>
                </c:pt>
                <c:pt idx="35729">
                  <c:v>4.6428571428571397</c:v>
                </c:pt>
                <c:pt idx="35730">
                  <c:v>6.6759628154050397</c:v>
                </c:pt>
                <c:pt idx="35731">
                  <c:v>2.1837549933422098</c:v>
                </c:pt>
                <c:pt idx="35732">
                  <c:v>1.7978971962616801</c:v>
                </c:pt>
                <c:pt idx="35733">
                  <c:v>3.0666666666666602</c:v>
                </c:pt>
                <c:pt idx="35734">
                  <c:v>2.4797843665768098</c:v>
                </c:pt>
                <c:pt idx="35735">
                  <c:v>4.5302445302445298</c:v>
                </c:pt>
                <c:pt idx="35736">
                  <c:v>8.2727272727272698</c:v>
                </c:pt>
                <c:pt idx="35737">
                  <c:v>7.5895061728395001</c:v>
                </c:pt>
                <c:pt idx="35738">
                  <c:v>0.24006359300476901</c:v>
                </c:pt>
                <c:pt idx="35739">
                  <c:v>7.3961937716262902</c:v>
                </c:pt>
                <c:pt idx="35740">
                  <c:v>1.2993006993006899</c:v>
                </c:pt>
                <c:pt idx="35741">
                  <c:v>9.4140625</c:v>
                </c:pt>
                <c:pt idx="35742">
                  <c:v>16.123076923076901</c:v>
                </c:pt>
                <c:pt idx="35743">
                  <c:v>-0.97560975609756095</c:v>
                </c:pt>
                <c:pt idx="35744">
                  <c:v>5.3333333333333302E-2</c:v>
                </c:pt>
                <c:pt idx="35745">
                  <c:v>-6.0393700787401503</c:v>
                </c:pt>
                <c:pt idx="35746">
                  <c:v>-16.1875</c:v>
                </c:pt>
                <c:pt idx="35747">
                  <c:v>2.5185185185185102</c:v>
                </c:pt>
                <c:pt idx="35748">
                  <c:v>-19.108108108108102</c:v>
                </c:pt>
                <c:pt idx="35749">
                  <c:v>16.244444444444401</c:v>
                </c:pt>
                <c:pt idx="35750">
                  <c:v>13.826086956521699</c:v>
                </c:pt>
                <c:pt idx="35751">
                  <c:v>37.290322580645103</c:v>
                </c:pt>
                <c:pt idx="35752">
                  <c:v>54.933333333333302</c:v>
                </c:pt>
                <c:pt idx="35753">
                  <c:v>32.387096774193502</c:v>
                </c:pt>
                <c:pt idx="35754">
                  <c:v>20</c:v>
                </c:pt>
                <c:pt idx="35755">
                  <c:v>3.74505928853754</c:v>
                </c:pt>
                <c:pt idx="35756">
                  <c:v>0.974806201550387</c:v>
                </c:pt>
                <c:pt idx="35757">
                  <c:v>1.81088825214899</c:v>
                </c:pt>
                <c:pt idx="35758">
                  <c:v>2.3259587020648902</c:v>
                </c:pt>
                <c:pt idx="35759">
                  <c:v>2.3236196319018401</c:v>
                </c:pt>
                <c:pt idx="35760">
                  <c:v>1.3643724696356201</c:v>
                </c:pt>
                <c:pt idx="35761">
                  <c:v>7.7828947368421</c:v>
                </c:pt>
                <c:pt idx="35762">
                  <c:v>1.7786259541984699</c:v>
                </c:pt>
                <c:pt idx="35763">
                  <c:v>-4.5316455696202498</c:v>
                </c:pt>
                <c:pt idx="35764">
                  <c:v>2.6165048543689302</c:v>
                </c:pt>
                <c:pt idx="35765">
                  <c:v>-2.3083003952569099</c:v>
                </c:pt>
                <c:pt idx="35766">
                  <c:v>3.77425373134328</c:v>
                </c:pt>
                <c:pt idx="35767">
                  <c:v>6.5</c:v>
                </c:pt>
                <c:pt idx="35768">
                  <c:v>11.564469914040099</c:v>
                </c:pt>
                <c:pt idx="35769">
                  <c:v>18.189504373177801</c:v>
                </c:pt>
                <c:pt idx="35770">
                  <c:v>5.1152882205513697</c:v>
                </c:pt>
                <c:pt idx="35771">
                  <c:v>2.57675438596491</c:v>
                </c:pt>
                <c:pt idx="35772">
                  <c:v>-1.7066381156316901</c:v>
                </c:pt>
                <c:pt idx="35773">
                  <c:v>-2.1717647058823499</c:v>
                </c:pt>
                <c:pt idx="35774">
                  <c:v>-0.5</c:v>
                </c:pt>
                <c:pt idx="35775">
                  <c:v>-1.2397260273972599</c:v>
                </c:pt>
                <c:pt idx="35776">
                  <c:v>-3.7786259541984699</c:v>
                </c:pt>
                <c:pt idx="35777">
                  <c:v>4.9189189189189104</c:v>
                </c:pt>
                <c:pt idx="35778">
                  <c:v>5.0110375275938104</c:v>
                </c:pt>
                <c:pt idx="35779">
                  <c:v>18.013392857142801</c:v>
                </c:pt>
                <c:pt idx="35780">
                  <c:v>1.5486309767061699</c:v>
                </c:pt>
                <c:pt idx="35781">
                  <c:v>3.4666966696669599</c:v>
                </c:pt>
                <c:pt idx="35782">
                  <c:v>2.1641494435611999</c:v>
                </c:pt>
                <c:pt idx="35783">
                  <c:v>0.37032544976753501</c:v>
                </c:pt>
                <c:pt idx="35784">
                  <c:v>0.98836521396174304</c:v>
                </c:pt>
                <c:pt idx="35785">
                  <c:v>0.98144104803493404</c:v>
                </c:pt>
                <c:pt idx="35786">
                  <c:v>1.8951965065502101</c:v>
                </c:pt>
                <c:pt idx="35787">
                  <c:v>0.89863663307646702</c:v>
                </c:pt>
                <c:pt idx="35788">
                  <c:v>-1.3739376770538201</c:v>
                </c:pt>
                <c:pt idx="35789">
                  <c:v>-1.51537369914853</c:v>
                </c:pt>
                <c:pt idx="35790">
                  <c:v>-0.59104541559554402</c:v>
                </c:pt>
                <c:pt idx="35791">
                  <c:v>1.8680412371134001</c:v>
                </c:pt>
                <c:pt idx="35792">
                  <c:v>-4.1612903225806397</c:v>
                </c:pt>
                <c:pt idx="35793">
                  <c:v>-2.6551724137931001</c:v>
                </c:pt>
                <c:pt idx="35794">
                  <c:v>-3.7741935483870899</c:v>
                </c:pt>
                <c:pt idx="35795">
                  <c:v>-2.6</c:v>
                </c:pt>
                <c:pt idx="35796">
                  <c:v>-3.5806451612903198</c:v>
                </c:pt>
                <c:pt idx="35797">
                  <c:v>-3.5</c:v>
                </c:pt>
                <c:pt idx="35798">
                  <c:v>-3.74193548387096</c:v>
                </c:pt>
                <c:pt idx="35799">
                  <c:v>-3.8064516129032202</c:v>
                </c:pt>
                <c:pt idx="35800">
                  <c:v>1.06666666666666</c:v>
                </c:pt>
                <c:pt idx="35801">
                  <c:v>-7</c:v>
                </c:pt>
                <c:pt idx="35802">
                  <c:v>2.2962962962962901</c:v>
                </c:pt>
                <c:pt idx="35803">
                  <c:v>-14.653061224489701</c:v>
                </c:pt>
                <c:pt idx="35804">
                  <c:v>-9.2441860465116203</c:v>
                </c:pt>
                <c:pt idx="35805">
                  <c:v>-5.1724137931034404</c:v>
                </c:pt>
                <c:pt idx="35806">
                  <c:v>-9.2252747252747191</c:v>
                </c:pt>
                <c:pt idx="35807">
                  <c:v>7.9552845528455203</c:v>
                </c:pt>
                <c:pt idx="35808">
                  <c:v>-3.0829493087557598</c:v>
                </c:pt>
                <c:pt idx="35809">
                  <c:v>-7.6521739130434696</c:v>
                </c:pt>
                <c:pt idx="35810">
                  <c:v>-6.7297297297297298</c:v>
                </c:pt>
                <c:pt idx="35811">
                  <c:v>-4.9684210526315704</c:v>
                </c:pt>
                <c:pt idx="35812">
                  <c:v>-11.253886010362599</c:v>
                </c:pt>
                <c:pt idx="35813">
                  <c:v>-3.6008968609865399</c:v>
                </c:pt>
                <c:pt idx="35814">
                  <c:v>-1.0907258064516101</c:v>
                </c:pt>
                <c:pt idx="35815">
                  <c:v>1.87361419068736</c:v>
                </c:pt>
                <c:pt idx="35816">
                  <c:v>0.39845261121856801</c:v>
                </c:pt>
                <c:pt idx="35817">
                  <c:v>-1.9784313725490099</c:v>
                </c:pt>
                <c:pt idx="35818">
                  <c:v>-1.5332068311195399</c:v>
                </c:pt>
                <c:pt idx="35819">
                  <c:v>-2.7925925925925901</c:v>
                </c:pt>
                <c:pt idx="35820">
                  <c:v>-2.4616935483870899</c:v>
                </c:pt>
                <c:pt idx="35821">
                  <c:v>-2.0948766603415501</c:v>
                </c:pt>
                <c:pt idx="35822">
                  <c:v>-3.9814814814814801</c:v>
                </c:pt>
                <c:pt idx="35823">
                  <c:v>-3.3656565656565598</c:v>
                </c:pt>
                <c:pt idx="35824">
                  <c:v>-3.3960784313725401</c:v>
                </c:pt>
                <c:pt idx="35825">
                  <c:v>-0.75521821631878505</c:v>
                </c:pt>
                <c:pt idx="35826">
                  <c:v>9.75</c:v>
                </c:pt>
                <c:pt idx="35827">
                  <c:v>5.25</c:v>
                </c:pt>
                <c:pt idx="35828">
                  <c:v>6</c:v>
                </c:pt>
                <c:pt idx="35829">
                  <c:v>1</c:v>
                </c:pt>
                <c:pt idx="35830">
                  <c:v>2.5</c:v>
                </c:pt>
                <c:pt idx="35831">
                  <c:v>15.8</c:v>
                </c:pt>
                <c:pt idx="35832">
                  <c:v>0.625</c:v>
                </c:pt>
                <c:pt idx="35833">
                  <c:v>-20.125</c:v>
                </c:pt>
                <c:pt idx="35834">
                  <c:v>0.75</c:v>
                </c:pt>
                <c:pt idx="35835">
                  <c:v>-7</c:v>
                </c:pt>
                <c:pt idx="35836">
                  <c:v>4.5</c:v>
                </c:pt>
                <c:pt idx="35837">
                  <c:v>-0.4</c:v>
                </c:pt>
                <c:pt idx="35838">
                  <c:v>-0.71117166212534</c:v>
                </c:pt>
                <c:pt idx="35839">
                  <c:v>-3.06069364161849</c:v>
                </c:pt>
                <c:pt idx="35840">
                  <c:v>-4.9546599496221599</c:v>
                </c:pt>
                <c:pt idx="35841">
                  <c:v>-7.6914285714285704</c:v>
                </c:pt>
                <c:pt idx="35842">
                  <c:v>-6.3294460641399404</c:v>
                </c:pt>
                <c:pt idx="35843">
                  <c:v>-2.1685144124168501</c:v>
                </c:pt>
                <c:pt idx="35844">
                  <c:v>-5.6666666666666599</c:v>
                </c:pt>
                <c:pt idx="35845">
                  <c:v>-4.86065573770491</c:v>
                </c:pt>
                <c:pt idx="35846">
                  <c:v>-8.9423076923076898</c:v>
                </c:pt>
                <c:pt idx="35847">
                  <c:v>-7.8449612403100701</c:v>
                </c:pt>
                <c:pt idx="35848">
                  <c:v>-4.3052631578947302</c:v>
                </c:pt>
                <c:pt idx="35849">
                  <c:v>-0.74914089347079005</c:v>
                </c:pt>
                <c:pt idx="35850">
                  <c:v>13.410526315789401</c:v>
                </c:pt>
                <c:pt idx="35851">
                  <c:v>2.6857142857142802</c:v>
                </c:pt>
                <c:pt idx="35852">
                  <c:v>-2.25</c:v>
                </c:pt>
                <c:pt idx="35853">
                  <c:v>-7.8</c:v>
                </c:pt>
                <c:pt idx="35854">
                  <c:v>-4.5</c:v>
                </c:pt>
                <c:pt idx="35855">
                  <c:v>-6</c:v>
                </c:pt>
                <c:pt idx="35856">
                  <c:v>-0.47933884297520601</c:v>
                </c:pt>
                <c:pt idx="35857">
                  <c:v>2.71900826446281</c:v>
                </c:pt>
                <c:pt idx="35858">
                  <c:v>-7.75</c:v>
                </c:pt>
                <c:pt idx="35859">
                  <c:v>23.5</c:v>
                </c:pt>
                <c:pt idx="35860">
                  <c:v>7.6469833119383797</c:v>
                </c:pt>
                <c:pt idx="35861">
                  <c:v>7.8071808510638299</c:v>
                </c:pt>
                <c:pt idx="35862">
                  <c:v>-4.8362944162436499</c:v>
                </c:pt>
                <c:pt idx="35863">
                  <c:v>0.80813953488372003</c:v>
                </c:pt>
                <c:pt idx="35864">
                  <c:v>-0.79619260918252999</c:v>
                </c:pt>
                <c:pt idx="35865">
                  <c:v>2.9150579150579099</c:v>
                </c:pt>
                <c:pt idx="35866">
                  <c:v>4.2428070175438597</c:v>
                </c:pt>
                <c:pt idx="35867">
                  <c:v>0.71446153846153804</c:v>
                </c:pt>
                <c:pt idx="35868">
                  <c:v>-2.3649289099525999</c:v>
                </c:pt>
                <c:pt idx="35869">
                  <c:v>0.83855024711696802</c:v>
                </c:pt>
                <c:pt idx="35870">
                  <c:v>1.2489795918367299</c:v>
                </c:pt>
                <c:pt idx="35871">
                  <c:v>11.854003139717401</c:v>
                </c:pt>
                <c:pt idx="35872">
                  <c:v>4.4470588235294102</c:v>
                </c:pt>
                <c:pt idx="35873">
                  <c:v>5.0166112956810602</c:v>
                </c:pt>
                <c:pt idx="35874">
                  <c:v>0.60997067448680298</c:v>
                </c:pt>
                <c:pt idx="35875">
                  <c:v>-12.4153846153846</c:v>
                </c:pt>
                <c:pt idx="35876">
                  <c:v>12.4193548387096</c:v>
                </c:pt>
                <c:pt idx="35877">
                  <c:v>20.1489361702127</c:v>
                </c:pt>
                <c:pt idx="35878">
                  <c:v>3.3820754716981098</c:v>
                </c:pt>
                <c:pt idx="35879">
                  <c:v>2.2555066079295099</c:v>
                </c:pt>
                <c:pt idx="35880">
                  <c:v>0.40180586907449201</c:v>
                </c:pt>
                <c:pt idx="35881">
                  <c:v>5.7936507936507899</c:v>
                </c:pt>
                <c:pt idx="35882">
                  <c:v>-10.310344827586199</c:v>
                </c:pt>
                <c:pt idx="35883">
                  <c:v>28.969026548672499</c:v>
                </c:pt>
                <c:pt idx="35884">
                  <c:v>37.571428571428498</c:v>
                </c:pt>
                <c:pt idx="35885">
                  <c:v>34.382022471910098</c:v>
                </c:pt>
                <c:pt idx="35886">
                  <c:v>23.2222222222222</c:v>
                </c:pt>
                <c:pt idx="35887">
                  <c:v>59.133333333333297</c:v>
                </c:pt>
                <c:pt idx="35888">
                  <c:v>46.8333333333333</c:v>
                </c:pt>
                <c:pt idx="35889">
                  <c:v>4.5</c:v>
                </c:pt>
                <c:pt idx="35890">
                  <c:v>10.75</c:v>
                </c:pt>
                <c:pt idx="35891">
                  <c:v>-11</c:v>
                </c:pt>
                <c:pt idx="35892">
                  <c:v>21.8</c:v>
                </c:pt>
                <c:pt idx="35893">
                  <c:v>2.8823529411764701</c:v>
                </c:pt>
                <c:pt idx="35894">
                  <c:v>5.3214285714285703</c:v>
                </c:pt>
                <c:pt idx="35895">
                  <c:v>-8.4054054054053999</c:v>
                </c:pt>
                <c:pt idx="35896">
                  <c:v>-12</c:v>
                </c:pt>
                <c:pt idx="35897">
                  <c:v>16.559999999999999</c:v>
                </c:pt>
                <c:pt idx="35898">
                  <c:v>3.5833333333333299</c:v>
                </c:pt>
                <c:pt idx="35899">
                  <c:v>-1.57894736842105</c:v>
                </c:pt>
                <c:pt idx="35900">
                  <c:v>8.4</c:v>
                </c:pt>
                <c:pt idx="35901">
                  <c:v>49.785714285714199</c:v>
                </c:pt>
                <c:pt idx="35902">
                  <c:v>77.230769230769198</c:v>
                </c:pt>
                <c:pt idx="35903">
                  <c:v>19.909090909090899</c:v>
                </c:pt>
                <c:pt idx="35904">
                  <c:v>26.538461538461501</c:v>
                </c:pt>
                <c:pt idx="35905">
                  <c:v>112.5</c:v>
                </c:pt>
                <c:pt idx="35906">
                  <c:v>19.9392971246006</c:v>
                </c:pt>
                <c:pt idx="35907">
                  <c:v>13.8875968992248</c:v>
                </c:pt>
                <c:pt idx="35908">
                  <c:v>10.231155778894401</c:v>
                </c:pt>
                <c:pt idx="35909">
                  <c:v>-9.1176470588235201</c:v>
                </c:pt>
                <c:pt idx="35910">
                  <c:v>-20.5</c:v>
                </c:pt>
                <c:pt idx="35911">
                  <c:v>-2.1158536585365799</c:v>
                </c:pt>
                <c:pt idx="35912">
                  <c:v>3.6236559139784901</c:v>
                </c:pt>
                <c:pt idx="35913">
                  <c:v>4.2361111111111098</c:v>
                </c:pt>
                <c:pt idx="35914">
                  <c:v>-2.40298507462686</c:v>
                </c:pt>
                <c:pt idx="35915">
                  <c:v>28.753846153846101</c:v>
                </c:pt>
                <c:pt idx="35916">
                  <c:v>9.2307692307692299</c:v>
                </c:pt>
                <c:pt idx="35917">
                  <c:v>-2.7297297297297298</c:v>
                </c:pt>
                <c:pt idx="35918">
                  <c:v>-3.28070175438596</c:v>
                </c:pt>
                <c:pt idx="35919">
                  <c:v>-4</c:v>
                </c:pt>
                <c:pt idx="35920">
                  <c:v>-16</c:v>
                </c:pt>
                <c:pt idx="35921">
                  <c:v>-0.93103448275862</c:v>
                </c:pt>
                <c:pt idx="35922">
                  <c:v>-8.3018867924528301</c:v>
                </c:pt>
                <c:pt idx="35923">
                  <c:v>-3.5594405594405498</c:v>
                </c:pt>
                <c:pt idx="35924">
                  <c:v>0.74468085106382897</c:v>
                </c:pt>
                <c:pt idx="35925">
                  <c:v>39.034090909090899</c:v>
                </c:pt>
                <c:pt idx="35926">
                  <c:v>13.6418269230769</c:v>
                </c:pt>
                <c:pt idx="35927">
                  <c:v>17.716577540106901</c:v>
                </c:pt>
                <c:pt idx="35928">
                  <c:v>4.0217391304347796</c:v>
                </c:pt>
                <c:pt idx="35929">
                  <c:v>-6.0512820512820502</c:v>
                </c:pt>
                <c:pt idx="35930">
                  <c:v>11.0528634361233</c:v>
                </c:pt>
                <c:pt idx="35931">
                  <c:v>7.4873294346978501</c:v>
                </c:pt>
                <c:pt idx="35932">
                  <c:v>11.0686456400742</c:v>
                </c:pt>
                <c:pt idx="35933">
                  <c:v>9.2810590631364498</c:v>
                </c:pt>
                <c:pt idx="35934">
                  <c:v>0.10256410256410201</c:v>
                </c:pt>
                <c:pt idx="35935">
                  <c:v>31.888429752066099</c:v>
                </c:pt>
                <c:pt idx="35936">
                  <c:v>-11.811320754716901</c:v>
                </c:pt>
                <c:pt idx="35937">
                  <c:v>-8.9193548387096708</c:v>
                </c:pt>
                <c:pt idx="35938">
                  <c:v>-2.7073170731707301</c:v>
                </c:pt>
                <c:pt idx="35939">
                  <c:v>44.448275862068897</c:v>
                </c:pt>
                <c:pt idx="35940">
                  <c:v>85.85</c:v>
                </c:pt>
                <c:pt idx="35941">
                  <c:v>5.7727272727272698</c:v>
                </c:pt>
                <c:pt idx="35942">
                  <c:v>32.714285714285701</c:v>
                </c:pt>
                <c:pt idx="35943">
                  <c:v>0</c:v>
                </c:pt>
                <c:pt idx="35944">
                  <c:v>7.125</c:v>
                </c:pt>
                <c:pt idx="35945">
                  <c:v>33.9791666666666</c:v>
                </c:pt>
                <c:pt idx="35946">
                  <c:v>14.2793296089385</c:v>
                </c:pt>
                <c:pt idx="35947">
                  <c:v>23.605095541401202</c:v>
                </c:pt>
                <c:pt idx="35948">
                  <c:v>17.4766355140186</c:v>
                </c:pt>
                <c:pt idx="35949">
                  <c:v>-1.84615384615384</c:v>
                </c:pt>
                <c:pt idx="35950">
                  <c:v>12.6111111111111</c:v>
                </c:pt>
                <c:pt idx="35951">
                  <c:v>14.9424778761061</c:v>
                </c:pt>
                <c:pt idx="35952">
                  <c:v>18.164444444444399</c:v>
                </c:pt>
                <c:pt idx="35953">
                  <c:v>18.512195121951201</c:v>
                </c:pt>
                <c:pt idx="35954">
                  <c:v>43.801724137930997</c:v>
                </c:pt>
                <c:pt idx="35955">
                  <c:v>7.8685540950455</c:v>
                </c:pt>
                <c:pt idx="35956">
                  <c:v>3.3847826086956498</c:v>
                </c:pt>
                <c:pt idx="35957">
                  <c:v>-0.94545454545454499</c:v>
                </c:pt>
                <c:pt idx="35958">
                  <c:v>-2.8496420047732598</c:v>
                </c:pt>
                <c:pt idx="35959">
                  <c:v>-4.9881235154394297</c:v>
                </c:pt>
                <c:pt idx="35960">
                  <c:v>-2.4253393665158298</c:v>
                </c:pt>
                <c:pt idx="35961">
                  <c:v>-0.70131180625630596</c:v>
                </c:pt>
                <c:pt idx="35962">
                  <c:v>-0.87411971830985902</c:v>
                </c:pt>
                <c:pt idx="35963">
                  <c:v>7.5675675675675597E-2</c:v>
                </c:pt>
                <c:pt idx="35964">
                  <c:v>-3.3367741935483801</c:v>
                </c:pt>
                <c:pt idx="35965">
                  <c:v>-0.862433862433862</c:v>
                </c:pt>
                <c:pt idx="35966">
                  <c:v>10.395047169811299</c:v>
                </c:pt>
                <c:pt idx="35967">
                  <c:v>4.6996268656716396</c:v>
                </c:pt>
                <c:pt idx="35968">
                  <c:v>3.0634920634920602</c:v>
                </c:pt>
                <c:pt idx="35969">
                  <c:v>5.7013857845328504</c:v>
                </c:pt>
                <c:pt idx="35970">
                  <c:v>4.7634716261325698</c:v>
                </c:pt>
                <c:pt idx="35971">
                  <c:v>4.5381767700138802</c:v>
                </c:pt>
                <c:pt idx="35972">
                  <c:v>11.6334004024144</c:v>
                </c:pt>
                <c:pt idx="35973">
                  <c:v>11.2302259887005</c:v>
                </c:pt>
                <c:pt idx="35974">
                  <c:v>5.7755972696245701</c:v>
                </c:pt>
                <c:pt idx="35975">
                  <c:v>6.1197654941373498</c:v>
                </c:pt>
                <c:pt idx="35976">
                  <c:v>-1.4586734693877501</c:v>
                </c:pt>
                <c:pt idx="35977">
                  <c:v>1.34463539247561</c:v>
                </c:pt>
                <c:pt idx="35978">
                  <c:v>7.3569694026226298</c:v>
                </c:pt>
                <c:pt idx="35979">
                  <c:v>0</c:v>
                </c:pt>
                <c:pt idx="35980">
                  <c:v>-1.2303921568627401</c:v>
                </c:pt>
                <c:pt idx="35981">
                  <c:v>-1.9162011173184299</c:v>
                </c:pt>
                <c:pt idx="35982">
                  <c:v>1.1629955947136501</c:v>
                </c:pt>
                <c:pt idx="35983">
                  <c:v>1.7878787878787801</c:v>
                </c:pt>
                <c:pt idx="35984">
                  <c:v>7.0130434782608697</c:v>
                </c:pt>
                <c:pt idx="35985">
                  <c:v>7.2253521126760498</c:v>
                </c:pt>
                <c:pt idx="35986">
                  <c:v>7.7102272727272698</c:v>
                </c:pt>
                <c:pt idx="35987">
                  <c:v>10.825641025641</c:v>
                </c:pt>
                <c:pt idx="35988">
                  <c:v>1.8430493273542601</c:v>
                </c:pt>
                <c:pt idx="35989">
                  <c:v>6.7796610169491497E-2</c:v>
                </c:pt>
                <c:pt idx="35990">
                  <c:v>4.7062499999999998</c:v>
                </c:pt>
                <c:pt idx="35991">
                  <c:v>10.9693251533742</c:v>
                </c:pt>
                <c:pt idx="35992">
                  <c:v>9.4367816091953998</c:v>
                </c:pt>
                <c:pt idx="35993">
                  <c:v>5.9868421052631504</c:v>
                </c:pt>
                <c:pt idx="35994">
                  <c:v>3.8735632183908</c:v>
                </c:pt>
                <c:pt idx="35995">
                  <c:v>17.697674418604599</c:v>
                </c:pt>
                <c:pt idx="35996">
                  <c:v>17.191011235954999</c:v>
                </c:pt>
                <c:pt idx="35997">
                  <c:v>9.8909090909090907</c:v>
                </c:pt>
                <c:pt idx="35998">
                  <c:v>8.2991452991452999</c:v>
                </c:pt>
                <c:pt idx="35999">
                  <c:v>3.0588235294117601</c:v>
                </c:pt>
                <c:pt idx="36000">
                  <c:v>5.1944444444444402</c:v>
                </c:pt>
                <c:pt idx="36001">
                  <c:v>3.71428571428571</c:v>
                </c:pt>
                <c:pt idx="36002">
                  <c:v>1.0782608695652101</c:v>
                </c:pt>
                <c:pt idx="36003">
                  <c:v>23.2035398230088</c:v>
                </c:pt>
                <c:pt idx="36004">
                  <c:v>8.5576923076922995</c:v>
                </c:pt>
                <c:pt idx="36005">
                  <c:v>-2.0561797752808899</c:v>
                </c:pt>
                <c:pt idx="36006">
                  <c:v>-0.51190476190476097</c:v>
                </c:pt>
                <c:pt idx="36007">
                  <c:v>1.78504672897196</c:v>
                </c:pt>
                <c:pt idx="36008">
                  <c:v>11.707547169811299</c:v>
                </c:pt>
                <c:pt idx="36009">
                  <c:v>14.776119402985</c:v>
                </c:pt>
                <c:pt idx="36010">
                  <c:v>4.0843373493975896</c:v>
                </c:pt>
                <c:pt idx="36011">
                  <c:v>4.7545454545454504</c:v>
                </c:pt>
                <c:pt idx="36012">
                  <c:v>-5.5419847328244201</c:v>
                </c:pt>
                <c:pt idx="36013">
                  <c:v>-1.44578313253012</c:v>
                </c:pt>
                <c:pt idx="36014">
                  <c:v>0.35576923076923</c:v>
                </c:pt>
                <c:pt idx="36015">
                  <c:v>-3.2857142857142798</c:v>
                </c:pt>
                <c:pt idx="36016">
                  <c:v>13.2</c:v>
                </c:pt>
                <c:pt idx="36017">
                  <c:v>7.1111111111111098</c:v>
                </c:pt>
                <c:pt idx="36018">
                  <c:v>26.6666666666666</c:v>
                </c:pt>
                <c:pt idx="36019">
                  <c:v>3.7031082529474801</c:v>
                </c:pt>
                <c:pt idx="36020">
                  <c:v>8.4596678529062803</c:v>
                </c:pt>
                <c:pt idx="36021">
                  <c:v>8.7022940563086504</c:v>
                </c:pt>
                <c:pt idx="36022">
                  <c:v>10.696390658174</c:v>
                </c:pt>
                <c:pt idx="36023">
                  <c:v>11.4328981723237</c:v>
                </c:pt>
                <c:pt idx="36024">
                  <c:v>8.4580924855491304</c:v>
                </c:pt>
                <c:pt idx="36025">
                  <c:v>9.56780185758514</c:v>
                </c:pt>
                <c:pt idx="36026">
                  <c:v>6.4984076433120999</c:v>
                </c:pt>
                <c:pt idx="36027">
                  <c:v>5.02399608227228</c:v>
                </c:pt>
                <c:pt idx="36028">
                  <c:v>5.1815326633165801</c:v>
                </c:pt>
                <c:pt idx="36029">
                  <c:v>5.3609195402298804</c:v>
                </c:pt>
                <c:pt idx="36030">
                  <c:v>10.272727272727201</c:v>
                </c:pt>
                <c:pt idx="36031">
                  <c:v>0.40909090909090901</c:v>
                </c:pt>
                <c:pt idx="36032">
                  <c:v>-1.39047619047619</c:v>
                </c:pt>
                <c:pt idx="36033">
                  <c:v>-4.12222222222222</c:v>
                </c:pt>
                <c:pt idx="36034">
                  <c:v>-0.55555555555555503</c:v>
                </c:pt>
                <c:pt idx="36035">
                  <c:v>4.77678571428571</c:v>
                </c:pt>
                <c:pt idx="36036">
                  <c:v>5.4379562043795602</c:v>
                </c:pt>
                <c:pt idx="36037">
                  <c:v>7.5526315789473601</c:v>
                </c:pt>
                <c:pt idx="36038">
                  <c:v>1.48514851485148</c:v>
                </c:pt>
                <c:pt idx="36039">
                  <c:v>-7.2117647058823504</c:v>
                </c:pt>
                <c:pt idx="36040">
                  <c:v>-1.80645161290322</c:v>
                </c:pt>
                <c:pt idx="36041">
                  <c:v>-3.96226415094339</c:v>
                </c:pt>
                <c:pt idx="36042">
                  <c:v>6.9807692307692299</c:v>
                </c:pt>
                <c:pt idx="36043">
                  <c:v>0</c:v>
                </c:pt>
                <c:pt idx="36044">
                  <c:v>1.9094412331406501</c:v>
                </c:pt>
                <c:pt idx="36045">
                  <c:v>1.4141630901287501</c:v>
                </c:pt>
                <c:pt idx="36046">
                  <c:v>5.0841487279843403</c:v>
                </c:pt>
                <c:pt idx="36047">
                  <c:v>6.5620000000000003</c:v>
                </c:pt>
                <c:pt idx="36048">
                  <c:v>2.4277456647398798</c:v>
                </c:pt>
                <c:pt idx="36049">
                  <c:v>5.0283553875236198</c:v>
                </c:pt>
                <c:pt idx="36050">
                  <c:v>10.853107344632701</c:v>
                </c:pt>
                <c:pt idx="36051">
                  <c:v>5.1338199513381904</c:v>
                </c:pt>
                <c:pt idx="36052">
                  <c:v>0.144766146993318</c:v>
                </c:pt>
                <c:pt idx="36053">
                  <c:v>0.37704918032786799</c:v>
                </c:pt>
                <c:pt idx="36054">
                  <c:v>-0.37226277372262701</c:v>
                </c:pt>
                <c:pt idx="36055">
                  <c:v>6.0774647887323896</c:v>
                </c:pt>
                <c:pt idx="36056">
                  <c:v>2.3196911196911199</c:v>
                </c:pt>
                <c:pt idx="36057">
                  <c:v>3.0270270270270201</c:v>
                </c:pt>
                <c:pt idx="36058">
                  <c:v>4.86106870229007</c:v>
                </c:pt>
                <c:pt idx="36059">
                  <c:v>3.8758012820512802</c:v>
                </c:pt>
                <c:pt idx="36060">
                  <c:v>7.1048573631457197</c:v>
                </c:pt>
                <c:pt idx="36061">
                  <c:v>10.809868421052601</c:v>
                </c:pt>
                <c:pt idx="36062">
                  <c:v>10.025491624180599</c:v>
                </c:pt>
                <c:pt idx="36063">
                  <c:v>3.2520435967302399</c:v>
                </c:pt>
                <c:pt idx="36064">
                  <c:v>0.43351800554016601</c:v>
                </c:pt>
                <c:pt idx="36065">
                  <c:v>2.7429245283018799</c:v>
                </c:pt>
                <c:pt idx="36066">
                  <c:v>-0.28928046989721001</c:v>
                </c:pt>
                <c:pt idx="36067">
                  <c:v>7.7086438152011896</c:v>
                </c:pt>
                <c:pt idx="36068">
                  <c:v>2.9838709677419302</c:v>
                </c:pt>
                <c:pt idx="36069">
                  <c:v>1.1124260355029501</c:v>
                </c:pt>
                <c:pt idx="36070">
                  <c:v>4.77956989247311</c:v>
                </c:pt>
                <c:pt idx="36071">
                  <c:v>6.0333333333333297</c:v>
                </c:pt>
                <c:pt idx="36072">
                  <c:v>7.6505376344086002</c:v>
                </c:pt>
                <c:pt idx="36073">
                  <c:v>10.192513368983899</c:v>
                </c:pt>
                <c:pt idx="36074">
                  <c:v>15.717741935483801</c:v>
                </c:pt>
                <c:pt idx="36075">
                  <c:v>6.2074074074074002</c:v>
                </c:pt>
                <c:pt idx="36076">
                  <c:v>1.7218543046357599</c:v>
                </c:pt>
                <c:pt idx="36077">
                  <c:v>5.0393700787401503</c:v>
                </c:pt>
                <c:pt idx="36078">
                  <c:v>2.5962732919254599</c:v>
                </c:pt>
                <c:pt idx="36079">
                  <c:v>8.0662650602409602</c:v>
                </c:pt>
                <c:pt idx="36080">
                  <c:v>-0.77056277056277001</c:v>
                </c:pt>
                <c:pt idx="36081">
                  <c:v>-2.5440414507772</c:v>
                </c:pt>
                <c:pt idx="36082">
                  <c:v>4.2833333333333297</c:v>
                </c:pt>
                <c:pt idx="36083">
                  <c:v>2.9437751004016</c:v>
                </c:pt>
                <c:pt idx="36084">
                  <c:v>4.2269230769230699</c:v>
                </c:pt>
                <c:pt idx="36085">
                  <c:v>8.2680412371133993</c:v>
                </c:pt>
                <c:pt idx="36086">
                  <c:v>4.7954545454545396</c:v>
                </c:pt>
                <c:pt idx="36087">
                  <c:v>2.0879629629629601</c:v>
                </c:pt>
                <c:pt idx="36088">
                  <c:v>-3.4634146341463401</c:v>
                </c:pt>
                <c:pt idx="36089">
                  <c:v>-1.7443181818181801</c:v>
                </c:pt>
                <c:pt idx="36090">
                  <c:v>-2.8044444444444401</c:v>
                </c:pt>
                <c:pt idx="36091">
                  <c:v>7.4502164502164501</c:v>
                </c:pt>
                <c:pt idx="36092">
                  <c:v>-1.18507462686567</c:v>
                </c:pt>
                <c:pt idx="36093">
                  <c:v>-3.3312101910827998</c:v>
                </c:pt>
                <c:pt idx="36094">
                  <c:v>1.79197994987468</c:v>
                </c:pt>
                <c:pt idx="36095">
                  <c:v>1.38904109589041</c:v>
                </c:pt>
                <c:pt idx="36096">
                  <c:v>0.59210526315789402</c:v>
                </c:pt>
                <c:pt idx="36097">
                  <c:v>9.3546910755148698</c:v>
                </c:pt>
                <c:pt idx="36098">
                  <c:v>0.42386831275720099</c:v>
                </c:pt>
                <c:pt idx="36099">
                  <c:v>0.88079470198675403</c:v>
                </c:pt>
                <c:pt idx="36100">
                  <c:v>-1.4557291666666601</c:v>
                </c:pt>
                <c:pt idx="36101">
                  <c:v>-7.1762114537444903</c:v>
                </c:pt>
                <c:pt idx="36102">
                  <c:v>-3.5358255451713299</c:v>
                </c:pt>
                <c:pt idx="36103">
                  <c:v>2.0590062111801202</c:v>
                </c:pt>
                <c:pt idx="36104">
                  <c:v>18.554216867469801</c:v>
                </c:pt>
                <c:pt idx="36105">
                  <c:v>17.208588957055198</c:v>
                </c:pt>
                <c:pt idx="36106">
                  <c:v>3.5138121546961298</c:v>
                </c:pt>
                <c:pt idx="36107">
                  <c:v>1.75</c:v>
                </c:pt>
                <c:pt idx="36108">
                  <c:v>8.51327433628318</c:v>
                </c:pt>
                <c:pt idx="36109">
                  <c:v>15.933035714285699</c:v>
                </c:pt>
                <c:pt idx="36110">
                  <c:v>4.7827868852459003</c:v>
                </c:pt>
                <c:pt idx="36111">
                  <c:v>7.3375527426160296</c:v>
                </c:pt>
                <c:pt idx="36112">
                  <c:v>3.1063829787234001</c:v>
                </c:pt>
                <c:pt idx="36113">
                  <c:v>5.1877551020408097</c:v>
                </c:pt>
                <c:pt idx="36114">
                  <c:v>4.2702702702702702</c:v>
                </c:pt>
                <c:pt idx="36115">
                  <c:v>11.798245614035</c:v>
                </c:pt>
                <c:pt idx="36116">
                  <c:v>0</c:v>
                </c:pt>
                <c:pt idx="36117">
                  <c:v>0</c:v>
                </c:pt>
                <c:pt idx="36118">
                  <c:v>1.7771153405182201</c:v>
                </c:pt>
                <c:pt idx="36119">
                  <c:v>-0.10325422069977901</c:v>
                </c:pt>
                <c:pt idx="36120">
                  <c:v>1.55629002272257</c:v>
                </c:pt>
                <c:pt idx="36121">
                  <c:v>1.1437645564259999</c:v>
                </c:pt>
                <c:pt idx="36122">
                  <c:v>2.3557613168724201</c:v>
                </c:pt>
                <c:pt idx="36123">
                  <c:v>7.7318147013782497</c:v>
                </c:pt>
                <c:pt idx="36124">
                  <c:v>7.16739380022962</c:v>
                </c:pt>
                <c:pt idx="36125">
                  <c:v>4.1940639269406397</c:v>
                </c:pt>
                <c:pt idx="36126">
                  <c:v>0.53891969603614698</c:v>
                </c:pt>
                <c:pt idx="36127">
                  <c:v>-2.5408699808795401</c:v>
                </c:pt>
                <c:pt idx="36128">
                  <c:v>-1.0787920072661199</c:v>
                </c:pt>
                <c:pt idx="36129">
                  <c:v>1.68969371786273</c:v>
                </c:pt>
                <c:pt idx="36130">
                  <c:v>21.857142857142801</c:v>
                </c:pt>
                <c:pt idx="36131">
                  <c:v>21.7777777777777</c:v>
                </c:pt>
                <c:pt idx="36132">
                  <c:v>24.125</c:v>
                </c:pt>
                <c:pt idx="36133">
                  <c:v>25.3333333333333</c:v>
                </c:pt>
                <c:pt idx="36134">
                  <c:v>9.5</c:v>
                </c:pt>
                <c:pt idx="36135">
                  <c:v>-6.5384615384615303</c:v>
                </c:pt>
                <c:pt idx="36136">
                  <c:v>1.92307692307692</c:v>
                </c:pt>
                <c:pt idx="36137">
                  <c:v>24.8333333333333</c:v>
                </c:pt>
                <c:pt idx="36138">
                  <c:v>1.875</c:v>
                </c:pt>
                <c:pt idx="36139">
                  <c:v>-0.47445255474452502</c:v>
                </c:pt>
                <c:pt idx="36140">
                  <c:v>1.9673202614379</c:v>
                </c:pt>
                <c:pt idx="36141">
                  <c:v>1.7770270270270201</c:v>
                </c:pt>
                <c:pt idx="36142">
                  <c:v>5.2450331125827798</c:v>
                </c:pt>
                <c:pt idx="36143">
                  <c:v>16.046666666666599</c:v>
                </c:pt>
                <c:pt idx="36144">
                  <c:v>11.0752688172043</c:v>
                </c:pt>
                <c:pt idx="36145">
                  <c:v>3.0080645161290298</c:v>
                </c:pt>
                <c:pt idx="36146">
                  <c:v>-3.80666666666666</c:v>
                </c:pt>
                <c:pt idx="36147">
                  <c:v>-6.2365591397849398</c:v>
                </c:pt>
                <c:pt idx="36148">
                  <c:v>-2.6416666666666599</c:v>
                </c:pt>
                <c:pt idx="36149">
                  <c:v>1.5161290322580601</c:v>
                </c:pt>
                <c:pt idx="36150">
                  <c:v>22.1111111111111</c:v>
                </c:pt>
                <c:pt idx="36151">
                  <c:v>10.375</c:v>
                </c:pt>
                <c:pt idx="36152">
                  <c:v>51.3333333333333</c:v>
                </c:pt>
                <c:pt idx="36153">
                  <c:v>25.4444444444444</c:v>
                </c:pt>
                <c:pt idx="36154">
                  <c:v>14</c:v>
                </c:pt>
                <c:pt idx="36155">
                  <c:v>31.875</c:v>
                </c:pt>
                <c:pt idx="36156">
                  <c:v>52.8888888888888</c:v>
                </c:pt>
                <c:pt idx="36157">
                  <c:v>5</c:v>
                </c:pt>
                <c:pt idx="36158">
                  <c:v>3.7846153846153801</c:v>
                </c:pt>
                <c:pt idx="36159">
                  <c:v>0.53945480631276899</c:v>
                </c:pt>
                <c:pt idx="36160">
                  <c:v>2.0373443983402399</c:v>
                </c:pt>
                <c:pt idx="36161">
                  <c:v>2.2410714285714199</c:v>
                </c:pt>
                <c:pt idx="36162">
                  <c:v>2.9451518119490601</c:v>
                </c:pt>
                <c:pt idx="36163">
                  <c:v>5.76888489208633</c:v>
                </c:pt>
                <c:pt idx="36164">
                  <c:v>5.4306167400880998</c:v>
                </c:pt>
                <c:pt idx="36165">
                  <c:v>2.80942828485456</c:v>
                </c:pt>
                <c:pt idx="36166">
                  <c:v>-0.93320610687022898</c:v>
                </c:pt>
                <c:pt idx="36167">
                  <c:v>0.35402298850574698</c:v>
                </c:pt>
                <c:pt idx="36168">
                  <c:v>1.4086146682188501</c:v>
                </c:pt>
                <c:pt idx="36169">
                  <c:v>5.2613240418118403</c:v>
                </c:pt>
                <c:pt idx="36170">
                  <c:v>8.3203125</c:v>
                </c:pt>
                <c:pt idx="36171">
                  <c:v>7.5527950310558998</c:v>
                </c:pt>
                <c:pt idx="36172">
                  <c:v>6.4229390681003498</c:v>
                </c:pt>
                <c:pt idx="36173">
                  <c:v>2.6861313868613101</c:v>
                </c:pt>
                <c:pt idx="36174">
                  <c:v>6.0676818950930604</c:v>
                </c:pt>
                <c:pt idx="36175">
                  <c:v>12.1362962962962</c:v>
                </c:pt>
                <c:pt idx="36176">
                  <c:v>11.505172413793099</c:v>
                </c:pt>
                <c:pt idx="36177">
                  <c:v>8.2348367029548992</c:v>
                </c:pt>
                <c:pt idx="36178">
                  <c:v>4.1813725490196001</c:v>
                </c:pt>
                <c:pt idx="36179">
                  <c:v>4.1175468483815996</c:v>
                </c:pt>
                <c:pt idx="36180">
                  <c:v>2.3093289689034302</c:v>
                </c:pt>
                <c:pt idx="36181">
                  <c:v>6.8972602739726003</c:v>
                </c:pt>
                <c:pt idx="36182">
                  <c:v>31.1666666666666</c:v>
                </c:pt>
                <c:pt idx="36183">
                  <c:v>-1.5</c:v>
                </c:pt>
                <c:pt idx="36184">
                  <c:v>35.8888888888888</c:v>
                </c:pt>
                <c:pt idx="36185">
                  <c:v>7.75</c:v>
                </c:pt>
                <c:pt idx="36186">
                  <c:v>-0.71299999999999997</c:v>
                </c:pt>
                <c:pt idx="36187">
                  <c:v>-2.0661686232657401</c:v>
                </c:pt>
                <c:pt idx="36188">
                  <c:v>2.0602517985611501</c:v>
                </c:pt>
                <c:pt idx="36189">
                  <c:v>1.70091743119266</c:v>
                </c:pt>
                <c:pt idx="36190">
                  <c:v>5.6445783132530103</c:v>
                </c:pt>
                <c:pt idx="36191">
                  <c:v>8.3996889580093299</c:v>
                </c:pt>
                <c:pt idx="36192">
                  <c:v>6.9888372093023197</c:v>
                </c:pt>
                <c:pt idx="36193">
                  <c:v>4.16122840690978</c:v>
                </c:pt>
                <c:pt idx="36194">
                  <c:v>-0.70527404343329803</c:v>
                </c:pt>
                <c:pt idx="36195">
                  <c:v>6.7950169875424599E-2</c:v>
                </c:pt>
                <c:pt idx="36196">
                  <c:v>0.64164164164164095</c:v>
                </c:pt>
                <c:pt idx="36197">
                  <c:v>3.3007662835248999</c:v>
                </c:pt>
                <c:pt idx="36198">
                  <c:v>5.35</c:v>
                </c:pt>
                <c:pt idx="36199">
                  <c:v>8.2200000000000006</c:v>
                </c:pt>
                <c:pt idx="36200">
                  <c:v>-3.7777777777777701</c:v>
                </c:pt>
                <c:pt idx="36201">
                  <c:v>1.0222222222222199</c:v>
                </c:pt>
                <c:pt idx="36202">
                  <c:v>5.3809523809523796</c:v>
                </c:pt>
                <c:pt idx="36203">
                  <c:v>9.9230769230769198</c:v>
                </c:pt>
                <c:pt idx="36204">
                  <c:v>2.3076923076922999</c:v>
                </c:pt>
                <c:pt idx="36205">
                  <c:v>-6.7941176470588198</c:v>
                </c:pt>
                <c:pt idx="36206">
                  <c:v>25</c:v>
                </c:pt>
                <c:pt idx="36207">
                  <c:v>-5.2857142857142803</c:v>
                </c:pt>
                <c:pt idx="36208">
                  <c:v>18.125</c:v>
                </c:pt>
                <c:pt idx="36209">
                  <c:v>-0.57243107769423496</c:v>
                </c:pt>
                <c:pt idx="36210">
                  <c:v>-0.62717391304347803</c:v>
                </c:pt>
                <c:pt idx="36211">
                  <c:v>-0.39486434108527102</c:v>
                </c:pt>
                <c:pt idx="36212">
                  <c:v>-1.47908163265306</c:v>
                </c:pt>
                <c:pt idx="36213">
                  <c:v>1.36962025316455</c:v>
                </c:pt>
                <c:pt idx="36214">
                  <c:v>4.1680190930787502</c:v>
                </c:pt>
                <c:pt idx="36215">
                  <c:v>3.140625</c:v>
                </c:pt>
                <c:pt idx="36216">
                  <c:v>2.0850738665308199</c:v>
                </c:pt>
                <c:pt idx="36217">
                  <c:v>-1.5926463473633199</c:v>
                </c:pt>
                <c:pt idx="36218">
                  <c:v>-2.9421257651641599</c:v>
                </c:pt>
                <c:pt idx="36219">
                  <c:v>-0.66489644184811403</c:v>
                </c:pt>
                <c:pt idx="36220">
                  <c:v>-1.3526970954356801</c:v>
                </c:pt>
                <c:pt idx="36221">
                  <c:v>3.6771653543306999</c:v>
                </c:pt>
                <c:pt idx="36222">
                  <c:v>-2.87619047619047</c:v>
                </c:pt>
                <c:pt idx="36223">
                  <c:v>0.75531914893617003</c:v>
                </c:pt>
                <c:pt idx="36224">
                  <c:v>3.6124999999999998</c:v>
                </c:pt>
                <c:pt idx="36225">
                  <c:v>-1.4909090909090901</c:v>
                </c:pt>
                <c:pt idx="36226">
                  <c:v>9.8522727272727195</c:v>
                </c:pt>
                <c:pt idx="36227">
                  <c:v>7.1959798994974804</c:v>
                </c:pt>
                <c:pt idx="36228">
                  <c:v>6.3855421686746903</c:v>
                </c:pt>
                <c:pt idx="36229">
                  <c:v>-3.1560693641618398</c:v>
                </c:pt>
                <c:pt idx="36230">
                  <c:v>-4</c:v>
                </c:pt>
                <c:pt idx="36231">
                  <c:v>-3.4256756756756701</c:v>
                </c:pt>
                <c:pt idx="36232">
                  <c:v>9.0813008130081307</c:v>
                </c:pt>
                <c:pt idx="36233">
                  <c:v>-12.307692307692299</c:v>
                </c:pt>
                <c:pt idx="36234">
                  <c:v>4</c:v>
                </c:pt>
                <c:pt idx="36235">
                  <c:v>-1.125</c:v>
                </c:pt>
                <c:pt idx="36236">
                  <c:v>20.294117647058801</c:v>
                </c:pt>
                <c:pt idx="36237">
                  <c:v>19.842105263157801</c:v>
                </c:pt>
                <c:pt idx="36238">
                  <c:v>14.8333333333333</c:v>
                </c:pt>
                <c:pt idx="36239">
                  <c:v>-9.8000000000000007</c:v>
                </c:pt>
                <c:pt idx="36240">
                  <c:v>1</c:v>
                </c:pt>
                <c:pt idx="36241">
                  <c:v>4</c:v>
                </c:pt>
                <c:pt idx="36242">
                  <c:v>12.3333333333333</c:v>
                </c:pt>
                <c:pt idx="36243">
                  <c:v>2.1918976545842201</c:v>
                </c:pt>
                <c:pt idx="36244">
                  <c:v>3.7311320754716899</c:v>
                </c:pt>
                <c:pt idx="36245">
                  <c:v>0.88445378151260501</c:v>
                </c:pt>
                <c:pt idx="36246">
                  <c:v>0.12731006160164199</c:v>
                </c:pt>
                <c:pt idx="36247">
                  <c:v>-3.5120147874306798E-2</c:v>
                </c:pt>
                <c:pt idx="36248">
                  <c:v>7.0752895752895704</c:v>
                </c:pt>
                <c:pt idx="36249">
                  <c:v>9.6916299559471302</c:v>
                </c:pt>
                <c:pt idx="36250">
                  <c:v>6.6646090534979399</c:v>
                </c:pt>
                <c:pt idx="36251">
                  <c:v>-1.07102803738317</c:v>
                </c:pt>
                <c:pt idx="36252">
                  <c:v>-2.29039301310043</c:v>
                </c:pt>
                <c:pt idx="36253">
                  <c:v>-0.50444049733570095</c:v>
                </c:pt>
                <c:pt idx="36254">
                  <c:v>3.9576988155668298</c:v>
                </c:pt>
                <c:pt idx="36255">
                  <c:v>-3.89861751152073</c:v>
                </c:pt>
                <c:pt idx="36256">
                  <c:v>-7.1980676328502398</c:v>
                </c:pt>
                <c:pt idx="36257">
                  <c:v>-0.95983935742971804</c:v>
                </c:pt>
                <c:pt idx="36258">
                  <c:v>0.37354085603112802</c:v>
                </c:pt>
                <c:pt idx="36259">
                  <c:v>-1.35849056603773</c:v>
                </c:pt>
                <c:pt idx="36260">
                  <c:v>1.23548387096774</c:v>
                </c:pt>
                <c:pt idx="36261">
                  <c:v>1.8120300751879601</c:v>
                </c:pt>
                <c:pt idx="36262">
                  <c:v>2.5151515151515098</c:v>
                </c:pt>
                <c:pt idx="36263">
                  <c:v>-4.8103448275862002</c:v>
                </c:pt>
                <c:pt idx="36264">
                  <c:v>-1.9797979797979799</c:v>
                </c:pt>
                <c:pt idx="36265">
                  <c:v>-0.75</c:v>
                </c:pt>
                <c:pt idx="36266">
                  <c:v>-2.4931034482758601</c:v>
                </c:pt>
                <c:pt idx="36267">
                  <c:v>1.9784845650140299</c:v>
                </c:pt>
                <c:pt idx="36268">
                  <c:v>1.2485029940119701</c:v>
                </c:pt>
                <c:pt idx="36269">
                  <c:v>3.1227758007117399</c:v>
                </c:pt>
                <c:pt idx="36270">
                  <c:v>6.5823582358235804</c:v>
                </c:pt>
                <c:pt idx="36271">
                  <c:v>4.1568965517241301</c:v>
                </c:pt>
                <c:pt idx="36272">
                  <c:v>12.026645768025</c:v>
                </c:pt>
                <c:pt idx="36273">
                  <c:v>17.100382409177801</c:v>
                </c:pt>
                <c:pt idx="36274">
                  <c:v>9.3381355932203398</c:v>
                </c:pt>
                <c:pt idx="36275">
                  <c:v>-0.187751813053988</c:v>
                </c:pt>
                <c:pt idx="36276">
                  <c:v>0.63707317073170699</c:v>
                </c:pt>
                <c:pt idx="36277">
                  <c:v>0.78157644824311401</c:v>
                </c:pt>
                <c:pt idx="36278">
                  <c:v>3.9981060606060601</c:v>
                </c:pt>
                <c:pt idx="36279">
                  <c:v>5.7782258064516103</c:v>
                </c:pt>
                <c:pt idx="36280">
                  <c:v>7.1576923076923</c:v>
                </c:pt>
                <c:pt idx="36281">
                  <c:v>-1.47305389221556</c:v>
                </c:pt>
                <c:pt idx="36282">
                  <c:v>-2.1656249999999999</c:v>
                </c:pt>
                <c:pt idx="36283">
                  <c:v>-0.75496688741721796</c:v>
                </c:pt>
                <c:pt idx="36284">
                  <c:v>2.4735202492211799</c:v>
                </c:pt>
                <c:pt idx="36285">
                  <c:v>2.5950413223140401</c:v>
                </c:pt>
                <c:pt idx="36286">
                  <c:v>0.522151898734177</c:v>
                </c:pt>
                <c:pt idx="36287">
                  <c:v>-3.7233333333333301</c:v>
                </c:pt>
                <c:pt idx="36288">
                  <c:v>-5.1457286432160796</c:v>
                </c:pt>
                <c:pt idx="36289">
                  <c:v>-3.2177419354838701</c:v>
                </c:pt>
                <c:pt idx="36290">
                  <c:v>-5.7190635451505001</c:v>
                </c:pt>
                <c:pt idx="36291">
                  <c:v>14.8005923000987</c:v>
                </c:pt>
                <c:pt idx="36292">
                  <c:v>15.004305705059201</c:v>
                </c:pt>
                <c:pt idx="36293">
                  <c:v>19.5</c:v>
                </c:pt>
                <c:pt idx="36294">
                  <c:v>19.277393879565601</c:v>
                </c:pt>
                <c:pt idx="36295">
                  <c:v>18.076993583867999</c:v>
                </c:pt>
                <c:pt idx="36296">
                  <c:v>19.633016627078302</c:v>
                </c:pt>
                <c:pt idx="36297">
                  <c:v>14.092689295039101</c:v>
                </c:pt>
                <c:pt idx="36298">
                  <c:v>13.2366930917327</c:v>
                </c:pt>
                <c:pt idx="36299">
                  <c:v>9.5670307845084395</c:v>
                </c:pt>
                <c:pt idx="36300">
                  <c:v>13.236749116607699</c:v>
                </c:pt>
                <c:pt idx="36301">
                  <c:v>9.6470588235294095</c:v>
                </c:pt>
                <c:pt idx="36302">
                  <c:v>20.8023833167825</c:v>
                </c:pt>
                <c:pt idx="36303">
                  <c:v>4.9739292364990604</c:v>
                </c:pt>
                <c:pt idx="36304">
                  <c:v>4.5365612648221303</c:v>
                </c:pt>
                <c:pt idx="36305">
                  <c:v>5.0392335766423297</c:v>
                </c:pt>
                <c:pt idx="36306">
                  <c:v>5.5974842767295598</c:v>
                </c:pt>
                <c:pt idx="36307">
                  <c:v>5.3259127337488801</c:v>
                </c:pt>
                <c:pt idx="36308">
                  <c:v>7.7991452991452901</c:v>
                </c:pt>
                <c:pt idx="36309">
                  <c:v>6.6076604554865401</c:v>
                </c:pt>
                <c:pt idx="36310">
                  <c:v>4.9915333960489097</c:v>
                </c:pt>
                <c:pt idx="36311">
                  <c:v>1.2589991220368699</c:v>
                </c:pt>
                <c:pt idx="36312">
                  <c:v>1.26030368763557</c:v>
                </c:pt>
                <c:pt idx="36313">
                  <c:v>1.8791627021883901</c:v>
                </c:pt>
                <c:pt idx="36314">
                  <c:v>8.6834400731930401</c:v>
                </c:pt>
                <c:pt idx="36315">
                  <c:v>0</c:v>
                </c:pt>
                <c:pt idx="36316">
                  <c:v>-21.5</c:v>
                </c:pt>
                <c:pt idx="36317">
                  <c:v>-27.25</c:v>
                </c:pt>
                <c:pt idx="36318">
                  <c:v>-21.285714285714199</c:v>
                </c:pt>
                <c:pt idx="36319">
                  <c:v>-9.1538461538461497</c:v>
                </c:pt>
                <c:pt idx="36320">
                  <c:v>-27.4615384615384</c:v>
                </c:pt>
                <c:pt idx="36321">
                  <c:v>-26.384615384615302</c:v>
                </c:pt>
                <c:pt idx="36322">
                  <c:v>-14.615384615384601</c:v>
                </c:pt>
                <c:pt idx="36323">
                  <c:v>2.00310559006211</c:v>
                </c:pt>
                <c:pt idx="36324">
                  <c:v>-0.866894197952218</c:v>
                </c:pt>
                <c:pt idx="36325">
                  <c:v>-6.0686015831134497E-2</c:v>
                </c:pt>
                <c:pt idx="36326">
                  <c:v>2.3994082840236599</c:v>
                </c:pt>
                <c:pt idx="36327">
                  <c:v>9.3620178041543003</c:v>
                </c:pt>
                <c:pt idx="36328">
                  <c:v>14.7853107344632</c:v>
                </c:pt>
                <c:pt idx="36329">
                  <c:v>9.8092105263157894</c:v>
                </c:pt>
                <c:pt idx="36330">
                  <c:v>1.3304843304843299</c:v>
                </c:pt>
                <c:pt idx="36331">
                  <c:v>-0.34677419354838701</c:v>
                </c:pt>
                <c:pt idx="36332">
                  <c:v>-1.20307692307692</c:v>
                </c:pt>
                <c:pt idx="36333">
                  <c:v>-3.2652519893899199</c:v>
                </c:pt>
                <c:pt idx="36334">
                  <c:v>5.9596977329974798</c:v>
                </c:pt>
                <c:pt idx="36335">
                  <c:v>8.3844282238442798</c:v>
                </c:pt>
                <c:pt idx="36336">
                  <c:v>6.5850815850815803</c:v>
                </c:pt>
                <c:pt idx="36337">
                  <c:v>5.1814159292035402</c:v>
                </c:pt>
                <c:pt idx="36338">
                  <c:v>1.2130750605326801</c:v>
                </c:pt>
                <c:pt idx="36339">
                  <c:v>11.055825242718401</c:v>
                </c:pt>
                <c:pt idx="36340">
                  <c:v>15.832758620689599</c:v>
                </c:pt>
                <c:pt idx="36341">
                  <c:v>12.6042884990253</c:v>
                </c:pt>
                <c:pt idx="36342">
                  <c:v>9.2146788990825694</c:v>
                </c:pt>
                <c:pt idx="36343">
                  <c:v>5.9713193116634802</c:v>
                </c:pt>
                <c:pt idx="36344">
                  <c:v>1.2516129032258001</c:v>
                </c:pt>
                <c:pt idx="36345">
                  <c:v>0.61987041036717005</c:v>
                </c:pt>
                <c:pt idx="36346">
                  <c:v>5.6949152542372801</c:v>
                </c:pt>
                <c:pt idx="36347">
                  <c:v>5.5668662674650697</c:v>
                </c:pt>
                <c:pt idx="36348">
                  <c:v>6.4769403824521898</c:v>
                </c:pt>
                <c:pt idx="36349">
                  <c:v>7.6510468594217302</c:v>
                </c:pt>
                <c:pt idx="36350">
                  <c:v>9.1459403905447001</c:v>
                </c:pt>
                <c:pt idx="36351">
                  <c:v>6.2425339366515802</c:v>
                </c:pt>
                <c:pt idx="36352">
                  <c:v>11.0211505922165</c:v>
                </c:pt>
                <c:pt idx="36353">
                  <c:v>9.9722543352601107</c:v>
                </c:pt>
                <c:pt idx="36354">
                  <c:v>7.7842942345924397</c:v>
                </c:pt>
                <c:pt idx="36355">
                  <c:v>1.14414414414414</c:v>
                </c:pt>
                <c:pt idx="36356">
                  <c:v>2.4070048309178702</c:v>
                </c:pt>
                <c:pt idx="36357">
                  <c:v>2.46900826446281</c:v>
                </c:pt>
                <c:pt idx="36358">
                  <c:v>11.2383222116301</c:v>
                </c:pt>
                <c:pt idx="36359">
                  <c:v>-5.3846153846153797</c:v>
                </c:pt>
                <c:pt idx="36360">
                  <c:v>0.88888888888888795</c:v>
                </c:pt>
                <c:pt idx="36361">
                  <c:v>7.34883720930232</c:v>
                </c:pt>
                <c:pt idx="36362">
                  <c:v>13.780487804878</c:v>
                </c:pt>
                <c:pt idx="36363">
                  <c:v>16.439024390243901</c:v>
                </c:pt>
                <c:pt idx="36364">
                  <c:v>7</c:v>
                </c:pt>
                <c:pt idx="36365">
                  <c:v>0.18181818181818099</c:v>
                </c:pt>
                <c:pt idx="36366">
                  <c:v>17.440000000000001</c:v>
                </c:pt>
                <c:pt idx="36367">
                  <c:v>14.2222222222222</c:v>
                </c:pt>
                <c:pt idx="36368">
                  <c:v>25.4545454545454</c:v>
                </c:pt>
                <c:pt idx="36369">
                  <c:v>25.7777777777777</c:v>
                </c:pt>
                <c:pt idx="36370">
                  <c:v>13.1</c:v>
                </c:pt>
                <c:pt idx="36371">
                  <c:v>11.5851680185399</c:v>
                </c:pt>
                <c:pt idx="36372">
                  <c:v>11.3341176470588</c:v>
                </c:pt>
                <c:pt idx="36373">
                  <c:v>6.8302972195589602</c:v>
                </c:pt>
                <c:pt idx="36374">
                  <c:v>8.9350393700787407</c:v>
                </c:pt>
                <c:pt idx="36375">
                  <c:v>8.4007744433688192</c:v>
                </c:pt>
                <c:pt idx="36376">
                  <c:v>15.693150684931499</c:v>
                </c:pt>
                <c:pt idx="36377">
                  <c:v>15.6222455403987</c:v>
                </c:pt>
                <c:pt idx="36378">
                  <c:v>12.2850333651096</c:v>
                </c:pt>
                <c:pt idx="36379">
                  <c:v>4.7221153846153801</c:v>
                </c:pt>
                <c:pt idx="36380">
                  <c:v>3.6128680479825501</c:v>
                </c:pt>
                <c:pt idx="36381">
                  <c:v>2.0527383367139902</c:v>
                </c:pt>
                <c:pt idx="36382">
                  <c:v>8.9517839922854296</c:v>
                </c:pt>
                <c:pt idx="36383">
                  <c:v>-13.116279069767399</c:v>
                </c:pt>
                <c:pt idx="36384">
                  <c:v>-9.0796460176991101</c:v>
                </c:pt>
                <c:pt idx="36385">
                  <c:v>0.97350993377483397</c:v>
                </c:pt>
                <c:pt idx="36386">
                  <c:v>-0.53500000000000003</c:v>
                </c:pt>
                <c:pt idx="36387">
                  <c:v>-2.0316742081447901</c:v>
                </c:pt>
                <c:pt idx="36388">
                  <c:v>0.334572490706319</c:v>
                </c:pt>
                <c:pt idx="36389">
                  <c:v>-5.6126126126126099</c:v>
                </c:pt>
                <c:pt idx="36390">
                  <c:v>-3.0886075949367</c:v>
                </c:pt>
                <c:pt idx="36391">
                  <c:v>-2.7236842105263102</c:v>
                </c:pt>
                <c:pt idx="36392">
                  <c:v>5.0489510489510403</c:v>
                </c:pt>
                <c:pt idx="36393">
                  <c:v>-5.50714285714285</c:v>
                </c:pt>
                <c:pt idx="36394">
                  <c:v>-1.5070422535211201</c:v>
                </c:pt>
                <c:pt idx="36395">
                  <c:v>6.5</c:v>
                </c:pt>
                <c:pt idx="36396">
                  <c:v>10.8888888888888</c:v>
                </c:pt>
                <c:pt idx="36397">
                  <c:v>42.3333333333333</c:v>
                </c:pt>
                <c:pt idx="36398">
                  <c:v>0.75</c:v>
                </c:pt>
                <c:pt idx="36399">
                  <c:v>54.75</c:v>
                </c:pt>
                <c:pt idx="36400">
                  <c:v>5.3701298701298699</c:v>
                </c:pt>
                <c:pt idx="36401">
                  <c:v>11.1371428571428</c:v>
                </c:pt>
                <c:pt idx="36402">
                  <c:v>4.6226912928759898</c:v>
                </c:pt>
                <c:pt idx="36403">
                  <c:v>11.5015673981191</c:v>
                </c:pt>
                <c:pt idx="36404">
                  <c:v>10.765042979942599</c:v>
                </c:pt>
                <c:pt idx="36405">
                  <c:v>11.609065155807301</c:v>
                </c:pt>
                <c:pt idx="36406">
                  <c:v>13.4621409921671</c:v>
                </c:pt>
                <c:pt idx="36407">
                  <c:v>15.7721179624664</c:v>
                </c:pt>
                <c:pt idx="36408">
                  <c:v>-0.78037383177570097</c:v>
                </c:pt>
                <c:pt idx="36409">
                  <c:v>2.0526315789473601</c:v>
                </c:pt>
                <c:pt idx="36410">
                  <c:v>2.8622047244094402</c:v>
                </c:pt>
                <c:pt idx="36411">
                  <c:v>2.5938566552901001</c:v>
                </c:pt>
                <c:pt idx="36412">
                  <c:v>24.4</c:v>
                </c:pt>
                <c:pt idx="36413">
                  <c:v>-20.7777777777777</c:v>
                </c:pt>
                <c:pt idx="36414">
                  <c:v>-26</c:v>
                </c:pt>
                <c:pt idx="36415">
                  <c:v>0</c:v>
                </c:pt>
                <c:pt idx="36416">
                  <c:v>-0.238709677419354</c:v>
                </c:pt>
                <c:pt idx="36417">
                  <c:v>1.3404255319148899</c:v>
                </c:pt>
                <c:pt idx="36418">
                  <c:v>-3.4903225806451599</c:v>
                </c:pt>
                <c:pt idx="36419">
                  <c:v>-0.85064935064934999</c:v>
                </c:pt>
                <c:pt idx="36420">
                  <c:v>2.4746835443037898</c:v>
                </c:pt>
                <c:pt idx="36421">
                  <c:v>-2.48351648351648</c:v>
                </c:pt>
                <c:pt idx="36422">
                  <c:v>2.0523560209423999</c:v>
                </c:pt>
                <c:pt idx="36423">
                  <c:v>-0.57219251336898302</c:v>
                </c:pt>
                <c:pt idx="36424">
                  <c:v>-5.0722222222222202</c:v>
                </c:pt>
                <c:pt idx="36425">
                  <c:v>1.56989247311827</c:v>
                </c:pt>
                <c:pt idx="36426">
                  <c:v>-4.5</c:v>
                </c:pt>
                <c:pt idx="36427">
                  <c:v>3.0531914893617</c:v>
                </c:pt>
                <c:pt idx="36428">
                  <c:v>0.96326530612244898</c:v>
                </c:pt>
                <c:pt idx="36429">
                  <c:v>1.53070175438596</c:v>
                </c:pt>
                <c:pt idx="36430">
                  <c:v>-3.20890410958904</c:v>
                </c:pt>
                <c:pt idx="36431">
                  <c:v>3.4699248120300701</c:v>
                </c:pt>
                <c:pt idx="36432">
                  <c:v>8.2611940298507403</c:v>
                </c:pt>
                <c:pt idx="36433">
                  <c:v>5.7647058823529402</c:v>
                </c:pt>
                <c:pt idx="36434">
                  <c:v>3.42622950819672</c:v>
                </c:pt>
                <c:pt idx="36435">
                  <c:v>3.7552742616033701</c:v>
                </c:pt>
                <c:pt idx="36436">
                  <c:v>1.19018404907975</c:v>
                </c:pt>
                <c:pt idx="36437">
                  <c:v>-1.08</c:v>
                </c:pt>
                <c:pt idx="36438">
                  <c:v>-2.9230769230769198</c:v>
                </c:pt>
                <c:pt idx="36439">
                  <c:v>4.3913043478260798</c:v>
                </c:pt>
                <c:pt idx="36440">
                  <c:v>0.99389312977099198</c:v>
                </c:pt>
                <c:pt idx="36441">
                  <c:v>1.19561551433389</c:v>
                </c:pt>
                <c:pt idx="36442">
                  <c:v>0.537480063795853</c:v>
                </c:pt>
                <c:pt idx="36443">
                  <c:v>3.9454277286135602</c:v>
                </c:pt>
                <c:pt idx="36444">
                  <c:v>7.9053333333333304</c:v>
                </c:pt>
                <c:pt idx="36445">
                  <c:v>5.5631901840490796</c:v>
                </c:pt>
                <c:pt idx="36446">
                  <c:v>7.0179640718562801</c:v>
                </c:pt>
                <c:pt idx="36447">
                  <c:v>1.6936114732724901</c:v>
                </c:pt>
                <c:pt idx="36448">
                  <c:v>-1.98395721925133</c:v>
                </c:pt>
                <c:pt idx="36449">
                  <c:v>-2.36752136752136</c:v>
                </c:pt>
                <c:pt idx="36450">
                  <c:v>-2.72727272727272</c:v>
                </c:pt>
                <c:pt idx="36451">
                  <c:v>5.0717185385656203</c:v>
                </c:pt>
                <c:pt idx="36452">
                  <c:v>22</c:v>
                </c:pt>
                <c:pt idx="36453">
                  <c:v>-2</c:v>
                </c:pt>
                <c:pt idx="36454">
                  <c:v>3</c:v>
                </c:pt>
                <c:pt idx="36455">
                  <c:v>19.5</c:v>
                </c:pt>
                <c:pt idx="36456">
                  <c:v>8.6666666666666607</c:v>
                </c:pt>
                <c:pt idx="36457">
                  <c:v>6.9672131147540899</c:v>
                </c:pt>
                <c:pt idx="36458">
                  <c:v>5.98850574712643</c:v>
                </c:pt>
                <c:pt idx="36459">
                  <c:v>-0.27868852459016302</c:v>
                </c:pt>
                <c:pt idx="36460">
                  <c:v>3.8095238095238</c:v>
                </c:pt>
                <c:pt idx="36461">
                  <c:v>1.7216494845360799</c:v>
                </c:pt>
                <c:pt idx="36462">
                  <c:v>10.383838383838301</c:v>
                </c:pt>
                <c:pt idx="36463">
                  <c:v>8.7769230769230706</c:v>
                </c:pt>
                <c:pt idx="36464">
                  <c:v>-6.5517241379310303</c:v>
                </c:pt>
                <c:pt idx="36465">
                  <c:v>-0.67857142857142805</c:v>
                </c:pt>
                <c:pt idx="36466">
                  <c:v>-3.8487394957983101</c:v>
                </c:pt>
                <c:pt idx="36467">
                  <c:v>5.1641468682505396</c:v>
                </c:pt>
                <c:pt idx="36468">
                  <c:v>2.73952879581151</c:v>
                </c:pt>
                <c:pt idx="36469">
                  <c:v>0.75121951219512195</c:v>
                </c:pt>
                <c:pt idx="36470">
                  <c:v>6.7311089303238401</c:v>
                </c:pt>
                <c:pt idx="36471">
                  <c:v>9.1389452332657193</c:v>
                </c:pt>
                <c:pt idx="36472">
                  <c:v>14.832007952286199</c:v>
                </c:pt>
                <c:pt idx="36473">
                  <c:v>7.2732166890982501</c:v>
                </c:pt>
                <c:pt idx="36474">
                  <c:v>5.2261768082663602</c:v>
                </c:pt>
                <c:pt idx="36475">
                  <c:v>-2.5253456221198101</c:v>
                </c:pt>
                <c:pt idx="36476">
                  <c:v>2.8342857142857101</c:v>
                </c:pt>
                <c:pt idx="36477">
                  <c:v>0.92298980747451798</c:v>
                </c:pt>
                <c:pt idx="36478">
                  <c:v>-1.87878787878787</c:v>
                </c:pt>
                <c:pt idx="36479">
                  <c:v>2.1726618705035898</c:v>
                </c:pt>
                <c:pt idx="36480">
                  <c:v>1.5620437956204301</c:v>
                </c:pt>
                <c:pt idx="36481">
                  <c:v>3.3610223642172499</c:v>
                </c:pt>
                <c:pt idx="36482">
                  <c:v>1.9728813559322</c:v>
                </c:pt>
                <c:pt idx="36483">
                  <c:v>3.9215017064846398</c:v>
                </c:pt>
                <c:pt idx="36484">
                  <c:v>0.56562500000000004</c:v>
                </c:pt>
                <c:pt idx="36485">
                  <c:v>4.65420560747663</c:v>
                </c:pt>
                <c:pt idx="36486">
                  <c:v>3.9318181818181799</c:v>
                </c:pt>
                <c:pt idx="36487">
                  <c:v>-0.95608108108108103</c:v>
                </c:pt>
                <c:pt idx="36488">
                  <c:v>1.6046511627906901</c:v>
                </c:pt>
                <c:pt idx="36489">
                  <c:v>-1.1200000000000001</c:v>
                </c:pt>
                <c:pt idx="36490">
                  <c:v>3.5</c:v>
                </c:pt>
                <c:pt idx="36491">
                  <c:v>-2.71383647798742</c:v>
                </c:pt>
                <c:pt idx="36492">
                  <c:v>-0.56632653061224403</c:v>
                </c:pt>
                <c:pt idx="36493">
                  <c:v>-1.8860946745562099</c:v>
                </c:pt>
                <c:pt idx="36494">
                  <c:v>-0.16220238095237999</c:v>
                </c:pt>
                <c:pt idx="36495">
                  <c:v>0.38095238095237999</c:v>
                </c:pt>
                <c:pt idx="36496">
                  <c:v>5.5729877216916703</c:v>
                </c:pt>
                <c:pt idx="36497">
                  <c:v>0.95880149812733995</c:v>
                </c:pt>
                <c:pt idx="36498">
                  <c:v>1.7152658662092599</c:v>
                </c:pt>
                <c:pt idx="36499">
                  <c:v>-4.6244204018547101</c:v>
                </c:pt>
                <c:pt idx="36500">
                  <c:v>-1.92396313364055</c:v>
                </c:pt>
                <c:pt idx="36501">
                  <c:v>-4.1875</c:v>
                </c:pt>
                <c:pt idx="36502">
                  <c:v>-1.3773913043478201</c:v>
                </c:pt>
                <c:pt idx="36503">
                  <c:v>47</c:v>
                </c:pt>
                <c:pt idx="36504">
                  <c:v>0</c:v>
                </c:pt>
                <c:pt idx="36505">
                  <c:v>24.4444444444444</c:v>
                </c:pt>
                <c:pt idx="36506">
                  <c:v>1.6</c:v>
                </c:pt>
                <c:pt idx="36507">
                  <c:v>12.1818181818181</c:v>
                </c:pt>
                <c:pt idx="36508">
                  <c:v>29.1</c:v>
                </c:pt>
                <c:pt idx="36509">
                  <c:v>2.5454545454545401</c:v>
                </c:pt>
                <c:pt idx="36510">
                  <c:v>27.384615384615302</c:v>
                </c:pt>
                <c:pt idx="36511">
                  <c:v>37</c:v>
                </c:pt>
                <c:pt idx="36512">
                  <c:v>6.1818181818181799</c:v>
                </c:pt>
                <c:pt idx="36513">
                  <c:v>6.25</c:v>
                </c:pt>
                <c:pt idx="36514">
                  <c:v>-8.6666666666666607</c:v>
                </c:pt>
                <c:pt idx="36515">
                  <c:v>24</c:v>
                </c:pt>
                <c:pt idx="36516">
                  <c:v>-6.1</c:v>
                </c:pt>
                <c:pt idx="36517">
                  <c:v>23.6666666666666</c:v>
                </c:pt>
                <c:pt idx="36518">
                  <c:v>4.4615384615384599</c:v>
                </c:pt>
                <c:pt idx="36519">
                  <c:v>52.4444444444444</c:v>
                </c:pt>
                <c:pt idx="36520">
                  <c:v>15.25</c:v>
                </c:pt>
                <c:pt idx="36521">
                  <c:v>5.2857142857142803</c:v>
                </c:pt>
                <c:pt idx="36522">
                  <c:v>30</c:v>
                </c:pt>
                <c:pt idx="36523">
                  <c:v>-10</c:v>
                </c:pt>
                <c:pt idx="36524">
                  <c:v>22.929411764705801</c:v>
                </c:pt>
                <c:pt idx="36525">
                  <c:v>10</c:v>
                </c:pt>
                <c:pt idx="36526">
                  <c:v>15.294117647058799</c:v>
                </c:pt>
                <c:pt idx="36527">
                  <c:v>1.36046511627906</c:v>
                </c:pt>
                <c:pt idx="36528">
                  <c:v>4.0188679245283003</c:v>
                </c:pt>
                <c:pt idx="36529">
                  <c:v>7.7</c:v>
                </c:pt>
                <c:pt idx="36530">
                  <c:v>9.0645161290322491</c:v>
                </c:pt>
                <c:pt idx="36531">
                  <c:v>16.266129032258</c:v>
                </c:pt>
                <c:pt idx="36532">
                  <c:v>7.2051282051282</c:v>
                </c:pt>
                <c:pt idx="36533">
                  <c:v>6.1898734177215102</c:v>
                </c:pt>
                <c:pt idx="36534">
                  <c:v>5.5</c:v>
                </c:pt>
                <c:pt idx="36535">
                  <c:v>11.505376344086001</c:v>
                </c:pt>
                <c:pt idx="36536">
                  <c:v>-11.709677419354801</c:v>
                </c:pt>
                <c:pt idx="36537">
                  <c:v>-14.6</c:v>
                </c:pt>
                <c:pt idx="36538">
                  <c:v>27.5555555555555</c:v>
                </c:pt>
                <c:pt idx="36539">
                  <c:v>7.6923076923076898</c:v>
                </c:pt>
                <c:pt idx="36540">
                  <c:v>39.2222222222222</c:v>
                </c:pt>
                <c:pt idx="36541">
                  <c:v>20.3333333333333</c:v>
                </c:pt>
                <c:pt idx="36542">
                  <c:v>-0.55555555555555503</c:v>
                </c:pt>
                <c:pt idx="36543">
                  <c:v>19</c:v>
                </c:pt>
                <c:pt idx="36544">
                  <c:v>-0.25496688741721801</c:v>
                </c:pt>
                <c:pt idx="36545">
                  <c:v>-0.37676056338028102</c:v>
                </c:pt>
                <c:pt idx="36546">
                  <c:v>2.3333333333333299</c:v>
                </c:pt>
                <c:pt idx="36547">
                  <c:v>-0.5</c:v>
                </c:pt>
                <c:pt idx="36548">
                  <c:v>9.3548387096774197E-2</c:v>
                </c:pt>
                <c:pt idx="36549">
                  <c:v>0.52307692307692299</c:v>
                </c:pt>
                <c:pt idx="36550">
                  <c:v>3.69098712446351</c:v>
                </c:pt>
                <c:pt idx="36551">
                  <c:v>1.1131386861313799</c:v>
                </c:pt>
                <c:pt idx="36552">
                  <c:v>-1.2492113564668701</c:v>
                </c:pt>
                <c:pt idx="36553">
                  <c:v>1</c:v>
                </c:pt>
                <c:pt idx="36554">
                  <c:v>0.94063926940639198</c:v>
                </c:pt>
                <c:pt idx="36555">
                  <c:v>3.52914798206278</c:v>
                </c:pt>
                <c:pt idx="36556">
                  <c:v>-13.4</c:v>
                </c:pt>
                <c:pt idx="36557">
                  <c:v>-18.4615384615384</c:v>
                </c:pt>
                <c:pt idx="36558">
                  <c:v>-2.3333333333333299</c:v>
                </c:pt>
                <c:pt idx="36559">
                  <c:v>23.285714285714199</c:v>
                </c:pt>
                <c:pt idx="36560">
                  <c:v>46.846153846153797</c:v>
                </c:pt>
                <c:pt idx="36561">
                  <c:v>14.538461538461499</c:v>
                </c:pt>
                <c:pt idx="36562">
                  <c:v>48.615384615384599</c:v>
                </c:pt>
                <c:pt idx="36563">
                  <c:v>-12.9230769230769</c:v>
                </c:pt>
                <c:pt idx="36564">
                  <c:v>-9.9230769230769198</c:v>
                </c:pt>
                <c:pt idx="36565">
                  <c:v>-3.009009009009</c:v>
                </c:pt>
                <c:pt idx="36566">
                  <c:v>10.8163265306122</c:v>
                </c:pt>
                <c:pt idx="36567">
                  <c:v>-1.6090225563909699</c:v>
                </c:pt>
                <c:pt idx="36568">
                  <c:v>2.9452054794520501</c:v>
                </c:pt>
                <c:pt idx="36569">
                  <c:v>-5.7696629213483099</c:v>
                </c:pt>
                <c:pt idx="36570">
                  <c:v>-1.50555555555555</c:v>
                </c:pt>
                <c:pt idx="36571">
                  <c:v>18.311827956989202</c:v>
                </c:pt>
                <c:pt idx="36572">
                  <c:v>2.7365591397849398</c:v>
                </c:pt>
                <c:pt idx="36573">
                  <c:v>-1.1241830065359399</c:v>
                </c:pt>
                <c:pt idx="36574">
                  <c:v>0.290697674418604</c:v>
                </c:pt>
                <c:pt idx="36575">
                  <c:v>-3.7692307692307598</c:v>
                </c:pt>
                <c:pt idx="36576">
                  <c:v>8.7333333333333307</c:v>
                </c:pt>
                <c:pt idx="36577">
                  <c:v>5.9395348837209303</c:v>
                </c:pt>
                <c:pt idx="36578">
                  <c:v>4.5875796178343897</c:v>
                </c:pt>
                <c:pt idx="36579">
                  <c:v>10.398325358851601</c:v>
                </c:pt>
                <c:pt idx="36580">
                  <c:v>5.9393617021276599</c:v>
                </c:pt>
                <c:pt idx="36581">
                  <c:v>-2.4283185840707899</c:v>
                </c:pt>
                <c:pt idx="36582">
                  <c:v>1.3235294117647001</c:v>
                </c:pt>
                <c:pt idx="36583">
                  <c:v>-0.30769230769230699</c:v>
                </c:pt>
                <c:pt idx="36584">
                  <c:v>9.0909090909090898E-2</c:v>
                </c:pt>
                <c:pt idx="36585">
                  <c:v>-3.6774193548387002</c:v>
                </c:pt>
                <c:pt idx="36586">
                  <c:v>-9.0666666666666593</c:v>
                </c:pt>
                <c:pt idx="36587">
                  <c:v>9.0540540540540508</c:v>
                </c:pt>
                <c:pt idx="36588">
                  <c:v>4.3076923076923004</c:v>
                </c:pt>
                <c:pt idx="36589">
                  <c:v>3.8699186991869898</c:v>
                </c:pt>
                <c:pt idx="36590">
                  <c:v>0.66129032258064502</c:v>
                </c:pt>
                <c:pt idx="36591">
                  <c:v>0.41573033707865098</c:v>
                </c:pt>
                <c:pt idx="36592">
                  <c:v>-12.8709677419354</c:v>
                </c:pt>
                <c:pt idx="36593">
                  <c:v>-21.066666666666599</c:v>
                </c:pt>
                <c:pt idx="36594">
                  <c:v>3.5806451612903198</c:v>
                </c:pt>
                <c:pt idx="36595">
                  <c:v>6.3052805280528004</c:v>
                </c:pt>
                <c:pt idx="36596">
                  <c:v>0.59903672486453896</c:v>
                </c:pt>
                <c:pt idx="36597">
                  <c:v>-0.59831312598840203</c:v>
                </c:pt>
                <c:pt idx="36598">
                  <c:v>0.72599896211727999</c:v>
                </c:pt>
                <c:pt idx="36599">
                  <c:v>3.5628140703517501</c:v>
                </c:pt>
                <c:pt idx="36600">
                  <c:v>8.3762102351313903</c:v>
                </c:pt>
                <c:pt idx="36601">
                  <c:v>13.419989367357701</c:v>
                </c:pt>
                <c:pt idx="36602">
                  <c:v>6.7493987493987397</c:v>
                </c:pt>
                <c:pt idx="36603">
                  <c:v>-2.0371605526441101</c:v>
                </c:pt>
                <c:pt idx="36604">
                  <c:v>-2.8790233074361802</c:v>
                </c:pt>
                <c:pt idx="36605">
                  <c:v>-4.0755693581780497</c:v>
                </c:pt>
                <c:pt idx="36606">
                  <c:v>-2.6771653543307E-2</c:v>
                </c:pt>
                <c:pt idx="36607">
                  <c:v>6.6566265060240903</c:v>
                </c:pt>
                <c:pt idx="36608">
                  <c:v>6.1252336448598097</c:v>
                </c:pt>
                <c:pt idx="36609">
                  <c:v>1.6378181818181801</c:v>
                </c:pt>
                <c:pt idx="36610">
                  <c:v>4.0996015936254899</c:v>
                </c:pt>
                <c:pt idx="36611">
                  <c:v>3.0893987341772098</c:v>
                </c:pt>
                <c:pt idx="36612">
                  <c:v>7.26814814814814</c:v>
                </c:pt>
                <c:pt idx="36613">
                  <c:v>16.512987012987001</c:v>
                </c:pt>
                <c:pt idx="36614">
                  <c:v>9.6285289747399698</c:v>
                </c:pt>
                <c:pt idx="36615">
                  <c:v>-2.7675438596491202</c:v>
                </c:pt>
                <c:pt idx="36616">
                  <c:v>-0.92950191570881202</c:v>
                </c:pt>
                <c:pt idx="36617">
                  <c:v>-3.4684252597921601</c:v>
                </c:pt>
                <c:pt idx="36618">
                  <c:v>6.5046367851622797</c:v>
                </c:pt>
                <c:pt idx="36619">
                  <c:v>-4.5</c:v>
                </c:pt>
                <c:pt idx="36620">
                  <c:v>-1.4285714285714199</c:v>
                </c:pt>
                <c:pt idx="36621">
                  <c:v>4.8709677419354804</c:v>
                </c:pt>
                <c:pt idx="36622">
                  <c:v>0.72727272727272696</c:v>
                </c:pt>
                <c:pt idx="36623">
                  <c:v>16.663716814159201</c:v>
                </c:pt>
                <c:pt idx="36624">
                  <c:v>4.2260869565217298</c:v>
                </c:pt>
                <c:pt idx="36625">
                  <c:v>3.2083333333333299</c:v>
                </c:pt>
                <c:pt idx="36626">
                  <c:v>-4.9159663865546204</c:v>
                </c:pt>
                <c:pt idx="36627">
                  <c:v>-15.060606060606</c:v>
                </c:pt>
                <c:pt idx="36628">
                  <c:v>-26.8333333333333</c:v>
                </c:pt>
                <c:pt idx="36629">
                  <c:v>-18.822222222222202</c:v>
                </c:pt>
                <c:pt idx="36630">
                  <c:v>2.0838709677419298</c:v>
                </c:pt>
                <c:pt idx="36631">
                  <c:v>2.9936305732483999</c:v>
                </c:pt>
                <c:pt idx="36632">
                  <c:v>6.56989247311828</c:v>
                </c:pt>
                <c:pt idx="36633">
                  <c:v>9.9230769230769198</c:v>
                </c:pt>
                <c:pt idx="36634">
                  <c:v>6.7567567567567499</c:v>
                </c:pt>
                <c:pt idx="36635">
                  <c:v>2.7891566265060201</c:v>
                </c:pt>
                <c:pt idx="36636">
                  <c:v>9.2342857142857095</c:v>
                </c:pt>
                <c:pt idx="36637">
                  <c:v>5.0225988700564903</c:v>
                </c:pt>
                <c:pt idx="36638">
                  <c:v>-12.504950495049499</c:v>
                </c:pt>
                <c:pt idx="36639">
                  <c:v>7.46428571428571</c:v>
                </c:pt>
                <c:pt idx="36640">
                  <c:v>-1.0843373493975901</c:v>
                </c:pt>
                <c:pt idx="36641">
                  <c:v>-1.44262295081967</c:v>
                </c:pt>
                <c:pt idx="36642">
                  <c:v>-19</c:v>
                </c:pt>
                <c:pt idx="36643">
                  <c:v>1.6505681818181801</c:v>
                </c:pt>
                <c:pt idx="36644">
                  <c:v>2.5437500000000002</c:v>
                </c:pt>
                <c:pt idx="36645">
                  <c:v>-2.2999999999999998</c:v>
                </c:pt>
                <c:pt idx="36646">
                  <c:v>-1.62864721485411</c:v>
                </c:pt>
                <c:pt idx="36647">
                  <c:v>6.5964523281596401</c:v>
                </c:pt>
                <c:pt idx="36648">
                  <c:v>8.5480572597136995</c:v>
                </c:pt>
                <c:pt idx="36649">
                  <c:v>15.170022371364601</c:v>
                </c:pt>
                <c:pt idx="36650">
                  <c:v>13.2830188679245</c:v>
                </c:pt>
                <c:pt idx="36651">
                  <c:v>3.6551094890510898</c:v>
                </c:pt>
                <c:pt idx="36652">
                  <c:v>3.8348623853211001</c:v>
                </c:pt>
                <c:pt idx="36653">
                  <c:v>-6.6183574879227001</c:v>
                </c:pt>
                <c:pt idx="36654">
                  <c:v>6.1333333333333302</c:v>
                </c:pt>
                <c:pt idx="36655">
                  <c:v>8.3911022576361205</c:v>
                </c:pt>
                <c:pt idx="36656">
                  <c:v>7.7031810571633503</c:v>
                </c:pt>
                <c:pt idx="36657">
                  <c:v>8.1915309446254003</c:v>
                </c:pt>
                <c:pt idx="36658">
                  <c:v>7.6651755759337901</c:v>
                </c:pt>
                <c:pt idx="36659">
                  <c:v>7.2894961571306496</c:v>
                </c:pt>
                <c:pt idx="36660">
                  <c:v>9.6502784712886491</c:v>
                </c:pt>
                <c:pt idx="36661">
                  <c:v>13.1892864704636</c:v>
                </c:pt>
                <c:pt idx="36662">
                  <c:v>8.1935229067930493</c:v>
                </c:pt>
                <c:pt idx="36663">
                  <c:v>2.3494020239190401</c:v>
                </c:pt>
                <c:pt idx="36664">
                  <c:v>5.6277491810949902</c:v>
                </c:pt>
                <c:pt idx="36665">
                  <c:v>7.69230769230769E-2</c:v>
                </c:pt>
                <c:pt idx="36666">
                  <c:v>10.017048003589</c:v>
                </c:pt>
                <c:pt idx="36667">
                  <c:v>5.7746212121212102</c:v>
                </c:pt>
                <c:pt idx="36668">
                  <c:v>3.1232876712328701</c:v>
                </c:pt>
                <c:pt idx="36669">
                  <c:v>5.3788819875776399</c:v>
                </c:pt>
                <c:pt idx="36670">
                  <c:v>4.2942477876106198</c:v>
                </c:pt>
                <c:pt idx="36671">
                  <c:v>1.9643605870020899</c:v>
                </c:pt>
                <c:pt idx="36672">
                  <c:v>4.6575562700964603</c:v>
                </c:pt>
                <c:pt idx="36673">
                  <c:v>15.4750889679715</c:v>
                </c:pt>
                <c:pt idx="36674">
                  <c:v>10.6288819875776</c:v>
                </c:pt>
                <c:pt idx="36675">
                  <c:v>-1.3631961259079901</c:v>
                </c:pt>
                <c:pt idx="36676">
                  <c:v>-1.8028673835125399</c:v>
                </c:pt>
                <c:pt idx="36677">
                  <c:v>-1.1662650602409601</c:v>
                </c:pt>
                <c:pt idx="36678">
                  <c:v>5.4156521739130401</c:v>
                </c:pt>
                <c:pt idx="36679">
                  <c:v>5.0504966887417204</c:v>
                </c:pt>
                <c:pt idx="36680">
                  <c:v>9.2076350093109802</c:v>
                </c:pt>
                <c:pt idx="36681">
                  <c:v>7.6203335980937199</c:v>
                </c:pt>
                <c:pt idx="36682">
                  <c:v>6.2508389261744899</c:v>
                </c:pt>
                <c:pt idx="36683">
                  <c:v>3.4489500362056398</c:v>
                </c:pt>
                <c:pt idx="36684">
                  <c:v>8.4547908232118694</c:v>
                </c:pt>
                <c:pt idx="36685">
                  <c:v>12.0980392156862</c:v>
                </c:pt>
                <c:pt idx="36686">
                  <c:v>9.21168923734853</c:v>
                </c:pt>
                <c:pt idx="36687">
                  <c:v>-0.79371069182389897</c:v>
                </c:pt>
                <c:pt idx="36688">
                  <c:v>2.9448685326547901</c:v>
                </c:pt>
                <c:pt idx="36689">
                  <c:v>-3.4149203688181</c:v>
                </c:pt>
                <c:pt idx="36690">
                  <c:v>12.152597402597401</c:v>
                </c:pt>
                <c:pt idx="36691">
                  <c:v>8.6045125585355393</c:v>
                </c:pt>
                <c:pt idx="36692">
                  <c:v>8.0839350180505392</c:v>
                </c:pt>
                <c:pt idx="36693">
                  <c:v>5.20744680851063</c:v>
                </c:pt>
                <c:pt idx="36694">
                  <c:v>5.6387391124014901</c:v>
                </c:pt>
                <c:pt idx="36695">
                  <c:v>4.0405916752665902</c:v>
                </c:pt>
                <c:pt idx="36696">
                  <c:v>10.3681608437706</c:v>
                </c:pt>
                <c:pt idx="36697">
                  <c:v>16.001141552511399</c:v>
                </c:pt>
                <c:pt idx="36698">
                  <c:v>9.8544955387783109</c:v>
                </c:pt>
                <c:pt idx="36699">
                  <c:v>0.82915863840719295</c:v>
                </c:pt>
                <c:pt idx="36700">
                  <c:v>2.3316624895572202</c:v>
                </c:pt>
                <c:pt idx="36701">
                  <c:v>-1.5726175613816</c:v>
                </c:pt>
                <c:pt idx="36702">
                  <c:v>11.3601286173633</c:v>
                </c:pt>
                <c:pt idx="36703">
                  <c:v>-3.9420289855072399</c:v>
                </c:pt>
                <c:pt idx="36704">
                  <c:v>5.2112359550561802</c:v>
                </c:pt>
                <c:pt idx="36705">
                  <c:v>0.34959349593495898</c:v>
                </c:pt>
                <c:pt idx="36706">
                  <c:v>4.83544303797468</c:v>
                </c:pt>
                <c:pt idx="36707">
                  <c:v>-3.5732217573221701</c:v>
                </c:pt>
                <c:pt idx="36708">
                  <c:v>8.4845735027223199</c:v>
                </c:pt>
                <c:pt idx="36709">
                  <c:v>16.68</c:v>
                </c:pt>
                <c:pt idx="36710">
                  <c:v>10.294921875</c:v>
                </c:pt>
                <c:pt idx="36711">
                  <c:v>-5.4380453752181497</c:v>
                </c:pt>
                <c:pt idx="36712">
                  <c:v>-3.0669975186104201</c:v>
                </c:pt>
                <c:pt idx="36713">
                  <c:v>-8.3057324840764295</c:v>
                </c:pt>
                <c:pt idx="36714">
                  <c:v>8.6877551020408106</c:v>
                </c:pt>
                <c:pt idx="36715">
                  <c:v>11.3824701195219</c:v>
                </c:pt>
                <c:pt idx="36716">
                  <c:v>7.0524109014674998</c:v>
                </c:pt>
                <c:pt idx="36717">
                  <c:v>3.8029739776951601</c:v>
                </c:pt>
                <c:pt idx="36718">
                  <c:v>5.6003683241252302</c:v>
                </c:pt>
                <c:pt idx="36719">
                  <c:v>7.1126213592232999</c:v>
                </c:pt>
                <c:pt idx="36720">
                  <c:v>6.0797962648556796</c:v>
                </c:pt>
                <c:pt idx="36721">
                  <c:v>9.9036777583187394</c:v>
                </c:pt>
                <c:pt idx="36722">
                  <c:v>7.1621160409556301</c:v>
                </c:pt>
                <c:pt idx="36723">
                  <c:v>-0.96174863387978105</c:v>
                </c:pt>
                <c:pt idx="36724">
                  <c:v>-3.5805687203791399</c:v>
                </c:pt>
                <c:pt idx="36725">
                  <c:v>-2.14482758620689</c:v>
                </c:pt>
                <c:pt idx="36726">
                  <c:v>6.9129353233830804</c:v>
                </c:pt>
                <c:pt idx="36727">
                  <c:v>3.8744292237442899</c:v>
                </c:pt>
                <c:pt idx="36728">
                  <c:v>2.8388625592416998</c:v>
                </c:pt>
                <c:pt idx="36729">
                  <c:v>3.2151260504201602</c:v>
                </c:pt>
                <c:pt idx="36730">
                  <c:v>8.4062992125984195</c:v>
                </c:pt>
                <c:pt idx="36731">
                  <c:v>1.3590096286107201</c:v>
                </c:pt>
                <c:pt idx="36732">
                  <c:v>3.5245664739884299</c:v>
                </c:pt>
                <c:pt idx="36733">
                  <c:v>8.5646900269541693</c:v>
                </c:pt>
                <c:pt idx="36734">
                  <c:v>-0.34097035040431201</c:v>
                </c:pt>
                <c:pt idx="36735">
                  <c:v>-4.4921875</c:v>
                </c:pt>
                <c:pt idx="36736">
                  <c:v>-4.89400278940027</c:v>
                </c:pt>
                <c:pt idx="36737">
                  <c:v>-3.39969834087481</c:v>
                </c:pt>
                <c:pt idx="36738">
                  <c:v>4.6583072100313396</c:v>
                </c:pt>
                <c:pt idx="36739">
                  <c:v>2.6115241635687698</c:v>
                </c:pt>
                <c:pt idx="36740">
                  <c:v>0.157894736842105</c:v>
                </c:pt>
                <c:pt idx="36741">
                  <c:v>-0.86231884057970998</c:v>
                </c:pt>
                <c:pt idx="36742">
                  <c:v>5.5564784053156098</c:v>
                </c:pt>
                <c:pt idx="36743">
                  <c:v>10.657728706624599</c:v>
                </c:pt>
                <c:pt idx="36744">
                  <c:v>8.6365007541478107</c:v>
                </c:pt>
                <c:pt idx="36745">
                  <c:v>9.9027522935779793</c:v>
                </c:pt>
                <c:pt idx="36746">
                  <c:v>11.2183908045977</c:v>
                </c:pt>
                <c:pt idx="36747">
                  <c:v>-1.3735632183908</c:v>
                </c:pt>
                <c:pt idx="36748">
                  <c:v>-1.16204690831556</c:v>
                </c:pt>
                <c:pt idx="36749">
                  <c:v>-5.6771799628942397</c:v>
                </c:pt>
                <c:pt idx="36750">
                  <c:v>1.4750957854406099</c:v>
                </c:pt>
                <c:pt idx="36751">
                  <c:v>5.46229508196721</c:v>
                </c:pt>
                <c:pt idx="36752">
                  <c:v>5.1113350125944503</c:v>
                </c:pt>
                <c:pt idx="36753">
                  <c:v>1.9823927765236999</c:v>
                </c:pt>
                <c:pt idx="36754">
                  <c:v>4.2861150070126204</c:v>
                </c:pt>
                <c:pt idx="36755">
                  <c:v>3.7073802330599901</c:v>
                </c:pt>
                <c:pt idx="36756">
                  <c:v>7.9395807644882801</c:v>
                </c:pt>
                <c:pt idx="36757">
                  <c:v>11.3536067892503</c:v>
                </c:pt>
                <c:pt idx="36758">
                  <c:v>9.3615285530270498</c:v>
                </c:pt>
                <c:pt idx="36759">
                  <c:v>0.71288743882544803</c:v>
                </c:pt>
                <c:pt idx="36760">
                  <c:v>0.52822201317027195</c:v>
                </c:pt>
                <c:pt idx="36761">
                  <c:v>-3.20780969479353</c:v>
                </c:pt>
                <c:pt idx="36762">
                  <c:v>6.7765726681127898</c:v>
                </c:pt>
                <c:pt idx="36763">
                  <c:v>6.6280623608017804</c:v>
                </c:pt>
                <c:pt idx="36764">
                  <c:v>8.4348894348894294</c:v>
                </c:pt>
                <c:pt idx="36765">
                  <c:v>-0.18942731277533001</c:v>
                </c:pt>
                <c:pt idx="36766">
                  <c:v>1.8137044967880001</c:v>
                </c:pt>
                <c:pt idx="36767">
                  <c:v>9.7950310559006208</c:v>
                </c:pt>
                <c:pt idx="36768">
                  <c:v>15.7260536398467</c:v>
                </c:pt>
                <c:pt idx="36769">
                  <c:v>15.709750566893399</c:v>
                </c:pt>
                <c:pt idx="36770">
                  <c:v>7.3339920948616601</c:v>
                </c:pt>
                <c:pt idx="36771">
                  <c:v>11.4741035856573</c:v>
                </c:pt>
                <c:pt idx="36772">
                  <c:v>3.07112970711297</c:v>
                </c:pt>
                <c:pt idx="36773">
                  <c:v>-2.48577680525164</c:v>
                </c:pt>
                <c:pt idx="36774">
                  <c:v>5.5452586206896504</c:v>
                </c:pt>
                <c:pt idx="36775">
                  <c:v>1.2150101419878201</c:v>
                </c:pt>
                <c:pt idx="36776">
                  <c:v>-1.7069351230425001</c:v>
                </c:pt>
                <c:pt idx="36777">
                  <c:v>-1.954</c:v>
                </c:pt>
                <c:pt idx="36778">
                  <c:v>6.7966417910447703</c:v>
                </c:pt>
                <c:pt idx="36779">
                  <c:v>10.268602540834801</c:v>
                </c:pt>
                <c:pt idx="36780">
                  <c:v>12.093167701863299</c:v>
                </c:pt>
                <c:pt idx="36781">
                  <c:v>17.269801980198</c:v>
                </c:pt>
                <c:pt idx="36782">
                  <c:v>10.0941883767535</c:v>
                </c:pt>
                <c:pt idx="36783">
                  <c:v>0.35912698412698402</c:v>
                </c:pt>
                <c:pt idx="36784">
                  <c:v>4.6235294117647001</c:v>
                </c:pt>
                <c:pt idx="36785">
                  <c:v>-3.0167865707433998</c:v>
                </c:pt>
                <c:pt idx="36786">
                  <c:v>5.9606481481481399</c:v>
                </c:pt>
                <c:pt idx="36787">
                  <c:v>-9.1724137931034395</c:v>
                </c:pt>
                <c:pt idx="36788">
                  <c:v>-2.3411764705882301</c:v>
                </c:pt>
                <c:pt idx="36789">
                  <c:v>9.6774193548387094E-2</c:v>
                </c:pt>
                <c:pt idx="36790">
                  <c:v>-1.2777777777777699</c:v>
                </c:pt>
                <c:pt idx="36791">
                  <c:v>3.3333333333333299</c:v>
                </c:pt>
                <c:pt idx="36792">
                  <c:v>4.7777777777777697</c:v>
                </c:pt>
                <c:pt idx="36793">
                  <c:v>10.817204301075201</c:v>
                </c:pt>
                <c:pt idx="36794">
                  <c:v>5.43010752688172</c:v>
                </c:pt>
                <c:pt idx="36795">
                  <c:v>-11.0555555555555</c:v>
                </c:pt>
                <c:pt idx="36796">
                  <c:v>-11.817204301075201</c:v>
                </c:pt>
                <c:pt idx="36797">
                  <c:v>-16.5</c:v>
                </c:pt>
                <c:pt idx="36798">
                  <c:v>-1.5591397849462301</c:v>
                </c:pt>
                <c:pt idx="36799">
                  <c:v>8.2195715676728298</c:v>
                </c:pt>
                <c:pt idx="36800">
                  <c:v>4.2924776433455998</c:v>
                </c:pt>
                <c:pt idx="36801">
                  <c:v>3.4223930802498699</c:v>
                </c:pt>
                <c:pt idx="36802">
                  <c:v>4.0414424111948302</c:v>
                </c:pt>
                <c:pt idx="36803">
                  <c:v>7.4830595482546203</c:v>
                </c:pt>
                <c:pt idx="36804">
                  <c:v>7.7766990291262097</c:v>
                </c:pt>
                <c:pt idx="36805">
                  <c:v>11.216405828386399</c:v>
                </c:pt>
                <c:pt idx="36806">
                  <c:v>8.5691777449532207</c:v>
                </c:pt>
                <c:pt idx="36807">
                  <c:v>0.66681299385425796</c:v>
                </c:pt>
                <c:pt idx="36808">
                  <c:v>3.5993690851735001</c:v>
                </c:pt>
                <c:pt idx="36809">
                  <c:v>-3.0416435313714598</c:v>
                </c:pt>
                <c:pt idx="36810">
                  <c:v>6.8501094091903703</c:v>
                </c:pt>
                <c:pt idx="36811">
                  <c:v>-1.46325459317585</c:v>
                </c:pt>
                <c:pt idx="36812">
                  <c:v>6.3</c:v>
                </c:pt>
                <c:pt idx="36813">
                  <c:v>0.45063291139240502</c:v>
                </c:pt>
                <c:pt idx="36814">
                  <c:v>1.0521512385919101</c:v>
                </c:pt>
                <c:pt idx="36815">
                  <c:v>-1.9641943734015299</c:v>
                </c:pt>
                <c:pt idx="36816">
                  <c:v>8.7510869565217302</c:v>
                </c:pt>
                <c:pt idx="36817">
                  <c:v>15.964989059080899</c:v>
                </c:pt>
                <c:pt idx="36818">
                  <c:v>7.6201716738197396</c:v>
                </c:pt>
                <c:pt idx="36819">
                  <c:v>-3.5747508305647799</c:v>
                </c:pt>
                <c:pt idx="36820">
                  <c:v>-2.0298913043478199</c:v>
                </c:pt>
                <c:pt idx="36821">
                  <c:v>-9.3739495798319297</c:v>
                </c:pt>
                <c:pt idx="36822">
                  <c:v>7.1871584699453503</c:v>
                </c:pt>
                <c:pt idx="36823">
                  <c:v>-0.26078028747433202</c:v>
                </c:pt>
                <c:pt idx="36824">
                  <c:v>8.1103286384976503</c:v>
                </c:pt>
                <c:pt idx="36825">
                  <c:v>5.3526881720430097</c:v>
                </c:pt>
                <c:pt idx="36826">
                  <c:v>5.2573221757322104</c:v>
                </c:pt>
                <c:pt idx="36827">
                  <c:v>1.48347107438016</c:v>
                </c:pt>
                <c:pt idx="36828">
                  <c:v>21.5114854517611</c:v>
                </c:pt>
                <c:pt idx="36829">
                  <c:v>12.763245033112501</c:v>
                </c:pt>
                <c:pt idx="36830">
                  <c:v>9.0075987841945295</c:v>
                </c:pt>
                <c:pt idx="36831">
                  <c:v>0.68505079825834503</c:v>
                </c:pt>
                <c:pt idx="36832">
                  <c:v>3.7556390977443601</c:v>
                </c:pt>
                <c:pt idx="36833">
                  <c:v>-3.7835820895522301</c:v>
                </c:pt>
                <c:pt idx="36834">
                  <c:v>2.7029360967184801</c:v>
                </c:pt>
                <c:pt idx="36835">
                  <c:v>6.8868501529051898</c:v>
                </c:pt>
                <c:pt idx="36836">
                  <c:v>7.7026578073089702</c:v>
                </c:pt>
                <c:pt idx="36837">
                  <c:v>1.85893854748603</c:v>
                </c:pt>
                <c:pt idx="36838">
                  <c:v>4.9287833827893097</c:v>
                </c:pt>
                <c:pt idx="36839">
                  <c:v>7.2351274787535402</c:v>
                </c:pt>
                <c:pt idx="36840">
                  <c:v>11.9687092568448</c:v>
                </c:pt>
                <c:pt idx="36841">
                  <c:v>21.6575931232091</c:v>
                </c:pt>
                <c:pt idx="36842">
                  <c:v>10.130434782608599</c:v>
                </c:pt>
                <c:pt idx="36843">
                  <c:v>-2.4460719041278201</c:v>
                </c:pt>
                <c:pt idx="36844">
                  <c:v>-4.3883299798792699</c:v>
                </c:pt>
                <c:pt idx="36845">
                  <c:v>-8.7066895368782102</c:v>
                </c:pt>
                <c:pt idx="36846">
                  <c:v>4.4700162074554299</c:v>
                </c:pt>
                <c:pt idx="36847">
                  <c:v>17.238709677419301</c:v>
                </c:pt>
                <c:pt idx="36848">
                  <c:v>19.7163120567375</c:v>
                </c:pt>
                <c:pt idx="36849">
                  <c:v>19.226537216828401</c:v>
                </c:pt>
                <c:pt idx="36850">
                  <c:v>17</c:v>
                </c:pt>
                <c:pt idx="36851">
                  <c:v>43.961538461538403</c:v>
                </c:pt>
                <c:pt idx="36852">
                  <c:v>10.340592555077199</c:v>
                </c:pt>
                <c:pt idx="36853">
                  <c:v>8.1658278145695302</c:v>
                </c:pt>
                <c:pt idx="36854">
                  <c:v>4.4522896458380297</c:v>
                </c:pt>
                <c:pt idx="36855">
                  <c:v>5.3663194444444402</c:v>
                </c:pt>
                <c:pt idx="36856">
                  <c:v>3.46030787805614</c:v>
                </c:pt>
                <c:pt idx="36857">
                  <c:v>7.5285106382978704</c:v>
                </c:pt>
                <c:pt idx="36858">
                  <c:v>18.209560096986401</c:v>
                </c:pt>
                <c:pt idx="36859">
                  <c:v>13.521592649310801</c:v>
                </c:pt>
                <c:pt idx="36860">
                  <c:v>1.12823792772625</c:v>
                </c:pt>
                <c:pt idx="36861">
                  <c:v>0.260773480662983</c:v>
                </c:pt>
                <c:pt idx="36862">
                  <c:v>-3.57241777264858</c:v>
                </c:pt>
                <c:pt idx="36863">
                  <c:v>10.0420332355816</c:v>
                </c:pt>
                <c:pt idx="36864">
                  <c:v>20.969162995594701</c:v>
                </c:pt>
                <c:pt idx="36865">
                  <c:v>21.660714285714199</c:v>
                </c:pt>
                <c:pt idx="36866">
                  <c:v>-0.10752688172043</c:v>
                </c:pt>
                <c:pt idx="36867">
                  <c:v>-5.8695652173913002</c:v>
                </c:pt>
                <c:pt idx="36868">
                  <c:v>-2.3370786516853901</c:v>
                </c:pt>
                <c:pt idx="36869">
                  <c:v>2.8300970873786402</c:v>
                </c:pt>
                <c:pt idx="36870">
                  <c:v>-6.2672811059907803</c:v>
                </c:pt>
                <c:pt idx="36871">
                  <c:v>-3.4055299539170498</c:v>
                </c:pt>
                <c:pt idx="36872">
                  <c:v>-7.3857868020304496</c:v>
                </c:pt>
                <c:pt idx="36873">
                  <c:v>-6.8789473684210503</c:v>
                </c:pt>
                <c:pt idx="36874">
                  <c:v>3.0947368421052599</c:v>
                </c:pt>
                <c:pt idx="36875">
                  <c:v>3.1842105263157801</c:v>
                </c:pt>
                <c:pt idx="36876">
                  <c:v>6.0703933747412</c:v>
                </c:pt>
                <c:pt idx="36877">
                  <c:v>3.8698630136986298</c:v>
                </c:pt>
                <c:pt idx="36878">
                  <c:v>2.6970954356846399</c:v>
                </c:pt>
                <c:pt idx="36879">
                  <c:v>1.8774193548386999</c:v>
                </c:pt>
                <c:pt idx="36880">
                  <c:v>2.1971252566735102</c:v>
                </c:pt>
                <c:pt idx="36881">
                  <c:v>6.0870370370370299</c:v>
                </c:pt>
                <c:pt idx="36882">
                  <c:v>15.1290322580645</c:v>
                </c:pt>
                <c:pt idx="36883">
                  <c:v>14.070564516129</c:v>
                </c:pt>
                <c:pt idx="36884">
                  <c:v>-2.0094161958568701</c:v>
                </c:pt>
                <c:pt idx="36885">
                  <c:v>3.1221198156682002</c:v>
                </c:pt>
                <c:pt idx="36886">
                  <c:v>-6.3088552915766698</c:v>
                </c:pt>
                <c:pt idx="36887">
                  <c:v>10.1528925619834</c:v>
                </c:pt>
                <c:pt idx="36888">
                  <c:v>-8.7058823529411704</c:v>
                </c:pt>
                <c:pt idx="36889">
                  <c:v>7.3250000000000002</c:v>
                </c:pt>
                <c:pt idx="36890">
                  <c:v>7.0709677419354797</c:v>
                </c:pt>
                <c:pt idx="36891">
                  <c:v>3.09032258064516</c:v>
                </c:pt>
                <c:pt idx="36892">
                  <c:v>-0.58823529411764697</c:v>
                </c:pt>
                <c:pt idx="36893">
                  <c:v>-9.4</c:v>
                </c:pt>
                <c:pt idx="36894">
                  <c:v>5.6464155528553999</c:v>
                </c:pt>
                <c:pt idx="36895">
                  <c:v>8.6977806788511707</c:v>
                </c:pt>
                <c:pt idx="36896">
                  <c:v>4.8252032520325203</c:v>
                </c:pt>
                <c:pt idx="36897">
                  <c:v>9.34</c:v>
                </c:pt>
                <c:pt idx="36898">
                  <c:v>8.91118800461361</c:v>
                </c:pt>
                <c:pt idx="36899">
                  <c:v>12.2572463768115</c:v>
                </c:pt>
                <c:pt idx="36900">
                  <c:v>15.7987841945288</c:v>
                </c:pt>
                <c:pt idx="36901">
                  <c:v>10.506849315068401</c:v>
                </c:pt>
                <c:pt idx="36902">
                  <c:v>4.6218302094818</c:v>
                </c:pt>
                <c:pt idx="36903">
                  <c:v>4.6124260355029501</c:v>
                </c:pt>
                <c:pt idx="36904">
                  <c:v>1.58632840028188</c:v>
                </c:pt>
                <c:pt idx="36905">
                  <c:v>14.6211678832116</c:v>
                </c:pt>
                <c:pt idx="36906">
                  <c:v>15.434782608695601</c:v>
                </c:pt>
                <c:pt idx="36907">
                  <c:v>-4.83928571428571</c:v>
                </c:pt>
                <c:pt idx="36908">
                  <c:v>4.8387096774193498E-2</c:v>
                </c:pt>
                <c:pt idx="36909">
                  <c:v>33.539325842696599</c:v>
                </c:pt>
                <c:pt idx="36910">
                  <c:v>25.4731182795698</c:v>
                </c:pt>
                <c:pt idx="36911">
                  <c:v>40.911764705882298</c:v>
                </c:pt>
                <c:pt idx="36912">
                  <c:v>41.451612903225801</c:v>
                </c:pt>
                <c:pt idx="36913">
                  <c:v>19.2987012987013</c:v>
                </c:pt>
                <c:pt idx="36914">
                  <c:v>6.5056179775280896</c:v>
                </c:pt>
                <c:pt idx="36915">
                  <c:v>4.3064516129032198</c:v>
                </c:pt>
                <c:pt idx="36916">
                  <c:v>-6.8220338983050803</c:v>
                </c:pt>
                <c:pt idx="36917">
                  <c:v>12.9784946236559</c:v>
                </c:pt>
                <c:pt idx="36918">
                  <c:v>-0.91007194244604295</c:v>
                </c:pt>
                <c:pt idx="36919">
                  <c:v>-1.75984251968503</c:v>
                </c:pt>
                <c:pt idx="36920">
                  <c:v>-0.33691756272401402</c:v>
                </c:pt>
                <c:pt idx="36921">
                  <c:v>3.4804469273743002</c:v>
                </c:pt>
                <c:pt idx="36922">
                  <c:v>7.5508274231678403</c:v>
                </c:pt>
                <c:pt idx="36923">
                  <c:v>11.757510729613699</c:v>
                </c:pt>
                <c:pt idx="36924">
                  <c:v>5.1522388059701401</c:v>
                </c:pt>
                <c:pt idx="36925">
                  <c:v>8.6633416458852803</c:v>
                </c:pt>
                <c:pt idx="36926">
                  <c:v>1.18320610687022</c:v>
                </c:pt>
                <c:pt idx="36927">
                  <c:v>1.9591836734693799</c:v>
                </c:pt>
                <c:pt idx="36928">
                  <c:v>-3.7784090909090899</c:v>
                </c:pt>
                <c:pt idx="36929">
                  <c:v>1.65861027190332</c:v>
                </c:pt>
                <c:pt idx="36930">
                  <c:v>5.4615384615384599</c:v>
                </c:pt>
                <c:pt idx="36931">
                  <c:v>-8.1818181818181799</c:v>
                </c:pt>
                <c:pt idx="36932">
                  <c:v>13.3846153846153</c:v>
                </c:pt>
                <c:pt idx="36933">
                  <c:v>41.142857142857103</c:v>
                </c:pt>
                <c:pt idx="36934">
                  <c:v>8.9941520467836202</c:v>
                </c:pt>
                <c:pt idx="36935">
                  <c:v>8.7680652680652607</c:v>
                </c:pt>
                <c:pt idx="36936">
                  <c:v>4.84467881112176</c:v>
                </c:pt>
                <c:pt idx="36937">
                  <c:v>7.6916256157635399</c:v>
                </c:pt>
                <c:pt idx="36938">
                  <c:v>4.7182962245885696</c:v>
                </c:pt>
                <c:pt idx="36939">
                  <c:v>11.2913242009132</c:v>
                </c:pt>
                <c:pt idx="36940">
                  <c:v>21.871338912133801</c:v>
                </c:pt>
                <c:pt idx="36941">
                  <c:v>13.549952426260701</c:v>
                </c:pt>
                <c:pt idx="36942">
                  <c:v>1.0327237728585099</c:v>
                </c:pt>
                <c:pt idx="36943">
                  <c:v>0.388327721661055</c:v>
                </c:pt>
                <c:pt idx="36944">
                  <c:v>-0.48066875653082503</c:v>
                </c:pt>
                <c:pt idx="36945">
                  <c:v>12.634408602150501</c:v>
                </c:pt>
                <c:pt idx="36946">
                  <c:v>-2.57330766762913</c:v>
                </c:pt>
                <c:pt idx="36947">
                  <c:v>2.3991446899500999</c:v>
                </c:pt>
                <c:pt idx="36948">
                  <c:v>-4.0778611632270101</c:v>
                </c:pt>
                <c:pt idx="36949">
                  <c:v>0.54109589041095896</c:v>
                </c:pt>
                <c:pt idx="36950">
                  <c:v>-2.5008384572386801</c:v>
                </c:pt>
                <c:pt idx="36951">
                  <c:v>3.67425025853154</c:v>
                </c:pt>
                <c:pt idx="36952">
                  <c:v>7.2768155575812798</c:v>
                </c:pt>
                <c:pt idx="36953">
                  <c:v>4.26117969821673</c:v>
                </c:pt>
                <c:pt idx="36954">
                  <c:v>-7.6229285520239003</c:v>
                </c:pt>
                <c:pt idx="36955">
                  <c:v>-3.0418227215979998</c:v>
                </c:pt>
                <c:pt idx="36956">
                  <c:v>-8.5966869506423205</c:v>
                </c:pt>
                <c:pt idx="36957">
                  <c:v>1.34803418803418</c:v>
                </c:pt>
                <c:pt idx="36958">
                  <c:v>-6.8713450292397598</c:v>
                </c:pt>
                <c:pt idx="36959">
                  <c:v>-0.46408384361752197</c:v>
                </c:pt>
                <c:pt idx="36960">
                  <c:v>-3.456317764804</c:v>
                </c:pt>
                <c:pt idx="36961">
                  <c:v>-2.4319982865709999</c:v>
                </c:pt>
                <c:pt idx="36962">
                  <c:v>-3.8186933416692699</c:v>
                </c:pt>
                <c:pt idx="36963">
                  <c:v>2.32774168525162</c:v>
                </c:pt>
                <c:pt idx="36964">
                  <c:v>4.5481611208406303</c:v>
                </c:pt>
                <c:pt idx="36965">
                  <c:v>1.8513620998210301</c:v>
                </c:pt>
                <c:pt idx="36966">
                  <c:v>-8.2136989013164392</c:v>
                </c:pt>
                <c:pt idx="36967">
                  <c:v>-3.56563770185653</c:v>
                </c:pt>
                <c:pt idx="36968">
                  <c:v>-8.6885888501742095</c:v>
                </c:pt>
                <c:pt idx="36969">
                  <c:v>1.38811004532518</c:v>
                </c:pt>
                <c:pt idx="36970">
                  <c:v>0</c:v>
                </c:pt>
                <c:pt idx="36971">
                  <c:v>-3.3456000000000001</c:v>
                </c:pt>
                <c:pt idx="36972">
                  <c:v>7.4260249554367199</c:v>
                </c:pt>
                <c:pt idx="36973">
                  <c:v>-2.97044334975369</c:v>
                </c:pt>
                <c:pt idx="36974">
                  <c:v>-2.0045871559632999</c:v>
                </c:pt>
                <c:pt idx="36975">
                  <c:v>-7.6329305135951602</c:v>
                </c:pt>
                <c:pt idx="36976">
                  <c:v>-0.86562942008486499</c:v>
                </c:pt>
                <c:pt idx="36977">
                  <c:v>10.786941580756</c:v>
                </c:pt>
                <c:pt idx="36978">
                  <c:v>7.6692426584234896</c:v>
                </c:pt>
                <c:pt idx="36979">
                  <c:v>-9.0419906687402793</c:v>
                </c:pt>
                <c:pt idx="36980">
                  <c:v>-4.3857142857142799</c:v>
                </c:pt>
                <c:pt idx="36981">
                  <c:v>-10.944827586206801</c:v>
                </c:pt>
                <c:pt idx="36982">
                  <c:v>6.2897350993377401</c:v>
                </c:pt>
                <c:pt idx="36983">
                  <c:v>-29</c:v>
                </c:pt>
                <c:pt idx="36984">
                  <c:v>-7.2333333333333298</c:v>
                </c:pt>
                <c:pt idx="36985">
                  <c:v>9.2258064516129004</c:v>
                </c:pt>
                <c:pt idx="36986">
                  <c:v>-4.7741935483870899</c:v>
                </c:pt>
                <c:pt idx="36987">
                  <c:v>-14.6551724137931</c:v>
                </c:pt>
                <c:pt idx="36988">
                  <c:v>3.5</c:v>
                </c:pt>
                <c:pt idx="36989">
                  <c:v>20.9</c:v>
                </c:pt>
                <c:pt idx="36990">
                  <c:v>25.494623655913902</c:v>
                </c:pt>
                <c:pt idx="36991">
                  <c:v>28.9</c:v>
                </c:pt>
                <c:pt idx="36992">
                  <c:v>20.967741935483801</c:v>
                </c:pt>
                <c:pt idx="36993">
                  <c:v>10.7065217391304</c:v>
                </c:pt>
                <c:pt idx="36994">
                  <c:v>-6.7333333333333298</c:v>
                </c:pt>
                <c:pt idx="36995">
                  <c:v>-7.4516129032257998</c:v>
                </c:pt>
                <c:pt idx="36996">
                  <c:v>-16.9482758620689</c:v>
                </c:pt>
                <c:pt idx="36997">
                  <c:v>20.636363636363601</c:v>
                </c:pt>
                <c:pt idx="36998">
                  <c:v>8.0054168629298097</c:v>
                </c:pt>
                <c:pt idx="36999">
                  <c:v>6.3298867552929501</c:v>
                </c:pt>
                <c:pt idx="37000">
                  <c:v>3.0190847527190598</c:v>
                </c:pt>
                <c:pt idx="37001">
                  <c:v>5.4965079365079301</c:v>
                </c:pt>
                <c:pt idx="37002">
                  <c:v>3.7928026172300902</c:v>
                </c:pt>
                <c:pt idx="37003">
                  <c:v>7.9441018500099396</c:v>
                </c:pt>
                <c:pt idx="37004">
                  <c:v>18.5108394833948</c:v>
                </c:pt>
                <c:pt idx="37005">
                  <c:v>12.9814890991361</c:v>
                </c:pt>
                <c:pt idx="37006">
                  <c:v>-0.27080080303368198</c:v>
                </c:pt>
                <c:pt idx="37007">
                  <c:v>1.0984750581545599</c:v>
                </c:pt>
                <c:pt idx="37008">
                  <c:v>-2.2704387437065399</c:v>
                </c:pt>
                <c:pt idx="37009">
                  <c:v>8.2661729470703502</c:v>
                </c:pt>
                <c:pt idx="37010">
                  <c:v>-5</c:v>
                </c:pt>
                <c:pt idx="37011">
                  <c:v>-51</c:v>
                </c:pt>
                <c:pt idx="37012">
                  <c:v>75.3333333333333</c:v>
                </c:pt>
                <c:pt idx="37013">
                  <c:v>40.161290322580598</c:v>
                </c:pt>
                <c:pt idx="37014">
                  <c:v>25.129032258064498</c:v>
                </c:pt>
                <c:pt idx="37015">
                  <c:v>18.5555555555555</c:v>
                </c:pt>
                <c:pt idx="37016">
                  <c:v>1.8333333333333299</c:v>
                </c:pt>
                <c:pt idx="37017">
                  <c:v>4.6886883660973204</c:v>
                </c:pt>
                <c:pt idx="37018">
                  <c:v>1.22522202486678</c:v>
                </c:pt>
                <c:pt idx="37019">
                  <c:v>-1.70937700706486</c:v>
                </c:pt>
                <c:pt idx="37020">
                  <c:v>1.8301132578281101</c:v>
                </c:pt>
                <c:pt idx="37021">
                  <c:v>1.83930899608865</c:v>
                </c:pt>
                <c:pt idx="37022">
                  <c:v>2.6855007473841499</c:v>
                </c:pt>
                <c:pt idx="37023">
                  <c:v>9.1213999270871309</c:v>
                </c:pt>
                <c:pt idx="37024">
                  <c:v>4.5620414673046197</c:v>
                </c:pt>
                <c:pt idx="37025">
                  <c:v>-2.2161003979185798</c:v>
                </c:pt>
                <c:pt idx="37026">
                  <c:v>-2.97828408686365</c:v>
                </c:pt>
                <c:pt idx="37027">
                  <c:v>-6.4555816292323103</c:v>
                </c:pt>
                <c:pt idx="37028">
                  <c:v>1.6671879887394401</c:v>
                </c:pt>
                <c:pt idx="37029">
                  <c:v>71</c:v>
                </c:pt>
                <c:pt idx="37030">
                  <c:v>-1.13333333333333</c:v>
                </c:pt>
                <c:pt idx="37031">
                  <c:v>13.7666666666666</c:v>
                </c:pt>
                <c:pt idx="37032">
                  <c:v>23.112903225806399</c:v>
                </c:pt>
                <c:pt idx="37033">
                  <c:v>33.6</c:v>
                </c:pt>
                <c:pt idx="37034">
                  <c:v>18.161290322580601</c:v>
                </c:pt>
                <c:pt idx="37035">
                  <c:v>9.0967741935483808</c:v>
                </c:pt>
                <c:pt idx="37036">
                  <c:v>16.3333333333333</c:v>
                </c:pt>
                <c:pt idx="37037">
                  <c:v>0.16666666666666599</c:v>
                </c:pt>
                <c:pt idx="37038">
                  <c:v>13.2903225806451</c:v>
                </c:pt>
                <c:pt idx="37039">
                  <c:v>4.1039886039885998</c:v>
                </c:pt>
                <c:pt idx="37040">
                  <c:v>3.6795069337442201</c:v>
                </c:pt>
                <c:pt idx="37041">
                  <c:v>-3.6726998491704301</c:v>
                </c:pt>
                <c:pt idx="37042">
                  <c:v>5.4964336661911499</c:v>
                </c:pt>
                <c:pt idx="37043">
                  <c:v>4.0065445026177997</c:v>
                </c:pt>
                <c:pt idx="37044">
                  <c:v>9.2892376681614302</c:v>
                </c:pt>
                <c:pt idx="37045">
                  <c:v>20.0294811320754</c:v>
                </c:pt>
                <c:pt idx="37046">
                  <c:v>10.3355932203389</c:v>
                </c:pt>
                <c:pt idx="37047">
                  <c:v>-3.8051087984862799</c:v>
                </c:pt>
                <c:pt idx="37048">
                  <c:v>-2.2027809965237499</c:v>
                </c:pt>
                <c:pt idx="37049">
                  <c:v>-5.4068396226415096</c:v>
                </c:pt>
                <c:pt idx="37050">
                  <c:v>0.42395693135935397</c:v>
                </c:pt>
                <c:pt idx="37051">
                  <c:v>2.44137931034482</c:v>
                </c:pt>
                <c:pt idx="37052">
                  <c:v>3.0464895635673601</c:v>
                </c:pt>
                <c:pt idx="37053">
                  <c:v>-0.85296574770258904</c:v>
                </c:pt>
                <c:pt idx="37054">
                  <c:v>3.1164444444444399</c:v>
                </c:pt>
                <c:pt idx="37055">
                  <c:v>2.0510380622837299</c:v>
                </c:pt>
                <c:pt idx="37056">
                  <c:v>3.0848089468779101</c:v>
                </c:pt>
                <c:pt idx="37057">
                  <c:v>15.087739032620901</c:v>
                </c:pt>
                <c:pt idx="37058">
                  <c:v>9.0971488912354808</c:v>
                </c:pt>
                <c:pt idx="37059">
                  <c:v>-4.0864864864864803</c:v>
                </c:pt>
                <c:pt idx="37060">
                  <c:v>-2.9125910509885502</c:v>
                </c:pt>
                <c:pt idx="37061">
                  <c:v>-7.6878980891719699</c:v>
                </c:pt>
                <c:pt idx="37062">
                  <c:v>6.4160899653979202</c:v>
                </c:pt>
                <c:pt idx="37063">
                  <c:v>2.2916666666666599</c:v>
                </c:pt>
                <c:pt idx="37064">
                  <c:v>7.4124999999999996</c:v>
                </c:pt>
                <c:pt idx="37065">
                  <c:v>4.9238410596026396</c:v>
                </c:pt>
                <c:pt idx="37066">
                  <c:v>1.1345029239766</c:v>
                </c:pt>
                <c:pt idx="37067">
                  <c:v>-6.3295454545454497</c:v>
                </c:pt>
                <c:pt idx="37068">
                  <c:v>-5.43055555555555</c:v>
                </c:pt>
                <c:pt idx="37069">
                  <c:v>-3.0188087774294599</c:v>
                </c:pt>
                <c:pt idx="37070">
                  <c:v>7.1818181818181799</c:v>
                </c:pt>
                <c:pt idx="37071">
                  <c:v>4.6191950464396196</c:v>
                </c:pt>
                <c:pt idx="37072">
                  <c:v>0.44186046511627902</c:v>
                </c:pt>
                <c:pt idx="37073">
                  <c:v>6.6666666666666599</c:v>
                </c:pt>
                <c:pt idx="37074">
                  <c:v>12.8468899521531</c:v>
                </c:pt>
                <c:pt idx="37075">
                  <c:v>22.177419354838701</c:v>
                </c:pt>
                <c:pt idx="37076">
                  <c:v>16.611386138613799</c:v>
                </c:pt>
                <c:pt idx="37077">
                  <c:v>-6.09628008752735</c:v>
                </c:pt>
                <c:pt idx="37078">
                  <c:v>0.38235294117647001</c:v>
                </c:pt>
                <c:pt idx="37079">
                  <c:v>-9.2201834862385308</c:v>
                </c:pt>
                <c:pt idx="37080">
                  <c:v>9.2922636103151799</c:v>
                </c:pt>
                <c:pt idx="37081">
                  <c:v>-23.846153846153801</c:v>
                </c:pt>
                <c:pt idx="37082">
                  <c:v>-18.967741935483801</c:v>
                </c:pt>
                <c:pt idx="37083">
                  <c:v>-6.4666666666666597</c:v>
                </c:pt>
                <c:pt idx="37084">
                  <c:v>-22.193548387096701</c:v>
                </c:pt>
                <c:pt idx="37085">
                  <c:v>8.0196721311475407</c:v>
                </c:pt>
                <c:pt idx="37086">
                  <c:v>11.7198838896952</c:v>
                </c:pt>
                <c:pt idx="37087">
                  <c:v>9.1582069874752801</c:v>
                </c:pt>
                <c:pt idx="37088">
                  <c:v>15.230718954248299</c:v>
                </c:pt>
                <c:pt idx="37089">
                  <c:v>14.744392279603501</c:v>
                </c:pt>
                <c:pt idx="37090">
                  <c:v>20.639352306182499</c:v>
                </c:pt>
                <c:pt idx="37091">
                  <c:v>22.450610432852301</c:v>
                </c:pt>
                <c:pt idx="37092">
                  <c:v>17.640265712825698</c:v>
                </c:pt>
                <c:pt idx="37093">
                  <c:v>5.3686868686868596</c:v>
                </c:pt>
                <c:pt idx="37094">
                  <c:v>6.6507402422610999</c:v>
                </c:pt>
                <c:pt idx="37095">
                  <c:v>0.200931470392548</c:v>
                </c:pt>
                <c:pt idx="37096">
                  <c:v>15.384412153236401</c:v>
                </c:pt>
                <c:pt idx="37097">
                  <c:v>-0.62983425414364602</c:v>
                </c:pt>
                <c:pt idx="37098">
                  <c:v>8.2805970149253696</c:v>
                </c:pt>
                <c:pt idx="37099">
                  <c:v>-0.97311827956989205</c:v>
                </c:pt>
                <c:pt idx="37100">
                  <c:v>3.0384615384615299</c:v>
                </c:pt>
                <c:pt idx="37101">
                  <c:v>17.736383442265701</c:v>
                </c:pt>
                <c:pt idx="37102">
                  <c:v>13.2825607064017</c:v>
                </c:pt>
                <c:pt idx="37103">
                  <c:v>8.3066298342541405</c:v>
                </c:pt>
                <c:pt idx="37104">
                  <c:v>7.2321428571428497</c:v>
                </c:pt>
                <c:pt idx="37105">
                  <c:v>1.3511904761904701</c:v>
                </c:pt>
                <c:pt idx="37106">
                  <c:v>1.2420749279538901</c:v>
                </c:pt>
                <c:pt idx="37107">
                  <c:v>-3.4474999999999998</c:v>
                </c:pt>
                <c:pt idx="37108">
                  <c:v>5.4647577092511002</c:v>
                </c:pt>
                <c:pt idx="37109">
                  <c:v>29.466666666666601</c:v>
                </c:pt>
                <c:pt idx="37110">
                  <c:v>10.2666666666666</c:v>
                </c:pt>
                <c:pt idx="37111">
                  <c:v>20.870967741935399</c:v>
                </c:pt>
                <c:pt idx="37112">
                  <c:v>24.5483870967741</c:v>
                </c:pt>
                <c:pt idx="37113">
                  <c:v>23</c:v>
                </c:pt>
                <c:pt idx="37114">
                  <c:v>6.0322580645161201</c:v>
                </c:pt>
                <c:pt idx="37115">
                  <c:v>13.1</c:v>
                </c:pt>
                <c:pt idx="37116">
                  <c:v>10.451612903225801</c:v>
                </c:pt>
                <c:pt idx="37117">
                  <c:v>10.438213914849401</c:v>
                </c:pt>
                <c:pt idx="37118">
                  <c:v>6.3636363636363598</c:v>
                </c:pt>
                <c:pt idx="37119">
                  <c:v>4.0934426229508096</c:v>
                </c:pt>
                <c:pt idx="37120">
                  <c:v>4.3370013755158103</c:v>
                </c:pt>
                <c:pt idx="37121">
                  <c:v>0.224893917963224</c:v>
                </c:pt>
                <c:pt idx="37122">
                  <c:v>7.4767358625626299</c:v>
                </c:pt>
                <c:pt idx="37123">
                  <c:v>15.4077407740774</c:v>
                </c:pt>
                <c:pt idx="37124">
                  <c:v>14.5264847512038</c:v>
                </c:pt>
                <c:pt idx="37125">
                  <c:v>1.47501982553528</c:v>
                </c:pt>
                <c:pt idx="37126">
                  <c:v>3.0121495327102799</c:v>
                </c:pt>
                <c:pt idx="37127">
                  <c:v>-0.41567852437417602</c:v>
                </c:pt>
                <c:pt idx="37128">
                  <c:v>14.2303637322087</c:v>
                </c:pt>
                <c:pt idx="37129">
                  <c:v>2.2232472324723198</c:v>
                </c:pt>
                <c:pt idx="37130">
                  <c:v>3.06881720430107</c:v>
                </c:pt>
                <c:pt idx="37131">
                  <c:v>4.3546218487394901</c:v>
                </c:pt>
                <c:pt idx="37132">
                  <c:v>3.8640483383685802</c:v>
                </c:pt>
                <c:pt idx="37133">
                  <c:v>0.60580912863070502</c:v>
                </c:pt>
                <c:pt idx="37134">
                  <c:v>10.400789733464901</c:v>
                </c:pt>
                <c:pt idx="37135">
                  <c:v>10.717948717948699</c:v>
                </c:pt>
                <c:pt idx="37136">
                  <c:v>5.8617886178861696</c:v>
                </c:pt>
                <c:pt idx="37137">
                  <c:v>-3.09756097560975</c:v>
                </c:pt>
                <c:pt idx="37138">
                  <c:v>-2.2214765100671099</c:v>
                </c:pt>
                <c:pt idx="37139">
                  <c:v>-5.4724540901502499</c:v>
                </c:pt>
                <c:pt idx="37140">
                  <c:v>5.17069701280227</c:v>
                </c:pt>
                <c:pt idx="37141">
                  <c:v>7.5363321799307901</c:v>
                </c:pt>
                <c:pt idx="37142">
                  <c:v>9.4896265560165904</c:v>
                </c:pt>
                <c:pt idx="37143">
                  <c:v>4.8537735849056602</c:v>
                </c:pt>
                <c:pt idx="37144">
                  <c:v>3.5362776025236502</c:v>
                </c:pt>
                <c:pt idx="37145">
                  <c:v>8.7872860635696792</c:v>
                </c:pt>
                <c:pt idx="37146">
                  <c:v>12.620370370370299</c:v>
                </c:pt>
                <c:pt idx="37147">
                  <c:v>16.173431734317301</c:v>
                </c:pt>
                <c:pt idx="37148">
                  <c:v>7.9636363636363603</c:v>
                </c:pt>
                <c:pt idx="37149">
                  <c:v>-4.4951923076923004</c:v>
                </c:pt>
                <c:pt idx="37150">
                  <c:v>-0.929133858267716</c:v>
                </c:pt>
                <c:pt idx="37151">
                  <c:v>-4.1965811965811897</c:v>
                </c:pt>
                <c:pt idx="37152">
                  <c:v>2.8205128205128198</c:v>
                </c:pt>
                <c:pt idx="37153">
                  <c:v>-1.01510912143256</c:v>
                </c:pt>
                <c:pt idx="37154">
                  <c:v>4.1991798476859898</c:v>
                </c:pt>
                <c:pt idx="37155">
                  <c:v>-4.07379375591296</c:v>
                </c:pt>
                <c:pt idx="37156">
                  <c:v>-9.0954028670291606E-2</c:v>
                </c:pt>
                <c:pt idx="37157">
                  <c:v>-2.0354999999999999</c:v>
                </c:pt>
                <c:pt idx="37158">
                  <c:v>3.6813084112149501</c:v>
                </c:pt>
                <c:pt idx="37159">
                  <c:v>6.3877212389380498</c:v>
                </c:pt>
                <c:pt idx="37160">
                  <c:v>4.8629856850715703</c:v>
                </c:pt>
                <c:pt idx="37161">
                  <c:v>-7.21918542336548</c:v>
                </c:pt>
                <c:pt idx="37162">
                  <c:v>-0.361849710982658</c:v>
                </c:pt>
                <c:pt idx="37163">
                  <c:v>-9.8052716514254907</c:v>
                </c:pt>
                <c:pt idx="37164">
                  <c:v>3.0192608016657898</c:v>
                </c:pt>
                <c:pt idx="37165">
                  <c:v>3.42354235423542</c:v>
                </c:pt>
                <c:pt idx="37166">
                  <c:v>-0.81696969696969701</c:v>
                </c:pt>
                <c:pt idx="37167">
                  <c:v>0.21040462427745599</c:v>
                </c:pt>
                <c:pt idx="37168">
                  <c:v>3.03460207612456</c:v>
                </c:pt>
                <c:pt idx="37169">
                  <c:v>8.3421330517423407</c:v>
                </c:pt>
                <c:pt idx="37170">
                  <c:v>11.034421888790799</c:v>
                </c:pt>
                <c:pt idx="37171">
                  <c:v>13.3190751445086</c:v>
                </c:pt>
                <c:pt idx="37172">
                  <c:v>8.2581280788177303</c:v>
                </c:pt>
                <c:pt idx="37173">
                  <c:v>2.3818681318681301</c:v>
                </c:pt>
                <c:pt idx="37174">
                  <c:v>3.9078549848942599</c:v>
                </c:pt>
                <c:pt idx="37175">
                  <c:v>-3.0290620871862601</c:v>
                </c:pt>
                <c:pt idx="37176">
                  <c:v>7.0907911802853398</c:v>
                </c:pt>
                <c:pt idx="37177">
                  <c:v>6.4491803278688504</c:v>
                </c:pt>
                <c:pt idx="37178">
                  <c:v>7.26811594202898</c:v>
                </c:pt>
                <c:pt idx="37179">
                  <c:v>6.9225806451612897</c:v>
                </c:pt>
                <c:pt idx="37180">
                  <c:v>6.6</c:v>
                </c:pt>
                <c:pt idx="37181">
                  <c:v>1.06451612903225</c:v>
                </c:pt>
                <c:pt idx="37182">
                  <c:v>12.846153846153801</c:v>
                </c:pt>
                <c:pt idx="37183">
                  <c:v>24.7419354838709</c:v>
                </c:pt>
                <c:pt idx="37184">
                  <c:v>18.1603773584905</c:v>
                </c:pt>
                <c:pt idx="37185">
                  <c:v>7.8767123287671201E-2</c:v>
                </c:pt>
                <c:pt idx="37186">
                  <c:v>1.4602510460250999</c:v>
                </c:pt>
                <c:pt idx="37187">
                  <c:v>-0.19285714285714201</c:v>
                </c:pt>
                <c:pt idx="37188">
                  <c:v>11.019354838709599</c:v>
                </c:pt>
                <c:pt idx="37189">
                  <c:v>4.0392156862745097</c:v>
                </c:pt>
                <c:pt idx="37190">
                  <c:v>12.485148514851399</c:v>
                </c:pt>
                <c:pt idx="37191">
                  <c:v>0.59649122807017496</c:v>
                </c:pt>
                <c:pt idx="37192">
                  <c:v>-5.6909090909090896</c:v>
                </c:pt>
                <c:pt idx="37193">
                  <c:v>66.2</c:v>
                </c:pt>
                <c:pt idx="37194">
                  <c:v>-18.076923076922998</c:v>
                </c:pt>
                <c:pt idx="37195">
                  <c:v>-15.396825396825299</c:v>
                </c:pt>
                <c:pt idx="37196">
                  <c:v>10.1711711711711</c:v>
                </c:pt>
                <c:pt idx="37197">
                  <c:v>22.064516129032199</c:v>
                </c:pt>
                <c:pt idx="37198">
                  <c:v>4.6071428571428497</c:v>
                </c:pt>
                <c:pt idx="37199">
                  <c:v>7.0322580645161201</c:v>
                </c:pt>
                <c:pt idx="37200">
                  <c:v>5.4715219421101704</c:v>
                </c:pt>
                <c:pt idx="37201">
                  <c:v>9.4415718717683497</c:v>
                </c:pt>
                <c:pt idx="37202">
                  <c:v>7.9938488576449904</c:v>
                </c:pt>
                <c:pt idx="37203">
                  <c:v>8.0575609756097499</c:v>
                </c:pt>
                <c:pt idx="37204">
                  <c:v>3.5992753623188398</c:v>
                </c:pt>
                <c:pt idx="37205">
                  <c:v>10.0026385224274</c:v>
                </c:pt>
                <c:pt idx="37206">
                  <c:v>14.146960587842299</c:v>
                </c:pt>
                <c:pt idx="37207">
                  <c:v>10.4810513447432</c:v>
                </c:pt>
                <c:pt idx="37208">
                  <c:v>-1.85892116182572</c:v>
                </c:pt>
                <c:pt idx="37209">
                  <c:v>1.55687438180019</c:v>
                </c:pt>
                <c:pt idx="37210">
                  <c:v>-1.87929342492639</c:v>
                </c:pt>
                <c:pt idx="37211">
                  <c:v>10.8898635477582</c:v>
                </c:pt>
                <c:pt idx="37212">
                  <c:v>9.27406049495875</c:v>
                </c:pt>
                <c:pt idx="37213">
                  <c:v>7.6548804780876498</c:v>
                </c:pt>
                <c:pt idx="37214">
                  <c:v>6.1208351843625</c:v>
                </c:pt>
                <c:pt idx="37215">
                  <c:v>4.1626313385107299</c:v>
                </c:pt>
                <c:pt idx="37216">
                  <c:v>6.4589412255106202</c:v>
                </c:pt>
                <c:pt idx="37217">
                  <c:v>10.449918566775199</c:v>
                </c:pt>
                <c:pt idx="37218">
                  <c:v>12.068410462776599</c:v>
                </c:pt>
                <c:pt idx="37219">
                  <c:v>9.0513908533710499</c:v>
                </c:pt>
                <c:pt idx="37220">
                  <c:v>0.27625272331154599</c:v>
                </c:pt>
                <c:pt idx="37221">
                  <c:v>1.47565118912797</c:v>
                </c:pt>
                <c:pt idx="37222">
                  <c:v>-1.3927083333333301</c:v>
                </c:pt>
                <c:pt idx="37223">
                  <c:v>10.374173868835699</c:v>
                </c:pt>
                <c:pt idx="37224">
                  <c:v>-0.55641025641025599</c:v>
                </c:pt>
                <c:pt idx="37225">
                  <c:v>2.8051575931231998</c:v>
                </c:pt>
                <c:pt idx="37226">
                  <c:v>2.6306068601583101</c:v>
                </c:pt>
                <c:pt idx="37227">
                  <c:v>2.93729372937293</c:v>
                </c:pt>
                <c:pt idx="37228">
                  <c:v>9.6884057971014492</c:v>
                </c:pt>
                <c:pt idx="37229">
                  <c:v>10.041558441558401</c:v>
                </c:pt>
                <c:pt idx="37230">
                  <c:v>10.3546798029556</c:v>
                </c:pt>
                <c:pt idx="37231">
                  <c:v>4.1362467866323902</c:v>
                </c:pt>
                <c:pt idx="37232">
                  <c:v>-5.4738738738738704</c:v>
                </c:pt>
                <c:pt idx="37233">
                  <c:v>2.3368421052631501</c:v>
                </c:pt>
                <c:pt idx="37234">
                  <c:v>-6.5576407506702399</c:v>
                </c:pt>
                <c:pt idx="37235">
                  <c:v>8.6863753213367598</c:v>
                </c:pt>
                <c:pt idx="37236">
                  <c:v>2.24615384615384</c:v>
                </c:pt>
                <c:pt idx="37237">
                  <c:v>19.470588235294102</c:v>
                </c:pt>
                <c:pt idx="37238">
                  <c:v>1.85227272727272</c:v>
                </c:pt>
                <c:pt idx="37239">
                  <c:v>-7.71428571428571</c:v>
                </c:pt>
                <c:pt idx="37240">
                  <c:v>-9.3188405797101392</c:v>
                </c:pt>
                <c:pt idx="37241">
                  <c:v>6.2272727272727204</c:v>
                </c:pt>
                <c:pt idx="37242">
                  <c:v>9.5403225806451601</c:v>
                </c:pt>
                <c:pt idx="37243">
                  <c:v>9.5039370078740095</c:v>
                </c:pt>
                <c:pt idx="37244">
                  <c:v>2.3255813953488299E-2</c:v>
                </c:pt>
                <c:pt idx="37245">
                  <c:v>1.3378378378378299</c:v>
                </c:pt>
                <c:pt idx="37246">
                  <c:v>-7.8352941176470496</c:v>
                </c:pt>
                <c:pt idx="37247">
                  <c:v>9.1262135922330092</c:v>
                </c:pt>
                <c:pt idx="37248">
                  <c:v>6.9726618705035897</c:v>
                </c:pt>
                <c:pt idx="37249">
                  <c:v>7.7613065326633102</c:v>
                </c:pt>
                <c:pt idx="37250">
                  <c:v>4.1080876795162498</c:v>
                </c:pt>
                <c:pt idx="37251">
                  <c:v>7.9653045489591303</c:v>
                </c:pt>
                <c:pt idx="37252">
                  <c:v>4.09380982769623</c:v>
                </c:pt>
                <c:pt idx="37253">
                  <c:v>8.6548286604361309</c:v>
                </c:pt>
                <c:pt idx="37254">
                  <c:v>15.0087463556851</c:v>
                </c:pt>
                <c:pt idx="37255">
                  <c:v>9.7671601615074</c:v>
                </c:pt>
                <c:pt idx="37256">
                  <c:v>-0.936247723132969</c:v>
                </c:pt>
                <c:pt idx="37257">
                  <c:v>2.2618849040867302</c:v>
                </c:pt>
                <c:pt idx="37258">
                  <c:v>-2.67448902346707</c:v>
                </c:pt>
                <c:pt idx="37259">
                  <c:v>11.138241923365801</c:v>
                </c:pt>
                <c:pt idx="37260">
                  <c:v>7.9929133858267702</c:v>
                </c:pt>
                <c:pt idx="37261">
                  <c:v>6.5390855457227097</c:v>
                </c:pt>
                <c:pt idx="37262">
                  <c:v>4.0869829683698198</c:v>
                </c:pt>
                <c:pt idx="37263">
                  <c:v>3.40429818670248</c:v>
                </c:pt>
                <c:pt idx="37264">
                  <c:v>-2.76832151300236</c:v>
                </c:pt>
                <c:pt idx="37265">
                  <c:v>5.4076147816349298</c:v>
                </c:pt>
                <c:pt idx="37266">
                  <c:v>11.7279102384291</c:v>
                </c:pt>
                <c:pt idx="37267">
                  <c:v>12.1564455569461</c:v>
                </c:pt>
                <c:pt idx="37268">
                  <c:v>1.5467720685111901</c:v>
                </c:pt>
                <c:pt idx="37269">
                  <c:v>3.4601503759398402</c:v>
                </c:pt>
                <c:pt idx="37270">
                  <c:v>-3.34937611408199</c:v>
                </c:pt>
                <c:pt idx="37271">
                  <c:v>9.8096935138987806</c:v>
                </c:pt>
                <c:pt idx="37272">
                  <c:v>-3.4159820761762498</c:v>
                </c:pt>
                <c:pt idx="37273">
                  <c:v>3.2508169934640501</c:v>
                </c:pt>
                <c:pt idx="37274">
                  <c:v>-3.9534722222222198</c:v>
                </c:pt>
                <c:pt idx="37275">
                  <c:v>-1.60425240054869</c:v>
                </c:pt>
                <c:pt idx="37276">
                  <c:v>-2.5921219822109198</c:v>
                </c:pt>
                <c:pt idx="37277">
                  <c:v>2.37248677248677</c:v>
                </c:pt>
                <c:pt idx="37278">
                  <c:v>3.5837320574162601</c:v>
                </c:pt>
                <c:pt idx="37279">
                  <c:v>2.4208242950108398</c:v>
                </c:pt>
                <c:pt idx="37280">
                  <c:v>-7.7284308048639199</c:v>
                </c:pt>
                <c:pt idx="37281">
                  <c:v>-3.4120841819416099</c:v>
                </c:pt>
                <c:pt idx="37282">
                  <c:v>-10.3731443994601</c:v>
                </c:pt>
                <c:pt idx="37283">
                  <c:v>3.4567338972023398</c:v>
                </c:pt>
                <c:pt idx="37284">
                  <c:v>5.5436241610738204</c:v>
                </c:pt>
                <c:pt idx="37285">
                  <c:v>-14.3478260869565</c:v>
                </c:pt>
                <c:pt idx="37286">
                  <c:v>-9.5811965811965791</c:v>
                </c:pt>
                <c:pt idx="37287">
                  <c:v>-0.36595744680851</c:v>
                </c:pt>
                <c:pt idx="37288">
                  <c:v>9.9958677685950406</c:v>
                </c:pt>
                <c:pt idx="37289">
                  <c:v>12.4888888888888</c:v>
                </c:pt>
                <c:pt idx="37290">
                  <c:v>35.788018433179701</c:v>
                </c:pt>
                <c:pt idx="37291">
                  <c:v>10.117886178861699</c:v>
                </c:pt>
                <c:pt idx="37292">
                  <c:v>4.1673003802281299</c:v>
                </c:pt>
                <c:pt idx="37293">
                  <c:v>-6.1505376344086002</c:v>
                </c:pt>
                <c:pt idx="37294">
                  <c:v>-5.1030534351145</c:v>
                </c:pt>
                <c:pt idx="37295">
                  <c:v>3.0313901345291399</c:v>
                </c:pt>
                <c:pt idx="37296">
                  <c:v>8.0488599348534198</c:v>
                </c:pt>
                <c:pt idx="37297">
                  <c:v>2.08544303797468</c:v>
                </c:pt>
                <c:pt idx="37298">
                  <c:v>0.173684210526315</c:v>
                </c:pt>
                <c:pt idx="37299">
                  <c:v>-0.83513513513513504</c:v>
                </c:pt>
                <c:pt idx="37300">
                  <c:v>0.36315789473684201</c:v>
                </c:pt>
                <c:pt idx="37301">
                  <c:v>0.50276243093922601</c:v>
                </c:pt>
                <c:pt idx="37302">
                  <c:v>10.068965517241301</c:v>
                </c:pt>
                <c:pt idx="37303">
                  <c:v>4.7234042553191404</c:v>
                </c:pt>
                <c:pt idx="37304">
                  <c:v>-1.9198895027624301</c:v>
                </c:pt>
                <c:pt idx="37305">
                  <c:v>-4.7688172043010697</c:v>
                </c:pt>
                <c:pt idx="37306">
                  <c:v>-2.9691011235954998</c:v>
                </c:pt>
                <c:pt idx="37307">
                  <c:v>5.0081081081081003</c:v>
                </c:pt>
                <c:pt idx="37308">
                  <c:v>1.3333333333333299</c:v>
                </c:pt>
                <c:pt idx="37309">
                  <c:v>-27</c:v>
                </c:pt>
                <c:pt idx="37310">
                  <c:v>14.9545454545454</c:v>
                </c:pt>
                <c:pt idx="37311">
                  <c:v>25.6875</c:v>
                </c:pt>
                <c:pt idx="37312">
                  <c:v>-12</c:v>
                </c:pt>
                <c:pt idx="37313">
                  <c:v>2.6341961852861</c:v>
                </c:pt>
                <c:pt idx="37314">
                  <c:v>1.0742358078602601</c:v>
                </c:pt>
                <c:pt idx="37315">
                  <c:v>-0.54891304347825998</c:v>
                </c:pt>
                <c:pt idx="37316">
                  <c:v>-0.92426952892069103</c:v>
                </c:pt>
                <c:pt idx="37317">
                  <c:v>-3.84306569343065</c:v>
                </c:pt>
                <c:pt idx="37318">
                  <c:v>5.2816728167281601</c:v>
                </c:pt>
                <c:pt idx="37319">
                  <c:v>10.274414494034399</c:v>
                </c:pt>
                <c:pt idx="37320">
                  <c:v>3.89699918896999</c:v>
                </c:pt>
                <c:pt idx="37321">
                  <c:v>-4.2126514131897697</c:v>
                </c:pt>
                <c:pt idx="37322">
                  <c:v>-4.1379126730564399</c:v>
                </c:pt>
                <c:pt idx="37323">
                  <c:v>-7.1759581881533103</c:v>
                </c:pt>
                <c:pt idx="37324">
                  <c:v>0.417608566329565</c:v>
                </c:pt>
                <c:pt idx="37325">
                  <c:v>-2.8865414710485102</c:v>
                </c:pt>
                <c:pt idx="37326">
                  <c:v>4.6333842757683801</c:v>
                </c:pt>
                <c:pt idx="37327">
                  <c:v>0.360320823244552</c:v>
                </c:pt>
                <c:pt idx="37328">
                  <c:v>0.41761143034632697</c:v>
                </c:pt>
                <c:pt idx="37329">
                  <c:v>-1.5875370919881299E-2</c:v>
                </c:pt>
                <c:pt idx="37330">
                  <c:v>8.2951856946354798</c:v>
                </c:pt>
                <c:pt idx="37331">
                  <c:v>7.4479232221522897</c:v>
                </c:pt>
                <c:pt idx="37332">
                  <c:v>3.7648405092261399</c:v>
                </c:pt>
                <c:pt idx="37333">
                  <c:v>-6.4707947205840997</c:v>
                </c:pt>
                <c:pt idx="37334">
                  <c:v>0.95711096938775497</c:v>
                </c:pt>
                <c:pt idx="37335">
                  <c:v>-4.7508896797153</c:v>
                </c:pt>
                <c:pt idx="37336">
                  <c:v>4.5321440051430404</c:v>
                </c:pt>
                <c:pt idx="37337">
                  <c:v>-5.6009174311926602</c:v>
                </c:pt>
                <c:pt idx="37338">
                  <c:v>2.59024390243902</c:v>
                </c:pt>
                <c:pt idx="37339">
                  <c:v>-3.8505747126436698</c:v>
                </c:pt>
                <c:pt idx="37340">
                  <c:v>0.89761092150170596</c:v>
                </c:pt>
                <c:pt idx="37341">
                  <c:v>-3.7161290322580598</c:v>
                </c:pt>
                <c:pt idx="37342">
                  <c:v>4.5099150141643003</c:v>
                </c:pt>
                <c:pt idx="37343">
                  <c:v>17.450746268656701</c:v>
                </c:pt>
                <c:pt idx="37344">
                  <c:v>11.1397849462365</c:v>
                </c:pt>
                <c:pt idx="37345">
                  <c:v>-5.1792207792207696</c:v>
                </c:pt>
                <c:pt idx="37346">
                  <c:v>-3.9844236760124598</c:v>
                </c:pt>
                <c:pt idx="37347">
                  <c:v>-11.857142857142801</c:v>
                </c:pt>
                <c:pt idx="37348">
                  <c:v>1.3507246376811499</c:v>
                </c:pt>
                <c:pt idx="37349">
                  <c:v>7.0264705882352896</c:v>
                </c:pt>
                <c:pt idx="37350">
                  <c:v>5.6397594175371903</c:v>
                </c:pt>
                <c:pt idx="37351">
                  <c:v>2.28695896571107</c:v>
                </c:pt>
                <c:pt idx="37352">
                  <c:v>1.12608444187391</c:v>
                </c:pt>
                <c:pt idx="37353">
                  <c:v>-0.29141835518474302</c:v>
                </c:pt>
                <c:pt idx="37354">
                  <c:v>6.1488442976885898</c:v>
                </c:pt>
                <c:pt idx="37355">
                  <c:v>13.7511828555524</c:v>
                </c:pt>
                <c:pt idx="37356">
                  <c:v>10.3938533057851</c:v>
                </c:pt>
                <c:pt idx="37357">
                  <c:v>-0.93836776159837398</c:v>
                </c:pt>
                <c:pt idx="37358">
                  <c:v>0.48121787267694699</c:v>
                </c:pt>
                <c:pt idx="37359">
                  <c:v>-1.7438456420492301</c:v>
                </c:pt>
                <c:pt idx="37360">
                  <c:v>6.0239420935411996</c:v>
                </c:pt>
                <c:pt idx="37361">
                  <c:v>-3.52851011649294</c:v>
                </c:pt>
                <c:pt idx="37362">
                  <c:v>-0.349705304518664</c:v>
                </c:pt>
                <c:pt idx="37363">
                  <c:v>-2.1275862068965501</c:v>
                </c:pt>
                <c:pt idx="37364">
                  <c:v>-0.21736453201970399</c:v>
                </c:pt>
                <c:pt idx="37365">
                  <c:v>-2.4166164960866898</c:v>
                </c:pt>
                <c:pt idx="37366">
                  <c:v>3.96876712328767</c:v>
                </c:pt>
                <c:pt idx="37367">
                  <c:v>6.1638095238095199</c:v>
                </c:pt>
                <c:pt idx="37368">
                  <c:v>0.32181922855497902</c:v>
                </c:pt>
                <c:pt idx="37369">
                  <c:v>-6.0958333333333297</c:v>
                </c:pt>
                <c:pt idx="37370">
                  <c:v>-5.2105638829407503</c:v>
                </c:pt>
                <c:pt idx="37371">
                  <c:v>-9.0515740120562604</c:v>
                </c:pt>
                <c:pt idx="37372">
                  <c:v>1.4685015290519801</c:v>
                </c:pt>
                <c:pt idx="37373">
                  <c:v>3.91534391534391</c:v>
                </c:pt>
                <c:pt idx="37374">
                  <c:v>11.981249999999999</c:v>
                </c:pt>
                <c:pt idx="37375">
                  <c:v>5.0947867298578098</c:v>
                </c:pt>
                <c:pt idx="37376">
                  <c:v>4.1344537815126001</c:v>
                </c:pt>
                <c:pt idx="37377">
                  <c:v>-0.62589928057553901</c:v>
                </c:pt>
                <c:pt idx="37378">
                  <c:v>13.1060606060606</c:v>
                </c:pt>
                <c:pt idx="37379">
                  <c:v>23.530465949820702</c:v>
                </c:pt>
                <c:pt idx="37380">
                  <c:v>20.4083601286173</c:v>
                </c:pt>
                <c:pt idx="37381">
                  <c:v>3.2138157894736801</c:v>
                </c:pt>
                <c:pt idx="37382">
                  <c:v>2.71428571428571</c:v>
                </c:pt>
                <c:pt idx="37383">
                  <c:v>-8.2216981132075393</c:v>
                </c:pt>
                <c:pt idx="37384">
                  <c:v>8.7286821705426298</c:v>
                </c:pt>
                <c:pt idx="37385">
                  <c:v>-26</c:v>
                </c:pt>
                <c:pt idx="37386">
                  <c:v>-23.2083333333333</c:v>
                </c:pt>
                <c:pt idx="37387">
                  <c:v>-27.195652173913</c:v>
                </c:pt>
                <c:pt idx="37388">
                  <c:v>-13.130434782608599</c:v>
                </c:pt>
                <c:pt idx="37389">
                  <c:v>-10.5555555555555</c:v>
                </c:pt>
                <c:pt idx="37390">
                  <c:v>2.70394736842105</c:v>
                </c:pt>
                <c:pt idx="37391">
                  <c:v>4.734375</c:v>
                </c:pt>
                <c:pt idx="37392">
                  <c:v>-1.08151093439363</c:v>
                </c:pt>
                <c:pt idx="37393">
                  <c:v>1.12083333333333</c:v>
                </c:pt>
                <c:pt idx="37394">
                  <c:v>-4.1988304093567201</c:v>
                </c:pt>
                <c:pt idx="37395">
                  <c:v>-3.9277456647398798</c:v>
                </c:pt>
                <c:pt idx="37396">
                  <c:v>0.68817204301075197</c:v>
                </c:pt>
                <c:pt idx="37397">
                  <c:v>6.3677419354838696</c:v>
                </c:pt>
                <c:pt idx="37398">
                  <c:v>-4.8829113924050596</c:v>
                </c:pt>
                <c:pt idx="37399">
                  <c:v>-1.46101694915254</c:v>
                </c:pt>
                <c:pt idx="37400">
                  <c:v>-7.5753086419753002</c:v>
                </c:pt>
                <c:pt idx="37401">
                  <c:v>3.9678899082568799</c:v>
                </c:pt>
                <c:pt idx="37402">
                  <c:v>5.8782608695652101</c:v>
                </c:pt>
                <c:pt idx="37403">
                  <c:v>-0.60576923076922995</c:v>
                </c:pt>
                <c:pt idx="37404">
                  <c:v>-10</c:v>
                </c:pt>
                <c:pt idx="37405">
                  <c:v>9.8571428571428505</c:v>
                </c:pt>
                <c:pt idx="37406">
                  <c:v>16.0350877192982</c:v>
                </c:pt>
                <c:pt idx="37407">
                  <c:v>8.4093959731543606</c:v>
                </c:pt>
                <c:pt idx="37408">
                  <c:v>4.9530201342281801</c:v>
                </c:pt>
                <c:pt idx="37409">
                  <c:v>4.9558011049723696</c:v>
                </c:pt>
                <c:pt idx="37410">
                  <c:v>-4.0573248407643296</c:v>
                </c:pt>
                <c:pt idx="37411">
                  <c:v>-2.0107526881720399</c:v>
                </c:pt>
                <c:pt idx="37412">
                  <c:v>-7.81451612903225</c:v>
                </c:pt>
                <c:pt idx="37413">
                  <c:v>4.4086021505376296</c:v>
                </c:pt>
                <c:pt idx="37414">
                  <c:v>9.15479115479115</c:v>
                </c:pt>
                <c:pt idx="37415">
                  <c:v>8.0507614213197893</c:v>
                </c:pt>
                <c:pt idx="37416">
                  <c:v>1.6995708154506399</c:v>
                </c:pt>
                <c:pt idx="37417">
                  <c:v>-0.62250000000000005</c:v>
                </c:pt>
                <c:pt idx="37418">
                  <c:v>-4.2694300518134698</c:v>
                </c:pt>
                <c:pt idx="37419">
                  <c:v>2.2745098039215601</c:v>
                </c:pt>
                <c:pt idx="37420">
                  <c:v>2.4774774774774699</c:v>
                </c:pt>
                <c:pt idx="37421">
                  <c:v>2.2713567839195901</c:v>
                </c:pt>
                <c:pt idx="37422">
                  <c:v>-7.5096153846153797</c:v>
                </c:pt>
                <c:pt idx="37423">
                  <c:v>-4.2018348623853203</c:v>
                </c:pt>
                <c:pt idx="37424">
                  <c:v>-4.74</c:v>
                </c:pt>
                <c:pt idx="37425">
                  <c:v>1.08625336927223</c:v>
                </c:pt>
                <c:pt idx="37426">
                  <c:v>6.1327868852459</c:v>
                </c:pt>
                <c:pt idx="37427">
                  <c:v>8.7059360730593607</c:v>
                </c:pt>
                <c:pt idx="37428">
                  <c:v>5.6019332161687103</c:v>
                </c:pt>
                <c:pt idx="37429">
                  <c:v>6.9427272727272697</c:v>
                </c:pt>
                <c:pt idx="37430">
                  <c:v>6.0561959654178601</c:v>
                </c:pt>
                <c:pt idx="37431">
                  <c:v>10.9136740331491</c:v>
                </c:pt>
                <c:pt idx="37432">
                  <c:v>13.229676400947101</c:v>
                </c:pt>
                <c:pt idx="37433">
                  <c:v>8.0233918128654906</c:v>
                </c:pt>
                <c:pt idx="37434">
                  <c:v>0.21875</c:v>
                </c:pt>
                <c:pt idx="37435">
                  <c:v>2.1560218978102101</c:v>
                </c:pt>
                <c:pt idx="37436">
                  <c:v>-3.2504258943781901</c:v>
                </c:pt>
                <c:pt idx="37437">
                  <c:v>10.836452400325401</c:v>
                </c:pt>
                <c:pt idx="37438">
                  <c:v>9.0583778966131892</c:v>
                </c:pt>
                <c:pt idx="37439">
                  <c:v>6.3286451007969999</c:v>
                </c:pt>
                <c:pt idx="37440">
                  <c:v>4.9209039548022497</c:v>
                </c:pt>
                <c:pt idx="37441">
                  <c:v>6.6565488565488504</c:v>
                </c:pt>
                <c:pt idx="37442">
                  <c:v>5.5815668202764899</c:v>
                </c:pt>
                <c:pt idx="37443">
                  <c:v>9.1670199236964791</c:v>
                </c:pt>
                <c:pt idx="37444">
                  <c:v>14.517087667161899</c:v>
                </c:pt>
                <c:pt idx="37445">
                  <c:v>10.1236005373936</c:v>
                </c:pt>
                <c:pt idx="37446">
                  <c:v>-0.138135175135668</c:v>
                </c:pt>
                <c:pt idx="37447">
                  <c:v>0.77488425925925897</c:v>
                </c:pt>
                <c:pt idx="37448">
                  <c:v>-5.8694680375502903</c:v>
                </c:pt>
                <c:pt idx="37449">
                  <c:v>6.5189423835832603</c:v>
                </c:pt>
                <c:pt idx="37450">
                  <c:v>6.4838709677419297</c:v>
                </c:pt>
                <c:pt idx="37451">
                  <c:v>9.96428571428571</c:v>
                </c:pt>
                <c:pt idx="37452">
                  <c:v>9.1935483870967705</c:v>
                </c:pt>
                <c:pt idx="37453">
                  <c:v>29.533333333333299</c:v>
                </c:pt>
                <c:pt idx="37454">
                  <c:v>17.75</c:v>
                </c:pt>
                <c:pt idx="37455">
                  <c:v>7.1481481481481399</c:v>
                </c:pt>
                <c:pt idx="37456">
                  <c:v>-21.433333333333302</c:v>
                </c:pt>
                <c:pt idx="37457">
                  <c:v>10.2258064516129</c:v>
                </c:pt>
                <c:pt idx="37458">
                  <c:v>10.7299035369774</c:v>
                </c:pt>
                <c:pt idx="37459">
                  <c:v>9.4830508474576192</c:v>
                </c:pt>
                <c:pt idx="37460">
                  <c:v>9.8613333333333308</c:v>
                </c:pt>
                <c:pt idx="37461">
                  <c:v>10.171052631578901</c:v>
                </c:pt>
                <c:pt idx="37462">
                  <c:v>6.5945945945945903</c:v>
                </c:pt>
                <c:pt idx="37463">
                  <c:v>13.3697674418604</c:v>
                </c:pt>
                <c:pt idx="37464">
                  <c:v>10.0782997762863</c:v>
                </c:pt>
                <c:pt idx="37465">
                  <c:v>10.5681233933161</c:v>
                </c:pt>
                <c:pt idx="37466">
                  <c:v>0.48196721311475399</c:v>
                </c:pt>
                <c:pt idx="37467">
                  <c:v>7.6986754966887396</c:v>
                </c:pt>
                <c:pt idx="37468">
                  <c:v>4.5896551724137904</c:v>
                </c:pt>
                <c:pt idx="37469">
                  <c:v>14.293159609120501</c:v>
                </c:pt>
                <c:pt idx="37470">
                  <c:v>7.7982456140350802</c:v>
                </c:pt>
                <c:pt idx="37471">
                  <c:v>29.6666666666666</c:v>
                </c:pt>
                <c:pt idx="37472">
                  <c:v>24.3391304347826</c:v>
                </c:pt>
                <c:pt idx="37473">
                  <c:v>-5.8482142857142803</c:v>
                </c:pt>
                <c:pt idx="37474">
                  <c:v>-2.2321428571428501</c:v>
                </c:pt>
                <c:pt idx="37475">
                  <c:v>1.66917293233082</c:v>
                </c:pt>
                <c:pt idx="37476">
                  <c:v>6.3561643835616399</c:v>
                </c:pt>
                <c:pt idx="37477">
                  <c:v>14.6301369863013</c:v>
                </c:pt>
                <c:pt idx="37478">
                  <c:v>2.9929577464788699</c:v>
                </c:pt>
                <c:pt idx="37479">
                  <c:v>9.3197278911564592</c:v>
                </c:pt>
                <c:pt idx="37480">
                  <c:v>7.7</c:v>
                </c:pt>
                <c:pt idx="37481">
                  <c:v>13.734693877551001</c:v>
                </c:pt>
                <c:pt idx="37482">
                  <c:v>3.95049504950495</c:v>
                </c:pt>
                <c:pt idx="37483">
                  <c:v>-2.8655913978494598</c:v>
                </c:pt>
                <c:pt idx="37484">
                  <c:v>-4.83414634146341</c:v>
                </c:pt>
                <c:pt idx="37485">
                  <c:v>-7.6243654822335003</c:v>
                </c:pt>
                <c:pt idx="37486">
                  <c:v>-7.06965174129353</c:v>
                </c:pt>
                <c:pt idx="37487">
                  <c:v>8.4518828451882797</c:v>
                </c:pt>
                <c:pt idx="37488">
                  <c:v>7.9883268482490202</c:v>
                </c:pt>
                <c:pt idx="37489">
                  <c:v>2.5546875</c:v>
                </c:pt>
                <c:pt idx="37490">
                  <c:v>-10.084677419354801</c:v>
                </c:pt>
                <c:pt idx="37491">
                  <c:v>-3.03488372093023</c:v>
                </c:pt>
                <c:pt idx="37492">
                  <c:v>-2.2578125</c:v>
                </c:pt>
                <c:pt idx="37493">
                  <c:v>6.65758754863813</c:v>
                </c:pt>
                <c:pt idx="37494">
                  <c:v>10.0172018348623</c:v>
                </c:pt>
                <c:pt idx="37495">
                  <c:v>3.5396039603960299</c:v>
                </c:pt>
                <c:pt idx="37496">
                  <c:v>6.6467941507311501</c:v>
                </c:pt>
                <c:pt idx="37497">
                  <c:v>-0.76736111111111105</c:v>
                </c:pt>
                <c:pt idx="37498">
                  <c:v>1.6186726659167601</c:v>
                </c:pt>
                <c:pt idx="37499">
                  <c:v>0.202172096908939</c:v>
                </c:pt>
                <c:pt idx="37500">
                  <c:v>1.50186567164179</c:v>
                </c:pt>
                <c:pt idx="37501">
                  <c:v>6.3399653979238701</c:v>
                </c:pt>
                <c:pt idx="37502">
                  <c:v>5.4484210526315699</c:v>
                </c:pt>
                <c:pt idx="37503">
                  <c:v>-0.08</c:v>
                </c:pt>
                <c:pt idx="37504">
                  <c:v>4.0155688622754404</c:v>
                </c:pt>
                <c:pt idx="37505">
                  <c:v>4.5188679245283003</c:v>
                </c:pt>
                <c:pt idx="37506">
                  <c:v>334</c:v>
                </c:pt>
                <c:pt idx="37507">
                  <c:v>-1.1803278688524499</c:v>
                </c:pt>
                <c:pt idx="37508">
                  <c:v>-0.61510791366906403</c:v>
                </c:pt>
                <c:pt idx="37509">
                  <c:v>0.34710743801652799</c:v>
                </c:pt>
                <c:pt idx="37510">
                  <c:v>-1.0033333333333301</c:v>
                </c:pt>
                <c:pt idx="37511">
                  <c:v>-4.6423357664233498</c:v>
                </c:pt>
                <c:pt idx="37512">
                  <c:v>-0.30463576158940397</c:v>
                </c:pt>
                <c:pt idx="37513">
                  <c:v>-3.0551724137931</c:v>
                </c:pt>
                <c:pt idx="37514">
                  <c:v>-7.5813953488371997</c:v>
                </c:pt>
                <c:pt idx="37515">
                  <c:v>-6.7358490566037696</c:v>
                </c:pt>
                <c:pt idx="37516">
                  <c:v>-5.5801526717557204</c:v>
                </c:pt>
                <c:pt idx="37517">
                  <c:v>-4.5402684563758298</c:v>
                </c:pt>
                <c:pt idx="37518">
                  <c:v>-0.45110410094637199</c:v>
                </c:pt>
                <c:pt idx="37519">
                  <c:v>-2.82641509433962</c:v>
                </c:pt>
                <c:pt idx="37520">
                  <c:v>-2.91929824561403</c:v>
                </c:pt>
                <c:pt idx="37521">
                  <c:v>3.31740614334471</c:v>
                </c:pt>
                <c:pt idx="37522">
                  <c:v>4.06451612903225</c:v>
                </c:pt>
                <c:pt idx="37523">
                  <c:v>3.4255319148936101</c:v>
                </c:pt>
                <c:pt idx="37524">
                  <c:v>9.0166112956810593</c:v>
                </c:pt>
                <c:pt idx="37525">
                  <c:v>0.670250896057347</c:v>
                </c:pt>
                <c:pt idx="37526">
                  <c:v>2.0387096774193498</c:v>
                </c:pt>
                <c:pt idx="37527">
                  <c:v>2.9242424242424199</c:v>
                </c:pt>
                <c:pt idx="37528">
                  <c:v>4.4838709677419297</c:v>
                </c:pt>
                <c:pt idx="37529">
                  <c:v>4.4000000000000004</c:v>
                </c:pt>
                <c:pt idx="37530">
                  <c:v>3.3303030303030301</c:v>
                </c:pt>
                <c:pt idx="37531">
                  <c:v>2.95</c:v>
                </c:pt>
                <c:pt idx="37532">
                  <c:v>8.8477508650518999</c:v>
                </c:pt>
                <c:pt idx="37533">
                  <c:v>10.205387205387201</c:v>
                </c:pt>
                <c:pt idx="37534">
                  <c:v>1.66804979253112</c:v>
                </c:pt>
                <c:pt idx="37535">
                  <c:v>-3.4179104477611899</c:v>
                </c:pt>
                <c:pt idx="37536">
                  <c:v>3.9675236806495202</c:v>
                </c:pt>
                <c:pt idx="37537">
                  <c:v>-1.3969571230982001</c:v>
                </c:pt>
                <c:pt idx="37538">
                  <c:v>-2.9288774635818302</c:v>
                </c:pt>
                <c:pt idx="37539">
                  <c:v>-2.29667812142038</c:v>
                </c:pt>
                <c:pt idx="37540">
                  <c:v>0.71132686084142305</c:v>
                </c:pt>
                <c:pt idx="37541">
                  <c:v>2.5297973778307501</c:v>
                </c:pt>
                <c:pt idx="37542">
                  <c:v>3.2897678417884699</c:v>
                </c:pt>
                <c:pt idx="37543">
                  <c:v>-3.4161073825503299</c:v>
                </c:pt>
                <c:pt idx="37544">
                  <c:v>2.21606648199446</c:v>
                </c:pt>
                <c:pt idx="37545">
                  <c:v>5.2704576976421604</c:v>
                </c:pt>
                <c:pt idx="37546">
                  <c:v>5.0781758957654697</c:v>
                </c:pt>
                <c:pt idx="37547">
                  <c:v>-4.1917562724014301</c:v>
                </c:pt>
                <c:pt idx="37548">
                  <c:v>1.3872549019607801</c:v>
                </c:pt>
                <c:pt idx="37549">
                  <c:v>-2.9915110356536498</c:v>
                </c:pt>
                <c:pt idx="37550">
                  <c:v>1.18506493506493</c:v>
                </c:pt>
                <c:pt idx="37551">
                  <c:v>-2.3890710382513598</c:v>
                </c:pt>
                <c:pt idx="37552">
                  <c:v>-2.3787128712871199</c:v>
                </c:pt>
                <c:pt idx="37553">
                  <c:v>-1.9768211920529799</c:v>
                </c:pt>
                <c:pt idx="37554">
                  <c:v>-2.1864181091877399</c:v>
                </c:pt>
                <c:pt idx="37555">
                  <c:v>-0.242700729927007</c:v>
                </c:pt>
                <c:pt idx="37556">
                  <c:v>2.94200351493848</c:v>
                </c:pt>
                <c:pt idx="37557">
                  <c:v>1.8480138169257301</c:v>
                </c:pt>
                <c:pt idx="37558">
                  <c:v>64.1111111111111</c:v>
                </c:pt>
                <c:pt idx="37559">
                  <c:v>12.2380952380952</c:v>
                </c:pt>
                <c:pt idx="37560">
                  <c:v>5.28666666666666</c:v>
                </c:pt>
                <c:pt idx="37561">
                  <c:v>0.92882562277580005</c:v>
                </c:pt>
                <c:pt idx="37562">
                  <c:v>4.82903225806451</c:v>
                </c:pt>
                <c:pt idx="37563">
                  <c:v>3.92</c:v>
                </c:pt>
                <c:pt idx="37564">
                  <c:v>2.1488673139158498</c:v>
                </c:pt>
                <c:pt idx="37565">
                  <c:v>2.7787878787878699</c:v>
                </c:pt>
                <c:pt idx="37566">
                  <c:v>2.7311827956989201</c:v>
                </c:pt>
                <c:pt idx="37567">
                  <c:v>1.82258064516129</c:v>
                </c:pt>
                <c:pt idx="37568">
                  <c:v>1.8212121212121199</c:v>
                </c:pt>
                <c:pt idx="37569">
                  <c:v>2.0179211469534</c:v>
                </c:pt>
                <c:pt idx="37570">
                  <c:v>0.22222222222222199</c:v>
                </c:pt>
                <c:pt idx="37571">
                  <c:v>1.91946308724832</c:v>
                </c:pt>
                <c:pt idx="37572">
                  <c:v>-16.340909090909001</c:v>
                </c:pt>
                <c:pt idx="37573">
                  <c:v>-27.15</c:v>
                </c:pt>
                <c:pt idx="37574">
                  <c:v>-9.7727272727272698</c:v>
                </c:pt>
                <c:pt idx="37575">
                  <c:v>-6.4285714285714199</c:v>
                </c:pt>
                <c:pt idx="37576">
                  <c:v>-0.163636363636363</c:v>
                </c:pt>
                <c:pt idx="37577">
                  <c:v>-13.873015873015801</c:v>
                </c:pt>
                <c:pt idx="37578">
                  <c:v>-29.375</c:v>
                </c:pt>
                <c:pt idx="37579">
                  <c:v>9.375</c:v>
                </c:pt>
                <c:pt idx="37580">
                  <c:v>-5</c:v>
                </c:pt>
                <c:pt idx="37581">
                  <c:v>-27</c:v>
                </c:pt>
                <c:pt idx="37582">
                  <c:v>-5</c:v>
                </c:pt>
                <c:pt idx="37583">
                  <c:v>-2.7647058823529398</c:v>
                </c:pt>
                <c:pt idx="37584">
                  <c:v>-8.125</c:v>
                </c:pt>
                <c:pt idx="37585">
                  <c:v>4.7397260273972597</c:v>
                </c:pt>
                <c:pt idx="37586">
                  <c:v>-8.1353383458646604</c:v>
                </c:pt>
                <c:pt idx="37587">
                  <c:v>0.354430379746835</c:v>
                </c:pt>
                <c:pt idx="37588">
                  <c:v>-9.3380281690140805</c:v>
                </c:pt>
                <c:pt idx="37589">
                  <c:v>-6.8269230769230704</c:v>
                </c:pt>
                <c:pt idx="37590">
                  <c:v>3.7227722772277199</c:v>
                </c:pt>
                <c:pt idx="37591">
                  <c:v>-10.629213483146</c:v>
                </c:pt>
                <c:pt idx="37592">
                  <c:v>-13.4</c:v>
                </c:pt>
                <c:pt idx="37593">
                  <c:v>-5.14925373134328</c:v>
                </c:pt>
                <c:pt idx="37594">
                  <c:v>-15.647058823529401</c:v>
                </c:pt>
                <c:pt idx="37595">
                  <c:v>-17.151260504201598</c:v>
                </c:pt>
                <c:pt idx="37596">
                  <c:v>-4.86666666666666</c:v>
                </c:pt>
                <c:pt idx="37597">
                  <c:v>105.777777777777</c:v>
                </c:pt>
                <c:pt idx="37598">
                  <c:v>1.36363636363636</c:v>
                </c:pt>
                <c:pt idx="37599">
                  <c:v>32.75</c:v>
                </c:pt>
                <c:pt idx="37600">
                  <c:v>0.320754716981132</c:v>
                </c:pt>
                <c:pt idx="37601">
                  <c:v>8.82258064516129</c:v>
                </c:pt>
                <c:pt idx="37602">
                  <c:v>-4.7317073170731696</c:v>
                </c:pt>
                <c:pt idx="37603">
                  <c:v>-0.19148936170212699</c:v>
                </c:pt>
                <c:pt idx="37604">
                  <c:v>2.6886169698921201</c:v>
                </c:pt>
                <c:pt idx="37605">
                  <c:v>3.6428824362606198</c:v>
                </c:pt>
                <c:pt idx="37606">
                  <c:v>2.6008799497171502</c:v>
                </c:pt>
                <c:pt idx="37607">
                  <c:v>0.55377976666133899</c:v>
                </c:pt>
                <c:pt idx="37608">
                  <c:v>1.14677767499229</c:v>
                </c:pt>
                <c:pt idx="37609">
                  <c:v>0.14438150441312</c:v>
                </c:pt>
                <c:pt idx="37610">
                  <c:v>0.32597963591484103</c:v>
                </c:pt>
                <c:pt idx="37611">
                  <c:v>0.89929742388758704</c:v>
                </c:pt>
                <c:pt idx="37612">
                  <c:v>-1.17499278082587</c:v>
                </c:pt>
                <c:pt idx="37613">
                  <c:v>-0.98725438130642595</c:v>
                </c:pt>
                <c:pt idx="37614">
                  <c:v>-0.16254125412541201</c:v>
                </c:pt>
                <c:pt idx="37615">
                  <c:v>2.3787709497206699</c:v>
                </c:pt>
                <c:pt idx="37616">
                  <c:v>8</c:v>
                </c:pt>
                <c:pt idx="37617">
                  <c:v>1.4604105571847501</c:v>
                </c:pt>
                <c:pt idx="37618">
                  <c:v>-1.8360975609756001</c:v>
                </c:pt>
                <c:pt idx="37619">
                  <c:v>-1.77692895339954</c:v>
                </c:pt>
                <c:pt idx="37620">
                  <c:v>1.0761467889908201</c:v>
                </c:pt>
                <c:pt idx="37621">
                  <c:v>1.92552225249772</c:v>
                </c:pt>
                <c:pt idx="37622">
                  <c:v>7.0203389830508396</c:v>
                </c:pt>
                <c:pt idx="37623">
                  <c:v>2.5329428989750999</c:v>
                </c:pt>
                <c:pt idx="37624">
                  <c:v>1.3977512297962</c:v>
                </c:pt>
                <c:pt idx="37625">
                  <c:v>-5.47171532846715</c:v>
                </c:pt>
                <c:pt idx="37626">
                  <c:v>0.75025906735751202</c:v>
                </c:pt>
                <c:pt idx="37627">
                  <c:v>-8.0305188199389601</c:v>
                </c:pt>
                <c:pt idx="37628">
                  <c:v>-2.5910931174088998E-2</c:v>
                </c:pt>
                <c:pt idx="37629">
                  <c:v>6.5161290322580596</c:v>
                </c:pt>
                <c:pt idx="37630">
                  <c:v>6.1071428571428497</c:v>
                </c:pt>
                <c:pt idx="37631">
                  <c:v>1.06666666666666</c:v>
                </c:pt>
                <c:pt idx="37632">
                  <c:v>-0.52054794520547898</c:v>
                </c:pt>
                <c:pt idx="37633">
                  <c:v>-2.7027027027027</c:v>
                </c:pt>
                <c:pt idx="37634">
                  <c:v>-2.6081081081080999</c:v>
                </c:pt>
                <c:pt idx="37635">
                  <c:v>-2.45333333333333</c:v>
                </c:pt>
                <c:pt idx="37636">
                  <c:v>-0.32</c:v>
                </c:pt>
                <c:pt idx="37637">
                  <c:v>-7.2837837837837798</c:v>
                </c:pt>
                <c:pt idx="37638">
                  <c:v>-4.5405405405405403</c:v>
                </c:pt>
                <c:pt idx="37639">
                  <c:v>-7.1232876712328697</c:v>
                </c:pt>
                <c:pt idx="37640">
                  <c:v>-3.6842105263157801</c:v>
                </c:pt>
                <c:pt idx="37641">
                  <c:v>-3.1206030150753699</c:v>
                </c:pt>
                <c:pt idx="37642">
                  <c:v>1.4316939890710301</c:v>
                </c:pt>
                <c:pt idx="37643">
                  <c:v>-5.4495412844036597</c:v>
                </c:pt>
                <c:pt idx="37644">
                  <c:v>-7.7453703703703702</c:v>
                </c:pt>
                <c:pt idx="37645">
                  <c:v>-2.2752293577981599</c:v>
                </c:pt>
                <c:pt idx="37646">
                  <c:v>-1.5581395348837199</c:v>
                </c:pt>
                <c:pt idx="37647">
                  <c:v>-5.5813008130081299</c:v>
                </c:pt>
                <c:pt idx="37648">
                  <c:v>-6.3293172690763004</c:v>
                </c:pt>
                <c:pt idx="37649">
                  <c:v>-8.3684210526315699</c:v>
                </c:pt>
                <c:pt idx="37650">
                  <c:v>-2.0337078651685299</c:v>
                </c:pt>
                <c:pt idx="37651">
                  <c:v>-1.3860465116278999</c:v>
                </c:pt>
                <c:pt idx="37652">
                  <c:v>-2.9519650655021801</c:v>
                </c:pt>
                <c:pt idx="37653">
                  <c:v>0.88144329896907203</c:v>
                </c:pt>
                <c:pt idx="37654">
                  <c:v>2.5892351274787502</c:v>
                </c:pt>
                <c:pt idx="37655">
                  <c:v>1.00889453621346</c:v>
                </c:pt>
                <c:pt idx="37656">
                  <c:v>-1.67578125</c:v>
                </c:pt>
                <c:pt idx="37657">
                  <c:v>-0.39924906132665799</c:v>
                </c:pt>
                <c:pt idx="37658">
                  <c:v>-0.27845303867403298</c:v>
                </c:pt>
                <c:pt idx="37659">
                  <c:v>0.46475507765830298</c:v>
                </c:pt>
                <c:pt idx="37660">
                  <c:v>0.473560517038777</c:v>
                </c:pt>
                <c:pt idx="37661">
                  <c:v>-1.11802030456852</c:v>
                </c:pt>
                <c:pt idx="37662">
                  <c:v>-1.0953079178885601</c:v>
                </c:pt>
                <c:pt idx="37663">
                  <c:v>-2.1902777777777702</c:v>
                </c:pt>
                <c:pt idx="37664">
                  <c:v>1.88172043010752E-2</c:v>
                </c:pt>
                <c:pt idx="37665">
                  <c:v>0.57692307692307598</c:v>
                </c:pt>
                <c:pt idx="37666">
                  <c:v>-9.7391304347826093</c:v>
                </c:pt>
                <c:pt idx="37667">
                  <c:v>5.3548387096774102</c:v>
                </c:pt>
                <c:pt idx="37668">
                  <c:v>16.40625</c:v>
                </c:pt>
                <c:pt idx="37669">
                  <c:v>-9.9090909090908994</c:v>
                </c:pt>
                <c:pt idx="37670">
                  <c:v>4.4137931034482696</c:v>
                </c:pt>
                <c:pt idx="37671">
                  <c:v>-7.4838709677419297</c:v>
                </c:pt>
                <c:pt idx="37672">
                  <c:v>-15.052631578947301</c:v>
                </c:pt>
                <c:pt idx="37673">
                  <c:v>-1.5</c:v>
                </c:pt>
                <c:pt idx="37674">
                  <c:v>8.6</c:v>
                </c:pt>
                <c:pt idx="37675">
                  <c:v>-4.1875</c:v>
                </c:pt>
                <c:pt idx="37676">
                  <c:v>-2.7692307692307598</c:v>
                </c:pt>
                <c:pt idx="37677">
                  <c:v>-11.9182692307692</c:v>
                </c:pt>
                <c:pt idx="37678">
                  <c:v>-7.0842105263157897</c:v>
                </c:pt>
                <c:pt idx="37679">
                  <c:v>-6.6086956521739104</c:v>
                </c:pt>
                <c:pt idx="37680">
                  <c:v>-7.1735537190082601</c:v>
                </c:pt>
                <c:pt idx="37681">
                  <c:v>-6</c:v>
                </c:pt>
                <c:pt idx="37682">
                  <c:v>-10.294117647058799</c:v>
                </c:pt>
                <c:pt idx="37683">
                  <c:v>-18.764705882352899</c:v>
                </c:pt>
                <c:pt idx="37684">
                  <c:v>-3</c:v>
                </c:pt>
                <c:pt idx="37685">
                  <c:v>-8.5410628019323607</c:v>
                </c:pt>
                <c:pt idx="37686">
                  <c:v>-12.1833333333333</c:v>
                </c:pt>
                <c:pt idx="37687">
                  <c:v>-10.9739130434782</c:v>
                </c:pt>
                <c:pt idx="37688">
                  <c:v>-13.929487179487101</c:v>
                </c:pt>
                <c:pt idx="37689">
                  <c:v>-10.882005899705</c:v>
                </c:pt>
                <c:pt idx="37690">
                  <c:v>-15.974895397489499</c:v>
                </c:pt>
                <c:pt idx="37691">
                  <c:v>-12.9796610169491</c:v>
                </c:pt>
                <c:pt idx="37692">
                  <c:v>-11.675757575757499</c:v>
                </c:pt>
                <c:pt idx="37693">
                  <c:v>-14.430107526881701</c:v>
                </c:pt>
                <c:pt idx="37694">
                  <c:v>-5.7086330935251697</c:v>
                </c:pt>
                <c:pt idx="37695">
                  <c:v>-16.27</c:v>
                </c:pt>
                <c:pt idx="37696">
                  <c:v>-11.357976653696401</c:v>
                </c:pt>
                <c:pt idx="37697">
                  <c:v>-13.9824561403508</c:v>
                </c:pt>
                <c:pt idx="37698">
                  <c:v>-15.207547169811299</c:v>
                </c:pt>
                <c:pt idx="37699">
                  <c:v>-16.1538461538461</c:v>
                </c:pt>
                <c:pt idx="37700">
                  <c:v>8</c:v>
                </c:pt>
                <c:pt idx="37701">
                  <c:v>5.6603773584905599E-2</c:v>
                </c:pt>
                <c:pt idx="37702">
                  <c:v>-7.0196078431372504</c:v>
                </c:pt>
                <c:pt idx="37703">
                  <c:v>0.91666666666666596</c:v>
                </c:pt>
                <c:pt idx="37704">
                  <c:v>-4.7236842105263097</c:v>
                </c:pt>
                <c:pt idx="37705">
                  <c:v>-5.0875000000000004</c:v>
                </c:pt>
                <c:pt idx="37706">
                  <c:v>-21.5</c:v>
                </c:pt>
                <c:pt idx="37707">
                  <c:v>-15.1132075471698</c:v>
                </c:pt>
                <c:pt idx="37708">
                  <c:v>-11</c:v>
                </c:pt>
                <c:pt idx="37709">
                  <c:v>-6.3559322033898296</c:v>
                </c:pt>
                <c:pt idx="37710">
                  <c:v>-2.36065573770491</c:v>
                </c:pt>
                <c:pt idx="37711">
                  <c:v>-1.86477462437395</c:v>
                </c:pt>
                <c:pt idx="37712">
                  <c:v>-2.3242258652094701</c:v>
                </c:pt>
                <c:pt idx="37713">
                  <c:v>5.77346278317152</c:v>
                </c:pt>
                <c:pt idx="37714">
                  <c:v>-3.7984934086629001</c:v>
                </c:pt>
                <c:pt idx="37715">
                  <c:v>-6.75</c:v>
                </c:pt>
                <c:pt idx="37716">
                  <c:v>-1.9186507936507899</c:v>
                </c:pt>
                <c:pt idx="37717">
                  <c:v>-1.4945770065075901</c:v>
                </c:pt>
                <c:pt idx="37718">
                  <c:v>-2.2374999999999998</c:v>
                </c:pt>
                <c:pt idx="37719">
                  <c:v>-6.4788029925187001</c:v>
                </c:pt>
                <c:pt idx="37720">
                  <c:v>-4.0069767441860398</c:v>
                </c:pt>
                <c:pt idx="37721">
                  <c:v>-8.2191528545119699</c:v>
                </c:pt>
                <c:pt idx="37722">
                  <c:v>-5.2181208053691197</c:v>
                </c:pt>
                <c:pt idx="37723">
                  <c:v>0.35179640718562799</c:v>
                </c:pt>
                <c:pt idx="37724">
                  <c:v>0.55429497568881603</c:v>
                </c:pt>
                <c:pt idx="37725">
                  <c:v>-8.6131386861313802E-2</c:v>
                </c:pt>
                <c:pt idx="37726">
                  <c:v>-3.48571428571428</c:v>
                </c:pt>
                <c:pt idx="37727">
                  <c:v>-5.6043771043771002</c:v>
                </c:pt>
                <c:pt idx="37728">
                  <c:v>7.2845070422535203</c:v>
                </c:pt>
                <c:pt idx="37729">
                  <c:v>-3.9703124999999999</c:v>
                </c:pt>
                <c:pt idx="37730">
                  <c:v>4.4960876369326996</c:v>
                </c:pt>
                <c:pt idx="37731">
                  <c:v>-7.4578587699316596</c:v>
                </c:pt>
                <c:pt idx="37732">
                  <c:v>8.0094696969696901</c:v>
                </c:pt>
                <c:pt idx="37733">
                  <c:v>-0.66123778501628605</c:v>
                </c:pt>
                <c:pt idx="37734">
                  <c:v>3.19330289193302</c:v>
                </c:pt>
                <c:pt idx="37735">
                  <c:v>-1.8695652173913</c:v>
                </c:pt>
                <c:pt idx="37736">
                  <c:v>-5.375</c:v>
                </c:pt>
                <c:pt idx="37737">
                  <c:v>-5.6688741721854301</c:v>
                </c:pt>
                <c:pt idx="37738">
                  <c:v>-4.9025974025974</c:v>
                </c:pt>
                <c:pt idx="37739">
                  <c:v>-1.33103448275862</c:v>
                </c:pt>
                <c:pt idx="37740">
                  <c:v>-1.7869822485207101</c:v>
                </c:pt>
                <c:pt idx="37741">
                  <c:v>-8.3260869565217295</c:v>
                </c:pt>
                <c:pt idx="37742">
                  <c:v>-8.3636363636363598</c:v>
                </c:pt>
                <c:pt idx="37743">
                  <c:v>-7.3360000000000003</c:v>
                </c:pt>
                <c:pt idx="37744">
                  <c:v>-2.4921875</c:v>
                </c:pt>
                <c:pt idx="37745">
                  <c:v>-8.0373134328358198</c:v>
                </c:pt>
                <c:pt idx="37746">
                  <c:v>-1.2877697841726601</c:v>
                </c:pt>
                <c:pt idx="37747">
                  <c:v>-23.6</c:v>
                </c:pt>
                <c:pt idx="37748">
                  <c:v>-1.24172185430463</c:v>
                </c:pt>
                <c:pt idx="37749">
                  <c:v>-6.0510948905109396</c:v>
                </c:pt>
                <c:pt idx="37750">
                  <c:v>4.4717607973421902</c:v>
                </c:pt>
                <c:pt idx="37751">
                  <c:v>0.56357388316151202</c:v>
                </c:pt>
                <c:pt idx="37752">
                  <c:v>-5.6943521594684299</c:v>
                </c:pt>
                <c:pt idx="37753">
                  <c:v>-2.55205047318612</c:v>
                </c:pt>
                <c:pt idx="37754">
                  <c:v>-2.6577946768060801</c:v>
                </c:pt>
                <c:pt idx="37755">
                  <c:v>-1.69127516778523</c:v>
                </c:pt>
                <c:pt idx="37756">
                  <c:v>-8.98101265822784</c:v>
                </c:pt>
                <c:pt idx="37757">
                  <c:v>-3.43233082706766</c:v>
                </c:pt>
                <c:pt idx="37758">
                  <c:v>-0.34736842105263099</c:v>
                </c:pt>
                <c:pt idx="37759">
                  <c:v>1.22758620689655</c:v>
                </c:pt>
                <c:pt idx="37760">
                  <c:v>-7.6344086021505303E-2</c:v>
                </c:pt>
                <c:pt idx="37761">
                  <c:v>-4.4562647754137101</c:v>
                </c:pt>
                <c:pt idx="37762">
                  <c:v>0.96559139784946202</c:v>
                </c:pt>
                <c:pt idx="37763">
                  <c:v>-4.1477777777777698</c:v>
                </c:pt>
                <c:pt idx="37764">
                  <c:v>-3.0448717948717898</c:v>
                </c:pt>
                <c:pt idx="37765">
                  <c:v>-4.25369603784742</c:v>
                </c:pt>
                <c:pt idx="37766">
                  <c:v>1.49135638297872</c:v>
                </c:pt>
                <c:pt idx="37767">
                  <c:v>2.4476131432114001</c:v>
                </c:pt>
                <c:pt idx="37768">
                  <c:v>2.8263829787233998</c:v>
                </c:pt>
                <c:pt idx="37769">
                  <c:v>-0.75029868578255599</c:v>
                </c:pt>
                <c:pt idx="37770">
                  <c:v>1.7799097065462699</c:v>
                </c:pt>
                <c:pt idx="37771">
                  <c:v>1.29025191675794</c:v>
                </c:pt>
                <c:pt idx="37772">
                  <c:v>3.1129032258064502</c:v>
                </c:pt>
                <c:pt idx="37773">
                  <c:v>-1.7446808510638201</c:v>
                </c:pt>
                <c:pt idx="37774">
                  <c:v>3.3</c:v>
                </c:pt>
                <c:pt idx="37775">
                  <c:v>-8.66666666666666E-2</c:v>
                </c:pt>
                <c:pt idx="37776">
                  <c:v>-1.7064516129032199</c:v>
                </c:pt>
                <c:pt idx="37777">
                  <c:v>3.0787878787878702</c:v>
                </c:pt>
                <c:pt idx="37778">
                  <c:v>-0.61648745519713199</c:v>
                </c:pt>
                <c:pt idx="37779">
                  <c:v>1.49677419354838</c:v>
                </c:pt>
                <c:pt idx="37780">
                  <c:v>-1.1787878787878701</c:v>
                </c:pt>
                <c:pt idx="37781">
                  <c:v>2.8422939068100299</c:v>
                </c:pt>
                <c:pt idx="37782">
                  <c:v>7.0872483221476497</c:v>
                </c:pt>
                <c:pt idx="37783">
                  <c:v>0.66666666666666596</c:v>
                </c:pt>
                <c:pt idx="37784">
                  <c:v>7.6437908496732003</c:v>
                </c:pt>
                <c:pt idx="37785">
                  <c:v>-1.4609929078014099</c:v>
                </c:pt>
                <c:pt idx="37786">
                  <c:v>6.3580645161290299</c:v>
                </c:pt>
                <c:pt idx="37787">
                  <c:v>-1.69</c:v>
                </c:pt>
                <c:pt idx="37788">
                  <c:v>-1.2967741935483801</c:v>
                </c:pt>
                <c:pt idx="37789">
                  <c:v>6.93333333333333</c:v>
                </c:pt>
                <c:pt idx="37790">
                  <c:v>0.43010752688171999</c:v>
                </c:pt>
                <c:pt idx="37791">
                  <c:v>8.21035598705501</c:v>
                </c:pt>
                <c:pt idx="37792">
                  <c:v>6.2272727272727204</c:v>
                </c:pt>
                <c:pt idx="37793">
                  <c:v>4.1648745519713204</c:v>
                </c:pt>
                <c:pt idx="37794">
                  <c:v>2.5467128027681598</c:v>
                </c:pt>
                <c:pt idx="37795">
                  <c:v>5.1839464882943096</c:v>
                </c:pt>
                <c:pt idx="37796">
                  <c:v>14.75</c:v>
                </c:pt>
                <c:pt idx="37797">
                  <c:v>-20</c:v>
                </c:pt>
                <c:pt idx="37798">
                  <c:v>22.75</c:v>
                </c:pt>
                <c:pt idx="37799">
                  <c:v>7</c:v>
                </c:pt>
                <c:pt idx="37800">
                  <c:v>39.8888888888888</c:v>
                </c:pt>
                <c:pt idx="37801">
                  <c:v>0</c:v>
                </c:pt>
                <c:pt idx="37802">
                  <c:v>30</c:v>
                </c:pt>
                <c:pt idx="37803">
                  <c:v>-22</c:v>
                </c:pt>
                <c:pt idx="37804">
                  <c:v>7.6596794081380999</c:v>
                </c:pt>
                <c:pt idx="37805">
                  <c:v>7.8374512353706098</c:v>
                </c:pt>
                <c:pt idx="37806">
                  <c:v>-2.42023346303501</c:v>
                </c:pt>
                <c:pt idx="37807">
                  <c:v>-1.8932853717026299</c:v>
                </c:pt>
                <c:pt idx="37808">
                  <c:v>-1.49444444444444</c:v>
                </c:pt>
                <c:pt idx="37809">
                  <c:v>0.67112597547380104</c:v>
                </c:pt>
                <c:pt idx="37810">
                  <c:v>-1.35806831566548</c:v>
                </c:pt>
                <c:pt idx="37811">
                  <c:v>0.19952210274790899</c:v>
                </c:pt>
                <c:pt idx="37812">
                  <c:v>-0.63511972633979397</c:v>
                </c:pt>
                <c:pt idx="37813">
                  <c:v>-4.6367924528301803</c:v>
                </c:pt>
                <c:pt idx="37814">
                  <c:v>-1.4154200230149501</c:v>
                </c:pt>
                <c:pt idx="37815">
                  <c:v>7.36127508854781</c:v>
                </c:pt>
                <c:pt idx="37816">
                  <c:v>0</c:v>
                </c:pt>
                <c:pt idx="37817">
                  <c:v>7.9176470588235297</c:v>
                </c:pt>
                <c:pt idx="37818">
                  <c:v>3.2552301255230098</c:v>
                </c:pt>
                <c:pt idx="37819">
                  <c:v>1.92333333333333</c:v>
                </c:pt>
                <c:pt idx="37820">
                  <c:v>0.83937823834196801</c:v>
                </c:pt>
                <c:pt idx="37821">
                  <c:v>-0.77232142857142805</c:v>
                </c:pt>
                <c:pt idx="37822">
                  <c:v>2.81873111782477</c:v>
                </c:pt>
                <c:pt idx="37823">
                  <c:v>4.33536585365853</c:v>
                </c:pt>
                <c:pt idx="37824">
                  <c:v>0.995</c:v>
                </c:pt>
                <c:pt idx="37825">
                  <c:v>-2.4949494949494899</c:v>
                </c:pt>
                <c:pt idx="37826">
                  <c:v>-1.32508833922261</c:v>
                </c:pt>
                <c:pt idx="37827">
                  <c:v>0.52517985611510698</c:v>
                </c:pt>
                <c:pt idx="37828">
                  <c:v>7.66530612244898</c:v>
                </c:pt>
                <c:pt idx="37829">
                  <c:v>14.039748953974801</c:v>
                </c:pt>
                <c:pt idx="37830">
                  <c:v>9.3789473684210503</c:v>
                </c:pt>
                <c:pt idx="37831">
                  <c:v>7.0745454545454498</c:v>
                </c:pt>
                <c:pt idx="37832">
                  <c:v>6.7555110220440797</c:v>
                </c:pt>
                <c:pt idx="37833">
                  <c:v>12</c:v>
                </c:pt>
                <c:pt idx="37834">
                  <c:v>9.8274547187797907</c:v>
                </c:pt>
                <c:pt idx="37835">
                  <c:v>5.8648325358851601</c:v>
                </c:pt>
                <c:pt idx="37836">
                  <c:v>9.4969387755102002</c:v>
                </c:pt>
                <c:pt idx="37837">
                  <c:v>-1.55898876404494</c:v>
                </c:pt>
                <c:pt idx="37838">
                  <c:v>5.3943329397874802</c:v>
                </c:pt>
                <c:pt idx="37839">
                  <c:v>3.3045563549160599</c:v>
                </c:pt>
                <c:pt idx="37840">
                  <c:v>12.326276463262699</c:v>
                </c:pt>
                <c:pt idx="37841">
                  <c:v>0</c:v>
                </c:pt>
                <c:pt idx="37842">
                  <c:v>0</c:v>
                </c:pt>
                <c:pt idx="37843">
                  <c:v>0</c:v>
                </c:pt>
                <c:pt idx="37844">
                  <c:v>-52</c:v>
                </c:pt>
                <c:pt idx="37845">
                  <c:v>0.99420289855072397</c:v>
                </c:pt>
                <c:pt idx="37846">
                  <c:v>-3.5620915032679701</c:v>
                </c:pt>
                <c:pt idx="37847">
                  <c:v>-2.0946745562130098</c:v>
                </c:pt>
                <c:pt idx="37848">
                  <c:v>3.25308641975308</c:v>
                </c:pt>
                <c:pt idx="37849">
                  <c:v>-0.18100890207715101</c:v>
                </c:pt>
                <c:pt idx="37850">
                  <c:v>4.4954128440366903</c:v>
                </c:pt>
                <c:pt idx="37851">
                  <c:v>4.39520958083832</c:v>
                </c:pt>
                <c:pt idx="37852">
                  <c:v>3.25147928994082</c:v>
                </c:pt>
                <c:pt idx="37853">
                  <c:v>1.5292307692307601</c:v>
                </c:pt>
                <c:pt idx="37854">
                  <c:v>8.2738095238095202</c:v>
                </c:pt>
                <c:pt idx="37855">
                  <c:v>-0.56233421750663104</c:v>
                </c:pt>
                <c:pt idx="37856">
                  <c:v>9.0994897959183607</c:v>
                </c:pt>
                <c:pt idx="37857">
                  <c:v>5.7218442932728601</c:v>
                </c:pt>
                <c:pt idx="37858">
                  <c:v>3.4867109634551401</c:v>
                </c:pt>
                <c:pt idx="37859">
                  <c:v>6.4905277401894397</c:v>
                </c:pt>
                <c:pt idx="37860">
                  <c:v>5.0854816824966003</c:v>
                </c:pt>
                <c:pt idx="37861">
                  <c:v>6.6224010731052898</c:v>
                </c:pt>
                <c:pt idx="37862">
                  <c:v>9.0857142857142801</c:v>
                </c:pt>
                <c:pt idx="37863">
                  <c:v>9.5485327313769695</c:v>
                </c:pt>
                <c:pt idx="37864">
                  <c:v>7.4943745863666402</c:v>
                </c:pt>
                <c:pt idx="37865">
                  <c:v>2.3573216520650799</c:v>
                </c:pt>
                <c:pt idx="37866">
                  <c:v>4.9898753894081</c:v>
                </c:pt>
                <c:pt idx="37867">
                  <c:v>2.13664122137404</c:v>
                </c:pt>
                <c:pt idx="37868">
                  <c:v>10.1815453863465</c:v>
                </c:pt>
                <c:pt idx="37869">
                  <c:v>5.5445544554455397</c:v>
                </c:pt>
                <c:pt idx="37870">
                  <c:v>-2.6268656716417902</c:v>
                </c:pt>
                <c:pt idx="37871">
                  <c:v>9.9481481481481406</c:v>
                </c:pt>
                <c:pt idx="37872">
                  <c:v>10.400763358778599</c:v>
                </c:pt>
                <c:pt idx="37873">
                  <c:v>9.5120967741935392</c:v>
                </c:pt>
                <c:pt idx="37874">
                  <c:v>14.355555555555499</c:v>
                </c:pt>
                <c:pt idx="37875">
                  <c:v>17.2165898617511</c:v>
                </c:pt>
                <c:pt idx="37876">
                  <c:v>12.1209677419354</c:v>
                </c:pt>
                <c:pt idx="37877">
                  <c:v>9.0925925925925899</c:v>
                </c:pt>
                <c:pt idx="37878">
                  <c:v>2.4752066115702398</c:v>
                </c:pt>
                <c:pt idx="37879">
                  <c:v>4.2677824267782398</c:v>
                </c:pt>
                <c:pt idx="37880">
                  <c:v>10.8623481781376</c:v>
                </c:pt>
                <c:pt idx="37881">
                  <c:v>2.3806451612903201</c:v>
                </c:pt>
                <c:pt idx="37882">
                  <c:v>-0.620567375886524</c:v>
                </c:pt>
                <c:pt idx="37883">
                  <c:v>3.7709677419354799</c:v>
                </c:pt>
                <c:pt idx="37884">
                  <c:v>2.66</c:v>
                </c:pt>
                <c:pt idx="37885">
                  <c:v>5.1612903225806403E-2</c:v>
                </c:pt>
                <c:pt idx="37886">
                  <c:v>2.3848484848484799</c:v>
                </c:pt>
                <c:pt idx="37887">
                  <c:v>6.3297491039426497</c:v>
                </c:pt>
                <c:pt idx="37888">
                  <c:v>-0.14193548387096699</c:v>
                </c:pt>
                <c:pt idx="37889">
                  <c:v>-0.87575757575757496</c:v>
                </c:pt>
                <c:pt idx="37890">
                  <c:v>-1.48745519713261</c:v>
                </c:pt>
                <c:pt idx="37891">
                  <c:v>0.56333333333333302</c:v>
                </c:pt>
                <c:pt idx="37892">
                  <c:v>4.1218750000000002</c:v>
                </c:pt>
                <c:pt idx="37893">
                  <c:v>-22.246153846153799</c:v>
                </c:pt>
                <c:pt idx="37894">
                  <c:v>-18.125</c:v>
                </c:pt>
                <c:pt idx="37895">
                  <c:v>-10.679245283018799</c:v>
                </c:pt>
                <c:pt idx="37896">
                  <c:v>-17.176470588235201</c:v>
                </c:pt>
                <c:pt idx="37897">
                  <c:v>-15.679245283018799</c:v>
                </c:pt>
                <c:pt idx="37898">
                  <c:v>-22.8947368421052</c:v>
                </c:pt>
                <c:pt idx="37899">
                  <c:v>-24.846153846153801</c:v>
                </c:pt>
                <c:pt idx="37900">
                  <c:v>-17.928571428571399</c:v>
                </c:pt>
                <c:pt idx="37901">
                  <c:v>-36.6666666666666</c:v>
                </c:pt>
                <c:pt idx="37902">
                  <c:v>-28.214285714285701</c:v>
                </c:pt>
                <c:pt idx="37903">
                  <c:v>-12.9696969696969</c:v>
                </c:pt>
                <c:pt idx="37904">
                  <c:v>-5.5135135135135096</c:v>
                </c:pt>
                <c:pt idx="37905">
                  <c:v>2.1960560160045701</c:v>
                </c:pt>
                <c:pt idx="37906">
                  <c:v>-3.34941658782718</c:v>
                </c:pt>
                <c:pt idx="37907">
                  <c:v>-0.36278195488721798</c:v>
                </c:pt>
                <c:pt idx="37908">
                  <c:v>-0.57023177883272802</c:v>
                </c:pt>
                <c:pt idx="37909">
                  <c:v>1.1771159874608099</c:v>
                </c:pt>
                <c:pt idx="37910">
                  <c:v>1.46189208807161</c:v>
                </c:pt>
                <c:pt idx="37911">
                  <c:v>6.63671875</c:v>
                </c:pt>
                <c:pt idx="37912">
                  <c:v>1.5183367768595</c:v>
                </c:pt>
                <c:pt idx="37913">
                  <c:v>-1.52884615384615</c:v>
                </c:pt>
                <c:pt idx="37914">
                  <c:v>-0.95376856262258303</c:v>
                </c:pt>
                <c:pt idx="37915">
                  <c:v>-2.9729729729729701</c:v>
                </c:pt>
                <c:pt idx="37916">
                  <c:v>-1.35916877281662</c:v>
                </c:pt>
                <c:pt idx="37917">
                  <c:v>-10.8888888888888</c:v>
                </c:pt>
                <c:pt idx="37918">
                  <c:v>-19.75</c:v>
                </c:pt>
                <c:pt idx="37919">
                  <c:v>-4</c:v>
                </c:pt>
                <c:pt idx="37920">
                  <c:v>-6.55555555555555</c:v>
                </c:pt>
                <c:pt idx="37921">
                  <c:v>-6.7777777777777697</c:v>
                </c:pt>
                <c:pt idx="37922">
                  <c:v>-12.375</c:v>
                </c:pt>
                <c:pt idx="37923">
                  <c:v>7.4444444444444402</c:v>
                </c:pt>
                <c:pt idx="37924">
                  <c:v>-5.2222222222222197</c:v>
                </c:pt>
                <c:pt idx="37925">
                  <c:v>-20</c:v>
                </c:pt>
                <c:pt idx="37926">
                  <c:v>-59.6666666666666</c:v>
                </c:pt>
                <c:pt idx="37927">
                  <c:v>-45</c:v>
                </c:pt>
                <c:pt idx="37928">
                  <c:v>-38.3333333333333</c:v>
                </c:pt>
                <c:pt idx="37929">
                  <c:v>6.6040076335877798</c:v>
                </c:pt>
                <c:pt idx="37930">
                  <c:v>1.9605122732123701</c:v>
                </c:pt>
                <c:pt idx="37931">
                  <c:v>4.7449664429530198</c:v>
                </c:pt>
                <c:pt idx="37932">
                  <c:v>3.3469591226321</c:v>
                </c:pt>
                <c:pt idx="37933">
                  <c:v>6.1085930122757297</c:v>
                </c:pt>
                <c:pt idx="37934">
                  <c:v>5.7229669347631802</c:v>
                </c:pt>
                <c:pt idx="37935">
                  <c:v>10.7709844559585</c:v>
                </c:pt>
                <c:pt idx="37936">
                  <c:v>7.1882129277566502</c:v>
                </c:pt>
                <c:pt idx="37937">
                  <c:v>0.68165137614678895</c:v>
                </c:pt>
                <c:pt idx="37938">
                  <c:v>3.47482014388489</c:v>
                </c:pt>
                <c:pt idx="37939">
                  <c:v>4.8162055335968299</c:v>
                </c:pt>
                <c:pt idx="37940">
                  <c:v>9.7964352720450201</c:v>
                </c:pt>
                <c:pt idx="37941">
                  <c:v>-12</c:v>
                </c:pt>
                <c:pt idx="37942">
                  <c:v>27</c:v>
                </c:pt>
                <c:pt idx="37943">
                  <c:v>14.076923076923</c:v>
                </c:pt>
                <c:pt idx="37944">
                  <c:v>19.538461538461501</c:v>
                </c:pt>
                <c:pt idx="37945">
                  <c:v>27.1538461538461</c:v>
                </c:pt>
                <c:pt idx="37946">
                  <c:v>70.384615384615302</c:v>
                </c:pt>
                <c:pt idx="37947">
                  <c:v>45</c:v>
                </c:pt>
                <c:pt idx="37948">
                  <c:v>-3.4285714285714199</c:v>
                </c:pt>
                <c:pt idx="37949">
                  <c:v>6.1111111111111098</c:v>
                </c:pt>
                <c:pt idx="37950">
                  <c:v>13.692307692307599</c:v>
                </c:pt>
                <c:pt idx="37951">
                  <c:v>31.4615384615384</c:v>
                </c:pt>
                <c:pt idx="37952">
                  <c:v>-0.30769230769230699</c:v>
                </c:pt>
                <c:pt idx="37953">
                  <c:v>10.6991150442477</c:v>
                </c:pt>
                <c:pt idx="37954">
                  <c:v>1.0526315789473599</c:v>
                </c:pt>
                <c:pt idx="37955">
                  <c:v>5.4776119402985</c:v>
                </c:pt>
                <c:pt idx="37956">
                  <c:v>6.0945945945945903</c:v>
                </c:pt>
                <c:pt idx="37957">
                  <c:v>5.3366013071895404</c:v>
                </c:pt>
                <c:pt idx="37958">
                  <c:v>16.158054711246201</c:v>
                </c:pt>
                <c:pt idx="37959">
                  <c:v>15.5698924731182</c:v>
                </c:pt>
                <c:pt idx="37960">
                  <c:v>9.5290322580645093</c:v>
                </c:pt>
                <c:pt idx="37961">
                  <c:v>4.2042042042042</c:v>
                </c:pt>
                <c:pt idx="37962">
                  <c:v>1.9260563380281599</c:v>
                </c:pt>
                <c:pt idx="37963">
                  <c:v>4.2760736196318998</c:v>
                </c:pt>
                <c:pt idx="37964">
                  <c:v>6.5220125786163496</c:v>
                </c:pt>
                <c:pt idx="37965">
                  <c:v>6.7165605095541396</c:v>
                </c:pt>
                <c:pt idx="37966">
                  <c:v>3.8111888111888099</c:v>
                </c:pt>
                <c:pt idx="37967">
                  <c:v>6.6848874598070704</c:v>
                </c:pt>
                <c:pt idx="37968">
                  <c:v>2.0833333333333299</c:v>
                </c:pt>
                <c:pt idx="37969">
                  <c:v>3.46129032258064</c:v>
                </c:pt>
                <c:pt idx="37970">
                  <c:v>11.492492492492399</c:v>
                </c:pt>
                <c:pt idx="37971">
                  <c:v>13.7288732394366</c:v>
                </c:pt>
                <c:pt idx="37972">
                  <c:v>12.421221864951701</c:v>
                </c:pt>
                <c:pt idx="37973">
                  <c:v>3.19817073170731</c:v>
                </c:pt>
                <c:pt idx="37974">
                  <c:v>1.6451612903225801</c:v>
                </c:pt>
                <c:pt idx="37975">
                  <c:v>7.7006578947368398</c:v>
                </c:pt>
                <c:pt idx="37976">
                  <c:v>12.0923076923076</c:v>
                </c:pt>
                <c:pt idx="37977">
                  <c:v>1.3333333333333299</c:v>
                </c:pt>
                <c:pt idx="37978">
                  <c:v>2.75</c:v>
                </c:pt>
                <c:pt idx="37979">
                  <c:v>2.6666666666666599</c:v>
                </c:pt>
                <c:pt idx="37980">
                  <c:v>37.1111111111111</c:v>
                </c:pt>
                <c:pt idx="37981">
                  <c:v>-8</c:v>
                </c:pt>
                <c:pt idx="37982">
                  <c:v>42</c:v>
                </c:pt>
                <c:pt idx="37983">
                  <c:v>57</c:v>
                </c:pt>
                <c:pt idx="37984">
                  <c:v>2.1111111111111098</c:v>
                </c:pt>
                <c:pt idx="37985">
                  <c:v>-6.5</c:v>
                </c:pt>
                <c:pt idx="37986">
                  <c:v>12.4444444444444</c:v>
                </c:pt>
                <c:pt idx="37987">
                  <c:v>6.3333333333333304</c:v>
                </c:pt>
                <c:pt idx="37988">
                  <c:v>-2.0588235294117601</c:v>
                </c:pt>
                <c:pt idx="37989">
                  <c:v>-1.2222222222222201</c:v>
                </c:pt>
                <c:pt idx="37990">
                  <c:v>-13.625</c:v>
                </c:pt>
                <c:pt idx="37991">
                  <c:v>-9.4761904761904692</c:v>
                </c:pt>
                <c:pt idx="37992">
                  <c:v>-15.5555555555555</c:v>
                </c:pt>
                <c:pt idx="37993">
                  <c:v>-3.1538461538461502</c:v>
                </c:pt>
                <c:pt idx="37994">
                  <c:v>-1.71428571428571</c:v>
                </c:pt>
                <c:pt idx="37995">
                  <c:v>-6.85</c:v>
                </c:pt>
                <c:pt idx="37996">
                  <c:v>2.55555555555555</c:v>
                </c:pt>
                <c:pt idx="37997">
                  <c:v>-7.1176470588235201</c:v>
                </c:pt>
                <c:pt idx="37998">
                  <c:v>5.2857142857142803</c:v>
                </c:pt>
                <c:pt idx="37999">
                  <c:v>8.625</c:v>
                </c:pt>
                <c:pt idx="38000">
                  <c:v>-0.8</c:v>
                </c:pt>
                <c:pt idx="38001">
                  <c:v>-5.8120567375886498</c:v>
                </c:pt>
                <c:pt idx="38002">
                  <c:v>-2.1561338289962801</c:v>
                </c:pt>
                <c:pt idx="38003">
                  <c:v>-5.5261707988980699</c:v>
                </c:pt>
                <c:pt idx="38004">
                  <c:v>-5.5526315789473601</c:v>
                </c:pt>
                <c:pt idx="38005">
                  <c:v>-5.5874316939890702</c:v>
                </c:pt>
                <c:pt idx="38006">
                  <c:v>-2.7945736434108501</c:v>
                </c:pt>
                <c:pt idx="38007">
                  <c:v>2.2251308900523501</c:v>
                </c:pt>
                <c:pt idx="38008">
                  <c:v>-4.8253275109170302</c:v>
                </c:pt>
                <c:pt idx="38009">
                  <c:v>1.5714285714285701</c:v>
                </c:pt>
                <c:pt idx="38010">
                  <c:v>-1.28378378378378</c:v>
                </c:pt>
                <c:pt idx="38011">
                  <c:v>-3.0219780219780201</c:v>
                </c:pt>
                <c:pt idx="38012">
                  <c:v>-0.76428571428571401</c:v>
                </c:pt>
                <c:pt idx="38013">
                  <c:v>2</c:v>
                </c:pt>
                <c:pt idx="38014">
                  <c:v>-6</c:v>
                </c:pt>
                <c:pt idx="38015">
                  <c:v>6</c:v>
                </c:pt>
                <c:pt idx="38016">
                  <c:v>6.6666666666666599</c:v>
                </c:pt>
                <c:pt idx="38017">
                  <c:v>-3.1111111111111098</c:v>
                </c:pt>
                <c:pt idx="38018">
                  <c:v>31.875</c:v>
                </c:pt>
                <c:pt idx="38019">
                  <c:v>26.3333333333333</c:v>
                </c:pt>
                <c:pt idx="38020">
                  <c:v>13.2222222222222</c:v>
                </c:pt>
                <c:pt idx="38021">
                  <c:v>4.55555555555555</c:v>
                </c:pt>
                <c:pt idx="38022">
                  <c:v>-7.5</c:v>
                </c:pt>
                <c:pt idx="38023">
                  <c:v>-9.4</c:v>
                </c:pt>
                <c:pt idx="38024">
                  <c:v>-1.3333333333333299</c:v>
                </c:pt>
                <c:pt idx="38025">
                  <c:v>-12</c:v>
                </c:pt>
                <c:pt idx="38026">
                  <c:v>6.0463917525773097</c:v>
                </c:pt>
                <c:pt idx="38027">
                  <c:v>-2</c:v>
                </c:pt>
                <c:pt idx="38028">
                  <c:v>1.8996539792387499</c:v>
                </c:pt>
                <c:pt idx="38029">
                  <c:v>1.9701492537313401</c:v>
                </c:pt>
                <c:pt idx="38030">
                  <c:v>2.4249201277955201</c:v>
                </c:pt>
                <c:pt idx="38031">
                  <c:v>8.4127290260366401</c:v>
                </c:pt>
                <c:pt idx="38032">
                  <c:v>9.8805803571428505</c:v>
                </c:pt>
                <c:pt idx="38033">
                  <c:v>4.9282700421940904</c:v>
                </c:pt>
                <c:pt idx="38034">
                  <c:v>-1.0905432595573401</c:v>
                </c:pt>
                <c:pt idx="38035">
                  <c:v>2.1198630136986298</c:v>
                </c:pt>
                <c:pt idx="38036">
                  <c:v>2.6631823461091702</c:v>
                </c:pt>
                <c:pt idx="38037">
                  <c:v>9.0426008968609803</c:v>
                </c:pt>
                <c:pt idx="38038">
                  <c:v>4.9379968203497597</c:v>
                </c:pt>
                <c:pt idx="38039">
                  <c:v>2.9402460456942001</c:v>
                </c:pt>
                <c:pt idx="38040">
                  <c:v>4.1414944356120804</c:v>
                </c:pt>
                <c:pt idx="38041">
                  <c:v>5.9172297297297298</c:v>
                </c:pt>
                <c:pt idx="38042">
                  <c:v>6.3114478114478096</c:v>
                </c:pt>
                <c:pt idx="38043">
                  <c:v>10.001501501501499</c:v>
                </c:pt>
                <c:pt idx="38044">
                  <c:v>10.848857644991201</c:v>
                </c:pt>
                <c:pt idx="38045">
                  <c:v>4.80891719745222</c:v>
                </c:pt>
                <c:pt idx="38046">
                  <c:v>-1.78883861236802</c:v>
                </c:pt>
                <c:pt idx="38047">
                  <c:v>3.9982332155477001</c:v>
                </c:pt>
                <c:pt idx="38048">
                  <c:v>0.85973597359735898</c:v>
                </c:pt>
                <c:pt idx="38049">
                  <c:v>9.9161290322580609</c:v>
                </c:pt>
                <c:pt idx="38050">
                  <c:v>5.2154626108998698</c:v>
                </c:pt>
                <c:pt idx="38051">
                  <c:v>5.0948396094839596</c:v>
                </c:pt>
                <c:pt idx="38052">
                  <c:v>9.5717852684144802</c:v>
                </c:pt>
                <c:pt idx="38053">
                  <c:v>2.4566037735849</c:v>
                </c:pt>
                <c:pt idx="38054">
                  <c:v>7.4732334047109203</c:v>
                </c:pt>
                <c:pt idx="38055">
                  <c:v>8.9869346733668305</c:v>
                </c:pt>
                <c:pt idx="38056">
                  <c:v>10.072749691738499</c:v>
                </c:pt>
                <c:pt idx="38057">
                  <c:v>7.5827740492169999</c:v>
                </c:pt>
                <c:pt idx="38058">
                  <c:v>5.2176870748299304</c:v>
                </c:pt>
                <c:pt idx="38059">
                  <c:v>1.1192384769539001</c:v>
                </c:pt>
                <c:pt idx="38060">
                  <c:v>-0.90191082802547695</c:v>
                </c:pt>
                <c:pt idx="38061">
                  <c:v>1.72628726287262</c:v>
                </c:pt>
                <c:pt idx="38062">
                  <c:v>3.6403508771929798</c:v>
                </c:pt>
                <c:pt idx="38063">
                  <c:v>-0.40306122448979498</c:v>
                </c:pt>
                <c:pt idx="38064">
                  <c:v>2.1224832214765099</c:v>
                </c:pt>
                <c:pt idx="38065">
                  <c:v>1</c:v>
                </c:pt>
                <c:pt idx="38066">
                  <c:v>2.9559543230016301</c:v>
                </c:pt>
                <c:pt idx="38067">
                  <c:v>1.52743902439024</c:v>
                </c:pt>
                <c:pt idx="38068">
                  <c:v>5.6181818181818102</c:v>
                </c:pt>
                <c:pt idx="38069">
                  <c:v>4.7896440129449802</c:v>
                </c:pt>
                <c:pt idx="38070">
                  <c:v>-2.2160883280757</c:v>
                </c:pt>
                <c:pt idx="38071">
                  <c:v>-0.67027027027026997</c:v>
                </c:pt>
                <c:pt idx="38072">
                  <c:v>1.57988165680473</c:v>
                </c:pt>
                <c:pt idx="38073">
                  <c:v>7.25</c:v>
                </c:pt>
                <c:pt idx="38074">
                  <c:v>3.8694987775061098</c:v>
                </c:pt>
                <c:pt idx="38075">
                  <c:v>2.3222070844686602</c:v>
                </c:pt>
                <c:pt idx="38076">
                  <c:v>4.1206627070959598</c:v>
                </c:pt>
                <c:pt idx="38077">
                  <c:v>4.9934189909119402</c:v>
                </c:pt>
                <c:pt idx="38078">
                  <c:v>4.1321039903264802</c:v>
                </c:pt>
                <c:pt idx="38079">
                  <c:v>6.4283333333333301</c:v>
                </c:pt>
                <c:pt idx="38080">
                  <c:v>8.3810169491525404</c:v>
                </c:pt>
                <c:pt idx="38081">
                  <c:v>6.0957703927492402</c:v>
                </c:pt>
                <c:pt idx="38082">
                  <c:v>1.43281875357347</c:v>
                </c:pt>
                <c:pt idx="38083">
                  <c:v>2.6694008559201099</c:v>
                </c:pt>
                <c:pt idx="38084">
                  <c:v>1.52123035773988</c:v>
                </c:pt>
                <c:pt idx="38085">
                  <c:v>8.6068875893437298</c:v>
                </c:pt>
                <c:pt idx="38086">
                  <c:v>2.49193548387096</c:v>
                </c:pt>
                <c:pt idx="38087">
                  <c:v>-2.7561214495592501</c:v>
                </c:pt>
                <c:pt idx="38088">
                  <c:v>2.8916218293620202</c:v>
                </c:pt>
                <c:pt idx="38089">
                  <c:v>1.7303051809794101</c:v>
                </c:pt>
                <c:pt idx="38090">
                  <c:v>4.8690629011553197</c:v>
                </c:pt>
                <c:pt idx="38091">
                  <c:v>9.0440821256038593</c:v>
                </c:pt>
                <c:pt idx="38092">
                  <c:v>14.695045359385899</c:v>
                </c:pt>
                <c:pt idx="38093">
                  <c:v>7.1624365482233499</c:v>
                </c:pt>
                <c:pt idx="38094">
                  <c:v>-0.22363500373971501</c:v>
                </c:pt>
                <c:pt idx="38095">
                  <c:v>-0.89655172413793105</c:v>
                </c:pt>
                <c:pt idx="38096">
                  <c:v>-2.3954659949622101</c:v>
                </c:pt>
                <c:pt idx="38097">
                  <c:v>0.54063018242122696</c:v>
                </c:pt>
                <c:pt idx="38098">
                  <c:v>0.88888888888888795</c:v>
                </c:pt>
                <c:pt idx="38099">
                  <c:v>2.75</c:v>
                </c:pt>
                <c:pt idx="38100">
                  <c:v>-10.1111111111111</c:v>
                </c:pt>
                <c:pt idx="38101">
                  <c:v>-5.8888888888888804</c:v>
                </c:pt>
                <c:pt idx="38102">
                  <c:v>38.5555555555555</c:v>
                </c:pt>
                <c:pt idx="38103">
                  <c:v>41</c:v>
                </c:pt>
                <c:pt idx="38104">
                  <c:v>63.6666666666666</c:v>
                </c:pt>
                <c:pt idx="38105">
                  <c:v>0.33333333333333298</c:v>
                </c:pt>
                <c:pt idx="38106">
                  <c:v>12</c:v>
                </c:pt>
                <c:pt idx="38107">
                  <c:v>1</c:v>
                </c:pt>
                <c:pt idx="38108">
                  <c:v>-1.6</c:v>
                </c:pt>
                <c:pt idx="38109">
                  <c:v>2.4666666666666601</c:v>
                </c:pt>
                <c:pt idx="38110">
                  <c:v>1.2258064516128999</c:v>
                </c:pt>
                <c:pt idx="38111">
                  <c:v>-1.86206896551724</c:v>
                </c:pt>
                <c:pt idx="38112">
                  <c:v>4.32258064516129</c:v>
                </c:pt>
                <c:pt idx="38113">
                  <c:v>-4</c:v>
                </c:pt>
                <c:pt idx="38114">
                  <c:v>4.8064516129032198</c:v>
                </c:pt>
                <c:pt idx="38115">
                  <c:v>2.6</c:v>
                </c:pt>
                <c:pt idx="38116">
                  <c:v>5.5483870967741904</c:v>
                </c:pt>
                <c:pt idx="38117">
                  <c:v>-10.967741935483801</c:v>
                </c:pt>
                <c:pt idx="38118">
                  <c:v>-11.4166666666666</c:v>
                </c:pt>
                <c:pt idx="38119">
                  <c:v>-14.272727272727201</c:v>
                </c:pt>
                <c:pt idx="38120">
                  <c:v>2.72727272727272</c:v>
                </c:pt>
                <c:pt idx="38121">
                  <c:v>6.2580645161290303</c:v>
                </c:pt>
                <c:pt idx="38122">
                  <c:v>-13.8888888888888</c:v>
                </c:pt>
                <c:pt idx="38123">
                  <c:v>-18.3333333333333</c:v>
                </c:pt>
                <c:pt idx="38124">
                  <c:v>-11.736842105263101</c:v>
                </c:pt>
                <c:pt idx="38125">
                  <c:v>-13</c:v>
                </c:pt>
                <c:pt idx="38126">
                  <c:v>-6.75</c:v>
                </c:pt>
                <c:pt idx="38127">
                  <c:v>-0.4</c:v>
                </c:pt>
                <c:pt idx="38128">
                  <c:v>-5.8888888888888804</c:v>
                </c:pt>
                <c:pt idx="38129">
                  <c:v>-2.8823529411764701</c:v>
                </c:pt>
                <c:pt idx="38130">
                  <c:v>0.45</c:v>
                </c:pt>
                <c:pt idx="38131">
                  <c:v>-4.4545454545454497</c:v>
                </c:pt>
                <c:pt idx="38132">
                  <c:v>3.4444444444444402</c:v>
                </c:pt>
                <c:pt idx="38133">
                  <c:v>0.90909090909090895</c:v>
                </c:pt>
                <c:pt idx="38134">
                  <c:v>1.4813953488372</c:v>
                </c:pt>
                <c:pt idx="38135">
                  <c:v>-6.1927272727272697</c:v>
                </c:pt>
                <c:pt idx="38136">
                  <c:v>-0.41766329346826098</c:v>
                </c:pt>
                <c:pt idx="38137">
                  <c:v>-1.90152193375111</c:v>
                </c:pt>
                <c:pt idx="38138">
                  <c:v>1.3493150684931501</c:v>
                </c:pt>
                <c:pt idx="38139">
                  <c:v>8.9941666666666595</c:v>
                </c:pt>
                <c:pt idx="38140">
                  <c:v>8.3993743482794496</c:v>
                </c:pt>
                <c:pt idx="38141">
                  <c:v>3.38394584139265</c:v>
                </c:pt>
                <c:pt idx="38142">
                  <c:v>0.89101497504159699</c:v>
                </c:pt>
                <c:pt idx="38143">
                  <c:v>-3.5807814149947199</c:v>
                </c:pt>
                <c:pt idx="38144">
                  <c:v>-2.4251054852320602</c:v>
                </c:pt>
                <c:pt idx="38145">
                  <c:v>0.64180672268907502</c:v>
                </c:pt>
                <c:pt idx="38146">
                  <c:v>-1.0434173669467699</c:v>
                </c:pt>
                <c:pt idx="38147">
                  <c:v>-6.78539493293591</c:v>
                </c:pt>
                <c:pt idx="38148">
                  <c:v>0.45436507936507903</c:v>
                </c:pt>
                <c:pt idx="38149">
                  <c:v>-4.8221153846153797</c:v>
                </c:pt>
                <c:pt idx="38150">
                  <c:v>1.9113009198423101</c:v>
                </c:pt>
                <c:pt idx="38151">
                  <c:v>2.9140243902438998</c:v>
                </c:pt>
                <c:pt idx="38152">
                  <c:v>2.7365747460087002</c:v>
                </c:pt>
                <c:pt idx="38153">
                  <c:v>0.76938502673796705</c:v>
                </c:pt>
                <c:pt idx="38154">
                  <c:v>-0.96961690885072604</c:v>
                </c:pt>
                <c:pt idx="38155">
                  <c:v>-4.56012658227848</c:v>
                </c:pt>
                <c:pt idx="38156">
                  <c:v>-3.1065266316579101</c:v>
                </c:pt>
                <c:pt idx="38157">
                  <c:v>-2.6272000000000002</c:v>
                </c:pt>
                <c:pt idx="38158">
                  <c:v>6.4772727272727204</c:v>
                </c:pt>
                <c:pt idx="38159">
                  <c:v>-1.5551537070524399</c:v>
                </c:pt>
                <c:pt idx="38160">
                  <c:v>1.4580265095728999</c:v>
                </c:pt>
                <c:pt idx="38161">
                  <c:v>0.13533834586466101</c:v>
                </c:pt>
                <c:pt idx="38162">
                  <c:v>2.67492711370262</c:v>
                </c:pt>
                <c:pt idx="38163">
                  <c:v>6.6548556430446197</c:v>
                </c:pt>
                <c:pt idx="38164">
                  <c:v>10.665653495440701</c:v>
                </c:pt>
                <c:pt idx="38165">
                  <c:v>7.1091954022988499</c:v>
                </c:pt>
                <c:pt idx="38166">
                  <c:v>2.4181326116373398</c:v>
                </c:pt>
                <c:pt idx="38167">
                  <c:v>0.76299694189602396</c:v>
                </c:pt>
                <c:pt idx="38168">
                  <c:v>0.97172619047619002</c:v>
                </c:pt>
                <c:pt idx="38169">
                  <c:v>4.3179104477611903</c:v>
                </c:pt>
                <c:pt idx="38170">
                  <c:v>-8.5714285714285694</c:v>
                </c:pt>
                <c:pt idx="38171">
                  <c:v>-7.6333333333333302</c:v>
                </c:pt>
                <c:pt idx="38172">
                  <c:v>-9.3432835820895495</c:v>
                </c:pt>
                <c:pt idx="38173">
                  <c:v>-3.1829268292682902</c:v>
                </c:pt>
                <c:pt idx="38174">
                  <c:v>-7.3181818181818103</c:v>
                </c:pt>
                <c:pt idx="38175">
                  <c:v>-2.6976744186046502</c:v>
                </c:pt>
                <c:pt idx="38176">
                  <c:v>18.100000000000001</c:v>
                </c:pt>
                <c:pt idx="38177">
                  <c:v>20.284090909090899</c:v>
                </c:pt>
                <c:pt idx="38178">
                  <c:v>7.2558139534883699</c:v>
                </c:pt>
                <c:pt idx="38179">
                  <c:v>9.3260869565217295</c:v>
                </c:pt>
                <c:pt idx="38180">
                  <c:v>-3.4494382022471899</c:v>
                </c:pt>
                <c:pt idx="38181">
                  <c:v>18.593406593406499</c:v>
                </c:pt>
                <c:pt idx="38182">
                  <c:v>82</c:v>
                </c:pt>
                <c:pt idx="38183">
                  <c:v>0.402985074626865</c:v>
                </c:pt>
                <c:pt idx="38184">
                  <c:v>-0.98800959232613905</c:v>
                </c:pt>
                <c:pt idx="38185">
                  <c:v>-4.6571428571428504</c:v>
                </c:pt>
                <c:pt idx="38186">
                  <c:v>-0.41880341880341798</c:v>
                </c:pt>
                <c:pt idx="38187">
                  <c:v>3.7934362934362902</c:v>
                </c:pt>
                <c:pt idx="38188">
                  <c:v>1.31313131313131</c:v>
                </c:pt>
                <c:pt idx="38189">
                  <c:v>5.8424369747899103</c:v>
                </c:pt>
                <c:pt idx="38190">
                  <c:v>3.6761363636363602</c:v>
                </c:pt>
                <c:pt idx="38191">
                  <c:v>-1.66793893129771</c:v>
                </c:pt>
                <c:pt idx="38192">
                  <c:v>-2.50215517241379</c:v>
                </c:pt>
                <c:pt idx="38193">
                  <c:v>-5.8847736625514404</c:v>
                </c:pt>
                <c:pt idx="38194">
                  <c:v>-1.59081419624217</c:v>
                </c:pt>
                <c:pt idx="38195">
                  <c:v>4.7758620689655098</c:v>
                </c:pt>
                <c:pt idx="38196">
                  <c:v>0.23529411764705799</c:v>
                </c:pt>
                <c:pt idx="38197">
                  <c:v>5.8108504398826897</c:v>
                </c:pt>
                <c:pt idx="38198">
                  <c:v>5.61597542242703</c:v>
                </c:pt>
                <c:pt idx="38199">
                  <c:v>8.8792846497764497</c:v>
                </c:pt>
                <c:pt idx="38200">
                  <c:v>12.3763277693474</c:v>
                </c:pt>
                <c:pt idx="38201">
                  <c:v>12.123145400593399</c:v>
                </c:pt>
                <c:pt idx="38202">
                  <c:v>9.1984496124031008</c:v>
                </c:pt>
                <c:pt idx="38203">
                  <c:v>1.8864000000000001</c:v>
                </c:pt>
                <c:pt idx="38204">
                  <c:v>0.94893617021276599</c:v>
                </c:pt>
                <c:pt idx="38205">
                  <c:v>-5.0203527815468101E-2</c:v>
                </c:pt>
                <c:pt idx="38206">
                  <c:v>7.1144654088050299</c:v>
                </c:pt>
                <c:pt idx="38207">
                  <c:v>-2.89935064935064</c:v>
                </c:pt>
                <c:pt idx="38208">
                  <c:v>-10.659574468085101</c:v>
                </c:pt>
                <c:pt idx="38209">
                  <c:v>-0.80258899676375395</c:v>
                </c:pt>
                <c:pt idx="38210">
                  <c:v>-3.0033444816053501</c:v>
                </c:pt>
                <c:pt idx="38211">
                  <c:v>4.0098360655737704</c:v>
                </c:pt>
                <c:pt idx="38212">
                  <c:v>5.8727272727272704</c:v>
                </c:pt>
                <c:pt idx="38213">
                  <c:v>9.9040590405904005</c:v>
                </c:pt>
                <c:pt idx="38214">
                  <c:v>4.82847896440129</c:v>
                </c:pt>
                <c:pt idx="38215">
                  <c:v>1.2641509433962199</c:v>
                </c:pt>
                <c:pt idx="38216">
                  <c:v>-5.3754512635378999</c:v>
                </c:pt>
                <c:pt idx="38217">
                  <c:v>-2.9323843416370101</c:v>
                </c:pt>
                <c:pt idx="38218">
                  <c:v>-6.1979865771811999</c:v>
                </c:pt>
                <c:pt idx="38219">
                  <c:v>4.0664948453608201</c:v>
                </c:pt>
                <c:pt idx="38220">
                  <c:v>0.35852148579752302</c:v>
                </c:pt>
                <c:pt idx="38221">
                  <c:v>3.2737517608389402</c:v>
                </c:pt>
                <c:pt idx="38222">
                  <c:v>1.74223955793921</c:v>
                </c:pt>
                <c:pt idx="38223">
                  <c:v>3.7178678441886102</c:v>
                </c:pt>
                <c:pt idx="38224">
                  <c:v>7.6376701966717002</c:v>
                </c:pt>
                <c:pt idx="38225">
                  <c:v>8.8441995142910503</c:v>
                </c:pt>
                <c:pt idx="38226">
                  <c:v>5.2041763341067204</c:v>
                </c:pt>
                <c:pt idx="38227">
                  <c:v>-0.18795955882352899</c:v>
                </c:pt>
                <c:pt idx="38228">
                  <c:v>0.56245434623812995</c:v>
                </c:pt>
                <c:pt idx="38229">
                  <c:v>-1.87476411048207</c:v>
                </c:pt>
                <c:pt idx="38230">
                  <c:v>4.7745028409090899</c:v>
                </c:pt>
                <c:pt idx="38231">
                  <c:v>2.4322529224229501</c:v>
                </c:pt>
                <c:pt idx="38232">
                  <c:v>1.1421067989495099</c:v>
                </c:pt>
                <c:pt idx="38233">
                  <c:v>2.9362757900235001</c:v>
                </c:pt>
                <c:pt idx="38234">
                  <c:v>4.1521918941273697</c:v>
                </c:pt>
                <c:pt idx="38235">
                  <c:v>6.5287206266318503</c:v>
                </c:pt>
                <c:pt idx="38236">
                  <c:v>7.8507570295602003</c:v>
                </c:pt>
                <c:pt idx="38237">
                  <c:v>10.7608633093525</c:v>
                </c:pt>
                <c:pt idx="38238">
                  <c:v>7.1608537220197803</c:v>
                </c:pt>
                <c:pt idx="38239">
                  <c:v>5.5680473372780996</c:v>
                </c:pt>
                <c:pt idx="38240">
                  <c:v>3.5612518628912002</c:v>
                </c:pt>
                <c:pt idx="38241">
                  <c:v>0.78474957794034805</c:v>
                </c:pt>
                <c:pt idx="38242">
                  <c:v>4.10096021947873</c:v>
                </c:pt>
                <c:pt idx="38243">
                  <c:v>8.1271676300577997</c:v>
                </c:pt>
                <c:pt idx="38244">
                  <c:v>-1.98125</c:v>
                </c:pt>
                <c:pt idx="38245">
                  <c:v>-0.69832402234636803</c:v>
                </c:pt>
                <c:pt idx="38246">
                  <c:v>5.6569767441860401</c:v>
                </c:pt>
                <c:pt idx="38247">
                  <c:v>11.9774011299435</c:v>
                </c:pt>
                <c:pt idx="38248">
                  <c:v>9.2573099415204592</c:v>
                </c:pt>
                <c:pt idx="38249">
                  <c:v>11.151685393258401</c:v>
                </c:pt>
                <c:pt idx="38250">
                  <c:v>4.0833333333333304</c:v>
                </c:pt>
                <c:pt idx="38251">
                  <c:v>-4.9050279329608903</c:v>
                </c:pt>
                <c:pt idx="38252">
                  <c:v>-4.6666666666666599</c:v>
                </c:pt>
                <c:pt idx="38253">
                  <c:v>-1.3989898989898899</c:v>
                </c:pt>
                <c:pt idx="38254">
                  <c:v>6.9951690821256003</c:v>
                </c:pt>
                <c:pt idx="38255">
                  <c:v>0.86487804878048702</c:v>
                </c:pt>
                <c:pt idx="38256">
                  <c:v>-3.6880684858212902</c:v>
                </c:pt>
                <c:pt idx="38257">
                  <c:v>0.60390199637023501</c:v>
                </c:pt>
                <c:pt idx="38258">
                  <c:v>0.341968911917098</c:v>
                </c:pt>
                <c:pt idx="38259">
                  <c:v>-0.33503007866728302</c:v>
                </c:pt>
                <c:pt idx="38260">
                  <c:v>0.70590828924162197</c:v>
                </c:pt>
                <c:pt idx="38261">
                  <c:v>1.6634663971702801</c:v>
                </c:pt>
                <c:pt idx="38262">
                  <c:v>1.5865870463941201</c:v>
                </c:pt>
                <c:pt idx="38263">
                  <c:v>-4.4552597119161899</c:v>
                </c:pt>
                <c:pt idx="38264">
                  <c:v>-5.04757135703555</c:v>
                </c:pt>
                <c:pt idx="38265">
                  <c:v>-4.1586608442503596</c:v>
                </c:pt>
                <c:pt idx="38266">
                  <c:v>-2.58236994219653</c:v>
                </c:pt>
                <c:pt idx="38267">
                  <c:v>5.4592220828105296</c:v>
                </c:pt>
                <c:pt idx="38268">
                  <c:v>4.2543507362784396</c:v>
                </c:pt>
                <c:pt idx="38269">
                  <c:v>7.8904933814681097</c:v>
                </c:pt>
                <c:pt idx="38270">
                  <c:v>5.05791505791505</c:v>
                </c:pt>
                <c:pt idx="38271">
                  <c:v>7.7484197218710396</c:v>
                </c:pt>
                <c:pt idx="38272">
                  <c:v>8.6038592508513005</c:v>
                </c:pt>
                <c:pt idx="38273">
                  <c:v>14.122928176795501</c:v>
                </c:pt>
                <c:pt idx="38274">
                  <c:v>9.1830635118306301</c:v>
                </c:pt>
                <c:pt idx="38275">
                  <c:v>2.63457076566125</c:v>
                </c:pt>
                <c:pt idx="38276">
                  <c:v>4.9845938375350096</c:v>
                </c:pt>
                <c:pt idx="38277">
                  <c:v>4.9387483355525896</c:v>
                </c:pt>
                <c:pt idx="38278">
                  <c:v>10.44733420026</c:v>
                </c:pt>
                <c:pt idx="38279">
                  <c:v>14.3333333333333</c:v>
                </c:pt>
                <c:pt idx="38280">
                  <c:v>9.375</c:v>
                </c:pt>
                <c:pt idx="38281">
                  <c:v>32</c:v>
                </c:pt>
                <c:pt idx="38282">
                  <c:v>10.1111111111111</c:v>
                </c:pt>
                <c:pt idx="38283">
                  <c:v>22.818181818181799</c:v>
                </c:pt>
                <c:pt idx="38284">
                  <c:v>16.615384615384599</c:v>
                </c:pt>
                <c:pt idx="38285">
                  <c:v>7.4166666666666599</c:v>
                </c:pt>
                <c:pt idx="38286">
                  <c:v>-3.6666666666666599</c:v>
                </c:pt>
                <c:pt idx="38287">
                  <c:v>-3.5</c:v>
                </c:pt>
                <c:pt idx="38288">
                  <c:v>-2.1111111111111098</c:v>
                </c:pt>
                <c:pt idx="38289">
                  <c:v>10.9</c:v>
                </c:pt>
                <c:pt idx="38290">
                  <c:v>-2.2727272727272698</c:v>
                </c:pt>
                <c:pt idx="38291">
                  <c:v>0.85458039718129397</c:v>
                </c:pt>
                <c:pt idx="38292">
                  <c:v>-2.9641407307171801</c:v>
                </c:pt>
                <c:pt idx="38293">
                  <c:v>5.2699690402476698</c:v>
                </c:pt>
                <c:pt idx="38294">
                  <c:v>3.2518560822387199</c:v>
                </c:pt>
                <c:pt idx="38295">
                  <c:v>5.8988648090815197</c:v>
                </c:pt>
                <c:pt idx="38296">
                  <c:v>7.7286002014098596</c:v>
                </c:pt>
                <c:pt idx="38297">
                  <c:v>8.9063063063063002</c:v>
                </c:pt>
                <c:pt idx="38298">
                  <c:v>7.2041937094358399</c:v>
                </c:pt>
                <c:pt idx="38299">
                  <c:v>1.05890168290522</c:v>
                </c:pt>
                <c:pt idx="38300">
                  <c:v>-1.95645412130637</c:v>
                </c:pt>
                <c:pt idx="38301">
                  <c:v>-1.73248407643312</c:v>
                </c:pt>
                <c:pt idx="38302">
                  <c:v>1.68569310600444</c:v>
                </c:pt>
                <c:pt idx="38303">
                  <c:v>-10.6666666666666</c:v>
                </c:pt>
                <c:pt idx="38304">
                  <c:v>-19.5263157894736</c:v>
                </c:pt>
                <c:pt idx="38305">
                  <c:v>-10.045454545454501</c:v>
                </c:pt>
                <c:pt idx="38306">
                  <c:v>-12.684210526315701</c:v>
                </c:pt>
                <c:pt idx="38307">
                  <c:v>-19.9166666666666</c:v>
                </c:pt>
                <c:pt idx="38308">
                  <c:v>-4.2222222222222197</c:v>
                </c:pt>
                <c:pt idx="38309">
                  <c:v>-6.55555555555555</c:v>
                </c:pt>
                <c:pt idx="38310">
                  <c:v>-5.2222222222222197</c:v>
                </c:pt>
                <c:pt idx="38311">
                  <c:v>-14</c:v>
                </c:pt>
                <c:pt idx="38312">
                  <c:v>-5.9090909090909003</c:v>
                </c:pt>
                <c:pt idx="38313">
                  <c:v>20.399999999999999</c:v>
                </c:pt>
                <c:pt idx="38314">
                  <c:v>8.3888888888888893</c:v>
                </c:pt>
                <c:pt idx="38315">
                  <c:v>3.5346985210466402</c:v>
                </c:pt>
                <c:pt idx="38316">
                  <c:v>2.0235148514851402</c:v>
                </c:pt>
                <c:pt idx="38317">
                  <c:v>0.804323094425483</c:v>
                </c:pt>
                <c:pt idx="38318">
                  <c:v>1.36829558998808</c:v>
                </c:pt>
                <c:pt idx="38319">
                  <c:v>0.76239907727796996</c:v>
                </c:pt>
                <c:pt idx="38320">
                  <c:v>6.3495531281032704</c:v>
                </c:pt>
                <c:pt idx="38321">
                  <c:v>5.5557065217391299</c:v>
                </c:pt>
                <c:pt idx="38322">
                  <c:v>5.9245495495495497</c:v>
                </c:pt>
                <c:pt idx="38323">
                  <c:v>-0.58402860548271696</c:v>
                </c:pt>
                <c:pt idx="38324">
                  <c:v>3.2295652173913001</c:v>
                </c:pt>
                <c:pt idx="38325">
                  <c:v>2.0864022662889501</c:v>
                </c:pt>
                <c:pt idx="38326">
                  <c:v>6.0762942779291498</c:v>
                </c:pt>
                <c:pt idx="38327">
                  <c:v>-7.2222222222222197</c:v>
                </c:pt>
                <c:pt idx="38328">
                  <c:v>22.4444444444444</c:v>
                </c:pt>
                <c:pt idx="38329">
                  <c:v>-2.55555555555555</c:v>
                </c:pt>
                <c:pt idx="38330">
                  <c:v>34.3333333333333</c:v>
                </c:pt>
                <c:pt idx="38331">
                  <c:v>57.6666666666666</c:v>
                </c:pt>
                <c:pt idx="38332">
                  <c:v>2.25</c:v>
                </c:pt>
                <c:pt idx="38333">
                  <c:v>-4.7777777777777697</c:v>
                </c:pt>
                <c:pt idx="38334">
                  <c:v>-8.55555555555555</c:v>
                </c:pt>
                <c:pt idx="38335">
                  <c:v>-8.3333333333333304</c:v>
                </c:pt>
                <c:pt idx="38336">
                  <c:v>12.875</c:v>
                </c:pt>
                <c:pt idx="38337">
                  <c:v>6.8</c:v>
                </c:pt>
                <c:pt idx="38338">
                  <c:v>-5.8888888888888804</c:v>
                </c:pt>
                <c:pt idx="38339">
                  <c:v>7.8617363344051396</c:v>
                </c:pt>
                <c:pt idx="38340">
                  <c:v>5.5524861878453002</c:v>
                </c:pt>
                <c:pt idx="38341">
                  <c:v>11.7419354838709</c:v>
                </c:pt>
                <c:pt idx="38342">
                  <c:v>9.9915824915824896</c:v>
                </c:pt>
                <c:pt idx="38343">
                  <c:v>10.3435483870967</c:v>
                </c:pt>
                <c:pt idx="38344">
                  <c:v>13.015873015873</c:v>
                </c:pt>
                <c:pt idx="38345">
                  <c:v>17.1307300509337</c:v>
                </c:pt>
                <c:pt idx="38346">
                  <c:v>11.517915309446201</c:v>
                </c:pt>
                <c:pt idx="38347">
                  <c:v>6.6744868035190601</c:v>
                </c:pt>
                <c:pt idx="38348">
                  <c:v>5.6033613445378103</c:v>
                </c:pt>
                <c:pt idx="38349">
                  <c:v>4.3207236842105203</c:v>
                </c:pt>
                <c:pt idx="38350">
                  <c:v>12.324546952224001</c:v>
                </c:pt>
                <c:pt idx="38351">
                  <c:v>10.3010752688172</c:v>
                </c:pt>
                <c:pt idx="38352">
                  <c:v>-2.49411764705882</c:v>
                </c:pt>
                <c:pt idx="38353">
                  <c:v>-4.1182795698924703</c:v>
                </c:pt>
                <c:pt idx="38354">
                  <c:v>0.323943661971831</c:v>
                </c:pt>
                <c:pt idx="38355">
                  <c:v>9.7096774193548292</c:v>
                </c:pt>
                <c:pt idx="38356">
                  <c:v>16.75</c:v>
                </c:pt>
                <c:pt idx="38357">
                  <c:v>28.7258064516129</c:v>
                </c:pt>
                <c:pt idx="38358">
                  <c:v>16.3012048192771</c:v>
                </c:pt>
                <c:pt idx="38359">
                  <c:v>7.6444444444444404</c:v>
                </c:pt>
                <c:pt idx="38360">
                  <c:v>14.1612903225806</c:v>
                </c:pt>
                <c:pt idx="38361">
                  <c:v>-6.24444444444444</c:v>
                </c:pt>
                <c:pt idx="38362">
                  <c:v>8.4193548387096708</c:v>
                </c:pt>
                <c:pt idx="38363">
                  <c:v>-6.6666666666666599</c:v>
                </c:pt>
                <c:pt idx="38364">
                  <c:v>3.0526315789473601</c:v>
                </c:pt>
                <c:pt idx="38365">
                  <c:v>-4.5</c:v>
                </c:pt>
                <c:pt idx="38366">
                  <c:v>-2.8333333333333299</c:v>
                </c:pt>
                <c:pt idx="38367">
                  <c:v>-7.1428571428571397</c:v>
                </c:pt>
                <c:pt idx="38368">
                  <c:v>-2.74193548387096</c:v>
                </c:pt>
                <c:pt idx="38369">
                  <c:v>10.15</c:v>
                </c:pt>
                <c:pt idx="38370">
                  <c:v>4.59375</c:v>
                </c:pt>
                <c:pt idx="38371">
                  <c:v>11.346153846153801</c:v>
                </c:pt>
                <c:pt idx="38372">
                  <c:v>4.6923076923076898</c:v>
                </c:pt>
                <c:pt idx="38373">
                  <c:v>-8.6875</c:v>
                </c:pt>
                <c:pt idx="38374">
                  <c:v>-0.64285714285714202</c:v>
                </c:pt>
                <c:pt idx="38375">
                  <c:v>-1.05008077544426</c:v>
                </c:pt>
                <c:pt idx="38376">
                  <c:v>-1.3049645390070901</c:v>
                </c:pt>
                <c:pt idx="38377">
                  <c:v>0.41129032258064502</c:v>
                </c:pt>
                <c:pt idx="38378">
                  <c:v>2.9083191850594199</c:v>
                </c:pt>
                <c:pt idx="38379">
                  <c:v>5.3851239669421398</c:v>
                </c:pt>
                <c:pt idx="38380">
                  <c:v>9.3044822256568693</c:v>
                </c:pt>
                <c:pt idx="38381">
                  <c:v>9.7624309392265101</c:v>
                </c:pt>
                <c:pt idx="38382">
                  <c:v>6.2636655948552997</c:v>
                </c:pt>
                <c:pt idx="38383">
                  <c:v>-0.109939759036144</c:v>
                </c:pt>
                <c:pt idx="38384">
                  <c:v>1.68727915194346</c:v>
                </c:pt>
                <c:pt idx="38385">
                  <c:v>-1.825</c:v>
                </c:pt>
                <c:pt idx="38386">
                  <c:v>7.7380191693290703</c:v>
                </c:pt>
                <c:pt idx="38387">
                  <c:v>-4.2222222222222197</c:v>
                </c:pt>
                <c:pt idx="38388">
                  <c:v>-2.5</c:v>
                </c:pt>
                <c:pt idx="38389">
                  <c:v>-0.88888888888888795</c:v>
                </c:pt>
                <c:pt idx="38390">
                  <c:v>-19.6666666666666</c:v>
                </c:pt>
                <c:pt idx="38391">
                  <c:v>12.545454545454501</c:v>
                </c:pt>
                <c:pt idx="38392">
                  <c:v>-3.125</c:v>
                </c:pt>
                <c:pt idx="38393">
                  <c:v>-7.6666666666666599</c:v>
                </c:pt>
                <c:pt idx="38394">
                  <c:v>-5.3333333333333304</c:v>
                </c:pt>
                <c:pt idx="38395">
                  <c:v>-6.55555555555555</c:v>
                </c:pt>
                <c:pt idx="38396">
                  <c:v>-7</c:v>
                </c:pt>
                <c:pt idx="38397">
                  <c:v>4.7</c:v>
                </c:pt>
                <c:pt idx="38398">
                  <c:v>-7.55555555555555</c:v>
                </c:pt>
                <c:pt idx="38399">
                  <c:v>-1.55555555555555</c:v>
                </c:pt>
                <c:pt idx="38400">
                  <c:v>-2.625</c:v>
                </c:pt>
                <c:pt idx="38401">
                  <c:v>-11.2222222222222</c:v>
                </c:pt>
                <c:pt idx="38402">
                  <c:v>2.1111111111111098</c:v>
                </c:pt>
                <c:pt idx="38403">
                  <c:v>7.5</c:v>
                </c:pt>
                <c:pt idx="38404">
                  <c:v>25.3333333333333</c:v>
                </c:pt>
                <c:pt idx="38405">
                  <c:v>22.8888888888888</c:v>
                </c:pt>
                <c:pt idx="38406">
                  <c:v>4.8888888888888804</c:v>
                </c:pt>
                <c:pt idx="38407">
                  <c:v>-6.125</c:v>
                </c:pt>
                <c:pt idx="38408">
                  <c:v>-0.44444444444444398</c:v>
                </c:pt>
                <c:pt idx="38409">
                  <c:v>0.6</c:v>
                </c:pt>
                <c:pt idx="38410">
                  <c:v>7.4</c:v>
                </c:pt>
                <c:pt idx="38411">
                  <c:v>-8.9</c:v>
                </c:pt>
                <c:pt idx="38412">
                  <c:v>-5.5</c:v>
                </c:pt>
                <c:pt idx="38413">
                  <c:v>-9.4444444444444393</c:v>
                </c:pt>
                <c:pt idx="38414">
                  <c:v>12.2222222222222</c:v>
                </c:pt>
                <c:pt idx="38415">
                  <c:v>-9.55555555555555</c:v>
                </c:pt>
                <c:pt idx="38416">
                  <c:v>-11.875</c:v>
                </c:pt>
                <c:pt idx="38417">
                  <c:v>-9.1111111111111107</c:v>
                </c:pt>
                <c:pt idx="38418">
                  <c:v>-4.2222222222222197</c:v>
                </c:pt>
                <c:pt idx="38419">
                  <c:v>-7.2222222222222197</c:v>
                </c:pt>
                <c:pt idx="38420">
                  <c:v>-0.875</c:v>
                </c:pt>
                <c:pt idx="38421">
                  <c:v>-7.8</c:v>
                </c:pt>
                <c:pt idx="38422">
                  <c:v>-3.2666666666666599</c:v>
                </c:pt>
                <c:pt idx="38423">
                  <c:v>-4.1111111111111098</c:v>
                </c:pt>
                <c:pt idx="38424">
                  <c:v>-10.875</c:v>
                </c:pt>
                <c:pt idx="38425">
                  <c:v>-13.615384615384601</c:v>
                </c:pt>
                <c:pt idx="38426">
                  <c:v>-6.4444444444444402</c:v>
                </c:pt>
                <c:pt idx="38427">
                  <c:v>9</c:v>
                </c:pt>
                <c:pt idx="38428">
                  <c:v>6.7777777777777697</c:v>
                </c:pt>
                <c:pt idx="38429">
                  <c:v>20.6666666666666</c:v>
                </c:pt>
                <c:pt idx="38430">
                  <c:v>-7.4285714285714199</c:v>
                </c:pt>
                <c:pt idx="38431">
                  <c:v>-5.5294117647058796</c:v>
                </c:pt>
                <c:pt idx="38432">
                  <c:v>-6.4705882352941098</c:v>
                </c:pt>
                <c:pt idx="38433">
                  <c:v>-5.5294117647058796</c:v>
                </c:pt>
                <c:pt idx="38434">
                  <c:v>-15.3333333333333</c:v>
                </c:pt>
                <c:pt idx="38435">
                  <c:v>26.1428571428571</c:v>
                </c:pt>
                <c:pt idx="38436">
                  <c:v>-15</c:v>
                </c:pt>
                <c:pt idx="38437">
                  <c:v>-2</c:v>
                </c:pt>
                <c:pt idx="38438">
                  <c:v>-2.1111111111111098</c:v>
                </c:pt>
                <c:pt idx="38439">
                  <c:v>25.5555555555555</c:v>
                </c:pt>
                <c:pt idx="38440">
                  <c:v>2.4444444444444402</c:v>
                </c:pt>
                <c:pt idx="38441">
                  <c:v>-5.7777777777777697</c:v>
                </c:pt>
                <c:pt idx="38442">
                  <c:v>9.6666666666666607</c:v>
                </c:pt>
                <c:pt idx="38443">
                  <c:v>-4.875</c:v>
                </c:pt>
                <c:pt idx="38444">
                  <c:v>-2.3333333333333299</c:v>
                </c:pt>
                <c:pt idx="38445">
                  <c:v>-7.2222222222222197</c:v>
                </c:pt>
                <c:pt idx="38446">
                  <c:v>-3.6666666666666599</c:v>
                </c:pt>
                <c:pt idx="38447">
                  <c:v>-2.875</c:v>
                </c:pt>
                <c:pt idx="38448">
                  <c:v>14.1111111111111</c:v>
                </c:pt>
                <c:pt idx="38449">
                  <c:v>0.33333333333333298</c:v>
                </c:pt>
                <c:pt idx="38450">
                  <c:v>-2.7692307692307598</c:v>
                </c:pt>
                <c:pt idx="38451">
                  <c:v>11.743279569892399</c:v>
                </c:pt>
                <c:pt idx="38452">
                  <c:v>10.481698389458201</c:v>
                </c:pt>
                <c:pt idx="38453">
                  <c:v>19.2477064220183</c:v>
                </c:pt>
                <c:pt idx="38454">
                  <c:v>12.5510204081632</c:v>
                </c:pt>
                <c:pt idx="38455">
                  <c:v>8.4021164021164001</c:v>
                </c:pt>
                <c:pt idx="38456">
                  <c:v>4.7579462102689396</c:v>
                </c:pt>
                <c:pt idx="38457">
                  <c:v>16.972740315638401</c:v>
                </c:pt>
                <c:pt idx="38458">
                  <c:v>10.436931079323699</c:v>
                </c:pt>
                <c:pt idx="38459">
                  <c:v>7.3500611995104004</c:v>
                </c:pt>
                <c:pt idx="38460">
                  <c:v>8.0519480519480506</c:v>
                </c:pt>
                <c:pt idx="38461">
                  <c:v>10.2097428958051</c:v>
                </c:pt>
                <c:pt idx="38462">
                  <c:v>6.0077519379844899</c:v>
                </c:pt>
                <c:pt idx="38463">
                  <c:v>4.7328124999999996</c:v>
                </c:pt>
                <c:pt idx="38464">
                  <c:v>1.3316195372750601</c:v>
                </c:pt>
                <c:pt idx="38465">
                  <c:v>4.8888888888888804</c:v>
                </c:pt>
                <c:pt idx="38466">
                  <c:v>4.15785609397944</c:v>
                </c:pt>
                <c:pt idx="38467">
                  <c:v>5.0102489019033598</c:v>
                </c:pt>
                <c:pt idx="38468">
                  <c:v>6.2348336594911897</c:v>
                </c:pt>
                <c:pt idx="38469">
                  <c:v>10.743190661478501</c:v>
                </c:pt>
                <c:pt idx="38470">
                  <c:v>8.4843260188087708</c:v>
                </c:pt>
                <c:pt idx="38471">
                  <c:v>1.7074939564867</c:v>
                </c:pt>
                <c:pt idx="38472">
                  <c:v>2.4674721189590998</c:v>
                </c:pt>
                <c:pt idx="38473">
                  <c:v>1.50716090985678</c:v>
                </c:pt>
                <c:pt idx="38474">
                  <c:v>7.4608555286521296</c:v>
                </c:pt>
                <c:pt idx="38475">
                  <c:v>-3.3541927409261501</c:v>
                </c:pt>
                <c:pt idx="38476">
                  <c:v>-6.5594771241830001</c:v>
                </c:pt>
                <c:pt idx="38477">
                  <c:v>-4.00743494423791</c:v>
                </c:pt>
                <c:pt idx="38478">
                  <c:v>-5.5660606060606002</c:v>
                </c:pt>
                <c:pt idx="38479">
                  <c:v>-3.8116591928251099E-2</c:v>
                </c:pt>
                <c:pt idx="38480">
                  <c:v>4.1357649442755804</c:v>
                </c:pt>
                <c:pt idx="38481">
                  <c:v>8.1122320302648099</c:v>
                </c:pt>
                <c:pt idx="38482">
                  <c:v>0.25752508361204002</c:v>
                </c:pt>
                <c:pt idx="38483">
                  <c:v>-1.17156862745098</c:v>
                </c:pt>
                <c:pt idx="38484">
                  <c:v>-5.89150943396226</c:v>
                </c:pt>
                <c:pt idx="38485">
                  <c:v>-7.5954381752701003</c:v>
                </c:pt>
                <c:pt idx="38486">
                  <c:v>-5.1117318435754102</c:v>
                </c:pt>
                <c:pt idx="38487">
                  <c:v>0.86724208795725399</c:v>
                </c:pt>
                <c:pt idx="38488">
                  <c:v>-1.91810737033666</c:v>
                </c:pt>
                <c:pt idx="38489">
                  <c:v>0.45823195458231902</c:v>
                </c:pt>
                <c:pt idx="38490">
                  <c:v>-1.18121638394704</c:v>
                </c:pt>
                <c:pt idx="38491">
                  <c:v>1.0692794932699901</c:v>
                </c:pt>
                <c:pt idx="38492">
                  <c:v>5.5121562375448301</c:v>
                </c:pt>
                <c:pt idx="38493">
                  <c:v>7.6687804878048702</c:v>
                </c:pt>
                <c:pt idx="38494">
                  <c:v>3.3081395348837201</c:v>
                </c:pt>
                <c:pt idx="38495">
                  <c:v>-0.61113352158128198</c:v>
                </c:pt>
                <c:pt idx="38496">
                  <c:v>-2.8378870673952599</c:v>
                </c:pt>
                <c:pt idx="38497">
                  <c:v>-3.08662092624356</c:v>
                </c:pt>
                <c:pt idx="38498">
                  <c:v>1.11842667806755</c:v>
                </c:pt>
                <c:pt idx="38499">
                  <c:v>12.457317073170699</c:v>
                </c:pt>
                <c:pt idx="38500">
                  <c:v>4.2617449664429499</c:v>
                </c:pt>
                <c:pt idx="38501">
                  <c:v>12.1768292682926</c:v>
                </c:pt>
                <c:pt idx="38502">
                  <c:v>10.842767295597399</c:v>
                </c:pt>
                <c:pt idx="38503">
                  <c:v>5.1524390243902403</c:v>
                </c:pt>
                <c:pt idx="38504">
                  <c:v>3.6842105263157801</c:v>
                </c:pt>
                <c:pt idx="38505">
                  <c:v>7.4550000000000001</c:v>
                </c:pt>
                <c:pt idx="38506">
                  <c:v>12.8010204081632</c:v>
                </c:pt>
                <c:pt idx="38507">
                  <c:v>4.4867724867724803</c:v>
                </c:pt>
                <c:pt idx="38508">
                  <c:v>2.5360824742268</c:v>
                </c:pt>
                <c:pt idx="38509">
                  <c:v>1.1570680628272201</c:v>
                </c:pt>
                <c:pt idx="38510">
                  <c:v>7.8153846153846098</c:v>
                </c:pt>
                <c:pt idx="38511">
                  <c:v>9.2222222222222197</c:v>
                </c:pt>
                <c:pt idx="38512">
                  <c:v>-1.625</c:v>
                </c:pt>
                <c:pt idx="38513">
                  <c:v>9.8888888888888893</c:v>
                </c:pt>
                <c:pt idx="38514">
                  <c:v>1.55555555555555</c:v>
                </c:pt>
                <c:pt idx="38515">
                  <c:v>10.75</c:v>
                </c:pt>
                <c:pt idx="38516">
                  <c:v>3.7777777777777701</c:v>
                </c:pt>
                <c:pt idx="38517">
                  <c:v>0.77777777777777701</c:v>
                </c:pt>
                <c:pt idx="38518">
                  <c:v>-6.1111111111111098</c:v>
                </c:pt>
                <c:pt idx="38519">
                  <c:v>1.3333333333333299</c:v>
                </c:pt>
                <c:pt idx="38520">
                  <c:v>-14.7777777777777</c:v>
                </c:pt>
                <c:pt idx="38521">
                  <c:v>-2.2000000000000002</c:v>
                </c:pt>
                <c:pt idx="38522">
                  <c:v>-7.9090909090909003</c:v>
                </c:pt>
                <c:pt idx="38523">
                  <c:v>1.86350574712643</c:v>
                </c:pt>
                <c:pt idx="38524">
                  <c:v>-5.2834394904458497</c:v>
                </c:pt>
                <c:pt idx="38525">
                  <c:v>2.8780241935483799</c:v>
                </c:pt>
                <c:pt idx="38526">
                  <c:v>2.8054435483870899</c:v>
                </c:pt>
                <c:pt idx="38527">
                  <c:v>7.9906347554630504</c:v>
                </c:pt>
                <c:pt idx="38528">
                  <c:v>8.4114285714285693</c:v>
                </c:pt>
                <c:pt idx="38529">
                  <c:v>13.0778642936596</c:v>
                </c:pt>
                <c:pt idx="38530">
                  <c:v>8.2051009564293302</c:v>
                </c:pt>
                <c:pt idx="38531">
                  <c:v>4.1940298507462597</c:v>
                </c:pt>
                <c:pt idx="38532">
                  <c:v>-0.51017964071856203</c:v>
                </c:pt>
                <c:pt idx="38533">
                  <c:v>1.0416666666666601</c:v>
                </c:pt>
                <c:pt idx="38534">
                  <c:v>6.8489510489510401</c:v>
                </c:pt>
                <c:pt idx="38535">
                  <c:v>2.3050847457627102</c:v>
                </c:pt>
                <c:pt idx="38536">
                  <c:v>1.9230769230769201E-2</c:v>
                </c:pt>
                <c:pt idx="38537">
                  <c:v>1.32758620689655</c:v>
                </c:pt>
                <c:pt idx="38538">
                  <c:v>6.25</c:v>
                </c:pt>
                <c:pt idx="38539">
                  <c:v>-6.7833333333333297</c:v>
                </c:pt>
                <c:pt idx="38540">
                  <c:v>-5.0166666666666604</c:v>
                </c:pt>
                <c:pt idx="38541">
                  <c:v>-2.6129032258064502</c:v>
                </c:pt>
                <c:pt idx="38542">
                  <c:v>-2.9032258064516099</c:v>
                </c:pt>
                <c:pt idx="38543">
                  <c:v>-7.9444444444444402</c:v>
                </c:pt>
                <c:pt idx="38544">
                  <c:v>16.5483870967741</c:v>
                </c:pt>
                <c:pt idx="38545">
                  <c:v>8.8888888888888893</c:v>
                </c:pt>
                <c:pt idx="38546">
                  <c:v>4.3548387096774102</c:v>
                </c:pt>
                <c:pt idx="38547">
                  <c:v>2.8062015503875899</c:v>
                </c:pt>
                <c:pt idx="38548">
                  <c:v>-8.8495575221238902E-3</c:v>
                </c:pt>
                <c:pt idx="38549">
                  <c:v>3.75496688741721</c:v>
                </c:pt>
                <c:pt idx="38550">
                  <c:v>3.71</c:v>
                </c:pt>
                <c:pt idx="38551">
                  <c:v>3.68778280542986</c:v>
                </c:pt>
                <c:pt idx="38552">
                  <c:v>10.562962962962899</c:v>
                </c:pt>
                <c:pt idx="38553">
                  <c:v>19.8333333333333</c:v>
                </c:pt>
                <c:pt idx="38554">
                  <c:v>14.121019108280199</c:v>
                </c:pt>
                <c:pt idx="38555">
                  <c:v>-5.9210526315789401E-2</c:v>
                </c:pt>
                <c:pt idx="38556">
                  <c:v>8.2517482517482499</c:v>
                </c:pt>
                <c:pt idx="38557">
                  <c:v>4.5652173913043397</c:v>
                </c:pt>
                <c:pt idx="38558">
                  <c:v>8.8450704225352101</c:v>
                </c:pt>
                <c:pt idx="38559">
                  <c:v>6.0211742059672702</c:v>
                </c:pt>
                <c:pt idx="38560">
                  <c:v>-0.37740555951532401</c:v>
                </c:pt>
                <c:pt idx="38561">
                  <c:v>1.2015625000000001</c:v>
                </c:pt>
                <c:pt idx="38562">
                  <c:v>4.2992518703241798</c:v>
                </c:pt>
                <c:pt idx="38563">
                  <c:v>5.2835570469798601</c:v>
                </c:pt>
                <c:pt idx="38564">
                  <c:v>7.1394628099173501</c:v>
                </c:pt>
                <c:pt idx="38565">
                  <c:v>12.339817629179301</c:v>
                </c:pt>
                <c:pt idx="38566">
                  <c:v>6.32693362589138</c:v>
                </c:pt>
                <c:pt idx="38567">
                  <c:v>0.67662231876187895</c:v>
                </c:pt>
                <c:pt idx="38568">
                  <c:v>-0.314936077330838</c:v>
                </c:pt>
                <c:pt idx="38569">
                  <c:v>-2.9567275185936399</c:v>
                </c:pt>
                <c:pt idx="38570">
                  <c:v>-0.109209174940089</c:v>
                </c:pt>
                <c:pt idx="38571">
                  <c:v>5.4239015071110099</c:v>
                </c:pt>
                <c:pt idx="38572">
                  <c:v>5.5608139534883696</c:v>
                </c:pt>
                <c:pt idx="38573">
                  <c:v>7.4383863851244802</c:v>
                </c:pt>
                <c:pt idx="38574">
                  <c:v>7.0498699045966999</c:v>
                </c:pt>
                <c:pt idx="38575">
                  <c:v>7.8</c:v>
                </c:pt>
                <c:pt idx="38576">
                  <c:v>9.8462220470889505</c:v>
                </c:pt>
                <c:pt idx="38577">
                  <c:v>10.9719363891487</c:v>
                </c:pt>
                <c:pt idx="38578">
                  <c:v>8.5089820359281401</c:v>
                </c:pt>
                <c:pt idx="38579">
                  <c:v>2.6746729154461999</c:v>
                </c:pt>
                <c:pt idx="38580">
                  <c:v>5.26382737081203</c:v>
                </c:pt>
                <c:pt idx="38581">
                  <c:v>2.56743366729054</c:v>
                </c:pt>
                <c:pt idx="38582">
                  <c:v>8.6458991395272804</c:v>
                </c:pt>
                <c:pt idx="38583">
                  <c:v>7.8205128205128203</c:v>
                </c:pt>
                <c:pt idx="38584">
                  <c:v>3.98936170212765</c:v>
                </c:pt>
                <c:pt idx="38585">
                  <c:v>3.9838709677419302</c:v>
                </c:pt>
                <c:pt idx="38586">
                  <c:v>4.4144736842105203</c:v>
                </c:pt>
                <c:pt idx="38587">
                  <c:v>9.6517571884984008</c:v>
                </c:pt>
                <c:pt idx="38588">
                  <c:v>7.9730538922155603</c:v>
                </c:pt>
                <c:pt idx="38589">
                  <c:v>16.165492957746402</c:v>
                </c:pt>
                <c:pt idx="38590">
                  <c:v>7.6687898089171904</c:v>
                </c:pt>
                <c:pt idx="38591">
                  <c:v>3.0868263473053799</c:v>
                </c:pt>
                <c:pt idx="38592">
                  <c:v>1.45229681978798</c:v>
                </c:pt>
                <c:pt idx="38593">
                  <c:v>4.9738562091503198</c:v>
                </c:pt>
                <c:pt idx="38594">
                  <c:v>11.590769230769199</c:v>
                </c:pt>
                <c:pt idx="38595">
                  <c:v>11.2666666666666</c:v>
                </c:pt>
                <c:pt idx="38596">
                  <c:v>17.354838709677399</c:v>
                </c:pt>
                <c:pt idx="38597">
                  <c:v>37.466666666666598</c:v>
                </c:pt>
                <c:pt idx="38598">
                  <c:v>5.67741935483871</c:v>
                </c:pt>
                <c:pt idx="38599">
                  <c:v>21.967741935483801</c:v>
                </c:pt>
                <c:pt idx="38600">
                  <c:v>-5.9666666666666597</c:v>
                </c:pt>
                <c:pt idx="38601">
                  <c:v>-12.1290322580645</c:v>
                </c:pt>
                <c:pt idx="38602">
                  <c:v>-31.9</c:v>
                </c:pt>
                <c:pt idx="38603">
                  <c:v>-13</c:v>
                </c:pt>
                <c:pt idx="38604">
                  <c:v>7.1839876828329396</c:v>
                </c:pt>
                <c:pt idx="38605">
                  <c:v>8.5976529756915294</c:v>
                </c:pt>
                <c:pt idx="38606">
                  <c:v>6.3636363636363598</c:v>
                </c:pt>
                <c:pt idx="38607">
                  <c:v>2.7807153965785298</c:v>
                </c:pt>
                <c:pt idx="38608">
                  <c:v>4.0680515759312303</c:v>
                </c:pt>
                <c:pt idx="38609">
                  <c:v>6.4597544338335604</c:v>
                </c:pt>
                <c:pt idx="38610">
                  <c:v>11.1651602300739</c:v>
                </c:pt>
                <c:pt idx="38611">
                  <c:v>11.294419970631401</c:v>
                </c:pt>
                <c:pt idx="38612">
                  <c:v>3.9734386216798199</c:v>
                </c:pt>
                <c:pt idx="38613">
                  <c:v>5.0469341408024198</c:v>
                </c:pt>
                <c:pt idx="38614">
                  <c:v>3.57120980091883</c:v>
                </c:pt>
                <c:pt idx="38615">
                  <c:v>6.4275862068965504</c:v>
                </c:pt>
                <c:pt idx="38616">
                  <c:v>5.7548387096774096</c:v>
                </c:pt>
                <c:pt idx="38617">
                  <c:v>2.6312056737588598</c:v>
                </c:pt>
                <c:pt idx="38618">
                  <c:v>4.6935483870967696</c:v>
                </c:pt>
                <c:pt idx="38619">
                  <c:v>1.5033333333333301</c:v>
                </c:pt>
                <c:pt idx="38620">
                  <c:v>-2.3838709677419301</c:v>
                </c:pt>
                <c:pt idx="38621">
                  <c:v>5.7237237237237197</c:v>
                </c:pt>
                <c:pt idx="38622">
                  <c:v>9.7031802120141304</c:v>
                </c:pt>
                <c:pt idx="38623">
                  <c:v>6.8076923076923004</c:v>
                </c:pt>
                <c:pt idx="38624">
                  <c:v>-0.64545454545454495</c:v>
                </c:pt>
                <c:pt idx="38625">
                  <c:v>3.4229390681003502</c:v>
                </c:pt>
                <c:pt idx="38626">
                  <c:v>2.87</c:v>
                </c:pt>
                <c:pt idx="38627">
                  <c:v>5.7</c:v>
                </c:pt>
                <c:pt idx="38628">
                  <c:v>-3.7777777777777701</c:v>
                </c:pt>
                <c:pt idx="38629">
                  <c:v>9.625</c:v>
                </c:pt>
                <c:pt idx="38630">
                  <c:v>-16</c:v>
                </c:pt>
                <c:pt idx="38631">
                  <c:v>-12.1111111111111</c:v>
                </c:pt>
                <c:pt idx="38632">
                  <c:v>7.4444444444444402</c:v>
                </c:pt>
                <c:pt idx="38633">
                  <c:v>25.375</c:v>
                </c:pt>
                <c:pt idx="38634">
                  <c:v>21.5555555555555</c:v>
                </c:pt>
                <c:pt idx="38635">
                  <c:v>7.8888888888888804</c:v>
                </c:pt>
                <c:pt idx="38636">
                  <c:v>3.4545454545454501</c:v>
                </c:pt>
                <c:pt idx="38637">
                  <c:v>2.875</c:v>
                </c:pt>
                <c:pt idx="38638">
                  <c:v>9.1</c:v>
                </c:pt>
                <c:pt idx="38639">
                  <c:v>-9.6666666666666607</c:v>
                </c:pt>
                <c:pt idx="38640">
                  <c:v>7.4548022598869998</c:v>
                </c:pt>
                <c:pt idx="38641">
                  <c:v>3.67601246105919</c:v>
                </c:pt>
                <c:pt idx="38642">
                  <c:v>5.2385786802030401</c:v>
                </c:pt>
                <c:pt idx="38643">
                  <c:v>4.6370757180156597</c:v>
                </c:pt>
                <c:pt idx="38644">
                  <c:v>8.1657894736842103</c:v>
                </c:pt>
                <c:pt idx="38645">
                  <c:v>9.9609756097560904</c:v>
                </c:pt>
                <c:pt idx="38646">
                  <c:v>13.8214285714285</c:v>
                </c:pt>
                <c:pt idx="38647">
                  <c:v>7.8447837150127198</c:v>
                </c:pt>
                <c:pt idx="38648">
                  <c:v>2.0724637681159401</c:v>
                </c:pt>
                <c:pt idx="38649">
                  <c:v>2.0746666666666602</c:v>
                </c:pt>
                <c:pt idx="38650">
                  <c:v>-0.45945945945945899</c:v>
                </c:pt>
                <c:pt idx="38651">
                  <c:v>6.9491916859122398</c:v>
                </c:pt>
                <c:pt idx="38652">
                  <c:v>3.0784603997039199</c:v>
                </c:pt>
                <c:pt idx="38653">
                  <c:v>3.8651315789473603E-2</c:v>
                </c:pt>
                <c:pt idx="38654">
                  <c:v>2.8045977011494201</c:v>
                </c:pt>
                <c:pt idx="38655">
                  <c:v>3.4794520547945198</c:v>
                </c:pt>
                <c:pt idx="38656">
                  <c:v>6.5928143712574796</c:v>
                </c:pt>
                <c:pt idx="38657">
                  <c:v>5.4532324621733101</c:v>
                </c:pt>
                <c:pt idx="38658">
                  <c:v>6.4581320450885604</c:v>
                </c:pt>
                <c:pt idx="38659">
                  <c:v>4.8971471471471402</c:v>
                </c:pt>
                <c:pt idx="38660">
                  <c:v>0.80266075388026603</c:v>
                </c:pt>
                <c:pt idx="38661">
                  <c:v>2.2804054054054002E-2</c:v>
                </c:pt>
                <c:pt idx="38662">
                  <c:v>1.4341269841269799</c:v>
                </c:pt>
                <c:pt idx="38663">
                  <c:v>7.9643410852713101</c:v>
                </c:pt>
                <c:pt idx="38664">
                  <c:v>7.6918687589158301</c:v>
                </c:pt>
                <c:pt idx="38665">
                  <c:v>1.86075949367088</c:v>
                </c:pt>
                <c:pt idx="38666">
                  <c:v>6.5286069651741201</c:v>
                </c:pt>
                <c:pt idx="38667">
                  <c:v>0.99124999999999996</c:v>
                </c:pt>
                <c:pt idx="38668">
                  <c:v>2.7609223300970802</c:v>
                </c:pt>
                <c:pt idx="38669">
                  <c:v>7.1600429645542398</c:v>
                </c:pt>
                <c:pt idx="38670">
                  <c:v>10.0586766541822</c:v>
                </c:pt>
                <c:pt idx="38671">
                  <c:v>6.7925840092699801</c:v>
                </c:pt>
                <c:pt idx="38672">
                  <c:v>3.7080378250591002</c:v>
                </c:pt>
                <c:pt idx="38673">
                  <c:v>2.3324708926261302</c:v>
                </c:pt>
                <c:pt idx="38674">
                  <c:v>1.8677248677248599</c:v>
                </c:pt>
                <c:pt idx="38675">
                  <c:v>8.1645244215938302</c:v>
                </c:pt>
                <c:pt idx="38676">
                  <c:v>3.7338034376377198</c:v>
                </c:pt>
                <c:pt idx="38677">
                  <c:v>-2.1183754333828602</c:v>
                </c:pt>
                <c:pt idx="38678">
                  <c:v>1.4640595903165701</c:v>
                </c:pt>
                <c:pt idx="38679">
                  <c:v>1.86298342541436</c:v>
                </c:pt>
                <c:pt idx="38680">
                  <c:v>4.4725234996384602</c:v>
                </c:pt>
                <c:pt idx="38681">
                  <c:v>6.8695797198132</c:v>
                </c:pt>
                <c:pt idx="38682">
                  <c:v>6.3525615167406198</c:v>
                </c:pt>
                <c:pt idx="38683">
                  <c:v>3.87554585152838</c:v>
                </c:pt>
                <c:pt idx="38684">
                  <c:v>-1.45091918140825</c:v>
                </c:pt>
                <c:pt idx="38685">
                  <c:v>1.2578217821782101</c:v>
                </c:pt>
                <c:pt idx="38686">
                  <c:v>-1.8767711464147701</c:v>
                </c:pt>
                <c:pt idx="38687">
                  <c:v>5.3873568095035997</c:v>
                </c:pt>
                <c:pt idx="38688">
                  <c:v>-0.298013245033112</c:v>
                </c:pt>
                <c:pt idx="38689">
                  <c:v>-4.36666666666666</c:v>
                </c:pt>
                <c:pt idx="38690">
                  <c:v>-5.4327956989247301</c:v>
                </c:pt>
                <c:pt idx="38691">
                  <c:v>0.122282608695652</c:v>
                </c:pt>
                <c:pt idx="38692">
                  <c:v>-6.4538043478260798</c:v>
                </c:pt>
                <c:pt idx="38693">
                  <c:v>-0.400479616306954</c:v>
                </c:pt>
                <c:pt idx="38694">
                  <c:v>3.0830564784053101</c:v>
                </c:pt>
                <c:pt idx="38695">
                  <c:v>-2.0861618798955601</c:v>
                </c:pt>
                <c:pt idx="38696">
                  <c:v>-8.7270408163265305</c:v>
                </c:pt>
                <c:pt idx="38697">
                  <c:v>-4.5211726384364797</c:v>
                </c:pt>
                <c:pt idx="38698">
                  <c:v>-4.2302631578947301</c:v>
                </c:pt>
                <c:pt idx="38699">
                  <c:v>-4.7710437710437699</c:v>
                </c:pt>
                <c:pt idx="38700">
                  <c:v>17.1111111111111</c:v>
                </c:pt>
                <c:pt idx="38701">
                  <c:v>3.9473684210526301</c:v>
                </c:pt>
                <c:pt idx="38702">
                  <c:v>-4.6363636363636296</c:v>
                </c:pt>
                <c:pt idx="38703">
                  <c:v>2.7727272727272698</c:v>
                </c:pt>
                <c:pt idx="38704">
                  <c:v>3.6</c:v>
                </c:pt>
                <c:pt idx="38705">
                  <c:v>15.764705882352899</c:v>
                </c:pt>
                <c:pt idx="38706">
                  <c:v>16.2</c:v>
                </c:pt>
                <c:pt idx="38707">
                  <c:v>0.96153846153846101</c:v>
                </c:pt>
                <c:pt idx="38708">
                  <c:v>-3.6315789473684199</c:v>
                </c:pt>
                <c:pt idx="38709">
                  <c:v>4.8823529411764701</c:v>
                </c:pt>
                <c:pt idx="38710">
                  <c:v>-2.0833333333333299</c:v>
                </c:pt>
                <c:pt idx="38711">
                  <c:v>-10.2608695652173</c:v>
                </c:pt>
                <c:pt idx="38712">
                  <c:v>1.1111111111111101</c:v>
                </c:pt>
                <c:pt idx="38713">
                  <c:v>7</c:v>
                </c:pt>
                <c:pt idx="38714">
                  <c:v>-6.2222222222222197</c:v>
                </c:pt>
                <c:pt idx="38715">
                  <c:v>21.2222222222222</c:v>
                </c:pt>
                <c:pt idx="38716">
                  <c:v>7.3333333333333304</c:v>
                </c:pt>
                <c:pt idx="38717">
                  <c:v>26.1</c:v>
                </c:pt>
                <c:pt idx="38718">
                  <c:v>34.923076923076898</c:v>
                </c:pt>
                <c:pt idx="38719">
                  <c:v>20.6666666666666</c:v>
                </c:pt>
                <c:pt idx="38720">
                  <c:v>16.1111111111111</c:v>
                </c:pt>
                <c:pt idx="38721">
                  <c:v>4.875</c:v>
                </c:pt>
                <c:pt idx="38722">
                  <c:v>20.636363636363601</c:v>
                </c:pt>
                <c:pt idx="38723">
                  <c:v>43.636363636363598</c:v>
                </c:pt>
                <c:pt idx="38724">
                  <c:v>35</c:v>
                </c:pt>
                <c:pt idx="38725">
                  <c:v>8.83</c:v>
                </c:pt>
                <c:pt idx="38726">
                  <c:v>-2.9047619047619002</c:v>
                </c:pt>
                <c:pt idx="38727">
                  <c:v>1.6881720430107501</c:v>
                </c:pt>
                <c:pt idx="38728">
                  <c:v>3.0270270270270201</c:v>
                </c:pt>
                <c:pt idx="38729">
                  <c:v>2.57258064516129</c:v>
                </c:pt>
                <c:pt idx="38730">
                  <c:v>-0.81081081081080997</c:v>
                </c:pt>
                <c:pt idx="38731">
                  <c:v>7.4393939393939297</c:v>
                </c:pt>
                <c:pt idx="38732">
                  <c:v>-1.8813559322033899</c:v>
                </c:pt>
                <c:pt idx="38733">
                  <c:v>-1.68333333333333</c:v>
                </c:pt>
                <c:pt idx="38734">
                  <c:v>-3.7903225806451601</c:v>
                </c:pt>
                <c:pt idx="38735">
                  <c:v>-1.4719101123595499</c:v>
                </c:pt>
                <c:pt idx="38736">
                  <c:v>5.7446808510638299</c:v>
                </c:pt>
                <c:pt idx="38737">
                  <c:v>1.8176991150442401</c:v>
                </c:pt>
                <c:pt idx="38738">
                  <c:v>-1.4586614173228301</c:v>
                </c:pt>
                <c:pt idx="38739">
                  <c:v>5.8655913978494603</c:v>
                </c:pt>
                <c:pt idx="38740">
                  <c:v>-0.38623326959846999</c:v>
                </c:pt>
                <c:pt idx="38741">
                  <c:v>2.7526165556612701</c:v>
                </c:pt>
                <c:pt idx="38742">
                  <c:v>9.4198198198198195</c:v>
                </c:pt>
                <c:pt idx="38743">
                  <c:v>9.1482254697285992</c:v>
                </c:pt>
                <c:pt idx="38744">
                  <c:v>8.1451460885956593</c:v>
                </c:pt>
                <c:pt idx="38745">
                  <c:v>7.1761949390815296</c:v>
                </c:pt>
                <c:pt idx="38746">
                  <c:v>1.4272727272727199</c:v>
                </c:pt>
                <c:pt idx="38747">
                  <c:v>3.1366574330563202</c:v>
                </c:pt>
                <c:pt idx="38748">
                  <c:v>2.7040816326530601</c:v>
                </c:pt>
                <c:pt idx="38749">
                  <c:v>6.6372377622377599</c:v>
                </c:pt>
                <c:pt idx="38750">
                  <c:v>-2.8077294685990299</c:v>
                </c:pt>
                <c:pt idx="38751">
                  <c:v>0.90803645401822697</c:v>
                </c:pt>
                <c:pt idx="38752">
                  <c:v>0.45240174672488997</c:v>
                </c:pt>
                <c:pt idx="38753">
                  <c:v>1.2361111111111101</c:v>
                </c:pt>
                <c:pt idx="38754">
                  <c:v>6.9043963712491196</c:v>
                </c:pt>
                <c:pt idx="38755">
                  <c:v>10.990178571428499</c:v>
                </c:pt>
                <c:pt idx="38756">
                  <c:v>3.8434559452523498</c:v>
                </c:pt>
                <c:pt idx="38757">
                  <c:v>-0.44748455428067002</c:v>
                </c:pt>
                <c:pt idx="38758">
                  <c:v>-9.7184377838328798E-2</c:v>
                </c:pt>
                <c:pt idx="38759">
                  <c:v>0.1288</c:v>
                </c:pt>
                <c:pt idx="38760">
                  <c:v>7.8480314960629904</c:v>
                </c:pt>
                <c:pt idx="38761">
                  <c:v>-14.1111111111111</c:v>
                </c:pt>
                <c:pt idx="38762">
                  <c:v>-7.625</c:v>
                </c:pt>
                <c:pt idx="38763">
                  <c:v>-8.4444444444444393</c:v>
                </c:pt>
                <c:pt idx="38764">
                  <c:v>-10.1111111111111</c:v>
                </c:pt>
                <c:pt idx="38765">
                  <c:v>10.3333333333333</c:v>
                </c:pt>
                <c:pt idx="38766">
                  <c:v>-8.25</c:v>
                </c:pt>
                <c:pt idx="38767">
                  <c:v>-0.22222222222222199</c:v>
                </c:pt>
                <c:pt idx="38768">
                  <c:v>-6.7777777777777697</c:v>
                </c:pt>
                <c:pt idx="38769">
                  <c:v>-10.8888888888888</c:v>
                </c:pt>
                <c:pt idx="38770">
                  <c:v>-17</c:v>
                </c:pt>
                <c:pt idx="38771">
                  <c:v>-6.3</c:v>
                </c:pt>
                <c:pt idx="38772">
                  <c:v>-6</c:v>
                </c:pt>
                <c:pt idx="38773">
                  <c:v>-9.8888888888888893</c:v>
                </c:pt>
                <c:pt idx="38774">
                  <c:v>8.5</c:v>
                </c:pt>
                <c:pt idx="38775">
                  <c:v>-9.8947368421052602</c:v>
                </c:pt>
                <c:pt idx="38776">
                  <c:v>1.625</c:v>
                </c:pt>
                <c:pt idx="38777">
                  <c:v>7.8461538461538396</c:v>
                </c:pt>
                <c:pt idx="38778">
                  <c:v>12.769230769230701</c:v>
                </c:pt>
                <c:pt idx="38779">
                  <c:v>24.1538461538461</c:v>
                </c:pt>
                <c:pt idx="38780">
                  <c:v>17.818181818181799</c:v>
                </c:pt>
                <c:pt idx="38781">
                  <c:v>-6.125</c:v>
                </c:pt>
                <c:pt idx="38782">
                  <c:v>25.4444444444444</c:v>
                </c:pt>
                <c:pt idx="38783">
                  <c:v>26</c:v>
                </c:pt>
                <c:pt idx="38784">
                  <c:v>-7.6923076923076898</c:v>
                </c:pt>
                <c:pt idx="38785">
                  <c:v>-6.7777777777777697</c:v>
                </c:pt>
                <c:pt idx="38786">
                  <c:v>12</c:v>
                </c:pt>
                <c:pt idx="38787">
                  <c:v>20.6666666666666</c:v>
                </c:pt>
                <c:pt idx="38788">
                  <c:v>15.6666666666666</c:v>
                </c:pt>
                <c:pt idx="38789">
                  <c:v>4</c:v>
                </c:pt>
                <c:pt idx="38790">
                  <c:v>-1</c:v>
                </c:pt>
                <c:pt idx="38791">
                  <c:v>11.1111111111111</c:v>
                </c:pt>
                <c:pt idx="38792">
                  <c:v>0.55555555555555503</c:v>
                </c:pt>
                <c:pt idx="38793">
                  <c:v>9.75</c:v>
                </c:pt>
                <c:pt idx="38794">
                  <c:v>19.3333333333333</c:v>
                </c:pt>
                <c:pt idx="38795">
                  <c:v>-0.90909090909090895</c:v>
                </c:pt>
                <c:pt idx="38796">
                  <c:v>-0.25</c:v>
                </c:pt>
                <c:pt idx="38797">
                  <c:v>11.692307692307599</c:v>
                </c:pt>
                <c:pt idx="38798">
                  <c:v>-19.818181818181799</c:v>
                </c:pt>
                <c:pt idx="38799">
                  <c:v>14.769230769230701</c:v>
                </c:pt>
                <c:pt idx="38800">
                  <c:v>-8.2307692307692299</c:v>
                </c:pt>
                <c:pt idx="38801">
                  <c:v>-7.3571428571428497</c:v>
                </c:pt>
                <c:pt idx="38802">
                  <c:v>20.75</c:v>
                </c:pt>
                <c:pt idx="38803">
                  <c:v>0.42857142857142799</c:v>
                </c:pt>
                <c:pt idx="38804">
                  <c:v>4.2857142857142803</c:v>
                </c:pt>
                <c:pt idx="38805">
                  <c:v>11.68</c:v>
                </c:pt>
                <c:pt idx="38806">
                  <c:v>-10.6296296296296</c:v>
                </c:pt>
                <c:pt idx="38807">
                  <c:v>-0.64</c:v>
                </c:pt>
                <c:pt idx="38808">
                  <c:v>-4.5599999999999996</c:v>
                </c:pt>
                <c:pt idx="38809">
                  <c:v>-8</c:v>
                </c:pt>
                <c:pt idx="38810">
                  <c:v>-6.5</c:v>
                </c:pt>
                <c:pt idx="38811">
                  <c:v>-11.8888888888888</c:v>
                </c:pt>
                <c:pt idx="38812">
                  <c:v>2.55555555555555</c:v>
                </c:pt>
                <c:pt idx="38813">
                  <c:v>-7.25</c:v>
                </c:pt>
                <c:pt idx="38814">
                  <c:v>9.4444444444444393</c:v>
                </c:pt>
                <c:pt idx="38815">
                  <c:v>-9.1111111111111107</c:v>
                </c:pt>
                <c:pt idx="38816">
                  <c:v>-6.8888888888888804</c:v>
                </c:pt>
                <c:pt idx="38817">
                  <c:v>-6.75</c:v>
                </c:pt>
                <c:pt idx="38818">
                  <c:v>-4.1111111111111098</c:v>
                </c:pt>
                <c:pt idx="38819">
                  <c:v>-3.4444444444444402</c:v>
                </c:pt>
                <c:pt idx="38820">
                  <c:v>-4.5384615384615303</c:v>
                </c:pt>
                <c:pt idx="38821">
                  <c:v>1.88679245283018</c:v>
                </c:pt>
                <c:pt idx="38822">
                  <c:v>-2.73044397463002</c:v>
                </c:pt>
                <c:pt idx="38823">
                  <c:v>-1.4110738255033499</c:v>
                </c:pt>
                <c:pt idx="38824">
                  <c:v>-1.1407925407925401</c:v>
                </c:pt>
                <c:pt idx="38825">
                  <c:v>1.20607787274453</c:v>
                </c:pt>
                <c:pt idx="38826">
                  <c:v>4.5792195580629897</c:v>
                </c:pt>
                <c:pt idx="38827">
                  <c:v>2.6545758928571401</c:v>
                </c:pt>
                <c:pt idx="38828">
                  <c:v>4.6330827067669098</c:v>
                </c:pt>
                <c:pt idx="38829">
                  <c:v>-2.9296621934289599</c:v>
                </c:pt>
                <c:pt idx="38830">
                  <c:v>-6.1374745417515202</c:v>
                </c:pt>
                <c:pt idx="38831">
                  <c:v>-4.2940876656472904</c:v>
                </c:pt>
                <c:pt idx="38832">
                  <c:v>-2.0678053830227698</c:v>
                </c:pt>
                <c:pt idx="38833">
                  <c:v>6.9278033794162797</c:v>
                </c:pt>
                <c:pt idx="38834">
                  <c:v>0.84853420195439699</c:v>
                </c:pt>
                <c:pt idx="38835">
                  <c:v>3.9427374301675902</c:v>
                </c:pt>
                <c:pt idx="38836">
                  <c:v>4.2561505065123004</c:v>
                </c:pt>
                <c:pt idx="38837">
                  <c:v>7.3111739745403099</c:v>
                </c:pt>
                <c:pt idx="38838">
                  <c:v>7.5382550335570402</c:v>
                </c:pt>
                <c:pt idx="38839">
                  <c:v>9.5381026438569201</c:v>
                </c:pt>
                <c:pt idx="38840">
                  <c:v>10.3694721825962</c:v>
                </c:pt>
                <c:pt idx="38841">
                  <c:v>2.0939226519337</c:v>
                </c:pt>
                <c:pt idx="38842">
                  <c:v>1.33644859813084</c:v>
                </c:pt>
                <c:pt idx="38843">
                  <c:v>3.04721030042918</c:v>
                </c:pt>
                <c:pt idx="38844">
                  <c:v>10.916897506925199</c:v>
                </c:pt>
                <c:pt idx="38845">
                  <c:v>5.6919845992299596</c:v>
                </c:pt>
                <c:pt idx="38846">
                  <c:v>4.2808593750000004</c:v>
                </c:pt>
                <c:pt idx="38847">
                  <c:v>7.3282631765122002</c:v>
                </c:pt>
                <c:pt idx="38848">
                  <c:v>6.5724920241049203</c:v>
                </c:pt>
                <c:pt idx="38849">
                  <c:v>6.1948008102633301</c:v>
                </c:pt>
                <c:pt idx="38850">
                  <c:v>10.976860537836099</c:v>
                </c:pt>
                <c:pt idx="38851">
                  <c:v>12.3995609220636</c:v>
                </c:pt>
                <c:pt idx="38852">
                  <c:v>8.5442016806722592</c:v>
                </c:pt>
                <c:pt idx="38853">
                  <c:v>3.3459079283887401</c:v>
                </c:pt>
                <c:pt idx="38854">
                  <c:v>3.10022354694485</c:v>
                </c:pt>
                <c:pt idx="38855">
                  <c:v>2.7552045944005701</c:v>
                </c:pt>
                <c:pt idx="38856">
                  <c:v>8.47847565278758</c:v>
                </c:pt>
                <c:pt idx="38857">
                  <c:v>4</c:v>
                </c:pt>
                <c:pt idx="38858">
                  <c:v>-12.7777777777777</c:v>
                </c:pt>
                <c:pt idx="38859">
                  <c:v>-17.176470588235201</c:v>
                </c:pt>
                <c:pt idx="38860">
                  <c:v>-15.705882352941099</c:v>
                </c:pt>
                <c:pt idx="38861">
                  <c:v>-17</c:v>
                </c:pt>
                <c:pt idx="38862">
                  <c:v>74.3888888888888</c:v>
                </c:pt>
                <c:pt idx="38863">
                  <c:v>-11.8846153846153</c:v>
                </c:pt>
                <c:pt idx="38864">
                  <c:v>88.7777777777777</c:v>
                </c:pt>
                <c:pt idx="38865">
                  <c:v>6.23529411764705</c:v>
                </c:pt>
                <c:pt idx="38866">
                  <c:v>-5.375</c:v>
                </c:pt>
                <c:pt idx="38867">
                  <c:v>20.8333333333333</c:v>
                </c:pt>
                <c:pt idx="38868">
                  <c:v>1</c:v>
                </c:pt>
                <c:pt idx="38869">
                  <c:v>18.823529411764699</c:v>
                </c:pt>
                <c:pt idx="38870">
                  <c:v>4.35535714285714</c:v>
                </c:pt>
                <c:pt idx="38871">
                  <c:v>1.9500998003992001</c:v>
                </c:pt>
                <c:pt idx="38872">
                  <c:v>4.3051146384479697</c:v>
                </c:pt>
                <c:pt idx="38873">
                  <c:v>3.3236363636363602</c:v>
                </c:pt>
                <c:pt idx="38874">
                  <c:v>7.5278276481148998</c:v>
                </c:pt>
                <c:pt idx="38875">
                  <c:v>12.4760330578512</c:v>
                </c:pt>
                <c:pt idx="38876">
                  <c:v>13.4779116465863</c:v>
                </c:pt>
                <c:pt idx="38877">
                  <c:v>8.3691507798960103</c:v>
                </c:pt>
                <c:pt idx="38878">
                  <c:v>3.2197986577181199</c:v>
                </c:pt>
                <c:pt idx="38879">
                  <c:v>2.40391459074733</c:v>
                </c:pt>
                <c:pt idx="38880">
                  <c:v>1.3012259194395699</c:v>
                </c:pt>
                <c:pt idx="38881">
                  <c:v>8.2814070351758797</c:v>
                </c:pt>
                <c:pt idx="38882">
                  <c:v>3.2323390894819402</c:v>
                </c:pt>
                <c:pt idx="38883">
                  <c:v>-2.9100529100529098</c:v>
                </c:pt>
                <c:pt idx="38884">
                  <c:v>3.0446320868516201</c:v>
                </c:pt>
                <c:pt idx="38885">
                  <c:v>3.41095890410958</c:v>
                </c:pt>
                <c:pt idx="38886">
                  <c:v>6.4368715083798804</c:v>
                </c:pt>
                <c:pt idx="38887">
                  <c:v>9.5181723779854597</c:v>
                </c:pt>
                <c:pt idx="38888">
                  <c:v>12.855555555555499</c:v>
                </c:pt>
                <c:pt idx="38889">
                  <c:v>7.8824175824175802</c:v>
                </c:pt>
                <c:pt idx="38890">
                  <c:v>2.27846790890269</c:v>
                </c:pt>
                <c:pt idx="38891">
                  <c:v>0.68105515587529897</c:v>
                </c:pt>
                <c:pt idx="38892">
                  <c:v>-1.2763975155279501</c:v>
                </c:pt>
                <c:pt idx="38893">
                  <c:v>10.133231240428699</c:v>
                </c:pt>
                <c:pt idx="38894">
                  <c:v>7.5987478656801297</c:v>
                </c:pt>
                <c:pt idx="38895">
                  <c:v>4.7015873015873</c:v>
                </c:pt>
                <c:pt idx="38896">
                  <c:v>6.2794285714285696</c:v>
                </c:pt>
                <c:pt idx="38897">
                  <c:v>7.3508875739644903</c:v>
                </c:pt>
                <c:pt idx="38898">
                  <c:v>7.4741379310344804</c:v>
                </c:pt>
                <c:pt idx="38899">
                  <c:v>11.041819132253</c:v>
                </c:pt>
                <c:pt idx="38900">
                  <c:v>12.574210879784999</c:v>
                </c:pt>
                <c:pt idx="38901">
                  <c:v>9.4791666666666607</c:v>
                </c:pt>
                <c:pt idx="38902">
                  <c:v>2.6154249737670501</c:v>
                </c:pt>
                <c:pt idx="38903">
                  <c:v>6.3915126625598901</c:v>
                </c:pt>
                <c:pt idx="38904">
                  <c:v>3.0590405904059002</c:v>
                </c:pt>
                <c:pt idx="38905">
                  <c:v>11.390011890606401</c:v>
                </c:pt>
                <c:pt idx="38906">
                  <c:v>2.3794628751974698</c:v>
                </c:pt>
                <c:pt idx="38907">
                  <c:v>1.1795634920634901</c:v>
                </c:pt>
                <c:pt idx="38908">
                  <c:v>1.2076624097723401</c:v>
                </c:pt>
                <c:pt idx="38909">
                  <c:v>-6.3223257126728702E-2</c:v>
                </c:pt>
                <c:pt idx="38910">
                  <c:v>3.2967032967032899</c:v>
                </c:pt>
                <c:pt idx="38911">
                  <c:v>9.3039319872475996</c:v>
                </c:pt>
                <c:pt idx="38912">
                  <c:v>8.2069841269841195</c:v>
                </c:pt>
                <c:pt idx="38913">
                  <c:v>5.0573122529644197</c:v>
                </c:pt>
                <c:pt idx="38914">
                  <c:v>-0.73099999999999998</c:v>
                </c:pt>
                <c:pt idx="38915">
                  <c:v>-1.14213649851632</c:v>
                </c:pt>
                <c:pt idx="38916">
                  <c:v>-1.8758920260626699</c:v>
                </c:pt>
                <c:pt idx="38917">
                  <c:v>0.32955715756951598</c:v>
                </c:pt>
                <c:pt idx="38918">
                  <c:v>0.84848484848484795</c:v>
                </c:pt>
                <c:pt idx="38919">
                  <c:v>-9.4285714285714199</c:v>
                </c:pt>
                <c:pt idx="38920">
                  <c:v>6</c:v>
                </c:pt>
                <c:pt idx="38921">
                  <c:v>5.1162790697674403</c:v>
                </c:pt>
                <c:pt idx="38922">
                  <c:v>6.14942528735632</c:v>
                </c:pt>
                <c:pt idx="38923">
                  <c:v>9.4932432432432403</c:v>
                </c:pt>
                <c:pt idx="38924">
                  <c:v>10.1630434782608</c:v>
                </c:pt>
                <c:pt idx="38925">
                  <c:v>2.4786324786324698</c:v>
                </c:pt>
                <c:pt idx="38926">
                  <c:v>8.8061224489795897</c:v>
                </c:pt>
                <c:pt idx="38927">
                  <c:v>4.6760563380281601</c:v>
                </c:pt>
                <c:pt idx="38928">
                  <c:v>-9.9090909090908994</c:v>
                </c:pt>
                <c:pt idx="38929">
                  <c:v>-11.1818181818181</c:v>
                </c:pt>
                <c:pt idx="38930">
                  <c:v>0.65204957102001904</c:v>
                </c:pt>
                <c:pt idx="38931">
                  <c:v>0.95781503515413702</c:v>
                </c:pt>
                <c:pt idx="38932">
                  <c:v>1.76504424778761</c:v>
                </c:pt>
                <c:pt idx="38933">
                  <c:v>0.63210412147505401</c:v>
                </c:pt>
                <c:pt idx="38934">
                  <c:v>1.2012499999999999</c:v>
                </c:pt>
                <c:pt idx="38935">
                  <c:v>3.8467583497053002</c:v>
                </c:pt>
                <c:pt idx="38936">
                  <c:v>4.3624763705103904</c:v>
                </c:pt>
                <c:pt idx="38937">
                  <c:v>1.4305258657545901</c:v>
                </c:pt>
                <c:pt idx="38938">
                  <c:v>-3.1031426269137699</c:v>
                </c:pt>
                <c:pt idx="38939">
                  <c:v>-1.9328493647912799</c:v>
                </c:pt>
                <c:pt idx="38940">
                  <c:v>-0.62787550744248899</c:v>
                </c:pt>
                <c:pt idx="38941">
                  <c:v>7.0150909897913802</c:v>
                </c:pt>
                <c:pt idx="38942">
                  <c:v>1.5487066593285601</c:v>
                </c:pt>
                <c:pt idx="38943">
                  <c:v>-3.7931665649786401</c:v>
                </c:pt>
                <c:pt idx="38944">
                  <c:v>4.8551351351351304</c:v>
                </c:pt>
                <c:pt idx="38945">
                  <c:v>-1.0118726389638399</c:v>
                </c:pt>
                <c:pt idx="38946">
                  <c:v>3.5761448349307701</c:v>
                </c:pt>
                <c:pt idx="38947">
                  <c:v>6.4293168880455402</c:v>
                </c:pt>
                <c:pt idx="38948">
                  <c:v>7.6452684006640803</c:v>
                </c:pt>
                <c:pt idx="38949">
                  <c:v>4.2040393578456703</c:v>
                </c:pt>
                <c:pt idx="38950">
                  <c:v>1.7551533433886299</c:v>
                </c:pt>
                <c:pt idx="38951">
                  <c:v>-2.1080745341614899</c:v>
                </c:pt>
                <c:pt idx="38952">
                  <c:v>-1.44526445264452</c:v>
                </c:pt>
                <c:pt idx="38953">
                  <c:v>1.79933554817275</c:v>
                </c:pt>
                <c:pt idx="38954">
                  <c:v>3.9559018567639201</c:v>
                </c:pt>
                <c:pt idx="38955">
                  <c:v>1.9305782127968001</c:v>
                </c:pt>
                <c:pt idx="38956">
                  <c:v>4.2764015645371503</c:v>
                </c:pt>
                <c:pt idx="38957">
                  <c:v>3.6191532946398</c:v>
                </c:pt>
                <c:pt idx="38958">
                  <c:v>3.3136764950857902</c:v>
                </c:pt>
                <c:pt idx="38959">
                  <c:v>5.5242237888105503</c:v>
                </c:pt>
                <c:pt idx="38960">
                  <c:v>7.7460773057787904</c:v>
                </c:pt>
                <c:pt idx="38961">
                  <c:v>4.6140023732835997</c:v>
                </c:pt>
                <c:pt idx="38962">
                  <c:v>0.112231620039037</c:v>
                </c:pt>
                <c:pt idx="38963">
                  <c:v>4.5556217719507304</c:v>
                </c:pt>
                <c:pt idx="38964">
                  <c:v>0.67114464482885505</c:v>
                </c:pt>
                <c:pt idx="38965">
                  <c:v>4.3724398131512698</c:v>
                </c:pt>
                <c:pt idx="38966">
                  <c:v>-6.4444444444444402</c:v>
                </c:pt>
                <c:pt idx="38967">
                  <c:v>-18</c:v>
                </c:pt>
                <c:pt idx="38968">
                  <c:v>-20.2222222222222</c:v>
                </c:pt>
                <c:pt idx="38969">
                  <c:v>-6.8888888888888804</c:v>
                </c:pt>
                <c:pt idx="38970">
                  <c:v>-4.1818181818181799</c:v>
                </c:pt>
                <c:pt idx="38971">
                  <c:v>1.84615384615384</c:v>
                </c:pt>
                <c:pt idx="38972">
                  <c:v>-5.0769230769230704</c:v>
                </c:pt>
                <c:pt idx="38973">
                  <c:v>-10.4285714285714</c:v>
                </c:pt>
                <c:pt idx="38974">
                  <c:v>-8.75</c:v>
                </c:pt>
                <c:pt idx="38975">
                  <c:v>-16.1428571428571</c:v>
                </c:pt>
                <c:pt idx="38976">
                  <c:v>0</c:v>
                </c:pt>
                <c:pt idx="38977">
                  <c:v>-10.090909090908999</c:v>
                </c:pt>
                <c:pt idx="38978">
                  <c:v>3.2569558101472902</c:v>
                </c:pt>
                <c:pt idx="38979">
                  <c:v>-6.81460674157303</c:v>
                </c:pt>
                <c:pt idx="38980">
                  <c:v>1.8720770288858299</c:v>
                </c:pt>
                <c:pt idx="38981">
                  <c:v>0.54582210242587603</c:v>
                </c:pt>
                <c:pt idx="38982">
                  <c:v>1.3346883468834601</c:v>
                </c:pt>
                <c:pt idx="38983">
                  <c:v>2.3970588235294099</c:v>
                </c:pt>
                <c:pt idx="38984">
                  <c:v>8.5714285714285694</c:v>
                </c:pt>
                <c:pt idx="38985">
                  <c:v>2.7551282051281998</c:v>
                </c:pt>
                <c:pt idx="38986">
                  <c:v>-1.10765550239234</c:v>
                </c:pt>
                <c:pt idx="38987">
                  <c:v>-2.6768488745980701</c:v>
                </c:pt>
                <c:pt idx="38988">
                  <c:v>-2.3423019431987999</c:v>
                </c:pt>
                <c:pt idx="38989">
                  <c:v>1.9248895434462401</c:v>
                </c:pt>
                <c:pt idx="38990">
                  <c:v>9.55555555555555</c:v>
                </c:pt>
                <c:pt idx="38991">
                  <c:v>32.625</c:v>
                </c:pt>
                <c:pt idx="38992">
                  <c:v>-11.2222222222222</c:v>
                </c:pt>
                <c:pt idx="38993">
                  <c:v>20.6666666666666</c:v>
                </c:pt>
                <c:pt idx="38994">
                  <c:v>-0.81818181818181801</c:v>
                </c:pt>
                <c:pt idx="38995">
                  <c:v>33.230769230769198</c:v>
                </c:pt>
                <c:pt idx="38996">
                  <c:v>15.1538461538461</c:v>
                </c:pt>
                <c:pt idx="38997">
                  <c:v>4.3636363636363598</c:v>
                </c:pt>
                <c:pt idx="38998">
                  <c:v>-8.25</c:v>
                </c:pt>
                <c:pt idx="38999">
                  <c:v>-7.6666666666666599</c:v>
                </c:pt>
                <c:pt idx="39000">
                  <c:v>27.5833333333333</c:v>
                </c:pt>
                <c:pt idx="39001">
                  <c:v>-7.6470588235294104</c:v>
                </c:pt>
                <c:pt idx="39002">
                  <c:v>-6.2015503875968901E-2</c:v>
                </c:pt>
                <c:pt idx="39003">
                  <c:v>6.0526315789473601</c:v>
                </c:pt>
                <c:pt idx="39004">
                  <c:v>6.9297912713472396</c:v>
                </c:pt>
                <c:pt idx="39005">
                  <c:v>1.76352705410821</c:v>
                </c:pt>
                <c:pt idx="39006">
                  <c:v>-0.85996055226824397</c:v>
                </c:pt>
                <c:pt idx="39007">
                  <c:v>-0.37896825396825301</c:v>
                </c:pt>
                <c:pt idx="39008">
                  <c:v>3.3837837837837799</c:v>
                </c:pt>
                <c:pt idx="39009">
                  <c:v>2.3732718894009199</c:v>
                </c:pt>
                <c:pt idx="39010">
                  <c:v>0.117381489841986</c:v>
                </c:pt>
                <c:pt idx="39011">
                  <c:v>10.468277945619301</c:v>
                </c:pt>
                <c:pt idx="39012">
                  <c:v>7.01485148514851</c:v>
                </c:pt>
                <c:pt idx="39013">
                  <c:v>8.7418604651162699</c:v>
                </c:pt>
                <c:pt idx="39014">
                  <c:v>8.2063492063492003</c:v>
                </c:pt>
                <c:pt idx="39015">
                  <c:v>3.5225225225225198</c:v>
                </c:pt>
                <c:pt idx="39016">
                  <c:v>0.88709677419354804</c:v>
                </c:pt>
                <c:pt idx="39017">
                  <c:v>-2.7250000000000001</c:v>
                </c:pt>
                <c:pt idx="39018">
                  <c:v>2.4032258064516099</c:v>
                </c:pt>
                <c:pt idx="39019">
                  <c:v>8.02</c:v>
                </c:pt>
                <c:pt idx="39020">
                  <c:v>3.4838709677419302</c:v>
                </c:pt>
                <c:pt idx="39021">
                  <c:v>9.2258064516129004</c:v>
                </c:pt>
                <c:pt idx="39022">
                  <c:v>3.9127516778523401</c:v>
                </c:pt>
                <c:pt idx="39023">
                  <c:v>-2.08602150537634</c:v>
                </c:pt>
                <c:pt idx="39024">
                  <c:v>0.46666666666666601</c:v>
                </c:pt>
                <c:pt idx="39025">
                  <c:v>9.42741935483871</c:v>
                </c:pt>
                <c:pt idx="39026">
                  <c:v>-13.8888888888888</c:v>
                </c:pt>
                <c:pt idx="39027">
                  <c:v>10.875</c:v>
                </c:pt>
                <c:pt idx="39028">
                  <c:v>10.3333333333333</c:v>
                </c:pt>
                <c:pt idx="39029">
                  <c:v>-12.5555555555555</c:v>
                </c:pt>
                <c:pt idx="39030">
                  <c:v>26.5555555555555</c:v>
                </c:pt>
                <c:pt idx="39031">
                  <c:v>0.625</c:v>
                </c:pt>
                <c:pt idx="39032">
                  <c:v>9</c:v>
                </c:pt>
                <c:pt idx="39033">
                  <c:v>0</c:v>
                </c:pt>
                <c:pt idx="39034">
                  <c:v>17.7777777777777</c:v>
                </c:pt>
                <c:pt idx="39035">
                  <c:v>-2.5</c:v>
                </c:pt>
                <c:pt idx="39036">
                  <c:v>-3.1</c:v>
                </c:pt>
                <c:pt idx="39037">
                  <c:v>14.9333333333333</c:v>
                </c:pt>
                <c:pt idx="39038">
                  <c:v>3.8898305084745699</c:v>
                </c:pt>
                <c:pt idx="39039">
                  <c:v>-1.7677419354838699</c:v>
                </c:pt>
                <c:pt idx="39040">
                  <c:v>2.21899736147757</c:v>
                </c:pt>
                <c:pt idx="39041">
                  <c:v>1.40431266846361</c:v>
                </c:pt>
                <c:pt idx="39042">
                  <c:v>4.8860103626943001</c:v>
                </c:pt>
                <c:pt idx="39043">
                  <c:v>6.7155555555555502</c:v>
                </c:pt>
                <c:pt idx="39044">
                  <c:v>10.4487804878048</c:v>
                </c:pt>
                <c:pt idx="39045">
                  <c:v>7.375</c:v>
                </c:pt>
                <c:pt idx="39046">
                  <c:v>-2.0136363636363601</c:v>
                </c:pt>
                <c:pt idx="39047">
                  <c:v>2.57183098591549</c:v>
                </c:pt>
                <c:pt idx="39048">
                  <c:v>3.3988919667589998</c:v>
                </c:pt>
                <c:pt idx="39049">
                  <c:v>8.5672043010752592</c:v>
                </c:pt>
                <c:pt idx="39050">
                  <c:v>-8</c:v>
                </c:pt>
                <c:pt idx="39051">
                  <c:v>-16.375</c:v>
                </c:pt>
                <c:pt idx="39052">
                  <c:v>-10.1111111111111</c:v>
                </c:pt>
                <c:pt idx="39053">
                  <c:v>-15.3333333333333</c:v>
                </c:pt>
                <c:pt idx="39054">
                  <c:v>-1.6666666666666601</c:v>
                </c:pt>
                <c:pt idx="39055">
                  <c:v>-3.125</c:v>
                </c:pt>
                <c:pt idx="39056">
                  <c:v>28.8888888888888</c:v>
                </c:pt>
                <c:pt idx="39057">
                  <c:v>8.2222222222222197</c:v>
                </c:pt>
                <c:pt idx="39058">
                  <c:v>-20.5555555555555</c:v>
                </c:pt>
                <c:pt idx="39059">
                  <c:v>-20.5</c:v>
                </c:pt>
                <c:pt idx="39060">
                  <c:v>-6.6</c:v>
                </c:pt>
                <c:pt idx="39061">
                  <c:v>-3.6666666666666599</c:v>
                </c:pt>
                <c:pt idx="39062">
                  <c:v>4.6378839590443599</c:v>
                </c:pt>
                <c:pt idx="39063">
                  <c:v>4.4968248038849401</c:v>
                </c:pt>
                <c:pt idx="39064">
                  <c:v>4.83420536298234</c:v>
                </c:pt>
                <c:pt idx="39065">
                  <c:v>5.3157894736842097</c:v>
                </c:pt>
                <c:pt idx="39066">
                  <c:v>5.0312799233960996</c:v>
                </c:pt>
                <c:pt idx="39067">
                  <c:v>8.1048600883652409</c:v>
                </c:pt>
                <c:pt idx="39068">
                  <c:v>8.60866502289538</c:v>
                </c:pt>
                <c:pt idx="39069">
                  <c:v>5.73410981697171</c:v>
                </c:pt>
                <c:pt idx="39070">
                  <c:v>2.1844911147011299</c:v>
                </c:pt>
                <c:pt idx="39071">
                  <c:v>3.3347706781654201</c:v>
                </c:pt>
                <c:pt idx="39072">
                  <c:v>2.4696415508412501</c:v>
                </c:pt>
                <c:pt idx="39073">
                  <c:v>11.3612288135593</c:v>
                </c:pt>
                <c:pt idx="39074">
                  <c:v>-7.25</c:v>
                </c:pt>
                <c:pt idx="39075">
                  <c:v>9.1111111111111107</c:v>
                </c:pt>
                <c:pt idx="39076">
                  <c:v>5.8667887987437801</c:v>
                </c:pt>
                <c:pt idx="39077">
                  <c:v>6.3943181818181802</c:v>
                </c:pt>
                <c:pt idx="39078">
                  <c:v>6.1007793603869898</c:v>
                </c:pt>
                <c:pt idx="39079">
                  <c:v>5.9913950456323297</c:v>
                </c:pt>
                <c:pt idx="39080">
                  <c:v>6.21895171701523</c:v>
                </c:pt>
                <c:pt idx="39081">
                  <c:v>8.7236398651901705</c:v>
                </c:pt>
                <c:pt idx="39082">
                  <c:v>11.445823927765201</c:v>
                </c:pt>
                <c:pt idx="39083">
                  <c:v>7.6019343344362396</c:v>
                </c:pt>
                <c:pt idx="39084">
                  <c:v>2.7209469153515</c:v>
                </c:pt>
                <c:pt idx="39085">
                  <c:v>5.0346938775510202</c:v>
                </c:pt>
                <c:pt idx="39086">
                  <c:v>3.0488075429839099</c:v>
                </c:pt>
                <c:pt idx="39087">
                  <c:v>9.8560195227765703</c:v>
                </c:pt>
                <c:pt idx="39088">
                  <c:v>5.3473684210526304</c:v>
                </c:pt>
                <c:pt idx="39089">
                  <c:v>2.37878787878787</c:v>
                </c:pt>
                <c:pt idx="39090">
                  <c:v>5.2986389111288998</c:v>
                </c:pt>
                <c:pt idx="39091">
                  <c:v>3.7565290648694099</c:v>
                </c:pt>
                <c:pt idx="39092">
                  <c:v>4.84349258649093</c:v>
                </c:pt>
                <c:pt idx="39093">
                  <c:v>5.1246334310850399</c:v>
                </c:pt>
                <c:pt idx="39094">
                  <c:v>8.68561584840654</c:v>
                </c:pt>
                <c:pt idx="39095">
                  <c:v>6.7387529597474298</c:v>
                </c:pt>
                <c:pt idx="39096">
                  <c:v>1.51297709923664</c:v>
                </c:pt>
                <c:pt idx="39097">
                  <c:v>1.7519858781994699</c:v>
                </c:pt>
                <c:pt idx="39098">
                  <c:v>2.2487520798668799</c:v>
                </c:pt>
                <c:pt idx="39099">
                  <c:v>8.3619433198380495</c:v>
                </c:pt>
                <c:pt idx="39100">
                  <c:v>33.290322580645103</c:v>
                </c:pt>
                <c:pt idx="39101">
                  <c:v>6.25</c:v>
                </c:pt>
                <c:pt idx="39102">
                  <c:v>1.62962962962962</c:v>
                </c:pt>
                <c:pt idx="39103">
                  <c:v>6.5</c:v>
                </c:pt>
                <c:pt idx="39104">
                  <c:v>-0.16</c:v>
                </c:pt>
                <c:pt idx="39105">
                  <c:v>-12</c:v>
                </c:pt>
                <c:pt idx="39106">
                  <c:v>-0.11111111111111099</c:v>
                </c:pt>
                <c:pt idx="39107">
                  <c:v>-15.625</c:v>
                </c:pt>
                <c:pt idx="39108">
                  <c:v>-14.2222222222222</c:v>
                </c:pt>
                <c:pt idx="39109">
                  <c:v>-17.1111111111111</c:v>
                </c:pt>
                <c:pt idx="39110">
                  <c:v>-8</c:v>
                </c:pt>
                <c:pt idx="39111">
                  <c:v>0.625</c:v>
                </c:pt>
                <c:pt idx="39112">
                  <c:v>2.6666666666666599</c:v>
                </c:pt>
                <c:pt idx="39113">
                  <c:v>0.11111111111111099</c:v>
                </c:pt>
                <c:pt idx="39114">
                  <c:v>-20.2222222222222</c:v>
                </c:pt>
                <c:pt idx="39115">
                  <c:v>-13.7777777777777</c:v>
                </c:pt>
                <c:pt idx="39116">
                  <c:v>-16</c:v>
                </c:pt>
                <c:pt idx="39117">
                  <c:v>-7.2222222222222197</c:v>
                </c:pt>
                <c:pt idx="39118">
                  <c:v>19</c:v>
                </c:pt>
                <c:pt idx="39119">
                  <c:v>12.421052631578901</c:v>
                </c:pt>
                <c:pt idx="39120">
                  <c:v>19.5510204081632</c:v>
                </c:pt>
                <c:pt idx="39121">
                  <c:v>7.9791666666666599</c:v>
                </c:pt>
                <c:pt idx="39122">
                  <c:v>5.7058823529411704</c:v>
                </c:pt>
                <c:pt idx="39123">
                  <c:v>25.14</c:v>
                </c:pt>
                <c:pt idx="39124">
                  <c:v>16.943396226415</c:v>
                </c:pt>
                <c:pt idx="39125">
                  <c:v>12.980392156862701</c:v>
                </c:pt>
                <c:pt idx="39126">
                  <c:v>8.9361702127659495</c:v>
                </c:pt>
                <c:pt idx="39127">
                  <c:v>10.9583333333333</c:v>
                </c:pt>
                <c:pt idx="39128">
                  <c:v>3.1276595744680802</c:v>
                </c:pt>
                <c:pt idx="39129">
                  <c:v>-1.13043478260869</c:v>
                </c:pt>
                <c:pt idx="39130">
                  <c:v>7.5754716981132004</c:v>
                </c:pt>
                <c:pt idx="39131">
                  <c:v>-3.41379310344827</c:v>
                </c:pt>
                <c:pt idx="39132">
                  <c:v>6.7272727272727204</c:v>
                </c:pt>
                <c:pt idx="39133">
                  <c:v>9.4174757281553401</c:v>
                </c:pt>
                <c:pt idx="39134">
                  <c:v>9.0716510903426695</c:v>
                </c:pt>
                <c:pt idx="39135">
                  <c:v>12.1920903954802</c:v>
                </c:pt>
                <c:pt idx="39136">
                  <c:v>14.5935483870967</c:v>
                </c:pt>
                <c:pt idx="39137">
                  <c:v>10.960244648318</c:v>
                </c:pt>
                <c:pt idx="39138">
                  <c:v>8.4867256637168094</c:v>
                </c:pt>
                <c:pt idx="39139">
                  <c:v>2.3275261324041798</c:v>
                </c:pt>
                <c:pt idx="39140">
                  <c:v>5.7483870967741897</c:v>
                </c:pt>
                <c:pt idx="39141">
                  <c:v>12.5830721003134</c:v>
                </c:pt>
                <c:pt idx="39142">
                  <c:v>0.19516003122560499</c:v>
                </c:pt>
                <c:pt idx="39143">
                  <c:v>-1.08249158249158</c:v>
                </c:pt>
                <c:pt idx="39144">
                  <c:v>1.6638985005767</c:v>
                </c:pt>
                <c:pt idx="39145">
                  <c:v>1.6419253261358499E-2</c:v>
                </c:pt>
                <c:pt idx="39146">
                  <c:v>-2.5607597668897002</c:v>
                </c:pt>
                <c:pt idx="39147">
                  <c:v>1.95378405650857</c:v>
                </c:pt>
                <c:pt idx="39148">
                  <c:v>2.3400735294117601</c:v>
                </c:pt>
                <c:pt idx="39149">
                  <c:v>3.2975609756097501</c:v>
                </c:pt>
                <c:pt idx="39150">
                  <c:v>-1.31664554288128</c:v>
                </c:pt>
                <c:pt idx="39151">
                  <c:v>0.94972335819100295</c:v>
                </c:pt>
                <c:pt idx="39152">
                  <c:v>-2.3610508556278602</c:v>
                </c:pt>
                <c:pt idx="39153">
                  <c:v>2.3014091234774301</c:v>
                </c:pt>
                <c:pt idx="39154">
                  <c:v>10.9392946317103</c:v>
                </c:pt>
                <c:pt idx="39155">
                  <c:v>11.809211661203999</c:v>
                </c:pt>
                <c:pt idx="39156">
                  <c:v>12.5354888375673</c:v>
                </c:pt>
                <c:pt idx="39157">
                  <c:v>10.421160517186999</c:v>
                </c:pt>
                <c:pt idx="39158">
                  <c:v>13.720672931191199</c:v>
                </c:pt>
                <c:pt idx="39159">
                  <c:v>15.794383290996301</c:v>
                </c:pt>
                <c:pt idx="39160">
                  <c:v>14.797955209347601</c:v>
                </c:pt>
                <c:pt idx="39161">
                  <c:v>17.610282630308099</c:v>
                </c:pt>
                <c:pt idx="39162">
                  <c:v>6.9632630255622203</c:v>
                </c:pt>
                <c:pt idx="39163">
                  <c:v>11.221746031745999</c:v>
                </c:pt>
                <c:pt idx="39164">
                  <c:v>6.8711783439490404</c:v>
                </c:pt>
                <c:pt idx="39165">
                  <c:v>16.578011849901198</c:v>
                </c:pt>
                <c:pt idx="39166">
                  <c:v>-12.1111111111111</c:v>
                </c:pt>
                <c:pt idx="39167">
                  <c:v>-10</c:v>
                </c:pt>
                <c:pt idx="39168">
                  <c:v>-5.55555555555555</c:v>
                </c:pt>
                <c:pt idx="39169">
                  <c:v>-6.1111111111111098</c:v>
                </c:pt>
                <c:pt idx="39170">
                  <c:v>-3.5454545454545401</c:v>
                </c:pt>
                <c:pt idx="39171">
                  <c:v>21.076923076922998</c:v>
                </c:pt>
                <c:pt idx="39172">
                  <c:v>21.769230769230699</c:v>
                </c:pt>
                <c:pt idx="39173">
                  <c:v>-6.4545454545454497</c:v>
                </c:pt>
                <c:pt idx="39174">
                  <c:v>-13</c:v>
                </c:pt>
                <c:pt idx="39175">
                  <c:v>18.5555555555555</c:v>
                </c:pt>
                <c:pt idx="39176">
                  <c:v>4.2222222222222197</c:v>
                </c:pt>
                <c:pt idx="39177">
                  <c:v>-8.8181818181818095</c:v>
                </c:pt>
                <c:pt idx="39178">
                  <c:v>-8.8888888888888893</c:v>
                </c:pt>
                <c:pt idx="39179">
                  <c:v>19</c:v>
                </c:pt>
                <c:pt idx="39180">
                  <c:v>9.1111111111111107</c:v>
                </c:pt>
                <c:pt idx="39181">
                  <c:v>-0.66666666666666596</c:v>
                </c:pt>
                <c:pt idx="39182">
                  <c:v>-6.0909090909090899</c:v>
                </c:pt>
                <c:pt idx="39183">
                  <c:v>11.9230769230769</c:v>
                </c:pt>
                <c:pt idx="39184">
                  <c:v>4.2307692307692299</c:v>
                </c:pt>
                <c:pt idx="39185">
                  <c:v>-11.9</c:v>
                </c:pt>
                <c:pt idx="39186">
                  <c:v>0.75</c:v>
                </c:pt>
                <c:pt idx="39187">
                  <c:v>-4.1111111111111098</c:v>
                </c:pt>
                <c:pt idx="39188">
                  <c:v>7.8888888888888804</c:v>
                </c:pt>
                <c:pt idx="39189">
                  <c:v>-4.0833333333333304</c:v>
                </c:pt>
                <c:pt idx="39190">
                  <c:v>4.3508964507866796</c:v>
                </c:pt>
                <c:pt idx="39191">
                  <c:v>2.1851390618513902</c:v>
                </c:pt>
                <c:pt idx="39192">
                  <c:v>4.43971363978899</c:v>
                </c:pt>
                <c:pt idx="39193">
                  <c:v>5.45801232665639</c:v>
                </c:pt>
                <c:pt idx="39194">
                  <c:v>6.1029023746701796</c:v>
                </c:pt>
                <c:pt idx="39195">
                  <c:v>8.7890265486725596</c:v>
                </c:pt>
                <c:pt idx="39196">
                  <c:v>9.4870292887029297</c:v>
                </c:pt>
                <c:pt idx="39197">
                  <c:v>6.98656215005599</c:v>
                </c:pt>
                <c:pt idx="39198">
                  <c:v>0.93828016643550605</c:v>
                </c:pt>
                <c:pt idx="39199">
                  <c:v>3.1117223867964401</c:v>
                </c:pt>
                <c:pt idx="39200">
                  <c:v>0.15625</c:v>
                </c:pt>
                <c:pt idx="39201">
                  <c:v>9.0278307281738392</c:v>
                </c:pt>
                <c:pt idx="39202">
                  <c:v>4.8136425648021799</c:v>
                </c:pt>
                <c:pt idx="39203">
                  <c:v>2.5709996997898501</c:v>
                </c:pt>
                <c:pt idx="39204">
                  <c:v>4.0660815694372703</c:v>
                </c:pt>
                <c:pt idx="39205">
                  <c:v>5.26580611169652</c:v>
                </c:pt>
                <c:pt idx="39206">
                  <c:v>3.6032637774210801</c:v>
                </c:pt>
                <c:pt idx="39207">
                  <c:v>6.3299294918550899</c:v>
                </c:pt>
                <c:pt idx="39208">
                  <c:v>6.85850214855739</c:v>
                </c:pt>
                <c:pt idx="39209">
                  <c:v>4.8223824786324698</c:v>
                </c:pt>
                <c:pt idx="39210">
                  <c:v>0.52011060834590195</c:v>
                </c:pt>
                <c:pt idx="39211">
                  <c:v>1.9494175352544401</c:v>
                </c:pt>
                <c:pt idx="39212">
                  <c:v>-0.60687022900763299</c:v>
                </c:pt>
                <c:pt idx="39213">
                  <c:v>6.65005827505827</c:v>
                </c:pt>
                <c:pt idx="39214">
                  <c:v>5.1607810552554998</c:v>
                </c:pt>
                <c:pt idx="39215">
                  <c:v>2.4180478821362801</c:v>
                </c:pt>
                <c:pt idx="39216">
                  <c:v>3.70870113493064</c:v>
                </c:pt>
                <c:pt idx="39217">
                  <c:v>5.3131487889273297</c:v>
                </c:pt>
                <c:pt idx="39218">
                  <c:v>6.5605870020964296</c:v>
                </c:pt>
                <c:pt idx="39219">
                  <c:v>10.356148491879299</c:v>
                </c:pt>
                <c:pt idx="39220">
                  <c:v>11.4146118721461</c:v>
                </c:pt>
                <c:pt idx="39221">
                  <c:v>6.0394574599260098</c:v>
                </c:pt>
                <c:pt idx="39222">
                  <c:v>1.49750671269658</c:v>
                </c:pt>
                <c:pt idx="39223">
                  <c:v>4.0098730606487996</c:v>
                </c:pt>
                <c:pt idx="39224">
                  <c:v>0.63898450946643703</c:v>
                </c:pt>
                <c:pt idx="39225">
                  <c:v>9.2698753760206198</c:v>
                </c:pt>
                <c:pt idx="39226">
                  <c:v>-8.9285714285714199</c:v>
                </c:pt>
                <c:pt idx="39227">
                  <c:v>-7.1666666666666599</c:v>
                </c:pt>
                <c:pt idx="39228">
                  <c:v>4.8461538461538396</c:v>
                </c:pt>
                <c:pt idx="39229">
                  <c:v>-2.1538461538461502</c:v>
                </c:pt>
                <c:pt idx="39230">
                  <c:v>7</c:v>
                </c:pt>
                <c:pt idx="39231">
                  <c:v>11.4615384615384</c:v>
                </c:pt>
                <c:pt idx="39232">
                  <c:v>16.615384615384599</c:v>
                </c:pt>
                <c:pt idx="39233">
                  <c:v>9.21428571428571</c:v>
                </c:pt>
                <c:pt idx="39234">
                  <c:v>19.692307692307601</c:v>
                </c:pt>
                <c:pt idx="39235">
                  <c:v>10.9411764705882</c:v>
                </c:pt>
                <c:pt idx="39236">
                  <c:v>-2.1764705882352899</c:v>
                </c:pt>
                <c:pt idx="39237">
                  <c:v>2.88888888888888</c:v>
                </c:pt>
                <c:pt idx="39238">
                  <c:v>2.3073286052009401</c:v>
                </c:pt>
                <c:pt idx="39239">
                  <c:v>1.83549977588525</c:v>
                </c:pt>
                <c:pt idx="39240">
                  <c:v>3.5941491553358</c:v>
                </c:pt>
                <c:pt idx="39241">
                  <c:v>2.3076923076922999</c:v>
                </c:pt>
                <c:pt idx="39242">
                  <c:v>4.0368316831683098</c:v>
                </c:pt>
                <c:pt idx="39243">
                  <c:v>4.41996233521657</c:v>
                </c:pt>
                <c:pt idx="39244">
                  <c:v>4.72359843546284</c:v>
                </c:pt>
                <c:pt idx="39245">
                  <c:v>3.1638954869358602</c:v>
                </c:pt>
                <c:pt idx="39246">
                  <c:v>-0.34580784454839802</c:v>
                </c:pt>
                <c:pt idx="39247">
                  <c:v>3.32057862809146</c:v>
                </c:pt>
                <c:pt idx="39248">
                  <c:v>0.83051563820794505</c:v>
                </c:pt>
                <c:pt idx="39249">
                  <c:v>6.3604603370324702</c:v>
                </c:pt>
                <c:pt idx="39250">
                  <c:v>4.50605778191985</c:v>
                </c:pt>
                <c:pt idx="39251">
                  <c:v>-2.9831045406546899</c:v>
                </c:pt>
                <c:pt idx="39252">
                  <c:v>3.6150234741784</c:v>
                </c:pt>
                <c:pt idx="39253">
                  <c:v>4.1493212669683199</c:v>
                </c:pt>
                <c:pt idx="39254">
                  <c:v>4.6005809731299898</c:v>
                </c:pt>
                <c:pt idx="39255">
                  <c:v>7.1910958904109501</c:v>
                </c:pt>
                <c:pt idx="39256">
                  <c:v>8.8850482315112504</c:v>
                </c:pt>
                <c:pt idx="39257">
                  <c:v>5.9366249078850402</c:v>
                </c:pt>
                <c:pt idx="39258">
                  <c:v>0.825296995108315</c:v>
                </c:pt>
                <c:pt idx="39259">
                  <c:v>0.41743503772003299</c:v>
                </c:pt>
                <c:pt idx="39260">
                  <c:v>1.33209990749306</c:v>
                </c:pt>
                <c:pt idx="39261">
                  <c:v>7.98341013824884</c:v>
                </c:pt>
                <c:pt idx="39262">
                  <c:v>5.2320819112627897</c:v>
                </c:pt>
                <c:pt idx="39263">
                  <c:v>0.380859375</c:v>
                </c:pt>
                <c:pt idx="39264">
                  <c:v>4.6741573033707802</c:v>
                </c:pt>
                <c:pt idx="39265">
                  <c:v>6.5525114155251103</c:v>
                </c:pt>
                <c:pt idx="39266">
                  <c:v>4.4502923976608102</c:v>
                </c:pt>
                <c:pt idx="39267">
                  <c:v>5.5506072874493899</c:v>
                </c:pt>
                <c:pt idx="39268">
                  <c:v>14.8421875</c:v>
                </c:pt>
                <c:pt idx="39269">
                  <c:v>10.081120943952801</c:v>
                </c:pt>
                <c:pt idx="39270">
                  <c:v>2.24777448071216</c:v>
                </c:pt>
                <c:pt idx="39271">
                  <c:v>3.8185975609756002</c:v>
                </c:pt>
                <c:pt idx="39272">
                  <c:v>2.50595238095238</c:v>
                </c:pt>
                <c:pt idx="39273">
                  <c:v>6.3333333333333304</c:v>
                </c:pt>
                <c:pt idx="39274">
                  <c:v>7.91614906832298</c:v>
                </c:pt>
                <c:pt idx="39275">
                  <c:v>0.89795918367346905</c:v>
                </c:pt>
                <c:pt idx="39276">
                  <c:v>5.4241486068111398</c:v>
                </c:pt>
                <c:pt idx="39277">
                  <c:v>5.4968152866241997</c:v>
                </c:pt>
                <c:pt idx="39278">
                  <c:v>6.2857142857142803</c:v>
                </c:pt>
                <c:pt idx="39279">
                  <c:v>6.1005747126436702</c:v>
                </c:pt>
                <c:pt idx="39280">
                  <c:v>11.7301038062283</c:v>
                </c:pt>
                <c:pt idx="39281">
                  <c:v>6.4</c:v>
                </c:pt>
                <c:pt idx="39282">
                  <c:v>1.8343373493975901</c:v>
                </c:pt>
                <c:pt idx="39283">
                  <c:v>2.5191637630661998</c:v>
                </c:pt>
                <c:pt idx="39284">
                  <c:v>4.4777070063694202</c:v>
                </c:pt>
                <c:pt idx="39285">
                  <c:v>11.4664634146341</c:v>
                </c:pt>
                <c:pt idx="39286">
                  <c:v>7.7167346938775498</c:v>
                </c:pt>
                <c:pt idx="39287">
                  <c:v>4.3948535936113498</c:v>
                </c:pt>
                <c:pt idx="39288">
                  <c:v>6.1392996108949403</c:v>
                </c:pt>
                <c:pt idx="39289">
                  <c:v>5.7588477366255102</c:v>
                </c:pt>
                <c:pt idx="39290">
                  <c:v>6.2598684210526301</c:v>
                </c:pt>
                <c:pt idx="39291">
                  <c:v>8.1204911742133508</c:v>
                </c:pt>
                <c:pt idx="39292">
                  <c:v>9.7344794651384898</c:v>
                </c:pt>
                <c:pt idx="39293">
                  <c:v>7.5860655737704903</c:v>
                </c:pt>
                <c:pt idx="39294">
                  <c:v>4.2343987823439804</c:v>
                </c:pt>
                <c:pt idx="39295">
                  <c:v>6.0229779411764701</c:v>
                </c:pt>
                <c:pt idx="39296">
                  <c:v>4.0008271298593803</c:v>
                </c:pt>
                <c:pt idx="39297">
                  <c:v>11.803827751196099</c:v>
                </c:pt>
                <c:pt idx="39298">
                  <c:v>9.1111111111111107</c:v>
                </c:pt>
                <c:pt idx="39299">
                  <c:v>2</c:v>
                </c:pt>
                <c:pt idx="39300">
                  <c:v>-16.8888888888888</c:v>
                </c:pt>
                <c:pt idx="39301">
                  <c:v>-9.7777777777777697</c:v>
                </c:pt>
                <c:pt idx="39302">
                  <c:v>-9</c:v>
                </c:pt>
                <c:pt idx="39303">
                  <c:v>-10.1818181818181</c:v>
                </c:pt>
                <c:pt idx="39304">
                  <c:v>4.5</c:v>
                </c:pt>
                <c:pt idx="39305">
                  <c:v>1.3333333333333299</c:v>
                </c:pt>
                <c:pt idx="39306">
                  <c:v>-5.5</c:v>
                </c:pt>
                <c:pt idx="39307">
                  <c:v>-8</c:v>
                </c:pt>
                <c:pt idx="39308">
                  <c:v>7.6666666666666599</c:v>
                </c:pt>
                <c:pt idx="39309">
                  <c:v>-9.0909090909090899</c:v>
                </c:pt>
                <c:pt idx="39310">
                  <c:v>4.1111111111111098</c:v>
                </c:pt>
                <c:pt idx="39311">
                  <c:v>-7.875</c:v>
                </c:pt>
                <c:pt idx="39312">
                  <c:v>-8.7777777777777697</c:v>
                </c:pt>
                <c:pt idx="39313">
                  <c:v>-7.2222222222222197</c:v>
                </c:pt>
                <c:pt idx="39314">
                  <c:v>17.7777777777777</c:v>
                </c:pt>
                <c:pt idx="39315">
                  <c:v>82.25</c:v>
                </c:pt>
                <c:pt idx="39316">
                  <c:v>66.3333333333333</c:v>
                </c:pt>
                <c:pt idx="39317">
                  <c:v>28.6666666666666</c:v>
                </c:pt>
                <c:pt idx="39318">
                  <c:v>0.66666666666666596</c:v>
                </c:pt>
                <c:pt idx="39319">
                  <c:v>-5.125</c:v>
                </c:pt>
                <c:pt idx="39320">
                  <c:v>-2.6</c:v>
                </c:pt>
                <c:pt idx="39321">
                  <c:v>13</c:v>
                </c:pt>
                <c:pt idx="39322">
                  <c:v>0.97959183673469297</c:v>
                </c:pt>
                <c:pt idx="39323">
                  <c:v>-4.0681818181818103</c:v>
                </c:pt>
                <c:pt idx="39324">
                  <c:v>10.0208333333333</c:v>
                </c:pt>
                <c:pt idx="39325">
                  <c:v>0.84427480916030495</c:v>
                </c:pt>
                <c:pt idx="39326">
                  <c:v>2.1584699453551899</c:v>
                </c:pt>
                <c:pt idx="39327">
                  <c:v>3.2014475271411298</c:v>
                </c:pt>
                <c:pt idx="39328">
                  <c:v>8.9289871944121</c:v>
                </c:pt>
                <c:pt idx="39329">
                  <c:v>4.2254641909814303</c:v>
                </c:pt>
                <c:pt idx="39330">
                  <c:v>6.74096385542168</c:v>
                </c:pt>
                <c:pt idx="39331">
                  <c:v>3.91931540342298</c:v>
                </c:pt>
                <c:pt idx="39332">
                  <c:v>5.81552305961754</c:v>
                </c:pt>
                <c:pt idx="39333">
                  <c:v>1.6691489361702101</c:v>
                </c:pt>
                <c:pt idx="39334">
                  <c:v>0.117775354416575</c:v>
                </c:pt>
                <c:pt idx="39335">
                  <c:v>-0.48763250883392201</c:v>
                </c:pt>
                <c:pt idx="39336">
                  <c:v>7.4540816326530601</c:v>
                </c:pt>
                <c:pt idx="39337">
                  <c:v>6.1803076923076903</c:v>
                </c:pt>
                <c:pt idx="39338">
                  <c:v>3.86760752688172</c:v>
                </c:pt>
                <c:pt idx="39339">
                  <c:v>8.5315366972477005</c:v>
                </c:pt>
                <c:pt idx="39340">
                  <c:v>4.4251465103889096</c:v>
                </c:pt>
                <c:pt idx="39341">
                  <c:v>7.0672056594239496</c:v>
                </c:pt>
                <c:pt idx="39342">
                  <c:v>5.7946040034812798</c:v>
                </c:pt>
                <c:pt idx="39343">
                  <c:v>8.5075292805354099</c:v>
                </c:pt>
                <c:pt idx="39344">
                  <c:v>7.1816367265469001</c:v>
                </c:pt>
                <c:pt idx="39345">
                  <c:v>1.75915704967385</c:v>
                </c:pt>
                <c:pt idx="39346">
                  <c:v>3.4021415823914301</c:v>
                </c:pt>
                <c:pt idx="39347">
                  <c:v>2.4551282051282</c:v>
                </c:pt>
                <c:pt idx="39348">
                  <c:v>11.8671607753705</c:v>
                </c:pt>
                <c:pt idx="39349">
                  <c:v>18.0416666666666</c:v>
                </c:pt>
                <c:pt idx="39350">
                  <c:v>11.096774193548301</c:v>
                </c:pt>
                <c:pt idx="39351">
                  <c:v>10.5483870967741</c:v>
                </c:pt>
                <c:pt idx="39352">
                  <c:v>0.8</c:v>
                </c:pt>
                <c:pt idx="39353">
                  <c:v>22.935483870967701</c:v>
                </c:pt>
                <c:pt idx="39354">
                  <c:v>-5.36666666666666</c:v>
                </c:pt>
                <c:pt idx="39355">
                  <c:v>2.9677419354838701</c:v>
                </c:pt>
                <c:pt idx="39356">
                  <c:v>-14.844262295081901</c:v>
                </c:pt>
                <c:pt idx="39357">
                  <c:v>-8.7920792079207892</c:v>
                </c:pt>
                <c:pt idx="39358">
                  <c:v>-3.7872340425531901</c:v>
                </c:pt>
                <c:pt idx="39359">
                  <c:v>-4.91279069767441</c:v>
                </c:pt>
                <c:pt idx="39360">
                  <c:v>-5.4</c:v>
                </c:pt>
                <c:pt idx="39361">
                  <c:v>-0.86</c:v>
                </c:pt>
                <c:pt idx="39362">
                  <c:v>-0.82874617737002998</c:v>
                </c:pt>
                <c:pt idx="39363">
                  <c:v>-1.9673405909797801</c:v>
                </c:pt>
                <c:pt idx="39364">
                  <c:v>-12.815028901734101</c:v>
                </c:pt>
                <c:pt idx="39365">
                  <c:v>-12.351724137931001</c:v>
                </c:pt>
                <c:pt idx="39366">
                  <c:v>-11.562091503267901</c:v>
                </c:pt>
                <c:pt idx="39367">
                  <c:v>-1.8379888268156399</c:v>
                </c:pt>
                <c:pt idx="39368">
                  <c:v>4.6937007874015704</c:v>
                </c:pt>
                <c:pt idx="39369">
                  <c:v>5.9393687707641103</c:v>
                </c:pt>
                <c:pt idx="39370">
                  <c:v>3.3721109399075502</c:v>
                </c:pt>
                <c:pt idx="39371">
                  <c:v>-0.91056910569105598</c:v>
                </c:pt>
                <c:pt idx="39372">
                  <c:v>15.517241379310301</c:v>
                </c:pt>
                <c:pt idx="39373">
                  <c:v>6.9437751004016004</c:v>
                </c:pt>
                <c:pt idx="39374">
                  <c:v>6.43972835314091</c:v>
                </c:pt>
                <c:pt idx="39375">
                  <c:v>6.0798548094373803</c:v>
                </c:pt>
                <c:pt idx="39376">
                  <c:v>-1.55092592592592</c:v>
                </c:pt>
                <c:pt idx="39377">
                  <c:v>1.88321167883211</c:v>
                </c:pt>
                <c:pt idx="39378">
                  <c:v>-6.54285714285714</c:v>
                </c:pt>
                <c:pt idx="39379">
                  <c:v>23.4818594104308</c:v>
                </c:pt>
                <c:pt idx="39380">
                  <c:v>4.3142591300302398</c:v>
                </c:pt>
                <c:pt idx="39381">
                  <c:v>-0.58048032703117003</c:v>
                </c:pt>
                <c:pt idx="39382">
                  <c:v>2.7760600706713698</c:v>
                </c:pt>
                <c:pt idx="39383">
                  <c:v>1.6648912561029701</c:v>
                </c:pt>
                <c:pt idx="39384">
                  <c:v>3.6850793650793601</c:v>
                </c:pt>
                <c:pt idx="39385">
                  <c:v>4.5799146092444696</c:v>
                </c:pt>
                <c:pt idx="39386">
                  <c:v>6.6219638779323198</c:v>
                </c:pt>
                <c:pt idx="39387">
                  <c:v>3.9341928035404998</c:v>
                </c:pt>
                <c:pt idx="39388">
                  <c:v>-0.47941117962999802</c:v>
                </c:pt>
                <c:pt idx="39389">
                  <c:v>-0.22020905923344899</c:v>
                </c:pt>
                <c:pt idx="39390">
                  <c:v>-1.3090826931766799</c:v>
                </c:pt>
                <c:pt idx="39391">
                  <c:v>4.71493803000652</c:v>
                </c:pt>
                <c:pt idx="39392">
                  <c:v>0.6</c:v>
                </c:pt>
                <c:pt idx="39393">
                  <c:v>2.1845204711160902</c:v>
                </c:pt>
                <c:pt idx="39394">
                  <c:v>4.1952380952380901</c:v>
                </c:pt>
                <c:pt idx="39395">
                  <c:v>0.67811934900542403</c:v>
                </c:pt>
                <c:pt idx="39396">
                  <c:v>3.9102447869446899</c:v>
                </c:pt>
                <c:pt idx="39397">
                  <c:v>3.88716271463614</c:v>
                </c:pt>
                <c:pt idx="39398">
                  <c:v>7.2064640617462601</c:v>
                </c:pt>
                <c:pt idx="39399">
                  <c:v>6.5533039647577001</c:v>
                </c:pt>
                <c:pt idx="39400">
                  <c:v>0.38722466960352397</c:v>
                </c:pt>
                <c:pt idx="39401">
                  <c:v>2.0156472261735399</c:v>
                </c:pt>
                <c:pt idx="39402">
                  <c:v>1.0871470301849999</c:v>
                </c:pt>
                <c:pt idx="39403">
                  <c:v>4.66602870813397</c:v>
                </c:pt>
                <c:pt idx="39404">
                  <c:v>-3.8636363636363602</c:v>
                </c:pt>
                <c:pt idx="39405">
                  <c:v>-11.9411764705882</c:v>
                </c:pt>
                <c:pt idx="39406">
                  <c:v>-0.92045454545454497</c:v>
                </c:pt>
                <c:pt idx="39407">
                  <c:v>-8.4418604651162799</c:v>
                </c:pt>
                <c:pt idx="39408">
                  <c:v>-2.8314606741573001</c:v>
                </c:pt>
                <c:pt idx="39409">
                  <c:v>4.6617647058823497</c:v>
                </c:pt>
                <c:pt idx="39410">
                  <c:v>3.98</c:v>
                </c:pt>
                <c:pt idx="39411">
                  <c:v>2.0827067669172901</c:v>
                </c:pt>
                <c:pt idx="39412">
                  <c:v>-0.65833333333333299</c:v>
                </c:pt>
                <c:pt idx="39413">
                  <c:v>-2.9401709401709399</c:v>
                </c:pt>
                <c:pt idx="39414">
                  <c:v>2.25454545454545</c:v>
                </c:pt>
                <c:pt idx="39415">
                  <c:v>1.54128440366972</c:v>
                </c:pt>
                <c:pt idx="39416">
                  <c:v>0.44077134986225802</c:v>
                </c:pt>
                <c:pt idx="39417">
                  <c:v>-1.0086705202312101</c:v>
                </c:pt>
                <c:pt idx="39418">
                  <c:v>-0.104738154613466</c:v>
                </c:pt>
                <c:pt idx="39419">
                  <c:v>-1.2106666666666599</c:v>
                </c:pt>
                <c:pt idx="39420">
                  <c:v>-2.5173333333333301</c:v>
                </c:pt>
                <c:pt idx="39421">
                  <c:v>0.59183673469387699</c:v>
                </c:pt>
                <c:pt idx="39422">
                  <c:v>-3.6048632218844898</c:v>
                </c:pt>
                <c:pt idx="39423">
                  <c:v>1.9021739130434701E-2</c:v>
                </c:pt>
                <c:pt idx="39424">
                  <c:v>0.14248021108179401</c:v>
                </c:pt>
                <c:pt idx="39425">
                  <c:v>0.34545454545454501</c:v>
                </c:pt>
                <c:pt idx="39426">
                  <c:v>-0.46735395189003398</c:v>
                </c:pt>
                <c:pt idx="39427">
                  <c:v>4.4850498338870404</c:v>
                </c:pt>
                <c:pt idx="39428">
                  <c:v>-29.6666666666666</c:v>
                </c:pt>
                <c:pt idx="39429">
                  <c:v>23.857142857142801</c:v>
                </c:pt>
                <c:pt idx="39430">
                  <c:v>-0.44444444444444398</c:v>
                </c:pt>
                <c:pt idx="39431">
                  <c:v>-3</c:v>
                </c:pt>
                <c:pt idx="39432">
                  <c:v>20.5555555555555</c:v>
                </c:pt>
                <c:pt idx="39433">
                  <c:v>30.5</c:v>
                </c:pt>
                <c:pt idx="39434">
                  <c:v>8.4117647058823497</c:v>
                </c:pt>
                <c:pt idx="39435">
                  <c:v>8.4615384615384599</c:v>
                </c:pt>
                <c:pt idx="39436">
                  <c:v>6.21428571428571</c:v>
                </c:pt>
                <c:pt idx="39437">
                  <c:v>33.6</c:v>
                </c:pt>
                <c:pt idx="39438">
                  <c:v>10.0555555555555</c:v>
                </c:pt>
                <c:pt idx="39439">
                  <c:v>-3.7333333333333298</c:v>
                </c:pt>
                <c:pt idx="39440">
                  <c:v>-2</c:v>
                </c:pt>
                <c:pt idx="39441">
                  <c:v>49.5</c:v>
                </c:pt>
                <c:pt idx="39442">
                  <c:v>9.6</c:v>
                </c:pt>
                <c:pt idx="39443">
                  <c:v>19.384615384615302</c:v>
                </c:pt>
                <c:pt idx="39444">
                  <c:v>2.6751227495908299</c:v>
                </c:pt>
                <c:pt idx="39445">
                  <c:v>-2.2406749555950198</c:v>
                </c:pt>
                <c:pt idx="39446">
                  <c:v>3.5115931189229599</c:v>
                </c:pt>
                <c:pt idx="39447">
                  <c:v>2.02583586626139</c:v>
                </c:pt>
                <c:pt idx="39448">
                  <c:v>2.95712209302325</c:v>
                </c:pt>
                <c:pt idx="39449">
                  <c:v>2.33801020408163</c:v>
                </c:pt>
                <c:pt idx="39450">
                  <c:v>5.9556313993173999</c:v>
                </c:pt>
                <c:pt idx="39451">
                  <c:v>6.5040106951871604</c:v>
                </c:pt>
                <c:pt idx="39452">
                  <c:v>1.6290097629009701</c:v>
                </c:pt>
                <c:pt idx="39453">
                  <c:v>1.48514115898959</c:v>
                </c:pt>
                <c:pt idx="39454">
                  <c:v>1.4749262536873101E-2</c:v>
                </c:pt>
                <c:pt idx="39455">
                  <c:v>3.6709493219129099</c:v>
                </c:pt>
                <c:pt idx="39456">
                  <c:v>5.3476112026359104</c:v>
                </c:pt>
                <c:pt idx="39457">
                  <c:v>7.1774530271398698</c:v>
                </c:pt>
                <c:pt idx="39458">
                  <c:v>3.63716814159292</c:v>
                </c:pt>
                <c:pt idx="39459">
                  <c:v>5.2800687285223296</c:v>
                </c:pt>
                <c:pt idx="39460">
                  <c:v>2.0381426202321702</c:v>
                </c:pt>
                <c:pt idx="39461">
                  <c:v>5.2855297157622703</c:v>
                </c:pt>
                <c:pt idx="39462">
                  <c:v>6.9844290657439396</c:v>
                </c:pt>
                <c:pt idx="39463">
                  <c:v>7.1769911504424702</c:v>
                </c:pt>
                <c:pt idx="39464">
                  <c:v>-1.58227848101265</c:v>
                </c:pt>
                <c:pt idx="39465">
                  <c:v>1.22826086956521</c:v>
                </c:pt>
                <c:pt idx="39466">
                  <c:v>9.7744360902255606E-2</c:v>
                </c:pt>
                <c:pt idx="39467">
                  <c:v>11.6985111662531</c:v>
                </c:pt>
                <c:pt idx="39468">
                  <c:v>-0.145346534653465</c:v>
                </c:pt>
                <c:pt idx="39469">
                  <c:v>-5.1834470989761003</c:v>
                </c:pt>
                <c:pt idx="39470">
                  <c:v>0.93309734513274301</c:v>
                </c:pt>
                <c:pt idx="39471">
                  <c:v>-0.54331766286098004</c:v>
                </c:pt>
                <c:pt idx="39472">
                  <c:v>1.9534328358208899</c:v>
                </c:pt>
                <c:pt idx="39473">
                  <c:v>7.7291501191421697</c:v>
                </c:pt>
                <c:pt idx="39474">
                  <c:v>6.5520862116606802</c:v>
                </c:pt>
                <c:pt idx="39475">
                  <c:v>4.7024967148488797</c:v>
                </c:pt>
                <c:pt idx="39476">
                  <c:v>0.97633802816901405</c:v>
                </c:pt>
                <c:pt idx="39477">
                  <c:v>-1.37777777777777</c:v>
                </c:pt>
                <c:pt idx="39478">
                  <c:v>-3.2964977898673902</c:v>
                </c:pt>
                <c:pt idx="39479">
                  <c:v>-1.2234937731403499</c:v>
                </c:pt>
                <c:pt idx="39480">
                  <c:v>17.784313725490101</c:v>
                </c:pt>
                <c:pt idx="39481">
                  <c:v>3.08510638297872</c:v>
                </c:pt>
                <c:pt idx="39482">
                  <c:v>23.736842105263101</c:v>
                </c:pt>
                <c:pt idx="39483">
                  <c:v>14.5178571428571</c:v>
                </c:pt>
                <c:pt idx="39484">
                  <c:v>35.934426229508198</c:v>
                </c:pt>
                <c:pt idx="39485">
                  <c:v>15.1066666666666</c:v>
                </c:pt>
                <c:pt idx="39486">
                  <c:v>10.6129032258064</c:v>
                </c:pt>
                <c:pt idx="39487">
                  <c:v>20.0752688172043</c:v>
                </c:pt>
                <c:pt idx="39488">
                  <c:v>7.6835443037974596</c:v>
                </c:pt>
                <c:pt idx="39489">
                  <c:v>7</c:v>
                </c:pt>
                <c:pt idx="39490">
                  <c:v>11.2898550724637</c:v>
                </c:pt>
                <c:pt idx="39491">
                  <c:v>45.064102564102498</c:v>
                </c:pt>
                <c:pt idx="39492">
                  <c:v>-1.6918158567774899</c:v>
                </c:pt>
                <c:pt idx="39493">
                  <c:v>-8.7774725274725203</c:v>
                </c:pt>
                <c:pt idx="39494">
                  <c:v>-5.7174887892376597E-2</c:v>
                </c:pt>
                <c:pt idx="39495">
                  <c:v>-2.2970391595033401</c:v>
                </c:pt>
                <c:pt idx="39496">
                  <c:v>1.4065108514190301</c:v>
                </c:pt>
                <c:pt idx="39497">
                  <c:v>5.5976937860345899</c:v>
                </c:pt>
                <c:pt idx="39498">
                  <c:v>6.6845983787767098</c:v>
                </c:pt>
                <c:pt idx="39499">
                  <c:v>3.4637096774193501</c:v>
                </c:pt>
                <c:pt idx="39500">
                  <c:v>-2.17737003058103</c:v>
                </c:pt>
                <c:pt idx="39501">
                  <c:v>-4.3812206572769901</c:v>
                </c:pt>
                <c:pt idx="39502">
                  <c:v>-4.8529980657640204</c:v>
                </c:pt>
                <c:pt idx="39503">
                  <c:v>-2.88940092165898</c:v>
                </c:pt>
                <c:pt idx="39504">
                  <c:v>7.0897435897435797</c:v>
                </c:pt>
                <c:pt idx="39505">
                  <c:v>6.4673913043478199</c:v>
                </c:pt>
                <c:pt idx="39506">
                  <c:v>0.25</c:v>
                </c:pt>
                <c:pt idx="39507">
                  <c:v>15.3333333333333</c:v>
                </c:pt>
                <c:pt idx="39508">
                  <c:v>4.375</c:v>
                </c:pt>
                <c:pt idx="39509">
                  <c:v>4.2363013698630096</c:v>
                </c:pt>
                <c:pt idx="39510">
                  <c:v>5.1979166666666599</c:v>
                </c:pt>
                <c:pt idx="39511">
                  <c:v>1.3828125</c:v>
                </c:pt>
                <c:pt idx="39512">
                  <c:v>2.6923076923076898</c:v>
                </c:pt>
                <c:pt idx="39513">
                  <c:v>-12.1724137931034</c:v>
                </c:pt>
                <c:pt idx="39514">
                  <c:v>16.8379888268156</c:v>
                </c:pt>
                <c:pt idx="39515">
                  <c:v>-3</c:v>
                </c:pt>
                <c:pt idx="39516">
                  <c:v>-11.625</c:v>
                </c:pt>
                <c:pt idx="39517">
                  <c:v>-9.75</c:v>
                </c:pt>
                <c:pt idx="39518">
                  <c:v>-2</c:v>
                </c:pt>
                <c:pt idx="39519">
                  <c:v>2.8197329376854601</c:v>
                </c:pt>
                <c:pt idx="39520">
                  <c:v>3.7673306772908299</c:v>
                </c:pt>
                <c:pt idx="39521">
                  <c:v>5.61444043321299</c:v>
                </c:pt>
                <c:pt idx="39522">
                  <c:v>2.4013781223083499</c:v>
                </c:pt>
                <c:pt idx="39523">
                  <c:v>1.6494940202391899</c:v>
                </c:pt>
                <c:pt idx="39524">
                  <c:v>4.9589147286821698</c:v>
                </c:pt>
                <c:pt idx="39525">
                  <c:v>1.9655172413793101</c:v>
                </c:pt>
                <c:pt idx="39526">
                  <c:v>2.7657142857142798</c:v>
                </c:pt>
                <c:pt idx="39527">
                  <c:v>0.80538461538461503</c:v>
                </c:pt>
                <c:pt idx="39528">
                  <c:v>6.5929387331256404</c:v>
                </c:pt>
                <c:pt idx="39529">
                  <c:v>3.9381720430107499</c:v>
                </c:pt>
                <c:pt idx="39530">
                  <c:v>7.0177304964538996</c:v>
                </c:pt>
                <c:pt idx="39531">
                  <c:v>1.8910256410256401</c:v>
                </c:pt>
                <c:pt idx="39532">
                  <c:v>-4.3895870736086096</c:v>
                </c:pt>
                <c:pt idx="39533">
                  <c:v>2.4218487394957902</c:v>
                </c:pt>
                <c:pt idx="39534">
                  <c:v>2.0277777777777701</c:v>
                </c:pt>
                <c:pt idx="39535">
                  <c:v>5.2375621890547199</c:v>
                </c:pt>
                <c:pt idx="39536">
                  <c:v>7.4479850046860303</c:v>
                </c:pt>
                <c:pt idx="39537">
                  <c:v>4.2185850052798299</c:v>
                </c:pt>
                <c:pt idx="39538">
                  <c:v>4.1698492462311503</c:v>
                </c:pt>
                <c:pt idx="39539">
                  <c:v>-1.0213017751479201</c:v>
                </c:pt>
                <c:pt idx="39540">
                  <c:v>-3.7774647887323902</c:v>
                </c:pt>
                <c:pt idx="39541">
                  <c:v>-5.0546448087431601</c:v>
                </c:pt>
                <c:pt idx="39542">
                  <c:v>5.3061968408262397</c:v>
                </c:pt>
                <c:pt idx="39543">
                  <c:v>0.29530638852672703</c:v>
                </c:pt>
                <c:pt idx="39544">
                  <c:v>-3.7320916905444101</c:v>
                </c:pt>
                <c:pt idx="39545">
                  <c:v>2.3467843631777998</c:v>
                </c:pt>
                <c:pt idx="39546">
                  <c:v>-2.4290301862556198</c:v>
                </c:pt>
                <c:pt idx="39547">
                  <c:v>2.2444176222088101</c:v>
                </c:pt>
                <c:pt idx="39548">
                  <c:v>4.6952764976958496</c:v>
                </c:pt>
                <c:pt idx="39549">
                  <c:v>7.3457123565158602</c:v>
                </c:pt>
                <c:pt idx="39550">
                  <c:v>3.9088685015290499</c:v>
                </c:pt>
                <c:pt idx="39551">
                  <c:v>1.84815486993345</c:v>
                </c:pt>
                <c:pt idx="39552">
                  <c:v>-1.9460188933873099</c:v>
                </c:pt>
                <c:pt idx="39553">
                  <c:v>-0.208279430789133</c:v>
                </c:pt>
                <c:pt idx="39554">
                  <c:v>1.12256442489</c:v>
                </c:pt>
                <c:pt idx="39555">
                  <c:v>-0.46099290780141799</c:v>
                </c:pt>
                <c:pt idx="39556">
                  <c:v>-6.8739837398373904</c:v>
                </c:pt>
                <c:pt idx="39557">
                  <c:v>2.3754045307443299</c:v>
                </c:pt>
                <c:pt idx="39558">
                  <c:v>-0.103225806451612</c:v>
                </c:pt>
                <c:pt idx="39559">
                  <c:v>3.28482972136222</c:v>
                </c:pt>
                <c:pt idx="39560">
                  <c:v>3.0025575447570301</c:v>
                </c:pt>
                <c:pt idx="39561">
                  <c:v>3.7847411444141601</c:v>
                </c:pt>
                <c:pt idx="39562">
                  <c:v>3.1058201058200998</c:v>
                </c:pt>
                <c:pt idx="39563">
                  <c:v>-3.5860058309037899</c:v>
                </c:pt>
                <c:pt idx="39564">
                  <c:v>-1.80108991825613</c:v>
                </c:pt>
                <c:pt idx="39565">
                  <c:v>-1.5224274406332401</c:v>
                </c:pt>
                <c:pt idx="39566">
                  <c:v>3.4817708333333299</c:v>
                </c:pt>
                <c:pt idx="39567">
                  <c:v>7.61388888888888</c:v>
                </c:pt>
                <c:pt idx="39568">
                  <c:v>3.9892473118279499</c:v>
                </c:pt>
                <c:pt idx="39569">
                  <c:v>5.6572580645161201</c:v>
                </c:pt>
                <c:pt idx="39570">
                  <c:v>0.41428571428571398</c:v>
                </c:pt>
                <c:pt idx="39571">
                  <c:v>0.92318435754189898</c:v>
                </c:pt>
                <c:pt idx="39572">
                  <c:v>5.9828571428571404</c:v>
                </c:pt>
                <c:pt idx="39573">
                  <c:v>5.22237196765498</c:v>
                </c:pt>
                <c:pt idx="39574">
                  <c:v>8.0472727272727198</c:v>
                </c:pt>
                <c:pt idx="39575">
                  <c:v>3.9585308056872002</c:v>
                </c:pt>
                <c:pt idx="39576">
                  <c:v>3.8562962962962901</c:v>
                </c:pt>
                <c:pt idx="39577">
                  <c:v>3.2590529247910802</c:v>
                </c:pt>
                <c:pt idx="39578">
                  <c:v>7.7889039242219198</c:v>
                </c:pt>
                <c:pt idx="39579">
                  <c:v>1.45419847328244</c:v>
                </c:pt>
                <c:pt idx="39580">
                  <c:v>-2.4547206165703201</c:v>
                </c:pt>
                <c:pt idx="39581">
                  <c:v>0.49127906976744101</c:v>
                </c:pt>
                <c:pt idx="39582">
                  <c:v>1.4495268138801201</c:v>
                </c:pt>
                <c:pt idx="39583">
                  <c:v>4.4202682563338298</c:v>
                </c:pt>
                <c:pt idx="39584">
                  <c:v>4.9120198265179598</c:v>
                </c:pt>
                <c:pt idx="39585">
                  <c:v>8.9450867052023106</c:v>
                </c:pt>
                <c:pt idx="39586">
                  <c:v>2.5243589743589698</c:v>
                </c:pt>
                <c:pt idx="39587">
                  <c:v>-4.4026490066225099</c:v>
                </c:pt>
                <c:pt idx="39588">
                  <c:v>-2.1860068259385601</c:v>
                </c:pt>
                <c:pt idx="39589">
                  <c:v>0.56393442622950796</c:v>
                </c:pt>
                <c:pt idx="39590">
                  <c:v>5.1524500907441002</c:v>
                </c:pt>
                <c:pt idx="39591">
                  <c:v>6.8617886178861696</c:v>
                </c:pt>
                <c:pt idx="39592">
                  <c:v>4.0232258064516104</c:v>
                </c:pt>
                <c:pt idx="39593">
                  <c:v>11.987194412107099</c:v>
                </c:pt>
                <c:pt idx="39594">
                  <c:v>8.1191895113230004</c:v>
                </c:pt>
                <c:pt idx="39595">
                  <c:v>10.676836158192</c:v>
                </c:pt>
                <c:pt idx="39596">
                  <c:v>7.2966507177033497</c:v>
                </c:pt>
                <c:pt idx="39597">
                  <c:v>11.866822429906501</c:v>
                </c:pt>
                <c:pt idx="39598">
                  <c:v>7.7694090382386998</c:v>
                </c:pt>
                <c:pt idx="39599">
                  <c:v>0.74727932285368803</c:v>
                </c:pt>
                <c:pt idx="39600">
                  <c:v>4.6185567010309203</c:v>
                </c:pt>
                <c:pt idx="39601">
                  <c:v>2.3391472868216998</c:v>
                </c:pt>
                <c:pt idx="39602">
                  <c:v>9.0386427898209192</c:v>
                </c:pt>
                <c:pt idx="39603">
                  <c:v>-2.6328725038402401</c:v>
                </c:pt>
                <c:pt idx="39604">
                  <c:v>-9.1233108108108105</c:v>
                </c:pt>
                <c:pt idx="39605">
                  <c:v>-2.92012288786482</c:v>
                </c:pt>
                <c:pt idx="39606">
                  <c:v>-5.2260596546310802</c:v>
                </c:pt>
                <c:pt idx="39607">
                  <c:v>-1.9264069264069199</c:v>
                </c:pt>
                <c:pt idx="39608">
                  <c:v>1.4905149051490501E-2</c:v>
                </c:pt>
                <c:pt idx="39609">
                  <c:v>0.34642356241234201</c:v>
                </c:pt>
                <c:pt idx="39610">
                  <c:v>-1.10752688172043</c:v>
                </c:pt>
                <c:pt idx="39611">
                  <c:v>-4.0694259012016003</c:v>
                </c:pt>
                <c:pt idx="39612">
                  <c:v>-6.9481065918653497</c:v>
                </c:pt>
                <c:pt idx="39613">
                  <c:v>-5.6892655367231599</c:v>
                </c:pt>
                <c:pt idx="39614">
                  <c:v>-3.0918918918918901</c:v>
                </c:pt>
                <c:pt idx="39615">
                  <c:v>4.5601606425702803</c:v>
                </c:pt>
                <c:pt idx="39616">
                  <c:v>1.84686411149825</c:v>
                </c:pt>
                <c:pt idx="39617">
                  <c:v>4.2514302920806903</c:v>
                </c:pt>
                <c:pt idx="39618">
                  <c:v>4.5155720012334202</c:v>
                </c:pt>
                <c:pt idx="39619">
                  <c:v>8.0818636096413794</c:v>
                </c:pt>
                <c:pt idx="39620">
                  <c:v>8.4861675626065303</c:v>
                </c:pt>
                <c:pt idx="39621">
                  <c:v>8.8941605839416003</c:v>
                </c:pt>
                <c:pt idx="39622">
                  <c:v>6.2005079723437202</c:v>
                </c:pt>
                <c:pt idx="39623">
                  <c:v>9.7479459685280601E-2</c:v>
                </c:pt>
                <c:pt idx="39624">
                  <c:v>1.9915380786460899</c:v>
                </c:pt>
                <c:pt idx="39625">
                  <c:v>0.13904087544254901</c:v>
                </c:pt>
                <c:pt idx="39626">
                  <c:v>8.0529282806138394</c:v>
                </c:pt>
                <c:pt idx="39627">
                  <c:v>1.71696533244012</c:v>
                </c:pt>
                <c:pt idx="39628">
                  <c:v>0.40835011902581902</c:v>
                </c:pt>
                <c:pt idx="39629">
                  <c:v>4.9130219508169599</c:v>
                </c:pt>
                <c:pt idx="39630">
                  <c:v>3.3152701120588701</c:v>
                </c:pt>
                <c:pt idx="39631">
                  <c:v>5.1835453228143598</c:v>
                </c:pt>
                <c:pt idx="39632">
                  <c:v>7.2812004039821003</c:v>
                </c:pt>
                <c:pt idx="39633">
                  <c:v>9.1639203570202508</c:v>
                </c:pt>
                <c:pt idx="39634">
                  <c:v>6.0361278369615503</c:v>
                </c:pt>
                <c:pt idx="39635">
                  <c:v>2.1071207430340499</c:v>
                </c:pt>
                <c:pt idx="39636">
                  <c:v>1.5689655172413699</c:v>
                </c:pt>
                <c:pt idx="39637">
                  <c:v>-0.102915654286706</c:v>
                </c:pt>
                <c:pt idx="39638">
                  <c:v>4.3924839905628499</c:v>
                </c:pt>
                <c:pt idx="39639">
                  <c:v>-9.0833333333333304</c:v>
                </c:pt>
                <c:pt idx="39640">
                  <c:v>27.285714285714199</c:v>
                </c:pt>
                <c:pt idx="39641">
                  <c:v>-2.7</c:v>
                </c:pt>
                <c:pt idx="39642">
                  <c:v>-8</c:v>
                </c:pt>
                <c:pt idx="39643">
                  <c:v>-4</c:v>
                </c:pt>
                <c:pt idx="39644">
                  <c:v>-4</c:v>
                </c:pt>
                <c:pt idx="39645">
                  <c:v>-11.75</c:v>
                </c:pt>
                <c:pt idx="39646">
                  <c:v>3.4092570036540799</c:v>
                </c:pt>
                <c:pt idx="39647">
                  <c:v>-2.39153794492948</c:v>
                </c:pt>
                <c:pt idx="39648">
                  <c:v>1.5217152281473301</c:v>
                </c:pt>
                <c:pt idx="39649">
                  <c:v>1.24350836699365</c:v>
                </c:pt>
                <c:pt idx="39650">
                  <c:v>2.1335898845519501</c:v>
                </c:pt>
                <c:pt idx="39651">
                  <c:v>2.47294002925402</c:v>
                </c:pt>
                <c:pt idx="39652">
                  <c:v>3.7981194690265401</c:v>
                </c:pt>
                <c:pt idx="39653">
                  <c:v>4.1481294236602597</c:v>
                </c:pt>
                <c:pt idx="39654">
                  <c:v>-2.7925012840267001</c:v>
                </c:pt>
                <c:pt idx="39655">
                  <c:v>-2.3168674698795102</c:v>
                </c:pt>
                <c:pt idx="39656">
                  <c:v>-2.4969021065675299</c:v>
                </c:pt>
                <c:pt idx="39657">
                  <c:v>1.0913946587537</c:v>
                </c:pt>
                <c:pt idx="39658">
                  <c:v>9.65483870967741</c:v>
                </c:pt>
                <c:pt idx="39659">
                  <c:v>7.5177304964538996</c:v>
                </c:pt>
                <c:pt idx="39660">
                  <c:v>10.8899676375404</c:v>
                </c:pt>
                <c:pt idx="39661">
                  <c:v>-2.5625</c:v>
                </c:pt>
                <c:pt idx="39662">
                  <c:v>-7.75</c:v>
                </c:pt>
                <c:pt idx="39663">
                  <c:v>26.8</c:v>
                </c:pt>
                <c:pt idx="39664">
                  <c:v>20</c:v>
                </c:pt>
                <c:pt idx="39665">
                  <c:v>24.064102564102502</c:v>
                </c:pt>
                <c:pt idx="39666">
                  <c:v>8.4488802336903603</c:v>
                </c:pt>
                <c:pt idx="39667">
                  <c:v>5.9785407725321802</c:v>
                </c:pt>
                <c:pt idx="39668">
                  <c:v>9.9800904977375495</c:v>
                </c:pt>
                <c:pt idx="39669">
                  <c:v>6.8687392055267704</c:v>
                </c:pt>
                <c:pt idx="39670">
                  <c:v>7.4622331691297203</c:v>
                </c:pt>
                <c:pt idx="39671">
                  <c:v>8.4340511440107608</c:v>
                </c:pt>
                <c:pt idx="39672">
                  <c:v>11.660124888492399</c:v>
                </c:pt>
                <c:pt idx="39673">
                  <c:v>11.9355371900826</c:v>
                </c:pt>
                <c:pt idx="39674">
                  <c:v>5.1993185689948804</c:v>
                </c:pt>
                <c:pt idx="39675">
                  <c:v>9.1306042884990202</c:v>
                </c:pt>
                <c:pt idx="39676">
                  <c:v>5.5576354679802904</c:v>
                </c:pt>
                <c:pt idx="39677">
                  <c:v>14.7682926829268</c:v>
                </c:pt>
                <c:pt idx="39678">
                  <c:v>4.3745019920318704</c:v>
                </c:pt>
                <c:pt idx="39679">
                  <c:v>7.8421052631578902</c:v>
                </c:pt>
                <c:pt idx="39680">
                  <c:v>3.1119691119691102</c:v>
                </c:pt>
                <c:pt idx="39681">
                  <c:v>2.83935742971887</c:v>
                </c:pt>
                <c:pt idx="39682">
                  <c:v>5.3359375</c:v>
                </c:pt>
                <c:pt idx="39683">
                  <c:v>4.4913294797687797</c:v>
                </c:pt>
                <c:pt idx="39684">
                  <c:v>4.3228346456692899</c:v>
                </c:pt>
                <c:pt idx="39685">
                  <c:v>2.9255319148936101</c:v>
                </c:pt>
                <c:pt idx="39686">
                  <c:v>0.277611940298507</c:v>
                </c:pt>
                <c:pt idx="39687">
                  <c:v>5.2528735632183903</c:v>
                </c:pt>
                <c:pt idx="39688">
                  <c:v>4.4451612903225799</c:v>
                </c:pt>
                <c:pt idx="39689">
                  <c:v>10.0569620253164</c:v>
                </c:pt>
                <c:pt idx="39690">
                  <c:v>4.8279605263157803</c:v>
                </c:pt>
                <c:pt idx="39691">
                  <c:v>-1.3027422303473399</c:v>
                </c:pt>
                <c:pt idx="39692">
                  <c:v>8.2761994949494895</c:v>
                </c:pt>
                <c:pt idx="39693">
                  <c:v>7.1210172464191697</c:v>
                </c:pt>
                <c:pt idx="39694">
                  <c:v>8.0429708222811591</c:v>
                </c:pt>
                <c:pt idx="39695">
                  <c:v>11.2582524271844</c:v>
                </c:pt>
                <c:pt idx="39696">
                  <c:v>14.118932038834901</c:v>
                </c:pt>
                <c:pt idx="39697">
                  <c:v>8.5499747602221099</c:v>
                </c:pt>
                <c:pt idx="39698">
                  <c:v>1.0515102481121801</c:v>
                </c:pt>
                <c:pt idx="39699">
                  <c:v>0.85016002327611195</c:v>
                </c:pt>
                <c:pt idx="39700">
                  <c:v>1.3274769585253401</c:v>
                </c:pt>
                <c:pt idx="39701">
                  <c:v>5.4140369967355797</c:v>
                </c:pt>
                <c:pt idx="39702">
                  <c:v>30.5</c:v>
                </c:pt>
                <c:pt idx="39703">
                  <c:v>11.125</c:v>
                </c:pt>
                <c:pt idx="39704">
                  <c:v>-10.25</c:v>
                </c:pt>
                <c:pt idx="39705">
                  <c:v>5.8865164096480802</c:v>
                </c:pt>
                <c:pt idx="39706">
                  <c:v>5.3183993040452302</c:v>
                </c:pt>
                <c:pt idx="39707">
                  <c:v>5.3083891295785701</c:v>
                </c:pt>
                <c:pt idx="39708">
                  <c:v>2.2494252873563201</c:v>
                </c:pt>
                <c:pt idx="39709">
                  <c:v>3.9328582145536299</c:v>
                </c:pt>
                <c:pt idx="39710">
                  <c:v>7.0635918937805702</c:v>
                </c:pt>
                <c:pt idx="39711">
                  <c:v>5.5880806310254103</c:v>
                </c:pt>
                <c:pt idx="39712">
                  <c:v>6.1122833458929904</c:v>
                </c:pt>
                <c:pt idx="39713">
                  <c:v>0.84252239834596798</c:v>
                </c:pt>
                <c:pt idx="39714">
                  <c:v>3.7089947089947</c:v>
                </c:pt>
                <c:pt idx="39715">
                  <c:v>3.3688228204097999</c:v>
                </c:pt>
                <c:pt idx="39716">
                  <c:v>11.0778588807785</c:v>
                </c:pt>
                <c:pt idx="39717">
                  <c:v>-16.6666666666666</c:v>
                </c:pt>
                <c:pt idx="39718">
                  <c:v>9.2352941176470509</c:v>
                </c:pt>
                <c:pt idx="39719">
                  <c:v>4.4716981132075402</c:v>
                </c:pt>
                <c:pt idx="39720">
                  <c:v>8.4565217391304301</c:v>
                </c:pt>
                <c:pt idx="39721">
                  <c:v>5</c:v>
                </c:pt>
                <c:pt idx="39722">
                  <c:v>-7.1666666666666599</c:v>
                </c:pt>
                <c:pt idx="39723">
                  <c:v>-18.75</c:v>
                </c:pt>
                <c:pt idx="39724">
                  <c:v>-21.4</c:v>
                </c:pt>
                <c:pt idx="39725">
                  <c:v>5</c:v>
                </c:pt>
                <c:pt idx="39726">
                  <c:v>20.75</c:v>
                </c:pt>
                <c:pt idx="39727">
                  <c:v>-21</c:v>
                </c:pt>
                <c:pt idx="39728">
                  <c:v>11.035217035217</c:v>
                </c:pt>
                <c:pt idx="39729">
                  <c:v>7.92425608656447</c:v>
                </c:pt>
                <c:pt idx="39730">
                  <c:v>11.766639935845999</c:v>
                </c:pt>
                <c:pt idx="39731">
                  <c:v>8.3322091062394605</c:v>
                </c:pt>
                <c:pt idx="39732">
                  <c:v>4.05385329619312</c:v>
                </c:pt>
                <c:pt idx="39733">
                  <c:v>12.348708487084799</c:v>
                </c:pt>
                <c:pt idx="39734">
                  <c:v>13.450381679389301</c:v>
                </c:pt>
                <c:pt idx="39735">
                  <c:v>11.412982126058299</c:v>
                </c:pt>
                <c:pt idx="39736">
                  <c:v>2.31899265477439</c:v>
                </c:pt>
                <c:pt idx="39737">
                  <c:v>4.8430353430353401</c:v>
                </c:pt>
                <c:pt idx="39738">
                  <c:v>4.5634517766497398</c:v>
                </c:pt>
                <c:pt idx="39739">
                  <c:v>12.098625707356501</c:v>
                </c:pt>
                <c:pt idx="39740">
                  <c:v>6.75</c:v>
                </c:pt>
                <c:pt idx="39741">
                  <c:v>-12.25</c:v>
                </c:pt>
                <c:pt idx="39742">
                  <c:v>0.5</c:v>
                </c:pt>
                <c:pt idx="39743">
                  <c:v>14.3333333333333</c:v>
                </c:pt>
                <c:pt idx="39744">
                  <c:v>25.4054054054054</c:v>
                </c:pt>
                <c:pt idx="39745">
                  <c:v>9.43</c:v>
                </c:pt>
                <c:pt idx="39746">
                  <c:v>9.8378378378378297</c:v>
                </c:pt>
                <c:pt idx="39747">
                  <c:v>2.6129032258064502</c:v>
                </c:pt>
                <c:pt idx="39748">
                  <c:v>9.1176470588235201</c:v>
                </c:pt>
                <c:pt idx="39749">
                  <c:v>4.9696969696969697</c:v>
                </c:pt>
                <c:pt idx="39750">
                  <c:v>11.328125</c:v>
                </c:pt>
                <c:pt idx="39751">
                  <c:v>6.25E-2</c:v>
                </c:pt>
                <c:pt idx="39752">
                  <c:v>4.9047619047618998</c:v>
                </c:pt>
                <c:pt idx="39753">
                  <c:v>7.8235294117647003</c:v>
                </c:pt>
                <c:pt idx="39754">
                  <c:v>11.8118811881188</c:v>
                </c:pt>
                <c:pt idx="39755">
                  <c:v>22</c:v>
                </c:pt>
                <c:pt idx="39756">
                  <c:v>21.1428571428571</c:v>
                </c:pt>
                <c:pt idx="39757">
                  <c:v>28.6666666666666</c:v>
                </c:pt>
                <c:pt idx="39758">
                  <c:v>0.5</c:v>
                </c:pt>
                <c:pt idx="39759">
                  <c:v>0</c:v>
                </c:pt>
                <c:pt idx="39760">
                  <c:v>5.4090909090909003</c:v>
                </c:pt>
                <c:pt idx="39761">
                  <c:v>4.6942148760330502</c:v>
                </c:pt>
                <c:pt idx="39762">
                  <c:v>5.7979797979797896</c:v>
                </c:pt>
                <c:pt idx="39763">
                  <c:v>9.9324324324324298</c:v>
                </c:pt>
                <c:pt idx="39764">
                  <c:v>4.78719886632026</c:v>
                </c:pt>
                <c:pt idx="39765">
                  <c:v>7.0500399254724497</c:v>
                </c:pt>
                <c:pt idx="39766">
                  <c:v>8.6504613999549793</c:v>
                </c:pt>
                <c:pt idx="39767">
                  <c:v>6.5829846582984599</c:v>
                </c:pt>
                <c:pt idx="39768">
                  <c:v>5.3505199306759099</c:v>
                </c:pt>
                <c:pt idx="39769">
                  <c:v>7.2183992640294301</c:v>
                </c:pt>
                <c:pt idx="39770">
                  <c:v>9.2063101823396796</c:v>
                </c:pt>
                <c:pt idx="39771">
                  <c:v>7.9646464646464601</c:v>
                </c:pt>
                <c:pt idx="39772">
                  <c:v>1.1433469037925801</c:v>
                </c:pt>
                <c:pt idx="39773">
                  <c:v>3.1291842301016599</c:v>
                </c:pt>
                <c:pt idx="39774">
                  <c:v>2.42083040112596</c:v>
                </c:pt>
                <c:pt idx="39775">
                  <c:v>5.7497408252125197</c:v>
                </c:pt>
                <c:pt idx="39776">
                  <c:v>7.8378378378378297</c:v>
                </c:pt>
                <c:pt idx="39777">
                  <c:v>6.2010489510489499</c:v>
                </c:pt>
                <c:pt idx="39778">
                  <c:v>7.9010909090909003</c:v>
                </c:pt>
                <c:pt idx="39779">
                  <c:v>6.0561797752808904</c:v>
                </c:pt>
                <c:pt idx="39780">
                  <c:v>8.5321507760532107</c:v>
                </c:pt>
                <c:pt idx="39781">
                  <c:v>7.4501718213058403</c:v>
                </c:pt>
                <c:pt idx="39782">
                  <c:v>11.5827338129496</c:v>
                </c:pt>
                <c:pt idx="39783">
                  <c:v>9.9785714285714207</c:v>
                </c:pt>
                <c:pt idx="39784">
                  <c:v>4.6543597800471304</c:v>
                </c:pt>
                <c:pt idx="39785">
                  <c:v>7.4986200551977902</c:v>
                </c:pt>
                <c:pt idx="39786">
                  <c:v>4.75058823529411</c:v>
                </c:pt>
                <c:pt idx="39787">
                  <c:v>12.0466165413533</c:v>
                </c:pt>
                <c:pt idx="39788">
                  <c:v>-1.2097365788596199</c:v>
                </c:pt>
                <c:pt idx="39789">
                  <c:v>-7.3462541930674599</c:v>
                </c:pt>
                <c:pt idx="39790">
                  <c:v>0.38432483474976298</c:v>
                </c:pt>
                <c:pt idx="39791">
                  <c:v>-3.8694409148665798</c:v>
                </c:pt>
                <c:pt idx="39792">
                  <c:v>1.18735431235431</c:v>
                </c:pt>
                <c:pt idx="39793">
                  <c:v>4.7048925705410296</c:v>
                </c:pt>
                <c:pt idx="39794">
                  <c:v>4.7407294832826699</c:v>
                </c:pt>
                <c:pt idx="39795">
                  <c:v>3.0024958402662199</c:v>
                </c:pt>
                <c:pt idx="39796">
                  <c:v>0.58688147295742199</c:v>
                </c:pt>
                <c:pt idx="39797">
                  <c:v>-3.76678917474106</c:v>
                </c:pt>
                <c:pt idx="39798">
                  <c:v>-4.6225985021165696</c:v>
                </c:pt>
                <c:pt idx="39799">
                  <c:v>-2.4370597243491501</c:v>
                </c:pt>
                <c:pt idx="39800">
                  <c:v>4.0305626963724599</c:v>
                </c:pt>
                <c:pt idx="39801">
                  <c:v>0.98838709677419301</c:v>
                </c:pt>
                <c:pt idx="39802">
                  <c:v>4.0155851516010204</c:v>
                </c:pt>
                <c:pt idx="39803">
                  <c:v>1.41527581329561</c:v>
                </c:pt>
                <c:pt idx="39804">
                  <c:v>4.9546381243628899</c:v>
                </c:pt>
                <c:pt idx="39805">
                  <c:v>8.6480201131363899</c:v>
                </c:pt>
                <c:pt idx="39806">
                  <c:v>8.3180487804877998</c:v>
                </c:pt>
                <c:pt idx="39807">
                  <c:v>6.5645311049210697</c:v>
                </c:pt>
                <c:pt idx="39808">
                  <c:v>1.05161613630669</c:v>
                </c:pt>
                <c:pt idx="39809">
                  <c:v>0.223449447748513</c:v>
                </c:pt>
                <c:pt idx="39810">
                  <c:v>-0.110134578412524</c:v>
                </c:pt>
                <c:pt idx="39811">
                  <c:v>5.6178881987577602</c:v>
                </c:pt>
                <c:pt idx="39812">
                  <c:v>12.3770491803278</c:v>
                </c:pt>
                <c:pt idx="39813">
                  <c:v>13.8928571428571</c:v>
                </c:pt>
                <c:pt idx="39814">
                  <c:v>10.1290322580645</c:v>
                </c:pt>
                <c:pt idx="39815">
                  <c:v>2.5333333333333301</c:v>
                </c:pt>
                <c:pt idx="39816">
                  <c:v>10.322580645161199</c:v>
                </c:pt>
                <c:pt idx="39817">
                  <c:v>29.235294117647001</c:v>
                </c:pt>
                <c:pt idx="39818">
                  <c:v>25.5857142857142</c:v>
                </c:pt>
                <c:pt idx="39819">
                  <c:v>12.546875</c:v>
                </c:pt>
                <c:pt idx="39820">
                  <c:v>8.5517241379310303</c:v>
                </c:pt>
                <c:pt idx="39821">
                  <c:v>8.4098360655737707</c:v>
                </c:pt>
                <c:pt idx="39822">
                  <c:v>2.5964912280701702</c:v>
                </c:pt>
                <c:pt idx="39823">
                  <c:v>19.3</c:v>
                </c:pt>
                <c:pt idx="39824">
                  <c:v>-3</c:v>
                </c:pt>
                <c:pt idx="39825">
                  <c:v>-6.7777777777777697</c:v>
                </c:pt>
                <c:pt idx="39826">
                  <c:v>21.75</c:v>
                </c:pt>
                <c:pt idx="39827">
                  <c:v>3.2066508313539099</c:v>
                </c:pt>
                <c:pt idx="39828">
                  <c:v>-4.13492063492063</c:v>
                </c:pt>
                <c:pt idx="39829">
                  <c:v>-1.74691358024691</c:v>
                </c:pt>
                <c:pt idx="39830">
                  <c:v>-1.2032193158953699</c:v>
                </c:pt>
                <c:pt idx="39831">
                  <c:v>1.6813819577735101</c:v>
                </c:pt>
                <c:pt idx="39832">
                  <c:v>7.18957345971564</c:v>
                </c:pt>
                <c:pt idx="39833">
                  <c:v>7.9643435980551001</c:v>
                </c:pt>
                <c:pt idx="39834">
                  <c:v>3.8435483870967699</c:v>
                </c:pt>
                <c:pt idx="39835">
                  <c:v>-1.62407407407407</c:v>
                </c:pt>
                <c:pt idx="39836">
                  <c:v>-2.8476190476190402</c:v>
                </c:pt>
                <c:pt idx="39837">
                  <c:v>-1.4806949806949801</c:v>
                </c:pt>
                <c:pt idx="39838">
                  <c:v>3.5118397085610198</c:v>
                </c:pt>
                <c:pt idx="39839">
                  <c:v>-1.6502057613168699</c:v>
                </c:pt>
                <c:pt idx="39840">
                  <c:v>2.57510729613733E-2</c:v>
                </c:pt>
                <c:pt idx="39841">
                  <c:v>4.7819548872180402</c:v>
                </c:pt>
                <c:pt idx="39842">
                  <c:v>-0.53307392996108904</c:v>
                </c:pt>
                <c:pt idx="39843">
                  <c:v>-1.73529411764705</c:v>
                </c:pt>
                <c:pt idx="39844">
                  <c:v>4.8825757575757498</c:v>
                </c:pt>
                <c:pt idx="39845">
                  <c:v>1.9866666666666599</c:v>
                </c:pt>
                <c:pt idx="39846">
                  <c:v>4.00471698113207</c:v>
                </c:pt>
                <c:pt idx="39847">
                  <c:v>-0.410377358490566</c:v>
                </c:pt>
                <c:pt idx="39848">
                  <c:v>3.6322580645161202</c:v>
                </c:pt>
                <c:pt idx="39849">
                  <c:v>7.3657142857142803</c:v>
                </c:pt>
                <c:pt idx="39850">
                  <c:v>6.5567567567567497</c:v>
                </c:pt>
                <c:pt idx="39851">
                  <c:v>0.561728395061728</c:v>
                </c:pt>
                <c:pt idx="39852">
                  <c:v>-0.43537414965986299</c:v>
                </c:pt>
                <c:pt idx="39853">
                  <c:v>9.6279069767441801</c:v>
                </c:pt>
                <c:pt idx="39854">
                  <c:v>-1.8908045977011401</c:v>
                </c:pt>
                <c:pt idx="39855">
                  <c:v>-5.8186813186813104</c:v>
                </c:pt>
                <c:pt idx="39856">
                  <c:v>7.6829268292682897</c:v>
                </c:pt>
                <c:pt idx="39857">
                  <c:v>2.9861751152073701</c:v>
                </c:pt>
                <c:pt idx="39858">
                  <c:v>1.8652173913043399</c:v>
                </c:pt>
                <c:pt idx="39859">
                  <c:v>-1.6594594594594501</c:v>
                </c:pt>
                <c:pt idx="39860">
                  <c:v>-2.8052631578947298</c:v>
                </c:pt>
                <c:pt idx="39861">
                  <c:v>1.8031088082901501</c:v>
                </c:pt>
                <c:pt idx="39862">
                  <c:v>0.42152466367712998</c:v>
                </c:pt>
                <c:pt idx="39863">
                  <c:v>-1.3260869565217299</c:v>
                </c:pt>
                <c:pt idx="39864">
                  <c:v>-1.3150289017340999</c:v>
                </c:pt>
                <c:pt idx="39865">
                  <c:v>0.70528967254408004</c:v>
                </c:pt>
                <c:pt idx="39866">
                  <c:v>-4.2257142857142798</c:v>
                </c:pt>
                <c:pt idx="39867">
                  <c:v>-4.9271137026238998</c:v>
                </c:pt>
                <c:pt idx="39868">
                  <c:v>0.427937915742793</c:v>
                </c:pt>
                <c:pt idx="39869">
                  <c:v>-2.4121863799283099</c:v>
                </c:pt>
                <c:pt idx="39870">
                  <c:v>-2.5846994535519099</c:v>
                </c:pt>
                <c:pt idx="39871">
                  <c:v>-3.01442307692307</c:v>
                </c:pt>
                <c:pt idx="39872">
                  <c:v>-2.43798449612403</c:v>
                </c:pt>
                <c:pt idx="39873">
                  <c:v>1.4119718309859099</c:v>
                </c:pt>
                <c:pt idx="39874">
                  <c:v>1.87628865979381</c:v>
                </c:pt>
                <c:pt idx="39875">
                  <c:v>10.1405750798722</c:v>
                </c:pt>
                <c:pt idx="39876">
                  <c:v>7.0350194552529102</c:v>
                </c:pt>
                <c:pt idx="39877">
                  <c:v>-1.0301507537688399</c:v>
                </c:pt>
                <c:pt idx="39878">
                  <c:v>-15.058823529411701</c:v>
                </c:pt>
                <c:pt idx="39879">
                  <c:v>1</c:v>
                </c:pt>
                <c:pt idx="39880">
                  <c:v>6.0523255813953396</c:v>
                </c:pt>
                <c:pt idx="39881">
                  <c:v>10.2739361702127</c:v>
                </c:pt>
                <c:pt idx="39882">
                  <c:v>13.3201133144475</c:v>
                </c:pt>
                <c:pt idx="39883">
                  <c:v>-6.9838709677419297</c:v>
                </c:pt>
                <c:pt idx="39884">
                  <c:v>15.080769230769199</c:v>
                </c:pt>
                <c:pt idx="39885">
                  <c:v>0.95547128927410596</c:v>
                </c:pt>
                <c:pt idx="39886">
                  <c:v>-3.3014957013308202</c:v>
                </c:pt>
                <c:pt idx="39887">
                  <c:v>1.9372393661384399</c:v>
                </c:pt>
                <c:pt idx="39888">
                  <c:v>2.8048440681598898</c:v>
                </c:pt>
                <c:pt idx="39889">
                  <c:v>5.1165989371678604</c:v>
                </c:pt>
                <c:pt idx="39890">
                  <c:v>6.0898680124223601</c:v>
                </c:pt>
                <c:pt idx="39891">
                  <c:v>11.141731421692</c:v>
                </c:pt>
                <c:pt idx="39892">
                  <c:v>5.5815109343936298</c:v>
                </c:pt>
                <c:pt idx="39893">
                  <c:v>-1.0354455445544499</c:v>
                </c:pt>
                <c:pt idx="39894">
                  <c:v>-2.2300417857928299</c:v>
                </c:pt>
                <c:pt idx="39895">
                  <c:v>-4.7563473902146596</c:v>
                </c:pt>
                <c:pt idx="39896">
                  <c:v>0.222327640733712</c:v>
                </c:pt>
                <c:pt idx="39897">
                  <c:v>-2.6123046875</c:v>
                </c:pt>
                <c:pt idx="39898">
                  <c:v>1.7034146341463401</c:v>
                </c:pt>
                <c:pt idx="39899">
                  <c:v>3.13674560733384</c:v>
                </c:pt>
                <c:pt idx="39900">
                  <c:v>-0.27614678899082501</c:v>
                </c:pt>
                <c:pt idx="39901">
                  <c:v>0.77656675749318804</c:v>
                </c:pt>
                <c:pt idx="39902">
                  <c:v>2.15196743554952</c:v>
                </c:pt>
                <c:pt idx="39903">
                  <c:v>3.5597069597069502</c:v>
                </c:pt>
                <c:pt idx="39904">
                  <c:v>4.4127540294323699</c:v>
                </c:pt>
                <c:pt idx="39905">
                  <c:v>-0.66301369863013704</c:v>
                </c:pt>
                <c:pt idx="39906">
                  <c:v>-0.25388601036269398</c:v>
                </c:pt>
                <c:pt idx="39907">
                  <c:v>0.155645981688708</c:v>
                </c:pt>
                <c:pt idx="39908">
                  <c:v>1.04696356275303</c:v>
                </c:pt>
                <c:pt idx="39909">
                  <c:v>5.2609247698656203</c:v>
                </c:pt>
                <c:pt idx="39910">
                  <c:v>4.7876712328767104</c:v>
                </c:pt>
                <c:pt idx="39911">
                  <c:v>6.6524710830704503</c:v>
                </c:pt>
                <c:pt idx="39912">
                  <c:v>6.8049864498644901</c:v>
                </c:pt>
                <c:pt idx="39913">
                  <c:v>6.4596706081080999</c:v>
                </c:pt>
                <c:pt idx="39914">
                  <c:v>7.56769967738781</c:v>
                </c:pt>
                <c:pt idx="39915">
                  <c:v>8.6271581894540308</c:v>
                </c:pt>
                <c:pt idx="39916">
                  <c:v>7.2977107073195704</c:v>
                </c:pt>
                <c:pt idx="39917">
                  <c:v>3.8724832214765099</c:v>
                </c:pt>
                <c:pt idx="39918">
                  <c:v>4.6775181488203197</c:v>
                </c:pt>
                <c:pt idx="39919">
                  <c:v>3.3053072933907002</c:v>
                </c:pt>
                <c:pt idx="39920">
                  <c:v>9.5855384950451903</c:v>
                </c:pt>
                <c:pt idx="39921">
                  <c:v>10</c:v>
                </c:pt>
                <c:pt idx="39922">
                  <c:v>1.2948943661971799</c:v>
                </c:pt>
                <c:pt idx="39923">
                  <c:v>0.21527777777777701</c:v>
                </c:pt>
                <c:pt idx="39924">
                  <c:v>7.7969671440606501</c:v>
                </c:pt>
                <c:pt idx="39925">
                  <c:v>4.4162257495590804</c:v>
                </c:pt>
                <c:pt idx="39926">
                  <c:v>2.0619322873658099</c:v>
                </c:pt>
                <c:pt idx="39927">
                  <c:v>0.89139719341061596</c:v>
                </c:pt>
                <c:pt idx="39928">
                  <c:v>1.96</c:v>
                </c:pt>
                <c:pt idx="39929">
                  <c:v>2.6865473823724302</c:v>
                </c:pt>
                <c:pt idx="39930">
                  <c:v>-0.40685045948203802</c:v>
                </c:pt>
                <c:pt idx="39931">
                  <c:v>1.98178331735378</c:v>
                </c:pt>
                <c:pt idx="39932">
                  <c:v>1.13582497721057</c:v>
                </c:pt>
                <c:pt idx="39933">
                  <c:v>2.3749055177626599</c:v>
                </c:pt>
                <c:pt idx="39934">
                  <c:v>-5.75</c:v>
                </c:pt>
                <c:pt idx="39935">
                  <c:v>-3.125</c:v>
                </c:pt>
                <c:pt idx="39936">
                  <c:v>-6</c:v>
                </c:pt>
                <c:pt idx="39937">
                  <c:v>125</c:v>
                </c:pt>
                <c:pt idx="39938">
                  <c:v>4.7508269018743103</c:v>
                </c:pt>
                <c:pt idx="39939">
                  <c:v>2.39653035935563</c:v>
                </c:pt>
                <c:pt idx="39940">
                  <c:v>7.4096133751306104</c:v>
                </c:pt>
                <c:pt idx="39941">
                  <c:v>5.70486815415821</c:v>
                </c:pt>
                <c:pt idx="39942">
                  <c:v>5.4254689042448101</c:v>
                </c:pt>
                <c:pt idx="39943">
                  <c:v>7.82304526748971</c:v>
                </c:pt>
                <c:pt idx="39944">
                  <c:v>10.417466410748499</c:v>
                </c:pt>
                <c:pt idx="39945">
                  <c:v>6.3219424460431597</c:v>
                </c:pt>
                <c:pt idx="39946">
                  <c:v>1.2968609865470799</c:v>
                </c:pt>
                <c:pt idx="39947">
                  <c:v>2.1124497991967801</c:v>
                </c:pt>
                <c:pt idx="39948">
                  <c:v>1.4638783269961899</c:v>
                </c:pt>
                <c:pt idx="39949">
                  <c:v>12.2462264150943</c:v>
                </c:pt>
                <c:pt idx="39950">
                  <c:v>0.69919919919919904</c:v>
                </c:pt>
                <c:pt idx="39951">
                  <c:v>-2.4421283598464001</c:v>
                </c:pt>
                <c:pt idx="39952">
                  <c:v>2.3529688972667202</c:v>
                </c:pt>
                <c:pt idx="39953">
                  <c:v>-0.53300970873786402</c:v>
                </c:pt>
                <c:pt idx="39954">
                  <c:v>1.2722117202268399</c:v>
                </c:pt>
                <c:pt idx="39955">
                  <c:v>5.1720833333333296</c:v>
                </c:pt>
                <c:pt idx="39956">
                  <c:v>7.8332534738859598</c:v>
                </c:pt>
                <c:pt idx="39957">
                  <c:v>3.83511877037727</c:v>
                </c:pt>
                <c:pt idx="39958">
                  <c:v>-0.48581932773109199</c:v>
                </c:pt>
                <c:pt idx="39959">
                  <c:v>-1.9863403528742101</c:v>
                </c:pt>
                <c:pt idx="39960">
                  <c:v>-2.1252041371801802</c:v>
                </c:pt>
                <c:pt idx="39961">
                  <c:v>3.7590361445783098</c:v>
                </c:pt>
                <c:pt idx="39962">
                  <c:v>4.7793733681462101</c:v>
                </c:pt>
                <c:pt idx="39963">
                  <c:v>-1.43144560357675</c:v>
                </c:pt>
                <c:pt idx="39964">
                  <c:v>3.6452599388379201</c:v>
                </c:pt>
                <c:pt idx="39965">
                  <c:v>3.0483490566037701</c:v>
                </c:pt>
                <c:pt idx="39966">
                  <c:v>6.7023072594259903</c:v>
                </c:pt>
                <c:pt idx="39967">
                  <c:v>6.9103182256509097</c:v>
                </c:pt>
                <c:pt idx="39968">
                  <c:v>6.6901734104046202</c:v>
                </c:pt>
                <c:pt idx="39969">
                  <c:v>4.5801937567276596</c:v>
                </c:pt>
                <c:pt idx="39970">
                  <c:v>-0.92365189535504499</c:v>
                </c:pt>
                <c:pt idx="39971">
                  <c:v>1.8206555349412401</c:v>
                </c:pt>
                <c:pt idx="39972">
                  <c:v>-1.37628278221208</c:v>
                </c:pt>
                <c:pt idx="39973">
                  <c:v>5.3073061907417696</c:v>
                </c:pt>
                <c:pt idx="39974">
                  <c:v>-0.80041580041579996</c:v>
                </c:pt>
                <c:pt idx="39975">
                  <c:v>-5.6093023255813899</c:v>
                </c:pt>
                <c:pt idx="39976">
                  <c:v>-2.3022774327122102</c:v>
                </c:pt>
                <c:pt idx="39977">
                  <c:v>-1.28051391862955</c:v>
                </c:pt>
                <c:pt idx="39978">
                  <c:v>4.7125000000000004</c:v>
                </c:pt>
                <c:pt idx="39979">
                  <c:v>-1.0847750865051899</c:v>
                </c:pt>
                <c:pt idx="39980">
                  <c:v>5.78959276018099</c:v>
                </c:pt>
                <c:pt idx="39981">
                  <c:v>-3.6950092421441698</c:v>
                </c:pt>
                <c:pt idx="39982">
                  <c:v>-4.6219081272084797</c:v>
                </c:pt>
                <c:pt idx="39983">
                  <c:v>-3.7885057471264298</c:v>
                </c:pt>
                <c:pt idx="39984">
                  <c:v>-3.7627118644067798</c:v>
                </c:pt>
                <c:pt idx="39985">
                  <c:v>-2.9086956521739098</c:v>
                </c:pt>
                <c:pt idx="39986">
                  <c:v>-36</c:v>
                </c:pt>
                <c:pt idx="39987">
                  <c:v>63.714285714285701</c:v>
                </c:pt>
                <c:pt idx="39988">
                  <c:v>3.7777777777777701</c:v>
                </c:pt>
                <c:pt idx="39989">
                  <c:v>-9.5</c:v>
                </c:pt>
                <c:pt idx="39990">
                  <c:v>6.1</c:v>
                </c:pt>
                <c:pt idx="39991">
                  <c:v>5.0789473684210504</c:v>
                </c:pt>
                <c:pt idx="39992">
                  <c:v>-1.10869565217391</c:v>
                </c:pt>
                <c:pt idx="39993">
                  <c:v>8.7011494252873494</c:v>
                </c:pt>
                <c:pt idx="39994">
                  <c:v>21.803738317756999</c:v>
                </c:pt>
                <c:pt idx="39995">
                  <c:v>11.099236641221299</c:v>
                </c:pt>
                <c:pt idx="39996">
                  <c:v>10.169117647058799</c:v>
                </c:pt>
                <c:pt idx="39997">
                  <c:v>13.904411764705801</c:v>
                </c:pt>
                <c:pt idx="39998">
                  <c:v>-4.96875</c:v>
                </c:pt>
                <c:pt idx="39999">
                  <c:v>1.7846153846153801</c:v>
                </c:pt>
                <c:pt idx="40000">
                  <c:v>12.424242424242401</c:v>
                </c:pt>
                <c:pt idx="40001">
                  <c:v>6.6470588235294104</c:v>
                </c:pt>
                <c:pt idx="40002">
                  <c:v>0.94724315747719101</c:v>
                </c:pt>
                <c:pt idx="40003">
                  <c:v>-1.89991258741258</c:v>
                </c:pt>
                <c:pt idx="40004">
                  <c:v>5.9854958839670704</c:v>
                </c:pt>
                <c:pt idx="40005">
                  <c:v>2.1185422507008398</c:v>
                </c:pt>
                <c:pt idx="40006">
                  <c:v>2.3547024952015301</c:v>
                </c:pt>
                <c:pt idx="40007">
                  <c:v>6.6748595505617896</c:v>
                </c:pt>
                <c:pt idx="40008">
                  <c:v>9.4073302790503899</c:v>
                </c:pt>
                <c:pt idx="40009">
                  <c:v>9.3932844461597806</c:v>
                </c:pt>
                <c:pt idx="40010">
                  <c:v>5.9319478402607899</c:v>
                </c:pt>
                <c:pt idx="40011">
                  <c:v>0.13144449605201999</c:v>
                </c:pt>
                <c:pt idx="40012">
                  <c:v>1.04355251921434</c:v>
                </c:pt>
                <c:pt idx="40013">
                  <c:v>5.7658745617452203</c:v>
                </c:pt>
                <c:pt idx="40014">
                  <c:v>6.1884816753926701</c:v>
                </c:pt>
                <c:pt idx="40015">
                  <c:v>-0.93715846994535501</c:v>
                </c:pt>
                <c:pt idx="40016">
                  <c:v>5.8503401360544203</c:v>
                </c:pt>
                <c:pt idx="40017">
                  <c:v>6.8710407239819</c:v>
                </c:pt>
                <c:pt idx="40018">
                  <c:v>6.0565656565656498</c:v>
                </c:pt>
                <c:pt idx="40019">
                  <c:v>6.3978159126365002</c:v>
                </c:pt>
                <c:pt idx="40020">
                  <c:v>9.3941605839416003</c:v>
                </c:pt>
                <c:pt idx="40021">
                  <c:v>8.9066147859922093</c:v>
                </c:pt>
                <c:pt idx="40022">
                  <c:v>0.28482328482328401</c:v>
                </c:pt>
                <c:pt idx="40023">
                  <c:v>-2.9394736842105198</c:v>
                </c:pt>
                <c:pt idx="40024">
                  <c:v>-2.2222222222222201E-3</c:v>
                </c:pt>
                <c:pt idx="40025">
                  <c:v>7.7972665148063696</c:v>
                </c:pt>
                <c:pt idx="40026">
                  <c:v>5.5806451612903203</c:v>
                </c:pt>
                <c:pt idx="40027">
                  <c:v>2.35923490735206</c:v>
                </c:pt>
                <c:pt idx="40028">
                  <c:v>3.6368386675375501</c:v>
                </c:pt>
                <c:pt idx="40029">
                  <c:v>3.8027090694935199</c:v>
                </c:pt>
                <c:pt idx="40030">
                  <c:v>1.84011976047904</c:v>
                </c:pt>
                <c:pt idx="40031">
                  <c:v>2.97394325419803</c:v>
                </c:pt>
                <c:pt idx="40032">
                  <c:v>2.8884188260179799</c:v>
                </c:pt>
                <c:pt idx="40033">
                  <c:v>2.2531311799604401</c:v>
                </c:pt>
                <c:pt idx="40034">
                  <c:v>4.7990735379270397</c:v>
                </c:pt>
                <c:pt idx="40035">
                  <c:v>0.83449758194518997</c:v>
                </c:pt>
                <c:pt idx="40036">
                  <c:v>2.6376614547926498</c:v>
                </c:pt>
                <c:pt idx="40037">
                  <c:v>2.0578297595841399</c:v>
                </c:pt>
                <c:pt idx="40038">
                  <c:v>8.3472938144329891</c:v>
                </c:pt>
                <c:pt idx="40039">
                  <c:v>-4.5</c:v>
                </c:pt>
                <c:pt idx="40040">
                  <c:v>0</c:v>
                </c:pt>
                <c:pt idx="40041">
                  <c:v>-6</c:v>
                </c:pt>
                <c:pt idx="40042">
                  <c:v>5.0625</c:v>
                </c:pt>
                <c:pt idx="40043">
                  <c:v>2.15</c:v>
                </c:pt>
                <c:pt idx="40044">
                  <c:v>-1.7179487179487101</c:v>
                </c:pt>
                <c:pt idx="40045">
                  <c:v>18.8</c:v>
                </c:pt>
                <c:pt idx="40046">
                  <c:v>2.0207729468598998</c:v>
                </c:pt>
                <c:pt idx="40047">
                  <c:v>-1.6177354709418801</c:v>
                </c:pt>
                <c:pt idx="40048">
                  <c:v>0.36190089358245298</c:v>
                </c:pt>
                <c:pt idx="40049">
                  <c:v>0.89297520661157004</c:v>
                </c:pt>
                <c:pt idx="40050">
                  <c:v>2.14052953156822</c:v>
                </c:pt>
                <c:pt idx="40051">
                  <c:v>2.2898761835396901</c:v>
                </c:pt>
                <c:pt idx="40052">
                  <c:v>3.8513011152416299</c:v>
                </c:pt>
                <c:pt idx="40053">
                  <c:v>2.59284890426758</c:v>
                </c:pt>
                <c:pt idx="40054">
                  <c:v>-4.3001200480191999</c:v>
                </c:pt>
                <c:pt idx="40055">
                  <c:v>-3.43302180685358</c:v>
                </c:pt>
                <c:pt idx="40056">
                  <c:v>-3.8227394807520101</c:v>
                </c:pt>
                <c:pt idx="40057">
                  <c:v>2.24016282225237</c:v>
                </c:pt>
                <c:pt idx="40058">
                  <c:v>1.5696498054474699</c:v>
                </c:pt>
                <c:pt idx="40059">
                  <c:v>1.14446227929374</c:v>
                </c:pt>
                <c:pt idx="40060">
                  <c:v>2.89562289562289</c:v>
                </c:pt>
                <c:pt idx="40061">
                  <c:v>2.9266435986159101</c:v>
                </c:pt>
                <c:pt idx="40062">
                  <c:v>3.3066132264529</c:v>
                </c:pt>
                <c:pt idx="40063">
                  <c:v>3.53157572041692</c:v>
                </c:pt>
                <c:pt idx="40064">
                  <c:v>5.1437543614794103</c:v>
                </c:pt>
                <c:pt idx="40065">
                  <c:v>3.5771812080536902</c:v>
                </c:pt>
                <c:pt idx="40066">
                  <c:v>-1.1721132897603399</c:v>
                </c:pt>
                <c:pt idx="40067">
                  <c:v>-0.115143056524773</c:v>
                </c:pt>
                <c:pt idx="40068">
                  <c:v>0.41918175720992601</c:v>
                </c:pt>
                <c:pt idx="40069">
                  <c:v>3.0239482200647201</c:v>
                </c:pt>
                <c:pt idx="40070">
                  <c:v>12.3084112149532</c:v>
                </c:pt>
                <c:pt idx="40071">
                  <c:v>1.5326086956521701</c:v>
                </c:pt>
                <c:pt idx="40072">
                  <c:v>3.73529411764705</c:v>
                </c:pt>
                <c:pt idx="40073">
                  <c:v>-14.6</c:v>
                </c:pt>
                <c:pt idx="40074">
                  <c:v>26.25</c:v>
                </c:pt>
                <c:pt idx="40075">
                  <c:v>-4.75</c:v>
                </c:pt>
                <c:pt idx="40076">
                  <c:v>-4.25</c:v>
                </c:pt>
                <c:pt idx="40077">
                  <c:v>7.0634920634920597</c:v>
                </c:pt>
                <c:pt idx="40078">
                  <c:v>4.7671708912510198</c:v>
                </c:pt>
                <c:pt idx="40079">
                  <c:v>5.3013357482454104</c:v>
                </c:pt>
                <c:pt idx="40080">
                  <c:v>7.0473684210526297</c:v>
                </c:pt>
                <c:pt idx="40081">
                  <c:v>6.6791150801704804</c:v>
                </c:pt>
                <c:pt idx="40082">
                  <c:v>8.3803435876947603</c:v>
                </c:pt>
                <c:pt idx="40083">
                  <c:v>10.238389513108601</c:v>
                </c:pt>
                <c:pt idx="40084">
                  <c:v>8.3887221269296699</c:v>
                </c:pt>
                <c:pt idx="40085">
                  <c:v>6.9410310062773402</c:v>
                </c:pt>
                <c:pt idx="40086">
                  <c:v>2.1951038575667599</c:v>
                </c:pt>
                <c:pt idx="40087">
                  <c:v>4.82407407407407</c:v>
                </c:pt>
                <c:pt idx="40088">
                  <c:v>3.0098511842381002</c:v>
                </c:pt>
                <c:pt idx="40089">
                  <c:v>11.327422680412299</c:v>
                </c:pt>
                <c:pt idx="40090">
                  <c:v>-1.6666666666666601</c:v>
                </c:pt>
                <c:pt idx="40091">
                  <c:v>12.125</c:v>
                </c:pt>
                <c:pt idx="40092">
                  <c:v>-6</c:v>
                </c:pt>
                <c:pt idx="40093">
                  <c:v>0.70511583011583001</c:v>
                </c:pt>
                <c:pt idx="40094">
                  <c:v>1.3365436062065199</c:v>
                </c:pt>
                <c:pt idx="40095">
                  <c:v>5.1130876747140999</c:v>
                </c:pt>
                <c:pt idx="40096">
                  <c:v>4.5282522996057804</c:v>
                </c:pt>
                <c:pt idx="40097">
                  <c:v>1.5134788189987101</c:v>
                </c:pt>
                <c:pt idx="40098">
                  <c:v>4.5699602122015897</c:v>
                </c:pt>
                <c:pt idx="40099">
                  <c:v>5.2308762169680101</c:v>
                </c:pt>
                <c:pt idx="40100">
                  <c:v>5.2354377397976899</c:v>
                </c:pt>
                <c:pt idx="40101">
                  <c:v>-1.24923747276688</c:v>
                </c:pt>
                <c:pt idx="40102">
                  <c:v>0.63317307692307601</c:v>
                </c:pt>
                <c:pt idx="40103">
                  <c:v>-1.0153772224891799</c:v>
                </c:pt>
                <c:pt idx="40104">
                  <c:v>1.99215200330441</c:v>
                </c:pt>
                <c:pt idx="40105">
                  <c:v>5.5227765726681097</c:v>
                </c:pt>
                <c:pt idx="40106">
                  <c:v>8.0829145728643201</c:v>
                </c:pt>
                <c:pt idx="40107">
                  <c:v>7.5570776255707699</c:v>
                </c:pt>
                <c:pt idx="40108">
                  <c:v>3.5383141762452102</c:v>
                </c:pt>
                <c:pt idx="40109">
                  <c:v>6.7672849915682898</c:v>
                </c:pt>
                <c:pt idx="40110">
                  <c:v>7.1630901287553597</c:v>
                </c:pt>
                <c:pt idx="40111">
                  <c:v>7.2987249544626502</c:v>
                </c:pt>
                <c:pt idx="40112">
                  <c:v>6.1231343283581996</c:v>
                </c:pt>
                <c:pt idx="40113">
                  <c:v>2.6681715575620699</c:v>
                </c:pt>
                <c:pt idx="40114">
                  <c:v>2.6985294117646998</c:v>
                </c:pt>
                <c:pt idx="40115">
                  <c:v>-0.25659472422062302</c:v>
                </c:pt>
                <c:pt idx="40116">
                  <c:v>9.5260960334029203</c:v>
                </c:pt>
                <c:pt idx="40117">
                  <c:v>-17</c:v>
                </c:pt>
                <c:pt idx="40118">
                  <c:v>-11.6428571428571</c:v>
                </c:pt>
                <c:pt idx="40119">
                  <c:v>3.54838709677419</c:v>
                </c:pt>
                <c:pt idx="40120">
                  <c:v>-18</c:v>
                </c:pt>
                <c:pt idx="40121">
                  <c:v>36.3333333333333</c:v>
                </c:pt>
                <c:pt idx="40122">
                  <c:v>6.24183006535947</c:v>
                </c:pt>
                <c:pt idx="40123">
                  <c:v>4.5967741935483799</c:v>
                </c:pt>
                <c:pt idx="40124">
                  <c:v>1.6694915254237199</c:v>
                </c:pt>
                <c:pt idx="40125">
                  <c:v>-11.283582089552199</c:v>
                </c:pt>
                <c:pt idx="40126">
                  <c:v>-11.580645161290301</c:v>
                </c:pt>
                <c:pt idx="40127">
                  <c:v>-7.4310344827586201</c:v>
                </c:pt>
                <c:pt idx="40128">
                  <c:v>-8.4833333333333307</c:v>
                </c:pt>
                <c:pt idx="40129">
                  <c:v>0.65449928582764605</c:v>
                </c:pt>
                <c:pt idx="40130">
                  <c:v>-3.0172057811424602</c:v>
                </c:pt>
                <c:pt idx="40131">
                  <c:v>1.1498420340002999</c:v>
                </c:pt>
                <c:pt idx="40132">
                  <c:v>0.57616487455197096</c:v>
                </c:pt>
                <c:pt idx="40133">
                  <c:v>5.0922046458600496</c:v>
                </c:pt>
                <c:pt idx="40134">
                  <c:v>9.1880245521733599</c:v>
                </c:pt>
                <c:pt idx="40135">
                  <c:v>6.4124927198602197</c:v>
                </c:pt>
                <c:pt idx="40136">
                  <c:v>5.2878748027354003</c:v>
                </c:pt>
                <c:pt idx="40137">
                  <c:v>-0.194910807974816</c:v>
                </c:pt>
                <c:pt idx="40138">
                  <c:v>1.3457382953181201</c:v>
                </c:pt>
                <c:pt idx="40139">
                  <c:v>-2.3549304204698398</c:v>
                </c:pt>
                <c:pt idx="40140">
                  <c:v>1.2817277720053399</c:v>
                </c:pt>
                <c:pt idx="40141">
                  <c:v>0.21276595744680801</c:v>
                </c:pt>
                <c:pt idx="40142">
                  <c:v>2.5965909090908998</c:v>
                </c:pt>
                <c:pt idx="40143">
                  <c:v>-2.6</c:v>
                </c:pt>
                <c:pt idx="40144">
                  <c:v>-2.2684210526315698</c:v>
                </c:pt>
                <c:pt idx="40145">
                  <c:v>-2.7446808510638299</c:v>
                </c:pt>
                <c:pt idx="40146">
                  <c:v>-4.4296875</c:v>
                </c:pt>
                <c:pt idx="40147">
                  <c:v>-2.7064220183486198</c:v>
                </c:pt>
                <c:pt idx="40148">
                  <c:v>-6.1495327102803703</c:v>
                </c:pt>
                <c:pt idx="40149">
                  <c:v>0.36904761904761901</c:v>
                </c:pt>
                <c:pt idx="40150">
                  <c:v>-4.8795180722891498</c:v>
                </c:pt>
                <c:pt idx="40151">
                  <c:v>-0.4</c:v>
                </c:pt>
                <c:pt idx="40152">
                  <c:v>-7.04</c:v>
                </c:pt>
                <c:pt idx="40153">
                  <c:v>-3.63636363636363</c:v>
                </c:pt>
                <c:pt idx="40154">
                  <c:v>0.35416666666666602</c:v>
                </c:pt>
                <c:pt idx="40155">
                  <c:v>-1.9607843137254899</c:v>
                </c:pt>
                <c:pt idx="40156">
                  <c:v>-2.3142857142857101</c:v>
                </c:pt>
                <c:pt idx="40157">
                  <c:v>-13.466666666666599</c:v>
                </c:pt>
                <c:pt idx="40158">
                  <c:v>-4.06451612903225</c:v>
                </c:pt>
                <c:pt idx="40159">
                  <c:v>12.7222222222222</c:v>
                </c:pt>
                <c:pt idx="40160">
                  <c:v>0.25925925925925902</c:v>
                </c:pt>
                <c:pt idx="40161">
                  <c:v>7.4693877551020398</c:v>
                </c:pt>
                <c:pt idx="40162">
                  <c:v>0.17156329343489299</c:v>
                </c:pt>
                <c:pt idx="40163">
                  <c:v>1.2882519176423</c:v>
                </c:pt>
                <c:pt idx="40164">
                  <c:v>2.4257425742574199</c:v>
                </c:pt>
                <c:pt idx="40165">
                  <c:v>1.7778947368421001</c:v>
                </c:pt>
                <c:pt idx="40166">
                  <c:v>2.5528590425531901</c:v>
                </c:pt>
                <c:pt idx="40167">
                  <c:v>3.0718512256973698</c:v>
                </c:pt>
                <c:pt idx="40168">
                  <c:v>-0.309814989024772</c:v>
                </c:pt>
                <c:pt idx="40169">
                  <c:v>2.31207558311189</c:v>
                </c:pt>
                <c:pt idx="40170">
                  <c:v>-3.22901199314677</c:v>
                </c:pt>
                <c:pt idx="40171">
                  <c:v>-1.3664575767580001</c:v>
                </c:pt>
                <c:pt idx="40172">
                  <c:v>-3.4832797427652702</c:v>
                </c:pt>
                <c:pt idx="40173">
                  <c:v>3.3459180380767899</c:v>
                </c:pt>
                <c:pt idx="40174">
                  <c:v>-1.1590524534686899</c:v>
                </c:pt>
                <c:pt idx="40175">
                  <c:v>-6.59550561797752</c:v>
                </c:pt>
                <c:pt idx="40176">
                  <c:v>1.2533062054933799</c:v>
                </c:pt>
                <c:pt idx="40177">
                  <c:v>-3.67401960784313</c:v>
                </c:pt>
                <c:pt idx="40178">
                  <c:v>1.1071107110711</c:v>
                </c:pt>
                <c:pt idx="40179">
                  <c:v>4.7691363078182496</c:v>
                </c:pt>
                <c:pt idx="40180">
                  <c:v>4.6003824091778203</c:v>
                </c:pt>
                <c:pt idx="40181">
                  <c:v>2.1558951965065498</c:v>
                </c:pt>
                <c:pt idx="40182">
                  <c:v>-1.3387903592542001</c:v>
                </c:pt>
                <c:pt idx="40183">
                  <c:v>-5.1227976508275397</c:v>
                </c:pt>
                <c:pt idx="40184">
                  <c:v>-3.1791878172588799</c:v>
                </c:pt>
                <c:pt idx="40185">
                  <c:v>-0.20805043646944699</c:v>
                </c:pt>
                <c:pt idx="40186">
                  <c:v>7.6100814377983701</c:v>
                </c:pt>
                <c:pt idx="40187">
                  <c:v>5.1329309811203903</c:v>
                </c:pt>
                <c:pt idx="40188">
                  <c:v>6.6563229438418201</c:v>
                </c:pt>
                <c:pt idx="40189">
                  <c:v>4.5259934482267399</c:v>
                </c:pt>
                <c:pt idx="40190">
                  <c:v>5.0157293986636899</c:v>
                </c:pt>
                <c:pt idx="40191">
                  <c:v>6.0547426841574099</c:v>
                </c:pt>
                <c:pt idx="40192">
                  <c:v>8.2146263910969797</c:v>
                </c:pt>
                <c:pt idx="40193">
                  <c:v>7.1405474400794198</c:v>
                </c:pt>
                <c:pt idx="40194">
                  <c:v>2.43069511355815</c:v>
                </c:pt>
                <c:pt idx="40195">
                  <c:v>4.4656451612903201</c:v>
                </c:pt>
                <c:pt idx="40196">
                  <c:v>3.7470134583396302</c:v>
                </c:pt>
                <c:pt idx="40197">
                  <c:v>9.2939125381374392</c:v>
                </c:pt>
                <c:pt idx="40198">
                  <c:v>1.1144578313253</c:v>
                </c:pt>
                <c:pt idx="40199">
                  <c:v>-8.7212543554006903</c:v>
                </c:pt>
                <c:pt idx="40200">
                  <c:v>-4.09597523219814</c:v>
                </c:pt>
                <c:pt idx="40201">
                  <c:v>-2.6507936507936498</c:v>
                </c:pt>
                <c:pt idx="40202">
                  <c:v>0.164222873900293</c:v>
                </c:pt>
                <c:pt idx="40203">
                  <c:v>5.45287958115183</c:v>
                </c:pt>
                <c:pt idx="40204">
                  <c:v>6.2428571428571402</c:v>
                </c:pt>
                <c:pt idx="40205">
                  <c:v>7.8734177215189796</c:v>
                </c:pt>
                <c:pt idx="40206">
                  <c:v>2.5252525252525198E-3</c:v>
                </c:pt>
                <c:pt idx="40207">
                  <c:v>-0.29565217391304299</c:v>
                </c:pt>
                <c:pt idx="40208">
                  <c:v>-4.8664772727272698</c:v>
                </c:pt>
                <c:pt idx="40209">
                  <c:v>-1.24473684210526</c:v>
                </c:pt>
                <c:pt idx="40210">
                  <c:v>23.3333333333333</c:v>
                </c:pt>
                <c:pt idx="40211">
                  <c:v>5.08</c:v>
                </c:pt>
                <c:pt idx="40212">
                  <c:v>1.2222222222222201</c:v>
                </c:pt>
                <c:pt idx="40213">
                  <c:v>7.5769230769230704</c:v>
                </c:pt>
                <c:pt idx="40214">
                  <c:v>0.83870967741935398</c:v>
                </c:pt>
                <c:pt idx="40215">
                  <c:v>30.1428571428571</c:v>
                </c:pt>
                <c:pt idx="40216">
                  <c:v>22.7777777777777</c:v>
                </c:pt>
                <c:pt idx="40217">
                  <c:v>-2</c:v>
                </c:pt>
                <c:pt idx="40218">
                  <c:v>3.8897637795275499</c:v>
                </c:pt>
                <c:pt idx="40219">
                  <c:v>5.6718628215120797</c:v>
                </c:pt>
                <c:pt idx="40220">
                  <c:v>5.4684139784946204</c:v>
                </c:pt>
                <c:pt idx="40221">
                  <c:v>0.83932501834189199</c:v>
                </c:pt>
                <c:pt idx="40222">
                  <c:v>0.56754716981132003</c:v>
                </c:pt>
                <c:pt idx="40223">
                  <c:v>3.6129032258064502</c:v>
                </c:pt>
                <c:pt idx="40224">
                  <c:v>5.5379679144385001</c:v>
                </c:pt>
                <c:pt idx="40225">
                  <c:v>5.2612695492180297</c:v>
                </c:pt>
                <c:pt idx="40226">
                  <c:v>-0.77200335289186905</c:v>
                </c:pt>
                <c:pt idx="40227">
                  <c:v>5.2735135135135103</c:v>
                </c:pt>
                <c:pt idx="40228">
                  <c:v>3.4249775381850802</c:v>
                </c:pt>
                <c:pt idx="40229">
                  <c:v>8.5950704225352101</c:v>
                </c:pt>
                <c:pt idx="40230">
                  <c:v>35.6666666666666</c:v>
                </c:pt>
                <c:pt idx="40231">
                  <c:v>-0.4</c:v>
                </c:pt>
                <c:pt idx="40232">
                  <c:v>36.6666666666666</c:v>
                </c:pt>
                <c:pt idx="40233">
                  <c:v>22.8888888888888</c:v>
                </c:pt>
                <c:pt idx="40234">
                  <c:v>65.875</c:v>
                </c:pt>
                <c:pt idx="40235">
                  <c:v>17.899999999999999</c:v>
                </c:pt>
                <c:pt idx="40236">
                  <c:v>6.2222222222222197</c:v>
                </c:pt>
                <c:pt idx="40237">
                  <c:v>3.2222222222222201</c:v>
                </c:pt>
                <c:pt idx="40238">
                  <c:v>-7.375</c:v>
                </c:pt>
                <c:pt idx="40239">
                  <c:v>4.7777777777777697</c:v>
                </c:pt>
                <c:pt idx="40240">
                  <c:v>9.6666666666666607</c:v>
                </c:pt>
                <c:pt idx="40241">
                  <c:v>-5.8</c:v>
                </c:pt>
                <c:pt idx="40242">
                  <c:v>-0.94871794871794801</c:v>
                </c:pt>
                <c:pt idx="40243">
                  <c:v>8.4036697247706407</c:v>
                </c:pt>
                <c:pt idx="40244">
                  <c:v>-1.5161290322580601</c:v>
                </c:pt>
                <c:pt idx="40245">
                  <c:v>-1.07042253521126</c:v>
                </c:pt>
                <c:pt idx="40246">
                  <c:v>-3.12337662337662</c:v>
                </c:pt>
                <c:pt idx="40247">
                  <c:v>5.2474747474747403</c:v>
                </c:pt>
                <c:pt idx="40248">
                  <c:v>0.248847926267281</c:v>
                </c:pt>
                <c:pt idx="40249">
                  <c:v>0.64055299539170496</c:v>
                </c:pt>
                <c:pt idx="40250">
                  <c:v>-4.3351063829787204</c:v>
                </c:pt>
                <c:pt idx="40251">
                  <c:v>5.3837837837837803</c:v>
                </c:pt>
                <c:pt idx="40252">
                  <c:v>0.25</c:v>
                </c:pt>
                <c:pt idx="40253">
                  <c:v>8.4354838709677402</c:v>
                </c:pt>
                <c:pt idx="40254">
                  <c:v>1.1714285714285699</c:v>
                </c:pt>
                <c:pt idx="40255">
                  <c:v>-4.3574297188755002</c:v>
                </c:pt>
                <c:pt idx="40256">
                  <c:v>1.6451612903225801</c:v>
                </c:pt>
                <c:pt idx="40257">
                  <c:v>0.22891566265060201</c:v>
                </c:pt>
                <c:pt idx="40258">
                  <c:v>1.85129310344827</c:v>
                </c:pt>
                <c:pt idx="40259">
                  <c:v>2.8905723905723901</c:v>
                </c:pt>
                <c:pt idx="40260">
                  <c:v>6.7021276595744599</c:v>
                </c:pt>
                <c:pt idx="40261">
                  <c:v>3.8722689075630199</c:v>
                </c:pt>
                <c:pt idx="40262">
                  <c:v>-0.47441860465116198</c:v>
                </c:pt>
                <c:pt idx="40263">
                  <c:v>-2.5803571428571401</c:v>
                </c:pt>
                <c:pt idx="40264">
                  <c:v>-4.0410628019323598</c:v>
                </c:pt>
                <c:pt idx="40265">
                  <c:v>0.21875</c:v>
                </c:pt>
                <c:pt idx="40266">
                  <c:v>4.4870203160270803</c:v>
                </c:pt>
                <c:pt idx="40267">
                  <c:v>3.9961928934010098</c:v>
                </c:pt>
                <c:pt idx="40268">
                  <c:v>6.5868094701240096</c:v>
                </c:pt>
                <c:pt idx="40269">
                  <c:v>5.0307443365695796</c:v>
                </c:pt>
                <c:pt idx="40270">
                  <c:v>4.4674085850556402</c:v>
                </c:pt>
                <c:pt idx="40271">
                  <c:v>6.1776286353467498</c:v>
                </c:pt>
                <c:pt idx="40272">
                  <c:v>8.2604340567612695</c:v>
                </c:pt>
                <c:pt idx="40273">
                  <c:v>5.9053989488772096</c:v>
                </c:pt>
                <c:pt idx="40274">
                  <c:v>3.5624686402408401E-2</c:v>
                </c:pt>
                <c:pt idx="40275">
                  <c:v>1.9422124380847501</c:v>
                </c:pt>
                <c:pt idx="40276">
                  <c:v>2.6437744276940198</c:v>
                </c:pt>
                <c:pt idx="40277">
                  <c:v>9.9752577319587594</c:v>
                </c:pt>
                <c:pt idx="40278">
                  <c:v>12.52</c:v>
                </c:pt>
                <c:pt idx="40279">
                  <c:v>2.7083333333333299</c:v>
                </c:pt>
                <c:pt idx="40280">
                  <c:v>-0.66666666666666596</c:v>
                </c:pt>
                <c:pt idx="40281">
                  <c:v>-0.57692307692307598</c:v>
                </c:pt>
                <c:pt idx="40282">
                  <c:v>-1</c:v>
                </c:pt>
                <c:pt idx="40283">
                  <c:v>1.1923076923076901</c:v>
                </c:pt>
                <c:pt idx="40284">
                  <c:v>11.076923076923</c:v>
                </c:pt>
                <c:pt idx="40285">
                  <c:v>6.4166666666666599</c:v>
                </c:pt>
                <c:pt idx="40286">
                  <c:v>19.470588235294102</c:v>
                </c:pt>
                <c:pt idx="40287">
                  <c:v>-2.5</c:v>
                </c:pt>
                <c:pt idx="40288">
                  <c:v>3.7222222222222201</c:v>
                </c:pt>
                <c:pt idx="40289">
                  <c:v>-0.16339869281045699</c:v>
                </c:pt>
                <c:pt idx="40290">
                  <c:v>-0.4375</c:v>
                </c:pt>
                <c:pt idx="40291">
                  <c:v>1.7362637362637301</c:v>
                </c:pt>
                <c:pt idx="40292">
                  <c:v>0.23888888888888801</c:v>
                </c:pt>
                <c:pt idx="40293">
                  <c:v>3.90860215053763</c:v>
                </c:pt>
                <c:pt idx="40294">
                  <c:v>2.9809523809523801</c:v>
                </c:pt>
                <c:pt idx="40295">
                  <c:v>6.09032258064516</c:v>
                </c:pt>
                <c:pt idx="40296">
                  <c:v>1.7903225806451599</c:v>
                </c:pt>
                <c:pt idx="40297">
                  <c:v>5.0844155844155798</c:v>
                </c:pt>
                <c:pt idx="40298">
                  <c:v>2.7483870967741901</c:v>
                </c:pt>
                <c:pt idx="40299">
                  <c:v>0.91082802547770703</c:v>
                </c:pt>
                <c:pt idx="40300">
                  <c:v>6.4576271186440604</c:v>
                </c:pt>
                <c:pt idx="40301">
                  <c:v>3.5865601928582098</c:v>
                </c:pt>
                <c:pt idx="40302">
                  <c:v>3.8039405684754501</c:v>
                </c:pt>
                <c:pt idx="40303">
                  <c:v>3.8156335789625699</c:v>
                </c:pt>
                <c:pt idx="40304">
                  <c:v>1.19243243243243</c:v>
                </c:pt>
                <c:pt idx="40305">
                  <c:v>0.72961894640959402</c:v>
                </c:pt>
                <c:pt idx="40306">
                  <c:v>3.0061099796334001</c:v>
                </c:pt>
                <c:pt idx="40307">
                  <c:v>4.36487889273356</c:v>
                </c:pt>
                <c:pt idx="40308">
                  <c:v>3.1184564762189599</c:v>
                </c:pt>
                <c:pt idx="40309">
                  <c:v>0.18595214775430199</c:v>
                </c:pt>
                <c:pt idx="40310">
                  <c:v>2.7741624951867498</c:v>
                </c:pt>
                <c:pt idx="40311">
                  <c:v>3.0033181976947199</c:v>
                </c:pt>
                <c:pt idx="40312">
                  <c:v>7.7499157965645002</c:v>
                </c:pt>
                <c:pt idx="40313">
                  <c:v>5.4069298952457698</c:v>
                </c:pt>
                <c:pt idx="40314">
                  <c:v>3.9991197183098501</c:v>
                </c:pt>
                <c:pt idx="40315">
                  <c:v>4.8603435399551902</c:v>
                </c:pt>
                <c:pt idx="40316">
                  <c:v>3.3834586466165398E-2</c:v>
                </c:pt>
                <c:pt idx="40317">
                  <c:v>4.9316678912564198</c:v>
                </c:pt>
                <c:pt idx="40318">
                  <c:v>4.1076523994811902</c:v>
                </c:pt>
                <c:pt idx="40319">
                  <c:v>8.2201257861635195</c:v>
                </c:pt>
                <c:pt idx="40320">
                  <c:v>6.6248206599713004</c:v>
                </c:pt>
                <c:pt idx="40321">
                  <c:v>2.38014184397163</c:v>
                </c:pt>
                <c:pt idx="40322">
                  <c:v>2.3581960104076298</c:v>
                </c:pt>
                <c:pt idx="40323">
                  <c:v>2.69423929098966</c:v>
                </c:pt>
                <c:pt idx="40324">
                  <c:v>8.1053719008264409</c:v>
                </c:pt>
                <c:pt idx="40325">
                  <c:v>2.9996374184191401</c:v>
                </c:pt>
                <c:pt idx="40326">
                  <c:v>3.1664025356576802</c:v>
                </c:pt>
                <c:pt idx="40327">
                  <c:v>4.0785398230088497</c:v>
                </c:pt>
                <c:pt idx="40328">
                  <c:v>1.46732673267326</c:v>
                </c:pt>
                <c:pt idx="40329">
                  <c:v>2.9123277182235801</c:v>
                </c:pt>
                <c:pt idx="40330">
                  <c:v>3.3841924398625398</c:v>
                </c:pt>
                <c:pt idx="40331">
                  <c:v>2.1556886227544898</c:v>
                </c:pt>
                <c:pt idx="40332">
                  <c:v>3.7417116422513401</c:v>
                </c:pt>
                <c:pt idx="40333">
                  <c:v>0.46652864044168302</c:v>
                </c:pt>
                <c:pt idx="40334">
                  <c:v>2.2802249297094601</c:v>
                </c:pt>
                <c:pt idx="40335">
                  <c:v>2.2166095890410902</c:v>
                </c:pt>
                <c:pt idx="40336">
                  <c:v>6.0824568784181698</c:v>
                </c:pt>
                <c:pt idx="40337">
                  <c:v>1.44429619746497</c:v>
                </c:pt>
                <c:pt idx="40338">
                  <c:v>3.11786237188872</c:v>
                </c:pt>
                <c:pt idx="40339">
                  <c:v>4.4903782349037797</c:v>
                </c:pt>
                <c:pt idx="40340">
                  <c:v>3.19030648610121</c:v>
                </c:pt>
                <c:pt idx="40341">
                  <c:v>3.82540809084457</c:v>
                </c:pt>
                <c:pt idx="40342">
                  <c:v>2.1251564455569398</c:v>
                </c:pt>
                <c:pt idx="40343">
                  <c:v>1.0113085621970901</c:v>
                </c:pt>
                <c:pt idx="40344">
                  <c:v>4.3030090972708104</c:v>
                </c:pt>
                <c:pt idx="40345">
                  <c:v>0.98171970209884896</c:v>
                </c:pt>
                <c:pt idx="40346">
                  <c:v>4.4778963414634099</c:v>
                </c:pt>
                <c:pt idx="40347">
                  <c:v>1.7306843267108101</c:v>
                </c:pt>
                <c:pt idx="40348">
                  <c:v>6.3758915834522103</c:v>
                </c:pt>
                <c:pt idx="40349">
                  <c:v>2.5</c:v>
                </c:pt>
                <c:pt idx="40350">
                  <c:v>1.7248504622077201</c:v>
                </c:pt>
                <c:pt idx="40351">
                  <c:v>2.4701195219123502</c:v>
                </c:pt>
                <c:pt idx="40352">
                  <c:v>1.8176852167975399</c:v>
                </c:pt>
                <c:pt idx="40353">
                  <c:v>1.1733267554678499</c:v>
                </c:pt>
                <c:pt idx="40354">
                  <c:v>0.57491504479456201</c:v>
                </c:pt>
                <c:pt idx="40355">
                  <c:v>3.1256323777402999</c:v>
                </c:pt>
                <c:pt idx="40356">
                  <c:v>0.77933312362378104</c:v>
                </c:pt>
                <c:pt idx="40357">
                  <c:v>3.6652129670010098</c:v>
                </c:pt>
                <c:pt idx="40358">
                  <c:v>-1.9164716208308901</c:v>
                </c:pt>
                <c:pt idx="40359">
                  <c:v>4.9022855250082799E-2</c:v>
                </c:pt>
                <c:pt idx="40360">
                  <c:v>-0.39048106448311098</c:v>
                </c:pt>
                <c:pt idx="40361">
                  <c:v>4.0774062128670803</c:v>
                </c:pt>
                <c:pt idx="40362">
                  <c:v>10.883187494690301</c:v>
                </c:pt>
                <c:pt idx="40363">
                  <c:v>11.2561342698166</c:v>
                </c:pt>
                <c:pt idx="40364">
                  <c:v>14.787930336168399</c:v>
                </c:pt>
                <c:pt idx="40365">
                  <c:v>12.0800660338423</c:v>
                </c:pt>
                <c:pt idx="40366">
                  <c:v>15.117623249413001</c:v>
                </c:pt>
                <c:pt idx="40367">
                  <c:v>16.380952380952301</c:v>
                </c:pt>
                <c:pt idx="40368">
                  <c:v>14.613007576402399</c:v>
                </c:pt>
                <c:pt idx="40369">
                  <c:v>15.951706231454001</c:v>
                </c:pt>
                <c:pt idx="40370">
                  <c:v>7.2784215708550999</c:v>
                </c:pt>
                <c:pt idx="40371">
                  <c:v>11.3065180102915</c:v>
                </c:pt>
                <c:pt idx="40372">
                  <c:v>7.6442969722107001</c:v>
                </c:pt>
                <c:pt idx="40373">
                  <c:v>15.5654304300076</c:v>
                </c:pt>
                <c:pt idx="40374">
                  <c:v>-5.2222222222222197</c:v>
                </c:pt>
                <c:pt idx="40375">
                  <c:v>38.875</c:v>
                </c:pt>
                <c:pt idx="40376">
                  <c:v>-13.5555555555555</c:v>
                </c:pt>
                <c:pt idx="40377">
                  <c:v>-11.875</c:v>
                </c:pt>
                <c:pt idx="40378">
                  <c:v>4.3333333333333304</c:v>
                </c:pt>
                <c:pt idx="40379">
                  <c:v>5.5</c:v>
                </c:pt>
                <c:pt idx="40380">
                  <c:v>-16.6428571428571</c:v>
                </c:pt>
                <c:pt idx="40381">
                  <c:v>-4.4000000000000004</c:v>
                </c:pt>
                <c:pt idx="40382">
                  <c:v>-4.3333333333333304</c:v>
                </c:pt>
                <c:pt idx="40383">
                  <c:v>-0.55555555555555503</c:v>
                </c:pt>
                <c:pt idx="40384">
                  <c:v>12</c:v>
                </c:pt>
                <c:pt idx="40385">
                  <c:v>-12.769230769230701</c:v>
                </c:pt>
                <c:pt idx="40386">
                  <c:v>-1.2027972027972</c:v>
                </c:pt>
                <c:pt idx="40387">
                  <c:v>4.5</c:v>
                </c:pt>
                <c:pt idx="40388">
                  <c:v>8.2083333333333304</c:v>
                </c:pt>
                <c:pt idx="40389">
                  <c:v>1.12925170068027</c:v>
                </c:pt>
                <c:pt idx="40390">
                  <c:v>6.2689655172413703</c:v>
                </c:pt>
                <c:pt idx="40391">
                  <c:v>3.1317365269461002</c:v>
                </c:pt>
                <c:pt idx="40392">
                  <c:v>0.169491525423728</c:v>
                </c:pt>
                <c:pt idx="40393">
                  <c:v>3.0680272108843498</c:v>
                </c:pt>
                <c:pt idx="40394">
                  <c:v>10.048192771084301</c:v>
                </c:pt>
                <c:pt idx="40395">
                  <c:v>9.4684684684684601</c:v>
                </c:pt>
                <c:pt idx="40396">
                  <c:v>4.0350877192982404</c:v>
                </c:pt>
                <c:pt idx="40397">
                  <c:v>10.140350877192899</c:v>
                </c:pt>
                <c:pt idx="40398">
                  <c:v>3.7181818181818098</c:v>
                </c:pt>
                <c:pt idx="40399">
                  <c:v>3.9725141471301502</c:v>
                </c:pt>
                <c:pt idx="40400">
                  <c:v>5.0642285298398804</c:v>
                </c:pt>
                <c:pt idx="40401">
                  <c:v>6.1515650741350898</c:v>
                </c:pt>
                <c:pt idx="40402">
                  <c:v>6.4249430723419101</c:v>
                </c:pt>
                <c:pt idx="40403">
                  <c:v>7.3606743394391296</c:v>
                </c:pt>
                <c:pt idx="40404">
                  <c:v>7.2774168895682001</c:v>
                </c:pt>
                <c:pt idx="40405">
                  <c:v>5.3695035460992901</c:v>
                </c:pt>
                <c:pt idx="40406">
                  <c:v>1.1865045384483599</c:v>
                </c:pt>
                <c:pt idx="40407">
                  <c:v>2.2369359916054501</c:v>
                </c:pt>
                <c:pt idx="40408">
                  <c:v>2.5190400634668699</c:v>
                </c:pt>
                <c:pt idx="40409">
                  <c:v>10.108954041204401</c:v>
                </c:pt>
                <c:pt idx="40410">
                  <c:v>9.5294117647058805</c:v>
                </c:pt>
                <c:pt idx="40411">
                  <c:v>-4.4318181818181799</c:v>
                </c:pt>
                <c:pt idx="40412">
                  <c:v>2.4130434782608599</c:v>
                </c:pt>
                <c:pt idx="40413">
                  <c:v>-1.9777777777777701</c:v>
                </c:pt>
                <c:pt idx="40414">
                  <c:v>0.73333333333333295</c:v>
                </c:pt>
                <c:pt idx="40415">
                  <c:v>1.6111111111111101</c:v>
                </c:pt>
                <c:pt idx="40416">
                  <c:v>11.586956521739101</c:v>
                </c:pt>
                <c:pt idx="40417">
                  <c:v>4.81395348837209</c:v>
                </c:pt>
                <c:pt idx="40418">
                  <c:v>-6.375</c:v>
                </c:pt>
                <c:pt idx="40419">
                  <c:v>-0.6</c:v>
                </c:pt>
                <c:pt idx="40420">
                  <c:v>1.48</c:v>
                </c:pt>
                <c:pt idx="40421">
                  <c:v>-2.19354838709677</c:v>
                </c:pt>
                <c:pt idx="40422">
                  <c:v>5.8415078175198101</c:v>
                </c:pt>
                <c:pt idx="40423">
                  <c:v>3.4754174397031501</c:v>
                </c:pt>
                <c:pt idx="40424">
                  <c:v>5.1521191775073403</c:v>
                </c:pt>
                <c:pt idx="40425">
                  <c:v>4.3055931438881299</c:v>
                </c:pt>
                <c:pt idx="40426">
                  <c:v>3.4132415018884599</c:v>
                </c:pt>
                <c:pt idx="40427">
                  <c:v>5.4706355591311304</c:v>
                </c:pt>
                <c:pt idx="40428">
                  <c:v>6.8624096385542099</c:v>
                </c:pt>
                <c:pt idx="40429">
                  <c:v>6.4233561058923998</c:v>
                </c:pt>
                <c:pt idx="40430">
                  <c:v>1.30315296122709</c:v>
                </c:pt>
                <c:pt idx="40431">
                  <c:v>0.34930486593843002</c:v>
                </c:pt>
                <c:pt idx="40432">
                  <c:v>1.5109211775878399</c:v>
                </c:pt>
                <c:pt idx="40433">
                  <c:v>9.8394372487717696</c:v>
                </c:pt>
                <c:pt idx="40434">
                  <c:v>5.8982391950605901</c:v>
                </c:pt>
                <c:pt idx="40435">
                  <c:v>5.5949305386302699</c:v>
                </c:pt>
                <c:pt idx="40436">
                  <c:v>6.1121251629726201</c:v>
                </c:pt>
                <c:pt idx="40437">
                  <c:v>4.5557640191786497</c:v>
                </c:pt>
                <c:pt idx="40438">
                  <c:v>5.8195959595959597</c:v>
                </c:pt>
                <c:pt idx="40439">
                  <c:v>8.2326203208556095</c:v>
                </c:pt>
                <c:pt idx="40440">
                  <c:v>8.1338697878566197</c:v>
                </c:pt>
                <c:pt idx="40441">
                  <c:v>6.8011061476281602</c:v>
                </c:pt>
                <c:pt idx="40442">
                  <c:v>2.24969199178644</c:v>
                </c:pt>
                <c:pt idx="40443">
                  <c:v>3.56589327146171</c:v>
                </c:pt>
                <c:pt idx="40444">
                  <c:v>3.1292699263228401</c:v>
                </c:pt>
                <c:pt idx="40445">
                  <c:v>9.4338757735502998</c:v>
                </c:pt>
                <c:pt idx="40446">
                  <c:v>-3.6608344549125098</c:v>
                </c:pt>
                <c:pt idx="40447">
                  <c:v>-0.83847283406754702</c:v>
                </c:pt>
                <c:pt idx="40448">
                  <c:v>0.65379494007989303</c:v>
                </c:pt>
                <c:pt idx="40449">
                  <c:v>-2.7572413793103401</c:v>
                </c:pt>
                <c:pt idx="40450">
                  <c:v>-2.24344023323615</c:v>
                </c:pt>
                <c:pt idx="40451">
                  <c:v>-1.5970149253731301</c:v>
                </c:pt>
                <c:pt idx="40452">
                  <c:v>0.30375426621160401</c:v>
                </c:pt>
                <c:pt idx="40453">
                  <c:v>-0.55049786628733999</c:v>
                </c:pt>
                <c:pt idx="40454">
                  <c:v>-1.52185430463576</c:v>
                </c:pt>
                <c:pt idx="40455">
                  <c:v>-0.65703971119133497</c:v>
                </c:pt>
                <c:pt idx="40456">
                  <c:v>0.595813204508856</c:v>
                </c:pt>
                <c:pt idx="40457">
                  <c:v>4.0349206349206304</c:v>
                </c:pt>
                <c:pt idx="40458">
                  <c:v>0</c:v>
                </c:pt>
                <c:pt idx="40459">
                  <c:v>0</c:v>
                </c:pt>
                <c:pt idx="40460">
                  <c:v>3.2575516693163702</c:v>
                </c:pt>
                <c:pt idx="40461">
                  <c:v>0.86319505736981395</c:v>
                </c:pt>
                <c:pt idx="40462">
                  <c:v>5.5</c:v>
                </c:pt>
                <c:pt idx="40463">
                  <c:v>3.7139552814186501</c:v>
                </c:pt>
                <c:pt idx="40464">
                  <c:v>9.7097442985487206</c:v>
                </c:pt>
                <c:pt idx="40465">
                  <c:v>8.1012658227848107</c:v>
                </c:pt>
                <c:pt idx="40466">
                  <c:v>8.9601423487544398</c:v>
                </c:pt>
                <c:pt idx="40467">
                  <c:v>9.4604743083003893</c:v>
                </c:pt>
                <c:pt idx="40468">
                  <c:v>3.0072895957587802</c:v>
                </c:pt>
                <c:pt idx="40469">
                  <c:v>1.5375464684014799</c:v>
                </c:pt>
                <c:pt idx="40470">
                  <c:v>0.119357306809487</c:v>
                </c:pt>
                <c:pt idx="40471">
                  <c:v>4.55838323353293</c:v>
                </c:pt>
                <c:pt idx="40472">
                  <c:v>-2.1538461538461502</c:v>
                </c:pt>
                <c:pt idx="40473">
                  <c:v>6.8333333333333304</c:v>
                </c:pt>
                <c:pt idx="40474">
                  <c:v>31.1875</c:v>
                </c:pt>
                <c:pt idx="40475">
                  <c:v>-25</c:v>
                </c:pt>
                <c:pt idx="40476">
                  <c:v>15.3</c:v>
                </c:pt>
                <c:pt idx="40477">
                  <c:v>-5.1578947368421</c:v>
                </c:pt>
                <c:pt idx="40478">
                  <c:v>-2.5</c:v>
                </c:pt>
                <c:pt idx="40479">
                  <c:v>14</c:v>
                </c:pt>
                <c:pt idx="40480">
                  <c:v>18.326530612244898</c:v>
                </c:pt>
                <c:pt idx="40481">
                  <c:v>9</c:v>
                </c:pt>
                <c:pt idx="40482">
                  <c:v>3.04878048780487E-2</c:v>
                </c:pt>
                <c:pt idx="40483">
                  <c:v>1.81848184818481</c:v>
                </c:pt>
                <c:pt idx="40484">
                  <c:v>8.6935933147632305</c:v>
                </c:pt>
                <c:pt idx="40485">
                  <c:v>2.2305825242718398</c:v>
                </c:pt>
                <c:pt idx="40486">
                  <c:v>2.9515738498789301</c:v>
                </c:pt>
                <c:pt idx="40487">
                  <c:v>7.96091954022988</c:v>
                </c:pt>
                <c:pt idx="40488">
                  <c:v>6.9880952380952301</c:v>
                </c:pt>
                <c:pt idx="40489">
                  <c:v>6.6336206896551699</c:v>
                </c:pt>
                <c:pt idx="40490">
                  <c:v>-2.47752808988764</c:v>
                </c:pt>
                <c:pt idx="40491">
                  <c:v>1.8396226415094299</c:v>
                </c:pt>
                <c:pt idx="40492">
                  <c:v>-0.20234604105571799</c:v>
                </c:pt>
                <c:pt idx="40493">
                  <c:v>3.4759493670885999</c:v>
                </c:pt>
                <c:pt idx="40494">
                  <c:v>3.25</c:v>
                </c:pt>
                <c:pt idx="40495">
                  <c:v>1.3333333333333299</c:v>
                </c:pt>
                <c:pt idx="40496">
                  <c:v>5.9893617021276597</c:v>
                </c:pt>
                <c:pt idx="40497">
                  <c:v>-2.6117647058823499</c:v>
                </c:pt>
                <c:pt idx="40498">
                  <c:v>-2.0561797752808899</c:v>
                </c:pt>
                <c:pt idx="40499">
                  <c:v>8.0896551724137904</c:v>
                </c:pt>
                <c:pt idx="40500">
                  <c:v>6.125</c:v>
                </c:pt>
                <c:pt idx="40501">
                  <c:v>2.3017241379310298</c:v>
                </c:pt>
                <c:pt idx="40502">
                  <c:v>-0.98399999999999999</c:v>
                </c:pt>
                <c:pt idx="40503">
                  <c:v>-2.96923076923076</c:v>
                </c:pt>
                <c:pt idx="40504">
                  <c:v>2.7244897959183598</c:v>
                </c:pt>
                <c:pt idx="40505">
                  <c:v>4.9565217391304301</c:v>
                </c:pt>
                <c:pt idx="40506">
                  <c:v>6.9789123196448299</c:v>
                </c:pt>
                <c:pt idx="40507">
                  <c:v>5.9441584158415797</c:v>
                </c:pt>
                <c:pt idx="40508">
                  <c:v>7.6208732694355596</c:v>
                </c:pt>
                <c:pt idx="40509">
                  <c:v>5.1541367585946301</c:v>
                </c:pt>
                <c:pt idx="40510">
                  <c:v>5.8478747203579404</c:v>
                </c:pt>
                <c:pt idx="40511">
                  <c:v>7.06817391304347</c:v>
                </c:pt>
                <c:pt idx="40512">
                  <c:v>10.248572683355199</c:v>
                </c:pt>
                <c:pt idx="40513">
                  <c:v>7.2051080550098199</c:v>
                </c:pt>
                <c:pt idx="40514">
                  <c:v>2.4102373887240298</c:v>
                </c:pt>
                <c:pt idx="40515">
                  <c:v>5.2231404958677601</c:v>
                </c:pt>
                <c:pt idx="40516">
                  <c:v>3.88579277864992</c:v>
                </c:pt>
                <c:pt idx="40517">
                  <c:v>12.474589835934299</c:v>
                </c:pt>
                <c:pt idx="40518">
                  <c:v>46.557377049180303</c:v>
                </c:pt>
                <c:pt idx="40519">
                  <c:v>4.96428571428571</c:v>
                </c:pt>
                <c:pt idx="40520">
                  <c:v>-0.16129032258064499</c:v>
                </c:pt>
                <c:pt idx="40521">
                  <c:v>3.6666666666666599</c:v>
                </c:pt>
                <c:pt idx="40522">
                  <c:v>17.580645161290299</c:v>
                </c:pt>
                <c:pt idx="40523">
                  <c:v>6.8684210526315699</c:v>
                </c:pt>
                <c:pt idx="40524">
                  <c:v>0.43589743589743501</c:v>
                </c:pt>
                <c:pt idx="40525">
                  <c:v>1.1111111111111101</c:v>
                </c:pt>
                <c:pt idx="40526">
                  <c:v>5.93333333333333</c:v>
                </c:pt>
                <c:pt idx="40527">
                  <c:v>4.2258064516129004</c:v>
                </c:pt>
                <c:pt idx="40528">
                  <c:v>6.13793103448275</c:v>
                </c:pt>
                <c:pt idx="40529">
                  <c:v>21.870967741935399</c:v>
                </c:pt>
                <c:pt idx="40530">
                  <c:v>3.6926470588235198</c:v>
                </c:pt>
                <c:pt idx="40531">
                  <c:v>3.25</c:v>
                </c:pt>
                <c:pt idx="40532">
                  <c:v>5.1721068249258098</c:v>
                </c:pt>
                <c:pt idx="40533">
                  <c:v>0.54844006568144499</c:v>
                </c:pt>
                <c:pt idx="40534">
                  <c:v>0.11129296235679199</c:v>
                </c:pt>
                <c:pt idx="40535">
                  <c:v>2.9971590909090899</c:v>
                </c:pt>
                <c:pt idx="40536">
                  <c:v>4.4209354120267204</c:v>
                </c:pt>
                <c:pt idx="40537">
                  <c:v>4.51819757365684</c:v>
                </c:pt>
                <c:pt idx="40538">
                  <c:v>1.6207430340557201</c:v>
                </c:pt>
                <c:pt idx="40539">
                  <c:v>2.7953216374269001</c:v>
                </c:pt>
                <c:pt idx="40540">
                  <c:v>4.5491525423728802</c:v>
                </c:pt>
                <c:pt idx="40541">
                  <c:v>8.0261194029850706</c:v>
                </c:pt>
                <c:pt idx="40542">
                  <c:v>-1.49193548387096</c:v>
                </c:pt>
                <c:pt idx="40543">
                  <c:v>2.4955752212389299</c:v>
                </c:pt>
                <c:pt idx="40544">
                  <c:v>-1.0887096774193501</c:v>
                </c:pt>
                <c:pt idx="40545">
                  <c:v>0.20833333333333301</c:v>
                </c:pt>
                <c:pt idx="40546">
                  <c:v>-2.6290322580645098</c:v>
                </c:pt>
                <c:pt idx="40547">
                  <c:v>0.66</c:v>
                </c:pt>
                <c:pt idx="40548">
                  <c:v>7.5268817204300995E-2</c:v>
                </c:pt>
                <c:pt idx="40549">
                  <c:v>-4.6153846153846096</c:v>
                </c:pt>
                <c:pt idx="40550">
                  <c:v>-5.68333333333333</c:v>
                </c:pt>
                <c:pt idx="40551">
                  <c:v>-4.8064516129032198</c:v>
                </c:pt>
                <c:pt idx="40552">
                  <c:v>-2.8131868131868099</c:v>
                </c:pt>
                <c:pt idx="40553">
                  <c:v>0.17204301075268799</c:v>
                </c:pt>
                <c:pt idx="40554">
                  <c:v>0</c:v>
                </c:pt>
                <c:pt idx="40555">
                  <c:v>-1.5392953929539199</c:v>
                </c:pt>
                <c:pt idx="40556">
                  <c:v>1.13559322033898</c:v>
                </c:pt>
                <c:pt idx="40557">
                  <c:v>-2.1226415094339601E-2</c:v>
                </c:pt>
                <c:pt idx="40558">
                  <c:v>4.05741626794258</c:v>
                </c:pt>
                <c:pt idx="40559">
                  <c:v>2.2899543378995402</c:v>
                </c:pt>
                <c:pt idx="40560">
                  <c:v>6.29010989010989</c:v>
                </c:pt>
                <c:pt idx="40561">
                  <c:v>6.0113314447592003</c:v>
                </c:pt>
                <c:pt idx="40562">
                  <c:v>5.1818181818181799</c:v>
                </c:pt>
                <c:pt idx="40563">
                  <c:v>3.8918269230769198</c:v>
                </c:pt>
                <c:pt idx="40564">
                  <c:v>-0.99393939393939301</c:v>
                </c:pt>
                <c:pt idx="40565">
                  <c:v>-0.23902439024390201</c:v>
                </c:pt>
                <c:pt idx="40566">
                  <c:v>3.85581395348837</c:v>
                </c:pt>
                <c:pt idx="40567">
                  <c:v>-0.86809815950920199</c:v>
                </c:pt>
                <c:pt idx="40568">
                  <c:v>1.61752988047808</c:v>
                </c:pt>
                <c:pt idx="40569">
                  <c:v>2.77415530527563</c:v>
                </c:pt>
                <c:pt idx="40570">
                  <c:v>4.6038318912237299</c:v>
                </c:pt>
                <c:pt idx="40571">
                  <c:v>8.4186765615336991</c:v>
                </c:pt>
                <c:pt idx="40572">
                  <c:v>7.4416243654822303</c:v>
                </c:pt>
                <c:pt idx="40573">
                  <c:v>6.6431989063568002</c:v>
                </c:pt>
                <c:pt idx="40574">
                  <c:v>3.82603406326034</c:v>
                </c:pt>
                <c:pt idx="40575">
                  <c:v>-0.53540587219343605</c:v>
                </c:pt>
                <c:pt idx="40576">
                  <c:v>1.46923076923076</c:v>
                </c:pt>
                <c:pt idx="40577">
                  <c:v>1.2625250501002001</c:v>
                </c:pt>
                <c:pt idx="40578">
                  <c:v>4.6642432253800399</c:v>
                </c:pt>
                <c:pt idx="40579">
                  <c:v>9.6764705882352899</c:v>
                </c:pt>
                <c:pt idx="40580">
                  <c:v>6.6068702290076304</c:v>
                </c:pt>
                <c:pt idx="40581">
                  <c:v>7.0977198697068404</c:v>
                </c:pt>
                <c:pt idx="40582">
                  <c:v>-0.348284960422163</c:v>
                </c:pt>
                <c:pt idx="40583">
                  <c:v>2.49848942598187</c:v>
                </c:pt>
                <c:pt idx="40584">
                  <c:v>3.8815789473684199</c:v>
                </c:pt>
                <c:pt idx="40585">
                  <c:v>8.6504854368932005</c:v>
                </c:pt>
                <c:pt idx="40586">
                  <c:v>2.3923444976076498</c:v>
                </c:pt>
                <c:pt idx="40587">
                  <c:v>4.1416430594900797</c:v>
                </c:pt>
                <c:pt idx="40588">
                  <c:v>7.24925816023738</c:v>
                </c:pt>
                <c:pt idx="40589">
                  <c:v>8.2628571428571398</c:v>
                </c:pt>
                <c:pt idx="40590">
                  <c:v>16.343007915567199</c:v>
                </c:pt>
                <c:pt idx="40591">
                  <c:v>5.5381991814461102</c:v>
                </c:pt>
                <c:pt idx="40592">
                  <c:v>8.49674620390455</c:v>
                </c:pt>
                <c:pt idx="40593">
                  <c:v>6.2301480484522198</c:v>
                </c:pt>
                <c:pt idx="40594">
                  <c:v>8.4658952496954907</c:v>
                </c:pt>
                <c:pt idx="40595">
                  <c:v>9.5005740528128495</c:v>
                </c:pt>
                <c:pt idx="40596">
                  <c:v>10.167981961668501</c:v>
                </c:pt>
                <c:pt idx="40597">
                  <c:v>10.977238239757201</c:v>
                </c:pt>
                <c:pt idx="40598">
                  <c:v>7.5130208333333304</c:v>
                </c:pt>
                <c:pt idx="40599">
                  <c:v>7.0696614583333304</c:v>
                </c:pt>
                <c:pt idx="40600">
                  <c:v>8.19828259172521</c:v>
                </c:pt>
                <c:pt idx="40601">
                  <c:v>4.11516452074392</c:v>
                </c:pt>
                <c:pt idx="40602">
                  <c:v>12.2695652173913</c:v>
                </c:pt>
                <c:pt idx="40603">
                  <c:v>-6.8571428571428497</c:v>
                </c:pt>
                <c:pt idx="40604">
                  <c:v>-6.1666666666666599</c:v>
                </c:pt>
                <c:pt idx="40605">
                  <c:v>-10</c:v>
                </c:pt>
                <c:pt idx="40606">
                  <c:v>13.25</c:v>
                </c:pt>
                <c:pt idx="40607">
                  <c:v>5.9230769230769198</c:v>
                </c:pt>
                <c:pt idx="40608">
                  <c:v>24.4</c:v>
                </c:pt>
                <c:pt idx="40609">
                  <c:v>3.04685714285714</c:v>
                </c:pt>
                <c:pt idx="40610">
                  <c:v>4.9037304452466897</c:v>
                </c:pt>
                <c:pt idx="40611">
                  <c:v>2.9262472885032502</c:v>
                </c:pt>
                <c:pt idx="40612">
                  <c:v>0.53898305084745701</c:v>
                </c:pt>
                <c:pt idx="40613">
                  <c:v>4.3588110403396998</c:v>
                </c:pt>
                <c:pt idx="40614">
                  <c:v>3.7006092254134</c:v>
                </c:pt>
                <c:pt idx="40615">
                  <c:v>6.3130530973451302</c:v>
                </c:pt>
                <c:pt idx="40616">
                  <c:v>-1.1173708920187699</c:v>
                </c:pt>
                <c:pt idx="40617">
                  <c:v>1.10586176727909</c:v>
                </c:pt>
                <c:pt idx="40618">
                  <c:v>0.74361593462717002</c:v>
                </c:pt>
                <c:pt idx="40619">
                  <c:v>-1.5067437379576101</c:v>
                </c:pt>
                <c:pt idx="40620">
                  <c:v>7.2361660079051298</c:v>
                </c:pt>
                <c:pt idx="40621">
                  <c:v>-1.77884615384615</c:v>
                </c:pt>
                <c:pt idx="40622">
                  <c:v>0.93262411347517704</c:v>
                </c:pt>
                <c:pt idx="40623">
                  <c:v>-0.65273311897106101</c:v>
                </c:pt>
                <c:pt idx="40624">
                  <c:v>1.7927631578947301</c:v>
                </c:pt>
                <c:pt idx="40625">
                  <c:v>6.2971246006389698</c:v>
                </c:pt>
                <c:pt idx="40626">
                  <c:v>6.2455089820359202</c:v>
                </c:pt>
                <c:pt idx="40627">
                  <c:v>3.4401408450704198</c:v>
                </c:pt>
                <c:pt idx="40628">
                  <c:v>0.62420382165605004</c:v>
                </c:pt>
                <c:pt idx="40629">
                  <c:v>0.209580838323353</c:v>
                </c:pt>
                <c:pt idx="40630">
                  <c:v>1.95053003533568</c:v>
                </c:pt>
                <c:pt idx="40631">
                  <c:v>-3.5947712418300602E-2</c:v>
                </c:pt>
                <c:pt idx="40632">
                  <c:v>7.6769230769230701</c:v>
                </c:pt>
                <c:pt idx="40633">
                  <c:v>-4.5789473684210504</c:v>
                </c:pt>
                <c:pt idx="40634">
                  <c:v>-4.2181818181818098</c:v>
                </c:pt>
                <c:pt idx="40635">
                  <c:v>-2.9354838709677402</c:v>
                </c:pt>
                <c:pt idx="40636">
                  <c:v>0.75789473684210495</c:v>
                </c:pt>
                <c:pt idx="40637">
                  <c:v>4.3286713286713203</c:v>
                </c:pt>
                <c:pt idx="40638">
                  <c:v>2.0753424657534199</c:v>
                </c:pt>
                <c:pt idx="40639">
                  <c:v>6.3108108108108096</c:v>
                </c:pt>
                <c:pt idx="40640">
                  <c:v>0.65100671140939503</c:v>
                </c:pt>
                <c:pt idx="40641">
                  <c:v>-7.2929292929292897</c:v>
                </c:pt>
                <c:pt idx="40642">
                  <c:v>-9.875</c:v>
                </c:pt>
                <c:pt idx="40643">
                  <c:v>-3.23571428571428</c:v>
                </c:pt>
                <c:pt idx="40644">
                  <c:v>8.2708333333333304</c:v>
                </c:pt>
                <c:pt idx="40645">
                  <c:v>0</c:v>
                </c:pt>
                <c:pt idx="40646">
                  <c:v>16.164705882352902</c:v>
                </c:pt>
                <c:pt idx="40647">
                  <c:v>12.1807228915662</c:v>
                </c:pt>
                <c:pt idx="40648">
                  <c:v>5.0107526881720403</c:v>
                </c:pt>
                <c:pt idx="40649">
                  <c:v>-0.61666666666666603</c:v>
                </c:pt>
                <c:pt idx="40650">
                  <c:v>0</c:v>
                </c:pt>
                <c:pt idx="40651">
                  <c:v>0</c:v>
                </c:pt>
                <c:pt idx="40652">
                  <c:v>2.5967741935483799</c:v>
                </c:pt>
                <c:pt idx="40653">
                  <c:v>-2.2258064516128999</c:v>
                </c:pt>
                <c:pt idx="40654">
                  <c:v>6.44827586206896</c:v>
                </c:pt>
                <c:pt idx="40655">
                  <c:v>-2</c:v>
                </c:pt>
                <c:pt idx="40656">
                  <c:v>6.8965517241379296E-2</c:v>
                </c:pt>
                <c:pt idx="40657">
                  <c:v>3.9890109890109802</c:v>
                </c:pt>
                <c:pt idx="40658">
                  <c:v>0</c:v>
                </c:pt>
                <c:pt idx="40659">
                  <c:v>38</c:v>
                </c:pt>
                <c:pt idx="40660">
                  <c:v>3.8387096774193501</c:v>
                </c:pt>
                <c:pt idx="40661">
                  <c:v>3.6106194690265401</c:v>
                </c:pt>
                <c:pt idx="40662">
                  <c:v>9.2903225806451601</c:v>
                </c:pt>
                <c:pt idx="40663">
                  <c:v>15.1603773584905</c:v>
                </c:pt>
                <c:pt idx="40664">
                  <c:v>-1.05555555555555</c:v>
                </c:pt>
                <c:pt idx="40665">
                  <c:v>5.4242424242424203</c:v>
                </c:pt>
                <c:pt idx="40666">
                  <c:v>10.179245283018799</c:v>
                </c:pt>
                <c:pt idx="40667">
                  <c:v>8.4766355140186906</c:v>
                </c:pt>
                <c:pt idx="40668">
                  <c:v>-2.87654320987654</c:v>
                </c:pt>
                <c:pt idx="40669">
                  <c:v>-9.7750000000000004</c:v>
                </c:pt>
                <c:pt idx="40670">
                  <c:v>-4.7699999999999996</c:v>
                </c:pt>
                <c:pt idx="40671">
                  <c:v>8.21428571428571</c:v>
                </c:pt>
                <c:pt idx="40672">
                  <c:v>2.4</c:v>
                </c:pt>
                <c:pt idx="40673">
                  <c:v>9.32258064516129</c:v>
                </c:pt>
                <c:pt idx="40674">
                  <c:v>23.733333333333299</c:v>
                </c:pt>
                <c:pt idx="40675">
                  <c:v>-2.6451612903225801</c:v>
                </c:pt>
                <c:pt idx="40676">
                  <c:v>9.7741935483870908</c:v>
                </c:pt>
                <c:pt idx="40677">
                  <c:v>-12.066666666666601</c:v>
                </c:pt>
                <c:pt idx="40678">
                  <c:v>-12.451612903225801</c:v>
                </c:pt>
                <c:pt idx="40679">
                  <c:v>0.90909090909090895</c:v>
                </c:pt>
                <c:pt idx="40680">
                  <c:v>2.0080645161290298</c:v>
                </c:pt>
                <c:pt idx="40681">
                  <c:v>4.25663716814159</c:v>
                </c:pt>
                <c:pt idx="40682">
                  <c:v>5.07258064516129</c:v>
                </c:pt>
                <c:pt idx="40683">
                  <c:v>2.8333333333333299</c:v>
                </c:pt>
                <c:pt idx="40684">
                  <c:v>3.4032258064516099</c:v>
                </c:pt>
                <c:pt idx="40685">
                  <c:v>0.391666666666666</c:v>
                </c:pt>
                <c:pt idx="40686">
                  <c:v>0.5</c:v>
                </c:pt>
                <c:pt idx="40687">
                  <c:v>10.2903225806451</c:v>
                </c:pt>
                <c:pt idx="40688">
                  <c:v>-7.2525252525252499</c:v>
                </c:pt>
                <c:pt idx="40689">
                  <c:v>-3.2129629629629601</c:v>
                </c:pt>
                <c:pt idx="40690">
                  <c:v>-7.5495495495495497</c:v>
                </c:pt>
                <c:pt idx="40691">
                  <c:v>-4.3305084745762699</c:v>
                </c:pt>
                <c:pt idx="40692">
                  <c:v>6.1555555555555497</c:v>
                </c:pt>
                <c:pt idx="40693">
                  <c:v>4.78125</c:v>
                </c:pt>
                <c:pt idx="40694">
                  <c:v>-3.5818181818181798</c:v>
                </c:pt>
                <c:pt idx="40695">
                  <c:v>-2.3548387096774102</c:v>
                </c:pt>
                <c:pt idx="40696">
                  <c:v>-0.41666666666666602</c:v>
                </c:pt>
                <c:pt idx="40697">
                  <c:v>-0.36290322580645101</c:v>
                </c:pt>
                <c:pt idx="40698">
                  <c:v>7.8467741935483799</c:v>
                </c:pt>
                <c:pt idx="40699">
                  <c:v>1.2087912087912001</c:v>
                </c:pt>
                <c:pt idx="40700">
                  <c:v>-8.7977528089887596</c:v>
                </c:pt>
                <c:pt idx="40701">
                  <c:v>-7.8181818181818103</c:v>
                </c:pt>
                <c:pt idx="40702">
                  <c:v>13.88</c:v>
                </c:pt>
                <c:pt idx="40703">
                  <c:v>34.799999999999997</c:v>
                </c:pt>
                <c:pt idx="40704">
                  <c:v>34.129032258064498</c:v>
                </c:pt>
                <c:pt idx="40705">
                  <c:v>21.5483870967741</c:v>
                </c:pt>
                <c:pt idx="40706">
                  <c:v>-5.0999999999999996</c:v>
                </c:pt>
                <c:pt idx="40707">
                  <c:v>-0.35483870967741898</c:v>
                </c:pt>
                <c:pt idx="40708">
                  <c:v>-11.909090909090899</c:v>
                </c:pt>
                <c:pt idx="40709">
                  <c:v>3.6034482758620601</c:v>
                </c:pt>
                <c:pt idx="40710">
                  <c:v>-5.0961538461538396</c:v>
                </c:pt>
                <c:pt idx="40711">
                  <c:v>9</c:v>
                </c:pt>
                <c:pt idx="40712">
                  <c:v>-9.8214285714285694</c:v>
                </c:pt>
                <c:pt idx="40713">
                  <c:v>10.4615384615384</c:v>
                </c:pt>
                <c:pt idx="40714">
                  <c:v>-3.6315789473684199</c:v>
                </c:pt>
                <c:pt idx="40715">
                  <c:v>0.21212121212121199</c:v>
                </c:pt>
                <c:pt idx="40716">
                  <c:v>-5.9016393442622901</c:v>
                </c:pt>
                <c:pt idx="40717">
                  <c:v>17.8923076923076</c:v>
                </c:pt>
                <c:pt idx="40718">
                  <c:v>23.4324324324324</c:v>
                </c:pt>
                <c:pt idx="40719">
                  <c:v>-11.804878048780401</c:v>
                </c:pt>
                <c:pt idx="40720">
                  <c:v>-5.3818181818181801</c:v>
                </c:pt>
                <c:pt idx="40721">
                  <c:v>16.319148936170201</c:v>
                </c:pt>
                <c:pt idx="40722">
                  <c:v>7.9038461538461497</c:v>
                </c:pt>
                <c:pt idx="40723">
                  <c:v>-7.1176470588235201</c:v>
                </c:pt>
                <c:pt idx="40724">
                  <c:v>-14.2777777777777</c:v>
                </c:pt>
                <c:pt idx="40725">
                  <c:v>-6.2156862745097996</c:v>
                </c:pt>
                <c:pt idx="40726">
                  <c:v>-5.5384615384615303</c:v>
                </c:pt>
                <c:pt idx="40727">
                  <c:v>-8.2592592592592595</c:v>
                </c:pt>
                <c:pt idx="40728">
                  <c:v>-14</c:v>
                </c:pt>
                <c:pt idx="40729">
                  <c:v>-9.0740740740740709</c:v>
                </c:pt>
                <c:pt idx="40730">
                  <c:v>-14.207547169811299</c:v>
                </c:pt>
                <c:pt idx="40731">
                  <c:v>-5.8039215686274499</c:v>
                </c:pt>
                <c:pt idx="40732">
                  <c:v>9.9</c:v>
                </c:pt>
                <c:pt idx="40733">
                  <c:v>9.7692307692307701</c:v>
                </c:pt>
                <c:pt idx="40734">
                  <c:v>3.5384615384615299</c:v>
                </c:pt>
                <c:pt idx="40735">
                  <c:v>2.9629629629629601</c:v>
                </c:pt>
                <c:pt idx="40736">
                  <c:v>23.96</c:v>
                </c:pt>
                <c:pt idx="40737">
                  <c:v>12.703703703703701</c:v>
                </c:pt>
                <c:pt idx="40738">
                  <c:v>9.4074074074073994</c:v>
                </c:pt>
                <c:pt idx="40739">
                  <c:v>-8.52</c:v>
                </c:pt>
                <c:pt idx="40740">
                  <c:v>-5.9629629629629601</c:v>
                </c:pt>
                <c:pt idx="40741">
                  <c:v>-8.8888888888888893</c:v>
                </c:pt>
                <c:pt idx="40742">
                  <c:v>2.6538461538461502</c:v>
                </c:pt>
                <c:pt idx="40743">
                  <c:v>24.5263157894736</c:v>
                </c:pt>
                <c:pt idx="40744">
                  <c:v>1.6666666666666601</c:v>
                </c:pt>
                <c:pt idx="40745">
                  <c:v>13.52</c:v>
                </c:pt>
                <c:pt idx="40746">
                  <c:v>11.7407407407407</c:v>
                </c:pt>
                <c:pt idx="40747">
                  <c:v>-5.8846153846153797</c:v>
                </c:pt>
                <c:pt idx="40748">
                  <c:v>-7.28</c:v>
                </c:pt>
                <c:pt idx="40749">
                  <c:v>-4.3333333333333304</c:v>
                </c:pt>
                <c:pt idx="40750">
                  <c:v>-19</c:v>
                </c:pt>
                <c:pt idx="40751">
                  <c:v>-3.3703703703703698</c:v>
                </c:pt>
                <c:pt idx="40752">
                  <c:v>-6.4615384615384599</c:v>
                </c:pt>
                <c:pt idx="40753">
                  <c:v>95.0416666666666</c:v>
                </c:pt>
                <c:pt idx="40754">
                  <c:v>7.8303030303030301</c:v>
                </c:pt>
                <c:pt idx="40755">
                  <c:v>6.9957173447537402</c:v>
                </c:pt>
                <c:pt idx="40756">
                  <c:v>1.92184368737474</c:v>
                </c:pt>
                <c:pt idx="40757">
                  <c:v>10.1833333333333</c:v>
                </c:pt>
                <c:pt idx="40758">
                  <c:v>11.2370936902485</c:v>
                </c:pt>
                <c:pt idx="40759">
                  <c:v>2.9233576642335701</c:v>
                </c:pt>
                <c:pt idx="40760">
                  <c:v>13.3956692913385</c:v>
                </c:pt>
                <c:pt idx="40761">
                  <c:v>1.97213114754098</c:v>
                </c:pt>
                <c:pt idx="40762">
                  <c:v>-0.81201848998459103</c:v>
                </c:pt>
                <c:pt idx="40763">
                  <c:v>1.8503649635036401</c:v>
                </c:pt>
                <c:pt idx="40764">
                  <c:v>4.2363013698630096</c:v>
                </c:pt>
                <c:pt idx="40765">
                  <c:v>8.33113673805601</c:v>
                </c:pt>
                <c:pt idx="40766">
                  <c:v>-3.3668555240793201</c:v>
                </c:pt>
                <c:pt idx="40767">
                  <c:v>-4.7911111111111104</c:v>
                </c:pt>
                <c:pt idx="40768">
                  <c:v>-3.6210106382978702</c:v>
                </c:pt>
                <c:pt idx="40769">
                  <c:v>-2.3194029850746198</c:v>
                </c:pt>
                <c:pt idx="40770">
                  <c:v>-4.4285714285714199</c:v>
                </c:pt>
                <c:pt idx="40771">
                  <c:v>0.25148986889153702</c:v>
                </c:pt>
                <c:pt idx="40772">
                  <c:v>-2.5319444444444401</c:v>
                </c:pt>
                <c:pt idx="40773">
                  <c:v>-3.9591567852437399</c:v>
                </c:pt>
                <c:pt idx="40774">
                  <c:v>-2.2786489746682701</c:v>
                </c:pt>
                <c:pt idx="40775">
                  <c:v>-6.9577278731836198</c:v>
                </c:pt>
                <c:pt idx="40776">
                  <c:v>-5.2484237074401001</c:v>
                </c:pt>
                <c:pt idx="40777">
                  <c:v>1.38409703504043</c:v>
                </c:pt>
                <c:pt idx="40778">
                  <c:v>0</c:v>
                </c:pt>
                <c:pt idx="40779">
                  <c:v>29.5</c:v>
                </c:pt>
                <c:pt idx="40780">
                  <c:v>39</c:v>
                </c:pt>
                <c:pt idx="40781">
                  <c:v>13.3333333333333</c:v>
                </c:pt>
                <c:pt idx="40782">
                  <c:v>90</c:v>
                </c:pt>
                <c:pt idx="40783">
                  <c:v>10.363636363636299</c:v>
                </c:pt>
                <c:pt idx="40784">
                  <c:v>-4.55555555555555</c:v>
                </c:pt>
                <c:pt idx="40785">
                  <c:v>-27.25</c:v>
                </c:pt>
                <c:pt idx="40786">
                  <c:v>13</c:v>
                </c:pt>
                <c:pt idx="40787">
                  <c:v>44.9</c:v>
                </c:pt>
                <c:pt idx="40788">
                  <c:v>45.8888888888888</c:v>
                </c:pt>
                <c:pt idx="40789">
                  <c:v>20.466666666666601</c:v>
                </c:pt>
                <c:pt idx="40790">
                  <c:v>65.25</c:v>
                </c:pt>
                <c:pt idx="40791">
                  <c:v>52.25</c:v>
                </c:pt>
                <c:pt idx="40792">
                  <c:v>75.8888888888888</c:v>
                </c:pt>
                <c:pt idx="40793">
                  <c:v>13.3333333333333</c:v>
                </c:pt>
                <c:pt idx="40794">
                  <c:v>51.7777777777777</c:v>
                </c:pt>
                <c:pt idx="40795">
                  <c:v>35.375</c:v>
                </c:pt>
                <c:pt idx="40796">
                  <c:v>15.9</c:v>
                </c:pt>
                <c:pt idx="40797">
                  <c:v>10.5555555555555</c:v>
                </c:pt>
                <c:pt idx="40798">
                  <c:v>6</c:v>
                </c:pt>
                <c:pt idx="40799">
                  <c:v>5.3333333333333304</c:v>
                </c:pt>
                <c:pt idx="40800">
                  <c:v>33.1111111111111</c:v>
                </c:pt>
                <c:pt idx="40801">
                  <c:v>-1.5</c:v>
                </c:pt>
                <c:pt idx="40802">
                  <c:v>30</c:v>
                </c:pt>
                <c:pt idx="40803">
                  <c:v>-14.25</c:v>
                </c:pt>
                <c:pt idx="40804">
                  <c:v>-1.6666666666666601</c:v>
                </c:pt>
                <c:pt idx="40805">
                  <c:v>-12.3333333333333</c:v>
                </c:pt>
                <c:pt idx="40806">
                  <c:v>-14.5</c:v>
                </c:pt>
                <c:pt idx="40807">
                  <c:v>-4.5833333333333304</c:v>
                </c:pt>
                <c:pt idx="40808">
                  <c:v>21.45</c:v>
                </c:pt>
                <c:pt idx="40809">
                  <c:v>19.766666666666602</c:v>
                </c:pt>
                <c:pt idx="40810">
                  <c:v>25.838709677419299</c:v>
                </c:pt>
                <c:pt idx="40811">
                  <c:v>10.3214285714285</c:v>
                </c:pt>
                <c:pt idx="40812">
                  <c:v>-10.1111111111111</c:v>
                </c:pt>
                <c:pt idx="40813">
                  <c:v>-6</c:v>
                </c:pt>
                <c:pt idx="40814">
                  <c:v>25</c:v>
                </c:pt>
                <c:pt idx="40815">
                  <c:v>2.7692307692307598</c:v>
                </c:pt>
                <c:pt idx="40816">
                  <c:v>7.3809523809523796</c:v>
                </c:pt>
                <c:pt idx="40817">
                  <c:v>11.857142857142801</c:v>
                </c:pt>
                <c:pt idx="40818">
                  <c:v>11.636363636363599</c:v>
                </c:pt>
                <c:pt idx="40819">
                  <c:v>4.6470588235294104</c:v>
                </c:pt>
                <c:pt idx="40820">
                  <c:v>58.058823529411697</c:v>
                </c:pt>
                <c:pt idx="40821">
                  <c:v>-4.5</c:v>
                </c:pt>
                <c:pt idx="40822">
                  <c:v>-4.875</c:v>
                </c:pt>
                <c:pt idx="40823">
                  <c:v>-4.5333333333333297</c:v>
                </c:pt>
                <c:pt idx="40824">
                  <c:v>11.1</c:v>
                </c:pt>
                <c:pt idx="40825">
                  <c:v>34.642857142857103</c:v>
                </c:pt>
                <c:pt idx="40826">
                  <c:v>-5.3333333333333304</c:v>
                </c:pt>
                <c:pt idx="40827">
                  <c:v>19.117647058823501</c:v>
                </c:pt>
                <c:pt idx="40828">
                  <c:v>29.466666666666601</c:v>
                </c:pt>
                <c:pt idx="40829">
                  <c:v>6.4814814814814801</c:v>
                </c:pt>
                <c:pt idx="40830">
                  <c:v>13.588235294117601</c:v>
                </c:pt>
                <c:pt idx="40831">
                  <c:v>34.950000000000003</c:v>
                </c:pt>
                <c:pt idx="40832">
                  <c:v>39.142857142857103</c:v>
                </c:pt>
                <c:pt idx="40833">
                  <c:v>23.1538461538461</c:v>
                </c:pt>
                <c:pt idx="40834">
                  <c:v>51</c:v>
                </c:pt>
                <c:pt idx="40835">
                  <c:v>-2.7</c:v>
                </c:pt>
                <c:pt idx="40836">
                  <c:v>-5.4545454545454497</c:v>
                </c:pt>
                <c:pt idx="40837">
                  <c:v>18.3</c:v>
                </c:pt>
                <c:pt idx="40838">
                  <c:v>-9.25</c:v>
                </c:pt>
                <c:pt idx="40839">
                  <c:v>15.0833333333333</c:v>
                </c:pt>
                <c:pt idx="40840">
                  <c:v>-4.5454545454545396</c:v>
                </c:pt>
                <c:pt idx="40841">
                  <c:v>-7</c:v>
                </c:pt>
                <c:pt idx="40842">
                  <c:v>14.733333333333301</c:v>
                </c:pt>
                <c:pt idx="40843">
                  <c:v>45.4444444444444</c:v>
                </c:pt>
                <c:pt idx="40844">
                  <c:v>-5.5833333333333304</c:v>
                </c:pt>
                <c:pt idx="40845">
                  <c:v>-1.125</c:v>
                </c:pt>
                <c:pt idx="40846">
                  <c:v>1.2222222222222201</c:v>
                </c:pt>
                <c:pt idx="40847">
                  <c:v>38.75</c:v>
                </c:pt>
                <c:pt idx="40848">
                  <c:v>21.6666666666666</c:v>
                </c:pt>
                <c:pt idx="40849">
                  <c:v>2.6153846153846101</c:v>
                </c:pt>
                <c:pt idx="40850">
                  <c:v>0.27272727272727199</c:v>
                </c:pt>
                <c:pt idx="40851">
                  <c:v>-5.55555555555555</c:v>
                </c:pt>
                <c:pt idx="40852">
                  <c:v>9.3529411764705799</c:v>
                </c:pt>
                <c:pt idx="40853">
                  <c:v>79.8888888888888</c:v>
                </c:pt>
                <c:pt idx="40854">
                  <c:v>20.823529411764699</c:v>
                </c:pt>
                <c:pt idx="40855">
                  <c:v>45.461538461538403</c:v>
                </c:pt>
                <c:pt idx="40856">
                  <c:v>20.25</c:v>
                </c:pt>
                <c:pt idx="40857">
                  <c:v>14.692307692307599</c:v>
                </c:pt>
                <c:pt idx="40858">
                  <c:v>-0.25</c:v>
                </c:pt>
                <c:pt idx="40859">
                  <c:v>11</c:v>
                </c:pt>
                <c:pt idx="40860">
                  <c:v>-3.2</c:v>
                </c:pt>
                <c:pt idx="40861">
                  <c:v>1.7777777777777699</c:v>
                </c:pt>
                <c:pt idx="40862">
                  <c:v>30.7777777777777</c:v>
                </c:pt>
                <c:pt idx="40863">
                  <c:v>-6.8888888888888804</c:v>
                </c:pt>
                <c:pt idx="40864">
                  <c:v>4.625</c:v>
                </c:pt>
                <c:pt idx="40865">
                  <c:v>-5.6666666666666599</c:v>
                </c:pt>
                <c:pt idx="40866">
                  <c:v>0.625</c:v>
                </c:pt>
                <c:pt idx="40867">
                  <c:v>6.2781217750257996</c:v>
                </c:pt>
                <c:pt idx="40868">
                  <c:v>6.3575013943112104</c:v>
                </c:pt>
                <c:pt idx="40869">
                  <c:v>8.5916666666666597</c:v>
                </c:pt>
                <c:pt idx="40870">
                  <c:v>3.1156525777984201</c:v>
                </c:pt>
                <c:pt idx="40871">
                  <c:v>4.2939876215738204</c:v>
                </c:pt>
                <c:pt idx="40872">
                  <c:v>10.805636137587999</c:v>
                </c:pt>
                <c:pt idx="40873">
                  <c:v>10.251396648044601</c:v>
                </c:pt>
                <c:pt idx="40874">
                  <c:v>5.4349425287356299</c:v>
                </c:pt>
                <c:pt idx="40875">
                  <c:v>2.1048458149779701</c:v>
                </c:pt>
                <c:pt idx="40876">
                  <c:v>2.82769556025369</c:v>
                </c:pt>
                <c:pt idx="40877">
                  <c:v>1.98882681564245</c:v>
                </c:pt>
                <c:pt idx="40878">
                  <c:v>7.2295247724974701</c:v>
                </c:pt>
                <c:pt idx="40879">
                  <c:v>3.1037037037037001</c:v>
                </c:pt>
                <c:pt idx="40880">
                  <c:v>7.8636363636363598</c:v>
                </c:pt>
                <c:pt idx="40881">
                  <c:v>2.78523489932885</c:v>
                </c:pt>
                <c:pt idx="40882">
                  <c:v>0.70833333333333304</c:v>
                </c:pt>
                <c:pt idx="40883">
                  <c:v>7.6101694915254203</c:v>
                </c:pt>
                <c:pt idx="40884">
                  <c:v>11.157534246575301</c:v>
                </c:pt>
                <c:pt idx="40885">
                  <c:v>13.9444444444444</c:v>
                </c:pt>
                <c:pt idx="40886">
                  <c:v>6.8027210884353702</c:v>
                </c:pt>
                <c:pt idx="40887">
                  <c:v>-4.2101449275362297</c:v>
                </c:pt>
                <c:pt idx="40888">
                  <c:v>-10.398692810457501</c:v>
                </c:pt>
                <c:pt idx="40889">
                  <c:v>-4.4152542372881296</c:v>
                </c:pt>
                <c:pt idx="40890">
                  <c:v>-0.78787878787878696</c:v>
                </c:pt>
                <c:pt idx="40891">
                  <c:v>-19</c:v>
                </c:pt>
                <c:pt idx="40892">
                  <c:v>2.72847682119205</c:v>
                </c:pt>
                <c:pt idx="40893">
                  <c:v>-0.37951807228915602</c:v>
                </c:pt>
                <c:pt idx="40894">
                  <c:v>-4.6568627450980298</c:v>
                </c:pt>
                <c:pt idx="40895">
                  <c:v>-1.2185430463576099</c:v>
                </c:pt>
                <c:pt idx="40896">
                  <c:v>1.97810218978102</c:v>
                </c:pt>
                <c:pt idx="40897">
                  <c:v>-1.5714285714285701</c:v>
                </c:pt>
                <c:pt idx="40898">
                  <c:v>-5.1538461538461497</c:v>
                </c:pt>
                <c:pt idx="40899">
                  <c:v>-8.2035398230088497</c:v>
                </c:pt>
                <c:pt idx="40900">
                  <c:v>-2.65625</c:v>
                </c:pt>
                <c:pt idx="40901">
                  <c:v>0.125</c:v>
                </c:pt>
                <c:pt idx="40902">
                  <c:v>-8.3478260869565197</c:v>
                </c:pt>
                <c:pt idx="40903">
                  <c:v>4.5454545454545396</c:v>
                </c:pt>
                <c:pt idx="40904">
                  <c:v>5.6881720430107503</c:v>
                </c:pt>
                <c:pt idx="40905">
                  <c:v>6.7415730337078594E-2</c:v>
                </c:pt>
                <c:pt idx="40906">
                  <c:v>2.6509433962264102</c:v>
                </c:pt>
                <c:pt idx="40907">
                  <c:v>1.1153846153846101</c:v>
                </c:pt>
                <c:pt idx="40908">
                  <c:v>-6.4313725490196001</c:v>
                </c:pt>
                <c:pt idx="40909">
                  <c:v>4.0098039215686203</c:v>
                </c:pt>
                <c:pt idx="40910">
                  <c:v>-3.21649484536082</c:v>
                </c:pt>
                <c:pt idx="40911">
                  <c:v>0.94017094017094005</c:v>
                </c:pt>
                <c:pt idx="40912">
                  <c:v>-7.16</c:v>
                </c:pt>
                <c:pt idx="40913">
                  <c:v>-5.3037974683544302</c:v>
                </c:pt>
                <c:pt idx="40914">
                  <c:v>-2.1030927835051498</c:v>
                </c:pt>
                <c:pt idx="40915">
                  <c:v>2.9759036144578301</c:v>
                </c:pt>
                <c:pt idx="40916">
                  <c:v>2.3476454293628799</c:v>
                </c:pt>
                <c:pt idx="40917">
                  <c:v>10.172043010752599</c:v>
                </c:pt>
                <c:pt idx="40918">
                  <c:v>6.0208623087621698</c:v>
                </c:pt>
                <c:pt idx="40919">
                  <c:v>9.9797687861271598</c:v>
                </c:pt>
                <c:pt idx="40920">
                  <c:v>3.8991228070175401</c:v>
                </c:pt>
                <c:pt idx="40921">
                  <c:v>5.9362549800796804</c:v>
                </c:pt>
                <c:pt idx="40922">
                  <c:v>9.5685039370078702</c:v>
                </c:pt>
                <c:pt idx="40923">
                  <c:v>-0.24463519313304699</c:v>
                </c:pt>
                <c:pt idx="40924">
                  <c:v>-3.0248691099476401</c:v>
                </c:pt>
                <c:pt idx="40925">
                  <c:v>2.5948434622467702</c:v>
                </c:pt>
                <c:pt idx="40926">
                  <c:v>-0.87296416938110699</c:v>
                </c:pt>
                <c:pt idx="40927">
                  <c:v>6.7678571428571397</c:v>
                </c:pt>
                <c:pt idx="40928">
                  <c:v>4.9896373056994801</c:v>
                </c:pt>
                <c:pt idx="40929">
                  <c:v>3.9930191972076701</c:v>
                </c:pt>
                <c:pt idx="40930">
                  <c:v>-1.8108581436077</c:v>
                </c:pt>
                <c:pt idx="40931">
                  <c:v>-0.94736842105263097</c:v>
                </c:pt>
                <c:pt idx="40932">
                  <c:v>1.21731748726655</c:v>
                </c:pt>
                <c:pt idx="40933">
                  <c:v>8.1550279329608895</c:v>
                </c:pt>
                <c:pt idx="40934">
                  <c:v>8.1604278074866308</c:v>
                </c:pt>
                <c:pt idx="40935">
                  <c:v>2.1874039938555998</c:v>
                </c:pt>
                <c:pt idx="40936">
                  <c:v>-1.08125819134993</c:v>
                </c:pt>
                <c:pt idx="40937">
                  <c:v>-1.8055222088835501</c:v>
                </c:pt>
                <c:pt idx="40938">
                  <c:v>-0.70982142857142805</c:v>
                </c:pt>
                <c:pt idx="40939">
                  <c:v>7.6822107081174398</c:v>
                </c:pt>
                <c:pt idx="40940">
                  <c:v>44.536585365853597</c:v>
                </c:pt>
                <c:pt idx="40941">
                  <c:v>59.115384615384599</c:v>
                </c:pt>
                <c:pt idx="40942">
                  <c:v>44.375</c:v>
                </c:pt>
                <c:pt idx="40943">
                  <c:v>60.184210526315702</c:v>
                </c:pt>
                <c:pt idx="40944">
                  <c:v>64.559322033898297</c:v>
                </c:pt>
                <c:pt idx="40945">
                  <c:v>76.565217391304301</c:v>
                </c:pt>
                <c:pt idx="40946">
                  <c:v>71.868131868131798</c:v>
                </c:pt>
                <c:pt idx="40947">
                  <c:v>21.3586956521739</c:v>
                </c:pt>
                <c:pt idx="40948">
                  <c:v>37.895522388059703</c:v>
                </c:pt>
                <c:pt idx="40949">
                  <c:v>33.676470588235297</c:v>
                </c:pt>
                <c:pt idx="40950">
                  <c:v>43.051724137930997</c:v>
                </c:pt>
                <c:pt idx="40951">
                  <c:v>54.661538461538399</c:v>
                </c:pt>
                <c:pt idx="40952">
                  <c:v>47</c:v>
                </c:pt>
                <c:pt idx="40953">
                  <c:v>23.035714285714199</c:v>
                </c:pt>
                <c:pt idx="40954">
                  <c:v>26.4375</c:v>
                </c:pt>
                <c:pt idx="40955">
                  <c:v>15.3</c:v>
                </c:pt>
                <c:pt idx="40956">
                  <c:v>1.94871794871794</c:v>
                </c:pt>
                <c:pt idx="40957">
                  <c:v>-5.1612903225806397</c:v>
                </c:pt>
                <c:pt idx="40958">
                  <c:v>6.9</c:v>
                </c:pt>
                <c:pt idx="40959">
                  <c:v>4.36666666666666</c:v>
                </c:pt>
                <c:pt idx="40960">
                  <c:v>34.066666666666599</c:v>
                </c:pt>
                <c:pt idx="40961">
                  <c:v>26.5555555555555</c:v>
                </c:pt>
                <c:pt idx="40962">
                  <c:v>6.2727272727272698</c:v>
                </c:pt>
                <c:pt idx="40963">
                  <c:v>6.5</c:v>
                </c:pt>
                <c:pt idx="40964">
                  <c:v>5.8918918918918903</c:v>
                </c:pt>
                <c:pt idx="40965">
                  <c:v>0</c:v>
                </c:pt>
                <c:pt idx="40966">
                  <c:v>3</c:v>
                </c:pt>
                <c:pt idx="40967">
                  <c:v>1.88088642659279</c:v>
                </c:pt>
                <c:pt idx="40968">
                  <c:v>3.8043478260869499</c:v>
                </c:pt>
                <c:pt idx="40969">
                  <c:v>7.3979057591622999</c:v>
                </c:pt>
                <c:pt idx="40970">
                  <c:v>14.1127167630057</c:v>
                </c:pt>
                <c:pt idx="40971">
                  <c:v>8.9124668435013206</c:v>
                </c:pt>
                <c:pt idx="40972">
                  <c:v>16.2057416267942</c:v>
                </c:pt>
                <c:pt idx="40973">
                  <c:v>10.4693251533742</c:v>
                </c:pt>
                <c:pt idx="40974">
                  <c:v>3.60892388451443</c:v>
                </c:pt>
                <c:pt idx="40975">
                  <c:v>0.92700729927007297</c:v>
                </c:pt>
                <c:pt idx="40976">
                  <c:v>4.5962145110410004</c:v>
                </c:pt>
                <c:pt idx="40977">
                  <c:v>-0.82934131736526895</c:v>
                </c:pt>
                <c:pt idx="40978">
                  <c:v>10.7881355932203</c:v>
                </c:pt>
                <c:pt idx="40979">
                  <c:v>44</c:v>
                </c:pt>
                <c:pt idx="40980">
                  <c:v>3.6312056737588598</c:v>
                </c:pt>
                <c:pt idx="40981">
                  <c:v>4.24444444444444</c:v>
                </c:pt>
                <c:pt idx="40982">
                  <c:v>-3.31192660550458</c:v>
                </c:pt>
                <c:pt idx="40983">
                  <c:v>11.1645569620253</c:v>
                </c:pt>
                <c:pt idx="40984">
                  <c:v>7.72815533980582</c:v>
                </c:pt>
                <c:pt idx="40985">
                  <c:v>10.9</c:v>
                </c:pt>
                <c:pt idx="40986">
                  <c:v>3.59183673469387</c:v>
                </c:pt>
                <c:pt idx="40987">
                  <c:v>6.9523809523809499</c:v>
                </c:pt>
                <c:pt idx="40988">
                  <c:v>1.5813953488371999</c:v>
                </c:pt>
                <c:pt idx="40989">
                  <c:v>-3.8243243243243201</c:v>
                </c:pt>
                <c:pt idx="40990">
                  <c:v>6.5757575757575699</c:v>
                </c:pt>
                <c:pt idx="40991">
                  <c:v>-0.62790697674418605</c:v>
                </c:pt>
                <c:pt idx="40992">
                  <c:v>-2.1052631578947301</c:v>
                </c:pt>
                <c:pt idx="40993">
                  <c:v>4.7</c:v>
                </c:pt>
                <c:pt idx="40994">
                  <c:v>-3.5606060606060601</c:v>
                </c:pt>
                <c:pt idx="40995">
                  <c:v>-6.421875</c:v>
                </c:pt>
                <c:pt idx="40996">
                  <c:v>-1.88732394366197</c:v>
                </c:pt>
                <c:pt idx="40997">
                  <c:v>-3.0934579439252299</c:v>
                </c:pt>
                <c:pt idx="40998">
                  <c:v>2.1875</c:v>
                </c:pt>
                <c:pt idx="40999">
                  <c:v>-3.5185185185185102</c:v>
                </c:pt>
                <c:pt idx="41000">
                  <c:v>-1.44444444444444</c:v>
                </c:pt>
                <c:pt idx="41001">
                  <c:v>-3.7222222222222201</c:v>
                </c:pt>
                <c:pt idx="41002">
                  <c:v>0.47368421052631499</c:v>
                </c:pt>
                <c:pt idx="41003">
                  <c:v>11.1395348837209</c:v>
                </c:pt>
                <c:pt idx="41004">
                  <c:v>6.9692307692307596</c:v>
                </c:pt>
                <c:pt idx="41005">
                  <c:v>5.2058823529411704</c:v>
                </c:pt>
                <c:pt idx="41006">
                  <c:v>12.564516129032199</c:v>
                </c:pt>
                <c:pt idx="41007">
                  <c:v>-1.9491525423728799</c:v>
                </c:pt>
                <c:pt idx="41008">
                  <c:v>1.6097560975609699</c:v>
                </c:pt>
                <c:pt idx="41009">
                  <c:v>-2.4215686274509798</c:v>
                </c:pt>
                <c:pt idx="41010">
                  <c:v>1.55140186915887</c:v>
                </c:pt>
                <c:pt idx="41011">
                  <c:v>2.4347826086956501</c:v>
                </c:pt>
                <c:pt idx="41012">
                  <c:v>-0.56451612903225801</c:v>
                </c:pt>
                <c:pt idx="41013">
                  <c:v>4.8387096774193498E-2</c:v>
                </c:pt>
                <c:pt idx="41014">
                  <c:v>0.62711864406779605</c:v>
                </c:pt>
                <c:pt idx="41015">
                  <c:v>9.0491803278688501</c:v>
                </c:pt>
                <c:pt idx="41016">
                  <c:v>11.2317073170731</c:v>
                </c:pt>
                <c:pt idx="41017">
                  <c:v>-1.96226415094339</c:v>
                </c:pt>
                <c:pt idx="41018">
                  <c:v>3.1428571428571401</c:v>
                </c:pt>
                <c:pt idx="41019">
                  <c:v>8.0109890109890092</c:v>
                </c:pt>
                <c:pt idx="41020">
                  <c:v>-6.0898876404494304</c:v>
                </c:pt>
                <c:pt idx="41021">
                  <c:v>1.8252427184466</c:v>
                </c:pt>
                <c:pt idx="41022">
                  <c:v>5.1832061068702204</c:v>
                </c:pt>
                <c:pt idx="41023">
                  <c:v>1.1985294117647001</c:v>
                </c:pt>
                <c:pt idx="41024">
                  <c:v>-5.7769784172661804</c:v>
                </c:pt>
                <c:pt idx="41025">
                  <c:v>-5.85380116959064</c:v>
                </c:pt>
                <c:pt idx="41026">
                  <c:v>2.5588235294117601</c:v>
                </c:pt>
                <c:pt idx="41027">
                  <c:v>8.2941176470588207</c:v>
                </c:pt>
                <c:pt idx="41028">
                  <c:v>15.8</c:v>
                </c:pt>
                <c:pt idx="41029">
                  <c:v>56.625</c:v>
                </c:pt>
                <c:pt idx="41030">
                  <c:v>7.3333333333333304</c:v>
                </c:pt>
                <c:pt idx="41031">
                  <c:v>9.55555555555555</c:v>
                </c:pt>
                <c:pt idx="41032">
                  <c:v>-6.2</c:v>
                </c:pt>
                <c:pt idx="41033">
                  <c:v>6.2373443983402401</c:v>
                </c:pt>
                <c:pt idx="41034">
                  <c:v>8.4270833333333304</c:v>
                </c:pt>
                <c:pt idx="41035">
                  <c:v>6.0253067484662504</c:v>
                </c:pt>
                <c:pt idx="41036">
                  <c:v>6.6371794871794796</c:v>
                </c:pt>
                <c:pt idx="41037">
                  <c:v>9.9214330609679404</c:v>
                </c:pt>
                <c:pt idx="41038">
                  <c:v>13.184873949579799</c:v>
                </c:pt>
                <c:pt idx="41039">
                  <c:v>8.9052031361368496</c:v>
                </c:pt>
                <c:pt idx="41040">
                  <c:v>9.5892748324192496</c:v>
                </c:pt>
                <c:pt idx="41041">
                  <c:v>0.48394912174439703</c:v>
                </c:pt>
                <c:pt idx="41042">
                  <c:v>5.13545042125729</c:v>
                </c:pt>
                <c:pt idx="41043">
                  <c:v>4.4965564738291999</c:v>
                </c:pt>
                <c:pt idx="41044">
                  <c:v>6.1382289416846598</c:v>
                </c:pt>
                <c:pt idx="41045">
                  <c:v>15.421052631578901</c:v>
                </c:pt>
                <c:pt idx="41046">
                  <c:v>40.375</c:v>
                </c:pt>
                <c:pt idx="41047">
                  <c:v>-5.6666666666666599</c:v>
                </c:pt>
                <c:pt idx="41048">
                  <c:v>-7</c:v>
                </c:pt>
                <c:pt idx="41049">
                  <c:v>8.5882352941176396</c:v>
                </c:pt>
                <c:pt idx="41050">
                  <c:v>17.363636363636299</c:v>
                </c:pt>
                <c:pt idx="41051">
                  <c:v>71.913043478260803</c:v>
                </c:pt>
                <c:pt idx="41052">
                  <c:v>33.6666666666666</c:v>
                </c:pt>
                <c:pt idx="41053">
                  <c:v>3.1111111111111098</c:v>
                </c:pt>
                <c:pt idx="41054">
                  <c:v>-5.9</c:v>
                </c:pt>
                <c:pt idx="41055">
                  <c:v>2.2307692307692299</c:v>
                </c:pt>
                <c:pt idx="41056">
                  <c:v>-6.71428571428571</c:v>
                </c:pt>
                <c:pt idx="41057">
                  <c:v>-9.5</c:v>
                </c:pt>
                <c:pt idx="41058">
                  <c:v>33.5</c:v>
                </c:pt>
                <c:pt idx="41059">
                  <c:v>-7.6923076923076898</c:v>
                </c:pt>
                <c:pt idx="41060">
                  <c:v>-0.8</c:v>
                </c:pt>
                <c:pt idx="41061">
                  <c:v>21.769230769230699</c:v>
                </c:pt>
                <c:pt idx="41062">
                  <c:v>44.058823529411697</c:v>
                </c:pt>
                <c:pt idx="41063">
                  <c:v>6.2777777777777697</c:v>
                </c:pt>
                <c:pt idx="41064">
                  <c:v>11.4166666666666</c:v>
                </c:pt>
                <c:pt idx="41065">
                  <c:v>19.399999999999999</c:v>
                </c:pt>
                <c:pt idx="41066">
                  <c:v>-18.714285714285701</c:v>
                </c:pt>
                <c:pt idx="41067">
                  <c:v>14.0833333333333</c:v>
                </c:pt>
                <c:pt idx="41068">
                  <c:v>-13.4166666666666</c:v>
                </c:pt>
                <c:pt idx="41069">
                  <c:v>0</c:v>
                </c:pt>
                <c:pt idx="41070">
                  <c:v>39.75</c:v>
                </c:pt>
                <c:pt idx="41071">
                  <c:v>10</c:v>
                </c:pt>
                <c:pt idx="41072">
                  <c:v>-13.8888888888888</c:v>
                </c:pt>
                <c:pt idx="41073">
                  <c:v>-10.75</c:v>
                </c:pt>
                <c:pt idx="41074">
                  <c:v>-3.6315789473684199</c:v>
                </c:pt>
                <c:pt idx="41075">
                  <c:v>-5.2272727272727204</c:v>
                </c:pt>
                <c:pt idx="41076">
                  <c:v>25.354838709677399</c:v>
                </c:pt>
                <c:pt idx="41077">
                  <c:v>-2.2592592592592502</c:v>
                </c:pt>
                <c:pt idx="41078">
                  <c:v>27.538461538461501</c:v>
                </c:pt>
                <c:pt idx="41079">
                  <c:v>13.038461538461499</c:v>
                </c:pt>
                <c:pt idx="41080">
                  <c:v>42.038461538461497</c:v>
                </c:pt>
                <c:pt idx="41081">
                  <c:v>-11.35</c:v>
                </c:pt>
                <c:pt idx="41082">
                  <c:v>22.076923076922998</c:v>
                </c:pt>
                <c:pt idx="41083">
                  <c:v>-6.5</c:v>
                </c:pt>
                <c:pt idx="41084">
                  <c:v>5.4444444444444402</c:v>
                </c:pt>
                <c:pt idx="41085">
                  <c:v>-6.5</c:v>
                </c:pt>
                <c:pt idx="41086">
                  <c:v>0</c:v>
                </c:pt>
                <c:pt idx="41087">
                  <c:v>85</c:v>
                </c:pt>
                <c:pt idx="41088">
                  <c:v>11</c:v>
                </c:pt>
                <c:pt idx="41089">
                  <c:v>-4</c:v>
                </c:pt>
                <c:pt idx="41090">
                  <c:v>0.5</c:v>
                </c:pt>
                <c:pt idx="41091">
                  <c:v>138</c:v>
                </c:pt>
                <c:pt idx="41092">
                  <c:v>8.2907216494845297</c:v>
                </c:pt>
                <c:pt idx="41093">
                  <c:v>5.9804822043627999</c:v>
                </c:pt>
                <c:pt idx="41094">
                  <c:v>9.8639212175470004</c:v>
                </c:pt>
                <c:pt idx="41095">
                  <c:v>8.6459246275197099</c:v>
                </c:pt>
                <c:pt idx="41096">
                  <c:v>11.1867517956903</c:v>
                </c:pt>
                <c:pt idx="41097">
                  <c:v>13.9948642699926</c:v>
                </c:pt>
                <c:pt idx="41098">
                  <c:v>15.292155094679799</c:v>
                </c:pt>
                <c:pt idx="41099">
                  <c:v>7.4708333333333297</c:v>
                </c:pt>
                <c:pt idx="41100">
                  <c:v>4.6176961602671103</c:v>
                </c:pt>
                <c:pt idx="41101">
                  <c:v>3.0322869955156899</c:v>
                </c:pt>
                <c:pt idx="41102">
                  <c:v>2.6975697569756898</c:v>
                </c:pt>
                <c:pt idx="41103">
                  <c:v>12.4942638623326</c:v>
                </c:pt>
                <c:pt idx="41104">
                  <c:v>0</c:v>
                </c:pt>
                <c:pt idx="41105">
                  <c:v>0</c:v>
                </c:pt>
                <c:pt idx="41106">
                  <c:v>-2.87096774193548</c:v>
                </c:pt>
                <c:pt idx="41107">
                  <c:v>6.5714285714285703</c:v>
                </c:pt>
                <c:pt idx="41108">
                  <c:v>-6.1612903225806397</c:v>
                </c:pt>
                <c:pt idx="41109">
                  <c:v>6.5333333333333297</c:v>
                </c:pt>
                <c:pt idx="41110">
                  <c:v>21.677419354838701</c:v>
                </c:pt>
                <c:pt idx="41111">
                  <c:v>11.9166666666666</c:v>
                </c:pt>
                <c:pt idx="41112">
                  <c:v>0.92307692307692302</c:v>
                </c:pt>
                <c:pt idx="41113">
                  <c:v>3.0333333333333301</c:v>
                </c:pt>
                <c:pt idx="41114">
                  <c:v>3.2647058823529398</c:v>
                </c:pt>
                <c:pt idx="41115">
                  <c:v>3.7105263157894699</c:v>
                </c:pt>
                <c:pt idx="41116">
                  <c:v>6.8250000000000002</c:v>
                </c:pt>
                <c:pt idx="41117">
                  <c:v>2.7433302667893198</c:v>
                </c:pt>
                <c:pt idx="41118">
                  <c:v>6.3106893106893098</c:v>
                </c:pt>
                <c:pt idx="41119">
                  <c:v>4.70979020979021</c:v>
                </c:pt>
                <c:pt idx="41120">
                  <c:v>7.7584541062801904</c:v>
                </c:pt>
                <c:pt idx="41121">
                  <c:v>8.9049466537342301</c:v>
                </c:pt>
                <c:pt idx="41122">
                  <c:v>3.9197012138188598</c:v>
                </c:pt>
                <c:pt idx="41123">
                  <c:v>8.6540600667408203</c:v>
                </c:pt>
                <c:pt idx="41124">
                  <c:v>3.5986055776892401</c:v>
                </c:pt>
                <c:pt idx="41125">
                  <c:v>0.464220183486238</c:v>
                </c:pt>
                <c:pt idx="41126">
                  <c:v>4.8504464285714199</c:v>
                </c:pt>
                <c:pt idx="41127">
                  <c:v>2.09099901088031</c:v>
                </c:pt>
                <c:pt idx="41128">
                  <c:v>10.0631290027447</c:v>
                </c:pt>
                <c:pt idx="41129">
                  <c:v>4.4299727520435903</c:v>
                </c:pt>
                <c:pt idx="41130">
                  <c:v>3.5454545454545401</c:v>
                </c:pt>
                <c:pt idx="41131">
                  <c:v>5.2252117588440399</c:v>
                </c:pt>
                <c:pt idx="41132">
                  <c:v>5.8777056277056197</c:v>
                </c:pt>
                <c:pt idx="41133">
                  <c:v>4.1247412008281499</c:v>
                </c:pt>
                <c:pt idx="41134">
                  <c:v>8.9909264565424998</c:v>
                </c:pt>
                <c:pt idx="41135">
                  <c:v>6.5310262529832901</c:v>
                </c:pt>
                <c:pt idx="41136">
                  <c:v>0.24562334217506601</c:v>
                </c:pt>
                <c:pt idx="41137">
                  <c:v>1.1828978622327699</c:v>
                </c:pt>
                <c:pt idx="41138">
                  <c:v>1.2165871121718299</c:v>
                </c:pt>
                <c:pt idx="41139">
                  <c:v>1.6601269474899001</c:v>
                </c:pt>
                <c:pt idx="41140">
                  <c:v>6.8775995246583399</c:v>
                </c:pt>
                <c:pt idx="41141">
                  <c:v>0</c:v>
                </c:pt>
                <c:pt idx="41142">
                  <c:v>14.3333333333333</c:v>
                </c:pt>
                <c:pt idx="41143">
                  <c:v>-0.33333333333333298</c:v>
                </c:pt>
                <c:pt idx="41144">
                  <c:v>14.2222222222222</c:v>
                </c:pt>
                <c:pt idx="41145">
                  <c:v>5.48484848484848</c:v>
                </c:pt>
                <c:pt idx="41146">
                  <c:v>7.4242424242424203</c:v>
                </c:pt>
                <c:pt idx="41147">
                  <c:v>3.9072847682119201</c:v>
                </c:pt>
                <c:pt idx="41148">
                  <c:v>4.4315068493150598</c:v>
                </c:pt>
                <c:pt idx="41149">
                  <c:v>-1.19463087248322</c:v>
                </c:pt>
                <c:pt idx="41150">
                  <c:v>6.65533980582524</c:v>
                </c:pt>
                <c:pt idx="41151">
                  <c:v>-5.5747126436781604</c:v>
                </c:pt>
                <c:pt idx="41152">
                  <c:v>-14.633333333333301</c:v>
                </c:pt>
                <c:pt idx="41153">
                  <c:v>-4.7195121951219496</c:v>
                </c:pt>
                <c:pt idx="41154">
                  <c:v>1.17543859649122</c:v>
                </c:pt>
                <c:pt idx="41155">
                  <c:v>3.47727272727272</c:v>
                </c:pt>
                <c:pt idx="41156">
                  <c:v>7.12</c:v>
                </c:pt>
                <c:pt idx="41157">
                  <c:v>-6.2903225806451601</c:v>
                </c:pt>
                <c:pt idx="41158">
                  <c:v>-2.1914893617021201</c:v>
                </c:pt>
                <c:pt idx="41159">
                  <c:v>2.875</c:v>
                </c:pt>
                <c:pt idx="41160">
                  <c:v>8.3333333333333304</c:v>
                </c:pt>
                <c:pt idx="41161">
                  <c:v>7.7857142857142803</c:v>
                </c:pt>
                <c:pt idx="41162">
                  <c:v>1.81179311221247</c:v>
                </c:pt>
                <c:pt idx="41163">
                  <c:v>2.32462686567164</c:v>
                </c:pt>
                <c:pt idx="41164">
                  <c:v>4.3693237907206299</c:v>
                </c:pt>
                <c:pt idx="41165">
                  <c:v>5.2514189886480898</c:v>
                </c:pt>
                <c:pt idx="41166">
                  <c:v>6.8700974269298003</c:v>
                </c:pt>
                <c:pt idx="41167">
                  <c:v>10.559583092067101</c:v>
                </c:pt>
                <c:pt idx="41168">
                  <c:v>15.034487612612599</c:v>
                </c:pt>
                <c:pt idx="41169">
                  <c:v>9.6349828515433593</c:v>
                </c:pt>
                <c:pt idx="41170">
                  <c:v>1.4660124461464801</c:v>
                </c:pt>
                <c:pt idx="41171">
                  <c:v>-0.587613082811412</c:v>
                </c:pt>
                <c:pt idx="41172">
                  <c:v>-1.46674491392801</c:v>
                </c:pt>
                <c:pt idx="41173">
                  <c:v>3.4360273625538298</c:v>
                </c:pt>
                <c:pt idx="41174">
                  <c:v>-19</c:v>
                </c:pt>
                <c:pt idx="41175">
                  <c:v>5.71428571428571</c:v>
                </c:pt>
                <c:pt idx="41176">
                  <c:v>12.9761904761904</c:v>
                </c:pt>
                <c:pt idx="41177">
                  <c:v>17.363636363636299</c:v>
                </c:pt>
                <c:pt idx="41178">
                  <c:v>3.87878787878787</c:v>
                </c:pt>
                <c:pt idx="41179">
                  <c:v>-2.4210526315789398</c:v>
                </c:pt>
                <c:pt idx="41180">
                  <c:v>8</c:v>
                </c:pt>
                <c:pt idx="41181">
                  <c:v>-8</c:v>
                </c:pt>
                <c:pt idx="41182">
                  <c:v>3.0263157894736801</c:v>
                </c:pt>
                <c:pt idx="41183">
                  <c:v>2.5221238938053099</c:v>
                </c:pt>
                <c:pt idx="41184">
                  <c:v>16.898809523809501</c:v>
                </c:pt>
                <c:pt idx="41185">
                  <c:v>6.15</c:v>
                </c:pt>
                <c:pt idx="41186">
                  <c:v>-0.63636363636363602</c:v>
                </c:pt>
                <c:pt idx="41187">
                  <c:v>11.969957081544999</c:v>
                </c:pt>
                <c:pt idx="41188">
                  <c:v>10.7213114754098</c:v>
                </c:pt>
                <c:pt idx="41189">
                  <c:v>10.334507042253501</c:v>
                </c:pt>
                <c:pt idx="41190">
                  <c:v>0.87924528301886795</c:v>
                </c:pt>
                <c:pt idx="41191">
                  <c:v>3.6029411764705799</c:v>
                </c:pt>
                <c:pt idx="41192">
                  <c:v>4.1971830985915402</c:v>
                </c:pt>
                <c:pt idx="41193">
                  <c:v>14.318181818181801</c:v>
                </c:pt>
                <c:pt idx="41194">
                  <c:v>13.4634146341463</c:v>
                </c:pt>
                <c:pt idx="41195">
                  <c:v>11.471186440677901</c:v>
                </c:pt>
                <c:pt idx="41196">
                  <c:v>18.396969696969698</c:v>
                </c:pt>
                <c:pt idx="41197">
                  <c:v>17.9418960244648</c:v>
                </c:pt>
                <c:pt idx="41198">
                  <c:v>10.239193083573401</c:v>
                </c:pt>
                <c:pt idx="41199">
                  <c:v>26.599303135888501</c:v>
                </c:pt>
                <c:pt idx="41200">
                  <c:v>22.7457044673539</c:v>
                </c:pt>
                <c:pt idx="41201">
                  <c:v>16.223642172523899</c:v>
                </c:pt>
                <c:pt idx="41202">
                  <c:v>9.7083333333333304</c:v>
                </c:pt>
                <c:pt idx="41203">
                  <c:v>22.94140625</c:v>
                </c:pt>
                <c:pt idx="41204">
                  <c:v>5.23856209150326</c:v>
                </c:pt>
                <c:pt idx="41205">
                  <c:v>9.6856187290969906</c:v>
                </c:pt>
                <c:pt idx="41206">
                  <c:v>4.0387168141592902</c:v>
                </c:pt>
                <c:pt idx="41207">
                  <c:v>4.8373235113566597</c:v>
                </c:pt>
                <c:pt idx="41208">
                  <c:v>3.2914870689655098</c:v>
                </c:pt>
                <c:pt idx="41209">
                  <c:v>4.9272930648769497</c:v>
                </c:pt>
                <c:pt idx="41210">
                  <c:v>3.94805194805194</c:v>
                </c:pt>
                <c:pt idx="41211">
                  <c:v>8.2582914572864308</c:v>
                </c:pt>
                <c:pt idx="41212">
                  <c:v>12.6106870229007</c:v>
                </c:pt>
                <c:pt idx="41213">
                  <c:v>6.76811594202898</c:v>
                </c:pt>
                <c:pt idx="41214">
                  <c:v>-3.81948291782086</c:v>
                </c:pt>
                <c:pt idx="41215">
                  <c:v>3.0433686333837602</c:v>
                </c:pt>
                <c:pt idx="41216">
                  <c:v>2.4199779249448099</c:v>
                </c:pt>
                <c:pt idx="41217">
                  <c:v>6.82285401858939</c:v>
                </c:pt>
                <c:pt idx="41218">
                  <c:v>-0.21814642910615301</c:v>
                </c:pt>
                <c:pt idx="41219">
                  <c:v>1.80877695671844</c:v>
                </c:pt>
                <c:pt idx="41220">
                  <c:v>1.4806010928961699</c:v>
                </c:pt>
                <c:pt idx="41221">
                  <c:v>1.14563796533106</c:v>
                </c:pt>
                <c:pt idx="41222">
                  <c:v>0.81375035221188996</c:v>
                </c:pt>
                <c:pt idx="41223">
                  <c:v>3.34612915650276</c:v>
                </c:pt>
                <c:pt idx="41224">
                  <c:v>3.1693267290405398</c:v>
                </c:pt>
                <c:pt idx="41225">
                  <c:v>-0.86848412222887905</c:v>
                </c:pt>
                <c:pt idx="41226">
                  <c:v>-0.96980761129054904</c:v>
                </c:pt>
                <c:pt idx="41227">
                  <c:v>0.755909558067831</c:v>
                </c:pt>
                <c:pt idx="41228">
                  <c:v>0.31326609775019298</c:v>
                </c:pt>
                <c:pt idx="41229">
                  <c:v>0.423642423054303</c:v>
                </c:pt>
                <c:pt idx="41230">
                  <c:v>4.8412698412698401</c:v>
                </c:pt>
                <c:pt idx="41231">
                  <c:v>6.4</c:v>
                </c:pt>
                <c:pt idx="41232">
                  <c:v>11.297619047618999</c:v>
                </c:pt>
                <c:pt idx="41233">
                  <c:v>0.16935483870967699</c:v>
                </c:pt>
                <c:pt idx="41234">
                  <c:v>6.5286624203821599</c:v>
                </c:pt>
                <c:pt idx="41235">
                  <c:v>-0.99382716049382702</c:v>
                </c:pt>
                <c:pt idx="41236">
                  <c:v>10.9668508287292</c:v>
                </c:pt>
                <c:pt idx="41237">
                  <c:v>8.4502923976608102</c:v>
                </c:pt>
                <c:pt idx="41238">
                  <c:v>5.3944444444444404</c:v>
                </c:pt>
                <c:pt idx="41239">
                  <c:v>-2.7105263157894699</c:v>
                </c:pt>
                <c:pt idx="41240">
                  <c:v>16.481012658227801</c:v>
                </c:pt>
                <c:pt idx="41241">
                  <c:v>14.8701298701298</c:v>
                </c:pt>
                <c:pt idx="41242">
                  <c:v>9.6238938053097307</c:v>
                </c:pt>
                <c:pt idx="41243">
                  <c:v>2.328125</c:v>
                </c:pt>
                <c:pt idx="41244">
                  <c:v>14.88</c:v>
                </c:pt>
                <c:pt idx="41245">
                  <c:v>8.21019108280254</c:v>
                </c:pt>
                <c:pt idx="41246">
                  <c:v>4.0033898305084703</c:v>
                </c:pt>
                <c:pt idx="41247">
                  <c:v>9.4149377593360999</c:v>
                </c:pt>
                <c:pt idx="41248">
                  <c:v>12.6145833333333</c:v>
                </c:pt>
                <c:pt idx="41249">
                  <c:v>7.8251533742331203</c:v>
                </c:pt>
                <c:pt idx="41250">
                  <c:v>1.3258426966292101</c:v>
                </c:pt>
                <c:pt idx="41251">
                  <c:v>2.75244299674267</c:v>
                </c:pt>
                <c:pt idx="41252">
                  <c:v>5.8061224489795897</c:v>
                </c:pt>
                <c:pt idx="41253">
                  <c:v>3.12648221343873</c:v>
                </c:pt>
                <c:pt idx="41254">
                  <c:v>2.4911032028469702</c:v>
                </c:pt>
                <c:pt idx="41255">
                  <c:v>5.6666666666666599</c:v>
                </c:pt>
                <c:pt idx="41256">
                  <c:v>7.7885304659498198</c:v>
                </c:pt>
                <c:pt idx="41257">
                  <c:v>5.6148148148148103</c:v>
                </c:pt>
                <c:pt idx="41258">
                  <c:v>2.16</c:v>
                </c:pt>
                <c:pt idx="41259">
                  <c:v>4.8102981029810197</c:v>
                </c:pt>
                <c:pt idx="41260">
                  <c:v>10.4551971326164</c:v>
                </c:pt>
                <c:pt idx="41261">
                  <c:v>13.311653116531099</c:v>
                </c:pt>
                <c:pt idx="41262">
                  <c:v>2.92342342342342</c:v>
                </c:pt>
                <c:pt idx="41263">
                  <c:v>7.0788530465949799</c:v>
                </c:pt>
                <c:pt idx="41264">
                  <c:v>0.90502793296089301</c:v>
                </c:pt>
                <c:pt idx="41265">
                  <c:v>6.0107816711590196</c:v>
                </c:pt>
                <c:pt idx="41266">
                  <c:v>-2.55555555555555</c:v>
                </c:pt>
                <c:pt idx="41267">
                  <c:v>-4.8636363636363598</c:v>
                </c:pt>
                <c:pt idx="41268">
                  <c:v>11.8095238095238</c:v>
                </c:pt>
                <c:pt idx="41269">
                  <c:v>-29</c:v>
                </c:pt>
                <c:pt idx="41270">
                  <c:v>15.177339901477801</c:v>
                </c:pt>
                <c:pt idx="41271">
                  <c:v>15.595854922279701</c:v>
                </c:pt>
                <c:pt idx="41272">
                  <c:v>13.100418410041801</c:v>
                </c:pt>
                <c:pt idx="41273">
                  <c:v>15.129807692307599</c:v>
                </c:pt>
                <c:pt idx="41274">
                  <c:v>15.9570815450643</c:v>
                </c:pt>
                <c:pt idx="41275">
                  <c:v>28.134453781512601</c:v>
                </c:pt>
                <c:pt idx="41276">
                  <c:v>20.171052631578899</c:v>
                </c:pt>
                <c:pt idx="41277">
                  <c:v>8.0743801652892504</c:v>
                </c:pt>
                <c:pt idx="41278">
                  <c:v>9.0341463414634102</c:v>
                </c:pt>
                <c:pt idx="41279">
                  <c:v>7.3888888888888804</c:v>
                </c:pt>
                <c:pt idx="41280">
                  <c:v>16.2012987012987</c:v>
                </c:pt>
                <c:pt idx="41281">
                  <c:v>13.8992805755395</c:v>
                </c:pt>
                <c:pt idx="41282">
                  <c:v>6.0617021276595704</c:v>
                </c:pt>
                <c:pt idx="41283">
                  <c:v>3.03962703962703</c:v>
                </c:pt>
                <c:pt idx="41284">
                  <c:v>8.4325396825396801</c:v>
                </c:pt>
                <c:pt idx="41285">
                  <c:v>8.9749034749034706</c:v>
                </c:pt>
                <c:pt idx="41286">
                  <c:v>14.7386759581881</c:v>
                </c:pt>
                <c:pt idx="41287">
                  <c:v>23.078703703703699</c:v>
                </c:pt>
                <c:pt idx="41288">
                  <c:v>28.698412698412699</c:v>
                </c:pt>
                <c:pt idx="41289">
                  <c:v>16.1019677996422</c:v>
                </c:pt>
                <c:pt idx="41290">
                  <c:v>4.6272084805653702</c:v>
                </c:pt>
                <c:pt idx="41291">
                  <c:v>4.6409090909090898</c:v>
                </c:pt>
                <c:pt idx="41292">
                  <c:v>10.957711442786</c:v>
                </c:pt>
                <c:pt idx="41293">
                  <c:v>11.450236966824599</c:v>
                </c:pt>
                <c:pt idx="41294">
                  <c:v>42.5</c:v>
                </c:pt>
                <c:pt idx="41295">
                  <c:v>9.0322580645161299</c:v>
                </c:pt>
                <c:pt idx="41296">
                  <c:v>13.407407407407399</c:v>
                </c:pt>
                <c:pt idx="41297">
                  <c:v>5.5333333333333297</c:v>
                </c:pt>
                <c:pt idx="41298">
                  <c:v>54.807692307692299</c:v>
                </c:pt>
                <c:pt idx="41299">
                  <c:v>-8.3809523809523796</c:v>
                </c:pt>
                <c:pt idx="41300">
                  <c:v>17.327485380116901</c:v>
                </c:pt>
                <c:pt idx="41301">
                  <c:v>24.25</c:v>
                </c:pt>
                <c:pt idx="41302">
                  <c:v>6.0360360360360303</c:v>
                </c:pt>
                <c:pt idx="41303">
                  <c:v>5.4228855721393003</c:v>
                </c:pt>
                <c:pt idx="41304">
                  <c:v>14.4663212435233</c:v>
                </c:pt>
                <c:pt idx="41305">
                  <c:v>6.8758620689655103</c:v>
                </c:pt>
                <c:pt idx="41306">
                  <c:v>9.8224852071005895</c:v>
                </c:pt>
                <c:pt idx="41307">
                  <c:v>5.23157894736842</c:v>
                </c:pt>
                <c:pt idx="41308">
                  <c:v>3.65098039215686</c:v>
                </c:pt>
                <c:pt idx="41309">
                  <c:v>18.433070866141701</c:v>
                </c:pt>
                <c:pt idx="41310">
                  <c:v>10.961206896551699</c:v>
                </c:pt>
                <c:pt idx="41311">
                  <c:v>16.652439024390201</c:v>
                </c:pt>
                <c:pt idx="41312">
                  <c:v>4.11598746081504</c:v>
                </c:pt>
                <c:pt idx="41313">
                  <c:v>-5.7971014492753603E-2</c:v>
                </c:pt>
                <c:pt idx="41314">
                  <c:v>4.4798657718120802</c:v>
                </c:pt>
                <c:pt idx="41315">
                  <c:v>5.7655601659751001</c:v>
                </c:pt>
                <c:pt idx="41316">
                  <c:v>5.79138321995464</c:v>
                </c:pt>
                <c:pt idx="41317">
                  <c:v>13.086046511627901</c:v>
                </c:pt>
                <c:pt idx="41318">
                  <c:v>13.240631163708001</c:v>
                </c:pt>
                <c:pt idx="41319">
                  <c:v>10.074074074074</c:v>
                </c:pt>
                <c:pt idx="41320">
                  <c:v>-0.63414634146341398</c:v>
                </c:pt>
                <c:pt idx="41321">
                  <c:v>9.1134020618556697</c:v>
                </c:pt>
                <c:pt idx="41322">
                  <c:v>5.56084656084656</c:v>
                </c:pt>
                <c:pt idx="41323">
                  <c:v>3.42657342657342</c:v>
                </c:pt>
                <c:pt idx="41324">
                  <c:v>-11.75</c:v>
                </c:pt>
                <c:pt idx="41325">
                  <c:v>3.9775948788294402</c:v>
                </c:pt>
                <c:pt idx="41326">
                  <c:v>4.2576335877862599</c:v>
                </c:pt>
                <c:pt idx="41327">
                  <c:v>7.27239263803681</c:v>
                </c:pt>
                <c:pt idx="41328">
                  <c:v>5.8639999999999999</c:v>
                </c:pt>
                <c:pt idx="41329">
                  <c:v>3.1638809620872399</c:v>
                </c:pt>
                <c:pt idx="41330">
                  <c:v>9.1308940022632896</c:v>
                </c:pt>
                <c:pt idx="41331">
                  <c:v>13.158091674462099</c:v>
                </c:pt>
                <c:pt idx="41332">
                  <c:v>7.5517944535073402</c:v>
                </c:pt>
                <c:pt idx="41333">
                  <c:v>1.43584603047313</c:v>
                </c:pt>
                <c:pt idx="41334">
                  <c:v>3.56305258259655</c:v>
                </c:pt>
                <c:pt idx="41335">
                  <c:v>0.58529020824102795</c:v>
                </c:pt>
                <c:pt idx="41336">
                  <c:v>5.4471544715447102</c:v>
                </c:pt>
                <c:pt idx="41337">
                  <c:v>0.45547407019381803</c:v>
                </c:pt>
                <c:pt idx="41338">
                  <c:v>0.40840670264129503</c:v>
                </c:pt>
                <c:pt idx="41339">
                  <c:v>-0.17381198347107399</c:v>
                </c:pt>
                <c:pt idx="41340">
                  <c:v>2.34184948625381</c:v>
                </c:pt>
                <c:pt idx="41341">
                  <c:v>2.2669113791295201</c:v>
                </c:pt>
                <c:pt idx="41342">
                  <c:v>5.3427884615384604</c:v>
                </c:pt>
                <c:pt idx="41343">
                  <c:v>9.1014410850522705</c:v>
                </c:pt>
                <c:pt idx="41344">
                  <c:v>5.8826993865030603</c:v>
                </c:pt>
                <c:pt idx="41345">
                  <c:v>-1.6491739552964</c:v>
                </c:pt>
                <c:pt idx="41346">
                  <c:v>0.112639501686997</c:v>
                </c:pt>
                <c:pt idx="41347">
                  <c:v>-1.5153670307340601</c:v>
                </c:pt>
                <c:pt idx="41348">
                  <c:v>2.0742325113236002</c:v>
                </c:pt>
                <c:pt idx="41349">
                  <c:v>6.8615582743077903</c:v>
                </c:pt>
                <c:pt idx="41350">
                  <c:v>5.5211748633879703</c:v>
                </c:pt>
                <c:pt idx="41351">
                  <c:v>4.4905166775670304</c:v>
                </c:pt>
                <c:pt idx="41352">
                  <c:v>5.0053085600530798</c:v>
                </c:pt>
                <c:pt idx="41353">
                  <c:v>2.5234680573663599</c:v>
                </c:pt>
                <c:pt idx="41354">
                  <c:v>9.9196160767846404</c:v>
                </c:pt>
                <c:pt idx="41355">
                  <c:v>9.4390070921985796</c:v>
                </c:pt>
                <c:pt idx="41356">
                  <c:v>6.31863067807768</c:v>
                </c:pt>
                <c:pt idx="41357">
                  <c:v>1.56347717323327</c:v>
                </c:pt>
                <c:pt idx="41358">
                  <c:v>3.09900230237912</c:v>
                </c:pt>
                <c:pt idx="41359">
                  <c:v>3.2297808012093698</c:v>
                </c:pt>
                <c:pt idx="41360">
                  <c:v>2.4401515151515101</c:v>
                </c:pt>
                <c:pt idx="41361">
                  <c:v>1.4528301886792401</c:v>
                </c:pt>
                <c:pt idx="41362">
                  <c:v>4.9793814432989603</c:v>
                </c:pt>
                <c:pt idx="41363">
                  <c:v>5.4150943396226401</c:v>
                </c:pt>
                <c:pt idx="41364">
                  <c:v>5.5887096774193497</c:v>
                </c:pt>
                <c:pt idx="41365">
                  <c:v>9.9624060150375904</c:v>
                </c:pt>
                <c:pt idx="41366">
                  <c:v>12.189781021897801</c:v>
                </c:pt>
                <c:pt idx="41367">
                  <c:v>15.7</c:v>
                </c:pt>
                <c:pt idx="41368">
                  <c:v>5.9532710280373804</c:v>
                </c:pt>
                <c:pt idx="41369">
                  <c:v>1.2325581395348799</c:v>
                </c:pt>
                <c:pt idx="41370">
                  <c:v>1.70886075949367</c:v>
                </c:pt>
                <c:pt idx="41371">
                  <c:v>-1.4368932038834901</c:v>
                </c:pt>
                <c:pt idx="41372">
                  <c:v>2.15533980582524</c:v>
                </c:pt>
                <c:pt idx="41373">
                  <c:v>2.08199121522693</c:v>
                </c:pt>
                <c:pt idx="41374">
                  <c:v>4.4233807266982603E-2</c:v>
                </c:pt>
                <c:pt idx="41375">
                  <c:v>0.94071146245059201</c:v>
                </c:pt>
                <c:pt idx="41376">
                  <c:v>5.5752089136490204</c:v>
                </c:pt>
                <c:pt idx="41377">
                  <c:v>2.99303621169916</c:v>
                </c:pt>
                <c:pt idx="41378">
                  <c:v>7.4784876140808301</c:v>
                </c:pt>
                <c:pt idx="41379">
                  <c:v>15.1808346213292</c:v>
                </c:pt>
                <c:pt idx="41380">
                  <c:v>10.655801825293301</c:v>
                </c:pt>
                <c:pt idx="41381">
                  <c:v>0.486227544910179</c:v>
                </c:pt>
                <c:pt idx="41382">
                  <c:v>3.2273449920508699</c:v>
                </c:pt>
                <c:pt idx="41383">
                  <c:v>-2.8368794326241099E-2</c:v>
                </c:pt>
                <c:pt idx="41384">
                  <c:v>5.1245136186770397</c:v>
                </c:pt>
                <c:pt idx="41385">
                  <c:v>-5.5856832971800401</c:v>
                </c:pt>
                <c:pt idx="41386">
                  <c:v>1.6171967020023501</c:v>
                </c:pt>
                <c:pt idx="41387">
                  <c:v>-3.1016042780748598E-2</c:v>
                </c:pt>
                <c:pt idx="41388">
                  <c:v>-0.91898148148148096</c:v>
                </c:pt>
                <c:pt idx="41389">
                  <c:v>-1.5873015873015799E-2</c:v>
                </c:pt>
                <c:pt idx="41390">
                  <c:v>4.03488372093023</c:v>
                </c:pt>
                <c:pt idx="41391">
                  <c:v>4.7477477477477397</c:v>
                </c:pt>
                <c:pt idx="41392">
                  <c:v>2.9608745684694999</c:v>
                </c:pt>
                <c:pt idx="41393">
                  <c:v>-6.4942396313364004</c:v>
                </c:pt>
                <c:pt idx="41394">
                  <c:v>-6.6986754966887396</c:v>
                </c:pt>
                <c:pt idx="41395">
                  <c:v>-5.2559760956175303</c:v>
                </c:pt>
                <c:pt idx="41396">
                  <c:v>3.58463035019455</c:v>
                </c:pt>
                <c:pt idx="41397">
                  <c:v>10.082802547770701</c:v>
                </c:pt>
                <c:pt idx="41398">
                  <c:v>13.698630136986299</c:v>
                </c:pt>
                <c:pt idx="41399">
                  <c:v>8.9765258215962405</c:v>
                </c:pt>
                <c:pt idx="41400">
                  <c:v>5.31365313653136</c:v>
                </c:pt>
                <c:pt idx="41401">
                  <c:v>5.8905109489051002</c:v>
                </c:pt>
                <c:pt idx="41402">
                  <c:v>13.3502304147465</c:v>
                </c:pt>
                <c:pt idx="41403">
                  <c:v>11.872659176029901</c:v>
                </c:pt>
                <c:pt idx="41404">
                  <c:v>6.7709090909090897</c:v>
                </c:pt>
                <c:pt idx="41405">
                  <c:v>-2.1802325581395299</c:v>
                </c:pt>
                <c:pt idx="41406">
                  <c:v>6.8674698795180698</c:v>
                </c:pt>
                <c:pt idx="41407">
                  <c:v>18.848684210526301</c:v>
                </c:pt>
                <c:pt idx="41408">
                  <c:v>13.703947368421</c:v>
                </c:pt>
                <c:pt idx="41409">
                  <c:v>0.33033419023136201</c:v>
                </c:pt>
                <c:pt idx="41410">
                  <c:v>1.2796111537477599</c:v>
                </c:pt>
                <c:pt idx="41411">
                  <c:v>0.70633582269332695</c:v>
                </c:pt>
                <c:pt idx="41412">
                  <c:v>1.6221060492905099</c:v>
                </c:pt>
                <c:pt idx="41413">
                  <c:v>3.0865907966353201</c:v>
                </c:pt>
                <c:pt idx="41414">
                  <c:v>6.4344467166552999</c:v>
                </c:pt>
                <c:pt idx="41415">
                  <c:v>5.9259363559560603</c:v>
                </c:pt>
                <c:pt idx="41416">
                  <c:v>4.2885269810403503</c:v>
                </c:pt>
                <c:pt idx="41417">
                  <c:v>-0.316155988857938</c:v>
                </c:pt>
                <c:pt idx="41418">
                  <c:v>1.1505856107083099</c:v>
                </c:pt>
                <c:pt idx="41419">
                  <c:v>0.16506829410055199</c:v>
                </c:pt>
                <c:pt idx="41420">
                  <c:v>2.9325197415649602</c:v>
                </c:pt>
                <c:pt idx="41421">
                  <c:v>-1.1601677148846901</c:v>
                </c:pt>
                <c:pt idx="41422">
                  <c:v>4.0499108734402798</c:v>
                </c:pt>
                <c:pt idx="41423">
                  <c:v>1.19790104947526</c:v>
                </c:pt>
                <c:pt idx="41424">
                  <c:v>0.82654249126891699</c:v>
                </c:pt>
                <c:pt idx="41425">
                  <c:v>2.2127112417340098</c:v>
                </c:pt>
                <c:pt idx="41426">
                  <c:v>6.4785531370038401</c:v>
                </c:pt>
                <c:pt idx="41427">
                  <c:v>9.7517409470752092</c:v>
                </c:pt>
                <c:pt idx="41428">
                  <c:v>5.3785274083684698</c:v>
                </c:pt>
                <c:pt idx="41429">
                  <c:v>-3.7172297297297199</c:v>
                </c:pt>
                <c:pt idx="41430">
                  <c:v>-0.62009063444108703</c:v>
                </c:pt>
                <c:pt idx="41431">
                  <c:v>-4.44270015698587</c:v>
                </c:pt>
                <c:pt idx="41432">
                  <c:v>4.0414545454545401</c:v>
                </c:pt>
                <c:pt idx="41433">
                  <c:v>-5.9573661771672102</c:v>
                </c:pt>
                <c:pt idx="41434">
                  <c:v>-1.4681125742318599</c:v>
                </c:pt>
                <c:pt idx="41435">
                  <c:v>-7.1944121071012797</c:v>
                </c:pt>
                <c:pt idx="41436">
                  <c:v>-0.75078483458101897</c:v>
                </c:pt>
                <c:pt idx="41437">
                  <c:v>-4.2955399061032802</c:v>
                </c:pt>
                <c:pt idx="41438">
                  <c:v>1.15665796344647</c:v>
                </c:pt>
                <c:pt idx="41439">
                  <c:v>3.3394757331949099</c:v>
                </c:pt>
                <c:pt idx="41440">
                  <c:v>1.3907377239934799</c:v>
                </c:pt>
                <c:pt idx="41441">
                  <c:v>-8.2096810171759902</c:v>
                </c:pt>
                <c:pt idx="41442">
                  <c:v>0.29070691024622702</c:v>
                </c:pt>
                <c:pt idx="41443">
                  <c:v>-4.8022143935581196</c:v>
                </c:pt>
                <c:pt idx="41444">
                  <c:v>-1.024</c:v>
                </c:pt>
                <c:pt idx="41445">
                  <c:v>3.49367088607594</c:v>
                </c:pt>
                <c:pt idx="41446">
                  <c:v>2.6470588235294099</c:v>
                </c:pt>
                <c:pt idx="41447">
                  <c:v>0.2</c:v>
                </c:pt>
                <c:pt idx="41448">
                  <c:v>11.4177215189873</c:v>
                </c:pt>
                <c:pt idx="41449">
                  <c:v>7.2990654205607397</c:v>
                </c:pt>
                <c:pt idx="41450">
                  <c:v>9.3249999999999993</c:v>
                </c:pt>
                <c:pt idx="41451">
                  <c:v>16.3239436619718</c:v>
                </c:pt>
                <c:pt idx="41452">
                  <c:v>11.9113924050632</c:v>
                </c:pt>
                <c:pt idx="41453">
                  <c:v>8.6632653061224492</c:v>
                </c:pt>
                <c:pt idx="41454">
                  <c:v>8.3098591549295708</c:v>
                </c:pt>
                <c:pt idx="41455">
                  <c:v>9.53488372093023</c:v>
                </c:pt>
                <c:pt idx="41456">
                  <c:v>11.3333333333333</c:v>
                </c:pt>
                <c:pt idx="41457">
                  <c:v>1.9169504846738199</c:v>
                </c:pt>
                <c:pt idx="41458">
                  <c:v>5.8371893744644296</c:v>
                </c:pt>
                <c:pt idx="41459">
                  <c:v>1.5564063297600801</c:v>
                </c:pt>
                <c:pt idx="41460">
                  <c:v>2.6767650158061098</c:v>
                </c:pt>
                <c:pt idx="41461">
                  <c:v>2.1110535852963999</c:v>
                </c:pt>
                <c:pt idx="41462">
                  <c:v>5.9825900310040501</c:v>
                </c:pt>
                <c:pt idx="41463">
                  <c:v>9.3991316931982603</c:v>
                </c:pt>
                <c:pt idx="41464">
                  <c:v>5.1038628805321</c:v>
                </c:pt>
                <c:pt idx="41465">
                  <c:v>-1.8836391053028301</c:v>
                </c:pt>
                <c:pt idx="41466">
                  <c:v>-1.2221905305191101</c:v>
                </c:pt>
                <c:pt idx="41467">
                  <c:v>-2.0083287062742898</c:v>
                </c:pt>
                <c:pt idx="41468">
                  <c:v>1.6151333696243799</c:v>
                </c:pt>
                <c:pt idx="41469">
                  <c:v>-2.8947368421052602</c:v>
                </c:pt>
                <c:pt idx="41470">
                  <c:v>-11.0625</c:v>
                </c:pt>
                <c:pt idx="41471">
                  <c:v>-4.9411764705882302</c:v>
                </c:pt>
                <c:pt idx="41472">
                  <c:v>-30.3333333333333</c:v>
                </c:pt>
                <c:pt idx="41473">
                  <c:v>-9.4444444444444393</c:v>
                </c:pt>
                <c:pt idx="41474">
                  <c:v>50.5</c:v>
                </c:pt>
                <c:pt idx="41475">
                  <c:v>2</c:v>
                </c:pt>
                <c:pt idx="41476">
                  <c:v>15.9</c:v>
                </c:pt>
                <c:pt idx="41477">
                  <c:v>2.2000000000000002</c:v>
                </c:pt>
                <c:pt idx="41478">
                  <c:v>11.8</c:v>
                </c:pt>
                <c:pt idx="41479">
                  <c:v>4.75</c:v>
                </c:pt>
                <c:pt idx="41480">
                  <c:v>7</c:v>
                </c:pt>
                <c:pt idx="41481">
                  <c:v>8.75</c:v>
                </c:pt>
                <c:pt idx="41482">
                  <c:v>6.7692307692307603</c:v>
                </c:pt>
                <c:pt idx="41483">
                  <c:v>9.8045132511151891</c:v>
                </c:pt>
                <c:pt idx="41484">
                  <c:v>9.2055808656036398</c:v>
                </c:pt>
                <c:pt idx="41485">
                  <c:v>8.6528614457831292</c:v>
                </c:pt>
                <c:pt idx="41486">
                  <c:v>7.2911188623557797</c:v>
                </c:pt>
                <c:pt idx="41487">
                  <c:v>7.1211312700106699</c:v>
                </c:pt>
                <c:pt idx="41488">
                  <c:v>10.895328503622199</c:v>
                </c:pt>
                <c:pt idx="41489">
                  <c:v>15.316542644533399</c:v>
                </c:pt>
                <c:pt idx="41490">
                  <c:v>13.414799374674301</c:v>
                </c:pt>
                <c:pt idx="41491">
                  <c:v>8.3944580277098599E-2</c:v>
                </c:pt>
                <c:pt idx="41492">
                  <c:v>2.57904085257548</c:v>
                </c:pt>
                <c:pt idx="41493">
                  <c:v>2.9054320292710298</c:v>
                </c:pt>
                <c:pt idx="41494">
                  <c:v>7.2918423010166098</c:v>
                </c:pt>
                <c:pt idx="41495">
                  <c:v>-2.1153846153846101</c:v>
                </c:pt>
                <c:pt idx="41496">
                  <c:v>-26.1111111111111</c:v>
                </c:pt>
                <c:pt idx="41497">
                  <c:v>7.5465116279069697</c:v>
                </c:pt>
                <c:pt idx="41498">
                  <c:v>7.3559322033898296</c:v>
                </c:pt>
                <c:pt idx="41499">
                  <c:v>12.1666666666666</c:v>
                </c:pt>
                <c:pt idx="41500">
                  <c:v>10.456250000000001</c:v>
                </c:pt>
                <c:pt idx="41501">
                  <c:v>11.8315217391304</c:v>
                </c:pt>
                <c:pt idx="41502">
                  <c:v>18.106976744185999</c:v>
                </c:pt>
                <c:pt idx="41503">
                  <c:v>11.8505154639175</c:v>
                </c:pt>
                <c:pt idx="41504">
                  <c:v>16.186274509803901</c:v>
                </c:pt>
                <c:pt idx="41505">
                  <c:v>6.77678571428571</c:v>
                </c:pt>
                <c:pt idx="41506">
                  <c:v>10.429487179487101</c:v>
                </c:pt>
                <c:pt idx="41507">
                  <c:v>15.566666666666601</c:v>
                </c:pt>
                <c:pt idx="41508">
                  <c:v>13.891304347826001</c:v>
                </c:pt>
                <c:pt idx="41509">
                  <c:v>20.3759842519685</c:v>
                </c:pt>
                <c:pt idx="41510">
                  <c:v>11.8702594810379</c:v>
                </c:pt>
                <c:pt idx="41511">
                  <c:v>14.0427892234548</c:v>
                </c:pt>
                <c:pt idx="41512">
                  <c:v>9.7567567567567508</c:v>
                </c:pt>
                <c:pt idx="41513">
                  <c:v>6.0503875968992196</c:v>
                </c:pt>
                <c:pt idx="41514">
                  <c:v>12.0115511551155</c:v>
                </c:pt>
                <c:pt idx="41515">
                  <c:v>14.8691176470588</c:v>
                </c:pt>
                <c:pt idx="41516">
                  <c:v>13.7108603667136</c:v>
                </c:pt>
                <c:pt idx="41517">
                  <c:v>5.4045454545454499</c:v>
                </c:pt>
                <c:pt idx="41518">
                  <c:v>7.0131004366812197</c:v>
                </c:pt>
                <c:pt idx="41519">
                  <c:v>8.1546391752577296</c:v>
                </c:pt>
                <c:pt idx="41520">
                  <c:v>10.613636363636299</c:v>
                </c:pt>
                <c:pt idx="41521">
                  <c:v>7.1124999999999998</c:v>
                </c:pt>
                <c:pt idx="41522">
                  <c:v>-2.0597014925373101</c:v>
                </c:pt>
                <c:pt idx="41523">
                  <c:v>10.445544554455401</c:v>
                </c:pt>
                <c:pt idx="41524">
                  <c:v>12.7642857142857</c:v>
                </c:pt>
                <c:pt idx="41525">
                  <c:v>32.799999999999997</c:v>
                </c:pt>
                <c:pt idx="41526">
                  <c:v>28.901960784313701</c:v>
                </c:pt>
                <c:pt idx="41527">
                  <c:v>6.5777777777777704</c:v>
                </c:pt>
                <c:pt idx="41528">
                  <c:v>9.0121951219512102</c:v>
                </c:pt>
                <c:pt idx="41529">
                  <c:v>-0.31847133757961699</c:v>
                </c:pt>
                <c:pt idx="41530">
                  <c:v>5.2923076923076904</c:v>
                </c:pt>
                <c:pt idx="41531">
                  <c:v>7.1272727272727199</c:v>
                </c:pt>
                <c:pt idx="41532">
                  <c:v>0.59504132231404905</c:v>
                </c:pt>
                <c:pt idx="41533">
                  <c:v>8.5</c:v>
                </c:pt>
                <c:pt idx="41534">
                  <c:v>-16.1428571428571</c:v>
                </c:pt>
                <c:pt idx="41535">
                  <c:v>-14.875</c:v>
                </c:pt>
                <c:pt idx="41536">
                  <c:v>-37</c:v>
                </c:pt>
                <c:pt idx="41537">
                  <c:v>-4.1648648648648603</c:v>
                </c:pt>
                <c:pt idx="41538">
                  <c:v>-5.3086053412462899</c:v>
                </c:pt>
                <c:pt idx="41539">
                  <c:v>-0.10540540540540499</c:v>
                </c:pt>
                <c:pt idx="41540">
                  <c:v>2.1201117318435698</c:v>
                </c:pt>
                <c:pt idx="41541">
                  <c:v>4.4746987951807196</c:v>
                </c:pt>
                <c:pt idx="41542">
                  <c:v>8.1935483870967705</c:v>
                </c:pt>
                <c:pt idx="41543">
                  <c:v>6.9845559845559801</c:v>
                </c:pt>
                <c:pt idx="41544">
                  <c:v>2.1232604373757402</c:v>
                </c:pt>
                <c:pt idx="41545">
                  <c:v>-7.90625</c:v>
                </c:pt>
                <c:pt idx="41546">
                  <c:v>-8.2101010101010097</c:v>
                </c:pt>
                <c:pt idx="41547">
                  <c:v>-7.6629955947136503</c:v>
                </c:pt>
                <c:pt idx="41548">
                  <c:v>2.7569296375266501</c:v>
                </c:pt>
                <c:pt idx="41549">
                  <c:v>7.4312561819980196</c:v>
                </c:pt>
                <c:pt idx="41550">
                  <c:v>9.6147455867081995</c:v>
                </c:pt>
                <c:pt idx="41551">
                  <c:v>7.9222577209797604</c:v>
                </c:pt>
                <c:pt idx="41552">
                  <c:v>8.8323895809739508</c:v>
                </c:pt>
                <c:pt idx="41553">
                  <c:v>11.4387646432374</c:v>
                </c:pt>
                <c:pt idx="41554">
                  <c:v>12.622527944969899</c:v>
                </c:pt>
                <c:pt idx="41555">
                  <c:v>11.389150943396199</c:v>
                </c:pt>
                <c:pt idx="41556">
                  <c:v>12.881</c:v>
                </c:pt>
                <c:pt idx="41557">
                  <c:v>5.55733082706766</c:v>
                </c:pt>
                <c:pt idx="41558">
                  <c:v>8.3382173382173299</c:v>
                </c:pt>
                <c:pt idx="41559">
                  <c:v>8.4162679425837297</c:v>
                </c:pt>
                <c:pt idx="41560">
                  <c:v>9.0952380952380896</c:v>
                </c:pt>
                <c:pt idx="41561">
                  <c:v>-2.2387312186978199</c:v>
                </c:pt>
                <c:pt idx="41562">
                  <c:v>3.25755525484889</c:v>
                </c:pt>
                <c:pt idx="41563">
                  <c:v>0.594844945630285</c:v>
                </c:pt>
                <c:pt idx="41564">
                  <c:v>4.5252902155887202</c:v>
                </c:pt>
                <c:pt idx="41565">
                  <c:v>-1.8512295081967201</c:v>
                </c:pt>
                <c:pt idx="41566">
                  <c:v>5.7671385991058104</c:v>
                </c:pt>
                <c:pt idx="41567">
                  <c:v>9.4292704626334505</c:v>
                </c:pt>
                <c:pt idx="41568">
                  <c:v>5.2427722772277203</c:v>
                </c:pt>
                <c:pt idx="41569">
                  <c:v>-4.9988514548238898</c:v>
                </c:pt>
                <c:pt idx="41570">
                  <c:v>3.5236396074933098E-2</c:v>
                </c:pt>
                <c:pt idx="41571">
                  <c:v>-4.0876068376068302</c:v>
                </c:pt>
                <c:pt idx="41572">
                  <c:v>2.1486658195679702</c:v>
                </c:pt>
                <c:pt idx="41573">
                  <c:v>11.968253968253901</c:v>
                </c:pt>
                <c:pt idx="41574">
                  <c:v>9.4807692307692299</c:v>
                </c:pt>
                <c:pt idx="41575">
                  <c:v>-1.9473684210526301</c:v>
                </c:pt>
                <c:pt idx="41576">
                  <c:v>6.7980769230769198</c:v>
                </c:pt>
                <c:pt idx="41577">
                  <c:v>2.78761061946902</c:v>
                </c:pt>
                <c:pt idx="41578">
                  <c:v>16.7848837209302</c:v>
                </c:pt>
                <c:pt idx="41579">
                  <c:v>15.4349775784753</c:v>
                </c:pt>
                <c:pt idx="41580">
                  <c:v>11.4220183486238</c:v>
                </c:pt>
                <c:pt idx="41581">
                  <c:v>-0.78195488721804496</c:v>
                </c:pt>
                <c:pt idx="41582">
                  <c:v>2.49572649572649</c:v>
                </c:pt>
                <c:pt idx="41583">
                  <c:v>10.398148148148101</c:v>
                </c:pt>
                <c:pt idx="41584">
                  <c:v>10.02</c:v>
                </c:pt>
                <c:pt idx="41585">
                  <c:v>-0.19565217391304299</c:v>
                </c:pt>
                <c:pt idx="41586">
                  <c:v>1.1630615640599</c:v>
                </c:pt>
                <c:pt idx="41587">
                  <c:v>0.83755588673621395</c:v>
                </c:pt>
                <c:pt idx="41588">
                  <c:v>3.2022955523672798</c:v>
                </c:pt>
                <c:pt idx="41589">
                  <c:v>3.8378766140602498</c:v>
                </c:pt>
                <c:pt idx="41590">
                  <c:v>5.3434343434343399</c:v>
                </c:pt>
                <c:pt idx="41591">
                  <c:v>9.4054054054053999</c:v>
                </c:pt>
                <c:pt idx="41592">
                  <c:v>7.0226876090750396</c:v>
                </c:pt>
                <c:pt idx="41593">
                  <c:v>-0.91771269177126902</c:v>
                </c:pt>
                <c:pt idx="41594">
                  <c:v>2.6</c:v>
                </c:pt>
                <c:pt idx="41595">
                  <c:v>2.8552631578947301</c:v>
                </c:pt>
                <c:pt idx="41596">
                  <c:v>4.3810375670840704</c:v>
                </c:pt>
                <c:pt idx="41597">
                  <c:v>9.2712418300653603</c:v>
                </c:pt>
                <c:pt idx="41598">
                  <c:v>3.90489913544668</c:v>
                </c:pt>
                <c:pt idx="41599">
                  <c:v>1.6308900523560199</c:v>
                </c:pt>
                <c:pt idx="41600">
                  <c:v>11.3</c:v>
                </c:pt>
                <c:pt idx="41601">
                  <c:v>13.607449856733499</c:v>
                </c:pt>
                <c:pt idx="41602">
                  <c:v>5.1619318181818103</c:v>
                </c:pt>
                <c:pt idx="41603">
                  <c:v>7.9503916449086098</c:v>
                </c:pt>
                <c:pt idx="41604">
                  <c:v>9.9758713136729202</c:v>
                </c:pt>
                <c:pt idx="41605">
                  <c:v>0.36214953271028</c:v>
                </c:pt>
                <c:pt idx="41606">
                  <c:v>-0.17408906882590999</c:v>
                </c:pt>
                <c:pt idx="41607">
                  <c:v>1.5215686274509801</c:v>
                </c:pt>
                <c:pt idx="41608">
                  <c:v>3.0068728522336698</c:v>
                </c:pt>
                <c:pt idx="41609">
                  <c:v>35</c:v>
                </c:pt>
                <c:pt idx="41610">
                  <c:v>66</c:v>
                </c:pt>
                <c:pt idx="41611">
                  <c:v>0</c:v>
                </c:pt>
                <c:pt idx="41612">
                  <c:v>9.8732394366197092</c:v>
                </c:pt>
                <c:pt idx="41613">
                  <c:v>15.229629629629599</c:v>
                </c:pt>
                <c:pt idx="41614">
                  <c:v>12.8018867924528</c:v>
                </c:pt>
                <c:pt idx="41615">
                  <c:v>7.4358974358974299</c:v>
                </c:pt>
                <c:pt idx="41616">
                  <c:v>5.5098039215686203</c:v>
                </c:pt>
                <c:pt idx="41617">
                  <c:v>9.4444444444444393</c:v>
                </c:pt>
                <c:pt idx="41618">
                  <c:v>54.194174757281502</c:v>
                </c:pt>
                <c:pt idx="41619">
                  <c:v>24.357798165137599</c:v>
                </c:pt>
                <c:pt idx="41620">
                  <c:v>36.535433070866098</c:v>
                </c:pt>
                <c:pt idx="41621">
                  <c:v>2.1486486486486398</c:v>
                </c:pt>
                <c:pt idx="41622">
                  <c:v>24.552238805970099</c:v>
                </c:pt>
                <c:pt idx="41623">
                  <c:v>-5.05</c:v>
                </c:pt>
                <c:pt idx="41624">
                  <c:v>44.615384615384599</c:v>
                </c:pt>
                <c:pt idx="41625">
                  <c:v>61.0833333333333</c:v>
                </c:pt>
                <c:pt idx="41626">
                  <c:v>84.7083333333333</c:v>
                </c:pt>
                <c:pt idx="41627">
                  <c:v>26.3</c:v>
                </c:pt>
                <c:pt idx="41628">
                  <c:v>28.2903225806451</c:v>
                </c:pt>
                <c:pt idx="41629">
                  <c:v>31.066666666666599</c:v>
                </c:pt>
                <c:pt idx="41630">
                  <c:v>45.344827586206897</c:v>
                </c:pt>
                <c:pt idx="41631">
                  <c:v>37.064516129032199</c:v>
                </c:pt>
                <c:pt idx="41632">
                  <c:v>12.6666666666666</c:v>
                </c:pt>
                <c:pt idx="41633">
                  <c:v>32.838709677419303</c:v>
                </c:pt>
                <c:pt idx="41634">
                  <c:v>50.5</c:v>
                </c:pt>
                <c:pt idx="41635">
                  <c:v>36.857142857142797</c:v>
                </c:pt>
                <c:pt idx="41636">
                  <c:v>16.4761904761904</c:v>
                </c:pt>
                <c:pt idx="41637">
                  <c:v>17.774193548387</c:v>
                </c:pt>
                <c:pt idx="41638">
                  <c:v>7.7096774193548301</c:v>
                </c:pt>
                <c:pt idx="41639">
                  <c:v>5.8965517241379297</c:v>
                </c:pt>
                <c:pt idx="41640">
                  <c:v>1.06666666666666</c:v>
                </c:pt>
                <c:pt idx="41641">
                  <c:v>0.266666666666666</c:v>
                </c:pt>
                <c:pt idx="41642">
                  <c:v>-0.88888888888888795</c:v>
                </c:pt>
                <c:pt idx="41643">
                  <c:v>-21.25</c:v>
                </c:pt>
                <c:pt idx="41644">
                  <c:v>1.13701431492842</c:v>
                </c:pt>
                <c:pt idx="41645">
                  <c:v>8.5386473429951693</c:v>
                </c:pt>
                <c:pt idx="41646">
                  <c:v>9.1885098743267495</c:v>
                </c:pt>
                <c:pt idx="41647">
                  <c:v>8.3261261261261197</c:v>
                </c:pt>
                <c:pt idx="41648">
                  <c:v>2.8981324278437999</c:v>
                </c:pt>
                <c:pt idx="41649">
                  <c:v>10.0590476190476</c:v>
                </c:pt>
                <c:pt idx="41650">
                  <c:v>16.0679824561403</c:v>
                </c:pt>
                <c:pt idx="41651">
                  <c:v>15.8583162217659</c:v>
                </c:pt>
                <c:pt idx="41652">
                  <c:v>-0.97932330827067604</c:v>
                </c:pt>
                <c:pt idx="41653">
                  <c:v>4.12159709618874</c:v>
                </c:pt>
                <c:pt idx="41654">
                  <c:v>3.5785582255083099</c:v>
                </c:pt>
                <c:pt idx="41655">
                  <c:v>4.2669104204753197</c:v>
                </c:pt>
                <c:pt idx="41656">
                  <c:v>6.2270270270270203</c:v>
                </c:pt>
                <c:pt idx="41657">
                  <c:v>5.8238532110091699</c:v>
                </c:pt>
                <c:pt idx="41658">
                  <c:v>6.4174050632911301</c:v>
                </c:pt>
                <c:pt idx="41659">
                  <c:v>3.79823702252693</c:v>
                </c:pt>
                <c:pt idx="41660">
                  <c:v>3.18366054464851</c:v>
                </c:pt>
                <c:pt idx="41661">
                  <c:v>8.9178285375259492</c:v>
                </c:pt>
                <c:pt idx="41662">
                  <c:v>15.628717948717901</c:v>
                </c:pt>
                <c:pt idx="41663">
                  <c:v>10.181109725685699</c:v>
                </c:pt>
                <c:pt idx="41664">
                  <c:v>-1.9215617305663</c:v>
                </c:pt>
                <c:pt idx="41665">
                  <c:v>0.49080459770114898</c:v>
                </c:pt>
                <c:pt idx="41666">
                  <c:v>0.70875542691751003</c:v>
                </c:pt>
                <c:pt idx="41667">
                  <c:v>5.8733292831105697</c:v>
                </c:pt>
                <c:pt idx="41668">
                  <c:v>2.7919637070641601</c:v>
                </c:pt>
                <c:pt idx="41669">
                  <c:v>5.0712758374910898</c:v>
                </c:pt>
                <c:pt idx="41670">
                  <c:v>5.1757887958789404</c:v>
                </c:pt>
                <c:pt idx="41671">
                  <c:v>6.7874427730542797</c:v>
                </c:pt>
                <c:pt idx="41672">
                  <c:v>8.2013463892288794</c:v>
                </c:pt>
                <c:pt idx="41673">
                  <c:v>10.859462486002201</c:v>
                </c:pt>
                <c:pt idx="41674">
                  <c:v>12.4463107378524</c:v>
                </c:pt>
                <c:pt idx="41675">
                  <c:v>10.2807115063924</c:v>
                </c:pt>
                <c:pt idx="41676">
                  <c:v>1.4933190807054999</c:v>
                </c:pt>
                <c:pt idx="41677">
                  <c:v>2.9727932285368799</c:v>
                </c:pt>
                <c:pt idx="41678">
                  <c:v>1.2068550811785901</c:v>
                </c:pt>
                <c:pt idx="41679">
                  <c:v>8.5469293163383497</c:v>
                </c:pt>
                <c:pt idx="41680">
                  <c:v>-2.7408088235294099</c:v>
                </c:pt>
                <c:pt idx="41681">
                  <c:v>0.82040816326530597</c:v>
                </c:pt>
                <c:pt idx="41682">
                  <c:v>1.007326007326</c:v>
                </c:pt>
                <c:pt idx="41683">
                  <c:v>-1.39371534195933</c:v>
                </c:pt>
                <c:pt idx="41684">
                  <c:v>-1.3339382940108799</c:v>
                </c:pt>
                <c:pt idx="41685">
                  <c:v>3.1702127659574399</c:v>
                </c:pt>
                <c:pt idx="41686">
                  <c:v>9.8864970645792507</c:v>
                </c:pt>
                <c:pt idx="41687">
                  <c:v>4.1869918699186899</c:v>
                </c:pt>
                <c:pt idx="41688">
                  <c:v>-2.4054487179487101</c:v>
                </c:pt>
                <c:pt idx="41689">
                  <c:v>-1.45526838966202</c:v>
                </c:pt>
                <c:pt idx="41690">
                  <c:v>-0.41532976827094398</c:v>
                </c:pt>
                <c:pt idx="41691">
                  <c:v>1.2769230769230699</c:v>
                </c:pt>
                <c:pt idx="41692">
                  <c:v>8.7529411764705891</c:v>
                </c:pt>
                <c:pt idx="41693">
                  <c:v>7.4647887323943598</c:v>
                </c:pt>
                <c:pt idx="41694">
                  <c:v>10.3257575757575</c:v>
                </c:pt>
                <c:pt idx="41695">
                  <c:v>6.1111111111111098</c:v>
                </c:pt>
                <c:pt idx="41696">
                  <c:v>-4.7096774193548301</c:v>
                </c:pt>
                <c:pt idx="41697">
                  <c:v>11.9256198347107</c:v>
                </c:pt>
                <c:pt idx="41698">
                  <c:v>17.1358024691358</c:v>
                </c:pt>
                <c:pt idx="41699">
                  <c:v>10.1818181818181</c:v>
                </c:pt>
                <c:pt idx="41700">
                  <c:v>-4.9705882352941098</c:v>
                </c:pt>
                <c:pt idx="41701">
                  <c:v>9.0158730158730105</c:v>
                </c:pt>
                <c:pt idx="41702">
                  <c:v>3.2307692307692299</c:v>
                </c:pt>
                <c:pt idx="41703">
                  <c:v>10.0444444444444</c:v>
                </c:pt>
                <c:pt idx="41704">
                  <c:v>3.2358366271409702</c:v>
                </c:pt>
                <c:pt idx="41705">
                  <c:v>1.6071856287425099</c:v>
                </c:pt>
                <c:pt idx="41706">
                  <c:v>-0.64872944693572498</c:v>
                </c:pt>
                <c:pt idx="41707">
                  <c:v>0.66126526082130899</c:v>
                </c:pt>
                <c:pt idx="41708">
                  <c:v>0.80746998666073799</c:v>
                </c:pt>
                <c:pt idx="41709">
                  <c:v>3.36017944883571</c:v>
                </c:pt>
                <c:pt idx="41710">
                  <c:v>6.0707118967988496</c:v>
                </c:pt>
                <c:pt idx="41711">
                  <c:v>3.0121049092131802</c:v>
                </c:pt>
                <c:pt idx="41712">
                  <c:v>-2.9792892445281201</c:v>
                </c:pt>
                <c:pt idx="41713">
                  <c:v>-4.96086956521739</c:v>
                </c:pt>
                <c:pt idx="41714">
                  <c:v>-4.4495758718190297</c:v>
                </c:pt>
                <c:pt idx="41715">
                  <c:v>1.0335736354273899</c:v>
                </c:pt>
                <c:pt idx="41716">
                  <c:v>4.6148867313915796</c:v>
                </c:pt>
                <c:pt idx="41717">
                  <c:v>6.78080985915493</c:v>
                </c:pt>
                <c:pt idx="41718">
                  <c:v>5.52889245585874</c:v>
                </c:pt>
                <c:pt idx="41719">
                  <c:v>7.5658453695836796</c:v>
                </c:pt>
                <c:pt idx="41720">
                  <c:v>7.4823434991974302</c:v>
                </c:pt>
                <c:pt idx="41721">
                  <c:v>14.662042875157599</c:v>
                </c:pt>
                <c:pt idx="41722">
                  <c:v>12.255591054312999</c:v>
                </c:pt>
                <c:pt idx="41723">
                  <c:v>8.5</c:v>
                </c:pt>
                <c:pt idx="41724">
                  <c:v>1.38873239436619</c:v>
                </c:pt>
                <c:pt idx="41725">
                  <c:v>1.7694728560188799</c:v>
                </c:pt>
                <c:pt idx="41726">
                  <c:v>4.4832464631422102</c:v>
                </c:pt>
                <c:pt idx="41727">
                  <c:v>7.7403355215171397</c:v>
                </c:pt>
                <c:pt idx="41728">
                  <c:v>10.8850574712643</c:v>
                </c:pt>
                <c:pt idx="41729">
                  <c:v>8.1149425287356305</c:v>
                </c:pt>
                <c:pt idx="41730">
                  <c:v>1.6821705426356499</c:v>
                </c:pt>
                <c:pt idx="41731">
                  <c:v>14.9625</c:v>
                </c:pt>
                <c:pt idx="41732">
                  <c:v>7.3827160493827098</c:v>
                </c:pt>
                <c:pt idx="41733">
                  <c:v>11.9078014184397</c:v>
                </c:pt>
                <c:pt idx="41734">
                  <c:v>19.557213930348201</c:v>
                </c:pt>
                <c:pt idx="41735">
                  <c:v>9.18139534883721</c:v>
                </c:pt>
                <c:pt idx="41736">
                  <c:v>4.9814814814814801</c:v>
                </c:pt>
                <c:pt idx="41737">
                  <c:v>5.8342857142857101</c:v>
                </c:pt>
                <c:pt idx="41738">
                  <c:v>5.0846560846560802</c:v>
                </c:pt>
                <c:pt idx="41739">
                  <c:v>13.6650943396226</c:v>
                </c:pt>
                <c:pt idx="41740">
                  <c:v>0.75267050123253898</c:v>
                </c:pt>
                <c:pt idx="41741">
                  <c:v>4.8478935698447803</c:v>
                </c:pt>
                <c:pt idx="41742">
                  <c:v>9.2746730083234197E-2</c:v>
                </c:pt>
                <c:pt idx="41743">
                  <c:v>1.90824524312896</c:v>
                </c:pt>
                <c:pt idx="41744">
                  <c:v>1.63021868787276</c:v>
                </c:pt>
                <c:pt idx="41745">
                  <c:v>7.4923893805309696</c:v>
                </c:pt>
                <c:pt idx="41746">
                  <c:v>9.3906745133544494</c:v>
                </c:pt>
                <c:pt idx="41747">
                  <c:v>4.2222656250000004</c:v>
                </c:pt>
                <c:pt idx="41748">
                  <c:v>-4.4563784412562999</c:v>
                </c:pt>
                <c:pt idx="41749">
                  <c:v>-3.0349794238683101</c:v>
                </c:pt>
                <c:pt idx="41750">
                  <c:v>-2.1168566775244302</c:v>
                </c:pt>
                <c:pt idx="41751">
                  <c:v>3.66626016260162</c:v>
                </c:pt>
                <c:pt idx="41752">
                  <c:v>-0.35256410256410198</c:v>
                </c:pt>
                <c:pt idx="41753">
                  <c:v>4.1339421613394203</c:v>
                </c:pt>
                <c:pt idx="41754">
                  <c:v>1.38349514563106</c:v>
                </c:pt>
                <c:pt idx="41755">
                  <c:v>-1.8364153627311499</c:v>
                </c:pt>
                <c:pt idx="41756">
                  <c:v>-2.7420333839150199</c:v>
                </c:pt>
                <c:pt idx="41757">
                  <c:v>4.1391891891891799</c:v>
                </c:pt>
                <c:pt idx="41758">
                  <c:v>8.6666666666666607</c:v>
                </c:pt>
                <c:pt idx="41759">
                  <c:v>0.39143730886850098</c:v>
                </c:pt>
                <c:pt idx="41760">
                  <c:v>-2.54991816693944</c:v>
                </c:pt>
                <c:pt idx="41761">
                  <c:v>-5.3262642740619901</c:v>
                </c:pt>
                <c:pt idx="41762">
                  <c:v>-3.0408472012102798</c:v>
                </c:pt>
                <c:pt idx="41763">
                  <c:v>-0.78904109589041005</c:v>
                </c:pt>
                <c:pt idx="41764">
                  <c:v>-31.923076923076898</c:v>
                </c:pt>
                <c:pt idx="41765">
                  <c:v>-4</c:v>
                </c:pt>
                <c:pt idx="41766">
                  <c:v>-20.076923076922998</c:v>
                </c:pt>
                <c:pt idx="41767">
                  <c:v>-52</c:v>
                </c:pt>
                <c:pt idx="41768">
                  <c:v>5</c:v>
                </c:pt>
                <c:pt idx="41769">
                  <c:v>-8.6428571428571406</c:v>
                </c:pt>
                <c:pt idx="41770">
                  <c:v>1.7045454545454499</c:v>
                </c:pt>
                <c:pt idx="41771">
                  <c:v>20.568181818181799</c:v>
                </c:pt>
                <c:pt idx="41772">
                  <c:v>-27.6666666666666</c:v>
                </c:pt>
                <c:pt idx="41773">
                  <c:v>6.6411290322580596</c:v>
                </c:pt>
                <c:pt idx="41774">
                  <c:v>10.7256637168141</c:v>
                </c:pt>
                <c:pt idx="41775">
                  <c:v>13.916</c:v>
                </c:pt>
                <c:pt idx="41776">
                  <c:v>8.8321428571428502</c:v>
                </c:pt>
                <c:pt idx="41777">
                  <c:v>9.3247126436781596</c:v>
                </c:pt>
                <c:pt idx="41778">
                  <c:v>14.875816993463999</c:v>
                </c:pt>
                <c:pt idx="41779">
                  <c:v>13.475884244372899</c:v>
                </c:pt>
                <c:pt idx="41780">
                  <c:v>14.9142857142857</c:v>
                </c:pt>
                <c:pt idx="41781">
                  <c:v>3.08536585365853</c:v>
                </c:pt>
                <c:pt idx="41782">
                  <c:v>10.399193548387</c:v>
                </c:pt>
                <c:pt idx="41783">
                  <c:v>5.30416666666666</c:v>
                </c:pt>
                <c:pt idx="41784">
                  <c:v>6.3911290322580596</c:v>
                </c:pt>
                <c:pt idx="41785">
                  <c:v>16.863636363636299</c:v>
                </c:pt>
                <c:pt idx="41786">
                  <c:v>16.1078431372549</c:v>
                </c:pt>
                <c:pt idx="41787">
                  <c:v>28.297619047619001</c:v>
                </c:pt>
                <c:pt idx="41788">
                  <c:v>29.659793814432899</c:v>
                </c:pt>
                <c:pt idx="41789">
                  <c:v>16.4274809160305</c:v>
                </c:pt>
                <c:pt idx="41790">
                  <c:v>18.9424460431654</c:v>
                </c:pt>
                <c:pt idx="41791">
                  <c:v>18.273291925465799</c:v>
                </c:pt>
                <c:pt idx="41792">
                  <c:v>19.460122699386499</c:v>
                </c:pt>
                <c:pt idx="41793">
                  <c:v>7.1342592592592498</c:v>
                </c:pt>
                <c:pt idx="41794">
                  <c:v>16.422330097087301</c:v>
                </c:pt>
                <c:pt idx="41795">
                  <c:v>15.953020134228099</c:v>
                </c:pt>
                <c:pt idx="41796">
                  <c:v>10.5066666666666</c:v>
                </c:pt>
                <c:pt idx="41797">
                  <c:v>-0.54918542469842002</c:v>
                </c:pt>
                <c:pt idx="41798">
                  <c:v>2.8969208404916</c:v>
                </c:pt>
                <c:pt idx="41799">
                  <c:v>8.2418865281344802E-2</c:v>
                </c:pt>
                <c:pt idx="41800">
                  <c:v>3.4843209591883699</c:v>
                </c:pt>
                <c:pt idx="41801">
                  <c:v>5.5701232937032099</c:v>
                </c:pt>
                <c:pt idx="41802">
                  <c:v>10.193188667872199</c:v>
                </c:pt>
                <c:pt idx="41803">
                  <c:v>9.8831919340956595</c:v>
                </c:pt>
                <c:pt idx="41804">
                  <c:v>7.8740842976961396</c:v>
                </c:pt>
                <c:pt idx="41805">
                  <c:v>-1.5391626602564099</c:v>
                </c:pt>
                <c:pt idx="41806">
                  <c:v>1.6180781758957601</c:v>
                </c:pt>
                <c:pt idx="41807">
                  <c:v>7.5268817204300995E-2</c:v>
                </c:pt>
                <c:pt idx="41808">
                  <c:v>1.9020291298394101</c:v>
                </c:pt>
                <c:pt idx="41809">
                  <c:v>5.86274509803921</c:v>
                </c:pt>
                <c:pt idx="41810">
                  <c:v>16.351973684210499</c:v>
                </c:pt>
                <c:pt idx="41811">
                  <c:v>12.352668213456999</c:v>
                </c:pt>
                <c:pt idx="41812">
                  <c:v>8.3264604810996499</c:v>
                </c:pt>
                <c:pt idx="41813">
                  <c:v>4.2695810564662997</c:v>
                </c:pt>
                <c:pt idx="41814">
                  <c:v>7.5261044176706804</c:v>
                </c:pt>
                <c:pt idx="41815">
                  <c:v>9.2126315789473594</c:v>
                </c:pt>
                <c:pt idx="41816">
                  <c:v>7.68951612903225</c:v>
                </c:pt>
                <c:pt idx="41817">
                  <c:v>1.81734317343173</c:v>
                </c:pt>
                <c:pt idx="41818">
                  <c:v>5.3508771929824501</c:v>
                </c:pt>
                <c:pt idx="41819">
                  <c:v>7.8520286396181298</c:v>
                </c:pt>
                <c:pt idx="41820">
                  <c:v>9.4947368421052598</c:v>
                </c:pt>
                <c:pt idx="41821">
                  <c:v>8.4689597315436203</c:v>
                </c:pt>
                <c:pt idx="41822">
                  <c:v>6.5743707093821504</c:v>
                </c:pt>
                <c:pt idx="41823">
                  <c:v>5.4305331179321401</c:v>
                </c:pt>
                <c:pt idx="41824">
                  <c:v>4.3690153568202303</c:v>
                </c:pt>
                <c:pt idx="41825">
                  <c:v>3.6409725814795602</c:v>
                </c:pt>
                <c:pt idx="41826">
                  <c:v>7.0280098280098198</c:v>
                </c:pt>
                <c:pt idx="41827">
                  <c:v>11.163104611923499</c:v>
                </c:pt>
                <c:pt idx="41828">
                  <c:v>6.7400310719834202</c:v>
                </c:pt>
                <c:pt idx="41829">
                  <c:v>-2.4459833795013801</c:v>
                </c:pt>
                <c:pt idx="41830">
                  <c:v>-2.2286995515695001</c:v>
                </c:pt>
                <c:pt idx="41831">
                  <c:v>0.48299319727891099</c:v>
                </c:pt>
                <c:pt idx="41832">
                  <c:v>4.45961227786752</c:v>
                </c:pt>
                <c:pt idx="41833">
                  <c:v>1.77477477477477</c:v>
                </c:pt>
                <c:pt idx="41834">
                  <c:v>2.0142857142857098</c:v>
                </c:pt>
                <c:pt idx="41835">
                  <c:v>9.13989637305699</c:v>
                </c:pt>
                <c:pt idx="41836">
                  <c:v>5.4425287356321803</c:v>
                </c:pt>
                <c:pt idx="41837">
                  <c:v>14.6388888888888</c:v>
                </c:pt>
                <c:pt idx="41838">
                  <c:v>18.579166666666602</c:v>
                </c:pt>
                <c:pt idx="41839">
                  <c:v>19.8536585365853</c:v>
                </c:pt>
                <c:pt idx="41840">
                  <c:v>14.177419354838699</c:v>
                </c:pt>
                <c:pt idx="41841">
                  <c:v>3.8917748917748902</c:v>
                </c:pt>
                <c:pt idx="41842">
                  <c:v>6.8770491803278597</c:v>
                </c:pt>
                <c:pt idx="41843">
                  <c:v>2.2011494252873498</c:v>
                </c:pt>
                <c:pt idx="41844">
                  <c:v>3.9431818181818099</c:v>
                </c:pt>
                <c:pt idx="41845">
                  <c:v>-1.9066666666666601</c:v>
                </c:pt>
                <c:pt idx="41846">
                  <c:v>-1.04411764705882</c:v>
                </c:pt>
                <c:pt idx="41847">
                  <c:v>-7.8136986301369804</c:v>
                </c:pt>
                <c:pt idx="41848">
                  <c:v>0.576344086021505</c:v>
                </c:pt>
                <c:pt idx="41849">
                  <c:v>-0.90676416819012795</c:v>
                </c:pt>
                <c:pt idx="41850">
                  <c:v>2.3182711198428199</c:v>
                </c:pt>
                <c:pt idx="41851">
                  <c:v>3.3700234192037399</c:v>
                </c:pt>
                <c:pt idx="41852">
                  <c:v>-0.27149321266968302</c:v>
                </c:pt>
                <c:pt idx="41853">
                  <c:v>-3.6339066339066299</c:v>
                </c:pt>
                <c:pt idx="41854">
                  <c:v>-1.79411764705882</c:v>
                </c:pt>
                <c:pt idx="41855">
                  <c:v>-2.3859649122806998</c:v>
                </c:pt>
                <c:pt idx="41856">
                  <c:v>1.46401985111662</c:v>
                </c:pt>
                <c:pt idx="41857">
                  <c:v>-45</c:v>
                </c:pt>
                <c:pt idx="41858">
                  <c:v>-7.5714285714285703</c:v>
                </c:pt>
                <c:pt idx="41859">
                  <c:v>-19.5</c:v>
                </c:pt>
                <c:pt idx="41860">
                  <c:v>-17.6666666666666</c:v>
                </c:pt>
                <c:pt idx="41861">
                  <c:v>-12.25</c:v>
                </c:pt>
                <c:pt idx="41862">
                  <c:v>1.5</c:v>
                </c:pt>
                <c:pt idx="41863">
                  <c:v>-27</c:v>
                </c:pt>
                <c:pt idx="41864">
                  <c:v>7.1161290322580601</c:v>
                </c:pt>
                <c:pt idx="41865">
                  <c:v>5.2176870748299304</c:v>
                </c:pt>
                <c:pt idx="41866">
                  <c:v>5.53633720930232</c:v>
                </c:pt>
                <c:pt idx="41867">
                  <c:v>10.416282642089</c:v>
                </c:pt>
                <c:pt idx="41868">
                  <c:v>6.4205748865355501</c:v>
                </c:pt>
                <c:pt idx="41869">
                  <c:v>10.1709145427286</c:v>
                </c:pt>
                <c:pt idx="41870">
                  <c:v>14.356390977443599</c:v>
                </c:pt>
                <c:pt idx="41871">
                  <c:v>15.168067226890701</c:v>
                </c:pt>
                <c:pt idx="41872">
                  <c:v>5.0073099415204601</c:v>
                </c:pt>
                <c:pt idx="41873">
                  <c:v>4.66478873239436</c:v>
                </c:pt>
                <c:pt idx="41874">
                  <c:v>5.1687587168758702</c:v>
                </c:pt>
                <c:pt idx="41875">
                  <c:v>7.0628571428571396</c:v>
                </c:pt>
                <c:pt idx="41876">
                  <c:v>15.5531914893617</c:v>
                </c:pt>
                <c:pt idx="41877">
                  <c:v>8.5263157894736796</c:v>
                </c:pt>
                <c:pt idx="41878">
                  <c:v>15.9027777777777</c:v>
                </c:pt>
                <c:pt idx="41879">
                  <c:v>4.2292993630573203</c:v>
                </c:pt>
                <c:pt idx="41880">
                  <c:v>11.126506024096299</c:v>
                </c:pt>
                <c:pt idx="41881">
                  <c:v>7.9899497487437099</c:v>
                </c:pt>
                <c:pt idx="41882">
                  <c:v>13.989949748743699</c:v>
                </c:pt>
                <c:pt idx="41883">
                  <c:v>9.6108490566037705</c:v>
                </c:pt>
                <c:pt idx="41884">
                  <c:v>13.4041994750656</c:v>
                </c:pt>
                <c:pt idx="41885">
                  <c:v>4.8698884758364303</c:v>
                </c:pt>
                <c:pt idx="41886">
                  <c:v>-3.1511627906976698</c:v>
                </c:pt>
                <c:pt idx="41887">
                  <c:v>0.39877300613496902</c:v>
                </c:pt>
                <c:pt idx="41888">
                  <c:v>5.2905255366395201</c:v>
                </c:pt>
                <c:pt idx="41889">
                  <c:v>4.8513568246253502</c:v>
                </c:pt>
                <c:pt idx="41890">
                  <c:v>5.9184268026219904</c:v>
                </c:pt>
                <c:pt idx="41891">
                  <c:v>6.2040740740740699</c:v>
                </c:pt>
                <c:pt idx="41892">
                  <c:v>4.4400149031296499</c:v>
                </c:pt>
                <c:pt idx="41893">
                  <c:v>8.3223911541119495</c:v>
                </c:pt>
                <c:pt idx="41894">
                  <c:v>12.1192511192511</c:v>
                </c:pt>
                <c:pt idx="41895">
                  <c:v>7.5105019579921599</c:v>
                </c:pt>
                <c:pt idx="41896">
                  <c:v>9.3368525239194894E-2</c:v>
                </c:pt>
                <c:pt idx="41897">
                  <c:v>2.036</c:v>
                </c:pt>
                <c:pt idx="41898">
                  <c:v>2.2493927125506001</c:v>
                </c:pt>
                <c:pt idx="41899">
                  <c:v>4.8353839626644</c:v>
                </c:pt>
                <c:pt idx="41900">
                  <c:v>14.079720279720201</c:v>
                </c:pt>
                <c:pt idx="41901">
                  <c:v>8.0770348837209305</c:v>
                </c:pt>
                <c:pt idx="41902">
                  <c:v>11.2197659297789</c:v>
                </c:pt>
                <c:pt idx="41903">
                  <c:v>13.6807017543859</c:v>
                </c:pt>
                <c:pt idx="41904">
                  <c:v>12.744351961950001</c:v>
                </c:pt>
                <c:pt idx="41905">
                  <c:v>12.3484676503972</c:v>
                </c:pt>
                <c:pt idx="41906">
                  <c:v>17.757231404958599</c:v>
                </c:pt>
                <c:pt idx="41907">
                  <c:v>11.178435114503801</c:v>
                </c:pt>
                <c:pt idx="41908">
                  <c:v>4.7886836027713597</c:v>
                </c:pt>
                <c:pt idx="41909">
                  <c:v>7.5650759219088899</c:v>
                </c:pt>
                <c:pt idx="41910">
                  <c:v>5.2073669849931701</c:v>
                </c:pt>
                <c:pt idx="41911">
                  <c:v>9.5306427503736906</c:v>
                </c:pt>
                <c:pt idx="41912">
                  <c:v>1.55555555555555</c:v>
                </c:pt>
                <c:pt idx="41913">
                  <c:v>7.13043478260869</c:v>
                </c:pt>
                <c:pt idx="41914">
                  <c:v>-1.5</c:v>
                </c:pt>
                <c:pt idx="41915">
                  <c:v>4.8214285714285703</c:v>
                </c:pt>
                <c:pt idx="41916">
                  <c:v>3.0163934426229502</c:v>
                </c:pt>
                <c:pt idx="41917">
                  <c:v>-2.9</c:v>
                </c:pt>
                <c:pt idx="41918">
                  <c:v>5.7377049180327804</c:v>
                </c:pt>
                <c:pt idx="41919">
                  <c:v>6.9354838709677402</c:v>
                </c:pt>
                <c:pt idx="41920">
                  <c:v>-4.53125</c:v>
                </c:pt>
                <c:pt idx="41921">
                  <c:v>-1.7741935483870901</c:v>
                </c:pt>
                <c:pt idx="41922">
                  <c:v>-0.133333333333333</c:v>
                </c:pt>
                <c:pt idx="41923">
                  <c:v>1.13043478260869</c:v>
                </c:pt>
                <c:pt idx="41924">
                  <c:v>15.737967914438499</c:v>
                </c:pt>
                <c:pt idx="41925">
                  <c:v>13.300546448087401</c:v>
                </c:pt>
                <c:pt idx="41926">
                  <c:v>6.0157894736842099</c:v>
                </c:pt>
                <c:pt idx="41927">
                  <c:v>6.2590673575129498</c:v>
                </c:pt>
                <c:pt idx="41928">
                  <c:v>8.3628691983122305</c:v>
                </c:pt>
                <c:pt idx="41929">
                  <c:v>2.5208333333333299</c:v>
                </c:pt>
                <c:pt idx="41930">
                  <c:v>19.978947368421</c:v>
                </c:pt>
                <c:pt idx="41931">
                  <c:v>8.1393442622950793</c:v>
                </c:pt>
                <c:pt idx="41932">
                  <c:v>7.9409722222222197</c:v>
                </c:pt>
                <c:pt idx="41933">
                  <c:v>9.1090909090909093</c:v>
                </c:pt>
                <c:pt idx="41934">
                  <c:v>6.7947761194029797</c:v>
                </c:pt>
                <c:pt idx="41935">
                  <c:v>10.3404255319148</c:v>
                </c:pt>
                <c:pt idx="41936">
                  <c:v>5.3163064833005897</c:v>
                </c:pt>
                <c:pt idx="41937">
                  <c:v>6.3741496598639404</c:v>
                </c:pt>
                <c:pt idx="41938">
                  <c:v>0.49307479224376699</c:v>
                </c:pt>
                <c:pt idx="41939">
                  <c:v>0.69171779141104295</c:v>
                </c:pt>
                <c:pt idx="41940">
                  <c:v>-3.7415730337078599</c:v>
                </c:pt>
                <c:pt idx="41941">
                  <c:v>5.4608294930875498</c:v>
                </c:pt>
                <c:pt idx="41942">
                  <c:v>13.490526315789401</c:v>
                </c:pt>
                <c:pt idx="41943">
                  <c:v>10.8232848232848</c:v>
                </c:pt>
                <c:pt idx="41944">
                  <c:v>-5.21573604060913</c:v>
                </c:pt>
                <c:pt idx="41945">
                  <c:v>-0.74285714285714199</c:v>
                </c:pt>
                <c:pt idx="41946">
                  <c:v>0.552763819095477</c:v>
                </c:pt>
                <c:pt idx="41947">
                  <c:v>1.9547325102880599</c:v>
                </c:pt>
                <c:pt idx="41948">
                  <c:v>-13.75</c:v>
                </c:pt>
                <c:pt idx="41949">
                  <c:v>69</c:v>
                </c:pt>
                <c:pt idx="41950">
                  <c:v>7.83955223880597</c:v>
                </c:pt>
                <c:pt idx="41951">
                  <c:v>6.0528301886792404</c:v>
                </c:pt>
                <c:pt idx="41952">
                  <c:v>1.7073954983922801</c:v>
                </c:pt>
                <c:pt idx="41953">
                  <c:v>4.5147928994082802</c:v>
                </c:pt>
                <c:pt idx="41954">
                  <c:v>7.6543535620052703</c:v>
                </c:pt>
                <c:pt idx="41955">
                  <c:v>8.2417582417582391</c:v>
                </c:pt>
                <c:pt idx="41956">
                  <c:v>15.0538116591928</c:v>
                </c:pt>
                <c:pt idx="41957">
                  <c:v>14.4004424778761</c:v>
                </c:pt>
                <c:pt idx="41958">
                  <c:v>0.66210045662100403</c:v>
                </c:pt>
                <c:pt idx="41959">
                  <c:v>2.9973684210526299</c:v>
                </c:pt>
                <c:pt idx="41960">
                  <c:v>2.9479768786127099</c:v>
                </c:pt>
                <c:pt idx="41961">
                  <c:v>1.30959752321981</c:v>
                </c:pt>
                <c:pt idx="41962">
                  <c:v>-26</c:v>
                </c:pt>
                <c:pt idx="41963">
                  <c:v>-8</c:v>
                </c:pt>
                <c:pt idx="41964">
                  <c:v>68.3333333333333</c:v>
                </c:pt>
                <c:pt idx="41965">
                  <c:v>31.25</c:v>
                </c:pt>
                <c:pt idx="41966">
                  <c:v>7.1348837209302296</c:v>
                </c:pt>
                <c:pt idx="41967">
                  <c:v>4.6897959183673397</c:v>
                </c:pt>
                <c:pt idx="41968">
                  <c:v>15.6771929824561</c:v>
                </c:pt>
                <c:pt idx="41969">
                  <c:v>8.0151515151515103</c:v>
                </c:pt>
                <c:pt idx="41970">
                  <c:v>3.28930817610062</c:v>
                </c:pt>
                <c:pt idx="41971">
                  <c:v>12.478125</c:v>
                </c:pt>
                <c:pt idx="41972">
                  <c:v>15.128787878787801</c:v>
                </c:pt>
                <c:pt idx="41973">
                  <c:v>6.4744027303754201</c:v>
                </c:pt>
                <c:pt idx="41974">
                  <c:v>4.0923566878980804</c:v>
                </c:pt>
                <c:pt idx="41975">
                  <c:v>9.3226837060702792</c:v>
                </c:pt>
                <c:pt idx="41976">
                  <c:v>9.7846607669616503</c:v>
                </c:pt>
                <c:pt idx="41977">
                  <c:v>16.945848375451199</c:v>
                </c:pt>
                <c:pt idx="41978">
                  <c:v>1.6666666666666601</c:v>
                </c:pt>
                <c:pt idx="41979">
                  <c:v>-15.25</c:v>
                </c:pt>
                <c:pt idx="41980">
                  <c:v>3</c:v>
                </c:pt>
                <c:pt idx="41981">
                  <c:v>-0.66666666666666596</c:v>
                </c:pt>
                <c:pt idx="41982">
                  <c:v>1.2</c:v>
                </c:pt>
                <c:pt idx="41983">
                  <c:v>-8</c:v>
                </c:pt>
                <c:pt idx="41984">
                  <c:v>-16</c:v>
                </c:pt>
                <c:pt idx="41985">
                  <c:v>17.490099009900899</c:v>
                </c:pt>
                <c:pt idx="41986">
                  <c:v>11.287553648068601</c:v>
                </c:pt>
                <c:pt idx="41987">
                  <c:v>8.5408805031446509</c:v>
                </c:pt>
                <c:pt idx="41988">
                  <c:v>5.2</c:v>
                </c:pt>
                <c:pt idx="41989">
                  <c:v>-0.15040650406504</c:v>
                </c:pt>
                <c:pt idx="41990">
                  <c:v>3.7121212121212102</c:v>
                </c:pt>
                <c:pt idx="41991">
                  <c:v>7.3694779116465803</c:v>
                </c:pt>
                <c:pt idx="41992">
                  <c:v>6.3020408163265298</c:v>
                </c:pt>
                <c:pt idx="41993">
                  <c:v>2.4449999999999998</c:v>
                </c:pt>
                <c:pt idx="41994">
                  <c:v>2.4951923076922999</c:v>
                </c:pt>
                <c:pt idx="41995">
                  <c:v>2.4797687861271598</c:v>
                </c:pt>
                <c:pt idx="41996">
                  <c:v>10.729007633587701</c:v>
                </c:pt>
                <c:pt idx="41997">
                  <c:v>2.9552238805970101</c:v>
                </c:pt>
                <c:pt idx="41998">
                  <c:v>4.0674002751031599</c:v>
                </c:pt>
                <c:pt idx="41999">
                  <c:v>2.3979343863912499</c:v>
                </c:pt>
                <c:pt idx="42000">
                  <c:v>3.2641392169048999</c:v>
                </c:pt>
                <c:pt idx="42001">
                  <c:v>2.5689440993788799</c:v>
                </c:pt>
                <c:pt idx="42002">
                  <c:v>5.46887966804979</c:v>
                </c:pt>
                <c:pt idx="42003">
                  <c:v>7.1423728813559304</c:v>
                </c:pt>
                <c:pt idx="42004">
                  <c:v>6.9772866789441297</c:v>
                </c:pt>
                <c:pt idx="42005">
                  <c:v>-0.89323843416370097</c:v>
                </c:pt>
                <c:pt idx="42006">
                  <c:v>2.1930051813471501</c:v>
                </c:pt>
                <c:pt idx="42007">
                  <c:v>0.238658777120315</c:v>
                </c:pt>
                <c:pt idx="42008">
                  <c:v>3.5177993527507998</c:v>
                </c:pt>
                <c:pt idx="42009">
                  <c:v>-7.6666666666666599</c:v>
                </c:pt>
                <c:pt idx="42010">
                  <c:v>-11.5</c:v>
                </c:pt>
                <c:pt idx="42011">
                  <c:v>-3</c:v>
                </c:pt>
                <c:pt idx="42012">
                  <c:v>3.7692307692307598</c:v>
                </c:pt>
                <c:pt idx="42013">
                  <c:v>3.875</c:v>
                </c:pt>
                <c:pt idx="42014">
                  <c:v>15.872340425531901</c:v>
                </c:pt>
                <c:pt idx="42015">
                  <c:v>14.013452914798201</c:v>
                </c:pt>
                <c:pt idx="42016">
                  <c:v>10.872</c:v>
                </c:pt>
                <c:pt idx="42017">
                  <c:v>9.1421800947867293</c:v>
                </c:pt>
                <c:pt idx="42018">
                  <c:v>22.364372469635601</c:v>
                </c:pt>
                <c:pt idx="42019">
                  <c:v>10.5625</c:v>
                </c:pt>
                <c:pt idx="42020">
                  <c:v>8.8810975609756095</c:v>
                </c:pt>
                <c:pt idx="42021">
                  <c:v>10.7407407407407</c:v>
                </c:pt>
                <c:pt idx="42022">
                  <c:v>5.8512396694214797</c:v>
                </c:pt>
                <c:pt idx="42023">
                  <c:v>15.865771812080499</c:v>
                </c:pt>
                <c:pt idx="42024">
                  <c:v>2.8771448181194201</c:v>
                </c:pt>
                <c:pt idx="42025">
                  <c:v>5.7668128654970703</c:v>
                </c:pt>
                <c:pt idx="42026">
                  <c:v>5.9602272727272698</c:v>
                </c:pt>
                <c:pt idx="42027">
                  <c:v>3.8118948824343</c:v>
                </c:pt>
                <c:pt idx="42028">
                  <c:v>6.1821889870836104</c:v>
                </c:pt>
                <c:pt idx="42029">
                  <c:v>9.0991379310344804</c:v>
                </c:pt>
                <c:pt idx="42030">
                  <c:v>13.533288948069201</c:v>
                </c:pt>
                <c:pt idx="42031">
                  <c:v>7.6033108522378896</c:v>
                </c:pt>
                <c:pt idx="42032">
                  <c:v>-1.93579148124602</c:v>
                </c:pt>
                <c:pt idx="42033">
                  <c:v>-2.5251204404679899</c:v>
                </c:pt>
                <c:pt idx="42034">
                  <c:v>-3.1970338983050799</c:v>
                </c:pt>
                <c:pt idx="42035">
                  <c:v>3.0876002467612498</c:v>
                </c:pt>
                <c:pt idx="42036">
                  <c:v>7.2476190476190396</c:v>
                </c:pt>
                <c:pt idx="42037">
                  <c:v>2.6292134831460601</c:v>
                </c:pt>
                <c:pt idx="42038">
                  <c:v>10.489361702127599</c:v>
                </c:pt>
                <c:pt idx="42039">
                  <c:v>-19.615384615384599</c:v>
                </c:pt>
                <c:pt idx="42040">
                  <c:v>11.387499999999999</c:v>
                </c:pt>
                <c:pt idx="42041">
                  <c:v>11.7777777777777</c:v>
                </c:pt>
                <c:pt idx="42042">
                  <c:v>12.511961722488</c:v>
                </c:pt>
                <c:pt idx="42043">
                  <c:v>10.748815165876699</c:v>
                </c:pt>
                <c:pt idx="42044">
                  <c:v>11.6728971962616</c:v>
                </c:pt>
                <c:pt idx="42045">
                  <c:v>12.0516431924882</c:v>
                </c:pt>
                <c:pt idx="42046">
                  <c:v>12.844339622641501</c:v>
                </c:pt>
                <c:pt idx="42047">
                  <c:v>7.9154929577464701</c:v>
                </c:pt>
                <c:pt idx="42048">
                  <c:v>-3.18433179723502</c:v>
                </c:pt>
                <c:pt idx="42049">
                  <c:v>4.8834355828220799</c:v>
                </c:pt>
                <c:pt idx="42050">
                  <c:v>4.8181818181818103</c:v>
                </c:pt>
                <c:pt idx="42051">
                  <c:v>5.9821428571428497</c:v>
                </c:pt>
                <c:pt idx="42052">
                  <c:v>3.9301397205588802</c:v>
                </c:pt>
                <c:pt idx="42053">
                  <c:v>5.8451882845188203</c:v>
                </c:pt>
                <c:pt idx="42054">
                  <c:v>-2.8224299065420499</c:v>
                </c:pt>
                <c:pt idx="42055">
                  <c:v>5.5815217391304301</c:v>
                </c:pt>
                <c:pt idx="42056">
                  <c:v>0.32798573975044498</c:v>
                </c:pt>
                <c:pt idx="42057">
                  <c:v>4.7290322580645103</c:v>
                </c:pt>
                <c:pt idx="42058">
                  <c:v>11.958847736625501</c:v>
                </c:pt>
                <c:pt idx="42059">
                  <c:v>5.1085814360770501</c:v>
                </c:pt>
                <c:pt idx="42060">
                  <c:v>-4.5537459283387598</c:v>
                </c:pt>
                <c:pt idx="42061">
                  <c:v>4.6468330134356997</c:v>
                </c:pt>
                <c:pt idx="42062">
                  <c:v>1.6827309236947701</c:v>
                </c:pt>
                <c:pt idx="42063">
                  <c:v>2.85</c:v>
                </c:pt>
                <c:pt idx="42064">
                  <c:v>0.96590909090909005</c:v>
                </c:pt>
                <c:pt idx="42065">
                  <c:v>4.2333333333333298</c:v>
                </c:pt>
                <c:pt idx="42066">
                  <c:v>3.0967741935483799</c:v>
                </c:pt>
                <c:pt idx="42067">
                  <c:v>9.60893854748603</c:v>
                </c:pt>
                <c:pt idx="42068">
                  <c:v>13.6086956521739</c:v>
                </c:pt>
                <c:pt idx="42069">
                  <c:v>6.9968847352024897</c:v>
                </c:pt>
                <c:pt idx="42070">
                  <c:v>1.77338129496402</c:v>
                </c:pt>
                <c:pt idx="42071">
                  <c:v>6.0383561643835604</c:v>
                </c:pt>
                <c:pt idx="42072">
                  <c:v>-1.3267973856209101</c:v>
                </c:pt>
                <c:pt idx="42073">
                  <c:v>-2.2537764350453098</c:v>
                </c:pt>
                <c:pt idx="42074">
                  <c:v>4.4920993227990902</c:v>
                </c:pt>
                <c:pt idx="42075">
                  <c:v>2.5625</c:v>
                </c:pt>
                <c:pt idx="42076">
                  <c:v>2.9305856832971799</c:v>
                </c:pt>
                <c:pt idx="42077">
                  <c:v>2.0502793296089301</c:v>
                </c:pt>
                <c:pt idx="42078">
                  <c:v>0.93877551020408101</c:v>
                </c:pt>
                <c:pt idx="42079">
                  <c:v>2.7429467084639501</c:v>
                </c:pt>
                <c:pt idx="42080">
                  <c:v>6.5156695156695097</c:v>
                </c:pt>
                <c:pt idx="42081">
                  <c:v>7.6750902527075802</c:v>
                </c:pt>
                <c:pt idx="42082">
                  <c:v>1.1085271317829399</c:v>
                </c:pt>
                <c:pt idx="42083">
                  <c:v>12.3645833333333</c:v>
                </c:pt>
                <c:pt idx="42084">
                  <c:v>5.1428571428571397</c:v>
                </c:pt>
                <c:pt idx="42085">
                  <c:v>2.6058631921824098</c:v>
                </c:pt>
                <c:pt idx="42086">
                  <c:v>3.7512953367875599</c:v>
                </c:pt>
                <c:pt idx="42087">
                  <c:v>5.5677419354838698</c:v>
                </c:pt>
                <c:pt idx="42088">
                  <c:v>3.4222873900293198</c:v>
                </c:pt>
                <c:pt idx="42089">
                  <c:v>0.69920844327176701</c:v>
                </c:pt>
                <c:pt idx="42090">
                  <c:v>-1.3552123552123501</c:v>
                </c:pt>
                <c:pt idx="42091">
                  <c:v>3.3984962406014998</c:v>
                </c:pt>
                <c:pt idx="42092">
                  <c:v>7.9668874172185404</c:v>
                </c:pt>
                <c:pt idx="42093">
                  <c:v>7</c:v>
                </c:pt>
                <c:pt idx="42094">
                  <c:v>137</c:v>
                </c:pt>
                <c:pt idx="42095">
                  <c:v>13.5</c:v>
                </c:pt>
                <c:pt idx="42096">
                  <c:v>-9.1111111111111107</c:v>
                </c:pt>
                <c:pt idx="42097">
                  <c:v>-9.875</c:v>
                </c:pt>
                <c:pt idx="42098">
                  <c:v>-14.176470588235199</c:v>
                </c:pt>
                <c:pt idx="42099">
                  <c:v>-10.6315789473684</c:v>
                </c:pt>
                <c:pt idx="42100">
                  <c:v>-1.4193548387096699</c:v>
                </c:pt>
                <c:pt idx="42101">
                  <c:v>6.53488372093023</c:v>
                </c:pt>
                <c:pt idx="42102">
                  <c:v>7.0833333333333304</c:v>
                </c:pt>
                <c:pt idx="42103">
                  <c:v>-6.5</c:v>
                </c:pt>
                <c:pt idx="42104">
                  <c:v>-10.9473684210526</c:v>
                </c:pt>
                <c:pt idx="42105">
                  <c:v>-18.052631578947299</c:v>
                </c:pt>
                <c:pt idx="42106">
                  <c:v>-3.85</c:v>
                </c:pt>
                <c:pt idx="42107">
                  <c:v>-10.703703703703701</c:v>
                </c:pt>
                <c:pt idx="42108">
                  <c:v>-2</c:v>
                </c:pt>
                <c:pt idx="42109">
                  <c:v>3.8512396694214801</c:v>
                </c:pt>
                <c:pt idx="42110">
                  <c:v>1.4545454545454499</c:v>
                </c:pt>
                <c:pt idx="42111">
                  <c:v>2.2608695652173898</c:v>
                </c:pt>
                <c:pt idx="42112">
                  <c:v>2.60869565217391</c:v>
                </c:pt>
                <c:pt idx="42113">
                  <c:v>-1.3515625</c:v>
                </c:pt>
                <c:pt idx="42114">
                  <c:v>9.4132231404958606</c:v>
                </c:pt>
                <c:pt idx="42115">
                  <c:v>13.352</c:v>
                </c:pt>
                <c:pt idx="42116">
                  <c:v>8.9516129032258007</c:v>
                </c:pt>
                <c:pt idx="42117">
                  <c:v>0.54861111111111105</c:v>
                </c:pt>
                <c:pt idx="42118">
                  <c:v>2.1397849462365501</c:v>
                </c:pt>
                <c:pt idx="42119">
                  <c:v>0.68067226890756305</c:v>
                </c:pt>
                <c:pt idx="42120">
                  <c:v>2.44354838709677</c:v>
                </c:pt>
                <c:pt idx="42121">
                  <c:v>11.8</c:v>
                </c:pt>
                <c:pt idx="42122">
                  <c:v>-22.266666666666602</c:v>
                </c:pt>
                <c:pt idx="42123">
                  <c:v>-7.4838709677419297</c:v>
                </c:pt>
                <c:pt idx="42124">
                  <c:v>-6.67741935483871</c:v>
                </c:pt>
                <c:pt idx="42125">
                  <c:v>-8.3000000000000007</c:v>
                </c:pt>
                <c:pt idx="42126">
                  <c:v>-11.096774193548301</c:v>
                </c:pt>
                <c:pt idx="42127">
                  <c:v>0.5</c:v>
                </c:pt>
                <c:pt idx="42128">
                  <c:v>-5.8709677419354804</c:v>
                </c:pt>
                <c:pt idx="42129">
                  <c:v>1.82157676348547</c:v>
                </c:pt>
                <c:pt idx="42130">
                  <c:v>-1.6414141414141401</c:v>
                </c:pt>
                <c:pt idx="42131">
                  <c:v>5.5707547169811296</c:v>
                </c:pt>
                <c:pt idx="42132">
                  <c:v>1.9864253393665099</c:v>
                </c:pt>
                <c:pt idx="42133">
                  <c:v>1.8472222222222201</c:v>
                </c:pt>
                <c:pt idx="42134">
                  <c:v>5.6190476190476097</c:v>
                </c:pt>
                <c:pt idx="42135">
                  <c:v>5.9668246445497601</c:v>
                </c:pt>
                <c:pt idx="42136">
                  <c:v>5.8608058608058604</c:v>
                </c:pt>
                <c:pt idx="42137">
                  <c:v>1.32258064516129</c:v>
                </c:pt>
                <c:pt idx="42138">
                  <c:v>-0.26708074534161402</c:v>
                </c:pt>
                <c:pt idx="42139">
                  <c:v>-0.15706806282722499</c:v>
                </c:pt>
                <c:pt idx="42140">
                  <c:v>4.0531400966183497</c:v>
                </c:pt>
                <c:pt idx="42141">
                  <c:v>8.3465818759936408</c:v>
                </c:pt>
                <c:pt idx="42142">
                  <c:v>4.54901960784313</c:v>
                </c:pt>
                <c:pt idx="42143">
                  <c:v>7.8510638297872299</c:v>
                </c:pt>
                <c:pt idx="42144">
                  <c:v>3.3889739663093401</c:v>
                </c:pt>
                <c:pt idx="42145">
                  <c:v>6.2298325722983199</c:v>
                </c:pt>
                <c:pt idx="42146">
                  <c:v>7.5347517730496403</c:v>
                </c:pt>
                <c:pt idx="42147">
                  <c:v>13.6993127147766</c:v>
                </c:pt>
                <c:pt idx="42148">
                  <c:v>11.7987616099071</c:v>
                </c:pt>
                <c:pt idx="42149">
                  <c:v>3.9147286821705398</c:v>
                </c:pt>
                <c:pt idx="42150">
                  <c:v>2.25714285714285</c:v>
                </c:pt>
                <c:pt idx="42151">
                  <c:v>2.6730103806228298</c:v>
                </c:pt>
                <c:pt idx="42152">
                  <c:v>8.5650741350906099</c:v>
                </c:pt>
                <c:pt idx="42153">
                  <c:v>8.5373364126250895</c:v>
                </c:pt>
                <c:pt idx="42154">
                  <c:v>9.2455993294216192</c:v>
                </c:pt>
                <c:pt idx="42155">
                  <c:v>6.6428571428571397</c:v>
                </c:pt>
                <c:pt idx="42156">
                  <c:v>1.14474708171206</c:v>
                </c:pt>
                <c:pt idx="42157">
                  <c:v>4.13988522238163</c:v>
                </c:pt>
                <c:pt idx="42158">
                  <c:v>3.9359236537150601</c:v>
                </c:pt>
                <c:pt idx="42159">
                  <c:v>8.6746096959737002</c:v>
                </c:pt>
                <c:pt idx="42160">
                  <c:v>9.9493019838354098</c:v>
                </c:pt>
                <c:pt idx="42161">
                  <c:v>4.6161035226455702</c:v>
                </c:pt>
                <c:pt idx="42162">
                  <c:v>4.5665658093797203</c:v>
                </c:pt>
                <c:pt idx="42163">
                  <c:v>3.5351681957186498</c:v>
                </c:pt>
                <c:pt idx="42164">
                  <c:v>7.7310344827586199</c:v>
                </c:pt>
                <c:pt idx="42165">
                  <c:v>102</c:v>
                </c:pt>
                <c:pt idx="42166">
                  <c:v>3.4728986645718698</c:v>
                </c:pt>
                <c:pt idx="42167">
                  <c:v>4.0335917312661502</c:v>
                </c:pt>
                <c:pt idx="42168">
                  <c:v>4.2542901716068604</c:v>
                </c:pt>
                <c:pt idx="42169">
                  <c:v>2.1815261044176699</c:v>
                </c:pt>
                <c:pt idx="42170">
                  <c:v>-0.17616191904047901</c:v>
                </c:pt>
                <c:pt idx="42171">
                  <c:v>2.5751854349291898</c:v>
                </c:pt>
                <c:pt idx="42172">
                  <c:v>2.3928046989720899</c:v>
                </c:pt>
                <c:pt idx="42173">
                  <c:v>2.9655638082376701</c:v>
                </c:pt>
                <c:pt idx="42174">
                  <c:v>0.53637660485021399</c:v>
                </c:pt>
                <c:pt idx="42175">
                  <c:v>-0.16430817610062801</c:v>
                </c:pt>
                <c:pt idx="42176">
                  <c:v>0.18465045592705101</c:v>
                </c:pt>
                <c:pt idx="42177">
                  <c:v>4.1874062968515702</c:v>
                </c:pt>
                <c:pt idx="42178">
                  <c:v>9.1709401709401703</c:v>
                </c:pt>
                <c:pt idx="42179">
                  <c:v>4.6548672566371598</c:v>
                </c:pt>
                <c:pt idx="42180">
                  <c:v>8.3064516129032206</c:v>
                </c:pt>
                <c:pt idx="42181">
                  <c:v>4.2704918032786798</c:v>
                </c:pt>
                <c:pt idx="42182">
                  <c:v>11.7903225806451</c:v>
                </c:pt>
                <c:pt idx="42183">
                  <c:v>9.1285714285714192</c:v>
                </c:pt>
                <c:pt idx="42184">
                  <c:v>-3.32258064516129</c:v>
                </c:pt>
                <c:pt idx="42185">
                  <c:v>2.6236559139784901</c:v>
                </c:pt>
                <c:pt idx="42186">
                  <c:v>-0.66666666666666596</c:v>
                </c:pt>
                <c:pt idx="42187">
                  <c:v>9.4516129032258007</c:v>
                </c:pt>
                <c:pt idx="42188">
                  <c:v>5.8</c:v>
                </c:pt>
                <c:pt idx="42189">
                  <c:v>17.0752688172043</c:v>
                </c:pt>
                <c:pt idx="42190">
                  <c:v>4.5964125560538101</c:v>
                </c:pt>
                <c:pt idx="42191">
                  <c:v>2.8655332302936598</c:v>
                </c:pt>
                <c:pt idx="42192">
                  <c:v>2.4136546184738901</c:v>
                </c:pt>
                <c:pt idx="42193">
                  <c:v>0.41360544217687001</c:v>
                </c:pt>
                <c:pt idx="42194">
                  <c:v>0.184713375796178</c:v>
                </c:pt>
                <c:pt idx="42195">
                  <c:v>1.0929250263991499</c:v>
                </c:pt>
                <c:pt idx="42196">
                  <c:v>2.2798216276477099</c:v>
                </c:pt>
                <c:pt idx="42197">
                  <c:v>2.2415557830092099</c:v>
                </c:pt>
                <c:pt idx="42198">
                  <c:v>0.20921544209215401</c:v>
                </c:pt>
                <c:pt idx="42199">
                  <c:v>1.8112324492979699</c:v>
                </c:pt>
                <c:pt idx="42200">
                  <c:v>0.32668711656441701</c:v>
                </c:pt>
                <c:pt idx="42201">
                  <c:v>7.5072046109509998</c:v>
                </c:pt>
                <c:pt idx="42202">
                  <c:v>1.2031438935912899</c:v>
                </c:pt>
                <c:pt idx="42203">
                  <c:v>-0.98917456021650796</c:v>
                </c:pt>
                <c:pt idx="42204">
                  <c:v>-2.9004854368932</c:v>
                </c:pt>
                <c:pt idx="42205">
                  <c:v>-4.0927710843373397</c:v>
                </c:pt>
                <c:pt idx="42206">
                  <c:v>-2.40023068050749</c:v>
                </c:pt>
                <c:pt idx="42207">
                  <c:v>-2.7262396694214801</c:v>
                </c:pt>
                <c:pt idx="42208">
                  <c:v>-0.12446958981612399</c:v>
                </c:pt>
                <c:pt idx="42209">
                  <c:v>3.62997658079625E-2</c:v>
                </c:pt>
                <c:pt idx="42210">
                  <c:v>-2.7652474108170302</c:v>
                </c:pt>
                <c:pt idx="42211">
                  <c:v>-1.5346687211093899</c:v>
                </c:pt>
                <c:pt idx="42212">
                  <c:v>-2.1708278580814699</c:v>
                </c:pt>
                <c:pt idx="42213">
                  <c:v>-1.8466494845360799</c:v>
                </c:pt>
                <c:pt idx="42214">
                  <c:v>-3.1451612903225801</c:v>
                </c:pt>
                <c:pt idx="42215">
                  <c:v>12.1617647058823</c:v>
                </c:pt>
                <c:pt idx="42216">
                  <c:v>1.38709677419354</c:v>
                </c:pt>
                <c:pt idx="42217">
                  <c:v>-5.93333333333333</c:v>
                </c:pt>
                <c:pt idx="42218">
                  <c:v>-2.5967741935483799</c:v>
                </c:pt>
                <c:pt idx="42219">
                  <c:v>-2.9</c:v>
                </c:pt>
                <c:pt idx="42220">
                  <c:v>-2.1451612903225801</c:v>
                </c:pt>
                <c:pt idx="42221">
                  <c:v>9.6962025316455698</c:v>
                </c:pt>
                <c:pt idx="42222">
                  <c:v>1.1111111111111099E-2</c:v>
                </c:pt>
                <c:pt idx="42223">
                  <c:v>2.5161290322580601</c:v>
                </c:pt>
                <c:pt idx="42224">
                  <c:v>-12.177777777777701</c:v>
                </c:pt>
                <c:pt idx="42225">
                  <c:v>-4.2258064516129004</c:v>
                </c:pt>
                <c:pt idx="42226">
                  <c:v>0.28585961342827998</c:v>
                </c:pt>
                <c:pt idx="42227">
                  <c:v>-0.50723025583982195</c:v>
                </c:pt>
                <c:pt idx="42228">
                  <c:v>-0.15987780040733199</c:v>
                </c:pt>
                <c:pt idx="42229">
                  <c:v>-2.85612244897959</c:v>
                </c:pt>
                <c:pt idx="42230">
                  <c:v>-2.7121739130434701</c:v>
                </c:pt>
                <c:pt idx="42231">
                  <c:v>0.88921496698459201</c:v>
                </c:pt>
                <c:pt idx="42232">
                  <c:v>-1.06740535549399</c:v>
                </c:pt>
                <c:pt idx="42233">
                  <c:v>-1.2226502311248</c:v>
                </c:pt>
                <c:pt idx="42234">
                  <c:v>-2.43448858833474</c:v>
                </c:pt>
                <c:pt idx="42235">
                  <c:v>0.99679829242262497</c:v>
                </c:pt>
                <c:pt idx="42236">
                  <c:v>-1.5171270718231999</c:v>
                </c:pt>
                <c:pt idx="42237">
                  <c:v>4.1342494714587703</c:v>
                </c:pt>
                <c:pt idx="42238">
                  <c:v>14.891418563922899</c:v>
                </c:pt>
                <c:pt idx="42239">
                  <c:v>13.809477756286199</c:v>
                </c:pt>
                <c:pt idx="42240">
                  <c:v>13.762859633827301</c:v>
                </c:pt>
                <c:pt idx="42241">
                  <c:v>10.855486173059701</c:v>
                </c:pt>
                <c:pt idx="42242">
                  <c:v>10.354205607476599</c:v>
                </c:pt>
                <c:pt idx="42243">
                  <c:v>11.260226283724901</c:v>
                </c:pt>
                <c:pt idx="42244">
                  <c:v>10.881773399014699</c:v>
                </c:pt>
                <c:pt idx="42245">
                  <c:v>16.511957484499501</c:v>
                </c:pt>
                <c:pt idx="42246">
                  <c:v>4.8840579710144896</c:v>
                </c:pt>
                <c:pt idx="42247">
                  <c:v>8.3756558237145793</c:v>
                </c:pt>
                <c:pt idx="42248">
                  <c:v>7.0809716599190198</c:v>
                </c:pt>
                <c:pt idx="42249">
                  <c:v>13.326171875</c:v>
                </c:pt>
                <c:pt idx="42250">
                  <c:v>-0.10557184750733099</c:v>
                </c:pt>
                <c:pt idx="42251">
                  <c:v>2.5435540069686402</c:v>
                </c:pt>
                <c:pt idx="42252">
                  <c:v>6.2677419354838699</c:v>
                </c:pt>
                <c:pt idx="42253">
                  <c:v>2.69</c:v>
                </c:pt>
                <c:pt idx="42254">
                  <c:v>0.885630498533724</c:v>
                </c:pt>
                <c:pt idx="42255">
                  <c:v>2.57798165137614</c:v>
                </c:pt>
                <c:pt idx="42256">
                  <c:v>3.3649851632047398</c:v>
                </c:pt>
                <c:pt idx="42257">
                  <c:v>4.4166666666666599</c:v>
                </c:pt>
                <c:pt idx="42258">
                  <c:v>-4.1994219653179101</c:v>
                </c:pt>
                <c:pt idx="42259">
                  <c:v>-5.74193548387096</c:v>
                </c:pt>
                <c:pt idx="42260">
                  <c:v>-2.25670498084291</c:v>
                </c:pt>
                <c:pt idx="42261">
                  <c:v>4.4907063197025998</c:v>
                </c:pt>
                <c:pt idx="42262">
                  <c:v>2.8570752484619</c:v>
                </c:pt>
                <c:pt idx="42263">
                  <c:v>1.3907867494824</c:v>
                </c:pt>
                <c:pt idx="42264">
                  <c:v>0.77883246321784505</c:v>
                </c:pt>
                <c:pt idx="42265">
                  <c:v>-1.78898635477582</c:v>
                </c:pt>
                <c:pt idx="42266">
                  <c:v>-1.98821218074656</c:v>
                </c:pt>
                <c:pt idx="42267">
                  <c:v>0.78260869565217395</c:v>
                </c:pt>
                <c:pt idx="42268">
                  <c:v>2.34840871021775</c:v>
                </c:pt>
                <c:pt idx="42269">
                  <c:v>1.85365853658536</c:v>
                </c:pt>
                <c:pt idx="42270">
                  <c:v>-0.50882079851439099</c:v>
                </c:pt>
                <c:pt idx="42271">
                  <c:v>-1.6932819383259901</c:v>
                </c:pt>
                <c:pt idx="42272">
                  <c:v>-1.5456960680127501</c:v>
                </c:pt>
                <c:pt idx="42273">
                  <c:v>5.65774575398867</c:v>
                </c:pt>
                <c:pt idx="42274">
                  <c:v>4.70444763271162</c:v>
                </c:pt>
                <c:pt idx="42275">
                  <c:v>3.0574534161490599</c:v>
                </c:pt>
                <c:pt idx="42276">
                  <c:v>4.9437412095639903</c:v>
                </c:pt>
                <c:pt idx="42277">
                  <c:v>1.7190684133915499</c:v>
                </c:pt>
                <c:pt idx="42278">
                  <c:v>0.17165149544863401</c:v>
                </c:pt>
                <c:pt idx="42279">
                  <c:v>1.97908496732026</c:v>
                </c:pt>
                <c:pt idx="42280">
                  <c:v>5.1818181818181799</c:v>
                </c:pt>
                <c:pt idx="42281">
                  <c:v>3.5129198966408199</c:v>
                </c:pt>
                <c:pt idx="42282">
                  <c:v>-0.12676056338028099</c:v>
                </c:pt>
                <c:pt idx="42283">
                  <c:v>0.91066666666666596</c:v>
                </c:pt>
                <c:pt idx="42284">
                  <c:v>-1.0265822784810099</c:v>
                </c:pt>
                <c:pt idx="42285">
                  <c:v>3.6727716727716699</c:v>
                </c:pt>
                <c:pt idx="42286">
                  <c:v>-13.4871794871794</c:v>
                </c:pt>
                <c:pt idx="42287">
                  <c:v>-8.859375</c:v>
                </c:pt>
                <c:pt idx="42288">
                  <c:v>-21.385714285714201</c:v>
                </c:pt>
                <c:pt idx="42289">
                  <c:v>-14.769230769230701</c:v>
                </c:pt>
                <c:pt idx="42290">
                  <c:v>-10.865671641791</c:v>
                </c:pt>
                <c:pt idx="42291">
                  <c:v>-8.890625</c:v>
                </c:pt>
                <c:pt idx="42292">
                  <c:v>-5.7719298245613997</c:v>
                </c:pt>
                <c:pt idx="42293">
                  <c:v>-8.5714285714285694</c:v>
                </c:pt>
                <c:pt idx="42294">
                  <c:v>-9.0232558139534795</c:v>
                </c:pt>
                <c:pt idx="42295">
                  <c:v>-6.8113207547169798</c:v>
                </c:pt>
                <c:pt idx="42296">
                  <c:v>-15.3035714285714</c:v>
                </c:pt>
                <c:pt idx="42297">
                  <c:v>-17.196428571428498</c:v>
                </c:pt>
                <c:pt idx="42298">
                  <c:v>126.85714285714199</c:v>
                </c:pt>
                <c:pt idx="42299">
                  <c:v>22.75</c:v>
                </c:pt>
                <c:pt idx="42300">
                  <c:v>-11.157894736842101</c:v>
                </c:pt>
                <c:pt idx="42301">
                  <c:v>6</c:v>
                </c:pt>
                <c:pt idx="42302">
                  <c:v>32.411764705882298</c:v>
                </c:pt>
                <c:pt idx="42303">
                  <c:v>1.9080841638981101</c:v>
                </c:pt>
                <c:pt idx="42304">
                  <c:v>3.82186094776893</c:v>
                </c:pt>
                <c:pt idx="42305">
                  <c:v>2.8060998735777498</c:v>
                </c:pt>
                <c:pt idx="42306">
                  <c:v>0.92858320963219498</c:v>
                </c:pt>
                <c:pt idx="42307">
                  <c:v>1.8772459850532599</c:v>
                </c:pt>
                <c:pt idx="42308">
                  <c:v>1.2894383230314399</c:v>
                </c:pt>
                <c:pt idx="42309">
                  <c:v>2.2792104425342199</c:v>
                </c:pt>
                <c:pt idx="42310">
                  <c:v>2.3902403706921498</c:v>
                </c:pt>
                <c:pt idx="42311">
                  <c:v>0.134144531829648</c:v>
                </c:pt>
                <c:pt idx="42312">
                  <c:v>-0.17766787140954901</c:v>
                </c:pt>
                <c:pt idx="42313">
                  <c:v>-8.8165879973027605E-2</c:v>
                </c:pt>
                <c:pt idx="42314">
                  <c:v>2.4530195820306</c:v>
                </c:pt>
                <c:pt idx="42315">
                  <c:v>3.32258064516129</c:v>
                </c:pt>
                <c:pt idx="42316">
                  <c:v>4.5</c:v>
                </c:pt>
                <c:pt idx="42317">
                  <c:v>-1.1499999999999999</c:v>
                </c:pt>
                <c:pt idx="42318">
                  <c:v>6.8493150684931503E-2</c:v>
                </c:pt>
                <c:pt idx="42319">
                  <c:v>-3.2297297297297298</c:v>
                </c:pt>
                <c:pt idx="42320">
                  <c:v>-1.51351351351351</c:v>
                </c:pt>
                <c:pt idx="42321">
                  <c:v>-3.86666666666666</c:v>
                </c:pt>
                <c:pt idx="42322">
                  <c:v>-3.6933333333333298</c:v>
                </c:pt>
                <c:pt idx="42323">
                  <c:v>-3.3918918918918899</c:v>
                </c:pt>
                <c:pt idx="42324">
                  <c:v>2.9594594594594499</c:v>
                </c:pt>
                <c:pt idx="42325">
                  <c:v>-2.7260273972602702</c:v>
                </c:pt>
                <c:pt idx="42326">
                  <c:v>2.0921052631578898</c:v>
                </c:pt>
                <c:pt idx="42327">
                  <c:v>-1.23327464788732</c:v>
                </c:pt>
                <c:pt idx="42328">
                  <c:v>-8.5104270109235305</c:v>
                </c:pt>
                <c:pt idx="42329">
                  <c:v>-3.97472620050547</c:v>
                </c:pt>
                <c:pt idx="42330">
                  <c:v>2.2246696035242199</c:v>
                </c:pt>
                <c:pt idx="42331">
                  <c:v>-1.5016501650164999</c:v>
                </c:pt>
                <c:pt idx="42332">
                  <c:v>5.4832214765100602</c:v>
                </c:pt>
                <c:pt idx="42333">
                  <c:v>1.11593220338983</c:v>
                </c:pt>
                <c:pt idx="42334">
                  <c:v>2.6717506631299699</c:v>
                </c:pt>
                <c:pt idx="42335">
                  <c:v>0.71715481171548101</c:v>
                </c:pt>
                <c:pt idx="42336">
                  <c:v>1.5838926174496599</c:v>
                </c:pt>
                <c:pt idx="42337">
                  <c:v>-4.8377392889699102</c:v>
                </c:pt>
                <c:pt idx="42338">
                  <c:v>-3.6616314199395701</c:v>
                </c:pt>
                <c:pt idx="42339">
                  <c:v>-6.5130434782608697</c:v>
                </c:pt>
                <c:pt idx="42340">
                  <c:v>-10.692307692307599</c:v>
                </c:pt>
                <c:pt idx="42341">
                  <c:v>-5</c:v>
                </c:pt>
                <c:pt idx="42342">
                  <c:v>-8.2589928057553905</c:v>
                </c:pt>
                <c:pt idx="42343">
                  <c:v>-8.4285714285714199</c:v>
                </c:pt>
                <c:pt idx="42344">
                  <c:v>2.8169014084507001E-2</c:v>
                </c:pt>
                <c:pt idx="42345">
                  <c:v>1.5627906976744099</c:v>
                </c:pt>
                <c:pt idx="42346">
                  <c:v>-5.5162601626016201</c:v>
                </c:pt>
                <c:pt idx="42347">
                  <c:v>-2.7228915662650599</c:v>
                </c:pt>
                <c:pt idx="42348">
                  <c:v>-1.8364779874213799</c:v>
                </c:pt>
                <c:pt idx="42349">
                  <c:v>-9.9627329192546501</c:v>
                </c:pt>
                <c:pt idx="42350">
                  <c:v>-7.8263473053892199</c:v>
                </c:pt>
                <c:pt idx="42351">
                  <c:v>0.600715137067938</c:v>
                </c:pt>
                <c:pt idx="42352">
                  <c:v>3.92913385826771</c:v>
                </c:pt>
                <c:pt idx="42353">
                  <c:v>2.3929784824462002</c:v>
                </c:pt>
                <c:pt idx="42354">
                  <c:v>0.30285714285714199</c:v>
                </c:pt>
                <c:pt idx="42355">
                  <c:v>0.99223946784922301</c:v>
                </c:pt>
                <c:pt idx="42356">
                  <c:v>0.35483870967741898</c:v>
                </c:pt>
                <c:pt idx="42357">
                  <c:v>1.4377880184331699</c:v>
                </c:pt>
                <c:pt idx="42358">
                  <c:v>1.8031145717463799</c:v>
                </c:pt>
                <c:pt idx="42359">
                  <c:v>0.98515981735159797</c:v>
                </c:pt>
                <c:pt idx="42360">
                  <c:v>0.76251455180442296</c:v>
                </c:pt>
                <c:pt idx="42361">
                  <c:v>0.26201372997711603</c:v>
                </c:pt>
                <c:pt idx="42362">
                  <c:v>1.0110497237569001</c:v>
                </c:pt>
                <c:pt idx="42363">
                  <c:v>-16.301886792452802</c:v>
                </c:pt>
                <c:pt idx="42364">
                  <c:v>-19.2083333333333</c:v>
                </c:pt>
                <c:pt idx="42365">
                  <c:v>-19.241379310344801</c:v>
                </c:pt>
                <c:pt idx="42366">
                  <c:v>-17.4086021505376</c:v>
                </c:pt>
                <c:pt idx="42367">
                  <c:v>5.3157894736842097</c:v>
                </c:pt>
                <c:pt idx="42368">
                  <c:v>-19.216666666666601</c:v>
                </c:pt>
                <c:pt idx="42369">
                  <c:v>-12.514492753623101</c:v>
                </c:pt>
                <c:pt idx="42370">
                  <c:v>-11.061818181818101</c:v>
                </c:pt>
                <c:pt idx="42371">
                  <c:v>-16.811965811965798</c:v>
                </c:pt>
                <c:pt idx="42372">
                  <c:v>-13.5127388535031</c:v>
                </c:pt>
                <c:pt idx="42373">
                  <c:v>-14.6732283464566</c:v>
                </c:pt>
                <c:pt idx="42374">
                  <c:v>-7.1931464174454796</c:v>
                </c:pt>
                <c:pt idx="42375">
                  <c:v>-5.0989847715736003</c:v>
                </c:pt>
                <c:pt idx="42376">
                  <c:v>-8.5072046109509998</c:v>
                </c:pt>
                <c:pt idx="42377">
                  <c:v>-12.648809523809501</c:v>
                </c:pt>
                <c:pt idx="42378">
                  <c:v>-11.790598290598201</c:v>
                </c:pt>
                <c:pt idx="42379">
                  <c:v>-6.70428015564202</c:v>
                </c:pt>
                <c:pt idx="42380">
                  <c:v>-14.4603174603174</c:v>
                </c:pt>
                <c:pt idx="42381">
                  <c:v>-15.4037037037037</c:v>
                </c:pt>
                <c:pt idx="42382">
                  <c:v>-3.6119402985074598</c:v>
                </c:pt>
                <c:pt idx="42383">
                  <c:v>-2.3934426229508099</c:v>
                </c:pt>
                <c:pt idx="42384">
                  <c:v>-8.9420289855072408</c:v>
                </c:pt>
                <c:pt idx="42385">
                  <c:v>-3.9014084507042202</c:v>
                </c:pt>
                <c:pt idx="42386">
                  <c:v>-4.7956989247311803</c:v>
                </c:pt>
                <c:pt idx="42387">
                  <c:v>3.3053892215568799</c:v>
                </c:pt>
                <c:pt idx="42388">
                  <c:v>6.4516129032257993E-2</c:v>
                </c:pt>
                <c:pt idx="42389">
                  <c:v>-2.8529411764705799</c:v>
                </c:pt>
                <c:pt idx="42390">
                  <c:v>-2.7884615384615299</c:v>
                </c:pt>
                <c:pt idx="42391">
                  <c:v>-2.2761904761904699</c:v>
                </c:pt>
                <c:pt idx="42392">
                  <c:v>-2</c:v>
                </c:pt>
                <c:pt idx="42393">
                  <c:v>1.9438202247191001</c:v>
                </c:pt>
                <c:pt idx="42394">
                  <c:v>-12.282157676348501</c:v>
                </c:pt>
                <c:pt idx="42395">
                  <c:v>-8.5361990950226208</c:v>
                </c:pt>
                <c:pt idx="42396">
                  <c:v>-4.3590263691683502</c:v>
                </c:pt>
                <c:pt idx="42397">
                  <c:v>-6.2128603104212798</c:v>
                </c:pt>
                <c:pt idx="42398">
                  <c:v>-10.3518518518518</c:v>
                </c:pt>
                <c:pt idx="42399">
                  <c:v>-6.4018691588785002</c:v>
                </c:pt>
                <c:pt idx="42400">
                  <c:v>-4.5249343832020896</c:v>
                </c:pt>
                <c:pt idx="42401">
                  <c:v>-7.5563909774436002</c:v>
                </c:pt>
                <c:pt idx="42402">
                  <c:v>-10.650130548302799</c:v>
                </c:pt>
                <c:pt idx="42403">
                  <c:v>-7.8733509234828496</c:v>
                </c:pt>
                <c:pt idx="42404">
                  <c:v>-10.869834710743801</c:v>
                </c:pt>
                <c:pt idx="42405">
                  <c:v>-8.7704590818363197</c:v>
                </c:pt>
                <c:pt idx="42406">
                  <c:v>-0.158904109589041</c:v>
                </c:pt>
                <c:pt idx="42407">
                  <c:v>-0.96875</c:v>
                </c:pt>
                <c:pt idx="42408">
                  <c:v>-0.48725212464589202</c:v>
                </c:pt>
                <c:pt idx="42409">
                  <c:v>-1.88130563798219</c:v>
                </c:pt>
                <c:pt idx="42410">
                  <c:v>0.12903225806451599</c:v>
                </c:pt>
                <c:pt idx="42411">
                  <c:v>1.8466257668711601</c:v>
                </c:pt>
                <c:pt idx="42412">
                  <c:v>4.4354838709677402</c:v>
                </c:pt>
                <c:pt idx="42413">
                  <c:v>-3.6419491525423702</c:v>
                </c:pt>
                <c:pt idx="42414">
                  <c:v>0.95380434782608603</c:v>
                </c:pt>
                <c:pt idx="42415">
                  <c:v>-2.1565656565656499</c:v>
                </c:pt>
                <c:pt idx="42416">
                  <c:v>-8.1288343558282197</c:v>
                </c:pt>
                <c:pt idx="42417">
                  <c:v>6.7357512953367796E-2</c:v>
                </c:pt>
                <c:pt idx="42418">
                  <c:v>-7.1879699248120303</c:v>
                </c:pt>
                <c:pt idx="42419">
                  <c:v>-9.5819672131147495</c:v>
                </c:pt>
                <c:pt idx="42420">
                  <c:v>-9.7207792207792192</c:v>
                </c:pt>
                <c:pt idx="42421">
                  <c:v>-5.8888888888888804</c:v>
                </c:pt>
                <c:pt idx="42422">
                  <c:v>-6.8597560975609699</c:v>
                </c:pt>
                <c:pt idx="42423">
                  <c:v>-5.1988304093567201</c:v>
                </c:pt>
                <c:pt idx="42424">
                  <c:v>-3.8145695364238401</c:v>
                </c:pt>
                <c:pt idx="42425">
                  <c:v>-4.7312500000000002</c:v>
                </c:pt>
                <c:pt idx="42426">
                  <c:v>-9.7517241379310295</c:v>
                </c:pt>
                <c:pt idx="42427">
                  <c:v>-7.1059602649006601</c:v>
                </c:pt>
                <c:pt idx="42428">
                  <c:v>-3.11258278145695</c:v>
                </c:pt>
                <c:pt idx="42429">
                  <c:v>-6.4903225806451603</c:v>
                </c:pt>
                <c:pt idx="42430">
                  <c:v>4.9316154608523197</c:v>
                </c:pt>
                <c:pt idx="42431">
                  <c:v>1.9354322305229399</c:v>
                </c:pt>
                <c:pt idx="42432">
                  <c:v>4.1424694708276801</c:v>
                </c:pt>
                <c:pt idx="42433">
                  <c:v>4.3640753259295</c:v>
                </c:pt>
                <c:pt idx="42434">
                  <c:v>3.5121381886087701</c:v>
                </c:pt>
                <c:pt idx="42435">
                  <c:v>9.1465231788079393</c:v>
                </c:pt>
                <c:pt idx="42436">
                  <c:v>7.2238578680202998</c:v>
                </c:pt>
                <c:pt idx="42437">
                  <c:v>3.1048951048951001</c:v>
                </c:pt>
                <c:pt idx="42438">
                  <c:v>1.7237569060773399</c:v>
                </c:pt>
                <c:pt idx="42439">
                  <c:v>-1.2816742081447901</c:v>
                </c:pt>
                <c:pt idx="42440">
                  <c:v>1.2188928390045699</c:v>
                </c:pt>
                <c:pt idx="42441">
                  <c:v>4.6969376979936603</c:v>
                </c:pt>
                <c:pt idx="42442">
                  <c:v>-0.77522935779816504</c:v>
                </c:pt>
                <c:pt idx="42443">
                  <c:v>-4.8031088082901503</c:v>
                </c:pt>
                <c:pt idx="42444">
                  <c:v>-0.92165898617511499</c:v>
                </c:pt>
                <c:pt idx="42445">
                  <c:v>-1.5571428571428501</c:v>
                </c:pt>
                <c:pt idx="42446">
                  <c:v>3.9815668202764898</c:v>
                </c:pt>
                <c:pt idx="42447">
                  <c:v>9.0166666666666604</c:v>
                </c:pt>
                <c:pt idx="42448">
                  <c:v>20.220430107526798</c:v>
                </c:pt>
                <c:pt idx="42449">
                  <c:v>5.6820276497695801</c:v>
                </c:pt>
                <c:pt idx="42450">
                  <c:v>1.75</c:v>
                </c:pt>
                <c:pt idx="42451">
                  <c:v>-2.21505376344086</c:v>
                </c:pt>
                <c:pt idx="42452">
                  <c:v>1.62745098039215</c:v>
                </c:pt>
                <c:pt idx="42453">
                  <c:v>3.1933962264150901</c:v>
                </c:pt>
                <c:pt idx="42454">
                  <c:v>-0.64117647058823501</c:v>
                </c:pt>
                <c:pt idx="42455">
                  <c:v>-2.2000000000000002</c:v>
                </c:pt>
                <c:pt idx="42456">
                  <c:v>2.0229007633587699</c:v>
                </c:pt>
                <c:pt idx="42457">
                  <c:v>-2.74657534246575</c:v>
                </c:pt>
                <c:pt idx="42458">
                  <c:v>1.71428571428571</c:v>
                </c:pt>
                <c:pt idx="42459">
                  <c:v>2.1038961038960999</c:v>
                </c:pt>
                <c:pt idx="42460">
                  <c:v>2.21649484536082</c:v>
                </c:pt>
                <c:pt idx="42461">
                  <c:v>1.91746031746031</c:v>
                </c:pt>
                <c:pt idx="42462">
                  <c:v>-0.978494623655914</c:v>
                </c:pt>
                <c:pt idx="42463">
                  <c:v>-2.97586206896551</c:v>
                </c:pt>
                <c:pt idx="42464">
                  <c:v>1.6421052631578901</c:v>
                </c:pt>
                <c:pt idx="42465">
                  <c:v>2.95061728395061</c:v>
                </c:pt>
                <c:pt idx="42466">
                  <c:v>22.6666666666666</c:v>
                </c:pt>
                <c:pt idx="42467">
                  <c:v>-5</c:v>
                </c:pt>
                <c:pt idx="42468">
                  <c:v>-2.5</c:v>
                </c:pt>
                <c:pt idx="42469">
                  <c:v>5</c:v>
                </c:pt>
                <c:pt idx="42470">
                  <c:v>-12</c:v>
                </c:pt>
                <c:pt idx="42471">
                  <c:v>3.5320699708454799</c:v>
                </c:pt>
                <c:pt idx="42472">
                  <c:v>3.3142402545743801</c:v>
                </c:pt>
                <c:pt idx="42473">
                  <c:v>4.7302491103202797</c:v>
                </c:pt>
                <c:pt idx="42474">
                  <c:v>5.8814655172413701</c:v>
                </c:pt>
                <c:pt idx="42475">
                  <c:v>8.5895994378074398</c:v>
                </c:pt>
                <c:pt idx="42476">
                  <c:v>10.371064969859299</c:v>
                </c:pt>
                <c:pt idx="42477">
                  <c:v>8.1653944020356199</c:v>
                </c:pt>
                <c:pt idx="42478">
                  <c:v>4.1872213967310499</c:v>
                </c:pt>
                <c:pt idx="42479">
                  <c:v>1.22015182884748</c:v>
                </c:pt>
                <c:pt idx="42480">
                  <c:v>2.60483175150992</c:v>
                </c:pt>
                <c:pt idx="42481">
                  <c:v>-0.196869851729818</c:v>
                </c:pt>
                <c:pt idx="42482">
                  <c:v>6.1070853462157801</c:v>
                </c:pt>
                <c:pt idx="42483">
                  <c:v>-27.607142857142801</c:v>
                </c:pt>
                <c:pt idx="42484">
                  <c:v>-15.193548387096699</c:v>
                </c:pt>
                <c:pt idx="42485">
                  <c:v>-8.9</c:v>
                </c:pt>
                <c:pt idx="42486">
                  <c:v>-9.0967741935483808</c:v>
                </c:pt>
                <c:pt idx="42487">
                  <c:v>-15.451612903225801</c:v>
                </c:pt>
                <c:pt idx="42488">
                  <c:v>-8.0666666666666593</c:v>
                </c:pt>
                <c:pt idx="42489">
                  <c:v>-25.935483870967701</c:v>
                </c:pt>
                <c:pt idx="42490">
                  <c:v>-25.033333333333299</c:v>
                </c:pt>
                <c:pt idx="42491">
                  <c:v>-24.034482758620602</c:v>
                </c:pt>
                <c:pt idx="42492">
                  <c:v>7.5462184873949498</c:v>
                </c:pt>
                <c:pt idx="42493">
                  <c:v>8.0843949044585894</c:v>
                </c:pt>
                <c:pt idx="42494">
                  <c:v>3.6750298685782501</c:v>
                </c:pt>
                <c:pt idx="42495">
                  <c:v>9.0435865504358599</c:v>
                </c:pt>
                <c:pt idx="42496">
                  <c:v>7.09925558312655</c:v>
                </c:pt>
                <c:pt idx="42497">
                  <c:v>12.5615141955835</c:v>
                </c:pt>
                <c:pt idx="42498">
                  <c:v>8.8903566710700108</c:v>
                </c:pt>
                <c:pt idx="42499">
                  <c:v>7.0159901599015901</c:v>
                </c:pt>
                <c:pt idx="42500">
                  <c:v>1.1527777777777699</c:v>
                </c:pt>
                <c:pt idx="42501">
                  <c:v>3.6120300751879699</c:v>
                </c:pt>
                <c:pt idx="42502">
                  <c:v>4.0581039755351602</c:v>
                </c:pt>
                <c:pt idx="42503">
                  <c:v>12.1116928446771</c:v>
                </c:pt>
                <c:pt idx="42504">
                  <c:v>6.2465483234713997</c:v>
                </c:pt>
                <c:pt idx="42505">
                  <c:v>7.3783936651583701</c:v>
                </c:pt>
                <c:pt idx="42506">
                  <c:v>5.1781104801239</c:v>
                </c:pt>
                <c:pt idx="42507">
                  <c:v>9.0854392298435602</c:v>
                </c:pt>
                <c:pt idx="42508">
                  <c:v>13.264826776277101</c:v>
                </c:pt>
                <c:pt idx="42509">
                  <c:v>12.799591002044901</c:v>
                </c:pt>
                <c:pt idx="42510">
                  <c:v>13.193870752831399</c:v>
                </c:pt>
                <c:pt idx="42511">
                  <c:v>7.3142857142857096</c:v>
                </c:pt>
                <c:pt idx="42512">
                  <c:v>7.3999102333931699</c:v>
                </c:pt>
                <c:pt idx="42513">
                  <c:v>6.6762141967621398</c:v>
                </c:pt>
                <c:pt idx="42514">
                  <c:v>6.4059350503919301</c:v>
                </c:pt>
                <c:pt idx="42515">
                  <c:v>9.2179836512261506</c:v>
                </c:pt>
                <c:pt idx="42516">
                  <c:v>5.0339805825242703</c:v>
                </c:pt>
                <c:pt idx="42517">
                  <c:v>1.67682926829268</c:v>
                </c:pt>
                <c:pt idx="42518">
                  <c:v>0.86440677966101698</c:v>
                </c:pt>
                <c:pt idx="42519">
                  <c:v>0.50390625</c:v>
                </c:pt>
                <c:pt idx="42520">
                  <c:v>3.75</c:v>
                </c:pt>
                <c:pt idx="42521">
                  <c:v>7.4095238095238098</c:v>
                </c:pt>
                <c:pt idx="42522">
                  <c:v>7.5327102803738297</c:v>
                </c:pt>
                <c:pt idx="42523">
                  <c:v>2.5655737704917998</c:v>
                </c:pt>
                <c:pt idx="42524">
                  <c:v>-2.4252491694352099</c:v>
                </c:pt>
                <c:pt idx="42525">
                  <c:v>-6.0478260869565199</c:v>
                </c:pt>
                <c:pt idx="42526">
                  <c:v>-0.46222222222222198</c:v>
                </c:pt>
                <c:pt idx="42527">
                  <c:v>-1.4553571428571399</c:v>
                </c:pt>
                <c:pt idx="42528">
                  <c:v>7.2380952380952301</c:v>
                </c:pt>
                <c:pt idx="42529">
                  <c:v>-1.60824742268041</c:v>
                </c:pt>
                <c:pt idx="42530">
                  <c:v>1.49532710280373</c:v>
                </c:pt>
                <c:pt idx="42531">
                  <c:v>6.4102564102564097</c:v>
                </c:pt>
                <c:pt idx="42532">
                  <c:v>11.0641025641025</c:v>
                </c:pt>
                <c:pt idx="42533">
                  <c:v>1.9568965517241299</c:v>
                </c:pt>
                <c:pt idx="42534">
                  <c:v>6.2833333333333297</c:v>
                </c:pt>
                <c:pt idx="42535">
                  <c:v>-0.81720430107526798</c:v>
                </c:pt>
                <c:pt idx="42536">
                  <c:v>1.22</c:v>
                </c:pt>
                <c:pt idx="42537">
                  <c:v>-0.78846153846153799</c:v>
                </c:pt>
                <c:pt idx="42538">
                  <c:v>0.53246753246753198</c:v>
                </c:pt>
                <c:pt idx="42539">
                  <c:v>10.4578313253012</c:v>
                </c:pt>
                <c:pt idx="42540">
                  <c:v>11</c:v>
                </c:pt>
                <c:pt idx="42541">
                  <c:v>-2.4408602150537599</c:v>
                </c:pt>
                <c:pt idx="42542">
                  <c:v>0.81065088757396397</c:v>
                </c:pt>
                <c:pt idx="42543">
                  <c:v>4.0161290322580596</c:v>
                </c:pt>
                <c:pt idx="42544">
                  <c:v>2.6333333333333302</c:v>
                </c:pt>
                <c:pt idx="42545">
                  <c:v>6.1666666666666599</c:v>
                </c:pt>
                <c:pt idx="42546">
                  <c:v>8.1190476190476097</c:v>
                </c:pt>
                <c:pt idx="42547">
                  <c:v>6.67741935483871</c:v>
                </c:pt>
                <c:pt idx="42548">
                  <c:v>-1.6505376344086</c:v>
                </c:pt>
                <c:pt idx="42549">
                  <c:v>-1.1000000000000001</c:v>
                </c:pt>
                <c:pt idx="42550">
                  <c:v>1.97419354838709</c:v>
                </c:pt>
                <c:pt idx="42551">
                  <c:v>0.927152317880794</c:v>
                </c:pt>
                <c:pt idx="42552">
                  <c:v>7.1096774193548304</c:v>
                </c:pt>
                <c:pt idx="42553">
                  <c:v>7.2153602533649996</c:v>
                </c:pt>
                <c:pt idx="42554">
                  <c:v>7.9243336199484</c:v>
                </c:pt>
                <c:pt idx="42555">
                  <c:v>5.8595548733691398</c:v>
                </c:pt>
                <c:pt idx="42556">
                  <c:v>5.9059367771781002</c:v>
                </c:pt>
                <c:pt idx="42557">
                  <c:v>8.5780014378145193</c:v>
                </c:pt>
                <c:pt idx="42558">
                  <c:v>14.7574626865671</c:v>
                </c:pt>
                <c:pt idx="42559">
                  <c:v>14.633773453787301</c:v>
                </c:pt>
                <c:pt idx="42560">
                  <c:v>5.1018396846254896</c:v>
                </c:pt>
                <c:pt idx="42561">
                  <c:v>2.4798413747521399</c:v>
                </c:pt>
                <c:pt idx="42562">
                  <c:v>3.10986367281475</c:v>
                </c:pt>
                <c:pt idx="42563">
                  <c:v>2.8124108416547702</c:v>
                </c:pt>
                <c:pt idx="42564">
                  <c:v>12.8652849740932</c:v>
                </c:pt>
                <c:pt idx="42565">
                  <c:v>0.46451612903225797</c:v>
                </c:pt>
                <c:pt idx="42566">
                  <c:v>1.0212765957446801</c:v>
                </c:pt>
                <c:pt idx="42567">
                  <c:v>2.8451612903225798</c:v>
                </c:pt>
                <c:pt idx="42568">
                  <c:v>4.45</c:v>
                </c:pt>
                <c:pt idx="42569">
                  <c:v>2.19354838709677</c:v>
                </c:pt>
                <c:pt idx="42570">
                  <c:v>13.726726726726699</c:v>
                </c:pt>
                <c:pt idx="42571">
                  <c:v>8.2226148409893902</c:v>
                </c:pt>
                <c:pt idx="42572">
                  <c:v>1.29487179487179</c:v>
                </c:pt>
                <c:pt idx="42573">
                  <c:v>-3.3606060606060599</c:v>
                </c:pt>
                <c:pt idx="42574">
                  <c:v>-2.2078853046594902</c:v>
                </c:pt>
                <c:pt idx="42575">
                  <c:v>-4.4733333333333301</c:v>
                </c:pt>
                <c:pt idx="42576">
                  <c:v>4.6290322580645098</c:v>
                </c:pt>
                <c:pt idx="42577">
                  <c:v>-6.375</c:v>
                </c:pt>
                <c:pt idx="42578">
                  <c:v>-8.375</c:v>
                </c:pt>
                <c:pt idx="42579">
                  <c:v>-5.5</c:v>
                </c:pt>
                <c:pt idx="42580">
                  <c:v>10.925925925925901</c:v>
                </c:pt>
                <c:pt idx="42581">
                  <c:v>17.9166666666666</c:v>
                </c:pt>
                <c:pt idx="42582">
                  <c:v>76.4166666666666</c:v>
                </c:pt>
                <c:pt idx="42583">
                  <c:v>13.8275862068965</c:v>
                </c:pt>
                <c:pt idx="42584">
                  <c:v>22.387096774193498</c:v>
                </c:pt>
                <c:pt idx="42585">
                  <c:v>39.466666666666598</c:v>
                </c:pt>
                <c:pt idx="42586">
                  <c:v>26.6</c:v>
                </c:pt>
                <c:pt idx="42587">
                  <c:v>24.387096774193498</c:v>
                </c:pt>
                <c:pt idx="42588">
                  <c:v>24</c:v>
                </c:pt>
                <c:pt idx="42589">
                  <c:v>37.193548387096698</c:v>
                </c:pt>
                <c:pt idx="42590">
                  <c:v>6.36666666666666</c:v>
                </c:pt>
                <c:pt idx="42591">
                  <c:v>14.703703703703701</c:v>
                </c:pt>
                <c:pt idx="42592">
                  <c:v>8.7857142857142794</c:v>
                </c:pt>
                <c:pt idx="42593">
                  <c:v>-2.8571428571428501</c:v>
                </c:pt>
                <c:pt idx="42594">
                  <c:v>-11.214285714285699</c:v>
                </c:pt>
                <c:pt idx="42595">
                  <c:v>18</c:v>
                </c:pt>
                <c:pt idx="42596">
                  <c:v>-2.7777777777777701</c:v>
                </c:pt>
                <c:pt idx="42597">
                  <c:v>-1.51121076233183</c:v>
                </c:pt>
                <c:pt idx="42598">
                  <c:v>5.10204081632653E-2</c:v>
                </c:pt>
                <c:pt idx="42599">
                  <c:v>-0.28110599078340998</c:v>
                </c:pt>
                <c:pt idx="42600">
                  <c:v>-2.88095238095238</c:v>
                </c:pt>
                <c:pt idx="42601">
                  <c:v>-0.18894009216589799</c:v>
                </c:pt>
                <c:pt idx="42602">
                  <c:v>9.1541666666666597</c:v>
                </c:pt>
                <c:pt idx="42603">
                  <c:v>2.8978494623655902</c:v>
                </c:pt>
                <c:pt idx="42604">
                  <c:v>1.20276497695852</c:v>
                </c:pt>
                <c:pt idx="42605">
                  <c:v>-0.53749999999999998</c:v>
                </c:pt>
                <c:pt idx="42606">
                  <c:v>0.25268817204300997</c:v>
                </c:pt>
                <c:pt idx="42607">
                  <c:v>-1.51173708920187</c:v>
                </c:pt>
                <c:pt idx="42608">
                  <c:v>3.5137614678898998</c:v>
                </c:pt>
                <c:pt idx="42609">
                  <c:v>1.2</c:v>
                </c:pt>
                <c:pt idx="42610">
                  <c:v>-6.3670411985018702E-2</c:v>
                </c:pt>
                <c:pt idx="42611">
                  <c:v>4.31460674157303</c:v>
                </c:pt>
                <c:pt idx="42612">
                  <c:v>3.4252873563218298</c:v>
                </c:pt>
                <c:pt idx="42613">
                  <c:v>1.875</c:v>
                </c:pt>
                <c:pt idx="42614">
                  <c:v>2.15151515151515</c:v>
                </c:pt>
                <c:pt idx="42615">
                  <c:v>1.52142857142857</c:v>
                </c:pt>
                <c:pt idx="42616">
                  <c:v>-2.2977346278317099</c:v>
                </c:pt>
                <c:pt idx="42617">
                  <c:v>0.52139037433155</c:v>
                </c:pt>
                <c:pt idx="42618">
                  <c:v>-12.011494252873501</c:v>
                </c:pt>
                <c:pt idx="42619">
                  <c:v>-1.69921875</c:v>
                </c:pt>
                <c:pt idx="42620">
                  <c:v>3.4485294117646998</c:v>
                </c:pt>
                <c:pt idx="42621">
                  <c:v>2.2068965517241299</c:v>
                </c:pt>
                <c:pt idx="42622">
                  <c:v>-11.6666666666666</c:v>
                </c:pt>
                <c:pt idx="42623">
                  <c:v>56</c:v>
                </c:pt>
                <c:pt idx="42624">
                  <c:v>12.8912213740458</c:v>
                </c:pt>
                <c:pt idx="42625">
                  <c:v>11.7101154107264</c:v>
                </c:pt>
                <c:pt idx="42626">
                  <c:v>6.5642068564787897</c:v>
                </c:pt>
                <c:pt idx="42627">
                  <c:v>9.3065217391304298</c:v>
                </c:pt>
                <c:pt idx="42628">
                  <c:v>14.8039215686274</c:v>
                </c:pt>
                <c:pt idx="42629">
                  <c:v>17.330114135206301</c:v>
                </c:pt>
                <c:pt idx="42630">
                  <c:v>12.1279594137542</c:v>
                </c:pt>
                <c:pt idx="42631">
                  <c:v>10.0631895687061</c:v>
                </c:pt>
                <c:pt idx="42632">
                  <c:v>3.4764267990074398</c:v>
                </c:pt>
                <c:pt idx="42633">
                  <c:v>6.1646162858816602</c:v>
                </c:pt>
                <c:pt idx="42634">
                  <c:v>3.1043285238623701</c:v>
                </c:pt>
                <c:pt idx="42635">
                  <c:v>10.877427184466001</c:v>
                </c:pt>
                <c:pt idx="42636">
                  <c:v>-4.3137254901960702</c:v>
                </c:pt>
                <c:pt idx="42637">
                  <c:v>-4.6238938053097298</c:v>
                </c:pt>
                <c:pt idx="42638">
                  <c:v>-5.2683823529411704</c:v>
                </c:pt>
                <c:pt idx="42639">
                  <c:v>-0.655555555555555</c:v>
                </c:pt>
                <c:pt idx="42640">
                  <c:v>-0.52329749103942602</c:v>
                </c:pt>
                <c:pt idx="42641">
                  <c:v>0.78333333333333299</c:v>
                </c:pt>
                <c:pt idx="42642">
                  <c:v>-1.1048387096774099</c:v>
                </c:pt>
                <c:pt idx="42643">
                  <c:v>-5.4828767123287596</c:v>
                </c:pt>
                <c:pt idx="42644">
                  <c:v>-3.4534161490683202</c:v>
                </c:pt>
                <c:pt idx="42645">
                  <c:v>-7.2327272727272698</c:v>
                </c:pt>
                <c:pt idx="42646">
                  <c:v>-8.3791946308724796</c:v>
                </c:pt>
                <c:pt idx="42647">
                  <c:v>-2.0618892508143301</c:v>
                </c:pt>
                <c:pt idx="42648">
                  <c:v>102</c:v>
                </c:pt>
                <c:pt idx="42649">
                  <c:v>79.3333333333333</c:v>
                </c:pt>
                <c:pt idx="42650">
                  <c:v>23.4444444444444</c:v>
                </c:pt>
                <c:pt idx="42651">
                  <c:v>-1</c:v>
                </c:pt>
                <c:pt idx="42652">
                  <c:v>9.0909090909090898E-2</c:v>
                </c:pt>
                <c:pt idx="42653">
                  <c:v>27.1111111111111</c:v>
                </c:pt>
                <c:pt idx="42654">
                  <c:v>31.8</c:v>
                </c:pt>
                <c:pt idx="42655">
                  <c:v>53.214285714285701</c:v>
                </c:pt>
                <c:pt idx="42656">
                  <c:v>64.538461538461505</c:v>
                </c:pt>
                <c:pt idx="42657">
                  <c:v>-0.75</c:v>
                </c:pt>
                <c:pt idx="42658">
                  <c:v>33.75</c:v>
                </c:pt>
                <c:pt idx="42659">
                  <c:v>36.1</c:v>
                </c:pt>
                <c:pt idx="42660">
                  <c:v>-0.81818181818181801</c:v>
                </c:pt>
                <c:pt idx="42661">
                  <c:v>-1.5275779376498799</c:v>
                </c:pt>
                <c:pt idx="42662">
                  <c:v>-0.45572916666666602</c:v>
                </c:pt>
                <c:pt idx="42663">
                  <c:v>2.0511627906976702</c:v>
                </c:pt>
                <c:pt idx="42664">
                  <c:v>3.9635922330097002</c:v>
                </c:pt>
                <c:pt idx="42665">
                  <c:v>3.4112149532710201</c:v>
                </c:pt>
                <c:pt idx="42666">
                  <c:v>6.3340757238307299</c:v>
                </c:pt>
                <c:pt idx="42667">
                  <c:v>6.8070175438596401</c:v>
                </c:pt>
                <c:pt idx="42668">
                  <c:v>2.23</c:v>
                </c:pt>
                <c:pt idx="42669">
                  <c:v>-1.2152777777777699</c:v>
                </c:pt>
                <c:pt idx="42670">
                  <c:v>0.22089552238805901</c:v>
                </c:pt>
                <c:pt idx="42671">
                  <c:v>0.93489583333333304</c:v>
                </c:pt>
                <c:pt idx="42672">
                  <c:v>3.4347826086956501</c:v>
                </c:pt>
                <c:pt idx="42673">
                  <c:v>0</c:v>
                </c:pt>
                <c:pt idx="42674">
                  <c:v>50</c:v>
                </c:pt>
                <c:pt idx="42675">
                  <c:v>204</c:v>
                </c:pt>
                <c:pt idx="42676">
                  <c:v>7.9072580645161201</c:v>
                </c:pt>
                <c:pt idx="42677">
                  <c:v>11.546666666666599</c:v>
                </c:pt>
                <c:pt idx="42678">
                  <c:v>-0.47983870967741898</c:v>
                </c:pt>
                <c:pt idx="42679">
                  <c:v>-2.2583333333333302</c:v>
                </c:pt>
                <c:pt idx="42680">
                  <c:v>-1.00403225806451</c:v>
                </c:pt>
                <c:pt idx="42681">
                  <c:v>-1.1065573770491799</c:v>
                </c:pt>
                <c:pt idx="42682">
                  <c:v>-7.5923913043478199</c:v>
                </c:pt>
                <c:pt idx="42683">
                  <c:v>-3.7557603686635899</c:v>
                </c:pt>
                <c:pt idx="42684">
                  <c:v>2.9328358208955199</c:v>
                </c:pt>
                <c:pt idx="42685">
                  <c:v>5.4682539682539604</c:v>
                </c:pt>
                <c:pt idx="42686">
                  <c:v>2.6629213483146001</c:v>
                </c:pt>
                <c:pt idx="42687">
                  <c:v>15.516129032258</c:v>
                </c:pt>
                <c:pt idx="42688">
                  <c:v>13.6881028938906</c:v>
                </c:pt>
                <c:pt idx="42689">
                  <c:v>14.9361702127659</c:v>
                </c:pt>
                <c:pt idx="42690">
                  <c:v>8.3000000000000007</c:v>
                </c:pt>
                <c:pt idx="42691">
                  <c:v>3.9222222222222198</c:v>
                </c:pt>
                <c:pt idx="42692">
                  <c:v>6.2401433691756196</c:v>
                </c:pt>
                <c:pt idx="42693">
                  <c:v>6.5592105263157796</c:v>
                </c:pt>
                <c:pt idx="42694">
                  <c:v>16.161290322580601</c:v>
                </c:pt>
                <c:pt idx="42695">
                  <c:v>13.447580645161199</c:v>
                </c:pt>
                <c:pt idx="42696">
                  <c:v>10.17</c:v>
                </c:pt>
                <c:pt idx="42697">
                  <c:v>7.2311827956989196</c:v>
                </c:pt>
                <c:pt idx="42698">
                  <c:v>3.6851063829787201</c:v>
                </c:pt>
                <c:pt idx="42699">
                  <c:v>14.258064516129</c:v>
                </c:pt>
                <c:pt idx="42700">
                  <c:v>-6.8333333333333304</c:v>
                </c:pt>
                <c:pt idx="42701">
                  <c:v>-0.64077669902912604</c:v>
                </c:pt>
                <c:pt idx="42702">
                  <c:v>8.3185840707964598</c:v>
                </c:pt>
                <c:pt idx="42703">
                  <c:v>-6.4519230769230704</c:v>
                </c:pt>
                <c:pt idx="42704">
                  <c:v>2.9619047619047598</c:v>
                </c:pt>
                <c:pt idx="42705">
                  <c:v>11.661654135338299</c:v>
                </c:pt>
                <c:pt idx="42706">
                  <c:v>-1.08965517241379</c:v>
                </c:pt>
                <c:pt idx="42707">
                  <c:v>0.72727272727272696</c:v>
                </c:pt>
                <c:pt idx="42708">
                  <c:v>-3.48780487804878</c:v>
                </c:pt>
                <c:pt idx="42709">
                  <c:v>4.6587301587301502</c:v>
                </c:pt>
                <c:pt idx="42710">
                  <c:v>-1.22033898305084</c:v>
                </c:pt>
                <c:pt idx="42711">
                  <c:v>10.830769230769199</c:v>
                </c:pt>
                <c:pt idx="42712">
                  <c:v>79</c:v>
                </c:pt>
                <c:pt idx="42713">
                  <c:v>3.70738255033557</c:v>
                </c:pt>
                <c:pt idx="42714">
                  <c:v>5.7736686390532501</c:v>
                </c:pt>
                <c:pt idx="42715">
                  <c:v>0.81984334203655296</c:v>
                </c:pt>
                <c:pt idx="42716">
                  <c:v>1.1608391608391599</c:v>
                </c:pt>
                <c:pt idx="42717">
                  <c:v>2.0720461095100799</c:v>
                </c:pt>
                <c:pt idx="42718">
                  <c:v>4.3645200486026701</c:v>
                </c:pt>
                <c:pt idx="42719">
                  <c:v>4.4082758620689599</c:v>
                </c:pt>
                <c:pt idx="42720">
                  <c:v>5.0347305389221502</c:v>
                </c:pt>
                <c:pt idx="42721">
                  <c:v>0.98277982779827799</c:v>
                </c:pt>
                <c:pt idx="42722">
                  <c:v>3.1763803680981502</c:v>
                </c:pt>
                <c:pt idx="42723">
                  <c:v>-2.6581325301204801</c:v>
                </c:pt>
                <c:pt idx="42724">
                  <c:v>18.027993779160099</c:v>
                </c:pt>
                <c:pt idx="42725">
                  <c:v>-15.5</c:v>
                </c:pt>
                <c:pt idx="42726">
                  <c:v>1.5</c:v>
                </c:pt>
                <c:pt idx="42727">
                  <c:v>0</c:v>
                </c:pt>
                <c:pt idx="42728">
                  <c:v>5.8095238095238004</c:v>
                </c:pt>
                <c:pt idx="42729">
                  <c:v>0</c:v>
                </c:pt>
                <c:pt idx="42730">
                  <c:v>8.3920595533498705</c:v>
                </c:pt>
                <c:pt idx="42731">
                  <c:v>0.60968660968660904</c:v>
                </c:pt>
                <c:pt idx="42732">
                  <c:v>5.6159793814432897</c:v>
                </c:pt>
                <c:pt idx="42733">
                  <c:v>5.7662037037036997</c:v>
                </c:pt>
                <c:pt idx="42734">
                  <c:v>0.16964285714285701</c:v>
                </c:pt>
                <c:pt idx="42735">
                  <c:v>4.3591836734693796</c:v>
                </c:pt>
                <c:pt idx="42736">
                  <c:v>-0.14108910891089099</c:v>
                </c:pt>
                <c:pt idx="42737">
                  <c:v>0.22875816993463999</c:v>
                </c:pt>
                <c:pt idx="42738">
                  <c:v>-0.18211920529801301</c:v>
                </c:pt>
                <c:pt idx="42739">
                  <c:v>0.97530864197530798</c:v>
                </c:pt>
                <c:pt idx="42740">
                  <c:v>2.3802816901408401</c:v>
                </c:pt>
                <c:pt idx="42741">
                  <c:v>15.319105691056899</c:v>
                </c:pt>
                <c:pt idx="42742">
                  <c:v>8.6366742596810901</c:v>
                </c:pt>
                <c:pt idx="42743">
                  <c:v>11.76</c:v>
                </c:pt>
                <c:pt idx="42744">
                  <c:v>7.5119760479041897</c:v>
                </c:pt>
                <c:pt idx="42745">
                  <c:v>6.9507853403141304</c:v>
                </c:pt>
                <c:pt idx="42746">
                  <c:v>9.3422562141491401</c:v>
                </c:pt>
                <c:pt idx="42747">
                  <c:v>14.9003558718861</c:v>
                </c:pt>
                <c:pt idx="42748">
                  <c:v>5.24061810154525</c:v>
                </c:pt>
                <c:pt idx="42749">
                  <c:v>7.0215686274509803</c:v>
                </c:pt>
                <c:pt idx="42750">
                  <c:v>3.3849246231155701</c:v>
                </c:pt>
                <c:pt idx="42751">
                  <c:v>4.46993865030674</c:v>
                </c:pt>
                <c:pt idx="42752">
                  <c:v>4.7361530715004996</c:v>
                </c:pt>
                <c:pt idx="42753">
                  <c:v>12.7781774580335</c:v>
                </c:pt>
                <c:pt idx="42754">
                  <c:v>111</c:v>
                </c:pt>
                <c:pt idx="42755">
                  <c:v>-15.592592592592499</c:v>
                </c:pt>
                <c:pt idx="42756">
                  <c:v>-21.2258064516129</c:v>
                </c:pt>
                <c:pt idx="42757">
                  <c:v>-19.588235294117599</c:v>
                </c:pt>
                <c:pt idx="42758">
                  <c:v>3.6772486772486701</c:v>
                </c:pt>
                <c:pt idx="42759">
                  <c:v>3.26532567049808</c:v>
                </c:pt>
                <c:pt idx="42760">
                  <c:v>9.9232096635030196</c:v>
                </c:pt>
                <c:pt idx="42761">
                  <c:v>8.9503051438535302</c:v>
                </c:pt>
                <c:pt idx="42762">
                  <c:v>7.3511074651353496</c:v>
                </c:pt>
                <c:pt idx="42763">
                  <c:v>9.1526271893244306</c:v>
                </c:pt>
                <c:pt idx="42764">
                  <c:v>7.1825557809330602</c:v>
                </c:pt>
                <c:pt idx="42765">
                  <c:v>4.4163052905463998</c:v>
                </c:pt>
                <c:pt idx="42766">
                  <c:v>3.8492586490938998</c:v>
                </c:pt>
                <c:pt idx="42767">
                  <c:v>7.2100313479623798E-2</c:v>
                </c:pt>
                <c:pt idx="42768">
                  <c:v>0.50648055832502403</c:v>
                </c:pt>
                <c:pt idx="42769">
                  <c:v>9.4617737003058107</c:v>
                </c:pt>
                <c:pt idx="42770">
                  <c:v>0</c:v>
                </c:pt>
                <c:pt idx="42771">
                  <c:v>2.0502857142857098</c:v>
                </c:pt>
                <c:pt idx="42772">
                  <c:v>1.0225</c:v>
                </c:pt>
                <c:pt idx="42773">
                  <c:v>4.5677777777777697</c:v>
                </c:pt>
                <c:pt idx="42774">
                  <c:v>0.93340987370838102</c:v>
                </c:pt>
                <c:pt idx="42775">
                  <c:v>0.25766174801362002</c:v>
                </c:pt>
                <c:pt idx="42776">
                  <c:v>7.9193227091633398</c:v>
                </c:pt>
                <c:pt idx="42777">
                  <c:v>3.5935563816604699</c:v>
                </c:pt>
                <c:pt idx="42778">
                  <c:v>-2.1826923076922999</c:v>
                </c:pt>
                <c:pt idx="42779">
                  <c:v>0.61538461538461497</c:v>
                </c:pt>
                <c:pt idx="42780">
                  <c:v>-2.9083870967741898</c:v>
                </c:pt>
                <c:pt idx="42781">
                  <c:v>-1.4453488372093</c:v>
                </c:pt>
                <c:pt idx="42782">
                  <c:v>11.586440677966101</c:v>
                </c:pt>
                <c:pt idx="42783">
                  <c:v>-2.4444444444444402</c:v>
                </c:pt>
                <c:pt idx="42784">
                  <c:v>-3.25</c:v>
                </c:pt>
                <c:pt idx="42785">
                  <c:v>-7.2222222222222197</c:v>
                </c:pt>
                <c:pt idx="42786">
                  <c:v>-8.7777777777777697</c:v>
                </c:pt>
                <c:pt idx="42787">
                  <c:v>19</c:v>
                </c:pt>
                <c:pt idx="42788">
                  <c:v>47.375</c:v>
                </c:pt>
                <c:pt idx="42789">
                  <c:v>75.1111111111111</c:v>
                </c:pt>
                <c:pt idx="42790">
                  <c:v>6.4444444444444402</c:v>
                </c:pt>
                <c:pt idx="42791">
                  <c:v>40.818181818181799</c:v>
                </c:pt>
                <c:pt idx="42792">
                  <c:v>3</c:v>
                </c:pt>
                <c:pt idx="42793">
                  <c:v>23.3</c:v>
                </c:pt>
                <c:pt idx="42794">
                  <c:v>59.3333333333333</c:v>
                </c:pt>
                <c:pt idx="42795">
                  <c:v>4.7666666666666604</c:v>
                </c:pt>
                <c:pt idx="42796">
                  <c:v>17.357142857142801</c:v>
                </c:pt>
                <c:pt idx="42797">
                  <c:v>-1.0625</c:v>
                </c:pt>
                <c:pt idx="42798">
                  <c:v>-8.4666666666666597</c:v>
                </c:pt>
                <c:pt idx="42799">
                  <c:v>4.7741935483870899</c:v>
                </c:pt>
                <c:pt idx="42800">
                  <c:v>4.5102040816326499</c:v>
                </c:pt>
                <c:pt idx="42801">
                  <c:v>1.8861788617886099</c:v>
                </c:pt>
                <c:pt idx="42802">
                  <c:v>5.9159663865546204</c:v>
                </c:pt>
                <c:pt idx="42803">
                  <c:v>2.83018867924528E-2</c:v>
                </c:pt>
                <c:pt idx="42804">
                  <c:v>-10.9056603773584</c:v>
                </c:pt>
                <c:pt idx="42805">
                  <c:v>-5.8611111111111098</c:v>
                </c:pt>
                <c:pt idx="42806">
                  <c:v>14.6818181818181</c:v>
                </c:pt>
                <c:pt idx="42807">
                  <c:v>0.60084925690021196</c:v>
                </c:pt>
                <c:pt idx="42808">
                  <c:v>0.24849699398797501</c:v>
                </c:pt>
                <c:pt idx="42809">
                  <c:v>-3.3637747336377402</c:v>
                </c:pt>
                <c:pt idx="42810">
                  <c:v>-4.0402476780185701</c:v>
                </c:pt>
                <c:pt idx="42811">
                  <c:v>-2.1287671232876701</c:v>
                </c:pt>
                <c:pt idx="42812">
                  <c:v>-1.8108504398826899</c:v>
                </c:pt>
                <c:pt idx="42813">
                  <c:v>-5.8388489208633096</c:v>
                </c:pt>
                <c:pt idx="42814">
                  <c:v>-3.7947368421052601</c:v>
                </c:pt>
                <c:pt idx="42815">
                  <c:v>-5.2389937106918198</c:v>
                </c:pt>
                <c:pt idx="42816">
                  <c:v>-0.68215613382899598</c:v>
                </c:pt>
                <c:pt idx="42817">
                  <c:v>-4.2557003257328896</c:v>
                </c:pt>
                <c:pt idx="42818">
                  <c:v>5.5164835164835102</c:v>
                </c:pt>
                <c:pt idx="42819">
                  <c:v>16.5263157894736</c:v>
                </c:pt>
                <c:pt idx="42820">
                  <c:v>12.747368421052601</c:v>
                </c:pt>
                <c:pt idx="42821">
                  <c:v>11.6945736434108</c:v>
                </c:pt>
                <c:pt idx="42822">
                  <c:v>5.4710485133020299</c:v>
                </c:pt>
                <c:pt idx="42823">
                  <c:v>4.4600301659125101</c:v>
                </c:pt>
                <c:pt idx="42824">
                  <c:v>12.2293080054274</c:v>
                </c:pt>
                <c:pt idx="42825">
                  <c:v>2.8821989528795799</c:v>
                </c:pt>
                <c:pt idx="42826">
                  <c:v>10.8567639257294</c:v>
                </c:pt>
                <c:pt idx="42827">
                  <c:v>2.3381014304291199</c:v>
                </c:pt>
                <c:pt idx="42828">
                  <c:v>6.7908366533864504</c:v>
                </c:pt>
                <c:pt idx="42829">
                  <c:v>-2.4659863945578202</c:v>
                </c:pt>
                <c:pt idx="42830">
                  <c:v>6.7844522968197802</c:v>
                </c:pt>
                <c:pt idx="42831">
                  <c:v>1.0967741935483799</c:v>
                </c:pt>
                <c:pt idx="42832">
                  <c:v>-0.28070175438596401</c:v>
                </c:pt>
                <c:pt idx="42833">
                  <c:v>8.9032258064516103</c:v>
                </c:pt>
                <c:pt idx="42834">
                  <c:v>10.633333333333301</c:v>
                </c:pt>
                <c:pt idx="42835">
                  <c:v>7.93333333333333</c:v>
                </c:pt>
                <c:pt idx="42836">
                  <c:v>15.9895833333333</c:v>
                </c:pt>
                <c:pt idx="42837">
                  <c:v>35.06</c:v>
                </c:pt>
                <c:pt idx="42838">
                  <c:v>13.014084507042201</c:v>
                </c:pt>
                <c:pt idx="42839">
                  <c:v>19.033333333333299</c:v>
                </c:pt>
                <c:pt idx="42840">
                  <c:v>10.1290322580645</c:v>
                </c:pt>
                <c:pt idx="42841">
                  <c:v>14.783333333333299</c:v>
                </c:pt>
                <c:pt idx="42842">
                  <c:v>1.7903225806451599</c:v>
                </c:pt>
                <c:pt idx="42843">
                  <c:v>0</c:v>
                </c:pt>
                <c:pt idx="42844">
                  <c:v>-19.3333333333333</c:v>
                </c:pt>
                <c:pt idx="42845">
                  <c:v>-9</c:v>
                </c:pt>
                <c:pt idx="42846">
                  <c:v>-6.3846153846153797</c:v>
                </c:pt>
                <c:pt idx="42847">
                  <c:v>-6.6153846153846096</c:v>
                </c:pt>
                <c:pt idx="42848">
                  <c:v>21.857142857142801</c:v>
                </c:pt>
                <c:pt idx="42849">
                  <c:v>52.307692307692299</c:v>
                </c:pt>
                <c:pt idx="42850">
                  <c:v>15.75</c:v>
                </c:pt>
                <c:pt idx="42851">
                  <c:v>-30.782608695652101</c:v>
                </c:pt>
                <c:pt idx="42852">
                  <c:v>1.1739130434782601</c:v>
                </c:pt>
                <c:pt idx="42853">
                  <c:v>-19</c:v>
                </c:pt>
                <c:pt idx="42854">
                  <c:v>-11.2</c:v>
                </c:pt>
                <c:pt idx="42855">
                  <c:v>16.645161290322498</c:v>
                </c:pt>
                <c:pt idx="42856">
                  <c:v>10.857142857142801</c:v>
                </c:pt>
                <c:pt idx="42857">
                  <c:v>15.7419354838709</c:v>
                </c:pt>
                <c:pt idx="42858">
                  <c:v>9.2580645161290303</c:v>
                </c:pt>
                <c:pt idx="42859">
                  <c:v>2.5517241379310298</c:v>
                </c:pt>
                <c:pt idx="42860">
                  <c:v>0.2</c:v>
                </c:pt>
                <c:pt idx="42861">
                  <c:v>25.925925925925899</c:v>
                </c:pt>
                <c:pt idx="42862">
                  <c:v>9.9032258064516103</c:v>
                </c:pt>
                <c:pt idx="42863">
                  <c:v>43.766666666666602</c:v>
                </c:pt>
                <c:pt idx="42864">
                  <c:v>41.322580645161203</c:v>
                </c:pt>
                <c:pt idx="42865">
                  <c:v>20.3666666666666</c:v>
                </c:pt>
                <c:pt idx="42866">
                  <c:v>15.8</c:v>
                </c:pt>
                <c:pt idx="42867">
                  <c:v>26.322580645161199</c:v>
                </c:pt>
                <c:pt idx="42868">
                  <c:v>31.5</c:v>
                </c:pt>
                <c:pt idx="42869">
                  <c:v>27.903225806451601</c:v>
                </c:pt>
                <c:pt idx="42870">
                  <c:v>8.1666666666666607</c:v>
                </c:pt>
                <c:pt idx="42871">
                  <c:v>-11.785714285714199</c:v>
                </c:pt>
                <c:pt idx="42872">
                  <c:v>-4.4186046511627897</c:v>
                </c:pt>
                <c:pt idx="42873">
                  <c:v>-20.057692307692299</c:v>
                </c:pt>
                <c:pt idx="42874">
                  <c:v>-9.5294117647058805</c:v>
                </c:pt>
                <c:pt idx="42875">
                  <c:v>-13.735849056603699</c:v>
                </c:pt>
                <c:pt idx="42876">
                  <c:v>-18</c:v>
                </c:pt>
                <c:pt idx="42877">
                  <c:v>10.535714285714199</c:v>
                </c:pt>
                <c:pt idx="42878">
                  <c:v>27.814814814814799</c:v>
                </c:pt>
                <c:pt idx="42879">
                  <c:v>33.076923076923002</c:v>
                </c:pt>
                <c:pt idx="42880">
                  <c:v>11.6451612903225</c:v>
                </c:pt>
                <c:pt idx="42881">
                  <c:v>61.966666666666598</c:v>
                </c:pt>
                <c:pt idx="42882">
                  <c:v>31.04</c:v>
                </c:pt>
                <c:pt idx="42883">
                  <c:v>36</c:v>
                </c:pt>
                <c:pt idx="42884">
                  <c:v>0</c:v>
                </c:pt>
                <c:pt idx="42885">
                  <c:v>18</c:v>
                </c:pt>
                <c:pt idx="42886">
                  <c:v>22</c:v>
                </c:pt>
                <c:pt idx="42887">
                  <c:v>-1.0690978886756199</c:v>
                </c:pt>
                <c:pt idx="42888">
                  <c:v>-4.6075156576200396</c:v>
                </c:pt>
                <c:pt idx="42889">
                  <c:v>-6.4636363636363603</c:v>
                </c:pt>
                <c:pt idx="42890">
                  <c:v>-7.6295620437956204</c:v>
                </c:pt>
                <c:pt idx="42891">
                  <c:v>-8.0644007155634991</c:v>
                </c:pt>
                <c:pt idx="42892">
                  <c:v>-4.9235474006116204</c:v>
                </c:pt>
                <c:pt idx="42893">
                  <c:v>-5.2357142857142804</c:v>
                </c:pt>
                <c:pt idx="42894">
                  <c:v>-5.2931297709923602</c:v>
                </c:pt>
                <c:pt idx="42895">
                  <c:v>-6.2366288492706596</c:v>
                </c:pt>
                <c:pt idx="42896">
                  <c:v>-9.7224264705882302</c:v>
                </c:pt>
                <c:pt idx="42897">
                  <c:v>-7.1346499102333896</c:v>
                </c:pt>
                <c:pt idx="42898">
                  <c:v>-0.58047945205479401</c:v>
                </c:pt>
                <c:pt idx="42899">
                  <c:v>-1.7829457364340999</c:v>
                </c:pt>
                <c:pt idx="42900">
                  <c:v>0.95726495726495697</c:v>
                </c:pt>
                <c:pt idx="42901">
                  <c:v>1.7878787878787801</c:v>
                </c:pt>
                <c:pt idx="42902">
                  <c:v>4.82317073170731</c:v>
                </c:pt>
                <c:pt idx="42903">
                  <c:v>8.3176470588235301</c:v>
                </c:pt>
                <c:pt idx="42904">
                  <c:v>5.1910112359550498</c:v>
                </c:pt>
                <c:pt idx="42905">
                  <c:v>13.6994535519125</c:v>
                </c:pt>
                <c:pt idx="42906">
                  <c:v>9.7415730337078603</c:v>
                </c:pt>
                <c:pt idx="42907">
                  <c:v>11.7400881057268</c:v>
                </c:pt>
                <c:pt idx="42908">
                  <c:v>0.240506329113924</c:v>
                </c:pt>
                <c:pt idx="42909">
                  <c:v>-1.1879699248120299</c:v>
                </c:pt>
                <c:pt idx="42910">
                  <c:v>8.0476190476190403</c:v>
                </c:pt>
                <c:pt idx="42911">
                  <c:v>9.1702127659574408</c:v>
                </c:pt>
                <c:pt idx="42912">
                  <c:v>23.178571428571399</c:v>
                </c:pt>
                <c:pt idx="42913">
                  <c:v>3.2333333333333298</c:v>
                </c:pt>
                <c:pt idx="42914">
                  <c:v>1.55454545454545</c:v>
                </c:pt>
                <c:pt idx="42915">
                  <c:v>22.097560975609699</c:v>
                </c:pt>
                <c:pt idx="42916">
                  <c:v>14.213235294117601</c:v>
                </c:pt>
                <c:pt idx="42917">
                  <c:v>9.3260869565217295</c:v>
                </c:pt>
                <c:pt idx="42918">
                  <c:v>7.0761904761904697</c:v>
                </c:pt>
                <c:pt idx="42919">
                  <c:v>10.992805755395599</c:v>
                </c:pt>
                <c:pt idx="42920">
                  <c:v>-7.2777777777777697</c:v>
                </c:pt>
                <c:pt idx="42921">
                  <c:v>7.8644067796610102</c:v>
                </c:pt>
                <c:pt idx="42922">
                  <c:v>-7.8108108108108096</c:v>
                </c:pt>
                <c:pt idx="42923">
                  <c:v>0</c:v>
                </c:pt>
                <c:pt idx="42924">
                  <c:v>-4.07258064516129</c:v>
                </c:pt>
                <c:pt idx="42925">
                  <c:v>-2.1592920353982299</c:v>
                </c:pt>
                <c:pt idx="42926">
                  <c:v>0.282258064516129</c:v>
                </c:pt>
                <c:pt idx="42927">
                  <c:v>-2.6583333333333301</c:v>
                </c:pt>
                <c:pt idx="42928">
                  <c:v>-5.0161290322580596</c:v>
                </c:pt>
                <c:pt idx="42929">
                  <c:v>-0.61333333333333295</c:v>
                </c:pt>
                <c:pt idx="42930">
                  <c:v>4.2258064516129004</c:v>
                </c:pt>
                <c:pt idx="42931">
                  <c:v>-3.3653846153846101</c:v>
                </c:pt>
                <c:pt idx="42932">
                  <c:v>-6.8</c:v>
                </c:pt>
                <c:pt idx="42933">
                  <c:v>-6.2580645161290303</c:v>
                </c:pt>
                <c:pt idx="42934">
                  <c:v>-4.6666666666666599</c:v>
                </c:pt>
                <c:pt idx="42935">
                  <c:v>2.1739130434782599</c:v>
                </c:pt>
                <c:pt idx="42936">
                  <c:v>-2.5161290322580601</c:v>
                </c:pt>
                <c:pt idx="42937">
                  <c:v>-4.5</c:v>
                </c:pt>
                <c:pt idx="42938">
                  <c:v>-2.8518518518518499</c:v>
                </c:pt>
                <c:pt idx="42939">
                  <c:v>-2.6923076923076898</c:v>
                </c:pt>
                <c:pt idx="42940">
                  <c:v>-5.4285714285714199</c:v>
                </c:pt>
                <c:pt idx="42941">
                  <c:v>8.0375083724045504E-3</c:v>
                </c:pt>
                <c:pt idx="42942">
                  <c:v>2.2331643736422802</c:v>
                </c:pt>
                <c:pt idx="42943">
                  <c:v>2.26917989417989</c:v>
                </c:pt>
                <c:pt idx="42944">
                  <c:v>3.5925671025464498</c:v>
                </c:pt>
                <c:pt idx="42945">
                  <c:v>6.3576248313090398</c:v>
                </c:pt>
                <c:pt idx="42946">
                  <c:v>8.5727328058429695</c:v>
                </c:pt>
                <c:pt idx="42947">
                  <c:v>8.1645474943904208</c:v>
                </c:pt>
                <c:pt idx="42948">
                  <c:v>4.8146437994722904</c:v>
                </c:pt>
                <c:pt idx="42949">
                  <c:v>3.0239596469104599</c:v>
                </c:pt>
                <c:pt idx="42950">
                  <c:v>1.21385991058122</c:v>
                </c:pt>
                <c:pt idx="42951">
                  <c:v>1.35703918722786</c:v>
                </c:pt>
                <c:pt idx="42952">
                  <c:v>5.78790035587188</c:v>
                </c:pt>
                <c:pt idx="42953">
                  <c:v>1.76971608832807</c:v>
                </c:pt>
                <c:pt idx="42954">
                  <c:v>3.2697594501718199</c:v>
                </c:pt>
                <c:pt idx="42955">
                  <c:v>2.6315028901734099</c:v>
                </c:pt>
                <c:pt idx="42956">
                  <c:v>1.7805232558139501</c:v>
                </c:pt>
                <c:pt idx="42957">
                  <c:v>2.8639551192145798</c:v>
                </c:pt>
                <c:pt idx="42958">
                  <c:v>8.9237057220708405</c:v>
                </c:pt>
                <c:pt idx="42959">
                  <c:v>3.4145962732919202</c:v>
                </c:pt>
                <c:pt idx="42960">
                  <c:v>1.9845722300140201</c:v>
                </c:pt>
                <c:pt idx="42961">
                  <c:v>-1.7891373801916901</c:v>
                </c:pt>
                <c:pt idx="42962">
                  <c:v>1.22919937205651</c:v>
                </c:pt>
                <c:pt idx="42963">
                  <c:v>0.43272727272727202</c:v>
                </c:pt>
                <c:pt idx="42964">
                  <c:v>8.3267326732673208</c:v>
                </c:pt>
                <c:pt idx="42965">
                  <c:v>6.9734361610968296</c:v>
                </c:pt>
                <c:pt idx="42966">
                  <c:v>8.4159624413145497</c:v>
                </c:pt>
                <c:pt idx="42967">
                  <c:v>7.7777777777777697</c:v>
                </c:pt>
                <c:pt idx="42968">
                  <c:v>7.5548780487804796</c:v>
                </c:pt>
                <c:pt idx="42969">
                  <c:v>6.7929606625258803</c:v>
                </c:pt>
                <c:pt idx="42970">
                  <c:v>11.7803895231699</c:v>
                </c:pt>
                <c:pt idx="42971">
                  <c:v>15.0278232405891</c:v>
                </c:pt>
                <c:pt idx="42972">
                  <c:v>7.8288732394366196</c:v>
                </c:pt>
                <c:pt idx="42973">
                  <c:v>8.3095975232198107</c:v>
                </c:pt>
                <c:pt idx="42974">
                  <c:v>12.4978938500421</c:v>
                </c:pt>
                <c:pt idx="42975">
                  <c:v>7.1036789297658798</c:v>
                </c:pt>
                <c:pt idx="42976">
                  <c:v>15.594075260208101</c:v>
                </c:pt>
                <c:pt idx="42977">
                  <c:v>1.1802168021680199</c:v>
                </c:pt>
                <c:pt idx="42978">
                  <c:v>2.0771513353115698</c:v>
                </c:pt>
                <c:pt idx="42979">
                  <c:v>3.92533333333333</c:v>
                </c:pt>
                <c:pt idx="42980">
                  <c:v>3.2220708446866402</c:v>
                </c:pt>
                <c:pt idx="42981">
                  <c:v>7.8042895442359201</c:v>
                </c:pt>
                <c:pt idx="42982">
                  <c:v>11.3447432762836</c:v>
                </c:pt>
                <c:pt idx="42983">
                  <c:v>7.1031636863823904</c:v>
                </c:pt>
                <c:pt idx="42984">
                  <c:v>4.03792667509481</c:v>
                </c:pt>
                <c:pt idx="42985">
                  <c:v>0.40097799511002402</c:v>
                </c:pt>
                <c:pt idx="42986">
                  <c:v>3.8529411764705799</c:v>
                </c:pt>
                <c:pt idx="42987">
                  <c:v>1.12925170068027</c:v>
                </c:pt>
                <c:pt idx="42988">
                  <c:v>5.8198675496688699</c:v>
                </c:pt>
                <c:pt idx="42989">
                  <c:v>3.7483323226197598</c:v>
                </c:pt>
                <c:pt idx="42990">
                  <c:v>4.99495586380832</c:v>
                </c:pt>
                <c:pt idx="42991">
                  <c:v>2.87431693989071</c:v>
                </c:pt>
                <c:pt idx="42992">
                  <c:v>2.4060106069534402</c:v>
                </c:pt>
                <c:pt idx="42993">
                  <c:v>5.1586917019987801</c:v>
                </c:pt>
                <c:pt idx="42994">
                  <c:v>9.4124293785310709</c:v>
                </c:pt>
                <c:pt idx="42995">
                  <c:v>4.8347107438016499</c:v>
                </c:pt>
                <c:pt idx="42996">
                  <c:v>1.6205931729155001</c:v>
                </c:pt>
                <c:pt idx="42997">
                  <c:v>0.116890380313199</c:v>
                </c:pt>
                <c:pt idx="42998">
                  <c:v>1.1249211356466799</c:v>
                </c:pt>
                <c:pt idx="42999">
                  <c:v>-2.7249683143219201E-2</c:v>
                </c:pt>
                <c:pt idx="43000">
                  <c:v>8.92360676268002</c:v>
                </c:pt>
                <c:pt idx="43001">
                  <c:v>-1.68376068376068</c:v>
                </c:pt>
                <c:pt idx="43002">
                  <c:v>-2.0373831775700899</c:v>
                </c:pt>
                <c:pt idx="43003">
                  <c:v>-0.34517766497461899</c:v>
                </c:pt>
                <c:pt idx="43004">
                  <c:v>2.3159268929503898</c:v>
                </c:pt>
                <c:pt idx="43005">
                  <c:v>3.9370078740157401</c:v>
                </c:pt>
                <c:pt idx="43006">
                  <c:v>5.5463414634146302</c:v>
                </c:pt>
                <c:pt idx="43007">
                  <c:v>2.8732782369145999</c:v>
                </c:pt>
                <c:pt idx="43008">
                  <c:v>-4.2620865139949098</c:v>
                </c:pt>
                <c:pt idx="43009">
                  <c:v>-7.7084337349397503</c:v>
                </c:pt>
                <c:pt idx="43010">
                  <c:v>1.1386666666666601</c:v>
                </c:pt>
                <c:pt idx="43011">
                  <c:v>-1.59558823529411</c:v>
                </c:pt>
                <c:pt idx="43012">
                  <c:v>4.8372093023255802</c:v>
                </c:pt>
                <c:pt idx="43013">
                  <c:v>8.7529411764705891</c:v>
                </c:pt>
                <c:pt idx="43014">
                  <c:v>15.182926829268199</c:v>
                </c:pt>
                <c:pt idx="43015">
                  <c:v>5.74193548387096</c:v>
                </c:pt>
                <c:pt idx="43016">
                  <c:v>-7.5151515151515103</c:v>
                </c:pt>
                <c:pt idx="43017">
                  <c:v>-7.9354838709677402</c:v>
                </c:pt>
                <c:pt idx="43018">
                  <c:v>16.133333333333301</c:v>
                </c:pt>
                <c:pt idx="43019">
                  <c:v>2.0967741935483799</c:v>
                </c:pt>
                <c:pt idx="43020">
                  <c:v>18.4838709677419</c:v>
                </c:pt>
                <c:pt idx="43021">
                  <c:v>16.066666666666599</c:v>
                </c:pt>
                <c:pt idx="43022">
                  <c:v>-2.3333333333333299</c:v>
                </c:pt>
                <c:pt idx="43023">
                  <c:v>6.6271186440677896</c:v>
                </c:pt>
                <c:pt idx="43024">
                  <c:v>3.7741935483870899</c:v>
                </c:pt>
                <c:pt idx="43025">
                  <c:v>21</c:v>
                </c:pt>
                <c:pt idx="43026">
                  <c:v>8</c:v>
                </c:pt>
                <c:pt idx="43027">
                  <c:v>11.3333333333333</c:v>
                </c:pt>
                <c:pt idx="43028">
                  <c:v>-3.2727272727272698</c:v>
                </c:pt>
                <c:pt idx="43029">
                  <c:v>90</c:v>
                </c:pt>
                <c:pt idx="43030">
                  <c:v>6.9052069425901204</c:v>
                </c:pt>
                <c:pt idx="43031">
                  <c:v>4.0356125356125299</c:v>
                </c:pt>
                <c:pt idx="43032">
                  <c:v>-4.30578512396694</c:v>
                </c:pt>
                <c:pt idx="43033">
                  <c:v>-0.60338573155985398</c:v>
                </c:pt>
                <c:pt idx="43034">
                  <c:v>-2.3447401774397898</c:v>
                </c:pt>
                <c:pt idx="43035">
                  <c:v>-2.0395604395604301</c:v>
                </c:pt>
                <c:pt idx="43036">
                  <c:v>0.86413586413586396</c:v>
                </c:pt>
                <c:pt idx="43037">
                  <c:v>-1.2532532532532501</c:v>
                </c:pt>
                <c:pt idx="43038">
                  <c:v>-1.2012808783165501</c:v>
                </c:pt>
                <c:pt idx="43039">
                  <c:v>-4.9514285714285702</c:v>
                </c:pt>
                <c:pt idx="43040">
                  <c:v>-4.3701431492842504</c:v>
                </c:pt>
                <c:pt idx="43041">
                  <c:v>10.6185897435897</c:v>
                </c:pt>
                <c:pt idx="43042">
                  <c:v>-23.533333333333299</c:v>
                </c:pt>
                <c:pt idx="43043">
                  <c:v>-29.538461538461501</c:v>
                </c:pt>
                <c:pt idx="43044">
                  <c:v>-14</c:v>
                </c:pt>
                <c:pt idx="43045">
                  <c:v>3.8791946308724801</c:v>
                </c:pt>
                <c:pt idx="43046">
                  <c:v>3.7</c:v>
                </c:pt>
                <c:pt idx="43047">
                  <c:v>-1.22602739726027</c:v>
                </c:pt>
                <c:pt idx="43048">
                  <c:v>-4.08633093525179</c:v>
                </c:pt>
                <c:pt idx="43049">
                  <c:v>0.12068965517241299</c:v>
                </c:pt>
                <c:pt idx="43050">
                  <c:v>1.75690607734806</c:v>
                </c:pt>
                <c:pt idx="43051">
                  <c:v>-3.2881355932203302</c:v>
                </c:pt>
                <c:pt idx="43052">
                  <c:v>-3.3542857142857101</c:v>
                </c:pt>
                <c:pt idx="43053">
                  <c:v>-3.4479166666666599</c:v>
                </c:pt>
                <c:pt idx="43054">
                  <c:v>0.98192771084337305</c:v>
                </c:pt>
                <c:pt idx="43055">
                  <c:v>-9.8095238095238102</c:v>
                </c:pt>
                <c:pt idx="43056">
                  <c:v>11.6230769230769</c:v>
                </c:pt>
                <c:pt idx="43057">
                  <c:v>7.4244680851063798</c:v>
                </c:pt>
                <c:pt idx="43058">
                  <c:v>5.7006960556844497</c:v>
                </c:pt>
                <c:pt idx="43059">
                  <c:v>4.2204806687565304</c:v>
                </c:pt>
                <c:pt idx="43060">
                  <c:v>5.0703781512605</c:v>
                </c:pt>
                <c:pt idx="43061">
                  <c:v>5.5036045314109101</c:v>
                </c:pt>
                <c:pt idx="43062">
                  <c:v>11.322857142857099</c:v>
                </c:pt>
                <c:pt idx="43063">
                  <c:v>6.6587030716723499</c:v>
                </c:pt>
                <c:pt idx="43064">
                  <c:v>8.8375634517766493</c:v>
                </c:pt>
                <c:pt idx="43065">
                  <c:v>-0.42164948453608198</c:v>
                </c:pt>
                <c:pt idx="43066">
                  <c:v>7.53125</c:v>
                </c:pt>
                <c:pt idx="43067">
                  <c:v>3.17728852838933</c:v>
                </c:pt>
                <c:pt idx="43068">
                  <c:v>10.7485843714609</c:v>
                </c:pt>
                <c:pt idx="43069">
                  <c:v>-5.9016393442622897E-2</c:v>
                </c:pt>
                <c:pt idx="43070">
                  <c:v>5.7471264367816001E-2</c:v>
                </c:pt>
                <c:pt idx="43071">
                  <c:v>0.82747603833865802</c:v>
                </c:pt>
                <c:pt idx="43072">
                  <c:v>1.4496855345911901</c:v>
                </c:pt>
                <c:pt idx="43073">
                  <c:v>6.5830985915492901</c:v>
                </c:pt>
                <c:pt idx="43074">
                  <c:v>9.1910994764397902</c:v>
                </c:pt>
                <c:pt idx="43075">
                  <c:v>8.5722891566264998</c:v>
                </c:pt>
                <c:pt idx="43076">
                  <c:v>3.5357142857142798</c:v>
                </c:pt>
                <c:pt idx="43077">
                  <c:v>-2.6024691358024601</c:v>
                </c:pt>
                <c:pt idx="43078">
                  <c:v>-1.6491803278688499</c:v>
                </c:pt>
                <c:pt idx="43079">
                  <c:v>-4.58928571428571</c:v>
                </c:pt>
                <c:pt idx="43080">
                  <c:v>8.3935860058308993</c:v>
                </c:pt>
                <c:pt idx="43081">
                  <c:v>2.9324975891996101</c:v>
                </c:pt>
                <c:pt idx="43082">
                  <c:v>7.8919677306208302E-2</c:v>
                </c:pt>
                <c:pt idx="43083">
                  <c:v>-0.85997559487492303</c:v>
                </c:pt>
                <c:pt idx="43084">
                  <c:v>0.39710053577056398</c:v>
                </c:pt>
                <c:pt idx="43085">
                  <c:v>3.5174574753804801</c:v>
                </c:pt>
                <c:pt idx="43086">
                  <c:v>5.7338899034698603</c:v>
                </c:pt>
                <c:pt idx="43087">
                  <c:v>5.3946798639034901</c:v>
                </c:pt>
                <c:pt idx="43088">
                  <c:v>1.8913354303688801</c:v>
                </c:pt>
                <c:pt idx="43089">
                  <c:v>-6.7544361763022295E-2</c:v>
                </c:pt>
                <c:pt idx="43090">
                  <c:v>-1.25146400275577</c:v>
                </c:pt>
                <c:pt idx="43091">
                  <c:v>-1.0177304964539</c:v>
                </c:pt>
                <c:pt idx="43092">
                  <c:v>4.6265137029955303</c:v>
                </c:pt>
                <c:pt idx="43093">
                  <c:v>-9.9677419354838701</c:v>
                </c:pt>
                <c:pt idx="43094">
                  <c:v>-0.14285714285714199</c:v>
                </c:pt>
                <c:pt idx="43095">
                  <c:v>-2.7391304347826</c:v>
                </c:pt>
                <c:pt idx="43096">
                  <c:v>-0.644067796610169</c:v>
                </c:pt>
                <c:pt idx="43097">
                  <c:v>8.6825396825396801</c:v>
                </c:pt>
                <c:pt idx="43098">
                  <c:v>4.3833333333333302</c:v>
                </c:pt>
                <c:pt idx="43099">
                  <c:v>2.0967741935483799</c:v>
                </c:pt>
                <c:pt idx="43100">
                  <c:v>-7.1186440677966099</c:v>
                </c:pt>
                <c:pt idx="43101">
                  <c:v>-13.981818181818101</c:v>
                </c:pt>
                <c:pt idx="43102">
                  <c:v>-4.9516129032257998</c:v>
                </c:pt>
                <c:pt idx="43103">
                  <c:v>-7.36666666666666</c:v>
                </c:pt>
                <c:pt idx="43104">
                  <c:v>1.2741935483870901</c:v>
                </c:pt>
                <c:pt idx="43105">
                  <c:v>-2.2222222222222201</c:v>
                </c:pt>
                <c:pt idx="43106">
                  <c:v>13.125</c:v>
                </c:pt>
                <c:pt idx="43107">
                  <c:v>-2.1111111111111098</c:v>
                </c:pt>
                <c:pt idx="43108">
                  <c:v>195</c:v>
                </c:pt>
                <c:pt idx="43109">
                  <c:v>6.8571428571428497</c:v>
                </c:pt>
                <c:pt idx="43110">
                  <c:v>-10</c:v>
                </c:pt>
                <c:pt idx="43111">
                  <c:v>0.55830388692579502</c:v>
                </c:pt>
                <c:pt idx="43112">
                  <c:v>-0.68934531450577596</c:v>
                </c:pt>
                <c:pt idx="43113">
                  <c:v>1.55977653631284</c:v>
                </c:pt>
                <c:pt idx="43114">
                  <c:v>0.48993963782696098</c:v>
                </c:pt>
                <c:pt idx="43115">
                  <c:v>3.6433566433566398</c:v>
                </c:pt>
                <c:pt idx="43116">
                  <c:v>2.9762470308788598</c:v>
                </c:pt>
                <c:pt idx="43117">
                  <c:v>4.5757575757575699</c:v>
                </c:pt>
                <c:pt idx="43118">
                  <c:v>2.5561357702349801</c:v>
                </c:pt>
                <c:pt idx="43119">
                  <c:v>0.242578456318914</c:v>
                </c:pt>
                <c:pt idx="43120">
                  <c:v>0.72007912957467801</c:v>
                </c:pt>
                <c:pt idx="43121">
                  <c:v>0.66200466200466201</c:v>
                </c:pt>
                <c:pt idx="43122">
                  <c:v>5.9551208285385497</c:v>
                </c:pt>
                <c:pt idx="43123">
                  <c:v>2.0905923344947701</c:v>
                </c:pt>
                <c:pt idx="43124">
                  <c:v>-5.37354085603112</c:v>
                </c:pt>
                <c:pt idx="43125">
                  <c:v>6.6653846153846104</c:v>
                </c:pt>
                <c:pt idx="43126">
                  <c:v>7.3121019108280203</c:v>
                </c:pt>
                <c:pt idx="43127">
                  <c:v>11.375</c:v>
                </c:pt>
                <c:pt idx="43128">
                  <c:v>17.267175572519001</c:v>
                </c:pt>
                <c:pt idx="43129">
                  <c:v>11.772839506172801</c:v>
                </c:pt>
                <c:pt idx="43130">
                  <c:v>5.31851851851851</c:v>
                </c:pt>
                <c:pt idx="43131">
                  <c:v>0.26344086021505297</c:v>
                </c:pt>
                <c:pt idx="43132">
                  <c:v>0.84343434343434298</c:v>
                </c:pt>
                <c:pt idx="43133">
                  <c:v>-0.62739726027397202</c:v>
                </c:pt>
                <c:pt idx="43134">
                  <c:v>9.2681564245810009</c:v>
                </c:pt>
                <c:pt idx="43135">
                  <c:v>0.31484502446981999</c:v>
                </c:pt>
                <c:pt idx="43136">
                  <c:v>-0.403100775193798</c:v>
                </c:pt>
                <c:pt idx="43137">
                  <c:v>1.4905109489051001</c:v>
                </c:pt>
                <c:pt idx="43138">
                  <c:v>-1.0886075949367</c:v>
                </c:pt>
                <c:pt idx="43139">
                  <c:v>5.2453488372093</c:v>
                </c:pt>
                <c:pt idx="43140">
                  <c:v>7.7719298245613997</c:v>
                </c:pt>
                <c:pt idx="43141">
                  <c:v>8.98168498168498</c:v>
                </c:pt>
                <c:pt idx="43142">
                  <c:v>4.6775280898876401</c:v>
                </c:pt>
                <c:pt idx="43143">
                  <c:v>1.2021857923497199E-2</c:v>
                </c:pt>
                <c:pt idx="43144">
                  <c:v>-2.2621483375958999</c:v>
                </c:pt>
                <c:pt idx="43145">
                  <c:v>-1.5582990397805201</c:v>
                </c:pt>
                <c:pt idx="43146">
                  <c:v>1.4980026631158401</c:v>
                </c:pt>
                <c:pt idx="43147">
                  <c:v>4.2464358452138402</c:v>
                </c:pt>
                <c:pt idx="43148">
                  <c:v>7.3284518828451803</c:v>
                </c:pt>
                <c:pt idx="43149">
                  <c:v>8.4145873320537401</c:v>
                </c:pt>
                <c:pt idx="43150">
                  <c:v>3.26603773584905</c:v>
                </c:pt>
                <c:pt idx="43151">
                  <c:v>3.9233791748526499</c:v>
                </c:pt>
                <c:pt idx="43152">
                  <c:v>6.0618729096989901</c:v>
                </c:pt>
                <c:pt idx="43153">
                  <c:v>3.3974683544303699</c:v>
                </c:pt>
                <c:pt idx="43154">
                  <c:v>1.7579365079364999</c:v>
                </c:pt>
                <c:pt idx="43155">
                  <c:v>2.4598130841121399</c:v>
                </c:pt>
                <c:pt idx="43156">
                  <c:v>7.6291208791208698</c:v>
                </c:pt>
                <c:pt idx="43157">
                  <c:v>0.59183673469387699</c:v>
                </c:pt>
                <c:pt idx="43158">
                  <c:v>12.4469026548672</c:v>
                </c:pt>
                <c:pt idx="43159">
                  <c:v>3.8986354775828402E-2</c:v>
                </c:pt>
                <c:pt idx="43160">
                  <c:v>-0.969989281886388</c:v>
                </c:pt>
                <c:pt idx="43161">
                  <c:v>-2.4447619047618998</c:v>
                </c:pt>
                <c:pt idx="43162">
                  <c:v>-3.86274509803921</c:v>
                </c:pt>
                <c:pt idx="43163">
                  <c:v>2.0474485228289998</c:v>
                </c:pt>
                <c:pt idx="43164">
                  <c:v>4.6115771812080499</c:v>
                </c:pt>
                <c:pt idx="43165">
                  <c:v>0.76737160120845904</c:v>
                </c:pt>
                <c:pt idx="43166">
                  <c:v>-1.1080108010801</c:v>
                </c:pt>
                <c:pt idx="43167">
                  <c:v>-3.2850877192982399</c:v>
                </c:pt>
                <c:pt idx="43168">
                  <c:v>-4.0398860398860297</c:v>
                </c:pt>
                <c:pt idx="43169">
                  <c:v>-2.1541353383458599</c:v>
                </c:pt>
                <c:pt idx="43170">
                  <c:v>0.69475655430711603</c:v>
                </c:pt>
                <c:pt idx="43171">
                  <c:v>-13</c:v>
                </c:pt>
                <c:pt idx="43172">
                  <c:v>9.7674418604651106E-2</c:v>
                </c:pt>
                <c:pt idx="43173">
                  <c:v>-2.2222222222222201</c:v>
                </c:pt>
                <c:pt idx="43174">
                  <c:v>-2.1962616822429899</c:v>
                </c:pt>
                <c:pt idx="43175">
                  <c:v>0.70338983050847403</c:v>
                </c:pt>
                <c:pt idx="43176">
                  <c:v>-0.54142011834319503</c:v>
                </c:pt>
                <c:pt idx="43177">
                  <c:v>9.98586572438162</c:v>
                </c:pt>
                <c:pt idx="43178">
                  <c:v>1.2248322147651001</c:v>
                </c:pt>
                <c:pt idx="43179">
                  <c:v>3.6819571865443401</c:v>
                </c:pt>
                <c:pt idx="43180">
                  <c:v>-3.3190184049079701</c:v>
                </c:pt>
                <c:pt idx="43181">
                  <c:v>-1.95016611295681</c:v>
                </c:pt>
                <c:pt idx="43182">
                  <c:v>-4.2304347826086897</c:v>
                </c:pt>
                <c:pt idx="43183">
                  <c:v>4.23529411764705</c:v>
                </c:pt>
                <c:pt idx="43184">
                  <c:v>0.98164746052069995</c:v>
                </c:pt>
                <c:pt idx="43185">
                  <c:v>1.6993464052287499</c:v>
                </c:pt>
                <c:pt idx="43186">
                  <c:v>2.90412725709372</c:v>
                </c:pt>
                <c:pt idx="43187">
                  <c:v>4.9335094671950603</c:v>
                </c:pt>
                <c:pt idx="43188">
                  <c:v>7.0532094594594597</c:v>
                </c:pt>
                <c:pt idx="43189">
                  <c:v>10.8959875340864</c:v>
                </c:pt>
                <c:pt idx="43190">
                  <c:v>9.5965853658536506</c:v>
                </c:pt>
                <c:pt idx="43191">
                  <c:v>5.5596919127086002</c:v>
                </c:pt>
                <c:pt idx="43192">
                  <c:v>1.7480476777640701</c:v>
                </c:pt>
                <c:pt idx="43193">
                  <c:v>2.16364503816793</c:v>
                </c:pt>
                <c:pt idx="43194">
                  <c:v>-0.36893635959056498</c:v>
                </c:pt>
                <c:pt idx="43195">
                  <c:v>8.34053586862575</c:v>
                </c:pt>
                <c:pt idx="43196">
                  <c:v>1.0348432055749099</c:v>
                </c:pt>
                <c:pt idx="43197">
                  <c:v>-5.2249134948096803</c:v>
                </c:pt>
                <c:pt idx="43198">
                  <c:v>-2.2067901234567899</c:v>
                </c:pt>
                <c:pt idx="43199">
                  <c:v>-0.19642857142857101</c:v>
                </c:pt>
                <c:pt idx="43200">
                  <c:v>4.2684931506849297</c:v>
                </c:pt>
                <c:pt idx="43201">
                  <c:v>4.1436464088397704</c:v>
                </c:pt>
                <c:pt idx="43202">
                  <c:v>6.17204301075268</c:v>
                </c:pt>
                <c:pt idx="43203">
                  <c:v>1.4609571788413001</c:v>
                </c:pt>
                <c:pt idx="43204">
                  <c:v>-0.35978835978835899</c:v>
                </c:pt>
                <c:pt idx="43205">
                  <c:v>-2.1091370558375599</c:v>
                </c:pt>
                <c:pt idx="43206">
                  <c:v>0.63483146067415697</c:v>
                </c:pt>
                <c:pt idx="43207">
                  <c:v>3.6317280453257701</c:v>
                </c:pt>
                <c:pt idx="43208">
                  <c:v>2.9707936507936501</c:v>
                </c:pt>
                <c:pt idx="43209">
                  <c:v>3.3390410958904102</c:v>
                </c:pt>
                <c:pt idx="43210">
                  <c:v>4.2384950248756201</c:v>
                </c:pt>
                <c:pt idx="43211">
                  <c:v>3.6859825186144302</c:v>
                </c:pt>
                <c:pt idx="43212">
                  <c:v>6.1313223644119397</c:v>
                </c:pt>
                <c:pt idx="43213">
                  <c:v>9.9513742071881595</c:v>
                </c:pt>
                <c:pt idx="43214">
                  <c:v>8.1149388280746901</c:v>
                </c:pt>
                <c:pt idx="43215">
                  <c:v>6.3049786628733999</c:v>
                </c:pt>
                <c:pt idx="43216">
                  <c:v>2.1104345419319102</c:v>
                </c:pt>
                <c:pt idx="43217">
                  <c:v>1.80301437083771</c:v>
                </c:pt>
                <c:pt idx="43218">
                  <c:v>-2.8823328785811699</c:v>
                </c:pt>
                <c:pt idx="43219">
                  <c:v>7.6239115874078998</c:v>
                </c:pt>
                <c:pt idx="43220">
                  <c:v>0.64244055630327501</c:v>
                </c:pt>
                <c:pt idx="43221">
                  <c:v>3.1834462729912798</c:v>
                </c:pt>
                <c:pt idx="43222">
                  <c:v>-0.13066202090592299</c:v>
                </c:pt>
                <c:pt idx="43223">
                  <c:v>2.86186594202898</c:v>
                </c:pt>
                <c:pt idx="43224">
                  <c:v>7.6503040834057296</c:v>
                </c:pt>
                <c:pt idx="43225">
                  <c:v>7.7961007311129098</c:v>
                </c:pt>
                <c:pt idx="43226">
                  <c:v>7.11833740831295</c:v>
                </c:pt>
                <c:pt idx="43227">
                  <c:v>3.0526781761841502</c:v>
                </c:pt>
                <c:pt idx="43228">
                  <c:v>0.98759818106655595</c:v>
                </c:pt>
                <c:pt idx="43229">
                  <c:v>4.0290068829891803</c:v>
                </c:pt>
                <c:pt idx="43230">
                  <c:v>1.87174721189591</c:v>
                </c:pt>
                <c:pt idx="43231">
                  <c:v>5.9720908230841996</c:v>
                </c:pt>
                <c:pt idx="43232">
                  <c:v>50</c:v>
                </c:pt>
                <c:pt idx="43233">
                  <c:v>-5</c:v>
                </c:pt>
                <c:pt idx="43234">
                  <c:v>228</c:v>
                </c:pt>
                <c:pt idx="43235">
                  <c:v>0.56770310932798396</c:v>
                </c:pt>
                <c:pt idx="43236">
                  <c:v>4.7307692307692299</c:v>
                </c:pt>
                <c:pt idx="43237">
                  <c:v>-0.12014453477868101</c:v>
                </c:pt>
                <c:pt idx="43238">
                  <c:v>-1.0008992805755299</c:v>
                </c:pt>
                <c:pt idx="43239">
                  <c:v>-0.89621087314662196</c:v>
                </c:pt>
                <c:pt idx="43240">
                  <c:v>0.43010752688171999</c:v>
                </c:pt>
                <c:pt idx="43241">
                  <c:v>1.2788279773156901</c:v>
                </c:pt>
                <c:pt idx="43242">
                  <c:v>-1.65864144453998</c:v>
                </c:pt>
                <c:pt idx="43243">
                  <c:v>-5.1527559055118104</c:v>
                </c:pt>
                <c:pt idx="43244">
                  <c:v>-3.0923379174852599</c:v>
                </c:pt>
                <c:pt idx="43245">
                  <c:v>-1.8651399491094101</c:v>
                </c:pt>
                <c:pt idx="43246">
                  <c:v>3.0191780821917802</c:v>
                </c:pt>
                <c:pt idx="43247">
                  <c:v>15.8868921775898</c:v>
                </c:pt>
                <c:pt idx="43248">
                  <c:v>12.6626794258373</c:v>
                </c:pt>
                <c:pt idx="43249">
                  <c:v>19.2573529411764</c:v>
                </c:pt>
                <c:pt idx="43250">
                  <c:v>16.844978165938802</c:v>
                </c:pt>
                <c:pt idx="43251">
                  <c:v>21.349206349206298</c:v>
                </c:pt>
                <c:pt idx="43252">
                  <c:v>18.8561278863232</c:v>
                </c:pt>
                <c:pt idx="43253">
                  <c:v>16.349148418491399</c:v>
                </c:pt>
                <c:pt idx="43254">
                  <c:v>11.726251276813001</c:v>
                </c:pt>
                <c:pt idx="43255">
                  <c:v>10.1986097318768</c:v>
                </c:pt>
                <c:pt idx="43256">
                  <c:v>12.2918848167539</c:v>
                </c:pt>
                <c:pt idx="43257">
                  <c:v>7.5551763367462996</c:v>
                </c:pt>
                <c:pt idx="43258">
                  <c:v>22.196341463414601</c:v>
                </c:pt>
                <c:pt idx="43259">
                  <c:v>2.2575757575757498</c:v>
                </c:pt>
                <c:pt idx="43260">
                  <c:v>0.73421926910298996</c:v>
                </c:pt>
                <c:pt idx="43261">
                  <c:v>1.04956896551724</c:v>
                </c:pt>
                <c:pt idx="43262">
                  <c:v>0.73740053050397802</c:v>
                </c:pt>
                <c:pt idx="43263">
                  <c:v>0.85396825396825304</c:v>
                </c:pt>
                <c:pt idx="43264">
                  <c:v>6.8427299703264097</c:v>
                </c:pt>
                <c:pt idx="43265">
                  <c:v>2.04659498207885</c:v>
                </c:pt>
                <c:pt idx="43266">
                  <c:v>1.9109947643978999</c:v>
                </c:pt>
                <c:pt idx="43267">
                  <c:v>-7.06</c:v>
                </c:pt>
                <c:pt idx="43268">
                  <c:v>-2.3082191780821901</c:v>
                </c:pt>
                <c:pt idx="43269">
                  <c:v>-4.3782991202346002</c:v>
                </c:pt>
                <c:pt idx="43270">
                  <c:v>7.9039999999999999</c:v>
                </c:pt>
                <c:pt idx="43271">
                  <c:v>-1.5953608247422599</c:v>
                </c:pt>
                <c:pt idx="43272">
                  <c:v>-0.48563218390804502</c:v>
                </c:pt>
                <c:pt idx="43273">
                  <c:v>2.09873417721519</c:v>
                </c:pt>
                <c:pt idx="43274">
                  <c:v>4.5604113110539801</c:v>
                </c:pt>
                <c:pt idx="43275">
                  <c:v>7.4493087557603603</c:v>
                </c:pt>
                <c:pt idx="43276">
                  <c:v>6.1715686274509798</c:v>
                </c:pt>
                <c:pt idx="43277">
                  <c:v>4.5563549160671402</c:v>
                </c:pt>
                <c:pt idx="43278">
                  <c:v>3.3479262672811001</c:v>
                </c:pt>
                <c:pt idx="43279">
                  <c:v>-1.82850241545893</c:v>
                </c:pt>
                <c:pt idx="43280">
                  <c:v>-1.59453302961275</c:v>
                </c:pt>
                <c:pt idx="43281">
                  <c:v>-4.1674008810572598</c:v>
                </c:pt>
                <c:pt idx="43282">
                  <c:v>3.4068522483939998</c:v>
                </c:pt>
                <c:pt idx="43283">
                  <c:v>1.76900584795321</c:v>
                </c:pt>
                <c:pt idx="43284">
                  <c:v>-1.90510948905109</c:v>
                </c:pt>
                <c:pt idx="43285">
                  <c:v>0.64960629921259805</c:v>
                </c:pt>
                <c:pt idx="43286">
                  <c:v>3.5209580838323302</c:v>
                </c:pt>
                <c:pt idx="43287">
                  <c:v>8.8980716253443504</c:v>
                </c:pt>
                <c:pt idx="43288">
                  <c:v>9.7146171693735504</c:v>
                </c:pt>
                <c:pt idx="43289">
                  <c:v>7.7674418604651096</c:v>
                </c:pt>
                <c:pt idx="43290">
                  <c:v>5.54901960784313</c:v>
                </c:pt>
                <c:pt idx="43291">
                  <c:v>2.2699724517906299</c:v>
                </c:pt>
                <c:pt idx="43292">
                  <c:v>-3.0412087912087902</c:v>
                </c:pt>
                <c:pt idx="43293">
                  <c:v>1.0351758793969801</c:v>
                </c:pt>
                <c:pt idx="43294">
                  <c:v>0.75725593667546098</c:v>
                </c:pt>
                <c:pt idx="43295">
                  <c:v>3.7079314040728799</c:v>
                </c:pt>
                <c:pt idx="43296">
                  <c:v>6.0225653206650804</c:v>
                </c:pt>
                <c:pt idx="43297">
                  <c:v>4.0026136957658096</c:v>
                </c:pt>
                <c:pt idx="43298">
                  <c:v>3.6890616324264198</c:v>
                </c:pt>
                <c:pt idx="43299">
                  <c:v>5.10251256281407</c:v>
                </c:pt>
                <c:pt idx="43300">
                  <c:v>8.1895958727429008</c:v>
                </c:pt>
                <c:pt idx="43301">
                  <c:v>6.5243974132862999</c:v>
                </c:pt>
                <c:pt idx="43302">
                  <c:v>1.8465879938429901</c:v>
                </c:pt>
                <c:pt idx="43303">
                  <c:v>0.42776639344262202</c:v>
                </c:pt>
                <c:pt idx="43304">
                  <c:v>9.1262135922330095E-2</c:v>
                </c:pt>
                <c:pt idx="43305">
                  <c:v>-0.974590626764539</c:v>
                </c:pt>
                <c:pt idx="43306">
                  <c:v>9.3637961335676607</c:v>
                </c:pt>
                <c:pt idx="43307">
                  <c:v>3.5949367088607498</c:v>
                </c:pt>
                <c:pt idx="43308">
                  <c:v>2.8248472505091602</c:v>
                </c:pt>
                <c:pt idx="43309">
                  <c:v>3.9679715302491099</c:v>
                </c:pt>
                <c:pt idx="43310">
                  <c:v>5.3981981981981901</c:v>
                </c:pt>
                <c:pt idx="43311">
                  <c:v>11.3064798598949</c:v>
                </c:pt>
                <c:pt idx="43312">
                  <c:v>11.3819672131147</c:v>
                </c:pt>
                <c:pt idx="43313">
                  <c:v>8.5481335952848703</c:v>
                </c:pt>
                <c:pt idx="43314">
                  <c:v>7.1050788091068302</c:v>
                </c:pt>
                <c:pt idx="43315">
                  <c:v>1.44444444444444</c:v>
                </c:pt>
                <c:pt idx="43316">
                  <c:v>3.6510721247563298</c:v>
                </c:pt>
                <c:pt idx="43317">
                  <c:v>2.00539568345323</c:v>
                </c:pt>
                <c:pt idx="43318">
                  <c:v>6.6486956521739096</c:v>
                </c:pt>
                <c:pt idx="43319">
                  <c:v>18.600000000000001</c:v>
                </c:pt>
                <c:pt idx="43320">
                  <c:v>-22.4444444444444</c:v>
                </c:pt>
                <c:pt idx="43321">
                  <c:v>-23</c:v>
                </c:pt>
                <c:pt idx="43322">
                  <c:v>32</c:v>
                </c:pt>
                <c:pt idx="43323">
                  <c:v>19.533333333333299</c:v>
                </c:pt>
                <c:pt idx="43324">
                  <c:v>15.6065573770491</c:v>
                </c:pt>
                <c:pt idx="43325">
                  <c:v>19.677777777777699</c:v>
                </c:pt>
                <c:pt idx="43326">
                  <c:v>24.118279569892401</c:v>
                </c:pt>
                <c:pt idx="43327">
                  <c:v>34.130434782608603</c:v>
                </c:pt>
                <c:pt idx="43328">
                  <c:v>24</c:v>
                </c:pt>
                <c:pt idx="43329">
                  <c:v>15.306451612903199</c:v>
                </c:pt>
                <c:pt idx="43330">
                  <c:v>17.911111111111101</c:v>
                </c:pt>
                <c:pt idx="43331">
                  <c:v>0.54838709677419295</c:v>
                </c:pt>
                <c:pt idx="43332">
                  <c:v>9.4310344827586192</c:v>
                </c:pt>
                <c:pt idx="43333">
                  <c:v>29.818181818181799</c:v>
                </c:pt>
                <c:pt idx="43334">
                  <c:v>-3.9364499634769898</c:v>
                </c:pt>
                <c:pt idx="43335">
                  <c:v>-1.3192182410423401</c:v>
                </c:pt>
                <c:pt idx="43336">
                  <c:v>-0.23259152907394101</c:v>
                </c:pt>
                <c:pt idx="43337">
                  <c:v>-1.21977186311787</c:v>
                </c:pt>
                <c:pt idx="43338">
                  <c:v>-0.26410835214446898</c:v>
                </c:pt>
                <c:pt idx="43339">
                  <c:v>3.3772413793103402</c:v>
                </c:pt>
                <c:pt idx="43340">
                  <c:v>3.7219983883964498</c:v>
                </c:pt>
                <c:pt idx="43341">
                  <c:v>-1.3436322532027101</c:v>
                </c:pt>
                <c:pt idx="43342">
                  <c:v>-4.8757396449704098</c:v>
                </c:pt>
                <c:pt idx="43343">
                  <c:v>-1.9890016920473701</c:v>
                </c:pt>
                <c:pt idx="43344">
                  <c:v>-6.4900239425379</c:v>
                </c:pt>
                <c:pt idx="43345">
                  <c:v>3.01702786377709</c:v>
                </c:pt>
                <c:pt idx="43346">
                  <c:v>1.0229257641921301</c:v>
                </c:pt>
                <c:pt idx="43347">
                  <c:v>6.4604938271604899</c:v>
                </c:pt>
                <c:pt idx="43348">
                  <c:v>0.59038662486938298</c:v>
                </c:pt>
                <c:pt idx="43349">
                  <c:v>3.5132113821138198</c:v>
                </c:pt>
                <c:pt idx="43350">
                  <c:v>6.7779980178394403</c:v>
                </c:pt>
                <c:pt idx="43351">
                  <c:v>8.36663914120561</c:v>
                </c:pt>
                <c:pt idx="43352">
                  <c:v>2.7670837343599599</c:v>
                </c:pt>
                <c:pt idx="43353">
                  <c:v>1.2851952770208901</c:v>
                </c:pt>
                <c:pt idx="43354">
                  <c:v>-5.1089108910891001</c:v>
                </c:pt>
                <c:pt idx="43355">
                  <c:v>0.68623481781376505</c:v>
                </c:pt>
                <c:pt idx="43356">
                  <c:v>-3.5142857142857098</c:v>
                </c:pt>
                <c:pt idx="43357">
                  <c:v>5.0028142589118199</c:v>
                </c:pt>
                <c:pt idx="43358">
                  <c:v>21.054393305439302</c:v>
                </c:pt>
                <c:pt idx="43359">
                  <c:v>11.6932367149758</c:v>
                </c:pt>
                <c:pt idx="43360">
                  <c:v>17.192792792792702</c:v>
                </c:pt>
                <c:pt idx="43361">
                  <c:v>9.9531531531531492</c:v>
                </c:pt>
                <c:pt idx="43362">
                  <c:v>11.7436332767402</c:v>
                </c:pt>
                <c:pt idx="43363">
                  <c:v>13.287072243346</c:v>
                </c:pt>
                <c:pt idx="43364">
                  <c:v>14.7620087336244</c:v>
                </c:pt>
                <c:pt idx="43365">
                  <c:v>20.5154004106776</c:v>
                </c:pt>
                <c:pt idx="43366">
                  <c:v>3.11676082862523</c:v>
                </c:pt>
                <c:pt idx="43367">
                  <c:v>10.2911392405063</c:v>
                </c:pt>
                <c:pt idx="43368">
                  <c:v>11.953617810760599</c:v>
                </c:pt>
                <c:pt idx="43369">
                  <c:v>13.683150183150101</c:v>
                </c:pt>
                <c:pt idx="43370">
                  <c:v>53</c:v>
                </c:pt>
                <c:pt idx="43371">
                  <c:v>1.61434977578475</c:v>
                </c:pt>
                <c:pt idx="43372">
                  <c:v>-1.07259953161592</c:v>
                </c:pt>
                <c:pt idx="43373">
                  <c:v>2.45770258236865</c:v>
                </c:pt>
                <c:pt idx="43374">
                  <c:v>0.20613614573346101</c:v>
                </c:pt>
                <c:pt idx="43375">
                  <c:v>4.5049504950495001</c:v>
                </c:pt>
                <c:pt idx="43376">
                  <c:v>7.7533703409991999</c:v>
                </c:pt>
                <c:pt idx="43377">
                  <c:v>8.4527629233511501</c:v>
                </c:pt>
                <c:pt idx="43378">
                  <c:v>3.5133037694013298</c:v>
                </c:pt>
                <c:pt idx="43379">
                  <c:v>-2.3225806451612901E-2</c:v>
                </c:pt>
                <c:pt idx="43380">
                  <c:v>-0.24074074074074001</c:v>
                </c:pt>
                <c:pt idx="43381">
                  <c:v>-1.74781523096129</c:v>
                </c:pt>
                <c:pt idx="43382">
                  <c:v>5.52431791221826</c:v>
                </c:pt>
                <c:pt idx="43383">
                  <c:v>4.4534930139720501</c:v>
                </c:pt>
                <c:pt idx="43384">
                  <c:v>1.7877620881471901</c:v>
                </c:pt>
                <c:pt idx="43385">
                  <c:v>2.68278965129358</c:v>
                </c:pt>
                <c:pt idx="43386">
                  <c:v>3.6896417445482799</c:v>
                </c:pt>
                <c:pt idx="43387">
                  <c:v>8.4344385832705306</c:v>
                </c:pt>
                <c:pt idx="43388">
                  <c:v>10.1916495550992</c:v>
                </c:pt>
                <c:pt idx="43389">
                  <c:v>6.7313432835820803</c:v>
                </c:pt>
                <c:pt idx="43390">
                  <c:v>4.7504648568240899</c:v>
                </c:pt>
                <c:pt idx="43391">
                  <c:v>2.2013494318181799</c:v>
                </c:pt>
                <c:pt idx="43392">
                  <c:v>1.1786163522012501</c:v>
                </c:pt>
                <c:pt idx="43393">
                  <c:v>1.1224000000000001</c:v>
                </c:pt>
                <c:pt idx="43394">
                  <c:v>7.3747557639702999</c:v>
                </c:pt>
                <c:pt idx="43395">
                  <c:v>4.09206349206349</c:v>
                </c:pt>
                <c:pt idx="43396">
                  <c:v>-5.7034220532319303E-2</c:v>
                </c:pt>
                <c:pt idx="43397">
                  <c:v>-0.75847457627118597</c:v>
                </c:pt>
                <c:pt idx="43398">
                  <c:v>-2.6061776061775999</c:v>
                </c:pt>
                <c:pt idx="43399">
                  <c:v>-0.57368421052631502</c:v>
                </c:pt>
                <c:pt idx="43400">
                  <c:v>4.4337016574585597</c:v>
                </c:pt>
                <c:pt idx="43401">
                  <c:v>12.832535885167401</c:v>
                </c:pt>
                <c:pt idx="43402">
                  <c:v>-0.32142857142857101</c:v>
                </c:pt>
                <c:pt idx="43403">
                  <c:v>-5.0304054054053999</c:v>
                </c:pt>
                <c:pt idx="43404">
                  <c:v>-6.3716814159292001</c:v>
                </c:pt>
                <c:pt idx="43405">
                  <c:v>-3.6701030927835001</c:v>
                </c:pt>
                <c:pt idx="43406">
                  <c:v>6.7928286852589599</c:v>
                </c:pt>
                <c:pt idx="43407">
                  <c:v>4.6111111111111098</c:v>
                </c:pt>
                <c:pt idx="43408">
                  <c:v>-8.5</c:v>
                </c:pt>
                <c:pt idx="43409">
                  <c:v>-2.3826086956521699</c:v>
                </c:pt>
                <c:pt idx="43410">
                  <c:v>-11.3720930232558</c:v>
                </c:pt>
                <c:pt idx="43411">
                  <c:v>-5.0340909090909003</c:v>
                </c:pt>
                <c:pt idx="43412">
                  <c:v>-4.2702702702702702</c:v>
                </c:pt>
                <c:pt idx="43413">
                  <c:v>-1.93333333333333</c:v>
                </c:pt>
                <c:pt idx="43414">
                  <c:v>-1.375</c:v>
                </c:pt>
                <c:pt idx="43415">
                  <c:v>3.2765957446808498</c:v>
                </c:pt>
                <c:pt idx="43416">
                  <c:v>-4</c:v>
                </c:pt>
                <c:pt idx="43417">
                  <c:v>-8.5098039215686203</c:v>
                </c:pt>
                <c:pt idx="43418">
                  <c:v>4.4729729729729701</c:v>
                </c:pt>
                <c:pt idx="43419">
                  <c:v>1.9603024574669099</c:v>
                </c:pt>
                <c:pt idx="43420">
                  <c:v>1.47863247863247</c:v>
                </c:pt>
                <c:pt idx="43421">
                  <c:v>0.35863377609108099</c:v>
                </c:pt>
                <c:pt idx="43422">
                  <c:v>4.4683301343570001</c:v>
                </c:pt>
                <c:pt idx="43423">
                  <c:v>5.5223048327137496</c:v>
                </c:pt>
                <c:pt idx="43424">
                  <c:v>9.5375816993464007</c:v>
                </c:pt>
                <c:pt idx="43425">
                  <c:v>4.1055776892430202</c:v>
                </c:pt>
                <c:pt idx="43426">
                  <c:v>1.7953321364452399</c:v>
                </c:pt>
                <c:pt idx="43427">
                  <c:v>0.47591522157996102</c:v>
                </c:pt>
                <c:pt idx="43428">
                  <c:v>1.6194029850746201</c:v>
                </c:pt>
                <c:pt idx="43429">
                  <c:v>-0.37355371900826401</c:v>
                </c:pt>
                <c:pt idx="43430">
                  <c:v>6.16185897435897</c:v>
                </c:pt>
                <c:pt idx="43431">
                  <c:v>2.08261886204208</c:v>
                </c:pt>
                <c:pt idx="43432">
                  <c:v>2.8632268632268598</c:v>
                </c:pt>
                <c:pt idx="43433">
                  <c:v>0.872435897435897</c:v>
                </c:pt>
                <c:pt idx="43434">
                  <c:v>0.88978829389788205</c:v>
                </c:pt>
                <c:pt idx="43435">
                  <c:v>0.39539347408829101</c:v>
                </c:pt>
                <c:pt idx="43436">
                  <c:v>6.4976203067160201</c:v>
                </c:pt>
                <c:pt idx="43437">
                  <c:v>3.1931623931623898</c:v>
                </c:pt>
                <c:pt idx="43438">
                  <c:v>0.58287596048298496</c:v>
                </c:pt>
                <c:pt idx="43439">
                  <c:v>-3.6851851851851798</c:v>
                </c:pt>
                <c:pt idx="43440">
                  <c:v>-1.6684280052840099</c:v>
                </c:pt>
                <c:pt idx="43441">
                  <c:v>-2.7063243581715701</c:v>
                </c:pt>
                <c:pt idx="43442">
                  <c:v>3.9077966101694899</c:v>
                </c:pt>
                <c:pt idx="43443">
                  <c:v>-1.54497354497354</c:v>
                </c:pt>
                <c:pt idx="43444">
                  <c:v>-1.73372781065088</c:v>
                </c:pt>
                <c:pt idx="43445">
                  <c:v>1.50259067357512</c:v>
                </c:pt>
                <c:pt idx="43446">
                  <c:v>2.5904255319148901</c:v>
                </c:pt>
                <c:pt idx="43447">
                  <c:v>5.0306122448979496</c:v>
                </c:pt>
                <c:pt idx="43448">
                  <c:v>6.9189189189189104</c:v>
                </c:pt>
                <c:pt idx="43449">
                  <c:v>3.3141361256544499</c:v>
                </c:pt>
                <c:pt idx="43450">
                  <c:v>-0.217391304347826</c:v>
                </c:pt>
                <c:pt idx="43451">
                  <c:v>-5.1569767441860401</c:v>
                </c:pt>
                <c:pt idx="43452">
                  <c:v>-3.3977272727272698</c:v>
                </c:pt>
                <c:pt idx="43453">
                  <c:v>-5.5426008968609803</c:v>
                </c:pt>
                <c:pt idx="43454">
                  <c:v>0.35564853556485299</c:v>
                </c:pt>
                <c:pt idx="43455">
                  <c:v>40.285714285714199</c:v>
                </c:pt>
                <c:pt idx="43456">
                  <c:v>6.8888888888888804</c:v>
                </c:pt>
                <c:pt idx="43457">
                  <c:v>86</c:v>
                </c:pt>
                <c:pt idx="43458">
                  <c:v>-0.34928229665071697</c:v>
                </c:pt>
                <c:pt idx="43459">
                  <c:v>-2.1299435028248501</c:v>
                </c:pt>
                <c:pt idx="43460">
                  <c:v>2.4170616113743999</c:v>
                </c:pt>
                <c:pt idx="43461">
                  <c:v>1.10984848484848</c:v>
                </c:pt>
                <c:pt idx="43462">
                  <c:v>-1.75</c:v>
                </c:pt>
                <c:pt idx="43463">
                  <c:v>7.0630434782608598</c:v>
                </c:pt>
                <c:pt idx="43464">
                  <c:v>5.6177156177156098</c:v>
                </c:pt>
                <c:pt idx="43465">
                  <c:v>-0.59039548022598798</c:v>
                </c:pt>
                <c:pt idx="43466">
                  <c:v>-5.0246153846153803</c:v>
                </c:pt>
                <c:pt idx="43467">
                  <c:v>-0.33818181818181797</c:v>
                </c:pt>
                <c:pt idx="43468">
                  <c:v>-8.1147540983606508</c:v>
                </c:pt>
                <c:pt idx="43469">
                  <c:v>1.01273885350318</c:v>
                </c:pt>
                <c:pt idx="43470">
                  <c:v>0.534810126582278</c:v>
                </c:pt>
                <c:pt idx="43471">
                  <c:v>1.94680851063829</c:v>
                </c:pt>
                <c:pt idx="43472">
                  <c:v>3.7026143790849599</c:v>
                </c:pt>
                <c:pt idx="43473">
                  <c:v>2.9215017064846398</c:v>
                </c:pt>
                <c:pt idx="43474">
                  <c:v>7.6588628762541804</c:v>
                </c:pt>
                <c:pt idx="43475">
                  <c:v>5.4188034188034102</c:v>
                </c:pt>
                <c:pt idx="43476">
                  <c:v>11.1890756302521</c:v>
                </c:pt>
                <c:pt idx="43477">
                  <c:v>4.5719696969696901</c:v>
                </c:pt>
                <c:pt idx="43478">
                  <c:v>0.81818181818181801</c:v>
                </c:pt>
                <c:pt idx="43479">
                  <c:v>2.5</c:v>
                </c:pt>
                <c:pt idx="43480">
                  <c:v>-1.0756302521008401</c:v>
                </c:pt>
                <c:pt idx="43481">
                  <c:v>6.5491803278688501</c:v>
                </c:pt>
                <c:pt idx="43482">
                  <c:v>101</c:v>
                </c:pt>
                <c:pt idx="43483">
                  <c:v>22</c:v>
                </c:pt>
                <c:pt idx="43484">
                  <c:v>0</c:v>
                </c:pt>
                <c:pt idx="43485">
                  <c:v>8.2557044549076402</c:v>
                </c:pt>
                <c:pt idx="43486">
                  <c:v>8.5751864939143996</c:v>
                </c:pt>
                <c:pt idx="43487">
                  <c:v>0.82463089665106204</c:v>
                </c:pt>
                <c:pt idx="43488">
                  <c:v>7.1883906847410497</c:v>
                </c:pt>
                <c:pt idx="43489">
                  <c:v>8.6537585421412295</c:v>
                </c:pt>
                <c:pt idx="43490">
                  <c:v>14.226323751891</c:v>
                </c:pt>
                <c:pt idx="43491">
                  <c:v>8.8020950243172393</c:v>
                </c:pt>
                <c:pt idx="43492">
                  <c:v>7.0503501167055598</c:v>
                </c:pt>
                <c:pt idx="43493">
                  <c:v>-0.65323604060913698</c:v>
                </c:pt>
                <c:pt idx="43494">
                  <c:v>2.5009154155986799</c:v>
                </c:pt>
                <c:pt idx="43495">
                  <c:v>0.414201183431952</c:v>
                </c:pt>
                <c:pt idx="43496">
                  <c:v>6.8152291591483198</c:v>
                </c:pt>
                <c:pt idx="43497">
                  <c:v>-0.22891566265060201</c:v>
                </c:pt>
                <c:pt idx="43498">
                  <c:v>1.7709677419354799</c:v>
                </c:pt>
                <c:pt idx="43499">
                  <c:v>5.5671232876712304</c:v>
                </c:pt>
                <c:pt idx="43500">
                  <c:v>3.7437325905292398</c:v>
                </c:pt>
                <c:pt idx="43501">
                  <c:v>4.6559139784946204</c:v>
                </c:pt>
                <c:pt idx="43502">
                  <c:v>4.8769230769230703</c:v>
                </c:pt>
                <c:pt idx="43503">
                  <c:v>4.5321637426900496</c:v>
                </c:pt>
                <c:pt idx="43504">
                  <c:v>0.20708446866485</c:v>
                </c:pt>
                <c:pt idx="43505">
                  <c:v>-2.72980501392757</c:v>
                </c:pt>
                <c:pt idx="43506">
                  <c:v>-2.5562913907284699</c:v>
                </c:pt>
                <c:pt idx="43507">
                  <c:v>-1.21875</c:v>
                </c:pt>
                <c:pt idx="43508">
                  <c:v>5.6566757493187998</c:v>
                </c:pt>
                <c:pt idx="43509">
                  <c:v>-10.6666666666666</c:v>
                </c:pt>
                <c:pt idx="43510">
                  <c:v>2</c:v>
                </c:pt>
                <c:pt idx="43511">
                  <c:v>9.2222222222222197</c:v>
                </c:pt>
                <c:pt idx="43512">
                  <c:v>-2.125</c:v>
                </c:pt>
                <c:pt idx="43513">
                  <c:v>-7.375</c:v>
                </c:pt>
                <c:pt idx="43514">
                  <c:v>-5.4444444444444402</c:v>
                </c:pt>
                <c:pt idx="43515">
                  <c:v>3.88888888888888</c:v>
                </c:pt>
                <c:pt idx="43516">
                  <c:v>-6</c:v>
                </c:pt>
                <c:pt idx="43517">
                  <c:v>-6.375</c:v>
                </c:pt>
                <c:pt idx="43518">
                  <c:v>-12.8888888888888</c:v>
                </c:pt>
                <c:pt idx="43519">
                  <c:v>-6.3333333333333304</c:v>
                </c:pt>
                <c:pt idx="43520">
                  <c:v>40.6666666666666</c:v>
                </c:pt>
                <c:pt idx="43521">
                  <c:v>-2.0441176470588198</c:v>
                </c:pt>
                <c:pt idx="43522">
                  <c:v>-4.7464788732394299</c:v>
                </c:pt>
                <c:pt idx="43523">
                  <c:v>-4.3548387096774102</c:v>
                </c:pt>
                <c:pt idx="43524">
                  <c:v>-1.4552845528455201</c:v>
                </c:pt>
                <c:pt idx="43525">
                  <c:v>2.3928571428571401</c:v>
                </c:pt>
                <c:pt idx="43526">
                  <c:v>3.6136363636363602</c:v>
                </c:pt>
                <c:pt idx="43527">
                  <c:v>6.6460674157303297</c:v>
                </c:pt>
                <c:pt idx="43528">
                  <c:v>2.2513966480446901</c:v>
                </c:pt>
                <c:pt idx="43529">
                  <c:v>1.4104046242774499</c:v>
                </c:pt>
                <c:pt idx="43530">
                  <c:v>-8.6309523809523796</c:v>
                </c:pt>
                <c:pt idx="43531">
                  <c:v>9.30833333333333</c:v>
                </c:pt>
                <c:pt idx="43532">
                  <c:v>-8.4313725490195992</c:v>
                </c:pt>
                <c:pt idx="43533">
                  <c:v>-1.42613636363636</c:v>
                </c:pt>
                <c:pt idx="43534">
                  <c:v>0.34245742092457399</c:v>
                </c:pt>
                <c:pt idx="43535">
                  <c:v>-2.7111005692599601</c:v>
                </c:pt>
                <c:pt idx="43536">
                  <c:v>-1.7565502183406101</c:v>
                </c:pt>
                <c:pt idx="43537">
                  <c:v>0.82352941176470495</c:v>
                </c:pt>
                <c:pt idx="43538">
                  <c:v>2.8567057623661398</c:v>
                </c:pt>
                <c:pt idx="43539">
                  <c:v>-1.0822669104204701</c:v>
                </c:pt>
                <c:pt idx="43540">
                  <c:v>-0.11711199545196101</c:v>
                </c:pt>
                <c:pt idx="43541">
                  <c:v>-4.3994236311239101</c:v>
                </c:pt>
                <c:pt idx="43542">
                  <c:v>0.43234738829452402</c:v>
                </c:pt>
                <c:pt idx="43543">
                  <c:v>-6.0336680448907201</c:v>
                </c:pt>
                <c:pt idx="43544">
                  <c:v>0.44521337946943401</c:v>
                </c:pt>
                <c:pt idx="43545">
                  <c:v>57</c:v>
                </c:pt>
                <c:pt idx="43546">
                  <c:v>-12.625</c:v>
                </c:pt>
                <c:pt idx="43547">
                  <c:v>6.625</c:v>
                </c:pt>
                <c:pt idx="43548">
                  <c:v>-5.0999999999999996</c:v>
                </c:pt>
                <c:pt idx="43549">
                  <c:v>0.88888888888888795</c:v>
                </c:pt>
                <c:pt idx="43550">
                  <c:v>-11.3333333333333</c:v>
                </c:pt>
                <c:pt idx="43551">
                  <c:v>2.625</c:v>
                </c:pt>
                <c:pt idx="43552">
                  <c:v>39.4444444444444</c:v>
                </c:pt>
                <c:pt idx="43553">
                  <c:v>86.5</c:v>
                </c:pt>
                <c:pt idx="43554">
                  <c:v>-10.125</c:v>
                </c:pt>
                <c:pt idx="43555">
                  <c:v>46.875</c:v>
                </c:pt>
                <c:pt idx="43556">
                  <c:v>-9.8571428571428505</c:v>
                </c:pt>
                <c:pt idx="43557">
                  <c:v>-8.6666666666666607</c:v>
                </c:pt>
                <c:pt idx="43558">
                  <c:v>-9.2857142857142794</c:v>
                </c:pt>
                <c:pt idx="43559">
                  <c:v>-6.5576923076923004</c:v>
                </c:pt>
                <c:pt idx="43560">
                  <c:v>0.64</c:v>
                </c:pt>
                <c:pt idx="43561">
                  <c:v>-2.7647058823529398</c:v>
                </c:pt>
                <c:pt idx="43562">
                  <c:v>0</c:v>
                </c:pt>
                <c:pt idx="43563">
                  <c:v>-9.7878787878787801</c:v>
                </c:pt>
                <c:pt idx="43564">
                  <c:v>4.3181818181818103</c:v>
                </c:pt>
                <c:pt idx="43565">
                  <c:v>-8.2325581395348806</c:v>
                </c:pt>
                <c:pt idx="43566">
                  <c:v>-2.4146341463414598</c:v>
                </c:pt>
                <c:pt idx="43567">
                  <c:v>6.125</c:v>
                </c:pt>
                <c:pt idx="43568">
                  <c:v>0.78723404255319096</c:v>
                </c:pt>
                <c:pt idx="43569">
                  <c:v>-12.4489795918367</c:v>
                </c:pt>
                <c:pt idx="43570">
                  <c:v>-5.5952380952380896</c:v>
                </c:pt>
                <c:pt idx="43571">
                  <c:v>-3.9750000000000001</c:v>
                </c:pt>
                <c:pt idx="43572">
                  <c:v>9.1641791044776095</c:v>
                </c:pt>
                <c:pt idx="43573">
                  <c:v>6.9705882352941098</c:v>
                </c:pt>
                <c:pt idx="43574">
                  <c:v>3.1076923076923002</c:v>
                </c:pt>
                <c:pt idx="43575">
                  <c:v>-7.09375</c:v>
                </c:pt>
                <c:pt idx="43576">
                  <c:v>3.8571428571428501</c:v>
                </c:pt>
                <c:pt idx="43577">
                  <c:v>-1.2258064516128999</c:v>
                </c:pt>
                <c:pt idx="43578">
                  <c:v>0.60606060606060597</c:v>
                </c:pt>
                <c:pt idx="43579">
                  <c:v>4.9166666666666599</c:v>
                </c:pt>
                <c:pt idx="43580">
                  <c:v>23.4615384615384</c:v>
                </c:pt>
                <c:pt idx="43581">
                  <c:v>-5.8288888888888799</c:v>
                </c:pt>
                <c:pt idx="43582">
                  <c:v>-3.9036144578313201</c:v>
                </c:pt>
                <c:pt idx="43583">
                  <c:v>-4.3094405594405503</c:v>
                </c:pt>
                <c:pt idx="43584">
                  <c:v>-1.31046312178387</c:v>
                </c:pt>
                <c:pt idx="43585">
                  <c:v>0.53518821603927902</c:v>
                </c:pt>
                <c:pt idx="43586">
                  <c:v>3.8094534711964498</c:v>
                </c:pt>
                <c:pt idx="43587">
                  <c:v>0.56649395509499101</c:v>
                </c:pt>
                <c:pt idx="43588">
                  <c:v>8.6956521739130405E-2</c:v>
                </c:pt>
                <c:pt idx="43589">
                  <c:v>-3.2487684729063999</c:v>
                </c:pt>
                <c:pt idx="43590">
                  <c:v>-4.5643564356435604</c:v>
                </c:pt>
                <c:pt idx="43591">
                  <c:v>-9.6903225806451605</c:v>
                </c:pt>
                <c:pt idx="43592">
                  <c:v>-3.765625</c:v>
                </c:pt>
                <c:pt idx="43593">
                  <c:v>-13.322580645161199</c:v>
                </c:pt>
                <c:pt idx="43594">
                  <c:v>-8.58928571428571</c:v>
                </c:pt>
                <c:pt idx="43595">
                  <c:v>-5.56451612903225</c:v>
                </c:pt>
                <c:pt idx="43596">
                  <c:v>-6.9166666666666599</c:v>
                </c:pt>
                <c:pt idx="43597">
                  <c:v>-7.74193548387096</c:v>
                </c:pt>
                <c:pt idx="43598">
                  <c:v>4.9166666666666599</c:v>
                </c:pt>
                <c:pt idx="43599">
                  <c:v>1.52380952380952</c:v>
                </c:pt>
                <c:pt idx="43600">
                  <c:v>-5.74193548387096</c:v>
                </c:pt>
                <c:pt idx="43601">
                  <c:v>-3.7</c:v>
                </c:pt>
                <c:pt idx="43602">
                  <c:v>-3.37096774193548</c:v>
                </c:pt>
                <c:pt idx="43603">
                  <c:v>-8.71428571428571</c:v>
                </c:pt>
                <c:pt idx="43604">
                  <c:v>-0.82222222222222197</c:v>
                </c:pt>
                <c:pt idx="43605">
                  <c:v>-2.82386363636363</c:v>
                </c:pt>
                <c:pt idx="43606">
                  <c:v>-7.4051094890510898</c:v>
                </c:pt>
                <c:pt idx="43607">
                  <c:v>-3.0726256983240201E-2</c:v>
                </c:pt>
                <c:pt idx="43608">
                  <c:v>1.52815013404825</c:v>
                </c:pt>
                <c:pt idx="43609">
                  <c:v>-2.65859030837004</c:v>
                </c:pt>
                <c:pt idx="43610">
                  <c:v>0.54229607250755196</c:v>
                </c:pt>
                <c:pt idx="43611">
                  <c:v>0.51761102603369002</c:v>
                </c:pt>
                <c:pt idx="43612">
                  <c:v>0.93538461538461504</c:v>
                </c:pt>
                <c:pt idx="43613">
                  <c:v>-1.4264705882352899</c:v>
                </c:pt>
                <c:pt idx="43614">
                  <c:v>-3.6876267748478702</c:v>
                </c:pt>
                <c:pt idx="43615">
                  <c:v>-3.5606361829025799</c:v>
                </c:pt>
                <c:pt idx="43616">
                  <c:v>3.0091407678244901</c:v>
                </c:pt>
                <c:pt idx="43617">
                  <c:v>12.7777777777777</c:v>
                </c:pt>
                <c:pt idx="43618">
                  <c:v>-4.375</c:v>
                </c:pt>
                <c:pt idx="43619">
                  <c:v>5.4444444444444402</c:v>
                </c:pt>
                <c:pt idx="43620">
                  <c:v>-4.3333333333333304</c:v>
                </c:pt>
                <c:pt idx="43621">
                  <c:v>37.2222222222222</c:v>
                </c:pt>
                <c:pt idx="43622">
                  <c:v>-5.625</c:v>
                </c:pt>
                <c:pt idx="43623">
                  <c:v>27</c:v>
                </c:pt>
                <c:pt idx="43624">
                  <c:v>7</c:v>
                </c:pt>
                <c:pt idx="43625">
                  <c:v>58</c:v>
                </c:pt>
                <c:pt idx="43626">
                  <c:v>12.3333333333333</c:v>
                </c:pt>
                <c:pt idx="43627">
                  <c:v>11.355203619909499</c:v>
                </c:pt>
                <c:pt idx="43628">
                  <c:v>8.1984126984126906</c:v>
                </c:pt>
                <c:pt idx="43629">
                  <c:v>14.1791666666666</c:v>
                </c:pt>
                <c:pt idx="43630">
                  <c:v>4.88</c:v>
                </c:pt>
                <c:pt idx="43631">
                  <c:v>7.3314065510597297</c:v>
                </c:pt>
                <c:pt idx="43632">
                  <c:v>5.0249584026622296</c:v>
                </c:pt>
                <c:pt idx="43633">
                  <c:v>0.80364372469635603</c:v>
                </c:pt>
                <c:pt idx="43634">
                  <c:v>5.6779089376053902</c:v>
                </c:pt>
                <c:pt idx="43635">
                  <c:v>-2.2818035426730998</c:v>
                </c:pt>
                <c:pt idx="43636">
                  <c:v>4.74316109422492</c:v>
                </c:pt>
                <c:pt idx="43637">
                  <c:v>6.0648967551622404</c:v>
                </c:pt>
                <c:pt idx="43638">
                  <c:v>11.511940298507399</c:v>
                </c:pt>
                <c:pt idx="43639">
                  <c:v>-0.55126300148588403</c:v>
                </c:pt>
                <c:pt idx="43640">
                  <c:v>-2.1716171617161701</c:v>
                </c:pt>
                <c:pt idx="43641">
                  <c:v>-2.28099173553719</c:v>
                </c:pt>
                <c:pt idx="43642">
                  <c:v>-3.22699386503067</c:v>
                </c:pt>
                <c:pt idx="43643">
                  <c:v>-5.0615615615615601</c:v>
                </c:pt>
                <c:pt idx="43644">
                  <c:v>-3.1274131274131198</c:v>
                </c:pt>
                <c:pt idx="43645">
                  <c:v>-4.5127768313458203</c:v>
                </c:pt>
                <c:pt idx="43646">
                  <c:v>-4.5579809004092704</c:v>
                </c:pt>
                <c:pt idx="43647">
                  <c:v>-7.9152276295133399</c:v>
                </c:pt>
                <c:pt idx="43648">
                  <c:v>-4.2733944954128402</c:v>
                </c:pt>
                <c:pt idx="43649">
                  <c:v>-2.52112676056338</c:v>
                </c:pt>
                <c:pt idx="43650">
                  <c:v>3.9923780487804801</c:v>
                </c:pt>
                <c:pt idx="43651">
                  <c:v>-1.51111111111111</c:v>
                </c:pt>
                <c:pt idx="43652">
                  <c:v>-8.9655172413793096</c:v>
                </c:pt>
                <c:pt idx="43653">
                  <c:v>-4.06451612903225</c:v>
                </c:pt>
                <c:pt idx="43654">
                  <c:v>-3.6</c:v>
                </c:pt>
                <c:pt idx="43655">
                  <c:v>-7.0322580645161201</c:v>
                </c:pt>
                <c:pt idx="43656">
                  <c:v>-3.0666666666666602</c:v>
                </c:pt>
                <c:pt idx="43657">
                  <c:v>-1.19354838709677</c:v>
                </c:pt>
                <c:pt idx="43658">
                  <c:v>-4.9354838709677402</c:v>
                </c:pt>
                <c:pt idx="43659">
                  <c:v>-0.9</c:v>
                </c:pt>
                <c:pt idx="43660">
                  <c:v>0.80645161290322498</c:v>
                </c:pt>
                <c:pt idx="43661">
                  <c:v>-8.6904761904761898</c:v>
                </c:pt>
                <c:pt idx="43662">
                  <c:v>5.1538461538461497</c:v>
                </c:pt>
                <c:pt idx="43663">
                  <c:v>3.3381995133819902</c:v>
                </c:pt>
                <c:pt idx="43664">
                  <c:v>0.782108060230292</c:v>
                </c:pt>
                <c:pt idx="43665">
                  <c:v>1.65220820189274</c:v>
                </c:pt>
                <c:pt idx="43666">
                  <c:v>2.34906427990235</c:v>
                </c:pt>
                <c:pt idx="43667">
                  <c:v>6.6500402252614599</c:v>
                </c:pt>
                <c:pt idx="43668">
                  <c:v>4.9868035190615796</c:v>
                </c:pt>
                <c:pt idx="43669">
                  <c:v>5.4724977457168604</c:v>
                </c:pt>
                <c:pt idx="43670">
                  <c:v>3.3127474267616699</c:v>
                </c:pt>
                <c:pt idx="43671">
                  <c:v>1.29336349924585</c:v>
                </c:pt>
                <c:pt idx="43672">
                  <c:v>2.2748643761301901</c:v>
                </c:pt>
                <c:pt idx="43673">
                  <c:v>-1.4782986111111101</c:v>
                </c:pt>
                <c:pt idx="43674">
                  <c:v>6.4390034364261099</c:v>
                </c:pt>
                <c:pt idx="43675">
                  <c:v>1.3755980861243999</c:v>
                </c:pt>
                <c:pt idx="43676">
                  <c:v>1.31615925058548</c:v>
                </c:pt>
                <c:pt idx="43677">
                  <c:v>1.9378980891719699</c:v>
                </c:pt>
                <c:pt idx="43678">
                  <c:v>1.8274111675126901</c:v>
                </c:pt>
                <c:pt idx="43679">
                  <c:v>4.82793867120954</c:v>
                </c:pt>
                <c:pt idx="43680">
                  <c:v>8.1608497723823898</c:v>
                </c:pt>
                <c:pt idx="43681">
                  <c:v>6.5327272727272696</c:v>
                </c:pt>
                <c:pt idx="43682">
                  <c:v>3.8995327102803699</c:v>
                </c:pt>
                <c:pt idx="43683">
                  <c:v>3.5706666666666602</c:v>
                </c:pt>
                <c:pt idx="43684">
                  <c:v>4.3440860215053698</c:v>
                </c:pt>
                <c:pt idx="43685">
                  <c:v>1.146529562982</c:v>
                </c:pt>
                <c:pt idx="43686">
                  <c:v>5.5023255813953398</c:v>
                </c:pt>
                <c:pt idx="43687">
                  <c:v>-2.5666666666666602</c:v>
                </c:pt>
                <c:pt idx="43688">
                  <c:v>-8.2692307692307701</c:v>
                </c:pt>
                <c:pt idx="43689">
                  <c:v>-5.7272727272727204</c:v>
                </c:pt>
                <c:pt idx="43690">
                  <c:v>-6.625</c:v>
                </c:pt>
                <c:pt idx="43691">
                  <c:v>3.84615384615384</c:v>
                </c:pt>
                <c:pt idx="43692">
                  <c:v>12.6875</c:v>
                </c:pt>
                <c:pt idx="43693">
                  <c:v>-10.4166666666666</c:v>
                </c:pt>
                <c:pt idx="43694">
                  <c:v>6</c:v>
                </c:pt>
                <c:pt idx="43695">
                  <c:v>-16.7777777777777</c:v>
                </c:pt>
                <c:pt idx="43696">
                  <c:v>-16.6666666666666</c:v>
                </c:pt>
                <c:pt idx="43697">
                  <c:v>9.6666666666666607</c:v>
                </c:pt>
                <c:pt idx="43698">
                  <c:v>28</c:v>
                </c:pt>
                <c:pt idx="43699">
                  <c:v>0</c:v>
                </c:pt>
                <c:pt idx="43700">
                  <c:v>-5.0708661417322798</c:v>
                </c:pt>
                <c:pt idx="43701">
                  <c:v>2.21186440677966</c:v>
                </c:pt>
                <c:pt idx="43702">
                  <c:v>1.23529411764705</c:v>
                </c:pt>
                <c:pt idx="43703">
                  <c:v>-1.01123595505617</c:v>
                </c:pt>
                <c:pt idx="43704">
                  <c:v>-0.90476190476190399</c:v>
                </c:pt>
                <c:pt idx="43705">
                  <c:v>4.4670050761421303</c:v>
                </c:pt>
                <c:pt idx="43706">
                  <c:v>1.5161290322580601</c:v>
                </c:pt>
                <c:pt idx="43707">
                  <c:v>5.4545454545454497</c:v>
                </c:pt>
                <c:pt idx="43708">
                  <c:v>-5.0970873786407704</c:v>
                </c:pt>
                <c:pt idx="43709">
                  <c:v>-8.25</c:v>
                </c:pt>
                <c:pt idx="43710">
                  <c:v>-5.2903225806451601</c:v>
                </c:pt>
                <c:pt idx="43711">
                  <c:v>-2.1984732824427402</c:v>
                </c:pt>
                <c:pt idx="43712">
                  <c:v>-3.12179487179487</c:v>
                </c:pt>
                <c:pt idx="43713">
                  <c:v>-3.7564102564102502</c:v>
                </c:pt>
                <c:pt idx="43714">
                  <c:v>-1.74193548387096</c:v>
                </c:pt>
                <c:pt idx="43715">
                  <c:v>4.0913705583756297</c:v>
                </c:pt>
                <c:pt idx="43716">
                  <c:v>6.3387755102040799</c:v>
                </c:pt>
                <c:pt idx="43717">
                  <c:v>12.7068965517241</c:v>
                </c:pt>
                <c:pt idx="43718">
                  <c:v>4.6405228758169903</c:v>
                </c:pt>
                <c:pt idx="43719">
                  <c:v>4.7197802197802199</c:v>
                </c:pt>
                <c:pt idx="43720">
                  <c:v>-4.8253968253968198</c:v>
                </c:pt>
                <c:pt idx="43721">
                  <c:v>-0.55072463768115898</c:v>
                </c:pt>
                <c:pt idx="43722">
                  <c:v>-9.11</c:v>
                </c:pt>
                <c:pt idx="43723">
                  <c:v>5.0825688073394497</c:v>
                </c:pt>
                <c:pt idx="43724">
                  <c:v>9.0813559322033903</c:v>
                </c:pt>
                <c:pt idx="43725">
                  <c:v>7.5490909090909</c:v>
                </c:pt>
                <c:pt idx="43726">
                  <c:v>9.5387096774193498</c:v>
                </c:pt>
                <c:pt idx="43727">
                  <c:v>3.3103448275862002</c:v>
                </c:pt>
                <c:pt idx="43728">
                  <c:v>4.6409395973154304</c:v>
                </c:pt>
                <c:pt idx="43729">
                  <c:v>16.9828767123287</c:v>
                </c:pt>
                <c:pt idx="43730">
                  <c:v>16.1864406779661</c:v>
                </c:pt>
                <c:pt idx="43731">
                  <c:v>11.4232081911262</c:v>
                </c:pt>
                <c:pt idx="43732">
                  <c:v>0.60594795539033397</c:v>
                </c:pt>
                <c:pt idx="43733">
                  <c:v>-1.1048387096774099</c:v>
                </c:pt>
                <c:pt idx="43734">
                  <c:v>-1.10074626865671</c:v>
                </c:pt>
                <c:pt idx="43735">
                  <c:v>3.6281588447653399</c:v>
                </c:pt>
                <c:pt idx="43736">
                  <c:v>0.53001132502831205</c:v>
                </c:pt>
                <c:pt idx="43737">
                  <c:v>-0.10847457627118599</c:v>
                </c:pt>
                <c:pt idx="43738">
                  <c:v>6.1102514506769801</c:v>
                </c:pt>
                <c:pt idx="43739">
                  <c:v>3.2031602708803599</c:v>
                </c:pt>
                <c:pt idx="43740">
                  <c:v>4.37878787878787</c:v>
                </c:pt>
                <c:pt idx="43741">
                  <c:v>9.6931818181818095</c:v>
                </c:pt>
                <c:pt idx="43742">
                  <c:v>9.1670061099796296</c:v>
                </c:pt>
                <c:pt idx="43743">
                  <c:v>5.7680140597539502</c:v>
                </c:pt>
                <c:pt idx="43744">
                  <c:v>-2.9949409780775702</c:v>
                </c:pt>
                <c:pt idx="43745">
                  <c:v>0.39357429718875497</c:v>
                </c:pt>
                <c:pt idx="43746">
                  <c:v>-1.8315649867374</c:v>
                </c:pt>
                <c:pt idx="43747">
                  <c:v>2.7406962785114</c:v>
                </c:pt>
                <c:pt idx="43748">
                  <c:v>2.7606860158311299</c:v>
                </c:pt>
                <c:pt idx="43749">
                  <c:v>2.0941091954022899</c:v>
                </c:pt>
                <c:pt idx="43750">
                  <c:v>5.0789108786083403</c:v>
                </c:pt>
                <c:pt idx="43751">
                  <c:v>3.48210498409331</c:v>
                </c:pt>
                <c:pt idx="43752">
                  <c:v>3.00830198469321</c:v>
                </c:pt>
                <c:pt idx="43753">
                  <c:v>9.2259846301632997</c:v>
                </c:pt>
                <c:pt idx="43754">
                  <c:v>8.8415386823596904</c:v>
                </c:pt>
                <c:pt idx="43755">
                  <c:v>6.96238567564086</c:v>
                </c:pt>
                <c:pt idx="43756">
                  <c:v>0.64280387770320602</c:v>
                </c:pt>
                <c:pt idx="43757">
                  <c:v>-1.5433162892622301</c:v>
                </c:pt>
                <c:pt idx="43758">
                  <c:v>-0.29133964817320701</c:v>
                </c:pt>
                <c:pt idx="43759">
                  <c:v>2.9451783355350001</c:v>
                </c:pt>
                <c:pt idx="43760">
                  <c:v>4.52129032258064</c:v>
                </c:pt>
                <c:pt idx="43761">
                  <c:v>0.93449781659388598</c:v>
                </c:pt>
                <c:pt idx="43762">
                  <c:v>3.5788923719958201</c:v>
                </c:pt>
                <c:pt idx="43763">
                  <c:v>3.7141327623126301</c:v>
                </c:pt>
                <c:pt idx="43764">
                  <c:v>1.1527777777777699</c:v>
                </c:pt>
                <c:pt idx="43765">
                  <c:v>6.3618181818181796</c:v>
                </c:pt>
                <c:pt idx="43766">
                  <c:v>9.4426229508196702</c:v>
                </c:pt>
                <c:pt idx="43767">
                  <c:v>4.92928039702233</c:v>
                </c:pt>
                <c:pt idx="43768">
                  <c:v>-1.14488636363636</c:v>
                </c:pt>
                <c:pt idx="43769">
                  <c:v>1.98894154818325</c:v>
                </c:pt>
                <c:pt idx="43770">
                  <c:v>1.30943847072879</c:v>
                </c:pt>
                <c:pt idx="43771">
                  <c:v>6.4560000000000004</c:v>
                </c:pt>
                <c:pt idx="43772">
                  <c:v>-3.3</c:v>
                </c:pt>
                <c:pt idx="43773">
                  <c:v>5.25</c:v>
                </c:pt>
                <c:pt idx="43774">
                  <c:v>0.66666666666666596</c:v>
                </c:pt>
                <c:pt idx="43775">
                  <c:v>7.8076923076923004</c:v>
                </c:pt>
                <c:pt idx="43776">
                  <c:v>-1.80645161290322</c:v>
                </c:pt>
                <c:pt idx="43777">
                  <c:v>1.6</c:v>
                </c:pt>
                <c:pt idx="43778">
                  <c:v>5.7666666666666604</c:v>
                </c:pt>
                <c:pt idx="43779">
                  <c:v>0.1875</c:v>
                </c:pt>
                <c:pt idx="43780">
                  <c:v>-9.2205882352941106</c:v>
                </c:pt>
                <c:pt idx="43781">
                  <c:v>-8.66</c:v>
                </c:pt>
                <c:pt idx="43782">
                  <c:v>-0.61403508771929804</c:v>
                </c:pt>
                <c:pt idx="43783">
                  <c:v>0.40677966101694901</c:v>
                </c:pt>
                <c:pt idx="43784">
                  <c:v>3.2850241545893701</c:v>
                </c:pt>
                <c:pt idx="43785">
                  <c:v>3.6489292667099198</c:v>
                </c:pt>
                <c:pt idx="43786">
                  <c:v>6.3768529076396803</c:v>
                </c:pt>
                <c:pt idx="43787">
                  <c:v>4.5894800483675899</c:v>
                </c:pt>
                <c:pt idx="43788">
                  <c:v>3.9886295631358402</c:v>
                </c:pt>
                <c:pt idx="43789">
                  <c:v>11.0091991341991</c:v>
                </c:pt>
                <c:pt idx="43790">
                  <c:v>14.9553333333333</c:v>
                </c:pt>
                <c:pt idx="43791">
                  <c:v>11.382145150931199</c:v>
                </c:pt>
                <c:pt idx="43792">
                  <c:v>1.7399103139013401</c:v>
                </c:pt>
                <c:pt idx="43793">
                  <c:v>3.7872683319903303E-2</c:v>
                </c:pt>
                <c:pt idx="43794">
                  <c:v>1.6928746928746901</c:v>
                </c:pt>
                <c:pt idx="43795">
                  <c:v>8.6059438635112802</c:v>
                </c:pt>
                <c:pt idx="43796">
                  <c:v>1.79523809523809</c:v>
                </c:pt>
                <c:pt idx="43797">
                  <c:v>1.24693520140105</c:v>
                </c:pt>
                <c:pt idx="43798">
                  <c:v>2.7831513260530398</c:v>
                </c:pt>
                <c:pt idx="43799">
                  <c:v>1.92926045016077</c:v>
                </c:pt>
                <c:pt idx="43800">
                  <c:v>3.0867507886435299</c:v>
                </c:pt>
                <c:pt idx="43801">
                  <c:v>9.2573529411764692</c:v>
                </c:pt>
                <c:pt idx="43802">
                  <c:v>11.4816753926701</c:v>
                </c:pt>
                <c:pt idx="43803">
                  <c:v>3.1784511784511702</c:v>
                </c:pt>
                <c:pt idx="43804">
                  <c:v>-1.2988871224165299</c:v>
                </c:pt>
                <c:pt idx="43805">
                  <c:v>1.37251356238698</c:v>
                </c:pt>
                <c:pt idx="43806">
                  <c:v>0.24473257698541301</c:v>
                </c:pt>
                <c:pt idx="43807">
                  <c:v>5.1466049382715999</c:v>
                </c:pt>
                <c:pt idx="43808">
                  <c:v>-3.5</c:v>
                </c:pt>
                <c:pt idx="43809">
                  <c:v>6.9375</c:v>
                </c:pt>
                <c:pt idx="43810">
                  <c:v>16.090909090909001</c:v>
                </c:pt>
                <c:pt idx="43811">
                  <c:v>1.6111111111111101</c:v>
                </c:pt>
                <c:pt idx="43812">
                  <c:v>-1.6470588235294099</c:v>
                </c:pt>
                <c:pt idx="43813">
                  <c:v>1.77272727272727</c:v>
                </c:pt>
                <c:pt idx="43814">
                  <c:v>16.307692307692299</c:v>
                </c:pt>
                <c:pt idx="43815">
                  <c:v>0</c:v>
                </c:pt>
                <c:pt idx="43816">
                  <c:v>-6.4615384615384599</c:v>
                </c:pt>
                <c:pt idx="43817">
                  <c:v>-4.3571428571428497</c:v>
                </c:pt>
                <c:pt idx="43818">
                  <c:v>-6.8333333333333304</c:v>
                </c:pt>
                <c:pt idx="43819">
                  <c:v>5.6875</c:v>
                </c:pt>
                <c:pt idx="43820">
                  <c:v>6.2524271844660104</c:v>
                </c:pt>
                <c:pt idx="43821">
                  <c:v>8.8913043478260807</c:v>
                </c:pt>
                <c:pt idx="43822">
                  <c:v>8.42</c:v>
                </c:pt>
                <c:pt idx="43823">
                  <c:v>-0.133333333333333</c:v>
                </c:pt>
                <c:pt idx="43824">
                  <c:v>-0.797752808988764</c:v>
                </c:pt>
                <c:pt idx="43825">
                  <c:v>5.21428571428571</c:v>
                </c:pt>
                <c:pt idx="43826">
                  <c:v>14.232142857142801</c:v>
                </c:pt>
                <c:pt idx="43827">
                  <c:v>10.6346153846153</c:v>
                </c:pt>
                <c:pt idx="43828">
                  <c:v>-4.2</c:v>
                </c:pt>
                <c:pt idx="43829">
                  <c:v>6.96428571428571</c:v>
                </c:pt>
                <c:pt idx="43830">
                  <c:v>5.9124999999999996</c:v>
                </c:pt>
                <c:pt idx="43831">
                  <c:v>5.2421052631578897</c:v>
                </c:pt>
                <c:pt idx="43832">
                  <c:v>2.44369873228933</c:v>
                </c:pt>
                <c:pt idx="43833">
                  <c:v>-4.22535211267605E-2</c:v>
                </c:pt>
                <c:pt idx="43834">
                  <c:v>5.0542091836734597</c:v>
                </c:pt>
                <c:pt idx="43835">
                  <c:v>2.7516339869281001</c:v>
                </c:pt>
                <c:pt idx="43836">
                  <c:v>2.7187700192184399</c:v>
                </c:pt>
                <c:pt idx="43837">
                  <c:v>9.0765606595995294</c:v>
                </c:pt>
                <c:pt idx="43838">
                  <c:v>10.543323863636299</c:v>
                </c:pt>
                <c:pt idx="43839">
                  <c:v>4.8859649122807003</c:v>
                </c:pt>
                <c:pt idx="43840">
                  <c:v>-0.69442131557035802</c:v>
                </c:pt>
                <c:pt idx="43841">
                  <c:v>1.2759889604415799</c:v>
                </c:pt>
                <c:pt idx="43842">
                  <c:v>-0.47096774193548302</c:v>
                </c:pt>
                <c:pt idx="43843">
                  <c:v>4.1105058365758698</c:v>
                </c:pt>
                <c:pt idx="43844">
                  <c:v>7.3473792394655701</c:v>
                </c:pt>
                <c:pt idx="43845">
                  <c:v>6.9709202873759804</c:v>
                </c:pt>
                <c:pt idx="43846">
                  <c:v>11.1172039771015</c:v>
                </c:pt>
                <c:pt idx="43847">
                  <c:v>8.0196018376722797</c:v>
                </c:pt>
                <c:pt idx="43848">
                  <c:v>6.6629375676651001</c:v>
                </c:pt>
                <c:pt idx="43849">
                  <c:v>15.0071917808219</c:v>
                </c:pt>
                <c:pt idx="43850">
                  <c:v>19.098354231974898</c:v>
                </c:pt>
                <c:pt idx="43851">
                  <c:v>14.7642477876106</c:v>
                </c:pt>
                <c:pt idx="43852">
                  <c:v>6.1091492776885996</c:v>
                </c:pt>
                <c:pt idx="43853">
                  <c:v>6.4086886564762597</c:v>
                </c:pt>
                <c:pt idx="43854">
                  <c:v>2.4416523235800298</c:v>
                </c:pt>
                <c:pt idx="43855">
                  <c:v>7.3253435602428798</c:v>
                </c:pt>
                <c:pt idx="43856">
                  <c:v>11.2137404580152</c:v>
                </c:pt>
                <c:pt idx="43857">
                  <c:v>11.1010830324909</c:v>
                </c:pt>
                <c:pt idx="43858">
                  <c:v>11.2806451612903</c:v>
                </c:pt>
                <c:pt idx="43859">
                  <c:v>10.825503355704599</c:v>
                </c:pt>
                <c:pt idx="43860">
                  <c:v>5.04458598726114</c:v>
                </c:pt>
                <c:pt idx="43861">
                  <c:v>12.412746585735899</c:v>
                </c:pt>
                <c:pt idx="43862">
                  <c:v>17.874551971326099</c:v>
                </c:pt>
                <c:pt idx="43863">
                  <c:v>13.6843267108167</c:v>
                </c:pt>
                <c:pt idx="43864">
                  <c:v>0.91277258566978103</c:v>
                </c:pt>
                <c:pt idx="43865">
                  <c:v>3.5762711864406702</c:v>
                </c:pt>
                <c:pt idx="43866">
                  <c:v>4.86797752808988</c:v>
                </c:pt>
                <c:pt idx="43867">
                  <c:v>12.829157175398599</c:v>
                </c:pt>
                <c:pt idx="43868">
                  <c:v>5.7822580645161201</c:v>
                </c:pt>
                <c:pt idx="43869">
                  <c:v>14.9823008849557</c:v>
                </c:pt>
                <c:pt idx="43870">
                  <c:v>18.403225806451601</c:v>
                </c:pt>
                <c:pt idx="43871">
                  <c:v>13.08547008547</c:v>
                </c:pt>
                <c:pt idx="43872">
                  <c:v>4.6336633663366298</c:v>
                </c:pt>
                <c:pt idx="43873">
                  <c:v>10.1450381679389</c:v>
                </c:pt>
                <c:pt idx="43874">
                  <c:v>21.3978494623655</c:v>
                </c:pt>
                <c:pt idx="43875">
                  <c:v>23.609756097560901</c:v>
                </c:pt>
                <c:pt idx="43876">
                  <c:v>1.5833333333333299</c:v>
                </c:pt>
                <c:pt idx="43877">
                  <c:v>4.7333333333333298</c:v>
                </c:pt>
                <c:pt idx="43878">
                  <c:v>10.633333333333301</c:v>
                </c:pt>
                <c:pt idx="43879">
                  <c:v>6.8227848101265796</c:v>
                </c:pt>
                <c:pt idx="43880">
                  <c:v>6.5468191565403799</c:v>
                </c:pt>
                <c:pt idx="43881">
                  <c:v>4.1981258366800498</c:v>
                </c:pt>
                <c:pt idx="43882">
                  <c:v>6.2494106553512498</c:v>
                </c:pt>
                <c:pt idx="43883">
                  <c:v>4.8121852970795498</c:v>
                </c:pt>
                <c:pt idx="43884">
                  <c:v>1.94651442307692</c:v>
                </c:pt>
                <c:pt idx="43885">
                  <c:v>11.5204412719013</c:v>
                </c:pt>
                <c:pt idx="43886">
                  <c:v>11.1204724409448</c:v>
                </c:pt>
                <c:pt idx="43887">
                  <c:v>10.4761904761904</c:v>
                </c:pt>
                <c:pt idx="43888">
                  <c:v>1.4991680532445899</c:v>
                </c:pt>
                <c:pt idx="43889">
                  <c:v>3.2195121951219501</c:v>
                </c:pt>
                <c:pt idx="43890">
                  <c:v>2.0270916334661302</c:v>
                </c:pt>
                <c:pt idx="43891">
                  <c:v>7.2751879699248097</c:v>
                </c:pt>
                <c:pt idx="43892">
                  <c:v>1.2704686617730001</c:v>
                </c:pt>
                <c:pt idx="43893">
                  <c:v>0.22471564709498901</c:v>
                </c:pt>
                <c:pt idx="43894">
                  <c:v>3.8637322087506498</c:v>
                </c:pt>
                <c:pt idx="43895">
                  <c:v>4.1381614110101497</c:v>
                </c:pt>
                <c:pt idx="43896">
                  <c:v>4.7872789654262302</c:v>
                </c:pt>
                <c:pt idx="43897">
                  <c:v>9.5438509316770102</c:v>
                </c:pt>
                <c:pt idx="43898">
                  <c:v>12.1998166819431</c:v>
                </c:pt>
                <c:pt idx="43899">
                  <c:v>9.5687822654114694</c:v>
                </c:pt>
                <c:pt idx="43900">
                  <c:v>-0.26569297700435002</c:v>
                </c:pt>
                <c:pt idx="43901">
                  <c:v>0.24924471299093601</c:v>
                </c:pt>
                <c:pt idx="43902">
                  <c:v>-0.25180288461538403</c:v>
                </c:pt>
                <c:pt idx="43903">
                  <c:v>4.4559884559884502</c:v>
                </c:pt>
                <c:pt idx="43904">
                  <c:v>4.48744769874477</c:v>
                </c:pt>
                <c:pt idx="43905">
                  <c:v>-0.80229885057471195</c:v>
                </c:pt>
                <c:pt idx="43906">
                  <c:v>6.35150375939849</c:v>
                </c:pt>
                <c:pt idx="43907">
                  <c:v>3.0581896551724101</c:v>
                </c:pt>
                <c:pt idx="43908">
                  <c:v>0.356321839080459</c:v>
                </c:pt>
                <c:pt idx="43909">
                  <c:v>11.907368421052601</c:v>
                </c:pt>
                <c:pt idx="43910">
                  <c:v>13.7365591397849</c:v>
                </c:pt>
                <c:pt idx="43911">
                  <c:v>6.2736572890025499</c:v>
                </c:pt>
                <c:pt idx="43912">
                  <c:v>-2.9083769633507801</c:v>
                </c:pt>
                <c:pt idx="43913">
                  <c:v>-0.77650429799426901</c:v>
                </c:pt>
                <c:pt idx="43914">
                  <c:v>-1.1487964989059001</c:v>
                </c:pt>
                <c:pt idx="43915">
                  <c:v>2.1853360488798299</c:v>
                </c:pt>
                <c:pt idx="43916">
                  <c:v>-26.769230769230699</c:v>
                </c:pt>
                <c:pt idx="43917">
                  <c:v>-18.5833333333333</c:v>
                </c:pt>
                <c:pt idx="43918">
                  <c:v>1.6923076923076901</c:v>
                </c:pt>
                <c:pt idx="43919">
                  <c:v>-26.6666666666666</c:v>
                </c:pt>
                <c:pt idx="43920">
                  <c:v>-7.4285714285714199</c:v>
                </c:pt>
                <c:pt idx="43921">
                  <c:v>3.1369294605809102</c:v>
                </c:pt>
                <c:pt idx="43922">
                  <c:v>2.6298969072164899</c:v>
                </c:pt>
                <c:pt idx="43923">
                  <c:v>4.3912018853102897</c:v>
                </c:pt>
                <c:pt idx="43924">
                  <c:v>2.2780352177942498</c:v>
                </c:pt>
                <c:pt idx="43925">
                  <c:v>-1.35199138858988</c:v>
                </c:pt>
                <c:pt idx="43926">
                  <c:v>6.8383233532934096</c:v>
                </c:pt>
                <c:pt idx="43927">
                  <c:v>4.68</c:v>
                </c:pt>
                <c:pt idx="43928">
                  <c:v>5.8397790055248597</c:v>
                </c:pt>
                <c:pt idx="43929">
                  <c:v>0.96616541353383401</c:v>
                </c:pt>
                <c:pt idx="43930">
                  <c:v>0.79896907216494795</c:v>
                </c:pt>
                <c:pt idx="43931">
                  <c:v>0.48122866894197902</c:v>
                </c:pt>
                <c:pt idx="43932">
                  <c:v>4.2468899521531096</c:v>
                </c:pt>
                <c:pt idx="43933">
                  <c:v>3.3146341463414601</c:v>
                </c:pt>
                <c:pt idx="43934">
                  <c:v>1.8710287443267699</c:v>
                </c:pt>
                <c:pt idx="43935">
                  <c:v>3.66362715298885</c:v>
                </c:pt>
                <c:pt idx="43936">
                  <c:v>3.9889042995839099</c:v>
                </c:pt>
                <c:pt idx="43937">
                  <c:v>4.1428098078197397</c:v>
                </c:pt>
                <c:pt idx="43938">
                  <c:v>8.6775549805950796</c:v>
                </c:pt>
                <c:pt idx="43939">
                  <c:v>10.9969512195121</c:v>
                </c:pt>
                <c:pt idx="43940">
                  <c:v>8.3090972953986597</c:v>
                </c:pt>
                <c:pt idx="43941">
                  <c:v>2.4983991462113102</c:v>
                </c:pt>
                <c:pt idx="43942">
                  <c:v>1.5937136204889399</c:v>
                </c:pt>
                <c:pt idx="43943">
                  <c:v>0.493777452415812</c:v>
                </c:pt>
                <c:pt idx="43944">
                  <c:v>3.7438596491228</c:v>
                </c:pt>
                <c:pt idx="43945">
                  <c:v>2.3951545530492799</c:v>
                </c:pt>
                <c:pt idx="43946">
                  <c:v>2.9654874892148402</c:v>
                </c:pt>
                <c:pt idx="43947">
                  <c:v>5.7449712643678099</c:v>
                </c:pt>
                <c:pt idx="43948">
                  <c:v>3.0818476499189602</c:v>
                </c:pt>
                <c:pt idx="43949">
                  <c:v>2.2156690140844999</c:v>
                </c:pt>
                <c:pt idx="43950">
                  <c:v>8.3702848344880607</c:v>
                </c:pt>
                <c:pt idx="43951">
                  <c:v>8.5298913043478208</c:v>
                </c:pt>
                <c:pt idx="43952">
                  <c:v>4.1388601036269401</c:v>
                </c:pt>
                <c:pt idx="43953">
                  <c:v>-2.7126696832579098</c:v>
                </c:pt>
                <c:pt idx="43954">
                  <c:v>2.2288359788359702</c:v>
                </c:pt>
                <c:pt idx="43955">
                  <c:v>-1.44237918215613</c:v>
                </c:pt>
                <c:pt idx="43956">
                  <c:v>4.2660869565217299</c:v>
                </c:pt>
                <c:pt idx="43957">
                  <c:v>14.695652173913</c:v>
                </c:pt>
                <c:pt idx="43958">
                  <c:v>3.5666666666666602</c:v>
                </c:pt>
                <c:pt idx="43959">
                  <c:v>4.5806451612903203</c:v>
                </c:pt>
                <c:pt idx="43960">
                  <c:v>4.8</c:v>
                </c:pt>
                <c:pt idx="43961">
                  <c:v>5.9111111111111097</c:v>
                </c:pt>
                <c:pt idx="43962">
                  <c:v>23.1041666666666</c:v>
                </c:pt>
                <c:pt idx="43963">
                  <c:v>13.8541666666666</c:v>
                </c:pt>
                <c:pt idx="43964">
                  <c:v>15.306122448979499</c:v>
                </c:pt>
                <c:pt idx="43965">
                  <c:v>-5.1395348837209296</c:v>
                </c:pt>
                <c:pt idx="43966">
                  <c:v>-5.37254901960784</c:v>
                </c:pt>
                <c:pt idx="43967">
                  <c:v>0.67857142857142805</c:v>
                </c:pt>
                <c:pt idx="43968">
                  <c:v>6.1739130434782599</c:v>
                </c:pt>
                <c:pt idx="43969">
                  <c:v>-4.6666666666666599</c:v>
                </c:pt>
                <c:pt idx="43970">
                  <c:v>8.625</c:v>
                </c:pt>
                <c:pt idx="43971">
                  <c:v>8.1111111111111107</c:v>
                </c:pt>
                <c:pt idx="43972">
                  <c:v>-12.8888888888888</c:v>
                </c:pt>
                <c:pt idx="43973">
                  <c:v>-11</c:v>
                </c:pt>
                <c:pt idx="43974">
                  <c:v>3.3333333333333299</c:v>
                </c:pt>
                <c:pt idx="43975">
                  <c:v>2.7777777777777701</c:v>
                </c:pt>
                <c:pt idx="43976">
                  <c:v>-0.97435897435897401</c:v>
                </c:pt>
                <c:pt idx="43977">
                  <c:v>4.05555555555555</c:v>
                </c:pt>
                <c:pt idx="43978">
                  <c:v>2.9512195121951201</c:v>
                </c:pt>
                <c:pt idx="43979">
                  <c:v>-2.5</c:v>
                </c:pt>
                <c:pt idx="43980">
                  <c:v>0.97872340425531901</c:v>
                </c:pt>
                <c:pt idx="43981">
                  <c:v>2.3409090909090899</c:v>
                </c:pt>
                <c:pt idx="43982">
                  <c:v>9.8888888888888893</c:v>
                </c:pt>
                <c:pt idx="43983">
                  <c:v>3.9230769230769198</c:v>
                </c:pt>
                <c:pt idx="43984">
                  <c:v>-3.8076923076922999</c:v>
                </c:pt>
                <c:pt idx="43985">
                  <c:v>-2.6923076923076898</c:v>
                </c:pt>
                <c:pt idx="43986">
                  <c:v>0.68421052631578905</c:v>
                </c:pt>
                <c:pt idx="43987">
                  <c:v>1.07317073170731</c:v>
                </c:pt>
                <c:pt idx="43988">
                  <c:v>2.06465997770345</c:v>
                </c:pt>
                <c:pt idx="43989">
                  <c:v>0.78400000000000003</c:v>
                </c:pt>
                <c:pt idx="43990">
                  <c:v>1.5214552238805901</c:v>
                </c:pt>
                <c:pt idx="43991">
                  <c:v>1.0911039657020301</c:v>
                </c:pt>
                <c:pt idx="43992">
                  <c:v>2.4695945945945899</c:v>
                </c:pt>
                <c:pt idx="43993">
                  <c:v>5.7628755364806796</c:v>
                </c:pt>
                <c:pt idx="43994">
                  <c:v>9.5012406947890806</c:v>
                </c:pt>
                <c:pt idx="43995">
                  <c:v>6.1267942583731996</c:v>
                </c:pt>
                <c:pt idx="43996">
                  <c:v>-3.9729064039408799</c:v>
                </c:pt>
                <c:pt idx="43997">
                  <c:v>-3.15080346106304</c:v>
                </c:pt>
                <c:pt idx="43998">
                  <c:v>-3.33451957295373</c:v>
                </c:pt>
                <c:pt idx="43999">
                  <c:v>0.434782608695652</c:v>
                </c:pt>
                <c:pt idx="44000">
                  <c:v>1.4302884615384599</c:v>
                </c:pt>
                <c:pt idx="44001">
                  <c:v>-7.0817941952506596</c:v>
                </c:pt>
                <c:pt idx="44002">
                  <c:v>-2.1403118040089</c:v>
                </c:pt>
                <c:pt idx="44003">
                  <c:v>0.64009111617311998</c:v>
                </c:pt>
                <c:pt idx="44004">
                  <c:v>-1.93967517401392</c:v>
                </c:pt>
                <c:pt idx="44005">
                  <c:v>9.6065162907268107</c:v>
                </c:pt>
                <c:pt idx="44006">
                  <c:v>10.9630541871921</c:v>
                </c:pt>
                <c:pt idx="44007">
                  <c:v>3.7422680412371099</c:v>
                </c:pt>
                <c:pt idx="44008">
                  <c:v>-4.6803278688524497</c:v>
                </c:pt>
                <c:pt idx="44009">
                  <c:v>-1.5959367945823899</c:v>
                </c:pt>
                <c:pt idx="44010">
                  <c:v>-1.6235294117646999</c:v>
                </c:pt>
                <c:pt idx="44011">
                  <c:v>1.84393063583815</c:v>
                </c:pt>
                <c:pt idx="44012">
                  <c:v>6.8671875</c:v>
                </c:pt>
                <c:pt idx="44013">
                  <c:v>4.2081632653061201</c:v>
                </c:pt>
                <c:pt idx="44014">
                  <c:v>7.6430769230769204</c:v>
                </c:pt>
                <c:pt idx="44015">
                  <c:v>9.3155893536121592</c:v>
                </c:pt>
                <c:pt idx="44016">
                  <c:v>4.4976958525345596</c:v>
                </c:pt>
                <c:pt idx="44017">
                  <c:v>18.722408026755801</c:v>
                </c:pt>
                <c:pt idx="44018">
                  <c:v>21.935643564356401</c:v>
                </c:pt>
                <c:pt idx="44019">
                  <c:v>13.707112970711201</c:v>
                </c:pt>
                <c:pt idx="44020">
                  <c:v>-1.36254980079681</c:v>
                </c:pt>
                <c:pt idx="44021">
                  <c:v>0.85507246376811596</c:v>
                </c:pt>
                <c:pt idx="44022">
                  <c:v>2.9812206572769901</c:v>
                </c:pt>
                <c:pt idx="44023">
                  <c:v>2.12962962962962</c:v>
                </c:pt>
                <c:pt idx="44024">
                  <c:v>2.9313517338995001</c:v>
                </c:pt>
                <c:pt idx="44025">
                  <c:v>3.6727619047619</c:v>
                </c:pt>
                <c:pt idx="44026">
                  <c:v>7.2801883619239796</c:v>
                </c:pt>
                <c:pt idx="44027">
                  <c:v>5.0666908300108702</c:v>
                </c:pt>
                <c:pt idx="44028">
                  <c:v>3.7083639031548001</c:v>
                </c:pt>
                <c:pt idx="44029">
                  <c:v>11.002803083391701</c:v>
                </c:pt>
                <c:pt idx="44030">
                  <c:v>12.509875050382901</c:v>
                </c:pt>
                <c:pt idx="44031">
                  <c:v>9.7952932387000295</c:v>
                </c:pt>
                <c:pt idx="44032">
                  <c:v>0.70351758793969799</c:v>
                </c:pt>
                <c:pt idx="44033">
                  <c:v>-3.8665038665038599E-2</c:v>
                </c:pt>
                <c:pt idx="44034">
                  <c:v>1.9167571480275001</c:v>
                </c:pt>
                <c:pt idx="44035">
                  <c:v>5.6580623533355601</c:v>
                </c:pt>
                <c:pt idx="44036">
                  <c:v>0.62615384615384595</c:v>
                </c:pt>
                <c:pt idx="44037">
                  <c:v>1.0605187319884699</c:v>
                </c:pt>
                <c:pt idx="44038">
                  <c:v>2.3016304347826</c:v>
                </c:pt>
                <c:pt idx="44039">
                  <c:v>0.95072574484339101</c:v>
                </c:pt>
                <c:pt idx="44040">
                  <c:v>0.83475232198142402</c:v>
                </c:pt>
                <c:pt idx="44041">
                  <c:v>7.89556962025316</c:v>
                </c:pt>
                <c:pt idx="44042">
                  <c:v>7.0151701517015104</c:v>
                </c:pt>
                <c:pt idx="44043">
                  <c:v>4.77626303127506</c:v>
                </c:pt>
                <c:pt idx="44044">
                  <c:v>-3.2435841670291401</c:v>
                </c:pt>
                <c:pt idx="44045">
                  <c:v>-2.4099181073703302</c:v>
                </c:pt>
                <c:pt idx="44046">
                  <c:v>-4.3959537572254304</c:v>
                </c:pt>
                <c:pt idx="44047">
                  <c:v>2.7843497428361501</c:v>
                </c:pt>
                <c:pt idx="44048">
                  <c:v>3.22010140172979</c:v>
                </c:pt>
                <c:pt idx="44049">
                  <c:v>3.6662286465177298</c:v>
                </c:pt>
                <c:pt idx="44050">
                  <c:v>4.2567371776296703</c:v>
                </c:pt>
                <c:pt idx="44051">
                  <c:v>5.3927656850192003</c:v>
                </c:pt>
                <c:pt idx="44052">
                  <c:v>3.3231857318573099</c:v>
                </c:pt>
                <c:pt idx="44053">
                  <c:v>11.4679558011049</c:v>
                </c:pt>
                <c:pt idx="44054">
                  <c:v>12.9880220135966</c:v>
                </c:pt>
                <c:pt idx="44055">
                  <c:v>9.2856712823600205</c:v>
                </c:pt>
                <c:pt idx="44056">
                  <c:v>1.49114233353695</c:v>
                </c:pt>
                <c:pt idx="44057">
                  <c:v>3.50304768734313</c:v>
                </c:pt>
                <c:pt idx="44058">
                  <c:v>1.4095143047238801</c:v>
                </c:pt>
                <c:pt idx="44059">
                  <c:v>4.2627914017559796</c:v>
                </c:pt>
                <c:pt idx="44060">
                  <c:v>7.0810810810810798</c:v>
                </c:pt>
                <c:pt idx="44061">
                  <c:v>0.34375</c:v>
                </c:pt>
                <c:pt idx="44062">
                  <c:v>6.6190476190476097</c:v>
                </c:pt>
                <c:pt idx="44063">
                  <c:v>2.7586206896551699</c:v>
                </c:pt>
                <c:pt idx="44064">
                  <c:v>1.3333333333333299</c:v>
                </c:pt>
                <c:pt idx="44065">
                  <c:v>-6.4166666666666599</c:v>
                </c:pt>
                <c:pt idx="44066">
                  <c:v>0.67857142857142805</c:v>
                </c:pt>
                <c:pt idx="44067">
                  <c:v>3.2692307692307598</c:v>
                </c:pt>
                <c:pt idx="44068">
                  <c:v>-16.772727272727199</c:v>
                </c:pt>
                <c:pt idx="44069">
                  <c:v>0.70833333333333304</c:v>
                </c:pt>
                <c:pt idx="44070">
                  <c:v>-12.4318181818181</c:v>
                </c:pt>
                <c:pt idx="44071">
                  <c:v>13.2558139534883</c:v>
                </c:pt>
                <c:pt idx="44072">
                  <c:v>0.62035298535486205</c:v>
                </c:pt>
                <c:pt idx="44073">
                  <c:v>2.8730476571886201</c:v>
                </c:pt>
                <c:pt idx="44074">
                  <c:v>2.6074025115664199</c:v>
                </c:pt>
                <c:pt idx="44075">
                  <c:v>1.79630342703118</c:v>
                </c:pt>
                <c:pt idx="44076">
                  <c:v>-0.30866721177432499</c:v>
                </c:pt>
                <c:pt idx="44077">
                  <c:v>5.3770430906389297</c:v>
                </c:pt>
                <c:pt idx="44078">
                  <c:v>4.0516411378555697</c:v>
                </c:pt>
                <c:pt idx="44079">
                  <c:v>2.6734860883797</c:v>
                </c:pt>
                <c:pt idx="44080">
                  <c:v>-3.7117117117117102</c:v>
                </c:pt>
                <c:pt idx="44081">
                  <c:v>-5.1788268955650896</c:v>
                </c:pt>
                <c:pt idx="44082">
                  <c:v>-2.9757118927973201</c:v>
                </c:pt>
                <c:pt idx="44083">
                  <c:v>-4.5418641390205301E-2</c:v>
                </c:pt>
                <c:pt idx="44084">
                  <c:v>4.6046511627906899</c:v>
                </c:pt>
                <c:pt idx="44085">
                  <c:v>5.0175438596491198</c:v>
                </c:pt>
                <c:pt idx="44086">
                  <c:v>8.3548387096774199</c:v>
                </c:pt>
                <c:pt idx="44087">
                  <c:v>5.4833333333333298</c:v>
                </c:pt>
                <c:pt idx="44088">
                  <c:v>9.0633802816901401</c:v>
                </c:pt>
                <c:pt idx="44089">
                  <c:v>7.9375</c:v>
                </c:pt>
                <c:pt idx="44090">
                  <c:v>5.9435483870967696</c:v>
                </c:pt>
                <c:pt idx="44091">
                  <c:v>10.543010752688099</c:v>
                </c:pt>
                <c:pt idx="44092">
                  <c:v>1.9222222222222201</c:v>
                </c:pt>
                <c:pt idx="44093">
                  <c:v>-2.0806451612903198</c:v>
                </c:pt>
                <c:pt idx="44094">
                  <c:v>0.63815789473684204</c:v>
                </c:pt>
                <c:pt idx="44095">
                  <c:v>3.3181818181818099</c:v>
                </c:pt>
                <c:pt idx="44096">
                  <c:v>9.0699889258028801</c:v>
                </c:pt>
                <c:pt idx="44097">
                  <c:v>8.99449919779968</c:v>
                </c:pt>
                <c:pt idx="44098">
                  <c:v>13.3345125786163</c:v>
                </c:pt>
                <c:pt idx="44099">
                  <c:v>14.301077414205899</c:v>
                </c:pt>
                <c:pt idx="44100">
                  <c:v>13.5451706446575</c:v>
                </c:pt>
                <c:pt idx="44101">
                  <c:v>19.638945647731902</c:v>
                </c:pt>
                <c:pt idx="44102">
                  <c:v>21.919981916817299</c:v>
                </c:pt>
                <c:pt idx="44103">
                  <c:v>16.275516593612998</c:v>
                </c:pt>
                <c:pt idx="44104">
                  <c:v>6.1150925486473602</c:v>
                </c:pt>
                <c:pt idx="44105">
                  <c:v>4.7855513307984703</c:v>
                </c:pt>
                <c:pt idx="44106">
                  <c:v>6.8484520458973801</c:v>
                </c:pt>
                <c:pt idx="44107">
                  <c:v>15.937969924812</c:v>
                </c:pt>
                <c:pt idx="44108">
                  <c:v>4.09154929577464</c:v>
                </c:pt>
                <c:pt idx="44109">
                  <c:v>-1.8914728682170501</c:v>
                </c:pt>
                <c:pt idx="44110">
                  <c:v>2.5035460992907801</c:v>
                </c:pt>
                <c:pt idx="44111">
                  <c:v>-3.4963503649634999</c:v>
                </c:pt>
                <c:pt idx="44112">
                  <c:v>-5.3263888888888804</c:v>
                </c:pt>
                <c:pt idx="44113">
                  <c:v>-1.92356687898089</c:v>
                </c:pt>
                <c:pt idx="44114">
                  <c:v>-3.6881720430107499</c:v>
                </c:pt>
                <c:pt idx="44115">
                  <c:v>-0.51694915254237195</c:v>
                </c:pt>
                <c:pt idx="44116">
                  <c:v>-4.2040816326530601</c:v>
                </c:pt>
                <c:pt idx="44117">
                  <c:v>-3.7378640776698999</c:v>
                </c:pt>
                <c:pt idx="44118">
                  <c:v>-0.96551724137931005</c:v>
                </c:pt>
                <c:pt idx="44119">
                  <c:v>5.3233082706766899</c:v>
                </c:pt>
                <c:pt idx="44120">
                  <c:v>3.2758964143426201</c:v>
                </c:pt>
                <c:pt idx="44121">
                  <c:v>0.31156316916488203</c:v>
                </c:pt>
                <c:pt idx="44122">
                  <c:v>5.6172718351324802</c:v>
                </c:pt>
                <c:pt idx="44123">
                  <c:v>5.6272545090180301</c:v>
                </c:pt>
                <c:pt idx="44124">
                  <c:v>8.9595551061678407</c:v>
                </c:pt>
                <c:pt idx="44125">
                  <c:v>10.3158798283261</c:v>
                </c:pt>
                <c:pt idx="44126">
                  <c:v>13.050864699898201</c:v>
                </c:pt>
                <c:pt idx="44127">
                  <c:v>9.0703564727954902</c:v>
                </c:pt>
                <c:pt idx="44128">
                  <c:v>0.98925693822739402</c:v>
                </c:pt>
                <c:pt idx="44129">
                  <c:v>2.4876957494407099</c:v>
                </c:pt>
                <c:pt idx="44130">
                  <c:v>1.3522842639593899</c:v>
                </c:pt>
                <c:pt idx="44131">
                  <c:v>6.9138943248532199</c:v>
                </c:pt>
                <c:pt idx="44132">
                  <c:v>4.2222222222222197</c:v>
                </c:pt>
                <c:pt idx="44133">
                  <c:v>6</c:v>
                </c:pt>
                <c:pt idx="44134">
                  <c:v>3.2087912087912001</c:v>
                </c:pt>
                <c:pt idx="44135">
                  <c:v>7.9319148936170203</c:v>
                </c:pt>
                <c:pt idx="44136">
                  <c:v>4.6129032258064502</c:v>
                </c:pt>
                <c:pt idx="44137">
                  <c:v>15.337448559670699</c:v>
                </c:pt>
                <c:pt idx="44138">
                  <c:v>22.931937172774798</c:v>
                </c:pt>
                <c:pt idx="44139">
                  <c:v>15.9902912621359</c:v>
                </c:pt>
                <c:pt idx="44140">
                  <c:v>-0.65</c:v>
                </c:pt>
                <c:pt idx="44141">
                  <c:v>3.67901234567901</c:v>
                </c:pt>
                <c:pt idx="44142">
                  <c:v>2.4929577464788699</c:v>
                </c:pt>
                <c:pt idx="44143">
                  <c:v>5.5956521739130398</c:v>
                </c:pt>
                <c:pt idx="44144">
                  <c:v>5.5374149659863896</c:v>
                </c:pt>
                <c:pt idx="44145">
                  <c:v>2.0856164383561602</c:v>
                </c:pt>
                <c:pt idx="44146">
                  <c:v>8.88379204892966</c:v>
                </c:pt>
                <c:pt idx="44147">
                  <c:v>7.5020242914979702</c:v>
                </c:pt>
                <c:pt idx="44148">
                  <c:v>-1.7330508474576201</c:v>
                </c:pt>
                <c:pt idx="44149">
                  <c:v>9.5637065637065604</c:v>
                </c:pt>
                <c:pt idx="44150">
                  <c:v>10.7355769230769</c:v>
                </c:pt>
                <c:pt idx="44151">
                  <c:v>8.0206896551724096</c:v>
                </c:pt>
                <c:pt idx="44152">
                  <c:v>2.7010309278350499</c:v>
                </c:pt>
                <c:pt idx="44153">
                  <c:v>-2.1</c:v>
                </c:pt>
                <c:pt idx="44154">
                  <c:v>8.1203319502074596</c:v>
                </c:pt>
                <c:pt idx="44155">
                  <c:v>11.4868913857677</c:v>
                </c:pt>
                <c:pt idx="44156">
                  <c:v>20.076923076922998</c:v>
                </c:pt>
                <c:pt idx="44157">
                  <c:v>30.75</c:v>
                </c:pt>
                <c:pt idx="44158">
                  <c:v>-1.15384615384615</c:v>
                </c:pt>
                <c:pt idx="44159">
                  <c:v>14.5</c:v>
                </c:pt>
                <c:pt idx="44160">
                  <c:v>3.25</c:v>
                </c:pt>
                <c:pt idx="44161">
                  <c:v>12.1818181818181</c:v>
                </c:pt>
                <c:pt idx="44162">
                  <c:v>-3.4615384615384599</c:v>
                </c:pt>
                <c:pt idx="44163">
                  <c:v>7.1904761904761898</c:v>
                </c:pt>
                <c:pt idx="44164">
                  <c:v>-0.28571428571428498</c:v>
                </c:pt>
                <c:pt idx="44165">
                  <c:v>-5.1612903225806397</c:v>
                </c:pt>
                <c:pt idx="44166">
                  <c:v>-7.2280701754385897</c:v>
                </c:pt>
                <c:pt idx="44167">
                  <c:v>10.6543209876543</c:v>
                </c:pt>
                <c:pt idx="44168">
                  <c:v>1.7333333333333301</c:v>
                </c:pt>
                <c:pt idx="44169">
                  <c:v>-1.17204301075268</c:v>
                </c:pt>
                <c:pt idx="44170">
                  <c:v>0.125</c:v>
                </c:pt>
                <c:pt idx="44171">
                  <c:v>5.5967741935483799</c:v>
                </c:pt>
                <c:pt idx="44172">
                  <c:v>-1.2916666666666601</c:v>
                </c:pt>
                <c:pt idx="44173">
                  <c:v>-4.5820895522388003</c:v>
                </c:pt>
                <c:pt idx="44174">
                  <c:v>0.50704225352112597</c:v>
                </c:pt>
                <c:pt idx="44175">
                  <c:v>-5.5735294117647003</c:v>
                </c:pt>
                <c:pt idx="44176">
                  <c:v>-0.309859154929577</c:v>
                </c:pt>
                <c:pt idx="44177">
                  <c:v>1.1272285251215499</c:v>
                </c:pt>
                <c:pt idx="44178">
                  <c:v>-2.9210754553339102</c:v>
                </c:pt>
                <c:pt idx="44179">
                  <c:v>2.6705624543462299</c:v>
                </c:pt>
                <c:pt idx="44180">
                  <c:v>1.6601866251944</c:v>
                </c:pt>
                <c:pt idx="44181">
                  <c:v>2.4167962674961099</c:v>
                </c:pt>
                <c:pt idx="44182">
                  <c:v>7.1082089552238799</c:v>
                </c:pt>
                <c:pt idx="44183">
                  <c:v>8.0358711566617806</c:v>
                </c:pt>
                <c:pt idx="44184">
                  <c:v>4.4723926380368102</c:v>
                </c:pt>
                <c:pt idx="44185">
                  <c:v>-2.4416733708769098</c:v>
                </c:pt>
                <c:pt idx="44186">
                  <c:v>-1.6363636363636299E-2</c:v>
                </c:pt>
                <c:pt idx="44187">
                  <c:v>-2.6901081916537799</c:v>
                </c:pt>
                <c:pt idx="44188">
                  <c:v>4.4849153789551099</c:v>
                </c:pt>
                <c:pt idx="44189">
                  <c:v>11.2098022355975</c:v>
                </c:pt>
                <c:pt idx="44190">
                  <c:v>7.3359929078014101</c:v>
                </c:pt>
                <c:pt idx="44191">
                  <c:v>11.785989222478801</c:v>
                </c:pt>
                <c:pt idx="44192">
                  <c:v>8.0209339774557105</c:v>
                </c:pt>
                <c:pt idx="44193">
                  <c:v>4.30642750373692</c:v>
                </c:pt>
                <c:pt idx="44194">
                  <c:v>10.6162634408602</c:v>
                </c:pt>
                <c:pt idx="44195">
                  <c:v>15.0415335463258</c:v>
                </c:pt>
                <c:pt idx="44196">
                  <c:v>13.253046594982001</c:v>
                </c:pt>
                <c:pt idx="44197">
                  <c:v>4.8535598705501597</c:v>
                </c:pt>
                <c:pt idx="44198">
                  <c:v>4.10780287474332</c:v>
                </c:pt>
                <c:pt idx="44199">
                  <c:v>3.3564695801199602</c:v>
                </c:pt>
                <c:pt idx="44200">
                  <c:v>7.7849185946872304</c:v>
                </c:pt>
                <c:pt idx="44201">
                  <c:v>4.7903225806451601</c:v>
                </c:pt>
                <c:pt idx="44202">
                  <c:v>-8.7719298245614002E-2</c:v>
                </c:pt>
                <c:pt idx="44203">
                  <c:v>8.5</c:v>
                </c:pt>
                <c:pt idx="44204">
                  <c:v>0.86666666666666603</c:v>
                </c:pt>
                <c:pt idx="44205">
                  <c:v>2.46268656716417</c:v>
                </c:pt>
                <c:pt idx="44206">
                  <c:v>7.7</c:v>
                </c:pt>
                <c:pt idx="44207">
                  <c:v>9.1612903225806406</c:v>
                </c:pt>
                <c:pt idx="44208">
                  <c:v>10.8082191780821</c:v>
                </c:pt>
                <c:pt idx="44209">
                  <c:v>-3.8166666666666602</c:v>
                </c:pt>
                <c:pt idx="44210">
                  <c:v>7.1911764705882302</c:v>
                </c:pt>
                <c:pt idx="44211">
                  <c:v>0.47222222222222199</c:v>
                </c:pt>
                <c:pt idx="44212">
                  <c:v>6.38356164383561</c:v>
                </c:pt>
                <c:pt idx="44213">
                  <c:v>1.7705761316872399</c:v>
                </c:pt>
                <c:pt idx="44214">
                  <c:v>2.9041019955654099</c:v>
                </c:pt>
                <c:pt idx="44215">
                  <c:v>5.7712895377128897</c:v>
                </c:pt>
                <c:pt idx="44216">
                  <c:v>2.0760980592441198</c:v>
                </c:pt>
                <c:pt idx="44217">
                  <c:v>6.5319812792511698</c:v>
                </c:pt>
                <c:pt idx="44218">
                  <c:v>13.004358353510799</c:v>
                </c:pt>
                <c:pt idx="44219">
                  <c:v>13.8982142857142</c:v>
                </c:pt>
                <c:pt idx="44220">
                  <c:v>11.181719260065201</c:v>
                </c:pt>
                <c:pt idx="44221">
                  <c:v>2.25375626043405</c:v>
                </c:pt>
                <c:pt idx="44222">
                  <c:v>-0.994691439946914</c:v>
                </c:pt>
                <c:pt idx="44223">
                  <c:v>-0.97334089619965902</c:v>
                </c:pt>
                <c:pt idx="44224">
                  <c:v>1.01870657402458</c:v>
                </c:pt>
                <c:pt idx="44225">
                  <c:v>-1.9032258064516101</c:v>
                </c:pt>
                <c:pt idx="44226">
                  <c:v>-8.6071428571428505</c:v>
                </c:pt>
                <c:pt idx="44227">
                  <c:v>-4.8387096774193497</c:v>
                </c:pt>
                <c:pt idx="44228">
                  <c:v>-5.3214285714285703</c:v>
                </c:pt>
                <c:pt idx="44229">
                  <c:v>3.5</c:v>
                </c:pt>
                <c:pt idx="44230">
                  <c:v>7.0588235294117601</c:v>
                </c:pt>
                <c:pt idx="44231">
                  <c:v>29.2222222222222</c:v>
                </c:pt>
                <c:pt idx="44232">
                  <c:v>0.11764705882352899</c:v>
                </c:pt>
                <c:pt idx="44233">
                  <c:v>-21.25</c:v>
                </c:pt>
                <c:pt idx="44234">
                  <c:v>-2.71428571428571</c:v>
                </c:pt>
                <c:pt idx="44235">
                  <c:v>9.6774193548387094E-2</c:v>
                </c:pt>
                <c:pt idx="44236">
                  <c:v>3.1025998142989701</c:v>
                </c:pt>
                <c:pt idx="44237">
                  <c:v>0.71704658077304195</c:v>
                </c:pt>
                <c:pt idx="44238">
                  <c:v>4.0921165381319602</c:v>
                </c:pt>
                <c:pt idx="44239">
                  <c:v>5.7114451988360804</c:v>
                </c:pt>
                <c:pt idx="44240">
                  <c:v>2.78678537956888</c:v>
                </c:pt>
                <c:pt idx="44241">
                  <c:v>11.9733103745157</c:v>
                </c:pt>
                <c:pt idx="44242">
                  <c:v>12.4342857142857</c:v>
                </c:pt>
                <c:pt idx="44243">
                  <c:v>6.6943897637795198</c:v>
                </c:pt>
                <c:pt idx="44244">
                  <c:v>1.2410475681453701</c:v>
                </c:pt>
                <c:pt idx="44245">
                  <c:v>-2.1936525013448001</c:v>
                </c:pt>
                <c:pt idx="44246">
                  <c:v>-0.492450073063809</c:v>
                </c:pt>
                <c:pt idx="44247">
                  <c:v>4.3674258702191597</c:v>
                </c:pt>
                <c:pt idx="44248">
                  <c:v>-11</c:v>
                </c:pt>
                <c:pt idx="44249">
                  <c:v>-16</c:v>
                </c:pt>
                <c:pt idx="44250">
                  <c:v>-0.2</c:v>
                </c:pt>
                <c:pt idx="44251">
                  <c:v>6.25</c:v>
                </c:pt>
                <c:pt idx="44252">
                  <c:v>51.9722222222222</c:v>
                </c:pt>
                <c:pt idx="44253">
                  <c:v>37.172413793103402</c:v>
                </c:pt>
                <c:pt idx="44254">
                  <c:v>36.351351351351298</c:v>
                </c:pt>
                <c:pt idx="44255">
                  <c:v>20.117647058823501</c:v>
                </c:pt>
                <c:pt idx="44256">
                  <c:v>15.615384615384601</c:v>
                </c:pt>
                <c:pt idx="44257">
                  <c:v>26.615384615384599</c:v>
                </c:pt>
                <c:pt idx="44258">
                  <c:v>9</c:v>
                </c:pt>
                <c:pt idx="44259">
                  <c:v>5.3181818181818103</c:v>
                </c:pt>
                <c:pt idx="44260">
                  <c:v>3.9523809523809499</c:v>
                </c:pt>
                <c:pt idx="44261">
                  <c:v>-1.6</c:v>
                </c:pt>
                <c:pt idx="44262">
                  <c:v>10.6206896551724</c:v>
                </c:pt>
                <c:pt idx="44263">
                  <c:v>16.09375</c:v>
                </c:pt>
                <c:pt idx="44264">
                  <c:v>2.1033984092552398</c:v>
                </c:pt>
                <c:pt idx="44265">
                  <c:v>0.32021196063588098</c:v>
                </c:pt>
                <c:pt idx="44266">
                  <c:v>4.0359355638165999</c:v>
                </c:pt>
                <c:pt idx="44267">
                  <c:v>4.6597077244258802</c:v>
                </c:pt>
                <c:pt idx="44268">
                  <c:v>1.78354978354978</c:v>
                </c:pt>
                <c:pt idx="44269">
                  <c:v>8.2694763729246397</c:v>
                </c:pt>
                <c:pt idx="44270">
                  <c:v>9.1132075471698109</c:v>
                </c:pt>
                <c:pt idx="44271">
                  <c:v>7.3118766999093303</c:v>
                </c:pt>
                <c:pt idx="44272">
                  <c:v>-0.538830297219559</c:v>
                </c:pt>
                <c:pt idx="44273">
                  <c:v>0.50885826771653497</c:v>
                </c:pt>
                <c:pt idx="44274">
                  <c:v>0.344145569620253</c:v>
                </c:pt>
                <c:pt idx="44275">
                  <c:v>3.7871212121212099</c:v>
                </c:pt>
                <c:pt idx="44276">
                  <c:v>3.37807017543859</c:v>
                </c:pt>
                <c:pt idx="44277">
                  <c:v>3.9696106362773</c:v>
                </c:pt>
                <c:pt idx="44278">
                  <c:v>8.0070422535211208</c:v>
                </c:pt>
                <c:pt idx="44279">
                  <c:v>5.0392452830188601</c:v>
                </c:pt>
                <c:pt idx="44280">
                  <c:v>9.3279172821270304</c:v>
                </c:pt>
                <c:pt idx="44281">
                  <c:v>10.336648814078</c:v>
                </c:pt>
                <c:pt idx="44282">
                  <c:v>13.955769230769199</c:v>
                </c:pt>
                <c:pt idx="44283">
                  <c:v>11.193027210884299</c:v>
                </c:pt>
                <c:pt idx="44284">
                  <c:v>0.45469125902165197</c:v>
                </c:pt>
                <c:pt idx="44285">
                  <c:v>2.8004073319755598</c:v>
                </c:pt>
                <c:pt idx="44286">
                  <c:v>2.13581314878892</c:v>
                </c:pt>
                <c:pt idx="44287">
                  <c:v>6.3529900332225901</c:v>
                </c:pt>
                <c:pt idx="44288">
                  <c:v>2.6021505376344001</c:v>
                </c:pt>
                <c:pt idx="44289">
                  <c:v>1.78106508875739</c:v>
                </c:pt>
                <c:pt idx="44290">
                  <c:v>9.8118279569892408</c:v>
                </c:pt>
                <c:pt idx="44291">
                  <c:v>8.3388888888888797</c:v>
                </c:pt>
                <c:pt idx="44292">
                  <c:v>7.8270270270270199</c:v>
                </c:pt>
                <c:pt idx="44293">
                  <c:v>6.2459893048128299</c:v>
                </c:pt>
                <c:pt idx="44294">
                  <c:v>5.5241935483870899</c:v>
                </c:pt>
                <c:pt idx="44295">
                  <c:v>2.8222222222222202</c:v>
                </c:pt>
                <c:pt idx="44296">
                  <c:v>-0.41059602649006599</c:v>
                </c:pt>
                <c:pt idx="44297">
                  <c:v>6.40944881889763</c:v>
                </c:pt>
                <c:pt idx="44298">
                  <c:v>-5.1925465838509304</c:v>
                </c:pt>
                <c:pt idx="44299">
                  <c:v>5.4156626506023997</c:v>
                </c:pt>
                <c:pt idx="44300">
                  <c:v>9.2481220657276992</c:v>
                </c:pt>
                <c:pt idx="44301">
                  <c:v>8.8014306857424707</c:v>
                </c:pt>
                <c:pt idx="44302">
                  <c:v>11.4487784849106</c:v>
                </c:pt>
                <c:pt idx="44303">
                  <c:v>13.544416243654799</c:v>
                </c:pt>
                <c:pt idx="44304">
                  <c:v>12.6620855148342</c:v>
                </c:pt>
                <c:pt idx="44305">
                  <c:v>16.289447436664599</c:v>
                </c:pt>
                <c:pt idx="44306">
                  <c:v>26.4149549965381</c:v>
                </c:pt>
                <c:pt idx="44307">
                  <c:v>18.208110333470501</c:v>
                </c:pt>
                <c:pt idx="44308">
                  <c:v>6.1997770345596397</c:v>
                </c:pt>
                <c:pt idx="44309">
                  <c:v>5.9253112033194997</c:v>
                </c:pt>
                <c:pt idx="44310">
                  <c:v>3.7285165626500198</c:v>
                </c:pt>
                <c:pt idx="44311">
                  <c:v>11.494325621999099</c:v>
                </c:pt>
                <c:pt idx="44312">
                  <c:v>-4.5299145299145298</c:v>
                </c:pt>
                <c:pt idx="44313">
                  <c:v>-4.5666666666666602</c:v>
                </c:pt>
                <c:pt idx="44314">
                  <c:v>0.71641791044776104</c:v>
                </c:pt>
                <c:pt idx="44315">
                  <c:v>-0.32124999999999998</c:v>
                </c:pt>
                <c:pt idx="44316">
                  <c:v>-1.22611850060459</c:v>
                </c:pt>
                <c:pt idx="44317">
                  <c:v>6.7978378378378297</c:v>
                </c:pt>
                <c:pt idx="44318">
                  <c:v>6.6771752837326597</c:v>
                </c:pt>
                <c:pt idx="44319">
                  <c:v>2.9722543352601098</c:v>
                </c:pt>
                <c:pt idx="44320">
                  <c:v>-3.7707838479809901</c:v>
                </c:pt>
                <c:pt idx="44321">
                  <c:v>-1.58344113842173</c:v>
                </c:pt>
                <c:pt idx="44322">
                  <c:v>-6.9375830013280204</c:v>
                </c:pt>
                <c:pt idx="44323">
                  <c:v>-2.3175416133162599</c:v>
                </c:pt>
                <c:pt idx="44324">
                  <c:v>0.1195</c:v>
                </c:pt>
                <c:pt idx="44325">
                  <c:v>1.4441401971522401</c:v>
                </c:pt>
                <c:pt idx="44326">
                  <c:v>2.15663217309501</c:v>
                </c:pt>
                <c:pt idx="44327">
                  <c:v>1.99271137026239</c:v>
                </c:pt>
                <c:pt idx="44328">
                  <c:v>1.4780556866446399</c:v>
                </c:pt>
                <c:pt idx="44329">
                  <c:v>10.7859531772575</c:v>
                </c:pt>
                <c:pt idx="44330">
                  <c:v>6.4606903163950102</c:v>
                </c:pt>
                <c:pt idx="44331">
                  <c:v>4.2342300556586201</c:v>
                </c:pt>
                <c:pt idx="44332">
                  <c:v>-1.1838235294117601</c:v>
                </c:pt>
                <c:pt idx="44333">
                  <c:v>0.141799544419134</c:v>
                </c:pt>
                <c:pt idx="44334">
                  <c:v>-0.39499455930359001</c:v>
                </c:pt>
                <c:pt idx="44335">
                  <c:v>4.18511627906976</c:v>
                </c:pt>
                <c:pt idx="44336">
                  <c:v>6.1451612903225801</c:v>
                </c:pt>
                <c:pt idx="44337">
                  <c:v>9.8125</c:v>
                </c:pt>
                <c:pt idx="44338">
                  <c:v>9.9032258064516103</c:v>
                </c:pt>
                <c:pt idx="44339">
                  <c:v>0.63333333333333297</c:v>
                </c:pt>
                <c:pt idx="44340">
                  <c:v>11.739837398373901</c:v>
                </c:pt>
                <c:pt idx="44341">
                  <c:v>18.891666666666602</c:v>
                </c:pt>
                <c:pt idx="44342">
                  <c:v>19.854838709677399</c:v>
                </c:pt>
                <c:pt idx="44343">
                  <c:v>24.637096774193498</c:v>
                </c:pt>
                <c:pt idx="44344">
                  <c:v>-3.7857142857142798</c:v>
                </c:pt>
                <c:pt idx="44345">
                  <c:v>-1.0833333333333299</c:v>
                </c:pt>
                <c:pt idx="44346">
                  <c:v>4.625</c:v>
                </c:pt>
                <c:pt idx="44347">
                  <c:v>9.4576271186440604</c:v>
                </c:pt>
                <c:pt idx="44348">
                  <c:v>1.6578947368421</c:v>
                </c:pt>
                <c:pt idx="44349">
                  <c:v>5.52</c:v>
                </c:pt>
                <c:pt idx="44350">
                  <c:v>-0.48484848484848397</c:v>
                </c:pt>
                <c:pt idx="44351">
                  <c:v>-2.796875</c:v>
                </c:pt>
                <c:pt idx="44352">
                  <c:v>-3.0571428571428498</c:v>
                </c:pt>
                <c:pt idx="44353">
                  <c:v>-2.66355140186915</c:v>
                </c:pt>
                <c:pt idx="44354">
                  <c:v>-3.8125</c:v>
                </c:pt>
                <c:pt idx="44355">
                  <c:v>-2.7777777777777701</c:v>
                </c:pt>
                <c:pt idx="44356">
                  <c:v>-3.25</c:v>
                </c:pt>
                <c:pt idx="44357">
                  <c:v>-2.0277777777777701</c:v>
                </c:pt>
                <c:pt idx="44358">
                  <c:v>-0.78947368421052599</c:v>
                </c:pt>
                <c:pt idx="44359">
                  <c:v>2.7674418604651101</c:v>
                </c:pt>
                <c:pt idx="44360">
                  <c:v>21.3333333333333</c:v>
                </c:pt>
                <c:pt idx="44361">
                  <c:v>2</c:v>
                </c:pt>
                <c:pt idx="44362">
                  <c:v>12.5555555555555</c:v>
                </c:pt>
                <c:pt idx="44363">
                  <c:v>8.8964586846543003</c:v>
                </c:pt>
                <c:pt idx="44364">
                  <c:v>11.1721100917431</c:v>
                </c:pt>
                <c:pt idx="44365">
                  <c:v>13.038936372269699</c:v>
                </c:pt>
                <c:pt idx="44366">
                  <c:v>9.5986305836322092</c:v>
                </c:pt>
                <c:pt idx="44367">
                  <c:v>9.3889240506329106</c:v>
                </c:pt>
                <c:pt idx="44368">
                  <c:v>15.637037037037</c:v>
                </c:pt>
                <c:pt idx="44369">
                  <c:v>18.955585924154398</c:v>
                </c:pt>
                <c:pt idx="44370">
                  <c:v>14.2086712414223</c:v>
                </c:pt>
                <c:pt idx="44371">
                  <c:v>2.8034458509142</c:v>
                </c:pt>
                <c:pt idx="44372">
                  <c:v>4.1535810034469502</c:v>
                </c:pt>
                <c:pt idx="44373">
                  <c:v>4.7584086799276601</c:v>
                </c:pt>
                <c:pt idx="44374">
                  <c:v>8.19172245891661</c:v>
                </c:pt>
                <c:pt idx="44375">
                  <c:v>3</c:v>
                </c:pt>
                <c:pt idx="44376">
                  <c:v>-4.4000000000000004</c:v>
                </c:pt>
                <c:pt idx="44377">
                  <c:v>-11.0714285714285</c:v>
                </c:pt>
                <c:pt idx="44378">
                  <c:v>39</c:v>
                </c:pt>
                <c:pt idx="44379">
                  <c:v>1.44444444444444</c:v>
                </c:pt>
                <c:pt idx="44380">
                  <c:v>-0.13160854893138299</c:v>
                </c:pt>
                <c:pt idx="44381">
                  <c:v>-0.27036599763872399</c:v>
                </c:pt>
                <c:pt idx="44382">
                  <c:v>2.9302949061662198</c:v>
                </c:pt>
                <c:pt idx="44383">
                  <c:v>2.0066857688634099</c:v>
                </c:pt>
                <c:pt idx="44384">
                  <c:v>3.53976143141153</c:v>
                </c:pt>
                <c:pt idx="44385">
                  <c:v>7.0229976209357599</c:v>
                </c:pt>
                <c:pt idx="44386">
                  <c:v>6.3309545049063303</c:v>
                </c:pt>
                <c:pt idx="44387">
                  <c:v>5.1308203991130803</c:v>
                </c:pt>
                <c:pt idx="44388">
                  <c:v>-2.6113989637305699</c:v>
                </c:pt>
                <c:pt idx="44389">
                  <c:v>-2.4166666666666599</c:v>
                </c:pt>
                <c:pt idx="44390">
                  <c:v>-1.9313358302122301</c:v>
                </c:pt>
                <c:pt idx="44391">
                  <c:v>3.0989399293286199</c:v>
                </c:pt>
                <c:pt idx="44392">
                  <c:v>-4.2344497607655498</c:v>
                </c:pt>
                <c:pt idx="44393">
                  <c:v>0.84974093264248696</c:v>
                </c:pt>
                <c:pt idx="44394">
                  <c:v>-1.85446009389671</c:v>
                </c:pt>
                <c:pt idx="44395">
                  <c:v>-5.9505494505494498</c:v>
                </c:pt>
                <c:pt idx="44396">
                  <c:v>0.33124999999999999</c:v>
                </c:pt>
                <c:pt idx="44397">
                  <c:v>-3.8268398268398198</c:v>
                </c:pt>
                <c:pt idx="44398">
                  <c:v>-1.4154929577464701</c:v>
                </c:pt>
                <c:pt idx="44399">
                  <c:v>4.8563218390804597</c:v>
                </c:pt>
                <c:pt idx="44400">
                  <c:v>-6.16766467065868</c:v>
                </c:pt>
                <c:pt idx="44401">
                  <c:v>-2.67768595041322</c:v>
                </c:pt>
                <c:pt idx="44402">
                  <c:v>-3.3370786516853901</c:v>
                </c:pt>
                <c:pt idx="44403">
                  <c:v>-1.79428571428571</c:v>
                </c:pt>
                <c:pt idx="44404">
                  <c:v>2.1793478260869499</c:v>
                </c:pt>
                <c:pt idx="44405">
                  <c:v>0.3125</c:v>
                </c:pt>
                <c:pt idx="44406">
                  <c:v>2.87393235394602</c:v>
                </c:pt>
                <c:pt idx="44407">
                  <c:v>2.1839080459770099</c:v>
                </c:pt>
                <c:pt idx="44408">
                  <c:v>2.70288423548004</c:v>
                </c:pt>
                <c:pt idx="44409">
                  <c:v>8.2172513678789798</c:v>
                </c:pt>
                <c:pt idx="44410">
                  <c:v>7.3871715610509998</c:v>
                </c:pt>
                <c:pt idx="44411">
                  <c:v>7.10759236703207</c:v>
                </c:pt>
                <c:pt idx="44412">
                  <c:v>-2.4259259259259198</c:v>
                </c:pt>
                <c:pt idx="44413">
                  <c:v>-0.66010638297872304</c:v>
                </c:pt>
                <c:pt idx="44414">
                  <c:v>-2.2453377538333998</c:v>
                </c:pt>
                <c:pt idx="44415">
                  <c:v>4.3368627450980304</c:v>
                </c:pt>
                <c:pt idx="44416">
                  <c:v>1.3375594294770199</c:v>
                </c:pt>
                <c:pt idx="44417">
                  <c:v>2.6094276094276001</c:v>
                </c:pt>
                <c:pt idx="44418">
                  <c:v>4.2582345191040796</c:v>
                </c:pt>
                <c:pt idx="44419">
                  <c:v>2.6476761619190401</c:v>
                </c:pt>
                <c:pt idx="44420">
                  <c:v>1.92901234567901</c:v>
                </c:pt>
                <c:pt idx="44421">
                  <c:v>5.7986301369862998</c:v>
                </c:pt>
                <c:pt idx="44422">
                  <c:v>11.3601398601398</c:v>
                </c:pt>
                <c:pt idx="44423">
                  <c:v>4.4474074074074004</c:v>
                </c:pt>
                <c:pt idx="44424">
                  <c:v>-0.87224669603524196</c:v>
                </c:pt>
                <c:pt idx="44425">
                  <c:v>0.34072580645161199</c:v>
                </c:pt>
                <c:pt idx="44426">
                  <c:v>-0.352745424292845</c:v>
                </c:pt>
                <c:pt idx="44427">
                  <c:v>4.3327999999999998</c:v>
                </c:pt>
                <c:pt idx="44428">
                  <c:v>0.28306878306878303</c:v>
                </c:pt>
                <c:pt idx="44429">
                  <c:v>-1.08343868520859</c:v>
                </c:pt>
                <c:pt idx="44430">
                  <c:v>4.3053278688524497</c:v>
                </c:pt>
                <c:pt idx="44431">
                  <c:v>4.9379084967320201</c:v>
                </c:pt>
                <c:pt idx="44432">
                  <c:v>5.0040595399188001</c:v>
                </c:pt>
                <c:pt idx="44433">
                  <c:v>6.60589060308555</c:v>
                </c:pt>
                <c:pt idx="44434">
                  <c:v>6.1388888888888804</c:v>
                </c:pt>
                <c:pt idx="44435">
                  <c:v>7.8798219584569704</c:v>
                </c:pt>
                <c:pt idx="44436">
                  <c:v>0.85874125874125795</c:v>
                </c:pt>
                <c:pt idx="44437">
                  <c:v>-0.90356083086053396</c:v>
                </c:pt>
                <c:pt idx="44438">
                  <c:v>-0.79741379310344795</c:v>
                </c:pt>
                <c:pt idx="44439">
                  <c:v>2.9820193637621002</c:v>
                </c:pt>
                <c:pt idx="44440">
                  <c:v>12.0621279761904</c:v>
                </c:pt>
                <c:pt idx="44441">
                  <c:v>3.3459657701711398</c:v>
                </c:pt>
                <c:pt idx="44442">
                  <c:v>6.46334876543209</c:v>
                </c:pt>
                <c:pt idx="44443">
                  <c:v>6.4713015359741304</c:v>
                </c:pt>
                <c:pt idx="44444">
                  <c:v>9.8637251073799295</c:v>
                </c:pt>
                <c:pt idx="44445">
                  <c:v>15.519111758281699</c:v>
                </c:pt>
                <c:pt idx="44446">
                  <c:v>16.662271373883399</c:v>
                </c:pt>
                <c:pt idx="44447">
                  <c:v>14.204730229120401</c:v>
                </c:pt>
                <c:pt idx="44448">
                  <c:v>7.1391771019677996</c:v>
                </c:pt>
                <c:pt idx="44449">
                  <c:v>3.8054443554843802</c:v>
                </c:pt>
                <c:pt idx="44450">
                  <c:v>3.2185686653771701</c:v>
                </c:pt>
                <c:pt idx="44451">
                  <c:v>7.76981818181818</c:v>
                </c:pt>
                <c:pt idx="44452">
                  <c:v>3.1340860973888498</c:v>
                </c:pt>
                <c:pt idx="44453">
                  <c:v>1.38888888888888</c:v>
                </c:pt>
                <c:pt idx="44454">
                  <c:v>4.7983587338804199</c:v>
                </c:pt>
                <c:pt idx="44455">
                  <c:v>3.0441276306856699</c:v>
                </c:pt>
                <c:pt idx="44456">
                  <c:v>0.80929095354523195</c:v>
                </c:pt>
                <c:pt idx="44457">
                  <c:v>7.5244604316546697</c:v>
                </c:pt>
                <c:pt idx="44458">
                  <c:v>6.2560467055879903</c:v>
                </c:pt>
                <c:pt idx="44459">
                  <c:v>5.98191681735985</c:v>
                </c:pt>
                <c:pt idx="44460">
                  <c:v>-0.55577689243027795</c:v>
                </c:pt>
                <c:pt idx="44461">
                  <c:v>-3.8937568455640701</c:v>
                </c:pt>
                <c:pt idx="44462">
                  <c:v>-2.2736401673640101</c:v>
                </c:pt>
                <c:pt idx="44463">
                  <c:v>3.7537969624300498</c:v>
                </c:pt>
                <c:pt idx="44464">
                  <c:v>-2.2105263157894699</c:v>
                </c:pt>
                <c:pt idx="44465">
                  <c:v>-5.2916666666666599</c:v>
                </c:pt>
                <c:pt idx="44466">
                  <c:v>-4.4423076923076898</c:v>
                </c:pt>
                <c:pt idx="44467">
                  <c:v>-4.3269230769230704</c:v>
                </c:pt>
                <c:pt idx="44468">
                  <c:v>-0.43396226415094302</c:v>
                </c:pt>
                <c:pt idx="44469">
                  <c:v>3.1176470588235201</c:v>
                </c:pt>
                <c:pt idx="44470">
                  <c:v>-2.8333333333333299</c:v>
                </c:pt>
                <c:pt idx="44471">
                  <c:v>8.9756097560975601</c:v>
                </c:pt>
                <c:pt idx="44472">
                  <c:v>-7.55555555555555</c:v>
                </c:pt>
                <c:pt idx="44473">
                  <c:v>-1.75757575757575</c:v>
                </c:pt>
                <c:pt idx="44474">
                  <c:v>-8.0196078431372495</c:v>
                </c:pt>
                <c:pt idx="44475">
                  <c:v>-5.9811320754716899</c:v>
                </c:pt>
                <c:pt idx="44476">
                  <c:v>4.7894736842105203</c:v>
                </c:pt>
                <c:pt idx="44477">
                  <c:v>8.6388888888888893</c:v>
                </c:pt>
                <c:pt idx="44478">
                  <c:v>9.9749999999999996</c:v>
                </c:pt>
                <c:pt idx="44479">
                  <c:v>-0.35294117647058798</c:v>
                </c:pt>
                <c:pt idx="44480">
                  <c:v>-7.375</c:v>
                </c:pt>
                <c:pt idx="44481">
                  <c:v>-11</c:v>
                </c:pt>
                <c:pt idx="44482">
                  <c:v>33</c:v>
                </c:pt>
                <c:pt idx="44483">
                  <c:v>1</c:v>
                </c:pt>
                <c:pt idx="44484">
                  <c:v>-9.3333333333333304</c:v>
                </c:pt>
                <c:pt idx="44485">
                  <c:v>1.34375</c:v>
                </c:pt>
                <c:pt idx="44486">
                  <c:v>23.108108108108102</c:v>
                </c:pt>
                <c:pt idx="44487">
                  <c:v>-0.427556041552761</c:v>
                </c:pt>
                <c:pt idx="44488">
                  <c:v>0.81372549019607798</c:v>
                </c:pt>
                <c:pt idx="44489">
                  <c:v>-0.33719247467438401</c:v>
                </c:pt>
                <c:pt idx="44490">
                  <c:v>0.29176470588235198</c:v>
                </c:pt>
                <c:pt idx="44491">
                  <c:v>-2.0379746835443</c:v>
                </c:pt>
                <c:pt idx="44492">
                  <c:v>3.4137475214805</c:v>
                </c:pt>
                <c:pt idx="44493">
                  <c:v>3.4979789814066198</c:v>
                </c:pt>
                <c:pt idx="44494">
                  <c:v>0.188264058679706</c:v>
                </c:pt>
                <c:pt idx="44495">
                  <c:v>-4.7955854126679398</c:v>
                </c:pt>
                <c:pt idx="44496">
                  <c:v>-5.0476190476190403</c:v>
                </c:pt>
                <c:pt idx="44497">
                  <c:v>-5.4341833218469997</c:v>
                </c:pt>
                <c:pt idx="44498">
                  <c:v>-0.69071038251366101</c:v>
                </c:pt>
                <c:pt idx="44499">
                  <c:v>2.6228710462287101</c:v>
                </c:pt>
                <c:pt idx="44500">
                  <c:v>-1.0910683012259099</c:v>
                </c:pt>
                <c:pt idx="44501">
                  <c:v>3.0560885608856001</c:v>
                </c:pt>
                <c:pt idx="44502">
                  <c:v>2.6258302583025799</c:v>
                </c:pt>
                <c:pt idx="44503">
                  <c:v>2.0835117773019198</c:v>
                </c:pt>
                <c:pt idx="44504">
                  <c:v>7.5667311411992202</c:v>
                </c:pt>
                <c:pt idx="44505">
                  <c:v>8.8038610038609999</c:v>
                </c:pt>
                <c:pt idx="44506">
                  <c:v>5.3358585858585803</c:v>
                </c:pt>
                <c:pt idx="44507">
                  <c:v>-1.34621993127147</c:v>
                </c:pt>
                <c:pt idx="44508">
                  <c:v>0.70676691729323304</c:v>
                </c:pt>
                <c:pt idx="44509">
                  <c:v>-0.91477272727272696</c:v>
                </c:pt>
                <c:pt idx="44510">
                  <c:v>7.18965517241379</c:v>
                </c:pt>
                <c:pt idx="44511">
                  <c:v>-7.8333333333333304</c:v>
                </c:pt>
                <c:pt idx="44512">
                  <c:v>-6.55555555555555</c:v>
                </c:pt>
                <c:pt idx="44513">
                  <c:v>12</c:v>
                </c:pt>
                <c:pt idx="44514">
                  <c:v>-11</c:v>
                </c:pt>
                <c:pt idx="44515">
                  <c:v>16.600000000000001</c:v>
                </c:pt>
                <c:pt idx="44516">
                  <c:v>37.947368421052602</c:v>
                </c:pt>
                <c:pt idx="44517">
                  <c:v>-3.4838709677419302</c:v>
                </c:pt>
                <c:pt idx="44518">
                  <c:v>3.5333333333333301</c:v>
                </c:pt>
                <c:pt idx="44519">
                  <c:v>5.4193548387096699</c:v>
                </c:pt>
                <c:pt idx="44520">
                  <c:v>3.4827586206896499</c:v>
                </c:pt>
                <c:pt idx="44521">
                  <c:v>28.035714285714199</c:v>
                </c:pt>
                <c:pt idx="44522">
                  <c:v>1.3333333333333299</c:v>
                </c:pt>
                <c:pt idx="44523">
                  <c:v>3.9666666666666601</c:v>
                </c:pt>
                <c:pt idx="44524">
                  <c:v>11.877551020408101</c:v>
                </c:pt>
                <c:pt idx="44525">
                  <c:v>-0.34285714285714203</c:v>
                </c:pt>
                <c:pt idx="44526">
                  <c:v>5.24</c:v>
                </c:pt>
                <c:pt idx="44527">
                  <c:v>26.307692307692299</c:v>
                </c:pt>
                <c:pt idx="44528">
                  <c:v>49.6666666666666</c:v>
                </c:pt>
                <c:pt idx="44529">
                  <c:v>11</c:v>
                </c:pt>
                <c:pt idx="44530">
                  <c:v>-43</c:v>
                </c:pt>
                <c:pt idx="44531">
                  <c:v>6.7931034482758603</c:v>
                </c:pt>
                <c:pt idx="44532">
                  <c:v>7.5</c:v>
                </c:pt>
                <c:pt idx="44533">
                  <c:v>16.481481481481399</c:v>
                </c:pt>
                <c:pt idx="44534">
                  <c:v>4.8690476190476097</c:v>
                </c:pt>
                <c:pt idx="44535">
                  <c:v>2.6616541353383401</c:v>
                </c:pt>
                <c:pt idx="44536">
                  <c:v>-3.8358208955223798</c:v>
                </c:pt>
                <c:pt idx="44537">
                  <c:v>-4.1904761904761898</c:v>
                </c:pt>
                <c:pt idx="44538">
                  <c:v>10.754385964912199</c:v>
                </c:pt>
                <c:pt idx="44539">
                  <c:v>13.076335877862499</c:v>
                </c:pt>
                <c:pt idx="44540">
                  <c:v>9.0212765957446805</c:v>
                </c:pt>
                <c:pt idx="44541">
                  <c:v>-3.3846153846153801</c:v>
                </c:pt>
                <c:pt idx="44542">
                  <c:v>6.8333333333333304</c:v>
                </c:pt>
                <c:pt idx="44543">
                  <c:v>-5.4590163934426199</c:v>
                </c:pt>
                <c:pt idx="44544">
                  <c:v>17.1558441558441</c:v>
                </c:pt>
                <c:pt idx="44545">
                  <c:v>4.45</c:v>
                </c:pt>
                <c:pt idx="44546">
                  <c:v>-3.1666666666666599</c:v>
                </c:pt>
                <c:pt idx="44547">
                  <c:v>43.967741935483801</c:v>
                </c:pt>
                <c:pt idx="44548">
                  <c:v>36.357142857142797</c:v>
                </c:pt>
                <c:pt idx="44549">
                  <c:v>34.344827586206897</c:v>
                </c:pt>
                <c:pt idx="44550">
                  <c:v>1.38865795724465</c:v>
                </c:pt>
                <c:pt idx="44551">
                  <c:v>3.4322007958371499</c:v>
                </c:pt>
                <c:pt idx="44552">
                  <c:v>5.5088683487384396</c:v>
                </c:pt>
                <c:pt idx="44553">
                  <c:v>6.1005411563656997</c:v>
                </c:pt>
                <c:pt idx="44554">
                  <c:v>5.5612058465286198</c:v>
                </c:pt>
                <c:pt idx="44555">
                  <c:v>14.9093492469451</c:v>
                </c:pt>
                <c:pt idx="44556">
                  <c:v>12.914323962516701</c:v>
                </c:pt>
                <c:pt idx="44557">
                  <c:v>9.6480051480051401</c:v>
                </c:pt>
                <c:pt idx="44558">
                  <c:v>1.7396390374331501</c:v>
                </c:pt>
                <c:pt idx="44559">
                  <c:v>1.01103067907618</c:v>
                </c:pt>
                <c:pt idx="44560">
                  <c:v>-1.80310559006211</c:v>
                </c:pt>
                <c:pt idx="44561">
                  <c:v>1.10687890847072</c:v>
                </c:pt>
                <c:pt idx="44562">
                  <c:v>4.0107296137338997</c:v>
                </c:pt>
                <c:pt idx="44563">
                  <c:v>4.26650943396226</c:v>
                </c:pt>
                <c:pt idx="44564">
                  <c:v>4.9267326732673196</c:v>
                </c:pt>
                <c:pt idx="44565">
                  <c:v>1.36062717770034</c:v>
                </c:pt>
                <c:pt idx="44566">
                  <c:v>0.31621187800963002</c:v>
                </c:pt>
                <c:pt idx="44567">
                  <c:v>11.6584507042253</c:v>
                </c:pt>
                <c:pt idx="44568">
                  <c:v>11.472972972972901</c:v>
                </c:pt>
                <c:pt idx="44569">
                  <c:v>8.4060000000000006</c:v>
                </c:pt>
                <c:pt idx="44570">
                  <c:v>0.89393939393939303</c:v>
                </c:pt>
                <c:pt idx="44571">
                  <c:v>2.0628140703517501</c:v>
                </c:pt>
                <c:pt idx="44572">
                  <c:v>0.76875000000000004</c:v>
                </c:pt>
                <c:pt idx="44573">
                  <c:v>7.4960317460317398</c:v>
                </c:pt>
                <c:pt idx="44574">
                  <c:v>3.8903225806451598</c:v>
                </c:pt>
                <c:pt idx="44575">
                  <c:v>6.4680851063829703</c:v>
                </c:pt>
                <c:pt idx="44576">
                  <c:v>4.9870967741935397</c:v>
                </c:pt>
                <c:pt idx="44577">
                  <c:v>6.2066666666666599</c:v>
                </c:pt>
                <c:pt idx="44578">
                  <c:v>4.9483870967741899</c:v>
                </c:pt>
                <c:pt idx="44579">
                  <c:v>8.8533333333333299</c:v>
                </c:pt>
                <c:pt idx="44580">
                  <c:v>10.9483870967741</c:v>
                </c:pt>
                <c:pt idx="44581">
                  <c:v>9.7677419354838708</c:v>
                </c:pt>
                <c:pt idx="44582">
                  <c:v>5.9933333333333296</c:v>
                </c:pt>
                <c:pt idx="44583">
                  <c:v>-2.3548387096774102</c:v>
                </c:pt>
                <c:pt idx="44584">
                  <c:v>-0.71676300578034602</c:v>
                </c:pt>
                <c:pt idx="44585">
                  <c:v>2.56451612903225</c:v>
                </c:pt>
                <c:pt idx="44586">
                  <c:v>4.06451612903225</c:v>
                </c:pt>
                <c:pt idx="44587">
                  <c:v>-3.3571428571428501</c:v>
                </c:pt>
                <c:pt idx="44588">
                  <c:v>10.6129032258064</c:v>
                </c:pt>
                <c:pt idx="44589">
                  <c:v>5.71428571428571</c:v>
                </c:pt>
                <c:pt idx="44590">
                  <c:v>3.6923076923076898</c:v>
                </c:pt>
                <c:pt idx="44591">
                  <c:v>19.307692307692299</c:v>
                </c:pt>
                <c:pt idx="44592">
                  <c:v>-7.5384615384615303</c:v>
                </c:pt>
                <c:pt idx="44593">
                  <c:v>-8.4285714285714199</c:v>
                </c:pt>
                <c:pt idx="44594">
                  <c:v>-22</c:v>
                </c:pt>
                <c:pt idx="44595">
                  <c:v>-4.71428571428571</c:v>
                </c:pt>
                <c:pt idx="44596">
                  <c:v>4.7741935483870899</c:v>
                </c:pt>
                <c:pt idx="44597">
                  <c:v>-15.677419354838699</c:v>
                </c:pt>
                <c:pt idx="44598">
                  <c:v>-10.714285714285699</c:v>
                </c:pt>
                <c:pt idx="44599">
                  <c:v>-6.8085106382978697</c:v>
                </c:pt>
                <c:pt idx="44600">
                  <c:v>-16.133333333333301</c:v>
                </c:pt>
                <c:pt idx="44601">
                  <c:v>-14.0322580645161</c:v>
                </c:pt>
                <c:pt idx="44602">
                  <c:v>-6.55</c:v>
                </c:pt>
                <c:pt idx="44603">
                  <c:v>-24.854838709677399</c:v>
                </c:pt>
                <c:pt idx="44604">
                  <c:v>-18.629032258064498</c:v>
                </c:pt>
                <c:pt idx="44605">
                  <c:v>-18.649999999999999</c:v>
                </c:pt>
                <c:pt idx="44606">
                  <c:v>-23.7419354838709</c:v>
                </c:pt>
                <c:pt idx="44607">
                  <c:v>-8</c:v>
                </c:pt>
                <c:pt idx="44608">
                  <c:v>-4.1451612903225801</c:v>
                </c:pt>
                <c:pt idx="44609">
                  <c:v>2.0803571428571401</c:v>
                </c:pt>
                <c:pt idx="44610">
                  <c:v>3.2641509433962201</c:v>
                </c:pt>
                <c:pt idx="44611">
                  <c:v>6.0990099009900902</c:v>
                </c:pt>
                <c:pt idx="44612">
                  <c:v>-2.5222222222222199</c:v>
                </c:pt>
                <c:pt idx="44613">
                  <c:v>6</c:v>
                </c:pt>
                <c:pt idx="44614">
                  <c:v>8</c:v>
                </c:pt>
                <c:pt idx="44615">
                  <c:v>16.935483870967701</c:v>
                </c:pt>
                <c:pt idx="44616">
                  <c:v>6.0430107526881702</c:v>
                </c:pt>
                <c:pt idx="44617">
                  <c:v>4.9090909090909003</c:v>
                </c:pt>
                <c:pt idx="44618">
                  <c:v>0.86666666666666603</c:v>
                </c:pt>
                <c:pt idx="44619">
                  <c:v>-1.2790697674418601</c:v>
                </c:pt>
                <c:pt idx="44620">
                  <c:v>6.8387096774193497</c:v>
                </c:pt>
                <c:pt idx="44621">
                  <c:v>3.7576853526220599</c:v>
                </c:pt>
                <c:pt idx="44622">
                  <c:v>4.0884124307395799</c:v>
                </c:pt>
                <c:pt idx="44623">
                  <c:v>8.6476611122264604</c:v>
                </c:pt>
                <c:pt idx="44624">
                  <c:v>5.4061042814751996</c:v>
                </c:pt>
                <c:pt idx="44625">
                  <c:v>6.4257950530035304</c:v>
                </c:pt>
                <c:pt idx="44626">
                  <c:v>10.957700205338799</c:v>
                </c:pt>
                <c:pt idx="44627">
                  <c:v>11.728693528693499</c:v>
                </c:pt>
                <c:pt idx="44628">
                  <c:v>8.8209467184998793</c:v>
                </c:pt>
                <c:pt idx="44629">
                  <c:v>2.63629992992291</c:v>
                </c:pt>
                <c:pt idx="44630">
                  <c:v>1.9861224489795899</c:v>
                </c:pt>
                <c:pt idx="44631">
                  <c:v>2.4738992283250098E-2</c:v>
                </c:pt>
                <c:pt idx="44632">
                  <c:v>7.0782740676496099</c:v>
                </c:pt>
                <c:pt idx="44633">
                  <c:v>-1.2978165938864601</c:v>
                </c:pt>
                <c:pt idx="44634">
                  <c:v>-2.6319845857418098</c:v>
                </c:pt>
                <c:pt idx="44635">
                  <c:v>-1.77104874446085</c:v>
                </c:pt>
                <c:pt idx="44636">
                  <c:v>0.57968476357267895</c:v>
                </c:pt>
                <c:pt idx="44637">
                  <c:v>-1.82233948988566</c:v>
                </c:pt>
                <c:pt idx="44638">
                  <c:v>7.6760563380281601</c:v>
                </c:pt>
                <c:pt idx="44639">
                  <c:v>7.2206572769952997</c:v>
                </c:pt>
                <c:pt idx="44640">
                  <c:v>4.4291581108829501</c:v>
                </c:pt>
                <c:pt idx="44641">
                  <c:v>-2.63573407202216</c:v>
                </c:pt>
                <c:pt idx="44642">
                  <c:v>-1.09744214372716</c:v>
                </c:pt>
                <c:pt idx="44643">
                  <c:v>-3.3395252837977298</c:v>
                </c:pt>
                <c:pt idx="44644">
                  <c:v>0.909940526762956</c:v>
                </c:pt>
                <c:pt idx="44645">
                  <c:v>1.8788083953960699</c:v>
                </c:pt>
                <c:pt idx="44646">
                  <c:v>2.61163636363636</c:v>
                </c:pt>
                <c:pt idx="44647">
                  <c:v>4.24081401921989</c:v>
                </c:pt>
                <c:pt idx="44648">
                  <c:v>2.1002538071065899</c:v>
                </c:pt>
                <c:pt idx="44649">
                  <c:v>3.7418060200668801</c:v>
                </c:pt>
                <c:pt idx="44650">
                  <c:v>11.956672443674099</c:v>
                </c:pt>
                <c:pt idx="44651">
                  <c:v>13.515254237288101</c:v>
                </c:pt>
                <c:pt idx="44652">
                  <c:v>9.1150317572335897</c:v>
                </c:pt>
                <c:pt idx="44653">
                  <c:v>-0.14563806777217</c:v>
                </c:pt>
                <c:pt idx="44654">
                  <c:v>2.0737847222222201</c:v>
                </c:pt>
                <c:pt idx="44655">
                  <c:v>-0.79540709812108501</c:v>
                </c:pt>
                <c:pt idx="44656">
                  <c:v>3.8280725319006002</c:v>
                </c:pt>
                <c:pt idx="44657">
                  <c:v>12.4319371727748</c:v>
                </c:pt>
                <c:pt idx="44658">
                  <c:v>6.8398576512455502</c:v>
                </c:pt>
                <c:pt idx="44659">
                  <c:v>10.8774193548387</c:v>
                </c:pt>
                <c:pt idx="44660">
                  <c:v>9.28666666666666</c:v>
                </c:pt>
                <c:pt idx="44661">
                  <c:v>3.7872340425531901</c:v>
                </c:pt>
                <c:pt idx="44662">
                  <c:v>18.2334004024144</c:v>
                </c:pt>
                <c:pt idx="44663">
                  <c:v>24.257751937984398</c:v>
                </c:pt>
                <c:pt idx="44664">
                  <c:v>20.913669064748198</c:v>
                </c:pt>
                <c:pt idx="44665">
                  <c:v>4.1839464882943096</c:v>
                </c:pt>
                <c:pt idx="44666">
                  <c:v>-0.17241379310344801</c:v>
                </c:pt>
                <c:pt idx="44667">
                  <c:v>4.0514469453376201</c:v>
                </c:pt>
                <c:pt idx="44668">
                  <c:v>12.1637168141592</c:v>
                </c:pt>
                <c:pt idx="44669">
                  <c:v>-13.1818181818181</c:v>
                </c:pt>
                <c:pt idx="44670">
                  <c:v>3.7611311672683501</c:v>
                </c:pt>
                <c:pt idx="44671">
                  <c:v>3.98481012658227</c:v>
                </c:pt>
                <c:pt idx="44672">
                  <c:v>7.0113343637300298</c:v>
                </c:pt>
                <c:pt idx="44673">
                  <c:v>4.92689161554192</c:v>
                </c:pt>
                <c:pt idx="44674">
                  <c:v>7.0093555093555002</c:v>
                </c:pt>
                <c:pt idx="44675">
                  <c:v>10.136160714285699</c:v>
                </c:pt>
                <c:pt idx="44676">
                  <c:v>12.9780077619663</c:v>
                </c:pt>
                <c:pt idx="44677">
                  <c:v>9.8765117759388907</c:v>
                </c:pt>
                <c:pt idx="44678">
                  <c:v>0.59168865435356199</c:v>
                </c:pt>
                <c:pt idx="44679">
                  <c:v>1.6891991182953701</c:v>
                </c:pt>
                <c:pt idx="44680">
                  <c:v>3.3035043804755899</c:v>
                </c:pt>
                <c:pt idx="44681">
                  <c:v>7.24079485680888</c:v>
                </c:pt>
                <c:pt idx="44682">
                  <c:v>-1.31</c:v>
                </c:pt>
                <c:pt idx="44683">
                  <c:v>14.04</c:v>
                </c:pt>
                <c:pt idx="44684">
                  <c:v>5.8613138686131299</c:v>
                </c:pt>
                <c:pt idx="44685">
                  <c:v>6.0080645161290303</c:v>
                </c:pt>
                <c:pt idx="44686">
                  <c:v>1.13513513513513</c:v>
                </c:pt>
                <c:pt idx="44687">
                  <c:v>9.375</c:v>
                </c:pt>
                <c:pt idx="44688">
                  <c:v>-6.0222222222222204</c:v>
                </c:pt>
                <c:pt idx="44689">
                  <c:v>12.0983606557377</c:v>
                </c:pt>
                <c:pt idx="44690">
                  <c:v>-9.8243243243243192</c:v>
                </c:pt>
                <c:pt idx="44691">
                  <c:v>17.3333333333333</c:v>
                </c:pt>
                <c:pt idx="44692">
                  <c:v>-1.10752688172043</c:v>
                </c:pt>
                <c:pt idx="44693">
                  <c:v>5.8598130841121403</c:v>
                </c:pt>
                <c:pt idx="44694">
                  <c:v>2.8179571663920902</c:v>
                </c:pt>
                <c:pt idx="44695">
                  <c:v>-0.11669658886893999</c:v>
                </c:pt>
                <c:pt idx="44696">
                  <c:v>3.5542857142857098</c:v>
                </c:pt>
                <c:pt idx="44697">
                  <c:v>2.86782477341389</c:v>
                </c:pt>
                <c:pt idx="44698">
                  <c:v>2.5865834633385298</c:v>
                </c:pt>
                <c:pt idx="44699">
                  <c:v>5.3393843725335399</c:v>
                </c:pt>
                <c:pt idx="44700">
                  <c:v>8.1645692158760799</c:v>
                </c:pt>
                <c:pt idx="44701">
                  <c:v>7.0310218978102101</c:v>
                </c:pt>
                <c:pt idx="44702">
                  <c:v>-1.3852376137512601</c:v>
                </c:pt>
                <c:pt idx="44703">
                  <c:v>2.7357859531772499</c:v>
                </c:pt>
                <c:pt idx="44704">
                  <c:v>2.12435677530017</c:v>
                </c:pt>
                <c:pt idx="44705">
                  <c:v>5.2629921259842503</c:v>
                </c:pt>
                <c:pt idx="44706">
                  <c:v>5.6988155668358704</c:v>
                </c:pt>
                <c:pt idx="44707">
                  <c:v>7.4874100719424401</c:v>
                </c:pt>
                <c:pt idx="44708">
                  <c:v>11.2781155015197</c:v>
                </c:pt>
                <c:pt idx="44709">
                  <c:v>6.0254777070063597</c:v>
                </c:pt>
                <c:pt idx="44710">
                  <c:v>6.9218989280244996</c:v>
                </c:pt>
                <c:pt idx="44711">
                  <c:v>15.294117647058799</c:v>
                </c:pt>
                <c:pt idx="44712">
                  <c:v>17.1992945326278</c:v>
                </c:pt>
                <c:pt idx="44713">
                  <c:v>14.7038216560509</c:v>
                </c:pt>
                <c:pt idx="44714">
                  <c:v>3.70795107033639</c:v>
                </c:pt>
                <c:pt idx="44715">
                  <c:v>3.2909407665505199</c:v>
                </c:pt>
                <c:pt idx="44716">
                  <c:v>5.2204213938411597</c:v>
                </c:pt>
                <c:pt idx="44717">
                  <c:v>7.8511627906976704</c:v>
                </c:pt>
                <c:pt idx="44718">
                  <c:v>2.7106598984771502</c:v>
                </c:pt>
                <c:pt idx="44719">
                  <c:v>0.72727272727272696</c:v>
                </c:pt>
                <c:pt idx="44720">
                  <c:v>6.2592592592592498</c:v>
                </c:pt>
                <c:pt idx="44721">
                  <c:v>1.32594235033259</c:v>
                </c:pt>
                <c:pt idx="44722">
                  <c:v>-0.34825870646766099</c:v>
                </c:pt>
                <c:pt idx="44723">
                  <c:v>8.8509615384615294</c:v>
                </c:pt>
                <c:pt idx="44724">
                  <c:v>8.5887096774193505</c:v>
                </c:pt>
                <c:pt idx="44725">
                  <c:v>5.3205128205128203</c:v>
                </c:pt>
                <c:pt idx="44726">
                  <c:v>-4.0048899755501202</c:v>
                </c:pt>
                <c:pt idx="44727">
                  <c:v>-3.52424242424242</c:v>
                </c:pt>
                <c:pt idx="44728">
                  <c:v>1.29752066115702</c:v>
                </c:pt>
                <c:pt idx="44729">
                  <c:v>3.0473372781064998</c:v>
                </c:pt>
                <c:pt idx="44730">
                  <c:v>4.6940451745379796</c:v>
                </c:pt>
                <c:pt idx="44731">
                  <c:v>2.9441964285714199</c:v>
                </c:pt>
                <c:pt idx="44732">
                  <c:v>9.23991935483871</c:v>
                </c:pt>
                <c:pt idx="44733">
                  <c:v>3.7953586497890202</c:v>
                </c:pt>
                <c:pt idx="44734">
                  <c:v>9.0084745762711798</c:v>
                </c:pt>
                <c:pt idx="44735">
                  <c:v>9.8556701030927805</c:v>
                </c:pt>
                <c:pt idx="44736">
                  <c:v>8.7318435754189903</c:v>
                </c:pt>
                <c:pt idx="44737">
                  <c:v>5.10297482837528</c:v>
                </c:pt>
                <c:pt idx="44738">
                  <c:v>0.26284584980237102</c:v>
                </c:pt>
                <c:pt idx="44739">
                  <c:v>5.9040697674418601</c:v>
                </c:pt>
                <c:pt idx="44740">
                  <c:v>1.97183098591549E-2</c:v>
                </c:pt>
                <c:pt idx="44741">
                  <c:v>6.74520547945205</c:v>
                </c:pt>
                <c:pt idx="44742">
                  <c:v>4.3785488958990504</c:v>
                </c:pt>
                <c:pt idx="44743">
                  <c:v>-4.8144329896907196</c:v>
                </c:pt>
                <c:pt idx="44744">
                  <c:v>-1.93146417445482</c:v>
                </c:pt>
                <c:pt idx="44745">
                  <c:v>-1.3776223776223699</c:v>
                </c:pt>
                <c:pt idx="44746">
                  <c:v>-5.1433566433566398</c:v>
                </c:pt>
                <c:pt idx="44747">
                  <c:v>2.5833333333333299</c:v>
                </c:pt>
                <c:pt idx="44748">
                  <c:v>-3.78412698412698</c:v>
                </c:pt>
                <c:pt idx="44749">
                  <c:v>-4.5955414012738798</c:v>
                </c:pt>
                <c:pt idx="44750">
                  <c:v>-5.0342465753424603</c:v>
                </c:pt>
                <c:pt idx="44751">
                  <c:v>-7.5663430420711899</c:v>
                </c:pt>
                <c:pt idx="44752">
                  <c:v>-2.32102272727272</c:v>
                </c:pt>
                <c:pt idx="44753">
                  <c:v>7.6712328767123195E-2</c:v>
                </c:pt>
                <c:pt idx="44754">
                  <c:v>2.6442577030812302</c:v>
                </c:pt>
                <c:pt idx="44755">
                  <c:v>-1.57861635220125</c:v>
                </c:pt>
                <c:pt idx="44756">
                  <c:v>2.3188976377952701</c:v>
                </c:pt>
                <c:pt idx="44757">
                  <c:v>3.6611721611721602</c:v>
                </c:pt>
                <c:pt idx="44758">
                  <c:v>1.23418803418803</c:v>
                </c:pt>
                <c:pt idx="44759">
                  <c:v>4.0983412322274804</c:v>
                </c:pt>
                <c:pt idx="44760">
                  <c:v>5.2798874824191202</c:v>
                </c:pt>
                <c:pt idx="44761">
                  <c:v>0.612052730696798</c:v>
                </c:pt>
                <c:pt idx="44762">
                  <c:v>-2.7350427350427302</c:v>
                </c:pt>
                <c:pt idx="44763">
                  <c:v>-2.40625</c:v>
                </c:pt>
                <c:pt idx="44764">
                  <c:v>0.52956989247311803</c:v>
                </c:pt>
                <c:pt idx="44765">
                  <c:v>8.7919999999999998</c:v>
                </c:pt>
                <c:pt idx="44766">
                  <c:v>5.1359516616314202E-2</c:v>
                </c:pt>
                <c:pt idx="44767">
                  <c:v>3.3980582524271798</c:v>
                </c:pt>
                <c:pt idx="44768">
                  <c:v>7.9281609195402298</c:v>
                </c:pt>
                <c:pt idx="44769">
                  <c:v>7.34161490683229</c:v>
                </c:pt>
                <c:pt idx="44770">
                  <c:v>4.20382165605095</c:v>
                </c:pt>
                <c:pt idx="44771">
                  <c:v>7.7722513089005201</c:v>
                </c:pt>
                <c:pt idx="44772">
                  <c:v>6.5976676384839603</c:v>
                </c:pt>
                <c:pt idx="44773">
                  <c:v>3.12424242424242</c:v>
                </c:pt>
                <c:pt idx="44774">
                  <c:v>0.63363363363363301</c:v>
                </c:pt>
                <c:pt idx="44775">
                  <c:v>-1.8284883720930201</c:v>
                </c:pt>
                <c:pt idx="44776">
                  <c:v>-2.2753623188405698</c:v>
                </c:pt>
                <c:pt idx="44777">
                  <c:v>3.20728291316526</c:v>
                </c:pt>
                <c:pt idx="44778">
                  <c:v>-5.2733686067019399</c:v>
                </c:pt>
                <c:pt idx="44779">
                  <c:v>-4.0934065934065904</c:v>
                </c:pt>
                <c:pt idx="44780">
                  <c:v>-6.5</c:v>
                </c:pt>
                <c:pt idx="44781">
                  <c:v>-5.6829268292682897</c:v>
                </c:pt>
                <c:pt idx="44782">
                  <c:v>-12.7759856630824</c:v>
                </c:pt>
                <c:pt idx="44783">
                  <c:v>-0.16751269035532901</c:v>
                </c:pt>
                <c:pt idx="44784">
                  <c:v>1.6045694200351399</c:v>
                </c:pt>
                <c:pt idx="44785">
                  <c:v>-1.1506849315068399</c:v>
                </c:pt>
                <c:pt idx="44786">
                  <c:v>-9.1447368421052602</c:v>
                </c:pt>
                <c:pt idx="44787">
                  <c:v>-6.5203836930455603</c:v>
                </c:pt>
                <c:pt idx="44788">
                  <c:v>-6.91239316239316</c:v>
                </c:pt>
                <c:pt idx="44789">
                  <c:v>-5.5574712643678099</c:v>
                </c:pt>
                <c:pt idx="44790">
                  <c:v>4.65074626865671</c:v>
                </c:pt>
                <c:pt idx="44791">
                  <c:v>2.6333333333333302</c:v>
                </c:pt>
                <c:pt idx="44792">
                  <c:v>6.58923884514435</c:v>
                </c:pt>
                <c:pt idx="44793">
                  <c:v>6.4514705882352903</c:v>
                </c:pt>
                <c:pt idx="44794">
                  <c:v>-1.1129653401797099</c:v>
                </c:pt>
                <c:pt idx="44795">
                  <c:v>11.148148148148101</c:v>
                </c:pt>
                <c:pt idx="44796">
                  <c:v>7.2625000000000002</c:v>
                </c:pt>
                <c:pt idx="44797">
                  <c:v>7.4207858048162203</c:v>
                </c:pt>
                <c:pt idx="44798">
                  <c:v>-4.9773413897280898</c:v>
                </c:pt>
                <c:pt idx="44799">
                  <c:v>2.65158371040723</c:v>
                </c:pt>
                <c:pt idx="44800">
                  <c:v>0.21574344023323599</c:v>
                </c:pt>
                <c:pt idx="44801">
                  <c:v>2.3241626794258301</c:v>
                </c:pt>
                <c:pt idx="44802">
                  <c:v>-10.076923076923</c:v>
                </c:pt>
                <c:pt idx="44803">
                  <c:v>8.3333333333333304</c:v>
                </c:pt>
                <c:pt idx="44804">
                  <c:v>-1.28571428571428</c:v>
                </c:pt>
                <c:pt idx="44805">
                  <c:v>0</c:v>
                </c:pt>
                <c:pt idx="44806">
                  <c:v>5</c:v>
                </c:pt>
                <c:pt idx="44807">
                  <c:v>9.6153846153846096</c:v>
                </c:pt>
                <c:pt idx="44808">
                  <c:v>-11.7307692307692</c:v>
                </c:pt>
                <c:pt idx="44809">
                  <c:v>1.3333333333333299</c:v>
                </c:pt>
                <c:pt idx="44810">
                  <c:v>7.7096774193548301</c:v>
                </c:pt>
                <c:pt idx="44811">
                  <c:v>-1.93548387096774</c:v>
                </c:pt>
                <c:pt idx="44812">
                  <c:v>0.5</c:v>
                </c:pt>
                <c:pt idx="44813">
                  <c:v>10.774193548387</c:v>
                </c:pt>
                <c:pt idx="44814">
                  <c:v>7.5517241379310303</c:v>
                </c:pt>
                <c:pt idx="44815">
                  <c:v>14.7586206896551</c:v>
                </c:pt>
                <c:pt idx="44816">
                  <c:v>10.573409171702799</c:v>
                </c:pt>
                <c:pt idx="44817">
                  <c:v>7.9462092333756802</c:v>
                </c:pt>
                <c:pt idx="44818">
                  <c:v>7.6097128677773798</c:v>
                </c:pt>
                <c:pt idx="44819">
                  <c:v>3.8063949402670398</c:v>
                </c:pt>
                <c:pt idx="44820">
                  <c:v>6.9565365025466797</c:v>
                </c:pt>
                <c:pt idx="44821">
                  <c:v>10.990701381509</c:v>
                </c:pt>
                <c:pt idx="44822">
                  <c:v>13.401087284808201</c:v>
                </c:pt>
                <c:pt idx="44823">
                  <c:v>14.1517615176151</c:v>
                </c:pt>
                <c:pt idx="44824">
                  <c:v>4.5888487765743999</c:v>
                </c:pt>
                <c:pt idx="44825">
                  <c:v>3.9238556338028099</c:v>
                </c:pt>
                <c:pt idx="44826">
                  <c:v>3.99785790789003</c:v>
                </c:pt>
                <c:pt idx="44827">
                  <c:v>11.749620637329199</c:v>
                </c:pt>
                <c:pt idx="44828">
                  <c:v>-2.3259740259740198</c:v>
                </c:pt>
                <c:pt idx="44829">
                  <c:v>-1.16039051603905</c:v>
                </c:pt>
                <c:pt idx="44830">
                  <c:v>1.6983758700695999</c:v>
                </c:pt>
                <c:pt idx="44831">
                  <c:v>-0.59901599015990104</c:v>
                </c:pt>
                <c:pt idx="44832">
                  <c:v>-1.14578313253012</c:v>
                </c:pt>
                <c:pt idx="44833">
                  <c:v>3.3050847457627102</c:v>
                </c:pt>
                <c:pt idx="44834">
                  <c:v>5.8114649681528601</c:v>
                </c:pt>
                <c:pt idx="44835">
                  <c:v>4.5595238095238004</c:v>
                </c:pt>
                <c:pt idx="44836">
                  <c:v>-3.3613550815558302</c:v>
                </c:pt>
                <c:pt idx="44837">
                  <c:v>-6.4973262032085497</c:v>
                </c:pt>
                <c:pt idx="44838">
                  <c:v>-2.9493670886075898</c:v>
                </c:pt>
                <c:pt idx="44839">
                  <c:v>-3.2139479905437298</c:v>
                </c:pt>
                <c:pt idx="44840">
                  <c:v>-7.3076923076923004</c:v>
                </c:pt>
                <c:pt idx="44841">
                  <c:v>10.4</c:v>
                </c:pt>
                <c:pt idx="44842">
                  <c:v>27.354838709677399</c:v>
                </c:pt>
                <c:pt idx="44843">
                  <c:v>-2.6129032258064502</c:v>
                </c:pt>
                <c:pt idx="44844">
                  <c:v>-15.466666666666599</c:v>
                </c:pt>
                <c:pt idx="44845">
                  <c:v>1.38709677419354</c:v>
                </c:pt>
                <c:pt idx="44846">
                  <c:v>3.6</c:v>
                </c:pt>
                <c:pt idx="44847">
                  <c:v>11.451612903225801</c:v>
                </c:pt>
                <c:pt idx="44848">
                  <c:v>1.41501416430594</c:v>
                </c:pt>
                <c:pt idx="44849">
                  <c:v>0.83854166666666596</c:v>
                </c:pt>
                <c:pt idx="44850">
                  <c:v>3.5384615384615299</c:v>
                </c:pt>
                <c:pt idx="44851">
                  <c:v>2.64595469255663</c:v>
                </c:pt>
                <c:pt idx="44852">
                  <c:v>1.43174395819725</c:v>
                </c:pt>
                <c:pt idx="44853">
                  <c:v>9.1532066508313505</c:v>
                </c:pt>
                <c:pt idx="44854">
                  <c:v>9.9051355206847305</c:v>
                </c:pt>
                <c:pt idx="44855">
                  <c:v>5.4948224852071004</c:v>
                </c:pt>
                <c:pt idx="44856">
                  <c:v>-1.3360413589364799</c:v>
                </c:pt>
                <c:pt idx="44857">
                  <c:v>1.6483516483516401E-2</c:v>
                </c:pt>
                <c:pt idx="44858">
                  <c:v>-0.46225736879942397</c:v>
                </c:pt>
                <c:pt idx="44859">
                  <c:v>4.3818056512749797</c:v>
                </c:pt>
                <c:pt idx="44860">
                  <c:v>-2.7</c:v>
                </c:pt>
                <c:pt idx="44861">
                  <c:v>-0.84615384615384603</c:v>
                </c:pt>
                <c:pt idx="44862">
                  <c:v>6.2288401253918497</c:v>
                </c:pt>
                <c:pt idx="44863">
                  <c:v>8.4919614147909908</c:v>
                </c:pt>
                <c:pt idx="44864">
                  <c:v>15.9623655913978</c:v>
                </c:pt>
                <c:pt idx="44865">
                  <c:v>10.5861027190332</c:v>
                </c:pt>
                <c:pt idx="44866">
                  <c:v>2.8806451612903201</c:v>
                </c:pt>
                <c:pt idx="44867">
                  <c:v>12.0733695652173</c:v>
                </c:pt>
                <c:pt idx="44868">
                  <c:v>15.8621700879765</c:v>
                </c:pt>
                <c:pt idx="44869">
                  <c:v>12.5025</c:v>
                </c:pt>
                <c:pt idx="44870">
                  <c:v>3.8768328445747802</c:v>
                </c:pt>
                <c:pt idx="44871">
                  <c:v>5.1863799283154099</c:v>
                </c:pt>
                <c:pt idx="44872">
                  <c:v>5.0062499999999996</c:v>
                </c:pt>
                <c:pt idx="44873">
                  <c:v>9.2337278106508798</c:v>
                </c:pt>
                <c:pt idx="44874">
                  <c:v>14.5297297297297</c:v>
                </c:pt>
                <c:pt idx="44875">
                  <c:v>14.265582655826501</c:v>
                </c:pt>
                <c:pt idx="44876">
                  <c:v>19.038709677419298</c:v>
                </c:pt>
                <c:pt idx="44877">
                  <c:v>9.7006651884700599</c:v>
                </c:pt>
                <c:pt idx="44878">
                  <c:v>7.6454081632652997</c:v>
                </c:pt>
                <c:pt idx="44879">
                  <c:v>19.7568238213399</c:v>
                </c:pt>
                <c:pt idx="44880">
                  <c:v>18.848387096774101</c:v>
                </c:pt>
                <c:pt idx="44881">
                  <c:v>19.5643044619422</c:v>
                </c:pt>
                <c:pt idx="44882">
                  <c:v>7.8050139275766002</c:v>
                </c:pt>
                <c:pt idx="44883">
                  <c:v>7.2660818713450199</c:v>
                </c:pt>
                <c:pt idx="44884">
                  <c:v>5.06233062330623</c:v>
                </c:pt>
                <c:pt idx="44885">
                  <c:v>16.007672634271099</c:v>
                </c:pt>
                <c:pt idx="44886">
                  <c:v>16.453815261044099</c:v>
                </c:pt>
                <c:pt idx="44887">
                  <c:v>34.604081632652999</c:v>
                </c:pt>
                <c:pt idx="44888">
                  <c:v>19.9852398523985</c:v>
                </c:pt>
                <c:pt idx="44889">
                  <c:v>6.2622222222222197</c:v>
                </c:pt>
                <c:pt idx="44890">
                  <c:v>10.216867469879499</c:v>
                </c:pt>
                <c:pt idx="44891">
                  <c:v>24.981595092024499</c:v>
                </c:pt>
                <c:pt idx="44892">
                  <c:v>21.682080924855399</c:v>
                </c:pt>
                <c:pt idx="44893">
                  <c:v>15.8793103448275</c:v>
                </c:pt>
                <c:pt idx="44894">
                  <c:v>12.9738562091503</c:v>
                </c:pt>
                <c:pt idx="44895">
                  <c:v>14.063218390804501</c:v>
                </c:pt>
                <c:pt idx="44896">
                  <c:v>11.684873949579799</c:v>
                </c:pt>
                <c:pt idx="44897">
                  <c:v>15.1618705035971</c:v>
                </c:pt>
                <c:pt idx="44898">
                  <c:v>14.3</c:v>
                </c:pt>
                <c:pt idx="44899">
                  <c:v>-5.8571428571428497</c:v>
                </c:pt>
                <c:pt idx="44900">
                  <c:v>26.5</c:v>
                </c:pt>
                <c:pt idx="44901">
                  <c:v>45.3888888888888</c:v>
                </c:pt>
                <c:pt idx="44902">
                  <c:v>48.272727272727202</c:v>
                </c:pt>
                <c:pt idx="44903">
                  <c:v>50.4</c:v>
                </c:pt>
                <c:pt idx="44904">
                  <c:v>9</c:v>
                </c:pt>
                <c:pt idx="44905">
                  <c:v>6.5</c:v>
                </c:pt>
                <c:pt idx="44906">
                  <c:v>-1.6760563380281599</c:v>
                </c:pt>
                <c:pt idx="44907">
                  <c:v>0.483870967741935</c:v>
                </c:pt>
                <c:pt idx="44908">
                  <c:v>9.2105263157894704E-2</c:v>
                </c:pt>
                <c:pt idx="44909">
                  <c:v>-3.3114754098360599</c:v>
                </c:pt>
                <c:pt idx="44910">
                  <c:v>-1.5633802816901401</c:v>
                </c:pt>
                <c:pt idx="44911">
                  <c:v>-0.94444444444444398</c:v>
                </c:pt>
                <c:pt idx="44912">
                  <c:v>3.88709677419354</c:v>
                </c:pt>
                <c:pt idx="44913">
                  <c:v>0.63829787234042501</c:v>
                </c:pt>
                <c:pt idx="44914">
                  <c:v>-3.62025316455696</c:v>
                </c:pt>
                <c:pt idx="44915">
                  <c:v>-0.36842105263157798</c:v>
                </c:pt>
                <c:pt idx="44916">
                  <c:v>-4.0370370370370301</c:v>
                </c:pt>
                <c:pt idx="44917">
                  <c:v>9.5</c:v>
                </c:pt>
                <c:pt idx="44918">
                  <c:v>93</c:v>
                </c:pt>
                <c:pt idx="44919">
                  <c:v>5.3771849126034903</c:v>
                </c:pt>
                <c:pt idx="44920">
                  <c:v>3.33466933867735</c:v>
                </c:pt>
                <c:pt idx="44921">
                  <c:v>5.0219490781387099</c:v>
                </c:pt>
                <c:pt idx="44922">
                  <c:v>3.1393162393162299</c:v>
                </c:pt>
                <c:pt idx="44923">
                  <c:v>1.66135792120704</c:v>
                </c:pt>
                <c:pt idx="44924">
                  <c:v>8.3787545787545792</c:v>
                </c:pt>
                <c:pt idx="44925">
                  <c:v>8.7470319634703202</c:v>
                </c:pt>
                <c:pt idx="44926">
                  <c:v>6.7164296998420197</c:v>
                </c:pt>
                <c:pt idx="44927">
                  <c:v>3.5911789652247599</c:v>
                </c:pt>
                <c:pt idx="44928">
                  <c:v>-1.92020202020202</c:v>
                </c:pt>
                <c:pt idx="44929">
                  <c:v>-1.8505859375</c:v>
                </c:pt>
                <c:pt idx="44930">
                  <c:v>5.7188715953307296</c:v>
                </c:pt>
                <c:pt idx="44931">
                  <c:v>112.333333333333</c:v>
                </c:pt>
                <c:pt idx="44932">
                  <c:v>4.2182539682539604</c:v>
                </c:pt>
                <c:pt idx="44933">
                  <c:v>-0.43888070692194397</c:v>
                </c:pt>
                <c:pt idx="44934">
                  <c:v>-4.1432291666666599</c:v>
                </c:pt>
                <c:pt idx="44935">
                  <c:v>-4.8966480446927303</c:v>
                </c:pt>
                <c:pt idx="44936">
                  <c:v>-0.5625</c:v>
                </c:pt>
                <c:pt idx="44937">
                  <c:v>0.97891963109354396</c:v>
                </c:pt>
                <c:pt idx="44938">
                  <c:v>-0.35566188197767101</c:v>
                </c:pt>
                <c:pt idx="44939">
                  <c:v>2.6037463976945201</c:v>
                </c:pt>
                <c:pt idx="44940">
                  <c:v>-5.3957783641160901</c:v>
                </c:pt>
                <c:pt idx="44941">
                  <c:v>-3.0423976608187102</c:v>
                </c:pt>
                <c:pt idx="44942">
                  <c:v>-4.3850063532401498</c:v>
                </c:pt>
                <c:pt idx="44943">
                  <c:v>-1.25802139037433</c:v>
                </c:pt>
                <c:pt idx="44944">
                  <c:v>4.6339285714285703</c:v>
                </c:pt>
                <c:pt idx="44945">
                  <c:v>-7.3333333333333304</c:v>
                </c:pt>
                <c:pt idx="44946">
                  <c:v>-1.0243902439024299</c:v>
                </c:pt>
                <c:pt idx="44947">
                  <c:v>1.84408602150537</c:v>
                </c:pt>
                <c:pt idx="44948">
                  <c:v>-2.32258064516129</c:v>
                </c:pt>
                <c:pt idx="44949">
                  <c:v>-5.1916167664670603</c:v>
                </c:pt>
                <c:pt idx="44950">
                  <c:v>-1.2222222222222201</c:v>
                </c:pt>
                <c:pt idx="44951">
                  <c:v>2.0638297872340399</c:v>
                </c:pt>
                <c:pt idx="44952">
                  <c:v>-3.4628099173553699</c:v>
                </c:pt>
                <c:pt idx="44953">
                  <c:v>1.02727272727272</c:v>
                </c:pt>
                <c:pt idx="44954">
                  <c:v>-6.42372881355932</c:v>
                </c:pt>
                <c:pt idx="44955">
                  <c:v>9.76</c:v>
                </c:pt>
                <c:pt idx="44956">
                  <c:v>46</c:v>
                </c:pt>
                <c:pt idx="44957">
                  <c:v>24.6</c:v>
                </c:pt>
                <c:pt idx="44958">
                  <c:v>24.846153846153801</c:v>
                </c:pt>
                <c:pt idx="44959">
                  <c:v>2.3617021276595702</c:v>
                </c:pt>
                <c:pt idx="44960">
                  <c:v>-2.52941176470588</c:v>
                </c:pt>
                <c:pt idx="44961">
                  <c:v>11.7586206896551</c:v>
                </c:pt>
                <c:pt idx="44962">
                  <c:v>3.33928571428571</c:v>
                </c:pt>
                <c:pt idx="44963">
                  <c:v>0.96363636363636296</c:v>
                </c:pt>
                <c:pt idx="44964">
                  <c:v>4.6857142857142797</c:v>
                </c:pt>
                <c:pt idx="44965">
                  <c:v>14.1</c:v>
                </c:pt>
                <c:pt idx="44966">
                  <c:v>3.8745098039215602</c:v>
                </c:pt>
                <c:pt idx="44967">
                  <c:v>3.05894736842105</c:v>
                </c:pt>
                <c:pt idx="44968">
                  <c:v>-0.77580071174377196</c:v>
                </c:pt>
                <c:pt idx="44969">
                  <c:v>-0.68439108061749498</c:v>
                </c:pt>
                <c:pt idx="44970">
                  <c:v>3.7523510971786802</c:v>
                </c:pt>
                <c:pt idx="44971">
                  <c:v>6.5965909090909003</c:v>
                </c:pt>
                <c:pt idx="44972">
                  <c:v>5.7353324641460199</c:v>
                </c:pt>
                <c:pt idx="44973">
                  <c:v>3.9228915662650601</c:v>
                </c:pt>
                <c:pt idx="44974">
                  <c:v>0.394586894586894</c:v>
                </c:pt>
                <c:pt idx="44975">
                  <c:v>-1.3151326053042101</c:v>
                </c:pt>
                <c:pt idx="44976">
                  <c:v>-1.8655569782330299</c:v>
                </c:pt>
                <c:pt idx="44977">
                  <c:v>8.2313664596273295</c:v>
                </c:pt>
                <c:pt idx="44978">
                  <c:v>29</c:v>
                </c:pt>
                <c:pt idx="44979">
                  <c:v>-3</c:v>
                </c:pt>
                <c:pt idx="44980">
                  <c:v>0.93333333333333302</c:v>
                </c:pt>
                <c:pt idx="44981">
                  <c:v>34.6666666666666</c:v>
                </c:pt>
                <c:pt idx="44982">
                  <c:v>10.076923076923</c:v>
                </c:pt>
                <c:pt idx="44983">
                  <c:v>2.125</c:v>
                </c:pt>
                <c:pt idx="44984">
                  <c:v>2.3846153846153801</c:v>
                </c:pt>
                <c:pt idx="44985">
                  <c:v>0</c:v>
                </c:pt>
                <c:pt idx="44986">
                  <c:v>-9</c:v>
                </c:pt>
                <c:pt idx="44987">
                  <c:v>3.4545454545454501</c:v>
                </c:pt>
                <c:pt idx="44988">
                  <c:v>8.3214285714285694</c:v>
                </c:pt>
                <c:pt idx="44989">
                  <c:v>798</c:v>
                </c:pt>
                <c:pt idx="44990">
                  <c:v>-1.83636363636363</c:v>
                </c:pt>
                <c:pt idx="44991">
                  <c:v>-14.0444444444444</c:v>
                </c:pt>
                <c:pt idx="44992">
                  <c:v>-6.4216867469879499</c:v>
                </c:pt>
                <c:pt idx="44993">
                  <c:v>5.2307692307692299</c:v>
                </c:pt>
                <c:pt idx="44994">
                  <c:v>-2.71428571428571</c:v>
                </c:pt>
                <c:pt idx="44995">
                  <c:v>12.6833333333333</c:v>
                </c:pt>
                <c:pt idx="44996">
                  <c:v>-1.984375</c:v>
                </c:pt>
                <c:pt idx="44997">
                  <c:v>-0.531645569620253</c:v>
                </c:pt>
                <c:pt idx="44998">
                  <c:v>0.92857142857142805</c:v>
                </c:pt>
                <c:pt idx="44999">
                  <c:v>-17.25</c:v>
                </c:pt>
                <c:pt idx="45000">
                  <c:v>-15.3333333333333</c:v>
                </c:pt>
                <c:pt idx="45001">
                  <c:v>-12</c:v>
                </c:pt>
                <c:pt idx="45002">
                  <c:v>61</c:v>
                </c:pt>
                <c:pt idx="45003">
                  <c:v>-1.3684210526315701</c:v>
                </c:pt>
                <c:pt idx="45004">
                  <c:v>4.0155440414507702</c:v>
                </c:pt>
                <c:pt idx="45005">
                  <c:v>-1.2676056338028101</c:v>
                </c:pt>
                <c:pt idx="45006">
                  <c:v>-7.8351648351648304</c:v>
                </c:pt>
                <c:pt idx="45007">
                  <c:v>-1.5874999999999999</c:v>
                </c:pt>
                <c:pt idx="45008">
                  <c:v>-5.2770562770562703</c:v>
                </c:pt>
                <c:pt idx="45009">
                  <c:v>2.28169014084507</c:v>
                </c:pt>
                <c:pt idx="45010">
                  <c:v>6.3103448275862002</c:v>
                </c:pt>
                <c:pt idx="45011">
                  <c:v>-9.3869047619047592</c:v>
                </c:pt>
                <c:pt idx="45012">
                  <c:v>1.27272727272727</c:v>
                </c:pt>
                <c:pt idx="45013">
                  <c:v>1.41011235955056</c:v>
                </c:pt>
                <c:pt idx="45014">
                  <c:v>1.03428571428571</c:v>
                </c:pt>
                <c:pt idx="45015">
                  <c:v>2.9090909090908998</c:v>
                </c:pt>
                <c:pt idx="45016">
                  <c:v>3.7647058823529398</c:v>
                </c:pt>
                <c:pt idx="45017">
                  <c:v>14.75</c:v>
                </c:pt>
                <c:pt idx="45018">
                  <c:v>-2.9032258064516099</c:v>
                </c:pt>
                <c:pt idx="45019">
                  <c:v>-0.53571428571428503</c:v>
                </c:pt>
                <c:pt idx="45020">
                  <c:v>10.967741935483801</c:v>
                </c:pt>
                <c:pt idx="45021">
                  <c:v>-6.6956521739130404</c:v>
                </c:pt>
                <c:pt idx="45022">
                  <c:v>14.318181818181801</c:v>
                </c:pt>
                <c:pt idx="45023">
                  <c:v>6.9629629629629601</c:v>
                </c:pt>
                <c:pt idx="45024">
                  <c:v>5.125</c:v>
                </c:pt>
                <c:pt idx="45025">
                  <c:v>35</c:v>
                </c:pt>
                <c:pt idx="45026">
                  <c:v>28.1</c:v>
                </c:pt>
                <c:pt idx="45027">
                  <c:v>7.6666666666666599</c:v>
                </c:pt>
                <c:pt idx="45028">
                  <c:v>7.4444444444444402</c:v>
                </c:pt>
                <c:pt idx="45029">
                  <c:v>86</c:v>
                </c:pt>
                <c:pt idx="45030">
                  <c:v>-5.5</c:v>
                </c:pt>
                <c:pt idx="45031">
                  <c:v>8.1967380224260893</c:v>
                </c:pt>
                <c:pt idx="45032">
                  <c:v>8.7417989417989403</c:v>
                </c:pt>
                <c:pt idx="45033">
                  <c:v>1.5498251748251699</c:v>
                </c:pt>
                <c:pt idx="45034">
                  <c:v>4.8659176029962499</c:v>
                </c:pt>
                <c:pt idx="45035">
                  <c:v>9.1079342387419508</c:v>
                </c:pt>
                <c:pt idx="45036">
                  <c:v>10.3192052980132</c:v>
                </c:pt>
                <c:pt idx="45037">
                  <c:v>11.466341463414601</c:v>
                </c:pt>
                <c:pt idx="45038">
                  <c:v>6.2215189873417698</c:v>
                </c:pt>
                <c:pt idx="45039">
                  <c:v>0.91444270015698503</c:v>
                </c:pt>
                <c:pt idx="45040">
                  <c:v>1.5111642743221601</c:v>
                </c:pt>
                <c:pt idx="45041">
                  <c:v>1.8362720403022601</c:v>
                </c:pt>
                <c:pt idx="45042">
                  <c:v>3.2591170825335798</c:v>
                </c:pt>
                <c:pt idx="45043">
                  <c:v>30.25</c:v>
                </c:pt>
                <c:pt idx="45044">
                  <c:v>17.100000000000001</c:v>
                </c:pt>
                <c:pt idx="45045">
                  <c:v>0.76923076923076905</c:v>
                </c:pt>
                <c:pt idx="45046">
                  <c:v>-1.6666666666666601</c:v>
                </c:pt>
                <c:pt idx="45047">
                  <c:v>-14</c:v>
                </c:pt>
                <c:pt idx="45048">
                  <c:v>-8.5</c:v>
                </c:pt>
                <c:pt idx="45049">
                  <c:v>15.7777777777777</c:v>
                </c:pt>
                <c:pt idx="45050">
                  <c:v>5.7777777777777697</c:v>
                </c:pt>
                <c:pt idx="45051">
                  <c:v>9</c:v>
                </c:pt>
                <c:pt idx="45052">
                  <c:v>-2.125</c:v>
                </c:pt>
                <c:pt idx="45053">
                  <c:v>9.7777777777777697</c:v>
                </c:pt>
                <c:pt idx="45054">
                  <c:v>7.4</c:v>
                </c:pt>
                <c:pt idx="45055">
                  <c:v>4.8</c:v>
                </c:pt>
                <c:pt idx="45056">
                  <c:v>-13.545454545454501</c:v>
                </c:pt>
                <c:pt idx="45057">
                  <c:v>-5.4615384615384599</c:v>
                </c:pt>
                <c:pt idx="45058">
                  <c:v>9.0909090909090899</c:v>
                </c:pt>
                <c:pt idx="45059">
                  <c:v>11.625</c:v>
                </c:pt>
                <c:pt idx="45060">
                  <c:v>32.307692307692299</c:v>
                </c:pt>
                <c:pt idx="45061">
                  <c:v>20.076923076922998</c:v>
                </c:pt>
                <c:pt idx="45062">
                  <c:v>51.357142857142797</c:v>
                </c:pt>
                <c:pt idx="45063">
                  <c:v>-11.9166666666666</c:v>
                </c:pt>
                <c:pt idx="45064">
                  <c:v>-3</c:v>
                </c:pt>
                <c:pt idx="45065">
                  <c:v>9.9166666666666607</c:v>
                </c:pt>
                <c:pt idx="45066">
                  <c:v>14.7777777777777</c:v>
                </c:pt>
                <c:pt idx="45067">
                  <c:v>8.3333333333333304</c:v>
                </c:pt>
                <c:pt idx="45068">
                  <c:v>14.5555555555555</c:v>
                </c:pt>
                <c:pt idx="45069">
                  <c:v>42.5</c:v>
                </c:pt>
                <c:pt idx="45070">
                  <c:v>4.7058823529411704</c:v>
                </c:pt>
                <c:pt idx="45071">
                  <c:v>16.235294117647001</c:v>
                </c:pt>
                <c:pt idx="45072">
                  <c:v>29.863636363636299</c:v>
                </c:pt>
                <c:pt idx="45073">
                  <c:v>8.25</c:v>
                </c:pt>
                <c:pt idx="45074">
                  <c:v>24.5263157894736</c:v>
                </c:pt>
                <c:pt idx="45075">
                  <c:v>17.4545454545454</c:v>
                </c:pt>
                <c:pt idx="45076">
                  <c:v>56.181818181818102</c:v>
                </c:pt>
                <c:pt idx="45077">
                  <c:v>1.3333333333333299</c:v>
                </c:pt>
                <c:pt idx="45078">
                  <c:v>19.1428571428571</c:v>
                </c:pt>
                <c:pt idx="45079">
                  <c:v>25.285714285714199</c:v>
                </c:pt>
                <c:pt idx="45080">
                  <c:v>7.6842105263157796</c:v>
                </c:pt>
                <c:pt idx="45081">
                  <c:v>22.3333333333333</c:v>
                </c:pt>
                <c:pt idx="45082">
                  <c:v>-0.59328358208955201</c:v>
                </c:pt>
                <c:pt idx="45083">
                  <c:v>0.78467908902691497</c:v>
                </c:pt>
                <c:pt idx="45084">
                  <c:v>-0.23966942148760301</c:v>
                </c:pt>
                <c:pt idx="45085">
                  <c:v>5.0732113144758699</c:v>
                </c:pt>
                <c:pt idx="45086">
                  <c:v>6.8440065681444899</c:v>
                </c:pt>
                <c:pt idx="45087">
                  <c:v>13.03003003003</c:v>
                </c:pt>
                <c:pt idx="45088">
                  <c:v>8.2230088495575195</c:v>
                </c:pt>
                <c:pt idx="45089">
                  <c:v>5.8832000000000004</c:v>
                </c:pt>
                <c:pt idx="45090">
                  <c:v>-0.104294478527607</c:v>
                </c:pt>
                <c:pt idx="45091">
                  <c:v>2.7737881508078899</c:v>
                </c:pt>
                <c:pt idx="45092">
                  <c:v>-3.1266447368421</c:v>
                </c:pt>
                <c:pt idx="45093">
                  <c:v>10.8853503184713</c:v>
                </c:pt>
                <c:pt idx="45094">
                  <c:v>8.9122516556291398</c:v>
                </c:pt>
                <c:pt idx="45095">
                  <c:v>2.93333333333333</c:v>
                </c:pt>
                <c:pt idx="45096">
                  <c:v>7.6952998379254396</c:v>
                </c:pt>
                <c:pt idx="45097">
                  <c:v>7.6941176470588202</c:v>
                </c:pt>
                <c:pt idx="45098">
                  <c:v>12.0347107438016</c:v>
                </c:pt>
                <c:pt idx="45099">
                  <c:v>17.4984848484848</c:v>
                </c:pt>
                <c:pt idx="45100">
                  <c:v>17.3075539568345</c:v>
                </c:pt>
                <c:pt idx="45101">
                  <c:v>14.3144246353322</c:v>
                </c:pt>
                <c:pt idx="45102">
                  <c:v>8.0015313935681398</c:v>
                </c:pt>
                <c:pt idx="45103">
                  <c:v>5.6970802919708001</c:v>
                </c:pt>
                <c:pt idx="45104">
                  <c:v>3.36666666666666</c:v>
                </c:pt>
                <c:pt idx="45105">
                  <c:v>12.959481361426199</c:v>
                </c:pt>
                <c:pt idx="45106">
                  <c:v>3.6838606753523</c:v>
                </c:pt>
                <c:pt idx="45107">
                  <c:v>0.15763688760806899</c:v>
                </c:pt>
                <c:pt idx="45108">
                  <c:v>2.42868039664378</c:v>
                </c:pt>
                <c:pt idx="45109">
                  <c:v>3.2296882984159399</c:v>
                </c:pt>
                <c:pt idx="45110">
                  <c:v>6.2375636981315203</c:v>
                </c:pt>
                <c:pt idx="45111">
                  <c:v>10.9893593919652</c:v>
                </c:pt>
                <c:pt idx="45112">
                  <c:v>8.7791122715404697</c:v>
                </c:pt>
                <c:pt idx="45113">
                  <c:v>3.8853146853146798</c:v>
                </c:pt>
                <c:pt idx="45114">
                  <c:v>1.51672944826058</c:v>
                </c:pt>
                <c:pt idx="45115">
                  <c:v>-0.64459049544994895</c:v>
                </c:pt>
                <c:pt idx="45116">
                  <c:v>-0.234919826927971</c:v>
                </c:pt>
                <c:pt idx="45117">
                  <c:v>6.1547649961049</c:v>
                </c:pt>
                <c:pt idx="45118">
                  <c:v>2.9510961214165201</c:v>
                </c:pt>
                <c:pt idx="45119">
                  <c:v>2.0926640926640898</c:v>
                </c:pt>
                <c:pt idx="45120">
                  <c:v>1.1453566621803499</c:v>
                </c:pt>
                <c:pt idx="45121">
                  <c:v>2.42159383033419</c:v>
                </c:pt>
                <c:pt idx="45122">
                  <c:v>9.0559796437658999</c:v>
                </c:pt>
                <c:pt idx="45123">
                  <c:v>15.4275184275184</c:v>
                </c:pt>
                <c:pt idx="45124">
                  <c:v>11.3572433192686</c:v>
                </c:pt>
                <c:pt idx="45125">
                  <c:v>10.469520103761299</c:v>
                </c:pt>
                <c:pt idx="45126">
                  <c:v>4.1419518377693203</c:v>
                </c:pt>
                <c:pt idx="45127">
                  <c:v>1.63496503496503</c:v>
                </c:pt>
                <c:pt idx="45128">
                  <c:v>-0.67287234042553101</c:v>
                </c:pt>
                <c:pt idx="45129">
                  <c:v>8.66331658291457</c:v>
                </c:pt>
                <c:pt idx="45130">
                  <c:v>11.7947932618683</c:v>
                </c:pt>
                <c:pt idx="45131">
                  <c:v>3.3498168498168499</c:v>
                </c:pt>
                <c:pt idx="45132">
                  <c:v>7.8434650455927004</c:v>
                </c:pt>
                <c:pt idx="45133">
                  <c:v>5.2974427994616402</c:v>
                </c:pt>
                <c:pt idx="45134">
                  <c:v>9.6725978647686794</c:v>
                </c:pt>
                <c:pt idx="45135">
                  <c:v>13.0923076923076</c:v>
                </c:pt>
                <c:pt idx="45136">
                  <c:v>13.828087167070199</c:v>
                </c:pt>
                <c:pt idx="45137">
                  <c:v>11.227917121046801</c:v>
                </c:pt>
                <c:pt idx="45138">
                  <c:v>2.9602510460251001</c:v>
                </c:pt>
                <c:pt idx="45139">
                  <c:v>4.4474660074165602</c:v>
                </c:pt>
                <c:pt idx="45140">
                  <c:v>3.41069397042093</c:v>
                </c:pt>
                <c:pt idx="45141">
                  <c:v>13.218441273326</c:v>
                </c:pt>
                <c:pt idx="45142">
                  <c:v>6.0245183887915896</c:v>
                </c:pt>
                <c:pt idx="45143">
                  <c:v>0.99603960396039604</c:v>
                </c:pt>
                <c:pt idx="45144">
                  <c:v>5.5085034013605396</c:v>
                </c:pt>
                <c:pt idx="45145">
                  <c:v>5.4409722222222197</c:v>
                </c:pt>
                <c:pt idx="45146">
                  <c:v>8.6266891891891895</c:v>
                </c:pt>
                <c:pt idx="45147">
                  <c:v>17.521406727828701</c:v>
                </c:pt>
                <c:pt idx="45148">
                  <c:v>15.878623188405699</c:v>
                </c:pt>
                <c:pt idx="45149">
                  <c:v>11.6693811074918</c:v>
                </c:pt>
                <c:pt idx="45150">
                  <c:v>4.47252747252747</c:v>
                </c:pt>
                <c:pt idx="45151">
                  <c:v>3.5276752767527602</c:v>
                </c:pt>
                <c:pt idx="45152">
                  <c:v>2.19006849315068</c:v>
                </c:pt>
                <c:pt idx="45153">
                  <c:v>11.6738056013179</c:v>
                </c:pt>
                <c:pt idx="45154">
                  <c:v>25</c:v>
                </c:pt>
                <c:pt idx="45155">
                  <c:v>24.035714285714199</c:v>
                </c:pt>
                <c:pt idx="45156">
                  <c:v>5.0185185185185102</c:v>
                </c:pt>
                <c:pt idx="45157">
                  <c:v>3.2179487179487101</c:v>
                </c:pt>
                <c:pt idx="45158">
                  <c:v>-0.66666666666666596</c:v>
                </c:pt>
                <c:pt idx="45159">
                  <c:v>4.2846153846153801</c:v>
                </c:pt>
                <c:pt idx="45160">
                  <c:v>9.5053763440860202</c:v>
                </c:pt>
                <c:pt idx="45161">
                  <c:v>4.5945945945945903</c:v>
                </c:pt>
                <c:pt idx="45162">
                  <c:v>-1.72357723577235</c:v>
                </c:pt>
                <c:pt idx="45163">
                  <c:v>-0.861788617886178</c:v>
                </c:pt>
                <c:pt idx="45164">
                  <c:v>-1.9010989010988999</c:v>
                </c:pt>
                <c:pt idx="45165">
                  <c:v>19.571428571428498</c:v>
                </c:pt>
                <c:pt idx="45166">
                  <c:v>6.1136125654450204</c:v>
                </c:pt>
                <c:pt idx="45167">
                  <c:v>2.7415929203539799</c:v>
                </c:pt>
                <c:pt idx="45168">
                  <c:v>4.7850049652432904</c:v>
                </c:pt>
                <c:pt idx="45169">
                  <c:v>5.4024213075060503</c:v>
                </c:pt>
                <c:pt idx="45170">
                  <c:v>7.6568129330253996</c:v>
                </c:pt>
                <c:pt idx="45171">
                  <c:v>12.489181162494599</c:v>
                </c:pt>
                <c:pt idx="45172">
                  <c:v>10.165720185854401</c:v>
                </c:pt>
                <c:pt idx="45173">
                  <c:v>7.4721421709894296</c:v>
                </c:pt>
                <c:pt idx="45174">
                  <c:v>3.6257035647279499</c:v>
                </c:pt>
                <c:pt idx="45175">
                  <c:v>2.7243835616438301</c:v>
                </c:pt>
                <c:pt idx="45176">
                  <c:v>2.3094147582697202</c:v>
                </c:pt>
                <c:pt idx="45177">
                  <c:v>10.3558648111332</c:v>
                </c:pt>
                <c:pt idx="45178">
                  <c:v>8.7177419354838701</c:v>
                </c:pt>
                <c:pt idx="45179">
                  <c:v>4.7548387096774096</c:v>
                </c:pt>
                <c:pt idx="45180">
                  <c:v>1.3076923076922999</c:v>
                </c:pt>
                <c:pt idx="45181">
                  <c:v>-7.625</c:v>
                </c:pt>
                <c:pt idx="45182">
                  <c:v>7.1962338949454896</c:v>
                </c:pt>
                <c:pt idx="45183">
                  <c:v>1.5805038335158801</c:v>
                </c:pt>
                <c:pt idx="45184">
                  <c:v>6.1292134831460601</c:v>
                </c:pt>
                <c:pt idx="45185">
                  <c:v>5.1018437225636504</c:v>
                </c:pt>
                <c:pt idx="45186">
                  <c:v>12.3979671618451</c:v>
                </c:pt>
                <c:pt idx="45187">
                  <c:v>13.643166357451999</c:v>
                </c:pt>
                <c:pt idx="45188">
                  <c:v>14.0116194625998</c:v>
                </c:pt>
                <c:pt idx="45189">
                  <c:v>10.215165262475599</c:v>
                </c:pt>
                <c:pt idx="45190">
                  <c:v>5.3333333333333304</c:v>
                </c:pt>
                <c:pt idx="45191">
                  <c:v>5.9608433734939696</c:v>
                </c:pt>
                <c:pt idx="45192">
                  <c:v>2.9055727554179498</c:v>
                </c:pt>
                <c:pt idx="45193">
                  <c:v>6.9474085365853604</c:v>
                </c:pt>
                <c:pt idx="45194">
                  <c:v>9.7995226730310208</c:v>
                </c:pt>
                <c:pt idx="45195">
                  <c:v>4.9836956521739104</c:v>
                </c:pt>
                <c:pt idx="45196">
                  <c:v>6.9184441656210698</c:v>
                </c:pt>
                <c:pt idx="45197">
                  <c:v>7.0104529616724696</c:v>
                </c:pt>
                <c:pt idx="45198">
                  <c:v>9.8597938144329902</c:v>
                </c:pt>
                <c:pt idx="45199">
                  <c:v>15.0881877022653</c:v>
                </c:pt>
                <c:pt idx="45200">
                  <c:v>14.114985862393899</c:v>
                </c:pt>
                <c:pt idx="45201">
                  <c:v>11.380522993688</c:v>
                </c:pt>
                <c:pt idx="45202">
                  <c:v>4.0681622088006897</c:v>
                </c:pt>
                <c:pt idx="45203">
                  <c:v>4.7676348547717797</c:v>
                </c:pt>
                <c:pt idx="45204">
                  <c:v>4.4633901705115298</c:v>
                </c:pt>
                <c:pt idx="45205">
                  <c:v>14.192307692307599</c:v>
                </c:pt>
                <c:pt idx="45206">
                  <c:v>-8.8461538461538396</c:v>
                </c:pt>
                <c:pt idx="45207">
                  <c:v>-5.8928571428571397</c:v>
                </c:pt>
                <c:pt idx="45208">
                  <c:v>6.30555555555555</c:v>
                </c:pt>
                <c:pt idx="45209">
                  <c:v>1.06226175349428</c:v>
                </c:pt>
                <c:pt idx="45210">
                  <c:v>3.8777835318487801</c:v>
                </c:pt>
                <c:pt idx="45211">
                  <c:v>4.38641078838174</c:v>
                </c:pt>
                <c:pt idx="45212">
                  <c:v>10.7862173038229</c:v>
                </c:pt>
                <c:pt idx="45213">
                  <c:v>14.8053452115812</c:v>
                </c:pt>
                <c:pt idx="45214">
                  <c:v>16.1461211477151</c:v>
                </c:pt>
                <c:pt idx="45215">
                  <c:v>8.7370936902485603</c:v>
                </c:pt>
                <c:pt idx="45216">
                  <c:v>3.4343850022862301</c:v>
                </c:pt>
                <c:pt idx="45217">
                  <c:v>2.1299465240641702</c:v>
                </c:pt>
                <c:pt idx="45218">
                  <c:v>2.66483817882611</c:v>
                </c:pt>
                <c:pt idx="45219">
                  <c:v>9.0975609756097509</c:v>
                </c:pt>
                <c:pt idx="45220">
                  <c:v>-4.0169491525423702</c:v>
                </c:pt>
                <c:pt idx="45221">
                  <c:v>4.4230769230769198</c:v>
                </c:pt>
                <c:pt idx="45222">
                  <c:v>19.4098360655737</c:v>
                </c:pt>
                <c:pt idx="45223">
                  <c:v>12.368421052631501</c:v>
                </c:pt>
                <c:pt idx="45224">
                  <c:v>13.4310344827586</c:v>
                </c:pt>
                <c:pt idx="45225">
                  <c:v>23.6</c:v>
                </c:pt>
                <c:pt idx="45226">
                  <c:v>14.051724137931</c:v>
                </c:pt>
                <c:pt idx="45227">
                  <c:v>11.7525773195876</c:v>
                </c:pt>
                <c:pt idx="45228">
                  <c:v>5.5948275862068897</c:v>
                </c:pt>
                <c:pt idx="45229">
                  <c:v>5.2032520325203198</c:v>
                </c:pt>
                <c:pt idx="45230">
                  <c:v>10.7936507936507</c:v>
                </c:pt>
                <c:pt idx="45231">
                  <c:v>7.5806451612903203</c:v>
                </c:pt>
                <c:pt idx="45232">
                  <c:v>2.7803921568627401</c:v>
                </c:pt>
                <c:pt idx="45233">
                  <c:v>-3.3828828828828801</c:v>
                </c:pt>
                <c:pt idx="45234">
                  <c:v>5.2962085308056803</c:v>
                </c:pt>
                <c:pt idx="45235">
                  <c:v>6.88259958071278</c:v>
                </c:pt>
                <c:pt idx="45236">
                  <c:v>9.8528225806451601</c:v>
                </c:pt>
                <c:pt idx="45237">
                  <c:v>12.8710865561694</c:v>
                </c:pt>
                <c:pt idx="45238">
                  <c:v>11.167816091954</c:v>
                </c:pt>
                <c:pt idx="45239">
                  <c:v>7.12701612903225</c:v>
                </c:pt>
                <c:pt idx="45240">
                  <c:v>2.8989473684210498</c:v>
                </c:pt>
                <c:pt idx="45241">
                  <c:v>1.7315573770491799</c:v>
                </c:pt>
                <c:pt idx="45242">
                  <c:v>2.3581267217630799</c:v>
                </c:pt>
                <c:pt idx="45243">
                  <c:v>6.3169398907103798</c:v>
                </c:pt>
                <c:pt idx="45244">
                  <c:v>5.0012586532410301</c:v>
                </c:pt>
                <c:pt idx="45245">
                  <c:v>1.31502086230876</c:v>
                </c:pt>
                <c:pt idx="45246">
                  <c:v>3.9577790630422198</c:v>
                </c:pt>
                <c:pt idx="45247">
                  <c:v>4.2366020524515298</c:v>
                </c:pt>
                <c:pt idx="45248">
                  <c:v>8.3239514348785804</c:v>
                </c:pt>
                <c:pt idx="45249">
                  <c:v>12.2883787661406</c:v>
                </c:pt>
                <c:pt idx="45250">
                  <c:v>12.128735632183901</c:v>
                </c:pt>
                <c:pt idx="45251">
                  <c:v>8.6435801811401092</c:v>
                </c:pt>
                <c:pt idx="45252">
                  <c:v>3.6395228215767599</c:v>
                </c:pt>
                <c:pt idx="45253">
                  <c:v>3.0425126903553301</c:v>
                </c:pt>
                <c:pt idx="45254">
                  <c:v>2.2709265175718798</c:v>
                </c:pt>
                <c:pt idx="45255">
                  <c:v>10.109375</c:v>
                </c:pt>
                <c:pt idx="45256">
                  <c:v>6.0034364261168296</c:v>
                </c:pt>
                <c:pt idx="45257">
                  <c:v>-0.38846153846153803</c:v>
                </c:pt>
                <c:pt idx="45258">
                  <c:v>3.4542372881355901</c:v>
                </c:pt>
                <c:pt idx="45259">
                  <c:v>8.0529595015576305</c:v>
                </c:pt>
                <c:pt idx="45260">
                  <c:v>9.2234636871508293</c:v>
                </c:pt>
                <c:pt idx="45261">
                  <c:v>21.700280112044801</c:v>
                </c:pt>
                <c:pt idx="45262">
                  <c:v>15.3978494623655</c:v>
                </c:pt>
                <c:pt idx="45263">
                  <c:v>8.2962962962962905</c:v>
                </c:pt>
                <c:pt idx="45264">
                  <c:v>0.85195530726256896</c:v>
                </c:pt>
                <c:pt idx="45265">
                  <c:v>2.5796344647519498</c:v>
                </c:pt>
                <c:pt idx="45266">
                  <c:v>-0.40591397849462302</c:v>
                </c:pt>
                <c:pt idx="45267">
                  <c:v>10.913612565445</c:v>
                </c:pt>
                <c:pt idx="45268">
                  <c:v>7.3509218054672596</c:v>
                </c:pt>
                <c:pt idx="45269">
                  <c:v>3.1987403778866299</c:v>
                </c:pt>
                <c:pt idx="45270">
                  <c:v>5.3352272727272698</c:v>
                </c:pt>
                <c:pt idx="45271">
                  <c:v>5.2730812013348096</c:v>
                </c:pt>
                <c:pt idx="45272">
                  <c:v>8.3949353448275801</c:v>
                </c:pt>
                <c:pt idx="45273">
                  <c:v>12.439047619047599</c:v>
                </c:pt>
                <c:pt idx="45274">
                  <c:v>11.0612128146453</c:v>
                </c:pt>
                <c:pt idx="45275">
                  <c:v>6.8690835850956597</c:v>
                </c:pt>
                <c:pt idx="45276">
                  <c:v>3.4414024975984598</c:v>
                </c:pt>
                <c:pt idx="45277">
                  <c:v>3.8857466063348398</c:v>
                </c:pt>
                <c:pt idx="45278">
                  <c:v>1.72767574414186</c:v>
                </c:pt>
                <c:pt idx="45279">
                  <c:v>11.23889931207</c:v>
                </c:pt>
                <c:pt idx="45280">
                  <c:v>0.76190476190476097</c:v>
                </c:pt>
                <c:pt idx="45281">
                  <c:v>-3.3129770992366399</c:v>
                </c:pt>
                <c:pt idx="45282">
                  <c:v>-0.32876712328767099</c:v>
                </c:pt>
                <c:pt idx="45283">
                  <c:v>4.3617021276595702</c:v>
                </c:pt>
                <c:pt idx="45284">
                  <c:v>5.0408163265306101</c:v>
                </c:pt>
                <c:pt idx="45285">
                  <c:v>7.8095238095238004</c:v>
                </c:pt>
                <c:pt idx="45286">
                  <c:v>5.7959183673469301</c:v>
                </c:pt>
                <c:pt idx="45287">
                  <c:v>4.4662162162162096</c:v>
                </c:pt>
                <c:pt idx="45288">
                  <c:v>-0.50714285714285701</c:v>
                </c:pt>
                <c:pt idx="45289">
                  <c:v>-1.43642611683848</c:v>
                </c:pt>
                <c:pt idx="45290">
                  <c:v>-0.87813620071684495</c:v>
                </c:pt>
                <c:pt idx="45291">
                  <c:v>2.1281138790035499</c:v>
                </c:pt>
                <c:pt idx="45292">
                  <c:v>-1.5051546391752499</c:v>
                </c:pt>
                <c:pt idx="45293">
                  <c:v>-1.77318116975748</c:v>
                </c:pt>
                <c:pt idx="45294">
                  <c:v>0.98059508408796803</c:v>
                </c:pt>
                <c:pt idx="45295">
                  <c:v>3.6364829396325402</c:v>
                </c:pt>
                <c:pt idx="45296">
                  <c:v>5.9673776662484297</c:v>
                </c:pt>
                <c:pt idx="45297">
                  <c:v>10.126422250316001</c:v>
                </c:pt>
                <c:pt idx="45298">
                  <c:v>10.3206388206388</c:v>
                </c:pt>
                <c:pt idx="45299">
                  <c:v>5.2238095238095203</c:v>
                </c:pt>
                <c:pt idx="45300">
                  <c:v>-1.0433705080545199</c:v>
                </c:pt>
                <c:pt idx="45301">
                  <c:v>1.68376068376068</c:v>
                </c:pt>
                <c:pt idx="45302">
                  <c:v>-0.30430220356768101</c:v>
                </c:pt>
                <c:pt idx="45303">
                  <c:v>6.2648261758691204</c:v>
                </c:pt>
                <c:pt idx="45304">
                  <c:v>-3.0337078651685299</c:v>
                </c:pt>
                <c:pt idx="45305">
                  <c:v>-9.4</c:v>
                </c:pt>
                <c:pt idx="45306">
                  <c:v>2.8314606741573001</c:v>
                </c:pt>
                <c:pt idx="45307">
                  <c:v>-0.54347826086956497</c:v>
                </c:pt>
                <c:pt idx="45308">
                  <c:v>0.64044943820224698</c:v>
                </c:pt>
                <c:pt idx="45309">
                  <c:v>11.5913978494623</c:v>
                </c:pt>
                <c:pt idx="45310">
                  <c:v>10.2272727272727</c:v>
                </c:pt>
                <c:pt idx="45311">
                  <c:v>0.797752808988764</c:v>
                </c:pt>
                <c:pt idx="45312">
                  <c:v>-2.16279069767441</c:v>
                </c:pt>
                <c:pt idx="45313">
                  <c:v>-3.26136363636363</c:v>
                </c:pt>
                <c:pt idx="45314">
                  <c:v>-1.12643678160919</c:v>
                </c:pt>
                <c:pt idx="45315">
                  <c:v>3.4606741573033699</c:v>
                </c:pt>
                <c:pt idx="45316">
                  <c:v>0.72172949002217202</c:v>
                </c:pt>
                <c:pt idx="45317">
                  <c:v>-2.5152253349573601</c:v>
                </c:pt>
                <c:pt idx="45318">
                  <c:v>1.64036076662908</c:v>
                </c:pt>
                <c:pt idx="45319">
                  <c:v>3.70457209847596</c:v>
                </c:pt>
                <c:pt idx="45320">
                  <c:v>4.5033707865168502</c:v>
                </c:pt>
                <c:pt idx="45321">
                  <c:v>11.161403508771899</c:v>
                </c:pt>
                <c:pt idx="45322">
                  <c:v>12.231555051078301</c:v>
                </c:pt>
                <c:pt idx="45323">
                  <c:v>6.7581441263573501</c:v>
                </c:pt>
                <c:pt idx="45324">
                  <c:v>2.85245901639344</c:v>
                </c:pt>
                <c:pt idx="45325">
                  <c:v>-0.51512532411408796</c:v>
                </c:pt>
                <c:pt idx="45326">
                  <c:v>0.86960600375234498</c:v>
                </c:pt>
                <c:pt idx="45327">
                  <c:v>5.4186471663619704</c:v>
                </c:pt>
                <c:pt idx="45328">
                  <c:v>4.3457819273091003</c:v>
                </c:pt>
                <c:pt idx="45329">
                  <c:v>4.0888230940044403</c:v>
                </c:pt>
                <c:pt idx="45330">
                  <c:v>3.53620906801007</c:v>
                </c:pt>
                <c:pt idx="45331">
                  <c:v>2.5920508744038102</c:v>
                </c:pt>
                <c:pt idx="45332">
                  <c:v>6.0672319806177999</c:v>
                </c:pt>
                <c:pt idx="45333">
                  <c:v>8.9206094627104999</c:v>
                </c:pt>
                <c:pt idx="45334">
                  <c:v>7.8158415841584103</c:v>
                </c:pt>
                <c:pt idx="45335">
                  <c:v>5.0571928800700299</c:v>
                </c:pt>
                <c:pt idx="45336">
                  <c:v>0.44930417495029801</c:v>
                </c:pt>
                <c:pt idx="45337">
                  <c:v>0.41242325749367997</c:v>
                </c:pt>
                <c:pt idx="45338">
                  <c:v>-2.1163341224213701</c:v>
                </c:pt>
                <c:pt idx="45339">
                  <c:v>9.5649077371317492</c:v>
                </c:pt>
                <c:pt idx="45340">
                  <c:v>9.28991596638655</c:v>
                </c:pt>
                <c:pt idx="45341">
                  <c:v>4.54128440366972</c:v>
                </c:pt>
                <c:pt idx="45342">
                  <c:v>12.5569105691056</c:v>
                </c:pt>
                <c:pt idx="45343">
                  <c:v>8.9653465346534595</c:v>
                </c:pt>
                <c:pt idx="45344">
                  <c:v>14.886486486486399</c:v>
                </c:pt>
                <c:pt idx="45345">
                  <c:v>31.85</c:v>
                </c:pt>
                <c:pt idx="45346">
                  <c:v>19.026881720430101</c:v>
                </c:pt>
                <c:pt idx="45347">
                  <c:v>15.1016949152542</c:v>
                </c:pt>
                <c:pt idx="45348">
                  <c:v>6.7588235294117602</c:v>
                </c:pt>
                <c:pt idx="45349">
                  <c:v>6.8117154811715404</c:v>
                </c:pt>
                <c:pt idx="45350">
                  <c:v>5.8370044052863399</c:v>
                </c:pt>
                <c:pt idx="45351">
                  <c:v>16.970833333333299</c:v>
                </c:pt>
                <c:pt idx="45352">
                  <c:v>6.42270318021201</c:v>
                </c:pt>
                <c:pt idx="45353">
                  <c:v>3.8879807692307602</c:v>
                </c:pt>
                <c:pt idx="45354">
                  <c:v>5.7137129109863602</c:v>
                </c:pt>
                <c:pt idx="45355">
                  <c:v>4.3139683895771004</c:v>
                </c:pt>
                <c:pt idx="45356">
                  <c:v>7.4565125159100498</c:v>
                </c:pt>
                <c:pt idx="45357">
                  <c:v>11.3552684699232</c:v>
                </c:pt>
                <c:pt idx="45358">
                  <c:v>10.1925892040256</c:v>
                </c:pt>
                <c:pt idx="45359">
                  <c:v>7.6564210526315701</c:v>
                </c:pt>
                <c:pt idx="45360">
                  <c:v>3.59146567717996</c:v>
                </c:pt>
                <c:pt idx="45361">
                  <c:v>2.4098753595397802</c:v>
                </c:pt>
                <c:pt idx="45362">
                  <c:v>2.7320885801128898</c:v>
                </c:pt>
                <c:pt idx="45363">
                  <c:v>11.7713656387665</c:v>
                </c:pt>
                <c:pt idx="45364">
                  <c:v>-5</c:v>
                </c:pt>
                <c:pt idx="45365">
                  <c:v>-4.1111111111111098</c:v>
                </c:pt>
                <c:pt idx="45366">
                  <c:v>14.5</c:v>
                </c:pt>
                <c:pt idx="45367">
                  <c:v>11</c:v>
                </c:pt>
                <c:pt idx="45368">
                  <c:v>9.3514680483592407</c:v>
                </c:pt>
                <c:pt idx="45369">
                  <c:v>6.2210626185958198</c:v>
                </c:pt>
                <c:pt idx="45370">
                  <c:v>11.4925496688741</c:v>
                </c:pt>
                <c:pt idx="45371">
                  <c:v>18.4156626506024</c:v>
                </c:pt>
                <c:pt idx="45372">
                  <c:v>17.794945848375399</c:v>
                </c:pt>
                <c:pt idx="45373">
                  <c:v>23.944042132982201</c:v>
                </c:pt>
                <c:pt idx="45374">
                  <c:v>26.1301145662847</c:v>
                </c:pt>
                <c:pt idx="45375">
                  <c:v>17.551948051947999</c:v>
                </c:pt>
                <c:pt idx="45376">
                  <c:v>11.5098335854765</c:v>
                </c:pt>
                <c:pt idx="45377">
                  <c:v>8.4660404624277401</c:v>
                </c:pt>
                <c:pt idx="45378">
                  <c:v>9.3730218538055698</c:v>
                </c:pt>
                <c:pt idx="45379">
                  <c:v>18.4850691915513</c:v>
                </c:pt>
                <c:pt idx="45380">
                  <c:v>6.0265324794144499</c:v>
                </c:pt>
                <c:pt idx="45381">
                  <c:v>2.82789317507418</c:v>
                </c:pt>
                <c:pt idx="45382">
                  <c:v>6.0549378678875003</c:v>
                </c:pt>
                <c:pt idx="45383">
                  <c:v>5.1973293768545998</c:v>
                </c:pt>
                <c:pt idx="45384">
                  <c:v>8.20862676056338</c:v>
                </c:pt>
                <c:pt idx="45385">
                  <c:v>13.2655410590943</c:v>
                </c:pt>
                <c:pt idx="45386">
                  <c:v>10.7570776255707</c:v>
                </c:pt>
                <c:pt idx="45387">
                  <c:v>7.6971544715447102</c:v>
                </c:pt>
                <c:pt idx="45388">
                  <c:v>0.82170542635658905</c:v>
                </c:pt>
                <c:pt idx="45389">
                  <c:v>3.7212713936430299</c:v>
                </c:pt>
                <c:pt idx="45390">
                  <c:v>-0.20942883046237501</c:v>
                </c:pt>
                <c:pt idx="45391">
                  <c:v>12.0278503046127</c:v>
                </c:pt>
                <c:pt idx="45392">
                  <c:v>0.23728813559322001</c:v>
                </c:pt>
                <c:pt idx="45393">
                  <c:v>-2.7421383647798701</c:v>
                </c:pt>
                <c:pt idx="45394">
                  <c:v>0.85875706214689196</c:v>
                </c:pt>
                <c:pt idx="45395">
                  <c:v>3.2276785714285698</c:v>
                </c:pt>
                <c:pt idx="45396">
                  <c:v>5.0188679245283003</c:v>
                </c:pt>
                <c:pt idx="45397">
                  <c:v>8.8457446808510607</c:v>
                </c:pt>
                <c:pt idx="45398">
                  <c:v>9.7727272727272698</c:v>
                </c:pt>
                <c:pt idx="45399">
                  <c:v>4.6573033707865097</c:v>
                </c:pt>
                <c:pt idx="45400">
                  <c:v>-2.98823529411764</c:v>
                </c:pt>
                <c:pt idx="45401">
                  <c:v>-2.1186440677966099</c:v>
                </c:pt>
                <c:pt idx="45402">
                  <c:v>-3.4879518072289102</c:v>
                </c:pt>
                <c:pt idx="45403">
                  <c:v>5.67455621301775</c:v>
                </c:pt>
                <c:pt idx="45404">
                  <c:v>13.980392156862701</c:v>
                </c:pt>
                <c:pt idx="45405">
                  <c:v>10.306451612903199</c:v>
                </c:pt>
                <c:pt idx="45406">
                  <c:v>5.9710144927536204</c:v>
                </c:pt>
                <c:pt idx="45407">
                  <c:v>-3.5</c:v>
                </c:pt>
                <c:pt idx="45408">
                  <c:v>3.8258426966292101</c:v>
                </c:pt>
                <c:pt idx="45409">
                  <c:v>-2.0440251572327002</c:v>
                </c:pt>
                <c:pt idx="45410">
                  <c:v>3.25714285714285</c:v>
                </c:pt>
                <c:pt idx="45411">
                  <c:v>11.285067873303101</c:v>
                </c:pt>
                <c:pt idx="45412">
                  <c:v>8.4980842911877392</c:v>
                </c:pt>
                <c:pt idx="45413">
                  <c:v>11.260700389105001</c:v>
                </c:pt>
                <c:pt idx="45414">
                  <c:v>12.6716981132075</c:v>
                </c:pt>
                <c:pt idx="45415">
                  <c:v>8.4248120300751808</c:v>
                </c:pt>
                <c:pt idx="45416">
                  <c:v>3.5354330708661399</c:v>
                </c:pt>
                <c:pt idx="45417">
                  <c:v>-0.39849624060150302</c:v>
                </c:pt>
                <c:pt idx="45418">
                  <c:v>0.22605363984674301</c:v>
                </c:pt>
                <c:pt idx="45419">
                  <c:v>10.8426966292134</c:v>
                </c:pt>
                <c:pt idx="45420">
                  <c:v>10.266891891891801</c:v>
                </c:pt>
                <c:pt idx="45421">
                  <c:v>0.32196969696969602</c:v>
                </c:pt>
                <c:pt idx="45422">
                  <c:v>3.40672782874617</c:v>
                </c:pt>
                <c:pt idx="45423">
                  <c:v>3.7218543046357602</c:v>
                </c:pt>
                <c:pt idx="45424">
                  <c:v>10.6586206896551</c:v>
                </c:pt>
                <c:pt idx="45425">
                  <c:v>13.686567164179101</c:v>
                </c:pt>
                <c:pt idx="45426">
                  <c:v>10.147186147186099</c:v>
                </c:pt>
                <c:pt idx="45427">
                  <c:v>11.708771929824501</c:v>
                </c:pt>
                <c:pt idx="45428">
                  <c:v>9.71428571428571</c:v>
                </c:pt>
                <c:pt idx="45429">
                  <c:v>5.9787234042553097</c:v>
                </c:pt>
                <c:pt idx="45430">
                  <c:v>0.42808219178082102</c:v>
                </c:pt>
                <c:pt idx="45431">
                  <c:v>11.013071895424799</c:v>
                </c:pt>
                <c:pt idx="45432">
                  <c:v>2.7322467986030201</c:v>
                </c:pt>
                <c:pt idx="45433">
                  <c:v>0.62179487179487103</c:v>
                </c:pt>
                <c:pt idx="45434">
                  <c:v>2.5350785340314101</c:v>
                </c:pt>
                <c:pt idx="45435">
                  <c:v>3.3144246353322502</c:v>
                </c:pt>
                <c:pt idx="45436">
                  <c:v>5.2293577981651298</c:v>
                </c:pt>
                <c:pt idx="45437">
                  <c:v>9.5352798053527899</c:v>
                </c:pt>
                <c:pt idx="45438">
                  <c:v>8.2693621867881504</c:v>
                </c:pt>
                <c:pt idx="45439">
                  <c:v>6.3621677957269398</c:v>
                </c:pt>
                <c:pt idx="45440">
                  <c:v>1.7868434472207999</c:v>
                </c:pt>
                <c:pt idx="45441">
                  <c:v>1.9588882455124399</c:v>
                </c:pt>
                <c:pt idx="45442">
                  <c:v>-2.98481561822125</c:v>
                </c:pt>
                <c:pt idx="45443">
                  <c:v>9.8387605042016801</c:v>
                </c:pt>
                <c:pt idx="45444">
                  <c:v>7.2243166823751102</c:v>
                </c:pt>
                <c:pt idx="45445">
                  <c:v>1.85520833333333</c:v>
                </c:pt>
                <c:pt idx="45446">
                  <c:v>4.6302131603336401</c:v>
                </c:pt>
                <c:pt idx="45447">
                  <c:v>5.4961389961389902</c:v>
                </c:pt>
                <c:pt idx="45448">
                  <c:v>10.0264650283553</c:v>
                </c:pt>
                <c:pt idx="45449">
                  <c:v>11.4425059476605</c:v>
                </c:pt>
                <c:pt idx="45450">
                  <c:v>12.9419978517722</c:v>
                </c:pt>
                <c:pt idx="45451">
                  <c:v>8.5945205479451996</c:v>
                </c:pt>
                <c:pt idx="45452">
                  <c:v>4.4838174273858904</c:v>
                </c:pt>
                <c:pt idx="45453">
                  <c:v>5.1010989010988999</c:v>
                </c:pt>
                <c:pt idx="45454">
                  <c:v>0.71412803532008795</c:v>
                </c:pt>
                <c:pt idx="45455">
                  <c:v>9.4846235418875899</c:v>
                </c:pt>
                <c:pt idx="45456">
                  <c:v>11.975903614457801</c:v>
                </c:pt>
                <c:pt idx="45457">
                  <c:v>-0.61073825503355705</c:v>
                </c:pt>
                <c:pt idx="45458">
                  <c:v>2.5204678362573101</c:v>
                </c:pt>
                <c:pt idx="45459">
                  <c:v>5.3560606060606002</c:v>
                </c:pt>
                <c:pt idx="45460">
                  <c:v>13.456140350877099</c:v>
                </c:pt>
                <c:pt idx="45461">
                  <c:v>21.270588235294099</c:v>
                </c:pt>
                <c:pt idx="45462">
                  <c:v>11.3050847457627</c:v>
                </c:pt>
                <c:pt idx="45463">
                  <c:v>6.5517241379310303</c:v>
                </c:pt>
                <c:pt idx="45464">
                  <c:v>4.1616766467065798</c:v>
                </c:pt>
                <c:pt idx="45465">
                  <c:v>2.2102272727272698</c:v>
                </c:pt>
                <c:pt idx="45466">
                  <c:v>0.72352941176470498</c:v>
                </c:pt>
                <c:pt idx="45467">
                  <c:v>13.505617977528001</c:v>
                </c:pt>
                <c:pt idx="45468">
                  <c:v>88.4</c:v>
                </c:pt>
                <c:pt idx="45469">
                  <c:v>50.375</c:v>
                </c:pt>
                <c:pt idx="45470">
                  <c:v>23.5555555555555</c:v>
                </c:pt>
                <c:pt idx="45471">
                  <c:v>41.1111111111111</c:v>
                </c:pt>
                <c:pt idx="45472">
                  <c:v>44.357142857142797</c:v>
                </c:pt>
                <c:pt idx="45473">
                  <c:v>28</c:v>
                </c:pt>
                <c:pt idx="45474">
                  <c:v>10.607142857142801</c:v>
                </c:pt>
                <c:pt idx="45475">
                  <c:v>31.6538461538461</c:v>
                </c:pt>
                <c:pt idx="45476">
                  <c:v>14.8846153846153</c:v>
                </c:pt>
                <c:pt idx="45477">
                  <c:v>-1.6521739130434701</c:v>
                </c:pt>
                <c:pt idx="45478">
                  <c:v>12</c:v>
                </c:pt>
                <c:pt idx="45479">
                  <c:v>45.2</c:v>
                </c:pt>
                <c:pt idx="45480">
                  <c:v>6.0983302411873801</c:v>
                </c:pt>
                <c:pt idx="45481">
                  <c:v>3.4909090909090899</c:v>
                </c:pt>
                <c:pt idx="45482">
                  <c:v>5.5801011804384402</c:v>
                </c:pt>
                <c:pt idx="45483">
                  <c:v>6.8180300500834701</c:v>
                </c:pt>
                <c:pt idx="45484">
                  <c:v>11.8257328990228</c:v>
                </c:pt>
                <c:pt idx="45485">
                  <c:v>13.9971949509116</c:v>
                </c:pt>
                <c:pt idx="45486">
                  <c:v>12.928286852589601</c:v>
                </c:pt>
                <c:pt idx="45487">
                  <c:v>8.2572898799313901</c:v>
                </c:pt>
                <c:pt idx="45488">
                  <c:v>2.2476923076922999</c:v>
                </c:pt>
                <c:pt idx="45489">
                  <c:v>6.2261904761904701</c:v>
                </c:pt>
                <c:pt idx="45490">
                  <c:v>1.4336842105263099</c:v>
                </c:pt>
                <c:pt idx="45491">
                  <c:v>10.938297872340399</c:v>
                </c:pt>
                <c:pt idx="45492">
                  <c:v>4.56948228882833</c:v>
                </c:pt>
                <c:pt idx="45493">
                  <c:v>-1.67295597484276</c:v>
                </c:pt>
                <c:pt idx="45494">
                  <c:v>1.2</c:v>
                </c:pt>
                <c:pt idx="45495">
                  <c:v>3.1836734693877502</c:v>
                </c:pt>
                <c:pt idx="45496">
                  <c:v>9.3924050632911396</c:v>
                </c:pt>
                <c:pt idx="45497">
                  <c:v>10.512987012987001</c:v>
                </c:pt>
                <c:pt idx="45498">
                  <c:v>3.3974358974358898</c:v>
                </c:pt>
                <c:pt idx="45499">
                  <c:v>3.98</c:v>
                </c:pt>
                <c:pt idx="45500">
                  <c:v>-2.34</c:v>
                </c:pt>
                <c:pt idx="45501">
                  <c:v>4.9166666666666599</c:v>
                </c:pt>
                <c:pt idx="45502">
                  <c:v>-0.47019867549668798</c:v>
                </c:pt>
                <c:pt idx="45503">
                  <c:v>4.9668874172185404</c:v>
                </c:pt>
                <c:pt idx="45504">
                  <c:v>6.3377192982456103</c:v>
                </c:pt>
                <c:pt idx="45505">
                  <c:v>-3.1481481481481399</c:v>
                </c:pt>
                <c:pt idx="45506">
                  <c:v>6.5836734693877501</c:v>
                </c:pt>
                <c:pt idx="45507">
                  <c:v>6.11328125</c:v>
                </c:pt>
                <c:pt idx="45508">
                  <c:v>8.85440613026819</c:v>
                </c:pt>
                <c:pt idx="45509">
                  <c:v>19.696551724137901</c:v>
                </c:pt>
                <c:pt idx="45510">
                  <c:v>12.8693181818181</c:v>
                </c:pt>
                <c:pt idx="45511">
                  <c:v>7.4703196347031904</c:v>
                </c:pt>
                <c:pt idx="45512">
                  <c:v>2.08984375</c:v>
                </c:pt>
                <c:pt idx="45513">
                  <c:v>1.9545454545454499</c:v>
                </c:pt>
                <c:pt idx="45514">
                  <c:v>-1.0353982300884901</c:v>
                </c:pt>
                <c:pt idx="45515">
                  <c:v>10.5974025974025</c:v>
                </c:pt>
                <c:pt idx="45516">
                  <c:v>13.587096774193499</c:v>
                </c:pt>
                <c:pt idx="45517">
                  <c:v>3.5602836879432598</c:v>
                </c:pt>
                <c:pt idx="45518">
                  <c:v>1.54838709677419</c:v>
                </c:pt>
                <c:pt idx="45519">
                  <c:v>5.7727272727272698</c:v>
                </c:pt>
                <c:pt idx="45520">
                  <c:v>5.4240506329113902</c:v>
                </c:pt>
                <c:pt idx="45521">
                  <c:v>17.683060109289599</c:v>
                </c:pt>
                <c:pt idx="45522">
                  <c:v>17.879581151832401</c:v>
                </c:pt>
                <c:pt idx="45523">
                  <c:v>7.5721925133689796</c:v>
                </c:pt>
                <c:pt idx="45524">
                  <c:v>1.8826815642458099</c:v>
                </c:pt>
                <c:pt idx="45525">
                  <c:v>-0.16129032258064499</c:v>
                </c:pt>
                <c:pt idx="45526">
                  <c:v>1.28571428571428</c:v>
                </c:pt>
                <c:pt idx="45527">
                  <c:v>7.9680851063829703</c:v>
                </c:pt>
                <c:pt idx="45528">
                  <c:v>0.99605263157894697</c:v>
                </c:pt>
                <c:pt idx="45529">
                  <c:v>-0.15184275184275101</c:v>
                </c:pt>
                <c:pt idx="45530">
                  <c:v>-4.4559970293353103E-2</c:v>
                </c:pt>
                <c:pt idx="45531">
                  <c:v>0.998902305159165</c:v>
                </c:pt>
                <c:pt idx="45532">
                  <c:v>2.1571531791907499</c:v>
                </c:pt>
                <c:pt idx="45533">
                  <c:v>9.7987379608103602</c:v>
                </c:pt>
                <c:pt idx="45534">
                  <c:v>6.4037842190016097</c:v>
                </c:pt>
                <c:pt idx="45535">
                  <c:v>4.6224231464737704</c:v>
                </c:pt>
                <c:pt idx="45536">
                  <c:v>-3.3837330552659002</c:v>
                </c:pt>
                <c:pt idx="45537">
                  <c:v>-1.88757396449704</c:v>
                </c:pt>
                <c:pt idx="45538">
                  <c:v>-5.1694551694551603</c:v>
                </c:pt>
                <c:pt idx="45539">
                  <c:v>5.0324347093512998</c:v>
                </c:pt>
                <c:pt idx="45540">
                  <c:v>1.63981663392272</c:v>
                </c:pt>
                <c:pt idx="45541">
                  <c:v>1.7559701492537301</c:v>
                </c:pt>
                <c:pt idx="45542">
                  <c:v>0.55246913580246904</c:v>
                </c:pt>
                <c:pt idx="45543">
                  <c:v>3.8744075829383799</c:v>
                </c:pt>
                <c:pt idx="45544">
                  <c:v>5.5112739571589602</c:v>
                </c:pt>
                <c:pt idx="45545">
                  <c:v>12.533592989289099</c:v>
                </c:pt>
                <c:pt idx="45546">
                  <c:v>8.99536231884057</c:v>
                </c:pt>
                <c:pt idx="45547">
                  <c:v>7.6747967479674797</c:v>
                </c:pt>
                <c:pt idx="45548">
                  <c:v>-0.254891591750396</c:v>
                </c:pt>
                <c:pt idx="45549">
                  <c:v>1.32880937692782</c:v>
                </c:pt>
                <c:pt idx="45550">
                  <c:v>-4.1318051575931198</c:v>
                </c:pt>
                <c:pt idx="45551">
                  <c:v>9.0259593679458199</c:v>
                </c:pt>
                <c:pt idx="45552">
                  <c:v>13.636599610642399</c:v>
                </c:pt>
                <c:pt idx="45553">
                  <c:v>10.531004989308601</c:v>
                </c:pt>
                <c:pt idx="45554">
                  <c:v>15.7362355953905</c:v>
                </c:pt>
                <c:pt idx="45555">
                  <c:v>13.7065003282994</c:v>
                </c:pt>
                <c:pt idx="45556">
                  <c:v>17.3355911330049</c:v>
                </c:pt>
                <c:pt idx="45557">
                  <c:v>17.006179775280899</c:v>
                </c:pt>
                <c:pt idx="45558">
                  <c:v>20.3890559230306</c:v>
                </c:pt>
                <c:pt idx="45559">
                  <c:v>15.747062115277</c:v>
                </c:pt>
                <c:pt idx="45560">
                  <c:v>8.4406233207952699</c:v>
                </c:pt>
                <c:pt idx="45561">
                  <c:v>8.60193587416817</c:v>
                </c:pt>
                <c:pt idx="45562">
                  <c:v>9.4957882069795403</c:v>
                </c:pt>
                <c:pt idx="45563">
                  <c:v>13.917489831493301</c:v>
                </c:pt>
                <c:pt idx="45564">
                  <c:v>6.7892376681614302</c:v>
                </c:pt>
                <c:pt idx="45565">
                  <c:v>4.2959183673469301</c:v>
                </c:pt>
                <c:pt idx="45566">
                  <c:v>11.3271889400921</c:v>
                </c:pt>
                <c:pt idx="45567">
                  <c:v>11.314285714285701</c:v>
                </c:pt>
                <c:pt idx="45568">
                  <c:v>15.580645161290301</c:v>
                </c:pt>
                <c:pt idx="45569">
                  <c:v>22.629166666666599</c:v>
                </c:pt>
                <c:pt idx="45570">
                  <c:v>17.3655913978494</c:v>
                </c:pt>
                <c:pt idx="45571">
                  <c:v>13.5391705069124</c:v>
                </c:pt>
                <c:pt idx="45572">
                  <c:v>7.1375000000000002</c:v>
                </c:pt>
                <c:pt idx="45573">
                  <c:v>4.3440860215053698</c:v>
                </c:pt>
                <c:pt idx="45574">
                  <c:v>1.6244131455399</c:v>
                </c:pt>
                <c:pt idx="45575">
                  <c:v>11.564220183486199</c:v>
                </c:pt>
                <c:pt idx="45576">
                  <c:v>4.0131789137380096</c:v>
                </c:pt>
                <c:pt idx="45577">
                  <c:v>2.2117697594501702</c:v>
                </c:pt>
                <c:pt idx="45578">
                  <c:v>4.7456864216054004</c:v>
                </c:pt>
                <c:pt idx="45579">
                  <c:v>4.3664210934470704</c:v>
                </c:pt>
                <c:pt idx="45580">
                  <c:v>8.3505811773528293</c:v>
                </c:pt>
                <c:pt idx="45581">
                  <c:v>12.198016415868601</c:v>
                </c:pt>
                <c:pt idx="45582">
                  <c:v>8.5420792079207892</c:v>
                </c:pt>
                <c:pt idx="45583">
                  <c:v>8.4118081180811792</c:v>
                </c:pt>
                <c:pt idx="45584">
                  <c:v>2.70704225352112</c:v>
                </c:pt>
                <c:pt idx="45585">
                  <c:v>3.7972408026755802</c:v>
                </c:pt>
                <c:pt idx="45586">
                  <c:v>1.1224407868325901</c:v>
                </c:pt>
                <c:pt idx="45587">
                  <c:v>9.7127784290738504</c:v>
                </c:pt>
                <c:pt idx="45588">
                  <c:v>4.4145012573344502</c:v>
                </c:pt>
                <c:pt idx="45589">
                  <c:v>1.16025350837483</c:v>
                </c:pt>
                <c:pt idx="45590">
                  <c:v>3.5653360627772002</c:v>
                </c:pt>
                <c:pt idx="45591">
                  <c:v>1.8244444444444401</c:v>
                </c:pt>
                <c:pt idx="45592">
                  <c:v>5.0592885375494001</c:v>
                </c:pt>
                <c:pt idx="45593">
                  <c:v>9.9740134744947007</c:v>
                </c:pt>
                <c:pt idx="45594">
                  <c:v>9.5069390902081707</c:v>
                </c:pt>
                <c:pt idx="45595">
                  <c:v>7.2658329971762798</c:v>
                </c:pt>
                <c:pt idx="45596">
                  <c:v>1.2639683238011401</c:v>
                </c:pt>
                <c:pt idx="45597">
                  <c:v>3.5892575039494399</c:v>
                </c:pt>
                <c:pt idx="45598">
                  <c:v>-0.42149104539775001</c:v>
                </c:pt>
                <c:pt idx="45599">
                  <c:v>8.7164766024380604</c:v>
                </c:pt>
                <c:pt idx="45600">
                  <c:v>0.72727272727272696</c:v>
                </c:pt>
                <c:pt idx="45601">
                  <c:v>1.1176470588235199</c:v>
                </c:pt>
                <c:pt idx="45602">
                  <c:v>6.25E-2</c:v>
                </c:pt>
                <c:pt idx="45603">
                  <c:v>6.5574324324324298</c:v>
                </c:pt>
                <c:pt idx="45604">
                  <c:v>-1.9809885931558899</c:v>
                </c:pt>
                <c:pt idx="45605">
                  <c:v>4.7661016949152497</c:v>
                </c:pt>
                <c:pt idx="45606">
                  <c:v>8.5159010600706697</c:v>
                </c:pt>
                <c:pt idx="45607">
                  <c:v>9.6631944444444393</c:v>
                </c:pt>
                <c:pt idx="45608">
                  <c:v>14.612099644128101</c:v>
                </c:pt>
                <c:pt idx="45609">
                  <c:v>15.5451388888888</c:v>
                </c:pt>
                <c:pt idx="45610">
                  <c:v>9.6656804733727792</c:v>
                </c:pt>
                <c:pt idx="45611">
                  <c:v>6.41260744985673</c:v>
                </c:pt>
                <c:pt idx="45612">
                  <c:v>3.6675900277008302</c:v>
                </c:pt>
                <c:pt idx="45613">
                  <c:v>1.6610169491525399</c:v>
                </c:pt>
                <c:pt idx="45614">
                  <c:v>11.710106382978701</c:v>
                </c:pt>
                <c:pt idx="45615">
                  <c:v>6.7567204301075199</c:v>
                </c:pt>
                <c:pt idx="45616">
                  <c:v>5.47272727272727</c:v>
                </c:pt>
                <c:pt idx="45617">
                  <c:v>6.5285714285714196</c:v>
                </c:pt>
                <c:pt idx="45618">
                  <c:v>4.3524492234169596</c:v>
                </c:pt>
                <c:pt idx="45619">
                  <c:v>9.4179728317659297</c:v>
                </c:pt>
                <c:pt idx="45620">
                  <c:v>11.654332129963899</c:v>
                </c:pt>
                <c:pt idx="45621">
                  <c:v>14.219755826859</c:v>
                </c:pt>
                <c:pt idx="45622">
                  <c:v>11.437751004016</c:v>
                </c:pt>
                <c:pt idx="45623">
                  <c:v>5.7970443349753698</c:v>
                </c:pt>
                <c:pt idx="45624">
                  <c:v>3.1537544696066702</c:v>
                </c:pt>
                <c:pt idx="45625">
                  <c:v>0.85518814139110599</c:v>
                </c:pt>
                <c:pt idx="45626">
                  <c:v>10.2418079096045</c:v>
                </c:pt>
                <c:pt idx="45627">
                  <c:v>5.5764948453608199</c:v>
                </c:pt>
                <c:pt idx="45628">
                  <c:v>5.3700181159420204</c:v>
                </c:pt>
                <c:pt idx="45629">
                  <c:v>5.7822237960339899</c:v>
                </c:pt>
                <c:pt idx="45630">
                  <c:v>5.2105652013298798</c:v>
                </c:pt>
                <c:pt idx="45631">
                  <c:v>8.1791519434628892</c:v>
                </c:pt>
                <c:pt idx="45632">
                  <c:v>13.8098883572567</c:v>
                </c:pt>
                <c:pt idx="45633">
                  <c:v>10.6000739918608</c:v>
                </c:pt>
                <c:pt idx="45634">
                  <c:v>8.5568720379146903</c:v>
                </c:pt>
                <c:pt idx="45635">
                  <c:v>3.0114551083591299</c:v>
                </c:pt>
                <c:pt idx="45636">
                  <c:v>2.5850701023114802</c:v>
                </c:pt>
                <c:pt idx="45637">
                  <c:v>0.51974664679582705</c:v>
                </c:pt>
                <c:pt idx="45638">
                  <c:v>11.2415669205658</c:v>
                </c:pt>
                <c:pt idx="45639">
                  <c:v>6.6967370441458698</c:v>
                </c:pt>
                <c:pt idx="45640">
                  <c:v>2.0549682875264201</c:v>
                </c:pt>
                <c:pt idx="45641">
                  <c:v>1.29711375212224</c:v>
                </c:pt>
                <c:pt idx="45642">
                  <c:v>5.6044444444444403</c:v>
                </c:pt>
                <c:pt idx="45643">
                  <c:v>8.4058355437665693</c:v>
                </c:pt>
                <c:pt idx="45644">
                  <c:v>10.935779816513699</c:v>
                </c:pt>
                <c:pt idx="45645">
                  <c:v>10.0745156482861</c:v>
                </c:pt>
                <c:pt idx="45646">
                  <c:v>4.4068278805120897</c:v>
                </c:pt>
                <c:pt idx="45647">
                  <c:v>0.90985915492957703</c:v>
                </c:pt>
                <c:pt idx="45648">
                  <c:v>1.8465909090909002E-2</c:v>
                </c:pt>
                <c:pt idx="45649">
                  <c:v>1.3844984802431599</c:v>
                </c:pt>
                <c:pt idx="45650">
                  <c:v>8.43222891566265</c:v>
                </c:pt>
                <c:pt idx="45651">
                  <c:v>1.52583586626139</c:v>
                </c:pt>
                <c:pt idx="45652">
                  <c:v>4.7950963222416796</c:v>
                </c:pt>
                <c:pt idx="45653">
                  <c:v>3.2471590909090899</c:v>
                </c:pt>
                <c:pt idx="45654">
                  <c:v>5.1781681304893299</c:v>
                </c:pt>
                <c:pt idx="45655">
                  <c:v>7.0349887133182802</c:v>
                </c:pt>
                <c:pt idx="45656">
                  <c:v>15.193548387096699</c:v>
                </c:pt>
                <c:pt idx="45657">
                  <c:v>11.351976856316201</c:v>
                </c:pt>
                <c:pt idx="45658">
                  <c:v>10.164912280701699</c:v>
                </c:pt>
                <c:pt idx="45659">
                  <c:v>0.61164205039096398</c:v>
                </c:pt>
                <c:pt idx="45660">
                  <c:v>1.91911764705882</c:v>
                </c:pt>
                <c:pt idx="45661">
                  <c:v>-2.2528735632183898</c:v>
                </c:pt>
                <c:pt idx="45662">
                  <c:v>7.4470457079152697</c:v>
                </c:pt>
                <c:pt idx="45663">
                  <c:v>4.0680628272251296</c:v>
                </c:pt>
                <c:pt idx="45664">
                  <c:v>0.64634146341463405</c:v>
                </c:pt>
                <c:pt idx="45665">
                  <c:v>0.59111111111111103</c:v>
                </c:pt>
                <c:pt idx="45666">
                  <c:v>4.7112068965517198</c:v>
                </c:pt>
                <c:pt idx="45667">
                  <c:v>3.29831932773109</c:v>
                </c:pt>
                <c:pt idx="45668">
                  <c:v>11.507874015748</c:v>
                </c:pt>
                <c:pt idx="45669">
                  <c:v>5.2045454545454497</c:v>
                </c:pt>
                <c:pt idx="45670">
                  <c:v>2.71264367816091</c:v>
                </c:pt>
                <c:pt idx="45671">
                  <c:v>5.95238095238095E-2</c:v>
                </c:pt>
                <c:pt idx="45672">
                  <c:v>-2.0264150943396202</c:v>
                </c:pt>
                <c:pt idx="45673">
                  <c:v>-4.22053231939163</c:v>
                </c:pt>
                <c:pt idx="45674">
                  <c:v>6.6079136690647404</c:v>
                </c:pt>
                <c:pt idx="45675">
                  <c:v>5.2673539518900299</c:v>
                </c:pt>
                <c:pt idx="45676">
                  <c:v>3.3095057034220501</c:v>
                </c:pt>
                <c:pt idx="45677">
                  <c:v>5.3372093023255802</c:v>
                </c:pt>
                <c:pt idx="45678">
                  <c:v>5.8541033434650398</c:v>
                </c:pt>
                <c:pt idx="45679">
                  <c:v>8.4939200926461993</c:v>
                </c:pt>
                <c:pt idx="45680">
                  <c:v>15.374074074074001</c:v>
                </c:pt>
                <c:pt idx="45681">
                  <c:v>11.809912170639899</c:v>
                </c:pt>
                <c:pt idx="45682">
                  <c:v>7.2362500000000001</c:v>
                </c:pt>
                <c:pt idx="45683">
                  <c:v>2.4140049140049098</c:v>
                </c:pt>
                <c:pt idx="45684">
                  <c:v>2.4811452513966401</c:v>
                </c:pt>
                <c:pt idx="45685">
                  <c:v>-1.0225102319235999</c:v>
                </c:pt>
                <c:pt idx="45686">
                  <c:v>10.434638354346299</c:v>
                </c:pt>
                <c:pt idx="45687">
                  <c:v>0.81854838709677402</c:v>
                </c:pt>
                <c:pt idx="45688">
                  <c:v>4.1548672566371598</c:v>
                </c:pt>
                <c:pt idx="45689">
                  <c:v>1.5300751879699199</c:v>
                </c:pt>
                <c:pt idx="45690">
                  <c:v>1.4885496183206099</c:v>
                </c:pt>
                <c:pt idx="45691">
                  <c:v>0.33207547169811302</c:v>
                </c:pt>
                <c:pt idx="45692">
                  <c:v>15.525252525252499</c:v>
                </c:pt>
                <c:pt idx="45693">
                  <c:v>14.7822580645161</c:v>
                </c:pt>
                <c:pt idx="45694">
                  <c:v>9.0573476702508895</c:v>
                </c:pt>
                <c:pt idx="45695">
                  <c:v>3.9405204460966501</c:v>
                </c:pt>
                <c:pt idx="45696">
                  <c:v>3.8207885304659399</c:v>
                </c:pt>
                <c:pt idx="45697">
                  <c:v>-4.7185185185185103</c:v>
                </c:pt>
                <c:pt idx="45698">
                  <c:v>3.2293906810035802</c:v>
                </c:pt>
                <c:pt idx="45699">
                  <c:v>9.3979591836734695</c:v>
                </c:pt>
                <c:pt idx="45700">
                  <c:v>2.25934065934065</c:v>
                </c:pt>
                <c:pt idx="45701">
                  <c:v>5.00790513833992</c:v>
                </c:pt>
                <c:pt idx="45702">
                  <c:v>5.7431192660550403</c:v>
                </c:pt>
                <c:pt idx="45703">
                  <c:v>9.9614740368509196</c:v>
                </c:pt>
                <c:pt idx="45704">
                  <c:v>16.7190201729106</c:v>
                </c:pt>
                <c:pt idx="45705">
                  <c:v>16.364705882352901</c:v>
                </c:pt>
                <c:pt idx="45706">
                  <c:v>13.272300469483501</c:v>
                </c:pt>
                <c:pt idx="45707">
                  <c:v>2.37825421133231</c:v>
                </c:pt>
                <c:pt idx="45708">
                  <c:v>4.5020491803278597</c:v>
                </c:pt>
                <c:pt idx="45709">
                  <c:v>7.06640625</c:v>
                </c:pt>
                <c:pt idx="45710">
                  <c:v>16.949612403100701</c:v>
                </c:pt>
                <c:pt idx="45711">
                  <c:v>-12</c:v>
                </c:pt>
                <c:pt idx="45712">
                  <c:v>8.9347826086956506</c:v>
                </c:pt>
                <c:pt idx="45713">
                  <c:v>10.176470588235199</c:v>
                </c:pt>
                <c:pt idx="45714">
                  <c:v>-21.5</c:v>
                </c:pt>
                <c:pt idx="45715">
                  <c:v>21</c:v>
                </c:pt>
                <c:pt idx="45716">
                  <c:v>0.75384615384615306</c:v>
                </c:pt>
                <c:pt idx="45717">
                  <c:v>-4.12130177514792</c:v>
                </c:pt>
                <c:pt idx="45718">
                  <c:v>3.7261663286003999</c:v>
                </c:pt>
                <c:pt idx="45719">
                  <c:v>4.36672967863894</c:v>
                </c:pt>
                <c:pt idx="45720">
                  <c:v>4.7429577464788704</c:v>
                </c:pt>
                <c:pt idx="45721">
                  <c:v>14.305775764439399</c:v>
                </c:pt>
                <c:pt idx="45722">
                  <c:v>12.8545454545454</c:v>
                </c:pt>
                <c:pt idx="45723">
                  <c:v>7.3926701570680597</c:v>
                </c:pt>
                <c:pt idx="45724">
                  <c:v>-0.41185410334346501</c:v>
                </c:pt>
                <c:pt idx="45725">
                  <c:v>1.4572490706319701</c:v>
                </c:pt>
                <c:pt idx="45726">
                  <c:v>0.82915717539863298</c:v>
                </c:pt>
                <c:pt idx="45727">
                  <c:v>8.1238738738738707</c:v>
                </c:pt>
                <c:pt idx="45728">
                  <c:v>6.8656452563346999</c:v>
                </c:pt>
                <c:pt idx="45729">
                  <c:v>3.0672268907563001</c:v>
                </c:pt>
                <c:pt idx="45730">
                  <c:v>6.3090507726269296</c:v>
                </c:pt>
                <c:pt idx="45731">
                  <c:v>6.1708515283842704</c:v>
                </c:pt>
                <c:pt idx="45732">
                  <c:v>11.8340336134453</c:v>
                </c:pt>
                <c:pt idx="45733">
                  <c:v>14.3991975927783</c:v>
                </c:pt>
                <c:pt idx="45734">
                  <c:v>12.639039039039</c:v>
                </c:pt>
                <c:pt idx="45735">
                  <c:v>8.8249322493224902</c:v>
                </c:pt>
                <c:pt idx="45736">
                  <c:v>5.5891635981062597</c:v>
                </c:pt>
                <c:pt idx="45737">
                  <c:v>7.6974522292993601</c:v>
                </c:pt>
                <c:pt idx="45738">
                  <c:v>4.6457073760580396</c:v>
                </c:pt>
                <c:pt idx="45739">
                  <c:v>13.329113924050599</c:v>
                </c:pt>
                <c:pt idx="45740">
                  <c:v>0.91504329004328999</c:v>
                </c:pt>
                <c:pt idx="45741">
                  <c:v>2.1556954779622202</c:v>
                </c:pt>
                <c:pt idx="45742">
                  <c:v>0.35788561525129903</c:v>
                </c:pt>
                <c:pt idx="45743">
                  <c:v>2.4966974900924699</c:v>
                </c:pt>
                <c:pt idx="45744">
                  <c:v>5.1257142857142801</c:v>
                </c:pt>
                <c:pt idx="45745">
                  <c:v>9.3144952545297599</c:v>
                </c:pt>
                <c:pt idx="45746">
                  <c:v>7.4524301964839701</c:v>
                </c:pt>
                <c:pt idx="45747">
                  <c:v>4.9112370160528798</c:v>
                </c:pt>
                <c:pt idx="45748">
                  <c:v>-0.34997730367680402</c:v>
                </c:pt>
                <c:pt idx="45749">
                  <c:v>2.48031059345535</c:v>
                </c:pt>
                <c:pt idx="45750">
                  <c:v>-5.8334217506631303</c:v>
                </c:pt>
                <c:pt idx="45751">
                  <c:v>5.0751918158567699</c:v>
                </c:pt>
                <c:pt idx="45752">
                  <c:v>5.0882567469000701</c:v>
                </c:pt>
                <c:pt idx="45753">
                  <c:v>1.2115869017632199</c:v>
                </c:pt>
                <c:pt idx="45754">
                  <c:v>4.54843205574912</c:v>
                </c:pt>
                <c:pt idx="45755">
                  <c:v>4.58394160583941</c:v>
                </c:pt>
                <c:pt idx="45756">
                  <c:v>9.4903786468032205</c:v>
                </c:pt>
                <c:pt idx="45757">
                  <c:v>12.85407239819</c:v>
                </c:pt>
                <c:pt idx="45758">
                  <c:v>11.791553133514901</c:v>
                </c:pt>
                <c:pt idx="45759">
                  <c:v>9.3149606299212593</c:v>
                </c:pt>
                <c:pt idx="45760">
                  <c:v>3.8604250430786902</c:v>
                </c:pt>
                <c:pt idx="45761">
                  <c:v>3.07991803278688</c:v>
                </c:pt>
                <c:pt idx="45762">
                  <c:v>2.96990595611285</c:v>
                </c:pt>
                <c:pt idx="45763">
                  <c:v>10.5191722458916</c:v>
                </c:pt>
                <c:pt idx="45764">
                  <c:v>-7.25</c:v>
                </c:pt>
                <c:pt idx="45765">
                  <c:v>-1.71428571428571</c:v>
                </c:pt>
                <c:pt idx="45766">
                  <c:v>-7.5882352941176396</c:v>
                </c:pt>
                <c:pt idx="45767">
                  <c:v>7.9583333333333304</c:v>
                </c:pt>
                <c:pt idx="45768">
                  <c:v>-6.2962962962962896</c:v>
                </c:pt>
                <c:pt idx="45769">
                  <c:v>-4.5789473684210504</c:v>
                </c:pt>
                <c:pt idx="45770">
                  <c:v>-5.4444444444444402</c:v>
                </c:pt>
                <c:pt idx="45771">
                  <c:v>-7.1111111111111098</c:v>
                </c:pt>
                <c:pt idx="45772">
                  <c:v>-13.6666666666666</c:v>
                </c:pt>
                <c:pt idx="45773">
                  <c:v>5.5026809651474498</c:v>
                </c:pt>
                <c:pt idx="45774">
                  <c:v>2.1246200607902699</c:v>
                </c:pt>
                <c:pt idx="45775">
                  <c:v>5.2820181112548497</c:v>
                </c:pt>
                <c:pt idx="45776">
                  <c:v>4.2160566706021196</c:v>
                </c:pt>
                <c:pt idx="45777">
                  <c:v>7.1399787910922496</c:v>
                </c:pt>
                <c:pt idx="45778">
                  <c:v>11.5004549590536</c:v>
                </c:pt>
                <c:pt idx="45779">
                  <c:v>13.483906770255199</c:v>
                </c:pt>
                <c:pt idx="45780">
                  <c:v>10.8134715025906</c:v>
                </c:pt>
                <c:pt idx="45781">
                  <c:v>3.4379487179487098</c:v>
                </c:pt>
                <c:pt idx="45782">
                  <c:v>2.6686967113276401</c:v>
                </c:pt>
                <c:pt idx="45783">
                  <c:v>1.0068807339449499</c:v>
                </c:pt>
                <c:pt idx="45784">
                  <c:v>8.3827160493827098</c:v>
                </c:pt>
                <c:pt idx="45785">
                  <c:v>2.5384615384615299</c:v>
                </c:pt>
                <c:pt idx="45786">
                  <c:v>1.6470588235294099</c:v>
                </c:pt>
                <c:pt idx="45787">
                  <c:v>-13.8888888888888</c:v>
                </c:pt>
                <c:pt idx="45788">
                  <c:v>-9.6</c:v>
                </c:pt>
                <c:pt idx="45789">
                  <c:v>26</c:v>
                </c:pt>
                <c:pt idx="45790">
                  <c:v>-14</c:v>
                </c:pt>
                <c:pt idx="45791">
                  <c:v>8.7204176334106691</c:v>
                </c:pt>
                <c:pt idx="45792">
                  <c:v>-0.114285714285714</c:v>
                </c:pt>
                <c:pt idx="45793">
                  <c:v>2.8624999999999998</c:v>
                </c:pt>
                <c:pt idx="45794">
                  <c:v>5.14154786150712</c:v>
                </c:pt>
                <c:pt idx="45795">
                  <c:v>7.9548272807794502</c:v>
                </c:pt>
                <c:pt idx="45796">
                  <c:v>13.404009252120201</c:v>
                </c:pt>
                <c:pt idx="45797">
                  <c:v>11.2404371584699</c:v>
                </c:pt>
                <c:pt idx="45798">
                  <c:v>8.3579154375614504</c:v>
                </c:pt>
                <c:pt idx="45799">
                  <c:v>3.8571428571428501</c:v>
                </c:pt>
                <c:pt idx="45800">
                  <c:v>4.34918648310388</c:v>
                </c:pt>
                <c:pt idx="45801">
                  <c:v>2.86150490730643</c:v>
                </c:pt>
                <c:pt idx="45802">
                  <c:v>10.980392156862701</c:v>
                </c:pt>
                <c:pt idx="45803">
                  <c:v>-0.25786163522012501</c:v>
                </c:pt>
                <c:pt idx="45804">
                  <c:v>-1.12244897959183</c:v>
                </c:pt>
                <c:pt idx="45805">
                  <c:v>3.0401459854014599</c:v>
                </c:pt>
                <c:pt idx="45806">
                  <c:v>5.6193771626297497</c:v>
                </c:pt>
                <c:pt idx="45807">
                  <c:v>3.3938356164383499</c:v>
                </c:pt>
                <c:pt idx="45808">
                  <c:v>12.368421052631501</c:v>
                </c:pt>
                <c:pt idx="45809">
                  <c:v>4.7109634551494999</c:v>
                </c:pt>
                <c:pt idx="45810">
                  <c:v>7.14150943396226</c:v>
                </c:pt>
                <c:pt idx="45811">
                  <c:v>-1.7003058103975499</c:v>
                </c:pt>
                <c:pt idx="45812">
                  <c:v>0.192660550458715</c:v>
                </c:pt>
                <c:pt idx="45813">
                  <c:v>-8.1153846153846096</c:v>
                </c:pt>
                <c:pt idx="45814">
                  <c:v>2.4545454545454501</c:v>
                </c:pt>
                <c:pt idx="45815">
                  <c:v>16.275862068965498</c:v>
                </c:pt>
                <c:pt idx="45816">
                  <c:v>11.0288461538461</c:v>
                </c:pt>
                <c:pt idx="45817">
                  <c:v>7.1512605042016801</c:v>
                </c:pt>
                <c:pt idx="45818">
                  <c:v>10.280821917808201</c:v>
                </c:pt>
                <c:pt idx="45819">
                  <c:v>18.4457142857142</c:v>
                </c:pt>
                <c:pt idx="45820">
                  <c:v>29.203488372092998</c:v>
                </c:pt>
                <c:pt idx="45821">
                  <c:v>19.106741573033698</c:v>
                </c:pt>
                <c:pt idx="45822">
                  <c:v>26.203488372092998</c:v>
                </c:pt>
                <c:pt idx="45823">
                  <c:v>8.8734939759036102</c:v>
                </c:pt>
                <c:pt idx="45824">
                  <c:v>7.2151162790697603</c:v>
                </c:pt>
                <c:pt idx="45825">
                  <c:v>15.1111111111111</c:v>
                </c:pt>
                <c:pt idx="45826">
                  <c:v>25.2822580645161</c:v>
                </c:pt>
                <c:pt idx="45827">
                  <c:v>4.23297491039426</c:v>
                </c:pt>
                <c:pt idx="45828">
                  <c:v>1.8838821490467901</c:v>
                </c:pt>
                <c:pt idx="45829">
                  <c:v>4.0811391724879096</c:v>
                </c:pt>
                <c:pt idx="45830">
                  <c:v>2.7318153067678601</c:v>
                </c:pt>
                <c:pt idx="45831">
                  <c:v>5.6192504258943696</c:v>
                </c:pt>
                <c:pt idx="45832">
                  <c:v>7.7709291628334798</c:v>
                </c:pt>
                <c:pt idx="45833">
                  <c:v>7.9637426900584796</c:v>
                </c:pt>
                <c:pt idx="45834">
                  <c:v>5.4590570719602898</c:v>
                </c:pt>
                <c:pt idx="45835">
                  <c:v>2.3709239130434701</c:v>
                </c:pt>
                <c:pt idx="45836">
                  <c:v>3.1877551020408101</c:v>
                </c:pt>
                <c:pt idx="45837">
                  <c:v>0.35884177869700101</c:v>
                </c:pt>
                <c:pt idx="45838">
                  <c:v>5.5471530249110304</c:v>
                </c:pt>
                <c:pt idx="45839">
                  <c:v>1.69882100750267</c:v>
                </c:pt>
                <c:pt idx="45840">
                  <c:v>3.2669735327963099</c:v>
                </c:pt>
                <c:pt idx="45841">
                  <c:v>-0.57525951557093402</c:v>
                </c:pt>
                <c:pt idx="45842">
                  <c:v>2.3987836663770601</c:v>
                </c:pt>
                <c:pt idx="45843">
                  <c:v>4.3505503810330204</c:v>
                </c:pt>
                <c:pt idx="45844">
                  <c:v>15.2662090007627</c:v>
                </c:pt>
                <c:pt idx="45845">
                  <c:v>7.2346570397111902</c:v>
                </c:pt>
                <c:pt idx="45846">
                  <c:v>6.7362817362817298</c:v>
                </c:pt>
                <c:pt idx="45847">
                  <c:v>4.7281323877068501E-2</c:v>
                </c:pt>
                <c:pt idx="45848">
                  <c:v>0.14258001939864201</c:v>
                </c:pt>
                <c:pt idx="45849">
                  <c:v>-3.6945304437564501</c:v>
                </c:pt>
                <c:pt idx="45850">
                  <c:v>9.1314741035856493</c:v>
                </c:pt>
                <c:pt idx="45851">
                  <c:v>1.62210338680926</c:v>
                </c:pt>
                <c:pt idx="45852">
                  <c:v>0.650390625</c:v>
                </c:pt>
                <c:pt idx="45853">
                  <c:v>2.4902280130293102</c:v>
                </c:pt>
                <c:pt idx="45854">
                  <c:v>0.53989813242784301</c:v>
                </c:pt>
                <c:pt idx="45855">
                  <c:v>6.6683673469387701</c:v>
                </c:pt>
                <c:pt idx="45856">
                  <c:v>12.7523056653491</c:v>
                </c:pt>
                <c:pt idx="45857">
                  <c:v>10.6312684365781</c:v>
                </c:pt>
                <c:pt idx="45858">
                  <c:v>5.3291731669266698</c:v>
                </c:pt>
                <c:pt idx="45859">
                  <c:v>0.62939297124600602</c:v>
                </c:pt>
                <c:pt idx="45860">
                  <c:v>-1.48243992606284</c:v>
                </c:pt>
                <c:pt idx="45861">
                  <c:v>-4.0397923875432502</c:v>
                </c:pt>
                <c:pt idx="45862">
                  <c:v>6.9868852459016297</c:v>
                </c:pt>
                <c:pt idx="45863">
                  <c:v>5.0568070519098898</c:v>
                </c:pt>
                <c:pt idx="45864">
                  <c:v>2.8494041170097502</c:v>
                </c:pt>
                <c:pt idx="45865">
                  <c:v>5.0008904719501297</c:v>
                </c:pt>
                <c:pt idx="45866">
                  <c:v>7.9493877551020402</c:v>
                </c:pt>
                <c:pt idx="45867">
                  <c:v>10.575550493545901</c:v>
                </c:pt>
                <c:pt idx="45868">
                  <c:v>15.0563660477453</c:v>
                </c:pt>
                <c:pt idx="45869">
                  <c:v>13</c:v>
                </c:pt>
                <c:pt idx="45870">
                  <c:v>8.1708619374523206</c:v>
                </c:pt>
                <c:pt idx="45871">
                  <c:v>3.5507137490608498</c:v>
                </c:pt>
                <c:pt idx="45872">
                  <c:v>4.3098591549295699</c:v>
                </c:pt>
                <c:pt idx="45873">
                  <c:v>2.6219630709426598</c:v>
                </c:pt>
                <c:pt idx="45874">
                  <c:v>10.356730769230699</c:v>
                </c:pt>
                <c:pt idx="45875">
                  <c:v>7.0971731448763196</c:v>
                </c:pt>
                <c:pt idx="45876">
                  <c:v>3.5728346456692899</c:v>
                </c:pt>
                <c:pt idx="45877">
                  <c:v>4.5164141414141401</c:v>
                </c:pt>
                <c:pt idx="45878">
                  <c:v>4.4764150943396199</c:v>
                </c:pt>
                <c:pt idx="45879">
                  <c:v>8.01384451544196</c:v>
                </c:pt>
                <c:pt idx="45880">
                  <c:v>12.8551367331855</c:v>
                </c:pt>
                <c:pt idx="45881">
                  <c:v>12.7068106312292</c:v>
                </c:pt>
                <c:pt idx="45882">
                  <c:v>9.2797456857402292</c:v>
                </c:pt>
                <c:pt idx="45883">
                  <c:v>2.01034126163391</c:v>
                </c:pt>
                <c:pt idx="45884">
                  <c:v>1.92348284960422</c:v>
                </c:pt>
                <c:pt idx="45885">
                  <c:v>0.49601275917065302</c:v>
                </c:pt>
                <c:pt idx="45886">
                  <c:v>9.9891304347826093</c:v>
                </c:pt>
                <c:pt idx="45887">
                  <c:v>8.7566302652105996</c:v>
                </c:pt>
                <c:pt idx="45888">
                  <c:v>10.045207956600301</c:v>
                </c:pt>
                <c:pt idx="45889">
                  <c:v>8.58928571428571</c:v>
                </c:pt>
                <c:pt idx="45890">
                  <c:v>9.575260804769</c:v>
                </c:pt>
                <c:pt idx="45891">
                  <c:v>12.394993045896999</c:v>
                </c:pt>
                <c:pt idx="45892">
                  <c:v>22.496327387198299</c:v>
                </c:pt>
                <c:pt idx="45893">
                  <c:v>16.984184914841801</c:v>
                </c:pt>
                <c:pt idx="45894">
                  <c:v>16.542410714285701</c:v>
                </c:pt>
                <c:pt idx="45895">
                  <c:v>3.74242424242424</c:v>
                </c:pt>
                <c:pt idx="45896">
                  <c:v>12.237127371273701</c:v>
                </c:pt>
                <c:pt idx="45897">
                  <c:v>2.7468531468531401</c:v>
                </c:pt>
                <c:pt idx="45898">
                  <c:v>16.348648648648599</c:v>
                </c:pt>
                <c:pt idx="45899">
                  <c:v>-1.3564356435643501</c:v>
                </c:pt>
                <c:pt idx="45900">
                  <c:v>-1.76727272727272</c:v>
                </c:pt>
                <c:pt idx="45901">
                  <c:v>2.6785714285714199</c:v>
                </c:pt>
                <c:pt idx="45902">
                  <c:v>4.3259493670886</c:v>
                </c:pt>
                <c:pt idx="45903">
                  <c:v>10.1559888579387</c:v>
                </c:pt>
                <c:pt idx="45904">
                  <c:v>8.8441558441558392</c:v>
                </c:pt>
                <c:pt idx="45905">
                  <c:v>5.3601190476190403</c:v>
                </c:pt>
                <c:pt idx="45906">
                  <c:v>2.1993957703927398</c:v>
                </c:pt>
                <c:pt idx="45907">
                  <c:v>-0.80243161094224902</c:v>
                </c:pt>
                <c:pt idx="45908">
                  <c:v>1.00334448160535E-2</c:v>
                </c:pt>
                <c:pt idx="45909">
                  <c:v>-5.5396825396825298</c:v>
                </c:pt>
                <c:pt idx="45910">
                  <c:v>3.3843749999999999</c:v>
                </c:pt>
                <c:pt idx="45911">
                  <c:v>16.399999999999999</c:v>
                </c:pt>
                <c:pt idx="45912">
                  <c:v>45.25</c:v>
                </c:pt>
                <c:pt idx="45913">
                  <c:v>-1.25</c:v>
                </c:pt>
                <c:pt idx="45914">
                  <c:v>14.3333333333333</c:v>
                </c:pt>
                <c:pt idx="45915">
                  <c:v>3.5</c:v>
                </c:pt>
                <c:pt idx="45916">
                  <c:v>14.966666666666599</c:v>
                </c:pt>
                <c:pt idx="45917">
                  <c:v>16.6944444444444</c:v>
                </c:pt>
                <c:pt idx="45918">
                  <c:v>16.9428571428571</c:v>
                </c:pt>
                <c:pt idx="45919">
                  <c:v>6.9705882352941098</c:v>
                </c:pt>
                <c:pt idx="45920">
                  <c:v>17.36</c:v>
                </c:pt>
                <c:pt idx="45921">
                  <c:v>13.289473684210501</c:v>
                </c:pt>
                <c:pt idx="45922">
                  <c:v>16.837209302325501</c:v>
                </c:pt>
                <c:pt idx="45923">
                  <c:v>6.3460949464012204</c:v>
                </c:pt>
                <c:pt idx="45924">
                  <c:v>6.1111111111111098</c:v>
                </c:pt>
                <c:pt idx="45925">
                  <c:v>4.5725552050473102</c:v>
                </c:pt>
                <c:pt idx="45926">
                  <c:v>3.7583333333333302</c:v>
                </c:pt>
                <c:pt idx="45927">
                  <c:v>4.7135922330096998</c:v>
                </c:pt>
                <c:pt idx="45928">
                  <c:v>17.203784570596799</c:v>
                </c:pt>
                <c:pt idx="45929">
                  <c:v>13.0049019607843</c:v>
                </c:pt>
                <c:pt idx="45930">
                  <c:v>8.4214765100671105</c:v>
                </c:pt>
                <c:pt idx="45931">
                  <c:v>1.42068965517241</c:v>
                </c:pt>
                <c:pt idx="45932">
                  <c:v>2.8789308176100601</c:v>
                </c:pt>
                <c:pt idx="45933">
                  <c:v>-2.4251700680272101</c:v>
                </c:pt>
                <c:pt idx="45934">
                  <c:v>13.168789808917101</c:v>
                </c:pt>
                <c:pt idx="45935">
                  <c:v>2.3255813953488298</c:v>
                </c:pt>
                <c:pt idx="45936">
                  <c:v>-0.22826086956521699</c:v>
                </c:pt>
                <c:pt idx="45937">
                  <c:v>2.2483870967741901</c:v>
                </c:pt>
                <c:pt idx="45938">
                  <c:v>-0.65116279069767402</c:v>
                </c:pt>
                <c:pt idx="45939">
                  <c:v>-1.71290322580645</c:v>
                </c:pt>
                <c:pt idx="45940">
                  <c:v>13.847695390781499</c:v>
                </c:pt>
                <c:pt idx="45941">
                  <c:v>9.4008810572687196</c:v>
                </c:pt>
                <c:pt idx="45942">
                  <c:v>5.7439024390243896</c:v>
                </c:pt>
                <c:pt idx="45943">
                  <c:v>-0.108991825613079</c:v>
                </c:pt>
                <c:pt idx="45944">
                  <c:v>-0.48709677419354802</c:v>
                </c:pt>
                <c:pt idx="45945">
                  <c:v>-3</c:v>
                </c:pt>
                <c:pt idx="45946">
                  <c:v>6.6163522012578602</c:v>
                </c:pt>
                <c:pt idx="45947">
                  <c:v>-3.0620689655172399</c:v>
                </c:pt>
                <c:pt idx="45948">
                  <c:v>-4.8859649122807003</c:v>
                </c:pt>
                <c:pt idx="45949">
                  <c:v>-4.8972602739726003</c:v>
                </c:pt>
                <c:pt idx="45950">
                  <c:v>1.6466666666666601</c:v>
                </c:pt>
                <c:pt idx="45951">
                  <c:v>-5.9935483870967703</c:v>
                </c:pt>
                <c:pt idx="45952">
                  <c:v>4.5637254901960702</c:v>
                </c:pt>
                <c:pt idx="45953">
                  <c:v>4.3977900552486098</c:v>
                </c:pt>
                <c:pt idx="45954">
                  <c:v>3.1443298969072102</c:v>
                </c:pt>
                <c:pt idx="45955">
                  <c:v>0.224719101123595</c:v>
                </c:pt>
                <c:pt idx="45956">
                  <c:v>1.0107526881720399</c:v>
                </c:pt>
                <c:pt idx="45957">
                  <c:v>-2.3910614525139602</c:v>
                </c:pt>
                <c:pt idx="45958">
                  <c:v>9.8131868131868103</c:v>
                </c:pt>
                <c:pt idx="45959">
                  <c:v>2.5990990990990901</c:v>
                </c:pt>
                <c:pt idx="45960">
                  <c:v>0.30232558139534799</c:v>
                </c:pt>
                <c:pt idx="45961">
                  <c:v>4.6451612903225801</c:v>
                </c:pt>
                <c:pt idx="45962">
                  <c:v>0.8125</c:v>
                </c:pt>
                <c:pt idx="45963">
                  <c:v>-1.1315789473684199</c:v>
                </c:pt>
                <c:pt idx="45964">
                  <c:v>2.8370044052863399</c:v>
                </c:pt>
                <c:pt idx="45965">
                  <c:v>8.0588235294117592</c:v>
                </c:pt>
                <c:pt idx="45966">
                  <c:v>2.2700729927007299</c:v>
                </c:pt>
                <c:pt idx="45967">
                  <c:v>-4.5446428571428497</c:v>
                </c:pt>
                <c:pt idx="45968">
                  <c:v>-7.45</c:v>
                </c:pt>
                <c:pt idx="45969">
                  <c:v>-3.25</c:v>
                </c:pt>
                <c:pt idx="45970">
                  <c:v>5.3313609467455603</c:v>
                </c:pt>
                <c:pt idx="45971">
                  <c:v>6.4904862579281097</c:v>
                </c:pt>
                <c:pt idx="45972">
                  <c:v>3.6685393258426902</c:v>
                </c:pt>
                <c:pt idx="45973">
                  <c:v>6.4080553295362002</c:v>
                </c:pt>
                <c:pt idx="45974">
                  <c:v>6.5267710049423302</c:v>
                </c:pt>
                <c:pt idx="45975">
                  <c:v>9.9188534517561493</c:v>
                </c:pt>
                <c:pt idx="45976">
                  <c:v>16.5561243144424</c:v>
                </c:pt>
                <c:pt idx="45977">
                  <c:v>12.349419124218</c:v>
                </c:pt>
                <c:pt idx="45978">
                  <c:v>10.296881168574799</c:v>
                </c:pt>
                <c:pt idx="45979">
                  <c:v>4.45</c:v>
                </c:pt>
                <c:pt idx="45980">
                  <c:v>3.8037087290818601</c:v>
                </c:pt>
                <c:pt idx="45981">
                  <c:v>2.7184337879454401</c:v>
                </c:pt>
                <c:pt idx="45982">
                  <c:v>10.4804804804804</c:v>
                </c:pt>
                <c:pt idx="45983">
                  <c:v>3.5893566322478101</c:v>
                </c:pt>
                <c:pt idx="45984">
                  <c:v>-0.93493150684931503</c:v>
                </c:pt>
                <c:pt idx="45985">
                  <c:v>3.72437357630979</c:v>
                </c:pt>
                <c:pt idx="45986">
                  <c:v>3.3975903614457801</c:v>
                </c:pt>
                <c:pt idx="45987">
                  <c:v>4.9740000000000002</c:v>
                </c:pt>
                <c:pt idx="45988">
                  <c:v>10.085351089588301</c:v>
                </c:pt>
                <c:pt idx="45989">
                  <c:v>9.3201153568853599</c:v>
                </c:pt>
                <c:pt idx="45990">
                  <c:v>7.3097345132743303</c:v>
                </c:pt>
                <c:pt idx="45991">
                  <c:v>1.23985572587917</c:v>
                </c:pt>
                <c:pt idx="45992">
                  <c:v>3.4453941120607698</c:v>
                </c:pt>
                <c:pt idx="45993">
                  <c:v>1.44012944983818</c:v>
                </c:pt>
                <c:pt idx="45994">
                  <c:v>9.7936024371667898</c:v>
                </c:pt>
                <c:pt idx="45995">
                  <c:v>51.25</c:v>
                </c:pt>
                <c:pt idx="45996">
                  <c:v>46.322580645161203</c:v>
                </c:pt>
                <c:pt idx="45997">
                  <c:v>16.4054054054054</c:v>
                </c:pt>
                <c:pt idx="45998">
                  <c:v>11.269230769230701</c:v>
                </c:pt>
                <c:pt idx="45999">
                  <c:v>23.517241379310299</c:v>
                </c:pt>
                <c:pt idx="46000">
                  <c:v>24.7454545454545</c:v>
                </c:pt>
                <c:pt idx="46001">
                  <c:v>13.189655172413699</c:v>
                </c:pt>
                <c:pt idx="46002">
                  <c:v>17.456140350877099</c:v>
                </c:pt>
                <c:pt idx="46003">
                  <c:v>18.189189189189101</c:v>
                </c:pt>
                <c:pt idx="46004">
                  <c:v>38.516129032258</c:v>
                </c:pt>
                <c:pt idx="46005">
                  <c:v>20.657894736842099</c:v>
                </c:pt>
                <c:pt idx="46006">
                  <c:v>43.75</c:v>
                </c:pt>
                <c:pt idx="46007">
                  <c:v>9.5376344086021501</c:v>
                </c:pt>
                <c:pt idx="46008">
                  <c:v>1.1764705882352899E-2</c:v>
                </c:pt>
                <c:pt idx="46009">
                  <c:v>4.9892473118279499</c:v>
                </c:pt>
                <c:pt idx="46010">
                  <c:v>9.8295454545454497</c:v>
                </c:pt>
                <c:pt idx="46011">
                  <c:v>6.5268817204301</c:v>
                </c:pt>
                <c:pt idx="46012">
                  <c:v>22.0555555555555</c:v>
                </c:pt>
                <c:pt idx="46013">
                  <c:v>15.2795698924731</c:v>
                </c:pt>
                <c:pt idx="46014">
                  <c:v>7.5591397849462298</c:v>
                </c:pt>
                <c:pt idx="46015">
                  <c:v>2.12222222222222</c:v>
                </c:pt>
                <c:pt idx="46016">
                  <c:v>3.8602150537634401</c:v>
                </c:pt>
                <c:pt idx="46017">
                  <c:v>5.0666666666666602</c:v>
                </c:pt>
                <c:pt idx="46018">
                  <c:v>18.322580645161199</c:v>
                </c:pt>
                <c:pt idx="46019">
                  <c:v>2.9769230769230699</c:v>
                </c:pt>
                <c:pt idx="46020">
                  <c:v>3.2029339853300698</c:v>
                </c:pt>
                <c:pt idx="46021">
                  <c:v>0.85890652557319203</c:v>
                </c:pt>
                <c:pt idx="46022">
                  <c:v>0.59292035398230003</c:v>
                </c:pt>
                <c:pt idx="46023">
                  <c:v>7.1174311926605496</c:v>
                </c:pt>
                <c:pt idx="46024">
                  <c:v>13.396666666666601</c:v>
                </c:pt>
                <c:pt idx="46025">
                  <c:v>10.810975609755999</c:v>
                </c:pt>
                <c:pt idx="46026">
                  <c:v>11.4976635514018</c:v>
                </c:pt>
                <c:pt idx="46027">
                  <c:v>3.2081081081081</c:v>
                </c:pt>
                <c:pt idx="46028">
                  <c:v>3.4860681114551002</c:v>
                </c:pt>
                <c:pt idx="46029">
                  <c:v>-4.3875739644970402</c:v>
                </c:pt>
                <c:pt idx="46030">
                  <c:v>9.6858789625360195</c:v>
                </c:pt>
                <c:pt idx="46031">
                  <c:v>-2.1428571428571401</c:v>
                </c:pt>
                <c:pt idx="46032">
                  <c:v>-2.5</c:v>
                </c:pt>
                <c:pt idx="46033">
                  <c:v>2</c:v>
                </c:pt>
                <c:pt idx="46034">
                  <c:v>7</c:v>
                </c:pt>
                <c:pt idx="46035">
                  <c:v>4.1298701298701301</c:v>
                </c:pt>
                <c:pt idx="46036">
                  <c:v>3.4741784037558601</c:v>
                </c:pt>
                <c:pt idx="46037">
                  <c:v>7.2838983050847403</c:v>
                </c:pt>
                <c:pt idx="46038">
                  <c:v>4.0264317180616702</c:v>
                </c:pt>
                <c:pt idx="46039">
                  <c:v>13.117903930131</c:v>
                </c:pt>
                <c:pt idx="46040">
                  <c:v>9.1607142857142794</c:v>
                </c:pt>
                <c:pt idx="46041">
                  <c:v>7.1502890173410396</c:v>
                </c:pt>
                <c:pt idx="46042">
                  <c:v>9.0432900432900407</c:v>
                </c:pt>
                <c:pt idx="46043">
                  <c:v>2.6101083032490902</c:v>
                </c:pt>
                <c:pt idx="46044">
                  <c:v>7.8991596638655404</c:v>
                </c:pt>
                <c:pt idx="46045">
                  <c:v>5.6279069767441801</c:v>
                </c:pt>
                <c:pt idx="46046">
                  <c:v>7.0280898876404496</c:v>
                </c:pt>
                <c:pt idx="46047">
                  <c:v>13.972602739726</c:v>
                </c:pt>
                <c:pt idx="46048">
                  <c:v>12.1353383458646</c:v>
                </c:pt>
                <c:pt idx="46049">
                  <c:v>19.210884353741399</c:v>
                </c:pt>
                <c:pt idx="46050">
                  <c:v>10.9571428571428</c:v>
                </c:pt>
                <c:pt idx="46051">
                  <c:v>19.006802721088398</c:v>
                </c:pt>
                <c:pt idx="46052">
                  <c:v>11.5289256198347</c:v>
                </c:pt>
                <c:pt idx="46053">
                  <c:v>12.6693548387096</c:v>
                </c:pt>
                <c:pt idx="46054">
                  <c:v>4.9758064516129004</c:v>
                </c:pt>
                <c:pt idx="46055">
                  <c:v>2.0750000000000002</c:v>
                </c:pt>
                <c:pt idx="46056">
                  <c:v>7.0887096774193497</c:v>
                </c:pt>
                <c:pt idx="46057">
                  <c:v>10.0432098765432</c:v>
                </c:pt>
                <c:pt idx="46058">
                  <c:v>21.2372881355932</c:v>
                </c:pt>
                <c:pt idx="46059">
                  <c:v>70.419354838709594</c:v>
                </c:pt>
                <c:pt idx="46060">
                  <c:v>24.857142857142801</c:v>
                </c:pt>
                <c:pt idx="46061">
                  <c:v>23.096774193548299</c:v>
                </c:pt>
                <c:pt idx="46062">
                  <c:v>7.1333333333333302</c:v>
                </c:pt>
                <c:pt idx="46063">
                  <c:v>72.741935483870904</c:v>
                </c:pt>
                <c:pt idx="46064">
                  <c:v>65.915254237288096</c:v>
                </c:pt>
                <c:pt idx="46065">
                  <c:v>53.622950819672099</c:v>
                </c:pt>
                <c:pt idx="46066">
                  <c:v>45.661290322580598</c:v>
                </c:pt>
                <c:pt idx="46067">
                  <c:v>18.3333333333333</c:v>
                </c:pt>
                <c:pt idx="46068">
                  <c:v>26.7258064516129</c:v>
                </c:pt>
                <c:pt idx="46069">
                  <c:v>18.661016949152501</c:v>
                </c:pt>
                <c:pt idx="46070">
                  <c:v>40.0483870967741</c:v>
                </c:pt>
                <c:pt idx="46071">
                  <c:v>2.6826347305389202</c:v>
                </c:pt>
                <c:pt idx="46072">
                  <c:v>0.48051948051948001</c:v>
                </c:pt>
                <c:pt idx="46073">
                  <c:v>19.7514792899408</c:v>
                </c:pt>
                <c:pt idx="46074">
                  <c:v>15.3865030674846</c:v>
                </c:pt>
                <c:pt idx="46075">
                  <c:v>16.796407185628698</c:v>
                </c:pt>
                <c:pt idx="46076">
                  <c:v>18.280487804878</c:v>
                </c:pt>
                <c:pt idx="46077">
                  <c:v>12.327380952380899</c:v>
                </c:pt>
                <c:pt idx="46078">
                  <c:v>23.386904761904699</c:v>
                </c:pt>
                <c:pt idx="46079">
                  <c:v>-3.07926829268292</c:v>
                </c:pt>
                <c:pt idx="46080">
                  <c:v>-7.1856287425149698E-2</c:v>
                </c:pt>
                <c:pt idx="46081">
                  <c:v>8.2054054054054006</c:v>
                </c:pt>
                <c:pt idx="46082">
                  <c:v>10.8109452736318</c:v>
                </c:pt>
                <c:pt idx="46083">
                  <c:v>15.483333333333301</c:v>
                </c:pt>
                <c:pt idx="46084">
                  <c:v>8.4600000000000009</c:v>
                </c:pt>
                <c:pt idx="46085">
                  <c:v>-3.0370370370370301</c:v>
                </c:pt>
                <c:pt idx="46086">
                  <c:v>-7.63793103448275</c:v>
                </c:pt>
                <c:pt idx="46087">
                  <c:v>-7.4193548387096699</c:v>
                </c:pt>
                <c:pt idx="46088">
                  <c:v>-9.3000000000000007</c:v>
                </c:pt>
                <c:pt idx="46089">
                  <c:v>-12.1290322580645</c:v>
                </c:pt>
                <c:pt idx="46090">
                  <c:v>-11.1612903225806</c:v>
                </c:pt>
                <c:pt idx="46091">
                  <c:v>-12.1166666666666</c:v>
                </c:pt>
                <c:pt idx="46092">
                  <c:v>-13.311475409836</c:v>
                </c:pt>
                <c:pt idx="46093">
                  <c:v>-1.77586206896551</c:v>
                </c:pt>
                <c:pt idx="46094">
                  <c:v>16.103448275862</c:v>
                </c:pt>
                <c:pt idx="46095">
                  <c:v>41.904761904761898</c:v>
                </c:pt>
                <c:pt idx="46096">
                  <c:v>-2.1739130434782599</c:v>
                </c:pt>
                <c:pt idx="46097">
                  <c:v>-0.60439560439560402</c:v>
                </c:pt>
                <c:pt idx="46098">
                  <c:v>-3.77647058823529</c:v>
                </c:pt>
                <c:pt idx="46099">
                  <c:v>-1.48863636363636</c:v>
                </c:pt>
                <c:pt idx="46100">
                  <c:v>4.9647058823529404</c:v>
                </c:pt>
                <c:pt idx="46101">
                  <c:v>6.9122807017543799</c:v>
                </c:pt>
                <c:pt idx="46102">
                  <c:v>1.0274570982839299</c:v>
                </c:pt>
                <c:pt idx="46103">
                  <c:v>0.83551527358173805</c:v>
                </c:pt>
                <c:pt idx="46104">
                  <c:v>3.4873549538827699</c:v>
                </c:pt>
                <c:pt idx="46105">
                  <c:v>3.84007242003621</c:v>
                </c:pt>
                <c:pt idx="46106">
                  <c:v>5.3757700205338796</c:v>
                </c:pt>
                <c:pt idx="46107">
                  <c:v>10.016618306515401</c:v>
                </c:pt>
                <c:pt idx="46108">
                  <c:v>9.6828951639078191</c:v>
                </c:pt>
                <c:pt idx="46109">
                  <c:v>5.63388288800454</c:v>
                </c:pt>
                <c:pt idx="46110">
                  <c:v>3.15554401454167</c:v>
                </c:pt>
                <c:pt idx="46111">
                  <c:v>-2.22548092084515</c:v>
                </c:pt>
                <c:pt idx="46112">
                  <c:v>-0.55636143850105702</c:v>
                </c:pt>
                <c:pt idx="46113">
                  <c:v>2.4244923857868002</c:v>
                </c:pt>
                <c:pt idx="46114">
                  <c:v>1.6666666666666601</c:v>
                </c:pt>
                <c:pt idx="46115">
                  <c:v>2.6116071428571401</c:v>
                </c:pt>
                <c:pt idx="46116">
                  <c:v>1.4300518134714999</c:v>
                </c:pt>
                <c:pt idx="46117">
                  <c:v>-2.09478672985782</c:v>
                </c:pt>
                <c:pt idx="46118">
                  <c:v>3.5539215686274499</c:v>
                </c:pt>
                <c:pt idx="46119">
                  <c:v>-1.5024390243902399</c:v>
                </c:pt>
                <c:pt idx="46120">
                  <c:v>7.1069958847736601</c:v>
                </c:pt>
                <c:pt idx="46121">
                  <c:v>3.44214876033057</c:v>
                </c:pt>
                <c:pt idx="46122">
                  <c:v>-1.2140221402214</c:v>
                </c:pt>
                <c:pt idx="46123">
                  <c:v>4.9649122807017498</c:v>
                </c:pt>
                <c:pt idx="46124">
                  <c:v>-4.6521739130434696</c:v>
                </c:pt>
                <c:pt idx="46125">
                  <c:v>-3.4777777777777699</c:v>
                </c:pt>
                <c:pt idx="46126">
                  <c:v>4.5961538461538396</c:v>
                </c:pt>
                <c:pt idx="46127">
                  <c:v>61.75</c:v>
                </c:pt>
                <c:pt idx="46128">
                  <c:v>19</c:v>
                </c:pt>
                <c:pt idx="46129">
                  <c:v>32.299999999999997</c:v>
                </c:pt>
                <c:pt idx="46130">
                  <c:v>-2.4942528735632101</c:v>
                </c:pt>
                <c:pt idx="46131">
                  <c:v>0.67272727272727195</c:v>
                </c:pt>
                <c:pt idx="46132">
                  <c:v>-0.49629629629629601</c:v>
                </c:pt>
                <c:pt idx="46133">
                  <c:v>-4.3713080168776299</c:v>
                </c:pt>
                <c:pt idx="46134">
                  <c:v>-3.0297397769516698</c:v>
                </c:pt>
                <c:pt idx="46135">
                  <c:v>2.5770392749244699</c:v>
                </c:pt>
                <c:pt idx="46136">
                  <c:v>5.9797570850202399</c:v>
                </c:pt>
                <c:pt idx="46137">
                  <c:v>1.35826771653543</c:v>
                </c:pt>
                <c:pt idx="46138">
                  <c:v>2.05278592375366E-2</c:v>
                </c:pt>
                <c:pt idx="46139">
                  <c:v>-3.5375722543352599</c:v>
                </c:pt>
                <c:pt idx="46140">
                  <c:v>-5.21180555555555</c:v>
                </c:pt>
                <c:pt idx="46141">
                  <c:v>-1.52650176678445</c:v>
                </c:pt>
                <c:pt idx="46142">
                  <c:v>-1.3496932515337401</c:v>
                </c:pt>
                <c:pt idx="46143">
                  <c:v>0.92</c:v>
                </c:pt>
                <c:pt idx="46144">
                  <c:v>0.93159609120521103</c:v>
                </c:pt>
                <c:pt idx="46145">
                  <c:v>-2.39322033898305</c:v>
                </c:pt>
                <c:pt idx="46146">
                  <c:v>-1.1277258566978099</c:v>
                </c:pt>
                <c:pt idx="46147">
                  <c:v>5.8880778588807701</c:v>
                </c:pt>
                <c:pt idx="46148">
                  <c:v>4.6870967741935399</c:v>
                </c:pt>
                <c:pt idx="46149">
                  <c:v>2.0479041916167602</c:v>
                </c:pt>
                <c:pt idx="46150">
                  <c:v>-0.55654761904761896</c:v>
                </c:pt>
                <c:pt idx="46151">
                  <c:v>-2.5720000000000001</c:v>
                </c:pt>
                <c:pt idx="46152">
                  <c:v>-1.09480122324159</c:v>
                </c:pt>
                <c:pt idx="46153">
                  <c:v>2.2709677419354799</c:v>
                </c:pt>
                <c:pt idx="46154">
                  <c:v>17.2</c:v>
                </c:pt>
                <c:pt idx="46155">
                  <c:v>-4.8636363636363598</c:v>
                </c:pt>
                <c:pt idx="46156">
                  <c:v>9.1578947368421009</c:v>
                </c:pt>
                <c:pt idx="46157">
                  <c:v>13.065934065934</c:v>
                </c:pt>
                <c:pt idx="46158">
                  <c:v>24.431818181818102</c:v>
                </c:pt>
                <c:pt idx="46159">
                  <c:v>24.377551020408099</c:v>
                </c:pt>
                <c:pt idx="46160">
                  <c:v>9.2884615384615294</c:v>
                </c:pt>
                <c:pt idx="46161">
                  <c:v>17.314606741573002</c:v>
                </c:pt>
                <c:pt idx="46162">
                  <c:v>6.8571428571428497</c:v>
                </c:pt>
                <c:pt idx="46163">
                  <c:v>5.2327586206896504</c:v>
                </c:pt>
                <c:pt idx="46164">
                  <c:v>3.55555555555555</c:v>
                </c:pt>
                <c:pt idx="46165">
                  <c:v>8.8888888888888893</c:v>
                </c:pt>
                <c:pt idx="46166">
                  <c:v>-0.84814814814814798</c:v>
                </c:pt>
                <c:pt idx="46167">
                  <c:v>7.3677685950413201</c:v>
                </c:pt>
                <c:pt idx="46168">
                  <c:v>0.52333333333333298</c:v>
                </c:pt>
                <c:pt idx="46169">
                  <c:v>-2.1182108626198</c:v>
                </c:pt>
                <c:pt idx="46170">
                  <c:v>1.27272727272727</c:v>
                </c:pt>
                <c:pt idx="46171">
                  <c:v>2.8169398907103802</c:v>
                </c:pt>
                <c:pt idx="46172">
                  <c:v>2.6371308016877602</c:v>
                </c:pt>
                <c:pt idx="46173">
                  <c:v>-2.26158940397351</c:v>
                </c:pt>
                <c:pt idx="46174">
                  <c:v>0.55820895522388003</c:v>
                </c:pt>
                <c:pt idx="46175">
                  <c:v>-4.1860465116279002</c:v>
                </c:pt>
                <c:pt idx="46176">
                  <c:v>-3.36574074074074</c:v>
                </c:pt>
                <c:pt idx="46177">
                  <c:v>2.5818181818181798</c:v>
                </c:pt>
                <c:pt idx="46178">
                  <c:v>3.71861471861471</c:v>
                </c:pt>
                <c:pt idx="46179">
                  <c:v>2.8654708520179302</c:v>
                </c:pt>
                <c:pt idx="46180">
                  <c:v>5.3832116788321098</c:v>
                </c:pt>
                <c:pt idx="46181">
                  <c:v>4.5019455252918199</c:v>
                </c:pt>
                <c:pt idx="46182">
                  <c:v>7.9169811320754704</c:v>
                </c:pt>
                <c:pt idx="46183">
                  <c:v>13.8298850574712</c:v>
                </c:pt>
                <c:pt idx="46184">
                  <c:v>12.527149321266901</c:v>
                </c:pt>
                <c:pt idx="46185">
                  <c:v>4.6505102040816304</c:v>
                </c:pt>
                <c:pt idx="46186">
                  <c:v>-0.74</c:v>
                </c:pt>
                <c:pt idx="46187">
                  <c:v>1.2052980132450299</c:v>
                </c:pt>
                <c:pt idx="46188">
                  <c:v>3.2793650793650699</c:v>
                </c:pt>
                <c:pt idx="46189">
                  <c:v>14.1547619047619</c:v>
                </c:pt>
                <c:pt idx="46190">
                  <c:v>-3.9649122807017498</c:v>
                </c:pt>
                <c:pt idx="46191">
                  <c:v>1.59615384615384</c:v>
                </c:pt>
                <c:pt idx="46192">
                  <c:v>-2.5172413793103399</c:v>
                </c:pt>
                <c:pt idx="46193">
                  <c:v>-2.2941176470588198</c:v>
                </c:pt>
                <c:pt idx="46194">
                  <c:v>1.74193548387096</c:v>
                </c:pt>
                <c:pt idx="46195">
                  <c:v>12.3333333333333</c:v>
                </c:pt>
                <c:pt idx="46196">
                  <c:v>5.3333333333333304</c:v>
                </c:pt>
                <c:pt idx="46197">
                  <c:v>7.2</c:v>
                </c:pt>
                <c:pt idx="46198">
                  <c:v>-3.6333333333333302</c:v>
                </c:pt>
                <c:pt idx="46199">
                  <c:v>1.01324503311258</c:v>
                </c:pt>
                <c:pt idx="46200">
                  <c:v>4.5947712418300597</c:v>
                </c:pt>
                <c:pt idx="46201">
                  <c:v>6.4013157894736796</c:v>
                </c:pt>
                <c:pt idx="46202">
                  <c:v>-2.625</c:v>
                </c:pt>
                <c:pt idx="46203">
                  <c:v>-2.4491525423728802</c:v>
                </c:pt>
                <c:pt idx="46204">
                  <c:v>3.9059829059829001</c:v>
                </c:pt>
                <c:pt idx="46205">
                  <c:v>-3.5593220338983</c:v>
                </c:pt>
                <c:pt idx="46206">
                  <c:v>1.31404958677685</c:v>
                </c:pt>
                <c:pt idx="46207">
                  <c:v>-3.17460317460317</c:v>
                </c:pt>
                <c:pt idx="46208">
                  <c:v>-4.0344827586206797</c:v>
                </c:pt>
                <c:pt idx="46209">
                  <c:v>2.1666666666666599</c:v>
                </c:pt>
                <c:pt idx="46210">
                  <c:v>2.1460674157303301</c:v>
                </c:pt>
                <c:pt idx="46211">
                  <c:v>4.2</c:v>
                </c:pt>
                <c:pt idx="46212">
                  <c:v>3.88709677419354</c:v>
                </c:pt>
                <c:pt idx="46213">
                  <c:v>0.8</c:v>
                </c:pt>
                <c:pt idx="46214">
                  <c:v>0.17741935483870899</c:v>
                </c:pt>
                <c:pt idx="46215">
                  <c:v>-3.9393939393939301</c:v>
                </c:pt>
                <c:pt idx="46216">
                  <c:v>3.3333333333333298E-2</c:v>
                </c:pt>
                <c:pt idx="46217">
                  <c:v>-0.12903225806451599</c:v>
                </c:pt>
                <c:pt idx="46218">
                  <c:v>5.36666666666666</c:v>
                </c:pt>
                <c:pt idx="46219">
                  <c:v>2.75</c:v>
                </c:pt>
                <c:pt idx="46220">
                  <c:v>4.5483870967741904</c:v>
                </c:pt>
                <c:pt idx="46221">
                  <c:v>-0.85567010309278302</c:v>
                </c:pt>
                <c:pt idx="46222">
                  <c:v>3.7189189189189098</c:v>
                </c:pt>
                <c:pt idx="46223">
                  <c:v>-5.5169491525423702</c:v>
                </c:pt>
                <c:pt idx="46224">
                  <c:v>0.32335329341317298</c:v>
                </c:pt>
                <c:pt idx="46225">
                  <c:v>-2.13777777777777</c:v>
                </c:pt>
                <c:pt idx="46226">
                  <c:v>1.58411214953271</c:v>
                </c:pt>
                <c:pt idx="46227">
                  <c:v>6.9337016574585597</c:v>
                </c:pt>
                <c:pt idx="46228">
                  <c:v>-5.4444444444444402</c:v>
                </c:pt>
                <c:pt idx="46229">
                  <c:v>-1.61666666666666</c:v>
                </c:pt>
                <c:pt idx="46230">
                  <c:v>7.1942446043165402E-3</c:v>
                </c:pt>
                <c:pt idx="46231">
                  <c:v>-8.3064516129032206</c:v>
                </c:pt>
                <c:pt idx="46232">
                  <c:v>0.41666666666666602</c:v>
                </c:pt>
                <c:pt idx="46233">
                  <c:v>1.78415841584158</c:v>
                </c:pt>
                <c:pt idx="46234">
                  <c:v>2.19412607449856</c:v>
                </c:pt>
                <c:pt idx="46235">
                  <c:v>4.3505007153075796</c:v>
                </c:pt>
                <c:pt idx="46236">
                  <c:v>2.1948249619482398</c:v>
                </c:pt>
                <c:pt idx="46237">
                  <c:v>7.1979933110367798</c:v>
                </c:pt>
                <c:pt idx="46238">
                  <c:v>6.36167664670658</c:v>
                </c:pt>
                <c:pt idx="46239">
                  <c:v>6.5544082605242204</c:v>
                </c:pt>
                <c:pt idx="46240">
                  <c:v>4.54819277108433</c:v>
                </c:pt>
                <c:pt idx="46241">
                  <c:v>0.55240606460118602</c:v>
                </c:pt>
                <c:pt idx="46242">
                  <c:v>-0.67448680351906098</c:v>
                </c:pt>
                <c:pt idx="46243">
                  <c:v>-0.85157421289355295</c:v>
                </c:pt>
                <c:pt idx="46244">
                  <c:v>4.6394160583941604</c:v>
                </c:pt>
                <c:pt idx="46245">
                  <c:v>-1.5138121546961301</c:v>
                </c:pt>
                <c:pt idx="46246">
                  <c:v>3.2514619883040901</c:v>
                </c:pt>
                <c:pt idx="46247">
                  <c:v>-1.1168831168831099</c:v>
                </c:pt>
                <c:pt idx="46248">
                  <c:v>-1.39864864864864</c:v>
                </c:pt>
                <c:pt idx="46249">
                  <c:v>-5.2840909090909003</c:v>
                </c:pt>
                <c:pt idx="46250">
                  <c:v>2.0714285714285698</c:v>
                </c:pt>
                <c:pt idx="46251">
                  <c:v>3.6226415094339601</c:v>
                </c:pt>
                <c:pt idx="46252">
                  <c:v>3.64393939393939</c:v>
                </c:pt>
                <c:pt idx="46253">
                  <c:v>-0.73809523809523803</c:v>
                </c:pt>
                <c:pt idx="46254">
                  <c:v>2.06779661016949</c:v>
                </c:pt>
                <c:pt idx="46255">
                  <c:v>-0.23618090452261301</c:v>
                </c:pt>
                <c:pt idx="46256">
                  <c:v>3.0666666666666602</c:v>
                </c:pt>
                <c:pt idx="46257">
                  <c:v>0</c:v>
                </c:pt>
                <c:pt idx="46258">
                  <c:v>12.1666666666666</c:v>
                </c:pt>
                <c:pt idx="46259">
                  <c:v>5.1612903225806397</c:v>
                </c:pt>
                <c:pt idx="46260">
                  <c:v>2.64935064935064</c:v>
                </c:pt>
                <c:pt idx="46261">
                  <c:v>3.3977272727272698</c:v>
                </c:pt>
                <c:pt idx="46262">
                  <c:v>1.7538461538461501</c:v>
                </c:pt>
                <c:pt idx="46263">
                  <c:v>0.390070921985815</c:v>
                </c:pt>
                <c:pt idx="46264">
                  <c:v>-2.1862068965517198</c:v>
                </c:pt>
                <c:pt idx="46265">
                  <c:v>-2.8672566371681398</c:v>
                </c:pt>
                <c:pt idx="46266">
                  <c:v>-0.208695652173913</c:v>
                </c:pt>
                <c:pt idx="46267">
                  <c:v>0.390804597701149</c:v>
                </c:pt>
                <c:pt idx="46268">
                  <c:v>5.29213483146067</c:v>
                </c:pt>
                <c:pt idx="46269">
                  <c:v>0.177489177489177</c:v>
                </c:pt>
                <c:pt idx="46270">
                  <c:v>-5.7897196261682202</c:v>
                </c:pt>
                <c:pt idx="46271">
                  <c:v>-6.9155555555555503</c:v>
                </c:pt>
                <c:pt idx="46272">
                  <c:v>-5.0131578947368398</c:v>
                </c:pt>
                <c:pt idx="46273">
                  <c:v>3.6342592592592502</c:v>
                </c:pt>
                <c:pt idx="46274">
                  <c:v>4.2018779342723001</c:v>
                </c:pt>
                <c:pt idx="46275">
                  <c:v>9.2329545454545396</c:v>
                </c:pt>
                <c:pt idx="46276">
                  <c:v>1.10135135135135</c:v>
                </c:pt>
                <c:pt idx="46277">
                  <c:v>3.24615384615384</c:v>
                </c:pt>
                <c:pt idx="46278">
                  <c:v>2.31914893617021</c:v>
                </c:pt>
                <c:pt idx="46279">
                  <c:v>-0.65086206896551702</c:v>
                </c:pt>
                <c:pt idx="46280">
                  <c:v>7.5812807881773399</c:v>
                </c:pt>
                <c:pt idx="46281">
                  <c:v>3.5401459854014599</c:v>
                </c:pt>
                <c:pt idx="46282">
                  <c:v>0.17199999999999999</c:v>
                </c:pt>
                <c:pt idx="46283">
                  <c:v>1.8741007194244601</c:v>
                </c:pt>
                <c:pt idx="46284">
                  <c:v>3.7306397306397301</c:v>
                </c:pt>
                <c:pt idx="46285">
                  <c:v>6.6057692307692299</c:v>
                </c:pt>
                <c:pt idx="46286">
                  <c:v>7.6396103896103797</c:v>
                </c:pt>
                <c:pt idx="46287">
                  <c:v>5.1338383838383796</c:v>
                </c:pt>
                <c:pt idx="46288">
                  <c:v>0.24249999999999999</c:v>
                </c:pt>
                <c:pt idx="46289">
                  <c:v>1.3468085106382901</c:v>
                </c:pt>
                <c:pt idx="46290">
                  <c:v>-2.0627062706270598</c:v>
                </c:pt>
                <c:pt idx="46291">
                  <c:v>1.65728900255754</c:v>
                </c:pt>
                <c:pt idx="46292">
                  <c:v>6.4303482587064602</c:v>
                </c:pt>
                <c:pt idx="46293">
                  <c:v>-0.78555304740406295</c:v>
                </c:pt>
                <c:pt idx="46294">
                  <c:v>-1.48461538461538</c:v>
                </c:pt>
                <c:pt idx="46295">
                  <c:v>1.99074074074074</c:v>
                </c:pt>
                <c:pt idx="46296">
                  <c:v>3.38016528925619</c:v>
                </c:pt>
                <c:pt idx="46297">
                  <c:v>6.1428571428571397</c:v>
                </c:pt>
                <c:pt idx="46298">
                  <c:v>9.5828970331588099</c:v>
                </c:pt>
                <c:pt idx="46299">
                  <c:v>7.8536585365853604</c:v>
                </c:pt>
                <c:pt idx="46300">
                  <c:v>3.6974951830443099</c:v>
                </c:pt>
                <c:pt idx="46301">
                  <c:v>0.45833333333333298</c:v>
                </c:pt>
                <c:pt idx="46302">
                  <c:v>-0.97704081632652995</c:v>
                </c:pt>
                <c:pt idx="46303">
                  <c:v>-0.85287356321839003</c:v>
                </c:pt>
                <c:pt idx="46304">
                  <c:v>-0.38108108108108102</c:v>
                </c:pt>
                <c:pt idx="46305">
                  <c:v>1.62096774193548</c:v>
                </c:pt>
                <c:pt idx="46306">
                  <c:v>9.0287769784172607</c:v>
                </c:pt>
                <c:pt idx="46307">
                  <c:v>4.1033057851239603</c:v>
                </c:pt>
                <c:pt idx="46308">
                  <c:v>5.4123376623376602</c:v>
                </c:pt>
                <c:pt idx="46309">
                  <c:v>4.7205882352941098</c:v>
                </c:pt>
                <c:pt idx="46310">
                  <c:v>10.1407103825136</c:v>
                </c:pt>
                <c:pt idx="46311">
                  <c:v>8.7492012779552706</c:v>
                </c:pt>
                <c:pt idx="46312">
                  <c:v>3.3300283286118901</c:v>
                </c:pt>
                <c:pt idx="46313">
                  <c:v>0.81751824817518204</c:v>
                </c:pt>
                <c:pt idx="46314">
                  <c:v>4.4562607204116604</c:v>
                </c:pt>
                <c:pt idx="46315">
                  <c:v>0.66770670826833001</c:v>
                </c:pt>
                <c:pt idx="46316">
                  <c:v>9.5843949044585894</c:v>
                </c:pt>
                <c:pt idx="46317">
                  <c:v>1.7329462989840301</c:v>
                </c:pt>
                <c:pt idx="46318">
                  <c:v>0.97142857142857097</c:v>
                </c:pt>
                <c:pt idx="46319">
                  <c:v>2.2021505376344002</c:v>
                </c:pt>
                <c:pt idx="46320">
                  <c:v>6.3893229166666599</c:v>
                </c:pt>
                <c:pt idx="46321">
                  <c:v>6.2916934964584597</c:v>
                </c:pt>
                <c:pt idx="46322">
                  <c:v>7.7816291161178501</c:v>
                </c:pt>
                <c:pt idx="46323">
                  <c:v>11.8333333333333</c:v>
                </c:pt>
                <c:pt idx="46324">
                  <c:v>5.9877813504823099</c:v>
                </c:pt>
                <c:pt idx="46325">
                  <c:v>0.64152202937249603</c:v>
                </c:pt>
                <c:pt idx="46326">
                  <c:v>1.63138138138138</c:v>
                </c:pt>
                <c:pt idx="46327">
                  <c:v>0.51813110181310995</c:v>
                </c:pt>
                <c:pt idx="46328">
                  <c:v>8.6183310533515698</c:v>
                </c:pt>
                <c:pt idx="46329">
                  <c:v>1.48444444444444</c:v>
                </c:pt>
                <c:pt idx="46330">
                  <c:v>4.3969849246231103</c:v>
                </c:pt>
                <c:pt idx="46331">
                  <c:v>-1.2798165137614601</c:v>
                </c:pt>
                <c:pt idx="46332">
                  <c:v>-2.2961165048543601</c:v>
                </c:pt>
                <c:pt idx="46333">
                  <c:v>-0.365482233502538</c:v>
                </c:pt>
                <c:pt idx="46334">
                  <c:v>7.72</c:v>
                </c:pt>
                <c:pt idx="46335">
                  <c:v>-0.841772151898734</c:v>
                </c:pt>
                <c:pt idx="46336">
                  <c:v>3.74152542372881</c:v>
                </c:pt>
                <c:pt idx="46337">
                  <c:v>0.24714828897338401</c:v>
                </c:pt>
                <c:pt idx="46338">
                  <c:v>-4.3674698795180698</c:v>
                </c:pt>
                <c:pt idx="46339">
                  <c:v>-3.8318181818181798</c:v>
                </c:pt>
                <c:pt idx="46340">
                  <c:v>3.1982378854625502</c:v>
                </c:pt>
                <c:pt idx="46341">
                  <c:v>0.468586387434555</c:v>
                </c:pt>
                <c:pt idx="46342">
                  <c:v>-0.83070301291248205</c:v>
                </c:pt>
                <c:pt idx="46343">
                  <c:v>-1.9509043927648499</c:v>
                </c:pt>
                <c:pt idx="46344">
                  <c:v>2.6801346801346799</c:v>
                </c:pt>
                <c:pt idx="46345">
                  <c:v>1.0283687943262401</c:v>
                </c:pt>
                <c:pt idx="46346">
                  <c:v>4.2329873125720798</c:v>
                </c:pt>
                <c:pt idx="46347">
                  <c:v>5.9403606102635198</c:v>
                </c:pt>
                <c:pt idx="46348">
                  <c:v>1.15230961298377</c:v>
                </c:pt>
                <c:pt idx="46349">
                  <c:v>-3.88929001203369</c:v>
                </c:pt>
                <c:pt idx="46350">
                  <c:v>-3.26136363636363</c:v>
                </c:pt>
                <c:pt idx="46351">
                  <c:v>-4.2050209205020899</c:v>
                </c:pt>
                <c:pt idx="46352">
                  <c:v>1.46815286624203</c:v>
                </c:pt>
                <c:pt idx="46353">
                  <c:v>-7.2750000000000004</c:v>
                </c:pt>
                <c:pt idx="46354">
                  <c:v>0.58823529411764697</c:v>
                </c:pt>
                <c:pt idx="46355">
                  <c:v>0.73033707865168496</c:v>
                </c:pt>
                <c:pt idx="46356">
                  <c:v>8.0581395348837201</c:v>
                </c:pt>
                <c:pt idx="46357">
                  <c:v>-3.8965517241379302</c:v>
                </c:pt>
                <c:pt idx="46358">
                  <c:v>2.6116071428571401</c:v>
                </c:pt>
                <c:pt idx="46359">
                  <c:v>2.5434782608695601</c:v>
                </c:pt>
                <c:pt idx="46360">
                  <c:v>-4.7935483870967701</c:v>
                </c:pt>
                <c:pt idx="46361">
                  <c:v>-4.15573770491803</c:v>
                </c:pt>
                <c:pt idx="46362">
                  <c:v>-4.3245614035087696</c:v>
                </c:pt>
                <c:pt idx="46363">
                  <c:v>-4.4821428571428497</c:v>
                </c:pt>
                <c:pt idx="46364">
                  <c:v>0.78947368421052599</c:v>
                </c:pt>
                <c:pt idx="46365">
                  <c:v>-0.33333333333333298</c:v>
                </c:pt>
                <c:pt idx="46366">
                  <c:v>-6.2424242424242404</c:v>
                </c:pt>
                <c:pt idx="46367">
                  <c:v>-4.4166666666666599</c:v>
                </c:pt>
                <c:pt idx="46368">
                  <c:v>-8.6272727272727199</c:v>
                </c:pt>
                <c:pt idx="46369">
                  <c:v>-6.6477272727272698</c:v>
                </c:pt>
                <c:pt idx="46370">
                  <c:v>-5.67741935483871</c:v>
                </c:pt>
                <c:pt idx="46371">
                  <c:v>-3.2131147540983598</c:v>
                </c:pt>
                <c:pt idx="46372">
                  <c:v>-2.4347826086956501</c:v>
                </c:pt>
                <c:pt idx="46373">
                  <c:v>-2.1333333333333302</c:v>
                </c:pt>
                <c:pt idx="46374">
                  <c:v>2.1333333333333302</c:v>
                </c:pt>
                <c:pt idx="46375">
                  <c:v>13.039113428943899</c:v>
                </c:pt>
                <c:pt idx="46376">
                  <c:v>17.191218130311601</c:v>
                </c:pt>
                <c:pt idx="46377">
                  <c:v>19.751157407407401</c:v>
                </c:pt>
                <c:pt idx="46378">
                  <c:v>19.990326481257501</c:v>
                </c:pt>
                <c:pt idx="46379">
                  <c:v>24.895859473023801</c:v>
                </c:pt>
                <c:pt idx="46380">
                  <c:v>19.750569476081999</c:v>
                </c:pt>
                <c:pt idx="46381">
                  <c:v>23.017759562841501</c:v>
                </c:pt>
                <c:pt idx="46382">
                  <c:v>9.2469135802469093</c:v>
                </c:pt>
                <c:pt idx="46383">
                  <c:v>9.2726098191214401</c:v>
                </c:pt>
                <c:pt idx="46384">
                  <c:v>16.268867924528301</c:v>
                </c:pt>
                <c:pt idx="46385">
                  <c:v>13.4788732394366</c:v>
                </c:pt>
                <c:pt idx="46386">
                  <c:v>24.138461538461499</c:v>
                </c:pt>
                <c:pt idx="46387">
                  <c:v>3.6162790697674398</c:v>
                </c:pt>
                <c:pt idx="46388">
                  <c:v>2.5578947368420999</c:v>
                </c:pt>
                <c:pt idx="46389">
                  <c:v>7.5180722891566196</c:v>
                </c:pt>
                <c:pt idx="46390">
                  <c:v>1.19310344827586</c:v>
                </c:pt>
                <c:pt idx="46391">
                  <c:v>6.8059701492537297</c:v>
                </c:pt>
                <c:pt idx="46392">
                  <c:v>4.17777777777777</c:v>
                </c:pt>
                <c:pt idx="46393">
                  <c:v>6.8203125</c:v>
                </c:pt>
                <c:pt idx="46394">
                  <c:v>-0.34228187919462999</c:v>
                </c:pt>
                <c:pt idx="46395">
                  <c:v>-2.8645161290322498</c:v>
                </c:pt>
                <c:pt idx="46396">
                  <c:v>-3.7227722772277199</c:v>
                </c:pt>
                <c:pt idx="46397">
                  <c:v>-0.46341463414634099</c:v>
                </c:pt>
                <c:pt idx="46398">
                  <c:v>13.255434782608599</c:v>
                </c:pt>
                <c:pt idx="46399">
                  <c:v>-1.23267326732673</c:v>
                </c:pt>
                <c:pt idx="46400">
                  <c:v>-4.5072463768115902</c:v>
                </c:pt>
                <c:pt idx="46401">
                  <c:v>-10</c:v>
                </c:pt>
                <c:pt idx="46402">
                  <c:v>-2.7540983606557301</c:v>
                </c:pt>
                <c:pt idx="46403">
                  <c:v>-5.9189189189189104</c:v>
                </c:pt>
                <c:pt idx="46404">
                  <c:v>6.1224489795918297E-2</c:v>
                </c:pt>
                <c:pt idx="46405">
                  <c:v>-3.0252525252525202</c:v>
                </c:pt>
                <c:pt idx="46406">
                  <c:v>-1.3794871794871699</c:v>
                </c:pt>
                <c:pt idx="46407">
                  <c:v>0.680851063829787</c:v>
                </c:pt>
                <c:pt idx="46408">
                  <c:v>-5.3220338983050803</c:v>
                </c:pt>
                <c:pt idx="46409">
                  <c:v>-2.7202072538860098</c:v>
                </c:pt>
                <c:pt idx="46410">
                  <c:v>2.0582010582010501</c:v>
                </c:pt>
                <c:pt idx="46411">
                  <c:v>2.1240000000000001</c:v>
                </c:pt>
                <c:pt idx="46412">
                  <c:v>2.05531914893617</c:v>
                </c:pt>
                <c:pt idx="46413">
                  <c:v>-0.66816143497757796</c:v>
                </c:pt>
                <c:pt idx="46414">
                  <c:v>0.70614035087719296</c:v>
                </c:pt>
                <c:pt idx="46415">
                  <c:v>1.3034188034187999</c:v>
                </c:pt>
                <c:pt idx="46416">
                  <c:v>3.8063241106719299</c:v>
                </c:pt>
                <c:pt idx="46417">
                  <c:v>1.91875</c:v>
                </c:pt>
                <c:pt idx="46418">
                  <c:v>2.3054187192118198</c:v>
                </c:pt>
                <c:pt idx="46419">
                  <c:v>1.41379310344827</c:v>
                </c:pt>
                <c:pt idx="46420">
                  <c:v>-5.26890756302521</c:v>
                </c:pt>
                <c:pt idx="46421">
                  <c:v>-2.2475247524752402</c:v>
                </c:pt>
                <c:pt idx="46422">
                  <c:v>2.3798076923076898</c:v>
                </c:pt>
                <c:pt idx="46423">
                  <c:v>1.77586206896551</c:v>
                </c:pt>
                <c:pt idx="46424">
                  <c:v>3.05633802816901</c:v>
                </c:pt>
                <c:pt idx="46425">
                  <c:v>-10.4086021505376</c:v>
                </c:pt>
                <c:pt idx="46426">
                  <c:v>1.14375</c:v>
                </c:pt>
                <c:pt idx="46427">
                  <c:v>3.2214765100671099</c:v>
                </c:pt>
                <c:pt idx="46428">
                  <c:v>9.4299065420560702</c:v>
                </c:pt>
                <c:pt idx="46429">
                  <c:v>1.6186440677966101</c:v>
                </c:pt>
                <c:pt idx="46430">
                  <c:v>5.4033613445378101</c:v>
                </c:pt>
                <c:pt idx="46431">
                  <c:v>7.8727272727272704</c:v>
                </c:pt>
                <c:pt idx="46432">
                  <c:v>9.8524590163934391</c:v>
                </c:pt>
                <c:pt idx="46433">
                  <c:v>0.64583333333333304</c:v>
                </c:pt>
                <c:pt idx="46434">
                  <c:v>7.7093023255813904</c:v>
                </c:pt>
                <c:pt idx="46435">
                  <c:v>1.7413793103448201</c:v>
                </c:pt>
                <c:pt idx="46436">
                  <c:v>-2.6761904761904698</c:v>
                </c:pt>
                <c:pt idx="46437">
                  <c:v>-0.58620689655172398</c:v>
                </c:pt>
                <c:pt idx="46438">
                  <c:v>-2.6888888888888798</c:v>
                </c:pt>
                <c:pt idx="46439">
                  <c:v>-0.60919540229885005</c:v>
                </c:pt>
                <c:pt idx="46440">
                  <c:v>1.56666666666666</c:v>
                </c:pt>
                <c:pt idx="46441">
                  <c:v>4.7868852459016296</c:v>
                </c:pt>
                <c:pt idx="46442">
                  <c:v>-4.1935483870967696</c:v>
                </c:pt>
                <c:pt idx="46443">
                  <c:v>-5.3555555555555499</c:v>
                </c:pt>
                <c:pt idx="46444">
                  <c:v>11.3928571428571</c:v>
                </c:pt>
                <c:pt idx="46445">
                  <c:v>-3.9310344827586201</c:v>
                </c:pt>
                <c:pt idx="46446">
                  <c:v>-7.5483870967741904</c:v>
                </c:pt>
                <c:pt idx="46447">
                  <c:v>-1.2688172043010699</c:v>
                </c:pt>
                <c:pt idx="46448">
                  <c:v>-4.8395061728395001</c:v>
                </c:pt>
                <c:pt idx="46449">
                  <c:v>-3.58426966292134</c:v>
                </c:pt>
                <c:pt idx="46450">
                  <c:v>-0.59016393442622905</c:v>
                </c:pt>
                <c:pt idx="46451">
                  <c:v>-7.1538461538461497</c:v>
                </c:pt>
                <c:pt idx="46452">
                  <c:v>4.3333333333333304</c:v>
                </c:pt>
                <c:pt idx="46453">
                  <c:v>3.6774193548387002</c:v>
                </c:pt>
                <c:pt idx="46454">
                  <c:v>-6.4705882352941098</c:v>
                </c:pt>
                <c:pt idx="46455">
                  <c:v>-3.0714285714285698</c:v>
                </c:pt>
                <c:pt idx="46456">
                  <c:v>-15.357142857142801</c:v>
                </c:pt>
                <c:pt idx="46457">
                  <c:v>-6</c:v>
                </c:pt>
                <c:pt idx="46458">
                  <c:v>-2.7333333333333298</c:v>
                </c:pt>
                <c:pt idx="46459">
                  <c:v>-6.1290322580645098</c:v>
                </c:pt>
                <c:pt idx="46460">
                  <c:v>3.9753086419753001</c:v>
                </c:pt>
                <c:pt idx="46461">
                  <c:v>8.9677419354838701</c:v>
                </c:pt>
                <c:pt idx="46462">
                  <c:v>-0.967741935483871</c:v>
                </c:pt>
                <c:pt idx="46463">
                  <c:v>-2.25</c:v>
                </c:pt>
                <c:pt idx="46464">
                  <c:v>0.967741935483871</c:v>
                </c:pt>
                <c:pt idx="46465">
                  <c:v>-0.89655172413793105</c:v>
                </c:pt>
                <c:pt idx="46466">
                  <c:v>0.83870967741935398</c:v>
                </c:pt>
                <c:pt idx="46467">
                  <c:v>-3.2828685258964101</c:v>
                </c:pt>
                <c:pt idx="46468">
                  <c:v>-1.6769911504424699</c:v>
                </c:pt>
                <c:pt idx="46469">
                  <c:v>-0.795366795366795</c:v>
                </c:pt>
                <c:pt idx="46470">
                  <c:v>2.56692913385826</c:v>
                </c:pt>
                <c:pt idx="46471">
                  <c:v>4.2319391634980903</c:v>
                </c:pt>
                <c:pt idx="46472">
                  <c:v>7.0817120622568002</c:v>
                </c:pt>
                <c:pt idx="46473">
                  <c:v>8.9083969465648796</c:v>
                </c:pt>
                <c:pt idx="46474">
                  <c:v>-1.31679389312977</c:v>
                </c:pt>
                <c:pt idx="46475">
                  <c:v>-1.6869918699186901</c:v>
                </c:pt>
                <c:pt idx="46476">
                  <c:v>-2.9484126984126902</c:v>
                </c:pt>
                <c:pt idx="46477">
                  <c:v>-1.39333333333333</c:v>
                </c:pt>
                <c:pt idx="46478">
                  <c:v>5.6528662420382103</c:v>
                </c:pt>
                <c:pt idx="46479">
                  <c:v>-1.3181818181818099</c:v>
                </c:pt>
                <c:pt idx="46480">
                  <c:v>-0.975103734439834</c:v>
                </c:pt>
                <c:pt idx="46481">
                  <c:v>0.284246575342465</c:v>
                </c:pt>
                <c:pt idx="46482">
                  <c:v>-1.63779527559055</c:v>
                </c:pt>
                <c:pt idx="46483">
                  <c:v>4.0775193798449596</c:v>
                </c:pt>
                <c:pt idx="46484">
                  <c:v>6.18658892128279</c:v>
                </c:pt>
                <c:pt idx="46485">
                  <c:v>0.103260869565217</c:v>
                </c:pt>
                <c:pt idx="46486">
                  <c:v>0.27426160337552702</c:v>
                </c:pt>
                <c:pt idx="46487">
                  <c:v>-0.45357142857142801</c:v>
                </c:pt>
                <c:pt idx="46488">
                  <c:v>-1.0782608695652101</c:v>
                </c:pt>
                <c:pt idx="46489">
                  <c:v>-3.9086294416243601</c:v>
                </c:pt>
                <c:pt idx="46490">
                  <c:v>0.99507389162561499</c:v>
                </c:pt>
                <c:pt idx="46491">
                  <c:v>-9</c:v>
                </c:pt>
                <c:pt idx="46492">
                  <c:v>-7.75</c:v>
                </c:pt>
                <c:pt idx="46493">
                  <c:v>-0.86046511627906896</c:v>
                </c:pt>
                <c:pt idx="46494">
                  <c:v>12.813953488372</c:v>
                </c:pt>
                <c:pt idx="46495">
                  <c:v>9.2045454545454497</c:v>
                </c:pt>
                <c:pt idx="46496">
                  <c:v>14.8536585365853</c:v>
                </c:pt>
                <c:pt idx="46497">
                  <c:v>2.8846153846153801</c:v>
                </c:pt>
                <c:pt idx="46498">
                  <c:v>4.5357142857142803</c:v>
                </c:pt>
                <c:pt idx="46499">
                  <c:v>12</c:v>
                </c:pt>
                <c:pt idx="46500">
                  <c:v>8.9444444444444393</c:v>
                </c:pt>
                <c:pt idx="46501">
                  <c:v>-0.46254927726675399</c:v>
                </c:pt>
                <c:pt idx="46502">
                  <c:v>4.1758007117437703</c:v>
                </c:pt>
                <c:pt idx="46503">
                  <c:v>4.6399506781750901</c:v>
                </c:pt>
                <c:pt idx="46504">
                  <c:v>5.0589727330374101</c:v>
                </c:pt>
                <c:pt idx="46505">
                  <c:v>4.3514986376021803</c:v>
                </c:pt>
                <c:pt idx="46506">
                  <c:v>9.5734190782422299</c:v>
                </c:pt>
                <c:pt idx="46507">
                  <c:v>9.1800518134715006</c:v>
                </c:pt>
                <c:pt idx="46508">
                  <c:v>2.1455981941309199</c:v>
                </c:pt>
                <c:pt idx="46509">
                  <c:v>-6.6274719401389598E-2</c:v>
                </c:pt>
                <c:pt idx="46510">
                  <c:v>-1.8655290102388999</c:v>
                </c:pt>
                <c:pt idx="46511">
                  <c:v>-0.65397030342156204</c:v>
                </c:pt>
                <c:pt idx="46512">
                  <c:v>7.79946164199192</c:v>
                </c:pt>
                <c:pt idx="46513">
                  <c:v>2.0280898876404398</c:v>
                </c:pt>
                <c:pt idx="46514">
                  <c:v>2.2546583850931601</c:v>
                </c:pt>
                <c:pt idx="46515">
                  <c:v>-2.4247311827956901</c:v>
                </c:pt>
                <c:pt idx="46516">
                  <c:v>2.2758620689655098</c:v>
                </c:pt>
                <c:pt idx="46517">
                  <c:v>2.26890756302521</c:v>
                </c:pt>
                <c:pt idx="46518">
                  <c:v>2.3905723905723901</c:v>
                </c:pt>
                <c:pt idx="46519">
                  <c:v>6.1032608695652097</c:v>
                </c:pt>
                <c:pt idx="46520">
                  <c:v>7.0710900473933602</c:v>
                </c:pt>
                <c:pt idx="46521">
                  <c:v>0.75563909774436</c:v>
                </c:pt>
                <c:pt idx="46522">
                  <c:v>-5.0168067226890702</c:v>
                </c:pt>
                <c:pt idx="46523">
                  <c:v>-2.28654970760233</c:v>
                </c:pt>
                <c:pt idx="46524">
                  <c:v>3.5121951219512102</c:v>
                </c:pt>
                <c:pt idx="46525">
                  <c:v>-1.05676855895196</c:v>
                </c:pt>
                <c:pt idx="46526">
                  <c:v>-0.67948717948717896</c:v>
                </c:pt>
                <c:pt idx="46527">
                  <c:v>-6.2007575757575699</c:v>
                </c:pt>
                <c:pt idx="46528">
                  <c:v>-2.0169491525423702</c:v>
                </c:pt>
                <c:pt idx="46529">
                  <c:v>-5.37222222222222</c:v>
                </c:pt>
                <c:pt idx="46530">
                  <c:v>1.6894977168949701</c:v>
                </c:pt>
                <c:pt idx="46531">
                  <c:v>3.3493449781659299</c:v>
                </c:pt>
                <c:pt idx="46532">
                  <c:v>-3.3373983739837398</c:v>
                </c:pt>
                <c:pt idx="46533">
                  <c:v>-4.9872611464968104</c:v>
                </c:pt>
                <c:pt idx="46534">
                  <c:v>-6.8493150684931503E-2</c:v>
                </c:pt>
                <c:pt idx="46535">
                  <c:v>-2.2635983263598298</c:v>
                </c:pt>
                <c:pt idx="46536">
                  <c:v>-2.85593220338983</c:v>
                </c:pt>
                <c:pt idx="46537">
                  <c:v>0.34834834834834799</c:v>
                </c:pt>
                <c:pt idx="46538">
                  <c:v>0.284810126582278</c:v>
                </c:pt>
                <c:pt idx="46539">
                  <c:v>-0.26932668329177001</c:v>
                </c:pt>
                <c:pt idx="46540">
                  <c:v>-0.12021857923497201</c:v>
                </c:pt>
                <c:pt idx="46541">
                  <c:v>-1.6868421052631499</c:v>
                </c:pt>
                <c:pt idx="46542">
                  <c:v>4.4678899082568799</c:v>
                </c:pt>
                <c:pt idx="46543">
                  <c:v>-0.49259259259259203</c:v>
                </c:pt>
                <c:pt idx="46544">
                  <c:v>0.73148148148148096</c:v>
                </c:pt>
                <c:pt idx="46545">
                  <c:v>-1.05655526992287</c:v>
                </c:pt>
                <c:pt idx="46546">
                  <c:v>-1.63876651982378</c:v>
                </c:pt>
                <c:pt idx="46547">
                  <c:v>-2.1149068322981299</c:v>
                </c:pt>
                <c:pt idx="46548">
                  <c:v>0.68633540372670798</c:v>
                </c:pt>
                <c:pt idx="46549">
                  <c:v>-1.5390946502057601</c:v>
                </c:pt>
                <c:pt idx="46550">
                  <c:v>3.0482456140350802</c:v>
                </c:pt>
                <c:pt idx="46551">
                  <c:v>0.38435374149659801</c:v>
                </c:pt>
                <c:pt idx="46552">
                  <c:v>0.27443609022556298</c:v>
                </c:pt>
                <c:pt idx="46553">
                  <c:v>5.1263940520446099</c:v>
                </c:pt>
                <c:pt idx="46554">
                  <c:v>3.3718592964824099</c:v>
                </c:pt>
                <c:pt idx="46555">
                  <c:v>1.13934426229508</c:v>
                </c:pt>
                <c:pt idx="46556">
                  <c:v>0.58649789029535804</c:v>
                </c:pt>
                <c:pt idx="46557">
                  <c:v>-3.1524390243902398</c:v>
                </c:pt>
                <c:pt idx="46558">
                  <c:v>4.1840000000000002</c:v>
                </c:pt>
                <c:pt idx="46559">
                  <c:v>-1.3244274809160299</c:v>
                </c:pt>
                <c:pt idx="46560">
                  <c:v>5.5709090909090904</c:v>
                </c:pt>
                <c:pt idx="46561">
                  <c:v>-35</c:v>
                </c:pt>
                <c:pt idx="46562">
                  <c:v>-28</c:v>
                </c:pt>
                <c:pt idx="46563">
                  <c:v>13</c:v>
                </c:pt>
                <c:pt idx="46564">
                  <c:v>12.6666666666666</c:v>
                </c:pt>
                <c:pt idx="46565">
                  <c:v>-0.32258064516128998</c:v>
                </c:pt>
                <c:pt idx="46566">
                  <c:v>0.77419354838709598</c:v>
                </c:pt>
                <c:pt idx="46567">
                  <c:v>32.4</c:v>
                </c:pt>
                <c:pt idx="46568">
                  <c:v>7.67741935483871</c:v>
                </c:pt>
                <c:pt idx="46569">
                  <c:v>-2.4884488448844801</c:v>
                </c:pt>
                <c:pt idx="46570">
                  <c:v>4.1592592592592501</c:v>
                </c:pt>
                <c:pt idx="46571">
                  <c:v>2.4732620320855601</c:v>
                </c:pt>
                <c:pt idx="46572">
                  <c:v>3.7287671232876698</c:v>
                </c:pt>
                <c:pt idx="46573">
                  <c:v>4.5918918918918896</c:v>
                </c:pt>
                <c:pt idx="46574">
                  <c:v>4.17703349282296</c:v>
                </c:pt>
                <c:pt idx="46575">
                  <c:v>6.9033333333333298</c:v>
                </c:pt>
                <c:pt idx="46576">
                  <c:v>-0.73228346456692905</c:v>
                </c:pt>
                <c:pt idx="46577">
                  <c:v>-4.4405063291139202</c:v>
                </c:pt>
                <c:pt idx="46578">
                  <c:v>-2.1704918032786802</c:v>
                </c:pt>
                <c:pt idx="46579">
                  <c:v>-1.8983606557377</c:v>
                </c:pt>
                <c:pt idx="46580">
                  <c:v>-1.53198653198653</c:v>
                </c:pt>
                <c:pt idx="46581">
                  <c:v>-1.99610894941634</c:v>
                </c:pt>
                <c:pt idx="46582">
                  <c:v>4.36681222707423</c:v>
                </c:pt>
                <c:pt idx="46583">
                  <c:v>-2.3346303501945501E-2</c:v>
                </c:pt>
                <c:pt idx="46584">
                  <c:v>4.5273833671399597</c:v>
                </c:pt>
                <c:pt idx="46585">
                  <c:v>0.92460317460317398</c:v>
                </c:pt>
                <c:pt idx="46586">
                  <c:v>4.8620689655172402</c:v>
                </c:pt>
                <c:pt idx="46587">
                  <c:v>7.8208616780045297</c:v>
                </c:pt>
                <c:pt idx="46588">
                  <c:v>0.58888888888888802</c:v>
                </c:pt>
                <c:pt idx="46589">
                  <c:v>-3.7035087719298199</c:v>
                </c:pt>
                <c:pt idx="46590">
                  <c:v>-3.8429561200923699</c:v>
                </c:pt>
                <c:pt idx="46591">
                  <c:v>-3.90191897654584</c:v>
                </c:pt>
                <c:pt idx="46592">
                  <c:v>6.4935064935064896E-3</c:v>
                </c:pt>
                <c:pt idx="46593">
                  <c:v>9.7543859649122808</c:v>
                </c:pt>
                <c:pt idx="46594">
                  <c:v>8.6909090909090896</c:v>
                </c:pt>
                <c:pt idx="46595">
                  <c:v>-2.2258064516128999</c:v>
                </c:pt>
                <c:pt idx="46596">
                  <c:v>1.96875</c:v>
                </c:pt>
                <c:pt idx="46597">
                  <c:v>2.5384615384615299</c:v>
                </c:pt>
                <c:pt idx="46598">
                  <c:v>-3.4452054794520501</c:v>
                </c:pt>
                <c:pt idx="46599">
                  <c:v>-2.2297297297297298</c:v>
                </c:pt>
                <c:pt idx="46600">
                  <c:v>-6.9932885906040196</c:v>
                </c:pt>
                <c:pt idx="46601">
                  <c:v>-9.55555555555555</c:v>
                </c:pt>
                <c:pt idx="46602">
                  <c:v>-8.5795454545454497</c:v>
                </c:pt>
                <c:pt idx="46603">
                  <c:v>1.24285714285714</c:v>
                </c:pt>
                <c:pt idx="46604">
                  <c:v>10.0833333333333</c:v>
                </c:pt>
                <c:pt idx="46605">
                  <c:v>-4.5909090909090899</c:v>
                </c:pt>
                <c:pt idx="46606">
                  <c:v>-1.4117647058823499</c:v>
                </c:pt>
                <c:pt idx="46607">
                  <c:v>-3.1854838709677402</c:v>
                </c:pt>
                <c:pt idx="46608">
                  <c:v>-2.6554621848739401</c:v>
                </c:pt>
                <c:pt idx="46609">
                  <c:v>-2.63709677419354</c:v>
                </c:pt>
                <c:pt idx="46610">
                  <c:v>-3.98</c:v>
                </c:pt>
                <c:pt idx="46611">
                  <c:v>-3.11</c:v>
                </c:pt>
                <c:pt idx="46612">
                  <c:v>-3.92173913043478</c:v>
                </c:pt>
                <c:pt idx="46613">
                  <c:v>-2.96</c:v>
                </c:pt>
                <c:pt idx="46614">
                  <c:v>4.9838709677419297</c:v>
                </c:pt>
                <c:pt idx="46615">
                  <c:v>-4</c:v>
                </c:pt>
                <c:pt idx="46616">
                  <c:v>1.1803278688524499</c:v>
                </c:pt>
                <c:pt idx="46617">
                  <c:v>4.9166666666666599</c:v>
                </c:pt>
                <c:pt idx="46618">
                  <c:v>9.0984848484848406</c:v>
                </c:pt>
                <c:pt idx="46619">
                  <c:v>-2.1523178807946999</c:v>
                </c:pt>
                <c:pt idx="46620">
                  <c:v>1.3698630136986301E-2</c:v>
                </c:pt>
                <c:pt idx="46621">
                  <c:v>-10.2147651006711</c:v>
                </c:pt>
                <c:pt idx="46622">
                  <c:v>-0.59708737864077599</c:v>
                </c:pt>
                <c:pt idx="46623">
                  <c:v>-2.29885057471264</c:v>
                </c:pt>
                <c:pt idx="46624">
                  <c:v>-10.224719101123499</c:v>
                </c:pt>
                <c:pt idx="46625">
                  <c:v>-6.09756097560975</c:v>
                </c:pt>
                <c:pt idx="46626">
                  <c:v>-7.1228070175438596</c:v>
                </c:pt>
                <c:pt idx="46627">
                  <c:v>-3.9253731343283498</c:v>
                </c:pt>
                <c:pt idx="46628">
                  <c:v>5.2080000000000002</c:v>
                </c:pt>
                <c:pt idx="46629">
                  <c:v>6.1162361623616199</c:v>
                </c:pt>
                <c:pt idx="46630">
                  <c:v>3.6748466257668699</c:v>
                </c:pt>
                <c:pt idx="46631">
                  <c:v>1.9208103130755001</c:v>
                </c:pt>
                <c:pt idx="46632">
                  <c:v>6.4471243042671604</c:v>
                </c:pt>
                <c:pt idx="46633">
                  <c:v>3.5890909090909</c:v>
                </c:pt>
                <c:pt idx="46634">
                  <c:v>11.7234042553191</c:v>
                </c:pt>
                <c:pt idx="46635">
                  <c:v>9.1640625</c:v>
                </c:pt>
                <c:pt idx="46636">
                  <c:v>3.7085346215780999</c:v>
                </c:pt>
                <c:pt idx="46637">
                  <c:v>-2.8186195826645202</c:v>
                </c:pt>
                <c:pt idx="46638">
                  <c:v>-0.22535211267605601</c:v>
                </c:pt>
                <c:pt idx="46639">
                  <c:v>-2.3202146690518699</c:v>
                </c:pt>
                <c:pt idx="46640">
                  <c:v>2.82600382409177</c:v>
                </c:pt>
                <c:pt idx="46641">
                  <c:v>0.706395348837209</c:v>
                </c:pt>
                <c:pt idx="46642">
                  <c:v>0.26415094339622602</c:v>
                </c:pt>
                <c:pt idx="46643">
                  <c:v>4.0532212885153998</c:v>
                </c:pt>
                <c:pt idx="46644">
                  <c:v>1.32386363636363</c:v>
                </c:pt>
                <c:pt idx="46645">
                  <c:v>1.2111959287531799</c:v>
                </c:pt>
                <c:pt idx="46646">
                  <c:v>5.7727272727272698</c:v>
                </c:pt>
                <c:pt idx="46647">
                  <c:v>4.1814946619217004</c:v>
                </c:pt>
                <c:pt idx="46648">
                  <c:v>-0.57741935483870899</c:v>
                </c:pt>
                <c:pt idx="46649">
                  <c:v>8.2010582010582006E-2</c:v>
                </c:pt>
                <c:pt idx="46650">
                  <c:v>-8.0924855491329398E-2</c:v>
                </c:pt>
                <c:pt idx="46651">
                  <c:v>-3.1869918699186899</c:v>
                </c:pt>
                <c:pt idx="46652">
                  <c:v>5.48529411764705</c:v>
                </c:pt>
                <c:pt idx="46653">
                  <c:v>9.3636363636363598</c:v>
                </c:pt>
                <c:pt idx="46654">
                  <c:v>5.9585987261146496</c:v>
                </c:pt>
                <c:pt idx="46655">
                  <c:v>2.8107142857142802</c:v>
                </c:pt>
                <c:pt idx="46656">
                  <c:v>2.44528301886792</c:v>
                </c:pt>
                <c:pt idx="46657">
                  <c:v>5.2482758620689598</c:v>
                </c:pt>
                <c:pt idx="46658">
                  <c:v>7.4845070422535196</c:v>
                </c:pt>
                <c:pt idx="46659">
                  <c:v>9.3343023255813904</c:v>
                </c:pt>
                <c:pt idx="46660">
                  <c:v>16.956730769230699</c:v>
                </c:pt>
                <c:pt idx="46661">
                  <c:v>2.5231316725978599</c:v>
                </c:pt>
                <c:pt idx="46662">
                  <c:v>-0.33647798742138302</c:v>
                </c:pt>
                <c:pt idx="46663">
                  <c:v>-1.89130434782608</c:v>
                </c:pt>
                <c:pt idx="46664">
                  <c:v>-5.7793594306049796</c:v>
                </c:pt>
                <c:pt idx="46665">
                  <c:v>4.8915662650602396</c:v>
                </c:pt>
                <c:pt idx="46666">
                  <c:v>2.2879746835443</c:v>
                </c:pt>
                <c:pt idx="46667">
                  <c:v>2.8468013468013398</c:v>
                </c:pt>
                <c:pt idx="46668">
                  <c:v>4.64558629776021</c:v>
                </c:pt>
                <c:pt idx="46669">
                  <c:v>3.8828828828828801</c:v>
                </c:pt>
                <c:pt idx="46670">
                  <c:v>3.5362095531587001</c:v>
                </c:pt>
                <c:pt idx="46671">
                  <c:v>6.2383561643835597</c:v>
                </c:pt>
                <c:pt idx="46672">
                  <c:v>10.3793706293706</c:v>
                </c:pt>
                <c:pt idx="46673">
                  <c:v>4.9747774480712099</c:v>
                </c:pt>
                <c:pt idx="46674">
                  <c:v>-0.35682819383259901</c:v>
                </c:pt>
                <c:pt idx="46675">
                  <c:v>-0.35282258064516098</c:v>
                </c:pt>
                <c:pt idx="46676">
                  <c:v>-0.282392026578073</c:v>
                </c:pt>
                <c:pt idx="46677">
                  <c:v>5.9246794871794801</c:v>
                </c:pt>
                <c:pt idx="46678">
                  <c:v>2.9087837837837802</c:v>
                </c:pt>
                <c:pt idx="46679">
                  <c:v>-2.9809160305343498</c:v>
                </c:pt>
                <c:pt idx="46680">
                  <c:v>1.2</c:v>
                </c:pt>
                <c:pt idx="46681">
                  <c:v>1.8798586572438101</c:v>
                </c:pt>
                <c:pt idx="46682">
                  <c:v>5.4375</c:v>
                </c:pt>
                <c:pt idx="46683">
                  <c:v>7.9318996415770604</c:v>
                </c:pt>
                <c:pt idx="46684">
                  <c:v>6.9340277777777697</c:v>
                </c:pt>
                <c:pt idx="46685">
                  <c:v>1.3047337278106499</c:v>
                </c:pt>
                <c:pt idx="46686">
                  <c:v>-4.5373563218390798</c:v>
                </c:pt>
                <c:pt idx="46687">
                  <c:v>-2.5722222222222202</c:v>
                </c:pt>
                <c:pt idx="46688">
                  <c:v>-1.9211267605633799</c:v>
                </c:pt>
                <c:pt idx="46689">
                  <c:v>2.8123324396782801</c:v>
                </c:pt>
                <c:pt idx="46690">
                  <c:v>13.9838709677419</c:v>
                </c:pt>
                <c:pt idx="46691">
                  <c:v>19.692307692307601</c:v>
                </c:pt>
                <c:pt idx="46692">
                  <c:v>5.3478260869565197</c:v>
                </c:pt>
                <c:pt idx="46693">
                  <c:v>11.1597633136094</c:v>
                </c:pt>
                <c:pt idx="46694">
                  <c:v>-2</c:v>
                </c:pt>
                <c:pt idx="46695">
                  <c:v>2.5514705882352899</c:v>
                </c:pt>
                <c:pt idx="46696">
                  <c:v>2.6216216216216202</c:v>
                </c:pt>
                <c:pt idx="46697">
                  <c:v>2.68456375838926E-2</c:v>
                </c:pt>
                <c:pt idx="46698">
                  <c:v>-3.0670103092783498</c:v>
                </c:pt>
                <c:pt idx="46699">
                  <c:v>2</c:v>
                </c:pt>
                <c:pt idx="46700">
                  <c:v>-1.49285714285714</c:v>
                </c:pt>
                <c:pt idx="46701">
                  <c:v>5.7708333333333304</c:v>
                </c:pt>
                <c:pt idx="46702">
                  <c:v>-4.3674242424242404</c:v>
                </c:pt>
                <c:pt idx="46703">
                  <c:v>2.0920502092050201E-2</c:v>
                </c:pt>
                <c:pt idx="46704">
                  <c:v>-3.20992366412213</c:v>
                </c:pt>
                <c:pt idx="46705">
                  <c:v>-2.3552631578947301</c:v>
                </c:pt>
                <c:pt idx="46706">
                  <c:v>8.2608695652173894E-2</c:v>
                </c:pt>
                <c:pt idx="46707">
                  <c:v>-2.2425742574257401</c:v>
                </c:pt>
                <c:pt idx="46708">
                  <c:v>1.8228571428571401</c:v>
                </c:pt>
                <c:pt idx="46709">
                  <c:v>-4.5689655172413701</c:v>
                </c:pt>
                <c:pt idx="46710">
                  <c:v>-6.4352941176470502</c:v>
                </c:pt>
                <c:pt idx="46711">
                  <c:v>-4.8070175438596401</c:v>
                </c:pt>
                <c:pt idx="46712">
                  <c:v>-4.8214285714285703</c:v>
                </c:pt>
                <c:pt idx="46713">
                  <c:v>-0.71698113207547098</c:v>
                </c:pt>
                <c:pt idx="46714">
                  <c:v>3.7388235294117602</c:v>
                </c:pt>
                <c:pt idx="46715">
                  <c:v>2.29210526315789</c:v>
                </c:pt>
                <c:pt idx="46716">
                  <c:v>2.1766004415011002</c:v>
                </c:pt>
                <c:pt idx="46717">
                  <c:v>6.6743515850144002</c:v>
                </c:pt>
                <c:pt idx="46718">
                  <c:v>3</c:v>
                </c:pt>
                <c:pt idx="46719">
                  <c:v>5.4271604938271603</c:v>
                </c:pt>
                <c:pt idx="46720">
                  <c:v>8.8566666666666602</c:v>
                </c:pt>
                <c:pt idx="46721">
                  <c:v>2.51014492753623</c:v>
                </c:pt>
                <c:pt idx="46722">
                  <c:v>-0.113888888888888</c:v>
                </c:pt>
                <c:pt idx="46723">
                  <c:v>-3.97463768115942</c:v>
                </c:pt>
                <c:pt idx="46724">
                  <c:v>-1.73546511627906</c:v>
                </c:pt>
                <c:pt idx="46725">
                  <c:v>5.4005167958656299</c:v>
                </c:pt>
                <c:pt idx="46726">
                  <c:v>1.43695014662756</c:v>
                </c:pt>
                <c:pt idx="46727">
                  <c:v>2.51582278481012</c:v>
                </c:pt>
                <c:pt idx="46728">
                  <c:v>1.1795665634674899</c:v>
                </c:pt>
                <c:pt idx="46729">
                  <c:v>0.16272189349112401</c:v>
                </c:pt>
                <c:pt idx="46730">
                  <c:v>0.25513196480938399</c:v>
                </c:pt>
                <c:pt idx="46731">
                  <c:v>4.7821100917431103</c:v>
                </c:pt>
                <c:pt idx="46732">
                  <c:v>3.8571428571428501</c:v>
                </c:pt>
                <c:pt idx="46733">
                  <c:v>3.0465838509316701</c:v>
                </c:pt>
                <c:pt idx="46734">
                  <c:v>-1.15306122448979</c:v>
                </c:pt>
                <c:pt idx="46735">
                  <c:v>-3.1587301587301502</c:v>
                </c:pt>
                <c:pt idx="46736">
                  <c:v>-0.58223684210526305</c:v>
                </c:pt>
                <c:pt idx="46737">
                  <c:v>-0.88095238095238004</c:v>
                </c:pt>
                <c:pt idx="46738">
                  <c:v>0.42424242424242398</c:v>
                </c:pt>
                <c:pt idx="46739">
                  <c:v>2.98529411764705</c:v>
                </c:pt>
                <c:pt idx="46740">
                  <c:v>-0.309859154929577</c:v>
                </c:pt>
                <c:pt idx="46741">
                  <c:v>-2.3652173913043399</c:v>
                </c:pt>
                <c:pt idx="46742">
                  <c:v>-1.8583333333333301</c:v>
                </c:pt>
                <c:pt idx="46743">
                  <c:v>7.1153846153846096</c:v>
                </c:pt>
                <c:pt idx="46744">
                  <c:v>1.8070175438596401</c:v>
                </c:pt>
                <c:pt idx="46745">
                  <c:v>5.6338028169014003E-2</c:v>
                </c:pt>
                <c:pt idx="46746">
                  <c:v>-0.80172413793103403</c:v>
                </c:pt>
                <c:pt idx="46747">
                  <c:v>-0.46666666666666601</c:v>
                </c:pt>
                <c:pt idx="46748">
                  <c:v>-4.4090909090909003</c:v>
                </c:pt>
                <c:pt idx="46749">
                  <c:v>4.06451612903225</c:v>
                </c:pt>
                <c:pt idx="46750">
                  <c:v>2.2291666666666599</c:v>
                </c:pt>
                <c:pt idx="46751">
                  <c:v>-2.25510204081632</c:v>
                </c:pt>
                <c:pt idx="46752">
                  <c:v>-2.0982142857142798</c:v>
                </c:pt>
                <c:pt idx="46753">
                  <c:v>-4.7176470588235198</c:v>
                </c:pt>
                <c:pt idx="46754">
                  <c:v>-1.6021505376344001</c:v>
                </c:pt>
                <c:pt idx="46755">
                  <c:v>-14.3947368421052</c:v>
                </c:pt>
                <c:pt idx="46756">
                  <c:v>-18.016393442622899</c:v>
                </c:pt>
                <c:pt idx="46757">
                  <c:v>-9.7419354838709609</c:v>
                </c:pt>
                <c:pt idx="46758">
                  <c:v>-10.9166666666666</c:v>
                </c:pt>
                <c:pt idx="46759">
                  <c:v>-11.806451612903199</c:v>
                </c:pt>
                <c:pt idx="46760">
                  <c:v>0.36206896551724099</c:v>
                </c:pt>
                <c:pt idx="46761">
                  <c:v>9.9830508474576192</c:v>
                </c:pt>
                <c:pt idx="46762">
                  <c:v>-0.91240875912408703</c:v>
                </c:pt>
                <c:pt idx="46763">
                  <c:v>2.3577235772357699</c:v>
                </c:pt>
                <c:pt idx="46764">
                  <c:v>2.4160583941605802</c:v>
                </c:pt>
                <c:pt idx="46765">
                  <c:v>0.62015503875968903</c:v>
                </c:pt>
                <c:pt idx="46766">
                  <c:v>-9.41176470588235E-2</c:v>
                </c:pt>
                <c:pt idx="46767">
                  <c:v>3.47115384615384</c:v>
                </c:pt>
                <c:pt idx="46768">
                  <c:v>2.5760869565217299</c:v>
                </c:pt>
                <c:pt idx="46769">
                  <c:v>0.746835443037974</c:v>
                </c:pt>
                <c:pt idx="46770">
                  <c:v>-3.4448051948051899</c:v>
                </c:pt>
                <c:pt idx="46771">
                  <c:v>-4.5931034482758601</c:v>
                </c:pt>
                <c:pt idx="46772">
                  <c:v>-4.0089285714285703</c:v>
                </c:pt>
                <c:pt idx="46773">
                  <c:v>-0.75324675324675305</c:v>
                </c:pt>
                <c:pt idx="46774">
                  <c:v>9.0483870967741904</c:v>
                </c:pt>
                <c:pt idx="46775">
                  <c:v>-1.35135135135135</c:v>
                </c:pt>
                <c:pt idx="46776">
                  <c:v>-3.8780487804877999</c:v>
                </c:pt>
                <c:pt idx="46777">
                  <c:v>-3.6818181818181799</c:v>
                </c:pt>
                <c:pt idx="46778">
                  <c:v>3.8817204301075199</c:v>
                </c:pt>
                <c:pt idx="46779">
                  <c:v>8.0170454545454497</c:v>
                </c:pt>
                <c:pt idx="46780">
                  <c:v>9.6206896551724093</c:v>
                </c:pt>
                <c:pt idx="46781">
                  <c:v>10.1609195402298</c:v>
                </c:pt>
                <c:pt idx="46782">
                  <c:v>5.4</c:v>
                </c:pt>
                <c:pt idx="46783">
                  <c:v>2.3214285714285698</c:v>
                </c:pt>
                <c:pt idx="46784">
                  <c:v>-7.2241379310344804</c:v>
                </c:pt>
                <c:pt idx="46785">
                  <c:v>11.1833333333333</c:v>
                </c:pt>
                <c:pt idx="46786">
                  <c:v>-1.18376550169109</c:v>
                </c:pt>
                <c:pt idx="46787">
                  <c:v>0.131773399014778</c:v>
                </c:pt>
                <c:pt idx="46788">
                  <c:v>1.35642317380352</c:v>
                </c:pt>
                <c:pt idx="46789">
                  <c:v>1.6074468085106299</c:v>
                </c:pt>
                <c:pt idx="46790">
                  <c:v>-1.0146904512067101</c:v>
                </c:pt>
                <c:pt idx="46791">
                  <c:v>3.41030927835051</c:v>
                </c:pt>
                <c:pt idx="46792">
                  <c:v>4.9128205128205096</c:v>
                </c:pt>
                <c:pt idx="46793">
                  <c:v>1.01248581157775</c:v>
                </c:pt>
                <c:pt idx="46794">
                  <c:v>-2.5804123711340199</c:v>
                </c:pt>
                <c:pt idx="46795">
                  <c:v>-4.89235569422776</c:v>
                </c:pt>
                <c:pt idx="46796">
                  <c:v>-4.1381215469613197</c:v>
                </c:pt>
                <c:pt idx="46797">
                  <c:v>-0.82884097035040405</c:v>
                </c:pt>
                <c:pt idx="46798">
                  <c:v>1.51832460732984</c:v>
                </c:pt>
                <c:pt idx="46799">
                  <c:v>1.8902077151335299</c:v>
                </c:pt>
                <c:pt idx="46800">
                  <c:v>1.4675675675675599</c:v>
                </c:pt>
                <c:pt idx="46801">
                  <c:v>4.8571428571428497</c:v>
                </c:pt>
                <c:pt idx="46802">
                  <c:v>1.7842465753424599</c:v>
                </c:pt>
                <c:pt idx="46803">
                  <c:v>3.1229050279329602</c:v>
                </c:pt>
                <c:pt idx="46804">
                  <c:v>4.9228070175438496</c:v>
                </c:pt>
                <c:pt idx="46805">
                  <c:v>-0.117977528089887</c:v>
                </c:pt>
                <c:pt idx="46806">
                  <c:v>-1.22068965517241</c:v>
                </c:pt>
                <c:pt idx="46807">
                  <c:v>-5.8502994011976002</c:v>
                </c:pt>
                <c:pt idx="46808">
                  <c:v>-5.9622093023255802</c:v>
                </c:pt>
                <c:pt idx="46809">
                  <c:v>1.7749999999999999</c:v>
                </c:pt>
                <c:pt idx="46810">
                  <c:v>35</c:v>
                </c:pt>
                <c:pt idx="46811">
                  <c:v>36.8888888888888</c:v>
                </c:pt>
                <c:pt idx="46812">
                  <c:v>-3.125</c:v>
                </c:pt>
                <c:pt idx="46813">
                  <c:v>11.857142857142801</c:v>
                </c:pt>
                <c:pt idx="46814">
                  <c:v>252</c:v>
                </c:pt>
                <c:pt idx="46815">
                  <c:v>-1.25786163522012E-2</c:v>
                </c:pt>
                <c:pt idx="46816">
                  <c:v>2.1203007518796899</c:v>
                </c:pt>
                <c:pt idx="46817">
                  <c:v>-3.35</c:v>
                </c:pt>
                <c:pt idx="46818">
                  <c:v>-0.431506849315068</c:v>
                </c:pt>
                <c:pt idx="46819">
                  <c:v>-1.5659722222222201</c:v>
                </c:pt>
                <c:pt idx="46820">
                  <c:v>4.4289693593314698</c:v>
                </c:pt>
                <c:pt idx="46821">
                  <c:v>9.9576923076922998</c:v>
                </c:pt>
                <c:pt idx="46822">
                  <c:v>1.6801470588235199</c:v>
                </c:pt>
                <c:pt idx="46823">
                  <c:v>-4.9518716577540101</c:v>
                </c:pt>
                <c:pt idx="46824">
                  <c:v>-7.5303030303030303</c:v>
                </c:pt>
                <c:pt idx="46825">
                  <c:v>-5.0856031128404604</c:v>
                </c:pt>
                <c:pt idx="46826">
                  <c:v>3.0295202952029499</c:v>
                </c:pt>
                <c:pt idx="46827">
                  <c:v>-0.97435897435897401</c:v>
                </c:pt>
                <c:pt idx="46828">
                  <c:v>1.9379310344827501</c:v>
                </c:pt>
                <c:pt idx="46829">
                  <c:v>-1.875</c:v>
                </c:pt>
                <c:pt idx="46830">
                  <c:v>0.38888888888888801</c:v>
                </c:pt>
                <c:pt idx="46831">
                  <c:v>1.0443213296398799</c:v>
                </c:pt>
                <c:pt idx="46832">
                  <c:v>6.8681592039800998</c:v>
                </c:pt>
                <c:pt idx="46833">
                  <c:v>5.1228813559321997</c:v>
                </c:pt>
                <c:pt idx="46834">
                  <c:v>2.1073619631901801</c:v>
                </c:pt>
                <c:pt idx="46835">
                  <c:v>-2.7464387464387401</c:v>
                </c:pt>
                <c:pt idx="46836">
                  <c:v>0.53070175438596401</c:v>
                </c:pt>
                <c:pt idx="46837">
                  <c:v>-2.1547169811320699</c:v>
                </c:pt>
                <c:pt idx="46838">
                  <c:v>3.7120000000000002</c:v>
                </c:pt>
                <c:pt idx="46839">
                  <c:v>10.8623391158365</c:v>
                </c:pt>
                <c:pt idx="46840">
                  <c:v>7.7407854984894202</c:v>
                </c:pt>
                <c:pt idx="46841">
                  <c:v>4.2253298153034304</c:v>
                </c:pt>
                <c:pt idx="46842">
                  <c:v>7.66105263157894</c:v>
                </c:pt>
                <c:pt idx="46843">
                  <c:v>12.2355577689243</c:v>
                </c:pt>
                <c:pt idx="46844">
                  <c:v>13.863616366036</c:v>
                </c:pt>
                <c:pt idx="46845">
                  <c:v>7.4997022036926699</c:v>
                </c:pt>
                <c:pt idx="46846">
                  <c:v>5.73458038422649</c:v>
                </c:pt>
                <c:pt idx="46847">
                  <c:v>1.65617433414043</c:v>
                </c:pt>
                <c:pt idx="46848">
                  <c:v>3.6976351351351302</c:v>
                </c:pt>
                <c:pt idx="46849">
                  <c:v>1.2754424778761</c:v>
                </c:pt>
                <c:pt idx="46850">
                  <c:v>10.063367531683699</c:v>
                </c:pt>
                <c:pt idx="46851">
                  <c:v>-15.3333333333333</c:v>
                </c:pt>
                <c:pt idx="46852">
                  <c:v>-1.2258064516128999</c:v>
                </c:pt>
                <c:pt idx="46853">
                  <c:v>3.1785714285714199</c:v>
                </c:pt>
                <c:pt idx="46854">
                  <c:v>-1.5161290322580601</c:v>
                </c:pt>
                <c:pt idx="46855">
                  <c:v>-7.8</c:v>
                </c:pt>
                <c:pt idx="46856">
                  <c:v>7.2666666666666604</c:v>
                </c:pt>
                <c:pt idx="46857">
                  <c:v>-4.9175824175824099</c:v>
                </c:pt>
                <c:pt idx="46858">
                  <c:v>2.4610778443113701</c:v>
                </c:pt>
                <c:pt idx="46859">
                  <c:v>-1.93010752688172</c:v>
                </c:pt>
                <c:pt idx="46860">
                  <c:v>-3.4682080924855398E-2</c:v>
                </c:pt>
                <c:pt idx="46861">
                  <c:v>1.8445945945945901</c:v>
                </c:pt>
                <c:pt idx="46862">
                  <c:v>5.1235955056179696</c:v>
                </c:pt>
                <c:pt idx="46863">
                  <c:v>-1.8260869565217299</c:v>
                </c:pt>
                <c:pt idx="46864">
                  <c:v>-0.91011235955056102</c:v>
                </c:pt>
                <c:pt idx="46865">
                  <c:v>0.6</c:v>
                </c:pt>
                <c:pt idx="46866">
                  <c:v>-7.9659090909090899</c:v>
                </c:pt>
                <c:pt idx="46867">
                  <c:v>3.4408602150537599</c:v>
                </c:pt>
                <c:pt idx="46868">
                  <c:v>3.71036585365853</c:v>
                </c:pt>
                <c:pt idx="46869">
                  <c:v>4.3737024221453202</c:v>
                </c:pt>
                <c:pt idx="46870">
                  <c:v>1.67540983606557</c:v>
                </c:pt>
                <c:pt idx="46871">
                  <c:v>5.5431654676258901</c:v>
                </c:pt>
                <c:pt idx="46872">
                  <c:v>9.7698744769874395</c:v>
                </c:pt>
                <c:pt idx="46873">
                  <c:v>10.971608832807499</c:v>
                </c:pt>
                <c:pt idx="46874">
                  <c:v>11.418103448275801</c:v>
                </c:pt>
                <c:pt idx="46875">
                  <c:v>3.3151125401929198</c:v>
                </c:pt>
                <c:pt idx="46876">
                  <c:v>1.64488636363636</c:v>
                </c:pt>
                <c:pt idx="46877">
                  <c:v>-1.2478632478632401</c:v>
                </c:pt>
                <c:pt idx="46878">
                  <c:v>0.25423728813559299</c:v>
                </c:pt>
                <c:pt idx="46879">
                  <c:v>4.16</c:v>
                </c:pt>
                <c:pt idx="46880">
                  <c:v>1.4372093023255801</c:v>
                </c:pt>
                <c:pt idx="46881">
                  <c:v>4.3862433862433798</c:v>
                </c:pt>
                <c:pt idx="46882">
                  <c:v>3.3647058823529399</c:v>
                </c:pt>
                <c:pt idx="46883">
                  <c:v>2.64873417721518</c:v>
                </c:pt>
                <c:pt idx="46884">
                  <c:v>0.96978851963746204</c:v>
                </c:pt>
                <c:pt idx="46885">
                  <c:v>4.4435028248587498</c:v>
                </c:pt>
                <c:pt idx="46886">
                  <c:v>2.3487654320987601</c:v>
                </c:pt>
                <c:pt idx="46887">
                  <c:v>1.91061452513966</c:v>
                </c:pt>
                <c:pt idx="46888">
                  <c:v>-2.2857142857142798</c:v>
                </c:pt>
                <c:pt idx="46889">
                  <c:v>0.86175115207373199</c:v>
                </c:pt>
                <c:pt idx="46890">
                  <c:v>4.17372881355932</c:v>
                </c:pt>
                <c:pt idx="46891">
                  <c:v>5.3272171253822602</c:v>
                </c:pt>
                <c:pt idx="46892">
                  <c:v>1.625</c:v>
                </c:pt>
                <c:pt idx="46893">
                  <c:v>21.25</c:v>
                </c:pt>
                <c:pt idx="46894">
                  <c:v>-12.2</c:v>
                </c:pt>
                <c:pt idx="46895">
                  <c:v>24.3333333333333</c:v>
                </c:pt>
                <c:pt idx="46896">
                  <c:v>10.4444444444444</c:v>
                </c:pt>
                <c:pt idx="46897">
                  <c:v>50.5555555555555</c:v>
                </c:pt>
                <c:pt idx="46898">
                  <c:v>17</c:v>
                </c:pt>
                <c:pt idx="46899">
                  <c:v>119</c:v>
                </c:pt>
                <c:pt idx="46900">
                  <c:v>-5</c:v>
                </c:pt>
                <c:pt idx="46901">
                  <c:v>2.125</c:v>
                </c:pt>
                <c:pt idx="46902">
                  <c:v>42.9</c:v>
                </c:pt>
                <c:pt idx="46903">
                  <c:v>-10.2222222222222</c:v>
                </c:pt>
                <c:pt idx="46904">
                  <c:v>2.2954545454545401</c:v>
                </c:pt>
                <c:pt idx="46905">
                  <c:v>4.3045685279187804</c:v>
                </c:pt>
                <c:pt idx="46906">
                  <c:v>-0.26470588235294101</c:v>
                </c:pt>
                <c:pt idx="46907">
                  <c:v>-1.3155339805825199</c:v>
                </c:pt>
                <c:pt idx="46908">
                  <c:v>1</c:v>
                </c:pt>
                <c:pt idx="46909">
                  <c:v>6.1335740072202096</c:v>
                </c:pt>
                <c:pt idx="46910">
                  <c:v>4.8678414096916303</c:v>
                </c:pt>
                <c:pt idx="46911">
                  <c:v>-0.47794117647058798</c:v>
                </c:pt>
                <c:pt idx="46912">
                  <c:v>-5.23529411764705</c:v>
                </c:pt>
                <c:pt idx="46913">
                  <c:v>-4.6950354609928997</c:v>
                </c:pt>
                <c:pt idx="46914">
                  <c:v>-2.6</c:v>
                </c:pt>
                <c:pt idx="46915">
                  <c:v>4.2138728323699404</c:v>
                </c:pt>
                <c:pt idx="46916">
                  <c:v>-4.2661290322580596</c:v>
                </c:pt>
                <c:pt idx="46917">
                  <c:v>-1.7931034482758601</c:v>
                </c:pt>
                <c:pt idx="46918">
                  <c:v>1.4519572953736599</c:v>
                </c:pt>
                <c:pt idx="46919">
                  <c:v>5.5</c:v>
                </c:pt>
                <c:pt idx="46920">
                  <c:v>0.56474820143884896</c:v>
                </c:pt>
                <c:pt idx="46921">
                  <c:v>5.4088541666666599</c:v>
                </c:pt>
                <c:pt idx="46922">
                  <c:v>4.4502369668246402</c:v>
                </c:pt>
                <c:pt idx="46923">
                  <c:v>-5.4151624548736399E-2</c:v>
                </c:pt>
                <c:pt idx="46924">
                  <c:v>-1.2062146892655301</c:v>
                </c:pt>
                <c:pt idx="46925">
                  <c:v>-6.9611111111111104</c:v>
                </c:pt>
                <c:pt idx="46926">
                  <c:v>-0.92885375494071099</c:v>
                </c:pt>
                <c:pt idx="46927">
                  <c:v>-7.1713147410358502E-2</c:v>
                </c:pt>
                <c:pt idx="46928">
                  <c:v>-1.96875</c:v>
                </c:pt>
                <c:pt idx="46929">
                  <c:v>8.3032490974729201E-2</c:v>
                </c:pt>
                <c:pt idx="46930">
                  <c:v>0.93055555555555503</c:v>
                </c:pt>
                <c:pt idx="46931">
                  <c:v>-2.6679104477611899</c:v>
                </c:pt>
                <c:pt idx="46932">
                  <c:v>6.5478927203065096</c:v>
                </c:pt>
                <c:pt idx="46933">
                  <c:v>6.3914590747330902</c:v>
                </c:pt>
                <c:pt idx="46934">
                  <c:v>12.3849765258215</c:v>
                </c:pt>
                <c:pt idx="46935">
                  <c:v>1.3192982456140301</c:v>
                </c:pt>
                <c:pt idx="46936">
                  <c:v>-0.314285714285714</c:v>
                </c:pt>
                <c:pt idx="46937">
                  <c:v>1.2770562770562699</c:v>
                </c:pt>
                <c:pt idx="46938">
                  <c:v>-1.13405797101449</c:v>
                </c:pt>
                <c:pt idx="46939">
                  <c:v>1.82624113475177</c:v>
                </c:pt>
                <c:pt idx="46940">
                  <c:v>-9.3333333333333304</c:v>
                </c:pt>
                <c:pt idx="46941">
                  <c:v>-11</c:v>
                </c:pt>
                <c:pt idx="46942">
                  <c:v>-0.47222222222222199</c:v>
                </c:pt>
                <c:pt idx="46943">
                  <c:v>-0.43548387096774099</c:v>
                </c:pt>
                <c:pt idx="46944">
                  <c:v>-3.1</c:v>
                </c:pt>
                <c:pt idx="46945">
                  <c:v>-3.4</c:v>
                </c:pt>
                <c:pt idx="46946">
                  <c:v>18.25</c:v>
                </c:pt>
                <c:pt idx="46947">
                  <c:v>10.7</c:v>
                </c:pt>
                <c:pt idx="46948">
                  <c:v>6.6226415094339597</c:v>
                </c:pt>
                <c:pt idx="46949">
                  <c:v>5.2105263157894699</c:v>
                </c:pt>
                <c:pt idx="46950">
                  <c:v>-4.6829268292682897</c:v>
                </c:pt>
                <c:pt idx="46951">
                  <c:v>-1.6</c:v>
                </c:pt>
                <c:pt idx="46952">
                  <c:v>-8.4736842105263097</c:v>
                </c:pt>
                <c:pt idx="46953">
                  <c:v>-10.533333333333299</c:v>
                </c:pt>
                <c:pt idx="46954">
                  <c:v>-1.92936802973977</c:v>
                </c:pt>
                <c:pt idx="46955">
                  <c:v>-1.64</c:v>
                </c:pt>
                <c:pt idx="46956">
                  <c:v>-0.730941704035874</c:v>
                </c:pt>
                <c:pt idx="46957">
                  <c:v>-4.1062271062270996</c:v>
                </c:pt>
                <c:pt idx="46958">
                  <c:v>0.34020618556700999</c:v>
                </c:pt>
                <c:pt idx="46959">
                  <c:v>8.0286343612334807</c:v>
                </c:pt>
                <c:pt idx="46960">
                  <c:v>5.5339805825242703</c:v>
                </c:pt>
                <c:pt idx="46961">
                  <c:v>3.6256684491978599</c:v>
                </c:pt>
                <c:pt idx="46962">
                  <c:v>-2.94226327944572</c:v>
                </c:pt>
                <c:pt idx="46963">
                  <c:v>-0.59595959595959502</c:v>
                </c:pt>
                <c:pt idx="46964">
                  <c:v>-4.8953488372093004</c:v>
                </c:pt>
                <c:pt idx="46965">
                  <c:v>2.8457943925233602</c:v>
                </c:pt>
                <c:pt idx="46966">
                  <c:v>-13.294117647058799</c:v>
                </c:pt>
                <c:pt idx="46967">
                  <c:v>-16.8</c:v>
                </c:pt>
                <c:pt idx="46968">
                  <c:v>-4.4444444444444402</c:v>
                </c:pt>
                <c:pt idx="46969">
                  <c:v>-15.5</c:v>
                </c:pt>
                <c:pt idx="46970">
                  <c:v>3.2229729729729701</c:v>
                </c:pt>
                <c:pt idx="46971">
                  <c:v>-2.4895833333333299</c:v>
                </c:pt>
                <c:pt idx="46972">
                  <c:v>-6.375</c:v>
                </c:pt>
                <c:pt idx="46973">
                  <c:v>-6.4948453608247396</c:v>
                </c:pt>
                <c:pt idx="46974">
                  <c:v>-0.62758620689655098</c:v>
                </c:pt>
                <c:pt idx="46975">
                  <c:v>-2.2767295597484201</c:v>
                </c:pt>
                <c:pt idx="46976">
                  <c:v>1.3571428571428501</c:v>
                </c:pt>
                <c:pt idx="46977">
                  <c:v>-3.3692307692307599</c:v>
                </c:pt>
                <c:pt idx="46978">
                  <c:v>6.6497175141242897</c:v>
                </c:pt>
                <c:pt idx="46979">
                  <c:v>-0.82926829268292601</c:v>
                </c:pt>
                <c:pt idx="46980">
                  <c:v>5.15573770491803</c:v>
                </c:pt>
                <c:pt idx="46981">
                  <c:v>0.94262295081967196</c:v>
                </c:pt>
                <c:pt idx="46982">
                  <c:v>6.8571428571428497</c:v>
                </c:pt>
                <c:pt idx="46983">
                  <c:v>1.4722222222222201</c:v>
                </c:pt>
                <c:pt idx="46984">
                  <c:v>-9.4693877551020407</c:v>
                </c:pt>
                <c:pt idx="46985">
                  <c:v>2.27941176470588</c:v>
                </c:pt>
                <c:pt idx="46986">
                  <c:v>4</c:v>
                </c:pt>
                <c:pt idx="46987">
                  <c:v>5.8423645320197002</c:v>
                </c:pt>
                <c:pt idx="46988">
                  <c:v>11.090909090908999</c:v>
                </c:pt>
                <c:pt idx="46989">
                  <c:v>-1.66233766233766</c:v>
                </c:pt>
                <c:pt idx="46990">
                  <c:v>-4.6302521008403303</c:v>
                </c:pt>
                <c:pt idx="46991">
                  <c:v>-12.8548387096774</c:v>
                </c:pt>
                <c:pt idx="46992">
                  <c:v>-11.6231884057971</c:v>
                </c:pt>
                <c:pt idx="46993">
                  <c:v>-4.93055555555555</c:v>
                </c:pt>
                <c:pt idx="46994">
                  <c:v>0.55555555555555503</c:v>
                </c:pt>
                <c:pt idx="46995">
                  <c:v>5.875</c:v>
                </c:pt>
                <c:pt idx="46996">
                  <c:v>23.090909090909001</c:v>
                </c:pt>
                <c:pt idx="46997">
                  <c:v>50.6666666666666</c:v>
                </c:pt>
                <c:pt idx="46998">
                  <c:v>44.3</c:v>
                </c:pt>
                <c:pt idx="46999">
                  <c:v>85.538461538461505</c:v>
                </c:pt>
                <c:pt idx="47000">
                  <c:v>28.4615384615384</c:v>
                </c:pt>
                <c:pt idx="47001">
                  <c:v>12.5555555555555</c:v>
                </c:pt>
                <c:pt idx="47002">
                  <c:v>37.375</c:v>
                </c:pt>
                <c:pt idx="47003">
                  <c:v>4.8181818181818103</c:v>
                </c:pt>
                <c:pt idx="47004">
                  <c:v>38.4</c:v>
                </c:pt>
                <c:pt idx="47005">
                  <c:v>19.2222222222222</c:v>
                </c:pt>
                <c:pt idx="47006">
                  <c:v>20.6666666666666</c:v>
                </c:pt>
                <c:pt idx="47007">
                  <c:v>13.2631578947368</c:v>
                </c:pt>
                <c:pt idx="47008">
                  <c:v>-0.72727272727272696</c:v>
                </c:pt>
                <c:pt idx="47009">
                  <c:v>10.446808510638199</c:v>
                </c:pt>
                <c:pt idx="47010">
                  <c:v>16.113636363636299</c:v>
                </c:pt>
                <c:pt idx="47011">
                  <c:v>22.986842105263101</c:v>
                </c:pt>
                <c:pt idx="47012">
                  <c:v>6.7586206896551699</c:v>
                </c:pt>
                <c:pt idx="47013">
                  <c:v>8.0958904109588996</c:v>
                </c:pt>
                <c:pt idx="47014">
                  <c:v>2.82894736842105</c:v>
                </c:pt>
                <c:pt idx="47015">
                  <c:v>-16.8</c:v>
                </c:pt>
                <c:pt idx="47016">
                  <c:v>2.75</c:v>
                </c:pt>
                <c:pt idx="47017">
                  <c:v>0.91935483870967705</c:v>
                </c:pt>
                <c:pt idx="47018">
                  <c:v>4.5303030303030303</c:v>
                </c:pt>
                <c:pt idx="47019">
                  <c:v>-1.78832116788321</c:v>
                </c:pt>
                <c:pt idx="47020">
                  <c:v>-0.51803278688524501</c:v>
                </c:pt>
                <c:pt idx="47021">
                  <c:v>-7.9310344827586199E-2</c:v>
                </c:pt>
                <c:pt idx="47022">
                  <c:v>1.0578034682080899</c:v>
                </c:pt>
                <c:pt idx="47023">
                  <c:v>-0.28691983122362802</c:v>
                </c:pt>
                <c:pt idx="47024">
                  <c:v>-1.0270270270270201</c:v>
                </c:pt>
                <c:pt idx="47025">
                  <c:v>-0.93413173652694603</c:v>
                </c:pt>
                <c:pt idx="47026">
                  <c:v>-7.0945945945945903</c:v>
                </c:pt>
                <c:pt idx="47027">
                  <c:v>-4.1363636363636296</c:v>
                </c:pt>
                <c:pt idx="47028">
                  <c:v>4.2708333333333304</c:v>
                </c:pt>
                <c:pt idx="47029">
                  <c:v>-0.855907780979827</c:v>
                </c:pt>
                <c:pt idx="47030">
                  <c:v>-1.1789137380191601</c:v>
                </c:pt>
                <c:pt idx="47031">
                  <c:v>-1.2172839506172799</c:v>
                </c:pt>
                <c:pt idx="47032">
                  <c:v>-4.0685279187817196</c:v>
                </c:pt>
                <c:pt idx="47033">
                  <c:v>-1.6940298507462599</c:v>
                </c:pt>
                <c:pt idx="47034">
                  <c:v>-0.90870488322717602</c:v>
                </c:pt>
                <c:pt idx="47035">
                  <c:v>1.0686274509803899</c:v>
                </c:pt>
                <c:pt idx="47036">
                  <c:v>-1.69053708439897</c:v>
                </c:pt>
                <c:pt idx="47037">
                  <c:v>-1.68686868686868</c:v>
                </c:pt>
                <c:pt idx="47038">
                  <c:v>-5.4140969162995596</c:v>
                </c:pt>
                <c:pt idx="47039">
                  <c:v>-4.6565656565656504</c:v>
                </c:pt>
                <c:pt idx="47040">
                  <c:v>4.7238805970149196</c:v>
                </c:pt>
                <c:pt idx="47041">
                  <c:v>5.4666666666666597</c:v>
                </c:pt>
                <c:pt idx="47042">
                  <c:v>-2.5</c:v>
                </c:pt>
                <c:pt idx="47043">
                  <c:v>-5.4705882352941098</c:v>
                </c:pt>
                <c:pt idx="47044">
                  <c:v>-12.5</c:v>
                </c:pt>
                <c:pt idx="47045">
                  <c:v>-0.80701754385964897</c:v>
                </c:pt>
                <c:pt idx="47046">
                  <c:v>1.4139344262294999</c:v>
                </c:pt>
                <c:pt idx="47047">
                  <c:v>0.82677165354330695</c:v>
                </c:pt>
                <c:pt idx="47048">
                  <c:v>2.9823788546255501</c:v>
                </c:pt>
                <c:pt idx="47049">
                  <c:v>-7.7357859531772499</c:v>
                </c:pt>
                <c:pt idx="47050">
                  <c:v>-0.23756906077348</c:v>
                </c:pt>
                <c:pt idx="47051">
                  <c:v>2.0218340611353698</c:v>
                </c:pt>
                <c:pt idx="47052">
                  <c:v>-3.65811965811965</c:v>
                </c:pt>
                <c:pt idx="47053">
                  <c:v>-7.3237410071942399</c:v>
                </c:pt>
                <c:pt idx="47054">
                  <c:v>-1.9</c:v>
                </c:pt>
                <c:pt idx="47055">
                  <c:v>-2.8575757575757499</c:v>
                </c:pt>
                <c:pt idx="47056">
                  <c:v>6.4592833876221496</c:v>
                </c:pt>
                <c:pt idx="47057">
                  <c:v>-8.36666666666666</c:v>
                </c:pt>
                <c:pt idx="47058">
                  <c:v>-11.95</c:v>
                </c:pt>
                <c:pt idx="47059">
                  <c:v>7.6082802547770703</c:v>
                </c:pt>
                <c:pt idx="47060">
                  <c:v>0.51736111111111105</c:v>
                </c:pt>
                <c:pt idx="47061">
                  <c:v>-0.75454545454545396</c:v>
                </c:pt>
                <c:pt idx="47062">
                  <c:v>-3.6633986928104498</c:v>
                </c:pt>
                <c:pt idx="47063">
                  <c:v>-0.47933884297520601</c:v>
                </c:pt>
                <c:pt idx="47064">
                  <c:v>7.0106761565836297</c:v>
                </c:pt>
                <c:pt idx="47065">
                  <c:v>2.421875</c:v>
                </c:pt>
                <c:pt idx="47066">
                  <c:v>-1.3702290076335799</c:v>
                </c:pt>
                <c:pt idx="47067">
                  <c:v>-5.3883161512027398</c:v>
                </c:pt>
                <c:pt idx="47068">
                  <c:v>-6.968</c:v>
                </c:pt>
                <c:pt idx="47069">
                  <c:v>-0.36</c:v>
                </c:pt>
                <c:pt idx="47070">
                  <c:v>0.30541871921182201</c:v>
                </c:pt>
                <c:pt idx="47071">
                  <c:v>-58</c:v>
                </c:pt>
                <c:pt idx="47072">
                  <c:v>4.9456521739130404</c:v>
                </c:pt>
                <c:pt idx="47073">
                  <c:v>-1.79640718562874E-2</c:v>
                </c:pt>
                <c:pt idx="47074">
                  <c:v>2.8810810810810801</c:v>
                </c:pt>
                <c:pt idx="47075">
                  <c:v>-3.0410958904109502</c:v>
                </c:pt>
                <c:pt idx="47076">
                  <c:v>5.2483221476509998</c:v>
                </c:pt>
                <c:pt idx="47077">
                  <c:v>1.6644295302013401</c:v>
                </c:pt>
                <c:pt idx="47078">
                  <c:v>0.77685950413223104</c:v>
                </c:pt>
                <c:pt idx="47079">
                  <c:v>1.3233082706766901</c:v>
                </c:pt>
                <c:pt idx="47080">
                  <c:v>-4.2637362637362601</c:v>
                </c:pt>
                <c:pt idx="47081">
                  <c:v>6.0666666666666602</c:v>
                </c:pt>
                <c:pt idx="47082">
                  <c:v>-0.60683760683760601</c:v>
                </c:pt>
                <c:pt idx="47083">
                  <c:v>-0.532258064516129</c:v>
                </c:pt>
                <c:pt idx="47084">
                  <c:v>4.4004796163069502</c:v>
                </c:pt>
                <c:pt idx="47085">
                  <c:v>2.4720194647201899</c:v>
                </c:pt>
                <c:pt idx="47086">
                  <c:v>4.5594713656387604</c:v>
                </c:pt>
                <c:pt idx="47087">
                  <c:v>3.7737068965517202</c:v>
                </c:pt>
                <c:pt idx="47088">
                  <c:v>8.4227272727272702</c:v>
                </c:pt>
                <c:pt idx="47089">
                  <c:v>7.0046511627906902</c:v>
                </c:pt>
                <c:pt idx="47090">
                  <c:v>9.8421052631578902</c:v>
                </c:pt>
                <c:pt idx="47091">
                  <c:v>0.251322751322751</c:v>
                </c:pt>
                <c:pt idx="47092">
                  <c:v>-2.4074941451990601</c:v>
                </c:pt>
                <c:pt idx="47093">
                  <c:v>-0.880368098159509</c:v>
                </c:pt>
                <c:pt idx="47094">
                  <c:v>-1.1503759398496201</c:v>
                </c:pt>
                <c:pt idx="47095">
                  <c:v>5.6611764705882299</c:v>
                </c:pt>
                <c:pt idx="47096">
                  <c:v>1.4596774193548301</c:v>
                </c:pt>
                <c:pt idx="47097">
                  <c:v>2.46792452830188</c:v>
                </c:pt>
                <c:pt idx="47098">
                  <c:v>0.47023809523809501</c:v>
                </c:pt>
                <c:pt idx="47099">
                  <c:v>4.8054607508532401</c:v>
                </c:pt>
                <c:pt idx="47100">
                  <c:v>2.31395348837209</c:v>
                </c:pt>
                <c:pt idx="47101">
                  <c:v>1.6410958904109501</c:v>
                </c:pt>
                <c:pt idx="47102">
                  <c:v>0.33576642335766399</c:v>
                </c:pt>
                <c:pt idx="47103">
                  <c:v>-1.6586206896551701</c:v>
                </c:pt>
                <c:pt idx="47104">
                  <c:v>-2.3108974358974299</c:v>
                </c:pt>
                <c:pt idx="47105">
                  <c:v>-0.48226950354609899</c:v>
                </c:pt>
                <c:pt idx="47106">
                  <c:v>-5.6345177664974599</c:v>
                </c:pt>
                <c:pt idx="47107">
                  <c:v>4.26720647773279</c:v>
                </c:pt>
                <c:pt idx="47108">
                  <c:v>-3</c:v>
                </c:pt>
                <c:pt idx="47109">
                  <c:v>7.7821011673151697E-2</c:v>
                </c:pt>
                <c:pt idx="47110">
                  <c:v>9.0517241379310304E-2</c:v>
                </c:pt>
                <c:pt idx="47111">
                  <c:v>-1.2111111111111099</c:v>
                </c:pt>
                <c:pt idx="47112">
                  <c:v>-1.1058823529411701</c:v>
                </c:pt>
                <c:pt idx="47113">
                  <c:v>0.46923076923076901</c:v>
                </c:pt>
                <c:pt idx="47114">
                  <c:v>5.0650684931506804</c:v>
                </c:pt>
                <c:pt idx="47115">
                  <c:v>2.5739130434782602</c:v>
                </c:pt>
                <c:pt idx="47116">
                  <c:v>-3.1361702127659501</c:v>
                </c:pt>
                <c:pt idx="47117">
                  <c:v>-3.8340248962655599</c:v>
                </c:pt>
                <c:pt idx="47118">
                  <c:v>-0.12903225806451599</c:v>
                </c:pt>
                <c:pt idx="47119">
                  <c:v>-0.44966442953020103</c:v>
                </c:pt>
                <c:pt idx="47120">
                  <c:v>-1.4593023255813899</c:v>
                </c:pt>
                <c:pt idx="47121">
                  <c:v>0.924050632911392</c:v>
                </c:pt>
                <c:pt idx="47122">
                  <c:v>7.8983957219251302</c:v>
                </c:pt>
                <c:pt idx="47123">
                  <c:v>-0.62903225806451601</c:v>
                </c:pt>
                <c:pt idx="47124">
                  <c:v>1.16190476190476</c:v>
                </c:pt>
                <c:pt idx="47125">
                  <c:v>3.1822916666666599</c:v>
                </c:pt>
                <c:pt idx="47126">
                  <c:v>3.01840490797546</c:v>
                </c:pt>
                <c:pt idx="47127">
                  <c:v>7.9009900990099</c:v>
                </c:pt>
                <c:pt idx="47128">
                  <c:v>0.93984962406015005</c:v>
                </c:pt>
                <c:pt idx="47129">
                  <c:v>0.464944649446494</c:v>
                </c:pt>
                <c:pt idx="47130">
                  <c:v>-0.225806451612903</c:v>
                </c:pt>
                <c:pt idx="47131">
                  <c:v>-4.27891156462585</c:v>
                </c:pt>
                <c:pt idx="47132">
                  <c:v>-4.3963414634146298</c:v>
                </c:pt>
                <c:pt idx="47133">
                  <c:v>1.25301204819277</c:v>
                </c:pt>
                <c:pt idx="47134">
                  <c:v>-0.74671052631578905</c:v>
                </c:pt>
                <c:pt idx="47135">
                  <c:v>-1.2327586206896499</c:v>
                </c:pt>
                <c:pt idx="47136">
                  <c:v>2.0454545454545401</c:v>
                </c:pt>
                <c:pt idx="47137">
                  <c:v>-1.4504504504504501</c:v>
                </c:pt>
                <c:pt idx="47138">
                  <c:v>3.6815789473684202</c:v>
                </c:pt>
                <c:pt idx="47139">
                  <c:v>-3.8759689922480599E-2</c:v>
                </c:pt>
                <c:pt idx="47140">
                  <c:v>-3.2844311377245501</c:v>
                </c:pt>
                <c:pt idx="47141">
                  <c:v>1.73202614379084</c:v>
                </c:pt>
                <c:pt idx="47142">
                  <c:v>-4.0876288659793802</c:v>
                </c:pt>
                <c:pt idx="47143">
                  <c:v>-7.13777777777777</c:v>
                </c:pt>
                <c:pt idx="47144">
                  <c:v>3.4484304932735399</c:v>
                </c:pt>
                <c:pt idx="47145">
                  <c:v>1.5869565217391299</c:v>
                </c:pt>
                <c:pt idx="47146">
                  <c:v>-3.8222222222222202</c:v>
                </c:pt>
                <c:pt idx="47147">
                  <c:v>3.8793103448275801</c:v>
                </c:pt>
                <c:pt idx="47148">
                  <c:v>-3.88888888888888</c:v>
                </c:pt>
                <c:pt idx="47149">
                  <c:v>1.0526315789473599</c:v>
                </c:pt>
                <c:pt idx="47150">
                  <c:v>3.9830508474576201</c:v>
                </c:pt>
                <c:pt idx="47151">
                  <c:v>10.6166666666666</c:v>
                </c:pt>
                <c:pt idx="47152">
                  <c:v>-11.8035714285714</c:v>
                </c:pt>
                <c:pt idx="47153">
                  <c:v>-11.6140350877192</c:v>
                </c:pt>
                <c:pt idx="47154">
                  <c:v>-10.648148148148101</c:v>
                </c:pt>
                <c:pt idx="47155">
                  <c:v>-12.386363636363599</c:v>
                </c:pt>
                <c:pt idx="47156">
                  <c:v>0</c:v>
                </c:pt>
                <c:pt idx="47157">
                  <c:v>18</c:v>
                </c:pt>
                <c:pt idx="47158">
                  <c:v>1.2777777777777699</c:v>
                </c:pt>
                <c:pt idx="47159">
                  <c:v>4.3424408014571902</c:v>
                </c:pt>
                <c:pt idx="47160">
                  <c:v>1.9563459983831799</c:v>
                </c:pt>
                <c:pt idx="47161">
                  <c:v>4.0818181818181802</c:v>
                </c:pt>
                <c:pt idx="47162">
                  <c:v>5.1505791505791496</c:v>
                </c:pt>
                <c:pt idx="47163">
                  <c:v>8.4626202812731304</c:v>
                </c:pt>
                <c:pt idx="47164">
                  <c:v>11.2389770723104</c:v>
                </c:pt>
                <c:pt idx="47165">
                  <c:v>7.5906298003072097</c:v>
                </c:pt>
                <c:pt idx="47166">
                  <c:v>9.9096340552651192</c:v>
                </c:pt>
                <c:pt idx="47167">
                  <c:v>2.8981723237597898</c:v>
                </c:pt>
                <c:pt idx="47168">
                  <c:v>1.4753673292999101</c:v>
                </c:pt>
                <c:pt idx="47169">
                  <c:v>5.95660036166365</c:v>
                </c:pt>
                <c:pt idx="47170">
                  <c:v>2.5245803357314101</c:v>
                </c:pt>
                <c:pt idx="47171">
                  <c:v>0.68954248366013005</c:v>
                </c:pt>
                <c:pt idx="47172">
                  <c:v>2.31158536585365</c:v>
                </c:pt>
                <c:pt idx="47173">
                  <c:v>0.53276539973787596</c:v>
                </c:pt>
                <c:pt idx="47174">
                  <c:v>1.72362993517972</c:v>
                </c:pt>
                <c:pt idx="47175">
                  <c:v>7.4019501625135398</c:v>
                </c:pt>
                <c:pt idx="47176">
                  <c:v>4.1713432835820896</c:v>
                </c:pt>
                <c:pt idx="47177">
                  <c:v>0.41506024096385502</c:v>
                </c:pt>
                <c:pt idx="47178">
                  <c:v>2.8196333530455302</c:v>
                </c:pt>
                <c:pt idx="47179">
                  <c:v>-0.43578947368421</c:v>
                </c:pt>
                <c:pt idx="47180">
                  <c:v>-2.1590909090908998</c:v>
                </c:pt>
                <c:pt idx="47181">
                  <c:v>5.2325174825174798</c:v>
                </c:pt>
                <c:pt idx="47182">
                  <c:v>14.3333333333333</c:v>
                </c:pt>
                <c:pt idx="47183">
                  <c:v>-3.5263157894736801</c:v>
                </c:pt>
                <c:pt idx="47184">
                  <c:v>3.8181818181818099</c:v>
                </c:pt>
                <c:pt idx="47185">
                  <c:v>46.590909090909001</c:v>
                </c:pt>
                <c:pt idx="47186">
                  <c:v>17.233333333333299</c:v>
                </c:pt>
                <c:pt idx="47187">
                  <c:v>18.029411764705799</c:v>
                </c:pt>
                <c:pt idx="47188">
                  <c:v>37.457142857142799</c:v>
                </c:pt>
                <c:pt idx="47189">
                  <c:v>4.8461538461538396</c:v>
                </c:pt>
                <c:pt idx="47190">
                  <c:v>-2.7894736842105199</c:v>
                </c:pt>
                <c:pt idx="47191">
                  <c:v>14.8823529411764</c:v>
                </c:pt>
                <c:pt idx="47192">
                  <c:v>18.4583333333333</c:v>
                </c:pt>
                <c:pt idx="47193">
                  <c:v>-0.26086956521739102</c:v>
                </c:pt>
                <c:pt idx="47194">
                  <c:v>-12</c:v>
                </c:pt>
                <c:pt idx="47195">
                  <c:v>64.571428571428498</c:v>
                </c:pt>
                <c:pt idx="47196">
                  <c:v>2.88888888888888</c:v>
                </c:pt>
                <c:pt idx="47197">
                  <c:v>-9.25</c:v>
                </c:pt>
                <c:pt idx="47198">
                  <c:v>0.238095238095238</c:v>
                </c:pt>
                <c:pt idx="47199">
                  <c:v>0.129870129870129</c:v>
                </c:pt>
                <c:pt idx="47200">
                  <c:v>1.63934426229508</c:v>
                </c:pt>
                <c:pt idx="47201">
                  <c:v>3.62130177514792</c:v>
                </c:pt>
                <c:pt idx="47202">
                  <c:v>-1.2678571428571399</c:v>
                </c:pt>
                <c:pt idx="47203">
                  <c:v>5.0218978102189702</c:v>
                </c:pt>
                <c:pt idx="47204">
                  <c:v>9.7094594594594597</c:v>
                </c:pt>
                <c:pt idx="47205">
                  <c:v>1.0872483221476501</c:v>
                </c:pt>
                <c:pt idx="47206">
                  <c:v>-2.1134020618556701</c:v>
                </c:pt>
                <c:pt idx="47207">
                  <c:v>-6.1954022988505697</c:v>
                </c:pt>
                <c:pt idx="47208">
                  <c:v>2.1785714285714199</c:v>
                </c:pt>
                <c:pt idx="47209">
                  <c:v>4.0902777777777697</c:v>
                </c:pt>
                <c:pt idx="47210">
                  <c:v>5</c:v>
                </c:pt>
                <c:pt idx="47211">
                  <c:v>2</c:v>
                </c:pt>
                <c:pt idx="47212">
                  <c:v>50.625</c:v>
                </c:pt>
                <c:pt idx="47213">
                  <c:v>28.8333333333333</c:v>
                </c:pt>
                <c:pt idx="47214">
                  <c:v>9.8571428571428505</c:v>
                </c:pt>
                <c:pt idx="47215">
                  <c:v>21.8888888888888</c:v>
                </c:pt>
                <c:pt idx="47216">
                  <c:v>-6.1666666666666599</c:v>
                </c:pt>
                <c:pt idx="47217">
                  <c:v>12.5</c:v>
                </c:pt>
                <c:pt idx="47218">
                  <c:v>0</c:v>
                </c:pt>
                <c:pt idx="47219">
                  <c:v>0</c:v>
                </c:pt>
                <c:pt idx="47220">
                  <c:v>0</c:v>
                </c:pt>
                <c:pt idx="47221">
                  <c:v>-2.25</c:v>
                </c:pt>
                <c:pt idx="47222">
                  <c:v>7.3333333333333304</c:v>
                </c:pt>
                <c:pt idx="47223">
                  <c:v>2.6666666666666599</c:v>
                </c:pt>
                <c:pt idx="47224">
                  <c:v>98.5</c:v>
                </c:pt>
                <c:pt idx="47225">
                  <c:v>12.5</c:v>
                </c:pt>
                <c:pt idx="47226">
                  <c:v>0</c:v>
                </c:pt>
                <c:pt idx="47227">
                  <c:v>2.9268929503916401</c:v>
                </c:pt>
                <c:pt idx="47228">
                  <c:v>-4.1924198250728804</c:v>
                </c:pt>
                <c:pt idx="47229">
                  <c:v>-4.7320441988950197</c:v>
                </c:pt>
                <c:pt idx="47230">
                  <c:v>-3.4607046070460701</c:v>
                </c:pt>
                <c:pt idx="47231">
                  <c:v>-0.83402489626555998</c:v>
                </c:pt>
                <c:pt idx="47232">
                  <c:v>4.6601503759398497</c:v>
                </c:pt>
                <c:pt idx="47233">
                  <c:v>2.36893203883495</c:v>
                </c:pt>
                <c:pt idx="47234">
                  <c:v>2.6362275449101702</c:v>
                </c:pt>
                <c:pt idx="47235">
                  <c:v>-1.72120200333889</c:v>
                </c:pt>
                <c:pt idx="47236">
                  <c:v>0.78691588785046696</c:v>
                </c:pt>
                <c:pt idx="47237">
                  <c:v>-3.2095671981776701</c:v>
                </c:pt>
                <c:pt idx="47238">
                  <c:v>12.3700623700623</c:v>
                </c:pt>
                <c:pt idx="47239">
                  <c:v>0</c:v>
                </c:pt>
                <c:pt idx="47240">
                  <c:v>7</c:v>
                </c:pt>
                <c:pt idx="47241">
                  <c:v>33</c:v>
                </c:pt>
                <c:pt idx="47242">
                  <c:v>3.6666666666666599</c:v>
                </c:pt>
                <c:pt idx="47243">
                  <c:v>62.2222222222222</c:v>
                </c:pt>
                <c:pt idx="47244">
                  <c:v>43</c:v>
                </c:pt>
                <c:pt idx="47245">
                  <c:v>23.3</c:v>
                </c:pt>
                <c:pt idx="47246">
                  <c:v>47.076923076923002</c:v>
                </c:pt>
                <c:pt idx="47247">
                  <c:v>32.8888888888888</c:v>
                </c:pt>
                <c:pt idx="47248">
                  <c:v>38.1111111111111</c:v>
                </c:pt>
                <c:pt idx="47249">
                  <c:v>3.875</c:v>
                </c:pt>
                <c:pt idx="47250">
                  <c:v>23.363636363636299</c:v>
                </c:pt>
                <c:pt idx="47251">
                  <c:v>51.090909090909001</c:v>
                </c:pt>
                <c:pt idx="47252">
                  <c:v>0.875</c:v>
                </c:pt>
                <c:pt idx="47253">
                  <c:v>4.2368421052631504</c:v>
                </c:pt>
                <c:pt idx="47254">
                  <c:v>2.1739130434782599</c:v>
                </c:pt>
                <c:pt idx="47255">
                  <c:v>19.505747126436699</c:v>
                </c:pt>
                <c:pt idx="47256">
                  <c:v>12.5514018691588</c:v>
                </c:pt>
                <c:pt idx="47257">
                  <c:v>10.526717557251899</c:v>
                </c:pt>
                <c:pt idx="47258">
                  <c:v>12.5367647058823</c:v>
                </c:pt>
                <c:pt idx="47259">
                  <c:v>19.058823529411701</c:v>
                </c:pt>
                <c:pt idx="47260">
                  <c:v>3.2890625</c:v>
                </c:pt>
                <c:pt idx="47261">
                  <c:v>4.93893129770992</c:v>
                </c:pt>
                <c:pt idx="47262">
                  <c:v>19.198473282442698</c:v>
                </c:pt>
                <c:pt idx="47263">
                  <c:v>7.5197368421052602</c:v>
                </c:pt>
                <c:pt idx="47264">
                  <c:v>37</c:v>
                </c:pt>
                <c:pt idx="47265">
                  <c:v>5.3450704225352101</c:v>
                </c:pt>
                <c:pt idx="47266">
                  <c:v>-3.0111111111111102</c:v>
                </c:pt>
                <c:pt idx="47267">
                  <c:v>-5.5196078431372504</c:v>
                </c:pt>
                <c:pt idx="47268">
                  <c:v>-8.6340206185567006</c:v>
                </c:pt>
                <c:pt idx="47269">
                  <c:v>-3.05181347150259</c:v>
                </c:pt>
                <c:pt idx="47270">
                  <c:v>-2.0604395604395598</c:v>
                </c:pt>
                <c:pt idx="47271">
                  <c:v>-1.42702702702702</c:v>
                </c:pt>
                <c:pt idx="47272">
                  <c:v>2.8978494623655902</c:v>
                </c:pt>
                <c:pt idx="47273">
                  <c:v>-3.5757575757575699</c:v>
                </c:pt>
                <c:pt idx="47274">
                  <c:v>-7.0752688172043001</c:v>
                </c:pt>
                <c:pt idx="47275">
                  <c:v>2.6941176470588202</c:v>
                </c:pt>
                <c:pt idx="47276">
                  <c:v>3.6404494382022401</c:v>
                </c:pt>
                <c:pt idx="47277">
                  <c:v>-11.0322580645161</c:v>
                </c:pt>
                <c:pt idx="47278">
                  <c:v>-12.857142857142801</c:v>
                </c:pt>
                <c:pt idx="47279">
                  <c:v>-18.0322580645161</c:v>
                </c:pt>
                <c:pt idx="47280">
                  <c:v>-11</c:v>
                </c:pt>
                <c:pt idx="47281">
                  <c:v>-7.06451612903225</c:v>
                </c:pt>
                <c:pt idx="47282">
                  <c:v>9.7118644067796591</c:v>
                </c:pt>
                <c:pt idx="47283">
                  <c:v>6.1935483870967696</c:v>
                </c:pt>
                <c:pt idx="47284">
                  <c:v>5.5322580645161201</c:v>
                </c:pt>
                <c:pt idx="47285">
                  <c:v>-5.3166666666666602</c:v>
                </c:pt>
                <c:pt idx="47286">
                  <c:v>-7.2903225806451601</c:v>
                </c:pt>
                <c:pt idx="47287">
                  <c:v>-2.6428571428571401</c:v>
                </c:pt>
                <c:pt idx="47288">
                  <c:v>-4.5409836065573703</c:v>
                </c:pt>
                <c:pt idx="47289">
                  <c:v>0</c:v>
                </c:pt>
                <c:pt idx="47290">
                  <c:v>25.321428571428498</c:v>
                </c:pt>
                <c:pt idx="47291">
                  <c:v>-2.1428571428571401</c:v>
                </c:pt>
                <c:pt idx="47292">
                  <c:v>-0.89285714285714202</c:v>
                </c:pt>
                <c:pt idx="47293">
                  <c:v>-2.84</c:v>
                </c:pt>
                <c:pt idx="47294">
                  <c:v>23</c:v>
                </c:pt>
                <c:pt idx="47295">
                  <c:v>11.8958333333333</c:v>
                </c:pt>
                <c:pt idx="47296">
                  <c:v>16.5818181818181</c:v>
                </c:pt>
                <c:pt idx="47297">
                  <c:v>-8</c:v>
                </c:pt>
                <c:pt idx="47298">
                  <c:v>0.83333333333333304</c:v>
                </c:pt>
                <c:pt idx="47299">
                  <c:v>8.1</c:v>
                </c:pt>
                <c:pt idx="47300">
                  <c:v>3.7096774193548301</c:v>
                </c:pt>
                <c:pt idx="47301">
                  <c:v>19.918367346938702</c:v>
                </c:pt>
                <c:pt idx="47302">
                  <c:v>17.580829756795399</c:v>
                </c:pt>
                <c:pt idx="47303">
                  <c:v>16.991094147582601</c:v>
                </c:pt>
                <c:pt idx="47304">
                  <c:v>12.742666666666601</c:v>
                </c:pt>
                <c:pt idx="47305">
                  <c:v>16.660012878300002</c:v>
                </c:pt>
                <c:pt idx="47306">
                  <c:v>18.3026172300981</c:v>
                </c:pt>
                <c:pt idx="47307">
                  <c:v>15.7489626556016</c:v>
                </c:pt>
                <c:pt idx="47308">
                  <c:v>24.279700115340201</c:v>
                </c:pt>
                <c:pt idx="47309">
                  <c:v>13.984641638225201</c:v>
                </c:pt>
                <c:pt idx="47310">
                  <c:v>14.901055408970899</c:v>
                </c:pt>
                <c:pt idx="47311">
                  <c:v>15.413950456323301</c:v>
                </c:pt>
                <c:pt idx="47312">
                  <c:v>24.166454891994899</c:v>
                </c:pt>
                <c:pt idx="47313">
                  <c:v>1.07652173913043</c:v>
                </c:pt>
                <c:pt idx="47314">
                  <c:v>-7.6027397260273899</c:v>
                </c:pt>
                <c:pt idx="47315">
                  <c:v>-7.0146252285191899</c:v>
                </c:pt>
                <c:pt idx="47316">
                  <c:v>-8.6135181975736508</c:v>
                </c:pt>
                <c:pt idx="47317">
                  <c:v>-6.6142131979695398</c:v>
                </c:pt>
                <c:pt idx="47318">
                  <c:v>-5.1432926829268197</c:v>
                </c:pt>
                <c:pt idx="47319">
                  <c:v>-6.6875</c:v>
                </c:pt>
                <c:pt idx="47320">
                  <c:v>-5.3976705490848502</c:v>
                </c:pt>
                <c:pt idx="47321">
                  <c:v>-6.7870216306156399</c:v>
                </c:pt>
                <c:pt idx="47322">
                  <c:v>-7.3979591836734597</c:v>
                </c:pt>
                <c:pt idx="47323">
                  <c:v>-7.1130604288499004</c:v>
                </c:pt>
                <c:pt idx="47324">
                  <c:v>7.7709677419354799</c:v>
                </c:pt>
                <c:pt idx="47325">
                  <c:v>8.72767203513909</c:v>
                </c:pt>
                <c:pt idx="47326">
                  <c:v>4.9107708553326201</c:v>
                </c:pt>
                <c:pt idx="47327">
                  <c:v>7.6450399623883403</c:v>
                </c:pt>
                <c:pt idx="47328">
                  <c:v>6.6911694510739803</c:v>
                </c:pt>
                <c:pt idx="47329">
                  <c:v>9.6339366515837099</c:v>
                </c:pt>
                <c:pt idx="47330">
                  <c:v>12.9933499584372</c:v>
                </c:pt>
                <c:pt idx="47331">
                  <c:v>8.0756816917084002</c:v>
                </c:pt>
                <c:pt idx="47332">
                  <c:v>8.3867097369635406</c:v>
                </c:pt>
                <c:pt idx="47333">
                  <c:v>6.2495741056218002</c:v>
                </c:pt>
                <c:pt idx="47334">
                  <c:v>3.8480078701426401</c:v>
                </c:pt>
                <c:pt idx="47335">
                  <c:v>4.2489040428641003</c:v>
                </c:pt>
                <c:pt idx="47336">
                  <c:v>8.1014851485148505</c:v>
                </c:pt>
                <c:pt idx="47337">
                  <c:v>11.758064516129</c:v>
                </c:pt>
                <c:pt idx="47338">
                  <c:v>15.271428571428499</c:v>
                </c:pt>
                <c:pt idx="47339">
                  <c:v>14.3655913978494</c:v>
                </c:pt>
                <c:pt idx="47340">
                  <c:v>0.93023255813953398</c:v>
                </c:pt>
                <c:pt idx="47341">
                  <c:v>8.2159090909090899</c:v>
                </c:pt>
                <c:pt idx="47342">
                  <c:v>27.621951219512098</c:v>
                </c:pt>
                <c:pt idx="47343">
                  <c:v>14.481012658227799</c:v>
                </c:pt>
                <c:pt idx="47344">
                  <c:v>6.3378378378378297</c:v>
                </c:pt>
                <c:pt idx="47345">
                  <c:v>11.4181818181818</c:v>
                </c:pt>
                <c:pt idx="47346">
                  <c:v>-9.1428571428571406</c:v>
                </c:pt>
                <c:pt idx="47347">
                  <c:v>-3.1</c:v>
                </c:pt>
                <c:pt idx="47348">
                  <c:v>-5.4347826086956497</c:v>
                </c:pt>
                <c:pt idx="47349">
                  <c:v>-23.4444444444444</c:v>
                </c:pt>
                <c:pt idx="47350">
                  <c:v>-16.0416666666666</c:v>
                </c:pt>
                <c:pt idx="47351">
                  <c:v>-7.07407407407407</c:v>
                </c:pt>
                <c:pt idx="47352">
                  <c:v>-0.68</c:v>
                </c:pt>
                <c:pt idx="47353">
                  <c:v>-23.782608695652101</c:v>
                </c:pt>
                <c:pt idx="47354">
                  <c:v>3.3174603174603101</c:v>
                </c:pt>
                <c:pt idx="47355">
                  <c:v>5.7302752293577903</c:v>
                </c:pt>
                <c:pt idx="47356">
                  <c:v>6.6907692307692299</c:v>
                </c:pt>
                <c:pt idx="47357">
                  <c:v>10.275316455696199</c:v>
                </c:pt>
                <c:pt idx="47358">
                  <c:v>8.5893719806763293</c:v>
                </c:pt>
                <c:pt idx="47359">
                  <c:v>10.0597014925373</c:v>
                </c:pt>
                <c:pt idx="47360">
                  <c:v>7.2119205298013203</c:v>
                </c:pt>
                <c:pt idx="47361">
                  <c:v>3.6733812949640199</c:v>
                </c:pt>
                <c:pt idx="47362">
                  <c:v>-3.8231197771587699</c:v>
                </c:pt>
                <c:pt idx="47363">
                  <c:v>0.82390953150242296</c:v>
                </c:pt>
                <c:pt idx="47364">
                  <c:v>2.67434715821812</c:v>
                </c:pt>
                <c:pt idx="47365">
                  <c:v>9.4904270986745196</c:v>
                </c:pt>
                <c:pt idx="47366">
                  <c:v>-1.9583333333333299</c:v>
                </c:pt>
                <c:pt idx="47367">
                  <c:v>-3.0714285714285698</c:v>
                </c:pt>
                <c:pt idx="47368">
                  <c:v>-0.77186311787072204</c:v>
                </c:pt>
                <c:pt idx="47369">
                  <c:v>2.8070175438596401</c:v>
                </c:pt>
                <c:pt idx="47370">
                  <c:v>-0.97402597402597402</c:v>
                </c:pt>
                <c:pt idx="47371">
                  <c:v>0.33663366336633599</c:v>
                </c:pt>
                <c:pt idx="47372">
                  <c:v>4.2342857142857104</c:v>
                </c:pt>
                <c:pt idx="47373">
                  <c:v>-3.91379310344827</c:v>
                </c:pt>
                <c:pt idx="47374">
                  <c:v>-6.5568627450980301</c:v>
                </c:pt>
                <c:pt idx="47375">
                  <c:v>-4.8448275862068897</c:v>
                </c:pt>
                <c:pt idx="47376">
                  <c:v>-0.47142857142857097</c:v>
                </c:pt>
                <c:pt idx="47377">
                  <c:v>6.2893081761006204</c:v>
                </c:pt>
                <c:pt idx="47378">
                  <c:v>17</c:v>
                </c:pt>
                <c:pt idx="47379">
                  <c:v>5.21016949152542</c:v>
                </c:pt>
                <c:pt idx="47380">
                  <c:v>9.4747663551401793</c:v>
                </c:pt>
                <c:pt idx="47381">
                  <c:v>1.24958123953098</c:v>
                </c:pt>
                <c:pt idx="47382">
                  <c:v>3.42225859247135</c:v>
                </c:pt>
                <c:pt idx="47383">
                  <c:v>8.5919220055710301</c:v>
                </c:pt>
                <c:pt idx="47384">
                  <c:v>4.26683291770573</c:v>
                </c:pt>
                <c:pt idx="47385">
                  <c:v>5.4417862838915401</c:v>
                </c:pt>
                <c:pt idx="47386">
                  <c:v>3.7001338688085599</c:v>
                </c:pt>
                <c:pt idx="47387">
                  <c:v>-9.6577017114914399E-2</c:v>
                </c:pt>
                <c:pt idx="47388">
                  <c:v>1.8844566712517099</c:v>
                </c:pt>
                <c:pt idx="47389">
                  <c:v>0.23458445040214401</c:v>
                </c:pt>
                <c:pt idx="47390">
                  <c:v>9.0898282694847996</c:v>
                </c:pt>
                <c:pt idx="47391">
                  <c:v>21</c:v>
                </c:pt>
                <c:pt idx="47392">
                  <c:v>13</c:v>
                </c:pt>
                <c:pt idx="47393">
                  <c:v>7.8871951219512102</c:v>
                </c:pt>
                <c:pt idx="47394">
                  <c:v>10.3791946308724</c:v>
                </c:pt>
                <c:pt idx="47395">
                  <c:v>3.32132132132132</c:v>
                </c:pt>
                <c:pt idx="47396">
                  <c:v>3.91374663072776</c:v>
                </c:pt>
                <c:pt idx="47397">
                  <c:v>11.760814249363801</c:v>
                </c:pt>
                <c:pt idx="47398">
                  <c:v>13.004807692307599</c:v>
                </c:pt>
                <c:pt idx="47399">
                  <c:v>7.5426356589147199</c:v>
                </c:pt>
                <c:pt idx="47400">
                  <c:v>6.0492227979274604</c:v>
                </c:pt>
                <c:pt idx="47401">
                  <c:v>0.96941896024464802</c:v>
                </c:pt>
                <c:pt idx="47402">
                  <c:v>0.96176470588235297</c:v>
                </c:pt>
                <c:pt idx="47403">
                  <c:v>2.9008042895442299</c:v>
                </c:pt>
                <c:pt idx="47404">
                  <c:v>4.9044117647058796</c:v>
                </c:pt>
                <c:pt idx="47405">
                  <c:v>-0.21172638436482</c:v>
                </c:pt>
                <c:pt idx="47406">
                  <c:v>3.9629629629629601</c:v>
                </c:pt>
                <c:pt idx="47407">
                  <c:v>-2.71428571428571</c:v>
                </c:pt>
                <c:pt idx="47408">
                  <c:v>-2.6797583081570902</c:v>
                </c:pt>
                <c:pt idx="47409">
                  <c:v>-3.3154761904761898</c:v>
                </c:pt>
                <c:pt idx="47410">
                  <c:v>-0.20588235294117599</c:v>
                </c:pt>
                <c:pt idx="47411">
                  <c:v>4.6920903954802196</c:v>
                </c:pt>
                <c:pt idx="47412">
                  <c:v>3.7084337349397498</c:v>
                </c:pt>
                <c:pt idx="47413">
                  <c:v>4.0700934579439201</c:v>
                </c:pt>
                <c:pt idx="47414">
                  <c:v>-1.9</c:v>
                </c:pt>
                <c:pt idx="47415">
                  <c:v>-2.5921052631578898</c:v>
                </c:pt>
                <c:pt idx="47416">
                  <c:v>1.5691823899371</c:v>
                </c:pt>
                <c:pt idx="47417">
                  <c:v>0</c:v>
                </c:pt>
                <c:pt idx="47418">
                  <c:v>6</c:v>
                </c:pt>
                <c:pt idx="47419">
                  <c:v>-5.1189245087900702E-2</c:v>
                </c:pt>
                <c:pt idx="47420">
                  <c:v>-1.2647887323943601</c:v>
                </c:pt>
                <c:pt idx="47421">
                  <c:v>-0.58391261171797404</c:v>
                </c:pt>
                <c:pt idx="47422">
                  <c:v>-0.289424860853432</c:v>
                </c:pt>
                <c:pt idx="47423">
                  <c:v>0.84767932489451403</c:v>
                </c:pt>
                <c:pt idx="47424">
                  <c:v>3.9915750915750898</c:v>
                </c:pt>
                <c:pt idx="47425">
                  <c:v>5.6258741258741196</c:v>
                </c:pt>
                <c:pt idx="47426">
                  <c:v>5.40057400574005</c:v>
                </c:pt>
                <c:pt idx="47427">
                  <c:v>-5.0316957210776503E-2</c:v>
                </c:pt>
                <c:pt idx="47428">
                  <c:v>-0.60729716754680696</c:v>
                </c:pt>
                <c:pt idx="47429">
                  <c:v>-4.82087378640776</c:v>
                </c:pt>
                <c:pt idx="47430">
                  <c:v>3.2000966650555802</c:v>
                </c:pt>
                <c:pt idx="47431">
                  <c:v>3.7491856677524402</c:v>
                </c:pt>
                <c:pt idx="47432">
                  <c:v>2.8387096774193501</c:v>
                </c:pt>
                <c:pt idx="47433">
                  <c:v>0.141666666666666</c:v>
                </c:pt>
                <c:pt idx="47434">
                  <c:v>-0.55847953216374202</c:v>
                </c:pt>
                <c:pt idx="47435">
                  <c:v>-0.495522388059701</c:v>
                </c:pt>
                <c:pt idx="47436">
                  <c:v>0.84095860566448799</c:v>
                </c:pt>
                <c:pt idx="47437">
                  <c:v>1.72203389830508</c:v>
                </c:pt>
                <c:pt idx="47438">
                  <c:v>0.63368983957219205</c:v>
                </c:pt>
                <c:pt idx="47439">
                  <c:v>-3.4975609756097499</c:v>
                </c:pt>
                <c:pt idx="47440">
                  <c:v>2.1628959276018098</c:v>
                </c:pt>
                <c:pt idx="47441">
                  <c:v>-5.7655172413793103</c:v>
                </c:pt>
                <c:pt idx="47442">
                  <c:v>2.2533333333333299</c:v>
                </c:pt>
                <c:pt idx="47443">
                  <c:v>-2.3387978142076502</c:v>
                </c:pt>
                <c:pt idx="47444">
                  <c:v>-0.86956521739130399</c:v>
                </c:pt>
                <c:pt idx="47445">
                  <c:v>-4.0297619047618998</c:v>
                </c:pt>
                <c:pt idx="47446">
                  <c:v>-5.1408450704225297</c:v>
                </c:pt>
                <c:pt idx="47447">
                  <c:v>-3.0105263157894702</c:v>
                </c:pt>
                <c:pt idx="47448">
                  <c:v>1.8409090909090899</c:v>
                </c:pt>
                <c:pt idx="47449">
                  <c:v>1.04741379310344</c:v>
                </c:pt>
                <c:pt idx="47450">
                  <c:v>1.4285714285714199</c:v>
                </c:pt>
                <c:pt idx="47451">
                  <c:v>-7.3250000000000002</c:v>
                </c:pt>
                <c:pt idx="47452">
                  <c:v>-3.6490066225165498</c:v>
                </c:pt>
                <c:pt idx="47453">
                  <c:v>-4.0753768844221101</c:v>
                </c:pt>
                <c:pt idx="47454">
                  <c:v>-6.4432989690721598</c:v>
                </c:pt>
                <c:pt idx="47455">
                  <c:v>11.375</c:v>
                </c:pt>
                <c:pt idx="47456">
                  <c:v>3.2358490566037701</c:v>
                </c:pt>
                <c:pt idx="47457">
                  <c:v>8.2596153846153797</c:v>
                </c:pt>
                <c:pt idx="47458">
                  <c:v>-0.208695652173913</c:v>
                </c:pt>
                <c:pt idx="47459">
                  <c:v>2.35227272727272</c:v>
                </c:pt>
                <c:pt idx="47460">
                  <c:v>-3.2608695652173898</c:v>
                </c:pt>
                <c:pt idx="47461">
                  <c:v>-4.3595505617977501</c:v>
                </c:pt>
                <c:pt idx="47462">
                  <c:v>-3.36263736263736</c:v>
                </c:pt>
                <c:pt idx="47463">
                  <c:v>-3.1182795698924699</c:v>
                </c:pt>
                <c:pt idx="47464">
                  <c:v>-5.9540229885057396</c:v>
                </c:pt>
                <c:pt idx="47465">
                  <c:v>-1.5568181818181801</c:v>
                </c:pt>
                <c:pt idx="47466">
                  <c:v>1.8433734939758999</c:v>
                </c:pt>
                <c:pt idx="47467">
                  <c:v>-10.9756097560975</c:v>
                </c:pt>
                <c:pt idx="47468">
                  <c:v>-3.38709677419354</c:v>
                </c:pt>
                <c:pt idx="47469">
                  <c:v>-14.508771929824499</c:v>
                </c:pt>
                <c:pt idx="47470">
                  <c:v>-9.1451612903225801</c:v>
                </c:pt>
                <c:pt idx="47471">
                  <c:v>-14.0166666666666</c:v>
                </c:pt>
                <c:pt idx="47472">
                  <c:v>-26.7419354838709</c:v>
                </c:pt>
                <c:pt idx="47473">
                  <c:v>-5.8833333333333302</c:v>
                </c:pt>
                <c:pt idx="47474">
                  <c:v>-10.2258064516129</c:v>
                </c:pt>
                <c:pt idx="47475">
                  <c:v>-3.88709677419354</c:v>
                </c:pt>
                <c:pt idx="47476">
                  <c:v>-8.0833333333333304</c:v>
                </c:pt>
                <c:pt idx="47477">
                  <c:v>-3.3478260869565202</c:v>
                </c:pt>
                <c:pt idx="47478">
                  <c:v>-14.258064516129</c:v>
                </c:pt>
                <c:pt idx="47479">
                  <c:v>0.64516129032257996</c:v>
                </c:pt>
                <c:pt idx="47480">
                  <c:v>0.46485260770975001</c:v>
                </c:pt>
                <c:pt idx="47481">
                  <c:v>4.57029177718832</c:v>
                </c:pt>
                <c:pt idx="47482">
                  <c:v>-4.38518518518518</c:v>
                </c:pt>
                <c:pt idx="47483">
                  <c:v>-0.82765957446808502</c:v>
                </c:pt>
                <c:pt idx="47484">
                  <c:v>0.41153846153846102</c:v>
                </c:pt>
                <c:pt idx="47485">
                  <c:v>2.0392523364485902</c:v>
                </c:pt>
                <c:pt idx="47486">
                  <c:v>4.6467661691542199</c:v>
                </c:pt>
                <c:pt idx="47487">
                  <c:v>-1.1536523929471001</c:v>
                </c:pt>
                <c:pt idx="47488">
                  <c:v>-5.3355481727574698</c:v>
                </c:pt>
                <c:pt idx="47489">
                  <c:v>-8.0131291028446299</c:v>
                </c:pt>
                <c:pt idx="47490">
                  <c:v>-5.2395348837209301</c:v>
                </c:pt>
                <c:pt idx="47491">
                  <c:v>1.1496062992125899</c:v>
                </c:pt>
                <c:pt idx="47492">
                  <c:v>13.699376947040401</c:v>
                </c:pt>
                <c:pt idx="47493">
                  <c:v>17.069642857142799</c:v>
                </c:pt>
                <c:pt idx="47494">
                  <c:v>22.1312741312741</c:v>
                </c:pt>
                <c:pt idx="47495">
                  <c:v>17.912710566615601</c:v>
                </c:pt>
                <c:pt idx="47496">
                  <c:v>12.704620462046201</c:v>
                </c:pt>
                <c:pt idx="47497">
                  <c:v>13.273399014778301</c:v>
                </c:pt>
                <c:pt idx="47498">
                  <c:v>13.298561151079101</c:v>
                </c:pt>
                <c:pt idx="47499">
                  <c:v>10.2912234042553</c:v>
                </c:pt>
                <c:pt idx="47500">
                  <c:v>11.953145917001301</c:v>
                </c:pt>
                <c:pt idx="47501">
                  <c:v>14.1798245614035</c:v>
                </c:pt>
                <c:pt idx="47502">
                  <c:v>12.540816326530599</c:v>
                </c:pt>
                <c:pt idx="47503">
                  <c:v>18.9926199261992</c:v>
                </c:pt>
                <c:pt idx="47504">
                  <c:v>-6.16279069767441</c:v>
                </c:pt>
                <c:pt idx="47505">
                  <c:v>-9.93333333333333</c:v>
                </c:pt>
                <c:pt idx="47506">
                  <c:v>-1.84615384615384</c:v>
                </c:pt>
                <c:pt idx="47507">
                  <c:v>-6.3918918918918903</c:v>
                </c:pt>
                <c:pt idx="47508">
                  <c:v>-12.909090909090899</c:v>
                </c:pt>
                <c:pt idx="47509">
                  <c:v>-3.1851851851851798</c:v>
                </c:pt>
                <c:pt idx="47510">
                  <c:v>2.74193548387096</c:v>
                </c:pt>
                <c:pt idx="47511">
                  <c:v>5.6057142857142797</c:v>
                </c:pt>
                <c:pt idx="47512">
                  <c:v>-1.9507042253521101</c:v>
                </c:pt>
                <c:pt idx="47513">
                  <c:v>1.3026315789473599</c:v>
                </c:pt>
                <c:pt idx="47514">
                  <c:v>-3.5783132530120398</c:v>
                </c:pt>
                <c:pt idx="47515">
                  <c:v>2.0659340659340599</c:v>
                </c:pt>
                <c:pt idx="47516">
                  <c:v>11.9957264957264</c:v>
                </c:pt>
                <c:pt idx="47517">
                  <c:v>5.4724409448818898</c:v>
                </c:pt>
                <c:pt idx="47518">
                  <c:v>7.7619047619047601</c:v>
                </c:pt>
                <c:pt idx="47519">
                  <c:v>2.3932926829268202</c:v>
                </c:pt>
                <c:pt idx="47520">
                  <c:v>0.258278145695364</c:v>
                </c:pt>
                <c:pt idx="47521">
                  <c:v>-0.699421965317919</c:v>
                </c:pt>
                <c:pt idx="47522">
                  <c:v>9.0251572327043998</c:v>
                </c:pt>
                <c:pt idx="47523">
                  <c:v>-8</c:v>
                </c:pt>
                <c:pt idx="47524">
                  <c:v>-7.6785714285714199</c:v>
                </c:pt>
                <c:pt idx="47525">
                  <c:v>-6.4838709677419297</c:v>
                </c:pt>
                <c:pt idx="47526">
                  <c:v>-11.5818181818181</c:v>
                </c:pt>
                <c:pt idx="47527">
                  <c:v>-14.4112903225806</c:v>
                </c:pt>
                <c:pt idx="47528">
                  <c:v>-0.535135135135135</c:v>
                </c:pt>
                <c:pt idx="47529">
                  <c:v>-7.8257575757575699</c:v>
                </c:pt>
                <c:pt idx="47530">
                  <c:v>-1.0169491525423699</c:v>
                </c:pt>
                <c:pt idx="47531">
                  <c:v>-11.453781512605</c:v>
                </c:pt>
                <c:pt idx="47532">
                  <c:v>-13.4838709677419</c:v>
                </c:pt>
                <c:pt idx="47533">
                  <c:v>-23.4943820224719</c:v>
                </c:pt>
                <c:pt idx="47534">
                  <c:v>-18.860215053763401</c:v>
                </c:pt>
                <c:pt idx="47535">
                  <c:v>13.1538461538461</c:v>
                </c:pt>
                <c:pt idx="47536">
                  <c:v>18.3566433566433</c:v>
                </c:pt>
                <c:pt idx="47537">
                  <c:v>1.3893129770992301</c:v>
                </c:pt>
                <c:pt idx="47538">
                  <c:v>-0.325842696629213</c:v>
                </c:pt>
                <c:pt idx="47539">
                  <c:v>-14.1929824561403</c:v>
                </c:pt>
                <c:pt idx="47540">
                  <c:v>-2.66379310344827</c:v>
                </c:pt>
                <c:pt idx="47541">
                  <c:v>-8.0124999999999993</c:v>
                </c:pt>
                <c:pt idx="47542">
                  <c:v>-3.5584415584415501</c:v>
                </c:pt>
                <c:pt idx="47543">
                  <c:v>-15.733333333333301</c:v>
                </c:pt>
                <c:pt idx="47544">
                  <c:v>-10.2539682539682</c:v>
                </c:pt>
                <c:pt idx="47545">
                  <c:v>-2.9814814814814801</c:v>
                </c:pt>
                <c:pt idx="47546">
                  <c:v>-11.4444444444444</c:v>
                </c:pt>
                <c:pt idx="47547">
                  <c:v>-3.13095238095238</c:v>
                </c:pt>
                <c:pt idx="47548">
                  <c:v>-5.9379746835442999</c:v>
                </c:pt>
                <c:pt idx="47549">
                  <c:v>-2.4</c:v>
                </c:pt>
                <c:pt idx="47550">
                  <c:v>-1.5249457700650699</c:v>
                </c:pt>
                <c:pt idx="47551">
                  <c:v>-3.2275204359673002</c:v>
                </c:pt>
                <c:pt idx="47552">
                  <c:v>-1.3034965034965</c:v>
                </c:pt>
                <c:pt idx="47553">
                  <c:v>0.80111524163568704</c:v>
                </c:pt>
                <c:pt idx="47554">
                  <c:v>-0.72525849335302806</c:v>
                </c:pt>
                <c:pt idx="47555">
                  <c:v>-7.0013947001394703</c:v>
                </c:pt>
                <c:pt idx="47556">
                  <c:v>-2.7964338781575</c:v>
                </c:pt>
                <c:pt idx="47557">
                  <c:v>-8.7032810271041292</c:v>
                </c:pt>
                <c:pt idx="47558">
                  <c:v>2.11050477489768</c:v>
                </c:pt>
                <c:pt idx="47559">
                  <c:v>-2.4204851752021499</c:v>
                </c:pt>
                <c:pt idx="47560">
                  <c:v>-4.9145038167938901</c:v>
                </c:pt>
                <c:pt idx="47561">
                  <c:v>-2.5753604193971098</c:v>
                </c:pt>
                <c:pt idx="47562">
                  <c:v>-3.01913875598086</c:v>
                </c:pt>
                <c:pt idx="47563">
                  <c:v>-0.34631578947368402</c:v>
                </c:pt>
                <c:pt idx="47564">
                  <c:v>-0.70208900999091695</c:v>
                </c:pt>
                <c:pt idx="47565">
                  <c:v>-1.31596452328159</c:v>
                </c:pt>
                <c:pt idx="47566">
                  <c:v>-0.16784630940343701</c:v>
                </c:pt>
                <c:pt idx="47567">
                  <c:v>-5.3997995991983903</c:v>
                </c:pt>
                <c:pt idx="47568">
                  <c:v>-3.1686746987951802</c:v>
                </c:pt>
                <c:pt idx="47569">
                  <c:v>-9.0627137970353395</c:v>
                </c:pt>
                <c:pt idx="47570">
                  <c:v>-1.4156285390713399</c:v>
                </c:pt>
                <c:pt idx="47571">
                  <c:v>13.4603580562659</c:v>
                </c:pt>
                <c:pt idx="47572">
                  <c:v>8.2256267409470691</c:v>
                </c:pt>
                <c:pt idx="47573">
                  <c:v>7.1666666666666599</c:v>
                </c:pt>
                <c:pt idx="47574">
                  <c:v>0.90800000000000003</c:v>
                </c:pt>
                <c:pt idx="47575">
                  <c:v>1.48681055155875</c:v>
                </c:pt>
                <c:pt idx="47576">
                  <c:v>7.95910780669145</c:v>
                </c:pt>
                <c:pt idx="47577">
                  <c:v>12.8364249578414</c:v>
                </c:pt>
                <c:pt idx="47578">
                  <c:v>12.5334420880913</c:v>
                </c:pt>
                <c:pt idx="47579">
                  <c:v>-1.5863192182410399</c:v>
                </c:pt>
                <c:pt idx="47580">
                  <c:v>10.5151515151515</c:v>
                </c:pt>
                <c:pt idx="47581">
                  <c:v>-1.19209039548022</c:v>
                </c:pt>
                <c:pt idx="47582">
                  <c:v>15.0225352112676</c:v>
                </c:pt>
                <c:pt idx="47583">
                  <c:v>3.2631578947368398</c:v>
                </c:pt>
                <c:pt idx="47584">
                  <c:v>2.95016077170418</c:v>
                </c:pt>
                <c:pt idx="47585">
                  <c:v>1.7007092198581499</c:v>
                </c:pt>
                <c:pt idx="47586">
                  <c:v>7.2877358490565998</c:v>
                </c:pt>
                <c:pt idx="47587">
                  <c:v>5.9339130434782597</c:v>
                </c:pt>
                <c:pt idx="47588">
                  <c:v>4</c:v>
                </c:pt>
                <c:pt idx="47589">
                  <c:v>4.9395348837209303</c:v>
                </c:pt>
                <c:pt idx="47590">
                  <c:v>5.0448275862068899</c:v>
                </c:pt>
                <c:pt idx="47591">
                  <c:v>5.2165775401069503</c:v>
                </c:pt>
                <c:pt idx="47592">
                  <c:v>3.3793969849246199</c:v>
                </c:pt>
                <c:pt idx="47593">
                  <c:v>-2.2147651006711402</c:v>
                </c:pt>
                <c:pt idx="47594">
                  <c:v>-1.28692699490662</c:v>
                </c:pt>
                <c:pt idx="47595">
                  <c:v>-15.5694444444444</c:v>
                </c:pt>
                <c:pt idx="47596">
                  <c:v>-3.4729729729729701</c:v>
                </c:pt>
                <c:pt idx="47597">
                  <c:v>-7.0430107526881702</c:v>
                </c:pt>
                <c:pt idx="47598">
                  <c:v>-7.6888888888888802</c:v>
                </c:pt>
                <c:pt idx="47599">
                  <c:v>-2.32258064516129</c:v>
                </c:pt>
                <c:pt idx="47600">
                  <c:v>-3.9416666666666602</c:v>
                </c:pt>
                <c:pt idx="47601">
                  <c:v>0.93548387096774099</c:v>
                </c:pt>
                <c:pt idx="47602">
                  <c:v>-4.67741935483871</c:v>
                </c:pt>
                <c:pt idx="47603">
                  <c:v>-12.4</c:v>
                </c:pt>
                <c:pt idx="47604">
                  <c:v>-5.40625</c:v>
                </c:pt>
                <c:pt idx="47605">
                  <c:v>-18.883333333333301</c:v>
                </c:pt>
                <c:pt idx="47606">
                  <c:v>-2.38709677419354</c:v>
                </c:pt>
                <c:pt idx="47607">
                  <c:v>20</c:v>
                </c:pt>
                <c:pt idx="47608">
                  <c:v>-3.2248243559718901</c:v>
                </c:pt>
                <c:pt idx="47609">
                  <c:v>-6.7281105990783399</c:v>
                </c:pt>
                <c:pt idx="47610">
                  <c:v>-3.07328244274809</c:v>
                </c:pt>
                <c:pt idx="47611">
                  <c:v>-4.9495548961424296</c:v>
                </c:pt>
                <c:pt idx="47612">
                  <c:v>-5.9680672268907502</c:v>
                </c:pt>
                <c:pt idx="47613">
                  <c:v>-4.0944123314065504</c:v>
                </c:pt>
                <c:pt idx="47614">
                  <c:v>-0.614427860696517</c:v>
                </c:pt>
                <c:pt idx="47615">
                  <c:v>-3.9896640826873302</c:v>
                </c:pt>
                <c:pt idx="47616">
                  <c:v>-9.7591036414565799</c:v>
                </c:pt>
                <c:pt idx="47617">
                  <c:v>-3.4345047923322598</c:v>
                </c:pt>
                <c:pt idx="47618">
                  <c:v>-11.710455764075</c:v>
                </c:pt>
                <c:pt idx="47619">
                  <c:v>1.04950495049504</c:v>
                </c:pt>
                <c:pt idx="47620">
                  <c:v>5.7208439148271104</c:v>
                </c:pt>
                <c:pt idx="47621">
                  <c:v>3.48484848484848</c:v>
                </c:pt>
                <c:pt idx="47622">
                  <c:v>5.3865189289012001</c:v>
                </c:pt>
                <c:pt idx="47623">
                  <c:v>6.6716275519938897</c:v>
                </c:pt>
                <c:pt idx="47624">
                  <c:v>7.3197857010899599</c:v>
                </c:pt>
                <c:pt idx="47625">
                  <c:v>11.118252840908999</c:v>
                </c:pt>
                <c:pt idx="47626">
                  <c:v>11.310855949895601</c:v>
                </c:pt>
                <c:pt idx="47627">
                  <c:v>8.4726786396637301</c:v>
                </c:pt>
                <c:pt idx="47628">
                  <c:v>2.5470037453183498</c:v>
                </c:pt>
                <c:pt idx="47629">
                  <c:v>0.16947250280583601</c:v>
                </c:pt>
                <c:pt idx="47630">
                  <c:v>0.86101766190075602</c:v>
                </c:pt>
                <c:pt idx="47631">
                  <c:v>5.5433962264150898</c:v>
                </c:pt>
                <c:pt idx="47632">
                  <c:v>-1.50344827586206</c:v>
                </c:pt>
                <c:pt idx="47633">
                  <c:v>-9.1475409836065502</c:v>
                </c:pt>
                <c:pt idx="47634">
                  <c:v>-0.96732026143790795</c:v>
                </c:pt>
                <c:pt idx="47635">
                  <c:v>0.29139072847682101</c:v>
                </c:pt>
                <c:pt idx="47636">
                  <c:v>-0.95270270270270196</c:v>
                </c:pt>
                <c:pt idx="47637">
                  <c:v>9.2014925373134293</c:v>
                </c:pt>
                <c:pt idx="47638">
                  <c:v>16.847826086956498</c:v>
                </c:pt>
                <c:pt idx="47639">
                  <c:v>10.1307692307692</c:v>
                </c:pt>
                <c:pt idx="47640">
                  <c:v>9.4862385321100895</c:v>
                </c:pt>
                <c:pt idx="47641">
                  <c:v>3.2121212121212102</c:v>
                </c:pt>
                <c:pt idx="47642">
                  <c:v>5.0620155038759602</c:v>
                </c:pt>
                <c:pt idx="47643">
                  <c:v>9.5338345864661598</c:v>
                </c:pt>
                <c:pt idx="47644">
                  <c:v>4.4836956521739104</c:v>
                </c:pt>
                <c:pt idx="47645">
                  <c:v>9.6875</c:v>
                </c:pt>
                <c:pt idx="47646">
                  <c:v>9.3672922252010693</c:v>
                </c:pt>
                <c:pt idx="47647">
                  <c:v>3.62878787878787</c:v>
                </c:pt>
                <c:pt idx="47648">
                  <c:v>7.9021164021164001</c:v>
                </c:pt>
                <c:pt idx="47649">
                  <c:v>21.217765042979899</c:v>
                </c:pt>
                <c:pt idx="47650">
                  <c:v>19.787985865724298</c:v>
                </c:pt>
                <c:pt idx="47651">
                  <c:v>17.245901639344201</c:v>
                </c:pt>
                <c:pt idx="47652">
                  <c:v>9.1797385620915009</c:v>
                </c:pt>
                <c:pt idx="47653">
                  <c:v>3.13805970149253</c:v>
                </c:pt>
                <c:pt idx="47654">
                  <c:v>4.5</c:v>
                </c:pt>
                <c:pt idx="47655">
                  <c:v>10.5737704918032</c:v>
                </c:pt>
                <c:pt idx="47656">
                  <c:v>1.34584450402144</c:v>
                </c:pt>
                <c:pt idx="47657">
                  <c:v>4.2784431137724503</c:v>
                </c:pt>
                <c:pt idx="47658">
                  <c:v>3.2459016393442601</c:v>
                </c:pt>
                <c:pt idx="47659">
                  <c:v>4.1037037037037001</c:v>
                </c:pt>
                <c:pt idx="47660">
                  <c:v>5.7025761124121699</c:v>
                </c:pt>
                <c:pt idx="47661">
                  <c:v>10.636942675159201</c:v>
                </c:pt>
                <c:pt idx="47662">
                  <c:v>12.4127423822714</c:v>
                </c:pt>
                <c:pt idx="47663">
                  <c:v>7.3883248730964404</c:v>
                </c:pt>
                <c:pt idx="47664">
                  <c:v>0.91545189504373103</c:v>
                </c:pt>
                <c:pt idx="47665">
                  <c:v>-2.1701570680628199</c:v>
                </c:pt>
                <c:pt idx="47666">
                  <c:v>0.61290322580645096</c:v>
                </c:pt>
                <c:pt idx="47667">
                  <c:v>4.2981220657276999</c:v>
                </c:pt>
                <c:pt idx="47668">
                  <c:v>3.0257731958762801</c:v>
                </c:pt>
                <c:pt idx="47669">
                  <c:v>4.4109848484848397</c:v>
                </c:pt>
                <c:pt idx="47670">
                  <c:v>6.16239316239316</c:v>
                </c:pt>
                <c:pt idx="47671">
                  <c:v>9.0871021775544296</c:v>
                </c:pt>
                <c:pt idx="47672">
                  <c:v>9.6743471582181204</c:v>
                </c:pt>
                <c:pt idx="47673">
                  <c:v>14.5607476635514</c:v>
                </c:pt>
                <c:pt idx="47674">
                  <c:v>13.2056074766355</c:v>
                </c:pt>
                <c:pt idx="47675">
                  <c:v>8.63536776212832</c:v>
                </c:pt>
                <c:pt idx="47676">
                  <c:v>0.886201991465149</c:v>
                </c:pt>
                <c:pt idx="47677">
                  <c:v>3.91021126760563</c:v>
                </c:pt>
                <c:pt idx="47678">
                  <c:v>2.6886120996441201</c:v>
                </c:pt>
                <c:pt idx="47679">
                  <c:v>5.34020618556701</c:v>
                </c:pt>
                <c:pt idx="47680">
                  <c:v>7.1055871212121202</c:v>
                </c:pt>
                <c:pt idx="47681">
                  <c:v>4.9099895941727301</c:v>
                </c:pt>
                <c:pt idx="47682">
                  <c:v>10.3937529578797</c:v>
                </c:pt>
                <c:pt idx="47683">
                  <c:v>7.1594911937377601</c:v>
                </c:pt>
                <c:pt idx="47684">
                  <c:v>13.2553393450403</c:v>
                </c:pt>
                <c:pt idx="47685">
                  <c:v>18.064444444444401</c:v>
                </c:pt>
                <c:pt idx="47686">
                  <c:v>18.549258474576199</c:v>
                </c:pt>
                <c:pt idx="47687">
                  <c:v>17.901734104046199</c:v>
                </c:pt>
                <c:pt idx="47688">
                  <c:v>10.376901140684399</c:v>
                </c:pt>
                <c:pt idx="47689">
                  <c:v>5.3226666666666604</c:v>
                </c:pt>
                <c:pt idx="47690">
                  <c:v>3.3994038748137099</c:v>
                </c:pt>
                <c:pt idx="47691">
                  <c:v>6.8432941176470496</c:v>
                </c:pt>
                <c:pt idx="47692">
                  <c:v>8.4347826086956506</c:v>
                </c:pt>
                <c:pt idx="47693">
                  <c:v>21.4166666666666</c:v>
                </c:pt>
                <c:pt idx="47694">
                  <c:v>-23.076923076922998</c:v>
                </c:pt>
                <c:pt idx="47695">
                  <c:v>-13.6666666666666</c:v>
                </c:pt>
                <c:pt idx="47696">
                  <c:v>-0.78260869565217395</c:v>
                </c:pt>
                <c:pt idx="47697">
                  <c:v>4.8002148227712098</c:v>
                </c:pt>
                <c:pt idx="47698">
                  <c:v>1.9322033898305</c:v>
                </c:pt>
                <c:pt idx="47699">
                  <c:v>4.7551240560949299</c:v>
                </c:pt>
                <c:pt idx="47700">
                  <c:v>2.6049515608180802</c:v>
                </c:pt>
                <c:pt idx="47701">
                  <c:v>5.03073770491803</c:v>
                </c:pt>
                <c:pt idx="47702">
                  <c:v>10.855545200372701</c:v>
                </c:pt>
                <c:pt idx="47703">
                  <c:v>16.848203939745002</c:v>
                </c:pt>
                <c:pt idx="47704">
                  <c:v>11.5821845174973</c:v>
                </c:pt>
                <c:pt idx="47705">
                  <c:v>6.4371108343710999</c:v>
                </c:pt>
                <c:pt idx="47706">
                  <c:v>-5.8487874465049897E-2</c:v>
                </c:pt>
                <c:pt idx="47707">
                  <c:v>1.83313325330132</c:v>
                </c:pt>
                <c:pt idx="47708">
                  <c:v>6.3298429319371703</c:v>
                </c:pt>
                <c:pt idx="47709">
                  <c:v>1.0995370370370301</c:v>
                </c:pt>
                <c:pt idx="47710">
                  <c:v>3.0692307692307601</c:v>
                </c:pt>
                <c:pt idx="47711">
                  <c:v>1.81395348837209</c:v>
                </c:pt>
                <c:pt idx="47712">
                  <c:v>6.2487684729064004</c:v>
                </c:pt>
                <c:pt idx="47713">
                  <c:v>6.2486631016042704</c:v>
                </c:pt>
                <c:pt idx="47714">
                  <c:v>13.4209115281501</c:v>
                </c:pt>
                <c:pt idx="47715">
                  <c:v>12.316129032258001</c:v>
                </c:pt>
                <c:pt idx="47716">
                  <c:v>10.766355140186899</c:v>
                </c:pt>
                <c:pt idx="47717">
                  <c:v>3.2218045112781901</c:v>
                </c:pt>
                <c:pt idx="47718">
                  <c:v>-0.42808219178082102</c:v>
                </c:pt>
                <c:pt idx="47719">
                  <c:v>3.1311953352769599</c:v>
                </c:pt>
                <c:pt idx="47720">
                  <c:v>1.6725663716814101</c:v>
                </c:pt>
                <c:pt idx="47721">
                  <c:v>4.46088794926004</c:v>
                </c:pt>
                <c:pt idx="47722">
                  <c:v>5.92873051224944</c:v>
                </c:pt>
                <c:pt idx="47723">
                  <c:v>4.4214285714285699</c:v>
                </c:pt>
                <c:pt idx="47724">
                  <c:v>5.9916492693110603</c:v>
                </c:pt>
                <c:pt idx="47725">
                  <c:v>7.2415458937197998</c:v>
                </c:pt>
                <c:pt idx="47726">
                  <c:v>9.2646502835538698</c:v>
                </c:pt>
                <c:pt idx="47727">
                  <c:v>5.98457583547557</c:v>
                </c:pt>
                <c:pt idx="47728">
                  <c:v>8.8803611738148902</c:v>
                </c:pt>
                <c:pt idx="47729">
                  <c:v>1.0879120879120801</c:v>
                </c:pt>
                <c:pt idx="47730">
                  <c:v>0.82044887780548603</c:v>
                </c:pt>
                <c:pt idx="47731">
                  <c:v>-2.4388646288209599</c:v>
                </c:pt>
                <c:pt idx="47732">
                  <c:v>6.5945945945945903</c:v>
                </c:pt>
                <c:pt idx="47733">
                  <c:v>1.2234693877550999</c:v>
                </c:pt>
                <c:pt idx="47734">
                  <c:v>3.3176765865901698</c:v>
                </c:pt>
                <c:pt idx="47735">
                  <c:v>3.9282482223658599</c:v>
                </c:pt>
                <c:pt idx="47736">
                  <c:v>4.6668963141577597</c:v>
                </c:pt>
                <c:pt idx="47737">
                  <c:v>6.8441992644600402</c:v>
                </c:pt>
                <c:pt idx="47738">
                  <c:v>10.6714285714285</c:v>
                </c:pt>
                <c:pt idx="47739">
                  <c:v>10.3121342177136</c:v>
                </c:pt>
                <c:pt idx="47740">
                  <c:v>8.5494236814530193</c:v>
                </c:pt>
                <c:pt idx="47741">
                  <c:v>2.2902690136167299</c:v>
                </c:pt>
                <c:pt idx="47742">
                  <c:v>-1.31212959304622</c:v>
                </c:pt>
                <c:pt idx="47743">
                  <c:v>0.82175009002520705</c:v>
                </c:pt>
                <c:pt idx="47744">
                  <c:v>3.3760135135135099</c:v>
                </c:pt>
                <c:pt idx="47745">
                  <c:v>2.8588235294117599</c:v>
                </c:pt>
                <c:pt idx="47746">
                  <c:v>6.7655913978494597</c:v>
                </c:pt>
                <c:pt idx="47747">
                  <c:v>6.0369649805447398</c:v>
                </c:pt>
                <c:pt idx="47748">
                  <c:v>6.15468409586056</c:v>
                </c:pt>
                <c:pt idx="47749">
                  <c:v>5.4297872340425499</c:v>
                </c:pt>
                <c:pt idx="47750">
                  <c:v>13.7294117647058</c:v>
                </c:pt>
                <c:pt idx="47751">
                  <c:v>15.029925187032401</c:v>
                </c:pt>
                <c:pt idx="47752">
                  <c:v>8.9677419354838701</c:v>
                </c:pt>
                <c:pt idx="47753">
                  <c:v>2.2877846790890199</c:v>
                </c:pt>
                <c:pt idx="47754">
                  <c:v>4.6319612590799002</c:v>
                </c:pt>
                <c:pt idx="47755">
                  <c:v>2.47598253275109</c:v>
                </c:pt>
                <c:pt idx="47756">
                  <c:v>5.5863453815261002</c:v>
                </c:pt>
                <c:pt idx="47757">
                  <c:v>3.8479338842975199</c:v>
                </c:pt>
                <c:pt idx="47758">
                  <c:v>4.3389199255120996</c:v>
                </c:pt>
                <c:pt idx="47759">
                  <c:v>4.3711864406779597</c:v>
                </c:pt>
                <c:pt idx="47760">
                  <c:v>6.6857707509881399</c:v>
                </c:pt>
                <c:pt idx="47761">
                  <c:v>4.0374753451676497</c:v>
                </c:pt>
                <c:pt idx="47762">
                  <c:v>8.2689873417721493</c:v>
                </c:pt>
                <c:pt idx="47763">
                  <c:v>11.803536345775999</c:v>
                </c:pt>
                <c:pt idx="47764">
                  <c:v>7.3624161073825496</c:v>
                </c:pt>
                <c:pt idx="47765">
                  <c:v>-1.54700854700854</c:v>
                </c:pt>
                <c:pt idx="47766">
                  <c:v>-1.06404958677685</c:v>
                </c:pt>
                <c:pt idx="47767">
                  <c:v>-0.98409893992932795</c:v>
                </c:pt>
                <c:pt idx="47768">
                  <c:v>3.45333333333333</c:v>
                </c:pt>
                <c:pt idx="47769">
                  <c:v>4.5411195577055903</c:v>
                </c:pt>
                <c:pt idx="47770">
                  <c:v>4.5340433624952396</c:v>
                </c:pt>
                <c:pt idx="47771">
                  <c:v>7.3287388008270096</c:v>
                </c:pt>
                <c:pt idx="47772">
                  <c:v>5.1854036122373701</c:v>
                </c:pt>
                <c:pt idx="47773">
                  <c:v>7.6979841612670903</c:v>
                </c:pt>
                <c:pt idx="47774">
                  <c:v>14.5687732342007</c:v>
                </c:pt>
                <c:pt idx="47775">
                  <c:v>14.179014817781299</c:v>
                </c:pt>
                <c:pt idx="47776">
                  <c:v>13.219138056975799</c:v>
                </c:pt>
                <c:pt idx="47777">
                  <c:v>6.1401296829971104</c:v>
                </c:pt>
                <c:pt idx="47778">
                  <c:v>1.6546434494195601</c:v>
                </c:pt>
                <c:pt idx="47779">
                  <c:v>1.86235119047619</c:v>
                </c:pt>
                <c:pt idx="47780">
                  <c:v>5.7898575894407696</c:v>
                </c:pt>
                <c:pt idx="47781">
                  <c:v>6.5535087719298204</c:v>
                </c:pt>
                <c:pt idx="47782">
                  <c:v>7.2407766990291202</c:v>
                </c:pt>
                <c:pt idx="47783">
                  <c:v>5.0687285223367597</c:v>
                </c:pt>
                <c:pt idx="47784">
                  <c:v>8.79366940211019</c:v>
                </c:pt>
                <c:pt idx="47785">
                  <c:v>7.2564469914040099</c:v>
                </c:pt>
                <c:pt idx="47786">
                  <c:v>16.318840579710098</c:v>
                </c:pt>
                <c:pt idx="47787">
                  <c:v>13.6742857142857</c:v>
                </c:pt>
                <c:pt idx="47788">
                  <c:v>12.639601139601099</c:v>
                </c:pt>
                <c:pt idx="47789">
                  <c:v>3.7297762478485299</c:v>
                </c:pt>
                <c:pt idx="47790">
                  <c:v>6.3068783068782999</c:v>
                </c:pt>
                <c:pt idx="47791">
                  <c:v>3.0243204577968501</c:v>
                </c:pt>
                <c:pt idx="47792">
                  <c:v>6.8060606060606004</c:v>
                </c:pt>
                <c:pt idx="47793">
                  <c:v>5.0698107353397397</c:v>
                </c:pt>
                <c:pt idx="47794">
                  <c:v>3.2819548872180402</c:v>
                </c:pt>
                <c:pt idx="47795">
                  <c:v>6.6348122866894199</c:v>
                </c:pt>
                <c:pt idx="47796">
                  <c:v>8.4672837535908005</c:v>
                </c:pt>
                <c:pt idx="47797">
                  <c:v>7.9278890600924496</c:v>
                </c:pt>
                <c:pt idx="47798">
                  <c:v>14.550101655532901</c:v>
                </c:pt>
                <c:pt idx="47799">
                  <c:v>14.769046805603001</c:v>
                </c:pt>
                <c:pt idx="47800">
                  <c:v>12.230337078651599</c:v>
                </c:pt>
                <c:pt idx="47801">
                  <c:v>2.2549200492004902</c:v>
                </c:pt>
                <c:pt idx="47802">
                  <c:v>4.0003548616039701</c:v>
                </c:pt>
                <c:pt idx="47803">
                  <c:v>2.3444188343760199</c:v>
                </c:pt>
                <c:pt idx="47804">
                  <c:v>5.5585696670776796</c:v>
                </c:pt>
                <c:pt idx="47805">
                  <c:v>4.2524964336661899</c:v>
                </c:pt>
                <c:pt idx="47806">
                  <c:v>3.3149171270718201</c:v>
                </c:pt>
                <c:pt idx="47807">
                  <c:v>1.81920529801324</c:v>
                </c:pt>
                <c:pt idx="47808">
                  <c:v>5.0155993431855501</c:v>
                </c:pt>
                <c:pt idx="47809">
                  <c:v>1.32069249793899</c:v>
                </c:pt>
                <c:pt idx="47810">
                  <c:v>7.5748218527315903</c:v>
                </c:pt>
                <c:pt idx="47811">
                  <c:v>9.8108614232209703</c:v>
                </c:pt>
                <c:pt idx="47812">
                  <c:v>4.3330419580419504</c:v>
                </c:pt>
                <c:pt idx="47813">
                  <c:v>-2.06523855890944</c:v>
                </c:pt>
                <c:pt idx="47814">
                  <c:v>-3.4481236203090502</c:v>
                </c:pt>
                <c:pt idx="47815">
                  <c:v>-1.69537624660018</c:v>
                </c:pt>
                <c:pt idx="47816">
                  <c:v>1.30820895522388</c:v>
                </c:pt>
                <c:pt idx="47817">
                  <c:v>-0.24832214765100599</c:v>
                </c:pt>
                <c:pt idx="47818">
                  <c:v>2.13953488372093</c:v>
                </c:pt>
                <c:pt idx="47819">
                  <c:v>2.5978260869565202</c:v>
                </c:pt>
                <c:pt idx="47820">
                  <c:v>-5.2580645161290303</c:v>
                </c:pt>
                <c:pt idx="47821">
                  <c:v>14.3333333333333</c:v>
                </c:pt>
                <c:pt idx="47822">
                  <c:v>9.6</c:v>
                </c:pt>
                <c:pt idx="47823">
                  <c:v>-13.6666666666666</c:v>
                </c:pt>
                <c:pt idx="47824">
                  <c:v>6.04571428571428</c:v>
                </c:pt>
                <c:pt idx="47825">
                  <c:v>8.5558593750000007</c:v>
                </c:pt>
                <c:pt idx="47826">
                  <c:v>6.6500215238915104</c:v>
                </c:pt>
                <c:pt idx="47827">
                  <c:v>10.5722028648857</c:v>
                </c:pt>
                <c:pt idx="47828">
                  <c:v>10.8195608782435</c:v>
                </c:pt>
                <c:pt idx="47829">
                  <c:v>10.5389690721649</c:v>
                </c:pt>
                <c:pt idx="47830">
                  <c:v>15.8887970235634</c:v>
                </c:pt>
                <c:pt idx="47831">
                  <c:v>18.250250752256701</c:v>
                </c:pt>
                <c:pt idx="47832">
                  <c:v>14.108071748878899</c:v>
                </c:pt>
                <c:pt idx="47833">
                  <c:v>5.95491803278688</c:v>
                </c:pt>
                <c:pt idx="47834">
                  <c:v>3.41185567010309</c:v>
                </c:pt>
                <c:pt idx="47835">
                  <c:v>5.1514897188417903</c:v>
                </c:pt>
                <c:pt idx="47836">
                  <c:v>12.271781033153401</c:v>
                </c:pt>
                <c:pt idx="47837">
                  <c:v>-2.6218905472636802</c:v>
                </c:pt>
                <c:pt idx="47838">
                  <c:v>-0.772556390977443</c:v>
                </c:pt>
                <c:pt idx="47839">
                  <c:v>-3.1639928698752202</c:v>
                </c:pt>
                <c:pt idx="47840">
                  <c:v>-2.3815789473684199</c:v>
                </c:pt>
                <c:pt idx="47841">
                  <c:v>-0.20948616600790501</c:v>
                </c:pt>
                <c:pt idx="47842">
                  <c:v>4.7163265306122399</c:v>
                </c:pt>
                <c:pt idx="47843">
                  <c:v>0.28803245436105401</c:v>
                </c:pt>
                <c:pt idx="47844">
                  <c:v>-1.66533066132264</c:v>
                </c:pt>
                <c:pt idx="47845">
                  <c:v>-6.8855721393034797</c:v>
                </c:pt>
                <c:pt idx="47846">
                  <c:v>-6.3319327731092399</c:v>
                </c:pt>
                <c:pt idx="47847">
                  <c:v>-4.3839732888146896</c:v>
                </c:pt>
                <c:pt idx="47848">
                  <c:v>-1.2803738317757001</c:v>
                </c:pt>
                <c:pt idx="47849">
                  <c:v>-5</c:v>
                </c:pt>
                <c:pt idx="47850">
                  <c:v>-0.43493150684931497</c:v>
                </c:pt>
                <c:pt idx="47851">
                  <c:v>2.1066176470588198</c:v>
                </c:pt>
                <c:pt idx="47852">
                  <c:v>2.4566666666666599</c:v>
                </c:pt>
                <c:pt idx="47853">
                  <c:v>2.6986301369863002</c:v>
                </c:pt>
                <c:pt idx="47854">
                  <c:v>6.5824915824915804</c:v>
                </c:pt>
                <c:pt idx="47855">
                  <c:v>9.7725856697819307</c:v>
                </c:pt>
                <c:pt idx="47856">
                  <c:v>16.0640569395017</c:v>
                </c:pt>
                <c:pt idx="47857">
                  <c:v>7.9216300940438797</c:v>
                </c:pt>
                <c:pt idx="47858">
                  <c:v>-3.6677419354838698</c:v>
                </c:pt>
                <c:pt idx="47859">
                  <c:v>3.65853658536585E-2</c:v>
                </c:pt>
                <c:pt idx="47860">
                  <c:v>-1.55151515151515</c:v>
                </c:pt>
                <c:pt idx="47861">
                  <c:v>0.79651162790697605</c:v>
                </c:pt>
                <c:pt idx="47862">
                  <c:v>15.692307692307599</c:v>
                </c:pt>
                <c:pt idx="47863">
                  <c:v>5.0913978494623597</c:v>
                </c:pt>
                <c:pt idx="47864">
                  <c:v>5.2827380952380896</c:v>
                </c:pt>
                <c:pt idx="47865">
                  <c:v>1.9056603773584899</c:v>
                </c:pt>
                <c:pt idx="47866">
                  <c:v>6.0330882352941098</c:v>
                </c:pt>
                <c:pt idx="47867">
                  <c:v>11.3740157480314</c:v>
                </c:pt>
                <c:pt idx="47868">
                  <c:v>19.156378600823</c:v>
                </c:pt>
                <c:pt idx="47869">
                  <c:v>18.376344086021501</c:v>
                </c:pt>
                <c:pt idx="47870">
                  <c:v>15.1290322580645</c:v>
                </c:pt>
                <c:pt idx="47871">
                  <c:v>6.5166666666666604</c:v>
                </c:pt>
                <c:pt idx="47872">
                  <c:v>4.6417112299465204</c:v>
                </c:pt>
                <c:pt idx="47873">
                  <c:v>1.9302325581395301</c:v>
                </c:pt>
                <c:pt idx="47874">
                  <c:v>3.4586894586894501</c:v>
                </c:pt>
                <c:pt idx="47875">
                  <c:v>9.55555555555555</c:v>
                </c:pt>
                <c:pt idx="47876">
                  <c:v>7.9230769230769198</c:v>
                </c:pt>
                <c:pt idx="47877">
                  <c:v>2.6518264840182599</c:v>
                </c:pt>
                <c:pt idx="47878">
                  <c:v>0.93643031784841002</c:v>
                </c:pt>
                <c:pt idx="47879">
                  <c:v>7.6706263498920002</c:v>
                </c:pt>
                <c:pt idx="47880">
                  <c:v>3.5409139213602501</c:v>
                </c:pt>
                <c:pt idx="47881">
                  <c:v>3.1757641921397299</c:v>
                </c:pt>
                <c:pt idx="47882">
                  <c:v>10.249165739710699</c:v>
                </c:pt>
                <c:pt idx="47883">
                  <c:v>13.189504373177799</c:v>
                </c:pt>
                <c:pt idx="47884">
                  <c:v>9.5552560646900204</c:v>
                </c:pt>
                <c:pt idx="47885">
                  <c:v>4.8286604361370697</c:v>
                </c:pt>
                <c:pt idx="47886">
                  <c:v>-1.3167202572347201</c:v>
                </c:pt>
                <c:pt idx="47887">
                  <c:v>1.55105105105105</c:v>
                </c:pt>
                <c:pt idx="47888">
                  <c:v>5.9325396825396801</c:v>
                </c:pt>
                <c:pt idx="47889">
                  <c:v>3.25536899648574</c:v>
                </c:pt>
                <c:pt idx="47890">
                  <c:v>0.91574936494496195</c:v>
                </c:pt>
                <c:pt idx="47891">
                  <c:v>2.8445133772780098</c:v>
                </c:pt>
                <c:pt idx="47892">
                  <c:v>5.6879585671126396</c:v>
                </c:pt>
                <c:pt idx="47893">
                  <c:v>4.7625570776255701</c:v>
                </c:pt>
                <c:pt idx="47894">
                  <c:v>12.317528177225</c:v>
                </c:pt>
                <c:pt idx="47895">
                  <c:v>12.001379944802199</c:v>
                </c:pt>
                <c:pt idx="47896">
                  <c:v>7.1522116218560203</c:v>
                </c:pt>
                <c:pt idx="47897">
                  <c:v>3.2784753363228698</c:v>
                </c:pt>
                <c:pt idx="47898">
                  <c:v>2.4293478260869499</c:v>
                </c:pt>
                <c:pt idx="47899">
                  <c:v>-0.32298951048951002</c:v>
                </c:pt>
                <c:pt idx="47900">
                  <c:v>5.1600910470409698</c:v>
                </c:pt>
                <c:pt idx="47901">
                  <c:v>3.2434782608695598</c:v>
                </c:pt>
                <c:pt idx="47902">
                  <c:v>4.3451536643026003</c:v>
                </c:pt>
                <c:pt idx="47903">
                  <c:v>4.3891129032257998</c:v>
                </c:pt>
                <c:pt idx="47904">
                  <c:v>4.9290780141843902</c:v>
                </c:pt>
                <c:pt idx="47905">
                  <c:v>3.69437652811735</c:v>
                </c:pt>
                <c:pt idx="47906">
                  <c:v>7.8026607538802599</c:v>
                </c:pt>
                <c:pt idx="47907">
                  <c:v>4.7147058823529404</c:v>
                </c:pt>
                <c:pt idx="47908">
                  <c:v>3.1854636591478598</c:v>
                </c:pt>
                <c:pt idx="47909">
                  <c:v>-1.2451456310679601</c:v>
                </c:pt>
                <c:pt idx="47910">
                  <c:v>2.0495049504950398</c:v>
                </c:pt>
                <c:pt idx="47911">
                  <c:v>0.73224043715846998</c:v>
                </c:pt>
                <c:pt idx="47912">
                  <c:v>6.1688596491228003</c:v>
                </c:pt>
                <c:pt idx="47913">
                  <c:v>41.935483870967701</c:v>
                </c:pt>
                <c:pt idx="47914">
                  <c:v>25.928571428571399</c:v>
                </c:pt>
                <c:pt idx="47915">
                  <c:v>16.518518518518501</c:v>
                </c:pt>
                <c:pt idx="47916">
                  <c:v>2.8333333333333299</c:v>
                </c:pt>
                <c:pt idx="47917">
                  <c:v>-9.5918367346938709</c:v>
                </c:pt>
                <c:pt idx="47918">
                  <c:v>-0.82608695652173902</c:v>
                </c:pt>
                <c:pt idx="47919">
                  <c:v>8.1935483870967705</c:v>
                </c:pt>
                <c:pt idx="47920">
                  <c:v>4.4000000000000004</c:v>
                </c:pt>
                <c:pt idx="47921">
                  <c:v>4.3608768971332204</c:v>
                </c:pt>
                <c:pt idx="47922">
                  <c:v>2.5582137161084502</c:v>
                </c:pt>
                <c:pt idx="47923">
                  <c:v>2.3067846607669602</c:v>
                </c:pt>
                <c:pt idx="47924">
                  <c:v>6.7293333333333303</c:v>
                </c:pt>
                <c:pt idx="47925">
                  <c:v>5.8993865030674799</c:v>
                </c:pt>
                <c:pt idx="47926">
                  <c:v>8.5598802395209503</c:v>
                </c:pt>
                <c:pt idx="47927">
                  <c:v>4.4080834419817396</c:v>
                </c:pt>
                <c:pt idx="47928">
                  <c:v>-0.68983957219251302</c:v>
                </c:pt>
                <c:pt idx="47929">
                  <c:v>-0.47602739726027399</c:v>
                </c:pt>
                <c:pt idx="47930">
                  <c:v>-1.5282131661442</c:v>
                </c:pt>
                <c:pt idx="47931">
                  <c:v>7.8579161028416697</c:v>
                </c:pt>
                <c:pt idx="47932">
                  <c:v>9.0842207163601092</c:v>
                </c:pt>
                <c:pt idx="47933">
                  <c:v>7.5060369318181799</c:v>
                </c:pt>
                <c:pt idx="47934">
                  <c:v>10.077884615384599</c:v>
                </c:pt>
                <c:pt idx="47935">
                  <c:v>11.429523492169199</c:v>
                </c:pt>
                <c:pt idx="47936">
                  <c:v>15.4933246499511</c:v>
                </c:pt>
                <c:pt idx="47937">
                  <c:v>17.5815624064651</c:v>
                </c:pt>
                <c:pt idx="47938">
                  <c:v>24.9304949053857</c:v>
                </c:pt>
                <c:pt idx="47939">
                  <c:v>18.278751194647899</c:v>
                </c:pt>
                <c:pt idx="47940">
                  <c:v>10.941230486685001</c:v>
                </c:pt>
                <c:pt idx="47941">
                  <c:v>6.0459565372283501</c:v>
                </c:pt>
                <c:pt idx="47942">
                  <c:v>2.1779120510238301</c:v>
                </c:pt>
                <c:pt idx="47943">
                  <c:v>9.8460575719649501</c:v>
                </c:pt>
                <c:pt idx="47944">
                  <c:v>3.1317418213969899</c:v>
                </c:pt>
                <c:pt idx="47945">
                  <c:v>3.6857142857142802</c:v>
                </c:pt>
                <c:pt idx="47946">
                  <c:v>6.7609668755595296</c:v>
                </c:pt>
                <c:pt idx="47947">
                  <c:v>10.313575525812601</c:v>
                </c:pt>
                <c:pt idx="47948">
                  <c:v>6.5342205323193898</c:v>
                </c:pt>
                <c:pt idx="47949">
                  <c:v>10.8059566787003</c:v>
                </c:pt>
                <c:pt idx="47950">
                  <c:v>10.1345151199165</c:v>
                </c:pt>
                <c:pt idx="47951">
                  <c:v>7.2198113207547099</c:v>
                </c:pt>
                <c:pt idx="47952">
                  <c:v>1.21495327102803</c:v>
                </c:pt>
                <c:pt idx="47953">
                  <c:v>5.1516683518705699</c:v>
                </c:pt>
                <c:pt idx="47954">
                  <c:v>1.9039704524469001</c:v>
                </c:pt>
                <c:pt idx="47955">
                  <c:v>4.1734693877550999</c:v>
                </c:pt>
                <c:pt idx="47956">
                  <c:v>4.0836637589214897</c:v>
                </c:pt>
                <c:pt idx="47957">
                  <c:v>4.4473569244211397</c:v>
                </c:pt>
                <c:pt idx="47958">
                  <c:v>7.2291421856639202</c:v>
                </c:pt>
                <c:pt idx="47959">
                  <c:v>10.3109243697479</c:v>
                </c:pt>
                <c:pt idx="47960">
                  <c:v>6.3028790786948097</c:v>
                </c:pt>
                <c:pt idx="47961">
                  <c:v>15.058286516853901</c:v>
                </c:pt>
                <c:pt idx="47962">
                  <c:v>13.0662224073302</c:v>
                </c:pt>
                <c:pt idx="47963">
                  <c:v>11.3807321772639</c:v>
                </c:pt>
                <c:pt idx="47964">
                  <c:v>3.1361598043212302</c:v>
                </c:pt>
                <c:pt idx="47965">
                  <c:v>4.5618029739776897</c:v>
                </c:pt>
                <c:pt idx="47966">
                  <c:v>1.04148845166809</c:v>
                </c:pt>
                <c:pt idx="47967">
                  <c:v>7.2259446825087599</c:v>
                </c:pt>
                <c:pt idx="47968">
                  <c:v>6.3830486202365302</c:v>
                </c:pt>
                <c:pt idx="47969">
                  <c:v>6.7004542194597096</c:v>
                </c:pt>
                <c:pt idx="47970">
                  <c:v>9.6442266723476706</c:v>
                </c:pt>
                <c:pt idx="47971">
                  <c:v>8.4683348095659792</c:v>
                </c:pt>
                <c:pt idx="47972">
                  <c:v>8.8835145329487393</c:v>
                </c:pt>
                <c:pt idx="47973">
                  <c:v>12.972477064220101</c:v>
                </c:pt>
                <c:pt idx="47974">
                  <c:v>17.1443225190839</c:v>
                </c:pt>
                <c:pt idx="47975">
                  <c:v>10.886627906976701</c:v>
                </c:pt>
                <c:pt idx="47976">
                  <c:v>4.7102539981185299</c:v>
                </c:pt>
                <c:pt idx="47977">
                  <c:v>3.0771392081736901</c:v>
                </c:pt>
                <c:pt idx="47978">
                  <c:v>3.7268016957136099</c:v>
                </c:pt>
                <c:pt idx="47979">
                  <c:v>6.1725982308166998</c:v>
                </c:pt>
                <c:pt idx="47980">
                  <c:v>4.5138888888888804</c:v>
                </c:pt>
                <c:pt idx="47981">
                  <c:v>-3.11267605633802</c:v>
                </c:pt>
                <c:pt idx="47982">
                  <c:v>4.1293103448275801</c:v>
                </c:pt>
                <c:pt idx="47983">
                  <c:v>3.70588235294117</c:v>
                </c:pt>
                <c:pt idx="47984">
                  <c:v>-6.1034482758620596</c:v>
                </c:pt>
                <c:pt idx="47985">
                  <c:v>8.2799999999999994</c:v>
                </c:pt>
                <c:pt idx="47986">
                  <c:v>19.223684210526301</c:v>
                </c:pt>
                <c:pt idx="47987">
                  <c:v>10.785714285714199</c:v>
                </c:pt>
                <c:pt idx="47988">
                  <c:v>-10</c:v>
                </c:pt>
                <c:pt idx="47989">
                  <c:v>-5.96</c:v>
                </c:pt>
                <c:pt idx="47990">
                  <c:v>5.08</c:v>
                </c:pt>
                <c:pt idx="47991">
                  <c:v>1.44</c:v>
                </c:pt>
                <c:pt idx="47992">
                  <c:v>7.9724599925567503</c:v>
                </c:pt>
                <c:pt idx="47993">
                  <c:v>4.4820700896495502</c:v>
                </c:pt>
                <c:pt idx="47994">
                  <c:v>8.5579710144927503</c:v>
                </c:pt>
                <c:pt idx="47995">
                  <c:v>8.8478522681653899</c:v>
                </c:pt>
                <c:pt idx="47996">
                  <c:v>10.4205388520109</c:v>
                </c:pt>
                <c:pt idx="47997">
                  <c:v>15.528961748633799</c:v>
                </c:pt>
                <c:pt idx="47998">
                  <c:v>16.273500638026299</c:v>
                </c:pt>
                <c:pt idx="47999">
                  <c:v>16.1937956204379</c:v>
                </c:pt>
                <c:pt idx="48000">
                  <c:v>9.6953571428571408</c:v>
                </c:pt>
                <c:pt idx="48001">
                  <c:v>4.4541449739687602</c:v>
                </c:pt>
                <c:pt idx="48002">
                  <c:v>4.2155572755417898</c:v>
                </c:pt>
                <c:pt idx="48003">
                  <c:v>9.0826356024754205</c:v>
                </c:pt>
                <c:pt idx="48004">
                  <c:v>2.2188235294117602</c:v>
                </c:pt>
                <c:pt idx="48005">
                  <c:v>3.4578947368420998</c:v>
                </c:pt>
                <c:pt idx="48006">
                  <c:v>0.49889624724061798</c:v>
                </c:pt>
                <c:pt idx="48007">
                  <c:v>2.07471264367816</c:v>
                </c:pt>
                <c:pt idx="48008">
                  <c:v>0.51906158357771204</c:v>
                </c:pt>
                <c:pt idx="48009">
                  <c:v>4.6783042394014904</c:v>
                </c:pt>
                <c:pt idx="48010">
                  <c:v>11.3645484949832</c:v>
                </c:pt>
                <c:pt idx="48011">
                  <c:v>2.76436781609195</c:v>
                </c:pt>
                <c:pt idx="48012">
                  <c:v>-3.30555555555555</c:v>
                </c:pt>
                <c:pt idx="48013">
                  <c:v>-2.1739130434782601E-2</c:v>
                </c:pt>
                <c:pt idx="48014">
                  <c:v>-0.67930029154518901</c:v>
                </c:pt>
                <c:pt idx="48015">
                  <c:v>4.1709844559585401</c:v>
                </c:pt>
                <c:pt idx="48016">
                  <c:v>3.32258064516129</c:v>
                </c:pt>
                <c:pt idx="48017">
                  <c:v>27.75</c:v>
                </c:pt>
                <c:pt idx="48018">
                  <c:v>-13.516129032258</c:v>
                </c:pt>
                <c:pt idx="48019">
                  <c:v>-3.1428571428571401</c:v>
                </c:pt>
                <c:pt idx="48020">
                  <c:v>-0.88888888888888795</c:v>
                </c:pt>
                <c:pt idx="48021">
                  <c:v>22.233333333333299</c:v>
                </c:pt>
                <c:pt idx="48022">
                  <c:v>29.580645161290299</c:v>
                </c:pt>
                <c:pt idx="48023">
                  <c:v>7.07304526748971</c:v>
                </c:pt>
                <c:pt idx="48024">
                  <c:v>2.5037593984962401</c:v>
                </c:pt>
                <c:pt idx="48025">
                  <c:v>2.39638783269961</c:v>
                </c:pt>
                <c:pt idx="48026">
                  <c:v>0.17434210526315699</c:v>
                </c:pt>
                <c:pt idx="48027">
                  <c:v>4.1718538565629197</c:v>
                </c:pt>
                <c:pt idx="48028">
                  <c:v>10.8634730538922</c:v>
                </c:pt>
                <c:pt idx="48029">
                  <c:v>6.4387001477104802</c:v>
                </c:pt>
                <c:pt idx="48030">
                  <c:v>6.8378378378378297</c:v>
                </c:pt>
                <c:pt idx="48031">
                  <c:v>-1.7069701280227501E-2</c:v>
                </c:pt>
                <c:pt idx="48032">
                  <c:v>-1.5318107667210401</c:v>
                </c:pt>
                <c:pt idx="48033">
                  <c:v>-0.93843843843843799</c:v>
                </c:pt>
                <c:pt idx="48034">
                  <c:v>3.7671410090556199</c:v>
                </c:pt>
                <c:pt idx="48035">
                  <c:v>4.8359469240048201</c:v>
                </c:pt>
                <c:pt idx="48036">
                  <c:v>1.4622279129321301</c:v>
                </c:pt>
                <c:pt idx="48037">
                  <c:v>5.28494041170097</c:v>
                </c:pt>
                <c:pt idx="48038">
                  <c:v>7.9340314136125603</c:v>
                </c:pt>
                <c:pt idx="48039">
                  <c:v>6.6366307541625797</c:v>
                </c:pt>
                <c:pt idx="48040">
                  <c:v>12.598470363288699</c:v>
                </c:pt>
                <c:pt idx="48041">
                  <c:v>15.736842105263101</c:v>
                </c:pt>
                <c:pt idx="48042">
                  <c:v>9.4582893347412806</c:v>
                </c:pt>
                <c:pt idx="48043">
                  <c:v>3.0010976948408299</c:v>
                </c:pt>
                <c:pt idx="48044">
                  <c:v>3.08701134930643</c:v>
                </c:pt>
                <c:pt idx="48045">
                  <c:v>1.82113821138211</c:v>
                </c:pt>
                <c:pt idx="48046">
                  <c:v>4.0901826484018198</c:v>
                </c:pt>
                <c:pt idx="48047">
                  <c:v>-2</c:v>
                </c:pt>
                <c:pt idx="48048">
                  <c:v>4</c:v>
                </c:pt>
                <c:pt idx="48049">
                  <c:v>-9.32258064516129</c:v>
                </c:pt>
                <c:pt idx="48050">
                  <c:v>-11.857142857142801</c:v>
                </c:pt>
                <c:pt idx="48051">
                  <c:v>-10.0322580645161</c:v>
                </c:pt>
                <c:pt idx="48052">
                  <c:v>2.2999999999999998</c:v>
                </c:pt>
                <c:pt idx="48053">
                  <c:v>-3.87096774193548</c:v>
                </c:pt>
                <c:pt idx="48054">
                  <c:v>6</c:v>
                </c:pt>
                <c:pt idx="48055">
                  <c:v>-9.6774193548387094E-2</c:v>
                </c:pt>
                <c:pt idx="48056">
                  <c:v>10.65</c:v>
                </c:pt>
                <c:pt idx="48057">
                  <c:v>-6.5384615384615303</c:v>
                </c:pt>
                <c:pt idx="48058">
                  <c:v>4.3817812590658498</c:v>
                </c:pt>
                <c:pt idx="48059">
                  <c:v>5.0429906542056004</c:v>
                </c:pt>
                <c:pt idx="48060">
                  <c:v>7.4450233068275198</c:v>
                </c:pt>
                <c:pt idx="48061">
                  <c:v>9.3331397037467294</c:v>
                </c:pt>
                <c:pt idx="48062">
                  <c:v>8.85609613130128</c:v>
                </c:pt>
                <c:pt idx="48063">
                  <c:v>17.206481215944901</c:v>
                </c:pt>
                <c:pt idx="48064">
                  <c:v>13.7220735785953</c:v>
                </c:pt>
                <c:pt idx="48065">
                  <c:v>12.8945567651632</c:v>
                </c:pt>
                <c:pt idx="48066">
                  <c:v>6.8684126477163803</c:v>
                </c:pt>
                <c:pt idx="48067">
                  <c:v>4.7721431052448704</c:v>
                </c:pt>
                <c:pt idx="48068">
                  <c:v>3.1984635083226598</c:v>
                </c:pt>
                <c:pt idx="48069">
                  <c:v>4.3445544554455404</c:v>
                </c:pt>
                <c:pt idx="48070">
                  <c:v>3.3348729792147802</c:v>
                </c:pt>
                <c:pt idx="48071">
                  <c:v>3.71173469387755</c:v>
                </c:pt>
                <c:pt idx="48072">
                  <c:v>4.2021739130434703</c:v>
                </c:pt>
                <c:pt idx="48073">
                  <c:v>5.4067415730336998</c:v>
                </c:pt>
                <c:pt idx="48074">
                  <c:v>10.2106537530266</c:v>
                </c:pt>
                <c:pt idx="48075">
                  <c:v>11.356540084388101</c:v>
                </c:pt>
                <c:pt idx="48076">
                  <c:v>13.9327956989247</c:v>
                </c:pt>
                <c:pt idx="48077">
                  <c:v>10.3663594470046</c:v>
                </c:pt>
                <c:pt idx="48078">
                  <c:v>3.4777777777777699</c:v>
                </c:pt>
                <c:pt idx="48079">
                  <c:v>-2.0405063291139198</c:v>
                </c:pt>
                <c:pt idx="48080">
                  <c:v>0.104878048780487</c:v>
                </c:pt>
                <c:pt idx="48081">
                  <c:v>3.5172413793103399</c:v>
                </c:pt>
                <c:pt idx="48082">
                  <c:v>0</c:v>
                </c:pt>
                <c:pt idx="48083">
                  <c:v>6.8116851762433601</c:v>
                </c:pt>
                <c:pt idx="48084">
                  <c:v>4.7498715973292196</c:v>
                </c:pt>
                <c:pt idx="48085">
                  <c:v>7.4773644105782102</c:v>
                </c:pt>
                <c:pt idx="48086">
                  <c:v>6.4219253800092098</c:v>
                </c:pt>
                <c:pt idx="48087">
                  <c:v>10.284190106692501</c:v>
                </c:pt>
                <c:pt idx="48088">
                  <c:v>14.234309623430899</c:v>
                </c:pt>
                <c:pt idx="48089">
                  <c:v>15.705945945945899</c:v>
                </c:pt>
                <c:pt idx="48090">
                  <c:v>11.759858442871501</c:v>
                </c:pt>
                <c:pt idx="48091">
                  <c:v>3.6160990712074299</c:v>
                </c:pt>
                <c:pt idx="48092">
                  <c:v>1.0816568047337201</c:v>
                </c:pt>
                <c:pt idx="48093">
                  <c:v>0.75643044619422495</c:v>
                </c:pt>
                <c:pt idx="48094">
                  <c:v>5.6849250936329501</c:v>
                </c:pt>
                <c:pt idx="48095">
                  <c:v>0.92253521126760496</c:v>
                </c:pt>
                <c:pt idx="48096">
                  <c:v>-1.972</c:v>
                </c:pt>
                <c:pt idx="48097">
                  <c:v>2.4838129496402801</c:v>
                </c:pt>
                <c:pt idx="48098">
                  <c:v>8.857421875</c:v>
                </c:pt>
                <c:pt idx="48099">
                  <c:v>2.3074003795066398</c:v>
                </c:pt>
                <c:pt idx="48100">
                  <c:v>12.551059730250399</c:v>
                </c:pt>
                <c:pt idx="48101">
                  <c:v>12.9253731343283</c:v>
                </c:pt>
                <c:pt idx="48102">
                  <c:v>9.5996015936254899</c:v>
                </c:pt>
                <c:pt idx="48103">
                  <c:v>-3.6809523809523799</c:v>
                </c:pt>
                <c:pt idx="48104">
                  <c:v>2.3970893970893901</c:v>
                </c:pt>
                <c:pt idx="48105">
                  <c:v>0.28000000000000003</c:v>
                </c:pt>
                <c:pt idx="48106">
                  <c:v>2.6076335877862502</c:v>
                </c:pt>
                <c:pt idx="48107">
                  <c:v>3.50134048257372</c:v>
                </c:pt>
                <c:pt idx="48108">
                  <c:v>1.4863387978142</c:v>
                </c:pt>
                <c:pt idx="48109">
                  <c:v>3.8684863523573201</c:v>
                </c:pt>
                <c:pt idx="48110">
                  <c:v>2.3076923076922999</c:v>
                </c:pt>
                <c:pt idx="48111">
                  <c:v>7.0982800982800898</c:v>
                </c:pt>
                <c:pt idx="48112">
                  <c:v>13.1545667447306</c:v>
                </c:pt>
                <c:pt idx="48113">
                  <c:v>13.2258064516129</c:v>
                </c:pt>
                <c:pt idx="48114">
                  <c:v>6.9032258064516103</c:v>
                </c:pt>
                <c:pt idx="48115">
                  <c:v>2.1692307692307602</c:v>
                </c:pt>
                <c:pt idx="48116">
                  <c:v>0.82991202346041004</c:v>
                </c:pt>
                <c:pt idx="48117">
                  <c:v>1.9442724458204299</c:v>
                </c:pt>
                <c:pt idx="48118">
                  <c:v>4.6627565982404597</c:v>
                </c:pt>
                <c:pt idx="48119">
                  <c:v>2.5855513307984701</c:v>
                </c:pt>
                <c:pt idx="48120">
                  <c:v>3.2384937238493698</c:v>
                </c:pt>
                <c:pt idx="48121">
                  <c:v>4.4231625835189297</c:v>
                </c:pt>
                <c:pt idx="48122">
                  <c:v>7.4510978043912104</c:v>
                </c:pt>
                <c:pt idx="48123">
                  <c:v>7.3373253493013904</c:v>
                </c:pt>
                <c:pt idx="48124">
                  <c:v>10.313504823151099</c:v>
                </c:pt>
                <c:pt idx="48125">
                  <c:v>11.431558935361201</c:v>
                </c:pt>
                <c:pt idx="48126">
                  <c:v>7.8070175438596401</c:v>
                </c:pt>
                <c:pt idx="48127">
                  <c:v>-0.73180873180873096</c:v>
                </c:pt>
                <c:pt idx="48128">
                  <c:v>1.13087934560327</c:v>
                </c:pt>
                <c:pt idx="48129">
                  <c:v>1.8881987577639701</c:v>
                </c:pt>
                <c:pt idx="48130">
                  <c:v>3.9650485436893201</c:v>
                </c:pt>
                <c:pt idx="48131">
                  <c:v>19.806451612903199</c:v>
                </c:pt>
                <c:pt idx="48132">
                  <c:v>23.6428571428571</c:v>
                </c:pt>
                <c:pt idx="48133">
                  <c:v>-12.096774193548301</c:v>
                </c:pt>
                <c:pt idx="48134">
                  <c:v>-4.71428571428571</c:v>
                </c:pt>
                <c:pt idx="48135">
                  <c:v>-10.5555555555555</c:v>
                </c:pt>
                <c:pt idx="48136">
                  <c:v>-8.8333333333333304</c:v>
                </c:pt>
                <c:pt idx="48137">
                  <c:v>-6.1818181818181799</c:v>
                </c:pt>
                <c:pt idx="48138">
                  <c:v>5.2133051742344199</c:v>
                </c:pt>
                <c:pt idx="48139">
                  <c:v>3.3978748524203</c:v>
                </c:pt>
                <c:pt idx="48140">
                  <c:v>6.97090517241379</c:v>
                </c:pt>
                <c:pt idx="48141">
                  <c:v>3.9878318584070702</c:v>
                </c:pt>
                <c:pt idx="48142">
                  <c:v>7.5262593783494101</c:v>
                </c:pt>
                <c:pt idx="48143">
                  <c:v>13.0090725806451</c:v>
                </c:pt>
                <c:pt idx="48144">
                  <c:v>13.5554272517321</c:v>
                </c:pt>
                <c:pt idx="48145">
                  <c:v>12.6762513312034</c:v>
                </c:pt>
                <c:pt idx="48146">
                  <c:v>3.9676746611053102</c:v>
                </c:pt>
                <c:pt idx="48147">
                  <c:v>2.7225725094577502</c:v>
                </c:pt>
                <c:pt idx="48148">
                  <c:v>1.6</c:v>
                </c:pt>
                <c:pt idx="48149">
                  <c:v>5.1378968253968198</c:v>
                </c:pt>
                <c:pt idx="48150">
                  <c:v>-0.36220472440944801</c:v>
                </c:pt>
                <c:pt idx="48151">
                  <c:v>5.7086614173228298</c:v>
                </c:pt>
                <c:pt idx="48152">
                  <c:v>9.1541218637992792</c:v>
                </c:pt>
                <c:pt idx="48153">
                  <c:v>6.9259259259259203</c:v>
                </c:pt>
                <c:pt idx="48154">
                  <c:v>14.5299539170506</c:v>
                </c:pt>
                <c:pt idx="48155">
                  <c:v>18.2717391304347</c:v>
                </c:pt>
                <c:pt idx="48156">
                  <c:v>22.843317972350199</c:v>
                </c:pt>
                <c:pt idx="48157">
                  <c:v>11.0708661417322</c:v>
                </c:pt>
                <c:pt idx="48158">
                  <c:v>0.68773234200743405</c:v>
                </c:pt>
                <c:pt idx="48159">
                  <c:v>0.101694915254237</c:v>
                </c:pt>
                <c:pt idx="48160">
                  <c:v>0.82758620689655105</c:v>
                </c:pt>
                <c:pt idx="48161">
                  <c:v>5.5437500000000002</c:v>
                </c:pt>
                <c:pt idx="48162">
                  <c:v>-9</c:v>
                </c:pt>
                <c:pt idx="48163">
                  <c:v>-0.6</c:v>
                </c:pt>
                <c:pt idx="48164">
                  <c:v>5.8571428571428497</c:v>
                </c:pt>
                <c:pt idx="48165">
                  <c:v>10.709677419354801</c:v>
                </c:pt>
                <c:pt idx="48166">
                  <c:v>7.3679245283018799</c:v>
                </c:pt>
                <c:pt idx="48167">
                  <c:v>41</c:v>
                </c:pt>
                <c:pt idx="48168">
                  <c:v>-3.81481481481481</c:v>
                </c:pt>
                <c:pt idx="48169">
                  <c:v>-6.8181818181818103</c:v>
                </c:pt>
                <c:pt idx="48170">
                  <c:v>-3.9130434782608599</c:v>
                </c:pt>
                <c:pt idx="48171">
                  <c:v>-3.5</c:v>
                </c:pt>
                <c:pt idx="48172">
                  <c:v>21.846153846153801</c:v>
                </c:pt>
                <c:pt idx="48173">
                  <c:v>-0.482051282051282</c:v>
                </c:pt>
                <c:pt idx="48174">
                  <c:v>-0.65</c:v>
                </c:pt>
                <c:pt idx="48175">
                  <c:v>0.57333333333333303</c:v>
                </c:pt>
                <c:pt idx="48176">
                  <c:v>3.8937007874015701</c:v>
                </c:pt>
                <c:pt idx="48177">
                  <c:v>0.74479166666666596</c:v>
                </c:pt>
                <c:pt idx="48178">
                  <c:v>17</c:v>
                </c:pt>
                <c:pt idx="48179">
                  <c:v>5.2718894009216504</c:v>
                </c:pt>
                <c:pt idx="48180">
                  <c:v>7.2463768115942004</c:v>
                </c:pt>
                <c:pt idx="48181">
                  <c:v>-9.4318181818181799</c:v>
                </c:pt>
                <c:pt idx="48182">
                  <c:v>-3.77464788732394</c:v>
                </c:pt>
                <c:pt idx="48183">
                  <c:v>0.77040816326530603</c:v>
                </c:pt>
                <c:pt idx="48184">
                  <c:v>0.53526970954356801</c:v>
                </c:pt>
                <c:pt idx="48185">
                  <c:v>11.9480519480519</c:v>
                </c:pt>
                <c:pt idx="48186">
                  <c:v>-0.93333333333333302</c:v>
                </c:pt>
                <c:pt idx="48187">
                  <c:v>6.46218487394958</c:v>
                </c:pt>
                <c:pt idx="48188">
                  <c:v>5.4424778761061896</c:v>
                </c:pt>
                <c:pt idx="48189">
                  <c:v>9.7477477477477397</c:v>
                </c:pt>
                <c:pt idx="48190">
                  <c:v>19.087378640776699</c:v>
                </c:pt>
                <c:pt idx="48191">
                  <c:v>22.2710280373831</c:v>
                </c:pt>
                <c:pt idx="48192">
                  <c:v>29.125</c:v>
                </c:pt>
                <c:pt idx="48193">
                  <c:v>16.020618556700999</c:v>
                </c:pt>
                <c:pt idx="48194">
                  <c:v>2.57843137254901</c:v>
                </c:pt>
                <c:pt idx="48195">
                  <c:v>-3.6886792452830099</c:v>
                </c:pt>
                <c:pt idx="48196">
                  <c:v>8.2972972972972894</c:v>
                </c:pt>
                <c:pt idx="48197">
                  <c:v>21.967741935483801</c:v>
                </c:pt>
                <c:pt idx="48198">
                  <c:v>20.5</c:v>
                </c:pt>
                <c:pt idx="48199">
                  <c:v>17.2258064516129</c:v>
                </c:pt>
                <c:pt idx="48200">
                  <c:v>14.133333333333301</c:v>
                </c:pt>
                <c:pt idx="48201">
                  <c:v>23.806451612903199</c:v>
                </c:pt>
                <c:pt idx="48202">
                  <c:v>2.3518518518518499</c:v>
                </c:pt>
                <c:pt idx="48203">
                  <c:v>8.375</c:v>
                </c:pt>
                <c:pt idx="48204">
                  <c:v>1.8387096774193501</c:v>
                </c:pt>
                <c:pt idx="48205">
                  <c:v>-15.966666666666599</c:v>
                </c:pt>
                <c:pt idx="48206">
                  <c:v>-9.7741935483870908</c:v>
                </c:pt>
                <c:pt idx="48207">
                  <c:v>-1.4761904761904701</c:v>
                </c:pt>
                <c:pt idx="48208">
                  <c:v>4.6133333333333297</c:v>
                </c:pt>
                <c:pt idx="48209">
                  <c:v>4.0909090909090899</c:v>
                </c:pt>
                <c:pt idx="48210">
                  <c:v>6.6451612903225801</c:v>
                </c:pt>
                <c:pt idx="48211">
                  <c:v>4.4604105571847503</c:v>
                </c:pt>
                <c:pt idx="48212">
                  <c:v>4.70491803278688</c:v>
                </c:pt>
                <c:pt idx="48213">
                  <c:v>4.7345132743362797</c:v>
                </c:pt>
                <c:pt idx="48214">
                  <c:v>4.0875000000000004</c:v>
                </c:pt>
                <c:pt idx="48215">
                  <c:v>6.10752688172043</c:v>
                </c:pt>
                <c:pt idx="48216">
                  <c:v>3.0829493087557598</c:v>
                </c:pt>
                <c:pt idx="48217">
                  <c:v>-1.9666666666666599</c:v>
                </c:pt>
                <c:pt idx="48218">
                  <c:v>-0.43548387096774099</c:v>
                </c:pt>
                <c:pt idx="48219">
                  <c:v>2.3872340425531902</c:v>
                </c:pt>
                <c:pt idx="48220">
                  <c:v>8.4582043343653197</c:v>
                </c:pt>
                <c:pt idx="48221">
                  <c:v>2.01840490797546</c:v>
                </c:pt>
                <c:pt idx="48222">
                  <c:v>4.2588652482269502</c:v>
                </c:pt>
                <c:pt idx="48223">
                  <c:v>6.1387096774193504</c:v>
                </c:pt>
                <c:pt idx="48224">
                  <c:v>2.3853820598006599</c:v>
                </c:pt>
                <c:pt idx="48225">
                  <c:v>3.7133550488599298</c:v>
                </c:pt>
                <c:pt idx="48226">
                  <c:v>10.423558897243099</c:v>
                </c:pt>
                <c:pt idx="48227">
                  <c:v>12.3333333333333</c:v>
                </c:pt>
                <c:pt idx="48228">
                  <c:v>9.8831908831908795</c:v>
                </c:pt>
                <c:pt idx="48229">
                  <c:v>2.60062893081761</c:v>
                </c:pt>
                <c:pt idx="48230">
                  <c:v>8.8978102189780994</c:v>
                </c:pt>
                <c:pt idx="48231">
                  <c:v>4.9261744966442897</c:v>
                </c:pt>
                <c:pt idx="48232">
                  <c:v>4.4480874316939802</c:v>
                </c:pt>
                <c:pt idx="48233">
                  <c:v>11.185873605947901</c:v>
                </c:pt>
                <c:pt idx="48234">
                  <c:v>11.660436137071599</c:v>
                </c:pt>
                <c:pt idx="48235">
                  <c:v>14.4647619047619</c:v>
                </c:pt>
                <c:pt idx="48236">
                  <c:v>13.921936758893199</c:v>
                </c:pt>
                <c:pt idx="48237">
                  <c:v>11.5977011494252</c:v>
                </c:pt>
                <c:pt idx="48238">
                  <c:v>20.061892130857601</c:v>
                </c:pt>
                <c:pt idx="48239">
                  <c:v>12.9491353001017</c:v>
                </c:pt>
                <c:pt idx="48240">
                  <c:v>14.982075471698099</c:v>
                </c:pt>
                <c:pt idx="48241">
                  <c:v>6.4555555555555504</c:v>
                </c:pt>
                <c:pt idx="48242">
                  <c:v>13.8535300316122</c:v>
                </c:pt>
                <c:pt idx="48243">
                  <c:v>8.4161008729388893</c:v>
                </c:pt>
                <c:pt idx="48244">
                  <c:v>15.2750225428313</c:v>
                </c:pt>
                <c:pt idx="48245">
                  <c:v>8.7357992073976192</c:v>
                </c:pt>
                <c:pt idx="48246">
                  <c:v>5.2981942410932099</c:v>
                </c:pt>
                <c:pt idx="48247">
                  <c:v>8.6174765938475204</c:v>
                </c:pt>
                <c:pt idx="48248">
                  <c:v>5.4652582159624403</c:v>
                </c:pt>
                <c:pt idx="48249">
                  <c:v>11.3292956482727</c:v>
                </c:pt>
                <c:pt idx="48250">
                  <c:v>14.2114680764538</c:v>
                </c:pt>
                <c:pt idx="48251">
                  <c:v>17.7140105922002</c:v>
                </c:pt>
                <c:pt idx="48252">
                  <c:v>16.626323055683301</c:v>
                </c:pt>
                <c:pt idx="48253">
                  <c:v>10.481621112158299</c:v>
                </c:pt>
                <c:pt idx="48254">
                  <c:v>6.5046783625730997</c:v>
                </c:pt>
                <c:pt idx="48255">
                  <c:v>4.8324243926623698</c:v>
                </c:pt>
                <c:pt idx="48256">
                  <c:v>11.2818305391934</c:v>
                </c:pt>
                <c:pt idx="48257">
                  <c:v>12.714285714285699</c:v>
                </c:pt>
                <c:pt idx="48258">
                  <c:v>1.2210526315789401</c:v>
                </c:pt>
                <c:pt idx="48259">
                  <c:v>0.36496350364963498</c:v>
                </c:pt>
                <c:pt idx="48260">
                  <c:v>-1.85245901639344</c:v>
                </c:pt>
                <c:pt idx="48261">
                  <c:v>-6.58</c:v>
                </c:pt>
                <c:pt idx="48262">
                  <c:v>-1.40625</c:v>
                </c:pt>
                <c:pt idx="48263">
                  <c:v>1.5416666666666601</c:v>
                </c:pt>
                <c:pt idx="48264">
                  <c:v>-4.28</c:v>
                </c:pt>
                <c:pt idx="48265">
                  <c:v>6.6</c:v>
                </c:pt>
                <c:pt idx="48266">
                  <c:v>-10.5</c:v>
                </c:pt>
                <c:pt idx="48267">
                  <c:v>10.4464285714285</c:v>
                </c:pt>
                <c:pt idx="48268">
                  <c:v>9.3373173970783494</c:v>
                </c:pt>
                <c:pt idx="48269">
                  <c:v>8.7343976777939005</c:v>
                </c:pt>
                <c:pt idx="48270">
                  <c:v>12.363157894736799</c:v>
                </c:pt>
                <c:pt idx="48271">
                  <c:v>10.563897763578201</c:v>
                </c:pt>
                <c:pt idx="48272">
                  <c:v>8.5779527559055104</c:v>
                </c:pt>
                <c:pt idx="48273">
                  <c:v>20.9411764705882</c:v>
                </c:pt>
                <c:pt idx="48274">
                  <c:v>18.027633851468</c:v>
                </c:pt>
                <c:pt idx="48275">
                  <c:v>19.785223367697501</c:v>
                </c:pt>
                <c:pt idx="48276">
                  <c:v>10.602105263157799</c:v>
                </c:pt>
                <c:pt idx="48277">
                  <c:v>5.8720626631853703</c:v>
                </c:pt>
                <c:pt idx="48278">
                  <c:v>6.3767605633802802</c:v>
                </c:pt>
                <c:pt idx="48279">
                  <c:v>9.4</c:v>
                </c:pt>
                <c:pt idx="48280">
                  <c:v>9.8969072164948404</c:v>
                </c:pt>
                <c:pt idx="48281">
                  <c:v>4.42741935483871</c:v>
                </c:pt>
                <c:pt idx="48282">
                  <c:v>6.4236111111111098</c:v>
                </c:pt>
                <c:pt idx="48283">
                  <c:v>4.6642066420664197</c:v>
                </c:pt>
                <c:pt idx="48284">
                  <c:v>11.480192076830701</c:v>
                </c:pt>
                <c:pt idx="48285">
                  <c:v>17.293216630196898</c:v>
                </c:pt>
                <c:pt idx="48286">
                  <c:v>18.3070967741935</c:v>
                </c:pt>
                <c:pt idx="48287">
                  <c:v>13.6579925650557</c:v>
                </c:pt>
                <c:pt idx="48288">
                  <c:v>14.2083333333333</c:v>
                </c:pt>
                <c:pt idx="48289">
                  <c:v>5.0248175182481702</c:v>
                </c:pt>
                <c:pt idx="48290">
                  <c:v>5.7729083665338603</c:v>
                </c:pt>
                <c:pt idx="48291">
                  <c:v>12.903030303030301</c:v>
                </c:pt>
                <c:pt idx="48292">
                  <c:v>6.2657200811358997</c:v>
                </c:pt>
                <c:pt idx="48293">
                  <c:v>1.06666666666666</c:v>
                </c:pt>
                <c:pt idx="48294">
                  <c:v>4.3979999999999997</c:v>
                </c:pt>
                <c:pt idx="48295">
                  <c:v>1.22245762711864</c:v>
                </c:pt>
                <c:pt idx="48296">
                  <c:v>6.5843621399176904</c:v>
                </c:pt>
                <c:pt idx="48297">
                  <c:v>19.4963768115942</c:v>
                </c:pt>
                <c:pt idx="48298">
                  <c:v>14.3469827586206</c:v>
                </c:pt>
                <c:pt idx="48299">
                  <c:v>13.6173913043478</c:v>
                </c:pt>
                <c:pt idx="48300">
                  <c:v>4.4666666666666597</c:v>
                </c:pt>
                <c:pt idx="48301">
                  <c:v>-0.258566978193146</c:v>
                </c:pt>
                <c:pt idx="48302">
                  <c:v>3.0803782505910098</c:v>
                </c:pt>
                <c:pt idx="48303">
                  <c:v>10.120315581853999</c:v>
                </c:pt>
                <c:pt idx="48304">
                  <c:v>4.0739762219286604</c:v>
                </c:pt>
                <c:pt idx="48305">
                  <c:v>7.5830903790087403</c:v>
                </c:pt>
                <c:pt idx="48306">
                  <c:v>7.2156611039794596</c:v>
                </c:pt>
                <c:pt idx="48307">
                  <c:v>6.2738095238095202</c:v>
                </c:pt>
                <c:pt idx="48308">
                  <c:v>7.2886597938144302</c:v>
                </c:pt>
                <c:pt idx="48309">
                  <c:v>10.3530239099859</c:v>
                </c:pt>
                <c:pt idx="48310">
                  <c:v>7.1911262798634796</c:v>
                </c:pt>
                <c:pt idx="48311">
                  <c:v>4.3796296296296298</c:v>
                </c:pt>
                <c:pt idx="48312">
                  <c:v>3.2991202346041</c:v>
                </c:pt>
                <c:pt idx="48313">
                  <c:v>1.9835390946502001</c:v>
                </c:pt>
                <c:pt idx="48314">
                  <c:v>2.71571906354515</c:v>
                </c:pt>
                <c:pt idx="48315">
                  <c:v>6.4318507890961198</c:v>
                </c:pt>
                <c:pt idx="48316">
                  <c:v>4.0794736842105204</c:v>
                </c:pt>
                <c:pt idx="48317">
                  <c:v>2.1830409356725098</c:v>
                </c:pt>
                <c:pt idx="48318">
                  <c:v>6.2954159592529697</c:v>
                </c:pt>
                <c:pt idx="48319">
                  <c:v>4.7787031528851802</c:v>
                </c:pt>
                <c:pt idx="48320">
                  <c:v>7.7393310265282498</c:v>
                </c:pt>
                <c:pt idx="48321">
                  <c:v>11.8756698821007</c:v>
                </c:pt>
                <c:pt idx="48322">
                  <c:v>13.400250156347701</c:v>
                </c:pt>
                <c:pt idx="48323">
                  <c:v>10.2871452420701</c:v>
                </c:pt>
                <c:pt idx="48324">
                  <c:v>4.6512847404299897</c:v>
                </c:pt>
                <c:pt idx="48325">
                  <c:v>2.54285714285714</c:v>
                </c:pt>
                <c:pt idx="48326">
                  <c:v>0.107725788900979</c:v>
                </c:pt>
                <c:pt idx="48327">
                  <c:v>4.4877551020408104</c:v>
                </c:pt>
                <c:pt idx="48328">
                  <c:v>12.0714285714285</c:v>
                </c:pt>
                <c:pt idx="48329">
                  <c:v>4.5</c:v>
                </c:pt>
                <c:pt idx="48330">
                  <c:v>1.3076923076922999</c:v>
                </c:pt>
                <c:pt idx="48331">
                  <c:v>-7</c:v>
                </c:pt>
                <c:pt idx="48332">
                  <c:v>3.6</c:v>
                </c:pt>
                <c:pt idx="48333">
                  <c:v>-15.785714285714199</c:v>
                </c:pt>
                <c:pt idx="48334">
                  <c:v>3.7692307692307598</c:v>
                </c:pt>
                <c:pt idx="48335">
                  <c:v>4.3414634146341404</c:v>
                </c:pt>
                <c:pt idx="48336">
                  <c:v>6.5</c:v>
                </c:pt>
                <c:pt idx="48337">
                  <c:v>6.4516129032257993E-2</c:v>
                </c:pt>
                <c:pt idx="48338">
                  <c:v>9.3703703703703702</c:v>
                </c:pt>
                <c:pt idx="48339">
                  <c:v>7.4230769230769198</c:v>
                </c:pt>
                <c:pt idx="48340">
                  <c:v>57.25</c:v>
                </c:pt>
                <c:pt idx="48341">
                  <c:v>23.1142857142857</c:v>
                </c:pt>
                <c:pt idx="48342">
                  <c:v>39.411764705882298</c:v>
                </c:pt>
                <c:pt idx="48343">
                  <c:v>1.24</c:v>
                </c:pt>
                <c:pt idx="48344">
                  <c:v>0.11111111111111099</c:v>
                </c:pt>
                <c:pt idx="48345">
                  <c:v>4.25</c:v>
                </c:pt>
                <c:pt idx="48346">
                  <c:v>10.076923076923</c:v>
                </c:pt>
                <c:pt idx="48347">
                  <c:v>-1.74193548387096</c:v>
                </c:pt>
                <c:pt idx="48348">
                  <c:v>8.9734513274336205</c:v>
                </c:pt>
                <c:pt idx="48349">
                  <c:v>-0.16935483870967699</c:v>
                </c:pt>
                <c:pt idx="48350">
                  <c:v>5.9538461538461496</c:v>
                </c:pt>
                <c:pt idx="48351">
                  <c:v>1.9677419354838701</c:v>
                </c:pt>
                <c:pt idx="48352">
                  <c:v>18.022222222222201</c:v>
                </c:pt>
                <c:pt idx="48353">
                  <c:v>2.6129032258064502</c:v>
                </c:pt>
                <c:pt idx="48354">
                  <c:v>11.677419354838699</c:v>
                </c:pt>
                <c:pt idx="48355">
                  <c:v>-5.93333333333333</c:v>
                </c:pt>
                <c:pt idx="48356">
                  <c:v>-8.0483870967741904</c:v>
                </c:pt>
                <c:pt idx="48357">
                  <c:v>-5.2</c:v>
                </c:pt>
                <c:pt idx="48358">
                  <c:v>4.7785234899328799</c:v>
                </c:pt>
                <c:pt idx="48359">
                  <c:v>46</c:v>
                </c:pt>
                <c:pt idx="48360">
                  <c:v>3.0641247833622098</c:v>
                </c:pt>
                <c:pt idx="48361">
                  <c:v>1.01854655563966</c:v>
                </c:pt>
                <c:pt idx="48362">
                  <c:v>2.5469387755102</c:v>
                </c:pt>
                <c:pt idx="48363">
                  <c:v>1.7199609247801999</c:v>
                </c:pt>
                <c:pt idx="48364">
                  <c:v>1.03375796178343</c:v>
                </c:pt>
                <c:pt idx="48365">
                  <c:v>6.9631310266591004</c:v>
                </c:pt>
                <c:pt idx="48366">
                  <c:v>5.8396972824217404</c:v>
                </c:pt>
                <c:pt idx="48367">
                  <c:v>1.9081163859111701</c:v>
                </c:pt>
                <c:pt idx="48368">
                  <c:v>-0.49395039322444001</c:v>
                </c:pt>
                <c:pt idx="48369">
                  <c:v>-2.8072033898305002</c:v>
                </c:pt>
                <c:pt idx="48370">
                  <c:v>-2.1390482618967201</c:v>
                </c:pt>
                <c:pt idx="48371">
                  <c:v>3.5224854102299998</c:v>
                </c:pt>
                <c:pt idx="48372">
                  <c:v>8.24050632911392</c:v>
                </c:pt>
                <c:pt idx="48373">
                  <c:v>8.3157894736842106</c:v>
                </c:pt>
                <c:pt idx="48374">
                  <c:v>0.82142857142857095</c:v>
                </c:pt>
                <c:pt idx="48375">
                  <c:v>-2.32926829268292</c:v>
                </c:pt>
                <c:pt idx="48376">
                  <c:v>-0.57831325301204795</c:v>
                </c:pt>
                <c:pt idx="48377">
                  <c:v>3.8780487804877999</c:v>
                </c:pt>
                <c:pt idx="48378">
                  <c:v>1.6705882352941099</c:v>
                </c:pt>
                <c:pt idx="48379">
                  <c:v>5.0963855421686697</c:v>
                </c:pt>
                <c:pt idx="48380">
                  <c:v>-0.36585365853658502</c:v>
                </c:pt>
                <c:pt idx="48381">
                  <c:v>0</c:v>
                </c:pt>
                <c:pt idx="48382">
                  <c:v>1.6</c:v>
                </c:pt>
                <c:pt idx="48383">
                  <c:v>6.9230769230769198</c:v>
                </c:pt>
                <c:pt idx="48384">
                  <c:v>11.4615384615384</c:v>
                </c:pt>
                <c:pt idx="48385">
                  <c:v>-5</c:v>
                </c:pt>
                <c:pt idx="48386">
                  <c:v>-7.5</c:v>
                </c:pt>
                <c:pt idx="48387">
                  <c:v>0.84615384615384603</c:v>
                </c:pt>
                <c:pt idx="48388">
                  <c:v>3.3846153846153801</c:v>
                </c:pt>
                <c:pt idx="48389">
                  <c:v>15.6666666666666</c:v>
                </c:pt>
                <c:pt idx="48390">
                  <c:v>-3.88888888888888</c:v>
                </c:pt>
                <c:pt idx="48391">
                  <c:v>16.125</c:v>
                </c:pt>
                <c:pt idx="48392">
                  <c:v>-4.55555555555555</c:v>
                </c:pt>
                <c:pt idx="48393">
                  <c:v>-25</c:v>
                </c:pt>
                <c:pt idx="48394">
                  <c:v>11.6666666666666</c:v>
                </c:pt>
                <c:pt idx="48395">
                  <c:v>6.4</c:v>
                </c:pt>
                <c:pt idx="48396">
                  <c:v>-0.71428571428571397</c:v>
                </c:pt>
                <c:pt idx="48397">
                  <c:v>1.31578947368421</c:v>
                </c:pt>
                <c:pt idx="48398">
                  <c:v>15.3333333333333</c:v>
                </c:pt>
                <c:pt idx="48399">
                  <c:v>-4.75539568345323</c:v>
                </c:pt>
                <c:pt idx="48400">
                  <c:v>-4</c:v>
                </c:pt>
                <c:pt idx="48401">
                  <c:v>-4.97887323943662</c:v>
                </c:pt>
                <c:pt idx="48402">
                  <c:v>0.434782608695652</c:v>
                </c:pt>
                <c:pt idx="48403">
                  <c:v>-0.42857142857142799</c:v>
                </c:pt>
                <c:pt idx="48404">
                  <c:v>0.58695652173913004</c:v>
                </c:pt>
                <c:pt idx="48405">
                  <c:v>1.23404255319148</c:v>
                </c:pt>
                <c:pt idx="48406">
                  <c:v>1.8029197080291901</c:v>
                </c:pt>
                <c:pt idx="48407">
                  <c:v>-0.68599033816425103</c:v>
                </c:pt>
                <c:pt idx="48408">
                  <c:v>-5.63793103448275</c:v>
                </c:pt>
                <c:pt idx="48409">
                  <c:v>-0.671875</c:v>
                </c:pt>
                <c:pt idx="48410">
                  <c:v>3.6535433070866099</c:v>
                </c:pt>
                <c:pt idx="48411">
                  <c:v>7.7158730158730098</c:v>
                </c:pt>
                <c:pt idx="48412">
                  <c:v>6.0944123314065504</c:v>
                </c:pt>
                <c:pt idx="48413">
                  <c:v>4.8975791433891898</c:v>
                </c:pt>
                <c:pt idx="48414">
                  <c:v>4.99513776337115</c:v>
                </c:pt>
                <c:pt idx="48415">
                  <c:v>7.1373626373626298</c:v>
                </c:pt>
                <c:pt idx="48416">
                  <c:v>12.716701902748399</c:v>
                </c:pt>
                <c:pt idx="48417">
                  <c:v>12.965763195435001</c:v>
                </c:pt>
                <c:pt idx="48418">
                  <c:v>13.398446170921099</c:v>
                </c:pt>
                <c:pt idx="48419">
                  <c:v>5.9771241830065298</c:v>
                </c:pt>
                <c:pt idx="48420">
                  <c:v>3.62145499383477</c:v>
                </c:pt>
                <c:pt idx="48421">
                  <c:v>1.6418816388467301</c:v>
                </c:pt>
                <c:pt idx="48422">
                  <c:v>10.055634807417899</c:v>
                </c:pt>
                <c:pt idx="48423">
                  <c:v>3.71676300578034</c:v>
                </c:pt>
                <c:pt idx="48424">
                  <c:v>1.13256113256113</c:v>
                </c:pt>
                <c:pt idx="48425">
                  <c:v>-0.61563517915309396</c:v>
                </c:pt>
                <c:pt idx="48426">
                  <c:v>-0.156654888103651</c:v>
                </c:pt>
                <c:pt idx="48427">
                  <c:v>3.2781954887218001</c:v>
                </c:pt>
                <c:pt idx="48428">
                  <c:v>6.0890652557319198</c:v>
                </c:pt>
                <c:pt idx="48429">
                  <c:v>7.3861271676300504</c:v>
                </c:pt>
                <c:pt idx="48430">
                  <c:v>4.36089494163424</c:v>
                </c:pt>
                <c:pt idx="48431">
                  <c:v>0.17518939393939301</c:v>
                </c:pt>
                <c:pt idx="48432">
                  <c:v>-3.125</c:v>
                </c:pt>
                <c:pt idx="48433">
                  <c:v>-4.3896103896103797</c:v>
                </c:pt>
                <c:pt idx="48434">
                  <c:v>2.8613861386138599</c:v>
                </c:pt>
                <c:pt idx="48435">
                  <c:v>5.3455497382198898</c:v>
                </c:pt>
                <c:pt idx="48436">
                  <c:v>8.0806451612903203</c:v>
                </c:pt>
                <c:pt idx="48437">
                  <c:v>-2.03867403314917</c:v>
                </c:pt>
                <c:pt idx="48438">
                  <c:v>-6.0292397660818704</c:v>
                </c:pt>
                <c:pt idx="48439">
                  <c:v>1.5054945054944999</c:v>
                </c:pt>
                <c:pt idx="48440">
                  <c:v>3.0801393728222899</c:v>
                </c:pt>
                <c:pt idx="48441">
                  <c:v>8.7750000000000004</c:v>
                </c:pt>
                <c:pt idx="48442">
                  <c:v>-1.3941605839416</c:v>
                </c:pt>
                <c:pt idx="48443">
                  <c:v>-7.0090090090089996</c:v>
                </c:pt>
                <c:pt idx="48444">
                  <c:v>-6.4385964912280702</c:v>
                </c:pt>
                <c:pt idx="48445">
                  <c:v>-4.91818181818181</c:v>
                </c:pt>
                <c:pt idx="48446">
                  <c:v>-0.45045045045045001</c:v>
                </c:pt>
                <c:pt idx="48447">
                  <c:v>6.1974522292993601</c:v>
                </c:pt>
                <c:pt idx="48448">
                  <c:v>3.8722466960352402</c:v>
                </c:pt>
                <c:pt idx="48449">
                  <c:v>5.0685602350636598</c:v>
                </c:pt>
                <c:pt idx="48450">
                  <c:v>3.8303393213572798</c:v>
                </c:pt>
                <c:pt idx="48451">
                  <c:v>1.6643073811931199</c:v>
                </c:pt>
                <c:pt idx="48452">
                  <c:v>7.4136933461909296</c:v>
                </c:pt>
                <c:pt idx="48453">
                  <c:v>6.1791979949874598</c:v>
                </c:pt>
                <c:pt idx="48454">
                  <c:v>5.0785169029443802</c:v>
                </c:pt>
                <c:pt idx="48455">
                  <c:v>-2.2797131147540899</c:v>
                </c:pt>
                <c:pt idx="48456">
                  <c:v>-0.453879941434846</c:v>
                </c:pt>
                <c:pt idx="48457">
                  <c:v>-4.04019488428745</c:v>
                </c:pt>
                <c:pt idx="48458">
                  <c:v>6.6623376623376602</c:v>
                </c:pt>
                <c:pt idx="48459">
                  <c:v>6.8251748251748197</c:v>
                </c:pt>
                <c:pt idx="48460">
                  <c:v>12.3333333333333</c:v>
                </c:pt>
                <c:pt idx="48461">
                  <c:v>3.4</c:v>
                </c:pt>
                <c:pt idx="48462">
                  <c:v>7.91095890410958</c:v>
                </c:pt>
                <c:pt idx="48463">
                  <c:v>1.04109589041095</c:v>
                </c:pt>
                <c:pt idx="48464">
                  <c:v>7.1944444444444402</c:v>
                </c:pt>
                <c:pt idx="48465">
                  <c:v>13</c:v>
                </c:pt>
                <c:pt idx="48466">
                  <c:v>6.0684931506849296</c:v>
                </c:pt>
                <c:pt idx="48467">
                  <c:v>-3.91095890410958</c:v>
                </c:pt>
                <c:pt idx="48468">
                  <c:v>0.41340782122905001</c:v>
                </c:pt>
                <c:pt idx="48469">
                  <c:v>8.6453488372092995</c:v>
                </c:pt>
                <c:pt idx="48470">
                  <c:v>5.7869822485207099</c:v>
                </c:pt>
                <c:pt idx="48471">
                  <c:v>8.3698630136986303</c:v>
                </c:pt>
                <c:pt idx="48472">
                  <c:v>6.0833333333333304</c:v>
                </c:pt>
                <c:pt idx="48473">
                  <c:v>-3</c:v>
                </c:pt>
                <c:pt idx="48474">
                  <c:v>-2.3846153846153801</c:v>
                </c:pt>
                <c:pt idx="48475">
                  <c:v>2.1764705882352899</c:v>
                </c:pt>
                <c:pt idx="48476">
                  <c:v>3</c:v>
                </c:pt>
                <c:pt idx="48477">
                  <c:v>5.1481481481481399</c:v>
                </c:pt>
                <c:pt idx="48478">
                  <c:v>3.7333333333333298</c:v>
                </c:pt>
                <c:pt idx="48479">
                  <c:v>2.2391304347826</c:v>
                </c:pt>
                <c:pt idx="48480">
                  <c:v>0.24444444444444399</c:v>
                </c:pt>
                <c:pt idx="48481">
                  <c:v>11.307692307692299</c:v>
                </c:pt>
                <c:pt idx="48482">
                  <c:v>0</c:v>
                </c:pt>
                <c:pt idx="48483">
                  <c:v>5.9775641025641004</c:v>
                </c:pt>
                <c:pt idx="48484">
                  <c:v>5.1088435374149599</c:v>
                </c:pt>
                <c:pt idx="48485">
                  <c:v>0.519893899204244</c:v>
                </c:pt>
                <c:pt idx="48486">
                  <c:v>2.2841530054644799</c:v>
                </c:pt>
                <c:pt idx="48487">
                  <c:v>1.0310077519379801</c:v>
                </c:pt>
                <c:pt idx="48488">
                  <c:v>7.4330143540669802</c:v>
                </c:pt>
                <c:pt idx="48489">
                  <c:v>6.7595307917888503</c:v>
                </c:pt>
                <c:pt idx="48490">
                  <c:v>3.4162436548223298</c:v>
                </c:pt>
                <c:pt idx="48491">
                  <c:v>-3.10291595197255</c:v>
                </c:pt>
                <c:pt idx="48492">
                  <c:v>-0.107317073170731</c:v>
                </c:pt>
                <c:pt idx="48493">
                  <c:v>-5.1378600823045204</c:v>
                </c:pt>
                <c:pt idx="48494">
                  <c:v>5.9730941704035798</c:v>
                </c:pt>
                <c:pt idx="48495">
                  <c:v>0.83870967741935398</c:v>
                </c:pt>
                <c:pt idx="48496">
                  <c:v>-2.5764705882352898</c:v>
                </c:pt>
                <c:pt idx="48497">
                  <c:v>-2.7536231884057898</c:v>
                </c:pt>
                <c:pt idx="48498">
                  <c:v>4.5903614457831301</c:v>
                </c:pt>
                <c:pt idx="48499">
                  <c:v>-2.2258064516128999</c:v>
                </c:pt>
                <c:pt idx="48500">
                  <c:v>14.1111111111111</c:v>
                </c:pt>
                <c:pt idx="48501">
                  <c:v>10.172043010752599</c:v>
                </c:pt>
                <c:pt idx="48502">
                  <c:v>9.21505376344086</c:v>
                </c:pt>
                <c:pt idx="48503">
                  <c:v>-5.9450549450549399</c:v>
                </c:pt>
                <c:pt idx="48504">
                  <c:v>-9.2043010752688108</c:v>
                </c:pt>
                <c:pt idx="48505">
                  <c:v>-10.911111111111101</c:v>
                </c:pt>
                <c:pt idx="48506">
                  <c:v>5.8172043010752601</c:v>
                </c:pt>
                <c:pt idx="48507">
                  <c:v>11.9574468085106</c:v>
                </c:pt>
                <c:pt idx="48508">
                  <c:v>-1.7954545454545401</c:v>
                </c:pt>
                <c:pt idx="48509">
                  <c:v>-1.47169811320754</c:v>
                </c:pt>
                <c:pt idx="48510">
                  <c:v>-0.42307692307692302</c:v>
                </c:pt>
                <c:pt idx="48511">
                  <c:v>-0.29411764705882298</c:v>
                </c:pt>
                <c:pt idx="48512">
                  <c:v>1.0833333333333299</c:v>
                </c:pt>
                <c:pt idx="48513">
                  <c:v>0.61224489795918302</c:v>
                </c:pt>
                <c:pt idx="48514">
                  <c:v>3.1914893617021201</c:v>
                </c:pt>
                <c:pt idx="48515">
                  <c:v>1.9347826086956501</c:v>
                </c:pt>
                <c:pt idx="48516">
                  <c:v>0.55952380952380898</c:v>
                </c:pt>
                <c:pt idx="48517">
                  <c:v>-3.1447852760736099</c:v>
                </c:pt>
                <c:pt idx="48518">
                  <c:v>-4.5893719806763197E-2</c:v>
                </c:pt>
                <c:pt idx="48519">
                  <c:v>-2.9164677804295902</c:v>
                </c:pt>
                <c:pt idx="48520">
                  <c:v>-0.24944071588366801</c:v>
                </c:pt>
                <c:pt idx="48521">
                  <c:v>7.1702525724976596</c:v>
                </c:pt>
                <c:pt idx="48522">
                  <c:v>8.9950248756218905</c:v>
                </c:pt>
                <c:pt idx="48523">
                  <c:v>4.88866995073891</c:v>
                </c:pt>
                <c:pt idx="48524">
                  <c:v>-0.64961389961389904</c:v>
                </c:pt>
                <c:pt idx="48525">
                  <c:v>-2.3630769230769202</c:v>
                </c:pt>
                <c:pt idx="48526">
                  <c:v>-2.28852459016393</c:v>
                </c:pt>
                <c:pt idx="48527">
                  <c:v>2.1252505010020002</c:v>
                </c:pt>
                <c:pt idx="48528">
                  <c:v>6.2602739726027297</c:v>
                </c:pt>
                <c:pt idx="48529">
                  <c:v>6.8132250580046403</c:v>
                </c:pt>
                <c:pt idx="48530">
                  <c:v>5.17135549872122</c:v>
                </c:pt>
                <c:pt idx="48531">
                  <c:v>2.8777315296566002</c:v>
                </c:pt>
                <c:pt idx="48532">
                  <c:v>2.9637817497648098</c:v>
                </c:pt>
                <c:pt idx="48533">
                  <c:v>6.8364987613542496</c:v>
                </c:pt>
                <c:pt idx="48534">
                  <c:v>2.9753504108264801</c:v>
                </c:pt>
                <c:pt idx="48535">
                  <c:v>2.5826355222565001</c:v>
                </c:pt>
                <c:pt idx="48536">
                  <c:v>-0.53609154929577396</c:v>
                </c:pt>
                <c:pt idx="48537">
                  <c:v>-1.0259122157588501</c:v>
                </c:pt>
                <c:pt idx="48538">
                  <c:v>-2.12262698819907</c:v>
                </c:pt>
                <c:pt idx="48539">
                  <c:v>9.1208226221079691</c:v>
                </c:pt>
                <c:pt idx="48540">
                  <c:v>6.5649819494584802</c:v>
                </c:pt>
                <c:pt idx="48541">
                  <c:v>10.239744758432</c:v>
                </c:pt>
                <c:pt idx="48542">
                  <c:v>3.5721393034825799</c:v>
                </c:pt>
                <c:pt idx="48543">
                  <c:v>6.8448125544899696</c:v>
                </c:pt>
                <c:pt idx="48544">
                  <c:v>5.0520570948782497</c:v>
                </c:pt>
                <c:pt idx="48545">
                  <c:v>9.8276661514683106</c:v>
                </c:pt>
                <c:pt idx="48546">
                  <c:v>8.9026933101650698</c:v>
                </c:pt>
                <c:pt idx="48547">
                  <c:v>7.93163751987281</c:v>
                </c:pt>
                <c:pt idx="48548">
                  <c:v>6.1786271450857999</c:v>
                </c:pt>
                <c:pt idx="48549">
                  <c:v>2.7670753064798599</c:v>
                </c:pt>
                <c:pt idx="48550" formatCode="0.00E+00">
                  <c:v>8.7565674255691704E-4</c:v>
                </c:pt>
                <c:pt idx="48551">
                  <c:v>4.6765765765765703</c:v>
                </c:pt>
                <c:pt idx="48552">
                  <c:v>12.4568527918781</c:v>
                </c:pt>
                <c:pt idx="48553">
                  <c:v>6.2076271186440604</c:v>
                </c:pt>
                <c:pt idx="48554">
                  <c:v>-1.04095563139931</c:v>
                </c:pt>
                <c:pt idx="48555">
                  <c:v>0.117021276595744</c:v>
                </c:pt>
                <c:pt idx="48556">
                  <c:v>0.112403100775193</c:v>
                </c:pt>
                <c:pt idx="48557">
                  <c:v>2.8769716088327999</c:v>
                </c:pt>
                <c:pt idx="48558">
                  <c:v>4.7389162561576299</c:v>
                </c:pt>
                <c:pt idx="48559">
                  <c:v>3.7794676806083598</c:v>
                </c:pt>
                <c:pt idx="48560">
                  <c:v>-2.69879518072289</c:v>
                </c:pt>
                <c:pt idx="48561">
                  <c:v>-5.3613445378151203</c:v>
                </c:pt>
                <c:pt idx="48562">
                  <c:v>2.2397660818713399</c:v>
                </c:pt>
                <c:pt idx="48563">
                  <c:v>8.7480916030534299</c:v>
                </c:pt>
                <c:pt idx="48564">
                  <c:v>6.1134453781512601</c:v>
                </c:pt>
                <c:pt idx="48565">
                  <c:v>5.1865443425076396</c:v>
                </c:pt>
                <c:pt idx="48566">
                  <c:v>2.2633928571428501</c:v>
                </c:pt>
                <c:pt idx="48567">
                  <c:v>-0.58641160949867999</c:v>
                </c:pt>
                <c:pt idx="48568">
                  <c:v>-0.13308687615526801</c:v>
                </c:pt>
                <c:pt idx="48569">
                  <c:v>2.4479585968947601</c:v>
                </c:pt>
                <c:pt idx="48570">
                  <c:v>4.1785040854808297</c:v>
                </c:pt>
                <c:pt idx="48571">
                  <c:v>5.4258620689655102</c:v>
                </c:pt>
                <c:pt idx="48572">
                  <c:v>0.19406674907292901</c:v>
                </c:pt>
                <c:pt idx="48573">
                  <c:v>-1.3517699115044199</c:v>
                </c:pt>
                <c:pt idx="48574">
                  <c:v>0.207376478775226</c:v>
                </c:pt>
                <c:pt idx="48575">
                  <c:v>6.3432835820895503</c:v>
                </c:pt>
                <c:pt idx="48576">
                  <c:v>20.98322147651</c:v>
                </c:pt>
                <c:pt idx="48577">
                  <c:v>20.254635352286702</c:v>
                </c:pt>
                <c:pt idx="48578">
                  <c:v>18.416304347825999</c:v>
                </c:pt>
                <c:pt idx="48579">
                  <c:v>21.522355507088299</c:v>
                </c:pt>
                <c:pt idx="48580">
                  <c:v>20.3459459459459</c:v>
                </c:pt>
                <c:pt idx="48581">
                  <c:v>21.756074766355098</c:v>
                </c:pt>
                <c:pt idx="48582">
                  <c:v>21.3628509719222</c:v>
                </c:pt>
                <c:pt idx="48583">
                  <c:v>17.659695817490402</c:v>
                </c:pt>
                <c:pt idx="48584">
                  <c:v>10.8663594470046</c:v>
                </c:pt>
                <c:pt idx="48585">
                  <c:v>16.431168831168801</c:v>
                </c:pt>
                <c:pt idx="48586">
                  <c:v>10.472385428907099</c:v>
                </c:pt>
                <c:pt idx="48587">
                  <c:v>22.480333730631699</c:v>
                </c:pt>
                <c:pt idx="48588">
                  <c:v>4.2865168539325804</c:v>
                </c:pt>
                <c:pt idx="48589">
                  <c:v>3.1747851002865302</c:v>
                </c:pt>
                <c:pt idx="48590">
                  <c:v>4.0873180873180797</c:v>
                </c:pt>
                <c:pt idx="48591">
                  <c:v>2.0254237288135499</c:v>
                </c:pt>
                <c:pt idx="48592">
                  <c:v>-1.7703349282296601</c:v>
                </c:pt>
                <c:pt idx="48593">
                  <c:v>2.55555555555555</c:v>
                </c:pt>
                <c:pt idx="48594">
                  <c:v>-0.23125000000000001</c:v>
                </c:pt>
                <c:pt idx="48595">
                  <c:v>0.25203252032520301</c:v>
                </c:pt>
                <c:pt idx="48596">
                  <c:v>-3.203125</c:v>
                </c:pt>
                <c:pt idx="48597">
                  <c:v>-3</c:v>
                </c:pt>
                <c:pt idx="48598">
                  <c:v>-3.5572519083969398</c:v>
                </c:pt>
                <c:pt idx="48599">
                  <c:v>7.00977198697068</c:v>
                </c:pt>
                <c:pt idx="48600">
                  <c:v>9.4871794871794801</c:v>
                </c:pt>
                <c:pt idx="48601">
                  <c:v>2.2666666666666599</c:v>
                </c:pt>
                <c:pt idx="48602">
                  <c:v>-1.1428571428571399</c:v>
                </c:pt>
                <c:pt idx="48603">
                  <c:v>9.0975609756097509</c:v>
                </c:pt>
                <c:pt idx="48604">
                  <c:v>-0.585365853658536</c:v>
                </c:pt>
                <c:pt idx="48605">
                  <c:v>13.487804878048699</c:v>
                </c:pt>
                <c:pt idx="48606">
                  <c:v>1.94047619047619</c:v>
                </c:pt>
                <c:pt idx="48607">
                  <c:v>0.85321100917431103</c:v>
                </c:pt>
                <c:pt idx="48608">
                  <c:v>1.63551401869158</c:v>
                </c:pt>
                <c:pt idx="48609">
                  <c:v>0</c:v>
                </c:pt>
                <c:pt idx="48610">
                  <c:v>12.278481012658199</c:v>
                </c:pt>
                <c:pt idx="48611">
                  <c:v>7.2702702702702702</c:v>
                </c:pt>
                <c:pt idx="48612">
                  <c:v>1.3411764705882301</c:v>
                </c:pt>
                <c:pt idx="48613">
                  <c:v>0.28048780487804797</c:v>
                </c:pt>
                <c:pt idx="48614">
                  <c:v>3.80722891566265</c:v>
                </c:pt>
                <c:pt idx="48615">
                  <c:v>4.8846153846153797</c:v>
                </c:pt>
                <c:pt idx="48616">
                  <c:v>-0.79761904761904701</c:v>
                </c:pt>
                <c:pt idx="48617">
                  <c:v>8.6388888888888893</c:v>
                </c:pt>
                <c:pt idx="48618">
                  <c:v>3.14</c:v>
                </c:pt>
                <c:pt idx="48619">
                  <c:v>-0.36036036036036001</c:v>
                </c:pt>
                <c:pt idx="48620">
                  <c:v>0.30555555555555503</c:v>
                </c:pt>
                <c:pt idx="48621">
                  <c:v>-2.1574074074073999</c:v>
                </c:pt>
                <c:pt idx="48622">
                  <c:v>0.592592592592592</c:v>
                </c:pt>
                <c:pt idx="48623">
                  <c:v>2.3283582089552199</c:v>
                </c:pt>
                <c:pt idx="48624">
                  <c:v>4.4385964912280702</c:v>
                </c:pt>
                <c:pt idx="48625">
                  <c:v>-2.5178571428571401</c:v>
                </c:pt>
                <c:pt idx="48626">
                  <c:v>4.08928571428571</c:v>
                </c:pt>
                <c:pt idx="48627">
                  <c:v>-22.2916666666666</c:v>
                </c:pt>
                <c:pt idx="48628">
                  <c:v>-8.1333333333333293</c:v>
                </c:pt>
                <c:pt idx="48629">
                  <c:v>-6.4193548387096699</c:v>
                </c:pt>
                <c:pt idx="48630">
                  <c:v>-9.5333333333333297</c:v>
                </c:pt>
                <c:pt idx="48631">
                  <c:v>-15.0322580645161</c:v>
                </c:pt>
                <c:pt idx="48632">
                  <c:v>-15.0322580645161</c:v>
                </c:pt>
                <c:pt idx="48633">
                  <c:v>-6.2333333333333298</c:v>
                </c:pt>
                <c:pt idx="48634">
                  <c:v>-14.3548387096774</c:v>
                </c:pt>
                <c:pt idx="48635">
                  <c:v>4</c:v>
                </c:pt>
                <c:pt idx="48636">
                  <c:v>-8</c:v>
                </c:pt>
                <c:pt idx="48637">
                  <c:v>3.6437499999999998</c:v>
                </c:pt>
                <c:pt idx="48638">
                  <c:v>6.7119999999999997</c:v>
                </c:pt>
                <c:pt idx="48639">
                  <c:v>5.6936299292214301</c:v>
                </c:pt>
                <c:pt idx="48640">
                  <c:v>7.9946236559139701</c:v>
                </c:pt>
                <c:pt idx="48641">
                  <c:v>5.0777096114519402</c:v>
                </c:pt>
                <c:pt idx="48642">
                  <c:v>8.9799270072992705</c:v>
                </c:pt>
                <c:pt idx="48643">
                  <c:v>6.1539440203562297</c:v>
                </c:pt>
                <c:pt idx="48644">
                  <c:v>4.7431289640591903</c:v>
                </c:pt>
                <c:pt idx="48645">
                  <c:v>-0.28499496475327202</c:v>
                </c:pt>
                <c:pt idx="48646">
                  <c:v>4.9685039370078696</c:v>
                </c:pt>
                <c:pt idx="48647">
                  <c:v>-3.7315968289920698</c:v>
                </c:pt>
                <c:pt idx="48648">
                  <c:v>13.092920353982301</c:v>
                </c:pt>
                <c:pt idx="48649">
                  <c:v>14.0853658536585</c:v>
                </c:pt>
                <c:pt idx="48650">
                  <c:v>7.6767241379310303</c:v>
                </c:pt>
                <c:pt idx="48651">
                  <c:v>10.217054263565799</c:v>
                </c:pt>
                <c:pt idx="48652">
                  <c:v>3.0040160642570202</c:v>
                </c:pt>
                <c:pt idx="48653">
                  <c:v>6.2086614173228298</c:v>
                </c:pt>
                <c:pt idx="48654">
                  <c:v>7.1901408450704203</c:v>
                </c:pt>
                <c:pt idx="48655">
                  <c:v>2.8629032258064502</c:v>
                </c:pt>
                <c:pt idx="48656">
                  <c:v>0.410404624277456</c:v>
                </c:pt>
                <c:pt idx="48657">
                  <c:v>-2.2291666666666599</c:v>
                </c:pt>
                <c:pt idx="48658">
                  <c:v>-6.7045454545454497</c:v>
                </c:pt>
                <c:pt idx="48659">
                  <c:v>7.1150442477876101</c:v>
                </c:pt>
                <c:pt idx="48660">
                  <c:v>21.815789473684202</c:v>
                </c:pt>
                <c:pt idx="48661">
                  <c:v>34.6</c:v>
                </c:pt>
                <c:pt idx="48662">
                  <c:v>30.8888888888888</c:v>
                </c:pt>
                <c:pt idx="48663">
                  <c:v>-17</c:v>
                </c:pt>
                <c:pt idx="48664">
                  <c:v>34.5</c:v>
                </c:pt>
                <c:pt idx="48665">
                  <c:v>11.5</c:v>
                </c:pt>
                <c:pt idx="48666">
                  <c:v>11.6666666666666</c:v>
                </c:pt>
                <c:pt idx="48667">
                  <c:v>17.163934426229499</c:v>
                </c:pt>
                <c:pt idx="48668">
                  <c:v>28.066666666666599</c:v>
                </c:pt>
                <c:pt idx="48669">
                  <c:v>18.491803278688501</c:v>
                </c:pt>
                <c:pt idx="48670">
                  <c:v>7.6129032258064502</c:v>
                </c:pt>
                <c:pt idx="48671">
                  <c:v>19.399999999999999</c:v>
                </c:pt>
                <c:pt idx="48672">
                  <c:v>8.5333333333333297</c:v>
                </c:pt>
                <c:pt idx="48673">
                  <c:v>4.74193548387096</c:v>
                </c:pt>
                <c:pt idx="48674">
                  <c:v>-1.97571552471812</c:v>
                </c:pt>
                <c:pt idx="48675">
                  <c:v>-6.2439961575408202E-2</c:v>
                </c:pt>
                <c:pt idx="48676">
                  <c:v>-0.55308641975308603</c:v>
                </c:pt>
                <c:pt idx="48677">
                  <c:v>-1.7202432667245799</c:v>
                </c:pt>
                <c:pt idx="48678">
                  <c:v>-4.5443478260869501</c:v>
                </c:pt>
                <c:pt idx="48679">
                  <c:v>-0.45104895104895099</c:v>
                </c:pt>
                <c:pt idx="48680">
                  <c:v>-1.5665773011617501</c:v>
                </c:pt>
                <c:pt idx="48681">
                  <c:v>-2.29376601195559</c:v>
                </c:pt>
                <c:pt idx="48682">
                  <c:v>-5.6728558797524302</c:v>
                </c:pt>
                <c:pt idx="48683">
                  <c:v>-3.6645626690712301</c:v>
                </c:pt>
                <c:pt idx="48684">
                  <c:v>-6.2492088607594898</c:v>
                </c:pt>
                <c:pt idx="48685">
                  <c:v>3.5771028037383101</c:v>
                </c:pt>
                <c:pt idx="48686">
                  <c:v>1.2057291666666601</c:v>
                </c:pt>
                <c:pt idx="48687">
                  <c:v>6.8610354223433196</c:v>
                </c:pt>
                <c:pt idx="48688">
                  <c:v>8.25740318906605</c:v>
                </c:pt>
                <c:pt idx="48689">
                  <c:v>8.1550561797752792</c:v>
                </c:pt>
                <c:pt idx="48690">
                  <c:v>1.52525252525252</c:v>
                </c:pt>
                <c:pt idx="48691">
                  <c:v>6.0654205607476603</c:v>
                </c:pt>
                <c:pt idx="48692">
                  <c:v>2.8378870673952599</c:v>
                </c:pt>
                <c:pt idx="48693">
                  <c:v>0.87548638132295697</c:v>
                </c:pt>
                <c:pt idx="48694">
                  <c:v>-8.3099173553718995</c:v>
                </c:pt>
                <c:pt idx="48695">
                  <c:v>-1.6842105263157801</c:v>
                </c:pt>
                <c:pt idx="48696">
                  <c:v>-1.2926829268292599</c:v>
                </c:pt>
                <c:pt idx="48697">
                  <c:v>10.2465753424657</c:v>
                </c:pt>
                <c:pt idx="48698">
                  <c:v>9.2171799027552606</c:v>
                </c:pt>
                <c:pt idx="48699">
                  <c:v>9.5158450704225306</c:v>
                </c:pt>
                <c:pt idx="48700">
                  <c:v>9.8761133603238793</c:v>
                </c:pt>
                <c:pt idx="48701">
                  <c:v>11.025575447570301</c:v>
                </c:pt>
                <c:pt idx="48702">
                  <c:v>11.678657074340499</c:v>
                </c:pt>
                <c:pt idx="48703">
                  <c:v>12.5756620428751</c:v>
                </c:pt>
                <c:pt idx="48704">
                  <c:v>14.5627498001598</c:v>
                </c:pt>
                <c:pt idx="48705">
                  <c:v>12.087625418060201</c:v>
                </c:pt>
                <c:pt idx="48706">
                  <c:v>5.2419127988748198</c:v>
                </c:pt>
                <c:pt idx="48707">
                  <c:v>4.1810344827586201</c:v>
                </c:pt>
                <c:pt idx="48708">
                  <c:v>7.0126582278480996</c:v>
                </c:pt>
                <c:pt idx="48709">
                  <c:v>12.566352429296501</c:v>
                </c:pt>
                <c:pt idx="48710">
                  <c:v>-0.64638783269961897</c:v>
                </c:pt>
                <c:pt idx="48711">
                  <c:v>-2.56196581196581</c:v>
                </c:pt>
                <c:pt idx="48712">
                  <c:v>1.1205936920222599</c:v>
                </c:pt>
                <c:pt idx="48713">
                  <c:v>0.994413407821229</c:v>
                </c:pt>
                <c:pt idx="48714">
                  <c:v>2.87613843351548</c:v>
                </c:pt>
                <c:pt idx="48715">
                  <c:v>4.3624161073825496</c:v>
                </c:pt>
                <c:pt idx="48716">
                  <c:v>2.44827586206896</c:v>
                </c:pt>
                <c:pt idx="48717">
                  <c:v>2.0197841726618702</c:v>
                </c:pt>
                <c:pt idx="48718">
                  <c:v>0.49233716475095701</c:v>
                </c:pt>
                <c:pt idx="48719">
                  <c:v>0.39365671641791</c:v>
                </c:pt>
                <c:pt idx="48720">
                  <c:v>-4.1239669421487601</c:v>
                </c:pt>
                <c:pt idx="48721">
                  <c:v>3.16881028938906</c:v>
                </c:pt>
                <c:pt idx="48722">
                  <c:v>6.2974504249291696</c:v>
                </c:pt>
                <c:pt idx="48723">
                  <c:v>3.8253731343283501</c:v>
                </c:pt>
                <c:pt idx="48724">
                  <c:v>4.2270333528379096</c:v>
                </c:pt>
                <c:pt idx="48725">
                  <c:v>2.0006811989100801</c:v>
                </c:pt>
                <c:pt idx="48726">
                  <c:v>1.8802931596091199</c:v>
                </c:pt>
                <c:pt idx="48727">
                  <c:v>7.3978494623655902</c:v>
                </c:pt>
                <c:pt idx="48728">
                  <c:v>7.3488759367194003</c:v>
                </c:pt>
                <c:pt idx="48729">
                  <c:v>5.4111812443642897</c:v>
                </c:pt>
                <c:pt idx="48730">
                  <c:v>-0.71314741035856499</c:v>
                </c:pt>
                <c:pt idx="48731">
                  <c:v>-2.0547645125958298</c:v>
                </c:pt>
                <c:pt idx="48732">
                  <c:v>-3.7397831526271799</c:v>
                </c:pt>
                <c:pt idx="48733">
                  <c:v>6.0079744816586897</c:v>
                </c:pt>
                <c:pt idx="48734">
                  <c:v>5.70674486803519</c:v>
                </c:pt>
                <c:pt idx="48735">
                  <c:v>2.2848101265822698</c:v>
                </c:pt>
                <c:pt idx="48736">
                  <c:v>0.185430463576158</c:v>
                </c:pt>
                <c:pt idx="48737">
                  <c:v>0.930379746835443</c:v>
                </c:pt>
                <c:pt idx="48738">
                  <c:v>1.36305732484076</c:v>
                </c:pt>
                <c:pt idx="48739">
                  <c:v>3.54439252336448</c:v>
                </c:pt>
                <c:pt idx="48740">
                  <c:v>8.3900414937759304</c:v>
                </c:pt>
                <c:pt idx="48741">
                  <c:v>0.78056426332288398</c:v>
                </c:pt>
                <c:pt idx="48742">
                  <c:v>-2.8224637681159401</c:v>
                </c:pt>
                <c:pt idx="48743">
                  <c:v>-4.0180995475113104</c:v>
                </c:pt>
                <c:pt idx="48744">
                  <c:v>-4.5872483221476497</c:v>
                </c:pt>
                <c:pt idx="48745">
                  <c:v>1.40338983050847</c:v>
                </c:pt>
                <c:pt idx="48746">
                  <c:v>-5.06451612903225</c:v>
                </c:pt>
                <c:pt idx="48747">
                  <c:v>5.21428571428571</c:v>
                </c:pt>
                <c:pt idx="48748">
                  <c:v>-13.0322580645161</c:v>
                </c:pt>
                <c:pt idx="48749">
                  <c:v>-2.5714285714285698</c:v>
                </c:pt>
                <c:pt idx="48750">
                  <c:v>-19.962962962962902</c:v>
                </c:pt>
                <c:pt idx="48751">
                  <c:v>-25.1</c:v>
                </c:pt>
                <c:pt idx="48752">
                  <c:v>-5.06451612903225</c:v>
                </c:pt>
                <c:pt idx="48753">
                  <c:v>18.5</c:v>
                </c:pt>
                <c:pt idx="48754">
                  <c:v>13.9464285714285</c:v>
                </c:pt>
                <c:pt idx="48755">
                  <c:v>12.0625</c:v>
                </c:pt>
                <c:pt idx="48756">
                  <c:v>-3.3333333333333298E-2</c:v>
                </c:pt>
                <c:pt idx="48757">
                  <c:v>19.233333333333299</c:v>
                </c:pt>
                <c:pt idx="48758">
                  <c:v>-2.5</c:v>
                </c:pt>
                <c:pt idx="48759">
                  <c:v>-1.2</c:v>
                </c:pt>
                <c:pt idx="48760">
                  <c:v>37.451612903225801</c:v>
                </c:pt>
                <c:pt idx="48761">
                  <c:v>6.1574074074074003</c:v>
                </c:pt>
                <c:pt idx="48762">
                  <c:v>-0.03</c:v>
                </c:pt>
                <c:pt idx="48763">
                  <c:v>-0.57657657657657602</c:v>
                </c:pt>
                <c:pt idx="48764">
                  <c:v>5.8611111111111098</c:v>
                </c:pt>
                <c:pt idx="48765">
                  <c:v>-2.77777777777777E-2</c:v>
                </c:pt>
                <c:pt idx="48766">
                  <c:v>3.12962962962962</c:v>
                </c:pt>
                <c:pt idx="48767">
                  <c:v>-0.74774774774774699</c:v>
                </c:pt>
                <c:pt idx="48768">
                  <c:v>0.44954128440366897</c:v>
                </c:pt>
                <c:pt idx="48769">
                  <c:v>-1.2685185185185099</c:v>
                </c:pt>
                <c:pt idx="48770">
                  <c:v>7.8902439024390203</c:v>
                </c:pt>
                <c:pt idx="48771">
                  <c:v>27.107142857142801</c:v>
                </c:pt>
                <c:pt idx="48772">
                  <c:v>5.4263959390862899</c:v>
                </c:pt>
                <c:pt idx="48773">
                  <c:v>2.58219844357976</c:v>
                </c:pt>
                <c:pt idx="48774">
                  <c:v>2.1661831744716098</c:v>
                </c:pt>
                <c:pt idx="48775">
                  <c:v>2.1879601559116502</c:v>
                </c:pt>
                <c:pt idx="48776">
                  <c:v>0.44192521877486002</c:v>
                </c:pt>
                <c:pt idx="48777">
                  <c:v>6.3099315068493098</c:v>
                </c:pt>
                <c:pt idx="48778">
                  <c:v>3.6572407883461802</c:v>
                </c:pt>
                <c:pt idx="48779">
                  <c:v>2.76797627872498</c:v>
                </c:pt>
                <c:pt idx="48780">
                  <c:v>-1.44480171489817</c:v>
                </c:pt>
                <c:pt idx="48781">
                  <c:v>-3.5</c:v>
                </c:pt>
                <c:pt idx="48782">
                  <c:v>-2.07330746011211</c:v>
                </c:pt>
                <c:pt idx="48783">
                  <c:v>7.6171529619805396</c:v>
                </c:pt>
                <c:pt idx="48784">
                  <c:v>8.9026548672566292</c:v>
                </c:pt>
                <c:pt idx="48785">
                  <c:v>4.8035714285714199</c:v>
                </c:pt>
                <c:pt idx="48786">
                  <c:v>6.2483221476509998</c:v>
                </c:pt>
                <c:pt idx="48787">
                  <c:v>3.2</c:v>
                </c:pt>
                <c:pt idx="48788">
                  <c:v>5.1363636363636296</c:v>
                </c:pt>
                <c:pt idx="48789">
                  <c:v>17.194029850746201</c:v>
                </c:pt>
                <c:pt idx="48790">
                  <c:v>25</c:v>
                </c:pt>
                <c:pt idx="48791">
                  <c:v>2</c:v>
                </c:pt>
                <c:pt idx="48792">
                  <c:v>-6.0285714285714196</c:v>
                </c:pt>
                <c:pt idx="48793">
                  <c:v>-1.9027777777777699</c:v>
                </c:pt>
                <c:pt idx="48794">
                  <c:v>4.0813953488371997</c:v>
                </c:pt>
                <c:pt idx="48795">
                  <c:v>7.8387096774193497</c:v>
                </c:pt>
                <c:pt idx="48796">
                  <c:v>17.305882352941101</c:v>
                </c:pt>
                <c:pt idx="48797">
                  <c:v>12.072463768115901</c:v>
                </c:pt>
                <c:pt idx="48798">
                  <c:v>6.66412213740458</c:v>
                </c:pt>
                <c:pt idx="48799">
                  <c:v>1.9921259842519601</c:v>
                </c:pt>
                <c:pt idx="48800">
                  <c:v>3.98850574712643</c:v>
                </c:pt>
                <c:pt idx="48801">
                  <c:v>13.4306049822064</c:v>
                </c:pt>
                <c:pt idx="48802">
                  <c:v>6.3430232558139501</c:v>
                </c:pt>
                <c:pt idx="48803">
                  <c:v>1.8043478260869501</c:v>
                </c:pt>
                <c:pt idx="48804">
                  <c:v>0.65151515151515105</c:v>
                </c:pt>
                <c:pt idx="48805">
                  <c:v>-1.22727272727272</c:v>
                </c:pt>
                <c:pt idx="48806">
                  <c:v>6.5431034482758603</c:v>
                </c:pt>
                <c:pt idx="48807">
                  <c:v>28.179487179487101</c:v>
                </c:pt>
                <c:pt idx="48808">
                  <c:v>15.5246105919003</c:v>
                </c:pt>
                <c:pt idx="48809">
                  <c:v>10.9824974755974</c:v>
                </c:pt>
                <c:pt idx="48810">
                  <c:v>8.5024846536100505</c:v>
                </c:pt>
                <c:pt idx="48811">
                  <c:v>8.7550834597875493</c:v>
                </c:pt>
                <c:pt idx="48812">
                  <c:v>8.5495020503807808</c:v>
                </c:pt>
                <c:pt idx="48813">
                  <c:v>11.694967669384299</c:v>
                </c:pt>
                <c:pt idx="48814">
                  <c:v>7.5865197666882596</c:v>
                </c:pt>
                <c:pt idx="48815">
                  <c:v>10.5271867612293</c:v>
                </c:pt>
                <c:pt idx="48816">
                  <c:v>2.5284106505627202</c:v>
                </c:pt>
                <c:pt idx="48817">
                  <c:v>5.1243315508021299</c:v>
                </c:pt>
                <c:pt idx="48818">
                  <c:v>5.2305418719211803</c:v>
                </c:pt>
                <c:pt idx="48819">
                  <c:v>13.787537288697299</c:v>
                </c:pt>
                <c:pt idx="48820">
                  <c:v>-15.9285714285714</c:v>
                </c:pt>
                <c:pt idx="48821">
                  <c:v>-14.258064516129</c:v>
                </c:pt>
                <c:pt idx="48822">
                  <c:v>-15.4705882352941</c:v>
                </c:pt>
                <c:pt idx="48823">
                  <c:v>-15.25</c:v>
                </c:pt>
                <c:pt idx="48824">
                  <c:v>-7.375</c:v>
                </c:pt>
                <c:pt idx="48825">
                  <c:v>-28.2222222222222</c:v>
                </c:pt>
                <c:pt idx="48826">
                  <c:v>16.6666666666666</c:v>
                </c:pt>
                <c:pt idx="48827">
                  <c:v>20.6666666666666</c:v>
                </c:pt>
                <c:pt idx="48828">
                  <c:v>12.2222222222222</c:v>
                </c:pt>
                <c:pt idx="48829">
                  <c:v>101.25</c:v>
                </c:pt>
                <c:pt idx="48830">
                  <c:v>-6.5</c:v>
                </c:pt>
                <c:pt idx="48831">
                  <c:v>13.3333333333333</c:v>
                </c:pt>
                <c:pt idx="48832">
                  <c:v>0.6</c:v>
                </c:pt>
                <c:pt idx="48833">
                  <c:v>13.9345794392523</c:v>
                </c:pt>
                <c:pt idx="48834">
                  <c:v>0.609375</c:v>
                </c:pt>
                <c:pt idx="48835">
                  <c:v>4.4739884393063498</c:v>
                </c:pt>
                <c:pt idx="48836">
                  <c:v>15.417112299465201</c:v>
                </c:pt>
                <c:pt idx="48837">
                  <c:v>13.2424242424242</c:v>
                </c:pt>
                <c:pt idx="48838">
                  <c:v>18.089285714285701</c:v>
                </c:pt>
                <c:pt idx="48839">
                  <c:v>10.84375</c:v>
                </c:pt>
                <c:pt idx="48840">
                  <c:v>14.020979020979</c:v>
                </c:pt>
                <c:pt idx="48841">
                  <c:v>10.0509803921568</c:v>
                </c:pt>
                <c:pt idx="48842">
                  <c:v>-2.1875</c:v>
                </c:pt>
                <c:pt idx="48843">
                  <c:v>7.1481481481481399</c:v>
                </c:pt>
                <c:pt idx="48844">
                  <c:v>26.955223880597</c:v>
                </c:pt>
                <c:pt idx="48845">
                  <c:v>0.147431124348473</c:v>
                </c:pt>
                <c:pt idx="48846">
                  <c:v>1.36874518860662</c:v>
                </c:pt>
                <c:pt idx="48847">
                  <c:v>-4.3649103139013397</c:v>
                </c:pt>
                <c:pt idx="48848">
                  <c:v>-1.57042702358189</c:v>
                </c:pt>
                <c:pt idx="48849">
                  <c:v>-4.6500701262271997</c:v>
                </c:pt>
                <c:pt idx="48850">
                  <c:v>0.67343976777938996</c:v>
                </c:pt>
                <c:pt idx="48851">
                  <c:v>-3.3342723004694799</c:v>
                </c:pt>
                <c:pt idx="48852">
                  <c:v>-3.6728033472803299</c:v>
                </c:pt>
                <c:pt idx="48853">
                  <c:v>-4.6900790166812998</c:v>
                </c:pt>
                <c:pt idx="48854">
                  <c:v>-8.5889570552147201E-2</c:v>
                </c:pt>
                <c:pt idx="48855">
                  <c:v>-7.7204724409448797</c:v>
                </c:pt>
                <c:pt idx="48856">
                  <c:v>1.4206642066420601</c:v>
                </c:pt>
                <c:pt idx="48857">
                  <c:v>-4.9166666666666599</c:v>
                </c:pt>
                <c:pt idx="48858">
                  <c:v>-3.0882352941176401</c:v>
                </c:pt>
                <c:pt idx="48859">
                  <c:v>14</c:v>
                </c:pt>
                <c:pt idx="48860">
                  <c:v>-4.6111111111111098</c:v>
                </c:pt>
                <c:pt idx="48861">
                  <c:v>-13.272727272727201</c:v>
                </c:pt>
                <c:pt idx="48862">
                  <c:v>46</c:v>
                </c:pt>
                <c:pt idx="48863">
                  <c:v>2.4444444444444402</c:v>
                </c:pt>
                <c:pt idx="48864">
                  <c:v>-4.7777777777777697</c:v>
                </c:pt>
                <c:pt idx="48865">
                  <c:v>-5.2222222222222197</c:v>
                </c:pt>
                <c:pt idx="48866">
                  <c:v>-14.625</c:v>
                </c:pt>
                <c:pt idx="48867">
                  <c:v>-1.84210526315789</c:v>
                </c:pt>
                <c:pt idx="48868">
                  <c:v>-10.1428571428571</c:v>
                </c:pt>
                <c:pt idx="48869">
                  <c:v>9.8017621145374392</c:v>
                </c:pt>
                <c:pt idx="48870">
                  <c:v>10.995169082125599</c:v>
                </c:pt>
                <c:pt idx="48871">
                  <c:v>3.3957446808510601</c:v>
                </c:pt>
                <c:pt idx="48872">
                  <c:v>1.7149122807017501</c:v>
                </c:pt>
                <c:pt idx="48873">
                  <c:v>3.3829787234042499</c:v>
                </c:pt>
                <c:pt idx="48874">
                  <c:v>4.4534883720930196</c:v>
                </c:pt>
                <c:pt idx="48875">
                  <c:v>9.3424657534246496</c:v>
                </c:pt>
                <c:pt idx="48876">
                  <c:v>2.3047210300429102</c:v>
                </c:pt>
                <c:pt idx="48877">
                  <c:v>-1.5</c:v>
                </c:pt>
                <c:pt idx="48878">
                  <c:v>-5.56989247311828</c:v>
                </c:pt>
                <c:pt idx="48879">
                  <c:v>-4.8991596638655404</c:v>
                </c:pt>
                <c:pt idx="48880">
                  <c:v>10.9766081871345</c:v>
                </c:pt>
                <c:pt idx="48881">
                  <c:v>7.1</c:v>
                </c:pt>
                <c:pt idx="48882">
                  <c:v>12.785714285714199</c:v>
                </c:pt>
                <c:pt idx="48883">
                  <c:v>16.0833333333333</c:v>
                </c:pt>
                <c:pt idx="48884">
                  <c:v>22.285714285714199</c:v>
                </c:pt>
                <c:pt idx="48885">
                  <c:v>14.692307692307599</c:v>
                </c:pt>
                <c:pt idx="48886">
                  <c:v>10.4615384615384</c:v>
                </c:pt>
                <c:pt idx="48887">
                  <c:v>4.3846153846153797</c:v>
                </c:pt>
                <c:pt idx="48888">
                  <c:v>40.3333333333333</c:v>
                </c:pt>
                <c:pt idx="48889">
                  <c:v>5.1440559440559399</c:v>
                </c:pt>
                <c:pt idx="48890">
                  <c:v>1.9183098591549199</c:v>
                </c:pt>
                <c:pt idx="48891">
                  <c:v>1.6505791505791501</c:v>
                </c:pt>
                <c:pt idx="48892">
                  <c:v>1.1922005571030601</c:v>
                </c:pt>
                <c:pt idx="48893">
                  <c:v>-0.28939828080229202</c:v>
                </c:pt>
                <c:pt idx="48894">
                  <c:v>-1.4545454545454499</c:v>
                </c:pt>
                <c:pt idx="48895">
                  <c:v>-0.78723404255319096</c:v>
                </c:pt>
                <c:pt idx="48896">
                  <c:v>2.9651162790697598</c:v>
                </c:pt>
                <c:pt idx="48897">
                  <c:v>-2.8961038961038899</c:v>
                </c:pt>
                <c:pt idx="48898">
                  <c:v>1.83832335329341</c:v>
                </c:pt>
                <c:pt idx="48899">
                  <c:v>-2.3965517241379302</c:v>
                </c:pt>
                <c:pt idx="48900">
                  <c:v>8.5151933701657399</c:v>
                </c:pt>
                <c:pt idx="48901">
                  <c:v>-8.7419354838709609</c:v>
                </c:pt>
                <c:pt idx="48902">
                  <c:v>-12.5</c:v>
                </c:pt>
                <c:pt idx="48903">
                  <c:v>-10.1612903225806</c:v>
                </c:pt>
                <c:pt idx="48904">
                  <c:v>-10.409090909090899</c:v>
                </c:pt>
                <c:pt idx="48905">
                  <c:v>0.223529411764705</c:v>
                </c:pt>
                <c:pt idx="48906">
                  <c:v>5.9780219780219701</c:v>
                </c:pt>
                <c:pt idx="48907">
                  <c:v>-2.7743589743589698</c:v>
                </c:pt>
                <c:pt idx="48908">
                  <c:v>-1.0101010101010099</c:v>
                </c:pt>
                <c:pt idx="48909">
                  <c:v>-7.2159090909090899</c:v>
                </c:pt>
                <c:pt idx="48910">
                  <c:v>4.1590909090909003</c:v>
                </c:pt>
                <c:pt idx="48911">
                  <c:v>-9.21428571428571</c:v>
                </c:pt>
                <c:pt idx="48912">
                  <c:v>1.325</c:v>
                </c:pt>
                <c:pt idx="48913">
                  <c:v>0.70090634441087596</c:v>
                </c:pt>
                <c:pt idx="48914">
                  <c:v>0.88888888888888795</c:v>
                </c:pt>
                <c:pt idx="48915">
                  <c:v>-8.3102493074792196E-3</c:v>
                </c:pt>
                <c:pt idx="48916">
                  <c:v>1.3472222222222201</c:v>
                </c:pt>
                <c:pt idx="48917">
                  <c:v>-3.9748743718592898</c:v>
                </c:pt>
                <c:pt idx="48918">
                  <c:v>-1.4666666666666599</c:v>
                </c:pt>
                <c:pt idx="48919">
                  <c:v>0.28209459459459402</c:v>
                </c:pt>
                <c:pt idx="48920">
                  <c:v>-1.09866220735785</c:v>
                </c:pt>
                <c:pt idx="48921">
                  <c:v>-3.97435897435897</c:v>
                </c:pt>
                <c:pt idx="48922">
                  <c:v>-3.7061728395061699</c:v>
                </c:pt>
                <c:pt idx="48923">
                  <c:v>2.63636363636363</c:v>
                </c:pt>
                <c:pt idx="48924">
                  <c:v>4.0930232558139501</c:v>
                </c:pt>
                <c:pt idx="48925">
                  <c:v>32.5</c:v>
                </c:pt>
                <c:pt idx="48926">
                  <c:v>-9.4444444444444393</c:v>
                </c:pt>
                <c:pt idx="48927">
                  <c:v>-3</c:v>
                </c:pt>
                <c:pt idx="48928">
                  <c:v>-12.5</c:v>
                </c:pt>
                <c:pt idx="48929">
                  <c:v>31.5</c:v>
                </c:pt>
                <c:pt idx="48930">
                  <c:v>52.2222222222222</c:v>
                </c:pt>
                <c:pt idx="48931">
                  <c:v>41.625</c:v>
                </c:pt>
                <c:pt idx="48932">
                  <c:v>26.75</c:v>
                </c:pt>
                <c:pt idx="48933">
                  <c:v>8.1666666666666607</c:v>
                </c:pt>
                <c:pt idx="48934">
                  <c:v>10.199999999999999</c:v>
                </c:pt>
                <c:pt idx="48935">
                  <c:v>12.3195020746887</c:v>
                </c:pt>
                <c:pt idx="48936">
                  <c:v>11.647619047618999</c:v>
                </c:pt>
                <c:pt idx="48937">
                  <c:v>10.6962962962962</c:v>
                </c:pt>
                <c:pt idx="48938">
                  <c:v>5.6711409395973096</c:v>
                </c:pt>
                <c:pt idx="48939">
                  <c:v>4.1232492997198804</c:v>
                </c:pt>
                <c:pt idx="48940">
                  <c:v>16.1396160558464</c:v>
                </c:pt>
                <c:pt idx="48941">
                  <c:v>14.75</c:v>
                </c:pt>
                <c:pt idx="48942">
                  <c:v>10.567441860465101</c:v>
                </c:pt>
                <c:pt idx="48943">
                  <c:v>-1.3758169934640501</c:v>
                </c:pt>
                <c:pt idx="48944">
                  <c:v>10.1551724137931</c:v>
                </c:pt>
                <c:pt idx="48945">
                  <c:v>3.8</c:v>
                </c:pt>
                <c:pt idx="48946">
                  <c:v>18.793357933579301</c:v>
                </c:pt>
                <c:pt idx="48947">
                  <c:v>14.473684210526301</c:v>
                </c:pt>
                <c:pt idx="48948">
                  <c:v>10.058823529411701</c:v>
                </c:pt>
                <c:pt idx="48949">
                  <c:v>12.7419354838709</c:v>
                </c:pt>
                <c:pt idx="48950">
                  <c:v>6.8275862068965498</c:v>
                </c:pt>
                <c:pt idx="48951">
                  <c:v>18.551724137931</c:v>
                </c:pt>
                <c:pt idx="48952">
                  <c:v>11.2105263157894</c:v>
                </c:pt>
                <c:pt idx="48953">
                  <c:v>11.806451612903199</c:v>
                </c:pt>
                <c:pt idx="48954">
                  <c:v>10.1186440677966</c:v>
                </c:pt>
                <c:pt idx="48955">
                  <c:v>3.71428571428571</c:v>
                </c:pt>
                <c:pt idx="48956">
                  <c:v>6.64</c:v>
                </c:pt>
                <c:pt idx="48957">
                  <c:v>-8.13043478260869</c:v>
                </c:pt>
                <c:pt idx="48958">
                  <c:v>4.7222222222222197</c:v>
                </c:pt>
                <c:pt idx="48959">
                  <c:v>5.06451612903225</c:v>
                </c:pt>
                <c:pt idx="48960">
                  <c:v>4.85964912280701</c:v>
                </c:pt>
                <c:pt idx="48961">
                  <c:v>4.7580645161290303</c:v>
                </c:pt>
                <c:pt idx="48962">
                  <c:v>-2.7619047619047601</c:v>
                </c:pt>
                <c:pt idx="48963">
                  <c:v>8.8181818181818095</c:v>
                </c:pt>
                <c:pt idx="48964">
                  <c:v>-7</c:v>
                </c:pt>
                <c:pt idx="48965">
                  <c:v>-5.5</c:v>
                </c:pt>
                <c:pt idx="48966">
                  <c:v>-1.3333333333333299</c:v>
                </c:pt>
                <c:pt idx="48967">
                  <c:v>-7.75</c:v>
                </c:pt>
                <c:pt idx="48968">
                  <c:v>23.2</c:v>
                </c:pt>
                <c:pt idx="48969">
                  <c:v>-3.0357142857142798</c:v>
                </c:pt>
                <c:pt idx="48970">
                  <c:v>-0.70967741935483797</c:v>
                </c:pt>
                <c:pt idx="48971">
                  <c:v>6.3345864661654101</c:v>
                </c:pt>
                <c:pt idx="48972">
                  <c:v>3.19959266802443</c:v>
                </c:pt>
                <c:pt idx="48973">
                  <c:v>5.1516245487364598</c:v>
                </c:pt>
                <c:pt idx="48974">
                  <c:v>-0.69789674952198799</c:v>
                </c:pt>
                <c:pt idx="48975">
                  <c:v>1.9301919720767799</c:v>
                </c:pt>
                <c:pt idx="48976">
                  <c:v>4.8614008941877698</c:v>
                </c:pt>
                <c:pt idx="48977">
                  <c:v>4.5764705882352903</c:v>
                </c:pt>
                <c:pt idx="48978">
                  <c:v>1.4732576985413199</c:v>
                </c:pt>
                <c:pt idx="48979">
                  <c:v>-0.99685534591194902</c:v>
                </c:pt>
                <c:pt idx="48980">
                  <c:v>0.46435845213849197</c:v>
                </c:pt>
                <c:pt idx="48981">
                  <c:v>-2.9963833634719701</c:v>
                </c:pt>
                <c:pt idx="48982">
                  <c:v>5.4793103448275797</c:v>
                </c:pt>
                <c:pt idx="48983">
                  <c:v>5.5210792580101096</c:v>
                </c:pt>
                <c:pt idx="48984">
                  <c:v>1.0116861435726201</c:v>
                </c:pt>
                <c:pt idx="48985">
                  <c:v>1.99205448354143</c:v>
                </c:pt>
                <c:pt idx="48986">
                  <c:v>0.80316091954022895</c:v>
                </c:pt>
                <c:pt idx="48987">
                  <c:v>-2.93904761904761</c:v>
                </c:pt>
                <c:pt idx="48988">
                  <c:v>4.7872696817420399</c:v>
                </c:pt>
                <c:pt idx="48989">
                  <c:v>8.5902636916835693</c:v>
                </c:pt>
                <c:pt idx="48990">
                  <c:v>3.3647642679900698</c:v>
                </c:pt>
                <c:pt idx="48991">
                  <c:v>0.36923076923076897</c:v>
                </c:pt>
                <c:pt idx="48992">
                  <c:v>-0.4375</c:v>
                </c:pt>
                <c:pt idx="48993">
                  <c:v>-1.99454545454545</c:v>
                </c:pt>
                <c:pt idx="48994">
                  <c:v>6.2546875000000002</c:v>
                </c:pt>
                <c:pt idx="48995">
                  <c:v>-0.5</c:v>
                </c:pt>
                <c:pt idx="48996">
                  <c:v>44</c:v>
                </c:pt>
                <c:pt idx="48997">
                  <c:v>70.461538461538396</c:v>
                </c:pt>
                <c:pt idx="48998">
                  <c:v>14.538461538461499</c:v>
                </c:pt>
                <c:pt idx="48999">
                  <c:v>-1.07692307692307</c:v>
                </c:pt>
                <c:pt idx="49000">
                  <c:v>-4.4666666666666597</c:v>
                </c:pt>
                <c:pt idx="49001">
                  <c:v>-8.9090909090908994</c:v>
                </c:pt>
                <c:pt idx="49002">
                  <c:v>10.4545454545454</c:v>
                </c:pt>
                <c:pt idx="49003">
                  <c:v>6.8513238289205702</c:v>
                </c:pt>
                <c:pt idx="49004">
                  <c:v>10.072164948453601</c:v>
                </c:pt>
                <c:pt idx="49005">
                  <c:v>0.62210338680926902</c:v>
                </c:pt>
                <c:pt idx="49006">
                  <c:v>3.89424860853432</c:v>
                </c:pt>
                <c:pt idx="49007">
                  <c:v>5.4865350089766602</c:v>
                </c:pt>
                <c:pt idx="49008">
                  <c:v>10.6672212978369</c:v>
                </c:pt>
                <c:pt idx="49009">
                  <c:v>5.6285714285714201</c:v>
                </c:pt>
                <c:pt idx="49010">
                  <c:v>9.5189189189189101</c:v>
                </c:pt>
                <c:pt idx="49011">
                  <c:v>-0.25981308411214898</c:v>
                </c:pt>
                <c:pt idx="49012">
                  <c:v>4.7132486388384702</c:v>
                </c:pt>
                <c:pt idx="49013">
                  <c:v>1.29222011385199</c:v>
                </c:pt>
                <c:pt idx="49014">
                  <c:v>5.4688644688644601</c:v>
                </c:pt>
                <c:pt idx="49015">
                  <c:v>5.2742946708463903</c:v>
                </c:pt>
                <c:pt idx="49016">
                  <c:v>4.5116472545757</c:v>
                </c:pt>
                <c:pt idx="49017">
                  <c:v>4.5583494519664702</c:v>
                </c:pt>
                <c:pt idx="49018">
                  <c:v>3.4098816979819002</c:v>
                </c:pt>
                <c:pt idx="49019">
                  <c:v>1.9643117261471199</c:v>
                </c:pt>
                <c:pt idx="49020">
                  <c:v>12.2766251728907</c:v>
                </c:pt>
                <c:pt idx="49021">
                  <c:v>7.4781512605042</c:v>
                </c:pt>
                <c:pt idx="49022">
                  <c:v>6.6560121765601199</c:v>
                </c:pt>
                <c:pt idx="49023">
                  <c:v>5.5354581673306704</c:v>
                </c:pt>
                <c:pt idx="49024">
                  <c:v>0.129543336439888</c:v>
                </c:pt>
                <c:pt idx="49025">
                  <c:v>2.2413793103448199</c:v>
                </c:pt>
                <c:pt idx="49026">
                  <c:v>4.6104513064133004</c:v>
                </c:pt>
                <c:pt idx="49027">
                  <c:v>9.2898550724637605</c:v>
                </c:pt>
                <c:pt idx="49028">
                  <c:v>1.1142857142857101</c:v>
                </c:pt>
                <c:pt idx="49029">
                  <c:v>8.6559139784946204</c:v>
                </c:pt>
                <c:pt idx="49030">
                  <c:v>7.17741935483871</c:v>
                </c:pt>
                <c:pt idx="49031">
                  <c:v>-0.70967741935483797</c:v>
                </c:pt>
                <c:pt idx="49032">
                  <c:v>9.5500000000000007</c:v>
                </c:pt>
                <c:pt idx="49033">
                  <c:v>1.5</c:v>
                </c:pt>
                <c:pt idx="49034">
                  <c:v>4.3972602739726003</c:v>
                </c:pt>
                <c:pt idx="49035">
                  <c:v>5.3777777777777702</c:v>
                </c:pt>
                <c:pt idx="49036">
                  <c:v>-4.7391304347826004</c:v>
                </c:pt>
                <c:pt idx="49037">
                  <c:v>1.7816091954022899</c:v>
                </c:pt>
                <c:pt idx="49038">
                  <c:v>3.0581395348837201</c:v>
                </c:pt>
                <c:pt idx="49039">
                  <c:v>8.7036104114189694</c:v>
                </c:pt>
                <c:pt idx="49040">
                  <c:v>5.7967557251908399</c:v>
                </c:pt>
                <c:pt idx="49041">
                  <c:v>9.3526490066225101</c:v>
                </c:pt>
                <c:pt idx="49042">
                  <c:v>4.42333901192504</c:v>
                </c:pt>
                <c:pt idx="49043">
                  <c:v>5.6364379084967302</c:v>
                </c:pt>
                <c:pt idx="49044">
                  <c:v>8.2931547619047592</c:v>
                </c:pt>
                <c:pt idx="49045">
                  <c:v>7.6290035587188596</c:v>
                </c:pt>
                <c:pt idx="49046">
                  <c:v>6.3810679611650398</c:v>
                </c:pt>
                <c:pt idx="49047">
                  <c:v>4.4131918119787699</c:v>
                </c:pt>
                <c:pt idx="49048">
                  <c:v>2.49877149877149</c:v>
                </c:pt>
                <c:pt idx="49049">
                  <c:v>4.2031714568879996</c:v>
                </c:pt>
                <c:pt idx="49050">
                  <c:v>12.087378640776601</c:v>
                </c:pt>
                <c:pt idx="49051">
                  <c:v>-7.1111111111111098</c:v>
                </c:pt>
                <c:pt idx="49052">
                  <c:v>-8.625</c:v>
                </c:pt>
                <c:pt idx="49053">
                  <c:v>-12.4444444444444</c:v>
                </c:pt>
                <c:pt idx="49054">
                  <c:v>-3.75</c:v>
                </c:pt>
                <c:pt idx="49055">
                  <c:v>13.8888888888888</c:v>
                </c:pt>
                <c:pt idx="49056">
                  <c:v>-6.1111111111111098</c:v>
                </c:pt>
                <c:pt idx="49057">
                  <c:v>9.125</c:v>
                </c:pt>
                <c:pt idx="49058">
                  <c:v>2.8333333333333299</c:v>
                </c:pt>
                <c:pt idx="49059">
                  <c:v>-21.6</c:v>
                </c:pt>
                <c:pt idx="49060">
                  <c:v>-5.55555555555555</c:v>
                </c:pt>
                <c:pt idx="49061">
                  <c:v>22.8888888888888</c:v>
                </c:pt>
                <c:pt idx="49062">
                  <c:v>21.6666666666666</c:v>
                </c:pt>
                <c:pt idx="49063">
                  <c:v>14.1029900332225</c:v>
                </c:pt>
                <c:pt idx="49064">
                  <c:v>12.615658362989301</c:v>
                </c:pt>
                <c:pt idx="49065">
                  <c:v>1.1399416909620901</c:v>
                </c:pt>
                <c:pt idx="49066">
                  <c:v>1.92039800995024</c:v>
                </c:pt>
                <c:pt idx="49067">
                  <c:v>3.62343096234309</c:v>
                </c:pt>
                <c:pt idx="49068">
                  <c:v>10.059808612440101</c:v>
                </c:pt>
                <c:pt idx="49069">
                  <c:v>4.3043478260869499</c:v>
                </c:pt>
                <c:pt idx="49070">
                  <c:v>1.7974276527331099</c:v>
                </c:pt>
                <c:pt idx="49071">
                  <c:v>1.3856382978723401</c:v>
                </c:pt>
                <c:pt idx="49072">
                  <c:v>2.6352941176470499</c:v>
                </c:pt>
                <c:pt idx="49073">
                  <c:v>-4.36752136752136</c:v>
                </c:pt>
                <c:pt idx="49074">
                  <c:v>11.802867383512501</c:v>
                </c:pt>
                <c:pt idx="49075">
                  <c:v>9.9615384615384599</c:v>
                </c:pt>
                <c:pt idx="49076">
                  <c:v>11.906309751434</c:v>
                </c:pt>
                <c:pt idx="49077">
                  <c:v>8.5241379310344794</c:v>
                </c:pt>
                <c:pt idx="49078">
                  <c:v>5.75344827586206</c:v>
                </c:pt>
                <c:pt idx="49079">
                  <c:v>6.8896797153024902</c:v>
                </c:pt>
                <c:pt idx="49080">
                  <c:v>7.6336000000000004</c:v>
                </c:pt>
                <c:pt idx="49081">
                  <c:v>7.0131332082551596</c:v>
                </c:pt>
                <c:pt idx="49082">
                  <c:v>3.9679054054053999</c:v>
                </c:pt>
                <c:pt idx="49083">
                  <c:v>4.7572815533980499</c:v>
                </c:pt>
                <c:pt idx="49084">
                  <c:v>5.9157706093189901</c:v>
                </c:pt>
                <c:pt idx="49085">
                  <c:v>2.5042881646655202</c:v>
                </c:pt>
                <c:pt idx="49086">
                  <c:v>7.3316993464052196</c:v>
                </c:pt>
                <c:pt idx="49087">
                  <c:v>7.1611940298507397</c:v>
                </c:pt>
                <c:pt idx="49088">
                  <c:v>4.6645768025078302</c:v>
                </c:pt>
                <c:pt idx="49089">
                  <c:v>3.82674772036474</c:v>
                </c:pt>
                <c:pt idx="49090">
                  <c:v>-3.3473895582329298</c:v>
                </c:pt>
                <c:pt idx="49091">
                  <c:v>1.44877049180327</c:v>
                </c:pt>
                <c:pt idx="49092">
                  <c:v>4.3543165467625897</c:v>
                </c:pt>
                <c:pt idx="49093">
                  <c:v>6.3411214953270996</c:v>
                </c:pt>
                <c:pt idx="49094">
                  <c:v>3.099609375</c:v>
                </c:pt>
                <c:pt idx="49095">
                  <c:v>-3.61824953445065</c:v>
                </c:pt>
                <c:pt idx="49096">
                  <c:v>-1.60262008733624</c:v>
                </c:pt>
                <c:pt idx="49097">
                  <c:v>-2.6330275229357798</c:v>
                </c:pt>
                <c:pt idx="49098">
                  <c:v>12.194647201946401</c:v>
                </c:pt>
                <c:pt idx="49099">
                  <c:v>-16.399999999999999</c:v>
                </c:pt>
                <c:pt idx="49100">
                  <c:v>37.625</c:v>
                </c:pt>
                <c:pt idx="49101">
                  <c:v>-6.6666666666666599</c:v>
                </c:pt>
                <c:pt idx="49102">
                  <c:v>-4.2222222222222197</c:v>
                </c:pt>
                <c:pt idx="49103">
                  <c:v>5.8888888888888804</c:v>
                </c:pt>
                <c:pt idx="49104">
                  <c:v>14.5</c:v>
                </c:pt>
                <c:pt idx="49105">
                  <c:v>1.88888888888888</c:v>
                </c:pt>
                <c:pt idx="49106">
                  <c:v>-2.6666666666666599</c:v>
                </c:pt>
                <c:pt idx="49107">
                  <c:v>16.8888888888888</c:v>
                </c:pt>
                <c:pt idx="49108">
                  <c:v>-21.375</c:v>
                </c:pt>
                <c:pt idx="49109">
                  <c:v>-13.4</c:v>
                </c:pt>
                <c:pt idx="49110">
                  <c:v>-18.3333333333333</c:v>
                </c:pt>
                <c:pt idx="49111">
                  <c:v>0.140350877192982</c:v>
                </c:pt>
                <c:pt idx="49112">
                  <c:v>-3.1041666666666599</c:v>
                </c:pt>
                <c:pt idx="49113">
                  <c:v>-2.1730769230769198</c:v>
                </c:pt>
                <c:pt idx="49114">
                  <c:v>-2.5</c:v>
                </c:pt>
                <c:pt idx="49115">
                  <c:v>3.3018867924528301</c:v>
                </c:pt>
                <c:pt idx="49116">
                  <c:v>11.323529411764699</c:v>
                </c:pt>
                <c:pt idx="49117">
                  <c:v>-3.4444444444444402</c:v>
                </c:pt>
                <c:pt idx="49118">
                  <c:v>6.58536585365853</c:v>
                </c:pt>
                <c:pt idx="49119">
                  <c:v>-4.3333333333333304</c:v>
                </c:pt>
                <c:pt idx="49120">
                  <c:v>-4.5454545454545396</c:v>
                </c:pt>
                <c:pt idx="49121">
                  <c:v>-8.1764705882352899</c:v>
                </c:pt>
                <c:pt idx="49122">
                  <c:v>3.96226415094339</c:v>
                </c:pt>
                <c:pt idx="49123">
                  <c:v>4.0606060606060597</c:v>
                </c:pt>
                <c:pt idx="49124">
                  <c:v>10.8823529411764</c:v>
                </c:pt>
                <c:pt idx="49125">
                  <c:v>0.95774647887323905</c:v>
                </c:pt>
                <c:pt idx="49126">
                  <c:v>-0.464912280701754</c:v>
                </c:pt>
                <c:pt idx="49127">
                  <c:v>2.0661157024793302</c:v>
                </c:pt>
                <c:pt idx="49128">
                  <c:v>12.871794871794799</c:v>
                </c:pt>
                <c:pt idx="49129">
                  <c:v>-0.78070175438596401</c:v>
                </c:pt>
                <c:pt idx="49130">
                  <c:v>-1.5070422535211201</c:v>
                </c:pt>
                <c:pt idx="49131">
                  <c:v>-2.2372881355932202</c:v>
                </c:pt>
                <c:pt idx="49132">
                  <c:v>-7.8166666666666602</c:v>
                </c:pt>
                <c:pt idx="49133">
                  <c:v>-1.0340909090909001</c:v>
                </c:pt>
                <c:pt idx="49134">
                  <c:v>5.9032258064516103</c:v>
                </c:pt>
                <c:pt idx="49135">
                  <c:v>9.3714285714285701</c:v>
                </c:pt>
                <c:pt idx="49136">
                  <c:v>-2.8958333333333299</c:v>
                </c:pt>
                <c:pt idx="49137">
                  <c:v>-4.9723756906077297E-2</c:v>
                </c:pt>
                <c:pt idx="49138">
                  <c:v>-2.16477272727272</c:v>
                </c:pt>
                <c:pt idx="49139">
                  <c:v>3.8271604938271602</c:v>
                </c:pt>
                <c:pt idx="49140">
                  <c:v>3.1243781094527301</c:v>
                </c:pt>
                <c:pt idx="49141">
                  <c:v>8.0188679245283001E-2</c:v>
                </c:pt>
                <c:pt idx="49142">
                  <c:v>-2.5257352941176401</c:v>
                </c:pt>
                <c:pt idx="49143">
                  <c:v>-3.2872340425531901</c:v>
                </c:pt>
                <c:pt idx="49144">
                  <c:v>-8.7154150197628404</c:v>
                </c:pt>
                <c:pt idx="49145">
                  <c:v>6.3723404255319096</c:v>
                </c:pt>
                <c:pt idx="49146">
                  <c:v>12.6241134751773</c:v>
                </c:pt>
                <c:pt idx="49147">
                  <c:v>11.6500372300819</c:v>
                </c:pt>
                <c:pt idx="49148">
                  <c:v>7.5932896890343597</c:v>
                </c:pt>
                <c:pt idx="49149">
                  <c:v>6.1116607773851497</c:v>
                </c:pt>
                <c:pt idx="49150">
                  <c:v>6.1235402581438203</c:v>
                </c:pt>
                <c:pt idx="49151">
                  <c:v>5.7888074616922003</c:v>
                </c:pt>
                <c:pt idx="49152">
                  <c:v>11.588164973102201</c:v>
                </c:pt>
                <c:pt idx="49153">
                  <c:v>4.9991496598639404</c:v>
                </c:pt>
                <c:pt idx="49154">
                  <c:v>7.2465857359635804</c:v>
                </c:pt>
                <c:pt idx="49155">
                  <c:v>0.89920232052211702</c:v>
                </c:pt>
                <c:pt idx="49156">
                  <c:v>3.1581868640147999</c:v>
                </c:pt>
                <c:pt idx="49157">
                  <c:v>2.15583259127337</c:v>
                </c:pt>
                <c:pt idx="49158">
                  <c:v>10.4334160463192</c:v>
                </c:pt>
                <c:pt idx="49159">
                  <c:v>11.4444444444444</c:v>
                </c:pt>
                <c:pt idx="49160">
                  <c:v>6.5</c:v>
                </c:pt>
                <c:pt idx="49161">
                  <c:v>-20.5555555555555</c:v>
                </c:pt>
                <c:pt idx="49162">
                  <c:v>6.1</c:v>
                </c:pt>
                <c:pt idx="49163">
                  <c:v>17.25</c:v>
                </c:pt>
                <c:pt idx="49164">
                  <c:v>24.2222222222222</c:v>
                </c:pt>
                <c:pt idx="49165">
                  <c:v>16.7777777777777</c:v>
                </c:pt>
                <c:pt idx="49166">
                  <c:v>1.25</c:v>
                </c:pt>
                <c:pt idx="49167">
                  <c:v>-17.375</c:v>
                </c:pt>
                <c:pt idx="49168">
                  <c:v>1.3333333333333299</c:v>
                </c:pt>
                <c:pt idx="49169">
                  <c:v>2.7777777777777701</c:v>
                </c:pt>
                <c:pt idx="49170">
                  <c:v>-15.1111111111111</c:v>
                </c:pt>
                <c:pt idx="49171">
                  <c:v>-7.875</c:v>
                </c:pt>
                <c:pt idx="49172">
                  <c:v>-10.8888888888888</c:v>
                </c:pt>
                <c:pt idx="49173">
                  <c:v>-9.875</c:v>
                </c:pt>
                <c:pt idx="49174">
                  <c:v>-6.6666666666666599</c:v>
                </c:pt>
                <c:pt idx="49175">
                  <c:v>14</c:v>
                </c:pt>
                <c:pt idx="49176">
                  <c:v>-7.875</c:v>
                </c:pt>
                <c:pt idx="49177">
                  <c:v>2.2222222222222201</c:v>
                </c:pt>
                <c:pt idx="49178">
                  <c:v>-7.8</c:v>
                </c:pt>
                <c:pt idx="49179">
                  <c:v>-14.2222222222222</c:v>
                </c:pt>
                <c:pt idx="49180">
                  <c:v>1.625</c:v>
                </c:pt>
                <c:pt idx="49181">
                  <c:v>-2.5714285714285698</c:v>
                </c:pt>
                <c:pt idx="49182">
                  <c:v>-13.5714285714285</c:v>
                </c:pt>
                <c:pt idx="49183">
                  <c:v>-24.9444444444444</c:v>
                </c:pt>
                <c:pt idx="49184">
                  <c:v>-12.529411764705801</c:v>
                </c:pt>
                <c:pt idx="49185">
                  <c:v>-19</c:v>
                </c:pt>
                <c:pt idx="49186">
                  <c:v>0.6</c:v>
                </c:pt>
                <c:pt idx="49187">
                  <c:v>52.625</c:v>
                </c:pt>
                <c:pt idx="49188">
                  <c:v>7.4545454545454497</c:v>
                </c:pt>
                <c:pt idx="49189">
                  <c:v>56.5555555555555</c:v>
                </c:pt>
                <c:pt idx="49190">
                  <c:v>26.5555555555555</c:v>
                </c:pt>
                <c:pt idx="49191">
                  <c:v>19.375</c:v>
                </c:pt>
                <c:pt idx="49192">
                  <c:v>53.2222222222222</c:v>
                </c:pt>
                <c:pt idx="49193">
                  <c:v>15.25</c:v>
                </c:pt>
                <c:pt idx="49194">
                  <c:v>-9.5</c:v>
                </c:pt>
                <c:pt idx="49195">
                  <c:v>90.1111111111111</c:v>
                </c:pt>
                <c:pt idx="49196">
                  <c:v>8.1666666666666607</c:v>
                </c:pt>
                <c:pt idx="49197">
                  <c:v>11.534246575342401</c:v>
                </c:pt>
                <c:pt idx="49198">
                  <c:v>8.6670258620689609</c:v>
                </c:pt>
                <c:pt idx="49199">
                  <c:v>9.5457198443579703</c:v>
                </c:pt>
                <c:pt idx="49200">
                  <c:v>7.4673267326732597</c:v>
                </c:pt>
                <c:pt idx="49201">
                  <c:v>8.3815533980582497</c:v>
                </c:pt>
                <c:pt idx="49202">
                  <c:v>13.0066115702479</c:v>
                </c:pt>
                <c:pt idx="49203">
                  <c:v>13.9147286821705</c:v>
                </c:pt>
                <c:pt idx="49204">
                  <c:v>8.1221513217866903</c:v>
                </c:pt>
                <c:pt idx="49205">
                  <c:v>7.9233009708737798</c:v>
                </c:pt>
                <c:pt idx="49206">
                  <c:v>9.7129629629629601</c:v>
                </c:pt>
                <c:pt idx="49207">
                  <c:v>8.5150300601202407</c:v>
                </c:pt>
                <c:pt idx="49208">
                  <c:v>9.2034548944337793</c:v>
                </c:pt>
                <c:pt idx="49209">
                  <c:v>3.7731958762886499</c:v>
                </c:pt>
                <c:pt idx="49210">
                  <c:v>5.7208588957055202</c:v>
                </c:pt>
                <c:pt idx="49211">
                  <c:v>7.4508426966292101</c:v>
                </c:pt>
                <c:pt idx="49212">
                  <c:v>8.7404692082111399</c:v>
                </c:pt>
                <c:pt idx="49213">
                  <c:v>8.4410540915395291</c:v>
                </c:pt>
                <c:pt idx="49214">
                  <c:v>10.343839541547201</c:v>
                </c:pt>
                <c:pt idx="49215">
                  <c:v>15.0364145658263</c:v>
                </c:pt>
                <c:pt idx="49216">
                  <c:v>7.3108298171589299</c:v>
                </c:pt>
                <c:pt idx="49217">
                  <c:v>2.2076719576719501</c:v>
                </c:pt>
                <c:pt idx="49218">
                  <c:v>2.64687975646879</c:v>
                </c:pt>
                <c:pt idx="49219">
                  <c:v>9.2742857142857105</c:v>
                </c:pt>
                <c:pt idx="49220">
                  <c:v>6.4921316165951302</c:v>
                </c:pt>
                <c:pt idx="49221">
                  <c:v>-0.36258660508083101</c:v>
                </c:pt>
                <c:pt idx="49222">
                  <c:v>-2.5865384615384599</c:v>
                </c:pt>
                <c:pt idx="49223">
                  <c:v>-0.65784114052953102</c:v>
                </c:pt>
                <c:pt idx="49224">
                  <c:v>-0.145129224652087</c:v>
                </c:pt>
                <c:pt idx="49225">
                  <c:v>-0.32136445242369799</c:v>
                </c:pt>
                <c:pt idx="49226">
                  <c:v>4.3469985358711503</c:v>
                </c:pt>
                <c:pt idx="49227">
                  <c:v>0.81939799331103602</c:v>
                </c:pt>
                <c:pt idx="49228">
                  <c:v>-3.4517133956386199</c:v>
                </c:pt>
                <c:pt idx="49229">
                  <c:v>-0.24957264957264899</c:v>
                </c:pt>
                <c:pt idx="49230">
                  <c:v>-4.8386524822694996</c:v>
                </c:pt>
                <c:pt idx="49231">
                  <c:v>-6.0885608856088499E-2</c:v>
                </c:pt>
                <c:pt idx="49232">
                  <c:v>5.9763779527559002</c:v>
                </c:pt>
                <c:pt idx="49233">
                  <c:v>3.2448979591836702</c:v>
                </c:pt>
                <c:pt idx="49234">
                  <c:v>-1.4285714285714199</c:v>
                </c:pt>
                <c:pt idx="49235">
                  <c:v>4.9553571428571397</c:v>
                </c:pt>
                <c:pt idx="49236">
                  <c:v>0.97647058823529398</c:v>
                </c:pt>
                <c:pt idx="49237">
                  <c:v>-7.6195652173913002</c:v>
                </c:pt>
                <c:pt idx="49238">
                  <c:v>-8.8589743589743595</c:v>
                </c:pt>
                <c:pt idx="49239">
                  <c:v>-1.63934426229508</c:v>
                </c:pt>
                <c:pt idx="49240">
                  <c:v>-10.9032258064516</c:v>
                </c:pt>
                <c:pt idx="49241">
                  <c:v>-3.6</c:v>
                </c:pt>
                <c:pt idx="49242">
                  <c:v>-16.5</c:v>
                </c:pt>
                <c:pt idx="49243">
                  <c:v>-7.5689655172413701</c:v>
                </c:pt>
                <c:pt idx="49244">
                  <c:v>9.3389830508474496</c:v>
                </c:pt>
                <c:pt idx="49245">
                  <c:v>1.5</c:v>
                </c:pt>
                <c:pt idx="49246">
                  <c:v>12.3333333333333</c:v>
                </c:pt>
                <c:pt idx="49247">
                  <c:v>-2.8571428571428501</c:v>
                </c:pt>
                <c:pt idx="49248">
                  <c:v>24.588235294117599</c:v>
                </c:pt>
                <c:pt idx="49249">
                  <c:v>17.129032258064498</c:v>
                </c:pt>
                <c:pt idx="49250">
                  <c:v>8.0322580645161299</c:v>
                </c:pt>
                <c:pt idx="49251">
                  <c:v>-1.70175438596491</c:v>
                </c:pt>
                <c:pt idx="49252">
                  <c:v>8.9838709677419306</c:v>
                </c:pt>
                <c:pt idx="49253">
                  <c:v>-2.5172413793103399</c:v>
                </c:pt>
                <c:pt idx="49254">
                  <c:v>8.9666666666666597</c:v>
                </c:pt>
                <c:pt idx="49255">
                  <c:v>6.0196721311475399</c:v>
                </c:pt>
                <c:pt idx="49256">
                  <c:v>19.978873239436599</c:v>
                </c:pt>
                <c:pt idx="49257">
                  <c:v>9.5406250000000004</c:v>
                </c:pt>
                <c:pt idx="49258">
                  <c:v>12.3963963963963</c:v>
                </c:pt>
                <c:pt idx="49259">
                  <c:v>23.324999999999999</c:v>
                </c:pt>
                <c:pt idx="49260">
                  <c:v>0.84905660377358405</c:v>
                </c:pt>
                <c:pt idx="49261">
                  <c:v>15.2083333333333</c:v>
                </c:pt>
                <c:pt idx="49262">
                  <c:v>3.43396226415094</c:v>
                </c:pt>
                <c:pt idx="49263">
                  <c:v>16.600000000000001</c:v>
                </c:pt>
                <c:pt idx="49264">
                  <c:v>6.8461538461538396</c:v>
                </c:pt>
                <c:pt idx="49265">
                  <c:v>7.4093090211132404</c:v>
                </c:pt>
                <c:pt idx="49266">
                  <c:v>8.5075090626618302</c:v>
                </c:pt>
                <c:pt idx="49267">
                  <c:v>9.5280950205573305</c:v>
                </c:pt>
                <c:pt idx="49268">
                  <c:v>3.92095053346265</c:v>
                </c:pt>
                <c:pt idx="49269">
                  <c:v>9.6353646353646294</c:v>
                </c:pt>
                <c:pt idx="49270">
                  <c:v>15.8822810590631</c:v>
                </c:pt>
                <c:pt idx="49271">
                  <c:v>12.5955639452571</c:v>
                </c:pt>
                <c:pt idx="49272">
                  <c:v>9.8847664775207296</c:v>
                </c:pt>
                <c:pt idx="49273">
                  <c:v>5.9138370118845502</c:v>
                </c:pt>
                <c:pt idx="49274">
                  <c:v>4.41642897889332</c:v>
                </c:pt>
                <c:pt idx="49275">
                  <c:v>4.0411853340030097</c:v>
                </c:pt>
                <c:pt idx="49276">
                  <c:v>8.0730750367827309</c:v>
                </c:pt>
                <c:pt idx="49277">
                  <c:v>5.3130434782608598</c:v>
                </c:pt>
                <c:pt idx="49278">
                  <c:v>12.505376344086001</c:v>
                </c:pt>
                <c:pt idx="49279">
                  <c:v>1.04301075268817</c:v>
                </c:pt>
                <c:pt idx="49280">
                  <c:v>5.0265486725663697</c:v>
                </c:pt>
                <c:pt idx="49281">
                  <c:v>15.0520833333333</c:v>
                </c:pt>
                <c:pt idx="49282">
                  <c:v>19.8317757009345</c:v>
                </c:pt>
                <c:pt idx="49283">
                  <c:v>17.433628318583999</c:v>
                </c:pt>
                <c:pt idx="49284">
                  <c:v>13.491228070175399</c:v>
                </c:pt>
                <c:pt idx="49285">
                  <c:v>12.9722222222222</c:v>
                </c:pt>
                <c:pt idx="49286">
                  <c:v>8.5727272727272705</c:v>
                </c:pt>
                <c:pt idx="49287">
                  <c:v>19.854545454545399</c:v>
                </c:pt>
                <c:pt idx="49288">
                  <c:v>16.257142857142799</c:v>
                </c:pt>
                <c:pt idx="49289">
                  <c:v>6.0577617328519802</c:v>
                </c:pt>
                <c:pt idx="49290">
                  <c:v>7.9805555555555499</c:v>
                </c:pt>
                <c:pt idx="49291">
                  <c:v>8.8619302949061591</c:v>
                </c:pt>
                <c:pt idx="49292">
                  <c:v>10.521428571428499</c:v>
                </c:pt>
                <c:pt idx="49293">
                  <c:v>5.5927977839335101</c:v>
                </c:pt>
                <c:pt idx="49294">
                  <c:v>8.9875776397515494</c:v>
                </c:pt>
                <c:pt idx="49295">
                  <c:v>15.768055555555501</c:v>
                </c:pt>
                <c:pt idx="49296">
                  <c:v>6.0456140350877101</c:v>
                </c:pt>
                <c:pt idx="49297">
                  <c:v>3.3253796095444601</c:v>
                </c:pt>
                <c:pt idx="49298">
                  <c:v>6.4664804469273696</c:v>
                </c:pt>
                <c:pt idx="49299">
                  <c:v>1.41878172588832</c:v>
                </c:pt>
                <c:pt idx="49300">
                  <c:v>9.5610047846889898</c:v>
                </c:pt>
                <c:pt idx="49301">
                  <c:v>0</c:v>
                </c:pt>
                <c:pt idx="49302">
                  <c:v>7</c:v>
                </c:pt>
                <c:pt idx="49303">
                  <c:v>0</c:v>
                </c:pt>
                <c:pt idx="49304">
                  <c:v>2.6016755521706001</c:v>
                </c:pt>
                <c:pt idx="49305">
                  <c:v>5.5847389558232896</c:v>
                </c:pt>
                <c:pt idx="49306">
                  <c:v>3.59731543624161</c:v>
                </c:pt>
                <c:pt idx="49307">
                  <c:v>5.1898079763663203</c:v>
                </c:pt>
                <c:pt idx="49308">
                  <c:v>2.6697368421052601</c:v>
                </c:pt>
                <c:pt idx="49309">
                  <c:v>7.2728915662650602</c:v>
                </c:pt>
                <c:pt idx="49310">
                  <c:v>5.70059435364041</c:v>
                </c:pt>
                <c:pt idx="49311">
                  <c:v>0.66329284750337303</c:v>
                </c:pt>
                <c:pt idx="49312">
                  <c:v>1.11215580926796</c:v>
                </c:pt>
                <c:pt idx="49313">
                  <c:v>1.0224719101123501</c:v>
                </c:pt>
                <c:pt idx="49314">
                  <c:v>-0.73367952522255198</c:v>
                </c:pt>
                <c:pt idx="49315">
                  <c:v>7.31474688187821</c:v>
                </c:pt>
                <c:pt idx="49316">
                  <c:v>-1.26277372262773</c:v>
                </c:pt>
                <c:pt idx="49317">
                  <c:v>1.9186991869918699</c:v>
                </c:pt>
                <c:pt idx="49318">
                  <c:v>1.75182481751824</c:v>
                </c:pt>
                <c:pt idx="49319">
                  <c:v>5.7606177606177598</c:v>
                </c:pt>
                <c:pt idx="49320">
                  <c:v>1.6078431372549</c:v>
                </c:pt>
                <c:pt idx="49321">
                  <c:v>8.0764331210191092</c:v>
                </c:pt>
                <c:pt idx="49322">
                  <c:v>4.2989130434782599</c:v>
                </c:pt>
                <c:pt idx="49323">
                  <c:v>3.84810126582278</c:v>
                </c:pt>
                <c:pt idx="49324">
                  <c:v>-4.4025974025974</c:v>
                </c:pt>
                <c:pt idx="49325">
                  <c:v>-3.3103448275862002</c:v>
                </c:pt>
                <c:pt idx="49326">
                  <c:v>-2.0669642857142798</c:v>
                </c:pt>
                <c:pt idx="49327">
                  <c:v>2.2597402597402598</c:v>
                </c:pt>
                <c:pt idx="49328">
                  <c:v>12.2785714285714</c:v>
                </c:pt>
                <c:pt idx="49329">
                  <c:v>13.984615384615299</c:v>
                </c:pt>
                <c:pt idx="49330">
                  <c:v>9.6978417266186998</c:v>
                </c:pt>
                <c:pt idx="49331">
                  <c:v>11.0974025974025</c:v>
                </c:pt>
                <c:pt idx="49332">
                  <c:v>20.7439024390243</c:v>
                </c:pt>
                <c:pt idx="49333">
                  <c:v>13.2256097560975</c:v>
                </c:pt>
                <c:pt idx="49334">
                  <c:v>1.24242424242424</c:v>
                </c:pt>
                <c:pt idx="49335">
                  <c:v>5.8203592814371197</c:v>
                </c:pt>
                <c:pt idx="49336">
                  <c:v>12.4328358208955</c:v>
                </c:pt>
                <c:pt idx="49337">
                  <c:v>10.102189781021799</c:v>
                </c:pt>
                <c:pt idx="49338">
                  <c:v>2.2867647058823501</c:v>
                </c:pt>
                <c:pt idx="49339">
                  <c:v>1.7916666666666601</c:v>
                </c:pt>
                <c:pt idx="49340">
                  <c:v>14.866477272727201</c:v>
                </c:pt>
                <c:pt idx="49341">
                  <c:v>12.3664596273291</c:v>
                </c:pt>
                <c:pt idx="49342">
                  <c:v>10.2971830985915</c:v>
                </c:pt>
                <c:pt idx="49343">
                  <c:v>5.5194805194805197</c:v>
                </c:pt>
                <c:pt idx="49344">
                  <c:v>10.710227272727201</c:v>
                </c:pt>
                <c:pt idx="49345">
                  <c:v>13.483266398929</c:v>
                </c:pt>
                <c:pt idx="49346">
                  <c:v>18.328712871287099</c:v>
                </c:pt>
                <c:pt idx="49347">
                  <c:v>19.7735849056603</c:v>
                </c:pt>
                <c:pt idx="49348">
                  <c:v>13.852112676056301</c:v>
                </c:pt>
                <c:pt idx="49349">
                  <c:v>14.2417582417582</c:v>
                </c:pt>
                <c:pt idx="49350">
                  <c:v>7.1778169014084501</c:v>
                </c:pt>
                <c:pt idx="49351">
                  <c:v>17.077702702702702</c:v>
                </c:pt>
                <c:pt idx="49352">
                  <c:v>-15.538461538461499</c:v>
                </c:pt>
                <c:pt idx="49353">
                  <c:v>21.733333333333299</c:v>
                </c:pt>
                <c:pt idx="49354">
                  <c:v>4.0454545454545396</c:v>
                </c:pt>
                <c:pt idx="49355">
                  <c:v>-6.55555555555555</c:v>
                </c:pt>
                <c:pt idx="49356">
                  <c:v>14.8888888888888</c:v>
                </c:pt>
                <c:pt idx="49357">
                  <c:v>5.875</c:v>
                </c:pt>
                <c:pt idx="49358">
                  <c:v>3.6666666666666599</c:v>
                </c:pt>
                <c:pt idx="49359">
                  <c:v>-13.6666666666666</c:v>
                </c:pt>
                <c:pt idx="49360">
                  <c:v>-18.2222222222222</c:v>
                </c:pt>
                <c:pt idx="49361">
                  <c:v>11.5</c:v>
                </c:pt>
                <c:pt idx="49362">
                  <c:v>-9.3000000000000007</c:v>
                </c:pt>
                <c:pt idx="49363">
                  <c:v>-1.2</c:v>
                </c:pt>
                <c:pt idx="49364">
                  <c:v>9.5760368663594395</c:v>
                </c:pt>
                <c:pt idx="49365">
                  <c:v>12.752427184466001</c:v>
                </c:pt>
                <c:pt idx="49366">
                  <c:v>4.72847682119205</c:v>
                </c:pt>
                <c:pt idx="49367">
                  <c:v>-1.8867256637168099</c:v>
                </c:pt>
                <c:pt idx="49368">
                  <c:v>-4.0560344827586201</c:v>
                </c:pt>
                <c:pt idx="49369">
                  <c:v>3.5398457583547498</c:v>
                </c:pt>
                <c:pt idx="49370">
                  <c:v>5.08275862068965</c:v>
                </c:pt>
                <c:pt idx="49371">
                  <c:v>2.1969504447268098</c:v>
                </c:pt>
                <c:pt idx="49372">
                  <c:v>-0.34871099050203502</c:v>
                </c:pt>
                <c:pt idx="49373">
                  <c:v>0.67861715749039697</c:v>
                </c:pt>
                <c:pt idx="49374">
                  <c:v>12.061196105702299</c:v>
                </c:pt>
                <c:pt idx="49375">
                  <c:v>18.196022727272702</c:v>
                </c:pt>
                <c:pt idx="49376">
                  <c:v>0</c:v>
                </c:pt>
                <c:pt idx="49377">
                  <c:v>0</c:v>
                </c:pt>
                <c:pt idx="49378">
                  <c:v>4.1111111111111098</c:v>
                </c:pt>
                <c:pt idx="49379">
                  <c:v>10.3</c:v>
                </c:pt>
                <c:pt idx="49380">
                  <c:v>5.3684210526315699</c:v>
                </c:pt>
                <c:pt idx="49381">
                  <c:v>10.647058823529401</c:v>
                </c:pt>
                <c:pt idx="49382">
                  <c:v>9.1538461538461497</c:v>
                </c:pt>
                <c:pt idx="49383">
                  <c:v>25</c:v>
                </c:pt>
                <c:pt idx="49384">
                  <c:v>32.461538461538403</c:v>
                </c:pt>
                <c:pt idx="49385">
                  <c:v>16.363636363636299</c:v>
                </c:pt>
                <c:pt idx="49386">
                  <c:v>-15.375</c:v>
                </c:pt>
                <c:pt idx="49387">
                  <c:v>21.7777777777777</c:v>
                </c:pt>
                <c:pt idx="49388">
                  <c:v>40.3333333333333</c:v>
                </c:pt>
                <c:pt idx="49389">
                  <c:v>-2.07692307692307</c:v>
                </c:pt>
                <c:pt idx="49390">
                  <c:v>5.59448275862069</c:v>
                </c:pt>
                <c:pt idx="49391">
                  <c:v>4.6082474226804102</c:v>
                </c:pt>
                <c:pt idx="49392">
                  <c:v>5.75308641975308</c:v>
                </c:pt>
                <c:pt idx="49393">
                  <c:v>1.72727272727272</c:v>
                </c:pt>
                <c:pt idx="49394">
                  <c:v>-0.70967741935483797</c:v>
                </c:pt>
                <c:pt idx="49395">
                  <c:v>2.6891891891891802</c:v>
                </c:pt>
                <c:pt idx="49396">
                  <c:v>0.67870967741935395</c:v>
                </c:pt>
                <c:pt idx="49397">
                  <c:v>-0.231256599788806</c:v>
                </c:pt>
                <c:pt idx="49398">
                  <c:v>-1.95558546433378</c:v>
                </c:pt>
                <c:pt idx="49399">
                  <c:v>0.27017543859649101</c:v>
                </c:pt>
                <c:pt idx="49400">
                  <c:v>6.3369963369963296</c:v>
                </c:pt>
                <c:pt idx="49401">
                  <c:v>9.3979118329466296</c:v>
                </c:pt>
                <c:pt idx="49402">
                  <c:v>-11.607142857142801</c:v>
                </c:pt>
                <c:pt idx="49403">
                  <c:v>0.5625</c:v>
                </c:pt>
                <c:pt idx="49404">
                  <c:v>4.6071428571428497</c:v>
                </c:pt>
                <c:pt idx="49405">
                  <c:v>3.8448275862068901</c:v>
                </c:pt>
                <c:pt idx="49406">
                  <c:v>5.2407407407407396</c:v>
                </c:pt>
                <c:pt idx="49407">
                  <c:v>-0.28571428571428498</c:v>
                </c:pt>
                <c:pt idx="49408">
                  <c:v>0</c:v>
                </c:pt>
                <c:pt idx="49409">
                  <c:v>17.778350515463899</c:v>
                </c:pt>
                <c:pt idx="49410">
                  <c:v>13.4475138121546</c:v>
                </c:pt>
                <c:pt idx="49411">
                  <c:v>10.468992248061999</c:v>
                </c:pt>
                <c:pt idx="49412">
                  <c:v>3.96428571428571</c:v>
                </c:pt>
                <c:pt idx="49413">
                  <c:v>-1.98823529411764</c:v>
                </c:pt>
                <c:pt idx="49414">
                  <c:v>10.097560975609699</c:v>
                </c:pt>
                <c:pt idx="49415">
                  <c:v>1.3971119133573999</c:v>
                </c:pt>
                <c:pt idx="49416">
                  <c:v>5.6755725190839597</c:v>
                </c:pt>
                <c:pt idx="49417">
                  <c:v>6.2511415525114096</c:v>
                </c:pt>
                <c:pt idx="49418">
                  <c:v>0.63</c:v>
                </c:pt>
                <c:pt idx="49419">
                  <c:v>4.2774566473988402</c:v>
                </c:pt>
                <c:pt idx="49420">
                  <c:v>26.537634408602099</c:v>
                </c:pt>
                <c:pt idx="49421">
                  <c:v>0</c:v>
                </c:pt>
                <c:pt idx="49422">
                  <c:v>-1.9871794871794799</c:v>
                </c:pt>
                <c:pt idx="49423">
                  <c:v>6.9791666666666599</c:v>
                </c:pt>
                <c:pt idx="49424">
                  <c:v>1.2777777777777699</c:v>
                </c:pt>
                <c:pt idx="49425">
                  <c:v>2.9666666666666601</c:v>
                </c:pt>
                <c:pt idx="49426">
                  <c:v>2.34615384615384</c:v>
                </c:pt>
                <c:pt idx="49427">
                  <c:v>-1.8260869565217299</c:v>
                </c:pt>
                <c:pt idx="49428">
                  <c:v>-10.576923076923</c:v>
                </c:pt>
                <c:pt idx="49429">
                  <c:v>-0.82692307692307598</c:v>
                </c:pt>
                <c:pt idx="49430">
                  <c:v>-6.9871794871794801</c:v>
                </c:pt>
                <c:pt idx="49431">
                  <c:v>-6.1923076923076898</c:v>
                </c:pt>
                <c:pt idx="49432">
                  <c:v>-4.9807692307692299</c:v>
                </c:pt>
                <c:pt idx="49433">
                  <c:v>8.5</c:v>
                </c:pt>
                <c:pt idx="49434">
                  <c:v>8.8387096774193505</c:v>
                </c:pt>
                <c:pt idx="49435">
                  <c:v>4.46428571428571</c:v>
                </c:pt>
                <c:pt idx="49436">
                  <c:v>-1.93548387096774</c:v>
                </c:pt>
                <c:pt idx="49437">
                  <c:v>-1.8285714285714201</c:v>
                </c:pt>
                <c:pt idx="49438">
                  <c:v>0.93103448275862</c:v>
                </c:pt>
                <c:pt idx="49439">
                  <c:v>0.93333333333333302</c:v>
                </c:pt>
                <c:pt idx="49440">
                  <c:v>-8</c:v>
                </c:pt>
                <c:pt idx="49441">
                  <c:v>24.516129032258</c:v>
                </c:pt>
                <c:pt idx="49442">
                  <c:v>61.064516129032199</c:v>
                </c:pt>
                <c:pt idx="49443">
                  <c:v>53.5</c:v>
                </c:pt>
                <c:pt idx="49444">
                  <c:v>29.370967741935399</c:v>
                </c:pt>
                <c:pt idx="49445">
                  <c:v>0.266666666666666</c:v>
                </c:pt>
                <c:pt idx="49446">
                  <c:v>2.5245901639344202</c:v>
                </c:pt>
                <c:pt idx="49447">
                  <c:v>5</c:v>
                </c:pt>
                <c:pt idx="49448">
                  <c:v>-2.22950819672131</c:v>
                </c:pt>
                <c:pt idx="49449">
                  <c:v>-8.1864406779661003</c:v>
                </c:pt>
                <c:pt idx="49450">
                  <c:v>0.3</c:v>
                </c:pt>
                <c:pt idx="49451">
                  <c:v>-8.0793650793650702</c:v>
                </c:pt>
                <c:pt idx="49452">
                  <c:v>6.0777777777777704</c:v>
                </c:pt>
                <c:pt idx="49453">
                  <c:v>7.40506329113924</c:v>
                </c:pt>
                <c:pt idx="49454">
                  <c:v>14.402714932126599</c:v>
                </c:pt>
                <c:pt idx="49455">
                  <c:v>10.6949152542372</c:v>
                </c:pt>
                <c:pt idx="49456">
                  <c:v>3.3690476190476102</c:v>
                </c:pt>
                <c:pt idx="49457">
                  <c:v>10.3621621621621</c:v>
                </c:pt>
                <c:pt idx="49458">
                  <c:v>3.5304347826086899</c:v>
                </c:pt>
                <c:pt idx="49459">
                  <c:v>9.9554794520547905</c:v>
                </c:pt>
                <c:pt idx="49460">
                  <c:v>7.5131086142322099</c:v>
                </c:pt>
                <c:pt idx="49461">
                  <c:v>5.2463768115942004</c:v>
                </c:pt>
                <c:pt idx="49462">
                  <c:v>-0.18862275449101701</c:v>
                </c:pt>
                <c:pt idx="49463">
                  <c:v>2.31739130434782</c:v>
                </c:pt>
                <c:pt idx="49464">
                  <c:v>6.2244094488188901</c:v>
                </c:pt>
                <c:pt idx="49465">
                  <c:v>15.0622222222222</c:v>
                </c:pt>
                <c:pt idx="49466">
                  <c:v>12.615384615384601</c:v>
                </c:pt>
                <c:pt idx="49467">
                  <c:v>5.3333333333333304</c:v>
                </c:pt>
                <c:pt idx="49468">
                  <c:v>-8.2592592592592595</c:v>
                </c:pt>
                <c:pt idx="49469">
                  <c:v>6.6078431372548998</c:v>
                </c:pt>
                <c:pt idx="49470">
                  <c:v>-2.2982456140350802</c:v>
                </c:pt>
                <c:pt idx="49471">
                  <c:v>-4.4767441860465098</c:v>
                </c:pt>
                <c:pt idx="49472">
                  <c:v>-6.1538461538461497</c:v>
                </c:pt>
                <c:pt idx="49473">
                  <c:v>1.84848484848484</c:v>
                </c:pt>
                <c:pt idx="49474">
                  <c:v>-2.1538461538461502</c:v>
                </c:pt>
                <c:pt idx="49475">
                  <c:v>-8.5</c:v>
                </c:pt>
                <c:pt idx="49476">
                  <c:v>-2.3846153846153801</c:v>
                </c:pt>
                <c:pt idx="49477">
                  <c:v>8.4444444444444393</c:v>
                </c:pt>
                <c:pt idx="49478">
                  <c:v>1.5027322404371499</c:v>
                </c:pt>
                <c:pt idx="49479">
                  <c:v>-1.8975903614457801</c:v>
                </c:pt>
                <c:pt idx="49480">
                  <c:v>0.58602150537634401</c:v>
                </c:pt>
                <c:pt idx="49481">
                  <c:v>-0.42777777777777698</c:v>
                </c:pt>
                <c:pt idx="49482">
                  <c:v>0.89729729729729701</c:v>
                </c:pt>
                <c:pt idx="49483">
                  <c:v>3.4949494949494899</c:v>
                </c:pt>
                <c:pt idx="49484">
                  <c:v>-0.90697674418604601</c:v>
                </c:pt>
                <c:pt idx="49485">
                  <c:v>-2.8881987577639698</c:v>
                </c:pt>
                <c:pt idx="49486">
                  <c:v>1.3555555555555501</c:v>
                </c:pt>
                <c:pt idx="49487">
                  <c:v>-1.08938547486033</c:v>
                </c:pt>
                <c:pt idx="49488">
                  <c:v>-3.9230769230769198</c:v>
                </c:pt>
                <c:pt idx="49489">
                  <c:v>13.1302325581395</c:v>
                </c:pt>
                <c:pt idx="49490">
                  <c:v>-4.6666666666666599</c:v>
                </c:pt>
                <c:pt idx="49491">
                  <c:v>14.875</c:v>
                </c:pt>
                <c:pt idx="49492">
                  <c:v>21</c:v>
                </c:pt>
                <c:pt idx="49493">
                  <c:v>22</c:v>
                </c:pt>
                <c:pt idx="49494">
                  <c:v>11.625</c:v>
                </c:pt>
                <c:pt idx="49495">
                  <c:v>9.2222222222222197</c:v>
                </c:pt>
                <c:pt idx="49496">
                  <c:v>44.1111111111111</c:v>
                </c:pt>
                <c:pt idx="49497">
                  <c:v>35.8888888888888</c:v>
                </c:pt>
                <c:pt idx="49498">
                  <c:v>10.125</c:v>
                </c:pt>
                <c:pt idx="49499">
                  <c:v>21.3333333333333</c:v>
                </c:pt>
                <c:pt idx="49500">
                  <c:v>-0.27272727272727199</c:v>
                </c:pt>
                <c:pt idx="49501">
                  <c:v>0.125</c:v>
                </c:pt>
                <c:pt idx="49502">
                  <c:v>3.8187799043062198</c:v>
                </c:pt>
                <c:pt idx="49503">
                  <c:v>4.9438275636838602</c:v>
                </c:pt>
                <c:pt idx="49504">
                  <c:v>5.7944640753828001</c:v>
                </c:pt>
                <c:pt idx="49505">
                  <c:v>1.29838226482923</c:v>
                </c:pt>
                <c:pt idx="49506">
                  <c:v>4.5942028985507202</c:v>
                </c:pt>
                <c:pt idx="49507">
                  <c:v>3.5764145954521398</c:v>
                </c:pt>
                <c:pt idx="49508">
                  <c:v>2.38101516150296</c:v>
                </c:pt>
                <c:pt idx="49509">
                  <c:v>5.2698320787492703</c:v>
                </c:pt>
                <c:pt idx="49510">
                  <c:v>5.8421052631578902</c:v>
                </c:pt>
                <c:pt idx="49511">
                  <c:v>5.0285520054384696</c:v>
                </c:pt>
                <c:pt idx="49512">
                  <c:v>1.98765432098765</c:v>
                </c:pt>
                <c:pt idx="49513">
                  <c:v>6.27384020618556</c:v>
                </c:pt>
                <c:pt idx="49514">
                  <c:v>34</c:v>
                </c:pt>
                <c:pt idx="49515">
                  <c:v>0.39075630252100801</c:v>
                </c:pt>
                <c:pt idx="49516">
                  <c:v>3.5650080256821801</c:v>
                </c:pt>
                <c:pt idx="49517">
                  <c:v>-0.67510548523206704</c:v>
                </c:pt>
                <c:pt idx="49518">
                  <c:v>-1.92240117130307</c:v>
                </c:pt>
                <c:pt idx="49519">
                  <c:v>-1.18065433854907</c:v>
                </c:pt>
                <c:pt idx="49520">
                  <c:v>-1.4409340659340599</c:v>
                </c:pt>
                <c:pt idx="49521">
                  <c:v>2.8845553822152801</c:v>
                </c:pt>
                <c:pt idx="49522">
                  <c:v>4.1107784431137704</c:v>
                </c:pt>
                <c:pt idx="49523">
                  <c:v>2.5848484848484801</c:v>
                </c:pt>
                <c:pt idx="49524">
                  <c:v>4.5469522240527098</c:v>
                </c:pt>
                <c:pt idx="49525">
                  <c:v>0.337837837837837</c:v>
                </c:pt>
                <c:pt idx="49526">
                  <c:v>-0.265804597701149</c:v>
                </c:pt>
                <c:pt idx="49527">
                  <c:v>16</c:v>
                </c:pt>
                <c:pt idx="49528">
                  <c:v>3.43333333333333</c:v>
                </c:pt>
                <c:pt idx="49529">
                  <c:v>13.774193548387</c:v>
                </c:pt>
                <c:pt idx="49530">
                  <c:v>29.709677419354801</c:v>
                </c:pt>
                <c:pt idx="49531">
                  <c:v>8.3333333333333304</c:v>
                </c:pt>
                <c:pt idx="49532">
                  <c:v>20.193548387096701</c:v>
                </c:pt>
                <c:pt idx="49533">
                  <c:v>-5.3</c:v>
                </c:pt>
                <c:pt idx="49534">
                  <c:v>-0.35483870967741898</c:v>
                </c:pt>
                <c:pt idx="49535">
                  <c:v>12.391505791505701</c:v>
                </c:pt>
                <c:pt idx="49536">
                  <c:v>13.7732558139534</c:v>
                </c:pt>
                <c:pt idx="49537">
                  <c:v>11.912012241775001</c:v>
                </c:pt>
                <c:pt idx="49538">
                  <c:v>9.9128367670364508</c:v>
                </c:pt>
                <c:pt idx="49539">
                  <c:v>14.076086956521699</c:v>
                </c:pt>
                <c:pt idx="49540">
                  <c:v>16.6261808367071</c:v>
                </c:pt>
                <c:pt idx="49541">
                  <c:v>18.913763066202002</c:v>
                </c:pt>
                <c:pt idx="49542">
                  <c:v>23.338070306656601</c:v>
                </c:pt>
                <c:pt idx="49543">
                  <c:v>16.239507959478999</c:v>
                </c:pt>
                <c:pt idx="49544">
                  <c:v>14.688950789229301</c:v>
                </c:pt>
                <c:pt idx="49545">
                  <c:v>12.75</c:v>
                </c:pt>
                <c:pt idx="49546">
                  <c:v>13.474182444061899</c:v>
                </c:pt>
                <c:pt idx="49547">
                  <c:v>4.4792703150912097</c:v>
                </c:pt>
                <c:pt idx="49548">
                  <c:v>-1.33222036727879</c:v>
                </c:pt>
                <c:pt idx="49549">
                  <c:v>-2.71176470588235</c:v>
                </c:pt>
                <c:pt idx="49550">
                  <c:v>0.61068702290076304</c:v>
                </c:pt>
                <c:pt idx="49551">
                  <c:v>-3.2191582002902699</c:v>
                </c:pt>
                <c:pt idx="49552">
                  <c:v>7.6078431372548998</c:v>
                </c:pt>
                <c:pt idx="49553">
                  <c:v>-1.43674176776429</c:v>
                </c:pt>
                <c:pt idx="49554">
                  <c:v>-3.5397553516819502</c:v>
                </c:pt>
                <c:pt idx="49555">
                  <c:v>-2.2382445141065799</c:v>
                </c:pt>
                <c:pt idx="49556">
                  <c:v>-6.1707670043415304</c:v>
                </c:pt>
                <c:pt idx="49557">
                  <c:v>-1.66861313868613</c:v>
                </c:pt>
                <c:pt idx="49558">
                  <c:v>7.6288</c:v>
                </c:pt>
                <c:pt idx="49559">
                  <c:v>28</c:v>
                </c:pt>
                <c:pt idx="49560">
                  <c:v>1.5</c:v>
                </c:pt>
                <c:pt idx="49561">
                  <c:v>41</c:v>
                </c:pt>
                <c:pt idx="49562">
                  <c:v>7</c:v>
                </c:pt>
                <c:pt idx="49563">
                  <c:v>12.9842931937172</c:v>
                </c:pt>
                <c:pt idx="49564">
                  <c:v>4.8493975903614404</c:v>
                </c:pt>
                <c:pt idx="49565">
                  <c:v>10.712871287128699</c:v>
                </c:pt>
                <c:pt idx="49566">
                  <c:v>11.1812865497076</c:v>
                </c:pt>
                <c:pt idx="49567">
                  <c:v>4.3352601156069301</c:v>
                </c:pt>
                <c:pt idx="49568">
                  <c:v>15.267326732673199</c:v>
                </c:pt>
                <c:pt idx="49569">
                  <c:v>16.0324675324675</c:v>
                </c:pt>
                <c:pt idx="49570">
                  <c:v>8.2857142857142794</c:v>
                </c:pt>
                <c:pt idx="49571">
                  <c:v>-5.1022222222222204</c:v>
                </c:pt>
                <c:pt idx="49572">
                  <c:v>1.8633540372670801E-2</c:v>
                </c:pt>
                <c:pt idx="49573">
                  <c:v>-0.573099415204678</c:v>
                </c:pt>
                <c:pt idx="49574">
                  <c:v>14.625</c:v>
                </c:pt>
                <c:pt idx="49575">
                  <c:v>3.5967741935483799</c:v>
                </c:pt>
                <c:pt idx="49576">
                  <c:v>12.5535714285714</c:v>
                </c:pt>
                <c:pt idx="49577">
                  <c:v>-0.58064516129032195</c:v>
                </c:pt>
                <c:pt idx="49578">
                  <c:v>3.2</c:v>
                </c:pt>
                <c:pt idx="49579">
                  <c:v>4.9032258064516103</c:v>
                </c:pt>
                <c:pt idx="49580">
                  <c:v>13.35</c:v>
                </c:pt>
                <c:pt idx="49581">
                  <c:v>1.8548387096774099</c:v>
                </c:pt>
                <c:pt idx="49582">
                  <c:v>9.703125</c:v>
                </c:pt>
                <c:pt idx="49583">
                  <c:v>0.98333333333333295</c:v>
                </c:pt>
                <c:pt idx="49584">
                  <c:v>-1.1612903225806399</c:v>
                </c:pt>
                <c:pt idx="49585">
                  <c:v>2.8448275862068901</c:v>
                </c:pt>
                <c:pt idx="49586">
                  <c:v>9.8181818181818095</c:v>
                </c:pt>
                <c:pt idx="49587">
                  <c:v>-2.1732283464566899</c:v>
                </c:pt>
                <c:pt idx="49588">
                  <c:v>-7.375</c:v>
                </c:pt>
                <c:pt idx="49589">
                  <c:v>-3.1521739130434701</c:v>
                </c:pt>
                <c:pt idx="49590">
                  <c:v>-7.3057324840764304</c:v>
                </c:pt>
                <c:pt idx="49591">
                  <c:v>5.2435897435897401</c:v>
                </c:pt>
                <c:pt idx="49592">
                  <c:v>4.0657894736842097</c:v>
                </c:pt>
                <c:pt idx="49593">
                  <c:v>13.191780821917799</c:v>
                </c:pt>
                <c:pt idx="49594">
                  <c:v>-5.1688311688311597</c:v>
                </c:pt>
                <c:pt idx="49595">
                  <c:v>-1.0909090909090899</c:v>
                </c:pt>
                <c:pt idx="49596">
                  <c:v>-5.25471698113207</c:v>
                </c:pt>
                <c:pt idx="49597">
                  <c:v>-8.4098360655737707</c:v>
                </c:pt>
                <c:pt idx="49598">
                  <c:v>0.22727272727272699</c:v>
                </c:pt>
                <c:pt idx="49599">
                  <c:v>0</c:v>
                </c:pt>
                <c:pt idx="49600">
                  <c:v>3.27857142857142</c:v>
                </c:pt>
                <c:pt idx="49601">
                  <c:v>-9.1359223300970793</c:v>
                </c:pt>
                <c:pt idx="49602">
                  <c:v>4.4059405940594001</c:v>
                </c:pt>
                <c:pt idx="49603">
                  <c:v>1.3854166666666601</c:v>
                </c:pt>
                <c:pt idx="49604">
                  <c:v>14.7777777777777</c:v>
                </c:pt>
                <c:pt idx="49605">
                  <c:v>12.390243902439</c:v>
                </c:pt>
                <c:pt idx="49606">
                  <c:v>5.2531645569620196</c:v>
                </c:pt>
                <c:pt idx="49607">
                  <c:v>14.790697674418601</c:v>
                </c:pt>
                <c:pt idx="49608">
                  <c:v>2.5874999999999999</c:v>
                </c:pt>
                <c:pt idx="49609">
                  <c:v>-12.259259259259199</c:v>
                </c:pt>
                <c:pt idx="49610">
                  <c:v>10.407894736842101</c:v>
                </c:pt>
                <c:pt idx="49611">
                  <c:v>10.149253731343199</c:v>
                </c:pt>
                <c:pt idx="49612">
                  <c:v>7.4743243243243196</c:v>
                </c:pt>
                <c:pt idx="49613">
                  <c:v>7.1811797752808904</c:v>
                </c:pt>
                <c:pt idx="49614">
                  <c:v>2.1447852760736099</c:v>
                </c:pt>
                <c:pt idx="49615">
                  <c:v>1.9125151883353499</c:v>
                </c:pt>
                <c:pt idx="49616">
                  <c:v>4.2548131370328397</c:v>
                </c:pt>
                <c:pt idx="49617">
                  <c:v>8.4947257383966193</c:v>
                </c:pt>
                <c:pt idx="49618">
                  <c:v>3.8542713567839102</c:v>
                </c:pt>
                <c:pt idx="49619">
                  <c:v>-0.91299790356394095</c:v>
                </c:pt>
                <c:pt idx="49620">
                  <c:v>-0.48265306122448898</c:v>
                </c:pt>
                <c:pt idx="49621">
                  <c:v>2.4198113207547101</c:v>
                </c:pt>
                <c:pt idx="49622">
                  <c:v>0.49215246636771298</c:v>
                </c:pt>
                <c:pt idx="49623">
                  <c:v>12.8780487804878</c:v>
                </c:pt>
                <c:pt idx="49624">
                  <c:v>2.1698895027624299</c:v>
                </c:pt>
                <c:pt idx="49625">
                  <c:v>8.6593245227606399</c:v>
                </c:pt>
                <c:pt idx="49626">
                  <c:v>-2.0823529411764699</c:v>
                </c:pt>
                <c:pt idx="49627">
                  <c:v>6.9864314789687896</c:v>
                </c:pt>
                <c:pt idx="49628">
                  <c:v>3.2607003891050499</c:v>
                </c:pt>
                <c:pt idx="49629">
                  <c:v>5.5367913148371501</c:v>
                </c:pt>
                <c:pt idx="49630">
                  <c:v>7.0396341463414602</c:v>
                </c:pt>
                <c:pt idx="49631">
                  <c:v>3.9182763744427902</c:v>
                </c:pt>
                <c:pt idx="49632">
                  <c:v>-0.78550724637681102</c:v>
                </c:pt>
                <c:pt idx="49633">
                  <c:v>8.4444444444444393</c:v>
                </c:pt>
                <c:pt idx="49634">
                  <c:v>0.94489465153970797</c:v>
                </c:pt>
                <c:pt idx="49635">
                  <c:v>7.9001536098310199</c:v>
                </c:pt>
                <c:pt idx="49636">
                  <c:v>1.17170731707317</c:v>
                </c:pt>
                <c:pt idx="49637">
                  <c:v>2.7649363369245799</c:v>
                </c:pt>
                <c:pt idx="49638">
                  <c:v>-0.13468013468013401</c:v>
                </c:pt>
                <c:pt idx="49639">
                  <c:v>-0.10639880952380899</c:v>
                </c:pt>
                <c:pt idx="49640">
                  <c:v>-1.4837037037037</c:v>
                </c:pt>
                <c:pt idx="49641">
                  <c:v>4.4000000000000004</c:v>
                </c:pt>
                <c:pt idx="49642">
                  <c:v>2.5702341137123699</c:v>
                </c:pt>
                <c:pt idx="49643">
                  <c:v>3.2024763292061098</c:v>
                </c:pt>
                <c:pt idx="49644">
                  <c:v>-2.3976240391334702</c:v>
                </c:pt>
                <c:pt idx="49645">
                  <c:v>-5.8156565656565604</c:v>
                </c:pt>
                <c:pt idx="49646">
                  <c:v>-4.2517758484609303</c:v>
                </c:pt>
                <c:pt idx="49647">
                  <c:v>3.2129032258064498</c:v>
                </c:pt>
                <c:pt idx="49648">
                  <c:v>16.613013698630098</c:v>
                </c:pt>
                <c:pt idx="49649">
                  <c:v>16.867999999999999</c:v>
                </c:pt>
                <c:pt idx="49650">
                  <c:v>26.353503184713301</c:v>
                </c:pt>
                <c:pt idx="49651">
                  <c:v>23.2508038585209</c:v>
                </c:pt>
                <c:pt idx="49652">
                  <c:v>29.991354466858699</c:v>
                </c:pt>
                <c:pt idx="49653">
                  <c:v>21.289405684754499</c:v>
                </c:pt>
                <c:pt idx="49654">
                  <c:v>20.389684813753501</c:v>
                </c:pt>
                <c:pt idx="49655">
                  <c:v>14.466494845360801</c:v>
                </c:pt>
                <c:pt idx="49656">
                  <c:v>7.5024509803921502</c:v>
                </c:pt>
                <c:pt idx="49657">
                  <c:v>14.2349726775956</c:v>
                </c:pt>
                <c:pt idx="49658">
                  <c:v>21.75</c:v>
                </c:pt>
                <c:pt idx="49659">
                  <c:v>20.816326530612201</c:v>
                </c:pt>
                <c:pt idx="49660">
                  <c:v>-8</c:v>
                </c:pt>
                <c:pt idx="49661">
                  <c:v>-10.75</c:v>
                </c:pt>
                <c:pt idx="49662">
                  <c:v>-16</c:v>
                </c:pt>
                <c:pt idx="49663">
                  <c:v>3.375</c:v>
                </c:pt>
                <c:pt idx="49664">
                  <c:v>-8</c:v>
                </c:pt>
                <c:pt idx="49665">
                  <c:v>-3.4615384615384599</c:v>
                </c:pt>
                <c:pt idx="49666">
                  <c:v>-6.4545454545454497</c:v>
                </c:pt>
                <c:pt idx="49667">
                  <c:v>12.4615384615384</c:v>
                </c:pt>
                <c:pt idx="49668">
                  <c:v>33.769230769230703</c:v>
                </c:pt>
                <c:pt idx="49669">
                  <c:v>23</c:v>
                </c:pt>
                <c:pt idx="49670">
                  <c:v>16.4166666666666</c:v>
                </c:pt>
                <c:pt idx="49671">
                  <c:v>25</c:v>
                </c:pt>
                <c:pt idx="49672">
                  <c:v>4.0476190476190403</c:v>
                </c:pt>
                <c:pt idx="49673">
                  <c:v>10.6</c:v>
                </c:pt>
                <c:pt idx="49674">
                  <c:v>-6.8148148148148104</c:v>
                </c:pt>
                <c:pt idx="49675">
                  <c:v>4.5199999999999996</c:v>
                </c:pt>
                <c:pt idx="49676">
                  <c:v>-2.2799999999999998</c:v>
                </c:pt>
                <c:pt idx="49677">
                  <c:v>12</c:v>
                </c:pt>
                <c:pt idx="49678">
                  <c:v>-3.5</c:v>
                </c:pt>
                <c:pt idx="49679">
                  <c:v>5.6022727272727204</c:v>
                </c:pt>
                <c:pt idx="49680">
                  <c:v>8.3157894736842106</c:v>
                </c:pt>
                <c:pt idx="49681">
                  <c:v>11.6846153846153</c:v>
                </c:pt>
                <c:pt idx="49682">
                  <c:v>18.5061728395061</c:v>
                </c:pt>
                <c:pt idx="49683">
                  <c:v>31.3125</c:v>
                </c:pt>
                <c:pt idx="49684">
                  <c:v>5.4214285714285699</c:v>
                </c:pt>
                <c:pt idx="49685">
                  <c:v>13.131979695431401</c:v>
                </c:pt>
                <c:pt idx="49686">
                  <c:v>19.685446009389601</c:v>
                </c:pt>
                <c:pt idx="49687">
                  <c:v>1.3875598086124401</c:v>
                </c:pt>
                <c:pt idx="49688">
                  <c:v>4.9054054054053999</c:v>
                </c:pt>
                <c:pt idx="49689">
                  <c:v>0.634920634920634</c:v>
                </c:pt>
                <c:pt idx="49690">
                  <c:v>12.0801886792452</c:v>
                </c:pt>
                <c:pt idx="49691">
                  <c:v>11.7105263157894</c:v>
                </c:pt>
                <c:pt idx="49692">
                  <c:v>7.2222222222222197</c:v>
                </c:pt>
                <c:pt idx="49693">
                  <c:v>10.3</c:v>
                </c:pt>
                <c:pt idx="49694">
                  <c:v>1.23529411764705</c:v>
                </c:pt>
                <c:pt idx="49695">
                  <c:v>-6.875</c:v>
                </c:pt>
                <c:pt idx="49696">
                  <c:v>14.6666666666666</c:v>
                </c:pt>
                <c:pt idx="49697">
                  <c:v>25.2222222222222</c:v>
                </c:pt>
                <c:pt idx="49698">
                  <c:v>2</c:v>
                </c:pt>
                <c:pt idx="49699">
                  <c:v>-5.4666666666666597</c:v>
                </c:pt>
                <c:pt idx="49700">
                  <c:v>2.375</c:v>
                </c:pt>
                <c:pt idx="49701">
                  <c:v>33.972972972972897</c:v>
                </c:pt>
                <c:pt idx="49702">
                  <c:v>7.6612903225806397</c:v>
                </c:pt>
                <c:pt idx="49703">
                  <c:v>8.4864864864864806</c:v>
                </c:pt>
                <c:pt idx="49704">
                  <c:v>0.73387096774193505</c:v>
                </c:pt>
                <c:pt idx="49705">
                  <c:v>-4.0340909090909003</c:v>
                </c:pt>
                <c:pt idx="49706">
                  <c:v>3.3152173913043401</c:v>
                </c:pt>
                <c:pt idx="49707">
                  <c:v>-1.0625</c:v>
                </c:pt>
                <c:pt idx="49708">
                  <c:v>0.160919540229885</c:v>
                </c:pt>
                <c:pt idx="49709">
                  <c:v>2.8275862068965498</c:v>
                </c:pt>
                <c:pt idx="49710">
                  <c:v>-0.46956521739130402</c:v>
                </c:pt>
                <c:pt idx="49711">
                  <c:v>-9.5357142857142794</c:v>
                </c:pt>
                <c:pt idx="49712">
                  <c:v>1.2413793103448201</c:v>
                </c:pt>
                <c:pt idx="49713">
                  <c:v>16.100000000000001</c:v>
                </c:pt>
                <c:pt idx="49714">
                  <c:v>5.6944444444444402</c:v>
                </c:pt>
                <c:pt idx="49715">
                  <c:v>-1.72</c:v>
                </c:pt>
                <c:pt idx="49716">
                  <c:v>-3.0540540540540499</c:v>
                </c:pt>
                <c:pt idx="49717">
                  <c:v>-0.88888888888888795</c:v>
                </c:pt>
                <c:pt idx="49718">
                  <c:v>-4.0092592592592498</c:v>
                </c:pt>
                <c:pt idx="49719">
                  <c:v>-1.9357798165137601</c:v>
                </c:pt>
                <c:pt idx="49720">
                  <c:v>-2.42342342342342</c:v>
                </c:pt>
                <c:pt idx="49721">
                  <c:v>-2.7981651376146699</c:v>
                </c:pt>
                <c:pt idx="49722">
                  <c:v>-0.97222222222222199</c:v>
                </c:pt>
                <c:pt idx="49723">
                  <c:v>1.92682926829268</c:v>
                </c:pt>
                <c:pt idx="49724">
                  <c:v>11.543859649122799</c:v>
                </c:pt>
                <c:pt idx="49725">
                  <c:v>-1.1976630963972701</c:v>
                </c:pt>
                <c:pt idx="49726">
                  <c:v>0.157614483493077</c:v>
                </c:pt>
                <c:pt idx="49727">
                  <c:v>0.80300187617260699</c:v>
                </c:pt>
                <c:pt idx="49728">
                  <c:v>-1.2651583710407199</c:v>
                </c:pt>
                <c:pt idx="49729">
                  <c:v>-1.6267857142857101</c:v>
                </c:pt>
                <c:pt idx="49730">
                  <c:v>3.6239761727475801</c:v>
                </c:pt>
                <c:pt idx="49731">
                  <c:v>0.686291000841042</c:v>
                </c:pt>
                <c:pt idx="49732">
                  <c:v>0.49262994569433599</c:v>
                </c:pt>
                <c:pt idx="49733">
                  <c:v>-3.0804687500000001</c:v>
                </c:pt>
                <c:pt idx="49734">
                  <c:v>-3.1680594243268301</c:v>
                </c:pt>
                <c:pt idx="49735">
                  <c:v>-3.3834586466165399</c:v>
                </c:pt>
                <c:pt idx="49736">
                  <c:v>1.4643216080402</c:v>
                </c:pt>
                <c:pt idx="49737">
                  <c:v>12.1236979166666</c:v>
                </c:pt>
                <c:pt idx="49738">
                  <c:v>9.1339550657058002</c:v>
                </c:pt>
                <c:pt idx="49739">
                  <c:v>3.5808045165843301</c:v>
                </c:pt>
                <c:pt idx="49740">
                  <c:v>5.4330320460147901</c:v>
                </c:pt>
                <c:pt idx="49741">
                  <c:v>6.6040319513122796</c:v>
                </c:pt>
                <c:pt idx="49742">
                  <c:v>11.2508316699933</c:v>
                </c:pt>
                <c:pt idx="49743">
                  <c:v>6.7183379944067099</c:v>
                </c:pt>
                <c:pt idx="49744">
                  <c:v>8.5937392500859993</c:v>
                </c:pt>
                <c:pt idx="49745">
                  <c:v>-0.116712496180873</c:v>
                </c:pt>
                <c:pt idx="49746">
                  <c:v>1.9875363523057701</c:v>
                </c:pt>
                <c:pt idx="49747">
                  <c:v>1.1569995638901001</c:v>
                </c:pt>
                <c:pt idx="49748">
                  <c:v>8.7039594843462194</c:v>
                </c:pt>
                <c:pt idx="49749">
                  <c:v>13.8</c:v>
                </c:pt>
                <c:pt idx="49750">
                  <c:v>19.681159420289799</c:v>
                </c:pt>
                <c:pt idx="49751">
                  <c:v>9.9027777777777697</c:v>
                </c:pt>
                <c:pt idx="49752">
                  <c:v>-3.02739726027397</c:v>
                </c:pt>
                <c:pt idx="49753">
                  <c:v>1.92</c:v>
                </c:pt>
                <c:pt idx="49754">
                  <c:v>1.45205479452054</c:v>
                </c:pt>
                <c:pt idx="49755">
                  <c:v>-9.59375</c:v>
                </c:pt>
                <c:pt idx="49756">
                  <c:v>-9.6379310344827491</c:v>
                </c:pt>
                <c:pt idx="49757">
                  <c:v>3.2903225806451601</c:v>
                </c:pt>
                <c:pt idx="49758">
                  <c:v>36.75</c:v>
                </c:pt>
                <c:pt idx="49759">
                  <c:v>-3.55555555555555</c:v>
                </c:pt>
                <c:pt idx="49760">
                  <c:v>2.5</c:v>
                </c:pt>
                <c:pt idx="49761">
                  <c:v>4</c:v>
                </c:pt>
                <c:pt idx="49762">
                  <c:v>-16</c:v>
                </c:pt>
                <c:pt idx="49763">
                  <c:v>-8</c:v>
                </c:pt>
                <c:pt idx="49764">
                  <c:v>-7</c:v>
                </c:pt>
                <c:pt idx="49765">
                  <c:v>-7.7083333333333304</c:v>
                </c:pt>
                <c:pt idx="49766">
                  <c:v>-2.2258064516128999</c:v>
                </c:pt>
                <c:pt idx="49767">
                  <c:v>7.8387096774193497</c:v>
                </c:pt>
                <c:pt idx="49768">
                  <c:v>-14.8947368421052</c:v>
                </c:pt>
                <c:pt idx="49769">
                  <c:v>-21.419354838709602</c:v>
                </c:pt>
                <c:pt idx="49770">
                  <c:v>-0.93333333333333302</c:v>
                </c:pt>
                <c:pt idx="49771">
                  <c:v>-11.677419354838699</c:v>
                </c:pt>
                <c:pt idx="49772">
                  <c:v>-5.02803738317757</c:v>
                </c:pt>
                <c:pt idx="49773">
                  <c:v>-5.16</c:v>
                </c:pt>
                <c:pt idx="49774">
                  <c:v>-1.6434782608695599</c:v>
                </c:pt>
                <c:pt idx="49775">
                  <c:v>-9.3425925925925899</c:v>
                </c:pt>
                <c:pt idx="49776">
                  <c:v>-8.4453125</c:v>
                </c:pt>
                <c:pt idx="49777">
                  <c:v>-5.8291139240506302</c:v>
                </c:pt>
                <c:pt idx="49778">
                  <c:v>2.0512820512820502</c:v>
                </c:pt>
                <c:pt idx="49779">
                  <c:v>8.4848484848484798E-2</c:v>
                </c:pt>
                <c:pt idx="49780">
                  <c:v>-9.6043165467625897</c:v>
                </c:pt>
                <c:pt idx="49781">
                  <c:v>-1.97402597402597</c:v>
                </c:pt>
                <c:pt idx="49782">
                  <c:v>-7.75</c:v>
                </c:pt>
                <c:pt idx="49783">
                  <c:v>0.111888111888111</c:v>
                </c:pt>
                <c:pt idx="49784">
                  <c:v>-0.46666666666666601</c:v>
                </c:pt>
                <c:pt idx="49785">
                  <c:v>2.9215686274509798</c:v>
                </c:pt>
                <c:pt idx="49786">
                  <c:v>5.5438596491228003</c:v>
                </c:pt>
                <c:pt idx="49787">
                  <c:v>13.948717948717899</c:v>
                </c:pt>
                <c:pt idx="49788">
                  <c:v>-5.7741935483870899</c:v>
                </c:pt>
                <c:pt idx="49789">
                  <c:v>-3.59375</c:v>
                </c:pt>
                <c:pt idx="49790">
                  <c:v>-4.9666666666666597</c:v>
                </c:pt>
                <c:pt idx="49791">
                  <c:v>-6.43333333333333</c:v>
                </c:pt>
                <c:pt idx="49792">
                  <c:v>-5</c:v>
                </c:pt>
                <c:pt idx="49793">
                  <c:v>15.5</c:v>
                </c:pt>
                <c:pt idx="49794">
                  <c:v>13.9333333333333</c:v>
                </c:pt>
                <c:pt idx="49795">
                  <c:v>-2.0322580645161201</c:v>
                </c:pt>
                <c:pt idx="49796">
                  <c:v>9.1999999999999993</c:v>
                </c:pt>
                <c:pt idx="49797">
                  <c:v>-1</c:v>
                </c:pt>
                <c:pt idx="49798">
                  <c:v>4.25</c:v>
                </c:pt>
                <c:pt idx="49799">
                  <c:v>-3</c:v>
                </c:pt>
                <c:pt idx="49800">
                  <c:v>6.875</c:v>
                </c:pt>
                <c:pt idx="49801">
                  <c:v>-3.3846153846153801</c:v>
                </c:pt>
                <c:pt idx="49802">
                  <c:v>9.5</c:v>
                </c:pt>
                <c:pt idx="49803">
                  <c:v>2.6666666666666599</c:v>
                </c:pt>
                <c:pt idx="49804">
                  <c:v>-4.4166666666666599</c:v>
                </c:pt>
                <c:pt idx="49805">
                  <c:v>-3.0588235294117601</c:v>
                </c:pt>
                <c:pt idx="49806">
                  <c:v>49.4</c:v>
                </c:pt>
                <c:pt idx="49807">
                  <c:v>-14.2222222222222</c:v>
                </c:pt>
                <c:pt idx="49808">
                  <c:v>19.727272727272702</c:v>
                </c:pt>
                <c:pt idx="49809">
                  <c:v>-12.9166666666666</c:v>
                </c:pt>
                <c:pt idx="49810">
                  <c:v>-3.72727272727272</c:v>
                </c:pt>
                <c:pt idx="49811">
                  <c:v>0</c:v>
                </c:pt>
                <c:pt idx="49812">
                  <c:v>0</c:v>
                </c:pt>
                <c:pt idx="49813">
                  <c:v>54</c:v>
                </c:pt>
                <c:pt idx="49814">
                  <c:v>0</c:v>
                </c:pt>
                <c:pt idx="49815">
                  <c:v>7.6392961876832803</c:v>
                </c:pt>
                <c:pt idx="49816">
                  <c:v>8.3641304347826093</c:v>
                </c:pt>
                <c:pt idx="49817">
                  <c:v>-1.8837876614060201</c:v>
                </c:pt>
                <c:pt idx="49818">
                  <c:v>0.59740259740259705</c:v>
                </c:pt>
                <c:pt idx="49819">
                  <c:v>0.71138669673055199</c:v>
                </c:pt>
                <c:pt idx="49820">
                  <c:v>4.17098039215686</c:v>
                </c:pt>
                <c:pt idx="49821">
                  <c:v>6.9552238805970097</c:v>
                </c:pt>
                <c:pt idx="49822">
                  <c:v>2.4365203761755398</c:v>
                </c:pt>
                <c:pt idx="49823">
                  <c:v>0.31964573268920998</c:v>
                </c:pt>
                <c:pt idx="49824">
                  <c:v>-0.344431687715269</c:v>
                </c:pt>
                <c:pt idx="49825">
                  <c:v>-7.4515648286140003E-3</c:v>
                </c:pt>
                <c:pt idx="49826">
                  <c:v>8.6476906552094501</c:v>
                </c:pt>
                <c:pt idx="49827">
                  <c:v>30.8333333333333</c:v>
                </c:pt>
                <c:pt idx="49828">
                  <c:v>1.2333333333333301</c:v>
                </c:pt>
                <c:pt idx="49829">
                  <c:v>11.4193548387096</c:v>
                </c:pt>
                <c:pt idx="49830">
                  <c:v>-8.6</c:v>
                </c:pt>
                <c:pt idx="49831">
                  <c:v>4.9032258064516103</c:v>
                </c:pt>
                <c:pt idx="49832">
                  <c:v>-10.3333333333333</c:v>
                </c:pt>
                <c:pt idx="49833">
                  <c:v>4.8064516129032198</c:v>
                </c:pt>
                <c:pt idx="49834">
                  <c:v>0</c:v>
                </c:pt>
                <c:pt idx="49835">
                  <c:v>-2</c:v>
                </c:pt>
                <c:pt idx="49836">
                  <c:v>27</c:v>
                </c:pt>
                <c:pt idx="49837">
                  <c:v>14.1111111111111</c:v>
                </c:pt>
                <c:pt idx="49838">
                  <c:v>-4.375</c:v>
                </c:pt>
                <c:pt idx="49839">
                  <c:v>5.7777777777777697</c:v>
                </c:pt>
                <c:pt idx="49840">
                  <c:v>1.7777777777777699</c:v>
                </c:pt>
                <c:pt idx="49841">
                  <c:v>-10.5</c:v>
                </c:pt>
                <c:pt idx="49842">
                  <c:v>5.8888888888888804</c:v>
                </c:pt>
                <c:pt idx="49843">
                  <c:v>-9.55555555555555</c:v>
                </c:pt>
                <c:pt idx="49844">
                  <c:v>-10.5555555555555</c:v>
                </c:pt>
                <c:pt idx="49845">
                  <c:v>-3.375</c:v>
                </c:pt>
                <c:pt idx="49846">
                  <c:v>-8.6666666666666607</c:v>
                </c:pt>
                <c:pt idx="49847">
                  <c:v>-17.1111111111111</c:v>
                </c:pt>
                <c:pt idx="49848">
                  <c:v>14.769230769230701</c:v>
                </c:pt>
                <c:pt idx="49849">
                  <c:v>-7.8</c:v>
                </c:pt>
                <c:pt idx="49850">
                  <c:v>13.34375</c:v>
                </c:pt>
                <c:pt idx="49851">
                  <c:v>13.725</c:v>
                </c:pt>
                <c:pt idx="49852">
                  <c:v>10.846153846153801</c:v>
                </c:pt>
                <c:pt idx="49853">
                  <c:v>11.8</c:v>
                </c:pt>
                <c:pt idx="49854">
                  <c:v>1.3469387755102</c:v>
                </c:pt>
                <c:pt idx="49855">
                  <c:v>-10</c:v>
                </c:pt>
                <c:pt idx="49856">
                  <c:v>-2.6</c:v>
                </c:pt>
                <c:pt idx="49857">
                  <c:v>-5.7142857142857099E-2</c:v>
                </c:pt>
                <c:pt idx="49858">
                  <c:v>-4.8007380073800698</c:v>
                </c:pt>
                <c:pt idx="49859">
                  <c:v>-2.9630606860158299</c:v>
                </c:pt>
                <c:pt idx="49860">
                  <c:v>-0.71698113207547098</c:v>
                </c:pt>
                <c:pt idx="49861">
                  <c:v>2.3632286995515601</c:v>
                </c:pt>
                <c:pt idx="49862">
                  <c:v>-6.9941520467836202</c:v>
                </c:pt>
                <c:pt idx="49863">
                  <c:v>-11.355263157894701</c:v>
                </c:pt>
                <c:pt idx="49864">
                  <c:v>8.3881578947368407</c:v>
                </c:pt>
                <c:pt idx="49865">
                  <c:v>0.86098654708520095</c:v>
                </c:pt>
                <c:pt idx="49866">
                  <c:v>163.25</c:v>
                </c:pt>
                <c:pt idx="49867">
                  <c:v>7.5833333333333304</c:v>
                </c:pt>
                <c:pt idx="49868">
                  <c:v>14.9230769230769</c:v>
                </c:pt>
                <c:pt idx="49869">
                  <c:v>38.181818181818102</c:v>
                </c:pt>
                <c:pt idx="49870">
                  <c:v>60</c:v>
                </c:pt>
                <c:pt idx="49871">
                  <c:v>24.3125</c:v>
                </c:pt>
                <c:pt idx="49872">
                  <c:v>14.7413249211356</c:v>
                </c:pt>
                <c:pt idx="49873">
                  <c:v>10.0983606557377</c:v>
                </c:pt>
                <c:pt idx="49874">
                  <c:v>10.478260869565201</c:v>
                </c:pt>
                <c:pt idx="49875">
                  <c:v>14.6451612903225</c:v>
                </c:pt>
                <c:pt idx="49876">
                  <c:v>5.6206896551724101</c:v>
                </c:pt>
                <c:pt idx="49877">
                  <c:v>11.4807692307692</c:v>
                </c:pt>
                <c:pt idx="49878">
                  <c:v>17.814814814814799</c:v>
                </c:pt>
                <c:pt idx="49879">
                  <c:v>5.9344262295081904</c:v>
                </c:pt>
                <c:pt idx="49880">
                  <c:v>-3.7021276595744599</c:v>
                </c:pt>
                <c:pt idx="49881">
                  <c:v>7.3548387096774102</c:v>
                </c:pt>
                <c:pt idx="49882">
                  <c:v>-6.6451612903225801</c:v>
                </c:pt>
                <c:pt idx="49883">
                  <c:v>-7.2</c:v>
                </c:pt>
                <c:pt idx="49884">
                  <c:v>21.1538461538461</c:v>
                </c:pt>
                <c:pt idx="49885">
                  <c:v>17.714285714285701</c:v>
                </c:pt>
                <c:pt idx="49886">
                  <c:v>22.807017543859601</c:v>
                </c:pt>
                <c:pt idx="49887">
                  <c:v>25.2930402930402</c:v>
                </c:pt>
                <c:pt idx="49888">
                  <c:v>13.3577981651376</c:v>
                </c:pt>
                <c:pt idx="49889">
                  <c:v>14.6111111111111</c:v>
                </c:pt>
                <c:pt idx="49890">
                  <c:v>-23.3333333333333</c:v>
                </c:pt>
                <c:pt idx="49891">
                  <c:v>1.9801886792452801</c:v>
                </c:pt>
                <c:pt idx="49892">
                  <c:v>-1.4274028629856801</c:v>
                </c:pt>
                <c:pt idx="49893">
                  <c:v>-3.5376712328767099</c:v>
                </c:pt>
                <c:pt idx="49894">
                  <c:v>-4.8497652582159603</c:v>
                </c:pt>
                <c:pt idx="49895">
                  <c:v>-5.3839122486288797</c:v>
                </c:pt>
                <c:pt idx="49896">
                  <c:v>-3.44392884764114</c:v>
                </c:pt>
                <c:pt idx="49897">
                  <c:v>-1.51683501683501</c:v>
                </c:pt>
                <c:pt idx="49898">
                  <c:v>-0.161035226455787</c:v>
                </c:pt>
                <c:pt idx="49899">
                  <c:v>-2.5679875679875601</c:v>
                </c:pt>
                <c:pt idx="49900">
                  <c:v>-2.3856837606837602</c:v>
                </c:pt>
                <c:pt idx="49901">
                  <c:v>-0.79538615847542604</c:v>
                </c:pt>
                <c:pt idx="49902">
                  <c:v>7.0423484119345501</c:v>
                </c:pt>
                <c:pt idx="49903">
                  <c:v>1.1024096385542099</c:v>
                </c:pt>
                <c:pt idx="49904">
                  <c:v>-0.60666666666666602</c:v>
                </c:pt>
                <c:pt idx="49905">
                  <c:v>-2.7398373983739801</c:v>
                </c:pt>
                <c:pt idx="49906">
                  <c:v>-2.3333333333333299</c:v>
                </c:pt>
                <c:pt idx="49907">
                  <c:v>-5.1267605633802802</c:v>
                </c:pt>
                <c:pt idx="49908">
                  <c:v>11.7515657620041</c:v>
                </c:pt>
                <c:pt idx="49909">
                  <c:v>4.3413461538461497</c:v>
                </c:pt>
                <c:pt idx="49910">
                  <c:v>-1.7296137339055699</c:v>
                </c:pt>
                <c:pt idx="49911">
                  <c:v>-4.22150537634408</c:v>
                </c:pt>
                <c:pt idx="49912">
                  <c:v>-4.1916010498687601</c:v>
                </c:pt>
                <c:pt idx="49913">
                  <c:v>-6.2341772151898702</c:v>
                </c:pt>
                <c:pt idx="49914">
                  <c:v>1.08598726114649</c:v>
                </c:pt>
                <c:pt idx="49915">
                  <c:v>-3.7043010752688099</c:v>
                </c:pt>
                <c:pt idx="49916">
                  <c:v>-2.8786982248520698</c:v>
                </c:pt>
                <c:pt idx="49917">
                  <c:v>-3.07582938388625</c:v>
                </c:pt>
                <c:pt idx="49918">
                  <c:v>-3.66190476190476</c:v>
                </c:pt>
                <c:pt idx="49919">
                  <c:v>-3.1939953810623498</c:v>
                </c:pt>
                <c:pt idx="49920">
                  <c:v>-0.80952380952380898</c:v>
                </c:pt>
                <c:pt idx="49921">
                  <c:v>-2.4652777777777701</c:v>
                </c:pt>
                <c:pt idx="49922">
                  <c:v>-5.4746543778801797</c:v>
                </c:pt>
                <c:pt idx="49923">
                  <c:v>-1.69617224880382</c:v>
                </c:pt>
                <c:pt idx="49924">
                  <c:v>-2.9304703476482601</c:v>
                </c:pt>
                <c:pt idx="49925">
                  <c:v>-0.276688453159041</c:v>
                </c:pt>
                <c:pt idx="49926">
                  <c:v>14.8640552995391</c:v>
                </c:pt>
                <c:pt idx="49927">
                  <c:v>-16.04</c:v>
                </c:pt>
                <c:pt idx="49928">
                  <c:v>10</c:v>
                </c:pt>
                <c:pt idx="49929">
                  <c:v>21.202380952380899</c:v>
                </c:pt>
                <c:pt idx="49930">
                  <c:v>16.7631578947368</c:v>
                </c:pt>
                <c:pt idx="49931">
                  <c:v>24.5483870967741</c:v>
                </c:pt>
                <c:pt idx="49932">
                  <c:v>17.517241379310299</c:v>
                </c:pt>
                <c:pt idx="49933">
                  <c:v>3.6611111111111101</c:v>
                </c:pt>
                <c:pt idx="49934">
                  <c:v>8.1748878923766792</c:v>
                </c:pt>
                <c:pt idx="49935">
                  <c:v>2.00921658986175</c:v>
                </c:pt>
                <c:pt idx="49936">
                  <c:v>1.39864864864864</c:v>
                </c:pt>
                <c:pt idx="49937">
                  <c:v>3.0774193548387099</c:v>
                </c:pt>
                <c:pt idx="49938">
                  <c:v>10.56</c:v>
                </c:pt>
                <c:pt idx="49939">
                  <c:v>8.9310344827586192</c:v>
                </c:pt>
                <c:pt idx="49940">
                  <c:v>3.2857142857142798</c:v>
                </c:pt>
                <c:pt idx="49941">
                  <c:v>-5.2241379310344804</c:v>
                </c:pt>
                <c:pt idx="49942">
                  <c:v>-0.61224489795918302</c:v>
                </c:pt>
                <c:pt idx="49943">
                  <c:v>3.9649122807017498</c:v>
                </c:pt>
                <c:pt idx="49944">
                  <c:v>8.1578947368421009</c:v>
                </c:pt>
                <c:pt idx="49945">
                  <c:v>3.375</c:v>
                </c:pt>
                <c:pt idx="49946">
                  <c:v>2.875</c:v>
                </c:pt>
                <c:pt idx="49947">
                  <c:v>4</c:v>
                </c:pt>
                <c:pt idx="49948">
                  <c:v>17.862068965517199</c:v>
                </c:pt>
                <c:pt idx="49949">
                  <c:v>8.8387096774193505</c:v>
                </c:pt>
                <c:pt idx="49950">
                  <c:v>9.0547112462006005</c:v>
                </c:pt>
                <c:pt idx="49951">
                  <c:v>-2.1290322580645098</c:v>
                </c:pt>
                <c:pt idx="49952">
                  <c:v>7.0141700404858298</c:v>
                </c:pt>
                <c:pt idx="49953">
                  <c:v>2.43404255319148</c:v>
                </c:pt>
                <c:pt idx="49954">
                  <c:v>5.7323135755258097</c:v>
                </c:pt>
                <c:pt idx="49955">
                  <c:v>0.14978448275862</c:v>
                </c:pt>
                <c:pt idx="49956">
                  <c:v>3.9701173959445</c:v>
                </c:pt>
                <c:pt idx="49957">
                  <c:v>5.1854508196721296</c:v>
                </c:pt>
                <c:pt idx="49958">
                  <c:v>-3.5128983308042399</c:v>
                </c:pt>
                <c:pt idx="49959">
                  <c:v>-3.6369047619047601</c:v>
                </c:pt>
                <c:pt idx="49960">
                  <c:v>0.291536050156739</c:v>
                </c:pt>
                <c:pt idx="49961">
                  <c:v>1.06927710843373</c:v>
                </c:pt>
                <c:pt idx="49962">
                  <c:v>8.4677419354838701</c:v>
                </c:pt>
                <c:pt idx="49963">
                  <c:v>-3.25</c:v>
                </c:pt>
                <c:pt idx="49964">
                  <c:v>-1.56451612903225</c:v>
                </c:pt>
                <c:pt idx="49965">
                  <c:v>-3.7</c:v>
                </c:pt>
                <c:pt idx="49966">
                  <c:v>-5.7096774193548301</c:v>
                </c:pt>
                <c:pt idx="49967">
                  <c:v>1.1499999999999999</c:v>
                </c:pt>
                <c:pt idx="49968">
                  <c:v>-3.9838709677419302</c:v>
                </c:pt>
                <c:pt idx="49969">
                  <c:v>-8.1612903225806406</c:v>
                </c:pt>
                <c:pt idx="49970">
                  <c:v>-7.9418604651162701</c:v>
                </c:pt>
                <c:pt idx="49971">
                  <c:v>-7</c:v>
                </c:pt>
                <c:pt idx="49972">
                  <c:v>-8.8166666666666593</c:v>
                </c:pt>
                <c:pt idx="49973">
                  <c:v>-2.9838709677419302</c:v>
                </c:pt>
                <c:pt idx="49974">
                  <c:v>2</c:v>
                </c:pt>
                <c:pt idx="49975">
                  <c:v>9.7222222222222197</c:v>
                </c:pt>
                <c:pt idx="49976">
                  <c:v>8.1363636363636296</c:v>
                </c:pt>
                <c:pt idx="49977">
                  <c:v>44.84</c:v>
                </c:pt>
                <c:pt idx="49978">
                  <c:v>2.2897424511545199</c:v>
                </c:pt>
                <c:pt idx="49979">
                  <c:v>-0.82746906090754602</c:v>
                </c:pt>
                <c:pt idx="49980">
                  <c:v>-0.70950439819781097</c:v>
                </c:pt>
                <c:pt idx="49981">
                  <c:v>-0.33250620347394499</c:v>
                </c:pt>
                <c:pt idx="49982">
                  <c:v>0.26837755545889502</c:v>
                </c:pt>
                <c:pt idx="49983">
                  <c:v>3.2748167228056202</c:v>
                </c:pt>
                <c:pt idx="49984">
                  <c:v>3.4813197476952902</c:v>
                </c:pt>
                <c:pt idx="49985">
                  <c:v>1.2722412318220699</c:v>
                </c:pt>
                <c:pt idx="49986">
                  <c:v>-1.22746331236897</c:v>
                </c:pt>
                <c:pt idx="49987">
                  <c:v>-3.69668480950024</c:v>
                </c:pt>
                <c:pt idx="49988">
                  <c:v>-3.4027191748710699</c:v>
                </c:pt>
                <c:pt idx="49989">
                  <c:v>3.4421506352087099</c:v>
                </c:pt>
                <c:pt idx="49990">
                  <c:v>0.45070422535211202</c:v>
                </c:pt>
                <c:pt idx="49991">
                  <c:v>1.5492957746478799</c:v>
                </c:pt>
                <c:pt idx="49992">
                  <c:v>-0.60638297872340396</c:v>
                </c:pt>
                <c:pt idx="49993">
                  <c:v>4.3926701570680597</c:v>
                </c:pt>
                <c:pt idx="49994">
                  <c:v>1.4082397003745299</c:v>
                </c:pt>
                <c:pt idx="49995">
                  <c:v>4.9529411764705804</c:v>
                </c:pt>
                <c:pt idx="49996">
                  <c:v>4.3278195488721796</c:v>
                </c:pt>
                <c:pt idx="49997">
                  <c:v>0.81432038834951403</c:v>
                </c:pt>
                <c:pt idx="49998">
                  <c:v>-2.9191797346200201</c:v>
                </c:pt>
                <c:pt idx="49999">
                  <c:v>-1.3160173160173101</c:v>
                </c:pt>
                <c:pt idx="50000">
                  <c:v>-2.0165662650602401</c:v>
                </c:pt>
                <c:pt idx="50001">
                  <c:v>4.0955631399317403</c:v>
                </c:pt>
                <c:pt idx="50002">
                  <c:v>2.0649999999999999</c:v>
                </c:pt>
                <c:pt idx="50003">
                  <c:v>11.453488372093</c:v>
                </c:pt>
                <c:pt idx="50004">
                  <c:v>-3.2319391634980899</c:v>
                </c:pt>
                <c:pt idx="50005">
                  <c:v>-2.5950413223140401</c:v>
                </c:pt>
                <c:pt idx="50006">
                  <c:v>-3.4330708661417302</c:v>
                </c:pt>
                <c:pt idx="50007">
                  <c:v>-0.16262135922330001</c:v>
                </c:pt>
                <c:pt idx="50008">
                  <c:v>-2.3218390804597702</c:v>
                </c:pt>
                <c:pt idx="50009">
                  <c:v>-1.0447427293064799</c:v>
                </c:pt>
                <c:pt idx="50010">
                  <c:v>-2.8868894601542401</c:v>
                </c:pt>
                <c:pt idx="50011">
                  <c:v>-1.2533039647577</c:v>
                </c:pt>
                <c:pt idx="50012">
                  <c:v>-2.9586563307493501</c:v>
                </c:pt>
                <c:pt idx="50013">
                  <c:v>9.1846153846153804</c:v>
                </c:pt>
                <c:pt idx="50014">
                  <c:v>-7.56</c:v>
                </c:pt>
                <c:pt idx="50015">
                  <c:v>15.225</c:v>
                </c:pt>
                <c:pt idx="50016">
                  <c:v>1.0322580645161199</c:v>
                </c:pt>
                <c:pt idx="50017">
                  <c:v>-2.0176991150442398</c:v>
                </c:pt>
                <c:pt idx="50018">
                  <c:v>1.4154929577464701</c:v>
                </c:pt>
                <c:pt idx="50019">
                  <c:v>7.6326530612244898</c:v>
                </c:pt>
                <c:pt idx="50020">
                  <c:v>1.3203463203463199</c:v>
                </c:pt>
                <c:pt idx="50021">
                  <c:v>9.67455621301775</c:v>
                </c:pt>
                <c:pt idx="50022">
                  <c:v>4.2249999999999996</c:v>
                </c:pt>
                <c:pt idx="50023">
                  <c:v>-1.2530612244897901</c:v>
                </c:pt>
                <c:pt idx="50024">
                  <c:v>3.14569536423841</c:v>
                </c:pt>
                <c:pt idx="50025">
                  <c:v>-3.48484848484848</c:v>
                </c:pt>
                <c:pt idx="50026">
                  <c:v>20.754491017964</c:v>
                </c:pt>
                <c:pt idx="50027">
                  <c:v>3.0025641025640999</c:v>
                </c:pt>
                <c:pt idx="50028">
                  <c:v>-1.2171581769436901</c:v>
                </c:pt>
                <c:pt idx="50029">
                  <c:v>-0.140142517814726</c:v>
                </c:pt>
                <c:pt idx="50030">
                  <c:v>2.1897810218978102</c:v>
                </c:pt>
                <c:pt idx="50031">
                  <c:v>-0.33755274261603302</c:v>
                </c:pt>
                <c:pt idx="50032">
                  <c:v>-0.32731648616125097</c:v>
                </c:pt>
                <c:pt idx="50033">
                  <c:v>2.4791946308724802</c:v>
                </c:pt>
                <c:pt idx="50034">
                  <c:v>1.8546583850931599</c:v>
                </c:pt>
                <c:pt idx="50035">
                  <c:v>-3.1175742574257401</c:v>
                </c:pt>
                <c:pt idx="50036">
                  <c:v>-5.0682680151706698</c:v>
                </c:pt>
                <c:pt idx="50037">
                  <c:v>-4.1642949547218597</c:v>
                </c:pt>
                <c:pt idx="50038">
                  <c:v>2.8537005163511102</c:v>
                </c:pt>
                <c:pt idx="50039">
                  <c:v>10</c:v>
                </c:pt>
                <c:pt idx="50040">
                  <c:v>-20.6666666666666</c:v>
                </c:pt>
                <c:pt idx="50041">
                  <c:v>-2.3333333333333299</c:v>
                </c:pt>
                <c:pt idx="50042">
                  <c:v>-3.2459016393442601</c:v>
                </c:pt>
                <c:pt idx="50043">
                  <c:v>-0.92957746478873204</c:v>
                </c:pt>
                <c:pt idx="50044">
                  <c:v>3.5</c:v>
                </c:pt>
                <c:pt idx="50045">
                  <c:v>5.7</c:v>
                </c:pt>
                <c:pt idx="50046">
                  <c:v>-8.0161290322580605</c:v>
                </c:pt>
                <c:pt idx="50047">
                  <c:v>1.02272727272727</c:v>
                </c:pt>
                <c:pt idx="50048">
                  <c:v>-23.372549019607799</c:v>
                </c:pt>
                <c:pt idx="50049">
                  <c:v>-13.607142857142801</c:v>
                </c:pt>
                <c:pt idx="50050">
                  <c:v>12.857142857142801</c:v>
                </c:pt>
                <c:pt idx="50051">
                  <c:v>-2.8949044585987198</c:v>
                </c:pt>
                <c:pt idx="50052">
                  <c:v>-3.7080000000000002</c:v>
                </c:pt>
                <c:pt idx="50053">
                  <c:v>-1.85507246376811</c:v>
                </c:pt>
                <c:pt idx="50054">
                  <c:v>-0.74447174447174402</c:v>
                </c:pt>
                <c:pt idx="50055">
                  <c:v>-2.1352657004830902</c:v>
                </c:pt>
                <c:pt idx="50056">
                  <c:v>3.9088277858176501</c:v>
                </c:pt>
                <c:pt idx="50057">
                  <c:v>2.8923303834808198</c:v>
                </c:pt>
                <c:pt idx="50058">
                  <c:v>-4.5731707317073099E-3</c:v>
                </c:pt>
                <c:pt idx="50059">
                  <c:v>-5.5576470588235196</c:v>
                </c:pt>
                <c:pt idx="50060">
                  <c:v>-5.8030303030303001</c:v>
                </c:pt>
                <c:pt idx="50061">
                  <c:v>-4.4585253456221201</c:v>
                </c:pt>
                <c:pt idx="50062">
                  <c:v>2.3270588235294101</c:v>
                </c:pt>
                <c:pt idx="50063">
                  <c:v>4.0740393626991498</c:v>
                </c:pt>
                <c:pt idx="50064">
                  <c:v>3.0184824902723699</c:v>
                </c:pt>
                <c:pt idx="50065">
                  <c:v>1.80335097001763</c:v>
                </c:pt>
                <c:pt idx="50066">
                  <c:v>0.44382022471910099</c:v>
                </c:pt>
                <c:pt idx="50067">
                  <c:v>0.97025171624713902</c:v>
                </c:pt>
                <c:pt idx="50068">
                  <c:v>6.7272727272727204</c:v>
                </c:pt>
                <c:pt idx="50069">
                  <c:v>3.61936013125512</c:v>
                </c:pt>
                <c:pt idx="50070">
                  <c:v>0.59029264810849302</c:v>
                </c:pt>
                <c:pt idx="50071">
                  <c:v>-2.21551132463967</c:v>
                </c:pt>
                <c:pt idx="50072">
                  <c:v>-1.3212312549329099</c:v>
                </c:pt>
                <c:pt idx="50073">
                  <c:v>-1.80466237942122</c:v>
                </c:pt>
                <c:pt idx="50074">
                  <c:v>7.6860739575137602</c:v>
                </c:pt>
                <c:pt idx="50075">
                  <c:v>0.72043010752688097</c:v>
                </c:pt>
                <c:pt idx="50076">
                  <c:v>-5.0769230769230704</c:v>
                </c:pt>
                <c:pt idx="50077">
                  <c:v>-5.2955082742316701</c:v>
                </c:pt>
                <c:pt idx="50078">
                  <c:v>-0.121428571428571</c:v>
                </c:pt>
                <c:pt idx="50079">
                  <c:v>0.14087759815242401</c:v>
                </c:pt>
                <c:pt idx="50080">
                  <c:v>-2.2402597402597402</c:v>
                </c:pt>
                <c:pt idx="50081">
                  <c:v>-0.97041420118343102</c:v>
                </c:pt>
                <c:pt idx="50082">
                  <c:v>0.97698744769874402</c:v>
                </c:pt>
                <c:pt idx="50083">
                  <c:v>-4.7719714964370503</c:v>
                </c:pt>
                <c:pt idx="50084">
                  <c:v>-6.4252873563218298</c:v>
                </c:pt>
                <c:pt idx="50085">
                  <c:v>-2.3734939759036102</c:v>
                </c:pt>
                <c:pt idx="50086">
                  <c:v>3.7534883720930199</c:v>
                </c:pt>
                <c:pt idx="50087">
                  <c:v>7.6842105263157796</c:v>
                </c:pt>
                <c:pt idx="50088">
                  <c:v>2.3636363636363602</c:v>
                </c:pt>
                <c:pt idx="50089">
                  <c:v>3.9298245614035001</c:v>
                </c:pt>
                <c:pt idx="50090">
                  <c:v>10.654411764705801</c:v>
                </c:pt>
                <c:pt idx="50091">
                  <c:v>-1.3214285714285701</c:v>
                </c:pt>
                <c:pt idx="50092">
                  <c:v>3.8301886792452802</c:v>
                </c:pt>
                <c:pt idx="50093">
                  <c:v>3.1097178683385498</c:v>
                </c:pt>
                <c:pt idx="50094">
                  <c:v>3.6139705882352899</c:v>
                </c:pt>
                <c:pt idx="50095">
                  <c:v>-0.50295857988165604</c:v>
                </c:pt>
                <c:pt idx="50096">
                  <c:v>-5.3662790697674403</c:v>
                </c:pt>
                <c:pt idx="50097">
                  <c:v>-2.11038961038961</c:v>
                </c:pt>
                <c:pt idx="50098">
                  <c:v>9.5641025641025603</c:v>
                </c:pt>
                <c:pt idx="50099">
                  <c:v>3.4470588235294102</c:v>
                </c:pt>
                <c:pt idx="50100">
                  <c:v>2.0847058823529401</c:v>
                </c:pt>
                <c:pt idx="50101">
                  <c:v>0.60150375939849599</c:v>
                </c:pt>
                <c:pt idx="50102">
                  <c:v>1.4313725490196001</c:v>
                </c:pt>
                <c:pt idx="50103">
                  <c:v>1.8325791855203599</c:v>
                </c:pt>
                <c:pt idx="50104">
                  <c:v>3.4444444444444402</c:v>
                </c:pt>
                <c:pt idx="50105">
                  <c:v>2.6379003558718801</c:v>
                </c:pt>
                <c:pt idx="50106">
                  <c:v>1.1403812824956601</c:v>
                </c:pt>
                <c:pt idx="50107">
                  <c:v>-8.8007736943907094E-2</c:v>
                </c:pt>
                <c:pt idx="50108">
                  <c:v>0.89295272078501298</c:v>
                </c:pt>
                <c:pt idx="50109">
                  <c:v>-0.451407811080835</c:v>
                </c:pt>
                <c:pt idx="50110">
                  <c:v>10.9364613880742</c:v>
                </c:pt>
                <c:pt idx="50111">
                  <c:v>-0.62568306010928898</c:v>
                </c:pt>
                <c:pt idx="50112">
                  <c:v>-3.2087227414330202</c:v>
                </c:pt>
                <c:pt idx="50113">
                  <c:v>-1.7582697201017801</c:v>
                </c:pt>
                <c:pt idx="50114">
                  <c:v>-0.87206266318537795</c:v>
                </c:pt>
                <c:pt idx="50115">
                  <c:v>-2.1567695961995201</c:v>
                </c:pt>
                <c:pt idx="50116">
                  <c:v>3.3619344773790898</c:v>
                </c:pt>
                <c:pt idx="50117">
                  <c:v>-1.0190972222222201</c:v>
                </c:pt>
                <c:pt idx="50118">
                  <c:v>-4.1913875598086099</c:v>
                </c:pt>
                <c:pt idx="50119">
                  <c:v>-3.4072398190045199</c:v>
                </c:pt>
                <c:pt idx="50120">
                  <c:v>-4.6442307692307603</c:v>
                </c:pt>
                <c:pt idx="50121">
                  <c:v>-4.6452442159383001</c:v>
                </c:pt>
                <c:pt idx="50122">
                  <c:v>5.3447368421052603</c:v>
                </c:pt>
                <c:pt idx="50123">
                  <c:v>-0.45287030474840501</c:v>
                </c:pt>
                <c:pt idx="50124">
                  <c:v>-0.15903975993998501</c:v>
                </c:pt>
                <c:pt idx="50125">
                  <c:v>0.27194148936170198</c:v>
                </c:pt>
                <c:pt idx="50126">
                  <c:v>1.69616908850726</c:v>
                </c:pt>
                <c:pt idx="50127">
                  <c:v>1.7015615962984301</c:v>
                </c:pt>
                <c:pt idx="50128">
                  <c:v>7.2062466343564804</c:v>
                </c:pt>
                <c:pt idx="50129">
                  <c:v>5.1932926829268196</c:v>
                </c:pt>
                <c:pt idx="50130">
                  <c:v>4.0234588106928504</c:v>
                </c:pt>
                <c:pt idx="50131">
                  <c:v>-0.22968397291196299</c:v>
                </c:pt>
                <c:pt idx="50132">
                  <c:v>-1.0513833992094801</c:v>
                </c:pt>
                <c:pt idx="50133">
                  <c:v>-2.5117311350665799</c:v>
                </c:pt>
                <c:pt idx="50134">
                  <c:v>-1.63873370577281</c:v>
                </c:pt>
                <c:pt idx="50135">
                  <c:v>3.9624999999999999</c:v>
                </c:pt>
                <c:pt idx="50136">
                  <c:v>-2.21724137931034</c:v>
                </c:pt>
                <c:pt idx="50137">
                  <c:v>-1.6540880503144599</c:v>
                </c:pt>
                <c:pt idx="50138">
                  <c:v>1.0796178343948999</c:v>
                </c:pt>
                <c:pt idx="50139">
                  <c:v>-3.703125</c:v>
                </c:pt>
                <c:pt idx="50140">
                  <c:v>0.38535031847133699</c:v>
                </c:pt>
                <c:pt idx="50141">
                  <c:v>2.7081081081081</c:v>
                </c:pt>
                <c:pt idx="50142">
                  <c:v>-1.8746438746438701</c:v>
                </c:pt>
                <c:pt idx="50143">
                  <c:v>0.40584415584415501</c:v>
                </c:pt>
                <c:pt idx="50144">
                  <c:v>-7.1689008042895397</c:v>
                </c:pt>
                <c:pt idx="50145">
                  <c:v>0.17563739376770501</c:v>
                </c:pt>
                <c:pt idx="50146">
                  <c:v>5.0815217391304301</c:v>
                </c:pt>
                <c:pt idx="50147">
                  <c:v>-1.71428571428571</c:v>
                </c:pt>
                <c:pt idx="50148">
                  <c:v>-16.038461538461501</c:v>
                </c:pt>
                <c:pt idx="50149">
                  <c:v>2.1749999999999998</c:v>
                </c:pt>
                <c:pt idx="50150">
                  <c:v>9.1688311688311597</c:v>
                </c:pt>
                <c:pt idx="50151">
                  <c:v>6.2077922077921999</c:v>
                </c:pt>
                <c:pt idx="50152">
                  <c:v>3.69758064516129</c:v>
                </c:pt>
                <c:pt idx="50153">
                  <c:v>8.2453416149068293</c:v>
                </c:pt>
                <c:pt idx="50154">
                  <c:v>8.5723905723905691</c:v>
                </c:pt>
                <c:pt idx="50155">
                  <c:v>-1.84574468085106</c:v>
                </c:pt>
                <c:pt idx="50156">
                  <c:v>0.84946236559139698</c:v>
                </c:pt>
                <c:pt idx="50157">
                  <c:v>-5.5057471264367797</c:v>
                </c:pt>
                <c:pt idx="50158">
                  <c:v>5.3655913978494603</c:v>
                </c:pt>
                <c:pt idx="50159">
                  <c:v>1.93222354340071</c:v>
                </c:pt>
                <c:pt idx="50160">
                  <c:v>-0.99353169469598901</c:v>
                </c:pt>
                <c:pt idx="50161">
                  <c:v>2.2172949002217202</c:v>
                </c:pt>
                <c:pt idx="50162">
                  <c:v>1.3432539682539599</c:v>
                </c:pt>
                <c:pt idx="50163">
                  <c:v>2.3237639553428999</c:v>
                </c:pt>
                <c:pt idx="50164">
                  <c:v>7.3809874723655096</c:v>
                </c:pt>
                <c:pt idx="50165">
                  <c:v>7.15562403697996</c:v>
                </c:pt>
                <c:pt idx="50166">
                  <c:v>5.6621037463976904</c:v>
                </c:pt>
                <c:pt idx="50167">
                  <c:v>-2.7177304964539002</c:v>
                </c:pt>
                <c:pt idx="50168">
                  <c:v>-3.2980769230769198</c:v>
                </c:pt>
                <c:pt idx="50169">
                  <c:v>-2.3636363636363602</c:v>
                </c:pt>
                <c:pt idx="50170">
                  <c:v>2.0307529162248099</c:v>
                </c:pt>
                <c:pt idx="50171">
                  <c:v>-0.56052631578947298</c:v>
                </c:pt>
                <c:pt idx="50172">
                  <c:v>-2.5427135678391899</c:v>
                </c:pt>
                <c:pt idx="50173">
                  <c:v>-3.1359026369168301</c:v>
                </c:pt>
                <c:pt idx="50174">
                  <c:v>-5.0311688311688298</c:v>
                </c:pt>
                <c:pt idx="50175">
                  <c:v>-4.5497512437810901</c:v>
                </c:pt>
                <c:pt idx="50176">
                  <c:v>1.31162196679438</c:v>
                </c:pt>
                <c:pt idx="50177">
                  <c:v>3.3077873918417802</c:v>
                </c:pt>
                <c:pt idx="50178">
                  <c:v>-0.35614849187934999</c:v>
                </c:pt>
                <c:pt idx="50179">
                  <c:v>-4.9125766871165597</c:v>
                </c:pt>
                <c:pt idx="50180">
                  <c:v>-5.5537757437070896</c:v>
                </c:pt>
                <c:pt idx="50181">
                  <c:v>-8.2479999999999993</c:v>
                </c:pt>
                <c:pt idx="50182">
                  <c:v>12.2983870967741</c:v>
                </c:pt>
                <c:pt idx="50183">
                  <c:v>8</c:v>
                </c:pt>
                <c:pt idx="50184">
                  <c:v>10.25</c:v>
                </c:pt>
                <c:pt idx="50185">
                  <c:v>-5.75</c:v>
                </c:pt>
                <c:pt idx="50186">
                  <c:v>-7.8</c:v>
                </c:pt>
                <c:pt idx="50187">
                  <c:v>1.55555555555555</c:v>
                </c:pt>
                <c:pt idx="50188">
                  <c:v>8.3333333333333304</c:v>
                </c:pt>
                <c:pt idx="50189">
                  <c:v>14</c:v>
                </c:pt>
                <c:pt idx="50190">
                  <c:v>7.2924528301886697</c:v>
                </c:pt>
                <c:pt idx="50191">
                  <c:v>2.7135802469135801</c:v>
                </c:pt>
                <c:pt idx="50192">
                  <c:v>1.78832116788321</c:v>
                </c:pt>
                <c:pt idx="50193">
                  <c:v>2.0659574468085098</c:v>
                </c:pt>
                <c:pt idx="50194">
                  <c:v>2.9209302325581299</c:v>
                </c:pt>
                <c:pt idx="50195">
                  <c:v>4.6360103626943001</c:v>
                </c:pt>
                <c:pt idx="50196">
                  <c:v>2.0388349514563102</c:v>
                </c:pt>
                <c:pt idx="50197">
                  <c:v>1.4185185185185101</c:v>
                </c:pt>
                <c:pt idx="50198">
                  <c:v>-0.77668711656441702</c:v>
                </c:pt>
                <c:pt idx="50199">
                  <c:v>-1.6240822320117401</c:v>
                </c:pt>
                <c:pt idx="50200">
                  <c:v>-3.4590984974958201</c:v>
                </c:pt>
                <c:pt idx="50201">
                  <c:v>9.81292517006802</c:v>
                </c:pt>
                <c:pt idx="50202">
                  <c:v>3.06451612903225</c:v>
                </c:pt>
                <c:pt idx="50203">
                  <c:v>-15.035714285714199</c:v>
                </c:pt>
                <c:pt idx="50204">
                  <c:v>29.387096774193498</c:v>
                </c:pt>
                <c:pt idx="50205">
                  <c:v>5.6666666666666599</c:v>
                </c:pt>
                <c:pt idx="50206">
                  <c:v>10.7</c:v>
                </c:pt>
                <c:pt idx="50207">
                  <c:v>-8.7333333333333307</c:v>
                </c:pt>
                <c:pt idx="50208">
                  <c:v>-1.4666666666666599</c:v>
                </c:pt>
                <c:pt idx="50209">
                  <c:v>-2.2580645161290298</c:v>
                </c:pt>
                <c:pt idx="50210">
                  <c:v>-5.43333333333333</c:v>
                </c:pt>
                <c:pt idx="50211">
                  <c:v>-13.2258064516129</c:v>
                </c:pt>
                <c:pt idx="50212">
                  <c:v>4.9285714285714199</c:v>
                </c:pt>
                <c:pt idx="50213">
                  <c:v>-7.5161290322580596</c:v>
                </c:pt>
                <c:pt idx="50214">
                  <c:v>6.5940919037199102</c:v>
                </c:pt>
                <c:pt idx="50215">
                  <c:v>3.4024802705749702</c:v>
                </c:pt>
                <c:pt idx="50216">
                  <c:v>3.4938852304797701</c:v>
                </c:pt>
                <c:pt idx="50217">
                  <c:v>3.06321839080459</c:v>
                </c:pt>
                <c:pt idx="50218">
                  <c:v>2.7735220649458698</c:v>
                </c:pt>
                <c:pt idx="50219">
                  <c:v>7.42608695652173</c:v>
                </c:pt>
                <c:pt idx="50220">
                  <c:v>3.8810198300283201</c:v>
                </c:pt>
                <c:pt idx="50221">
                  <c:v>3.8872549019607798</c:v>
                </c:pt>
                <c:pt idx="50222">
                  <c:v>-1.2802967848309901</c:v>
                </c:pt>
                <c:pt idx="50223">
                  <c:v>-0.688888888888888</c:v>
                </c:pt>
                <c:pt idx="50224">
                  <c:v>-0.54950495049504899</c:v>
                </c:pt>
                <c:pt idx="50225">
                  <c:v>8.8240165631469907</c:v>
                </c:pt>
                <c:pt idx="50226">
                  <c:v>0.72392254840724501</c:v>
                </c:pt>
                <c:pt idx="50227">
                  <c:v>-2.5993421052631498</c:v>
                </c:pt>
                <c:pt idx="50228">
                  <c:v>-2.4088089330024798</c:v>
                </c:pt>
                <c:pt idx="50229">
                  <c:v>-1.46662728883638</c:v>
                </c:pt>
                <c:pt idx="50230">
                  <c:v>-0.66413551401869098</c:v>
                </c:pt>
                <c:pt idx="50231">
                  <c:v>2.5334057577403502</c:v>
                </c:pt>
                <c:pt idx="50232">
                  <c:v>4.0427509293680197</c:v>
                </c:pt>
                <c:pt idx="50233">
                  <c:v>-0.51355932203389798</c:v>
                </c:pt>
                <c:pt idx="50234">
                  <c:v>-2.51635768811341</c:v>
                </c:pt>
                <c:pt idx="50235">
                  <c:v>-3.5345132743362799</c:v>
                </c:pt>
                <c:pt idx="50236">
                  <c:v>-4.86436909394107</c:v>
                </c:pt>
                <c:pt idx="50237">
                  <c:v>2.3083140877598098</c:v>
                </c:pt>
                <c:pt idx="50238">
                  <c:v>2.8874734607218602</c:v>
                </c:pt>
                <c:pt idx="50239">
                  <c:v>3.02335456475583</c:v>
                </c:pt>
                <c:pt idx="50240">
                  <c:v>2.3617021276595702</c:v>
                </c:pt>
                <c:pt idx="50241">
                  <c:v>0.91477272727272696</c:v>
                </c:pt>
                <c:pt idx="50242">
                  <c:v>2.48555708390646</c:v>
                </c:pt>
                <c:pt idx="50243">
                  <c:v>3.7780821917808201</c:v>
                </c:pt>
                <c:pt idx="50244">
                  <c:v>3.5693430656934302</c:v>
                </c:pt>
                <c:pt idx="50245">
                  <c:v>3.5210884353741498</c:v>
                </c:pt>
                <c:pt idx="50246">
                  <c:v>-4.7305555555555499</c:v>
                </c:pt>
                <c:pt idx="50247">
                  <c:v>-3.62536873156342</c:v>
                </c:pt>
                <c:pt idx="50248">
                  <c:v>-2.0620031796502301</c:v>
                </c:pt>
                <c:pt idx="50249">
                  <c:v>6.7890466531440099</c:v>
                </c:pt>
                <c:pt idx="50250">
                  <c:v>22.419354838709602</c:v>
                </c:pt>
                <c:pt idx="50251">
                  <c:v>-5.7826086956521703</c:v>
                </c:pt>
                <c:pt idx="50252">
                  <c:v>-8.2096774193548292</c:v>
                </c:pt>
                <c:pt idx="50253">
                  <c:v>-10.15</c:v>
                </c:pt>
                <c:pt idx="50254">
                  <c:v>-3.9193548387096699</c:v>
                </c:pt>
                <c:pt idx="50255">
                  <c:v>1</c:v>
                </c:pt>
                <c:pt idx="50256">
                  <c:v>-1.6071428571428501</c:v>
                </c:pt>
                <c:pt idx="50257">
                  <c:v>6.3142857142857096</c:v>
                </c:pt>
                <c:pt idx="50258">
                  <c:v>5.1451612903225801</c:v>
                </c:pt>
                <c:pt idx="50259">
                  <c:v>4.7402597402597397</c:v>
                </c:pt>
                <c:pt idx="50260">
                  <c:v>7.2164948453608199E-2</c:v>
                </c:pt>
                <c:pt idx="50261">
                  <c:v>7.17</c:v>
                </c:pt>
                <c:pt idx="50262">
                  <c:v>9.4112149532710205</c:v>
                </c:pt>
                <c:pt idx="50263">
                  <c:v>8.5888888888888797</c:v>
                </c:pt>
                <c:pt idx="50264">
                  <c:v>1.2716049382715999</c:v>
                </c:pt>
                <c:pt idx="50265">
                  <c:v>4.3577235772357703</c:v>
                </c:pt>
                <c:pt idx="50266">
                  <c:v>3.6990291262135901</c:v>
                </c:pt>
                <c:pt idx="50267">
                  <c:v>5.2258064516129004</c:v>
                </c:pt>
                <c:pt idx="50268">
                  <c:v>12.551724137931</c:v>
                </c:pt>
                <c:pt idx="50269">
                  <c:v>20.5322580645161</c:v>
                </c:pt>
                <c:pt idx="50270">
                  <c:v>2.9259259259259198</c:v>
                </c:pt>
                <c:pt idx="50271">
                  <c:v>-23.354838709677399</c:v>
                </c:pt>
                <c:pt idx="50272">
                  <c:v>-8.8823529411764692</c:v>
                </c:pt>
                <c:pt idx="50273">
                  <c:v>3.5090497737556499</c:v>
                </c:pt>
                <c:pt idx="50274">
                  <c:v>3.2225000000000001</c:v>
                </c:pt>
                <c:pt idx="50275">
                  <c:v>1.1031578947368399</c:v>
                </c:pt>
                <c:pt idx="50276">
                  <c:v>1.34486266531027</c:v>
                </c:pt>
                <c:pt idx="50277">
                  <c:v>1.21258341277407</c:v>
                </c:pt>
                <c:pt idx="50278">
                  <c:v>5.3342541436464002</c:v>
                </c:pt>
                <c:pt idx="50279">
                  <c:v>3.43558850787766</c:v>
                </c:pt>
                <c:pt idx="50280">
                  <c:v>2.1960276338514602</c:v>
                </c:pt>
                <c:pt idx="50281">
                  <c:v>-0.93792325056433401</c:v>
                </c:pt>
                <c:pt idx="50282">
                  <c:v>-4.6809954751131198</c:v>
                </c:pt>
                <c:pt idx="50283">
                  <c:v>-3.4207389749702002</c:v>
                </c:pt>
                <c:pt idx="50284">
                  <c:v>5.3843612334801696</c:v>
                </c:pt>
                <c:pt idx="50285">
                  <c:v>-3.7333333333333298</c:v>
                </c:pt>
                <c:pt idx="50286">
                  <c:v>16.329113924050599</c:v>
                </c:pt>
                <c:pt idx="50287">
                  <c:v>3.1509433962264102</c:v>
                </c:pt>
                <c:pt idx="50288">
                  <c:v>0.644067796610169</c:v>
                </c:pt>
                <c:pt idx="50289">
                  <c:v>0.98255813953488302</c:v>
                </c:pt>
                <c:pt idx="50290">
                  <c:v>0.93809523809523798</c:v>
                </c:pt>
                <c:pt idx="50291">
                  <c:v>2.1709844559585401</c:v>
                </c:pt>
                <c:pt idx="50292">
                  <c:v>-1.0349999999999999</c:v>
                </c:pt>
                <c:pt idx="50293">
                  <c:v>-3.6167664670658599</c:v>
                </c:pt>
                <c:pt idx="50294">
                  <c:v>-2.0346534653465298</c:v>
                </c:pt>
                <c:pt idx="50295">
                  <c:v>-3.4449999999999998</c:v>
                </c:pt>
                <c:pt idx="50296">
                  <c:v>13.496350364963501</c:v>
                </c:pt>
                <c:pt idx="50297">
                  <c:v>-12</c:v>
                </c:pt>
                <c:pt idx="50298">
                  <c:v>-4.4000000000000004</c:v>
                </c:pt>
                <c:pt idx="50299">
                  <c:v>-19</c:v>
                </c:pt>
                <c:pt idx="50300">
                  <c:v>4.8662420382165603</c:v>
                </c:pt>
                <c:pt idx="50301">
                  <c:v>-0.69082125603864697</c:v>
                </c:pt>
                <c:pt idx="50302">
                  <c:v>-1.27915869980879</c:v>
                </c:pt>
                <c:pt idx="50303">
                  <c:v>-0.87521663778162895</c:v>
                </c:pt>
                <c:pt idx="50304">
                  <c:v>2.8422090729782998</c:v>
                </c:pt>
                <c:pt idx="50305">
                  <c:v>1.55555555555555</c:v>
                </c:pt>
                <c:pt idx="50306">
                  <c:v>3.7975077881619899</c:v>
                </c:pt>
                <c:pt idx="50307">
                  <c:v>7.9720279720279702E-2</c:v>
                </c:pt>
                <c:pt idx="50308">
                  <c:v>-2.38888888888888</c:v>
                </c:pt>
                <c:pt idx="50309">
                  <c:v>-3.6337522441651702</c:v>
                </c:pt>
                <c:pt idx="50310">
                  <c:v>-2.77739726027397</c:v>
                </c:pt>
                <c:pt idx="50311">
                  <c:v>2.5361010830324902</c:v>
                </c:pt>
                <c:pt idx="50312">
                  <c:v>2.1375245579567701</c:v>
                </c:pt>
                <c:pt idx="50313">
                  <c:v>-1.71710526315789</c:v>
                </c:pt>
                <c:pt idx="50314">
                  <c:v>-0.40717432347388199</c:v>
                </c:pt>
                <c:pt idx="50315">
                  <c:v>-1.3296432964329601</c:v>
                </c:pt>
                <c:pt idx="50316">
                  <c:v>0.68327016783974004</c:v>
                </c:pt>
                <c:pt idx="50317">
                  <c:v>4.8073668491786901</c:v>
                </c:pt>
                <c:pt idx="50318">
                  <c:v>5.2646356033452797</c:v>
                </c:pt>
                <c:pt idx="50319">
                  <c:v>2.8941429339065001</c:v>
                </c:pt>
                <c:pt idx="50320">
                  <c:v>-2.1686879823594198</c:v>
                </c:pt>
                <c:pt idx="50321">
                  <c:v>-3.5872524752475199</c:v>
                </c:pt>
                <c:pt idx="50322">
                  <c:v>-2.7956790123456701</c:v>
                </c:pt>
                <c:pt idx="50323">
                  <c:v>4.7868852459016301E-2</c:v>
                </c:pt>
                <c:pt idx="50324">
                  <c:v>1.92940916131887</c:v>
                </c:pt>
                <c:pt idx="50325">
                  <c:v>3.4850942046267499</c:v>
                </c:pt>
                <c:pt idx="50326">
                  <c:v>2.9117464263517698</c:v>
                </c:pt>
                <c:pt idx="50327">
                  <c:v>2.0346162115673998</c:v>
                </c:pt>
                <c:pt idx="50328">
                  <c:v>1.3525811058967501</c:v>
                </c:pt>
                <c:pt idx="50329">
                  <c:v>7.8071253071253004</c:v>
                </c:pt>
                <c:pt idx="50330">
                  <c:v>6.6442582754393102</c:v>
                </c:pt>
                <c:pt idx="50331">
                  <c:v>2.5458698830409299</c:v>
                </c:pt>
                <c:pt idx="50332">
                  <c:v>-2.4498933901918898</c:v>
                </c:pt>
                <c:pt idx="50333">
                  <c:v>-1.1807599385020799</c:v>
                </c:pt>
                <c:pt idx="50334">
                  <c:v>-2.1497720859561502</c:v>
                </c:pt>
                <c:pt idx="50335">
                  <c:v>6.5602928509905203</c:v>
                </c:pt>
                <c:pt idx="50336">
                  <c:v>1.1161657189276999</c:v>
                </c:pt>
                <c:pt idx="50337">
                  <c:v>4.2355424229632703</c:v>
                </c:pt>
                <c:pt idx="50338">
                  <c:v>1.06507995537374</c:v>
                </c:pt>
                <c:pt idx="50339">
                  <c:v>3.16856214459788</c:v>
                </c:pt>
                <c:pt idx="50340">
                  <c:v>2.1866147308781798</c:v>
                </c:pt>
                <c:pt idx="50341">
                  <c:v>7.5370634354953596</c:v>
                </c:pt>
                <c:pt idx="50342">
                  <c:v>6.40528634361233</c:v>
                </c:pt>
                <c:pt idx="50343">
                  <c:v>5.8062157221206503</c:v>
                </c:pt>
                <c:pt idx="50344">
                  <c:v>3.9195282691640597E-2</c:v>
                </c:pt>
                <c:pt idx="50345">
                  <c:v>-0.47758692919983198</c:v>
                </c:pt>
                <c:pt idx="50346">
                  <c:v>-2.1489008710078799</c:v>
                </c:pt>
                <c:pt idx="50347">
                  <c:v>6.48115577889447</c:v>
                </c:pt>
                <c:pt idx="50348">
                  <c:v>-0.60869565217391297</c:v>
                </c:pt>
                <c:pt idx="50349">
                  <c:v>-0.80582524271844602</c:v>
                </c:pt>
                <c:pt idx="50350">
                  <c:v>-7.0887096774193497</c:v>
                </c:pt>
                <c:pt idx="50351">
                  <c:v>-6.7272727272727204</c:v>
                </c:pt>
                <c:pt idx="50352">
                  <c:v>-10.483333333333301</c:v>
                </c:pt>
                <c:pt idx="50353">
                  <c:v>-1.00617283950617</c:v>
                </c:pt>
                <c:pt idx="50354">
                  <c:v>-5.46601941747572</c:v>
                </c:pt>
                <c:pt idx="50355">
                  <c:v>-8.1029411764705799</c:v>
                </c:pt>
                <c:pt idx="50356">
                  <c:v>-8.8040201005025107</c:v>
                </c:pt>
                <c:pt idx="50357">
                  <c:v>-8.1886792452830193</c:v>
                </c:pt>
                <c:pt idx="50358">
                  <c:v>-7.7593582887700503</c:v>
                </c:pt>
                <c:pt idx="50359">
                  <c:v>0.28099173553718998</c:v>
                </c:pt>
                <c:pt idx="50360">
                  <c:v>0.80196801968019604</c:v>
                </c:pt>
                <c:pt idx="50361">
                  <c:v>-1.3938223938223899</c:v>
                </c:pt>
                <c:pt idx="50362">
                  <c:v>1.72328458942632</c:v>
                </c:pt>
                <c:pt idx="50363">
                  <c:v>-1.4672995780590701</c:v>
                </c:pt>
                <c:pt idx="50364">
                  <c:v>1.4516450648055801</c:v>
                </c:pt>
                <c:pt idx="50365">
                  <c:v>4.9907172995780504</c:v>
                </c:pt>
                <c:pt idx="50366">
                  <c:v>4.8356164383561602</c:v>
                </c:pt>
                <c:pt idx="50367">
                  <c:v>3.36633663366336</c:v>
                </c:pt>
                <c:pt idx="50368">
                  <c:v>-1.44180118946474</c:v>
                </c:pt>
                <c:pt idx="50369">
                  <c:v>-0.25547445255474399</c:v>
                </c:pt>
                <c:pt idx="50370">
                  <c:v>-0.25836431226765799</c:v>
                </c:pt>
                <c:pt idx="50371">
                  <c:v>6.4249263984298297</c:v>
                </c:pt>
                <c:pt idx="50372">
                  <c:v>7.3889739663093401</c:v>
                </c:pt>
                <c:pt idx="50373">
                  <c:v>10.4075471698113</c:v>
                </c:pt>
                <c:pt idx="50374">
                  <c:v>1.7773788150807801</c:v>
                </c:pt>
                <c:pt idx="50375">
                  <c:v>7.3401109057301204</c:v>
                </c:pt>
                <c:pt idx="50376">
                  <c:v>3.6373626373626302</c:v>
                </c:pt>
                <c:pt idx="50377">
                  <c:v>7.4981504315659597</c:v>
                </c:pt>
                <c:pt idx="50378">
                  <c:v>5.10055865921787</c:v>
                </c:pt>
                <c:pt idx="50379">
                  <c:v>6.0144092219020102</c:v>
                </c:pt>
                <c:pt idx="50380">
                  <c:v>0.16666666666666599</c:v>
                </c:pt>
                <c:pt idx="50381">
                  <c:v>1.0153061224489699</c:v>
                </c:pt>
                <c:pt idx="50382">
                  <c:v>0.311531841652323</c:v>
                </c:pt>
                <c:pt idx="50383">
                  <c:v>7.1004862236628803</c:v>
                </c:pt>
                <c:pt idx="50384">
                  <c:v>1.04608294930875</c:v>
                </c:pt>
                <c:pt idx="50385">
                  <c:v>-4.7899159663865501E-2</c:v>
                </c:pt>
                <c:pt idx="50386">
                  <c:v>-1.2452690166975799</c:v>
                </c:pt>
                <c:pt idx="50387">
                  <c:v>-0.17365269461077801</c:v>
                </c:pt>
                <c:pt idx="50388">
                  <c:v>-0.58916967509025198</c:v>
                </c:pt>
                <c:pt idx="50389">
                  <c:v>2.8220961281708901</c:v>
                </c:pt>
                <c:pt idx="50390">
                  <c:v>2.7561174551386598</c:v>
                </c:pt>
                <c:pt idx="50391">
                  <c:v>2.2134213421342102</c:v>
                </c:pt>
                <c:pt idx="50392">
                  <c:v>-3.0635533707865101</c:v>
                </c:pt>
                <c:pt idx="50393">
                  <c:v>-4.1608212147134296</c:v>
                </c:pt>
                <c:pt idx="50394">
                  <c:v>-3.31275720164609</c:v>
                </c:pt>
                <c:pt idx="50395">
                  <c:v>3.2425940752601998</c:v>
                </c:pt>
                <c:pt idx="50396">
                  <c:v>4.3166666666666602</c:v>
                </c:pt>
                <c:pt idx="50397">
                  <c:v>-0.63333333333333297</c:v>
                </c:pt>
                <c:pt idx="50398">
                  <c:v>-2.2051282051282</c:v>
                </c:pt>
                <c:pt idx="50399">
                  <c:v>-3.2</c:v>
                </c:pt>
                <c:pt idx="50400">
                  <c:v>47.954545454545404</c:v>
                </c:pt>
                <c:pt idx="50401">
                  <c:v>17.7660485021398</c:v>
                </c:pt>
                <c:pt idx="50402">
                  <c:v>13.3689167974882</c:v>
                </c:pt>
                <c:pt idx="50403">
                  <c:v>16.697727272727199</c:v>
                </c:pt>
                <c:pt idx="50404">
                  <c:v>18.750312109862602</c:v>
                </c:pt>
                <c:pt idx="50405">
                  <c:v>18.556206088992901</c:v>
                </c:pt>
                <c:pt idx="50406">
                  <c:v>17.4093264248704</c:v>
                </c:pt>
                <c:pt idx="50407">
                  <c:v>22.186176836861701</c:v>
                </c:pt>
                <c:pt idx="50408">
                  <c:v>13.3369983507421</c:v>
                </c:pt>
                <c:pt idx="50409">
                  <c:v>8.8119447186574504</c:v>
                </c:pt>
                <c:pt idx="50410">
                  <c:v>8.23393167342212</c:v>
                </c:pt>
                <c:pt idx="50411">
                  <c:v>9.7078398195149394</c:v>
                </c:pt>
                <c:pt idx="50412">
                  <c:v>17.8431734317343</c:v>
                </c:pt>
                <c:pt idx="50413">
                  <c:v>-1.14925373134328</c:v>
                </c:pt>
                <c:pt idx="50414">
                  <c:v>4.8436830835117703</c:v>
                </c:pt>
                <c:pt idx="50415">
                  <c:v>5.318407960199</c:v>
                </c:pt>
                <c:pt idx="50416">
                  <c:v>7.4228723404255303</c:v>
                </c:pt>
                <c:pt idx="50417">
                  <c:v>-6.3761467889908197</c:v>
                </c:pt>
                <c:pt idx="50418">
                  <c:v>6.45359281437125</c:v>
                </c:pt>
                <c:pt idx="50419">
                  <c:v>4.2547403132728698</c:v>
                </c:pt>
                <c:pt idx="50420">
                  <c:v>3.5757162346521101</c:v>
                </c:pt>
                <c:pt idx="50421">
                  <c:v>0.78999241849886204</c:v>
                </c:pt>
                <c:pt idx="50422">
                  <c:v>2.9065693430656898</c:v>
                </c:pt>
                <c:pt idx="50423">
                  <c:v>3.3751552795031001</c:v>
                </c:pt>
                <c:pt idx="50424">
                  <c:v>3.2476340694006298</c:v>
                </c:pt>
                <c:pt idx="50425">
                  <c:v>3.7814391392064501</c:v>
                </c:pt>
                <c:pt idx="50426">
                  <c:v>-1.7491502379333701</c:v>
                </c:pt>
                <c:pt idx="50427">
                  <c:v>-1.07201646090534</c:v>
                </c:pt>
                <c:pt idx="50428">
                  <c:v>-6.9292487235594405E-2</c:v>
                </c:pt>
                <c:pt idx="50429">
                  <c:v>9.1602564102564106</c:v>
                </c:pt>
                <c:pt idx="50430">
                  <c:v>7.4939759036144498</c:v>
                </c:pt>
                <c:pt idx="50431">
                  <c:v>6.3108108108108096</c:v>
                </c:pt>
                <c:pt idx="50432">
                  <c:v>2.2777777777777701</c:v>
                </c:pt>
                <c:pt idx="50433">
                  <c:v>3.375</c:v>
                </c:pt>
                <c:pt idx="50434">
                  <c:v>-5.0106382978723403</c:v>
                </c:pt>
                <c:pt idx="50435">
                  <c:v>-4.4865771812080499</c:v>
                </c:pt>
                <c:pt idx="50436">
                  <c:v>3.3016157989227999</c:v>
                </c:pt>
                <c:pt idx="50437">
                  <c:v>-0.86274509803921495</c:v>
                </c:pt>
                <c:pt idx="50438">
                  <c:v>-5.4219409282700397</c:v>
                </c:pt>
                <c:pt idx="50439">
                  <c:v>-9.9509803921568594</c:v>
                </c:pt>
                <c:pt idx="50440">
                  <c:v>2.7557251908396898</c:v>
                </c:pt>
                <c:pt idx="50441">
                  <c:v>11.8110236220472</c:v>
                </c:pt>
                <c:pt idx="50442">
                  <c:v>3.5724962630792199</c:v>
                </c:pt>
                <c:pt idx="50443">
                  <c:v>-1.4569961489088501</c:v>
                </c:pt>
                <c:pt idx="50444">
                  <c:v>-5.9171597633136001E-2</c:v>
                </c:pt>
                <c:pt idx="50445">
                  <c:v>-3.31042128603104</c:v>
                </c:pt>
                <c:pt idx="50446">
                  <c:v>-3.59121621621621</c:v>
                </c:pt>
                <c:pt idx="50447">
                  <c:v>-1.0421686746987899</c:v>
                </c:pt>
                <c:pt idx="50448">
                  <c:v>-1.50871080139372</c:v>
                </c:pt>
                <c:pt idx="50449">
                  <c:v>-5.1217105263157796</c:v>
                </c:pt>
                <c:pt idx="50450">
                  <c:v>-6.0730337078651599</c:v>
                </c:pt>
                <c:pt idx="50451">
                  <c:v>-6.9008264462809903</c:v>
                </c:pt>
                <c:pt idx="50452">
                  <c:v>-5.2203856749311202</c:v>
                </c:pt>
                <c:pt idx="50453">
                  <c:v>5.4611307420494697</c:v>
                </c:pt>
                <c:pt idx="50454">
                  <c:v>2.8756476683937802</c:v>
                </c:pt>
                <c:pt idx="50455">
                  <c:v>-2.8818181818181801</c:v>
                </c:pt>
                <c:pt idx="50456">
                  <c:v>-6.4674220963172804</c:v>
                </c:pt>
                <c:pt idx="50457">
                  <c:v>-3.1518987341772098</c:v>
                </c:pt>
                <c:pt idx="50458">
                  <c:v>1.2456575682382101</c:v>
                </c:pt>
                <c:pt idx="50459">
                  <c:v>1.1087533156498599</c:v>
                </c:pt>
                <c:pt idx="50460">
                  <c:v>0.876513317191283</c:v>
                </c:pt>
                <c:pt idx="50461">
                  <c:v>1.61448598130841</c:v>
                </c:pt>
                <c:pt idx="50462">
                  <c:v>-1.43333333333333</c:v>
                </c:pt>
                <c:pt idx="50463">
                  <c:v>-3.3171521035598701</c:v>
                </c:pt>
                <c:pt idx="50464">
                  <c:v>-4.1880341880341803</c:v>
                </c:pt>
                <c:pt idx="50465">
                  <c:v>12.146341463414601</c:v>
                </c:pt>
                <c:pt idx="50466">
                  <c:v>5.89618320610687</c:v>
                </c:pt>
                <c:pt idx="50467">
                  <c:v>5.7979397781299502</c:v>
                </c:pt>
                <c:pt idx="50468">
                  <c:v>3.8285714285714199</c:v>
                </c:pt>
                <c:pt idx="50469">
                  <c:v>5.1294396211523203</c:v>
                </c:pt>
                <c:pt idx="50470">
                  <c:v>4.0049122807017499</c:v>
                </c:pt>
                <c:pt idx="50471">
                  <c:v>7.8425076452599303</c:v>
                </c:pt>
                <c:pt idx="50472">
                  <c:v>5.1096938775510203</c:v>
                </c:pt>
                <c:pt idx="50473">
                  <c:v>3.23232323232323</c:v>
                </c:pt>
                <c:pt idx="50474">
                  <c:v>-1.2549770290964699</c:v>
                </c:pt>
                <c:pt idx="50475">
                  <c:v>-0.86160714285714202</c:v>
                </c:pt>
                <c:pt idx="50476">
                  <c:v>0.70035460992907805</c:v>
                </c:pt>
                <c:pt idx="50477">
                  <c:v>7.1552028218694801</c:v>
                </c:pt>
                <c:pt idx="50478">
                  <c:v>10.394495412844</c:v>
                </c:pt>
                <c:pt idx="50479">
                  <c:v>0.82142857142857095</c:v>
                </c:pt>
                <c:pt idx="50480">
                  <c:v>2.1475409836065502</c:v>
                </c:pt>
                <c:pt idx="50481">
                  <c:v>-0.56097560975609695</c:v>
                </c:pt>
                <c:pt idx="50482">
                  <c:v>7.7788018433179698</c:v>
                </c:pt>
                <c:pt idx="50483">
                  <c:v>9.0649350649350602</c:v>
                </c:pt>
                <c:pt idx="50484">
                  <c:v>9.8076923076922995</c:v>
                </c:pt>
                <c:pt idx="50485">
                  <c:v>2.52360515021459</c:v>
                </c:pt>
                <c:pt idx="50486">
                  <c:v>1.65384615384615</c:v>
                </c:pt>
                <c:pt idx="50487">
                  <c:v>-1.6428571428571399</c:v>
                </c:pt>
                <c:pt idx="50488">
                  <c:v>5.2083333333333304</c:v>
                </c:pt>
                <c:pt idx="50489">
                  <c:v>11</c:v>
                </c:pt>
                <c:pt idx="50490">
                  <c:v>0.768041237113402</c:v>
                </c:pt>
                <c:pt idx="50491">
                  <c:v>-0.92911877394636</c:v>
                </c:pt>
                <c:pt idx="50492">
                  <c:v>-0.66996699669966997</c:v>
                </c:pt>
                <c:pt idx="50493">
                  <c:v>-0.72881355932203296</c:v>
                </c:pt>
                <c:pt idx="50494">
                  <c:v>-0.84491114701130798</c:v>
                </c:pt>
                <c:pt idx="50495">
                  <c:v>3.34763948497854</c:v>
                </c:pt>
                <c:pt idx="50496">
                  <c:v>2.79775280898876</c:v>
                </c:pt>
                <c:pt idx="50497">
                  <c:v>-1.0271966527196601</c:v>
                </c:pt>
                <c:pt idx="50498">
                  <c:v>-5.81084656084656</c:v>
                </c:pt>
                <c:pt idx="50499">
                  <c:v>-4.2060737527114904</c:v>
                </c:pt>
                <c:pt idx="50500">
                  <c:v>-3.8238341968911902</c:v>
                </c:pt>
                <c:pt idx="50501">
                  <c:v>2.7312703583061801</c:v>
                </c:pt>
                <c:pt idx="50502">
                  <c:v>5.3740384615384604</c:v>
                </c:pt>
                <c:pt idx="50503">
                  <c:v>6.8710021321961596</c:v>
                </c:pt>
                <c:pt idx="50504">
                  <c:v>2.7855126999059201</c:v>
                </c:pt>
                <c:pt idx="50505">
                  <c:v>-0.77994676131322005</c:v>
                </c:pt>
                <c:pt idx="50506">
                  <c:v>0.65181518151815099</c:v>
                </c:pt>
                <c:pt idx="50507">
                  <c:v>4.0482456140350802</c:v>
                </c:pt>
                <c:pt idx="50508">
                  <c:v>1.4178082191780801</c:v>
                </c:pt>
                <c:pt idx="50509">
                  <c:v>-1.72251705837755</c:v>
                </c:pt>
                <c:pt idx="50510">
                  <c:v>-3.6270456503014601</c:v>
                </c:pt>
                <c:pt idx="50511">
                  <c:v>-1.69972948602344</c:v>
                </c:pt>
                <c:pt idx="50512">
                  <c:v>-0.73777064955894101</c:v>
                </c:pt>
                <c:pt idx="50513">
                  <c:v>8.5909486510008701</c:v>
                </c:pt>
                <c:pt idx="50514">
                  <c:v>5.0179856115107899</c:v>
                </c:pt>
                <c:pt idx="50515">
                  <c:v>2.0501519756838902</c:v>
                </c:pt>
                <c:pt idx="50516">
                  <c:v>-0.27502634351949401</c:v>
                </c:pt>
                <c:pt idx="50517">
                  <c:v>2.4146023468057298</c:v>
                </c:pt>
                <c:pt idx="50518">
                  <c:v>2.79706601466992</c:v>
                </c:pt>
                <c:pt idx="50519">
                  <c:v>4.74163179916318</c:v>
                </c:pt>
                <c:pt idx="50520">
                  <c:v>3.0010638297872299</c:v>
                </c:pt>
                <c:pt idx="50521">
                  <c:v>5.0743982494529503</c:v>
                </c:pt>
                <c:pt idx="50522">
                  <c:v>-1.9010416666666601</c:v>
                </c:pt>
                <c:pt idx="50523">
                  <c:v>-2.2260495156081799</c:v>
                </c:pt>
                <c:pt idx="50524">
                  <c:v>-2.20917225950783</c:v>
                </c:pt>
                <c:pt idx="50525">
                  <c:v>6.2961672473867596</c:v>
                </c:pt>
                <c:pt idx="50526">
                  <c:v>4.0152526215443203</c:v>
                </c:pt>
                <c:pt idx="50527">
                  <c:v>0.33973710819009101</c:v>
                </c:pt>
                <c:pt idx="50528">
                  <c:v>0.33770491803278602</c:v>
                </c:pt>
                <c:pt idx="50529">
                  <c:v>2.4881956155143299</c:v>
                </c:pt>
                <c:pt idx="50530">
                  <c:v>1.0397967823878</c:v>
                </c:pt>
                <c:pt idx="50531">
                  <c:v>5.8305322128851502</c:v>
                </c:pt>
                <c:pt idx="50532">
                  <c:v>3.25426774483378</c:v>
                </c:pt>
                <c:pt idx="50533">
                  <c:v>3.3513731825524999</c:v>
                </c:pt>
                <c:pt idx="50534">
                  <c:v>-1.7916666666666601</c:v>
                </c:pt>
                <c:pt idx="50535">
                  <c:v>-2.3430877901109901</c:v>
                </c:pt>
                <c:pt idx="50536">
                  <c:v>-1.81987577639751</c:v>
                </c:pt>
                <c:pt idx="50537">
                  <c:v>8.1835443037974596</c:v>
                </c:pt>
                <c:pt idx="50538">
                  <c:v>1.5185185185185099</c:v>
                </c:pt>
                <c:pt idx="50539">
                  <c:v>-7.2592592592592498</c:v>
                </c:pt>
                <c:pt idx="50540">
                  <c:v>-5.5806451612903203</c:v>
                </c:pt>
                <c:pt idx="50541">
                  <c:v>0.16666666666666599</c:v>
                </c:pt>
                <c:pt idx="50542">
                  <c:v>-7.06451612903225</c:v>
                </c:pt>
                <c:pt idx="50543">
                  <c:v>17</c:v>
                </c:pt>
                <c:pt idx="50544">
                  <c:v>5.8829787234042499</c:v>
                </c:pt>
                <c:pt idx="50545">
                  <c:v>1.4615384615384599</c:v>
                </c:pt>
                <c:pt idx="50546">
                  <c:v>0.71739130434782605</c:v>
                </c:pt>
                <c:pt idx="50547">
                  <c:v>0.92105263157894701</c:v>
                </c:pt>
                <c:pt idx="50548">
                  <c:v>3.28</c:v>
                </c:pt>
                <c:pt idx="50549">
                  <c:v>5.07317073170731</c:v>
                </c:pt>
                <c:pt idx="50550">
                  <c:v>-1.6533864541832599</c:v>
                </c:pt>
                <c:pt idx="50551">
                  <c:v>2.57258064516129</c:v>
                </c:pt>
                <c:pt idx="50552">
                  <c:v>-1.1404494382022401</c:v>
                </c:pt>
                <c:pt idx="50553">
                  <c:v>-3.60645161290322</c:v>
                </c:pt>
                <c:pt idx="50554">
                  <c:v>-5.8016528925619797</c:v>
                </c:pt>
                <c:pt idx="50555">
                  <c:v>1.10691823899371</c:v>
                </c:pt>
                <c:pt idx="50556">
                  <c:v>-3.546875</c:v>
                </c:pt>
                <c:pt idx="50557">
                  <c:v>0.58928571428571397</c:v>
                </c:pt>
                <c:pt idx="50558">
                  <c:v>1.1044776119402899</c:v>
                </c:pt>
                <c:pt idx="50559">
                  <c:v>-2.5714285714285698</c:v>
                </c:pt>
                <c:pt idx="50560">
                  <c:v>-0.36</c:v>
                </c:pt>
                <c:pt idx="50561">
                  <c:v>1.62341772151898</c:v>
                </c:pt>
                <c:pt idx="50562">
                  <c:v>-6.2638888888888804</c:v>
                </c:pt>
                <c:pt idx="50563">
                  <c:v>-3.7374999999999998</c:v>
                </c:pt>
                <c:pt idx="50564">
                  <c:v>-4.1612903225806397</c:v>
                </c:pt>
                <c:pt idx="50565">
                  <c:v>-5.0820668693009097</c:v>
                </c:pt>
                <c:pt idx="50566">
                  <c:v>-3.5741935483870901</c:v>
                </c:pt>
                <c:pt idx="50567">
                  <c:v>-6.7563291139240498</c:v>
                </c:pt>
                <c:pt idx="50568">
                  <c:v>-7.4343750000000002</c:v>
                </c:pt>
                <c:pt idx="50569">
                  <c:v>-7.8051948051947999</c:v>
                </c:pt>
                <c:pt idx="50570">
                  <c:v>-7.8629032258064502</c:v>
                </c:pt>
                <c:pt idx="50571">
                  <c:v>-9.2674094707520798</c:v>
                </c:pt>
                <c:pt idx="50572">
                  <c:v>-3.9893333333333301</c:v>
                </c:pt>
                <c:pt idx="50573">
                  <c:v>2.504</c:v>
                </c:pt>
                <c:pt idx="50574">
                  <c:v>-2.8</c:v>
                </c:pt>
                <c:pt idx="50575">
                  <c:v>1.23571428571428</c:v>
                </c:pt>
                <c:pt idx="50576">
                  <c:v>-5.7196969696969697</c:v>
                </c:pt>
                <c:pt idx="50577">
                  <c:v>-5.4251497005987996</c:v>
                </c:pt>
                <c:pt idx="50578">
                  <c:v>-0.83152173913043403</c:v>
                </c:pt>
                <c:pt idx="50579">
                  <c:v>2.0897435897435899</c:v>
                </c:pt>
                <c:pt idx="50580">
                  <c:v>4.4000000000000004</c:v>
                </c:pt>
                <c:pt idx="50581">
                  <c:v>2.0534351145038099</c:v>
                </c:pt>
                <c:pt idx="50582">
                  <c:v>1.2594594594594499</c:v>
                </c:pt>
                <c:pt idx="50583">
                  <c:v>-1.5119047619047601</c:v>
                </c:pt>
                <c:pt idx="50584">
                  <c:v>9.1736111111111107</c:v>
                </c:pt>
                <c:pt idx="50585">
                  <c:v>-4.7898089171974503</c:v>
                </c:pt>
                <c:pt idx="50586">
                  <c:v>8</c:v>
                </c:pt>
                <c:pt idx="50587">
                  <c:v>-3.5266666666666602</c:v>
                </c:pt>
                <c:pt idx="50588">
                  <c:v>-0.18</c:v>
                </c:pt>
                <c:pt idx="50589">
                  <c:v>13.0729166666666</c:v>
                </c:pt>
                <c:pt idx="50590">
                  <c:v>-1.4803921568627401</c:v>
                </c:pt>
                <c:pt idx="50591">
                  <c:v>2.0094339622641502</c:v>
                </c:pt>
                <c:pt idx="50592">
                  <c:v>2.4767441860465098</c:v>
                </c:pt>
                <c:pt idx="50593">
                  <c:v>-10.5625</c:v>
                </c:pt>
                <c:pt idx="50594">
                  <c:v>-16.043478260869499</c:v>
                </c:pt>
                <c:pt idx="50595">
                  <c:v>-7.9126213592232997</c:v>
                </c:pt>
                <c:pt idx="50596">
                  <c:v>-0.65909090909090895</c:v>
                </c:pt>
                <c:pt idx="50597">
                  <c:v>3.1228070175438498</c:v>
                </c:pt>
                <c:pt idx="50598">
                  <c:v>6.1346153846153797</c:v>
                </c:pt>
                <c:pt idx="50599">
                  <c:v>-5.5161290322580596</c:v>
                </c:pt>
                <c:pt idx="50600">
                  <c:v>-13.90625</c:v>
                </c:pt>
                <c:pt idx="50601">
                  <c:v>3.6190476190476102</c:v>
                </c:pt>
                <c:pt idx="50602">
                  <c:v>9.9397163120567296</c:v>
                </c:pt>
                <c:pt idx="50603">
                  <c:v>0.69626168224299001</c:v>
                </c:pt>
                <c:pt idx="50604">
                  <c:v>3.7255639097744302</c:v>
                </c:pt>
                <c:pt idx="50605">
                  <c:v>5.6505681818181799</c:v>
                </c:pt>
                <c:pt idx="50606">
                  <c:v>4.4569190600522104</c:v>
                </c:pt>
                <c:pt idx="50607">
                  <c:v>11.6259904912836</c:v>
                </c:pt>
                <c:pt idx="50608">
                  <c:v>10.2901459854014</c:v>
                </c:pt>
                <c:pt idx="50609">
                  <c:v>7.2450090744101603</c:v>
                </c:pt>
                <c:pt idx="50610">
                  <c:v>-0.91328413284132803</c:v>
                </c:pt>
                <c:pt idx="50611">
                  <c:v>-0.64640883977900498</c:v>
                </c:pt>
                <c:pt idx="50612">
                  <c:v>3.8333333333333299</c:v>
                </c:pt>
                <c:pt idx="50613">
                  <c:v>10.6516129032258</c:v>
                </c:pt>
                <c:pt idx="50614">
                  <c:v>1.3337250293772001</c:v>
                </c:pt>
                <c:pt idx="50615">
                  <c:v>4.3644744929317696</c:v>
                </c:pt>
                <c:pt idx="50616">
                  <c:v>1.8761016070502801</c:v>
                </c:pt>
                <c:pt idx="50617">
                  <c:v>4.3037974683544302</c:v>
                </c:pt>
                <c:pt idx="50618">
                  <c:v>3.7914144193725901</c:v>
                </c:pt>
                <c:pt idx="50619">
                  <c:v>9.7850333651096193</c:v>
                </c:pt>
                <c:pt idx="50620">
                  <c:v>7.22215876641918</c:v>
                </c:pt>
                <c:pt idx="50621">
                  <c:v>5.8619979402677602</c:v>
                </c:pt>
                <c:pt idx="50622">
                  <c:v>1.54848966613672</c:v>
                </c:pt>
                <c:pt idx="50623">
                  <c:v>1.9603624009059999</c:v>
                </c:pt>
                <c:pt idx="50624">
                  <c:v>-1.76514285714285</c:v>
                </c:pt>
                <c:pt idx="50625">
                  <c:v>9.6102272727272702</c:v>
                </c:pt>
                <c:pt idx="50626">
                  <c:v>5.11676082862523</c:v>
                </c:pt>
                <c:pt idx="50627">
                  <c:v>3.5813953488372001</c:v>
                </c:pt>
                <c:pt idx="50628">
                  <c:v>0.47520000000000001</c:v>
                </c:pt>
                <c:pt idx="50629">
                  <c:v>-0.558028616852146</c:v>
                </c:pt>
                <c:pt idx="50630">
                  <c:v>-0.42832764505119397</c:v>
                </c:pt>
                <c:pt idx="50631">
                  <c:v>3.91485809682804</c:v>
                </c:pt>
                <c:pt idx="50632">
                  <c:v>2.6634920634920598</c:v>
                </c:pt>
                <c:pt idx="50633">
                  <c:v>1.6867305061559501</c:v>
                </c:pt>
                <c:pt idx="50634">
                  <c:v>-4.37709497206703</c:v>
                </c:pt>
                <c:pt idx="50635">
                  <c:v>-3.0385208012326599</c:v>
                </c:pt>
                <c:pt idx="50636">
                  <c:v>-1.63225806451612</c:v>
                </c:pt>
                <c:pt idx="50637">
                  <c:v>8.1049180327868804</c:v>
                </c:pt>
                <c:pt idx="50638">
                  <c:v>0.32258064516128998</c:v>
                </c:pt>
                <c:pt idx="50639">
                  <c:v>-8.8571428571428505</c:v>
                </c:pt>
                <c:pt idx="50640">
                  <c:v>-9.1612903225806406</c:v>
                </c:pt>
                <c:pt idx="50641">
                  <c:v>-11.5</c:v>
                </c:pt>
                <c:pt idx="50642">
                  <c:v>9</c:v>
                </c:pt>
                <c:pt idx="50643">
                  <c:v>12.5</c:v>
                </c:pt>
                <c:pt idx="50644">
                  <c:v>-0.78947368421052599</c:v>
                </c:pt>
                <c:pt idx="50645">
                  <c:v>2.17989417989418</c:v>
                </c:pt>
                <c:pt idx="50646">
                  <c:v>-4.6449704142011798</c:v>
                </c:pt>
                <c:pt idx="50647">
                  <c:v>-2.1774193548387002</c:v>
                </c:pt>
                <c:pt idx="50648">
                  <c:v>-2.9720670391061401</c:v>
                </c:pt>
                <c:pt idx="50649">
                  <c:v>-6.0581395348837201</c:v>
                </c:pt>
                <c:pt idx="50650">
                  <c:v>0.122222222222222</c:v>
                </c:pt>
                <c:pt idx="50651">
                  <c:v>-5.8709677419354804</c:v>
                </c:pt>
                <c:pt idx="50652">
                  <c:v>-1.34408602150537</c:v>
                </c:pt>
                <c:pt idx="50653">
                  <c:v>-9.0944444444444397</c:v>
                </c:pt>
                <c:pt idx="50654">
                  <c:v>-4.6290322580645098</c:v>
                </c:pt>
                <c:pt idx="50655">
                  <c:v>-1.5277777777777699</c:v>
                </c:pt>
                <c:pt idx="50656">
                  <c:v>-1.44444444444444</c:v>
                </c:pt>
                <c:pt idx="50657">
                  <c:v>3.25335120643431</c:v>
                </c:pt>
                <c:pt idx="50658">
                  <c:v>3.90994623655914</c:v>
                </c:pt>
                <c:pt idx="50659">
                  <c:v>1.6293995859213199</c:v>
                </c:pt>
                <c:pt idx="50660">
                  <c:v>1.84463276836158</c:v>
                </c:pt>
                <c:pt idx="50661">
                  <c:v>1.1448395490026</c:v>
                </c:pt>
                <c:pt idx="50662">
                  <c:v>4.53262642740619</c:v>
                </c:pt>
                <c:pt idx="50663">
                  <c:v>1.2108060230292199</c:v>
                </c:pt>
                <c:pt idx="50664">
                  <c:v>1.8697916666666601</c:v>
                </c:pt>
                <c:pt idx="50665">
                  <c:v>-4.6888489208633004</c:v>
                </c:pt>
                <c:pt idx="50666">
                  <c:v>-3.8712871287128698</c:v>
                </c:pt>
                <c:pt idx="50667">
                  <c:v>-2.7430997876857699</c:v>
                </c:pt>
                <c:pt idx="50668">
                  <c:v>5.1625258799171796</c:v>
                </c:pt>
                <c:pt idx="50669">
                  <c:v>3.4207650273224002</c:v>
                </c:pt>
                <c:pt idx="50670">
                  <c:v>0.99435028248587498</c:v>
                </c:pt>
                <c:pt idx="50671">
                  <c:v>-2.5467289719626098</c:v>
                </c:pt>
                <c:pt idx="50672">
                  <c:v>-2.34299516908212</c:v>
                </c:pt>
                <c:pt idx="50673">
                  <c:v>-2.72115384615384</c:v>
                </c:pt>
                <c:pt idx="50674">
                  <c:v>-0.48230088495575202</c:v>
                </c:pt>
                <c:pt idx="50675">
                  <c:v>-4.1900826446280899</c:v>
                </c:pt>
                <c:pt idx="50676">
                  <c:v>-3.7531380753137999</c:v>
                </c:pt>
                <c:pt idx="50677">
                  <c:v>-8.8047619047619001</c:v>
                </c:pt>
                <c:pt idx="50678">
                  <c:v>-4.5666666666666602</c:v>
                </c:pt>
                <c:pt idx="50679">
                  <c:v>-3.68627450980392</c:v>
                </c:pt>
                <c:pt idx="50680">
                  <c:v>1.70434782608695</c:v>
                </c:pt>
                <c:pt idx="50681">
                  <c:v>-0.13303769401330301</c:v>
                </c:pt>
                <c:pt idx="50682">
                  <c:v>-3.9214285714285699</c:v>
                </c:pt>
                <c:pt idx="50683">
                  <c:v>-1.94</c:v>
                </c:pt>
                <c:pt idx="50684">
                  <c:v>-4.5135135135135096</c:v>
                </c:pt>
                <c:pt idx="50685">
                  <c:v>-7.3505154639175201</c:v>
                </c:pt>
                <c:pt idx="50686">
                  <c:v>-3.4887063655030799</c:v>
                </c:pt>
                <c:pt idx="50687">
                  <c:v>-4.5373737373737297</c:v>
                </c:pt>
                <c:pt idx="50688">
                  <c:v>-7.17611336032388</c:v>
                </c:pt>
                <c:pt idx="50689">
                  <c:v>-6.0612244897959098</c:v>
                </c:pt>
                <c:pt idx="50690">
                  <c:v>-7.4373673036093404</c:v>
                </c:pt>
                <c:pt idx="50691">
                  <c:v>-5.1297405189620697</c:v>
                </c:pt>
                <c:pt idx="50692">
                  <c:v>2.9822134387351702</c:v>
                </c:pt>
                <c:pt idx="50693">
                  <c:v>-1.2307692307692299</c:v>
                </c:pt>
                <c:pt idx="50694">
                  <c:v>16.117647058823501</c:v>
                </c:pt>
                <c:pt idx="50695">
                  <c:v>23.8888888888888</c:v>
                </c:pt>
                <c:pt idx="50696">
                  <c:v>59</c:v>
                </c:pt>
                <c:pt idx="50697">
                  <c:v>-2.7435897435897401</c:v>
                </c:pt>
                <c:pt idx="50698">
                  <c:v>4.2631578947368398</c:v>
                </c:pt>
                <c:pt idx="50699">
                  <c:v>-9.6666666666666607</c:v>
                </c:pt>
                <c:pt idx="50700">
                  <c:v>-21.5</c:v>
                </c:pt>
                <c:pt idx="50701">
                  <c:v>7.6612903225806397</c:v>
                </c:pt>
                <c:pt idx="50702">
                  <c:v>0.85074626865671599</c:v>
                </c:pt>
                <c:pt idx="50703">
                  <c:v>-1.92907801418439</c:v>
                </c:pt>
                <c:pt idx="50704">
                  <c:v>-12.930232558139499</c:v>
                </c:pt>
                <c:pt idx="50705">
                  <c:v>1.8068181818181801</c:v>
                </c:pt>
                <c:pt idx="50706">
                  <c:v>5.4117647058823497</c:v>
                </c:pt>
                <c:pt idx="50707">
                  <c:v>-4.6666666666666599</c:v>
                </c:pt>
                <c:pt idx="50708">
                  <c:v>-2.9714285714285702</c:v>
                </c:pt>
                <c:pt idx="50709">
                  <c:v>1.26136363636363</c:v>
                </c:pt>
                <c:pt idx="50710">
                  <c:v>15.3</c:v>
                </c:pt>
                <c:pt idx="50711">
                  <c:v>1.43373493975903</c:v>
                </c:pt>
                <c:pt idx="50712">
                  <c:v>-3.34020618556701</c:v>
                </c:pt>
                <c:pt idx="50713">
                  <c:v>3.24242424242424</c:v>
                </c:pt>
                <c:pt idx="50714">
                  <c:v>-9.2307692307692299E-2</c:v>
                </c:pt>
                <c:pt idx="50715">
                  <c:v>-8.1034482758620694</c:v>
                </c:pt>
                <c:pt idx="50716">
                  <c:v>-5.2428571428571402</c:v>
                </c:pt>
                <c:pt idx="50717">
                  <c:v>1.5333333333333301</c:v>
                </c:pt>
                <c:pt idx="50718">
                  <c:v>5.1091954022988499</c:v>
                </c:pt>
                <c:pt idx="50719">
                  <c:v>3.2227414330217998</c:v>
                </c:pt>
                <c:pt idx="50720">
                  <c:v>4.9015151515151496</c:v>
                </c:pt>
                <c:pt idx="50721">
                  <c:v>9.0876436781609193</c:v>
                </c:pt>
                <c:pt idx="50722">
                  <c:v>10.8858267716535</c:v>
                </c:pt>
                <c:pt idx="50723">
                  <c:v>7.8325892857142803</c:v>
                </c:pt>
                <c:pt idx="50724">
                  <c:v>18.019274376417201</c:v>
                </c:pt>
                <c:pt idx="50725">
                  <c:v>9.4949720670391002</c:v>
                </c:pt>
                <c:pt idx="50726">
                  <c:v>-0.174858223062381</c:v>
                </c:pt>
                <c:pt idx="50727">
                  <c:v>-0.18953488372093</c:v>
                </c:pt>
                <c:pt idx="50728">
                  <c:v>-4.8608799048751399</c:v>
                </c:pt>
                <c:pt idx="50729">
                  <c:v>5.64276401564537</c:v>
                </c:pt>
                <c:pt idx="50730">
                  <c:v>4.77067669172932</c:v>
                </c:pt>
                <c:pt idx="50731">
                  <c:v>1.49382716049382</c:v>
                </c:pt>
                <c:pt idx="50732">
                  <c:v>-3.4819672131147499</c:v>
                </c:pt>
                <c:pt idx="50733">
                  <c:v>0.41645244215938299</c:v>
                </c:pt>
                <c:pt idx="50734">
                  <c:v>5.3677130044843002</c:v>
                </c:pt>
                <c:pt idx="50735">
                  <c:v>3.2888888888888799</c:v>
                </c:pt>
                <c:pt idx="50736">
                  <c:v>0.31065088757396397</c:v>
                </c:pt>
                <c:pt idx="50737">
                  <c:v>2.0175438596491202</c:v>
                </c:pt>
                <c:pt idx="50738">
                  <c:v>-5.0135593220338901</c:v>
                </c:pt>
                <c:pt idx="50739">
                  <c:v>-2.6526315789473598</c:v>
                </c:pt>
                <c:pt idx="50740">
                  <c:v>0.41052631578947302</c:v>
                </c:pt>
                <c:pt idx="50741">
                  <c:v>3.6275303643724599</c:v>
                </c:pt>
                <c:pt idx="50742">
                  <c:v>-0.75744047619047605</c:v>
                </c:pt>
                <c:pt idx="50743">
                  <c:v>1.8242744063324501</c:v>
                </c:pt>
                <c:pt idx="50744">
                  <c:v>9.8491198658843204E-2</c:v>
                </c:pt>
                <c:pt idx="50745">
                  <c:v>-2.0363636363636299</c:v>
                </c:pt>
                <c:pt idx="50746">
                  <c:v>-2.4710351377017998</c:v>
                </c:pt>
                <c:pt idx="50747">
                  <c:v>2.4877934272300402</c:v>
                </c:pt>
                <c:pt idx="50748">
                  <c:v>1.6683417085427099</c:v>
                </c:pt>
                <c:pt idx="50749">
                  <c:v>-5.0100200400801601E-3</c:v>
                </c:pt>
                <c:pt idx="50750">
                  <c:v>-6.0323924109208598</c:v>
                </c:pt>
                <c:pt idx="50751">
                  <c:v>-4.9328927300457499</c:v>
                </c:pt>
                <c:pt idx="50752">
                  <c:v>-5.7998981670061101</c:v>
                </c:pt>
                <c:pt idx="50753">
                  <c:v>-0.72995344024831799</c:v>
                </c:pt>
                <c:pt idx="50754">
                  <c:v>3.4019370460048401</c:v>
                </c:pt>
                <c:pt idx="50755">
                  <c:v>5.8227658512231599</c:v>
                </c:pt>
                <c:pt idx="50756">
                  <c:v>2.0271035598705498</c:v>
                </c:pt>
                <c:pt idx="50757">
                  <c:v>2.20786749482401</c:v>
                </c:pt>
                <c:pt idx="50758">
                  <c:v>0.95445302968686396</c:v>
                </c:pt>
                <c:pt idx="50759">
                  <c:v>5.5321234119782199</c:v>
                </c:pt>
                <c:pt idx="50760">
                  <c:v>4.1522905489063104</c:v>
                </c:pt>
                <c:pt idx="50761">
                  <c:v>1.8359585094122099</c:v>
                </c:pt>
                <c:pt idx="50762">
                  <c:v>-2.9675220529270199</c:v>
                </c:pt>
                <c:pt idx="50763">
                  <c:v>-1.64739884393063</c:v>
                </c:pt>
                <c:pt idx="50764">
                  <c:v>-2.2207327971402999</c:v>
                </c:pt>
                <c:pt idx="50765">
                  <c:v>6.75734297333935</c:v>
                </c:pt>
                <c:pt idx="50766">
                  <c:v>11.259259259259199</c:v>
                </c:pt>
                <c:pt idx="50767">
                  <c:v>1.15094339622641</c:v>
                </c:pt>
                <c:pt idx="50768">
                  <c:v>11.8055555555555</c:v>
                </c:pt>
                <c:pt idx="50769">
                  <c:v>13.186813186813101</c:v>
                </c:pt>
                <c:pt idx="50770">
                  <c:v>8.6333333333333293</c:v>
                </c:pt>
                <c:pt idx="50771">
                  <c:v>2.1067961165048499</c:v>
                </c:pt>
                <c:pt idx="50772">
                  <c:v>17.3333333333333</c:v>
                </c:pt>
                <c:pt idx="50773">
                  <c:v>8.3333333333333304</c:v>
                </c:pt>
                <c:pt idx="50774">
                  <c:v>-4.2553191489361701</c:v>
                </c:pt>
                <c:pt idx="50775">
                  <c:v>-9.6379310344827491</c:v>
                </c:pt>
                <c:pt idx="50776">
                  <c:v>23.115942028985501</c:v>
                </c:pt>
                <c:pt idx="50777">
                  <c:v>4.6666666666666599</c:v>
                </c:pt>
                <c:pt idx="50778">
                  <c:v>4.1803549319025999</c:v>
                </c:pt>
                <c:pt idx="50779">
                  <c:v>2.5097517730496399</c:v>
                </c:pt>
                <c:pt idx="50780">
                  <c:v>5.2873517786561202</c:v>
                </c:pt>
                <c:pt idx="50781">
                  <c:v>3.3334740396791802</c:v>
                </c:pt>
                <c:pt idx="50782">
                  <c:v>5.2073897497020196</c:v>
                </c:pt>
                <c:pt idx="50783">
                  <c:v>7.12716354645001</c:v>
                </c:pt>
                <c:pt idx="50784">
                  <c:v>10.793478260869501</c:v>
                </c:pt>
                <c:pt idx="50785">
                  <c:v>5.3507608271556704</c:v>
                </c:pt>
                <c:pt idx="50786">
                  <c:v>0.31844660194174701</c:v>
                </c:pt>
                <c:pt idx="50787">
                  <c:v>0.260189378344997</c:v>
                </c:pt>
                <c:pt idx="50788">
                  <c:v>0.84242671009771897</c:v>
                </c:pt>
                <c:pt idx="50789">
                  <c:v>6.4598214285714199</c:v>
                </c:pt>
                <c:pt idx="50790">
                  <c:v>6.6666666666666599</c:v>
                </c:pt>
                <c:pt idx="50791">
                  <c:v>-5.1666666666666599</c:v>
                </c:pt>
                <c:pt idx="50792">
                  <c:v>3.71534653465346</c:v>
                </c:pt>
                <c:pt idx="50793">
                  <c:v>2.84330484330484</c:v>
                </c:pt>
                <c:pt idx="50794">
                  <c:v>3.25</c:v>
                </c:pt>
                <c:pt idx="50795">
                  <c:v>3.0622119815668198</c:v>
                </c:pt>
                <c:pt idx="50796">
                  <c:v>0.81428571428571395</c:v>
                </c:pt>
                <c:pt idx="50797">
                  <c:v>1.8340163934426199</c:v>
                </c:pt>
                <c:pt idx="50798">
                  <c:v>-0.58518518518518503</c:v>
                </c:pt>
                <c:pt idx="50799">
                  <c:v>0.27391304347826001</c:v>
                </c:pt>
                <c:pt idx="50800">
                  <c:v>-0.95867768595041303</c:v>
                </c:pt>
                <c:pt idx="50801">
                  <c:v>-1.46643109540636</c:v>
                </c:pt>
                <c:pt idx="50802">
                  <c:v>-1.01232394366197</c:v>
                </c:pt>
                <c:pt idx="50803">
                  <c:v>8.3422131147540899</c:v>
                </c:pt>
                <c:pt idx="50804">
                  <c:v>2.0634249471458701</c:v>
                </c:pt>
                <c:pt idx="50805">
                  <c:v>2.5190380761523001</c:v>
                </c:pt>
                <c:pt idx="50806">
                  <c:v>0.71841704718416999</c:v>
                </c:pt>
                <c:pt idx="50807">
                  <c:v>-0.61085271317829404</c:v>
                </c:pt>
                <c:pt idx="50808">
                  <c:v>0.44262295081967201</c:v>
                </c:pt>
                <c:pt idx="50809">
                  <c:v>0.19354838709677399</c:v>
                </c:pt>
                <c:pt idx="50810">
                  <c:v>-1.52298850574712</c:v>
                </c:pt>
                <c:pt idx="50811">
                  <c:v>-0.86482939632545897</c:v>
                </c:pt>
                <c:pt idx="50812">
                  <c:v>-2.9479843953185898</c:v>
                </c:pt>
                <c:pt idx="50813">
                  <c:v>-2.2553606237816699</c:v>
                </c:pt>
                <c:pt idx="50814">
                  <c:v>-3.7184300341296899</c:v>
                </c:pt>
                <c:pt idx="50815">
                  <c:v>6.5420711974110004</c:v>
                </c:pt>
                <c:pt idx="50816">
                  <c:v>0.81538461538461504</c:v>
                </c:pt>
                <c:pt idx="50817">
                  <c:v>1.9523809523809501</c:v>
                </c:pt>
                <c:pt idx="50818">
                  <c:v>-2.8137931034482699</c:v>
                </c:pt>
                <c:pt idx="50819">
                  <c:v>-2.5416666666666599</c:v>
                </c:pt>
                <c:pt idx="50820">
                  <c:v>-5.3070175438596401</c:v>
                </c:pt>
                <c:pt idx="50821">
                  <c:v>5.0844155844155798</c:v>
                </c:pt>
                <c:pt idx="50822">
                  <c:v>7.2905027932960804</c:v>
                </c:pt>
                <c:pt idx="50823">
                  <c:v>3.2670454545454501</c:v>
                </c:pt>
                <c:pt idx="50824">
                  <c:v>-6.6113989637305703</c:v>
                </c:pt>
                <c:pt idx="50825">
                  <c:v>-5.9698795180722799</c:v>
                </c:pt>
                <c:pt idx="50826">
                  <c:v>-3.7619047619047601</c:v>
                </c:pt>
                <c:pt idx="50827">
                  <c:v>11.32</c:v>
                </c:pt>
                <c:pt idx="50828">
                  <c:v>2.53067484662576</c:v>
                </c:pt>
                <c:pt idx="50829">
                  <c:v>1.2773600668337499</c:v>
                </c:pt>
                <c:pt idx="50830">
                  <c:v>0.82176234979973295</c:v>
                </c:pt>
                <c:pt idx="50831">
                  <c:v>0.78173575129533601</c:v>
                </c:pt>
                <c:pt idx="50832">
                  <c:v>-0.84254498714652903</c:v>
                </c:pt>
                <c:pt idx="50833">
                  <c:v>4.79907502569373</c:v>
                </c:pt>
                <c:pt idx="50834">
                  <c:v>4.0240223463687101</c:v>
                </c:pt>
                <c:pt idx="50835">
                  <c:v>0.58628198149156197</c:v>
                </c:pt>
                <c:pt idx="50836">
                  <c:v>-3.3218249075215698</c:v>
                </c:pt>
                <c:pt idx="50837">
                  <c:v>-1.90795529257067</c:v>
                </c:pt>
                <c:pt idx="50838">
                  <c:v>-4.3255959849435301</c:v>
                </c:pt>
                <c:pt idx="50839">
                  <c:v>5.5514403292181003</c:v>
                </c:pt>
                <c:pt idx="50840">
                  <c:v>2.6199342825848801</c:v>
                </c:pt>
                <c:pt idx="50841">
                  <c:v>2.6514976958525298</c:v>
                </c:pt>
                <c:pt idx="50842">
                  <c:v>2.84956605593056</c:v>
                </c:pt>
                <c:pt idx="50843">
                  <c:v>1.54625810253388</c:v>
                </c:pt>
                <c:pt idx="50844">
                  <c:v>2.7294448348559301</c:v>
                </c:pt>
                <c:pt idx="50845">
                  <c:v>3.1560846560846501</c:v>
                </c:pt>
                <c:pt idx="50846">
                  <c:v>3.8861066235864299</c:v>
                </c:pt>
                <c:pt idx="50847">
                  <c:v>2.6593137254901902</c:v>
                </c:pt>
                <c:pt idx="50848">
                  <c:v>-1.4049904030710101</c:v>
                </c:pt>
                <c:pt idx="50849">
                  <c:v>-3.2871587462082901</c:v>
                </c:pt>
                <c:pt idx="50850">
                  <c:v>-2.21143250688705</c:v>
                </c:pt>
                <c:pt idx="50851">
                  <c:v>4.0496453900709204</c:v>
                </c:pt>
                <c:pt idx="50852">
                  <c:v>-1.12903225806451</c:v>
                </c:pt>
                <c:pt idx="50853">
                  <c:v>-2.6785714285714199</c:v>
                </c:pt>
                <c:pt idx="50854">
                  <c:v>-10.580645161290301</c:v>
                </c:pt>
                <c:pt idx="50855">
                  <c:v>-12.0833333333333</c:v>
                </c:pt>
                <c:pt idx="50856">
                  <c:v>-8.71428571428571</c:v>
                </c:pt>
                <c:pt idx="50857">
                  <c:v>-17.714285714285701</c:v>
                </c:pt>
                <c:pt idx="50858">
                  <c:v>4.0322447292269503</c:v>
                </c:pt>
                <c:pt idx="50859">
                  <c:v>3.82779043280182</c:v>
                </c:pt>
                <c:pt idx="50860">
                  <c:v>4.6459130434782603</c:v>
                </c:pt>
                <c:pt idx="50861">
                  <c:v>4.5090448625180901</c:v>
                </c:pt>
                <c:pt idx="50862">
                  <c:v>4.6278659611992898</c:v>
                </c:pt>
                <c:pt idx="50863">
                  <c:v>8.5845181674565492</c:v>
                </c:pt>
                <c:pt idx="50864">
                  <c:v>6.4940152339499404</c:v>
                </c:pt>
                <c:pt idx="50865">
                  <c:v>6.3900303132367799</c:v>
                </c:pt>
                <c:pt idx="50866">
                  <c:v>2.1734408935774101</c:v>
                </c:pt>
                <c:pt idx="50867">
                  <c:v>3.3545351900639799</c:v>
                </c:pt>
                <c:pt idx="50868">
                  <c:v>6.1329416085200102E-2</c:v>
                </c:pt>
                <c:pt idx="50869">
                  <c:v>9.2856625633598799</c:v>
                </c:pt>
                <c:pt idx="50870">
                  <c:v>1.0746432491767199</c:v>
                </c:pt>
                <c:pt idx="50871">
                  <c:v>3.5926829268292599</c:v>
                </c:pt>
                <c:pt idx="50872">
                  <c:v>2.9278728606356901</c:v>
                </c:pt>
                <c:pt idx="50873">
                  <c:v>1.33405639913232</c:v>
                </c:pt>
                <c:pt idx="50874">
                  <c:v>-4.60829493087557E-2</c:v>
                </c:pt>
                <c:pt idx="50875">
                  <c:v>3.6541961577350799</c:v>
                </c:pt>
                <c:pt idx="50876">
                  <c:v>3.1117861482381501</c:v>
                </c:pt>
                <c:pt idx="50877">
                  <c:v>2.5995575221238898</c:v>
                </c:pt>
                <c:pt idx="50878">
                  <c:v>-1.3181312569521599</c:v>
                </c:pt>
                <c:pt idx="50879">
                  <c:v>-3.84375</c:v>
                </c:pt>
                <c:pt idx="50880">
                  <c:v>-1.2352132049518501</c:v>
                </c:pt>
                <c:pt idx="50881">
                  <c:v>3.89142091152815</c:v>
                </c:pt>
                <c:pt idx="50882">
                  <c:v>-0.45923632610939102</c:v>
                </c:pt>
                <c:pt idx="50883">
                  <c:v>-2.68884120171673</c:v>
                </c:pt>
                <c:pt idx="50884">
                  <c:v>-4.9695817490494196</c:v>
                </c:pt>
                <c:pt idx="50885">
                  <c:v>-2.3399122807017498</c:v>
                </c:pt>
                <c:pt idx="50886">
                  <c:v>-0.79837618403247601</c:v>
                </c:pt>
                <c:pt idx="50887">
                  <c:v>0.39354066985645902</c:v>
                </c:pt>
                <c:pt idx="50888">
                  <c:v>-1.21713441654357</c:v>
                </c:pt>
                <c:pt idx="50889">
                  <c:v>-1.1085481682496601</c:v>
                </c:pt>
                <c:pt idx="50890">
                  <c:v>-7.5319148936170199</c:v>
                </c:pt>
                <c:pt idx="50891">
                  <c:v>-5.7557003257328896</c:v>
                </c:pt>
                <c:pt idx="50892">
                  <c:v>-5.0915915915915901</c:v>
                </c:pt>
                <c:pt idx="50893">
                  <c:v>4.6141935483870897</c:v>
                </c:pt>
                <c:pt idx="50894">
                  <c:v>3.7284229552643402</c:v>
                </c:pt>
                <c:pt idx="50895">
                  <c:v>2.0562499999999999</c:v>
                </c:pt>
                <c:pt idx="50896">
                  <c:v>1.15268112975849</c:v>
                </c:pt>
                <c:pt idx="50897">
                  <c:v>0.53356135100470203</c:v>
                </c:pt>
                <c:pt idx="50898">
                  <c:v>0.15405723245785899</c:v>
                </c:pt>
                <c:pt idx="50899">
                  <c:v>4.4127254168084296</c:v>
                </c:pt>
                <c:pt idx="50900">
                  <c:v>5.3671908202294896</c:v>
                </c:pt>
                <c:pt idx="50901">
                  <c:v>3.9506808980493102</c:v>
                </c:pt>
                <c:pt idx="50902">
                  <c:v>-7.0077084793272598E-2</c:v>
                </c:pt>
                <c:pt idx="50903">
                  <c:v>-1.8766380478987701</c:v>
                </c:pt>
                <c:pt idx="50904">
                  <c:v>-1.9872013651877101</c:v>
                </c:pt>
                <c:pt idx="50905">
                  <c:v>6.6596675415573001</c:v>
                </c:pt>
                <c:pt idx="50906">
                  <c:v>6.9364161849710904</c:v>
                </c:pt>
                <c:pt idx="50907">
                  <c:v>4.8943661971830901</c:v>
                </c:pt>
                <c:pt idx="50908">
                  <c:v>-2.27956989247311</c:v>
                </c:pt>
                <c:pt idx="50909">
                  <c:v>-1.7670454545454499</c:v>
                </c:pt>
                <c:pt idx="50910">
                  <c:v>6.1546961325966798</c:v>
                </c:pt>
                <c:pt idx="50911">
                  <c:v>0.960199004975124</c:v>
                </c:pt>
                <c:pt idx="50912">
                  <c:v>1.8625592417061601</c:v>
                </c:pt>
                <c:pt idx="50913">
                  <c:v>-1.82758620689655</c:v>
                </c:pt>
                <c:pt idx="50914">
                  <c:v>-4.2025316455696196</c:v>
                </c:pt>
                <c:pt idx="50915">
                  <c:v>-7.0279999999999996</c:v>
                </c:pt>
                <c:pt idx="50916">
                  <c:v>0.51308900523560197</c:v>
                </c:pt>
                <c:pt idx="50917">
                  <c:v>8.3076923076922995</c:v>
                </c:pt>
                <c:pt idx="50918">
                  <c:v>5.6068965517241303</c:v>
                </c:pt>
                <c:pt idx="50919">
                  <c:v>0.33529411764705802</c:v>
                </c:pt>
                <c:pt idx="50920">
                  <c:v>4.1526822558459404</c:v>
                </c:pt>
                <c:pt idx="50921">
                  <c:v>0.96819787985865702</c:v>
                </c:pt>
                <c:pt idx="50922">
                  <c:v>2.3894862604540001E-2</c:v>
                </c:pt>
                <c:pt idx="50923">
                  <c:v>6.6986434108527098</c:v>
                </c:pt>
                <c:pt idx="50924">
                  <c:v>1.22938144329896</c:v>
                </c:pt>
                <c:pt idx="50925">
                  <c:v>0.69947089947089902</c:v>
                </c:pt>
                <c:pt idx="50926">
                  <c:v>1.43699731903485</c:v>
                </c:pt>
                <c:pt idx="50927">
                  <c:v>0.40350877192982398</c:v>
                </c:pt>
                <c:pt idx="50928">
                  <c:v>2.01587301587301</c:v>
                </c:pt>
                <c:pt idx="50929">
                  <c:v>6.94438006952491</c:v>
                </c:pt>
                <c:pt idx="50930">
                  <c:v>7.5806451612903203</c:v>
                </c:pt>
                <c:pt idx="50931">
                  <c:v>-12.0714285714285</c:v>
                </c:pt>
                <c:pt idx="50932">
                  <c:v>1.87096774193548</c:v>
                </c:pt>
                <c:pt idx="50933">
                  <c:v>14.9333333333333</c:v>
                </c:pt>
                <c:pt idx="50934">
                  <c:v>2.78688524590163</c:v>
                </c:pt>
                <c:pt idx="50935">
                  <c:v>-3.68333333333333</c:v>
                </c:pt>
                <c:pt idx="50936">
                  <c:v>-8.7213114754098306</c:v>
                </c:pt>
                <c:pt idx="50937">
                  <c:v>6.84745762711864</c:v>
                </c:pt>
                <c:pt idx="50938">
                  <c:v>3.2833333333333301</c:v>
                </c:pt>
                <c:pt idx="50939">
                  <c:v>-11.1428571428571</c:v>
                </c:pt>
                <c:pt idx="50940">
                  <c:v>-4.05555555555555</c:v>
                </c:pt>
                <c:pt idx="50941">
                  <c:v>11.6582278481012</c:v>
                </c:pt>
                <c:pt idx="50942">
                  <c:v>1.3444338725023699</c:v>
                </c:pt>
                <c:pt idx="50943">
                  <c:v>0.59034907597535902</c:v>
                </c:pt>
                <c:pt idx="50944">
                  <c:v>2.7076631977294201</c:v>
                </c:pt>
                <c:pt idx="50945">
                  <c:v>1.1465677179962801</c:v>
                </c:pt>
                <c:pt idx="50946">
                  <c:v>-0.198889916743755</c:v>
                </c:pt>
                <c:pt idx="50947">
                  <c:v>4.3026217228464398</c:v>
                </c:pt>
                <c:pt idx="50948">
                  <c:v>4.1084745762711803</c:v>
                </c:pt>
                <c:pt idx="50949">
                  <c:v>3.3203429462197902</c:v>
                </c:pt>
                <c:pt idx="50950">
                  <c:v>-2.6248012718600902</c:v>
                </c:pt>
                <c:pt idx="50951">
                  <c:v>-2.5570902394106798</c:v>
                </c:pt>
                <c:pt idx="50952">
                  <c:v>-1.47265987025023</c:v>
                </c:pt>
                <c:pt idx="50953">
                  <c:v>3.0709219858156001</c:v>
                </c:pt>
                <c:pt idx="50954">
                  <c:v>-4.3648648648648596</c:v>
                </c:pt>
                <c:pt idx="50955">
                  <c:v>-8.5343511450381602</c:v>
                </c:pt>
                <c:pt idx="50956">
                  <c:v>-3.6187845303867401</c:v>
                </c:pt>
                <c:pt idx="50957">
                  <c:v>5.6777251184834103</c:v>
                </c:pt>
                <c:pt idx="50958">
                  <c:v>-0.49815498154981502</c:v>
                </c:pt>
                <c:pt idx="50959">
                  <c:v>0.49210526315789399</c:v>
                </c:pt>
                <c:pt idx="50960">
                  <c:v>-0.89622641509433898</c:v>
                </c:pt>
                <c:pt idx="50961">
                  <c:v>1.1348314606741501</c:v>
                </c:pt>
                <c:pt idx="50962">
                  <c:v>-5.6158357771261</c:v>
                </c:pt>
                <c:pt idx="50963">
                  <c:v>-6.49668874172185</c:v>
                </c:pt>
                <c:pt idx="50964">
                  <c:v>-1.1324503311258201</c:v>
                </c:pt>
                <c:pt idx="50965">
                  <c:v>1.34821428571428</c:v>
                </c:pt>
                <c:pt idx="50966">
                  <c:v>-2.8253275109170302</c:v>
                </c:pt>
                <c:pt idx="50967">
                  <c:v>-4.2109704641350199</c:v>
                </c:pt>
                <c:pt idx="50968">
                  <c:v>-5.4235294117646999</c:v>
                </c:pt>
                <c:pt idx="50969">
                  <c:v>2.0185873605947902</c:v>
                </c:pt>
                <c:pt idx="50970">
                  <c:v>-3.3724696356275299</c:v>
                </c:pt>
                <c:pt idx="50971">
                  <c:v>-6.9189189189189104</c:v>
                </c:pt>
                <c:pt idx="50972">
                  <c:v>-6.8275862068965498</c:v>
                </c:pt>
                <c:pt idx="50973">
                  <c:v>-2.7207792207792201</c:v>
                </c:pt>
                <c:pt idx="50974">
                  <c:v>-1.8134920634920599</c:v>
                </c:pt>
                <c:pt idx="50975">
                  <c:v>-2.59523809523809</c:v>
                </c:pt>
                <c:pt idx="50976">
                  <c:v>1.6111111111111101</c:v>
                </c:pt>
                <c:pt idx="50977">
                  <c:v>3.9352517985611501</c:v>
                </c:pt>
                <c:pt idx="50978">
                  <c:v>24</c:v>
                </c:pt>
                <c:pt idx="50979">
                  <c:v>0</c:v>
                </c:pt>
                <c:pt idx="50980">
                  <c:v>-13.9166666666666</c:v>
                </c:pt>
                <c:pt idx="50981">
                  <c:v>24.285714285714199</c:v>
                </c:pt>
                <c:pt idx="50982">
                  <c:v>-11.75</c:v>
                </c:pt>
                <c:pt idx="50983">
                  <c:v>3.2857142857142798</c:v>
                </c:pt>
                <c:pt idx="50984">
                  <c:v>58.461538461538403</c:v>
                </c:pt>
                <c:pt idx="50985">
                  <c:v>-17.100000000000001</c:v>
                </c:pt>
                <c:pt idx="50986">
                  <c:v>-19.75</c:v>
                </c:pt>
                <c:pt idx="50987">
                  <c:v>10</c:v>
                </c:pt>
                <c:pt idx="50988">
                  <c:v>-6.5294117647058796</c:v>
                </c:pt>
                <c:pt idx="50989">
                  <c:v>1.19354838709677</c:v>
                </c:pt>
                <c:pt idx="50990">
                  <c:v>-5.7</c:v>
                </c:pt>
                <c:pt idx="50991">
                  <c:v>-4.2258064516129004</c:v>
                </c:pt>
                <c:pt idx="50992">
                  <c:v>-15.6206896551724</c:v>
                </c:pt>
                <c:pt idx="50993">
                  <c:v>-11.535714285714199</c:v>
                </c:pt>
                <c:pt idx="50994">
                  <c:v>3.8991097922848601</c:v>
                </c:pt>
                <c:pt idx="50995">
                  <c:v>-1.40625</c:v>
                </c:pt>
                <c:pt idx="50996">
                  <c:v>2.1136950904392702</c:v>
                </c:pt>
                <c:pt idx="50997">
                  <c:v>4.9444444444444402</c:v>
                </c:pt>
                <c:pt idx="50998">
                  <c:v>7.4835680751173701</c:v>
                </c:pt>
                <c:pt idx="50999">
                  <c:v>6.1101511879049601</c:v>
                </c:pt>
                <c:pt idx="51000">
                  <c:v>6.9391634980988597</c:v>
                </c:pt>
                <c:pt idx="51001">
                  <c:v>5.9574898785425097</c:v>
                </c:pt>
                <c:pt idx="51002">
                  <c:v>-1.37345679012345</c:v>
                </c:pt>
                <c:pt idx="51003">
                  <c:v>0.18647166361974399</c:v>
                </c:pt>
                <c:pt idx="51004">
                  <c:v>-1.20848056537102</c:v>
                </c:pt>
                <c:pt idx="51005">
                  <c:v>13.0707269155206</c:v>
                </c:pt>
                <c:pt idx="51006">
                  <c:v>6.4252651880424301</c:v>
                </c:pt>
                <c:pt idx="51007">
                  <c:v>2.3419421487603298</c:v>
                </c:pt>
                <c:pt idx="51008">
                  <c:v>1.6010928961748601</c:v>
                </c:pt>
                <c:pt idx="51009">
                  <c:v>2.3580048270313698</c:v>
                </c:pt>
                <c:pt idx="51010">
                  <c:v>2.3873949579831901</c:v>
                </c:pt>
                <c:pt idx="51011">
                  <c:v>9.2642487046632098</c:v>
                </c:pt>
                <c:pt idx="51012">
                  <c:v>5.04874446085672</c:v>
                </c:pt>
                <c:pt idx="51013">
                  <c:v>4.2626521460602103</c:v>
                </c:pt>
                <c:pt idx="51014">
                  <c:v>-1.4053254437869801E-2</c:v>
                </c:pt>
                <c:pt idx="51015">
                  <c:v>-1.5905441570026699</c:v>
                </c:pt>
                <c:pt idx="51016">
                  <c:v>0.116321009918845</c:v>
                </c:pt>
                <c:pt idx="51017">
                  <c:v>7.3421052631578902</c:v>
                </c:pt>
                <c:pt idx="51018">
                  <c:v>6.88824410333208</c:v>
                </c:pt>
                <c:pt idx="51019">
                  <c:v>7.9314957438183997</c:v>
                </c:pt>
                <c:pt idx="51020">
                  <c:v>3.9747668678003198</c:v>
                </c:pt>
                <c:pt idx="51021">
                  <c:v>5.3872059871703399</c:v>
                </c:pt>
                <c:pt idx="51022">
                  <c:v>8.3320553425570907</c:v>
                </c:pt>
                <c:pt idx="51023">
                  <c:v>13.842737094837901</c:v>
                </c:pt>
                <c:pt idx="51024">
                  <c:v>9.9300750503386404</c:v>
                </c:pt>
                <c:pt idx="51025">
                  <c:v>10.326143366850401</c:v>
                </c:pt>
                <c:pt idx="51026">
                  <c:v>2.7759448110377898</c:v>
                </c:pt>
                <c:pt idx="51027">
                  <c:v>3.1784277879341798</c:v>
                </c:pt>
                <c:pt idx="51028">
                  <c:v>2.4380061184092101</c:v>
                </c:pt>
                <c:pt idx="51029">
                  <c:v>8.8879361914257196</c:v>
                </c:pt>
                <c:pt idx="51030">
                  <c:v>26.5</c:v>
                </c:pt>
                <c:pt idx="51031">
                  <c:v>-30</c:v>
                </c:pt>
                <c:pt idx="51032">
                  <c:v>17.115384615384599</c:v>
                </c:pt>
                <c:pt idx="51033">
                  <c:v>14.538461538461499</c:v>
                </c:pt>
                <c:pt idx="51034">
                  <c:v>9.1290322580645107</c:v>
                </c:pt>
                <c:pt idx="51035">
                  <c:v>11.61</c:v>
                </c:pt>
                <c:pt idx="51036">
                  <c:v>23.1860465116279</c:v>
                </c:pt>
                <c:pt idx="51037">
                  <c:v>16.368131868131801</c:v>
                </c:pt>
                <c:pt idx="51038">
                  <c:v>23.3969465648854</c:v>
                </c:pt>
                <c:pt idx="51039">
                  <c:v>6.8951612903225801</c:v>
                </c:pt>
                <c:pt idx="51040">
                  <c:v>-1.9607843137254902E-2</c:v>
                </c:pt>
                <c:pt idx="51041">
                  <c:v>11.84</c:v>
                </c:pt>
                <c:pt idx="51042">
                  <c:v>-0.58064516129032195</c:v>
                </c:pt>
                <c:pt idx="51043">
                  <c:v>-15.033333333333299</c:v>
                </c:pt>
                <c:pt idx="51044">
                  <c:v>-4.8285714285714203</c:v>
                </c:pt>
                <c:pt idx="51045">
                  <c:v>3</c:v>
                </c:pt>
                <c:pt idx="51046">
                  <c:v>-2.7666666666666599</c:v>
                </c:pt>
                <c:pt idx="51047">
                  <c:v>3.4736842105263102</c:v>
                </c:pt>
                <c:pt idx="51048">
                  <c:v>-1.49884526558891</c:v>
                </c:pt>
                <c:pt idx="51049">
                  <c:v>0.76113360323886603</c:v>
                </c:pt>
                <c:pt idx="51050">
                  <c:v>-0.78772378516623998</c:v>
                </c:pt>
                <c:pt idx="51051">
                  <c:v>-1.6394389438943799</c:v>
                </c:pt>
                <c:pt idx="51052">
                  <c:v>3.0029550827423099</c:v>
                </c:pt>
                <c:pt idx="51053">
                  <c:v>3.4378548895899002</c:v>
                </c:pt>
                <c:pt idx="51054">
                  <c:v>-1.00430239704978</c:v>
                </c:pt>
                <c:pt idx="51055">
                  <c:v>-5.2412280701754304</c:v>
                </c:pt>
                <c:pt idx="51056">
                  <c:v>-2.1071107110710998</c:v>
                </c:pt>
                <c:pt idx="51057">
                  <c:v>-1.61488673139158</c:v>
                </c:pt>
                <c:pt idx="51058">
                  <c:v>3.7825311942958999</c:v>
                </c:pt>
                <c:pt idx="51059">
                  <c:v>3.57801642451042</c:v>
                </c:pt>
                <c:pt idx="51060">
                  <c:v>1.4330262225371999</c:v>
                </c:pt>
                <c:pt idx="51061">
                  <c:v>1.8497997329772999</c:v>
                </c:pt>
                <c:pt idx="51062">
                  <c:v>0.76481597005614399</c:v>
                </c:pt>
                <c:pt idx="51063">
                  <c:v>2.2909090909090901</c:v>
                </c:pt>
                <c:pt idx="51064">
                  <c:v>6.9269340974212001</c:v>
                </c:pt>
                <c:pt idx="51065">
                  <c:v>7.1647866601275103</c:v>
                </c:pt>
                <c:pt idx="51066">
                  <c:v>5.78106774338268</c:v>
                </c:pt>
                <c:pt idx="51067">
                  <c:v>-0.277223607647547</c:v>
                </c:pt>
                <c:pt idx="51068">
                  <c:v>-2.8892699657030798</c:v>
                </c:pt>
                <c:pt idx="51069">
                  <c:v>-2.6633714880332899</c:v>
                </c:pt>
                <c:pt idx="51070">
                  <c:v>3.81779661016949</c:v>
                </c:pt>
                <c:pt idx="51071">
                  <c:v>0.149492017416545</c:v>
                </c:pt>
                <c:pt idx="51072">
                  <c:v>2.4867947178871499</c:v>
                </c:pt>
                <c:pt idx="51073">
                  <c:v>-2.4109965635738799</c:v>
                </c:pt>
                <c:pt idx="51074">
                  <c:v>-2.46602739726027</c:v>
                </c:pt>
                <c:pt idx="51075">
                  <c:v>-2.1665195645778099</c:v>
                </c:pt>
                <c:pt idx="51076">
                  <c:v>3.630081300813</c:v>
                </c:pt>
                <c:pt idx="51077">
                  <c:v>2.1894258838793301</c:v>
                </c:pt>
                <c:pt idx="51078">
                  <c:v>0.86095295175307096</c:v>
                </c:pt>
                <c:pt idx="51079">
                  <c:v>-3.3454106280193199</c:v>
                </c:pt>
                <c:pt idx="51080">
                  <c:v>-1.8844984802431599</c:v>
                </c:pt>
                <c:pt idx="51081">
                  <c:v>-4.47349936143039</c:v>
                </c:pt>
                <c:pt idx="51082">
                  <c:v>1.45089029293509</c:v>
                </c:pt>
                <c:pt idx="51083">
                  <c:v>5.6033057851239603</c:v>
                </c:pt>
                <c:pt idx="51084">
                  <c:v>-1.0934579439252301</c:v>
                </c:pt>
                <c:pt idx="51085">
                  <c:v>0.38053097345132703</c:v>
                </c:pt>
                <c:pt idx="51086">
                  <c:v>3.9342105263157801</c:v>
                </c:pt>
                <c:pt idx="51087">
                  <c:v>4.3282442748091601</c:v>
                </c:pt>
                <c:pt idx="51088">
                  <c:v>10.025316455696199</c:v>
                </c:pt>
                <c:pt idx="51089">
                  <c:v>2.53266331658291</c:v>
                </c:pt>
                <c:pt idx="51090">
                  <c:v>2.5449735449735398</c:v>
                </c:pt>
                <c:pt idx="51091">
                  <c:v>1.4087591240875901</c:v>
                </c:pt>
                <c:pt idx="51092">
                  <c:v>-4.21830985915493</c:v>
                </c:pt>
                <c:pt idx="51093">
                  <c:v>6.31851851851851</c:v>
                </c:pt>
                <c:pt idx="51094">
                  <c:v>16.322580645161199</c:v>
                </c:pt>
                <c:pt idx="51095">
                  <c:v>-6</c:v>
                </c:pt>
                <c:pt idx="51096">
                  <c:v>6.9587852494576996</c:v>
                </c:pt>
                <c:pt idx="51097">
                  <c:v>2.08029197080291</c:v>
                </c:pt>
                <c:pt idx="51098">
                  <c:v>-0.38551859099804298</c:v>
                </c:pt>
                <c:pt idx="51099">
                  <c:v>1.9856630824372701</c:v>
                </c:pt>
                <c:pt idx="51100">
                  <c:v>1.17184643510054</c:v>
                </c:pt>
                <c:pt idx="51101">
                  <c:v>1.6675675675675601</c:v>
                </c:pt>
                <c:pt idx="51102">
                  <c:v>1.0291390728476799</c:v>
                </c:pt>
                <c:pt idx="51103">
                  <c:v>0.973007712082262</c:v>
                </c:pt>
                <c:pt idx="51104">
                  <c:v>-1.9642346208869801</c:v>
                </c:pt>
                <c:pt idx="51105">
                  <c:v>2.2182985553772001</c:v>
                </c:pt>
                <c:pt idx="51106">
                  <c:v>0.43359999999999999</c:v>
                </c:pt>
                <c:pt idx="51107">
                  <c:v>5.4722222222222197</c:v>
                </c:pt>
                <c:pt idx="51108">
                  <c:v>0.45454545454545398</c:v>
                </c:pt>
                <c:pt idx="51109">
                  <c:v>-1.25806451612903</c:v>
                </c:pt>
                <c:pt idx="51110">
                  <c:v>6.8235294117647003</c:v>
                </c:pt>
                <c:pt idx="51111">
                  <c:v>-0.58940397350993301</c:v>
                </c:pt>
                <c:pt idx="51112">
                  <c:v>1.74305555555555</c:v>
                </c:pt>
                <c:pt idx="51113">
                  <c:v>1.5641025641025601</c:v>
                </c:pt>
                <c:pt idx="51114">
                  <c:v>-2.5970149253731298</c:v>
                </c:pt>
                <c:pt idx="51115">
                  <c:v>2.78238341968911</c:v>
                </c:pt>
                <c:pt idx="51116">
                  <c:v>7.3843930635838104</c:v>
                </c:pt>
                <c:pt idx="51117">
                  <c:v>6.3941018766755997</c:v>
                </c:pt>
                <c:pt idx="51118">
                  <c:v>-0.80219780219780201</c:v>
                </c:pt>
                <c:pt idx="51119">
                  <c:v>5.3768115942028896</c:v>
                </c:pt>
                <c:pt idx="51120">
                  <c:v>-5.1293706293706203</c:v>
                </c:pt>
                <c:pt idx="51121">
                  <c:v>-6.18333333333333</c:v>
                </c:pt>
                <c:pt idx="51122">
                  <c:v>-2.7724550898203502</c:v>
                </c:pt>
                <c:pt idx="51123">
                  <c:v>-7.68720379146919</c:v>
                </c:pt>
                <c:pt idx="51124">
                  <c:v>-2.9597989949748702</c:v>
                </c:pt>
                <c:pt idx="51125">
                  <c:v>-4.3173913043478196</c:v>
                </c:pt>
                <c:pt idx="51126">
                  <c:v>-5.4465408805031403</c:v>
                </c:pt>
                <c:pt idx="51127">
                  <c:v>-10.1666666666666</c:v>
                </c:pt>
                <c:pt idx="51128">
                  <c:v>-4.3333333333333304</c:v>
                </c:pt>
                <c:pt idx="51129">
                  <c:v>-8.2325581395348806</c:v>
                </c:pt>
                <c:pt idx="51130">
                  <c:v>74</c:v>
                </c:pt>
                <c:pt idx="51131">
                  <c:v>8.5652173913043406</c:v>
                </c:pt>
                <c:pt idx="51132">
                  <c:v>10.199999999999999</c:v>
                </c:pt>
                <c:pt idx="51133">
                  <c:v>16.906976744186</c:v>
                </c:pt>
                <c:pt idx="51134">
                  <c:v>13.6290322580645</c:v>
                </c:pt>
                <c:pt idx="51135">
                  <c:v>-0.13043478260869501</c:v>
                </c:pt>
                <c:pt idx="51136">
                  <c:v>6.36</c:v>
                </c:pt>
                <c:pt idx="51137">
                  <c:v>-1.8780487804878001</c:v>
                </c:pt>
                <c:pt idx="51138">
                  <c:v>-12</c:v>
                </c:pt>
                <c:pt idx="51139">
                  <c:v>124</c:v>
                </c:pt>
                <c:pt idx="51140">
                  <c:v>-8.7777777777777697</c:v>
                </c:pt>
                <c:pt idx="51141">
                  <c:v>4.4937712344280802</c:v>
                </c:pt>
                <c:pt idx="51142">
                  <c:v>1.22556390977443</c:v>
                </c:pt>
                <c:pt idx="51143">
                  <c:v>0.41116751269035501</c:v>
                </c:pt>
                <c:pt idx="51144">
                  <c:v>-0.33060853769300602</c:v>
                </c:pt>
                <c:pt idx="51145">
                  <c:v>1.24429727740986</c:v>
                </c:pt>
                <c:pt idx="51146">
                  <c:v>5.2745719720989204</c:v>
                </c:pt>
                <c:pt idx="51147">
                  <c:v>3.4722433460076001</c:v>
                </c:pt>
                <c:pt idx="51148">
                  <c:v>1.1944240645634601</c:v>
                </c:pt>
                <c:pt idx="51149">
                  <c:v>-1.9979939819458301</c:v>
                </c:pt>
                <c:pt idx="51150">
                  <c:v>-1.3533533533533499</c:v>
                </c:pt>
                <c:pt idx="51151">
                  <c:v>-1.55303810504634</c:v>
                </c:pt>
                <c:pt idx="51152">
                  <c:v>7.8544921875</c:v>
                </c:pt>
                <c:pt idx="51153">
                  <c:v>7.6411764705882304</c:v>
                </c:pt>
                <c:pt idx="51154">
                  <c:v>8.26</c:v>
                </c:pt>
                <c:pt idx="51155">
                  <c:v>4.5594594594594504</c:v>
                </c:pt>
                <c:pt idx="51156">
                  <c:v>3.9512711864406702</c:v>
                </c:pt>
                <c:pt idx="51157">
                  <c:v>1.52653927813163</c:v>
                </c:pt>
                <c:pt idx="51158">
                  <c:v>6.44925124792013</c:v>
                </c:pt>
                <c:pt idx="51159">
                  <c:v>6.6966666666666601</c:v>
                </c:pt>
                <c:pt idx="51160">
                  <c:v>4.6117647058823499</c:v>
                </c:pt>
                <c:pt idx="51161">
                  <c:v>-2.5700245700245699</c:v>
                </c:pt>
                <c:pt idx="51162">
                  <c:v>-0.54906542056074703</c:v>
                </c:pt>
                <c:pt idx="51163">
                  <c:v>-2.0087912087911999</c:v>
                </c:pt>
                <c:pt idx="51164">
                  <c:v>6.1522842639593902</c:v>
                </c:pt>
                <c:pt idx="51165">
                  <c:v>2.6221662468513798</c:v>
                </c:pt>
                <c:pt idx="51166">
                  <c:v>-5.5603448275862002</c:v>
                </c:pt>
                <c:pt idx="51167">
                  <c:v>-5.3091397849462298</c:v>
                </c:pt>
                <c:pt idx="51168">
                  <c:v>1.1111111111111101</c:v>
                </c:pt>
                <c:pt idx="51169">
                  <c:v>-0.41509433962264097</c:v>
                </c:pt>
                <c:pt idx="51170">
                  <c:v>0.64166666666666605</c:v>
                </c:pt>
                <c:pt idx="51171">
                  <c:v>0.30727762803234498</c:v>
                </c:pt>
                <c:pt idx="51172">
                  <c:v>-1.0026881720430101</c:v>
                </c:pt>
                <c:pt idx="51173">
                  <c:v>-4.0750000000000002</c:v>
                </c:pt>
                <c:pt idx="51174">
                  <c:v>-5.5215053763440798</c:v>
                </c:pt>
                <c:pt idx="51175">
                  <c:v>-4.2457627118644004</c:v>
                </c:pt>
                <c:pt idx="51176">
                  <c:v>5.5718157181571799</c:v>
                </c:pt>
                <c:pt idx="51177">
                  <c:v>17.485029940119698</c:v>
                </c:pt>
                <c:pt idx="51178">
                  <c:v>28.300653594771202</c:v>
                </c:pt>
                <c:pt idx="51179">
                  <c:v>22.3426966292134</c:v>
                </c:pt>
                <c:pt idx="51180">
                  <c:v>21.671794871794798</c:v>
                </c:pt>
                <c:pt idx="51181">
                  <c:v>17.483412322274798</c:v>
                </c:pt>
                <c:pt idx="51182">
                  <c:v>17.417777777777701</c:v>
                </c:pt>
                <c:pt idx="51183">
                  <c:v>33.737864077669897</c:v>
                </c:pt>
                <c:pt idx="51184">
                  <c:v>22.4470046082949</c:v>
                </c:pt>
                <c:pt idx="51185">
                  <c:v>15.5260869565217</c:v>
                </c:pt>
                <c:pt idx="51186">
                  <c:v>20.672131147540899</c:v>
                </c:pt>
                <c:pt idx="51187">
                  <c:v>17.309941520467799</c:v>
                </c:pt>
                <c:pt idx="51188">
                  <c:v>10.421875</c:v>
                </c:pt>
                <c:pt idx="51189">
                  <c:v>-5.4285714285714199</c:v>
                </c:pt>
                <c:pt idx="51190">
                  <c:v>-13.44</c:v>
                </c:pt>
                <c:pt idx="51191">
                  <c:v>7.6129032258064502</c:v>
                </c:pt>
                <c:pt idx="51192">
                  <c:v>-0.93333333333333302</c:v>
                </c:pt>
                <c:pt idx="51193">
                  <c:v>-4.0303030303030303</c:v>
                </c:pt>
                <c:pt idx="51194">
                  <c:v>-5.6923076923076898</c:v>
                </c:pt>
                <c:pt idx="51195">
                  <c:v>-8.1999999999999993</c:v>
                </c:pt>
                <c:pt idx="51196">
                  <c:v>-1.15094339622641</c:v>
                </c:pt>
                <c:pt idx="51197">
                  <c:v>-19.411764705882302</c:v>
                </c:pt>
                <c:pt idx="51198">
                  <c:v>3.8064516129032202</c:v>
                </c:pt>
                <c:pt idx="51199">
                  <c:v>-5</c:v>
                </c:pt>
                <c:pt idx="51200">
                  <c:v>-7.9753086419752997</c:v>
                </c:pt>
                <c:pt idx="51201">
                  <c:v>-9.0909090909090898E-2</c:v>
                </c:pt>
                <c:pt idx="51202">
                  <c:v>1.3018867924528299</c:v>
                </c:pt>
                <c:pt idx="51203">
                  <c:v>-3.4324324324324298</c:v>
                </c:pt>
                <c:pt idx="51204">
                  <c:v>9.2857142857142794</c:v>
                </c:pt>
                <c:pt idx="51205">
                  <c:v>3.2826086956521698</c:v>
                </c:pt>
                <c:pt idx="51206">
                  <c:v>6.3473053892215496</c:v>
                </c:pt>
                <c:pt idx="51207">
                  <c:v>9.0828729281767906</c:v>
                </c:pt>
                <c:pt idx="51208">
                  <c:v>18.219512195121901</c:v>
                </c:pt>
                <c:pt idx="51209">
                  <c:v>13.4871794871794</c:v>
                </c:pt>
                <c:pt idx="51210">
                  <c:v>-4.8529411764705799</c:v>
                </c:pt>
                <c:pt idx="51211">
                  <c:v>-0.57692307692307598</c:v>
                </c:pt>
                <c:pt idx="51212">
                  <c:v>0.33333333333333298</c:v>
                </c:pt>
                <c:pt idx="51213">
                  <c:v>7.9427662957074698</c:v>
                </c:pt>
                <c:pt idx="51214">
                  <c:v>3.8447412353923198</c:v>
                </c:pt>
                <c:pt idx="51215">
                  <c:v>1.03988183161004</c:v>
                </c:pt>
                <c:pt idx="51216">
                  <c:v>2.6454668470906602</c:v>
                </c:pt>
                <c:pt idx="51217">
                  <c:v>2.0653907496012698</c:v>
                </c:pt>
                <c:pt idx="51218">
                  <c:v>2.9271844660194102</c:v>
                </c:pt>
                <c:pt idx="51219">
                  <c:v>3.55330634278002</c:v>
                </c:pt>
                <c:pt idx="51220">
                  <c:v>2.8143036386449101</c:v>
                </c:pt>
                <c:pt idx="51221">
                  <c:v>-0.22639068564036199</c:v>
                </c:pt>
                <c:pt idx="51222">
                  <c:v>0.61527967257844396</c:v>
                </c:pt>
                <c:pt idx="51223">
                  <c:v>1.4275256222547501</c:v>
                </c:pt>
                <c:pt idx="51224">
                  <c:v>11.3366141732283</c:v>
                </c:pt>
                <c:pt idx="51225">
                  <c:v>0.963607594936708</c:v>
                </c:pt>
                <c:pt idx="51226">
                  <c:v>-2.2555102040816299</c:v>
                </c:pt>
                <c:pt idx="51227">
                  <c:v>-0.31442241968557699</c:v>
                </c:pt>
                <c:pt idx="51228">
                  <c:v>-1.43317535545023</c:v>
                </c:pt>
                <c:pt idx="51229">
                  <c:v>-2.6237785016286601</c:v>
                </c:pt>
                <c:pt idx="51230">
                  <c:v>-1.62406015037593</c:v>
                </c:pt>
                <c:pt idx="51231">
                  <c:v>-0.77777777777777701</c:v>
                </c:pt>
                <c:pt idx="51232">
                  <c:v>-2.06451612903225</c:v>
                </c:pt>
                <c:pt idx="51233">
                  <c:v>-4.8760806916426498</c:v>
                </c:pt>
                <c:pt idx="51234">
                  <c:v>-5.4652406417112296</c:v>
                </c:pt>
                <c:pt idx="51235">
                  <c:v>-5.1061806656101396</c:v>
                </c:pt>
                <c:pt idx="51236">
                  <c:v>2.1801510248112099</c:v>
                </c:pt>
                <c:pt idx="51237">
                  <c:v>-1.8697183098591501</c:v>
                </c:pt>
                <c:pt idx="51238">
                  <c:v>0.66426858513189402</c:v>
                </c:pt>
                <c:pt idx="51239">
                  <c:v>-5.0434412265758004</c:v>
                </c:pt>
                <c:pt idx="51240">
                  <c:v>-4.8155156102175898</c:v>
                </c:pt>
                <c:pt idx="51241">
                  <c:v>-3.6809756097560902</c:v>
                </c:pt>
                <c:pt idx="51242">
                  <c:v>2.4192771084337301</c:v>
                </c:pt>
                <c:pt idx="51243">
                  <c:v>1.0974539069358999</c:v>
                </c:pt>
                <c:pt idx="51244">
                  <c:v>0.411341134113411</c:v>
                </c:pt>
                <c:pt idx="51245">
                  <c:v>-4.9588299024918703</c:v>
                </c:pt>
                <c:pt idx="51246">
                  <c:v>-5.9022556390977403</c:v>
                </c:pt>
                <c:pt idx="51247">
                  <c:v>-8.5538641686182597</c:v>
                </c:pt>
                <c:pt idx="51248">
                  <c:v>-4.1482720178372299</c:v>
                </c:pt>
                <c:pt idx="51249">
                  <c:v>4.6277777777777702</c:v>
                </c:pt>
                <c:pt idx="51250">
                  <c:v>16.789772727272702</c:v>
                </c:pt>
                <c:pt idx="51251">
                  <c:v>-1.36180904522613</c:v>
                </c:pt>
                <c:pt idx="51252">
                  <c:v>4.2207207207207196</c:v>
                </c:pt>
                <c:pt idx="51253">
                  <c:v>-2.2222222222222201</c:v>
                </c:pt>
                <c:pt idx="51254">
                  <c:v>3.8090614886731302</c:v>
                </c:pt>
                <c:pt idx="51255">
                  <c:v>-2.3554502369668202</c:v>
                </c:pt>
                <c:pt idx="51256">
                  <c:v>-1.7479338842975201</c:v>
                </c:pt>
                <c:pt idx="51257">
                  <c:v>-2.6449704142011798</c:v>
                </c:pt>
                <c:pt idx="51258">
                  <c:v>1.87179487179487</c:v>
                </c:pt>
                <c:pt idx="51259">
                  <c:v>-3.96428571428571</c:v>
                </c:pt>
                <c:pt idx="51260">
                  <c:v>1.8947368421052599</c:v>
                </c:pt>
                <c:pt idx="51261">
                  <c:v>26.6666666666666</c:v>
                </c:pt>
                <c:pt idx="51262">
                  <c:v>5.1111111111111098</c:v>
                </c:pt>
                <c:pt idx="51263">
                  <c:v>-7.3076923076923004</c:v>
                </c:pt>
                <c:pt idx="51264">
                  <c:v>-2.5</c:v>
                </c:pt>
                <c:pt idx="51265">
                  <c:v>8.6</c:v>
                </c:pt>
                <c:pt idx="51266">
                  <c:v>4</c:v>
                </c:pt>
                <c:pt idx="51267">
                  <c:v>6</c:v>
                </c:pt>
                <c:pt idx="51268">
                  <c:v>2</c:v>
                </c:pt>
                <c:pt idx="51269">
                  <c:v>-9.8654708520179296E-2</c:v>
                </c:pt>
                <c:pt idx="51270">
                  <c:v>2.6990291262135901</c:v>
                </c:pt>
                <c:pt idx="51271">
                  <c:v>4.3132250580046403</c:v>
                </c:pt>
                <c:pt idx="51272">
                  <c:v>2.6116751269035499</c:v>
                </c:pt>
                <c:pt idx="51273">
                  <c:v>3.8917089678510899</c:v>
                </c:pt>
                <c:pt idx="51274">
                  <c:v>4.62616822429906</c:v>
                </c:pt>
                <c:pt idx="51275">
                  <c:v>0.563734290843806</c:v>
                </c:pt>
                <c:pt idx="51276">
                  <c:v>-1.6762114537444901</c:v>
                </c:pt>
                <c:pt idx="51277">
                  <c:v>-1.97215189873417</c:v>
                </c:pt>
                <c:pt idx="51278">
                  <c:v>-1.77562326869806</c:v>
                </c:pt>
                <c:pt idx="51279">
                  <c:v>11.0212014134275</c:v>
                </c:pt>
                <c:pt idx="51280">
                  <c:v>8.9140271493212602</c:v>
                </c:pt>
                <c:pt idx="51281">
                  <c:v>6.6</c:v>
                </c:pt>
                <c:pt idx="51282">
                  <c:v>3.9909909909909902</c:v>
                </c:pt>
                <c:pt idx="51283">
                  <c:v>9</c:v>
                </c:pt>
                <c:pt idx="51284">
                  <c:v>1.75</c:v>
                </c:pt>
                <c:pt idx="51285">
                  <c:v>3.3443708609271501</c:v>
                </c:pt>
                <c:pt idx="51286">
                  <c:v>4.39884393063583</c:v>
                </c:pt>
                <c:pt idx="51287">
                  <c:v>2.6005830903790002</c:v>
                </c:pt>
                <c:pt idx="51288">
                  <c:v>2.0509090909090899</c:v>
                </c:pt>
                <c:pt idx="51289">
                  <c:v>1.7466063348416201</c:v>
                </c:pt>
                <c:pt idx="51290">
                  <c:v>5.1265822784810098</c:v>
                </c:pt>
                <c:pt idx="51291">
                  <c:v>7.5473684210526297</c:v>
                </c:pt>
                <c:pt idx="51292">
                  <c:v>2.8512628624883001</c:v>
                </c:pt>
                <c:pt idx="51293">
                  <c:v>0.22123430962342999</c:v>
                </c:pt>
                <c:pt idx="51294">
                  <c:v>1.27649977447</c:v>
                </c:pt>
                <c:pt idx="51295">
                  <c:v>-0.69409090909090898</c:v>
                </c:pt>
                <c:pt idx="51296">
                  <c:v>-0.586308273834523</c:v>
                </c:pt>
                <c:pt idx="51297">
                  <c:v>3.7480737018425399</c:v>
                </c:pt>
                <c:pt idx="51298">
                  <c:v>3.1624094548227202</c:v>
                </c:pt>
                <c:pt idx="51299">
                  <c:v>1.39719298245614</c:v>
                </c:pt>
                <c:pt idx="51300">
                  <c:v>-2.8210332103321001</c:v>
                </c:pt>
                <c:pt idx="51301">
                  <c:v>-1.64458370635631</c:v>
                </c:pt>
                <c:pt idx="51302">
                  <c:v>-2.4676030811055698</c:v>
                </c:pt>
                <c:pt idx="51303">
                  <c:v>1.8418150975402801</c:v>
                </c:pt>
                <c:pt idx="51304">
                  <c:v>7.4185786233911504</c:v>
                </c:pt>
                <c:pt idx="51305">
                  <c:v>10.2781862745098</c:v>
                </c:pt>
                <c:pt idx="51306">
                  <c:v>10.670103092783499</c:v>
                </c:pt>
                <c:pt idx="51307">
                  <c:v>6.8794212218649502</c:v>
                </c:pt>
                <c:pt idx="51308">
                  <c:v>6.0973588814085904</c:v>
                </c:pt>
                <c:pt idx="51309">
                  <c:v>10.924617196702</c:v>
                </c:pt>
                <c:pt idx="51310">
                  <c:v>5.1967562953478401</c:v>
                </c:pt>
                <c:pt idx="51311">
                  <c:v>6.9282187618685898</c:v>
                </c:pt>
                <c:pt idx="51312">
                  <c:v>-2.0143218197135599</c:v>
                </c:pt>
                <c:pt idx="51313">
                  <c:v>5.0324927255092096</c:v>
                </c:pt>
                <c:pt idx="51314">
                  <c:v>3.0371879775853201</c:v>
                </c:pt>
                <c:pt idx="51315">
                  <c:v>10.750378214826</c:v>
                </c:pt>
                <c:pt idx="51316">
                  <c:v>5.7407407407407396</c:v>
                </c:pt>
                <c:pt idx="51317">
                  <c:v>3.0370370370370301</c:v>
                </c:pt>
                <c:pt idx="51318">
                  <c:v>-2.5161290322580601</c:v>
                </c:pt>
                <c:pt idx="51319">
                  <c:v>-7.7666666666666604</c:v>
                </c:pt>
                <c:pt idx="51320">
                  <c:v>-5.9032258064516103</c:v>
                </c:pt>
                <c:pt idx="51321">
                  <c:v>0.74509803921568596</c:v>
                </c:pt>
                <c:pt idx="51322">
                  <c:v>-4.2</c:v>
                </c:pt>
                <c:pt idx="51323">
                  <c:v>-2.71875</c:v>
                </c:pt>
                <c:pt idx="51324">
                  <c:v>-14.517241379310301</c:v>
                </c:pt>
                <c:pt idx="51325">
                  <c:v>-12</c:v>
                </c:pt>
                <c:pt idx="51326">
                  <c:v>-2.4732394366197101</c:v>
                </c:pt>
                <c:pt idx="51327">
                  <c:v>0.19195046439628399</c:v>
                </c:pt>
                <c:pt idx="51328">
                  <c:v>0.207182320441988</c:v>
                </c:pt>
                <c:pt idx="51329">
                  <c:v>-1.6634146341463401</c:v>
                </c:pt>
                <c:pt idx="51330">
                  <c:v>-5.4468468468468396</c:v>
                </c:pt>
                <c:pt idx="51331">
                  <c:v>3.3607784431137699</c:v>
                </c:pt>
                <c:pt idx="51332">
                  <c:v>-1.4100346020761201</c:v>
                </c:pt>
                <c:pt idx="51333">
                  <c:v>-2.9634340222575499</c:v>
                </c:pt>
                <c:pt idx="51334">
                  <c:v>-5.70873786407767</c:v>
                </c:pt>
                <c:pt idx="51335">
                  <c:v>-5.3221601489757902</c:v>
                </c:pt>
                <c:pt idx="51336">
                  <c:v>-3.96724470134874</c:v>
                </c:pt>
                <c:pt idx="51337">
                  <c:v>5.1740506329113902</c:v>
                </c:pt>
                <c:pt idx="51338">
                  <c:v>-1.0166666666666599</c:v>
                </c:pt>
                <c:pt idx="51339">
                  <c:v>-4.8387096774193497</c:v>
                </c:pt>
                <c:pt idx="51340">
                  <c:v>-4.0625</c:v>
                </c:pt>
                <c:pt idx="51341">
                  <c:v>-1.9736842105263099</c:v>
                </c:pt>
                <c:pt idx="51342">
                  <c:v>2.2000000000000002</c:v>
                </c:pt>
                <c:pt idx="51343">
                  <c:v>4.8571428571428497</c:v>
                </c:pt>
                <c:pt idx="51344">
                  <c:v>1.2090970807874999</c:v>
                </c:pt>
                <c:pt idx="51345">
                  <c:v>0.274700598802395</c:v>
                </c:pt>
                <c:pt idx="51346">
                  <c:v>-0.396385542168674</c:v>
                </c:pt>
                <c:pt idx="51347">
                  <c:v>-0.95247148288973305</c:v>
                </c:pt>
                <c:pt idx="51348">
                  <c:v>-2.8788800973828299</c:v>
                </c:pt>
                <c:pt idx="51349">
                  <c:v>1.9300776914539399</c:v>
                </c:pt>
                <c:pt idx="51350">
                  <c:v>-0.49317738791422999</c:v>
                </c:pt>
                <c:pt idx="51351">
                  <c:v>-2.4288224956063198</c:v>
                </c:pt>
                <c:pt idx="51352">
                  <c:v>-3.7827130852340898</c:v>
                </c:pt>
                <c:pt idx="51353">
                  <c:v>-4.8802612481857697</c:v>
                </c:pt>
                <c:pt idx="51354">
                  <c:v>-2.9763193504736098</c:v>
                </c:pt>
                <c:pt idx="51355">
                  <c:v>3.0431606905710402</c:v>
                </c:pt>
                <c:pt idx="51356">
                  <c:v>3.38582677165354</c:v>
                </c:pt>
                <c:pt idx="51357">
                  <c:v>1.2755417956656301</c:v>
                </c:pt>
                <c:pt idx="51358">
                  <c:v>3.2473118279569801</c:v>
                </c:pt>
                <c:pt idx="51359">
                  <c:v>0.34573304157549201</c:v>
                </c:pt>
                <c:pt idx="51360">
                  <c:v>-2.8546712802768099</c:v>
                </c:pt>
                <c:pt idx="51361">
                  <c:v>6.7602996254681598</c:v>
                </c:pt>
                <c:pt idx="51362">
                  <c:v>2.16368286445012</c:v>
                </c:pt>
                <c:pt idx="51363">
                  <c:v>-0.36400541271989101</c:v>
                </c:pt>
                <c:pt idx="51364">
                  <c:v>-4.6028257456828801</c:v>
                </c:pt>
                <c:pt idx="51365">
                  <c:v>-2.9057971014492701</c:v>
                </c:pt>
                <c:pt idx="51366">
                  <c:v>-2.5641025641025599</c:v>
                </c:pt>
                <c:pt idx="51367">
                  <c:v>3.9813278008298698</c:v>
                </c:pt>
                <c:pt idx="51368">
                  <c:v>-4.6931677018633504</c:v>
                </c:pt>
                <c:pt idx="51369">
                  <c:v>-4.8827493261455501</c:v>
                </c:pt>
                <c:pt idx="51370">
                  <c:v>-5.7110582639714602</c:v>
                </c:pt>
                <c:pt idx="51371">
                  <c:v>-5.9882766705744404</c:v>
                </c:pt>
                <c:pt idx="51372">
                  <c:v>-5.4419134396355302</c:v>
                </c:pt>
                <c:pt idx="51373">
                  <c:v>-0.223382045929018</c:v>
                </c:pt>
                <c:pt idx="51374">
                  <c:v>-3.2746835443037901</c:v>
                </c:pt>
                <c:pt idx="51375">
                  <c:v>-2.9739229024943299</c:v>
                </c:pt>
                <c:pt idx="51376">
                  <c:v>-6.6995359628770297</c:v>
                </c:pt>
                <c:pt idx="51377">
                  <c:v>-6.2334183673469301</c:v>
                </c:pt>
                <c:pt idx="51378">
                  <c:v>-7.3594771241829999</c:v>
                </c:pt>
                <c:pt idx="51379">
                  <c:v>-2.8883116883116799</c:v>
                </c:pt>
                <c:pt idx="51380">
                  <c:v>3.41379310344827</c:v>
                </c:pt>
                <c:pt idx="51381">
                  <c:v>1.3759828448892</c:v>
                </c:pt>
                <c:pt idx="51382">
                  <c:v>2.7901449275362298</c:v>
                </c:pt>
                <c:pt idx="51383">
                  <c:v>2.4650616559013501</c:v>
                </c:pt>
                <c:pt idx="51384">
                  <c:v>1.62122736418511</c:v>
                </c:pt>
                <c:pt idx="51385">
                  <c:v>5.9554305495456497</c:v>
                </c:pt>
                <c:pt idx="51386">
                  <c:v>3.94820512820512</c:v>
                </c:pt>
                <c:pt idx="51387">
                  <c:v>2.80214652356509</c:v>
                </c:pt>
                <c:pt idx="51388">
                  <c:v>-1.9244755244755201</c:v>
                </c:pt>
                <c:pt idx="51389">
                  <c:v>-1.90972568578553</c:v>
                </c:pt>
                <c:pt idx="51390">
                  <c:v>-2.4260623229461702</c:v>
                </c:pt>
                <c:pt idx="51391">
                  <c:v>5.4963768115942004</c:v>
                </c:pt>
                <c:pt idx="51392">
                  <c:v>5.5</c:v>
                </c:pt>
                <c:pt idx="51393">
                  <c:v>-9.6666666666666607</c:v>
                </c:pt>
                <c:pt idx="51394">
                  <c:v>-6.5212765957446797</c:v>
                </c:pt>
                <c:pt idx="51395">
                  <c:v>15.2</c:v>
                </c:pt>
                <c:pt idx="51396">
                  <c:v>-9.13043478260869</c:v>
                </c:pt>
                <c:pt idx="51397">
                  <c:v>-5.1428571428571397</c:v>
                </c:pt>
                <c:pt idx="51398">
                  <c:v>-14</c:v>
                </c:pt>
                <c:pt idx="51399">
                  <c:v>-3</c:v>
                </c:pt>
                <c:pt idx="51400">
                  <c:v>2.25</c:v>
                </c:pt>
                <c:pt idx="51401">
                  <c:v>1.3333333333333299</c:v>
                </c:pt>
                <c:pt idx="51402">
                  <c:v>9.9272727272727206</c:v>
                </c:pt>
                <c:pt idx="51403">
                  <c:v>8.9361702127659495</c:v>
                </c:pt>
                <c:pt idx="51404">
                  <c:v>6.12307692307692</c:v>
                </c:pt>
                <c:pt idx="51405">
                  <c:v>2.83766233766233</c:v>
                </c:pt>
                <c:pt idx="51406">
                  <c:v>6.2207792207792201</c:v>
                </c:pt>
                <c:pt idx="51407">
                  <c:v>1.3647058823529401</c:v>
                </c:pt>
                <c:pt idx="51408">
                  <c:v>-6.5337078651685303</c:v>
                </c:pt>
                <c:pt idx="51409">
                  <c:v>0.39516129032258002</c:v>
                </c:pt>
                <c:pt idx="51410">
                  <c:v>0.58407079646017701</c:v>
                </c:pt>
                <c:pt idx="51411">
                  <c:v>1.06515837104072</c:v>
                </c:pt>
                <c:pt idx="51412">
                  <c:v>-0.44646098003629697</c:v>
                </c:pt>
                <c:pt idx="51413">
                  <c:v>0.21212121212121199</c:v>
                </c:pt>
                <c:pt idx="51414">
                  <c:v>-0.50268528464017104</c:v>
                </c:pt>
                <c:pt idx="51415">
                  <c:v>-3.1338709677419301</c:v>
                </c:pt>
                <c:pt idx="51416">
                  <c:v>-0.48103186646433899</c:v>
                </c:pt>
                <c:pt idx="51417">
                  <c:v>-1.07761732851985</c:v>
                </c:pt>
                <c:pt idx="51418">
                  <c:v>-1.5814332247556999</c:v>
                </c:pt>
                <c:pt idx="51419">
                  <c:v>-4.9050000000000002</c:v>
                </c:pt>
                <c:pt idx="51420">
                  <c:v>-4.4528301886792399</c:v>
                </c:pt>
                <c:pt idx="51421">
                  <c:v>-2.9571938168846601</c:v>
                </c:pt>
                <c:pt idx="51422">
                  <c:v>4.7513761467889903</c:v>
                </c:pt>
                <c:pt idx="51423">
                  <c:v>15</c:v>
                </c:pt>
                <c:pt idx="51424">
                  <c:v>7.3636363636363598</c:v>
                </c:pt>
                <c:pt idx="51425">
                  <c:v>18.600000000000001</c:v>
                </c:pt>
                <c:pt idx="51426">
                  <c:v>35.75</c:v>
                </c:pt>
                <c:pt idx="51427">
                  <c:v>36.349206349206298</c:v>
                </c:pt>
                <c:pt idx="51428">
                  <c:v>25.573770491803199</c:v>
                </c:pt>
                <c:pt idx="51429">
                  <c:v>2.9180327868852398</c:v>
                </c:pt>
                <c:pt idx="51430">
                  <c:v>1.7962962962962901</c:v>
                </c:pt>
                <c:pt idx="51431">
                  <c:v>32.636363636363598</c:v>
                </c:pt>
                <c:pt idx="51432">
                  <c:v>15.307692307692299</c:v>
                </c:pt>
                <c:pt idx="51433">
                  <c:v>6.9348659003831399</c:v>
                </c:pt>
                <c:pt idx="51434">
                  <c:v>4.4849624060150299</c:v>
                </c:pt>
                <c:pt idx="51435">
                  <c:v>2.4186046511627901</c:v>
                </c:pt>
                <c:pt idx="51436">
                  <c:v>4.7123745819397902</c:v>
                </c:pt>
                <c:pt idx="51437">
                  <c:v>6.6871921182265996</c:v>
                </c:pt>
                <c:pt idx="51438">
                  <c:v>4.5199240986717202</c:v>
                </c:pt>
                <c:pt idx="51439">
                  <c:v>2.8561946902654798</c:v>
                </c:pt>
                <c:pt idx="51440">
                  <c:v>5.0975103734439804</c:v>
                </c:pt>
                <c:pt idx="51441">
                  <c:v>-6.1416083916083899</c:v>
                </c:pt>
                <c:pt idx="51442">
                  <c:v>-2.07692307692307</c:v>
                </c:pt>
                <c:pt idx="51443">
                  <c:v>-3.2701298701298702</c:v>
                </c:pt>
                <c:pt idx="51444">
                  <c:v>8.9786324786324698</c:v>
                </c:pt>
                <c:pt idx="51445">
                  <c:v>-6.3507109004739304</c:v>
                </c:pt>
                <c:pt idx="51446">
                  <c:v>-4.7857142857142803</c:v>
                </c:pt>
                <c:pt idx="51447">
                  <c:v>-2.59842519685039</c:v>
                </c:pt>
                <c:pt idx="51448">
                  <c:v>-6.0321543408360103</c:v>
                </c:pt>
                <c:pt idx="51449">
                  <c:v>-5.4225806451612897</c:v>
                </c:pt>
                <c:pt idx="51450">
                  <c:v>1.1111111111111101</c:v>
                </c:pt>
                <c:pt idx="51451">
                  <c:v>-2.0430107526881698</c:v>
                </c:pt>
                <c:pt idx="51452">
                  <c:v>-5.44827586206896</c:v>
                </c:pt>
                <c:pt idx="51453">
                  <c:v>-9.9139784946236507</c:v>
                </c:pt>
                <c:pt idx="51454">
                  <c:v>-8.5354838709677399</c:v>
                </c:pt>
                <c:pt idx="51455">
                  <c:v>-4.8339920948616601</c:v>
                </c:pt>
                <c:pt idx="51456">
                  <c:v>1.30386740331491</c:v>
                </c:pt>
                <c:pt idx="51457">
                  <c:v>-3.4482758620689599E-2</c:v>
                </c:pt>
                <c:pt idx="51458">
                  <c:v>4.0535714285714199</c:v>
                </c:pt>
                <c:pt idx="51459">
                  <c:v>-19.306451612903199</c:v>
                </c:pt>
                <c:pt idx="51460">
                  <c:v>-7.8166666666666602</c:v>
                </c:pt>
                <c:pt idx="51461">
                  <c:v>-4.6097560975609699</c:v>
                </c:pt>
                <c:pt idx="51462">
                  <c:v>5.9151515151515097</c:v>
                </c:pt>
                <c:pt idx="51463">
                  <c:v>3.8791666666666602</c:v>
                </c:pt>
                <c:pt idx="51464">
                  <c:v>-0.208510638297872</c:v>
                </c:pt>
                <c:pt idx="51465">
                  <c:v>-5.3674540682414698</c:v>
                </c:pt>
                <c:pt idx="51466">
                  <c:v>-8.68333333333333</c:v>
                </c:pt>
                <c:pt idx="51467">
                  <c:v>-8.3728813559322006</c:v>
                </c:pt>
                <c:pt idx="51468">
                  <c:v>4.7083333333333304</c:v>
                </c:pt>
                <c:pt idx="51469">
                  <c:v>-1.2479338842975201</c:v>
                </c:pt>
                <c:pt idx="51470">
                  <c:v>1.9797979797979799</c:v>
                </c:pt>
                <c:pt idx="51471">
                  <c:v>-9.6559139784946204</c:v>
                </c:pt>
                <c:pt idx="51472">
                  <c:v>-6.12222222222222</c:v>
                </c:pt>
                <c:pt idx="51473">
                  <c:v>0.462365591397849</c:v>
                </c:pt>
                <c:pt idx="51474">
                  <c:v>-0.38596491228070101</c:v>
                </c:pt>
                <c:pt idx="51475">
                  <c:v>1.9008264462809901</c:v>
                </c:pt>
                <c:pt idx="51476">
                  <c:v>6.0285714285714196</c:v>
                </c:pt>
                <c:pt idx="51477">
                  <c:v>1.74789915966386</c:v>
                </c:pt>
                <c:pt idx="51478">
                  <c:v>-4.12222222222222</c:v>
                </c:pt>
                <c:pt idx="51479">
                  <c:v>-6.1294117647058801</c:v>
                </c:pt>
                <c:pt idx="51480">
                  <c:v>3.5890410958904102</c:v>
                </c:pt>
                <c:pt idx="51481">
                  <c:v>0.57777777777777695</c:v>
                </c:pt>
                <c:pt idx="51482">
                  <c:v>0.17857142857142799</c:v>
                </c:pt>
                <c:pt idx="51483">
                  <c:v>-0.50934579439252303</c:v>
                </c:pt>
                <c:pt idx="51484">
                  <c:v>-2.7826086956521698</c:v>
                </c:pt>
                <c:pt idx="51485">
                  <c:v>-1.43236714975845</c:v>
                </c:pt>
                <c:pt idx="51486">
                  <c:v>3.2754237288135499</c:v>
                </c:pt>
                <c:pt idx="51487">
                  <c:v>3.0277777777777701</c:v>
                </c:pt>
                <c:pt idx="51488">
                  <c:v>0.69498069498069504</c:v>
                </c:pt>
                <c:pt idx="51489">
                  <c:v>-0.88282828282828196</c:v>
                </c:pt>
                <c:pt idx="51490">
                  <c:v>-5.9455958549222796</c:v>
                </c:pt>
                <c:pt idx="51491">
                  <c:v>-4.9184782608695601</c:v>
                </c:pt>
                <c:pt idx="51492">
                  <c:v>7.3560830860534097</c:v>
                </c:pt>
                <c:pt idx="51493">
                  <c:v>52.454545454545404</c:v>
                </c:pt>
                <c:pt idx="51494">
                  <c:v>-13.4705882352941</c:v>
                </c:pt>
                <c:pt idx="51495">
                  <c:v>-8.1666666666666607</c:v>
                </c:pt>
                <c:pt idx="51496">
                  <c:v>16.647058823529399</c:v>
                </c:pt>
                <c:pt idx="51497">
                  <c:v>4.2777777777777697</c:v>
                </c:pt>
                <c:pt idx="51498">
                  <c:v>2.7857142857142798</c:v>
                </c:pt>
                <c:pt idx="51499">
                  <c:v>-17.692307692307601</c:v>
                </c:pt>
                <c:pt idx="51500">
                  <c:v>28.6666666666666</c:v>
                </c:pt>
                <c:pt idx="51501">
                  <c:v>3.7381994013354798</c:v>
                </c:pt>
                <c:pt idx="51502">
                  <c:v>0.31587961830193201</c:v>
                </c:pt>
                <c:pt idx="51503">
                  <c:v>3.58122588941277</c:v>
                </c:pt>
                <c:pt idx="51504">
                  <c:v>3.7160814911140001</c:v>
                </c:pt>
                <c:pt idx="51505">
                  <c:v>4.6316009183886404</c:v>
                </c:pt>
                <c:pt idx="51506">
                  <c:v>7.9844334975369398</c:v>
                </c:pt>
                <c:pt idx="51507">
                  <c:v>9.9706089818951291</c:v>
                </c:pt>
                <c:pt idx="51508">
                  <c:v>5.4582450190758696</c:v>
                </c:pt>
                <c:pt idx="51509">
                  <c:v>1.5450091855480701</c:v>
                </c:pt>
                <c:pt idx="51510">
                  <c:v>-0.808999296929927</c:v>
                </c:pt>
                <c:pt idx="51511">
                  <c:v>1.4921023359287999</c:v>
                </c:pt>
                <c:pt idx="51512">
                  <c:v>2.7104255798243599</c:v>
                </c:pt>
                <c:pt idx="51513">
                  <c:v>4.4723618090452204</c:v>
                </c:pt>
                <c:pt idx="51514">
                  <c:v>2.30555555555555</c:v>
                </c:pt>
                <c:pt idx="51515">
                  <c:v>3.5446009389671298</c:v>
                </c:pt>
                <c:pt idx="51516">
                  <c:v>5.8687782805429798</c:v>
                </c:pt>
                <c:pt idx="51517">
                  <c:v>7.7647058823529402</c:v>
                </c:pt>
                <c:pt idx="51518">
                  <c:v>13.719626168224201</c:v>
                </c:pt>
                <c:pt idx="51519">
                  <c:v>9.2398190045248807</c:v>
                </c:pt>
                <c:pt idx="51520">
                  <c:v>4.1511111111111099</c:v>
                </c:pt>
                <c:pt idx="51521">
                  <c:v>-4.5871559633027498E-2</c:v>
                </c:pt>
                <c:pt idx="51522">
                  <c:v>2.19827586206896</c:v>
                </c:pt>
                <c:pt idx="51523">
                  <c:v>8.1</c:v>
                </c:pt>
                <c:pt idx="51524">
                  <c:v>9.5460992907801394</c:v>
                </c:pt>
                <c:pt idx="51525">
                  <c:v>2.5423728813559299</c:v>
                </c:pt>
                <c:pt idx="51526">
                  <c:v>0.85770750988142297</c:v>
                </c:pt>
                <c:pt idx="51527">
                  <c:v>5.1909722222222197</c:v>
                </c:pt>
                <c:pt idx="51528">
                  <c:v>4.9145907473309602</c:v>
                </c:pt>
                <c:pt idx="51529">
                  <c:v>5.9691780821917799</c:v>
                </c:pt>
                <c:pt idx="51530">
                  <c:v>5.0833333333333304</c:v>
                </c:pt>
                <c:pt idx="51531">
                  <c:v>6.2099447513812098</c:v>
                </c:pt>
                <c:pt idx="51532">
                  <c:v>4.2360515021459202</c:v>
                </c:pt>
                <c:pt idx="51533">
                  <c:v>0.53256704980842895</c:v>
                </c:pt>
                <c:pt idx="51534">
                  <c:v>4.1835443037974596</c:v>
                </c:pt>
                <c:pt idx="51535">
                  <c:v>1.66363636363636</c:v>
                </c:pt>
                <c:pt idx="51536">
                  <c:v>5.6116071428571397</c:v>
                </c:pt>
                <c:pt idx="51537">
                  <c:v>1.00791295746785</c:v>
                </c:pt>
                <c:pt idx="51538">
                  <c:v>-0.82649842271293295</c:v>
                </c:pt>
                <c:pt idx="51539">
                  <c:v>3.1809701492537301</c:v>
                </c:pt>
                <c:pt idx="51540">
                  <c:v>2.7761658031088001</c:v>
                </c:pt>
                <c:pt idx="51541">
                  <c:v>7.86788399570354</c:v>
                </c:pt>
                <c:pt idx="51542">
                  <c:v>10.0122448979591</c:v>
                </c:pt>
                <c:pt idx="51543">
                  <c:v>7.0602409638554198</c:v>
                </c:pt>
                <c:pt idx="51544">
                  <c:v>6.4641089108910803</c:v>
                </c:pt>
                <c:pt idx="51545">
                  <c:v>9.8484848484848397E-2</c:v>
                </c:pt>
                <c:pt idx="51546">
                  <c:v>3.07800511508951</c:v>
                </c:pt>
                <c:pt idx="51547">
                  <c:v>2.4254587155963301</c:v>
                </c:pt>
                <c:pt idx="51548">
                  <c:v>7.9189789123196404</c:v>
                </c:pt>
                <c:pt idx="51549">
                  <c:v>1.38046272493573</c:v>
                </c:pt>
                <c:pt idx="51550">
                  <c:v>9.8301886792452802</c:v>
                </c:pt>
                <c:pt idx="51551">
                  <c:v>2.9254807692307598</c:v>
                </c:pt>
                <c:pt idx="51552">
                  <c:v>5.8746867167919801</c:v>
                </c:pt>
                <c:pt idx="51553">
                  <c:v>7.36551724137931</c:v>
                </c:pt>
                <c:pt idx="51554">
                  <c:v>12.320293398533</c:v>
                </c:pt>
                <c:pt idx="51555">
                  <c:v>13.398119122257</c:v>
                </c:pt>
                <c:pt idx="51556">
                  <c:v>11.6304985337243</c:v>
                </c:pt>
                <c:pt idx="51557">
                  <c:v>4.2406876790830896</c:v>
                </c:pt>
                <c:pt idx="51558">
                  <c:v>5.7506493506493497</c:v>
                </c:pt>
                <c:pt idx="51559">
                  <c:v>-0.547785547785547</c:v>
                </c:pt>
                <c:pt idx="51560">
                  <c:v>3.86386138613861</c:v>
                </c:pt>
                <c:pt idx="51561">
                  <c:v>-2.2577777777777701</c:v>
                </c:pt>
                <c:pt idx="51562">
                  <c:v>-0.40305343511450298</c:v>
                </c:pt>
                <c:pt idx="51563">
                  <c:v>1.17613636363636</c:v>
                </c:pt>
                <c:pt idx="51564">
                  <c:v>2.8991888760139002</c:v>
                </c:pt>
                <c:pt idx="51565">
                  <c:v>4.1359447004608203</c:v>
                </c:pt>
                <c:pt idx="51566">
                  <c:v>5.4292452830188598</c:v>
                </c:pt>
                <c:pt idx="51567">
                  <c:v>7.7910958904109497</c:v>
                </c:pt>
                <c:pt idx="51568">
                  <c:v>4.7523364485981299</c:v>
                </c:pt>
                <c:pt idx="51569">
                  <c:v>0.221052631578947</c:v>
                </c:pt>
                <c:pt idx="51570">
                  <c:v>-1.9754959159859899</c:v>
                </c:pt>
                <c:pt idx="51571">
                  <c:v>-0.44759556103575798</c:v>
                </c:pt>
                <c:pt idx="51572">
                  <c:v>0.22765196662693599</c:v>
                </c:pt>
                <c:pt idx="51573">
                  <c:v>-6.3250000000000002</c:v>
                </c:pt>
                <c:pt idx="51574">
                  <c:v>4.3888888888888804</c:v>
                </c:pt>
                <c:pt idx="51575">
                  <c:v>17.071428571428498</c:v>
                </c:pt>
                <c:pt idx="51576">
                  <c:v>-2.0299999999999998</c:v>
                </c:pt>
                <c:pt idx="51577">
                  <c:v>6.6666666666666599</c:v>
                </c:pt>
                <c:pt idx="51578">
                  <c:v>13.509803921568601</c:v>
                </c:pt>
                <c:pt idx="51579">
                  <c:v>2.2555555555555502</c:v>
                </c:pt>
                <c:pt idx="51580">
                  <c:v>-0.66176470588235203</c:v>
                </c:pt>
                <c:pt idx="51581">
                  <c:v>-5.63793103448275</c:v>
                </c:pt>
                <c:pt idx="51582">
                  <c:v>-3.32</c:v>
                </c:pt>
                <c:pt idx="51583">
                  <c:v>-0.17073170731707299</c:v>
                </c:pt>
                <c:pt idx="51584">
                  <c:v>-0.91803278688524503</c:v>
                </c:pt>
                <c:pt idx="51585">
                  <c:v>2.0088737201365099</c:v>
                </c:pt>
                <c:pt idx="51586">
                  <c:v>1.65136935603256</c:v>
                </c:pt>
                <c:pt idx="51587">
                  <c:v>1.6879150066401001</c:v>
                </c:pt>
                <c:pt idx="51588">
                  <c:v>-0.30193905817174499</c:v>
                </c:pt>
                <c:pt idx="51589">
                  <c:v>2.08208469055374</c:v>
                </c:pt>
                <c:pt idx="51590">
                  <c:v>0.52171176840780298</c:v>
                </c:pt>
                <c:pt idx="51591">
                  <c:v>2.5627769571639498</c:v>
                </c:pt>
                <c:pt idx="51592">
                  <c:v>-0.15013586956521699</c:v>
                </c:pt>
                <c:pt idx="51593">
                  <c:v>-0.79698755730189896</c:v>
                </c:pt>
                <c:pt idx="51594">
                  <c:v>-1.6289752650176601</c:v>
                </c:pt>
                <c:pt idx="51595">
                  <c:v>-0.499305555555555</c:v>
                </c:pt>
                <c:pt idx="51596">
                  <c:v>1.14071428571428</c:v>
                </c:pt>
                <c:pt idx="51597">
                  <c:v>-12.6666666666666</c:v>
                </c:pt>
                <c:pt idx="51598">
                  <c:v>-14.3333333333333</c:v>
                </c:pt>
                <c:pt idx="51599">
                  <c:v>17.884615384615302</c:v>
                </c:pt>
                <c:pt idx="51600">
                  <c:v>19.296296296296202</c:v>
                </c:pt>
                <c:pt idx="51601">
                  <c:v>0.57692307692307598</c:v>
                </c:pt>
                <c:pt idx="51602">
                  <c:v>11.92</c:v>
                </c:pt>
                <c:pt idx="51603">
                  <c:v>7.8571428571428497</c:v>
                </c:pt>
                <c:pt idx="51604">
                  <c:v>10.1538461538461</c:v>
                </c:pt>
                <c:pt idx="51605">
                  <c:v>8.2272727272727195</c:v>
                </c:pt>
                <c:pt idx="51606">
                  <c:v>-1.19047619047619</c:v>
                </c:pt>
                <c:pt idx="51607">
                  <c:v>-4.6666666666666599</c:v>
                </c:pt>
                <c:pt idx="51608">
                  <c:v>6.875</c:v>
                </c:pt>
                <c:pt idx="51609">
                  <c:v>-6.84</c:v>
                </c:pt>
                <c:pt idx="51610">
                  <c:v>-1.81666666666666</c:v>
                </c:pt>
                <c:pt idx="51611">
                  <c:v>-3.7230769230769201</c:v>
                </c:pt>
                <c:pt idx="51612">
                  <c:v>6.18965517241379</c:v>
                </c:pt>
                <c:pt idx="51613">
                  <c:v>9.34</c:v>
                </c:pt>
                <c:pt idx="51614">
                  <c:v>12.9784946236559</c:v>
                </c:pt>
                <c:pt idx="51615">
                  <c:v>7.8366013071895404</c:v>
                </c:pt>
                <c:pt idx="51616">
                  <c:v>-2.1726618705035898</c:v>
                </c:pt>
                <c:pt idx="51617">
                  <c:v>-6.4666666666666597</c:v>
                </c:pt>
                <c:pt idx="51618">
                  <c:v>0.41025641025641002</c:v>
                </c:pt>
                <c:pt idx="51619">
                  <c:v>6.3103448275862002</c:v>
                </c:pt>
                <c:pt idx="51620">
                  <c:v>5.6984126984126897</c:v>
                </c:pt>
                <c:pt idx="51621">
                  <c:v>5.2944578313252997</c:v>
                </c:pt>
                <c:pt idx="51622">
                  <c:v>3.33977035490605</c:v>
                </c:pt>
                <c:pt idx="51623">
                  <c:v>6.3148411569464198</c:v>
                </c:pt>
                <c:pt idx="51624">
                  <c:v>8.6684675834970495</c:v>
                </c:pt>
                <c:pt idx="51625">
                  <c:v>9.4863547758284597</c:v>
                </c:pt>
                <c:pt idx="51626">
                  <c:v>11.51096196868</c:v>
                </c:pt>
                <c:pt idx="51627">
                  <c:v>11.3582089552238</c:v>
                </c:pt>
                <c:pt idx="51628">
                  <c:v>6.8072942336126099</c:v>
                </c:pt>
                <c:pt idx="51629">
                  <c:v>-0.57433414043583497</c:v>
                </c:pt>
                <c:pt idx="51630">
                  <c:v>2.5780821917808199</c:v>
                </c:pt>
                <c:pt idx="51631">
                  <c:v>0.63548551093034999</c:v>
                </c:pt>
                <c:pt idx="51632">
                  <c:v>8.8261515601782996</c:v>
                </c:pt>
                <c:pt idx="51633">
                  <c:v>1.92127659574468</c:v>
                </c:pt>
                <c:pt idx="51634">
                  <c:v>2.6568627450980302</c:v>
                </c:pt>
                <c:pt idx="51635">
                  <c:v>3.6659242761692599</c:v>
                </c:pt>
                <c:pt idx="51636">
                  <c:v>1.9233954451345701</c:v>
                </c:pt>
                <c:pt idx="51637">
                  <c:v>4.4499054820415802</c:v>
                </c:pt>
                <c:pt idx="51638">
                  <c:v>6.8303167420814397</c:v>
                </c:pt>
                <c:pt idx="51639">
                  <c:v>11.582949308755699</c:v>
                </c:pt>
                <c:pt idx="51640">
                  <c:v>1.95</c:v>
                </c:pt>
                <c:pt idx="51641">
                  <c:v>0.138211382113821</c:v>
                </c:pt>
                <c:pt idx="51642">
                  <c:v>-2.5566218809980801</c:v>
                </c:pt>
                <c:pt idx="51643">
                  <c:v>2.0365853658536501</c:v>
                </c:pt>
                <c:pt idx="51644">
                  <c:v>4.0351966873706004</c:v>
                </c:pt>
                <c:pt idx="51645">
                  <c:v>1.1111111111111101</c:v>
                </c:pt>
                <c:pt idx="51646">
                  <c:v>0.46676737160120801</c:v>
                </c:pt>
                <c:pt idx="51647">
                  <c:v>0.79370395177494901</c:v>
                </c:pt>
                <c:pt idx="51648">
                  <c:v>3.0483985765124499</c:v>
                </c:pt>
                <c:pt idx="51649">
                  <c:v>4.5346260387811599</c:v>
                </c:pt>
                <c:pt idx="51650">
                  <c:v>4.5630145661811197</c:v>
                </c:pt>
                <c:pt idx="51651">
                  <c:v>3.0629984051036598</c:v>
                </c:pt>
                <c:pt idx="51652">
                  <c:v>-0.324907063197026</c:v>
                </c:pt>
                <c:pt idx="51653">
                  <c:v>-4.3887171561051002</c:v>
                </c:pt>
                <c:pt idx="51654">
                  <c:v>-1.2470952749806301</c:v>
                </c:pt>
                <c:pt idx="51655">
                  <c:v>-3.64967225054624</c:v>
                </c:pt>
                <c:pt idx="51656">
                  <c:v>4.5402635431918004</c:v>
                </c:pt>
                <c:pt idx="51657">
                  <c:v>3.0890207715133502</c:v>
                </c:pt>
                <c:pt idx="51658">
                  <c:v>2.1850858369098698</c:v>
                </c:pt>
                <c:pt idx="51659">
                  <c:v>4.5004816955683999</c:v>
                </c:pt>
                <c:pt idx="51660">
                  <c:v>9.9401960784313701</c:v>
                </c:pt>
                <c:pt idx="51661">
                  <c:v>7.9848914069877202</c:v>
                </c:pt>
                <c:pt idx="51662">
                  <c:v>9.5097771714415593</c:v>
                </c:pt>
                <c:pt idx="51663">
                  <c:v>7.0507131537242396</c:v>
                </c:pt>
                <c:pt idx="51664">
                  <c:v>4.9696969696969697</c:v>
                </c:pt>
                <c:pt idx="51665">
                  <c:v>3.2618939737199799</c:v>
                </c:pt>
                <c:pt idx="51666">
                  <c:v>4.57299843014128</c:v>
                </c:pt>
                <c:pt idx="51667">
                  <c:v>2.12525562372188</c:v>
                </c:pt>
                <c:pt idx="51668">
                  <c:v>3.9209837781266299</c:v>
                </c:pt>
                <c:pt idx="51669">
                  <c:v>0.65895953757225401</c:v>
                </c:pt>
                <c:pt idx="51670">
                  <c:v>5.3503649635036403</c:v>
                </c:pt>
                <c:pt idx="51671">
                  <c:v>5.2020348837209296</c:v>
                </c:pt>
                <c:pt idx="51672">
                  <c:v>1.71134020618556</c:v>
                </c:pt>
                <c:pt idx="51673">
                  <c:v>2.0165975103734399</c:v>
                </c:pt>
                <c:pt idx="51674">
                  <c:v>0.46780551905387602</c:v>
                </c:pt>
                <c:pt idx="51675">
                  <c:v>0.28181818181818102</c:v>
                </c:pt>
                <c:pt idx="51676">
                  <c:v>-1.14594594594594</c:v>
                </c:pt>
                <c:pt idx="51677">
                  <c:v>-5.4109792284866396</c:v>
                </c:pt>
                <c:pt idx="51678">
                  <c:v>-4.0320699708454804</c:v>
                </c:pt>
                <c:pt idx="51679">
                  <c:v>-0.77661169415292297</c:v>
                </c:pt>
                <c:pt idx="51680">
                  <c:v>-3.5566502463054102</c:v>
                </c:pt>
                <c:pt idx="51681">
                  <c:v>4.6646058732612001</c:v>
                </c:pt>
                <c:pt idx="51682">
                  <c:v>7.0133511348464603</c:v>
                </c:pt>
                <c:pt idx="51683">
                  <c:v>11.4700315457413</c:v>
                </c:pt>
                <c:pt idx="51684">
                  <c:v>10.0527404343329</c:v>
                </c:pt>
                <c:pt idx="51685">
                  <c:v>13.9241192411924</c:v>
                </c:pt>
                <c:pt idx="51686">
                  <c:v>14.886170212765901</c:v>
                </c:pt>
                <c:pt idx="51687">
                  <c:v>14.984572230014001</c:v>
                </c:pt>
                <c:pt idx="51688">
                  <c:v>8.8862433862433807</c:v>
                </c:pt>
                <c:pt idx="51689">
                  <c:v>2.4938101788170499</c:v>
                </c:pt>
                <c:pt idx="51690">
                  <c:v>3.1710526315789398</c:v>
                </c:pt>
                <c:pt idx="51691">
                  <c:v>4.5603621730382198</c:v>
                </c:pt>
                <c:pt idx="51692">
                  <c:v>12.3194444444444</c:v>
                </c:pt>
                <c:pt idx="51693">
                  <c:v>8.2903225806451601</c:v>
                </c:pt>
                <c:pt idx="51694">
                  <c:v>-3.6785714285714199</c:v>
                </c:pt>
                <c:pt idx="51695">
                  <c:v>4.0185185185185102</c:v>
                </c:pt>
                <c:pt idx="51696">
                  <c:v>1.9666666666666599</c:v>
                </c:pt>
                <c:pt idx="51697">
                  <c:v>-0.87096774193548299</c:v>
                </c:pt>
                <c:pt idx="51698">
                  <c:v>5</c:v>
                </c:pt>
                <c:pt idx="51699">
                  <c:v>1.87096774193548</c:v>
                </c:pt>
                <c:pt idx="51700">
                  <c:v>-0.90322580645161199</c:v>
                </c:pt>
                <c:pt idx="51701">
                  <c:v>-6.6</c:v>
                </c:pt>
                <c:pt idx="51702">
                  <c:v>-5.8064516129032198</c:v>
                </c:pt>
                <c:pt idx="51703">
                  <c:v>3.7</c:v>
                </c:pt>
                <c:pt idx="51704">
                  <c:v>18.612903225806399</c:v>
                </c:pt>
                <c:pt idx="51705">
                  <c:v>5.1651376146788897</c:v>
                </c:pt>
                <c:pt idx="51706">
                  <c:v>3.8465346534653402</c:v>
                </c:pt>
                <c:pt idx="51707">
                  <c:v>8.0668202764976904</c:v>
                </c:pt>
                <c:pt idx="51708">
                  <c:v>11.040476190476101</c:v>
                </c:pt>
                <c:pt idx="51709">
                  <c:v>11.2757111597374</c:v>
                </c:pt>
                <c:pt idx="51710">
                  <c:v>14.3427331887201</c:v>
                </c:pt>
                <c:pt idx="51711">
                  <c:v>9.9915048543689302</c:v>
                </c:pt>
                <c:pt idx="51712">
                  <c:v>9.1552238805970099</c:v>
                </c:pt>
                <c:pt idx="51713">
                  <c:v>3.9046822742474898</c:v>
                </c:pt>
                <c:pt idx="51714">
                  <c:v>2.6723259762309</c:v>
                </c:pt>
                <c:pt idx="51715">
                  <c:v>3.0103806228373702</c:v>
                </c:pt>
                <c:pt idx="51716">
                  <c:v>14.729257641921301</c:v>
                </c:pt>
                <c:pt idx="51717">
                  <c:v>315</c:v>
                </c:pt>
                <c:pt idx="51718">
                  <c:v>0</c:v>
                </c:pt>
                <c:pt idx="51719">
                  <c:v>2.4437062937062901</c:v>
                </c:pt>
                <c:pt idx="51720">
                  <c:v>3.3990034495975401</c:v>
                </c:pt>
                <c:pt idx="51721">
                  <c:v>5.5688137979584598</c:v>
                </c:pt>
                <c:pt idx="51722">
                  <c:v>8.3823634416279909</c:v>
                </c:pt>
                <c:pt idx="51723">
                  <c:v>8.8329281000347297</c:v>
                </c:pt>
                <c:pt idx="51724">
                  <c:v>10.2444661458333</c:v>
                </c:pt>
                <c:pt idx="51725">
                  <c:v>8.8920610089949097</c:v>
                </c:pt>
                <c:pt idx="51726">
                  <c:v>3.9605911330049199</c:v>
                </c:pt>
                <c:pt idx="51727">
                  <c:v>0.399796195652173</c:v>
                </c:pt>
                <c:pt idx="51728">
                  <c:v>1.6309992132179301</c:v>
                </c:pt>
                <c:pt idx="51729">
                  <c:v>1.16091081593927</c:v>
                </c:pt>
                <c:pt idx="51730">
                  <c:v>7.6478715459297897</c:v>
                </c:pt>
                <c:pt idx="51731">
                  <c:v>-5.3887323943661896</c:v>
                </c:pt>
                <c:pt idx="51732">
                  <c:v>-6.0798898071625302</c:v>
                </c:pt>
                <c:pt idx="51733">
                  <c:v>-6.6045977011494204</c:v>
                </c:pt>
                <c:pt idx="51734">
                  <c:v>0.683760683760683</c:v>
                </c:pt>
                <c:pt idx="51735">
                  <c:v>8.91044776119403</c:v>
                </c:pt>
                <c:pt idx="51736">
                  <c:v>10.3170163170163</c:v>
                </c:pt>
                <c:pt idx="51737">
                  <c:v>7.8354755784061698</c:v>
                </c:pt>
                <c:pt idx="51738">
                  <c:v>6.0580474934036896</c:v>
                </c:pt>
                <c:pt idx="51739">
                  <c:v>0.13669064748201401</c:v>
                </c:pt>
                <c:pt idx="51740">
                  <c:v>3.91379310344827</c:v>
                </c:pt>
                <c:pt idx="51741">
                  <c:v>-3.68777292576419</c:v>
                </c:pt>
                <c:pt idx="51742">
                  <c:v>0.95505617977528001</c:v>
                </c:pt>
                <c:pt idx="51743">
                  <c:v>1.3977313009571</c:v>
                </c:pt>
                <c:pt idx="51744">
                  <c:v>2.45171790235081</c:v>
                </c:pt>
                <c:pt idx="51745">
                  <c:v>4.2189564068692196</c:v>
                </c:pt>
                <c:pt idx="51746">
                  <c:v>6.0330578512396604</c:v>
                </c:pt>
                <c:pt idx="51747">
                  <c:v>4.8672859986728598</c:v>
                </c:pt>
                <c:pt idx="51748">
                  <c:v>7.2607602890354999</c:v>
                </c:pt>
                <c:pt idx="51749">
                  <c:v>5.3695482866043598</c:v>
                </c:pt>
                <c:pt idx="51750">
                  <c:v>0.65200562983814203</c:v>
                </c:pt>
                <c:pt idx="51751">
                  <c:v>1.72029619656681</c:v>
                </c:pt>
                <c:pt idx="51752">
                  <c:v>-0.44025875190258701</c:v>
                </c:pt>
                <c:pt idx="51753">
                  <c:v>-1.48520710059171</c:v>
                </c:pt>
                <c:pt idx="51754">
                  <c:v>1.9596146721007699</c:v>
                </c:pt>
                <c:pt idx="51755">
                  <c:v>20.5555555555555</c:v>
                </c:pt>
                <c:pt idx="51756">
                  <c:v>15.733333333333301</c:v>
                </c:pt>
                <c:pt idx="51757">
                  <c:v>-3.6315789473684199</c:v>
                </c:pt>
                <c:pt idx="51758">
                  <c:v>0.41666666666666602</c:v>
                </c:pt>
                <c:pt idx="51759">
                  <c:v>2</c:v>
                </c:pt>
                <c:pt idx="51760">
                  <c:v>3</c:v>
                </c:pt>
                <c:pt idx="51761">
                  <c:v>-8</c:v>
                </c:pt>
                <c:pt idx="51762">
                  <c:v>-9.4</c:v>
                </c:pt>
                <c:pt idx="51763">
                  <c:v>-7.25</c:v>
                </c:pt>
                <c:pt idx="51764">
                  <c:v>6.6666666666666599</c:v>
                </c:pt>
                <c:pt idx="51765">
                  <c:v>-19.3333333333333</c:v>
                </c:pt>
                <c:pt idx="51766">
                  <c:v>-3.8333333333333299</c:v>
                </c:pt>
                <c:pt idx="51767">
                  <c:v>-0.875</c:v>
                </c:pt>
                <c:pt idx="51768">
                  <c:v>0.33333333333333298</c:v>
                </c:pt>
                <c:pt idx="51769">
                  <c:v>-2.6</c:v>
                </c:pt>
                <c:pt idx="51770">
                  <c:v>-8.1764705882352899</c:v>
                </c:pt>
                <c:pt idx="51771">
                  <c:v>5.5</c:v>
                </c:pt>
                <c:pt idx="51772">
                  <c:v>4.3882352941176404</c:v>
                </c:pt>
                <c:pt idx="51773">
                  <c:v>5.0370018975331998</c:v>
                </c:pt>
                <c:pt idx="51774">
                  <c:v>3.6825795644891102</c:v>
                </c:pt>
                <c:pt idx="51775">
                  <c:v>7.4134871339840203</c:v>
                </c:pt>
                <c:pt idx="51776">
                  <c:v>3.91161178509532</c:v>
                </c:pt>
                <c:pt idx="51777">
                  <c:v>5.4870129870129798</c:v>
                </c:pt>
                <c:pt idx="51778">
                  <c:v>15.404949381327301</c:v>
                </c:pt>
                <c:pt idx="51779">
                  <c:v>9.0823653643083393</c:v>
                </c:pt>
                <c:pt idx="51780">
                  <c:v>1.19093851132686</c:v>
                </c:pt>
                <c:pt idx="51781">
                  <c:v>0.53597497393117799</c:v>
                </c:pt>
                <c:pt idx="51782">
                  <c:v>-0.58476881233000899</c:v>
                </c:pt>
                <c:pt idx="51783">
                  <c:v>7.4429065743944598</c:v>
                </c:pt>
                <c:pt idx="51784">
                  <c:v>-3.0507692307692298</c:v>
                </c:pt>
                <c:pt idx="51785">
                  <c:v>-3.0698051948051899</c:v>
                </c:pt>
                <c:pt idx="51786">
                  <c:v>-1.45111731843575</c:v>
                </c:pt>
                <c:pt idx="51787">
                  <c:v>2.1548480463096902</c:v>
                </c:pt>
                <c:pt idx="51788">
                  <c:v>2.8354609929077998</c:v>
                </c:pt>
                <c:pt idx="51789">
                  <c:v>7.5053619302949004</c:v>
                </c:pt>
                <c:pt idx="51790">
                  <c:v>4.4556765163297003</c:v>
                </c:pt>
                <c:pt idx="51791">
                  <c:v>1.01991465149359</c:v>
                </c:pt>
                <c:pt idx="51792">
                  <c:v>-2.3091922005571002</c:v>
                </c:pt>
                <c:pt idx="51793">
                  <c:v>-3.2476635514018599</c:v>
                </c:pt>
                <c:pt idx="51794">
                  <c:v>-5.3692528735632097</c:v>
                </c:pt>
                <c:pt idx="51795">
                  <c:v>1.93622795115332</c:v>
                </c:pt>
                <c:pt idx="51796">
                  <c:v>0.297971918876755</c:v>
                </c:pt>
                <c:pt idx="51797">
                  <c:v>1.9983922829581899</c:v>
                </c:pt>
                <c:pt idx="51798">
                  <c:v>6.2787878787878704</c:v>
                </c:pt>
                <c:pt idx="51799">
                  <c:v>4.7591695501730102</c:v>
                </c:pt>
                <c:pt idx="51800">
                  <c:v>6.4616922051965302</c:v>
                </c:pt>
                <c:pt idx="51801">
                  <c:v>8.7094594594594597</c:v>
                </c:pt>
                <c:pt idx="51802">
                  <c:v>3.7243545010467498</c:v>
                </c:pt>
                <c:pt idx="51803">
                  <c:v>1.5003357958361301</c:v>
                </c:pt>
                <c:pt idx="51804">
                  <c:v>-3.5153284671532798</c:v>
                </c:pt>
                <c:pt idx="51805">
                  <c:v>-2.0364656381486599</c:v>
                </c:pt>
                <c:pt idx="51806">
                  <c:v>-2.3087339201083199</c:v>
                </c:pt>
                <c:pt idx="51807">
                  <c:v>3.4826684107259598</c:v>
                </c:pt>
                <c:pt idx="51808">
                  <c:v>-15.5</c:v>
                </c:pt>
                <c:pt idx="51809">
                  <c:v>11.1111111111111</c:v>
                </c:pt>
                <c:pt idx="51810">
                  <c:v>-8.1111111111111107</c:v>
                </c:pt>
                <c:pt idx="51811">
                  <c:v>-16.5</c:v>
                </c:pt>
                <c:pt idx="51812">
                  <c:v>0</c:v>
                </c:pt>
                <c:pt idx="51813">
                  <c:v>38</c:v>
                </c:pt>
                <c:pt idx="51814">
                  <c:v>4.5313001605136396</c:v>
                </c:pt>
                <c:pt idx="51815">
                  <c:v>4.8180428134556497</c:v>
                </c:pt>
                <c:pt idx="51816">
                  <c:v>9.4572127139364301</c:v>
                </c:pt>
                <c:pt idx="51817">
                  <c:v>6.3314285714285701</c:v>
                </c:pt>
                <c:pt idx="51818">
                  <c:v>6.9696969696969697</c:v>
                </c:pt>
                <c:pt idx="51819">
                  <c:v>8.4993215739484391</c:v>
                </c:pt>
                <c:pt idx="51820">
                  <c:v>12.160516605166</c:v>
                </c:pt>
                <c:pt idx="51821">
                  <c:v>3.46</c:v>
                </c:pt>
                <c:pt idx="51822">
                  <c:v>1.9071661237785</c:v>
                </c:pt>
                <c:pt idx="51823">
                  <c:v>0.74346405228758095</c:v>
                </c:pt>
                <c:pt idx="51824">
                  <c:v>1.40425531914893</c:v>
                </c:pt>
                <c:pt idx="51825">
                  <c:v>1.59641873278236</c:v>
                </c:pt>
                <c:pt idx="51826">
                  <c:v>-0.105820105820105</c:v>
                </c:pt>
                <c:pt idx="51827">
                  <c:v>2.2189349112426</c:v>
                </c:pt>
                <c:pt idx="51828">
                  <c:v>7.3108808290155398</c:v>
                </c:pt>
                <c:pt idx="51829">
                  <c:v>8.1648936170212707</c:v>
                </c:pt>
                <c:pt idx="51830">
                  <c:v>4.3826530612244898</c:v>
                </c:pt>
                <c:pt idx="51831">
                  <c:v>11.675675675675601</c:v>
                </c:pt>
                <c:pt idx="51832">
                  <c:v>9.1256544502617807</c:v>
                </c:pt>
                <c:pt idx="51833">
                  <c:v>1.6576086956521701</c:v>
                </c:pt>
                <c:pt idx="51834">
                  <c:v>-4.2325581395348797</c:v>
                </c:pt>
                <c:pt idx="51835">
                  <c:v>0.3125</c:v>
                </c:pt>
                <c:pt idx="51836">
                  <c:v>-2.6278026905829499</c:v>
                </c:pt>
                <c:pt idx="51837">
                  <c:v>4.02510460251046</c:v>
                </c:pt>
                <c:pt idx="51838">
                  <c:v>3.3527037933817501</c:v>
                </c:pt>
                <c:pt idx="51839">
                  <c:v>2.8299912816041801</c:v>
                </c:pt>
                <c:pt idx="51840">
                  <c:v>5.5208023774145598</c:v>
                </c:pt>
                <c:pt idx="51841">
                  <c:v>6.7925219941348898</c:v>
                </c:pt>
                <c:pt idx="51842">
                  <c:v>10.350815024805099</c:v>
                </c:pt>
                <c:pt idx="51843">
                  <c:v>8.5443444730077101</c:v>
                </c:pt>
                <c:pt idx="51844">
                  <c:v>10.860769230769201</c:v>
                </c:pt>
                <c:pt idx="51845">
                  <c:v>7.6392617449664399</c:v>
                </c:pt>
                <c:pt idx="51846">
                  <c:v>1.59470989761092</c:v>
                </c:pt>
                <c:pt idx="51847">
                  <c:v>1.5751879699248099</c:v>
                </c:pt>
                <c:pt idx="51848">
                  <c:v>0.19249592169657401</c:v>
                </c:pt>
                <c:pt idx="51849">
                  <c:v>7.9812059514487004</c:v>
                </c:pt>
                <c:pt idx="51850">
                  <c:v>8.1375968992247998</c:v>
                </c:pt>
                <c:pt idx="51851">
                  <c:v>2.5631691648822201</c:v>
                </c:pt>
                <c:pt idx="51852">
                  <c:v>4.7811965811965802</c:v>
                </c:pt>
                <c:pt idx="51853">
                  <c:v>6.1157270029673496</c:v>
                </c:pt>
                <c:pt idx="51854">
                  <c:v>4.2167553191489304</c:v>
                </c:pt>
                <c:pt idx="51855">
                  <c:v>6.6387434554973801</c:v>
                </c:pt>
                <c:pt idx="51856">
                  <c:v>4.4918032786885203</c:v>
                </c:pt>
                <c:pt idx="51857">
                  <c:v>2.7835926449787798</c:v>
                </c:pt>
                <c:pt idx="51858">
                  <c:v>-1.2447257383966199</c:v>
                </c:pt>
                <c:pt idx="51859">
                  <c:v>-1.13540197461212</c:v>
                </c:pt>
                <c:pt idx="51860">
                  <c:v>2.1143740340030899</c:v>
                </c:pt>
                <c:pt idx="51861">
                  <c:v>5.5609756097560901</c:v>
                </c:pt>
                <c:pt idx="51862">
                  <c:v>-0.2</c:v>
                </c:pt>
                <c:pt idx="51863">
                  <c:v>-4.4510385756676499E-2</c:v>
                </c:pt>
                <c:pt idx="51864">
                  <c:v>0.28108108108108099</c:v>
                </c:pt>
                <c:pt idx="51865">
                  <c:v>1.39601139601139</c:v>
                </c:pt>
                <c:pt idx="51866">
                  <c:v>-0.70205479452054798</c:v>
                </c:pt>
                <c:pt idx="51867">
                  <c:v>-1.01680672268907</c:v>
                </c:pt>
                <c:pt idx="51868">
                  <c:v>4.1478873239436602</c:v>
                </c:pt>
                <c:pt idx="51869">
                  <c:v>6.4425770308123201E-2</c:v>
                </c:pt>
                <c:pt idx="51870">
                  <c:v>-3.36866359447004</c:v>
                </c:pt>
                <c:pt idx="51871">
                  <c:v>-7.7440476190476097</c:v>
                </c:pt>
                <c:pt idx="51872">
                  <c:v>-5.72886297376093</c:v>
                </c:pt>
                <c:pt idx="51873">
                  <c:v>0.26056338028169002</c:v>
                </c:pt>
                <c:pt idx="51874">
                  <c:v>0.59156626506024101</c:v>
                </c:pt>
                <c:pt idx="51875">
                  <c:v>-0.2</c:v>
                </c:pt>
                <c:pt idx="51876">
                  <c:v>3.5070422535211199</c:v>
                </c:pt>
                <c:pt idx="51877">
                  <c:v>1.5167714884696</c:v>
                </c:pt>
                <c:pt idx="51878">
                  <c:v>3.3574926542605201</c:v>
                </c:pt>
                <c:pt idx="51879">
                  <c:v>6.4980879541108898</c:v>
                </c:pt>
                <c:pt idx="51880">
                  <c:v>7.14445688689809</c:v>
                </c:pt>
                <c:pt idx="51881">
                  <c:v>4.5116279069767398</c:v>
                </c:pt>
                <c:pt idx="51882">
                  <c:v>3.62087912087912</c:v>
                </c:pt>
                <c:pt idx="51883">
                  <c:v>-2.1954602774274901</c:v>
                </c:pt>
                <c:pt idx="51884">
                  <c:v>-0.90243902439024304</c:v>
                </c:pt>
                <c:pt idx="51885">
                  <c:v>1.97605473204104</c:v>
                </c:pt>
                <c:pt idx="51886">
                  <c:v>12.469026548672501</c:v>
                </c:pt>
                <c:pt idx="51887">
                  <c:v>-1.0714285714285701</c:v>
                </c:pt>
                <c:pt idx="51888">
                  <c:v>3.0067567567567499</c:v>
                </c:pt>
                <c:pt idx="51889">
                  <c:v>5.3466666666666596</c:v>
                </c:pt>
                <c:pt idx="51890">
                  <c:v>1.7012987012987</c:v>
                </c:pt>
                <c:pt idx="51891">
                  <c:v>5.9701492537313401</c:v>
                </c:pt>
                <c:pt idx="51892">
                  <c:v>3.5384615384615299</c:v>
                </c:pt>
                <c:pt idx="51893">
                  <c:v>2.8947368421052602</c:v>
                </c:pt>
                <c:pt idx="51894">
                  <c:v>-1.8571428571428501</c:v>
                </c:pt>
                <c:pt idx="51895">
                  <c:v>1.38888888888888</c:v>
                </c:pt>
                <c:pt idx="51896">
                  <c:v>-5.3604651162790597</c:v>
                </c:pt>
                <c:pt idx="51897">
                  <c:v>-0.65591397849462296</c:v>
                </c:pt>
                <c:pt idx="51898">
                  <c:v>3.7920353982300798</c:v>
                </c:pt>
                <c:pt idx="51899">
                  <c:v>4.6271186440677896</c:v>
                </c:pt>
                <c:pt idx="51900">
                  <c:v>6.53687315634218</c:v>
                </c:pt>
                <c:pt idx="51901">
                  <c:v>8.6593406593406499</c:v>
                </c:pt>
                <c:pt idx="51902">
                  <c:v>8.2580645161290303</c:v>
                </c:pt>
                <c:pt idx="51903">
                  <c:v>9.2234042553191493</c:v>
                </c:pt>
                <c:pt idx="51904">
                  <c:v>1.55172413793103</c:v>
                </c:pt>
                <c:pt idx="51905">
                  <c:v>8.5259740259740209</c:v>
                </c:pt>
                <c:pt idx="51906">
                  <c:v>-3.1767068273092298</c:v>
                </c:pt>
                <c:pt idx="51907">
                  <c:v>-2.3769841269841199</c:v>
                </c:pt>
                <c:pt idx="51908">
                  <c:v>8.0065789473684195</c:v>
                </c:pt>
                <c:pt idx="51909">
                  <c:v>2.4551971326164801</c:v>
                </c:pt>
                <c:pt idx="51910">
                  <c:v>-0.77419354838709598</c:v>
                </c:pt>
                <c:pt idx="51911">
                  <c:v>-2.2941176470588198</c:v>
                </c:pt>
                <c:pt idx="51912">
                  <c:v>10.4623655913978</c:v>
                </c:pt>
                <c:pt idx="51913">
                  <c:v>9.1208791208791204</c:v>
                </c:pt>
                <c:pt idx="51914">
                  <c:v>0.57522123893805299</c:v>
                </c:pt>
                <c:pt idx="51915">
                  <c:v>11.4827586206896</c:v>
                </c:pt>
                <c:pt idx="51916">
                  <c:v>13.201612903225801</c:v>
                </c:pt>
                <c:pt idx="51917">
                  <c:v>1.2644628099173501</c:v>
                </c:pt>
                <c:pt idx="51918">
                  <c:v>-1.83620689655172</c:v>
                </c:pt>
                <c:pt idx="51919">
                  <c:v>-3.3629032258064502</c:v>
                </c:pt>
                <c:pt idx="51920">
                  <c:v>-0.9</c:v>
                </c:pt>
                <c:pt idx="51921">
                  <c:v>5.6451612903225801</c:v>
                </c:pt>
                <c:pt idx="51922">
                  <c:v>5.0823223570190601</c:v>
                </c:pt>
                <c:pt idx="51923">
                  <c:v>8.3898458748866709</c:v>
                </c:pt>
                <c:pt idx="51924">
                  <c:v>2.7086671522214099</c:v>
                </c:pt>
                <c:pt idx="51925">
                  <c:v>8.7676317743132799</c:v>
                </c:pt>
                <c:pt idx="51926">
                  <c:v>9.2485994397759104</c:v>
                </c:pt>
                <c:pt idx="51927">
                  <c:v>9.9941812136325794</c:v>
                </c:pt>
                <c:pt idx="51928">
                  <c:v>7.9405737704917998</c:v>
                </c:pt>
                <c:pt idx="51929">
                  <c:v>7.2786885245901596</c:v>
                </c:pt>
                <c:pt idx="51930">
                  <c:v>1.84229717411121</c:v>
                </c:pt>
                <c:pt idx="51931">
                  <c:v>0.21057192374350001</c:v>
                </c:pt>
                <c:pt idx="51932">
                  <c:v>-0.855833333333333</c:v>
                </c:pt>
                <c:pt idx="51933">
                  <c:v>5.3134182174338802</c:v>
                </c:pt>
                <c:pt idx="51934">
                  <c:v>1.2617801047120401</c:v>
                </c:pt>
                <c:pt idx="51935">
                  <c:v>1.49397590361445</c:v>
                </c:pt>
                <c:pt idx="51936">
                  <c:v>4.7720465890183004</c:v>
                </c:pt>
                <c:pt idx="51937">
                  <c:v>3.4571843251088499</c:v>
                </c:pt>
                <c:pt idx="51938">
                  <c:v>5.5930069930069903</c:v>
                </c:pt>
                <c:pt idx="51939">
                  <c:v>4.70670826833073</c:v>
                </c:pt>
                <c:pt idx="51940">
                  <c:v>7.3411513859274997</c:v>
                </c:pt>
                <c:pt idx="51941">
                  <c:v>1.21206225680933</c:v>
                </c:pt>
                <c:pt idx="51942">
                  <c:v>1.29690346083788</c:v>
                </c:pt>
                <c:pt idx="51943">
                  <c:v>-2.75819672131147</c:v>
                </c:pt>
                <c:pt idx="51944">
                  <c:v>2.47727272727272</c:v>
                </c:pt>
                <c:pt idx="51945">
                  <c:v>8.6587436332767401E-2</c:v>
                </c:pt>
                <c:pt idx="51946">
                  <c:v>2.4588607594936698</c:v>
                </c:pt>
                <c:pt idx="51947">
                  <c:v>2.4506578947368398</c:v>
                </c:pt>
                <c:pt idx="51948">
                  <c:v>4.07730673316708</c:v>
                </c:pt>
                <c:pt idx="51949">
                  <c:v>7.7008547008547001</c:v>
                </c:pt>
                <c:pt idx="51950">
                  <c:v>5.3581267217630799</c:v>
                </c:pt>
                <c:pt idx="51951">
                  <c:v>10.466472303206899</c:v>
                </c:pt>
                <c:pt idx="51952">
                  <c:v>8.0774647887323905</c:v>
                </c:pt>
                <c:pt idx="51953">
                  <c:v>1.41479099678456</c:v>
                </c:pt>
                <c:pt idx="51954">
                  <c:v>-1.7484848484848401</c:v>
                </c:pt>
                <c:pt idx="51955">
                  <c:v>4.6966666666666601</c:v>
                </c:pt>
                <c:pt idx="51956">
                  <c:v>-2.34523809523809</c:v>
                </c:pt>
                <c:pt idx="51957">
                  <c:v>9.0396600566572207</c:v>
                </c:pt>
                <c:pt idx="51958">
                  <c:v>-12</c:v>
                </c:pt>
                <c:pt idx="51959">
                  <c:v>-5.625</c:v>
                </c:pt>
                <c:pt idx="51960">
                  <c:v>-7.8888888888888804</c:v>
                </c:pt>
                <c:pt idx="51961">
                  <c:v>-18.4444444444444</c:v>
                </c:pt>
                <c:pt idx="51962">
                  <c:v>-16</c:v>
                </c:pt>
                <c:pt idx="51963">
                  <c:v>-12.2307692307692</c:v>
                </c:pt>
                <c:pt idx="51964">
                  <c:v>1.5</c:v>
                </c:pt>
                <c:pt idx="51965">
                  <c:v>9.5333333333333297</c:v>
                </c:pt>
                <c:pt idx="51966">
                  <c:v>-5</c:v>
                </c:pt>
                <c:pt idx="51967">
                  <c:v>20.9411764705882</c:v>
                </c:pt>
                <c:pt idx="51968">
                  <c:v>13.6875</c:v>
                </c:pt>
                <c:pt idx="51969">
                  <c:v>17.5263157894736</c:v>
                </c:pt>
                <c:pt idx="51970">
                  <c:v>5.1666666666666599</c:v>
                </c:pt>
                <c:pt idx="51971">
                  <c:v>-7.875</c:v>
                </c:pt>
                <c:pt idx="51972">
                  <c:v>-14.3333333333333</c:v>
                </c:pt>
                <c:pt idx="51973">
                  <c:v>-19.3333333333333</c:v>
                </c:pt>
                <c:pt idx="51974">
                  <c:v>-15</c:v>
                </c:pt>
                <c:pt idx="51975">
                  <c:v>9.0769230769230695</c:v>
                </c:pt>
                <c:pt idx="51976">
                  <c:v>-3.4166666666666599</c:v>
                </c:pt>
                <c:pt idx="51977">
                  <c:v>-23</c:v>
                </c:pt>
                <c:pt idx="51978">
                  <c:v>-5.5</c:v>
                </c:pt>
                <c:pt idx="51979">
                  <c:v>-30.076923076922998</c:v>
                </c:pt>
                <c:pt idx="51980">
                  <c:v>-12</c:v>
                </c:pt>
                <c:pt idx="51981">
                  <c:v>7.8461538461538396</c:v>
                </c:pt>
                <c:pt idx="51982">
                  <c:v>14.3529411764705</c:v>
                </c:pt>
                <c:pt idx="51983">
                  <c:v>8.7222222222222197</c:v>
                </c:pt>
                <c:pt idx="51984">
                  <c:v>29.5</c:v>
                </c:pt>
                <c:pt idx="51985">
                  <c:v>10.7878787878787</c:v>
                </c:pt>
                <c:pt idx="51986">
                  <c:v>6.9142857142857101</c:v>
                </c:pt>
                <c:pt idx="51987">
                  <c:v>11.8055555555555</c:v>
                </c:pt>
                <c:pt idx="51988">
                  <c:v>15.8666666666666</c:v>
                </c:pt>
                <c:pt idx="51989">
                  <c:v>3.44</c:v>
                </c:pt>
                <c:pt idx="51990">
                  <c:v>9.7666666666666604</c:v>
                </c:pt>
                <c:pt idx="51991">
                  <c:v>8</c:v>
                </c:pt>
                <c:pt idx="51992">
                  <c:v>3.96428571428571</c:v>
                </c:pt>
                <c:pt idx="51993">
                  <c:v>-4.1935483870967696</c:v>
                </c:pt>
                <c:pt idx="51994">
                  <c:v>-6.9557522123893802</c:v>
                </c:pt>
                <c:pt idx="51995">
                  <c:v>0.51145038167938905</c:v>
                </c:pt>
                <c:pt idx="51996">
                  <c:v>10.9375</c:v>
                </c:pt>
                <c:pt idx="51997">
                  <c:v>9.5741935483870897</c:v>
                </c:pt>
                <c:pt idx="51998">
                  <c:v>3.4666666666666601</c:v>
                </c:pt>
                <c:pt idx="51999">
                  <c:v>1.5741935483870899</c:v>
                </c:pt>
                <c:pt idx="52000">
                  <c:v>1.1578947368421</c:v>
                </c:pt>
                <c:pt idx="52001">
                  <c:v>-7.3172413793103397</c:v>
                </c:pt>
                <c:pt idx="52002">
                  <c:v>-6.1290322580645098</c:v>
                </c:pt>
                <c:pt idx="52003">
                  <c:v>-1.19333333333333</c:v>
                </c:pt>
                <c:pt idx="52004">
                  <c:v>2.9225806451612901</c:v>
                </c:pt>
                <c:pt idx="52005">
                  <c:v>-0.85454545454545405</c:v>
                </c:pt>
                <c:pt idx="52006">
                  <c:v>-6.31683168316831</c:v>
                </c:pt>
                <c:pt idx="52007">
                  <c:v>5.7232142857142803</c:v>
                </c:pt>
                <c:pt idx="52008">
                  <c:v>3.6016260162601599</c:v>
                </c:pt>
                <c:pt idx="52009">
                  <c:v>5.5909090909090899</c:v>
                </c:pt>
                <c:pt idx="52010">
                  <c:v>6.7424242424242404</c:v>
                </c:pt>
                <c:pt idx="52011">
                  <c:v>-2.1231884057971002</c:v>
                </c:pt>
                <c:pt idx="52012">
                  <c:v>3.0298507462686501</c:v>
                </c:pt>
                <c:pt idx="52013">
                  <c:v>-1.9921875</c:v>
                </c:pt>
                <c:pt idx="52014">
                  <c:v>0.82876712328767099</c:v>
                </c:pt>
                <c:pt idx="52015">
                  <c:v>1.0653594771241801</c:v>
                </c:pt>
                <c:pt idx="52016">
                  <c:v>6.10062893081761</c:v>
                </c:pt>
                <c:pt idx="52017">
                  <c:v>-4</c:v>
                </c:pt>
                <c:pt idx="52018">
                  <c:v>3.2992125984251901</c:v>
                </c:pt>
                <c:pt idx="52019">
                  <c:v>0.67441860465116199</c:v>
                </c:pt>
                <c:pt idx="52020">
                  <c:v>-4.6583333333333297</c:v>
                </c:pt>
                <c:pt idx="52021">
                  <c:v>-4.8790322580645098</c:v>
                </c:pt>
                <c:pt idx="52022">
                  <c:v>-2.0431654676258901</c:v>
                </c:pt>
                <c:pt idx="52023">
                  <c:v>-7.5741935483870897</c:v>
                </c:pt>
                <c:pt idx="52024">
                  <c:v>-2.4193548387096699</c:v>
                </c:pt>
                <c:pt idx="52025">
                  <c:v>-6.1066666666666602</c:v>
                </c:pt>
                <c:pt idx="52026">
                  <c:v>-6.3227848101265796</c:v>
                </c:pt>
                <c:pt idx="52027">
                  <c:v>1.32</c:v>
                </c:pt>
                <c:pt idx="52028">
                  <c:v>4.73548387096774</c:v>
                </c:pt>
                <c:pt idx="52029">
                  <c:v>-3.2222222222222201</c:v>
                </c:pt>
                <c:pt idx="52030">
                  <c:v>17.5</c:v>
                </c:pt>
                <c:pt idx="52031">
                  <c:v>44.7777777777777</c:v>
                </c:pt>
                <c:pt idx="52032">
                  <c:v>-2.2000000000000002</c:v>
                </c:pt>
                <c:pt idx="52033">
                  <c:v>-10.5</c:v>
                </c:pt>
                <c:pt idx="52034">
                  <c:v>-0.61016949152542299</c:v>
                </c:pt>
                <c:pt idx="52035">
                  <c:v>10.4806866952789</c:v>
                </c:pt>
                <c:pt idx="52036">
                  <c:v>13.8922558922558</c:v>
                </c:pt>
                <c:pt idx="52037">
                  <c:v>6.7288135593220302</c:v>
                </c:pt>
                <c:pt idx="52038">
                  <c:v>10.124183006535899</c:v>
                </c:pt>
                <c:pt idx="52039">
                  <c:v>10.941634241245101</c:v>
                </c:pt>
                <c:pt idx="52040">
                  <c:v>3.0918918918918901</c:v>
                </c:pt>
                <c:pt idx="52041">
                  <c:v>7.1523809523809501</c:v>
                </c:pt>
                <c:pt idx="52042">
                  <c:v>2.9212962962962901</c:v>
                </c:pt>
                <c:pt idx="52043">
                  <c:v>8.3576158940397303</c:v>
                </c:pt>
                <c:pt idx="52044">
                  <c:v>12.681208053691201</c:v>
                </c:pt>
                <c:pt idx="52045">
                  <c:v>14.4880546075085</c:v>
                </c:pt>
                <c:pt idx="52046">
                  <c:v>10.25</c:v>
                </c:pt>
                <c:pt idx="52047">
                  <c:v>-6.5</c:v>
                </c:pt>
                <c:pt idx="52048">
                  <c:v>0</c:v>
                </c:pt>
                <c:pt idx="52049">
                  <c:v>-11</c:v>
                </c:pt>
                <c:pt idx="52050">
                  <c:v>-8</c:v>
                </c:pt>
                <c:pt idx="52051">
                  <c:v>-4.3154362416107297</c:v>
                </c:pt>
                <c:pt idx="52052">
                  <c:v>-2.4440433212996302</c:v>
                </c:pt>
                <c:pt idx="52053">
                  <c:v>-3.0906148867313901</c:v>
                </c:pt>
                <c:pt idx="52054">
                  <c:v>-4.1174496644295298</c:v>
                </c:pt>
                <c:pt idx="52055">
                  <c:v>-5.7483870967741897</c:v>
                </c:pt>
                <c:pt idx="52056">
                  <c:v>1.17846153846153</c:v>
                </c:pt>
                <c:pt idx="52057">
                  <c:v>1.4981818181818101</c:v>
                </c:pt>
                <c:pt idx="52058">
                  <c:v>-5.8609271523178803</c:v>
                </c:pt>
                <c:pt idx="52059">
                  <c:v>-9.2242990654205599</c:v>
                </c:pt>
                <c:pt idx="52060">
                  <c:v>-5.94244604316546</c:v>
                </c:pt>
                <c:pt idx="52061">
                  <c:v>5.7553956834532301E-2</c:v>
                </c:pt>
                <c:pt idx="52062">
                  <c:v>-1.81578947368421</c:v>
                </c:pt>
                <c:pt idx="52063">
                  <c:v>20</c:v>
                </c:pt>
                <c:pt idx="52064">
                  <c:v>20.6</c:v>
                </c:pt>
                <c:pt idx="52065">
                  <c:v>-9.25</c:v>
                </c:pt>
                <c:pt idx="52066">
                  <c:v>-2</c:v>
                </c:pt>
                <c:pt idx="52067">
                  <c:v>15.2</c:v>
                </c:pt>
                <c:pt idx="52068">
                  <c:v>-1</c:v>
                </c:pt>
                <c:pt idx="52069">
                  <c:v>-8</c:v>
                </c:pt>
                <c:pt idx="52070">
                  <c:v>1.2222222222222201</c:v>
                </c:pt>
                <c:pt idx="52071">
                  <c:v>-7.9677419354838701</c:v>
                </c:pt>
                <c:pt idx="52072">
                  <c:v>-7.1960297766749295E-2</c:v>
                </c:pt>
                <c:pt idx="52073">
                  <c:v>1.5401069518716499</c:v>
                </c:pt>
                <c:pt idx="52074">
                  <c:v>3.9011764705882301</c:v>
                </c:pt>
                <c:pt idx="52075">
                  <c:v>2.7025000000000001</c:v>
                </c:pt>
                <c:pt idx="52076">
                  <c:v>3.8770685579196198</c:v>
                </c:pt>
                <c:pt idx="52077">
                  <c:v>6.0173160173160101</c:v>
                </c:pt>
                <c:pt idx="52078">
                  <c:v>5.8665048543689302</c:v>
                </c:pt>
                <c:pt idx="52079">
                  <c:v>2.0861111111111099</c:v>
                </c:pt>
                <c:pt idx="52080">
                  <c:v>1.3531157270029599</c:v>
                </c:pt>
                <c:pt idx="52081">
                  <c:v>3.8872403560830802</c:v>
                </c:pt>
                <c:pt idx="52082">
                  <c:v>0.98024691358024696</c:v>
                </c:pt>
                <c:pt idx="52083">
                  <c:v>3.85023041474654</c:v>
                </c:pt>
                <c:pt idx="52084">
                  <c:v>4.7739583333333302</c:v>
                </c:pt>
                <c:pt idx="52085">
                  <c:v>5.1676300578034597</c:v>
                </c:pt>
                <c:pt idx="52086">
                  <c:v>5.77715877437325</c:v>
                </c:pt>
                <c:pt idx="52087">
                  <c:v>6.3045226130653198</c:v>
                </c:pt>
                <c:pt idx="52088">
                  <c:v>8.3832460732984302</c:v>
                </c:pt>
                <c:pt idx="52089">
                  <c:v>9.8687068114511298</c:v>
                </c:pt>
                <c:pt idx="52090">
                  <c:v>7.6469221835075496</c:v>
                </c:pt>
                <c:pt idx="52091">
                  <c:v>7.3932461873638298</c:v>
                </c:pt>
                <c:pt idx="52092">
                  <c:v>2.1698717948717898</c:v>
                </c:pt>
                <c:pt idx="52093">
                  <c:v>4.4336175395858701</c:v>
                </c:pt>
                <c:pt idx="52094">
                  <c:v>2.57648283038501</c:v>
                </c:pt>
                <c:pt idx="52095">
                  <c:v>7.3975095785440601</c:v>
                </c:pt>
                <c:pt idx="52096">
                  <c:v>42.375</c:v>
                </c:pt>
                <c:pt idx="52097">
                  <c:v>33.8888888888888</c:v>
                </c:pt>
                <c:pt idx="52098">
                  <c:v>9</c:v>
                </c:pt>
                <c:pt idx="52099">
                  <c:v>6.1111111111111098</c:v>
                </c:pt>
                <c:pt idx="52100">
                  <c:v>6.375</c:v>
                </c:pt>
                <c:pt idx="52101">
                  <c:v>13.2222222222222</c:v>
                </c:pt>
                <c:pt idx="52102">
                  <c:v>9.5</c:v>
                </c:pt>
                <c:pt idx="52103">
                  <c:v>-6</c:v>
                </c:pt>
                <c:pt idx="52104">
                  <c:v>17.5555555555555</c:v>
                </c:pt>
                <c:pt idx="52105">
                  <c:v>-5.4444444444444402</c:v>
                </c:pt>
                <c:pt idx="52106">
                  <c:v>8.55555555555555</c:v>
                </c:pt>
                <c:pt idx="52107">
                  <c:v>56.75</c:v>
                </c:pt>
                <c:pt idx="52108">
                  <c:v>40.8888888888888</c:v>
                </c:pt>
                <c:pt idx="52109">
                  <c:v>34.799999999999997</c:v>
                </c:pt>
                <c:pt idx="52110">
                  <c:v>5.25</c:v>
                </c:pt>
                <c:pt idx="52111">
                  <c:v>4</c:v>
                </c:pt>
                <c:pt idx="52112">
                  <c:v>47.8888888888888</c:v>
                </c:pt>
                <c:pt idx="52113">
                  <c:v>1.0909090909090899</c:v>
                </c:pt>
                <c:pt idx="52114">
                  <c:v>117</c:v>
                </c:pt>
                <c:pt idx="52115">
                  <c:v>14.808695652173901</c:v>
                </c:pt>
                <c:pt idx="52116">
                  <c:v>-5.6770833333333304</c:v>
                </c:pt>
                <c:pt idx="52117">
                  <c:v>14.770491803278601</c:v>
                </c:pt>
                <c:pt idx="52118">
                  <c:v>-1.5</c:v>
                </c:pt>
                <c:pt idx="52119">
                  <c:v>5.2222222222222197</c:v>
                </c:pt>
                <c:pt idx="52120">
                  <c:v>-21.25</c:v>
                </c:pt>
                <c:pt idx="52121">
                  <c:v>-6.5</c:v>
                </c:pt>
                <c:pt idx="52122">
                  <c:v>-25</c:v>
                </c:pt>
                <c:pt idx="52123">
                  <c:v>-30.8</c:v>
                </c:pt>
                <c:pt idx="52124">
                  <c:v>2.5023809523809502</c:v>
                </c:pt>
                <c:pt idx="52125">
                  <c:v>4.6095017381228196</c:v>
                </c:pt>
                <c:pt idx="52126">
                  <c:v>1.9207729468599</c:v>
                </c:pt>
                <c:pt idx="52127">
                  <c:v>0.281535648994515</c:v>
                </c:pt>
                <c:pt idx="52128">
                  <c:v>-1.1853448275862</c:v>
                </c:pt>
                <c:pt idx="52129">
                  <c:v>4.6236559139784896</c:v>
                </c:pt>
                <c:pt idx="52130">
                  <c:v>2.9367283950617198</c:v>
                </c:pt>
                <c:pt idx="52131">
                  <c:v>2.5959079283887401</c:v>
                </c:pt>
                <c:pt idx="52132">
                  <c:v>-1.4889406286379501</c:v>
                </c:pt>
                <c:pt idx="52133">
                  <c:v>-1.5355731225296401</c:v>
                </c:pt>
                <c:pt idx="52134">
                  <c:v>-4.4190231362467802</c:v>
                </c:pt>
                <c:pt idx="52135">
                  <c:v>9.5770992366412209</c:v>
                </c:pt>
                <c:pt idx="52136">
                  <c:v>7.5448717948717903</c:v>
                </c:pt>
                <c:pt idx="52137">
                  <c:v>6.3101045296167202</c:v>
                </c:pt>
                <c:pt idx="52138">
                  <c:v>10.110091743119201</c:v>
                </c:pt>
                <c:pt idx="52139">
                  <c:v>0.78333333333333299</c:v>
                </c:pt>
                <c:pt idx="52140">
                  <c:v>-2.6451612903225801</c:v>
                </c:pt>
                <c:pt idx="52141">
                  <c:v>3.4923664122137401</c:v>
                </c:pt>
                <c:pt idx="52142">
                  <c:v>7.2868852459016296</c:v>
                </c:pt>
                <c:pt idx="52143">
                  <c:v>4.9661654135338296</c:v>
                </c:pt>
                <c:pt idx="52144">
                  <c:v>21.878048780487799</c:v>
                </c:pt>
                <c:pt idx="52145">
                  <c:v>-1.0833333333333299</c:v>
                </c:pt>
                <c:pt idx="52146">
                  <c:v>-10.303030303030299</c:v>
                </c:pt>
                <c:pt idx="52147">
                  <c:v>15.6105769230769</c:v>
                </c:pt>
                <c:pt idx="52148">
                  <c:v>10.952380952380899</c:v>
                </c:pt>
                <c:pt idx="52149">
                  <c:v>5.40625</c:v>
                </c:pt>
                <c:pt idx="52150">
                  <c:v>4.7887323943661899</c:v>
                </c:pt>
                <c:pt idx="52151">
                  <c:v>-13</c:v>
                </c:pt>
                <c:pt idx="52152">
                  <c:v>0.26829268292682901</c:v>
                </c:pt>
                <c:pt idx="52153">
                  <c:v>0</c:v>
                </c:pt>
                <c:pt idx="52154">
                  <c:v>0</c:v>
                </c:pt>
                <c:pt idx="52155">
                  <c:v>-3.3754266211604</c:v>
                </c:pt>
                <c:pt idx="52156">
                  <c:v>-0.90357142857142803</c:v>
                </c:pt>
                <c:pt idx="52157">
                  <c:v>-2.7137931034482699</c:v>
                </c:pt>
                <c:pt idx="52158">
                  <c:v>-6.6875</c:v>
                </c:pt>
                <c:pt idx="52159">
                  <c:v>0.375</c:v>
                </c:pt>
                <c:pt idx="52160">
                  <c:v>0.70512820512820495</c:v>
                </c:pt>
                <c:pt idx="52161">
                  <c:v>2.3033175355450202</c:v>
                </c:pt>
                <c:pt idx="52162">
                  <c:v>0.86301369863013699</c:v>
                </c:pt>
                <c:pt idx="52163">
                  <c:v>2.31756756756756</c:v>
                </c:pt>
                <c:pt idx="52164">
                  <c:v>-10.6</c:v>
                </c:pt>
                <c:pt idx="52165">
                  <c:v>12.462068965517201</c:v>
                </c:pt>
                <c:pt idx="52166">
                  <c:v>11.065420560747601</c:v>
                </c:pt>
                <c:pt idx="52167">
                  <c:v>6.7065217391304301</c:v>
                </c:pt>
                <c:pt idx="52168">
                  <c:v>10.7745098039215</c:v>
                </c:pt>
                <c:pt idx="52169">
                  <c:v>-5.2</c:v>
                </c:pt>
                <c:pt idx="52170">
                  <c:v>-1.25</c:v>
                </c:pt>
                <c:pt idx="52171">
                  <c:v>-20.5</c:v>
                </c:pt>
                <c:pt idx="52172">
                  <c:v>-19.3333333333333</c:v>
                </c:pt>
                <c:pt idx="52173">
                  <c:v>12</c:v>
                </c:pt>
                <c:pt idx="52174">
                  <c:v>17.7777777777777</c:v>
                </c:pt>
                <c:pt idx="52175">
                  <c:v>-27</c:v>
                </c:pt>
                <c:pt idx="52176">
                  <c:v>-13.769230769230701</c:v>
                </c:pt>
                <c:pt idx="52177">
                  <c:v>-10</c:v>
                </c:pt>
                <c:pt idx="52178">
                  <c:v>-21.769230769230699</c:v>
                </c:pt>
                <c:pt idx="52179">
                  <c:v>-27</c:v>
                </c:pt>
                <c:pt idx="52180">
                  <c:v>-16.75</c:v>
                </c:pt>
                <c:pt idx="52181">
                  <c:v>16.0862745098039</c:v>
                </c:pt>
                <c:pt idx="52182">
                  <c:v>16.518518518518501</c:v>
                </c:pt>
                <c:pt idx="52183">
                  <c:v>16.810909090909</c:v>
                </c:pt>
                <c:pt idx="52184">
                  <c:v>-2.9714285714285702</c:v>
                </c:pt>
                <c:pt idx="52185">
                  <c:v>8.2857142857142794</c:v>
                </c:pt>
                <c:pt idx="52186">
                  <c:v>17.625</c:v>
                </c:pt>
                <c:pt idx="52187">
                  <c:v>-8.2857142857142794</c:v>
                </c:pt>
                <c:pt idx="52188">
                  <c:v>0</c:v>
                </c:pt>
                <c:pt idx="52189">
                  <c:v>29.007462686567099</c:v>
                </c:pt>
                <c:pt idx="52190">
                  <c:v>18.152173913043399</c:v>
                </c:pt>
                <c:pt idx="52191">
                  <c:v>19.979591836734599</c:v>
                </c:pt>
                <c:pt idx="52192">
                  <c:v>-5.3859649122807003</c:v>
                </c:pt>
                <c:pt idx="52193">
                  <c:v>-5.3333333333333304</c:v>
                </c:pt>
                <c:pt idx="52194">
                  <c:v>-12.5416666666666</c:v>
                </c:pt>
                <c:pt idx="52195">
                  <c:v>-6.5161290322580596</c:v>
                </c:pt>
                <c:pt idx="52196">
                  <c:v>-9.5483870967741904</c:v>
                </c:pt>
                <c:pt idx="52197">
                  <c:v>-16.5</c:v>
                </c:pt>
                <c:pt idx="52198">
                  <c:v>9.7777777777777697</c:v>
                </c:pt>
                <c:pt idx="52199">
                  <c:v>14.244444444444399</c:v>
                </c:pt>
                <c:pt idx="52200">
                  <c:v>7.7249999999999996</c:v>
                </c:pt>
                <c:pt idx="52201">
                  <c:v>17.2</c:v>
                </c:pt>
                <c:pt idx="52202">
                  <c:v>-18</c:v>
                </c:pt>
                <c:pt idx="52203">
                  <c:v>12.205882352941099</c:v>
                </c:pt>
                <c:pt idx="52204">
                  <c:v>0.47826086956521702</c:v>
                </c:pt>
                <c:pt idx="52205">
                  <c:v>4.3571428571428497</c:v>
                </c:pt>
                <c:pt idx="52206">
                  <c:v>-2.5178571428571401</c:v>
                </c:pt>
                <c:pt idx="52207">
                  <c:v>1.3902439024390201</c:v>
                </c:pt>
                <c:pt idx="52208">
                  <c:v>0.62903225806451601</c:v>
                </c:pt>
                <c:pt idx="52209">
                  <c:v>-1.7096774193548301</c:v>
                </c:pt>
                <c:pt idx="52210">
                  <c:v>-7.4</c:v>
                </c:pt>
                <c:pt idx="52211">
                  <c:v>31.5483870967741</c:v>
                </c:pt>
                <c:pt idx="52212">
                  <c:v>-9.4</c:v>
                </c:pt>
                <c:pt idx="52213">
                  <c:v>6.5357142857142803</c:v>
                </c:pt>
                <c:pt idx="52214">
                  <c:v>10.677419354838699</c:v>
                </c:pt>
                <c:pt idx="52215">
                  <c:v>22.8403361344537</c:v>
                </c:pt>
                <c:pt idx="52216">
                  <c:v>-5.75</c:v>
                </c:pt>
                <c:pt idx="52217">
                  <c:v>21.5</c:v>
                </c:pt>
                <c:pt idx="52218">
                  <c:v>3.25</c:v>
                </c:pt>
                <c:pt idx="52219">
                  <c:v>19.524999999999999</c:v>
                </c:pt>
                <c:pt idx="52220">
                  <c:v>6.4871794871794801</c:v>
                </c:pt>
                <c:pt idx="52221">
                  <c:v>1.3333333333333299</c:v>
                </c:pt>
                <c:pt idx="52222">
                  <c:v>18.4270833333333</c:v>
                </c:pt>
                <c:pt idx="52223">
                  <c:v>25.75</c:v>
                </c:pt>
                <c:pt idx="52224">
                  <c:v>26.549668874172099</c:v>
                </c:pt>
                <c:pt idx="52225">
                  <c:v>22.847953216374201</c:v>
                </c:pt>
                <c:pt idx="52226">
                  <c:v>11.3522727272727</c:v>
                </c:pt>
                <c:pt idx="52227">
                  <c:v>22.6805555555555</c:v>
                </c:pt>
                <c:pt idx="52228">
                  <c:v>1.46428571428571</c:v>
                </c:pt>
                <c:pt idx="52229">
                  <c:v>4.4545454545454497</c:v>
                </c:pt>
                <c:pt idx="52230">
                  <c:v>33.454545454545404</c:v>
                </c:pt>
                <c:pt idx="52231">
                  <c:v>-13</c:v>
                </c:pt>
                <c:pt idx="52232">
                  <c:v>-19.557692307692299</c:v>
                </c:pt>
                <c:pt idx="52233">
                  <c:v>-16.8958333333333</c:v>
                </c:pt>
                <c:pt idx="52234">
                  <c:v>-20.481481481481399</c:v>
                </c:pt>
                <c:pt idx="52235">
                  <c:v>-23.288461538461501</c:v>
                </c:pt>
                <c:pt idx="52236">
                  <c:v>-24.173076923076898</c:v>
                </c:pt>
                <c:pt idx="52237">
                  <c:v>-5.0447761194029797</c:v>
                </c:pt>
                <c:pt idx="52238">
                  <c:v>-3.19354838709677</c:v>
                </c:pt>
                <c:pt idx="52239">
                  <c:v>-2.56451612903225</c:v>
                </c:pt>
                <c:pt idx="52240">
                  <c:v>-12.6833333333333</c:v>
                </c:pt>
                <c:pt idx="52241">
                  <c:v>1.31372549019607</c:v>
                </c:pt>
                <c:pt idx="52242">
                  <c:v>2.31481481481481</c:v>
                </c:pt>
                <c:pt idx="52243">
                  <c:v>24.2222222222222</c:v>
                </c:pt>
                <c:pt idx="52244">
                  <c:v>-10</c:v>
                </c:pt>
                <c:pt idx="52245">
                  <c:v>4.4285714285714199</c:v>
                </c:pt>
                <c:pt idx="52246">
                  <c:v>0</c:v>
                </c:pt>
                <c:pt idx="52247">
                  <c:v>20</c:v>
                </c:pt>
                <c:pt idx="52248">
                  <c:v>-8.375</c:v>
                </c:pt>
                <c:pt idx="52249">
                  <c:v>66</c:v>
                </c:pt>
                <c:pt idx="52250">
                  <c:v>5.57258064516129</c:v>
                </c:pt>
                <c:pt idx="52251">
                  <c:v>12.9115044247787</c:v>
                </c:pt>
                <c:pt idx="52252">
                  <c:v>13.959677419354801</c:v>
                </c:pt>
                <c:pt idx="52253">
                  <c:v>14.714285714285699</c:v>
                </c:pt>
                <c:pt idx="52254">
                  <c:v>11.1048387096774</c:v>
                </c:pt>
                <c:pt idx="52255">
                  <c:v>21.45</c:v>
                </c:pt>
                <c:pt idx="52256">
                  <c:v>32.145161290322498</c:v>
                </c:pt>
                <c:pt idx="52257">
                  <c:v>24.7903225806451</c:v>
                </c:pt>
                <c:pt idx="52258">
                  <c:v>4.875</c:v>
                </c:pt>
                <c:pt idx="52259">
                  <c:v>15.830645161290301</c:v>
                </c:pt>
                <c:pt idx="52260">
                  <c:v>9.30833333333333</c:v>
                </c:pt>
                <c:pt idx="52261">
                  <c:v>9.8870967741935392</c:v>
                </c:pt>
                <c:pt idx="52262">
                  <c:v>3.55656482246077</c:v>
                </c:pt>
                <c:pt idx="52263">
                  <c:v>3.8930434782608598</c:v>
                </c:pt>
                <c:pt idx="52264">
                  <c:v>6.8848297213622196</c:v>
                </c:pt>
                <c:pt idx="52265">
                  <c:v>6.8096141682479399</c:v>
                </c:pt>
                <c:pt idx="52266">
                  <c:v>4.63608562691131</c:v>
                </c:pt>
                <c:pt idx="52267">
                  <c:v>8.8743257820927699</c:v>
                </c:pt>
                <c:pt idx="52268">
                  <c:v>6.8307896483078903</c:v>
                </c:pt>
                <c:pt idx="52269">
                  <c:v>5.0287390029325501</c:v>
                </c:pt>
                <c:pt idx="52270">
                  <c:v>1.7242798353909401</c:v>
                </c:pt>
                <c:pt idx="52271">
                  <c:v>-0.92476933995741595</c:v>
                </c:pt>
                <c:pt idx="52272">
                  <c:v>0.32923299565846598</c:v>
                </c:pt>
                <c:pt idx="52273">
                  <c:v>5.1322925225965399</c:v>
                </c:pt>
                <c:pt idx="52274">
                  <c:v>-8.3571428571428505</c:v>
                </c:pt>
                <c:pt idx="52275">
                  <c:v>5.7777777777777697</c:v>
                </c:pt>
                <c:pt idx="52276">
                  <c:v>5.11320754716981</c:v>
                </c:pt>
                <c:pt idx="52277">
                  <c:v>17.426229508196698</c:v>
                </c:pt>
                <c:pt idx="52278">
                  <c:v>5.0921052631578902</c:v>
                </c:pt>
                <c:pt idx="52279">
                  <c:v>13.5733333333333</c:v>
                </c:pt>
                <c:pt idx="52280">
                  <c:v>-4.375</c:v>
                </c:pt>
                <c:pt idx="52281">
                  <c:v>-2.75471698113207</c:v>
                </c:pt>
                <c:pt idx="52282">
                  <c:v>-18.8333333333333</c:v>
                </c:pt>
                <c:pt idx="52283">
                  <c:v>27.909090909090899</c:v>
                </c:pt>
                <c:pt idx="52284">
                  <c:v>3.2307692307692299</c:v>
                </c:pt>
                <c:pt idx="52285">
                  <c:v>1.72727272727272</c:v>
                </c:pt>
                <c:pt idx="52286">
                  <c:v>-15</c:v>
                </c:pt>
                <c:pt idx="52287">
                  <c:v>0.28571428571428498</c:v>
                </c:pt>
                <c:pt idx="52288">
                  <c:v>13.5555555555555</c:v>
                </c:pt>
                <c:pt idx="52289">
                  <c:v>4.1111111111111098</c:v>
                </c:pt>
                <c:pt idx="52290">
                  <c:v>-1.1111111111111101</c:v>
                </c:pt>
                <c:pt idx="52291">
                  <c:v>4.625</c:v>
                </c:pt>
                <c:pt idx="52292">
                  <c:v>8.1048387096774199</c:v>
                </c:pt>
                <c:pt idx="52293">
                  <c:v>5.2212389380530899</c:v>
                </c:pt>
                <c:pt idx="52294">
                  <c:v>6.5483870967741904</c:v>
                </c:pt>
                <c:pt idx="52295">
                  <c:v>5.046875</c:v>
                </c:pt>
                <c:pt idx="52296">
                  <c:v>5.6760563380281601</c:v>
                </c:pt>
                <c:pt idx="52297">
                  <c:v>18.987261146496799</c:v>
                </c:pt>
                <c:pt idx="52298">
                  <c:v>11.4363636363636</c:v>
                </c:pt>
                <c:pt idx="52299">
                  <c:v>9.3950617283950599</c:v>
                </c:pt>
                <c:pt idx="52300">
                  <c:v>-3.3770491803278602</c:v>
                </c:pt>
                <c:pt idx="52301">
                  <c:v>-0.12903225806451599</c:v>
                </c:pt>
                <c:pt idx="52302">
                  <c:v>0.35</c:v>
                </c:pt>
                <c:pt idx="52303">
                  <c:v>7.5967741935483799</c:v>
                </c:pt>
                <c:pt idx="52304">
                  <c:v>-2.9629629629629601</c:v>
                </c:pt>
                <c:pt idx="52305">
                  <c:v>22.396825396825299</c:v>
                </c:pt>
                <c:pt idx="52306">
                  <c:v>-4.7582417582417502</c:v>
                </c:pt>
                <c:pt idx="52307">
                  <c:v>13.550387596899199</c:v>
                </c:pt>
                <c:pt idx="52308">
                  <c:v>20.597014925373099</c:v>
                </c:pt>
                <c:pt idx="52309">
                  <c:v>10.106382978723399</c:v>
                </c:pt>
                <c:pt idx="52310">
                  <c:v>17.521126760563298</c:v>
                </c:pt>
                <c:pt idx="52311">
                  <c:v>14.6694915254237</c:v>
                </c:pt>
                <c:pt idx="52312">
                  <c:v>4.9310344827586201</c:v>
                </c:pt>
                <c:pt idx="52313">
                  <c:v>-9.0277777777777697</c:v>
                </c:pt>
                <c:pt idx="52314">
                  <c:v>-18</c:v>
                </c:pt>
                <c:pt idx="52315">
                  <c:v>91</c:v>
                </c:pt>
                <c:pt idx="52316">
                  <c:v>-8.5</c:v>
                </c:pt>
                <c:pt idx="52317">
                  <c:v>7.2903225806451601</c:v>
                </c:pt>
                <c:pt idx="52318">
                  <c:v>11.3</c:v>
                </c:pt>
                <c:pt idx="52319">
                  <c:v>7.06451612903225</c:v>
                </c:pt>
                <c:pt idx="52320">
                  <c:v>-0.54838709677419295</c:v>
                </c:pt>
                <c:pt idx="52321">
                  <c:v>-10.2083333333333</c:v>
                </c:pt>
                <c:pt idx="52322">
                  <c:v>6.7727272727272698</c:v>
                </c:pt>
                <c:pt idx="52323">
                  <c:v>-18.399999999999999</c:v>
                </c:pt>
                <c:pt idx="52324">
                  <c:v>24.571428571428498</c:v>
                </c:pt>
                <c:pt idx="52325">
                  <c:v>11.2222222222222</c:v>
                </c:pt>
                <c:pt idx="52326">
                  <c:v>13.2222222222222</c:v>
                </c:pt>
                <c:pt idx="52327">
                  <c:v>7.4285714285714199</c:v>
                </c:pt>
                <c:pt idx="52328">
                  <c:v>4.8095238095238004</c:v>
                </c:pt>
                <c:pt idx="52329">
                  <c:v>1.29870129870129</c:v>
                </c:pt>
                <c:pt idx="52330">
                  <c:v>1.82258064516129</c:v>
                </c:pt>
                <c:pt idx="52331">
                  <c:v>2.9069767441860401</c:v>
                </c:pt>
                <c:pt idx="52332">
                  <c:v>-2.8345864661654101</c:v>
                </c:pt>
                <c:pt idx="52333">
                  <c:v>6.34375</c:v>
                </c:pt>
                <c:pt idx="52334">
                  <c:v>7.8958333333333304</c:v>
                </c:pt>
                <c:pt idx="52335">
                  <c:v>-4.1910112359550498</c:v>
                </c:pt>
                <c:pt idx="52336">
                  <c:v>-3.5</c:v>
                </c:pt>
                <c:pt idx="52337">
                  <c:v>-2.0997596153846101</c:v>
                </c:pt>
                <c:pt idx="52338">
                  <c:v>-1.23796423658872E-2</c:v>
                </c:pt>
                <c:pt idx="52339">
                  <c:v>-2</c:v>
                </c:pt>
                <c:pt idx="52340">
                  <c:v>-0.95793269230769196</c:v>
                </c:pt>
                <c:pt idx="52341">
                  <c:v>3.78426698450536</c:v>
                </c:pt>
                <c:pt idx="52342">
                  <c:v>2.4709110867178898</c:v>
                </c:pt>
                <c:pt idx="52343">
                  <c:v>1.64780600461893</c:v>
                </c:pt>
                <c:pt idx="52344">
                  <c:v>0.56582914572864296</c:v>
                </c:pt>
                <c:pt idx="52345">
                  <c:v>-2.6879770992366399</c:v>
                </c:pt>
                <c:pt idx="52346">
                  <c:v>-5.5427553444180502</c:v>
                </c:pt>
                <c:pt idx="52347">
                  <c:v>-4.4490384615384597</c:v>
                </c:pt>
                <c:pt idx="52348">
                  <c:v>-2.47603485838779</c:v>
                </c:pt>
                <c:pt idx="52349">
                  <c:v>-15.8333333333333</c:v>
                </c:pt>
                <c:pt idx="52350">
                  <c:v>69.705882352941103</c:v>
                </c:pt>
                <c:pt idx="52351">
                  <c:v>-4.1764705882352899</c:v>
                </c:pt>
                <c:pt idx="52352">
                  <c:v>-13.0555555555555</c:v>
                </c:pt>
                <c:pt idx="52353">
                  <c:v>-5.8823529411764698E-2</c:v>
                </c:pt>
                <c:pt idx="52354">
                  <c:v>-2.05555555555555</c:v>
                </c:pt>
                <c:pt idx="52355">
                  <c:v>-4.5714285714285703</c:v>
                </c:pt>
                <c:pt idx="52356">
                  <c:v>-9.7692307692307701</c:v>
                </c:pt>
                <c:pt idx="52357">
                  <c:v>-12.6666666666666</c:v>
                </c:pt>
                <c:pt idx="52358">
                  <c:v>29.8</c:v>
                </c:pt>
                <c:pt idx="52359">
                  <c:v>19.681818181818102</c:v>
                </c:pt>
                <c:pt idx="52360">
                  <c:v>6.5897435897435797</c:v>
                </c:pt>
                <c:pt idx="52361">
                  <c:v>-3.5897435897435899</c:v>
                </c:pt>
                <c:pt idx="52362">
                  <c:v>2.4444444444444402</c:v>
                </c:pt>
                <c:pt idx="52363">
                  <c:v>-2.9722222222222201</c:v>
                </c:pt>
                <c:pt idx="52364">
                  <c:v>-8.6666666666666607</c:v>
                </c:pt>
                <c:pt idx="52365">
                  <c:v>-8.9166666666666607</c:v>
                </c:pt>
                <c:pt idx="52366">
                  <c:v>23.846153846153801</c:v>
                </c:pt>
                <c:pt idx="52367">
                  <c:v>27.6666666666666</c:v>
                </c:pt>
                <c:pt idx="52368">
                  <c:v>52.058823529411697</c:v>
                </c:pt>
                <c:pt idx="52369">
                  <c:v>-9.9</c:v>
                </c:pt>
                <c:pt idx="52370">
                  <c:v>-0.875</c:v>
                </c:pt>
                <c:pt idx="52371">
                  <c:v>26.0833333333333</c:v>
                </c:pt>
                <c:pt idx="52372">
                  <c:v>5.8571428571428497</c:v>
                </c:pt>
                <c:pt idx="52373">
                  <c:v>-4.1111111111111098</c:v>
                </c:pt>
                <c:pt idx="52374">
                  <c:v>-2.6666666666666599</c:v>
                </c:pt>
                <c:pt idx="52375">
                  <c:v>-6</c:v>
                </c:pt>
                <c:pt idx="52376">
                  <c:v>105</c:v>
                </c:pt>
                <c:pt idx="52377">
                  <c:v>-3.25</c:v>
                </c:pt>
                <c:pt idx="52378">
                  <c:v>-14.7777777777777</c:v>
                </c:pt>
                <c:pt idx="52379">
                  <c:v>-20.241379310344801</c:v>
                </c:pt>
                <c:pt idx="52380">
                  <c:v>4.8709677419354804</c:v>
                </c:pt>
                <c:pt idx="52381">
                  <c:v>7.3</c:v>
                </c:pt>
                <c:pt idx="52382">
                  <c:v>2.1612903225806401</c:v>
                </c:pt>
                <c:pt idx="52383">
                  <c:v>7.9032258064516103</c:v>
                </c:pt>
                <c:pt idx="52384">
                  <c:v>-3.8333333333333299</c:v>
                </c:pt>
                <c:pt idx="52385">
                  <c:v>-7.0322580645161201</c:v>
                </c:pt>
                <c:pt idx="52386">
                  <c:v>-7.2413793103448203</c:v>
                </c:pt>
                <c:pt idx="52387">
                  <c:v>-7.4516129032257998</c:v>
                </c:pt>
                <c:pt idx="52388">
                  <c:v>-8.6666666666666607</c:v>
                </c:pt>
                <c:pt idx="52389">
                  <c:v>14</c:v>
                </c:pt>
                <c:pt idx="52390">
                  <c:v>-22.1111111111111</c:v>
                </c:pt>
                <c:pt idx="52391">
                  <c:v>-7.1111111111111098</c:v>
                </c:pt>
                <c:pt idx="52392">
                  <c:v>-3.55555555555555</c:v>
                </c:pt>
                <c:pt idx="52393">
                  <c:v>11.3333333333333</c:v>
                </c:pt>
                <c:pt idx="52394">
                  <c:v>-15.25</c:v>
                </c:pt>
                <c:pt idx="52395">
                  <c:v>-8.5</c:v>
                </c:pt>
                <c:pt idx="52396">
                  <c:v>5.86274509803921</c:v>
                </c:pt>
                <c:pt idx="52397">
                  <c:v>4.49411764705882</c:v>
                </c:pt>
                <c:pt idx="52398">
                  <c:v>5.3372093023255802</c:v>
                </c:pt>
                <c:pt idx="52399">
                  <c:v>-0.69318181818181801</c:v>
                </c:pt>
                <c:pt idx="52400">
                  <c:v>2.6781609195402298</c:v>
                </c:pt>
                <c:pt idx="52401">
                  <c:v>0.39655172413793099</c:v>
                </c:pt>
                <c:pt idx="52402">
                  <c:v>23.528301886792399</c:v>
                </c:pt>
                <c:pt idx="52403">
                  <c:v>-10.8333333333333</c:v>
                </c:pt>
                <c:pt idx="52404">
                  <c:v>6.9677419354838701</c:v>
                </c:pt>
                <c:pt idx="52405">
                  <c:v>16.1875</c:v>
                </c:pt>
                <c:pt idx="52406">
                  <c:v>10.4566037735849</c:v>
                </c:pt>
                <c:pt idx="52407">
                  <c:v>-0.138461538461538</c:v>
                </c:pt>
                <c:pt idx="52408">
                  <c:v>-3.2704626334519502</c:v>
                </c:pt>
                <c:pt idx="52409">
                  <c:v>3.5686274509803901</c:v>
                </c:pt>
                <c:pt idx="52410">
                  <c:v>-2.7491166077738498</c:v>
                </c:pt>
                <c:pt idx="52411">
                  <c:v>-0.48943661971830899</c:v>
                </c:pt>
                <c:pt idx="52412">
                  <c:v>-3.8272727272727201</c:v>
                </c:pt>
                <c:pt idx="52413">
                  <c:v>6.78228782287822</c:v>
                </c:pt>
                <c:pt idx="52414">
                  <c:v>-2.875</c:v>
                </c:pt>
                <c:pt idx="52415">
                  <c:v>10.2064516129032</c:v>
                </c:pt>
                <c:pt idx="52416">
                  <c:v>12.8732394366197</c:v>
                </c:pt>
                <c:pt idx="52417">
                  <c:v>15.424870466321201</c:v>
                </c:pt>
                <c:pt idx="52418">
                  <c:v>19.3020833333333</c:v>
                </c:pt>
                <c:pt idx="52419">
                  <c:v>29.152173913043399</c:v>
                </c:pt>
                <c:pt idx="52420">
                  <c:v>26.380090497737498</c:v>
                </c:pt>
                <c:pt idx="52421">
                  <c:v>26.782442748091601</c:v>
                </c:pt>
                <c:pt idx="52422">
                  <c:v>26.273092369477901</c:v>
                </c:pt>
                <c:pt idx="52423">
                  <c:v>16.335526315789402</c:v>
                </c:pt>
                <c:pt idx="52424">
                  <c:v>18.8840579710144</c:v>
                </c:pt>
                <c:pt idx="52425">
                  <c:v>22.598130841121399</c:v>
                </c:pt>
                <c:pt idx="52426">
                  <c:v>14.836206896551699</c:v>
                </c:pt>
                <c:pt idx="52427">
                  <c:v>7.9112903225806397</c:v>
                </c:pt>
                <c:pt idx="52428">
                  <c:v>16.123893805309699</c:v>
                </c:pt>
                <c:pt idx="52429">
                  <c:v>5.3306451612903203</c:v>
                </c:pt>
                <c:pt idx="52430">
                  <c:v>14.6222222222222</c:v>
                </c:pt>
                <c:pt idx="52431">
                  <c:v>8.0749999999999993</c:v>
                </c:pt>
                <c:pt idx="52432">
                  <c:v>5.6818181818181799</c:v>
                </c:pt>
                <c:pt idx="52433">
                  <c:v>-3.11320754716981</c:v>
                </c:pt>
                <c:pt idx="52434">
                  <c:v>6.9874999999999998</c:v>
                </c:pt>
                <c:pt idx="52435">
                  <c:v>6.8214285714285703</c:v>
                </c:pt>
                <c:pt idx="52436">
                  <c:v>-0.36496350364963498</c:v>
                </c:pt>
                <c:pt idx="52437">
                  <c:v>6.3410852713178203</c:v>
                </c:pt>
                <c:pt idx="52438">
                  <c:v>20.072580645161199</c:v>
                </c:pt>
                <c:pt idx="52439">
                  <c:v>-5.125</c:v>
                </c:pt>
                <c:pt idx="52440">
                  <c:v>-1.75</c:v>
                </c:pt>
                <c:pt idx="52441">
                  <c:v>-1</c:v>
                </c:pt>
                <c:pt idx="52442">
                  <c:v>20.1428571428571</c:v>
                </c:pt>
                <c:pt idx="52443">
                  <c:v>-0.66666666666666596</c:v>
                </c:pt>
                <c:pt idx="52444">
                  <c:v>-10</c:v>
                </c:pt>
                <c:pt idx="52445">
                  <c:v>15.1428571428571</c:v>
                </c:pt>
                <c:pt idx="52446">
                  <c:v>-4.375</c:v>
                </c:pt>
                <c:pt idx="52447">
                  <c:v>12.705882352941099</c:v>
                </c:pt>
                <c:pt idx="52448">
                  <c:v>7</c:v>
                </c:pt>
                <c:pt idx="52449">
                  <c:v>-2</c:v>
                </c:pt>
                <c:pt idx="52450">
                  <c:v>13</c:v>
                </c:pt>
                <c:pt idx="52451">
                  <c:v>-0.37037037037037002</c:v>
                </c:pt>
                <c:pt idx="52452">
                  <c:v>3.53061224489795</c:v>
                </c:pt>
                <c:pt idx="52453">
                  <c:v>3.9322033898305002</c:v>
                </c:pt>
                <c:pt idx="52454">
                  <c:v>-5.2533333333333303</c:v>
                </c:pt>
                <c:pt idx="52455">
                  <c:v>10.7666666666666</c:v>
                </c:pt>
                <c:pt idx="52456">
                  <c:v>6.8552631578947301</c:v>
                </c:pt>
                <c:pt idx="52457">
                  <c:v>8.4533333333333296</c:v>
                </c:pt>
                <c:pt idx="52458">
                  <c:v>-8.8852459016393404</c:v>
                </c:pt>
                <c:pt idx="52459">
                  <c:v>-3.3448275862068901</c:v>
                </c:pt>
                <c:pt idx="52460">
                  <c:v>-10.733333333333301</c:v>
                </c:pt>
                <c:pt idx="52461">
                  <c:v>10.75</c:v>
                </c:pt>
                <c:pt idx="52462">
                  <c:v>95</c:v>
                </c:pt>
                <c:pt idx="52463">
                  <c:v>48</c:v>
                </c:pt>
                <c:pt idx="52464">
                  <c:v>5.55555555555555</c:v>
                </c:pt>
                <c:pt idx="52465">
                  <c:v>9.1111111111111107</c:v>
                </c:pt>
                <c:pt idx="52466">
                  <c:v>-7</c:v>
                </c:pt>
                <c:pt idx="52467">
                  <c:v>10.8333333333333</c:v>
                </c:pt>
                <c:pt idx="52468">
                  <c:v>30.4375</c:v>
                </c:pt>
                <c:pt idx="52469">
                  <c:v>4.9444444444444402</c:v>
                </c:pt>
                <c:pt idx="52470">
                  <c:v>47.266666666666602</c:v>
                </c:pt>
                <c:pt idx="52471">
                  <c:v>3.5384615384615299</c:v>
                </c:pt>
                <c:pt idx="52472">
                  <c:v>17.846153846153801</c:v>
                </c:pt>
                <c:pt idx="52473">
                  <c:v>28.1428571428571</c:v>
                </c:pt>
                <c:pt idx="52474">
                  <c:v>1.51111111111111</c:v>
                </c:pt>
                <c:pt idx="52475">
                  <c:v>1.3645833333333299</c:v>
                </c:pt>
                <c:pt idx="52476">
                  <c:v>-0.88073394495412805</c:v>
                </c:pt>
                <c:pt idx="52477">
                  <c:v>-2.5967741935483799</c:v>
                </c:pt>
                <c:pt idx="52478">
                  <c:v>4.1416666666666604</c:v>
                </c:pt>
                <c:pt idx="52479">
                  <c:v>2.13709677419354</c:v>
                </c:pt>
                <c:pt idx="52480">
                  <c:v>10.008064516129</c:v>
                </c:pt>
                <c:pt idx="52481">
                  <c:v>0.15384615384615299</c:v>
                </c:pt>
                <c:pt idx="52482">
                  <c:v>-7.0337078651685303</c:v>
                </c:pt>
                <c:pt idx="52483">
                  <c:v>-3.5</c:v>
                </c:pt>
                <c:pt idx="52484">
                  <c:v>0.33333333333333298</c:v>
                </c:pt>
                <c:pt idx="52485">
                  <c:v>-1.5</c:v>
                </c:pt>
                <c:pt idx="52486">
                  <c:v>11.566666666666601</c:v>
                </c:pt>
                <c:pt idx="52487">
                  <c:v>10.2258064516129</c:v>
                </c:pt>
                <c:pt idx="52488">
                  <c:v>17.357142857142801</c:v>
                </c:pt>
                <c:pt idx="52489">
                  <c:v>-8.7222222222222197</c:v>
                </c:pt>
                <c:pt idx="52490">
                  <c:v>-4.7777777777777697</c:v>
                </c:pt>
                <c:pt idx="52491">
                  <c:v>58</c:v>
                </c:pt>
                <c:pt idx="52492">
                  <c:v>38.5</c:v>
                </c:pt>
                <c:pt idx="52493">
                  <c:v>13.5555555555555</c:v>
                </c:pt>
                <c:pt idx="52494">
                  <c:v>9.4444444444444393</c:v>
                </c:pt>
                <c:pt idx="52495">
                  <c:v>-8.1999999999999993</c:v>
                </c:pt>
                <c:pt idx="52496">
                  <c:v>5.7894736842105203</c:v>
                </c:pt>
                <c:pt idx="52497">
                  <c:v>5.4867256637168103</c:v>
                </c:pt>
                <c:pt idx="52498">
                  <c:v>11.607142857142801</c:v>
                </c:pt>
                <c:pt idx="52499">
                  <c:v>9.0571428571428498</c:v>
                </c:pt>
                <c:pt idx="52500">
                  <c:v>6.8735632183908004</c:v>
                </c:pt>
                <c:pt idx="52501">
                  <c:v>9.1437908496732003</c:v>
                </c:pt>
                <c:pt idx="52502">
                  <c:v>12.4115755627009</c:v>
                </c:pt>
                <c:pt idx="52503">
                  <c:v>9.4158730158730108</c:v>
                </c:pt>
                <c:pt idx="52504">
                  <c:v>-0.72764227642276402</c:v>
                </c:pt>
                <c:pt idx="52505">
                  <c:v>3.2741935483870899</c:v>
                </c:pt>
                <c:pt idx="52506">
                  <c:v>4.1500000000000004</c:v>
                </c:pt>
                <c:pt idx="52507">
                  <c:v>1.36290322580645</c:v>
                </c:pt>
                <c:pt idx="52508">
                  <c:v>45.428571428571402</c:v>
                </c:pt>
                <c:pt idx="52509">
                  <c:v>11.7777777777777</c:v>
                </c:pt>
                <c:pt idx="52510">
                  <c:v>-4.75</c:v>
                </c:pt>
                <c:pt idx="52511">
                  <c:v>20.5</c:v>
                </c:pt>
                <c:pt idx="52512">
                  <c:v>0.11111111111111099</c:v>
                </c:pt>
                <c:pt idx="52513">
                  <c:v>9.875</c:v>
                </c:pt>
                <c:pt idx="52514">
                  <c:v>28.8888888888888</c:v>
                </c:pt>
                <c:pt idx="52515">
                  <c:v>32.5</c:v>
                </c:pt>
                <c:pt idx="52516">
                  <c:v>9.0833333333333304</c:v>
                </c:pt>
                <c:pt idx="52517">
                  <c:v>9.6666666666666607</c:v>
                </c:pt>
                <c:pt idx="52518">
                  <c:v>91.7777777777777</c:v>
                </c:pt>
                <c:pt idx="52519">
                  <c:v>-7.625</c:v>
                </c:pt>
                <c:pt idx="52520">
                  <c:v>-4</c:v>
                </c:pt>
                <c:pt idx="52521">
                  <c:v>-21</c:v>
                </c:pt>
                <c:pt idx="52522">
                  <c:v>7.0833333333333304</c:v>
                </c:pt>
                <c:pt idx="52523">
                  <c:v>18.214285714285701</c:v>
                </c:pt>
                <c:pt idx="52524">
                  <c:v>-10.75</c:v>
                </c:pt>
                <c:pt idx="52525">
                  <c:v>-4</c:v>
                </c:pt>
                <c:pt idx="52526">
                  <c:v>59.769230769230703</c:v>
                </c:pt>
                <c:pt idx="52527">
                  <c:v>4.0999999999999996</c:v>
                </c:pt>
                <c:pt idx="52528">
                  <c:v>-14.5</c:v>
                </c:pt>
                <c:pt idx="52529">
                  <c:v>-13.5</c:v>
                </c:pt>
                <c:pt idx="52530">
                  <c:v>4.7321428571428497</c:v>
                </c:pt>
                <c:pt idx="52531">
                  <c:v>9.3589743589743595</c:v>
                </c:pt>
                <c:pt idx="52532">
                  <c:v>4.74380165289256</c:v>
                </c:pt>
                <c:pt idx="52533">
                  <c:v>2.1818181818181799</c:v>
                </c:pt>
                <c:pt idx="52534">
                  <c:v>9.8142857142857096</c:v>
                </c:pt>
                <c:pt idx="52535">
                  <c:v>4.6158940397350996</c:v>
                </c:pt>
                <c:pt idx="52536">
                  <c:v>11.798561151079101</c:v>
                </c:pt>
                <c:pt idx="52537">
                  <c:v>-1.75833333333333</c:v>
                </c:pt>
                <c:pt idx="52538">
                  <c:v>-4.3629032258064502</c:v>
                </c:pt>
                <c:pt idx="52539">
                  <c:v>-11.6857142857142</c:v>
                </c:pt>
                <c:pt idx="52540">
                  <c:v>-0.45</c:v>
                </c:pt>
                <c:pt idx="52541">
                  <c:v>8.7555555555555493</c:v>
                </c:pt>
                <c:pt idx="52542">
                  <c:v>5.8333333333333304</c:v>
                </c:pt>
                <c:pt idx="52543">
                  <c:v>4.2978723404255303</c:v>
                </c:pt>
                <c:pt idx="52544">
                  <c:v>3.65306122448979</c:v>
                </c:pt>
                <c:pt idx="52545">
                  <c:v>-9</c:v>
                </c:pt>
                <c:pt idx="52546">
                  <c:v>5</c:v>
                </c:pt>
                <c:pt idx="52547">
                  <c:v>3</c:v>
                </c:pt>
                <c:pt idx="52548">
                  <c:v>-5.2</c:v>
                </c:pt>
                <c:pt idx="52549">
                  <c:v>6.9090909090909003</c:v>
                </c:pt>
                <c:pt idx="52550">
                  <c:v>0.91071428571428503</c:v>
                </c:pt>
                <c:pt idx="52551">
                  <c:v>4.8723404255319096</c:v>
                </c:pt>
                <c:pt idx="52552">
                  <c:v>13.363636363636299</c:v>
                </c:pt>
                <c:pt idx="52553">
                  <c:v>16.607142857142801</c:v>
                </c:pt>
                <c:pt idx="52554">
                  <c:v>8.31292517006802</c:v>
                </c:pt>
                <c:pt idx="52555">
                  <c:v>18.740259740259699</c:v>
                </c:pt>
                <c:pt idx="52556">
                  <c:v>7.58955223880597</c:v>
                </c:pt>
                <c:pt idx="52557">
                  <c:v>-0.5390625</c:v>
                </c:pt>
                <c:pt idx="52558">
                  <c:v>0.25</c:v>
                </c:pt>
                <c:pt idx="52559">
                  <c:v>-8.32258064516129</c:v>
                </c:pt>
                <c:pt idx="52560">
                  <c:v>-10.4</c:v>
                </c:pt>
                <c:pt idx="52561">
                  <c:v>13.78125</c:v>
                </c:pt>
                <c:pt idx="52562">
                  <c:v>18.399999999999999</c:v>
                </c:pt>
                <c:pt idx="52563">
                  <c:v>4.3902439024390203</c:v>
                </c:pt>
                <c:pt idx="52564">
                  <c:v>-0.29761904761904701</c:v>
                </c:pt>
                <c:pt idx="52565">
                  <c:v>-1.9473684210526301</c:v>
                </c:pt>
                <c:pt idx="52566">
                  <c:v>-6.43333333333333</c:v>
                </c:pt>
                <c:pt idx="52567">
                  <c:v>15.953488372093</c:v>
                </c:pt>
                <c:pt idx="52568">
                  <c:v>-15.1</c:v>
                </c:pt>
                <c:pt idx="52569">
                  <c:v>60.5</c:v>
                </c:pt>
                <c:pt idx="52570">
                  <c:v>40.5</c:v>
                </c:pt>
                <c:pt idx="52571">
                  <c:v>-6</c:v>
                </c:pt>
                <c:pt idx="52572">
                  <c:v>-10</c:v>
                </c:pt>
                <c:pt idx="52573">
                  <c:v>-1.5</c:v>
                </c:pt>
                <c:pt idx="52574">
                  <c:v>14.4375</c:v>
                </c:pt>
                <c:pt idx="52575">
                  <c:v>25.3333333333333</c:v>
                </c:pt>
                <c:pt idx="52576">
                  <c:v>26.25</c:v>
                </c:pt>
                <c:pt idx="52577">
                  <c:v>0.23076923076923</c:v>
                </c:pt>
                <c:pt idx="52578">
                  <c:v>12.875</c:v>
                </c:pt>
                <c:pt idx="52579">
                  <c:v>50.75</c:v>
                </c:pt>
                <c:pt idx="52580">
                  <c:v>-9.5</c:v>
                </c:pt>
                <c:pt idx="52581">
                  <c:v>10</c:v>
                </c:pt>
                <c:pt idx="52582">
                  <c:v>39</c:v>
                </c:pt>
                <c:pt idx="52583">
                  <c:v>11.4</c:v>
                </c:pt>
                <c:pt idx="52584">
                  <c:v>9</c:v>
                </c:pt>
                <c:pt idx="52585">
                  <c:v>7.2857142857142803</c:v>
                </c:pt>
                <c:pt idx="52586">
                  <c:v>3.1764705882352899</c:v>
                </c:pt>
                <c:pt idx="52587">
                  <c:v>-3.9</c:v>
                </c:pt>
                <c:pt idx="52588">
                  <c:v>-4.25</c:v>
                </c:pt>
                <c:pt idx="52589">
                  <c:v>49.1666666666666</c:v>
                </c:pt>
                <c:pt idx="52590">
                  <c:v>19.571428571428498</c:v>
                </c:pt>
                <c:pt idx="52591">
                  <c:v>-0.22222222222222199</c:v>
                </c:pt>
                <c:pt idx="52592">
                  <c:v>-6.7777777777777697</c:v>
                </c:pt>
                <c:pt idx="52593">
                  <c:v>11</c:v>
                </c:pt>
                <c:pt idx="52594">
                  <c:v>2.6666666666666599</c:v>
                </c:pt>
                <c:pt idx="52595">
                  <c:v>-13.6666666666666</c:v>
                </c:pt>
                <c:pt idx="52596">
                  <c:v>25.705882352941099</c:v>
                </c:pt>
                <c:pt idx="52597">
                  <c:v>2.9444444444444402</c:v>
                </c:pt>
                <c:pt idx="52598">
                  <c:v>14.9411764705882</c:v>
                </c:pt>
                <c:pt idx="52599">
                  <c:v>-2.3846153846153801</c:v>
                </c:pt>
                <c:pt idx="52600">
                  <c:v>-9.3333333333333304</c:v>
                </c:pt>
                <c:pt idx="52601">
                  <c:v>5.7967625899280497</c:v>
                </c:pt>
                <c:pt idx="52602">
                  <c:v>4.7355533790401498</c:v>
                </c:pt>
                <c:pt idx="52603">
                  <c:v>6.4808027923211098</c:v>
                </c:pt>
                <c:pt idx="52604">
                  <c:v>7.4759136212624497</c:v>
                </c:pt>
                <c:pt idx="52605">
                  <c:v>6.3573743922204198</c:v>
                </c:pt>
                <c:pt idx="52606">
                  <c:v>12.900494001411399</c:v>
                </c:pt>
                <c:pt idx="52607">
                  <c:v>14.7737162750217</c:v>
                </c:pt>
                <c:pt idx="52608">
                  <c:v>10.0305642633228</c:v>
                </c:pt>
                <c:pt idx="52609">
                  <c:v>7.8271604938271597</c:v>
                </c:pt>
                <c:pt idx="52610">
                  <c:v>3.1903353057199202</c:v>
                </c:pt>
                <c:pt idx="52611">
                  <c:v>3.0850492390331201</c:v>
                </c:pt>
                <c:pt idx="52612">
                  <c:v>9.6808712121212093</c:v>
                </c:pt>
                <c:pt idx="52613">
                  <c:v>2.45497630331753</c:v>
                </c:pt>
                <c:pt idx="52614">
                  <c:v>7.6368421052631499</c:v>
                </c:pt>
                <c:pt idx="52615">
                  <c:v>1.8630952380952299</c:v>
                </c:pt>
                <c:pt idx="52616">
                  <c:v>2.05232558139534</c:v>
                </c:pt>
                <c:pt idx="52617">
                  <c:v>6.5149999999999997</c:v>
                </c:pt>
                <c:pt idx="52618">
                  <c:v>11.220408163265301</c:v>
                </c:pt>
                <c:pt idx="52619">
                  <c:v>4.4139784946236498</c:v>
                </c:pt>
                <c:pt idx="52620">
                  <c:v>-1.0526315789473599</c:v>
                </c:pt>
                <c:pt idx="52621">
                  <c:v>4.4049079754601204</c:v>
                </c:pt>
                <c:pt idx="52622">
                  <c:v>-5.2340425531914896</c:v>
                </c:pt>
                <c:pt idx="52623">
                  <c:v>5.2986111111111098</c:v>
                </c:pt>
                <c:pt idx="52624">
                  <c:v>4.0333333333333297</c:v>
                </c:pt>
                <c:pt idx="52625">
                  <c:v>4.8384</c:v>
                </c:pt>
                <c:pt idx="52626">
                  <c:v>-2.3177387914229999</c:v>
                </c:pt>
                <c:pt idx="52627">
                  <c:v>2.72470978441127</c:v>
                </c:pt>
                <c:pt idx="52628">
                  <c:v>2.7914201183431899</c:v>
                </c:pt>
                <c:pt idx="52629">
                  <c:v>4.3795620437956204</c:v>
                </c:pt>
                <c:pt idx="52630">
                  <c:v>6.48345784418356</c:v>
                </c:pt>
                <c:pt idx="52631">
                  <c:v>7.7356321839080397</c:v>
                </c:pt>
                <c:pt idx="52632">
                  <c:v>6.9827586206896504</c:v>
                </c:pt>
                <c:pt idx="52633">
                  <c:v>3.6697038724373501</c:v>
                </c:pt>
                <c:pt idx="52634">
                  <c:v>1.3257372654155399</c:v>
                </c:pt>
                <c:pt idx="52635">
                  <c:v>3.94465408805031</c:v>
                </c:pt>
                <c:pt idx="52636">
                  <c:v>11.7160194174757</c:v>
                </c:pt>
                <c:pt idx="52637">
                  <c:v>0.84210526315789402</c:v>
                </c:pt>
                <c:pt idx="52638">
                  <c:v>-0.74117647058823499</c:v>
                </c:pt>
                <c:pt idx="52639">
                  <c:v>-1.38709677419354</c:v>
                </c:pt>
                <c:pt idx="52640">
                  <c:v>-2.12222222222222</c:v>
                </c:pt>
                <c:pt idx="52641">
                  <c:v>2.9595959595959598</c:v>
                </c:pt>
                <c:pt idx="52642">
                  <c:v>10.929032258064501</c:v>
                </c:pt>
                <c:pt idx="52643">
                  <c:v>8.9521531100478402</c:v>
                </c:pt>
                <c:pt idx="52644">
                  <c:v>11.4792899408284</c:v>
                </c:pt>
                <c:pt idx="52645">
                  <c:v>4.9292035398229999</c:v>
                </c:pt>
                <c:pt idx="52646">
                  <c:v>7.3478260869565197</c:v>
                </c:pt>
                <c:pt idx="52647">
                  <c:v>2.0661157024793302</c:v>
                </c:pt>
                <c:pt idx="52648">
                  <c:v>3.04724409448818</c:v>
                </c:pt>
                <c:pt idx="52649">
                  <c:v>1.19243986254295</c:v>
                </c:pt>
                <c:pt idx="52650">
                  <c:v>-0.977099236641221</c:v>
                </c:pt>
                <c:pt idx="52651">
                  <c:v>1.2277227722772199</c:v>
                </c:pt>
                <c:pt idx="52652">
                  <c:v>-1.38487972508591</c:v>
                </c:pt>
                <c:pt idx="52653">
                  <c:v>-1.8343558282208501</c:v>
                </c:pt>
                <c:pt idx="52654">
                  <c:v>5.4277108433734904</c:v>
                </c:pt>
                <c:pt idx="52655">
                  <c:v>1.56989247311827</c:v>
                </c:pt>
                <c:pt idx="52656">
                  <c:v>1.7467532467532401</c:v>
                </c:pt>
                <c:pt idx="52657">
                  <c:v>0.374233128834355</c:v>
                </c:pt>
                <c:pt idx="52658">
                  <c:v>-0.121771217712177</c:v>
                </c:pt>
                <c:pt idx="52659">
                  <c:v>0.241721854304635</c:v>
                </c:pt>
                <c:pt idx="52660">
                  <c:v>5.1751592356687901</c:v>
                </c:pt>
                <c:pt idx="52661">
                  <c:v>2.9230769230769198</c:v>
                </c:pt>
                <c:pt idx="52662">
                  <c:v>-4.5</c:v>
                </c:pt>
                <c:pt idx="52663">
                  <c:v>50.230769230769198</c:v>
                </c:pt>
                <c:pt idx="52664">
                  <c:v>9.3846153846153797</c:v>
                </c:pt>
                <c:pt idx="52665">
                  <c:v>14.846153846153801</c:v>
                </c:pt>
                <c:pt idx="52666">
                  <c:v>10</c:v>
                </c:pt>
                <c:pt idx="52667">
                  <c:v>2.9230769230769198</c:v>
                </c:pt>
                <c:pt idx="52668">
                  <c:v>-2.8571428571428501</c:v>
                </c:pt>
                <c:pt idx="52669">
                  <c:v>0</c:v>
                </c:pt>
                <c:pt idx="52670">
                  <c:v>24.076923076922998</c:v>
                </c:pt>
                <c:pt idx="52671">
                  <c:v>-3.2</c:v>
                </c:pt>
                <c:pt idx="52672">
                  <c:v>-1.0714285714285701</c:v>
                </c:pt>
                <c:pt idx="52673">
                  <c:v>-2.4285714285714199</c:v>
                </c:pt>
                <c:pt idx="52674">
                  <c:v>10.5</c:v>
                </c:pt>
                <c:pt idx="52675">
                  <c:v>1.2777777777777699</c:v>
                </c:pt>
                <c:pt idx="52676">
                  <c:v>-8.75</c:v>
                </c:pt>
                <c:pt idx="52677">
                  <c:v>0.9375</c:v>
                </c:pt>
                <c:pt idx="52678">
                  <c:v>4.6500000000000004</c:v>
                </c:pt>
                <c:pt idx="52679">
                  <c:v>6.7272727272727204</c:v>
                </c:pt>
                <c:pt idx="52680">
                  <c:v>4.1818181818181799</c:v>
                </c:pt>
                <c:pt idx="52681">
                  <c:v>3</c:v>
                </c:pt>
                <c:pt idx="52682">
                  <c:v>6.21428571428571</c:v>
                </c:pt>
                <c:pt idx="52683">
                  <c:v>2.5263157894736801</c:v>
                </c:pt>
                <c:pt idx="52684">
                  <c:v>18.5263157894736</c:v>
                </c:pt>
                <c:pt idx="52685">
                  <c:v>3.3173076923076898</c:v>
                </c:pt>
                <c:pt idx="52686">
                  <c:v>-2.51764705882352</c:v>
                </c:pt>
                <c:pt idx="52687">
                  <c:v>1.61290322580645</c:v>
                </c:pt>
                <c:pt idx="52688">
                  <c:v>6.8888888888888804</c:v>
                </c:pt>
                <c:pt idx="52689">
                  <c:v>4.4044117647058796</c:v>
                </c:pt>
                <c:pt idx="52690">
                  <c:v>9.3647058823529399</c:v>
                </c:pt>
                <c:pt idx="52691">
                  <c:v>2.7348066298342499</c:v>
                </c:pt>
                <c:pt idx="52692">
                  <c:v>1.0434782608695601</c:v>
                </c:pt>
                <c:pt idx="52693">
                  <c:v>-2.0047619047618999</c:v>
                </c:pt>
                <c:pt idx="52694">
                  <c:v>4.02597402597402</c:v>
                </c:pt>
                <c:pt idx="52695">
                  <c:v>2.40944881889763</c:v>
                </c:pt>
                <c:pt idx="52696">
                  <c:v>2.488</c:v>
                </c:pt>
                <c:pt idx="52697">
                  <c:v>3.3864013266998301</c:v>
                </c:pt>
                <c:pt idx="52698">
                  <c:v>4.2804428044280396</c:v>
                </c:pt>
                <c:pt idx="52699">
                  <c:v>4.5979729729729701</c:v>
                </c:pt>
                <c:pt idx="52700">
                  <c:v>5.1378091872791503</c:v>
                </c:pt>
                <c:pt idx="52701">
                  <c:v>5.8782608695652101</c:v>
                </c:pt>
                <c:pt idx="52702">
                  <c:v>12.032507739938</c:v>
                </c:pt>
                <c:pt idx="52703">
                  <c:v>8.8114602587800306</c:v>
                </c:pt>
                <c:pt idx="52704">
                  <c:v>7.0729684908789299</c:v>
                </c:pt>
                <c:pt idx="52705">
                  <c:v>2.8016129032257999</c:v>
                </c:pt>
                <c:pt idx="52706">
                  <c:v>4.4378585086041999</c:v>
                </c:pt>
                <c:pt idx="52707">
                  <c:v>3.11881188118811</c:v>
                </c:pt>
                <c:pt idx="52708">
                  <c:v>11.905511811023599</c:v>
                </c:pt>
                <c:pt idx="52709">
                  <c:v>20.2448979591836</c:v>
                </c:pt>
                <c:pt idx="52710">
                  <c:v>3.95744680851063</c:v>
                </c:pt>
                <c:pt idx="52711">
                  <c:v>10.038461538461499</c:v>
                </c:pt>
                <c:pt idx="52712">
                  <c:v>-3.7413793103448199</c:v>
                </c:pt>
                <c:pt idx="52713">
                  <c:v>-7.4845360824742198</c:v>
                </c:pt>
                <c:pt idx="52714">
                  <c:v>16.436293436293401</c:v>
                </c:pt>
                <c:pt idx="52715">
                  <c:v>11.431372549019599</c:v>
                </c:pt>
                <c:pt idx="52716">
                  <c:v>10.381381381381299</c:v>
                </c:pt>
                <c:pt idx="52717">
                  <c:v>12.6690647482014</c:v>
                </c:pt>
                <c:pt idx="52718">
                  <c:v>-7.68</c:v>
                </c:pt>
                <c:pt idx="52719">
                  <c:v>8.8888888888888893</c:v>
                </c:pt>
                <c:pt idx="52720">
                  <c:v>4.0834924965893498</c:v>
                </c:pt>
                <c:pt idx="52721">
                  <c:v>2.7047362110311699</c:v>
                </c:pt>
                <c:pt idx="52722">
                  <c:v>4.2336769759450101</c:v>
                </c:pt>
                <c:pt idx="52723">
                  <c:v>4.4240368963646199</c:v>
                </c:pt>
                <c:pt idx="52724">
                  <c:v>4.2482592394215297</c:v>
                </c:pt>
                <c:pt idx="52725">
                  <c:v>6.22680925142999</c:v>
                </c:pt>
                <c:pt idx="52726">
                  <c:v>5.5092758827049604</c:v>
                </c:pt>
                <c:pt idx="52727">
                  <c:v>5.1703208556149702</c:v>
                </c:pt>
                <c:pt idx="52728">
                  <c:v>2.3964467005076102</c:v>
                </c:pt>
                <c:pt idx="52729">
                  <c:v>4.2761904761904699</c:v>
                </c:pt>
                <c:pt idx="52730">
                  <c:v>3.5183537263626201</c:v>
                </c:pt>
                <c:pt idx="52731">
                  <c:v>8.4330150068212806</c:v>
                </c:pt>
                <c:pt idx="52732">
                  <c:v>2.4793388429752001</c:v>
                </c:pt>
                <c:pt idx="52733">
                  <c:v>-3.5663716814159199</c:v>
                </c:pt>
                <c:pt idx="52734">
                  <c:v>-2.2333333333333298</c:v>
                </c:pt>
                <c:pt idx="52735">
                  <c:v>-4.7971014492753596</c:v>
                </c:pt>
                <c:pt idx="52736">
                  <c:v>8.19753086419753</c:v>
                </c:pt>
                <c:pt idx="52737">
                  <c:v>7.5091575091575002</c:v>
                </c:pt>
                <c:pt idx="52738">
                  <c:v>7.47</c:v>
                </c:pt>
                <c:pt idx="52739">
                  <c:v>5.74166666666666</c:v>
                </c:pt>
                <c:pt idx="52740">
                  <c:v>9.1693989071038207</c:v>
                </c:pt>
                <c:pt idx="52741">
                  <c:v>1.17204301075268</c:v>
                </c:pt>
                <c:pt idx="52742">
                  <c:v>1.65771812080536</c:v>
                </c:pt>
                <c:pt idx="52743">
                  <c:v>1.0526315789473599</c:v>
                </c:pt>
                <c:pt idx="52744">
                  <c:v>4</c:v>
                </c:pt>
                <c:pt idx="52745">
                  <c:v>9.1739130434782599</c:v>
                </c:pt>
                <c:pt idx="52746">
                  <c:v>9.0579710144927503</c:v>
                </c:pt>
                <c:pt idx="52747">
                  <c:v>-0.79569892473118198</c:v>
                </c:pt>
                <c:pt idx="52748">
                  <c:v>1.4777777777777701</c:v>
                </c:pt>
                <c:pt idx="52749">
                  <c:v>5.6666666666666599</c:v>
                </c:pt>
                <c:pt idx="52750">
                  <c:v>6.4555555555555504</c:v>
                </c:pt>
                <c:pt idx="52751">
                  <c:v>1.6774193548387</c:v>
                </c:pt>
                <c:pt idx="52752">
                  <c:v>4.8448275862068897</c:v>
                </c:pt>
                <c:pt idx="52753">
                  <c:v>3.0416666666666599</c:v>
                </c:pt>
                <c:pt idx="52754">
                  <c:v>0.73387096774193505</c:v>
                </c:pt>
                <c:pt idx="52755">
                  <c:v>16.1666666666666</c:v>
                </c:pt>
                <c:pt idx="52756">
                  <c:v>11.839622641509401</c:v>
                </c:pt>
                <c:pt idx="52757">
                  <c:v>6.4459459459459403</c:v>
                </c:pt>
                <c:pt idx="52758">
                  <c:v>1.3793103448275801</c:v>
                </c:pt>
                <c:pt idx="52759">
                  <c:v>5.66519823788546</c:v>
                </c:pt>
                <c:pt idx="52760">
                  <c:v>1.0042194092826999</c:v>
                </c:pt>
                <c:pt idx="52761">
                  <c:v>4.6479999999999997</c:v>
                </c:pt>
                <c:pt idx="52762">
                  <c:v>4.9879518072289102</c:v>
                </c:pt>
                <c:pt idx="52763">
                  <c:v>13.74609375</c:v>
                </c:pt>
                <c:pt idx="52764">
                  <c:v>3.3333333333333299</c:v>
                </c:pt>
                <c:pt idx="52765">
                  <c:v>-0.212244897959183</c:v>
                </c:pt>
                <c:pt idx="52766">
                  <c:v>1.6023622047243999</c:v>
                </c:pt>
                <c:pt idx="52767">
                  <c:v>1.86973180076628</c:v>
                </c:pt>
                <c:pt idx="52768">
                  <c:v>11.5930232558139</c:v>
                </c:pt>
                <c:pt idx="52769">
                  <c:v>3.3405172413793101</c:v>
                </c:pt>
                <c:pt idx="52770">
                  <c:v>-0.99760191846522694</c:v>
                </c:pt>
                <c:pt idx="52771">
                  <c:v>1.7267565649396699</c:v>
                </c:pt>
                <c:pt idx="52772">
                  <c:v>1.04286770140428</c:v>
                </c:pt>
                <c:pt idx="52773">
                  <c:v>2.8766832034018401</c:v>
                </c:pt>
                <c:pt idx="52774">
                  <c:v>5.8321722609246303</c:v>
                </c:pt>
                <c:pt idx="52775">
                  <c:v>6.2154696132596596</c:v>
                </c:pt>
                <c:pt idx="52776">
                  <c:v>3.3801537386442999</c:v>
                </c:pt>
                <c:pt idx="52777">
                  <c:v>2.12338983050847</c:v>
                </c:pt>
                <c:pt idx="52778">
                  <c:v>0.53117408906882502</c:v>
                </c:pt>
                <c:pt idx="52779">
                  <c:v>-0.49588014981273398</c:v>
                </c:pt>
                <c:pt idx="52780">
                  <c:v>5.0406386066763398</c:v>
                </c:pt>
                <c:pt idx="52781">
                  <c:v>20.274193548387</c:v>
                </c:pt>
                <c:pt idx="52782">
                  <c:v>18.9482758620689</c:v>
                </c:pt>
                <c:pt idx="52783">
                  <c:v>18.306451612903199</c:v>
                </c:pt>
                <c:pt idx="52784">
                  <c:v>19.427272727272701</c:v>
                </c:pt>
                <c:pt idx="52785">
                  <c:v>5.3354838709677397</c:v>
                </c:pt>
                <c:pt idx="52786">
                  <c:v>17.3218390804597</c:v>
                </c:pt>
                <c:pt idx="52787">
                  <c:v>9.9184782608695592</c:v>
                </c:pt>
                <c:pt idx="52788">
                  <c:v>12.44</c:v>
                </c:pt>
                <c:pt idx="52789">
                  <c:v>10.6</c:v>
                </c:pt>
                <c:pt idx="52790">
                  <c:v>8.92741935483871</c:v>
                </c:pt>
                <c:pt idx="52791">
                  <c:v>10.184210526315701</c:v>
                </c:pt>
                <c:pt idx="52792">
                  <c:v>15.6451612903225</c:v>
                </c:pt>
                <c:pt idx="52793">
                  <c:v>2.4210526315789398</c:v>
                </c:pt>
                <c:pt idx="52794">
                  <c:v>7.7105263157894699</c:v>
                </c:pt>
                <c:pt idx="52795">
                  <c:v>3.4166666666666599</c:v>
                </c:pt>
                <c:pt idx="52796">
                  <c:v>-6.2096774193548301</c:v>
                </c:pt>
                <c:pt idx="52797">
                  <c:v>14.9193548387096</c:v>
                </c:pt>
                <c:pt idx="52798">
                  <c:v>-6.7636363636363601</c:v>
                </c:pt>
                <c:pt idx="52799">
                  <c:v>-2.9423076923076898</c:v>
                </c:pt>
                <c:pt idx="52800">
                  <c:v>-8.0833333333333304</c:v>
                </c:pt>
                <c:pt idx="52801">
                  <c:v>85.1111111111111</c:v>
                </c:pt>
                <c:pt idx="52802">
                  <c:v>-2.625</c:v>
                </c:pt>
                <c:pt idx="52803">
                  <c:v>24.090909090909001</c:v>
                </c:pt>
                <c:pt idx="52804">
                  <c:v>9.55555555555555</c:v>
                </c:pt>
                <c:pt idx="52805">
                  <c:v>3.88888888888888</c:v>
                </c:pt>
                <c:pt idx="52806">
                  <c:v>5.9</c:v>
                </c:pt>
                <c:pt idx="52807">
                  <c:v>9.8571428571428505</c:v>
                </c:pt>
                <c:pt idx="52808">
                  <c:v>36.769230769230703</c:v>
                </c:pt>
                <c:pt idx="52809">
                  <c:v>13.272727272727201</c:v>
                </c:pt>
                <c:pt idx="52810">
                  <c:v>0.625</c:v>
                </c:pt>
                <c:pt idx="52811">
                  <c:v>8</c:v>
                </c:pt>
                <c:pt idx="52812">
                  <c:v>5.1666666666666599</c:v>
                </c:pt>
                <c:pt idx="52813">
                  <c:v>-1.7391304347826</c:v>
                </c:pt>
                <c:pt idx="52814">
                  <c:v>14.322580645161199</c:v>
                </c:pt>
                <c:pt idx="52815">
                  <c:v>24.140350877192901</c:v>
                </c:pt>
                <c:pt idx="52816">
                  <c:v>41.112903225806399</c:v>
                </c:pt>
                <c:pt idx="52817">
                  <c:v>31.8666666666666</c:v>
                </c:pt>
                <c:pt idx="52818">
                  <c:v>23.6</c:v>
                </c:pt>
                <c:pt idx="52819">
                  <c:v>17.709677419354801</c:v>
                </c:pt>
                <c:pt idx="52820">
                  <c:v>23.8823529411764</c:v>
                </c:pt>
                <c:pt idx="52821">
                  <c:v>45.5</c:v>
                </c:pt>
                <c:pt idx="52822">
                  <c:v>13.5</c:v>
                </c:pt>
                <c:pt idx="52823">
                  <c:v>40.125</c:v>
                </c:pt>
                <c:pt idx="52824">
                  <c:v>-4.5</c:v>
                </c:pt>
                <c:pt idx="52825">
                  <c:v>42</c:v>
                </c:pt>
                <c:pt idx="52826">
                  <c:v>69.5</c:v>
                </c:pt>
                <c:pt idx="52827">
                  <c:v>106</c:v>
                </c:pt>
                <c:pt idx="52828">
                  <c:v>3.32280701754385</c:v>
                </c:pt>
                <c:pt idx="52829">
                  <c:v>3.6511627906976698</c:v>
                </c:pt>
                <c:pt idx="52830">
                  <c:v>5.19251336898395</c:v>
                </c:pt>
                <c:pt idx="52831">
                  <c:v>4.8373382624768899</c:v>
                </c:pt>
                <c:pt idx="52832">
                  <c:v>7.6750448833034097</c:v>
                </c:pt>
                <c:pt idx="52833">
                  <c:v>10.1490384615384</c:v>
                </c:pt>
                <c:pt idx="52834">
                  <c:v>9.5705996131527993</c:v>
                </c:pt>
                <c:pt idx="52835">
                  <c:v>7.0016863406408003</c:v>
                </c:pt>
                <c:pt idx="52836">
                  <c:v>1.8977635782747599</c:v>
                </c:pt>
                <c:pt idx="52837">
                  <c:v>1.6641929499072301</c:v>
                </c:pt>
                <c:pt idx="52838">
                  <c:v>1.3838550247116901</c:v>
                </c:pt>
                <c:pt idx="52839">
                  <c:v>11.4082568807339</c:v>
                </c:pt>
                <c:pt idx="52840">
                  <c:v>3.0886075949367</c:v>
                </c:pt>
                <c:pt idx="52841">
                  <c:v>4.29972752043596</c:v>
                </c:pt>
                <c:pt idx="52842">
                  <c:v>10.0703883495145</c:v>
                </c:pt>
                <c:pt idx="52843">
                  <c:v>4.4987714987714904</c:v>
                </c:pt>
                <c:pt idx="52844">
                  <c:v>2.8360277136258598</c:v>
                </c:pt>
                <c:pt idx="52845">
                  <c:v>2.9961389961389902</c:v>
                </c:pt>
                <c:pt idx="52846">
                  <c:v>-3.80287474332648</c:v>
                </c:pt>
                <c:pt idx="52847">
                  <c:v>-1.64257028112449</c:v>
                </c:pt>
                <c:pt idx="52848">
                  <c:v>-2.2581395348837199</c:v>
                </c:pt>
                <c:pt idx="52849">
                  <c:v>1.29508196721311</c:v>
                </c:pt>
                <c:pt idx="52850">
                  <c:v>-2.8728179551122102</c:v>
                </c:pt>
                <c:pt idx="52851">
                  <c:v>6.3115942028985499</c:v>
                </c:pt>
                <c:pt idx="52852">
                  <c:v>2.6823734729493802</c:v>
                </c:pt>
                <c:pt idx="52853">
                  <c:v>1.3700787401574801</c:v>
                </c:pt>
                <c:pt idx="52854">
                  <c:v>0.99298245614034997</c:v>
                </c:pt>
                <c:pt idx="52855">
                  <c:v>0.46350364963503599</c:v>
                </c:pt>
                <c:pt idx="52856">
                  <c:v>2.14414414414414</c:v>
                </c:pt>
                <c:pt idx="52857">
                  <c:v>7.3216000000000001</c:v>
                </c:pt>
                <c:pt idx="52858">
                  <c:v>9.6082089552238799</c:v>
                </c:pt>
                <c:pt idx="52859">
                  <c:v>5.2209302325581399</c:v>
                </c:pt>
                <c:pt idx="52860">
                  <c:v>-0.12913385826771601</c:v>
                </c:pt>
                <c:pt idx="52861">
                  <c:v>1.97860962566844</c:v>
                </c:pt>
                <c:pt idx="52862">
                  <c:v>2.1302250803858498</c:v>
                </c:pt>
                <c:pt idx="52863">
                  <c:v>3.78475336322869</c:v>
                </c:pt>
                <c:pt idx="52864">
                  <c:v>1.1584158415841499</c:v>
                </c:pt>
                <c:pt idx="52865">
                  <c:v>-9.0735294117646994</c:v>
                </c:pt>
                <c:pt idx="52866">
                  <c:v>-0.56410256410256399</c:v>
                </c:pt>
                <c:pt idx="52867">
                  <c:v>-0.146341463414634</c:v>
                </c:pt>
                <c:pt idx="52868">
                  <c:v>0.77142857142857102</c:v>
                </c:pt>
                <c:pt idx="52869">
                  <c:v>5.0361990950226199</c:v>
                </c:pt>
                <c:pt idx="52870">
                  <c:v>2.8943661971830901</c:v>
                </c:pt>
                <c:pt idx="52871">
                  <c:v>11.5028901734104</c:v>
                </c:pt>
                <c:pt idx="52872">
                  <c:v>5.6898395721925104</c:v>
                </c:pt>
                <c:pt idx="52873">
                  <c:v>5.24096385542168</c:v>
                </c:pt>
                <c:pt idx="52874">
                  <c:v>0.77857142857142803</c:v>
                </c:pt>
                <c:pt idx="52875">
                  <c:v>6.7482517482517403</c:v>
                </c:pt>
                <c:pt idx="52876">
                  <c:v>5.9090909090909003</c:v>
                </c:pt>
                <c:pt idx="52877">
                  <c:v>13.556451612903199</c:v>
                </c:pt>
                <c:pt idx="52878">
                  <c:v>14.033333333333299</c:v>
                </c:pt>
                <c:pt idx="52879">
                  <c:v>7.9112903225806397</c:v>
                </c:pt>
                <c:pt idx="52880">
                  <c:v>21.9838709677419</c:v>
                </c:pt>
                <c:pt idx="52881">
                  <c:v>15.5</c:v>
                </c:pt>
                <c:pt idx="52882">
                  <c:v>3.48245614035087</c:v>
                </c:pt>
                <c:pt idx="52883">
                  <c:v>1.3030303030303001</c:v>
                </c:pt>
                <c:pt idx="52884">
                  <c:v>25.285714285714199</c:v>
                </c:pt>
                <c:pt idx="52885">
                  <c:v>39</c:v>
                </c:pt>
                <c:pt idx="52886">
                  <c:v>54.5555555555555</c:v>
                </c:pt>
                <c:pt idx="52887">
                  <c:v>95</c:v>
                </c:pt>
                <c:pt idx="52888">
                  <c:v>-3.1764705882352899</c:v>
                </c:pt>
                <c:pt idx="52889">
                  <c:v>6.4516129032257998</c:v>
                </c:pt>
                <c:pt idx="52890">
                  <c:v>-9.0666666666666593</c:v>
                </c:pt>
                <c:pt idx="52891">
                  <c:v>18.2903225806451</c:v>
                </c:pt>
                <c:pt idx="52892">
                  <c:v>2.1034482758620601</c:v>
                </c:pt>
                <c:pt idx="52893">
                  <c:v>4.3214285714285703</c:v>
                </c:pt>
                <c:pt idx="52894">
                  <c:v>9.5360501567398099</c:v>
                </c:pt>
                <c:pt idx="52895">
                  <c:v>6.3784722222222197</c:v>
                </c:pt>
                <c:pt idx="52896">
                  <c:v>4.5154320987654302</c:v>
                </c:pt>
                <c:pt idx="52897">
                  <c:v>4.00584795321637</c:v>
                </c:pt>
                <c:pt idx="52898">
                  <c:v>7.6603773584905603</c:v>
                </c:pt>
                <c:pt idx="52899">
                  <c:v>9.9212410501193293</c:v>
                </c:pt>
                <c:pt idx="52900">
                  <c:v>9.5564516129032206</c:v>
                </c:pt>
                <c:pt idx="52901">
                  <c:v>5.7915632754342399</c:v>
                </c:pt>
                <c:pt idx="52902">
                  <c:v>2.6938325991189398</c:v>
                </c:pt>
                <c:pt idx="52903">
                  <c:v>8.0882352941176405E-2</c:v>
                </c:pt>
                <c:pt idx="52904">
                  <c:v>-1.8575757575757501</c:v>
                </c:pt>
                <c:pt idx="52905">
                  <c:v>5.1776504297994199</c:v>
                </c:pt>
                <c:pt idx="52906">
                  <c:v>-7.7512437810945203</c:v>
                </c:pt>
                <c:pt idx="52907">
                  <c:v>-10.889502762430901</c:v>
                </c:pt>
                <c:pt idx="52908">
                  <c:v>-5.4678899082568799</c:v>
                </c:pt>
                <c:pt idx="52909">
                  <c:v>-10.2279069767441</c:v>
                </c:pt>
                <c:pt idx="52910">
                  <c:v>-6.2201834862385299</c:v>
                </c:pt>
                <c:pt idx="52911">
                  <c:v>-9.0891472868216994</c:v>
                </c:pt>
                <c:pt idx="52912">
                  <c:v>-4.3292682926829196</c:v>
                </c:pt>
                <c:pt idx="52913">
                  <c:v>-5.7480000000000002</c:v>
                </c:pt>
                <c:pt idx="52914">
                  <c:v>-11.4450867052023</c:v>
                </c:pt>
                <c:pt idx="52915">
                  <c:v>-8.9435028248587507</c:v>
                </c:pt>
                <c:pt idx="52916">
                  <c:v>-10.775700934579399</c:v>
                </c:pt>
                <c:pt idx="52917">
                  <c:v>-13.4978165938864</c:v>
                </c:pt>
                <c:pt idx="52918">
                  <c:v>5.7814149947201603</c:v>
                </c:pt>
                <c:pt idx="52919">
                  <c:v>2.7695618153364601</c:v>
                </c:pt>
                <c:pt idx="52920">
                  <c:v>5.7163444639718799</c:v>
                </c:pt>
                <c:pt idx="52921">
                  <c:v>4.8029661016949099</c:v>
                </c:pt>
                <c:pt idx="52922">
                  <c:v>5.4662207357859502</c:v>
                </c:pt>
                <c:pt idx="52923">
                  <c:v>7.4856519026824699</c:v>
                </c:pt>
                <c:pt idx="52924">
                  <c:v>9.6335268505079803</c:v>
                </c:pt>
                <c:pt idx="52925">
                  <c:v>6.5852519185852501</c:v>
                </c:pt>
                <c:pt idx="52926">
                  <c:v>3.3889064976228198</c:v>
                </c:pt>
                <c:pt idx="52927">
                  <c:v>3.9457764662486099</c:v>
                </c:pt>
                <c:pt idx="52928">
                  <c:v>3.3240641711229899</c:v>
                </c:pt>
                <c:pt idx="52929">
                  <c:v>7.93079342887102</c:v>
                </c:pt>
                <c:pt idx="52930">
                  <c:v>5.6337221199099599</c:v>
                </c:pt>
                <c:pt idx="52931">
                  <c:v>5.6149490373725897</c:v>
                </c:pt>
                <c:pt idx="52932">
                  <c:v>9.2710563522520708</c:v>
                </c:pt>
                <c:pt idx="52933">
                  <c:v>6.8713533225283596</c:v>
                </c:pt>
                <c:pt idx="52934">
                  <c:v>8.4860446570972794</c:v>
                </c:pt>
                <c:pt idx="52935">
                  <c:v>8.9385076865391806</c:v>
                </c:pt>
                <c:pt idx="52936">
                  <c:v>10.137982832618</c:v>
                </c:pt>
                <c:pt idx="52937">
                  <c:v>9.3382772390188205</c:v>
                </c:pt>
                <c:pt idx="52938">
                  <c:v>3.8084554051548301</c:v>
                </c:pt>
                <c:pt idx="52939">
                  <c:v>6.7002942412778399</c:v>
                </c:pt>
                <c:pt idx="52940">
                  <c:v>5.6708621774700996</c:v>
                </c:pt>
                <c:pt idx="52941">
                  <c:v>11.390243902439</c:v>
                </c:pt>
                <c:pt idx="52942">
                  <c:v>2.3799843627834201</c:v>
                </c:pt>
                <c:pt idx="52943">
                  <c:v>4.3536480686695196</c:v>
                </c:pt>
                <c:pt idx="52944">
                  <c:v>3.9535603715170198</c:v>
                </c:pt>
                <c:pt idx="52945">
                  <c:v>1.7472000000000001</c:v>
                </c:pt>
                <c:pt idx="52946">
                  <c:v>0.35145197319434102</c:v>
                </c:pt>
                <c:pt idx="52947">
                  <c:v>1.83086253369272</c:v>
                </c:pt>
                <c:pt idx="52948">
                  <c:v>2.5778267254038099</c:v>
                </c:pt>
                <c:pt idx="52949">
                  <c:v>2.7797179314976401</c:v>
                </c:pt>
                <c:pt idx="52950">
                  <c:v>0.60612535612535601</c:v>
                </c:pt>
                <c:pt idx="52951">
                  <c:v>1.47537138389366</c:v>
                </c:pt>
                <c:pt idx="52952">
                  <c:v>1.1520912547528499</c:v>
                </c:pt>
                <c:pt idx="52953">
                  <c:v>5.3248502994011897</c:v>
                </c:pt>
                <c:pt idx="52954">
                  <c:v>-3.3245614035087701</c:v>
                </c:pt>
                <c:pt idx="52955">
                  <c:v>-4.2190476190476103</c:v>
                </c:pt>
                <c:pt idx="52956">
                  <c:v>2.7265625</c:v>
                </c:pt>
                <c:pt idx="52957">
                  <c:v>-10.5827338129496</c:v>
                </c:pt>
                <c:pt idx="52958">
                  <c:v>-8.9357142857142797</c:v>
                </c:pt>
                <c:pt idx="52959">
                  <c:v>-4.6682464454976298</c:v>
                </c:pt>
                <c:pt idx="52960">
                  <c:v>-0.90654205607476601</c:v>
                </c:pt>
                <c:pt idx="52961">
                  <c:v>-2.0284552845528401</c:v>
                </c:pt>
                <c:pt idx="52962">
                  <c:v>-4.3809523809523796</c:v>
                </c:pt>
                <c:pt idx="52963">
                  <c:v>0.53459119496855301</c:v>
                </c:pt>
                <c:pt idx="52964">
                  <c:v>-7.3105590062111796</c:v>
                </c:pt>
                <c:pt idx="52965">
                  <c:v>-7.1916167664670603</c:v>
                </c:pt>
                <c:pt idx="52966">
                  <c:v>5.3205741626794198</c:v>
                </c:pt>
                <c:pt idx="52967">
                  <c:v>-5.3446327683615804</c:v>
                </c:pt>
                <c:pt idx="52968">
                  <c:v>0.84360189573459698</c:v>
                </c:pt>
                <c:pt idx="52969">
                  <c:v>-0.97348484848484795</c:v>
                </c:pt>
                <c:pt idx="52970">
                  <c:v>4.2094395280235899</c:v>
                </c:pt>
                <c:pt idx="52971">
                  <c:v>4.0934782608695599</c:v>
                </c:pt>
                <c:pt idx="52972">
                  <c:v>3.5934579439252299</c:v>
                </c:pt>
                <c:pt idx="52973">
                  <c:v>2.21813031161473</c:v>
                </c:pt>
                <c:pt idx="52974">
                  <c:v>-2.81230769230769</c:v>
                </c:pt>
                <c:pt idx="52975">
                  <c:v>-1.6327272727272699</c:v>
                </c:pt>
                <c:pt idx="52976">
                  <c:v>1.52131147540983</c:v>
                </c:pt>
                <c:pt idx="52977">
                  <c:v>3.4490445859872598</c:v>
                </c:pt>
                <c:pt idx="52978">
                  <c:v>29.3333333333333</c:v>
                </c:pt>
                <c:pt idx="52979">
                  <c:v>7.75</c:v>
                </c:pt>
                <c:pt idx="52980">
                  <c:v>12.4</c:v>
                </c:pt>
                <c:pt idx="52981">
                  <c:v>27.315789473684202</c:v>
                </c:pt>
                <c:pt idx="52982">
                  <c:v>6.4193548387096699</c:v>
                </c:pt>
                <c:pt idx="52983">
                  <c:v>6.2333333333333298</c:v>
                </c:pt>
                <c:pt idx="52984">
                  <c:v>10.2903225806451</c:v>
                </c:pt>
                <c:pt idx="52985">
                  <c:v>-2.6551724137931001</c:v>
                </c:pt>
                <c:pt idx="52986">
                  <c:v>2.3571428571428501</c:v>
                </c:pt>
                <c:pt idx="52987">
                  <c:v>1.0181543116490099</c:v>
                </c:pt>
                <c:pt idx="52988">
                  <c:v>-6.5626102292768902</c:v>
                </c:pt>
                <c:pt idx="52989">
                  <c:v>0.62728551336146199</c:v>
                </c:pt>
                <c:pt idx="52990">
                  <c:v>-0.481527093596059</c:v>
                </c:pt>
                <c:pt idx="52991">
                  <c:v>1.8692737430167501</c:v>
                </c:pt>
                <c:pt idx="52992">
                  <c:v>4.1015820149875104</c:v>
                </c:pt>
                <c:pt idx="52993">
                  <c:v>3.5276430649854502</c:v>
                </c:pt>
                <c:pt idx="52994">
                  <c:v>9.1637010676156497E-2</c:v>
                </c:pt>
                <c:pt idx="52995">
                  <c:v>-1.4549469964664301</c:v>
                </c:pt>
                <c:pt idx="52996">
                  <c:v>-2.4008394543546601</c:v>
                </c:pt>
                <c:pt idx="52997">
                  <c:v>-2.8915525114155201</c:v>
                </c:pt>
                <c:pt idx="52998">
                  <c:v>2.5532150776053202</c:v>
                </c:pt>
                <c:pt idx="52999">
                  <c:v>-1</c:v>
                </c:pt>
                <c:pt idx="53000">
                  <c:v>19.3333333333333</c:v>
                </c:pt>
                <c:pt idx="53001">
                  <c:v>3.5</c:v>
                </c:pt>
                <c:pt idx="53002">
                  <c:v>14.714285714285699</c:v>
                </c:pt>
                <c:pt idx="53003">
                  <c:v>163</c:v>
                </c:pt>
                <c:pt idx="53004">
                  <c:v>147.75</c:v>
                </c:pt>
                <c:pt idx="53005">
                  <c:v>8.0833333333333304</c:v>
                </c:pt>
                <c:pt idx="53006">
                  <c:v>11.9230769230769</c:v>
                </c:pt>
                <c:pt idx="53007">
                  <c:v>12.363636363636299</c:v>
                </c:pt>
                <c:pt idx="53008">
                  <c:v>13</c:v>
                </c:pt>
                <c:pt idx="53009">
                  <c:v>33.176470588235297</c:v>
                </c:pt>
                <c:pt idx="53010">
                  <c:v>15.774193548387</c:v>
                </c:pt>
                <c:pt idx="53011">
                  <c:v>-19.2</c:v>
                </c:pt>
                <c:pt idx="53012">
                  <c:v>-1.9677419354838701</c:v>
                </c:pt>
                <c:pt idx="53013">
                  <c:v>-4.2758620689655098</c:v>
                </c:pt>
                <c:pt idx="53014">
                  <c:v>-7.6071428571428497</c:v>
                </c:pt>
                <c:pt idx="53015">
                  <c:v>11.4193548387096</c:v>
                </c:pt>
                <c:pt idx="53016">
                  <c:v>3.8</c:v>
                </c:pt>
                <c:pt idx="53017">
                  <c:v>9.7204301075268802</c:v>
                </c:pt>
                <c:pt idx="53018">
                  <c:v>4.47252747252747</c:v>
                </c:pt>
                <c:pt idx="53019">
                  <c:v>8.6785714285714199</c:v>
                </c:pt>
                <c:pt idx="53020">
                  <c:v>11.189655172413699</c:v>
                </c:pt>
                <c:pt idx="53021">
                  <c:v>14.9758064516129</c:v>
                </c:pt>
                <c:pt idx="53022">
                  <c:v>8.7438016528925608</c:v>
                </c:pt>
                <c:pt idx="53023">
                  <c:v>1.0689655172413699</c:v>
                </c:pt>
                <c:pt idx="53024">
                  <c:v>0.18548387096774099</c:v>
                </c:pt>
                <c:pt idx="53025">
                  <c:v>6.1333333333333302</c:v>
                </c:pt>
                <c:pt idx="53026">
                  <c:v>9.2661290322580605</c:v>
                </c:pt>
                <c:pt idx="53027">
                  <c:v>-4.7026378896882397</c:v>
                </c:pt>
                <c:pt idx="53028">
                  <c:v>-6.0512129380053903</c:v>
                </c:pt>
                <c:pt idx="53029">
                  <c:v>-4.0432801822323396</c:v>
                </c:pt>
                <c:pt idx="53030">
                  <c:v>-6.0113122171945701</c:v>
                </c:pt>
                <c:pt idx="53031">
                  <c:v>-5.2763157894736796</c:v>
                </c:pt>
                <c:pt idx="53032">
                  <c:v>-7.4309701492537297</c:v>
                </c:pt>
                <c:pt idx="53033">
                  <c:v>-3.9522821576763398</c:v>
                </c:pt>
                <c:pt idx="53034">
                  <c:v>-0.46615087040618902</c:v>
                </c:pt>
                <c:pt idx="53035">
                  <c:v>-6.96875</c:v>
                </c:pt>
                <c:pt idx="53036">
                  <c:v>-2.33688699360341</c:v>
                </c:pt>
                <c:pt idx="53037">
                  <c:v>-8.9787685774946908</c:v>
                </c:pt>
                <c:pt idx="53038">
                  <c:v>-3.4422310756972099</c:v>
                </c:pt>
                <c:pt idx="53039">
                  <c:v>4.1284815813117701</c:v>
                </c:pt>
                <c:pt idx="53040">
                  <c:v>2.7709054923305199</c:v>
                </c:pt>
                <c:pt idx="53041">
                  <c:v>4.4731774415405701</c:v>
                </c:pt>
                <c:pt idx="53042">
                  <c:v>6.0626151012891301</c:v>
                </c:pt>
                <c:pt idx="53043">
                  <c:v>6.7725033587102503</c:v>
                </c:pt>
                <c:pt idx="53044">
                  <c:v>7.4542456718878798</c:v>
                </c:pt>
                <c:pt idx="53045">
                  <c:v>8.5174476570289102</c:v>
                </c:pt>
                <c:pt idx="53046">
                  <c:v>5.4892952720785004</c:v>
                </c:pt>
                <c:pt idx="53047">
                  <c:v>2.2642057237660702</c:v>
                </c:pt>
                <c:pt idx="53048">
                  <c:v>4.3304949441192102</c:v>
                </c:pt>
                <c:pt idx="53049">
                  <c:v>4.4662576687116502</c:v>
                </c:pt>
                <c:pt idx="53050">
                  <c:v>9.6373223292067802</c:v>
                </c:pt>
                <c:pt idx="53051">
                  <c:v>4.0322580645161201</c:v>
                </c:pt>
                <c:pt idx="53052">
                  <c:v>8.2982456140350802</c:v>
                </c:pt>
                <c:pt idx="53053">
                  <c:v>9.7741935483870908</c:v>
                </c:pt>
                <c:pt idx="53054">
                  <c:v>10.253164556962</c:v>
                </c:pt>
                <c:pt idx="53055">
                  <c:v>13.689655172413699</c:v>
                </c:pt>
                <c:pt idx="53056">
                  <c:v>9.7833333333333297</c:v>
                </c:pt>
                <c:pt idx="53057">
                  <c:v>2.1854838709677402</c:v>
                </c:pt>
                <c:pt idx="53058">
                  <c:v>4.7723577235772296</c:v>
                </c:pt>
                <c:pt idx="53059">
                  <c:v>-1.42342342342342</c:v>
                </c:pt>
                <c:pt idx="53060">
                  <c:v>3.6422018348623801</c:v>
                </c:pt>
                <c:pt idx="53061">
                  <c:v>0.43137254901960698</c:v>
                </c:pt>
                <c:pt idx="53062">
                  <c:v>7.38709677419354</c:v>
                </c:pt>
                <c:pt idx="53063">
                  <c:v>1.4459627329192499</c:v>
                </c:pt>
                <c:pt idx="53064">
                  <c:v>2.4028727770177798</c:v>
                </c:pt>
                <c:pt idx="53065">
                  <c:v>4.4239520958083798</c:v>
                </c:pt>
                <c:pt idx="53066">
                  <c:v>5.5642768850432596</c:v>
                </c:pt>
                <c:pt idx="53067">
                  <c:v>5.4170673076923004</c:v>
                </c:pt>
                <c:pt idx="53068">
                  <c:v>9.0893824485373695</c:v>
                </c:pt>
                <c:pt idx="53069">
                  <c:v>7.6841423948219996</c:v>
                </c:pt>
                <c:pt idx="53070">
                  <c:v>5.6312752452394603</c:v>
                </c:pt>
                <c:pt idx="53071">
                  <c:v>0.82835415535035295</c:v>
                </c:pt>
                <c:pt idx="53072">
                  <c:v>2.8467532467532402</c:v>
                </c:pt>
                <c:pt idx="53073">
                  <c:v>0.45558223289315702</c:v>
                </c:pt>
                <c:pt idx="53074">
                  <c:v>8.9247685185185102</c:v>
                </c:pt>
                <c:pt idx="53075">
                  <c:v>2.78799856270212</c:v>
                </c:pt>
                <c:pt idx="53076">
                  <c:v>-0.20475247524752399</c:v>
                </c:pt>
                <c:pt idx="53077">
                  <c:v>2.1262469900240699</c:v>
                </c:pt>
                <c:pt idx="53078">
                  <c:v>1.5396659707724401</c:v>
                </c:pt>
                <c:pt idx="53079">
                  <c:v>1.54813292223364</c:v>
                </c:pt>
                <c:pt idx="53080">
                  <c:v>3.0413249211356401</c:v>
                </c:pt>
                <c:pt idx="53081">
                  <c:v>5.2699530516431903</c:v>
                </c:pt>
                <c:pt idx="53082">
                  <c:v>3.73566433566433</c:v>
                </c:pt>
                <c:pt idx="53083">
                  <c:v>-0.35912162162162098</c:v>
                </c:pt>
                <c:pt idx="53084">
                  <c:v>2.6998784933171298</c:v>
                </c:pt>
                <c:pt idx="53085">
                  <c:v>1.53492647058823</c:v>
                </c:pt>
                <c:pt idx="53086">
                  <c:v>5.48744769874477</c:v>
                </c:pt>
                <c:pt idx="53087">
                  <c:v>-13</c:v>
                </c:pt>
                <c:pt idx="53088">
                  <c:v>4.2130584192439802</c:v>
                </c:pt>
                <c:pt idx="53089">
                  <c:v>2.2751798561151002</c:v>
                </c:pt>
                <c:pt idx="53090">
                  <c:v>4.7581168831168803</c:v>
                </c:pt>
                <c:pt idx="53091">
                  <c:v>3.7704081632653001</c:v>
                </c:pt>
                <c:pt idx="53092">
                  <c:v>3.8558875219683602</c:v>
                </c:pt>
                <c:pt idx="53093">
                  <c:v>5.8842592592592498</c:v>
                </c:pt>
                <c:pt idx="53094">
                  <c:v>6.16734693877551</c:v>
                </c:pt>
                <c:pt idx="53095">
                  <c:v>6.3161512027491398</c:v>
                </c:pt>
                <c:pt idx="53096">
                  <c:v>1.48665620094191</c:v>
                </c:pt>
                <c:pt idx="53097">
                  <c:v>2.38677354709418</c:v>
                </c:pt>
                <c:pt idx="53098">
                  <c:v>1.7764932562620399</c:v>
                </c:pt>
                <c:pt idx="53099">
                  <c:v>10.210227272727201</c:v>
                </c:pt>
                <c:pt idx="53100">
                  <c:v>3.7562821677263001</c:v>
                </c:pt>
                <c:pt idx="53101">
                  <c:v>3.5464155929963601</c:v>
                </c:pt>
                <c:pt idx="53102">
                  <c:v>5.4438846907360698</c:v>
                </c:pt>
                <c:pt idx="53103">
                  <c:v>4.8082074665146699</c:v>
                </c:pt>
                <c:pt idx="53104">
                  <c:v>5.2481033998314102</c:v>
                </c:pt>
                <c:pt idx="53105">
                  <c:v>6.65626611655492</c:v>
                </c:pt>
                <c:pt idx="53106">
                  <c:v>7.3558850787766401</c:v>
                </c:pt>
                <c:pt idx="53107">
                  <c:v>6.6959081542537504</c:v>
                </c:pt>
                <c:pt idx="53108">
                  <c:v>3.2971055618615202</c:v>
                </c:pt>
                <c:pt idx="53109">
                  <c:v>4.5505770536320398</c:v>
                </c:pt>
                <c:pt idx="53110">
                  <c:v>4.05120199812675</c:v>
                </c:pt>
                <c:pt idx="53111">
                  <c:v>9.7366504854368898</c:v>
                </c:pt>
                <c:pt idx="53112">
                  <c:v>1.2916666666666601</c:v>
                </c:pt>
                <c:pt idx="53113">
                  <c:v>16.2903225806451</c:v>
                </c:pt>
                <c:pt idx="53114">
                  <c:v>-11.9</c:v>
                </c:pt>
                <c:pt idx="53115">
                  <c:v>-10.064516129032199</c:v>
                </c:pt>
                <c:pt idx="53116">
                  <c:v>-16.533333333333299</c:v>
                </c:pt>
                <c:pt idx="53117">
                  <c:v>-13.258064516129</c:v>
                </c:pt>
                <c:pt idx="53118">
                  <c:v>1.53152844413982</c:v>
                </c:pt>
                <c:pt idx="53119">
                  <c:v>1.73929811029695</c:v>
                </c:pt>
                <c:pt idx="53120">
                  <c:v>2.20706205005142</c:v>
                </c:pt>
                <c:pt idx="53121">
                  <c:v>2.2155853072433902</c:v>
                </c:pt>
                <c:pt idx="53122">
                  <c:v>4.15892102697432</c:v>
                </c:pt>
                <c:pt idx="53123">
                  <c:v>6.4949083503054901</c:v>
                </c:pt>
                <c:pt idx="53124">
                  <c:v>4.7629881154499101</c:v>
                </c:pt>
                <c:pt idx="53125">
                  <c:v>5.9169708029196997</c:v>
                </c:pt>
                <c:pt idx="53126">
                  <c:v>-0.49095534200113</c:v>
                </c:pt>
                <c:pt idx="53127">
                  <c:v>3.5796089385474801</c:v>
                </c:pt>
                <c:pt idx="53128">
                  <c:v>2.1056245912360998</c:v>
                </c:pt>
                <c:pt idx="53129">
                  <c:v>6.7734947435489001</c:v>
                </c:pt>
                <c:pt idx="53130">
                  <c:v>1.9593792788680899</c:v>
                </c:pt>
                <c:pt idx="53131">
                  <c:v>-0.57326097681302401</c:v>
                </c:pt>
                <c:pt idx="53132">
                  <c:v>1.1473214285714199</c:v>
                </c:pt>
                <c:pt idx="53133">
                  <c:v>0.66375344986200502</c:v>
                </c:pt>
                <c:pt idx="53134">
                  <c:v>-0.426618049225159</c:v>
                </c:pt>
                <c:pt idx="53135">
                  <c:v>1.7250915006100001</c:v>
                </c:pt>
                <c:pt idx="53136">
                  <c:v>0.94296951819075703</c:v>
                </c:pt>
                <c:pt idx="53137">
                  <c:v>1.1206225680933799</c:v>
                </c:pt>
                <c:pt idx="53138">
                  <c:v>-1.2216030861551599</c:v>
                </c:pt>
                <c:pt idx="53139">
                  <c:v>-1.4374670184696501</c:v>
                </c:pt>
                <c:pt idx="53140">
                  <c:v>-0.27008032128513998</c:v>
                </c:pt>
                <c:pt idx="53141">
                  <c:v>7.1370656370656302</c:v>
                </c:pt>
                <c:pt idx="53142">
                  <c:v>2.2814451382694001</c:v>
                </c:pt>
                <c:pt idx="53143">
                  <c:v>2.64668304668304</c:v>
                </c:pt>
                <c:pt idx="53144">
                  <c:v>3.9584063047285398</c:v>
                </c:pt>
                <c:pt idx="53145">
                  <c:v>2.7456179775280898</c:v>
                </c:pt>
                <c:pt idx="53146">
                  <c:v>3.0163427561837399</c:v>
                </c:pt>
                <c:pt idx="53147">
                  <c:v>2.8170781060299399</c:v>
                </c:pt>
                <c:pt idx="53148">
                  <c:v>3.9894484412470002</c:v>
                </c:pt>
                <c:pt idx="53149">
                  <c:v>3.3327503279405302</c:v>
                </c:pt>
                <c:pt idx="53150">
                  <c:v>-5.95138306789606E-2</c:v>
                </c:pt>
                <c:pt idx="53151">
                  <c:v>1.47334649555774</c:v>
                </c:pt>
                <c:pt idx="53152">
                  <c:v>2.2232876712328702</c:v>
                </c:pt>
                <c:pt idx="53153">
                  <c:v>7.3448430493273502</c:v>
                </c:pt>
                <c:pt idx="53154">
                  <c:v>-3.7627118644067798</c:v>
                </c:pt>
                <c:pt idx="53155">
                  <c:v>-13.6875</c:v>
                </c:pt>
                <c:pt idx="53156">
                  <c:v>-6.2931034482758603</c:v>
                </c:pt>
                <c:pt idx="53157">
                  <c:v>-6.15</c:v>
                </c:pt>
                <c:pt idx="53158">
                  <c:v>-3.6612903225806401</c:v>
                </c:pt>
                <c:pt idx="53159">
                  <c:v>4.9883720930232496</c:v>
                </c:pt>
                <c:pt idx="53160">
                  <c:v>7.9892473118279499</c:v>
                </c:pt>
                <c:pt idx="53161">
                  <c:v>2.0107526881720399</c:v>
                </c:pt>
                <c:pt idx="53162">
                  <c:v>-5.1111111111111098</c:v>
                </c:pt>
                <c:pt idx="53163">
                  <c:v>-3.5376344086021501</c:v>
                </c:pt>
                <c:pt idx="53164">
                  <c:v>0.67777777777777704</c:v>
                </c:pt>
                <c:pt idx="53165">
                  <c:v>2.1827956989247301</c:v>
                </c:pt>
                <c:pt idx="53166">
                  <c:v>-9.25</c:v>
                </c:pt>
                <c:pt idx="53167">
                  <c:v>-15.75</c:v>
                </c:pt>
                <c:pt idx="53168">
                  <c:v>38</c:v>
                </c:pt>
                <c:pt idx="53169">
                  <c:v>-2.25</c:v>
                </c:pt>
                <c:pt idx="53170">
                  <c:v>-13</c:v>
                </c:pt>
                <c:pt idx="53171">
                  <c:v>-16</c:v>
                </c:pt>
                <c:pt idx="53172">
                  <c:v>-4.75</c:v>
                </c:pt>
                <c:pt idx="53173">
                  <c:v>9.5882352941176396</c:v>
                </c:pt>
                <c:pt idx="53174">
                  <c:v>16.399999999999999</c:v>
                </c:pt>
                <c:pt idx="53175">
                  <c:v>-6.6666666666666599</c:v>
                </c:pt>
                <c:pt idx="53176">
                  <c:v>1.625</c:v>
                </c:pt>
                <c:pt idx="53177">
                  <c:v>15.1111111111111</c:v>
                </c:pt>
                <c:pt idx="53178">
                  <c:v>-3.1111111111111098</c:v>
                </c:pt>
                <c:pt idx="53179">
                  <c:v>33.875</c:v>
                </c:pt>
                <c:pt idx="53180">
                  <c:v>21.4444444444444</c:v>
                </c:pt>
                <c:pt idx="53181">
                  <c:v>48.3333333333333</c:v>
                </c:pt>
                <c:pt idx="53182">
                  <c:v>29.2222222222222</c:v>
                </c:pt>
                <c:pt idx="53183">
                  <c:v>29.625</c:v>
                </c:pt>
                <c:pt idx="53184">
                  <c:v>19.1111111111111</c:v>
                </c:pt>
                <c:pt idx="53185">
                  <c:v>3</c:v>
                </c:pt>
                <c:pt idx="53186">
                  <c:v>23.1111111111111</c:v>
                </c:pt>
                <c:pt idx="53187">
                  <c:v>-2</c:v>
                </c:pt>
                <c:pt idx="53188">
                  <c:v>-1.44444444444444</c:v>
                </c:pt>
                <c:pt idx="53189">
                  <c:v>22.25</c:v>
                </c:pt>
                <c:pt idx="53190">
                  <c:v>1.5</c:v>
                </c:pt>
                <c:pt idx="53191">
                  <c:v>-7.3356164383561602</c:v>
                </c:pt>
                <c:pt idx="53192">
                  <c:v>0.5</c:v>
                </c:pt>
                <c:pt idx="53193">
                  <c:v>-0.76642335766423297</c:v>
                </c:pt>
                <c:pt idx="53194">
                  <c:v>-17.2903225806451</c:v>
                </c:pt>
                <c:pt idx="53195">
                  <c:v>-25.133333333333301</c:v>
                </c:pt>
                <c:pt idx="53196">
                  <c:v>-23.5</c:v>
                </c:pt>
                <c:pt idx="53197">
                  <c:v>-27.384615384615302</c:v>
                </c:pt>
                <c:pt idx="53198">
                  <c:v>-19.133333333333301</c:v>
                </c:pt>
                <c:pt idx="53199">
                  <c:v>17.5833333333333</c:v>
                </c:pt>
                <c:pt idx="53200">
                  <c:v>-4.6724137931034404</c:v>
                </c:pt>
                <c:pt idx="53201">
                  <c:v>-6.87878787878787</c:v>
                </c:pt>
                <c:pt idx="53202">
                  <c:v>-13.0471698113207</c:v>
                </c:pt>
                <c:pt idx="53203">
                  <c:v>-15.268041237113399</c:v>
                </c:pt>
                <c:pt idx="53204">
                  <c:v>-8.6320754716981103</c:v>
                </c:pt>
                <c:pt idx="53205">
                  <c:v>-12.0833333333333</c:v>
                </c:pt>
                <c:pt idx="53206">
                  <c:v>-17.149532710280301</c:v>
                </c:pt>
                <c:pt idx="53207">
                  <c:v>-8.7520000000000007</c:v>
                </c:pt>
                <c:pt idx="53208">
                  <c:v>-8.9885714285714293</c:v>
                </c:pt>
                <c:pt idx="53209">
                  <c:v>-5.9330143540669802</c:v>
                </c:pt>
                <c:pt idx="53210">
                  <c:v>-11.3831168831168</c:v>
                </c:pt>
                <c:pt idx="53211">
                  <c:v>-1.29007633587786</c:v>
                </c:pt>
                <c:pt idx="53212">
                  <c:v>-3.8977272727272698</c:v>
                </c:pt>
                <c:pt idx="53213">
                  <c:v>15.595555555555499</c:v>
                </c:pt>
                <c:pt idx="53214">
                  <c:v>-10.9269662921348</c:v>
                </c:pt>
                <c:pt idx="53215">
                  <c:v>-11.953846153846101</c:v>
                </c:pt>
                <c:pt idx="53216">
                  <c:v>-9.71875</c:v>
                </c:pt>
                <c:pt idx="53217">
                  <c:v>18.567164179104399</c:v>
                </c:pt>
                <c:pt idx="53218">
                  <c:v>5.6323529411764701</c:v>
                </c:pt>
                <c:pt idx="53219">
                  <c:v>-11.793478260869501</c:v>
                </c:pt>
                <c:pt idx="53220">
                  <c:v>10.08</c:v>
                </c:pt>
                <c:pt idx="53221">
                  <c:v>5.0705521472392601</c:v>
                </c:pt>
                <c:pt idx="53222">
                  <c:v>0.243961352657004</c:v>
                </c:pt>
                <c:pt idx="53223">
                  <c:v>-5.1119791666666599</c:v>
                </c:pt>
                <c:pt idx="53224">
                  <c:v>3.2414698162729598</c:v>
                </c:pt>
                <c:pt idx="53225">
                  <c:v>3.7494407158836598</c:v>
                </c:pt>
                <c:pt idx="53226">
                  <c:v>-3.9468822170900602</c:v>
                </c:pt>
                <c:pt idx="53227">
                  <c:v>-0.43034825870646698</c:v>
                </c:pt>
                <c:pt idx="53228">
                  <c:v>3.7261904761904701</c:v>
                </c:pt>
                <c:pt idx="53229">
                  <c:v>10.1964912280701</c:v>
                </c:pt>
                <c:pt idx="53230">
                  <c:v>-1.89067524115755</c:v>
                </c:pt>
                <c:pt idx="53231">
                  <c:v>9.9433962264150892</c:v>
                </c:pt>
                <c:pt idx="53232">
                  <c:v>2.2133868518116699</c:v>
                </c:pt>
                <c:pt idx="53233">
                  <c:v>4.5111980092427997</c:v>
                </c:pt>
                <c:pt idx="53234">
                  <c:v>2.8438376861644699</c:v>
                </c:pt>
                <c:pt idx="53235">
                  <c:v>1.08208703474642</c:v>
                </c:pt>
                <c:pt idx="53236">
                  <c:v>1.93500382974067</c:v>
                </c:pt>
                <c:pt idx="53237">
                  <c:v>1.6565204416592001</c:v>
                </c:pt>
                <c:pt idx="53238">
                  <c:v>2.19379302298448</c:v>
                </c:pt>
                <c:pt idx="53239">
                  <c:v>2.0301312335957999</c:v>
                </c:pt>
                <c:pt idx="53240">
                  <c:v>-0.45202045522911799</c:v>
                </c:pt>
                <c:pt idx="53241">
                  <c:v>-0.324320909665192</c:v>
                </c:pt>
                <c:pt idx="53242">
                  <c:v>0.20257198133606399</c:v>
                </c:pt>
                <c:pt idx="53243">
                  <c:v>2.70885653961551</c:v>
                </c:pt>
                <c:pt idx="53244">
                  <c:v>-1.7782258064516101</c:v>
                </c:pt>
                <c:pt idx="53245">
                  <c:v>-0.113082039911308</c:v>
                </c:pt>
                <c:pt idx="53246">
                  <c:v>-0.65637065637065595</c:v>
                </c:pt>
                <c:pt idx="53247">
                  <c:v>-1.9980392156862701</c:v>
                </c:pt>
                <c:pt idx="53248">
                  <c:v>-2.6394686907020799</c:v>
                </c:pt>
                <c:pt idx="53249">
                  <c:v>-1.7722222222222199</c:v>
                </c:pt>
                <c:pt idx="53250">
                  <c:v>-0.9375</c:v>
                </c:pt>
                <c:pt idx="53251">
                  <c:v>-1.32068311195445</c:v>
                </c:pt>
                <c:pt idx="53252">
                  <c:v>-3.5101663585951899</c:v>
                </c:pt>
                <c:pt idx="53253">
                  <c:v>-3.8891129032257998</c:v>
                </c:pt>
                <c:pt idx="53254">
                  <c:v>-3.1901960784313701</c:v>
                </c:pt>
                <c:pt idx="53255">
                  <c:v>-0.514231499051233</c:v>
                </c:pt>
                <c:pt idx="53256">
                  <c:v>2.8162500000000001</c:v>
                </c:pt>
                <c:pt idx="53257">
                  <c:v>4.0178571428571397</c:v>
                </c:pt>
                <c:pt idx="53258">
                  <c:v>1.46380368098159</c:v>
                </c:pt>
                <c:pt idx="53259">
                  <c:v>-1.47612903225806</c:v>
                </c:pt>
                <c:pt idx="53260">
                  <c:v>6.9620253164556903E-2</c:v>
                </c:pt>
                <c:pt idx="53261">
                  <c:v>-0.20342612419700201</c:v>
                </c:pt>
                <c:pt idx="53262">
                  <c:v>0.70046082949308697</c:v>
                </c:pt>
                <c:pt idx="53263">
                  <c:v>-0.27221597300337402</c:v>
                </c:pt>
                <c:pt idx="53264">
                  <c:v>-1.57914572864321</c:v>
                </c:pt>
                <c:pt idx="53265">
                  <c:v>-0.554112554112554</c:v>
                </c:pt>
                <c:pt idx="53266">
                  <c:v>-1.6610644257703</c:v>
                </c:pt>
                <c:pt idx="53267">
                  <c:v>1.6902173913043399</c:v>
                </c:pt>
                <c:pt idx="53268">
                  <c:v>3.05555555555555</c:v>
                </c:pt>
                <c:pt idx="53269">
                  <c:v>-0.125</c:v>
                </c:pt>
                <c:pt idx="53270">
                  <c:v>-4.3888888888888804</c:v>
                </c:pt>
                <c:pt idx="53271">
                  <c:v>-8.9411764705882302</c:v>
                </c:pt>
                <c:pt idx="53272">
                  <c:v>-6.55555555555555</c:v>
                </c:pt>
                <c:pt idx="53273">
                  <c:v>-10.538461538461499</c:v>
                </c:pt>
                <c:pt idx="53274">
                  <c:v>5.3333333333333304</c:v>
                </c:pt>
                <c:pt idx="53275">
                  <c:v>-7.2777777777777697</c:v>
                </c:pt>
                <c:pt idx="53276">
                  <c:v>-9.55555555555555</c:v>
                </c:pt>
                <c:pt idx="53277">
                  <c:v>-7.2941176470588198</c:v>
                </c:pt>
                <c:pt idx="53278">
                  <c:v>-8.6875</c:v>
                </c:pt>
                <c:pt idx="53279">
                  <c:v>-5.5</c:v>
                </c:pt>
                <c:pt idx="53280">
                  <c:v>1.6927536231883999</c:v>
                </c:pt>
                <c:pt idx="53281">
                  <c:v>-4.0326727370112403</c:v>
                </c:pt>
                <c:pt idx="53282">
                  <c:v>1.28807106598984</c:v>
                </c:pt>
                <c:pt idx="53283">
                  <c:v>0.268506351292159</c:v>
                </c:pt>
                <c:pt idx="53284">
                  <c:v>-1.1218990590247999</c:v>
                </c:pt>
                <c:pt idx="53285">
                  <c:v>4.74884182660489</c:v>
                </c:pt>
                <c:pt idx="53286">
                  <c:v>2.8375086986778002</c:v>
                </c:pt>
                <c:pt idx="53287">
                  <c:v>2.0429319371727699</c:v>
                </c:pt>
                <c:pt idx="53288">
                  <c:v>-2.5047951176983401</c:v>
                </c:pt>
                <c:pt idx="53289">
                  <c:v>0.35158501440922102</c:v>
                </c:pt>
                <c:pt idx="53290">
                  <c:v>-5.4079769341662596</c:v>
                </c:pt>
                <c:pt idx="53291">
                  <c:v>-1.3165497317375101</c:v>
                </c:pt>
                <c:pt idx="53292">
                  <c:v>3.5600558659217798</c:v>
                </c:pt>
                <c:pt idx="53293">
                  <c:v>7.0478395061728296</c:v>
                </c:pt>
                <c:pt idx="53294">
                  <c:v>3.29948586118251</c:v>
                </c:pt>
                <c:pt idx="53295">
                  <c:v>-0.258974358974359</c:v>
                </c:pt>
                <c:pt idx="53296">
                  <c:v>1.7617866004962699</c:v>
                </c:pt>
                <c:pt idx="53297">
                  <c:v>1.6559691912708601</c:v>
                </c:pt>
                <c:pt idx="53298">
                  <c:v>2.3263027295285301</c:v>
                </c:pt>
                <c:pt idx="53299">
                  <c:v>2.7990074441687298</c:v>
                </c:pt>
                <c:pt idx="53300">
                  <c:v>1.0185922974767501</c:v>
                </c:pt>
                <c:pt idx="53301">
                  <c:v>1.6022584692597199</c:v>
                </c:pt>
                <c:pt idx="53302">
                  <c:v>0.65190651906519004</c:v>
                </c:pt>
                <c:pt idx="53303">
                  <c:v>2.77369668246445</c:v>
                </c:pt>
                <c:pt idx="53304">
                  <c:v>-1.70432692307692</c:v>
                </c:pt>
                <c:pt idx="53305">
                  <c:v>-3.59568733153638</c:v>
                </c:pt>
                <c:pt idx="53306">
                  <c:v>-0.87272727272727202</c:v>
                </c:pt>
                <c:pt idx="53307">
                  <c:v>-3.5191873589164699</c:v>
                </c:pt>
                <c:pt idx="53308">
                  <c:v>-0.16703296703296699</c:v>
                </c:pt>
                <c:pt idx="53309">
                  <c:v>0.64192949907235597</c:v>
                </c:pt>
                <c:pt idx="53310">
                  <c:v>0.43892339544513398</c:v>
                </c:pt>
                <c:pt idx="53311">
                  <c:v>-3.55232558139534</c:v>
                </c:pt>
                <c:pt idx="53312">
                  <c:v>-7.9284116331096097</c:v>
                </c:pt>
                <c:pt idx="53313">
                  <c:v>-3.6923076923076898</c:v>
                </c:pt>
                <c:pt idx="53314">
                  <c:v>-4.9617834394904401</c:v>
                </c:pt>
                <c:pt idx="53315">
                  <c:v>-2.0179282868525799</c:v>
                </c:pt>
                <c:pt idx="53316">
                  <c:v>22.4339622641509</c:v>
                </c:pt>
                <c:pt idx="53317">
                  <c:v>9.1714285714285708</c:v>
                </c:pt>
                <c:pt idx="53318">
                  <c:v>6.9622641509433896</c:v>
                </c:pt>
                <c:pt idx="53319">
                  <c:v>-7</c:v>
                </c:pt>
                <c:pt idx="53320">
                  <c:v>26.102564102564099</c:v>
                </c:pt>
                <c:pt idx="53321">
                  <c:v>6.8043478260869499</c:v>
                </c:pt>
                <c:pt idx="53322">
                  <c:v>-5.1290322580645098</c:v>
                </c:pt>
                <c:pt idx="53323">
                  <c:v>7.8450704225352101</c:v>
                </c:pt>
                <c:pt idx="53324">
                  <c:v>-18.285714285714199</c:v>
                </c:pt>
                <c:pt idx="53325">
                  <c:v>3.6666666666666599</c:v>
                </c:pt>
                <c:pt idx="53326">
                  <c:v>1.9047619047619</c:v>
                </c:pt>
                <c:pt idx="53327">
                  <c:v>8.0618556701030908</c:v>
                </c:pt>
                <c:pt idx="53328">
                  <c:v>-8.1221640488656099</c:v>
                </c:pt>
                <c:pt idx="53329">
                  <c:v>-6.6300578034682003</c:v>
                </c:pt>
                <c:pt idx="53330">
                  <c:v>-3</c:v>
                </c:pt>
                <c:pt idx="53331">
                  <c:v>-5.4442477876106103</c:v>
                </c:pt>
                <c:pt idx="53332">
                  <c:v>-5.1519230769230697</c:v>
                </c:pt>
                <c:pt idx="53333">
                  <c:v>-1.44964028776978</c:v>
                </c:pt>
                <c:pt idx="53334">
                  <c:v>-5.2473118279569801</c:v>
                </c:pt>
                <c:pt idx="53335">
                  <c:v>-1.2280373831775699</c:v>
                </c:pt>
                <c:pt idx="53336">
                  <c:v>-3.76965265082266</c:v>
                </c:pt>
                <c:pt idx="53337">
                  <c:v>0.418764302059496</c:v>
                </c:pt>
                <c:pt idx="53338">
                  <c:v>-8.6289517470881805</c:v>
                </c:pt>
                <c:pt idx="53339">
                  <c:v>-6.7339593114241003</c:v>
                </c:pt>
                <c:pt idx="53340">
                  <c:v>-7.75</c:v>
                </c:pt>
                <c:pt idx="53341">
                  <c:v>-12.9093406593406</c:v>
                </c:pt>
                <c:pt idx="53342">
                  <c:v>-9.6461824953444992</c:v>
                </c:pt>
                <c:pt idx="53343">
                  <c:v>-11.751740139211099</c:v>
                </c:pt>
                <c:pt idx="53344">
                  <c:v>-8.6993736951983305</c:v>
                </c:pt>
                <c:pt idx="53345">
                  <c:v>-3.1537267080745299</c:v>
                </c:pt>
                <c:pt idx="53346">
                  <c:v>-7.0399274047186902</c:v>
                </c:pt>
                <c:pt idx="53347">
                  <c:v>-8.5511022044088101</c:v>
                </c:pt>
                <c:pt idx="53348">
                  <c:v>-10.853846153846099</c:v>
                </c:pt>
                <c:pt idx="53349">
                  <c:v>-8.9719387755101998</c:v>
                </c:pt>
                <c:pt idx="53350">
                  <c:v>-13.5459183673469</c:v>
                </c:pt>
                <c:pt idx="53351">
                  <c:v>-7.1543209876543203</c:v>
                </c:pt>
                <c:pt idx="53352">
                  <c:v>-5.8210116731517498</c:v>
                </c:pt>
                <c:pt idx="53353">
                  <c:v>8.9743589743589702E-2</c:v>
                </c:pt>
                <c:pt idx="53354">
                  <c:v>-9.19921875</c:v>
                </c:pt>
                <c:pt idx="53355">
                  <c:v>-4.68</c:v>
                </c:pt>
                <c:pt idx="53356">
                  <c:v>-3.9264705882352899</c:v>
                </c:pt>
                <c:pt idx="53357">
                  <c:v>-3.8140703517587902</c:v>
                </c:pt>
                <c:pt idx="53358">
                  <c:v>-0.44702842377260898</c:v>
                </c:pt>
                <c:pt idx="53359">
                  <c:v>0.32731958762886598</c:v>
                </c:pt>
                <c:pt idx="53360">
                  <c:v>-0.71959459459459396</c:v>
                </c:pt>
                <c:pt idx="53361">
                  <c:v>-0.18991097922848599</c:v>
                </c:pt>
                <c:pt idx="53362">
                  <c:v>-5.6580645161290297</c:v>
                </c:pt>
                <c:pt idx="53363">
                  <c:v>-1.2037617554858899</c:v>
                </c:pt>
                <c:pt idx="53364">
                  <c:v>0.86847389558232901</c:v>
                </c:pt>
                <c:pt idx="53365">
                  <c:v>1.9235880398670999</c:v>
                </c:pt>
                <c:pt idx="53366">
                  <c:v>1.5149999999999999</c:v>
                </c:pt>
                <c:pt idx="53367">
                  <c:v>-1.6098059244126599</c:v>
                </c:pt>
                <c:pt idx="53368">
                  <c:v>-0.74535519125683003</c:v>
                </c:pt>
                <c:pt idx="53369">
                  <c:v>0.87927350427350404</c:v>
                </c:pt>
                <c:pt idx="53370">
                  <c:v>-2.29529411764705</c:v>
                </c:pt>
                <c:pt idx="53371">
                  <c:v>1.8188803512623399</c:v>
                </c:pt>
                <c:pt idx="53372">
                  <c:v>3.3783783783783699E-3</c:v>
                </c:pt>
                <c:pt idx="53373">
                  <c:v>3.3190416141235799</c:v>
                </c:pt>
                <c:pt idx="53374">
                  <c:v>-1.6043613707165101</c:v>
                </c:pt>
                <c:pt idx="53375">
                  <c:v>-1.6942307692307601</c:v>
                </c:pt>
                <c:pt idx="53376">
                  <c:v>-2.6853490658800299</c:v>
                </c:pt>
                <c:pt idx="53377">
                  <c:v>-2.9178082191780801</c:v>
                </c:pt>
                <c:pt idx="53378">
                  <c:v>-4.8135021097046398</c:v>
                </c:pt>
                <c:pt idx="53379">
                  <c:v>0.39693192713326902</c:v>
                </c:pt>
                <c:pt idx="53380">
                  <c:v>-2.1622119815668199</c:v>
                </c:pt>
                <c:pt idx="53381">
                  <c:v>7.3093415007656901</c:v>
                </c:pt>
                <c:pt idx="53382">
                  <c:v>-0.795886075949367</c:v>
                </c:pt>
                <c:pt idx="53383">
                  <c:v>-1.0617670054730199</c:v>
                </c:pt>
                <c:pt idx="53384">
                  <c:v>-5.7950819672131102</c:v>
                </c:pt>
                <c:pt idx="53385">
                  <c:v>2.76821862348178</c:v>
                </c:pt>
                <c:pt idx="53386">
                  <c:v>-5.4895936570862203</c:v>
                </c:pt>
                <c:pt idx="53387">
                  <c:v>-2.7426948051947999</c:v>
                </c:pt>
                <c:pt idx="53388">
                  <c:v>-2.56072351421188</c:v>
                </c:pt>
                <c:pt idx="53389">
                  <c:v>-6.7150997150997096</c:v>
                </c:pt>
                <c:pt idx="53390">
                  <c:v>-7.2004830917874303</c:v>
                </c:pt>
                <c:pt idx="53391">
                  <c:v>-0.62768496420047704</c:v>
                </c:pt>
                <c:pt idx="53392">
                  <c:v>-2.5568181818181799</c:v>
                </c:pt>
                <c:pt idx="53393">
                  <c:v>3.9914893617021199</c:v>
                </c:pt>
                <c:pt idx="53394">
                  <c:v>-0.44164759725400399</c:v>
                </c:pt>
                <c:pt idx="53395">
                  <c:v>0.98264642082429499</c:v>
                </c:pt>
                <c:pt idx="53396">
                  <c:v>0.119815668202764</c:v>
                </c:pt>
                <c:pt idx="53397">
                  <c:v>5.0335570469798601</c:v>
                </c:pt>
                <c:pt idx="53398">
                  <c:v>-3.13024282560706</c:v>
                </c:pt>
                <c:pt idx="53399">
                  <c:v>-1.6752136752136699</c:v>
                </c:pt>
                <c:pt idx="53400">
                  <c:v>0.7</c:v>
                </c:pt>
                <c:pt idx="53401">
                  <c:v>-11.054794520547899</c:v>
                </c:pt>
                <c:pt idx="53402">
                  <c:v>-4.9074074074074003</c:v>
                </c:pt>
                <c:pt idx="53403">
                  <c:v>-7.625</c:v>
                </c:pt>
                <c:pt idx="53404">
                  <c:v>-12.1290322580645</c:v>
                </c:pt>
                <c:pt idx="53405">
                  <c:v>1.36666666666666</c:v>
                </c:pt>
                <c:pt idx="53406">
                  <c:v>-10.9032258064516</c:v>
                </c:pt>
                <c:pt idx="53407">
                  <c:v>-3.87096774193548</c:v>
                </c:pt>
                <c:pt idx="53408">
                  <c:v>-17.8333333333333</c:v>
                </c:pt>
                <c:pt idx="53409">
                  <c:v>-18.368421052631501</c:v>
                </c:pt>
                <c:pt idx="53410">
                  <c:v>-9.5391705069124395</c:v>
                </c:pt>
                <c:pt idx="53411">
                  <c:v>-11.919191919191899</c:v>
                </c:pt>
                <c:pt idx="53412">
                  <c:v>-7.1653225806451601</c:v>
                </c:pt>
                <c:pt idx="53413">
                  <c:v>-3.7708333333333299</c:v>
                </c:pt>
                <c:pt idx="53414">
                  <c:v>-2.3467741935483799</c:v>
                </c:pt>
                <c:pt idx="53415">
                  <c:v>-0.37588652482269502</c:v>
                </c:pt>
                <c:pt idx="53416">
                  <c:v>-8.3608695652173903</c:v>
                </c:pt>
                <c:pt idx="53417">
                  <c:v>-5.9923664122137401</c:v>
                </c:pt>
                <c:pt idx="53418">
                  <c:v>-4.0158730158730096</c:v>
                </c:pt>
                <c:pt idx="53419">
                  <c:v>-0.522900763358778</c:v>
                </c:pt>
                <c:pt idx="53420">
                  <c:v>-8.2780082987551804</c:v>
                </c:pt>
                <c:pt idx="53421">
                  <c:v>-7.93951612903225</c:v>
                </c:pt>
                <c:pt idx="53422">
                  <c:v>8.0909090909090899</c:v>
                </c:pt>
                <c:pt idx="53423">
                  <c:v>1.18518518518518</c:v>
                </c:pt>
                <c:pt idx="53424">
                  <c:v>-3.90625</c:v>
                </c:pt>
                <c:pt idx="53425">
                  <c:v>-2.9</c:v>
                </c:pt>
                <c:pt idx="53426">
                  <c:v>-3.76</c:v>
                </c:pt>
                <c:pt idx="53427">
                  <c:v>-6.7096774193548301</c:v>
                </c:pt>
                <c:pt idx="53428">
                  <c:v>9.5967741935483808</c:v>
                </c:pt>
                <c:pt idx="53429">
                  <c:v>28.8</c:v>
                </c:pt>
                <c:pt idx="53430">
                  <c:v>2.4</c:v>
                </c:pt>
                <c:pt idx="53431">
                  <c:v>23.25</c:v>
                </c:pt>
                <c:pt idx="53432">
                  <c:v>3.55555555555555</c:v>
                </c:pt>
                <c:pt idx="53433">
                  <c:v>-10</c:v>
                </c:pt>
                <c:pt idx="53434">
                  <c:v>15</c:v>
                </c:pt>
                <c:pt idx="53435">
                  <c:v>-7.1111111111111098</c:v>
                </c:pt>
                <c:pt idx="53436">
                  <c:v>-5.1111111111111098</c:v>
                </c:pt>
                <c:pt idx="53437">
                  <c:v>-24.25</c:v>
                </c:pt>
                <c:pt idx="53438">
                  <c:v>-7</c:v>
                </c:pt>
                <c:pt idx="53439">
                  <c:v>0</c:v>
                </c:pt>
                <c:pt idx="53440">
                  <c:v>17.8</c:v>
                </c:pt>
                <c:pt idx="53441">
                  <c:v>-0.66666666666666596</c:v>
                </c:pt>
                <c:pt idx="53442">
                  <c:v>64.75</c:v>
                </c:pt>
                <c:pt idx="53443">
                  <c:v>18.6666666666666</c:v>
                </c:pt>
                <c:pt idx="53444">
                  <c:v>22.625</c:v>
                </c:pt>
                <c:pt idx="53445">
                  <c:v>-16.75</c:v>
                </c:pt>
                <c:pt idx="53446">
                  <c:v>-4.5</c:v>
                </c:pt>
                <c:pt idx="53447">
                  <c:v>24</c:v>
                </c:pt>
                <c:pt idx="53448">
                  <c:v>6</c:v>
                </c:pt>
                <c:pt idx="53449">
                  <c:v>-4</c:v>
                </c:pt>
                <c:pt idx="53450">
                  <c:v>8.8571428571428505</c:v>
                </c:pt>
                <c:pt idx="53451">
                  <c:v>10.285714285714199</c:v>
                </c:pt>
                <c:pt idx="53452">
                  <c:v>0</c:v>
                </c:pt>
                <c:pt idx="53453">
                  <c:v>5.1996086105675099</c:v>
                </c:pt>
                <c:pt idx="53454">
                  <c:v>1.0013956734124201</c:v>
                </c:pt>
                <c:pt idx="53455">
                  <c:v>4.54047322540473</c:v>
                </c:pt>
                <c:pt idx="53456">
                  <c:v>3.9596723377441698</c:v>
                </c:pt>
                <c:pt idx="53457">
                  <c:v>5.5645645645645603</c:v>
                </c:pt>
                <c:pt idx="53458">
                  <c:v>6.9360599078340996</c:v>
                </c:pt>
                <c:pt idx="53459">
                  <c:v>2.9402597402597399</c:v>
                </c:pt>
                <c:pt idx="53460">
                  <c:v>1.48154555940023</c:v>
                </c:pt>
                <c:pt idx="53461">
                  <c:v>0.82119914346894995</c:v>
                </c:pt>
                <c:pt idx="53462">
                  <c:v>-3.7974851091991999</c:v>
                </c:pt>
                <c:pt idx="53463">
                  <c:v>-0.85966016362492104</c:v>
                </c:pt>
                <c:pt idx="53464">
                  <c:v>5.9306930693069297</c:v>
                </c:pt>
                <c:pt idx="53465">
                  <c:v>1.5</c:v>
                </c:pt>
                <c:pt idx="53466">
                  <c:v>-8.125</c:v>
                </c:pt>
                <c:pt idx="53467">
                  <c:v>9.5</c:v>
                </c:pt>
                <c:pt idx="53468">
                  <c:v>-3.38360655737704</c:v>
                </c:pt>
                <c:pt idx="53469">
                  <c:v>-4.51811594202898</c:v>
                </c:pt>
                <c:pt idx="53470">
                  <c:v>-4.1838709677419299</c:v>
                </c:pt>
                <c:pt idx="53471">
                  <c:v>-5.8233333333333297</c:v>
                </c:pt>
                <c:pt idx="53472">
                  <c:v>0.89677419354838706</c:v>
                </c:pt>
                <c:pt idx="53473">
                  <c:v>3.6696969696969699</c:v>
                </c:pt>
                <c:pt idx="53474">
                  <c:v>1.7813620071684499</c:v>
                </c:pt>
                <c:pt idx="53475">
                  <c:v>5.1870967741935399</c:v>
                </c:pt>
                <c:pt idx="53476">
                  <c:v>0.31212121212121202</c:v>
                </c:pt>
                <c:pt idx="53477">
                  <c:v>2.0286738351254399</c:v>
                </c:pt>
                <c:pt idx="53478">
                  <c:v>-1.97427652733118</c:v>
                </c:pt>
                <c:pt idx="53479">
                  <c:v>2.0993788819875698</c:v>
                </c:pt>
                <c:pt idx="53480">
                  <c:v>0</c:v>
                </c:pt>
                <c:pt idx="53481">
                  <c:v>1</c:v>
                </c:pt>
                <c:pt idx="53482">
                  <c:v>-1.3</c:v>
                </c:pt>
                <c:pt idx="53483">
                  <c:v>7.9782608695652097</c:v>
                </c:pt>
                <c:pt idx="53484">
                  <c:v>-3.07692307692307</c:v>
                </c:pt>
                <c:pt idx="53485">
                  <c:v>-1.34615384615384</c:v>
                </c:pt>
                <c:pt idx="53486">
                  <c:v>12.96</c:v>
                </c:pt>
                <c:pt idx="53487">
                  <c:v>-1.7037037037036999</c:v>
                </c:pt>
                <c:pt idx="53488">
                  <c:v>-3.7083333333333299</c:v>
                </c:pt>
                <c:pt idx="53489">
                  <c:v>-5.7083333333333304</c:v>
                </c:pt>
                <c:pt idx="53490">
                  <c:v>25.590909090909001</c:v>
                </c:pt>
                <c:pt idx="53491">
                  <c:v>-1.5</c:v>
                </c:pt>
                <c:pt idx="53492">
                  <c:v>21.5</c:v>
                </c:pt>
                <c:pt idx="53493">
                  <c:v>17</c:v>
                </c:pt>
                <c:pt idx="53494">
                  <c:v>9.25</c:v>
                </c:pt>
                <c:pt idx="53495">
                  <c:v>-7.6935483870967696</c:v>
                </c:pt>
                <c:pt idx="53496">
                  <c:v>-6.11666666666666</c:v>
                </c:pt>
                <c:pt idx="53497">
                  <c:v>1</c:v>
                </c:pt>
                <c:pt idx="53498">
                  <c:v>14.783333333333299</c:v>
                </c:pt>
                <c:pt idx="53499">
                  <c:v>-6.4516129032257993E-2</c:v>
                </c:pt>
                <c:pt idx="53500">
                  <c:v>-6.1111111111111098</c:v>
                </c:pt>
                <c:pt idx="53501">
                  <c:v>0.51764705882352902</c:v>
                </c:pt>
                <c:pt idx="53502">
                  <c:v>-7.8977272727272698</c:v>
                </c:pt>
                <c:pt idx="53503">
                  <c:v>7.3604651162790597</c:v>
                </c:pt>
                <c:pt idx="53504">
                  <c:v>13.195652173913</c:v>
                </c:pt>
                <c:pt idx="53505">
                  <c:v>-22</c:v>
                </c:pt>
                <c:pt idx="53506">
                  <c:v>13.789473684210501</c:v>
                </c:pt>
                <c:pt idx="53507">
                  <c:v>0.15384615384615299</c:v>
                </c:pt>
                <c:pt idx="53508">
                  <c:v>0.25862068965517199</c:v>
                </c:pt>
                <c:pt idx="53509">
                  <c:v>-0.29824561403508698</c:v>
                </c:pt>
                <c:pt idx="53510">
                  <c:v>0</c:v>
                </c:pt>
                <c:pt idx="53511">
                  <c:v>6.1403508771929802</c:v>
                </c:pt>
                <c:pt idx="53512">
                  <c:v>4.29850746268656</c:v>
                </c:pt>
                <c:pt idx="53513">
                  <c:v>-0.54838709677419295</c:v>
                </c:pt>
                <c:pt idx="53514">
                  <c:v>-4.26</c:v>
                </c:pt>
                <c:pt idx="53515">
                  <c:v>5.7647058823529402</c:v>
                </c:pt>
                <c:pt idx="53516">
                  <c:v>1.0722591362126199</c:v>
                </c:pt>
                <c:pt idx="53517">
                  <c:v>3.0524412296564098</c:v>
                </c:pt>
                <c:pt idx="53518">
                  <c:v>3.4715447154471502</c:v>
                </c:pt>
                <c:pt idx="53519">
                  <c:v>5.8553082191780801</c:v>
                </c:pt>
                <c:pt idx="53520">
                  <c:v>7.9049235993208802</c:v>
                </c:pt>
                <c:pt idx="53521">
                  <c:v>9.1879936808846701</c:v>
                </c:pt>
                <c:pt idx="53522">
                  <c:v>7.1301775147928996</c:v>
                </c:pt>
                <c:pt idx="53523">
                  <c:v>6.01819757365684</c:v>
                </c:pt>
                <c:pt idx="53524">
                  <c:v>3.0831973898857998</c:v>
                </c:pt>
                <c:pt idx="53525">
                  <c:v>3.5910447761194</c:v>
                </c:pt>
                <c:pt idx="53526">
                  <c:v>0.89748201438848896</c:v>
                </c:pt>
                <c:pt idx="53527">
                  <c:v>5.6082383873794903</c:v>
                </c:pt>
                <c:pt idx="53528">
                  <c:v>-5.3333333333333304</c:v>
                </c:pt>
                <c:pt idx="53529">
                  <c:v>-4.5806451612903203</c:v>
                </c:pt>
                <c:pt idx="53530">
                  <c:v>2.6564289432587098</c:v>
                </c:pt>
                <c:pt idx="53531">
                  <c:v>2.921875</c:v>
                </c:pt>
                <c:pt idx="53532">
                  <c:v>1.7869274318064801</c:v>
                </c:pt>
                <c:pt idx="53533">
                  <c:v>1.95707209686296</c:v>
                </c:pt>
                <c:pt idx="53534">
                  <c:v>5.2901393908105296</c:v>
                </c:pt>
                <c:pt idx="53535">
                  <c:v>5.5598272138228904</c:v>
                </c:pt>
                <c:pt idx="53536">
                  <c:v>8.3828740157480297</c:v>
                </c:pt>
                <c:pt idx="53537">
                  <c:v>2.4634892872759</c:v>
                </c:pt>
                <c:pt idx="53538">
                  <c:v>0.22636710470538299</c:v>
                </c:pt>
                <c:pt idx="53539">
                  <c:v>0.68766828217555198</c:v>
                </c:pt>
                <c:pt idx="53540">
                  <c:v>-0.93121417404898299</c:v>
                </c:pt>
                <c:pt idx="53541">
                  <c:v>6.0020650490449103</c:v>
                </c:pt>
                <c:pt idx="53542">
                  <c:v>2.0175438596491202</c:v>
                </c:pt>
                <c:pt idx="53543">
                  <c:v>3.3827286663259999</c:v>
                </c:pt>
                <c:pt idx="53544">
                  <c:v>0.22492970946579099</c:v>
                </c:pt>
                <c:pt idx="53545">
                  <c:v>3.00145843461351</c:v>
                </c:pt>
                <c:pt idx="53546">
                  <c:v>6.6874697629414603</c:v>
                </c:pt>
                <c:pt idx="53547">
                  <c:v>8.4593341761483298</c:v>
                </c:pt>
                <c:pt idx="53548">
                  <c:v>6.9931170108161202</c:v>
                </c:pt>
                <c:pt idx="53549">
                  <c:v>3.8159536541889398</c:v>
                </c:pt>
                <c:pt idx="53550">
                  <c:v>0.94612515540820497</c:v>
                </c:pt>
                <c:pt idx="53551">
                  <c:v>0.79530201342281803</c:v>
                </c:pt>
                <c:pt idx="53552">
                  <c:v>1.7172093023255799</c:v>
                </c:pt>
                <c:pt idx="53553">
                  <c:v>4.6572251560249596</c:v>
                </c:pt>
                <c:pt idx="53554">
                  <c:v>28</c:v>
                </c:pt>
                <c:pt idx="53555">
                  <c:v>3.57865168539325</c:v>
                </c:pt>
                <c:pt idx="53556">
                  <c:v>-1.9941690962099099</c:v>
                </c:pt>
                <c:pt idx="53557">
                  <c:v>-0.52193995381062297</c:v>
                </c:pt>
                <c:pt idx="53558">
                  <c:v>3.4100418410041802</c:v>
                </c:pt>
                <c:pt idx="53559">
                  <c:v>0.41977611940298498</c:v>
                </c:pt>
                <c:pt idx="53560">
                  <c:v>3.8393782383419599</c:v>
                </c:pt>
                <c:pt idx="53561">
                  <c:v>5.3149847094801199</c:v>
                </c:pt>
                <c:pt idx="53562">
                  <c:v>6.8739002932551303</c:v>
                </c:pt>
                <c:pt idx="53563">
                  <c:v>0.13793103448275801</c:v>
                </c:pt>
                <c:pt idx="53564">
                  <c:v>2.2010723860589798</c:v>
                </c:pt>
                <c:pt idx="53565">
                  <c:v>0.67253521126760496</c:v>
                </c:pt>
                <c:pt idx="53566">
                  <c:v>5.0034013605442098</c:v>
                </c:pt>
                <c:pt idx="53567">
                  <c:v>1.1411764705882299</c:v>
                </c:pt>
                <c:pt idx="53568">
                  <c:v>3.6575342465753402</c:v>
                </c:pt>
                <c:pt idx="53569">
                  <c:v>1.1717791411042899</c:v>
                </c:pt>
                <c:pt idx="53570">
                  <c:v>-1.0591397849462301</c:v>
                </c:pt>
                <c:pt idx="53571">
                  <c:v>2.1674008810572598</c:v>
                </c:pt>
                <c:pt idx="53572">
                  <c:v>1.62592592592592</c:v>
                </c:pt>
                <c:pt idx="53573">
                  <c:v>-4.5165876777251102</c:v>
                </c:pt>
                <c:pt idx="53574">
                  <c:v>4.2161016949152499</c:v>
                </c:pt>
                <c:pt idx="53575">
                  <c:v>5.7063492063492003</c:v>
                </c:pt>
                <c:pt idx="53576">
                  <c:v>-5.4186046511627897</c:v>
                </c:pt>
                <c:pt idx="53577">
                  <c:v>-4.1894273127753303</c:v>
                </c:pt>
                <c:pt idx="53578">
                  <c:v>3.8127853881278502</c:v>
                </c:pt>
                <c:pt idx="53579">
                  <c:v>43</c:v>
                </c:pt>
                <c:pt idx="53580">
                  <c:v>-11</c:v>
                </c:pt>
                <c:pt idx="53581">
                  <c:v>0.19582955575702601</c:v>
                </c:pt>
                <c:pt idx="53582">
                  <c:v>1.01766437684003</c:v>
                </c:pt>
                <c:pt idx="53583">
                  <c:v>3.5397676496872199</c:v>
                </c:pt>
                <c:pt idx="53584">
                  <c:v>3.6762075134168102</c:v>
                </c:pt>
                <c:pt idx="53585">
                  <c:v>8.4763948497854003</c:v>
                </c:pt>
                <c:pt idx="53586">
                  <c:v>11.373877551020399</c:v>
                </c:pt>
                <c:pt idx="53587">
                  <c:v>9.7573673870333995</c:v>
                </c:pt>
                <c:pt idx="53588">
                  <c:v>4.5666372462488898</c:v>
                </c:pt>
                <c:pt idx="53589">
                  <c:v>2.1031543052003401</c:v>
                </c:pt>
                <c:pt idx="53590">
                  <c:v>1.12035225048923</c:v>
                </c:pt>
                <c:pt idx="53591">
                  <c:v>0.132751937984496</c:v>
                </c:pt>
                <c:pt idx="53592">
                  <c:v>7.3568738229755102</c:v>
                </c:pt>
                <c:pt idx="53593">
                  <c:v>2.6692913385826702</c:v>
                </c:pt>
                <c:pt idx="53594">
                  <c:v>-9.3879310344827491</c:v>
                </c:pt>
                <c:pt idx="53595">
                  <c:v>0.37414965986394499</c:v>
                </c:pt>
                <c:pt idx="53596">
                  <c:v>-4.0101010101010104</c:v>
                </c:pt>
                <c:pt idx="53597">
                  <c:v>8.0526315789473593</c:v>
                </c:pt>
                <c:pt idx="53598">
                  <c:v>7.9130434782608603</c:v>
                </c:pt>
                <c:pt idx="53599">
                  <c:v>2.5384615384615299</c:v>
                </c:pt>
                <c:pt idx="53600">
                  <c:v>7.1111111111111098</c:v>
                </c:pt>
                <c:pt idx="53601">
                  <c:v>0.93034825870646698</c:v>
                </c:pt>
                <c:pt idx="53602">
                  <c:v>-3.9281767955801099</c:v>
                </c:pt>
                <c:pt idx="53603">
                  <c:v>-7.5471698113207503E-2</c:v>
                </c:pt>
                <c:pt idx="53604">
                  <c:v>9.8453038674033095</c:v>
                </c:pt>
                <c:pt idx="53605">
                  <c:v>1.8202736318407899</c:v>
                </c:pt>
                <c:pt idx="53606">
                  <c:v>5.7895778364116097</c:v>
                </c:pt>
                <c:pt idx="53607">
                  <c:v>4.4814582023884304</c:v>
                </c:pt>
                <c:pt idx="53608">
                  <c:v>5.9401829697396202</c:v>
                </c:pt>
                <c:pt idx="53609">
                  <c:v>7.0454246214614802</c:v>
                </c:pt>
                <c:pt idx="53610">
                  <c:v>11.972972972972901</c:v>
                </c:pt>
                <c:pt idx="53611">
                  <c:v>10.174763832658501</c:v>
                </c:pt>
                <c:pt idx="53612">
                  <c:v>3.02168674698795</c:v>
                </c:pt>
                <c:pt idx="53613">
                  <c:v>3.9584969153112701</c:v>
                </c:pt>
                <c:pt idx="53614">
                  <c:v>2.05122143420015</c:v>
                </c:pt>
                <c:pt idx="53615">
                  <c:v>1.9872521246458901</c:v>
                </c:pt>
                <c:pt idx="53616">
                  <c:v>12.0599848139711</c:v>
                </c:pt>
                <c:pt idx="53617">
                  <c:v>-5.2178571428571399</c:v>
                </c:pt>
                <c:pt idx="53618">
                  <c:v>-1.4664031620553299</c:v>
                </c:pt>
                <c:pt idx="53619">
                  <c:v>1.1834215167548501</c:v>
                </c:pt>
                <c:pt idx="53620">
                  <c:v>3.5581818181818101</c:v>
                </c:pt>
                <c:pt idx="53621">
                  <c:v>5.7673179396092298</c:v>
                </c:pt>
                <c:pt idx="53622">
                  <c:v>7.9719008264462801</c:v>
                </c:pt>
                <c:pt idx="53623">
                  <c:v>6.4629258517033996</c:v>
                </c:pt>
                <c:pt idx="53624">
                  <c:v>-0.81239242685025803</c:v>
                </c:pt>
                <c:pt idx="53625">
                  <c:v>-3.3062913907284699</c:v>
                </c:pt>
                <c:pt idx="53626">
                  <c:v>-2.7570921985815602</c:v>
                </c:pt>
                <c:pt idx="53627">
                  <c:v>-4.0506108202443203</c:v>
                </c:pt>
                <c:pt idx="53628">
                  <c:v>5.64440734557596</c:v>
                </c:pt>
                <c:pt idx="53629">
                  <c:v>1.79826464208242</c:v>
                </c:pt>
                <c:pt idx="53630">
                  <c:v>11.623115577889401</c:v>
                </c:pt>
                <c:pt idx="53631">
                  <c:v>6.8604118993135002</c:v>
                </c:pt>
                <c:pt idx="53632">
                  <c:v>7.0657640232108303</c:v>
                </c:pt>
                <c:pt idx="53633">
                  <c:v>8.9561551433389504</c:v>
                </c:pt>
                <c:pt idx="53634">
                  <c:v>12.1375358166189</c:v>
                </c:pt>
                <c:pt idx="53635">
                  <c:v>5.8105646630236798</c:v>
                </c:pt>
                <c:pt idx="53636">
                  <c:v>7.6908752327746699</c:v>
                </c:pt>
                <c:pt idx="53637">
                  <c:v>-4.0839002267573603</c:v>
                </c:pt>
                <c:pt idx="53638">
                  <c:v>5.0147058823529402</c:v>
                </c:pt>
                <c:pt idx="53639">
                  <c:v>1.6480582524271801</c:v>
                </c:pt>
                <c:pt idx="53640">
                  <c:v>13.4321503131524</c:v>
                </c:pt>
                <c:pt idx="53641">
                  <c:v>0.78881987577639701</c:v>
                </c:pt>
                <c:pt idx="53642">
                  <c:v>-0.59574468085106302</c:v>
                </c:pt>
                <c:pt idx="53643">
                  <c:v>-0.20655737704918001</c:v>
                </c:pt>
                <c:pt idx="53644">
                  <c:v>0.67905405405405395</c:v>
                </c:pt>
                <c:pt idx="53645">
                  <c:v>3.6501650165016502</c:v>
                </c:pt>
                <c:pt idx="53646">
                  <c:v>2.0598290598290498</c:v>
                </c:pt>
                <c:pt idx="53647">
                  <c:v>4.7447698744769804</c:v>
                </c:pt>
                <c:pt idx="53648">
                  <c:v>0.58712121212121204</c:v>
                </c:pt>
                <c:pt idx="53649">
                  <c:v>-1.37037037037037</c:v>
                </c:pt>
                <c:pt idx="53650">
                  <c:v>3.0967741935483799</c:v>
                </c:pt>
                <c:pt idx="53651">
                  <c:v>-1.8595744680851001</c:v>
                </c:pt>
                <c:pt idx="53652">
                  <c:v>1.1481481481481399</c:v>
                </c:pt>
                <c:pt idx="53653">
                  <c:v>-13.7222222222222</c:v>
                </c:pt>
                <c:pt idx="53654">
                  <c:v>1.2258064516128999</c:v>
                </c:pt>
                <c:pt idx="53655">
                  <c:v>2.9591836734693802</c:v>
                </c:pt>
                <c:pt idx="53656">
                  <c:v>0.54285714285714204</c:v>
                </c:pt>
                <c:pt idx="53657">
                  <c:v>31.24</c:v>
                </c:pt>
                <c:pt idx="53658">
                  <c:v>-3.0384615384615299</c:v>
                </c:pt>
                <c:pt idx="53659">
                  <c:v>10.925925925925901</c:v>
                </c:pt>
                <c:pt idx="53660">
                  <c:v>30.8</c:v>
                </c:pt>
                <c:pt idx="53661">
                  <c:v>6</c:v>
                </c:pt>
                <c:pt idx="53662">
                  <c:v>-3.0344827586206802</c:v>
                </c:pt>
                <c:pt idx="53663">
                  <c:v>-0.625</c:v>
                </c:pt>
                <c:pt idx="53664">
                  <c:v>-3.2526315789473599</c:v>
                </c:pt>
                <c:pt idx="53665">
                  <c:v>-1.9695121951219501</c:v>
                </c:pt>
                <c:pt idx="53666">
                  <c:v>5.7955555555555502</c:v>
                </c:pt>
                <c:pt idx="53667">
                  <c:v>9.5732758620689609</c:v>
                </c:pt>
                <c:pt idx="53668">
                  <c:v>19.841004184100399</c:v>
                </c:pt>
                <c:pt idx="53669">
                  <c:v>9.40944881889763</c:v>
                </c:pt>
                <c:pt idx="53670">
                  <c:v>6.4280303030303001</c:v>
                </c:pt>
                <c:pt idx="53671">
                  <c:v>7.1264367816091898</c:v>
                </c:pt>
                <c:pt idx="53672">
                  <c:v>-0.82539682539682502</c:v>
                </c:pt>
                <c:pt idx="53673">
                  <c:v>-1.8796992481203E-2</c:v>
                </c:pt>
                <c:pt idx="53674">
                  <c:v>1.7061068702290001</c:v>
                </c:pt>
                <c:pt idx="53675">
                  <c:v>5.4568345323741001</c:v>
                </c:pt>
                <c:pt idx="53676">
                  <c:v>1.51748251748251</c:v>
                </c:pt>
                <c:pt idx="53677">
                  <c:v>2.7423076923076901</c:v>
                </c:pt>
                <c:pt idx="53678">
                  <c:v>5.0448275862068899</c:v>
                </c:pt>
                <c:pt idx="53679">
                  <c:v>2.12592592592592</c:v>
                </c:pt>
                <c:pt idx="53680">
                  <c:v>3.5864661654135301</c:v>
                </c:pt>
                <c:pt idx="53681">
                  <c:v>7.2514792899408196</c:v>
                </c:pt>
                <c:pt idx="53682">
                  <c:v>4.3080168776371304</c:v>
                </c:pt>
                <c:pt idx="53683">
                  <c:v>4.0826446280991702</c:v>
                </c:pt>
                <c:pt idx="53684">
                  <c:v>0.30285714285714199</c:v>
                </c:pt>
                <c:pt idx="53685">
                  <c:v>-2.0479452054794498</c:v>
                </c:pt>
                <c:pt idx="53686">
                  <c:v>-2.2179487179487101</c:v>
                </c:pt>
                <c:pt idx="53687">
                  <c:v>6.9717741935483799</c:v>
                </c:pt>
                <c:pt idx="53688">
                  <c:v>6</c:v>
                </c:pt>
                <c:pt idx="53689">
                  <c:v>10</c:v>
                </c:pt>
                <c:pt idx="53690">
                  <c:v>2.3074866310160398</c:v>
                </c:pt>
                <c:pt idx="53691">
                  <c:v>-2.7926829268292601</c:v>
                </c:pt>
                <c:pt idx="53692">
                  <c:v>1.4052757793764901</c:v>
                </c:pt>
                <c:pt idx="53693">
                  <c:v>2.1981566820276499</c:v>
                </c:pt>
                <c:pt idx="53694">
                  <c:v>5.3229398663697101</c:v>
                </c:pt>
                <c:pt idx="53695">
                  <c:v>4.7654320987654302</c:v>
                </c:pt>
                <c:pt idx="53696">
                  <c:v>5.0533088235294104</c:v>
                </c:pt>
                <c:pt idx="53697">
                  <c:v>-0.68007662835249005</c:v>
                </c:pt>
                <c:pt idx="53698">
                  <c:v>-3.3268656716417899</c:v>
                </c:pt>
                <c:pt idx="53699">
                  <c:v>-6.25709515859766</c:v>
                </c:pt>
                <c:pt idx="53700">
                  <c:v>-3.3993231810490601</c:v>
                </c:pt>
                <c:pt idx="53701">
                  <c:v>3.9433962264150901</c:v>
                </c:pt>
                <c:pt idx="53702">
                  <c:v>9.2767988252569697</c:v>
                </c:pt>
                <c:pt idx="53703">
                  <c:v>9.5955223880597007</c:v>
                </c:pt>
                <c:pt idx="53704">
                  <c:v>4.4202434336963403</c:v>
                </c:pt>
                <c:pt idx="53705">
                  <c:v>6.4529478458049798</c:v>
                </c:pt>
                <c:pt idx="53706">
                  <c:v>12.8311184939091</c:v>
                </c:pt>
                <c:pt idx="53707">
                  <c:v>13.145383104125701</c:v>
                </c:pt>
                <c:pt idx="53708">
                  <c:v>7.8906464924346604</c:v>
                </c:pt>
                <c:pt idx="53709">
                  <c:v>8.3765714285714292</c:v>
                </c:pt>
                <c:pt idx="53710">
                  <c:v>0.97894736842105201</c:v>
                </c:pt>
                <c:pt idx="53711">
                  <c:v>5.2437965260545898</c:v>
                </c:pt>
                <c:pt idx="53712">
                  <c:v>5.8286802030456801</c:v>
                </c:pt>
                <c:pt idx="53713">
                  <c:v>11.560024752475201</c:v>
                </c:pt>
                <c:pt idx="53714">
                  <c:v>14.5531914893617</c:v>
                </c:pt>
                <c:pt idx="53715">
                  <c:v>3.5</c:v>
                </c:pt>
                <c:pt idx="53716">
                  <c:v>8.5</c:v>
                </c:pt>
                <c:pt idx="53717">
                  <c:v>6.8166666666666602</c:v>
                </c:pt>
                <c:pt idx="53718">
                  <c:v>-4.1612903225806397</c:v>
                </c:pt>
                <c:pt idx="53719">
                  <c:v>-4.1428571428571397</c:v>
                </c:pt>
                <c:pt idx="53720">
                  <c:v>3.3333333333333298E-2</c:v>
                </c:pt>
                <c:pt idx="53721">
                  <c:v>-0.167213114754098</c:v>
                </c:pt>
                <c:pt idx="53722">
                  <c:v>4.7713754646840103</c:v>
                </c:pt>
                <c:pt idx="53723">
                  <c:v>-0.19803600654664399</c:v>
                </c:pt>
                <c:pt idx="53724">
                  <c:v>1.05825242718446</c:v>
                </c:pt>
                <c:pt idx="53725">
                  <c:v>2.1671874999999998</c:v>
                </c:pt>
                <c:pt idx="53726">
                  <c:v>9.2850940665701795</c:v>
                </c:pt>
                <c:pt idx="53727">
                  <c:v>8.6254237288135496</c:v>
                </c:pt>
                <c:pt idx="53728">
                  <c:v>3.57407407407407</c:v>
                </c:pt>
                <c:pt idx="53729">
                  <c:v>0.98370370370370297</c:v>
                </c:pt>
                <c:pt idx="53730">
                  <c:v>2.1392190152801298</c:v>
                </c:pt>
                <c:pt idx="53731">
                  <c:v>-0.49443561208267001</c:v>
                </c:pt>
                <c:pt idx="53732">
                  <c:v>6.2447129909365504</c:v>
                </c:pt>
                <c:pt idx="53733">
                  <c:v>2</c:v>
                </c:pt>
                <c:pt idx="53734">
                  <c:v>18.294117647058801</c:v>
                </c:pt>
                <c:pt idx="53735">
                  <c:v>43.5555555555555</c:v>
                </c:pt>
                <c:pt idx="53736">
                  <c:v>69.411764705882305</c:v>
                </c:pt>
                <c:pt idx="53737">
                  <c:v>13.285714285714199</c:v>
                </c:pt>
                <c:pt idx="53738">
                  <c:v>-6.7272727272727204</c:v>
                </c:pt>
                <c:pt idx="53739">
                  <c:v>6.7647058823529402</c:v>
                </c:pt>
                <c:pt idx="53740">
                  <c:v>4.2</c:v>
                </c:pt>
                <c:pt idx="53741">
                  <c:v>50.25</c:v>
                </c:pt>
                <c:pt idx="53742">
                  <c:v>-4.8352941176470496</c:v>
                </c:pt>
                <c:pt idx="53743">
                  <c:v>5.0877192982456103</c:v>
                </c:pt>
                <c:pt idx="53744">
                  <c:v>-14.9193548387096</c:v>
                </c:pt>
                <c:pt idx="53745">
                  <c:v>-16.216666666666601</c:v>
                </c:pt>
                <c:pt idx="53746">
                  <c:v>-16.064516129032199</c:v>
                </c:pt>
                <c:pt idx="53747">
                  <c:v>-5.35</c:v>
                </c:pt>
                <c:pt idx="53748">
                  <c:v>-10.935483870967699</c:v>
                </c:pt>
                <c:pt idx="53749">
                  <c:v>-5.3863636363636296</c:v>
                </c:pt>
                <c:pt idx="53750">
                  <c:v>-16.899999999999999</c:v>
                </c:pt>
                <c:pt idx="53751">
                  <c:v>-14.4193548387096</c:v>
                </c:pt>
                <c:pt idx="53752">
                  <c:v>-17.516666666666602</c:v>
                </c:pt>
                <c:pt idx="53753">
                  <c:v>1.79746835443037</c:v>
                </c:pt>
                <c:pt idx="53754">
                  <c:v>22.5</c:v>
                </c:pt>
                <c:pt idx="53755">
                  <c:v>20.6666666666666</c:v>
                </c:pt>
                <c:pt idx="53756">
                  <c:v>36.3333333333333</c:v>
                </c:pt>
                <c:pt idx="53757">
                  <c:v>-3.2307692307692299</c:v>
                </c:pt>
                <c:pt idx="53758">
                  <c:v>17.352941176470502</c:v>
                </c:pt>
                <c:pt idx="53759">
                  <c:v>57.470588235294102</c:v>
                </c:pt>
                <c:pt idx="53760">
                  <c:v>37.428571428571402</c:v>
                </c:pt>
                <c:pt idx="53761">
                  <c:v>-6.25</c:v>
                </c:pt>
                <c:pt idx="53762">
                  <c:v>-1.75</c:v>
                </c:pt>
                <c:pt idx="53763">
                  <c:v>-3.4600938967136101</c:v>
                </c:pt>
                <c:pt idx="53764">
                  <c:v>1.3141361256544499</c:v>
                </c:pt>
                <c:pt idx="53765">
                  <c:v>-2.9537037037037002</c:v>
                </c:pt>
                <c:pt idx="53766">
                  <c:v>-2.3816425120772902</c:v>
                </c:pt>
                <c:pt idx="53767">
                  <c:v>3.2268518518518499</c:v>
                </c:pt>
                <c:pt idx="53768">
                  <c:v>6.1047619047618999</c:v>
                </c:pt>
                <c:pt idx="53769">
                  <c:v>-4.1612903225806397</c:v>
                </c:pt>
                <c:pt idx="53770">
                  <c:v>-3.6210045662100399</c:v>
                </c:pt>
                <c:pt idx="53771">
                  <c:v>-6.125</c:v>
                </c:pt>
                <c:pt idx="53772">
                  <c:v>1.20967741935483E-2</c:v>
                </c:pt>
                <c:pt idx="53773">
                  <c:v>-2.56846473029045</c:v>
                </c:pt>
                <c:pt idx="53774">
                  <c:v>4.99193548387096</c:v>
                </c:pt>
                <c:pt idx="53775">
                  <c:v>-0.37267080745341602</c:v>
                </c:pt>
                <c:pt idx="53776">
                  <c:v>0.86945812807881695</c:v>
                </c:pt>
                <c:pt idx="53777">
                  <c:v>-1.2247933884297499</c:v>
                </c:pt>
                <c:pt idx="53778">
                  <c:v>-0.60071301247771802</c:v>
                </c:pt>
                <c:pt idx="53779">
                  <c:v>-3.9391025641025599</c:v>
                </c:pt>
                <c:pt idx="53780">
                  <c:v>0.61567635903919005</c:v>
                </c:pt>
                <c:pt idx="53781">
                  <c:v>0.542510121457489</c:v>
                </c:pt>
                <c:pt idx="53782">
                  <c:v>0.88304862023652997</c:v>
                </c:pt>
                <c:pt idx="53783">
                  <c:v>1.2023809523809501</c:v>
                </c:pt>
                <c:pt idx="53784">
                  <c:v>-3.3572649572649498</c:v>
                </c:pt>
                <c:pt idx="53785">
                  <c:v>0.64166666666666605</c:v>
                </c:pt>
                <c:pt idx="53786">
                  <c:v>6.6231884057970998</c:v>
                </c:pt>
                <c:pt idx="53787">
                  <c:v>0.19467213114754001</c:v>
                </c:pt>
                <c:pt idx="53788">
                  <c:v>2.04318181818181</c:v>
                </c:pt>
                <c:pt idx="53789">
                  <c:v>3.9725490196078401</c:v>
                </c:pt>
                <c:pt idx="53790">
                  <c:v>3.39321357285429</c:v>
                </c:pt>
                <c:pt idx="53791">
                  <c:v>5.6744639376218302</c:v>
                </c:pt>
                <c:pt idx="53792">
                  <c:v>4.9949579831932702</c:v>
                </c:pt>
                <c:pt idx="53793">
                  <c:v>11.040650406504</c:v>
                </c:pt>
                <c:pt idx="53794">
                  <c:v>0.93982300884955705</c:v>
                </c:pt>
                <c:pt idx="53795">
                  <c:v>-2.8571428571428501</c:v>
                </c:pt>
                <c:pt idx="53796">
                  <c:v>-1.5245579567779901</c:v>
                </c:pt>
                <c:pt idx="53797">
                  <c:v>-1.6361829025844901</c:v>
                </c:pt>
                <c:pt idx="53798">
                  <c:v>2.0640776699029102</c:v>
                </c:pt>
                <c:pt idx="53799">
                  <c:v>64</c:v>
                </c:pt>
                <c:pt idx="53800">
                  <c:v>-0.25</c:v>
                </c:pt>
                <c:pt idx="53801">
                  <c:v>21.473684210526301</c:v>
                </c:pt>
                <c:pt idx="53802">
                  <c:v>21.636363636363601</c:v>
                </c:pt>
                <c:pt idx="53803">
                  <c:v>21.466666666666601</c:v>
                </c:pt>
                <c:pt idx="53804">
                  <c:v>5.6666666666666599</c:v>
                </c:pt>
                <c:pt idx="53805">
                  <c:v>-8.6999999999999993</c:v>
                </c:pt>
                <c:pt idx="53806">
                  <c:v>-8.1</c:v>
                </c:pt>
                <c:pt idx="53807">
                  <c:v>5.4444444444444402</c:v>
                </c:pt>
                <c:pt idx="53808">
                  <c:v>5.8618827160493803</c:v>
                </c:pt>
                <c:pt idx="53809">
                  <c:v>3.4386554621848702</c:v>
                </c:pt>
                <c:pt idx="53810">
                  <c:v>0.46997776130467001</c:v>
                </c:pt>
                <c:pt idx="53811">
                  <c:v>3.5029368575623998</c:v>
                </c:pt>
                <c:pt idx="53812">
                  <c:v>1.60272988505747</c:v>
                </c:pt>
                <c:pt idx="53813">
                  <c:v>7.1886916502301101</c:v>
                </c:pt>
                <c:pt idx="53814">
                  <c:v>2.7200634417129201</c:v>
                </c:pt>
                <c:pt idx="53815">
                  <c:v>1.55530642750373</c:v>
                </c:pt>
                <c:pt idx="53816">
                  <c:v>1.0507982583454201</c:v>
                </c:pt>
                <c:pt idx="53817">
                  <c:v>-2.3586497890295299</c:v>
                </c:pt>
                <c:pt idx="53818">
                  <c:v>-0.28908091123330698</c:v>
                </c:pt>
                <c:pt idx="53819">
                  <c:v>6.2262172284644102</c:v>
                </c:pt>
                <c:pt idx="53820">
                  <c:v>6.71428571428571</c:v>
                </c:pt>
                <c:pt idx="53821">
                  <c:v>-5.75</c:v>
                </c:pt>
                <c:pt idx="53822">
                  <c:v>30.125</c:v>
                </c:pt>
                <c:pt idx="53823">
                  <c:v>22.6666666666666</c:v>
                </c:pt>
                <c:pt idx="53824">
                  <c:v>-3.2222222222222201</c:v>
                </c:pt>
                <c:pt idx="53825">
                  <c:v>11</c:v>
                </c:pt>
                <c:pt idx="53826">
                  <c:v>19.1111111111111</c:v>
                </c:pt>
                <c:pt idx="53827">
                  <c:v>-4.75</c:v>
                </c:pt>
                <c:pt idx="53828">
                  <c:v>0.33333333333333298</c:v>
                </c:pt>
                <c:pt idx="53829">
                  <c:v>14.5</c:v>
                </c:pt>
                <c:pt idx="53830">
                  <c:v>28.4444444444444</c:v>
                </c:pt>
                <c:pt idx="53831">
                  <c:v>-10</c:v>
                </c:pt>
                <c:pt idx="53832">
                  <c:v>2.6</c:v>
                </c:pt>
                <c:pt idx="53833">
                  <c:v>84.4444444444444</c:v>
                </c:pt>
                <c:pt idx="53834">
                  <c:v>-13.875</c:v>
                </c:pt>
                <c:pt idx="53835">
                  <c:v>-3.2222222222222201</c:v>
                </c:pt>
                <c:pt idx="53836">
                  <c:v>-7.1111111111111098</c:v>
                </c:pt>
                <c:pt idx="53837">
                  <c:v>7.6666666666666599</c:v>
                </c:pt>
                <c:pt idx="53838">
                  <c:v>3.625</c:v>
                </c:pt>
                <c:pt idx="53839">
                  <c:v>19.5555555555555</c:v>
                </c:pt>
                <c:pt idx="53840">
                  <c:v>0</c:v>
                </c:pt>
                <c:pt idx="53841">
                  <c:v>6.58394160583941</c:v>
                </c:pt>
                <c:pt idx="53842">
                  <c:v>3.2575757575757498</c:v>
                </c:pt>
                <c:pt idx="53843">
                  <c:v>2.2980132450331099</c:v>
                </c:pt>
                <c:pt idx="53844">
                  <c:v>-2.4672131147540899</c:v>
                </c:pt>
                <c:pt idx="53845">
                  <c:v>6.6052631578947301</c:v>
                </c:pt>
                <c:pt idx="53846">
                  <c:v>6.8866666666666596</c:v>
                </c:pt>
                <c:pt idx="53847">
                  <c:v>2.9215686274509798</c:v>
                </c:pt>
                <c:pt idx="53848">
                  <c:v>-1.0394736842105201</c:v>
                </c:pt>
                <c:pt idx="53849">
                  <c:v>-4.2604166666666599</c:v>
                </c:pt>
                <c:pt idx="53850">
                  <c:v>1.9082125603864699</c:v>
                </c:pt>
                <c:pt idx="53851">
                  <c:v>5.1969696969696901</c:v>
                </c:pt>
                <c:pt idx="53852">
                  <c:v>6.921875</c:v>
                </c:pt>
                <c:pt idx="53853">
                  <c:v>4.1007194244604301</c:v>
                </c:pt>
                <c:pt idx="53854">
                  <c:v>-0.95967741935483797</c:v>
                </c:pt>
                <c:pt idx="53855">
                  <c:v>-6.7464788732394299</c:v>
                </c:pt>
                <c:pt idx="53856">
                  <c:v>-7.9115044247787596</c:v>
                </c:pt>
                <c:pt idx="53857">
                  <c:v>-2.02255639097744</c:v>
                </c:pt>
                <c:pt idx="53858">
                  <c:v>3.6482758620689602</c:v>
                </c:pt>
                <c:pt idx="53859">
                  <c:v>0.160714285714285</c:v>
                </c:pt>
                <c:pt idx="53860">
                  <c:v>0.32941176470588202</c:v>
                </c:pt>
                <c:pt idx="53861">
                  <c:v>-9.0431654676258901</c:v>
                </c:pt>
                <c:pt idx="53862">
                  <c:v>0.64516129032257996</c:v>
                </c:pt>
                <c:pt idx="53863">
                  <c:v>-11.65</c:v>
                </c:pt>
                <c:pt idx="53864">
                  <c:v>7.3229166666666599</c:v>
                </c:pt>
                <c:pt idx="53865">
                  <c:v>0.25242718446601897</c:v>
                </c:pt>
                <c:pt idx="53866">
                  <c:v>-1.36559139784946</c:v>
                </c:pt>
                <c:pt idx="53867">
                  <c:v>2.06481481481481</c:v>
                </c:pt>
                <c:pt idx="53868">
                  <c:v>1.1346153846153799</c:v>
                </c:pt>
                <c:pt idx="53869">
                  <c:v>16.990099009900899</c:v>
                </c:pt>
                <c:pt idx="53870">
                  <c:v>17.9673913043478</c:v>
                </c:pt>
                <c:pt idx="53871">
                  <c:v>21.526881720430101</c:v>
                </c:pt>
                <c:pt idx="53872">
                  <c:v>8.4224137931034395</c:v>
                </c:pt>
                <c:pt idx="53873">
                  <c:v>3.67768595041322</c:v>
                </c:pt>
                <c:pt idx="53874">
                  <c:v>4.13709677419354</c:v>
                </c:pt>
                <c:pt idx="53875">
                  <c:v>-2.7266187050359698</c:v>
                </c:pt>
                <c:pt idx="53876">
                  <c:v>5.1066666666666602</c:v>
                </c:pt>
                <c:pt idx="53877">
                  <c:v>-0.26744186046511598</c:v>
                </c:pt>
                <c:pt idx="53878">
                  <c:v>-3.1666666666666599</c:v>
                </c:pt>
                <c:pt idx="53879">
                  <c:v>8.5181818181818105</c:v>
                </c:pt>
                <c:pt idx="53880">
                  <c:v>12.586206896551699</c:v>
                </c:pt>
                <c:pt idx="53881">
                  <c:v>5.1932773109243699</c:v>
                </c:pt>
                <c:pt idx="53882">
                  <c:v>7.7586206896551699E-2</c:v>
                </c:pt>
                <c:pt idx="53883">
                  <c:v>-0.13043478260869501</c:v>
                </c:pt>
                <c:pt idx="53884">
                  <c:v>-1.9672131147540901</c:v>
                </c:pt>
                <c:pt idx="53885">
                  <c:v>-3.0175438596491202</c:v>
                </c:pt>
                <c:pt idx="53886">
                  <c:v>-1.6610169491525399</c:v>
                </c:pt>
                <c:pt idx="53887">
                  <c:v>3.7894736842105199</c:v>
                </c:pt>
                <c:pt idx="53888">
                  <c:v>6.6216216216216202</c:v>
                </c:pt>
                <c:pt idx="53889">
                  <c:v>2.5261780104712002</c:v>
                </c:pt>
                <c:pt idx="53890">
                  <c:v>4.1097617935544104</c:v>
                </c:pt>
                <c:pt idx="53891">
                  <c:v>1.2168921689216801</c:v>
                </c:pt>
                <c:pt idx="53892">
                  <c:v>1.31996512641673</c:v>
                </c:pt>
                <c:pt idx="53893">
                  <c:v>2.2421617161716099</c:v>
                </c:pt>
                <c:pt idx="53894">
                  <c:v>8.8719418960244596</c:v>
                </c:pt>
                <c:pt idx="53895">
                  <c:v>6.6296983758700696</c:v>
                </c:pt>
                <c:pt idx="53896">
                  <c:v>2.4256368118323701</c:v>
                </c:pt>
                <c:pt idx="53897">
                  <c:v>-1.41296928327645</c:v>
                </c:pt>
                <c:pt idx="53898">
                  <c:v>-0.92084942084942001</c:v>
                </c:pt>
                <c:pt idx="53899">
                  <c:v>-2.7970095151789698</c:v>
                </c:pt>
                <c:pt idx="53900">
                  <c:v>7.4752616555661202</c:v>
                </c:pt>
                <c:pt idx="53901">
                  <c:v>-1.6300663227708101</c:v>
                </c:pt>
                <c:pt idx="53902">
                  <c:v>-1.3290218270008001</c:v>
                </c:pt>
                <c:pt idx="53903">
                  <c:v>-1.30606281957633</c:v>
                </c:pt>
                <c:pt idx="53904">
                  <c:v>3.9850980392156798</c:v>
                </c:pt>
                <c:pt idx="53905">
                  <c:v>4.0066964285714199</c:v>
                </c:pt>
                <c:pt idx="53906">
                  <c:v>7.4468390804597702</c:v>
                </c:pt>
                <c:pt idx="53907">
                  <c:v>6.3726541554959697</c:v>
                </c:pt>
                <c:pt idx="53908">
                  <c:v>2.3365461847389501</c:v>
                </c:pt>
                <c:pt idx="53909">
                  <c:v>3.7776193870277898E-2</c:v>
                </c:pt>
                <c:pt idx="53910">
                  <c:v>-9.1296928327644994E-2</c:v>
                </c:pt>
                <c:pt idx="53911">
                  <c:v>-1.9304207119741099</c:v>
                </c:pt>
                <c:pt idx="53912">
                  <c:v>2.8887056883759201</c:v>
                </c:pt>
                <c:pt idx="53913">
                  <c:v>68</c:v>
                </c:pt>
                <c:pt idx="53914">
                  <c:v>4.5990712074303399</c:v>
                </c:pt>
                <c:pt idx="53915">
                  <c:v>8.0472027972027895</c:v>
                </c:pt>
                <c:pt idx="53916">
                  <c:v>-0.45271317829457303</c:v>
                </c:pt>
                <c:pt idx="53917">
                  <c:v>-3.7918149466192101</c:v>
                </c:pt>
                <c:pt idx="53918">
                  <c:v>0.233062330623306</c:v>
                </c:pt>
                <c:pt idx="53919">
                  <c:v>4.9066147859922102</c:v>
                </c:pt>
                <c:pt idx="53920">
                  <c:v>2.7457142857142798</c:v>
                </c:pt>
                <c:pt idx="53921">
                  <c:v>-0.10280373831775701</c:v>
                </c:pt>
                <c:pt idx="53922">
                  <c:v>-4.6317689530685904</c:v>
                </c:pt>
                <c:pt idx="53923">
                  <c:v>-4.5140845070422504</c:v>
                </c:pt>
                <c:pt idx="53924">
                  <c:v>-2.0813793103448202</c:v>
                </c:pt>
                <c:pt idx="53925">
                  <c:v>3.5907780979827</c:v>
                </c:pt>
                <c:pt idx="53926">
                  <c:v>21.393996247654702</c:v>
                </c:pt>
                <c:pt idx="53927">
                  <c:v>16.267441860465102</c:v>
                </c:pt>
                <c:pt idx="53928">
                  <c:v>22.0821256038647</c:v>
                </c:pt>
                <c:pt idx="53929">
                  <c:v>16.734482758620601</c:v>
                </c:pt>
                <c:pt idx="53930">
                  <c:v>21.648867313915801</c:v>
                </c:pt>
                <c:pt idx="53931">
                  <c:v>20.764137931034401</c:v>
                </c:pt>
                <c:pt idx="53932">
                  <c:v>16.3141361256544</c:v>
                </c:pt>
                <c:pt idx="53933">
                  <c:v>13.717065868263401</c:v>
                </c:pt>
                <c:pt idx="53934">
                  <c:v>11.1551480959097</c:v>
                </c:pt>
                <c:pt idx="53935">
                  <c:v>15.516339869281</c:v>
                </c:pt>
                <c:pt idx="53936">
                  <c:v>11.1694402420574</c:v>
                </c:pt>
                <c:pt idx="53937">
                  <c:v>20.9955022488755</c:v>
                </c:pt>
                <c:pt idx="53938">
                  <c:v>0</c:v>
                </c:pt>
                <c:pt idx="53939">
                  <c:v>0</c:v>
                </c:pt>
                <c:pt idx="53940">
                  <c:v>-6.38709677419354</c:v>
                </c:pt>
                <c:pt idx="53941">
                  <c:v>6.71428571428571</c:v>
                </c:pt>
                <c:pt idx="53942">
                  <c:v>-11.3333333333333</c:v>
                </c:pt>
                <c:pt idx="53943">
                  <c:v>-5.68333333333333</c:v>
                </c:pt>
                <c:pt idx="53944">
                  <c:v>0.74193548387096697</c:v>
                </c:pt>
                <c:pt idx="53945">
                  <c:v>-4.3968253968253901</c:v>
                </c:pt>
                <c:pt idx="53946">
                  <c:v>-5.8805970149253701</c:v>
                </c:pt>
                <c:pt idx="53947">
                  <c:v>-5.6507936507936503</c:v>
                </c:pt>
                <c:pt idx="53948">
                  <c:v>-5.1333333333333302</c:v>
                </c:pt>
                <c:pt idx="53949">
                  <c:v>0.5</c:v>
                </c:pt>
                <c:pt idx="53950">
                  <c:v>-5.8333333333333304</c:v>
                </c:pt>
                <c:pt idx="53951">
                  <c:v>-3.5</c:v>
                </c:pt>
                <c:pt idx="53952">
                  <c:v>1.66906474820143</c:v>
                </c:pt>
                <c:pt idx="53953">
                  <c:v>6.08391070053887</c:v>
                </c:pt>
                <c:pt idx="53954">
                  <c:v>3.2861975642760402</c:v>
                </c:pt>
                <c:pt idx="53955">
                  <c:v>4.3363028953229401</c:v>
                </c:pt>
                <c:pt idx="53956">
                  <c:v>4.8883528600964796</c:v>
                </c:pt>
                <c:pt idx="53957">
                  <c:v>7.1316120906801004</c:v>
                </c:pt>
                <c:pt idx="53958">
                  <c:v>6.13101160862354</c:v>
                </c:pt>
                <c:pt idx="53959">
                  <c:v>0.52409191994069604</c:v>
                </c:pt>
                <c:pt idx="53960">
                  <c:v>1.5251479289940799</c:v>
                </c:pt>
                <c:pt idx="53961">
                  <c:v>0.34242957746478803</c:v>
                </c:pt>
                <c:pt idx="53962">
                  <c:v>-2.3317073170731701</c:v>
                </c:pt>
                <c:pt idx="53963">
                  <c:v>10.1142191142191</c:v>
                </c:pt>
                <c:pt idx="53964">
                  <c:v>-3.91862284820031</c:v>
                </c:pt>
                <c:pt idx="53965">
                  <c:v>-4.0871080139372804</c:v>
                </c:pt>
                <c:pt idx="53966">
                  <c:v>-5.3911439114391104</c:v>
                </c:pt>
                <c:pt idx="53967">
                  <c:v>-0.275345622119815</c:v>
                </c:pt>
                <c:pt idx="53968">
                  <c:v>0.244040862656072</c:v>
                </c:pt>
                <c:pt idx="53969">
                  <c:v>3.1783107403545299</c:v>
                </c:pt>
                <c:pt idx="53970">
                  <c:v>1.0839506172839499</c:v>
                </c:pt>
                <c:pt idx="53971">
                  <c:v>0.51155115511551097</c:v>
                </c:pt>
                <c:pt idx="53972">
                  <c:v>-4.1025104602510396</c:v>
                </c:pt>
                <c:pt idx="53973">
                  <c:v>-1.86198547215496</c:v>
                </c:pt>
                <c:pt idx="53974">
                  <c:v>-8.6814701378254195</c:v>
                </c:pt>
                <c:pt idx="53975">
                  <c:v>1.2284417549167901</c:v>
                </c:pt>
                <c:pt idx="53976">
                  <c:v>4.8387096774193497</c:v>
                </c:pt>
                <c:pt idx="53977">
                  <c:v>9.0714285714285694</c:v>
                </c:pt>
                <c:pt idx="53978">
                  <c:v>-4.0322580645161201</c:v>
                </c:pt>
                <c:pt idx="53979">
                  <c:v>6.5</c:v>
                </c:pt>
                <c:pt idx="53980">
                  <c:v>8</c:v>
                </c:pt>
                <c:pt idx="53981">
                  <c:v>-0.53947368421052599</c:v>
                </c:pt>
                <c:pt idx="53982">
                  <c:v>4.06989247311828</c:v>
                </c:pt>
                <c:pt idx="53983">
                  <c:v>2.71428571428571</c:v>
                </c:pt>
                <c:pt idx="53984">
                  <c:v>-11.2985074626865</c:v>
                </c:pt>
                <c:pt idx="53985">
                  <c:v>-7.0322580645161201</c:v>
                </c:pt>
                <c:pt idx="53986">
                  <c:v>-11.1864406779661</c:v>
                </c:pt>
                <c:pt idx="53987">
                  <c:v>-4.2711864406779601</c:v>
                </c:pt>
                <c:pt idx="53988">
                  <c:v>3.1834862385321099</c:v>
                </c:pt>
                <c:pt idx="53989">
                  <c:v>12.705882352941099</c:v>
                </c:pt>
                <c:pt idx="53990">
                  <c:v>9.7228915662650603</c:v>
                </c:pt>
                <c:pt idx="53991">
                  <c:v>5.7604166666666599</c:v>
                </c:pt>
                <c:pt idx="53992">
                  <c:v>6.5149253731343197</c:v>
                </c:pt>
                <c:pt idx="53993">
                  <c:v>19.528985507246301</c:v>
                </c:pt>
                <c:pt idx="53994">
                  <c:v>9.0931677018633508</c:v>
                </c:pt>
                <c:pt idx="53995">
                  <c:v>11.2682926829268</c:v>
                </c:pt>
                <c:pt idx="53996">
                  <c:v>1.0462962962962901</c:v>
                </c:pt>
                <c:pt idx="53997">
                  <c:v>-0.17821782178217799</c:v>
                </c:pt>
                <c:pt idx="53998">
                  <c:v>0.12582781456953601</c:v>
                </c:pt>
                <c:pt idx="53999">
                  <c:v>3.5</c:v>
                </c:pt>
                <c:pt idx="54000">
                  <c:v>32</c:v>
                </c:pt>
                <c:pt idx="54001">
                  <c:v>0</c:v>
                </c:pt>
                <c:pt idx="54002">
                  <c:v>35</c:v>
                </c:pt>
                <c:pt idx="54003">
                  <c:v>2.8641975308641898</c:v>
                </c:pt>
                <c:pt idx="54004">
                  <c:v>4.7261904761904701</c:v>
                </c:pt>
                <c:pt idx="54005">
                  <c:v>-2.46616541353383</c:v>
                </c:pt>
                <c:pt idx="54006">
                  <c:v>-10.641791044776101</c:v>
                </c:pt>
                <c:pt idx="54007">
                  <c:v>-8.4761904761904692</c:v>
                </c:pt>
                <c:pt idx="54008">
                  <c:v>13.4955752212389</c:v>
                </c:pt>
                <c:pt idx="54009">
                  <c:v>5.4090909090909003</c:v>
                </c:pt>
                <c:pt idx="54010">
                  <c:v>10.085106382978701</c:v>
                </c:pt>
                <c:pt idx="54011">
                  <c:v>22</c:v>
                </c:pt>
                <c:pt idx="54012">
                  <c:v>5</c:v>
                </c:pt>
                <c:pt idx="54013">
                  <c:v>-0.13114754098360601</c:v>
                </c:pt>
                <c:pt idx="54014">
                  <c:v>12.2987012987013</c:v>
                </c:pt>
                <c:pt idx="54015">
                  <c:v>1.7449617790131999</c:v>
                </c:pt>
                <c:pt idx="54016">
                  <c:v>0.27631578947368401</c:v>
                </c:pt>
                <c:pt idx="54017">
                  <c:v>2.9090909090908998</c:v>
                </c:pt>
                <c:pt idx="54018">
                  <c:v>2.6238532110091701</c:v>
                </c:pt>
                <c:pt idx="54019">
                  <c:v>5.2349503214494399</c:v>
                </c:pt>
                <c:pt idx="54020">
                  <c:v>6.4761904761904701</c:v>
                </c:pt>
                <c:pt idx="54021">
                  <c:v>5.1763967357187699</c:v>
                </c:pt>
                <c:pt idx="54022">
                  <c:v>3.9937499999999999</c:v>
                </c:pt>
                <c:pt idx="54023">
                  <c:v>1.0567550894509501</c:v>
                </c:pt>
                <c:pt idx="54024">
                  <c:v>1.18238993710691</c:v>
                </c:pt>
                <c:pt idx="54025">
                  <c:v>-0.2002772002772</c:v>
                </c:pt>
                <c:pt idx="54026">
                  <c:v>7.2505023442732703</c:v>
                </c:pt>
                <c:pt idx="54027">
                  <c:v>-2.1830985915492902</c:v>
                </c:pt>
                <c:pt idx="54028">
                  <c:v>0.74226804123711299</c:v>
                </c:pt>
                <c:pt idx="54029">
                  <c:v>-1.3141025641025601</c:v>
                </c:pt>
                <c:pt idx="54030">
                  <c:v>-2.25</c:v>
                </c:pt>
                <c:pt idx="54031">
                  <c:v>1.80609418282548</c:v>
                </c:pt>
                <c:pt idx="54032">
                  <c:v>2.29</c:v>
                </c:pt>
                <c:pt idx="54033">
                  <c:v>0.60593220338983</c:v>
                </c:pt>
                <c:pt idx="54034">
                  <c:v>-2.72</c:v>
                </c:pt>
                <c:pt idx="54035">
                  <c:v>-4.5185185185185102</c:v>
                </c:pt>
                <c:pt idx="54036">
                  <c:v>-5.5307017543859596</c:v>
                </c:pt>
                <c:pt idx="54037">
                  <c:v>-4.0679245283018801</c:v>
                </c:pt>
                <c:pt idx="54038">
                  <c:v>8.5338983050847403</c:v>
                </c:pt>
                <c:pt idx="54039">
                  <c:v>-0.93548387096774099</c:v>
                </c:pt>
                <c:pt idx="54040">
                  <c:v>-5.3571428571428497</c:v>
                </c:pt>
                <c:pt idx="54041">
                  <c:v>-16.322580645161199</c:v>
                </c:pt>
                <c:pt idx="54042">
                  <c:v>-19.466666666666601</c:v>
                </c:pt>
                <c:pt idx="54043">
                  <c:v>-14</c:v>
                </c:pt>
                <c:pt idx="54044">
                  <c:v>-6.93333333333333</c:v>
                </c:pt>
                <c:pt idx="54045">
                  <c:v>-8.9032258064516103</c:v>
                </c:pt>
                <c:pt idx="54046">
                  <c:v>-3.38095238095238</c:v>
                </c:pt>
                <c:pt idx="54047">
                  <c:v>-4.1666666666666599</c:v>
                </c:pt>
                <c:pt idx="54048">
                  <c:v>11.794117647058799</c:v>
                </c:pt>
                <c:pt idx="54049">
                  <c:v>8.1941747572815498</c:v>
                </c:pt>
                <c:pt idx="54050">
                  <c:v>5.9312977099236601</c:v>
                </c:pt>
                <c:pt idx="54051">
                  <c:v>3.1725490196078399</c:v>
                </c:pt>
                <c:pt idx="54052">
                  <c:v>4.3538461538461499</c:v>
                </c:pt>
                <c:pt idx="54053">
                  <c:v>11.9361702127659</c:v>
                </c:pt>
                <c:pt idx="54054">
                  <c:v>7.8786127167629996</c:v>
                </c:pt>
                <c:pt idx="54055">
                  <c:v>1.01310043668122</c:v>
                </c:pt>
                <c:pt idx="54056">
                  <c:v>1.4650000000000001</c:v>
                </c:pt>
                <c:pt idx="54057">
                  <c:v>-5.4090909090909003</c:v>
                </c:pt>
                <c:pt idx="54058">
                  <c:v>5.38793103448275</c:v>
                </c:pt>
                <c:pt idx="54059">
                  <c:v>24.128205128205099</c:v>
                </c:pt>
                <c:pt idx="54060">
                  <c:v>6.2011892963330002</c:v>
                </c:pt>
                <c:pt idx="54061">
                  <c:v>7.9466950959488196</c:v>
                </c:pt>
                <c:pt idx="54062">
                  <c:v>-0.21682242990654199</c:v>
                </c:pt>
                <c:pt idx="54063">
                  <c:v>1</c:v>
                </c:pt>
                <c:pt idx="54064">
                  <c:v>3.8092436974789901</c:v>
                </c:pt>
                <c:pt idx="54065">
                  <c:v>6.2806666666666597</c:v>
                </c:pt>
                <c:pt idx="54066">
                  <c:v>1.5051851851851801</c:v>
                </c:pt>
                <c:pt idx="54067">
                  <c:v>1.3070291777188301</c:v>
                </c:pt>
                <c:pt idx="54068">
                  <c:v>0.183719193427931</c:v>
                </c:pt>
                <c:pt idx="54069">
                  <c:v>-2.88287488908606</c:v>
                </c:pt>
                <c:pt idx="54070">
                  <c:v>-0.91858407079645998</c:v>
                </c:pt>
                <c:pt idx="54071">
                  <c:v>6.6584289496910802</c:v>
                </c:pt>
                <c:pt idx="54072">
                  <c:v>12.3251811594202</c:v>
                </c:pt>
                <c:pt idx="54073">
                  <c:v>9.1914257228315002</c:v>
                </c:pt>
                <c:pt idx="54074">
                  <c:v>3.96712071395021</c:v>
                </c:pt>
                <c:pt idx="54075">
                  <c:v>4.2438799076212401</c:v>
                </c:pt>
                <c:pt idx="54076">
                  <c:v>10.356267299327699</c:v>
                </c:pt>
                <c:pt idx="54077">
                  <c:v>13.616591928251101</c:v>
                </c:pt>
                <c:pt idx="54078">
                  <c:v>7.3840939900587399</c:v>
                </c:pt>
                <c:pt idx="54079">
                  <c:v>8.25321027287319</c:v>
                </c:pt>
                <c:pt idx="54080">
                  <c:v>1.2938371239911901</c:v>
                </c:pt>
                <c:pt idx="54081">
                  <c:v>4.3744471744471696</c:v>
                </c:pt>
                <c:pt idx="54082">
                  <c:v>1.6084883166428201</c:v>
                </c:pt>
                <c:pt idx="54083">
                  <c:v>9.7566807313642698</c:v>
                </c:pt>
                <c:pt idx="54084">
                  <c:v>4.8064516129032198</c:v>
                </c:pt>
                <c:pt idx="54085">
                  <c:v>-4.125</c:v>
                </c:pt>
                <c:pt idx="54086">
                  <c:v>2.4444444444444402</c:v>
                </c:pt>
                <c:pt idx="54087">
                  <c:v>-16.163934426229499</c:v>
                </c:pt>
                <c:pt idx="54088">
                  <c:v>-18.582417582417499</c:v>
                </c:pt>
                <c:pt idx="54089">
                  <c:v>-11.9444444444444</c:v>
                </c:pt>
                <c:pt idx="54090">
                  <c:v>-14.430107526881701</c:v>
                </c:pt>
                <c:pt idx="54091">
                  <c:v>-9.1609195402298802</c:v>
                </c:pt>
                <c:pt idx="54092">
                  <c:v>8.8833333333333293</c:v>
                </c:pt>
                <c:pt idx="54093">
                  <c:v>-6.7903225806451601</c:v>
                </c:pt>
                <c:pt idx="54094">
                  <c:v>-16.235294117647001</c:v>
                </c:pt>
                <c:pt idx="54095">
                  <c:v>2.6774193548387002</c:v>
                </c:pt>
                <c:pt idx="54096">
                  <c:v>4.375</c:v>
                </c:pt>
                <c:pt idx="54097">
                  <c:v>-14.375</c:v>
                </c:pt>
                <c:pt idx="54098">
                  <c:v>-34.3333333333333</c:v>
                </c:pt>
                <c:pt idx="54099">
                  <c:v>29</c:v>
                </c:pt>
                <c:pt idx="54100">
                  <c:v>-17.2</c:v>
                </c:pt>
                <c:pt idx="54101">
                  <c:v>-12.3333333333333</c:v>
                </c:pt>
                <c:pt idx="54102">
                  <c:v>8.4615384615384599</c:v>
                </c:pt>
                <c:pt idx="54103">
                  <c:v>9.7205882352941106</c:v>
                </c:pt>
                <c:pt idx="54104">
                  <c:v>4.5753424657534199</c:v>
                </c:pt>
                <c:pt idx="54105">
                  <c:v>2.4647887323943598</c:v>
                </c:pt>
                <c:pt idx="54106">
                  <c:v>7.8493150684931496</c:v>
                </c:pt>
                <c:pt idx="54107">
                  <c:v>0.11764705882352899</c:v>
                </c:pt>
                <c:pt idx="54108">
                  <c:v>-10.6619718309859</c:v>
                </c:pt>
                <c:pt idx="54109">
                  <c:v>-5.7457627118644004</c:v>
                </c:pt>
                <c:pt idx="54110">
                  <c:v>-2.55737704918032</c:v>
                </c:pt>
                <c:pt idx="54111">
                  <c:v>-1.98689956331877</c:v>
                </c:pt>
                <c:pt idx="54112">
                  <c:v>3.5601265822784799E-2</c:v>
                </c:pt>
                <c:pt idx="54113">
                  <c:v>-5.3753213367609201</c:v>
                </c:pt>
                <c:pt idx="54114">
                  <c:v>-2.8791994281629698</c:v>
                </c:pt>
                <c:pt idx="54115">
                  <c:v>-3.1466083150984598</c:v>
                </c:pt>
                <c:pt idx="54116">
                  <c:v>2.5752339812814902</c:v>
                </c:pt>
                <c:pt idx="54117">
                  <c:v>0.35826408125577103</c:v>
                </c:pt>
                <c:pt idx="54118">
                  <c:v>-2.96229508196721</c:v>
                </c:pt>
                <c:pt idx="54119">
                  <c:v>-6.3322734499204998</c:v>
                </c:pt>
                <c:pt idx="54120">
                  <c:v>-0.80717948717948695</c:v>
                </c:pt>
                <c:pt idx="54121">
                  <c:v>-5.8135179153094398</c:v>
                </c:pt>
                <c:pt idx="54122">
                  <c:v>1.5216718266253799</c:v>
                </c:pt>
                <c:pt idx="54123">
                  <c:v>-12.7777777777777</c:v>
                </c:pt>
                <c:pt idx="54124">
                  <c:v>-5.25</c:v>
                </c:pt>
                <c:pt idx="54125">
                  <c:v>-10.5555555555555</c:v>
                </c:pt>
                <c:pt idx="54126">
                  <c:v>5.75</c:v>
                </c:pt>
                <c:pt idx="54127">
                  <c:v>-7.7777777777777697</c:v>
                </c:pt>
                <c:pt idx="54128">
                  <c:v>55.5555555555555</c:v>
                </c:pt>
                <c:pt idx="54129">
                  <c:v>4.125</c:v>
                </c:pt>
                <c:pt idx="54130">
                  <c:v>2.75</c:v>
                </c:pt>
                <c:pt idx="54131">
                  <c:v>-6.4444444444444402</c:v>
                </c:pt>
                <c:pt idx="54132">
                  <c:v>23.714285714285701</c:v>
                </c:pt>
                <c:pt idx="54133">
                  <c:v>-2.2857142857142798</c:v>
                </c:pt>
                <c:pt idx="54134">
                  <c:v>-10.8888888888888</c:v>
                </c:pt>
                <c:pt idx="54135">
                  <c:v>6.875</c:v>
                </c:pt>
                <c:pt idx="54136">
                  <c:v>-13.2222222222222</c:v>
                </c:pt>
                <c:pt idx="54137">
                  <c:v>4</c:v>
                </c:pt>
                <c:pt idx="54138">
                  <c:v>-6.3846153846153797</c:v>
                </c:pt>
                <c:pt idx="54139">
                  <c:v>15.9411764705882</c:v>
                </c:pt>
                <c:pt idx="54140">
                  <c:v>-50.193548387096698</c:v>
                </c:pt>
                <c:pt idx="54141">
                  <c:v>-28.285714285714199</c:v>
                </c:pt>
                <c:pt idx="54142">
                  <c:v>-35.774193548386997</c:v>
                </c:pt>
                <c:pt idx="54143">
                  <c:v>-38.133333333333297</c:v>
                </c:pt>
                <c:pt idx="54144">
                  <c:v>-18.677419354838701</c:v>
                </c:pt>
                <c:pt idx="54145">
                  <c:v>-25.8666666666666</c:v>
                </c:pt>
                <c:pt idx="54146">
                  <c:v>-22.2903225806451</c:v>
                </c:pt>
                <c:pt idx="54147">
                  <c:v>-37.342857142857099</c:v>
                </c:pt>
                <c:pt idx="54148">
                  <c:v>-37.033898305084698</c:v>
                </c:pt>
                <c:pt idx="54149">
                  <c:v>-33</c:v>
                </c:pt>
                <c:pt idx="54150">
                  <c:v>-39</c:v>
                </c:pt>
                <c:pt idx="54151">
                  <c:v>-44.322580645161203</c:v>
                </c:pt>
                <c:pt idx="54152">
                  <c:v>-15.3333333333333</c:v>
                </c:pt>
                <c:pt idx="54153">
                  <c:v>-2.3076923076922999</c:v>
                </c:pt>
                <c:pt idx="54154">
                  <c:v>-7</c:v>
                </c:pt>
                <c:pt idx="54155">
                  <c:v>-9</c:v>
                </c:pt>
                <c:pt idx="54156">
                  <c:v>3.2258064516128997E-2</c:v>
                </c:pt>
                <c:pt idx="54157">
                  <c:v>-2.3900709219858101</c:v>
                </c:pt>
                <c:pt idx="54158">
                  <c:v>-1.19354838709677</c:v>
                </c:pt>
                <c:pt idx="54159">
                  <c:v>-4.9072847682119196</c:v>
                </c:pt>
                <c:pt idx="54160">
                  <c:v>-7</c:v>
                </c:pt>
                <c:pt idx="54161">
                  <c:v>-0.88</c:v>
                </c:pt>
                <c:pt idx="54162">
                  <c:v>-2.8838709677419301</c:v>
                </c:pt>
                <c:pt idx="54163">
                  <c:v>-2.4903225806451599</c:v>
                </c:pt>
                <c:pt idx="54164">
                  <c:v>-6.38</c:v>
                </c:pt>
                <c:pt idx="54165">
                  <c:v>-2.2467532467532401</c:v>
                </c:pt>
                <c:pt idx="54166">
                  <c:v>3.4310344827586201</c:v>
                </c:pt>
                <c:pt idx="54167">
                  <c:v>4.9516129032257998</c:v>
                </c:pt>
                <c:pt idx="54168">
                  <c:v>8.8888888888888893</c:v>
                </c:pt>
                <c:pt idx="54169">
                  <c:v>76.25</c:v>
                </c:pt>
                <c:pt idx="54170">
                  <c:v>17.1111111111111</c:v>
                </c:pt>
                <c:pt idx="54171">
                  <c:v>30.1111111111111</c:v>
                </c:pt>
                <c:pt idx="54172">
                  <c:v>148.25</c:v>
                </c:pt>
                <c:pt idx="54173">
                  <c:v>49.1111111111111</c:v>
                </c:pt>
                <c:pt idx="54174">
                  <c:v>27</c:v>
                </c:pt>
                <c:pt idx="54175">
                  <c:v>3.25</c:v>
                </c:pt>
                <c:pt idx="54176">
                  <c:v>85.125</c:v>
                </c:pt>
                <c:pt idx="54177">
                  <c:v>-3.6666666666666599</c:v>
                </c:pt>
                <c:pt idx="54178">
                  <c:v>10.1111111111111</c:v>
                </c:pt>
                <c:pt idx="54179">
                  <c:v>36.274193548386997</c:v>
                </c:pt>
                <c:pt idx="54180">
                  <c:v>16.785714285714199</c:v>
                </c:pt>
                <c:pt idx="54181">
                  <c:v>24.919354838709602</c:v>
                </c:pt>
                <c:pt idx="54182">
                  <c:v>29.75</c:v>
                </c:pt>
                <c:pt idx="54183">
                  <c:v>14.3333333333333</c:v>
                </c:pt>
                <c:pt idx="54184">
                  <c:v>8.1388888888888893</c:v>
                </c:pt>
                <c:pt idx="54185">
                  <c:v>1.78378378378378</c:v>
                </c:pt>
                <c:pt idx="54186">
                  <c:v>7.5</c:v>
                </c:pt>
                <c:pt idx="54187">
                  <c:v>-12.5773195876288</c:v>
                </c:pt>
                <c:pt idx="54188">
                  <c:v>-3.76635514018691</c:v>
                </c:pt>
                <c:pt idx="54189">
                  <c:v>1.21875</c:v>
                </c:pt>
                <c:pt idx="54190">
                  <c:v>3</c:v>
                </c:pt>
                <c:pt idx="54191">
                  <c:v>2.9644970414201102</c:v>
                </c:pt>
                <c:pt idx="54192">
                  <c:v>2.4590163934426199</c:v>
                </c:pt>
                <c:pt idx="54193">
                  <c:v>-1.0162162162162101</c:v>
                </c:pt>
                <c:pt idx="54194">
                  <c:v>-4.5565862708719802</c:v>
                </c:pt>
                <c:pt idx="54195">
                  <c:v>-6.9240740740740696</c:v>
                </c:pt>
                <c:pt idx="54196">
                  <c:v>-1.42229729729729</c:v>
                </c:pt>
                <c:pt idx="54197">
                  <c:v>-0.77536231884057905</c:v>
                </c:pt>
                <c:pt idx="54198">
                  <c:v>-2.18965517241379</c:v>
                </c:pt>
                <c:pt idx="54199">
                  <c:v>-6.8568281938325901</c:v>
                </c:pt>
                <c:pt idx="54200">
                  <c:v>-6.4940239043824697</c:v>
                </c:pt>
                <c:pt idx="54201">
                  <c:v>-2.39818181818181</c:v>
                </c:pt>
                <c:pt idx="54202">
                  <c:v>4.1714801444043301</c:v>
                </c:pt>
                <c:pt idx="54203">
                  <c:v>0.55943152454780298</c:v>
                </c:pt>
                <c:pt idx="54204">
                  <c:v>-0.54724964739069104</c:v>
                </c:pt>
                <c:pt idx="54205">
                  <c:v>0.19651162790697599</c:v>
                </c:pt>
                <c:pt idx="54206">
                  <c:v>0.605418138987043</c:v>
                </c:pt>
                <c:pt idx="54207">
                  <c:v>4.3506944444444402</c:v>
                </c:pt>
                <c:pt idx="54208">
                  <c:v>7.2636072572038399</c:v>
                </c:pt>
                <c:pt idx="54209">
                  <c:v>4.4005102040816304</c:v>
                </c:pt>
                <c:pt idx="54210">
                  <c:v>2.5666280417149401</c:v>
                </c:pt>
                <c:pt idx="54211">
                  <c:v>0.59340659340659296</c:v>
                </c:pt>
                <c:pt idx="54212">
                  <c:v>0.82970550576184299</c:v>
                </c:pt>
                <c:pt idx="54213">
                  <c:v>-1.6154806491885101</c:v>
                </c:pt>
                <c:pt idx="54214">
                  <c:v>5.7523923444975997</c:v>
                </c:pt>
                <c:pt idx="54215">
                  <c:v>-9.5</c:v>
                </c:pt>
                <c:pt idx="54216">
                  <c:v>-5</c:v>
                </c:pt>
                <c:pt idx="54217">
                  <c:v>49.25</c:v>
                </c:pt>
                <c:pt idx="54218">
                  <c:v>58.75</c:v>
                </c:pt>
                <c:pt idx="54219">
                  <c:v>4</c:v>
                </c:pt>
                <c:pt idx="54220">
                  <c:v>0.88415672913117505</c:v>
                </c:pt>
                <c:pt idx="54221">
                  <c:v>2.1082568807339399</c:v>
                </c:pt>
                <c:pt idx="54222">
                  <c:v>8.7893864013267002</c:v>
                </c:pt>
                <c:pt idx="54223">
                  <c:v>-2.1534482758620599</c:v>
                </c:pt>
                <c:pt idx="54224">
                  <c:v>-1.80944350758853</c:v>
                </c:pt>
                <c:pt idx="54225">
                  <c:v>2.7695924764890201</c:v>
                </c:pt>
                <c:pt idx="54226">
                  <c:v>1.56343283582089</c:v>
                </c:pt>
                <c:pt idx="54227">
                  <c:v>5.2171052631578902</c:v>
                </c:pt>
                <c:pt idx="54228">
                  <c:v>1.3076923076922999</c:v>
                </c:pt>
                <c:pt idx="54229">
                  <c:v>2.4168224299065399</c:v>
                </c:pt>
                <c:pt idx="54230">
                  <c:v>4.3231597845601399</c:v>
                </c:pt>
                <c:pt idx="54231">
                  <c:v>6.4049295774647801</c:v>
                </c:pt>
                <c:pt idx="54232">
                  <c:v>-15</c:v>
                </c:pt>
                <c:pt idx="54233">
                  <c:v>0.91715976331360904</c:v>
                </c:pt>
                <c:pt idx="54234">
                  <c:v>6.52229299363057</c:v>
                </c:pt>
                <c:pt idx="54235">
                  <c:v>9.2196531791907503</c:v>
                </c:pt>
                <c:pt idx="54236">
                  <c:v>1.5941176470588201</c:v>
                </c:pt>
                <c:pt idx="54237">
                  <c:v>-0.33707865168539303</c:v>
                </c:pt>
                <c:pt idx="54238">
                  <c:v>1.1840796019900399</c:v>
                </c:pt>
                <c:pt idx="54239">
                  <c:v>5.0503597122302102</c:v>
                </c:pt>
                <c:pt idx="54240">
                  <c:v>4.2452830188679203</c:v>
                </c:pt>
                <c:pt idx="54241">
                  <c:v>1.9940119760479</c:v>
                </c:pt>
                <c:pt idx="54242">
                  <c:v>6.6173913043478203</c:v>
                </c:pt>
                <c:pt idx="54243">
                  <c:v>5.0729927007299196</c:v>
                </c:pt>
                <c:pt idx="54244">
                  <c:v>5.1870503597122299</c:v>
                </c:pt>
                <c:pt idx="54245">
                  <c:v>7.6268656716417897</c:v>
                </c:pt>
                <c:pt idx="54246">
                  <c:v>0.26315789473684198</c:v>
                </c:pt>
                <c:pt idx="54247">
                  <c:v>-1.0241935483870901</c:v>
                </c:pt>
                <c:pt idx="54248">
                  <c:v>-3.95138888888888</c:v>
                </c:pt>
                <c:pt idx="54249">
                  <c:v>-2.9548387096774098</c:v>
                </c:pt>
                <c:pt idx="54250">
                  <c:v>-7.65979381443299</c:v>
                </c:pt>
                <c:pt idx="54251">
                  <c:v>2.5033112582781398</c:v>
                </c:pt>
                <c:pt idx="54252">
                  <c:v>-6.5301204819277103</c:v>
                </c:pt>
                <c:pt idx="54253">
                  <c:v>-1.6991869918699101</c:v>
                </c:pt>
                <c:pt idx="54254">
                  <c:v>-4.2580645161290303</c:v>
                </c:pt>
                <c:pt idx="54255">
                  <c:v>-4.1463414634146298</c:v>
                </c:pt>
                <c:pt idx="54256">
                  <c:v>1.41904761904761</c:v>
                </c:pt>
                <c:pt idx="54257">
                  <c:v>7.4615384615384599</c:v>
                </c:pt>
                <c:pt idx="54258">
                  <c:v>0.75</c:v>
                </c:pt>
                <c:pt idx="54259">
                  <c:v>-7.3846153846153797</c:v>
                </c:pt>
                <c:pt idx="54260">
                  <c:v>46.6875</c:v>
                </c:pt>
                <c:pt idx="54261">
                  <c:v>-1.1764705882352899</c:v>
                </c:pt>
                <c:pt idx="54262">
                  <c:v>-4.6666666666666599</c:v>
                </c:pt>
                <c:pt idx="54263">
                  <c:v>0.82352941176470495</c:v>
                </c:pt>
                <c:pt idx="54264">
                  <c:v>10.2222222222222</c:v>
                </c:pt>
                <c:pt idx="54265">
                  <c:v>14.823529411764699</c:v>
                </c:pt>
                <c:pt idx="54266">
                  <c:v>23.4444444444444</c:v>
                </c:pt>
                <c:pt idx="54267">
                  <c:v>3.48</c:v>
                </c:pt>
                <c:pt idx="54268">
                  <c:v>-3.5454545454545401</c:v>
                </c:pt>
                <c:pt idx="54269">
                  <c:v>1.6071428571428501</c:v>
                </c:pt>
                <c:pt idx="54270">
                  <c:v>-6.3333333333333304</c:v>
                </c:pt>
                <c:pt idx="54271">
                  <c:v>-9.7380952380952301</c:v>
                </c:pt>
                <c:pt idx="54272">
                  <c:v>-10.1666666666666</c:v>
                </c:pt>
                <c:pt idx="54273">
                  <c:v>3.19354838709677</c:v>
                </c:pt>
                <c:pt idx="54274">
                  <c:v>-5.5</c:v>
                </c:pt>
                <c:pt idx="54275">
                  <c:v>-13.451612903225801</c:v>
                </c:pt>
                <c:pt idx="54276">
                  <c:v>-2.4193548387096699</c:v>
                </c:pt>
                <c:pt idx="54277">
                  <c:v>2.4666666666666601</c:v>
                </c:pt>
                <c:pt idx="54278">
                  <c:v>-4.5666666666666602</c:v>
                </c:pt>
                <c:pt idx="54279">
                  <c:v>-4.2258064516129004</c:v>
                </c:pt>
                <c:pt idx="54280">
                  <c:v>169</c:v>
                </c:pt>
                <c:pt idx="54281">
                  <c:v>30</c:v>
                </c:pt>
                <c:pt idx="54282">
                  <c:v>-3.875</c:v>
                </c:pt>
                <c:pt idx="54283">
                  <c:v>-6.1071428571428497</c:v>
                </c:pt>
                <c:pt idx="54284">
                  <c:v>-14.2295081967213</c:v>
                </c:pt>
                <c:pt idx="54285">
                  <c:v>-6.93333333333333</c:v>
                </c:pt>
                <c:pt idx="54286">
                  <c:v>4.4677419354838701</c:v>
                </c:pt>
                <c:pt idx="54287">
                  <c:v>1.6</c:v>
                </c:pt>
                <c:pt idx="54288">
                  <c:v>6.8064516129032198</c:v>
                </c:pt>
                <c:pt idx="54289">
                  <c:v>0.75806451612903203</c:v>
                </c:pt>
                <c:pt idx="54290">
                  <c:v>1.7</c:v>
                </c:pt>
                <c:pt idx="54291">
                  <c:v>-2.4193548387096699</c:v>
                </c:pt>
                <c:pt idx="54292">
                  <c:v>6.6666666666666596E-2</c:v>
                </c:pt>
                <c:pt idx="54293">
                  <c:v>2.4193548387096699</c:v>
                </c:pt>
                <c:pt idx="54294">
                  <c:v>0.27328111401218402</c:v>
                </c:pt>
                <c:pt idx="54295">
                  <c:v>-3.5072463768115898</c:v>
                </c:pt>
                <c:pt idx="54296">
                  <c:v>-0.72284003421727905</c:v>
                </c:pt>
                <c:pt idx="54297">
                  <c:v>-1.75279931093884</c:v>
                </c:pt>
                <c:pt idx="54298">
                  <c:v>-0.66974015088013406</c:v>
                </c:pt>
                <c:pt idx="54299">
                  <c:v>1.3962526023594699</c:v>
                </c:pt>
                <c:pt idx="54300">
                  <c:v>5.98178664353859</c:v>
                </c:pt>
                <c:pt idx="54301">
                  <c:v>3.0569044006069799</c:v>
                </c:pt>
                <c:pt idx="54302">
                  <c:v>-2.3790262172284602</c:v>
                </c:pt>
                <c:pt idx="54303">
                  <c:v>-1.3667790893760501</c:v>
                </c:pt>
                <c:pt idx="54304">
                  <c:v>-1.86783439490445</c:v>
                </c:pt>
                <c:pt idx="54305">
                  <c:v>0.46576433121019101</c:v>
                </c:pt>
                <c:pt idx="54306">
                  <c:v>3.1826923076922999</c:v>
                </c:pt>
                <c:pt idx="54307">
                  <c:v>-0.67160278745644597</c:v>
                </c:pt>
                <c:pt idx="54308">
                  <c:v>-0.289697908597986</c:v>
                </c:pt>
                <c:pt idx="54309">
                  <c:v>3.4759316770186302</c:v>
                </c:pt>
                <c:pt idx="54310">
                  <c:v>4.0155210643015504</c:v>
                </c:pt>
                <c:pt idx="54311">
                  <c:v>4.7421926910299002</c:v>
                </c:pt>
                <c:pt idx="54312">
                  <c:v>5.71493555724033</c:v>
                </c:pt>
                <c:pt idx="54313">
                  <c:v>1.7061677061677001</c:v>
                </c:pt>
                <c:pt idx="54314">
                  <c:v>5.1358189081225003</c:v>
                </c:pt>
                <c:pt idx="54315">
                  <c:v>-0.89251592356687903</c:v>
                </c:pt>
                <c:pt idx="54316">
                  <c:v>-0.80451713395638602</c:v>
                </c:pt>
                <c:pt idx="54317">
                  <c:v>3.4673328209069898</c:v>
                </c:pt>
                <c:pt idx="54318">
                  <c:v>-1.3457711442786</c:v>
                </c:pt>
                <c:pt idx="54319">
                  <c:v>-2.2056555269922802</c:v>
                </c:pt>
                <c:pt idx="54320">
                  <c:v>-0.28902953586497798</c:v>
                </c:pt>
                <c:pt idx="54321">
                  <c:v>1.19706498951781</c:v>
                </c:pt>
                <c:pt idx="54322">
                  <c:v>1.1571164510166301</c:v>
                </c:pt>
                <c:pt idx="54323">
                  <c:v>-5.8694267515923499</c:v>
                </c:pt>
                <c:pt idx="54324">
                  <c:v>2.6391982182628002</c:v>
                </c:pt>
                <c:pt idx="54325">
                  <c:v>0.61538461538461497</c:v>
                </c:pt>
                <c:pt idx="54326">
                  <c:v>-0.70075757575757502</c:v>
                </c:pt>
                <c:pt idx="54327">
                  <c:v>-4.8329048843187596</c:v>
                </c:pt>
                <c:pt idx="54328">
                  <c:v>-5.9290465631928999</c:v>
                </c:pt>
                <c:pt idx="54329">
                  <c:v>-1.4847161572052401</c:v>
                </c:pt>
                <c:pt idx="54330">
                  <c:v>-5.1923076923076898</c:v>
                </c:pt>
                <c:pt idx="54331">
                  <c:v>-18.806451612903199</c:v>
                </c:pt>
                <c:pt idx="54332">
                  <c:v>-2.36666666666666</c:v>
                </c:pt>
                <c:pt idx="54333">
                  <c:v>-3.19354838709677</c:v>
                </c:pt>
                <c:pt idx="54334">
                  <c:v>2.3105022831050199</c:v>
                </c:pt>
                <c:pt idx="54335">
                  <c:v>1.5975842339478701</c:v>
                </c:pt>
                <c:pt idx="54336">
                  <c:v>3.9829059829059799</c:v>
                </c:pt>
                <c:pt idx="54337">
                  <c:v>3.7489687684148398</c:v>
                </c:pt>
                <c:pt idx="54338">
                  <c:v>4.1630309988518901</c:v>
                </c:pt>
                <c:pt idx="54339">
                  <c:v>4.9968847352024897</c:v>
                </c:pt>
                <c:pt idx="54340">
                  <c:v>5.77</c:v>
                </c:pt>
                <c:pt idx="54341">
                  <c:v>4.4246260069044796</c:v>
                </c:pt>
                <c:pt idx="54342">
                  <c:v>1.93694632621156</c:v>
                </c:pt>
                <c:pt idx="54343">
                  <c:v>5.3773841961852797</c:v>
                </c:pt>
                <c:pt idx="54344">
                  <c:v>1.5503355704697901</c:v>
                </c:pt>
                <c:pt idx="54345">
                  <c:v>8.8039099526066291</c:v>
                </c:pt>
                <c:pt idx="54346">
                  <c:v>59</c:v>
                </c:pt>
                <c:pt idx="54347">
                  <c:v>23</c:v>
                </c:pt>
                <c:pt idx="54348">
                  <c:v>0</c:v>
                </c:pt>
                <c:pt idx="54349">
                  <c:v>-4.0999999999999996</c:v>
                </c:pt>
                <c:pt idx="54350">
                  <c:v>39.533333333333303</c:v>
                </c:pt>
                <c:pt idx="54351">
                  <c:v>1.38709677419354</c:v>
                </c:pt>
                <c:pt idx="54352">
                  <c:v>-5.5666666666666602</c:v>
                </c:pt>
                <c:pt idx="54353">
                  <c:v>-0.79310344827586199</c:v>
                </c:pt>
                <c:pt idx="54354">
                  <c:v>1.3951612903225801</c:v>
                </c:pt>
                <c:pt idx="54355">
                  <c:v>-7.0442477876106198</c:v>
                </c:pt>
                <c:pt idx="54356">
                  <c:v>-3.3233082706766899</c:v>
                </c:pt>
                <c:pt idx="54357">
                  <c:v>-1.85114503816793</c:v>
                </c:pt>
                <c:pt idx="54358">
                  <c:v>-0.43396226415094302</c:v>
                </c:pt>
                <c:pt idx="54359">
                  <c:v>-1.42087542087542</c:v>
                </c:pt>
                <c:pt idx="54360">
                  <c:v>2.5322580645161201</c:v>
                </c:pt>
                <c:pt idx="54361">
                  <c:v>-2.5698924731182702</c:v>
                </c:pt>
                <c:pt idx="54362">
                  <c:v>-4.6481481481481399</c:v>
                </c:pt>
                <c:pt idx="54363">
                  <c:v>-5.1935483870967696</c:v>
                </c:pt>
                <c:pt idx="54364">
                  <c:v>-5.0370370370370301</c:v>
                </c:pt>
                <c:pt idx="54365">
                  <c:v>-1.9032258064516101</c:v>
                </c:pt>
                <c:pt idx="54366">
                  <c:v>3.0432043204320398</c:v>
                </c:pt>
                <c:pt idx="54367">
                  <c:v>2.18303571428571</c:v>
                </c:pt>
                <c:pt idx="54368">
                  <c:v>4.3088572739788802</c:v>
                </c:pt>
                <c:pt idx="54369">
                  <c:v>4.5097222222222202</c:v>
                </c:pt>
                <c:pt idx="54370">
                  <c:v>5.1194231635872001</c:v>
                </c:pt>
                <c:pt idx="54371">
                  <c:v>7.6122785331685199</c:v>
                </c:pt>
                <c:pt idx="54372">
                  <c:v>5.2909181636726501</c:v>
                </c:pt>
                <c:pt idx="54373">
                  <c:v>3.5581395348837201</c:v>
                </c:pt>
                <c:pt idx="54374">
                  <c:v>1.2821473158551799</c:v>
                </c:pt>
                <c:pt idx="54375">
                  <c:v>4.0874666666666597</c:v>
                </c:pt>
                <c:pt idx="54376">
                  <c:v>2.6559241706161099</c:v>
                </c:pt>
                <c:pt idx="54377">
                  <c:v>9.5961538461538396</c:v>
                </c:pt>
                <c:pt idx="54378">
                  <c:v>6.7037037037036997</c:v>
                </c:pt>
                <c:pt idx="54379">
                  <c:v>68.619047619047606</c:v>
                </c:pt>
                <c:pt idx="54380">
                  <c:v>-1.2392523364485899</c:v>
                </c:pt>
                <c:pt idx="54381">
                  <c:v>-5.09756097560975</c:v>
                </c:pt>
                <c:pt idx="54382">
                  <c:v>-6.7041522491349399</c:v>
                </c:pt>
                <c:pt idx="54383">
                  <c:v>-4.8531468531468498</c:v>
                </c:pt>
                <c:pt idx="54384">
                  <c:v>-4.2229102167182599</c:v>
                </c:pt>
                <c:pt idx="54385">
                  <c:v>3.6402188782489699</c:v>
                </c:pt>
                <c:pt idx="54386">
                  <c:v>-5.4543889845094604</c:v>
                </c:pt>
                <c:pt idx="54387">
                  <c:v>-3.34206695778748</c:v>
                </c:pt>
                <c:pt idx="54388">
                  <c:v>-7.2345483359746403</c:v>
                </c:pt>
                <c:pt idx="54389">
                  <c:v>-3.9798136645962701</c:v>
                </c:pt>
                <c:pt idx="54390">
                  <c:v>-4.8275862068965498</c:v>
                </c:pt>
                <c:pt idx="54391">
                  <c:v>4.61881188118811</c:v>
                </c:pt>
                <c:pt idx="54392">
                  <c:v>2.1167590881084402</c:v>
                </c:pt>
                <c:pt idx="54393">
                  <c:v>0.34625850340136</c:v>
                </c:pt>
                <c:pt idx="54394">
                  <c:v>1.33146564435269</c:v>
                </c:pt>
                <c:pt idx="54395">
                  <c:v>0.38750384733764198</c:v>
                </c:pt>
                <c:pt idx="54396">
                  <c:v>0.33244759374077298</c:v>
                </c:pt>
                <c:pt idx="54397">
                  <c:v>1.73457289140393</c:v>
                </c:pt>
                <c:pt idx="54398">
                  <c:v>3.5998010610079501</c:v>
                </c:pt>
                <c:pt idx="54399">
                  <c:v>3.26238805970149</c:v>
                </c:pt>
                <c:pt idx="54400">
                  <c:v>-0.37030618139803501</c:v>
                </c:pt>
                <c:pt idx="54401">
                  <c:v>2.3268824771287799</c:v>
                </c:pt>
                <c:pt idx="54402">
                  <c:v>0.21757322175732199</c:v>
                </c:pt>
                <c:pt idx="54403">
                  <c:v>3.51456009913259</c:v>
                </c:pt>
                <c:pt idx="54404">
                  <c:v>0</c:v>
                </c:pt>
                <c:pt idx="54405">
                  <c:v>0</c:v>
                </c:pt>
                <c:pt idx="54406">
                  <c:v>0</c:v>
                </c:pt>
                <c:pt idx="54407">
                  <c:v>-0.73076923076922995</c:v>
                </c:pt>
                <c:pt idx="54408">
                  <c:v>-3.6785714285714199</c:v>
                </c:pt>
                <c:pt idx="54409">
                  <c:v>-7.75</c:v>
                </c:pt>
                <c:pt idx="54410">
                  <c:v>-12.3333333333333</c:v>
                </c:pt>
                <c:pt idx="54411">
                  <c:v>-14.25</c:v>
                </c:pt>
                <c:pt idx="54412">
                  <c:v>-9.9444444444444393</c:v>
                </c:pt>
                <c:pt idx="54413">
                  <c:v>5.21428571428571</c:v>
                </c:pt>
                <c:pt idx="54414">
                  <c:v>-6.1428571428571397</c:v>
                </c:pt>
                <c:pt idx="54415">
                  <c:v>14.6666666666666</c:v>
                </c:pt>
                <c:pt idx="54416">
                  <c:v>10.714285714285699</c:v>
                </c:pt>
                <c:pt idx="54417">
                  <c:v>30.4615384615384</c:v>
                </c:pt>
                <c:pt idx="54418">
                  <c:v>18.923076923076898</c:v>
                </c:pt>
                <c:pt idx="54419">
                  <c:v>10</c:v>
                </c:pt>
                <c:pt idx="54420">
                  <c:v>1.21428571428571</c:v>
                </c:pt>
                <c:pt idx="54421">
                  <c:v>-2.9259259259259198</c:v>
                </c:pt>
                <c:pt idx="54422">
                  <c:v>-2.2626538987688098</c:v>
                </c:pt>
                <c:pt idx="54423">
                  <c:v>-3.3079222720478301</c:v>
                </c:pt>
                <c:pt idx="54424">
                  <c:v>-4.0788177339901397</c:v>
                </c:pt>
                <c:pt idx="54425">
                  <c:v>-5.3757431629013004</c:v>
                </c:pt>
                <c:pt idx="54426">
                  <c:v>-5.4918604651162699</c:v>
                </c:pt>
                <c:pt idx="54427">
                  <c:v>-0.91267305644302399</c:v>
                </c:pt>
                <c:pt idx="54428">
                  <c:v>-3.1822784810126499</c:v>
                </c:pt>
                <c:pt idx="54429">
                  <c:v>0.15237020316027</c:v>
                </c:pt>
                <c:pt idx="54430">
                  <c:v>-3.8414376321353001</c:v>
                </c:pt>
                <c:pt idx="54431">
                  <c:v>-1.0742138364779801</c:v>
                </c:pt>
                <c:pt idx="54432">
                  <c:v>-3.3478802992518699</c:v>
                </c:pt>
                <c:pt idx="54433">
                  <c:v>-1.5281329923273601</c:v>
                </c:pt>
                <c:pt idx="54434">
                  <c:v>16.071560764959901</c:v>
                </c:pt>
                <c:pt idx="54435">
                  <c:v>12.7674897119341</c:v>
                </c:pt>
                <c:pt idx="54436">
                  <c:v>17.9345854922279</c:v>
                </c:pt>
                <c:pt idx="54437">
                  <c:v>12.5458488228004</c:v>
                </c:pt>
                <c:pt idx="54438">
                  <c:v>20.699706744867999</c:v>
                </c:pt>
                <c:pt idx="54439">
                  <c:v>16.2013969732246</c:v>
                </c:pt>
                <c:pt idx="54440">
                  <c:v>16.594701986754899</c:v>
                </c:pt>
                <c:pt idx="54441">
                  <c:v>25.223826714801401</c:v>
                </c:pt>
                <c:pt idx="54442">
                  <c:v>9.0705539358600493</c:v>
                </c:pt>
                <c:pt idx="54443">
                  <c:v>14.1319628647214</c:v>
                </c:pt>
                <c:pt idx="54444">
                  <c:v>10.819859961807699</c:v>
                </c:pt>
                <c:pt idx="54445">
                  <c:v>17.448900388098298</c:v>
                </c:pt>
                <c:pt idx="54446">
                  <c:v>3.1427546628407401</c:v>
                </c:pt>
                <c:pt idx="54447">
                  <c:v>3.5003971405877601</c:v>
                </c:pt>
                <c:pt idx="54448">
                  <c:v>3.5080588647512201</c:v>
                </c:pt>
                <c:pt idx="54449">
                  <c:v>2.6627666896076998</c:v>
                </c:pt>
                <c:pt idx="54450">
                  <c:v>3.5423051299133901</c:v>
                </c:pt>
                <c:pt idx="54451">
                  <c:v>6.8118032786885196</c:v>
                </c:pt>
                <c:pt idx="54452">
                  <c:v>5.7966101694915197</c:v>
                </c:pt>
                <c:pt idx="54453">
                  <c:v>3.7325581395348801</c:v>
                </c:pt>
                <c:pt idx="54454">
                  <c:v>0.94861392832995195</c:v>
                </c:pt>
                <c:pt idx="54455">
                  <c:v>2.1007371007371001</c:v>
                </c:pt>
                <c:pt idx="54456">
                  <c:v>1.66516516516516</c:v>
                </c:pt>
                <c:pt idx="54457">
                  <c:v>8.06774668630338</c:v>
                </c:pt>
                <c:pt idx="54458">
                  <c:v>-1.69208494208494</c:v>
                </c:pt>
                <c:pt idx="54459">
                  <c:v>-5.5887755102040799</c:v>
                </c:pt>
                <c:pt idx="54460">
                  <c:v>-7.8191945158526099</c:v>
                </c:pt>
                <c:pt idx="54461">
                  <c:v>-6.8760724499523302</c:v>
                </c:pt>
                <c:pt idx="54462">
                  <c:v>-5.6776061776061697</c:v>
                </c:pt>
                <c:pt idx="54463">
                  <c:v>-4.1495098039215597</c:v>
                </c:pt>
                <c:pt idx="54464">
                  <c:v>-4.3787575150300597</c:v>
                </c:pt>
                <c:pt idx="54465">
                  <c:v>-5.6092057761732796</c:v>
                </c:pt>
                <c:pt idx="54466">
                  <c:v>-5.6575591985428</c:v>
                </c:pt>
                <c:pt idx="54467">
                  <c:v>-7.8350754936120701</c:v>
                </c:pt>
                <c:pt idx="54468">
                  <c:v>-6.5811240721102804</c:v>
                </c:pt>
                <c:pt idx="54469">
                  <c:v>0.48102564102564099</c:v>
                </c:pt>
                <c:pt idx="54470">
                  <c:v>2.1875</c:v>
                </c:pt>
                <c:pt idx="54471">
                  <c:v>2.1041771514846501</c:v>
                </c:pt>
                <c:pt idx="54472">
                  <c:v>2.9150417827298001</c:v>
                </c:pt>
                <c:pt idx="54473">
                  <c:v>3.74074074074074</c:v>
                </c:pt>
                <c:pt idx="54474">
                  <c:v>4.50590909090909</c:v>
                </c:pt>
                <c:pt idx="54475">
                  <c:v>6.8822287885183604</c:v>
                </c:pt>
                <c:pt idx="54476">
                  <c:v>4.8620512820512802</c:v>
                </c:pt>
                <c:pt idx="54477">
                  <c:v>4.2461466604390399</c:v>
                </c:pt>
                <c:pt idx="54478">
                  <c:v>0.16240070609002599</c:v>
                </c:pt>
                <c:pt idx="54479">
                  <c:v>3.0701086956521699</c:v>
                </c:pt>
                <c:pt idx="54480">
                  <c:v>0.56842619745845502</c:v>
                </c:pt>
                <c:pt idx="54481">
                  <c:v>7.4073182474723103</c:v>
                </c:pt>
                <c:pt idx="54482">
                  <c:v>12.1224489795918</c:v>
                </c:pt>
                <c:pt idx="54483">
                  <c:v>12.972181551976499</c:v>
                </c:pt>
                <c:pt idx="54484">
                  <c:v>7.4096692111959204</c:v>
                </c:pt>
                <c:pt idx="54485">
                  <c:v>7.3057953144266303</c:v>
                </c:pt>
                <c:pt idx="54486">
                  <c:v>14.2308626974483</c:v>
                </c:pt>
                <c:pt idx="54487">
                  <c:v>16.480947476828</c:v>
                </c:pt>
                <c:pt idx="54488">
                  <c:v>14.0186440677966</c:v>
                </c:pt>
                <c:pt idx="54489">
                  <c:v>10.8453738910012</c:v>
                </c:pt>
                <c:pt idx="54490">
                  <c:v>6.7527539779681698</c:v>
                </c:pt>
                <c:pt idx="54491">
                  <c:v>2.3494704992435702</c:v>
                </c:pt>
                <c:pt idx="54492">
                  <c:v>4.0781499202551803</c:v>
                </c:pt>
                <c:pt idx="54493">
                  <c:v>9.6458684654300093</c:v>
                </c:pt>
                <c:pt idx="54494">
                  <c:v>11.6091127098321</c:v>
                </c:pt>
                <c:pt idx="54495">
                  <c:v>18.121134020618499</c:v>
                </c:pt>
                <c:pt idx="54496">
                  <c:v>6.7728237791931996</c:v>
                </c:pt>
                <c:pt idx="54497">
                  <c:v>13.125468164794</c:v>
                </c:pt>
                <c:pt idx="54498">
                  <c:v>10.5109780439121</c:v>
                </c:pt>
                <c:pt idx="54499">
                  <c:v>18.2146341463414</c:v>
                </c:pt>
                <c:pt idx="54500">
                  <c:v>14.9840142095914</c:v>
                </c:pt>
                <c:pt idx="54501">
                  <c:v>8.4830769230769203</c:v>
                </c:pt>
                <c:pt idx="54502">
                  <c:v>2.8893557422969098</c:v>
                </c:pt>
                <c:pt idx="54503">
                  <c:v>7.7213855421686697</c:v>
                </c:pt>
                <c:pt idx="54504">
                  <c:v>5.5287958115183198</c:v>
                </c:pt>
                <c:pt idx="54505">
                  <c:v>15.7514677103718</c:v>
                </c:pt>
                <c:pt idx="54506">
                  <c:v>3.06451612903225</c:v>
                </c:pt>
                <c:pt idx="54507">
                  <c:v>11.6129032258064</c:v>
                </c:pt>
                <c:pt idx="54508">
                  <c:v>11.244444444444399</c:v>
                </c:pt>
                <c:pt idx="54509">
                  <c:v>5.7741935483870899</c:v>
                </c:pt>
                <c:pt idx="54510">
                  <c:v>15.247311827956899</c:v>
                </c:pt>
                <c:pt idx="54511">
                  <c:v>17.891304347826001</c:v>
                </c:pt>
                <c:pt idx="54512">
                  <c:v>1.7741935483870901</c:v>
                </c:pt>
                <c:pt idx="54513">
                  <c:v>-5.1333333333333302</c:v>
                </c:pt>
                <c:pt idx="54514">
                  <c:v>-9.5</c:v>
                </c:pt>
                <c:pt idx="54515">
                  <c:v>16.2</c:v>
                </c:pt>
                <c:pt idx="54516">
                  <c:v>11.7994542974079</c:v>
                </c:pt>
                <c:pt idx="54517">
                  <c:v>7.5936199722607398</c:v>
                </c:pt>
                <c:pt idx="54518">
                  <c:v>5.3082802547770704</c:v>
                </c:pt>
                <c:pt idx="54519">
                  <c:v>6.4114713216957604</c:v>
                </c:pt>
                <c:pt idx="54520">
                  <c:v>11.332657200811299</c:v>
                </c:pt>
                <c:pt idx="54521">
                  <c:v>18.126235741444798</c:v>
                </c:pt>
                <c:pt idx="54522">
                  <c:v>15.687552921253101</c:v>
                </c:pt>
                <c:pt idx="54523">
                  <c:v>15.7389678384442</c:v>
                </c:pt>
                <c:pt idx="54524">
                  <c:v>3.7547495682210701</c:v>
                </c:pt>
                <c:pt idx="54525">
                  <c:v>5.2407407407407396</c:v>
                </c:pt>
                <c:pt idx="54526">
                  <c:v>4.7336024217961601</c:v>
                </c:pt>
                <c:pt idx="54527">
                  <c:v>10.153005464480801</c:v>
                </c:pt>
                <c:pt idx="54528">
                  <c:v>20.6336206896551</c:v>
                </c:pt>
                <c:pt idx="54529">
                  <c:v>18.884615384615302</c:v>
                </c:pt>
                <c:pt idx="54530">
                  <c:v>4.3799126637554497</c:v>
                </c:pt>
                <c:pt idx="54531">
                  <c:v>7.5545454545454502</c:v>
                </c:pt>
                <c:pt idx="54532">
                  <c:v>10.2579710144927</c:v>
                </c:pt>
                <c:pt idx="54533">
                  <c:v>16.717717717717701</c:v>
                </c:pt>
                <c:pt idx="54534">
                  <c:v>10.0787172011661</c:v>
                </c:pt>
                <c:pt idx="54535">
                  <c:v>12.6173913043478</c:v>
                </c:pt>
                <c:pt idx="54536">
                  <c:v>2.5666666666666602</c:v>
                </c:pt>
                <c:pt idx="54537">
                  <c:v>4.9739884393063498</c:v>
                </c:pt>
                <c:pt idx="54538">
                  <c:v>8.0395136778115504</c:v>
                </c:pt>
                <c:pt idx="54539">
                  <c:v>11.274447949526801</c:v>
                </c:pt>
                <c:pt idx="54540">
                  <c:v>11.837696335078499</c:v>
                </c:pt>
                <c:pt idx="54541">
                  <c:v>-0.24107142857142799</c:v>
                </c:pt>
                <c:pt idx="54542">
                  <c:v>1.8498659517426199</c:v>
                </c:pt>
                <c:pt idx="54543">
                  <c:v>-5.2542372881355899</c:v>
                </c:pt>
                <c:pt idx="54544">
                  <c:v>3.8729838709677402</c:v>
                </c:pt>
                <c:pt idx="54545">
                  <c:v>5.3444924406047498</c:v>
                </c:pt>
                <c:pt idx="54546">
                  <c:v>6.2638105975197202</c:v>
                </c:pt>
                <c:pt idx="54547">
                  <c:v>7.0871040723981897</c:v>
                </c:pt>
                <c:pt idx="54548">
                  <c:v>-4.0696864111498199</c:v>
                </c:pt>
                <c:pt idx="54549">
                  <c:v>-2.9531680440771302</c:v>
                </c:pt>
                <c:pt idx="54550">
                  <c:v>-1.53008595988538</c:v>
                </c:pt>
                <c:pt idx="54551">
                  <c:v>2.0174418604651101</c:v>
                </c:pt>
                <c:pt idx="54552">
                  <c:v>19.187878787878699</c:v>
                </c:pt>
                <c:pt idx="54553">
                  <c:v>7.9866666666666601</c:v>
                </c:pt>
                <c:pt idx="54554">
                  <c:v>6.8641975308641898</c:v>
                </c:pt>
                <c:pt idx="54555">
                  <c:v>4.4025157232704402</c:v>
                </c:pt>
                <c:pt idx="54556">
                  <c:v>5.7190082644627998</c:v>
                </c:pt>
                <c:pt idx="54557">
                  <c:v>18.1683168316831</c:v>
                </c:pt>
                <c:pt idx="54558">
                  <c:v>10.214953271028</c:v>
                </c:pt>
                <c:pt idx="54559">
                  <c:v>4.9252336448598104</c:v>
                </c:pt>
                <c:pt idx="54560">
                  <c:v>-2.0990099009900902</c:v>
                </c:pt>
                <c:pt idx="54561">
                  <c:v>-0.25</c:v>
                </c:pt>
                <c:pt idx="54562">
                  <c:v>-3.46031746031746</c:v>
                </c:pt>
                <c:pt idx="54563">
                  <c:v>8.7607361963190105</c:v>
                </c:pt>
                <c:pt idx="54564">
                  <c:v>12.6764199655765</c:v>
                </c:pt>
                <c:pt idx="54565">
                  <c:v>15.425795053003499</c:v>
                </c:pt>
                <c:pt idx="54566">
                  <c:v>11.758982035928099</c:v>
                </c:pt>
                <c:pt idx="54567">
                  <c:v>4.4161849710982599</c:v>
                </c:pt>
                <c:pt idx="54568">
                  <c:v>21.09765625</c:v>
                </c:pt>
                <c:pt idx="54569">
                  <c:v>21.348101265822699</c:v>
                </c:pt>
                <c:pt idx="54570">
                  <c:v>17.961661341852999</c:v>
                </c:pt>
                <c:pt idx="54571">
                  <c:v>7.9140271493212602</c:v>
                </c:pt>
                <c:pt idx="54572">
                  <c:v>7.3</c:v>
                </c:pt>
                <c:pt idx="54573">
                  <c:v>-2.6</c:v>
                </c:pt>
                <c:pt idx="54574">
                  <c:v>26.559539052496799</c:v>
                </c:pt>
                <c:pt idx="54575">
                  <c:v>8.1177637511271392</c:v>
                </c:pt>
                <c:pt idx="54576">
                  <c:v>8.2579538959801795</c:v>
                </c:pt>
                <c:pt idx="54577">
                  <c:v>7.1017227235438796</c:v>
                </c:pt>
                <c:pt idx="54578">
                  <c:v>8.1753429185258604</c:v>
                </c:pt>
                <c:pt idx="54579">
                  <c:v>10.5080171455786</c:v>
                </c:pt>
                <c:pt idx="54580">
                  <c:v>19.261968880909599</c:v>
                </c:pt>
                <c:pt idx="54581">
                  <c:v>14.842045454545399</c:v>
                </c:pt>
                <c:pt idx="54582">
                  <c:v>10.910818713450199</c:v>
                </c:pt>
                <c:pt idx="54583">
                  <c:v>5.98870224468559</c:v>
                </c:pt>
                <c:pt idx="54584">
                  <c:v>2.9279754810148102</c:v>
                </c:pt>
                <c:pt idx="54585">
                  <c:v>4.3814673099317902</c:v>
                </c:pt>
                <c:pt idx="54586">
                  <c:v>8.9805530776092706</c:v>
                </c:pt>
                <c:pt idx="54587">
                  <c:v>9.8360655737704903</c:v>
                </c:pt>
                <c:pt idx="54588">
                  <c:v>12.1849912739965</c:v>
                </c:pt>
                <c:pt idx="54589">
                  <c:v>6.7378091872791499</c:v>
                </c:pt>
                <c:pt idx="54590">
                  <c:v>6.69289533995416</c:v>
                </c:pt>
                <c:pt idx="54591">
                  <c:v>6.4649819494584797</c:v>
                </c:pt>
                <c:pt idx="54592">
                  <c:v>13.7407407407407</c:v>
                </c:pt>
                <c:pt idx="54593">
                  <c:v>11.778632478632399</c:v>
                </c:pt>
                <c:pt idx="54594">
                  <c:v>10.9094827586206</c:v>
                </c:pt>
                <c:pt idx="54595">
                  <c:v>3.8333333333333299</c:v>
                </c:pt>
                <c:pt idx="54596">
                  <c:v>6.5833333333333304</c:v>
                </c:pt>
                <c:pt idx="54597">
                  <c:v>4.7145174371451697</c:v>
                </c:pt>
                <c:pt idx="54598">
                  <c:v>14.808957952468001</c:v>
                </c:pt>
                <c:pt idx="54599">
                  <c:v>7.0601941747572798</c:v>
                </c:pt>
                <c:pt idx="54600">
                  <c:v>10.606993006992999</c:v>
                </c:pt>
                <c:pt idx="54601">
                  <c:v>7.7289552238805896</c:v>
                </c:pt>
                <c:pt idx="54602">
                  <c:v>6.1669525443110302</c:v>
                </c:pt>
                <c:pt idx="54603">
                  <c:v>9.7322713257964999</c:v>
                </c:pt>
                <c:pt idx="54604">
                  <c:v>14.8908833254605</c:v>
                </c:pt>
                <c:pt idx="54605">
                  <c:v>11.564906490648999</c:v>
                </c:pt>
                <c:pt idx="54606">
                  <c:v>10.603260869565201</c:v>
                </c:pt>
                <c:pt idx="54607">
                  <c:v>2.36928261916225</c:v>
                </c:pt>
                <c:pt idx="54608">
                  <c:v>7.3652792990142304</c:v>
                </c:pt>
                <c:pt idx="54609">
                  <c:v>5.3134986225895302</c:v>
                </c:pt>
                <c:pt idx="54610">
                  <c:v>11.553299492385699</c:v>
                </c:pt>
                <c:pt idx="54611">
                  <c:v>20</c:v>
                </c:pt>
                <c:pt idx="54612">
                  <c:v>12.028169014084501</c:v>
                </c:pt>
                <c:pt idx="54613">
                  <c:v>9.0758853288364207</c:v>
                </c:pt>
                <c:pt idx="54614">
                  <c:v>3.8600953895071499</c:v>
                </c:pt>
                <c:pt idx="54615">
                  <c:v>13.834123222748801</c:v>
                </c:pt>
                <c:pt idx="54616">
                  <c:v>16.6024390243902</c:v>
                </c:pt>
                <c:pt idx="54617">
                  <c:v>11.9545454545454</c:v>
                </c:pt>
                <c:pt idx="54618">
                  <c:v>13.4158415841584</c:v>
                </c:pt>
                <c:pt idx="54619">
                  <c:v>4.57334963325183</c:v>
                </c:pt>
                <c:pt idx="54620">
                  <c:v>7.3684863523573201</c:v>
                </c:pt>
                <c:pt idx="54621">
                  <c:v>7.9475890985324904</c:v>
                </c:pt>
                <c:pt idx="54622">
                  <c:v>16.509881422924899</c:v>
                </c:pt>
                <c:pt idx="54623">
                  <c:v>14.2434782608695</c:v>
                </c:pt>
                <c:pt idx="54624">
                  <c:v>13.431670281995601</c:v>
                </c:pt>
                <c:pt idx="54625">
                  <c:v>12.0870406189555</c:v>
                </c:pt>
                <c:pt idx="54626">
                  <c:v>8.8532110091743093</c:v>
                </c:pt>
                <c:pt idx="54627">
                  <c:v>15.612687813021701</c:v>
                </c:pt>
                <c:pt idx="54628">
                  <c:v>23.971985383678401</c:v>
                </c:pt>
                <c:pt idx="54629">
                  <c:v>16.770797962648501</c:v>
                </c:pt>
                <c:pt idx="54630">
                  <c:v>14.8780487804878</c:v>
                </c:pt>
                <c:pt idx="54631">
                  <c:v>7.7938005390835503</c:v>
                </c:pt>
                <c:pt idx="54632">
                  <c:v>6.8231884057971</c:v>
                </c:pt>
                <c:pt idx="54633">
                  <c:v>4.4028892455858699</c:v>
                </c:pt>
                <c:pt idx="54634">
                  <c:v>16.358490566037698</c:v>
                </c:pt>
                <c:pt idx="54635">
                  <c:v>9.2004860267314701</c:v>
                </c:pt>
                <c:pt idx="54636">
                  <c:v>11.3125</c:v>
                </c:pt>
                <c:pt idx="54637">
                  <c:v>3.9521531100478402</c:v>
                </c:pt>
                <c:pt idx="54638">
                  <c:v>1.52079002079002</c:v>
                </c:pt>
                <c:pt idx="54639">
                  <c:v>3.6288866599799299</c:v>
                </c:pt>
                <c:pt idx="54640">
                  <c:v>9.7939747327502396</c:v>
                </c:pt>
                <c:pt idx="54641">
                  <c:v>3.4021505376343999</c:v>
                </c:pt>
                <c:pt idx="54642">
                  <c:v>5.8688524590163897</c:v>
                </c:pt>
                <c:pt idx="54643">
                  <c:v>-1.4100096246390701</c:v>
                </c:pt>
                <c:pt idx="54644">
                  <c:v>-0.69373219373219297</c:v>
                </c:pt>
                <c:pt idx="54645">
                  <c:v>-0.34090909090909</c:v>
                </c:pt>
                <c:pt idx="54646">
                  <c:v>7.6613088404133096</c:v>
                </c:pt>
                <c:pt idx="54647">
                  <c:v>10.1738609112709</c:v>
                </c:pt>
                <c:pt idx="54648">
                  <c:v>6.474609375</c:v>
                </c:pt>
                <c:pt idx="54649">
                  <c:v>6.5398280802292197</c:v>
                </c:pt>
                <c:pt idx="54650">
                  <c:v>5.6874322860238298</c:v>
                </c:pt>
                <c:pt idx="54651">
                  <c:v>10.120215897939101</c:v>
                </c:pt>
                <c:pt idx="54652">
                  <c:v>16.8603002502085</c:v>
                </c:pt>
                <c:pt idx="54653">
                  <c:v>12.7065656565656</c:v>
                </c:pt>
                <c:pt idx="54654">
                  <c:v>13.4499113475177</c:v>
                </c:pt>
                <c:pt idx="54655">
                  <c:v>3.6877487837240102</c:v>
                </c:pt>
                <c:pt idx="54656">
                  <c:v>3.3715644820295898</c:v>
                </c:pt>
                <c:pt idx="54657">
                  <c:v>3.3963599595551002</c:v>
                </c:pt>
                <c:pt idx="54658">
                  <c:v>6.1515850144092203</c:v>
                </c:pt>
                <c:pt idx="54659">
                  <c:v>3.5254237288135499</c:v>
                </c:pt>
                <c:pt idx="54660">
                  <c:v>5.4729729729729701</c:v>
                </c:pt>
                <c:pt idx="54661">
                  <c:v>2.125</c:v>
                </c:pt>
                <c:pt idx="54662">
                  <c:v>3.4285714285714199</c:v>
                </c:pt>
                <c:pt idx="54663">
                  <c:v>0.83050847457627097</c:v>
                </c:pt>
                <c:pt idx="54664">
                  <c:v>-21</c:v>
                </c:pt>
                <c:pt idx="54665">
                  <c:v>13.6251482799525</c:v>
                </c:pt>
                <c:pt idx="54666">
                  <c:v>13.517879161528899</c:v>
                </c:pt>
                <c:pt idx="54667">
                  <c:v>8.7061310782241002</c:v>
                </c:pt>
                <c:pt idx="54668">
                  <c:v>6.4856512141280298</c:v>
                </c:pt>
                <c:pt idx="54669">
                  <c:v>14.259779338014001</c:v>
                </c:pt>
                <c:pt idx="54670">
                  <c:v>18.8996175908221</c:v>
                </c:pt>
                <c:pt idx="54671">
                  <c:v>15.446100917431099</c:v>
                </c:pt>
                <c:pt idx="54672">
                  <c:v>13.7176350662589</c:v>
                </c:pt>
                <c:pt idx="54673">
                  <c:v>6.3116760828625198</c:v>
                </c:pt>
                <c:pt idx="54674">
                  <c:v>5.8413719185423298</c:v>
                </c:pt>
                <c:pt idx="54675">
                  <c:v>6.3319371727748601</c:v>
                </c:pt>
                <c:pt idx="54676">
                  <c:v>13.8238573021181</c:v>
                </c:pt>
                <c:pt idx="54677">
                  <c:v>15.4635416666666</c:v>
                </c:pt>
                <c:pt idx="54678">
                  <c:v>12.394636015325601</c:v>
                </c:pt>
                <c:pt idx="54679">
                  <c:v>15.572033898305</c:v>
                </c:pt>
                <c:pt idx="54680">
                  <c:v>29.8</c:v>
                </c:pt>
                <c:pt idx="54681">
                  <c:v>10.049295774647801</c:v>
                </c:pt>
                <c:pt idx="54682">
                  <c:v>13</c:v>
                </c:pt>
                <c:pt idx="54683">
                  <c:v>5.8409090909090899</c:v>
                </c:pt>
                <c:pt idx="54684">
                  <c:v>6.3295454545454497</c:v>
                </c:pt>
                <c:pt idx="54685">
                  <c:v>-0.415300546448087</c:v>
                </c:pt>
                <c:pt idx="54686">
                  <c:v>10.449152542372801</c:v>
                </c:pt>
                <c:pt idx="54687">
                  <c:v>1.33516483516483</c:v>
                </c:pt>
                <c:pt idx="54688">
                  <c:v>5.2453703703703702</c:v>
                </c:pt>
                <c:pt idx="54689">
                  <c:v>-0.806866952789699</c:v>
                </c:pt>
                <c:pt idx="54690">
                  <c:v>0.82547169811320698</c:v>
                </c:pt>
                <c:pt idx="54691">
                  <c:v>1.7883597883597799</c:v>
                </c:pt>
                <c:pt idx="54692">
                  <c:v>6.97252747252747</c:v>
                </c:pt>
                <c:pt idx="54693">
                  <c:v>14.078313253012</c:v>
                </c:pt>
                <c:pt idx="54694">
                  <c:v>13.7078891257995</c:v>
                </c:pt>
                <c:pt idx="54695">
                  <c:v>6.81103678929765</c:v>
                </c:pt>
                <c:pt idx="54696">
                  <c:v>3.37432188065099</c:v>
                </c:pt>
                <c:pt idx="54697">
                  <c:v>4.4228675136116102</c:v>
                </c:pt>
                <c:pt idx="54698">
                  <c:v>6.1109057301293896</c:v>
                </c:pt>
                <c:pt idx="54699">
                  <c:v>4.5238095238095202</c:v>
                </c:pt>
                <c:pt idx="54700">
                  <c:v>5.5899419729206903</c:v>
                </c:pt>
                <c:pt idx="54701">
                  <c:v>-0.81058020477815695</c:v>
                </c:pt>
                <c:pt idx="54702">
                  <c:v>1.82093023255813</c:v>
                </c:pt>
                <c:pt idx="54703">
                  <c:v>1.88323917137476</c:v>
                </c:pt>
                <c:pt idx="54704">
                  <c:v>6.7119266055045799</c:v>
                </c:pt>
                <c:pt idx="54705">
                  <c:v>17.1069958847736</c:v>
                </c:pt>
                <c:pt idx="54706">
                  <c:v>14.837613019891499</c:v>
                </c:pt>
                <c:pt idx="54707">
                  <c:v>8.7771103382864304</c:v>
                </c:pt>
                <c:pt idx="54708">
                  <c:v>9.4215162000629107</c:v>
                </c:pt>
                <c:pt idx="54709">
                  <c:v>11.042712066905599</c:v>
                </c:pt>
                <c:pt idx="54710">
                  <c:v>18.2317971093536</c:v>
                </c:pt>
                <c:pt idx="54711">
                  <c:v>13.691957017258201</c:v>
                </c:pt>
                <c:pt idx="54712">
                  <c:v>12.865944095835699</c:v>
                </c:pt>
                <c:pt idx="54713">
                  <c:v>5.4230664115878602</c:v>
                </c:pt>
                <c:pt idx="54714">
                  <c:v>5.9778869778869703</c:v>
                </c:pt>
                <c:pt idx="54715">
                  <c:v>6.5699386503067396</c:v>
                </c:pt>
                <c:pt idx="54716">
                  <c:v>13.9704418170504</c:v>
                </c:pt>
                <c:pt idx="54717">
                  <c:v>19.668292682926801</c:v>
                </c:pt>
                <c:pt idx="54718">
                  <c:v>15.368</c:v>
                </c:pt>
                <c:pt idx="54719">
                  <c:v>5.7030878859857399</c:v>
                </c:pt>
                <c:pt idx="54720">
                  <c:v>3.1529126213592198</c:v>
                </c:pt>
                <c:pt idx="54721">
                  <c:v>8.3547008547008499</c:v>
                </c:pt>
                <c:pt idx="54722">
                  <c:v>16.50884086444</c:v>
                </c:pt>
                <c:pt idx="54723">
                  <c:v>10.8008385744234</c:v>
                </c:pt>
                <c:pt idx="54724">
                  <c:v>8.3647260273972606</c:v>
                </c:pt>
                <c:pt idx="54725">
                  <c:v>1.0873786407766901</c:v>
                </c:pt>
                <c:pt idx="54726">
                  <c:v>6.0627705627705604</c:v>
                </c:pt>
                <c:pt idx="54727">
                  <c:v>2.3009049773755601</c:v>
                </c:pt>
                <c:pt idx="54728">
                  <c:v>16.0472440944881</c:v>
                </c:pt>
                <c:pt idx="54729">
                  <c:v>5.7622190142297303</c:v>
                </c:pt>
                <c:pt idx="54730">
                  <c:v>6.3697365458230104</c:v>
                </c:pt>
                <c:pt idx="54731">
                  <c:v>7.3829296424452098</c:v>
                </c:pt>
                <c:pt idx="54732">
                  <c:v>5.6897179253867103</c:v>
                </c:pt>
                <c:pt idx="54733">
                  <c:v>12.0725095626143</c:v>
                </c:pt>
                <c:pt idx="54734">
                  <c:v>18.098859864338198</c:v>
                </c:pt>
                <c:pt idx="54735">
                  <c:v>14.545857988165601</c:v>
                </c:pt>
                <c:pt idx="54736">
                  <c:v>12.8213170804221</c:v>
                </c:pt>
                <c:pt idx="54737">
                  <c:v>8.3661701813891707</c:v>
                </c:pt>
                <c:pt idx="54738">
                  <c:v>6.3704022000687504</c:v>
                </c:pt>
                <c:pt idx="54739">
                  <c:v>3.0449754040758901</c:v>
                </c:pt>
                <c:pt idx="54740">
                  <c:v>5.2482826300294398</c:v>
                </c:pt>
                <c:pt idx="54741">
                  <c:v>3.8</c:v>
                </c:pt>
                <c:pt idx="54742">
                  <c:v>37.714285714285701</c:v>
                </c:pt>
                <c:pt idx="54743">
                  <c:v>11.7377450980392</c:v>
                </c:pt>
                <c:pt idx="54744">
                  <c:v>11.940886699507301</c:v>
                </c:pt>
                <c:pt idx="54745">
                  <c:v>8.4634146341463392</c:v>
                </c:pt>
                <c:pt idx="54746">
                  <c:v>9.0656779661016902</c:v>
                </c:pt>
                <c:pt idx="54747">
                  <c:v>12.3509433962264</c:v>
                </c:pt>
                <c:pt idx="54748">
                  <c:v>16.799552071668501</c:v>
                </c:pt>
                <c:pt idx="54749">
                  <c:v>10.2050473186119</c:v>
                </c:pt>
                <c:pt idx="54750">
                  <c:v>9.7408759124087592</c:v>
                </c:pt>
                <c:pt idx="54751">
                  <c:v>5.0964912280701702</c:v>
                </c:pt>
                <c:pt idx="54752">
                  <c:v>4.6607431340872303</c:v>
                </c:pt>
                <c:pt idx="54753">
                  <c:v>4.0978647686832703</c:v>
                </c:pt>
                <c:pt idx="54754">
                  <c:v>10.3816425120772</c:v>
                </c:pt>
                <c:pt idx="54755">
                  <c:v>14.5770773638968</c:v>
                </c:pt>
                <c:pt idx="54756">
                  <c:v>12.9858239810986</c:v>
                </c:pt>
                <c:pt idx="54757">
                  <c:v>7.5189107413010499</c:v>
                </c:pt>
                <c:pt idx="54758">
                  <c:v>7.6414746543778804</c:v>
                </c:pt>
                <c:pt idx="54759">
                  <c:v>9.9140328697850801</c:v>
                </c:pt>
                <c:pt idx="54760">
                  <c:v>14.9933774834437</c:v>
                </c:pt>
                <c:pt idx="54761">
                  <c:v>10.4430660168365</c:v>
                </c:pt>
                <c:pt idx="54762">
                  <c:v>9.7355825814044703</c:v>
                </c:pt>
                <c:pt idx="54763">
                  <c:v>3.7452107279693401</c:v>
                </c:pt>
                <c:pt idx="54764">
                  <c:v>4.4384124087591204</c:v>
                </c:pt>
                <c:pt idx="54765">
                  <c:v>0.91242937853107298</c:v>
                </c:pt>
                <c:pt idx="54766">
                  <c:v>10.239006725297401</c:v>
                </c:pt>
                <c:pt idx="54767">
                  <c:v>10.166088249875999</c:v>
                </c:pt>
                <c:pt idx="54768">
                  <c:v>9.8678038379530904</c:v>
                </c:pt>
                <c:pt idx="54769">
                  <c:v>6.2883807746150202</c:v>
                </c:pt>
                <c:pt idx="54770">
                  <c:v>5.3460128322639697</c:v>
                </c:pt>
                <c:pt idx="54771">
                  <c:v>10.755483346872399</c:v>
                </c:pt>
                <c:pt idx="54772">
                  <c:v>12.844859129162</c:v>
                </c:pt>
                <c:pt idx="54773">
                  <c:v>12.9317573595004</c:v>
                </c:pt>
                <c:pt idx="54774">
                  <c:v>10.6139389193422</c:v>
                </c:pt>
                <c:pt idx="54775">
                  <c:v>2.93662225423118</c:v>
                </c:pt>
                <c:pt idx="54776">
                  <c:v>1.9408284023668601</c:v>
                </c:pt>
                <c:pt idx="54777">
                  <c:v>2.28789808917197</c:v>
                </c:pt>
                <c:pt idx="54778">
                  <c:v>8.4926470588235201</c:v>
                </c:pt>
                <c:pt idx="54779">
                  <c:v>8.16450216450216</c:v>
                </c:pt>
                <c:pt idx="54780">
                  <c:v>16.715302491103198</c:v>
                </c:pt>
                <c:pt idx="54781">
                  <c:v>0.96793002915451898</c:v>
                </c:pt>
                <c:pt idx="54782">
                  <c:v>9.3626373626373596</c:v>
                </c:pt>
                <c:pt idx="54783">
                  <c:v>2.0642201834862299</c:v>
                </c:pt>
                <c:pt idx="54784">
                  <c:v>14.2606232294617</c:v>
                </c:pt>
                <c:pt idx="54785">
                  <c:v>10.1505154639175</c:v>
                </c:pt>
                <c:pt idx="54786">
                  <c:v>8.9785867237687302</c:v>
                </c:pt>
                <c:pt idx="54787">
                  <c:v>-0.36363636363636298</c:v>
                </c:pt>
                <c:pt idx="54788">
                  <c:v>1.7692307692307601</c:v>
                </c:pt>
                <c:pt idx="54789">
                  <c:v>2.2432432432432399</c:v>
                </c:pt>
                <c:pt idx="54790">
                  <c:v>11.7581395348837</c:v>
                </c:pt>
                <c:pt idx="54791">
                  <c:v>20.741797432239601</c:v>
                </c:pt>
                <c:pt idx="54792">
                  <c:v>21.8479262672811</c:v>
                </c:pt>
                <c:pt idx="54793">
                  <c:v>17.084370677731599</c:v>
                </c:pt>
                <c:pt idx="54794">
                  <c:v>14.8997175141242</c:v>
                </c:pt>
                <c:pt idx="54795">
                  <c:v>20.013927576601599</c:v>
                </c:pt>
                <c:pt idx="54796">
                  <c:v>35.4177897574124</c:v>
                </c:pt>
                <c:pt idx="54797">
                  <c:v>24.983277591973199</c:v>
                </c:pt>
                <c:pt idx="54798">
                  <c:v>23.177650429799399</c:v>
                </c:pt>
                <c:pt idx="54799">
                  <c:v>12.6088709677419</c:v>
                </c:pt>
                <c:pt idx="54800">
                  <c:v>18.554404145077701</c:v>
                </c:pt>
                <c:pt idx="54801">
                  <c:v>12.0776699029126</c:v>
                </c:pt>
                <c:pt idx="54802">
                  <c:v>22.6526655896607</c:v>
                </c:pt>
                <c:pt idx="54803">
                  <c:v>14.208536585365801</c:v>
                </c:pt>
                <c:pt idx="54804">
                  <c:v>14.517241379310301</c:v>
                </c:pt>
                <c:pt idx="54805">
                  <c:v>10.360209424083701</c:v>
                </c:pt>
                <c:pt idx="54806">
                  <c:v>7.3991275899672804</c:v>
                </c:pt>
                <c:pt idx="54807">
                  <c:v>10.149840595111501</c:v>
                </c:pt>
                <c:pt idx="54808">
                  <c:v>11.988656195462401</c:v>
                </c:pt>
                <c:pt idx="54809">
                  <c:v>8.75420168067226</c:v>
                </c:pt>
                <c:pt idx="54810">
                  <c:v>12.3635477582846</c:v>
                </c:pt>
                <c:pt idx="54811">
                  <c:v>4.1090188305252697</c:v>
                </c:pt>
                <c:pt idx="54812">
                  <c:v>8.5477497255762902</c:v>
                </c:pt>
                <c:pt idx="54813">
                  <c:v>5.6430180180180098</c:v>
                </c:pt>
                <c:pt idx="54814">
                  <c:v>13.085336538461499</c:v>
                </c:pt>
                <c:pt idx="54815">
                  <c:v>0.30769230769230699</c:v>
                </c:pt>
                <c:pt idx="54816">
                  <c:v>6.2916666666666599</c:v>
                </c:pt>
                <c:pt idx="54817">
                  <c:v>-8.8461538461538396</c:v>
                </c:pt>
                <c:pt idx="54818">
                  <c:v>-4.2692307692307603</c:v>
                </c:pt>
                <c:pt idx="54819">
                  <c:v>-10.370370370370299</c:v>
                </c:pt>
                <c:pt idx="54820">
                  <c:v>2</c:v>
                </c:pt>
                <c:pt idx="54821">
                  <c:v>-13.7407407407407</c:v>
                </c:pt>
                <c:pt idx="54822">
                  <c:v>-2.4444444444444402</c:v>
                </c:pt>
                <c:pt idx="54823">
                  <c:v>-8.36</c:v>
                </c:pt>
                <c:pt idx="54824">
                  <c:v>-8.5925925925925899</c:v>
                </c:pt>
                <c:pt idx="54825">
                  <c:v>-5.8888888888888804</c:v>
                </c:pt>
                <c:pt idx="54826">
                  <c:v>1.6078431372549</c:v>
                </c:pt>
                <c:pt idx="54827">
                  <c:v>13.761658031088</c:v>
                </c:pt>
                <c:pt idx="54828">
                  <c:v>8.4634831460674107</c:v>
                </c:pt>
                <c:pt idx="54829">
                  <c:v>4.5424528301886697</c:v>
                </c:pt>
                <c:pt idx="54830">
                  <c:v>5.7935222672064697</c:v>
                </c:pt>
                <c:pt idx="54831">
                  <c:v>7.271484375</c:v>
                </c:pt>
                <c:pt idx="54832">
                  <c:v>10.0846286701208</c:v>
                </c:pt>
                <c:pt idx="54833">
                  <c:v>10.9707724425887</c:v>
                </c:pt>
                <c:pt idx="54834">
                  <c:v>12.3289962825278</c:v>
                </c:pt>
                <c:pt idx="54835">
                  <c:v>4.6100840336134397</c:v>
                </c:pt>
                <c:pt idx="54836">
                  <c:v>3.6338329764453898</c:v>
                </c:pt>
                <c:pt idx="54837">
                  <c:v>5.6239316239316199</c:v>
                </c:pt>
                <c:pt idx="54838">
                  <c:v>18.060085836909799</c:v>
                </c:pt>
                <c:pt idx="54839">
                  <c:v>24.0833333333333</c:v>
                </c:pt>
                <c:pt idx="54840">
                  <c:v>16.211956521739101</c:v>
                </c:pt>
                <c:pt idx="54841">
                  <c:v>11.7083333333333</c:v>
                </c:pt>
                <c:pt idx="54842">
                  <c:v>10.345833333333299</c:v>
                </c:pt>
                <c:pt idx="54843">
                  <c:v>14.9614643545279</c:v>
                </c:pt>
                <c:pt idx="54844">
                  <c:v>23.155518394648801</c:v>
                </c:pt>
                <c:pt idx="54845">
                  <c:v>17.061068702290001</c:v>
                </c:pt>
                <c:pt idx="54846">
                  <c:v>18.960884353741399</c:v>
                </c:pt>
                <c:pt idx="54847">
                  <c:v>4.7901234567901199</c:v>
                </c:pt>
                <c:pt idx="54848">
                  <c:v>6.1426146010186704</c:v>
                </c:pt>
                <c:pt idx="54849">
                  <c:v>9.4686940966010695</c:v>
                </c:pt>
                <c:pt idx="54850">
                  <c:v>13.342342342342301</c:v>
                </c:pt>
                <c:pt idx="54851">
                  <c:v>13.091729323308201</c:v>
                </c:pt>
                <c:pt idx="54852">
                  <c:v>13.840624999999999</c:v>
                </c:pt>
                <c:pt idx="54853">
                  <c:v>10.4038245219347</c:v>
                </c:pt>
                <c:pt idx="54854">
                  <c:v>8.5591798695246908</c:v>
                </c:pt>
                <c:pt idx="54855">
                  <c:v>11.284703801945099</c:v>
                </c:pt>
                <c:pt idx="54856">
                  <c:v>12.822707423580701</c:v>
                </c:pt>
                <c:pt idx="54857">
                  <c:v>12.2344546381243</c:v>
                </c:pt>
                <c:pt idx="54858">
                  <c:v>9.6316316316316293</c:v>
                </c:pt>
                <c:pt idx="54859">
                  <c:v>6.9501018329938899</c:v>
                </c:pt>
                <c:pt idx="54860">
                  <c:v>6.8293785310734396</c:v>
                </c:pt>
                <c:pt idx="54861">
                  <c:v>5.5634285714285703</c:v>
                </c:pt>
                <c:pt idx="54862">
                  <c:v>12.4800995024875</c:v>
                </c:pt>
                <c:pt idx="54863">
                  <c:v>13.0483460559796</c:v>
                </c:pt>
                <c:pt idx="54864">
                  <c:v>11.785554311310101</c:v>
                </c:pt>
                <c:pt idx="54865">
                  <c:v>6.4906033630069198</c:v>
                </c:pt>
                <c:pt idx="54866">
                  <c:v>4.7591204397801103</c:v>
                </c:pt>
                <c:pt idx="54867">
                  <c:v>7.2078624078624003</c:v>
                </c:pt>
                <c:pt idx="54868">
                  <c:v>10.931725079654001</c:v>
                </c:pt>
                <c:pt idx="54869">
                  <c:v>7.8439937597503899</c:v>
                </c:pt>
                <c:pt idx="54870">
                  <c:v>9.3799810246679307</c:v>
                </c:pt>
                <c:pt idx="54871">
                  <c:v>1.2483253588516701</c:v>
                </c:pt>
                <c:pt idx="54872">
                  <c:v>3.8286413708690299</c:v>
                </c:pt>
                <c:pt idx="54873">
                  <c:v>2.6618044300378099</c:v>
                </c:pt>
                <c:pt idx="54874">
                  <c:v>9.21011904761904</c:v>
                </c:pt>
                <c:pt idx="54875">
                  <c:v>38.774193548386997</c:v>
                </c:pt>
                <c:pt idx="54876">
                  <c:v>20.071428571428498</c:v>
                </c:pt>
                <c:pt idx="54877">
                  <c:v>16.322580645161199</c:v>
                </c:pt>
                <c:pt idx="54878">
                  <c:v>-4.1666666666666599</c:v>
                </c:pt>
                <c:pt idx="54879">
                  <c:v>52.709677419354797</c:v>
                </c:pt>
                <c:pt idx="54880">
                  <c:v>64.066666666666606</c:v>
                </c:pt>
                <c:pt idx="54881">
                  <c:v>34.677419354838698</c:v>
                </c:pt>
                <c:pt idx="54882">
                  <c:v>92.806451612903203</c:v>
                </c:pt>
                <c:pt idx="54883">
                  <c:v>25.6666666666666</c:v>
                </c:pt>
                <c:pt idx="54884">
                  <c:v>19.806451612903199</c:v>
                </c:pt>
                <c:pt idx="54885">
                  <c:v>22.491803278688501</c:v>
                </c:pt>
                <c:pt idx="54886">
                  <c:v>15.1451612903225</c:v>
                </c:pt>
                <c:pt idx="54887">
                  <c:v>15.4703939008894</c:v>
                </c:pt>
                <c:pt idx="54888">
                  <c:v>15.4403247631935</c:v>
                </c:pt>
                <c:pt idx="54889">
                  <c:v>8.5271651425497499</c:v>
                </c:pt>
                <c:pt idx="54890">
                  <c:v>7.47057264050901</c:v>
                </c:pt>
                <c:pt idx="54891">
                  <c:v>13.054702970297001</c:v>
                </c:pt>
                <c:pt idx="54892">
                  <c:v>16.394986449864401</c:v>
                </c:pt>
                <c:pt idx="54893">
                  <c:v>11.961307901907301</c:v>
                </c:pt>
                <c:pt idx="54894">
                  <c:v>11.561280640320099</c:v>
                </c:pt>
                <c:pt idx="54895">
                  <c:v>5.1917641325536001</c:v>
                </c:pt>
                <c:pt idx="54896">
                  <c:v>5.4782494758909799</c:v>
                </c:pt>
                <c:pt idx="54897">
                  <c:v>4.0522426095820503</c:v>
                </c:pt>
                <c:pt idx="54898">
                  <c:v>12.9932601098352</c:v>
                </c:pt>
                <c:pt idx="54899">
                  <c:v>5.88434782608695</c:v>
                </c:pt>
                <c:pt idx="54900">
                  <c:v>6.8765845491509197</c:v>
                </c:pt>
                <c:pt idx="54901">
                  <c:v>4.6166738289643297</c:v>
                </c:pt>
                <c:pt idx="54902">
                  <c:v>4.7086494688922604</c:v>
                </c:pt>
                <c:pt idx="54903">
                  <c:v>9.8257514216084392</c:v>
                </c:pt>
                <c:pt idx="54904">
                  <c:v>13.9747096290745</c:v>
                </c:pt>
                <c:pt idx="54905">
                  <c:v>10.360101828280399</c:v>
                </c:pt>
                <c:pt idx="54906">
                  <c:v>8.0309917355371905</c:v>
                </c:pt>
                <c:pt idx="54907">
                  <c:v>1.64337204645574</c:v>
                </c:pt>
                <c:pt idx="54908">
                  <c:v>1.52626597255087</c:v>
                </c:pt>
                <c:pt idx="54909">
                  <c:v>1.6128587830080301</c:v>
                </c:pt>
                <c:pt idx="54910">
                  <c:v>7.2119784656796702</c:v>
                </c:pt>
                <c:pt idx="54911">
                  <c:v>17.911754567390499</c:v>
                </c:pt>
                <c:pt idx="54912">
                  <c:v>14.9541847041847</c:v>
                </c:pt>
                <c:pt idx="54913">
                  <c:v>6.3331273176761398</c:v>
                </c:pt>
                <c:pt idx="54914">
                  <c:v>8.52991725015913</c:v>
                </c:pt>
                <c:pt idx="54915">
                  <c:v>11.438191881918801</c:v>
                </c:pt>
                <c:pt idx="54916">
                  <c:v>16.888265169740698</c:v>
                </c:pt>
                <c:pt idx="54917">
                  <c:v>11.8076384022424</c:v>
                </c:pt>
                <c:pt idx="54918">
                  <c:v>11.1479289940828</c:v>
                </c:pt>
                <c:pt idx="54919">
                  <c:v>3.89956331877729</c:v>
                </c:pt>
                <c:pt idx="54920">
                  <c:v>5.7546156428331603</c:v>
                </c:pt>
                <c:pt idx="54921">
                  <c:v>4.3712097031599102</c:v>
                </c:pt>
                <c:pt idx="54922">
                  <c:v>12.569261880687501</c:v>
                </c:pt>
                <c:pt idx="54923">
                  <c:v>22.9630872483221</c:v>
                </c:pt>
                <c:pt idx="54924">
                  <c:v>15.804834377797601</c:v>
                </c:pt>
                <c:pt idx="54925">
                  <c:v>4.8937351308485297</c:v>
                </c:pt>
                <c:pt idx="54926">
                  <c:v>7.4038910505836499</c:v>
                </c:pt>
                <c:pt idx="54927">
                  <c:v>10.859304084720099</c:v>
                </c:pt>
                <c:pt idx="54928">
                  <c:v>16.0061643835616</c:v>
                </c:pt>
                <c:pt idx="54929">
                  <c:v>9.2393013100436594</c:v>
                </c:pt>
                <c:pt idx="54930">
                  <c:v>9.3528072837632692</c:v>
                </c:pt>
                <c:pt idx="54931">
                  <c:v>0.84195605953224595</c:v>
                </c:pt>
                <c:pt idx="54932">
                  <c:v>3.4574829931972699</c:v>
                </c:pt>
                <c:pt idx="54933">
                  <c:v>5.8341269841269803</c:v>
                </c:pt>
                <c:pt idx="54934">
                  <c:v>13.812603648424499</c:v>
                </c:pt>
                <c:pt idx="54935">
                  <c:v>11.9574898785425</c:v>
                </c:pt>
                <c:pt idx="54936">
                  <c:v>15.6791208791208</c:v>
                </c:pt>
                <c:pt idx="54937">
                  <c:v>3.4093357271095099</c:v>
                </c:pt>
                <c:pt idx="54938">
                  <c:v>2.1146025878003698</c:v>
                </c:pt>
                <c:pt idx="54939">
                  <c:v>4.34111310592459</c:v>
                </c:pt>
                <c:pt idx="54940">
                  <c:v>13.771065182829799</c:v>
                </c:pt>
                <c:pt idx="54941">
                  <c:v>9.9613899613899601</c:v>
                </c:pt>
                <c:pt idx="54942">
                  <c:v>14.6110154905335</c:v>
                </c:pt>
                <c:pt idx="54943">
                  <c:v>6.90625</c:v>
                </c:pt>
                <c:pt idx="54944">
                  <c:v>5.5985663082437203</c:v>
                </c:pt>
                <c:pt idx="54945">
                  <c:v>8.6971962616822402</c:v>
                </c:pt>
                <c:pt idx="54946">
                  <c:v>8.0866425992779707</c:v>
                </c:pt>
                <c:pt idx="54947">
                  <c:v>23.5</c:v>
                </c:pt>
                <c:pt idx="54948">
                  <c:v>22.956521739130402</c:v>
                </c:pt>
                <c:pt idx="54949">
                  <c:v>3.5</c:v>
                </c:pt>
                <c:pt idx="54950">
                  <c:v>14.240339302544699</c:v>
                </c:pt>
                <c:pt idx="54951">
                  <c:v>17.4939393939393</c:v>
                </c:pt>
                <c:pt idx="54952">
                  <c:v>9.2954144620811192</c:v>
                </c:pt>
                <c:pt idx="54953">
                  <c:v>8.4952919020715605</c:v>
                </c:pt>
                <c:pt idx="54954">
                  <c:v>13.771573604060899</c:v>
                </c:pt>
                <c:pt idx="54955">
                  <c:v>20.687407407407399</c:v>
                </c:pt>
                <c:pt idx="54956">
                  <c:v>16.312448474855699</c:v>
                </c:pt>
                <c:pt idx="54957">
                  <c:v>16.355203619909499</c:v>
                </c:pt>
                <c:pt idx="54958">
                  <c:v>6.3333333333333304</c:v>
                </c:pt>
                <c:pt idx="54959">
                  <c:v>11.937043795620401</c:v>
                </c:pt>
                <c:pt idx="54960">
                  <c:v>7.1062670299727504</c:v>
                </c:pt>
                <c:pt idx="54961">
                  <c:v>17.306948109058901</c:v>
                </c:pt>
                <c:pt idx="54962">
                  <c:v>30.681318681318601</c:v>
                </c:pt>
                <c:pt idx="54963">
                  <c:v>21.7318435754189</c:v>
                </c:pt>
                <c:pt idx="54964">
                  <c:v>11.1255230125523</c:v>
                </c:pt>
                <c:pt idx="54965">
                  <c:v>9.9103448275862007</c:v>
                </c:pt>
                <c:pt idx="54966">
                  <c:v>16.632653061224399</c:v>
                </c:pt>
                <c:pt idx="54967">
                  <c:v>22.946938775510201</c:v>
                </c:pt>
                <c:pt idx="54968">
                  <c:v>10.173553719008201</c:v>
                </c:pt>
                <c:pt idx="54969">
                  <c:v>15.2254545454545</c:v>
                </c:pt>
                <c:pt idx="54970">
                  <c:v>6.3014184397163104</c:v>
                </c:pt>
                <c:pt idx="54971">
                  <c:v>7.1276595744680797</c:v>
                </c:pt>
                <c:pt idx="54972">
                  <c:v>10.1160409556314</c:v>
                </c:pt>
                <c:pt idx="54973">
                  <c:v>6.7111913357400699</c:v>
                </c:pt>
                <c:pt idx="54974">
                  <c:v>14.3280318091451</c:v>
                </c:pt>
                <c:pt idx="54975">
                  <c:v>13.307860262008701</c:v>
                </c:pt>
                <c:pt idx="54976">
                  <c:v>13.4107485604606</c:v>
                </c:pt>
                <c:pt idx="54977">
                  <c:v>13.52487135506</c:v>
                </c:pt>
                <c:pt idx="54978">
                  <c:v>17.1732283464566</c:v>
                </c:pt>
                <c:pt idx="54979">
                  <c:v>19.552219321148801</c:v>
                </c:pt>
                <c:pt idx="54980">
                  <c:v>12.0110701107011</c:v>
                </c:pt>
                <c:pt idx="54981">
                  <c:v>10.429457364340999</c:v>
                </c:pt>
                <c:pt idx="54982">
                  <c:v>4.3209876543209802</c:v>
                </c:pt>
                <c:pt idx="54983">
                  <c:v>4.94871794871794</c:v>
                </c:pt>
                <c:pt idx="54984">
                  <c:v>4.09883720930232</c:v>
                </c:pt>
                <c:pt idx="54985">
                  <c:v>17.184158415841502</c:v>
                </c:pt>
                <c:pt idx="54986">
                  <c:v>11.853044086773901</c:v>
                </c:pt>
                <c:pt idx="54987">
                  <c:v>10.6755337766888</c:v>
                </c:pt>
                <c:pt idx="54988">
                  <c:v>3.5674376689696601</c:v>
                </c:pt>
                <c:pt idx="54989">
                  <c:v>4.1081333748831401</c:v>
                </c:pt>
                <c:pt idx="54990">
                  <c:v>8.3545130641330108</c:v>
                </c:pt>
                <c:pt idx="54991">
                  <c:v>15.0220178372352</c:v>
                </c:pt>
                <c:pt idx="54992">
                  <c:v>8.5299855491329399</c:v>
                </c:pt>
                <c:pt idx="54993">
                  <c:v>8.88075632814882</c:v>
                </c:pt>
                <c:pt idx="54994">
                  <c:v>3.0163525498891302</c:v>
                </c:pt>
                <c:pt idx="54995">
                  <c:v>4.5391459074732996</c:v>
                </c:pt>
                <c:pt idx="54996">
                  <c:v>5.1085113597829697</c:v>
                </c:pt>
                <c:pt idx="54997">
                  <c:v>11.7535310734463</c:v>
                </c:pt>
                <c:pt idx="54998">
                  <c:v>16.044217687074799</c:v>
                </c:pt>
                <c:pt idx="54999">
                  <c:v>12.1747311827956</c:v>
                </c:pt>
                <c:pt idx="55000">
                  <c:v>8.2601377199693893</c:v>
                </c:pt>
                <c:pt idx="55001">
                  <c:v>7.2634822804314298</c:v>
                </c:pt>
                <c:pt idx="55002">
                  <c:v>6.8218867924528297</c:v>
                </c:pt>
                <c:pt idx="55003">
                  <c:v>13.648951048951</c:v>
                </c:pt>
                <c:pt idx="55004">
                  <c:v>10.1549657534246</c:v>
                </c:pt>
                <c:pt idx="55005">
                  <c:v>9.7886241352805499</c:v>
                </c:pt>
                <c:pt idx="55006">
                  <c:v>0.75799418604651103</c:v>
                </c:pt>
                <c:pt idx="55007">
                  <c:v>5.49501992031872</c:v>
                </c:pt>
                <c:pt idx="55008">
                  <c:v>3.0105170902716898</c:v>
                </c:pt>
                <c:pt idx="55009">
                  <c:v>12.1350135013501</c:v>
                </c:pt>
                <c:pt idx="55010">
                  <c:v>0.79411764705882304</c:v>
                </c:pt>
                <c:pt idx="55011">
                  <c:v>0.78064516129032202</c:v>
                </c:pt>
                <c:pt idx="55012">
                  <c:v>2.5919540229884999</c:v>
                </c:pt>
                <c:pt idx="55013">
                  <c:v>1.00595238095238</c:v>
                </c:pt>
                <c:pt idx="55014">
                  <c:v>-1.1117647058823501</c:v>
                </c:pt>
                <c:pt idx="55015">
                  <c:v>-1.14545454545454</c:v>
                </c:pt>
                <c:pt idx="55016">
                  <c:v>15.1967426710097</c:v>
                </c:pt>
                <c:pt idx="55017">
                  <c:v>14.7816854678168</c:v>
                </c:pt>
                <c:pt idx="55018">
                  <c:v>7.2231100184388399</c:v>
                </c:pt>
                <c:pt idx="55019">
                  <c:v>6.4153225806451601</c:v>
                </c:pt>
                <c:pt idx="55020">
                  <c:v>10.4010610079575</c:v>
                </c:pt>
                <c:pt idx="55021">
                  <c:v>13.5808695652173</c:v>
                </c:pt>
                <c:pt idx="55022">
                  <c:v>11.864570737605799</c:v>
                </c:pt>
                <c:pt idx="55023">
                  <c:v>10.1479198767334</c:v>
                </c:pt>
                <c:pt idx="55024">
                  <c:v>4.4881673087506799</c:v>
                </c:pt>
                <c:pt idx="55025">
                  <c:v>4.5222222222222204</c:v>
                </c:pt>
                <c:pt idx="55026">
                  <c:v>2.8911949685534499</c:v>
                </c:pt>
                <c:pt idx="55027">
                  <c:v>10.875893437296901</c:v>
                </c:pt>
                <c:pt idx="55028">
                  <c:v>10.7594654788418</c:v>
                </c:pt>
                <c:pt idx="55029">
                  <c:v>12.7593984962406</c:v>
                </c:pt>
                <c:pt idx="55030">
                  <c:v>1.8347280334728</c:v>
                </c:pt>
                <c:pt idx="55031">
                  <c:v>3.2666666666666599</c:v>
                </c:pt>
                <c:pt idx="55032">
                  <c:v>6.1540041067761804</c:v>
                </c:pt>
                <c:pt idx="55033">
                  <c:v>9.9232209737827706</c:v>
                </c:pt>
                <c:pt idx="55034">
                  <c:v>2.1105990783410098</c:v>
                </c:pt>
                <c:pt idx="55035">
                  <c:v>2.81488933601609</c:v>
                </c:pt>
                <c:pt idx="55036">
                  <c:v>0.47796610169491499</c:v>
                </c:pt>
                <c:pt idx="55037">
                  <c:v>2.2096774193548301</c:v>
                </c:pt>
                <c:pt idx="55038">
                  <c:v>0.87610619469026496</c:v>
                </c:pt>
                <c:pt idx="55039">
                  <c:v>3.4340101522842601</c:v>
                </c:pt>
                <c:pt idx="55040">
                  <c:v>7.0080524344569204</c:v>
                </c:pt>
                <c:pt idx="55041">
                  <c:v>4.1729100946372197</c:v>
                </c:pt>
                <c:pt idx="55042">
                  <c:v>4.2601961796592596</c:v>
                </c:pt>
                <c:pt idx="55043">
                  <c:v>3.6794371927445302</c:v>
                </c:pt>
                <c:pt idx="55044">
                  <c:v>9.6381744040150501</c:v>
                </c:pt>
                <c:pt idx="55045">
                  <c:v>15.0996331621423</c:v>
                </c:pt>
                <c:pt idx="55046">
                  <c:v>12.251639199007601</c:v>
                </c:pt>
                <c:pt idx="55047">
                  <c:v>10.6955484896661</c:v>
                </c:pt>
                <c:pt idx="55048">
                  <c:v>3.7607417458163699</c:v>
                </c:pt>
                <c:pt idx="55049">
                  <c:v>1.76151614073268</c:v>
                </c:pt>
                <c:pt idx="55050">
                  <c:v>2.0431290378906901</c:v>
                </c:pt>
                <c:pt idx="55051">
                  <c:v>4.92042688635087</c:v>
                </c:pt>
                <c:pt idx="55052">
                  <c:v>7.2901765504753202</c:v>
                </c:pt>
                <c:pt idx="55053">
                  <c:v>10.5706186837564</c:v>
                </c:pt>
                <c:pt idx="55054">
                  <c:v>6.7579441245468104</c:v>
                </c:pt>
                <c:pt idx="55055">
                  <c:v>5.7706013363028896</c:v>
                </c:pt>
                <c:pt idx="55056">
                  <c:v>9.1023588879528194</c:v>
                </c:pt>
                <c:pt idx="55057">
                  <c:v>18.164738805970099</c:v>
                </c:pt>
                <c:pt idx="55058">
                  <c:v>13.968174929638399</c:v>
                </c:pt>
                <c:pt idx="55059">
                  <c:v>10.682831443097299</c:v>
                </c:pt>
                <c:pt idx="55060">
                  <c:v>2.6216377764494898</c:v>
                </c:pt>
                <c:pt idx="55061">
                  <c:v>5.9377716769617903</c:v>
                </c:pt>
                <c:pt idx="55062">
                  <c:v>1.4921405455386001</c:v>
                </c:pt>
                <c:pt idx="55063">
                  <c:v>10.310222222222199</c:v>
                </c:pt>
                <c:pt idx="55064">
                  <c:v>3.0869268791545901</c:v>
                </c:pt>
                <c:pt idx="55065">
                  <c:v>5.5569016152716504</c:v>
                </c:pt>
                <c:pt idx="55066">
                  <c:v>3.8696721311475399</c:v>
                </c:pt>
                <c:pt idx="55067">
                  <c:v>6.3068645035056203</c:v>
                </c:pt>
                <c:pt idx="55068">
                  <c:v>7.48</c:v>
                </c:pt>
                <c:pt idx="55069">
                  <c:v>13.4045177383592</c:v>
                </c:pt>
                <c:pt idx="55070">
                  <c:v>9.9755859375</c:v>
                </c:pt>
                <c:pt idx="55071">
                  <c:v>8.7626247798003494</c:v>
                </c:pt>
                <c:pt idx="55072">
                  <c:v>2.6696891191709802</c:v>
                </c:pt>
                <c:pt idx="55073">
                  <c:v>5.2382167772673096</c:v>
                </c:pt>
                <c:pt idx="55074">
                  <c:v>1.0026737967914401</c:v>
                </c:pt>
                <c:pt idx="55075">
                  <c:v>7.4465758034662599</c:v>
                </c:pt>
                <c:pt idx="55076">
                  <c:v>11.117177097203699</c:v>
                </c:pt>
                <c:pt idx="55077">
                  <c:v>9.4534711964549398</c:v>
                </c:pt>
                <c:pt idx="55078">
                  <c:v>2.6621803499326999</c:v>
                </c:pt>
                <c:pt idx="55079">
                  <c:v>3.8861111111111102</c:v>
                </c:pt>
                <c:pt idx="55080">
                  <c:v>4.64993215739484</c:v>
                </c:pt>
                <c:pt idx="55081">
                  <c:v>12.638981173864799</c:v>
                </c:pt>
                <c:pt idx="55082">
                  <c:v>8.6009615384615294</c:v>
                </c:pt>
                <c:pt idx="55083">
                  <c:v>10.8847457627118</c:v>
                </c:pt>
                <c:pt idx="55084">
                  <c:v>1.6282782212086599</c:v>
                </c:pt>
                <c:pt idx="55085">
                  <c:v>3.4216459977452001</c:v>
                </c:pt>
                <c:pt idx="55086">
                  <c:v>7.0188933873144403</c:v>
                </c:pt>
                <c:pt idx="55087">
                  <c:v>10.970013037809601</c:v>
                </c:pt>
                <c:pt idx="55088">
                  <c:v>12.9602672292545</c:v>
                </c:pt>
                <c:pt idx="55089">
                  <c:v>12.233005893909599</c:v>
                </c:pt>
                <c:pt idx="55090">
                  <c:v>5.8644067796610102</c:v>
                </c:pt>
                <c:pt idx="55091">
                  <c:v>5.7306479859894903</c:v>
                </c:pt>
                <c:pt idx="55092">
                  <c:v>7.77715877437325</c:v>
                </c:pt>
                <c:pt idx="55093">
                  <c:v>13.2797725912627</c:v>
                </c:pt>
                <c:pt idx="55094">
                  <c:v>8.9614931237720992</c:v>
                </c:pt>
                <c:pt idx="55095">
                  <c:v>8.7835120643431601</c:v>
                </c:pt>
                <c:pt idx="55096">
                  <c:v>0.80933977455716499</c:v>
                </c:pt>
                <c:pt idx="55097">
                  <c:v>4.5197941409342803</c:v>
                </c:pt>
                <c:pt idx="55098">
                  <c:v>3.3842257597684502</c:v>
                </c:pt>
                <c:pt idx="55099">
                  <c:v>12.764858841010399</c:v>
                </c:pt>
                <c:pt idx="55100">
                  <c:v>13.056367432150299</c:v>
                </c:pt>
                <c:pt idx="55101">
                  <c:v>8.9467807080066493</c:v>
                </c:pt>
                <c:pt idx="55102">
                  <c:v>5.7269466132095301</c:v>
                </c:pt>
                <c:pt idx="55103">
                  <c:v>6.6520072169598503</c:v>
                </c:pt>
                <c:pt idx="55104">
                  <c:v>9.5356760231411997</c:v>
                </c:pt>
                <c:pt idx="55105">
                  <c:v>13.468369351669899</c:v>
                </c:pt>
                <c:pt idx="55106">
                  <c:v>11.932868757259</c:v>
                </c:pt>
                <c:pt idx="55107">
                  <c:v>10.238114587566001</c:v>
                </c:pt>
                <c:pt idx="55108">
                  <c:v>3.7426344801368501</c:v>
                </c:pt>
                <c:pt idx="55109">
                  <c:v>3.8560469314079402</c:v>
                </c:pt>
                <c:pt idx="55110">
                  <c:v>3.0974829351535802</c:v>
                </c:pt>
                <c:pt idx="55111">
                  <c:v>10.162421805183101</c:v>
                </c:pt>
                <c:pt idx="55112">
                  <c:v>10.969262295081901</c:v>
                </c:pt>
                <c:pt idx="55113">
                  <c:v>5.9616252821670397</c:v>
                </c:pt>
                <c:pt idx="55114">
                  <c:v>2.3865698729582498</c:v>
                </c:pt>
                <c:pt idx="55115">
                  <c:v>-0.46139359698681698</c:v>
                </c:pt>
                <c:pt idx="55116">
                  <c:v>6.8214936247723097</c:v>
                </c:pt>
                <c:pt idx="55117">
                  <c:v>15.589527027027</c:v>
                </c:pt>
                <c:pt idx="55118">
                  <c:v>7.65979381443299</c:v>
                </c:pt>
                <c:pt idx="55119">
                  <c:v>9.94545454545454</c:v>
                </c:pt>
                <c:pt idx="55120">
                  <c:v>-1.6458333333333299</c:v>
                </c:pt>
                <c:pt idx="55121">
                  <c:v>4.9072727272727201</c:v>
                </c:pt>
                <c:pt idx="55122">
                  <c:v>0.92734225621414901</c:v>
                </c:pt>
                <c:pt idx="55123">
                  <c:v>7.5680147058823497</c:v>
                </c:pt>
                <c:pt idx="55124">
                  <c:v>8.7787356321838992</c:v>
                </c:pt>
                <c:pt idx="55125">
                  <c:v>23.420731707317</c:v>
                </c:pt>
                <c:pt idx="55126">
                  <c:v>8.7395833333333304</c:v>
                </c:pt>
                <c:pt idx="55127">
                  <c:v>5.1428571428571397</c:v>
                </c:pt>
                <c:pt idx="55128">
                  <c:v>19.243589743589698</c:v>
                </c:pt>
                <c:pt idx="55129">
                  <c:v>15.7238095238095</c:v>
                </c:pt>
                <c:pt idx="55130">
                  <c:v>18.0944881889763</c:v>
                </c:pt>
                <c:pt idx="55131">
                  <c:v>3.2380952380952301</c:v>
                </c:pt>
                <c:pt idx="55132">
                  <c:v>1.5950413223140401</c:v>
                </c:pt>
                <c:pt idx="55133">
                  <c:v>12.8655462184873</c:v>
                </c:pt>
                <c:pt idx="55134">
                  <c:v>18.162162162162101</c:v>
                </c:pt>
                <c:pt idx="55135">
                  <c:v>4.1008403361344499</c:v>
                </c:pt>
                <c:pt idx="55136">
                  <c:v>13.0254237288135</c:v>
                </c:pt>
                <c:pt idx="55137">
                  <c:v>8.8018018018017994</c:v>
                </c:pt>
                <c:pt idx="55138">
                  <c:v>16.638655462184801</c:v>
                </c:pt>
                <c:pt idx="55139">
                  <c:v>2.9911504424778701</c:v>
                </c:pt>
                <c:pt idx="55140">
                  <c:v>-0.79464285714285698</c:v>
                </c:pt>
                <c:pt idx="55141">
                  <c:v>10.3456561922365</c:v>
                </c:pt>
                <c:pt idx="55142">
                  <c:v>18.040339702760001</c:v>
                </c:pt>
                <c:pt idx="55143">
                  <c:v>4.8245614035087696</c:v>
                </c:pt>
                <c:pt idx="55144">
                  <c:v>10.1141924959216</c:v>
                </c:pt>
                <c:pt idx="55145">
                  <c:v>12.980303030303</c:v>
                </c:pt>
                <c:pt idx="55146">
                  <c:v>21.2211421628189</c:v>
                </c:pt>
                <c:pt idx="55147">
                  <c:v>14.8282504012841</c:v>
                </c:pt>
                <c:pt idx="55148">
                  <c:v>13.7146666666666</c:v>
                </c:pt>
                <c:pt idx="55149">
                  <c:v>2.8088235294117601</c:v>
                </c:pt>
                <c:pt idx="55150">
                  <c:v>10.2524429967426</c:v>
                </c:pt>
                <c:pt idx="55151">
                  <c:v>6.4534246575342404</c:v>
                </c:pt>
                <c:pt idx="55152">
                  <c:v>18.303267973856201</c:v>
                </c:pt>
                <c:pt idx="55153">
                  <c:v>9.1954022988505706</c:v>
                </c:pt>
                <c:pt idx="55154">
                  <c:v>4.6730769230769198</c:v>
                </c:pt>
                <c:pt idx="55155">
                  <c:v>-0.91011235955056102</c:v>
                </c:pt>
                <c:pt idx="55156">
                  <c:v>-3.51204819277108</c:v>
                </c:pt>
                <c:pt idx="55157">
                  <c:v>-0.47368421052631499</c:v>
                </c:pt>
                <c:pt idx="55158">
                  <c:v>9.99553571428571</c:v>
                </c:pt>
                <c:pt idx="55159">
                  <c:v>10.193965517241301</c:v>
                </c:pt>
                <c:pt idx="55160">
                  <c:v>8.96652719665272</c:v>
                </c:pt>
                <c:pt idx="55161">
                  <c:v>7.1885964912280702</c:v>
                </c:pt>
                <c:pt idx="55162">
                  <c:v>5.93333333333333</c:v>
                </c:pt>
                <c:pt idx="55163">
                  <c:v>2.375</c:v>
                </c:pt>
                <c:pt idx="55164">
                  <c:v>5.7868852459016296</c:v>
                </c:pt>
                <c:pt idx="55165">
                  <c:v>11.946976744185999</c:v>
                </c:pt>
                <c:pt idx="55166">
                  <c:v>9.2817047817047804</c:v>
                </c:pt>
                <c:pt idx="55167">
                  <c:v>4.93363636363636</c:v>
                </c:pt>
                <c:pt idx="55168">
                  <c:v>2.81762114537444</c:v>
                </c:pt>
                <c:pt idx="55169">
                  <c:v>6.2321877619446697</c:v>
                </c:pt>
                <c:pt idx="55170">
                  <c:v>9.8332114118507601</c:v>
                </c:pt>
                <c:pt idx="55171">
                  <c:v>6.7048759623609904</c:v>
                </c:pt>
                <c:pt idx="55172">
                  <c:v>4.0840602696272796</c:v>
                </c:pt>
                <c:pt idx="55173">
                  <c:v>-1.1991869918699101</c:v>
                </c:pt>
                <c:pt idx="55174">
                  <c:v>-3.3985581874356303E-2</c:v>
                </c:pt>
                <c:pt idx="55175">
                  <c:v>-0.34901960784313701</c:v>
                </c:pt>
                <c:pt idx="55176">
                  <c:v>8.1077065923862506</c:v>
                </c:pt>
                <c:pt idx="55177">
                  <c:v>11.324701195219101</c:v>
                </c:pt>
                <c:pt idx="55178">
                  <c:v>12.0369659145463</c:v>
                </c:pt>
                <c:pt idx="55179">
                  <c:v>13.8060803474484</c:v>
                </c:pt>
                <c:pt idx="55180">
                  <c:v>15.4121081081081</c:v>
                </c:pt>
                <c:pt idx="55181">
                  <c:v>20.5862708719851</c:v>
                </c:pt>
                <c:pt idx="55182">
                  <c:v>22.130052724077299</c:v>
                </c:pt>
                <c:pt idx="55183">
                  <c:v>23.325812873258101</c:v>
                </c:pt>
                <c:pt idx="55184">
                  <c:v>15.887238095238001</c:v>
                </c:pt>
                <c:pt idx="55185">
                  <c:v>6.7265193370165699</c:v>
                </c:pt>
                <c:pt idx="55186">
                  <c:v>8.76493300022711</c:v>
                </c:pt>
                <c:pt idx="55187">
                  <c:v>6.7723913043478197</c:v>
                </c:pt>
                <c:pt idx="55188">
                  <c:v>15.8409456047739</c:v>
                </c:pt>
                <c:pt idx="55189">
                  <c:v>-4.1111111111111098</c:v>
                </c:pt>
                <c:pt idx="55190">
                  <c:v>-8.1923076923076898</c:v>
                </c:pt>
                <c:pt idx="55191">
                  <c:v>-11.516129032258</c:v>
                </c:pt>
                <c:pt idx="55192">
                  <c:v>-2.7666666666666599</c:v>
                </c:pt>
                <c:pt idx="55193">
                  <c:v>4.32258064516129</c:v>
                </c:pt>
                <c:pt idx="55194">
                  <c:v>4.0769230769230704</c:v>
                </c:pt>
                <c:pt idx="55195">
                  <c:v>7.1111111111111098</c:v>
                </c:pt>
                <c:pt idx="55196">
                  <c:v>4.71428571428571</c:v>
                </c:pt>
                <c:pt idx="55197">
                  <c:v>-6.6</c:v>
                </c:pt>
                <c:pt idx="55198">
                  <c:v>-13</c:v>
                </c:pt>
                <c:pt idx="55199">
                  <c:v>-18.090909090909001</c:v>
                </c:pt>
                <c:pt idx="55200">
                  <c:v>-0.90909090909090895</c:v>
                </c:pt>
                <c:pt idx="55201">
                  <c:v>16.8707482993197</c:v>
                </c:pt>
                <c:pt idx="55202">
                  <c:v>11.6666666666666</c:v>
                </c:pt>
                <c:pt idx="55203">
                  <c:v>24.2882882882882</c:v>
                </c:pt>
                <c:pt idx="55204">
                  <c:v>16.588738417676399</c:v>
                </c:pt>
                <c:pt idx="55205">
                  <c:v>14.1312684365781</c:v>
                </c:pt>
                <c:pt idx="55206">
                  <c:v>8.1989389920424394</c:v>
                </c:pt>
                <c:pt idx="55207">
                  <c:v>7.4173798551678702</c:v>
                </c:pt>
                <c:pt idx="55208">
                  <c:v>8.0453384418901592</c:v>
                </c:pt>
                <c:pt idx="55209">
                  <c:v>14.7348066298342</c:v>
                </c:pt>
                <c:pt idx="55210">
                  <c:v>11.1093860268172</c:v>
                </c:pt>
                <c:pt idx="55211">
                  <c:v>9.2751637879690296</c:v>
                </c:pt>
                <c:pt idx="55212">
                  <c:v>1.25757575757575</c:v>
                </c:pt>
                <c:pt idx="55213">
                  <c:v>5.2385382059800598</c:v>
                </c:pt>
                <c:pt idx="55214">
                  <c:v>5.2872062663185302</c:v>
                </c:pt>
                <c:pt idx="55215">
                  <c:v>10.886173184357499</c:v>
                </c:pt>
                <c:pt idx="55216">
                  <c:v>20.869565217391301</c:v>
                </c:pt>
                <c:pt idx="55217">
                  <c:v>-5.2903225806451601</c:v>
                </c:pt>
                <c:pt idx="55218">
                  <c:v>8.4193548387096708</c:v>
                </c:pt>
                <c:pt idx="55219">
                  <c:v>25</c:v>
                </c:pt>
                <c:pt idx="55220">
                  <c:v>19.8</c:v>
                </c:pt>
                <c:pt idx="55221">
                  <c:v>4.0625</c:v>
                </c:pt>
                <c:pt idx="55222">
                  <c:v>5</c:v>
                </c:pt>
                <c:pt idx="55223">
                  <c:v>16.75</c:v>
                </c:pt>
                <c:pt idx="55224">
                  <c:v>10.28</c:v>
                </c:pt>
                <c:pt idx="55225">
                  <c:v>8.0822784810126507</c:v>
                </c:pt>
                <c:pt idx="55226">
                  <c:v>5.92048929663608</c:v>
                </c:pt>
                <c:pt idx="55227">
                  <c:v>-0.22641509433962201</c:v>
                </c:pt>
                <c:pt idx="55228">
                  <c:v>-6.1666666666666599</c:v>
                </c:pt>
                <c:pt idx="55229">
                  <c:v>7.6</c:v>
                </c:pt>
                <c:pt idx="55230">
                  <c:v>8.1442812172088104</c:v>
                </c:pt>
                <c:pt idx="55231">
                  <c:v>6.7488299531981202</c:v>
                </c:pt>
                <c:pt idx="55232">
                  <c:v>4.7446203816483896</c:v>
                </c:pt>
                <c:pt idx="55233">
                  <c:v>4.0982976386600702</c:v>
                </c:pt>
                <c:pt idx="55234">
                  <c:v>8.2422018348623798</c:v>
                </c:pt>
                <c:pt idx="55235">
                  <c:v>13.950695322376699</c:v>
                </c:pt>
                <c:pt idx="55236">
                  <c:v>11.987360594795501</c:v>
                </c:pt>
                <c:pt idx="55237">
                  <c:v>11.231166912850799</c:v>
                </c:pt>
                <c:pt idx="55238">
                  <c:v>2.3333333333333299</c:v>
                </c:pt>
                <c:pt idx="55239">
                  <c:v>1.66027874564459</c:v>
                </c:pt>
                <c:pt idx="55240">
                  <c:v>1.7845117845117799</c:v>
                </c:pt>
                <c:pt idx="55241">
                  <c:v>8.7939747327502396</c:v>
                </c:pt>
                <c:pt idx="55242">
                  <c:v>22.477917981072501</c:v>
                </c:pt>
                <c:pt idx="55243">
                  <c:v>11.7836166924265</c:v>
                </c:pt>
                <c:pt idx="55244">
                  <c:v>3.3605706874189298</c:v>
                </c:pt>
                <c:pt idx="55245">
                  <c:v>4.5151515151515103</c:v>
                </c:pt>
                <c:pt idx="55246">
                  <c:v>2.69710144927536</c:v>
                </c:pt>
                <c:pt idx="55247">
                  <c:v>9.5386631716906898</c:v>
                </c:pt>
                <c:pt idx="55248">
                  <c:v>4.5873417721518903</c:v>
                </c:pt>
                <c:pt idx="55249">
                  <c:v>6.9193154034229796</c:v>
                </c:pt>
                <c:pt idx="55250">
                  <c:v>0.71721778791334001</c:v>
                </c:pt>
                <c:pt idx="55251">
                  <c:v>4.6158445440956601</c:v>
                </c:pt>
                <c:pt idx="55252">
                  <c:v>4.5760111576011102</c:v>
                </c:pt>
                <c:pt idx="55253">
                  <c:v>10.464435146443501</c:v>
                </c:pt>
                <c:pt idx="55254">
                  <c:v>39.020000000000003</c:v>
                </c:pt>
                <c:pt idx="55255">
                  <c:v>42.339285714285701</c:v>
                </c:pt>
                <c:pt idx="55256">
                  <c:v>11.610169491525401</c:v>
                </c:pt>
                <c:pt idx="55257">
                  <c:v>21.732142857142801</c:v>
                </c:pt>
                <c:pt idx="55258">
                  <c:v>14.5964912280701</c:v>
                </c:pt>
                <c:pt idx="55259">
                  <c:v>36.375</c:v>
                </c:pt>
                <c:pt idx="55260">
                  <c:v>-0.91071428571428503</c:v>
                </c:pt>
                <c:pt idx="55261">
                  <c:v>20.660714285714199</c:v>
                </c:pt>
                <c:pt idx="55262">
                  <c:v>-8.3333333333333304</c:v>
                </c:pt>
                <c:pt idx="55263">
                  <c:v>14.8201892744479</c:v>
                </c:pt>
                <c:pt idx="55264">
                  <c:v>17.542545949625499</c:v>
                </c:pt>
                <c:pt idx="55265">
                  <c:v>8.6555851063829792</c:v>
                </c:pt>
                <c:pt idx="55266">
                  <c:v>7.3361094586555602</c:v>
                </c:pt>
                <c:pt idx="55267">
                  <c:v>8.3987119437939093</c:v>
                </c:pt>
                <c:pt idx="55268">
                  <c:v>15.524661508704</c:v>
                </c:pt>
                <c:pt idx="55269">
                  <c:v>12.447688564476801</c:v>
                </c:pt>
                <c:pt idx="55270">
                  <c:v>11.645993413830899</c:v>
                </c:pt>
                <c:pt idx="55271">
                  <c:v>2.8773173391493998</c:v>
                </c:pt>
                <c:pt idx="55272">
                  <c:v>5.6681792399319297</c:v>
                </c:pt>
                <c:pt idx="55273">
                  <c:v>7.6553773024361202</c:v>
                </c:pt>
                <c:pt idx="55274">
                  <c:v>15.292741451709601</c:v>
                </c:pt>
                <c:pt idx="55275">
                  <c:v>15.329203539823</c:v>
                </c:pt>
                <c:pt idx="55276">
                  <c:v>10.075862068965501</c:v>
                </c:pt>
                <c:pt idx="55277">
                  <c:v>5.7959641255605296</c:v>
                </c:pt>
                <c:pt idx="55278">
                  <c:v>4.08197674418604</c:v>
                </c:pt>
                <c:pt idx="55279">
                  <c:v>7.5052457205963501</c:v>
                </c:pt>
                <c:pt idx="55280">
                  <c:v>12.100708502024199</c:v>
                </c:pt>
                <c:pt idx="55281">
                  <c:v>9.0303605313092898</c:v>
                </c:pt>
                <c:pt idx="55282">
                  <c:v>10.9928335170893</c:v>
                </c:pt>
                <c:pt idx="55283">
                  <c:v>2.6559304703476401</c:v>
                </c:pt>
                <c:pt idx="55284">
                  <c:v>5.5788221296847098</c:v>
                </c:pt>
                <c:pt idx="55285">
                  <c:v>4.7725421756835296</c:v>
                </c:pt>
                <c:pt idx="55286">
                  <c:v>10.775216138328499</c:v>
                </c:pt>
                <c:pt idx="55287">
                  <c:v>10.2258064516129</c:v>
                </c:pt>
                <c:pt idx="55288">
                  <c:v>20.464285714285701</c:v>
                </c:pt>
                <c:pt idx="55289">
                  <c:v>-8.6451612903225801</c:v>
                </c:pt>
                <c:pt idx="55290">
                  <c:v>0.66666666666666596</c:v>
                </c:pt>
                <c:pt idx="55291">
                  <c:v>0.266666666666666</c:v>
                </c:pt>
                <c:pt idx="55292">
                  <c:v>18.816666666666599</c:v>
                </c:pt>
                <c:pt idx="55293">
                  <c:v>11.9375</c:v>
                </c:pt>
                <c:pt idx="55294">
                  <c:v>17.098591549295701</c:v>
                </c:pt>
                <c:pt idx="55295">
                  <c:v>10.1726618705035</c:v>
                </c:pt>
                <c:pt idx="55296">
                  <c:v>18.4835164835164</c:v>
                </c:pt>
                <c:pt idx="55297">
                  <c:v>14.1323529411764</c:v>
                </c:pt>
                <c:pt idx="55298">
                  <c:v>15.2950819672131</c:v>
                </c:pt>
                <c:pt idx="55299">
                  <c:v>61</c:v>
                </c:pt>
                <c:pt idx="55300">
                  <c:v>31</c:v>
                </c:pt>
                <c:pt idx="55301">
                  <c:v>14.691411935953401</c:v>
                </c:pt>
                <c:pt idx="55302">
                  <c:v>11.9133004926108</c:v>
                </c:pt>
                <c:pt idx="55303">
                  <c:v>6.7150886294855097</c:v>
                </c:pt>
                <c:pt idx="55304">
                  <c:v>6.7632524707996398</c:v>
                </c:pt>
                <c:pt idx="55305">
                  <c:v>7.5440391459074698</c:v>
                </c:pt>
                <c:pt idx="55306">
                  <c:v>14.420925553319901</c:v>
                </c:pt>
                <c:pt idx="55307">
                  <c:v>9.1173469387755102</c:v>
                </c:pt>
                <c:pt idx="55308">
                  <c:v>8.4522434473567305</c:v>
                </c:pt>
                <c:pt idx="55309">
                  <c:v>2.4263348052990699</c:v>
                </c:pt>
                <c:pt idx="55310">
                  <c:v>4.68326885880077</c:v>
                </c:pt>
                <c:pt idx="55311">
                  <c:v>3.40365209034118</c:v>
                </c:pt>
                <c:pt idx="55312">
                  <c:v>11.807750377453401</c:v>
                </c:pt>
                <c:pt idx="55313">
                  <c:v>13.617131062951399</c:v>
                </c:pt>
                <c:pt idx="55314">
                  <c:v>13.4500818330605</c:v>
                </c:pt>
                <c:pt idx="55315">
                  <c:v>6.9766027140851596</c:v>
                </c:pt>
                <c:pt idx="55316">
                  <c:v>6.2667006629270698</c:v>
                </c:pt>
                <c:pt idx="55317">
                  <c:v>7.3621517771373597</c:v>
                </c:pt>
                <c:pt idx="55318">
                  <c:v>12.140506329113901</c:v>
                </c:pt>
                <c:pt idx="55319">
                  <c:v>8.1403855659910995</c:v>
                </c:pt>
                <c:pt idx="55320">
                  <c:v>8.9405187835420392</c:v>
                </c:pt>
                <c:pt idx="55321">
                  <c:v>2.2503171247357199</c:v>
                </c:pt>
                <c:pt idx="55322">
                  <c:v>2.4696467991169899</c:v>
                </c:pt>
                <c:pt idx="55323">
                  <c:v>3.21</c:v>
                </c:pt>
                <c:pt idx="55324">
                  <c:v>9.6096202531645503</c:v>
                </c:pt>
                <c:pt idx="55325">
                  <c:v>16.765909090908998</c:v>
                </c:pt>
                <c:pt idx="55326">
                  <c:v>18.120930232558099</c:v>
                </c:pt>
                <c:pt idx="55327">
                  <c:v>9.4893238434163703</c:v>
                </c:pt>
                <c:pt idx="55328">
                  <c:v>9.3051359516616294</c:v>
                </c:pt>
                <c:pt idx="55329">
                  <c:v>12.944162436548201</c:v>
                </c:pt>
                <c:pt idx="55330">
                  <c:v>15.5390625</c:v>
                </c:pt>
                <c:pt idx="55331">
                  <c:v>17.023765996343599</c:v>
                </c:pt>
                <c:pt idx="55332">
                  <c:v>13.4903703703703</c:v>
                </c:pt>
                <c:pt idx="55333">
                  <c:v>11.025806451612899</c:v>
                </c:pt>
                <c:pt idx="55334">
                  <c:v>13.3372483221476</c:v>
                </c:pt>
                <c:pt idx="55335">
                  <c:v>10.2093023255813</c:v>
                </c:pt>
                <c:pt idx="55336">
                  <c:v>16.519114688128699</c:v>
                </c:pt>
                <c:pt idx="55337">
                  <c:v>13.400352733686001</c:v>
                </c:pt>
                <c:pt idx="55338">
                  <c:v>11.508050089445399</c:v>
                </c:pt>
                <c:pt idx="55339">
                  <c:v>6.6506469500924199</c:v>
                </c:pt>
                <c:pt idx="55340">
                  <c:v>4.5752773375594202</c:v>
                </c:pt>
                <c:pt idx="55341">
                  <c:v>10.436950146627501</c:v>
                </c:pt>
                <c:pt idx="55342">
                  <c:v>14.9868131868131</c:v>
                </c:pt>
                <c:pt idx="55343">
                  <c:v>7.6969696969696901</c:v>
                </c:pt>
                <c:pt idx="55344">
                  <c:v>8.9714285714285698</c:v>
                </c:pt>
                <c:pt idx="55345">
                  <c:v>7.2894736842105203</c:v>
                </c:pt>
                <c:pt idx="55346">
                  <c:v>2.4104595879556201</c:v>
                </c:pt>
                <c:pt idx="55347">
                  <c:v>4.3886925795052996</c:v>
                </c:pt>
                <c:pt idx="55348">
                  <c:v>12.023121387283201</c:v>
                </c:pt>
                <c:pt idx="55349">
                  <c:v>212</c:v>
                </c:pt>
                <c:pt idx="55350">
                  <c:v>0.35897435897435898</c:v>
                </c:pt>
                <c:pt idx="55351">
                  <c:v>-0.236363636363636</c:v>
                </c:pt>
                <c:pt idx="55352">
                  <c:v>-7.4666666666666597</c:v>
                </c:pt>
                <c:pt idx="55353">
                  <c:v>47.7777777777777</c:v>
                </c:pt>
                <c:pt idx="55354">
                  <c:v>12.9375</c:v>
                </c:pt>
                <c:pt idx="55355">
                  <c:v>5.8</c:v>
                </c:pt>
                <c:pt idx="55356">
                  <c:v>0</c:v>
                </c:pt>
                <c:pt idx="55357">
                  <c:v>11.5</c:v>
                </c:pt>
                <c:pt idx="55358">
                  <c:v>9.27397260273972</c:v>
                </c:pt>
                <c:pt idx="55359">
                  <c:v>10.183856502242101</c:v>
                </c:pt>
                <c:pt idx="55360">
                  <c:v>2.3427419354838701</c:v>
                </c:pt>
                <c:pt idx="55361">
                  <c:v>10.214285714285699</c:v>
                </c:pt>
                <c:pt idx="55362">
                  <c:v>10.2068965517241</c:v>
                </c:pt>
                <c:pt idx="55363">
                  <c:v>13.2809917355371</c:v>
                </c:pt>
                <c:pt idx="55364">
                  <c:v>21.801980198019798</c:v>
                </c:pt>
                <c:pt idx="55365">
                  <c:v>13.8621700879765</c:v>
                </c:pt>
                <c:pt idx="55366">
                  <c:v>11.400576368875999</c:v>
                </c:pt>
                <c:pt idx="55367">
                  <c:v>-0.15109890109890101</c:v>
                </c:pt>
                <c:pt idx="55368">
                  <c:v>9.7615894039735096</c:v>
                </c:pt>
                <c:pt idx="55369">
                  <c:v>17.446236559139699</c:v>
                </c:pt>
                <c:pt idx="55370">
                  <c:v>11.5281173594132</c:v>
                </c:pt>
                <c:pt idx="55371">
                  <c:v>2.5950413223140401</c:v>
                </c:pt>
                <c:pt idx="55372">
                  <c:v>14.2807570977917</c:v>
                </c:pt>
                <c:pt idx="55373">
                  <c:v>8.2852852852852799</c:v>
                </c:pt>
                <c:pt idx="55374">
                  <c:v>15.4282178217821</c:v>
                </c:pt>
                <c:pt idx="55375">
                  <c:v>9.6556451612903196</c:v>
                </c:pt>
                <c:pt idx="55376">
                  <c:v>6.6276326874473401</c:v>
                </c:pt>
                <c:pt idx="55377">
                  <c:v>2.0554711246200599</c:v>
                </c:pt>
                <c:pt idx="55378">
                  <c:v>2.6085603112840401</c:v>
                </c:pt>
                <c:pt idx="55379">
                  <c:v>6.3132341425215301</c:v>
                </c:pt>
                <c:pt idx="55380">
                  <c:v>11.1978947368421</c:v>
                </c:pt>
                <c:pt idx="55381">
                  <c:v>7.8668941979522096</c:v>
                </c:pt>
                <c:pt idx="55382">
                  <c:v>9.3599706744867994</c:v>
                </c:pt>
                <c:pt idx="55383">
                  <c:v>3.76863753213367</c:v>
                </c:pt>
                <c:pt idx="55384">
                  <c:v>0.27867383512544802</c:v>
                </c:pt>
                <c:pt idx="55385">
                  <c:v>3.1611535199321401</c:v>
                </c:pt>
                <c:pt idx="55386">
                  <c:v>7.8676470588235201</c:v>
                </c:pt>
                <c:pt idx="55387">
                  <c:v>12.3333333333333</c:v>
                </c:pt>
                <c:pt idx="55388">
                  <c:v>-0.22222222222222199</c:v>
                </c:pt>
                <c:pt idx="55389">
                  <c:v>17.219780219780201</c:v>
                </c:pt>
                <c:pt idx="55390">
                  <c:v>15.7025547445255</c:v>
                </c:pt>
                <c:pt idx="55391">
                  <c:v>8.4250000000000007</c:v>
                </c:pt>
                <c:pt idx="55392">
                  <c:v>7.8917378917378898</c:v>
                </c:pt>
                <c:pt idx="55393">
                  <c:v>12.773030707610101</c:v>
                </c:pt>
                <c:pt idx="55394">
                  <c:v>18.088811995386301</c:v>
                </c:pt>
                <c:pt idx="55395">
                  <c:v>14.091695501730101</c:v>
                </c:pt>
                <c:pt idx="55396">
                  <c:v>14.128240109140499</c:v>
                </c:pt>
                <c:pt idx="55397">
                  <c:v>4.9713930348258701</c:v>
                </c:pt>
                <c:pt idx="55398">
                  <c:v>3.0124555160142301</c:v>
                </c:pt>
                <c:pt idx="55399">
                  <c:v>4.7641791044776101</c:v>
                </c:pt>
                <c:pt idx="55400">
                  <c:v>15.718417047184101</c:v>
                </c:pt>
                <c:pt idx="55401">
                  <c:v>7.8673408685306301</c:v>
                </c:pt>
                <c:pt idx="55402">
                  <c:v>5.1125740618828104</c:v>
                </c:pt>
                <c:pt idx="55403">
                  <c:v>5.08555858310626</c:v>
                </c:pt>
                <c:pt idx="55404">
                  <c:v>2.7488610478359901</c:v>
                </c:pt>
                <c:pt idx="55405">
                  <c:v>10.0817941952506</c:v>
                </c:pt>
                <c:pt idx="55406">
                  <c:v>17.427716390423502</c:v>
                </c:pt>
                <c:pt idx="55407">
                  <c:v>13.6900389538119</c:v>
                </c:pt>
                <c:pt idx="55408">
                  <c:v>10.2997017892644</c:v>
                </c:pt>
                <c:pt idx="55409">
                  <c:v>2.6216479765967802</c:v>
                </c:pt>
                <c:pt idx="55410">
                  <c:v>3.7528358208955201</c:v>
                </c:pt>
                <c:pt idx="55411">
                  <c:v>2.1314741035856501</c:v>
                </c:pt>
                <c:pt idx="55412">
                  <c:v>6.3958097395243403</c:v>
                </c:pt>
                <c:pt idx="55413">
                  <c:v>6.6594998831502599</c:v>
                </c:pt>
                <c:pt idx="55414">
                  <c:v>9.7281455280444593</c:v>
                </c:pt>
                <c:pt idx="55415">
                  <c:v>5.9140642303432998</c:v>
                </c:pt>
                <c:pt idx="55416">
                  <c:v>8.9776885319053896</c:v>
                </c:pt>
                <c:pt idx="55417">
                  <c:v>11.555484009443999</c:v>
                </c:pt>
                <c:pt idx="55418">
                  <c:v>17.4554178328668</c:v>
                </c:pt>
                <c:pt idx="55419">
                  <c:v>14.601811062163399</c:v>
                </c:pt>
                <c:pt idx="55420">
                  <c:v>10.770422847022299</c:v>
                </c:pt>
                <c:pt idx="55421">
                  <c:v>3.3097985969676298</c:v>
                </c:pt>
                <c:pt idx="55422">
                  <c:v>5.9117721199899096</c:v>
                </c:pt>
                <c:pt idx="55423">
                  <c:v>2.1284009546539302</c:v>
                </c:pt>
                <c:pt idx="55424">
                  <c:v>12.9981002137259</c:v>
                </c:pt>
                <c:pt idx="55425">
                  <c:v>14.356143856143801</c:v>
                </c:pt>
                <c:pt idx="55426">
                  <c:v>13.6404800872885</c:v>
                </c:pt>
                <c:pt idx="55427">
                  <c:v>6.5046923879040603</c:v>
                </c:pt>
                <c:pt idx="55428">
                  <c:v>7.8361633776961899</c:v>
                </c:pt>
                <c:pt idx="55429">
                  <c:v>8.3191030616645101</c:v>
                </c:pt>
                <c:pt idx="55430">
                  <c:v>14.472034906783</c:v>
                </c:pt>
                <c:pt idx="55431">
                  <c:v>8.1684890656063605</c:v>
                </c:pt>
                <c:pt idx="55432">
                  <c:v>10.3791448516579</c:v>
                </c:pt>
                <c:pt idx="55433">
                  <c:v>2.2298187808896199</c:v>
                </c:pt>
                <c:pt idx="55434">
                  <c:v>8.0521140609636106</c:v>
                </c:pt>
                <c:pt idx="55435">
                  <c:v>5.2022308438409297</c:v>
                </c:pt>
                <c:pt idx="55436">
                  <c:v>16.951879699248099</c:v>
                </c:pt>
                <c:pt idx="55437">
                  <c:v>-11.8709677419354</c:v>
                </c:pt>
                <c:pt idx="55438">
                  <c:v>-12.6206896551724</c:v>
                </c:pt>
                <c:pt idx="55439">
                  <c:v>-4.5322580645161201</c:v>
                </c:pt>
                <c:pt idx="55440">
                  <c:v>-5.2</c:v>
                </c:pt>
                <c:pt idx="55441">
                  <c:v>0</c:v>
                </c:pt>
                <c:pt idx="55442">
                  <c:v>8.7200000000000006</c:v>
                </c:pt>
                <c:pt idx="55443">
                  <c:v>-0.25806451612903197</c:v>
                </c:pt>
                <c:pt idx="55444">
                  <c:v>3.9146341463414598</c:v>
                </c:pt>
                <c:pt idx="55445">
                  <c:v>1.65</c:v>
                </c:pt>
                <c:pt idx="55446">
                  <c:v>-2.5322580645161201</c:v>
                </c:pt>
                <c:pt idx="55447">
                  <c:v>2.9491525423728802</c:v>
                </c:pt>
                <c:pt idx="55448">
                  <c:v>-11.533333333333299</c:v>
                </c:pt>
                <c:pt idx="55449">
                  <c:v>12.1280898876404</c:v>
                </c:pt>
                <c:pt idx="55450">
                  <c:v>11.409282700421899</c:v>
                </c:pt>
                <c:pt idx="55451">
                  <c:v>6.4055532183424404</c:v>
                </c:pt>
                <c:pt idx="55452">
                  <c:v>5.1034820990681702</c:v>
                </c:pt>
                <c:pt idx="55453">
                  <c:v>6.6862559241706103</c:v>
                </c:pt>
                <c:pt idx="55454">
                  <c:v>13.004110152075601</c:v>
                </c:pt>
                <c:pt idx="55455">
                  <c:v>9.9570895522388003</c:v>
                </c:pt>
                <c:pt idx="55456">
                  <c:v>9.4725938713854099</c:v>
                </c:pt>
                <c:pt idx="55457">
                  <c:v>3.14662875710804</c:v>
                </c:pt>
                <c:pt idx="55458">
                  <c:v>2.8744897959183602</c:v>
                </c:pt>
                <c:pt idx="55459">
                  <c:v>3.6499761564139201</c:v>
                </c:pt>
                <c:pt idx="55460">
                  <c:v>8.7632299270072895</c:v>
                </c:pt>
                <c:pt idx="55461">
                  <c:v>-2.8260869565217299</c:v>
                </c:pt>
                <c:pt idx="55462">
                  <c:v>59.903225806451601</c:v>
                </c:pt>
                <c:pt idx="55463">
                  <c:v>63.3333333333333</c:v>
                </c:pt>
                <c:pt idx="55464">
                  <c:v>18.903225806451601</c:v>
                </c:pt>
                <c:pt idx="55465">
                  <c:v>37.870967741935402</c:v>
                </c:pt>
                <c:pt idx="55466">
                  <c:v>53.6666666666666</c:v>
                </c:pt>
                <c:pt idx="55467">
                  <c:v>7.7857142857142803</c:v>
                </c:pt>
                <c:pt idx="55468">
                  <c:v>9.8153477218225404</c:v>
                </c:pt>
                <c:pt idx="55469">
                  <c:v>16.2826666666666</c:v>
                </c:pt>
                <c:pt idx="55470">
                  <c:v>2.3486682808716699</c:v>
                </c:pt>
                <c:pt idx="55471">
                  <c:v>5.6666666666666599</c:v>
                </c:pt>
                <c:pt idx="55472">
                  <c:v>23.2883787661406</c:v>
                </c:pt>
                <c:pt idx="55473">
                  <c:v>11.112600536193</c:v>
                </c:pt>
                <c:pt idx="55474">
                  <c:v>9.2853503184713304</c:v>
                </c:pt>
                <c:pt idx="55475">
                  <c:v>8.0564663023679408</c:v>
                </c:pt>
                <c:pt idx="55476">
                  <c:v>-1.91891891891891</c:v>
                </c:pt>
                <c:pt idx="55477">
                  <c:v>17.655737704918</c:v>
                </c:pt>
                <c:pt idx="55478">
                  <c:v>5.4451219512195097</c:v>
                </c:pt>
                <c:pt idx="55479">
                  <c:v>7.4666666666666597</c:v>
                </c:pt>
                <c:pt idx="55480">
                  <c:v>-4.0714285714285703</c:v>
                </c:pt>
                <c:pt idx="55481">
                  <c:v>-3.1058201058200998</c:v>
                </c:pt>
                <c:pt idx="55482">
                  <c:v>3.8678414096916298</c:v>
                </c:pt>
                <c:pt idx="55483">
                  <c:v>9.46086956521739</c:v>
                </c:pt>
                <c:pt idx="55484">
                  <c:v>14.6692913385826</c:v>
                </c:pt>
                <c:pt idx="55485">
                  <c:v>6.3636363636363598</c:v>
                </c:pt>
                <c:pt idx="55486">
                  <c:v>1.6137566137566099</c:v>
                </c:pt>
                <c:pt idx="55487">
                  <c:v>10.052845528455199</c:v>
                </c:pt>
                <c:pt idx="55488">
                  <c:v>5.6504424778761004</c:v>
                </c:pt>
                <c:pt idx="55489">
                  <c:v>8.0043859649122808</c:v>
                </c:pt>
                <c:pt idx="55490">
                  <c:v>12.2523759239704</c:v>
                </c:pt>
                <c:pt idx="55491">
                  <c:v>7.6836982968369796</c:v>
                </c:pt>
                <c:pt idx="55492">
                  <c:v>5.5719381688466099</c:v>
                </c:pt>
                <c:pt idx="55493">
                  <c:v>5.2353515625</c:v>
                </c:pt>
                <c:pt idx="55494">
                  <c:v>10.9423868312757</c:v>
                </c:pt>
                <c:pt idx="55495">
                  <c:v>14.162436548223299</c:v>
                </c:pt>
                <c:pt idx="55496">
                  <c:v>10.444148936170199</c:v>
                </c:pt>
                <c:pt idx="55497">
                  <c:v>6.7578475336322796</c:v>
                </c:pt>
                <c:pt idx="55498">
                  <c:v>1.99694501018329</c:v>
                </c:pt>
                <c:pt idx="55499">
                  <c:v>0.96745230078563405</c:v>
                </c:pt>
                <c:pt idx="55500">
                  <c:v>2.2536687631027199</c:v>
                </c:pt>
                <c:pt idx="55501">
                  <c:v>7.4770642201834798</c:v>
                </c:pt>
                <c:pt idx="55502">
                  <c:v>11.4511475409836</c:v>
                </c:pt>
                <c:pt idx="55503">
                  <c:v>11.7973950795947</c:v>
                </c:pt>
                <c:pt idx="55504">
                  <c:v>10.9605522682445</c:v>
                </c:pt>
                <c:pt idx="55505">
                  <c:v>10.3008502289077</c:v>
                </c:pt>
                <c:pt idx="55506">
                  <c:v>20.009932043909998</c:v>
                </c:pt>
                <c:pt idx="55507">
                  <c:v>20.289115646258502</c:v>
                </c:pt>
                <c:pt idx="55508">
                  <c:v>22.029475982532698</c:v>
                </c:pt>
                <c:pt idx="55509">
                  <c:v>17.286002014098599</c:v>
                </c:pt>
                <c:pt idx="55510">
                  <c:v>7.9193227091633398</c:v>
                </c:pt>
                <c:pt idx="55511">
                  <c:v>8.9239057239057207</c:v>
                </c:pt>
                <c:pt idx="55512">
                  <c:v>3.6826987307949199</c:v>
                </c:pt>
                <c:pt idx="55513">
                  <c:v>19.458800263678299</c:v>
                </c:pt>
                <c:pt idx="55514">
                  <c:v>18.9760416666666</c:v>
                </c:pt>
                <c:pt idx="55515">
                  <c:v>11.5446898002103</c:v>
                </c:pt>
                <c:pt idx="55516">
                  <c:v>9.6076294277929097</c:v>
                </c:pt>
                <c:pt idx="55517">
                  <c:v>6.2289156626505999</c:v>
                </c:pt>
                <c:pt idx="55518">
                  <c:v>12.288934426229501</c:v>
                </c:pt>
                <c:pt idx="55519">
                  <c:v>12.790830945558699</c:v>
                </c:pt>
                <c:pt idx="55520">
                  <c:v>12.456937799043001</c:v>
                </c:pt>
                <c:pt idx="55521">
                  <c:v>11.8409785932721</c:v>
                </c:pt>
                <c:pt idx="55522">
                  <c:v>1.9859681945743599</c:v>
                </c:pt>
                <c:pt idx="55523">
                  <c:v>6.3919716646989304</c:v>
                </c:pt>
                <c:pt idx="55524">
                  <c:v>5.5430622009569301</c:v>
                </c:pt>
                <c:pt idx="55525">
                  <c:v>13.399750933997501</c:v>
                </c:pt>
                <c:pt idx="55526">
                  <c:v>5</c:v>
                </c:pt>
                <c:pt idx="55527">
                  <c:v>1.0639442861665001</c:v>
                </c:pt>
                <c:pt idx="55528">
                  <c:v>7.1525930851063801</c:v>
                </c:pt>
                <c:pt idx="55529">
                  <c:v>3.7650820127884299</c:v>
                </c:pt>
                <c:pt idx="55530">
                  <c:v>4.7106757524134002</c:v>
                </c:pt>
                <c:pt idx="55531">
                  <c:v>5.6402258671685903</c:v>
                </c:pt>
                <c:pt idx="55532">
                  <c:v>14.818497727880199</c:v>
                </c:pt>
                <c:pt idx="55533">
                  <c:v>9.6216389244558194</c:v>
                </c:pt>
                <c:pt idx="55534">
                  <c:v>9.1926891470671492</c:v>
                </c:pt>
                <c:pt idx="55535">
                  <c:v>-1.3687248995983901</c:v>
                </c:pt>
                <c:pt idx="55536">
                  <c:v>4.0823317307692299</c:v>
                </c:pt>
                <c:pt idx="55537">
                  <c:v>-0.295713845205057</c:v>
                </c:pt>
                <c:pt idx="55538">
                  <c:v>5.5388316151202703</c:v>
                </c:pt>
                <c:pt idx="55539">
                  <c:v>1.23980854926555</c:v>
                </c:pt>
                <c:pt idx="55540">
                  <c:v>7.99321912919343</c:v>
                </c:pt>
                <c:pt idx="55541">
                  <c:v>4.2051519358321698</c:v>
                </c:pt>
                <c:pt idx="55542">
                  <c:v>4.4766140162551702</c:v>
                </c:pt>
                <c:pt idx="55543">
                  <c:v>6.99182362388669</c:v>
                </c:pt>
                <c:pt idx="55544">
                  <c:v>14.771132686084099</c:v>
                </c:pt>
                <c:pt idx="55545">
                  <c:v>10.4499849804746</c:v>
                </c:pt>
                <c:pt idx="55546">
                  <c:v>9.8369209809264309</c:v>
                </c:pt>
                <c:pt idx="55547">
                  <c:v>9.3394694098538102E-3</c:v>
                </c:pt>
                <c:pt idx="55548">
                  <c:v>6.0785405071119296</c:v>
                </c:pt>
                <c:pt idx="55549">
                  <c:v>0.19525801952580099</c:v>
                </c:pt>
                <c:pt idx="55550">
                  <c:v>8.6152073732718897</c:v>
                </c:pt>
                <c:pt idx="55551">
                  <c:v>-0.72</c:v>
                </c:pt>
                <c:pt idx="55552">
                  <c:v>25.266666666666602</c:v>
                </c:pt>
                <c:pt idx="55553">
                  <c:v>22.580645161290299</c:v>
                </c:pt>
                <c:pt idx="55554">
                  <c:v>17.0322580645161</c:v>
                </c:pt>
                <c:pt idx="55555">
                  <c:v>-3.3333333333333298E-2</c:v>
                </c:pt>
                <c:pt idx="55556">
                  <c:v>-0.16129032258064499</c:v>
                </c:pt>
                <c:pt idx="55557">
                  <c:v>-9.4545454545454497</c:v>
                </c:pt>
                <c:pt idx="55558">
                  <c:v>13.207468879667999</c:v>
                </c:pt>
                <c:pt idx="55559">
                  <c:v>13.3466550825369</c:v>
                </c:pt>
                <c:pt idx="55560">
                  <c:v>7.3128834355828198</c:v>
                </c:pt>
                <c:pt idx="55561">
                  <c:v>6.1850192061459603</c:v>
                </c:pt>
                <c:pt idx="55562">
                  <c:v>9.4409547738693398</c:v>
                </c:pt>
                <c:pt idx="55563">
                  <c:v>12.8666666666666</c:v>
                </c:pt>
                <c:pt idx="55564">
                  <c:v>10.462910128388</c:v>
                </c:pt>
                <c:pt idx="55565">
                  <c:v>8.7245581962218104</c:v>
                </c:pt>
                <c:pt idx="55566">
                  <c:v>1.77966101694915</c:v>
                </c:pt>
                <c:pt idx="55567">
                  <c:v>3.1434133679428902</c:v>
                </c:pt>
                <c:pt idx="55568">
                  <c:v>4.9443298969072096</c:v>
                </c:pt>
                <c:pt idx="55569">
                  <c:v>13.256317689530601</c:v>
                </c:pt>
                <c:pt idx="55570">
                  <c:v>-20</c:v>
                </c:pt>
                <c:pt idx="55571">
                  <c:v>8.1549349172248196</c:v>
                </c:pt>
                <c:pt idx="55572">
                  <c:v>7.7049092131809003</c:v>
                </c:pt>
                <c:pt idx="55573">
                  <c:v>8.7092291245991191</c:v>
                </c:pt>
                <c:pt idx="55574">
                  <c:v>6.6182713732848599</c:v>
                </c:pt>
                <c:pt idx="55575">
                  <c:v>12.8147068714269</c:v>
                </c:pt>
                <c:pt idx="55576">
                  <c:v>14.178098921229299</c:v>
                </c:pt>
                <c:pt idx="55577">
                  <c:v>14.5419250806251</c:v>
                </c:pt>
                <c:pt idx="55578">
                  <c:v>13.4629669386002</c:v>
                </c:pt>
                <c:pt idx="55579">
                  <c:v>4.8652323929368704</c:v>
                </c:pt>
                <c:pt idx="55580">
                  <c:v>5.5796335447498198</c:v>
                </c:pt>
                <c:pt idx="55581">
                  <c:v>6.4462829177347896</c:v>
                </c:pt>
                <c:pt idx="55582">
                  <c:v>8.1352371367467597</c:v>
                </c:pt>
                <c:pt idx="55583">
                  <c:v>2.3728813559322002</c:v>
                </c:pt>
                <c:pt idx="55584">
                  <c:v>7.8938053097345096</c:v>
                </c:pt>
                <c:pt idx="55585">
                  <c:v>3.0806451612903198</c:v>
                </c:pt>
                <c:pt idx="55586">
                  <c:v>8.3833333333333293</c:v>
                </c:pt>
                <c:pt idx="55587">
                  <c:v>13.6129032258064</c:v>
                </c:pt>
                <c:pt idx="55588">
                  <c:v>20.635714285714201</c:v>
                </c:pt>
                <c:pt idx="55589">
                  <c:v>8.67741935483871</c:v>
                </c:pt>
                <c:pt idx="55590">
                  <c:v>8.2043010752688108</c:v>
                </c:pt>
                <c:pt idx="55591">
                  <c:v>-7.9249999999999998</c:v>
                </c:pt>
                <c:pt idx="55592">
                  <c:v>10.1612903225806</c:v>
                </c:pt>
                <c:pt idx="55593">
                  <c:v>-1.0333333333333301</c:v>
                </c:pt>
                <c:pt idx="55594">
                  <c:v>18.4086021505376</c:v>
                </c:pt>
                <c:pt idx="55595">
                  <c:v>14.3205863607393</c:v>
                </c:pt>
                <c:pt idx="55596">
                  <c:v>14.634146341463399</c:v>
                </c:pt>
                <c:pt idx="55597">
                  <c:v>7.3308051341890303</c:v>
                </c:pt>
                <c:pt idx="55598">
                  <c:v>9.0872628726287203</c:v>
                </c:pt>
                <c:pt idx="55599">
                  <c:v>10.900886802295201</c:v>
                </c:pt>
                <c:pt idx="55600">
                  <c:v>14.364995602462599</c:v>
                </c:pt>
                <c:pt idx="55601">
                  <c:v>12.223245109321001</c:v>
                </c:pt>
                <c:pt idx="55602">
                  <c:v>10.450076804915501</c:v>
                </c:pt>
                <c:pt idx="55603">
                  <c:v>2.55340288127173</c:v>
                </c:pt>
                <c:pt idx="55604">
                  <c:v>5.1925102399063698</c:v>
                </c:pt>
                <c:pt idx="55605">
                  <c:v>6.1666666666666599</c:v>
                </c:pt>
                <c:pt idx="55606">
                  <c:v>12.771201952409999</c:v>
                </c:pt>
                <c:pt idx="55607">
                  <c:v>14.4164785553047</c:v>
                </c:pt>
                <c:pt idx="55608">
                  <c:v>15.955952380952301</c:v>
                </c:pt>
                <c:pt idx="55609">
                  <c:v>9.3557594291539203</c:v>
                </c:pt>
                <c:pt idx="55610">
                  <c:v>9.2209302325581302</c:v>
                </c:pt>
                <c:pt idx="55611">
                  <c:v>9.4619883040935608</c:v>
                </c:pt>
                <c:pt idx="55612">
                  <c:v>16.340949033391901</c:v>
                </c:pt>
                <c:pt idx="55613">
                  <c:v>9.9816414686825006</c:v>
                </c:pt>
                <c:pt idx="55614">
                  <c:v>10.7953443258971</c:v>
                </c:pt>
                <c:pt idx="55615">
                  <c:v>5.3822937625754497</c:v>
                </c:pt>
                <c:pt idx="55616">
                  <c:v>6.1715686274509798</c:v>
                </c:pt>
                <c:pt idx="55617">
                  <c:v>4.1533742331288304</c:v>
                </c:pt>
                <c:pt idx="55618">
                  <c:v>14.2300995024875</c:v>
                </c:pt>
                <c:pt idx="55619">
                  <c:v>17.684210526315699</c:v>
                </c:pt>
                <c:pt idx="55620">
                  <c:v>12.3319327731092</c:v>
                </c:pt>
                <c:pt idx="55621">
                  <c:v>6.0541795665634597</c:v>
                </c:pt>
                <c:pt idx="55622">
                  <c:v>6.1990595611285197</c:v>
                </c:pt>
                <c:pt idx="55623">
                  <c:v>4.3288084464554997</c:v>
                </c:pt>
                <c:pt idx="55624">
                  <c:v>10.812754409769299</c:v>
                </c:pt>
                <c:pt idx="55625">
                  <c:v>5.3691099476439703</c:v>
                </c:pt>
                <c:pt idx="55626">
                  <c:v>6.7586206896551699</c:v>
                </c:pt>
                <c:pt idx="55627">
                  <c:v>-1.37841352405721</c:v>
                </c:pt>
                <c:pt idx="55628">
                  <c:v>4.5597609561752899</c:v>
                </c:pt>
                <c:pt idx="55629">
                  <c:v>0.89285714285714202</c:v>
                </c:pt>
                <c:pt idx="55630">
                  <c:v>7.4081272084805603</c:v>
                </c:pt>
                <c:pt idx="55631">
                  <c:v>6.71428571428571</c:v>
                </c:pt>
                <c:pt idx="55632">
                  <c:v>38.354838709677402</c:v>
                </c:pt>
                <c:pt idx="55633">
                  <c:v>35.799999999999997</c:v>
                </c:pt>
                <c:pt idx="55634">
                  <c:v>20.935483870967701</c:v>
                </c:pt>
                <c:pt idx="55635">
                  <c:v>35.419354838709602</c:v>
                </c:pt>
                <c:pt idx="55636">
                  <c:v>25.466666666666601</c:v>
                </c:pt>
                <c:pt idx="55637">
                  <c:v>32.0322580645161</c:v>
                </c:pt>
                <c:pt idx="55638">
                  <c:v>11.533333333333299</c:v>
                </c:pt>
                <c:pt idx="55639">
                  <c:v>14.2903225806451</c:v>
                </c:pt>
                <c:pt idx="55640">
                  <c:v>10.2942430703624</c:v>
                </c:pt>
                <c:pt idx="55641">
                  <c:v>6.7902665121668599</c:v>
                </c:pt>
                <c:pt idx="55642">
                  <c:v>4.72622779519331</c:v>
                </c:pt>
                <c:pt idx="55643">
                  <c:v>4.6365546218487399</c:v>
                </c:pt>
                <c:pt idx="55644">
                  <c:v>5.45061728395061</c:v>
                </c:pt>
                <c:pt idx="55645">
                  <c:v>10.787619047619</c:v>
                </c:pt>
                <c:pt idx="55646">
                  <c:v>9.0011376564277494</c:v>
                </c:pt>
                <c:pt idx="55647">
                  <c:v>12.2889114954221</c:v>
                </c:pt>
                <c:pt idx="55648">
                  <c:v>3.5299586776859502</c:v>
                </c:pt>
                <c:pt idx="55649">
                  <c:v>6.7668269230769198</c:v>
                </c:pt>
                <c:pt idx="55650">
                  <c:v>6.50232018561484</c:v>
                </c:pt>
                <c:pt idx="55651">
                  <c:v>13.0485875706214</c:v>
                </c:pt>
                <c:pt idx="55652">
                  <c:v>10.777261351447899</c:v>
                </c:pt>
                <c:pt idx="55653">
                  <c:v>10.034984276729499</c:v>
                </c:pt>
                <c:pt idx="55654">
                  <c:v>6.3214946355900796</c:v>
                </c:pt>
                <c:pt idx="55655">
                  <c:v>9.0407394727832902</c:v>
                </c:pt>
                <c:pt idx="55656">
                  <c:v>9.5638020833333304</c:v>
                </c:pt>
                <c:pt idx="55657">
                  <c:v>16.7519835439318</c:v>
                </c:pt>
                <c:pt idx="55658">
                  <c:v>13.431002589715099</c:v>
                </c:pt>
                <c:pt idx="55659">
                  <c:v>11.527423469387699</c:v>
                </c:pt>
                <c:pt idx="55660">
                  <c:v>2.9816063764561598</c:v>
                </c:pt>
                <c:pt idx="55661">
                  <c:v>6.31293009779065</c:v>
                </c:pt>
                <c:pt idx="55662">
                  <c:v>2.8250847457627102</c:v>
                </c:pt>
                <c:pt idx="55663">
                  <c:v>10.5949770074283</c:v>
                </c:pt>
                <c:pt idx="55664">
                  <c:v>7.0038782816229102</c:v>
                </c:pt>
                <c:pt idx="55665">
                  <c:v>6.625</c:v>
                </c:pt>
                <c:pt idx="55666">
                  <c:v>5.8602849287677996</c:v>
                </c:pt>
                <c:pt idx="55667">
                  <c:v>4.0268341421638496</c:v>
                </c:pt>
                <c:pt idx="55668">
                  <c:v>8.2156202143951003</c:v>
                </c:pt>
                <c:pt idx="55669">
                  <c:v>13.792463602626301</c:v>
                </c:pt>
                <c:pt idx="55670">
                  <c:v>11.652828925343099</c:v>
                </c:pt>
                <c:pt idx="55671">
                  <c:v>10.6490493071221</c:v>
                </c:pt>
                <c:pt idx="55672">
                  <c:v>4.6977985323549003</c:v>
                </c:pt>
                <c:pt idx="55673">
                  <c:v>3.9225496915695599</c:v>
                </c:pt>
                <c:pt idx="55674">
                  <c:v>2.5366986683183601</c:v>
                </c:pt>
                <c:pt idx="55675">
                  <c:v>8.1161144151798297</c:v>
                </c:pt>
                <c:pt idx="55676">
                  <c:v>12.9215885947046</c:v>
                </c:pt>
                <c:pt idx="55677">
                  <c:v>11.3393234672304</c:v>
                </c:pt>
                <c:pt idx="55678">
                  <c:v>5.4760244115082797</c:v>
                </c:pt>
                <c:pt idx="55679">
                  <c:v>5.2619760479041897</c:v>
                </c:pt>
                <c:pt idx="55680">
                  <c:v>10.971387696709501</c:v>
                </c:pt>
                <c:pt idx="55681">
                  <c:v>15.614569536423801</c:v>
                </c:pt>
                <c:pt idx="55682">
                  <c:v>16.559024390243898</c:v>
                </c:pt>
                <c:pt idx="55683">
                  <c:v>13.1977848101265</c:v>
                </c:pt>
                <c:pt idx="55684">
                  <c:v>6.5047095761381399</c:v>
                </c:pt>
                <c:pt idx="55685">
                  <c:v>3.7094972067039098</c:v>
                </c:pt>
                <c:pt idx="55686">
                  <c:v>5.0042052144659301</c:v>
                </c:pt>
                <c:pt idx="55687">
                  <c:v>11.3024809160305</c:v>
                </c:pt>
                <c:pt idx="55688">
                  <c:v>57.322580645161203</c:v>
                </c:pt>
                <c:pt idx="55689">
                  <c:v>14.607142857142801</c:v>
                </c:pt>
                <c:pt idx="55690">
                  <c:v>8.7096774193548292</c:v>
                </c:pt>
                <c:pt idx="55691">
                  <c:v>0.96666666666666601</c:v>
                </c:pt>
                <c:pt idx="55692">
                  <c:v>16.2903225806451</c:v>
                </c:pt>
                <c:pt idx="55693">
                  <c:v>19.016949152542299</c:v>
                </c:pt>
                <c:pt idx="55694">
                  <c:v>50.967741935483801</c:v>
                </c:pt>
                <c:pt idx="55695">
                  <c:v>46.580645161290299</c:v>
                </c:pt>
                <c:pt idx="55696">
                  <c:v>16.399999999999999</c:v>
                </c:pt>
                <c:pt idx="55697">
                  <c:v>19.806451612903199</c:v>
                </c:pt>
                <c:pt idx="55698">
                  <c:v>13.4237288135593</c:v>
                </c:pt>
                <c:pt idx="55699">
                  <c:v>29.2419354838709</c:v>
                </c:pt>
                <c:pt idx="55700">
                  <c:v>10.5901455767077</c:v>
                </c:pt>
                <c:pt idx="55701">
                  <c:v>12.5253731343283</c:v>
                </c:pt>
                <c:pt idx="55702">
                  <c:v>7.1547491995731001</c:v>
                </c:pt>
                <c:pt idx="55703">
                  <c:v>7.2022940563086504</c:v>
                </c:pt>
                <c:pt idx="55704">
                  <c:v>9.4806087383406901</c:v>
                </c:pt>
                <c:pt idx="55705">
                  <c:v>14.248021108179399</c:v>
                </c:pt>
                <c:pt idx="55706">
                  <c:v>9.6620813397129108</c:v>
                </c:pt>
                <c:pt idx="55707">
                  <c:v>8.8461155378486005</c:v>
                </c:pt>
                <c:pt idx="55708">
                  <c:v>2.5083876980428701</c:v>
                </c:pt>
                <c:pt idx="55709">
                  <c:v>3.9128767123287602</c:v>
                </c:pt>
                <c:pt idx="55710">
                  <c:v>4.2027972027971998</c:v>
                </c:pt>
                <c:pt idx="55711">
                  <c:v>13.8895558223289</c:v>
                </c:pt>
                <c:pt idx="55712">
                  <c:v>13.5731707317073</c:v>
                </c:pt>
                <c:pt idx="55713">
                  <c:v>23.653198653198601</c:v>
                </c:pt>
                <c:pt idx="55714">
                  <c:v>5.9309309309309297</c:v>
                </c:pt>
                <c:pt idx="55715">
                  <c:v>7.92204301075268</c:v>
                </c:pt>
                <c:pt idx="55716">
                  <c:v>9.3206106870228993</c:v>
                </c:pt>
                <c:pt idx="55717">
                  <c:v>20.206730769230699</c:v>
                </c:pt>
                <c:pt idx="55718">
                  <c:v>14.224806201550299</c:v>
                </c:pt>
                <c:pt idx="55719">
                  <c:v>11.825974025974</c:v>
                </c:pt>
                <c:pt idx="55720">
                  <c:v>2.6666666666666599</c:v>
                </c:pt>
                <c:pt idx="55721">
                  <c:v>4.7565982404692004</c:v>
                </c:pt>
                <c:pt idx="55722">
                  <c:v>4.8636363636363598</c:v>
                </c:pt>
                <c:pt idx="55723">
                  <c:v>7.0563725490196001</c:v>
                </c:pt>
                <c:pt idx="55724">
                  <c:v>13.8</c:v>
                </c:pt>
                <c:pt idx="55725">
                  <c:v>12.1342465753424</c:v>
                </c:pt>
                <c:pt idx="55726">
                  <c:v>15.6537467700258</c:v>
                </c:pt>
                <c:pt idx="55727">
                  <c:v>2.8662674650698601</c:v>
                </c:pt>
                <c:pt idx="55728">
                  <c:v>11.5676328502415</c:v>
                </c:pt>
                <c:pt idx="55729">
                  <c:v>17.2809611829944</c:v>
                </c:pt>
                <c:pt idx="55730">
                  <c:v>15.7568881685575</c:v>
                </c:pt>
                <c:pt idx="55731">
                  <c:v>14.7001594896331</c:v>
                </c:pt>
                <c:pt idx="55732">
                  <c:v>3.7600671140939599</c:v>
                </c:pt>
                <c:pt idx="55733">
                  <c:v>6.9373219373219301</c:v>
                </c:pt>
                <c:pt idx="55734">
                  <c:v>3.7414772727272698</c:v>
                </c:pt>
                <c:pt idx="55735">
                  <c:v>13.5096952908587</c:v>
                </c:pt>
                <c:pt idx="55736">
                  <c:v>10.4563274718939</c:v>
                </c:pt>
                <c:pt idx="55737">
                  <c:v>5.4934742075823397</c:v>
                </c:pt>
                <c:pt idx="55738">
                  <c:v>7.2055997804007603</c:v>
                </c:pt>
                <c:pt idx="55739">
                  <c:v>6.0480629187299701</c:v>
                </c:pt>
                <c:pt idx="55740">
                  <c:v>11.598709298914599</c:v>
                </c:pt>
                <c:pt idx="55741">
                  <c:v>17.037004914715201</c:v>
                </c:pt>
                <c:pt idx="55742">
                  <c:v>14.1721256684491</c:v>
                </c:pt>
                <c:pt idx="55743">
                  <c:v>12.772869674185401</c:v>
                </c:pt>
                <c:pt idx="55744">
                  <c:v>8.3374800637958497</c:v>
                </c:pt>
                <c:pt idx="55745">
                  <c:v>4.0003472222222198</c:v>
                </c:pt>
                <c:pt idx="55746">
                  <c:v>4.9774531597332397</c:v>
                </c:pt>
                <c:pt idx="55747">
                  <c:v>10.2334180073384</c:v>
                </c:pt>
                <c:pt idx="55748">
                  <c:v>15.951310861423201</c:v>
                </c:pt>
                <c:pt idx="55749">
                  <c:v>12.012129380053899</c:v>
                </c:pt>
                <c:pt idx="55750">
                  <c:v>6.8656716417910397</c:v>
                </c:pt>
                <c:pt idx="55751">
                  <c:v>6.4400606980273096</c:v>
                </c:pt>
                <c:pt idx="55752">
                  <c:v>7.1111761263897</c:v>
                </c:pt>
                <c:pt idx="55753">
                  <c:v>12.3632790567097</c:v>
                </c:pt>
                <c:pt idx="55754">
                  <c:v>8.4562540505508696</c:v>
                </c:pt>
                <c:pt idx="55755">
                  <c:v>10.4366322008862</c:v>
                </c:pt>
                <c:pt idx="55756">
                  <c:v>2.3330580787228099</c:v>
                </c:pt>
                <c:pt idx="55757">
                  <c:v>6.3087000335908598</c:v>
                </c:pt>
                <c:pt idx="55758">
                  <c:v>5.1349753694581199</c:v>
                </c:pt>
                <c:pt idx="55759">
                  <c:v>13.6175590289324</c:v>
                </c:pt>
                <c:pt idx="55760">
                  <c:v>6.8492871690427597</c:v>
                </c:pt>
                <c:pt idx="55761">
                  <c:v>8.4886597938144295</c:v>
                </c:pt>
                <c:pt idx="55762">
                  <c:v>2.50089126559714</c:v>
                </c:pt>
                <c:pt idx="55763">
                  <c:v>3.1370370370370302</c:v>
                </c:pt>
                <c:pt idx="55764">
                  <c:v>4.4388489208633004</c:v>
                </c:pt>
                <c:pt idx="55765">
                  <c:v>9.2129783693843592</c:v>
                </c:pt>
                <c:pt idx="55766">
                  <c:v>6.2020408163265301</c:v>
                </c:pt>
                <c:pt idx="55767">
                  <c:v>6.2996389891696696</c:v>
                </c:pt>
                <c:pt idx="55768">
                  <c:v>-0.88411214953271</c:v>
                </c:pt>
                <c:pt idx="55769">
                  <c:v>5.7137681159420204</c:v>
                </c:pt>
                <c:pt idx="55770">
                  <c:v>2.1802656546489501</c:v>
                </c:pt>
                <c:pt idx="55771">
                  <c:v>7.4606946983546596</c:v>
                </c:pt>
                <c:pt idx="55772">
                  <c:v>12.93</c:v>
                </c:pt>
                <c:pt idx="55773">
                  <c:v>10.2100840336134</c:v>
                </c:pt>
                <c:pt idx="55774">
                  <c:v>7.7585964912280696</c:v>
                </c:pt>
                <c:pt idx="55775">
                  <c:v>5.0429835651074502</c:v>
                </c:pt>
                <c:pt idx="55776">
                  <c:v>6.8248125426039499</c:v>
                </c:pt>
                <c:pt idx="55777">
                  <c:v>12.363237139272201</c:v>
                </c:pt>
                <c:pt idx="55778">
                  <c:v>6.43071161048689</c:v>
                </c:pt>
                <c:pt idx="55779">
                  <c:v>7.38065027755749</c:v>
                </c:pt>
                <c:pt idx="55780">
                  <c:v>1.3149999999999999</c:v>
                </c:pt>
                <c:pt idx="55781">
                  <c:v>4.5161290322580596</c:v>
                </c:pt>
                <c:pt idx="55782">
                  <c:v>3.12558575445173</c:v>
                </c:pt>
                <c:pt idx="55783">
                  <c:v>8.81180496150556</c:v>
                </c:pt>
                <c:pt idx="55784">
                  <c:v>11.978571428571399</c:v>
                </c:pt>
                <c:pt idx="55785">
                  <c:v>19.615384615384599</c:v>
                </c:pt>
                <c:pt idx="55786">
                  <c:v>11.179856115107899</c:v>
                </c:pt>
                <c:pt idx="55787">
                  <c:v>12.6129032258064</c:v>
                </c:pt>
                <c:pt idx="55788">
                  <c:v>25.658536585365798</c:v>
                </c:pt>
                <c:pt idx="55789">
                  <c:v>27.2269938650306</c:v>
                </c:pt>
                <c:pt idx="55790">
                  <c:v>10.1144578313253</c:v>
                </c:pt>
                <c:pt idx="55791">
                  <c:v>26.047904191616698</c:v>
                </c:pt>
                <c:pt idx="55792">
                  <c:v>9.4962406015037502</c:v>
                </c:pt>
                <c:pt idx="55793">
                  <c:v>10.768115942028899</c:v>
                </c:pt>
                <c:pt idx="55794">
                  <c:v>2.6985294117646998</c:v>
                </c:pt>
                <c:pt idx="55795">
                  <c:v>16.006993006993</c:v>
                </c:pt>
                <c:pt idx="55796">
                  <c:v>26.590909090909001</c:v>
                </c:pt>
                <c:pt idx="55797">
                  <c:v>23.412429378531002</c:v>
                </c:pt>
                <c:pt idx="55798">
                  <c:v>10.050505050505</c:v>
                </c:pt>
                <c:pt idx="55799">
                  <c:v>17.9578947368421</c:v>
                </c:pt>
                <c:pt idx="55800">
                  <c:v>23.882608695652099</c:v>
                </c:pt>
                <c:pt idx="55801">
                  <c:v>26.9828767123287</c:v>
                </c:pt>
                <c:pt idx="55802">
                  <c:v>17.304511278195399</c:v>
                </c:pt>
                <c:pt idx="55803">
                  <c:v>21.0758122743682</c:v>
                </c:pt>
                <c:pt idx="55804">
                  <c:v>11.943113772455</c:v>
                </c:pt>
                <c:pt idx="55805">
                  <c:v>13.8565217391304</c:v>
                </c:pt>
                <c:pt idx="55806">
                  <c:v>4.7637795275590502</c:v>
                </c:pt>
                <c:pt idx="55807">
                  <c:v>31.893333333333299</c:v>
                </c:pt>
                <c:pt idx="55808">
                  <c:v>12.828596802841901</c:v>
                </c:pt>
                <c:pt idx="55809">
                  <c:v>11.121854304635701</c:v>
                </c:pt>
                <c:pt idx="55810">
                  <c:v>6.0963152134257497</c:v>
                </c:pt>
                <c:pt idx="55811">
                  <c:v>6.1717462932454596</c:v>
                </c:pt>
                <c:pt idx="55812">
                  <c:v>6.7101837672281697</c:v>
                </c:pt>
                <c:pt idx="55813">
                  <c:v>13.794058744993301</c:v>
                </c:pt>
                <c:pt idx="55814">
                  <c:v>8.8391232423490393</c:v>
                </c:pt>
                <c:pt idx="55815">
                  <c:v>9.4942166140904298</c:v>
                </c:pt>
                <c:pt idx="55816">
                  <c:v>1.8920777279521599</c:v>
                </c:pt>
                <c:pt idx="55817">
                  <c:v>6.0162432319866701</c:v>
                </c:pt>
                <c:pt idx="55818">
                  <c:v>4.2371766768960901</c:v>
                </c:pt>
                <c:pt idx="55819">
                  <c:v>11.024053452115799</c:v>
                </c:pt>
                <c:pt idx="55820">
                  <c:v>14.2421875</c:v>
                </c:pt>
                <c:pt idx="55821">
                  <c:v>9.7183544303797404</c:v>
                </c:pt>
                <c:pt idx="55822">
                  <c:v>6.8059210526315699</c:v>
                </c:pt>
                <c:pt idx="55823">
                  <c:v>12.2608695652173</c:v>
                </c:pt>
                <c:pt idx="55824">
                  <c:v>7.6414085545722701</c:v>
                </c:pt>
                <c:pt idx="55825">
                  <c:v>8.8615992102665295</c:v>
                </c:pt>
                <c:pt idx="55826">
                  <c:v>6.4260651629072596</c:v>
                </c:pt>
                <c:pt idx="55827">
                  <c:v>6.2906514601693404</c:v>
                </c:pt>
                <c:pt idx="55828">
                  <c:v>8.2481680508060506</c:v>
                </c:pt>
                <c:pt idx="55829">
                  <c:v>16.116254837749299</c:v>
                </c:pt>
                <c:pt idx="55830">
                  <c:v>10.5159922247746</c:v>
                </c:pt>
                <c:pt idx="55831">
                  <c:v>10.3863997457896</c:v>
                </c:pt>
                <c:pt idx="55832">
                  <c:v>2.9502625437572898</c:v>
                </c:pt>
                <c:pt idx="55833">
                  <c:v>3.58752040631235</c:v>
                </c:pt>
                <c:pt idx="55834">
                  <c:v>3.5327285663464898</c:v>
                </c:pt>
                <c:pt idx="55835">
                  <c:v>9.9857282502443798</c:v>
                </c:pt>
                <c:pt idx="55836">
                  <c:v>6.2341824157765</c:v>
                </c:pt>
                <c:pt idx="55837">
                  <c:v>7.3405315614617903</c:v>
                </c:pt>
                <c:pt idx="55838">
                  <c:v>1.77021563342318</c:v>
                </c:pt>
                <c:pt idx="55839">
                  <c:v>6.4417808219178001</c:v>
                </c:pt>
                <c:pt idx="55840">
                  <c:v>8.8175853018372692</c:v>
                </c:pt>
                <c:pt idx="55841">
                  <c:v>16.542674253200499</c:v>
                </c:pt>
                <c:pt idx="55842">
                  <c:v>13.556350626118</c:v>
                </c:pt>
                <c:pt idx="55843">
                  <c:v>12.344768439108</c:v>
                </c:pt>
                <c:pt idx="55844">
                  <c:v>2.1113028472821398</c:v>
                </c:pt>
                <c:pt idx="55845">
                  <c:v>3.7740585774058499</c:v>
                </c:pt>
                <c:pt idx="55846">
                  <c:v>1.8417818740399301</c:v>
                </c:pt>
                <c:pt idx="55847">
                  <c:v>7.2759562841529997</c:v>
                </c:pt>
                <c:pt idx="55848">
                  <c:v>10.4470588235294</c:v>
                </c:pt>
                <c:pt idx="55849">
                  <c:v>15.8518518518518</c:v>
                </c:pt>
                <c:pt idx="55850">
                  <c:v>9.5090909090909097</c:v>
                </c:pt>
                <c:pt idx="55851">
                  <c:v>2.71428571428571</c:v>
                </c:pt>
                <c:pt idx="55852">
                  <c:v>15.285714285714199</c:v>
                </c:pt>
                <c:pt idx="55853">
                  <c:v>16.125</c:v>
                </c:pt>
                <c:pt idx="55854">
                  <c:v>-3.4285714285714199</c:v>
                </c:pt>
                <c:pt idx="55855">
                  <c:v>0</c:v>
                </c:pt>
                <c:pt idx="55856">
                  <c:v>11.177777777777701</c:v>
                </c:pt>
                <c:pt idx="55857">
                  <c:v>4.4363636363636303</c:v>
                </c:pt>
                <c:pt idx="55858">
                  <c:v>8.2905982905982896</c:v>
                </c:pt>
                <c:pt idx="55859">
                  <c:v>3.7603305785123902</c:v>
                </c:pt>
                <c:pt idx="55860">
                  <c:v>9.3333333333333304</c:v>
                </c:pt>
                <c:pt idx="55861">
                  <c:v>11.478571428571399</c:v>
                </c:pt>
                <c:pt idx="55862">
                  <c:v>8.6026490066225101</c:v>
                </c:pt>
                <c:pt idx="55863">
                  <c:v>11.654676258992801</c:v>
                </c:pt>
                <c:pt idx="55864">
                  <c:v>-1.7833333333333301</c:v>
                </c:pt>
                <c:pt idx="55865">
                  <c:v>-2.3951612903225801</c:v>
                </c:pt>
                <c:pt idx="55866">
                  <c:v>-8.6857142857142797</c:v>
                </c:pt>
                <c:pt idx="55867">
                  <c:v>9.9354838709677402</c:v>
                </c:pt>
                <c:pt idx="55868">
                  <c:v>21.070175438596401</c:v>
                </c:pt>
                <c:pt idx="55869">
                  <c:v>16.887096774193498</c:v>
                </c:pt>
                <c:pt idx="55870">
                  <c:v>3.67088607594936</c:v>
                </c:pt>
                <c:pt idx="55871">
                  <c:v>4.3620689655172402</c:v>
                </c:pt>
                <c:pt idx="55872">
                  <c:v>18.633333333333301</c:v>
                </c:pt>
                <c:pt idx="55873">
                  <c:v>1.9838709677419299</c:v>
                </c:pt>
                <c:pt idx="55874">
                  <c:v>2.7741935483870899</c:v>
                </c:pt>
                <c:pt idx="55875">
                  <c:v>-5.4234234234234204</c:v>
                </c:pt>
                <c:pt idx="55876">
                  <c:v>-1.8440366972477</c:v>
                </c:pt>
                <c:pt idx="55877">
                  <c:v>6.0980392156862697</c:v>
                </c:pt>
                <c:pt idx="55878">
                  <c:v>27.806451612903199</c:v>
                </c:pt>
                <c:pt idx="55879">
                  <c:v>13.797468354430301</c:v>
                </c:pt>
                <c:pt idx="55880">
                  <c:v>3.9310344827586201</c:v>
                </c:pt>
                <c:pt idx="55881">
                  <c:v>11.1428571428571</c:v>
                </c:pt>
                <c:pt idx="55882">
                  <c:v>8.7123287671232799</c:v>
                </c:pt>
                <c:pt idx="55883">
                  <c:v>11.9016393442622</c:v>
                </c:pt>
                <c:pt idx="55884">
                  <c:v>10.8595041322314</c:v>
                </c:pt>
                <c:pt idx="55885">
                  <c:v>5.9838709677419297</c:v>
                </c:pt>
                <c:pt idx="55886">
                  <c:v>3.2111111111111099</c:v>
                </c:pt>
                <c:pt idx="55887">
                  <c:v>-12.2666666666666</c:v>
                </c:pt>
                <c:pt idx="55888">
                  <c:v>9.8709677419354804</c:v>
                </c:pt>
                <c:pt idx="55889">
                  <c:v>-0.86486486486486402</c:v>
                </c:pt>
                <c:pt idx="55890">
                  <c:v>17.254545454545401</c:v>
                </c:pt>
                <c:pt idx="55891">
                  <c:v>14.0644171779141</c:v>
                </c:pt>
                <c:pt idx="55892">
                  <c:v>16.1119573495811</c:v>
                </c:pt>
                <c:pt idx="55893">
                  <c:v>6.34766355140186</c:v>
                </c:pt>
                <c:pt idx="55894">
                  <c:v>8.6567505720823803</c:v>
                </c:pt>
                <c:pt idx="55895">
                  <c:v>10.0516767454645</c:v>
                </c:pt>
                <c:pt idx="55896">
                  <c:v>16.507921714818199</c:v>
                </c:pt>
                <c:pt idx="55897">
                  <c:v>11.021926910298999</c:v>
                </c:pt>
                <c:pt idx="55898">
                  <c:v>12.1010728402032</c:v>
                </c:pt>
                <c:pt idx="55899">
                  <c:v>2.04452226113056</c:v>
                </c:pt>
                <c:pt idx="55900">
                  <c:v>6.6854690374003596</c:v>
                </c:pt>
                <c:pt idx="55901">
                  <c:v>6.8945409429280398</c:v>
                </c:pt>
                <c:pt idx="55902">
                  <c:v>15.546250000000001</c:v>
                </c:pt>
                <c:pt idx="55903">
                  <c:v>12.6834437086092</c:v>
                </c:pt>
                <c:pt idx="55904">
                  <c:v>11.658345570239799</c:v>
                </c:pt>
                <c:pt idx="55905">
                  <c:v>6.8542830540037203</c:v>
                </c:pt>
                <c:pt idx="55906">
                  <c:v>4.2291288566243104</c:v>
                </c:pt>
                <c:pt idx="55907">
                  <c:v>6.1855670103092697</c:v>
                </c:pt>
                <c:pt idx="55908">
                  <c:v>16.6052141527001</c:v>
                </c:pt>
                <c:pt idx="55909">
                  <c:v>9.36</c:v>
                </c:pt>
                <c:pt idx="55910">
                  <c:v>10.2995698083691</c:v>
                </c:pt>
                <c:pt idx="55911">
                  <c:v>-7.3285198555956596E-2</c:v>
                </c:pt>
                <c:pt idx="55912">
                  <c:v>3.8813640730067198</c:v>
                </c:pt>
                <c:pt idx="55913">
                  <c:v>1.21971153846153</c:v>
                </c:pt>
                <c:pt idx="55914">
                  <c:v>10.541647701411</c:v>
                </c:pt>
                <c:pt idx="55915">
                  <c:v>9</c:v>
                </c:pt>
                <c:pt idx="55916">
                  <c:v>53.761904761904702</c:v>
                </c:pt>
                <c:pt idx="55917">
                  <c:v>15.8217821782178</c:v>
                </c:pt>
                <c:pt idx="55918">
                  <c:v>10.728083209509601</c:v>
                </c:pt>
                <c:pt idx="55919">
                  <c:v>8.4045393858477908</c:v>
                </c:pt>
                <c:pt idx="55920">
                  <c:v>5.9414348462664703</c:v>
                </c:pt>
                <c:pt idx="55921">
                  <c:v>10.908333333333299</c:v>
                </c:pt>
                <c:pt idx="55922">
                  <c:v>16.3336306868867</c:v>
                </c:pt>
                <c:pt idx="55923">
                  <c:v>15.169369369369299</c:v>
                </c:pt>
                <c:pt idx="55924">
                  <c:v>10.1172529313232</c:v>
                </c:pt>
                <c:pt idx="55925">
                  <c:v>4.1160572337042902</c:v>
                </c:pt>
                <c:pt idx="55926">
                  <c:v>7.5944700460829404</c:v>
                </c:pt>
                <c:pt idx="55927">
                  <c:v>3.7721046077210398</c:v>
                </c:pt>
                <c:pt idx="55928">
                  <c:v>13.8146214099216</c:v>
                </c:pt>
                <c:pt idx="55929">
                  <c:v>7.8829568788501003</c:v>
                </c:pt>
                <c:pt idx="55930">
                  <c:v>6.0416666666666599</c:v>
                </c:pt>
                <c:pt idx="55931">
                  <c:v>1.89818181818181</c:v>
                </c:pt>
                <c:pt idx="55932">
                  <c:v>2.7752808988763999</c:v>
                </c:pt>
                <c:pt idx="55933">
                  <c:v>7.7905282331511803</c:v>
                </c:pt>
                <c:pt idx="55934">
                  <c:v>12.959459459459399</c:v>
                </c:pt>
                <c:pt idx="55935">
                  <c:v>6.0989690721649401</c:v>
                </c:pt>
                <c:pt idx="55936">
                  <c:v>8.1960072595281304</c:v>
                </c:pt>
                <c:pt idx="55937">
                  <c:v>0.18233082706766901</c:v>
                </c:pt>
                <c:pt idx="55938">
                  <c:v>3.4608378870673899</c:v>
                </c:pt>
                <c:pt idx="55939">
                  <c:v>2.15749525616698</c:v>
                </c:pt>
                <c:pt idx="55940">
                  <c:v>9.4805914972273495</c:v>
                </c:pt>
                <c:pt idx="55941">
                  <c:v>5.0767160161507396</c:v>
                </c:pt>
                <c:pt idx="55942">
                  <c:v>4.5754257907542497</c:v>
                </c:pt>
                <c:pt idx="55943">
                  <c:v>5.0110294117647003</c:v>
                </c:pt>
                <c:pt idx="55944">
                  <c:v>3.75236593059936</c:v>
                </c:pt>
                <c:pt idx="55945">
                  <c:v>10.050739957716701</c:v>
                </c:pt>
                <c:pt idx="55946">
                  <c:v>7.23398328690807</c:v>
                </c:pt>
                <c:pt idx="55947">
                  <c:v>6.2631578947368398</c:v>
                </c:pt>
                <c:pt idx="55948">
                  <c:v>5.3656716417910397</c:v>
                </c:pt>
                <c:pt idx="55949">
                  <c:v>1.23938223938223</c:v>
                </c:pt>
                <c:pt idx="55950">
                  <c:v>2.8152173913043401</c:v>
                </c:pt>
                <c:pt idx="55951">
                  <c:v>2.4702702702702699</c:v>
                </c:pt>
                <c:pt idx="55952">
                  <c:v>8.0100250626566396</c:v>
                </c:pt>
                <c:pt idx="55953">
                  <c:v>4.3646978021978002</c:v>
                </c:pt>
                <c:pt idx="55954">
                  <c:v>3.68981481481481</c:v>
                </c:pt>
                <c:pt idx="55955">
                  <c:v>2.9921875</c:v>
                </c:pt>
                <c:pt idx="55956">
                  <c:v>2.4724880382775098</c:v>
                </c:pt>
                <c:pt idx="55957">
                  <c:v>4.6514482081492297</c:v>
                </c:pt>
                <c:pt idx="55958">
                  <c:v>16.067573135558298</c:v>
                </c:pt>
                <c:pt idx="55959">
                  <c:v>10.5124423963133</c:v>
                </c:pt>
                <c:pt idx="55960">
                  <c:v>5.8823281315900404</c:v>
                </c:pt>
                <c:pt idx="55961">
                  <c:v>3.1802120141342698E-2</c:v>
                </c:pt>
                <c:pt idx="55962">
                  <c:v>5.2860708936595104</c:v>
                </c:pt>
                <c:pt idx="55963">
                  <c:v>0.28821470245040798</c:v>
                </c:pt>
                <c:pt idx="55964">
                  <c:v>4.5933884297520597</c:v>
                </c:pt>
                <c:pt idx="55965">
                  <c:v>16.230769230769202</c:v>
                </c:pt>
                <c:pt idx="55966">
                  <c:v>-28.0833333333333</c:v>
                </c:pt>
                <c:pt idx="55967">
                  <c:v>2.2307692307692299</c:v>
                </c:pt>
                <c:pt idx="55968">
                  <c:v>2.55555555555555</c:v>
                </c:pt>
                <c:pt idx="55969">
                  <c:v>8.3000000000000007</c:v>
                </c:pt>
                <c:pt idx="55970">
                  <c:v>8.3000000000000007</c:v>
                </c:pt>
                <c:pt idx="55971">
                  <c:v>7.6407987292942998</c:v>
                </c:pt>
                <c:pt idx="55972">
                  <c:v>6.1181312030985202</c:v>
                </c:pt>
                <c:pt idx="55973">
                  <c:v>7.0754050685500598</c:v>
                </c:pt>
                <c:pt idx="55974">
                  <c:v>6.0447946909995798</c:v>
                </c:pt>
                <c:pt idx="55975">
                  <c:v>12.8986775178026</c:v>
                </c:pt>
                <c:pt idx="55976">
                  <c:v>16.470523617722399</c:v>
                </c:pt>
                <c:pt idx="55977">
                  <c:v>13.416312849162001</c:v>
                </c:pt>
                <c:pt idx="55978">
                  <c:v>12.2272727272727</c:v>
                </c:pt>
                <c:pt idx="55979">
                  <c:v>5.87639422197842</c:v>
                </c:pt>
                <c:pt idx="55980">
                  <c:v>3.4182432432432401</c:v>
                </c:pt>
                <c:pt idx="55981">
                  <c:v>3.01013367830961</c:v>
                </c:pt>
                <c:pt idx="55982">
                  <c:v>7.10286975717439</c:v>
                </c:pt>
                <c:pt idx="55983">
                  <c:v>0.99115678776290606</c:v>
                </c:pt>
                <c:pt idx="55984">
                  <c:v>6.10531697341513</c:v>
                </c:pt>
                <c:pt idx="55985">
                  <c:v>1.11689145793192</c:v>
                </c:pt>
                <c:pt idx="55986">
                  <c:v>2.4548962855764498</c:v>
                </c:pt>
                <c:pt idx="55987">
                  <c:v>2.5999038230343801</c:v>
                </c:pt>
                <c:pt idx="55988">
                  <c:v>10.333887832699601</c:v>
                </c:pt>
                <c:pt idx="55989">
                  <c:v>5.8646288209606903</c:v>
                </c:pt>
                <c:pt idx="55990">
                  <c:v>5.25111519286276</c:v>
                </c:pt>
                <c:pt idx="55991">
                  <c:v>-1.44808479884365</c:v>
                </c:pt>
                <c:pt idx="55992">
                  <c:v>4.2582134129785496</c:v>
                </c:pt>
                <c:pt idx="55993">
                  <c:v>-1.7699876998769899</c:v>
                </c:pt>
                <c:pt idx="55994">
                  <c:v>4.3828839390386802</c:v>
                </c:pt>
                <c:pt idx="55995">
                  <c:v>12.7328301886792</c:v>
                </c:pt>
                <c:pt idx="55996">
                  <c:v>9.1245819397993309</c:v>
                </c:pt>
                <c:pt idx="55997">
                  <c:v>7.2267319804058703</c:v>
                </c:pt>
                <c:pt idx="55998">
                  <c:v>6.3391030684500302</c:v>
                </c:pt>
                <c:pt idx="55999">
                  <c:v>7.0591168091167997</c:v>
                </c:pt>
                <c:pt idx="56000">
                  <c:v>10.917027863776999</c:v>
                </c:pt>
                <c:pt idx="56001">
                  <c:v>9.6934523809523796</c:v>
                </c:pt>
                <c:pt idx="56002">
                  <c:v>7.78785900783289</c:v>
                </c:pt>
                <c:pt idx="56003">
                  <c:v>2.1768625075711601</c:v>
                </c:pt>
                <c:pt idx="56004">
                  <c:v>4.7202743902439002</c:v>
                </c:pt>
                <c:pt idx="56005">
                  <c:v>2.65718349928876</c:v>
                </c:pt>
                <c:pt idx="56006">
                  <c:v>12.3530751708428</c:v>
                </c:pt>
                <c:pt idx="56007">
                  <c:v>9.2327378078222999</c:v>
                </c:pt>
                <c:pt idx="56008">
                  <c:v>9.3554667998002898</c:v>
                </c:pt>
                <c:pt idx="56009">
                  <c:v>5.9201485608170801</c:v>
                </c:pt>
                <c:pt idx="56010">
                  <c:v>4.6450234942332296</c:v>
                </c:pt>
                <c:pt idx="56011">
                  <c:v>8.7467181467181394</c:v>
                </c:pt>
                <c:pt idx="56012">
                  <c:v>13.9378292939936</c:v>
                </c:pt>
                <c:pt idx="56013">
                  <c:v>10.950710108604801</c:v>
                </c:pt>
                <c:pt idx="56014">
                  <c:v>11.0398956002982</c:v>
                </c:pt>
                <c:pt idx="56015">
                  <c:v>1.9550853749071999</c:v>
                </c:pt>
                <c:pt idx="56016">
                  <c:v>2.2538212135247799</c:v>
                </c:pt>
                <c:pt idx="56017">
                  <c:v>1.8096261280618799</c:v>
                </c:pt>
                <c:pt idx="56018">
                  <c:v>8.9659537319947606</c:v>
                </c:pt>
                <c:pt idx="56019">
                  <c:v>27.972602739726</c:v>
                </c:pt>
                <c:pt idx="56020">
                  <c:v>13.244186046511601</c:v>
                </c:pt>
                <c:pt idx="56021">
                  <c:v>4.84765625</c:v>
                </c:pt>
                <c:pt idx="56022">
                  <c:v>5.0073800738007304</c:v>
                </c:pt>
                <c:pt idx="56023">
                  <c:v>2.2810457516339802</c:v>
                </c:pt>
                <c:pt idx="56024">
                  <c:v>11.3147058823529</c:v>
                </c:pt>
                <c:pt idx="56025">
                  <c:v>8.0459363957597105</c:v>
                </c:pt>
                <c:pt idx="56026">
                  <c:v>2.6122448979591799</c:v>
                </c:pt>
                <c:pt idx="56027">
                  <c:v>8.9620253164556907</c:v>
                </c:pt>
                <c:pt idx="56028">
                  <c:v>16.744680851063801</c:v>
                </c:pt>
                <c:pt idx="56029">
                  <c:v>4.8032786885245899</c:v>
                </c:pt>
                <c:pt idx="56030">
                  <c:v>13.9407894736842</c:v>
                </c:pt>
                <c:pt idx="56031">
                  <c:v>5.5967741935483799</c:v>
                </c:pt>
                <c:pt idx="56032">
                  <c:v>9.7762478485370004</c:v>
                </c:pt>
                <c:pt idx="56033">
                  <c:v>3.8578553615960098</c:v>
                </c:pt>
                <c:pt idx="56034">
                  <c:v>1.43177570093457</c:v>
                </c:pt>
                <c:pt idx="56035">
                  <c:v>0.72340425531914898</c:v>
                </c:pt>
                <c:pt idx="56036">
                  <c:v>-4.0250000000000004</c:v>
                </c:pt>
                <c:pt idx="56037">
                  <c:v>-4.4000000000000004</c:v>
                </c:pt>
                <c:pt idx="56038">
                  <c:v>-3.2247191011235898</c:v>
                </c:pt>
                <c:pt idx="56039">
                  <c:v>6.3445692883895104</c:v>
                </c:pt>
                <c:pt idx="56040">
                  <c:v>-2.2374999999999998</c:v>
                </c:pt>
                <c:pt idx="56041">
                  <c:v>2.7643442622950798</c:v>
                </c:pt>
                <c:pt idx="56042">
                  <c:v>8.9722222222222197</c:v>
                </c:pt>
                <c:pt idx="56043">
                  <c:v>4.8966292134831404</c:v>
                </c:pt>
                <c:pt idx="56044">
                  <c:v>5.35372848948374</c:v>
                </c:pt>
                <c:pt idx="56045">
                  <c:v>4.0519480519480497</c:v>
                </c:pt>
                <c:pt idx="56046">
                  <c:v>10.1285956006768</c:v>
                </c:pt>
                <c:pt idx="56047">
                  <c:v>16.595100864553299</c:v>
                </c:pt>
                <c:pt idx="56048">
                  <c:v>16.279245283018799</c:v>
                </c:pt>
                <c:pt idx="56049">
                  <c:v>12.362438220757801</c:v>
                </c:pt>
                <c:pt idx="56050">
                  <c:v>3.0015999999999998</c:v>
                </c:pt>
                <c:pt idx="56051">
                  <c:v>3.1551094890510898</c:v>
                </c:pt>
                <c:pt idx="56052">
                  <c:v>1.7946127946127901</c:v>
                </c:pt>
                <c:pt idx="56053">
                  <c:v>7.4337811900191904</c:v>
                </c:pt>
                <c:pt idx="56054">
                  <c:v>6.77433628318584</c:v>
                </c:pt>
                <c:pt idx="56055">
                  <c:v>8.7748917748917705</c:v>
                </c:pt>
                <c:pt idx="56056">
                  <c:v>10.6787878787878</c:v>
                </c:pt>
                <c:pt idx="56057">
                  <c:v>2.0818181818181798</c:v>
                </c:pt>
                <c:pt idx="56058">
                  <c:v>8.8987341772151893</c:v>
                </c:pt>
                <c:pt idx="56059">
                  <c:v>16.0780051150895</c:v>
                </c:pt>
                <c:pt idx="56060">
                  <c:v>15.895225464190901</c:v>
                </c:pt>
                <c:pt idx="56061">
                  <c:v>14.896631823461</c:v>
                </c:pt>
                <c:pt idx="56062">
                  <c:v>6.3505311077389903</c:v>
                </c:pt>
                <c:pt idx="56063">
                  <c:v>5.5606060606060597</c:v>
                </c:pt>
                <c:pt idx="56064">
                  <c:v>2.67989417989418</c:v>
                </c:pt>
                <c:pt idx="56065">
                  <c:v>10.288840262581999</c:v>
                </c:pt>
                <c:pt idx="56066">
                  <c:v>11.7835051546391</c:v>
                </c:pt>
                <c:pt idx="56067">
                  <c:v>16.506493506493499</c:v>
                </c:pt>
                <c:pt idx="56068">
                  <c:v>2.9677419354838701</c:v>
                </c:pt>
                <c:pt idx="56069">
                  <c:v>4.3351063829787204</c:v>
                </c:pt>
                <c:pt idx="56070">
                  <c:v>10.055393586005801</c:v>
                </c:pt>
                <c:pt idx="56071">
                  <c:v>16</c:v>
                </c:pt>
                <c:pt idx="56072">
                  <c:v>10.1821345707656</c:v>
                </c:pt>
                <c:pt idx="56073">
                  <c:v>9.6180790960451894</c:v>
                </c:pt>
                <c:pt idx="56074">
                  <c:v>1.58688524590163</c:v>
                </c:pt>
                <c:pt idx="56075">
                  <c:v>1.6263157894736799</c:v>
                </c:pt>
                <c:pt idx="56076">
                  <c:v>4.5211864406779601</c:v>
                </c:pt>
                <c:pt idx="56077">
                  <c:v>13.154811715481101</c:v>
                </c:pt>
                <c:pt idx="56078">
                  <c:v>10.8593418259023</c:v>
                </c:pt>
                <c:pt idx="56079">
                  <c:v>7.7955082742316701</c:v>
                </c:pt>
                <c:pt idx="56080">
                  <c:v>8.6573660714285694</c:v>
                </c:pt>
                <c:pt idx="56081">
                  <c:v>6.9661634565330504</c:v>
                </c:pt>
                <c:pt idx="56082">
                  <c:v>12.2823698041089</c:v>
                </c:pt>
                <c:pt idx="56083">
                  <c:v>17.043624161073801</c:v>
                </c:pt>
                <c:pt idx="56084">
                  <c:v>12.313773035887399</c:v>
                </c:pt>
                <c:pt idx="56085">
                  <c:v>11.4768760907504</c:v>
                </c:pt>
                <c:pt idx="56086">
                  <c:v>3.38832054560954</c:v>
                </c:pt>
                <c:pt idx="56087">
                  <c:v>2.8939472322814201</c:v>
                </c:pt>
                <c:pt idx="56088">
                  <c:v>3.1122549019607799</c:v>
                </c:pt>
                <c:pt idx="56089">
                  <c:v>7.6353901070882202</c:v>
                </c:pt>
                <c:pt idx="56090">
                  <c:v>11.9163372859025</c:v>
                </c:pt>
                <c:pt idx="56091">
                  <c:v>10.4259927797833</c:v>
                </c:pt>
                <c:pt idx="56092">
                  <c:v>7.2715105162523903</c:v>
                </c:pt>
                <c:pt idx="56093">
                  <c:v>5.9272313814667399</c:v>
                </c:pt>
                <c:pt idx="56094">
                  <c:v>13.1294691224268</c:v>
                </c:pt>
                <c:pt idx="56095">
                  <c:v>16.1301098901098</c:v>
                </c:pt>
                <c:pt idx="56096">
                  <c:v>12.8111774281063</c:v>
                </c:pt>
                <c:pt idx="56097">
                  <c:v>12.4007782101167</c:v>
                </c:pt>
                <c:pt idx="56098">
                  <c:v>4.8161322645290499</c:v>
                </c:pt>
                <c:pt idx="56099">
                  <c:v>3.93564920273348</c:v>
                </c:pt>
                <c:pt idx="56100">
                  <c:v>6.7930848190167401</c:v>
                </c:pt>
                <c:pt idx="56101">
                  <c:v>10.6127839408346</c:v>
                </c:pt>
                <c:pt idx="56102">
                  <c:v>6.2840909090909003</c:v>
                </c:pt>
                <c:pt idx="56103">
                  <c:v>11.249027237353999</c:v>
                </c:pt>
                <c:pt idx="56104">
                  <c:v>7.8594249201277897</c:v>
                </c:pt>
                <c:pt idx="56105">
                  <c:v>8.7154471544715406</c:v>
                </c:pt>
                <c:pt idx="56106">
                  <c:v>8.4874213836477992</c:v>
                </c:pt>
                <c:pt idx="56107">
                  <c:v>19.5443298969072</c:v>
                </c:pt>
                <c:pt idx="56108">
                  <c:v>16.863043478260799</c:v>
                </c:pt>
                <c:pt idx="56109">
                  <c:v>13.879545454545401</c:v>
                </c:pt>
                <c:pt idx="56110">
                  <c:v>3.2172619047619002</c:v>
                </c:pt>
                <c:pt idx="56111">
                  <c:v>7.3159999999999998</c:v>
                </c:pt>
                <c:pt idx="56112">
                  <c:v>5.0900473933649204</c:v>
                </c:pt>
                <c:pt idx="56113">
                  <c:v>13.0255319148936</c:v>
                </c:pt>
                <c:pt idx="56114">
                  <c:v>16.786096256684399</c:v>
                </c:pt>
                <c:pt idx="56115">
                  <c:v>11.844192634560899</c:v>
                </c:pt>
                <c:pt idx="56116">
                  <c:v>15.0328358208955</c:v>
                </c:pt>
                <c:pt idx="56117">
                  <c:v>4.6967418546365902</c:v>
                </c:pt>
                <c:pt idx="56118">
                  <c:v>14.041095890410899</c:v>
                </c:pt>
                <c:pt idx="56119">
                  <c:v>11.575630252100799</c:v>
                </c:pt>
                <c:pt idx="56120">
                  <c:v>17.413333333333298</c:v>
                </c:pt>
                <c:pt idx="56121">
                  <c:v>11.1125654450261</c:v>
                </c:pt>
                <c:pt idx="56122">
                  <c:v>6.7694063926940604</c:v>
                </c:pt>
                <c:pt idx="56123">
                  <c:v>6.0556900726392202</c:v>
                </c:pt>
                <c:pt idx="56124">
                  <c:v>4.49763033175355</c:v>
                </c:pt>
                <c:pt idx="56125">
                  <c:v>10.0595533498759</c:v>
                </c:pt>
                <c:pt idx="56126">
                  <c:v>13.0355704697986</c:v>
                </c:pt>
                <c:pt idx="56127">
                  <c:v>10.9168994413407</c:v>
                </c:pt>
                <c:pt idx="56128">
                  <c:v>7.2505896226415096</c:v>
                </c:pt>
                <c:pt idx="56129">
                  <c:v>5.9058423142370904</c:v>
                </c:pt>
                <c:pt idx="56130">
                  <c:v>9.8420221169036299</c:v>
                </c:pt>
                <c:pt idx="56131">
                  <c:v>16.262214253697799</c:v>
                </c:pt>
                <c:pt idx="56132">
                  <c:v>9.9313154831198993</c:v>
                </c:pt>
                <c:pt idx="56133">
                  <c:v>11.244368266405401</c:v>
                </c:pt>
                <c:pt idx="56134">
                  <c:v>3.3621197252208002</c:v>
                </c:pt>
                <c:pt idx="56135">
                  <c:v>4.3803258145363397</c:v>
                </c:pt>
                <c:pt idx="56136">
                  <c:v>4.83456509380329</c:v>
                </c:pt>
                <c:pt idx="56137">
                  <c:v>13.5595667870036</c:v>
                </c:pt>
                <c:pt idx="56138">
                  <c:v>16.813031161472999</c:v>
                </c:pt>
                <c:pt idx="56139">
                  <c:v>16.194319880418501</c:v>
                </c:pt>
                <c:pt idx="56140">
                  <c:v>7.2309392265193297</c:v>
                </c:pt>
                <c:pt idx="56141">
                  <c:v>5.2023182297154902</c:v>
                </c:pt>
                <c:pt idx="56142">
                  <c:v>4.7677677677677597</c:v>
                </c:pt>
                <c:pt idx="56143">
                  <c:v>11.9388322520852</c:v>
                </c:pt>
                <c:pt idx="56144">
                  <c:v>7.7127192982456103</c:v>
                </c:pt>
                <c:pt idx="56145">
                  <c:v>6.8915046059365404</c:v>
                </c:pt>
                <c:pt idx="56146">
                  <c:v>0.32695810564663003</c:v>
                </c:pt>
                <c:pt idx="56147">
                  <c:v>3.21617852161785</c:v>
                </c:pt>
                <c:pt idx="56148">
                  <c:v>2.70925684485006</c:v>
                </c:pt>
                <c:pt idx="56149">
                  <c:v>9.3937007874015706</c:v>
                </c:pt>
                <c:pt idx="56150">
                  <c:v>5.8094373865698703</c:v>
                </c:pt>
                <c:pt idx="56151">
                  <c:v>8.5327102803738306</c:v>
                </c:pt>
                <c:pt idx="56152">
                  <c:v>2.9600709849157001</c:v>
                </c:pt>
                <c:pt idx="56153">
                  <c:v>2.32696110744891</c:v>
                </c:pt>
                <c:pt idx="56154">
                  <c:v>4.2886904761904701</c:v>
                </c:pt>
                <c:pt idx="56155">
                  <c:v>8.8928571428571406</c:v>
                </c:pt>
                <c:pt idx="56156">
                  <c:v>6.4084745762711801</c:v>
                </c:pt>
                <c:pt idx="56157">
                  <c:v>11.2083333333333</c:v>
                </c:pt>
                <c:pt idx="56158">
                  <c:v>4.20574162679425</c:v>
                </c:pt>
                <c:pt idx="56159">
                  <c:v>3.8891328210757399</c:v>
                </c:pt>
                <c:pt idx="56160">
                  <c:v>2.1985926505081999</c:v>
                </c:pt>
                <c:pt idx="56161">
                  <c:v>6.5589396503102</c:v>
                </c:pt>
                <c:pt idx="56162">
                  <c:v>2.9229747675962798</c:v>
                </c:pt>
                <c:pt idx="56163">
                  <c:v>6.7777777777777697</c:v>
                </c:pt>
                <c:pt idx="56164">
                  <c:v>1.61962203457981</c:v>
                </c:pt>
                <c:pt idx="56165">
                  <c:v>4.0334004024144798</c:v>
                </c:pt>
                <c:pt idx="56166">
                  <c:v>5.28740007613247</c:v>
                </c:pt>
                <c:pt idx="56167">
                  <c:v>14.2769953051643</c:v>
                </c:pt>
                <c:pt idx="56168">
                  <c:v>7.4046220133176597</c:v>
                </c:pt>
                <c:pt idx="56169">
                  <c:v>7.8220880681818103</c:v>
                </c:pt>
                <c:pt idx="56170">
                  <c:v>-1.9414634146341401</c:v>
                </c:pt>
                <c:pt idx="56171">
                  <c:v>4.67724196277495</c:v>
                </c:pt>
                <c:pt idx="56172">
                  <c:v>0.67959183673469303</c:v>
                </c:pt>
                <c:pt idx="56173">
                  <c:v>5.3059454995871098</c:v>
                </c:pt>
                <c:pt idx="56174">
                  <c:v>10.0321987120515</c:v>
                </c:pt>
                <c:pt idx="56175">
                  <c:v>16.506863780359001</c:v>
                </c:pt>
                <c:pt idx="56176">
                  <c:v>8.5376016260162597</c:v>
                </c:pt>
                <c:pt idx="56177">
                  <c:v>12.267759562841499</c:v>
                </c:pt>
                <c:pt idx="56178">
                  <c:v>10.810720268006699</c:v>
                </c:pt>
                <c:pt idx="56179">
                  <c:v>17.7968185104844</c:v>
                </c:pt>
                <c:pt idx="56180">
                  <c:v>14.2327586206896</c:v>
                </c:pt>
                <c:pt idx="56181">
                  <c:v>12.8374306106264</c:v>
                </c:pt>
                <c:pt idx="56182">
                  <c:v>4.1330798479087401</c:v>
                </c:pt>
                <c:pt idx="56183">
                  <c:v>9.2748971193415599</c:v>
                </c:pt>
                <c:pt idx="56184">
                  <c:v>2.9634906500445202</c:v>
                </c:pt>
                <c:pt idx="56185">
                  <c:v>15.156657963446399</c:v>
                </c:pt>
                <c:pt idx="56186">
                  <c:v>20.371962616822401</c:v>
                </c:pt>
                <c:pt idx="56187">
                  <c:v>20.398897058823501</c:v>
                </c:pt>
                <c:pt idx="56188">
                  <c:v>12.3696808510638</c:v>
                </c:pt>
                <c:pt idx="56189">
                  <c:v>8.8756038647343001</c:v>
                </c:pt>
                <c:pt idx="56190">
                  <c:v>12.1032186459489</c:v>
                </c:pt>
                <c:pt idx="56191">
                  <c:v>18.178753830439199</c:v>
                </c:pt>
                <c:pt idx="56192">
                  <c:v>13.9410150891632</c:v>
                </c:pt>
                <c:pt idx="56193">
                  <c:v>10.069963811821401</c:v>
                </c:pt>
                <c:pt idx="56194">
                  <c:v>6.28483353884093</c:v>
                </c:pt>
                <c:pt idx="56195">
                  <c:v>7.2700135685210299</c:v>
                </c:pt>
                <c:pt idx="56196">
                  <c:v>7.9171428571428502</c:v>
                </c:pt>
                <c:pt idx="56197">
                  <c:v>15.578294573643401</c:v>
                </c:pt>
                <c:pt idx="56198">
                  <c:v>16.030350194552501</c:v>
                </c:pt>
                <c:pt idx="56199">
                  <c:v>10.9373970345963</c:v>
                </c:pt>
                <c:pt idx="56200">
                  <c:v>7.5796130952380896</c:v>
                </c:pt>
                <c:pt idx="56201">
                  <c:v>5.54846526655896</c:v>
                </c:pt>
                <c:pt idx="56202">
                  <c:v>8.6400613967766695</c:v>
                </c:pt>
                <c:pt idx="56203">
                  <c:v>15.2582953806115</c:v>
                </c:pt>
                <c:pt idx="56204">
                  <c:v>13.793021411578099</c:v>
                </c:pt>
                <c:pt idx="56205">
                  <c:v>14.0240384615384</c:v>
                </c:pt>
                <c:pt idx="56206">
                  <c:v>5.2076502732240399</c:v>
                </c:pt>
                <c:pt idx="56207">
                  <c:v>6.9344501092498101</c:v>
                </c:pt>
                <c:pt idx="56208">
                  <c:v>6.0208955223880496</c:v>
                </c:pt>
                <c:pt idx="56209">
                  <c:v>11.400449101796401</c:v>
                </c:pt>
                <c:pt idx="56210">
                  <c:v>18.439130434782601</c:v>
                </c:pt>
                <c:pt idx="56211">
                  <c:v>17.404545454545399</c:v>
                </c:pt>
                <c:pt idx="56212">
                  <c:v>9.2459677419354804</c:v>
                </c:pt>
                <c:pt idx="56213">
                  <c:v>7.37083333333333</c:v>
                </c:pt>
                <c:pt idx="56214">
                  <c:v>9.5325203252032509</c:v>
                </c:pt>
                <c:pt idx="56215">
                  <c:v>19.4469696969696</c:v>
                </c:pt>
                <c:pt idx="56216">
                  <c:v>11.977859778597701</c:v>
                </c:pt>
                <c:pt idx="56217">
                  <c:v>12.898601398601301</c:v>
                </c:pt>
                <c:pt idx="56218">
                  <c:v>5.7157534246575299</c:v>
                </c:pt>
                <c:pt idx="56219">
                  <c:v>6.4388297872340399</c:v>
                </c:pt>
                <c:pt idx="56220">
                  <c:v>9.66064981949458</c:v>
                </c:pt>
                <c:pt idx="56221">
                  <c:v>6.3658536585365804</c:v>
                </c:pt>
                <c:pt idx="56222">
                  <c:v>11.7153153153153</c:v>
                </c:pt>
                <c:pt idx="56223">
                  <c:v>12.7530288909599</c:v>
                </c:pt>
                <c:pt idx="56224">
                  <c:v>7.4358600583090304</c:v>
                </c:pt>
                <c:pt idx="56225">
                  <c:v>9.2149758454106205</c:v>
                </c:pt>
                <c:pt idx="56226">
                  <c:v>7.7100073046018904</c:v>
                </c:pt>
                <c:pt idx="56227">
                  <c:v>14.7864145658263</c:v>
                </c:pt>
                <c:pt idx="56228">
                  <c:v>11.544517338331699</c:v>
                </c:pt>
                <c:pt idx="56229">
                  <c:v>12.2941666666666</c:v>
                </c:pt>
                <c:pt idx="56230">
                  <c:v>4.1859024012393498</c:v>
                </c:pt>
                <c:pt idx="56231">
                  <c:v>5.9872241579558603</c:v>
                </c:pt>
                <c:pt idx="56232">
                  <c:v>4.3556603773584897</c:v>
                </c:pt>
                <c:pt idx="56233">
                  <c:v>11.387</c:v>
                </c:pt>
                <c:pt idx="56234">
                  <c:v>3.46624</c:v>
                </c:pt>
                <c:pt idx="56235">
                  <c:v>3.7416180758017399</c:v>
                </c:pt>
                <c:pt idx="56236">
                  <c:v>2.0136986301369801</c:v>
                </c:pt>
                <c:pt idx="56237">
                  <c:v>4.2087443348440399</c:v>
                </c:pt>
                <c:pt idx="56238">
                  <c:v>3.9609988109393499</c:v>
                </c:pt>
                <c:pt idx="56239">
                  <c:v>11.6043626175705</c:v>
                </c:pt>
                <c:pt idx="56240">
                  <c:v>8.0883098916301499</c:v>
                </c:pt>
                <c:pt idx="56241">
                  <c:v>7.2363636363636301</c:v>
                </c:pt>
                <c:pt idx="56242">
                  <c:v>-1.06464518846072</c:v>
                </c:pt>
                <c:pt idx="56243">
                  <c:v>4.5669352742396603</c:v>
                </c:pt>
                <c:pt idx="56244">
                  <c:v>2.13054393305439</c:v>
                </c:pt>
                <c:pt idx="56245">
                  <c:v>4.6079437989732499</c:v>
                </c:pt>
                <c:pt idx="56246">
                  <c:v>8.1573292402148798</c:v>
                </c:pt>
                <c:pt idx="56247">
                  <c:v>12.2685362226471</c:v>
                </c:pt>
                <c:pt idx="56248">
                  <c:v>10.398115647515199</c:v>
                </c:pt>
                <c:pt idx="56249">
                  <c:v>8.4455157358559205</c:v>
                </c:pt>
                <c:pt idx="56250">
                  <c:v>9.7506205527056107</c:v>
                </c:pt>
                <c:pt idx="56251">
                  <c:v>18.225287675031101</c:v>
                </c:pt>
                <c:pt idx="56252">
                  <c:v>14.638235771039399</c:v>
                </c:pt>
                <c:pt idx="56253">
                  <c:v>14.0632929642445</c:v>
                </c:pt>
                <c:pt idx="56254">
                  <c:v>4.3803028031779299</c:v>
                </c:pt>
                <c:pt idx="56255">
                  <c:v>10.684297520661101</c:v>
                </c:pt>
                <c:pt idx="56256">
                  <c:v>6.8634188034188002</c:v>
                </c:pt>
                <c:pt idx="56257">
                  <c:v>14.023180501107801</c:v>
                </c:pt>
                <c:pt idx="56258">
                  <c:v>15.0757142857142</c:v>
                </c:pt>
                <c:pt idx="56259">
                  <c:v>13.9128508124076</c:v>
                </c:pt>
                <c:pt idx="56260">
                  <c:v>7.3628070175438598</c:v>
                </c:pt>
                <c:pt idx="56261">
                  <c:v>8.3183730715287503</c:v>
                </c:pt>
                <c:pt idx="56262">
                  <c:v>9.0013351134846395</c:v>
                </c:pt>
                <c:pt idx="56263">
                  <c:v>15.040873460246299</c:v>
                </c:pt>
                <c:pt idx="56264">
                  <c:v>9.8135593220338908</c:v>
                </c:pt>
                <c:pt idx="56265">
                  <c:v>9.2832618025750993</c:v>
                </c:pt>
                <c:pt idx="56266">
                  <c:v>2.2163429336905498</c:v>
                </c:pt>
                <c:pt idx="56267">
                  <c:v>5.2998266897746902</c:v>
                </c:pt>
                <c:pt idx="56268">
                  <c:v>4.4355095541401202</c:v>
                </c:pt>
                <c:pt idx="56269">
                  <c:v>14.4958540630182</c:v>
                </c:pt>
                <c:pt idx="56270">
                  <c:v>0.70833333333333304</c:v>
                </c:pt>
                <c:pt idx="56271">
                  <c:v>44.7777777777777</c:v>
                </c:pt>
                <c:pt idx="56272">
                  <c:v>35.307692307692299</c:v>
                </c:pt>
                <c:pt idx="56273">
                  <c:v>2.3801169590643201</c:v>
                </c:pt>
                <c:pt idx="56274">
                  <c:v>9.8189845474613602</c:v>
                </c:pt>
                <c:pt idx="56275">
                  <c:v>4.4850615114235497</c:v>
                </c:pt>
                <c:pt idx="56276">
                  <c:v>9.5959438377535093</c:v>
                </c:pt>
                <c:pt idx="56277">
                  <c:v>7.7482614742698104</c:v>
                </c:pt>
                <c:pt idx="56278">
                  <c:v>14.4</c:v>
                </c:pt>
                <c:pt idx="56279">
                  <c:v>10.9411764705882</c:v>
                </c:pt>
                <c:pt idx="56280">
                  <c:v>10.7688622754491</c:v>
                </c:pt>
                <c:pt idx="56281">
                  <c:v>3.0255033557046902</c:v>
                </c:pt>
                <c:pt idx="56282">
                  <c:v>7.1554160125588604</c:v>
                </c:pt>
                <c:pt idx="56283">
                  <c:v>5.1032863849765198</c:v>
                </c:pt>
                <c:pt idx="56284">
                  <c:v>8.2824207492795292</c:v>
                </c:pt>
                <c:pt idx="56285">
                  <c:v>5.5789473684210504</c:v>
                </c:pt>
                <c:pt idx="56286">
                  <c:v>-0.35897435897435898</c:v>
                </c:pt>
                <c:pt idx="56287">
                  <c:v>1.3097893432465899</c:v>
                </c:pt>
                <c:pt idx="56288">
                  <c:v>-2.8147632311977699</c:v>
                </c:pt>
                <c:pt idx="56289">
                  <c:v>-0.38784370477568703</c:v>
                </c:pt>
                <c:pt idx="56290">
                  <c:v>4.0168302945301502</c:v>
                </c:pt>
                <c:pt idx="56291">
                  <c:v>5.5461538461538398</c:v>
                </c:pt>
                <c:pt idx="56292">
                  <c:v>5.7820121951219496</c:v>
                </c:pt>
                <c:pt idx="56293">
                  <c:v>-0.54033485540334802</c:v>
                </c:pt>
                <c:pt idx="56294">
                  <c:v>-2.7050092764378402</c:v>
                </c:pt>
                <c:pt idx="56295">
                  <c:v>-2.2919937205651402</c:v>
                </c:pt>
                <c:pt idx="56296">
                  <c:v>3.8606847697756699</c:v>
                </c:pt>
                <c:pt idx="56297">
                  <c:v>12.7766129032258</c:v>
                </c:pt>
                <c:pt idx="56298">
                  <c:v>13.73828125</c:v>
                </c:pt>
                <c:pt idx="56299">
                  <c:v>7.3893838158871503</c:v>
                </c:pt>
                <c:pt idx="56300">
                  <c:v>7.4873393065835598</c:v>
                </c:pt>
                <c:pt idx="56301">
                  <c:v>6.4417249417249396</c:v>
                </c:pt>
                <c:pt idx="56302">
                  <c:v>16.6503611293499</c:v>
                </c:pt>
                <c:pt idx="56303">
                  <c:v>10.2317728319263</c:v>
                </c:pt>
                <c:pt idx="56304">
                  <c:v>10.935100237852501</c:v>
                </c:pt>
                <c:pt idx="56305">
                  <c:v>1.44269340974212</c:v>
                </c:pt>
                <c:pt idx="56306">
                  <c:v>6.5419094576423102</c:v>
                </c:pt>
                <c:pt idx="56307">
                  <c:v>3.2537942664418198</c:v>
                </c:pt>
                <c:pt idx="56308">
                  <c:v>13.861443298969</c:v>
                </c:pt>
                <c:pt idx="56309">
                  <c:v>25.368421052631501</c:v>
                </c:pt>
                <c:pt idx="56310">
                  <c:v>18.2222222222222</c:v>
                </c:pt>
                <c:pt idx="56311">
                  <c:v>34.24</c:v>
                </c:pt>
                <c:pt idx="56312">
                  <c:v>13.259259259259199</c:v>
                </c:pt>
                <c:pt idx="56313">
                  <c:v>22.481481481481399</c:v>
                </c:pt>
                <c:pt idx="56314">
                  <c:v>10.64</c:v>
                </c:pt>
                <c:pt idx="56315">
                  <c:v>9.3333333333333304</c:v>
                </c:pt>
                <c:pt idx="56316">
                  <c:v>2.9259259259259198</c:v>
                </c:pt>
                <c:pt idx="56317">
                  <c:v>-2.6153846153846101</c:v>
                </c:pt>
                <c:pt idx="56318">
                  <c:v>2.1229508196721301</c:v>
                </c:pt>
                <c:pt idx="56319">
                  <c:v>7.1159090909090903</c:v>
                </c:pt>
                <c:pt idx="56320">
                  <c:v>8.3996247654784195</c:v>
                </c:pt>
                <c:pt idx="56321">
                  <c:v>6.6478873239436602</c:v>
                </c:pt>
                <c:pt idx="56322">
                  <c:v>9.4147465437788007</c:v>
                </c:pt>
                <c:pt idx="56323">
                  <c:v>19.625472887767899</c:v>
                </c:pt>
                <c:pt idx="56324">
                  <c:v>15.130370370370301</c:v>
                </c:pt>
                <c:pt idx="56325">
                  <c:v>13.775401069518701</c:v>
                </c:pt>
                <c:pt idx="56326">
                  <c:v>0.79234972677595605</c:v>
                </c:pt>
                <c:pt idx="56327">
                  <c:v>3.0247678018575801</c:v>
                </c:pt>
                <c:pt idx="56328">
                  <c:v>0.59224806201550295</c:v>
                </c:pt>
                <c:pt idx="56329">
                  <c:v>10.918876755070199</c:v>
                </c:pt>
                <c:pt idx="56330">
                  <c:v>-2.9797136038186101</c:v>
                </c:pt>
                <c:pt idx="56331">
                  <c:v>2.2042118698149298</c:v>
                </c:pt>
                <c:pt idx="56332">
                  <c:v>0.16083150984682701</c:v>
                </c:pt>
                <c:pt idx="56333">
                  <c:v>0.37440254912373799</c:v>
                </c:pt>
                <c:pt idx="56334">
                  <c:v>0.77766497461928896</c:v>
                </c:pt>
                <c:pt idx="56335">
                  <c:v>9.6914414414414392</c:v>
                </c:pt>
                <c:pt idx="56336">
                  <c:v>4.04094488188976</c:v>
                </c:pt>
                <c:pt idx="56337">
                  <c:v>4.2893860066634897</c:v>
                </c:pt>
                <c:pt idx="56338">
                  <c:v>-2.12608277189605</c:v>
                </c:pt>
                <c:pt idx="56339">
                  <c:v>3.51471404775124</c:v>
                </c:pt>
                <c:pt idx="56340">
                  <c:v>-2.3114754098360599</c:v>
                </c:pt>
                <c:pt idx="56341">
                  <c:v>2.1961620469083099</c:v>
                </c:pt>
                <c:pt idx="56342">
                  <c:v>11.791433891992501</c:v>
                </c:pt>
                <c:pt idx="56343">
                  <c:v>8.3668032786885203</c:v>
                </c:pt>
                <c:pt idx="56344">
                  <c:v>3.7804651162790699</c:v>
                </c:pt>
                <c:pt idx="56345">
                  <c:v>3.3407335907335902</c:v>
                </c:pt>
                <c:pt idx="56346">
                  <c:v>5.1165876777251098</c:v>
                </c:pt>
                <c:pt idx="56347">
                  <c:v>9.8724109362054602</c:v>
                </c:pt>
                <c:pt idx="56348">
                  <c:v>6.3026584867075597</c:v>
                </c:pt>
                <c:pt idx="56349">
                  <c:v>7.5824884792626701</c:v>
                </c:pt>
                <c:pt idx="56350">
                  <c:v>1.1566558441558401</c:v>
                </c:pt>
                <c:pt idx="56351">
                  <c:v>3.6563535911602201</c:v>
                </c:pt>
                <c:pt idx="56352">
                  <c:v>3.4565445026177999</c:v>
                </c:pt>
                <c:pt idx="56353">
                  <c:v>14.1536231884057</c:v>
                </c:pt>
                <c:pt idx="56354">
                  <c:v>8.1739130434782599</c:v>
                </c:pt>
                <c:pt idx="56355">
                  <c:v>-2.1010101010100999</c:v>
                </c:pt>
                <c:pt idx="56356">
                  <c:v>1.51327433628318</c:v>
                </c:pt>
                <c:pt idx="56357">
                  <c:v>2.7014218009478599</c:v>
                </c:pt>
                <c:pt idx="56358">
                  <c:v>0.120567375886524</c:v>
                </c:pt>
                <c:pt idx="56359">
                  <c:v>9.6260162601626007</c:v>
                </c:pt>
                <c:pt idx="56360">
                  <c:v>3.078125</c:v>
                </c:pt>
                <c:pt idx="56361">
                  <c:v>-5.56451612903225</c:v>
                </c:pt>
                <c:pt idx="56362">
                  <c:v>-3.83544303797468</c:v>
                </c:pt>
                <c:pt idx="56363">
                  <c:v>3.9851851851851801</c:v>
                </c:pt>
                <c:pt idx="56364">
                  <c:v>1.75460122699386</c:v>
                </c:pt>
                <c:pt idx="56365">
                  <c:v>8.4459930313588796</c:v>
                </c:pt>
                <c:pt idx="56366">
                  <c:v>22.189655172413701</c:v>
                </c:pt>
                <c:pt idx="56367">
                  <c:v>20.25</c:v>
                </c:pt>
                <c:pt idx="56368">
                  <c:v>11.019230769230701</c:v>
                </c:pt>
                <c:pt idx="56369">
                  <c:v>37.6666666666666</c:v>
                </c:pt>
                <c:pt idx="56370">
                  <c:v>17.370967741935399</c:v>
                </c:pt>
                <c:pt idx="56371">
                  <c:v>26.112903225806399</c:v>
                </c:pt>
                <c:pt idx="56372">
                  <c:v>14.241379310344801</c:v>
                </c:pt>
                <c:pt idx="56373">
                  <c:v>29.6551724137931</c:v>
                </c:pt>
                <c:pt idx="56374">
                  <c:v>19.181818181818102</c:v>
                </c:pt>
                <c:pt idx="56375">
                  <c:v>9.1639344262295008</c:v>
                </c:pt>
                <c:pt idx="56376">
                  <c:v>7.9987937273823801</c:v>
                </c:pt>
                <c:pt idx="56377">
                  <c:v>7.9720468890892597</c:v>
                </c:pt>
                <c:pt idx="56378">
                  <c:v>7.0204336947456198</c:v>
                </c:pt>
                <c:pt idx="56379">
                  <c:v>6.4616613418530298</c:v>
                </c:pt>
                <c:pt idx="56380">
                  <c:v>10.2812012480499</c:v>
                </c:pt>
                <c:pt idx="56381">
                  <c:v>15.2149395825704</c:v>
                </c:pt>
                <c:pt idx="56382">
                  <c:v>9.9353859496964407</c:v>
                </c:pt>
                <c:pt idx="56383">
                  <c:v>9.1790123456790091</c:v>
                </c:pt>
                <c:pt idx="56384">
                  <c:v>3.6876176138501999</c:v>
                </c:pt>
                <c:pt idx="56385">
                  <c:v>5.6726780883678902</c:v>
                </c:pt>
                <c:pt idx="56386">
                  <c:v>2.6158826068191599</c:v>
                </c:pt>
                <c:pt idx="56387">
                  <c:v>9.6916010498687601</c:v>
                </c:pt>
                <c:pt idx="56388">
                  <c:v>-4.3</c:v>
                </c:pt>
                <c:pt idx="56389">
                  <c:v>0</c:v>
                </c:pt>
                <c:pt idx="56390">
                  <c:v>11.558139534883701</c:v>
                </c:pt>
                <c:pt idx="56391">
                  <c:v>-7.9655172413793096</c:v>
                </c:pt>
                <c:pt idx="56392">
                  <c:v>-7.125</c:v>
                </c:pt>
                <c:pt idx="56393">
                  <c:v>4.8333333333333304</c:v>
                </c:pt>
                <c:pt idx="56394">
                  <c:v>10.5833333333333</c:v>
                </c:pt>
                <c:pt idx="56395">
                  <c:v>0.71428571428571397</c:v>
                </c:pt>
                <c:pt idx="56396">
                  <c:v>-3.8387096774193501</c:v>
                </c:pt>
                <c:pt idx="56397">
                  <c:v>12.883333333333301</c:v>
                </c:pt>
                <c:pt idx="56398">
                  <c:v>0</c:v>
                </c:pt>
                <c:pt idx="56399">
                  <c:v>0</c:v>
                </c:pt>
                <c:pt idx="56400">
                  <c:v>-2.2000000000000002</c:v>
                </c:pt>
                <c:pt idx="56401">
                  <c:v>51.75</c:v>
                </c:pt>
                <c:pt idx="56402">
                  <c:v>24.304721030042899</c:v>
                </c:pt>
                <c:pt idx="56403">
                  <c:v>23.350961538461501</c:v>
                </c:pt>
                <c:pt idx="56404">
                  <c:v>6.0917030567685497</c:v>
                </c:pt>
                <c:pt idx="56405">
                  <c:v>7.86267605633802</c:v>
                </c:pt>
                <c:pt idx="56406">
                  <c:v>8.0487804878048692</c:v>
                </c:pt>
                <c:pt idx="56407">
                  <c:v>19.1046931407942</c:v>
                </c:pt>
                <c:pt idx="56408">
                  <c:v>11.582758620689599</c:v>
                </c:pt>
                <c:pt idx="56409">
                  <c:v>11.4634146341463</c:v>
                </c:pt>
                <c:pt idx="56410">
                  <c:v>4.8646864686468598</c:v>
                </c:pt>
                <c:pt idx="56411">
                  <c:v>6.015625</c:v>
                </c:pt>
                <c:pt idx="56412">
                  <c:v>6.0265780730897003</c:v>
                </c:pt>
                <c:pt idx="56413">
                  <c:v>9.6863354037266998</c:v>
                </c:pt>
                <c:pt idx="56414">
                  <c:v>17.097819314641701</c:v>
                </c:pt>
                <c:pt idx="56415">
                  <c:v>12.8726666666666</c:v>
                </c:pt>
                <c:pt idx="56416">
                  <c:v>6.2118164676304204</c:v>
                </c:pt>
                <c:pt idx="56417">
                  <c:v>4.9746600741656302</c:v>
                </c:pt>
                <c:pt idx="56418">
                  <c:v>9.4933616569304302</c:v>
                </c:pt>
                <c:pt idx="56419">
                  <c:v>15.569750367107099</c:v>
                </c:pt>
                <c:pt idx="56420">
                  <c:v>10.1324085750315</c:v>
                </c:pt>
                <c:pt idx="56421">
                  <c:v>11.808355091383801</c:v>
                </c:pt>
                <c:pt idx="56422">
                  <c:v>4.8471164309031503</c:v>
                </c:pt>
                <c:pt idx="56423">
                  <c:v>3.8410112359550501</c:v>
                </c:pt>
                <c:pt idx="56424">
                  <c:v>4.3219616204690796</c:v>
                </c:pt>
                <c:pt idx="56425">
                  <c:v>11.9500841278743</c:v>
                </c:pt>
                <c:pt idx="56426">
                  <c:v>20.140756302521002</c:v>
                </c:pt>
                <c:pt idx="56427">
                  <c:v>11.8191964285714</c:v>
                </c:pt>
                <c:pt idx="56428">
                  <c:v>2.0826612903225801</c:v>
                </c:pt>
                <c:pt idx="56429">
                  <c:v>2.4803312629399499</c:v>
                </c:pt>
                <c:pt idx="56430">
                  <c:v>5.00204081632653</c:v>
                </c:pt>
                <c:pt idx="56431">
                  <c:v>8.8649706457925603</c:v>
                </c:pt>
                <c:pt idx="56432">
                  <c:v>9.0129310344827491</c:v>
                </c:pt>
                <c:pt idx="56433">
                  <c:v>8.8782961460446206</c:v>
                </c:pt>
                <c:pt idx="56434">
                  <c:v>-2.8985507246376802E-2</c:v>
                </c:pt>
                <c:pt idx="56435">
                  <c:v>-2.45605700712589</c:v>
                </c:pt>
                <c:pt idx="56436">
                  <c:v>0.97566371681415898</c:v>
                </c:pt>
                <c:pt idx="56437">
                  <c:v>9.2907801418439693</c:v>
                </c:pt>
                <c:pt idx="56438">
                  <c:v>5.6868131868131799</c:v>
                </c:pt>
                <c:pt idx="56439">
                  <c:v>8.6260869565217302</c:v>
                </c:pt>
                <c:pt idx="56440">
                  <c:v>6.7301324503311202</c:v>
                </c:pt>
                <c:pt idx="56441">
                  <c:v>5.9493480441323898</c:v>
                </c:pt>
                <c:pt idx="56442">
                  <c:v>9.7416492693110595</c:v>
                </c:pt>
                <c:pt idx="56443">
                  <c:v>17.1844041196665</c:v>
                </c:pt>
                <c:pt idx="56444">
                  <c:v>13.7779069767441</c:v>
                </c:pt>
                <c:pt idx="56445">
                  <c:v>10.283405172413699</c:v>
                </c:pt>
                <c:pt idx="56446">
                  <c:v>4.3630434782608596</c:v>
                </c:pt>
                <c:pt idx="56447">
                  <c:v>4.40405797101449</c:v>
                </c:pt>
                <c:pt idx="56448">
                  <c:v>1.95969387755102</c:v>
                </c:pt>
                <c:pt idx="56449">
                  <c:v>8.0783938814531506</c:v>
                </c:pt>
                <c:pt idx="56450">
                  <c:v>-6.0092592592592498</c:v>
                </c:pt>
                <c:pt idx="56451">
                  <c:v>7</c:v>
                </c:pt>
                <c:pt idx="56452">
                  <c:v>-13.822580645161199</c:v>
                </c:pt>
                <c:pt idx="56453">
                  <c:v>15.2678571428571</c:v>
                </c:pt>
                <c:pt idx="56454">
                  <c:v>22.068965517241299</c:v>
                </c:pt>
                <c:pt idx="56455">
                  <c:v>21.696428571428498</c:v>
                </c:pt>
                <c:pt idx="56456">
                  <c:v>-5.8</c:v>
                </c:pt>
                <c:pt idx="56457">
                  <c:v>-6.2288135593220302</c:v>
                </c:pt>
                <c:pt idx="56458">
                  <c:v>-10.839285714285699</c:v>
                </c:pt>
                <c:pt idx="56459">
                  <c:v>-13.460869565217299</c:v>
                </c:pt>
                <c:pt idx="56460">
                  <c:v>-8.9907407407407405</c:v>
                </c:pt>
                <c:pt idx="56461">
                  <c:v>-4.9818181818181797</c:v>
                </c:pt>
                <c:pt idx="56462">
                  <c:v>-7.25</c:v>
                </c:pt>
                <c:pt idx="56463">
                  <c:v>11.4117647058823</c:v>
                </c:pt>
                <c:pt idx="56464">
                  <c:v>19.899999999999999</c:v>
                </c:pt>
                <c:pt idx="56465">
                  <c:v>25.869158878504599</c:v>
                </c:pt>
                <c:pt idx="56466">
                  <c:v>9.7567567567567508</c:v>
                </c:pt>
                <c:pt idx="56467">
                  <c:v>19.6936936936936</c:v>
                </c:pt>
                <c:pt idx="56468">
                  <c:v>9.5327102803738306</c:v>
                </c:pt>
                <c:pt idx="56469">
                  <c:v>8.2272727272727195</c:v>
                </c:pt>
                <c:pt idx="56470">
                  <c:v>4.6888888888888802</c:v>
                </c:pt>
                <c:pt idx="56471">
                  <c:v>7.375</c:v>
                </c:pt>
                <c:pt idx="56472">
                  <c:v>12.5388485187255</c:v>
                </c:pt>
                <c:pt idx="56473">
                  <c:v>13.1620314389359</c:v>
                </c:pt>
                <c:pt idx="56474">
                  <c:v>4.9293598233995501</c:v>
                </c:pt>
                <c:pt idx="56475">
                  <c:v>8.72561629153269</c:v>
                </c:pt>
                <c:pt idx="56476">
                  <c:v>9.1071615263983201</c:v>
                </c:pt>
                <c:pt idx="56477">
                  <c:v>13.4059405940594</c:v>
                </c:pt>
                <c:pt idx="56478">
                  <c:v>9.2699490662139201</c:v>
                </c:pt>
                <c:pt idx="56479">
                  <c:v>8.1607403799318003</c:v>
                </c:pt>
                <c:pt idx="56480">
                  <c:v>1.0160226201696501</c:v>
                </c:pt>
                <c:pt idx="56481">
                  <c:v>4.1984042553191401</c:v>
                </c:pt>
                <c:pt idx="56482">
                  <c:v>2.2667025862068901</c:v>
                </c:pt>
                <c:pt idx="56483">
                  <c:v>14.3580533024333</c:v>
                </c:pt>
                <c:pt idx="56484">
                  <c:v>5.24411764705882</c:v>
                </c:pt>
                <c:pt idx="56485">
                  <c:v>10.8868217054263</c:v>
                </c:pt>
                <c:pt idx="56486">
                  <c:v>5.0053763440860202</c:v>
                </c:pt>
                <c:pt idx="56487">
                  <c:v>9.0464767616191892</c:v>
                </c:pt>
                <c:pt idx="56488">
                  <c:v>12</c:v>
                </c:pt>
                <c:pt idx="56489">
                  <c:v>17.788888888888799</c:v>
                </c:pt>
                <c:pt idx="56490">
                  <c:v>14.726229508196701</c:v>
                </c:pt>
                <c:pt idx="56491">
                  <c:v>13.1300940438871</c:v>
                </c:pt>
                <c:pt idx="56492">
                  <c:v>2.7274247491638701</c:v>
                </c:pt>
                <c:pt idx="56493">
                  <c:v>12.8878787878787</c:v>
                </c:pt>
                <c:pt idx="56494">
                  <c:v>5.47982062780269</c:v>
                </c:pt>
                <c:pt idx="56495">
                  <c:v>11.834808259587</c:v>
                </c:pt>
                <c:pt idx="56496">
                  <c:v>16.164925373134299</c:v>
                </c:pt>
                <c:pt idx="56497">
                  <c:v>13.713828936850501</c:v>
                </c:pt>
                <c:pt idx="56498">
                  <c:v>7.00455580865603</c:v>
                </c:pt>
                <c:pt idx="56499">
                  <c:v>7.30907534246575</c:v>
                </c:pt>
                <c:pt idx="56500">
                  <c:v>8.7077826725403806</c:v>
                </c:pt>
                <c:pt idx="56501">
                  <c:v>13.438624338624299</c:v>
                </c:pt>
                <c:pt idx="56502">
                  <c:v>11.2788613600421</c:v>
                </c:pt>
                <c:pt idx="56503">
                  <c:v>7.9191720059142403</c:v>
                </c:pt>
                <c:pt idx="56504">
                  <c:v>2.0030060120240401</c:v>
                </c:pt>
                <c:pt idx="56505">
                  <c:v>5.9495380241648901</c:v>
                </c:pt>
                <c:pt idx="56506">
                  <c:v>3.1259780907668202</c:v>
                </c:pt>
                <c:pt idx="56507">
                  <c:v>14.2314445331205</c:v>
                </c:pt>
                <c:pt idx="56508">
                  <c:v>16.445058317986401</c:v>
                </c:pt>
                <c:pt idx="56509">
                  <c:v>14.5</c:v>
                </c:pt>
                <c:pt idx="56510">
                  <c:v>9.4036281179138292</c:v>
                </c:pt>
                <c:pt idx="56511">
                  <c:v>7.53056884635832</c:v>
                </c:pt>
                <c:pt idx="56512">
                  <c:v>14.4821073558648</c:v>
                </c:pt>
                <c:pt idx="56513">
                  <c:v>18.300125575554599</c:v>
                </c:pt>
                <c:pt idx="56514">
                  <c:v>16.381538461538401</c:v>
                </c:pt>
                <c:pt idx="56515">
                  <c:v>12.3421052631578</c:v>
                </c:pt>
                <c:pt idx="56516">
                  <c:v>5.4845164363982803</c:v>
                </c:pt>
                <c:pt idx="56517">
                  <c:v>5.35566188197767</c:v>
                </c:pt>
                <c:pt idx="56518">
                  <c:v>7.83182543906333</c:v>
                </c:pt>
                <c:pt idx="56519">
                  <c:v>17.7034178610804</c:v>
                </c:pt>
                <c:pt idx="56520">
                  <c:v>7.75471698113207</c:v>
                </c:pt>
                <c:pt idx="56521">
                  <c:v>7.2916666666666599</c:v>
                </c:pt>
                <c:pt idx="56522">
                  <c:v>6.0384615384615303</c:v>
                </c:pt>
                <c:pt idx="56523">
                  <c:v>7.4038461538461497</c:v>
                </c:pt>
                <c:pt idx="56524">
                  <c:v>17.7222222222222</c:v>
                </c:pt>
                <c:pt idx="56525">
                  <c:v>19.34</c:v>
                </c:pt>
                <c:pt idx="56526">
                  <c:v>22.415094339622598</c:v>
                </c:pt>
                <c:pt idx="56527">
                  <c:v>27.351851851851801</c:v>
                </c:pt>
                <c:pt idx="56528">
                  <c:v>10.56</c:v>
                </c:pt>
                <c:pt idx="56529">
                  <c:v>27.425925925925899</c:v>
                </c:pt>
                <c:pt idx="56530">
                  <c:v>13.4444444444444</c:v>
                </c:pt>
                <c:pt idx="56531">
                  <c:v>12.892156862745001</c:v>
                </c:pt>
                <c:pt idx="56532">
                  <c:v>-10.1428571428571</c:v>
                </c:pt>
                <c:pt idx="56533">
                  <c:v>-0.5</c:v>
                </c:pt>
                <c:pt idx="56534">
                  <c:v>0.92307692307692302</c:v>
                </c:pt>
                <c:pt idx="56535">
                  <c:v>34.230769230769198</c:v>
                </c:pt>
                <c:pt idx="56536">
                  <c:v>15.9230769230769</c:v>
                </c:pt>
                <c:pt idx="56537">
                  <c:v>15.9230769230769</c:v>
                </c:pt>
                <c:pt idx="56538">
                  <c:v>48.6666666666666</c:v>
                </c:pt>
                <c:pt idx="56539">
                  <c:v>17.8025793650793</c:v>
                </c:pt>
                <c:pt idx="56540">
                  <c:v>15.640437727983301</c:v>
                </c:pt>
                <c:pt idx="56541">
                  <c:v>6.6516220028208703</c:v>
                </c:pt>
                <c:pt idx="56542">
                  <c:v>10.265352887259301</c:v>
                </c:pt>
                <c:pt idx="56543">
                  <c:v>11.897630755475999</c:v>
                </c:pt>
                <c:pt idx="56544">
                  <c:v>17.481466719808601</c:v>
                </c:pt>
                <c:pt idx="56545">
                  <c:v>12.4837377387712</c:v>
                </c:pt>
                <c:pt idx="56546">
                  <c:v>12.2851441241685</c:v>
                </c:pt>
                <c:pt idx="56547">
                  <c:v>2.35478615071283</c:v>
                </c:pt>
                <c:pt idx="56548">
                  <c:v>7.3227154046997303</c:v>
                </c:pt>
                <c:pt idx="56549">
                  <c:v>6.5600804424333798</c:v>
                </c:pt>
                <c:pt idx="56550">
                  <c:v>15.178589047853899</c:v>
                </c:pt>
                <c:pt idx="56551">
                  <c:v>3.99240393208221</c:v>
                </c:pt>
                <c:pt idx="56552">
                  <c:v>2.9000482858522401</c:v>
                </c:pt>
                <c:pt idx="56553">
                  <c:v>2.5995991983967901</c:v>
                </c:pt>
                <c:pt idx="56554">
                  <c:v>1.27080745341614</c:v>
                </c:pt>
                <c:pt idx="56555">
                  <c:v>2.9778761061946901</c:v>
                </c:pt>
                <c:pt idx="56556">
                  <c:v>9.9474474474474395</c:v>
                </c:pt>
                <c:pt idx="56557">
                  <c:v>7.8835164835164804</c:v>
                </c:pt>
                <c:pt idx="56558">
                  <c:v>4.7140631086871796</c:v>
                </c:pt>
                <c:pt idx="56559">
                  <c:v>-0.55230769230769206</c:v>
                </c:pt>
                <c:pt idx="56560">
                  <c:v>-2.0628596724214199</c:v>
                </c:pt>
                <c:pt idx="56561">
                  <c:v>-3.23116883116883</c:v>
                </c:pt>
                <c:pt idx="56562">
                  <c:v>0.70069504778453495</c:v>
                </c:pt>
                <c:pt idx="56563">
                  <c:v>-1.7311827956989201</c:v>
                </c:pt>
                <c:pt idx="56564">
                  <c:v>-2.0421686746987899</c:v>
                </c:pt>
                <c:pt idx="56565">
                  <c:v>-0.81874999999999998</c:v>
                </c:pt>
                <c:pt idx="56566">
                  <c:v>-2.7466666666666599</c:v>
                </c:pt>
                <c:pt idx="56567">
                  <c:v>-5.8967741935483797</c:v>
                </c:pt>
                <c:pt idx="56568">
                  <c:v>-3.15</c:v>
                </c:pt>
                <c:pt idx="56569">
                  <c:v>-4.2822580645161201</c:v>
                </c:pt>
                <c:pt idx="56570">
                  <c:v>-4.7870967741935404</c:v>
                </c:pt>
                <c:pt idx="56571">
                  <c:v>-6.7277777777777699</c:v>
                </c:pt>
                <c:pt idx="56572">
                  <c:v>-5.0564516129032198</c:v>
                </c:pt>
                <c:pt idx="56573">
                  <c:v>-7.08</c:v>
                </c:pt>
                <c:pt idx="56574">
                  <c:v>5.4</c:v>
                </c:pt>
                <c:pt idx="56575">
                  <c:v>27.405797101449199</c:v>
                </c:pt>
                <c:pt idx="56576">
                  <c:v>6.4328358208955203</c:v>
                </c:pt>
                <c:pt idx="56577">
                  <c:v>35.931506849314999</c:v>
                </c:pt>
                <c:pt idx="56578">
                  <c:v>-1.1216216216216199</c:v>
                </c:pt>
                <c:pt idx="56579">
                  <c:v>7.3456790123456699</c:v>
                </c:pt>
                <c:pt idx="56580">
                  <c:v>18.395061728395</c:v>
                </c:pt>
                <c:pt idx="56581">
                  <c:v>16.154761904761902</c:v>
                </c:pt>
                <c:pt idx="56582">
                  <c:v>7.6363636363636296</c:v>
                </c:pt>
                <c:pt idx="56583">
                  <c:v>28.878048780487799</c:v>
                </c:pt>
                <c:pt idx="56584">
                  <c:v>13.346153846153801</c:v>
                </c:pt>
                <c:pt idx="56585">
                  <c:v>11.6301369863013</c:v>
                </c:pt>
                <c:pt idx="56586">
                  <c:v>13.3809523809523</c:v>
                </c:pt>
                <c:pt idx="56587">
                  <c:v>2.46434782608695</c:v>
                </c:pt>
                <c:pt idx="56588">
                  <c:v>0.462200956937799</c:v>
                </c:pt>
                <c:pt idx="56589">
                  <c:v>2.09367296631059</c:v>
                </c:pt>
                <c:pt idx="56590">
                  <c:v>2.4516386890487598</c:v>
                </c:pt>
                <c:pt idx="56591">
                  <c:v>5.0177514792899398</c:v>
                </c:pt>
                <c:pt idx="56592">
                  <c:v>8.0881962864721402</c:v>
                </c:pt>
                <c:pt idx="56593">
                  <c:v>10.5867834394904</c:v>
                </c:pt>
                <c:pt idx="56594">
                  <c:v>7.8350903614457801</c:v>
                </c:pt>
                <c:pt idx="56595">
                  <c:v>2.5553869499241202</c:v>
                </c:pt>
                <c:pt idx="56596">
                  <c:v>1.44793536804308</c:v>
                </c:pt>
                <c:pt idx="56597">
                  <c:v>0.44289450741063602</c:v>
                </c:pt>
                <c:pt idx="56598">
                  <c:v>5.1910604732690597</c:v>
                </c:pt>
                <c:pt idx="56599">
                  <c:v>0.29411764705882298</c:v>
                </c:pt>
                <c:pt idx="56600">
                  <c:v>-3.4285714285714199</c:v>
                </c:pt>
                <c:pt idx="56601">
                  <c:v>3.1428571428571401</c:v>
                </c:pt>
                <c:pt idx="56602">
                  <c:v>-0.5</c:v>
                </c:pt>
                <c:pt idx="56603">
                  <c:v>0.98989898989898994</c:v>
                </c:pt>
                <c:pt idx="56604">
                  <c:v>2.9125000000000001</c:v>
                </c:pt>
                <c:pt idx="56605">
                  <c:v>2.6071428571428501</c:v>
                </c:pt>
                <c:pt idx="56606">
                  <c:v>1.97169811320754</c:v>
                </c:pt>
                <c:pt idx="56607">
                  <c:v>-3.41818181818181</c:v>
                </c:pt>
                <c:pt idx="56608">
                  <c:v>-7.5614035087719298</c:v>
                </c:pt>
                <c:pt idx="56609">
                  <c:v>-14.0363636363636</c:v>
                </c:pt>
                <c:pt idx="56610">
                  <c:v>2.4285714285714199</c:v>
                </c:pt>
                <c:pt idx="56611">
                  <c:v>1.2883031301482699</c:v>
                </c:pt>
                <c:pt idx="56612">
                  <c:v>-1.6749769159741399</c:v>
                </c:pt>
                <c:pt idx="56613">
                  <c:v>-0.82437275985663006</c:v>
                </c:pt>
                <c:pt idx="56614">
                  <c:v>1.78836987607245</c:v>
                </c:pt>
                <c:pt idx="56615">
                  <c:v>1.0431406384814399</c:v>
                </c:pt>
                <c:pt idx="56616">
                  <c:v>1.94629780309194</c:v>
                </c:pt>
                <c:pt idx="56617">
                  <c:v>0.94976303317535504</c:v>
                </c:pt>
                <c:pt idx="56618">
                  <c:v>3.0894039735099299</c:v>
                </c:pt>
                <c:pt idx="56619">
                  <c:v>-3.4192415730337</c:v>
                </c:pt>
                <c:pt idx="56620">
                  <c:v>-2.84227129337539</c:v>
                </c:pt>
                <c:pt idx="56621">
                  <c:v>-3.3561532192338999</c:v>
                </c:pt>
                <c:pt idx="56622">
                  <c:v>-1.0483128834355799</c:v>
                </c:pt>
                <c:pt idx="56623">
                  <c:v>-5.7307692307692299</c:v>
                </c:pt>
                <c:pt idx="56624">
                  <c:v>-5.1749999999999998</c:v>
                </c:pt>
                <c:pt idx="56625">
                  <c:v>-11.1666666666666</c:v>
                </c:pt>
                <c:pt idx="56626">
                  <c:v>-6.6</c:v>
                </c:pt>
                <c:pt idx="56627">
                  <c:v>16.28</c:v>
                </c:pt>
                <c:pt idx="56628">
                  <c:v>10.2272727272727</c:v>
                </c:pt>
                <c:pt idx="56629">
                  <c:v>28.058823529411701</c:v>
                </c:pt>
                <c:pt idx="56630">
                  <c:v>-0.26470588235294101</c:v>
                </c:pt>
                <c:pt idx="56631">
                  <c:v>-16.650485436893199</c:v>
                </c:pt>
                <c:pt idx="56632">
                  <c:v>-8.7017543859649091</c:v>
                </c:pt>
                <c:pt idx="56633">
                  <c:v>-9.9764705882352906</c:v>
                </c:pt>
                <c:pt idx="56634">
                  <c:v>4.3953488372093004</c:v>
                </c:pt>
                <c:pt idx="56635">
                  <c:v>10.052173913043401</c:v>
                </c:pt>
                <c:pt idx="56636">
                  <c:v>2.7570093457943901</c:v>
                </c:pt>
                <c:pt idx="56637">
                  <c:v>1.4666666666666599</c:v>
                </c:pt>
                <c:pt idx="56638">
                  <c:v>6.4204545454545396</c:v>
                </c:pt>
                <c:pt idx="56639">
                  <c:v>19.3720930232558</c:v>
                </c:pt>
                <c:pt idx="56640">
                  <c:v>16.5764705882352</c:v>
                </c:pt>
                <c:pt idx="56641">
                  <c:v>18.6235294117647</c:v>
                </c:pt>
                <c:pt idx="56642">
                  <c:v>14.764044943820201</c:v>
                </c:pt>
                <c:pt idx="56643">
                  <c:v>22.207317073170699</c:v>
                </c:pt>
                <c:pt idx="56644">
                  <c:v>13.090909090908999</c:v>
                </c:pt>
                <c:pt idx="56645">
                  <c:v>1.43373493975903</c:v>
                </c:pt>
                <c:pt idx="56646">
                  <c:v>-5.3333333333333304</c:v>
                </c:pt>
                <c:pt idx="56647">
                  <c:v>4.5</c:v>
                </c:pt>
                <c:pt idx="56648">
                  <c:v>-14.261904761904701</c:v>
                </c:pt>
                <c:pt idx="56649">
                  <c:v>-7.5272727272727202</c:v>
                </c:pt>
                <c:pt idx="56650">
                  <c:v>-0.87719298245613997</c:v>
                </c:pt>
                <c:pt idx="56651">
                  <c:v>-12.779661016949101</c:v>
                </c:pt>
                <c:pt idx="56652">
                  <c:v>-1.30232558139534</c:v>
                </c:pt>
                <c:pt idx="56653">
                  <c:v>19.868421052631501</c:v>
                </c:pt>
                <c:pt idx="56654">
                  <c:v>-8.9250000000000007</c:v>
                </c:pt>
                <c:pt idx="56655">
                  <c:v>4.0640000000000001</c:v>
                </c:pt>
                <c:pt idx="56656">
                  <c:v>3.87256637168141</c:v>
                </c:pt>
                <c:pt idx="56657">
                  <c:v>2.77337559429477</c:v>
                </c:pt>
                <c:pt idx="56658">
                  <c:v>4.6666666666666599</c:v>
                </c:pt>
                <c:pt idx="56659">
                  <c:v>6.8474025974025903</c:v>
                </c:pt>
                <c:pt idx="56660">
                  <c:v>7.6930946291560103</c:v>
                </c:pt>
                <c:pt idx="56661">
                  <c:v>6.1537313432835798</c:v>
                </c:pt>
                <c:pt idx="56662">
                  <c:v>6.3736263736263696</c:v>
                </c:pt>
                <c:pt idx="56663">
                  <c:v>2.3633762517882602</c:v>
                </c:pt>
                <c:pt idx="56664">
                  <c:v>1.7179487179487101</c:v>
                </c:pt>
                <c:pt idx="56665">
                  <c:v>-1.1428571428571399</c:v>
                </c:pt>
                <c:pt idx="56666">
                  <c:v>8.3322932917316699</c:v>
                </c:pt>
                <c:pt idx="56667">
                  <c:v>4.8702163061563999</c:v>
                </c:pt>
                <c:pt idx="56668">
                  <c:v>5.1691176470588198</c:v>
                </c:pt>
                <c:pt idx="56669">
                  <c:v>0.53162393162393096</c:v>
                </c:pt>
                <c:pt idx="56670">
                  <c:v>-1.0016722408026699</c:v>
                </c:pt>
                <c:pt idx="56671">
                  <c:v>3.6604850213979998</c:v>
                </c:pt>
                <c:pt idx="56672">
                  <c:v>6.6205059920106502</c:v>
                </c:pt>
                <c:pt idx="56673">
                  <c:v>6.0519999999999996</c:v>
                </c:pt>
                <c:pt idx="56674">
                  <c:v>0.30434782608695599</c:v>
                </c:pt>
                <c:pt idx="56675">
                  <c:v>0.67642752562225394</c:v>
                </c:pt>
                <c:pt idx="56676">
                  <c:v>-3.3651162790697602</c:v>
                </c:pt>
                <c:pt idx="56677">
                  <c:v>-6.1113207547169797</c:v>
                </c:pt>
                <c:pt idx="56678">
                  <c:v>6.67615658362989</c:v>
                </c:pt>
                <c:pt idx="56679">
                  <c:v>16.6171875</c:v>
                </c:pt>
                <c:pt idx="56680">
                  <c:v>18.013833992094799</c:v>
                </c:pt>
                <c:pt idx="56681">
                  <c:v>15.577358490566001</c:v>
                </c:pt>
                <c:pt idx="56682">
                  <c:v>12.4288321167883</c:v>
                </c:pt>
                <c:pt idx="56683">
                  <c:v>14.968169761273201</c:v>
                </c:pt>
                <c:pt idx="56684">
                  <c:v>26.876847290640299</c:v>
                </c:pt>
                <c:pt idx="56685">
                  <c:v>25.568316831683099</c:v>
                </c:pt>
                <c:pt idx="56686">
                  <c:v>16.596317280453199</c:v>
                </c:pt>
                <c:pt idx="56687">
                  <c:v>7.4211663066954596</c:v>
                </c:pt>
                <c:pt idx="56688">
                  <c:v>11.9332566168009</c:v>
                </c:pt>
                <c:pt idx="56689">
                  <c:v>12.08</c:v>
                </c:pt>
                <c:pt idx="56690">
                  <c:v>19.033175355450201</c:v>
                </c:pt>
                <c:pt idx="56691">
                  <c:v>22.8888888888888</c:v>
                </c:pt>
                <c:pt idx="56692">
                  <c:v>24.625</c:v>
                </c:pt>
                <c:pt idx="56693">
                  <c:v>25.7777777777777</c:v>
                </c:pt>
                <c:pt idx="56694">
                  <c:v>0.3</c:v>
                </c:pt>
                <c:pt idx="56695">
                  <c:v>65.375</c:v>
                </c:pt>
                <c:pt idx="56696">
                  <c:v>14.7777777777777</c:v>
                </c:pt>
                <c:pt idx="56697">
                  <c:v>31.2222222222222</c:v>
                </c:pt>
                <c:pt idx="56698">
                  <c:v>16.2222222222222</c:v>
                </c:pt>
                <c:pt idx="56699">
                  <c:v>-5.5</c:v>
                </c:pt>
                <c:pt idx="56700">
                  <c:v>7.6666666666666599</c:v>
                </c:pt>
                <c:pt idx="56701">
                  <c:v>18.7777777777777</c:v>
                </c:pt>
                <c:pt idx="56702">
                  <c:v>18.3333333333333</c:v>
                </c:pt>
                <c:pt idx="56703">
                  <c:v>4.2947558770343504</c:v>
                </c:pt>
                <c:pt idx="56704">
                  <c:v>0.66933867735470898</c:v>
                </c:pt>
                <c:pt idx="56705">
                  <c:v>0.112224448897795</c:v>
                </c:pt>
                <c:pt idx="56706">
                  <c:v>3.8477064220183399</c:v>
                </c:pt>
                <c:pt idx="56707">
                  <c:v>9.0621761658031001</c:v>
                </c:pt>
                <c:pt idx="56708">
                  <c:v>8.9800285306704701</c:v>
                </c:pt>
                <c:pt idx="56709">
                  <c:v>11.198717948717899</c:v>
                </c:pt>
                <c:pt idx="56710">
                  <c:v>7.6789396170839401</c:v>
                </c:pt>
                <c:pt idx="56711">
                  <c:v>7.9439252336448593E-2</c:v>
                </c:pt>
                <c:pt idx="56712">
                  <c:v>2.6213872832369902</c:v>
                </c:pt>
                <c:pt idx="56713">
                  <c:v>2.2907407407407399</c:v>
                </c:pt>
                <c:pt idx="56714">
                  <c:v>5.9876543209876498</c:v>
                </c:pt>
                <c:pt idx="56715">
                  <c:v>-1.1738095238095201</c:v>
                </c:pt>
                <c:pt idx="56716">
                  <c:v>7.0163043478260798</c:v>
                </c:pt>
                <c:pt idx="56717">
                  <c:v>0.86548223350253795</c:v>
                </c:pt>
                <c:pt idx="56718">
                  <c:v>7.0443213296398799</c:v>
                </c:pt>
                <c:pt idx="56719">
                  <c:v>2.1911421911421902</c:v>
                </c:pt>
                <c:pt idx="56720">
                  <c:v>16.608490566037698</c:v>
                </c:pt>
                <c:pt idx="56721">
                  <c:v>12.716923076923001</c:v>
                </c:pt>
                <c:pt idx="56722">
                  <c:v>11.3082706766917</c:v>
                </c:pt>
                <c:pt idx="56723">
                  <c:v>3.0777537796976202</c:v>
                </c:pt>
                <c:pt idx="56724">
                  <c:v>7.0089552238805899</c:v>
                </c:pt>
                <c:pt idx="56725">
                  <c:v>9.2942708333333304</c:v>
                </c:pt>
                <c:pt idx="56726">
                  <c:v>11.594594594594501</c:v>
                </c:pt>
                <c:pt idx="56727">
                  <c:v>1.1200000000000001</c:v>
                </c:pt>
                <c:pt idx="56728">
                  <c:v>-2.2177121771217698</c:v>
                </c:pt>
                <c:pt idx="56729">
                  <c:v>-9.0614886731391495E-2</c:v>
                </c:pt>
                <c:pt idx="56730">
                  <c:v>-2.0310344827586202</c:v>
                </c:pt>
                <c:pt idx="56731">
                  <c:v>-0.39931740614334399</c:v>
                </c:pt>
                <c:pt idx="56732">
                  <c:v>5.2406249999999996</c:v>
                </c:pt>
                <c:pt idx="56733">
                  <c:v>7.6139534883720899</c:v>
                </c:pt>
                <c:pt idx="56734">
                  <c:v>4.2330827067669103</c:v>
                </c:pt>
                <c:pt idx="56735">
                  <c:v>-1.42244224422442</c:v>
                </c:pt>
                <c:pt idx="56736">
                  <c:v>1.5406976744186001</c:v>
                </c:pt>
                <c:pt idx="56737">
                  <c:v>-2.0519480519480502</c:v>
                </c:pt>
                <c:pt idx="56738">
                  <c:v>5.8765957446808503</c:v>
                </c:pt>
                <c:pt idx="56739">
                  <c:v>0.53776435045317195</c:v>
                </c:pt>
                <c:pt idx="56740">
                  <c:v>5.6213592233009697</c:v>
                </c:pt>
                <c:pt idx="56741">
                  <c:v>8.5263157894736796</c:v>
                </c:pt>
                <c:pt idx="56742">
                  <c:v>12.293059125964</c:v>
                </c:pt>
                <c:pt idx="56743">
                  <c:v>20.437810945273601</c:v>
                </c:pt>
                <c:pt idx="56744">
                  <c:v>15.6334841628959</c:v>
                </c:pt>
                <c:pt idx="56745">
                  <c:v>15.262626262626201</c:v>
                </c:pt>
                <c:pt idx="56746">
                  <c:v>18.522352941176401</c:v>
                </c:pt>
                <c:pt idx="56747">
                  <c:v>14.642276422764199</c:v>
                </c:pt>
                <c:pt idx="56748">
                  <c:v>7.4444444444444402</c:v>
                </c:pt>
                <c:pt idx="56749">
                  <c:v>3.3895781637717102</c:v>
                </c:pt>
                <c:pt idx="56750">
                  <c:v>8.8832271762207995</c:v>
                </c:pt>
                <c:pt idx="56751">
                  <c:v>5.1212121212121202</c:v>
                </c:pt>
                <c:pt idx="56752">
                  <c:v>0.75</c:v>
                </c:pt>
                <c:pt idx="56753">
                  <c:v>1.05555555555555</c:v>
                </c:pt>
                <c:pt idx="56754">
                  <c:v>-11.837209302325499</c:v>
                </c:pt>
                <c:pt idx="56755">
                  <c:v>-4.9080459770114899</c:v>
                </c:pt>
                <c:pt idx="56756">
                  <c:v>0.28378378378378299</c:v>
                </c:pt>
                <c:pt idx="56757">
                  <c:v>-0.56521739130434701</c:v>
                </c:pt>
                <c:pt idx="56758">
                  <c:v>5.5641025641025603</c:v>
                </c:pt>
                <c:pt idx="56759">
                  <c:v>0.30612244897959101</c:v>
                </c:pt>
                <c:pt idx="56760">
                  <c:v>2.53521126760563</c:v>
                </c:pt>
                <c:pt idx="56761">
                  <c:v>2</c:v>
                </c:pt>
                <c:pt idx="56762">
                  <c:v>-3.8181818181818099</c:v>
                </c:pt>
                <c:pt idx="56763">
                  <c:v>19.46875</c:v>
                </c:pt>
                <c:pt idx="56764">
                  <c:v>10.1025641025641</c:v>
                </c:pt>
                <c:pt idx="56765">
                  <c:v>15.6848958333333</c:v>
                </c:pt>
                <c:pt idx="56766">
                  <c:v>14.6374781085814</c:v>
                </c:pt>
                <c:pt idx="56767">
                  <c:v>8.8779599271402496</c:v>
                </c:pt>
                <c:pt idx="56768">
                  <c:v>10.107070707070701</c:v>
                </c:pt>
                <c:pt idx="56769">
                  <c:v>12.1010526315789</c:v>
                </c:pt>
                <c:pt idx="56770">
                  <c:v>16.277890466531399</c:v>
                </c:pt>
                <c:pt idx="56771">
                  <c:v>11.952471482889701</c:v>
                </c:pt>
                <c:pt idx="56772">
                  <c:v>9.6328125</c:v>
                </c:pt>
                <c:pt idx="56773">
                  <c:v>5.9798488664987399</c:v>
                </c:pt>
                <c:pt idx="56774">
                  <c:v>12.2486772486772</c:v>
                </c:pt>
                <c:pt idx="56775">
                  <c:v>-0.768085106382978</c:v>
                </c:pt>
                <c:pt idx="56776">
                  <c:v>-1.8004694835680699</c:v>
                </c:pt>
                <c:pt idx="56777">
                  <c:v>3.8856015779092701</c:v>
                </c:pt>
                <c:pt idx="56778">
                  <c:v>3.2328042328042299</c:v>
                </c:pt>
                <c:pt idx="56779">
                  <c:v>3.0426229508196698</c:v>
                </c:pt>
                <c:pt idx="56780">
                  <c:v>7.0634920634920597</c:v>
                </c:pt>
                <c:pt idx="56781">
                  <c:v>9.0474040632054091</c:v>
                </c:pt>
                <c:pt idx="56782">
                  <c:v>4.1494949494949402</c:v>
                </c:pt>
                <c:pt idx="56783">
                  <c:v>0.97701149425287304</c:v>
                </c:pt>
                <c:pt idx="56784">
                  <c:v>-2.11779448621553</c:v>
                </c:pt>
                <c:pt idx="56785">
                  <c:v>-1.6145833333333299</c:v>
                </c:pt>
                <c:pt idx="56786">
                  <c:v>5.0019880715705698</c:v>
                </c:pt>
                <c:pt idx="56787">
                  <c:v>1.19959266802444</c:v>
                </c:pt>
                <c:pt idx="56788">
                  <c:v>-1.09450549450549</c:v>
                </c:pt>
                <c:pt idx="56789">
                  <c:v>-0.64752475247524699</c:v>
                </c:pt>
                <c:pt idx="56790">
                  <c:v>1.2073394495412799</c:v>
                </c:pt>
                <c:pt idx="56791">
                  <c:v>3.0504201680672201</c:v>
                </c:pt>
                <c:pt idx="56792">
                  <c:v>6.5699855699855698</c:v>
                </c:pt>
                <c:pt idx="56793">
                  <c:v>6.1144781144781097</c:v>
                </c:pt>
                <c:pt idx="56794">
                  <c:v>5.6187500000000004</c:v>
                </c:pt>
                <c:pt idx="56795">
                  <c:v>-4.9079754601226898E-2</c:v>
                </c:pt>
                <c:pt idx="56796">
                  <c:v>-0.45877378435517902</c:v>
                </c:pt>
                <c:pt idx="56797">
                  <c:v>-4.67450980392156</c:v>
                </c:pt>
                <c:pt idx="56798">
                  <c:v>5.5761078998073197</c:v>
                </c:pt>
                <c:pt idx="56799">
                  <c:v>94.5</c:v>
                </c:pt>
                <c:pt idx="56800">
                  <c:v>4.9837962962962896</c:v>
                </c:pt>
                <c:pt idx="56801">
                  <c:v>13.5688775510204</c:v>
                </c:pt>
                <c:pt idx="56802">
                  <c:v>3.3195652173912999</c:v>
                </c:pt>
                <c:pt idx="56803">
                  <c:v>7.6494382022471896</c:v>
                </c:pt>
                <c:pt idx="56804">
                  <c:v>10.522891566265001</c:v>
                </c:pt>
                <c:pt idx="56805">
                  <c:v>11.605485232067499</c:v>
                </c:pt>
                <c:pt idx="56806">
                  <c:v>16.0833333333333</c:v>
                </c:pt>
                <c:pt idx="56807">
                  <c:v>7.2211981566820196</c:v>
                </c:pt>
                <c:pt idx="56808">
                  <c:v>-2.60222222222222</c:v>
                </c:pt>
                <c:pt idx="56809">
                  <c:v>-1.6151898734177199</c:v>
                </c:pt>
                <c:pt idx="56810">
                  <c:v>-3.6723716381417999</c:v>
                </c:pt>
                <c:pt idx="56811">
                  <c:v>6.4202586206896504</c:v>
                </c:pt>
                <c:pt idx="56812">
                  <c:v>15.75</c:v>
                </c:pt>
                <c:pt idx="56813">
                  <c:v>-24</c:v>
                </c:pt>
                <c:pt idx="56814">
                  <c:v>37.538461538461497</c:v>
                </c:pt>
                <c:pt idx="56815">
                  <c:v>5.8888888888888804</c:v>
                </c:pt>
                <c:pt idx="56816">
                  <c:v>18.516129032258</c:v>
                </c:pt>
                <c:pt idx="56817">
                  <c:v>20.6938775510204</c:v>
                </c:pt>
                <c:pt idx="56818">
                  <c:v>26.2558139534883</c:v>
                </c:pt>
                <c:pt idx="56819">
                  <c:v>17.192307692307601</c:v>
                </c:pt>
                <c:pt idx="56820">
                  <c:v>1.3046875</c:v>
                </c:pt>
                <c:pt idx="56821">
                  <c:v>11.7244094488188</c:v>
                </c:pt>
                <c:pt idx="56822">
                  <c:v>-6.0185185185185102</c:v>
                </c:pt>
                <c:pt idx="56823">
                  <c:v>2.1</c:v>
                </c:pt>
                <c:pt idx="56824">
                  <c:v>11.1672240802675</c:v>
                </c:pt>
                <c:pt idx="56825">
                  <c:v>7.7054794520547896</c:v>
                </c:pt>
                <c:pt idx="56826">
                  <c:v>5.8690012970168599</c:v>
                </c:pt>
                <c:pt idx="56827">
                  <c:v>7.38219178082191</c:v>
                </c:pt>
                <c:pt idx="56828">
                  <c:v>11.4723756906077</c:v>
                </c:pt>
                <c:pt idx="56829">
                  <c:v>14.103969754253299</c:v>
                </c:pt>
                <c:pt idx="56830">
                  <c:v>12.198989898989799</c:v>
                </c:pt>
                <c:pt idx="56831">
                  <c:v>6.8771454381210404</c:v>
                </c:pt>
                <c:pt idx="56832">
                  <c:v>-2.1920529801324502</c:v>
                </c:pt>
                <c:pt idx="56833">
                  <c:v>3.37003058103975</c:v>
                </c:pt>
                <c:pt idx="56834">
                  <c:v>-1.7237196765498599</c:v>
                </c:pt>
                <c:pt idx="56835">
                  <c:v>8.4862745098039198</c:v>
                </c:pt>
                <c:pt idx="56836">
                  <c:v>12.2380952380952</c:v>
                </c:pt>
                <c:pt idx="56837">
                  <c:v>6.1764705882352899</c:v>
                </c:pt>
                <c:pt idx="56838">
                  <c:v>2.7258064516128999</c:v>
                </c:pt>
                <c:pt idx="56839">
                  <c:v>5.5483870967741904</c:v>
                </c:pt>
                <c:pt idx="56840">
                  <c:v>11.1475409836065</c:v>
                </c:pt>
                <c:pt idx="56841">
                  <c:v>27.8041237113402</c:v>
                </c:pt>
                <c:pt idx="56842">
                  <c:v>1.0434782608695601</c:v>
                </c:pt>
                <c:pt idx="56843">
                  <c:v>8.8070175438596401</c:v>
                </c:pt>
                <c:pt idx="56844">
                  <c:v>2.1517241379310299</c:v>
                </c:pt>
                <c:pt idx="56845">
                  <c:v>4.58278145695364</c:v>
                </c:pt>
                <c:pt idx="56846">
                  <c:v>4.4855072463768098</c:v>
                </c:pt>
                <c:pt idx="56847">
                  <c:v>3.09523809523809</c:v>
                </c:pt>
                <c:pt idx="56848">
                  <c:v>-15.75</c:v>
                </c:pt>
                <c:pt idx="56849">
                  <c:v>-12</c:v>
                </c:pt>
                <c:pt idx="56850">
                  <c:v>-8.75</c:v>
                </c:pt>
                <c:pt idx="56851">
                  <c:v>17.75</c:v>
                </c:pt>
                <c:pt idx="56852">
                  <c:v>10.7</c:v>
                </c:pt>
                <c:pt idx="56853">
                  <c:v>86.6666666666666</c:v>
                </c:pt>
                <c:pt idx="56854">
                  <c:v>35</c:v>
                </c:pt>
                <c:pt idx="56855">
                  <c:v>27.5</c:v>
                </c:pt>
                <c:pt idx="56856">
                  <c:v>48.3333333333333</c:v>
                </c:pt>
                <c:pt idx="56857">
                  <c:v>26.4444444444444</c:v>
                </c:pt>
                <c:pt idx="56858">
                  <c:v>15</c:v>
                </c:pt>
                <c:pt idx="56859">
                  <c:v>-20.5</c:v>
                </c:pt>
                <c:pt idx="56860">
                  <c:v>16.100000000000001</c:v>
                </c:pt>
                <c:pt idx="56861">
                  <c:v>-7.6666666666666599</c:v>
                </c:pt>
                <c:pt idx="56862">
                  <c:v>112</c:v>
                </c:pt>
                <c:pt idx="56863">
                  <c:v>57</c:v>
                </c:pt>
                <c:pt idx="56864">
                  <c:v>13.8888888888888</c:v>
                </c:pt>
                <c:pt idx="56865">
                  <c:v>36.625</c:v>
                </c:pt>
                <c:pt idx="56866">
                  <c:v>-2.3333333333333299</c:v>
                </c:pt>
                <c:pt idx="56867">
                  <c:v>13.8888888888888</c:v>
                </c:pt>
                <c:pt idx="56868">
                  <c:v>11.75</c:v>
                </c:pt>
                <c:pt idx="56869">
                  <c:v>23.2222222222222</c:v>
                </c:pt>
                <c:pt idx="56870">
                  <c:v>2.55555555555555</c:v>
                </c:pt>
                <c:pt idx="56871">
                  <c:v>20.3333333333333</c:v>
                </c:pt>
                <c:pt idx="56872">
                  <c:v>4.125</c:v>
                </c:pt>
                <c:pt idx="56873">
                  <c:v>-1.7777777777777699</c:v>
                </c:pt>
                <c:pt idx="56874">
                  <c:v>49.5</c:v>
                </c:pt>
                <c:pt idx="56875">
                  <c:v>14.6</c:v>
                </c:pt>
                <c:pt idx="56876">
                  <c:v>10</c:v>
                </c:pt>
                <c:pt idx="56877">
                  <c:v>9.4137931034482705</c:v>
                </c:pt>
                <c:pt idx="56878">
                  <c:v>-4.2666666666666604</c:v>
                </c:pt>
                <c:pt idx="56879">
                  <c:v>9.0645161290322491</c:v>
                </c:pt>
                <c:pt idx="56880">
                  <c:v>-0.4</c:v>
                </c:pt>
                <c:pt idx="56881">
                  <c:v>3.56451612903225</c:v>
                </c:pt>
                <c:pt idx="56882">
                  <c:v>-6.2909090909090901</c:v>
                </c:pt>
                <c:pt idx="56883">
                  <c:v>-2.3333333333333299</c:v>
                </c:pt>
                <c:pt idx="56884">
                  <c:v>10.133333333333301</c:v>
                </c:pt>
                <c:pt idx="56885">
                  <c:v>15</c:v>
                </c:pt>
                <c:pt idx="56886">
                  <c:v>-2.3850931677018599</c:v>
                </c:pt>
                <c:pt idx="56887">
                  <c:v>-3.4539007092198499</c:v>
                </c:pt>
                <c:pt idx="56888">
                  <c:v>-7.8212290502793297E-2</c:v>
                </c:pt>
                <c:pt idx="56889">
                  <c:v>-6.7323943661971803</c:v>
                </c:pt>
                <c:pt idx="56890">
                  <c:v>-2.25</c:v>
                </c:pt>
                <c:pt idx="56891">
                  <c:v>-4.0374999999999996</c:v>
                </c:pt>
                <c:pt idx="56892">
                  <c:v>4.6037735849056602</c:v>
                </c:pt>
                <c:pt idx="56893">
                  <c:v>0.75193798449612403</c:v>
                </c:pt>
                <c:pt idx="56894">
                  <c:v>-8.4666666666666597</c:v>
                </c:pt>
                <c:pt idx="56895">
                  <c:v>-3.9247311827956901</c:v>
                </c:pt>
                <c:pt idx="56896">
                  <c:v>-2.9276315789473601</c:v>
                </c:pt>
                <c:pt idx="56897">
                  <c:v>7.4573170731707297</c:v>
                </c:pt>
                <c:pt idx="56898">
                  <c:v>10.1633986928104</c:v>
                </c:pt>
                <c:pt idx="56899">
                  <c:v>5.8540145985401404</c:v>
                </c:pt>
                <c:pt idx="56900">
                  <c:v>5.5324675324675301</c:v>
                </c:pt>
                <c:pt idx="56901">
                  <c:v>3.5466666666666602</c:v>
                </c:pt>
                <c:pt idx="56902">
                  <c:v>11.025974025974</c:v>
                </c:pt>
                <c:pt idx="56903">
                  <c:v>9.94</c:v>
                </c:pt>
                <c:pt idx="56904">
                  <c:v>12.451612903225801</c:v>
                </c:pt>
                <c:pt idx="56905">
                  <c:v>15.7806451612903</c:v>
                </c:pt>
                <c:pt idx="56906">
                  <c:v>5.7397260273972597</c:v>
                </c:pt>
                <c:pt idx="56907">
                  <c:v>-1.09210526315789</c:v>
                </c:pt>
                <c:pt idx="56908">
                  <c:v>-2.7919075144508598</c:v>
                </c:pt>
                <c:pt idx="56909">
                  <c:v>11.6</c:v>
                </c:pt>
                <c:pt idx="56910">
                  <c:v>4.44827586206896</c:v>
                </c:pt>
                <c:pt idx="56911">
                  <c:v>-0.66666666666666596</c:v>
                </c:pt>
                <c:pt idx="56912">
                  <c:v>-3.7741935483870899</c:v>
                </c:pt>
                <c:pt idx="56913">
                  <c:v>7.5161290322580596</c:v>
                </c:pt>
                <c:pt idx="56914">
                  <c:v>8.1</c:v>
                </c:pt>
                <c:pt idx="56915">
                  <c:v>8.0967741935483808</c:v>
                </c:pt>
                <c:pt idx="56916">
                  <c:v>6.8333333333333304</c:v>
                </c:pt>
                <c:pt idx="56917">
                  <c:v>38.290322580645103</c:v>
                </c:pt>
                <c:pt idx="56918">
                  <c:v>6.6118421052631504</c:v>
                </c:pt>
                <c:pt idx="56919">
                  <c:v>3.4275362318840501</c:v>
                </c:pt>
                <c:pt idx="56920">
                  <c:v>-0.69078947368420995</c:v>
                </c:pt>
                <c:pt idx="56921">
                  <c:v>4.2133333333333303</c:v>
                </c:pt>
                <c:pt idx="56922">
                  <c:v>7.9419354838709602</c:v>
                </c:pt>
                <c:pt idx="56923">
                  <c:v>11.8333333333333</c:v>
                </c:pt>
                <c:pt idx="56924">
                  <c:v>23.116883116883098</c:v>
                </c:pt>
                <c:pt idx="56925">
                  <c:v>18.9419354838709</c:v>
                </c:pt>
                <c:pt idx="56926">
                  <c:v>5.76</c:v>
                </c:pt>
                <c:pt idx="56927">
                  <c:v>-2.64900662251655E-2</c:v>
                </c:pt>
                <c:pt idx="56928">
                  <c:v>-3.84883720930232</c:v>
                </c:pt>
                <c:pt idx="56929">
                  <c:v>4.6885245901639303</c:v>
                </c:pt>
                <c:pt idx="56930">
                  <c:v>3.9444444444444402</c:v>
                </c:pt>
                <c:pt idx="56931">
                  <c:v>10.1666666666666</c:v>
                </c:pt>
                <c:pt idx="56932">
                  <c:v>11.1666666666666</c:v>
                </c:pt>
                <c:pt idx="56933">
                  <c:v>-0.47058823529411697</c:v>
                </c:pt>
                <c:pt idx="56934">
                  <c:v>3.1</c:v>
                </c:pt>
                <c:pt idx="56935">
                  <c:v>15.9548387096774</c:v>
                </c:pt>
                <c:pt idx="56936">
                  <c:v>13.629921259842501</c:v>
                </c:pt>
                <c:pt idx="56937">
                  <c:v>7.6719999999999997</c:v>
                </c:pt>
                <c:pt idx="56938">
                  <c:v>6.8416666666666597</c:v>
                </c:pt>
                <c:pt idx="56939">
                  <c:v>7.6209677419354804</c:v>
                </c:pt>
                <c:pt idx="56940">
                  <c:v>6.3179190751445002</c:v>
                </c:pt>
                <c:pt idx="56941">
                  <c:v>2.70491803278688</c:v>
                </c:pt>
                <c:pt idx="56942">
                  <c:v>3.0064516129032199</c:v>
                </c:pt>
                <c:pt idx="56943">
                  <c:v>6.9714285714285698</c:v>
                </c:pt>
                <c:pt idx="56944">
                  <c:v>18.234375</c:v>
                </c:pt>
                <c:pt idx="56945">
                  <c:v>4.8461538461538396</c:v>
                </c:pt>
                <c:pt idx="56946">
                  <c:v>14.234042553191401</c:v>
                </c:pt>
                <c:pt idx="56947">
                  <c:v>23.760526315789399</c:v>
                </c:pt>
                <c:pt idx="56948">
                  <c:v>27.688760806916399</c:v>
                </c:pt>
                <c:pt idx="56949">
                  <c:v>25.744245524296598</c:v>
                </c:pt>
                <c:pt idx="56950">
                  <c:v>18.514138817480699</c:v>
                </c:pt>
                <c:pt idx="56951">
                  <c:v>23.9975728155339</c:v>
                </c:pt>
                <c:pt idx="56952">
                  <c:v>22.384873949579799</c:v>
                </c:pt>
                <c:pt idx="56953">
                  <c:v>35.168699186991802</c:v>
                </c:pt>
                <c:pt idx="56954">
                  <c:v>40.798290598290599</c:v>
                </c:pt>
                <c:pt idx="56955">
                  <c:v>21.752181500872599</c:v>
                </c:pt>
                <c:pt idx="56956">
                  <c:v>27.526699029126199</c:v>
                </c:pt>
                <c:pt idx="56957">
                  <c:v>21.146974063400499</c:v>
                </c:pt>
                <c:pt idx="56958">
                  <c:v>23.193083573487002</c:v>
                </c:pt>
                <c:pt idx="56959">
                  <c:v>-0.492260061919504</c:v>
                </c:pt>
                <c:pt idx="56960">
                  <c:v>1.05704697986577</c:v>
                </c:pt>
                <c:pt idx="56961">
                  <c:v>6.5609756097560901</c:v>
                </c:pt>
                <c:pt idx="56962">
                  <c:v>-2.2406250000000001</c:v>
                </c:pt>
                <c:pt idx="56963">
                  <c:v>-2.84684684684684</c:v>
                </c:pt>
                <c:pt idx="56964">
                  <c:v>-3.2706552706552698</c:v>
                </c:pt>
                <c:pt idx="56965">
                  <c:v>1.56802721088435</c:v>
                </c:pt>
                <c:pt idx="56966">
                  <c:v>2.47021943573667</c:v>
                </c:pt>
                <c:pt idx="56967">
                  <c:v>2.7204610951008599</c:v>
                </c:pt>
                <c:pt idx="56968">
                  <c:v>3.8073089700996601</c:v>
                </c:pt>
                <c:pt idx="56969">
                  <c:v>5.8838709677419301</c:v>
                </c:pt>
                <c:pt idx="56970">
                  <c:v>7.82704402515723</c:v>
                </c:pt>
                <c:pt idx="56971">
                  <c:v>0.472350230414746</c:v>
                </c:pt>
                <c:pt idx="56972">
                  <c:v>3.0940594059405901</c:v>
                </c:pt>
                <c:pt idx="56973">
                  <c:v>5.9617977528089803</c:v>
                </c:pt>
                <c:pt idx="56974">
                  <c:v>-2.0186046511627902</c:v>
                </c:pt>
                <c:pt idx="56975">
                  <c:v>-1.3530751708428199</c:v>
                </c:pt>
                <c:pt idx="56976">
                  <c:v>-0.161554192229038</c:v>
                </c:pt>
                <c:pt idx="56977">
                  <c:v>0.490463215258855</c:v>
                </c:pt>
                <c:pt idx="56978">
                  <c:v>2.8289156626506</c:v>
                </c:pt>
                <c:pt idx="56979">
                  <c:v>4.49662921348314</c:v>
                </c:pt>
                <c:pt idx="56980">
                  <c:v>1.8885714285714199</c:v>
                </c:pt>
                <c:pt idx="56981">
                  <c:v>4.3567708333333304</c:v>
                </c:pt>
                <c:pt idx="56982">
                  <c:v>9.1534526854219909</c:v>
                </c:pt>
                <c:pt idx="56983">
                  <c:v>0.18181818181818099</c:v>
                </c:pt>
                <c:pt idx="56984">
                  <c:v>180.875</c:v>
                </c:pt>
                <c:pt idx="56985">
                  <c:v>5.8888888888888804</c:v>
                </c:pt>
                <c:pt idx="56986">
                  <c:v>23.4444444444444</c:v>
                </c:pt>
                <c:pt idx="56987">
                  <c:v>43</c:v>
                </c:pt>
                <c:pt idx="56988">
                  <c:v>-6.7777777777777697</c:v>
                </c:pt>
                <c:pt idx="56989">
                  <c:v>-6.6666666666666599</c:v>
                </c:pt>
                <c:pt idx="56990">
                  <c:v>22.7777777777777</c:v>
                </c:pt>
                <c:pt idx="56991">
                  <c:v>2</c:v>
                </c:pt>
                <c:pt idx="56992">
                  <c:v>19.818181818181799</c:v>
                </c:pt>
                <c:pt idx="56993">
                  <c:v>12.6666666666666</c:v>
                </c:pt>
                <c:pt idx="56994">
                  <c:v>17.7</c:v>
                </c:pt>
                <c:pt idx="56995">
                  <c:v>-3.6595744680851001</c:v>
                </c:pt>
                <c:pt idx="56996">
                  <c:v>-1.69886363636363</c:v>
                </c:pt>
                <c:pt idx="56997">
                  <c:v>-8.1750000000000007</c:v>
                </c:pt>
                <c:pt idx="56998">
                  <c:v>-6.3210526315789402</c:v>
                </c:pt>
                <c:pt idx="56999">
                  <c:v>-5.3351063829787204</c:v>
                </c:pt>
                <c:pt idx="57000">
                  <c:v>-7.5193798449612403</c:v>
                </c:pt>
                <c:pt idx="57001">
                  <c:v>-8.1284403669724696</c:v>
                </c:pt>
                <c:pt idx="57002">
                  <c:v>-9.0280373831775709</c:v>
                </c:pt>
                <c:pt idx="57003">
                  <c:v>-1.28571428571428</c:v>
                </c:pt>
                <c:pt idx="57004">
                  <c:v>-2.5662650602409598</c:v>
                </c:pt>
                <c:pt idx="57005">
                  <c:v>-2.9294117647058799</c:v>
                </c:pt>
                <c:pt idx="57006">
                  <c:v>32</c:v>
                </c:pt>
                <c:pt idx="57007">
                  <c:v>5.1522633744855897</c:v>
                </c:pt>
                <c:pt idx="57008">
                  <c:v>6.3549060542797404</c:v>
                </c:pt>
                <c:pt idx="57009">
                  <c:v>2.0290909090909</c:v>
                </c:pt>
                <c:pt idx="57010">
                  <c:v>7.6029962546816403</c:v>
                </c:pt>
                <c:pt idx="57011">
                  <c:v>9.6612021857923498</c:v>
                </c:pt>
                <c:pt idx="57012">
                  <c:v>11.9662162162162</c:v>
                </c:pt>
                <c:pt idx="57013">
                  <c:v>6.62268041237113</c:v>
                </c:pt>
                <c:pt idx="57014">
                  <c:v>7.8620689655172402</c:v>
                </c:pt>
                <c:pt idx="57015">
                  <c:v>-1.0150375939849601</c:v>
                </c:pt>
                <c:pt idx="57016">
                  <c:v>8.61384335154826</c:v>
                </c:pt>
                <c:pt idx="57017">
                  <c:v>2.9753320683111899</c:v>
                </c:pt>
                <c:pt idx="57018">
                  <c:v>8.8929889298892899</c:v>
                </c:pt>
                <c:pt idx="57019">
                  <c:v>9</c:v>
                </c:pt>
                <c:pt idx="57020">
                  <c:v>7.2945736434108497</c:v>
                </c:pt>
                <c:pt idx="57021">
                  <c:v>4.7762237762237696</c:v>
                </c:pt>
                <c:pt idx="57022">
                  <c:v>8.7979797979797905</c:v>
                </c:pt>
                <c:pt idx="57023">
                  <c:v>6.9473684210526301</c:v>
                </c:pt>
                <c:pt idx="57024">
                  <c:v>4.96428571428571</c:v>
                </c:pt>
                <c:pt idx="57025">
                  <c:v>1.40298507462686</c:v>
                </c:pt>
                <c:pt idx="57026">
                  <c:v>-0.95454545454545403</c:v>
                </c:pt>
                <c:pt idx="57027">
                  <c:v>-8.2641509433962206</c:v>
                </c:pt>
                <c:pt idx="57028">
                  <c:v>-2.1090909090909</c:v>
                </c:pt>
                <c:pt idx="57029">
                  <c:v>22.708737864077602</c:v>
                </c:pt>
                <c:pt idx="57030">
                  <c:v>26.388429752066099</c:v>
                </c:pt>
                <c:pt idx="57031">
                  <c:v>-16.705882352941099</c:v>
                </c:pt>
                <c:pt idx="57032">
                  <c:v>-11.688888888888799</c:v>
                </c:pt>
                <c:pt idx="57033">
                  <c:v>-6.9629629629629601</c:v>
                </c:pt>
                <c:pt idx="57034">
                  <c:v>17.943396226415</c:v>
                </c:pt>
                <c:pt idx="57035">
                  <c:v>-12.096153846153801</c:v>
                </c:pt>
                <c:pt idx="57036">
                  <c:v>1.4516129032258001</c:v>
                </c:pt>
                <c:pt idx="57037">
                  <c:v>0.89285714285714202</c:v>
                </c:pt>
                <c:pt idx="57038">
                  <c:v>18.451612903225801</c:v>
                </c:pt>
                <c:pt idx="57039">
                  <c:v>0.25</c:v>
                </c:pt>
                <c:pt idx="57040">
                  <c:v>21.307692307692299</c:v>
                </c:pt>
                <c:pt idx="57041">
                  <c:v>42</c:v>
                </c:pt>
                <c:pt idx="57042">
                  <c:v>-6.3076923076923004</c:v>
                </c:pt>
                <c:pt idx="57043">
                  <c:v>4.2857142857142803</c:v>
                </c:pt>
                <c:pt idx="57044">
                  <c:v>-20.5</c:v>
                </c:pt>
                <c:pt idx="57045">
                  <c:v>-11.1428571428571</c:v>
                </c:pt>
                <c:pt idx="57046">
                  <c:v>3.7741935483870899</c:v>
                </c:pt>
                <c:pt idx="57047">
                  <c:v>4.8</c:v>
                </c:pt>
                <c:pt idx="57048">
                  <c:v>11.688888888888799</c:v>
                </c:pt>
                <c:pt idx="57049">
                  <c:v>7.6428571428571397</c:v>
                </c:pt>
                <c:pt idx="57050">
                  <c:v>0.44680851063829702</c:v>
                </c:pt>
                <c:pt idx="57051">
                  <c:v>7.4285714285714199</c:v>
                </c:pt>
                <c:pt idx="57052">
                  <c:v>-13.235294117646999</c:v>
                </c:pt>
                <c:pt idx="57053">
                  <c:v>0.55555555555555503</c:v>
                </c:pt>
                <c:pt idx="57054">
                  <c:v>11</c:v>
                </c:pt>
                <c:pt idx="57055">
                  <c:v>-8.1999999999999993</c:v>
                </c:pt>
                <c:pt idx="57056">
                  <c:v>-4.0833333333333304</c:v>
                </c:pt>
                <c:pt idx="57057">
                  <c:v>58.2222222222222</c:v>
                </c:pt>
                <c:pt idx="57058">
                  <c:v>-2.7</c:v>
                </c:pt>
                <c:pt idx="57059">
                  <c:v>-3.55555555555555</c:v>
                </c:pt>
                <c:pt idx="57060">
                  <c:v>-3.21428571428571</c:v>
                </c:pt>
                <c:pt idx="57061">
                  <c:v>-16.5</c:v>
                </c:pt>
                <c:pt idx="57062">
                  <c:v>-10</c:v>
                </c:pt>
                <c:pt idx="57063">
                  <c:v>-0.11111111111111099</c:v>
                </c:pt>
                <c:pt idx="57064">
                  <c:v>8.75</c:v>
                </c:pt>
                <c:pt idx="57065">
                  <c:v>-3.6666666666666599</c:v>
                </c:pt>
                <c:pt idx="57066">
                  <c:v>-46</c:v>
                </c:pt>
                <c:pt idx="57067">
                  <c:v>-18.2222222222222</c:v>
                </c:pt>
                <c:pt idx="57068">
                  <c:v>19.75</c:v>
                </c:pt>
                <c:pt idx="57069">
                  <c:v>-1.88888888888888</c:v>
                </c:pt>
                <c:pt idx="57070">
                  <c:v>24.7777777777777</c:v>
                </c:pt>
                <c:pt idx="57071">
                  <c:v>0.476190476190476</c:v>
                </c:pt>
                <c:pt idx="57072">
                  <c:v>27.8823529411764</c:v>
                </c:pt>
                <c:pt idx="57073">
                  <c:v>9.8571428571428505</c:v>
                </c:pt>
                <c:pt idx="57074">
                  <c:v>15.8888888888888</c:v>
                </c:pt>
                <c:pt idx="57075">
                  <c:v>16.636363636363601</c:v>
                </c:pt>
                <c:pt idx="57076">
                  <c:v>36.066666666666599</c:v>
                </c:pt>
                <c:pt idx="57077">
                  <c:v>1.4666666666666599</c:v>
                </c:pt>
                <c:pt idx="57078">
                  <c:v>6.5</c:v>
                </c:pt>
                <c:pt idx="57079">
                  <c:v>19.692307692307601</c:v>
                </c:pt>
                <c:pt idx="57080">
                  <c:v>27.272727272727199</c:v>
                </c:pt>
                <c:pt idx="57081">
                  <c:v>3.5333333333333301</c:v>
                </c:pt>
                <c:pt idx="57082">
                  <c:v>7.8629032258064502</c:v>
                </c:pt>
                <c:pt idx="57083">
                  <c:v>21.681415929203499</c:v>
                </c:pt>
                <c:pt idx="57084">
                  <c:v>17.314516129032199</c:v>
                </c:pt>
                <c:pt idx="57085">
                  <c:v>22.692307692307601</c:v>
                </c:pt>
                <c:pt idx="57086">
                  <c:v>1.3647058823529401</c:v>
                </c:pt>
                <c:pt idx="57087">
                  <c:v>12.3629032258064</c:v>
                </c:pt>
                <c:pt idx="57088">
                  <c:v>4.0840602696272796</c:v>
                </c:pt>
                <c:pt idx="57089">
                  <c:v>2.65577529378045</c:v>
                </c:pt>
                <c:pt idx="57090">
                  <c:v>4.5643588493417804</c:v>
                </c:pt>
                <c:pt idx="57091">
                  <c:v>3.6060769023931099</c:v>
                </c:pt>
                <c:pt idx="57092">
                  <c:v>3.5871254162042101</c:v>
                </c:pt>
                <c:pt idx="57093">
                  <c:v>6.3261441346659604</c:v>
                </c:pt>
                <c:pt idx="57094">
                  <c:v>6.0104938271604897</c:v>
                </c:pt>
                <c:pt idx="57095">
                  <c:v>4.3091787439613496</c:v>
                </c:pt>
                <c:pt idx="57096">
                  <c:v>2.23315325561558</c:v>
                </c:pt>
                <c:pt idx="57097">
                  <c:v>-1.62048969072164</c:v>
                </c:pt>
                <c:pt idx="57098">
                  <c:v>0.131994261119081</c:v>
                </c:pt>
                <c:pt idx="57099">
                  <c:v>2.55948895395262</c:v>
                </c:pt>
                <c:pt idx="57100">
                  <c:v>13.357827476038301</c:v>
                </c:pt>
                <c:pt idx="57101">
                  <c:v>12.818181818181801</c:v>
                </c:pt>
                <c:pt idx="57102">
                  <c:v>13.008670520231201</c:v>
                </c:pt>
                <c:pt idx="57103">
                  <c:v>6.9732142857142803</c:v>
                </c:pt>
                <c:pt idx="57104">
                  <c:v>7.6487455197132599</c:v>
                </c:pt>
                <c:pt idx="57105">
                  <c:v>12.2407407407407</c:v>
                </c:pt>
                <c:pt idx="57106">
                  <c:v>18.824372759856601</c:v>
                </c:pt>
                <c:pt idx="57107">
                  <c:v>15.842293906809999</c:v>
                </c:pt>
                <c:pt idx="57108">
                  <c:v>5.8405797101449197</c:v>
                </c:pt>
                <c:pt idx="57109">
                  <c:v>2.20276497695852</c:v>
                </c:pt>
                <c:pt idx="57110">
                  <c:v>5.8467432950191496</c:v>
                </c:pt>
                <c:pt idx="57111">
                  <c:v>12.2597864768683</c:v>
                </c:pt>
                <c:pt idx="57112">
                  <c:v>11.419642857142801</c:v>
                </c:pt>
                <c:pt idx="57113">
                  <c:v>11.432995830851601</c:v>
                </c:pt>
                <c:pt idx="57114">
                  <c:v>12.6158192090395</c:v>
                </c:pt>
                <c:pt idx="57115">
                  <c:v>8.8571428571428505</c:v>
                </c:pt>
                <c:pt idx="57116">
                  <c:v>10.8206770356816</c:v>
                </c:pt>
                <c:pt idx="57117">
                  <c:v>13.866873065015399</c:v>
                </c:pt>
                <c:pt idx="57118">
                  <c:v>19.339947089947</c:v>
                </c:pt>
                <c:pt idx="57119">
                  <c:v>15.4942396313364</c:v>
                </c:pt>
                <c:pt idx="57120">
                  <c:v>5.7452153110047801</c:v>
                </c:pt>
                <c:pt idx="57121">
                  <c:v>4.7577142857142798</c:v>
                </c:pt>
                <c:pt idx="57122">
                  <c:v>5.1623512946116099</c:v>
                </c:pt>
                <c:pt idx="57123">
                  <c:v>10.9103881278538</c:v>
                </c:pt>
                <c:pt idx="57124">
                  <c:v>-5.1153846153846096</c:v>
                </c:pt>
                <c:pt idx="57125">
                  <c:v>17</c:v>
                </c:pt>
                <c:pt idx="57126">
                  <c:v>4.7490636704119797</c:v>
                </c:pt>
                <c:pt idx="57127">
                  <c:v>3.46321525885558</c:v>
                </c:pt>
                <c:pt idx="57128">
                  <c:v>2.77467665078284</c:v>
                </c:pt>
                <c:pt idx="57129">
                  <c:v>1.6350550381033</c:v>
                </c:pt>
                <c:pt idx="57130">
                  <c:v>3.9243070362473298</c:v>
                </c:pt>
                <c:pt idx="57131">
                  <c:v>7.5239234449760701</c:v>
                </c:pt>
                <c:pt idx="57132">
                  <c:v>9.1798449612403097</c:v>
                </c:pt>
                <c:pt idx="57133">
                  <c:v>7.1171993911719902</c:v>
                </c:pt>
                <c:pt idx="57134">
                  <c:v>1.8118971061093201</c:v>
                </c:pt>
                <c:pt idx="57135">
                  <c:v>2.1661016949152501</c:v>
                </c:pt>
                <c:pt idx="57136">
                  <c:v>1.2876404494382001</c:v>
                </c:pt>
                <c:pt idx="57137">
                  <c:v>5.36070686070686</c:v>
                </c:pt>
                <c:pt idx="57138">
                  <c:v>5.7010869565217304</c:v>
                </c:pt>
                <c:pt idx="57139">
                  <c:v>9.7657142857142798</c:v>
                </c:pt>
                <c:pt idx="57140">
                  <c:v>2.6818181818181799</c:v>
                </c:pt>
                <c:pt idx="57141">
                  <c:v>2.2890173410404602</c:v>
                </c:pt>
                <c:pt idx="57142">
                  <c:v>-2.9489795918367299</c:v>
                </c:pt>
                <c:pt idx="57143">
                  <c:v>-2.6666666666666599</c:v>
                </c:pt>
                <c:pt idx="57144">
                  <c:v>-7.24193548387096</c:v>
                </c:pt>
                <c:pt idx="57145">
                  <c:v>-5.0561797752808904</c:v>
                </c:pt>
                <c:pt idx="57146">
                  <c:v>-7.1111111111111098</c:v>
                </c:pt>
                <c:pt idx="57147">
                  <c:v>0.24390243902438999</c:v>
                </c:pt>
                <c:pt idx="57148">
                  <c:v>-3.4594594594594499</c:v>
                </c:pt>
                <c:pt idx="57149">
                  <c:v>6.2634730538922101</c:v>
                </c:pt>
                <c:pt idx="57150">
                  <c:v>0.53612385321100897</c:v>
                </c:pt>
                <c:pt idx="57151">
                  <c:v>0.19838308457711401</c:v>
                </c:pt>
                <c:pt idx="57152">
                  <c:v>0.69769989047097403</c:v>
                </c:pt>
                <c:pt idx="57153">
                  <c:v>0.77998794454490605</c:v>
                </c:pt>
                <c:pt idx="57154">
                  <c:v>1.1000625390869201</c:v>
                </c:pt>
                <c:pt idx="57155">
                  <c:v>3.3998505231689</c:v>
                </c:pt>
                <c:pt idx="57156">
                  <c:v>2.7323688969258502</c:v>
                </c:pt>
                <c:pt idx="57157">
                  <c:v>0.89804241435562804</c:v>
                </c:pt>
                <c:pt idx="57158">
                  <c:v>-0.73122529644268697</c:v>
                </c:pt>
                <c:pt idx="57159">
                  <c:v>-1.4109483423284499</c:v>
                </c:pt>
                <c:pt idx="57160">
                  <c:v>-2.2302798982188201</c:v>
                </c:pt>
                <c:pt idx="57161">
                  <c:v>-1.5042117930204499E-2</c:v>
                </c:pt>
                <c:pt idx="57162">
                  <c:v>30.2</c:v>
                </c:pt>
                <c:pt idx="57163">
                  <c:v>-0.44444444444444398</c:v>
                </c:pt>
                <c:pt idx="57164">
                  <c:v>0</c:v>
                </c:pt>
                <c:pt idx="57165">
                  <c:v>19.377049180327798</c:v>
                </c:pt>
                <c:pt idx="57166">
                  <c:v>2.83928571428571</c:v>
                </c:pt>
                <c:pt idx="57167">
                  <c:v>-0.22727272727272699</c:v>
                </c:pt>
                <c:pt idx="57168">
                  <c:v>18.628571428571401</c:v>
                </c:pt>
                <c:pt idx="57169">
                  <c:v>3.9677419354838701</c:v>
                </c:pt>
                <c:pt idx="57170">
                  <c:v>15.3333333333333</c:v>
                </c:pt>
                <c:pt idx="57171">
                  <c:v>12.4193548387096</c:v>
                </c:pt>
                <c:pt idx="57172">
                  <c:v>26.1666666666666</c:v>
                </c:pt>
                <c:pt idx="57173">
                  <c:v>5.8</c:v>
                </c:pt>
                <c:pt idx="57174">
                  <c:v>-14.115384615384601</c:v>
                </c:pt>
                <c:pt idx="57175">
                  <c:v>-6.1785714285714199</c:v>
                </c:pt>
                <c:pt idx="57176">
                  <c:v>3.3931847968545199</c:v>
                </c:pt>
                <c:pt idx="57177">
                  <c:v>3.9673629242819799</c:v>
                </c:pt>
                <c:pt idx="57178">
                  <c:v>4.7966631908237698</c:v>
                </c:pt>
                <c:pt idx="57179">
                  <c:v>2.5484276729559698</c:v>
                </c:pt>
                <c:pt idx="57180">
                  <c:v>-0.57904085257548799</c:v>
                </c:pt>
                <c:pt idx="57181">
                  <c:v>5.2901234567901199</c:v>
                </c:pt>
                <c:pt idx="57182">
                  <c:v>6.8726851851851798</c:v>
                </c:pt>
                <c:pt idx="57183">
                  <c:v>6.9678111587982796</c:v>
                </c:pt>
                <c:pt idx="57184">
                  <c:v>-0.73901808785529699</c:v>
                </c:pt>
                <c:pt idx="57185">
                  <c:v>-3.44910179640718</c:v>
                </c:pt>
                <c:pt idx="57186">
                  <c:v>1.62378167641325</c:v>
                </c:pt>
                <c:pt idx="57187">
                  <c:v>8.3479948253557499</c:v>
                </c:pt>
                <c:pt idx="57188">
                  <c:v>-6.7878787878787801</c:v>
                </c:pt>
                <c:pt idx="57189">
                  <c:v>-0.77049180327868805</c:v>
                </c:pt>
                <c:pt idx="57190">
                  <c:v>-6.4626865671641696</c:v>
                </c:pt>
                <c:pt idx="57191">
                  <c:v>-7.1818181818181799</c:v>
                </c:pt>
                <c:pt idx="57192">
                  <c:v>3.5</c:v>
                </c:pt>
                <c:pt idx="57193">
                  <c:v>8.8285714285714292</c:v>
                </c:pt>
                <c:pt idx="57194">
                  <c:v>10.7291666666666</c:v>
                </c:pt>
                <c:pt idx="57195">
                  <c:v>-1.41387559808612</c:v>
                </c:pt>
                <c:pt idx="57196">
                  <c:v>0.40564826700898499</c:v>
                </c:pt>
                <c:pt idx="57197">
                  <c:v>3.2352285395763598</c:v>
                </c:pt>
                <c:pt idx="57198">
                  <c:v>5.8102409638554198</c:v>
                </c:pt>
                <c:pt idx="57199">
                  <c:v>4.2460063897763503</c:v>
                </c:pt>
                <c:pt idx="57200">
                  <c:v>6.1003086419752997</c:v>
                </c:pt>
                <c:pt idx="57201">
                  <c:v>7.4807339449541201</c:v>
                </c:pt>
                <c:pt idx="57202">
                  <c:v>3.4925864909390398</c:v>
                </c:pt>
                <c:pt idx="57203">
                  <c:v>-2.5725677830940898</c:v>
                </c:pt>
                <c:pt idx="57204">
                  <c:v>-0.60373831775700904</c:v>
                </c:pt>
                <c:pt idx="57205">
                  <c:v>1.3276131045241799</c:v>
                </c:pt>
                <c:pt idx="57206">
                  <c:v>4.3845208845208798</c:v>
                </c:pt>
                <c:pt idx="57207">
                  <c:v>2.06776180698151</c:v>
                </c:pt>
                <c:pt idx="57208">
                  <c:v>3.8656716417910402</c:v>
                </c:pt>
                <c:pt idx="57209">
                  <c:v>5.5482142857142804</c:v>
                </c:pt>
                <c:pt idx="57210">
                  <c:v>6.8407960199004902</c:v>
                </c:pt>
                <c:pt idx="57211">
                  <c:v>4.0263929618768302</c:v>
                </c:pt>
                <c:pt idx="57212">
                  <c:v>2.4218289085545699</c:v>
                </c:pt>
                <c:pt idx="57213">
                  <c:v>3.9316546762589901</c:v>
                </c:pt>
                <c:pt idx="57214">
                  <c:v>5.5948905109489004</c:v>
                </c:pt>
                <c:pt idx="57215">
                  <c:v>-0.88940092165898599</c:v>
                </c:pt>
                <c:pt idx="57216">
                  <c:v>-4.5534351145038103</c:v>
                </c:pt>
                <c:pt idx="57217">
                  <c:v>-2.0581039755351598</c:v>
                </c:pt>
                <c:pt idx="57218">
                  <c:v>4.0592105263157796</c:v>
                </c:pt>
                <c:pt idx="57219">
                  <c:v>8.7224606580829693</c:v>
                </c:pt>
                <c:pt idx="57220">
                  <c:v>9.5594982078852997</c:v>
                </c:pt>
                <c:pt idx="57221">
                  <c:v>11.0321957501609</c:v>
                </c:pt>
                <c:pt idx="57222">
                  <c:v>14.969586776859501</c:v>
                </c:pt>
                <c:pt idx="57223">
                  <c:v>11.056283357593401</c:v>
                </c:pt>
                <c:pt idx="57224">
                  <c:v>12.5119294605809</c:v>
                </c:pt>
                <c:pt idx="57225">
                  <c:v>19.930711610486799</c:v>
                </c:pt>
                <c:pt idx="57226">
                  <c:v>14.042640186915801</c:v>
                </c:pt>
                <c:pt idx="57227">
                  <c:v>5.9089775561097202</c:v>
                </c:pt>
                <c:pt idx="57228">
                  <c:v>3.5507246376811499</c:v>
                </c:pt>
                <c:pt idx="57229">
                  <c:v>5.2800167926112502</c:v>
                </c:pt>
                <c:pt idx="57230">
                  <c:v>14.0015134317063</c:v>
                </c:pt>
                <c:pt idx="57231">
                  <c:v>255</c:v>
                </c:pt>
                <c:pt idx="57232">
                  <c:v>8.3622170179547197</c:v>
                </c:pt>
                <c:pt idx="57233">
                  <c:v>11.907964601769899</c:v>
                </c:pt>
                <c:pt idx="57234">
                  <c:v>6.4620203602192596</c:v>
                </c:pt>
                <c:pt idx="57235">
                  <c:v>9.0486985726280391</c:v>
                </c:pt>
                <c:pt idx="57236">
                  <c:v>7.2148916116870803</c:v>
                </c:pt>
                <c:pt idx="57237">
                  <c:v>8.3484162895927607</c:v>
                </c:pt>
                <c:pt idx="57238">
                  <c:v>15.3259176863181</c:v>
                </c:pt>
                <c:pt idx="57239">
                  <c:v>10.6233766233766</c:v>
                </c:pt>
                <c:pt idx="57240">
                  <c:v>6.9722792607802804</c:v>
                </c:pt>
                <c:pt idx="57241">
                  <c:v>0.81176470588235194</c:v>
                </c:pt>
                <c:pt idx="57242">
                  <c:v>4.48943661971831</c:v>
                </c:pt>
                <c:pt idx="57243">
                  <c:v>8.9481132075471699</c:v>
                </c:pt>
                <c:pt idx="57244">
                  <c:v>7.8125</c:v>
                </c:pt>
                <c:pt idx="57245">
                  <c:v>13.7272727272727</c:v>
                </c:pt>
                <c:pt idx="57246">
                  <c:v>3.2666666666666599</c:v>
                </c:pt>
                <c:pt idx="57247">
                  <c:v>5.3333333333333304</c:v>
                </c:pt>
                <c:pt idx="57248">
                  <c:v>71</c:v>
                </c:pt>
                <c:pt idx="57249">
                  <c:v>38.1111111111111</c:v>
                </c:pt>
                <c:pt idx="57250">
                  <c:v>1.09198813056379</c:v>
                </c:pt>
                <c:pt idx="57251">
                  <c:v>1.5891238670694801</c:v>
                </c:pt>
                <c:pt idx="57252">
                  <c:v>2.3720608575380302</c:v>
                </c:pt>
                <c:pt idx="57253">
                  <c:v>8.0959752321981409</c:v>
                </c:pt>
                <c:pt idx="57254">
                  <c:v>0.86666666666666603</c:v>
                </c:pt>
                <c:pt idx="57255">
                  <c:v>6.9385665529010199</c:v>
                </c:pt>
                <c:pt idx="57256">
                  <c:v>9.4611528822055107</c:v>
                </c:pt>
                <c:pt idx="57257">
                  <c:v>-0.89737991266375505</c:v>
                </c:pt>
                <c:pt idx="57258">
                  <c:v>-0.55454545454545401</c:v>
                </c:pt>
                <c:pt idx="57259">
                  <c:v>-6.6970588235294102</c:v>
                </c:pt>
                <c:pt idx="57260">
                  <c:v>-3.2004175365344398</c:v>
                </c:pt>
                <c:pt idx="57261">
                  <c:v>1.5436363636363599</c:v>
                </c:pt>
                <c:pt idx="57262">
                  <c:v>4.2220744680850997</c:v>
                </c:pt>
                <c:pt idx="57263">
                  <c:v>3.3453333333333299</c:v>
                </c:pt>
                <c:pt idx="57264">
                  <c:v>7.1808634772462003</c:v>
                </c:pt>
                <c:pt idx="57265">
                  <c:v>5.3180628272251296</c:v>
                </c:pt>
                <c:pt idx="57266">
                  <c:v>7.3477672530446503</c:v>
                </c:pt>
                <c:pt idx="57267">
                  <c:v>7.9427828348504503</c:v>
                </c:pt>
                <c:pt idx="57268">
                  <c:v>11.617504051863801</c:v>
                </c:pt>
                <c:pt idx="57269">
                  <c:v>9.7109737248840808</c:v>
                </c:pt>
                <c:pt idx="57270">
                  <c:v>1.93610223642172</c:v>
                </c:pt>
                <c:pt idx="57271">
                  <c:v>6.6945898778359503</c:v>
                </c:pt>
                <c:pt idx="57272">
                  <c:v>4.7857142857142803</c:v>
                </c:pt>
                <c:pt idx="57273">
                  <c:v>10.8483660130718</c:v>
                </c:pt>
                <c:pt idx="57274">
                  <c:v>10.1114567133229</c:v>
                </c:pt>
                <c:pt idx="57275">
                  <c:v>11.838807478524499</c:v>
                </c:pt>
                <c:pt idx="57276">
                  <c:v>14.183271832718299</c:v>
                </c:pt>
                <c:pt idx="57277">
                  <c:v>12.7803652968036</c:v>
                </c:pt>
                <c:pt idx="57278">
                  <c:v>8.5697098372257603</c:v>
                </c:pt>
                <c:pt idx="57279">
                  <c:v>14.400429799426901</c:v>
                </c:pt>
                <c:pt idx="57280">
                  <c:v>19.881188118811799</c:v>
                </c:pt>
                <c:pt idx="57281">
                  <c:v>14.427768860353099</c:v>
                </c:pt>
                <c:pt idx="57282">
                  <c:v>6.4988104678826302</c:v>
                </c:pt>
                <c:pt idx="57283">
                  <c:v>6.9303201506591297</c:v>
                </c:pt>
                <c:pt idx="57284">
                  <c:v>4.4124668435013197</c:v>
                </c:pt>
                <c:pt idx="57285">
                  <c:v>13.634920634920601</c:v>
                </c:pt>
                <c:pt idx="57286">
                  <c:v>-12.510204081632599</c:v>
                </c:pt>
                <c:pt idx="57287">
                  <c:v>-2.1590909090908998</c:v>
                </c:pt>
                <c:pt idx="57288">
                  <c:v>3.0816326530612201</c:v>
                </c:pt>
                <c:pt idx="57289">
                  <c:v>4.7843137254901897</c:v>
                </c:pt>
                <c:pt idx="57290">
                  <c:v>-1.3714285714285701</c:v>
                </c:pt>
                <c:pt idx="57291">
                  <c:v>-4.8</c:v>
                </c:pt>
                <c:pt idx="57292">
                  <c:v>-10.064516129032199</c:v>
                </c:pt>
                <c:pt idx="57293">
                  <c:v>14.8888888888888</c:v>
                </c:pt>
                <c:pt idx="57294">
                  <c:v>-2.7037037037037002</c:v>
                </c:pt>
                <c:pt idx="57295">
                  <c:v>14.387755102040799</c:v>
                </c:pt>
                <c:pt idx="57296">
                  <c:v>12.501676445934599</c:v>
                </c:pt>
                <c:pt idx="57297">
                  <c:v>14.323731138545901</c:v>
                </c:pt>
                <c:pt idx="57298">
                  <c:v>15.3939393939393</c:v>
                </c:pt>
                <c:pt idx="57299">
                  <c:v>12.586455981941301</c:v>
                </c:pt>
                <c:pt idx="57300">
                  <c:v>11.510341261633901</c:v>
                </c:pt>
                <c:pt idx="57301">
                  <c:v>16.168958742632601</c:v>
                </c:pt>
                <c:pt idx="57302">
                  <c:v>21.6955543050084</c:v>
                </c:pt>
                <c:pt idx="57303">
                  <c:v>12.591709844559499</c:v>
                </c:pt>
                <c:pt idx="57304">
                  <c:v>5.2558139534883699</c:v>
                </c:pt>
                <c:pt idx="57305">
                  <c:v>3.9854341736694598</c:v>
                </c:pt>
                <c:pt idx="57306">
                  <c:v>4.7927184466019401</c:v>
                </c:pt>
                <c:pt idx="57307">
                  <c:v>10.067124949454101</c:v>
                </c:pt>
                <c:pt idx="57308">
                  <c:v>-6.5</c:v>
                </c:pt>
                <c:pt idx="57309">
                  <c:v>15.4565217391304</c:v>
                </c:pt>
                <c:pt idx="57310">
                  <c:v>10.058823529411701</c:v>
                </c:pt>
                <c:pt idx="57311">
                  <c:v>-2.5</c:v>
                </c:pt>
                <c:pt idx="57312">
                  <c:v>16</c:v>
                </c:pt>
                <c:pt idx="57313">
                  <c:v>4.93333333333333</c:v>
                </c:pt>
                <c:pt idx="57314">
                  <c:v>-6.21428571428571</c:v>
                </c:pt>
                <c:pt idx="57315">
                  <c:v>-8.5161290322580605</c:v>
                </c:pt>
                <c:pt idx="57316">
                  <c:v>-17</c:v>
                </c:pt>
                <c:pt idx="57317">
                  <c:v>-4.86666666666666</c:v>
                </c:pt>
                <c:pt idx="57318">
                  <c:v>32.233333333333299</c:v>
                </c:pt>
                <c:pt idx="57319">
                  <c:v>-4.5666666666666602</c:v>
                </c:pt>
                <c:pt idx="57320">
                  <c:v>12.9142857142857</c:v>
                </c:pt>
                <c:pt idx="57321">
                  <c:v>-10.2222222222222</c:v>
                </c:pt>
                <c:pt idx="57322">
                  <c:v>-5.6333333333333302</c:v>
                </c:pt>
                <c:pt idx="57323">
                  <c:v>1.66398929049531</c:v>
                </c:pt>
                <c:pt idx="57324">
                  <c:v>10.840438489646701</c:v>
                </c:pt>
                <c:pt idx="57325">
                  <c:v>4.0698529411764701</c:v>
                </c:pt>
                <c:pt idx="57326">
                  <c:v>5.9796238244514104</c:v>
                </c:pt>
                <c:pt idx="57327">
                  <c:v>7.9894514767932403</c:v>
                </c:pt>
                <c:pt idx="57328">
                  <c:v>13.804945054945</c:v>
                </c:pt>
                <c:pt idx="57329">
                  <c:v>14.6761133603238</c:v>
                </c:pt>
                <c:pt idx="57330">
                  <c:v>14.3582089552238</c:v>
                </c:pt>
                <c:pt idx="57331">
                  <c:v>7.2355212355212304</c:v>
                </c:pt>
                <c:pt idx="57332">
                  <c:v>8.1479452054794503</c:v>
                </c:pt>
                <c:pt idx="57333">
                  <c:v>-0.33576642335766399</c:v>
                </c:pt>
                <c:pt idx="57334">
                  <c:v>-0.36557788944723602</c:v>
                </c:pt>
                <c:pt idx="57335">
                  <c:v>3.1710526315789398</c:v>
                </c:pt>
                <c:pt idx="57336">
                  <c:v>4.5441576086956497</c:v>
                </c:pt>
                <c:pt idx="57337">
                  <c:v>5.4941724941724903</c:v>
                </c:pt>
                <c:pt idx="57338">
                  <c:v>4.14776119402985</c:v>
                </c:pt>
                <c:pt idx="57339">
                  <c:v>3.0148809523809499</c:v>
                </c:pt>
                <c:pt idx="57340">
                  <c:v>5.0500963391136802</c:v>
                </c:pt>
                <c:pt idx="57341">
                  <c:v>2.5481569560047501</c:v>
                </c:pt>
                <c:pt idx="57342">
                  <c:v>4.2894450489662601</c:v>
                </c:pt>
                <c:pt idx="57343">
                  <c:v>1.53016241299303</c:v>
                </c:pt>
                <c:pt idx="57344">
                  <c:v>-3.0337837837837802</c:v>
                </c:pt>
                <c:pt idx="57345">
                  <c:v>0.25021720243266699</c:v>
                </c:pt>
                <c:pt idx="57346">
                  <c:v>4.3188612099644104</c:v>
                </c:pt>
                <c:pt idx="57347">
                  <c:v>6.5333333333333297</c:v>
                </c:pt>
                <c:pt idx="57348">
                  <c:v>15.5714285714285</c:v>
                </c:pt>
                <c:pt idx="57349">
                  <c:v>9.8636363636363598</c:v>
                </c:pt>
                <c:pt idx="57350">
                  <c:v>1.75</c:v>
                </c:pt>
                <c:pt idx="57351">
                  <c:v>15.8888888888888</c:v>
                </c:pt>
                <c:pt idx="57352">
                  <c:v>7.4117647058823497</c:v>
                </c:pt>
                <c:pt idx="57353">
                  <c:v>18.300884955752199</c:v>
                </c:pt>
                <c:pt idx="57354">
                  <c:v>2.4255319148936101</c:v>
                </c:pt>
                <c:pt idx="57355">
                  <c:v>-2</c:v>
                </c:pt>
                <c:pt idx="57356">
                  <c:v>32</c:v>
                </c:pt>
                <c:pt idx="57357">
                  <c:v>-4</c:v>
                </c:pt>
                <c:pt idx="57358">
                  <c:v>-3</c:v>
                </c:pt>
                <c:pt idx="57359">
                  <c:v>15.074074074074</c:v>
                </c:pt>
                <c:pt idx="57360">
                  <c:v>8.1521739130434696</c:v>
                </c:pt>
                <c:pt idx="57361">
                  <c:v>-3.3265306122448899</c:v>
                </c:pt>
                <c:pt idx="57362">
                  <c:v>-9.3913043478260807</c:v>
                </c:pt>
                <c:pt idx="57363">
                  <c:v>8.4032258064516103</c:v>
                </c:pt>
                <c:pt idx="57364">
                  <c:v>9.6818181818181799</c:v>
                </c:pt>
                <c:pt idx="57365">
                  <c:v>-1.11290322580645</c:v>
                </c:pt>
                <c:pt idx="57366">
                  <c:v>6.63793103448275</c:v>
                </c:pt>
                <c:pt idx="57367">
                  <c:v>0.86538461538461497</c:v>
                </c:pt>
                <c:pt idx="57368">
                  <c:v>-1.8076923076922999</c:v>
                </c:pt>
                <c:pt idx="57369">
                  <c:v>0.65454545454545399</c:v>
                </c:pt>
                <c:pt idx="57370">
                  <c:v>11.293103448275801</c:v>
                </c:pt>
                <c:pt idx="57371">
                  <c:v>-4.75</c:v>
                </c:pt>
                <c:pt idx="57372">
                  <c:v>-5</c:v>
                </c:pt>
                <c:pt idx="57373">
                  <c:v>13.2</c:v>
                </c:pt>
                <c:pt idx="57374">
                  <c:v>59.3333333333333</c:v>
                </c:pt>
                <c:pt idx="57375">
                  <c:v>1.9826839826839799</c:v>
                </c:pt>
                <c:pt idx="57376">
                  <c:v>-2.37254901960784</c:v>
                </c:pt>
                <c:pt idx="57377">
                  <c:v>3.58169934640522</c:v>
                </c:pt>
                <c:pt idx="57378">
                  <c:v>-1.0044052863436099</c:v>
                </c:pt>
                <c:pt idx="57379">
                  <c:v>1.9320175438596401</c:v>
                </c:pt>
                <c:pt idx="57380">
                  <c:v>2.6377079482439898</c:v>
                </c:pt>
                <c:pt idx="57381">
                  <c:v>0.94704049844236704</c:v>
                </c:pt>
                <c:pt idx="57382">
                  <c:v>4.3466042154566704</c:v>
                </c:pt>
                <c:pt idx="57383">
                  <c:v>-0.15490196078431301</c:v>
                </c:pt>
                <c:pt idx="57384">
                  <c:v>4.6435331230283898</c:v>
                </c:pt>
                <c:pt idx="57385">
                  <c:v>-0.69902912621359203</c:v>
                </c:pt>
                <c:pt idx="57386">
                  <c:v>3.7656612529002298</c:v>
                </c:pt>
                <c:pt idx="57387">
                  <c:v>19.031578947368399</c:v>
                </c:pt>
                <c:pt idx="57388">
                  <c:v>11.5617977528089</c:v>
                </c:pt>
                <c:pt idx="57389">
                  <c:v>14.9897959183673</c:v>
                </c:pt>
                <c:pt idx="57390">
                  <c:v>8.3968253968253901</c:v>
                </c:pt>
                <c:pt idx="57391">
                  <c:v>61.941176470588204</c:v>
                </c:pt>
                <c:pt idx="57392">
                  <c:v>58.5</c:v>
                </c:pt>
                <c:pt idx="57393">
                  <c:v>37.9</c:v>
                </c:pt>
                <c:pt idx="57394">
                  <c:v>25.7777777777777</c:v>
                </c:pt>
                <c:pt idx="57395">
                  <c:v>21.125</c:v>
                </c:pt>
                <c:pt idx="57396">
                  <c:v>5.4782608695652097</c:v>
                </c:pt>
                <c:pt idx="57397">
                  <c:v>11.7532467532467</c:v>
                </c:pt>
                <c:pt idx="57398">
                  <c:v>12.485436893203801</c:v>
                </c:pt>
                <c:pt idx="57399">
                  <c:v>7.5631067961165002</c:v>
                </c:pt>
                <c:pt idx="57400">
                  <c:v>-4.2471910112359499</c:v>
                </c:pt>
                <c:pt idx="57401">
                  <c:v>1.89349112426035</c:v>
                </c:pt>
                <c:pt idx="57402">
                  <c:v>1.3972602739726001</c:v>
                </c:pt>
                <c:pt idx="57403">
                  <c:v>0.89024390243902396</c:v>
                </c:pt>
                <c:pt idx="57404">
                  <c:v>5.0064102564102502</c:v>
                </c:pt>
                <c:pt idx="57405">
                  <c:v>1.9629629629629599</c:v>
                </c:pt>
                <c:pt idx="57406">
                  <c:v>3.9358108108108101</c:v>
                </c:pt>
                <c:pt idx="57407">
                  <c:v>-1.99679487179487</c:v>
                </c:pt>
                <c:pt idx="57408">
                  <c:v>-1.95215311004784</c:v>
                </c:pt>
                <c:pt idx="57409">
                  <c:v>0.207792207792207</c:v>
                </c:pt>
                <c:pt idx="57410">
                  <c:v>9.3179916317991598</c:v>
                </c:pt>
                <c:pt idx="57411">
                  <c:v>-8.5203915171288696</c:v>
                </c:pt>
                <c:pt idx="57412">
                  <c:v>-8.5445920303605298</c:v>
                </c:pt>
                <c:pt idx="57413">
                  <c:v>-6.3785714285714201</c:v>
                </c:pt>
                <c:pt idx="57414">
                  <c:v>-6.35188509874326</c:v>
                </c:pt>
                <c:pt idx="57415">
                  <c:v>-4.5303933253873598</c:v>
                </c:pt>
                <c:pt idx="57416">
                  <c:v>-4.1920353982300798</c:v>
                </c:pt>
                <c:pt idx="57417">
                  <c:v>-2.8013631937682502</c:v>
                </c:pt>
                <c:pt idx="57418">
                  <c:v>-3.4230423042304201</c:v>
                </c:pt>
                <c:pt idx="57419">
                  <c:v>-9.0411985018726497</c:v>
                </c:pt>
                <c:pt idx="57420">
                  <c:v>-5.9371816638370101</c:v>
                </c:pt>
                <c:pt idx="57421">
                  <c:v>-6.3864406779660996</c:v>
                </c:pt>
                <c:pt idx="57422">
                  <c:v>-5.4918276374442696</c:v>
                </c:pt>
                <c:pt idx="57423">
                  <c:v>-0.40022675736961399</c:v>
                </c:pt>
                <c:pt idx="57424">
                  <c:v>-4.5332496863237104</c:v>
                </c:pt>
                <c:pt idx="57425">
                  <c:v>-2.1887966804979202</c:v>
                </c:pt>
                <c:pt idx="57426">
                  <c:v>-1.0601336302895299</c:v>
                </c:pt>
                <c:pt idx="57427">
                  <c:v>-1.9295478443743399</c:v>
                </c:pt>
                <c:pt idx="57428">
                  <c:v>-0.56023651145602305</c:v>
                </c:pt>
                <c:pt idx="57429">
                  <c:v>-5.4429824561403501</c:v>
                </c:pt>
                <c:pt idx="57430">
                  <c:v>-2.4106870229007602</c:v>
                </c:pt>
                <c:pt idx="57431">
                  <c:v>-3.4620622568093302</c:v>
                </c:pt>
                <c:pt idx="57432">
                  <c:v>-5.1842424242424201</c:v>
                </c:pt>
                <c:pt idx="57433">
                  <c:v>-6.4316877152698</c:v>
                </c:pt>
                <c:pt idx="57434">
                  <c:v>-0.98385469223007005</c:v>
                </c:pt>
                <c:pt idx="57435">
                  <c:v>-5.0860215053763396</c:v>
                </c:pt>
                <c:pt idx="57436">
                  <c:v>-11.082352941176399</c:v>
                </c:pt>
                <c:pt idx="57437">
                  <c:v>-12.172043010752599</c:v>
                </c:pt>
                <c:pt idx="57438">
                  <c:v>-7.49</c:v>
                </c:pt>
                <c:pt idx="57439">
                  <c:v>-3.73684210526315</c:v>
                </c:pt>
                <c:pt idx="57440">
                  <c:v>7.421875E-2</c:v>
                </c:pt>
                <c:pt idx="57441">
                  <c:v>0.34920634920634902</c:v>
                </c:pt>
                <c:pt idx="57442">
                  <c:v>0.633136094674556</c:v>
                </c:pt>
                <c:pt idx="57443">
                  <c:v>-2.9345794392523299</c:v>
                </c:pt>
                <c:pt idx="57444">
                  <c:v>-13.0841121495327</c:v>
                </c:pt>
                <c:pt idx="57445">
                  <c:v>-6.5630252100840298</c:v>
                </c:pt>
                <c:pt idx="57446">
                  <c:v>-1.36363636363636</c:v>
                </c:pt>
                <c:pt idx="57447">
                  <c:v>-20.96</c:v>
                </c:pt>
                <c:pt idx="57448">
                  <c:v>-13.625</c:v>
                </c:pt>
                <c:pt idx="57449">
                  <c:v>-4.625</c:v>
                </c:pt>
                <c:pt idx="57450">
                  <c:v>-17.3333333333333</c:v>
                </c:pt>
                <c:pt idx="57451">
                  <c:v>-13.684210526315701</c:v>
                </c:pt>
                <c:pt idx="57452">
                  <c:v>-10.6451612903225</c:v>
                </c:pt>
                <c:pt idx="57453">
                  <c:v>-2.48</c:v>
                </c:pt>
                <c:pt idx="57454">
                  <c:v>-3.06451612903225</c:v>
                </c:pt>
                <c:pt idx="57455">
                  <c:v>-2.8214285714285698</c:v>
                </c:pt>
                <c:pt idx="57456">
                  <c:v>-12.677419354838699</c:v>
                </c:pt>
                <c:pt idx="57457">
                  <c:v>-20.933333333333302</c:v>
                </c:pt>
                <c:pt idx="57458">
                  <c:v>-17.6315789473684</c:v>
                </c:pt>
                <c:pt idx="57459">
                  <c:v>17.806451612903199</c:v>
                </c:pt>
                <c:pt idx="57460">
                  <c:v>8.1333333333333293</c:v>
                </c:pt>
                <c:pt idx="57461">
                  <c:v>-1.8387096774193501</c:v>
                </c:pt>
                <c:pt idx="57462">
                  <c:v>-0.58260869565217299</c:v>
                </c:pt>
                <c:pt idx="57463">
                  <c:v>1.1902439024390199</c:v>
                </c:pt>
                <c:pt idx="57464">
                  <c:v>1.6216216216216199</c:v>
                </c:pt>
                <c:pt idx="57465">
                  <c:v>0.70444444444444398</c:v>
                </c:pt>
                <c:pt idx="57466">
                  <c:v>0.86807387862796803</c:v>
                </c:pt>
                <c:pt idx="57467">
                  <c:v>1.72885572139303</c:v>
                </c:pt>
                <c:pt idx="57468">
                  <c:v>2.1723076923076898</c:v>
                </c:pt>
                <c:pt idx="57469">
                  <c:v>3.2627345844504001</c:v>
                </c:pt>
                <c:pt idx="57470">
                  <c:v>-8.6330935251798496E-2</c:v>
                </c:pt>
                <c:pt idx="57471">
                  <c:v>6.4360313315926803</c:v>
                </c:pt>
                <c:pt idx="57472">
                  <c:v>4.27980535279805</c:v>
                </c:pt>
                <c:pt idx="57473">
                  <c:v>9.8416075650118202</c:v>
                </c:pt>
                <c:pt idx="57474">
                  <c:v>0</c:v>
                </c:pt>
                <c:pt idx="57475">
                  <c:v>-5.4232365145228201</c:v>
                </c:pt>
                <c:pt idx="57476">
                  <c:v>-5.3137254901960702</c:v>
                </c:pt>
                <c:pt idx="57477">
                  <c:v>-5.94753086419753</c:v>
                </c:pt>
                <c:pt idx="57478">
                  <c:v>-2.32359081419624</c:v>
                </c:pt>
                <c:pt idx="57479">
                  <c:v>3.16617210682492</c:v>
                </c:pt>
                <c:pt idx="57480">
                  <c:v>3.38200589970501</c:v>
                </c:pt>
                <c:pt idx="57481">
                  <c:v>4.0864197530864201</c:v>
                </c:pt>
                <c:pt idx="57482">
                  <c:v>-1.62167300380228</c:v>
                </c:pt>
                <c:pt idx="57483">
                  <c:v>-7.8663239074550102</c:v>
                </c:pt>
                <c:pt idx="57484">
                  <c:v>-4.39333333333333</c:v>
                </c:pt>
                <c:pt idx="57485">
                  <c:v>-4.9105960264900599</c:v>
                </c:pt>
                <c:pt idx="57486">
                  <c:v>1.5528700906344399</c:v>
                </c:pt>
                <c:pt idx="57487">
                  <c:v>-0.42200328407224902</c:v>
                </c:pt>
                <c:pt idx="57488">
                  <c:v>-1.2345132743362801</c:v>
                </c:pt>
                <c:pt idx="57489">
                  <c:v>-3.34039334341906</c:v>
                </c:pt>
                <c:pt idx="57490">
                  <c:v>-1.59357541899441</c:v>
                </c:pt>
                <c:pt idx="57491">
                  <c:v>3.84191176470588</c:v>
                </c:pt>
                <c:pt idx="57492">
                  <c:v>0.246438746438746</c:v>
                </c:pt>
                <c:pt idx="57493">
                  <c:v>0.78661616161616099</c:v>
                </c:pt>
                <c:pt idx="57494">
                  <c:v>-2.0223285486443299</c:v>
                </c:pt>
                <c:pt idx="57495">
                  <c:v>-1.21470588235294</c:v>
                </c:pt>
                <c:pt idx="57496">
                  <c:v>-1.28451882845188</c:v>
                </c:pt>
                <c:pt idx="57497">
                  <c:v>4.7751824817518198</c:v>
                </c:pt>
                <c:pt idx="57498">
                  <c:v>13.135593220338899</c:v>
                </c:pt>
                <c:pt idx="57499">
                  <c:v>7.9539170506912402</c:v>
                </c:pt>
                <c:pt idx="57500">
                  <c:v>17.3719008264462</c:v>
                </c:pt>
                <c:pt idx="57501">
                  <c:v>-11.5625</c:v>
                </c:pt>
                <c:pt idx="57502">
                  <c:v>59.5</c:v>
                </c:pt>
                <c:pt idx="57503">
                  <c:v>-4.4285714285714199</c:v>
                </c:pt>
                <c:pt idx="57504">
                  <c:v>-7.2710280373831697</c:v>
                </c:pt>
                <c:pt idx="57505">
                  <c:v>-9.1560283687943205</c:v>
                </c:pt>
                <c:pt idx="57506">
                  <c:v>-3.9205298013244998</c:v>
                </c:pt>
                <c:pt idx="57507">
                  <c:v>-10.033333333333299</c:v>
                </c:pt>
                <c:pt idx="57508">
                  <c:v>-4.5967741935483799</c:v>
                </c:pt>
                <c:pt idx="57509">
                  <c:v>5.6666666666666599</c:v>
                </c:pt>
                <c:pt idx="57510">
                  <c:v>-8.2941176470588207</c:v>
                </c:pt>
                <c:pt idx="57511">
                  <c:v>-9.7619047619047592</c:v>
                </c:pt>
                <c:pt idx="57512">
                  <c:v>8.6585365853658498</c:v>
                </c:pt>
                <c:pt idx="57513">
                  <c:v>1.640625</c:v>
                </c:pt>
                <c:pt idx="57514">
                  <c:v>-1.2676056338028101</c:v>
                </c:pt>
                <c:pt idx="57515">
                  <c:v>-1.2692307692307601</c:v>
                </c:pt>
                <c:pt idx="57516">
                  <c:v>-17.6666666666666</c:v>
                </c:pt>
                <c:pt idx="57517">
                  <c:v>-14.5</c:v>
                </c:pt>
                <c:pt idx="57518">
                  <c:v>-2.9090909090908998</c:v>
                </c:pt>
                <c:pt idx="57519">
                  <c:v>0.88172043010752599</c:v>
                </c:pt>
                <c:pt idx="57520">
                  <c:v>-3.3333333333333299</c:v>
                </c:pt>
                <c:pt idx="57521">
                  <c:v>-3.13253012048192</c:v>
                </c:pt>
                <c:pt idx="57522">
                  <c:v>3.5404255319148898</c:v>
                </c:pt>
                <c:pt idx="57523">
                  <c:v>8.4390243902438993</c:v>
                </c:pt>
                <c:pt idx="57524">
                  <c:v>2.7280966767371599</c:v>
                </c:pt>
                <c:pt idx="57525">
                  <c:v>2.8110465116279002</c:v>
                </c:pt>
                <c:pt idx="57526">
                  <c:v>0.57608695652173902</c:v>
                </c:pt>
                <c:pt idx="57527">
                  <c:v>-2.62114537444933</c:v>
                </c:pt>
                <c:pt idx="57528">
                  <c:v>-3.8773006134969301</c:v>
                </c:pt>
                <c:pt idx="57529">
                  <c:v>1.1088435374149599</c:v>
                </c:pt>
                <c:pt idx="57530">
                  <c:v>23</c:v>
                </c:pt>
                <c:pt idx="57531">
                  <c:v>17</c:v>
                </c:pt>
                <c:pt idx="57532">
                  <c:v>4.3333333333333304</c:v>
                </c:pt>
                <c:pt idx="57533">
                  <c:v>4.3846153846153797</c:v>
                </c:pt>
                <c:pt idx="57534">
                  <c:v>-4.8571428571428497</c:v>
                </c:pt>
                <c:pt idx="57535">
                  <c:v>6.4803149606299204</c:v>
                </c:pt>
                <c:pt idx="57536">
                  <c:v>3.6440677966101598</c:v>
                </c:pt>
                <c:pt idx="57537">
                  <c:v>2.8730158730158699</c:v>
                </c:pt>
                <c:pt idx="57538">
                  <c:v>1.0349650349650299</c:v>
                </c:pt>
                <c:pt idx="57539">
                  <c:v>0.63870967741935403</c:v>
                </c:pt>
                <c:pt idx="57540">
                  <c:v>2.7333333333333298</c:v>
                </c:pt>
                <c:pt idx="57541">
                  <c:v>7.5290322580645102</c:v>
                </c:pt>
                <c:pt idx="57542">
                  <c:v>2.8074534161490599</c:v>
                </c:pt>
                <c:pt idx="57543">
                  <c:v>-0.43016759776536301</c:v>
                </c:pt>
                <c:pt idx="57544">
                  <c:v>0.57894736842105199</c:v>
                </c:pt>
                <c:pt idx="57545">
                  <c:v>-1.3062200956937799</c:v>
                </c:pt>
                <c:pt idx="57546">
                  <c:v>4.1775700934579403</c:v>
                </c:pt>
                <c:pt idx="57547">
                  <c:v>-6.9462365591397797</c:v>
                </c:pt>
                <c:pt idx="57548">
                  <c:v>-11.846153846153801</c:v>
                </c:pt>
                <c:pt idx="57549">
                  <c:v>-5.4086021505376296</c:v>
                </c:pt>
                <c:pt idx="57550">
                  <c:v>-5.2277777777777699</c:v>
                </c:pt>
                <c:pt idx="57551">
                  <c:v>-2.2580645161290298</c:v>
                </c:pt>
                <c:pt idx="57552">
                  <c:v>-5.12222222222222</c:v>
                </c:pt>
                <c:pt idx="57553">
                  <c:v>-4.6129032258064502</c:v>
                </c:pt>
                <c:pt idx="57554">
                  <c:v>-1.2473684210526299</c:v>
                </c:pt>
                <c:pt idx="57555">
                  <c:v>-2.6380952380952301</c:v>
                </c:pt>
                <c:pt idx="57556">
                  <c:v>-11.6682027649769</c:v>
                </c:pt>
                <c:pt idx="57557">
                  <c:v>-6.6952380952380901</c:v>
                </c:pt>
                <c:pt idx="57558">
                  <c:v>-6.0921658986175098</c:v>
                </c:pt>
                <c:pt idx="57559">
                  <c:v>1.0793858216269101</c:v>
                </c:pt>
                <c:pt idx="57560">
                  <c:v>1.0077376565954299</c:v>
                </c:pt>
                <c:pt idx="57561">
                  <c:v>0.491144845034788</c:v>
                </c:pt>
                <c:pt idx="57562">
                  <c:v>-0.310924369747899</c:v>
                </c:pt>
                <c:pt idx="57563">
                  <c:v>1.4545454545454499</c:v>
                </c:pt>
                <c:pt idx="57564">
                  <c:v>3.0274905422446401</c:v>
                </c:pt>
                <c:pt idx="57565">
                  <c:v>2.56451127819548</c:v>
                </c:pt>
                <c:pt idx="57566">
                  <c:v>1.8596218596218499</c:v>
                </c:pt>
                <c:pt idx="57567">
                  <c:v>-0.73741188318227502</c:v>
                </c:pt>
                <c:pt idx="57568">
                  <c:v>-3.2074484456755901</c:v>
                </c:pt>
                <c:pt idx="57569">
                  <c:v>-1.22033898305084</c:v>
                </c:pt>
                <c:pt idx="57570">
                  <c:v>5.1438147471054201</c:v>
                </c:pt>
                <c:pt idx="57571">
                  <c:v>-0.43692307692307603</c:v>
                </c:pt>
                <c:pt idx="57572">
                  <c:v>0.39712108382726502</c:v>
                </c:pt>
                <c:pt idx="57573">
                  <c:v>4.0549607423269096</c:v>
                </c:pt>
                <c:pt idx="57574">
                  <c:v>1.9122807017543799</c:v>
                </c:pt>
                <c:pt idx="57575">
                  <c:v>5.2649301143583198</c:v>
                </c:pt>
                <c:pt idx="57576">
                  <c:v>6.5010695187165704</c:v>
                </c:pt>
                <c:pt idx="57577">
                  <c:v>2.22248661511005</c:v>
                </c:pt>
                <c:pt idx="57578">
                  <c:v>4.8792912513842701</c:v>
                </c:pt>
                <c:pt idx="57579">
                  <c:v>3.54661262304574</c:v>
                </c:pt>
                <c:pt idx="57580">
                  <c:v>-0.52619926199261902</c:v>
                </c:pt>
                <c:pt idx="57581">
                  <c:v>-0.75862068965517204</c:v>
                </c:pt>
                <c:pt idx="57582">
                  <c:v>4.4489510489510398</c:v>
                </c:pt>
                <c:pt idx="57583">
                  <c:v>-3.0735294117646998</c:v>
                </c:pt>
                <c:pt idx="57584">
                  <c:v>10.452380952380899</c:v>
                </c:pt>
                <c:pt idx="57585">
                  <c:v>-0.76470588235294101</c:v>
                </c:pt>
                <c:pt idx="57586">
                  <c:v>-3.6181818181818102</c:v>
                </c:pt>
                <c:pt idx="57587">
                  <c:v>1.7517006802721</c:v>
                </c:pt>
                <c:pt idx="57588">
                  <c:v>-2.4602739726027298</c:v>
                </c:pt>
                <c:pt idx="57589">
                  <c:v>1.0659025787965599</c:v>
                </c:pt>
                <c:pt idx="57590">
                  <c:v>5.7236467236467199</c:v>
                </c:pt>
                <c:pt idx="57591">
                  <c:v>-8.0763888888888893</c:v>
                </c:pt>
                <c:pt idx="57592">
                  <c:v>-6.7905138339920903</c:v>
                </c:pt>
                <c:pt idx="57593">
                  <c:v>-6.0202020202020199</c:v>
                </c:pt>
                <c:pt idx="57594">
                  <c:v>2.7749999999999999</c:v>
                </c:pt>
                <c:pt idx="57595">
                  <c:v>2.8672131147540898</c:v>
                </c:pt>
                <c:pt idx="57596">
                  <c:v>1.3497267759562801</c:v>
                </c:pt>
                <c:pt idx="57597">
                  <c:v>0.61356466876971605</c:v>
                </c:pt>
                <c:pt idx="57598">
                  <c:v>-0.747588424437299</c:v>
                </c:pt>
                <c:pt idx="57599">
                  <c:v>-0.66085578446909599</c:v>
                </c:pt>
                <c:pt idx="57600">
                  <c:v>0.33769633507853403</c:v>
                </c:pt>
                <c:pt idx="57601">
                  <c:v>-0.449355432780847</c:v>
                </c:pt>
                <c:pt idx="57602">
                  <c:v>1.4605067064083399</c:v>
                </c:pt>
                <c:pt idx="57603">
                  <c:v>1.14984709480122</c:v>
                </c:pt>
                <c:pt idx="57604">
                  <c:v>-0.350710900473933</c:v>
                </c:pt>
                <c:pt idx="57605">
                  <c:v>3.6232741617356998</c:v>
                </c:pt>
                <c:pt idx="57606">
                  <c:v>9.7012987012987004</c:v>
                </c:pt>
                <c:pt idx="57607">
                  <c:v>-2.3397129186602799</c:v>
                </c:pt>
                <c:pt idx="57608">
                  <c:v>-3.0109289617486299</c:v>
                </c:pt>
                <c:pt idx="57609">
                  <c:v>-2.0874999999999999</c:v>
                </c:pt>
                <c:pt idx="57610">
                  <c:v>-1.9562982005141301</c:v>
                </c:pt>
                <c:pt idx="57611">
                  <c:v>4.1827111984282901</c:v>
                </c:pt>
                <c:pt idx="57612">
                  <c:v>2.7737556561085901</c:v>
                </c:pt>
                <c:pt idx="57613">
                  <c:v>2.8758389261744899</c:v>
                </c:pt>
                <c:pt idx="57614">
                  <c:v>2.5932721712538198</c:v>
                </c:pt>
                <c:pt idx="57615">
                  <c:v>0.21165644171779099</c:v>
                </c:pt>
                <c:pt idx="57616">
                  <c:v>-6.0420475319926803</c:v>
                </c:pt>
                <c:pt idx="57617">
                  <c:v>-2.6230088495575199</c:v>
                </c:pt>
                <c:pt idx="57618">
                  <c:v>-0.83876500857632896</c:v>
                </c:pt>
                <c:pt idx="57619">
                  <c:v>-17.234042553191401</c:v>
                </c:pt>
                <c:pt idx="57620">
                  <c:v>-14.080645161290301</c:v>
                </c:pt>
                <c:pt idx="57621">
                  <c:v>-13.209677419354801</c:v>
                </c:pt>
                <c:pt idx="57622">
                  <c:v>10.7777777777777</c:v>
                </c:pt>
                <c:pt idx="57623">
                  <c:v>-1.7956989247311801</c:v>
                </c:pt>
                <c:pt idx="57624">
                  <c:v>-2.9058823529411701</c:v>
                </c:pt>
                <c:pt idx="57625">
                  <c:v>-0.59574468085106302</c:v>
                </c:pt>
                <c:pt idx="57626">
                  <c:v>0.7</c:v>
                </c:pt>
                <c:pt idx="57627">
                  <c:v>-6.7282608695652097</c:v>
                </c:pt>
                <c:pt idx="57628">
                  <c:v>-2.9666666666666601</c:v>
                </c:pt>
                <c:pt idx="57629">
                  <c:v>-2.3118279569892399</c:v>
                </c:pt>
                <c:pt idx="57630">
                  <c:v>-0.36274509803921501</c:v>
                </c:pt>
                <c:pt idx="57631">
                  <c:v>-2.7166666666666601</c:v>
                </c:pt>
                <c:pt idx="57632">
                  <c:v>-0.56451612903225801</c:v>
                </c:pt>
                <c:pt idx="57633">
                  <c:v>-1.39130434782608</c:v>
                </c:pt>
                <c:pt idx="57634">
                  <c:v>-0.87096774193548299</c:v>
                </c:pt>
                <c:pt idx="57635">
                  <c:v>2.4444444444444402</c:v>
                </c:pt>
                <c:pt idx="57636">
                  <c:v>1.4821428571428501</c:v>
                </c:pt>
                <c:pt idx="57637">
                  <c:v>3.1749999999999998</c:v>
                </c:pt>
                <c:pt idx="57638">
                  <c:v>3.3392226148409798</c:v>
                </c:pt>
                <c:pt idx="57639">
                  <c:v>3.3425605536332101</c:v>
                </c:pt>
                <c:pt idx="57640">
                  <c:v>6.3563218390804597</c:v>
                </c:pt>
                <c:pt idx="57641">
                  <c:v>7.28632478632478</c:v>
                </c:pt>
                <c:pt idx="57642">
                  <c:v>3.5358361774743998</c:v>
                </c:pt>
                <c:pt idx="57643">
                  <c:v>1.3248945147679301</c:v>
                </c:pt>
                <c:pt idx="57644">
                  <c:v>4.1647058823529397</c:v>
                </c:pt>
                <c:pt idx="57645">
                  <c:v>-1.08680555555555</c:v>
                </c:pt>
                <c:pt idx="57646">
                  <c:v>8.9326241134751694</c:v>
                </c:pt>
                <c:pt idx="57647">
                  <c:v>3.1818181818181799</c:v>
                </c:pt>
                <c:pt idx="57648">
                  <c:v>2.58886894075403</c:v>
                </c:pt>
                <c:pt idx="57649">
                  <c:v>-2.7140575079872198</c:v>
                </c:pt>
                <c:pt idx="57650">
                  <c:v>-3.1325503355704698</c:v>
                </c:pt>
                <c:pt idx="57651">
                  <c:v>-2.4564516129032201</c:v>
                </c:pt>
                <c:pt idx="57652">
                  <c:v>-1.80087209302325</c:v>
                </c:pt>
                <c:pt idx="57653">
                  <c:v>-1.4983164983164901</c:v>
                </c:pt>
                <c:pt idx="57654">
                  <c:v>1.07596899224806</c:v>
                </c:pt>
                <c:pt idx="57655">
                  <c:v>-1.80568720379146</c:v>
                </c:pt>
                <c:pt idx="57656">
                  <c:v>0.84126984126984095</c:v>
                </c:pt>
                <c:pt idx="57657">
                  <c:v>-2.6173469387755102</c:v>
                </c:pt>
                <c:pt idx="57658">
                  <c:v>0.98507462686567104</c:v>
                </c:pt>
                <c:pt idx="57659">
                  <c:v>11.925925925925901</c:v>
                </c:pt>
                <c:pt idx="57660">
                  <c:v>0.91666666666666596</c:v>
                </c:pt>
                <c:pt idx="57661">
                  <c:v>3.2333333333333298</c:v>
                </c:pt>
                <c:pt idx="57662">
                  <c:v>-6.8867924528301803</c:v>
                </c:pt>
                <c:pt idx="57663">
                  <c:v>-3.5</c:v>
                </c:pt>
                <c:pt idx="57664">
                  <c:v>6.3157894736842097</c:v>
                </c:pt>
                <c:pt idx="57665">
                  <c:v>5.5677419354838698</c:v>
                </c:pt>
                <c:pt idx="57666">
                  <c:v>-0.314285714285714</c:v>
                </c:pt>
                <c:pt idx="57667">
                  <c:v>-7.6857142857142797</c:v>
                </c:pt>
                <c:pt idx="57668">
                  <c:v>-4.1935483870967696</c:v>
                </c:pt>
                <c:pt idx="57669">
                  <c:v>-1.68965517241379</c:v>
                </c:pt>
                <c:pt idx="57670">
                  <c:v>-2.3333333333333299</c:v>
                </c:pt>
                <c:pt idx="57671">
                  <c:v>-8.2975609756097501</c:v>
                </c:pt>
                <c:pt idx="57672">
                  <c:v>-7.7396449704141999</c:v>
                </c:pt>
                <c:pt idx="57673">
                  <c:v>-8.9198473282442698</c:v>
                </c:pt>
                <c:pt idx="57674">
                  <c:v>-9.9489795918367303</c:v>
                </c:pt>
                <c:pt idx="57675">
                  <c:v>-3.2724358974358898</c:v>
                </c:pt>
                <c:pt idx="57676">
                  <c:v>-0.96551724137931005</c:v>
                </c:pt>
                <c:pt idx="57677">
                  <c:v>-5.5202702702702702</c:v>
                </c:pt>
                <c:pt idx="57678">
                  <c:v>-3.3039513677811501</c:v>
                </c:pt>
                <c:pt idx="57679">
                  <c:v>-3.1732522796352498</c:v>
                </c:pt>
                <c:pt idx="57680">
                  <c:v>-11.229390681003499</c:v>
                </c:pt>
                <c:pt idx="57681">
                  <c:v>-11.7009966777408</c:v>
                </c:pt>
                <c:pt idx="57682">
                  <c:v>-9.6363636363636296</c:v>
                </c:pt>
                <c:pt idx="57683">
                  <c:v>-0.146341463414634</c:v>
                </c:pt>
                <c:pt idx="57684">
                  <c:v>-2.7</c:v>
                </c:pt>
                <c:pt idx="57685">
                  <c:v>-2.4186602870813299</c:v>
                </c:pt>
                <c:pt idx="57686">
                  <c:v>-2.3991935483870899</c:v>
                </c:pt>
                <c:pt idx="57687">
                  <c:v>-1.3854748603351901</c:v>
                </c:pt>
                <c:pt idx="57688">
                  <c:v>1.84552102376599</c:v>
                </c:pt>
                <c:pt idx="57689">
                  <c:v>4.1007751937984498</c:v>
                </c:pt>
                <c:pt idx="57690">
                  <c:v>2.74898373983739</c:v>
                </c:pt>
                <c:pt idx="57691">
                  <c:v>-8.1967213114753995E-2</c:v>
                </c:pt>
                <c:pt idx="57692">
                  <c:v>-6.8338150289017303</c:v>
                </c:pt>
                <c:pt idx="57693">
                  <c:v>-4.7407894736842104</c:v>
                </c:pt>
                <c:pt idx="57694">
                  <c:v>1.02666666666666</c:v>
                </c:pt>
                <c:pt idx="57695">
                  <c:v>-0.70240295748613601</c:v>
                </c:pt>
                <c:pt idx="57696">
                  <c:v>-4.3978494623655902</c:v>
                </c:pt>
                <c:pt idx="57697">
                  <c:v>-3.7966386554621798</c:v>
                </c:pt>
                <c:pt idx="57698">
                  <c:v>0.11915535444947201</c:v>
                </c:pt>
                <c:pt idx="57699">
                  <c:v>0.59833795013850399</c:v>
                </c:pt>
                <c:pt idx="57700">
                  <c:v>-0.92680514342235398</c:v>
                </c:pt>
                <c:pt idx="57701">
                  <c:v>-0.49413020277481301</c:v>
                </c:pt>
                <c:pt idx="57702">
                  <c:v>5.2327235772357703</c:v>
                </c:pt>
                <c:pt idx="57703">
                  <c:v>-1.78861788617886</c:v>
                </c:pt>
                <c:pt idx="57704">
                  <c:v>-6.1459731543624097</c:v>
                </c:pt>
                <c:pt idx="57705">
                  <c:v>-6.0282861896838602</c:v>
                </c:pt>
                <c:pt idx="57706">
                  <c:v>2.9161931818181799</c:v>
                </c:pt>
                <c:pt idx="57707">
                  <c:v>-12.0287081339712</c:v>
                </c:pt>
                <c:pt idx="57708">
                  <c:v>-15.3650793650793</c:v>
                </c:pt>
                <c:pt idx="57709">
                  <c:v>-13.4251207729468</c:v>
                </c:pt>
                <c:pt idx="57710">
                  <c:v>-24.438016528925601</c:v>
                </c:pt>
                <c:pt idx="57711">
                  <c:v>-22.923076923076898</c:v>
                </c:pt>
                <c:pt idx="57712">
                  <c:v>-46.705882352941103</c:v>
                </c:pt>
                <c:pt idx="57713">
                  <c:v>-38.764705882352899</c:v>
                </c:pt>
                <c:pt idx="57714">
                  <c:v>-34</c:v>
                </c:pt>
                <c:pt idx="57715">
                  <c:v>-15.8780487804878</c:v>
                </c:pt>
                <c:pt idx="57716">
                  <c:v>-8.8375000000000004</c:v>
                </c:pt>
                <c:pt idx="57717">
                  <c:v>2.0281354315689</c:v>
                </c:pt>
                <c:pt idx="57718">
                  <c:v>0.87763941526800204</c:v>
                </c:pt>
                <c:pt idx="57719">
                  <c:v>3.13022222222222</c:v>
                </c:pt>
                <c:pt idx="57720">
                  <c:v>0.60261437908496696</c:v>
                </c:pt>
                <c:pt idx="57721">
                  <c:v>-0.105020920502092</c:v>
                </c:pt>
                <c:pt idx="57722">
                  <c:v>1.53142183817753</c:v>
                </c:pt>
                <c:pt idx="57723">
                  <c:v>2.1807000946073698</c:v>
                </c:pt>
                <c:pt idx="57724">
                  <c:v>1.5741379310344801</c:v>
                </c:pt>
                <c:pt idx="57725">
                  <c:v>-0.15296989422294499</c:v>
                </c:pt>
                <c:pt idx="57726">
                  <c:v>-1.0398534127347601</c:v>
                </c:pt>
                <c:pt idx="57727">
                  <c:v>0.376646978646069</c:v>
                </c:pt>
                <c:pt idx="57728">
                  <c:v>5.4124999999999996</c:v>
                </c:pt>
                <c:pt idx="57729">
                  <c:v>1.9358695652173901</c:v>
                </c:pt>
                <c:pt idx="57730">
                  <c:v>1.9713362939039101</c:v>
                </c:pt>
                <c:pt idx="57731">
                  <c:v>3.5604358188627798</c:v>
                </c:pt>
                <c:pt idx="57732">
                  <c:v>1.19565978298914</c:v>
                </c:pt>
                <c:pt idx="57733">
                  <c:v>2.2646961142477502</c:v>
                </c:pt>
                <c:pt idx="57734">
                  <c:v>1.73558368495077</c:v>
                </c:pt>
                <c:pt idx="57735">
                  <c:v>1.89341692789968</c:v>
                </c:pt>
                <c:pt idx="57736">
                  <c:v>3.1132131244457502</c:v>
                </c:pt>
                <c:pt idx="57737">
                  <c:v>-0.92373363688104704</c:v>
                </c:pt>
                <c:pt idx="57738">
                  <c:v>-2.7218739689871301</c:v>
                </c:pt>
                <c:pt idx="57739">
                  <c:v>-1.7081462475946101</c:v>
                </c:pt>
                <c:pt idx="57740">
                  <c:v>5.2453316162266503</c:v>
                </c:pt>
                <c:pt idx="57741">
                  <c:v>-1.12537313432835</c:v>
                </c:pt>
                <c:pt idx="57742">
                  <c:v>-1.23183925811437</c:v>
                </c:pt>
                <c:pt idx="57743">
                  <c:v>0.77345844504021399</c:v>
                </c:pt>
                <c:pt idx="57744">
                  <c:v>-4.7496598639455696</c:v>
                </c:pt>
                <c:pt idx="57745">
                  <c:v>-4.6522292993630501</c:v>
                </c:pt>
                <c:pt idx="57746">
                  <c:v>-1.4445617740232299</c:v>
                </c:pt>
                <c:pt idx="57747">
                  <c:v>3.3467112597547302</c:v>
                </c:pt>
                <c:pt idx="57748">
                  <c:v>1.2200614124872</c:v>
                </c:pt>
                <c:pt idx="57749">
                  <c:v>1.68742216687422</c:v>
                </c:pt>
                <c:pt idx="57750">
                  <c:v>-1.9984399375974999</c:v>
                </c:pt>
                <c:pt idx="57751">
                  <c:v>-7.3732718894009203E-2</c:v>
                </c:pt>
                <c:pt idx="57752">
                  <c:v>1.9654178674351499</c:v>
                </c:pt>
                <c:pt idx="57753">
                  <c:v>-5</c:v>
                </c:pt>
                <c:pt idx="57754">
                  <c:v>-13.4845360824742</c:v>
                </c:pt>
                <c:pt idx="57755">
                  <c:v>-6.6869565217391296</c:v>
                </c:pt>
                <c:pt idx="57756">
                  <c:v>-17.755319148936099</c:v>
                </c:pt>
                <c:pt idx="57757">
                  <c:v>-16.842105263157801</c:v>
                </c:pt>
                <c:pt idx="57758">
                  <c:v>-14.6016260162601</c:v>
                </c:pt>
                <c:pt idx="57759">
                  <c:v>-0.226277372262773</c:v>
                </c:pt>
                <c:pt idx="57760">
                  <c:v>-0.94758064516129004</c:v>
                </c:pt>
                <c:pt idx="57761">
                  <c:v>2.84</c:v>
                </c:pt>
                <c:pt idx="57762">
                  <c:v>1.1004016064257001</c:v>
                </c:pt>
                <c:pt idx="57763">
                  <c:v>-2.1666666666666599</c:v>
                </c:pt>
                <c:pt idx="57764">
                  <c:v>2.49193548387096</c:v>
                </c:pt>
                <c:pt idx="57765">
                  <c:v>1.7160493827160399</c:v>
                </c:pt>
                <c:pt idx="57766">
                  <c:v>0.73369565217391297</c:v>
                </c:pt>
                <c:pt idx="57767">
                  <c:v>0.230414746543778</c:v>
                </c:pt>
                <c:pt idx="57768">
                  <c:v>1.4216417910447701</c:v>
                </c:pt>
                <c:pt idx="57769">
                  <c:v>-4.3968253968253901</c:v>
                </c:pt>
                <c:pt idx="57770">
                  <c:v>0.28651685393258403</c:v>
                </c:pt>
                <c:pt idx="57771">
                  <c:v>1.84408602150537</c:v>
                </c:pt>
                <c:pt idx="57772">
                  <c:v>-1.3283132530120401</c:v>
                </c:pt>
                <c:pt idx="57773">
                  <c:v>-2.8516129032258002</c:v>
                </c:pt>
                <c:pt idx="57774">
                  <c:v>-5.1863013698630098</c:v>
                </c:pt>
                <c:pt idx="57775">
                  <c:v>-3.1030640668523599</c:v>
                </c:pt>
                <c:pt idx="57776">
                  <c:v>0.41509433962264097</c:v>
                </c:pt>
                <c:pt idx="57777">
                  <c:v>-3.1692307692307602</c:v>
                </c:pt>
                <c:pt idx="57778">
                  <c:v>-6.3479532163742602</c:v>
                </c:pt>
                <c:pt idx="57779">
                  <c:v>-3.2833787465939999</c:v>
                </c:pt>
                <c:pt idx="57780">
                  <c:v>-4.98888888888888</c:v>
                </c:pt>
                <c:pt idx="57781">
                  <c:v>-6.9701986754966798</c:v>
                </c:pt>
                <c:pt idx="57782">
                  <c:v>-2.2386363636363602</c:v>
                </c:pt>
                <c:pt idx="57783">
                  <c:v>5.1440217391304301</c:v>
                </c:pt>
                <c:pt idx="57784">
                  <c:v>-17.2258064516129</c:v>
                </c:pt>
                <c:pt idx="57785">
                  <c:v>-13.3928571428571</c:v>
                </c:pt>
                <c:pt idx="57786">
                  <c:v>-12.319148936170199</c:v>
                </c:pt>
                <c:pt idx="57787">
                  <c:v>-11.483333333333301</c:v>
                </c:pt>
                <c:pt idx="57788">
                  <c:v>-0.225806451612903</c:v>
                </c:pt>
                <c:pt idx="57789">
                  <c:v>4.25</c:v>
                </c:pt>
                <c:pt idx="57790">
                  <c:v>-5.4354838709677402</c:v>
                </c:pt>
                <c:pt idx="57791">
                  <c:v>-8.7580645161290303</c:v>
                </c:pt>
                <c:pt idx="57792">
                  <c:v>-2.9666666666666601</c:v>
                </c:pt>
                <c:pt idx="57793">
                  <c:v>-5.8387096774193497</c:v>
                </c:pt>
                <c:pt idx="57794">
                  <c:v>-12.4</c:v>
                </c:pt>
                <c:pt idx="57795">
                  <c:v>-5.4838709677419297</c:v>
                </c:pt>
                <c:pt idx="57796">
                  <c:v>0.884020618556701</c:v>
                </c:pt>
                <c:pt idx="57797">
                  <c:v>-4.1347305389221498</c:v>
                </c:pt>
                <c:pt idx="57798">
                  <c:v>-3.3752535496957399</c:v>
                </c:pt>
                <c:pt idx="57799">
                  <c:v>-2.9243856332703202</c:v>
                </c:pt>
                <c:pt idx="57800">
                  <c:v>2.09557522123893</c:v>
                </c:pt>
                <c:pt idx="57801">
                  <c:v>-0.27972819932049803</c:v>
                </c:pt>
                <c:pt idx="57802">
                  <c:v>-1.81322957198443</c:v>
                </c:pt>
                <c:pt idx="57803">
                  <c:v>-0.68068331143232497</c:v>
                </c:pt>
                <c:pt idx="57804">
                  <c:v>-1.5857805255023101</c:v>
                </c:pt>
                <c:pt idx="57805">
                  <c:v>-2.2960151802656501</c:v>
                </c:pt>
                <c:pt idx="57806">
                  <c:v>-3.3767123287671201</c:v>
                </c:pt>
                <c:pt idx="57807">
                  <c:v>-1.4459459459459401</c:v>
                </c:pt>
                <c:pt idx="57808">
                  <c:v>4.7314487632508797</c:v>
                </c:pt>
                <c:pt idx="57809">
                  <c:v>0.66666666666666596</c:v>
                </c:pt>
                <c:pt idx="57810">
                  <c:v>-4.0833333333333304</c:v>
                </c:pt>
                <c:pt idx="57811">
                  <c:v>-3.2216494845360799</c:v>
                </c:pt>
                <c:pt idx="57812">
                  <c:v>3.1709844559585401</c:v>
                </c:pt>
                <c:pt idx="57813">
                  <c:v>-1.3901098901098901</c:v>
                </c:pt>
                <c:pt idx="57814">
                  <c:v>-2.98918918918918</c:v>
                </c:pt>
                <c:pt idx="57815">
                  <c:v>-1.6666666666666601</c:v>
                </c:pt>
                <c:pt idx="57816">
                  <c:v>-0.125</c:v>
                </c:pt>
                <c:pt idx="57817">
                  <c:v>-0.18279569892473099</c:v>
                </c:pt>
                <c:pt idx="57818">
                  <c:v>3.5529411764705801</c:v>
                </c:pt>
                <c:pt idx="57819">
                  <c:v>4.8370786516853901</c:v>
                </c:pt>
                <c:pt idx="57820">
                  <c:v>-2.5681818181818099</c:v>
                </c:pt>
                <c:pt idx="57821">
                  <c:v>-10.9838709677419</c:v>
                </c:pt>
                <c:pt idx="57822">
                  <c:v>-6.2653061224489797</c:v>
                </c:pt>
                <c:pt idx="57823">
                  <c:v>-2.7941483803552698</c:v>
                </c:pt>
                <c:pt idx="57824">
                  <c:v>-3.6168757126567801</c:v>
                </c:pt>
                <c:pt idx="57825">
                  <c:v>-6.7777777777777697</c:v>
                </c:pt>
                <c:pt idx="57826">
                  <c:v>-4.7043330501274401</c:v>
                </c:pt>
                <c:pt idx="57827">
                  <c:v>-2.5978441127694798</c:v>
                </c:pt>
                <c:pt idx="57828">
                  <c:v>-2.5499704316972198</c:v>
                </c:pt>
                <c:pt idx="57829">
                  <c:v>-2.7406940063091398</c:v>
                </c:pt>
                <c:pt idx="57830">
                  <c:v>-1.98773006134969</c:v>
                </c:pt>
                <c:pt idx="57831">
                  <c:v>-5.2359386413440401</c:v>
                </c:pt>
                <c:pt idx="57832">
                  <c:v>-5.9290843806104103</c:v>
                </c:pt>
                <c:pt idx="57833">
                  <c:v>-3.9741657696447699</c:v>
                </c:pt>
                <c:pt idx="57834">
                  <c:v>0.482511210762331</c:v>
                </c:pt>
                <c:pt idx="57835">
                  <c:v>2.8317639673571802</c:v>
                </c:pt>
                <c:pt idx="57836">
                  <c:v>1.89148351648351</c:v>
                </c:pt>
                <c:pt idx="57837">
                  <c:v>3.6933174224343599</c:v>
                </c:pt>
                <c:pt idx="57838">
                  <c:v>3.7400611620795101</c:v>
                </c:pt>
                <c:pt idx="57839">
                  <c:v>4.3513996426444299</c:v>
                </c:pt>
                <c:pt idx="57840">
                  <c:v>5.5110990795885204</c:v>
                </c:pt>
                <c:pt idx="57841">
                  <c:v>6.7512853470436998</c:v>
                </c:pt>
                <c:pt idx="57842">
                  <c:v>4.4392361111111098</c:v>
                </c:pt>
                <c:pt idx="57843">
                  <c:v>-0.78239475123017999</c:v>
                </c:pt>
                <c:pt idx="57844">
                  <c:v>0.66300129366105998</c:v>
                </c:pt>
                <c:pt idx="57845">
                  <c:v>2.0188679245282999</c:v>
                </c:pt>
                <c:pt idx="57846">
                  <c:v>8.8593570608495895</c:v>
                </c:pt>
                <c:pt idx="57847">
                  <c:v>-5.1099476439790497</c:v>
                </c:pt>
                <c:pt idx="57848">
                  <c:v>-2.6936416184971099</c:v>
                </c:pt>
                <c:pt idx="57849">
                  <c:v>-2.26910299003322</c:v>
                </c:pt>
                <c:pt idx="57850">
                  <c:v>-6.8553791887125204</c:v>
                </c:pt>
                <c:pt idx="57851">
                  <c:v>-7.62307692307692</c:v>
                </c:pt>
                <c:pt idx="57852">
                  <c:v>-4.4568345323741001</c:v>
                </c:pt>
                <c:pt idx="57853">
                  <c:v>-1.8150537634408599</c:v>
                </c:pt>
                <c:pt idx="57854">
                  <c:v>-2.7936210131332002</c:v>
                </c:pt>
                <c:pt idx="57855">
                  <c:v>-5.2912087912087902</c:v>
                </c:pt>
                <c:pt idx="57856">
                  <c:v>-3.4829157175398602</c:v>
                </c:pt>
                <c:pt idx="57857">
                  <c:v>-8.6683333333333294</c:v>
                </c:pt>
                <c:pt idx="57858">
                  <c:v>-6.2613458528951398</c:v>
                </c:pt>
                <c:pt idx="57859">
                  <c:v>-27</c:v>
                </c:pt>
                <c:pt idx="57860">
                  <c:v>10.8709677419354</c:v>
                </c:pt>
                <c:pt idx="57861">
                  <c:v>3.4</c:v>
                </c:pt>
                <c:pt idx="57862">
                  <c:v>2.7903225806451601</c:v>
                </c:pt>
                <c:pt idx="57863">
                  <c:v>3.9193548387096699</c:v>
                </c:pt>
                <c:pt idx="57864">
                  <c:v>0</c:v>
                </c:pt>
                <c:pt idx="57865">
                  <c:v>-0.47777777777777702</c:v>
                </c:pt>
                <c:pt idx="57866">
                  <c:v>-2.06451612903225</c:v>
                </c:pt>
                <c:pt idx="57867">
                  <c:v>3.5</c:v>
                </c:pt>
                <c:pt idx="57868">
                  <c:v>2.7</c:v>
                </c:pt>
                <c:pt idx="57869">
                  <c:v>-1</c:v>
                </c:pt>
                <c:pt idx="57870">
                  <c:v>-4</c:v>
                </c:pt>
                <c:pt idx="57871">
                  <c:v>33</c:v>
                </c:pt>
                <c:pt idx="57872">
                  <c:v>4.6953271028037298</c:v>
                </c:pt>
                <c:pt idx="57873">
                  <c:v>-0.49390243902439002</c:v>
                </c:pt>
                <c:pt idx="57874">
                  <c:v>-2.9844290657439401</c:v>
                </c:pt>
                <c:pt idx="57875">
                  <c:v>-4.0262237762237696</c:v>
                </c:pt>
                <c:pt idx="57876">
                  <c:v>-1.3343653250773899</c:v>
                </c:pt>
                <c:pt idx="57877">
                  <c:v>5.5156889495225103</c:v>
                </c:pt>
                <c:pt idx="57878">
                  <c:v>0.57314974182444001</c:v>
                </c:pt>
                <c:pt idx="57879">
                  <c:v>1.4381368267831101</c:v>
                </c:pt>
                <c:pt idx="57880">
                  <c:v>-2.5039619651347</c:v>
                </c:pt>
                <c:pt idx="57881">
                  <c:v>-7.1428571428571397E-2</c:v>
                </c:pt>
                <c:pt idx="57882">
                  <c:v>1.6338259441707701</c:v>
                </c:pt>
                <c:pt idx="57883">
                  <c:v>7.1980198019801902</c:v>
                </c:pt>
                <c:pt idx="57884">
                  <c:v>-1.51315789473684</c:v>
                </c:pt>
                <c:pt idx="57885">
                  <c:v>-3.97138437741686</c:v>
                </c:pt>
                <c:pt idx="57886">
                  <c:v>-4.3044049967126803</c:v>
                </c:pt>
                <c:pt idx="57887">
                  <c:v>-3.3943407585791601</c:v>
                </c:pt>
                <c:pt idx="57888">
                  <c:v>3.24170381376919</c:v>
                </c:pt>
                <c:pt idx="57889">
                  <c:v>2.5772727272727201</c:v>
                </c:pt>
                <c:pt idx="57890">
                  <c:v>-0.40749306197964802</c:v>
                </c:pt>
                <c:pt idx="57891">
                  <c:v>2.7101265822784799</c:v>
                </c:pt>
                <c:pt idx="57892">
                  <c:v>-0.68284075871195404</c:v>
                </c:pt>
                <c:pt idx="57893">
                  <c:v>-2.03992015968063</c:v>
                </c:pt>
                <c:pt idx="57894">
                  <c:v>-2.2874423963133599</c:v>
                </c:pt>
                <c:pt idx="57895">
                  <c:v>0.64576457645764496</c:v>
                </c:pt>
                <c:pt idx="57896">
                  <c:v>1.7935483870967699</c:v>
                </c:pt>
                <c:pt idx="57897">
                  <c:v>1.640625</c:v>
                </c:pt>
                <c:pt idx="57898">
                  <c:v>1.248</c:v>
                </c:pt>
                <c:pt idx="57899">
                  <c:v>5.83333333333333E-2</c:v>
                </c:pt>
                <c:pt idx="57900">
                  <c:v>-0.39516129032258002</c:v>
                </c:pt>
                <c:pt idx="57901">
                  <c:v>-2.6374269005847899</c:v>
                </c:pt>
                <c:pt idx="57902">
                  <c:v>0.68852459016393397</c:v>
                </c:pt>
                <c:pt idx="57903">
                  <c:v>1.4903225806451601</c:v>
                </c:pt>
                <c:pt idx="57904">
                  <c:v>-1.28095238095238</c:v>
                </c:pt>
                <c:pt idx="57905">
                  <c:v>-1.01587301587301</c:v>
                </c:pt>
                <c:pt idx="57906">
                  <c:v>4.3555555555555499</c:v>
                </c:pt>
                <c:pt idx="57907">
                  <c:v>4.5268817204301</c:v>
                </c:pt>
                <c:pt idx="57908">
                  <c:v>27.6666666666666</c:v>
                </c:pt>
                <c:pt idx="57909">
                  <c:v>-11.076923076923</c:v>
                </c:pt>
                <c:pt idx="57910">
                  <c:v>0.147959183673469</c:v>
                </c:pt>
                <c:pt idx="57911">
                  <c:v>7.4289473684210501</c:v>
                </c:pt>
                <c:pt idx="57912">
                  <c:v>1.3333333333333299</c:v>
                </c:pt>
                <c:pt idx="57913">
                  <c:v>3.3130699088145898</c:v>
                </c:pt>
                <c:pt idx="57914">
                  <c:v>0.74261603375527396</c:v>
                </c:pt>
                <c:pt idx="57915">
                  <c:v>-7.4523809523809499</c:v>
                </c:pt>
                <c:pt idx="57916">
                  <c:v>-21.1666666666666</c:v>
                </c:pt>
                <c:pt idx="57917">
                  <c:v>0.98925848925848903</c:v>
                </c:pt>
                <c:pt idx="57918">
                  <c:v>-0.14887218045112699</c:v>
                </c:pt>
                <c:pt idx="57919">
                  <c:v>-3.2247964934251701E-2</c:v>
                </c:pt>
                <c:pt idx="57920">
                  <c:v>-1.94179004037685</c:v>
                </c:pt>
                <c:pt idx="57921">
                  <c:v>-1.2619926199261899</c:v>
                </c:pt>
                <c:pt idx="57922">
                  <c:v>0.81050767414403702</c:v>
                </c:pt>
                <c:pt idx="57923">
                  <c:v>4.4328516038068297</c:v>
                </c:pt>
                <c:pt idx="57924">
                  <c:v>2.9359322033898301</c:v>
                </c:pt>
                <c:pt idx="57925">
                  <c:v>-0.51306413301662701</c:v>
                </c:pt>
                <c:pt idx="57926">
                  <c:v>-1.5689655172413699</c:v>
                </c:pt>
                <c:pt idx="57927">
                  <c:v>-0.17038327526132399</c:v>
                </c:pt>
                <c:pt idx="57928">
                  <c:v>4.8867478025692996</c:v>
                </c:pt>
                <c:pt idx="57929">
                  <c:v>3.4054878048780401</c:v>
                </c:pt>
                <c:pt idx="57930">
                  <c:v>2.2884012539184901</c:v>
                </c:pt>
                <c:pt idx="57931">
                  <c:v>3.1276595744680802</c:v>
                </c:pt>
                <c:pt idx="57932">
                  <c:v>0.63297872340425498</c:v>
                </c:pt>
                <c:pt idx="57933">
                  <c:v>-2.1681034482758599</c:v>
                </c:pt>
                <c:pt idx="57934">
                  <c:v>-3.0256410256410202</c:v>
                </c:pt>
                <c:pt idx="57935">
                  <c:v>2.7222222222222201</c:v>
                </c:pt>
                <c:pt idx="57936">
                  <c:v>-5.1176470588235201</c:v>
                </c:pt>
                <c:pt idx="57937">
                  <c:v>1.7777777777777699</c:v>
                </c:pt>
                <c:pt idx="57938">
                  <c:v>-0.55625000000000002</c:v>
                </c:pt>
                <c:pt idx="57939">
                  <c:v>1.2710280373831699</c:v>
                </c:pt>
                <c:pt idx="57940">
                  <c:v>3.8300835654596099</c:v>
                </c:pt>
                <c:pt idx="57941">
                  <c:v>1.9130434782608601</c:v>
                </c:pt>
                <c:pt idx="57942">
                  <c:v>0.83695652173913004</c:v>
                </c:pt>
                <c:pt idx="57943">
                  <c:v>0.92647058823529405</c:v>
                </c:pt>
                <c:pt idx="57944">
                  <c:v>-2.1587837837837802</c:v>
                </c:pt>
                <c:pt idx="57945">
                  <c:v>0.40796019900497499</c:v>
                </c:pt>
                <c:pt idx="57946">
                  <c:v>1.4549418604651101</c:v>
                </c:pt>
                <c:pt idx="57947">
                  <c:v>1.32695984703632</c:v>
                </c:pt>
                <c:pt idx="57948">
                  <c:v>2.08169934640522</c:v>
                </c:pt>
                <c:pt idx="57949">
                  <c:v>1.2801358234295399</c:v>
                </c:pt>
                <c:pt idx="57950">
                  <c:v>-0.64784946236559104</c:v>
                </c:pt>
                <c:pt idx="57951">
                  <c:v>1.72173913043478</c:v>
                </c:pt>
                <c:pt idx="57952">
                  <c:v>6.3640081799591002</c:v>
                </c:pt>
                <c:pt idx="57953">
                  <c:v>1.5267175572519001</c:v>
                </c:pt>
                <c:pt idx="57954">
                  <c:v>1.35511363636363</c:v>
                </c:pt>
                <c:pt idx="57955">
                  <c:v>3.1329787234042499</c:v>
                </c:pt>
                <c:pt idx="57956">
                  <c:v>2.65699208443271</c:v>
                </c:pt>
                <c:pt idx="57957">
                  <c:v>-0.88302752293577902</c:v>
                </c:pt>
                <c:pt idx="57958">
                  <c:v>2.77799607072691</c:v>
                </c:pt>
                <c:pt idx="57959">
                  <c:v>3.9179331306990801</c:v>
                </c:pt>
                <c:pt idx="57960">
                  <c:v>5.1184510250569399</c:v>
                </c:pt>
                <c:pt idx="57961">
                  <c:v>0.84285714285714197</c:v>
                </c:pt>
                <c:pt idx="57962">
                  <c:v>0.40178571428571402</c:v>
                </c:pt>
                <c:pt idx="57963">
                  <c:v>-1.13455657492354</c:v>
                </c:pt>
                <c:pt idx="57964">
                  <c:v>9.5736677115987394</c:v>
                </c:pt>
                <c:pt idx="57965">
                  <c:v>-0.43408900083962998</c:v>
                </c:pt>
                <c:pt idx="57966">
                  <c:v>1.1608455882352899</c:v>
                </c:pt>
                <c:pt idx="57967">
                  <c:v>0.39500000000000002</c:v>
                </c:pt>
                <c:pt idx="57968">
                  <c:v>-2.0095652173912999</c:v>
                </c:pt>
                <c:pt idx="57969">
                  <c:v>-0.69653423499577305</c:v>
                </c:pt>
                <c:pt idx="57970">
                  <c:v>0.29014084507042198</c:v>
                </c:pt>
                <c:pt idx="57971">
                  <c:v>2.0212121212121201</c:v>
                </c:pt>
                <c:pt idx="57972">
                  <c:v>1.0869565217391299</c:v>
                </c:pt>
                <c:pt idx="57973">
                  <c:v>-2.8965250965250902</c:v>
                </c:pt>
                <c:pt idx="57974">
                  <c:v>-2.3420342034203401</c:v>
                </c:pt>
                <c:pt idx="57975">
                  <c:v>-2.2110091743119198</c:v>
                </c:pt>
                <c:pt idx="57976">
                  <c:v>1.21582733812949</c:v>
                </c:pt>
                <c:pt idx="57977">
                  <c:v>3</c:v>
                </c:pt>
                <c:pt idx="57978">
                  <c:v>1.0141843971631199</c:v>
                </c:pt>
                <c:pt idx="57979">
                  <c:v>-1.37419354838709</c:v>
                </c:pt>
                <c:pt idx="57980">
                  <c:v>-3.42</c:v>
                </c:pt>
                <c:pt idx="57981">
                  <c:v>-4.8041958041957997</c:v>
                </c:pt>
                <c:pt idx="57982">
                  <c:v>-1.98823529411764</c:v>
                </c:pt>
                <c:pt idx="57983">
                  <c:v>0.39247311827956899</c:v>
                </c:pt>
                <c:pt idx="57984">
                  <c:v>-0.29444444444444401</c:v>
                </c:pt>
                <c:pt idx="57985">
                  <c:v>-5.82</c:v>
                </c:pt>
                <c:pt idx="57986">
                  <c:v>-3.4709677419354801</c:v>
                </c:pt>
                <c:pt idx="57987">
                  <c:v>-1.61486486486486</c:v>
                </c:pt>
                <c:pt idx="57988">
                  <c:v>10.7354838709677</c:v>
                </c:pt>
                <c:pt idx="57989">
                  <c:v>4.2090831191088203</c:v>
                </c:pt>
                <c:pt idx="57990">
                  <c:v>4.1628649635036403</c:v>
                </c:pt>
                <c:pt idx="57991">
                  <c:v>1.08243130724396</c:v>
                </c:pt>
                <c:pt idx="57992">
                  <c:v>3.6563071297988997E-2</c:v>
                </c:pt>
                <c:pt idx="57993">
                  <c:v>-0.672045355429568</c:v>
                </c:pt>
                <c:pt idx="57994">
                  <c:v>0.84206471494607005</c:v>
                </c:pt>
                <c:pt idx="57995">
                  <c:v>0.75245316681534302</c:v>
                </c:pt>
                <c:pt idx="57996">
                  <c:v>5.0436604959832296</c:v>
                </c:pt>
                <c:pt idx="57997">
                  <c:v>2.23098012337217</c:v>
                </c:pt>
                <c:pt idx="57998">
                  <c:v>6.3366295838483699</c:v>
                </c:pt>
                <c:pt idx="57999">
                  <c:v>4.2316857899382097</c:v>
                </c:pt>
                <c:pt idx="58000">
                  <c:v>6.2857804539138398</c:v>
                </c:pt>
                <c:pt idx="58001">
                  <c:v>7.7556436851738804</c:v>
                </c:pt>
                <c:pt idx="58002">
                  <c:v>7.6764411862712398</c:v>
                </c:pt>
                <c:pt idx="58003">
                  <c:v>9.4531824611032498</c:v>
                </c:pt>
                <c:pt idx="58004">
                  <c:v>7.2437193185099602</c:v>
                </c:pt>
                <c:pt idx="58005">
                  <c:v>10.1590401785714</c:v>
                </c:pt>
                <c:pt idx="58006">
                  <c:v>9.3423377934864895</c:v>
                </c:pt>
                <c:pt idx="58007">
                  <c:v>8.6528856825749099</c:v>
                </c:pt>
                <c:pt idx="58008">
                  <c:v>12.577475247524699</c:v>
                </c:pt>
                <c:pt idx="58009">
                  <c:v>4.2444610405775398</c:v>
                </c:pt>
                <c:pt idx="58010">
                  <c:v>7.6261455525606401</c:v>
                </c:pt>
                <c:pt idx="58011">
                  <c:v>4.0163979988882703</c:v>
                </c:pt>
                <c:pt idx="58012">
                  <c:v>10.3899667405764</c:v>
                </c:pt>
                <c:pt idx="58013">
                  <c:v>0.87299948373773795</c:v>
                </c:pt>
                <c:pt idx="58014">
                  <c:v>0.54860716316088598</c:v>
                </c:pt>
                <c:pt idx="58015">
                  <c:v>2.5974842767295598</c:v>
                </c:pt>
                <c:pt idx="58016">
                  <c:v>1.60950854700854</c:v>
                </c:pt>
                <c:pt idx="58017">
                  <c:v>1.0924281984334201</c:v>
                </c:pt>
                <c:pt idx="58018">
                  <c:v>2.3609802073515498</c:v>
                </c:pt>
                <c:pt idx="58019">
                  <c:v>4.9829242262540001</c:v>
                </c:pt>
                <c:pt idx="58020">
                  <c:v>2.7475633528265102</c:v>
                </c:pt>
                <c:pt idx="58021">
                  <c:v>-1.1269540502131601</c:v>
                </c:pt>
                <c:pt idx="58022">
                  <c:v>-1.2084639498432601</c:v>
                </c:pt>
                <c:pt idx="58023">
                  <c:v>1.33645320197044</c:v>
                </c:pt>
                <c:pt idx="58024">
                  <c:v>5.9505758157389597</c:v>
                </c:pt>
                <c:pt idx="58025">
                  <c:v>0.15434681543468101</c:v>
                </c:pt>
                <c:pt idx="58026">
                  <c:v>-0.95233265720081095</c:v>
                </c:pt>
                <c:pt idx="58027">
                  <c:v>-1.05198647506339</c:v>
                </c:pt>
                <c:pt idx="58028">
                  <c:v>-1.44220890410958</c:v>
                </c:pt>
                <c:pt idx="58029">
                  <c:v>-2.22895064288676</c:v>
                </c:pt>
                <c:pt idx="58030">
                  <c:v>1.4785185185185099</c:v>
                </c:pt>
                <c:pt idx="58031">
                  <c:v>1.2101636520241099</c:v>
                </c:pt>
                <c:pt idx="58032">
                  <c:v>1.75998386446147</c:v>
                </c:pt>
                <c:pt idx="58033">
                  <c:v>-1.4123886296139101</c:v>
                </c:pt>
                <c:pt idx="58034">
                  <c:v>-3.55801104972375</c:v>
                </c:pt>
                <c:pt idx="58035">
                  <c:v>-3.5129533678756402</c:v>
                </c:pt>
                <c:pt idx="58036">
                  <c:v>4.1121928604543303</c:v>
                </c:pt>
                <c:pt idx="58037">
                  <c:v>3.9479843953185898</c:v>
                </c:pt>
                <c:pt idx="58038">
                  <c:v>1.7716428084526199</c:v>
                </c:pt>
                <c:pt idx="58039">
                  <c:v>4.9730392156862697</c:v>
                </c:pt>
                <c:pt idx="58040">
                  <c:v>3.9602346805736599</c:v>
                </c:pt>
                <c:pt idx="58041">
                  <c:v>3.6900958466453599</c:v>
                </c:pt>
                <c:pt idx="58042">
                  <c:v>8.6248574686430999</c:v>
                </c:pt>
                <c:pt idx="58043">
                  <c:v>7.4170584284754799</c:v>
                </c:pt>
                <c:pt idx="58044">
                  <c:v>5.6918128654970701</c:v>
                </c:pt>
                <c:pt idx="58045">
                  <c:v>7.0744680851063793E-2</c:v>
                </c:pt>
                <c:pt idx="58046">
                  <c:v>1.32885906040268</c:v>
                </c:pt>
                <c:pt idx="58047">
                  <c:v>2.0252590673575099</c:v>
                </c:pt>
                <c:pt idx="58048">
                  <c:v>9.6624009750152293</c:v>
                </c:pt>
                <c:pt idx="58049">
                  <c:v>-2.78591817316841</c:v>
                </c:pt>
                <c:pt idx="58050">
                  <c:v>-2.07928118393234</c:v>
                </c:pt>
                <c:pt idx="58051">
                  <c:v>-1.7523719165085301</c:v>
                </c:pt>
                <c:pt idx="58052">
                  <c:v>-2.0869140625</c:v>
                </c:pt>
                <c:pt idx="58053">
                  <c:v>-2.27085285848172</c:v>
                </c:pt>
                <c:pt idx="58054">
                  <c:v>-3.0465918895599602</c:v>
                </c:pt>
                <c:pt idx="58055">
                  <c:v>-2.1380400421496302</c:v>
                </c:pt>
                <c:pt idx="58056">
                  <c:v>-1.5632688927943701</c:v>
                </c:pt>
                <c:pt idx="58057">
                  <c:v>-3.0340814630091399</c:v>
                </c:pt>
                <c:pt idx="58058">
                  <c:v>-3.6693069306930601</c:v>
                </c:pt>
                <c:pt idx="58059">
                  <c:v>-3.06828811973807</c:v>
                </c:pt>
                <c:pt idx="58060">
                  <c:v>5.9414990859232103E-2</c:v>
                </c:pt>
                <c:pt idx="58061">
                  <c:v>-2.8166666666666602</c:v>
                </c:pt>
                <c:pt idx="58062">
                  <c:v>-6.3761467889908197</c:v>
                </c:pt>
                <c:pt idx="58063">
                  <c:v>-10.895104895104801</c:v>
                </c:pt>
                <c:pt idx="58064">
                  <c:v>-11.9466666666666</c:v>
                </c:pt>
                <c:pt idx="58065">
                  <c:v>-4.5130434782608697</c:v>
                </c:pt>
                <c:pt idx="58066">
                  <c:v>-6.4065040650406502</c:v>
                </c:pt>
                <c:pt idx="58067">
                  <c:v>-5.8224852071005904</c:v>
                </c:pt>
                <c:pt idx="58068">
                  <c:v>-5.6416184971098202</c:v>
                </c:pt>
                <c:pt idx="58069">
                  <c:v>-5.2513661202185702</c:v>
                </c:pt>
                <c:pt idx="58070">
                  <c:v>-4.4139784946236498</c:v>
                </c:pt>
                <c:pt idx="58071">
                  <c:v>-4.88</c:v>
                </c:pt>
                <c:pt idx="58072">
                  <c:v>-3.5098039215686199</c:v>
                </c:pt>
                <c:pt idx="58073">
                  <c:v>31.785714285714199</c:v>
                </c:pt>
                <c:pt idx="58074">
                  <c:v>-3.3529411764705799</c:v>
                </c:pt>
                <c:pt idx="58075">
                  <c:v>-17</c:v>
                </c:pt>
                <c:pt idx="58076">
                  <c:v>-13.1612903225806</c:v>
                </c:pt>
                <c:pt idx="58077">
                  <c:v>-14.6666666666666</c:v>
                </c:pt>
                <c:pt idx="58078">
                  <c:v>0.57258064516129004</c:v>
                </c:pt>
                <c:pt idx="58079">
                  <c:v>-11.283185840707899</c:v>
                </c:pt>
                <c:pt idx="58080">
                  <c:v>-4.0137931034482701</c:v>
                </c:pt>
                <c:pt idx="58081">
                  <c:v>-1.32</c:v>
                </c:pt>
                <c:pt idx="58082">
                  <c:v>-2.58</c:v>
                </c:pt>
                <c:pt idx="58083">
                  <c:v>-8.3255813953488307</c:v>
                </c:pt>
                <c:pt idx="58084">
                  <c:v>-11.2258064516129</c:v>
                </c:pt>
                <c:pt idx="58085">
                  <c:v>-10.4193548387096</c:v>
                </c:pt>
                <c:pt idx="58086">
                  <c:v>-12.133333333333301</c:v>
                </c:pt>
                <c:pt idx="58087">
                  <c:v>-1.6060606060606</c:v>
                </c:pt>
                <c:pt idx="58088">
                  <c:v>-3.1323529411764701</c:v>
                </c:pt>
                <c:pt idx="58089">
                  <c:v>2.2450331125827798</c:v>
                </c:pt>
                <c:pt idx="58090">
                  <c:v>10.6930232558139</c:v>
                </c:pt>
                <c:pt idx="58091">
                  <c:v>12.485260770975</c:v>
                </c:pt>
                <c:pt idx="58092">
                  <c:v>22.662109375</c:v>
                </c:pt>
                <c:pt idx="58093">
                  <c:v>13.4610526315789</c:v>
                </c:pt>
                <c:pt idx="58094">
                  <c:v>16.927536231884002</c:v>
                </c:pt>
                <c:pt idx="58095">
                  <c:v>13.8909952606635</c:v>
                </c:pt>
                <c:pt idx="58096">
                  <c:v>24.394308943089399</c:v>
                </c:pt>
                <c:pt idx="58097">
                  <c:v>21.285123966942098</c:v>
                </c:pt>
                <c:pt idx="58098">
                  <c:v>20.493212669683199</c:v>
                </c:pt>
                <c:pt idx="58099">
                  <c:v>10.064516129032199</c:v>
                </c:pt>
                <c:pt idx="58100">
                  <c:v>16.137931034482701</c:v>
                </c:pt>
                <c:pt idx="58101">
                  <c:v>-19</c:v>
                </c:pt>
                <c:pt idx="58102">
                  <c:v>-11</c:v>
                </c:pt>
                <c:pt idx="58103">
                  <c:v>4.25</c:v>
                </c:pt>
                <c:pt idx="58104">
                  <c:v>-12.8333333333333</c:v>
                </c:pt>
                <c:pt idx="58105">
                  <c:v>-10.75</c:v>
                </c:pt>
                <c:pt idx="58106">
                  <c:v>-7.25</c:v>
                </c:pt>
                <c:pt idx="58107">
                  <c:v>13</c:v>
                </c:pt>
                <c:pt idx="58108">
                  <c:v>2.19780219780219E-2</c:v>
                </c:pt>
                <c:pt idx="58109">
                  <c:v>2.6946107784431099</c:v>
                </c:pt>
                <c:pt idx="58110">
                  <c:v>-1.2526881720430101</c:v>
                </c:pt>
                <c:pt idx="58111">
                  <c:v>-0.780346820809248</c:v>
                </c:pt>
                <c:pt idx="58112">
                  <c:v>2.1476510067114001</c:v>
                </c:pt>
                <c:pt idx="58113">
                  <c:v>6.7191011235955003</c:v>
                </c:pt>
                <c:pt idx="58114">
                  <c:v>3.7934782608695601</c:v>
                </c:pt>
                <c:pt idx="58115">
                  <c:v>5.01123595505618</c:v>
                </c:pt>
                <c:pt idx="58116">
                  <c:v>1.4111111111111101</c:v>
                </c:pt>
                <c:pt idx="58117">
                  <c:v>-4.9318181818181799</c:v>
                </c:pt>
                <c:pt idx="58118">
                  <c:v>0.62365591397849396</c:v>
                </c:pt>
                <c:pt idx="58119">
                  <c:v>-11.3</c:v>
                </c:pt>
                <c:pt idx="58120">
                  <c:v>8.1818181818181799</c:v>
                </c:pt>
                <c:pt idx="58121">
                  <c:v>32.615384615384599</c:v>
                </c:pt>
                <c:pt idx="58122">
                  <c:v>-3.84615384615384</c:v>
                </c:pt>
                <c:pt idx="58123">
                  <c:v>12.692307692307599</c:v>
                </c:pt>
                <c:pt idx="58124">
                  <c:v>-3.5</c:v>
                </c:pt>
                <c:pt idx="58125">
                  <c:v>36.230769230769198</c:v>
                </c:pt>
                <c:pt idx="58126">
                  <c:v>14.785714285714199</c:v>
                </c:pt>
                <c:pt idx="58127">
                  <c:v>-7.75</c:v>
                </c:pt>
                <c:pt idx="58128">
                  <c:v>-7.3571428571428497</c:v>
                </c:pt>
                <c:pt idx="58129">
                  <c:v>-16.3333333333333</c:v>
                </c:pt>
                <c:pt idx="58130">
                  <c:v>-14.7272727272727</c:v>
                </c:pt>
                <c:pt idx="58131">
                  <c:v>-26.1428571428571</c:v>
                </c:pt>
                <c:pt idx="58132">
                  <c:v>-7.2</c:v>
                </c:pt>
                <c:pt idx="58133">
                  <c:v>-2.2222222222222201</c:v>
                </c:pt>
                <c:pt idx="58134">
                  <c:v>18.399999999999999</c:v>
                </c:pt>
                <c:pt idx="58135">
                  <c:v>5.9090909090909003</c:v>
                </c:pt>
                <c:pt idx="58136">
                  <c:v>12.692307692307599</c:v>
                </c:pt>
                <c:pt idx="58137">
                  <c:v>21.1538461538461</c:v>
                </c:pt>
                <c:pt idx="58138">
                  <c:v>1.84615384615384</c:v>
                </c:pt>
                <c:pt idx="58139">
                  <c:v>7.2</c:v>
                </c:pt>
                <c:pt idx="58140">
                  <c:v>15.117647058823501</c:v>
                </c:pt>
                <c:pt idx="58141">
                  <c:v>10.375</c:v>
                </c:pt>
                <c:pt idx="58142">
                  <c:v>15.4705882352941</c:v>
                </c:pt>
                <c:pt idx="58143">
                  <c:v>-9</c:v>
                </c:pt>
                <c:pt idx="58144">
                  <c:v>5.5555555555555497E-2</c:v>
                </c:pt>
                <c:pt idx="58145">
                  <c:v>24.1666666666666</c:v>
                </c:pt>
                <c:pt idx="58146">
                  <c:v>6.25</c:v>
                </c:pt>
                <c:pt idx="58147">
                  <c:v>-2.7</c:v>
                </c:pt>
                <c:pt idx="58148">
                  <c:v>3.7692307692307598</c:v>
                </c:pt>
                <c:pt idx="58149">
                  <c:v>32.307692307692299</c:v>
                </c:pt>
                <c:pt idx="58150">
                  <c:v>-13.8125</c:v>
                </c:pt>
                <c:pt idx="58151">
                  <c:v>28.176470588235201</c:v>
                </c:pt>
                <c:pt idx="58152">
                  <c:v>40.904761904761898</c:v>
                </c:pt>
                <c:pt idx="58153">
                  <c:v>16.5833333333333</c:v>
                </c:pt>
                <c:pt idx="58154">
                  <c:v>-9.1111111111111107</c:v>
                </c:pt>
                <c:pt idx="58155">
                  <c:v>-1</c:v>
                </c:pt>
                <c:pt idx="58156">
                  <c:v>-8.4</c:v>
                </c:pt>
                <c:pt idx="58157">
                  <c:v>25.4</c:v>
                </c:pt>
                <c:pt idx="58158">
                  <c:v>25.8888888888888</c:v>
                </c:pt>
                <c:pt idx="58159">
                  <c:v>35.714285714285701</c:v>
                </c:pt>
                <c:pt idx="58160">
                  <c:v>0.9</c:v>
                </c:pt>
                <c:pt idx="58161">
                  <c:v>31</c:v>
                </c:pt>
                <c:pt idx="58162">
                  <c:v>27.4444444444444</c:v>
                </c:pt>
                <c:pt idx="58163">
                  <c:v>0.6</c:v>
                </c:pt>
                <c:pt idx="58164">
                  <c:v>-7.3333333333333304</c:v>
                </c:pt>
                <c:pt idx="58165">
                  <c:v>-16.100000000000001</c:v>
                </c:pt>
                <c:pt idx="58166">
                  <c:v>30.714285714285701</c:v>
                </c:pt>
                <c:pt idx="58167">
                  <c:v>3.2631578947368398</c:v>
                </c:pt>
                <c:pt idx="58168">
                  <c:v>39.25</c:v>
                </c:pt>
                <c:pt idx="58169">
                  <c:v>-1.2222222222222201</c:v>
                </c:pt>
                <c:pt idx="58170">
                  <c:v>56.1111111111111</c:v>
                </c:pt>
                <c:pt idx="58171">
                  <c:v>-1</c:v>
                </c:pt>
                <c:pt idx="58172">
                  <c:v>15.5</c:v>
                </c:pt>
                <c:pt idx="58173">
                  <c:v>-26.1111111111111</c:v>
                </c:pt>
                <c:pt idx="58174">
                  <c:v>-11.9</c:v>
                </c:pt>
                <c:pt idx="58175">
                  <c:v>-20.8888888888888</c:v>
                </c:pt>
                <c:pt idx="58176">
                  <c:v>3.25</c:v>
                </c:pt>
                <c:pt idx="58177">
                  <c:v>-13.090909090908999</c:v>
                </c:pt>
                <c:pt idx="58178">
                  <c:v>14.538461538461499</c:v>
                </c:pt>
                <c:pt idx="58179">
                  <c:v>-4.9166666666666599</c:v>
                </c:pt>
                <c:pt idx="58180">
                  <c:v>31.8</c:v>
                </c:pt>
                <c:pt idx="58181">
                  <c:v>57.1666666666666</c:v>
                </c:pt>
                <c:pt idx="58182">
                  <c:v>34.5</c:v>
                </c:pt>
                <c:pt idx="58183">
                  <c:v>4.6666666666666599</c:v>
                </c:pt>
                <c:pt idx="58184">
                  <c:v>-6.55555555555555</c:v>
                </c:pt>
                <c:pt idx="58185">
                  <c:v>7.5</c:v>
                </c:pt>
                <c:pt idx="58186">
                  <c:v>-14.3333333333333</c:v>
                </c:pt>
                <c:pt idx="58187">
                  <c:v>7.4444444444444402</c:v>
                </c:pt>
                <c:pt idx="58188">
                  <c:v>0.67741935483870896</c:v>
                </c:pt>
                <c:pt idx="58189">
                  <c:v>25.9</c:v>
                </c:pt>
                <c:pt idx="58190">
                  <c:v>6.1025641025641004</c:v>
                </c:pt>
                <c:pt idx="58191">
                  <c:v>14.0285714285714</c:v>
                </c:pt>
                <c:pt idx="58192">
                  <c:v>17.857142857142801</c:v>
                </c:pt>
                <c:pt idx="58193">
                  <c:v>68.657142857142802</c:v>
                </c:pt>
                <c:pt idx="58194">
                  <c:v>63.457142857142799</c:v>
                </c:pt>
                <c:pt idx="58195">
                  <c:v>18.354838709677399</c:v>
                </c:pt>
                <c:pt idx="58196">
                  <c:v>11.2173913043478</c:v>
                </c:pt>
                <c:pt idx="58197">
                  <c:v>1.0303030303030301</c:v>
                </c:pt>
                <c:pt idx="58198">
                  <c:v>3.13793103448275</c:v>
                </c:pt>
                <c:pt idx="58199">
                  <c:v>-3.7307692307692299</c:v>
                </c:pt>
                <c:pt idx="58200">
                  <c:v>-6</c:v>
                </c:pt>
                <c:pt idx="58201">
                  <c:v>-10.363636363636299</c:v>
                </c:pt>
                <c:pt idx="58202">
                  <c:v>9.5384615384615294</c:v>
                </c:pt>
                <c:pt idx="58203">
                  <c:v>3.3636363636363602</c:v>
                </c:pt>
                <c:pt idx="58204">
                  <c:v>-9.875</c:v>
                </c:pt>
                <c:pt idx="58205">
                  <c:v>-4.55555555555555</c:v>
                </c:pt>
                <c:pt idx="58206">
                  <c:v>7.3333333333333304</c:v>
                </c:pt>
                <c:pt idx="58207">
                  <c:v>-1.2222222222222201</c:v>
                </c:pt>
                <c:pt idx="58208">
                  <c:v>-12.5</c:v>
                </c:pt>
                <c:pt idx="58209">
                  <c:v>0.11111111111111099</c:v>
                </c:pt>
                <c:pt idx="58210">
                  <c:v>11.1111111111111</c:v>
                </c:pt>
                <c:pt idx="58211">
                  <c:v>-8.4444444444444393</c:v>
                </c:pt>
                <c:pt idx="58212">
                  <c:v>21.846153846153801</c:v>
                </c:pt>
                <c:pt idx="58213">
                  <c:v>-2.9285714285714199</c:v>
                </c:pt>
                <c:pt idx="58214">
                  <c:v>15.789473684210501</c:v>
                </c:pt>
                <c:pt idx="58215">
                  <c:v>9.3636363636363598</c:v>
                </c:pt>
                <c:pt idx="58216">
                  <c:v>-11.6666666666666</c:v>
                </c:pt>
                <c:pt idx="58217">
                  <c:v>-12.125</c:v>
                </c:pt>
                <c:pt idx="58218">
                  <c:v>12.7777777777777</c:v>
                </c:pt>
                <c:pt idx="58219">
                  <c:v>-10.6666666666666</c:v>
                </c:pt>
                <c:pt idx="58220">
                  <c:v>-15</c:v>
                </c:pt>
                <c:pt idx="58221">
                  <c:v>-12.75</c:v>
                </c:pt>
                <c:pt idx="58222">
                  <c:v>-5.8</c:v>
                </c:pt>
                <c:pt idx="58223">
                  <c:v>-14.7</c:v>
                </c:pt>
                <c:pt idx="58224">
                  <c:v>0.22222222222222199</c:v>
                </c:pt>
                <c:pt idx="58225">
                  <c:v>2.63636363636363</c:v>
                </c:pt>
                <c:pt idx="58226">
                  <c:v>27</c:v>
                </c:pt>
                <c:pt idx="58227">
                  <c:v>10.3846153846153</c:v>
                </c:pt>
                <c:pt idx="58228">
                  <c:v>-7.3</c:v>
                </c:pt>
                <c:pt idx="58229">
                  <c:v>15.9</c:v>
                </c:pt>
                <c:pt idx="58230">
                  <c:v>15.6666666666666</c:v>
                </c:pt>
                <c:pt idx="58231">
                  <c:v>33.5555555555555</c:v>
                </c:pt>
                <c:pt idx="58232">
                  <c:v>12.125</c:v>
                </c:pt>
                <c:pt idx="58233">
                  <c:v>-4.4444444444444402</c:v>
                </c:pt>
                <c:pt idx="58234">
                  <c:v>-9.1666666666666607</c:v>
                </c:pt>
                <c:pt idx="58235">
                  <c:v>-10.4444444444444</c:v>
                </c:pt>
                <c:pt idx="58236">
                  <c:v>5.9285714285714199</c:v>
                </c:pt>
                <c:pt idx="58237">
                  <c:v>-11.4117647058823</c:v>
                </c:pt>
                <c:pt idx="58238">
                  <c:v>1.9583333333333299</c:v>
                </c:pt>
                <c:pt idx="58239">
                  <c:v>-4.6470588235294104</c:v>
                </c:pt>
                <c:pt idx="58240">
                  <c:v>1.1428571428571399</c:v>
                </c:pt>
                <c:pt idx="58241">
                  <c:v>-5.8333333333333304</c:v>
                </c:pt>
                <c:pt idx="58242">
                  <c:v>13.6428571428571</c:v>
                </c:pt>
                <c:pt idx="58243">
                  <c:v>5.3846153846153797</c:v>
                </c:pt>
                <c:pt idx="58244">
                  <c:v>-16</c:v>
                </c:pt>
                <c:pt idx="58245">
                  <c:v>-5.6666666666666599</c:v>
                </c:pt>
                <c:pt idx="58246">
                  <c:v>-3.7857142857142798</c:v>
                </c:pt>
                <c:pt idx="58247">
                  <c:v>4.4666666666666597</c:v>
                </c:pt>
                <c:pt idx="58248">
                  <c:v>-1.6666666666666601</c:v>
                </c:pt>
                <c:pt idx="58249">
                  <c:v>-3.3333333333333299</c:v>
                </c:pt>
                <c:pt idx="58250">
                  <c:v>22.275862068965498</c:v>
                </c:pt>
                <c:pt idx="58251">
                  <c:v>5.6111111111111098</c:v>
                </c:pt>
                <c:pt idx="58252">
                  <c:v>5.8181818181818103</c:v>
                </c:pt>
                <c:pt idx="58253">
                  <c:v>4.3333333333333304</c:v>
                </c:pt>
                <c:pt idx="58254">
                  <c:v>8.125</c:v>
                </c:pt>
                <c:pt idx="58255">
                  <c:v>9.7777777777777697</c:v>
                </c:pt>
                <c:pt idx="58256">
                  <c:v>-10.7777777777777</c:v>
                </c:pt>
                <c:pt idx="58257">
                  <c:v>-7</c:v>
                </c:pt>
                <c:pt idx="58258">
                  <c:v>-5.5</c:v>
                </c:pt>
                <c:pt idx="58259">
                  <c:v>15.066666666666601</c:v>
                </c:pt>
                <c:pt idx="58260">
                  <c:v>-8</c:v>
                </c:pt>
                <c:pt idx="58261">
                  <c:v>40.799999999999997</c:v>
                </c:pt>
                <c:pt idx="58262">
                  <c:v>10.25</c:v>
                </c:pt>
                <c:pt idx="58263">
                  <c:v>6.3333333333333304</c:v>
                </c:pt>
                <c:pt idx="58264">
                  <c:v>-12.5</c:v>
                </c:pt>
                <c:pt idx="58265">
                  <c:v>6.7058823529411704</c:v>
                </c:pt>
                <c:pt idx="58266">
                  <c:v>4.6500000000000004</c:v>
                </c:pt>
                <c:pt idx="58267">
                  <c:v>8.5483870967741904</c:v>
                </c:pt>
                <c:pt idx="58268">
                  <c:v>9.8260869565217295</c:v>
                </c:pt>
                <c:pt idx="58269">
                  <c:v>-10.1666666666666</c:v>
                </c:pt>
                <c:pt idx="58270">
                  <c:v>32.4444444444444</c:v>
                </c:pt>
                <c:pt idx="58271">
                  <c:v>71.6666666666666</c:v>
                </c:pt>
                <c:pt idx="58272">
                  <c:v>2.4285714285714199</c:v>
                </c:pt>
                <c:pt idx="58273">
                  <c:v>-5.7777777777777697</c:v>
                </c:pt>
                <c:pt idx="58274">
                  <c:v>-6.5</c:v>
                </c:pt>
                <c:pt idx="58275">
                  <c:v>-14.9375</c:v>
                </c:pt>
                <c:pt idx="58276">
                  <c:v>12.3125</c:v>
                </c:pt>
                <c:pt idx="58277">
                  <c:v>-3.38888888888888</c:v>
                </c:pt>
                <c:pt idx="58278">
                  <c:v>14.75</c:v>
                </c:pt>
                <c:pt idx="58279">
                  <c:v>20.4444444444444</c:v>
                </c:pt>
                <c:pt idx="58280">
                  <c:v>21.4</c:v>
                </c:pt>
                <c:pt idx="58281">
                  <c:v>46.9444444444444</c:v>
                </c:pt>
                <c:pt idx="58282">
                  <c:v>-2.8518518518518499</c:v>
                </c:pt>
                <c:pt idx="58283">
                  <c:v>13.1785714285714</c:v>
                </c:pt>
                <c:pt idx="58284">
                  <c:v>53.6111111111111</c:v>
                </c:pt>
                <c:pt idx="58285">
                  <c:v>0</c:v>
                </c:pt>
                <c:pt idx="58286">
                  <c:v>3.5806451612903198</c:v>
                </c:pt>
                <c:pt idx="58287">
                  <c:v>23</c:v>
                </c:pt>
                <c:pt idx="58288">
                  <c:v>-1.42307692307692</c:v>
                </c:pt>
                <c:pt idx="58289">
                  <c:v>14</c:v>
                </c:pt>
                <c:pt idx="58290">
                  <c:v>-6.1538461538461497</c:v>
                </c:pt>
                <c:pt idx="58291">
                  <c:v>3.38095238095238</c:v>
                </c:pt>
                <c:pt idx="58292">
                  <c:v>-0.214285714285714</c:v>
                </c:pt>
                <c:pt idx="58293">
                  <c:v>-1.9090909090909001</c:v>
                </c:pt>
                <c:pt idx="58294">
                  <c:v>1.6470588235294099</c:v>
                </c:pt>
                <c:pt idx="58295">
                  <c:v>44.294117647058798</c:v>
                </c:pt>
                <c:pt idx="58296">
                  <c:v>4.7</c:v>
                </c:pt>
                <c:pt idx="58297">
                  <c:v>-2.875</c:v>
                </c:pt>
                <c:pt idx="58298">
                  <c:v>-0.4</c:v>
                </c:pt>
                <c:pt idx="58299">
                  <c:v>-7.1</c:v>
                </c:pt>
                <c:pt idx="58300">
                  <c:v>10</c:v>
                </c:pt>
                <c:pt idx="58301">
                  <c:v>17.105263157894701</c:v>
                </c:pt>
                <c:pt idx="58302">
                  <c:v>8.5</c:v>
                </c:pt>
                <c:pt idx="58303">
                  <c:v>1.88888888888888</c:v>
                </c:pt>
                <c:pt idx="58304">
                  <c:v>-0.86666666666666603</c:v>
                </c:pt>
                <c:pt idx="58305">
                  <c:v>4.7647058823529402</c:v>
                </c:pt>
                <c:pt idx="58306">
                  <c:v>22.545454545454501</c:v>
                </c:pt>
                <c:pt idx="58307">
                  <c:v>60.454545454545404</c:v>
                </c:pt>
                <c:pt idx="58308">
                  <c:v>15</c:v>
                </c:pt>
                <c:pt idx="58309">
                  <c:v>2.4444444444444402</c:v>
                </c:pt>
                <c:pt idx="58310">
                  <c:v>-7.9</c:v>
                </c:pt>
                <c:pt idx="58311">
                  <c:v>-8.1538461538461497</c:v>
                </c:pt>
                <c:pt idx="58312">
                  <c:v>-10.785714285714199</c:v>
                </c:pt>
                <c:pt idx="58313">
                  <c:v>-13</c:v>
                </c:pt>
                <c:pt idx="58314">
                  <c:v>1.88888888888888</c:v>
                </c:pt>
                <c:pt idx="58315">
                  <c:v>5</c:v>
                </c:pt>
                <c:pt idx="58316">
                  <c:v>-4.25</c:v>
                </c:pt>
                <c:pt idx="58317">
                  <c:v>-11.375</c:v>
                </c:pt>
                <c:pt idx="58318">
                  <c:v>-11.5555555555555</c:v>
                </c:pt>
                <c:pt idx="58319">
                  <c:v>6</c:v>
                </c:pt>
                <c:pt idx="58320">
                  <c:v>-3.88888888888888</c:v>
                </c:pt>
                <c:pt idx="58321">
                  <c:v>-14.5</c:v>
                </c:pt>
                <c:pt idx="58322">
                  <c:v>-14.1111111111111</c:v>
                </c:pt>
                <c:pt idx="58323">
                  <c:v>-13.6666666666666</c:v>
                </c:pt>
                <c:pt idx="58324">
                  <c:v>31</c:v>
                </c:pt>
                <c:pt idx="58325">
                  <c:v>7</c:v>
                </c:pt>
                <c:pt idx="58326">
                  <c:v>4.4000000000000004</c:v>
                </c:pt>
                <c:pt idx="58327">
                  <c:v>6.7692307692307603</c:v>
                </c:pt>
                <c:pt idx="58328">
                  <c:v>-5.5833333333333304</c:v>
                </c:pt>
                <c:pt idx="58329">
                  <c:v>-19.6666666666666</c:v>
                </c:pt>
                <c:pt idx="58330">
                  <c:v>-12.125</c:v>
                </c:pt>
                <c:pt idx="58331">
                  <c:v>-14.4444444444444</c:v>
                </c:pt>
                <c:pt idx="58332">
                  <c:v>-2.2222222222222201</c:v>
                </c:pt>
                <c:pt idx="58333">
                  <c:v>10</c:v>
                </c:pt>
                <c:pt idx="58334">
                  <c:v>-4.875</c:v>
                </c:pt>
                <c:pt idx="58335">
                  <c:v>-15.5555555555555</c:v>
                </c:pt>
                <c:pt idx="58336">
                  <c:v>-14.4</c:v>
                </c:pt>
                <c:pt idx="58337">
                  <c:v>-13.5</c:v>
                </c:pt>
                <c:pt idx="58338">
                  <c:v>-7.75</c:v>
                </c:pt>
                <c:pt idx="58339">
                  <c:v>-7.7777777777777697</c:v>
                </c:pt>
                <c:pt idx="58340">
                  <c:v>-4.7777777777777697</c:v>
                </c:pt>
                <c:pt idx="58341">
                  <c:v>8.3333333333333304</c:v>
                </c:pt>
                <c:pt idx="58342">
                  <c:v>17.8888888888888</c:v>
                </c:pt>
                <c:pt idx="58343">
                  <c:v>17</c:v>
                </c:pt>
                <c:pt idx="58344">
                  <c:v>-6</c:v>
                </c:pt>
                <c:pt idx="58345">
                  <c:v>12</c:v>
                </c:pt>
                <c:pt idx="58346">
                  <c:v>-14</c:v>
                </c:pt>
                <c:pt idx="58347">
                  <c:v>-4.3333333333333304</c:v>
                </c:pt>
                <c:pt idx="58348">
                  <c:v>-5.625</c:v>
                </c:pt>
                <c:pt idx="58349">
                  <c:v>-6.1111111111111098</c:v>
                </c:pt>
                <c:pt idx="58350">
                  <c:v>-3.1111111111111098</c:v>
                </c:pt>
                <c:pt idx="58351">
                  <c:v>-1.25</c:v>
                </c:pt>
                <c:pt idx="58352">
                  <c:v>17.6666666666666</c:v>
                </c:pt>
                <c:pt idx="58353">
                  <c:v>-10.6666666666666</c:v>
                </c:pt>
                <c:pt idx="58354">
                  <c:v>-5</c:v>
                </c:pt>
                <c:pt idx="58355">
                  <c:v>-17.875</c:v>
                </c:pt>
                <c:pt idx="58356">
                  <c:v>-6.3333333333333304</c:v>
                </c:pt>
                <c:pt idx="58357">
                  <c:v>-20.4444444444444</c:v>
                </c:pt>
                <c:pt idx="58358">
                  <c:v>-19.625</c:v>
                </c:pt>
                <c:pt idx="58359">
                  <c:v>-14.125</c:v>
                </c:pt>
                <c:pt idx="58360">
                  <c:v>-17.8888888888888</c:v>
                </c:pt>
                <c:pt idx="58361">
                  <c:v>67</c:v>
                </c:pt>
                <c:pt idx="58362">
                  <c:v>-33.200000000000003</c:v>
                </c:pt>
                <c:pt idx="58363">
                  <c:v>-24.3333333333333</c:v>
                </c:pt>
                <c:pt idx="58364">
                  <c:v>48.076923076923002</c:v>
                </c:pt>
                <c:pt idx="58365">
                  <c:v>-11.1666666666666</c:v>
                </c:pt>
                <c:pt idx="58366">
                  <c:v>3.8571428571428501</c:v>
                </c:pt>
                <c:pt idx="58367">
                  <c:v>-3.7777777777777701</c:v>
                </c:pt>
                <c:pt idx="58368">
                  <c:v>4.4000000000000004</c:v>
                </c:pt>
                <c:pt idx="58369">
                  <c:v>9.6</c:v>
                </c:pt>
                <c:pt idx="58370">
                  <c:v>-5.8</c:v>
                </c:pt>
                <c:pt idx="58371">
                  <c:v>-5.4166666666666599</c:v>
                </c:pt>
                <c:pt idx="58372">
                  <c:v>-2.55555555555555</c:v>
                </c:pt>
                <c:pt idx="58373">
                  <c:v>7.5714285714285703</c:v>
                </c:pt>
                <c:pt idx="58374">
                  <c:v>26.8333333333333</c:v>
                </c:pt>
                <c:pt idx="58375">
                  <c:v>-12.692307692307599</c:v>
                </c:pt>
                <c:pt idx="58376">
                  <c:v>10.7777777777777</c:v>
                </c:pt>
                <c:pt idx="58377">
                  <c:v>-7</c:v>
                </c:pt>
                <c:pt idx="58378">
                  <c:v>-2.2307692307692299</c:v>
                </c:pt>
                <c:pt idx="58379">
                  <c:v>3.3076923076922999</c:v>
                </c:pt>
                <c:pt idx="58380">
                  <c:v>-13.6666666666666</c:v>
                </c:pt>
                <c:pt idx="58381">
                  <c:v>-4.5</c:v>
                </c:pt>
                <c:pt idx="58382">
                  <c:v>15.272727272727201</c:v>
                </c:pt>
                <c:pt idx="58383">
                  <c:v>5.1428571428571397</c:v>
                </c:pt>
                <c:pt idx="58384">
                  <c:v>21.545454545454501</c:v>
                </c:pt>
                <c:pt idx="58385">
                  <c:v>15.769230769230701</c:v>
                </c:pt>
                <c:pt idx="58386">
                  <c:v>45.769230769230703</c:v>
                </c:pt>
                <c:pt idx="58387">
                  <c:v>-1.2</c:v>
                </c:pt>
                <c:pt idx="58388">
                  <c:v>5.5</c:v>
                </c:pt>
                <c:pt idx="58389">
                  <c:v>-12.0714285714285</c:v>
                </c:pt>
                <c:pt idx="58390">
                  <c:v>2.7</c:v>
                </c:pt>
                <c:pt idx="58391">
                  <c:v>-15.1818181818181</c:v>
                </c:pt>
                <c:pt idx="58392">
                  <c:v>8.7692307692307701</c:v>
                </c:pt>
                <c:pt idx="58393">
                  <c:v>-4.7647058823529402</c:v>
                </c:pt>
                <c:pt idx="58394">
                  <c:v>10.272727272727201</c:v>
                </c:pt>
                <c:pt idx="58395">
                  <c:v>26</c:v>
                </c:pt>
                <c:pt idx="58396">
                  <c:v>-12.5555555555555</c:v>
                </c:pt>
                <c:pt idx="58397">
                  <c:v>17.149999999999999</c:v>
                </c:pt>
                <c:pt idx="58398">
                  <c:v>17.736842105263101</c:v>
                </c:pt>
                <c:pt idx="58399">
                  <c:v>8.6875</c:v>
                </c:pt>
                <c:pt idx="58400">
                  <c:v>2.9230769230769198</c:v>
                </c:pt>
                <c:pt idx="58401">
                  <c:v>-3</c:v>
                </c:pt>
                <c:pt idx="58402">
                  <c:v>-11.615384615384601</c:v>
                </c:pt>
                <c:pt idx="58403">
                  <c:v>-9.1666666666666607</c:v>
                </c:pt>
                <c:pt idx="58404">
                  <c:v>-2</c:v>
                </c:pt>
                <c:pt idx="58405">
                  <c:v>36.538461538461497</c:v>
                </c:pt>
                <c:pt idx="58406">
                  <c:v>5.6666666666666599</c:v>
                </c:pt>
                <c:pt idx="58407">
                  <c:v>-3</c:v>
                </c:pt>
                <c:pt idx="58408">
                  <c:v>31.4444444444444</c:v>
                </c:pt>
                <c:pt idx="58409">
                  <c:v>15.125</c:v>
                </c:pt>
                <c:pt idx="58410">
                  <c:v>41.4444444444444</c:v>
                </c:pt>
                <c:pt idx="58411">
                  <c:v>7.1111111111111098</c:v>
                </c:pt>
                <c:pt idx="58412">
                  <c:v>16</c:v>
                </c:pt>
                <c:pt idx="58413">
                  <c:v>2</c:v>
                </c:pt>
                <c:pt idx="58414">
                  <c:v>-10.7</c:v>
                </c:pt>
                <c:pt idx="58415">
                  <c:v>13.636363636363599</c:v>
                </c:pt>
                <c:pt idx="58416">
                  <c:v>-4.7777777777777697</c:v>
                </c:pt>
                <c:pt idx="58417">
                  <c:v>11.25</c:v>
                </c:pt>
                <c:pt idx="58418">
                  <c:v>-29</c:v>
                </c:pt>
                <c:pt idx="58419">
                  <c:v>-25.3333333333333</c:v>
                </c:pt>
                <c:pt idx="58420">
                  <c:v>-11.4444444444444</c:v>
                </c:pt>
                <c:pt idx="58421">
                  <c:v>14.1111111111111</c:v>
                </c:pt>
                <c:pt idx="58422">
                  <c:v>25.625</c:v>
                </c:pt>
                <c:pt idx="58423">
                  <c:v>4.6666666666666599</c:v>
                </c:pt>
                <c:pt idx="58424">
                  <c:v>-16</c:v>
                </c:pt>
                <c:pt idx="58425">
                  <c:v>-14.125</c:v>
                </c:pt>
                <c:pt idx="58426">
                  <c:v>-16.8888888888888</c:v>
                </c:pt>
                <c:pt idx="58427">
                  <c:v>-19.899999999999999</c:v>
                </c:pt>
                <c:pt idx="58428">
                  <c:v>59.7777777777777</c:v>
                </c:pt>
                <c:pt idx="58429">
                  <c:v>17.545454545454501</c:v>
                </c:pt>
                <c:pt idx="58430">
                  <c:v>-2.1666666666666599</c:v>
                </c:pt>
                <c:pt idx="58431">
                  <c:v>-1.3076923076922999</c:v>
                </c:pt>
                <c:pt idx="58432">
                  <c:v>4.2</c:v>
                </c:pt>
                <c:pt idx="58433">
                  <c:v>32.2222222222222</c:v>
                </c:pt>
                <c:pt idx="58434">
                  <c:v>79.4444444444444</c:v>
                </c:pt>
                <c:pt idx="58435">
                  <c:v>40.6666666666666</c:v>
                </c:pt>
                <c:pt idx="58436">
                  <c:v>-3</c:v>
                </c:pt>
                <c:pt idx="58437">
                  <c:v>11.125</c:v>
                </c:pt>
                <c:pt idx="58438">
                  <c:v>2.4444444444444402</c:v>
                </c:pt>
                <c:pt idx="58439">
                  <c:v>11.2222222222222</c:v>
                </c:pt>
                <c:pt idx="58440">
                  <c:v>-8.4545454545454497</c:v>
                </c:pt>
                <c:pt idx="58441">
                  <c:v>-1.78571428571428</c:v>
                </c:pt>
                <c:pt idx="58442">
                  <c:v>0.91304347826086896</c:v>
                </c:pt>
                <c:pt idx="58443">
                  <c:v>5.5263157894736796</c:v>
                </c:pt>
                <c:pt idx="58444">
                  <c:v>-18.181818181818102</c:v>
                </c:pt>
                <c:pt idx="58445">
                  <c:v>-0.6</c:v>
                </c:pt>
                <c:pt idx="58446">
                  <c:v>-10.285714285714199</c:v>
                </c:pt>
                <c:pt idx="58447">
                  <c:v>-15.1666666666666</c:v>
                </c:pt>
                <c:pt idx="58448">
                  <c:v>-14.7777777777777</c:v>
                </c:pt>
                <c:pt idx="58449">
                  <c:v>-14.875</c:v>
                </c:pt>
                <c:pt idx="58450">
                  <c:v>-17.1666666666666</c:v>
                </c:pt>
                <c:pt idx="58451">
                  <c:v>-8.3000000000000007</c:v>
                </c:pt>
                <c:pt idx="58452">
                  <c:v>-4.75</c:v>
                </c:pt>
                <c:pt idx="58453">
                  <c:v>45.5</c:v>
                </c:pt>
                <c:pt idx="58454">
                  <c:v>4.6666666666666599</c:v>
                </c:pt>
                <c:pt idx="58455">
                  <c:v>27.4444444444444</c:v>
                </c:pt>
                <c:pt idx="58456">
                  <c:v>3.55555555555555</c:v>
                </c:pt>
                <c:pt idx="58457">
                  <c:v>6.7777777777777697</c:v>
                </c:pt>
                <c:pt idx="58458">
                  <c:v>-11.375</c:v>
                </c:pt>
                <c:pt idx="58459">
                  <c:v>-2.88888888888888</c:v>
                </c:pt>
                <c:pt idx="58460">
                  <c:v>-12</c:v>
                </c:pt>
                <c:pt idx="58461">
                  <c:v>-19.7777777777777</c:v>
                </c:pt>
                <c:pt idx="58462">
                  <c:v>-19.625</c:v>
                </c:pt>
                <c:pt idx="58463">
                  <c:v>-17.857142857142801</c:v>
                </c:pt>
                <c:pt idx="58464">
                  <c:v>-14.1538461538461</c:v>
                </c:pt>
                <c:pt idx="58465">
                  <c:v>-12.8</c:v>
                </c:pt>
                <c:pt idx="58466">
                  <c:v>2.0454545454545401</c:v>
                </c:pt>
                <c:pt idx="58467">
                  <c:v>1.3125</c:v>
                </c:pt>
                <c:pt idx="58468">
                  <c:v>-3.9230769230769198</c:v>
                </c:pt>
                <c:pt idx="58469">
                  <c:v>24.9166666666666</c:v>
                </c:pt>
                <c:pt idx="58470">
                  <c:v>-4.3076923076923004</c:v>
                </c:pt>
                <c:pt idx="58471">
                  <c:v>3.88888888888888</c:v>
                </c:pt>
                <c:pt idx="58472">
                  <c:v>-9.6666666666666607</c:v>
                </c:pt>
                <c:pt idx="58473">
                  <c:v>-4.8</c:v>
                </c:pt>
                <c:pt idx="58474">
                  <c:v>-11.125</c:v>
                </c:pt>
                <c:pt idx="58475">
                  <c:v>1.2307692307692299</c:v>
                </c:pt>
                <c:pt idx="58476">
                  <c:v>37.625</c:v>
                </c:pt>
                <c:pt idx="58477">
                  <c:v>8.3000000000000007</c:v>
                </c:pt>
                <c:pt idx="58478">
                  <c:v>27.538461538461501</c:v>
                </c:pt>
                <c:pt idx="58479">
                  <c:v>12.846153846153801</c:v>
                </c:pt>
                <c:pt idx="58480">
                  <c:v>29.714285714285701</c:v>
                </c:pt>
                <c:pt idx="58481">
                  <c:v>-7.5</c:v>
                </c:pt>
                <c:pt idx="58482">
                  <c:v>-6.1428571428571397</c:v>
                </c:pt>
                <c:pt idx="58483">
                  <c:v>-2.3333333333333299</c:v>
                </c:pt>
                <c:pt idx="58484">
                  <c:v>-11</c:v>
                </c:pt>
                <c:pt idx="58485">
                  <c:v>-7.1666666666666599</c:v>
                </c:pt>
                <c:pt idx="58486">
                  <c:v>-3.7692307692307598</c:v>
                </c:pt>
                <c:pt idx="58487">
                  <c:v>-3.8</c:v>
                </c:pt>
                <c:pt idx="58488">
                  <c:v>-16.2</c:v>
                </c:pt>
                <c:pt idx="58489">
                  <c:v>-2.875</c:v>
                </c:pt>
                <c:pt idx="58490">
                  <c:v>42.214285714285701</c:v>
                </c:pt>
                <c:pt idx="58491">
                  <c:v>10</c:v>
                </c:pt>
                <c:pt idx="58492">
                  <c:v>-7.8888888888888804</c:v>
                </c:pt>
                <c:pt idx="58493">
                  <c:v>9.9166666666666607</c:v>
                </c:pt>
                <c:pt idx="58494">
                  <c:v>0.76470588235294101</c:v>
                </c:pt>
                <c:pt idx="58495">
                  <c:v>-1.55555555555555</c:v>
                </c:pt>
                <c:pt idx="58496">
                  <c:v>4.8888888888888804</c:v>
                </c:pt>
                <c:pt idx="58497">
                  <c:v>91.1111111111111</c:v>
                </c:pt>
                <c:pt idx="58498">
                  <c:v>0</c:v>
                </c:pt>
                <c:pt idx="58499">
                  <c:v>1.2222222222222201</c:v>
                </c:pt>
                <c:pt idx="58500">
                  <c:v>5.4444444444444402</c:v>
                </c:pt>
                <c:pt idx="58501">
                  <c:v>-11.6666666666666</c:v>
                </c:pt>
                <c:pt idx="58502">
                  <c:v>-10.3333333333333</c:v>
                </c:pt>
                <c:pt idx="58503">
                  <c:v>1.7777777777777699</c:v>
                </c:pt>
                <c:pt idx="58504">
                  <c:v>-12.7777777777777</c:v>
                </c:pt>
                <c:pt idx="58505">
                  <c:v>-17.125</c:v>
                </c:pt>
                <c:pt idx="58506">
                  <c:v>-2.55555555555555</c:v>
                </c:pt>
                <c:pt idx="58507">
                  <c:v>-15</c:v>
                </c:pt>
                <c:pt idx="58508">
                  <c:v>-8.4285714285714199</c:v>
                </c:pt>
                <c:pt idx="58509">
                  <c:v>-5.1111111111111098</c:v>
                </c:pt>
                <c:pt idx="58510">
                  <c:v>16.5555555555555</c:v>
                </c:pt>
                <c:pt idx="58511">
                  <c:v>28.25</c:v>
                </c:pt>
                <c:pt idx="58512">
                  <c:v>7.8888888888888804</c:v>
                </c:pt>
                <c:pt idx="58513">
                  <c:v>8.2222222222222197</c:v>
                </c:pt>
                <c:pt idx="58514">
                  <c:v>10.375</c:v>
                </c:pt>
                <c:pt idx="58515">
                  <c:v>34.4444444444444</c:v>
                </c:pt>
                <c:pt idx="58516">
                  <c:v>57.5555555555555</c:v>
                </c:pt>
                <c:pt idx="58517">
                  <c:v>10.2222222222222</c:v>
                </c:pt>
                <c:pt idx="58518">
                  <c:v>-12.25</c:v>
                </c:pt>
                <c:pt idx="58519">
                  <c:v>4.2222222222222197</c:v>
                </c:pt>
                <c:pt idx="58520">
                  <c:v>-26.875</c:v>
                </c:pt>
                <c:pt idx="58521">
                  <c:v>-6.71428571428571</c:v>
                </c:pt>
                <c:pt idx="58522">
                  <c:v>15.8</c:v>
                </c:pt>
                <c:pt idx="58523">
                  <c:v>-14.3333333333333</c:v>
                </c:pt>
                <c:pt idx="58524">
                  <c:v>-11</c:v>
                </c:pt>
                <c:pt idx="58525">
                  <c:v>-2.1666666666666599</c:v>
                </c:pt>
                <c:pt idx="58526">
                  <c:v>-1.7777777777777699</c:v>
                </c:pt>
                <c:pt idx="58527">
                  <c:v>7.0666666666666602</c:v>
                </c:pt>
                <c:pt idx="58528">
                  <c:v>3.6666666666666599</c:v>
                </c:pt>
                <c:pt idx="58529">
                  <c:v>36.1111111111111</c:v>
                </c:pt>
                <c:pt idx="58530">
                  <c:v>0.25</c:v>
                </c:pt>
                <c:pt idx="58531">
                  <c:v>0.66666666666666596</c:v>
                </c:pt>
                <c:pt idx="58532">
                  <c:v>-15.2222222222222</c:v>
                </c:pt>
                <c:pt idx="58533">
                  <c:v>-1.3333333333333299</c:v>
                </c:pt>
                <c:pt idx="58534">
                  <c:v>-10.1111111111111</c:v>
                </c:pt>
                <c:pt idx="58535">
                  <c:v>-1.1111111111111101</c:v>
                </c:pt>
                <c:pt idx="58536">
                  <c:v>17.2162162162162</c:v>
                </c:pt>
                <c:pt idx="58537">
                  <c:v>9.1842105263157894</c:v>
                </c:pt>
                <c:pt idx="58538">
                  <c:v>-0.47499999999999998</c:v>
                </c:pt>
                <c:pt idx="58539">
                  <c:v>-7.9655172413793096</c:v>
                </c:pt>
                <c:pt idx="58540">
                  <c:v>-12</c:v>
                </c:pt>
                <c:pt idx="58541">
                  <c:v>-6.6470588235294104</c:v>
                </c:pt>
                <c:pt idx="58542">
                  <c:v>2.6111111111111098</c:v>
                </c:pt>
                <c:pt idx="58543">
                  <c:v>-11.6315789473684</c:v>
                </c:pt>
                <c:pt idx="58544">
                  <c:v>18.4375</c:v>
                </c:pt>
                <c:pt idx="58545">
                  <c:v>12.8333333333333</c:v>
                </c:pt>
                <c:pt idx="58546">
                  <c:v>-6.9090909090909003</c:v>
                </c:pt>
                <c:pt idx="58547">
                  <c:v>36.230769230769198</c:v>
                </c:pt>
                <c:pt idx="58548">
                  <c:v>-2.9444444444444402</c:v>
                </c:pt>
                <c:pt idx="58549">
                  <c:v>22.5263157894736</c:v>
                </c:pt>
                <c:pt idx="58550">
                  <c:v>-3.1538461538461502</c:v>
                </c:pt>
                <c:pt idx="58551">
                  <c:v>2.3333333333333299</c:v>
                </c:pt>
                <c:pt idx="58552">
                  <c:v>14.5</c:v>
                </c:pt>
                <c:pt idx="58553">
                  <c:v>11.285714285714199</c:v>
                </c:pt>
                <c:pt idx="58554">
                  <c:v>26.1875</c:v>
                </c:pt>
                <c:pt idx="58555">
                  <c:v>-11.5555555555555</c:v>
                </c:pt>
                <c:pt idx="58556">
                  <c:v>14.875</c:v>
                </c:pt>
                <c:pt idx="58557">
                  <c:v>19.5833333333333</c:v>
                </c:pt>
                <c:pt idx="58558">
                  <c:v>9</c:v>
                </c:pt>
                <c:pt idx="58559">
                  <c:v>-7.125</c:v>
                </c:pt>
                <c:pt idx="58560">
                  <c:v>1</c:v>
                </c:pt>
                <c:pt idx="58561">
                  <c:v>42.4444444444444</c:v>
                </c:pt>
                <c:pt idx="58562">
                  <c:v>-4.3333333333333304</c:v>
                </c:pt>
                <c:pt idx="58563">
                  <c:v>0</c:v>
                </c:pt>
                <c:pt idx="58564">
                  <c:v>-6.6666666666666599</c:v>
                </c:pt>
                <c:pt idx="58565">
                  <c:v>25.4545454545454</c:v>
                </c:pt>
                <c:pt idx="58566">
                  <c:v>6.2</c:v>
                </c:pt>
                <c:pt idx="58567">
                  <c:v>11.9595959595959</c:v>
                </c:pt>
                <c:pt idx="58568">
                  <c:v>11.2916666666666</c:v>
                </c:pt>
                <c:pt idx="58569">
                  <c:v>29.6934306569343</c:v>
                </c:pt>
                <c:pt idx="58570">
                  <c:v>12.748299319727799</c:v>
                </c:pt>
                <c:pt idx="58571">
                  <c:v>7.9857142857142804</c:v>
                </c:pt>
                <c:pt idx="58572">
                  <c:v>0.69298245614035003</c:v>
                </c:pt>
                <c:pt idx="58573">
                  <c:v>2.6959459459459398</c:v>
                </c:pt>
                <c:pt idx="58574">
                  <c:v>5.6</c:v>
                </c:pt>
                <c:pt idx="58575">
                  <c:v>5.6791581108829501</c:v>
                </c:pt>
                <c:pt idx="58576">
                  <c:v>2.4334293948126802</c:v>
                </c:pt>
                <c:pt idx="58577">
                  <c:v>9.6458658346333799</c:v>
                </c:pt>
                <c:pt idx="58578">
                  <c:v>3.9850332594235001</c:v>
                </c:pt>
                <c:pt idx="58579">
                  <c:v>4.1100766703176301</c:v>
                </c:pt>
                <c:pt idx="58580">
                  <c:v>9.4283009938476106</c:v>
                </c:pt>
                <c:pt idx="58581">
                  <c:v>12.789812646370001</c:v>
                </c:pt>
                <c:pt idx="58582">
                  <c:v>10.042849767681901</c:v>
                </c:pt>
                <c:pt idx="58583">
                  <c:v>3.9715568862275399</c:v>
                </c:pt>
                <c:pt idx="58584">
                  <c:v>1.99242424242424</c:v>
                </c:pt>
                <c:pt idx="58585">
                  <c:v>1.8597701149425201</c:v>
                </c:pt>
                <c:pt idx="58586">
                  <c:v>9.0613317757009302</c:v>
                </c:pt>
                <c:pt idx="58587">
                  <c:v>1.2109375</c:v>
                </c:pt>
                <c:pt idx="58588">
                  <c:v>-1.1102362204724401</c:v>
                </c:pt>
                <c:pt idx="58589">
                  <c:v>0.44186046511627902</c:v>
                </c:pt>
                <c:pt idx="58590">
                  <c:v>-3.2372881355932202</c:v>
                </c:pt>
                <c:pt idx="58591">
                  <c:v>3.8409090909090899</c:v>
                </c:pt>
                <c:pt idx="58592">
                  <c:v>14.6208333333333</c:v>
                </c:pt>
                <c:pt idx="58593">
                  <c:v>15.609756097560901</c:v>
                </c:pt>
                <c:pt idx="58594">
                  <c:v>11.064516129032199</c:v>
                </c:pt>
                <c:pt idx="58595">
                  <c:v>-0.65546218487394903</c:v>
                </c:pt>
                <c:pt idx="58596">
                  <c:v>2.4677419354838701</c:v>
                </c:pt>
                <c:pt idx="58597">
                  <c:v>2.21875</c:v>
                </c:pt>
                <c:pt idx="58598">
                  <c:v>1.5104166666666601</c:v>
                </c:pt>
                <c:pt idx="58599">
                  <c:v>5.8590604026845599</c:v>
                </c:pt>
                <c:pt idx="58600">
                  <c:v>5.2148760330578501</c:v>
                </c:pt>
                <c:pt idx="58601">
                  <c:v>-4.8</c:v>
                </c:pt>
                <c:pt idx="58602">
                  <c:v>5.9421965317919003</c:v>
                </c:pt>
                <c:pt idx="58603">
                  <c:v>7.3533834586466096</c:v>
                </c:pt>
                <c:pt idx="58604">
                  <c:v>15.227544910179599</c:v>
                </c:pt>
                <c:pt idx="58605">
                  <c:v>10.389610389610301</c:v>
                </c:pt>
                <c:pt idx="58606">
                  <c:v>14.8591549295774</c:v>
                </c:pt>
                <c:pt idx="58607">
                  <c:v>5.93798449612403</c:v>
                </c:pt>
                <c:pt idx="58608">
                  <c:v>-8.4166666666666607</c:v>
                </c:pt>
                <c:pt idx="58609">
                  <c:v>-3.8285714285714199</c:v>
                </c:pt>
                <c:pt idx="58610">
                  <c:v>-3.7</c:v>
                </c:pt>
                <c:pt idx="58611">
                  <c:v>8.3888888888888893</c:v>
                </c:pt>
                <c:pt idx="58612">
                  <c:v>6.6363636363636296</c:v>
                </c:pt>
                <c:pt idx="58613">
                  <c:v>1.65573770491803</c:v>
                </c:pt>
                <c:pt idx="58614">
                  <c:v>7.4761904761904701</c:v>
                </c:pt>
                <c:pt idx="58615">
                  <c:v>12.964285714285699</c:v>
                </c:pt>
                <c:pt idx="58616">
                  <c:v>10.068376068376001</c:v>
                </c:pt>
                <c:pt idx="58617">
                  <c:v>13.386363636363599</c:v>
                </c:pt>
                <c:pt idx="58618">
                  <c:v>8.7941176470588207</c:v>
                </c:pt>
                <c:pt idx="58619">
                  <c:v>3.5</c:v>
                </c:pt>
                <c:pt idx="58620">
                  <c:v>-4.7922077922077904</c:v>
                </c:pt>
                <c:pt idx="58621">
                  <c:v>1.36231884057971</c:v>
                </c:pt>
                <c:pt idx="58622">
                  <c:v>5.7945205479451998</c:v>
                </c:pt>
                <c:pt idx="58623">
                  <c:v>10.75</c:v>
                </c:pt>
                <c:pt idx="58624">
                  <c:v>8.2488687782805403</c:v>
                </c:pt>
                <c:pt idx="58625">
                  <c:v>8.5095238095238095</c:v>
                </c:pt>
                <c:pt idx="58626">
                  <c:v>15.548717948717901</c:v>
                </c:pt>
                <c:pt idx="58627">
                  <c:v>6.8908045977011403</c:v>
                </c:pt>
                <c:pt idx="58628">
                  <c:v>17.195530726256901</c:v>
                </c:pt>
                <c:pt idx="58629">
                  <c:v>19.4375</c:v>
                </c:pt>
                <c:pt idx="58630">
                  <c:v>25.146341463414601</c:v>
                </c:pt>
                <c:pt idx="58631">
                  <c:v>15.0752688172043</c:v>
                </c:pt>
                <c:pt idx="58632">
                  <c:v>7.1038961038961004</c:v>
                </c:pt>
                <c:pt idx="58633">
                  <c:v>8.8852459016393404</c:v>
                </c:pt>
                <c:pt idx="58634">
                  <c:v>9.9600000000000009</c:v>
                </c:pt>
                <c:pt idx="58635">
                  <c:v>11.6011235955056</c:v>
                </c:pt>
                <c:pt idx="58636">
                  <c:v>6.1785714285714199</c:v>
                </c:pt>
                <c:pt idx="58637">
                  <c:v>1.0654205607476599</c:v>
                </c:pt>
                <c:pt idx="58638">
                  <c:v>4.37</c:v>
                </c:pt>
                <c:pt idx="58639">
                  <c:v>-1.9666666666666599</c:v>
                </c:pt>
                <c:pt idx="58640">
                  <c:v>3.08602150537634</c:v>
                </c:pt>
                <c:pt idx="58641">
                  <c:v>7.7333333333333298</c:v>
                </c:pt>
                <c:pt idx="58642">
                  <c:v>15.951612903225801</c:v>
                </c:pt>
                <c:pt idx="58643">
                  <c:v>14.9247311827956</c:v>
                </c:pt>
                <c:pt idx="58644">
                  <c:v>-3.31313131313131</c:v>
                </c:pt>
                <c:pt idx="58645">
                  <c:v>7.2166666666666597</c:v>
                </c:pt>
                <c:pt idx="58646">
                  <c:v>2.2558139534883699</c:v>
                </c:pt>
                <c:pt idx="58647">
                  <c:v>1.76344086021505</c:v>
                </c:pt>
                <c:pt idx="58648">
                  <c:v>4.58928571428571</c:v>
                </c:pt>
                <c:pt idx="58649">
                  <c:v>-7.8571428571428497</c:v>
                </c:pt>
                <c:pt idx="58650">
                  <c:v>3.7083333333333299</c:v>
                </c:pt>
                <c:pt idx="58651">
                  <c:v>8.3333333333333304</c:v>
                </c:pt>
                <c:pt idx="58652">
                  <c:v>72</c:v>
                </c:pt>
                <c:pt idx="58653">
                  <c:v>120.8</c:v>
                </c:pt>
                <c:pt idx="58654">
                  <c:v>0</c:v>
                </c:pt>
                <c:pt idx="58655">
                  <c:v>-8.375</c:v>
                </c:pt>
                <c:pt idx="58656">
                  <c:v>18.1666666666666</c:v>
                </c:pt>
                <c:pt idx="58657">
                  <c:v>53.714285714285701</c:v>
                </c:pt>
                <c:pt idx="58658">
                  <c:v>-3.35211267605633</c:v>
                </c:pt>
                <c:pt idx="58659">
                  <c:v>9.8936170212765902</c:v>
                </c:pt>
                <c:pt idx="58660">
                  <c:v>2.2931034482758599</c:v>
                </c:pt>
                <c:pt idx="58661">
                  <c:v>5.4754098360655696</c:v>
                </c:pt>
                <c:pt idx="58662">
                  <c:v>0.32786885245901598</c:v>
                </c:pt>
                <c:pt idx="58663">
                  <c:v>10.078947368421</c:v>
                </c:pt>
                <c:pt idx="58664">
                  <c:v>9.0843373493975896</c:v>
                </c:pt>
                <c:pt idx="58665">
                  <c:v>6.0370370370370301</c:v>
                </c:pt>
                <c:pt idx="58666">
                  <c:v>5.9230769230769198</c:v>
                </c:pt>
                <c:pt idx="58667">
                  <c:v>5.7777777777777697</c:v>
                </c:pt>
                <c:pt idx="58668">
                  <c:v>15.534090909090899</c:v>
                </c:pt>
                <c:pt idx="58669">
                  <c:v>6.2580645161290303</c:v>
                </c:pt>
                <c:pt idx="58670">
                  <c:v>30.019230769230699</c:v>
                </c:pt>
                <c:pt idx="58671">
                  <c:v>-3.71428571428571</c:v>
                </c:pt>
                <c:pt idx="58672">
                  <c:v>8.6538461538461497</c:v>
                </c:pt>
                <c:pt idx="58673">
                  <c:v>2.7342898656011601</c:v>
                </c:pt>
                <c:pt idx="58674">
                  <c:v>0.68204121687929298</c:v>
                </c:pt>
                <c:pt idx="58675">
                  <c:v>2.4797535211267601</c:v>
                </c:pt>
                <c:pt idx="58676">
                  <c:v>2.5165816326530601</c:v>
                </c:pt>
                <c:pt idx="58677">
                  <c:v>4.4876864377384598</c:v>
                </c:pt>
                <c:pt idx="58678">
                  <c:v>10.3730372720063</c:v>
                </c:pt>
                <c:pt idx="58679">
                  <c:v>10.994054468738</c:v>
                </c:pt>
                <c:pt idx="58680">
                  <c:v>6.6006071850227697</c:v>
                </c:pt>
                <c:pt idx="58681">
                  <c:v>0.55186923450396497</c:v>
                </c:pt>
                <c:pt idx="58682">
                  <c:v>-2.2305225429164302</c:v>
                </c:pt>
                <c:pt idx="58683">
                  <c:v>-1.2796380090497701</c:v>
                </c:pt>
                <c:pt idx="58684">
                  <c:v>4.2455668995163798</c:v>
                </c:pt>
                <c:pt idx="58685">
                  <c:v>-3.5590909090909002</c:v>
                </c:pt>
                <c:pt idx="58686">
                  <c:v>-4.9950738916256103</c:v>
                </c:pt>
                <c:pt idx="58687">
                  <c:v>-4.17040358744394</c:v>
                </c:pt>
                <c:pt idx="58688">
                  <c:v>3.6438356164383499</c:v>
                </c:pt>
                <c:pt idx="58689">
                  <c:v>1.3911764705882299</c:v>
                </c:pt>
                <c:pt idx="58690">
                  <c:v>10.555882352941101</c:v>
                </c:pt>
                <c:pt idx="58691">
                  <c:v>8.2295081967213104</c:v>
                </c:pt>
                <c:pt idx="58692">
                  <c:v>9.8107344632768303</c:v>
                </c:pt>
                <c:pt idx="58693">
                  <c:v>-3.5597826086956501</c:v>
                </c:pt>
                <c:pt idx="58694">
                  <c:v>4.0654205607476603</c:v>
                </c:pt>
                <c:pt idx="58695">
                  <c:v>-4.6173285198555902</c:v>
                </c:pt>
                <c:pt idx="58696">
                  <c:v>5.4807017543859597</c:v>
                </c:pt>
                <c:pt idx="58697">
                  <c:v>6.9230769230769198</c:v>
                </c:pt>
                <c:pt idx="58698">
                  <c:v>13.5</c:v>
                </c:pt>
                <c:pt idx="58699">
                  <c:v>-0.41836734693877498</c:v>
                </c:pt>
                <c:pt idx="58700">
                  <c:v>0.76271186440677896</c:v>
                </c:pt>
                <c:pt idx="58701">
                  <c:v>4.8743718592964802</c:v>
                </c:pt>
                <c:pt idx="58702">
                  <c:v>5.3442622950819603</c:v>
                </c:pt>
                <c:pt idx="58703">
                  <c:v>4.20671834625323</c:v>
                </c:pt>
                <c:pt idx="58704">
                  <c:v>10.789041095890401</c:v>
                </c:pt>
                <c:pt idx="58705">
                  <c:v>8.3059936908517304</c:v>
                </c:pt>
                <c:pt idx="58706">
                  <c:v>6.5768115942028897</c:v>
                </c:pt>
                <c:pt idx="58707">
                  <c:v>4.0712250712250704</c:v>
                </c:pt>
                <c:pt idx="58708">
                  <c:v>1.1094224924012099</c:v>
                </c:pt>
                <c:pt idx="58709">
                  <c:v>2.4698795180722799</c:v>
                </c:pt>
                <c:pt idx="58710">
                  <c:v>0.97568389057750704</c:v>
                </c:pt>
                <c:pt idx="58711">
                  <c:v>6.2857142857142803</c:v>
                </c:pt>
                <c:pt idx="58712">
                  <c:v>1.61290322580645</c:v>
                </c:pt>
                <c:pt idx="58713">
                  <c:v>-6.5925925925925899</c:v>
                </c:pt>
                <c:pt idx="58714">
                  <c:v>2.43396226415094</c:v>
                </c:pt>
                <c:pt idx="58715">
                  <c:v>2.2048192771084301</c:v>
                </c:pt>
                <c:pt idx="58716">
                  <c:v>7.7045454545454497</c:v>
                </c:pt>
                <c:pt idx="58717">
                  <c:v>7.3440860215053698</c:v>
                </c:pt>
                <c:pt idx="58718">
                  <c:v>0.453703703703703</c:v>
                </c:pt>
                <c:pt idx="58719">
                  <c:v>-6.4375</c:v>
                </c:pt>
                <c:pt idx="58720">
                  <c:v>10.806451612903199</c:v>
                </c:pt>
                <c:pt idx="58721">
                  <c:v>-4.0833333333333304</c:v>
                </c:pt>
                <c:pt idx="58722">
                  <c:v>45.642857142857103</c:v>
                </c:pt>
                <c:pt idx="58723">
                  <c:v>48.3333333333333</c:v>
                </c:pt>
                <c:pt idx="58724">
                  <c:v>4.3846153846153797</c:v>
                </c:pt>
                <c:pt idx="58725">
                  <c:v>10.34375</c:v>
                </c:pt>
                <c:pt idx="58726">
                  <c:v>16.462686567164099</c:v>
                </c:pt>
                <c:pt idx="58727">
                  <c:v>19.364705882352901</c:v>
                </c:pt>
                <c:pt idx="58728">
                  <c:v>7.1234567901234502</c:v>
                </c:pt>
                <c:pt idx="58729">
                  <c:v>8.0909090909090899</c:v>
                </c:pt>
                <c:pt idx="58730">
                  <c:v>9.2666666666666604</c:v>
                </c:pt>
                <c:pt idx="58731">
                  <c:v>1.12903225806451</c:v>
                </c:pt>
                <c:pt idx="58732">
                  <c:v>1.5454545454545401</c:v>
                </c:pt>
                <c:pt idx="58733">
                  <c:v>4.1311475409835996</c:v>
                </c:pt>
                <c:pt idx="58734">
                  <c:v>2.6318681318681301</c:v>
                </c:pt>
                <c:pt idx="58735">
                  <c:v>-7.5353218210361006E-2</c:v>
                </c:pt>
                <c:pt idx="58736">
                  <c:v>0.96931659693165895</c:v>
                </c:pt>
                <c:pt idx="58737">
                  <c:v>2.05156037991858</c:v>
                </c:pt>
                <c:pt idx="58738">
                  <c:v>4.4186046511627897</c:v>
                </c:pt>
                <c:pt idx="58739">
                  <c:v>5.4135071090047298</c:v>
                </c:pt>
                <c:pt idx="58740">
                  <c:v>7.4966078697421903</c:v>
                </c:pt>
                <c:pt idx="58741">
                  <c:v>4.9950678175092396</c:v>
                </c:pt>
                <c:pt idx="58742">
                  <c:v>-0.47215496368038701</c:v>
                </c:pt>
                <c:pt idx="58743">
                  <c:v>2.2107438016528902</c:v>
                </c:pt>
                <c:pt idx="58744">
                  <c:v>-1.7068273092369399</c:v>
                </c:pt>
                <c:pt idx="58745">
                  <c:v>6.3376288659793802</c:v>
                </c:pt>
                <c:pt idx="58746">
                  <c:v>4.7419144779683</c:v>
                </c:pt>
                <c:pt idx="58747">
                  <c:v>5.1552521980564503</c:v>
                </c:pt>
                <c:pt idx="58748">
                  <c:v>4.4960840890354401</c:v>
                </c:pt>
                <c:pt idx="58749">
                  <c:v>3.99772115185415</c:v>
                </c:pt>
                <c:pt idx="58750">
                  <c:v>6.2255276381909503</c:v>
                </c:pt>
                <c:pt idx="58751">
                  <c:v>11.0278025307431</c:v>
                </c:pt>
                <c:pt idx="58752">
                  <c:v>10.0924113937812</c:v>
                </c:pt>
                <c:pt idx="58753">
                  <c:v>6.5443911792904998</c:v>
                </c:pt>
                <c:pt idx="58754">
                  <c:v>3.62653429602888</c:v>
                </c:pt>
                <c:pt idx="58755">
                  <c:v>4.5333599680383498</c:v>
                </c:pt>
                <c:pt idx="58756">
                  <c:v>1.91641611545399</c:v>
                </c:pt>
                <c:pt idx="58757">
                  <c:v>4.2616265750286297</c:v>
                </c:pt>
                <c:pt idx="58758">
                  <c:v>0.62650602409638501</c:v>
                </c:pt>
                <c:pt idx="58759">
                  <c:v>5.3333333333333304</c:v>
                </c:pt>
                <c:pt idx="58760">
                  <c:v>9.8536585365853604</c:v>
                </c:pt>
                <c:pt idx="58761">
                  <c:v>-3.25</c:v>
                </c:pt>
                <c:pt idx="58762">
                  <c:v>11.053435114503801</c:v>
                </c:pt>
                <c:pt idx="58763">
                  <c:v>3.1864406779660999</c:v>
                </c:pt>
                <c:pt idx="58764">
                  <c:v>9.2782608695652105</c:v>
                </c:pt>
                <c:pt idx="58765">
                  <c:v>17.265306122448902</c:v>
                </c:pt>
                <c:pt idx="58766">
                  <c:v>0.38333333333333303</c:v>
                </c:pt>
                <c:pt idx="58767">
                  <c:v>-7.5161290322580596</c:v>
                </c:pt>
                <c:pt idx="58768">
                  <c:v>-5.0963855421686697</c:v>
                </c:pt>
                <c:pt idx="58769">
                  <c:v>-12.203703703703701</c:v>
                </c:pt>
                <c:pt idx="58770">
                  <c:v>0.58499999999999996</c:v>
                </c:pt>
                <c:pt idx="58771">
                  <c:v>1.51123595505617</c:v>
                </c:pt>
                <c:pt idx="58772">
                  <c:v>0.16129032258064499</c:v>
                </c:pt>
                <c:pt idx="58773">
                  <c:v>4.9411764705882302</c:v>
                </c:pt>
                <c:pt idx="58774">
                  <c:v>10.394904458598701</c:v>
                </c:pt>
                <c:pt idx="58775">
                  <c:v>6.8776978417266097</c:v>
                </c:pt>
                <c:pt idx="58776">
                  <c:v>-3.8</c:v>
                </c:pt>
                <c:pt idx="58777">
                  <c:v>4.4172661870503598</c:v>
                </c:pt>
                <c:pt idx="58778">
                  <c:v>-2.9418604651162701</c:v>
                </c:pt>
                <c:pt idx="58779">
                  <c:v>-1.7678571428571399</c:v>
                </c:pt>
                <c:pt idx="58780">
                  <c:v>-7.4661654135338296</c:v>
                </c:pt>
                <c:pt idx="58781">
                  <c:v>-3.3275862068965498</c:v>
                </c:pt>
                <c:pt idx="58782">
                  <c:v>3.8181818181818099</c:v>
                </c:pt>
                <c:pt idx="58783">
                  <c:v>3.0932203389830502</c:v>
                </c:pt>
                <c:pt idx="58784">
                  <c:v>-0.21179624664879301</c:v>
                </c:pt>
                <c:pt idx="58785">
                  <c:v>-0.25</c:v>
                </c:pt>
                <c:pt idx="58786">
                  <c:v>7.4457478005865099</c:v>
                </c:pt>
                <c:pt idx="58787">
                  <c:v>8.8067632850241502</c:v>
                </c:pt>
                <c:pt idx="58788">
                  <c:v>14.2903225806451</c:v>
                </c:pt>
                <c:pt idx="58789">
                  <c:v>10.754569190600501</c:v>
                </c:pt>
                <c:pt idx="58790">
                  <c:v>5.09111617312072</c:v>
                </c:pt>
                <c:pt idx="58791">
                  <c:v>-0.890625</c:v>
                </c:pt>
                <c:pt idx="58792">
                  <c:v>1.4290322580645101</c:v>
                </c:pt>
                <c:pt idx="58793">
                  <c:v>3.7508650519031099</c:v>
                </c:pt>
                <c:pt idx="58794">
                  <c:v>11.785714285714199</c:v>
                </c:pt>
                <c:pt idx="58795">
                  <c:v>5.8103448275862002</c:v>
                </c:pt>
                <c:pt idx="58796">
                  <c:v>0.22222222222222199</c:v>
                </c:pt>
                <c:pt idx="58797">
                  <c:v>6.6666666666666596E-2</c:v>
                </c:pt>
                <c:pt idx="58798">
                  <c:v>2.9354838709677402</c:v>
                </c:pt>
                <c:pt idx="58799">
                  <c:v>-26</c:v>
                </c:pt>
                <c:pt idx="58800">
                  <c:v>-8.4285714285714199</c:v>
                </c:pt>
                <c:pt idx="58801">
                  <c:v>13.307692307692299</c:v>
                </c:pt>
                <c:pt idx="58802">
                  <c:v>5.55555555555555</c:v>
                </c:pt>
                <c:pt idx="58803">
                  <c:v>16.275862068965498</c:v>
                </c:pt>
                <c:pt idx="58804">
                  <c:v>21.4038461538461</c:v>
                </c:pt>
                <c:pt idx="58805">
                  <c:v>1.59649122807017</c:v>
                </c:pt>
                <c:pt idx="58806">
                  <c:v>38.339285714285701</c:v>
                </c:pt>
                <c:pt idx="58807">
                  <c:v>24.793103448275801</c:v>
                </c:pt>
                <c:pt idx="58808">
                  <c:v>45.1016949152542</c:v>
                </c:pt>
                <c:pt idx="58809">
                  <c:v>20.354838709677399</c:v>
                </c:pt>
                <c:pt idx="58810">
                  <c:v>20.564516129032199</c:v>
                </c:pt>
                <c:pt idx="58811">
                  <c:v>10.5</c:v>
                </c:pt>
                <c:pt idx="58812">
                  <c:v>5.74193548387096</c:v>
                </c:pt>
                <c:pt idx="58813">
                  <c:v>18.965517241379299</c:v>
                </c:pt>
                <c:pt idx="58814">
                  <c:v>17.612903225806399</c:v>
                </c:pt>
                <c:pt idx="58815">
                  <c:v>2</c:v>
                </c:pt>
                <c:pt idx="58816">
                  <c:v>14.293103448275801</c:v>
                </c:pt>
                <c:pt idx="58817">
                  <c:v>-3.7236842105263102</c:v>
                </c:pt>
                <c:pt idx="58818">
                  <c:v>-0.50375939849623996</c:v>
                </c:pt>
                <c:pt idx="58819">
                  <c:v>1.36170212765957</c:v>
                </c:pt>
                <c:pt idx="58820">
                  <c:v>14.3258426966292</c:v>
                </c:pt>
                <c:pt idx="58821">
                  <c:v>7.1203703703703702</c:v>
                </c:pt>
                <c:pt idx="58822">
                  <c:v>7.0603448275862002</c:v>
                </c:pt>
                <c:pt idx="58823">
                  <c:v>11.345794392523301</c:v>
                </c:pt>
                <c:pt idx="58824">
                  <c:v>-1.3220338983050799</c:v>
                </c:pt>
                <c:pt idx="58825">
                  <c:v>9.01538461538461</c:v>
                </c:pt>
                <c:pt idx="58826">
                  <c:v>-2.34615384615384</c:v>
                </c:pt>
                <c:pt idx="58827">
                  <c:v>-15.8</c:v>
                </c:pt>
                <c:pt idx="58828">
                  <c:v>-1.4494382022471901</c:v>
                </c:pt>
                <c:pt idx="58829">
                  <c:v>2.2775510204081599</c:v>
                </c:pt>
                <c:pt idx="58830">
                  <c:v>7.6025236593059899</c:v>
                </c:pt>
                <c:pt idx="58831">
                  <c:v>0.87782805429864197</c:v>
                </c:pt>
                <c:pt idx="58832">
                  <c:v>10.9575971731448</c:v>
                </c:pt>
                <c:pt idx="58833">
                  <c:v>3.63698630136986</c:v>
                </c:pt>
                <c:pt idx="58834">
                  <c:v>10.176</c:v>
                </c:pt>
                <c:pt idx="58835">
                  <c:v>17.3443708609271</c:v>
                </c:pt>
                <c:pt idx="58836">
                  <c:v>3.5544554455445501</c:v>
                </c:pt>
                <c:pt idx="58837">
                  <c:v>8.8453237410071903</c:v>
                </c:pt>
                <c:pt idx="58838">
                  <c:v>5.8056265984654702</c:v>
                </c:pt>
                <c:pt idx="58839">
                  <c:v>6.84684684684684</c:v>
                </c:pt>
                <c:pt idx="58840">
                  <c:v>3.6442715700141401</c:v>
                </c:pt>
                <c:pt idx="58841">
                  <c:v>2.5787432117920801</c:v>
                </c:pt>
                <c:pt idx="58842">
                  <c:v>0.455586398334489</c:v>
                </c:pt>
                <c:pt idx="58843">
                  <c:v>2.5881301394351</c:v>
                </c:pt>
                <c:pt idx="58844">
                  <c:v>4.9192439862542896</c:v>
                </c:pt>
                <c:pt idx="58845">
                  <c:v>7.6239922605611001</c:v>
                </c:pt>
                <c:pt idx="58846">
                  <c:v>8.6621829362029192</c:v>
                </c:pt>
                <c:pt idx="58847">
                  <c:v>8.1172389871661395</c:v>
                </c:pt>
                <c:pt idx="58848">
                  <c:v>0.86047286047285998</c:v>
                </c:pt>
                <c:pt idx="58849">
                  <c:v>0.56480754124116195</c:v>
                </c:pt>
                <c:pt idx="58850">
                  <c:v>-2.6642255584035102</c:v>
                </c:pt>
                <c:pt idx="58851">
                  <c:v>4.3583509513741996</c:v>
                </c:pt>
                <c:pt idx="58852">
                  <c:v>0.47093023255813898</c:v>
                </c:pt>
                <c:pt idx="58853">
                  <c:v>1.2151162790697601</c:v>
                </c:pt>
                <c:pt idx="58854">
                  <c:v>5.7486631016042704</c:v>
                </c:pt>
                <c:pt idx="58855">
                  <c:v>11.899193548387</c:v>
                </c:pt>
                <c:pt idx="58856">
                  <c:v>8.1633466135458104</c:v>
                </c:pt>
                <c:pt idx="58857">
                  <c:v>10.031872509960101</c:v>
                </c:pt>
                <c:pt idx="58858">
                  <c:v>6.1574803149606296</c:v>
                </c:pt>
                <c:pt idx="58859">
                  <c:v>6.1630901287553597</c:v>
                </c:pt>
                <c:pt idx="58860">
                  <c:v>4.1965811965811897</c:v>
                </c:pt>
                <c:pt idx="58861">
                  <c:v>-3.99242424242424</c:v>
                </c:pt>
                <c:pt idx="58862">
                  <c:v>1.77477477477477</c:v>
                </c:pt>
                <c:pt idx="58863">
                  <c:v>-8.5920000000000005</c:v>
                </c:pt>
                <c:pt idx="58864">
                  <c:v>-12.1111111111111</c:v>
                </c:pt>
                <c:pt idx="58865">
                  <c:v>-17.4583333333333</c:v>
                </c:pt>
                <c:pt idx="58866">
                  <c:v>-7.7307692307692299</c:v>
                </c:pt>
                <c:pt idx="58867">
                  <c:v>-0.63333333333333297</c:v>
                </c:pt>
                <c:pt idx="58868">
                  <c:v>1.92592592592592</c:v>
                </c:pt>
                <c:pt idx="58869">
                  <c:v>28</c:v>
                </c:pt>
                <c:pt idx="58870">
                  <c:v>4.7826086956521703</c:v>
                </c:pt>
                <c:pt idx="58871">
                  <c:v>3.8333333333333299</c:v>
                </c:pt>
                <c:pt idx="58872">
                  <c:v>0.38461538461538403</c:v>
                </c:pt>
                <c:pt idx="58873">
                  <c:v>2.4444444444444402</c:v>
                </c:pt>
                <c:pt idx="58874">
                  <c:v>27.16</c:v>
                </c:pt>
                <c:pt idx="58875">
                  <c:v>2.3846153846153801</c:v>
                </c:pt>
                <c:pt idx="58876">
                  <c:v>4.4679911699779202</c:v>
                </c:pt>
                <c:pt idx="58877">
                  <c:v>1.0121654501216499</c:v>
                </c:pt>
                <c:pt idx="58878">
                  <c:v>1.0543689320388301</c:v>
                </c:pt>
                <c:pt idx="58879">
                  <c:v>7.7330960854092501</c:v>
                </c:pt>
                <c:pt idx="58880">
                  <c:v>9.9043887147335408</c:v>
                </c:pt>
                <c:pt idx="58881">
                  <c:v>15.126382306477</c:v>
                </c:pt>
                <c:pt idx="58882">
                  <c:v>13.695867768595001</c:v>
                </c:pt>
                <c:pt idx="58883">
                  <c:v>13.0939044481054</c:v>
                </c:pt>
                <c:pt idx="58884">
                  <c:v>4.9905660377358396</c:v>
                </c:pt>
                <c:pt idx="58885">
                  <c:v>-1.3063583815028901</c:v>
                </c:pt>
                <c:pt idx="58886">
                  <c:v>2.6433260393873002</c:v>
                </c:pt>
                <c:pt idx="58887">
                  <c:v>7.02036199095022</c:v>
                </c:pt>
                <c:pt idx="58888">
                  <c:v>4.2553191489361701E-2</c:v>
                </c:pt>
                <c:pt idx="58889">
                  <c:v>-2.4117647058823501</c:v>
                </c:pt>
                <c:pt idx="58890">
                  <c:v>5.2688172043010697</c:v>
                </c:pt>
                <c:pt idx="58891">
                  <c:v>7.8444444444444397</c:v>
                </c:pt>
                <c:pt idx="58892">
                  <c:v>2.89247311827957</c:v>
                </c:pt>
                <c:pt idx="58893">
                  <c:v>22.6</c:v>
                </c:pt>
                <c:pt idx="58894">
                  <c:v>12.838709677419301</c:v>
                </c:pt>
                <c:pt idx="58895">
                  <c:v>1.30172413793103</c:v>
                </c:pt>
                <c:pt idx="58896">
                  <c:v>-5.80833333333333</c:v>
                </c:pt>
                <c:pt idx="58897">
                  <c:v>-0.483870967741935</c:v>
                </c:pt>
                <c:pt idx="58898">
                  <c:v>-6.6341463414634099</c:v>
                </c:pt>
                <c:pt idx="58899">
                  <c:v>6.1171875</c:v>
                </c:pt>
                <c:pt idx="58900">
                  <c:v>17.908163265306101</c:v>
                </c:pt>
                <c:pt idx="58901">
                  <c:v>9.9069767441860392</c:v>
                </c:pt>
                <c:pt idx="58902">
                  <c:v>6.5319148936170199</c:v>
                </c:pt>
                <c:pt idx="58903">
                  <c:v>7.3840000000000003</c:v>
                </c:pt>
                <c:pt idx="58904">
                  <c:v>16.9758064516129</c:v>
                </c:pt>
                <c:pt idx="58905">
                  <c:v>27</c:v>
                </c:pt>
                <c:pt idx="58906">
                  <c:v>15.4482758620689</c:v>
                </c:pt>
                <c:pt idx="58907">
                  <c:v>13.496688741721799</c:v>
                </c:pt>
                <c:pt idx="58908">
                  <c:v>12.5763888888888</c:v>
                </c:pt>
                <c:pt idx="58909">
                  <c:v>7.9006622516556204</c:v>
                </c:pt>
                <c:pt idx="58910">
                  <c:v>8.1029411764705799</c:v>
                </c:pt>
                <c:pt idx="58911">
                  <c:v>0.44217687074829898</c:v>
                </c:pt>
                <c:pt idx="58912">
                  <c:v>6.4944567627494401</c:v>
                </c:pt>
                <c:pt idx="58913">
                  <c:v>1.05076142131979</c:v>
                </c:pt>
                <c:pt idx="58914">
                  <c:v>2.63746958637469</c:v>
                </c:pt>
                <c:pt idx="58915">
                  <c:v>0.98488664987405505</c:v>
                </c:pt>
                <c:pt idx="58916">
                  <c:v>13.0420792079207</c:v>
                </c:pt>
                <c:pt idx="58917">
                  <c:v>8.5958333333333297</c:v>
                </c:pt>
                <c:pt idx="58918">
                  <c:v>7.6173469387755102</c:v>
                </c:pt>
                <c:pt idx="58919">
                  <c:v>7.6485900216919704</c:v>
                </c:pt>
                <c:pt idx="58920">
                  <c:v>2.5086705202312101</c:v>
                </c:pt>
                <c:pt idx="58921">
                  <c:v>-0.95026178010471196</c:v>
                </c:pt>
                <c:pt idx="58922">
                  <c:v>0.21339950372208399</c:v>
                </c:pt>
                <c:pt idx="58923">
                  <c:v>2.2637889688249402</c:v>
                </c:pt>
                <c:pt idx="58924">
                  <c:v>-1.0192118226600899</c:v>
                </c:pt>
                <c:pt idx="58925">
                  <c:v>1.83204419889502</c:v>
                </c:pt>
                <c:pt idx="58926">
                  <c:v>-0.18441323062981399</c:v>
                </c:pt>
                <c:pt idx="58927">
                  <c:v>0.62974051896207495</c:v>
                </c:pt>
                <c:pt idx="58928">
                  <c:v>1.12521739130434</c:v>
                </c:pt>
                <c:pt idx="58929">
                  <c:v>10.7531992687385</c:v>
                </c:pt>
                <c:pt idx="58930">
                  <c:v>11.8719646799117</c:v>
                </c:pt>
                <c:pt idx="58931">
                  <c:v>7.6833013435700499</c:v>
                </c:pt>
                <c:pt idx="58932">
                  <c:v>-1.8217934165720699</c:v>
                </c:pt>
                <c:pt idx="58933">
                  <c:v>1.34578146611341</c:v>
                </c:pt>
                <c:pt idx="58934">
                  <c:v>-6.5306791569086604</c:v>
                </c:pt>
                <c:pt idx="58935">
                  <c:v>3.7962625341841298</c:v>
                </c:pt>
                <c:pt idx="58936">
                  <c:v>1.3660602258469201</c:v>
                </c:pt>
                <c:pt idx="58937">
                  <c:v>3.2174062607499101</c:v>
                </c:pt>
                <c:pt idx="58938">
                  <c:v>-2.3523573200992498</c:v>
                </c:pt>
                <c:pt idx="58939">
                  <c:v>3.1809338521400701</c:v>
                </c:pt>
                <c:pt idx="58940">
                  <c:v>0.84398496240601495</c:v>
                </c:pt>
                <c:pt idx="58941">
                  <c:v>7.3549400342661304</c:v>
                </c:pt>
                <c:pt idx="58942">
                  <c:v>7.5780033840947496</c:v>
                </c:pt>
                <c:pt idx="58943">
                  <c:v>4.1514598540145897</c:v>
                </c:pt>
                <c:pt idx="58944">
                  <c:v>-2.4548063127690098</c:v>
                </c:pt>
                <c:pt idx="58945">
                  <c:v>1.39448924731182</c:v>
                </c:pt>
                <c:pt idx="58946">
                  <c:v>-4.4160513643659698</c:v>
                </c:pt>
                <c:pt idx="58947">
                  <c:v>4.5806853582554501</c:v>
                </c:pt>
                <c:pt idx="58948">
                  <c:v>9.4464285714285694</c:v>
                </c:pt>
                <c:pt idx="58949">
                  <c:v>3.1</c:v>
                </c:pt>
                <c:pt idx="58950">
                  <c:v>-1.63333333333333</c:v>
                </c:pt>
                <c:pt idx="58951">
                  <c:v>11.967741935483801</c:v>
                </c:pt>
                <c:pt idx="58952">
                  <c:v>-4.36065573770491</c:v>
                </c:pt>
                <c:pt idx="58953">
                  <c:v>11.5</c:v>
                </c:pt>
                <c:pt idx="58954">
                  <c:v>-4.3103448275862002</c:v>
                </c:pt>
                <c:pt idx="58955">
                  <c:v>-14.467741935483801</c:v>
                </c:pt>
                <c:pt idx="58956">
                  <c:v>3.4667738478027799</c:v>
                </c:pt>
                <c:pt idx="58957">
                  <c:v>1.90876132930513</c:v>
                </c:pt>
                <c:pt idx="58958">
                  <c:v>1.0269984118581199</c:v>
                </c:pt>
                <c:pt idx="58959">
                  <c:v>1.7838983050847399</c:v>
                </c:pt>
                <c:pt idx="58960">
                  <c:v>4.1698670605613</c:v>
                </c:pt>
                <c:pt idx="58961">
                  <c:v>10.1181520850367</c:v>
                </c:pt>
                <c:pt idx="58962">
                  <c:v>10.753694581280699</c:v>
                </c:pt>
                <c:pt idx="58963">
                  <c:v>6.2475685234305898</c:v>
                </c:pt>
                <c:pt idx="58964">
                  <c:v>1.08909574468085</c:v>
                </c:pt>
                <c:pt idx="58965">
                  <c:v>-2.3830472103004201</c:v>
                </c:pt>
                <c:pt idx="58966">
                  <c:v>-3.3871635610766</c:v>
                </c:pt>
                <c:pt idx="58967">
                  <c:v>3.0401498929336102</c:v>
                </c:pt>
                <c:pt idx="58968">
                  <c:v>15</c:v>
                </c:pt>
                <c:pt idx="58969">
                  <c:v>0.61111111111111105</c:v>
                </c:pt>
                <c:pt idx="58970">
                  <c:v>5.1875</c:v>
                </c:pt>
                <c:pt idx="58971">
                  <c:v>-9.875</c:v>
                </c:pt>
                <c:pt idx="58972">
                  <c:v>-3.5</c:v>
                </c:pt>
                <c:pt idx="58973">
                  <c:v>-5</c:v>
                </c:pt>
                <c:pt idx="58974">
                  <c:v>36.370370370370303</c:v>
                </c:pt>
                <c:pt idx="58975">
                  <c:v>23.857142857142801</c:v>
                </c:pt>
                <c:pt idx="58976">
                  <c:v>22.233333333333299</c:v>
                </c:pt>
                <c:pt idx="58977">
                  <c:v>7.5</c:v>
                </c:pt>
                <c:pt idx="58978">
                  <c:v>-16.8</c:v>
                </c:pt>
                <c:pt idx="58979">
                  <c:v>-11.25</c:v>
                </c:pt>
                <c:pt idx="58980">
                  <c:v>6.4928543839320199</c:v>
                </c:pt>
                <c:pt idx="58981">
                  <c:v>3.0533389332213301</c:v>
                </c:pt>
                <c:pt idx="58982">
                  <c:v>3.0137332851463601</c:v>
                </c:pt>
                <c:pt idx="58983">
                  <c:v>4.54220915581688</c:v>
                </c:pt>
                <c:pt idx="58984">
                  <c:v>7.6348668280871603</c:v>
                </c:pt>
                <c:pt idx="58985">
                  <c:v>8.8317757009345801</c:v>
                </c:pt>
                <c:pt idx="58986">
                  <c:v>12.0401396160558</c:v>
                </c:pt>
                <c:pt idx="58987">
                  <c:v>8.1174533479692599</c:v>
                </c:pt>
                <c:pt idx="58988">
                  <c:v>0.93591814754981095</c:v>
                </c:pt>
                <c:pt idx="58989">
                  <c:v>-0.30822784810126502</c:v>
                </c:pt>
                <c:pt idx="58990">
                  <c:v>-2.44225604297224</c:v>
                </c:pt>
                <c:pt idx="58991">
                  <c:v>8.1593533487297893</c:v>
                </c:pt>
                <c:pt idx="58992">
                  <c:v>6.71428571428571</c:v>
                </c:pt>
                <c:pt idx="58993">
                  <c:v>11.25</c:v>
                </c:pt>
                <c:pt idx="58994">
                  <c:v>14</c:v>
                </c:pt>
                <c:pt idx="58995">
                  <c:v>4.6417910447761104</c:v>
                </c:pt>
                <c:pt idx="58996">
                  <c:v>14.213114754098299</c:v>
                </c:pt>
                <c:pt idx="58997">
                  <c:v>1.9166666666666601</c:v>
                </c:pt>
                <c:pt idx="58998">
                  <c:v>5.5967741935483799</c:v>
                </c:pt>
                <c:pt idx="58999">
                  <c:v>-0.35714285714285698</c:v>
                </c:pt>
                <c:pt idx="59000">
                  <c:v>-6.5750000000000002</c:v>
                </c:pt>
                <c:pt idx="59001">
                  <c:v>14.3870967741935</c:v>
                </c:pt>
                <c:pt idx="59002">
                  <c:v>2.1428571428571401</c:v>
                </c:pt>
                <c:pt idx="59003">
                  <c:v>-2</c:v>
                </c:pt>
                <c:pt idx="59004">
                  <c:v>3.4230769230769198</c:v>
                </c:pt>
                <c:pt idx="59005">
                  <c:v>5.18333333333333</c:v>
                </c:pt>
                <c:pt idx="59006">
                  <c:v>8.5696202531645493</c:v>
                </c:pt>
                <c:pt idx="59007">
                  <c:v>48.393939393939299</c:v>
                </c:pt>
                <c:pt idx="59008">
                  <c:v>32.642857142857103</c:v>
                </c:pt>
                <c:pt idx="59009">
                  <c:v>5.75</c:v>
                </c:pt>
                <c:pt idx="59010">
                  <c:v>-3.5806451612903198</c:v>
                </c:pt>
                <c:pt idx="59011">
                  <c:v>-4.6315789473684204</c:v>
                </c:pt>
                <c:pt idx="59012">
                  <c:v>-5.1647058823529397</c:v>
                </c:pt>
                <c:pt idx="59013">
                  <c:v>11.223684210526301</c:v>
                </c:pt>
                <c:pt idx="59014">
                  <c:v>16.2209302325581</c:v>
                </c:pt>
                <c:pt idx="59015">
                  <c:v>18.729411764705802</c:v>
                </c:pt>
                <c:pt idx="59016">
                  <c:v>23.270588235294099</c:v>
                </c:pt>
                <c:pt idx="59017">
                  <c:v>12.8426966292134</c:v>
                </c:pt>
                <c:pt idx="59018">
                  <c:v>5.3058823529411701</c:v>
                </c:pt>
                <c:pt idx="59019">
                  <c:v>-0.33707865168539303</c:v>
                </c:pt>
                <c:pt idx="59020">
                  <c:v>14.5875</c:v>
                </c:pt>
                <c:pt idx="59021">
                  <c:v>6.8876404494381998</c:v>
                </c:pt>
                <c:pt idx="59022">
                  <c:v>-3.5603864734299502</c:v>
                </c:pt>
                <c:pt idx="59023">
                  <c:v>-9.7326203208556095</c:v>
                </c:pt>
                <c:pt idx="59024">
                  <c:v>-4.8995215311004703</c:v>
                </c:pt>
                <c:pt idx="59025">
                  <c:v>-2.9621621621621599</c:v>
                </c:pt>
                <c:pt idx="59026">
                  <c:v>-1.9356725146198801</c:v>
                </c:pt>
                <c:pt idx="59027">
                  <c:v>-1.7307692307692299</c:v>
                </c:pt>
                <c:pt idx="59028">
                  <c:v>2.1360946745562099</c:v>
                </c:pt>
                <c:pt idx="59029">
                  <c:v>-3.41340782122905</c:v>
                </c:pt>
                <c:pt idx="59030">
                  <c:v>-3.6980198019801902</c:v>
                </c:pt>
                <c:pt idx="59031">
                  <c:v>-3.97849462365591</c:v>
                </c:pt>
                <c:pt idx="59032">
                  <c:v>-13.6894409937888</c:v>
                </c:pt>
                <c:pt idx="59033">
                  <c:v>11.736842105263101</c:v>
                </c:pt>
                <c:pt idx="59034">
                  <c:v>16.244444444444401</c:v>
                </c:pt>
                <c:pt idx="59035">
                  <c:v>12.824999999999999</c:v>
                </c:pt>
                <c:pt idx="59036">
                  <c:v>7.1136363636363598</c:v>
                </c:pt>
                <c:pt idx="59037">
                  <c:v>26.953488372092998</c:v>
                </c:pt>
                <c:pt idx="59038">
                  <c:v>13.314606741573</c:v>
                </c:pt>
                <c:pt idx="59039">
                  <c:v>11.8</c:v>
                </c:pt>
                <c:pt idx="59040">
                  <c:v>-4.7261904761904701</c:v>
                </c:pt>
                <c:pt idx="59041">
                  <c:v>4.5517241379310303</c:v>
                </c:pt>
                <c:pt idx="59042">
                  <c:v>2.6823529411764699</c:v>
                </c:pt>
                <c:pt idx="59043">
                  <c:v>-3.7078651685393198</c:v>
                </c:pt>
                <c:pt idx="59044">
                  <c:v>6.5925925925925899</c:v>
                </c:pt>
                <c:pt idx="59045">
                  <c:v>2.1882352941176402</c:v>
                </c:pt>
                <c:pt idx="59046">
                  <c:v>9.6491228070175392</c:v>
                </c:pt>
                <c:pt idx="59047">
                  <c:v>1.7890625</c:v>
                </c:pt>
                <c:pt idx="59048">
                  <c:v>2.1083333333333298</c:v>
                </c:pt>
                <c:pt idx="59049">
                  <c:v>4.4453781512605</c:v>
                </c:pt>
                <c:pt idx="59050">
                  <c:v>3.65573770491803</c:v>
                </c:pt>
                <c:pt idx="59051">
                  <c:v>13.517241379310301</c:v>
                </c:pt>
                <c:pt idx="59052">
                  <c:v>5.0695652173913004</c:v>
                </c:pt>
                <c:pt idx="59053">
                  <c:v>10.74</c:v>
                </c:pt>
                <c:pt idx="59054">
                  <c:v>19.3095238095238</c:v>
                </c:pt>
                <c:pt idx="59055">
                  <c:v>-9.25</c:v>
                </c:pt>
                <c:pt idx="59056">
                  <c:v>75.142857142857096</c:v>
                </c:pt>
                <c:pt idx="59057">
                  <c:v>13.464285714285699</c:v>
                </c:pt>
                <c:pt idx="59058">
                  <c:v>3.5554106910039098</c:v>
                </c:pt>
                <c:pt idx="59059">
                  <c:v>4.9679618268575299</c:v>
                </c:pt>
                <c:pt idx="59060">
                  <c:v>1.2194376528117301</c:v>
                </c:pt>
                <c:pt idx="59061">
                  <c:v>3.2122762148337598</c:v>
                </c:pt>
                <c:pt idx="59062">
                  <c:v>3.6080627099664002</c:v>
                </c:pt>
                <c:pt idx="59063">
                  <c:v>9.3582995951417001</c:v>
                </c:pt>
                <c:pt idx="59064">
                  <c:v>10.5130023640661</c:v>
                </c:pt>
                <c:pt idx="59065">
                  <c:v>6.0005417118093103</c:v>
                </c:pt>
                <c:pt idx="59066">
                  <c:v>1.0267809319764301</c:v>
                </c:pt>
                <c:pt idx="59067">
                  <c:v>2.0284360189573398</c:v>
                </c:pt>
                <c:pt idx="59068">
                  <c:v>-3.1543098251959001</c:v>
                </c:pt>
                <c:pt idx="59069">
                  <c:v>6.40491901619676</c:v>
                </c:pt>
                <c:pt idx="59070">
                  <c:v>7.6666666666666599</c:v>
                </c:pt>
                <c:pt idx="59071">
                  <c:v>-2.9629629629629601</c:v>
                </c:pt>
                <c:pt idx="59072">
                  <c:v>6.0606060606060601E-2</c:v>
                </c:pt>
                <c:pt idx="59073">
                  <c:v>1.9021739130434701</c:v>
                </c:pt>
                <c:pt idx="59074">
                  <c:v>10.543478260869501</c:v>
                </c:pt>
                <c:pt idx="59075">
                  <c:v>16.307692307692299</c:v>
                </c:pt>
                <c:pt idx="59076">
                  <c:v>7</c:v>
                </c:pt>
                <c:pt idx="59077">
                  <c:v>12.9</c:v>
                </c:pt>
                <c:pt idx="59078">
                  <c:v>-1.7666666666666599</c:v>
                </c:pt>
                <c:pt idx="59079">
                  <c:v>-11.1612903225806</c:v>
                </c:pt>
                <c:pt idx="59080">
                  <c:v>-1.56666666666666</c:v>
                </c:pt>
                <c:pt idx="59081">
                  <c:v>-5</c:v>
                </c:pt>
                <c:pt idx="59082">
                  <c:v>4.0257009345794303</c:v>
                </c:pt>
                <c:pt idx="59083">
                  <c:v>5.5828729281767897</c:v>
                </c:pt>
                <c:pt idx="59084">
                  <c:v>1.7726098191214399</c:v>
                </c:pt>
                <c:pt idx="59085">
                  <c:v>7.1683417085427097</c:v>
                </c:pt>
                <c:pt idx="59086">
                  <c:v>10.2158859470468</c:v>
                </c:pt>
                <c:pt idx="59087">
                  <c:v>10.873015873015801</c:v>
                </c:pt>
                <c:pt idx="59088">
                  <c:v>12.031331592689201</c:v>
                </c:pt>
                <c:pt idx="59089">
                  <c:v>7.8009153318077802</c:v>
                </c:pt>
                <c:pt idx="59090">
                  <c:v>3.48744769874477</c:v>
                </c:pt>
                <c:pt idx="59091">
                  <c:v>0.58744394618833995</c:v>
                </c:pt>
                <c:pt idx="59092">
                  <c:v>-1.1509846827133401</c:v>
                </c:pt>
                <c:pt idx="59093">
                  <c:v>-1.1159737417943101</c:v>
                </c:pt>
                <c:pt idx="59094">
                  <c:v>23</c:v>
                </c:pt>
                <c:pt idx="59095">
                  <c:v>1.40527950310559</c:v>
                </c:pt>
                <c:pt idx="59096">
                  <c:v>0.55966386554621805</c:v>
                </c:pt>
                <c:pt idx="59097">
                  <c:v>-3.80555555555555</c:v>
                </c:pt>
                <c:pt idx="59098">
                  <c:v>0.96769456681350896</c:v>
                </c:pt>
                <c:pt idx="59099">
                  <c:v>0.28733997155049701</c:v>
                </c:pt>
                <c:pt idx="59100">
                  <c:v>2.2402684563758299</c:v>
                </c:pt>
                <c:pt idx="59101">
                  <c:v>4.6152416356877302</c:v>
                </c:pt>
                <c:pt idx="59102">
                  <c:v>6.9596638655462097</c:v>
                </c:pt>
                <c:pt idx="59103">
                  <c:v>1.6980273141122899</c:v>
                </c:pt>
                <c:pt idx="59104">
                  <c:v>-3.0361990950226199</c:v>
                </c:pt>
                <c:pt idx="59105">
                  <c:v>-1.8405253283302001</c:v>
                </c:pt>
                <c:pt idx="59106">
                  <c:v>3.9879310344827501</c:v>
                </c:pt>
                <c:pt idx="59107">
                  <c:v>7.7630662020905898</c:v>
                </c:pt>
                <c:pt idx="59108">
                  <c:v>7.6348547717842301</c:v>
                </c:pt>
                <c:pt idx="59109">
                  <c:v>-4.0140845070422504</c:v>
                </c:pt>
                <c:pt idx="59110">
                  <c:v>11.381924198250699</c:v>
                </c:pt>
                <c:pt idx="59111">
                  <c:v>21.5024630541871</c:v>
                </c:pt>
                <c:pt idx="59112">
                  <c:v>15.524163568773201</c:v>
                </c:pt>
                <c:pt idx="59113">
                  <c:v>25.808035714285701</c:v>
                </c:pt>
                <c:pt idx="59114">
                  <c:v>15.7657657657657</c:v>
                </c:pt>
                <c:pt idx="59115">
                  <c:v>6.3591836734693796</c:v>
                </c:pt>
                <c:pt idx="59116">
                  <c:v>8.3165467625899208</c:v>
                </c:pt>
                <c:pt idx="59117">
                  <c:v>4.3984375</c:v>
                </c:pt>
                <c:pt idx="59118">
                  <c:v>18.725190839694601</c:v>
                </c:pt>
                <c:pt idx="59119">
                  <c:v>-1.66703478741027</c:v>
                </c:pt>
                <c:pt idx="59120">
                  <c:v>3.9444444444444402</c:v>
                </c:pt>
                <c:pt idx="59121">
                  <c:v>0.02</c:v>
                </c:pt>
                <c:pt idx="59122">
                  <c:v>0.72908796546141397</c:v>
                </c:pt>
                <c:pt idx="59123">
                  <c:v>0.49520255863539397</c:v>
                </c:pt>
                <c:pt idx="59124">
                  <c:v>9.0811580446131899</c:v>
                </c:pt>
                <c:pt idx="59125">
                  <c:v>8.0724958494742598</c:v>
                </c:pt>
                <c:pt idx="59126">
                  <c:v>4.2829798241076</c:v>
                </c:pt>
                <c:pt idx="59127">
                  <c:v>-3.2313508064516099</c:v>
                </c:pt>
                <c:pt idx="59128">
                  <c:v>1.64307883302296</c:v>
                </c:pt>
                <c:pt idx="59129">
                  <c:v>-8.3701657458563492</c:v>
                </c:pt>
                <c:pt idx="59130">
                  <c:v>3.4285714285714199</c:v>
                </c:pt>
                <c:pt idx="59131">
                  <c:v>-3.0056625141562798</c:v>
                </c:pt>
                <c:pt idx="59132">
                  <c:v>2.9768894440974298</c:v>
                </c:pt>
                <c:pt idx="59133">
                  <c:v>-1.27161749745676</c:v>
                </c:pt>
                <c:pt idx="59134">
                  <c:v>0.90245098039215599</c:v>
                </c:pt>
                <c:pt idx="59135">
                  <c:v>1.0529622980251301</c:v>
                </c:pt>
                <c:pt idx="59136">
                  <c:v>10.121323529411701</c:v>
                </c:pt>
                <c:pt idx="59137">
                  <c:v>5.5631578947368396</c:v>
                </c:pt>
                <c:pt idx="59138">
                  <c:v>5.12690134724033</c:v>
                </c:pt>
                <c:pt idx="59139">
                  <c:v>-4.4251361161524496</c:v>
                </c:pt>
                <c:pt idx="59140">
                  <c:v>2.1558996262680101</c:v>
                </c:pt>
                <c:pt idx="59141">
                  <c:v>-6.4002031488064999</c:v>
                </c:pt>
                <c:pt idx="59142">
                  <c:v>4.4399806389157703</c:v>
                </c:pt>
                <c:pt idx="59143">
                  <c:v>4.8221649484536</c:v>
                </c:pt>
                <c:pt idx="59144">
                  <c:v>6.4224137931034404</c:v>
                </c:pt>
                <c:pt idx="59145">
                  <c:v>7.2720000000000002</c:v>
                </c:pt>
                <c:pt idx="59146">
                  <c:v>9.8601694915254203</c:v>
                </c:pt>
                <c:pt idx="59147">
                  <c:v>4.7170818505338001</c:v>
                </c:pt>
                <c:pt idx="59148">
                  <c:v>6.9444444444444402</c:v>
                </c:pt>
                <c:pt idx="59149">
                  <c:v>12.1412300683371</c:v>
                </c:pt>
                <c:pt idx="59150">
                  <c:v>8.1247264770240708</c:v>
                </c:pt>
                <c:pt idx="59151">
                  <c:v>1.08584686774942</c:v>
                </c:pt>
                <c:pt idx="59152">
                  <c:v>5.1358313817330199</c:v>
                </c:pt>
                <c:pt idx="59153">
                  <c:v>6.3195121951219502</c:v>
                </c:pt>
                <c:pt idx="59154">
                  <c:v>4.5441176470588198</c:v>
                </c:pt>
                <c:pt idx="59155">
                  <c:v>-15.3823529411764</c:v>
                </c:pt>
                <c:pt idx="59156">
                  <c:v>8.5362318840579707</c:v>
                </c:pt>
                <c:pt idx="59157">
                  <c:v>-3.2473118279569801</c:v>
                </c:pt>
                <c:pt idx="59158">
                  <c:v>2.2903225806451601</c:v>
                </c:pt>
                <c:pt idx="59159">
                  <c:v>-0.15736040609137</c:v>
                </c:pt>
                <c:pt idx="59160">
                  <c:v>9.5113636363636296</c:v>
                </c:pt>
                <c:pt idx="59161">
                  <c:v>10.3519553072625</c:v>
                </c:pt>
                <c:pt idx="59162">
                  <c:v>6.8595505617977501</c:v>
                </c:pt>
                <c:pt idx="59163">
                  <c:v>2.03468208092485</c:v>
                </c:pt>
                <c:pt idx="59164">
                  <c:v>3.0357142857142798</c:v>
                </c:pt>
                <c:pt idx="59165">
                  <c:v>9.11666666666666</c:v>
                </c:pt>
                <c:pt idx="59166">
                  <c:v>-9.0196078431372495</c:v>
                </c:pt>
                <c:pt idx="59167">
                  <c:v>5.8386877828054198</c:v>
                </c:pt>
                <c:pt idx="59168">
                  <c:v>3.23471352912855</c:v>
                </c:pt>
                <c:pt idx="59169">
                  <c:v>4.0930558335000997</c:v>
                </c:pt>
                <c:pt idx="59170">
                  <c:v>4.75010606703436</c:v>
                </c:pt>
                <c:pt idx="59171">
                  <c:v>4.4861878453038599</c:v>
                </c:pt>
                <c:pt idx="59172">
                  <c:v>9.6638551738325393</c:v>
                </c:pt>
                <c:pt idx="59173">
                  <c:v>12.267529929147299</c:v>
                </c:pt>
                <c:pt idx="59174">
                  <c:v>8.7657286662090996</c:v>
                </c:pt>
                <c:pt idx="59175">
                  <c:v>-0.15427769985974699</c:v>
                </c:pt>
                <c:pt idx="59176">
                  <c:v>1.68451086956521</c:v>
                </c:pt>
                <c:pt idx="59177">
                  <c:v>-1.0471762304377401</c:v>
                </c:pt>
                <c:pt idx="59178">
                  <c:v>8.3290127457334204</c:v>
                </c:pt>
                <c:pt idx="59179">
                  <c:v>3.4287383177569999</c:v>
                </c:pt>
                <c:pt idx="59180">
                  <c:v>-0.83014048531289897</c:v>
                </c:pt>
                <c:pt idx="59181">
                  <c:v>1.84787350054525</c:v>
                </c:pt>
                <c:pt idx="59182">
                  <c:v>3.7932718393922902</c:v>
                </c:pt>
                <c:pt idx="59183">
                  <c:v>7.0456453305351499</c:v>
                </c:pt>
                <c:pt idx="59184">
                  <c:v>10.0715</c:v>
                </c:pt>
                <c:pt idx="59185">
                  <c:v>8.8212357528494305</c:v>
                </c:pt>
                <c:pt idx="59186">
                  <c:v>7.2991407089151403</c:v>
                </c:pt>
                <c:pt idx="59187">
                  <c:v>-5.10682647212089E-2</c:v>
                </c:pt>
                <c:pt idx="59188">
                  <c:v>0.74840764331210097</c:v>
                </c:pt>
                <c:pt idx="59189">
                  <c:v>-1.6959134615384599</c:v>
                </c:pt>
                <c:pt idx="59190">
                  <c:v>9.7327690447400208</c:v>
                </c:pt>
                <c:pt idx="59191">
                  <c:v>3.22950819672131</c:v>
                </c:pt>
                <c:pt idx="59192">
                  <c:v>7.6690647482014302</c:v>
                </c:pt>
                <c:pt idx="59193">
                  <c:v>-0.99326599326599296</c:v>
                </c:pt>
                <c:pt idx="59194">
                  <c:v>-2.5791366906474802</c:v>
                </c:pt>
                <c:pt idx="59195">
                  <c:v>6.0272373540856004</c:v>
                </c:pt>
                <c:pt idx="59196">
                  <c:v>1.61089494163424</c:v>
                </c:pt>
                <c:pt idx="59197">
                  <c:v>9.5021459227467808</c:v>
                </c:pt>
                <c:pt idx="59198">
                  <c:v>4.4527559055118102</c:v>
                </c:pt>
                <c:pt idx="59199">
                  <c:v>-8.0282131661441998</c:v>
                </c:pt>
                <c:pt idx="59200">
                  <c:v>1.1519607843137201</c:v>
                </c:pt>
                <c:pt idx="59201">
                  <c:v>-5.4227642276422703</c:v>
                </c:pt>
                <c:pt idx="59202">
                  <c:v>0.23161764705882301</c:v>
                </c:pt>
                <c:pt idx="59203">
                  <c:v>3.44780635400907</c:v>
                </c:pt>
                <c:pt idx="59204">
                  <c:v>1.77435064935064</c:v>
                </c:pt>
                <c:pt idx="59205">
                  <c:v>7.1449067431850697</c:v>
                </c:pt>
                <c:pt idx="59206">
                  <c:v>6.3984251968503898</c:v>
                </c:pt>
                <c:pt idx="59207">
                  <c:v>5.7823834196891104</c:v>
                </c:pt>
                <c:pt idx="59208">
                  <c:v>9.1342857142857099</c:v>
                </c:pt>
                <c:pt idx="59209">
                  <c:v>6.9815242494226304</c:v>
                </c:pt>
                <c:pt idx="59210">
                  <c:v>5.4434931506849296</c:v>
                </c:pt>
                <c:pt idx="59211">
                  <c:v>0.984147952443857</c:v>
                </c:pt>
                <c:pt idx="59212">
                  <c:v>4.4898477157360404</c:v>
                </c:pt>
                <c:pt idx="59213">
                  <c:v>1.70320404721753</c:v>
                </c:pt>
                <c:pt idx="59214">
                  <c:v>5.0512820512820502</c:v>
                </c:pt>
                <c:pt idx="59215">
                  <c:v>8.0585389453313905</c:v>
                </c:pt>
                <c:pt idx="59216">
                  <c:v>3.52283222165212</c:v>
                </c:pt>
                <c:pt idx="59217">
                  <c:v>1.01793721973094</c:v>
                </c:pt>
                <c:pt idx="59218">
                  <c:v>3.9345320424158499</c:v>
                </c:pt>
                <c:pt idx="59219">
                  <c:v>6.2987390882638197</c:v>
                </c:pt>
                <c:pt idx="59220">
                  <c:v>7.05857740585774</c:v>
                </c:pt>
                <c:pt idx="59221">
                  <c:v>11.3163872363439</c:v>
                </c:pt>
                <c:pt idx="59222">
                  <c:v>9.29777553083923</c:v>
                </c:pt>
                <c:pt idx="59223">
                  <c:v>0.51316468766133105</c:v>
                </c:pt>
                <c:pt idx="59224">
                  <c:v>1.2739644970414199</c:v>
                </c:pt>
                <c:pt idx="59225">
                  <c:v>-0.61160480920020899</c:v>
                </c:pt>
                <c:pt idx="59226">
                  <c:v>9.0823970037453101</c:v>
                </c:pt>
                <c:pt idx="59227">
                  <c:v>11.4672897196261</c:v>
                </c:pt>
                <c:pt idx="59228">
                  <c:v>4.2713178294573604</c:v>
                </c:pt>
                <c:pt idx="59229">
                  <c:v>5.8554913294797597</c:v>
                </c:pt>
                <c:pt idx="59230">
                  <c:v>14.3333333333333</c:v>
                </c:pt>
                <c:pt idx="59231">
                  <c:v>8.0909090909090899</c:v>
                </c:pt>
                <c:pt idx="59232">
                  <c:v>15.748502994011901</c:v>
                </c:pt>
                <c:pt idx="59233">
                  <c:v>6.8375000000000004</c:v>
                </c:pt>
                <c:pt idx="59234">
                  <c:v>11.8661971830985</c:v>
                </c:pt>
                <c:pt idx="59235">
                  <c:v>-4.9607843137254903</c:v>
                </c:pt>
                <c:pt idx="59236">
                  <c:v>5.5</c:v>
                </c:pt>
                <c:pt idx="59237">
                  <c:v>2.6666666666666599</c:v>
                </c:pt>
                <c:pt idx="59238">
                  <c:v>17.808823529411701</c:v>
                </c:pt>
                <c:pt idx="59239">
                  <c:v>26.7</c:v>
                </c:pt>
                <c:pt idx="59240">
                  <c:v>22.314285714285699</c:v>
                </c:pt>
                <c:pt idx="59241">
                  <c:v>22.3055555555555</c:v>
                </c:pt>
                <c:pt idx="59242">
                  <c:v>9.3424657534246496</c:v>
                </c:pt>
                <c:pt idx="59243">
                  <c:v>11.4266666666666</c:v>
                </c:pt>
                <c:pt idx="59244">
                  <c:v>7.4520547945205404</c:v>
                </c:pt>
                <c:pt idx="59245">
                  <c:v>-1.09375</c:v>
                </c:pt>
                <c:pt idx="59246">
                  <c:v>8.3103448275861993</c:v>
                </c:pt>
                <c:pt idx="59247">
                  <c:v>-6.56451612903225</c:v>
                </c:pt>
                <c:pt idx="59248">
                  <c:v>0.61125158027812898</c:v>
                </c:pt>
                <c:pt idx="59249">
                  <c:v>3.29645390070921</c:v>
                </c:pt>
                <c:pt idx="59250">
                  <c:v>-1.06975184439973</c:v>
                </c:pt>
                <c:pt idx="59251">
                  <c:v>-0.24342928660825999</c:v>
                </c:pt>
                <c:pt idx="59252">
                  <c:v>-1.86004162330905</c:v>
                </c:pt>
                <c:pt idx="59253">
                  <c:v>7.1144208037825001</c:v>
                </c:pt>
                <c:pt idx="59254">
                  <c:v>7.0444015444015404</c:v>
                </c:pt>
                <c:pt idx="59255">
                  <c:v>4.5477876106194604</c:v>
                </c:pt>
                <c:pt idx="59256">
                  <c:v>-1.3614107883817399</c:v>
                </c:pt>
                <c:pt idx="59257">
                  <c:v>-3.1270230505149499</c:v>
                </c:pt>
                <c:pt idx="59258">
                  <c:v>-4.1484942886812002</c:v>
                </c:pt>
                <c:pt idx="59259">
                  <c:v>2.0438175270108001</c:v>
                </c:pt>
                <c:pt idx="59260">
                  <c:v>1.2604166666666601</c:v>
                </c:pt>
                <c:pt idx="59261">
                  <c:v>3.7405940594059399</c:v>
                </c:pt>
                <c:pt idx="59262">
                  <c:v>-6.04078303425774</c:v>
                </c:pt>
                <c:pt idx="59263">
                  <c:v>-0.36376604850213901</c:v>
                </c:pt>
                <c:pt idx="59264">
                  <c:v>0.60385144429160897</c:v>
                </c:pt>
                <c:pt idx="59265">
                  <c:v>7.1397515527950297</c:v>
                </c:pt>
                <c:pt idx="59266">
                  <c:v>6.1814345991561099</c:v>
                </c:pt>
                <c:pt idx="59267">
                  <c:v>3.5617760617760599</c:v>
                </c:pt>
                <c:pt idx="59268">
                  <c:v>-4.0235081374321799</c:v>
                </c:pt>
                <c:pt idx="59269">
                  <c:v>-1.2842741935483799</c:v>
                </c:pt>
                <c:pt idx="59270">
                  <c:v>-5.3719806763284996</c:v>
                </c:pt>
                <c:pt idx="59271">
                  <c:v>1.0753768844221101</c:v>
                </c:pt>
                <c:pt idx="59272">
                  <c:v>-0.8</c:v>
                </c:pt>
                <c:pt idx="59273">
                  <c:v>14.1818181818181</c:v>
                </c:pt>
                <c:pt idx="59274">
                  <c:v>2.96428571428571</c:v>
                </c:pt>
                <c:pt idx="59275">
                  <c:v>5.3333333333333304</c:v>
                </c:pt>
                <c:pt idx="59276">
                  <c:v>10.1454545454545</c:v>
                </c:pt>
                <c:pt idx="59277">
                  <c:v>16.314285714285699</c:v>
                </c:pt>
                <c:pt idx="59278">
                  <c:v>10.156462585033999</c:v>
                </c:pt>
                <c:pt idx="59279">
                  <c:v>16.967532467532401</c:v>
                </c:pt>
                <c:pt idx="59280">
                  <c:v>6.2611940298507403</c:v>
                </c:pt>
                <c:pt idx="59281">
                  <c:v>-1.2578125</c:v>
                </c:pt>
                <c:pt idx="59282">
                  <c:v>12.964285714285699</c:v>
                </c:pt>
                <c:pt idx="59283">
                  <c:v>8.9354838709677402</c:v>
                </c:pt>
                <c:pt idx="59284">
                  <c:v>0.54166666666666596</c:v>
                </c:pt>
                <c:pt idx="59285">
                  <c:v>7.5344827586206797</c:v>
                </c:pt>
                <c:pt idx="59286">
                  <c:v>8.8387096774193505</c:v>
                </c:pt>
                <c:pt idx="59287">
                  <c:v>-2</c:v>
                </c:pt>
                <c:pt idx="59288">
                  <c:v>8.8387096774193505</c:v>
                </c:pt>
                <c:pt idx="59289">
                  <c:v>4.5714285714285703</c:v>
                </c:pt>
                <c:pt idx="59290">
                  <c:v>4.4000000000000004</c:v>
                </c:pt>
                <c:pt idx="59291">
                  <c:v>20.1538461538461</c:v>
                </c:pt>
                <c:pt idx="59292">
                  <c:v>3.1594202898550701</c:v>
                </c:pt>
                <c:pt idx="59293">
                  <c:v>8</c:v>
                </c:pt>
                <c:pt idx="59294">
                  <c:v>10.7746478873239</c:v>
                </c:pt>
                <c:pt idx="59295">
                  <c:v>13.8493150684931</c:v>
                </c:pt>
                <c:pt idx="59296">
                  <c:v>5.0588235294117601</c:v>
                </c:pt>
                <c:pt idx="59297">
                  <c:v>9.0140845070422504</c:v>
                </c:pt>
                <c:pt idx="59298">
                  <c:v>4.7288135593220302</c:v>
                </c:pt>
                <c:pt idx="59299">
                  <c:v>-12.311475409836</c:v>
                </c:pt>
                <c:pt idx="59300">
                  <c:v>2.3626648476580199</c:v>
                </c:pt>
                <c:pt idx="59301">
                  <c:v>3.7140783744557302</c:v>
                </c:pt>
                <c:pt idx="59302">
                  <c:v>2.6245091961148899</c:v>
                </c:pt>
                <c:pt idx="59303">
                  <c:v>5.7701054372544904</c:v>
                </c:pt>
                <c:pt idx="59304">
                  <c:v>7.1542822433691002</c:v>
                </c:pt>
                <c:pt idx="59305">
                  <c:v>13.9771006130544</c:v>
                </c:pt>
                <c:pt idx="59306">
                  <c:v>9.6770213703458907</c:v>
                </c:pt>
                <c:pt idx="59307">
                  <c:v>7.9726797132338696</c:v>
                </c:pt>
                <c:pt idx="59308">
                  <c:v>1.15905427189682</c:v>
                </c:pt>
                <c:pt idx="59309">
                  <c:v>2.4343479226838398</c:v>
                </c:pt>
                <c:pt idx="59310">
                  <c:v>-0.103603603603603</c:v>
                </c:pt>
                <c:pt idx="59311">
                  <c:v>5.6147594992312699</c:v>
                </c:pt>
                <c:pt idx="59312">
                  <c:v>17.531914893617</c:v>
                </c:pt>
                <c:pt idx="59313">
                  <c:v>7.8369565217391299</c:v>
                </c:pt>
                <c:pt idx="59314">
                  <c:v>5.9536423841059598</c:v>
                </c:pt>
                <c:pt idx="59315">
                  <c:v>12.4494382022471</c:v>
                </c:pt>
                <c:pt idx="59316">
                  <c:v>8.6824324324324298</c:v>
                </c:pt>
                <c:pt idx="59317">
                  <c:v>34.540816326530603</c:v>
                </c:pt>
                <c:pt idx="59318">
                  <c:v>13.9175257731958</c:v>
                </c:pt>
                <c:pt idx="59319">
                  <c:v>25.5350877192982</c:v>
                </c:pt>
                <c:pt idx="59320">
                  <c:v>10.5586206896551</c:v>
                </c:pt>
                <c:pt idx="59321">
                  <c:v>3.8278145695364199</c:v>
                </c:pt>
                <c:pt idx="59322">
                  <c:v>6.6357142857142799</c:v>
                </c:pt>
                <c:pt idx="59323">
                  <c:v>4.2857142857142803</c:v>
                </c:pt>
                <c:pt idx="59324">
                  <c:v>6.0636604774535803</c:v>
                </c:pt>
                <c:pt idx="59325">
                  <c:v>2.9562542720437399</c:v>
                </c:pt>
                <c:pt idx="59326">
                  <c:v>3.3980128579777902</c:v>
                </c:pt>
                <c:pt idx="59327">
                  <c:v>1.45127436281859</c:v>
                </c:pt>
                <c:pt idx="59328">
                  <c:v>0.75597609561752899</c:v>
                </c:pt>
                <c:pt idx="59329">
                  <c:v>6.9641819941916703</c:v>
                </c:pt>
                <c:pt idx="59330">
                  <c:v>5.6284348864993996</c:v>
                </c:pt>
                <c:pt idx="59331">
                  <c:v>7.7696506550218301</c:v>
                </c:pt>
                <c:pt idx="59332">
                  <c:v>0.97212543554006903</c:v>
                </c:pt>
                <c:pt idx="59333">
                  <c:v>0.235453315290933</c:v>
                </c:pt>
                <c:pt idx="59334">
                  <c:v>-1.39547038327526</c:v>
                </c:pt>
                <c:pt idx="59335">
                  <c:v>6.35699077359829</c:v>
                </c:pt>
                <c:pt idx="59336">
                  <c:v>23.5</c:v>
                </c:pt>
                <c:pt idx="59337">
                  <c:v>15.5</c:v>
                </c:pt>
                <c:pt idx="59338">
                  <c:v>3.84183673469387</c:v>
                </c:pt>
                <c:pt idx="59339">
                  <c:v>13.5593667546174</c:v>
                </c:pt>
                <c:pt idx="59340">
                  <c:v>8.7829912023460395</c:v>
                </c:pt>
                <c:pt idx="59341">
                  <c:v>2.4320241691842899</c:v>
                </c:pt>
                <c:pt idx="59342">
                  <c:v>4.6497890295358602</c:v>
                </c:pt>
                <c:pt idx="59343">
                  <c:v>3.5</c:v>
                </c:pt>
                <c:pt idx="59344">
                  <c:v>9.8000000000000007</c:v>
                </c:pt>
                <c:pt idx="59345">
                  <c:v>-9.1428571428571406</c:v>
                </c:pt>
                <c:pt idx="59346">
                  <c:v>3.0833333333333299</c:v>
                </c:pt>
                <c:pt idx="59347">
                  <c:v>-22.769230769230699</c:v>
                </c:pt>
                <c:pt idx="59348">
                  <c:v>-9.55555555555555</c:v>
                </c:pt>
                <c:pt idx="59349">
                  <c:v>-13</c:v>
                </c:pt>
                <c:pt idx="59350">
                  <c:v>-14.9230769230769</c:v>
                </c:pt>
                <c:pt idx="59351">
                  <c:v>0.61538461538461497</c:v>
                </c:pt>
                <c:pt idx="59352">
                  <c:v>11.8035714285714</c:v>
                </c:pt>
                <c:pt idx="59353">
                  <c:v>3.1666666666666599</c:v>
                </c:pt>
                <c:pt idx="59354">
                  <c:v>51.0833333333333</c:v>
                </c:pt>
                <c:pt idx="59355">
                  <c:v>16.375</c:v>
                </c:pt>
                <c:pt idx="59356">
                  <c:v>31</c:v>
                </c:pt>
                <c:pt idx="59357">
                  <c:v>17.923076923076898</c:v>
                </c:pt>
                <c:pt idx="59358">
                  <c:v>4.5714285714285703</c:v>
                </c:pt>
                <c:pt idx="59359">
                  <c:v>-10</c:v>
                </c:pt>
                <c:pt idx="59360">
                  <c:v>10.4</c:v>
                </c:pt>
                <c:pt idx="59361">
                  <c:v>0.65599268069533301</c:v>
                </c:pt>
                <c:pt idx="59362">
                  <c:v>3.1755184623166399</c:v>
                </c:pt>
                <c:pt idx="59363">
                  <c:v>-2.33201754385964</c:v>
                </c:pt>
                <c:pt idx="59364">
                  <c:v>0.79292694276407605</c:v>
                </c:pt>
                <c:pt idx="59365">
                  <c:v>0.77592425608656401</c:v>
                </c:pt>
                <c:pt idx="59366">
                  <c:v>8.5723436322531992</c:v>
                </c:pt>
                <c:pt idx="59367">
                  <c:v>4.7501096010521699</c:v>
                </c:pt>
                <c:pt idx="59368">
                  <c:v>4.7532797291578497</c:v>
                </c:pt>
                <c:pt idx="59369">
                  <c:v>-3.4372367312552599</c:v>
                </c:pt>
                <c:pt idx="59370">
                  <c:v>1.8043810494141601</c:v>
                </c:pt>
                <c:pt idx="59371">
                  <c:v>-6.8708624708624697</c:v>
                </c:pt>
                <c:pt idx="59372">
                  <c:v>5.4697653429602804</c:v>
                </c:pt>
                <c:pt idx="59373">
                  <c:v>5.5231416549789598</c:v>
                </c:pt>
                <c:pt idx="59374">
                  <c:v>4.0626016260162601</c:v>
                </c:pt>
                <c:pt idx="59375">
                  <c:v>4.8648648648648596</c:v>
                </c:pt>
                <c:pt idx="59376">
                  <c:v>5.5189274447949499</c:v>
                </c:pt>
                <c:pt idx="59377">
                  <c:v>5.7378358750907701</c:v>
                </c:pt>
                <c:pt idx="59378">
                  <c:v>9.7775821596244104</c:v>
                </c:pt>
                <c:pt idx="59379">
                  <c:v>8.8882303132938194</c:v>
                </c:pt>
                <c:pt idx="59380">
                  <c:v>7.4467640918580296</c:v>
                </c:pt>
                <c:pt idx="59381">
                  <c:v>3.2015161086544501</c:v>
                </c:pt>
                <c:pt idx="59382">
                  <c:v>2.2404153354632501</c:v>
                </c:pt>
                <c:pt idx="59383">
                  <c:v>1.2220620043258801</c:v>
                </c:pt>
                <c:pt idx="59384">
                  <c:v>4.2689804772234199</c:v>
                </c:pt>
                <c:pt idx="59385">
                  <c:v>-1</c:v>
                </c:pt>
                <c:pt idx="59386">
                  <c:v>1.87096774193548</c:v>
                </c:pt>
                <c:pt idx="59387">
                  <c:v>2.6451612903225801</c:v>
                </c:pt>
                <c:pt idx="59388">
                  <c:v>-5.5333333333333297</c:v>
                </c:pt>
                <c:pt idx="59389">
                  <c:v>-1.2258064516128999</c:v>
                </c:pt>
                <c:pt idx="59390">
                  <c:v>11.2068965517241</c:v>
                </c:pt>
                <c:pt idx="59391">
                  <c:v>2.7096774193548301</c:v>
                </c:pt>
                <c:pt idx="59392">
                  <c:v>2.9505233111322502</c:v>
                </c:pt>
                <c:pt idx="59393">
                  <c:v>2.0738396624472499</c:v>
                </c:pt>
                <c:pt idx="59394">
                  <c:v>2.46840521564694</c:v>
                </c:pt>
                <c:pt idx="59395">
                  <c:v>3.1105476673427899</c:v>
                </c:pt>
                <c:pt idx="59396">
                  <c:v>4.8825831702544003</c:v>
                </c:pt>
                <c:pt idx="59397">
                  <c:v>3.6853203568531998</c:v>
                </c:pt>
                <c:pt idx="59398">
                  <c:v>9.0876777251184802</c:v>
                </c:pt>
                <c:pt idx="59399">
                  <c:v>3.8940338379341002</c:v>
                </c:pt>
                <c:pt idx="59400">
                  <c:v>1.1911211437170801</c:v>
                </c:pt>
                <c:pt idx="59401">
                  <c:v>1.61761158021712</c:v>
                </c:pt>
                <c:pt idx="59402">
                  <c:v>0.57224334600760396</c:v>
                </c:pt>
                <c:pt idx="59403">
                  <c:v>4.5978987583572097</c:v>
                </c:pt>
                <c:pt idx="59404">
                  <c:v>9.6913580246913504</c:v>
                </c:pt>
                <c:pt idx="59405">
                  <c:v>-0.121621621621621</c:v>
                </c:pt>
                <c:pt idx="59406">
                  <c:v>0.66666666666666596</c:v>
                </c:pt>
                <c:pt idx="59407">
                  <c:v>-0.97058823529411697</c:v>
                </c:pt>
                <c:pt idx="59408">
                  <c:v>2.4639175257731898</c:v>
                </c:pt>
                <c:pt idx="59409">
                  <c:v>5.2962962962962896</c:v>
                </c:pt>
                <c:pt idx="59410">
                  <c:v>14.4838709677419</c:v>
                </c:pt>
                <c:pt idx="59411">
                  <c:v>9.34</c:v>
                </c:pt>
                <c:pt idx="59412">
                  <c:v>-0.83478260869565202</c:v>
                </c:pt>
                <c:pt idx="59413">
                  <c:v>-6.9749999999999996</c:v>
                </c:pt>
                <c:pt idx="59414">
                  <c:v>-4.3333333333333304</c:v>
                </c:pt>
                <c:pt idx="59415">
                  <c:v>-9.9523809523809508</c:v>
                </c:pt>
                <c:pt idx="59416">
                  <c:v>4.17163355408388</c:v>
                </c:pt>
                <c:pt idx="59417">
                  <c:v>1.1718192627824</c:v>
                </c:pt>
                <c:pt idx="59418">
                  <c:v>1.49919311457773</c:v>
                </c:pt>
                <c:pt idx="59419">
                  <c:v>3.4416017797552798</c:v>
                </c:pt>
                <c:pt idx="59420">
                  <c:v>5.4683544303797396</c:v>
                </c:pt>
                <c:pt idx="59421">
                  <c:v>6.0347257171615496</c:v>
                </c:pt>
                <c:pt idx="59422">
                  <c:v>6.0614672835426298</c:v>
                </c:pt>
                <c:pt idx="59423">
                  <c:v>5.9749861033907701</c:v>
                </c:pt>
                <c:pt idx="59424">
                  <c:v>2.5680664513151799</c:v>
                </c:pt>
                <c:pt idx="59425">
                  <c:v>2.1087578706353698</c:v>
                </c:pt>
                <c:pt idx="59426">
                  <c:v>1.3959843837144399</c:v>
                </c:pt>
                <c:pt idx="59427">
                  <c:v>4.4390243902439002</c:v>
                </c:pt>
                <c:pt idx="59428">
                  <c:v>9.1999999999999993</c:v>
                </c:pt>
                <c:pt idx="59429">
                  <c:v>2.9830508474576201</c:v>
                </c:pt>
                <c:pt idx="59430">
                  <c:v>7.2289156626505993E-2</c:v>
                </c:pt>
                <c:pt idx="59431">
                  <c:v>-4</c:v>
                </c:pt>
                <c:pt idx="59432">
                  <c:v>20.117647058823501</c:v>
                </c:pt>
                <c:pt idx="59433">
                  <c:v>57.1666666666666</c:v>
                </c:pt>
                <c:pt idx="59434">
                  <c:v>75</c:v>
                </c:pt>
                <c:pt idx="59435">
                  <c:v>10</c:v>
                </c:pt>
                <c:pt idx="59436">
                  <c:v>4.38709677419354</c:v>
                </c:pt>
                <c:pt idx="59437">
                  <c:v>5.75</c:v>
                </c:pt>
                <c:pt idx="59438">
                  <c:v>-4.16</c:v>
                </c:pt>
                <c:pt idx="59439">
                  <c:v>1.5185185185185099</c:v>
                </c:pt>
                <c:pt idx="59440">
                  <c:v>5.4807692307692299</c:v>
                </c:pt>
                <c:pt idx="59441">
                  <c:v>3.7115384615384599</c:v>
                </c:pt>
                <c:pt idx="59442">
                  <c:v>-1.58620689655172</c:v>
                </c:pt>
                <c:pt idx="59443">
                  <c:v>5.8727272727272704</c:v>
                </c:pt>
                <c:pt idx="59444">
                  <c:v>13.543859649122799</c:v>
                </c:pt>
                <c:pt idx="59445">
                  <c:v>11.818181818181801</c:v>
                </c:pt>
                <c:pt idx="59446">
                  <c:v>5.2692307692307603</c:v>
                </c:pt>
                <c:pt idx="59447">
                  <c:v>14.6666666666666</c:v>
                </c:pt>
                <c:pt idx="59448">
                  <c:v>-11.5714285714285</c:v>
                </c:pt>
                <c:pt idx="59449">
                  <c:v>3.8896210873146599</c:v>
                </c:pt>
                <c:pt idx="59450">
                  <c:v>1.0310457516339799</c:v>
                </c:pt>
                <c:pt idx="59451">
                  <c:v>-0.16486486486486401</c:v>
                </c:pt>
                <c:pt idx="59452">
                  <c:v>-0.40285954583683697</c:v>
                </c:pt>
                <c:pt idx="59453">
                  <c:v>-0.465458663646659</c:v>
                </c:pt>
                <c:pt idx="59454">
                  <c:v>6.7963386727688704</c:v>
                </c:pt>
                <c:pt idx="59455">
                  <c:v>8.6359890109890092</c:v>
                </c:pt>
                <c:pt idx="59456">
                  <c:v>4.75</c:v>
                </c:pt>
                <c:pt idx="59457">
                  <c:v>-2.0540540540540499</c:v>
                </c:pt>
                <c:pt idx="59458">
                  <c:v>-1.0351437699680499</c:v>
                </c:pt>
                <c:pt idx="59459">
                  <c:v>-3.9122807017543799</c:v>
                </c:pt>
                <c:pt idx="59460">
                  <c:v>6.8119891008174296</c:v>
                </c:pt>
                <c:pt idx="59461">
                  <c:v>0.85234899328859004</c:v>
                </c:pt>
                <c:pt idx="59462">
                  <c:v>8.79721669980119</c:v>
                </c:pt>
                <c:pt idx="59463">
                  <c:v>-4.4301412872841404</c:v>
                </c:pt>
                <c:pt idx="59464">
                  <c:v>0.33653846153846101</c:v>
                </c:pt>
                <c:pt idx="59465">
                  <c:v>1.88048780487804</c:v>
                </c:pt>
                <c:pt idx="59466">
                  <c:v>9.5464994775339598</c:v>
                </c:pt>
                <c:pt idx="59467">
                  <c:v>9.8983050847457594</c:v>
                </c:pt>
                <c:pt idx="59468">
                  <c:v>6.3787709497206704</c:v>
                </c:pt>
                <c:pt idx="59469">
                  <c:v>-3.7190684133915499</c:v>
                </c:pt>
                <c:pt idx="59470">
                  <c:v>4.1578947368421</c:v>
                </c:pt>
                <c:pt idx="59471">
                  <c:v>-3.9914236706689499</c:v>
                </c:pt>
                <c:pt idx="59472">
                  <c:v>3.8274853801169502</c:v>
                </c:pt>
                <c:pt idx="59473">
                  <c:v>5.3714285714285701</c:v>
                </c:pt>
                <c:pt idx="59474">
                  <c:v>-1.55652173913043</c:v>
                </c:pt>
                <c:pt idx="59475">
                  <c:v>-0.90259740259740195</c:v>
                </c:pt>
                <c:pt idx="59476">
                  <c:v>8.1312499999999996</c:v>
                </c:pt>
                <c:pt idx="59477">
                  <c:v>2.0885416666666599</c:v>
                </c:pt>
                <c:pt idx="59478">
                  <c:v>6.5854922279792696</c:v>
                </c:pt>
                <c:pt idx="59479">
                  <c:v>3.0649999999999999</c:v>
                </c:pt>
                <c:pt idx="59480">
                  <c:v>5.0638297872340399</c:v>
                </c:pt>
                <c:pt idx="59481">
                  <c:v>0.50704225352112597</c:v>
                </c:pt>
                <c:pt idx="59482">
                  <c:v>3.8774193548386999</c:v>
                </c:pt>
                <c:pt idx="59483">
                  <c:v>4.2741935483870899</c:v>
                </c:pt>
                <c:pt idx="59484">
                  <c:v>6.99193548387096</c:v>
                </c:pt>
                <c:pt idx="59485">
                  <c:v>4</c:v>
                </c:pt>
                <c:pt idx="59486">
                  <c:v>7.3636363636363598</c:v>
                </c:pt>
                <c:pt idx="59487">
                  <c:v>-2.2253521126760498</c:v>
                </c:pt>
                <c:pt idx="59488">
                  <c:v>17.106666666666602</c:v>
                </c:pt>
                <c:pt idx="59489">
                  <c:v>28.372549019607799</c:v>
                </c:pt>
                <c:pt idx="59490">
                  <c:v>20.917808219177999</c:v>
                </c:pt>
                <c:pt idx="59491">
                  <c:v>14.051282051282</c:v>
                </c:pt>
                <c:pt idx="59492">
                  <c:v>18.838235294117599</c:v>
                </c:pt>
                <c:pt idx="59493">
                  <c:v>8.2291666666666607</c:v>
                </c:pt>
                <c:pt idx="59494">
                  <c:v>-4.5138888888888804</c:v>
                </c:pt>
                <c:pt idx="59495">
                  <c:v>9.7761194029850706</c:v>
                </c:pt>
                <c:pt idx="59496">
                  <c:v>3.1351351351351302</c:v>
                </c:pt>
                <c:pt idx="59497">
                  <c:v>4.6206896551724101</c:v>
                </c:pt>
                <c:pt idx="59498">
                  <c:v>-5.0175438596491198</c:v>
                </c:pt>
                <c:pt idx="59499">
                  <c:v>-2.75</c:v>
                </c:pt>
                <c:pt idx="59500">
                  <c:v>17</c:v>
                </c:pt>
                <c:pt idx="59501">
                  <c:v>4.0694444444444402</c:v>
                </c:pt>
                <c:pt idx="59502">
                  <c:v>5.9431818181818103</c:v>
                </c:pt>
                <c:pt idx="59503">
                  <c:v>10.672268907563</c:v>
                </c:pt>
                <c:pt idx="59504">
                  <c:v>-1.83620689655172</c:v>
                </c:pt>
                <c:pt idx="59505">
                  <c:v>-2.4750000000000001</c:v>
                </c:pt>
                <c:pt idx="59506">
                  <c:v>3.12962962962962</c:v>
                </c:pt>
                <c:pt idx="59507">
                  <c:v>-1.9914529914529899</c:v>
                </c:pt>
                <c:pt idx="59508">
                  <c:v>5.5799256505576196</c:v>
                </c:pt>
                <c:pt idx="59509">
                  <c:v>2.5990990990990901</c:v>
                </c:pt>
                <c:pt idx="59510">
                  <c:v>1.42246835443037</c:v>
                </c:pt>
                <c:pt idx="59511">
                  <c:v>1.6435643564356399</c:v>
                </c:pt>
                <c:pt idx="59512">
                  <c:v>1.22210743801652</c:v>
                </c:pt>
                <c:pt idx="59513">
                  <c:v>6.5640834575260802</c:v>
                </c:pt>
                <c:pt idx="59514">
                  <c:v>9.7747747747747695</c:v>
                </c:pt>
                <c:pt idx="59515">
                  <c:v>5.0744920993227902</c:v>
                </c:pt>
                <c:pt idx="59516">
                  <c:v>-1.81368136813681</c:v>
                </c:pt>
                <c:pt idx="59517">
                  <c:v>0.36793893129770899</c:v>
                </c:pt>
                <c:pt idx="59518">
                  <c:v>-2.952</c:v>
                </c:pt>
                <c:pt idx="59519">
                  <c:v>6.5641025641025603</c:v>
                </c:pt>
                <c:pt idx="59520">
                  <c:v>3.3219484882418802</c:v>
                </c:pt>
                <c:pt idx="59521">
                  <c:v>9.1717557251908399</c:v>
                </c:pt>
                <c:pt idx="59522">
                  <c:v>2.8133862733976098</c:v>
                </c:pt>
                <c:pt idx="59523">
                  <c:v>5.2903388973191703</c:v>
                </c:pt>
                <c:pt idx="59524">
                  <c:v>5.8826530612244898</c:v>
                </c:pt>
                <c:pt idx="59525">
                  <c:v>16.771675166731999</c:v>
                </c:pt>
                <c:pt idx="59526">
                  <c:v>10.921113689095099</c:v>
                </c:pt>
                <c:pt idx="59527">
                  <c:v>8.3358239933582396</c:v>
                </c:pt>
                <c:pt idx="59528">
                  <c:v>-0.81571599521340199</c:v>
                </c:pt>
                <c:pt idx="59529">
                  <c:v>5.2489471221338304</c:v>
                </c:pt>
                <c:pt idx="59530">
                  <c:v>-1.41133365901319</c:v>
                </c:pt>
                <c:pt idx="59531">
                  <c:v>9.5270935960591103</c:v>
                </c:pt>
                <c:pt idx="59532">
                  <c:v>17.056525353283401</c:v>
                </c:pt>
                <c:pt idx="59533">
                  <c:v>9.8732782369146008</c:v>
                </c:pt>
                <c:pt idx="59534">
                  <c:v>8.6549844236760105</c:v>
                </c:pt>
                <c:pt idx="59535">
                  <c:v>4.1219715956557996</c:v>
                </c:pt>
                <c:pt idx="59536">
                  <c:v>10.822851153039799</c:v>
                </c:pt>
                <c:pt idx="59537">
                  <c:v>15.6616915422885</c:v>
                </c:pt>
                <c:pt idx="59538">
                  <c:v>16.6306122448979</c:v>
                </c:pt>
                <c:pt idx="59539">
                  <c:v>15.084084084083999</c:v>
                </c:pt>
                <c:pt idx="59540">
                  <c:v>6.5060728744939196</c:v>
                </c:pt>
                <c:pt idx="59541">
                  <c:v>7.0186625194401202</c:v>
                </c:pt>
                <c:pt idx="59542">
                  <c:v>2.6254295532645999</c:v>
                </c:pt>
                <c:pt idx="59543">
                  <c:v>14.930711610486799</c:v>
                </c:pt>
                <c:pt idx="59544">
                  <c:v>1.0091575091575</c:v>
                </c:pt>
                <c:pt idx="59545">
                  <c:v>3.95882352941176</c:v>
                </c:pt>
                <c:pt idx="59546">
                  <c:v>5.08</c:v>
                </c:pt>
                <c:pt idx="59547">
                  <c:v>-2.54521963824289</c:v>
                </c:pt>
                <c:pt idx="59548">
                  <c:v>1.79493670886075</c:v>
                </c:pt>
                <c:pt idx="59549">
                  <c:v>9.0307414104882398</c:v>
                </c:pt>
                <c:pt idx="59550">
                  <c:v>9.7361376673040105</c:v>
                </c:pt>
                <c:pt idx="59551">
                  <c:v>2.0134357005758101</c:v>
                </c:pt>
                <c:pt idx="59552">
                  <c:v>-3.25</c:v>
                </c:pt>
                <c:pt idx="59553">
                  <c:v>-7.5240963855421601</c:v>
                </c:pt>
                <c:pt idx="59554">
                  <c:v>-5.3074792243767304</c:v>
                </c:pt>
                <c:pt idx="59555">
                  <c:v>1.13404255319148</c:v>
                </c:pt>
                <c:pt idx="59556">
                  <c:v>48.5</c:v>
                </c:pt>
                <c:pt idx="59557">
                  <c:v>16.237704918032701</c:v>
                </c:pt>
                <c:pt idx="59558">
                  <c:v>17.3459915611814</c:v>
                </c:pt>
                <c:pt idx="59559">
                  <c:v>12.8142076502732</c:v>
                </c:pt>
                <c:pt idx="59560">
                  <c:v>3.97546012269938</c:v>
                </c:pt>
                <c:pt idx="59561">
                  <c:v>6.3644067796610102</c:v>
                </c:pt>
                <c:pt idx="59562">
                  <c:v>2.25</c:v>
                </c:pt>
                <c:pt idx="59563">
                  <c:v>-24.4</c:v>
                </c:pt>
                <c:pt idx="59564">
                  <c:v>-3.2857142857142798</c:v>
                </c:pt>
                <c:pt idx="59565">
                  <c:v>0.81601123595505598</c:v>
                </c:pt>
                <c:pt idx="59566">
                  <c:v>1.56549520766773</c:v>
                </c:pt>
                <c:pt idx="59567">
                  <c:v>1.6418128654970701</c:v>
                </c:pt>
                <c:pt idx="59568">
                  <c:v>0.29912023460410497</c:v>
                </c:pt>
                <c:pt idx="59569">
                  <c:v>1.6804812834224501</c:v>
                </c:pt>
                <c:pt idx="59570">
                  <c:v>8.2572145545796705</c:v>
                </c:pt>
                <c:pt idx="59571">
                  <c:v>6.9587482219061103</c:v>
                </c:pt>
                <c:pt idx="59572">
                  <c:v>9.3743718592964793</c:v>
                </c:pt>
                <c:pt idx="59573">
                  <c:v>0.306098964326812</c:v>
                </c:pt>
                <c:pt idx="59574">
                  <c:v>0.54931335830212202</c:v>
                </c:pt>
                <c:pt idx="59575">
                  <c:v>-1.3217054263565799</c:v>
                </c:pt>
                <c:pt idx="59576">
                  <c:v>7.0423620025673896</c:v>
                </c:pt>
                <c:pt idx="59577">
                  <c:v>9.7901234567901199</c:v>
                </c:pt>
                <c:pt idx="59578">
                  <c:v>16.027649769585199</c:v>
                </c:pt>
                <c:pt idx="59579">
                  <c:v>12.205223880597</c:v>
                </c:pt>
                <c:pt idx="59580">
                  <c:v>1.86561264822134</c:v>
                </c:pt>
                <c:pt idx="59581">
                  <c:v>4.9539473684210504</c:v>
                </c:pt>
                <c:pt idx="59582">
                  <c:v>12.090909090908999</c:v>
                </c:pt>
                <c:pt idx="59583">
                  <c:v>8.9361702127659495</c:v>
                </c:pt>
                <c:pt idx="59584">
                  <c:v>12.076923076923</c:v>
                </c:pt>
                <c:pt idx="59585">
                  <c:v>-12.875</c:v>
                </c:pt>
                <c:pt idx="59586">
                  <c:v>-4.9090909090909003</c:v>
                </c:pt>
                <c:pt idx="59587">
                  <c:v>3.8795180722891498</c:v>
                </c:pt>
                <c:pt idx="59588">
                  <c:v>19.554455445544502</c:v>
                </c:pt>
                <c:pt idx="59589">
                  <c:v>2.8342857142857101</c:v>
                </c:pt>
                <c:pt idx="59590">
                  <c:v>-1.6481481481481399</c:v>
                </c:pt>
                <c:pt idx="59591">
                  <c:v>-1.54819277108433</c:v>
                </c:pt>
                <c:pt idx="59592">
                  <c:v>0.25342465753424598</c:v>
                </c:pt>
                <c:pt idx="59593">
                  <c:v>4.5634920634920597</c:v>
                </c:pt>
                <c:pt idx="59594">
                  <c:v>8.0714285714285694</c:v>
                </c:pt>
                <c:pt idx="59595">
                  <c:v>7.2521739130434701</c:v>
                </c:pt>
                <c:pt idx="59596">
                  <c:v>6.0322580645161201</c:v>
                </c:pt>
                <c:pt idx="59597">
                  <c:v>1.4615384615384599</c:v>
                </c:pt>
                <c:pt idx="59598">
                  <c:v>-1.34615384615384</c:v>
                </c:pt>
                <c:pt idx="59599">
                  <c:v>-2.68627450980392</c:v>
                </c:pt>
                <c:pt idx="59600">
                  <c:v>2.6470588235294099</c:v>
                </c:pt>
                <c:pt idx="59601">
                  <c:v>5.7632163482896397</c:v>
                </c:pt>
                <c:pt idx="59602">
                  <c:v>3.2044817927170799</c:v>
                </c:pt>
                <c:pt idx="59603">
                  <c:v>2.7007928300585999</c:v>
                </c:pt>
                <c:pt idx="59604">
                  <c:v>2.3916996047430801</c:v>
                </c:pt>
                <c:pt idx="59605">
                  <c:v>2.7774480712166101</c:v>
                </c:pt>
                <c:pt idx="59606">
                  <c:v>7.34301856335754</c:v>
                </c:pt>
                <c:pt idx="59607">
                  <c:v>3.9608630205719999</c:v>
                </c:pt>
                <c:pt idx="59608">
                  <c:v>6.7270588235294104</c:v>
                </c:pt>
                <c:pt idx="59609">
                  <c:v>-0.32282663955261798</c:v>
                </c:pt>
                <c:pt idx="59610">
                  <c:v>-0.43068720379146902</c:v>
                </c:pt>
                <c:pt idx="59611">
                  <c:v>-2.6715362865221399</c:v>
                </c:pt>
                <c:pt idx="59612">
                  <c:v>8.0652364273204906</c:v>
                </c:pt>
                <c:pt idx="59613">
                  <c:v>7.9827586206896504</c:v>
                </c:pt>
                <c:pt idx="59614">
                  <c:v>11.4807692307692</c:v>
                </c:pt>
                <c:pt idx="59615">
                  <c:v>-2.3333333333333299</c:v>
                </c:pt>
                <c:pt idx="59616">
                  <c:v>22.433333333333302</c:v>
                </c:pt>
                <c:pt idx="59617">
                  <c:v>21.095238095237999</c:v>
                </c:pt>
                <c:pt idx="59618">
                  <c:v>21.553846153846099</c:v>
                </c:pt>
                <c:pt idx="59619">
                  <c:v>26.838709677419299</c:v>
                </c:pt>
                <c:pt idx="59620">
                  <c:v>29.8333333333333</c:v>
                </c:pt>
                <c:pt idx="59621">
                  <c:v>3.8571428571428501</c:v>
                </c:pt>
                <c:pt idx="59622">
                  <c:v>4.4069767441860401</c:v>
                </c:pt>
                <c:pt idx="59623">
                  <c:v>19.25</c:v>
                </c:pt>
                <c:pt idx="59624">
                  <c:v>11.438202247191001</c:v>
                </c:pt>
                <c:pt idx="59625">
                  <c:v>4.25</c:v>
                </c:pt>
                <c:pt idx="59626">
                  <c:v>12.176470588235199</c:v>
                </c:pt>
                <c:pt idx="59627">
                  <c:v>16.939393939393899</c:v>
                </c:pt>
                <c:pt idx="59628">
                  <c:v>23.352941176470502</c:v>
                </c:pt>
                <c:pt idx="59629">
                  <c:v>14.6666666666666</c:v>
                </c:pt>
                <c:pt idx="59630">
                  <c:v>-3.4375</c:v>
                </c:pt>
                <c:pt idx="59631">
                  <c:v>-24.125</c:v>
                </c:pt>
                <c:pt idx="59632">
                  <c:v>3.2463235294117601</c:v>
                </c:pt>
                <c:pt idx="59633">
                  <c:v>1.5856560163154301</c:v>
                </c:pt>
                <c:pt idx="59634">
                  <c:v>3.8351779838468398</c:v>
                </c:pt>
                <c:pt idx="59635">
                  <c:v>3.9056255763910199</c:v>
                </c:pt>
                <c:pt idx="59636">
                  <c:v>3.2055277859453102</c:v>
                </c:pt>
                <c:pt idx="59637">
                  <c:v>6.04595836712625</c:v>
                </c:pt>
                <c:pt idx="59638">
                  <c:v>8.2696969696969695</c:v>
                </c:pt>
                <c:pt idx="59639">
                  <c:v>5.65998148719531</c:v>
                </c:pt>
                <c:pt idx="59640">
                  <c:v>1.38521168753726</c:v>
                </c:pt>
                <c:pt idx="59641">
                  <c:v>4.0913107511045599</c:v>
                </c:pt>
                <c:pt idx="59642">
                  <c:v>2.5574912891985999</c:v>
                </c:pt>
                <c:pt idx="59643">
                  <c:v>5.37417218543046</c:v>
                </c:pt>
                <c:pt idx="59644">
                  <c:v>-10.4285714285714</c:v>
                </c:pt>
                <c:pt idx="59645">
                  <c:v>-1.38709677419354</c:v>
                </c:pt>
                <c:pt idx="59646">
                  <c:v>11.466666666666599</c:v>
                </c:pt>
                <c:pt idx="59647">
                  <c:v>21.709677419354801</c:v>
                </c:pt>
                <c:pt idx="59648">
                  <c:v>12.580645161290301</c:v>
                </c:pt>
                <c:pt idx="59649">
                  <c:v>33.4</c:v>
                </c:pt>
                <c:pt idx="59650">
                  <c:v>11.7419354838709</c:v>
                </c:pt>
                <c:pt idx="59651">
                  <c:v>30.766666666666602</c:v>
                </c:pt>
                <c:pt idx="59652">
                  <c:v>8.5333333333333297</c:v>
                </c:pt>
                <c:pt idx="59653">
                  <c:v>-5.2978723404255303</c:v>
                </c:pt>
                <c:pt idx="59654">
                  <c:v>-5.71830985915493</c:v>
                </c:pt>
                <c:pt idx="59655">
                  <c:v>-4.5111111111111102</c:v>
                </c:pt>
                <c:pt idx="59656">
                  <c:v>-3.1096345514950099</c:v>
                </c:pt>
                <c:pt idx="59657">
                  <c:v>-3.2056451612903198</c:v>
                </c:pt>
                <c:pt idx="59658">
                  <c:v>5.6685878962535998</c:v>
                </c:pt>
                <c:pt idx="59659">
                  <c:v>9.5770609318996396</c:v>
                </c:pt>
                <c:pt idx="59660">
                  <c:v>6.9790209790209703</c:v>
                </c:pt>
                <c:pt idx="59661">
                  <c:v>-7.7374999999999998</c:v>
                </c:pt>
                <c:pt idx="59662">
                  <c:v>-9.9447513812154595E-2</c:v>
                </c:pt>
                <c:pt idx="59663">
                  <c:v>-7.63508771929824</c:v>
                </c:pt>
                <c:pt idx="59664">
                  <c:v>-5</c:v>
                </c:pt>
                <c:pt idx="59665">
                  <c:v>-14.9130434782608</c:v>
                </c:pt>
                <c:pt idx="59666">
                  <c:v>-10.4166666666666</c:v>
                </c:pt>
                <c:pt idx="59667">
                  <c:v>-19.419354838709602</c:v>
                </c:pt>
                <c:pt idx="59668">
                  <c:v>-26</c:v>
                </c:pt>
                <c:pt idx="59669">
                  <c:v>11.285714285714199</c:v>
                </c:pt>
                <c:pt idx="59670">
                  <c:v>0.69118579581483797</c:v>
                </c:pt>
                <c:pt idx="59671">
                  <c:v>-4.2393543956043898</c:v>
                </c:pt>
                <c:pt idx="59672">
                  <c:v>-0.85542513598625802</c:v>
                </c:pt>
                <c:pt idx="59673">
                  <c:v>-1.10911307528192</c:v>
                </c:pt>
                <c:pt idx="59674">
                  <c:v>0.50177830468286899</c:v>
                </c:pt>
                <c:pt idx="59675">
                  <c:v>1.36899266901982</c:v>
                </c:pt>
                <c:pt idx="59676">
                  <c:v>5.0683954619124796</c:v>
                </c:pt>
                <c:pt idx="59677">
                  <c:v>8.4439083232810602E-2</c:v>
                </c:pt>
                <c:pt idx="59678">
                  <c:v>-1.36143441333752</c:v>
                </c:pt>
                <c:pt idx="59679">
                  <c:v>-1.4664140544264499</c:v>
                </c:pt>
                <c:pt idx="59680">
                  <c:v>-3.1240758598521299</c:v>
                </c:pt>
                <c:pt idx="59681">
                  <c:v>-1.0111975116640699</c:v>
                </c:pt>
                <c:pt idx="59682">
                  <c:v>4.0325038090401204</c:v>
                </c:pt>
                <c:pt idx="59683">
                  <c:v>0.28185328185328101</c:v>
                </c:pt>
                <c:pt idx="59684">
                  <c:v>3.95169082125603</c:v>
                </c:pt>
                <c:pt idx="59685">
                  <c:v>2.5657229524772398</c:v>
                </c:pt>
                <c:pt idx="59686">
                  <c:v>4.2707100591715896</c:v>
                </c:pt>
                <c:pt idx="59687">
                  <c:v>7.4516129032257998</c:v>
                </c:pt>
                <c:pt idx="59688">
                  <c:v>11.5191168551427</c:v>
                </c:pt>
                <c:pt idx="59689">
                  <c:v>7.4929111531190902</c:v>
                </c:pt>
                <c:pt idx="59690">
                  <c:v>1.23501872659176</c:v>
                </c:pt>
                <c:pt idx="59691">
                  <c:v>0.59902333152468801</c:v>
                </c:pt>
                <c:pt idx="59692">
                  <c:v>2.6633858267716501</c:v>
                </c:pt>
                <c:pt idx="59693">
                  <c:v>5.9404194470924603</c:v>
                </c:pt>
                <c:pt idx="59694">
                  <c:v>-0.24618991793669401</c:v>
                </c:pt>
                <c:pt idx="59695">
                  <c:v>2.24010554089709</c:v>
                </c:pt>
                <c:pt idx="59696">
                  <c:v>1.1580796252927399</c:v>
                </c:pt>
                <c:pt idx="59697">
                  <c:v>-1.3448673587081801</c:v>
                </c:pt>
                <c:pt idx="59698">
                  <c:v>-1.17480136208853</c:v>
                </c:pt>
                <c:pt idx="59699">
                  <c:v>2.1709999999999998</c:v>
                </c:pt>
                <c:pt idx="59700">
                  <c:v>5.9964871194379299</c:v>
                </c:pt>
                <c:pt idx="59701">
                  <c:v>5.0980810234541503</c:v>
                </c:pt>
                <c:pt idx="59702">
                  <c:v>-0.33978494623655903</c:v>
                </c:pt>
                <c:pt idx="59703">
                  <c:v>1.45165394402035</c:v>
                </c:pt>
                <c:pt idx="59704">
                  <c:v>-2.2617611580217098</c:v>
                </c:pt>
                <c:pt idx="59705">
                  <c:v>1.5544554455445501</c:v>
                </c:pt>
                <c:pt idx="59706">
                  <c:v>11.546666666666599</c:v>
                </c:pt>
                <c:pt idx="59707">
                  <c:v>6.6428571428571397</c:v>
                </c:pt>
                <c:pt idx="59708">
                  <c:v>9.8623853211009092</c:v>
                </c:pt>
                <c:pt idx="59709">
                  <c:v>7.05</c:v>
                </c:pt>
                <c:pt idx="59710">
                  <c:v>8.3064516129032206</c:v>
                </c:pt>
                <c:pt idx="59711">
                  <c:v>3.41333333333333</c:v>
                </c:pt>
                <c:pt idx="59712">
                  <c:v>8.2580645161290303</c:v>
                </c:pt>
                <c:pt idx="59713">
                  <c:v>9.2580645161290303</c:v>
                </c:pt>
                <c:pt idx="59714">
                  <c:v>4.9733333333333301</c:v>
                </c:pt>
                <c:pt idx="59715">
                  <c:v>8.9139784946236507</c:v>
                </c:pt>
                <c:pt idx="59716">
                  <c:v>8.6533333333333307</c:v>
                </c:pt>
                <c:pt idx="59717">
                  <c:v>15.7397260273972</c:v>
                </c:pt>
                <c:pt idx="59718">
                  <c:v>-11</c:v>
                </c:pt>
                <c:pt idx="59719">
                  <c:v>-17</c:v>
                </c:pt>
                <c:pt idx="59720">
                  <c:v>0</c:v>
                </c:pt>
                <c:pt idx="59721">
                  <c:v>6.2417266187050302</c:v>
                </c:pt>
                <c:pt idx="59722">
                  <c:v>0.89090909090908998</c:v>
                </c:pt>
                <c:pt idx="59723">
                  <c:v>2.4496567505720801</c:v>
                </c:pt>
                <c:pt idx="59724">
                  <c:v>3.2954545454545401</c:v>
                </c:pt>
                <c:pt idx="59725">
                  <c:v>4.3748211731044302</c:v>
                </c:pt>
                <c:pt idx="59726">
                  <c:v>4.8922742110990196</c:v>
                </c:pt>
                <c:pt idx="59727">
                  <c:v>10.193224592220799</c:v>
                </c:pt>
                <c:pt idx="59728">
                  <c:v>8.5682451253481897</c:v>
                </c:pt>
                <c:pt idx="59729">
                  <c:v>2.4465116279069701</c:v>
                </c:pt>
                <c:pt idx="59730">
                  <c:v>3.50602409638554</c:v>
                </c:pt>
                <c:pt idx="59731">
                  <c:v>3.5873015873015799</c:v>
                </c:pt>
                <c:pt idx="59732">
                  <c:v>6.1439060205580001</c:v>
                </c:pt>
                <c:pt idx="59733">
                  <c:v>3.2870056497175102</c:v>
                </c:pt>
                <c:pt idx="59734">
                  <c:v>2.2002472187886202</c:v>
                </c:pt>
                <c:pt idx="59735">
                  <c:v>0.20718816067653201</c:v>
                </c:pt>
                <c:pt idx="59736">
                  <c:v>3.91768631813125</c:v>
                </c:pt>
                <c:pt idx="59737">
                  <c:v>1.1991525423728799</c:v>
                </c:pt>
                <c:pt idx="59738">
                  <c:v>6.1223354958294696</c:v>
                </c:pt>
                <c:pt idx="59739">
                  <c:v>6.2863293864370204</c:v>
                </c:pt>
                <c:pt idx="59740">
                  <c:v>5.73722627737226</c:v>
                </c:pt>
                <c:pt idx="59741">
                  <c:v>-3.0208791208791199</c:v>
                </c:pt>
                <c:pt idx="59742">
                  <c:v>-0.27506112469437599</c:v>
                </c:pt>
                <c:pt idx="59743">
                  <c:v>-1.3464125560538101</c:v>
                </c:pt>
                <c:pt idx="59744">
                  <c:v>5.7647702407002104</c:v>
                </c:pt>
                <c:pt idx="59745">
                  <c:v>1.8578352180936899</c:v>
                </c:pt>
                <c:pt idx="59746">
                  <c:v>-3.2988802756244602</c:v>
                </c:pt>
                <c:pt idx="59747">
                  <c:v>3.6882267441860401</c:v>
                </c:pt>
                <c:pt idx="59748">
                  <c:v>0.54927425515660799</c:v>
                </c:pt>
                <c:pt idx="59749">
                  <c:v>4.9626028421839896</c:v>
                </c:pt>
                <c:pt idx="59750">
                  <c:v>6.1384311140408698</c:v>
                </c:pt>
                <c:pt idx="59751">
                  <c:v>9.9278183292781801</c:v>
                </c:pt>
                <c:pt idx="59752">
                  <c:v>5.7018209408194203</c:v>
                </c:pt>
                <c:pt idx="59753">
                  <c:v>2.6806201550387598</c:v>
                </c:pt>
                <c:pt idx="59754">
                  <c:v>-1.35638730675345</c:v>
                </c:pt>
                <c:pt idx="59755">
                  <c:v>-1.34587670136108</c:v>
                </c:pt>
                <c:pt idx="59756">
                  <c:v>0.45324283559577599</c:v>
                </c:pt>
                <c:pt idx="59757">
                  <c:v>3.4495114006514598</c:v>
                </c:pt>
                <c:pt idx="59758">
                  <c:v>-5.9288256227757996</c:v>
                </c:pt>
                <c:pt idx="59759">
                  <c:v>0.210191082802547</c:v>
                </c:pt>
                <c:pt idx="59760">
                  <c:v>4.3056478405315604</c:v>
                </c:pt>
                <c:pt idx="59761">
                  <c:v>3.9419354838709602</c:v>
                </c:pt>
                <c:pt idx="59762">
                  <c:v>3.9909090909090899</c:v>
                </c:pt>
                <c:pt idx="59763">
                  <c:v>6.1541218637992801</c:v>
                </c:pt>
                <c:pt idx="59764">
                  <c:v>10.4258064516129</c:v>
                </c:pt>
                <c:pt idx="59765">
                  <c:v>6.9242424242424203</c:v>
                </c:pt>
                <c:pt idx="59766">
                  <c:v>1.1003584229390599</c:v>
                </c:pt>
                <c:pt idx="59767">
                  <c:v>-3.9033333333333302</c:v>
                </c:pt>
                <c:pt idx="59768">
                  <c:v>0.967741935483871</c:v>
                </c:pt>
                <c:pt idx="59769">
                  <c:v>2.4088140451451001</c:v>
                </c:pt>
                <c:pt idx="59770">
                  <c:v>2.2343812176681199</c:v>
                </c:pt>
                <c:pt idx="59771">
                  <c:v>3.3840657377634802</c:v>
                </c:pt>
                <c:pt idx="59772">
                  <c:v>3.86113152094048</c:v>
                </c:pt>
                <c:pt idx="59773">
                  <c:v>5.0895050895050797</c:v>
                </c:pt>
                <c:pt idx="59774">
                  <c:v>6.5624601657106396</c:v>
                </c:pt>
                <c:pt idx="59775">
                  <c:v>7.6385203055890596</c:v>
                </c:pt>
                <c:pt idx="59776">
                  <c:v>4.1042988019732203</c:v>
                </c:pt>
                <c:pt idx="59777">
                  <c:v>0.100300902708124</c:v>
                </c:pt>
                <c:pt idx="59778">
                  <c:v>2.72392903504976</c:v>
                </c:pt>
                <c:pt idx="59779">
                  <c:v>0.61380880121395998</c:v>
                </c:pt>
                <c:pt idx="59780">
                  <c:v>6.6130198915009002</c:v>
                </c:pt>
                <c:pt idx="59781">
                  <c:v>3.2991953182150602</c:v>
                </c:pt>
                <c:pt idx="59782">
                  <c:v>-5.7404153354632497</c:v>
                </c:pt>
                <c:pt idx="59783">
                  <c:v>1.4517675254643401</c:v>
                </c:pt>
                <c:pt idx="59784">
                  <c:v>-0.89593908629441599</c:v>
                </c:pt>
                <c:pt idx="59785">
                  <c:v>4.1476635514018696</c:v>
                </c:pt>
                <c:pt idx="59786">
                  <c:v>3.6231961517904798</c:v>
                </c:pt>
                <c:pt idx="59787">
                  <c:v>9.3908564069542795</c:v>
                </c:pt>
                <c:pt idx="59788">
                  <c:v>4.8473921442369603</c:v>
                </c:pt>
                <c:pt idx="59789">
                  <c:v>-0.86335825968728697</c:v>
                </c:pt>
                <c:pt idx="59790">
                  <c:v>-1.9409937888198701</c:v>
                </c:pt>
                <c:pt idx="59791">
                  <c:v>-1.0623188405797099</c:v>
                </c:pt>
                <c:pt idx="59792">
                  <c:v>-1.73571920165175</c:v>
                </c:pt>
                <c:pt idx="59793">
                  <c:v>5.9447619047618998</c:v>
                </c:pt>
                <c:pt idx="59794">
                  <c:v>-1.7191235059760901</c:v>
                </c:pt>
                <c:pt idx="59795">
                  <c:v>2.18523489932885</c:v>
                </c:pt>
                <c:pt idx="59796">
                  <c:v>1.6099173553718999</c:v>
                </c:pt>
                <c:pt idx="59797">
                  <c:v>1.17958412098298</c:v>
                </c:pt>
                <c:pt idx="59798">
                  <c:v>5.9107142857142803</c:v>
                </c:pt>
                <c:pt idx="59799">
                  <c:v>4.8245033112582698</c:v>
                </c:pt>
                <c:pt idx="59800">
                  <c:v>3.3841269841269801</c:v>
                </c:pt>
                <c:pt idx="59801">
                  <c:v>-2.7362924281984302</c:v>
                </c:pt>
                <c:pt idx="59802">
                  <c:v>-1.375</c:v>
                </c:pt>
                <c:pt idx="59803">
                  <c:v>-2.9880478087649398</c:v>
                </c:pt>
                <c:pt idx="59804">
                  <c:v>-1.0371621621621601</c:v>
                </c:pt>
                <c:pt idx="59805">
                  <c:v>1.35738539898132</c:v>
                </c:pt>
                <c:pt idx="59806">
                  <c:v>-2.44544166273027</c:v>
                </c:pt>
                <c:pt idx="59807">
                  <c:v>4.1657968687274103</c:v>
                </c:pt>
                <c:pt idx="59808">
                  <c:v>-2.43716300290335</c:v>
                </c:pt>
                <c:pt idx="59809">
                  <c:v>1.70623263199682</c:v>
                </c:pt>
                <c:pt idx="59810">
                  <c:v>3.3952727272727201</c:v>
                </c:pt>
                <c:pt idx="59811">
                  <c:v>5.4333191308052804</c:v>
                </c:pt>
                <c:pt idx="59812">
                  <c:v>2.6698187549251302</c:v>
                </c:pt>
                <c:pt idx="59813">
                  <c:v>2.64397276732078</c:v>
                </c:pt>
                <c:pt idx="59814">
                  <c:v>-3.0320659642693499</c:v>
                </c:pt>
                <c:pt idx="59815">
                  <c:v>-0.16551126516464401</c:v>
                </c:pt>
                <c:pt idx="59816">
                  <c:v>-0.73510722795869698</c:v>
                </c:pt>
                <c:pt idx="59817">
                  <c:v>3.7488986784140899</c:v>
                </c:pt>
                <c:pt idx="59818">
                  <c:v>-3.8337349397590299</c:v>
                </c:pt>
                <c:pt idx="59819">
                  <c:v>0.55566700100300903</c:v>
                </c:pt>
                <c:pt idx="59820">
                  <c:v>-0.24390243902438999</c:v>
                </c:pt>
                <c:pt idx="59821">
                  <c:v>1.0772578890097899</c:v>
                </c:pt>
                <c:pt idx="59822">
                  <c:v>2.3468013468013398</c:v>
                </c:pt>
                <c:pt idx="59823">
                  <c:v>6.6740220661985896</c:v>
                </c:pt>
                <c:pt idx="59824">
                  <c:v>1.9364754098360599</c:v>
                </c:pt>
                <c:pt idx="59825">
                  <c:v>0.92113910186199299</c:v>
                </c:pt>
                <c:pt idx="59826">
                  <c:v>-2.7</c:v>
                </c:pt>
                <c:pt idx="59827">
                  <c:v>-0.62441314553990601</c:v>
                </c:pt>
                <c:pt idx="59828">
                  <c:v>0.64227642276422703</c:v>
                </c:pt>
                <c:pt idx="59829">
                  <c:v>9.0146341463414608</c:v>
                </c:pt>
                <c:pt idx="59830">
                  <c:v>7.0285714285714196</c:v>
                </c:pt>
                <c:pt idx="59831">
                  <c:v>3.1029411764705799</c:v>
                </c:pt>
                <c:pt idx="59832">
                  <c:v>6.8729281767955799</c:v>
                </c:pt>
                <c:pt idx="59833">
                  <c:v>10.486910994764299</c:v>
                </c:pt>
                <c:pt idx="59834">
                  <c:v>8.4037558685446001</c:v>
                </c:pt>
                <c:pt idx="59835">
                  <c:v>13.4627450980392</c:v>
                </c:pt>
                <c:pt idx="59836">
                  <c:v>11.5339366515837</c:v>
                </c:pt>
                <c:pt idx="59837">
                  <c:v>2.1889763779527498</c:v>
                </c:pt>
                <c:pt idx="59838">
                  <c:v>9.8717948717948705</c:v>
                </c:pt>
                <c:pt idx="59839">
                  <c:v>0.115384615384615</c:v>
                </c:pt>
                <c:pt idx="59840">
                  <c:v>6.3306122448979503</c:v>
                </c:pt>
                <c:pt idx="59841">
                  <c:v>0.225988700564971</c:v>
                </c:pt>
                <c:pt idx="59842">
                  <c:v>-3.8031914893617</c:v>
                </c:pt>
                <c:pt idx="59843">
                  <c:v>0.43525179856115098</c:v>
                </c:pt>
                <c:pt idx="59844">
                  <c:v>-1.1887550200803201</c:v>
                </c:pt>
                <c:pt idx="59845">
                  <c:v>1.6795580110497199</c:v>
                </c:pt>
                <c:pt idx="59846">
                  <c:v>2.3155339805825199</c:v>
                </c:pt>
                <c:pt idx="59847">
                  <c:v>1.2617449664429501</c:v>
                </c:pt>
                <c:pt idx="59848">
                  <c:v>-3.3515151515151498</c:v>
                </c:pt>
                <c:pt idx="59849">
                  <c:v>-6.8333333333333304</c:v>
                </c:pt>
                <c:pt idx="59850">
                  <c:v>7.3043478260869499</c:v>
                </c:pt>
                <c:pt idx="59851">
                  <c:v>-7.9382022471910103</c:v>
                </c:pt>
                <c:pt idx="59852">
                  <c:v>-0.36923076923076897</c:v>
                </c:pt>
                <c:pt idx="59853">
                  <c:v>5.55891719745222</c:v>
                </c:pt>
                <c:pt idx="59854">
                  <c:v>3.0877192982456099</c:v>
                </c:pt>
                <c:pt idx="59855">
                  <c:v>3.4840255591054299</c:v>
                </c:pt>
                <c:pt idx="59856">
                  <c:v>5.5769230769230704</c:v>
                </c:pt>
                <c:pt idx="59857">
                  <c:v>7.6393442622950802</c:v>
                </c:pt>
                <c:pt idx="59858">
                  <c:v>9.3173843700159402</c:v>
                </c:pt>
                <c:pt idx="59859">
                  <c:v>13.8972392638036</c:v>
                </c:pt>
                <c:pt idx="59860">
                  <c:v>7.1681415929203496</c:v>
                </c:pt>
                <c:pt idx="59861">
                  <c:v>-1.03987730061349</c:v>
                </c:pt>
                <c:pt idx="59862">
                  <c:v>0.420974889217134</c:v>
                </c:pt>
                <c:pt idx="59863">
                  <c:v>3.6203703703703698</c:v>
                </c:pt>
                <c:pt idx="59864">
                  <c:v>8.4361979166666607</c:v>
                </c:pt>
                <c:pt idx="59865">
                  <c:v>2.27955801104972</c:v>
                </c:pt>
                <c:pt idx="59866">
                  <c:v>-3.5221556886227501</c:v>
                </c:pt>
                <c:pt idx="59867">
                  <c:v>4.1063372717508004</c:v>
                </c:pt>
                <c:pt idx="59868">
                  <c:v>-1.31666666666666</c:v>
                </c:pt>
                <c:pt idx="59869">
                  <c:v>6.1752688172042998</c:v>
                </c:pt>
                <c:pt idx="59870">
                  <c:v>8.5535353535353504</c:v>
                </c:pt>
                <c:pt idx="59871">
                  <c:v>11.658653846153801</c:v>
                </c:pt>
                <c:pt idx="59872">
                  <c:v>6.77789934354485</c:v>
                </c:pt>
                <c:pt idx="59873">
                  <c:v>4.6659641728134797</c:v>
                </c:pt>
                <c:pt idx="59874">
                  <c:v>2.4183796856106399E-3</c:v>
                </c:pt>
                <c:pt idx="59875">
                  <c:v>1.10556844547563</c:v>
                </c:pt>
                <c:pt idx="59876">
                  <c:v>-1.9202247191011199</c:v>
                </c:pt>
                <c:pt idx="59877">
                  <c:v>3.1774403470715802</c:v>
                </c:pt>
                <c:pt idx="59878">
                  <c:v>2.5127052990393501</c:v>
                </c:pt>
                <c:pt idx="59879">
                  <c:v>2.91265219692959</c:v>
                </c:pt>
                <c:pt idx="59880">
                  <c:v>2.7203426124196999</c:v>
                </c:pt>
                <c:pt idx="59881">
                  <c:v>3.52712179762415</c:v>
                </c:pt>
                <c:pt idx="59882">
                  <c:v>6.5205110007097202</c:v>
                </c:pt>
                <c:pt idx="59883">
                  <c:v>10.531590791068</c:v>
                </c:pt>
                <c:pt idx="59884">
                  <c:v>4.8172009864364904</c:v>
                </c:pt>
                <c:pt idx="59885">
                  <c:v>-0.19541206457094301</c:v>
                </c:pt>
                <c:pt idx="59886">
                  <c:v>0.37860557112246501</c:v>
                </c:pt>
                <c:pt idx="59887">
                  <c:v>0.21515665997839101</c:v>
                </c:pt>
                <c:pt idx="59888">
                  <c:v>4.9075256048686304</c:v>
                </c:pt>
                <c:pt idx="59889">
                  <c:v>4.0526815377313703</c:v>
                </c:pt>
                <c:pt idx="59890">
                  <c:v>1.85471648811079</c:v>
                </c:pt>
                <c:pt idx="59891">
                  <c:v>4.0536040145985401</c:v>
                </c:pt>
                <c:pt idx="59892">
                  <c:v>3.3239681750372898</c:v>
                </c:pt>
                <c:pt idx="59893">
                  <c:v>6.1087225105016003</c:v>
                </c:pt>
                <c:pt idx="59894">
                  <c:v>5.8211551844119596</c:v>
                </c:pt>
                <c:pt idx="59895">
                  <c:v>7.9304737874964903</c:v>
                </c:pt>
                <c:pt idx="59896">
                  <c:v>5.5602547770700603</c:v>
                </c:pt>
                <c:pt idx="59897">
                  <c:v>3.8960694477935802</c:v>
                </c:pt>
                <c:pt idx="59898">
                  <c:v>3.1963470319634699</c:v>
                </c:pt>
                <c:pt idx="59899">
                  <c:v>0.96825806451612895</c:v>
                </c:pt>
                <c:pt idx="59900">
                  <c:v>4.0143266475644701</c:v>
                </c:pt>
                <c:pt idx="59901">
                  <c:v>-3.8429237947122799</c:v>
                </c:pt>
                <c:pt idx="59902">
                  <c:v>-2.7426086956521698</c:v>
                </c:pt>
                <c:pt idx="59903">
                  <c:v>0.52976190476190399</c:v>
                </c:pt>
                <c:pt idx="59904">
                  <c:v>-1.46698872785829</c:v>
                </c:pt>
                <c:pt idx="59905">
                  <c:v>-2.2187004754358099</c:v>
                </c:pt>
                <c:pt idx="59906">
                  <c:v>-0.82385575589459004</c:v>
                </c:pt>
                <c:pt idx="59907">
                  <c:v>5.9401993355481704</c:v>
                </c:pt>
                <c:pt idx="59908">
                  <c:v>2.9244094488188899</c:v>
                </c:pt>
                <c:pt idx="59909">
                  <c:v>-2.3980424143556198</c:v>
                </c:pt>
                <c:pt idx="59910">
                  <c:v>1.1494252873563199E-2</c:v>
                </c:pt>
                <c:pt idx="59911">
                  <c:v>-3.2246998284734101</c:v>
                </c:pt>
                <c:pt idx="59912">
                  <c:v>3.3649635036496299</c:v>
                </c:pt>
                <c:pt idx="59913">
                  <c:v>-0.72508591065292005</c:v>
                </c:pt>
                <c:pt idx="59914">
                  <c:v>-3.62708719851577</c:v>
                </c:pt>
                <c:pt idx="59915">
                  <c:v>-0.92776886035313</c:v>
                </c:pt>
                <c:pt idx="59916">
                  <c:v>1.91896551724137</c:v>
                </c:pt>
                <c:pt idx="59917">
                  <c:v>1.17525773195876</c:v>
                </c:pt>
                <c:pt idx="59918">
                  <c:v>1.6295707472178</c:v>
                </c:pt>
                <c:pt idx="59919">
                  <c:v>8.9803493449781602</c:v>
                </c:pt>
                <c:pt idx="59920">
                  <c:v>3.50802139037433</c:v>
                </c:pt>
                <c:pt idx="59921">
                  <c:v>-1.05205047318611</c:v>
                </c:pt>
                <c:pt idx="59922">
                  <c:v>-3.23880597014925</c:v>
                </c:pt>
                <c:pt idx="59923">
                  <c:v>-2.5786885245901598</c:v>
                </c:pt>
                <c:pt idx="59924">
                  <c:v>0.47417840375586801</c:v>
                </c:pt>
                <c:pt idx="59925">
                  <c:v>3.31751152073732</c:v>
                </c:pt>
                <c:pt idx="59926">
                  <c:v>-5.2628326996197696</c:v>
                </c:pt>
                <c:pt idx="59927">
                  <c:v>-1.0271604938271599</c:v>
                </c:pt>
                <c:pt idx="59928">
                  <c:v>-0.78097014925373098</c:v>
                </c:pt>
                <c:pt idx="59929">
                  <c:v>0.48570367619754901</c:v>
                </c:pt>
                <c:pt idx="59930">
                  <c:v>2.1367607526881698</c:v>
                </c:pt>
                <c:pt idx="59931">
                  <c:v>2.69882448317794</c:v>
                </c:pt>
                <c:pt idx="59932">
                  <c:v>-0.563745019920318</c:v>
                </c:pt>
                <c:pt idx="59933">
                  <c:v>-2.7774154097024</c:v>
                </c:pt>
                <c:pt idx="59934">
                  <c:v>-4.8758984187829402</c:v>
                </c:pt>
                <c:pt idx="59935">
                  <c:v>-4.9681757059614498</c:v>
                </c:pt>
                <c:pt idx="59936">
                  <c:v>-1.7160814911140001</c:v>
                </c:pt>
                <c:pt idx="59937">
                  <c:v>5.9459459459459403</c:v>
                </c:pt>
                <c:pt idx="59938">
                  <c:v>4.5294117647058796</c:v>
                </c:pt>
                <c:pt idx="59939">
                  <c:v>-3.9090909090908998</c:v>
                </c:pt>
                <c:pt idx="59940">
                  <c:v>-7.5</c:v>
                </c:pt>
                <c:pt idx="59941">
                  <c:v>24.487804878048699</c:v>
                </c:pt>
                <c:pt idx="59942">
                  <c:v>4.8546768366117998</c:v>
                </c:pt>
                <c:pt idx="59943">
                  <c:v>3.2106666666666599</c:v>
                </c:pt>
                <c:pt idx="59944">
                  <c:v>3.38672032193158</c:v>
                </c:pt>
                <c:pt idx="59945">
                  <c:v>3.65488215488215</c:v>
                </c:pt>
                <c:pt idx="59946">
                  <c:v>4.97527910685805</c:v>
                </c:pt>
                <c:pt idx="59947">
                  <c:v>6.15527065527065</c:v>
                </c:pt>
                <c:pt idx="59948">
                  <c:v>11.448589626933501</c:v>
                </c:pt>
                <c:pt idx="59949">
                  <c:v>8.0503906250000004</c:v>
                </c:pt>
                <c:pt idx="59950">
                  <c:v>3.8228592429253898</c:v>
                </c:pt>
                <c:pt idx="59951">
                  <c:v>5.1721644826027999</c:v>
                </c:pt>
                <c:pt idx="59952">
                  <c:v>3.7899484536082402</c:v>
                </c:pt>
                <c:pt idx="59953">
                  <c:v>7.1956155143338902</c:v>
                </c:pt>
                <c:pt idx="59954">
                  <c:v>2.71875</c:v>
                </c:pt>
                <c:pt idx="59955">
                  <c:v>8.6279069767441801</c:v>
                </c:pt>
                <c:pt idx="59956">
                  <c:v>-7.8387096774193497</c:v>
                </c:pt>
                <c:pt idx="59957">
                  <c:v>-1.84375</c:v>
                </c:pt>
                <c:pt idx="59958">
                  <c:v>-12.6451612903225</c:v>
                </c:pt>
                <c:pt idx="59959">
                  <c:v>6.4576271186440604</c:v>
                </c:pt>
                <c:pt idx="59960">
                  <c:v>-0.59677419354838701</c:v>
                </c:pt>
                <c:pt idx="59961">
                  <c:v>3.9838709677419302</c:v>
                </c:pt>
                <c:pt idx="59962">
                  <c:v>-1.9166666666666601</c:v>
                </c:pt>
                <c:pt idx="59963">
                  <c:v>-1.61290322580645</c:v>
                </c:pt>
                <c:pt idx="59964">
                  <c:v>4</c:v>
                </c:pt>
                <c:pt idx="59965">
                  <c:v>-0.95081967213114704</c:v>
                </c:pt>
                <c:pt idx="59966">
                  <c:v>5.2077798861479998</c:v>
                </c:pt>
                <c:pt idx="59967">
                  <c:v>-5.9282371294851699E-2</c:v>
                </c:pt>
                <c:pt idx="59968">
                  <c:v>7.3996447602131399</c:v>
                </c:pt>
                <c:pt idx="59969">
                  <c:v>11.2000943841434</c:v>
                </c:pt>
                <c:pt idx="59970">
                  <c:v>11.511090573012901</c:v>
                </c:pt>
                <c:pt idx="59971">
                  <c:v>11.624378109452699</c:v>
                </c:pt>
                <c:pt idx="59972">
                  <c:v>17.5561303673047</c:v>
                </c:pt>
                <c:pt idx="59973">
                  <c:v>10.1430536451169</c:v>
                </c:pt>
                <c:pt idx="59974">
                  <c:v>3.8212605832549298</c:v>
                </c:pt>
                <c:pt idx="59975">
                  <c:v>3.0742599096838901</c:v>
                </c:pt>
                <c:pt idx="59976">
                  <c:v>3.16417910447761</c:v>
                </c:pt>
                <c:pt idx="59977">
                  <c:v>5.2176840215439801</c:v>
                </c:pt>
                <c:pt idx="59978">
                  <c:v>-0.45197255574613998</c:v>
                </c:pt>
                <c:pt idx="59979">
                  <c:v>0.72244094488188904</c:v>
                </c:pt>
                <c:pt idx="59980">
                  <c:v>-0.40800762631077198</c:v>
                </c:pt>
                <c:pt idx="59981">
                  <c:v>0.79479479479479398</c:v>
                </c:pt>
                <c:pt idx="59982">
                  <c:v>2.0732394366197102</c:v>
                </c:pt>
                <c:pt idx="59983">
                  <c:v>4.9153713298791004</c:v>
                </c:pt>
                <c:pt idx="59984">
                  <c:v>5.6897297297297298</c:v>
                </c:pt>
                <c:pt idx="59985">
                  <c:v>4.8824662813102098</c:v>
                </c:pt>
                <c:pt idx="59986">
                  <c:v>1.34408602150537</c:v>
                </c:pt>
                <c:pt idx="59987">
                  <c:v>4.7257281553397998</c:v>
                </c:pt>
                <c:pt idx="59988">
                  <c:v>5.6842105263157798E-2</c:v>
                </c:pt>
                <c:pt idx="59989">
                  <c:v>3.7923809523809502</c:v>
                </c:pt>
                <c:pt idx="59990">
                  <c:v>-3.5439481268011499</c:v>
                </c:pt>
                <c:pt idx="59991">
                  <c:v>-1.64341692789968</c:v>
                </c:pt>
                <c:pt idx="59992">
                  <c:v>-2.6746189529489701</c:v>
                </c:pt>
                <c:pt idx="59993">
                  <c:v>-0.55110497237569001</c:v>
                </c:pt>
                <c:pt idx="59994">
                  <c:v>-2.21346886912325</c:v>
                </c:pt>
                <c:pt idx="59995">
                  <c:v>-0.47397563676633397</c:v>
                </c:pt>
                <c:pt idx="59996">
                  <c:v>3.66417910447761</c:v>
                </c:pt>
                <c:pt idx="59997">
                  <c:v>3.34450063211125</c:v>
                </c:pt>
                <c:pt idx="59998">
                  <c:v>-3.4566037735849</c:v>
                </c:pt>
                <c:pt idx="59999">
                  <c:v>-0.330526315789473</c:v>
                </c:pt>
                <c:pt idx="60000">
                  <c:v>-2.5661764705882302</c:v>
                </c:pt>
                <c:pt idx="60001">
                  <c:v>0.40484196368527198</c:v>
                </c:pt>
                <c:pt idx="60002">
                  <c:v>3.5508241758241699</c:v>
                </c:pt>
                <c:pt idx="60003">
                  <c:v>-1.4080717488789201</c:v>
                </c:pt>
                <c:pt idx="60004">
                  <c:v>3.35107731305449</c:v>
                </c:pt>
                <c:pt idx="60005">
                  <c:v>1.7816265060240899</c:v>
                </c:pt>
                <c:pt idx="60006">
                  <c:v>4.9011532125205903</c:v>
                </c:pt>
                <c:pt idx="60007">
                  <c:v>0.47626582278481</c:v>
                </c:pt>
                <c:pt idx="60008">
                  <c:v>3.8482905982905899</c:v>
                </c:pt>
                <c:pt idx="60009">
                  <c:v>2.95989974937343</c:v>
                </c:pt>
                <c:pt idx="60010">
                  <c:v>-0.63537906137184097</c:v>
                </c:pt>
                <c:pt idx="60011">
                  <c:v>-3.1791044776119399</c:v>
                </c:pt>
                <c:pt idx="60012">
                  <c:v>-1.9759519038076101</c:v>
                </c:pt>
                <c:pt idx="60013">
                  <c:v>1.22826086956521</c:v>
                </c:pt>
                <c:pt idx="60014">
                  <c:v>-1.37037037037037</c:v>
                </c:pt>
                <c:pt idx="60015">
                  <c:v>5.7307692307692299</c:v>
                </c:pt>
                <c:pt idx="60016">
                  <c:v>-8.3548387096774199</c:v>
                </c:pt>
                <c:pt idx="60017">
                  <c:v>0.9</c:v>
                </c:pt>
                <c:pt idx="60018">
                  <c:v>0.51612903225806395</c:v>
                </c:pt>
                <c:pt idx="60019">
                  <c:v>11.233333333333301</c:v>
                </c:pt>
                <c:pt idx="60020">
                  <c:v>18.935483870967701</c:v>
                </c:pt>
                <c:pt idx="60021">
                  <c:v>12.8928571428571</c:v>
                </c:pt>
                <c:pt idx="60022">
                  <c:v>3.09523809523809</c:v>
                </c:pt>
                <c:pt idx="60023">
                  <c:v>4.5172413793103399</c:v>
                </c:pt>
                <c:pt idx="60024">
                  <c:v>16.8</c:v>
                </c:pt>
                <c:pt idx="60025">
                  <c:v>4.3043478260869499</c:v>
                </c:pt>
                <c:pt idx="60026">
                  <c:v>3.0012936610607999</c:v>
                </c:pt>
                <c:pt idx="60027">
                  <c:v>2.6912181303116098E-2</c:v>
                </c:pt>
                <c:pt idx="60028">
                  <c:v>-7.2376357056694804E-3</c:v>
                </c:pt>
                <c:pt idx="60029">
                  <c:v>2.3057644110275599</c:v>
                </c:pt>
                <c:pt idx="60030">
                  <c:v>-2.5888077858880698</c:v>
                </c:pt>
                <c:pt idx="60031">
                  <c:v>3.0163043478260798</c:v>
                </c:pt>
                <c:pt idx="60032">
                  <c:v>6.3294117647058803</c:v>
                </c:pt>
                <c:pt idx="60033">
                  <c:v>3.0058139534883699</c:v>
                </c:pt>
                <c:pt idx="60034">
                  <c:v>-2.9202813599062099</c:v>
                </c:pt>
                <c:pt idx="60035">
                  <c:v>-1.85091420534458</c:v>
                </c:pt>
                <c:pt idx="60036">
                  <c:v>-3.6343792633015002</c:v>
                </c:pt>
                <c:pt idx="60037">
                  <c:v>3.6014943960149401</c:v>
                </c:pt>
                <c:pt idx="60038">
                  <c:v>7.2274881516587605E-2</c:v>
                </c:pt>
                <c:pt idx="60039">
                  <c:v>0.47802929427430002</c:v>
                </c:pt>
                <c:pt idx="60040">
                  <c:v>-0.12128418549346</c:v>
                </c:pt>
                <c:pt idx="60041">
                  <c:v>0.14233576642335699</c:v>
                </c:pt>
                <c:pt idx="60042">
                  <c:v>-2.1637010676156501</c:v>
                </c:pt>
                <c:pt idx="60043">
                  <c:v>3.17724288840262</c:v>
                </c:pt>
                <c:pt idx="60044">
                  <c:v>6.8505291005290996</c:v>
                </c:pt>
                <c:pt idx="60045">
                  <c:v>4.4994011976047901</c:v>
                </c:pt>
                <c:pt idx="60046">
                  <c:v>-2.8151260504201598</c:v>
                </c:pt>
                <c:pt idx="60047">
                  <c:v>0.83624161073825498</c:v>
                </c:pt>
                <c:pt idx="60048">
                  <c:v>-3.4487678339818402</c:v>
                </c:pt>
                <c:pt idx="60049">
                  <c:v>0.256787330316742</c:v>
                </c:pt>
                <c:pt idx="60050">
                  <c:v>-19.2</c:v>
                </c:pt>
                <c:pt idx="60051">
                  <c:v>-2.4545454545454501</c:v>
                </c:pt>
                <c:pt idx="60052">
                  <c:v>3.7166666666666601</c:v>
                </c:pt>
                <c:pt idx="60053">
                  <c:v>3.4514767932489399</c:v>
                </c:pt>
                <c:pt idx="60054">
                  <c:v>5.6536082474226799</c:v>
                </c:pt>
                <c:pt idx="60055">
                  <c:v>4.9642431466030903</c:v>
                </c:pt>
                <c:pt idx="60056">
                  <c:v>1.4812942366026201</c:v>
                </c:pt>
                <c:pt idx="60057">
                  <c:v>0.60402684563758302</c:v>
                </c:pt>
                <c:pt idx="60058">
                  <c:v>4.9505928853754897</c:v>
                </c:pt>
                <c:pt idx="60059">
                  <c:v>5.7061105722599397</c:v>
                </c:pt>
                <c:pt idx="60060">
                  <c:v>-0.69107551487414098</c:v>
                </c:pt>
                <c:pt idx="60061">
                  <c:v>3.9368029739776902</c:v>
                </c:pt>
                <c:pt idx="60062">
                  <c:v>5.1281437125748504</c:v>
                </c:pt>
                <c:pt idx="60063">
                  <c:v>4.4108053007135499</c:v>
                </c:pt>
                <c:pt idx="60064">
                  <c:v>6.5346534653465298</c:v>
                </c:pt>
                <c:pt idx="60065">
                  <c:v>2.5502742230347302</c:v>
                </c:pt>
                <c:pt idx="60066">
                  <c:v>5.1746794871794801</c:v>
                </c:pt>
                <c:pt idx="60067">
                  <c:v>4.3393416927899597</c:v>
                </c:pt>
                <c:pt idx="60068">
                  <c:v>4.9895444361463701</c:v>
                </c:pt>
                <c:pt idx="60069">
                  <c:v>6.1866197183098501</c:v>
                </c:pt>
                <c:pt idx="60070">
                  <c:v>13.349180327868799</c:v>
                </c:pt>
                <c:pt idx="60071">
                  <c:v>10.017614091273</c:v>
                </c:pt>
                <c:pt idx="60072">
                  <c:v>1.8539325842696599</c:v>
                </c:pt>
                <c:pt idx="60073">
                  <c:v>4.6082089552238799</c:v>
                </c:pt>
                <c:pt idx="60074">
                  <c:v>3.15763546798029</c:v>
                </c:pt>
                <c:pt idx="60075">
                  <c:v>8.3446640316205496</c:v>
                </c:pt>
                <c:pt idx="60076">
                  <c:v>-6.8235294117647003</c:v>
                </c:pt>
                <c:pt idx="60077">
                  <c:v>-13.589905362775999</c:v>
                </c:pt>
                <c:pt idx="60078">
                  <c:v>-8.4107142857142794</c:v>
                </c:pt>
                <c:pt idx="60079">
                  <c:v>-9.3281733746129998</c:v>
                </c:pt>
                <c:pt idx="60080">
                  <c:v>-2.5272727272727198</c:v>
                </c:pt>
                <c:pt idx="60081">
                  <c:v>-7.0640668523676799</c:v>
                </c:pt>
                <c:pt idx="60082">
                  <c:v>-3.4332247557003202</c:v>
                </c:pt>
                <c:pt idx="60083">
                  <c:v>-3.8964497041420101</c:v>
                </c:pt>
                <c:pt idx="60084">
                  <c:v>-8.4627659574468002</c:v>
                </c:pt>
                <c:pt idx="60085">
                  <c:v>-11.021505376344001</c:v>
                </c:pt>
                <c:pt idx="60086">
                  <c:v>-10.3831775700934</c:v>
                </c:pt>
                <c:pt idx="60087">
                  <c:v>-12.1818181818181</c:v>
                </c:pt>
                <c:pt idx="60088">
                  <c:v>-0.38002822865208102</c:v>
                </c:pt>
                <c:pt idx="60089">
                  <c:v>-0.73292402148887104</c:v>
                </c:pt>
                <c:pt idx="60090">
                  <c:v>1.26282478347768</c:v>
                </c:pt>
                <c:pt idx="60091">
                  <c:v>8.3610802811690699E-2</c:v>
                </c:pt>
                <c:pt idx="60092">
                  <c:v>0.386243386243386</c:v>
                </c:pt>
                <c:pt idx="60093">
                  <c:v>2.0846852693056399</c:v>
                </c:pt>
                <c:pt idx="60094">
                  <c:v>5.5652704351362301</c:v>
                </c:pt>
                <c:pt idx="60095">
                  <c:v>1.10248793167471</c:v>
                </c:pt>
                <c:pt idx="60096">
                  <c:v>-4.0779501984843002E-2</c:v>
                </c:pt>
                <c:pt idx="60097">
                  <c:v>-2.0868276154171901</c:v>
                </c:pt>
                <c:pt idx="60098">
                  <c:v>-1.4613061532653799</c:v>
                </c:pt>
                <c:pt idx="60099">
                  <c:v>1.17823908375089</c:v>
                </c:pt>
                <c:pt idx="60100">
                  <c:v>-0.50833333333333297</c:v>
                </c:pt>
                <c:pt idx="60101">
                  <c:v>-6.7314814814814801</c:v>
                </c:pt>
                <c:pt idx="60102">
                  <c:v>1.5806451612903201</c:v>
                </c:pt>
                <c:pt idx="60103">
                  <c:v>2.7841726618705001</c:v>
                </c:pt>
                <c:pt idx="60104">
                  <c:v>3.5806451612903198</c:v>
                </c:pt>
                <c:pt idx="60105">
                  <c:v>-2.72</c:v>
                </c:pt>
                <c:pt idx="60106">
                  <c:v>-1.2709677419354799</c:v>
                </c:pt>
                <c:pt idx="60107">
                  <c:v>1.9419354838709599</c:v>
                </c:pt>
                <c:pt idx="60108">
                  <c:v>-4.2330097087378604</c:v>
                </c:pt>
                <c:pt idx="60109">
                  <c:v>-5.6236559139784896</c:v>
                </c:pt>
                <c:pt idx="60110">
                  <c:v>-5.2222222222222197</c:v>
                </c:pt>
                <c:pt idx="60111">
                  <c:v>-5.1290322580645098</c:v>
                </c:pt>
                <c:pt idx="60112">
                  <c:v>-5.2903225806451601</c:v>
                </c:pt>
                <c:pt idx="60113">
                  <c:v>10.8518518518518</c:v>
                </c:pt>
                <c:pt idx="60114">
                  <c:v>5.1290322580645098</c:v>
                </c:pt>
                <c:pt idx="60115">
                  <c:v>-1</c:v>
                </c:pt>
                <c:pt idx="60116">
                  <c:v>5.2580645161290303</c:v>
                </c:pt>
                <c:pt idx="60117">
                  <c:v>7.2333333333333298</c:v>
                </c:pt>
                <c:pt idx="60118">
                  <c:v>17.4838709677419</c:v>
                </c:pt>
                <c:pt idx="60119">
                  <c:v>14.1612903225806</c:v>
                </c:pt>
                <c:pt idx="60120">
                  <c:v>4.3</c:v>
                </c:pt>
                <c:pt idx="60121">
                  <c:v>12.258064516129</c:v>
                </c:pt>
                <c:pt idx="60122">
                  <c:v>6.1</c:v>
                </c:pt>
                <c:pt idx="60123">
                  <c:v>17.4838709677419</c:v>
                </c:pt>
                <c:pt idx="60124">
                  <c:v>5.0839760068551803</c:v>
                </c:pt>
                <c:pt idx="60125">
                  <c:v>-1.3847566574839301</c:v>
                </c:pt>
                <c:pt idx="60126">
                  <c:v>1.5300146412884299</c:v>
                </c:pt>
                <c:pt idx="60127">
                  <c:v>1.76311475409836</c:v>
                </c:pt>
                <c:pt idx="60128">
                  <c:v>3.2206461780929798</c:v>
                </c:pt>
                <c:pt idx="60129">
                  <c:v>8.3050847457627093</c:v>
                </c:pt>
                <c:pt idx="60130">
                  <c:v>8.3245251857968601</c:v>
                </c:pt>
                <c:pt idx="60131">
                  <c:v>5.4043915827996303</c:v>
                </c:pt>
                <c:pt idx="60132">
                  <c:v>0.43945720250521902</c:v>
                </c:pt>
                <c:pt idx="60133">
                  <c:v>0.11860718171926</c:v>
                </c:pt>
                <c:pt idx="60134">
                  <c:v>9.5036958817317801E-2</c:v>
                </c:pt>
                <c:pt idx="60135">
                  <c:v>2.9803921568627398</c:v>
                </c:pt>
                <c:pt idx="60136">
                  <c:v>-8.8490566037735796</c:v>
                </c:pt>
                <c:pt idx="60137">
                  <c:v>-7.1290322580645098</c:v>
                </c:pt>
                <c:pt idx="60138">
                  <c:v>1.8780487804878001</c:v>
                </c:pt>
                <c:pt idx="60139">
                  <c:v>4.9848739495798302</c:v>
                </c:pt>
                <c:pt idx="60140">
                  <c:v>-1.1492974238875799</c:v>
                </c:pt>
                <c:pt idx="60141">
                  <c:v>2.5646836638338</c:v>
                </c:pt>
                <c:pt idx="60142">
                  <c:v>1.5</c:v>
                </c:pt>
                <c:pt idx="60143">
                  <c:v>6.2241120560280097</c:v>
                </c:pt>
                <c:pt idx="60144">
                  <c:v>5.8934579439252301</c:v>
                </c:pt>
                <c:pt idx="60145">
                  <c:v>13.484764542936199</c:v>
                </c:pt>
                <c:pt idx="60146">
                  <c:v>8.4132104454685095</c:v>
                </c:pt>
                <c:pt idx="60147">
                  <c:v>2.0708534621578099</c:v>
                </c:pt>
                <c:pt idx="60148">
                  <c:v>0.58347775852108597</c:v>
                </c:pt>
                <c:pt idx="60149">
                  <c:v>-1.78417653390742</c:v>
                </c:pt>
                <c:pt idx="60150">
                  <c:v>1.04058272632674E-3</c:v>
                </c:pt>
                <c:pt idx="60151">
                  <c:v>1.9913043478260799</c:v>
                </c:pt>
                <c:pt idx="60152">
                  <c:v>3.8429487179487101</c:v>
                </c:pt>
                <c:pt idx="60153">
                  <c:v>3.28023598820059</c:v>
                </c:pt>
                <c:pt idx="60154">
                  <c:v>2.5983263598326301</c:v>
                </c:pt>
                <c:pt idx="60155">
                  <c:v>0.33559322033898298</c:v>
                </c:pt>
                <c:pt idx="60156">
                  <c:v>-3.9030303030303002</c:v>
                </c:pt>
                <c:pt idx="60157">
                  <c:v>-2.99641577060931</c:v>
                </c:pt>
                <c:pt idx="60158">
                  <c:v>3.2050359712230199</c:v>
                </c:pt>
                <c:pt idx="60159">
                  <c:v>-3.32338308457711</c:v>
                </c:pt>
                <c:pt idx="60160">
                  <c:v>-4.125</c:v>
                </c:pt>
                <c:pt idx="60161">
                  <c:v>-2.2046783625730901</c:v>
                </c:pt>
                <c:pt idx="60162">
                  <c:v>-0.122641509433962</c:v>
                </c:pt>
                <c:pt idx="60163">
                  <c:v>3.5529724344071698</c:v>
                </c:pt>
                <c:pt idx="60164">
                  <c:v>2.2927272727272698</c:v>
                </c:pt>
                <c:pt idx="60165">
                  <c:v>2.7254165305455702</c:v>
                </c:pt>
                <c:pt idx="60166">
                  <c:v>3.5161455663762098</c:v>
                </c:pt>
                <c:pt idx="60167">
                  <c:v>2.8417098013023798</c:v>
                </c:pt>
                <c:pt idx="60168">
                  <c:v>3.77809495192307</c:v>
                </c:pt>
                <c:pt idx="60169">
                  <c:v>7.3927613941018704</c:v>
                </c:pt>
                <c:pt idx="60170">
                  <c:v>4.3489239112014904</c:v>
                </c:pt>
                <c:pt idx="60171">
                  <c:v>0.81227613155323997</c:v>
                </c:pt>
                <c:pt idx="60172">
                  <c:v>2.8207360506529402</c:v>
                </c:pt>
                <c:pt idx="60173">
                  <c:v>0.21343146274149</c:v>
                </c:pt>
                <c:pt idx="60174">
                  <c:v>5.8117942283563302</c:v>
                </c:pt>
                <c:pt idx="60175">
                  <c:v>4.4005073280721501</c:v>
                </c:pt>
                <c:pt idx="60176">
                  <c:v>4.9095992544268396</c:v>
                </c:pt>
                <c:pt idx="60177">
                  <c:v>6.3109555189456303</c:v>
                </c:pt>
                <c:pt idx="60178">
                  <c:v>5.0161816891412299</c:v>
                </c:pt>
                <c:pt idx="60179">
                  <c:v>5.8504024424091003</c:v>
                </c:pt>
                <c:pt idx="60180">
                  <c:v>7.9424018070021303</c:v>
                </c:pt>
                <c:pt idx="60181">
                  <c:v>9.3845422869813095</c:v>
                </c:pt>
                <c:pt idx="60182">
                  <c:v>7.3364499220852801</c:v>
                </c:pt>
                <c:pt idx="60183">
                  <c:v>1.9076669414674301</c:v>
                </c:pt>
                <c:pt idx="60184">
                  <c:v>3.80607627666451</c:v>
                </c:pt>
                <c:pt idx="60185">
                  <c:v>1.85122210414452</c:v>
                </c:pt>
                <c:pt idx="60186">
                  <c:v>8.3239108261693104</c:v>
                </c:pt>
                <c:pt idx="60187">
                  <c:v>7.3058823529411701</c:v>
                </c:pt>
                <c:pt idx="60188">
                  <c:v>2.13253012048192</c:v>
                </c:pt>
                <c:pt idx="60189">
                  <c:v>-6.2391304347826004</c:v>
                </c:pt>
                <c:pt idx="60190">
                  <c:v>12.311475409836</c:v>
                </c:pt>
                <c:pt idx="60191">
                  <c:v>5.7580645161290303</c:v>
                </c:pt>
                <c:pt idx="60192">
                  <c:v>4.8833333333333302</c:v>
                </c:pt>
                <c:pt idx="60193">
                  <c:v>15.258064516129</c:v>
                </c:pt>
                <c:pt idx="60194">
                  <c:v>10.9193548387096</c:v>
                </c:pt>
                <c:pt idx="60195">
                  <c:v>10.9827586206896</c:v>
                </c:pt>
                <c:pt idx="60196">
                  <c:v>6.8064516129032198</c:v>
                </c:pt>
                <c:pt idx="60197">
                  <c:v>13.8965517241379</c:v>
                </c:pt>
                <c:pt idx="60198">
                  <c:v>4.6373626373626298</c:v>
                </c:pt>
                <c:pt idx="60199">
                  <c:v>-39</c:v>
                </c:pt>
                <c:pt idx="60200">
                  <c:v>22</c:v>
                </c:pt>
                <c:pt idx="60201">
                  <c:v>-11.5714285714285</c:v>
                </c:pt>
                <c:pt idx="60202">
                  <c:v>-5.625</c:v>
                </c:pt>
                <c:pt idx="60203">
                  <c:v>-13.3333333333333</c:v>
                </c:pt>
                <c:pt idx="60204">
                  <c:v>3.75</c:v>
                </c:pt>
                <c:pt idx="60205">
                  <c:v>-3</c:v>
                </c:pt>
                <c:pt idx="60206">
                  <c:v>-21</c:v>
                </c:pt>
                <c:pt idx="60207">
                  <c:v>-0.40096618357487901</c:v>
                </c:pt>
                <c:pt idx="60208">
                  <c:v>-0.31799729364005402</c:v>
                </c:pt>
                <c:pt idx="60209">
                  <c:v>0.68363636363636304</c:v>
                </c:pt>
                <c:pt idx="60210">
                  <c:v>-8.9264173703256899E-2</c:v>
                </c:pt>
                <c:pt idx="60211">
                  <c:v>1.2217090069284</c:v>
                </c:pt>
                <c:pt idx="60212">
                  <c:v>1.76367389060887</c:v>
                </c:pt>
                <c:pt idx="60213">
                  <c:v>3.6421499292786401</c:v>
                </c:pt>
                <c:pt idx="60214">
                  <c:v>2.9953216374268998</c:v>
                </c:pt>
                <c:pt idx="60215">
                  <c:v>1.6147635524798101E-2</c:v>
                </c:pt>
                <c:pt idx="60216">
                  <c:v>3.78582434514637</c:v>
                </c:pt>
                <c:pt idx="60217">
                  <c:v>-0.24967148488830401</c:v>
                </c:pt>
                <c:pt idx="60218">
                  <c:v>5.2783505154639103</c:v>
                </c:pt>
                <c:pt idx="60219">
                  <c:v>3.1927272727272702</c:v>
                </c:pt>
                <c:pt idx="60220">
                  <c:v>5.6196581196581104</c:v>
                </c:pt>
                <c:pt idx="60221">
                  <c:v>9.0700636942675104</c:v>
                </c:pt>
                <c:pt idx="60222">
                  <c:v>5.5826771653543297</c:v>
                </c:pt>
                <c:pt idx="60223">
                  <c:v>5.6978193146417402</c:v>
                </c:pt>
                <c:pt idx="60224">
                  <c:v>-0.525380710659898</c:v>
                </c:pt>
                <c:pt idx="60225">
                  <c:v>0.89625360230547502</c:v>
                </c:pt>
                <c:pt idx="60226">
                  <c:v>2.3898809523809499</c:v>
                </c:pt>
                <c:pt idx="60227">
                  <c:v>-3.3659574468085101</c:v>
                </c:pt>
                <c:pt idx="60228">
                  <c:v>3.6875</c:v>
                </c:pt>
                <c:pt idx="60229">
                  <c:v>-3.08994708994708</c:v>
                </c:pt>
                <c:pt idx="60230">
                  <c:v>6.5333333333333297</c:v>
                </c:pt>
                <c:pt idx="60231">
                  <c:v>11.741176470588201</c:v>
                </c:pt>
                <c:pt idx="60232">
                  <c:v>-0.172566371681415</c:v>
                </c:pt>
                <c:pt idx="60233">
                  <c:v>5.6654411764705799</c:v>
                </c:pt>
                <c:pt idx="60234">
                  <c:v>7.8814814814814804</c:v>
                </c:pt>
                <c:pt idx="60235">
                  <c:v>7.2759856630824302</c:v>
                </c:pt>
                <c:pt idx="60236">
                  <c:v>7.0333333333333297</c:v>
                </c:pt>
                <c:pt idx="60237">
                  <c:v>8.1612903225806406</c:v>
                </c:pt>
                <c:pt idx="60238">
                  <c:v>8.0821917808219101</c:v>
                </c:pt>
                <c:pt idx="60239">
                  <c:v>-0.13580246913580199</c:v>
                </c:pt>
                <c:pt idx="60240">
                  <c:v>3.1127272727272701</c:v>
                </c:pt>
                <c:pt idx="60241">
                  <c:v>1.8020134228187901</c:v>
                </c:pt>
                <c:pt idx="60242">
                  <c:v>8.0553745928338696</c:v>
                </c:pt>
                <c:pt idx="60243">
                  <c:v>8.6470588235294095</c:v>
                </c:pt>
                <c:pt idx="60244">
                  <c:v>16.792682926829201</c:v>
                </c:pt>
                <c:pt idx="60245">
                  <c:v>3.8695652173913002</c:v>
                </c:pt>
                <c:pt idx="60246">
                  <c:v>-6.3235294117647003</c:v>
                </c:pt>
                <c:pt idx="60247">
                  <c:v>0.16129032258064499</c:v>
                </c:pt>
                <c:pt idx="60248">
                  <c:v>15.6</c:v>
                </c:pt>
                <c:pt idx="60249">
                  <c:v>12.806451612903199</c:v>
                </c:pt>
                <c:pt idx="60250">
                  <c:v>43.709677419354797</c:v>
                </c:pt>
                <c:pt idx="60251">
                  <c:v>21</c:v>
                </c:pt>
                <c:pt idx="60252">
                  <c:v>14.298245614035</c:v>
                </c:pt>
                <c:pt idx="60253">
                  <c:v>11.830508474576201</c:v>
                </c:pt>
                <c:pt idx="60254">
                  <c:v>8.2580645161290303</c:v>
                </c:pt>
                <c:pt idx="60255">
                  <c:v>4.0763052208835298</c:v>
                </c:pt>
                <c:pt idx="60256">
                  <c:v>-1.85116851168511</c:v>
                </c:pt>
                <c:pt idx="60257">
                  <c:v>3.0435812411179501</c:v>
                </c:pt>
                <c:pt idx="60258">
                  <c:v>2.16130790190735</c:v>
                </c:pt>
                <c:pt idx="60259">
                  <c:v>2.9328483491885802</c:v>
                </c:pt>
                <c:pt idx="60260">
                  <c:v>2.8965691220988901</c:v>
                </c:pt>
                <c:pt idx="60261">
                  <c:v>7.0277275467148801</c:v>
                </c:pt>
                <c:pt idx="60262">
                  <c:v>5.3589598643301297</c:v>
                </c:pt>
                <c:pt idx="60263">
                  <c:v>0.49372862029646503</c:v>
                </c:pt>
                <c:pt idx="60264">
                  <c:v>-0.99183929692404205</c:v>
                </c:pt>
                <c:pt idx="60265">
                  <c:v>-0.37218934911242602</c:v>
                </c:pt>
                <c:pt idx="60266">
                  <c:v>2.4239444765760498</c:v>
                </c:pt>
                <c:pt idx="60267">
                  <c:v>2.06881533101045</c:v>
                </c:pt>
                <c:pt idx="60268">
                  <c:v>-1.9297401347449401</c:v>
                </c:pt>
                <c:pt idx="60269">
                  <c:v>3.34045689019896</c:v>
                </c:pt>
                <c:pt idx="60270">
                  <c:v>-6.6202090592334395E-2</c:v>
                </c:pt>
                <c:pt idx="60271">
                  <c:v>0.11873350923482801</c:v>
                </c:pt>
                <c:pt idx="60272">
                  <c:v>2.3561430793157001</c:v>
                </c:pt>
                <c:pt idx="60273">
                  <c:v>9.2443609022556394</c:v>
                </c:pt>
                <c:pt idx="60274">
                  <c:v>5.9896907216494801</c:v>
                </c:pt>
                <c:pt idx="60275">
                  <c:v>2.8271092669432898</c:v>
                </c:pt>
                <c:pt idx="60276">
                  <c:v>1.4372716199756299</c:v>
                </c:pt>
                <c:pt idx="60277">
                  <c:v>0.15805785123966901</c:v>
                </c:pt>
                <c:pt idx="60278">
                  <c:v>0.74915540540540504</c:v>
                </c:pt>
                <c:pt idx="60279">
                  <c:v>3.5560368164591201</c:v>
                </c:pt>
                <c:pt idx="60280">
                  <c:v>-4.5575373993095498</c:v>
                </c:pt>
                <c:pt idx="60281">
                  <c:v>1.4976097348978701</c:v>
                </c:pt>
                <c:pt idx="60282">
                  <c:v>2.7164310954063602</c:v>
                </c:pt>
                <c:pt idx="60283">
                  <c:v>4.3890860692102898</c:v>
                </c:pt>
                <c:pt idx="60284">
                  <c:v>6.1047659939888304</c:v>
                </c:pt>
                <c:pt idx="60285">
                  <c:v>6.3784901758014403</c:v>
                </c:pt>
                <c:pt idx="60286">
                  <c:v>4.1585365853658498</c:v>
                </c:pt>
                <c:pt idx="60287">
                  <c:v>-1.1998195760035999</c:v>
                </c:pt>
                <c:pt idx="60288">
                  <c:v>0.87931980252331299</c:v>
                </c:pt>
                <c:pt idx="60289">
                  <c:v>-0.22906793048973101</c:v>
                </c:pt>
                <c:pt idx="60290">
                  <c:v>2.8879878357830702</c:v>
                </c:pt>
                <c:pt idx="60291">
                  <c:v>0.40465116279069702</c:v>
                </c:pt>
                <c:pt idx="60292">
                  <c:v>-5.4535809018567596</c:v>
                </c:pt>
                <c:pt idx="60293">
                  <c:v>1.43498817966903</c:v>
                </c:pt>
                <c:pt idx="60294">
                  <c:v>1.0628930817610001</c:v>
                </c:pt>
                <c:pt idx="60295">
                  <c:v>4.8606060606060604</c:v>
                </c:pt>
                <c:pt idx="60296">
                  <c:v>-0.12215909090909</c:v>
                </c:pt>
                <c:pt idx="60297">
                  <c:v>10.824074074074</c:v>
                </c:pt>
                <c:pt idx="60298">
                  <c:v>2.9168975069252001</c:v>
                </c:pt>
                <c:pt idx="60299">
                  <c:v>2.5093167701863299</c:v>
                </c:pt>
                <c:pt idx="60300">
                  <c:v>7.1100917431192601</c:v>
                </c:pt>
                <c:pt idx="60301">
                  <c:v>2.3924050632911298</c:v>
                </c:pt>
                <c:pt idx="60302">
                  <c:v>0.61042944785275999</c:v>
                </c:pt>
                <c:pt idx="60303">
                  <c:v>-1.7096774193548301</c:v>
                </c:pt>
                <c:pt idx="60304">
                  <c:v>4.4285714285714199</c:v>
                </c:pt>
                <c:pt idx="60305">
                  <c:v>-5.3548387096774102</c:v>
                </c:pt>
                <c:pt idx="60306">
                  <c:v>-3.4</c:v>
                </c:pt>
                <c:pt idx="60307">
                  <c:v>-2.32258064516129</c:v>
                </c:pt>
                <c:pt idx="60308">
                  <c:v>5.5762711864406702</c:v>
                </c:pt>
                <c:pt idx="60309">
                  <c:v>4.5</c:v>
                </c:pt>
                <c:pt idx="60310">
                  <c:v>3.0967741935483799</c:v>
                </c:pt>
                <c:pt idx="60311">
                  <c:v>-8.85</c:v>
                </c:pt>
                <c:pt idx="60312">
                  <c:v>0.40322580645161199</c:v>
                </c:pt>
                <c:pt idx="60313">
                  <c:v>0.44642857142857101</c:v>
                </c:pt>
                <c:pt idx="60314">
                  <c:v>1.5901639344262199</c:v>
                </c:pt>
                <c:pt idx="60315">
                  <c:v>2.2112676056337999</c:v>
                </c:pt>
                <c:pt idx="60316">
                  <c:v>-1.10666666666666</c:v>
                </c:pt>
                <c:pt idx="60317">
                  <c:v>5.2903225806451601</c:v>
                </c:pt>
                <c:pt idx="60318">
                  <c:v>5.4111111111111097</c:v>
                </c:pt>
                <c:pt idx="60319">
                  <c:v>4.3333333333333304</c:v>
                </c:pt>
                <c:pt idx="60320">
                  <c:v>1.36666666666666</c:v>
                </c:pt>
                <c:pt idx="60321">
                  <c:v>18.0483870967741</c:v>
                </c:pt>
                <c:pt idx="60322">
                  <c:v>10.784946236559099</c:v>
                </c:pt>
                <c:pt idx="60323">
                  <c:v>-0.13445378151260501</c:v>
                </c:pt>
                <c:pt idx="60324">
                  <c:v>21.65625</c:v>
                </c:pt>
                <c:pt idx="60325">
                  <c:v>1.75</c:v>
                </c:pt>
                <c:pt idx="60326">
                  <c:v>1.5806451612903201</c:v>
                </c:pt>
                <c:pt idx="60327">
                  <c:v>0.32685512367491099</c:v>
                </c:pt>
                <c:pt idx="60328">
                  <c:v>-5.6267465069860201</c:v>
                </c:pt>
                <c:pt idx="60329">
                  <c:v>1.8808664259927701</c:v>
                </c:pt>
                <c:pt idx="60330">
                  <c:v>-1.54794520547945</c:v>
                </c:pt>
                <c:pt idx="60331">
                  <c:v>0.46679316888045502</c:v>
                </c:pt>
                <c:pt idx="60332">
                  <c:v>3.0172744721689</c:v>
                </c:pt>
                <c:pt idx="60333">
                  <c:v>5.0255863539445604</c:v>
                </c:pt>
                <c:pt idx="60334">
                  <c:v>4.1908548707753397</c:v>
                </c:pt>
                <c:pt idx="60335">
                  <c:v>3.7761904761904699</c:v>
                </c:pt>
                <c:pt idx="60336">
                  <c:v>-2.7572614107883799</c:v>
                </c:pt>
                <c:pt idx="60337">
                  <c:v>-1.11832061068702</c:v>
                </c:pt>
                <c:pt idx="60338">
                  <c:v>6.8748091603053396</c:v>
                </c:pt>
                <c:pt idx="60339">
                  <c:v>4.9084821428571397</c:v>
                </c:pt>
                <c:pt idx="60340">
                  <c:v>-2.5254237288135499</c:v>
                </c:pt>
                <c:pt idx="60341">
                  <c:v>2.16096466629276</c:v>
                </c:pt>
                <c:pt idx="60342">
                  <c:v>1.15816326530612</c:v>
                </c:pt>
                <c:pt idx="60343">
                  <c:v>4.0448493342676901</c:v>
                </c:pt>
                <c:pt idx="60344">
                  <c:v>7.8127721335268498</c:v>
                </c:pt>
                <c:pt idx="60345">
                  <c:v>7.7091932457786099</c:v>
                </c:pt>
                <c:pt idx="60346">
                  <c:v>6.7968227424749097</c:v>
                </c:pt>
                <c:pt idx="60347">
                  <c:v>-0.75</c:v>
                </c:pt>
                <c:pt idx="60348">
                  <c:v>-1.49781659388646</c:v>
                </c:pt>
                <c:pt idx="60349">
                  <c:v>0.12844759653270199</c:v>
                </c:pt>
                <c:pt idx="60350">
                  <c:v>4.7989652623798902</c:v>
                </c:pt>
                <c:pt idx="60351">
                  <c:v>-0.41118881118881101</c:v>
                </c:pt>
                <c:pt idx="60352">
                  <c:v>1.4581993569131799</c:v>
                </c:pt>
                <c:pt idx="60353">
                  <c:v>-0.39381153305203898</c:v>
                </c:pt>
                <c:pt idx="60354">
                  <c:v>2.2140762463343102</c:v>
                </c:pt>
                <c:pt idx="60355">
                  <c:v>1.0256045519203401</c:v>
                </c:pt>
                <c:pt idx="60356">
                  <c:v>4.3255494505494498</c:v>
                </c:pt>
                <c:pt idx="60357">
                  <c:v>5.7098283931357203</c:v>
                </c:pt>
                <c:pt idx="60358">
                  <c:v>8.0014970059880195</c:v>
                </c:pt>
                <c:pt idx="60359">
                  <c:v>2.5818181818181798</c:v>
                </c:pt>
                <c:pt idx="60360">
                  <c:v>4.3174342105263097</c:v>
                </c:pt>
                <c:pt idx="60361">
                  <c:v>-0.59909909909909898</c:v>
                </c:pt>
                <c:pt idx="60362">
                  <c:v>2.4166666666666599</c:v>
                </c:pt>
                <c:pt idx="60363">
                  <c:v>16</c:v>
                </c:pt>
                <c:pt idx="60364">
                  <c:v>-18.6666666666666</c:v>
                </c:pt>
                <c:pt idx="60365">
                  <c:v>1.7436194895591599</c:v>
                </c:pt>
                <c:pt idx="60366">
                  <c:v>-0.77867625037436305</c:v>
                </c:pt>
                <c:pt idx="60367">
                  <c:v>-0.55608864519076995</c:v>
                </c:pt>
                <c:pt idx="60368">
                  <c:v>0.89220246238030099</c:v>
                </c:pt>
                <c:pt idx="60369">
                  <c:v>6.3015312131919896E-2</c:v>
                </c:pt>
                <c:pt idx="60370">
                  <c:v>3.05451586655817</c:v>
                </c:pt>
                <c:pt idx="60371">
                  <c:v>4.61693156016866</c:v>
                </c:pt>
                <c:pt idx="60372">
                  <c:v>3.72076946197775</c:v>
                </c:pt>
                <c:pt idx="60373">
                  <c:v>-1.80630494089117</c:v>
                </c:pt>
                <c:pt idx="60374">
                  <c:v>-3.8361486486486398</c:v>
                </c:pt>
                <c:pt idx="60375">
                  <c:v>-2.5748081841432202</c:v>
                </c:pt>
                <c:pt idx="60376">
                  <c:v>0.110120759056929</c:v>
                </c:pt>
                <c:pt idx="60377">
                  <c:v>3.6687697160883199</c:v>
                </c:pt>
                <c:pt idx="60378">
                  <c:v>0.20065789473684201</c:v>
                </c:pt>
                <c:pt idx="60379">
                  <c:v>6.7231920199501198</c:v>
                </c:pt>
                <c:pt idx="60380">
                  <c:v>7.4378531073446297</c:v>
                </c:pt>
                <c:pt idx="60381">
                  <c:v>1.1263736263736199</c:v>
                </c:pt>
                <c:pt idx="60382">
                  <c:v>5.1020408163265296</c:v>
                </c:pt>
                <c:pt idx="60383">
                  <c:v>12.996478873239401</c:v>
                </c:pt>
                <c:pt idx="60384">
                  <c:v>10.7363344051446</c:v>
                </c:pt>
                <c:pt idx="60385">
                  <c:v>-1.59696969696969</c:v>
                </c:pt>
                <c:pt idx="60386">
                  <c:v>2.95</c:v>
                </c:pt>
                <c:pt idx="60387">
                  <c:v>2.4553571428571401</c:v>
                </c:pt>
                <c:pt idx="60388">
                  <c:v>4.6079545454545396</c:v>
                </c:pt>
                <c:pt idx="60389">
                  <c:v>5.7391304347826004</c:v>
                </c:pt>
                <c:pt idx="60390">
                  <c:v>-0.63265306122448906</c:v>
                </c:pt>
                <c:pt idx="60391">
                  <c:v>-2.45614035087719</c:v>
                </c:pt>
                <c:pt idx="60392">
                  <c:v>-1.1666666666666601</c:v>
                </c:pt>
                <c:pt idx="60393">
                  <c:v>-1.9166666666666601</c:v>
                </c:pt>
                <c:pt idx="60394">
                  <c:v>0.225806451612903</c:v>
                </c:pt>
                <c:pt idx="60395">
                  <c:v>0.51612903225806395</c:v>
                </c:pt>
                <c:pt idx="60396">
                  <c:v>-1.5</c:v>
                </c:pt>
                <c:pt idx="60397">
                  <c:v>5.17777777777777</c:v>
                </c:pt>
                <c:pt idx="60398">
                  <c:v>2.4684361549497802</c:v>
                </c:pt>
                <c:pt idx="60399">
                  <c:v>1.44996028594122</c:v>
                </c:pt>
                <c:pt idx="60400">
                  <c:v>2.9005199306759</c:v>
                </c:pt>
                <c:pt idx="60401">
                  <c:v>4.2109867039887998</c:v>
                </c:pt>
                <c:pt idx="60402">
                  <c:v>3.4446348988687001</c:v>
                </c:pt>
                <c:pt idx="60403">
                  <c:v>7.8089030206677199</c:v>
                </c:pt>
                <c:pt idx="60404">
                  <c:v>6.5518328734726001</c:v>
                </c:pt>
                <c:pt idx="60405">
                  <c:v>4.4569836293974197</c:v>
                </c:pt>
                <c:pt idx="60406">
                  <c:v>0.47492426792325798</c:v>
                </c:pt>
                <c:pt idx="60407">
                  <c:v>3.1583637100040498</c:v>
                </c:pt>
                <c:pt idx="60408">
                  <c:v>4.8422597212032202E-2</c:v>
                </c:pt>
                <c:pt idx="60409">
                  <c:v>5.25208623087621</c:v>
                </c:pt>
                <c:pt idx="60410">
                  <c:v>4.2224770642201799</c:v>
                </c:pt>
                <c:pt idx="60411">
                  <c:v>1.83516483516483</c:v>
                </c:pt>
                <c:pt idx="60412">
                  <c:v>10.6908752327746</c:v>
                </c:pt>
                <c:pt idx="60413">
                  <c:v>8.7192575406032393</c:v>
                </c:pt>
                <c:pt idx="60414">
                  <c:v>1.30688935281837</c:v>
                </c:pt>
                <c:pt idx="60415">
                  <c:v>1.5527950310559</c:v>
                </c:pt>
                <c:pt idx="60416">
                  <c:v>2.5880217785843902</c:v>
                </c:pt>
                <c:pt idx="60417">
                  <c:v>5.5150300601202398</c:v>
                </c:pt>
                <c:pt idx="60418">
                  <c:v>-1.94117647058823</c:v>
                </c:pt>
                <c:pt idx="60419">
                  <c:v>-1.63427109974424</c:v>
                </c:pt>
                <c:pt idx="60420">
                  <c:v>-2.1428571428571401</c:v>
                </c:pt>
                <c:pt idx="60421">
                  <c:v>3.9362139917695398</c:v>
                </c:pt>
                <c:pt idx="60422">
                  <c:v>7.0098522167487598</c:v>
                </c:pt>
                <c:pt idx="60423">
                  <c:v>-0.19589552238805899</c:v>
                </c:pt>
                <c:pt idx="60424">
                  <c:v>7.0983606557377001</c:v>
                </c:pt>
                <c:pt idx="60425">
                  <c:v>7.7394822006472399</c:v>
                </c:pt>
                <c:pt idx="60426">
                  <c:v>9.3744149765990592</c:v>
                </c:pt>
                <c:pt idx="60427">
                  <c:v>11.9334298118668</c:v>
                </c:pt>
                <c:pt idx="60428">
                  <c:v>14.9255499153976</c:v>
                </c:pt>
                <c:pt idx="60429">
                  <c:v>15.772797527047899</c:v>
                </c:pt>
                <c:pt idx="60430">
                  <c:v>5.8611521418020596</c:v>
                </c:pt>
                <c:pt idx="60431">
                  <c:v>4.9166666666666599</c:v>
                </c:pt>
                <c:pt idx="60432">
                  <c:v>4.83069620253164</c:v>
                </c:pt>
                <c:pt idx="60433">
                  <c:v>11.131736526946099</c:v>
                </c:pt>
                <c:pt idx="60434">
                  <c:v>3.1109499637418399</c:v>
                </c:pt>
                <c:pt idx="60435">
                  <c:v>-2.2079051383399202</c:v>
                </c:pt>
                <c:pt idx="60436">
                  <c:v>1.2294344473007699</c:v>
                </c:pt>
                <c:pt idx="60437">
                  <c:v>1.18700927908636</c:v>
                </c:pt>
                <c:pt idx="60438">
                  <c:v>1.5076363636363601</c:v>
                </c:pt>
                <c:pt idx="60439">
                  <c:v>2.79481641468682</c:v>
                </c:pt>
                <c:pt idx="60440">
                  <c:v>8.4538745387453798</c:v>
                </c:pt>
                <c:pt idx="60441">
                  <c:v>4.8819672131147502</c:v>
                </c:pt>
                <c:pt idx="60442">
                  <c:v>-0.332275971451229</c:v>
                </c:pt>
                <c:pt idx="60443">
                  <c:v>-0.36344969199178601</c:v>
                </c:pt>
                <c:pt idx="60444">
                  <c:v>-1.46460537021969</c:v>
                </c:pt>
                <c:pt idx="60445">
                  <c:v>2.8276397515527898</c:v>
                </c:pt>
                <c:pt idx="60446">
                  <c:v>4.0135802469135804</c:v>
                </c:pt>
                <c:pt idx="60447">
                  <c:v>3.5010224948875202</c:v>
                </c:pt>
                <c:pt idx="60448">
                  <c:v>4.8951565268753603</c:v>
                </c:pt>
                <c:pt idx="60449">
                  <c:v>4.9021839434020302</c:v>
                </c:pt>
                <c:pt idx="60450">
                  <c:v>5.8388148148148096</c:v>
                </c:pt>
                <c:pt idx="60451">
                  <c:v>8.7936507936507908</c:v>
                </c:pt>
                <c:pt idx="60452">
                  <c:v>10.0033068783068</c:v>
                </c:pt>
                <c:pt idx="60453">
                  <c:v>5.9081177520071302</c:v>
                </c:pt>
                <c:pt idx="60454">
                  <c:v>1.4209463358338099</c:v>
                </c:pt>
                <c:pt idx="60455">
                  <c:v>4.0129461161651498</c:v>
                </c:pt>
                <c:pt idx="60456">
                  <c:v>1.21122218639148</c:v>
                </c:pt>
                <c:pt idx="60457">
                  <c:v>7.5676095741373901</c:v>
                </c:pt>
                <c:pt idx="60458">
                  <c:v>3.7132950741272102</c:v>
                </c:pt>
                <c:pt idx="60459">
                  <c:v>1.6176846409404499</c:v>
                </c:pt>
                <c:pt idx="60460">
                  <c:v>3.4962438291478799</c:v>
                </c:pt>
                <c:pt idx="60461">
                  <c:v>3.7680810028929601</c:v>
                </c:pt>
                <c:pt idx="60462">
                  <c:v>5.8807009121459402</c:v>
                </c:pt>
                <c:pt idx="60463">
                  <c:v>8.3672649976381592</c:v>
                </c:pt>
                <c:pt idx="60464">
                  <c:v>6.8928055475296102</c:v>
                </c:pt>
                <c:pt idx="60465">
                  <c:v>5.7550913838120099</c:v>
                </c:pt>
                <c:pt idx="60466">
                  <c:v>1.2638051603568801</c:v>
                </c:pt>
                <c:pt idx="60467">
                  <c:v>2.42173913043478</c:v>
                </c:pt>
                <c:pt idx="60468">
                  <c:v>0.76911692155895395</c:v>
                </c:pt>
                <c:pt idx="60469">
                  <c:v>2.0056245605812002</c:v>
                </c:pt>
                <c:pt idx="60470">
                  <c:v>-25</c:v>
                </c:pt>
                <c:pt idx="60471">
                  <c:v>20.3333333333333</c:v>
                </c:pt>
                <c:pt idx="60472">
                  <c:v>2.0256143994461699</c:v>
                </c:pt>
                <c:pt idx="60473">
                  <c:v>0.805712138293874</c:v>
                </c:pt>
                <c:pt idx="60474">
                  <c:v>1.05557290040586</c:v>
                </c:pt>
                <c:pt idx="60475">
                  <c:v>1.46416610850636</c:v>
                </c:pt>
                <c:pt idx="60476">
                  <c:v>-2.3419203747072601E-2</c:v>
                </c:pt>
                <c:pt idx="60477">
                  <c:v>6.6289659224441797</c:v>
                </c:pt>
                <c:pt idx="60478">
                  <c:v>7.3393108298171503</c:v>
                </c:pt>
                <c:pt idx="60479">
                  <c:v>3.9942528735632101</c:v>
                </c:pt>
                <c:pt idx="60480">
                  <c:v>-1.5227118644067701</c:v>
                </c:pt>
                <c:pt idx="60481">
                  <c:v>1.32372949179671</c:v>
                </c:pt>
                <c:pt idx="60482">
                  <c:v>-1.0778859527121001</c:v>
                </c:pt>
                <c:pt idx="60483">
                  <c:v>6.3458544839255397</c:v>
                </c:pt>
                <c:pt idx="60484">
                  <c:v>4.2469192149703296</c:v>
                </c:pt>
                <c:pt idx="60485">
                  <c:v>-3.5090634441087598</c:v>
                </c:pt>
                <c:pt idx="60486">
                  <c:v>5.0861390467861796</c:v>
                </c:pt>
                <c:pt idx="60487">
                  <c:v>0.232622798887859</c:v>
                </c:pt>
                <c:pt idx="60488">
                  <c:v>4.8667563930013404</c:v>
                </c:pt>
                <c:pt idx="60489">
                  <c:v>5.9898190045248798</c:v>
                </c:pt>
                <c:pt idx="60490">
                  <c:v>9.5238303454306905</c:v>
                </c:pt>
                <c:pt idx="60491">
                  <c:v>5.8387368421052601</c:v>
                </c:pt>
                <c:pt idx="60492">
                  <c:v>1.84095677717163</c:v>
                </c:pt>
                <c:pt idx="60493">
                  <c:v>-0.64420622766717694</c:v>
                </c:pt>
                <c:pt idx="60494">
                  <c:v>-0.83084112149532696</c:v>
                </c:pt>
                <c:pt idx="60495">
                  <c:v>-0.219512195121951</c:v>
                </c:pt>
                <c:pt idx="60496">
                  <c:v>1.21782178217821</c:v>
                </c:pt>
                <c:pt idx="60497">
                  <c:v>-4.8847539015606198</c:v>
                </c:pt>
                <c:pt idx="60498">
                  <c:v>1.5132275132275099</c:v>
                </c:pt>
                <c:pt idx="60499">
                  <c:v>-0.716939890710382</c:v>
                </c:pt>
                <c:pt idx="60500">
                  <c:v>1.9422268907563001</c:v>
                </c:pt>
                <c:pt idx="60501">
                  <c:v>1.48988195615514</c:v>
                </c:pt>
                <c:pt idx="60502">
                  <c:v>6.4854994629430696</c:v>
                </c:pt>
                <c:pt idx="60503">
                  <c:v>2.87096774193548</c:v>
                </c:pt>
                <c:pt idx="60504">
                  <c:v>-0.14168377823408601</c:v>
                </c:pt>
                <c:pt idx="60505">
                  <c:v>-2.2647727272727201</c:v>
                </c:pt>
                <c:pt idx="60506">
                  <c:v>-1.9402173913043399</c:v>
                </c:pt>
                <c:pt idx="60507">
                  <c:v>5.8759521218715999E-2</c:v>
                </c:pt>
                <c:pt idx="60508">
                  <c:v>-0.127877237851662</c:v>
                </c:pt>
                <c:pt idx="60509">
                  <c:v>3.4973154362416099</c:v>
                </c:pt>
                <c:pt idx="60510">
                  <c:v>9.2059838895281899E-3</c:v>
                </c:pt>
                <c:pt idx="60511">
                  <c:v>-0.12600690448791699</c:v>
                </c:pt>
                <c:pt idx="60512">
                  <c:v>5.1108374384236398E-2</c:v>
                </c:pt>
                <c:pt idx="60513">
                  <c:v>4.6057971014492702</c:v>
                </c:pt>
                <c:pt idx="60514">
                  <c:v>6.8627717391304301</c:v>
                </c:pt>
                <c:pt idx="60515">
                  <c:v>4.7828251400124397</c:v>
                </c:pt>
                <c:pt idx="60516">
                  <c:v>-0.40198511166253098</c:v>
                </c:pt>
                <c:pt idx="60517">
                  <c:v>1.98159509202454</c:v>
                </c:pt>
                <c:pt idx="60518">
                  <c:v>-1.0837662337662299</c:v>
                </c:pt>
                <c:pt idx="60519">
                  <c:v>2.2480569948186502</c:v>
                </c:pt>
                <c:pt idx="60520">
                  <c:v>3.02061855670103</c:v>
                </c:pt>
                <c:pt idx="60521">
                  <c:v>-8.4216867469879499</c:v>
                </c:pt>
                <c:pt idx="60522">
                  <c:v>4.38709677419354</c:v>
                </c:pt>
                <c:pt idx="60523">
                  <c:v>-4.0999999999999996</c:v>
                </c:pt>
                <c:pt idx="60524">
                  <c:v>0.66666666666666596</c:v>
                </c:pt>
                <c:pt idx="60525">
                  <c:v>2.65</c:v>
                </c:pt>
                <c:pt idx="60526">
                  <c:v>-0.29032258064516098</c:v>
                </c:pt>
                <c:pt idx="60527">
                  <c:v>-0.33333333333333298</c:v>
                </c:pt>
                <c:pt idx="60528">
                  <c:v>-2.99166666666666</c:v>
                </c:pt>
                <c:pt idx="60529">
                  <c:v>10.6290322580645</c:v>
                </c:pt>
                <c:pt idx="60530">
                  <c:v>-2.2888888888888799</c:v>
                </c:pt>
                <c:pt idx="60531">
                  <c:v>-1.54838709677419</c:v>
                </c:pt>
                <c:pt idx="60532">
                  <c:v>5.5322580645161201</c:v>
                </c:pt>
                <c:pt idx="60533">
                  <c:v>5.6607142857142803</c:v>
                </c:pt>
                <c:pt idx="60534">
                  <c:v>-1.9516129032258001</c:v>
                </c:pt>
                <c:pt idx="60535">
                  <c:v>3.5666666666666602</c:v>
                </c:pt>
                <c:pt idx="60536">
                  <c:v>10.5</c:v>
                </c:pt>
                <c:pt idx="60537">
                  <c:v>5.1111111111111098</c:v>
                </c:pt>
                <c:pt idx="60538">
                  <c:v>25.989247311827899</c:v>
                </c:pt>
                <c:pt idx="60539">
                  <c:v>5.8817204301075199</c:v>
                </c:pt>
                <c:pt idx="60540">
                  <c:v>-4.6555555555555497</c:v>
                </c:pt>
                <c:pt idx="60541">
                  <c:v>19.354838709677399</c:v>
                </c:pt>
                <c:pt idx="60542">
                  <c:v>-0.58426966292134797</c:v>
                </c:pt>
                <c:pt idx="60543">
                  <c:v>1.5268817204301</c:v>
                </c:pt>
                <c:pt idx="60544">
                  <c:v>3.86893203883495</c:v>
                </c:pt>
                <c:pt idx="60545">
                  <c:v>-2.41379310344827</c:v>
                </c:pt>
                <c:pt idx="60546">
                  <c:v>7.13793103448275</c:v>
                </c:pt>
                <c:pt idx="60547">
                  <c:v>4.63664596273291</c:v>
                </c:pt>
                <c:pt idx="60548">
                  <c:v>8.1234567901234502</c:v>
                </c:pt>
                <c:pt idx="60549">
                  <c:v>5.6436464088397704</c:v>
                </c:pt>
                <c:pt idx="60550">
                  <c:v>6.14838709677419</c:v>
                </c:pt>
                <c:pt idx="60551">
                  <c:v>5.8516320474777404</c:v>
                </c:pt>
                <c:pt idx="60552">
                  <c:v>0.226315789473684</c:v>
                </c:pt>
                <c:pt idx="60553">
                  <c:v>9.7741935483870908</c:v>
                </c:pt>
                <c:pt idx="60554">
                  <c:v>3.2914110429447798</c:v>
                </c:pt>
                <c:pt idx="60555">
                  <c:v>2.2647058823529398</c:v>
                </c:pt>
                <c:pt idx="60556">
                  <c:v>1.2109982068141001</c:v>
                </c:pt>
                <c:pt idx="60557">
                  <c:v>1.57304785894206</c:v>
                </c:pt>
                <c:pt idx="60558">
                  <c:v>1.5627258647392801</c:v>
                </c:pt>
                <c:pt idx="60559">
                  <c:v>3.2871287128712798</c:v>
                </c:pt>
                <c:pt idx="60560">
                  <c:v>0.47835269271383302</c:v>
                </c:pt>
                <c:pt idx="60561">
                  <c:v>6.82813227759664</c:v>
                </c:pt>
                <c:pt idx="60562">
                  <c:v>6.2124091671324697</c:v>
                </c:pt>
                <c:pt idx="60563">
                  <c:v>4.4100719424460397</c:v>
                </c:pt>
                <c:pt idx="60564">
                  <c:v>-0.46276322547508902</c:v>
                </c:pt>
                <c:pt idx="60565">
                  <c:v>1.2297460701330101</c:v>
                </c:pt>
                <c:pt idx="60566">
                  <c:v>-1.5554245283018799</c:v>
                </c:pt>
                <c:pt idx="60567">
                  <c:v>5.56559766763848</c:v>
                </c:pt>
                <c:pt idx="60568">
                  <c:v>-4.38709677419354</c:v>
                </c:pt>
                <c:pt idx="60569">
                  <c:v>-9.3928571428571406</c:v>
                </c:pt>
                <c:pt idx="60570">
                  <c:v>-7.7692307692307603</c:v>
                </c:pt>
                <c:pt idx="60571">
                  <c:v>-8.48888888888888</c:v>
                </c:pt>
                <c:pt idx="60572">
                  <c:v>-5.1935483870967696</c:v>
                </c:pt>
                <c:pt idx="60573">
                  <c:v>-2.1333333333333302</c:v>
                </c:pt>
                <c:pt idx="60574">
                  <c:v>-3.0107526881720399</c:v>
                </c:pt>
                <c:pt idx="60575">
                  <c:v>-4.67741935483871</c:v>
                </c:pt>
                <c:pt idx="60576">
                  <c:v>-8.8222222222222193</c:v>
                </c:pt>
                <c:pt idx="60577">
                  <c:v>-5.4516129032257998</c:v>
                </c:pt>
                <c:pt idx="60578">
                  <c:v>-7.8</c:v>
                </c:pt>
                <c:pt idx="60579">
                  <c:v>-3.6703296703296702</c:v>
                </c:pt>
                <c:pt idx="60580">
                  <c:v>7.8571428571428497</c:v>
                </c:pt>
                <c:pt idx="60581">
                  <c:v>-6.7692307692307603</c:v>
                </c:pt>
                <c:pt idx="60582">
                  <c:v>-5.2258064516129004</c:v>
                </c:pt>
                <c:pt idx="60583">
                  <c:v>-5.33928571428571</c:v>
                </c:pt>
                <c:pt idx="60584">
                  <c:v>-3.7258064516128999</c:v>
                </c:pt>
                <c:pt idx="60585">
                  <c:v>-5.35</c:v>
                </c:pt>
                <c:pt idx="60586">
                  <c:v>-2.7096774193548301</c:v>
                </c:pt>
                <c:pt idx="60587">
                  <c:v>1.0833333333333299</c:v>
                </c:pt>
                <c:pt idx="60588">
                  <c:v>21.419354838709602</c:v>
                </c:pt>
                <c:pt idx="60589">
                  <c:v>8.2711864406779601</c:v>
                </c:pt>
                <c:pt idx="60590">
                  <c:v>2.54901960784313</c:v>
                </c:pt>
                <c:pt idx="60591">
                  <c:v>-1.63934426229508</c:v>
                </c:pt>
                <c:pt idx="60592">
                  <c:v>-4.578125</c:v>
                </c:pt>
                <c:pt idx="60593">
                  <c:v>0.518987341772151</c:v>
                </c:pt>
                <c:pt idx="60594">
                  <c:v>3.5051485148514798</c:v>
                </c:pt>
                <c:pt idx="60595">
                  <c:v>3.9590465872156</c:v>
                </c:pt>
                <c:pt idx="60596">
                  <c:v>4.1227194161705398</c:v>
                </c:pt>
                <c:pt idx="60597">
                  <c:v>4.3669079211901796</c:v>
                </c:pt>
                <c:pt idx="60598">
                  <c:v>4.4110236220472396</c:v>
                </c:pt>
                <c:pt idx="60599">
                  <c:v>8.82274187790075</c:v>
                </c:pt>
                <c:pt idx="60600">
                  <c:v>8.81703880338174</c:v>
                </c:pt>
                <c:pt idx="60601">
                  <c:v>5.5598290598290596</c:v>
                </c:pt>
                <c:pt idx="60602">
                  <c:v>1.79065809379727</c:v>
                </c:pt>
                <c:pt idx="60603">
                  <c:v>2.7709019091507501</c:v>
                </c:pt>
                <c:pt idx="60604">
                  <c:v>1.2612650729849799</c:v>
                </c:pt>
                <c:pt idx="60605">
                  <c:v>5.62366474938373</c:v>
                </c:pt>
                <c:pt idx="60606">
                  <c:v>5.8094667465548202</c:v>
                </c:pt>
                <c:pt idx="60607">
                  <c:v>2.6379196840026302</c:v>
                </c:pt>
                <c:pt idx="60608">
                  <c:v>3.6901012373453299</c:v>
                </c:pt>
                <c:pt idx="60609">
                  <c:v>3.3051031487513498</c:v>
                </c:pt>
                <c:pt idx="60610">
                  <c:v>3.9291754756870998</c:v>
                </c:pt>
                <c:pt idx="60611">
                  <c:v>5.3992266795553396</c:v>
                </c:pt>
                <c:pt idx="60612">
                  <c:v>9.3172905525846694</c:v>
                </c:pt>
                <c:pt idx="60613">
                  <c:v>7.1318619128466301</c:v>
                </c:pt>
                <c:pt idx="60614">
                  <c:v>1.4238888888888801</c:v>
                </c:pt>
                <c:pt idx="60615">
                  <c:v>2.2503302509907499</c:v>
                </c:pt>
                <c:pt idx="60616">
                  <c:v>0.74221961244862</c:v>
                </c:pt>
                <c:pt idx="60617">
                  <c:v>6.2608213096559302</c:v>
                </c:pt>
                <c:pt idx="60618">
                  <c:v>-0.70788704965920102</c:v>
                </c:pt>
                <c:pt idx="60619">
                  <c:v>0.35049288061336198</c:v>
                </c:pt>
                <c:pt idx="60620">
                  <c:v>-1.1690518783542001</c:v>
                </c:pt>
                <c:pt idx="60621">
                  <c:v>-0.11672794117646999</c:v>
                </c:pt>
                <c:pt idx="60622">
                  <c:v>1.19374456993918</c:v>
                </c:pt>
                <c:pt idx="60623">
                  <c:v>4.9592621060722504</c:v>
                </c:pt>
                <c:pt idx="60624">
                  <c:v>5.5029182879377396</c:v>
                </c:pt>
                <c:pt idx="60625">
                  <c:v>4.1440823327615703</c:v>
                </c:pt>
                <c:pt idx="60626">
                  <c:v>0.54049445865302603</c:v>
                </c:pt>
                <c:pt idx="60627">
                  <c:v>2.7772020725388602</c:v>
                </c:pt>
                <c:pt idx="60628">
                  <c:v>-0.34300000000000003</c:v>
                </c:pt>
                <c:pt idx="60629">
                  <c:v>1.8627630375114299</c:v>
                </c:pt>
                <c:pt idx="60630">
                  <c:v>1.6051051051051</c:v>
                </c:pt>
                <c:pt idx="60631">
                  <c:v>2.7855029585798801</c:v>
                </c:pt>
                <c:pt idx="60632">
                  <c:v>0.52832512315270896</c:v>
                </c:pt>
                <c:pt idx="60633">
                  <c:v>0.96717171717171702</c:v>
                </c:pt>
                <c:pt idx="60634">
                  <c:v>1.62754491017964</c:v>
                </c:pt>
                <c:pt idx="60635">
                  <c:v>4.7125000000000004</c:v>
                </c:pt>
                <c:pt idx="60636">
                  <c:v>5.5524568393094196</c:v>
                </c:pt>
                <c:pt idx="60637">
                  <c:v>4.99061032863849</c:v>
                </c:pt>
                <c:pt idx="60638">
                  <c:v>2.7040690505548701</c:v>
                </c:pt>
                <c:pt idx="60639">
                  <c:v>5.5468277945619304</c:v>
                </c:pt>
                <c:pt idx="60640">
                  <c:v>0.32471264367816</c:v>
                </c:pt>
                <c:pt idx="60641">
                  <c:v>3.8222543352601099</c:v>
                </c:pt>
                <c:pt idx="60642">
                  <c:v>6.5407166123778504</c:v>
                </c:pt>
                <c:pt idx="60643">
                  <c:v>-0.373665480427046</c:v>
                </c:pt>
                <c:pt idx="60644">
                  <c:v>0.88387096774193497</c:v>
                </c:pt>
                <c:pt idx="60645">
                  <c:v>3.2566666666666602</c:v>
                </c:pt>
                <c:pt idx="60646">
                  <c:v>2.22435897435897</c:v>
                </c:pt>
                <c:pt idx="60647">
                  <c:v>-1.2818991097922801</c:v>
                </c:pt>
                <c:pt idx="60648">
                  <c:v>4.6875</c:v>
                </c:pt>
                <c:pt idx="60649">
                  <c:v>2.2747603833865799</c:v>
                </c:pt>
                <c:pt idx="60650">
                  <c:v>-1.0848484848484801</c:v>
                </c:pt>
                <c:pt idx="60651">
                  <c:v>-1.74193548387096</c:v>
                </c:pt>
                <c:pt idx="60652">
                  <c:v>0.75083056478405297</c:v>
                </c:pt>
                <c:pt idx="60653">
                  <c:v>1.6645161290322501</c:v>
                </c:pt>
                <c:pt idx="60654">
                  <c:v>1.1065380997177701</c:v>
                </c:pt>
                <c:pt idx="60655">
                  <c:v>-0.456930693069306</c:v>
                </c:pt>
                <c:pt idx="60656">
                  <c:v>-0.60189860634215298</c:v>
                </c:pt>
                <c:pt idx="60657">
                  <c:v>2.1230967188505201E-2</c:v>
                </c:pt>
                <c:pt idx="60658">
                  <c:v>-0.89462225125190498</c:v>
                </c:pt>
                <c:pt idx="60659">
                  <c:v>3.8277926904810999</c:v>
                </c:pt>
                <c:pt idx="60660">
                  <c:v>5.4779038879497701</c:v>
                </c:pt>
                <c:pt idx="60661">
                  <c:v>5.6376290974404997</c:v>
                </c:pt>
                <c:pt idx="60662">
                  <c:v>-2.0966932725199499</c:v>
                </c:pt>
                <c:pt idx="60663">
                  <c:v>0.32080465854949702</c:v>
                </c:pt>
                <c:pt idx="60664">
                  <c:v>-2.0325604341391199</c:v>
                </c:pt>
                <c:pt idx="60665">
                  <c:v>2.9963495322838201</c:v>
                </c:pt>
                <c:pt idx="60666">
                  <c:v>8.3498043052837492</c:v>
                </c:pt>
                <c:pt idx="60667">
                  <c:v>9.8125502815768293</c:v>
                </c:pt>
                <c:pt idx="60668">
                  <c:v>12.9851462522851</c:v>
                </c:pt>
                <c:pt idx="60669">
                  <c:v>9.9738498789346206</c:v>
                </c:pt>
                <c:pt idx="60670">
                  <c:v>11.062011834319501</c:v>
                </c:pt>
                <c:pt idx="60671">
                  <c:v>14.789270386266001</c:v>
                </c:pt>
                <c:pt idx="60672">
                  <c:v>13.2935500253936</c:v>
                </c:pt>
                <c:pt idx="60673">
                  <c:v>16.706675971155999</c:v>
                </c:pt>
                <c:pt idx="60674">
                  <c:v>5.4945105215004499</c:v>
                </c:pt>
                <c:pt idx="60675">
                  <c:v>9.3922225083698105</c:v>
                </c:pt>
                <c:pt idx="60676">
                  <c:v>5.9503271141264804</c:v>
                </c:pt>
                <c:pt idx="60677">
                  <c:v>14.197343895619699</c:v>
                </c:pt>
                <c:pt idx="60678">
                  <c:v>-7.3118279569892399</c:v>
                </c:pt>
                <c:pt idx="60679">
                  <c:v>-9.9404761904761898</c:v>
                </c:pt>
                <c:pt idx="60680">
                  <c:v>-9.9250000000000007</c:v>
                </c:pt>
                <c:pt idx="60681">
                  <c:v>-3.7</c:v>
                </c:pt>
                <c:pt idx="60682">
                  <c:v>-5.31451612903225</c:v>
                </c:pt>
                <c:pt idx="60683">
                  <c:v>-8.5166666666666604</c:v>
                </c:pt>
                <c:pt idx="60684">
                  <c:v>-2.5967741935483799</c:v>
                </c:pt>
                <c:pt idx="60685">
                  <c:v>-4.2983870967741904</c:v>
                </c:pt>
                <c:pt idx="60686">
                  <c:v>-9.5322580645161299</c:v>
                </c:pt>
                <c:pt idx="60687">
                  <c:v>-6.0649350649350602</c:v>
                </c:pt>
                <c:pt idx="60688">
                  <c:v>2.6611111111111101</c:v>
                </c:pt>
                <c:pt idx="60689">
                  <c:v>-1.1460674157303301</c:v>
                </c:pt>
                <c:pt idx="60690">
                  <c:v>1.4443326626425199</c:v>
                </c:pt>
                <c:pt idx="60691">
                  <c:v>0.62734288864387999</c:v>
                </c:pt>
                <c:pt idx="60692">
                  <c:v>1.31292080795126</c:v>
                </c:pt>
                <c:pt idx="60693">
                  <c:v>2.8912396694214801</c:v>
                </c:pt>
                <c:pt idx="60694">
                  <c:v>2.31744487678339</c:v>
                </c:pt>
                <c:pt idx="60695">
                  <c:v>5.9347953216374201</c:v>
                </c:pt>
                <c:pt idx="60696">
                  <c:v>5.3769230769230703</c:v>
                </c:pt>
                <c:pt idx="60697">
                  <c:v>2.6800778715120002</c:v>
                </c:pt>
                <c:pt idx="60698">
                  <c:v>-2.27591757887958</c:v>
                </c:pt>
                <c:pt idx="60699">
                  <c:v>0.16129032258064499</c:v>
                </c:pt>
                <c:pt idx="60700">
                  <c:v>-1.20164891789762</c:v>
                </c:pt>
                <c:pt idx="60701">
                  <c:v>4.1858760826115899</c:v>
                </c:pt>
                <c:pt idx="60702">
                  <c:v>3.5327139750938898</c:v>
                </c:pt>
                <c:pt idx="60703">
                  <c:v>1.38312108784804</c:v>
                </c:pt>
                <c:pt idx="60704">
                  <c:v>1.8543543543543499</c:v>
                </c:pt>
                <c:pt idx="60705">
                  <c:v>2.0810810810810798</c:v>
                </c:pt>
                <c:pt idx="60706">
                  <c:v>0.37236160892074799</c:v>
                </c:pt>
                <c:pt idx="60707">
                  <c:v>3.9708135716891602</c:v>
                </c:pt>
                <c:pt idx="60708">
                  <c:v>6.3901791639017897</c:v>
                </c:pt>
                <c:pt idx="60709">
                  <c:v>3.2413116041625698</c:v>
                </c:pt>
                <c:pt idx="60710">
                  <c:v>-1.27097023579435</c:v>
                </c:pt>
                <c:pt idx="60711">
                  <c:v>0.24577046181984399</c:v>
                </c:pt>
                <c:pt idx="60712">
                  <c:v>-1.4127264692885499</c:v>
                </c:pt>
                <c:pt idx="60713">
                  <c:v>4.5676246830092904</c:v>
                </c:pt>
                <c:pt idx="60714">
                  <c:v>3.18927973199329</c:v>
                </c:pt>
                <c:pt idx="60715">
                  <c:v>2.17578409919766</c:v>
                </c:pt>
                <c:pt idx="60716">
                  <c:v>2.75256739409499</c:v>
                </c:pt>
                <c:pt idx="60717">
                  <c:v>4.0646451182938996</c:v>
                </c:pt>
                <c:pt idx="60718">
                  <c:v>3.0942190993292802</c:v>
                </c:pt>
                <c:pt idx="60719">
                  <c:v>9.1809074837949307</c:v>
                </c:pt>
                <c:pt idx="60720">
                  <c:v>7.7049413437611003</c:v>
                </c:pt>
                <c:pt idx="60721">
                  <c:v>4.7863302459278101</c:v>
                </c:pt>
                <c:pt idx="60722">
                  <c:v>-0.16822429906542</c:v>
                </c:pt>
                <c:pt idx="60723">
                  <c:v>2.1355748373101902</c:v>
                </c:pt>
                <c:pt idx="60724">
                  <c:v>-5.9861591695501697E-2</c:v>
                </c:pt>
                <c:pt idx="60725">
                  <c:v>6.3993355481727496</c:v>
                </c:pt>
                <c:pt idx="60726">
                  <c:v>1.8115064345192999</c:v>
                </c:pt>
                <c:pt idx="60727">
                  <c:v>1.027616680475</c:v>
                </c:pt>
                <c:pt idx="60728">
                  <c:v>1.95834372661511</c:v>
                </c:pt>
                <c:pt idx="60729">
                  <c:v>1.7009321595028399</c:v>
                </c:pt>
                <c:pt idx="60730">
                  <c:v>1.7219237656689601</c:v>
                </c:pt>
                <c:pt idx="60731">
                  <c:v>3.83080110497237</c:v>
                </c:pt>
                <c:pt idx="60732">
                  <c:v>3.4509254066180501</c:v>
                </c:pt>
                <c:pt idx="60733">
                  <c:v>2.9804853640230098</c:v>
                </c:pt>
                <c:pt idx="60734">
                  <c:v>2.1291866028708101E-2</c:v>
                </c:pt>
                <c:pt idx="60735">
                  <c:v>1.6479518762532199</c:v>
                </c:pt>
                <c:pt idx="60736">
                  <c:v>0.18599621519329501</c:v>
                </c:pt>
                <c:pt idx="60737">
                  <c:v>4.5463376214229401</c:v>
                </c:pt>
                <c:pt idx="60738">
                  <c:v>3.2522675736961402</c:v>
                </c:pt>
                <c:pt idx="60739">
                  <c:v>-3.33768656716417</c:v>
                </c:pt>
                <c:pt idx="60740">
                  <c:v>0.92032442748091603</c:v>
                </c:pt>
                <c:pt idx="60741">
                  <c:v>0.50445726271630797</c:v>
                </c:pt>
                <c:pt idx="60742">
                  <c:v>1.06366459627329</c:v>
                </c:pt>
                <c:pt idx="60743">
                  <c:v>2.3563829787234001</c:v>
                </c:pt>
                <c:pt idx="60744">
                  <c:v>5.81177829099307</c:v>
                </c:pt>
                <c:pt idx="60745">
                  <c:v>3.1945355191256799</c:v>
                </c:pt>
                <c:pt idx="60746">
                  <c:v>-1.04384017758046</c:v>
                </c:pt>
                <c:pt idx="60747">
                  <c:v>-0.86818181818181805</c:v>
                </c:pt>
                <c:pt idx="60748">
                  <c:v>1.2157210401891201</c:v>
                </c:pt>
                <c:pt idx="60749">
                  <c:v>3.1103716028840802</c:v>
                </c:pt>
                <c:pt idx="60750">
                  <c:v>-0.21052631578947301</c:v>
                </c:pt>
                <c:pt idx="60751">
                  <c:v>14.3414634146341</c:v>
                </c:pt>
                <c:pt idx="60752">
                  <c:v>4.1451612903225801</c:v>
                </c:pt>
                <c:pt idx="60753">
                  <c:v>3.0666666666666602</c:v>
                </c:pt>
                <c:pt idx="60754">
                  <c:v>5.4354838709677402</c:v>
                </c:pt>
                <c:pt idx="60755">
                  <c:v>2.3833333333333302</c:v>
                </c:pt>
                <c:pt idx="60756">
                  <c:v>9.4606741573033695</c:v>
                </c:pt>
                <c:pt idx="60757">
                  <c:v>6.0537634408602097</c:v>
                </c:pt>
                <c:pt idx="60758">
                  <c:v>-0.122222222222222</c:v>
                </c:pt>
                <c:pt idx="60759">
                  <c:v>-1</c:v>
                </c:pt>
                <c:pt idx="60760">
                  <c:v>3.9565217391304301</c:v>
                </c:pt>
                <c:pt idx="60761">
                  <c:v>-2.9565217391304301</c:v>
                </c:pt>
                <c:pt idx="60762">
                  <c:v>-3.7610062893081699</c:v>
                </c:pt>
                <c:pt idx="60763">
                  <c:v>0.92156862745098</c:v>
                </c:pt>
                <c:pt idx="60764">
                  <c:v>-3.73856209150326</c:v>
                </c:pt>
                <c:pt idx="60765">
                  <c:v>-3.75</c:v>
                </c:pt>
                <c:pt idx="60766">
                  <c:v>2.16</c:v>
                </c:pt>
                <c:pt idx="60767">
                  <c:v>2.6804979253112</c:v>
                </c:pt>
                <c:pt idx="60768">
                  <c:v>-1.48</c:v>
                </c:pt>
                <c:pt idx="60769">
                  <c:v>2.9926402943882202</c:v>
                </c:pt>
                <c:pt idx="60770">
                  <c:v>-2.11722731906218</c:v>
                </c:pt>
                <c:pt idx="60771">
                  <c:v>1.2047952047952</c:v>
                </c:pt>
                <c:pt idx="60772">
                  <c:v>3.0296943231441</c:v>
                </c:pt>
                <c:pt idx="60773">
                  <c:v>8.8692307692307697</c:v>
                </c:pt>
                <c:pt idx="60774">
                  <c:v>6.24170616113744</c:v>
                </c:pt>
                <c:pt idx="60775">
                  <c:v>1.48111888111888</c:v>
                </c:pt>
                <c:pt idx="60776">
                  <c:v>-0.14503816793893101</c:v>
                </c:pt>
                <c:pt idx="60777">
                  <c:v>-0.13977272727272699</c:v>
                </c:pt>
                <c:pt idx="60778">
                  <c:v>0.53635505193578803</c:v>
                </c:pt>
                <c:pt idx="60779">
                  <c:v>7.2998352553541999</c:v>
                </c:pt>
                <c:pt idx="60780">
                  <c:v>1.1731843575418901</c:v>
                </c:pt>
                <c:pt idx="60781">
                  <c:v>3.6578947368421</c:v>
                </c:pt>
                <c:pt idx="60782">
                  <c:v>7.0639175257731903</c:v>
                </c:pt>
                <c:pt idx="60783">
                  <c:v>8.4703196347031895</c:v>
                </c:pt>
                <c:pt idx="60784">
                  <c:v>9.3802816901408406</c:v>
                </c:pt>
                <c:pt idx="60785">
                  <c:v>11.475587703435799</c:v>
                </c:pt>
                <c:pt idx="60786">
                  <c:v>9.8653198653198597</c:v>
                </c:pt>
                <c:pt idx="60787">
                  <c:v>3.0066115702479301</c:v>
                </c:pt>
                <c:pt idx="60788">
                  <c:v>3.7387914230019401</c:v>
                </c:pt>
                <c:pt idx="60789">
                  <c:v>5</c:v>
                </c:pt>
                <c:pt idx="60790">
                  <c:v>11.771666666666601</c:v>
                </c:pt>
                <c:pt idx="60791">
                  <c:v>1.3489382239382199</c:v>
                </c:pt>
                <c:pt idx="60792">
                  <c:v>2.0057321521625799</c:v>
                </c:pt>
                <c:pt idx="60793">
                  <c:v>0.79923150816522504</c:v>
                </c:pt>
                <c:pt idx="60794">
                  <c:v>-0.212005717008099</c:v>
                </c:pt>
                <c:pt idx="60795">
                  <c:v>0.50541176470588201</c:v>
                </c:pt>
                <c:pt idx="60796">
                  <c:v>2.4737291755659898</c:v>
                </c:pt>
                <c:pt idx="60797">
                  <c:v>5.5584045584045496</c:v>
                </c:pt>
                <c:pt idx="60798">
                  <c:v>3.8606119475473499</c:v>
                </c:pt>
                <c:pt idx="60799">
                  <c:v>7.0825515947467096E-2</c:v>
                </c:pt>
                <c:pt idx="60800">
                  <c:v>2.8158691701998699</c:v>
                </c:pt>
                <c:pt idx="60801">
                  <c:v>-0.64158617183528199</c:v>
                </c:pt>
                <c:pt idx="60802">
                  <c:v>1.73768043802887</c:v>
                </c:pt>
                <c:pt idx="60803">
                  <c:v>-0.83631871525633095</c:v>
                </c:pt>
                <c:pt idx="60804">
                  <c:v>0.12163978494623599</c:v>
                </c:pt>
                <c:pt idx="60805">
                  <c:v>-1.61757719714964</c:v>
                </c:pt>
                <c:pt idx="60806">
                  <c:v>-1.2928921568627401</c:v>
                </c:pt>
                <c:pt idx="60807">
                  <c:v>-3.2081850533807801</c:v>
                </c:pt>
                <c:pt idx="60808">
                  <c:v>0.690727373681288</c:v>
                </c:pt>
                <c:pt idx="60809">
                  <c:v>2.6323218066337302</c:v>
                </c:pt>
                <c:pt idx="60810">
                  <c:v>3.4075949367088598</c:v>
                </c:pt>
                <c:pt idx="60811">
                  <c:v>-2.28236744759556</c:v>
                </c:pt>
                <c:pt idx="60812">
                  <c:v>-0.32295988934992997</c:v>
                </c:pt>
                <c:pt idx="60813">
                  <c:v>-1.5669761273209499</c:v>
                </c:pt>
                <c:pt idx="60814">
                  <c:v>0.87893761581222896</c:v>
                </c:pt>
                <c:pt idx="60815">
                  <c:v>1.7983367983367899</c:v>
                </c:pt>
                <c:pt idx="60816">
                  <c:v>6.4767184035476699</c:v>
                </c:pt>
                <c:pt idx="60817">
                  <c:v>7.9155629139072801</c:v>
                </c:pt>
                <c:pt idx="60818">
                  <c:v>5.02739726027397</c:v>
                </c:pt>
                <c:pt idx="60819">
                  <c:v>4.2233856893542701</c:v>
                </c:pt>
                <c:pt idx="60820">
                  <c:v>8.30619469026548</c:v>
                </c:pt>
                <c:pt idx="60821">
                  <c:v>8.10509031198686</c:v>
                </c:pt>
                <c:pt idx="60822">
                  <c:v>4.2707182320441897</c:v>
                </c:pt>
                <c:pt idx="60823">
                  <c:v>2.18333333333333</c:v>
                </c:pt>
                <c:pt idx="60824">
                  <c:v>4.1542553191489304</c:v>
                </c:pt>
                <c:pt idx="60825">
                  <c:v>8.3136456211812604</c:v>
                </c:pt>
                <c:pt idx="60826">
                  <c:v>11.8429118773946</c:v>
                </c:pt>
                <c:pt idx="60827">
                  <c:v>-0.36363636363636298</c:v>
                </c:pt>
                <c:pt idx="60828">
                  <c:v>-1.9</c:v>
                </c:pt>
                <c:pt idx="60829">
                  <c:v>-2.6666666666666599</c:v>
                </c:pt>
                <c:pt idx="60830">
                  <c:v>-1</c:v>
                </c:pt>
                <c:pt idx="60831">
                  <c:v>-3.6666666666666599</c:v>
                </c:pt>
                <c:pt idx="60832">
                  <c:v>14.705882352941099</c:v>
                </c:pt>
                <c:pt idx="60833">
                  <c:v>0.8</c:v>
                </c:pt>
                <c:pt idx="60834">
                  <c:v>-10.8888888888888</c:v>
                </c:pt>
                <c:pt idx="60835">
                  <c:v>43.3333333333333</c:v>
                </c:pt>
                <c:pt idx="60836">
                  <c:v>-5.25</c:v>
                </c:pt>
                <c:pt idx="60837">
                  <c:v>18.846153846153801</c:v>
                </c:pt>
                <c:pt idx="60838">
                  <c:v>-8.3571428571428505</c:v>
                </c:pt>
                <c:pt idx="60839">
                  <c:v>12.3870967741935</c:v>
                </c:pt>
                <c:pt idx="60840">
                  <c:v>7.9285714285714199</c:v>
                </c:pt>
                <c:pt idx="60841">
                  <c:v>19.112903225806399</c:v>
                </c:pt>
                <c:pt idx="60842">
                  <c:v>-3.8983050847457599</c:v>
                </c:pt>
                <c:pt idx="60843">
                  <c:v>-2.2903225806451601</c:v>
                </c:pt>
                <c:pt idx="60844">
                  <c:v>15.1666666666666</c:v>
                </c:pt>
                <c:pt idx="60845">
                  <c:v>-0.37096774193548299</c:v>
                </c:pt>
                <c:pt idx="60846">
                  <c:v>-5.5161290322580596</c:v>
                </c:pt>
                <c:pt idx="60847">
                  <c:v>4.4833333333333298</c:v>
                </c:pt>
                <c:pt idx="60848">
                  <c:v>0.66129032258064502</c:v>
                </c:pt>
                <c:pt idx="60849">
                  <c:v>13.559322033898299</c:v>
                </c:pt>
                <c:pt idx="60850">
                  <c:v>3.6785714285714199</c:v>
                </c:pt>
                <c:pt idx="60851">
                  <c:v>18.614035087719198</c:v>
                </c:pt>
                <c:pt idx="60852">
                  <c:v>26.5131578947368</c:v>
                </c:pt>
                <c:pt idx="60853">
                  <c:v>-0.79096045197740095</c:v>
                </c:pt>
                <c:pt idx="60854">
                  <c:v>1.95375722543352</c:v>
                </c:pt>
                <c:pt idx="60855">
                  <c:v>-0.22543352601156</c:v>
                </c:pt>
                <c:pt idx="60856">
                  <c:v>7.3171806167400799</c:v>
                </c:pt>
                <c:pt idx="60857">
                  <c:v>-5.1160220994475099</c:v>
                </c:pt>
                <c:pt idx="60858">
                  <c:v>-1.7548076923076901</c:v>
                </c:pt>
                <c:pt idx="60859">
                  <c:v>-3.75242718446601</c:v>
                </c:pt>
                <c:pt idx="60860">
                  <c:v>2.2185430463576101</c:v>
                </c:pt>
                <c:pt idx="60861">
                  <c:v>-2.9691358024691299</c:v>
                </c:pt>
                <c:pt idx="60862">
                  <c:v>5.7584269662921299</c:v>
                </c:pt>
                <c:pt idx="60863">
                  <c:v>3.07462686567164</c:v>
                </c:pt>
                <c:pt idx="60864">
                  <c:v>7.6589285714285698</c:v>
                </c:pt>
                <c:pt idx="60865">
                  <c:v>4.9215070643642003</c:v>
                </c:pt>
                <c:pt idx="60866">
                  <c:v>8.9967845659163892</c:v>
                </c:pt>
                <c:pt idx="60867">
                  <c:v>5.1821138211382101</c:v>
                </c:pt>
                <c:pt idx="60868">
                  <c:v>7.6122159090909003</c:v>
                </c:pt>
                <c:pt idx="60869">
                  <c:v>7.4085820895522296</c:v>
                </c:pt>
                <c:pt idx="60870">
                  <c:v>2.4642289348171702</c:v>
                </c:pt>
                <c:pt idx="60871">
                  <c:v>-0.78407350689127098</c:v>
                </c:pt>
                <c:pt idx="60872">
                  <c:v>3.67411545623836</c:v>
                </c:pt>
                <c:pt idx="60873">
                  <c:v>3.81649831649831</c:v>
                </c:pt>
                <c:pt idx="60874">
                  <c:v>10.8171701112877</c:v>
                </c:pt>
                <c:pt idx="60875">
                  <c:v>4.1666666666666602E-2</c:v>
                </c:pt>
                <c:pt idx="60876">
                  <c:v>8.4677419354838701</c:v>
                </c:pt>
                <c:pt idx="60877">
                  <c:v>2.7192118226600899</c:v>
                </c:pt>
                <c:pt idx="60878">
                  <c:v>4.1615925058547996</c:v>
                </c:pt>
                <c:pt idx="60879">
                  <c:v>3.8533653846153801</c:v>
                </c:pt>
                <c:pt idx="60880">
                  <c:v>1.2565445026177999</c:v>
                </c:pt>
                <c:pt idx="60881">
                  <c:v>0.76558603491271804</c:v>
                </c:pt>
                <c:pt idx="60882">
                  <c:v>1.2476415094339599</c:v>
                </c:pt>
                <c:pt idx="60883">
                  <c:v>3.35917312661498</c:v>
                </c:pt>
                <c:pt idx="60884">
                  <c:v>-1.67979002624671</c:v>
                </c:pt>
                <c:pt idx="60885">
                  <c:v>1.5714285714285701</c:v>
                </c:pt>
                <c:pt idx="60886">
                  <c:v>6.6867469879517998</c:v>
                </c:pt>
                <c:pt idx="60887">
                  <c:v>19.7777777777777</c:v>
                </c:pt>
                <c:pt idx="60888">
                  <c:v>3.46428571428571</c:v>
                </c:pt>
                <c:pt idx="60889">
                  <c:v>2.8245614035087701</c:v>
                </c:pt>
                <c:pt idx="60890">
                  <c:v>-2.0666666666666602</c:v>
                </c:pt>
                <c:pt idx="60891">
                  <c:v>-4.0666666666666602</c:v>
                </c:pt>
                <c:pt idx="60892">
                  <c:v>31.8666666666666</c:v>
                </c:pt>
                <c:pt idx="60893">
                  <c:v>-6.7741935483870899</c:v>
                </c:pt>
                <c:pt idx="60894">
                  <c:v>-9.5161290322580605</c:v>
                </c:pt>
                <c:pt idx="60895">
                  <c:v>-10.7666666666666</c:v>
                </c:pt>
                <c:pt idx="60896">
                  <c:v>-7.32258064516129</c:v>
                </c:pt>
                <c:pt idx="60897">
                  <c:v>10.3</c:v>
                </c:pt>
                <c:pt idx="60898">
                  <c:v>20.357142857142801</c:v>
                </c:pt>
                <c:pt idx="60899">
                  <c:v>-21.5555555555555</c:v>
                </c:pt>
                <c:pt idx="60900">
                  <c:v>-16.125</c:v>
                </c:pt>
                <c:pt idx="60901">
                  <c:v>-7.55555555555555</c:v>
                </c:pt>
                <c:pt idx="60902">
                  <c:v>-14.8888888888888</c:v>
                </c:pt>
                <c:pt idx="60903">
                  <c:v>-7.8181818181818103</c:v>
                </c:pt>
                <c:pt idx="60904">
                  <c:v>0.92307692307692302</c:v>
                </c:pt>
                <c:pt idx="60905">
                  <c:v>-14.538461538461499</c:v>
                </c:pt>
                <c:pt idx="60906">
                  <c:v>-15.0714285714285</c:v>
                </c:pt>
                <c:pt idx="60907">
                  <c:v>8.3333333333333304</c:v>
                </c:pt>
                <c:pt idx="60908">
                  <c:v>-7.8571428571428497</c:v>
                </c:pt>
                <c:pt idx="60909">
                  <c:v>2.7777777777777701</c:v>
                </c:pt>
                <c:pt idx="60910">
                  <c:v>-9.4545454545454497</c:v>
                </c:pt>
                <c:pt idx="60911">
                  <c:v>11</c:v>
                </c:pt>
                <c:pt idx="60912">
                  <c:v>4.5384615384615303</c:v>
                </c:pt>
                <c:pt idx="60913">
                  <c:v>7.7037037037036997</c:v>
                </c:pt>
                <c:pt idx="60914">
                  <c:v>-9.7345132743362803E-2</c:v>
                </c:pt>
                <c:pt idx="60915">
                  <c:v>0.49342105263157798</c:v>
                </c:pt>
                <c:pt idx="60916">
                  <c:v>1.2265625</c:v>
                </c:pt>
                <c:pt idx="60917">
                  <c:v>9.2774193548387096</c:v>
                </c:pt>
                <c:pt idx="60918">
                  <c:v>5.7121212121212102</c:v>
                </c:pt>
                <c:pt idx="60919">
                  <c:v>6.2708333333333304</c:v>
                </c:pt>
                <c:pt idx="60920">
                  <c:v>3.2408759124087498</c:v>
                </c:pt>
                <c:pt idx="60921">
                  <c:v>-2.6338028169014001</c:v>
                </c:pt>
                <c:pt idx="60922">
                  <c:v>-1.0882352941176401</c:v>
                </c:pt>
                <c:pt idx="60923">
                  <c:v>11.7424242424242</c:v>
                </c:pt>
                <c:pt idx="60924">
                  <c:v>12.3172205438066</c:v>
                </c:pt>
                <c:pt idx="60925">
                  <c:v>9.0326633165829104</c:v>
                </c:pt>
                <c:pt idx="60926">
                  <c:v>5.81460674157303</c:v>
                </c:pt>
                <c:pt idx="60927">
                  <c:v>3.4386792452830099</c:v>
                </c:pt>
                <c:pt idx="60928">
                  <c:v>5.6229508196721296</c:v>
                </c:pt>
                <c:pt idx="60929">
                  <c:v>10.2189239332096</c:v>
                </c:pt>
                <c:pt idx="60930">
                  <c:v>6.21248142644873</c:v>
                </c:pt>
                <c:pt idx="60931">
                  <c:v>6.1848465055519197</c:v>
                </c:pt>
                <c:pt idx="60932">
                  <c:v>-7.2639225181597997E-3</c:v>
                </c:pt>
                <c:pt idx="60933">
                  <c:v>6.02815829528158</c:v>
                </c:pt>
                <c:pt idx="60934">
                  <c:v>2.4781987133666901</c:v>
                </c:pt>
                <c:pt idx="60935">
                  <c:v>13.0045385779122</c:v>
                </c:pt>
                <c:pt idx="60936">
                  <c:v>7.4666666666666597</c:v>
                </c:pt>
                <c:pt idx="60937">
                  <c:v>-1.1875</c:v>
                </c:pt>
                <c:pt idx="60938">
                  <c:v>6.9545454545454497</c:v>
                </c:pt>
                <c:pt idx="60939">
                  <c:v>4.0714285714285703</c:v>
                </c:pt>
                <c:pt idx="60940">
                  <c:v>19.4545454545454</c:v>
                </c:pt>
                <c:pt idx="60941">
                  <c:v>14.307692307692299</c:v>
                </c:pt>
                <c:pt idx="60942">
                  <c:v>47</c:v>
                </c:pt>
                <c:pt idx="60943">
                  <c:v>0.6</c:v>
                </c:pt>
                <c:pt idx="60944">
                  <c:v>3.25</c:v>
                </c:pt>
                <c:pt idx="60945">
                  <c:v>-12.9285714285714</c:v>
                </c:pt>
                <c:pt idx="60946">
                  <c:v>13.6</c:v>
                </c:pt>
                <c:pt idx="60947">
                  <c:v>-17.363636363636299</c:v>
                </c:pt>
                <c:pt idx="60948">
                  <c:v>-5.3</c:v>
                </c:pt>
                <c:pt idx="60949">
                  <c:v>35.700000000000003</c:v>
                </c:pt>
                <c:pt idx="60950">
                  <c:v>27</c:v>
                </c:pt>
                <c:pt idx="60951">
                  <c:v>44.2</c:v>
                </c:pt>
                <c:pt idx="60952">
                  <c:v>-2.4545454545454501</c:v>
                </c:pt>
                <c:pt idx="60953">
                  <c:v>26.588235294117599</c:v>
                </c:pt>
                <c:pt idx="60954">
                  <c:v>23.1111111111111</c:v>
                </c:pt>
                <c:pt idx="60955">
                  <c:v>-1.1818181818181801</c:v>
                </c:pt>
                <c:pt idx="60956">
                  <c:v>1.1111111111111101</c:v>
                </c:pt>
                <c:pt idx="60957">
                  <c:v>-21.75</c:v>
                </c:pt>
                <c:pt idx="60958">
                  <c:v>-10.090909090908999</c:v>
                </c:pt>
                <c:pt idx="60959">
                  <c:v>-11.2222222222222</c:v>
                </c:pt>
                <c:pt idx="60960">
                  <c:v>41.1111111111111</c:v>
                </c:pt>
                <c:pt idx="60961">
                  <c:v>6.5</c:v>
                </c:pt>
                <c:pt idx="60962">
                  <c:v>0.22222222222222199</c:v>
                </c:pt>
                <c:pt idx="60963">
                  <c:v>44.625</c:v>
                </c:pt>
                <c:pt idx="60964">
                  <c:v>7.7777777777777697</c:v>
                </c:pt>
                <c:pt idx="60965">
                  <c:v>18.2222222222222</c:v>
                </c:pt>
                <c:pt idx="60966">
                  <c:v>8.25</c:v>
                </c:pt>
                <c:pt idx="60967">
                  <c:v>-4</c:v>
                </c:pt>
                <c:pt idx="60968">
                  <c:v>-6</c:v>
                </c:pt>
                <c:pt idx="60969">
                  <c:v>21</c:v>
                </c:pt>
                <c:pt idx="60970">
                  <c:v>8.7777777777777697</c:v>
                </c:pt>
                <c:pt idx="60971">
                  <c:v>2.88888888888888</c:v>
                </c:pt>
                <c:pt idx="60972">
                  <c:v>6.75</c:v>
                </c:pt>
                <c:pt idx="60973">
                  <c:v>-4.2222222222222197</c:v>
                </c:pt>
                <c:pt idx="60974">
                  <c:v>-14</c:v>
                </c:pt>
                <c:pt idx="60975">
                  <c:v>-4.8615384615384603</c:v>
                </c:pt>
                <c:pt idx="60976">
                  <c:v>4.9344262295081904</c:v>
                </c:pt>
                <c:pt idx="60977">
                  <c:v>21.897058823529399</c:v>
                </c:pt>
                <c:pt idx="60978">
                  <c:v>16.269841269841201</c:v>
                </c:pt>
                <c:pt idx="60979">
                  <c:v>29.045454545454501</c:v>
                </c:pt>
                <c:pt idx="60980">
                  <c:v>21.177777777777699</c:v>
                </c:pt>
                <c:pt idx="60981">
                  <c:v>15.5</c:v>
                </c:pt>
                <c:pt idx="60982">
                  <c:v>21.159090909090899</c:v>
                </c:pt>
                <c:pt idx="60983">
                  <c:v>3.9090909090908998</c:v>
                </c:pt>
                <c:pt idx="60984">
                  <c:v>3.5581395348837201</c:v>
                </c:pt>
                <c:pt idx="60985">
                  <c:v>1.9322033898305</c:v>
                </c:pt>
                <c:pt idx="60986">
                  <c:v>6.7058823529411704</c:v>
                </c:pt>
                <c:pt idx="60987">
                  <c:v>24.5483870967741</c:v>
                </c:pt>
                <c:pt idx="60988">
                  <c:v>7.2765957446808498</c:v>
                </c:pt>
                <c:pt idx="60989">
                  <c:v>7.7548387096774096</c:v>
                </c:pt>
                <c:pt idx="60990">
                  <c:v>8.64</c:v>
                </c:pt>
                <c:pt idx="60991">
                  <c:v>22.096774193548299</c:v>
                </c:pt>
                <c:pt idx="60992">
                  <c:v>7.66480446927374</c:v>
                </c:pt>
                <c:pt idx="60993">
                  <c:v>18.419354838709602</c:v>
                </c:pt>
                <c:pt idx="60994">
                  <c:v>12.7956989247311</c:v>
                </c:pt>
                <c:pt idx="60995">
                  <c:v>5.3611111111111098</c:v>
                </c:pt>
                <c:pt idx="60996">
                  <c:v>7.10752688172043</c:v>
                </c:pt>
                <c:pt idx="60997">
                  <c:v>7.4876847290640303</c:v>
                </c:pt>
                <c:pt idx="60998">
                  <c:v>10.133640552995301</c:v>
                </c:pt>
                <c:pt idx="60999">
                  <c:v>-6.4444444444444402</c:v>
                </c:pt>
                <c:pt idx="61000">
                  <c:v>-0.6</c:v>
                </c:pt>
                <c:pt idx="61001">
                  <c:v>1.25</c:v>
                </c:pt>
                <c:pt idx="61002">
                  <c:v>-0.66666666666666596</c:v>
                </c:pt>
                <c:pt idx="61003">
                  <c:v>-12.9333333333333</c:v>
                </c:pt>
                <c:pt idx="61004">
                  <c:v>25.3888888888888</c:v>
                </c:pt>
                <c:pt idx="61005">
                  <c:v>40.823529411764703</c:v>
                </c:pt>
                <c:pt idx="61006">
                  <c:v>30.2</c:v>
                </c:pt>
                <c:pt idx="61007">
                  <c:v>-11.8888888888888</c:v>
                </c:pt>
                <c:pt idx="61008">
                  <c:v>-10.8333333333333</c:v>
                </c:pt>
                <c:pt idx="61009">
                  <c:v>-16.615384615384599</c:v>
                </c:pt>
                <c:pt idx="61010">
                  <c:v>-21.9166666666666</c:v>
                </c:pt>
                <c:pt idx="61011">
                  <c:v>-15.6666666666666</c:v>
                </c:pt>
                <c:pt idx="61012">
                  <c:v>-13.8888888888888</c:v>
                </c:pt>
                <c:pt idx="61013">
                  <c:v>-19.625</c:v>
                </c:pt>
                <c:pt idx="61014">
                  <c:v>-0.66666666666666596</c:v>
                </c:pt>
                <c:pt idx="61015">
                  <c:v>0.375</c:v>
                </c:pt>
                <c:pt idx="61016">
                  <c:v>-8.7777777777777697</c:v>
                </c:pt>
                <c:pt idx="61017">
                  <c:v>12.7777777777777</c:v>
                </c:pt>
                <c:pt idx="61018">
                  <c:v>-12</c:v>
                </c:pt>
                <c:pt idx="61019">
                  <c:v>-11.875</c:v>
                </c:pt>
                <c:pt idx="61020">
                  <c:v>-20.8</c:v>
                </c:pt>
                <c:pt idx="61021">
                  <c:v>-11.7777777777777</c:v>
                </c:pt>
                <c:pt idx="61022">
                  <c:v>-14.25</c:v>
                </c:pt>
                <c:pt idx="61023">
                  <c:v>-18.5555555555555</c:v>
                </c:pt>
                <c:pt idx="61024">
                  <c:v>-25.7777777777777</c:v>
                </c:pt>
                <c:pt idx="61025">
                  <c:v>-16.875</c:v>
                </c:pt>
                <c:pt idx="61026">
                  <c:v>-12.4444444444444</c:v>
                </c:pt>
                <c:pt idx="61027">
                  <c:v>-11.1111111111111</c:v>
                </c:pt>
                <c:pt idx="61028">
                  <c:v>6.5</c:v>
                </c:pt>
                <c:pt idx="61029">
                  <c:v>-8.1111111111111107</c:v>
                </c:pt>
                <c:pt idx="61030">
                  <c:v>-3</c:v>
                </c:pt>
                <c:pt idx="61031">
                  <c:v>12</c:v>
                </c:pt>
                <c:pt idx="61032">
                  <c:v>6.3333333333333304</c:v>
                </c:pt>
                <c:pt idx="61033">
                  <c:v>-6.4375</c:v>
                </c:pt>
                <c:pt idx="61034">
                  <c:v>-1.1666666666666601</c:v>
                </c:pt>
                <c:pt idx="61035">
                  <c:v>7.6470588235294104</c:v>
                </c:pt>
                <c:pt idx="61036">
                  <c:v>25.652173913043399</c:v>
                </c:pt>
                <c:pt idx="61037">
                  <c:v>14.3333333333333</c:v>
                </c:pt>
                <c:pt idx="61038">
                  <c:v>23.419354838709602</c:v>
                </c:pt>
                <c:pt idx="61039">
                  <c:v>11.857142857142801</c:v>
                </c:pt>
                <c:pt idx="61040">
                  <c:v>2.9473684210526301</c:v>
                </c:pt>
                <c:pt idx="61041">
                  <c:v>-6.0882352941176396</c:v>
                </c:pt>
                <c:pt idx="61042">
                  <c:v>4.07407407407407</c:v>
                </c:pt>
                <c:pt idx="61043">
                  <c:v>65.821428571428498</c:v>
                </c:pt>
                <c:pt idx="61044">
                  <c:v>-1</c:v>
                </c:pt>
                <c:pt idx="61045">
                  <c:v>16.3333333333333</c:v>
                </c:pt>
                <c:pt idx="61046">
                  <c:v>2</c:v>
                </c:pt>
                <c:pt idx="61047">
                  <c:v>99.1111111111111</c:v>
                </c:pt>
                <c:pt idx="61048">
                  <c:v>20</c:v>
                </c:pt>
                <c:pt idx="61049">
                  <c:v>-9.6666666666666607</c:v>
                </c:pt>
                <c:pt idx="61050">
                  <c:v>-2.5</c:v>
                </c:pt>
                <c:pt idx="61051">
                  <c:v>3.2</c:v>
                </c:pt>
                <c:pt idx="61052">
                  <c:v>-11.1</c:v>
                </c:pt>
                <c:pt idx="61053">
                  <c:v>-7.4</c:v>
                </c:pt>
                <c:pt idx="61054">
                  <c:v>-4.4090909090909003</c:v>
                </c:pt>
                <c:pt idx="61055">
                  <c:v>-7.2777777777777697</c:v>
                </c:pt>
                <c:pt idx="61056">
                  <c:v>-5</c:v>
                </c:pt>
                <c:pt idx="61057">
                  <c:v>37.6666666666666</c:v>
                </c:pt>
                <c:pt idx="61058">
                  <c:v>47.411764705882298</c:v>
                </c:pt>
                <c:pt idx="61059">
                  <c:v>7.5882352941176396</c:v>
                </c:pt>
                <c:pt idx="61060">
                  <c:v>-11.8888888888888</c:v>
                </c:pt>
                <c:pt idx="61061">
                  <c:v>-13.647058823529401</c:v>
                </c:pt>
                <c:pt idx="61062">
                  <c:v>-26.8</c:v>
                </c:pt>
                <c:pt idx="61063">
                  <c:v>-12.4444444444444</c:v>
                </c:pt>
                <c:pt idx="61064">
                  <c:v>-9</c:v>
                </c:pt>
                <c:pt idx="61065">
                  <c:v>5.9230769230769198</c:v>
                </c:pt>
                <c:pt idx="61066">
                  <c:v>10.2222222222222</c:v>
                </c:pt>
                <c:pt idx="61067">
                  <c:v>-4.4117647058823497</c:v>
                </c:pt>
                <c:pt idx="61068">
                  <c:v>-3.38888888888888</c:v>
                </c:pt>
                <c:pt idx="61069">
                  <c:v>29.090909090909001</c:v>
                </c:pt>
                <c:pt idx="61070">
                  <c:v>22.863636363636299</c:v>
                </c:pt>
                <c:pt idx="61071">
                  <c:v>9.0833333333333304</c:v>
                </c:pt>
                <c:pt idx="61072">
                  <c:v>-17.25</c:v>
                </c:pt>
                <c:pt idx="61073">
                  <c:v>1.44444444444444</c:v>
                </c:pt>
                <c:pt idx="61074">
                  <c:v>-10</c:v>
                </c:pt>
                <c:pt idx="61075">
                  <c:v>-9.1</c:v>
                </c:pt>
                <c:pt idx="61076">
                  <c:v>-9.8888888888888893</c:v>
                </c:pt>
                <c:pt idx="61077">
                  <c:v>-11.25</c:v>
                </c:pt>
                <c:pt idx="61078">
                  <c:v>14.2307692307692</c:v>
                </c:pt>
                <c:pt idx="61079">
                  <c:v>-7.7777777777777697</c:v>
                </c:pt>
                <c:pt idx="61080">
                  <c:v>-15.375</c:v>
                </c:pt>
                <c:pt idx="61081">
                  <c:v>-6.4444444444444402</c:v>
                </c:pt>
                <c:pt idx="61082">
                  <c:v>-10.1111111111111</c:v>
                </c:pt>
                <c:pt idx="61083">
                  <c:v>30.7777777777777</c:v>
                </c:pt>
                <c:pt idx="61084">
                  <c:v>18.75</c:v>
                </c:pt>
                <c:pt idx="61085">
                  <c:v>4.8888888888888804</c:v>
                </c:pt>
                <c:pt idx="61086">
                  <c:v>-18.7777777777777</c:v>
                </c:pt>
                <c:pt idx="61087">
                  <c:v>-15</c:v>
                </c:pt>
                <c:pt idx="61088">
                  <c:v>-0.2</c:v>
                </c:pt>
                <c:pt idx="61089">
                  <c:v>6.6666666666666599</c:v>
                </c:pt>
                <c:pt idx="61090">
                  <c:v>0</c:v>
                </c:pt>
                <c:pt idx="61091">
                  <c:v>-8.3333333333333304</c:v>
                </c:pt>
                <c:pt idx="61092">
                  <c:v>5.875</c:v>
                </c:pt>
                <c:pt idx="61093">
                  <c:v>-7.3333333333333304</c:v>
                </c:pt>
                <c:pt idx="61094">
                  <c:v>-2.7777777777777701</c:v>
                </c:pt>
                <c:pt idx="61095">
                  <c:v>-4.6666666666666599</c:v>
                </c:pt>
                <c:pt idx="61096">
                  <c:v>33.875</c:v>
                </c:pt>
                <c:pt idx="61097">
                  <c:v>-4.1111111111111098</c:v>
                </c:pt>
                <c:pt idx="61098">
                  <c:v>25.3333333333333</c:v>
                </c:pt>
                <c:pt idx="61099">
                  <c:v>-3.625</c:v>
                </c:pt>
                <c:pt idx="61100">
                  <c:v>3.7692307692307598</c:v>
                </c:pt>
                <c:pt idx="61101">
                  <c:v>15.076923076923</c:v>
                </c:pt>
                <c:pt idx="61102">
                  <c:v>-2.88888888888888</c:v>
                </c:pt>
                <c:pt idx="61103">
                  <c:v>43.75</c:v>
                </c:pt>
                <c:pt idx="61104">
                  <c:v>1.44444444444444</c:v>
                </c:pt>
                <c:pt idx="61105">
                  <c:v>4.2222222222222197</c:v>
                </c:pt>
                <c:pt idx="61106">
                  <c:v>-7</c:v>
                </c:pt>
                <c:pt idx="61107">
                  <c:v>-17.2</c:v>
                </c:pt>
                <c:pt idx="61108">
                  <c:v>0.54545454545454497</c:v>
                </c:pt>
                <c:pt idx="61109">
                  <c:v>2.9444444444444402</c:v>
                </c:pt>
                <c:pt idx="61110">
                  <c:v>23.9</c:v>
                </c:pt>
                <c:pt idx="61111">
                  <c:v>-16.7777777777777</c:v>
                </c:pt>
                <c:pt idx="61112">
                  <c:v>-2.125</c:v>
                </c:pt>
                <c:pt idx="61113">
                  <c:v>41.090909090909001</c:v>
                </c:pt>
                <c:pt idx="61114">
                  <c:v>-0.88888888888888795</c:v>
                </c:pt>
                <c:pt idx="61115">
                  <c:v>-10</c:v>
                </c:pt>
                <c:pt idx="61116">
                  <c:v>-10.5</c:v>
                </c:pt>
                <c:pt idx="61117">
                  <c:v>11.4545454545454</c:v>
                </c:pt>
                <c:pt idx="61118">
                  <c:v>-9.0909090909090899</c:v>
                </c:pt>
                <c:pt idx="61119">
                  <c:v>-5.4444444444444402</c:v>
                </c:pt>
                <c:pt idx="61120">
                  <c:v>2.25</c:v>
                </c:pt>
                <c:pt idx="61121">
                  <c:v>-8.6666666666666607</c:v>
                </c:pt>
                <c:pt idx="61122">
                  <c:v>0.5</c:v>
                </c:pt>
                <c:pt idx="61123">
                  <c:v>8.25</c:v>
                </c:pt>
                <c:pt idx="61124">
                  <c:v>57.1666666666666</c:v>
                </c:pt>
                <c:pt idx="61125">
                  <c:v>-3.7692307692307598</c:v>
                </c:pt>
                <c:pt idx="61126">
                  <c:v>-2.7777777777777701</c:v>
                </c:pt>
                <c:pt idx="61127">
                  <c:v>-3.875</c:v>
                </c:pt>
                <c:pt idx="61128">
                  <c:v>-8.4444444444444393</c:v>
                </c:pt>
                <c:pt idx="61129">
                  <c:v>-12.6666666666666</c:v>
                </c:pt>
                <c:pt idx="61130">
                  <c:v>-1</c:v>
                </c:pt>
                <c:pt idx="61131">
                  <c:v>-11.2903225806451</c:v>
                </c:pt>
                <c:pt idx="61132">
                  <c:v>-8.6666666666666607</c:v>
                </c:pt>
                <c:pt idx="61133">
                  <c:v>-0.15</c:v>
                </c:pt>
                <c:pt idx="61134">
                  <c:v>2.02941176470588</c:v>
                </c:pt>
                <c:pt idx="61135">
                  <c:v>24.657142857142802</c:v>
                </c:pt>
                <c:pt idx="61136">
                  <c:v>16.948717948717899</c:v>
                </c:pt>
                <c:pt idx="61137">
                  <c:v>5.7435897435897401</c:v>
                </c:pt>
                <c:pt idx="61138">
                  <c:v>14.25</c:v>
                </c:pt>
                <c:pt idx="61139">
                  <c:v>5.5909090909090899</c:v>
                </c:pt>
                <c:pt idx="61140">
                  <c:v>2.0909090909090899</c:v>
                </c:pt>
                <c:pt idx="61141">
                  <c:v>10.6785714285714</c:v>
                </c:pt>
                <c:pt idx="61142">
                  <c:v>-10.3846153846153</c:v>
                </c:pt>
                <c:pt idx="61143">
                  <c:v>12.5555555555555</c:v>
                </c:pt>
                <c:pt idx="61144">
                  <c:v>-3.72727272727272</c:v>
                </c:pt>
                <c:pt idx="61145">
                  <c:v>1.6153846153846101</c:v>
                </c:pt>
                <c:pt idx="61146">
                  <c:v>-2.2727272727272698</c:v>
                </c:pt>
                <c:pt idx="61147">
                  <c:v>-7.5</c:v>
                </c:pt>
                <c:pt idx="61148">
                  <c:v>3.6666666666666599</c:v>
                </c:pt>
                <c:pt idx="61149">
                  <c:v>-1.2222222222222201</c:v>
                </c:pt>
                <c:pt idx="61150">
                  <c:v>-1</c:v>
                </c:pt>
                <c:pt idx="61151">
                  <c:v>-11.25</c:v>
                </c:pt>
                <c:pt idx="61152">
                  <c:v>-14.1111111111111</c:v>
                </c:pt>
                <c:pt idx="61153">
                  <c:v>-9.8000000000000007</c:v>
                </c:pt>
                <c:pt idx="61154">
                  <c:v>-11.7777777777777</c:v>
                </c:pt>
                <c:pt idx="61155">
                  <c:v>-15.4</c:v>
                </c:pt>
                <c:pt idx="61156">
                  <c:v>-17.692307692307601</c:v>
                </c:pt>
                <c:pt idx="61157">
                  <c:v>-6.8333333333333304</c:v>
                </c:pt>
                <c:pt idx="61158">
                  <c:v>0.55555555555555503</c:v>
                </c:pt>
                <c:pt idx="61159">
                  <c:v>-8.6363636363636296</c:v>
                </c:pt>
                <c:pt idx="61160">
                  <c:v>26.923076923076898</c:v>
                </c:pt>
                <c:pt idx="61161">
                  <c:v>11.538461538461499</c:v>
                </c:pt>
                <c:pt idx="61162">
                  <c:v>-10.7272727272727</c:v>
                </c:pt>
                <c:pt idx="61163">
                  <c:v>34.25</c:v>
                </c:pt>
                <c:pt idx="61164">
                  <c:v>-8.1111111111111107</c:v>
                </c:pt>
                <c:pt idx="61165">
                  <c:v>-8.2222222222222197</c:v>
                </c:pt>
                <c:pt idx="61166">
                  <c:v>-11.5</c:v>
                </c:pt>
                <c:pt idx="61167">
                  <c:v>-12.3333333333333</c:v>
                </c:pt>
                <c:pt idx="61168">
                  <c:v>13.9166666666666</c:v>
                </c:pt>
                <c:pt idx="61169">
                  <c:v>11.714285714285699</c:v>
                </c:pt>
                <c:pt idx="61170">
                  <c:v>2.3333333333333299</c:v>
                </c:pt>
                <c:pt idx="61171">
                  <c:v>-17</c:v>
                </c:pt>
                <c:pt idx="61172">
                  <c:v>6.2222222222222197</c:v>
                </c:pt>
                <c:pt idx="61173">
                  <c:v>-8.125</c:v>
                </c:pt>
                <c:pt idx="61174">
                  <c:v>-9.55555555555555</c:v>
                </c:pt>
                <c:pt idx="61175">
                  <c:v>-14.6666666666666</c:v>
                </c:pt>
                <c:pt idx="61176">
                  <c:v>-1.7777777777777699</c:v>
                </c:pt>
                <c:pt idx="61177">
                  <c:v>-24.25</c:v>
                </c:pt>
                <c:pt idx="61178">
                  <c:v>-15</c:v>
                </c:pt>
                <c:pt idx="61179">
                  <c:v>-13.9230769230769</c:v>
                </c:pt>
                <c:pt idx="61180">
                  <c:v>5.4285714285714199</c:v>
                </c:pt>
                <c:pt idx="61181">
                  <c:v>-3.9444444444444402</c:v>
                </c:pt>
                <c:pt idx="61182">
                  <c:v>22.3333333333333</c:v>
                </c:pt>
                <c:pt idx="61183">
                  <c:v>-9.0714285714285694</c:v>
                </c:pt>
                <c:pt idx="61184">
                  <c:v>-0.29411764705882298</c:v>
                </c:pt>
                <c:pt idx="61185">
                  <c:v>-11.176470588235199</c:v>
                </c:pt>
                <c:pt idx="61186">
                  <c:v>-1.52941176470588</c:v>
                </c:pt>
                <c:pt idx="61187">
                  <c:v>-10.3333333333333</c:v>
                </c:pt>
                <c:pt idx="61188">
                  <c:v>-5.8095238095238004</c:v>
                </c:pt>
                <c:pt idx="61189">
                  <c:v>-14.25</c:v>
                </c:pt>
                <c:pt idx="61190">
                  <c:v>-4.0833333333333304</c:v>
                </c:pt>
                <c:pt idx="61191">
                  <c:v>-19.2222222222222</c:v>
                </c:pt>
                <c:pt idx="61192">
                  <c:v>18.25</c:v>
                </c:pt>
                <c:pt idx="61193">
                  <c:v>-3.7777777777777701</c:v>
                </c:pt>
                <c:pt idx="61194">
                  <c:v>0.5</c:v>
                </c:pt>
                <c:pt idx="61195">
                  <c:v>-25.1111111111111</c:v>
                </c:pt>
                <c:pt idx="61196">
                  <c:v>27.8888888888888</c:v>
                </c:pt>
                <c:pt idx="61197">
                  <c:v>-2.875</c:v>
                </c:pt>
                <c:pt idx="61198">
                  <c:v>-7.5</c:v>
                </c:pt>
                <c:pt idx="61199">
                  <c:v>-18.6666666666666</c:v>
                </c:pt>
                <c:pt idx="61200">
                  <c:v>6.2857142857142803</c:v>
                </c:pt>
                <c:pt idx="61201">
                  <c:v>0.4</c:v>
                </c:pt>
                <c:pt idx="61202">
                  <c:v>-14.9285714285714</c:v>
                </c:pt>
                <c:pt idx="61203">
                  <c:v>-2</c:v>
                </c:pt>
                <c:pt idx="61204">
                  <c:v>7.1176470588235201</c:v>
                </c:pt>
                <c:pt idx="61205">
                  <c:v>-11.4615384615384</c:v>
                </c:pt>
                <c:pt idx="61206">
                  <c:v>-8.8333333333333304</c:v>
                </c:pt>
                <c:pt idx="61207">
                  <c:v>0.36363636363636298</c:v>
                </c:pt>
                <c:pt idx="61208">
                  <c:v>-6.8888888888888804</c:v>
                </c:pt>
                <c:pt idx="61209">
                  <c:v>7.5</c:v>
                </c:pt>
                <c:pt idx="61210">
                  <c:v>1</c:v>
                </c:pt>
                <c:pt idx="61211">
                  <c:v>-18.4166666666666</c:v>
                </c:pt>
                <c:pt idx="61212">
                  <c:v>-4.6923076923076898</c:v>
                </c:pt>
                <c:pt idx="61213">
                  <c:v>-1.26086956521739</c:v>
                </c:pt>
                <c:pt idx="61214">
                  <c:v>-16.904761904761902</c:v>
                </c:pt>
                <c:pt idx="61215">
                  <c:v>1.18518518518518</c:v>
                </c:pt>
                <c:pt idx="61216">
                  <c:v>10.5185185185185</c:v>
                </c:pt>
                <c:pt idx="61217">
                  <c:v>-1.19047619047619</c:v>
                </c:pt>
                <c:pt idx="61218">
                  <c:v>8.1818181818181799</c:v>
                </c:pt>
                <c:pt idx="61219">
                  <c:v>-1.0909090909090899</c:v>
                </c:pt>
                <c:pt idx="61220">
                  <c:v>-1.1000000000000001</c:v>
                </c:pt>
                <c:pt idx="61221">
                  <c:v>12.615384615384601</c:v>
                </c:pt>
                <c:pt idx="61222">
                  <c:v>-9.8888888888888893</c:v>
                </c:pt>
                <c:pt idx="61223">
                  <c:v>-2.64</c:v>
                </c:pt>
                <c:pt idx="61224">
                  <c:v>-7.9729729729729701</c:v>
                </c:pt>
                <c:pt idx="61225">
                  <c:v>-10.7777777777777</c:v>
                </c:pt>
                <c:pt idx="61226">
                  <c:v>-0.25</c:v>
                </c:pt>
                <c:pt idx="61227">
                  <c:v>-9.6666666666666607</c:v>
                </c:pt>
                <c:pt idx="61228">
                  <c:v>8.3333333333333304</c:v>
                </c:pt>
                <c:pt idx="61229">
                  <c:v>35.625</c:v>
                </c:pt>
                <c:pt idx="61230">
                  <c:v>81.4444444444444</c:v>
                </c:pt>
                <c:pt idx="61231">
                  <c:v>39.2222222222222</c:v>
                </c:pt>
                <c:pt idx="61232">
                  <c:v>-6.7777777777777697</c:v>
                </c:pt>
                <c:pt idx="61233">
                  <c:v>-8.625</c:v>
                </c:pt>
                <c:pt idx="61234">
                  <c:v>8</c:v>
                </c:pt>
                <c:pt idx="61235">
                  <c:v>-16</c:v>
                </c:pt>
                <c:pt idx="61236">
                  <c:v>-0.63636363636363602</c:v>
                </c:pt>
                <c:pt idx="61237">
                  <c:v>-7.9</c:v>
                </c:pt>
                <c:pt idx="61238">
                  <c:v>-5.25</c:v>
                </c:pt>
                <c:pt idx="61239">
                  <c:v>-3.55555555555555</c:v>
                </c:pt>
                <c:pt idx="61240">
                  <c:v>68.7777777777777</c:v>
                </c:pt>
                <c:pt idx="61241">
                  <c:v>10.4166666666666</c:v>
                </c:pt>
                <c:pt idx="61242">
                  <c:v>69.615384615384599</c:v>
                </c:pt>
                <c:pt idx="61243">
                  <c:v>19</c:v>
                </c:pt>
                <c:pt idx="61244">
                  <c:v>-3.4166666666666599</c:v>
                </c:pt>
                <c:pt idx="61245">
                  <c:v>8.375</c:v>
                </c:pt>
                <c:pt idx="61246">
                  <c:v>-8.2727272727272698</c:v>
                </c:pt>
                <c:pt idx="61247">
                  <c:v>-4.8333333333333304</c:v>
                </c:pt>
                <c:pt idx="61248">
                  <c:v>1.6</c:v>
                </c:pt>
                <c:pt idx="61249">
                  <c:v>131.19999999999999</c:v>
                </c:pt>
                <c:pt idx="61250">
                  <c:v>8.125</c:v>
                </c:pt>
                <c:pt idx="61251">
                  <c:v>25.5555555555555</c:v>
                </c:pt>
                <c:pt idx="61252">
                  <c:v>-4</c:v>
                </c:pt>
                <c:pt idx="61253">
                  <c:v>5.6</c:v>
                </c:pt>
                <c:pt idx="61254">
                  <c:v>-17.545454545454501</c:v>
                </c:pt>
                <c:pt idx="61255">
                  <c:v>-8.9230769230769198</c:v>
                </c:pt>
                <c:pt idx="61256">
                  <c:v>-1.84615384615384</c:v>
                </c:pt>
                <c:pt idx="61257">
                  <c:v>-11.8125</c:v>
                </c:pt>
                <c:pt idx="61258">
                  <c:v>10.2272727272727</c:v>
                </c:pt>
                <c:pt idx="61259">
                  <c:v>14.863636363636299</c:v>
                </c:pt>
                <c:pt idx="61260">
                  <c:v>3.4666666666666601</c:v>
                </c:pt>
                <c:pt idx="61261">
                  <c:v>16.9166666666666</c:v>
                </c:pt>
                <c:pt idx="61262">
                  <c:v>-13.0714285714285</c:v>
                </c:pt>
                <c:pt idx="61263">
                  <c:v>-12.769230769230701</c:v>
                </c:pt>
                <c:pt idx="61264">
                  <c:v>41.636363636363598</c:v>
                </c:pt>
                <c:pt idx="61265">
                  <c:v>-5.0999999999999996</c:v>
                </c:pt>
                <c:pt idx="61266">
                  <c:v>-24.4545454545454</c:v>
                </c:pt>
                <c:pt idx="61267">
                  <c:v>-0.83333333333333304</c:v>
                </c:pt>
                <c:pt idx="61268">
                  <c:v>-6.2727272727272698</c:v>
                </c:pt>
                <c:pt idx="61269">
                  <c:v>0.55555555555555503</c:v>
                </c:pt>
                <c:pt idx="61270">
                  <c:v>-2.7777777777777701</c:v>
                </c:pt>
                <c:pt idx="61271">
                  <c:v>0.61538461538461497</c:v>
                </c:pt>
                <c:pt idx="61272">
                  <c:v>9.5384615384615294</c:v>
                </c:pt>
                <c:pt idx="61273">
                  <c:v>-1.9</c:v>
                </c:pt>
                <c:pt idx="61274">
                  <c:v>-6.5833333333333304</c:v>
                </c:pt>
                <c:pt idx="61275">
                  <c:v>7.6363636363636296</c:v>
                </c:pt>
                <c:pt idx="61276">
                  <c:v>-13.1818181818181</c:v>
                </c:pt>
                <c:pt idx="61277">
                  <c:v>0.74193548387096697</c:v>
                </c:pt>
                <c:pt idx="61278">
                  <c:v>7.2857142857142803</c:v>
                </c:pt>
                <c:pt idx="61279">
                  <c:v>32.1142857142857</c:v>
                </c:pt>
                <c:pt idx="61280">
                  <c:v>9.7857142857142794</c:v>
                </c:pt>
                <c:pt idx="61281">
                  <c:v>-10.259259259259199</c:v>
                </c:pt>
                <c:pt idx="61282">
                  <c:v>29.3333333333333</c:v>
                </c:pt>
                <c:pt idx="61283">
                  <c:v>12</c:v>
                </c:pt>
                <c:pt idx="61284">
                  <c:v>21.8333333333333</c:v>
                </c:pt>
                <c:pt idx="61285">
                  <c:v>7.9090909090909003</c:v>
                </c:pt>
                <c:pt idx="61286">
                  <c:v>10.1</c:v>
                </c:pt>
                <c:pt idx="61287">
                  <c:v>20.7777777777777</c:v>
                </c:pt>
                <c:pt idx="61288">
                  <c:v>1.65384615384615</c:v>
                </c:pt>
                <c:pt idx="61289">
                  <c:v>-3.55555555555555</c:v>
                </c:pt>
                <c:pt idx="61290">
                  <c:v>-11.3529411764705</c:v>
                </c:pt>
                <c:pt idx="61291">
                  <c:v>11.6</c:v>
                </c:pt>
                <c:pt idx="61292">
                  <c:v>-3.07407407407407</c:v>
                </c:pt>
                <c:pt idx="61293">
                  <c:v>6.23529411764705</c:v>
                </c:pt>
                <c:pt idx="61294">
                  <c:v>11.25</c:v>
                </c:pt>
                <c:pt idx="61295">
                  <c:v>18.1428571428571</c:v>
                </c:pt>
                <c:pt idx="61296">
                  <c:v>9.6153846153846096</c:v>
                </c:pt>
                <c:pt idx="61297">
                  <c:v>25.1111111111111</c:v>
                </c:pt>
                <c:pt idx="61298">
                  <c:v>-7.9</c:v>
                </c:pt>
                <c:pt idx="61299">
                  <c:v>-19.181818181818102</c:v>
                </c:pt>
                <c:pt idx="61300">
                  <c:v>-12.2</c:v>
                </c:pt>
                <c:pt idx="61301">
                  <c:v>-5.8</c:v>
                </c:pt>
                <c:pt idx="61302">
                  <c:v>35.799999999999997</c:v>
                </c:pt>
                <c:pt idx="61303">
                  <c:v>-7.3846153846153797</c:v>
                </c:pt>
                <c:pt idx="61304">
                  <c:v>5.5</c:v>
                </c:pt>
                <c:pt idx="61305">
                  <c:v>2</c:v>
                </c:pt>
                <c:pt idx="61306">
                  <c:v>21.9411764705882</c:v>
                </c:pt>
                <c:pt idx="61307">
                  <c:v>-5.7777777777777697</c:v>
                </c:pt>
                <c:pt idx="61308">
                  <c:v>11.6666666666666</c:v>
                </c:pt>
                <c:pt idx="61309">
                  <c:v>20.3333333333333</c:v>
                </c:pt>
                <c:pt idx="61310">
                  <c:v>-14.6428571428571</c:v>
                </c:pt>
                <c:pt idx="61311">
                  <c:v>3.9166666666666599</c:v>
                </c:pt>
                <c:pt idx="61312">
                  <c:v>-12.3333333333333</c:v>
                </c:pt>
                <c:pt idx="61313">
                  <c:v>-16.875</c:v>
                </c:pt>
                <c:pt idx="61314">
                  <c:v>1</c:v>
                </c:pt>
                <c:pt idx="61315">
                  <c:v>1</c:v>
                </c:pt>
                <c:pt idx="61316">
                  <c:v>-6.55555555555555</c:v>
                </c:pt>
                <c:pt idx="61317">
                  <c:v>-23.5555555555555</c:v>
                </c:pt>
                <c:pt idx="61318">
                  <c:v>-0.75</c:v>
                </c:pt>
                <c:pt idx="61319">
                  <c:v>44.6666666666666</c:v>
                </c:pt>
                <c:pt idx="61320">
                  <c:v>56</c:v>
                </c:pt>
                <c:pt idx="61321">
                  <c:v>-8</c:v>
                </c:pt>
                <c:pt idx="61322">
                  <c:v>34.5</c:v>
                </c:pt>
                <c:pt idx="61323">
                  <c:v>-13.857142857142801</c:v>
                </c:pt>
                <c:pt idx="61324">
                  <c:v>-6.2</c:v>
                </c:pt>
                <c:pt idx="61325">
                  <c:v>-12.636363636363599</c:v>
                </c:pt>
                <c:pt idx="61326">
                  <c:v>-0.46153846153846101</c:v>
                </c:pt>
                <c:pt idx="61327">
                  <c:v>-12</c:v>
                </c:pt>
                <c:pt idx="61328">
                  <c:v>6.375</c:v>
                </c:pt>
                <c:pt idx="61329">
                  <c:v>28.769230769230699</c:v>
                </c:pt>
                <c:pt idx="61330">
                  <c:v>13.615384615384601</c:v>
                </c:pt>
                <c:pt idx="61331">
                  <c:v>2.6428571428571401</c:v>
                </c:pt>
                <c:pt idx="61332">
                  <c:v>-13</c:v>
                </c:pt>
                <c:pt idx="61333">
                  <c:v>-13.857142857142801</c:v>
                </c:pt>
                <c:pt idx="61334">
                  <c:v>-4.3333333333333304</c:v>
                </c:pt>
                <c:pt idx="61335">
                  <c:v>11.5555555555555</c:v>
                </c:pt>
                <c:pt idx="61336">
                  <c:v>-0.375</c:v>
                </c:pt>
                <c:pt idx="61337">
                  <c:v>20.625</c:v>
                </c:pt>
                <c:pt idx="61338">
                  <c:v>-6.8</c:v>
                </c:pt>
                <c:pt idx="61339">
                  <c:v>-7.7777777777777697</c:v>
                </c:pt>
                <c:pt idx="61340">
                  <c:v>-3.4444444444444402</c:v>
                </c:pt>
                <c:pt idx="61341">
                  <c:v>-3</c:v>
                </c:pt>
                <c:pt idx="61342">
                  <c:v>1.84615384615384</c:v>
                </c:pt>
                <c:pt idx="61343">
                  <c:v>-5.25</c:v>
                </c:pt>
                <c:pt idx="61344">
                  <c:v>-15</c:v>
                </c:pt>
                <c:pt idx="61345">
                  <c:v>3.75</c:v>
                </c:pt>
                <c:pt idx="61346">
                  <c:v>46.1</c:v>
                </c:pt>
                <c:pt idx="61347">
                  <c:v>-7.6666666666666599</c:v>
                </c:pt>
                <c:pt idx="61348">
                  <c:v>-4.1666666666666599</c:v>
                </c:pt>
                <c:pt idx="61349">
                  <c:v>-2.8235294117646998</c:v>
                </c:pt>
                <c:pt idx="61350">
                  <c:v>30.7083333333333</c:v>
                </c:pt>
                <c:pt idx="61351">
                  <c:v>9.1111111111111107</c:v>
                </c:pt>
                <c:pt idx="61352">
                  <c:v>-11.818181818181801</c:v>
                </c:pt>
                <c:pt idx="61353">
                  <c:v>35.375</c:v>
                </c:pt>
                <c:pt idx="61354">
                  <c:v>-1</c:v>
                </c:pt>
                <c:pt idx="61355">
                  <c:v>-9.1111111111111107</c:v>
                </c:pt>
                <c:pt idx="61356">
                  <c:v>-2.3333333333333299</c:v>
                </c:pt>
                <c:pt idx="61357">
                  <c:v>-14.125</c:v>
                </c:pt>
                <c:pt idx="61358">
                  <c:v>-3.8947368421052602</c:v>
                </c:pt>
                <c:pt idx="61359">
                  <c:v>-3.5714285714285698E-2</c:v>
                </c:pt>
                <c:pt idx="61360">
                  <c:v>-23.7777777777777</c:v>
                </c:pt>
                <c:pt idx="61361">
                  <c:v>-14.25</c:v>
                </c:pt>
                <c:pt idx="61362">
                  <c:v>2.55555555555555</c:v>
                </c:pt>
                <c:pt idx="61363">
                  <c:v>-7.875</c:v>
                </c:pt>
                <c:pt idx="61364">
                  <c:v>-18.8888888888888</c:v>
                </c:pt>
                <c:pt idx="61365">
                  <c:v>1.88888888888888</c:v>
                </c:pt>
                <c:pt idx="61366">
                  <c:v>-10.5</c:v>
                </c:pt>
                <c:pt idx="61367">
                  <c:v>-10.6666666666666</c:v>
                </c:pt>
                <c:pt idx="61368">
                  <c:v>-17.399999999999999</c:v>
                </c:pt>
                <c:pt idx="61369">
                  <c:v>-13.8888888888888</c:v>
                </c:pt>
                <c:pt idx="61370">
                  <c:v>-9.375</c:v>
                </c:pt>
                <c:pt idx="61371">
                  <c:v>-12.285714285714199</c:v>
                </c:pt>
                <c:pt idx="61372">
                  <c:v>-9.5</c:v>
                </c:pt>
                <c:pt idx="61373">
                  <c:v>8.5</c:v>
                </c:pt>
                <c:pt idx="61374">
                  <c:v>15.6666666666666</c:v>
                </c:pt>
                <c:pt idx="61375">
                  <c:v>0.33333333333333298</c:v>
                </c:pt>
                <c:pt idx="61376">
                  <c:v>-16.5</c:v>
                </c:pt>
                <c:pt idx="61377">
                  <c:v>-10</c:v>
                </c:pt>
                <c:pt idx="61378">
                  <c:v>-8.875</c:v>
                </c:pt>
                <c:pt idx="61379">
                  <c:v>-7.55555555555555</c:v>
                </c:pt>
                <c:pt idx="61380">
                  <c:v>-19.2222222222222</c:v>
                </c:pt>
                <c:pt idx="61381">
                  <c:v>-22.125</c:v>
                </c:pt>
                <c:pt idx="61382">
                  <c:v>-3.3333333333333299</c:v>
                </c:pt>
                <c:pt idx="61383">
                  <c:v>0</c:v>
                </c:pt>
                <c:pt idx="61384">
                  <c:v>-25.4</c:v>
                </c:pt>
                <c:pt idx="61385">
                  <c:v>-22</c:v>
                </c:pt>
                <c:pt idx="61386">
                  <c:v>-6.625</c:v>
                </c:pt>
                <c:pt idx="61387">
                  <c:v>4.7777777777777697</c:v>
                </c:pt>
                <c:pt idx="61388">
                  <c:v>-8.625</c:v>
                </c:pt>
                <c:pt idx="61389">
                  <c:v>-10.7777777777777</c:v>
                </c:pt>
                <c:pt idx="61390">
                  <c:v>32</c:v>
                </c:pt>
                <c:pt idx="61391">
                  <c:v>3.125</c:v>
                </c:pt>
                <c:pt idx="61392">
                  <c:v>-16.5</c:v>
                </c:pt>
                <c:pt idx="61393">
                  <c:v>-14.8888888888888</c:v>
                </c:pt>
                <c:pt idx="61394">
                  <c:v>14.857142857142801</c:v>
                </c:pt>
                <c:pt idx="61395">
                  <c:v>-18.571428571428498</c:v>
                </c:pt>
                <c:pt idx="61396">
                  <c:v>-12.625</c:v>
                </c:pt>
                <c:pt idx="61397">
                  <c:v>11.875</c:v>
                </c:pt>
                <c:pt idx="61398">
                  <c:v>9.6999999999999993</c:v>
                </c:pt>
                <c:pt idx="61399">
                  <c:v>96.7777777777777</c:v>
                </c:pt>
                <c:pt idx="61400">
                  <c:v>-2.55555555555555</c:v>
                </c:pt>
                <c:pt idx="61401">
                  <c:v>69.875</c:v>
                </c:pt>
                <c:pt idx="61402">
                  <c:v>34.5555555555555</c:v>
                </c:pt>
                <c:pt idx="61403">
                  <c:v>27.6666666666666</c:v>
                </c:pt>
                <c:pt idx="61404">
                  <c:v>34</c:v>
                </c:pt>
                <c:pt idx="61405">
                  <c:v>-11.125</c:v>
                </c:pt>
                <c:pt idx="61406">
                  <c:v>0.5</c:v>
                </c:pt>
                <c:pt idx="61407">
                  <c:v>-11.7777777777777</c:v>
                </c:pt>
                <c:pt idx="61408">
                  <c:v>-20.8</c:v>
                </c:pt>
                <c:pt idx="61409">
                  <c:v>-12.3333333333333</c:v>
                </c:pt>
                <c:pt idx="61410">
                  <c:v>-6.5</c:v>
                </c:pt>
                <c:pt idx="61411">
                  <c:v>-19.1666666666666</c:v>
                </c:pt>
                <c:pt idx="61412">
                  <c:v>-16.2222222222222</c:v>
                </c:pt>
                <c:pt idx="61413">
                  <c:v>-13.1111111111111</c:v>
                </c:pt>
                <c:pt idx="61414">
                  <c:v>-14.625</c:v>
                </c:pt>
                <c:pt idx="61415">
                  <c:v>-5.55555555555555</c:v>
                </c:pt>
                <c:pt idx="61416">
                  <c:v>1</c:v>
                </c:pt>
                <c:pt idx="61417">
                  <c:v>-20.5555555555555</c:v>
                </c:pt>
                <c:pt idx="61418">
                  <c:v>-33.75</c:v>
                </c:pt>
                <c:pt idx="61419">
                  <c:v>-12.1111111111111</c:v>
                </c:pt>
                <c:pt idx="61420">
                  <c:v>-9.5</c:v>
                </c:pt>
                <c:pt idx="61421">
                  <c:v>31.9</c:v>
                </c:pt>
                <c:pt idx="61422">
                  <c:v>29.625</c:v>
                </c:pt>
                <c:pt idx="61423">
                  <c:v>6.1</c:v>
                </c:pt>
                <c:pt idx="61424">
                  <c:v>-13.4545454545454</c:v>
                </c:pt>
                <c:pt idx="61425">
                  <c:v>29.058823529411701</c:v>
                </c:pt>
                <c:pt idx="61426">
                  <c:v>10.3333333333333</c:v>
                </c:pt>
                <c:pt idx="61427">
                  <c:v>2.72727272727272</c:v>
                </c:pt>
                <c:pt idx="61428">
                  <c:v>-4.2222222222222197</c:v>
                </c:pt>
                <c:pt idx="61429">
                  <c:v>-15.25</c:v>
                </c:pt>
                <c:pt idx="61430">
                  <c:v>-15.1818181818181</c:v>
                </c:pt>
                <c:pt idx="61431">
                  <c:v>-9.3333333333333304</c:v>
                </c:pt>
                <c:pt idx="61432">
                  <c:v>4.6666666666666599</c:v>
                </c:pt>
                <c:pt idx="61433">
                  <c:v>-5.375</c:v>
                </c:pt>
                <c:pt idx="61434">
                  <c:v>30.4545454545454</c:v>
                </c:pt>
                <c:pt idx="61435">
                  <c:v>9.5</c:v>
                </c:pt>
                <c:pt idx="61436">
                  <c:v>-7.2631578947368398</c:v>
                </c:pt>
                <c:pt idx="61437">
                  <c:v>4.5909090909090899</c:v>
                </c:pt>
                <c:pt idx="61438">
                  <c:v>18.909090909090899</c:v>
                </c:pt>
                <c:pt idx="61439">
                  <c:v>25</c:v>
                </c:pt>
                <c:pt idx="61440">
                  <c:v>7.625</c:v>
                </c:pt>
                <c:pt idx="61441">
                  <c:v>2.8235294117646998</c:v>
                </c:pt>
                <c:pt idx="61442">
                  <c:v>17.363636363636299</c:v>
                </c:pt>
                <c:pt idx="61443">
                  <c:v>16.1666666666666</c:v>
                </c:pt>
                <c:pt idx="61444">
                  <c:v>-14.2222222222222</c:v>
                </c:pt>
                <c:pt idx="61445">
                  <c:v>-4.625</c:v>
                </c:pt>
                <c:pt idx="61446">
                  <c:v>-3.3333333333333299</c:v>
                </c:pt>
                <c:pt idx="61447">
                  <c:v>11.3333333333333</c:v>
                </c:pt>
                <c:pt idx="61448">
                  <c:v>18.5</c:v>
                </c:pt>
                <c:pt idx="61449">
                  <c:v>37.4444444444444</c:v>
                </c:pt>
                <c:pt idx="61450">
                  <c:v>-0.75</c:v>
                </c:pt>
                <c:pt idx="61451">
                  <c:v>1.2222222222222201</c:v>
                </c:pt>
                <c:pt idx="61452">
                  <c:v>31</c:v>
                </c:pt>
                <c:pt idx="61453">
                  <c:v>-4.125</c:v>
                </c:pt>
                <c:pt idx="61454">
                  <c:v>-23.875</c:v>
                </c:pt>
                <c:pt idx="61455">
                  <c:v>-1</c:v>
                </c:pt>
                <c:pt idx="61456">
                  <c:v>-2.5</c:v>
                </c:pt>
                <c:pt idx="61457">
                  <c:v>-4.6666666666666599</c:v>
                </c:pt>
                <c:pt idx="61458">
                  <c:v>-11.5555555555555</c:v>
                </c:pt>
                <c:pt idx="61459">
                  <c:v>11.5555555555555</c:v>
                </c:pt>
                <c:pt idx="61460">
                  <c:v>44.375</c:v>
                </c:pt>
                <c:pt idx="61461">
                  <c:v>44.3333333333333</c:v>
                </c:pt>
                <c:pt idx="61462">
                  <c:v>57.6666666666666</c:v>
                </c:pt>
                <c:pt idx="61463">
                  <c:v>-3</c:v>
                </c:pt>
                <c:pt idx="61464">
                  <c:v>-9.625</c:v>
                </c:pt>
                <c:pt idx="61465">
                  <c:v>-8</c:v>
                </c:pt>
                <c:pt idx="61466">
                  <c:v>-3.7777777777777701</c:v>
                </c:pt>
                <c:pt idx="61467">
                  <c:v>-17.3</c:v>
                </c:pt>
                <c:pt idx="61468">
                  <c:v>-18</c:v>
                </c:pt>
                <c:pt idx="61469">
                  <c:v>-6.9375</c:v>
                </c:pt>
                <c:pt idx="61470">
                  <c:v>-20.3333333333333</c:v>
                </c:pt>
                <c:pt idx="61471">
                  <c:v>12</c:v>
                </c:pt>
                <c:pt idx="61472">
                  <c:v>13.692307692307599</c:v>
                </c:pt>
                <c:pt idx="61473">
                  <c:v>41.875</c:v>
                </c:pt>
                <c:pt idx="61474">
                  <c:v>14.4444444444444</c:v>
                </c:pt>
                <c:pt idx="61475">
                  <c:v>12</c:v>
                </c:pt>
                <c:pt idx="61476">
                  <c:v>-14.5</c:v>
                </c:pt>
                <c:pt idx="61477">
                  <c:v>-19.4444444444444</c:v>
                </c:pt>
                <c:pt idx="61478">
                  <c:v>-0.7</c:v>
                </c:pt>
                <c:pt idx="61479">
                  <c:v>5.6666666666666599</c:v>
                </c:pt>
                <c:pt idx="61480">
                  <c:v>-3.1111111111111098</c:v>
                </c:pt>
                <c:pt idx="61481">
                  <c:v>-4.75</c:v>
                </c:pt>
                <c:pt idx="61482">
                  <c:v>16.181818181818102</c:v>
                </c:pt>
                <c:pt idx="61483">
                  <c:v>40.625</c:v>
                </c:pt>
                <c:pt idx="61484">
                  <c:v>8.3333333333333304</c:v>
                </c:pt>
                <c:pt idx="61485">
                  <c:v>60.7777777777777</c:v>
                </c:pt>
                <c:pt idx="61486">
                  <c:v>21.8888888888888</c:v>
                </c:pt>
                <c:pt idx="61487">
                  <c:v>3.125</c:v>
                </c:pt>
                <c:pt idx="61488">
                  <c:v>-7.6666666666666599</c:v>
                </c:pt>
                <c:pt idx="61489">
                  <c:v>-1.88888888888888</c:v>
                </c:pt>
                <c:pt idx="61490">
                  <c:v>15.2</c:v>
                </c:pt>
                <c:pt idx="61491">
                  <c:v>21.9</c:v>
                </c:pt>
                <c:pt idx="61492">
                  <c:v>-9.5</c:v>
                </c:pt>
                <c:pt idx="61493">
                  <c:v>-5.8888888888888804</c:v>
                </c:pt>
                <c:pt idx="61494">
                  <c:v>-9.6666666666666607</c:v>
                </c:pt>
                <c:pt idx="61495">
                  <c:v>19.272727272727199</c:v>
                </c:pt>
                <c:pt idx="61496">
                  <c:v>0.66666666666666596</c:v>
                </c:pt>
                <c:pt idx="61497">
                  <c:v>17</c:v>
                </c:pt>
                <c:pt idx="61498">
                  <c:v>4.7777777777777697</c:v>
                </c:pt>
                <c:pt idx="61499">
                  <c:v>6.4444444444444402</c:v>
                </c:pt>
                <c:pt idx="61500">
                  <c:v>-4.25</c:v>
                </c:pt>
                <c:pt idx="61501">
                  <c:v>-14.1111111111111</c:v>
                </c:pt>
                <c:pt idx="61502">
                  <c:v>-7.6666666666666599</c:v>
                </c:pt>
                <c:pt idx="61503">
                  <c:v>-11.090909090908999</c:v>
                </c:pt>
                <c:pt idx="61504">
                  <c:v>-17.5</c:v>
                </c:pt>
                <c:pt idx="61505">
                  <c:v>-3.09523809523809</c:v>
                </c:pt>
                <c:pt idx="61506">
                  <c:v>-10.75</c:v>
                </c:pt>
                <c:pt idx="61507">
                  <c:v>-10</c:v>
                </c:pt>
                <c:pt idx="61508">
                  <c:v>2.55555555555555</c:v>
                </c:pt>
                <c:pt idx="61509">
                  <c:v>46.125</c:v>
                </c:pt>
                <c:pt idx="61510">
                  <c:v>5.4444444444444402</c:v>
                </c:pt>
                <c:pt idx="61511">
                  <c:v>-8.8888888888888893</c:v>
                </c:pt>
                <c:pt idx="61512">
                  <c:v>-8.55555555555555</c:v>
                </c:pt>
                <c:pt idx="61513">
                  <c:v>-9.8888888888888893</c:v>
                </c:pt>
                <c:pt idx="61514">
                  <c:v>-16.1538461538461</c:v>
                </c:pt>
                <c:pt idx="61515">
                  <c:v>11.7777777777777</c:v>
                </c:pt>
                <c:pt idx="61516">
                  <c:v>-5.4545454545454497</c:v>
                </c:pt>
                <c:pt idx="61517">
                  <c:v>35.647058823529399</c:v>
                </c:pt>
                <c:pt idx="61518">
                  <c:v>-2.3076923076922999</c:v>
                </c:pt>
                <c:pt idx="61519">
                  <c:v>64.384615384615302</c:v>
                </c:pt>
                <c:pt idx="61520">
                  <c:v>-1.3846153846153799</c:v>
                </c:pt>
                <c:pt idx="61521">
                  <c:v>33.538461538461497</c:v>
                </c:pt>
                <c:pt idx="61522">
                  <c:v>-12.7</c:v>
                </c:pt>
                <c:pt idx="61523">
                  <c:v>-0.5</c:v>
                </c:pt>
                <c:pt idx="61524">
                  <c:v>-6.2857142857142803</c:v>
                </c:pt>
                <c:pt idx="61525">
                  <c:v>-9.6</c:v>
                </c:pt>
                <c:pt idx="61526">
                  <c:v>-3.3636363636363602</c:v>
                </c:pt>
                <c:pt idx="61527">
                  <c:v>-13.9</c:v>
                </c:pt>
                <c:pt idx="61528">
                  <c:v>-5.6666666666666599</c:v>
                </c:pt>
                <c:pt idx="61529">
                  <c:v>23.076923076922998</c:v>
                </c:pt>
                <c:pt idx="61530">
                  <c:v>22</c:v>
                </c:pt>
                <c:pt idx="61531">
                  <c:v>2.0666666666666602</c:v>
                </c:pt>
                <c:pt idx="61532">
                  <c:v>49.857142857142797</c:v>
                </c:pt>
                <c:pt idx="61533">
                  <c:v>17.3</c:v>
                </c:pt>
                <c:pt idx="61534">
                  <c:v>2.1666666666666599</c:v>
                </c:pt>
                <c:pt idx="61535">
                  <c:v>-10.6666666666666</c:v>
                </c:pt>
                <c:pt idx="61536">
                  <c:v>-7.5</c:v>
                </c:pt>
                <c:pt idx="61537">
                  <c:v>-10.545454545454501</c:v>
                </c:pt>
                <c:pt idx="61538">
                  <c:v>-4.6363636363636296</c:v>
                </c:pt>
                <c:pt idx="61539">
                  <c:v>-8.25</c:v>
                </c:pt>
                <c:pt idx="61540">
                  <c:v>-12</c:v>
                </c:pt>
                <c:pt idx="61541">
                  <c:v>-10.5555555555555</c:v>
                </c:pt>
                <c:pt idx="61542">
                  <c:v>5.55555555555555</c:v>
                </c:pt>
                <c:pt idx="61543">
                  <c:v>4.7777777777777697</c:v>
                </c:pt>
                <c:pt idx="61544">
                  <c:v>4.2</c:v>
                </c:pt>
                <c:pt idx="61545">
                  <c:v>21.769230769230699</c:v>
                </c:pt>
                <c:pt idx="61546">
                  <c:v>-3.07692307692307</c:v>
                </c:pt>
                <c:pt idx="61547">
                  <c:v>34.1</c:v>
                </c:pt>
                <c:pt idx="61548">
                  <c:v>2.75</c:v>
                </c:pt>
                <c:pt idx="61549">
                  <c:v>-22.538461538461501</c:v>
                </c:pt>
                <c:pt idx="61550">
                  <c:v>-17.5555555555555</c:v>
                </c:pt>
                <c:pt idx="61551">
                  <c:v>1.2</c:v>
                </c:pt>
                <c:pt idx="61552">
                  <c:v>-10.6</c:v>
                </c:pt>
                <c:pt idx="61553">
                  <c:v>9.7727272727272698</c:v>
                </c:pt>
                <c:pt idx="61554">
                  <c:v>1.13636363636363</c:v>
                </c:pt>
                <c:pt idx="61555">
                  <c:v>-11</c:v>
                </c:pt>
                <c:pt idx="61556">
                  <c:v>24.8823529411764</c:v>
                </c:pt>
                <c:pt idx="61557">
                  <c:v>8.4117647058823497</c:v>
                </c:pt>
                <c:pt idx="61558">
                  <c:v>2.4375</c:v>
                </c:pt>
                <c:pt idx="61559">
                  <c:v>-10.1111111111111</c:v>
                </c:pt>
                <c:pt idx="61560">
                  <c:v>-3.9444444444444402</c:v>
                </c:pt>
                <c:pt idx="61561">
                  <c:v>-16.6875</c:v>
                </c:pt>
                <c:pt idx="61562">
                  <c:v>-15.6</c:v>
                </c:pt>
                <c:pt idx="61563">
                  <c:v>-6.4</c:v>
                </c:pt>
                <c:pt idx="61564">
                  <c:v>0.2</c:v>
                </c:pt>
                <c:pt idx="61565">
                  <c:v>-0.84615384615384603</c:v>
                </c:pt>
                <c:pt idx="61566">
                  <c:v>-2.3333333333333299</c:v>
                </c:pt>
                <c:pt idx="61567">
                  <c:v>10</c:v>
                </c:pt>
                <c:pt idx="61568">
                  <c:v>3.125</c:v>
                </c:pt>
                <c:pt idx="61569">
                  <c:v>-10.8888888888888</c:v>
                </c:pt>
                <c:pt idx="61570">
                  <c:v>-5.55555555555555</c:v>
                </c:pt>
                <c:pt idx="61571">
                  <c:v>-0.33333333333333298</c:v>
                </c:pt>
                <c:pt idx="61572">
                  <c:v>-9.375</c:v>
                </c:pt>
                <c:pt idx="61573">
                  <c:v>-4.5999999999999996</c:v>
                </c:pt>
                <c:pt idx="61574">
                  <c:v>-12.2</c:v>
                </c:pt>
                <c:pt idx="61575">
                  <c:v>-10</c:v>
                </c:pt>
                <c:pt idx="61576">
                  <c:v>54.5</c:v>
                </c:pt>
                <c:pt idx="61577">
                  <c:v>-1.88888888888888</c:v>
                </c:pt>
                <c:pt idx="61578">
                  <c:v>-9</c:v>
                </c:pt>
                <c:pt idx="61579">
                  <c:v>17.75</c:v>
                </c:pt>
                <c:pt idx="61580">
                  <c:v>-13</c:v>
                </c:pt>
                <c:pt idx="61581">
                  <c:v>-9</c:v>
                </c:pt>
                <c:pt idx="61582">
                  <c:v>63.375</c:v>
                </c:pt>
                <c:pt idx="61583">
                  <c:v>-3.2857142857142798</c:v>
                </c:pt>
                <c:pt idx="61584">
                  <c:v>24.25</c:v>
                </c:pt>
                <c:pt idx="61585">
                  <c:v>-3.5714285714285698</c:v>
                </c:pt>
                <c:pt idx="61586">
                  <c:v>23.571428571428498</c:v>
                </c:pt>
                <c:pt idx="61587">
                  <c:v>11.545454545454501</c:v>
                </c:pt>
                <c:pt idx="61588">
                  <c:v>-5.8823529411764698E-2</c:v>
                </c:pt>
                <c:pt idx="61589">
                  <c:v>-1.7083333333333299</c:v>
                </c:pt>
                <c:pt idx="61590">
                  <c:v>36.6666666666666</c:v>
                </c:pt>
                <c:pt idx="61591">
                  <c:v>18.322580645161199</c:v>
                </c:pt>
                <c:pt idx="61592">
                  <c:v>-5.6315789473684204</c:v>
                </c:pt>
                <c:pt idx="61593">
                  <c:v>-6</c:v>
                </c:pt>
                <c:pt idx="61594">
                  <c:v>-11.137931034482699</c:v>
                </c:pt>
                <c:pt idx="61595">
                  <c:v>-9.25</c:v>
                </c:pt>
                <c:pt idx="61596">
                  <c:v>13.076923076923</c:v>
                </c:pt>
                <c:pt idx="61597">
                  <c:v>8.9230769230769198</c:v>
                </c:pt>
                <c:pt idx="61598">
                  <c:v>9.0714285714285694</c:v>
                </c:pt>
                <c:pt idx="61599">
                  <c:v>-3.05555555555555</c:v>
                </c:pt>
                <c:pt idx="61600">
                  <c:v>38.941176470588204</c:v>
                </c:pt>
                <c:pt idx="61601">
                  <c:v>-4.5238095238095202</c:v>
                </c:pt>
                <c:pt idx="61602">
                  <c:v>13.8709677419354</c:v>
                </c:pt>
                <c:pt idx="61603">
                  <c:v>12.4838709677419</c:v>
                </c:pt>
                <c:pt idx="61604">
                  <c:v>16.826086956521699</c:v>
                </c:pt>
                <c:pt idx="61605">
                  <c:v>6.7777777777777697</c:v>
                </c:pt>
                <c:pt idx="61606">
                  <c:v>-5.7692307692307603</c:v>
                </c:pt>
                <c:pt idx="61607">
                  <c:v>-10.125</c:v>
                </c:pt>
                <c:pt idx="61608">
                  <c:v>0.34615384615384598</c:v>
                </c:pt>
                <c:pt idx="61609">
                  <c:v>104</c:v>
                </c:pt>
                <c:pt idx="61610">
                  <c:v>0</c:v>
                </c:pt>
                <c:pt idx="61611">
                  <c:v>4.0201117318435697</c:v>
                </c:pt>
                <c:pt idx="61612">
                  <c:v>-0.92469135802469105</c:v>
                </c:pt>
                <c:pt idx="61613">
                  <c:v>-5.81012658227848</c:v>
                </c:pt>
                <c:pt idx="61614">
                  <c:v>-7.2327586206896504</c:v>
                </c:pt>
                <c:pt idx="61615">
                  <c:v>-8.3175604626708708</c:v>
                </c:pt>
                <c:pt idx="61616">
                  <c:v>-7.5172093023255799</c:v>
                </c:pt>
                <c:pt idx="61617">
                  <c:v>-5.6521226415094299</c:v>
                </c:pt>
                <c:pt idx="61618">
                  <c:v>-6.6253716551040602</c:v>
                </c:pt>
                <c:pt idx="61619">
                  <c:v>-5.9458450046685298</c:v>
                </c:pt>
                <c:pt idx="61620">
                  <c:v>-7.7296296296296196</c:v>
                </c:pt>
                <c:pt idx="61621">
                  <c:v>-1.2051282051282</c:v>
                </c:pt>
                <c:pt idx="61622">
                  <c:v>8.6230068337129797</c:v>
                </c:pt>
                <c:pt idx="61623">
                  <c:v>3.5</c:v>
                </c:pt>
                <c:pt idx="61624">
                  <c:v>33</c:v>
                </c:pt>
                <c:pt idx="61625">
                  <c:v>1.5777845965019901</c:v>
                </c:pt>
                <c:pt idx="61626">
                  <c:v>-2.4322120285422999</c:v>
                </c:pt>
                <c:pt idx="61627">
                  <c:v>0.252373660030627</c:v>
                </c:pt>
                <c:pt idx="61628">
                  <c:v>-0.57328268439379504</c:v>
                </c:pt>
                <c:pt idx="61629">
                  <c:v>-0.26562028373075702</c:v>
                </c:pt>
                <c:pt idx="61630">
                  <c:v>3.8897959183673398</c:v>
                </c:pt>
                <c:pt idx="61631">
                  <c:v>4.2108573320092599</c:v>
                </c:pt>
                <c:pt idx="61632">
                  <c:v>1.5434909515469899</c:v>
                </c:pt>
                <c:pt idx="61633">
                  <c:v>-1.42769913960588</c:v>
                </c:pt>
                <c:pt idx="61634">
                  <c:v>-3.7015221707478401</c:v>
                </c:pt>
                <c:pt idx="61635">
                  <c:v>-4.0499040307101701</c:v>
                </c:pt>
                <c:pt idx="61636">
                  <c:v>-0.43060836501901101</c:v>
                </c:pt>
                <c:pt idx="61637">
                  <c:v>-2.55555555555555</c:v>
                </c:pt>
                <c:pt idx="61638">
                  <c:v>-5.375</c:v>
                </c:pt>
                <c:pt idx="61639">
                  <c:v>-12.6666666666666</c:v>
                </c:pt>
                <c:pt idx="61640">
                  <c:v>2.7777777777777701</c:v>
                </c:pt>
                <c:pt idx="61641">
                  <c:v>-21.875</c:v>
                </c:pt>
                <c:pt idx="61642">
                  <c:v>-14.6666666666666</c:v>
                </c:pt>
                <c:pt idx="61643">
                  <c:v>-2.3333333333333299</c:v>
                </c:pt>
                <c:pt idx="61644">
                  <c:v>11.75</c:v>
                </c:pt>
                <c:pt idx="61645">
                  <c:v>0.412903225806451</c:v>
                </c:pt>
                <c:pt idx="61646">
                  <c:v>-4.6595744680850997</c:v>
                </c:pt>
                <c:pt idx="61647">
                  <c:v>1.34838709677419</c:v>
                </c:pt>
                <c:pt idx="61648">
                  <c:v>3.0882352941176401</c:v>
                </c:pt>
                <c:pt idx="61649">
                  <c:v>0.404371584699453</c:v>
                </c:pt>
                <c:pt idx="61650">
                  <c:v>-0.62893081761006198</c:v>
                </c:pt>
                <c:pt idx="61651">
                  <c:v>-0.20624999999999999</c:v>
                </c:pt>
                <c:pt idx="61652">
                  <c:v>-0.74842767295597401</c:v>
                </c:pt>
                <c:pt idx="61653">
                  <c:v>-5.6428571428571397</c:v>
                </c:pt>
                <c:pt idx="61654">
                  <c:v>-5.5466101694915197</c:v>
                </c:pt>
                <c:pt idx="61655">
                  <c:v>-7</c:v>
                </c:pt>
                <c:pt idx="61656">
                  <c:v>-2.4929577464788699</c:v>
                </c:pt>
                <c:pt idx="61657">
                  <c:v>5.4306010928961701</c:v>
                </c:pt>
                <c:pt idx="61658">
                  <c:v>4.0406091370558297</c:v>
                </c:pt>
                <c:pt idx="61659">
                  <c:v>2.1736585365853598</c:v>
                </c:pt>
                <c:pt idx="61660">
                  <c:v>6.9845111326234202</c:v>
                </c:pt>
                <c:pt idx="61661">
                  <c:v>6.0073891625615703</c:v>
                </c:pt>
                <c:pt idx="61662">
                  <c:v>8.1116941529235298</c:v>
                </c:pt>
                <c:pt idx="61663">
                  <c:v>8.6313173156586505</c:v>
                </c:pt>
                <c:pt idx="61664">
                  <c:v>6.9961948249619397</c:v>
                </c:pt>
                <c:pt idx="61665">
                  <c:v>3.5855999999999999</c:v>
                </c:pt>
                <c:pt idx="61666">
                  <c:v>3.2791282481139898</c:v>
                </c:pt>
                <c:pt idx="61667">
                  <c:v>0.21955403087478501</c:v>
                </c:pt>
                <c:pt idx="61668">
                  <c:v>2.9905213270142101</c:v>
                </c:pt>
                <c:pt idx="61669">
                  <c:v>0.67511520737327102</c:v>
                </c:pt>
                <c:pt idx="61670">
                  <c:v>-4.0579345088161203</c:v>
                </c:pt>
                <c:pt idx="61671">
                  <c:v>1.6158068057080099</c:v>
                </c:pt>
                <c:pt idx="61672">
                  <c:v>1.0971302428256</c:v>
                </c:pt>
                <c:pt idx="61673">
                  <c:v>4.5554359526372403</c:v>
                </c:pt>
                <c:pt idx="61674">
                  <c:v>8.9091816367265402</c:v>
                </c:pt>
                <c:pt idx="61675">
                  <c:v>8.0496453900709195</c:v>
                </c:pt>
                <c:pt idx="61676">
                  <c:v>4.6709677419354803</c:v>
                </c:pt>
                <c:pt idx="61677">
                  <c:v>-4.6364594309799702E-2</c:v>
                </c:pt>
                <c:pt idx="61678">
                  <c:v>0.32479627473806699</c:v>
                </c:pt>
                <c:pt idx="61679">
                  <c:v>-1.4196242171189899</c:v>
                </c:pt>
                <c:pt idx="61680">
                  <c:v>1.96020408163265</c:v>
                </c:pt>
                <c:pt idx="61681">
                  <c:v>1.875</c:v>
                </c:pt>
                <c:pt idx="61682">
                  <c:v>17</c:v>
                </c:pt>
                <c:pt idx="61683">
                  <c:v>18.375</c:v>
                </c:pt>
                <c:pt idx="61684">
                  <c:v>30</c:v>
                </c:pt>
                <c:pt idx="61685">
                  <c:v>19.1111111111111</c:v>
                </c:pt>
                <c:pt idx="61686">
                  <c:v>-8.55555555555555</c:v>
                </c:pt>
                <c:pt idx="61687">
                  <c:v>3.875</c:v>
                </c:pt>
                <c:pt idx="61688">
                  <c:v>14.6666666666666</c:v>
                </c:pt>
                <c:pt idx="61689">
                  <c:v>9.75</c:v>
                </c:pt>
                <c:pt idx="61690">
                  <c:v>-10</c:v>
                </c:pt>
                <c:pt idx="61691">
                  <c:v>-16.4166666666666</c:v>
                </c:pt>
                <c:pt idx="61692">
                  <c:v>-1.88888888888888</c:v>
                </c:pt>
                <c:pt idx="61693">
                  <c:v>13.9</c:v>
                </c:pt>
                <c:pt idx="61694">
                  <c:v>26.935483870967701</c:v>
                </c:pt>
                <c:pt idx="61695">
                  <c:v>13.4038461538461</c:v>
                </c:pt>
                <c:pt idx="61696">
                  <c:v>-8.0377358490566007</c:v>
                </c:pt>
                <c:pt idx="61697">
                  <c:v>-5.5094339622641497</c:v>
                </c:pt>
                <c:pt idx="61698">
                  <c:v>2</c:v>
                </c:pt>
                <c:pt idx="61699">
                  <c:v>1.50723981900452</c:v>
                </c:pt>
                <c:pt idx="61700">
                  <c:v>0.14540942928039699</c:v>
                </c:pt>
                <c:pt idx="61701">
                  <c:v>-5.2710280373831697</c:v>
                </c:pt>
                <c:pt idx="61702">
                  <c:v>-2.8875338753387498</c:v>
                </c:pt>
                <c:pt idx="61703">
                  <c:v>-0.57908611599297</c:v>
                </c:pt>
                <c:pt idx="61704">
                  <c:v>3.6126315789473602</c:v>
                </c:pt>
                <c:pt idx="61705">
                  <c:v>1.8913934426229499</c:v>
                </c:pt>
                <c:pt idx="61706">
                  <c:v>0.87659963436928701</c:v>
                </c:pt>
                <c:pt idx="61707">
                  <c:v>-2.5639709028669202</c:v>
                </c:pt>
                <c:pt idx="61708">
                  <c:v>-2.5752820009808701</c:v>
                </c:pt>
                <c:pt idx="61709">
                  <c:v>-4.9243776420854797</c:v>
                </c:pt>
                <c:pt idx="61710">
                  <c:v>-0.241222070223438</c:v>
                </c:pt>
                <c:pt idx="61711">
                  <c:v>53</c:v>
                </c:pt>
                <c:pt idx="61712">
                  <c:v>0</c:v>
                </c:pt>
                <c:pt idx="61713">
                  <c:v>0</c:v>
                </c:pt>
                <c:pt idx="61714">
                  <c:v>3.7715736040609098</c:v>
                </c:pt>
                <c:pt idx="61715">
                  <c:v>3.87677725118483</c:v>
                </c:pt>
                <c:pt idx="61716">
                  <c:v>-6.3248175182481701</c:v>
                </c:pt>
                <c:pt idx="61717">
                  <c:v>-4.8105726872246697</c:v>
                </c:pt>
                <c:pt idx="61718">
                  <c:v>-0.94499999999999995</c:v>
                </c:pt>
                <c:pt idx="61719">
                  <c:v>2.0128755364806801</c:v>
                </c:pt>
                <c:pt idx="61720">
                  <c:v>1.78431372549019</c:v>
                </c:pt>
                <c:pt idx="61721">
                  <c:v>-2.4119999999999999</c:v>
                </c:pt>
                <c:pt idx="61722">
                  <c:v>-3.21621621621621</c:v>
                </c:pt>
                <c:pt idx="61723">
                  <c:v>0.921875</c:v>
                </c:pt>
                <c:pt idx="61724">
                  <c:v>-6.6937499999999996</c:v>
                </c:pt>
                <c:pt idx="61725">
                  <c:v>6.92356687898089</c:v>
                </c:pt>
                <c:pt idx="61726">
                  <c:v>-12.061855670103</c:v>
                </c:pt>
                <c:pt idx="61727">
                  <c:v>-2.7954545454545401</c:v>
                </c:pt>
                <c:pt idx="61728">
                  <c:v>-5</c:v>
                </c:pt>
                <c:pt idx="61729">
                  <c:v>2.0212765957446801</c:v>
                </c:pt>
                <c:pt idx="61730">
                  <c:v>1.69892473118279</c:v>
                </c:pt>
                <c:pt idx="61731">
                  <c:v>6.98888888888888</c:v>
                </c:pt>
                <c:pt idx="61732">
                  <c:v>0.494623655913978</c:v>
                </c:pt>
                <c:pt idx="61733">
                  <c:v>-8</c:v>
                </c:pt>
                <c:pt idx="61734">
                  <c:v>-12.15</c:v>
                </c:pt>
                <c:pt idx="61735">
                  <c:v>-5.7822580645161201</c:v>
                </c:pt>
                <c:pt idx="61736">
                  <c:v>-3.0650406504065</c:v>
                </c:pt>
                <c:pt idx="61737">
                  <c:v>0.94354838709677402</c:v>
                </c:pt>
                <c:pt idx="61738">
                  <c:v>5.8453608247422597</c:v>
                </c:pt>
                <c:pt idx="61739">
                  <c:v>2.34883720930232</c:v>
                </c:pt>
                <c:pt idx="61740">
                  <c:v>-6.27956989247311</c:v>
                </c:pt>
                <c:pt idx="61741">
                  <c:v>5.9024390243902403</c:v>
                </c:pt>
                <c:pt idx="61742">
                  <c:v>1.5308641975308599</c:v>
                </c:pt>
                <c:pt idx="61743">
                  <c:v>1.2500000000000001E-2</c:v>
                </c:pt>
                <c:pt idx="61744">
                  <c:v>1.95</c:v>
                </c:pt>
                <c:pt idx="61745">
                  <c:v>0.51764705882352902</c:v>
                </c:pt>
                <c:pt idx="61746">
                  <c:v>2.3544303797468298</c:v>
                </c:pt>
                <c:pt idx="61747">
                  <c:v>6.6823529411764699</c:v>
                </c:pt>
                <c:pt idx="61748">
                  <c:v>-7.4102564102564097</c:v>
                </c:pt>
                <c:pt idx="61749">
                  <c:v>-7.8271604938271597</c:v>
                </c:pt>
                <c:pt idx="61750">
                  <c:v>-3.34146341463414</c:v>
                </c:pt>
                <c:pt idx="61751">
                  <c:v>0.768041237113402</c:v>
                </c:pt>
                <c:pt idx="61752">
                  <c:v>-6.7540983606557301</c:v>
                </c:pt>
                <c:pt idx="61753">
                  <c:v>-5.1609195402298802</c:v>
                </c:pt>
                <c:pt idx="61754">
                  <c:v>-4.2175525339925803</c:v>
                </c:pt>
                <c:pt idx="61755">
                  <c:v>3.42181467181467</c:v>
                </c:pt>
                <c:pt idx="61756">
                  <c:v>3.39450549450549</c:v>
                </c:pt>
                <c:pt idx="61757">
                  <c:v>1.86480686695278</c:v>
                </c:pt>
                <c:pt idx="61758">
                  <c:v>-2.8220338983050799</c:v>
                </c:pt>
                <c:pt idx="61759">
                  <c:v>-3.0688836104513002</c:v>
                </c:pt>
                <c:pt idx="61760">
                  <c:v>-10.2766705744431</c:v>
                </c:pt>
                <c:pt idx="61761">
                  <c:v>0.59820426487093104</c:v>
                </c:pt>
                <c:pt idx="61762">
                  <c:v>2.7096219931271399</c:v>
                </c:pt>
                <c:pt idx="61763">
                  <c:v>4.0056657223796002</c:v>
                </c:pt>
                <c:pt idx="61764">
                  <c:v>-2.43949579831932</c:v>
                </c:pt>
                <c:pt idx="61765">
                  <c:v>5.8235294117647003</c:v>
                </c:pt>
                <c:pt idx="61766">
                  <c:v>3.1752655538694898</c:v>
                </c:pt>
                <c:pt idx="61767">
                  <c:v>8.9646498980285507</c:v>
                </c:pt>
                <c:pt idx="61768">
                  <c:v>7.0869565217391299</c:v>
                </c:pt>
                <c:pt idx="61769">
                  <c:v>2.0130529369108001</c:v>
                </c:pt>
                <c:pt idx="61770">
                  <c:v>-3.0084550345887702</c:v>
                </c:pt>
                <c:pt idx="61771">
                  <c:v>3.9016544117646998</c:v>
                </c:pt>
                <c:pt idx="61772">
                  <c:v>-3.0975828111011601</c:v>
                </c:pt>
                <c:pt idx="61773">
                  <c:v>2.6152482269503499</c:v>
                </c:pt>
                <c:pt idx="61774">
                  <c:v>3.7988077496274202</c:v>
                </c:pt>
                <c:pt idx="61775">
                  <c:v>4.5303703703703704</c:v>
                </c:pt>
                <c:pt idx="61776">
                  <c:v>7.7102803738317696E-2</c:v>
                </c:pt>
                <c:pt idx="61777">
                  <c:v>-0.75321888412017102</c:v>
                </c:pt>
                <c:pt idx="61778">
                  <c:v>4.7724288840262501</c:v>
                </c:pt>
                <c:pt idx="61779">
                  <c:v>6.4274891774891696</c:v>
                </c:pt>
                <c:pt idx="61780">
                  <c:v>7.9494584837545101</c:v>
                </c:pt>
                <c:pt idx="61781">
                  <c:v>5.1659090909090901</c:v>
                </c:pt>
                <c:pt idx="61782">
                  <c:v>0.30851063829787201</c:v>
                </c:pt>
                <c:pt idx="61783">
                  <c:v>-0.80570652173913004</c:v>
                </c:pt>
                <c:pt idx="61784">
                  <c:v>-2.9460916442048499</c:v>
                </c:pt>
                <c:pt idx="61785">
                  <c:v>0.27715877437325898</c:v>
                </c:pt>
                <c:pt idx="61786">
                  <c:v>8.6277955271565503</c:v>
                </c:pt>
                <c:pt idx="61787">
                  <c:v>7.3018242122719696</c:v>
                </c:pt>
                <c:pt idx="61788">
                  <c:v>7.0970394736842097</c:v>
                </c:pt>
                <c:pt idx="61789">
                  <c:v>10.4899817850637</c:v>
                </c:pt>
                <c:pt idx="61790">
                  <c:v>9.6737967914438503</c:v>
                </c:pt>
                <c:pt idx="61791">
                  <c:v>8.7462686567164099</c:v>
                </c:pt>
                <c:pt idx="61792">
                  <c:v>15.2687651331719</c:v>
                </c:pt>
                <c:pt idx="61793">
                  <c:v>14.5904572564612</c:v>
                </c:pt>
                <c:pt idx="61794">
                  <c:v>9.5076586433260299</c:v>
                </c:pt>
                <c:pt idx="61795">
                  <c:v>5.6063618290258397</c:v>
                </c:pt>
                <c:pt idx="61796">
                  <c:v>3.2149362477231298</c:v>
                </c:pt>
                <c:pt idx="61797">
                  <c:v>10.942592592592501</c:v>
                </c:pt>
                <c:pt idx="61798">
                  <c:v>1.9655797101449199</c:v>
                </c:pt>
                <c:pt idx="61799">
                  <c:v>2.2904483430799201</c:v>
                </c:pt>
                <c:pt idx="61800">
                  <c:v>3.5827232796485999</c:v>
                </c:pt>
                <c:pt idx="61801">
                  <c:v>-2.8719999999999999</c:v>
                </c:pt>
                <c:pt idx="61802">
                  <c:v>-1.4739583333333299</c:v>
                </c:pt>
                <c:pt idx="61803">
                  <c:v>6.6576086956521702E-2</c:v>
                </c:pt>
                <c:pt idx="61804">
                  <c:v>0.98206278026905802</c:v>
                </c:pt>
                <c:pt idx="61805">
                  <c:v>-3.3213114754098298</c:v>
                </c:pt>
                <c:pt idx="61806">
                  <c:v>-6.4696969696969697</c:v>
                </c:pt>
                <c:pt idx="61807">
                  <c:v>-4.62470862470862</c:v>
                </c:pt>
                <c:pt idx="61808">
                  <c:v>-2.7071917808219101</c:v>
                </c:pt>
                <c:pt idx="61809">
                  <c:v>2.96031746031746</c:v>
                </c:pt>
                <c:pt idx="61810">
                  <c:v>70</c:v>
                </c:pt>
                <c:pt idx="61811">
                  <c:v>-6.2207792207792201</c:v>
                </c:pt>
                <c:pt idx="61812">
                  <c:v>-7.9197080291970803</c:v>
                </c:pt>
                <c:pt idx="61813">
                  <c:v>-5.7935483870967701</c:v>
                </c:pt>
                <c:pt idx="61814">
                  <c:v>4.1219512195121899</c:v>
                </c:pt>
                <c:pt idx="61815">
                  <c:v>-2.0824175824175799</c:v>
                </c:pt>
                <c:pt idx="61816">
                  <c:v>6.1061452513966401</c:v>
                </c:pt>
                <c:pt idx="61817">
                  <c:v>1.25806451612903</c:v>
                </c:pt>
                <c:pt idx="61818">
                  <c:v>0.17204301075268799</c:v>
                </c:pt>
                <c:pt idx="61819">
                  <c:v>-6.1235955056179696</c:v>
                </c:pt>
                <c:pt idx="61820">
                  <c:v>-0.543010752688172</c:v>
                </c:pt>
                <c:pt idx="61821">
                  <c:v>-11.4482758620689</c:v>
                </c:pt>
                <c:pt idx="61822">
                  <c:v>4.1635514018691504</c:v>
                </c:pt>
                <c:pt idx="61823">
                  <c:v>6.3321554770318</c:v>
                </c:pt>
                <c:pt idx="61824">
                  <c:v>4.7972709551656898</c:v>
                </c:pt>
                <c:pt idx="61825">
                  <c:v>-7.4999999999999997E-3</c:v>
                </c:pt>
                <c:pt idx="61826">
                  <c:v>-1.5282051282051199</c:v>
                </c:pt>
                <c:pt idx="61827">
                  <c:v>19.319512195121899</c:v>
                </c:pt>
                <c:pt idx="61828">
                  <c:v>14.3549883990719</c:v>
                </c:pt>
                <c:pt idx="61829">
                  <c:v>12.5406593406593</c:v>
                </c:pt>
                <c:pt idx="61830">
                  <c:v>10.192743764172301</c:v>
                </c:pt>
                <c:pt idx="61831">
                  <c:v>2.7495495495495401</c:v>
                </c:pt>
                <c:pt idx="61832">
                  <c:v>-1.0537634408602099</c:v>
                </c:pt>
                <c:pt idx="61833">
                  <c:v>2.5064935064934999</c:v>
                </c:pt>
                <c:pt idx="61834">
                  <c:v>1.89556135770234</c:v>
                </c:pt>
                <c:pt idx="61835">
                  <c:v>1.5783582089552199</c:v>
                </c:pt>
                <c:pt idx="61836">
                  <c:v>6.48527918781725</c:v>
                </c:pt>
                <c:pt idx="61837">
                  <c:v>-1.04465116279069</c:v>
                </c:pt>
                <c:pt idx="61838">
                  <c:v>3.7852822580645098</c:v>
                </c:pt>
                <c:pt idx="61839">
                  <c:v>0.40859232175502702</c:v>
                </c:pt>
                <c:pt idx="61840">
                  <c:v>6.3556992724333004</c:v>
                </c:pt>
                <c:pt idx="61841">
                  <c:v>5.9870550161812197</c:v>
                </c:pt>
                <c:pt idx="61842">
                  <c:v>1.15439856373429</c:v>
                </c:pt>
                <c:pt idx="61843">
                  <c:v>-3.3989547038327501</c:v>
                </c:pt>
                <c:pt idx="61844">
                  <c:v>-1.9911797133406799</c:v>
                </c:pt>
                <c:pt idx="61845">
                  <c:v>-5.4685942173479498</c:v>
                </c:pt>
                <c:pt idx="61846">
                  <c:v>6.6028084252758203</c:v>
                </c:pt>
                <c:pt idx="61847">
                  <c:v>20.1111111111111</c:v>
                </c:pt>
                <c:pt idx="61848">
                  <c:v>6.6</c:v>
                </c:pt>
                <c:pt idx="61849">
                  <c:v>-7.0909090909090899</c:v>
                </c:pt>
                <c:pt idx="61850">
                  <c:v>40.4</c:v>
                </c:pt>
                <c:pt idx="61851">
                  <c:v>8.1818181818181799</c:v>
                </c:pt>
                <c:pt idx="61852">
                  <c:v>22.1538461538461</c:v>
                </c:pt>
                <c:pt idx="61853">
                  <c:v>-2.7692307692307598</c:v>
                </c:pt>
                <c:pt idx="61854">
                  <c:v>-9.4545454545454497</c:v>
                </c:pt>
                <c:pt idx="61855">
                  <c:v>-0.25</c:v>
                </c:pt>
                <c:pt idx="61856">
                  <c:v>-12.8888888888888</c:v>
                </c:pt>
                <c:pt idx="61857">
                  <c:v>35.4444444444444</c:v>
                </c:pt>
                <c:pt idx="61858">
                  <c:v>-5.8</c:v>
                </c:pt>
                <c:pt idx="61859">
                  <c:v>6.7857948139796997</c:v>
                </c:pt>
                <c:pt idx="61860">
                  <c:v>3.2796092796092702</c:v>
                </c:pt>
                <c:pt idx="61861">
                  <c:v>2.6085946573751402</c:v>
                </c:pt>
                <c:pt idx="61862">
                  <c:v>3.27199074074074</c:v>
                </c:pt>
                <c:pt idx="61863">
                  <c:v>9.6739367502726203</c:v>
                </c:pt>
                <c:pt idx="61864">
                  <c:v>12.3197158081705</c:v>
                </c:pt>
                <c:pt idx="61865">
                  <c:v>12.8449883449883</c:v>
                </c:pt>
                <c:pt idx="61866">
                  <c:v>8.7048371174728505</c:v>
                </c:pt>
                <c:pt idx="61867">
                  <c:v>0.64507299270072904</c:v>
                </c:pt>
                <c:pt idx="61868">
                  <c:v>5.8158730158730103</c:v>
                </c:pt>
                <c:pt idx="61869">
                  <c:v>-2.1537414965986299</c:v>
                </c:pt>
                <c:pt idx="61870">
                  <c:v>8.9453333333333305</c:v>
                </c:pt>
                <c:pt idx="61871">
                  <c:v>-2.91325695581014</c:v>
                </c:pt>
                <c:pt idx="61872">
                  <c:v>-1.32958801498127</c:v>
                </c:pt>
                <c:pt idx="61873">
                  <c:v>-3.1334250343878902</c:v>
                </c:pt>
                <c:pt idx="61874">
                  <c:v>-4.4285714285714199</c:v>
                </c:pt>
                <c:pt idx="61875">
                  <c:v>-4.8238482384823804</c:v>
                </c:pt>
                <c:pt idx="61876">
                  <c:v>3.6462668298653602</c:v>
                </c:pt>
                <c:pt idx="61877">
                  <c:v>3.0177353342428299</c:v>
                </c:pt>
                <c:pt idx="61878">
                  <c:v>0.79385403329065296</c:v>
                </c:pt>
                <c:pt idx="61879">
                  <c:v>-7.1546762589927999</c:v>
                </c:pt>
                <c:pt idx="61880">
                  <c:v>-2.5608974358974299</c:v>
                </c:pt>
                <c:pt idx="61881">
                  <c:v>-12.151285930408401</c:v>
                </c:pt>
                <c:pt idx="61882">
                  <c:v>-2.0762463343108499</c:v>
                </c:pt>
                <c:pt idx="61883">
                  <c:v>-4.6141975308641898</c:v>
                </c:pt>
                <c:pt idx="61884">
                  <c:v>4.8996415770609296</c:v>
                </c:pt>
                <c:pt idx="61885">
                  <c:v>-3.1100323624595401</c:v>
                </c:pt>
                <c:pt idx="61886">
                  <c:v>-3.6537216828478898</c:v>
                </c:pt>
                <c:pt idx="61887">
                  <c:v>-4.25449101796407</c:v>
                </c:pt>
                <c:pt idx="61888">
                  <c:v>4.4304461942257198</c:v>
                </c:pt>
                <c:pt idx="61889">
                  <c:v>-2.1714285714285699</c:v>
                </c:pt>
                <c:pt idx="61890">
                  <c:v>2.4051282051282001</c:v>
                </c:pt>
                <c:pt idx="61891">
                  <c:v>-12.4035989717223</c:v>
                </c:pt>
                <c:pt idx="61892">
                  <c:v>-4.8425655976676296</c:v>
                </c:pt>
                <c:pt idx="61893">
                  <c:v>-10.1303116147308</c:v>
                </c:pt>
                <c:pt idx="61894">
                  <c:v>1.7956989247311801</c:v>
                </c:pt>
                <c:pt idx="61895">
                  <c:v>11.620578778135</c:v>
                </c:pt>
                <c:pt idx="61896">
                  <c:v>6.1663893510815297</c:v>
                </c:pt>
                <c:pt idx="61897">
                  <c:v>14.220913107511</c:v>
                </c:pt>
                <c:pt idx="61898">
                  <c:v>14.5108153078203</c:v>
                </c:pt>
                <c:pt idx="61899">
                  <c:v>12.416534181239999</c:v>
                </c:pt>
                <c:pt idx="61900">
                  <c:v>17.5368098159509</c:v>
                </c:pt>
                <c:pt idx="61901">
                  <c:v>21.283132530120401</c:v>
                </c:pt>
                <c:pt idx="61902">
                  <c:v>20.613220815752399</c:v>
                </c:pt>
                <c:pt idx="61903">
                  <c:v>12.8260273972602</c:v>
                </c:pt>
                <c:pt idx="61904">
                  <c:v>7.1763122476446801</c:v>
                </c:pt>
                <c:pt idx="61905">
                  <c:v>10.3986301369863</c:v>
                </c:pt>
                <c:pt idx="61906">
                  <c:v>6.7169811320754702</c:v>
                </c:pt>
                <c:pt idx="61907">
                  <c:v>74.3333333333333</c:v>
                </c:pt>
                <c:pt idx="61908">
                  <c:v>0.92991913746630706</c:v>
                </c:pt>
                <c:pt idx="61909">
                  <c:v>-1.00289855072463</c:v>
                </c:pt>
                <c:pt idx="61910">
                  <c:v>2.0192307692307598</c:v>
                </c:pt>
                <c:pt idx="61911">
                  <c:v>-1.5542857142857101</c:v>
                </c:pt>
                <c:pt idx="61912">
                  <c:v>0.432305630026809</c:v>
                </c:pt>
                <c:pt idx="61913">
                  <c:v>3.9589595375722499</c:v>
                </c:pt>
                <c:pt idx="61914">
                  <c:v>7.0785907859078501</c:v>
                </c:pt>
                <c:pt idx="61915">
                  <c:v>3.2014035087719299</c:v>
                </c:pt>
                <c:pt idx="61916">
                  <c:v>-0.51141226818830199</c:v>
                </c:pt>
                <c:pt idx="61917">
                  <c:v>-2.03732638888888</c:v>
                </c:pt>
                <c:pt idx="61918">
                  <c:v>-2.8559556786703602</c:v>
                </c:pt>
                <c:pt idx="61919">
                  <c:v>4.8054812834224601</c:v>
                </c:pt>
                <c:pt idx="61920">
                  <c:v>1.10541516245487</c:v>
                </c:pt>
                <c:pt idx="61921">
                  <c:v>-2.0412805391743798</c:v>
                </c:pt>
                <c:pt idx="61922">
                  <c:v>0.84268884268884203</c:v>
                </c:pt>
                <c:pt idx="61923">
                  <c:v>2.3927631578947302</c:v>
                </c:pt>
                <c:pt idx="61924">
                  <c:v>5.1774891774891696</c:v>
                </c:pt>
                <c:pt idx="61925">
                  <c:v>9.7314867156585603</c:v>
                </c:pt>
                <c:pt idx="61926">
                  <c:v>5.5037288135593201</c:v>
                </c:pt>
                <c:pt idx="61927">
                  <c:v>4.0860084797092604</c:v>
                </c:pt>
                <c:pt idx="61928">
                  <c:v>1.10471806674338</c:v>
                </c:pt>
                <c:pt idx="61929">
                  <c:v>1.4863574351978099</c:v>
                </c:pt>
                <c:pt idx="61930">
                  <c:v>-2.4189944134078201</c:v>
                </c:pt>
                <c:pt idx="61931">
                  <c:v>4.1888955944477901</c:v>
                </c:pt>
                <c:pt idx="61932">
                  <c:v>11.9158878504672</c:v>
                </c:pt>
                <c:pt idx="61933">
                  <c:v>9.2923076923076895</c:v>
                </c:pt>
                <c:pt idx="61934">
                  <c:v>-5.82380952380952</c:v>
                </c:pt>
                <c:pt idx="61935">
                  <c:v>-1.60199004975124</c:v>
                </c:pt>
                <c:pt idx="61936">
                  <c:v>-1.37610619469026</c:v>
                </c:pt>
                <c:pt idx="61937">
                  <c:v>8.9381818181818105</c:v>
                </c:pt>
                <c:pt idx="61938">
                  <c:v>7.3333333333333304</c:v>
                </c:pt>
                <c:pt idx="61939">
                  <c:v>3.13214285714285</c:v>
                </c:pt>
                <c:pt idx="61940">
                  <c:v>-1.65483870967741</c:v>
                </c:pt>
                <c:pt idx="61941">
                  <c:v>-13.125</c:v>
                </c:pt>
                <c:pt idx="61942">
                  <c:v>-7.3818181818181801</c:v>
                </c:pt>
                <c:pt idx="61943">
                  <c:v>16.607954545454501</c:v>
                </c:pt>
                <c:pt idx="61944">
                  <c:v>14</c:v>
                </c:pt>
                <c:pt idx="61945">
                  <c:v>255</c:v>
                </c:pt>
                <c:pt idx="61946">
                  <c:v>8.3431635388739895</c:v>
                </c:pt>
                <c:pt idx="61947">
                  <c:v>3.5218579234972598</c:v>
                </c:pt>
                <c:pt idx="61948">
                  <c:v>-0.86848635235731997</c:v>
                </c:pt>
                <c:pt idx="61949">
                  <c:v>4.3051282051281996</c:v>
                </c:pt>
                <c:pt idx="61950">
                  <c:v>5.1326781326781301</c:v>
                </c:pt>
                <c:pt idx="61951">
                  <c:v>8.0843091334894606</c:v>
                </c:pt>
                <c:pt idx="61952">
                  <c:v>6.6064516129032196</c:v>
                </c:pt>
                <c:pt idx="61953">
                  <c:v>4.6532258064516103</c:v>
                </c:pt>
                <c:pt idx="61954">
                  <c:v>-3.2948717948717898</c:v>
                </c:pt>
                <c:pt idx="61955">
                  <c:v>-1.9618768328445699</c:v>
                </c:pt>
                <c:pt idx="61956">
                  <c:v>-2.4086687306501502</c:v>
                </c:pt>
                <c:pt idx="61957">
                  <c:v>4.0703812316715497</c:v>
                </c:pt>
                <c:pt idx="61958">
                  <c:v>14.615044247787599</c:v>
                </c:pt>
                <c:pt idx="61959">
                  <c:v>14.701923076923</c:v>
                </c:pt>
                <c:pt idx="61960">
                  <c:v>0.49361702127659501</c:v>
                </c:pt>
                <c:pt idx="61961">
                  <c:v>9.6491228070175405E-2</c:v>
                </c:pt>
                <c:pt idx="61962">
                  <c:v>2.48936170212765</c:v>
                </c:pt>
                <c:pt idx="61963">
                  <c:v>7.0155038759689896</c:v>
                </c:pt>
                <c:pt idx="61964">
                  <c:v>7.3972602739726003</c:v>
                </c:pt>
                <c:pt idx="61965">
                  <c:v>2.2532188841201699</c:v>
                </c:pt>
                <c:pt idx="61966">
                  <c:v>-6.3798701298701301</c:v>
                </c:pt>
                <c:pt idx="61967">
                  <c:v>-4.5376344086021501</c:v>
                </c:pt>
                <c:pt idx="61968">
                  <c:v>-4.2268907563025202</c:v>
                </c:pt>
                <c:pt idx="61969">
                  <c:v>20.744186046511601</c:v>
                </c:pt>
                <c:pt idx="61970">
                  <c:v>2.0614035087719298</c:v>
                </c:pt>
                <c:pt idx="61971">
                  <c:v>2.9807692307692299</c:v>
                </c:pt>
                <c:pt idx="61972">
                  <c:v>-3.9861932938856</c:v>
                </c:pt>
                <c:pt idx="61973">
                  <c:v>-2.6649572649572599</c:v>
                </c:pt>
                <c:pt idx="61974">
                  <c:v>1.1763636363636301</c:v>
                </c:pt>
                <c:pt idx="61975">
                  <c:v>3.34109589041095</c:v>
                </c:pt>
                <c:pt idx="61976">
                  <c:v>0.60176991150442405</c:v>
                </c:pt>
                <c:pt idx="61977">
                  <c:v>-3.2465373961218802</c:v>
                </c:pt>
                <c:pt idx="61978">
                  <c:v>-2.1308139534883699</c:v>
                </c:pt>
                <c:pt idx="61979">
                  <c:v>-3.64297253634895</c:v>
                </c:pt>
                <c:pt idx="61980">
                  <c:v>-2.9365325077399298</c:v>
                </c:pt>
                <c:pt idx="61981">
                  <c:v>3.4317180616740002</c:v>
                </c:pt>
                <c:pt idx="61982">
                  <c:v>-9.2307692307692299</c:v>
                </c:pt>
                <c:pt idx="61983">
                  <c:v>0.66666666666666596</c:v>
                </c:pt>
                <c:pt idx="61984">
                  <c:v>1.06666666666666</c:v>
                </c:pt>
                <c:pt idx="61985">
                  <c:v>-8.7368421052631504</c:v>
                </c:pt>
                <c:pt idx="61986">
                  <c:v>-5.8823529411764698E-2</c:v>
                </c:pt>
                <c:pt idx="61987">
                  <c:v>13</c:v>
                </c:pt>
                <c:pt idx="61988">
                  <c:v>7.8947368421052602</c:v>
                </c:pt>
                <c:pt idx="61989">
                  <c:v>-5.75</c:v>
                </c:pt>
                <c:pt idx="61990">
                  <c:v>-9.375</c:v>
                </c:pt>
                <c:pt idx="61991">
                  <c:v>-20.4444444444444</c:v>
                </c:pt>
                <c:pt idx="61992">
                  <c:v>-16</c:v>
                </c:pt>
                <c:pt idx="61993">
                  <c:v>-11.8</c:v>
                </c:pt>
                <c:pt idx="61994">
                  <c:v>-0.2</c:v>
                </c:pt>
                <c:pt idx="61995">
                  <c:v>12.9375</c:v>
                </c:pt>
                <c:pt idx="61996">
                  <c:v>13</c:v>
                </c:pt>
                <c:pt idx="61997">
                  <c:v>2.57317073170731</c:v>
                </c:pt>
                <c:pt idx="61998">
                  <c:v>-1.96428571428571</c:v>
                </c:pt>
                <c:pt idx="61999">
                  <c:v>2.0263157894736801</c:v>
                </c:pt>
                <c:pt idx="62000">
                  <c:v>-2.6</c:v>
                </c:pt>
                <c:pt idx="62001">
                  <c:v>-8.9069767441860392</c:v>
                </c:pt>
                <c:pt idx="62002">
                  <c:v>-18.100000000000001</c:v>
                </c:pt>
                <c:pt idx="62003">
                  <c:v>8.2087542087542094</c:v>
                </c:pt>
                <c:pt idx="62004">
                  <c:v>8.26703967446592</c:v>
                </c:pt>
                <c:pt idx="62005">
                  <c:v>-0.191479400749063</c:v>
                </c:pt>
                <c:pt idx="62006">
                  <c:v>5.4576419213973697</c:v>
                </c:pt>
                <c:pt idx="62007">
                  <c:v>6.3125251711639097</c:v>
                </c:pt>
                <c:pt idx="62008">
                  <c:v>12.774843641417601</c:v>
                </c:pt>
                <c:pt idx="62009">
                  <c:v>6.6453512831299903</c:v>
                </c:pt>
                <c:pt idx="62010">
                  <c:v>7.0101237345331802</c:v>
                </c:pt>
                <c:pt idx="62011">
                  <c:v>-0.46860643185298601</c:v>
                </c:pt>
                <c:pt idx="62012">
                  <c:v>1.2744163887565501</c:v>
                </c:pt>
                <c:pt idx="62013">
                  <c:v>7.4406095921111595E-2</c:v>
                </c:pt>
                <c:pt idx="62014">
                  <c:v>5.54000914494741</c:v>
                </c:pt>
                <c:pt idx="62015">
                  <c:v>-1.7333333333333301</c:v>
                </c:pt>
                <c:pt idx="62016">
                  <c:v>4.0612244897959098</c:v>
                </c:pt>
                <c:pt idx="62017">
                  <c:v>-4.5</c:v>
                </c:pt>
                <c:pt idx="62018">
                  <c:v>-0.25</c:v>
                </c:pt>
                <c:pt idx="62019">
                  <c:v>15.1111111111111</c:v>
                </c:pt>
                <c:pt idx="62020">
                  <c:v>-2</c:v>
                </c:pt>
                <c:pt idx="62021">
                  <c:v>-6.2941176470588198</c:v>
                </c:pt>
                <c:pt idx="62022">
                  <c:v>8.8636363636363598</c:v>
                </c:pt>
                <c:pt idx="62023">
                  <c:v>25</c:v>
                </c:pt>
                <c:pt idx="62024">
                  <c:v>18.3333333333333</c:v>
                </c:pt>
                <c:pt idx="62025">
                  <c:v>11.3</c:v>
                </c:pt>
                <c:pt idx="62026">
                  <c:v>11.578947368421</c:v>
                </c:pt>
                <c:pt idx="62027">
                  <c:v>-7.4375</c:v>
                </c:pt>
                <c:pt idx="62028">
                  <c:v>1.2307692307692299</c:v>
                </c:pt>
                <c:pt idx="62029">
                  <c:v>-3.4117647058823501</c:v>
                </c:pt>
                <c:pt idx="62030">
                  <c:v>9.3076923076922995</c:v>
                </c:pt>
                <c:pt idx="62031">
                  <c:v>-3</c:v>
                </c:pt>
                <c:pt idx="62032">
                  <c:v>7.2957575757575697</c:v>
                </c:pt>
                <c:pt idx="62033">
                  <c:v>0.82097902097902098</c:v>
                </c:pt>
                <c:pt idx="62034">
                  <c:v>1.74983454665784</c:v>
                </c:pt>
                <c:pt idx="62035">
                  <c:v>5.8483184625943698</c:v>
                </c:pt>
                <c:pt idx="62036">
                  <c:v>7.7101355713363402</c:v>
                </c:pt>
                <c:pt idx="62037">
                  <c:v>9.4267448055407499</c:v>
                </c:pt>
                <c:pt idx="62038">
                  <c:v>6.4141647421093104</c:v>
                </c:pt>
                <c:pt idx="62039">
                  <c:v>4.5387523629489603</c:v>
                </c:pt>
                <c:pt idx="62040">
                  <c:v>0.42114285714285699</c:v>
                </c:pt>
                <c:pt idx="62041">
                  <c:v>3.6678805535324099</c:v>
                </c:pt>
                <c:pt idx="62042">
                  <c:v>-0.123440577806959</c:v>
                </c:pt>
                <c:pt idx="62043">
                  <c:v>3.7955439056356401</c:v>
                </c:pt>
                <c:pt idx="62044">
                  <c:v>-2.6411378555798599</c:v>
                </c:pt>
                <c:pt idx="62045">
                  <c:v>0.78751500600240099</c:v>
                </c:pt>
                <c:pt idx="62046">
                  <c:v>-6.7266949152542299</c:v>
                </c:pt>
                <c:pt idx="62047">
                  <c:v>-1.5245901639344199</c:v>
                </c:pt>
                <c:pt idx="62048">
                  <c:v>-4.2302839116719202</c:v>
                </c:pt>
                <c:pt idx="62049">
                  <c:v>-1.1315345699831301</c:v>
                </c:pt>
                <c:pt idx="62050">
                  <c:v>-1.9066523605150201</c:v>
                </c:pt>
                <c:pt idx="62051">
                  <c:v>-4.4042338709677402</c:v>
                </c:pt>
                <c:pt idx="62052">
                  <c:v>-7.4051282051282001</c:v>
                </c:pt>
                <c:pt idx="62053">
                  <c:v>-2.0159090909090902</c:v>
                </c:pt>
                <c:pt idx="62054">
                  <c:v>-10.137744034707101</c:v>
                </c:pt>
                <c:pt idx="62055">
                  <c:v>-0.97811816192560097</c:v>
                </c:pt>
                <c:pt idx="62056">
                  <c:v>-5.0833333333333304</c:v>
                </c:pt>
                <c:pt idx="62057">
                  <c:v>0.375</c:v>
                </c:pt>
                <c:pt idx="62058">
                  <c:v>23.818181818181799</c:v>
                </c:pt>
                <c:pt idx="62059">
                  <c:v>19.1666666666666</c:v>
                </c:pt>
                <c:pt idx="62060">
                  <c:v>15.052631578947301</c:v>
                </c:pt>
                <c:pt idx="62061">
                  <c:v>4.9545454545454497</c:v>
                </c:pt>
                <c:pt idx="62062">
                  <c:v>14.409090909090899</c:v>
                </c:pt>
                <c:pt idx="62063">
                  <c:v>77</c:v>
                </c:pt>
                <c:pt idx="62064">
                  <c:v>0.75</c:v>
                </c:pt>
                <c:pt idx="62065">
                  <c:v>4.1764705882352899</c:v>
                </c:pt>
                <c:pt idx="62066">
                  <c:v>21.4545454545454</c:v>
                </c:pt>
                <c:pt idx="62067">
                  <c:v>-1.4166666666666601</c:v>
                </c:pt>
                <c:pt idx="62068">
                  <c:v>0</c:v>
                </c:pt>
                <c:pt idx="62069">
                  <c:v>23.8125</c:v>
                </c:pt>
                <c:pt idx="62070">
                  <c:v>-4.6666666666666599</c:v>
                </c:pt>
                <c:pt idx="62071">
                  <c:v>63</c:v>
                </c:pt>
                <c:pt idx="62072">
                  <c:v>4.8518518518518503</c:v>
                </c:pt>
                <c:pt idx="62073">
                  <c:v>-6.0877192982456103</c:v>
                </c:pt>
                <c:pt idx="62074">
                  <c:v>10.107142857142801</c:v>
                </c:pt>
                <c:pt idx="62075">
                  <c:v>3.5714285714285698</c:v>
                </c:pt>
                <c:pt idx="62076">
                  <c:v>94.5</c:v>
                </c:pt>
                <c:pt idx="62077">
                  <c:v>-0.2109375</c:v>
                </c:pt>
                <c:pt idx="62078">
                  <c:v>-6.8661971830985893E-2</c:v>
                </c:pt>
                <c:pt idx="62079">
                  <c:v>1.8237885462554999</c:v>
                </c:pt>
                <c:pt idx="62080">
                  <c:v>0.47826086956521702</c:v>
                </c:pt>
                <c:pt idx="62081">
                  <c:v>-4.7263843648208397</c:v>
                </c:pt>
                <c:pt idx="62082">
                  <c:v>0.25382262996941801</c:v>
                </c:pt>
                <c:pt idx="62083">
                  <c:v>-1.3826714801444</c:v>
                </c:pt>
                <c:pt idx="62084">
                  <c:v>-0.86055776892430202</c:v>
                </c:pt>
                <c:pt idx="62085">
                  <c:v>-8.1649999999999991</c:v>
                </c:pt>
                <c:pt idx="62086">
                  <c:v>1.64779874213836</c:v>
                </c:pt>
                <c:pt idx="62087">
                  <c:v>-5.2342995169082096</c:v>
                </c:pt>
                <c:pt idx="62088">
                  <c:v>2</c:v>
                </c:pt>
                <c:pt idx="62089">
                  <c:v>27.5</c:v>
                </c:pt>
                <c:pt idx="62090">
                  <c:v>7.5</c:v>
                </c:pt>
                <c:pt idx="62091">
                  <c:v>28.8888888888888</c:v>
                </c:pt>
                <c:pt idx="62092">
                  <c:v>23.3333333333333</c:v>
                </c:pt>
                <c:pt idx="62093">
                  <c:v>7.55555555555555</c:v>
                </c:pt>
                <c:pt idx="62094">
                  <c:v>2</c:v>
                </c:pt>
                <c:pt idx="62095">
                  <c:v>-3.1666666666666599</c:v>
                </c:pt>
                <c:pt idx="62096">
                  <c:v>19.1538461538461</c:v>
                </c:pt>
                <c:pt idx="62097">
                  <c:v>3.8</c:v>
                </c:pt>
                <c:pt idx="62098">
                  <c:v>7.4615384615384599</c:v>
                </c:pt>
                <c:pt idx="62099">
                  <c:v>67.769230769230703</c:v>
                </c:pt>
                <c:pt idx="62100">
                  <c:v>25</c:v>
                </c:pt>
                <c:pt idx="62101">
                  <c:v>-5.7777777777777697</c:v>
                </c:pt>
                <c:pt idx="62102">
                  <c:v>-10.1666666666666</c:v>
                </c:pt>
                <c:pt idx="62103">
                  <c:v>32.125</c:v>
                </c:pt>
                <c:pt idx="62104">
                  <c:v>12.8</c:v>
                </c:pt>
                <c:pt idx="62105">
                  <c:v>13.3870967741935</c:v>
                </c:pt>
                <c:pt idx="62106">
                  <c:v>21.9</c:v>
                </c:pt>
                <c:pt idx="62107">
                  <c:v>20.387096774193498</c:v>
                </c:pt>
                <c:pt idx="62108">
                  <c:v>9.4444444444444393</c:v>
                </c:pt>
                <c:pt idx="62109">
                  <c:v>24.5</c:v>
                </c:pt>
                <c:pt idx="62110">
                  <c:v>14.3333333333333</c:v>
                </c:pt>
                <c:pt idx="62111">
                  <c:v>-1.07692307692307</c:v>
                </c:pt>
                <c:pt idx="62112">
                  <c:v>73.2222222222222</c:v>
                </c:pt>
                <c:pt idx="62113">
                  <c:v>53.375</c:v>
                </c:pt>
                <c:pt idx="62114">
                  <c:v>11.125</c:v>
                </c:pt>
                <c:pt idx="62115">
                  <c:v>26.3333333333333</c:v>
                </c:pt>
                <c:pt idx="62116">
                  <c:v>-3.88888888888888</c:v>
                </c:pt>
                <c:pt idx="62117">
                  <c:v>3.625</c:v>
                </c:pt>
                <c:pt idx="62118">
                  <c:v>14.7272727272727</c:v>
                </c:pt>
                <c:pt idx="62119">
                  <c:v>-4.5454545454545396</c:v>
                </c:pt>
                <c:pt idx="62120">
                  <c:v>1.3823529411764699</c:v>
                </c:pt>
                <c:pt idx="62121">
                  <c:v>5.5070422535211199</c:v>
                </c:pt>
                <c:pt idx="62122">
                  <c:v>-5.6920152091254703</c:v>
                </c:pt>
                <c:pt idx="62123">
                  <c:v>-3.85211267605633</c:v>
                </c:pt>
                <c:pt idx="62124">
                  <c:v>-4.4769736842105203</c:v>
                </c:pt>
                <c:pt idx="62125">
                  <c:v>3.7966101694915202</c:v>
                </c:pt>
                <c:pt idx="62126">
                  <c:v>-4.4201954397394099</c:v>
                </c:pt>
                <c:pt idx="62127">
                  <c:v>2.6875</c:v>
                </c:pt>
                <c:pt idx="62128">
                  <c:v>-12.400576368875999</c:v>
                </c:pt>
                <c:pt idx="62129">
                  <c:v>-4.8774834437086003</c:v>
                </c:pt>
                <c:pt idx="62130">
                  <c:v>-5.1725352112675997</c:v>
                </c:pt>
                <c:pt idx="62131">
                  <c:v>4.3803278688524498</c:v>
                </c:pt>
                <c:pt idx="62132">
                  <c:v>18.3333333333333</c:v>
                </c:pt>
                <c:pt idx="62133">
                  <c:v>-12.625</c:v>
                </c:pt>
                <c:pt idx="62134">
                  <c:v>-6.3928571428571397</c:v>
                </c:pt>
                <c:pt idx="62135">
                  <c:v>-3.52</c:v>
                </c:pt>
                <c:pt idx="62136">
                  <c:v>2.5925925925925899</c:v>
                </c:pt>
                <c:pt idx="62137">
                  <c:v>-1.4</c:v>
                </c:pt>
                <c:pt idx="62138">
                  <c:v>-17.5</c:v>
                </c:pt>
                <c:pt idx="62139">
                  <c:v>5.6666666666666599</c:v>
                </c:pt>
                <c:pt idx="62140">
                  <c:v>2.1111111111111098</c:v>
                </c:pt>
                <c:pt idx="62141">
                  <c:v>14.125</c:v>
                </c:pt>
                <c:pt idx="62142">
                  <c:v>20.3333333333333</c:v>
                </c:pt>
                <c:pt idx="62143">
                  <c:v>-7.55555555555555</c:v>
                </c:pt>
                <c:pt idx="62144">
                  <c:v>-7.1111111111111098</c:v>
                </c:pt>
                <c:pt idx="62145">
                  <c:v>-2.125</c:v>
                </c:pt>
                <c:pt idx="62146">
                  <c:v>28.2222222222222</c:v>
                </c:pt>
                <c:pt idx="62147">
                  <c:v>9.7777777777777697</c:v>
                </c:pt>
                <c:pt idx="62148">
                  <c:v>-10.822580645161199</c:v>
                </c:pt>
                <c:pt idx="62149">
                  <c:v>-13.714285714285699</c:v>
                </c:pt>
                <c:pt idx="62150">
                  <c:v>-2.4404761904761898</c:v>
                </c:pt>
                <c:pt idx="62151">
                  <c:v>2.1276595744680799E-2</c:v>
                </c:pt>
                <c:pt idx="62152">
                  <c:v>0.17525773195876199</c:v>
                </c:pt>
                <c:pt idx="62153">
                  <c:v>0.397959183673469</c:v>
                </c:pt>
                <c:pt idx="62154">
                  <c:v>-4.6601941747572804</c:v>
                </c:pt>
                <c:pt idx="62155">
                  <c:v>-3.0208333333333299</c:v>
                </c:pt>
                <c:pt idx="62156">
                  <c:v>-7.4787234042553097</c:v>
                </c:pt>
                <c:pt idx="62157">
                  <c:v>-4.8383838383838302</c:v>
                </c:pt>
                <c:pt idx="62158">
                  <c:v>1.66</c:v>
                </c:pt>
                <c:pt idx="62159">
                  <c:v>2.4476190476190398</c:v>
                </c:pt>
                <c:pt idx="62160">
                  <c:v>-1.00394736842105</c:v>
                </c:pt>
                <c:pt idx="62161">
                  <c:v>-2.7486413043478199</c:v>
                </c:pt>
                <c:pt idx="62162">
                  <c:v>1.33713200379867</c:v>
                </c:pt>
                <c:pt idx="62163">
                  <c:v>4.8370136698212399E-2</c:v>
                </c:pt>
                <c:pt idx="62164">
                  <c:v>2</c:v>
                </c:pt>
                <c:pt idx="62165">
                  <c:v>5.4591194968553403</c:v>
                </c:pt>
                <c:pt idx="62166">
                  <c:v>5.2268656716417903</c:v>
                </c:pt>
                <c:pt idx="62167">
                  <c:v>-0.32115677321156699</c:v>
                </c:pt>
                <c:pt idx="62168">
                  <c:v>-5.5050335570469802</c:v>
                </c:pt>
                <c:pt idx="62169">
                  <c:v>-3.8024691358024598</c:v>
                </c:pt>
                <c:pt idx="62170">
                  <c:v>-4.7258064516129004</c:v>
                </c:pt>
                <c:pt idx="62171">
                  <c:v>3.8</c:v>
                </c:pt>
                <c:pt idx="62172">
                  <c:v>50.875</c:v>
                </c:pt>
                <c:pt idx="62173">
                  <c:v>-4.125</c:v>
                </c:pt>
                <c:pt idx="62174">
                  <c:v>-0.11111111111111099</c:v>
                </c:pt>
                <c:pt idx="62175">
                  <c:v>-12.1111111111111</c:v>
                </c:pt>
                <c:pt idx="62176">
                  <c:v>-1.2222222222222201</c:v>
                </c:pt>
                <c:pt idx="62177">
                  <c:v>-2.1428571428571401</c:v>
                </c:pt>
                <c:pt idx="62178">
                  <c:v>28.159090909090899</c:v>
                </c:pt>
                <c:pt idx="62179">
                  <c:v>-6.375</c:v>
                </c:pt>
                <c:pt idx="62180">
                  <c:v>1.7777777777777699</c:v>
                </c:pt>
                <c:pt idx="62181">
                  <c:v>6.7910447761194002</c:v>
                </c:pt>
                <c:pt idx="62182">
                  <c:v>-8.9583333333333304</c:v>
                </c:pt>
                <c:pt idx="62183">
                  <c:v>-15.115942028985501</c:v>
                </c:pt>
                <c:pt idx="62184">
                  <c:v>-7.86666666666666</c:v>
                </c:pt>
                <c:pt idx="62185">
                  <c:v>3.6266666666666598</c:v>
                </c:pt>
                <c:pt idx="62186">
                  <c:v>20.25</c:v>
                </c:pt>
                <c:pt idx="62187">
                  <c:v>-12.3432835820895</c:v>
                </c:pt>
                <c:pt idx="62188">
                  <c:v>14.9411764705882</c:v>
                </c:pt>
                <c:pt idx="62189">
                  <c:v>33.044776119402897</c:v>
                </c:pt>
                <c:pt idx="62190">
                  <c:v>14.052631578947301</c:v>
                </c:pt>
                <c:pt idx="62191">
                  <c:v>0</c:v>
                </c:pt>
                <c:pt idx="62192">
                  <c:v>-23</c:v>
                </c:pt>
                <c:pt idx="62193">
                  <c:v>12</c:v>
                </c:pt>
                <c:pt idx="62194">
                  <c:v>10.1148148148148</c:v>
                </c:pt>
                <c:pt idx="62195">
                  <c:v>11.948529411764699</c:v>
                </c:pt>
                <c:pt idx="62196">
                  <c:v>1.91721854304635</c:v>
                </c:pt>
                <c:pt idx="62197">
                  <c:v>-3.1716417910447698</c:v>
                </c:pt>
                <c:pt idx="62198">
                  <c:v>-2.11508951406649</c:v>
                </c:pt>
                <c:pt idx="62199">
                  <c:v>-0.90582191780821897</c:v>
                </c:pt>
                <c:pt idx="62200">
                  <c:v>3.1782762691853601</c:v>
                </c:pt>
                <c:pt idx="62201">
                  <c:v>2.4285714285714199</c:v>
                </c:pt>
                <c:pt idx="62202">
                  <c:v>1.35064935064935</c:v>
                </c:pt>
                <c:pt idx="62203">
                  <c:v>0.78</c:v>
                </c:pt>
                <c:pt idx="62204">
                  <c:v>0.30886850152905199</c:v>
                </c:pt>
                <c:pt idx="62205">
                  <c:v>16.0375335120643</c:v>
                </c:pt>
                <c:pt idx="62206">
                  <c:v>25.636363636363601</c:v>
                </c:pt>
                <c:pt idx="62207">
                  <c:v>-0.32258064516128998</c:v>
                </c:pt>
                <c:pt idx="62208">
                  <c:v>5.1764705882352899</c:v>
                </c:pt>
                <c:pt idx="62209">
                  <c:v>2.9425637124381798</c:v>
                </c:pt>
                <c:pt idx="62210">
                  <c:v>3.0787728026533898</c:v>
                </c:pt>
                <c:pt idx="62211">
                  <c:v>5.2385786802030401</c:v>
                </c:pt>
                <c:pt idx="62212">
                  <c:v>2.7039882912550302</c:v>
                </c:pt>
                <c:pt idx="62213">
                  <c:v>5.8803659394792396</c:v>
                </c:pt>
                <c:pt idx="62214">
                  <c:v>7.6956657312129702</c:v>
                </c:pt>
                <c:pt idx="62215">
                  <c:v>9.6137422360248408</c:v>
                </c:pt>
                <c:pt idx="62216">
                  <c:v>6.4464223385689303</c:v>
                </c:pt>
                <c:pt idx="62217">
                  <c:v>2.2897133220910599</c:v>
                </c:pt>
                <c:pt idx="62218">
                  <c:v>-2.0514738231412202</c:v>
                </c:pt>
                <c:pt idx="62219">
                  <c:v>-0.17940594059405901</c:v>
                </c:pt>
                <c:pt idx="62220">
                  <c:v>1.6527993779160099</c:v>
                </c:pt>
                <c:pt idx="62221">
                  <c:v>18.857142857142801</c:v>
                </c:pt>
                <c:pt idx="62222">
                  <c:v>0.66666666666666596</c:v>
                </c:pt>
                <c:pt idx="62223">
                  <c:v>0.66666666666666596</c:v>
                </c:pt>
                <c:pt idx="62224">
                  <c:v>2.5854545454545401</c:v>
                </c:pt>
                <c:pt idx="62225">
                  <c:v>1.6721311475409799</c:v>
                </c:pt>
                <c:pt idx="62226">
                  <c:v>2.1932203389830498</c:v>
                </c:pt>
                <c:pt idx="62227">
                  <c:v>5.5118644067796598</c:v>
                </c:pt>
                <c:pt idx="62228">
                  <c:v>6.8112582781456901</c:v>
                </c:pt>
                <c:pt idx="62229">
                  <c:v>11.59</c:v>
                </c:pt>
                <c:pt idx="62230">
                  <c:v>5.0709677419354797</c:v>
                </c:pt>
                <c:pt idx="62231">
                  <c:v>1.71935483870967</c:v>
                </c:pt>
                <c:pt idx="62232">
                  <c:v>-1.0872483221476501</c:v>
                </c:pt>
                <c:pt idx="62233">
                  <c:v>0.67637540453074396</c:v>
                </c:pt>
                <c:pt idx="62234">
                  <c:v>0.97406340057636798</c:v>
                </c:pt>
                <c:pt idx="62235">
                  <c:v>10.1239669421487</c:v>
                </c:pt>
                <c:pt idx="62236">
                  <c:v>0</c:v>
                </c:pt>
                <c:pt idx="62237">
                  <c:v>-4.0212121212121197</c:v>
                </c:pt>
                <c:pt idx="62238">
                  <c:v>-3.5633802816901401</c:v>
                </c:pt>
                <c:pt idx="62239">
                  <c:v>-0.30699088145896603</c:v>
                </c:pt>
                <c:pt idx="62240">
                  <c:v>-1.5805471124620001</c:v>
                </c:pt>
                <c:pt idx="62241">
                  <c:v>5.5055555555555502</c:v>
                </c:pt>
                <c:pt idx="62242">
                  <c:v>3.2054176072234699</c:v>
                </c:pt>
                <c:pt idx="62243">
                  <c:v>6.1374663072776201</c:v>
                </c:pt>
                <c:pt idx="62244">
                  <c:v>4.9292452830188598</c:v>
                </c:pt>
                <c:pt idx="62245">
                  <c:v>0.48979591836734598</c:v>
                </c:pt>
                <c:pt idx="62246">
                  <c:v>0.56324582338902096</c:v>
                </c:pt>
                <c:pt idx="62247">
                  <c:v>2.5</c:v>
                </c:pt>
                <c:pt idx="62248">
                  <c:v>3.8705035971222999</c:v>
                </c:pt>
                <c:pt idx="62249">
                  <c:v>16.464285714285701</c:v>
                </c:pt>
                <c:pt idx="62250">
                  <c:v>9.8529411764705799</c:v>
                </c:pt>
                <c:pt idx="62251">
                  <c:v>2</c:v>
                </c:pt>
                <c:pt idx="62252">
                  <c:v>-5.7272727272727204</c:v>
                </c:pt>
                <c:pt idx="62253">
                  <c:v>6</c:v>
                </c:pt>
                <c:pt idx="62254">
                  <c:v>21.75</c:v>
                </c:pt>
                <c:pt idx="62255">
                  <c:v>-1.25806451612903</c:v>
                </c:pt>
                <c:pt idx="62256">
                  <c:v>2.7857142857142798</c:v>
                </c:pt>
                <c:pt idx="62257">
                  <c:v>-5.5483870967741904</c:v>
                </c:pt>
                <c:pt idx="62258">
                  <c:v>-7.0350877192982404</c:v>
                </c:pt>
                <c:pt idx="62259">
                  <c:v>6.24193548387096</c:v>
                </c:pt>
                <c:pt idx="62260">
                  <c:v>0.66666666666666596</c:v>
                </c:pt>
                <c:pt idx="62261">
                  <c:v>2.1311475409836</c:v>
                </c:pt>
                <c:pt idx="62262">
                  <c:v>-1.6571428571428499</c:v>
                </c:pt>
                <c:pt idx="62263">
                  <c:v>8.2666666666666604</c:v>
                </c:pt>
                <c:pt idx="62264">
                  <c:v>-5.0655737704917998</c:v>
                </c:pt>
                <c:pt idx="62265">
                  <c:v>-10.551724137931</c:v>
                </c:pt>
                <c:pt idx="62266">
                  <c:v>-8.0500000000000007</c:v>
                </c:pt>
                <c:pt idx="62267">
                  <c:v>25</c:v>
                </c:pt>
                <c:pt idx="62268">
                  <c:v>21.3</c:v>
                </c:pt>
                <c:pt idx="62269">
                  <c:v>49.178571428571402</c:v>
                </c:pt>
                <c:pt idx="62270">
                  <c:v>24.342857142857099</c:v>
                </c:pt>
                <c:pt idx="62271">
                  <c:v>10.368421052631501</c:v>
                </c:pt>
                <c:pt idx="62272">
                  <c:v>-2.5384615384615299</c:v>
                </c:pt>
                <c:pt idx="62273">
                  <c:v>-0.15384615384615299</c:v>
                </c:pt>
                <c:pt idx="62274">
                  <c:v>28.181818181818102</c:v>
                </c:pt>
                <c:pt idx="62275">
                  <c:v>13.7777777777777</c:v>
                </c:pt>
                <c:pt idx="62276">
                  <c:v>3.9577579203899198</c:v>
                </c:pt>
                <c:pt idx="62277">
                  <c:v>4.9990859232175504</c:v>
                </c:pt>
                <c:pt idx="62278">
                  <c:v>4.62222222222222</c:v>
                </c:pt>
                <c:pt idx="62279">
                  <c:v>8.0241874527588806</c:v>
                </c:pt>
                <c:pt idx="62280">
                  <c:v>7.7776892430278801</c:v>
                </c:pt>
                <c:pt idx="62281">
                  <c:v>8.5095619987661895</c:v>
                </c:pt>
                <c:pt idx="62282">
                  <c:v>10.454070201643001</c:v>
                </c:pt>
                <c:pt idx="62283">
                  <c:v>7.5950752393980796</c:v>
                </c:pt>
                <c:pt idx="62284">
                  <c:v>0.45460942997888798</c:v>
                </c:pt>
                <c:pt idx="62285">
                  <c:v>4.1958405545927198</c:v>
                </c:pt>
                <c:pt idx="62286">
                  <c:v>1.1967479674796699</c:v>
                </c:pt>
                <c:pt idx="62287">
                  <c:v>6.0822837951301398</c:v>
                </c:pt>
                <c:pt idx="62288">
                  <c:v>97</c:v>
                </c:pt>
                <c:pt idx="62289">
                  <c:v>-1.90967741935483</c:v>
                </c:pt>
                <c:pt idx="62290">
                  <c:v>-2.88652482269503</c:v>
                </c:pt>
                <c:pt idx="62291">
                  <c:v>-1.0709677419354799</c:v>
                </c:pt>
                <c:pt idx="62292">
                  <c:v>3.22</c:v>
                </c:pt>
                <c:pt idx="62293">
                  <c:v>2.7935483870967701</c:v>
                </c:pt>
                <c:pt idx="62294">
                  <c:v>13.503311258278099</c:v>
                </c:pt>
                <c:pt idx="62295">
                  <c:v>8.8322580645161199</c:v>
                </c:pt>
                <c:pt idx="62296">
                  <c:v>0.54140127388534998</c:v>
                </c:pt>
                <c:pt idx="62297">
                  <c:v>-5.5298013245033104</c:v>
                </c:pt>
                <c:pt idx="62298">
                  <c:v>1.54838709677419</c:v>
                </c:pt>
                <c:pt idx="62299">
                  <c:v>-1.29775280898876</c:v>
                </c:pt>
                <c:pt idx="62300">
                  <c:v>6.6505376344086002</c:v>
                </c:pt>
                <c:pt idx="62301">
                  <c:v>-9.2222222222222197</c:v>
                </c:pt>
                <c:pt idx="62302">
                  <c:v>-5.59863945578231</c:v>
                </c:pt>
                <c:pt idx="62303">
                  <c:v>0.51612903225806395</c:v>
                </c:pt>
                <c:pt idx="62304">
                  <c:v>-3.9620253164556898</c:v>
                </c:pt>
                <c:pt idx="62305">
                  <c:v>-0.92903225806451595</c:v>
                </c:pt>
                <c:pt idx="62306">
                  <c:v>4.4380952380952303</c:v>
                </c:pt>
                <c:pt idx="62307">
                  <c:v>2.40860215053763</c:v>
                </c:pt>
                <c:pt idx="62308">
                  <c:v>3.6438356164383499</c:v>
                </c:pt>
                <c:pt idx="62309">
                  <c:v>-3.5750000000000002</c:v>
                </c:pt>
                <c:pt idx="62310">
                  <c:v>-8.1935483870967705</c:v>
                </c:pt>
                <c:pt idx="62311">
                  <c:v>-1.3333333333333299</c:v>
                </c:pt>
                <c:pt idx="62312">
                  <c:v>6.1880341880341803</c:v>
                </c:pt>
                <c:pt idx="62313">
                  <c:v>1.8767576509511901</c:v>
                </c:pt>
                <c:pt idx="62314">
                  <c:v>1.4657777777777701</c:v>
                </c:pt>
                <c:pt idx="62315">
                  <c:v>4.3774583963691303</c:v>
                </c:pt>
                <c:pt idx="62316">
                  <c:v>6.2622088655146504</c:v>
                </c:pt>
                <c:pt idx="62317">
                  <c:v>2.7234657039711099</c:v>
                </c:pt>
                <c:pt idx="62318">
                  <c:v>6.9091486658195604</c:v>
                </c:pt>
                <c:pt idx="62319">
                  <c:v>5.7562833206397501</c:v>
                </c:pt>
                <c:pt idx="62320">
                  <c:v>1.03103709311127</c:v>
                </c:pt>
                <c:pt idx="62321">
                  <c:v>-0.28119800332778699</c:v>
                </c:pt>
                <c:pt idx="62322">
                  <c:v>-0.23245214220601601</c:v>
                </c:pt>
                <c:pt idx="62323">
                  <c:v>-0.65132743362831802</c:v>
                </c:pt>
                <c:pt idx="62324">
                  <c:v>7.9577579203899198</c:v>
                </c:pt>
                <c:pt idx="62325">
                  <c:v>-1.3333333333333299</c:v>
                </c:pt>
                <c:pt idx="62326">
                  <c:v>-11.4285714285714</c:v>
                </c:pt>
                <c:pt idx="62327">
                  <c:v>13.038461538461499</c:v>
                </c:pt>
                <c:pt idx="62328">
                  <c:v>-2.84</c:v>
                </c:pt>
                <c:pt idx="62329">
                  <c:v>9.0588235294117592</c:v>
                </c:pt>
                <c:pt idx="62330">
                  <c:v>-8.8000000000000007</c:v>
                </c:pt>
                <c:pt idx="62331">
                  <c:v>-4.2857142857142803</c:v>
                </c:pt>
                <c:pt idx="62332">
                  <c:v>-3.4117647058823501</c:v>
                </c:pt>
                <c:pt idx="62333">
                  <c:v>18.3333333333333</c:v>
                </c:pt>
                <c:pt idx="62334">
                  <c:v>-4.7037037037036997</c:v>
                </c:pt>
                <c:pt idx="62335">
                  <c:v>2.6842105263157801</c:v>
                </c:pt>
                <c:pt idx="62336">
                  <c:v>-6.2777777777777697</c:v>
                </c:pt>
                <c:pt idx="62337">
                  <c:v>-1.7777777777777699</c:v>
                </c:pt>
                <c:pt idx="62338">
                  <c:v>-1</c:v>
                </c:pt>
                <c:pt idx="62339">
                  <c:v>-1.13709677419354</c:v>
                </c:pt>
                <c:pt idx="62340">
                  <c:v>8.8461538461538397E-2</c:v>
                </c:pt>
                <c:pt idx="62341">
                  <c:v>2.9361702127659499</c:v>
                </c:pt>
                <c:pt idx="62342">
                  <c:v>3.55555555555555</c:v>
                </c:pt>
                <c:pt idx="62343">
                  <c:v>2.7266187050359698</c:v>
                </c:pt>
                <c:pt idx="62344">
                  <c:v>5.1588541666666599</c:v>
                </c:pt>
                <c:pt idx="62345">
                  <c:v>3.73933649289099</c:v>
                </c:pt>
                <c:pt idx="62346">
                  <c:v>3.9891696750902499</c:v>
                </c:pt>
                <c:pt idx="62347">
                  <c:v>0.91525423728813504</c:v>
                </c:pt>
                <c:pt idx="62348">
                  <c:v>-7.5666666666666602</c:v>
                </c:pt>
                <c:pt idx="62349">
                  <c:v>-3.8300395256916899</c:v>
                </c:pt>
                <c:pt idx="62350">
                  <c:v>2.2988047808764902</c:v>
                </c:pt>
                <c:pt idx="62351">
                  <c:v>0.48766603415559701</c:v>
                </c:pt>
                <c:pt idx="62352">
                  <c:v>-1.44560669456066</c:v>
                </c:pt>
                <c:pt idx="62353">
                  <c:v>-1.3162583518930899</c:v>
                </c:pt>
                <c:pt idx="62354">
                  <c:v>2.8597194388777498</c:v>
                </c:pt>
                <c:pt idx="62355">
                  <c:v>6.14</c:v>
                </c:pt>
                <c:pt idx="62356">
                  <c:v>9.2758064516128993</c:v>
                </c:pt>
                <c:pt idx="62357">
                  <c:v>12.2813688212927</c:v>
                </c:pt>
                <c:pt idx="62358">
                  <c:v>6.8719298245614002</c:v>
                </c:pt>
                <c:pt idx="62359">
                  <c:v>-2.6099585062240598</c:v>
                </c:pt>
                <c:pt idx="62360">
                  <c:v>-4.0122699386502996</c:v>
                </c:pt>
                <c:pt idx="62361">
                  <c:v>-2.38016528925619</c:v>
                </c:pt>
                <c:pt idx="62362">
                  <c:v>-2.1400778210116701E-2</c:v>
                </c:pt>
                <c:pt idx="62363">
                  <c:v>47.383561643835598</c:v>
                </c:pt>
                <c:pt idx="62364">
                  <c:v>28.965116279069701</c:v>
                </c:pt>
                <c:pt idx="62365">
                  <c:v>9.65234375</c:v>
                </c:pt>
                <c:pt idx="62366">
                  <c:v>14.225092250922501</c:v>
                </c:pt>
                <c:pt idx="62367">
                  <c:v>10.7679738562091</c:v>
                </c:pt>
                <c:pt idx="62368">
                  <c:v>21.167647058823501</c:v>
                </c:pt>
                <c:pt idx="62369">
                  <c:v>8.8480565371024706</c:v>
                </c:pt>
                <c:pt idx="62370">
                  <c:v>14.020325203252</c:v>
                </c:pt>
                <c:pt idx="62371">
                  <c:v>36.151898734177202</c:v>
                </c:pt>
                <c:pt idx="62372">
                  <c:v>32.829787234042499</c:v>
                </c:pt>
                <c:pt idx="62373">
                  <c:v>4.7878787878787801</c:v>
                </c:pt>
                <c:pt idx="62374">
                  <c:v>13.2913907284768</c:v>
                </c:pt>
                <c:pt idx="62375">
                  <c:v>15.75</c:v>
                </c:pt>
                <c:pt idx="62376">
                  <c:v>19.935483870967701</c:v>
                </c:pt>
                <c:pt idx="62377">
                  <c:v>24.258064516129</c:v>
                </c:pt>
                <c:pt idx="62378">
                  <c:v>12.533333333333299</c:v>
                </c:pt>
                <c:pt idx="62379">
                  <c:v>5.38709677419354</c:v>
                </c:pt>
                <c:pt idx="62380">
                  <c:v>16.4482758620689</c:v>
                </c:pt>
                <c:pt idx="62381">
                  <c:v>0.61290322580645096</c:v>
                </c:pt>
                <c:pt idx="62382">
                  <c:v>59.857142857142797</c:v>
                </c:pt>
                <c:pt idx="62383">
                  <c:v>9.2222222222222197</c:v>
                </c:pt>
                <c:pt idx="62384">
                  <c:v>-13.3333333333333</c:v>
                </c:pt>
                <c:pt idx="62385">
                  <c:v>87</c:v>
                </c:pt>
                <c:pt idx="62386">
                  <c:v>13.322033898305</c:v>
                </c:pt>
                <c:pt idx="62387">
                  <c:v>58.714285714285701</c:v>
                </c:pt>
                <c:pt idx="62388">
                  <c:v>26.923076923076898</c:v>
                </c:pt>
                <c:pt idx="62389">
                  <c:v>123.26</c:v>
                </c:pt>
                <c:pt idx="62390">
                  <c:v>13.963636363636301</c:v>
                </c:pt>
                <c:pt idx="62391">
                  <c:v>9.5507246376811601</c:v>
                </c:pt>
                <c:pt idx="62392">
                  <c:v>33.3108108108108</c:v>
                </c:pt>
                <c:pt idx="62393">
                  <c:v>13.2615384615384</c:v>
                </c:pt>
                <c:pt idx="62394">
                  <c:v>3.1730769230769198</c:v>
                </c:pt>
                <c:pt idx="62395">
                  <c:v>19.811320754716899</c:v>
                </c:pt>
                <c:pt idx="62396">
                  <c:v>31.372549019607799</c:v>
                </c:pt>
                <c:pt idx="62397">
                  <c:v>81.671641791044706</c:v>
                </c:pt>
                <c:pt idx="62398">
                  <c:v>-5.5</c:v>
                </c:pt>
                <c:pt idx="62399">
                  <c:v>22.933333333333302</c:v>
                </c:pt>
                <c:pt idx="62400">
                  <c:v>2.0322580645161201</c:v>
                </c:pt>
                <c:pt idx="62401">
                  <c:v>13.5</c:v>
                </c:pt>
                <c:pt idx="62402">
                  <c:v>28.451612903225801</c:v>
                </c:pt>
                <c:pt idx="62403">
                  <c:v>13.3333333333333</c:v>
                </c:pt>
                <c:pt idx="62404">
                  <c:v>26.8</c:v>
                </c:pt>
                <c:pt idx="62405">
                  <c:v>14.3333333333333</c:v>
                </c:pt>
                <c:pt idx="62406">
                  <c:v>11.076923076923</c:v>
                </c:pt>
                <c:pt idx="62407">
                  <c:v>1.06451612903225</c:v>
                </c:pt>
                <c:pt idx="62408">
                  <c:v>11.7777777777777</c:v>
                </c:pt>
                <c:pt idx="62409">
                  <c:v>2.5</c:v>
                </c:pt>
                <c:pt idx="62410">
                  <c:v>29.538461538461501</c:v>
                </c:pt>
                <c:pt idx="62411">
                  <c:v>30.1</c:v>
                </c:pt>
                <c:pt idx="62412">
                  <c:v>19</c:v>
                </c:pt>
                <c:pt idx="62413">
                  <c:v>7.55555555555555</c:v>
                </c:pt>
                <c:pt idx="62414">
                  <c:v>30.75</c:v>
                </c:pt>
                <c:pt idx="62415">
                  <c:v>23.1111111111111</c:v>
                </c:pt>
                <c:pt idx="62416">
                  <c:v>13.4444444444444</c:v>
                </c:pt>
                <c:pt idx="62417">
                  <c:v>74.875</c:v>
                </c:pt>
                <c:pt idx="62418">
                  <c:v>15.2</c:v>
                </c:pt>
                <c:pt idx="62419">
                  <c:v>15</c:v>
                </c:pt>
                <c:pt idx="62420">
                  <c:v>3.81198910081743</c:v>
                </c:pt>
                <c:pt idx="62421">
                  <c:v>1.4030534351145001</c:v>
                </c:pt>
                <c:pt idx="62422">
                  <c:v>-2.7154471544715402</c:v>
                </c:pt>
                <c:pt idx="62423">
                  <c:v>-3.0261707988980699</c:v>
                </c:pt>
                <c:pt idx="62424">
                  <c:v>-1.9867724867724801</c:v>
                </c:pt>
                <c:pt idx="62425">
                  <c:v>0.93174431202600205</c:v>
                </c:pt>
                <c:pt idx="62426">
                  <c:v>-0.32287581699346402</c:v>
                </c:pt>
                <c:pt idx="62427">
                  <c:v>3.1675</c:v>
                </c:pt>
                <c:pt idx="62428">
                  <c:v>-0.16876574307304701</c:v>
                </c:pt>
                <c:pt idx="62429">
                  <c:v>-1.2332814930015501</c:v>
                </c:pt>
                <c:pt idx="62430">
                  <c:v>1.4932735426008901</c:v>
                </c:pt>
                <c:pt idx="62431">
                  <c:v>8.5983379501385002</c:v>
                </c:pt>
                <c:pt idx="62432">
                  <c:v>0</c:v>
                </c:pt>
                <c:pt idx="62433">
                  <c:v>0</c:v>
                </c:pt>
                <c:pt idx="62434">
                  <c:v>34.2222222222222</c:v>
                </c:pt>
                <c:pt idx="62435">
                  <c:v>27</c:v>
                </c:pt>
                <c:pt idx="62436">
                  <c:v>4.6666666666666599</c:v>
                </c:pt>
                <c:pt idx="62437">
                  <c:v>23.5555555555555</c:v>
                </c:pt>
                <c:pt idx="62438">
                  <c:v>6.9090909090909003</c:v>
                </c:pt>
                <c:pt idx="62439">
                  <c:v>43.461538461538403</c:v>
                </c:pt>
                <c:pt idx="62440">
                  <c:v>30.076923076922998</c:v>
                </c:pt>
                <c:pt idx="62441">
                  <c:v>2.5454545454545401</c:v>
                </c:pt>
                <c:pt idx="62442">
                  <c:v>-2.5</c:v>
                </c:pt>
                <c:pt idx="62443">
                  <c:v>2.4444444444444402</c:v>
                </c:pt>
                <c:pt idx="62444">
                  <c:v>33</c:v>
                </c:pt>
                <c:pt idx="62445">
                  <c:v>-2.1176470588235201</c:v>
                </c:pt>
                <c:pt idx="62446">
                  <c:v>29.714285714285701</c:v>
                </c:pt>
                <c:pt idx="62447">
                  <c:v>33.8888888888888</c:v>
                </c:pt>
                <c:pt idx="62448">
                  <c:v>7.25</c:v>
                </c:pt>
                <c:pt idx="62449">
                  <c:v>0</c:v>
                </c:pt>
                <c:pt idx="62450">
                  <c:v>-5.5270270270270201</c:v>
                </c:pt>
                <c:pt idx="62451">
                  <c:v>-8.9097222222222197</c:v>
                </c:pt>
                <c:pt idx="62452">
                  <c:v>-5.5096774193548299</c:v>
                </c:pt>
                <c:pt idx="62453">
                  <c:v>-2.3849999999999998</c:v>
                </c:pt>
                <c:pt idx="62454">
                  <c:v>-1.2447916666666601</c:v>
                </c:pt>
                <c:pt idx="62455">
                  <c:v>-0.37752161383285299</c:v>
                </c:pt>
                <c:pt idx="62456">
                  <c:v>-5.2291105121293802</c:v>
                </c:pt>
                <c:pt idx="62457">
                  <c:v>-1.5537190082644601</c:v>
                </c:pt>
                <c:pt idx="62458">
                  <c:v>-2.4</c:v>
                </c:pt>
                <c:pt idx="62459">
                  <c:v>-4.6442307692307603</c:v>
                </c:pt>
                <c:pt idx="62460">
                  <c:v>-6.5508021390374296</c:v>
                </c:pt>
                <c:pt idx="62461">
                  <c:v>-1.5329341317365199</c:v>
                </c:pt>
                <c:pt idx="62462">
                  <c:v>9.5243902439024293</c:v>
                </c:pt>
                <c:pt idx="62463">
                  <c:v>0.73885350318471299</c:v>
                </c:pt>
                <c:pt idx="62464">
                  <c:v>-5.2321428571428497</c:v>
                </c:pt>
                <c:pt idx="62465">
                  <c:v>-1.1244019138755901</c:v>
                </c:pt>
                <c:pt idx="62466">
                  <c:v>-6.1753554502369603</c:v>
                </c:pt>
                <c:pt idx="62467">
                  <c:v>-4.9757281553397998</c:v>
                </c:pt>
                <c:pt idx="62468">
                  <c:v>9.6353591160220997</c:v>
                </c:pt>
                <c:pt idx="62469">
                  <c:v>-1.59139784946236</c:v>
                </c:pt>
                <c:pt idx="62470">
                  <c:v>-3.42372881355932</c:v>
                </c:pt>
                <c:pt idx="62471">
                  <c:v>12.7152542372881</c:v>
                </c:pt>
                <c:pt idx="62472">
                  <c:v>5.9073033707865097</c:v>
                </c:pt>
                <c:pt idx="62473">
                  <c:v>8.3059490084985796</c:v>
                </c:pt>
                <c:pt idx="62474">
                  <c:v>9.7057291666666607</c:v>
                </c:pt>
                <c:pt idx="62475">
                  <c:v>2.61356932153392</c:v>
                </c:pt>
                <c:pt idx="62476">
                  <c:v>6.9832985386221296</c:v>
                </c:pt>
                <c:pt idx="62477">
                  <c:v>5.9824945295404799</c:v>
                </c:pt>
                <c:pt idx="62478">
                  <c:v>11.5553145336225</c:v>
                </c:pt>
                <c:pt idx="62479">
                  <c:v>9.2679611650485398</c:v>
                </c:pt>
                <c:pt idx="62480">
                  <c:v>5.8279301745635896</c:v>
                </c:pt>
                <c:pt idx="62481">
                  <c:v>12.0557939914163</c:v>
                </c:pt>
                <c:pt idx="62482">
                  <c:v>5.0757281553398004</c:v>
                </c:pt>
                <c:pt idx="62483">
                  <c:v>5.12646370023419</c:v>
                </c:pt>
                <c:pt idx="62484">
                  <c:v>6.8799019607843102</c:v>
                </c:pt>
                <c:pt idx="62485">
                  <c:v>10.088305489260099</c:v>
                </c:pt>
                <c:pt idx="62486">
                  <c:v>-3.4002100840336098</c:v>
                </c:pt>
                <c:pt idx="62487">
                  <c:v>-5.9469434832756596</c:v>
                </c:pt>
                <c:pt idx="62488">
                  <c:v>-7.2936936936936902</c:v>
                </c:pt>
                <c:pt idx="62489">
                  <c:v>-4.92338308457711</c:v>
                </c:pt>
                <c:pt idx="62490">
                  <c:v>-7.1800580832526597</c:v>
                </c:pt>
                <c:pt idx="62491">
                  <c:v>-4.3212818405916096</c:v>
                </c:pt>
                <c:pt idx="62492">
                  <c:v>-3.1248751248751199</c:v>
                </c:pt>
                <c:pt idx="62493">
                  <c:v>-2.6253443526170801</c:v>
                </c:pt>
                <c:pt idx="62494">
                  <c:v>-4.6144109055501401</c:v>
                </c:pt>
                <c:pt idx="62495">
                  <c:v>-6.1874213836477896</c:v>
                </c:pt>
                <c:pt idx="62496">
                  <c:v>-4.3287815126050404</c:v>
                </c:pt>
                <c:pt idx="62497">
                  <c:v>3.1272534464474999</c:v>
                </c:pt>
                <c:pt idx="62498">
                  <c:v>-0.55081967213114702</c:v>
                </c:pt>
                <c:pt idx="62499">
                  <c:v>-5.4347826086956499E-2</c:v>
                </c:pt>
                <c:pt idx="62500">
                  <c:v>1.54516129032258</c:v>
                </c:pt>
                <c:pt idx="62501">
                  <c:v>-1.5233333333333301</c:v>
                </c:pt>
                <c:pt idx="62502">
                  <c:v>-5.6290322580645098</c:v>
                </c:pt>
                <c:pt idx="62503">
                  <c:v>4.0029585798816498</c:v>
                </c:pt>
                <c:pt idx="62504">
                  <c:v>12.637992831541199</c:v>
                </c:pt>
                <c:pt idx="62505">
                  <c:v>7.1482649842271204</c:v>
                </c:pt>
                <c:pt idx="62506">
                  <c:v>-4.1768707482993097</c:v>
                </c:pt>
                <c:pt idx="62507">
                  <c:v>-2.8823529411764701</c:v>
                </c:pt>
                <c:pt idx="62508">
                  <c:v>-9.0144927536231805</c:v>
                </c:pt>
                <c:pt idx="62509">
                  <c:v>1.37419354838709</c:v>
                </c:pt>
                <c:pt idx="62510">
                  <c:v>-2.4897435897435898</c:v>
                </c:pt>
                <c:pt idx="62511">
                  <c:v>-3.9535714285714199</c:v>
                </c:pt>
                <c:pt idx="62512">
                  <c:v>3.4290322580645101</c:v>
                </c:pt>
                <c:pt idx="62513">
                  <c:v>1.78</c:v>
                </c:pt>
                <c:pt idx="62514">
                  <c:v>-7.7416413373860102</c:v>
                </c:pt>
                <c:pt idx="62515">
                  <c:v>1.22085889570552</c:v>
                </c:pt>
                <c:pt idx="62516">
                  <c:v>8.1378640776698994</c:v>
                </c:pt>
                <c:pt idx="62517">
                  <c:v>6.0823529411764703</c:v>
                </c:pt>
                <c:pt idx="62518">
                  <c:v>-6.32550335570469</c:v>
                </c:pt>
                <c:pt idx="62519">
                  <c:v>-5.8449612403100701</c:v>
                </c:pt>
                <c:pt idx="62520">
                  <c:v>-8.7189542483660105</c:v>
                </c:pt>
                <c:pt idx="62521">
                  <c:v>-2.6457399103139001</c:v>
                </c:pt>
                <c:pt idx="62522">
                  <c:v>2.1437908496731999</c:v>
                </c:pt>
                <c:pt idx="62523">
                  <c:v>-6.63829787234042</c:v>
                </c:pt>
                <c:pt idx="62524">
                  <c:v>1.15282392026578</c:v>
                </c:pt>
                <c:pt idx="62525">
                  <c:v>-4.5663082437275904</c:v>
                </c:pt>
                <c:pt idx="62526">
                  <c:v>-0.18387096774193501</c:v>
                </c:pt>
                <c:pt idx="62527">
                  <c:v>6.86666666666666</c:v>
                </c:pt>
                <c:pt idx="62528">
                  <c:v>-0.92114695340501795</c:v>
                </c:pt>
                <c:pt idx="62529">
                  <c:v>11.3</c:v>
                </c:pt>
                <c:pt idx="62530">
                  <c:v>5.2212121212121199</c:v>
                </c:pt>
                <c:pt idx="62531">
                  <c:v>0.39784946236559099</c:v>
                </c:pt>
                <c:pt idx="62532">
                  <c:v>-4.3944636678200597</c:v>
                </c:pt>
                <c:pt idx="62533">
                  <c:v>1.2248322147651001</c:v>
                </c:pt>
                <c:pt idx="62534">
                  <c:v>-4.3387096774193497</c:v>
                </c:pt>
                <c:pt idx="62535">
                  <c:v>-5.6560283687943196</c:v>
                </c:pt>
                <c:pt idx="62536">
                  <c:v>2.2890365448504899</c:v>
                </c:pt>
                <c:pt idx="62537">
                  <c:v>-3.6308243727598501</c:v>
                </c:pt>
                <c:pt idx="62538">
                  <c:v>2.5870967741935398</c:v>
                </c:pt>
                <c:pt idx="62539">
                  <c:v>-1.26969696969696</c:v>
                </c:pt>
                <c:pt idx="62540">
                  <c:v>-1.9498207885304599</c:v>
                </c:pt>
                <c:pt idx="62541">
                  <c:v>-0.67096774193548303</c:v>
                </c:pt>
                <c:pt idx="62542">
                  <c:v>-3.3333333333333298E-2</c:v>
                </c:pt>
                <c:pt idx="62543">
                  <c:v>-0.76344086021505297</c:v>
                </c:pt>
                <c:pt idx="62544">
                  <c:v>0.94463667820069197</c:v>
                </c:pt>
                <c:pt idx="62545">
                  <c:v>3.5454545454545401</c:v>
                </c:pt>
                <c:pt idx="62546">
                  <c:v>1.72727272727272</c:v>
                </c:pt>
                <c:pt idx="62547">
                  <c:v>51.6666666666666</c:v>
                </c:pt>
                <c:pt idx="62548">
                  <c:v>53.25</c:v>
                </c:pt>
                <c:pt idx="62549">
                  <c:v>-10</c:v>
                </c:pt>
                <c:pt idx="62550">
                  <c:v>-30</c:v>
                </c:pt>
                <c:pt idx="62551">
                  <c:v>-10.5</c:v>
                </c:pt>
                <c:pt idx="62552">
                  <c:v>65.076923076922995</c:v>
                </c:pt>
                <c:pt idx="62553">
                  <c:v>-6.3684210526315699</c:v>
                </c:pt>
                <c:pt idx="62554">
                  <c:v>-2</c:v>
                </c:pt>
                <c:pt idx="62555">
                  <c:v>45.2222222222222</c:v>
                </c:pt>
                <c:pt idx="62556">
                  <c:v>11.375</c:v>
                </c:pt>
                <c:pt idx="62557">
                  <c:v>48.2222222222222</c:v>
                </c:pt>
                <c:pt idx="62558">
                  <c:v>15.3333333333333</c:v>
                </c:pt>
                <c:pt idx="62559">
                  <c:v>-1</c:v>
                </c:pt>
                <c:pt idx="62560">
                  <c:v>6.625</c:v>
                </c:pt>
                <c:pt idx="62561">
                  <c:v>7.7</c:v>
                </c:pt>
                <c:pt idx="62562">
                  <c:v>105.09090909090899</c:v>
                </c:pt>
                <c:pt idx="62563">
                  <c:v>10.7777777777777</c:v>
                </c:pt>
                <c:pt idx="62564">
                  <c:v>7.1428571428571397E-2</c:v>
                </c:pt>
                <c:pt idx="62565">
                  <c:v>0.77777777777777701</c:v>
                </c:pt>
                <c:pt idx="62566">
                  <c:v>19.421052631578899</c:v>
                </c:pt>
                <c:pt idx="62567">
                  <c:v>23</c:v>
                </c:pt>
                <c:pt idx="62568">
                  <c:v>5.1111111111111098</c:v>
                </c:pt>
                <c:pt idx="62569">
                  <c:v>18.384615384615302</c:v>
                </c:pt>
                <c:pt idx="62570">
                  <c:v>-1.5</c:v>
                </c:pt>
                <c:pt idx="62571">
                  <c:v>-9.7777777777777697</c:v>
                </c:pt>
                <c:pt idx="62572">
                  <c:v>55.0833333333333</c:v>
                </c:pt>
                <c:pt idx="62573">
                  <c:v>-0.8</c:v>
                </c:pt>
                <c:pt idx="62574">
                  <c:v>21.818181818181799</c:v>
                </c:pt>
                <c:pt idx="62575">
                  <c:v>14.25</c:v>
                </c:pt>
                <c:pt idx="62576">
                  <c:v>-4.9090909090909003</c:v>
                </c:pt>
                <c:pt idx="62577">
                  <c:v>-6</c:v>
                </c:pt>
                <c:pt idx="62578">
                  <c:v>2.25</c:v>
                </c:pt>
                <c:pt idx="62579">
                  <c:v>-5.0416666666666599</c:v>
                </c:pt>
                <c:pt idx="62580">
                  <c:v>-2.3333333333333299</c:v>
                </c:pt>
                <c:pt idx="62581">
                  <c:v>-8.8461538461538396</c:v>
                </c:pt>
                <c:pt idx="62582">
                  <c:v>-3.375</c:v>
                </c:pt>
                <c:pt idx="62583">
                  <c:v>-4.6666666666666599</c:v>
                </c:pt>
                <c:pt idx="62584">
                  <c:v>-0.11111111111111099</c:v>
                </c:pt>
                <c:pt idx="62585">
                  <c:v>-6.55555555555555</c:v>
                </c:pt>
                <c:pt idx="62586">
                  <c:v>-0.4375</c:v>
                </c:pt>
                <c:pt idx="62587">
                  <c:v>3.1875</c:v>
                </c:pt>
                <c:pt idx="62588">
                  <c:v>-1.375</c:v>
                </c:pt>
                <c:pt idx="62589">
                  <c:v>0</c:v>
                </c:pt>
                <c:pt idx="62590">
                  <c:v>7.1724137931034404</c:v>
                </c:pt>
                <c:pt idx="62591">
                  <c:v>7.9649737302977197</c:v>
                </c:pt>
                <c:pt idx="62592">
                  <c:v>7.2292243767312998</c:v>
                </c:pt>
                <c:pt idx="62593">
                  <c:v>1.7820945945945901</c:v>
                </c:pt>
                <c:pt idx="62594">
                  <c:v>0.27118644067796599</c:v>
                </c:pt>
                <c:pt idx="62595">
                  <c:v>3.3859872611464898</c:v>
                </c:pt>
                <c:pt idx="62596">
                  <c:v>7.0345394736842097</c:v>
                </c:pt>
                <c:pt idx="62597">
                  <c:v>5.1291727140783703</c:v>
                </c:pt>
                <c:pt idx="62598">
                  <c:v>0.70658682634730496</c:v>
                </c:pt>
                <c:pt idx="62599">
                  <c:v>2.0517482517482502</c:v>
                </c:pt>
                <c:pt idx="62600">
                  <c:v>1.0179754020813601</c:v>
                </c:pt>
                <c:pt idx="62601">
                  <c:v>10.224074074074</c:v>
                </c:pt>
                <c:pt idx="62602">
                  <c:v>3.7113513513513499</c:v>
                </c:pt>
                <c:pt idx="62603">
                  <c:v>3.5100591715976299</c:v>
                </c:pt>
                <c:pt idx="62604">
                  <c:v>6.2612903225806402</c:v>
                </c:pt>
                <c:pt idx="62605">
                  <c:v>4.4644670050761404</c:v>
                </c:pt>
                <c:pt idx="62606">
                  <c:v>4.1509433962264097</c:v>
                </c:pt>
                <c:pt idx="62607">
                  <c:v>4.6838709677419299</c:v>
                </c:pt>
                <c:pt idx="62608">
                  <c:v>5.4094707520891303</c:v>
                </c:pt>
                <c:pt idx="62609">
                  <c:v>7.2476415094339597</c:v>
                </c:pt>
                <c:pt idx="62610">
                  <c:v>-0.61057692307692302</c:v>
                </c:pt>
                <c:pt idx="62611">
                  <c:v>2.3391167192429001</c:v>
                </c:pt>
                <c:pt idx="62612">
                  <c:v>2.4457070707070701</c:v>
                </c:pt>
                <c:pt idx="62613">
                  <c:v>8.1430232558139508</c:v>
                </c:pt>
                <c:pt idx="62614">
                  <c:v>3</c:v>
                </c:pt>
                <c:pt idx="62615">
                  <c:v>-14.769230769230701</c:v>
                </c:pt>
                <c:pt idx="62616">
                  <c:v>82</c:v>
                </c:pt>
                <c:pt idx="62617">
                  <c:v>8.5877192982456094</c:v>
                </c:pt>
                <c:pt idx="62618">
                  <c:v>12.8512658227848</c:v>
                </c:pt>
                <c:pt idx="62619">
                  <c:v>12.146981627296499</c:v>
                </c:pt>
                <c:pt idx="62620">
                  <c:v>5.3433962264150896</c:v>
                </c:pt>
                <c:pt idx="62621">
                  <c:v>15.7272727272727</c:v>
                </c:pt>
                <c:pt idx="62622">
                  <c:v>-5.75</c:v>
                </c:pt>
                <c:pt idx="62623">
                  <c:v>7.4</c:v>
                </c:pt>
                <c:pt idx="62624">
                  <c:v>0.85380116959064301</c:v>
                </c:pt>
                <c:pt idx="62625">
                  <c:v>9.3259668508287294</c:v>
                </c:pt>
                <c:pt idx="62626">
                  <c:v>16.147058823529399</c:v>
                </c:pt>
                <c:pt idx="62627">
                  <c:v>8.2079207920792001</c:v>
                </c:pt>
                <c:pt idx="62628">
                  <c:v>2.2105263157894699</c:v>
                </c:pt>
                <c:pt idx="62629">
                  <c:v>2.1727272727272702</c:v>
                </c:pt>
                <c:pt idx="62630">
                  <c:v>100.6</c:v>
                </c:pt>
                <c:pt idx="62631">
                  <c:v>-4.6153846153846096</c:v>
                </c:pt>
                <c:pt idx="62632">
                  <c:v>-2.09523809523809</c:v>
                </c:pt>
                <c:pt idx="62633">
                  <c:v>7.9107142857142803</c:v>
                </c:pt>
                <c:pt idx="62634">
                  <c:v>3.36046511627907</c:v>
                </c:pt>
                <c:pt idx="62635">
                  <c:v>7.7284210526315702</c:v>
                </c:pt>
                <c:pt idx="62636">
                  <c:v>7.23719165085389</c:v>
                </c:pt>
                <c:pt idx="62637">
                  <c:v>4.1022044088176299</c:v>
                </c:pt>
                <c:pt idx="62638">
                  <c:v>1.1124260355029501</c:v>
                </c:pt>
                <c:pt idx="62639">
                  <c:v>1.3333333333333299</c:v>
                </c:pt>
                <c:pt idx="62640">
                  <c:v>4.1054054054054001</c:v>
                </c:pt>
                <c:pt idx="62641">
                  <c:v>4.2788018433179698</c:v>
                </c:pt>
                <c:pt idx="62642">
                  <c:v>2.4469525959367902</c:v>
                </c:pt>
                <c:pt idx="62643">
                  <c:v>8.4531722054380598</c:v>
                </c:pt>
                <c:pt idx="62644">
                  <c:v>6.7995049504950398</c:v>
                </c:pt>
                <c:pt idx="62645">
                  <c:v>10.8976744186046</c:v>
                </c:pt>
                <c:pt idx="62646">
                  <c:v>6.5961262553801996</c:v>
                </c:pt>
                <c:pt idx="62647">
                  <c:v>7.8212074303405501</c:v>
                </c:pt>
                <c:pt idx="62648">
                  <c:v>7.5732441471571903</c:v>
                </c:pt>
                <c:pt idx="62649">
                  <c:v>3.6083761939750101</c:v>
                </c:pt>
                <c:pt idx="62650">
                  <c:v>0.82477341389728098</c:v>
                </c:pt>
                <c:pt idx="62651">
                  <c:v>5.0393700787401503</c:v>
                </c:pt>
                <c:pt idx="62652">
                  <c:v>6.7248394004282597</c:v>
                </c:pt>
                <c:pt idx="62653">
                  <c:v>8.3226102941176396</c:v>
                </c:pt>
                <c:pt idx="62654">
                  <c:v>2.6093880972338601</c:v>
                </c:pt>
                <c:pt idx="62655">
                  <c:v>7.9686147186147096</c:v>
                </c:pt>
                <c:pt idx="62656">
                  <c:v>6.4271671134941899</c:v>
                </c:pt>
                <c:pt idx="62657">
                  <c:v>8.72567922874671</c:v>
                </c:pt>
                <c:pt idx="62658">
                  <c:v>0</c:v>
                </c:pt>
                <c:pt idx="62659">
                  <c:v>8.7251184834123201</c:v>
                </c:pt>
                <c:pt idx="62660">
                  <c:v>-3.5175879396984899</c:v>
                </c:pt>
                <c:pt idx="62661">
                  <c:v>-0.56521739130434701</c:v>
                </c:pt>
                <c:pt idx="62662">
                  <c:v>0.22641509433962201</c:v>
                </c:pt>
                <c:pt idx="62663">
                  <c:v>-6.5606060606060597</c:v>
                </c:pt>
                <c:pt idx="62664">
                  <c:v>-11.6666666666666</c:v>
                </c:pt>
                <c:pt idx="62665">
                  <c:v>3.9534883720930201</c:v>
                </c:pt>
                <c:pt idx="62666">
                  <c:v>-9</c:v>
                </c:pt>
                <c:pt idx="62667">
                  <c:v>5.00921658986175</c:v>
                </c:pt>
                <c:pt idx="62668">
                  <c:v>7.2797927461139897</c:v>
                </c:pt>
                <c:pt idx="62669">
                  <c:v>5.0161691542288498</c:v>
                </c:pt>
                <c:pt idx="62670">
                  <c:v>12.0590405904059</c:v>
                </c:pt>
                <c:pt idx="62671">
                  <c:v>11.633333333333301</c:v>
                </c:pt>
                <c:pt idx="62672">
                  <c:v>-7.5875000000000004</c:v>
                </c:pt>
                <c:pt idx="62673">
                  <c:v>6</c:v>
                </c:pt>
                <c:pt idx="62674">
                  <c:v>-8.8202247191011196</c:v>
                </c:pt>
                <c:pt idx="62675">
                  <c:v>13.6479400749063</c:v>
                </c:pt>
                <c:pt idx="62676">
                  <c:v>8.1904761904761898</c:v>
                </c:pt>
                <c:pt idx="62677">
                  <c:v>4.1457905544147797</c:v>
                </c:pt>
                <c:pt idx="62678">
                  <c:v>-2.14589665653495</c:v>
                </c:pt>
                <c:pt idx="62679">
                  <c:v>-0.36677115987460801</c:v>
                </c:pt>
                <c:pt idx="62680">
                  <c:v>0.14893617021276501</c:v>
                </c:pt>
                <c:pt idx="62681">
                  <c:v>-4.8563829787234001</c:v>
                </c:pt>
                <c:pt idx="62682">
                  <c:v>-10.7801724137931</c:v>
                </c:pt>
                <c:pt idx="62683">
                  <c:v>-8.1282051282051206</c:v>
                </c:pt>
                <c:pt idx="62684">
                  <c:v>-7.3888888888888804</c:v>
                </c:pt>
                <c:pt idx="62685">
                  <c:v>-9.1764705882352899</c:v>
                </c:pt>
                <c:pt idx="62686">
                  <c:v>-7.7222222222222197</c:v>
                </c:pt>
                <c:pt idx="62687">
                  <c:v>-7.5812499999999998</c:v>
                </c:pt>
                <c:pt idx="62688">
                  <c:v>-3.4641744548286599</c:v>
                </c:pt>
                <c:pt idx="62689">
                  <c:v>0.61731843575418999</c:v>
                </c:pt>
                <c:pt idx="62690">
                  <c:v>3.0773657289002498</c:v>
                </c:pt>
                <c:pt idx="62691">
                  <c:v>4.7270288397048903</c:v>
                </c:pt>
                <c:pt idx="62692">
                  <c:v>3.3032220943613302</c:v>
                </c:pt>
                <c:pt idx="62693">
                  <c:v>0.56041426927502802</c:v>
                </c:pt>
                <c:pt idx="62694">
                  <c:v>0.40394088669950701</c:v>
                </c:pt>
                <c:pt idx="62695">
                  <c:v>0.37623188405797098</c:v>
                </c:pt>
                <c:pt idx="62696">
                  <c:v>4.2236573759347298</c:v>
                </c:pt>
                <c:pt idx="62697">
                  <c:v>1.89738805970149</c:v>
                </c:pt>
                <c:pt idx="62698">
                  <c:v>-1.88144009931719</c:v>
                </c:pt>
                <c:pt idx="62699">
                  <c:v>1.26993865030674</c:v>
                </c:pt>
                <c:pt idx="62700">
                  <c:v>0.297402597402597</c:v>
                </c:pt>
                <c:pt idx="62701">
                  <c:v>0.53013609850939702</c:v>
                </c:pt>
                <c:pt idx="62702">
                  <c:v>-1.1914648212226</c:v>
                </c:pt>
                <c:pt idx="62703">
                  <c:v>0.60916179337231902</c:v>
                </c:pt>
                <c:pt idx="62704">
                  <c:v>-3.3277870216306099E-2</c:v>
                </c:pt>
                <c:pt idx="62705">
                  <c:v>-2.76004016064257</c:v>
                </c:pt>
                <c:pt idx="62706">
                  <c:v>-5.8098693759071098</c:v>
                </c:pt>
                <c:pt idx="62707">
                  <c:v>-3.19653179190751</c:v>
                </c:pt>
                <c:pt idx="62708">
                  <c:v>-3.1170212765957399</c:v>
                </c:pt>
                <c:pt idx="62709">
                  <c:v>-1.3537414965986301</c:v>
                </c:pt>
                <c:pt idx="62710">
                  <c:v>-5.1857142857142797</c:v>
                </c:pt>
                <c:pt idx="62711">
                  <c:v>0.52199413489736002</c:v>
                </c:pt>
                <c:pt idx="62712">
                  <c:v>-0.92980295566502402</c:v>
                </c:pt>
                <c:pt idx="62713">
                  <c:v>1.3140954495005499</c:v>
                </c:pt>
                <c:pt idx="62714">
                  <c:v>14.735294117646999</c:v>
                </c:pt>
                <c:pt idx="62715">
                  <c:v>15.6885924563017</c:v>
                </c:pt>
                <c:pt idx="62716">
                  <c:v>18.8236233040702</c:v>
                </c:pt>
                <c:pt idx="62717">
                  <c:v>12.553794829024101</c:v>
                </c:pt>
                <c:pt idx="62718">
                  <c:v>16.608549471661799</c:v>
                </c:pt>
                <c:pt idx="62719">
                  <c:v>13.858964741185201</c:v>
                </c:pt>
                <c:pt idx="62720">
                  <c:v>8.4529828109201208</c:v>
                </c:pt>
                <c:pt idx="62721">
                  <c:v>14.388601036269399</c:v>
                </c:pt>
                <c:pt idx="62722">
                  <c:v>8.2072348252605707</c:v>
                </c:pt>
                <c:pt idx="62723">
                  <c:v>12.3676721684689</c:v>
                </c:pt>
                <c:pt idx="62724">
                  <c:v>11.651456310679601</c:v>
                </c:pt>
                <c:pt idx="62725">
                  <c:v>18.368659420289799</c:v>
                </c:pt>
                <c:pt idx="62726">
                  <c:v>2.7101669195751099</c:v>
                </c:pt>
                <c:pt idx="62727">
                  <c:v>-0.86026200873362402</c:v>
                </c:pt>
                <c:pt idx="62728">
                  <c:v>0.81955645161290303</c:v>
                </c:pt>
                <c:pt idx="62729">
                  <c:v>-7.1216617210682495E-2</c:v>
                </c:pt>
                <c:pt idx="62730">
                  <c:v>-1.7046874999999999</c:v>
                </c:pt>
                <c:pt idx="62731">
                  <c:v>-2.1809954751131202</c:v>
                </c:pt>
                <c:pt idx="62732">
                  <c:v>1.83574007220216</c:v>
                </c:pt>
                <c:pt idx="62733">
                  <c:v>1.5024549918166901</c:v>
                </c:pt>
                <c:pt idx="62734">
                  <c:v>-3.1875945537065</c:v>
                </c:pt>
                <c:pt idx="62735">
                  <c:v>-5.2311396468699796</c:v>
                </c:pt>
                <c:pt idx="62736">
                  <c:v>-4.9426934097421196</c:v>
                </c:pt>
                <c:pt idx="62737">
                  <c:v>2.7566433566433499</c:v>
                </c:pt>
                <c:pt idx="62738">
                  <c:v>8.1308411214953207</c:v>
                </c:pt>
                <c:pt idx="62739">
                  <c:v>12.75</c:v>
                </c:pt>
                <c:pt idx="62740">
                  <c:v>7.7075471698113196</c:v>
                </c:pt>
                <c:pt idx="62741">
                  <c:v>9.5612903225806392</c:v>
                </c:pt>
                <c:pt idx="62742">
                  <c:v>12.6603773584905</c:v>
                </c:pt>
                <c:pt idx="62743">
                  <c:v>18.685185185185102</c:v>
                </c:pt>
                <c:pt idx="62744">
                  <c:v>11.7169811320754</c:v>
                </c:pt>
                <c:pt idx="62745">
                  <c:v>10.2264150943396</c:v>
                </c:pt>
                <c:pt idx="62746">
                  <c:v>3.8823529411764701</c:v>
                </c:pt>
                <c:pt idx="62747">
                  <c:v>6.3981481481481399</c:v>
                </c:pt>
                <c:pt idx="62748">
                  <c:v>7.8155339805825204</c:v>
                </c:pt>
                <c:pt idx="62749">
                  <c:v>27.883870967741899</c:v>
                </c:pt>
                <c:pt idx="62750">
                  <c:v>5.35</c:v>
                </c:pt>
                <c:pt idx="62751">
                  <c:v>-0.96153846153846101</c:v>
                </c:pt>
                <c:pt idx="62752">
                  <c:v>23.5</c:v>
                </c:pt>
                <c:pt idx="62753">
                  <c:v>3.5925925925925899</c:v>
                </c:pt>
                <c:pt idx="62754">
                  <c:v>19.36</c:v>
                </c:pt>
                <c:pt idx="62755">
                  <c:v>18.769230769230699</c:v>
                </c:pt>
                <c:pt idx="62756">
                  <c:v>10.2962962962962</c:v>
                </c:pt>
                <c:pt idx="62757">
                  <c:v>-4.2</c:v>
                </c:pt>
                <c:pt idx="62758">
                  <c:v>30.407407407407401</c:v>
                </c:pt>
                <c:pt idx="62759">
                  <c:v>-10.615384615384601</c:v>
                </c:pt>
                <c:pt idx="62760">
                  <c:v>17.5217391304347</c:v>
                </c:pt>
                <c:pt idx="62761">
                  <c:v>25</c:v>
                </c:pt>
                <c:pt idx="62762">
                  <c:v>2.3817527010804298</c:v>
                </c:pt>
                <c:pt idx="62763">
                  <c:v>4.7096774193548301</c:v>
                </c:pt>
                <c:pt idx="62764">
                  <c:v>3.3405639913232101</c:v>
                </c:pt>
                <c:pt idx="62765">
                  <c:v>1.9932279909706501</c:v>
                </c:pt>
                <c:pt idx="62766">
                  <c:v>3.3408833522083801</c:v>
                </c:pt>
                <c:pt idx="62767">
                  <c:v>4.3886639676113299</c:v>
                </c:pt>
                <c:pt idx="62768">
                  <c:v>5.1820276497695801</c:v>
                </c:pt>
                <c:pt idx="62769">
                  <c:v>3.7213459516298601</c:v>
                </c:pt>
                <c:pt idx="62770">
                  <c:v>3.6209761163032099</c:v>
                </c:pt>
                <c:pt idx="62771">
                  <c:v>-5.5060827250608204</c:v>
                </c:pt>
                <c:pt idx="62772">
                  <c:v>-5.0198366394398999</c:v>
                </c:pt>
                <c:pt idx="62773">
                  <c:v>-2.6685979142526</c:v>
                </c:pt>
                <c:pt idx="62774">
                  <c:v>10.1</c:v>
                </c:pt>
                <c:pt idx="62775">
                  <c:v>36.692307692307601</c:v>
                </c:pt>
                <c:pt idx="62776">
                  <c:v>41.5</c:v>
                </c:pt>
                <c:pt idx="62777">
                  <c:v>0</c:v>
                </c:pt>
                <c:pt idx="62778">
                  <c:v>-3.1186440677966099</c:v>
                </c:pt>
                <c:pt idx="62779">
                  <c:v>-10.076923076923</c:v>
                </c:pt>
                <c:pt idx="62780">
                  <c:v>-4</c:v>
                </c:pt>
                <c:pt idx="62781">
                  <c:v>-4.5384615384615303</c:v>
                </c:pt>
                <c:pt idx="62782">
                  <c:v>2.1505376344085998</c:v>
                </c:pt>
                <c:pt idx="62783">
                  <c:v>-6.24166666666666</c:v>
                </c:pt>
                <c:pt idx="62784">
                  <c:v>14.822580645161199</c:v>
                </c:pt>
                <c:pt idx="62785">
                  <c:v>-3.7066666666666599</c:v>
                </c:pt>
                <c:pt idx="62786">
                  <c:v>-7.3</c:v>
                </c:pt>
                <c:pt idx="62787">
                  <c:v>5.1311475409835996</c:v>
                </c:pt>
                <c:pt idx="62788">
                  <c:v>-16.414634146341399</c:v>
                </c:pt>
                <c:pt idx="62789">
                  <c:v>-2.8387096774193501</c:v>
                </c:pt>
                <c:pt idx="62790">
                  <c:v>2.0404131118095998</c:v>
                </c:pt>
                <c:pt idx="62791">
                  <c:v>0.52602602602602599</c:v>
                </c:pt>
                <c:pt idx="62792">
                  <c:v>2.4110169491525402</c:v>
                </c:pt>
                <c:pt idx="62793">
                  <c:v>2.0020610057708099</c:v>
                </c:pt>
                <c:pt idx="62794">
                  <c:v>4.2589250686543698</c:v>
                </c:pt>
                <c:pt idx="62795">
                  <c:v>5.6691678035470598</c:v>
                </c:pt>
                <c:pt idx="62796">
                  <c:v>7.8376518218623401</c:v>
                </c:pt>
                <c:pt idx="62797">
                  <c:v>7.1277695716395799</c:v>
                </c:pt>
                <c:pt idx="62798">
                  <c:v>1.3349840820657899</c:v>
                </c:pt>
                <c:pt idx="62799">
                  <c:v>-0.52758913412563602</c:v>
                </c:pt>
                <c:pt idx="62800">
                  <c:v>-1.9309605488850701</c:v>
                </c:pt>
                <c:pt idx="62801">
                  <c:v>3.45993322203672</c:v>
                </c:pt>
                <c:pt idx="62802">
                  <c:v>-1.29007633587786</c:v>
                </c:pt>
                <c:pt idx="62803">
                  <c:v>0.407407407407407</c:v>
                </c:pt>
                <c:pt idx="62804">
                  <c:v>0.55681818181818099</c:v>
                </c:pt>
                <c:pt idx="62805">
                  <c:v>-0.97841726618705005</c:v>
                </c:pt>
                <c:pt idx="62806">
                  <c:v>0.208695652173913</c:v>
                </c:pt>
                <c:pt idx="62807">
                  <c:v>-0.18279569892473099</c:v>
                </c:pt>
                <c:pt idx="62808">
                  <c:v>-9.5238095238095205E-2</c:v>
                </c:pt>
                <c:pt idx="62809">
                  <c:v>0.90654205607476601</c:v>
                </c:pt>
                <c:pt idx="62810">
                  <c:v>-7.6239999999999997</c:v>
                </c:pt>
                <c:pt idx="62811">
                  <c:v>-5.2300884955752203</c:v>
                </c:pt>
                <c:pt idx="62812">
                  <c:v>-7.2061068702290001</c:v>
                </c:pt>
                <c:pt idx="62813">
                  <c:v>0.86619718309859095</c:v>
                </c:pt>
                <c:pt idx="62814">
                  <c:v>-0.87924230465666897</c:v>
                </c:pt>
                <c:pt idx="62815">
                  <c:v>-0.19475982532750999</c:v>
                </c:pt>
                <c:pt idx="62816">
                  <c:v>-5.6195312499999996</c:v>
                </c:pt>
                <c:pt idx="62817">
                  <c:v>-1.62889066241021</c:v>
                </c:pt>
                <c:pt idx="62818">
                  <c:v>7.0977917981072502E-2</c:v>
                </c:pt>
                <c:pt idx="62819">
                  <c:v>3.46954674220963</c:v>
                </c:pt>
                <c:pt idx="62820">
                  <c:v>4.7705779334500802</c:v>
                </c:pt>
                <c:pt idx="62821">
                  <c:v>2.9666666666666601</c:v>
                </c:pt>
                <c:pt idx="62822">
                  <c:v>-3.42907058001397</c:v>
                </c:pt>
                <c:pt idx="62823">
                  <c:v>-2.9378531073446301</c:v>
                </c:pt>
                <c:pt idx="62824">
                  <c:v>-7.3315467075038203</c:v>
                </c:pt>
                <c:pt idx="62825">
                  <c:v>-2.8456883509833499</c:v>
                </c:pt>
                <c:pt idx="62826">
                  <c:v>17.193548387096701</c:v>
                </c:pt>
                <c:pt idx="62827">
                  <c:v>9.9137931034482705</c:v>
                </c:pt>
                <c:pt idx="62828">
                  <c:v>-9.0250000000000004</c:v>
                </c:pt>
                <c:pt idx="62829">
                  <c:v>4.0256410256410202</c:v>
                </c:pt>
                <c:pt idx="62830">
                  <c:v>15.75</c:v>
                </c:pt>
                <c:pt idx="62831">
                  <c:v>4.1111111111111098</c:v>
                </c:pt>
                <c:pt idx="62832">
                  <c:v>29.1111111111111</c:v>
                </c:pt>
                <c:pt idx="62833">
                  <c:v>-6.4375</c:v>
                </c:pt>
                <c:pt idx="62834">
                  <c:v>-14.033333333333299</c:v>
                </c:pt>
                <c:pt idx="62835">
                  <c:v>-38</c:v>
                </c:pt>
                <c:pt idx="62836">
                  <c:v>3.21969696969696</c:v>
                </c:pt>
                <c:pt idx="62837">
                  <c:v>-0.242666666666666</c:v>
                </c:pt>
                <c:pt idx="62838">
                  <c:v>-2.57380952380952</c:v>
                </c:pt>
                <c:pt idx="62839">
                  <c:v>0.66847826086956497</c:v>
                </c:pt>
                <c:pt idx="62840">
                  <c:v>5.2579787234042499</c:v>
                </c:pt>
                <c:pt idx="62841">
                  <c:v>3.7479674796747902</c:v>
                </c:pt>
                <c:pt idx="62842">
                  <c:v>6.1766666666666596</c:v>
                </c:pt>
                <c:pt idx="62843">
                  <c:v>4.2553846153846102</c:v>
                </c:pt>
                <c:pt idx="62844">
                  <c:v>-0.66022099447513805</c:v>
                </c:pt>
                <c:pt idx="62845">
                  <c:v>4.8914285714285697</c:v>
                </c:pt>
                <c:pt idx="62846">
                  <c:v>-1.11135371179039</c:v>
                </c:pt>
                <c:pt idx="62847">
                  <c:v>1.6332574031890601</c:v>
                </c:pt>
                <c:pt idx="62848">
                  <c:v>2.0727272727272701</c:v>
                </c:pt>
                <c:pt idx="62849">
                  <c:v>-3.0727272727272701</c:v>
                </c:pt>
                <c:pt idx="62850">
                  <c:v>-0.56451612903225801</c:v>
                </c:pt>
                <c:pt idx="62851">
                  <c:v>-0.86746987951807197</c:v>
                </c:pt>
                <c:pt idx="62852">
                  <c:v>-1.76344086021505</c:v>
                </c:pt>
                <c:pt idx="62853">
                  <c:v>7.5806451612903203</c:v>
                </c:pt>
                <c:pt idx="62854">
                  <c:v>7.9896907216494801</c:v>
                </c:pt>
                <c:pt idx="62855">
                  <c:v>-3.5576923076922999</c:v>
                </c:pt>
                <c:pt idx="62856">
                  <c:v>-1.6448598130841099</c:v>
                </c:pt>
                <c:pt idx="62857">
                  <c:v>6.0360360360360303</c:v>
                </c:pt>
                <c:pt idx="62858">
                  <c:v>-8.1857142857142797</c:v>
                </c:pt>
                <c:pt idx="62859">
                  <c:v>-1.6739130434782601</c:v>
                </c:pt>
                <c:pt idx="62860">
                  <c:v>5.32328308207705</c:v>
                </c:pt>
                <c:pt idx="62861">
                  <c:v>6.9258517034068099</c:v>
                </c:pt>
                <c:pt idx="62862">
                  <c:v>-2.1613475177304902</c:v>
                </c:pt>
                <c:pt idx="62863">
                  <c:v>-1.25487646293888</c:v>
                </c:pt>
                <c:pt idx="62864">
                  <c:v>-2.3285024154589302</c:v>
                </c:pt>
                <c:pt idx="62865">
                  <c:v>5.8036253776434998</c:v>
                </c:pt>
                <c:pt idx="62866">
                  <c:v>5.02362204724409</c:v>
                </c:pt>
                <c:pt idx="62867">
                  <c:v>3.0847628657921198</c:v>
                </c:pt>
                <c:pt idx="62868">
                  <c:v>-3.7763300760043399</c:v>
                </c:pt>
                <c:pt idx="62869">
                  <c:v>-8.2896825396825395</c:v>
                </c:pt>
                <c:pt idx="62870">
                  <c:v>-7.4201342281879104</c:v>
                </c:pt>
                <c:pt idx="62871">
                  <c:v>-3.2022653721682799</c:v>
                </c:pt>
                <c:pt idx="62872">
                  <c:v>0</c:v>
                </c:pt>
                <c:pt idx="62873">
                  <c:v>13.6097046413502</c:v>
                </c:pt>
                <c:pt idx="62874">
                  <c:v>13.331858407079601</c:v>
                </c:pt>
                <c:pt idx="62875">
                  <c:v>16.8034026465028</c:v>
                </c:pt>
                <c:pt idx="62876">
                  <c:v>18.873417721518901</c:v>
                </c:pt>
                <c:pt idx="62877">
                  <c:v>16.927855711422801</c:v>
                </c:pt>
                <c:pt idx="62878">
                  <c:v>16.1742808798646</c:v>
                </c:pt>
                <c:pt idx="62879">
                  <c:v>23.3037037037037</c:v>
                </c:pt>
                <c:pt idx="62880">
                  <c:v>16.841085271317802</c:v>
                </c:pt>
                <c:pt idx="62881">
                  <c:v>5.5403949730700104</c:v>
                </c:pt>
                <c:pt idx="62882">
                  <c:v>13.477313974591601</c:v>
                </c:pt>
                <c:pt idx="62883">
                  <c:v>8.5490566037735807</c:v>
                </c:pt>
                <c:pt idx="62884">
                  <c:v>16.714285714285701</c:v>
                </c:pt>
                <c:pt idx="62885">
                  <c:v>5.2883263009845196</c:v>
                </c:pt>
                <c:pt idx="62886">
                  <c:v>-1.15724137931034</c:v>
                </c:pt>
                <c:pt idx="62887">
                  <c:v>-9.4497607655502303E-2</c:v>
                </c:pt>
                <c:pt idx="62888">
                  <c:v>-1.9071729957805901</c:v>
                </c:pt>
                <c:pt idx="62889">
                  <c:v>-2.3970588235294099</c:v>
                </c:pt>
                <c:pt idx="62890">
                  <c:v>3.47612156295224</c:v>
                </c:pt>
                <c:pt idx="62891">
                  <c:v>13.8344481605351</c:v>
                </c:pt>
                <c:pt idx="62892">
                  <c:v>3.0610820244328099</c:v>
                </c:pt>
                <c:pt idx="62893">
                  <c:v>-3.75905797101449</c:v>
                </c:pt>
                <c:pt idx="62894">
                  <c:v>-2.7311827956989201</c:v>
                </c:pt>
                <c:pt idx="62895">
                  <c:v>-7.2864864864864796</c:v>
                </c:pt>
                <c:pt idx="62896">
                  <c:v>7.06763285024154</c:v>
                </c:pt>
                <c:pt idx="62897">
                  <c:v>-16</c:v>
                </c:pt>
                <c:pt idx="62898">
                  <c:v>4.9856630824372701</c:v>
                </c:pt>
                <c:pt idx="62899">
                  <c:v>1.28761061946902</c:v>
                </c:pt>
                <c:pt idx="62900">
                  <c:v>-3.6512261580381402</c:v>
                </c:pt>
                <c:pt idx="62901">
                  <c:v>-1.1651917404129699</c:v>
                </c:pt>
                <c:pt idx="62902">
                  <c:v>5.9017341040462403</c:v>
                </c:pt>
                <c:pt idx="62903">
                  <c:v>0.400552486187845</c:v>
                </c:pt>
                <c:pt idx="62904">
                  <c:v>5.9909090909090903</c:v>
                </c:pt>
                <c:pt idx="62905">
                  <c:v>3.9305210918114102</c:v>
                </c:pt>
                <c:pt idx="62906">
                  <c:v>0.829439252336448</c:v>
                </c:pt>
                <c:pt idx="62907">
                  <c:v>-3.4597701149425202</c:v>
                </c:pt>
                <c:pt idx="62908">
                  <c:v>-1.63055555555555</c:v>
                </c:pt>
                <c:pt idx="62909">
                  <c:v>0.132686084142394</c:v>
                </c:pt>
                <c:pt idx="62910">
                  <c:v>-44</c:v>
                </c:pt>
                <c:pt idx="62911">
                  <c:v>24.870967741935399</c:v>
                </c:pt>
                <c:pt idx="62912">
                  <c:v>13.0714285714285</c:v>
                </c:pt>
                <c:pt idx="62913">
                  <c:v>10.1612903225806</c:v>
                </c:pt>
                <c:pt idx="62914">
                  <c:v>-13.071999999999999</c:v>
                </c:pt>
                <c:pt idx="62915">
                  <c:v>-7.6576576576576496</c:v>
                </c:pt>
                <c:pt idx="62916">
                  <c:v>-15.508064516129</c:v>
                </c:pt>
                <c:pt idx="62917">
                  <c:v>-13.533333333333299</c:v>
                </c:pt>
                <c:pt idx="62918">
                  <c:v>-8.2822580645161299</c:v>
                </c:pt>
                <c:pt idx="62919">
                  <c:v>-3.16</c:v>
                </c:pt>
                <c:pt idx="62920">
                  <c:v>-5.2043010752688099</c:v>
                </c:pt>
                <c:pt idx="62921">
                  <c:v>-10.322580645161199</c:v>
                </c:pt>
                <c:pt idx="62922">
                  <c:v>-17.786666666666601</c:v>
                </c:pt>
                <c:pt idx="62923">
                  <c:v>-18.3333333333333</c:v>
                </c:pt>
                <c:pt idx="62924">
                  <c:v>-23.466666666666601</c:v>
                </c:pt>
                <c:pt idx="62925">
                  <c:v>-13.201612903225801</c:v>
                </c:pt>
                <c:pt idx="62926">
                  <c:v>6.6746843054720298E-2</c:v>
                </c:pt>
                <c:pt idx="62927">
                  <c:v>-1.5107458912768601</c:v>
                </c:pt>
                <c:pt idx="62928">
                  <c:v>0.286157024793388</c:v>
                </c:pt>
                <c:pt idx="62929">
                  <c:v>-1.0787442099845499</c:v>
                </c:pt>
                <c:pt idx="62930">
                  <c:v>-2.4075432163436301</c:v>
                </c:pt>
                <c:pt idx="62931">
                  <c:v>2.86128133704735</c:v>
                </c:pt>
                <c:pt idx="62932">
                  <c:v>6.4566623544631296</c:v>
                </c:pt>
                <c:pt idx="62933">
                  <c:v>3.1284345047923301</c:v>
                </c:pt>
                <c:pt idx="62934">
                  <c:v>-3.5370860927152301</c:v>
                </c:pt>
                <c:pt idx="62935">
                  <c:v>-1.4367647058823501</c:v>
                </c:pt>
                <c:pt idx="62936">
                  <c:v>-5.3299874529485498</c:v>
                </c:pt>
                <c:pt idx="62937">
                  <c:v>3.3354800936768099</c:v>
                </c:pt>
                <c:pt idx="62938">
                  <c:v>-2.8140161725067299</c:v>
                </c:pt>
                <c:pt idx="62939">
                  <c:v>-3.6916030534351099</c:v>
                </c:pt>
                <c:pt idx="62940">
                  <c:v>-3.5774278215223099</c:v>
                </c:pt>
                <c:pt idx="62941">
                  <c:v>-2.53221957040572</c:v>
                </c:pt>
                <c:pt idx="62942">
                  <c:v>-2.4256900212314201</c:v>
                </c:pt>
                <c:pt idx="62943">
                  <c:v>3.3303002729754301</c:v>
                </c:pt>
                <c:pt idx="62944">
                  <c:v>3.5931263858093101</c:v>
                </c:pt>
                <c:pt idx="62945">
                  <c:v>1.6891891891891799</c:v>
                </c:pt>
                <c:pt idx="62946">
                  <c:v>-5.3347107438016499</c:v>
                </c:pt>
                <c:pt idx="62947">
                  <c:v>-3.8111801242236001</c:v>
                </c:pt>
                <c:pt idx="62948">
                  <c:v>-9.1693363844393598</c:v>
                </c:pt>
                <c:pt idx="62949">
                  <c:v>0.26539753639417601</c:v>
                </c:pt>
                <c:pt idx="62950">
                  <c:v>51.870967741935402</c:v>
                </c:pt>
                <c:pt idx="62951">
                  <c:v>29.428571428571399</c:v>
                </c:pt>
                <c:pt idx="62952">
                  <c:v>2</c:v>
                </c:pt>
                <c:pt idx="62953">
                  <c:v>-1.4285714285714199</c:v>
                </c:pt>
                <c:pt idx="62954">
                  <c:v>-9.9629629629629601</c:v>
                </c:pt>
                <c:pt idx="62955">
                  <c:v>-4.7</c:v>
                </c:pt>
                <c:pt idx="62956">
                  <c:v>3.5116279069767402</c:v>
                </c:pt>
                <c:pt idx="62957">
                  <c:v>32</c:v>
                </c:pt>
                <c:pt idx="62958">
                  <c:v>0.86956521739130399</c:v>
                </c:pt>
                <c:pt idx="62959">
                  <c:v>-15.2</c:v>
                </c:pt>
                <c:pt idx="62960">
                  <c:v>-1.8333333333333299</c:v>
                </c:pt>
                <c:pt idx="62961">
                  <c:v>-6.0806451612903203</c:v>
                </c:pt>
                <c:pt idx="62962">
                  <c:v>-9.6595744680851006</c:v>
                </c:pt>
                <c:pt idx="62963">
                  <c:v>-5.52</c:v>
                </c:pt>
                <c:pt idx="62964">
                  <c:v>-13.609756097560901</c:v>
                </c:pt>
                <c:pt idx="62965">
                  <c:v>-40</c:v>
                </c:pt>
                <c:pt idx="62966">
                  <c:v>-21</c:v>
                </c:pt>
                <c:pt idx="62967">
                  <c:v>4.5384615384615303</c:v>
                </c:pt>
                <c:pt idx="62968">
                  <c:v>2.5833333333333299</c:v>
                </c:pt>
                <c:pt idx="62969">
                  <c:v>-0.5</c:v>
                </c:pt>
                <c:pt idx="62970">
                  <c:v>27.1666666666666</c:v>
                </c:pt>
                <c:pt idx="62971">
                  <c:v>13.538461538461499</c:v>
                </c:pt>
                <c:pt idx="62972">
                  <c:v>12.3846153846153</c:v>
                </c:pt>
                <c:pt idx="62973">
                  <c:v>-4.8333333333333304</c:v>
                </c:pt>
                <c:pt idx="62974">
                  <c:v>33.8125</c:v>
                </c:pt>
                <c:pt idx="62975">
                  <c:v>8.8333333333333304</c:v>
                </c:pt>
                <c:pt idx="62976">
                  <c:v>30.9166666666666</c:v>
                </c:pt>
                <c:pt idx="62977">
                  <c:v>12</c:v>
                </c:pt>
                <c:pt idx="62978">
                  <c:v>12.25</c:v>
                </c:pt>
                <c:pt idx="62979">
                  <c:v>123.75</c:v>
                </c:pt>
                <c:pt idx="62980">
                  <c:v>1.1275720164609</c:v>
                </c:pt>
                <c:pt idx="62981">
                  <c:v>5.6853448275862002</c:v>
                </c:pt>
                <c:pt idx="62982">
                  <c:v>3.5576559546313802</c:v>
                </c:pt>
                <c:pt idx="62983">
                  <c:v>0.967741935483871</c:v>
                </c:pt>
                <c:pt idx="62984">
                  <c:v>2.2496050552922502</c:v>
                </c:pt>
                <c:pt idx="62985">
                  <c:v>8.9400855920114104</c:v>
                </c:pt>
                <c:pt idx="62986">
                  <c:v>1.9514170040485801</c:v>
                </c:pt>
                <c:pt idx="62987">
                  <c:v>3.1803278688524501</c:v>
                </c:pt>
                <c:pt idx="62988">
                  <c:v>6.9018404907975395E-2</c:v>
                </c:pt>
                <c:pt idx="62989">
                  <c:v>0.71766848816029105</c:v>
                </c:pt>
                <c:pt idx="62990">
                  <c:v>-5.3514851485148496</c:v>
                </c:pt>
                <c:pt idx="62991">
                  <c:v>3.3413284132841299</c:v>
                </c:pt>
                <c:pt idx="62992">
                  <c:v>2.0588235294117601</c:v>
                </c:pt>
                <c:pt idx="62993">
                  <c:v>-0.52212389380530899</c:v>
                </c:pt>
                <c:pt idx="62994">
                  <c:v>-3.2127659574468002</c:v>
                </c:pt>
                <c:pt idx="62995">
                  <c:v>-20</c:v>
                </c:pt>
                <c:pt idx="62996">
                  <c:v>91.5</c:v>
                </c:pt>
                <c:pt idx="62997">
                  <c:v>-1.3333333333333299</c:v>
                </c:pt>
                <c:pt idx="62998">
                  <c:v>27.5</c:v>
                </c:pt>
                <c:pt idx="62999">
                  <c:v>-18.4444444444444</c:v>
                </c:pt>
                <c:pt idx="63000">
                  <c:v>-0.55555555555555503</c:v>
                </c:pt>
                <c:pt idx="63001">
                  <c:v>5.8888888888888804</c:v>
                </c:pt>
                <c:pt idx="63002">
                  <c:v>26.3333333333333</c:v>
                </c:pt>
                <c:pt idx="63003">
                  <c:v>29.625</c:v>
                </c:pt>
                <c:pt idx="63004">
                  <c:v>12.7777777777777</c:v>
                </c:pt>
                <c:pt idx="63005">
                  <c:v>-11</c:v>
                </c:pt>
                <c:pt idx="63006">
                  <c:v>-6.5</c:v>
                </c:pt>
                <c:pt idx="63007">
                  <c:v>3.4444444444444402</c:v>
                </c:pt>
                <c:pt idx="63008">
                  <c:v>5.7</c:v>
                </c:pt>
                <c:pt idx="63009">
                  <c:v>0.569933396764985</c:v>
                </c:pt>
                <c:pt idx="63010">
                  <c:v>-1.86589229144667</c:v>
                </c:pt>
                <c:pt idx="63011">
                  <c:v>-0.92562814070351696</c:v>
                </c:pt>
                <c:pt idx="63012">
                  <c:v>3.79489795918367</c:v>
                </c:pt>
                <c:pt idx="63013">
                  <c:v>3.3017751479289901</c:v>
                </c:pt>
                <c:pt idx="63014">
                  <c:v>2.7198697068403899</c:v>
                </c:pt>
                <c:pt idx="63015">
                  <c:v>5.6821428571428498</c:v>
                </c:pt>
                <c:pt idx="63016">
                  <c:v>6.3025134649910202</c:v>
                </c:pt>
                <c:pt idx="63017">
                  <c:v>0.58188679245283004</c:v>
                </c:pt>
                <c:pt idx="63018">
                  <c:v>2.1097708082026498</c:v>
                </c:pt>
                <c:pt idx="63019">
                  <c:v>-3.70588235294117</c:v>
                </c:pt>
                <c:pt idx="63020">
                  <c:v>-0.36510962821734899</c:v>
                </c:pt>
                <c:pt idx="63021">
                  <c:v>-10.061855670103</c:v>
                </c:pt>
                <c:pt idx="63022">
                  <c:v>-7.4096385542168601</c:v>
                </c:pt>
                <c:pt idx="63023">
                  <c:v>-3.2688172043010701</c:v>
                </c:pt>
                <c:pt idx="63024">
                  <c:v>-2.7666666666666599</c:v>
                </c:pt>
                <c:pt idx="63025">
                  <c:v>0.39784946236559099</c:v>
                </c:pt>
                <c:pt idx="63026">
                  <c:v>9.3583333333333307</c:v>
                </c:pt>
                <c:pt idx="63027">
                  <c:v>7.17741935483871</c:v>
                </c:pt>
                <c:pt idx="63028">
                  <c:v>0</c:v>
                </c:pt>
                <c:pt idx="63029">
                  <c:v>-7.4285714285714199</c:v>
                </c:pt>
                <c:pt idx="63030">
                  <c:v>-13.274193548387</c:v>
                </c:pt>
                <c:pt idx="63031">
                  <c:v>-19.811111111111099</c:v>
                </c:pt>
                <c:pt idx="63032">
                  <c:v>-5.7634408602150504</c:v>
                </c:pt>
                <c:pt idx="63033">
                  <c:v>11.6666666666666</c:v>
                </c:pt>
                <c:pt idx="63034">
                  <c:v>13.5</c:v>
                </c:pt>
                <c:pt idx="63035">
                  <c:v>5.6666666666666599</c:v>
                </c:pt>
                <c:pt idx="63036">
                  <c:v>23.6666666666666</c:v>
                </c:pt>
                <c:pt idx="63037">
                  <c:v>27.125</c:v>
                </c:pt>
                <c:pt idx="63038">
                  <c:v>59.3333333333333</c:v>
                </c:pt>
                <c:pt idx="63039">
                  <c:v>12.625</c:v>
                </c:pt>
                <c:pt idx="63040">
                  <c:v>-3.3333333333333299</c:v>
                </c:pt>
                <c:pt idx="63041">
                  <c:v>17</c:v>
                </c:pt>
                <c:pt idx="63042">
                  <c:v>-11</c:v>
                </c:pt>
                <c:pt idx="63043">
                  <c:v>-0.75</c:v>
                </c:pt>
                <c:pt idx="63044">
                  <c:v>-8.1</c:v>
                </c:pt>
                <c:pt idx="63045">
                  <c:v>-12.857142857142801</c:v>
                </c:pt>
                <c:pt idx="63046">
                  <c:v>43.3333333333333</c:v>
                </c:pt>
                <c:pt idx="63047">
                  <c:v>10.214285714285699</c:v>
                </c:pt>
                <c:pt idx="63048">
                  <c:v>10.7419354838709</c:v>
                </c:pt>
                <c:pt idx="63049">
                  <c:v>25.384615384615302</c:v>
                </c:pt>
                <c:pt idx="63050">
                  <c:v>38</c:v>
                </c:pt>
                <c:pt idx="63051">
                  <c:v>18</c:v>
                </c:pt>
                <c:pt idx="63052">
                  <c:v>21.15</c:v>
                </c:pt>
                <c:pt idx="63053">
                  <c:v>-8.7912087912087905E-2</c:v>
                </c:pt>
                <c:pt idx="63054">
                  <c:v>-3.5534883720930202</c:v>
                </c:pt>
                <c:pt idx="63055">
                  <c:v>-6.1851851851851798</c:v>
                </c:pt>
                <c:pt idx="63056">
                  <c:v>-5.3548387096774102</c:v>
                </c:pt>
                <c:pt idx="63057">
                  <c:v>-6.3333333333333304</c:v>
                </c:pt>
                <c:pt idx="63058">
                  <c:v>21.133333333333301</c:v>
                </c:pt>
                <c:pt idx="63059">
                  <c:v>-0.95454545454545403</c:v>
                </c:pt>
                <c:pt idx="63060">
                  <c:v>2.7037037037037002</c:v>
                </c:pt>
                <c:pt idx="63061">
                  <c:v>-2.0609555189456299</c:v>
                </c:pt>
                <c:pt idx="63062">
                  <c:v>-5.3380782918149396</c:v>
                </c:pt>
                <c:pt idx="63063">
                  <c:v>-1.38249400479616</c:v>
                </c:pt>
                <c:pt idx="63064">
                  <c:v>-2.03889585947302</c:v>
                </c:pt>
                <c:pt idx="63065">
                  <c:v>0.25320512820512803</c:v>
                </c:pt>
                <c:pt idx="63066">
                  <c:v>1.72522522522522</c:v>
                </c:pt>
                <c:pt idx="63067">
                  <c:v>3.5443262411347498</c:v>
                </c:pt>
                <c:pt idx="63068">
                  <c:v>7.0567986230636801E-2</c:v>
                </c:pt>
                <c:pt idx="63069">
                  <c:v>-4.5373665480426997</c:v>
                </c:pt>
                <c:pt idx="63070">
                  <c:v>-2.5567970204841699</c:v>
                </c:pt>
                <c:pt idx="63071">
                  <c:v>-6.13455149501661</c:v>
                </c:pt>
                <c:pt idx="63072">
                  <c:v>2.1228070175438498</c:v>
                </c:pt>
                <c:pt idx="63073">
                  <c:v>21.538461538461501</c:v>
                </c:pt>
                <c:pt idx="63074">
                  <c:v>3.87878787878787</c:v>
                </c:pt>
                <c:pt idx="63075">
                  <c:v>7.05</c:v>
                </c:pt>
                <c:pt idx="63076">
                  <c:v>1.7096774193548301</c:v>
                </c:pt>
                <c:pt idx="63077">
                  <c:v>0.6</c:v>
                </c:pt>
                <c:pt idx="63078">
                  <c:v>32.410256410256402</c:v>
                </c:pt>
                <c:pt idx="63079">
                  <c:v>1.4</c:v>
                </c:pt>
                <c:pt idx="63080">
                  <c:v>30.2</c:v>
                </c:pt>
                <c:pt idx="63081">
                  <c:v>-0.58064516129032195</c:v>
                </c:pt>
                <c:pt idx="63082">
                  <c:v>13.282051282051199</c:v>
                </c:pt>
                <c:pt idx="63083">
                  <c:v>3.1944444444444402</c:v>
                </c:pt>
                <c:pt idx="63084">
                  <c:v>34</c:v>
                </c:pt>
                <c:pt idx="63085">
                  <c:v>2.2222222222222201</c:v>
                </c:pt>
                <c:pt idx="63086">
                  <c:v>-3.2</c:v>
                </c:pt>
                <c:pt idx="63087">
                  <c:v>26.5555555555555</c:v>
                </c:pt>
                <c:pt idx="63088">
                  <c:v>6.2222222222222197</c:v>
                </c:pt>
                <c:pt idx="63089">
                  <c:v>14.375</c:v>
                </c:pt>
                <c:pt idx="63090">
                  <c:v>18.2</c:v>
                </c:pt>
                <c:pt idx="63091">
                  <c:v>-4</c:v>
                </c:pt>
                <c:pt idx="63092">
                  <c:v>-2.2222222222222201</c:v>
                </c:pt>
                <c:pt idx="63093">
                  <c:v>-4.25</c:v>
                </c:pt>
                <c:pt idx="63094">
                  <c:v>20.8888888888888</c:v>
                </c:pt>
                <c:pt idx="63095">
                  <c:v>6.8888888888888804</c:v>
                </c:pt>
                <c:pt idx="63096">
                  <c:v>-8.4</c:v>
                </c:pt>
                <c:pt idx="63097">
                  <c:v>13</c:v>
                </c:pt>
                <c:pt idx="63098">
                  <c:v>-19</c:v>
                </c:pt>
                <c:pt idx="63099">
                  <c:v>-8.1999999999999993</c:v>
                </c:pt>
                <c:pt idx="63100">
                  <c:v>-3</c:v>
                </c:pt>
                <c:pt idx="63101">
                  <c:v>11.043227665706</c:v>
                </c:pt>
                <c:pt idx="63102">
                  <c:v>6.45808383233532</c:v>
                </c:pt>
                <c:pt idx="63103">
                  <c:v>1.9628820960698601</c:v>
                </c:pt>
                <c:pt idx="63104">
                  <c:v>2.2232472324723198</c:v>
                </c:pt>
                <c:pt idx="63105">
                  <c:v>-2</c:v>
                </c:pt>
                <c:pt idx="63106">
                  <c:v>6.0333006856023497</c:v>
                </c:pt>
                <c:pt idx="63107">
                  <c:v>5.4701240135287401</c:v>
                </c:pt>
                <c:pt idx="63108">
                  <c:v>7.2321772639691702</c:v>
                </c:pt>
                <c:pt idx="63109">
                  <c:v>-2.7890382626680399</c:v>
                </c:pt>
                <c:pt idx="63110">
                  <c:v>-2.7599469496021198</c:v>
                </c:pt>
                <c:pt idx="63111">
                  <c:v>-2.2904761904761899</c:v>
                </c:pt>
                <c:pt idx="63112">
                  <c:v>5.7540540540540501</c:v>
                </c:pt>
                <c:pt idx="63113">
                  <c:v>2.8145506419400799</c:v>
                </c:pt>
                <c:pt idx="63114">
                  <c:v>0.53559870550161803</c:v>
                </c:pt>
                <c:pt idx="63115">
                  <c:v>-2.0651595744680802</c:v>
                </c:pt>
                <c:pt idx="63116">
                  <c:v>-9.9502487562189001E-3</c:v>
                </c:pt>
                <c:pt idx="63117">
                  <c:v>0.124721603563474</c:v>
                </c:pt>
                <c:pt idx="63118">
                  <c:v>5.7282809611829899</c:v>
                </c:pt>
                <c:pt idx="63119">
                  <c:v>11.414405010438401</c:v>
                </c:pt>
                <c:pt idx="63120">
                  <c:v>6.7153351698806203</c:v>
                </c:pt>
                <c:pt idx="63121">
                  <c:v>0.171296296296296</c:v>
                </c:pt>
                <c:pt idx="63122">
                  <c:v>-0.96777658431793701</c:v>
                </c:pt>
                <c:pt idx="63123">
                  <c:v>-2.0118063754427302</c:v>
                </c:pt>
                <c:pt idx="63124">
                  <c:v>3.2606060606060598</c:v>
                </c:pt>
                <c:pt idx="63125">
                  <c:v>7.7272727272727204</c:v>
                </c:pt>
                <c:pt idx="63126">
                  <c:v>5.46875</c:v>
                </c:pt>
                <c:pt idx="63127">
                  <c:v>4.89175257731958</c:v>
                </c:pt>
                <c:pt idx="63128">
                  <c:v>4.6595744680850997</c:v>
                </c:pt>
                <c:pt idx="63129">
                  <c:v>5.6845637583892596</c:v>
                </c:pt>
                <c:pt idx="63130">
                  <c:v>-1.9302325581395301</c:v>
                </c:pt>
                <c:pt idx="63131">
                  <c:v>1.20481927710843E-2</c:v>
                </c:pt>
                <c:pt idx="63132">
                  <c:v>-7.15</c:v>
                </c:pt>
                <c:pt idx="63133">
                  <c:v>0.64285714285714202</c:v>
                </c:pt>
                <c:pt idx="63134">
                  <c:v>4.12462908011869</c:v>
                </c:pt>
                <c:pt idx="63135">
                  <c:v>-2.37419354838709</c:v>
                </c:pt>
                <c:pt idx="63136">
                  <c:v>-9.5747800586510206</c:v>
                </c:pt>
                <c:pt idx="63137">
                  <c:v>-0.17272727272727201</c:v>
                </c:pt>
                <c:pt idx="63138">
                  <c:v>-6.82697947214076</c:v>
                </c:pt>
                <c:pt idx="63139">
                  <c:v>-0.68975069252077503</c:v>
                </c:pt>
                <c:pt idx="63140">
                  <c:v>2.19871794871794</c:v>
                </c:pt>
                <c:pt idx="63141">
                  <c:v>0.75910364145658205</c:v>
                </c:pt>
                <c:pt idx="63142">
                  <c:v>-6.8516853932584203</c:v>
                </c:pt>
                <c:pt idx="63143">
                  <c:v>0.31784841075794601</c:v>
                </c:pt>
                <c:pt idx="63144">
                  <c:v>-7.55555555555555</c:v>
                </c:pt>
                <c:pt idx="63145">
                  <c:v>-2.3589108910891001</c:v>
                </c:pt>
                <c:pt idx="63146">
                  <c:v>5.25</c:v>
                </c:pt>
                <c:pt idx="63147">
                  <c:v>3.9745762711864399</c:v>
                </c:pt>
                <c:pt idx="63148">
                  <c:v>-0.17592592592592499</c:v>
                </c:pt>
                <c:pt idx="63149">
                  <c:v>-5.6554621848739499</c:v>
                </c:pt>
                <c:pt idx="63150">
                  <c:v>7.8805970149253701</c:v>
                </c:pt>
                <c:pt idx="63151">
                  <c:v>13.6637168141592</c:v>
                </c:pt>
                <c:pt idx="63152">
                  <c:v>4.9391304347825997</c:v>
                </c:pt>
                <c:pt idx="63153">
                  <c:v>11.1833333333333</c:v>
                </c:pt>
                <c:pt idx="63154">
                  <c:v>3.0147058823529398</c:v>
                </c:pt>
                <c:pt idx="63155">
                  <c:v>-0.12949640287769701</c:v>
                </c:pt>
                <c:pt idx="63156">
                  <c:v>6.89333333333333</c:v>
                </c:pt>
                <c:pt idx="63157">
                  <c:v>11.2608695652173</c:v>
                </c:pt>
                <c:pt idx="63158">
                  <c:v>5.8676470588235201</c:v>
                </c:pt>
                <c:pt idx="63159">
                  <c:v>59.454545454545404</c:v>
                </c:pt>
                <c:pt idx="63160">
                  <c:v>10.8823529411764</c:v>
                </c:pt>
                <c:pt idx="63161">
                  <c:v>-1.2307692307692299</c:v>
                </c:pt>
                <c:pt idx="63162">
                  <c:v>29.1538461538461</c:v>
                </c:pt>
                <c:pt idx="63163">
                  <c:v>25.6666666666666</c:v>
                </c:pt>
                <c:pt idx="63164">
                  <c:v>7.08041958041958</c:v>
                </c:pt>
                <c:pt idx="63165">
                  <c:v>2.6680000000000001</c:v>
                </c:pt>
                <c:pt idx="63166">
                  <c:v>2.18730158730158</c:v>
                </c:pt>
                <c:pt idx="63167">
                  <c:v>9.0497737556561E-2</c:v>
                </c:pt>
                <c:pt idx="63168">
                  <c:v>0.394736842105263</c:v>
                </c:pt>
                <c:pt idx="63169">
                  <c:v>3.40240963855421</c:v>
                </c:pt>
                <c:pt idx="63170">
                  <c:v>3.3816513761467801</c:v>
                </c:pt>
                <c:pt idx="63171">
                  <c:v>1.18904593639575</c:v>
                </c:pt>
                <c:pt idx="63172">
                  <c:v>-1.2822719449225399</c:v>
                </c:pt>
                <c:pt idx="63173">
                  <c:v>-4.8362445414847102</c:v>
                </c:pt>
                <c:pt idx="63174">
                  <c:v>-3.7053045186640401</c:v>
                </c:pt>
                <c:pt idx="63175">
                  <c:v>2.9681818181818098</c:v>
                </c:pt>
                <c:pt idx="63176">
                  <c:v>17.766371681415901</c:v>
                </c:pt>
                <c:pt idx="63177">
                  <c:v>12.892173913043401</c:v>
                </c:pt>
                <c:pt idx="63178">
                  <c:v>19.8844696969696</c:v>
                </c:pt>
                <c:pt idx="63179">
                  <c:v>13.8707037643207</c:v>
                </c:pt>
                <c:pt idx="63180">
                  <c:v>15.326171875</c:v>
                </c:pt>
                <c:pt idx="63181">
                  <c:v>28.7666126418152</c:v>
                </c:pt>
                <c:pt idx="63182">
                  <c:v>17.7316017316017</c:v>
                </c:pt>
                <c:pt idx="63183">
                  <c:v>17.0138888888888</c:v>
                </c:pt>
                <c:pt idx="63184">
                  <c:v>11.5036764705882</c:v>
                </c:pt>
                <c:pt idx="63185">
                  <c:v>15.453488372093</c:v>
                </c:pt>
                <c:pt idx="63186">
                  <c:v>16.398305084745701</c:v>
                </c:pt>
                <c:pt idx="63187">
                  <c:v>27.838365896980399</c:v>
                </c:pt>
                <c:pt idx="63188">
                  <c:v>10.946859903381601</c:v>
                </c:pt>
                <c:pt idx="63189">
                  <c:v>4.2448979591836702</c:v>
                </c:pt>
                <c:pt idx="63190">
                  <c:v>3.3803921568627402</c:v>
                </c:pt>
                <c:pt idx="63191">
                  <c:v>2.3408239700374498</c:v>
                </c:pt>
                <c:pt idx="63192">
                  <c:v>4.6478494623655902</c:v>
                </c:pt>
                <c:pt idx="63193">
                  <c:v>7.8280871670702101</c:v>
                </c:pt>
                <c:pt idx="63194">
                  <c:v>15.528735632183899</c:v>
                </c:pt>
                <c:pt idx="63195">
                  <c:v>8.2644376899696006</c:v>
                </c:pt>
                <c:pt idx="63196">
                  <c:v>6.5304878048780397</c:v>
                </c:pt>
                <c:pt idx="63197">
                  <c:v>2.8047808764940201</c:v>
                </c:pt>
                <c:pt idx="63198">
                  <c:v>-1.0782918149466101</c:v>
                </c:pt>
                <c:pt idx="63199">
                  <c:v>13.701587301587301</c:v>
                </c:pt>
                <c:pt idx="63200">
                  <c:v>5.3801498127340803</c:v>
                </c:pt>
                <c:pt idx="63201">
                  <c:v>5.2857142857142803</c:v>
                </c:pt>
                <c:pt idx="63202">
                  <c:v>5.4437609841827701</c:v>
                </c:pt>
                <c:pt idx="63203">
                  <c:v>7.8740234375</c:v>
                </c:pt>
                <c:pt idx="63204">
                  <c:v>3.9261939218523798</c:v>
                </c:pt>
                <c:pt idx="63205">
                  <c:v>7.4404761904761898</c:v>
                </c:pt>
                <c:pt idx="63206">
                  <c:v>13.295257181028701</c:v>
                </c:pt>
                <c:pt idx="63207">
                  <c:v>8.1416361416361394</c:v>
                </c:pt>
                <c:pt idx="63208">
                  <c:v>-1.4263994471319901</c:v>
                </c:pt>
                <c:pt idx="63209">
                  <c:v>1.88845014807502</c:v>
                </c:pt>
                <c:pt idx="63210">
                  <c:v>0.282907662082514</c:v>
                </c:pt>
                <c:pt idx="63211">
                  <c:v>9.5485436893203808</c:v>
                </c:pt>
                <c:pt idx="63212">
                  <c:v>6.1857142857142797</c:v>
                </c:pt>
                <c:pt idx="63213">
                  <c:v>0.86</c:v>
                </c:pt>
                <c:pt idx="63214">
                  <c:v>9.625</c:v>
                </c:pt>
                <c:pt idx="63215">
                  <c:v>9.7555555555555493</c:v>
                </c:pt>
                <c:pt idx="63216">
                  <c:v>4.06079027355623</c:v>
                </c:pt>
                <c:pt idx="63217">
                  <c:v>7.1679197994987396</c:v>
                </c:pt>
                <c:pt idx="63218">
                  <c:v>18.841191066997499</c:v>
                </c:pt>
                <c:pt idx="63219">
                  <c:v>10.145539906103201</c:v>
                </c:pt>
                <c:pt idx="63220">
                  <c:v>13.5543478260869</c:v>
                </c:pt>
                <c:pt idx="63221">
                  <c:v>7.5387453874538704</c:v>
                </c:pt>
                <c:pt idx="63222">
                  <c:v>8.4450867052023106</c:v>
                </c:pt>
                <c:pt idx="63223">
                  <c:v>-1.5582822085889501</c:v>
                </c:pt>
                <c:pt idx="63224">
                  <c:v>11.84</c:v>
                </c:pt>
                <c:pt idx="63225">
                  <c:v>10.15</c:v>
                </c:pt>
                <c:pt idx="63226">
                  <c:v>-2.4087591240875899</c:v>
                </c:pt>
                <c:pt idx="63227">
                  <c:v>6.1693548387096699</c:v>
                </c:pt>
                <c:pt idx="63228">
                  <c:v>-9.3918918918918894</c:v>
                </c:pt>
                <c:pt idx="63229">
                  <c:v>0.123287671232876</c:v>
                </c:pt>
                <c:pt idx="63230">
                  <c:v>14</c:v>
                </c:pt>
                <c:pt idx="63231">
                  <c:v>8.0327868852458995</c:v>
                </c:pt>
                <c:pt idx="63232">
                  <c:v>-10.972972972972901</c:v>
                </c:pt>
                <c:pt idx="63233">
                  <c:v>21.3</c:v>
                </c:pt>
                <c:pt idx="63234">
                  <c:v>-2.2688172043010701</c:v>
                </c:pt>
                <c:pt idx="63235">
                  <c:v>12.6542056074766</c:v>
                </c:pt>
                <c:pt idx="63236">
                  <c:v>-11.1538461538461</c:v>
                </c:pt>
                <c:pt idx="63237">
                  <c:v>8.0588235294117592</c:v>
                </c:pt>
                <c:pt idx="63238">
                  <c:v>-11.4444444444444</c:v>
                </c:pt>
                <c:pt idx="63239">
                  <c:v>-4</c:v>
                </c:pt>
                <c:pt idx="63240">
                  <c:v>28.25</c:v>
                </c:pt>
                <c:pt idx="63241">
                  <c:v>-19</c:v>
                </c:pt>
                <c:pt idx="63242">
                  <c:v>-11.846153846153801</c:v>
                </c:pt>
                <c:pt idx="63243">
                  <c:v>2.5489510489510399</c:v>
                </c:pt>
                <c:pt idx="63244">
                  <c:v>4.6803278688524497</c:v>
                </c:pt>
                <c:pt idx="63245">
                  <c:v>3.8376383763837598</c:v>
                </c:pt>
                <c:pt idx="63246">
                  <c:v>1.6881443298969001</c:v>
                </c:pt>
                <c:pt idx="63247">
                  <c:v>7.7827298050139202</c:v>
                </c:pt>
                <c:pt idx="63248">
                  <c:v>12.925630810092899</c:v>
                </c:pt>
                <c:pt idx="63249">
                  <c:v>10.886934673366801</c:v>
                </c:pt>
                <c:pt idx="63250">
                  <c:v>9.1887226697353199</c:v>
                </c:pt>
                <c:pt idx="63251">
                  <c:v>1.9955752212389299</c:v>
                </c:pt>
                <c:pt idx="63252">
                  <c:v>10.023112480739499</c:v>
                </c:pt>
                <c:pt idx="63253">
                  <c:v>9.8991825613078994</c:v>
                </c:pt>
                <c:pt idx="63254">
                  <c:v>13.337378640776601</c:v>
                </c:pt>
                <c:pt idx="63255">
                  <c:v>4.87654320987654</c:v>
                </c:pt>
                <c:pt idx="63256">
                  <c:v>4.0270270270270201</c:v>
                </c:pt>
                <c:pt idx="63257">
                  <c:v>-3.5357142857142798</c:v>
                </c:pt>
                <c:pt idx="63258">
                  <c:v>5.9701492537313401</c:v>
                </c:pt>
                <c:pt idx="63259">
                  <c:v>7.2680412371134002</c:v>
                </c:pt>
                <c:pt idx="63260">
                  <c:v>-1.5671641791044699</c:v>
                </c:pt>
                <c:pt idx="63261">
                  <c:v>7.6129032258064502</c:v>
                </c:pt>
                <c:pt idx="63262">
                  <c:v>6.9126213592232997</c:v>
                </c:pt>
                <c:pt idx="63263">
                  <c:v>4.55555555555555</c:v>
                </c:pt>
                <c:pt idx="63264">
                  <c:v>3.7749999999999999</c:v>
                </c:pt>
                <c:pt idx="63265">
                  <c:v>8.6846846846846795</c:v>
                </c:pt>
                <c:pt idx="63266">
                  <c:v>-10.3764705882352</c:v>
                </c:pt>
                <c:pt idx="63267">
                  <c:v>27.181818181818102</c:v>
                </c:pt>
                <c:pt idx="63268">
                  <c:v>6.5384615384615303</c:v>
                </c:pt>
                <c:pt idx="63269">
                  <c:v>13.1538461538461</c:v>
                </c:pt>
                <c:pt idx="63270">
                  <c:v>0.69230769230769196</c:v>
                </c:pt>
                <c:pt idx="63271">
                  <c:v>0</c:v>
                </c:pt>
                <c:pt idx="63272">
                  <c:v>-0.6</c:v>
                </c:pt>
                <c:pt idx="63273">
                  <c:v>-9.8888888888888893</c:v>
                </c:pt>
                <c:pt idx="63274">
                  <c:v>3.2857142857142798</c:v>
                </c:pt>
                <c:pt idx="63275">
                  <c:v>-18.538461538461501</c:v>
                </c:pt>
                <c:pt idx="63276">
                  <c:v>-0.33333333333333298</c:v>
                </c:pt>
                <c:pt idx="63277">
                  <c:v>-9.7647058823529402</c:v>
                </c:pt>
                <c:pt idx="63278">
                  <c:v>-0.73333333333333295</c:v>
                </c:pt>
                <c:pt idx="63279">
                  <c:v>-2.88888888888888</c:v>
                </c:pt>
                <c:pt idx="63280">
                  <c:v>34.6</c:v>
                </c:pt>
                <c:pt idx="63281">
                  <c:v>3.0666666666666602</c:v>
                </c:pt>
                <c:pt idx="63282">
                  <c:v>29.6666666666666</c:v>
                </c:pt>
                <c:pt idx="63283">
                  <c:v>19</c:v>
                </c:pt>
                <c:pt idx="63284">
                  <c:v>24</c:v>
                </c:pt>
                <c:pt idx="63285">
                  <c:v>29</c:v>
                </c:pt>
                <c:pt idx="63286">
                  <c:v>-2.88888888888888</c:v>
                </c:pt>
                <c:pt idx="63287">
                  <c:v>8.2105263157894708</c:v>
                </c:pt>
                <c:pt idx="63288">
                  <c:v>7.5</c:v>
                </c:pt>
                <c:pt idx="63289">
                  <c:v>1.125</c:v>
                </c:pt>
                <c:pt idx="63290">
                  <c:v>13.0714285714285</c:v>
                </c:pt>
                <c:pt idx="63291">
                  <c:v>2.6923076923076898</c:v>
                </c:pt>
                <c:pt idx="63292">
                  <c:v>8.8461538461538396</c:v>
                </c:pt>
                <c:pt idx="63293">
                  <c:v>10.25</c:v>
                </c:pt>
                <c:pt idx="63294">
                  <c:v>19.75</c:v>
                </c:pt>
                <c:pt idx="63295">
                  <c:v>40.7777777777777</c:v>
                </c:pt>
                <c:pt idx="63296">
                  <c:v>19.125</c:v>
                </c:pt>
                <c:pt idx="63297">
                  <c:v>6.8</c:v>
                </c:pt>
                <c:pt idx="63298">
                  <c:v>-12.125</c:v>
                </c:pt>
                <c:pt idx="63299">
                  <c:v>-9</c:v>
                </c:pt>
                <c:pt idx="63300">
                  <c:v>3.7749259624876599</c:v>
                </c:pt>
                <c:pt idx="63301">
                  <c:v>3.6617954070981198</c:v>
                </c:pt>
                <c:pt idx="63302">
                  <c:v>3.0119402985074601</c:v>
                </c:pt>
                <c:pt idx="63303">
                  <c:v>0.44059869036482602</c:v>
                </c:pt>
                <c:pt idx="63304">
                  <c:v>0.76600790513833905</c:v>
                </c:pt>
                <c:pt idx="63305">
                  <c:v>11.7925233644859</c:v>
                </c:pt>
                <c:pt idx="63306">
                  <c:v>9.7083647324792697</c:v>
                </c:pt>
                <c:pt idx="63307">
                  <c:v>4.0673202614379003</c:v>
                </c:pt>
                <c:pt idx="63308">
                  <c:v>-1.14174344436569</c:v>
                </c:pt>
                <c:pt idx="63309">
                  <c:v>0.30555555555555503</c:v>
                </c:pt>
                <c:pt idx="63310">
                  <c:v>0.22413793103448201</c:v>
                </c:pt>
                <c:pt idx="63311">
                  <c:v>12.050321199143401</c:v>
                </c:pt>
                <c:pt idx="63312">
                  <c:v>0.67158671586715801</c:v>
                </c:pt>
                <c:pt idx="63313">
                  <c:v>9.2007575757575708</c:v>
                </c:pt>
                <c:pt idx="63314">
                  <c:v>4.0935483870967699</c:v>
                </c:pt>
                <c:pt idx="63315">
                  <c:v>9.1138461538461506</c:v>
                </c:pt>
                <c:pt idx="63316">
                  <c:v>8.0527859237536603</c:v>
                </c:pt>
                <c:pt idx="63317">
                  <c:v>8.1976190476190407</c:v>
                </c:pt>
                <c:pt idx="63318">
                  <c:v>9.0353982300884894</c:v>
                </c:pt>
                <c:pt idx="63319">
                  <c:v>9.0870870870870792</c:v>
                </c:pt>
                <c:pt idx="63320">
                  <c:v>9.6851851851851798</c:v>
                </c:pt>
                <c:pt idx="63321">
                  <c:v>11.7357357357357</c:v>
                </c:pt>
                <c:pt idx="63322">
                  <c:v>5.95744680851063</c:v>
                </c:pt>
                <c:pt idx="63323">
                  <c:v>12.8258064516129</c:v>
                </c:pt>
                <c:pt idx="63324">
                  <c:v>38</c:v>
                </c:pt>
                <c:pt idx="63325">
                  <c:v>-2.5</c:v>
                </c:pt>
                <c:pt idx="63326">
                  <c:v>64.25</c:v>
                </c:pt>
                <c:pt idx="63327">
                  <c:v>-51.5</c:v>
                </c:pt>
                <c:pt idx="63328">
                  <c:v>6.2222222222222197</c:v>
                </c:pt>
                <c:pt idx="63329">
                  <c:v>5.3913043478260798</c:v>
                </c:pt>
                <c:pt idx="63330">
                  <c:v>8.1333333333333293</c:v>
                </c:pt>
                <c:pt idx="63331">
                  <c:v>0</c:v>
                </c:pt>
                <c:pt idx="63332">
                  <c:v>0</c:v>
                </c:pt>
                <c:pt idx="63333">
                  <c:v>-13.7777777777777</c:v>
                </c:pt>
                <c:pt idx="63334">
                  <c:v>37.625</c:v>
                </c:pt>
                <c:pt idx="63335">
                  <c:v>32.3333333333333</c:v>
                </c:pt>
                <c:pt idx="63336">
                  <c:v>3.7777777777777701</c:v>
                </c:pt>
                <c:pt idx="63337">
                  <c:v>34.7777777777777</c:v>
                </c:pt>
                <c:pt idx="63338">
                  <c:v>3.25</c:v>
                </c:pt>
                <c:pt idx="63339">
                  <c:v>4.4444444444444402</c:v>
                </c:pt>
                <c:pt idx="63340">
                  <c:v>-6.2222222222222197</c:v>
                </c:pt>
                <c:pt idx="63341">
                  <c:v>25.6666666666666</c:v>
                </c:pt>
                <c:pt idx="63342">
                  <c:v>-6.875</c:v>
                </c:pt>
                <c:pt idx="63343">
                  <c:v>-5.0999999999999996</c:v>
                </c:pt>
                <c:pt idx="63344">
                  <c:v>90.2</c:v>
                </c:pt>
                <c:pt idx="63345">
                  <c:v>3.8290502793296</c:v>
                </c:pt>
                <c:pt idx="63346">
                  <c:v>0.98745294855708898</c:v>
                </c:pt>
                <c:pt idx="63347">
                  <c:v>3.0830800405268399</c:v>
                </c:pt>
                <c:pt idx="63348">
                  <c:v>2.5235507246376798</c:v>
                </c:pt>
                <c:pt idx="63349">
                  <c:v>1.3625644804716199</c:v>
                </c:pt>
                <c:pt idx="63350">
                  <c:v>3.04383735705209</c:v>
                </c:pt>
                <c:pt idx="63351">
                  <c:v>1.0137614678899001</c:v>
                </c:pt>
                <c:pt idx="63352">
                  <c:v>2.0364963503649598</c:v>
                </c:pt>
                <c:pt idx="63353">
                  <c:v>-1.28028028028028</c:v>
                </c:pt>
                <c:pt idx="63354">
                  <c:v>-0.68993020937188398</c:v>
                </c:pt>
                <c:pt idx="63355">
                  <c:v>2.0381836945304399</c:v>
                </c:pt>
                <c:pt idx="63356">
                  <c:v>4.9970443349753602</c:v>
                </c:pt>
                <c:pt idx="63357">
                  <c:v>21.857142857142801</c:v>
                </c:pt>
                <c:pt idx="63358">
                  <c:v>21.2337662337662</c:v>
                </c:pt>
                <c:pt idx="63359">
                  <c:v>5.3658536585365804</c:v>
                </c:pt>
                <c:pt idx="63360">
                  <c:v>6.7037037037036997</c:v>
                </c:pt>
                <c:pt idx="63361">
                  <c:v>25.540880503144599</c:v>
                </c:pt>
                <c:pt idx="63362">
                  <c:v>10.9331026528258</c:v>
                </c:pt>
                <c:pt idx="63363">
                  <c:v>7.6141367323290803</c:v>
                </c:pt>
                <c:pt idx="63364">
                  <c:v>9.5942982456140307</c:v>
                </c:pt>
                <c:pt idx="63365">
                  <c:v>1.16220472440944</c:v>
                </c:pt>
                <c:pt idx="63366">
                  <c:v>3.7752525252525202</c:v>
                </c:pt>
                <c:pt idx="63367">
                  <c:v>14.421875</c:v>
                </c:pt>
                <c:pt idx="63368">
                  <c:v>13.1542056074766</c:v>
                </c:pt>
                <c:pt idx="63369">
                  <c:v>0.94206549118387894</c:v>
                </c:pt>
                <c:pt idx="63370">
                  <c:v>1.8</c:v>
                </c:pt>
                <c:pt idx="63371">
                  <c:v>2.5689223057644099</c:v>
                </c:pt>
                <c:pt idx="63372">
                  <c:v>-1.62608695652173</c:v>
                </c:pt>
                <c:pt idx="63373">
                  <c:v>-0.91899441340782095</c:v>
                </c:pt>
                <c:pt idx="63374">
                  <c:v>1.9884615384615301</c:v>
                </c:pt>
                <c:pt idx="63375">
                  <c:v>-0.91932773109243604</c:v>
                </c:pt>
                <c:pt idx="63376">
                  <c:v>-1.6473354231974899</c:v>
                </c:pt>
                <c:pt idx="63377">
                  <c:v>-5.2020033388981597</c:v>
                </c:pt>
                <c:pt idx="63378">
                  <c:v>-4.57370517928286</c:v>
                </c:pt>
                <c:pt idx="63379">
                  <c:v>-1.45374449339207</c:v>
                </c:pt>
                <c:pt idx="63380">
                  <c:v>10.1971153846153</c:v>
                </c:pt>
                <c:pt idx="63381">
                  <c:v>0</c:v>
                </c:pt>
                <c:pt idx="63382">
                  <c:v>0</c:v>
                </c:pt>
                <c:pt idx="63383">
                  <c:v>0</c:v>
                </c:pt>
                <c:pt idx="63384">
                  <c:v>0</c:v>
                </c:pt>
                <c:pt idx="63385">
                  <c:v>0</c:v>
                </c:pt>
                <c:pt idx="63386">
                  <c:v>12.312199807877001</c:v>
                </c:pt>
                <c:pt idx="63387">
                  <c:v>9.8404588112617297</c:v>
                </c:pt>
                <c:pt idx="63388">
                  <c:v>6.6089438629876298</c:v>
                </c:pt>
                <c:pt idx="63389">
                  <c:v>6.5596508244422802</c:v>
                </c:pt>
                <c:pt idx="63390">
                  <c:v>12.168720379146899</c:v>
                </c:pt>
                <c:pt idx="63391">
                  <c:v>7.3486682808716699</c:v>
                </c:pt>
                <c:pt idx="63392">
                  <c:v>9.4865156418554406</c:v>
                </c:pt>
                <c:pt idx="63393">
                  <c:v>19.885154061624601</c:v>
                </c:pt>
                <c:pt idx="63394">
                  <c:v>10.6712962962962</c:v>
                </c:pt>
                <c:pt idx="63395">
                  <c:v>7.2848034006376103</c:v>
                </c:pt>
                <c:pt idx="63396">
                  <c:v>5.0896273917421899</c:v>
                </c:pt>
                <c:pt idx="63397">
                  <c:v>10.778978388998</c:v>
                </c:pt>
                <c:pt idx="63398">
                  <c:v>7</c:v>
                </c:pt>
                <c:pt idx="63399">
                  <c:v>-23</c:v>
                </c:pt>
                <c:pt idx="63400">
                  <c:v>6.0098684210526301</c:v>
                </c:pt>
                <c:pt idx="63401">
                  <c:v>2.7114624505928799</c:v>
                </c:pt>
                <c:pt idx="63402">
                  <c:v>-2.4184397163120499</c:v>
                </c:pt>
                <c:pt idx="63403">
                  <c:v>-8.3299319727891099</c:v>
                </c:pt>
                <c:pt idx="63404">
                  <c:v>0.84039087947882696</c:v>
                </c:pt>
                <c:pt idx="63405">
                  <c:v>1.0513918629550301</c:v>
                </c:pt>
                <c:pt idx="63406">
                  <c:v>1.125</c:v>
                </c:pt>
                <c:pt idx="63407">
                  <c:v>1.09395973154362</c:v>
                </c:pt>
                <c:pt idx="63408">
                  <c:v>-1.92248062015503</c:v>
                </c:pt>
                <c:pt idx="63409">
                  <c:v>-0.73913043478260798</c:v>
                </c:pt>
                <c:pt idx="63410">
                  <c:v>3.8207282913165201</c:v>
                </c:pt>
                <c:pt idx="63411">
                  <c:v>11.155131264916401</c:v>
                </c:pt>
                <c:pt idx="63412">
                  <c:v>0</c:v>
                </c:pt>
                <c:pt idx="63413">
                  <c:v>9.3675213675213609</c:v>
                </c:pt>
                <c:pt idx="63414">
                  <c:v>15.5185185185185</c:v>
                </c:pt>
                <c:pt idx="63415">
                  <c:v>3.19354838709677</c:v>
                </c:pt>
                <c:pt idx="63416">
                  <c:v>-2.55633802816901</c:v>
                </c:pt>
                <c:pt idx="63417">
                  <c:v>5.2580645161290303</c:v>
                </c:pt>
                <c:pt idx="63418">
                  <c:v>1.5989847715736001</c:v>
                </c:pt>
                <c:pt idx="63419">
                  <c:v>2.6359447004608199</c:v>
                </c:pt>
                <c:pt idx="63420">
                  <c:v>-0.54377880184331795</c:v>
                </c:pt>
                <c:pt idx="63421">
                  <c:v>-3.8936170212765902</c:v>
                </c:pt>
                <c:pt idx="63422">
                  <c:v>5.2010869565217304</c:v>
                </c:pt>
                <c:pt idx="63423">
                  <c:v>0.83333333333333304</c:v>
                </c:pt>
                <c:pt idx="63424">
                  <c:v>16.9838709677419</c:v>
                </c:pt>
                <c:pt idx="63425">
                  <c:v>446</c:v>
                </c:pt>
                <c:pt idx="63426">
                  <c:v>0</c:v>
                </c:pt>
                <c:pt idx="63427">
                  <c:v>-19</c:v>
                </c:pt>
                <c:pt idx="63428">
                  <c:v>3.5551839464882899</c:v>
                </c:pt>
                <c:pt idx="63429">
                  <c:v>-3.3387681159420199</c:v>
                </c:pt>
                <c:pt idx="63430">
                  <c:v>-2.5849673202614301</c:v>
                </c:pt>
                <c:pt idx="63431">
                  <c:v>-0.83783783783783705</c:v>
                </c:pt>
                <c:pt idx="63432">
                  <c:v>-0.87707641196013197</c:v>
                </c:pt>
                <c:pt idx="63433">
                  <c:v>-1.4586357039187201</c:v>
                </c:pt>
                <c:pt idx="63434">
                  <c:v>0.33269598470363199</c:v>
                </c:pt>
                <c:pt idx="63435">
                  <c:v>0.49019607843137197</c:v>
                </c:pt>
                <c:pt idx="63436">
                  <c:v>0.56779661016949101</c:v>
                </c:pt>
                <c:pt idx="63437">
                  <c:v>0.99462365591397806</c:v>
                </c:pt>
                <c:pt idx="63438">
                  <c:v>-0.37391304347825999</c:v>
                </c:pt>
                <c:pt idx="63439">
                  <c:v>7.6469387755101996</c:v>
                </c:pt>
                <c:pt idx="63440">
                  <c:v>-1.25806451612903</c:v>
                </c:pt>
                <c:pt idx="63441">
                  <c:v>10.8035714285714</c:v>
                </c:pt>
                <c:pt idx="63442">
                  <c:v>4.7580645161290303</c:v>
                </c:pt>
                <c:pt idx="63443">
                  <c:v>26.9166666666666</c:v>
                </c:pt>
                <c:pt idx="63444">
                  <c:v>2.1290322580645098</c:v>
                </c:pt>
                <c:pt idx="63445">
                  <c:v>7.4269662921348303</c:v>
                </c:pt>
                <c:pt idx="63446">
                  <c:v>8.5913978494623606</c:v>
                </c:pt>
                <c:pt idx="63447">
                  <c:v>4.7204301075268802</c:v>
                </c:pt>
                <c:pt idx="63448">
                  <c:v>-1.7</c:v>
                </c:pt>
                <c:pt idx="63449">
                  <c:v>16.870967741935399</c:v>
                </c:pt>
                <c:pt idx="63450">
                  <c:v>-6.2022471910112298</c:v>
                </c:pt>
                <c:pt idx="63451">
                  <c:v>5.3118279569892399</c:v>
                </c:pt>
                <c:pt idx="63452">
                  <c:v>0</c:v>
                </c:pt>
                <c:pt idx="63453">
                  <c:v>3.91891891891891</c:v>
                </c:pt>
                <c:pt idx="63454">
                  <c:v>-3.75</c:v>
                </c:pt>
                <c:pt idx="63455">
                  <c:v>8.4086021505376305</c:v>
                </c:pt>
                <c:pt idx="63456">
                  <c:v>2.1677852348993198</c:v>
                </c:pt>
                <c:pt idx="63457">
                  <c:v>16.658064516128999</c:v>
                </c:pt>
                <c:pt idx="63458">
                  <c:v>8.5454545454545396</c:v>
                </c:pt>
                <c:pt idx="63459">
                  <c:v>44</c:v>
                </c:pt>
                <c:pt idx="63460">
                  <c:v>14.1774397972116</c:v>
                </c:pt>
                <c:pt idx="63461">
                  <c:v>11.8487394957983</c:v>
                </c:pt>
                <c:pt idx="63462">
                  <c:v>11.7752808988764</c:v>
                </c:pt>
                <c:pt idx="63463">
                  <c:v>5.7628742514970002</c:v>
                </c:pt>
                <c:pt idx="63464">
                  <c:v>9.6089588377723896</c:v>
                </c:pt>
                <c:pt idx="63465">
                  <c:v>11.7674199623352</c:v>
                </c:pt>
                <c:pt idx="63466">
                  <c:v>11.421330517423399</c:v>
                </c:pt>
                <c:pt idx="63467">
                  <c:v>20.301369863013601</c:v>
                </c:pt>
                <c:pt idx="63468">
                  <c:v>2.9773706896551699</c:v>
                </c:pt>
                <c:pt idx="63469">
                  <c:v>5.5242030696576103</c:v>
                </c:pt>
                <c:pt idx="63470">
                  <c:v>12.7419354838709</c:v>
                </c:pt>
                <c:pt idx="63471">
                  <c:v>19.0821771611526</c:v>
                </c:pt>
                <c:pt idx="63472">
                  <c:v>-5.38847583643122</c:v>
                </c:pt>
                <c:pt idx="63473">
                  <c:v>-8.1037924151696608</c:v>
                </c:pt>
                <c:pt idx="63474">
                  <c:v>-9.3882352941176404</c:v>
                </c:pt>
                <c:pt idx="63475">
                  <c:v>-10.695167286245301</c:v>
                </c:pt>
                <c:pt idx="63476">
                  <c:v>-10.4151696606786</c:v>
                </c:pt>
                <c:pt idx="63477">
                  <c:v>-5.4891485809682798</c:v>
                </c:pt>
                <c:pt idx="63478">
                  <c:v>-4.4219999999999997</c:v>
                </c:pt>
                <c:pt idx="63479">
                  <c:v>-5.5714285714285703</c:v>
                </c:pt>
                <c:pt idx="63480">
                  <c:v>-8.3481717011128698</c:v>
                </c:pt>
                <c:pt idx="63481">
                  <c:v>-11</c:v>
                </c:pt>
                <c:pt idx="63482">
                  <c:v>-7.9334677419354804</c:v>
                </c:pt>
                <c:pt idx="63483">
                  <c:v>5.7669039145907401</c:v>
                </c:pt>
                <c:pt idx="63484">
                  <c:v>2.2409445208619898</c:v>
                </c:pt>
                <c:pt idx="63485">
                  <c:v>1.2606955216412301</c:v>
                </c:pt>
                <c:pt idx="63486">
                  <c:v>3.0856757364515399</c:v>
                </c:pt>
                <c:pt idx="63487">
                  <c:v>2.4115748213050399</c:v>
                </c:pt>
                <c:pt idx="63488">
                  <c:v>3.4238528042562599</c:v>
                </c:pt>
                <c:pt idx="63489">
                  <c:v>7.9979691307879701</c:v>
                </c:pt>
                <c:pt idx="63490">
                  <c:v>9.6910891089108908</c:v>
                </c:pt>
                <c:pt idx="63491">
                  <c:v>7.0594827586206899</c:v>
                </c:pt>
                <c:pt idx="63492">
                  <c:v>0.75485082411850601</c:v>
                </c:pt>
                <c:pt idx="63493">
                  <c:v>-1.08851905451037</c:v>
                </c:pt>
                <c:pt idx="63494">
                  <c:v>-0.66620879120879095</c:v>
                </c:pt>
                <c:pt idx="63495">
                  <c:v>4.30456140350877</c:v>
                </c:pt>
                <c:pt idx="63496">
                  <c:v>5.8064516129032198</c:v>
                </c:pt>
                <c:pt idx="63497">
                  <c:v>12.193548387096699</c:v>
                </c:pt>
                <c:pt idx="63498">
                  <c:v>13.113636363636299</c:v>
                </c:pt>
                <c:pt idx="63499">
                  <c:v>21.8333333333333</c:v>
                </c:pt>
                <c:pt idx="63500">
                  <c:v>-10.025641025641001</c:v>
                </c:pt>
                <c:pt idx="63501">
                  <c:v>2.1025641025641</c:v>
                </c:pt>
                <c:pt idx="63502">
                  <c:v>9.9411764705882302</c:v>
                </c:pt>
                <c:pt idx="63503">
                  <c:v>26.574074074074002</c:v>
                </c:pt>
                <c:pt idx="63504">
                  <c:v>-3.1818181818181799</c:v>
                </c:pt>
                <c:pt idx="63505">
                  <c:v>10.6857142857142</c:v>
                </c:pt>
                <c:pt idx="63506">
                  <c:v>1.8428571428571401</c:v>
                </c:pt>
                <c:pt idx="63507">
                  <c:v>34.766666666666602</c:v>
                </c:pt>
                <c:pt idx="63508">
                  <c:v>6.4952830188679203</c:v>
                </c:pt>
                <c:pt idx="63509">
                  <c:v>2.2287234042553101</c:v>
                </c:pt>
                <c:pt idx="63510">
                  <c:v>14.020325203252</c:v>
                </c:pt>
                <c:pt idx="63511">
                  <c:v>4.1705882352941099</c:v>
                </c:pt>
                <c:pt idx="63512">
                  <c:v>12.4375</c:v>
                </c:pt>
                <c:pt idx="63513">
                  <c:v>9.5174418604651105</c:v>
                </c:pt>
                <c:pt idx="63514">
                  <c:v>29.164705882352902</c:v>
                </c:pt>
                <c:pt idx="63515">
                  <c:v>16.2018779342723</c:v>
                </c:pt>
                <c:pt idx="63516">
                  <c:v>0.61788617886178798</c:v>
                </c:pt>
                <c:pt idx="63517">
                  <c:v>4.89230769230769</c:v>
                </c:pt>
                <c:pt idx="63518">
                  <c:v>4.5243902439024302</c:v>
                </c:pt>
                <c:pt idx="63519">
                  <c:v>5.6575342465753398</c:v>
                </c:pt>
                <c:pt idx="63520">
                  <c:v>3.7462825278810401</c:v>
                </c:pt>
                <c:pt idx="63521">
                  <c:v>1.12721584984358</c:v>
                </c:pt>
                <c:pt idx="63522">
                  <c:v>3.56602031394275</c:v>
                </c:pt>
                <c:pt idx="63523">
                  <c:v>6.5418626528692299</c:v>
                </c:pt>
                <c:pt idx="63524">
                  <c:v>5.48600746268656</c:v>
                </c:pt>
                <c:pt idx="63525">
                  <c:v>6.3233082706766899</c:v>
                </c:pt>
                <c:pt idx="63526">
                  <c:v>8.47869177403369</c:v>
                </c:pt>
                <c:pt idx="63527">
                  <c:v>4.9134790528233099</c:v>
                </c:pt>
                <c:pt idx="63528">
                  <c:v>2.0725388601036201</c:v>
                </c:pt>
                <c:pt idx="63529">
                  <c:v>4.7020202020201998</c:v>
                </c:pt>
                <c:pt idx="63530">
                  <c:v>-0.784821428571428</c:v>
                </c:pt>
                <c:pt idx="63531">
                  <c:v>7.8480686695278896</c:v>
                </c:pt>
                <c:pt idx="63532">
                  <c:v>5.3678343949044498</c:v>
                </c:pt>
                <c:pt idx="63533">
                  <c:v>5.9618768328445704</c:v>
                </c:pt>
                <c:pt idx="63534">
                  <c:v>8.58337557019766</c:v>
                </c:pt>
                <c:pt idx="63535">
                  <c:v>5.5319371727748603</c:v>
                </c:pt>
                <c:pt idx="63536">
                  <c:v>5.9122155132373404</c:v>
                </c:pt>
                <c:pt idx="63537">
                  <c:v>13.498618784530301</c:v>
                </c:pt>
                <c:pt idx="63538">
                  <c:v>14.4297520661157</c:v>
                </c:pt>
                <c:pt idx="63539">
                  <c:v>10.9786363636363</c:v>
                </c:pt>
                <c:pt idx="63540">
                  <c:v>2.30756087142246</c:v>
                </c:pt>
                <c:pt idx="63541">
                  <c:v>5.7919042189281598</c:v>
                </c:pt>
                <c:pt idx="63542">
                  <c:v>2.1943771206980101</c:v>
                </c:pt>
                <c:pt idx="63543">
                  <c:v>7.8698347107437998</c:v>
                </c:pt>
                <c:pt idx="63544">
                  <c:v>40.6666666666666</c:v>
                </c:pt>
                <c:pt idx="63545">
                  <c:v>13</c:v>
                </c:pt>
                <c:pt idx="63546">
                  <c:v>38.4444444444444</c:v>
                </c:pt>
                <c:pt idx="63547">
                  <c:v>17</c:v>
                </c:pt>
                <c:pt idx="63548">
                  <c:v>40.1111111111111</c:v>
                </c:pt>
                <c:pt idx="63549">
                  <c:v>7.2222222222222197</c:v>
                </c:pt>
                <c:pt idx="63550">
                  <c:v>-3</c:v>
                </c:pt>
                <c:pt idx="63551">
                  <c:v>4.5</c:v>
                </c:pt>
                <c:pt idx="63552">
                  <c:v>5.4881281060187703</c:v>
                </c:pt>
                <c:pt idx="63553">
                  <c:v>1.66108007448789</c:v>
                </c:pt>
                <c:pt idx="63554">
                  <c:v>4.0730789897904298</c:v>
                </c:pt>
                <c:pt idx="63555">
                  <c:v>4.9826264690853304</c:v>
                </c:pt>
                <c:pt idx="63556">
                  <c:v>7.1309297912713401</c:v>
                </c:pt>
                <c:pt idx="63557">
                  <c:v>9.2461334511710103</c:v>
                </c:pt>
                <c:pt idx="63558">
                  <c:v>9.5083945435466894</c:v>
                </c:pt>
                <c:pt idx="63559">
                  <c:v>7.0700251889168699</c:v>
                </c:pt>
                <c:pt idx="63560">
                  <c:v>3.20867869332033</c:v>
                </c:pt>
                <c:pt idx="63561">
                  <c:v>2.4100106496272602</c:v>
                </c:pt>
                <c:pt idx="63562">
                  <c:v>3.6608304152076001</c:v>
                </c:pt>
                <c:pt idx="63563">
                  <c:v>7.4501770359129997</c:v>
                </c:pt>
                <c:pt idx="63564">
                  <c:v>18.236000000000001</c:v>
                </c:pt>
                <c:pt idx="63565">
                  <c:v>8.8174273858921097</c:v>
                </c:pt>
                <c:pt idx="63566">
                  <c:v>13.8575949367088</c:v>
                </c:pt>
                <c:pt idx="63567">
                  <c:v>25.3012048192771</c:v>
                </c:pt>
                <c:pt idx="63568">
                  <c:v>7.5294117647058796</c:v>
                </c:pt>
                <c:pt idx="63569">
                  <c:v>18.850152905198701</c:v>
                </c:pt>
                <c:pt idx="63570">
                  <c:v>16.468277945619299</c:v>
                </c:pt>
                <c:pt idx="63571">
                  <c:v>17.783281733746101</c:v>
                </c:pt>
                <c:pt idx="63572">
                  <c:v>3.22463768115942</c:v>
                </c:pt>
                <c:pt idx="63573">
                  <c:v>14.067873303167399</c:v>
                </c:pt>
                <c:pt idx="63574">
                  <c:v>5.3153153153153099</c:v>
                </c:pt>
                <c:pt idx="63575">
                  <c:v>-0.14893617021276501</c:v>
                </c:pt>
                <c:pt idx="63576">
                  <c:v>1.82681799075241</c:v>
                </c:pt>
                <c:pt idx="63577">
                  <c:v>2.3283582089552199</c:v>
                </c:pt>
                <c:pt idx="63578">
                  <c:v>1.24620573355817</c:v>
                </c:pt>
                <c:pt idx="63579">
                  <c:v>2.60670731707317</c:v>
                </c:pt>
                <c:pt idx="63580">
                  <c:v>2.65934993668214</c:v>
                </c:pt>
                <c:pt idx="63581">
                  <c:v>6.8624031007751896</c:v>
                </c:pt>
                <c:pt idx="63582">
                  <c:v>6.2960682141165298</c:v>
                </c:pt>
                <c:pt idx="63583">
                  <c:v>4.5354492992580298</c:v>
                </c:pt>
                <c:pt idx="63584">
                  <c:v>-0.31306990881458902</c:v>
                </c:pt>
                <c:pt idx="63585">
                  <c:v>-0.57087462300732394</c:v>
                </c:pt>
                <c:pt idx="63586">
                  <c:v>-0.17547481420313699</c:v>
                </c:pt>
                <c:pt idx="63587">
                  <c:v>1.68</c:v>
                </c:pt>
                <c:pt idx="63588">
                  <c:v>9.6635514018691495</c:v>
                </c:pt>
                <c:pt idx="63589">
                  <c:v>6.4044943820224702</c:v>
                </c:pt>
                <c:pt idx="63590">
                  <c:v>4.4722222222222197</c:v>
                </c:pt>
                <c:pt idx="63591">
                  <c:v>17.6144578313253</c:v>
                </c:pt>
                <c:pt idx="63592">
                  <c:v>43.225806451612897</c:v>
                </c:pt>
                <c:pt idx="63593">
                  <c:v>21.072164948453601</c:v>
                </c:pt>
                <c:pt idx="63594">
                  <c:v>3.4545454545454501</c:v>
                </c:pt>
                <c:pt idx="63595">
                  <c:v>4.9047619047618998</c:v>
                </c:pt>
                <c:pt idx="63596">
                  <c:v>-1.264</c:v>
                </c:pt>
                <c:pt idx="63597">
                  <c:v>4.2837837837837798</c:v>
                </c:pt>
                <c:pt idx="63598">
                  <c:v>0.15573770491803199</c:v>
                </c:pt>
                <c:pt idx="63599">
                  <c:v>14.6447368421052</c:v>
                </c:pt>
                <c:pt idx="63600">
                  <c:v>9.8894009216589804</c:v>
                </c:pt>
                <c:pt idx="63601">
                  <c:v>0.83406113537117899</c:v>
                </c:pt>
                <c:pt idx="63602">
                  <c:v>2.9883040935672498</c:v>
                </c:pt>
                <c:pt idx="63603">
                  <c:v>3.9782608695652102</c:v>
                </c:pt>
                <c:pt idx="63604">
                  <c:v>10.5338645418326</c:v>
                </c:pt>
                <c:pt idx="63605">
                  <c:v>7.2996389891696696</c:v>
                </c:pt>
                <c:pt idx="63606">
                  <c:v>8.8296296296296202</c:v>
                </c:pt>
                <c:pt idx="63607">
                  <c:v>2.93037974683544</c:v>
                </c:pt>
                <c:pt idx="63608">
                  <c:v>-1.44055944055944</c:v>
                </c:pt>
                <c:pt idx="63609">
                  <c:v>-1.7744680851063801</c:v>
                </c:pt>
                <c:pt idx="63610">
                  <c:v>1.6454183266932201</c:v>
                </c:pt>
                <c:pt idx="63611">
                  <c:v>1.70285714285714</c:v>
                </c:pt>
                <c:pt idx="63612">
                  <c:v>4.0098039215686203</c:v>
                </c:pt>
                <c:pt idx="63613">
                  <c:v>6.4516129032257993E-2</c:v>
                </c:pt>
                <c:pt idx="63614">
                  <c:v>5.4421052631578899</c:v>
                </c:pt>
                <c:pt idx="63615">
                  <c:v>19.355555555555501</c:v>
                </c:pt>
                <c:pt idx="63616">
                  <c:v>12.9247311827956</c:v>
                </c:pt>
                <c:pt idx="63617">
                  <c:v>14.4777777777777</c:v>
                </c:pt>
                <c:pt idx="63618">
                  <c:v>9.8279569892473102</c:v>
                </c:pt>
                <c:pt idx="63619">
                  <c:v>3.5172413793103399</c:v>
                </c:pt>
                <c:pt idx="63620">
                  <c:v>-5.7666666666666604</c:v>
                </c:pt>
                <c:pt idx="63621">
                  <c:v>-5.5564516129032198</c:v>
                </c:pt>
                <c:pt idx="63622">
                  <c:v>-0.73880597014925298</c:v>
                </c:pt>
                <c:pt idx="63623">
                  <c:v>8.9640287769784095</c:v>
                </c:pt>
                <c:pt idx="63624">
                  <c:v>8.2978406552494395</c:v>
                </c:pt>
                <c:pt idx="63625">
                  <c:v>4.5102040816326499</c:v>
                </c:pt>
                <c:pt idx="63626">
                  <c:v>3.0378900445765198</c:v>
                </c:pt>
                <c:pt idx="63627">
                  <c:v>3.5464231354642299</c:v>
                </c:pt>
                <c:pt idx="63628">
                  <c:v>5.4061384725196202</c:v>
                </c:pt>
                <c:pt idx="63629">
                  <c:v>4.3258897418004096</c:v>
                </c:pt>
                <c:pt idx="63630">
                  <c:v>8.1178821178821092</c:v>
                </c:pt>
                <c:pt idx="63631">
                  <c:v>5.2087719298245601</c:v>
                </c:pt>
                <c:pt idx="63632">
                  <c:v>-1.1719939117199301</c:v>
                </c:pt>
                <c:pt idx="63633">
                  <c:v>3.7538779731127199</c:v>
                </c:pt>
                <c:pt idx="63634">
                  <c:v>1.4433713784021001</c:v>
                </c:pt>
                <c:pt idx="63635">
                  <c:v>4.6158536585365804</c:v>
                </c:pt>
                <c:pt idx="63636">
                  <c:v>-3.7822736030828499</c:v>
                </c:pt>
                <c:pt idx="63637">
                  <c:v>-3.9955752212389299</c:v>
                </c:pt>
                <c:pt idx="63638">
                  <c:v>-3.2955974842767199</c:v>
                </c:pt>
                <c:pt idx="63639">
                  <c:v>-0.30542635658914702</c:v>
                </c:pt>
                <c:pt idx="63640">
                  <c:v>0.77685950413223104</c:v>
                </c:pt>
                <c:pt idx="63641">
                  <c:v>6.7046818727490898</c:v>
                </c:pt>
                <c:pt idx="63642">
                  <c:v>4.2188679245282996</c:v>
                </c:pt>
                <c:pt idx="63643">
                  <c:v>2.6572528883183502</c:v>
                </c:pt>
                <c:pt idx="63644">
                  <c:v>-4.6892583120204598</c:v>
                </c:pt>
                <c:pt idx="63645">
                  <c:v>2.2000000000000002</c:v>
                </c:pt>
                <c:pt idx="63646">
                  <c:v>-5.97071129707113</c:v>
                </c:pt>
                <c:pt idx="63647">
                  <c:v>5.58928571428571</c:v>
                </c:pt>
                <c:pt idx="63648">
                  <c:v>-0.64686248331108098</c:v>
                </c:pt>
                <c:pt idx="63649">
                  <c:v>3.79781818181818</c:v>
                </c:pt>
                <c:pt idx="63650">
                  <c:v>-3.3637515842839001</c:v>
                </c:pt>
                <c:pt idx="63651">
                  <c:v>4.5131832797427602</c:v>
                </c:pt>
                <c:pt idx="63652">
                  <c:v>1.1046585832801501</c:v>
                </c:pt>
                <c:pt idx="63653">
                  <c:v>6.4652406417112296</c:v>
                </c:pt>
                <c:pt idx="63654">
                  <c:v>8.1724381625441698</c:v>
                </c:pt>
                <c:pt idx="63655">
                  <c:v>2.6516998075689502</c:v>
                </c:pt>
                <c:pt idx="63656">
                  <c:v>-4.2154137713202697</c:v>
                </c:pt>
                <c:pt idx="63657">
                  <c:v>2.2170022371364602</c:v>
                </c:pt>
                <c:pt idx="63658">
                  <c:v>0.64996471418489699</c:v>
                </c:pt>
                <c:pt idx="63659">
                  <c:v>3.631754503002</c:v>
                </c:pt>
                <c:pt idx="63660">
                  <c:v>-0.111515151515151</c:v>
                </c:pt>
                <c:pt idx="63661">
                  <c:v>-1.68296089385474</c:v>
                </c:pt>
                <c:pt idx="63662">
                  <c:v>-0.121573301549463</c:v>
                </c:pt>
                <c:pt idx="63663">
                  <c:v>-0.94929245283018804</c:v>
                </c:pt>
                <c:pt idx="63664">
                  <c:v>1.83034773445732</c:v>
                </c:pt>
                <c:pt idx="63665">
                  <c:v>4.59938837920489</c:v>
                </c:pt>
                <c:pt idx="63666">
                  <c:v>3.7406143344709899</c:v>
                </c:pt>
                <c:pt idx="63667">
                  <c:v>-0.60912698412698396</c:v>
                </c:pt>
                <c:pt idx="63668">
                  <c:v>-1.862292051756</c:v>
                </c:pt>
                <c:pt idx="63669">
                  <c:v>-2.3680297397769499</c:v>
                </c:pt>
                <c:pt idx="63670">
                  <c:v>-2.1666666666666599</c:v>
                </c:pt>
                <c:pt idx="63671">
                  <c:v>4.5409035409035399</c:v>
                </c:pt>
                <c:pt idx="63672">
                  <c:v>14</c:v>
                </c:pt>
                <c:pt idx="63673">
                  <c:v>12.834191555097799</c:v>
                </c:pt>
                <c:pt idx="63674">
                  <c:v>15.7214076246334</c:v>
                </c:pt>
                <c:pt idx="63675">
                  <c:v>16.694885361552</c:v>
                </c:pt>
                <c:pt idx="63676">
                  <c:v>16.840284842319399</c:v>
                </c:pt>
                <c:pt idx="63677">
                  <c:v>14.6729281767955</c:v>
                </c:pt>
                <c:pt idx="63678">
                  <c:v>20.836935166994099</c:v>
                </c:pt>
                <c:pt idx="63679">
                  <c:v>25.824074074074002</c:v>
                </c:pt>
                <c:pt idx="63680">
                  <c:v>17.651474530831099</c:v>
                </c:pt>
                <c:pt idx="63681">
                  <c:v>8.5352335708630207</c:v>
                </c:pt>
                <c:pt idx="63682">
                  <c:v>12.4062214089661</c:v>
                </c:pt>
                <c:pt idx="63683">
                  <c:v>9.4525139664804403</c:v>
                </c:pt>
                <c:pt idx="63684">
                  <c:v>16.887850467289699</c:v>
                </c:pt>
                <c:pt idx="63685">
                  <c:v>10.152818991097901</c:v>
                </c:pt>
                <c:pt idx="63686">
                  <c:v>0.217179902755267</c:v>
                </c:pt>
                <c:pt idx="63687">
                  <c:v>3.9314285714285702</c:v>
                </c:pt>
                <c:pt idx="63688">
                  <c:v>2.1515601783060898</c:v>
                </c:pt>
                <c:pt idx="63689">
                  <c:v>0.34705882352941098</c:v>
                </c:pt>
                <c:pt idx="63690">
                  <c:v>4.1008174386920899</c:v>
                </c:pt>
                <c:pt idx="63691">
                  <c:v>6.5480916030534297</c:v>
                </c:pt>
                <c:pt idx="63692">
                  <c:v>5.0361842105263097</c:v>
                </c:pt>
                <c:pt idx="63693">
                  <c:v>-3.15072933549432</c:v>
                </c:pt>
                <c:pt idx="63694">
                  <c:v>1.21414538310412</c:v>
                </c:pt>
                <c:pt idx="63695">
                  <c:v>-1.30945558739255</c:v>
                </c:pt>
                <c:pt idx="63696">
                  <c:v>10.056375838926099</c:v>
                </c:pt>
                <c:pt idx="63697">
                  <c:v>1.1878172588832401</c:v>
                </c:pt>
                <c:pt idx="63698">
                  <c:v>-1.54143646408839</c:v>
                </c:pt>
                <c:pt idx="63699">
                  <c:v>-1.16450216450216</c:v>
                </c:pt>
                <c:pt idx="63700">
                  <c:v>5.8293650793650702</c:v>
                </c:pt>
                <c:pt idx="63701">
                  <c:v>2.51056338028169</c:v>
                </c:pt>
                <c:pt idx="63702">
                  <c:v>6.4296028880866398</c:v>
                </c:pt>
                <c:pt idx="63703">
                  <c:v>3.8229166666666599</c:v>
                </c:pt>
                <c:pt idx="63704">
                  <c:v>1.1779359430604901</c:v>
                </c:pt>
                <c:pt idx="63705">
                  <c:v>-5.33082706766917</c:v>
                </c:pt>
                <c:pt idx="63706">
                  <c:v>3.7153024911032002</c:v>
                </c:pt>
                <c:pt idx="63707">
                  <c:v>-5.9899328859060397</c:v>
                </c:pt>
                <c:pt idx="63708">
                  <c:v>5.0630914826498401</c:v>
                </c:pt>
                <c:pt idx="63709">
                  <c:v>0.93540945790080698</c:v>
                </c:pt>
                <c:pt idx="63710">
                  <c:v>-2.9446693657219898</c:v>
                </c:pt>
                <c:pt idx="63711">
                  <c:v>0.68757126567844895</c:v>
                </c:pt>
                <c:pt idx="63712">
                  <c:v>-1.7628865979381401</c:v>
                </c:pt>
                <c:pt idx="63713">
                  <c:v>5.8382022471910098</c:v>
                </c:pt>
                <c:pt idx="63714">
                  <c:v>11.1218604651162</c:v>
                </c:pt>
                <c:pt idx="63715">
                  <c:v>5.7139664804469197</c:v>
                </c:pt>
                <c:pt idx="63716">
                  <c:v>0.71875</c:v>
                </c:pt>
                <c:pt idx="63717">
                  <c:v>-4.3006814310051098</c:v>
                </c:pt>
                <c:pt idx="63718">
                  <c:v>-0.85235602094240803</c:v>
                </c:pt>
                <c:pt idx="63719">
                  <c:v>-2.98529411764705</c:v>
                </c:pt>
                <c:pt idx="63720">
                  <c:v>8.6651053864168603E-2</c:v>
                </c:pt>
                <c:pt idx="63721">
                  <c:v>4.2294117647058798</c:v>
                </c:pt>
                <c:pt idx="63722">
                  <c:v>7.4796839729119604</c:v>
                </c:pt>
                <c:pt idx="63723">
                  <c:v>5.6958661417322798</c:v>
                </c:pt>
                <c:pt idx="63724">
                  <c:v>7.2161594963273803</c:v>
                </c:pt>
                <c:pt idx="63725">
                  <c:v>0.97076023391812805</c:v>
                </c:pt>
                <c:pt idx="63726">
                  <c:v>7.9399844115354599</c:v>
                </c:pt>
                <c:pt idx="63727">
                  <c:v>4.7640671273445196</c:v>
                </c:pt>
                <c:pt idx="63728">
                  <c:v>3.3254972875225999</c:v>
                </c:pt>
                <c:pt idx="63729">
                  <c:v>0.68484288354898304</c:v>
                </c:pt>
                <c:pt idx="63730">
                  <c:v>3.8077360637087598</c:v>
                </c:pt>
                <c:pt idx="63731">
                  <c:v>-0.104589114194236</c:v>
                </c:pt>
                <c:pt idx="63732">
                  <c:v>9.0320320320320295</c:v>
                </c:pt>
                <c:pt idx="63733">
                  <c:v>-2.55704697986577</c:v>
                </c:pt>
                <c:pt idx="63734">
                  <c:v>0.70138888888888795</c:v>
                </c:pt>
                <c:pt idx="63735">
                  <c:v>-0.87765957446808496</c:v>
                </c:pt>
                <c:pt idx="63736">
                  <c:v>5.7142857142857099E-3</c:v>
                </c:pt>
                <c:pt idx="63737">
                  <c:v>2.6647058823529401</c:v>
                </c:pt>
                <c:pt idx="63738">
                  <c:v>7.7939393939393904</c:v>
                </c:pt>
                <c:pt idx="63739">
                  <c:v>1.9797297297297201</c:v>
                </c:pt>
                <c:pt idx="63740">
                  <c:v>2.8620689655172402</c:v>
                </c:pt>
                <c:pt idx="63741">
                  <c:v>-2.8578199052132698</c:v>
                </c:pt>
                <c:pt idx="63742">
                  <c:v>4.2249999999999996</c:v>
                </c:pt>
                <c:pt idx="63743">
                  <c:v>10.5661764705882</c:v>
                </c:pt>
                <c:pt idx="63744">
                  <c:v>11.544776119402901</c:v>
                </c:pt>
                <c:pt idx="63745">
                  <c:v>9.3249312557286892</c:v>
                </c:pt>
                <c:pt idx="63746">
                  <c:v>7.7946161515453598</c:v>
                </c:pt>
                <c:pt idx="63747">
                  <c:v>10.3804444444444</c:v>
                </c:pt>
                <c:pt idx="63748">
                  <c:v>11.569649446494401</c:v>
                </c:pt>
                <c:pt idx="63749">
                  <c:v>10.306794497707299</c:v>
                </c:pt>
                <c:pt idx="63750">
                  <c:v>15.5367947669664</c:v>
                </c:pt>
                <c:pt idx="63751">
                  <c:v>17.259029927760501</c:v>
                </c:pt>
                <c:pt idx="63752">
                  <c:v>12.7616306954436</c:v>
                </c:pt>
                <c:pt idx="63753">
                  <c:v>3.2093433230497999</c:v>
                </c:pt>
                <c:pt idx="63754">
                  <c:v>4.82021151586369</c:v>
                </c:pt>
                <c:pt idx="63755">
                  <c:v>1.2228033472803299</c:v>
                </c:pt>
                <c:pt idx="63756">
                  <c:v>11.415075376884401</c:v>
                </c:pt>
                <c:pt idx="63757">
                  <c:v>-2.6572237960339899</c:v>
                </c:pt>
                <c:pt idx="63758">
                  <c:v>-0.84838709677419299</c:v>
                </c:pt>
                <c:pt idx="63759">
                  <c:v>-3.5250659630606802</c:v>
                </c:pt>
                <c:pt idx="63760">
                  <c:v>1.3288409703504001</c:v>
                </c:pt>
                <c:pt idx="63761">
                  <c:v>4.2124352331606199</c:v>
                </c:pt>
                <c:pt idx="63762">
                  <c:v>3.24444444444444</c:v>
                </c:pt>
                <c:pt idx="63763">
                  <c:v>0.38048780487804801</c:v>
                </c:pt>
                <c:pt idx="63764">
                  <c:v>1.4828431372549</c:v>
                </c:pt>
                <c:pt idx="63765">
                  <c:v>-3.4522727272727201</c:v>
                </c:pt>
                <c:pt idx="63766">
                  <c:v>2.25352112676056E-2</c:v>
                </c:pt>
                <c:pt idx="63767">
                  <c:v>-7.3204419889502699</c:v>
                </c:pt>
                <c:pt idx="63768">
                  <c:v>4.0215053763440798</c:v>
                </c:pt>
                <c:pt idx="63769">
                  <c:v>-2.0462633451957202</c:v>
                </c:pt>
                <c:pt idx="63770">
                  <c:v>4.3694779116465803</c:v>
                </c:pt>
                <c:pt idx="63771">
                  <c:v>2.8548387096774102</c:v>
                </c:pt>
                <c:pt idx="63772">
                  <c:v>-3.10869565217391</c:v>
                </c:pt>
                <c:pt idx="63773">
                  <c:v>3.9354838709677402</c:v>
                </c:pt>
                <c:pt idx="63774">
                  <c:v>3.5160202360876802</c:v>
                </c:pt>
                <c:pt idx="63775">
                  <c:v>5.24630541871921</c:v>
                </c:pt>
                <c:pt idx="63776">
                  <c:v>5.1638795986622004</c:v>
                </c:pt>
                <c:pt idx="63777">
                  <c:v>-7.5372093023255804</c:v>
                </c:pt>
                <c:pt idx="63778">
                  <c:v>-2.2271714922048901E-2</c:v>
                </c:pt>
                <c:pt idx="63779">
                  <c:v>-1.8296836982968301</c:v>
                </c:pt>
                <c:pt idx="63780">
                  <c:v>4.6810551558753</c:v>
                </c:pt>
                <c:pt idx="63781">
                  <c:v>8.5359911406423006</c:v>
                </c:pt>
                <c:pt idx="63782">
                  <c:v>10.557443365695701</c:v>
                </c:pt>
                <c:pt idx="63783">
                  <c:v>12.994563247553399</c:v>
                </c:pt>
                <c:pt idx="63784">
                  <c:v>10.871556217423599</c:v>
                </c:pt>
                <c:pt idx="63785">
                  <c:v>10.848392036753401</c:v>
                </c:pt>
                <c:pt idx="63786">
                  <c:v>13.0714791224345</c:v>
                </c:pt>
                <c:pt idx="63787">
                  <c:v>19.556878850102599</c:v>
                </c:pt>
                <c:pt idx="63788">
                  <c:v>9.8472674629026393</c:v>
                </c:pt>
                <c:pt idx="63789">
                  <c:v>3.2114419538307102</c:v>
                </c:pt>
                <c:pt idx="63790">
                  <c:v>6.1527027027027001</c:v>
                </c:pt>
                <c:pt idx="63791">
                  <c:v>6.0436378466557903</c:v>
                </c:pt>
                <c:pt idx="63792">
                  <c:v>9.9112426035502903</c:v>
                </c:pt>
                <c:pt idx="63793">
                  <c:v>17.939393939393899</c:v>
                </c:pt>
                <c:pt idx="63794">
                  <c:v>10.113636363636299</c:v>
                </c:pt>
                <c:pt idx="63795">
                  <c:v>1.02325581395348</c:v>
                </c:pt>
                <c:pt idx="63796">
                  <c:v>22.2439024390243</c:v>
                </c:pt>
                <c:pt idx="63797">
                  <c:v>10.4583333333333</c:v>
                </c:pt>
                <c:pt idx="63798">
                  <c:v>0.42553191489361702</c:v>
                </c:pt>
                <c:pt idx="63799">
                  <c:v>3.0204081632653001</c:v>
                </c:pt>
                <c:pt idx="63800">
                  <c:v>17.8095238095238</c:v>
                </c:pt>
                <c:pt idx="63801">
                  <c:v>6.2750000000000004</c:v>
                </c:pt>
                <c:pt idx="63802">
                  <c:v>0.528052805280528</c:v>
                </c:pt>
                <c:pt idx="63803">
                  <c:v>-0.92176258992805704</c:v>
                </c:pt>
                <c:pt idx="63804">
                  <c:v>2.1517140773158201</c:v>
                </c:pt>
                <c:pt idx="63805">
                  <c:v>2.3025210084033598</c:v>
                </c:pt>
                <c:pt idx="63806">
                  <c:v>2.4520123839009198</c:v>
                </c:pt>
                <c:pt idx="63807">
                  <c:v>8.3667192429021995</c:v>
                </c:pt>
                <c:pt idx="63808">
                  <c:v>9.4197292069632503</c:v>
                </c:pt>
                <c:pt idx="63809">
                  <c:v>7.2542213883677302</c:v>
                </c:pt>
                <c:pt idx="63810">
                  <c:v>-0.511156186612576</c:v>
                </c:pt>
                <c:pt idx="63811">
                  <c:v>5.1047937569676698</c:v>
                </c:pt>
                <c:pt idx="63812">
                  <c:v>-1.3502581755593801</c:v>
                </c:pt>
                <c:pt idx="63813">
                  <c:v>6.5800627943484997</c:v>
                </c:pt>
                <c:pt idx="63814">
                  <c:v>22.6666666666666</c:v>
                </c:pt>
                <c:pt idx="63815">
                  <c:v>28.3333333333333</c:v>
                </c:pt>
                <c:pt idx="63816">
                  <c:v>116</c:v>
                </c:pt>
                <c:pt idx="63817">
                  <c:v>-0.73556581986143099</c:v>
                </c:pt>
                <c:pt idx="63818">
                  <c:v>-2.0488431876606601</c:v>
                </c:pt>
                <c:pt idx="63819">
                  <c:v>-1.7528604118993101</c:v>
                </c:pt>
                <c:pt idx="63820">
                  <c:v>-0.46216768916155399</c:v>
                </c:pt>
                <c:pt idx="63821">
                  <c:v>0.22153024911031999</c:v>
                </c:pt>
                <c:pt idx="63822">
                  <c:v>5.34738485558157</c:v>
                </c:pt>
                <c:pt idx="63823">
                  <c:v>3.6706753006475399</c:v>
                </c:pt>
                <c:pt idx="63824">
                  <c:v>1.79484638255698</c:v>
                </c:pt>
                <c:pt idx="63825">
                  <c:v>-3.7356446370530798</c:v>
                </c:pt>
                <c:pt idx="63826">
                  <c:v>-2.27805486284289</c:v>
                </c:pt>
                <c:pt idx="63827">
                  <c:v>-4.3943044906900299</c:v>
                </c:pt>
                <c:pt idx="63828">
                  <c:v>2.2000000000000002</c:v>
                </c:pt>
                <c:pt idx="63829">
                  <c:v>-1.5867507886435299</c:v>
                </c:pt>
                <c:pt idx="63830">
                  <c:v>-1.00727272727272</c:v>
                </c:pt>
                <c:pt idx="63831">
                  <c:v>-2.35763888888888</c:v>
                </c:pt>
                <c:pt idx="63832">
                  <c:v>1.44569288389513</c:v>
                </c:pt>
                <c:pt idx="63833">
                  <c:v>5.1526717557251898</c:v>
                </c:pt>
                <c:pt idx="63834">
                  <c:v>8.0886524822695005</c:v>
                </c:pt>
                <c:pt idx="63835">
                  <c:v>18.9866071428571</c:v>
                </c:pt>
                <c:pt idx="63836">
                  <c:v>7.0066225165562903</c:v>
                </c:pt>
                <c:pt idx="63837">
                  <c:v>0.64210526315789396</c:v>
                </c:pt>
                <c:pt idx="63838">
                  <c:v>2.1620553359683701</c:v>
                </c:pt>
                <c:pt idx="63839">
                  <c:v>-0.99335548172757404</c:v>
                </c:pt>
                <c:pt idx="63840">
                  <c:v>7.9169435215946802</c:v>
                </c:pt>
                <c:pt idx="63841">
                  <c:v>5.3727560718056999</c:v>
                </c:pt>
                <c:pt idx="63842">
                  <c:v>0.98701298701298701</c:v>
                </c:pt>
                <c:pt idx="63843">
                  <c:v>1.37715517241379</c:v>
                </c:pt>
                <c:pt idx="63844">
                  <c:v>3.25663716814159</c:v>
                </c:pt>
                <c:pt idx="63845">
                  <c:v>5.2261521972132901</c:v>
                </c:pt>
                <c:pt idx="63846">
                  <c:v>8.4667338709677402</c:v>
                </c:pt>
                <c:pt idx="63847">
                  <c:v>9.7136258660507995</c:v>
                </c:pt>
                <c:pt idx="63848">
                  <c:v>6.7997870074547304</c:v>
                </c:pt>
                <c:pt idx="63849">
                  <c:v>0.76850886339937396</c:v>
                </c:pt>
                <c:pt idx="63850">
                  <c:v>3.625</c:v>
                </c:pt>
                <c:pt idx="63851">
                  <c:v>-0.269144144144144</c:v>
                </c:pt>
                <c:pt idx="63852">
                  <c:v>4.2438057482655998</c:v>
                </c:pt>
                <c:pt idx="63853">
                  <c:v>7.4</c:v>
                </c:pt>
                <c:pt idx="63854">
                  <c:v>1.5</c:v>
                </c:pt>
                <c:pt idx="63855">
                  <c:v>18.25</c:v>
                </c:pt>
                <c:pt idx="63856">
                  <c:v>16</c:v>
                </c:pt>
                <c:pt idx="63857">
                  <c:v>5</c:v>
                </c:pt>
                <c:pt idx="63858">
                  <c:v>9.3846153846153797</c:v>
                </c:pt>
                <c:pt idx="63859">
                  <c:v>5</c:v>
                </c:pt>
                <c:pt idx="63860">
                  <c:v>45.5</c:v>
                </c:pt>
                <c:pt idx="63861">
                  <c:v>-4.6666666666666599</c:v>
                </c:pt>
                <c:pt idx="63862">
                  <c:v>-6</c:v>
                </c:pt>
                <c:pt idx="63863">
                  <c:v>-4.34745762711864</c:v>
                </c:pt>
                <c:pt idx="63864">
                  <c:v>1.52215189873417</c:v>
                </c:pt>
                <c:pt idx="63865">
                  <c:v>-1.80141843971631</c:v>
                </c:pt>
                <c:pt idx="63866">
                  <c:v>-3.4683026584866998</c:v>
                </c:pt>
                <c:pt idx="63867">
                  <c:v>-4.7677543186180404</c:v>
                </c:pt>
                <c:pt idx="63868">
                  <c:v>7.8944281524926598</c:v>
                </c:pt>
                <c:pt idx="63869">
                  <c:v>5.9705014749262499</c:v>
                </c:pt>
                <c:pt idx="63870">
                  <c:v>2.6827195467422098</c:v>
                </c:pt>
                <c:pt idx="63871">
                  <c:v>-6.1981132075471699</c:v>
                </c:pt>
                <c:pt idx="63872">
                  <c:v>-3.3729729729729701</c:v>
                </c:pt>
                <c:pt idx="63873">
                  <c:v>-3.6964586846543002</c:v>
                </c:pt>
                <c:pt idx="63874">
                  <c:v>5.3549060542797404</c:v>
                </c:pt>
                <c:pt idx="63875">
                  <c:v>5.9230769230769198</c:v>
                </c:pt>
                <c:pt idx="63876">
                  <c:v>20.352941176470502</c:v>
                </c:pt>
                <c:pt idx="63877">
                  <c:v>17.6111111111111</c:v>
                </c:pt>
                <c:pt idx="63878">
                  <c:v>14.7307692307692</c:v>
                </c:pt>
                <c:pt idx="63879">
                  <c:v>2.24242424242424</c:v>
                </c:pt>
                <c:pt idx="63880">
                  <c:v>-0.48571428571428499</c:v>
                </c:pt>
                <c:pt idx="63881">
                  <c:v>0.88888888888888795</c:v>
                </c:pt>
                <c:pt idx="63882">
                  <c:v>17.7</c:v>
                </c:pt>
                <c:pt idx="63883">
                  <c:v>4.32</c:v>
                </c:pt>
                <c:pt idx="63884">
                  <c:v>22.766666666666602</c:v>
                </c:pt>
                <c:pt idx="63885">
                  <c:v>15.7241379310344</c:v>
                </c:pt>
                <c:pt idx="63886">
                  <c:v>11.964285714285699</c:v>
                </c:pt>
                <c:pt idx="63887">
                  <c:v>0</c:v>
                </c:pt>
                <c:pt idx="63888">
                  <c:v>5.7621917808219099</c:v>
                </c:pt>
                <c:pt idx="63889">
                  <c:v>6.0553165334972299</c:v>
                </c:pt>
                <c:pt idx="63890">
                  <c:v>4.0959286112660296</c:v>
                </c:pt>
                <c:pt idx="63891">
                  <c:v>7.7390362750405997</c:v>
                </c:pt>
                <c:pt idx="63892">
                  <c:v>6.2720588235294104</c:v>
                </c:pt>
                <c:pt idx="63893">
                  <c:v>14.105701206824801</c:v>
                </c:pt>
                <c:pt idx="63894">
                  <c:v>9.4888226527570794</c:v>
                </c:pt>
                <c:pt idx="63895">
                  <c:v>9.2647849462365599</c:v>
                </c:pt>
                <c:pt idx="63896">
                  <c:v>0.95144766146993298</c:v>
                </c:pt>
                <c:pt idx="63897">
                  <c:v>3.84218916046758</c:v>
                </c:pt>
                <c:pt idx="63898">
                  <c:v>0.259938837920489</c:v>
                </c:pt>
                <c:pt idx="63899">
                  <c:v>5.8034055727554099</c:v>
                </c:pt>
                <c:pt idx="63900">
                  <c:v>4.71428571428571</c:v>
                </c:pt>
                <c:pt idx="63901">
                  <c:v>5.6153846153846096</c:v>
                </c:pt>
                <c:pt idx="63902">
                  <c:v>60</c:v>
                </c:pt>
                <c:pt idx="63903">
                  <c:v>16.4545454545454</c:v>
                </c:pt>
                <c:pt idx="63904">
                  <c:v>2.6666666666666599</c:v>
                </c:pt>
                <c:pt idx="63905">
                  <c:v>14.076923076923</c:v>
                </c:pt>
                <c:pt idx="63906">
                  <c:v>51.4</c:v>
                </c:pt>
                <c:pt idx="63907">
                  <c:v>31.2222222222222</c:v>
                </c:pt>
                <c:pt idx="63908">
                  <c:v>80.1111111111111</c:v>
                </c:pt>
                <c:pt idx="63909">
                  <c:v>36.3333333333333</c:v>
                </c:pt>
                <c:pt idx="63910">
                  <c:v>-4</c:v>
                </c:pt>
                <c:pt idx="63911">
                  <c:v>6</c:v>
                </c:pt>
                <c:pt idx="63912">
                  <c:v>12.3333333333333</c:v>
                </c:pt>
                <c:pt idx="63913">
                  <c:v>15.8888888888888</c:v>
                </c:pt>
                <c:pt idx="63914">
                  <c:v>30</c:v>
                </c:pt>
                <c:pt idx="63915">
                  <c:v>4.43511871893981</c:v>
                </c:pt>
                <c:pt idx="63916">
                  <c:v>3.6452762923351099</c:v>
                </c:pt>
                <c:pt idx="63917">
                  <c:v>4.89109442060085</c:v>
                </c:pt>
                <c:pt idx="63918">
                  <c:v>5.4947426674045303</c:v>
                </c:pt>
                <c:pt idx="63919">
                  <c:v>8.22955145118733</c:v>
                </c:pt>
                <c:pt idx="63920">
                  <c:v>7.0185556670010003</c:v>
                </c:pt>
                <c:pt idx="63921">
                  <c:v>6.00065876152832</c:v>
                </c:pt>
                <c:pt idx="63922">
                  <c:v>6.5823562255723003</c:v>
                </c:pt>
                <c:pt idx="63923">
                  <c:v>4.1645746164574602</c:v>
                </c:pt>
                <c:pt idx="63924">
                  <c:v>3.7227722772277199</c:v>
                </c:pt>
                <c:pt idx="63925">
                  <c:v>1.271388101983</c:v>
                </c:pt>
                <c:pt idx="63926">
                  <c:v>6.4736842105263097</c:v>
                </c:pt>
                <c:pt idx="63927">
                  <c:v>0.65533980582524198</c:v>
                </c:pt>
                <c:pt idx="63928">
                  <c:v>-0.91034482758620605</c:v>
                </c:pt>
                <c:pt idx="63929">
                  <c:v>-2.47586206896551</c:v>
                </c:pt>
                <c:pt idx="63930">
                  <c:v>2.6490683229813601</c:v>
                </c:pt>
                <c:pt idx="63931">
                  <c:v>1.7770897832817301</c:v>
                </c:pt>
                <c:pt idx="63932">
                  <c:v>9.9696132596685008</c:v>
                </c:pt>
                <c:pt idx="63933">
                  <c:v>10.5322580645161</c:v>
                </c:pt>
                <c:pt idx="63934">
                  <c:v>2.16617210682492</c:v>
                </c:pt>
                <c:pt idx="63935">
                  <c:v>-4.2189973614775704</c:v>
                </c:pt>
                <c:pt idx="63936">
                  <c:v>-9.6774193548387094E-2</c:v>
                </c:pt>
                <c:pt idx="63937">
                  <c:v>-7.28527607361963</c:v>
                </c:pt>
                <c:pt idx="63938">
                  <c:v>5.8235294117647003</c:v>
                </c:pt>
                <c:pt idx="63939">
                  <c:v>24</c:v>
                </c:pt>
                <c:pt idx="63940">
                  <c:v>19.5</c:v>
                </c:pt>
                <c:pt idx="63941">
                  <c:v>0.22222222222222199</c:v>
                </c:pt>
                <c:pt idx="63942">
                  <c:v>22.5</c:v>
                </c:pt>
                <c:pt idx="63943">
                  <c:v>23.4444444444444</c:v>
                </c:pt>
                <c:pt idx="63944">
                  <c:v>37.75</c:v>
                </c:pt>
                <c:pt idx="63945">
                  <c:v>50.3333333333333</c:v>
                </c:pt>
                <c:pt idx="63946">
                  <c:v>74.3333333333333</c:v>
                </c:pt>
                <c:pt idx="63947">
                  <c:v>-18</c:v>
                </c:pt>
                <c:pt idx="63948">
                  <c:v>3.75</c:v>
                </c:pt>
                <c:pt idx="63949">
                  <c:v>1.4</c:v>
                </c:pt>
                <c:pt idx="63950">
                  <c:v>2.3333333333333299</c:v>
                </c:pt>
                <c:pt idx="63951">
                  <c:v>-7.5</c:v>
                </c:pt>
                <c:pt idx="63952">
                  <c:v>24.75</c:v>
                </c:pt>
                <c:pt idx="63953">
                  <c:v>-5.6666666666666599</c:v>
                </c:pt>
                <c:pt idx="63954">
                  <c:v>5.1538461538461497</c:v>
                </c:pt>
                <c:pt idx="63955">
                  <c:v>3.1754385964912202</c:v>
                </c:pt>
                <c:pt idx="63956">
                  <c:v>5.8571428571428497</c:v>
                </c:pt>
                <c:pt idx="63957">
                  <c:v>2.5102040816326499</c:v>
                </c:pt>
                <c:pt idx="63958">
                  <c:v>-14.5</c:v>
                </c:pt>
                <c:pt idx="63959">
                  <c:v>-12.357142857142801</c:v>
                </c:pt>
                <c:pt idx="63960">
                  <c:v>42.9166666666666</c:v>
                </c:pt>
                <c:pt idx="63961">
                  <c:v>14.1428571428571</c:v>
                </c:pt>
                <c:pt idx="63962">
                  <c:v>30.1538461538461</c:v>
                </c:pt>
                <c:pt idx="63963">
                  <c:v>22.615384615384599</c:v>
                </c:pt>
                <c:pt idx="63964">
                  <c:v>25.615384615384599</c:v>
                </c:pt>
                <c:pt idx="63965">
                  <c:v>2.6666666666666599</c:v>
                </c:pt>
                <c:pt idx="63966">
                  <c:v>44.181818181818102</c:v>
                </c:pt>
                <c:pt idx="63967">
                  <c:v>19.923076923076898</c:v>
                </c:pt>
                <c:pt idx="63968">
                  <c:v>9.9230769230769198</c:v>
                </c:pt>
                <c:pt idx="63969">
                  <c:v>12.615384615384601</c:v>
                </c:pt>
                <c:pt idx="63970">
                  <c:v>24</c:v>
                </c:pt>
                <c:pt idx="63971">
                  <c:v>0</c:v>
                </c:pt>
                <c:pt idx="63972">
                  <c:v>2.8</c:v>
                </c:pt>
                <c:pt idx="63973">
                  <c:v>27.307692307692299</c:v>
                </c:pt>
                <c:pt idx="63974">
                  <c:v>-12.2</c:v>
                </c:pt>
                <c:pt idx="63975">
                  <c:v>-1.44444444444444</c:v>
                </c:pt>
                <c:pt idx="63976">
                  <c:v>13.4444444444444</c:v>
                </c:pt>
                <c:pt idx="63977">
                  <c:v>94.875</c:v>
                </c:pt>
                <c:pt idx="63978">
                  <c:v>23</c:v>
                </c:pt>
                <c:pt idx="63979">
                  <c:v>-8.2857142857142794</c:v>
                </c:pt>
                <c:pt idx="63980">
                  <c:v>55</c:v>
                </c:pt>
                <c:pt idx="63981">
                  <c:v>50</c:v>
                </c:pt>
                <c:pt idx="63982">
                  <c:v>37</c:v>
                </c:pt>
                <c:pt idx="63983">
                  <c:v>4.7777777777777697</c:v>
                </c:pt>
                <c:pt idx="63984">
                  <c:v>2.25</c:v>
                </c:pt>
                <c:pt idx="63985">
                  <c:v>23</c:v>
                </c:pt>
                <c:pt idx="63986">
                  <c:v>33</c:v>
                </c:pt>
                <c:pt idx="63987">
                  <c:v>56.692307692307601</c:v>
                </c:pt>
                <c:pt idx="63988">
                  <c:v>-2.5967741935483799</c:v>
                </c:pt>
                <c:pt idx="63989">
                  <c:v>-1.5398230088495499</c:v>
                </c:pt>
                <c:pt idx="63990">
                  <c:v>-2.3387096774193501</c:v>
                </c:pt>
                <c:pt idx="63991">
                  <c:v>-0.23529411764705799</c:v>
                </c:pt>
                <c:pt idx="63992">
                  <c:v>-7.6290322580645098</c:v>
                </c:pt>
                <c:pt idx="63993">
                  <c:v>-6.3165467625899199</c:v>
                </c:pt>
                <c:pt idx="63994">
                  <c:v>-6.1168831168831099</c:v>
                </c:pt>
                <c:pt idx="63995">
                  <c:v>-0.90322580645161199</c:v>
                </c:pt>
                <c:pt idx="63996">
                  <c:v>-7.6690140845070403</c:v>
                </c:pt>
                <c:pt idx="63997">
                  <c:v>-3.8579234972677501</c:v>
                </c:pt>
                <c:pt idx="63998">
                  <c:v>-3.08</c:v>
                </c:pt>
                <c:pt idx="63999">
                  <c:v>3.4782608695652102</c:v>
                </c:pt>
                <c:pt idx="64000">
                  <c:v>5.55555555555555</c:v>
                </c:pt>
                <c:pt idx="64001">
                  <c:v>37.875</c:v>
                </c:pt>
                <c:pt idx="64002">
                  <c:v>31.6666666666666</c:v>
                </c:pt>
                <c:pt idx="64003">
                  <c:v>31.2222222222222</c:v>
                </c:pt>
                <c:pt idx="64004">
                  <c:v>35.6666666666666</c:v>
                </c:pt>
                <c:pt idx="64005">
                  <c:v>-2.375</c:v>
                </c:pt>
                <c:pt idx="64006">
                  <c:v>26.5555555555555</c:v>
                </c:pt>
                <c:pt idx="64007">
                  <c:v>30</c:v>
                </c:pt>
                <c:pt idx="64008">
                  <c:v>3</c:v>
                </c:pt>
                <c:pt idx="64009">
                  <c:v>10</c:v>
                </c:pt>
                <c:pt idx="64010">
                  <c:v>22.4</c:v>
                </c:pt>
                <c:pt idx="64011">
                  <c:v>34.6</c:v>
                </c:pt>
                <c:pt idx="64012">
                  <c:v>-2.9301310043668098</c:v>
                </c:pt>
                <c:pt idx="64013">
                  <c:v>2.4951456310679601</c:v>
                </c:pt>
                <c:pt idx="64014">
                  <c:v>2.9139344262294999</c:v>
                </c:pt>
                <c:pt idx="64015">
                  <c:v>3.5391849529780499</c:v>
                </c:pt>
                <c:pt idx="64016">
                  <c:v>1.86723163841807</c:v>
                </c:pt>
                <c:pt idx="64017">
                  <c:v>7.7293447293447297</c:v>
                </c:pt>
                <c:pt idx="64018">
                  <c:v>-2.1157024793388399</c:v>
                </c:pt>
                <c:pt idx="64019">
                  <c:v>3.952</c:v>
                </c:pt>
                <c:pt idx="64020">
                  <c:v>-7.9020771513353099</c:v>
                </c:pt>
                <c:pt idx="64021">
                  <c:v>4.0175438596491198</c:v>
                </c:pt>
                <c:pt idx="64022">
                  <c:v>5.15988372093023</c:v>
                </c:pt>
                <c:pt idx="64023">
                  <c:v>8.7946666666666609</c:v>
                </c:pt>
                <c:pt idx="64024">
                  <c:v>22.3333333333333</c:v>
                </c:pt>
                <c:pt idx="64025">
                  <c:v>25</c:v>
                </c:pt>
                <c:pt idx="64026">
                  <c:v>63.3333333333333</c:v>
                </c:pt>
                <c:pt idx="64027">
                  <c:v>42.75</c:v>
                </c:pt>
                <c:pt idx="64028">
                  <c:v>40.3333333333333</c:v>
                </c:pt>
                <c:pt idx="64029">
                  <c:v>26</c:v>
                </c:pt>
                <c:pt idx="64030">
                  <c:v>-2.6666666666666599</c:v>
                </c:pt>
                <c:pt idx="64031">
                  <c:v>17.6666666666666</c:v>
                </c:pt>
                <c:pt idx="64032">
                  <c:v>45.947368421052602</c:v>
                </c:pt>
                <c:pt idx="64033">
                  <c:v>-5.9789473684210499</c:v>
                </c:pt>
                <c:pt idx="64034">
                  <c:v>-6.7191011235955003</c:v>
                </c:pt>
                <c:pt idx="64035">
                  <c:v>-2.59154929577464</c:v>
                </c:pt>
                <c:pt idx="64036">
                  <c:v>-1.5304347826086899</c:v>
                </c:pt>
                <c:pt idx="64037">
                  <c:v>-7.8536585365853604</c:v>
                </c:pt>
                <c:pt idx="64038">
                  <c:v>1.8689655172413699</c:v>
                </c:pt>
                <c:pt idx="64039">
                  <c:v>5.8039215686274499</c:v>
                </c:pt>
                <c:pt idx="64040">
                  <c:v>0.65277777777777701</c:v>
                </c:pt>
                <c:pt idx="64041">
                  <c:v>-8.6634615384615294</c:v>
                </c:pt>
                <c:pt idx="64042">
                  <c:v>-1.6216216216216199</c:v>
                </c:pt>
                <c:pt idx="64043">
                  <c:v>-2.9418604651162701</c:v>
                </c:pt>
                <c:pt idx="64044">
                  <c:v>-5.2604166666666599</c:v>
                </c:pt>
                <c:pt idx="64045">
                  <c:v>3.30838323353293</c:v>
                </c:pt>
                <c:pt idx="64046">
                  <c:v>0.54255319148936099</c:v>
                </c:pt>
                <c:pt idx="64047">
                  <c:v>-7.0287539936102206E-2</c:v>
                </c:pt>
                <c:pt idx="64048">
                  <c:v>3.3366336633663298</c:v>
                </c:pt>
                <c:pt idx="64049">
                  <c:v>4.2021857923497201</c:v>
                </c:pt>
                <c:pt idx="64050">
                  <c:v>9.8664122137404497</c:v>
                </c:pt>
                <c:pt idx="64051">
                  <c:v>9.6012024048096194</c:v>
                </c:pt>
                <c:pt idx="64052">
                  <c:v>4.0919540229885003</c:v>
                </c:pt>
                <c:pt idx="64053">
                  <c:v>-0.53814432989690697</c:v>
                </c:pt>
                <c:pt idx="64054">
                  <c:v>-0.34977578475336302</c:v>
                </c:pt>
                <c:pt idx="64055">
                  <c:v>-2.3384615384615302</c:v>
                </c:pt>
                <c:pt idx="64056">
                  <c:v>6.6029411764705799</c:v>
                </c:pt>
                <c:pt idx="64057">
                  <c:v>16.727272727272702</c:v>
                </c:pt>
                <c:pt idx="64058">
                  <c:v>31.8888888888888</c:v>
                </c:pt>
                <c:pt idx="64059">
                  <c:v>18.75</c:v>
                </c:pt>
                <c:pt idx="64060">
                  <c:v>-8.8888888888888893</c:v>
                </c:pt>
                <c:pt idx="64061">
                  <c:v>-2.75</c:v>
                </c:pt>
                <c:pt idx="64062">
                  <c:v>1.4269662921348301</c:v>
                </c:pt>
                <c:pt idx="64063">
                  <c:v>-1.78773006134969</c:v>
                </c:pt>
                <c:pt idx="64064">
                  <c:v>4.6638207043756603</c:v>
                </c:pt>
                <c:pt idx="64065">
                  <c:v>1.5135746606334799</c:v>
                </c:pt>
                <c:pt idx="64066">
                  <c:v>3.0264900662251599</c:v>
                </c:pt>
                <c:pt idx="64067">
                  <c:v>9.2222222222222197</c:v>
                </c:pt>
                <c:pt idx="64068">
                  <c:v>11.3019093078758</c:v>
                </c:pt>
                <c:pt idx="64069">
                  <c:v>5.0943820224719101</c:v>
                </c:pt>
                <c:pt idx="64070">
                  <c:v>-0.77880184331797198</c:v>
                </c:pt>
                <c:pt idx="64071">
                  <c:v>3.14439946018893</c:v>
                </c:pt>
                <c:pt idx="64072">
                  <c:v>3.6686507936507899</c:v>
                </c:pt>
                <c:pt idx="64073">
                  <c:v>8.0803662258392599</c:v>
                </c:pt>
                <c:pt idx="64074">
                  <c:v>14.8135593220338</c:v>
                </c:pt>
                <c:pt idx="64075">
                  <c:v>40.692307692307601</c:v>
                </c:pt>
                <c:pt idx="64076">
                  <c:v>10.2068965517241</c:v>
                </c:pt>
                <c:pt idx="64077">
                  <c:v>-0.55555555555555503</c:v>
                </c:pt>
                <c:pt idx="64078">
                  <c:v>2.80141843971631</c:v>
                </c:pt>
                <c:pt idx="64079">
                  <c:v>16.718518518518501</c:v>
                </c:pt>
                <c:pt idx="64080">
                  <c:v>20.548148148148101</c:v>
                </c:pt>
                <c:pt idx="64081">
                  <c:v>8.4360902255639001</c:v>
                </c:pt>
                <c:pt idx="64082">
                  <c:v>13.0555555555555</c:v>
                </c:pt>
                <c:pt idx="64083">
                  <c:v>-4.4000000000000004</c:v>
                </c:pt>
                <c:pt idx="64084">
                  <c:v>2.3737373737373701</c:v>
                </c:pt>
                <c:pt idx="64085">
                  <c:v>12.38</c:v>
                </c:pt>
                <c:pt idx="64086">
                  <c:v>75</c:v>
                </c:pt>
                <c:pt idx="64087">
                  <c:v>42.428571428571402</c:v>
                </c:pt>
                <c:pt idx="64088">
                  <c:v>12.7</c:v>
                </c:pt>
                <c:pt idx="64089">
                  <c:v>27</c:v>
                </c:pt>
                <c:pt idx="64090">
                  <c:v>138</c:v>
                </c:pt>
                <c:pt idx="64091">
                  <c:v>17.5</c:v>
                </c:pt>
                <c:pt idx="64092">
                  <c:v>10.272727272727201</c:v>
                </c:pt>
                <c:pt idx="64093">
                  <c:v>-5</c:v>
                </c:pt>
                <c:pt idx="64094">
                  <c:v>8.5</c:v>
                </c:pt>
                <c:pt idx="64095">
                  <c:v>6.3</c:v>
                </c:pt>
                <c:pt idx="64096">
                  <c:v>9.8461538461538396</c:v>
                </c:pt>
                <c:pt idx="64097">
                  <c:v>4.6428571428571397</c:v>
                </c:pt>
                <c:pt idx="64098">
                  <c:v>-3.2222222222222201</c:v>
                </c:pt>
                <c:pt idx="64099">
                  <c:v>-15.5</c:v>
                </c:pt>
                <c:pt idx="64100">
                  <c:v>-12.090909090908999</c:v>
                </c:pt>
                <c:pt idx="64101">
                  <c:v>-3.2</c:v>
                </c:pt>
                <c:pt idx="64102">
                  <c:v>-10.3</c:v>
                </c:pt>
                <c:pt idx="64103">
                  <c:v>19.5217391304347</c:v>
                </c:pt>
                <c:pt idx="64104">
                  <c:v>10.619047619047601</c:v>
                </c:pt>
                <c:pt idx="64105">
                  <c:v>-0.35</c:v>
                </c:pt>
                <c:pt idx="64106">
                  <c:v>23.076923076922998</c:v>
                </c:pt>
                <c:pt idx="64107">
                  <c:v>2.1111111111111098</c:v>
                </c:pt>
                <c:pt idx="64108">
                  <c:v>7.6923076923076898</c:v>
                </c:pt>
                <c:pt idx="64109">
                  <c:v>-12.4615384615384</c:v>
                </c:pt>
                <c:pt idx="64110">
                  <c:v>-2.7857142857142798</c:v>
                </c:pt>
                <c:pt idx="64111">
                  <c:v>-19</c:v>
                </c:pt>
                <c:pt idx="64112">
                  <c:v>-8</c:v>
                </c:pt>
                <c:pt idx="64113">
                  <c:v>20</c:v>
                </c:pt>
                <c:pt idx="64114">
                  <c:v>29.6666666666666</c:v>
                </c:pt>
                <c:pt idx="64115">
                  <c:v>-18.1111111111111</c:v>
                </c:pt>
                <c:pt idx="64116">
                  <c:v>-7</c:v>
                </c:pt>
                <c:pt idx="64117">
                  <c:v>-4.7777777777777697</c:v>
                </c:pt>
                <c:pt idx="64118">
                  <c:v>-2.4444444444444402</c:v>
                </c:pt>
                <c:pt idx="64119">
                  <c:v>-9.7777777777777697</c:v>
                </c:pt>
                <c:pt idx="64120">
                  <c:v>7.375</c:v>
                </c:pt>
                <c:pt idx="64121">
                  <c:v>44.3333333333333</c:v>
                </c:pt>
                <c:pt idx="64122">
                  <c:v>13.7777777777777</c:v>
                </c:pt>
                <c:pt idx="64123">
                  <c:v>27.8888888888888</c:v>
                </c:pt>
                <c:pt idx="64124">
                  <c:v>-11</c:v>
                </c:pt>
                <c:pt idx="64125">
                  <c:v>37.799999999999997</c:v>
                </c:pt>
                <c:pt idx="64126">
                  <c:v>-18.1111111111111</c:v>
                </c:pt>
                <c:pt idx="64127">
                  <c:v>-7.8181818181818103</c:v>
                </c:pt>
                <c:pt idx="64128">
                  <c:v>27.714285714285701</c:v>
                </c:pt>
                <c:pt idx="64129">
                  <c:v>12.478260869565201</c:v>
                </c:pt>
                <c:pt idx="64130">
                  <c:v>10.9473684210526</c:v>
                </c:pt>
                <c:pt idx="64131">
                  <c:v>-2.5454545454545401</c:v>
                </c:pt>
                <c:pt idx="64132">
                  <c:v>-0.53333333333333299</c:v>
                </c:pt>
                <c:pt idx="64133">
                  <c:v>10.357142857142801</c:v>
                </c:pt>
                <c:pt idx="64134">
                  <c:v>5.1666666666666599</c:v>
                </c:pt>
                <c:pt idx="64135">
                  <c:v>-13.2222222222222</c:v>
                </c:pt>
                <c:pt idx="64136">
                  <c:v>-6.375</c:v>
                </c:pt>
                <c:pt idx="64137">
                  <c:v>2.75</c:v>
                </c:pt>
                <c:pt idx="64138">
                  <c:v>14.2</c:v>
                </c:pt>
                <c:pt idx="64139">
                  <c:v>-17.100000000000001</c:v>
                </c:pt>
                <c:pt idx="64140">
                  <c:v>-10.7272727272727</c:v>
                </c:pt>
                <c:pt idx="64141">
                  <c:v>-10.4375</c:v>
                </c:pt>
                <c:pt idx="64142">
                  <c:v>-12.4166666666666</c:v>
                </c:pt>
                <c:pt idx="64143">
                  <c:v>13</c:v>
                </c:pt>
                <c:pt idx="64144">
                  <c:v>23.1538461538461</c:v>
                </c:pt>
                <c:pt idx="64145">
                  <c:v>62.375</c:v>
                </c:pt>
                <c:pt idx="64146">
                  <c:v>13.1111111111111</c:v>
                </c:pt>
                <c:pt idx="64147">
                  <c:v>22</c:v>
                </c:pt>
                <c:pt idx="64148">
                  <c:v>-24.071428571428498</c:v>
                </c:pt>
                <c:pt idx="64149">
                  <c:v>-4.3333333333333304</c:v>
                </c:pt>
                <c:pt idx="64150">
                  <c:v>6</c:v>
                </c:pt>
                <c:pt idx="64151">
                  <c:v>38.8888888888888</c:v>
                </c:pt>
                <c:pt idx="64152">
                  <c:v>8.8000000000000007</c:v>
                </c:pt>
                <c:pt idx="64153">
                  <c:v>4.5714285714285703</c:v>
                </c:pt>
                <c:pt idx="64154">
                  <c:v>2.07692307692307</c:v>
                </c:pt>
                <c:pt idx="64155">
                  <c:v>66.6666666666666</c:v>
                </c:pt>
                <c:pt idx="64156">
                  <c:v>31.3333333333333</c:v>
                </c:pt>
                <c:pt idx="64157">
                  <c:v>14.875</c:v>
                </c:pt>
                <c:pt idx="64158">
                  <c:v>59.1111111111111</c:v>
                </c:pt>
                <c:pt idx="64159">
                  <c:v>26.2222222222222</c:v>
                </c:pt>
                <c:pt idx="64160">
                  <c:v>-9.125</c:v>
                </c:pt>
                <c:pt idx="64161">
                  <c:v>23.5</c:v>
                </c:pt>
                <c:pt idx="64162">
                  <c:v>9.1818181818181799</c:v>
                </c:pt>
                <c:pt idx="64163">
                  <c:v>-10.9847328244274</c:v>
                </c:pt>
                <c:pt idx="64164">
                  <c:v>-9.7027027027027</c:v>
                </c:pt>
                <c:pt idx="64165">
                  <c:v>-17.7264150943396</c:v>
                </c:pt>
                <c:pt idx="64166">
                  <c:v>-13.495145631067899</c:v>
                </c:pt>
                <c:pt idx="64167">
                  <c:v>-9.6320754716981103</c:v>
                </c:pt>
                <c:pt idx="64168">
                  <c:v>-7.9805825242718402</c:v>
                </c:pt>
                <c:pt idx="64169">
                  <c:v>-5.6822429906542</c:v>
                </c:pt>
                <c:pt idx="64170">
                  <c:v>-7.54285714285714</c:v>
                </c:pt>
                <c:pt idx="64171">
                  <c:v>-18.548076923076898</c:v>
                </c:pt>
                <c:pt idx="64172">
                  <c:v>-20.792452830188601</c:v>
                </c:pt>
                <c:pt idx="64173">
                  <c:v>-8.64</c:v>
                </c:pt>
                <c:pt idx="64174">
                  <c:v>-3.0909090909090899</c:v>
                </c:pt>
                <c:pt idx="64175">
                  <c:v>3.94206549118387</c:v>
                </c:pt>
                <c:pt idx="64176">
                  <c:v>-3.43965517241379</c:v>
                </c:pt>
                <c:pt idx="64177">
                  <c:v>-1.72043010752688</c:v>
                </c:pt>
                <c:pt idx="64178">
                  <c:v>8.2722222222222204</c:v>
                </c:pt>
                <c:pt idx="64179">
                  <c:v>5.4393530997304502</c:v>
                </c:pt>
                <c:pt idx="64180">
                  <c:v>8.5416666666666607</c:v>
                </c:pt>
                <c:pt idx="64181">
                  <c:v>3.4607046070460701</c:v>
                </c:pt>
                <c:pt idx="64182">
                  <c:v>5.7956989247311803</c:v>
                </c:pt>
                <c:pt idx="64183">
                  <c:v>6.5861111111111104</c:v>
                </c:pt>
                <c:pt idx="64184">
                  <c:v>4.0322580645161201</c:v>
                </c:pt>
                <c:pt idx="64185">
                  <c:v>6.2514124293785303</c:v>
                </c:pt>
                <c:pt idx="64186">
                  <c:v>18.997289972899701</c:v>
                </c:pt>
                <c:pt idx="64187">
                  <c:v>0.908518296340731</c:v>
                </c:pt>
                <c:pt idx="64188">
                  <c:v>-1.0805084745762701</c:v>
                </c:pt>
                <c:pt idx="64189">
                  <c:v>0.96893701909375896</c:v>
                </c:pt>
                <c:pt idx="64190">
                  <c:v>1.2733939571721899</c:v>
                </c:pt>
                <c:pt idx="64191">
                  <c:v>1.8409994321408201</c:v>
                </c:pt>
                <c:pt idx="64192">
                  <c:v>7.10402855685874</c:v>
                </c:pt>
                <c:pt idx="64193">
                  <c:v>6.47057029582189</c:v>
                </c:pt>
                <c:pt idx="64194">
                  <c:v>3.02786206896551</c:v>
                </c:pt>
                <c:pt idx="64195">
                  <c:v>1.4810810810810799</c:v>
                </c:pt>
                <c:pt idx="64196">
                  <c:v>-3.0969618616677401</c:v>
                </c:pt>
                <c:pt idx="64197">
                  <c:v>-2.3395154053245499</c:v>
                </c:pt>
                <c:pt idx="64198">
                  <c:v>2.5736858097842599</c:v>
                </c:pt>
                <c:pt idx="64199">
                  <c:v>108</c:v>
                </c:pt>
                <c:pt idx="64200">
                  <c:v>34.6</c:v>
                </c:pt>
                <c:pt idx="64201">
                  <c:v>152.555555555555</c:v>
                </c:pt>
                <c:pt idx="64202">
                  <c:v>83.6666666666666</c:v>
                </c:pt>
                <c:pt idx="64203">
                  <c:v>14.625</c:v>
                </c:pt>
                <c:pt idx="64204">
                  <c:v>38.6666666666666</c:v>
                </c:pt>
                <c:pt idx="64205">
                  <c:v>26</c:v>
                </c:pt>
                <c:pt idx="64206">
                  <c:v>14.1111111111111</c:v>
                </c:pt>
                <c:pt idx="64207">
                  <c:v>9.44475138121547</c:v>
                </c:pt>
                <c:pt idx="64208">
                  <c:v>6.0790554414784301</c:v>
                </c:pt>
                <c:pt idx="64209">
                  <c:v>6.4885193982581102</c:v>
                </c:pt>
                <c:pt idx="64210">
                  <c:v>5.0713114754098303</c:v>
                </c:pt>
                <c:pt idx="64211">
                  <c:v>7.6973995271867599</c:v>
                </c:pt>
                <c:pt idx="64212">
                  <c:v>9.5121951219512102</c:v>
                </c:pt>
                <c:pt idx="64213">
                  <c:v>10.625334522747499</c:v>
                </c:pt>
                <c:pt idx="64214">
                  <c:v>8.7223607647547805</c:v>
                </c:pt>
                <c:pt idx="64215">
                  <c:v>4.6739130434782599</c:v>
                </c:pt>
                <c:pt idx="64216">
                  <c:v>4.9413763806287099</c:v>
                </c:pt>
                <c:pt idx="64217">
                  <c:v>1.8375545851528301</c:v>
                </c:pt>
                <c:pt idx="64218">
                  <c:v>6.5429362880886401</c:v>
                </c:pt>
                <c:pt idx="64219">
                  <c:v>92</c:v>
                </c:pt>
                <c:pt idx="64220">
                  <c:v>0</c:v>
                </c:pt>
                <c:pt idx="64221">
                  <c:v>228</c:v>
                </c:pt>
                <c:pt idx="64222">
                  <c:v>0</c:v>
                </c:pt>
                <c:pt idx="64223">
                  <c:v>15</c:v>
                </c:pt>
                <c:pt idx="64224">
                  <c:v>10.7487437185929</c:v>
                </c:pt>
                <c:pt idx="64225">
                  <c:v>12.3781512605042</c:v>
                </c:pt>
                <c:pt idx="64226">
                  <c:v>14.262529832935501</c:v>
                </c:pt>
                <c:pt idx="64227">
                  <c:v>14.370666666666599</c:v>
                </c:pt>
                <c:pt idx="64228">
                  <c:v>14.2234332425068</c:v>
                </c:pt>
                <c:pt idx="64229">
                  <c:v>17.6465517241379</c:v>
                </c:pt>
                <c:pt idx="64230">
                  <c:v>19.2115384615384</c:v>
                </c:pt>
                <c:pt idx="64231">
                  <c:v>11.8816120906801</c:v>
                </c:pt>
                <c:pt idx="64232">
                  <c:v>7.11407766990291</c:v>
                </c:pt>
                <c:pt idx="64233">
                  <c:v>8.5141843971631204</c:v>
                </c:pt>
                <c:pt idx="64234">
                  <c:v>3.2265861027190299</c:v>
                </c:pt>
                <c:pt idx="64235">
                  <c:v>15.287790697674399</c:v>
                </c:pt>
                <c:pt idx="64236">
                  <c:v>1.7726638772663801</c:v>
                </c:pt>
                <c:pt idx="64237">
                  <c:v>-0.34249628528974702</c:v>
                </c:pt>
                <c:pt idx="64238">
                  <c:v>-1.5230071289695399</c:v>
                </c:pt>
                <c:pt idx="64239">
                  <c:v>-1.51189617880317</c:v>
                </c:pt>
                <c:pt idx="64240">
                  <c:v>-4.9822064056939501E-2</c:v>
                </c:pt>
                <c:pt idx="64241">
                  <c:v>4.6195028680688299</c:v>
                </c:pt>
                <c:pt idx="64242">
                  <c:v>5.0836560805576996</c:v>
                </c:pt>
                <c:pt idx="64243">
                  <c:v>2.24397972116603</c:v>
                </c:pt>
                <c:pt idx="64244">
                  <c:v>-2.2303206997084501</c:v>
                </c:pt>
                <c:pt idx="64245">
                  <c:v>-1.87579214195183</c:v>
                </c:pt>
                <c:pt idx="64246">
                  <c:v>-3.3042273042272998</c:v>
                </c:pt>
                <c:pt idx="64247">
                  <c:v>-0.17699724517906301</c:v>
                </c:pt>
                <c:pt idx="64248">
                  <c:v>4.6923076923076898</c:v>
                </c:pt>
                <c:pt idx="64249">
                  <c:v>-3.7959183673469301</c:v>
                </c:pt>
                <c:pt idx="64250">
                  <c:v>-7.9249999999999998</c:v>
                </c:pt>
                <c:pt idx="64251">
                  <c:v>4.9629629629629601</c:v>
                </c:pt>
                <c:pt idx="64252">
                  <c:v>-6.7647058823529402</c:v>
                </c:pt>
                <c:pt idx="64253">
                  <c:v>-5.5568181818181799</c:v>
                </c:pt>
                <c:pt idx="64254">
                  <c:v>-5.4230769230769198</c:v>
                </c:pt>
                <c:pt idx="64255">
                  <c:v>-5.9084507042253502</c:v>
                </c:pt>
                <c:pt idx="64256">
                  <c:v>-7.6162790697674403</c:v>
                </c:pt>
                <c:pt idx="64257">
                  <c:v>-5.21428571428571</c:v>
                </c:pt>
                <c:pt idx="64258">
                  <c:v>-7.0750000000000002</c:v>
                </c:pt>
                <c:pt idx="64259">
                  <c:v>-0.85714285714285698</c:v>
                </c:pt>
                <c:pt idx="64260">
                  <c:v>6.2741935483870899</c:v>
                </c:pt>
                <c:pt idx="64261">
                  <c:v>18.035714285714199</c:v>
                </c:pt>
                <c:pt idx="64262">
                  <c:v>-0.43548387096774099</c:v>
                </c:pt>
                <c:pt idx="64263">
                  <c:v>8.6395348837209305</c:v>
                </c:pt>
                <c:pt idx="64264">
                  <c:v>7.1935483870967696</c:v>
                </c:pt>
                <c:pt idx="64265">
                  <c:v>8.1504424778760995</c:v>
                </c:pt>
                <c:pt idx="64266">
                  <c:v>-3.0569105691056899</c:v>
                </c:pt>
                <c:pt idx="64267">
                  <c:v>-4.0569105691056899</c:v>
                </c:pt>
                <c:pt idx="64268">
                  <c:v>-11.8947368421052</c:v>
                </c:pt>
                <c:pt idx="64269">
                  <c:v>0.60504201680672198</c:v>
                </c:pt>
                <c:pt idx="64270">
                  <c:v>-7.6460176991150401</c:v>
                </c:pt>
                <c:pt idx="64271">
                  <c:v>14.574999999999999</c:v>
                </c:pt>
                <c:pt idx="64272">
                  <c:v>-1.9232769830949199</c:v>
                </c:pt>
                <c:pt idx="64273">
                  <c:v>0.95093795093795097</c:v>
                </c:pt>
                <c:pt idx="64274">
                  <c:v>3.3182989690721598</c:v>
                </c:pt>
                <c:pt idx="64275">
                  <c:v>6.2380952380952301</c:v>
                </c:pt>
                <c:pt idx="64276">
                  <c:v>7.0237467018469601</c:v>
                </c:pt>
                <c:pt idx="64277">
                  <c:v>8.9927083333333293</c:v>
                </c:pt>
                <c:pt idx="64278">
                  <c:v>6.4925187032418901</c:v>
                </c:pt>
                <c:pt idx="64279">
                  <c:v>9.3196902654867202</c:v>
                </c:pt>
                <c:pt idx="64280">
                  <c:v>-4.1831896551724101</c:v>
                </c:pt>
                <c:pt idx="64281">
                  <c:v>-0.389252948885976</c:v>
                </c:pt>
                <c:pt idx="64282">
                  <c:v>-3.0919254658385</c:v>
                </c:pt>
                <c:pt idx="64283">
                  <c:v>4.9133016627078296</c:v>
                </c:pt>
                <c:pt idx="64284">
                  <c:v>9.6098654708520108</c:v>
                </c:pt>
                <c:pt idx="64285">
                  <c:v>4.6962305986696196</c:v>
                </c:pt>
                <c:pt idx="64286">
                  <c:v>6.1957236842105203</c:v>
                </c:pt>
                <c:pt idx="64287">
                  <c:v>3.0666666666666602</c:v>
                </c:pt>
                <c:pt idx="64288">
                  <c:v>4.5686591276252004</c:v>
                </c:pt>
                <c:pt idx="64289">
                  <c:v>8.2430340557275503</c:v>
                </c:pt>
                <c:pt idx="64290">
                  <c:v>14.8072289156626</c:v>
                </c:pt>
                <c:pt idx="64291">
                  <c:v>6.55344070278184</c:v>
                </c:pt>
                <c:pt idx="64292">
                  <c:v>1.6994047619047601</c:v>
                </c:pt>
                <c:pt idx="64293">
                  <c:v>-1.28378378378378</c:v>
                </c:pt>
                <c:pt idx="64294">
                  <c:v>0.61959654178674295</c:v>
                </c:pt>
                <c:pt idx="64295">
                  <c:v>7.7658321060382898</c:v>
                </c:pt>
                <c:pt idx="64296">
                  <c:v>15.4637561779242</c:v>
                </c:pt>
                <c:pt idx="64297">
                  <c:v>14.628673196794299</c:v>
                </c:pt>
                <c:pt idx="64298">
                  <c:v>14.686786296900401</c:v>
                </c:pt>
                <c:pt idx="64299">
                  <c:v>15.271676300577999</c:v>
                </c:pt>
                <c:pt idx="64300">
                  <c:v>16.075707154741998</c:v>
                </c:pt>
                <c:pt idx="64301">
                  <c:v>17.983836964160201</c:v>
                </c:pt>
                <c:pt idx="64302">
                  <c:v>16.964129483814499</c:v>
                </c:pt>
                <c:pt idx="64303">
                  <c:v>13.3885109599395</c:v>
                </c:pt>
                <c:pt idx="64304">
                  <c:v>9.7521428571428501</c:v>
                </c:pt>
                <c:pt idx="64305">
                  <c:v>8.7277397260273908</c:v>
                </c:pt>
                <c:pt idx="64306">
                  <c:v>9.1509267431597507</c:v>
                </c:pt>
                <c:pt idx="64307">
                  <c:v>16.764705882352899</c:v>
                </c:pt>
                <c:pt idx="64308">
                  <c:v>8.1759530791788801</c:v>
                </c:pt>
                <c:pt idx="64309">
                  <c:v>4.8774193548387004</c:v>
                </c:pt>
                <c:pt idx="64310">
                  <c:v>4.9748603351955296</c:v>
                </c:pt>
                <c:pt idx="64311">
                  <c:v>2.4194444444444398</c:v>
                </c:pt>
                <c:pt idx="64312">
                  <c:v>1.6236559139784901</c:v>
                </c:pt>
                <c:pt idx="64313">
                  <c:v>-1.0369458128078799</c:v>
                </c:pt>
                <c:pt idx="64314">
                  <c:v>8.4543010752688108</c:v>
                </c:pt>
                <c:pt idx="64315">
                  <c:v>7.0522388059701404</c:v>
                </c:pt>
                <c:pt idx="64316">
                  <c:v>7.4550128534704302E-2</c:v>
                </c:pt>
                <c:pt idx="64317">
                  <c:v>-3.9083333333333301</c:v>
                </c:pt>
                <c:pt idx="64318">
                  <c:v>-0.51302083333333304</c:v>
                </c:pt>
                <c:pt idx="64319">
                  <c:v>7.5456852791878104</c:v>
                </c:pt>
                <c:pt idx="64320">
                  <c:v>14.478764478764401</c:v>
                </c:pt>
                <c:pt idx="64321">
                  <c:v>9.5391304347825994</c:v>
                </c:pt>
                <c:pt idx="64322">
                  <c:v>8.2583892617449592</c:v>
                </c:pt>
                <c:pt idx="64323">
                  <c:v>5.3644578313253</c:v>
                </c:pt>
                <c:pt idx="64324">
                  <c:v>6.6445783132530103</c:v>
                </c:pt>
                <c:pt idx="64325">
                  <c:v>9.18</c:v>
                </c:pt>
                <c:pt idx="64326">
                  <c:v>18.589041095890401</c:v>
                </c:pt>
                <c:pt idx="64327">
                  <c:v>8.5884244372990306</c:v>
                </c:pt>
                <c:pt idx="64328">
                  <c:v>7.2</c:v>
                </c:pt>
                <c:pt idx="64329">
                  <c:v>4.2979452054794498</c:v>
                </c:pt>
                <c:pt idx="64330">
                  <c:v>14.701492537313399</c:v>
                </c:pt>
                <c:pt idx="64331">
                  <c:v>9.9514824797843602</c:v>
                </c:pt>
                <c:pt idx="64332">
                  <c:v>6.0603621730382198</c:v>
                </c:pt>
                <c:pt idx="64333">
                  <c:v>6.1855895196506498</c:v>
                </c:pt>
                <c:pt idx="64334">
                  <c:v>4.03024574669187</c:v>
                </c:pt>
                <c:pt idx="64335">
                  <c:v>8.7081850533807792</c:v>
                </c:pt>
                <c:pt idx="64336">
                  <c:v>1.48067226890756</c:v>
                </c:pt>
                <c:pt idx="64337">
                  <c:v>11.557098765432</c:v>
                </c:pt>
                <c:pt idx="64338">
                  <c:v>10.4832962138084</c:v>
                </c:pt>
                <c:pt idx="64339">
                  <c:v>7.5942028985507202</c:v>
                </c:pt>
                <c:pt idx="64340">
                  <c:v>-0.81804043545878602</c:v>
                </c:pt>
                <c:pt idx="64341">
                  <c:v>2.19090909090909</c:v>
                </c:pt>
                <c:pt idx="64342">
                  <c:v>-1.8835616438356101E-2</c:v>
                </c:pt>
                <c:pt idx="64343">
                  <c:v>14.119507908611499</c:v>
                </c:pt>
                <c:pt idx="64344">
                  <c:v>4.1326530612244898</c:v>
                </c:pt>
                <c:pt idx="64345">
                  <c:v>7.2450704225352096</c:v>
                </c:pt>
                <c:pt idx="64346">
                  <c:v>14.473684210526301</c:v>
                </c:pt>
                <c:pt idx="64347">
                  <c:v>0.75347222222222199</c:v>
                </c:pt>
                <c:pt idx="64348">
                  <c:v>12.562043795620401</c:v>
                </c:pt>
                <c:pt idx="64349">
                  <c:v>16.853470437017901</c:v>
                </c:pt>
                <c:pt idx="64350">
                  <c:v>16.8781094527363</c:v>
                </c:pt>
                <c:pt idx="64351">
                  <c:v>16.192307692307601</c:v>
                </c:pt>
                <c:pt idx="64352">
                  <c:v>1.54626334519572</c:v>
                </c:pt>
                <c:pt idx="64353">
                  <c:v>5.7058823529411704</c:v>
                </c:pt>
                <c:pt idx="64354">
                  <c:v>-0.54249999999999998</c:v>
                </c:pt>
                <c:pt idx="64355">
                  <c:v>9</c:v>
                </c:pt>
                <c:pt idx="64356">
                  <c:v>21.321126760563299</c:v>
                </c:pt>
                <c:pt idx="64357">
                  <c:v>16.957848837209301</c:v>
                </c:pt>
                <c:pt idx="64358">
                  <c:v>18.533073929960999</c:v>
                </c:pt>
                <c:pt idx="64359">
                  <c:v>15.8643274853801</c:v>
                </c:pt>
                <c:pt idx="64360">
                  <c:v>12.9046483909415</c:v>
                </c:pt>
                <c:pt idx="64361">
                  <c:v>22.0690448791714</c:v>
                </c:pt>
                <c:pt idx="64362">
                  <c:v>19.040923399790099</c:v>
                </c:pt>
                <c:pt idx="64363">
                  <c:v>12.0155038759689</c:v>
                </c:pt>
                <c:pt idx="64364">
                  <c:v>9.5424311926605494</c:v>
                </c:pt>
                <c:pt idx="64365">
                  <c:v>8.2316810344827491</c:v>
                </c:pt>
                <c:pt idx="64366">
                  <c:v>9.2131147540983598</c:v>
                </c:pt>
                <c:pt idx="64367">
                  <c:v>14.250750750750701</c:v>
                </c:pt>
                <c:pt idx="64368">
                  <c:v>7.1404399323180998</c:v>
                </c:pt>
                <c:pt idx="64369">
                  <c:v>1.1241007194244601</c:v>
                </c:pt>
                <c:pt idx="64370">
                  <c:v>4.87993920972644</c:v>
                </c:pt>
                <c:pt idx="64371">
                  <c:v>0.98726114649681496</c:v>
                </c:pt>
                <c:pt idx="64372">
                  <c:v>1.5819295558958599</c:v>
                </c:pt>
                <c:pt idx="64373">
                  <c:v>3.4835007173601098</c:v>
                </c:pt>
                <c:pt idx="64374">
                  <c:v>5.2398589065255701</c:v>
                </c:pt>
                <c:pt idx="64375">
                  <c:v>4.2252396166134103</c:v>
                </c:pt>
                <c:pt idx="64376">
                  <c:v>-0.466360856269113</c:v>
                </c:pt>
                <c:pt idx="64377">
                  <c:v>1.6986062717770001</c:v>
                </c:pt>
                <c:pt idx="64378">
                  <c:v>3.4797406807131201</c:v>
                </c:pt>
                <c:pt idx="64379">
                  <c:v>8.3705426356589108</c:v>
                </c:pt>
                <c:pt idx="64380">
                  <c:v>0.75</c:v>
                </c:pt>
                <c:pt idx="64381">
                  <c:v>-0.27559055118110198</c:v>
                </c:pt>
                <c:pt idx="64382">
                  <c:v>4.4763779527559002</c:v>
                </c:pt>
                <c:pt idx="64383">
                  <c:v>2.2437275985662999</c:v>
                </c:pt>
                <c:pt idx="64384">
                  <c:v>2.9074074074073999</c:v>
                </c:pt>
                <c:pt idx="64385">
                  <c:v>-5.0783410138248799</c:v>
                </c:pt>
                <c:pt idx="64386">
                  <c:v>3.3333333333333299</c:v>
                </c:pt>
                <c:pt idx="64387">
                  <c:v>7.8525345622119804</c:v>
                </c:pt>
                <c:pt idx="64388">
                  <c:v>-0.83464566929133799</c:v>
                </c:pt>
                <c:pt idx="64389">
                  <c:v>-4.4126394052044597</c:v>
                </c:pt>
                <c:pt idx="64390">
                  <c:v>-6.1567796610169401</c:v>
                </c:pt>
                <c:pt idx="64391">
                  <c:v>-3.2137931034482699</c:v>
                </c:pt>
                <c:pt idx="64392">
                  <c:v>4.8788819875776399</c:v>
                </c:pt>
                <c:pt idx="64393">
                  <c:v>17.8855421686747</c:v>
                </c:pt>
                <c:pt idx="64394">
                  <c:v>5.0460526315789398</c:v>
                </c:pt>
                <c:pt idx="64395">
                  <c:v>5.6424581005586596</c:v>
                </c:pt>
                <c:pt idx="64396">
                  <c:v>4.1082474226804102</c:v>
                </c:pt>
                <c:pt idx="64397">
                  <c:v>8.5118483412322199</c:v>
                </c:pt>
                <c:pt idx="64398">
                  <c:v>17.3392070484581</c:v>
                </c:pt>
                <c:pt idx="64399">
                  <c:v>10.917073170731699</c:v>
                </c:pt>
                <c:pt idx="64400">
                  <c:v>9.0863636363636306</c:v>
                </c:pt>
                <c:pt idx="64401">
                  <c:v>1.9427312775330301</c:v>
                </c:pt>
                <c:pt idx="64402">
                  <c:v>5.4838709677419297</c:v>
                </c:pt>
                <c:pt idx="64403">
                  <c:v>9.2662721893491096</c:v>
                </c:pt>
                <c:pt idx="64404">
                  <c:v>13.0208333333333</c:v>
                </c:pt>
                <c:pt idx="64405">
                  <c:v>7.2126358695652097</c:v>
                </c:pt>
                <c:pt idx="64406">
                  <c:v>8.0808823529411704</c:v>
                </c:pt>
                <c:pt idx="64407">
                  <c:v>3.0397912589693399</c:v>
                </c:pt>
                <c:pt idx="64408">
                  <c:v>7.2712765957446797</c:v>
                </c:pt>
                <c:pt idx="64409">
                  <c:v>8.8684645019262494</c:v>
                </c:pt>
                <c:pt idx="64410">
                  <c:v>12.8176675369886</c:v>
                </c:pt>
                <c:pt idx="64411">
                  <c:v>10.694887300714599</c:v>
                </c:pt>
                <c:pt idx="64412">
                  <c:v>9.7909356725146193</c:v>
                </c:pt>
                <c:pt idx="64413">
                  <c:v>3.66391752577319</c:v>
                </c:pt>
                <c:pt idx="64414">
                  <c:v>4.51933064050779</c:v>
                </c:pt>
                <c:pt idx="64415">
                  <c:v>1.105147864184</c:v>
                </c:pt>
                <c:pt idx="64416">
                  <c:v>7.2815327301756199</c:v>
                </c:pt>
                <c:pt idx="64417">
                  <c:v>4.0967741935483799</c:v>
                </c:pt>
                <c:pt idx="64418">
                  <c:v>1.9830508474576201</c:v>
                </c:pt>
                <c:pt idx="64419">
                  <c:v>4.1325301204819196</c:v>
                </c:pt>
                <c:pt idx="64420">
                  <c:v>1.3235294117647001</c:v>
                </c:pt>
                <c:pt idx="64421">
                  <c:v>34.735294117647001</c:v>
                </c:pt>
                <c:pt idx="64422">
                  <c:v>9.6666666666666607</c:v>
                </c:pt>
                <c:pt idx="64423">
                  <c:v>-19</c:v>
                </c:pt>
                <c:pt idx="64424">
                  <c:v>-25</c:v>
                </c:pt>
                <c:pt idx="64425">
                  <c:v>-5</c:v>
                </c:pt>
                <c:pt idx="64426">
                  <c:v>1</c:v>
                </c:pt>
                <c:pt idx="64427">
                  <c:v>-4.6666666666666599</c:v>
                </c:pt>
                <c:pt idx="64428">
                  <c:v>-0.88888888888888795</c:v>
                </c:pt>
                <c:pt idx="64429">
                  <c:v>-6.1111111111111098</c:v>
                </c:pt>
                <c:pt idx="64430">
                  <c:v>2</c:v>
                </c:pt>
                <c:pt idx="64431">
                  <c:v>28.363636363636299</c:v>
                </c:pt>
                <c:pt idx="64432">
                  <c:v>71</c:v>
                </c:pt>
                <c:pt idx="64433">
                  <c:v>35.7777777777777</c:v>
                </c:pt>
                <c:pt idx="64434">
                  <c:v>84.6666666666666</c:v>
                </c:pt>
                <c:pt idx="64435">
                  <c:v>24.3333333333333</c:v>
                </c:pt>
                <c:pt idx="64436">
                  <c:v>4.375</c:v>
                </c:pt>
                <c:pt idx="64437">
                  <c:v>-6.55555555555555</c:v>
                </c:pt>
                <c:pt idx="64438">
                  <c:v>7.2222222222222197</c:v>
                </c:pt>
                <c:pt idx="64439">
                  <c:v>28.8</c:v>
                </c:pt>
                <c:pt idx="64440">
                  <c:v>0</c:v>
                </c:pt>
                <c:pt idx="64441">
                  <c:v>248</c:v>
                </c:pt>
                <c:pt idx="64442">
                  <c:v>-7.625</c:v>
                </c:pt>
                <c:pt idx="64443">
                  <c:v>9.75</c:v>
                </c:pt>
                <c:pt idx="64444">
                  <c:v>4.2222222222222197</c:v>
                </c:pt>
                <c:pt idx="64445">
                  <c:v>1.6666666666666601</c:v>
                </c:pt>
                <c:pt idx="64446">
                  <c:v>30.4444444444444</c:v>
                </c:pt>
                <c:pt idx="64447">
                  <c:v>109.25</c:v>
                </c:pt>
                <c:pt idx="64448">
                  <c:v>28</c:v>
                </c:pt>
                <c:pt idx="64449">
                  <c:v>78.6666666666666</c:v>
                </c:pt>
                <c:pt idx="64450">
                  <c:v>26.4444444444444</c:v>
                </c:pt>
                <c:pt idx="64451">
                  <c:v>27.25</c:v>
                </c:pt>
                <c:pt idx="64452">
                  <c:v>13.2</c:v>
                </c:pt>
                <c:pt idx="64453">
                  <c:v>32.7777777777777</c:v>
                </c:pt>
                <c:pt idx="64454">
                  <c:v>0</c:v>
                </c:pt>
                <c:pt idx="64455">
                  <c:v>5.0542986425339302</c:v>
                </c:pt>
                <c:pt idx="64456">
                  <c:v>3.98679867986798</c:v>
                </c:pt>
                <c:pt idx="64457">
                  <c:v>-1.0493273542600801</c:v>
                </c:pt>
                <c:pt idx="64458">
                  <c:v>1.0345368916797399</c:v>
                </c:pt>
                <c:pt idx="64459">
                  <c:v>-0.31672025723472602</c:v>
                </c:pt>
                <c:pt idx="64460">
                  <c:v>0.77279102384291698</c:v>
                </c:pt>
                <c:pt idx="64461">
                  <c:v>2.2992831541218601</c:v>
                </c:pt>
                <c:pt idx="64462">
                  <c:v>-0.67912772585669701</c:v>
                </c:pt>
                <c:pt idx="64463">
                  <c:v>-2.9679767103347801</c:v>
                </c:pt>
                <c:pt idx="64464">
                  <c:v>1.7286432160803999</c:v>
                </c:pt>
                <c:pt idx="64465">
                  <c:v>1.7323943661971799</c:v>
                </c:pt>
                <c:pt idx="64466">
                  <c:v>12.306060606060599</c:v>
                </c:pt>
                <c:pt idx="64467">
                  <c:v>3.59154929577464</c:v>
                </c:pt>
                <c:pt idx="64468">
                  <c:v>-4.0236686390532501</c:v>
                </c:pt>
                <c:pt idx="64469">
                  <c:v>-12.559139784946201</c:v>
                </c:pt>
                <c:pt idx="64470">
                  <c:v>-15.1111111111111</c:v>
                </c:pt>
                <c:pt idx="64471">
                  <c:v>-15.4032258064516</c:v>
                </c:pt>
                <c:pt idx="64472">
                  <c:v>-13.690476190476099</c:v>
                </c:pt>
                <c:pt idx="64473">
                  <c:v>-5.6451612903225801</c:v>
                </c:pt>
                <c:pt idx="64474">
                  <c:v>-6.10382513661202</c:v>
                </c:pt>
                <c:pt idx="64475">
                  <c:v>-6.7857142857142803</c:v>
                </c:pt>
                <c:pt idx="64476">
                  <c:v>-7.1059602649006601</c:v>
                </c:pt>
                <c:pt idx="64477">
                  <c:v>-8.8114285714285696</c:v>
                </c:pt>
                <c:pt idx="64478">
                  <c:v>5.9890710382513603</c:v>
                </c:pt>
                <c:pt idx="64479">
                  <c:v>7.8383084577114399</c:v>
                </c:pt>
                <c:pt idx="64480">
                  <c:v>6.2130177514792901</c:v>
                </c:pt>
                <c:pt idx="64481">
                  <c:v>-1.68010752688172</c:v>
                </c:pt>
                <c:pt idx="64482">
                  <c:v>1.0944444444444399</c:v>
                </c:pt>
                <c:pt idx="64483">
                  <c:v>-1.7231182795698901</c:v>
                </c:pt>
                <c:pt idx="64484">
                  <c:v>-0.24761904761904699</c:v>
                </c:pt>
                <c:pt idx="64485">
                  <c:v>-0.74516129032258005</c:v>
                </c:pt>
                <c:pt idx="64486">
                  <c:v>-3.3114754098360599</c:v>
                </c:pt>
                <c:pt idx="64487">
                  <c:v>-3.7054631828978599</c:v>
                </c:pt>
                <c:pt idx="64488">
                  <c:v>-0.41935483870967699</c:v>
                </c:pt>
                <c:pt idx="64489">
                  <c:v>5.5579268292682897</c:v>
                </c:pt>
                <c:pt idx="64490">
                  <c:v>17.014619883040901</c:v>
                </c:pt>
                <c:pt idx="64491">
                  <c:v>52.8333333333333</c:v>
                </c:pt>
                <c:pt idx="64492">
                  <c:v>-14.25</c:v>
                </c:pt>
                <c:pt idx="64493">
                  <c:v>22.375</c:v>
                </c:pt>
                <c:pt idx="64494">
                  <c:v>-32</c:v>
                </c:pt>
                <c:pt idx="64495">
                  <c:v>1.125</c:v>
                </c:pt>
                <c:pt idx="64496">
                  <c:v>18</c:v>
                </c:pt>
                <c:pt idx="64497">
                  <c:v>49.7777777777777</c:v>
                </c:pt>
                <c:pt idx="64498">
                  <c:v>46.625</c:v>
                </c:pt>
                <c:pt idx="64499">
                  <c:v>34.8888888888888</c:v>
                </c:pt>
                <c:pt idx="64500">
                  <c:v>54.8888888888888</c:v>
                </c:pt>
                <c:pt idx="64501">
                  <c:v>43.25</c:v>
                </c:pt>
                <c:pt idx="64502">
                  <c:v>35.6666666666666</c:v>
                </c:pt>
                <c:pt idx="64503">
                  <c:v>-2.5</c:v>
                </c:pt>
                <c:pt idx="64504">
                  <c:v>3.9624413145539901</c:v>
                </c:pt>
                <c:pt idx="64505">
                  <c:v>1.9340659340659301</c:v>
                </c:pt>
                <c:pt idx="64506">
                  <c:v>6.6190476190476097</c:v>
                </c:pt>
                <c:pt idx="64507">
                  <c:v>8.1449275362318794</c:v>
                </c:pt>
                <c:pt idx="64508">
                  <c:v>3.9521531100478402</c:v>
                </c:pt>
                <c:pt idx="64509">
                  <c:v>8.4402985074626802</c:v>
                </c:pt>
                <c:pt idx="64510">
                  <c:v>0.892405063291139</c:v>
                </c:pt>
                <c:pt idx="64511">
                  <c:v>3.4356435643564298</c:v>
                </c:pt>
                <c:pt idx="64512">
                  <c:v>4.11489361702127</c:v>
                </c:pt>
                <c:pt idx="64513">
                  <c:v>5.7164179104477597</c:v>
                </c:pt>
                <c:pt idx="64514">
                  <c:v>-1.6598984771573599</c:v>
                </c:pt>
                <c:pt idx="64515">
                  <c:v>14.4709302325581</c:v>
                </c:pt>
                <c:pt idx="64516">
                  <c:v>-0.81818181818181801</c:v>
                </c:pt>
                <c:pt idx="64517">
                  <c:v>-10.1666666666666</c:v>
                </c:pt>
                <c:pt idx="64518">
                  <c:v>8.625</c:v>
                </c:pt>
                <c:pt idx="64519">
                  <c:v>-0.16666666666666599</c:v>
                </c:pt>
                <c:pt idx="64520">
                  <c:v>-9.75</c:v>
                </c:pt>
                <c:pt idx="64521">
                  <c:v>2.2000000000000002</c:v>
                </c:pt>
                <c:pt idx="64522">
                  <c:v>31.789473684210499</c:v>
                </c:pt>
                <c:pt idx="64523">
                  <c:v>5.625</c:v>
                </c:pt>
                <c:pt idx="64524">
                  <c:v>-8.8000000000000007</c:v>
                </c:pt>
                <c:pt idx="64525">
                  <c:v>-11.5714285714285</c:v>
                </c:pt>
                <c:pt idx="64526">
                  <c:v>-8.2222222222222197</c:v>
                </c:pt>
                <c:pt idx="64527">
                  <c:v>-0.217235188509874</c:v>
                </c:pt>
                <c:pt idx="64528">
                  <c:v>-0.81006647673314303</c:v>
                </c:pt>
                <c:pt idx="64529">
                  <c:v>-1.52511415525114</c:v>
                </c:pt>
                <c:pt idx="64530">
                  <c:v>-4.62519809825673</c:v>
                </c:pt>
                <c:pt idx="64531">
                  <c:v>-3.5754495699765401</c:v>
                </c:pt>
                <c:pt idx="64532">
                  <c:v>0.35250463821892303</c:v>
                </c:pt>
                <c:pt idx="64533">
                  <c:v>1.7773775216138299</c:v>
                </c:pt>
                <c:pt idx="64534">
                  <c:v>-2.7434725848563901</c:v>
                </c:pt>
                <c:pt idx="64535">
                  <c:v>-2.6794692737430101</c:v>
                </c:pt>
                <c:pt idx="64536">
                  <c:v>-3.4547677261613599</c:v>
                </c:pt>
                <c:pt idx="64537">
                  <c:v>-3.55458515283842</c:v>
                </c:pt>
                <c:pt idx="64538">
                  <c:v>1.99837133550488</c:v>
                </c:pt>
                <c:pt idx="64539">
                  <c:v>6.7195121951219496</c:v>
                </c:pt>
                <c:pt idx="64540">
                  <c:v>1.8980582524271801</c:v>
                </c:pt>
                <c:pt idx="64541">
                  <c:v>9.9307909604519704</c:v>
                </c:pt>
                <c:pt idx="64542">
                  <c:v>6.3828828828828801</c:v>
                </c:pt>
                <c:pt idx="64543">
                  <c:v>5.6515373352855001</c:v>
                </c:pt>
                <c:pt idx="64544">
                  <c:v>4.9146067415730297</c:v>
                </c:pt>
                <c:pt idx="64545">
                  <c:v>7.9708860759493598</c:v>
                </c:pt>
                <c:pt idx="64546">
                  <c:v>3.37454981992797</c:v>
                </c:pt>
                <c:pt idx="64547">
                  <c:v>2.9090909090908998</c:v>
                </c:pt>
                <c:pt idx="64548">
                  <c:v>1.90816326530612</c:v>
                </c:pt>
                <c:pt idx="64549">
                  <c:v>-2.4720720720720699</c:v>
                </c:pt>
                <c:pt idx="64550">
                  <c:v>2.02507374631268</c:v>
                </c:pt>
                <c:pt idx="64551">
                  <c:v>-3.9310344827586201</c:v>
                </c:pt>
                <c:pt idx="64552">
                  <c:v>12.3846153846153</c:v>
                </c:pt>
                <c:pt idx="64553">
                  <c:v>6.7633587786259497</c:v>
                </c:pt>
                <c:pt idx="64554">
                  <c:v>-11.9166666666666</c:v>
                </c:pt>
                <c:pt idx="64555">
                  <c:v>-0.67741935483870896</c:v>
                </c:pt>
                <c:pt idx="64556">
                  <c:v>3.87179487179487</c:v>
                </c:pt>
                <c:pt idx="64557">
                  <c:v>13.2076923076923</c:v>
                </c:pt>
                <c:pt idx="64558">
                  <c:v>4.6614173228346401</c:v>
                </c:pt>
                <c:pt idx="64559">
                  <c:v>0.162162162162162</c:v>
                </c:pt>
                <c:pt idx="64560">
                  <c:v>-7.375</c:v>
                </c:pt>
                <c:pt idx="64561">
                  <c:v>2.7</c:v>
                </c:pt>
                <c:pt idx="64562">
                  <c:v>-0.97435897435897401</c:v>
                </c:pt>
                <c:pt idx="64563">
                  <c:v>6.7846153846153801</c:v>
                </c:pt>
                <c:pt idx="64564">
                  <c:v>5.5588235294117601</c:v>
                </c:pt>
                <c:pt idx="64565">
                  <c:v>4.5568181818181799</c:v>
                </c:pt>
                <c:pt idx="64566">
                  <c:v>-6.4545454545454497</c:v>
                </c:pt>
                <c:pt idx="64567">
                  <c:v>-0.86956521739130399</c:v>
                </c:pt>
                <c:pt idx="64568">
                  <c:v>7.7</c:v>
                </c:pt>
                <c:pt idx="64569">
                  <c:v>6.7338709677419297</c:v>
                </c:pt>
                <c:pt idx="64570">
                  <c:v>8.7480314960629908</c:v>
                </c:pt>
                <c:pt idx="64571">
                  <c:v>3.4069767441860401</c:v>
                </c:pt>
                <c:pt idx="64572">
                  <c:v>-4.8783783783783701</c:v>
                </c:pt>
                <c:pt idx="64573">
                  <c:v>-1.8352941176470501</c:v>
                </c:pt>
                <c:pt idx="64574">
                  <c:v>11.7281553398058</c:v>
                </c:pt>
                <c:pt idx="64575">
                  <c:v>3.13540245566166</c:v>
                </c:pt>
                <c:pt idx="64576">
                  <c:v>2.2899034892353298</c:v>
                </c:pt>
                <c:pt idx="64577">
                  <c:v>4.77904328018223</c:v>
                </c:pt>
                <c:pt idx="64578">
                  <c:v>3.5050736497544999</c:v>
                </c:pt>
                <c:pt idx="64579">
                  <c:v>2.3631746031745999</c:v>
                </c:pt>
                <c:pt idx="64580">
                  <c:v>5.9639824304538802</c:v>
                </c:pt>
                <c:pt idx="64581">
                  <c:v>7.4947368421052598</c:v>
                </c:pt>
                <c:pt idx="64582">
                  <c:v>4.7680773075641403</c:v>
                </c:pt>
                <c:pt idx="64583">
                  <c:v>1.47492720802329</c:v>
                </c:pt>
                <c:pt idx="64584">
                  <c:v>1.9419380149078</c:v>
                </c:pt>
                <c:pt idx="64585">
                  <c:v>1.71323799046571</c:v>
                </c:pt>
                <c:pt idx="64586">
                  <c:v>9.5686413621851703</c:v>
                </c:pt>
                <c:pt idx="64587">
                  <c:v>6.4701240135287401</c:v>
                </c:pt>
                <c:pt idx="64588">
                  <c:v>4.8433121019108203</c:v>
                </c:pt>
                <c:pt idx="64589">
                  <c:v>8.8885135135135105</c:v>
                </c:pt>
                <c:pt idx="64590">
                  <c:v>5.6002160994057197</c:v>
                </c:pt>
                <c:pt idx="64591">
                  <c:v>5.7854855923158999</c:v>
                </c:pt>
                <c:pt idx="64592">
                  <c:v>6.3395973154362402</c:v>
                </c:pt>
                <c:pt idx="64593">
                  <c:v>8.4533851276359595</c:v>
                </c:pt>
                <c:pt idx="64594">
                  <c:v>8.8808388941849294</c:v>
                </c:pt>
                <c:pt idx="64595">
                  <c:v>3.2975536694957501</c:v>
                </c:pt>
                <c:pt idx="64596">
                  <c:v>2.9631057268722398</c:v>
                </c:pt>
                <c:pt idx="64597">
                  <c:v>4.2706473214285703</c:v>
                </c:pt>
                <c:pt idx="64598">
                  <c:v>12.191809227579</c:v>
                </c:pt>
                <c:pt idx="64599">
                  <c:v>1.11290322580645</c:v>
                </c:pt>
                <c:pt idx="64600">
                  <c:v>19.470588235294102</c:v>
                </c:pt>
                <c:pt idx="64601">
                  <c:v>7.5806451612903203</c:v>
                </c:pt>
                <c:pt idx="64602">
                  <c:v>0.63333333333333297</c:v>
                </c:pt>
                <c:pt idx="64603">
                  <c:v>-8.0645161290322495E-2</c:v>
                </c:pt>
                <c:pt idx="64604">
                  <c:v>-1.93333333333333</c:v>
                </c:pt>
                <c:pt idx="64605">
                  <c:v>2.6774193548387002</c:v>
                </c:pt>
                <c:pt idx="64606">
                  <c:v>15.4430379746835</c:v>
                </c:pt>
                <c:pt idx="64607">
                  <c:v>6.43333333333333</c:v>
                </c:pt>
                <c:pt idx="64608">
                  <c:v>2.7096774193548301</c:v>
                </c:pt>
                <c:pt idx="64609">
                  <c:v>-0.36666666666666597</c:v>
                </c:pt>
                <c:pt idx="64610">
                  <c:v>1.95698924731182</c:v>
                </c:pt>
                <c:pt idx="64611">
                  <c:v>-1.47169811320754</c:v>
                </c:pt>
                <c:pt idx="64612">
                  <c:v>-6.5170068027210801</c:v>
                </c:pt>
                <c:pt idx="64613">
                  <c:v>-0.43065693430656898</c:v>
                </c:pt>
                <c:pt idx="64614">
                  <c:v>-2.0588235294117601</c:v>
                </c:pt>
                <c:pt idx="64615">
                  <c:v>-2.5308219178082099</c:v>
                </c:pt>
                <c:pt idx="64616">
                  <c:v>3.1988304093567201</c:v>
                </c:pt>
                <c:pt idx="64617">
                  <c:v>1.85382059800664</c:v>
                </c:pt>
                <c:pt idx="64618">
                  <c:v>1.31446540880503</c:v>
                </c:pt>
                <c:pt idx="64619">
                  <c:v>2.58536585365853</c:v>
                </c:pt>
                <c:pt idx="64620">
                  <c:v>-4.5504587155963296</c:v>
                </c:pt>
                <c:pt idx="64621">
                  <c:v>-6.6821705426356504</c:v>
                </c:pt>
                <c:pt idx="64622">
                  <c:v>2.2950819672131102</c:v>
                </c:pt>
                <c:pt idx="64623">
                  <c:v>-3</c:v>
                </c:pt>
                <c:pt idx="64624">
                  <c:v>-6.5142857142857098</c:v>
                </c:pt>
                <c:pt idx="64625">
                  <c:v>3</c:v>
                </c:pt>
                <c:pt idx="64626">
                  <c:v>-4.7096774193548301</c:v>
                </c:pt>
                <c:pt idx="64627">
                  <c:v>-7.86666666666666</c:v>
                </c:pt>
                <c:pt idx="64628">
                  <c:v>-2.39393939393939</c:v>
                </c:pt>
                <c:pt idx="64629">
                  <c:v>8.1153846153846096</c:v>
                </c:pt>
                <c:pt idx="64630">
                  <c:v>-2.76</c:v>
                </c:pt>
                <c:pt idx="64631">
                  <c:v>-3.1886792452830099</c:v>
                </c:pt>
                <c:pt idx="64632">
                  <c:v>-0.38235294117647001</c:v>
                </c:pt>
                <c:pt idx="64633">
                  <c:v>-10.4193548387096</c:v>
                </c:pt>
                <c:pt idx="64634">
                  <c:v>-3.9666666666666601</c:v>
                </c:pt>
                <c:pt idx="64635">
                  <c:v>-0.27160493827160398</c:v>
                </c:pt>
                <c:pt idx="64636">
                  <c:v>-0.27568493150684897</c:v>
                </c:pt>
                <c:pt idx="64637">
                  <c:v>-1.9355432780847099</c:v>
                </c:pt>
                <c:pt idx="64638">
                  <c:v>3.5723793677204601</c:v>
                </c:pt>
                <c:pt idx="64639">
                  <c:v>1.02061855670103</c:v>
                </c:pt>
                <c:pt idx="64640">
                  <c:v>1.48347826086956</c:v>
                </c:pt>
                <c:pt idx="64641">
                  <c:v>3.5566037735849001</c:v>
                </c:pt>
                <c:pt idx="64642">
                  <c:v>4.1340206185566997</c:v>
                </c:pt>
                <c:pt idx="64643">
                  <c:v>2.6157804459691198</c:v>
                </c:pt>
                <c:pt idx="64644">
                  <c:v>1.4</c:v>
                </c:pt>
                <c:pt idx="64645">
                  <c:v>0.120240480961923</c:v>
                </c:pt>
                <c:pt idx="64646">
                  <c:v>-3.7711538461538399</c:v>
                </c:pt>
                <c:pt idx="64647">
                  <c:v>2.6465028355387501</c:v>
                </c:pt>
                <c:pt idx="64648">
                  <c:v>0.65384615384615297</c:v>
                </c:pt>
                <c:pt idx="64649">
                  <c:v>0.214285714285714</c:v>
                </c:pt>
                <c:pt idx="64650">
                  <c:v>-5.875</c:v>
                </c:pt>
                <c:pt idx="64651">
                  <c:v>1.76603773584905</c:v>
                </c:pt>
                <c:pt idx="64652">
                  <c:v>-3.70428015564202</c:v>
                </c:pt>
                <c:pt idx="64653">
                  <c:v>-1.6025641025641E-2</c:v>
                </c:pt>
                <c:pt idx="64654">
                  <c:v>9.2137096774193505</c:v>
                </c:pt>
                <c:pt idx="64655">
                  <c:v>7.4716981132075402</c:v>
                </c:pt>
                <c:pt idx="64656">
                  <c:v>9.7298969072164905</c:v>
                </c:pt>
                <c:pt idx="64657">
                  <c:v>11.1586956521739</c:v>
                </c:pt>
                <c:pt idx="64658">
                  <c:v>9.1886363636363608</c:v>
                </c:pt>
                <c:pt idx="64659">
                  <c:v>1.2678571428571399</c:v>
                </c:pt>
                <c:pt idx="64660">
                  <c:v>-2.8804780876493998</c:v>
                </c:pt>
                <c:pt idx="64661">
                  <c:v>-7.9812206572769898E-2</c:v>
                </c:pt>
                <c:pt idx="64662">
                  <c:v>12.9787234042553</c:v>
                </c:pt>
                <c:pt idx="64663">
                  <c:v>0.14136125654450199</c:v>
                </c:pt>
                <c:pt idx="64664">
                  <c:v>4.4513274336283102</c:v>
                </c:pt>
                <c:pt idx="64665">
                  <c:v>3.8559999999999999</c:v>
                </c:pt>
                <c:pt idx="64666">
                  <c:v>3.0290237467018399</c:v>
                </c:pt>
                <c:pt idx="64667">
                  <c:v>3.6028037383177498</c:v>
                </c:pt>
                <c:pt idx="64668">
                  <c:v>5.3253493013971998</c:v>
                </c:pt>
                <c:pt idx="64669">
                  <c:v>1.93081761006289</c:v>
                </c:pt>
                <c:pt idx="64670">
                  <c:v>1.7574370709382101</c:v>
                </c:pt>
                <c:pt idx="64671">
                  <c:v>-1.22085889570552</c:v>
                </c:pt>
                <c:pt idx="64672">
                  <c:v>1.3026706231453999</c:v>
                </c:pt>
                <c:pt idx="64673">
                  <c:v>-0.28205128205128199</c:v>
                </c:pt>
                <c:pt idx="64674">
                  <c:v>7.5078864353312298</c:v>
                </c:pt>
                <c:pt idx="64675">
                  <c:v>2.4220349187236598</c:v>
                </c:pt>
                <c:pt idx="64676">
                  <c:v>0.40684410646387797</c:v>
                </c:pt>
                <c:pt idx="64677">
                  <c:v>0.42238267148014402</c:v>
                </c:pt>
                <c:pt idx="64678">
                  <c:v>-1.27557755775577</c:v>
                </c:pt>
                <c:pt idx="64679">
                  <c:v>-1.7758438818565401</c:v>
                </c:pt>
                <c:pt idx="64680">
                  <c:v>-0.91845293569431496</c:v>
                </c:pt>
                <c:pt idx="64681">
                  <c:v>3.5323660714285698</c:v>
                </c:pt>
                <c:pt idx="64682">
                  <c:v>1.8393595041322299</c:v>
                </c:pt>
                <c:pt idx="64683">
                  <c:v>-0.92335577421025306</c:v>
                </c:pt>
                <c:pt idx="64684">
                  <c:v>-0.77669902912621303</c:v>
                </c:pt>
                <c:pt idx="64685">
                  <c:v>-1.6668625146886</c:v>
                </c:pt>
                <c:pt idx="64686">
                  <c:v>4.23317865429234</c:v>
                </c:pt>
                <c:pt idx="64687">
                  <c:v>2.1223832528180302</c:v>
                </c:pt>
                <c:pt idx="64688">
                  <c:v>1.6170212765957399</c:v>
                </c:pt>
                <c:pt idx="64689">
                  <c:v>2.9755700325732901</c:v>
                </c:pt>
                <c:pt idx="64690">
                  <c:v>3.4465195246179898</c:v>
                </c:pt>
                <c:pt idx="64691">
                  <c:v>2.2043189368770699</c:v>
                </c:pt>
                <c:pt idx="64692">
                  <c:v>2.33383458646616</c:v>
                </c:pt>
                <c:pt idx="64693">
                  <c:v>4.9555160142348704</c:v>
                </c:pt>
                <c:pt idx="64694">
                  <c:v>3.5881410256410202</c:v>
                </c:pt>
                <c:pt idx="64695">
                  <c:v>1.4838709677419299</c:v>
                </c:pt>
                <c:pt idx="64696">
                  <c:v>-1.81684981684981</c:v>
                </c:pt>
                <c:pt idx="64697">
                  <c:v>0.51136363636363602</c:v>
                </c:pt>
                <c:pt idx="64698">
                  <c:v>7.0935582822085799</c:v>
                </c:pt>
                <c:pt idx="64699">
                  <c:v>-3.1588447653429599</c:v>
                </c:pt>
                <c:pt idx="64700">
                  <c:v>2.23320158102766</c:v>
                </c:pt>
                <c:pt idx="64701">
                  <c:v>1.84962406015037</c:v>
                </c:pt>
                <c:pt idx="64702">
                  <c:v>-1.6503759398496201</c:v>
                </c:pt>
                <c:pt idx="64703">
                  <c:v>-1.2077922077922001</c:v>
                </c:pt>
                <c:pt idx="64704">
                  <c:v>5.5770609318996396</c:v>
                </c:pt>
                <c:pt idx="64705">
                  <c:v>0.13142857142857101</c:v>
                </c:pt>
                <c:pt idx="64706">
                  <c:v>4</c:v>
                </c:pt>
                <c:pt idx="64707">
                  <c:v>0.76388888888888795</c:v>
                </c:pt>
                <c:pt idx="64708">
                  <c:v>-2.72435897435897</c:v>
                </c:pt>
                <c:pt idx="64709">
                  <c:v>0.48275862068965503</c:v>
                </c:pt>
                <c:pt idx="64710">
                  <c:v>3.1111111111111098</c:v>
                </c:pt>
                <c:pt idx="64711">
                  <c:v>10.8846153846153</c:v>
                </c:pt>
                <c:pt idx="64712">
                  <c:v>13.2111436950146</c:v>
                </c:pt>
                <c:pt idx="64713">
                  <c:v>13.7222582738481</c:v>
                </c:pt>
                <c:pt idx="64714">
                  <c:v>8.6885364095169404</c:v>
                </c:pt>
                <c:pt idx="64715">
                  <c:v>12.6599277978339</c:v>
                </c:pt>
                <c:pt idx="64716">
                  <c:v>13.056019070321801</c:v>
                </c:pt>
                <c:pt idx="64717">
                  <c:v>14.2419470293486</c:v>
                </c:pt>
                <c:pt idx="64718">
                  <c:v>19.090796019900498</c:v>
                </c:pt>
                <c:pt idx="64719">
                  <c:v>7.6305021698697999</c:v>
                </c:pt>
                <c:pt idx="64720">
                  <c:v>10.8473895582329</c:v>
                </c:pt>
                <c:pt idx="64721">
                  <c:v>7.3212121212121204</c:v>
                </c:pt>
                <c:pt idx="64722">
                  <c:v>16.4115523465703</c:v>
                </c:pt>
                <c:pt idx="64723">
                  <c:v>-0.63456790123456697</c:v>
                </c:pt>
                <c:pt idx="64724">
                  <c:v>1.2648648648648599</c:v>
                </c:pt>
                <c:pt idx="64725">
                  <c:v>3.5659340659340599</c:v>
                </c:pt>
                <c:pt idx="64726">
                  <c:v>3.9326599326599299</c:v>
                </c:pt>
                <c:pt idx="64727">
                  <c:v>-0.54385964912280704</c:v>
                </c:pt>
                <c:pt idx="64728">
                  <c:v>2.57178841309823</c:v>
                </c:pt>
                <c:pt idx="64729">
                  <c:v>2.94849785407725</c:v>
                </c:pt>
                <c:pt idx="64730">
                  <c:v>4.1989528795811504</c:v>
                </c:pt>
                <c:pt idx="64731">
                  <c:v>-0.143426294820717</c:v>
                </c:pt>
                <c:pt idx="64732">
                  <c:v>1.64825581395348</c:v>
                </c:pt>
                <c:pt idx="64733">
                  <c:v>-1.98162729658792</c:v>
                </c:pt>
                <c:pt idx="64734">
                  <c:v>4.3964194373401497</c:v>
                </c:pt>
                <c:pt idx="64735">
                  <c:v>-2.2879256965944199</c:v>
                </c:pt>
                <c:pt idx="64736">
                  <c:v>-2.3537414965986301</c:v>
                </c:pt>
                <c:pt idx="64737">
                  <c:v>-1.9166666666666601</c:v>
                </c:pt>
                <c:pt idx="64738">
                  <c:v>-2.89036805011746</c:v>
                </c:pt>
                <c:pt idx="64739">
                  <c:v>-4.0679536679536596</c:v>
                </c:pt>
                <c:pt idx="64740">
                  <c:v>-1.8279009126466701</c:v>
                </c:pt>
                <c:pt idx="64741">
                  <c:v>0.18506224066390001</c:v>
                </c:pt>
                <c:pt idx="64742">
                  <c:v>-2.1201413427561801E-2</c:v>
                </c:pt>
                <c:pt idx="64743">
                  <c:v>-2.12999322951929</c:v>
                </c:pt>
                <c:pt idx="64744">
                  <c:v>-3.24659863945578</c:v>
                </c:pt>
                <c:pt idx="64745">
                  <c:v>-3.0008285004142499</c:v>
                </c:pt>
                <c:pt idx="64746">
                  <c:v>4.4150504266873503</c:v>
                </c:pt>
                <c:pt idx="64747">
                  <c:v>7.35465587044534</c:v>
                </c:pt>
                <c:pt idx="64748">
                  <c:v>6.0640569395017696</c:v>
                </c:pt>
                <c:pt idx="64749">
                  <c:v>11.799709724237999</c:v>
                </c:pt>
                <c:pt idx="64750">
                  <c:v>7.5961538461538396</c:v>
                </c:pt>
                <c:pt idx="64751">
                  <c:v>7.6203032300593199</c:v>
                </c:pt>
                <c:pt idx="64752">
                  <c:v>14.5572792362768</c:v>
                </c:pt>
                <c:pt idx="64753">
                  <c:v>10.6738805970149</c:v>
                </c:pt>
                <c:pt idx="64754">
                  <c:v>12.3022095509622</c:v>
                </c:pt>
                <c:pt idx="64755">
                  <c:v>7.0888888888888797</c:v>
                </c:pt>
                <c:pt idx="64756">
                  <c:v>4.1687170474516604</c:v>
                </c:pt>
                <c:pt idx="64757">
                  <c:v>5.3761863675582298</c:v>
                </c:pt>
                <c:pt idx="64758">
                  <c:v>9.8775684931506795</c:v>
                </c:pt>
                <c:pt idx="64759">
                  <c:v>7.5416666666666599</c:v>
                </c:pt>
                <c:pt idx="64760">
                  <c:v>29.636363636363601</c:v>
                </c:pt>
                <c:pt idx="64761">
                  <c:v>10.4406779661016</c:v>
                </c:pt>
                <c:pt idx="64762">
                  <c:v>0.63333333333333297</c:v>
                </c:pt>
                <c:pt idx="64763">
                  <c:v>-13</c:v>
                </c:pt>
                <c:pt idx="64764">
                  <c:v>-26.818181818181799</c:v>
                </c:pt>
                <c:pt idx="64765">
                  <c:v>-6.3793103448275801</c:v>
                </c:pt>
                <c:pt idx="64766">
                  <c:v>-16.6666666666666</c:v>
                </c:pt>
                <c:pt idx="64767">
                  <c:v>-14</c:v>
                </c:pt>
                <c:pt idx="64768">
                  <c:v>-1.7987421383647799</c:v>
                </c:pt>
                <c:pt idx="64769">
                  <c:v>3.7704918032786798</c:v>
                </c:pt>
                <c:pt idx="64770">
                  <c:v>0.46308724832214698</c:v>
                </c:pt>
                <c:pt idx="64771">
                  <c:v>-7.4715025906735697</c:v>
                </c:pt>
                <c:pt idx="64772">
                  <c:v>0.83984375</c:v>
                </c:pt>
                <c:pt idx="64773">
                  <c:v>10.468227424749101</c:v>
                </c:pt>
                <c:pt idx="64774">
                  <c:v>5.8461538461538396</c:v>
                </c:pt>
                <c:pt idx="64775">
                  <c:v>-1.15811965811965</c:v>
                </c:pt>
                <c:pt idx="64776">
                  <c:v>1.1789473684210501</c:v>
                </c:pt>
                <c:pt idx="64777">
                  <c:v>5.7460317460317398</c:v>
                </c:pt>
                <c:pt idx="64778">
                  <c:v>-1.8879999999999999</c:v>
                </c:pt>
                <c:pt idx="64779">
                  <c:v>9.3658536585365795</c:v>
                </c:pt>
                <c:pt idx="64780">
                  <c:v>5.88043478260869</c:v>
                </c:pt>
                <c:pt idx="64781">
                  <c:v>6.4170212765957402</c:v>
                </c:pt>
                <c:pt idx="64782">
                  <c:v>11.422680412371101</c:v>
                </c:pt>
                <c:pt idx="64783">
                  <c:v>-2.71649484536082</c:v>
                </c:pt>
                <c:pt idx="64784">
                  <c:v>3.1842105263157801</c:v>
                </c:pt>
                <c:pt idx="64785">
                  <c:v>5.3509615384615303</c:v>
                </c:pt>
                <c:pt idx="64786">
                  <c:v>9.5126050420167996</c:v>
                </c:pt>
                <c:pt idx="64787">
                  <c:v>12.843243243243201</c:v>
                </c:pt>
                <c:pt idx="64788">
                  <c:v>0.77814569536423805</c:v>
                </c:pt>
                <c:pt idx="64789">
                  <c:v>2.0121951219512102</c:v>
                </c:pt>
                <c:pt idx="64790">
                  <c:v>3.6521739130434701</c:v>
                </c:pt>
                <c:pt idx="64791">
                  <c:v>5.1129568106312204</c:v>
                </c:pt>
                <c:pt idx="64792">
                  <c:v>10.8888888888888</c:v>
                </c:pt>
                <c:pt idx="64793">
                  <c:v>12.772727272727201</c:v>
                </c:pt>
                <c:pt idx="64794">
                  <c:v>5.7307692307692299</c:v>
                </c:pt>
                <c:pt idx="64795">
                  <c:v>12.714285714285699</c:v>
                </c:pt>
                <c:pt idx="64796">
                  <c:v>4.6451612903225801</c:v>
                </c:pt>
                <c:pt idx="64797">
                  <c:v>9.2833333333333297</c:v>
                </c:pt>
                <c:pt idx="64798">
                  <c:v>21.836065573770401</c:v>
                </c:pt>
                <c:pt idx="64799">
                  <c:v>24.145161290322498</c:v>
                </c:pt>
                <c:pt idx="64800">
                  <c:v>19</c:v>
                </c:pt>
                <c:pt idx="64801">
                  <c:v>6.4516129032257998</c:v>
                </c:pt>
                <c:pt idx="64802">
                  <c:v>13.3</c:v>
                </c:pt>
                <c:pt idx="64803">
                  <c:v>12.6521739130434</c:v>
                </c:pt>
                <c:pt idx="64804">
                  <c:v>34.8333333333333</c:v>
                </c:pt>
                <c:pt idx="64805">
                  <c:v>19.071428571428498</c:v>
                </c:pt>
                <c:pt idx="64806">
                  <c:v>-11.6279069767441</c:v>
                </c:pt>
                <c:pt idx="64807">
                  <c:v>-11.9056603773584</c:v>
                </c:pt>
                <c:pt idx="64808">
                  <c:v>-15.2549019607843</c:v>
                </c:pt>
                <c:pt idx="64809">
                  <c:v>1.15094339622641</c:v>
                </c:pt>
                <c:pt idx="64810">
                  <c:v>84</c:v>
                </c:pt>
                <c:pt idx="64811">
                  <c:v>15.970189701897</c:v>
                </c:pt>
                <c:pt idx="64812">
                  <c:v>11.9942028985507</c:v>
                </c:pt>
                <c:pt idx="64813">
                  <c:v>8.9947506561679695</c:v>
                </c:pt>
                <c:pt idx="64814">
                  <c:v>10.0356294536817</c:v>
                </c:pt>
                <c:pt idx="64815">
                  <c:v>14.92</c:v>
                </c:pt>
                <c:pt idx="64816">
                  <c:v>16.8520710059171</c:v>
                </c:pt>
                <c:pt idx="64817">
                  <c:v>14.272300469483501</c:v>
                </c:pt>
                <c:pt idx="64818">
                  <c:v>7.2086330935251697</c:v>
                </c:pt>
                <c:pt idx="64819">
                  <c:v>2.5874999999999999</c:v>
                </c:pt>
                <c:pt idx="64820">
                  <c:v>8.3587223587223498</c:v>
                </c:pt>
                <c:pt idx="64821">
                  <c:v>3.5525727069351198</c:v>
                </c:pt>
                <c:pt idx="64822">
                  <c:v>18.728571428571399</c:v>
                </c:pt>
                <c:pt idx="64823">
                  <c:v>16.5</c:v>
                </c:pt>
                <c:pt idx="64824">
                  <c:v>-8.75</c:v>
                </c:pt>
                <c:pt idx="64825">
                  <c:v>25.7777777777777</c:v>
                </c:pt>
                <c:pt idx="64826">
                  <c:v>-4.7777777777777697</c:v>
                </c:pt>
                <c:pt idx="64827">
                  <c:v>29.636363636363601</c:v>
                </c:pt>
                <c:pt idx="64828">
                  <c:v>15.0833333333333</c:v>
                </c:pt>
                <c:pt idx="64829">
                  <c:v>40.428571428571402</c:v>
                </c:pt>
                <c:pt idx="64830">
                  <c:v>14.3333333333333</c:v>
                </c:pt>
                <c:pt idx="64831">
                  <c:v>3.1111111111111098</c:v>
                </c:pt>
                <c:pt idx="64832">
                  <c:v>-5.5</c:v>
                </c:pt>
                <c:pt idx="64833">
                  <c:v>3.55555555555555</c:v>
                </c:pt>
                <c:pt idx="64834">
                  <c:v>-2.2222222222222201</c:v>
                </c:pt>
                <c:pt idx="64835">
                  <c:v>7.6666666666666599</c:v>
                </c:pt>
                <c:pt idx="64836">
                  <c:v>-4.375</c:v>
                </c:pt>
                <c:pt idx="64837">
                  <c:v>26.5833333333333</c:v>
                </c:pt>
                <c:pt idx="64838">
                  <c:v>-10.909090909090899</c:v>
                </c:pt>
                <c:pt idx="64839">
                  <c:v>10.6</c:v>
                </c:pt>
                <c:pt idx="64840">
                  <c:v>-0.57142857142857095</c:v>
                </c:pt>
                <c:pt idx="64841">
                  <c:v>11.076923076923</c:v>
                </c:pt>
                <c:pt idx="64842">
                  <c:v>5.5</c:v>
                </c:pt>
                <c:pt idx="64843">
                  <c:v>1.375</c:v>
                </c:pt>
                <c:pt idx="64844">
                  <c:v>23.75</c:v>
                </c:pt>
                <c:pt idx="64845">
                  <c:v>11</c:v>
                </c:pt>
                <c:pt idx="64846">
                  <c:v>-1.4166666666666601</c:v>
                </c:pt>
                <c:pt idx="64847">
                  <c:v>3.0730797912005898</c:v>
                </c:pt>
                <c:pt idx="64848">
                  <c:v>2.4979625101874401</c:v>
                </c:pt>
                <c:pt idx="64849">
                  <c:v>6.7566765578635</c:v>
                </c:pt>
                <c:pt idx="64850">
                  <c:v>1.8205521472392601</c:v>
                </c:pt>
                <c:pt idx="64851">
                  <c:v>2.2400000000000002</c:v>
                </c:pt>
                <c:pt idx="64852">
                  <c:v>1.2015449438202199</c:v>
                </c:pt>
                <c:pt idx="64853">
                  <c:v>7.83275862068965</c:v>
                </c:pt>
                <c:pt idx="64854">
                  <c:v>4.2362146050670599</c:v>
                </c:pt>
                <c:pt idx="64855">
                  <c:v>-0.53417015341701501</c:v>
                </c:pt>
                <c:pt idx="64856">
                  <c:v>-4.48422001803426</c:v>
                </c:pt>
                <c:pt idx="64857">
                  <c:v>-1.7564807541241101</c:v>
                </c:pt>
                <c:pt idx="64858">
                  <c:v>5.3538812785388101</c:v>
                </c:pt>
                <c:pt idx="64859">
                  <c:v>25.592105263157801</c:v>
                </c:pt>
                <c:pt idx="64860">
                  <c:v>2.7647058823529398</c:v>
                </c:pt>
                <c:pt idx="64861">
                  <c:v>8.375</c:v>
                </c:pt>
                <c:pt idx="64862">
                  <c:v>8.3176470588235301</c:v>
                </c:pt>
                <c:pt idx="64863">
                  <c:v>6.5058823529411702</c:v>
                </c:pt>
                <c:pt idx="64864">
                  <c:v>9.3125</c:v>
                </c:pt>
                <c:pt idx="64865">
                  <c:v>1.8928571428571399</c:v>
                </c:pt>
                <c:pt idx="64866">
                  <c:v>21.576923076922998</c:v>
                </c:pt>
                <c:pt idx="64867">
                  <c:v>-9.5416666666666607</c:v>
                </c:pt>
                <c:pt idx="64868">
                  <c:v>-1.02136752136752</c:v>
                </c:pt>
                <c:pt idx="64869">
                  <c:v>-0.66666666666666596</c:v>
                </c:pt>
                <c:pt idx="64870">
                  <c:v>-2.15330520393811</c:v>
                </c:pt>
                <c:pt idx="64871">
                  <c:v>-0.50777934936350699</c:v>
                </c:pt>
                <c:pt idx="64872">
                  <c:v>0.80749354005167895</c:v>
                </c:pt>
                <c:pt idx="64873">
                  <c:v>3.2480446927374298</c:v>
                </c:pt>
                <c:pt idx="64874">
                  <c:v>9.0625850340135994</c:v>
                </c:pt>
                <c:pt idx="64875">
                  <c:v>6.9857651245551597</c:v>
                </c:pt>
                <c:pt idx="64876">
                  <c:v>-1.28089887640449</c:v>
                </c:pt>
                <c:pt idx="64877">
                  <c:v>-0.80028735632183901</c:v>
                </c:pt>
                <c:pt idx="64878">
                  <c:v>-2.4191780821917801</c:v>
                </c:pt>
                <c:pt idx="64879">
                  <c:v>1.9816993464052199</c:v>
                </c:pt>
                <c:pt idx="64880">
                  <c:v>3.1674008810572598</c:v>
                </c:pt>
                <c:pt idx="64881">
                  <c:v>8.0198019801980198</c:v>
                </c:pt>
                <c:pt idx="64882">
                  <c:v>10.6682692307692</c:v>
                </c:pt>
                <c:pt idx="64883">
                  <c:v>3.1650485436893199</c:v>
                </c:pt>
                <c:pt idx="64884">
                  <c:v>10.0444444444444</c:v>
                </c:pt>
                <c:pt idx="64885">
                  <c:v>10.2916666666666</c:v>
                </c:pt>
                <c:pt idx="64886">
                  <c:v>13.072538860103601</c:v>
                </c:pt>
                <c:pt idx="64887">
                  <c:v>11.7289156626506</c:v>
                </c:pt>
                <c:pt idx="64888">
                  <c:v>-4.04663212435233</c:v>
                </c:pt>
                <c:pt idx="64889">
                  <c:v>0.293333333333333</c:v>
                </c:pt>
                <c:pt idx="64890">
                  <c:v>-2.32258064516129</c:v>
                </c:pt>
                <c:pt idx="64891">
                  <c:v>17.7542857142857</c:v>
                </c:pt>
                <c:pt idx="64892">
                  <c:v>2.4630071599045298</c:v>
                </c:pt>
                <c:pt idx="64893">
                  <c:v>2.2666666666666599</c:v>
                </c:pt>
                <c:pt idx="64894">
                  <c:v>-4.1215932914046096</c:v>
                </c:pt>
                <c:pt idx="64895">
                  <c:v>-3.44372294372294</c:v>
                </c:pt>
                <c:pt idx="64896">
                  <c:v>-2.3439363817097401</c:v>
                </c:pt>
                <c:pt idx="64897">
                  <c:v>-1.1029082774049199</c:v>
                </c:pt>
                <c:pt idx="64898">
                  <c:v>1.1119791666666601</c:v>
                </c:pt>
                <c:pt idx="64899">
                  <c:v>2.6634382566585901E-2</c:v>
                </c:pt>
                <c:pt idx="64900">
                  <c:v>-1.9710743801652799</c:v>
                </c:pt>
                <c:pt idx="64901">
                  <c:v>-0.68181818181818099</c:v>
                </c:pt>
                <c:pt idx="64902">
                  <c:v>-5.6682926829268201</c:v>
                </c:pt>
                <c:pt idx="64903">
                  <c:v>-0.211302211302211</c:v>
                </c:pt>
                <c:pt idx="64904">
                  <c:v>2.5</c:v>
                </c:pt>
                <c:pt idx="64905">
                  <c:v>-11.12</c:v>
                </c:pt>
                <c:pt idx="64906">
                  <c:v>-4.24</c:v>
                </c:pt>
                <c:pt idx="64907">
                  <c:v>-8.44</c:v>
                </c:pt>
                <c:pt idx="64908">
                  <c:v>-4.1481481481481399</c:v>
                </c:pt>
                <c:pt idx="64909">
                  <c:v>-11.3333333333333</c:v>
                </c:pt>
                <c:pt idx="64910">
                  <c:v>32</c:v>
                </c:pt>
                <c:pt idx="64911">
                  <c:v>4.0999999999999996</c:v>
                </c:pt>
                <c:pt idx="64912">
                  <c:v>0.85714285714285698</c:v>
                </c:pt>
                <c:pt idx="64913">
                  <c:v>1.6</c:v>
                </c:pt>
                <c:pt idx="64914">
                  <c:v>9.2222222222222197</c:v>
                </c:pt>
                <c:pt idx="64915">
                  <c:v>-2.3076923076922999</c:v>
                </c:pt>
                <c:pt idx="64916">
                  <c:v>-6</c:v>
                </c:pt>
                <c:pt idx="64917">
                  <c:v>-5.5185185185185102</c:v>
                </c:pt>
                <c:pt idx="64918">
                  <c:v>-6</c:v>
                </c:pt>
                <c:pt idx="64919">
                  <c:v>5.6027397260273899</c:v>
                </c:pt>
                <c:pt idx="64920">
                  <c:v>0.75</c:v>
                </c:pt>
                <c:pt idx="64921">
                  <c:v>18.938271604938201</c:v>
                </c:pt>
                <c:pt idx="64922">
                  <c:v>-5.3720930232558102</c:v>
                </c:pt>
                <c:pt idx="64923">
                  <c:v>5.5161290322580596</c:v>
                </c:pt>
                <c:pt idx="64924">
                  <c:v>4.8542857142857097</c:v>
                </c:pt>
                <c:pt idx="64925">
                  <c:v>-0.62253521126760503</c:v>
                </c:pt>
                <c:pt idx="64926">
                  <c:v>-2.4939393939393901</c:v>
                </c:pt>
                <c:pt idx="64927">
                  <c:v>-5.0157232704402501</c:v>
                </c:pt>
                <c:pt idx="64928">
                  <c:v>-0.40338164251207698</c:v>
                </c:pt>
                <c:pt idx="64929">
                  <c:v>2.7610837438423599</c:v>
                </c:pt>
                <c:pt idx="64930">
                  <c:v>2.6597510373443898</c:v>
                </c:pt>
                <c:pt idx="64931">
                  <c:v>-1.1189358372456899</c:v>
                </c:pt>
                <c:pt idx="64932">
                  <c:v>-4.3702970297029697</c:v>
                </c:pt>
                <c:pt idx="64933">
                  <c:v>-4.8262243285939901</c:v>
                </c:pt>
                <c:pt idx="64934">
                  <c:v>4.3737574552683798</c:v>
                </c:pt>
                <c:pt idx="64935">
                  <c:v>12.4818481848184</c:v>
                </c:pt>
                <c:pt idx="64936">
                  <c:v>17.55</c:v>
                </c:pt>
                <c:pt idx="64937">
                  <c:v>16.498201438848898</c:v>
                </c:pt>
                <c:pt idx="64938">
                  <c:v>16.518867924528301</c:v>
                </c:pt>
                <c:pt idx="64939">
                  <c:v>14.0651558073654</c:v>
                </c:pt>
                <c:pt idx="64940">
                  <c:v>18.351493848857601</c:v>
                </c:pt>
                <c:pt idx="64941">
                  <c:v>17.047619047619001</c:v>
                </c:pt>
                <c:pt idx="64942">
                  <c:v>17.209302325581302</c:v>
                </c:pt>
                <c:pt idx="64943">
                  <c:v>4.32724505327245</c:v>
                </c:pt>
                <c:pt idx="64944">
                  <c:v>17.076604554865401</c:v>
                </c:pt>
                <c:pt idx="64945">
                  <c:v>14.819672131147501</c:v>
                </c:pt>
                <c:pt idx="64946">
                  <c:v>19.6029173419773</c:v>
                </c:pt>
                <c:pt idx="64947">
                  <c:v>13.353448275862</c:v>
                </c:pt>
                <c:pt idx="64948">
                  <c:v>8.2532637075718007</c:v>
                </c:pt>
                <c:pt idx="64949">
                  <c:v>4.4141176470588199</c:v>
                </c:pt>
                <c:pt idx="64950">
                  <c:v>3.93297587131367</c:v>
                </c:pt>
                <c:pt idx="64951">
                  <c:v>4.5871369294605797</c:v>
                </c:pt>
                <c:pt idx="64952">
                  <c:v>13.8106508875739</c:v>
                </c:pt>
                <c:pt idx="64953">
                  <c:v>9.0039525691699591</c:v>
                </c:pt>
                <c:pt idx="64954">
                  <c:v>4.1904761904761898</c:v>
                </c:pt>
                <c:pt idx="64955">
                  <c:v>-4.3342618384401099</c:v>
                </c:pt>
                <c:pt idx="64956">
                  <c:v>0.27304964539006998</c:v>
                </c:pt>
                <c:pt idx="64957">
                  <c:v>8.2010582010582006E-2</c:v>
                </c:pt>
                <c:pt idx="64958">
                  <c:v>7.68992248062015</c:v>
                </c:pt>
                <c:pt idx="64959">
                  <c:v>0</c:v>
                </c:pt>
                <c:pt idx="64960">
                  <c:v>3.3342939481267999</c:v>
                </c:pt>
                <c:pt idx="64961">
                  <c:v>5.2211055276381897</c:v>
                </c:pt>
                <c:pt idx="64962">
                  <c:v>-1.1487915407854901</c:v>
                </c:pt>
                <c:pt idx="64963">
                  <c:v>3.7018209408194198</c:v>
                </c:pt>
                <c:pt idx="64964">
                  <c:v>4.7658108954289196</c:v>
                </c:pt>
                <c:pt idx="64965">
                  <c:v>6.9643304130162704</c:v>
                </c:pt>
                <c:pt idx="64966">
                  <c:v>8.4574868322046601</c:v>
                </c:pt>
                <c:pt idx="64967">
                  <c:v>6.6423156443831797</c:v>
                </c:pt>
                <c:pt idx="64968">
                  <c:v>-1.5439856373429</c:v>
                </c:pt>
                <c:pt idx="64969">
                  <c:v>-0.66612377850162796</c:v>
                </c:pt>
                <c:pt idx="64970">
                  <c:v>-2.9347319347319298</c:v>
                </c:pt>
                <c:pt idx="64971">
                  <c:v>9.4103915662650603</c:v>
                </c:pt>
                <c:pt idx="64972">
                  <c:v>12.595744680851</c:v>
                </c:pt>
                <c:pt idx="64973">
                  <c:v>13.3031914893617</c:v>
                </c:pt>
                <c:pt idx="64974">
                  <c:v>1.94258373205741</c:v>
                </c:pt>
                <c:pt idx="64975">
                  <c:v>2.9796954314720798</c:v>
                </c:pt>
                <c:pt idx="64976">
                  <c:v>-0.75847457627118597</c:v>
                </c:pt>
                <c:pt idx="64977">
                  <c:v>2.0418848167539201</c:v>
                </c:pt>
                <c:pt idx="64978">
                  <c:v>27.0159574468085</c:v>
                </c:pt>
                <c:pt idx="64979">
                  <c:v>19.209876543209798</c:v>
                </c:pt>
                <c:pt idx="64980">
                  <c:v>8.9423728813559293</c:v>
                </c:pt>
                <c:pt idx="64981">
                  <c:v>5.1734317343173402</c:v>
                </c:pt>
                <c:pt idx="64982">
                  <c:v>7.9053030303030303</c:v>
                </c:pt>
                <c:pt idx="64983">
                  <c:v>8.8109243697478998</c:v>
                </c:pt>
                <c:pt idx="64984">
                  <c:v>2.83206106870229</c:v>
                </c:pt>
                <c:pt idx="64985">
                  <c:v>-1.50886075949367</c:v>
                </c:pt>
                <c:pt idx="64986">
                  <c:v>-0.1</c:v>
                </c:pt>
                <c:pt idx="64987">
                  <c:v>-1.6911111111111099</c:v>
                </c:pt>
                <c:pt idx="64988">
                  <c:v>-3.86352357320099</c:v>
                </c:pt>
                <c:pt idx="64989">
                  <c:v>3.3884892086330902</c:v>
                </c:pt>
                <c:pt idx="64990">
                  <c:v>3.44354838709677</c:v>
                </c:pt>
                <c:pt idx="64991">
                  <c:v>1.38363171355498</c:v>
                </c:pt>
                <c:pt idx="64992">
                  <c:v>-4.7286063569682097</c:v>
                </c:pt>
                <c:pt idx="64993">
                  <c:v>-0.3</c:v>
                </c:pt>
                <c:pt idx="64994">
                  <c:v>-1.7209944751381201</c:v>
                </c:pt>
                <c:pt idx="64995">
                  <c:v>9.1005917159763303</c:v>
                </c:pt>
                <c:pt idx="64996">
                  <c:v>13.552631578947301</c:v>
                </c:pt>
                <c:pt idx="64997">
                  <c:v>3.56</c:v>
                </c:pt>
                <c:pt idx="64998">
                  <c:v>11.016949152542299</c:v>
                </c:pt>
                <c:pt idx="64999">
                  <c:v>4.6027397260273899</c:v>
                </c:pt>
                <c:pt idx="65000">
                  <c:v>6.9364161849710904</c:v>
                </c:pt>
                <c:pt idx="65001">
                  <c:v>19.883040935672501</c:v>
                </c:pt>
                <c:pt idx="65002">
                  <c:v>14.3820224719101</c:v>
                </c:pt>
                <c:pt idx="65003">
                  <c:v>7.3005780346820801</c:v>
                </c:pt>
                <c:pt idx="65004">
                  <c:v>1.02424242424242</c:v>
                </c:pt>
                <c:pt idx="65005">
                  <c:v>2.0697674418604599</c:v>
                </c:pt>
                <c:pt idx="65006">
                  <c:v>3.9572649572649499</c:v>
                </c:pt>
                <c:pt idx="65007">
                  <c:v>16.016129032258</c:v>
                </c:pt>
                <c:pt idx="65008">
                  <c:v>-22.53125</c:v>
                </c:pt>
                <c:pt idx="65009">
                  <c:v>0.28846153846153799</c:v>
                </c:pt>
                <c:pt idx="65010">
                  <c:v>3.3918918918918899</c:v>
                </c:pt>
                <c:pt idx="65011">
                  <c:v>-2.6447368421052602</c:v>
                </c:pt>
                <c:pt idx="65012">
                  <c:v>-2.2087912087912001</c:v>
                </c:pt>
                <c:pt idx="65013">
                  <c:v>7.7682926829268197</c:v>
                </c:pt>
                <c:pt idx="65014">
                  <c:v>-2.8956043956043902</c:v>
                </c:pt>
                <c:pt idx="65015">
                  <c:v>-0.41463414634146301</c:v>
                </c:pt>
                <c:pt idx="65016">
                  <c:v>-0.493670886075949</c:v>
                </c:pt>
                <c:pt idx="65017">
                  <c:v>0.66666666666666596</c:v>
                </c:pt>
                <c:pt idx="65018">
                  <c:v>-8.8039215686274499</c:v>
                </c:pt>
                <c:pt idx="65019">
                  <c:v>2.71428571428571</c:v>
                </c:pt>
                <c:pt idx="65020">
                  <c:v>11.529974489795899</c:v>
                </c:pt>
                <c:pt idx="65021">
                  <c:v>9.8595543551654199</c:v>
                </c:pt>
                <c:pt idx="65022">
                  <c:v>2.4815668202764898</c:v>
                </c:pt>
                <c:pt idx="65023">
                  <c:v>7.2698863636363598</c:v>
                </c:pt>
                <c:pt idx="65024">
                  <c:v>7.6826821541710597</c:v>
                </c:pt>
                <c:pt idx="65025">
                  <c:v>11.5825112107623</c:v>
                </c:pt>
                <c:pt idx="65026">
                  <c:v>6.7619577308120098</c:v>
                </c:pt>
                <c:pt idx="65027">
                  <c:v>8.2966666666666598</c:v>
                </c:pt>
                <c:pt idx="65028">
                  <c:v>-0.87599438465138002</c:v>
                </c:pt>
                <c:pt idx="65029">
                  <c:v>3.0743362831858398</c:v>
                </c:pt>
                <c:pt idx="65030">
                  <c:v>2.95047301057317</c:v>
                </c:pt>
                <c:pt idx="65031">
                  <c:v>8.5576093653727607</c:v>
                </c:pt>
                <c:pt idx="65032">
                  <c:v>6.5</c:v>
                </c:pt>
                <c:pt idx="65033">
                  <c:v>47.875</c:v>
                </c:pt>
                <c:pt idx="65034">
                  <c:v>3.3333333333333299</c:v>
                </c:pt>
                <c:pt idx="65035">
                  <c:v>33.8888888888888</c:v>
                </c:pt>
                <c:pt idx="65036">
                  <c:v>26.1111111111111</c:v>
                </c:pt>
                <c:pt idx="65037">
                  <c:v>0.88888888888888795</c:v>
                </c:pt>
                <c:pt idx="65038">
                  <c:v>-17.375</c:v>
                </c:pt>
                <c:pt idx="65039">
                  <c:v>-15.2222222222222</c:v>
                </c:pt>
                <c:pt idx="65040">
                  <c:v>-39</c:v>
                </c:pt>
                <c:pt idx="65041">
                  <c:v>-14.3333333333333</c:v>
                </c:pt>
                <c:pt idx="65042">
                  <c:v>-15.375</c:v>
                </c:pt>
                <c:pt idx="65043">
                  <c:v>-0.57142857142857095</c:v>
                </c:pt>
                <c:pt idx="65044">
                  <c:v>8.1538461538461497</c:v>
                </c:pt>
                <c:pt idx="65045">
                  <c:v>8.6346153846153797</c:v>
                </c:pt>
                <c:pt idx="65046">
                  <c:v>1.2586206896551699</c:v>
                </c:pt>
                <c:pt idx="65047">
                  <c:v>13.7272727272727</c:v>
                </c:pt>
                <c:pt idx="65048">
                  <c:v>15.508771929824499</c:v>
                </c:pt>
                <c:pt idx="65049">
                  <c:v>3.1666666666666599</c:v>
                </c:pt>
                <c:pt idx="65050">
                  <c:v>1.5</c:v>
                </c:pt>
                <c:pt idx="65051">
                  <c:v>4</c:v>
                </c:pt>
                <c:pt idx="65052">
                  <c:v>-11.857142857142801</c:v>
                </c:pt>
                <c:pt idx="65053">
                  <c:v>1</c:v>
                </c:pt>
                <c:pt idx="65054">
                  <c:v>-5.9090909090909003</c:v>
                </c:pt>
                <c:pt idx="65055">
                  <c:v>-16.1666666666666</c:v>
                </c:pt>
                <c:pt idx="65056">
                  <c:v>-19.7222222222222</c:v>
                </c:pt>
                <c:pt idx="65057">
                  <c:v>12</c:v>
                </c:pt>
                <c:pt idx="65058">
                  <c:v>0</c:v>
                </c:pt>
                <c:pt idx="65059">
                  <c:v>-7</c:v>
                </c:pt>
                <c:pt idx="65060">
                  <c:v>55</c:v>
                </c:pt>
                <c:pt idx="65061">
                  <c:v>33.25</c:v>
                </c:pt>
                <c:pt idx="65062">
                  <c:v>-5.4444444444444402</c:v>
                </c:pt>
                <c:pt idx="65063">
                  <c:v>25.6666666666666</c:v>
                </c:pt>
                <c:pt idx="65064">
                  <c:v>15.8888888888888</c:v>
                </c:pt>
                <c:pt idx="65065">
                  <c:v>-10.125</c:v>
                </c:pt>
                <c:pt idx="65066">
                  <c:v>74.4444444444444</c:v>
                </c:pt>
                <c:pt idx="65067">
                  <c:v>18.6666666666666</c:v>
                </c:pt>
                <c:pt idx="65068">
                  <c:v>-4</c:v>
                </c:pt>
                <c:pt idx="65069">
                  <c:v>14.8888888888888</c:v>
                </c:pt>
                <c:pt idx="65070">
                  <c:v>70.625</c:v>
                </c:pt>
                <c:pt idx="65071">
                  <c:v>-2.2857142857142798</c:v>
                </c:pt>
                <c:pt idx="65072">
                  <c:v>3.8073089700996601</c:v>
                </c:pt>
                <c:pt idx="65073">
                  <c:v>-0.60563380281690105</c:v>
                </c:pt>
                <c:pt idx="65074">
                  <c:v>5.2806236080178097</c:v>
                </c:pt>
                <c:pt idx="65075">
                  <c:v>1.6576086956521701</c:v>
                </c:pt>
                <c:pt idx="65076">
                  <c:v>-1.06451612903225</c:v>
                </c:pt>
                <c:pt idx="65077">
                  <c:v>-0.74766355140186902</c:v>
                </c:pt>
                <c:pt idx="65078">
                  <c:v>-1.2401433691756201</c:v>
                </c:pt>
                <c:pt idx="65079">
                  <c:v>1.6721311475409799</c:v>
                </c:pt>
                <c:pt idx="65080">
                  <c:v>-9.9621212121212093</c:v>
                </c:pt>
                <c:pt idx="65081">
                  <c:v>-3.3444444444444401</c:v>
                </c:pt>
                <c:pt idx="65082">
                  <c:v>-1.6443661971830901</c:v>
                </c:pt>
                <c:pt idx="65083">
                  <c:v>7.1928104575163401</c:v>
                </c:pt>
                <c:pt idx="65084">
                  <c:v>3.8123167155425199</c:v>
                </c:pt>
                <c:pt idx="65085">
                  <c:v>6.1755233494363901</c:v>
                </c:pt>
                <c:pt idx="65086">
                  <c:v>5.63134978229317</c:v>
                </c:pt>
                <c:pt idx="65087">
                  <c:v>4.6468253968253901</c:v>
                </c:pt>
                <c:pt idx="65088">
                  <c:v>11.662682602921601</c:v>
                </c:pt>
                <c:pt idx="65089">
                  <c:v>7.5440476190476096</c:v>
                </c:pt>
                <c:pt idx="65090">
                  <c:v>7.8322683706070197</c:v>
                </c:pt>
                <c:pt idx="65091">
                  <c:v>2.01059602649006</c:v>
                </c:pt>
                <c:pt idx="65092">
                  <c:v>3.9118357487922699</c:v>
                </c:pt>
                <c:pt idx="65093">
                  <c:v>0.93382352941176405</c:v>
                </c:pt>
                <c:pt idx="65094">
                  <c:v>0.59046283309957903</c:v>
                </c:pt>
                <c:pt idx="65095">
                  <c:v>9.0777338603425495</c:v>
                </c:pt>
                <c:pt idx="65096">
                  <c:v>3.64</c:v>
                </c:pt>
                <c:pt idx="65097">
                  <c:v>-0.16666666666666599</c:v>
                </c:pt>
                <c:pt idx="65098">
                  <c:v>-3.07407407407407</c:v>
                </c:pt>
                <c:pt idx="65099">
                  <c:v>-2.07692307692307</c:v>
                </c:pt>
                <c:pt idx="65100">
                  <c:v>-2.9615384615384599</c:v>
                </c:pt>
                <c:pt idx="65101">
                  <c:v>-8.2307692307692299</c:v>
                </c:pt>
                <c:pt idx="65102">
                  <c:v>-10.7777777777777</c:v>
                </c:pt>
                <c:pt idx="65103">
                  <c:v>-12.4166666666666</c:v>
                </c:pt>
                <c:pt idx="65104">
                  <c:v>-4</c:v>
                </c:pt>
                <c:pt idx="65105">
                  <c:v>-5.5555555555555497E-2</c:v>
                </c:pt>
                <c:pt idx="65106">
                  <c:v>8.2352941176470509</c:v>
                </c:pt>
                <c:pt idx="65107">
                  <c:v>2.7903225806451601</c:v>
                </c:pt>
                <c:pt idx="65108">
                  <c:v>2.63636363636363</c:v>
                </c:pt>
                <c:pt idx="65109">
                  <c:v>-1.87912087912087</c:v>
                </c:pt>
                <c:pt idx="65110">
                  <c:v>-7.8901098901098896</c:v>
                </c:pt>
                <c:pt idx="65111">
                  <c:v>-5.32258064516129</c:v>
                </c:pt>
                <c:pt idx="65112">
                  <c:v>-0.82222222222222197</c:v>
                </c:pt>
                <c:pt idx="65113">
                  <c:v>-1.7741935483870901</c:v>
                </c:pt>
                <c:pt idx="65114">
                  <c:v>-2.40860215053763</c:v>
                </c:pt>
                <c:pt idx="65115">
                  <c:v>-7.4111111111111097</c:v>
                </c:pt>
                <c:pt idx="65116">
                  <c:v>-1</c:v>
                </c:pt>
                <c:pt idx="65117">
                  <c:v>-3.6352941176470499</c:v>
                </c:pt>
                <c:pt idx="65118">
                  <c:v>-3.0989010989010901</c:v>
                </c:pt>
                <c:pt idx="65119">
                  <c:v>140.5</c:v>
                </c:pt>
                <c:pt idx="65120">
                  <c:v>22.307017543859601</c:v>
                </c:pt>
                <c:pt idx="65121">
                  <c:v>3.5137614678898998</c:v>
                </c:pt>
                <c:pt idx="65122">
                  <c:v>-3.6774193548387002</c:v>
                </c:pt>
                <c:pt idx="65123">
                  <c:v>13.375</c:v>
                </c:pt>
                <c:pt idx="65124">
                  <c:v>0.15972222222222199</c:v>
                </c:pt>
                <c:pt idx="65125">
                  <c:v>11.8082191780821</c:v>
                </c:pt>
                <c:pt idx="65126">
                  <c:v>4.1097560975609699</c:v>
                </c:pt>
                <c:pt idx="65127">
                  <c:v>-1.2289156626505999</c:v>
                </c:pt>
                <c:pt idx="65128">
                  <c:v>-1.2356020942408299</c:v>
                </c:pt>
                <c:pt idx="65129">
                  <c:v>5.1773399014778301</c:v>
                </c:pt>
                <c:pt idx="65130">
                  <c:v>-1.08602150537634</c:v>
                </c:pt>
                <c:pt idx="65131">
                  <c:v>6.4910179640718502</c:v>
                </c:pt>
                <c:pt idx="65132">
                  <c:v>38</c:v>
                </c:pt>
                <c:pt idx="65133">
                  <c:v>5.44827586206896</c:v>
                </c:pt>
                <c:pt idx="65134">
                  <c:v>13.883720930232499</c:v>
                </c:pt>
                <c:pt idx="65135">
                  <c:v>-3.5</c:v>
                </c:pt>
                <c:pt idx="65136">
                  <c:v>-6.0961538461538396</c:v>
                </c:pt>
                <c:pt idx="65137">
                  <c:v>0.29090909090909001</c:v>
                </c:pt>
                <c:pt idx="65138">
                  <c:v>4.08536585365853</c:v>
                </c:pt>
                <c:pt idx="65139">
                  <c:v>-3.1685393258426902</c:v>
                </c:pt>
                <c:pt idx="65140">
                  <c:v>-2.9210526315789398</c:v>
                </c:pt>
                <c:pt idx="65141">
                  <c:v>0.55737704918032704</c:v>
                </c:pt>
                <c:pt idx="65142">
                  <c:v>-3.4285714285714199</c:v>
                </c:pt>
                <c:pt idx="65143">
                  <c:v>-1.8</c:v>
                </c:pt>
                <c:pt idx="65144">
                  <c:v>7.3859649122807003</c:v>
                </c:pt>
                <c:pt idx="65145">
                  <c:v>5.2541806020066799</c:v>
                </c:pt>
                <c:pt idx="65146">
                  <c:v>-1.67402376910016</c:v>
                </c:pt>
                <c:pt idx="65147">
                  <c:v>-1.2928994082840199</c:v>
                </c:pt>
                <c:pt idx="65148">
                  <c:v>-3.26151761517615</c:v>
                </c:pt>
                <c:pt idx="65149">
                  <c:v>-0.98176291793312997</c:v>
                </c:pt>
                <c:pt idx="65150">
                  <c:v>1.5539906103286301</c:v>
                </c:pt>
                <c:pt idx="65151">
                  <c:v>-1.1024643320363099</c:v>
                </c:pt>
                <c:pt idx="65152">
                  <c:v>-1.6473429951690799</c:v>
                </c:pt>
                <c:pt idx="65153">
                  <c:v>-2.8368617683686099</c:v>
                </c:pt>
                <c:pt idx="65154">
                  <c:v>-2.1662303664921398</c:v>
                </c:pt>
                <c:pt idx="65155">
                  <c:v>-0.60507757404795404</c:v>
                </c:pt>
                <c:pt idx="65156">
                  <c:v>10.2472118959107</c:v>
                </c:pt>
                <c:pt idx="65157">
                  <c:v>17.6283687943262</c:v>
                </c:pt>
                <c:pt idx="65158">
                  <c:v>16.562874251497</c:v>
                </c:pt>
                <c:pt idx="65159">
                  <c:v>10.5066371681415</c:v>
                </c:pt>
                <c:pt idx="65160">
                  <c:v>6.7976817702845098</c:v>
                </c:pt>
                <c:pt idx="65161">
                  <c:v>6.1761761761761704</c:v>
                </c:pt>
                <c:pt idx="65162">
                  <c:v>12.610750695088001</c:v>
                </c:pt>
                <c:pt idx="65163">
                  <c:v>7.0944017563117399</c:v>
                </c:pt>
                <c:pt idx="65164">
                  <c:v>9.6952965235173796</c:v>
                </c:pt>
                <c:pt idx="65165">
                  <c:v>0.81677301731996299</c:v>
                </c:pt>
                <c:pt idx="65166">
                  <c:v>4.30362116991643</c:v>
                </c:pt>
                <c:pt idx="65167">
                  <c:v>1.1482444733420001</c:v>
                </c:pt>
                <c:pt idx="65168">
                  <c:v>10.9422572178477</c:v>
                </c:pt>
                <c:pt idx="65169">
                  <c:v>5.80241935483871</c:v>
                </c:pt>
                <c:pt idx="65170">
                  <c:v>13.6858407079646</c:v>
                </c:pt>
                <c:pt idx="65171">
                  <c:v>13.774193548387</c:v>
                </c:pt>
                <c:pt idx="65172">
                  <c:v>7.3152173913043397</c:v>
                </c:pt>
                <c:pt idx="65173">
                  <c:v>25.5</c:v>
                </c:pt>
                <c:pt idx="65174">
                  <c:v>23.008333333333301</c:v>
                </c:pt>
                <c:pt idx="65175">
                  <c:v>21.5483870967741</c:v>
                </c:pt>
                <c:pt idx="65176">
                  <c:v>11.451612903225801</c:v>
                </c:pt>
                <c:pt idx="65177">
                  <c:v>-0.31666666666666599</c:v>
                </c:pt>
                <c:pt idx="65178">
                  <c:v>4.6612903225806397</c:v>
                </c:pt>
                <c:pt idx="65179">
                  <c:v>-1.7450000000000001</c:v>
                </c:pt>
                <c:pt idx="65180">
                  <c:v>1.96902654867256</c:v>
                </c:pt>
                <c:pt idx="65181">
                  <c:v>-9.6666666666666607</c:v>
                </c:pt>
                <c:pt idx="65182">
                  <c:v>-3.625</c:v>
                </c:pt>
                <c:pt idx="65183">
                  <c:v>4.0125000000000002</c:v>
                </c:pt>
                <c:pt idx="65184">
                  <c:v>2.88636363636363</c:v>
                </c:pt>
                <c:pt idx="65185">
                  <c:v>13.25</c:v>
                </c:pt>
                <c:pt idx="65186">
                  <c:v>4.1111111111111098</c:v>
                </c:pt>
                <c:pt idx="65187">
                  <c:v>1.3814374646293099</c:v>
                </c:pt>
                <c:pt idx="65188">
                  <c:v>-0.306172088780784</c:v>
                </c:pt>
                <c:pt idx="65189">
                  <c:v>1.46164943496032</c:v>
                </c:pt>
                <c:pt idx="65190">
                  <c:v>7.4914270640991806E-2</c:v>
                </c:pt>
                <c:pt idx="65191">
                  <c:v>1.94254445964432E-2</c:v>
                </c:pt>
                <c:pt idx="65192">
                  <c:v>4.4001084304689604</c:v>
                </c:pt>
                <c:pt idx="65193">
                  <c:v>4.6638844301765596</c:v>
                </c:pt>
                <c:pt idx="65194">
                  <c:v>1.16776710684273</c:v>
                </c:pt>
                <c:pt idx="65195">
                  <c:v>0.56014362657091499</c:v>
                </c:pt>
                <c:pt idx="65196">
                  <c:v>-3.3649272275470299</c:v>
                </c:pt>
                <c:pt idx="65197">
                  <c:v>-2.1307375751820099</c:v>
                </c:pt>
                <c:pt idx="65198">
                  <c:v>0.135410599883517</c:v>
                </c:pt>
                <c:pt idx="65199">
                  <c:v>6.0245398773006098</c:v>
                </c:pt>
                <c:pt idx="65200">
                  <c:v>6.7607361963190096</c:v>
                </c:pt>
                <c:pt idx="65201">
                  <c:v>11.3829787234042</c:v>
                </c:pt>
                <c:pt idx="65202">
                  <c:v>7.1813725490196001</c:v>
                </c:pt>
                <c:pt idx="65203">
                  <c:v>6.4639175257731898</c:v>
                </c:pt>
                <c:pt idx="65204">
                  <c:v>-5.5769230769230704</c:v>
                </c:pt>
                <c:pt idx="65205">
                  <c:v>-1.1621621621621601</c:v>
                </c:pt>
                <c:pt idx="65206">
                  <c:v>-1.8043478260869501</c:v>
                </c:pt>
                <c:pt idx="65207">
                  <c:v>-2.4043583535108901</c:v>
                </c:pt>
                <c:pt idx="65208">
                  <c:v>6.1851851851851798</c:v>
                </c:pt>
                <c:pt idx="65209">
                  <c:v>-11.4285714285714</c:v>
                </c:pt>
                <c:pt idx="65210">
                  <c:v>-3.8235294117646998</c:v>
                </c:pt>
                <c:pt idx="65211">
                  <c:v>4.1176470588235201</c:v>
                </c:pt>
                <c:pt idx="65212">
                  <c:v>-34</c:v>
                </c:pt>
                <c:pt idx="65213">
                  <c:v>0.66321243523315998</c:v>
                </c:pt>
                <c:pt idx="65214">
                  <c:v>0.72995780590717296</c:v>
                </c:pt>
                <c:pt idx="65215">
                  <c:v>4.9611650485436796</c:v>
                </c:pt>
                <c:pt idx="65216">
                  <c:v>7.09375</c:v>
                </c:pt>
                <c:pt idx="65217">
                  <c:v>8</c:v>
                </c:pt>
                <c:pt idx="65218">
                  <c:v>9</c:v>
                </c:pt>
                <c:pt idx="65219">
                  <c:v>0.73333333333333295</c:v>
                </c:pt>
                <c:pt idx="65220">
                  <c:v>0.266666666666666</c:v>
                </c:pt>
                <c:pt idx="65221">
                  <c:v>5.7692307692307603</c:v>
                </c:pt>
                <c:pt idx="65222">
                  <c:v>6.7167070217917599</c:v>
                </c:pt>
                <c:pt idx="65223">
                  <c:v>9.3964679911699704</c:v>
                </c:pt>
                <c:pt idx="65224">
                  <c:v>11.3582677165354</c:v>
                </c:pt>
                <c:pt idx="65225">
                  <c:v>7.5989624900239399</c:v>
                </c:pt>
                <c:pt idx="65226">
                  <c:v>9.3775510204081591</c:v>
                </c:pt>
                <c:pt idx="65227">
                  <c:v>13.858131487889199</c:v>
                </c:pt>
                <c:pt idx="65228">
                  <c:v>19.658385093167698</c:v>
                </c:pt>
                <c:pt idx="65229">
                  <c:v>10.795093795093701</c:v>
                </c:pt>
                <c:pt idx="65230">
                  <c:v>6.8193891102257602</c:v>
                </c:pt>
                <c:pt idx="65231">
                  <c:v>3.9744408945686902</c:v>
                </c:pt>
                <c:pt idx="65232">
                  <c:v>2.3630987581312799</c:v>
                </c:pt>
                <c:pt idx="65233">
                  <c:v>7.0345895715023197</c:v>
                </c:pt>
                <c:pt idx="65234">
                  <c:v>4.8499999999999996</c:v>
                </c:pt>
                <c:pt idx="65235">
                  <c:v>5.9763779527559002</c:v>
                </c:pt>
                <c:pt idx="65236">
                  <c:v>5.3641732283464503</c:v>
                </c:pt>
                <c:pt idx="65237">
                  <c:v>3.3188405797101401</c:v>
                </c:pt>
                <c:pt idx="65238">
                  <c:v>-17.75</c:v>
                </c:pt>
                <c:pt idx="65239">
                  <c:v>31</c:v>
                </c:pt>
                <c:pt idx="65240">
                  <c:v>-0.121794871794871</c:v>
                </c:pt>
                <c:pt idx="65241">
                  <c:v>4.5403726708074501</c:v>
                </c:pt>
                <c:pt idx="65242">
                  <c:v>2.8958190541466702</c:v>
                </c:pt>
                <c:pt idx="65243">
                  <c:v>1.17642857142857</c:v>
                </c:pt>
                <c:pt idx="65244">
                  <c:v>2.1933989577301598</c:v>
                </c:pt>
                <c:pt idx="65245">
                  <c:v>1.3825363825363799</c:v>
                </c:pt>
                <c:pt idx="65246">
                  <c:v>-0.44761106454316801</c:v>
                </c:pt>
                <c:pt idx="65247">
                  <c:v>7.3634538152610398</c:v>
                </c:pt>
                <c:pt idx="65248">
                  <c:v>5.9961734693877498</c:v>
                </c:pt>
                <c:pt idx="65249">
                  <c:v>4.9271604938271603</c:v>
                </c:pt>
                <c:pt idx="65250">
                  <c:v>1.3085787451984601</c:v>
                </c:pt>
                <c:pt idx="65251">
                  <c:v>-1.38138925294888</c:v>
                </c:pt>
                <c:pt idx="65252">
                  <c:v>-1.0695012264922299</c:v>
                </c:pt>
                <c:pt idx="65253">
                  <c:v>3.6930545182972301</c:v>
                </c:pt>
                <c:pt idx="65254">
                  <c:v>0.47266881028938901</c:v>
                </c:pt>
                <c:pt idx="65255">
                  <c:v>4.0686274509803901</c:v>
                </c:pt>
                <c:pt idx="65256">
                  <c:v>3.6339522546418999</c:v>
                </c:pt>
                <c:pt idx="65257">
                  <c:v>0.59677419354838701</c:v>
                </c:pt>
                <c:pt idx="65258">
                  <c:v>24.4</c:v>
                </c:pt>
                <c:pt idx="65259">
                  <c:v>0.87242798353909401</c:v>
                </c:pt>
                <c:pt idx="65260">
                  <c:v>3.9027777777777701</c:v>
                </c:pt>
                <c:pt idx="65261">
                  <c:v>-1.6365105008077501</c:v>
                </c:pt>
                <c:pt idx="65262">
                  <c:v>5.02028985507246</c:v>
                </c:pt>
                <c:pt idx="65263">
                  <c:v>3.2640449438202199</c:v>
                </c:pt>
                <c:pt idx="65264">
                  <c:v>1.9105812220566301</c:v>
                </c:pt>
                <c:pt idx="65265">
                  <c:v>-3.81766381766381</c:v>
                </c:pt>
                <c:pt idx="65266">
                  <c:v>2.83988764044943</c:v>
                </c:pt>
                <c:pt idx="65267">
                  <c:v>-1.0032786885245899</c:v>
                </c:pt>
                <c:pt idx="65268">
                  <c:v>0.14939024390243899</c:v>
                </c:pt>
                <c:pt idx="65269">
                  <c:v>1.9406528189910901</c:v>
                </c:pt>
                <c:pt idx="65270">
                  <c:v>-1.8466257668711601</c:v>
                </c:pt>
                <c:pt idx="65271">
                  <c:v>-0.75641025641025605</c:v>
                </c:pt>
                <c:pt idx="65272">
                  <c:v>4.1692047377326498</c:v>
                </c:pt>
                <c:pt idx="65273">
                  <c:v>-1.4075144508670501</c:v>
                </c:pt>
                <c:pt idx="65274">
                  <c:v>0.52829064919594904</c:v>
                </c:pt>
                <c:pt idx="65275">
                  <c:v>1.90599173553719</c:v>
                </c:pt>
                <c:pt idx="65276">
                  <c:v>1.1686046511627901</c:v>
                </c:pt>
                <c:pt idx="65277">
                  <c:v>0.48550236008091702</c:v>
                </c:pt>
                <c:pt idx="65278">
                  <c:v>5.0683696468820401</c:v>
                </c:pt>
                <c:pt idx="65279">
                  <c:v>2.1693693693693601</c:v>
                </c:pt>
                <c:pt idx="65280">
                  <c:v>0.60472697636511796</c:v>
                </c:pt>
                <c:pt idx="65281">
                  <c:v>-1.2753164556962</c:v>
                </c:pt>
                <c:pt idx="65282">
                  <c:v>-4.1076807228915602</c:v>
                </c:pt>
                <c:pt idx="65283">
                  <c:v>-3.1735275490816899</c:v>
                </c:pt>
                <c:pt idx="65284">
                  <c:v>-1.2781623662680901</c:v>
                </c:pt>
                <c:pt idx="65285">
                  <c:v>2.375</c:v>
                </c:pt>
                <c:pt idx="65286">
                  <c:v>2.2166962699822301</c:v>
                </c:pt>
                <c:pt idx="65287">
                  <c:v>5.5082382762991102</c:v>
                </c:pt>
                <c:pt idx="65288">
                  <c:v>1.6227897838899801</c:v>
                </c:pt>
                <c:pt idx="65289">
                  <c:v>-4.0595238095238004</c:v>
                </c:pt>
                <c:pt idx="65290">
                  <c:v>1.8471849865951699</c:v>
                </c:pt>
                <c:pt idx="65291">
                  <c:v>4.1969696969696901</c:v>
                </c:pt>
                <c:pt idx="65292">
                  <c:v>-3.2573289902280103E-2</c:v>
                </c:pt>
                <c:pt idx="65293">
                  <c:v>-5.14878892733564</c:v>
                </c:pt>
                <c:pt idx="65294">
                  <c:v>-1.4823943661971799</c:v>
                </c:pt>
                <c:pt idx="65295">
                  <c:v>-0.43879472693032001</c:v>
                </c:pt>
                <c:pt idx="65296">
                  <c:v>3.0970537261698401</c:v>
                </c:pt>
                <c:pt idx="65297">
                  <c:v>21.615384615384599</c:v>
                </c:pt>
                <c:pt idx="65298">
                  <c:v>23.1666666666666</c:v>
                </c:pt>
                <c:pt idx="65299">
                  <c:v>36.384615384615302</c:v>
                </c:pt>
                <c:pt idx="65300">
                  <c:v>114</c:v>
                </c:pt>
                <c:pt idx="65301">
                  <c:v>6.4166666666666599</c:v>
                </c:pt>
                <c:pt idx="65302">
                  <c:v>-6.6153846153846096</c:v>
                </c:pt>
                <c:pt idx="65303">
                  <c:v>30.076923076922998</c:v>
                </c:pt>
                <c:pt idx="65304">
                  <c:v>0.95752895752895695</c:v>
                </c:pt>
                <c:pt idx="65305">
                  <c:v>-2.3846153846153801</c:v>
                </c:pt>
                <c:pt idx="65306">
                  <c:v>0.43470790378006802</c:v>
                </c:pt>
                <c:pt idx="65307">
                  <c:v>-3.5856481481481399</c:v>
                </c:pt>
                <c:pt idx="65308">
                  <c:v>-1.7940199335548099</c:v>
                </c:pt>
                <c:pt idx="65309">
                  <c:v>-1.2803738317757001</c:v>
                </c:pt>
                <c:pt idx="65310">
                  <c:v>7.1848184818481799</c:v>
                </c:pt>
                <c:pt idx="65311">
                  <c:v>-2.75415282392026</c:v>
                </c:pt>
                <c:pt idx="65312">
                  <c:v>-7.7609561752987997</c:v>
                </c:pt>
                <c:pt idx="65313">
                  <c:v>-6.5492957746478799</c:v>
                </c:pt>
                <c:pt idx="65314">
                  <c:v>-4.4641148325358797</c:v>
                </c:pt>
                <c:pt idx="65315">
                  <c:v>2.86195286195286E-2</c:v>
                </c:pt>
                <c:pt idx="65316">
                  <c:v>-6.5</c:v>
                </c:pt>
                <c:pt idx="65317">
                  <c:v>-17</c:v>
                </c:pt>
                <c:pt idx="65318">
                  <c:v>21</c:v>
                </c:pt>
                <c:pt idx="65319">
                  <c:v>47.5</c:v>
                </c:pt>
                <c:pt idx="65320">
                  <c:v>5.1737346101231099</c:v>
                </c:pt>
                <c:pt idx="65321">
                  <c:v>3.3907734056987699</c:v>
                </c:pt>
                <c:pt idx="65322">
                  <c:v>2.7623762376237599</c:v>
                </c:pt>
                <c:pt idx="65323">
                  <c:v>1.78324468085106</c:v>
                </c:pt>
                <c:pt idx="65324">
                  <c:v>-2.7814569536423801</c:v>
                </c:pt>
                <c:pt idx="65325">
                  <c:v>5.7908902691511299</c:v>
                </c:pt>
                <c:pt idx="65326">
                  <c:v>7.7551487414187603</c:v>
                </c:pt>
                <c:pt idx="65327">
                  <c:v>2.64127764127764</c:v>
                </c:pt>
                <c:pt idx="65328">
                  <c:v>-0.44674556213017702</c:v>
                </c:pt>
                <c:pt idx="65329">
                  <c:v>0.56565656565656497</c:v>
                </c:pt>
                <c:pt idx="65330">
                  <c:v>1.1641414141414099</c:v>
                </c:pt>
                <c:pt idx="65331">
                  <c:v>5.2849915682967898</c:v>
                </c:pt>
                <c:pt idx="65332">
                  <c:v>0.59375</c:v>
                </c:pt>
                <c:pt idx="65333">
                  <c:v>2.2797619047619002</c:v>
                </c:pt>
                <c:pt idx="65334">
                  <c:v>3.5403050108932401</c:v>
                </c:pt>
                <c:pt idx="65335">
                  <c:v>1.5017064846416299</c:v>
                </c:pt>
                <c:pt idx="65336">
                  <c:v>1.7185185185185099</c:v>
                </c:pt>
                <c:pt idx="65337">
                  <c:v>7.2906976744185998</c:v>
                </c:pt>
                <c:pt idx="65338">
                  <c:v>4.1428571428571397</c:v>
                </c:pt>
                <c:pt idx="65339">
                  <c:v>-0.90909090909090895</c:v>
                </c:pt>
                <c:pt idx="65340">
                  <c:v>-6.3584905660377302</c:v>
                </c:pt>
                <c:pt idx="65341">
                  <c:v>-10.451923076923</c:v>
                </c:pt>
                <c:pt idx="65342">
                  <c:v>1.01941747572815</c:v>
                </c:pt>
                <c:pt idx="65343">
                  <c:v>4.59183673469387</c:v>
                </c:pt>
                <c:pt idx="65344">
                  <c:v>3.3410931174088998</c:v>
                </c:pt>
                <c:pt idx="65345">
                  <c:v>2.0109649122806998</c:v>
                </c:pt>
                <c:pt idx="65346">
                  <c:v>2.9619666048237399</c:v>
                </c:pt>
                <c:pt idx="65347">
                  <c:v>8.2087378640776691</c:v>
                </c:pt>
                <c:pt idx="65348">
                  <c:v>3.43506493506493</c:v>
                </c:pt>
                <c:pt idx="65349">
                  <c:v>3.5243243243243199</c:v>
                </c:pt>
                <c:pt idx="65350">
                  <c:v>6.9715504978662803</c:v>
                </c:pt>
                <c:pt idx="65351">
                  <c:v>4.2693409742120298</c:v>
                </c:pt>
                <c:pt idx="65352">
                  <c:v>1.2940275650842199</c:v>
                </c:pt>
                <c:pt idx="65353">
                  <c:v>0.141025641025641</c:v>
                </c:pt>
                <c:pt idx="65354">
                  <c:v>1.9660818713450201</c:v>
                </c:pt>
                <c:pt idx="65355">
                  <c:v>1.1868020304568501</c:v>
                </c:pt>
                <c:pt idx="65356">
                  <c:v>-2.0709033613445298</c:v>
                </c:pt>
                <c:pt idx="65357">
                  <c:v>2.16611479028697</c:v>
                </c:pt>
                <c:pt idx="65358">
                  <c:v>-0.63293556085918801</c:v>
                </c:pt>
                <c:pt idx="65359">
                  <c:v>0.21505376344086</c:v>
                </c:pt>
                <c:pt idx="65360">
                  <c:v>0.70374115267947401</c:v>
                </c:pt>
                <c:pt idx="65361">
                  <c:v>1.29834254143646</c:v>
                </c:pt>
                <c:pt idx="65362">
                  <c:v>1.4516129032258001</c:v>
                </c:pt>
                <c:pt idx="65363">
                  <c:v>3.31494920174165</c:v>
                </c:pt>
                <c:pt idx="65364">
                  <c:v>-4.306640625</c:v>
                </c:pt>
                <c:pt idx="65365">
                  <c:v>-4.58982035928143</c:v>
                </c:pt>
                <c:pt idx="65366">
                  <c:v>-3.0974401321222098</c:v>
                </c:pt>
                <c:pt idx="65367">
                  <c:v>-1.5020870602265901</c:v>
                </c:pt>
                <c:pt idx="65368">
                  <c:v>7.8026936026935996</c:v>
                </c:pt>
                <c:pt idx="65369">
                  <c:v>7.6196156394963497</c:v>
                </c:pt>
                <c:pt idx="65370">
                  <c:v>10.8334167083541</c:v>
                </c:pt>
                <c:pt idx="65371">
                  <c:v>11.672744721689</c:v>
                </c:pt>
                <c:pt idx="65372">
                  <c:v>11.7028776978417</c:v>
                </c:pt>
                <c:pt idx="65373">
                  <c:v>12.3610619469026</c:v>
                </c:pt>
                <c:pt idx="65374">
                  <c:v>23.947078280044099</c:v>
                </c:pt>
                <c:pt idx="65375">
                  <c:v>13.6503719447396</c:v>
                </c:pt>
                <c:pt idx="65376">
                  <c:v>5.7949599083619701</c:v>
                </c:pt>
                <c:pt idx="65377">
                  <c:v>6.5621468926553597</c:v>
                </c:pt>
                <c:pt idx="65378">
                  <c:v>3.20604395604395</c:v>
                </c:pt>
                <c:pt idx="65379">
                  <c:v>12.812459858702599</c:v>
                </c:pt>
                <c:pt idx="65380">
                  <c:v>-2</c:v>
                </c:pt>
                <c:pt idx="65381">
                  <c:v>1.44970414201183</c:v>
                </c:pt>
                <c:pt idx="65382">
                  <c:v>6.2588235294117602</c:v>
                </c:pt>
                <c:pt idx="65383">
                  <c:v>7.6049382716049303</c:v>
                </c:pt>
                <c:pt idx="65384">
                  <c:v>-1.0845070422535199</c:v>
                </c:pt>
                <c:pt idx="65385">
                  <c:v>-5.2</c:v>
                </c:pt>
                <c:pt idx="65386">
                  <c:v>-5.8901098901098896</c:v>
                </c:pt>
                <c:pt idx="65387">
                  <c:v>-1.46086956521739</c:v>
                </c:pt>
                <c:pt idx="65388">
                  <c:v>-0.71568627450980304</c:v>
                </c:pt>
                <c:pt idx="65389">
                  <c:v>0.85648148148148096</c:v>
                </c:pt>
                <c:pt idx="65390">
                  <c:v>4.2709923664122096</c:v>
                </c:pt>
                <c:pt idx="65391">
                  <c:v>-1.53097345132743</c:v>
                </c:pt>
                <c:pt idx="65392">
                  <c:v>0.88888888888888795</c:v>
                </c:pt>
                <c:pt idx="65393">
                  <c:v>-29.5</c:v>
                </c:pt>
                <c:pt idx="65394">
                  <c:v>-32.125</c:v>
                </c:pt>
                <c:pt idx="65395">
                  <c:v>-27.7777777777777</c:v>
                </c:pt>
                <c:pt idx="65396">
                  <c:v>-28.375</c:v>
                </c:pt>
                <c:pt idx="65397">
                  <c:v>-1.3058823529411701</c:v>
                </c:pt>
                <c:pt idx="65398">
                  <c:v>2.8333333333333299</c:v>
                </c:pt>
                <c:pt idx="65399">
                  <c:v>-10.3333333333333</c:v>
                </c:pt>
                <c:pt idx="65400">
                  <c:v>-20.399999999999999</c:v>
                </c:pt>
                <c:pt idx="65401">
                  <c:v>19.75</c:v>
                </c:pt>
                <c:pt idx="65402">
                  <c:v>-7.5</c:v>
                </c:pt>
                <c:pt idx="65403">
                  <c:v>7.5</c:v>
                </c:pt>
                <c:pt idx="65404">
                  <c:v>4.2868852459016296</c:v>
                </c:pt>
                <c:pt idx="65405">
                  <c:v>9.0900900900900901</c:v>
                </c:pt>
                <c:pt idx="65406">
                  <c:v>10.018817204301</c:v>
                </c:pt>
                <c:pt idx="65407">
                  <c:v>5.0888888888888797</c:v>
                </c:pt>
                <c:pt idx="65408">
                  <c:v>-0.15659340659340601</c:v>
                </c:pt>
                <c:pt idx="65409">
                  <c:v>2.67875647668393</c:v>
                </c:pt>
                <c:pt idx="65410">
                  <c:v>4.6903225806451596</c:v>
                </c:pt>
                <c:pt idx="65411">
                  <c:v>-7.9320113314447493E-2</c:v>
                </c:pt>
                <c:pt idx="65412">
                  <c:v>2.0862533692722298</c:v>
                </c:pt>
                <c:pt idx="65413">
                  <c:v>3.7725856697819302</c:v>
                </c:pt>
                <c:pt idx="65414">
                  <c:v>-0.12121212121212099</c:v>
                </c:pt>
                <c:pt idx="65415">
                  <c:v>6.1551246537396098</c:v>
                </c:pt>
                <c:pt idx="65416">
                  <c:v>12.8771929824561</c:v>
                </c:pt>
                <c:pt idx="65417">
                  <c:v>19.884615384615302</c:v>
                </c:pt>
                <c:pt idx="65418">
                  <c:v>8.1923076923076898</c:v>
                </c:pt>
                <c:pt idx="65419">
                  <c:v>1.8510638297872299</c:v>
                </c:pt>
                <c:pt idx="65420">
                  <c:v>13.769230769230701</c:v>
                </c:pt>
                <c:pt idx="65421">
                  <c:v>36.0555555555555</c:v>
                </c:pt>
                <c:pt idx="65422">
                  <c:v>19.3333333333333</c:v>
                </c:pt>
                <c:pt idx="65423">
                  <c:v>25.090909090909001</c:v>
                </c:pt>
                <c:pt idx="65424">
                  <c:v>-3.55587808417997</c:v>
                </c:pt>
                <c:pt idx="65425">
                  <c:v>-0.96682464454976302</c:v>
                </c:pt>
                <c:pt idx="65426">
                  <c:v>-0.250879249706916</c:v>
                </c:pt>
                <c:pt idx="65427">
                  <c:v>6.12462908011869</c:v>
                </c:pt>
                <c:pt idx="65428">
                  <c:v>-2.4811912225705299</c:v>
                </c:pt>
                <c:pt idx="65429">
                  <c:v>-1.7314112291350501</c:v>
                </c:pt>
                <c:pt idx="65430">
                  <c:v>2.06496062992125</c:v>
                </c:pt>
                <c:pt idx="65431">
                  <c:v>-2.91279069767441</c:v>
                </c:pt>
                <c:pt idx="65432">
                  <c:v>-4.0168776371307997</c:v>
                </c:pt>
                <c:pt idx="65433">
                  <c:v>-6.4497041420118304</c:v>
                </c:pt>
                <c:pt idx="65434">
                  <c:v>-8.0522765598650903</c:v>
                </c:pt>
                <c:pt idx="65435">
                  <c:v>-0.33748271092669402</c:v>
                </c:pt>
                <c:pt idx="65436">
                  <c:v>35.4444444444444</c:v>
                </c:pt>
                <c:pt idx="65437">
                  <c:v>46.6666666666666</c:v>
                </c:pt>
                <c:pt idx="65438">
                  <c:v>10.3333333333333</c:v>
                </c:pt>
                <c:pt idx="65439">
                  <c:v>-9.25</c:v>
                </c:pt>
                <c:pt idx="65440">
                  <c:v>26.8</c:v>
                </c:pt>
                <c:pt idx="65441">
                  <c:v>14.25</c:v>
                </c:pt>
                <c:pt idx="65442">
                  <c:v>-10</c:v>
                </c:pt>
                <c:pt idx="65443">
                  <c:v>-11.6</c:v>
                </c:pt>
                <c:pt idx="65444">
                  <c:v>10.6</c:v>
                </c:pt>
                <c:pt idx="65445">
                  <c:v>1</c:v>
                </c:pt>
                <c:pt idx="65446">
                  <c:v>7.6</c:v>
                </c:pt>
                <c:pt idx="65447">
                  <c:v>7.71428571428571</c:v>
                </c:pt>
                <c:pt idx="65448">
                  <c:v>4.7939698492462304</c:v>
                </c:pt>
                <c:pt idx="65449">
                  <c:v>7.1576626240352796</c:v>
                </c:pt>
                <c:pt idx="65450">
                  <c:v>3.5597210113339099</c:v>
                </c:pt>
                <c:pt idx="65451">
                  <c:v>1.2188264058679701</c:v>
                </c:pt>
                <c:pt idx="65452">
                  <c:v>2.3105360443622902</c:v>
                </c:pt>
                <c:pt idx="65453">
                  <c:v>1.3720238095238</c:v>
                </c:pt>
                <c:pt idx="65454">
                  <c:v>2.8125</c:v>
                </c:pt>
                <c:pt idx="65455">
                  <c:v>1.20132743362831</c:v>
                </c:pt>
                <c:pt idx="65456">
                  <c:v>-5.48464912280701</c:v>
                </c:pt>
                <c:pt idx="65457">
                  <c:v>-2.9749478079331899</c:v>
                </c:pt>
                <c:pt idx="65458">
                  <c:v>-1.13815789473684</c:v>
                </c:pt>
                <c:pt idx="65459">
                  <c:v>1.5520581113801399</c:v>
                </c:pt>
                <c:pt idx="65460">
                  <c:v>13.953846153846101</c:v>
                </c:pt>
                <c:pt idx="65461">
                  <c:v>7.2520325203251996</c:v>
                </c:pt>
                <c:pt idx="65462">
                  <c:v>9.9111111111111097</c:v>
                </c:pt>
                <c:pt idx="65463">
                  <c:v>5.5669291338582596</c:v>
                </c:pt>
                <c:pt idx="65464">
                  <c:v>7.125</c:v>
                </c:pt>
                <c:pt idx="65465">
                  <c:v>-4</c:v>
                </c:pt>
                <c:pt idx="65466">
                  <c:v>-13.3243243243243</c:v>
                </c:pt>
                <c:pt idx="65467">
                  <c:v>5.0227272727272698</c:v>
                </c:pt>
                <c:pt idx="65468">
                  <c:v>11.18359375</c:v>
                </c:pt>
                <c:pt idx="65469">
                  <c:v>10.798961424332299</c:v>
                </c:pt>
                <c:pt idx="65470">
                  <c:v>10.8336380255941</c:v>
                </c:pt>
                <c:pt idx="65471">
                  <c:v>11.1211512717536</c:v>
                </c:pt>
                <c:pt idx="65472">
                  <c:v>8.2855464159811891</c:v>
                </c:pt>
                <c:pt idx="65473">
                  <c:v>12.8734602463605</c:v>
                </c:pt>
                <c:pt idx="65474">
                  <c:v>18.953716690042</c:v>
                </c:pt>
                <c:pt idx="65475">
                  <c:v>12.491864831038701</c:v>
                </c:pt>
                <c:pt idx="65476">
                  <c:v>5.2299605781865903</c:v>
                </c:pt>
                <c:pt idx="65477">
                  <c:v>7.0090771558245004</c:v>
                </c:pt>
                <c:pt idx="65478">
                  <c:v>0.61930294906166194</c:v>
                </c:pt>
                <c:pt idx="65479">
                  <c:v>11.228734810578899</c:v>
                </c:pt>
                <c:pt idx="65480">
                  <c:v>15.75</c:v>
                </c:pt>
                <c:pt idx="65481">
                  <c:v>8.2222222222222197</c:v>
                </c:pt>
                <c:pt idx="65482">
                  <c:v>8.8620689655172402</c:v>
                </c:pt>
                <c:pt idx="65483">
                  <c:v>7.5961538461538396</c:v>
                </c:pt>
                <c:pt idx="65484">
                  <c:v>13.4482758620689</c:v>
                </c:pt>
                <c:pt idx="65485">
                  <c:v>-7.8214285714285703</c:v>
                </c:pt>
                <c:pt idx="65486">
                  <c:v>19.2</c:v>
                </c:pt>
                <c:pt idx="65487">
                  <c:v>-3.0877192982456099</c:v>
                </c:pt>
                <c:pt idx="65488">
                  <c:v>6.68615984405458</c:v>
                </c:pt>
                <c:pt idx="65489">
                  <c:v>13.5051369863013</c:v>
                </c:pt>
                <c:pt idx="65490">
                  <c:v>10.346260387811601</c:v>
                </c:pt>
                <c:pt idx="65491">
                  <c:v>8.3190839694656393</c:v>
                </c:pt>
                <c:pt idx="65492">
                  <c:v>7.0044843049327303</c:v>
                </c:pt>
                <c:pt idx="65493">
                  <c:v>13.196759259259199</c:v>
                </c:pt>
                <c:pt idx="65494">
                  <c:v>23.101052631578899</c:v>
                </c:pt>
                <c:pt idx="65495">
                  <c:v>10.782608695652099</c:v>
                </c:pt>
                <c:pt idx="65496">
                  <c:v>6.6303797468354402</c:v>
                </c:pt>
                <c:pt idx="65497">
                  <c:v>8.5662337662337595</c:v>
                </c:pt>
                <c:pt idx="65498">
                  <c:v>2.9898734177215101</c:v>
                </c:pt>
                <c:pt idx="65499">
                  <c:v>5.2233009708737796</c:v>
                </c:pt>
                <c:pt idx="65500">
                  <c:v>-1.2537313432835799</c:v>
                </c:pt>
                <c:pt idx="65501">
                  <c:v>1.22058823529411</c:v>
                </c:pt>
                <c:pt idx="65502">
                  <c:v>5.8</c:v>
                </c:pt>
                <c:pt idx="65503">
                  <c:v>-1.40625</c:v>
                </c:pt>
                <c:pt idx="65504">
                  <c:v>-5.3809523809523796</c:v>
                </c:pt>
                <c:pt idx="65505">
                  <c:v>4.0967741935483799</c:v>
                </c:pt>
                <c:pt idx="65506">
                  <c:v>-0.12121212121212099</c:v>
                </c:pt>
                <c:pt idx="65507">
                  <c:v>26.6666666666666</c:v>
                </c:pt>
                <c:pt idx="65508">
                  <c:v>28.846153846153801</c:v>
                </c:pt>
                <c:pt idx="65509">
                  <c:v>-0.22792607802874701</c:v>
                </c:pt>
                <c:pt idx="65510">
                  <c:v>0.38392857142857101</c:v>
                </c:pt>
                <c:pt idx="65511">
                  <c:v>3.31313131313131</c:v>
                </c:pt>
                <c:pt idx="65512">
                  <c:v>0.68565400843881796</c:v>
                </c:pt>
                <c:pt idx="65513">
                  <c:v>3.8806941431670201</c:v>
                </c:pt>
                <c:pt idx="65514">
                  <c:v>2.2031802120141299</c:v>
                </c:pt>
                <c:pt idx="65515">
                  <c:v>2.21264367816091</c:v>
                </c:pt>
                <c:pt idx="65516">
                  <c:v>2.0582750582750502</c:v>
                </c:pt>
                <c:pt idx="65517">
                  <c:v>-1.97791164658634</c:v>
                </c:pt>
                <c:pt idx="65518">
                  <c:v>-1.33720930232558</c:v>
                </c:pt>
                <c:pt idx="65519">
                  <c:v>-3.4676056338028101</c:v>
                </c:pt>
                <c:pt idx="65520">
                  <c:v>0.93169398907103795</c:v>
                </c:pt>
                <c:pt idx="65521">
                  <c:v>2.3088630259623901</c:v>
                </c:pt>
                <c:pt idx="65522">
                  <c:v>-9.6020761245674699E-2</c:v>
                </c:pt>
                <c:pt idx="65523">
                  <c:v>1.8175930922827801</c:v>
                </c:pt>
                <c:pt idx="65524">
                  <c:v>0.202659911336288</c:v>
                </c:pt>
                <c:pt idx="65525">
                  <c:v>0.17062818336162899</c:v>
                </c:pt>
                <c:pt idx="65526">
                  <c:v>4.5695970695970596</c:v>
                </c:pt>
                <c:pt idx="65527">
                  <c:v>0.160651920838183</c:v>
                </c:pt>
                <c:pt idx="65528">
                  <c:v>2.0606435643564298</c:v>
                </c:pt>
                <c:pt idx="65529">
                  <c:v>-2.5658073270013499</c:v>
                </c:pt>
                <c:pt idx="65530">
                  <c:v>-2.14986376021798</c:v>
                </c:pt>
                <c:pt idx="65531">
                  <c:v>-1.7</c:v>
                </c:pt>
                <c:pt idx="65532">
                  <c:v>3.4541406945681201</c:v>
                </c:pt>
                <c:pt idx="65533">
                  <c:v>12</c:v>
                </c:pt>
                <c:pt idx="65534">
                  <c:v>0.75</c:v>
                </c:pt>
                <c:pt idx="65535">
                  <c:v>-0.58064516129032195</c:v>
                </c:pt>
                <c:pt idx="65536">
                  <c:v>-9.4</c:v>
                </c:pt>
                <c:pt idx="65537">
                  <c:v>2.1</c:v>
                </c:pt>
                <c:pt idx="65538">
                  <c:v>-7.1111111111111098</c:v>
                </c:pt>
                <c:pt idx="65539">
                  <c:v>0.97402597402597402</c:v>
                </c:pt>
                <c:pt idx="65540">
                  <c:v>2.06451612903225</c:v>
                </c:pt>
                <c:pt idx="65541">
                  <c:v>0.78301886792452802</c:v>
                </c:pt>
                <c:pt idx="65542">
                  <c:v>59</c:v>
                </c:pt>
                <c:pt idx="65543">
                  <c:v>-0.92592592592592504</c:v>
                </c:pt>
                <c:pt idx="65544">
                  <c:v>-4.5909090909090899</c:v>
                </c:pt>
                <c:pt idx="65545">
                  <c:v>-1.9565217391304299</c:v>
                </c:pt>
                <c:pt idx="65546">
                  <c:v>-1.7</c:v>
                </c:pt>
                <c:pt idx="65547">
                  <c:v>11.52</c:v>
                </c:pt>
                <c:pt idx="65548">
                  <c:v>5.9094707520891303</c:v>
                </c:pt>
                <c:pt idx="65549">
                  <c:v>3.57843137254901</c:v>
                </c:pt>
                <c:pt idx="65550">
                  <c:v>4.5650916104146502</c:v>
                </c:pt>
                <c:pt idx="65551">
                  <c:v>1.28033472803347</c:v>
                </c:pt>
                <c:pt idx="65552">
                  <c:v>-3.0314285714285698</c:v>
                </c:pt>
                <c:pt idx="65553">
                  <c:v>2.5565217391304298</c:v>
                </c:pt>
                <c:pt idx="65554">
                  <c:v>6.3617021276595702</c:v>
                </c:pt>
                <c:pt idx="65555">
                  <c:v>2.7906976744185998</c:v>
                </c:pt>
                <c:pt idx="65556">
                  <c:v>-3.4545454545454501</c:v>
                </c:pt>
                <c:pt idx="65557">
                  <c:v>3.54819277108433</c:v>
                </c:pt>
                <c:pt idx="65558">
                  <c:v>1.1499999999999999</c:v>
                </c:pt>
                <c:pt idx="65559">
                  <c:v>7.4047287899860903</c:v>
                </c:pt>
                <c:pt idx="65560">
                  <c:v>-16.857142857142801</c:v>
                </c:pt>
                <c:pt idx="65561">
                  <c:v>-25.2777777777777</c:v>
                </c:pt>
                <c:pt idx="65562">
                  <c:v>-19.764705882352899</c:v>
                </c:pt>
                <c:pt idx="65563">
                  <c:v>-33</c:v>
                </c:pt>
                <c:pt idx="65564">
                  <c:v>0.126482213438735</c:v>
                </c:pt>
                <c:pt idx="65565">
                  <c:v>1.22712418300653</c:v>
                </c:pt>
                <c:pt idx="65566">
                  <c:v>1.0027322404371499</c:v>
                </c:pt>
                <c:pt idx="65567">
                  <c:v>-1.60775047258979</c:v>
                </c:pt>
                <c:pt idx="65568">
                  <c:v>-2.4601626016260099</c:v>
                </c:pt>
                <c:pt idx="65569">
                  <c:v>3.0300751879699201</c:v>
                </c:pt>
                <c:pt idx="65570">
                  <c:v>1.2007168458781301</c:v>
                </c:pt>
                <c:pt idx="65571">
                  <c:v>-0.64516129032257996</c:v>
                </c:pt>
                <c:pt idx="65572">
                  <c:v>-5.08670520231213</c:v>
                </c:pt>
                <c:pt idx="65573">
                  <c:v>-7.7513368983957198</c:v>
                </c:pt>
                <c:pt idx="65574">
                  <c:v>-5.5071542130365598</c:v>
                </c:pt>
                <c:pt idx="65575">
                  <c:v>-2.0325027085590399</c:v>
                </c:pt>
                <c:pt idx="65576">
                  <c:v>-16.7777777777777</c:v>
                </c:pt>
                <c:pt idx="65577">
                  <c:v>-15.875</c:v>
                </c:pt>
                <c:pt idx="65578">
                  <c:v>-6.4444444444444402</c:v>
                </c:pt>
                <c:pt idx="65579">
                  <c:v>-15</c:v>
                </c:pt>
                <c:pt idx="65580">
                  <c:v>-7.9230769230769198</c:v>
                </c:pt>
                <c:pt idx="65581">
                  <c:v>-5.8823529411764701</c:v>
                </c:pt>
                <c:pt idx="65582">
                  <c:v>7.8549848942598196E-3</c:v>
                </c:pt>
                <c:pt idx="65583">
                  <c:v>4.90456674473067</c:v>
                </c:pt>
                <c:pt idx="65584">
                  <c:v>5.74322523322967</c:v>
                </c:pt>
                <c:pt idx="65585">
                  <c:v>6.5360419397116596</c:v>
                </c:pt>
                <c:pt idx="65586">
                  <c:v>6.48520710059171</c:v>
                </c:pt>
                <c:pt idx="65587">
                  <c:v>11.9243466299862</c:v>
                </c:pt>
                <c:pt idx="65588">
                  <c:v>12.676818950930601</c:v>
                </c:pt>
                <c:pt idx="65589">
                  <c:v>10.9289026275115</c:v>
                </c:pt>
                <c:pt idx="65590">
                  <c:v>2.2431999999999999</c:v>
                </c:pt>
                <c:pt idx="65591">
                  <c:v>-1.7032967032966999</c:v>
                </c:pt>
                <c:pt idx="65592">
                  <c:v>0.71899529042386101</c:v>
                </c:pt>
                <c:pt idx="65593">
                  <c:v>1.74830316742081</c:v>
                </c:pt>
                <c:pt idx="65594">
                  <c:v>0.47611202635914301</c:v>
                </c:pt>
                <c:pt idx="65595">
                  <c:v>0.90522875816993398</c:v>
                </c:pt>
                <c:pt idx="65596">
                  <c:v>4.3227548953409798</c:v>
                </c:pt>
                <c:pt idx="65597">
                  <c:v>4.0689075630252098</c:v>
                </c:pt>
                <c:pt idx="65598">
                  <c:v>1.4949267192784601</c:v>
                </c:pt>
                <c:pt idx="65599">
                  <c:v>6.1510297482837499</c:v>
                </c:pt>
                <c:pt idx="65600">
                  <c:v>8.7129120879120805</c:v>
                </c:pt>
                <c:pt idx="65601">
                  <c:v>3.3127413127413101</c:v>
                </c:pt>
                <c:pt idx="65602">
                  <c:v>-2.2336283185840702</c:v>
                </c:pt>
                <c:pt idx="65603">
                  <c:v>-2.5274193548386998</c:v>
                </c:pt>
                <c:pt idx="65604">
                  <c:v>-1.1736263736263699</c:v>
                </c:pt>
                <c:pt idx="65605">
                  <c:v>3.5345454545454502</c:v>
                </c:pt>
                <c:pt idx="65606">
                  <c:v>67.142857142857096</c:v>
                </c:pt>
                <c:pt idx="65607">
                  <c:v>28.1538461538461</c:v>
                </c:pt>
                <c:pt idx="65608">
                  <c:v>0.346978557504873</c:v>
                </c:pt>
                <c:pt idx="65609">
                  <c:v>5.0052264808362299</c:v>
                </c:pt>
                <c:pt idx="65610">
                  <c:v>6.8291970802919701</c:v>
                </c:pt>
                <c:pt idx="65611">
                  <c:v>0.79045643153526901</c:v>
                </c:pt>
                <c:pt idx="65612">
                  <c:v>-2.73856209150326</c:v>
                </c:pt>
                <c:pt idx="65613">
                  <c:v>3.3669724770642202</c:v>
                </c:pt>
                <c:pt idx="65614">
                  <c:v>3.21660649819494</c:v>
                </c:pt>
                <c:pt idx="65615">
                  <c:v>0.79200000000000004</c:v>
                </c:pt>
                <c:pt idx="65616">
                  <c:v>-3.63</c:v>
                </c:pt>
                <c:pt idx="65617">
                  <c:v>-2.7610062893081699</c:v>
                </c:pt>
                <c:pt idx="65618">
                  <c:v>-0.402877697841726</c:v>
                </c:pt>
                <c:pt idx="65619">
                  <c:v>1.7218543046357599</c:v>
                </c:pt>
                <c:pt idx="65620">
                  <c:v>7.0250000000000004</c:v>
                </c:pt>
                <c:pt idx="65621">
                  <c:v>2.1098901098901099</c:v>
                </c:pt>
                <c:pt idx="65622">
                  <c:v>3.7348837209302301</c:v>
                </c:pt>
                <c:pt idx="65623">
                  <c:v>1.4</c:v>
                </c:pt>
                <c:pt idx="65624">
                  <c:v>-0.32258064516128998</c:v>
                </c:pt>
                <c:pt idx="65625">
                  <c:v>-4.5</c:v>
                </c:pt>
                <c:pt idx="65626">
                  <c:v>32.733333333333299</c:v>
                </c:pt>
                <c:pt idx="65627">
                  <c:v>41.818181818181799</c:v>
                </c:pt>
                <c:pt idx="65628">
                  <c:v>1.07407407407407</c:v>
                </c:pt>
                <c:pt idx="65629">
                  <c:v>-0.4</c:v>
                </c:pt>
                <c:pt idx="65630">
                  <c:v>-6.55555555555555</c:v>
                </c:pt>
                <c:pt idx="65631">
                  <c:v>9.4</c:v>
                </c:pt>
                <c:pt idx="65632">
                  <c:v>40.692307692307601</c:v>
                </c:pt>
                <c:pt idx="65633">
                  <c:v>-7</c:v>
                </c:pt>
                <c:pt idx="65634">
                  <c:v>-15.1818181818181</c:v>
                </c:pt>
                <c:pt idx="65635">
                  <c:v>-16.4444444444444</c:v>
                </c:pt>
                <c:pt idx="65636">
                  <c:v>-13.6111111111111</c:v>
                </c:pt>
                <c:pt idx="65637">
                  <c:v>33</c:v>
                </c:pt>
                <c:pt idx="65638">
                  <c:v>-25</c:v>
                </c:pt>
                <c:pt idx="65639">
                  <c:v>-16.75</c:v>
                </c:pt>
                <c:pt idx="65640">
                  <c:v>2.6</c:v>
                </c:pt>
                <c:pt idx="65641">
                  <c:v>-23.1111111111111</c:v>
                </c:pt>
                <c:pt idx="65642">
                  <c:v>2.2810985460420001</c:v>
                </c:pt>
                <c:pt idx="65643">
                  <c:v>3.76592082616179</c:v>
                </c:pt>
                <c:pt idx="65644">
                  <c:v>4.36866359447004</c:v>
                </c:pt>
                <c:pt idx="65645">
                  <c:v>3.1019108280254701</c:v>
                </c:pt>
                <c:pt idx="65646">
                  <c:v>-1.54040404040404</c:v>
                </c:pt>
                <c:pt idx="65647">
                  <c:v>0.78934010152284195</c:v>
                </c:pt>
                <c:pt idx="65648">
                  <c:v>-0.34545454545454501</c:v>
                </c:pt>
                <c:pt idx="65649">
                  <c:v>-1.28571428571428</c:v>
                </c:pt>
                <c:pt idx="65650">
                  <c:v>0.15757575757575701</c:v>
                </c:pt>
                <c:pt idx="65651">
                  <c:v>-1.5225225225225201</c:v>
                </c:pt>
                <c:pt idx="65652">
                  <c:v>-2.2163355408388501</c:v>
                </c:pt>
                <c:pt idx="65653">
                  <c:v>4.9841269841269797</c:v>
                </c:pt>
                <c:pt idx="65654">
                  <c:v>-5.5714285714285703</c:v>
                </c:pt>
                <c:pt idx="65655">
                  <c:v>-6.7692307692307603</c:v>
                </c:pt>
                <c:pt idx="65656">
                  <c:v>6.3953488372093004</c:v>
                </c:pt>
                <c:pt idx="65657">
                  <c:v>11.022988505747101</c:v>
                </c:pt>
                <c:pt idx="65658">
                  <c:v>13.734693877551001</c:v>
                </c:pt>
                <c:pt idx="65659">
                  <c:v>5.9855072463768098</c:v>
                </c:pt>
                <c:pt idx="65660">
                  <c:v>2.8125</c:v>
                </c:pt>
                <c:pt idx="65661">
                  <c:v>8.5833333333333304</c:v>
                </c:pt>
                <c:pt idx="65662">
                  <c:v>17.763636363636301</c:v>
                </c:pt>
                <c:pt idx="65663">
                  <c:v>8.4285714285714199</c:v>
                </c:pt>
                <c:pt idx="65664">
                  <c:v>-3.5416666666666599</c:v>
                </c:pt>
                <c:pt idx="65665">
                  <c:v>-4.4032258064516103</c:v>
                </c:pt>
                <c:pt idx="65666">
                  <c:v>6.0123456790123404</c:v>
                </c:pt>
                <c:pt idx="65667">
                  <c:v>12.522727272727201</c:v>
                </c:pt>
                <c:pt idx="65668">
                  <c:v>12.6666666666666</c:v>
                </c:pt>
                <c:pt idx="65669">
                  <c:v>13.27</c:v>
                </c:pt>
                <c:pt idx="65670">
                  <c:v>9.68333333333333</c:v>
                </c:pt>
                <c:pt idx="65671">
                  <c:v>7.3361344537815096</c:v>
                </c:pt>
                <c:pt idx="65672">
                  <c:v>14.6666666666666</c:v>
                </c:pt>
                <c:pt idx="65673">
                  <c:v>12.375796178343901</c:v>
                </c:pt>
                <c:pt idx="65674">
                  <c:v>13.1825396825396</c:v>
                </c:pt>
                <c:pt idx="65675">
                  <c:v>9.7016129032258007</c:v>
                </c:pt>
                <c:pt idx="65676">
                  <c:v>12.85</c:v>
                </c:pt>
                <c:pt idx="65677">
                  <c:v>5.3409090909090899</c:v>
                </c:pt>
                <c:pt idx="65678">
                  <c:v>15.957264957264901</c:v>
                </c:pt>
                <c:pt idx="65679">
                  <c:v>26</c:v>
                </c:pt>
                <c:pt idx="65680">
                  <c:v>1.4681892332789499</c:v>
                </c:pt>
                <c:pt idx="65681">
                  <c:v>5.6346483704974197</c:v>
                </c:pt>
                <c:pt idx="65682">
                  <c:v>5.1264880952380896</c:v>
                </c:pt>
                <c:pt idx="65683">
                  <c:v>11.5071521456436</c:v>
                </c:pt>
                <c:pt idx="65684">
                  <c:v>7.7577319587628804</c:v>
                </c:pt>
                <c:pt idx="65685">
                  <c:v>10.095190380761499</c:v>
                </c:pt>
                <c:pt idx="65686">
                  <c:v>11.952173913043399</c:v>
                </c:pt>
                <c:pt idx="65687">
                  <c:v>10.4496919917864</c:v>
                </c:pt>
                <c:pt idx="65688">
                  <c:v>4.6941031941031897</c:v>
                </c:pt>
                <c:pt idx="65689">
                  <c:v>2.6101265822784798</c:v>
                </c:pt>
                <c:pt idx="65690">
                  <c:v>6.8293963254593102</c:v>
                </c:pt>
                <c:pt idx="65691">
                  <c:v>10.269129287598901</c:v>
                </c:pt>
                <c:pt idx="65692">
                  <c:v>-2.4771241830065298</c:v>
                </c:pt>
                <c:pt idx="65693">
                  <c:v>-1.4722222222222201</c:v>
                </c:pt>
                <c:pt idx="65694">
                  <c:v>1.1703296703296699</c:v>
                </c:pt>
                <c:pt idx="65695">
                  <c:v>2.9116022099447498</c:v>
                </c:pt>
                <c:pt idx="65696">
                  <c:v>7.6739130434782599</c:v>
                </c:pt>
                <c:pt idx="65697">
                  <c:v>11.580952380952301</c:v>
                </c:pt>
                <c:pt idx="65698">
                  <c:v>7.0709677419354797</c:v>
                </c:pt>
                <c:pt idx="65699">
                  <c:v>4.6898395721925104</c:v>
                </c:pt>
                <c:pt idx="65700">
                  <c:v>4.0516129032258004</c:v>
                </c:pt>
                <c:pt idx="65701">
                  <c:v>4.47435897435897</c:v>
                </c:pt>
                <c:pt idx="65702">
                  <c:v>1.12738853503184</c:v>
                </c:pt>
                <c:pt idx="65703">
                  <c:v>13.299435028248499</c:v>
                </c:pt>
                <c:pt idx="65704">
                  <c:v>15.564516129032199</c:v>
                </c:pt>
                <c:pt idx="65705">
                  <c:v>-1.53571428571428</c:v>
                </c:pt>
                <c:pt idx="65706">
                  <c:v>-5.0483870967741904</c:v>
                </c:pt>
                <c:pt idx="65707">
                  <c:v>1.25</c:v>
                </c:pt>
                <c:pt idx="65708">
                  <c:v>21.177419354838701</c:v>
                </c:pt>
                <c:pt idx="65709">
                  <c:v>-12.15</c:v>
                </c:pt>
                <c:pt idx="65710">
                  <c:v>10.193548387096699</c:v>
                </c:pt>
                <c:pt idx="65711">
                  <c:v>20.254237288135499</c:v>
                </c:pt>
                <c:pt idx="65712">
                  <c:v>1.7450980392156801</c:v>
                </c:pt>
                <c:pt idx="65713">
                  <c:v>-1.63934426229508E-2</c:v>
                </c:pt>
                <c:pt idx="65714">
                  <c:v>-10.619047619047601</c:v>
                </c:pt>
                <c:pt idx="65715">
                  <c:v>-3.85</c:v>
                </c:pt>
                <c:pt idx="65716">
                  <c:v>3.3177257525083599</c:v>
                </c:pt>
                <c:pt idx="65717">
                  <c:v>4.2806691449814096</c:v>
                </c:pt>
                <c:pt idx="65718">
                  <c:v>4.7351524879614697</c:v>
                </c:pt>
                <c:pt idx="65719">
                  <c:v>4.3723723723723698</c:v>
                </c:pt>
                <c:pt idx="65720">
                  <c:v>3.0742705570291702</c:v>
                </c:pt>
                <c:pt idx="65721">
                  <c:v>7.8464285714285698</c:v>
                </c:pt>
                <c:pt idx="65722">
                  <c:v>9.9195906432748497</c:v>
                </c:pt>
                <c:pt idx="65723">
                  <c:v>7.4186991869918701</c:v>
                </c:pt>
                <c:pt idx="65724">
                  <c:v>2.1088082901554399</c:v>
                </c:pt>
                <c:pt idx="65725">
                  <c:v>6.6397849462365501</c:v>
                </c:pt>
                <c:pt idx="65726">
                  <c:v>2.6598290598290499</c:v>
                </c:pt>
                <c:pt idx="65727">
                  <c:v>10.270664505672601</c:v>
                </c:pt>
                <c:pt idx="65728">
                  <c:v>0.30231143552311401</c:v>
                </c:pt>
                <c:pt idx="65729">
                  <c:v>-6.7760797342192598</c:v>
                </c:pt>
                <c:pt idx="65730">
                  <c:v>-3.3945172824791401</c:v>
                </c:pt>
                <c:pt idx="65731">
                  <c:v>-3.6618357487922699</c:v>
                </c:pt>
                <c:pt idx="65732">
                  <c:v>-2.1784762919552398</c:v>
                </c:pt>
                <c:pt idx="65733">
                  <c:v>-3.2699905926622699</c:v>
                </c:pt>
                <c:pt idx="65734">
                  <c:v>-0.31494483450351002</c:v>
                </c:pt>
                <c:pt idx="65735">
                  <c:v>-3.4179970972423801</c:v>
                </c:pt>
                <c:pt idx="65736">
                  <c:v>-4.4749367088607599</c:v>
                </c:pt>
                <c:pt idx="65737">
                  <c:v>-4.3019441069258804</c:v>
                </c:pt>
                <c:pt idx="65738">
                  <c:v>-4.5529899348727003</c:v>
                </c:pt>
                <c:pt idx="65739">
                  <c:v>-1.0270270270270201</c:v>
                </c:pt>
                <c:pt idx="65740">
                  <c:v>4.1635514018691504</c:v>
                </c:pt>
                <c:pt idx="65741">
                  <c:v>1.2095070422535199</c:v>
                </c:pt>
                <c:pt idx="65742">
                  <c:v>3.3307332293291698</c:v>
                </c:pt>
                <c:pt idx="65743">
                  <c:v>2.3504</c:v>
                </c:pt>
                <c:pt idx="65744">
                  <c:v>1.4869831546707499</c:v>
                </c:pt>
                <c:pt idx="65745">
                  <c:v>3.67622950819672</c:v>
                </c:pt>
                <c:pt idx="65746">
                  <c:v>5.1095238095238003</c:v>
                </c:pt>
                <c:pt idx="65747">
                  <c:v>7.0158959537572203</c:v>
                </c:pt>
                <c:pt idx="65748">
                  <c:v>0.75101488497970204</c:v>
                </c:pt>
                <c:pt idx="65749">
                  <c:v>3.6714060031595501</c:v>
                </c:pt>
                <c:pt idx="65750">
                  <c:v>3.9459459459459398</c:v>
                </c:pt>
                <c:pt idx="65751">
                  <c:v>3.96251673360107</c:v>
                </c:pt>
                <c:pt idx="65752">
                  <c:v>36.5555555555555</c:v>
                </c:pt>
                <c:pt idx="65753">
                  <c:v>4.375</c:v>
                </c:pt>
                <c:pt idx="65754">
                  <c:v>-13.8888888888888</c:v>
                </c:pt>
                <c:pt idx="65755">
                  <c:v>-6</c:v>
                </c:pt>
                <c:pt idx="65756">
                  <c:v>-8.375</c:v>
                </c:pt>
                <c:pt idx="65757">
                  <c:v>6.3333333333333304</c:v>
                </c:pt>
                <c:pt idx="65758">
                  <c:v>-0.66666666666666596</c:v>
                </c:pt>
                <c:pt idx="65759">
                  <c:v>-7.55555555555555</c:v>
                </c:pt>
                <c:pt idx="65760">
                  <c:v>-5.125</c:v>
                </c:pt>
                <c:pt idx="65761">
                  <c:v>-7.7777777777777697</c:v>
                </c:pt>
                <c:pt idx="65762">
                  <c:v>-0.22222222222222199</c:v>
                </c:pt>
                <c:pt idx="65763">
                  <c:v>-9.0909090909090899</c:v>
                </c:pt>
                <c:pt idx="65764">
                  <c:v>3.5398230088495501</c:v>
                </c:pt>
                <c:pt idx="65765">
                  <c:v>-2.3883495145631</c:v>
                </c:pt>
                <c:pt idx="65766">
                  <c:v>1.76646706586826</c:v>
                </c:pt>
                <c:pt idx="65767">
                  <c:v>-0.48809523809523803</c:v>
                </c:pt>
                <c:pt idx="65768">
                  <c:v>2.4183445190156601</c:v>
                </c:pt>
                <c:pt idx="65769">
                  <c:v>1.7100977198697001</c:v>
                </c:pt>
                <c:pt idx="65770">
                  <c:v>6.9581749049429602</c:v>
                </c:pt>
                <c:pt idx="65771">
                  <c:v>6.2313084112149504</c:v>
                </c:pt>
                <c:pt idx="65772">
                  <c:v>2.0863509749303599</c:v>
                </c:pt>
                <c:pt idx="65773">
                  <c:v>2.5048543689320302</c:v>
                </c:pt>
                <c:pt idx="65774">
                  <c:v>-0.469696969696969</c:v>
                </c:pt>
                <c:pt idx="65775">
                  <c:v>5.2604790419161596</c:v>
                </c:pt>
                <c:pt idx="65776">
                  <c:v>6.0322580645161201</c:v>
                </c:pt>
                <c:pt idx="65777">
                  <c:v>8.9645390070921902</c:v>
                </c:pt>
                <c:pt idx="65778">
                  <c:v>1.6594594594594501</c:v>
                </c:pt>
                <c:pt idx="65779">
                  <c:v>-1.7166666666666599</c:v>
                </c:pt>
                <c:pt idx="65780">
                  <c:v>-4.6134020618556697</c:v>
                </c:pt>
                <c:pt idx="65781">
                  <c:v>-1.45631067961165E-2</c:v>
                </c:pt>
                <c:pt idx="65782">
                  <c:v>-1.7096774193548301</c:v>
                </c:pt>
                <c:pt idx="65783">
                  <c:v>1.3271889400921599</c:v>
                </c:pt>
                <c:pt idx="65784">
                  <c:v>-1.2380952380952299</c:v>
                </c:pt>
                <c:pt idx="65785">
                  <c:v>2.2876712328767099</c:v>
                </c:pt>
                <c:pt idx="65786">
                  <c:v>1.8333333333333299</c:v>
                </c:pt>
                <c:pt idx="65787">
                  <c:v>5.6129032258064502</c:v>
                </c:pt>
                <c:pt idx="65788">
                  <c:v>5.4381443298969003</c:v>
                </c:pt>
                <c:pt idx="65789">
                  <c:v>1.2406716417910399</c:v>
                </c:pt>
                <c:pt idx="65790">
                  <c:v>1.40973312401883</c:v>
                </c:pt>
                <c:pt idx="65791">
                  <c:v>-1.93693693693693</c:v>
                </c:pt>
                <c:pt idx="65792">
                  <c:v>-1.97340425531914</c:v>
                </c:pt>
                <c:pt idx="65793">
                  <c:v>2.6428571428571401</c:v>
                </c:pt>
                <c:pt idx="65794">
                  <c:v>4.2689655172413703</c:v>
                </c:pt>
                <c:pt idx="65795">
                  <c:v>3.9975124378109399</c:v>
                </c:pt>
                <c:pt idx="65796">
                  <c:v>-0.16040100250626499</c:v>
                </c:pt>
                <c:pt idx="65797">
                  <c:v>-1.99142857142857</c:v>
                </c:pt>
                <c:pt idx="65798">
                  <c:v>-0.59171597633136097</c:v>
                </c:pt>
                <c:pt idx="65799">
                  <c:v>-0.28425655976676301</c:v>
                </c:pt>
                <c:pt idx="65800">
                  <c:v>-0.80445151033386297</c:v>
                </c:pt>
                <c:pt idx="65801">
                  <c:v>-8.3276450511945299</c:v>
                </c:pt>
                <c:pt idx="65802">
                  <c:v>-3.1523178807946999</c:v>
                </c:pt>
                <c:pt idx="65803">
                  <c:v>-4.9404600811907899</c:v>
                </c:pt>
                <c:pt idx="65804">
                  <c:v>-3.2911725955204201</c:v>
                </c:pt>
                <c:pt idx="65805">
                  <c:v>-4.6223224351747402E-2</c:v>
                </c:pt>
                <c:pt idx="65806">
                  <c:v>6.1581508515815004</c:v>
                </c:pt>
                <c:pt idx="65807">
                  <c:v>1.41575757575757</c:v>
                </c:pt>
                <c:pt idx="65808">
                  <c:v>-3.2591194968553401</c:v>
                </c:pt>
                <c:pt idx="65809">
                  <c:v>-4.0967741935483799</c:v>
                </c:pt>
                <c:pt idx="65810">
                  <c:v>-4.3488700564971703</c:v>
                </c:pt>
                <c:pt idx="65811">
                  <c:v>-3.2</c:v>
                </c:pt>
                <c:pt idx="65812">
                  <c:v>82.294117647058798</c:v>
                </c:pt>
                <c:pt idx="65813">
                  <c:v>-5.5</c:v>
                </c:pt>
                <c:pt idx="65814">
                  <c:v>-5.2941176470588198</c:v>
                </c:pt>
                <c:pt idx="65815">
                  <c:v>-12.5555555555555</c:v>
                </c:pt>
                <c:pt idx="65816">
                  <c:v>-19</c:v>
                </c:pt>
                <c:pt idx="65817">
                  <c:v>-7.1851851851851798</c:v>
                </c:pt>
                <c:pt idx="65818">
                  <c:v>10.363636363636299</c:v>
                </c:pt>
                <c:pt idx="65819">
                  <c:v>-9.1666666666666607</c:v>
                </c:pt>
                <c:pt idx="65820">
                  <c:v>-5.4794520547945202</c:v>
                </c:pt>
                <c:pt idx="65821">
                  <c:v>0.123636363636363</c:v>
                </c:pt>
                <c:pt idx="65822">
                  <c:v>-4.6120331950207403</c:v>
                </c:pt>
                <c:pt idx="65823">
                  <c:v>-0.81182795698924703</c:v>
                </c:pt>
                <c:pt idx="65824">
                  <c:v>-4.6490566037735803</c:v>
                </c:pt>
                <c:pt idx="65825">
                  <c:v>1.0814332247556999</c:v>
                </c:pt>
                <c:pt idx="65826">
                  <c:v>-0.93699731903485195</c:v>
                </c:pt>
                <c:pt idx="65827">
                  <c:v>4.1797919762258502</c:v>
                </c:pt>
                <c:pt idx="65828">
                  <c:v>0.82044198895027598</c:v>
                </c:pt>
                <c:pt idx="65829">
                  <c:v>-0.535022354694485</c:v>
                </c:pt>
                <c:pt idx="65830">
                  <c:v>-6.1418918918918903</c:v>
                </c:pt>
                <c:pt idx="65831">
                  <c:v>-2.2343234323432299</c:v>
                </c:pt>
                <c:pt idx="65832">
                  <c:v>0.63343108504398804</c:v>
                </c:pt>
                <c:pt idx="65833">
                  <c:v>6.5666666666666602</c:v>
                </c:pt>
                <c:pt idx="65834">
                  <c:v>25.6666666666666</c:v>
                </c:pt>
                <c:pt idx="65835">
                  <c:v>-5.6153846153846096</c:v>
                </c:pt>
                <c:pt idx="65836">
                  <c:v>3</c:v>
                </c:pt>
                <c:pt idx="65837">
                  <c:v>19.058823529411701</c:v>
                </c:pt>
                <c:pt idx="65838">
                  <c:v>57</c:v>
                </c:pt>
                <c:pt idx="65839">
                  <c:v>20.205128205128201</c:v>
                </c:pt>
                <c:pt idx="65840">
                  <c:v>10.157894736842101</c:v>
                </c:pt>
                <c:pt idx="65841">
                  <c:v>2.2222222222222201</c:v>
                </c:pt>
                <c:pt idx="65842">
                  <c:v>9.6136363636363598</c:v>
                </c:pt>
                <c:pt idx="65843">
                  <c:v>19.785714285714199</c:v>
                </c:pt>
                <c:pt idx="65844">
                  <c:v>15.322580645161199</c:v>
                </c:pt>
                <c:pt idx="65845">
                  <c:v>6.3157894736842097</c:v>
                </c:pt>
                <c:pt idx="65846">
                  <c:v>-5.7708333333333304</c:v>
                </c:pt>
                <c:pt idx="65847">
                  <c:v>-4.0602409638554198</c:v>
                </c:pt>
                <c:pt idx="65848">
                  <c:v>2.59770114942528</c:v>
                </c:pt>
                <c:pt idx="65849">
                  <c:v>9.5416666666666607</c:v>
                </c:pt>
                <c:pt idx="65850">
                  <c:v>-1.8465608465608401</c:v>
                </c:pt>
                <c:pt idx="65851">
                  <c:v>0.40127388535031799</c:v>
                </c:pt>
                <c:pt idx="65852">
                  <c:v>-1.5394736842105201</c:v>
                </c:pt>
                <c:pt idx="65853">
                  <c:v>-5.6740740740740696</c:v>
                </c:pt>
                <c:pt idx="65854">
                  <c:v>-0.50793650793650702</c:v>
                </c:pt>
                <c:pt idx="65855">
                  <c:v>-5.1294117647058801</c:v>
                </c:pt>
                <c:pt idx="65856">
                  <c:v>-2.1764705882352899</c:v>
                </c:pt>
                <c:pt idx="65857">
                  <c:v>1.6666666666666601</c:v>
                </c:pt>
                <c:pt idx="65858">
                  <c:v>2.1570512820512802</c:v>
                </c:pt>
                <c:pt idx="65859">
                  <c:v>1.5543766578249301</c:v>
                </c:pt>
                <c:pt idx="65860">
                  <c:v>4.7427055702917702</c:v>
                </c:pt>
                <c:pt idx="65861">
                  <c:v>6.2342105263157803</c:v>
                </c:pt>
                <c:pt idx="65862">
                  <c:v>9.6036269430051799</c:v>
                </c:pt>
                <c:pt idx="65863">
                  <c:v>9.8721804511278197</c:v>
                </c:pt>
                <c:pt idx="65864">
                  <c:v>5.8863636363636296</c:v>
                </c:pt>
                <c:pt idx="65865">
                  <c:v>0.585561497326203</c:v>
                </c:pt>
                <c:pt idx="65866">
                  <c:v>0.87692307692307603</c:v>
                </c:pt>
                <c:pt idx="65867">
                  <c:v>1.7995642701525001</c:v>
                </c:pt>
                <c:pt idx="65868">
                  <c:v>5.0151187904967598</c:v>
                </c:pt>
                <c:pt idx="65869">
                  <c:v>-4.6507936507936503</c:v>
                </c:pt>
                <c:pt idx="65870">
                  <c:v>6.25</c:v>
                </c:pt>
                <c:pt idx="65871">
                  <c:v>6.1129032258064502</c:v>
                </c:pt>
                <c:pt idx="65872">
                  <c:v>-3.8</c:v>
                </c:pt>
                <c:pt idx="65873">
                  <c:v>13.431372549019599</c:v>
                </c:pt>
                <c:pt idx="65874">
                  <c:v>-5.5660377358490498</c:v>
                </c:pt>
                <c:pt idx="65875">
                  <c:v>4.4000000000000004</c:v>
                </c:pt>
                <c:pt idx="65876">
                  <c:v>-6.6666666666666596E-2</c:v>
                </c:pt>
                <c:pt idx="65877">
                  <c:v>5.7241379310344804</c:v>
                </c:pt>
                <c:pt idx="65878">
                  <c:v>7.0967741935483799</c:v>
                </c:pt>
                <c:pt idx="65879">
                  <c:v>-0.28070175438596401</c:v>
                </c:pt>
                <c:pt idx="65880">
                  <c:v>-16.527272727272699</c:v>
                </c:pt>
                <c:pt idx="65881">
                  <c:v>2.8460927152317801</c:v>
                </c:pt>
                <c:pt idx="65882">
                  <c:v>1.1140000000000001</c:v>
                </c:pt>
                <c:pt idx="65883">
                  <c:v>2.2507403751233901</c:v>
                </c:pt>
                <c:pt idx="65884">
                  <c:v>0.79170984455958504</c:v>
                </c:pt>
                <c:pt idx="65885">
                  <c:v>1.8970229380185399</c:v>
                </c:pt>
                <c:pt idx="65886">
                  <c:v>4.7856363239467301</c:v>
                </c:pt>
                <c:pt idx="65887">
                  <c:v>6.4857819905213203</c:v>
                </c:pt>
                <c:pt idx="65888">
                  <c:v>2.5960000000000001</c:v>
                </c:pt>
                <c:pt idx="65889">
                  <c:v>-1.77790670689255</c:v>
                </c:pt>
                <c:pt idx="65890">
                  <c:v>-0.61194436869375501</c:v>
                </c:pt>
                <c:pt idx="65891">
                  <c:v>-1.94313934863854</c:v>
                </c:pt>
                <c:pt idx="65892">
                  <c:v>3.23402597402597</c:v>
                </c:pt>
                <c:pt idx="65893">
                  <c:v>1.21567191504943</c:v>
                </c:pt>
                <c:pt idx="65894">
                  <c:v>1.1373407643312099</c:v>
                </c:pt>
                <c:pt idx="65895">
                  <c:v>4.7873624423145102</c:v>
                </c:pt>
                <c:pt idx="65896">
                  <c:v>1.7969376594969</c:v>
                </c:pt>
                <c:pt idx="65897">
                  <c:v>3.4504219409282699</c:v>
                </c:pt>
                <c:pt idx="65898">
                  <c:v>7.9519168291098099</c:v>
                </c:pt>
                <c:pt idx="65899">
                  <c:v>8.3827207275483104</c:v>
                </c:pt>
                <c:pt idx="65900">
                  <c:v>7.4972356599861696</c:v>
                </c:pt>
                <c:pt idx="65901">
                  <c:v>4.2097264437689903</c:v>
                </c:pt>
                <c:pt idx="65902">
                  <c:v>3.0810055865921702</c:v>
                </c:pt>
                <c:pt idx="65903">
                  <c:v>1.01353441608662</c:v>
                </c:pt>
                <c:pt idx="65904">
                  <c:v>4.0994020926756303</c:v>
                </c:pt>
                <c:pt idx="65905">
                  <c:v>5.1401673640167296</c:v>
                </c:pt>
                <c:pt idx="65906">
                  <c:v>-5.8792710706150304</c:v>
                </c:pt>
                <c:pt idx="65907">
                  <c:v>-3.21140939597315</c:v>
                </c:pt>
                <c:pt idx="65908">
                  <c:v>-2.2372881355932202</c:v>
                </c:pt>
                <c:pt idx="65909">
                  <c:v>-2.97178683385579</c:v>
                </c:pt>
                <c:pt idx="65910">
                  <c:v>-5.19890710382513</c:v>
                </c:pt>
                <c:pt idx="65911">
                  <c:v>-4.0768361581920898</c:v>
                </c:pt>
                <c:pt idx="65912">
                  <c:v>-4.1454753722794901</c:v>
                </c:pt>
                <c:pt idx="65913">
                  <c:v>-6.0705679862306301</c:v>
                </c:pt>
                <c:pt idx="65914">
                  <c:v>-7.0912476722532496</c:v>
                </c:pt>
                <c:pt idx="65915">
                  <c:v>-8.8081705150976894</c:v>
                </c:pt>
                <c:pt idx="65916">
                  <c:v>-6.6211072664359802</c:v>
                </c:pt>
                <c:pt idx="65917">
                  <c:v>3.7581699346405202</c:v>
                </c:pt>
                <c:pt idx="65918">
                  <c:v>-7.14285714285714E-3</c:v>
                </c:pt>
                <c:pt idx="65919">
                  <c:v>3.7848101265822698</c:v>
                </c:pt>
                <c:pt idx="65920">
                  <c:v>3.5828220858895699</c:v>
                </c:pt>
                <c:pt idx="65921">
                  <c:v>0.92857142857142805</c:v>
                </c:pt>
                <c:pt idx="65922">
                  <c:v>2.4559585492227902</c:v>
                </c:pt>
                <c:pt idx="65923">
                  <c:v>1.5797101449275299</c:v>
                </c:pt>
                <c:pt idx="65924">
                  <c:v>3.8650306748466199</c:v>
                </c:pt>
                <c:pt idx="65925">
                  <c:v>3.4153005464480799</c:v>
                </c:pt>
                <c:pt idx="65926">
                  <c:v>13.711340206185501</c:v>
                </c:pt>
                <c:pt idx="65927">
                  <c:v>1.51219512195121</c:v>
                </c:pt>
                <c:pt idx="65928">
                  <c:v>4.6929133858267704</c:v>
                </c:pt>
                <c:pt idx="65929">
                  <c:v>24.6</c:v>
                </c:pt>
                <c:pt idx="65930">
                  <c:v>1.55555555555555</c:v>
                </c:pt>
                <c:pt idx="65931">
                  <c:v>18.3333333333333</c:v>
                </c:pt>
                <c:pt idx="65932">
                  <c:v>74.5</c:v>
                </c:pt>
                <c:pt idx="65933">
                  <c:v>3.4613778705636702</c:v>
                </c:pt>
                <c:pt idx="65934">
                  <c:v>-5.6500579374275697</c:v>
                </c:pt>
                <c:pt idx="65935">
                  <c:v>2.6456361724500499</c:v>
                </c:pt>
                <c:pt idx="65936">
                  <c:v>1.8028477546549799</c:v>
                </c:pt>
                <c:pt idx="65937">
                  <c:v>2.5682281059063099</c:v>
                </c:pt>
                <c:pt idx="65938">
                  <c:v>4.7496025437201901</c:v>
                </c:pt>
                <c:pt idx="65939">
                  <c:v>11.3057553956834</c:v>
                </c:pt>
                <c:pt idx="65940">
                  <c:v>3.3902027027027</c:v>
                </c:pt>
                <c:pt idx="65941">
                  <c:v>3.1200387221684398</c:v>
                </c:pt>
                <c:pt idx="65942">
                  <c:v>-0.78801331853496104</c:v>
                </c:pt>
                <c:pt idx="65943">
                  <c:v>-0.51588983050847403</c:v>
                </c:pt>
                <c:pt idx="65944">
                  <c:v>-0.22157996146435399</c:v>
                </c:pt>
                <c:pt idx="65945">
                  <c:v>2.6384180790960401</c:v>
                </c:pt>
                <c:pt idx="65946">
                  <c:v>2.5070422535211199</c:v>
                </c:pt>
                <c:pt idx="65947">
                  <c:v>2.2847682119205199</c:v>
                </c:pt>
                <c:pt idx="65948">
                  <c:v>-8.3724137931034406</c:v>
                </c:pt>
                <c:pt idx="65949">
                  <c:v>-5.8265895953757196</c:v>
                </c:pt>
                <c:pt idx="65950">
                  <c:v>0.90547263681592005</c:v>
                </c:pt>
                <c:pt idx="65951">
                  <c:v>-5.6536585365853602</c:v>
                </c:pt>
                <c:pt idx="65952">
                  <c:v>-0.61261261261261202</c:v>
                </c:pt>
                <c:pt idx="65953">
                  <c:v>3.4206008583690899</c:v>
                </c:pt>
                <c:pt idx="65954">
                  <c:v>-0.67768595041322299</c:v>
                </c:pt>
                <c:pt idx="65955">
                  <c:v>2.19907407407407</c:v>
                </c:pt>
                <c:pt idx="65956">
                  <c:v>2.7175572519083899</c:v>
                </c:pt>
                <c:pt idx="65957">
                  <c:v>0.27659574468085102</c:v>
                </c:pt>
                <c:pt idx="65958">
                  <c:v>10.9545454545454</c:v>
                </c:pt>
                <c:pt idx="65959">
                  <c:v>14.216666666666599</c:v>
                </c:pt>
                <c:pt idx="65960">
                  <c:v>3.5254237288135499</c:v>
                </c:pt>
                <c:pt idx="65961">
                  <c:v>0.62903225806451601</c:v>
                </c:pt>
                <c:pt idx="65962">
                  <c:v>2.7466666666666599</c:v>
                </c:pt>
                <c:pt idx="65963">
                  <c:v>14.1505376344086</c:v>
                </c:pt>
                <c:pt idx="65964">
                  <c:v>-0.95454545454545403</c:v>
                </c:pt>
                <c:pt idx="65965">
                  <c:v>5.3235294117647003</c:v>
                </c:pt>
                <c:pt idx="65966">
                  <c:v>2.4090909090908998</c:v>
                </c:pt>
                <c:pt idx="65967">
                  <c:v>2.0136986301369801</c:v>
                </c:pt>
                <c:pt idx="65968">
                  <c:v>6.9135802469135799</c:v>
                </c:pt>
                <c:pt idx="65969">
                  <c:v>-1.25925925925925</c:v>
                </c:pt>
                <c:pt idx="65970">
                  <c:v>2.8387096774193501</c:v>
                </c:pt>
                <c:pt idx="65971">
                  <c:v>5.1935483870967696</c:v>
                </c:pt>
                <c:pt idx="65972">
                  <c:v>-12.875</c:v>
                </c:pt>
                <c:pt idx="65973">
                  <c:v>2.8387096774193501</c:v>
                </c:pt>
                <c:pt idx="65974">
                  <c:v>6.86666666666666</c:v>
                </c:pt>
                <c:pt idx="65975">
                  <c:v>2.7096774193548301</c:v>
                </c:pt>
                <c:pt idx="65976">
                  <c:v>10.761904761904701</c:v>
                </c:pt>
                <c:pt idx="65977">
                  <c:v>23.4</c:v>
                </c:pt>
                <c:pt idx="65978">
                  <c:v>-3.3157894736842102</c:v>
                </c:pt>
                <c:pt idx="65979">
                  <c:v>9.9047619047618998</c:v>
                </c:pt>
                <c:pt idx="65980">
                  <c:v>11.1392156862745</c:v>
                </c:pt>
                <c:pt idx="65981">
                  <c:v>7.13577586206896</c:v>
                </c:pt>
                <c:pt idx="65982">
                  <c:v>5.5914396887159503</c:v>
                </c:pt>
                <c:pt idx="65983">
                  <c:v>2.5944333996023801</c:v>
                </c:pt>
                <c:pt idx="65984">
                  <c:v>1.8982387475538101</c:v>
                </c:pt>
                <c:pt idx="65985">
                  <c:v>2.1170212765957399</c:v>
                </c:pt>
                <c:pt idx="65986">
                  <c:v>-8.3495145631067899E-2</c:v>
                </c:pt>
                <c:pt idx="65987">
                  <c:v>0.18975332068311099</c:v>
                </c:pt>
                <c:pt idx="65988">
                  <c:v>5.5310734463276798</c:v>
                </c:pt>
                <c:pt idx="65989">
                  <c:v>1.52254098360655</c:v>
                </c:pt>
                <c:pt idx="65990">
                  <c:v>2.1176470588235201</c:v>
                </c:pt>
                <c:pt idx="65991">
                  <c:v>1.21272727272727</c:v>
                </c:pt>
                <c:pt idx="65992">
                  <c:v>1.31622516556291</c:v>
                </c:pt>
                <c:pt idx="65993">
                  <c:v>-0.17399267399267301</c:v>
                </c:pt>
                <c:pt idx="65994">
                  <c:v>1.5382113821138199</c:v>
                </c:pt>
                <c:pt idx="65995">
                  <c:v>1.6260162601626</c:v>
                </c:pt>
                <c:pt idx="65996">
                  <c:v>2.8369565217391299</c:v>
                </c:pt>
                <c:pt idx="65997">
                  <c:v>4.9872881355932197</c:v>
                </c:pt>
                <c:pt idx="65998">
                  <c:v>7.9440677966101596</c:v>
                </c:pt>
                <c:pt idx="65999">
                  <c:v>5.8773584905660297</c:v>
                </c:pt>
                <c:pt idx="66000">
                  <c:v>2.3157894736842102</c:v>
                </c:pt>
                <c:pt idx="66001">
                  <c:v>3.9139784946236502</c:v>
                </c:pt>
                <c:pt idx="66002">
                  <c:v>1.7234726688102799</c:v>
                </c:pt>
                <c:pt idx="66003">
                  <c:v>5.63255813953488</c:v>
                </c:pt>
                <c:pt idx="66004">
                  <c:v>-3.2816229116945101</c:v>
                </c:pt>
                <c:pt idx="66005">
                  <c:v>-10.195739014647099</c:v>
                </c:pt>
                <c:pt idx="66006">
                  <c:v>-6.0261437908496696</c:v>
                </c:pt>
                <c:pt idx="66007">
                  <c:v>-6.5622968580715</c:v>
                </c:pt>
                <c:pt idx="66008">
                  <c:v>-2.1001042752867498</c:v>
                </c:pt>
                <c:pt idx="66009">
                  <c:v>-2.78972407231208</c:v>
                </c:pt>
                <c:pt idx="66010">
                  <c:v>-0.78740157480314898</c:v>
                </c:pt>
                <c:pt idx="66011">
                  <c:v>-3.7455268389662</c:v>
                </c:pt>
                <c:pt idx="66012">
                  <c:v>-4.6982670744138604</c:v>
                </c:pt>
                <c:pt idx="66013">
                  <c:v>-7.1869822485207102</c:v>
                </c:pt>
                <c:pt idx="66014">
                  <c:v>-7.3642458100558601</c:v>
                </c:pt>
                <c:pt idx="66015">
                  <c:v>-10.084429824561401</c:v>
                </c:pt>
                <c:pt idx="66016">
                  <c:v>-2.2374145431945301E-2</c:v>
                </c:pt>
                <c:pt idx="66017">
                  <c:v>-4.3647375504710597</c:v>
                </c:pt>
                <c:pt idx="66018">
                  <c:v>-2.36786961583236</c:v>
                </c:pt>
                <c:pt idx="66019">
                  <c:v>-0.99446494464944601</c:v>
                </c:pt>
                <c:pt idx="66020">
                  <c:v>-1.6488915518274401</c:v>
                </c:pt>
                <c:pt idx="66021">
                  <c:v>-0.66830951207491296</c:v>
                </c:pt>
                <c:pt idx="66022">
                  <c:v>4.4382151029748202</c:v>
                </c:pt>
                <c:pt idx="66023">
                  <c:v>0.42888522789675998</c:v>
                </c:pt>
                <c:pt idx="66024">
                  <c:v>-0.85843373493975905</c:v>
                </c:pt>
                <c:pt idx="66025">
                  <c:v>-4.0371428571428503</c:v>
                </c:pt>
                <c:pt idx="66026">
                  <c:v>-3.0430038510911399</c:v>
                </c:pt>
                <c:pt idx="66027">
                  <c:v>4.23489553924336E-2</c:v>
                </c:pt>
                <c:pt idx="66028">
                  <c:v>-0.60784313725490102</c:v>
                </c:pt>
                <c:pt idx="66029">
                  <c:v>0.40322580645161199</c:v>
                </c:pt>
                <c:pt idx="66030">
                  <c:v>7.1395348837209296</c:v>
                </c:pt>
                <c:pt idx="66031">
                  <c:v>7.5</c:v>
                </c:pt>
                <c:pt idx="66032">
                  <c:v>24.6666666666666</c:v>
                </c:pt>
                <c:pt idx="66033">
                  <c:v>14.4444444444444</c:v>
                </c:pt>
                <c:pt idx="66034">
                  <c:v>-9.7777777777777697</c:v>
                </c:pt>
                <c:pt idx="66035">
                  <c:v>4.6285500747384098</c:v>
                </c:pt>
                <c:pt idx="66036">
                  <c:v>-5.3986928104575096</c:v>
                </c:pt>
                <c:pt idx="66037">
                  <c:v>-6.31944444444444E-2</c:v>
                </c:pt>
                <c:pt idx="66038">
                  <c:v>1.8122001370801899</c:v>
                </c:pt>
                <c:pt idx="66039">
                  <c:v>0.65374841168996101</c:v>
                </c:pt>
                <c:pt idx="66040">
                  <c:v>0.763492063492063</c:v>
                </c:pt>
                <c:pt idx="66041">
                  <c:v>7.8666267942583703</c:v>
                </c:pt>
                <c:pt idx="66042">
                  <c:v>4.3844902386117104</c:v>
                </c:pt>
                <c:pt idx="66043">
                  <c:v>0.59088286208886298</c:v>
                </c:pt>
                <c:pt idx="66044">
                  <c:v>-4.0692934782608603</c:v>
                </c:pt>
                <c:pt idx="66045">
                  <c:v>-4.2654986522911003</c:v>
                </c:pt>
                <c:pt idx="66046">
                  <c:v>-0.978529603122966</c:v>
                </c:pt>
                <c:pt idx="66047">
                  <c:v>-4.7631578947368398</c:v>
                </c:pt>
                <c:pt idx="66048">
                  <c:v>-13.540540540540499</c:v>
                </c:pt>
                <c:pt idx="66049">
                  <c:v>-3.25</c:v>
                </c:pt>
                <c:pt idx="66050">
                  <c:v>-15.192307692307599</c:v>
                </c:pt>
                <c:pt idx="66051">
                  <c:v>-15.2372881355932</c:v>
                </c:pt>
                <c:pt idx="66052">
                  <c:v>-14.090909090908999</c:v>
                </c:pt>
                <c:pt idx="66053">
                  <c:v>-7.5</c:v>
                </c:pt>
                <c:pt idx="66054">
                  <c:v>-6.4794520547945202</c:v>
                </c:pt>
                <c:pt idx="66055">
                  <c:v>-14.647058823529401</c:v>
                </c:pt>
                <c:pt idx="66056">
                  <c:v>-13.1851851851851</c:v>
                </c:pt>
                <c:pt idx="66057">
                  <c:v>-23.034482758620602</c:v>
                </c:pt>
                <c:pt idx="66058">
                  <c:v>-21.786885245901601</c:v>
                </c:pt>
                <c:pt idx="66059">
                  <c:v>5.0892670157067998</c:v>
                </c:pt>
                <c:pt idx="66060">
                  <c:v>4.3400740529763597</c:v>
                </c:pt>
                <c:pt idx="66061">
                  <c:v>5.9203444564047301</c:v>
                </c:pt>
                <c:pt idx="66062">
                  <c:v>5.7469847928683704</c:v>
                </c:pt>
                <c:pt idx="66063">
                  <c:v>4.9737798546209699</c:v>
                </c:pt>
                <c:pt idx="66064">
                  <c:v>6.6520164211543102</c:v>
                </c:pt>
                <c:pt idx="66065">
                  <c:v>8.0929178470254897</c:v>
                </c:pt>
                <c:pt idx="66066">
                  <c:v>6.8100943155748102</c:v>
                </c:pt>
                <c:pt idx="66067">
                  <c:v>3.4001440230436799</c:v>
                </c:pt>
                <c:pt idx="66068">
                  <c:v>4.4919567124890296</c:v>
                </c:pt>
                <c:pt idx="66069">
                  <c:v>2.7702740105175701</c:v>
                </c:pt>
                <c:pt idx="66070">
                  <c:v>10.227198697068401</c:v>
                </c:pt>
                <c:pt idx="66071">
                  <c:v>0.99849578820697904</c:v>
                </c:pt>
                <c:pt idx="66072">
                  <c:v>2.2457613434522798</c:v>
                </c:pt>
                <c:pt idx="66073">
                  <c:v>2.4855574812247201</c:v>
                </c:pt>
                <c:pt idx="66074">
                  <c:v>0.36890808143121501</c:v>
                </c:pt>
                <c:pt idx="66075">
                  <c:v>-1.15542700563251</c:v>
                </c:pt>
                <c:pt idx="66076">
                  <c:v>1.4841905278870899</c:v>
                </c:pt>
                <c:pt idx="66077">
                  <c:v>2.7382886776145199</c:v>
                </c:pt>
                <c:pt idx="66078">
                  <c:v>0.92960693468838695</c:v>
                </c:pt>
                <c:pt idx="66079">
                  <c:v>-2.3287134257314799</c:v>
                </c:pt>
                <c:pt idx="66080">
                  <c:v>1.4153668399768899</c:v>
                </c:pt>
                <c:pt idx="66081">
                  <c:v>0.39332517910186898</c:v>
                </c:pt>
                <c:pt idx="66082">
                  <c:v>6.05591108117211</c:v>
                </c:pt>
                <c:pt idx="66083">
                  <c:v>-2.87878787878787</c:v>
                </c:pt>
                <c:pt idx="66084">
                  <c:v>-6.4</c:v>
                </c:pt>
                <c:pt idx="66085">
                  <c:v>2.75714285714285</c:v>
                </c:pt>
                <c:pt idx="66086">
                  <c:v>-9.1142857142857103</c:v>
                </c:pt>
                <c:pt idx="66087">
                  <c:v>-6.6595744680850997</c:v>
                </c:pt>
                <c:pt idx="66088">
                  <c:v>-9.7151515151515095</c:v>
                </c:pt>
                <c:pt idx="66089">
                  <c:v>-8.8010752688172005</c:v>
                </c:pt>
                <c:pt idx="66090">
                  <c:v>-8.4767441860465098</c:v>
                </c:pt>
                <c:pt idx="66091">
                  <c:v>-8.5436893203883493</c:v>
                </c:pt>
                <c:pt idx="66092">
                  <c:v>-10.485981308411199</c:v>
                </c:pt>
                <c:pt idx="66093">
                  <c:v>-3.1860465116279002</c:v>
                </c:pt>
                <c:pt idx="66094">
                  <c:v>-10.533333333333299</c:v>
                </c:pt>
                <c:pt idx="66095">
                  <c:v>1.03125</c:v>
                </c:pt>
                <c:pt idx="66096">
                  <c:v>-3.3054892601431898</c:v>
                </c:pt>
                <c:pt idx="66097">
                  <c:v>3.3101045296167202</c:v>
                </c:pt>
                <c:pt idx="66098">
                  <c:v>2.81506849315068</c:v>
                </c:pt>
                <c:pt idx="66099">
                  <c:v>2.2776859504132201</c:v>
                </c:pt>
                <c:pt idx="66100">
                  <c:v>3.9409158050221502</c:v>
                </c:pt>
                <c:pt idx="66101">
                  <c:v>5.4948096885813102</c:v>
                </c:pt>
                <c:pt idx="66102">
                  <c:v>6.4824016563146998</c:v>
                </c:pt>
                <c:pt idx="66103">
                  <c:v>2.6838235294117601</c:v>
                </c:pt>
                <c:pt idx="66104">
                  <c:v>7.4666666666666597</c:v>
                </c:pt>
                <c:pt idx="66105">
                  <c:v>2.1036717062634902</c:v>
                </c:pt>
                <c:pt idx="66106">
                  <c:v>3.1001964636542199</c:v>
                </c:pt>
                <c:pt idx="66107">
                  <c:v>-2.2050473186119799</c:v>
                </c:pt>
                <c:pt idx="66108">
                  <c:v>-3.0955631399317398</c:v>
                </c:pt>
                <c:pt idx="66109">
                  <c:v>3.4307692307692301</c:v>
                </c:pt>
                <c:pt idx="66110">
                  <c:v>-1.23157894736842</c:v>
                </c:pt>
                <c:pt idx="66111">
                  <c:v>0.909407665505226</c:v>
                </c:pt>
                <c:pt idx="66112">
                  <c:v>9.4983606557377005</c:v>
                </c:pt>
                <c:pt idx="66113">
                  <c:v>15.580441640378501</c:v>
                </c:pt>
                <c:pt idx="66114">
                  <c:v>8.4542586750788598</c:v>
                </c:pt>
                <c:pt idx="66115">
                  <c:v>2.0378006872852201</c:v>
                </c:pt>
                <c:pt idx="66116">
                  <c:v>-4.0161812297734603</c:v>
                </c:pt>
                <c:pt idx="66117">
                  <c:v>-4.2683615819209004</c:v>
                </c:pt>
                <c:pt idx="66118">
                  <c:v>0.72950819672131095</c:v>
                </c:pt>
                <c:pt idx="66119">
                  <c:v>1.0219298245613999</c:v>
                </c:pt>
                <c:pt idx="66120">
                  <c:v>-4.2233918128654899</c:v>
                </c:pt>
                <c:pt idx="66121">
                  <c:v>-0.999122036874451</c:v>
                </c:pt>
                <c:pt idx="66122">
                  <c:v>-2.2045654082528499</c:v>
                </c:pt>
                <c:pt idx="66123">
                  <c:v>-0.97476871320437297</c:v>
                </c:pt>
                <c:pt idx="66124">
                  <c:v>1.69687738004569</c:v>
                </c:pt>
                <c:pt idx="66125">
                  <c:v>4.4057971014492701</c:v>
                </c:pt>
                <c:pt idx="66126">
                  <c:v>0.60261651676205996</c:v>
                </c:pt>
                <c:pt idx="66127">
                  <c:v>-4.7787333854573797</c:v>
                </c:pt>
                <c:pt idx="66128">
                  <c:v>-3.25922330097087</c:v>
                </c:pt>
                <c:pt idx="66129">
                  <c:v>-4.0348717948717896</c:v>
                </c:pt>
                <c:pt idx="66130">
                  <c:v>0.29493545183713998</c:v>
                </c:pt>
                <c:pt idx="66131">
                  <c:v>31.5</c:v>
                </c:pt>
                <c:pt idx="66132">
                  <c:v>22.7</c:v>
                </c:pt>
                <c:pt idx="66133">
                  <c:v>1.0188679245283001</c:v>
                </c:pt>
                <c:pt idx="66134">
                  <c:v>1.28070175438596</c:v>
                </c:pt>
                <c:pt idx="66135">
                  <c:v>-6.4390243902439002</c:v>
                </c:pt>
                <c:pt idx="66136">
                  <c:v>-9.1999999999999993</c:v>
                </c:pt>
                <c:pt idx="66137">
                  <c:v>10.8421052631578</c:v>
                </c:pt>
                <c:pt idx="66138">
                  <c:v>-1.2666666666666599</c:v>
                </c:pt>
                <c:pt idx="66139">
                  <c:v>-2.4690721649484502</c:v>
                </c:pt>
                <c:pt idx="66140">
                  <c:v>-5.15</c:v>
                </c:pt>
                <c:pt idx="66141">
                  <c:v>2.0266666666666602</c:v>
                </c:pt>
                <c:pt idx="66142">
                  <c:v>-2.1259842519685002</c:v>
                </c:pt>
                <c:pt idx="66143">
                  <c:v>-0.63020833333333304</c:v>
                </c:pt>
                <c:pt idx="66144">
                  <c:v>1.57788944723618</c:v>
                </c:pt>
                <c:pt idx="66145">
                  <c:v>5.8663594470045997</c:v>
                </c:pt>
                <c:pt idx="66146">
                  <c:v>-3.22705314009661</c:v>
                </c:pt>
                <c:pt idx="66147">
                  <c:v>-6.4147727272727204</c:v>
                </c:pt>
                <c:pt idx="66148">
                  <c:v>-9.3568075117370899</c:v>
                </c:pt>
                <c:pt idx="66149">
                  <c:v>-5.9285714285714199</c:v>
                </c:pt>
                <c:pt idx="66150">
                  <c:v>-0.71074380165289197</c:v>
                </c:pt>
                <c:pt idx="66151">
                  <c:v>1.9032258064516101</c:v>
                </c:pt>
                <c:pt idx="66152">
                  <c:v>-13.9285714285714</c:v>
                </c:pt>
                <c:pt idx="66153">
                  <c:v>0.74193548387096697</c:v>
                </c:pt>
                <c:pt idx="66154">
                  <c:v>-0.77272727272727204</c:v>
                </c:pt>
                <c:pt idx="66155">
                  <c:v>13.0714285714285</c:v>
                </c:pt>
                <c:pt idx="66156">
                  <c:v>8.5714285714285694</c:v>
                </c:pt>
                <c:pt idx="66157">
                  <c:v>6.5333333333333297</c:v>
                </c:pt>
                <c:pt idx="66158">
                  <c:v>1.5101010101010099</c:v>
                </c:pt>
                <c:pt idx="66159">
                  <c:v>3.2022471910112298</c:v>
                </c:pt>
                <c:pt idx="66160">
                  <c:v>7.5227272727272698</c:v>
                </c:pt>
                <c:pt idx="66161">
                  <c:v>0.92857142857142805</c:v>
                </c:pt>
                <c:pt idx="66162">
                  <c:v>0.05</c:v>
                </c:pt>
                <c:pt idx="66163">
                  <c:v>-9.0483870967741904</c:v>
                </c:pt>
                <c:pt idx="66164">
                  <c:v>-6.2807017543859596</c:v>
                </c:pt>
                <c:pt idx="66165">
                  <c:v>-8.5806451612903203</c:v>
                </c:pt>
                <c:pt idx="66166">
                  <c:v>-12.4482758620689</c:v>
                </c:pt>
                <c:pt idx="66167">
                  <c:v>2.1333333333333302</c:v>
                </c:pt>
                <c:pt idx="66168">
                  <c:v>5</c:v>
                </c:pt>
                <c:pt idx="66169">
                  <c:v>-2.4</c:v>
                </c:pt>
                <c:pt idx="66170">
                  <c:v>6.5161290322580596</c:v>
                </c:pt>
                <c:pt idx="66171">
                  <c:v>17.774193548387</c:v>
                </c:pt>
                <c:pt idx="66172">
                  <c:v>11.466666666666599</c:v>
                </c:pt>
                <c:pt idx="66173">
                  <c:v>15.774193548387</c:v>
                </c:pt>
                <c:pt idx="66174">
                  <c:v>-5.2</c:v>
                </c:pt>
                <c:pt idx="66175">
                  <c:v>-2.2580645161290298</c:v>
                </c:pt>
                <c:pt idx="66176">
                  <c:v>8</c:v>
                </c:pt>
                <c:pt idx="66177">
                  <c:v>1.0152582159624399</c:v>
                </c:pt>
                <c:pt idx="66178">
                  <c:v>-6.5889423076923004</c:v>
                </c:pt>
                <c:pt idx="66179">
                  <c:v>-4.5281090289608104</c:v>
                </c:pt>
                <c:pt idx="66180">
                  <c:v>-5.6947867298578201</c:v>
                </c:pt>
                <c:pt idx="66181">
                  <c:v>-3.279296875</c:v>
                </c:pt>
                <c:pt idx="66182">
                  <c:v>-2.5258481421647798</c:v>
                </c:pt>
                <c:pt idx="66183">
                  <c:v>-2.2721685689201001</c:v>
                </c:pt>
                <c:pt idx="66184">
                  <c:v>-2.96229802513465</c:v>
                </c:pt>
                <c:pt idx="66185">
                  <c:v>-6.0671722643553601</c:v>
                </c:pt>
                <c:pt idx="66186">
                  <c:v>-7.0963704630788396</c:v>
                </c:pt>
                <c:pt idx="66187">
                  <c:v>-6.7626321974148</c:v>
                </c:pt>
                <c:pt idx="66188">
                  <c:v>-5.8316610925306502</c:v>
                </c:pt>
                <c:pt idx="66189">
                  <c:v>7.24193548387096</c:v>
                </c:pt>
                <c:pt idx="66190">
                  <c:v>6.3628318584070698</c:v>
                </c:pt>
                <c:pt idx="66191">
                  <c:v>5.7328244274809101</c:v>
                </c:pt>
                <c:pt idx="66192">
                  <c:v>8.4375</c:v>
                </c:pt>
                <c:pt idx="66193">
                  <c:v>2.5870967741935398</c:v>
                </c:pt>
                <c:pt idx="66194">
                  <c:v>3.2133333333333298</c:v>
                </c:pt>
                <c:pt idx="66195">
                  <c:v>9.4838709677419306</c:v>
                </c:pt>
                <c:pt idx="66196">
                  <c:v>1.5197368421052599</c:v>
                </c:pt>
                <c:pt idx="66197">
                  <c:v>-0.37241379310344802</c:v>
                </c:pt>
                <c:pt idx="66198">
                  <c:v>-2.0387096774193498</c:v>
                </c:pt>
                <c:pt idx="66199">
                  <c:v>4.18</c:v>
                </c:pt>
                <c:pt idx="66200">
                  <c:v>14.929032258064501</c:v>
                </c:pt>
                <c:pt idx="66201">
                  <c:v>3.5395136778115499</c:v>
                </c:pt>
                <c:pt idx="66202">
                  <c:v>4.1908068783068702</c:v>
                </c:pt>
                <c:pt idx="66203">
                  <c:v>3.8232987958555</c:v>
                </c:pt>
                <c:pt idx="66204">
                  <c:v>4.0150954144118396</c:v>
                </c:pt>
                <c:pt idx="66205">
                  <c:v>5.5535664335664299</c:v>
                </c:pt>
                <c:pt idx="66206">
                  <c:v>9.1977880658436195</c:v>
                </c:pt>
                <c:pt idx="66207">
                  <c:v>6.5614035087719298</c:v>
                </c:pt>
                <c:pt idx="66208">
                  <c:v>5.33176746917204</c:v>
                </c:pt>
                <c:pt idx="66209">
                  <c:v>2.52078032230704</c:v>
                </c:pt>
                <c:pt idx="66210">
                  <c:v>2.4545454545454501</c:v>
                </c:pt>
                <c:pt idx="66211">
                  <c:v>3.1623985009369102</c:v>
                </c:pt>
                <c:pt idx="66212">
                  <c:v>9.3614311704063002</c:v>
                </c:pt>
                <c:pt idx="66213">
                  <c:v>-7.4202334630350197</c:v>
                </c:pt>
                <c:pt idx="66214">
                  <c:v>-6.2435897435897401</c:v>
                </c:pt>
                <c:pt idx="66215">
                  <c:v>-1.50390625</c:v>
                </c:pt>
                <c:pt idx="66216">
                  <c:v>-3.24</c:v>
                </c:pt>
                <c:pt idx="66217">
                  <c:v>-6.5276752767527597</c:v>
                </c:pt>
                <c:pt idx="66218">
                  <c:v>-7.4545454545454497</c:v>
                </c:pt>
                <c:pt idx="66219">
                  <c:v>-4.1059431524547803</c:v>
                </c:pt>
                <c:pt idx="66220">
                  <c:v>-3.52173913043478</c:v>
                </c:pt>
                <c:pt idx="66221">
                  <c:v>-2.0406779661016898</c:v>
                </c:pt>
                <c:pt idx="66222">
                  <c:v>-4.1097922848664599</c:v>
                </c:pt>
                <c:pt idx="66223">
                  <c:v>-8.82847896440129</c:v>
                </c:pt>
                <c:pt idx="66224">
                  <c:v>-9.5768025078369892</c:v>
                </c:pt>
                <c:pt idx="66225">
                  <c:v>25.769230769230699</c:v>
                </c:pt>
                <c:pt idx="66226">
                  <c:v>6.23529411764705</c:v>
                </c:pt>
                <c:pt idx="66227">
                  <c:v>-1.38888888888888</c:v>
                </c:pt>
                <c:pt idx="66228">
                  <c:v>11.529411764705801</c:v>
                </c:pt>
                <c:pt idx="66229">
                  <c:v>29.571428571428498</c:v>
                </c:pt>
                <c:pt idx="66230">
                  <c:v>-15.096774193548301</c:v>
                </c:pt>
                <c:pt idx="66231">
                  <c:v>-33.678571428571402</c:v>
                </c:pt>
                <c:pt idx="66232">
                  <c:v>-42.516129032258</c:v>
                </c:pt>
                <c:pt idx="66233">
                  <c:v>-43.5</c:v>
                </c:pt>
                <c:pt idx="66234">
                  <c:v>-33.322580645161203</c:v>
                </c:pt>
                <c:pt idx="66235">
                  <c:v>-30.6</c:v>
                </c:pt>
                <c:pt idx="66236">
                  <c:v>-24.612903225806399</c:v>
                </c:pt>
                <c:pt idx="66237">
                  <c:v>-25.542857142857098</c:v>
                </c:pt>
                <c:pt idx="66238">
                  <c:v>-24.779661016949099</c:v>
                </c:pt>
                <c:pt idx="66239">
                  <c:v>-19.758064516129</c:v>
                </c:pt>
                <c:pt idx="66240">
                  <c:v>-21.35</c:v>
                </c:pt>
                <c:pt idx="66241">
                  <c:v>-22.2258064516129</c:v>
                </c:pt>
                <c:pt idx="66242">
                  <c:v>1.9890840056953001</c:v>
                </c:pt>
                <c:pt idx="66243">
                  <c:v>-3.3222053616590701</c:v>
                </c:pt>
                <c:pt idx="66244">
                  <c:v>-0.98124467178175601</c:v>
                </c:pt>
                <c:pt idx="66245">
                  <c:v>1.72820076563164</c:v>
                </c:pt>
                <c:pt idx="66246">
                  <c:v>3.8292486942547201</c:v>
                </c:pt>
                <c:pt idx="66247">
                  <c:v>6.4477192982456097</c:v>
                </c:pt>
                <c:pt idx="66248">
                  <c:v>3.3396684189243802</c:v>
                </c:pt>
                <c:pt idx="66249">
                  <c:v>1.4283067802889899</c:v>
                </c:pt>
                <c:pt idx="66250">
                  <c:v>-1.01943527686101</c:v>
                </c:pt>
                <c:pt idx="66251">
                  <c:v>-1.3404161133244701</c:v>
                </c:pt>
                <c:pt idx="66252">
                  <c:v>-2.2022137079608299</c:v>
                </c:pt>
                <c:pt idx="66253">
                  <c:v>-0.69995676610462598</c:v>
                </c:pt>
                <c:pt idx="66254">
                  <c:v>-1.3700254022015199</c:v>
                </c:pt>
                <c:pt idx="66255">
                  <c:v>-1.20979667282809</c:v>
                </c:pt>
                <c:pt idx="66256">
                  <c:v>-1.9131886477462401</c:v>
                </c:pt>
                <c:pt idx="66257">
                  <c:v>-3.08680555555555</c:v>
                </c:pt>
                <c:pt idx="66258">
                  <c:v>-3.7135636057287198</c:v>
                </c:pt>
                <c:pt idx="66259">
                  <c:v>0.87816901408450698</c:v>
                </c:pt>
                <c:pt idx="66260">
                  <c:v>-2.3945371775417299</c:v>
                </c:pt>
                <c:pt idx="66261">
                  <c:v>-0.58085569253081903</c:v>
                </c:pt>
                <c:pt idx="66262">
                  <c:v>-3.9992283950617198</c:v>
                </c:pt>
                <c:pt idx="66263">
                  <c:v>-1.6564472497745699</c:v>
                </c:pt>
                <c:pt idx="66264">
                  <c:v>-4.0474209650582296</c:v>
                </c:pt>
                <c:pt idx="66265">
                  <c:v>1.0239234449760699</c:v>
                </c:pt>
                <c:pt idx="66266">
                  <c:v>2.83250414593698</c:v>
                </c:pt>
                <c:pt idx="66267">
                  <c:v>-3.7618110236220401</c:v>
                </c:pt>
                <c:pt idx="66268">
                  <c:v>-1.30877742946708</c:v>
                </c:pt>
                <c:pt idx="66269">
                  <c:v>-5.3846153846153797</c:v>
                </c:pt>
                <c:pt idx="66270">
                  <c:v>-0.44823386114494501</c:v>
                </c:pt>
                <c:pt idx="66271">
                  <c:v>-0.69560669456066904</c:v>
                </c:pt>
                <c:pt idx="66272">
                  <c:v>2.0109090909090899</c:v>
                </c:pt>
                <c:pt idx="66273">
                  <c:v>-0.64653243847874697</c:v>
                </c:pt>
                <c:pt idx="66274">
                  <c:v>-0.66860465116279</c:v>
                </c:pt>
                <c:pt idx="66275">
                  <c:v>-4.0904159132007196</c:v>
                </c:pt>
                <c:pt idx="66276">
                  <c:v>-2.8700854700854701</c:v>
                </c:pt>
                <c:pt idx="66277">
                  <c:v>-4.6607669616519098</c:v>
                </c:pt>
                <c:pt idx="66278">
                  <c:v>4.6241875123104199</c:v>
                </c:pt>
                <c:pt idx="66279">
                  <c:v>2.1339961097903601</c:v>
                </c:pt>
                <c:pt idx="66280">
                  <c:v>3.2522970903522199</c:v>
                </c:pt>
                <c:pt idx="66281">
                  <c:v>3.4082532051282</c:v>
                </c:pt>
                <c:pt idx="66282">
                  <c:v>3.0054901960784299</c:v>
                </c:pt>
                <c:pt idx="66283">
                  <c:v>4.5360071301247702</c:v>
                </c:pt>
                <c:pt idx="66284">
                  <c:v>7.4308223613209501</c:v>
                </c:pt>
                <c:pt idx="66285">
                  <c:v>3.6926800929511998</c:v>
                </c:pt>
                <c:pt idx="66286">
                  <c:v>1.47431796801505</c:v>
                </c:pt>
                <c:pt idx="66287">
                  <c:v>4.2161925601750498</c:v>
                </c:pt>
                <c:pt idx="66288">
                  <c:v>2.42086330935251</c:v>
                </c:pt>
                <c:pt idx="66289">
                  <c:v>6.44349070100143</c:v>
                </c:pt>
                <c:pt idx="66290">
                  <c:v>-9</c:v>
                </c:pt>
                <c:pt idx="66291">
                  <c:v>-14.125</c:v>
                </c:pt>
                <c:pt idx="66292">
                  <c:v>-3</c:v>
                </c:pt>
                <c:pt idx="66293">
                  <c:v>0.11111111111111099</c:v>
                </c:pt>
                <c:pt idx="66294">
                  <c:v>17.5555555555555</c:v>
                </c:pt>
                <c:pt idx="66295">
                  <c:v>-10</c:v>
                </c:pt>
                <c:pt idx="66296">
                  <c:v>-26.4</c:v>
                </c:pt>
                <c:pt idx="66297">
                  <c:v>69.6666666666666</c:v>
                </c:pt>
                <c:pt idx="66298">
                  <c:v>28.1111111111111</c:v>
                </c:pt>
                <c:pt idx="66299">
                  <c:v>3</c:v>
                </c:pt>
                <c:pt idx="66300">
                  <c:v>10.4444444444444</c:v>
                </c:pt>
                <c:pt idx="66301">
                  <c:v>0.36859504132231402</c:v>
                </c:pt>
                <c:pt idx="66302">
                  <c:v>0.23508137432188</c:v>
                </c:pt>
                <c:pt idx="66303">
                  <c:v>1.3686786296900399</c:v>
                </c:pt>
                <c:pt idx="66304">
                  <c:v>6.2020547945205404</c:v>
                </c:pt>
                <c:pt idx="66305">
                  <c:v>5.05583756345177</c:v>
                </c:pt>
                <c:pt idx="66306">
                  <c:v>9.9638554216867394</c:v>
                </c:pt>
                <c:pt idx="66307">
                  <c:v>7.2971530249110304</c:v>
                </c:pt>
                <c:pt idx="66308">
                  <c:v>5.86195826645264</c:v>
                </c:pt>
                <c:pt idx="66309">
                  <c:v>3.2138461538461498</c:v>
                </c:pt>
                <c:pt idx="66310">
                  <c:v>1.68843283582089</c:v>
                </c:pt>
                <c:pt idx="66311">
                  <c:v>1.46766169154228</c:v>
                </c:pt>
                <c:pt idx="66312">
                  <c:v>11.1965408805031</c:v>
                </c:pt>
                <c:pt idx="66313">
                  <c:v>3.7711864406779601</c:v>
                </c:pt>
                <c:pt idx="66314">
                  <c:v>0.73420074349442299</c:v>
                </c:pt>
                <c:pt idx="66315">
                  <c:v>2.9292929292929202</c:v>
                </c:pt>
                <c:pt idx="66316">
                  <c:v>1.8444055944055899</c:v>
                </c:pt>
                <c:pt idx="66317">
                  <c:v>1.21608040201005</c:v>
                </c:pt>
                <c:pt idx="66318">
                  <c:v>2.9244712990936499</c:v>
                </c:pt>
                <c:pt idx="66319">
                  <c:v>3.74777975133214</c:v>
                </c:pt>
                <c:pt idx="66320">
                  <c:v>5.4409836065573698</c:v>
                </c:pt>
                <c:pt idx="66321">
                  <c:v>1.58957654723127</c:v>
                </c:pt>
                <c:pt idx="66322">
                  <c:v>0.45404411764705799</c:v>
                </c:pt>
                <c:pt idx="66323">
                  <c:v>3.1379897785349198</c:v>
                </c:pt>
                <c:pt idx="66324">
                  <c:v>7.9866888519134704</c:v>
                </c:pt>
                <c:pt idx="66325">
                  <c:v>54.2222222222222</c:v>
                </c:pt>
                <c:pt idx="66326">
                  <c:v>37.3333333333333</c:v>
                </c:pt>
                <c:pt idx="66327">
                  <c:v>36.5</c:v>
                </c:pt>
                <c:pt idx="66328">
                  <c:v>38.7777777777777</c:v>
                </c:pt>
                <c:pt idx="66329">
                  <c:v>26.1111111111111</c:v>
                </c:pt>
                <c:pt idx="66330">
                  <c:v>56.6666666666666</c:v>
                </c:pt>
                <c:pt idx="66331">
                  <c:v>-2.75</c:v>
                </c:pt>
                <c:pt idx="66332">
                  <c:v>19</c:v>
                </c:pt>
                <c:pt idx="66333">
                  <c:v>7.5</c:v>
                </c:pt>
                <c:pt idx="66334">
                  <c:v>-3.2621400945423198</c:v>
                </c:pt>
                <c:pt idx="66335">
                  <c:v>-2.1264150943396198</c:v>
                </c:pt>
                <c:pt idx="66336">
                  <c:v>-2.0980316480123502</c:v>
                </c:pt>
                <c:pt idx="66337">
                  <c:v>-4.6180422264875203</c:v>
                </c:pt>
                <c:pt idx="66338">
                  <c:v>-5.4675716440422297</c:v>
                </c:pt>
                <c:pt idx="66339">
                  <c:v>-1.13893538667559</c:v>
                </c:pt>
                <c:pt idx="66340">
                  <c:v>-0.598046581517655</c:v>
                </c:pt>
                <c:pt idx="66341">
                  <c:v>2.42015968063872</c:v>
                </c:pt>
                <c:pt idx="66342">
                  <c:v>-1.97123336929162</c:v>
                </c:pt>
                <c:pt idx="66343">
                  <c:v>0.38016877637130803</c:v>
                </c:pt>
                <c:pt idx="66344">
                  <c:v>-2.2596433015346298</c:v>
                </c:pt>
                <c:pt idx="66345">
                  <c:v>-0.634255492270138</c:v>
                </c:pt>
                <c:pt idx="66346">
                  <c:v>9.5756331279945197</c:v>
                </c:pt>
                <c:pt idx="66347">
                  <c:v>10.6651744077597</c:v>
                </c:pt>
                <c:pt idx="66348">
                  <c:v>12.0211081794195</c:v>
                </c:pt>
                <c:pt idx="66349">
                  <c:v>10.3543492919757</c:v>
                </c:pt>
                <c:pt idx="66350">
                  <c:v>13.6965174129353</c:v>
                </c:pt>
                <c:pt idx="66351">
                  <c:v>13.6687218045112</c:v>
                </c:pt>
                <c:pt idx="66352">
                  <c:v>13.549782040104599</c:v>
                </c:pt>
                <c:pt idx="66353">
                  <c:v>15.925966334164499</c:v>
                </c:pt>
                <c:pt idx="66354">
                  <c:v>7.7214450422751701</c:v>
                </c:pt>
                <c:pt idx="66355">
                  <c:v>11.6990359333917</c:v>
                </c:pt>
                <c:pt idx="66356">
                  <c:v>8.1062124248496996</c:v>
                </c:pt>
                <c:pt idx="66357">
                  <c:v>14.706215630728201</c:v>
                </c:pt>
                <c:pt idx="66358">
                  <c:v>3.44061302681992</c:v>
                </c:pt>
                <c:pt idx="66359">
                  <c:v>4.7667844522968199</c:v>
                </c:pt>
                <c:pt idx="66360">
                  <c:v>4.5530918176139901</c:v>
                </c:pt>
                <c:pt idx="66361">
                  <c:v>5.0833333333333304</c:v>
                </c:pt>
                <c:pt idx="66362">
                  <c:v>4.5175358340957601</c:v>
                </c:pt>
                <c:pt idx="66363">
                  <c:v>7.5453545904343002</c:v>
                </c:pt>
                <c:pt idx="66364">
                  <c:v>5.2993670886075899</c:v>
                </c:pt>
                <c:pt idx="66365">
                  <c:v>4.1041789287816304</c:v>
                </c:pt>
                <c:pt idx="66366">
                  <c:v>1.21829521829521</c:v>
                </c:pt>
                <c:pt idx="66367">
                  <c:v>2.5158462575859701</c:v>
                </c:pt>
                <c:pt idx="66368">
                  <c:v>2.7647616040416798</c:v>
                </c:pt>
                <c:pt idx="66369">
                  <c:v>9.3800863131935799</c:v>
                </c:pt>
                <c:pt idx="66370">
                  <c:v>3.4550802139037402</c:v>
                </c:pt>
                <c:pt idx="66371">
                  <c:v>1.17120387174833</c:v>
                </c:pt>
                <c:pt idx="66372">
                  <c:v>-1.3595564941921801</c:v>
                </c:pt>
                <c:pt idx="66373">
                  <c:v>8.2823790994997204E-2</c:v>
                </c:pt>
                <c:pt idx="66374">
                  <c:v>-2.29917808219178</c:v>
                </c:pt>
                <c:pt idx="66375">
                  <c:v>-0.53494094488188904</c:v>
                </c:pt>
                <c:pt idx="66376">
                  <c:v>1.7214012041598199</c:v>
                </c:pt>
                <c:pt idx="66377">
                  <c:v>0.85498489425981805</c:v>
                </c:pt>
                <c:pt idx="66378">
                  <c:v>0.144319843978547</c:v>
                </c:pt>
                <c:pt idx="66379">
                  <c:v>-3.2713754646840099</c:v>
                </c:pt>
                <c:pt idx="66380">
                  <c:v>-0.98947983635300996</c:v>
                </c:pt>
                <c:pt idx="66381">
                  <c:v>3.32251197445449</c:v>
                </c:pt>
                <c:pt idx="66382">
                  <c:v>3.3143712574850301</c:v>
                </c:pt>
                <c:pt idx="66383">
                  <c:v>3.4354485776805199</c:v>
                </c:pt>
                <c:pt idx="66384">
                  <c:v>3.33112791430371</c:v>
                </c:pt>
                <c:pt idx="66385">
                  <c:v>4.1655691439322604</c:v>
                </c:pt>
                <c:pt idx="66386">
                  <c:v>4.3375000000000004</c:v>
                </c:pt>
                <c:pt idx="66387">
                  <c:v>6.31864988558352</c:v>
                </c:pt>
                <c:pt idx="66388">
                  <c:v>4.4501909059354299</c:v>
                </c:pt>
                <c:pt idx="66389">
                  <c:v>3.2695276319851798</c:v>
                </c:pt>
                <c:pt idx="66390">
                  <c:v>1.2568081991215201</c:v>
                </c:pt>
                <c:pt idx="66391">
                  <c:v>2.6279971791255199</c:v>
                </c:pt>
                <c:pt idx="66392">
                  <c:v>0.51858974358974297</c:v>
                </c:pt>
                <c:pt idx="66393">
                  <c:v>7.4677571563384699</c:v>
                </c:pt>
                <c:pt idx="66394">
                  <c:v>-0.81105990783410098</c:v>
                </c:pt>
                <c:pt idx="66395">
                  <c:v>-5.6544502617800996</c:v>
                </c:pt>
                <c:pt idx="66396">
                  <c:v>-1.1660516605166</c:v>
                </c:pt>
                <c:pt idx="66397">
                  <c:v>-1.9417808219178001</c:v>
                </c:pt>
                <c:pt idx="66398">
                  <c:v>1.1867816091954</c:v>
                </c:pt>
                <c:pt idx="66399">
                  <c:v>-0.28074245939675102</c:v>
                </c:pt>
                <c:pt idx="66400">
                  <c:v>7.5852417302798898</c:v>
                </c:pt>
                <c:pt idx="66401">
                  <c:v>0.25225225225225201</c:v>
                </c:pt>
                <c:pt idx="66402">
                  <c:v>1.67656765676567</c:v>
                </c:pt>
                <c:pt idx="66403">
                  <c:v>-2.2291666666666599</c:v>
                </c:pt>
                <c:pt idx="66404">
                  <c:v>0.76785714285714202</c:v>
                </c:pt>
                <c:pt idx="66405">
                  <c:v>1.0761245674740401</c:v>
                </c:pt>
                <c:pt idx="66406">
                  <c:v>-14.75</c:v>
                </c:pt>
                <c:pt idx="66407">
                  <c:v>-17.6666666666666</c:v>
                </c:pt>
                <c:pt idx="66408">
                  <c:v>-18.903225806451601</c:v>
                </c:pt>
                <c:pt idx="66409">
                  <c:v>-11.806451612903199</c:v>
                </c:pt>
                <c:pt idx="66410">
                  <c:v>-12.3</c:v>
                </c:pt>
                <c:pt idx="66411">
                  <c:v>-12.5483870967741</c:v>
                </c:pt>
                <c:pt idx="66412">
                  <c:v>-12.909090909090899</c:v>
                </c:pt>
                <c:pt idx="66413">
                  <c:v>-8.2580645161290303</c:v>
                </c:pt>
                <c:pt idx="66414">
                  <c:v>2.75</c:v>
                </c:pt>
                <c:pt idx="66415">
                  <c:v>20.428571428571399</c:v>
                </c:pt>
                <c:pt idx="66416">
                  <c:v>3.2580645161290298</c:v>
                </c:pt>
                <c:pt idx="66417">
                  <c:v>10.1</c:v>
                </c:pt>
                <c:pt idx="66418">
                  <c:v>2.4375</c:v>
                </c:pt>
                <c:pt idx="66419">
                  <c:v>9.6666666666666607</c:v>
                </c:pt>
                <c:pt idx="66420">
                  <c:v>5.9032258064516103</c:v>
                </c:pt>
                <c:pt idx="66421">
                  <c:v>26.0322580645161</c:v>
                </c:pt>
                <c:pt idx="66422">
                  <c:v>16.100000000000001</c:v>
                </c:pt>
                <c:pt idx="66423">
                  <c:v>7.5483870967741904</c:v>
                </c:pt>
                <c:pt idx="66424">
                  <c:v>-7.4</c:v>
                </c:pt>
                <c:pt idx="66425">
                  <c:v>-6.5483870967741904</c:v>
                </c:pt>
                <c:pt idx="66426">
                  <c:v>19.100000000000001</c:v>
                </c:pt>
                <c:pt idx="66427">
                  <c:v>-2.9285714285714199</c:v>
                </c:pt>
                <c:pt idx="66428">
                  <c:v>18.3333333333333</c:v>
                </c:pt>
                <c:pt idx="66429">
                  <c:v>2.8571428571428501</c:v>
                </c:pt>
                <c:pt idx="66430">
                  <c:v>26</c:v>
                </c:pt>
                <c:pt idx="66431">
                  <c:v>7</c:v>
                </c:pt>
                <c:pt idx="66432">
                  <c:v>5.9818401937046</c:v>
                </c:pt>
                <c:pt idx="66433">
                  <c:v>7.3214285714285703</c:v>
                </c:pt>
                <c:pt idx="66434">
                  <c:v>6.0730198019801902</c:v>
                </c:pt>
                <c:pt idx="66435">
                  <c:v>6.5895249695493296</c:v>
                </c:pt>
                <c:pt idx="66436">
                  <c:v>7.9318435754189904</c:v>
                </c:pt>
                <c:pt idx="66437">
                  <c:v>9.03950953678474</c:v>
                </c:pt>
                <c:pt idx="66438">
                  <c:v>9.77980535279805</c:v>
                </c:pt>
                <c:pt idx="66439">
                  <c:v>4.6355555555555501</c:v>
                </c:pt>
                <c:pt idx="66440">
                  <c:v>6.3581267217630799</c:v>
                </c:pt>
                <c:pt idx="66441">
                  <c:v>4.9564676616915397</c:v>
                </c:pt>
                <c:pt idx="66442">
                  <c:v>10.0012033694344</c:v>
                </c:pt>
                <c:pt idx="66443">
                  <c:v>-2.6</c:v>
                </c:pt>
                <c:pt idx="66444">
                  <c:v>11.4444444444444</c:v>
                </c:pt>
                <c:pt idx="66445">
                  <c:v>-12</c:v>
                </c:pt>
                <c:pt idx="66446">
                  <c:v>-4</c:v>
                </c:pt>
                <c:pt idx="66447">
                  <c:v>-5.5</c:v>
                </c:pt>
                <c:pt idx="66448">
                  <c:v>2.7141891891891801</c:v>
                </c:pt>
                <c:pt idx="66449">
                  <c:v>0.20789865871832999</c:v>
                </c:pt>
                <c:pt idx="66450">
                  <c:v>2.5893561103810701</c:v>
                </c:pt>
                <c:pt idx="66451">
                  <c:v>2.68965517241379</c:v>
                </c:pt>
                <c:pt idx="66452">
                  <c:v>3.8978369384359399</c:v>
                </c:pt>
                <c:pt idx="66453">
                  <c:v>7.9300965194501298</c:v>
                </c:pt>
                <c:pt idx="66454">
                  <c:v>6.4634751773049599</c:v>
                </c:pt>
                <c:pt idx="66455">
                  <c:v>3.8435913705583702</c:v>
                </c:pt>
                <c:pt idx="66456">
                  <c:v>-0.57138364779874196</c:v>
                </c:pt>
                <c:pt idx="66457">
                  <c:v>0.314328582145536</c:v>
                </c:pt>
                <c:pt idx="66458">
                  <c:v>-0.26940170940170899</c:v>
                </c:pt>
                <c:pt idx="66459">
                  <c:v>2.6345637583892598</c:v>
                </c:pt>
                <c:pt idx="66460">
                  <c:v>1.27121771217712</c:v>
                </c:pt>
                <c:pt idx="66461">
                  <c:v>-1.75</c:v>
                </c:pt>
                <c:pt idx="66462">
                  <c:v>1.0625</c:v>
                </c:pt>
                <c:pt idx="66463">
                  <c:v>1.9347014925373101</c:v>
                </c:pt>
                <c:pt idx="66464">
                  <c:v>2.7050092764378402</c:v>
                </c:pt>
                <c:pt idx="66465">
                  <c:v>4.0829562594268403</c:v>
                </c:pt>
                <c:pt idx="66466">
                  <c:v>4.15167548500881</c:v>
                </c:pt>
                <c:pt idx="66467">
                  <c:v>0.69090909090909003</c:v>
                </c:pt>
                <c:pt idx="66468">
                  <c:v>-3.80623973727422</c:v>
                </c:pt>
                <c:pt idx="66469">
                  <c:v>6.5384615384615305E-2</c:v>
                </c:pt>
                <c:pt idx="66470">
                  <c:v>0.42418772563176799</c:v>
                </c:pt>
                <c:pt idx="66471">
                  <c:v>3.95414462081128</c:v>
                </c:pt>
                <c:pt idx="66472">
                  <c:v>-2.0688405797101401</c:v>
                </c:pt>
                <c:pt idx="66473">
                  <c:v>-5.04471544715447</c:v>
                </c:pt>
                <c:pt idx="66474">
                  <c:v>-1.94496644295302</c:v>
                </c:pt>
                <c:pt idx="66475">
                  <c:v>-1.9239543726235699</c:v>
                </c:pt>
                <c:pt idx="66476">
                  <c:v>3.8123456790123398</c:v>
                </c:pt>
                <c:pt idx="66477">
                  <c:v>5.0876288659793802</c:v>
                </c:pt>
                <c:pt idx="66478">
                  <c:v>8.6580882352941106</c:v>
                </c:pt>
                <c:pt idx="66479">
                  <c:v>1.7415426251691399</c:v>
                </c:pt>
                <c:pt idx="66480">
                  <c:v>-3.1813880126182901</c:v>
                </c:pt>
                <c:pt idx="66481">
                  <c:v>-3.2524590163934399</c:v>
                </c:pt>
                <c:pt idx="66482">
                  <c:v>0.138582677165354</c:v>
                </c:pt>
                <c:pt idx="66483">
                  <c:v>1.1493212669683199</c:v>
                </c:pt>
                <c:pt idx="66484">
                  <c:v>-15.6666666666666</c:v>
                </c:pt>
                <c:pt idx="66485">
                  <c:v>-3.625</c:v>
                </c:pt>
                <c:pt idx="66486">
                  <c:v>13.1111111111111</c:v>
                </c:pt>
                <c:pt idx="66487">
                  <c:v>29</c:v>
                </c:pt>
                <c:pt idx="66488">
                  <c:v>-0.51857585139318796</c:v>
                </c:pt>
                <c:pt idx="66489">
                  <c:v>-2.5788561525129898</c:v>
                </c:pt>
                <c:pt idx="66490">
                  <c:v>1.5951293759512899</c:v>
                </c:pt>
                <c:pt idx="66491">
                  <c:v>-1.01107594936708</c:v>
                </c:pt>
                <c:pt idx="66492">
                  <c:v>3.4656716417910398</c:v>
                </c:pt>
                <c:pt idx="66493">
                  <c:v>2.7188811188811099</c:v>
                </c:pt>
                <c:pt idx="66494">
                  <c:v>4.2987910189982701</c:v>
                </c:pt>
                <c:pt idx="66495">
                  <c:v>3.5080291970802899</c:v>
                </c:pt>
                <c:pt idx="66496">
                  <c:v>-0.170351105331599</c:v>
                </c:pt>
                <c:pt idx="66497">
                  <c:v>-4.8111413043478199</c:v>
                </c:pt>
                <c:pt idx="66498">
                  <c:v>-2.5623441396508699</c:v>
                </c:pt>
                <c:pt idx="66499">
                  <c:v>-1.3121098626716601</c:v>
                </c:pt>
                <c:pt idx="66500">
                  <c:v>-5.4</c:v>
                </c:pt>
                <c:pt idx="66501">
                  <c:v>14.3333333333333</c:v>
                </c:pt>
                <c:pt idx="66502">
                  <c:v>-5</c:v>
                </c:pt>
                <c:pt idx="66503">
                  <c:v>13.4615384615384</c:v>
                </c:pt>
                <c:pt idx="66504">
                  <c:v>-2.9411764705882302</c:v>
                </c:pt>
                <c:pt idx="66505">
                  <c:v>37</c:v>
                </c:pt>
                <c:pt idx="66506">
                  <c:v>28.823529411764699</c:v>
                </c:pt>
                <c:pt idx="66507">
                  <c:v>26.3888888888888</c:v>
                </c:pt>
                <c:pt idx="66508">
                  <c:v>37.058823529411697</c:v>
                </c:pt>
                <c:pt idx="66509">
                  <c:v>8.7272727272727195</c:v>
                </c:pt>
                <c:pt idx="66510">
                  <c:v>2.96428571428571</c:v>
                </c:pt>
                <c:pt idx="66511">
                  <c:v>-1.4838709677419299</c:v>
                </c:pt>
                <c:pt idx="66512">
                  <c:v>11.9</c:v>
                </c:pt>
                <c:pt idx="66513">
                  <c:v>9.6341463414634099</c:v>
                </c:pt>
                <c:pt idx="66514">
                  <c:v>22.5348837209302</c:v>
                </c:pt>
                <c:pt idx="66515">
                  <c:v>8.9318181818181799</c:v>
                </c:pt>
                <c:pt idx="66516">
                  <c:v>5.7659574468085104</c:v>
                </c:pt>
                <c:pt idx="66517">
                  <c:v>13.7391304347826</c:v>
                </c:pt>
                <c:pt idx="66518">
                  <c:v>-1.2777777777777699</c:v>
                </c:pt>
                <c:pt idx="66519">
                  <c:v>-10.199999999999999</c:v>
                </c:pt>
                <c:pt idx="66520">
                  <c:v>-12.307692307692299</c:v>
                </c:pt>
                <c:pt idx="66521">
                  <c:v>2.1857307914500201</c:v>
                </c:pt>
                <c:pt idx="66522">
                  <c:v>1.8248175182481701</c:v>
                </c:pt>
                <c:pt idx="66523">
                  <c:v>3.0524664955802598</c:v>
                </c:pt>
                <c:pt idx="66524">
                  <c:v>5.6946160635481</c:v>
                </c:pt>
                <c:pt idx="66525">
                  <c:v>8.3472342890240299</c:v>
                </c:pt>
                <c:pt idx="66526">
                  <c:v>7.8265496142591102</c:v>
                </c:pt>
                <c:pt idx="66527">
                  <c:v>6.2685639515865201</c:v>
                </c:pt>
                <c:pt idx="66528">
                  <c:v>5.0938669737978604</c:v>
                </c:pt>
                <c:pt idx="66529">
                  <c:v>2.51899426072697</c:v>
                </c:pt>
                <c:pt idx="66530">
                  <c:v>3.0207119741100299</c:v>
                </c:pt>
                <c:pt idx="66531">
                  <c:v>1.7965079365079299</c:v>
                </c:pt>
                <c:pt idx="66532">
                  <c:v>5.2800998128509002</c:v>
                </c:pt>
                <c:pt idx="66533">
                  <c:v>3.3699160748870201</c:v>
                </c:pt>
                <c:pt idx="66534">
                  <c:v>2.5003479471120298</c:v>
                </c:pt>
                <c:pt idx="66535">
                  <c:v>1.5905338470005499</c:v>
                </c:pt>
                <c:pt idx="66536">
                  <c:v>1.71269095182138</c:v>
                </c:pt>
                <c:pt idx="66537">
                  <c:v>3.3015105740181201</c:v>
                </c:pt>
                <c:pt idx="66538">
                  <c:v>6.9620853080568699</c:v>
                </c:pt>
                <c:pt idx="66539">
                  <c:v>3.44859241126071</c:v>
                </c:pt>
                <c:pt idx="66540">
                  <c:v>0.26155717761557101</c:v>
                </c:pt>
                <c:pt idx="66541">
                  <c:v>-2.3773809523809502</c:v>
                </c:pt>
                <c:pt idx="66542">
                  <c:v>-0.55715367146101402</c:v>
                </c:pt>
                <c:pt idx="66543">
                  <c:v>-2.9202163624070301</c:v>
                </c:pt>
                <c:pt idx="66544">
                  <c:v>5.4007989347536602</c:v>
                </c:pt>
                <c:pt idx="66545">
                  <c:v>0.32938949361097902</c:v>
                </c:pt>
                <c:pt idx="66546">
                  <c:v>1.2872642727977199</c:v>
                </c:pt>
                <c:pt idx="66547">
                  <c:v>4.6430232558139499</c:v>
                </c:pt>
                <c:pt idx="66548">
                  <c:v>5.1429606375271604</c:v>
                </c:pt>
                <c:pt idx="66549">
                  <c:v>7.6730541755381996</c:v>
                </c:pt>
                <c:pt idx="66550">
                  <c:v>8.9956331877729205</c:v>
                </c:pt>
                <c:pt idx="66551">
                  <c:v>7.0964113551151504</c:v>
                </c:pt>
                <c:pt idx="66552">
                  <c:v>4.2378675591680599</c:v>
                </c:pt>
                <c:pt idx="66553">
                  <c:v>2.5531135531135498</c:v>
                </c:pt>
                <c:pt idx="66554">
                  <c:v>2.5944075304540402</c:v>
                </c:pt>
                <c:pt idx="66555">
                  <c:v>0.83893666927286903</c:v>
                </c:pt>
                <c:pt idx="66556">
                  <c:v>3.98893081761006</c:v>
                </c:pt>
                <c:pt idx="66557">
                  <c:v>-1.19444444444444</c:v>
                </c:pt>
                <c:pt idx="66558">
                  <c:v>-0.94495412844036697</c:v>
                </c:pt>
                <c:pt idx="66559">
                  <c:v>-3.5659472422062302</c:v>
                </c:pt>
                <c:pt idx="66560">
                  <c:v>-3.02680965147453</c:v>
                </c:pt>
                <c:pt idx="66561">
                  <c:v>-3.19164619164619</c:v>
                </c:pt>
                <c:pt idx="66562">
                  <c:v>3.521484375</c:v>
                </c:pt>
                <c:pt idx="66563">
                  <c:v>-1.3014354066985601</c:v>
                </c:pt>
                <c:pt idx="66564">
                  <c:v>1.33990147783251</c:v>
                </c:pt>
                <c:pt idx="66565">
                  <c:v>-3.7535070140280502</c:v>
                </c:pt>
                <c:pt idx="66566">
                  <c:v>-2.0373134328358198</c:v>
                </c:pt>
                <c:pt idx="66567">
                  <c:v>-4.7995642701524996</c:v>
                </c:pt>
                <c:pt idx="66568">
                  <c:v>3.2751091703056699E-2</c:v>
                </c:pt>
                <c:pt idx="66569">
                  <c:v>1.8710562414266101</c:v>
                </c:pt>
                <c:pt idx="66570">
                  <c:v>1.50375939849624E-3</c:v>
                </c:pt>
                <c:pt idx="66571">
                  <c:v>3.5550122249388698</c:v>
                </c:pt>
                <c:pt idx="66572">
                  <c:v>6.3469387755101998</c:v>
                </c:pt>
                <c:pt idx="66573">
                  <c:v>7.5152198421645897</c:v>
                </c:pt>
                <c:pt idx="66574">
                  <c:v>13.3487654320987</c:v>
                </c:pt>
                <c:pt idx="66575">
                  <c:v>9.1428571428571406</c:v>
                </c:pt>
                <c:pt idx="66576">
                  <c:v>3.0224215246636699</c:v>
                </c:pt>
                <c:pt idx="66577">
                  <c:v>0.63191489361702102</c:v>
                </c:pt>
                <c:pt idx="66578">
                  <c:v>2.2830687830687801</c:v>
                </c:pt>
                <c:pt idx="66579">
                  <c:v>-1.1624441132637799</c:v>
                </c:pt>
                <c:pt idx="66580">
                  <c:v>9.6765140324962999</c:v>
                </c:pt>
                <c:pt idx="66581">
                  <c:v>6.3333333333333304</c:v>
                </c:pt>
                <c:pt idx="66582">
                  <c:v>2.24163568773234</c:v>
                </c:pt>
                <c:pt idx="66583">
                  <c:v>12.336283185840699</c:v>
                </c:pt>
                <c:pt idx="66584">
                  <c:v>5.4010840108401004</c:v>
                </c:pt>
                <c:pt idx="66585">
                  <c:v>10.790697674418601</c:v>
                </c:pt>
                <c:pt idx="66586">
                  <c:v>15.3827433628318</c:v>
                </c:pt>
                <c:pt idx="66587">
                  <c:v>7.7771260997067397</c:v>
                </c:pt>
                <c:pt idx="66588">
                  <c:v>3.6684782608695601</c:v>
                </c:pt>
                <c:pt idx="66589">
                  <c:v>-3.3735632183908</c:v>
                </c:pt>
                <c:pt idx="66590">
                  <c:v>6.1722972972972903</c:v>
                </c:pt>
                <c:pt idx="66591">
                  <c:v>5.9361702127659504</c:v>
                </c:pt>
                <c:pt idx="66592">
                  <c:v>8.5469879518072194</c:v>
                </c:pt>
                <c:pt idx="66593">
                  <c:v>-10.5833333333333</c:v>
                </c:pt>
                <c:pt idx="66594">
                  <c:v>2.19354838709677</c:v>
                </c:pt>
                <c:pt idx="66595">
                  <c:v>2.7666666666666599</c:v>
                </c:pt>
                <c:pt idx="66596">
                  <c:v>0.83870967741935398</c:v>
                </c:pt>
                <c:pt idx="66597">
                  <c:v>-12.2666666666666</c:v>
                </c:pt>
                <c:pt idx="66598">
                  <c:v>3.6451612903225801</c:v>
                </c:pt>
                <c:pt idx="66599">
                  <c:v>109</c:v>
                </c:pt>
                <c:pt idx="66600">
                  <c:v>2.8789473684210498</c:v>
                </c:pt>
                <c:pt idx="66601">
                  <c:v>4.0051094890510903</c:v>
                </c:pt>
                <c:pt idx="66602">
                  <c:v>5.7824675324675301</c:v>
                </c:pt>
                <c:pt idx="66603">
                  <c:v>7.3094594594594504</c:v>
                </c:pt>
                <c:pt idx="66604">
                  <c:v>7.5724043715846996</c:v>
                </c:pt>
                <c:pt idx="66605">
                  <c:v>10.356629653821001</c:v>
                </c:pt>
                <c:pt idx="66606">
                  <c:v>7.3066147859922097</c:v>
                </c:pt>
                <c:pt idx="66607">
                  <c:v>5.3207547169811296</c:v>
                </c:pt>
                <c:pt idx="66608">
                  <c:v>3.7542932628797798</c:v>
                </c:pt>
                <c:pt idx="66609">
                  <c:v>4.3468253968253903</c:v>
                </c:pt>
                <c:pt idx="66610">
                  <c:v>2.6777939042089902</c:v>
                </c:pt>
                <c:pt idx="66611">
                  <c:v>8.2731122088920195</c:v>
                </c:pt>
                <c:pt idx="66612">
                  <c:v>-0.21052631578947301</c:v>
                </c:pt>
                <c:pt idx="66613">
                  <c:v>1.4612244897959099</c:v>
                </c:pt>
                <c:pt idx="66614">
                  <c:v>7.1368421052631499</c:v>
                </c:pt>
                <c:pt idx="66615">
                  <c:v>6.3736263736263696</c:v>
                </c:pt>
                <c:pt idx="66616">
                  <c:v>9.96969696969696</c:v>
                </c:pt>
                <c:pt idx="66617">
                  <c:v>7.5476190476190403</c:v>
                </c:pt>
                <c:pt idx="66618">
                  <c:v>5.2698412698412698</c:v>
                </c:pt>
                <c:pt idx="66619">
                  <c:v>2.9153225806451601</c:v>
                </c:pt>
                <c:pt idx="66620">
                  <c:v>4.0448275862068899</c:v>
                </c:pt>
                <c:pt idx="66621">
                  <c:v>0.65608465608465605</c:v>
                </c:pt>
                <c:pt idx="66622">
                  <c:v>-0.17209302325581299</c:v>
                </c:pt>
                <c:pt idx="66623">
                  <c:v>2.7285067873303102</c:v>
                </c:pt>
                <c:pt idx="66624">
                  <c:v>4.9541666666666604</c:v>
                </c:pt>
                <c:pt idx="66625">
                  <c:v>0.28384279475982499</c:v>
                </c:pt>
                <c:pt idx="66626">
                  <c:v>3.1417624521072698</c:v>
                </c:pt>
                <c:pt idx="66627">
                  <c:v>4.93798449612403</c:v>
                </c:pt>
                <c:pt idx="66628">
                  <c:v>14.0808510638297</c:v>
                </c:pt>
                <c:pt idx="66629">
                  <c:v>11.1851851851851</c:v>
                </c:pt>
                <c:pt idx="66630">
                  <c:v>15.524691358024601</c:v>
                </c:pt>
                <c:pt idx="66631">
                  <c:v>9.2568807339449499</c:v>
                </c:pt>
                <c:pt idx="66632">
                  <c:v>7.6490384615384599</c:v>
                </c:pt>
                <c:pt idx="66633">
                  <c:v>1.0403587443946101</c:v>
                </c:pt>
                <c:pt idx="66634">
                  <c:v>3.5492957746478799</c:v>
                </c:pt>
                <c:pt idx="66635">
                  <c:v>2.3167259786476802</c:v>
                </c:pt>
                <c:pt idx="66636">
                  <c:v>0.62137096774193501</c:v>
                </c:pt>
                <c:pt idx="66637">
                  <c:v>-0.82077574676772103</c:v>
                </c:pt>
                <c:pt idx="66638">
                  <c:v>2.48619008935824</c:v>
                </c:pt>
                <c:pt idx="66639">
                  <c:v>3.1223610512710001</c:v>
                </c:pt>
                <c:pt idx="66640">
                  <c:v>3.3538335383353801</c:v>
                </c:pt>
                <c:pt idx="66641">
                  <c:v>7.58217168011738</c:v>
                </c:pt>
                <c:pt idx="66642">
                  <c:v>7.5680317040951097</c:v>
                </c:pt>
                <c:pt idx="66643">
                  <c:v>9.8463962189838505E-3</c:v>
                </c:pt>
                <c:pt idx="66644">
                  <c:v>-0.910232729959364</c:v>
                </c:pt>
                <c:pt idx="66645">
                  <c:v>-2.8873835732430102</c:v>
                </c:pt>
                <c:pt idx="66646">
                  <c:v>-3.3109343936381701</c:v>
                </c:pt>
                <c:pt idx="66647">
                  <c:v>1.5639904610492801</c:v>
                </c:pt>
                <c:pt idx="66648">
                  <c:v>4.75</c:v>
                </c:pt>
                <c:pt idx="66649">
                  <c:v>22.6666666666666</c:v>
                </c:pt>
                <c:pt idx="66650">
                  <c:v>0.46153846153846101</c:v>
                </c:pt>
                <c:pt idx="66651">
                  <c:v>35.6666666666666</c:v>
                </c:pt>
                <c:pt idx="66652">
                  <c:v>8.75</c:v>
                </c:pt>
                <c:pt idx="66653">
                  <c:v>-4.22818791946308</c:v>
                </c:pt>
                <c:pt idx="66654">
                  <c:v>-5.3857142857142799</c:v>
                </c:pt>
                <c:pt idx="66655">
                  <c:v>-5.7682403433476397</c:v>
                </c:pt>
                <c:pt idx="66656">
                  <c:v>-0.25957446808510598</c:v>
                </c:pt>
                <c:pt idx="66657">
                  <c:v>-2.6652892561983399</c:v>
                </c:pt>
                <c:pt idx="66658">
                  <c:v>1.7296296296296201</c:v>
                </c:pt>
                <c:pt idx="66659">
                  <c:v>2.1612903225806401</c:v>
                </c:pt>
                <c:pt idx="66660">
                  <c:v>-2.8991935483870899</c:v>
                </c:pt>
                <c:pt idx="66661">
                  <c:v>-4.6425855513307903</c:v>
                </c:pt>
                <c:pt idx="66662">
                  <c:v>-5.3440860215053698</c:v>
                </c:pt>
                <c:pt idx="66663">
                  <c:v>-6.2357414448669202</c:v>
                </c:pt>
                <c:pt idx="66664">
                  <c:v>-7.4705882352941098</c:v>
                </c:pt>
                <c:pt idx="66665">
                  <c:v>-0.98381877022653696</c:v>
                </c:pt>
                <c:pt idx="66666">
                  <c:v>-3.0901785714285701</c:v>
                </c:pt>
                <c:pt idx="66667">
                  <c:v>0.34667734187349802</c:v>
                </c:pt>
                <c:pt idx="66668">
                  <c:v>3.0353535353535301</c:v>
                </c:pt>
                <c:pt idx="66669">
                  <c:v>3.2601957585644299</c:v>
                </c:pt>
                <c:pt idx="66670">
                  <c:v>5.15378955114054</c:v>
                </c:pt>
                <c:pt idx="66671">
                  <c:v>3.43674176776429</c:v>
                </c:pt>
                <c:pt idx="66672">
                  <c:v>0.40111199364575001</c:v>
                </c:pt>
                <c:pt idx="66673">
                  <c:v>-0.8</c:v>
                </c:pt>
                <c:pt idx="66674">
                  <c:v>-0.474290780141843</c:v>
                </c:pt>
                <c:pt idx="66675">
                  <c:v>-4.3131821998320703</c:v>
                </c:pt>
                <c:pt idx="66676">
                  <c:v>3.5988608624898202</c:v>
                </c:pt>
                <c:pt idx="66677">
                  <c:v>1.09550561797752</c:v>
                </c:pt>
                <c:pt idx="66678">
                  <c:v>3.6200527704485399</c:v>
                </c:pt>
                <c:pt idx="66679">
                  <c:v>6.6823617339312396</c:v>
                </c:pt>
                <c:pt idx="66680">
                  <c:v>5.0203160270880298</c:v>
                </c:pt>
                <c:pt idx="66681">
                  <c:v>5.8698830409356697</c:v>
                </c:pt>
                <c:pt idx="66682">
                  <c:v>8.4546044098573194</c:v>
                </c:pt>
                <c:pt idx="66683">
                  <c:v>3.5528391167192401</c:v>
                </c:pt>
                <c:pt idx="66684">
                  <c:v>0.283357245337159</c:v>
                </c:pt>
                <c:pt idx="66685">
                  <c:v>-1.63272471910112</c:v>
                </c:pt>
                <c:pt idx="66686">
                  <c:v>2.7433247200688999</c:v>
                </c:pt>
                <c:pt idx="66687">
                  <c:v>-2.5007385524372201</c:v>
                </c:pt>
                <c:pt idx="66688">
                  <c:v>7.5613079019073499</c:v>
                </c:pt>
                <c:pt idx="66689">
                  <c:v>2.5</c:v>
                </c:pt>
                <c:pt idx="66690">
                  <c:v>2.5</c:v>
                </c:pt>
                <c:pt idx="66691">
                  <c:v>0</c:v>
                </c:pt>
                <c:pt idx="66692">
                  <c:v>0</c:v>
                </c:pt>
                <c:pt idx="66693">
                  <c:v>-0.70967741935483797</c:v>
                </c:pt>
                <c:pt idx="66694">
                  <c:v>-3.5178571428571401</c:v>
                </c:pt>
                <c:pt idx="66695">
                  <c:v>5.4193548387096699</c:v>
                </c:pt>
                <c:pt idx="66696">
                  <c:v>3.25</c:v>
                </c:pt>
                <c:pt idx="66697">
                  <c:v>-0.59677419354838701</c:v>
                </c:pt>
                <c:pt idx="66698">
                  <c:v>0.83333333333333304</c:v>
                </c:pt>
                <c:pt idx="66699">
                  <c:v>0.57142857142857095</c:v>
                </c:pt>
                <c:pt idx="66700">
                  <c:v>-0.56451612903225801</c:v>
                </c:pt>
                <c:pt idx="66701">
                  <c:v>5.4833333333333298</c:v>
                </c:pt>
                <c:pt idx="66702">
                  <c:v>-7.6129032258064502</c:v>
                </c:pt>
                <c:pt idx="66703">
                  <c:v>-0.226190476190476</c:v>
                </c:pt>
                <c:pt idx="66704">
                  <c:v>-2.8777777777777702</c:v>
                </c:pt>
                <c:pt idx="66705">
                  <c:v>2.0924369747899099</c:v>
                </c:pt>
                <c:pt idx="66706">
                  <c:v>2.7767295597484201</c:v>
                </c:pt>
                <c:pt idx="66707">
                  <c:v>1.3366141732283401</c:v>
                </c:pt>
                <c:pt idx="66708">
                  <c:v>3.1900369003689999</c:v>
                </c:pt>
                <c:pt idx="66709">
                  <c:v>2.6907216494845301</c:v>
                </c:pt>
                <c:pt idx="66710">
                  <c:v>4.1103202846975</c:v>
                </c:pt>
                <c:pt idx="66711">
                  <c:v>4.1563380281690101</c:v>
                </c:pt>
                <c:pt idx="66712">
                  <c:v>2.4830827067669099</c:v>
                </c:pt>
                <c:pt idx="66713">
                  <c:v>-0.32102272727272702</c:v>
                </c:pt>
                <c:pt idx="66714">
                  <c:v>-0.865051903114186</c:v>
                </c:pt>
                <c:pt idx="66715">
                  <c:v>3.1122994652406399</c:v>
                </c:pt>
                <c:pt idx="66716">
                  <c:v>7.8085106382978697</c:v>
                </c:pt>
                <c:pt idx="66717">
                  <c:v>2.5350877192982399</c:v>
                </c:pt>
                <c:pt idx="66718">
                  <c:v>-1.1414728682170501</c:v>
                </c:pt>
                <c:pt idx="66719">
                  <c:v>-0.55863192182410404</c:v>
                </c:pt>
                <c:pt idx="66720">
                  <c:v>1.75465313028764</c:v>
                </c:pt>
                <c:pt idx="66721">
                  <c:v>0.82653061224489799</c:v>
                </c:pt>
                <c:pt idx="66722">
                  <c:v>10.2776315789473</c:v>
                </c:pt>
                <c:pt idx="66723">
                  <c:v>9.6026587887740007</c:v>
                </c:pt>
                <c:pt idx="66724">
                  <c:v>3.9386792452830099</c:v>
                </c:pt>
                <c:pt idx="66725">
                  <c:v>-1.7795786061588299</c:v>
                </c:pt>
                <c:pt idx="66726">
                  <c:v>-0.58093525179856098</c:v>
                </c:pt>
                <c:pt idx="66727">
                  <c:v>2.2569444444444399E-2</c:v>
                </c:pt>
                <c:pt idx="66728">
                  <c:v>3.9397394136807802</c:v>
                </c:pt>
                <c:pt idx="66729">
                  <c:v>0.167286245353159</c:v>
                </c:pt>
                <c:pt idx="66730">
                  <c:v>-1.26991150442477</c:v>
                </c:pt>
                <c:pt idx="66731">
                  <c:v>6.0224215246636703</c:v>
                </c:pt>
                <c:pt idx="66732">
                  <c:v>0.18014705882352899</c:v>
                </c:pt>
                <c:pt idx="66733">
                  <c:v>6.8150684931506804</c:v>
                </c:pt>
                <c:pt idx="66734">
                  <c:v>9.4966592427616892</c:v>
                </c:pt>
                <c:pt idx="66735">
                  <c:v>5.6310679611650398</c:v>
                </c:pt>
                <c:pt idx="66736">
                  <c:v>4.25</c:v>
                </c:pt>
                <c:pt idx="66737">
                  <c:v>0.89227166276346603</c:v>
                </c:pt>
                <c:pt idx="66738">
                  <c:v>-0.58445945945945899</c:v>
                </c:pt>
                <c:pt idx="66739">
                  <c:v>-2.3281853281853202</c:v>
                </c:pt>
                <c:pt idx="66740">
                  <c:v>4.9255813953488303</c:v>
                </c:pt>
                <c:pt idx="66741">
                  <c:v>-2.9493670886075898</c:v>
                </c:pt>
                <c:pt idx="66742">
                  <c:v>-2.1756756756756701</c:v>
                </c:pt>
                <c:pt idx="66743">
                  <c:v>4.96638655462184</c:v>
                </c:pt>
                <c:pt idx="66744">
                  <c:v>-2.4464285714285698</c:v>
                </c:pt>
                <c:pt idx="66745">
                  <c:v>1.5714285714285701</c:v>
                </c:pt>
                <c:pt idx="66746">
                  <c:v>-4.8921568627450904</c:v>
                </c:pt>
                <c:pt idx="66747">
                  <c:v>-0.79245283018867896</c:v>
                </c:pt>
                <c:pt idx="66748">
                  <c:v>-1.2476190476190401</c:v>
                </c:pt>
                <c:pt idx="66749">
                  <c:v>6.4791666666666599</c:v>
                </c:pt>
                <c:pt idx="66750">
                  <c:v>5.0961538461538396</c:v>
                </c:pt>
                <c:pt idx="66751">
                  <c:v>2.61320754716981</c:v>
                </c:pt>
                <c:pt idx="66752">
                  <c:v>-3.0909090909090899</c:v>
                </c:pt>
                <c:pt idx="66753">
                  <c:v>7.0466101694915197</c:v>
                </c:pt>
                <c:pt idx="66754">
                  <c:v>0.78325123152709297</c:v>
                </c:pt>
                <c:pt idx="66755">
                  <c:v>4.95</c:v>
                </c:pt>
                <c:pt idx="66756">
                  <c:v>7.4144486692015201</c:v>
                </c:pt>
                <c:pt idx="66757">
                  <c:v>3.6781002638522402</c:v>
                </c:pt>
                <c:pt idx="66758">
                  <c:v>10.3219814241486</c:v>
                </c:pt>
                <c:pt idx="66759">
                  <c:v>0.77777777777777701</c:v>
                </c:pt>
                <c:pt idx="66760">
                  <c:v>7.5570175438596401</c:v>
                </c:pt>
                <c:pt idx="66761">
                  <c:v>4.5209125475285097</c:v>
                </c:pt>
                <c:pt idx="66762">
                  <c:v>3.41379310344827</c:v>
                </c:pt>
                <c:pt idx="66763">
                  <c:v>-2.5505617977527999</c:v>
                </c:pt>
                <c:pt idx="66764">
                  <c:v>11.6102236421725</c:v>
                </c:pt>
                <c:pt idx="66765">
                  <c:v>4.0990990990990896</c:v>
                </c:pt>
                <c:pt idx="66766">
                  <c:v>-0.33663366336633599</c:v>
                </c:pt>
                <c:pt idx="66767">
                  <c:v>5.33928571428571</c:v>
                </c:pt>
                <c:pt idx="66768">
                  <c:v>10.154471544715401</c:v>
                </c:pt>
                <c:pt idx="66769">
                  <c:v>9.1893939393939394</c:v>
                </c:pt>
                <c:pt idx="66770">
                  <c:v>14.1060606060606</c:v>
                </c:pt>
                <c:pt idx="66771">
                  <c:v>15.101449275362301</c:v>
                </c:pt>
                <c:pt idx="66772">
                  <c:v>11.820895522388</c:v>
                </c:pt>
                <c:pt idx="66773">
                  <c:v>12.640625</c:v>
                </c:pt>
                <c:pt idx="66774">
                  <c:v>10.8219178082191</c:v>
                </c:pt>
                <c:pt idx="66775">
                  <c:v>1.8300653594771199</c:v>
                </c:pt>
                <c:pt idx="66776">
                  <c:v>7.0443037974683502</c:v>
                </c:pt>
                <c:pt idx="66777">
                  <c:v>-13.5416666666666</c:v>
                </c:pt>
                <c:pt idx="66778">
                  <c:v>-2.2903225806451601</c:v>
                </c:pt>
                <c:pt idx="66779">
                  <c:v>1.63333333333333</c:v>
                </c:pt>
                <c:pt idx="66780">
                  <c:v>-11.774193548387</c:v>
                </c:pt>
                <c:pt idx="66781">
                  <c:v>-8.6666666666666607</c:v>
                </c:pt>
                <c:pt idx="66782">
                  <c:v>7.1935483870967696</c:v>
                </c:pt>
                <c:pt idx="66783">
                  <c:v>15.636363636363599</c:v>
                </c:pt>
                <c:pt idx="66784">
                  <c:v>25.823529411764699</c:v>
                </c:pt>
                <c:pt idx="66785">
                  <c:v>-4.9000000000000004</c:v>
                </c:pt>
                <c:pt idx="66786">
                  <c:v>54.5</c:v>
                </c:pt>
                <c:pt idx="66787">
                  <c:v>-4</c:v>
                </c:pt>
                <c:pt idx="66788">
                  <c:v>4.4615384615384599</c:v>
                </c:pt>
                <c:pt idx="66789">
                  <c:v>1.6666666666666601</c:v>
                </c:pt>
                <c:pt idx="66790">
                  <c:v>-27</c:v>
                </c:pt>
                <c:pt idx="66791">
                  <c:v>-22.705882352941099</c:v>
                </c:pt>
                <c:pt idx="66792">
                  <c:v>-16.875</c:v>
                </c:pt>
                <c:pt idx="66793">
                  <c:v>0.72222222222222199</c:v>
                </c:pt>
                <c:pt idx="66794">
                  <c:v>3.71428571428571</c:v>
                </c:pt>
                <c:pt idx="66795">
                  <c:v>6.1428571428571397</c:v>
                </c:pt>
                <c:pt idx="66796">
                  <c:v>45.9166666666666</c:v>
                </c:pt>
                <c:pt idx="66797">
                  <c:v>-1.8571428571428501</c:v>
                </c:pt>
                <c:pt idx="66798">
                  <c:v>25.4615384615384</c:v>
                </c:pt>
                <c:pt idx="66799">
                  <c:v>16.384615384615302</c:v>
                </c:pt>
                <c:pt idx="66800">
                  <c:v>13.7083333333333</c:v>
                </c:pt>
                <c:pt idx="66801">
                  <c:v>-3.4285714285714199</c:v>
                </c:pt>
                <c:pt idx="66802">
                  <c:v>-2.3333333333333299</c:v>
                </c:pt>
                <c:pt idx="66803">
                  <c:v>8.0797101449275299</c:v>
                </c:pt>
                <c:pt idx="66804">
                  <c:v>6.5215311004784597</c:v>
                </c:pt>
                <c:pt idx="66805">
                  <c:v>5.3125649013499396</c:v>
                </c:pt>
                <c:pt idx="66806">
                  <c:v>7.0159924741298196</c:v>
                </c:pt>
                <c:pt idx="66807">
                  <c:v>11.915054667788</c:v>
                </c:pt>
                <c:pt idx="66808">
                  <c:v>14.970651395848201</c:v>
                </c:pt>
                <c:pt idx="66809">
                  <c:v>8.3259717314487602</c:v>
                </c:pt>
                <c:pt idx="66810">
                  <c:v>8.5921926910299007</c:v>
                </c:pt>
                <c:pt idx="66811">
                  <c:v>3.1867088607594898</c:v>
                </c:pt>
                <c:pt idx="66812">
                  <c:v>5.7457627118644004</c:v>
                </c:pt>
                <c:pt idx="66813">
                  <c:v>2.99450045829514</c:v>
                </c:pt>
                <c:pt idx="66814">
                  <c:v>5.9743362831858402</c:v>
                </c:pt>
                <c:pt idx="66815">
                  <c:v>-7.6074766355140104</c:v>
                </c:pt>
                <c:pt idx="66816">
                  <c:v>-1.7522123893805299</c:v>
                </c:pt>
                <c:pt idx="66817">
                  <c:v>-5.2662337662337597</c:v>
                </c:pt>
                <c:pt idx="66818">
                  <c:v>-4.4749999999999996</c:v>
                </c:pt>
                <c:pt idx="66819">
                  <c:v>3.75</c:v>
                </c:pt>
                <c:pt idx="66820">
                  <c:v>9.1145833333333304</c:v>
                </c:pt>
                <c:pt idx="66821">
                  <c:v>6.31</c:v>
                </c:pt>
                <c:pt idx="66822">
                  <c:v>-0.19148936170212699</c:v>
                </c:pt>
                <c:pt idx="66823">
                  <c:v>4</c:v>
                </c:pt>
                <c:pt idx="66824">
                  <c:v>-2.74193548387096</c:v>
                </c:pt>
                <c:pt idx="66825">
                  <c:v>-6.4677419354838701</c:v>
                </c:pt>
                <c:pt idx="66826">
                  <c:v>-9.6209677419354804</c:v>
                </c:pt>
                <c:pt idx="66827">
                  <c:v>0.795757575757575</c:v>
                </c:pt>
                <c:pt idx="66828">
                  <c:v>0.67885638297872297</c:v>
                </c:pt>
                <c:pt idx="66829">
                  <c:v>-0.60372040586245701</c:v>
                </c:pt>
                <c:pt idx="66830">
                  <c:v>1.92370572207084</c:v>
                </c:pt>
                <c:pt idx="66831">
                  <c:v>2.0580404685835898</c:v>
                </c:pt>
                <c:pt idx="66832">
                  <c:v>3.9613339777670298</c:v>
                </c:pt>
                <c:pt idx="66833">
                  <c:v>0.90730837789661301</c:v>
                </c:pt>
                <c:pt idx="66834">
                  <c:v>-1.61816130851663</c:v>
                </c:pt>
                <c:pt idx="66835">
                  <c:v>-1.6500553709856001</c:v>
                </c:pt>
                <c:pt idx="66836">
                  <c:v>2.0191545574636698</c:v>
                </c:pt>
                <c:pt idx="66837">
                  <c:v>-2.2037580739870801</c:v>
                </c:pt>
                <c:pt idx="66838">
                  <c:v>2.7812672176308499</c:v>
                </c:pt>
                <c:pt idx="66839">
                  <c:v>0.28571428571428498</c:v>
                </c:pt>
                <c:pt idx="66840">
                  <c:v>61.875</c:v>
                </c:pt>
                <c:pt idx="66841">
                  <c:v>35.2222222222222</c:v>
                </c:pt>
                <c:pt idx="66842">
                  <c:v>47.2222222222222</c:v>
                </c:pt>
                <c:pt idx="66843">
                  <c:v>23.2222222222222</c:v>
                </c:pt>
                <c:pt idx="66844">
                  <c:v>18.125</c:v>
                </c:pt>
                <c:pt idx="66845">
                  <c:v>26.5555555555555</c:v>
                </c:pt>
                <c:pt idx="66846">
                  <c:v>5.1818181818181799</c:v>
                </c:pt>
                <c:pt idx="66847">
                  <c:v>-14.4615384615384</c:v>
                </c:pt>
                <c:pt idx="66848">
                  <c:v>-1.79327731092436</c:v>
                </c:pt>
                <c:pt idx="66849">
                  <c:v>0.28252788104089199</c:v>
                </c:pt>
                <c:pt idx="66850">
                  <c:v>0.35016835016835002</c:v>
                </c:pt>
                <c:pt idx="66851">
                  <c:v>4.7045454545454497</c:v>
                </c:pt>
                <c:pt idx="66852">
                  <c:v>4.2780569514237801</c:v>
                </c:pt>
                <c:pt idx="66853">
                  <c:v>8.2567975830815694</c:v>
                </c:pt>
                <c:pt idx="66854">
                  <c:v>3.2120141342756101</c:v>
                </c:pt>
                <c:pt idx="66855">
                  <c:v>0.71048252911813603</c:v>
                </c:pt>
                <c:pt idx="66856">
                  <c:v>-0.52631578947368396</c:v>
                </c:pt>
                <c:pt idx="66857">
                  <c:v>0.53761467889908199</c:v>
                </c:pt>
                <c:pt idx="66858">
                  <c:v>-3.4661016949152499</c:v>
                </c:pt>
                <c:pt idx="66859">
                  <c:v>5.3477537437603901</c:v>
                </c:pt>
                <c:pt idx="66860">
                  <c:v>-15.8118279569892</c:v>
                </c:pt>
                <c:pt idx="66861">
                  <c:v>-13.076923076923</c:v>
                </c:pt>
                <c:pt idx="66862">
                  <c:v>-10.5376344086021</c:v>
                </c:pt>
                <c:pt idx="66863">
                  <c:v>-6.8333333333333304</c:v>
                </c:pt>
                <c:pt idx="66864">
                  <c:v>-8.8978494623655902</c:v>
                </c:pt>
                <c:pt idx="66865">
                  <c:v>-7.62222222222222</c:v>
                </c:pt>
                <c:pt idx="66866">
                  <c:v>-4.8333333333333304</c:v>
                </c:pt>
                <c:pt idx="66867">
                  <c:v>-1.4946236559139701</c:v>
                </c:pt>
                <c:pt idx="66868">
                  <c:v>-11.680412371134</c:v>
                </c:pt>
                <c:pt idx="66869">
                  <c:v>-11.912442396313301</c:v>
                </c:pt>
                <c:pt idx="66870">
                  <c:v>-11.612440191387501</c:v>
                </c:pt>
                <c:pt idx="66871">
                  <c:v>-8.7695852534562206</c:v>
                </c:pt>
                <c:pt idx="66872">
                  <c:v>42</c:v>
                </c:pt>
                <c:pt idx="66873">
                  <c:v>5.5</c:v>
                </c:pt>
                <c:pt idx="66874">
                  <c:v>8.8888888888888893</c:v>
                </c:pt>
                <c:pt idx="66875">
                  <c:v>10</c:v>
                </c:pt>
                <c:pt idx="66876">
                  <c:v>47.375</c:v>
                </c:pt>
                <c:pt idx="66877">
                  <c:v>128.888888888888</c:v>
                </c:pt>
                <c:pt idx="66878">
                  <c:v>33.6666666666666</c:v>
                </c:pt>
                <c:pt idx="66879">
                  <c:v>2.75</c:v>
                </c:pt>
                <c:pt idx="66880">
                  <c:v>22.75</c:v>
                </c:pt>
                <c:pt idx="66881">
                  <c:v>-3.55555555555555</c:v>
                </c:pt>
                <c:pt idx="66882">
                  <c:v>12.4444444444444</c:v>
                </c:pt>
                <c:pt idx="66883">
                  <c:v>-0.847938144329896</c:v>
                </c:pt>
                <c:pt idx="66884">
                  <c:v>6.1959654178674297</c:v>
                </c:pt>
                <c:pt idx="66885">
                  <c:v>1.44862155388471</c:v>
                </c:pt>
                <c:pt idx="66886">
                  <c:v>1.3035714285714199</c:v>
                </c:pt>
                <c:pt idx="66887">
                  <c:v>-1.10148514851485</c:v>
                </c:pt>
                <c:pt idx="66888">
                  <c:v>7.2440087145969496</c:v>
                </c:pt>
                <c:pt idx="66889">
                  <c:v>-0.15322580645161199</c:v>
                </c:pt>
                <c:pt idx="66890">
                  <c:v>-2.1288056206088899</c:v>
                </c:pt>
                <c:pt idx="66891">
                  <c:v>-2.2648401826483999</c:v>
                </c:pt>
                <c:pt idx="66892">
                  <c:v>5.6186868686868596</c:v>
                </c:pt>
                <c:pt idx="66893">
                  <c:v>2.1694915254237199</c:v>
                </c:pt>
                <c:pt idx="66894">
                  <c:v>10.618421052631501</c:v>
                </c:pt>
                <c:pt idx="66895">
                  <c:v>22.428571428571399</c:v>
                </c:pt>
                <c:pt idx="66896">
                  <c:v>21.75</c:v>
                </c:pt>
                <c:pt idx="66897">
                  <c:v>100.777777777777</c:v>
                </c:pt>
                <c:pt idx="66898">
                  <c:v>69.2222222222222</c:v>
                </c:pt>
                <c:pt idx="66899">
                  <c:v>24.7777777777777</c:v>
                </c:pt>
                <c:pt idx="66900">
                  <c:v>16.75</c:v>
                </c:pt>
                <c:pt idx="66901">
                  <c:v>11.6666666666666</c:v>
                </c:pt>
                <c:pt idx="66902">
                  <c:v>39.5</c:v>
                </c:pt>
                <c:pt idx="66903">
                  <c:v>-3.7261146496815201</c:v>
                </c:pt>
                <c:pt idx="66904">
                  <c:v>-5.5391304347826003</c:v>
                </c:pt>
                <c:pt idx="66905">
                  <c:v>-2.9782608695652102</c:v>
                </c:pt>
                <c:pt idx="66906">
                  <c:v>-2.08007117437722</c:v>
                </c:pt>
                <c:pt idx="66907">
                  <c:v>-4.4383333333333299</c:v>
                </c:pt>
                <c:pt idx="66908">
                  <c:v>-3.3019943019942999</c:v>
                </c:pt>
                <c:pt idx="66909">
                  <c:v>-5.5930807248764403</c:v>
                </c:pt>
                <c:pt idx="66910">
                  <c:v>-5.1803030303030297</c:v>
                </c:pt>
                <c:pt idx="66911">
                  <c:v>-6.4015748031496003</c:v>
                </c:pt>
                <c:pt idx="66912">
                  <c:v>-5.7988929889298797</c:v>
                </c:pt>
                <c:pt idx="66913">
                  <c:v>-1.8050314465408801</c:v>
                </c:pt>
                <c:pt idx="66914">
                  <c:v>-0.91107078039927403</c:v>
                </c:pt>
                <c:pt idx="66915">
                  <c:v>4.2727272727272698</c:v>
                </c:pt>
                <c:pt idx="66916">
                  <c:v>-0.23529411764705799</c:v>
                </c:pt>
                <c:pt idx="66917">
                  <c:v>-2.5</c:v>
                </c:pt>
                <c:pt idx="66918">
                  <c:v>18.133333333333301</c:v>
                </c:pt>
                <c:pt idx="66919">
                  <c:v>50.692307692307601</c:v>
                </c:pt>
                <c:pt idx="66920">
                  <c:v>1.1656976744186001</c:v>
                </c:pt>
                <c:pt idx="66921">
                  <c:v>-2.1501597444089402</c:v>
                </c:pt>
                <c:pt idx="66922">
                  <c:v>-0.14164305949008499</c:v>
                </c:pt>
                <c:pt idx="66923">
                  <c:v>0.213017751479289</c:v>
                </c:pt>
                <c:pt idx="66924">
                  <c:v>3.0758017492711298</c:v>
                </c:pt>
                <c:pt idx="66925">
                  <c:v>4.9382352941176402</c:v>
                </c:pt>
                <c:pt idx="66926">
                  <c:v>2.27298850574712</c:v>
                </c:pt>
                <c:pt idx="66927">
                  <c:v>-0.52219321148825004</c:v>
                </c:pt>
                <c:pt idx="66928">
                  <c:v>-2.7002583979328101</c:v>
                </c:pt>
                <c:pt idx="66929">
                  <c:v>1.18069306930693</c:v>
                </c:pt>
                <c:pt idx="66930">
                  <c:v>2.0697674418604599</c:v>
                </c:pt>
                <c:pt idx="66931">
                  <c:v>0.83042394014962595</c:v>
                </c:pt>
                <c:pt idx="66932">
                  <c:v>-1.08191126279863</c:v>
                </c:pt>
                <c:pt idx="66933">
                  <c:v>0.77692307692307605</c:v>
                </c:pt>
                <c:pt idx="66934">
                  <c:v>1.7622149837133501</c:v>
                </c:pt>
                <c:pt idx="66935">
                  <c:v>3.9401993355481699</c:v>
                </c:pt>
                <c:pt idx="66936">
                  <c:v>5.1709677419354803</c:v>
                </c:pt>
                <c:pt idx="66937">
                  <c:v>6.23823529411764</c:v>
                </c:pt>
                <c:pt idx="66938">
                  <c:v>4.9387755102040796</c:v>
                </c:pt>
                <c:pt idx="66939">
                  <c:v>2.7083333333333299</c:v>
                </c:pt>
                <c:pt idx="66940">
                  <c:v>-0.62079510703363905</c:v>
                </c:pt>
                <c:pt idx="66941">
                  <c:v>1.1490909090909001</c:v>
                </c:pt>
                <c:pt idx="66942">
                  <c:v>1.78032786885245</c:v>
                </c:pt>
                <c:pt idx="66943">
                  <c:v>5.6070287539936103</c:v>
                </c:pt>
                <c:pt idx="66944">
                  <c:v>-1.7777777777777699</c:v>
                </c:pt>
                <c:pt idx="66945">
                  <c:v>9.6153846153846096</c:v>
                </c:pt>
                <c:pt idx="66946">
                  <c:v>2.4444444444444402</c:v>
                </c:pt>
                <c:pt idx="66947">
                  <c:v>-7.25</c:v>
                </c:pt>
                <c:pt idx="66948">
                  <c:v>2.78720884326885</c:v>
                </c:pt>
                <c:pt idx="66949">
                  <c:v>2.2085448392554898</c:v>
                </c:pt>
                <c:pt idx="66950">
                  <c:v>4.4373287671232804</c:v>
                </c:pt>
                <c:pt idx="66951">
                  <c:v>4.8949679162445099</c:v>
                </c:pt>
                <c:pt idx="66952">
                  <c:v>5.4392523364485896</c:v>
                </c:pt>
                <c:pt idx="66953">
                  <c:v>10.4943687018375</c:v>
                </c:pt>
                <c:pt idx="66954">
                  <c:v>7.3633474576271096</c:v>
                </c:pt>
                <c:pt idx="66955">
                  <c:v>4.1610062893081698</c:v>
                </c:pt>
                <c:pt idx="66956">
                  <c:v>0.36242018850714502</c:v>
                </c:pt>
                <c:pt idx="66957">
                  <c:v>-1.2582126457082301</c:v>
                </c:pt>
                <c:pt idx="66958">
                  <c:v>3.4270047978067097E-2</c:v>
                </c:pt>
                <c:pt idx="66959">
                  <c:v>2.80912863070539</c:v>
                </c:pt>
                <c:pt idx="66960">
                  <c:v>15.714285714285699</c:v>
                </c:pt>
                <c:pt idx="66961">
                  <c:v>39.6666666666666</c:v>
                </c:pt>
                <c:pt idx="66962">
                  <c:v>49.3333333333333</c:v>
                </c:pt>
                <c:pt idx="66963">
                  <c:v>-11.5555555555555</c:v>
                </c:pt>
                <c:pt idx="66964">
                  <c:v>75.25</c:v>
                </c:pt>
                <c:pt idx="66965">
                  <c:v>20</c:v>
                </c:pt>
                <c:pt idx="66966">
                  <c:v>-3.5322580645161201</c:v>
                </c:pt>
                <c:pt idx="66967">
                  <c:v>6.9927007299269999</c:v>
                </c:pt>
                <c:pt idx="66968">
                  <c:v>5.93333333333333</c:v>
                </c:pt>
                <c:pt idx="66969">
                  <c:v>11.615384615384601</c:v>
                </c:pt>
                <c:pt idx="66970">
                  <c:v>3.5063291139240498</c:v>
                </c:pt>
                <c:pt idx="66971">
                  <c:v>9.2292993630573203</c:v>
                </c:pt>
                <c:pt idx="66972">
                  <c:v>10.687116564417099</c:v>
                </c:pt>
                <c:pt idx="66973">
                  <c:v>9.8098159509202407</c:v>
                </c:pt>
                <c:pt idx="66974">
                  <c:v>4.4671052631578902</c:v>
                </c:pt>
                <c:pt idx="66975">
                  <c:v>1.39490445859872</c:v>
                </c:pt>
                <c:pt idx="66976">
                  <c:v>-0.71250000000000002</c:v>
                </c:pt>
                <c:pt idx="66977">
                  <c:v>2.4329268292682902</c:v>
                </c:pt>
                <c:pt idx="66978">
                  <c:v>0</c:v>
                </c:pt>
                <c:pt idx="66979">
                  <c:v>-11</c:v>
                </c:pt>
                <c:pt idx="66980">
                  <c:v>-5.7692307692307603</c:v>
                </c:pt>
                <c:pt idx="66981">
                  <c:v>-3.2307692307692299</c:v>
                </c:pt>
                <c:pt idx="66982">
                  <c:v>-1.2307692307692299</c:v>
                </c:pt>
                <c:pt idx="66983">
                  <c:v>-0.16666666666666599</c:v>
                </c:pt>
                <c:pt idx="66984">
                  <c:v>12.214285714285699</c:v>
                </c:pt>
                <c:pt idx="66985">
                  <c:v>-2.2727272727272698</c:v>
                </c:pt>
                <c:pt idx="66986">
                  <c:v>1.2222222222222201</c:v>
                </c:pt>
                <c:pt idx="66987">
                  <c:v>18.8</c:v>
                </c:pt>
                <c:pt idx="66988">
                  <c:v>7.7777777777777697</c:v>
                </c:pt>
                <c:pt idx="66989">
                  <c:v>9.8888888888888893</c:v>
                </c:pt>
                <c:pt idx="66990">
                  <c:v>-2</c:v>
                </c:pt>
                <c:pt idx="66991">
                  <c:v>32.75</c:v>
                </c:pt>
                <c:pt idx="66992">
                  <c:v>41</c:v>
                </c:pt>
                <c:pt idx="66993">
                  <c:v>12.3</c:v>
                </c:pt>
                <c:pt idx="66994">
                  <c:v>12.3529411764705</c:v>
                </c:pt>
                <c:pt idx="66995">
                  <c:v>6.5</c:v>
                </c:pt>
                <c:pt idx="66996">
                  <c:v>-7.4545454545454497</c:v>
                </c:pt>
                <c:pt idx="66997">
                  <c:v>-0.11111111111111099</c:v>
                </c:pt>
                <c:pt idx="66998">
                  <c:v>49.3333333333333</c:v>
                </c:pt>
                <c:pt idx="66999">
                  <c:v>-15.2222222222222</c:v>
                </c:pt>
                <c:pt idx="67000">
                  <c:v>12.3333333333333</c:v>
                </c:pt>
                <c:pt idx="67001">
                  <c:v>1.16788321167883E-2</c:v>
                </c:pt>
                <c:pt idx="67002">
                  <c:v>1.68085106382978</c:v>
                </c:pt>
                <c:pt idx="67003">
                  <c:v>0.77565632458233802</c:v>
                </c:pt>
                <c:pt idx="67004">
                  <c:v>1.2300215982721301</c:v>
                </c:pt>
                <c:pt idx="67005">
                  <c:v>5.3929747530186596</c:v>
                </c:pt>
                <c:pt idx="67006">
                  <c:v>7.9730893433799697</c:v>
                </c:pt>
                <c:pt idx="67007">
                  <c:v>3.8343789209535699</c:v>
                </c:pt>
                <c:pt idx="67008">
                  <c:v>1.6875712656784401</c:v>
                </c:pt>
                <c:pt idx="67009">
                  <c:v>-1.63861920172599</c:v>
                </c:pt>
                <c:pt idx="67010">
                  <c:v>-1.4543046357615801</c:v>
                </c:pt>
                <c:pt idx="67011">
                  <c:v>0.313253012048192</c:v>
                </c:pt>
                <c:pt idx="67012">
                  <c:v>1.11416781292984</c:v>
                </c:pt>
                <c:pt idx="67013">
                  <c:v>9.8103448275861993</c:v>
                </c:pt>
                <c:pt idx="67014">
                  <c:v>1.1864406779661001</c:v>
                </c:pt>
                <c:pt idx="67015">
                  <c:v>-6.5285714285714196</c:v>
                </c:pt>
                <c:pt idx="67016">
                  <c:v>-1.34782608695652</c:v>
                </c:pt>
                <c:pt idx="67017">
                  <c:v>-0.10256410256410201</c:v>
                </c:pt>
                <c:pt idx="67018">
                  <c:v>2.9431818181818099</c:v>
                </c:pt>
                <c:pt idx="67019">
                  <c:v>-0.32954545454545398</c:v>
                </c:pt>
                <c:pt idx="67020">
                  <c:v>-6.4285714285714199</c:v>
                </c:pt>
                <c:pt idx="67021">
                  <c:v>-5.5</c:v>
                </c:pt>
                <c:pt idx="67022">
                  <c:v>5.1764705882352899</c:v>
                </c:pt>
                <c:pt idx="67023">
                  <c:v>21.727272727272702</c:v>
                </c:pt>
                <c:pt idx="67024">
                  <c:v>1</c:v>
                </c:pt>
                <c:pt idx="67025">
                  <c:v>16.7</c:v>
                </c:pt>
                <c:pt idx="67026">
                  <c:v>15.6388888888888</c:v>
                </c:pt>
                <c:pt idx="67027">
                  <c:v>8.5535714285714199</c:v>
                </c:pt>
                <c:pt idx="67028">
                  <c:v>21.818181818181799</c:v>
                </c:pt>
                <c:pt idx="67029">
                  <c:v>-0.55172413793103403</c:v>
                </c:pt>
                <c:pt idx="67030">
                  <c:v>23.233333333333299</c:v>
                </c:pt>
                <c:pt idx="67031">
                  <c:v>14.274193548387</c:v>
                </c:pt>
                <c:pt idx="67032">
                  <c:v>16.406779661016898</c:v>
                </c:pt>
                <c:pt idx="67033">
                  <c:v>-2.49152542372881</c:v>
                </c:pt>
                <c:pt idx="67034">
                  <c:v>4.3278688524590097</c:v>
                </c:pt>
                <c:pt idx="67035">
                  <c:v>32.542372881355902</c:v>
                </c:pt>
                <c:pt idx="67036">
                  <c:v>-3.4074074074073999</c:v>
                </c:pt>
                <c:pt idx="67037">
                  <c:v>7.625</c:v>
                </c:pt>
                <c:pt idx="67038">
                  <c:v>9.1111111111111107</c:v>
                </c:pt>
                <c:pt idx="67039">
                  <c:v>21.8</c:v>
                </c:pt>
                <c:pt idx="67040">
                  <c:v>23.5555555555555</c:v>
                </c:pt>
                <c:pt idx="67041">
                  <c:v>18.5</c:v>
                </c:pt>
                <c:pt idx="67042">
                  <c:v>44.2222222222222</c:v>
                </c:pt>
                <c:pt idx="67043">
                  <c:v>44.7777777777777</c:v>
                </c:pt>
                <c:pt idx="67044">
                  <c:v>22.7777777777777</c:v>
                </c:pt>
                <c:pt idx="67045">
                  <c:v>2.15883306320907</c:v>
                </c:pt>
                <c:pt idx="67046">
                  <c:v>5.2031523642732003</c:v>
                </c:pt>
                <c:pt idx="67047">
                  <c:v>6.9546925566343001</c:v>
                </c:pt>
                <c:pt idx="67048">
                  <c:v>8.7031484257871004</c:v>
                </c:pt>
                <c:pt idx="67049">
                  <c:v>6.5491573033707802</c:v>
                </c:pt>
                <c:pt idx="67050">
                  <c:v>7.9295597484276703</c:v>
                </c:pt>
                <c:pt idx="67051">
                  <c:v>12.254515599343099</c:v>
                </c:pt>
                <c:pt idx="67052">
                  <c:v>5.5369318181818103</c:v>
                </c:pt>
                <c:pt idx="67053">
                  <c:v>-1.5891472868217</c:v>
                </c:pt>
                <c:pt idx="67054">
                  <c:v>4.6274509803921502</c:v>
                </c:pt>
                <c:pt idx="67055">
                  <c:v>1.2906403940886699</c:v>
                </c:pt>
                <c:pt idx="67056">
                  <c:v>3.96585365853658</c:v>
                </c:pt>
                <c:pt idx="67057">
                  <c:v>4.71830985915493</c:v>
                </c:pt>
                <c:pt idx="67058">
                  <c:v>4.2033898305084696</c:v>
                </c:pt>
                <c:pt idx="67059">
                  <c:v>-5.9602649006622501</c:v>
                </c:pt>
                <c:pt idx="67060">
                  <c:v>-0.75799086757990797</c:v>
                </c:pt>
                <c:pt idx="67061">
                  <c:v>1.01481481481481</c:v>
                </c:pt>
                <c:pt idx="67062">
                  <c:v>4.70506912442396</c:v>
                </c:pt>
                <c:pt idx="67063">
                  <c:v>14.519047619047599</c:v>
                </c:pt>
                <c:pt idx="67064">
                  <c:v>3.3061224489795902</c:v>
                </c:pt>
                <c:pt idx="67065">
                  <c:v>-3.8008130081300799</c:v>
                </c:pt>
                <c:pt idx="67066">
                  <c:v>1.5093167701863299</c:v>
                </c:pt>
                <c:pt idx="67067">
                  <c:v>3.3920454545454501</c:v>
                </c:pt>
                <c:pt idx="67068">
                  <c:v>3.5851851851851801</c:v>
                </c:pt>
                <c:pt idx="67069">
                  <c:v>13.735112936344899</c:v>
                </c:pt>
                <c:pt idx="67070">
                  <c:v>11.8320895522388</c:v>
                </c:pt>
                <c:pt idx="67071">
                  <c:v>12.3127413127413</c:v>
                </c:pt>
                <c:pt idx="67072">
                  <c:v>22.864184008762301</c:v>
                </c:pt>
                <c:pt idx="67073">
                  <c:v>23.435840707964601</c:v>
                </c:pt>
                <c:pt idx="67074">
                  <c:v>22.4062165058949</c:v>
                </c:pt>
                <c:pt idx="67075">
                  <c:v>22.5142002989536</c:v>
                </c:pt>
                <c:pt idx="67076">
                  <c:v>14.400491400491401</c:v>
                </c:pt>
                <c:pt idx="67077">
                  <c:v>9.5107816711590303</c:v>
                </c:pt>
                <c:pt idx="67078">
                  <c:v>14.545722713864301</c:v>
                </c:pt>
                <c:pt idx="67079">
                  <c:v>13.054945054945</c:v>
                </c:pt>
                <c:pt idx="67080">
                  <c:v>20.8323699421965</c:v>
                </c:pt>
                <c:pt idx="67081">
                  <c:v>-24</c:v>
                </c:pt>
                <c:pt idx="67082">
                  <c:v>7</c:v>
                </c:pt>
                <c:pt idx="67083">
                  <c:v>13.3133640552995</c:v>
                </c:pt>
                <c:pt idx="67084">
                  <c:v>8.5754527162977805</c:v>
                </c:pt>
                <c:pt idx="67085">
                  <c:v>8.1274834437086092</c:v>
                </c:pt>
                <c:pt idx="67086">
                  <c:v>12.144578313253</c:v>
                </c:pt>
                <c:pt idx="67087">
                  <c:v>14.0600255427841</c:v>
                </c:pt>
                <c:pt idx="67088">
                  <c:v>12.7901960784313</c:v>
                </c:pt>
                <c:pt idx="67089">
                  <c:v>8.4894991922455496</c:v>
                </c:pt>
                <c:pt idx="67090">
                  <c:v>8.26649746192893</c:v>
                </c:pt>
                <c:pt idx="67091">
                  <c:v>5.6068181818181797</c:v>
                </c:pt>
                <c:pt idx="67092">
                  <c:v>12.0226337448559</c:v>
                </c:pt>
                <c:pt idx="67093">
                  <c:v>9.7480314960629908</c:v>
                </c:pt>
                <c:pt idx="67094">
                  <c:v>8.1374407582938293</c:v>
                </c:pt>
                <c:pt idx="67095">
                  <c:v>5.8970976253298097</c:v>
                </c:pt>
                <c:pt idx="67096">
                  <c:v>8.6953907815631197</c:v>
                </c:pt>
                <c:pt idx="67097">
                  <c:v>11.967684021543899</c:v>
                </c:pt>
                <c:pt idx="67098">
                  <c:v>13.8536585365853</c:v>
                </c:pt>
                <c:pt idx="67099">
                  <c:v>12.675384615384599</c:v>
                </c:pt>
                <c:pt idx="67100">
                  <c:v>16.058956916099699</c:v>
                </c:pt>
                <c:pt idx="67101">
                  <c:v>9.2188065099457503</c:v>
                </c:pt>
                <c:pt idx="67102">
                  <c:v>3.2254025044722701</c:v>
                </c:pt>
                <c:pt idx="67103">
                  <c:v>6.9146067415730297</c:v>
                </c:pt>
                <c:pt idx="67104">
                  <c:v>1.0113378684807199</c:v>
                </c:pt>
                <c:pt idx="67105">
                  <c:v>10.0611510791366</c:v>
                </c:pt>
                <c:pt idx="67106">
                  <c:v>25.25</c:v>
                </c:pt>
                <c:pt idx="67107">
                  <c:v>27</c:v>
                </c:pt>
                <c:pt idx="67108">
                  <c:v>41.6666666666666</c:v>
                </c:pt>
                <c:pt idx="67109">
                  <c:v>15.363636363636299</c:v>
                </c:pt>
                <c:pt idx="67110">
                  <c:v>33.1666666666666</c:v>
                </c:pt>
                <c:pt idx="67111">
                  <c:v>30.714285714285701</c:v>
                </c:pt>
                <c:pt idx="67112">
                  <c:v>-0.5</c:v>
                </c:pt>
                <c:pt idx="67113">
                  <c:v>8.7752442996742595</c:v>
                </c:pt>
                <c:pt idx="67114">
                  <c:v>8.8069620253164498</c:v>
                </c:pt>
                <c:pt idx="67115">
                  <c:v>7.8368421052631501</c:v>
                </c:pt>
                <c:pt idx="67116">
                  <c:v>9.8540540540540498</c:v>
                </c:pt>
                <c:pt idx="67117">
                  <c:v>14.386842105263099</c:v>
                </c:pt>
                <c:pt idx="67118">
                  <c:v>14.3397790055248</c:v>
                </c:pt>
                <c:pt idx="67119">
                  <c:v>25.9496021220159</c:v>
                </c:pt>
                <c:pt idx="67120">
                  <c:v>11.917553191489301</c:v>
                </c:pt>
                <c:pt idx="67121">
                  <c:v>3.7182320441988899</c:v>
                </c:pt>
                <c:pt idx="67122">
                  <c:v>0.64784946236559104</c:v>
                </c:pt>
                <c:pt idx="67123">
                  <c:v>2.9269662921348298</c:v>
                </c:pt>
                <c:pt idx="67124">
                  <c:v>11.297297297297201</c:v>
                </c:pt>
                <c:pt idx="67125">
                  <c:v>-17.75</c:v>
                </c:pt>
                <c:pt idx="67126">
                  <c:v>21.25</c:v>
                </c:pt>
                <c:pt idx="67127">
                  <c:v>-7.2727272727272698</c:v>
                </c:pt>
                <c:pt idx="67128">
                  <c:v>-5.6</c:v>
                </c:pt>
                <c:pt idx="67129">
                  <c:v>40.4</c:v>
                </c:pt>
                <c:pt idx="67130">
                  <c:v>46.3333333333333</c:v>
                </c:pt>
                <c:pt idx="67131">
                  <c:v>19.090909090909001</c:v>
                </c:pt>
                <c:pt idx="67132">
                  <c:v>-0.75</c:v>
                </c:pt>
                <c:pt idx="67133">
                  <c:v>0.88888888888888795</c:v>
                </c:pt>
                <c:pt idx="67134">
                  <c:v>32.875</c:v>
                </c:pt>
                <c:pt idx="67135">
                  <c:v>31.625</c:v>
                </c:pt>
                <c:pt idx="67136">
                  <c:v>28.875</c:v>
                </c:pt>
                <c:pt idx="67137">
                  <c:v>22.1111111111111</c:v>
                </c:pt>
                <c:pt idx="67138">
                  <c:v>-5</c:v>
                </c:pt>
                <c:pt idx="67139">
                  <c:v>-11.25</c:v>
                </c:pt>
                <c:pt idx="67140">
                  <c:v>8.2962962962962905</c:v>
                </c:pt>
                <c:pt idx="67141">
                  <c:v>13.524528301886701</c:v>
                </c:pt>
                <c:pt idx="67142">
                  <c:v>13.807017543859599</c:v>
                </c:pt>
                <c:pt idx="67143">
                  <c:v>10.703601108033199</c:v>
                </c:pt>
                <c:pt idx="67144">
                  <c:v>12.454320987654301</c:v>
                </c:pt>
                <c:pt idx="67145">
                  <c:v>15.7372448979591</c:v>
                </c:pt>
                <c:pt idx="67146">
                  <c:v>12.753164556962</c:v>
                </c:pt>
                <c:pt idx="67147">
                  <c:v>15.284552845528401</c:v>
                </c:pt>
                <c:pt idx="67148">
                  <c:v>6.7600896860986497</c:v>
                </c:pt>
                <c:pt idx="67149">
                  <c:v>10.826330532212801</c:v>
                </c:pt>
                <c:pt idx="67150">
                  <c:v>8.4339080459770095</c:v>
                </c:pt>
                <c:pt idx="67151">
                  <c:v>10.124223602484401</c:v>
                </c:pt>
                <c:pt idx="67152">
                  <c:v>-7.2058823529411704</c:v>
                </c:pt>
                <c:pt idx="67153">
                  <c:v>-5.93333333333333</c:v>
                </c:pt>
                <c:pt idx="67154">
                  <c:v>-0.11111111111111099</c:v>
                </c:pt>
                <c:pt idx="67155">
                  <c:v>-4.5</c:v>
                </c:pt>
                <c:pt idx="67156">
                  <c:v>3.87096774193548</c:v>
                </c:pt>
                <c:pt idx="67157">
                  <c:v>7.9285714285714199</c:v>
                </c:pt>
                <c:pt idx="67158">
                  <c:v>5.3548387096774102</c:v>
                </c:pt>
                <c:pt idx="67159">
                  <c:v>23.6</c:v>
                </c:pt>
                <c:pt idx="67160">
                  <c:v>21.4838709677419</c:v>
                </c:pt>
                <c:pt idx="67161">
                  <c:v>2.4629629629629601</c:v>
                </c:pt>
                <c:pt idx="67162">
                  <c:v>-5.71875</c:v>
                </c:pt>
                <c:pt idx="67163">
                  <c:v>-6.3333333333333304</c:v>
                </c:pt>
                <c:pt idx="67164">
                  <c:v>-6.5333333333333297</c:v>
                </c:pt>
                <c:pt idx="67165">
                  <c:v>-11.5483870967741</c:v>
                </c:pt>
                <c:pt idx="67166">
                  <c:v>-0.92857142857142805</c:v>
                </c:pt>
                <c:pt idx="67167">
                  <c:v>0.62666666666666604</c:v>
                </c:pt>
                <c:pt idx="67168">
                  <c:v>52</c:v>
                </c:pt>
                <c:pt idx="67169">
                  <c:v>5.3333333333333304</c:v>
                </c:pt>
                <c:pt idx="67170">
                  <c:v>-4.6666666666666599</c:v>
                </c:pt>
                <c:pt idx="67171">
                  <c:v>-13.769230769230701</c:v>
                </c:pt>
                <c:pt idx="67172">
                  <c:v>-9.5</c:v>
                </c:pt>
                <c:pt idx="67173">
                  <c:v>21</c:v>
                </c:pt>
                <c:pt idx="67174">
                  <c:v>8</c:v>
                </c:pt>
                <c:pt idx="67175">
                  <c:v>24.5</c:v>
                </c:pt>
                <c:pt idx="67176">
                  <c:v>11.686679174484</c:v>
                </c:pt>
                <c:pt idx="67177">
                  <c:v>13.2343173431734</c:v>
                </c:pt>
                <c:pt idx="67178">
                  <c:v>10.635170603674499</c:v>
                </c:pt>
                <c:pt idx="67179">
                  <c:v>9.3492063492063497</c:v>
                </c:pt>
                <c:pt idx="67180">
                  <c:v>9.3943181818181802</c:v>
                </c:pt>
                <c:pt idx="67181">
                  <c:v>18.198974358974301</c:v>
                </c:pt>
                <c:pt idx="67182">
                  <c:v>13.5502717391304</c:v>
                </c:pt>
                <c:pt idx="67183">
                  <c:v>16.2315035799522</c:v>
                </c:pt>
                <c:pt idx="67184">
                  <c:v>7.4582338902147898</c:v>
                </c:pt>
                <c:pt idx="67185">
                  <c:v>10.432614555256</c:v>
                </c:pt>
                <c:pt idx="67186">
                  <c:v>8.4113573407202207</c:v>
                </c:pt>
                <c:pt idx="67187">
                  <c:v>10.2742681047765</c:v>
                </c:pt>
                <c:pt idx="67188">
                  <c:v>22.1428571428571</c:v>
                </c:pt>
                <c:pt idx="67189">
                  <c:v>8.75</c:v>
                </c:pt>
                <c:pt idx="67190">
                  <c:v>-5.47887323943662</c:v>
                </c:pt>
                <c:pt idx="67191">
                  <c:v>2.89333333333333</c:v>
                </c:pt>
                <c:pt idx="67192">
                  <c:v>6.7843137254901897</c:v>
                </c:pt>
                <c:pt idx="67193">
                  <c:v>26.931506849314999</c:v>
                </c:pt>
                <c:pt idx="67194">
                  <c:v>12.576923076923</c:v>
                </c:pt>
                <c:pt idx="67195">
                  <c:v>16.161764705882302</c:v>
                </c:pt>
                <c:pt idx="67196">
                  <c:v>19.3958333333333</c:v>
                </c:pt>
                <c:pt idx="67197">
                  <c:v>-3.75</c:v>
                </c:pt>
                <c:pt idx="67198">
                  <c:v>8.4925373134328304</c:v>
                </c:pt>
                <c:pt idx="67199">
                  <c:v>-0.58108108108108103</c:v>
                </c:pt>
                <c:pt idx="67200">
                  <c:v>-3.6</c:v>
                </c:pt>
                <c:pt idx="67201">
                  <c:v>-5</c:v>
                </c:pt>
                <c:pt idx="67202">
                  <c:v>-0.92307692307692302</c:v>
                </c:pt>
                <c:pt idx="67203">
                  <c:v>-0.2</c:v>
                </c:pt>
                <c:pt idx="67204">
                  <c:v>15.9230769230769</c:v>
                </c:pt>
                <c:pt idx="67205">
                  <c:v>43.153846153846096</c:v>
                </c:pt>
                <c:pt idx="67206">
                  <c:v>9.1666666666666607</c:v>
                </c:pt>
                <c:pt idx="67207">
                  <c:v>0.55555555555555503</c:v>
                </c:pt>
                <c:pt idx="67208">
                  <c:v>-11.0833333333333</c:v>
                </c:pt>
                <c:pt idx="67209">
                  <c:v>31.25</c:v>
                </c:pt>
                <c:pt idx="67210">
                  <c:v>-4.25</c:v>
                </c:pt>
                <c:pt idx="67211">
                  <c:v>-3.2222222222222201</c:v>
                </c:pt>
                <c:pt idx="67212">
                  <c:v>60.2222222222222</c:v>
                </c:pt>
                <c:pt idx="67213">
                  <c:v>70.5555555555555</c:v>
                </c:pt>
                <c:pt idx="67214">
                  <c:v>-8.625</c:v>
                </c:pt>
                <c:pt idx="67215">
                  <c:v>57.6666666666666</c:v>
                </c:pt>
                <c:pt idx="67216">
                  <c:v>-4</c:v>
                </c:pt>
                <c:pt idx="67217">
                  <c:v>67</c:v>
                </c:pt>
                <c:pt idx="67218">
                  <c:v>24</c:v>
                </c:pt>
                <c:pt idx="67219">
                  <c:v>-13</c:v>
                </c:pt>
                <c:pt idx="67220">
                  <c:v>70</c:v>
                </c:pt>
                <c:pt idx="67221">
                  <c:v>1.5754276827371601</c:v>
                </c:pt>
                <c:pt idx="67222">
                  <c:v>0.29883138564273698</c:v>
                </c:pt>
                <c:pt idx="67223">
                  <c:v>1.48372781065088</c:v>
                </c:pt>
                <c:pt idx="67224">
                  <c:v>-0.34609494640122501</c:v>
                </c:pt>
                <c:pt idx="67225">
                  <c:v>6.2632375189107403</c:v>
                </c:pt>
                <c:pt idx="67226">
                  <c:v>6.6546511627906897</c:v>
                </c:pt>
                <c:pt idx="67227">
                  <c:v>3.2283783783783702</c:v>
                </c:pt>
                <c:pt idx="67228">
                  <c:v>3.43130227001194</c:v>
                </c:pt>
                <c:pt idx="67229">
                  <c:v>-0.93442622950819598</c:v>
                </c:pt>
                <c:pt idx="67230">
                  <c:v>1.3725782414307</c:v>
                </c:pt>
                <c:pt idx="67231">
                  <c:v>-2.4017595307917801</c:v>
                </c:pt>
                <c:pt idx="67232">
                  <c:v>7.0377049180327802</c:v>
                </c:pt>
                <c:pt idx="67233">
                  <c:v>-3.32258064516129</c:v>
                </c:pt>
                <c:pt idx="67234">
                  <c:v>-4.875</c:v>
                </c:pt>
                <c:pt idx="67235">
                  <c:v>-11.177419354838699</c:v>
                </c:pt>
                <c:pt idx="67236">
                  <c:v>-6.5873015873015799</c:v>
                </c:pt>
                <c:pt idx="67237">
                  <c:v>0.14516129032257999</c:v>
                </c:pt>
                <c:pt idx="67238">
                  <c:v>1.4166666666666601</c:v>
                </c:pt>
                <c:pt idx="67239">
                  <c:v>5.1935483870967696</c:v>
                </c:pt>
                <c:pt idx="67240">
                  <c:v>17.080645161290299</c:v>
                </c:pt>
                <c:pt idx="67241">
                  <c:v>5.2333333333333298</c:v>
                </c:pt>
                <c:pt idx="67242">
                  <c:v>-0.85483870967741904</c:v>
                </c:pt>
                <c:pt idx="67243">
                  <c:v>-11.8965517241379</c:v>
                </c:pt>
                <c:pt idx="67244">
                  <c:v>16.758064516129</c:v>
                </c:pt>
                <c:pt idx="67245">
                  <c:v>-60</c:v>
                </c:pt>
                <c:pt idx="67246">
                  <c:v>-8</c:v>
                </c:pt>
                <c:pt idx="67247">
                  <c:v>37.709677419354797</c:v>
                </c:pt>
                <c:pt idx="67248">
                  <c:v>0.92857142857142805</c:v>
                </c:pt>
                <c:pt idx="67249">
                  <c:v>-3.8518518518518499</c:v>
                </c:pt>
                <c:pt idx="67250">
                  <c:v>0.65384615384615297</c:v>
                </c:pt>
                <c:pt idx="67251">
                  <c:v>0.64</c:v>
                </c:pt>
                <c:pt idx="67252">
                  <c:v>6</c:v>
                </c:pt>
                <c:pt idx="67253">
                  <c:v>2.5639235855988201</c:v>
                </c:pt>
                <c:pt idx="67254">
                  <c:v>3.0425190533493698</c:v>
                </c:pt>
                <c:pt idx="67255">
                  <c:v>4.5091315691390204</c:v>
                </c:pt>
                <c:pt idx="67256">
                  <c:v>2.1150300601202399</c:v>
                </c:pt>
                <c:pt idx="67257">
                  <c:v>2.56450987989151</c:v>
                </c:pt>
                <c:pt idx="67258">
                  <c:v>2.3443363446837999</c:v>
                </c:pt>
                <c:pt idx="67259">
                  <c:v>1.3583761082594401</c:v>
                </c:pt>
                <c:pt idx="67260">
                  <c:v>2.2398595943837698</c:v>
                </c:pt>
                <c:pt idx="67261">
                  <c:v>1.52605633802816</c:v>
                </c:pt>
                <c:pt idx="67262">
                  <c:v>3.3283372365339501</c:v>
                </c:pt>
                <c:pt idx="67263">
                  <c:v>1.62993138936535</c:v>
                </c:pt>
                <c:pt idx="67264">
                  <c:v>7.2376945729911597</c:v>
                </c:pt>
                <c:pt idx="67265">
                  <c:v>-7</c:v>
                </c:pt>
                <c:pt idx="67266">
                  <c:v>0.94838709677419297</c:v>
                </c:pt>
                <c:pt idx="67267">
                  <c:v>8.3475177304964507</c:v>
                </c:pt>
                <c:pt idx="67268">
                  <c:v>3.38709677419354</c:v>
                </c:pt>
                <c:pt idx="67269">
                  <c:v>-2.9666666666666601</c:v>
                </c:pt>
                <c:pt idx="67270">
                  <c:v>1.57342657342657</c:v>
                </c:pt>
                <c:pt idx="67271">
                  <c:v>1.39053254437869</c:v>
                </c:pt>
                <c:pt idx="67272">
                  <c:v>-3.0752688172043001</c:v>
                </c:pt>
                <c:pt idx="67273">
                  <c:v>-0.18333333333333299</c:v>
                </c:pt>
                <c:pt idx="67274">
                  <c:v>-2.6266666666666598</c:v>
                </c:pt>
                <c:pt idx="67275">
                  <c:v>4.9483870967741899</c:v>
                </c:pt>
                <c:pt idx="67276">
                  <c:v>1.4466666666666601</c:v>
                </c:pt>
                <c:pt idx="67277">
                  <c:v>16.103225806451601</c:v>
                </c:pt>
                <c:pt idx="67278">
                  <c:v>0.142718446601941</c:v>
                </c:pt>
                <c:pt idx="67279">
                  <c:v>-2.5339912280701702</c:v>
                </c:pt>
                <c:pt idx="67280">
                  <c:v>-3.0661896243291502</c:v>
                </c:pt>
                <c:pt idx="67281">
                  <c:v>-3.4655647382920098</c:v>
                </c:pt>
                <c:pt idx="67282">
                  <c:v>-3.8819444444444402</c:v>
                </c:pt>
                <c:pt idx="67283">
                  <c:v>0.34896233666410398</c:v>
                </c:pt>
                <c:pt idx="67284">
                  <c:v>2.83463035019455</c:v>
                </c:pt>
                <c:pt idx="67285">
                  <c:v>3.0919243986254199</c:v>
                </c:pt>
                <c:pt idx="67286">
                  <c:v>1.22382978723404</c:v>
                </c:pt>
                <c:pt idx="67287">
                  <c:v>3.47253886010362</c:v>
                </c:pt>
                <c:pt idx="67288">
                  <c:v>-1.8540000000000001</c:v>
                </c:pt>
                <c:pt idx="67289">
                  <c:v>-1.2667277726856001</c:v>
                </c:pt>
                <c:pt idx="67290">
                  <c:v>0</c:v>
                </c:pt>
                <c:pt idx="67291">
                  <c:v>122</c:v>
                </c:pt>
                <c:pt idx="67292">
                  <c:v>6.5898617511520703</c:v>
                </c:pt>
                <c:pt idx="67293">
                  <c:v>3.1111111111111098</c:v>
                </c:pt>
                <c:pt idx="67294">
                  <c:v>-2.3640552995391699</c:v>
                </c:pt>
                <c:pt idx="67295">
                  <c:v>-6.2857142857142803</c:v>
                </c:pt>
                <c:pt idx="67296">
                  <c:v>-3.6297872340425501</c:v>
                </c:pt>
                <c:pt idx="67297">
                  <c:v>2.4583333333333299</c:v>
                </c:pt>
                <c:pt idx="67298">
                  <c:v>-1.2712550607287401</c:v>
                </c:pt>
                <c:pt idx="67299">
                  <c:v>-0.54225352112675995</c:v>
                </c:pt>
                <c:pt idx="67300">
                  <c:v>-1.5166666666666599</c:v>
                </c:pt>
                <c:pt idx="67301">
                  <c:v>1.5548387096774099</c:v>
                </c:pt>
                <c:pt idx="67302">
                  <c:v>0.57142857142857095</c:v>
                </c:pt>
                <c:pt idx="67303">
                  <c:v>3.9433198380566798</c:v>
                </c:pt>
                <c:pt idx="67304">
                  <c:v>16.455150976909401</c:v>
                </c:pt>
                <c:pt idx="67305">
                  <c:v>16.305236907730599</c:v>
                </c:pt>
                <c:pt idx="67306">
                  <c:v>19.298480786416398</c:v>
                </c:pt>
                <c:pt idx="67307">
                  <c:v>14.7690572846188</c:v>
                </c:pt>
                <c:pt idx="67308">
                  <c:v>21.131824234354099</c:v>
                </c:pt>
                <c:pt idx="67309">
                  <c:v>18.083666933546802</c:v>
                </c:pt>
                <c:pt idx="67310">
                  <c:v>17.407534246575299</c:v>
                </c:pt>
                <c:pt idx="67311">
                  <c:v>25.492016806722599</c:v>
                </c:pt>
                <c:pt idx="67312">
                  <c:v>14.797211155378401</c:v>
                </c:pt>
                <c:pt idx="67313">
                  <c:v>19.306132075471599</c:v>
                </c:pt>
                <c:pt idx="67314">
                  <c:v>14.041913439635501</c:v>
                </c:pt>
                <c:pt idx="67315">
                  <c:v>21.178145087235901</c:v>
                </c:pt>
                <c:pt idx="67316">
                  <c:v>-0.43693693693693603</c:v>
                </c:pt>
                <c:pt idx="67317">
                  <c:v>-4.0388349514563098</c:v>
                </c:pt>
                <c:pt idx="67318">
                  <c:v>-6.3406113537117896</c:v>
                </c:pt>
                <c:pt idx="67319">
                  <c:v>-6.3558558558558502</c:v>
                </c:pt>
                <c:pt idx="67320">
                  <c:v>-6.9858490566037696</c:v>
                </c:pt>
                <c:pt idx="67321">
                  <c:v>-0.76086956521739102</c:v>
                </c:pt>
                <c:pt idx="67322">
                  <c:v>1.33009708737864</c:v>
                </c:pt>
                <c:pt idx="67323">
                  <c:v>5.7403846153846096</c:v>
                </c:pt>
                <c:pt idx="67324">
                  <c:v>1.9381443298969001</c:v>
                </c:pt>
                <c:pt idx="67325">
                  <c:v>-8.5050505050504999</c:v>
                </c:pt>
                <c:pt idx="67326">
                  <c:v>-6.9351851851851798</c:v>
                </c:pt>
                <c:pt idx="67327">
                  <c:v>-6.9705882352941098</c:v>
                </c:pt>
                <c:pt idx="67328">
                  <c:v>-3.8350515463917501</c:v>
                </c:pt>
                <c:pt idx="67329">
                  <c:v>-4.0178571428571397</c:v>
                </c:pt>
                <c:pt idx="67330">
                  <c:v>-6.3888888888888804</c:v>
                </c:pt>
                <c:pt idx="67331">
                  <c:v>-3.0423728813559299</c:v>
                </c:pt>
                <c:pt idx="67332">
                  <c:v>-1.3583333333333301</c:v>
                </c:pt>
                <c:pt idx="67333">
                  <c:v>-5.9590163934426199</c:v>
                </c:pt>
                <c:pt idx="67334">
                  <c:v>-6.65</c:v>
                </c:pt>
                <c:pt idx="67335">
                  <c:v>-4.3884297520661102</c:v>
                </c:pt>
                <c:pt idx="67336">
                  <c:v>-7.5208333333333304</c:v>
                </c:pt>
                <c:pt idx="67337">
                  <c:v>6.52830188679245</c:v>
                </c:pt>
                <c:pt idx="67338">
                  <c:v>11.30125</c:v>
                </c:pt>
                <c:pt idx="67339">
                  <c:v>5.72</c:v>
                </c:pt>
                <c:pt idx="67340">
                  <c:v>5.6283084004602904</c:v>
                </c:pt>
                <c:pt idx="67341">
                  <c:v>3.5105882352941098</c:v>
                </c:pt>
                <c:pt idx="67342">
                  <c:v>2.5005611672278301</c:v>
                </c:pt>
                <c:pt idx="67343">
                  <c:v>5.2247899159663804</c:v>
                </c:pt>
                <c:pt idx="67344">
                  <c:v>6.5580046403712204</c:v>
                </c:pt>
                <c:pt idx="67345">
                  <c:v>5.0223463687150796</c:v>
                </c:pt>
                <c:pt idx="67346">
                  <c:v>1.76514346439957</c:v>
                </c:pt>
                <c:pt idx="67347">
                  <c:v>1.48992443324937</c:v>
                </c:pt>
                <c:pt idx="67348">
                  <c:v>2.71186440677966</c:v>
                </c:pt>
                <c:pt idx="67349">
                  <c:v>8.3633217993079505</c:v>
                </c:pt>
                <c:pt idx="67350">
                  <c:v>-5.7777777777777697</c:v>
                </c:pt>
                <c:pt idx="67351">
                  <c:v>14.5</c:v>
                </c:pt>
                <c:pt idx="67352">
                  <c:v>-10.3333333333333</c:v>
                </c:pt>
                <c:pt idx="67353">
                  <c:v>-7.7777777777777697</c:v>
                </c:pt>
                <c:pt idx="67354">
                  <c:v>-14.125</c:v>
                </c:pt>
                <c:pt idx="67355">
                  <c:v>-9.8888888888888893</c:v>
                </c:pt>
                <c:pt idx="67356">
                  <c:v>4</c:v>
                </c:pt>
                <c:pt idx="67357">
                  <c:v>-6.7777777777777697</c:v>
                </c:pt>
                <c:pt idx="67358">
                  <c:v>-12.5</c:v>
                </c:pt>
                <c:pt idx="67359">
                  <c:v>4.1111111111111098</c:v>
                </c:pt>
                <c:pt idx="67360">
                  <c:v>-4.7</c:v>
                </c:pt>
                <c:pt idx="67361">
                  <c:v>-18.8888888888888</c:v>
                </c:pt>
                <c:pt idx="67362">
                  <c:v>6.63829787234042</c:v>
                </c:pt>
                <c:pt idx="67363">
                  <c:v>38.758064516128997</c:v>
                </c:pt>
                <c:pt idx="67364">
                  <c:v>21.903225806451601</c:v>
                </c:pt>
                <c:pt idx="67365">
                  <c:v>3.0166666666666599</c:v>
                </c:pt>
                <c:pt idx="67366">
                  <c:v>13.7258064516129</c:v>
                </c:pt>
                <c:pt idx="67367">
                  <c:v>-6.7457627118644004</c:v>
                </c:pt>
                <c:pt idx="67368">
                  <c:v>14.0819672131147</c:v>
                </c:pt>
                <c:pt idx="67369">
                  <c:v>53</c:v>
                </c:pt>
                <c:pt idx="67370">
                  <c:v>-0.16666666666666599</c:v>
                </c:pt>
                <c:pt idx="67371">
                  <c:v>1.6666666666666601</c:v>
                </c:pt>
                <c:pt idx="67372">
                  <c:v>-12.6296296296296</c:v>
                </c:pt>
                <c:pt idx="67373">
                  <c:v>-10.96</c:v>
                </c:pt>
                <c:pt idx="67374">
                  <c:v>5.0158730158730096</c:v>
                </c:pt>
                <c:pt idx="67375">
                  <c:v>2.06451612903225</c:v>
                </c:pt>
                <c:pt idx="67376">
                  <c:v>-2.9615384615384599</c:v>
                </c:pt>
                <c:pt idx="67377">
                  <c:v>-3.91525423728813</c:v>
                </c:pt>
                <c:pt idx="67378">
                  <c:v>10.611940298507401</c:v>
                </c:pt>
                <c:pt idx="67379">
                  <c:v>5.4193548387096699</c:v>
                </c:pt>
                <c:pt idx="67380">
                  <c:v>-1.609375</c:v>
                </c:pt>
                <c:pt idx="67381">
                  <c:v>25.412698412698401</c:v>
                </c:pt>
                <c:pt idx="67382">
                  <c:v>23.058823529411701</c:v>
                </c:pt>
                <c:pt idx="67383">
                  <c:v>50.647058823529399</c:v>
                </c:pt>
                <c:pt idx="67384">
                  <c:v>15.4444444444444</c:v>
                </c:pt>
                <c:pt idx="67385">
                  <c:v>-3.7647058823529398</c:v>
                </c:pt>
                <c:pt idx="67386">
                  <c:v>-1.88888888888888</c:v>
                </c:pt>
                <c:pt idx="67387">
                  <c:v>-2.6470588235294099</c:v>
                </c:pt>
                <c:pt idx="67388">
                  <c:v>-4.8333333333333304</c:v>
                </c:pt>
                <c:pt idx="67389">
                  <c:v>-1.6470588235294099</c:v>
                </c:pt>
                <c:pt idx="67390">
                  <c:v>-9.6666666666666607</c:v>
                </c:pt>
                <c:pt idx="67391">
                  <c:v>5.1538461538461497</c:v>
                </c:pt>
                <c:pt idx="67392">
                  <c:v>9.1666666666666607</c:v>
                </c:pt>
                <c:pt idx="67393">
                  <c:v>15.5</c:v>
                </c:pt>
                <c:pt idx="67394">
                  <c:v>19.4255319148936</c:v>
                </c:pt>
                <c:pt idx="67395">
                  <c:v>27.258064516129</c:v>
                </c:pt>
                <c:pt idx="67396">
                  <c:v>29.698412698412699</c:v>
                </c:pt>
                <c:pt idx="67397">
                  <c:v>-0.114754098360655</c:v>
                </c:pt>
                <c:pt idx="67398">
                  <c:v>13.806451612903199</c:v>
                </c:pt>
                <c:pt idx="67399">
                  <c:v>-1.0333333333333301</c:v>
                </c:pt>
                <c:pt idx="67400">
                  <c:v>4.6825396825396801</c:v>
                </c:pt>
                <c:pt idx="67401">
                  <c:v>12.741282339707499</c:v>
                </c:pt>
                <c:pt idx="67402">
                  <c:v>6.0619158878504598</c:v>
                </c:pt>
                <c:pt idx="67403">
                  <c:v>3.3096309630962999</c:v>
                </c:pt>
                <c:pt idx="67404">
                  <c:v>3.0701275045537302</c:v>
                </c:pt>
                <c:pt idx="67405">
                  <c:v>0.116387337057728</c:v>
                </c:pt>
                <c:pt idx="67406">
                  <c:v>5.3318739054290702</c:v>
                </c:pt>
                <c:pt idx="67407">
                  <c:v>4.57169459962756</c:v>
                </c:pt>
                <c:pt idx="67408">
                  <c:v>2.9646954986760798</c:v>
                </c:pt>
                <c:pt idx="67409">
                  <c:v>0.17383820998278801</c:v>
                </c:pt>
                <c:pt idx="67410">
                  <c:v>-1.0492251595259801</c:v>
                </c:pt>
                <c:pt idx="67411">
                  <c:v>3.4970645792563602</c:v>
                </c:pt>
                <c:pt idx="67412">
                  <c:v>12.785133565621299</c:v>
                </c:pt>
                <c:pt idx="67413">
                  <c:v>11.368421052631501</c:v>
                </c:pt>
                <c:pt idx="67414">
                  <c:v>6.9908256880733903</c:v>
                </c:pt>
                <c:pt idx="67415">
                  <c:v>6.3306451612903203</c:v>
                </c:pt>
                <c:pt idx="67416">
                  <c:v>4.7478991596638602</c:v>
                </c:pt>
                <c:pt idx="67417">
                  <c:v>-3.8239999999999998</c:v>
                </c:pt>
                <c:pt idx="67418">
                  <c:v>-6.0862068965517198</c:v>
                </c:pt>
                <c:pt idx="67419">
                  <c:v>3.9596774193548301</c:v>
                </c:pt>
                <c:pt idx="67420">
                  <c:v>9.1290322580645107</c:v>
                </c:pt>
                <c:pt idx="67421">
                  <c:v>18.7945945945945</c:v>
                </c:pt>
                <c:pt idx="67422">
                  <c:v>19.314814814814799</c:v>
                </c:pt>
                <c:pt idx="67423">
                  <c:v>11.8217821782178</c:v>
                </c:pt>
                <c:pt idx="67424">
                  <c:v>12</c:v>
                </c:pt>
                <c:pt idx="67425">
                  <c:v>79</c:v>
                </c:pt>
                <c:pt idx="67426">
                  <c:v>-40</c:v>
                </c:pt>
                <c:pt idx="67427">
                  <c:v>30.4444444444444</c:v>
                </c:pt>
                <c:pt idx="67428">
                  <c:v>-5.25</c:v>
                </c:pt>
                <c:pt idx="67429">
                  <c:v>10.2222222222222</c:v>
                </c:pt>
                <c:pt idx="67430">
                  <c:v>-12.8888888888888</c:v>
                </c:pt>
                <c:pt idx="67431">
                  <c:v>-13.3333333333333</c:v>
                </c:pt>
                <c:pt idx="67432">
                  <c:v>10.125</c:v>
                </c:pt>
                <c:pt idx="67433">
                  <c:v>16.3333333333333</c:v>
                </c:pt>
                <c:pt idx="67434">
                  <c:v>-3.2222222222222201</c:v>
                </c:pt>
                <c:pt idx="67435">
                  <c:v>-10.7777777777777</c:v>
                </c:pt>
                <c:pt idx="67436">
                  <c:v>-8</c:v>
                </c:pt>
                <c:pt idx="67437">
                  <c:v>1</c:v>
                </c:pt>
                <c:pt idx="67438">
                  <c:v>-11.2222222222222</c:v>
                </c:pt>
                <c:pt idx="67439">
                  <c:v>-14</c:v>
                </c:pt>
                <c:pt idx="67440">
                  <c:v>-7.3333333333333304</c:v>
                </c:pt>
                <c:pt idx="67441">
                  <c:v>-7.8333333333333304</c:v>
                </c:pt>
                <c:pt idx="67442">
                  <c:v>40.5</c:v>
                </c:pt>
                <c:pt idx="67443">
                  <c:v>11</c:v>
                </c:pt>
                <c:pt idx="67444">
                  <c:v>11.653543307086601</c:v>
                </c:pt>
                <c:pt idx="67445">
                  <c:v>1.7757847533632201</c:v>
                </c:pt>
                <c:pt idx="67446">
                  <c:v>-0.61557177615571701</c:v>
                </c:pt>
                <c:pt idx="67447">
                  <c:v>6.4245939675174002</c:v>
                </c:pt>
                <c:pt idx="67448">
                  <c:v>-2.6050632911392402</c:v>
                </c:pt>
                <c:pt idx="67449">
                  <c:v>5.2554991539763103</c:v>
                </c:pt>
                <c:pt idx="67450">
                  <c:v>-3.90625E-2</c:v>
                </c:pt>
                <c:pt idx="67451">
                  <c:v>1.09856630824372</c:v>
                </c:pt>
                <c:pt idx="67452">
                  <c:v>-1.4124168514412401</c:v>
                </c:pt>
                <c:pt idx="67453">
                  <c:v>2.4010152284263899</c:v>
                </c:pt>
                <c:pt idx="67454">
                  <c:v>-1.8698060941828201</c:v>
                </c:pt>
                <c:pt idx="67455">
                  <c:v>9.8357142857142801</c:v>
                </c:pt>
                <c:pt idx="67456">
                  <c:v>10.253115264797501</c:v>
                </c:pt>
                <c:pt idx="67457">
                  <c:v>11.808230452674801</c:v>
                </c:pt>
                <c:pt idx="67458">
                  <c:v>4.3735119047618998</c:v>
                </c:pt>
                <c:pt idx="67459">
                  <c:v>5.9725363489499097</c:v>
                </c:pt>
                <c:pt idx="67460">
                  <c:v>7.8651340996168502</c:v>
                </c:pt>
                <c:pt idx="67461">
                  <c:v>14.7981770833333</c:v>
                </c:pt>
                <c:pt idx="67462">
                  <c:v>8.4694686756542392</c:v>
                </c:pt>
                <c:pt idx="67463">
                  <c:v>11.026785714285699</c:v>
                </c:pt>
                <c:pt idx="67464">
                  <c:v>3.5904436860068198</c:v>
                </c:pt>
                <c:pt idx="67465">
                  <c:v>6.9715950473415802</c:v>
                </c:pt>
                <c:pt idx="67466">
                  <c:v>7.07755406413124</c:v>
                </c:pt>
                <c:pt idx="67467">
                  <c:v>10.7863568215892</c:v>
                </c:pt>
                <c:pt idx="67468">
                  <c:v>-14.076923076923</c:v>
                </c:pt>
                <c:pt idx="67469">
                  <c:v>12</c:v>
                </c:pt>
                <c:pt idx="67470">
                  <c:v>0.72727272727272696</c:v>
                </c:pt>
                <c:pt idx="67471">
                  <c:v>-1.4375</c:v>
                </c:pt>
                <c:pt idx="67472">
                  <c:v>-0.38461538461538403</c:v>
                </c:pt>
                <c:pt idx="67473">
                  <c:v>40.3333333333333</c:v>
                </c:pt>
                <c:pt idx="67474">
                  <c:v>16</c:v>
                </c:pt>
                <c:pt idx="67475">
                  <c:v>9.8888888888888893</c:v>
                </c:pt>
                <c:pt idx="67476">
                  <c:v>-10.3333333333333</c:v>
                </c:pt>
                <c:pt idx="67477">
                  <c:v>-9.3333333333333304</c:v>
                </c:pt>
                <c:pt idx="67478">
                  <c:v>4.75</c:v>
                </c:pt>
                <c:pt idx="67479">
                  <c:v>3.4615384615384599</c:v>
                </c:pt>
                <c:pt idx="67480">
                  <c:v>9</c:v>
                </c:pt>
                <c:pt idx="67481">
                  <c:v>-0.54545454545454497</c:v>
                </c:pt>
                <c:pt idx="67482">
                  <c:v>-5.0833333333333304</c:v>
                </c:pt>
                <c:pt idx="67483">
                  <c:v>-10.1428571428571</c:v>
                </c:pt>
                <c:pt idx="67484">
                  <c:v>-9.25</c:v>
                </c:pt>
                <c:pt idx="67485">
                  <c:v>-3.7777777777777701</c:v>
                </c:pt>
                <c:pt idx="67486">
                  <c:v>-0.22222222222222199</c:v>
                </c:pt>
                <c:pt idx="67487">
                  <c:v>36.5</c:v>
                </c:pt>
                <c:pt idx="67488">
                  <c:v>3.4444444444444402</c:v>
                </c:pt>
                <c:pt idx="67489">
                  <c:v>16.2222222222222</c:v>
                </c:pt>
                <c:pt idx="67490">
                  <c:v>-9.3333333333333304</c:v>
                </c:pt>
                <c:pt idx="67491">
                  <c:v>9</c:v>
                </c:pt>
                <c:pt idx="67492">
                  <c:v>-9.0769230769230695</c:v>
                </c:pt>
                <c:pt idx="67493">
                  <c:v>30.428571428571399</c:v>
                </c:pt>
                <c:pt idx="67494">
                  <c:v>7.21428571428571</c:v>
                </c:pt>
                <c:pt idx="67495">
                  <c:v>-2.7222222222222201</c:v>
                </c:pt>
                <c:pt idx="67496">
                  <c:v>6.9166666666666599</c:v>
                </c:pt>
                <c:pt idx="67497">
                  <c:v>7.8181818181818103</c:v>
                </c:pt>
                <c:pt idx="67498">
                  <c:v>43.941176470588204</c:v>
                </c:pt>
                <c:pt idx="67499">
                  <c:v>17.214285714285701</c:v>
                </c:pt>
                <c:pt idx="67500">
                  <c:v>1.7</c:v>
                </c:pt>
                <c:pt idx="67501">
                  <c:v>-5.25</c:v>
                </c:pt>
                <c:pt idx="67502">
                  <c:v>-10.25</c:v>
                </c:pt>
                <c:pt idx="67503">
                  <c:v>-7.2857142857142803</c:v>
                </c:pt>
                <c:pt idx="67504">
                  <c:v>-3.5</c:v>
                </c:pt>
                <c:pt idx="67505">
                  <c:v>33</c:v>
                </c:pt>
                <c:pt idx="67506">
                  <c:v>12.806451612903199</c:v>
                </c:pt>
                <c:pt idx="67507">
                  <c:v>35.714285714285701</c:v>
                </c:pt>
                <c:pt idx="67508">
                  <c:v>2.4193548387096699</c:v>
                </c:pt>
                <c:pt idx="67509">
                  <c:v>9.7692307692307701</c:v>
                </c:pt>
                <c:pt idx="67510">
                  <c:v>16.7258064516129</c:v>
                </c:pt>
                <c:pt idx="67511">
                  <c:v>9.8735632183907995</c:v>
                </c:pt>
                <c:pt idx="67512">
                  <c:v>2.3505154639175201</c:v>
                </c:pt>
                <c:pt idx="67513">
                  <c:v>-0.42708333333333298</c:v>
                </c:pt>
                <c:pt idx="67514">
                  <c:v>0.66292134831460603</c:v>
                </c:pt>
                <c:pt idx="67515">
                  <c:v>1.54255319148936</c:v>
                </c:pt>
                <c:pt idx="67516">
                  <c:v>1.7</c:v>
                </c:pt>
                <c:pt idx="67517">
                  <c:v>13.923913043478199</c:v>
                </c:pt>
                <c:pt idx="67518">
                  <c:v>5.3829787234042499</c:v>
                </c:pt>
                <c:pt idx="67519">
                  <c:v>4.8062865497076004</c:v>
                </c:pt>
                <c:pt idx="67520">
                  <c:v>7.7957559681697601</c:v>
                </c:pt>
                <c:pt idx="67521">
                  <c:v>4.3247863247863201</c:v>
                </c:pt>
                <c:pt idx="67522">
                  <c:v>6.1985815602836798</c:v>
                </c:pt>
                <c:pt idx="67523">
                  <c:v>5.5953721075672203</c:v>
                </c:pt>
                <c:pt idx="67524">
                  <c:v>3.9628732849071802</c:v>
                </c:pt>
                <c:pt idx="67525">
                  <c:v>6.4965034965034896</c:v>
                </c:pt>
                <c:pt idx="67526">
                  <c:v>1.7474610697359501</c:v>
                </c:pt>
                <c:pt idx="67527">
                  <c:v>6.9863221884498401</c:v>
                </c:pt>
                <c:pt idx="67528">
                  <c:v>5.1376281112737896</c:v>
                </c:pt>
                <c:pt idx="67529">
                  <c:v>8.8835227272727195</c:v>
                </c:pt>
                <c:pt idx="67530">
                  <c:v>-42</c:v>
                </c:pt>
                <c:pt idx="67531">
                  <c:v>4.31831831831831</c:v>
                </c:pt>
                <c:pt idx="67532">
                  <c:v>3.68</c:v>
                </c:pt>
                <c:pt idx="67533">
                  <c:v>-1.31734317343173</c:v>
                </c:pt>
                <c:pt idx="67534">
                  <c:v>-1.4715549936788801</c:v>
                </c:pt>
                <c:pt idx="67535">
                  <c:v>-2.5065868263472999</c:v>
                </c:pt>
                <c:pt idx="67536">
                  <c:v>-1.81611804767309E-2</c:v>
                </c:pt>
                <c:pt idx="67537">
                  <c:v>2.08510638297872</c:v>
                </c:pt>
                <c:pt idx="67538">
                  <c:v>0.94594594594594505</c:v>
                </c:pt>
                <c:pt idx="67539">
                  <c:v>-1.5529556650246299</c:v>
                </c:pt>
                <c:pt idx="67540">
                  <c:v>0.68024132730014997</c:v>
                </c:pt>
                <c:pt idx="67541">
                  <c:v>-2.26436781609195</c:v>
                </c:pt>
                <c:pt idx="67542">
                  <c:v>0.66184971098265899</c:v>
                </c:pt>
                <c:pt idx="67543">
                  <c:v>-23.935483870967701</c:v>
                </c:pt>
                <c:pt idx="67544">
                  <c:v>-13.4285714285714</c:v>
                </c:pt>
                <c:pt idx="67545">
                  <c:v>-24.7</c:v>
                </c:pt>
                <c:pt idx="67546">
                  <c:v>-13.5555555555555</c:v>
                </c:pt>
                <c:pt idx="67547">
                  <c:v>-14.806451612903199</c:v>
                </c:pt>
                <c:pt idx="67548">
                  <c:v>-17.600000000000001</c:v>
                </c:pt>
                <c:pt idx="67549">
                  <c:v>-23.117647058823501</c:v>
                </c:pt>
                <c:pt idx="67550">
                  <c:v>-10.375</c:v>
                </c:pt>
                <c:pt idx="67551">
                  <c:v>-7.6451612903225801</c:v>
                </c:pt>
                <c:pt idx="67552">
                  <c:v>15.405385735079999</c:v>
                </c:pt>
                <c:pt idx="67553">
                  <c:v>16.822541966426801</c:v>
                </c:pt>
                <c:pt idx="67554">
                  <c:v>13.6889050036258</c:v>
                </c:pt>
                <c:pt idx="67555">
                  <c:v>12.773940345368899</c:v>
                </c:pt>
                <c:pt idx="67556">
                  <c:v>18.734912146676798</c:v>
                </c:pt>
                <c:pt idx="67557">
                  <c:v>17.176960444136</c:v>
                </c:pt>
                <c:pt idx="67558">
                  <c:v>15.6337412587412</c:v>
                </c:pt>
                <c:pt idx="67559">
                  <c:v>23.015232292459999</c:v>
                </c:pt>
                <c:pt idx="67560">
                  <c:v>13.696652719665201</c:v>
                </c:pt>
                <c:pt idx="67561">
                  <c:v>16.817875210792501</c:v>
                </c:pt>
                <c:pt idx="67562">
                  <c:v>14.9625292740046</c:v>
                </c:pt>
                <c:pt idx="67563">
                  <c:v>19.656580937972699</c:v>
                </c:pt>
                <c:pt idx="67564">
                  <c:v>0</c:v>
                </c:pt>
                <c:pt idx="67565">
                  <c:v>0</c:v>
                </c:pt>
                <c:pt idx="67566">
                  <c:v>-2.0186335403726701</c:v>
                </c:pt>
                <c:pt idx="67567">
                  <c:v>-2.7823129251700598</c:v>
                </c:pt>
                <c:pt idx="67568">
                  <c:v>-3.8620689655172402</c:v>
                </c:pt>
                <c:pt idx="67569">
                  <c:v>-4.1560693641618496</c:v>
                </c:pt>
                <c:pt idx="67570">
                  <c:v>-9.2303370786516794</c:v>
                </c:pt>
                <c:pt idx="67571">
                  <c:v>-6.35978835978836</c:v>
                </c:pt>
                <c:pt idx="67572">
                  <c:v>-3.62406015037593</c:v>
                </c:pt>
                <c:pt idx="67573">
                  <c:v>-1.7564102564102499</c:v>
                </c:pt>
                <c:pt idx="67574">
                  <c:v>-11.227544910179599</c:v>
                </c:pt>
                <c:pt idx="67575">
                  <c:v>-3.9689922480620101</c:v>
                </c:pt>
                <c:pt idx="67576">
                  <c:v>0.69444444444444398</c:v>
                </c:pt>
                <c:pt idx="67577">
                  <c:v>-1.0714285714285701</c:v>
                </c:pt>
                <c:pt idx="67578">
                  <c:v>-0.86437246963562697</c:v>
                </c:pt>
                <c:pt idx="67579">
                  <c:v>0.110132158590308</c:v>
                </c:pt>
                <c:pt idx="67580">
                  <c:v>1.7804391217564799</c:v>
                </c:pt>
                <c:pt idx="67581">
                  <c:v>2.60537190082644</c:v>
                </c:pt>
                <c:pt idx="67582">
                  <c:v>-2.54308617234468</c:v>
                </c:pt>
                <c:pt idx="67583">
                  <c:v>0.42592592592592499</c:v>
                </c:pt>
                <c:pt idx="67584">
                  <c:v>2.9654471544715402</c:v>
                </c:pt>
                <c:pt idx="67585">
                  <c:v>6.9622641509433896</c:v>
                </c:pt>
                <c:pt idx="67586">
                  <c:v>-2.8028933092224202</c:v>
                </c:pt>
                <c:pt idx="67587">
                  <c:v>-3.8879837067209699</c:v>
                </c:pt>
                <c:pt idx="67588">
                  <c:v>-0.50803212851405599</c:v>
                </c:pt>
                <c:pt idx="67589">
                  <c:v>1.02316602316602</c:v>
                </c:pt>
                <c:pt idx="67590">
                  <c:v>-10.714285714285699</c:v>
                </c:pt>
                <c:pt idx="67591">
                  <c:v>12.75</c:v>
                </c:pt>
                <c:pt idx="67592">
                  <c:v>-7</c:v>
                </c:pt>
                <c:pt idx="67593">
                  <c:v>8.1999999999999993</c:v>
                </c:pt>
                <c:pt idx="67594">
                  <c:v>2.25</c:v>
                </c:pt>
                <c:pt idx="67595">
                  <c:v>-1.3333333333333299</c:v>
                </c:pt>
                <c:pt idx="67596">
                  <c:v>9.1999999999999993</c:v>
                </c:pt>
                <c:pt idx="67597">
                  <c:v>11</c:v>
                </c:pt>
                <c:pt idx="67598">
                  <c:v>-3.1666666666666599</c:v>
                </c:pt>
                <c:pt idx="67599">
                  <c:v>25</c:v>
                </c:pt>
                <c:pt idx="67600">
                  <c:v>6.0462962962962896</c:v>
                </c:pt>
                <c:pt idx="67601">
                  <c:v>3.79936305732484</c:v>
                </c:pt>
                <c:pt idx="67602">
                  <c:v>-1.0810126582278401</c:v>
                </c:pt>
                <c:pt idx="67603">
                  <c:v>1.26509186351706</c:v>
                </c:pt>
                <c:pt idx="67604">
                  <c:v>0.33152173913043398</c:v>
                </c:pt>
                <c:pt idx="67605">
                  <c:v>2.7777777777777701</c:v>
                </c:pt>
                <c:pt idx="67606">
                  <c:v>4.0371819960861002</c:v>
                </c:pt>
                <c:pt idx="67607">
                  <c:v>3.2840236686390498</c:v>
                </c:pt>
                <c:pt idx="67608">
                  <c:v>-4.94888888888888</c:v>
                </c:pt>
                <c:pt idx="67609">
                  <c:v>-0.66384180790960401</c:v>
                </c:pt>
                <c:pt idx="67610">
                  <c:v>3.1467661691542199</c:v>
                </c:pt>
                <c:pt idx="67611">
                  <c:v>2.7438423645320098</c:v>
                </c:pt>
                <c:pt idx="67612">
                  <c:v>41</c:v>
                </c:pt>
                <c:pt idx="67613">
                  <c:v>18.6591928251121</c:v>
                </c:pt>
                <c:pt idx="67614">
                  <c:v>19.422727272727201</c:v>
                </c:pt>
                <c:pt idx="67615">
                  <c:v>4.2186234817813704</c:v>
                </c:pt>
                <c:pt idx="67616">
                  <c:v>0.625</c:v>
                </c:pt>
                <c:pt idx="67617">
                  <c:v>6.5040650406504003E-2</c:v>
                </c:pt>
                <c:pt idx="67618">
                  <c:v>15.803030303030299</c:v>
                </c:pt>
                <c:pt idx="67619">
                  <c:v>5.73431734317343</c:v>
                </c:pt>
                <c:pt idx="67620">
                  <c:v>9.0874125874125795</c:v>
                </c:pt>
                <c:pt idx="67621">
                  <c:v>1.6267123287671199</c:v>
                </c:pt>
                <c:pt idx="67622">
                  <c:v>5.9521276595744599</c:v>
                </c:pt>
                <c:pt idx="67623">
                  <c:v>4.8363636363636298</c:v>
                </c:pt>
                <c:pt idx="67624">
                  <c:v>7.0655172413793101</c:v>
                </c:pt>
                <c:pt idx="67625">
                  <c:v>40.875</c:v>
                </c:pt>
                <c:pt idx="67626">
                  <c:v>10.75</c:v>
                </c:pt>
                <c:pt idx="67627">
                  <c:v>54.5555555555555</c:v>
                </c:pt>
                <c:pt idx="67628">
                  <c:v>42.5555555555555</c:v>
                </c:pt>
                <c:pt idx="67629">
                  <c:v>43.875</c:v>
                </c:pt>
                <c:pt idx="67630">
                  <c:v>36.7777777777777</c:v>
                </c:pt>
                <c:pt idx="67631">
                  <c:v>31.1111111111111</c:v>
                </c:pt>
                <c:pt idx="67632">
                  <c:v>44.6666666666666</c:v>
                </c:pt>
                <c:pt idx="67633">
                  <c:v>-1.25</c:v>
                </c:pt>
                <c:pt idx="67634">
                  <c:v>29.3333333333333</c:v>
                </c:pt>
                <c:pt idx="67635">
                  <c:v>12.2</c:v>
                </c:pt>
                <c:pt idx="67636">
                  <c:v>17.3333333333333</c:v>
                </c:pt>
                <c:pt idx="67637">
                  <c:v>46.5833333333333</c:v>
                </c:pt>
                <c:pt idx="67638">
                  <c:v>14.7631578947368</c:v>
                </c:pt>
                <c:pt idx="67639">
                  <c:v>28.653061224489701</c:v>
                </c:pt>
                <c:pt idx="67640">
                  <c:v>16.5416666666666</c:v>
                </c:pt>
                <c:pt idx="67641">
                  <c:v>13.980392156862701</c:v>
                </c:pt>
                <c:pt idx="67642">
                  <c:v>36.840000000000003</c:v>
                </c:pt>
                <c:pt idx="67643">
                  <c:v>26.7735849056603</c:v>
                </c:pt>
                <c:pt idx="67644">
                  <c:v>23.039215686274499</c:v>
                </c:pt>
                <c:pt idx="67645">
                  <c:v>12.3829787234042</c:v>
                </c:pt>
                <c:pt idx="67646">
                  <c:v>20.6458333333333</c:v>
                </c:pt>
                <c:pt idx="67647">
                  <c:v>14.106382978723399</c:v>
                </c:pt>
                <c:pt idx="67648">
                  <c:v>2.2608695652173898</c:v>
                </c:pt>
                <c:pt idx="67649">
                  <c:v>45.4444444444444</c:v>
                </c:pt>
                <c:pt idx="67650">
                  <c:v>8</c:v>
                </c:pt>
                <c:pt idx="67651">
                  <c:v>29.375</c:v>
                </c:pt>
                <c:pt idx="67652">
                  <c:v>32.2222222222222</c:v>
                </c:pt>
                <c:pt idx="67653">
                  <c:v>16.5555555555555</c:v>
                </c:pt>
                <c:pt idx="67654">
                  <c:v>61.7777777777777</c:v>
                </c:pt>
                <c:pt idx="67655">
                  <c:v>1.125</c:v>
                </c:pt>
                <c:pt idx="67656">
                  <c:v>11.7777777777777</c:v>
                </c:pt>
                <c:pt idx="67657">
                  <c:v>10</c:v>
                </c:pt>
                <c:pt idx="67658">
                  <c:v>3.9969905417024898</c:v>
                </c:pt>
                <c:pt idx="67659">
                  <c:v>2.6946666666666599</c:v>
                </c:pt>
                <c:pt idx="67660">
                  <c:v>3.19865571321882</c:v>
                </c:pt>
                <c:pt idx="67661">
                  <c:v>2.0196866211329798</c:v>
                </c:pt>
                <c:pt idx="67662">
                  <c:v>1.68345042935206</c:v>
                </c:pt>
                <c:pt idx="67663">
                  <c:v>6.8438848920863302</c:v>
                </c:pt>
                <c:pt idx="67664">
                  <c:v>6.09373686422866</c:v>
                </c:pt>
                <c:pt idx="67665">
                  <c:v>4.5622047244094404</c:v>
                </c:pt>
                <c:pt idx="67666">
                  <c:v>2.25510204081632</c:v>
                </c:pt>
                <c:pt idx="67667">
                  <c:v>-0.29212494500659902</c:v>
                </c:pt>
                <c:pt idx="67668">
                  <c:v>-2.24766751484308E-2</c:v>
                </c:pt>
                <c:pt idx="67669">
                  <c:v>4.6520403685827096</c:v>
                </c:pt>
                <c:pt idx="67670">
                  <c:v>39.3333333333333</c:v>
                </c:pt>
                <c:pt idx="67671">
                  <c:v>38.125</c:v>
                </c:pt>
                <c:pt idx="67672">
                  <c:v>64.6666666666666</c:v>
                </c:pt>
                <c:pt idx="67673">
                  <c:v>33.75</c:v>
                </c:pt>
                <c:pt idx="67674">
                  <c:v>7.8888888888888804</c:v>
                </c:pt>
                <c:pt idx="67675">
                  <c:v>-2.75</c:v>
                </c:pt>
                <c:pt idx="67676">
                  <c:v>-12.8888888888888</c:v>
                </c:pt>
                <c:pt idx="67677">
                  <c:v>8.625</c:v>
                </c:pt>
                <c:pt idx="67678">
                  <c:v>-22.5</c:v>
                </c:pt>
                <c:pt idx="67679">
                  <c:v>8.7880794701986709</c:v>
                </c:pt>
                <c:pt idx="67680">
                  <c:v>2.5625</c:v>
                </c:pt>
                <c:pt idx="67681">
                  <c:v>7.8250000000000002</c:v>
                </c:pt>
                <c:pt idx="67682">
                  <c:v>5.4049079754601204</c:v>
                </c:pt>
                <c:pt idx="67683">
                  <c:v>8.5</c:v>
                </c:pt>
                <c:pt idx="67684">
                  <c:v>3.77678571428571</c:v>
                </c:pt>
                <c:pt idx="67685">
                  <c:v>5.0789473684210504</c:v>
                </c:pt>
                <c:pt idx="67686">
                  <c:v>2.31736526946107</c:v>
                </c:pt>
                <c:pt idx="67687">
                  <c:v>3.0660377358490498</c:v>
                </c:pt>
                <c:pt idx="67688">
                  <c:v>-1.92307692307692</c:v>
                </c:pt>
                <c:pt idx="67689">
                  <c:v>-2.8045112781954802</c:v>
                </c:pt>
                <c:pt idx="67690">
                  <c:v>8.0150375939849603</c:v>
                </c:pt>
                <c:pt idx="67691">
                  <c:v>0</c:v>
                </c:pt>
                <c:pt idx="67692">
                  <c:v>-1.6</c:v>
                </c:pt>
                <c:pt idx="67693">
                  <c:v>0.94571773220747801</c:v>
                </c:pt>
                <c:pt idx="67694">
                  <c:v>-1.6156914893617</c:v>
                </c:pt>
                <c:pt idx="67695">
                  <c:v>1.88439306358381</c:v>
                </c:pt>
                <c:pt idx="67696">
                  <c:v>2.31290027447392</c:v>
                </c:pt>
                <c:pt idx="67697">
                  <c:v>7.2275922671353197</c:v>
                </c:pt>
                <c:pt idx="67698">
                  <c:v>7.3684633950120597</c:v>
                </c:pt>
                <c:pt idx="67699">
                  <c:v>9.3425837320574097</c:v>
                </c:pt>
                <c:pt idx="67700">
                  <c:v>4.1245674740484404</c:v>
                </c:pt>
                <c:pt idx="67701">
                  <c:v>3.2720465890182999</c:v>
                </c:pt>
                <c:pt idx="67702">
                  <c:v>-1.19106463878327</c:v>
                </c:pt>
                <c:pt idx="67703">
                  <c:v>-0.218994413407821</c:v>
                </c:pt>
                <c:pt idx="67704">
                  <c:v>3.8301675977653602</c:v>
                </c:pt>
                <c:pt idx="67705">
                  <c:v>3.9598393574297099</c:v>
                </c:pt>
                <c:pt idx="67706">
                  <c:v>9.7106382978723396</c:v>
                </c:pt>
                <c:pt idx="67707">
                  <c:v>2.6654545454545402</c:v>
                </c:pt>
                <c:pt idx="67708">
                  <c:v>5.1024734982332101</c:v>
                </c:pt>
                <c:pt idx="67709">
                  <c:v>1.93311036789297</c:v>
                </c:pt>
                <c:pt idx="67710">
                  <c:v>6.9973958333333304</c:v>
                </c:pt>
                <c:pt idx="67711">
                  <c:v>1.0204081632652999</c:v>
                </c:pt>
                <c:pt idx="67712">
                  <c:v>3.4920634920634899</c:v>
                </c:pt>
                <c:pt idx="67713">
                  <c:v>0.22191011235954999</c:v>
                </c:pt>
                <c:pt idx="67714">
                  <c:v>3.13833992094861</c:v>
                </c:pt>
                <c:pt idx="67715">
                  <c:v>1.00743494423791</c:v>
                </c:pt>
                <c:pt idx="67716">
                  <c:v>7.4959016393442601</c:v>
                </c:pt>
                <c:pt idx="67717">
                  <c:v>3.1480144404332102</c:v>
                </c:pt>
                <c:pt idx="67718">
                  <c:v>3.14669421487603</c:v>
                </c:pt>
                <c:pt idx="67719">
                  <c:v>4.1774809160305297</c:v>
                </c:pt>
                <c:pt idx="67720">
                  <c:v>-0.84466019417475702</c:v>
                </c:pt>
                <c:pt idx="67721">
                  <c:v>2.6072507552870001</c:v>
                </c:pt>
                <c:pt idx="67722">
                  <c:v>6.5165354330708603</c:v>
                </c:pt>
                <c:pt idx="67723">
                  <c:v>5.9855072463768098</c:v>
                </c:pt>
                <c:pt idx="67724">
                  <c:v>0.74716369529983795</c:v>
                </c:pt>
                <c:pt idx="67725">
                  <c:v>-3.1529051987767498</c:v>
                </c:pt>
                <c:pt idx="67726">
                  <c:v>-1.0622641509433901</c:v>
                </c:pt>
                <c:pt idx="67727">
                  <c:v>0.73356401384083003</c:v>
                </c:pt>
                <c:pt idx="67728">
                  <c:v>-0.225577264653641</c:v>
                </c:pt>
                <c:pt idx="67729">
                  <c:v>18.103092783505101</c:v>
                </c:pt>
                <c:pt idx="67730">
                  <c:v>9.2131147540983598</c:v>
                </c:pt>
                <c:pt idx="67731">
                  <c:v>5.0408163265306101</c:v>
                </c:pt>
                <c:pt idx="67732">
                  <c:v>-1.0714285714285701</c:v>
                </c:pt>
                <c:pt idx="67733">
                  <c:v>4.6451612903225801</c:v>
                </c:pt>
                <c:pt idx="67734">
                  <c:v>10.2068965517241</c:v>
                </c:pt>
                <c:pt idx="67735">
                  <c:v>5.6181818181818102</c:v>
                </c:pt>
                <c:pt idx="67736">
                  <c:v>7.3541666666666599</c:v>
                </c:pt>
                <c:pt idx="67737">
                  <c:v>2.6290322580645098</c:v>
                </c:pt>
                <c:pt idx="67738">
                  <c:v>-5.7719298245613997</c:v>
                </c:pt>
                <c:pt idx="67739">
                  <c:v>1.1764705882352899</c:v>
                </c:pt>
                <c:pt idx="67740">
                  <c:v>23.094736842105199</c:v>
                </c:pt>
                <c:pt idx="67741">
                  <c:v>1.1341463414634101</c:v>
                </c:pt>
                <c:pt idx="67742">
                  <c:v>-2.1749999999999998</c:v>
                </c:pt>
                <c:pt idx="67743">
                  <c:v>2.6477272727272698</c:v>
                </c:pt>
                <c:pt idx="67744">
                  <c:v>-6.5930232558139501</c:v>
                </c:pt>
                <c:pt idx="67745">
                  <c:v>5.0967741935483799</c:v>
                </c:pt>
                <c:pt idx="67746">
                  <c:v>16.552941176470501</c:v>
                </c:pt>
                <c:pt idx="67747">
                  <c:v>1.57471264367816</c:v>
                </c:pt>
                <c:pt idx="67748">
                  <c:v>7.9207920792079198</c:v>
                </c:pt>
                <c:pt idx="67749">
                  <c:v>4.5833333333333304</c:v>
                </c:pt>
                <c:pt idx="67750">
                  <c:v>5.3508771929824501</c:v>
                </c:pt>
                <c:pt idx="67751">
                  <c:v>0.76635514018691497</c:v>
                </c:pt>
                <c:pt idx="67752">
                  <c:v>2.9306930693069302</c:v>
                </c:pt>
                <c:pt idx="67753">
                  <c:v>6.0027472527472501</c:v>
                </c:pt>
                <c:pt idx="67754">
                  <c:v>14.1225071225071</c:v>
                </c:pt>
                <c:pt idx="67755">
                  <c:v>4.6903669724770598</c:v>
                </c:pt>
                <c:pt idx="67756">
                  <c:v>7.69211195928753</c:v>
                </c:pt>
                <c:pt idx="67757">
                  <c:v>4.3803680981594999</c:v>
                </c:pt>
                <c:pt idx="67758">
                  <c:v>5.7304015296367101</c:v>
                </c:pt>
                <c:pt idx="67759">
                  <c:v>3.1139240506329098</c:v>
                </c:pt>
                <c:pt idx="67760">
                  <c:v>1.5456570155902001</c:v>
                </c:pt>
                <c:pt idx="67761">
                  <c:v>-2.57323232323232</c:v>
                </c:pt>
                <c:pt idx="67762">
                  <c:v>5.1162790697674397E-2</c:v>
                </c:pt>
                <c:pt idx="67763">
                  <c:v>-4.3177083333333304</c:v>
                </c:pt>
                <c:pt idx="67764">
                  <c:v>5.7932692307692299</c:v>
                </c:pt>
                <c:pt idx="67765">
                  <c:v>4.4398296059637898</c:v>
                </c:pt>
                <c:pt idx="67766">
                  <c:v>8.1420389461626499</c:v>
                </c:pt>
                <c:pt idx="67767">
                  <c:v>4.54722792607802</c:v>
                </c:pt>
                <c:pt idx="67768">
                  <c:v>13.152866242038201</c:v>
                </c:pt>
                <c:pt idx="67769">
                  <c:v>6.1460784313725396</c:v>
                </c:pt>
                <c:pt idx="67770">
                  <c:v>12.3897824030274</c:v>
                </c:pt>
                <c:pt idx="67771">
                  <c:v>13.8290398126463</c:v>
                </c:pt>
                <c:pt idx="67772">
                  <c:v>7.7319277108433697</c:v>
                </c:pt>
                <c:pt idx="67773">
                  <c:v>3.76787372330547</c:v>
                </c:pt>
                <c:pt idx="67774">
                  <c:v>12.688073394495399</c:v>
                </c:pt>
                <c:pt idx="67775">
                  <c:v>3.96365638766519</c:v>
                </c:pt>
                <c:pt idx="67776">
                  <c:v>16.276715410573601</c:v>
                </c:pt>
                <c:pt idx="67777">
                  <c:v>12.4409722222222</c:v>
                </c:pt>
                <c:pt idx="67778">
                  <c:v>7.3316831683168298</c:v>
                </c:pt>
                <c:pt idx="67779">
                  <c:v>3.1056338028169002</c:v>
                </c:pt>
                <c:pt idx="67780">
                  <c:v>11.9630996309963</c:v>
                </c:pt>
                <c:pt idx="67781">
                  <c:v>5.1066666666666602</c:v>
                </c:pt>
                <c:pt idx="67782">
                  <c:v>7.6371951219512102</c:v>
                </c:pt>
                <c:pt idx="67783">
                  <c:v>5.0309859154929502</c:v>
                </c:pt>
                <c:pt idx="67784">
                  <c:v>10.733966745843199</c:v>
                </c:pt>
                <c:pt idx="67785">
                  <c:v>-0.76734693877550997</c:v>
                </c:pt>
                <c:pt idx="67786">
                  <c:v>3.2835820895522301</c:v>
                </c:pt>
                <c:pt idx="67787">
                  <c:v>6.8620689655172402</c:v>
                </c:pt>
                <c:pt idx="67788">
                  <c:v>5.2661498708010299</c:v>
                </c:pt>
                <c:pt idx="67789">
                  <c:v>16.653392330383401</c:v>
                </c:pt>
                <c:pt idx="67790">
                  <c:v>16.314696485622999</c:v>
                </c:pt>
                <c:pt idx="67791">
                  <c:v>26.6858877086494</c:v>
                </c:pt>
                <c:pt idx="67792">
                  <c:v>24.1681818181818</c:v>
                </c:pt>
                <c:pt idx="67793">
                  <c:v>21.6401028277634</c:v>
                </c:pt>
                <c:pt idx="67794">
                  <c:v>22.606879606879598</c:v>
                </c:pt>
                <c:pt idx="67795">
                  <c:v>18.101286173633401</c:v>
                </c:pt>
                <c:pt idx="67796">
                  <c:v>13.597457627118599</c:v>
                </c:pt>
                <c:pt idx="67797">
                  <c:v>12.478142076502699</c:v>
                </c:pt>
                <c:pt idx="67798">
                  <c:v>14.438030560271599</c:v>
                </c:pt>
                <c:pt idx="67799">
                  <c:v>14.8370607028754</c:v>
                </c:pt>
                <c:pt idx="67800">
                  <c:v>22.9498269896193</c:v>
                </c:pt>
                <c:pt idx="67801">
                  <c:v>50.4444444444444</c:v>
                </c:pt>
                <c:pt idx="67802">
                  <c:v>10.545454545454501</c:v>
                </c:pt>
                <c:pt idx="67803">
                  <c:v>21.076923076922998</c:v>
                </c:pt>
                <c:pt idx="67804">
                  <c:v>3.07692307692307</c:v>
                </c:pt>
                <c:pt idx="67805">
                  <c:v>5.4166666666666599</c:v>
                </c:pt>
                <c:pt idx="67806">
                  <c:v>-6</c:v>
                </c:pt>
                <c:pt idx="67807">
                  <c:v>3.4615384615384599</c:v>
                </c:pt>
                <c:pt idx="67808">
                  <c:v>19.399999999999999</c:v>
                </c:pt>
                <c:pt idx="67809">
                  <c:v>35.25</c:v>
                </c:pt>
                <c:pt idx="67810">
                  <c:v>6.5714285714285703</c:v>
                </c:pt>
                <c:pt idx="67811">
                  <c:v>10.1666666666666</c:v>
                </c:pt>
                <c:pt idx="67812">
                  <c:v>39.636363636363598</c:v>
                </c:pt>
                <c:pt idx="67813">
                  <c:v>5.4137931034482696</c:v>
                </c:pt>
                <c:pt idx="67814">
                  <c:v>5.5333333333333297</c:v>
                </c:pt>
                <c:pt idx="67815">
                  <c:v>-3.9354838709677402</c:v>
                </c:pt>
                <c:pt idx="67816">
                  <c:v>10.047619047618999</c:v>
                </c:pt>
                <c:pt idx="67817">
                  <c:v>11.5348837209302</c:v>
                </c:pt>
                <c:pt idx="67818">
                  <c:v>15.247311827956899</c:v>
                </c:pt>
                <c:pt idx="67819">
                  <c:v>15.084745762711799</c:v>
                </c:pt>
                <c:pt idx="67820">
                  <c:v>9.6666666666666607</c:v>
                </c:pt>
                <c:pt idx="67821">
                  <c:v>12.226666666666601</c:v>
                </c:pt>
                <c:pt idx="67822">
                  <c:v>11.3978494623655</c:v>
                </c:pt>
                <c:pt idx="67823">
                  <c:v>14.912000000000001</c:v>
                </c:pt>
                <c:pt idx="67824">
                  <c:v>8.3119999999999994</c:v>
                </c:pt>
                <c:pt idx="67825">
                  <c:v>2.14569536423841</c:v>
                </c:pt>
                <c:pt idx="67826">
                  <c:v>6.5238095238095202</c:v>
                </c:pt>
                <c:pt idx="67827">
                  <c:v>7.2516556291390701</c:v>
                </c:pt>
                <c:pt idx="67828">
                  <c:v>3.5304659498207802</c:v>
                </c:pt>
                <c:pt idx="67829">
                  <c:v>9.4779411764705799</c:v>
                </c:pt>
                <c:pt idx="67830">
                  <c:v>9.8727272727272695</c:v>
                </c:pt>
                <c:pt idx="67831">
                  <c:v>6.5904436860068198</c:v>
                </c:pt>
                <c:pt idx="67832">
                  <c:v>2.54142857142857</c:v>
                </c:pt>
                <c:pt idx="67833">
                  <c:v>8.7075606276747504</c:v>
                </c:pt>
                <c:pt idx="67834">
                  <c:v>13.0325581395348</c:v>
                </c:pt>
                <c:pt idx="67835">
                  <c:v>4.0780254777070004</c:v>
                </c:pt>
                <c:pt idx="67836">
                  <c:v>0.489361702127659</c:v>
                </c:pt>
                <c:pt idx="67837">
                  <c:v>3.94299674267101</c:v>
                </c:pt>
                <c:pt idx="67838">
                  <c:v>2.19795221843003</c:v>
                </c:pt>
                <c:pt idx="67839">
                  <c:v>12.007824726134499</c:v>
                </c:pt>
                <c:pt idx="67840">
                  <c:v>0</c:v>
                </c:pt>
                <c:pt idx="67841">
                  <c:v>3.2857142857142798</c:v>
                </c:pt>
                <c:pt idx="67842">
                  <c:v>26.6666666666666</c:v>
                </c:pt>
                <c:pt idx="67843">
                  <c:v>-7.75</c:v>
                </c:pt>
                <c:pt idx="67844">
                  <c:v>-11.04</c:v>
                </c:pt>
                <c:pt idx="67845">
                  <c:v>2.9310344827586201</c:v>
                </c:pt>
                <c:pt idx="67846">
                  <c:v>27.774193548387</c:v>
                </c:pt>
                <c:pt idx="67847">
                  <c:v>25.407407407407401</c:v>
                </c:pt>
                <c:pt idx="67848">
                  <c:v>16.161290322580601</c:v>
                </c:pt>
                <c:pt idx="67849">
                  <c:v>-13.473684210526301</c:v>
                </c:pt>
                <c:pt idx="67850">
                  <c:v>10.25</c:v>
                </c:pt>
                <c:pt idx="67851">
                  <c:v>-5.4716981132075402</c:v>
                </c:pt>
                <c:pt idx="67852">
                  <c:v>-2.2413793103448199</c:v>
                </c:pt>
                <c:pt idx="67853">
                  <c:v>-2.2695924764890201</c:v>
                </c:pt>
                <c:pt idx="67854">
                  <c:v>2.4951456310679601</c:v>
                </c:pt>
                <c:pt idx="67855">
                  <c:v>-1.14641744548286</c:v>
                </c:pt>
                <c:pt idx="67856">
                  <c:v>4.8389830508474496</c:v>
                </c:pt>
                <c:pt idx="67857">
                  <c:v>5.2225806451612904</c:v>
                </c:pt>
                <c:pt idx="67858">
                  <c:v>0.61773700305810397</c:v>
                </c:pt>
                <c:pt idx="67859">
                  <c:v>-4.5781710914454203</c:v>
                </c:pt>
                <c:pt idx="67860">
                  <c:v>-1.8153310104529601</c:v>
                </c:pt>
                <c:pt idx="67861">
                  <c:v>-5.2032258064516101</c:v>
                </c:pt>
                <c:pt idx="67862">
                  <c:v>0.96551724137931005</c:v>
                </c:pt>
                <c:pt idx="67863">
                  <c:v>15.6666666666666</c:v>
                </c:pt>
                <c:pt idx="67864">
                  <c:v>7.36866359447004</c:v>
                </c:pt>
                <c:pt idx="67865">
                  <c:v>4.7540983606557301</c:v>
                </c:pt>
                <c:pt idx="67866">
                  <c:v>13.187022900763299</c:v>
                </c:pt>
                <c:pt idx="67867">
                  <c:v>6.3833333333333302</c:v>
                </c:pt>
                <c:pt idx="67868">
                  <c:v>5.2657807308970099</c:v>
                </c:pt>
                <c:pt idx="67869">
                  <c:v>9.1561461794019898</c:v>
                </c:pt>
                <c:pt idx="67870">
                  <c:v>6.0081300813008101</c:v>
                </c:pt>
                <c:pt idx="67871">
                  <c:v>5.0811808118081103</c:v>
                </c:pt>
                <c:pt idx="67872">
                  <c:v>4.7254237288135501</c:v>
                </c:pt>
                <c:pt idx="67873">
                  <c:v>3.02061855670103</c:v>
                </c:pt>
                <c:pt idx="67874">
                  <c:v>10.159509202453901</c:v>
                </c:pt>
                <c:pt idx="67875">
                  <c:v>9.9450980392156794</c:v>
                </c:pt>
                <c:pt idx="67876">
                  <c:v>3.3262839879153998</c:v>
                </c:pt>
                <c:pt idx="67877">
                  <c:v>-2.6957928802588902</c:v>
                </c:pt>
                <c:pt idx="67878">
                  <c:v>-1.20749279538904</c:v>
                </c:pt>
                <c:pt idx="67879">
                  <c:v>1.74223602484472</c:v>
                </c:pt>
                <c:pt idx="67880">
                  <c:v>1.79936305732484</c:v>
                </c:pt>
                <c:pt idx="67881">
                  <c:v>3.6623036649214602</c:v>
                </c:pt>
                <c:pt idx="67882">
                  <c:v>7.3128654970760198</c:v>
                </c:pt>
                <c:pt idx="67883">
                  <c:v>1.3262839879154</c:v>
                </c:pt>
                <c:pt idx="67884">
                  <c:v>-3.4444444444444402</c:v>
                </c:pt>
                <c:pt idx="67885">
                  <c:v>-2.61046511627907</c:v>
                </c:pt>
                <c:pt idx="67886">
                  <c:v>1.66091954022988</c:v>
                </c:pt>
                <c:pt idx="67887">
                  <c:v>7.1587743732590496</c:v>
                </c:pt>
                <c:pt idx="67888">
                  <c:v>4.31078431372549</c:v>
                </c:pt>
                <c:pt idx="67889">
                  <c:v>1.24811218985976</c:v>
                </c:pt>
                <c:pt idx="67890">
                  <c:v>2.8306595365418801</c:v>
                </c:pt>
                <c:pt idx="67891">
                  <c:v>3.6674776966747702</c:v>
                </c:pt>
                <c:pt idx="67892">
                  <c:v>5.0952380952380896</c:v>
                </c:pt>
                <c:pt idx="67893">
                  <c:v>9.3030698889614598</c:v>
                </c:pt>
                <c:pt idx="67894">
                  <c:v>6.52918287937743</c:v>
                </c:pt>
                <c:pt idx="67895">
                  <c:v>4.1110266159695801</c:v>
                </c:pt>
                <c:pt idx="67896">
                  <c:v>1.95648912228057</c:v>
                </c:pt>
                <c:pt idx="67897">
                  <c:v>1.2506619593998201</c:v>
                </c:pt>
                <c:pt idx="67898">
                  <c:v>0.75808031341821702</c:v>
                </c:pt>
                <c:pt idx="67899">
                  <c:v>4.9567307692307603</c:v>
                </c:pt>
                <c:pt idx="67900">
                  <c:v>7.0136054421768703</c:v>
                </c:pt>
                <c:pt idx="67901">
                  <c:v>3.6041666666666599</c:v>
                </c:pt>
                <c:pt idx="67902">
                  <c:v>-8.6136363636363598</c:v>
                </c:pt>
                <c:pt idx="67903">
                  <c:v>-0.36082474226804101</c:v>
                </c:pt>
                <c:pt idx="67904">
                  <c:v>1.91608391608391</c:v>
                </c:pt>
                <c:pt idx="67905">
                  <c:v>4.3836477987421301</c:v>
                </c:pt>
                <c:pt idx="67906">
                  <c:v>5.8714285714285701</c:v>
                </c:pt>
                <c:pt idx="67907">
                  <c:v>-1.66923076923076</c:v>
                </c:pt>
                <c:pt idx="67908">
                  <c:v>1.23163841807909</c:v>
                </c:pt>
                <c:pt idx="67909">
                  <c:v>-7.8181818181818103</c:v>
                </c:pt>
                <c:pt idx="67910">
                  <c:v>8.1239669421487601</c:v>
                </c:pt>
                <c:pt idx="67911">
                  <c:v>9.6829268292682897</c:v>
                </c:pt>
                <c:pt idx="67912">
                  <c:v>4.9325513196480903</c:v>
                </c:pt>
                <c:pt idx="67913">
                  <c:v>3.8516129032258002</c:v>
                </c:pt>
                <c:pt idx="67914">
                  <c:v>4.44281524926686</c:v>
                </c:pt>
                <c:pt idx="67915">
                  <c:v>4.0809716599190198</c:v>
                </c:pt>
                <c:pt idx="67916">
                  <c:v>6.1806167400880998</c:v>
                </c:pt>
                <c:pt idx="67917">
                  <c:v>11.387499999999999</c:v>
                </c:pt>
                <c:pt idx="67918">
                  <c:v>1.52150537634408</c:v>
                </c:pt>
                <c:pt idx="67919">
                  <c:v>5.9677419354838701</c:v>
                </c:pt>
                <c:pt idx="67920">
                  <c:v>-4.2874999999999996</c:v>
                </c:pt>
                <c:pt idx="67921">
                  <c:v>-6.8333333333333304</c:v>
                </c:pt>
                <c:pt idx="67922">
                  <c:v>-3.3620689655172402</c:v>
                </c:pt>
                <c:pt idx="67923">
                  <c:v>6.2910216718266199</c:v>
                </c:pt>
                <c:pt idx="67924">
                  <c:v>10.2410714285714</c:v>
                </c:pt>
                <c:pt idx="67925">
                  <c:v>4.5872093023255802</c:v>
                </c:pt>
                <c:pt idx="67926">
                  <c:v>3.9449541284403602</c:v>
                </c:pt>
                <c:pt idx="67927">
                  <c:v>14.740909090909</c:v>
                </c:pt>
                <c:pt idx="67928">
                  <c:v>4.7331081081080999</c:v>
                </c:pt>
                <c:pt idx="67929">
                  <c:v>6.8382838283828304</c:v>
                </c:pt>
                <c:pt idx="67930">
                  <c:v>2.6127167630057802</c:v>
                </c:pt>
                <c:pt idx="67931">
                  <c:v>3.0630372492836599</c:v>
                </c:pt>
                <c:pt idx="67932">
                  <c:v>6.5238095238095202</c:v>
                </c:pt>
                <c:pt idx="67933">
                  <c:v>4.1009174311926602</c:v>
                </c:pt>
                <c:pt idx="67934">
                  <c:v>1.5085470085470001</c:v>
                </c:pt>
                <c:pt idx="67935">
                  <c:v>9.6961130742049395</c:v>
                </c:pt>
                <c:pt idx="67936">
                  <c:v>-6</c:v>
                </c:pt>
                <c:pt idx="67937">
                  <c:v>22.125</c:v>
                </c:pt>
                <c:pt idx="67938">
                  <c:v>22.5</c:v>
                </c:pt>
                <c:pt idx="67939">
                  <c:v>11.790758500435899</c:v>
                </c:pt>
                <c:pt idx="67940">
                  <c:v>9.24977043158861</c:v>
                </c:pt>
                <c:pt idx="67941">
                  <c:v>7.1123267687819096</c:v>
                </c:pt>
                <c:pt idx="67942">
                  <c:v>10.528271405492699</c:v>
                </c:pt>
                <c:pt idx="67943">
                  <c:v>10.8729241877256</c:v>
                </c:pt>
                <c:pt idx="67944">
                  <c:v>20.632020658489299</c:v>
                </c:pt>
                <c:pt idx="67945">
                  <c:v>11.624090541632899</c:v>
                </c:pt>
                <c:pt idx="67946">
                  <c:v>9.4820359281437092</c:v>
                </c:pt>
                <c:pt idx="67947">
                  <c:v>4.9185878962535998</c:v>
                </c:pt>
                <c:pt idx="67948">
                  <c:v>6.6414473684210504</c:v>
                </c:pt>
                <c:pt idx="67949">
                  <c:v>2.20515097690941</c:v>
                </c:pt>
                <c:pt idx="67950">
                  <c:v>10.505840071877801</c:v>
                </c:pt>
                <c:pt idx="67951">
                  <c:v>37.375</c:v>
                </c:pt>
                <c:pt idx="67952">
                  <c:v>14.6</c:v>
                </c:pt>
                <c:pt idx="67953">
                  <c:v>27.615384615384599</c:v>
                </c:pt>
                <c:pt idx="67954">
                  <c:v>22.692307692307601</c:v>
                </c:pt>
                <c:pt idx="67955">
                  <c:v>43.071428571428498</c:v>
                </c:pt>
                <c:pt idx="67956">
                  <c:v>-10.25</c:v>
                </c:pt>
                <c:pt idx="67957">
                  <c:v>1.21428571428571</c:v>
                </c:pt>
                <c:pt idx="67958">
                  <c:v>5.3333333333333304</c:v>
                </c:pt>
                <c:pt idx="67959">
                  <c:v>-9.6666666666666607</c:v>
                </c:pt>
                <c:pt idx="67960">
                  <c:v>-3.8333333333333299</c:v>
                </c:pt>
                <c:pt idx="67961">
                  <c:v>4.3076923076923004</c:v>
                </c:pt>
                <c:pt idx="67962">
                  <c:v>2.4</c:v>
                </c:pt>
                <c:pt idx="67963">
                  <c:v>7.71428571428571</c:v>
                </c:pt>
                <c:pt idx="67964">
                  <c:v>3.63793103448275</c:v>
                </c:pt>
                <c:pt idx="67965">
                  <c:v>-8</c:v>
                </c:pt>
                <c:pt idx="67966">
                  <c:v>8.25</c:v>
                </c:pt>
                <c:pt idx="67967">
                  <c:v>7.8591549295774596</c:v>
                </c:pt>
                <c:pt idx="67968">
                  <c:v>22.113636363636299</c:v>
                </c:pt>
                <c:pt idx="67969">
                  <c:v>10.503448275862</c:v>
                </c:pt>
                <c:pt idx="67970">
                  <c:v>3.6312056737588598</c:v>
                </c:pt>
                <c:pt idx="67971">
                  <c:v>0.55102040816326503</c:v>
                </c:pt>
                <c:pt idx="67972">
                  <c:v>4.1729323308270603</c:v>
                </c:pt>
                <c:pt idx="67973">
                  <c:v>1.0559440559440501</c:v>
                </c:pt>
                <c:pt idx="67974">
                  <c:v>-5.2540716612377798</c:v>
                </c:pt>
                <c:pt idx="67975">
                  <c:v>-4.5480427046263303</c:v>
                </c:pt>
                <c:pt idx="67976">
                  <c:v>-8.7354838709677392</c:v>
                </c:pt>
                <c:pt idx="67977">
                  <c:v>-3.7</c:v>
                </c:pt>
                <c:pt idx="67978">
                  <c:v>-5.0192926045016</c:v>
                </c:pt>
                <c:pt idx="67979">
                  <c:v>1.5578635014836699</c:v>
                </c:pt>
                <c:pt idx="67980">
                  <c:v>-2.8819444444444402</c:v>
                </c:pt>
                <c:pt idx="67981">
                  <c:v>-4.35782747603833</c:v>
                </c:pt>
                <c:pt idx="67982">
                  <c:v>-3.6848484848484802</c:v>
                </c:pt>
                <c:pt idx="67983">
                  <c:v>-4.1326164874551896</c:v>
                </c:pt>
                <c:pt idx="67984">
                  <c:v>-16.323333333333299</c:v>
                </c:pt>
                <c:pt idx="67985">
                  <c:v>-6.4935483870967703</c:v>
                </c:pt>
                <c:pt idx="67986">
                  <c:v>15.4444444444444</c:v>
                </c:pt>
                <c:pt idx="67987">
                  <c:v>-0.72727272727272696</c:v>
                </c:pt>
                <c:pt idx="67988">
                  <c:v>38.705882352941103</c:v>
                </c:pt>
                <c:pt idx="67989">
                  <c:v>-2.9230769230769198</c:v>
                </c:pt>
                <c:pt idx="67990">
                  <c:v>59.769230769230703</c:v>
                </c:pt>
                <c:pt idx="67991">
                  <c:v>14.615384615384601</c:v>
                </c:pt>
                <c:pt idx="67992">
                  <c:v>55.230769230769198</c:v>
                </c:pt>
                <c:pt idx="67993">
                  <c:v>-17.5</c:v>
                </c:pt>
                <c:pt idx="67994">
                  <c:v>-4.375</c:v>
                </c:pt>
                <c:pt idx="67995">
                  <c:v>-9.6428571428571406</c:v>
                </c:pt>
                <c:pt idx="67996">
                  <c:v>-15.5</c:v>
                </c:pt>
                <c:pt idx="67997">
                  <c:v>-8.1818181818181799</c:v>
                </c:pt>
                <c:pt idx="67998">
                  <c:v>-7</c:v>
                </c:pt>
                <c:pt idx="67999">
                  <c:v>-5.55555555555555</c:v>
                </c:pt>
                <c:pt idx="68000">
                  <c:v>56.2222222222222</c:v>
                </c:pt>
                <c:pt idx="68001">
                  <c:v>49.2222222222222</c:v>
                </c:pt>
                <c:pt idx="68002">
                  <c:v>-8.5</c:v>
                </c:pt>
                <c:pt idx="68003">
                  <c:v>53.1111111111111</c:v>
                </c:pt>
                <c:pt idx="68004">
                  <c:v>-9.4444444444444393</c:v>
                </c:pt>
                <c:pt idx="68005">
                  <c:v>91.5</c:v>
                </c:pt>
                <c:pt idx="68006">
                  <c:v>17.5555555555555</c:v>
                </c:pt>
                <c:pt idx="68007">
                  <c:v>-11.625</c:v>
                </c:pt>
                <c:pt idx="68008">
                  <c:v>1.375</c:v>
                </c:pt>
                <c:pt idx="68009">
                  <c:v>15.5833333333333</c:v>
                </c:pt>
                <c:pt idx="68010">
                  <c:v>14.2777777777777</c:v>
                </c:pt>
                <c:pt idx="68011">
                  <c:v>48.058823529411697</c:v>
                </c:pt>
                <c:pt idx="68012">
                  <c:v>58.142857142857103</c:v>
                </c:pt>
                <c:pt idx="68013">
                  <c:v>6.9166666666666599</c:v>
                </c:pt>
                <c:pt idx="68014">
                  <c:v>46.076923076923002</c:v>
                </c:pt>
                <c:pt idx="68015">
                  <c:v>6.2222222222222197</c:v>
                </c:pt>
                <c:pt idx="68016">
                  <c:v>17.1111111111111</c:v>
                </c:pt>
                <c:pt idx="68017">
                  <c:v>19.1538461538461</c:v>
                </c:pt>
                <c:pt idx="68018">
                  <c:v>19.5</c:v>
                </c:pt>
                <c:pt idx="68019">
                  <c:v>32.6</c:v>
                </c:pt>
                <c:pt idx="68020">
                  <c:v>-3</c:v>
                </c:pt>
                <c:pt idx="68021">
                  <c:v>2</c:v>
                </c:pt>
                <c:pt idx="68022">
                  <c:v>3.2067796610169399</c:v>
                </c:pt>
                <c:pt idx="68023">
                  <c:v>-2.2350597609561702</c:v>
                </c:pt>
                <c:pt idx="68024">
                  <c:v>2.8561403508771899</c:v>
                </c:pt>
                <c:pt idx="68025">
                  <c:v>7.5985663082437203</c:v>
                </c:pt>
                <c:pt idx="68026">
                  <c:v>7.7900355871886102</c:v>
                </c:pt>
                <c:pt idx="68027">
                  <c:v>10.7737003058103</c:v>
                </c:pt>
                <c:pt idx="68028">
                  <c:v>10.4910714285714</c:v>
                </c:pt>
                <c:pt idx="68029">
                  <c:v>5.0573476702508904</c:v>
                </c:pt>
                <c:pt idx="68030">
                  <c:v>0.30555555555555503</c:v>
                </c:pt>
                <c:pt idx="68031">
                  <c:v>3.5598290598290498</c:v>
                </c:pt>
                <c:pt idx="68032">
                  <c:v>-2.8280701754385902</c:v>
                </c:pt>
                <c:pt idx="68033">
                  <c:v>6.0824742268041199</c:v>
                </c:pt>
                <c:pt idx="68034">
                  <c:v>-0.53030303030303005</c:v>
                </c:pt>
                <c:pt idx="68035">
                  <c:v>2.22847682119205</c:v>
                </c:pt>
                <c:pt idx="68036">
                  <c:v>2.19132653061224</c:v>
                </c:pt>
                <c:pt idx="68037">
                  <c:v>0.18786127167630001</c:v>
                </c:pt>
                <c:pt idx="68038">
                  <c:v>-2.3718750000000002</c:v>
                </c:pt>
                <c:pt idx="68039">
                  <c:v>-0.95572916666666596</c:v>
                </c:pt>
                <c:pt idx="68040">
                  <c:v>4.3916913946587499</c:v>
                </c:pt>
                <c:pt idx="68041">
                  <c:v>-1.59050445103857</c:v>
                </c:pt>
                <c:pt idx="68042">
                  <c:v>1.18975903614457</c:v>
                </c:pt>
                <c:pt idx="68043">
                  <c:v>-2.70873786407767</c:v>
                </c:pt>
                <c:pt idx="68044">
                  <c:v>0.49700598802395202</c:v>
                </c:pt>
                <c:pt idx="68045">
                  <c:v>5.0286532951289402</c:v>
                </c:pt>
                <c:pt idx="68046">
                  <c:v>0</c:v>
                </c:pt>
                <c:pt idx="68047">
                  <c:v>-5.55555555555555</c:v>
                </c:pt>
                <c:pt idx="68048">
                  <c:v>2.4166666666666599</c:v>
                </c:pt>
                <c:pt idx="68049">
                  <c:v>-2.6428571428571401</c:v>
                </c:pt>
                <c:pt idx="68050">
                  <c:v>14.7777777777777</c:v>
                </c:pt>
                <c:pt idx="68051">
                  <c:v>17.6666666666666</c:v>
                </c:pt>
                <c:pt idx="68052">
                  <c:v>13</c:v>
                </c:pt>
                <c:pt idx="68053">
                  <c:v>-2.3333333333333299</c:v>
                </c:pt>
                <c:pt idx="68054">
                  <c:v>-1.7667560321715801</c:v>
                </c:pt>
                <c:pt idx="68055">
                  <c:v>-3.05421686746987</c:v>
                </c:pt>
                <c:pt idx="68056">
                  <c:v>-0.76869158878504595</c:v>
                </c:pt>
                <c:pt idx="68057">
                  <c:v>-1.9311926605504499</c:v>
                </c:pt>
                <c:pt idx="68058">
                  <c:v>-1.2148936170212701</c:v>
                </c:pt>
                <c:pt idx="68059">
                  <c:v>-1.65306122448979</c:v>
                </c:pt>
                <c:pt idx="68060">
                  <c:v>-3.9908466819221902</c:v>
                </c:pt>
                <c:pt idx="68061">
                  <c:v>4.2194092827004197E-2</c:v>
                </c:pt>
                <c:pt idx="68062">
                  <c:v>-2.7952755905511801</c:v>
                </c:pt>
                <c:pt idx="68063">
                  <c:v>-3.0056022408963501</c:v>
                </c:pt>
                <c:pt idx="68064">
                  <c:v>-2.5378787878787801</c:v>
                </c:pt>
                <c:pt idx="68065">
                  <c:v>1.85211267605633</c:v>
                </c:pt>
                <c:pt idx="68066">
                  <c:v>-2.8410148975791398</c:v>
                </c:pt>
                <c:pt idx="68067">
                  <c:v>-0.92384359826220197</c:v>
                </c:pt>
                <c:pt idx="68068">
                  <c:v>1.6394187102633899</c:v>
                </c:pt>
                <c:pt idx="68069">
                  <c:v>-1.45074768573463</c:v>
                </c:pt>
                <c:pt idx="68070">
                  <c:v>-2.5786391042204899</c:v>
                </c:pt>
                <c:pt idx="68071">
                  <c:v>0.36863787375415202</c:v>
                </c:pt>
                <c:pt idx="68072">
                  <c:v>0.81800122249388696</c:v>
                </c:pt>
                <c:pt idx="68073">
                  <c:v>1.5617463617463601</c:v>
                </c:pt>
                <c:pt idx="68074">
                  <c:v>-6.65893734643734</c:v>
                </c:pt>
                <c:pt idx="68075">
                  <c:v>-3.1451794987581798</c:v>
                </c:pt>
                <c:pt idx="68076">
                  <c:v>-1.9332571428571399</c:v>
                </c:pt>
                <c:pt idx="68077">
                  <c:v>-0.68729782186758603</c:v>
                </c:pt>
                <c:pt idx="68078">
                  <c:v>-0.776898734177215</c:v>
                </c:pt>
                <c:pt idx="68079">
                  <c:v>-5.17776491024898</c:v>
                </c:pt>
                <c:pt idx="68080">
                  <c:v>-2.1458951533135502</c:v>
                </c:pt>
                <c:pt idx="68081">
                  <c:v>1.85908649173955</c:v>
                </c:pt>
                <c:pt idx="68082">
                  <c:v>-1.0416666666666601</c:v>
                </c:pt>
                <c:pt idx="68083">
                  <c:v>0.460500963391136</c:v>
                </c:pt>
                <c:pt idx="68084">
                  <c:v>-0.495103005741303</c:v>
                </c:pt>
                <c:pt idx="68085">
                  <c:v>1.4068476249228801</c:v>
                </c:pt>
                <c:pt idx="68086">
                  <c:v>-1.60227272727272</c:v>
                </c:pt>
                <c:pt idx="68087">
                  <c:v>-2.2407587548638102</c:v>
                </c:pt>
                <c:pt idx="68088">
                  <c:v>-3.7088607594936698</c:v>
                </c:pt>
                <c:pt idx="68089">
                  <c:v>-1.86308973172987</c:v>
                </c:pt>
                <c:pt idx="68090">
                  <c:v>-4.0569306930693001</c:v>
                </c:pt>
                <c:pt idx="68091">
                  <c:v>-1.3945205479452001</c:v>
                </c:pt>
                <c:pt idx="68092">
                  <c:v>1.50117096018735</c:v>
                </c:pt>
                <c:pt idx="68093">
                  <c:v>1.16179775280898</c:v>
                </c:pt>
                <c:pt idx="68094">
                  <c:v>2.5982905982905899</c:v>
                </c:pt>
                <c:pt idx="68095">
                  <c:v>-0.69961977186311697</c:v>
                </c:pt>
                <c:pt idx="68096">
                  <c:v>-0.33870967741935398</c:v>
                </c:pt>
                <c:pt idx="68097">
                  <c:v>4.01270417422867</c:v>
                </c:pt>
                <c:pt idx="68098">
                  <c:v>1.1851106639839</c:v>
                </c:pt>
                <c:pt idx="68099">
                  <c:v>6.8085106382978697E-2</c:v>
                </c:pt>
                <c:pt idx="68100">
                  <c:v>0.53876739562624198</c:v>
                </c:pt>
                <c:pt idx="68101">
                  <c:v>-0.83067729083665298</c:v>
                </c:pt>
                <c:pt idx="68102">
                  <c:v>-13</c:v>
                </c:pt>
                <c:pt idx="68103">
                  <c:v>5.2333333333333298</c:v>
                </c:pt>
                <c:pt idx="68104">
                  <c:v>-3.2413793103448199</c:v>
                </c:pt>
                <c:pt idx="68105">
                  <c:v>-2</c:v>
                </c:pt>
                <c:pt idx="68106">
                  <c:v>6.8965517241379296E-2</c:v>
                </c:pt>
                <c:pt idx="68107">
                  <c:v>-11.115384615384601</c:v>
                </c:pt>
                <c:pt idx="68108">
                  <c:v>-11.8548387096774</c:v>
                </c:pt>
                <c:pt idx="68109">
                  <c:v>14.576923076923</c:v>
                </c:pt>
                <c:pt idx="68110">
                  <c:v>-8.5384615384615294</c:v>
                </c:pt>
                <c:pt idx="68111">
                  <c:v>3.7412587412587399</c:v>
                </c:pt>
                <c:pt idx="68112">
                  <c:v>5.9612403100775104</c:v>
                </c:pt>
                <c:pt idx="68113">
                  <c:v>5.6597222222222197</c:v>
                </c:pt>
                <c:pt idx="68114">
                  <c:v>4.4362416107382501</c:v>
                </c:pt>
                <c:pt idx="68115">
                  <c:v>-0.98051948051948001</c:v>
                </c:pt>
                <c:pt idx="68116">
                  <c:v>-5.7209302325581399</c:v>
                </c:pt>
                <c:pt idx="68117">
                  <c:v>24</c:v>
                </c:pt>
                <c:pt idx="68118">
                  <c:v>2.9193548387096699</c:v>
                </c:pt>
                <c:pt idx="68119">
                  <c:v>12.712</c:v>
                </c:pt>
                <c:pt idx="68120">
                  <c:v>3</c:v>
                </c:pt>
                <c:pt idx="68121">
                  <c:v>8.25</c:v>
                </c:pt>
                <c:pt idx="68122">
                  <c:v>-2.0230769230769199</c:v>
                </c:pt>
                <c:pt idx="68123">
                  <c:v>-7.1376146788990802</c:v>
                </c:pt>
                <c:pt idx="68124">
                  <c:v>-8.1382113821138198</c:v>
                </c:pt>
                <c:pt idx="68125">
                  <c:v>-2.6290322580645098</c:v>
                </c:pt>
                <c:pt idx="68126">
                  <c:v>2.2251082251082202</c:v>
                </c:pt>
                <c:pt idx="68127">
                  <c:v>5.2077393075356397</c:v>
                </c:pt>
                <c:pt idx="68128">
                  <c:v>1.95510204081632</c:v>
                </c:pt>
                <c:pt idx="68129">
                  <c:v>3.8146639511201599</c:v>
                </c:pt>
                <c:pt idx="68130">
                  <c:v>-0.97452229299363002</c:v>
                </c:pt>
                <c:pt idx="68131">
                  <c:v>-10.2844036697247</c:v>
                </c:pt>
                <c:pt idx="68132">
                  <c:v>-5.1229946524064101</c:v>
                </c:pt>
                <c:pt idx="68133">
                  <c:v>-4.0057471264367797</c:v>
                </c:pt>
                <c:pt idx="68134">
                  <c:v>4.9610538373424902</c:v>
                </c:pt>
                <c:pt idx="68135">
                  <c:v>0.80900243309002395</c:v>
                </c:pt>
                <c:pt idx="68136">
                  <c:v>0.55990510083036704</c:v>
                </c:pt>
                <c:pt idx="68137">
                  <c:v>1.14453125</c:v>
                </c:pt>
                <c:pt idx="68138">
                  <c:v>-0.29704016913319198</c:v>
                </c:pt>
                <c:pt idx="68139">
                  <c:v>1.9321357285429099</c:v>
                </c:pt>
                <c:pt idx="68140">
                  <c:v>-0.87231638418079005</c:v>
                </c:pt>
                <c:pt idx="68141">
                  <c:v>7.1143724696356196</c:v>
                </c:pt>
                <c:pt idx="68142">
                  <c:v>-1.43911792905081</c:v>
                </c:pt>
                <c:pt idx="68143">
                  <c:v>3.0096982758620601</c:v>
                </c:pt>
                <c:pt idx="68144">
                  <c:v>2.78131021194605</c:v>
                </c:pt>
                <c:pt idx="68145">
                  <c:v>9.5494716618635902</c:v>
                </c:pt>
                <c:pt idx="68146">
                  <c:v>3.43764705882352</c:v>
                </c:pt>
                <c:pt idx="68147">
                  <c:v>4.0477987421383599</c:v>
                </c:pt>
                <c:pt idx="68148">
                  <c:v>2.2088607594936698</c:v>
                </c:pt>
                <c:pt idx="68149">
                  <c:v>-0.33333333333333298</c:v>
                </c:pt>
                <c:pt idx="68150">
                  <c:v>-1.19861431870669</c:v>
                </c:pt>
                <c:pt idx="68151">
                  <c:v>3.9708853238264998</c:v>
                </c:pt>
                <c:pt idx="68152">
                  <c:v>4.9783523752254899</c:v>
                </c:pt>
                <c:pt idx="68153">
                  <c:v>7.2874217416049998</c:v>
                </c:pt>
                <c:pt idx="68154">
                  <c:v>-0.177518848526387</c:v>
                </c:pt>
                <c:pt idx="68155">
                  <c:v>-2.6788844621513901</c:v>
                </c:pt>
                <c:pt idx="68156">
                  <c:v>-0.76908023483365895</c:v>
                </c:pt>
                <c:pt idx="68157">
                  <c:v>3.4084231145935302</c:v>
                </c:pt>
                <c:pt idx="68158">
                  <c:v>0.30645161290322498</c:v>
                </c:pt>
                <c:pt idx="68159">
                  <c:v>-0.21201413427561799</c:v>
                </c:pt>
                <c:pt idx="68160">
                  <c:v>0.94018887722980005</c:v>
                </c:pt>
                <c:pt idx="68161">
                  <c:v>-2.5819148936170202</c:v>
                </c:pt>
                <c:pt idx="68162">
                  <c:v>-3.0221752903907002</c:v>
                </c:pt>
                <c:pt idx="68163">
                  <c:v>-2.1838161838161798</c:v>
                </c:pt>
                <c:pt idx="68164">
                  <c:v>1.28121353558926</c:v>
                </c:pt>
                <c:pt idx="68165">
                  <c:v>0.489695780176643</c:v>
                </c:pt>
                <c:pt idx="68166">
                  <c:v>-1.76047904191616</c:v>
                </c:pt>
                <c:pt idx="68167">
                  <c:v>-0.82634032634032595</c:v>
                </c:pt>
                <c:pt idx="68168">
                  <c:v>-0.43636363636363601</c:v>
                </c:pt>
                <c:pt idx="68169">
                  <c:v>-0.61020629750271405</c:v>
                </c:pt>
                <c:pt idx="68170">
                  <c:v>3.1294642857142798</c:v>
                </c:pt>
                <c:pt idx="68171">
                  <c:v>-7.7939698492462304</c:v>
                </c:pt>
                <c:pt idx="68172">
                  <c:v>-2.2067669172932298</c:v>
                </c:pt>
                <c:pt idx="68173">
                  <c:v>-0.90476190476190399</c:v>
                </c:pt>
                <c:pt idx="68174">
                  <c:v>2.1951219512195101</c:v>
                </c:pt>
                <c:pt idx="68175">
                  <c:v>3.0136986301369801</c:v>
                </c:pt>
                <c:pt idx="68176">
                  <c:v>3.9112021857923498</c:v>
                </c:pt>
                <c:pt idx="68177">
                  <c:v>3.8318181818181798</c:v>
                </c:pt>
                <c:pt idx="68178">
                  <c:v>-3.5989010989010901</c:v>
                </c:pt>
                <c:pt idx="68179">
                  <c:v>-9.0397350993377401</c:v>
                </c:pt>
                <c:pt idx="68180">
                  <c:v>-1.3728813559322</c:v>
                </c:pt>
                <c:pt idx="68181">
                  <c:v>-4.8899999999999997</c:v>
                </c:pt>
                <c:pt idx="68182">
                  <c:v>-0.77142857142857102</c:v>
                </c:pt>
                <c:pt idx="68183">
                  <c:v>-10.9583333333333</c:v>
                </c:pt>
                <c:pt idx="68184">
                  <c:v>-7.9122807017543799</c:v>
                </c:pt>
                <c:pt idx="68185">
                  <c:v>1.7037037037036999</c:v>
                </c:pt>
                <c:pt idx="68186">
                  <c:v>20.692307692307601</c:v>
                </c:pt>
                <c:pt idx="68187">
                  <c:v>13.5</c:v>
                </c:pt>
                <c:pt idx="68188">
                  <c:v>8</c:v>
                </c:pt>
                <c:pt idx="68189">
                  <c:v>5.7567567567567499</c:v>
                </c:pt>
                <c:pt idx="68190">
                  <c:v>-7.4112903225806397</c:v>
                </c:pt>
                <c:pt idx="68191">
                  <c:v>-5.4666666666666597</c:v>
                </c:pt>
                <c:pt idx="68192">
                  <c:v>-0.9</c:v>
                </c:pt>
                <c:pt idx="68193">
                  <c:v>-6.2962962962962896</c:v>
                </c:pt>
                <c:pt idx="68194">
                  <c:v>-16.918367346938702</c:v>
                </c:pt>
                <c:pt idx="68195">
                  <c:v>-13.5636363636363</c:v>
                </c:pt>
                <c:pt idx="68196">
                  <c:v>-14.107142857142801</c:v>
                </c:pt>
                <c:pt idx="68197">
                  <c:v>-2.13793103448275</c:v>
                </c:pt>
                <c:pt idx="68198">
                  <c:v>-17.181818181818102</c:v>
                </c:pt>
                <c:pt idx="68199">
                  <c:v>-17.844827586206801</c:v>
                </c:pt>
                <c:pt idx="68200">
                  <c:v>-15.5</c:v>
                </c:pt>
                <c:pt idx="68201">
                  <c:v>-13.870370370370299</c:v>
                </c:pt>
                <c:pt idx="68202">
                  <c:v>-13.189655172413699</c:v>
                </c:pt>
                <c:pt idx="68203">
                  <c:v>-4.0793650793650702</c:v>
                </c:pt>
                <c:pt idx="68204">
                  <c:v>-9.1081081081080999</c:v>
                </c:pt>
                <c:pt idx="68205">
                  <c:v>18.739130434782599</c:v>
                </c:pt>
                <c:pt idx="68206">
                  <c:v>-8.6666666666666607</c:v>
                </c:pt>
                <c:pt idx="68207">
                  <c:v>0.54838709677419295</c:v>
                </c:pt>
                <c:pt idx="68208">
                  <c:v>-0.72972972972972905</c:v>
                </c:pt>
                <c:pt idx="68209">
                  <c:v>6.6651583710407198</c:v>
                </c:pt>
                <c:pt idx="68210">
                  <c:v>1.61946902654867</c:v>
                </c:pt>
                <c:pt idx="68211">
                  <c:v>-0.65482233502538001</c:v>
                </c:pt>
                <c:pt idx="68212">
                  <c:v>1.5</c:v>
                </c:pt>
                <c:pt idx="68213">
                  <c:v>-10.5</c:v>
                </c:pt>
                <c:pt idx="68214">
                  <c:v>5.3484848484848397</c:v>
                </c:pt>
                <c:pt idx="68215">
                  <c:v>0.37777777777777699</c:v>
                </c:pt>
                <c:pt idx="68216">
                  <c:v>-2.78390804597701</c:v>
                </c:pt>
                <c:pt idx="68217">
                  <c:v>1.0866935483870901</c:v>
                </c:pt>
                <c:pt idx="68218">
                  <c:v>-3.1425619834710701</c:v>
                </c:pt>
                <c:pt idx="68219">
                  <c:v>4.6811797752808904</c:v>
                </c:pt>
                <c:pt idx="68220">
                  <c:v>5.1152450090744104</c:v>
                </c:pt>
                <c:pt idx="68221">
                  <c:v>3.3175257731958698</c:v>
                </c:pt>
                <c:pt idx="68222">
                  <c:v>4.1052631578947301</c:v>
                </c:pt>
                <c:pt idx="68223">
                  <c:v>8.0000000000000002E-3</c:v>
                </c:pt>
                <c:pt idx="68224">
                  <c:v>-3.1784452296819699</c:v>
                </c:pt>
                <c:pt idx="68225">
                  <c:v>0.586762075134168</c:v>
                </c:pt>
                <c:pt idx="68226">
                  <c:v>1.5247376311844001</c:v>
                </c:pt>
                <c:pt idx="68227">
                  <c:v>11.677419354838699</c:v>
                </c:pt>
                <c:pt idx="68228">
                  <c:v>4.23893805309734</c:v>
                </c:pt>
                <c:pt idx="68229">
                  <c:v>5.9024390243902403</c:v>
                </c:pt>
                <c:pt idx="68230">
                  <c:v>0.68461538461538396</c:v>
                </c:pt>
                <c:pt idx="68231">
                  <c:v>5.3630136986301302</c:v>
                </c:pt>
                <c:pt idx="68232">
                  <c:v>4.0970149253731298</c:v>
                </c:pt>
                <c:pt idx="68233">
                  <c:v>15.056451612903199</c:v>
                </c:pt>
                <c:pt idx="68234">
                  <c:v>6.4</c:v>
                </c:pt>
                <c:pt idx="68235">
                  <c:v>2.5480769230769198</c:v>
                </c:pt>
                <c:pt idx="68236">
                  <c:v>1.8490566037735801</c:v>
                </c:pt>
                <c:pt idx="68237">
                  <c:v>4.18333333333333</c:v>
                </c:pt>
                <c:pt idx="68238">
                  <c:v>19.661290322580601</c:v>
                </c:pt>
                <c:pt idx="68239">
                  <c:v>5.6474820143884896</c:v>
                </c:pt>
                <c:pt idx="68240">
                  <c:v>-1.1801801801801799</c:v>
                </c:pt>
                <c:pt idx="68241">
                  <c:v>-5.1296296296296298</c:v>
                </c:pt>
                <c:pt idx="68242">
                  <c:v>-6.95757575757575</c:v>
                </c:pt>
                <c:pt idx="68243">
                  <c:v>-4.7241379310344804</c:v>
                </c:pt>
                <c:pt idx="68244">
                  <c:v>-0.89337175792507195</c:v>
                </c:pt>
                <c:pt idx="68245">
                  <c:v>-6.6637426900584797</c:v>
                </c:pt>
                <c:pt idx="68246">
                  <c:v>-1.00542005420054</c:v>
                </c:pt>
                <c:pt idx="68247">
                  <c:v>-3.35984848484848</c:v>
                </c:pt>
                <c:pt idx="68248">
                  <c:v>-8.7218045112781901</c:v>
                </c:pt>
                <c:pt idx="68249">
                  <c:v>-6.8421052631578902</c:v>
                </c:pt>
                <c:pt idx="68250">
                  <c:v>-0.223529411764705</c:v>
                </c:pt>
                <c:pt idx="68251">
                  <c:v>-4.45</c:v>
                </c:pt>
                <c:pt idx="68252">
                  <c:v>-0.184397163120567</c:v>
                </c:pt>
                <c:pt idx="68253">
                  <c:v>6.1354838709677404</c:v>
                </c:pt>
                <c:pt idx="68254">
                  <c:v>7.7745664739884397</c:v>
                </c:pt>
                <c:pt idx="68255">
                  <c:v>12.7903225806451</c:v>
                </c:pt>
                <c:pt idx="68256">
                  <c:v>4.0166666666666604</c:v>
                </c:pt>
                <c:pt idx="68257">
                  <c:v>6.7688172043010697</c:v>
                </c:pt>
                <c:pt idx="68258">
                  <c:v>17.8119266055045</c:v>
                </c:pt>
                <c:pt idx="68259">
                  <c:v>1.7851851851851801</c:v>
                </c:pt>
                <c:pt idx="68260">
                  <c:v>6.1010830324909699</c:v>
                </c:pt>
                <c:pt idx="68261">
                  <c:v>1.31835205992509</c:v>
                </c:pt>
                <c:pt idx="68262">
                  <c:v>4.8731884057970998</c:v>
                </c:pt>
                <c:pt idx="68263">
                  <c:v>-0.363192182410423</c:v>
                </c:pt>
                <c:pt idx="68264">
                  <c:v>-3.91785714285714</c:v>
                </c:pt>
                <c:pt idx="68265">
                  <c:v>-0.23424878836833599</c:v>
                </c:pt>
                <c:pt idx="68266">
                  <c:v>-3.2583333333333302</c:v>
                </c:pt>
                <c:pt idx="68267">
                  <c:v>-3.1655844155844099</c:v>
                </c:pt>
                <c:pt idx="68268">
                  <c:v>-2.7166666666666601</c:v>
                </c:pt>
                <c:pt idx="68269">
                  <c:v>-3.8381294964028698</c:v>
                </c:pt>
                <c:pt idx="68270">
                  <c:v>-1.59289176090468</c:v>
                </c:pt>
                <c:pt idx="68271">
                  <c:v>-2.94216133942161</c:v>
                </c:pt>
                <c:pt idx="68272">
                  <c:v>-7.7526881720430101</c:v>
                </c:pt>
                <c:pt idx="68273">
                  <c:v>-3.1858864027538698</c:v>
                </c:pt>
                <c:pt idx="68274">
                  <c:v>-3.8029556650246299</c:v>
                </c:pt>
                <c:pt idx="68275">
                  <c:v>2.8076557299096501</c:v>
                </c:pt>
                <c:pt idx="68276">
                  <c:v>1.37658227848101</c:v>
                </c:pt>
                <c:pt idx="68277">
                  <c:v>1.84513858336999</c:v>
                </c:pt>
                <c:pt idx="68278">
                  <c:v>0.25494505494505398</c:v>
                </c:pt>
                <c:pt idx="68279">
                  <c:v>1.99343022098347</c:v>
                </c:pt>
                <c:pt idx="68280">
                  <c:v>3.9276018099547501</c:v>
                </c:pt>
                <c:pt idx="68281">
                  <c:v>3.46359940872135</c:v>
                </c:pt>
                <c:pt idx="68282">
                  <c:v>3.5105592160837902</c:v>
                </c:pt>
                <c:pt idx="68283">
                  <c:v>-0.122668579626972</c:v>
                </c:pt>
                <c:pt idx="68284">
                  <c:v>-1.08111587982832</c:v>
                </c:pt>
                <c:pt idx="68285">
                  <c:v>-0.87467532467532405</c:v>
                </c:pt>
                <c:pt idx="68286">
                  <c:v>3.6033179336413199</c:v>
                </c:pt>
                <c:pt idx="68287">
                  <c:v>2.3354632587859401</c:v>
                </c:pt>
                <c:pt idx="68288">
                  <c:v>0.12208398133748</c:v>
                </c:pt>
                <c:pt idx="68289">
                  <c:v>3.9564477713507902</c:v>
                </c:pt>
                <c:pt idx="68290">
                  <c:v>1.5787191460973899</c:v>
                </c:pt>
                <c:pt idx="68291">
                  <c:v>8.9880770406603402E-2</c:v>
                </c:pt>
                <c:pt idx="68292">
                  <c:v>3.90004972650422</c:v>
                </c:pt>
                <c:pt idx="68293">
                  <c:v>6.1309994353472597</c:v>
                </c:pt>
                <c:pt idx="68294">
                  <c:v>6.6264519535374804</c:v>
                </c:pt>
                <c:pt idx="68295">
                  <c:v>3.4766460326392798</c:v>
                </c:pt>
                <c:pt idx="68296">
                  <c:v>3.5760945100764401</c:v>
                </c:pt>
                <c:pt idx="68297">
                  <c:v>2.6265143648321199</c:v>
                </c:pt>
                <c:pt idx="68298">
                  <c:v>2.8776541961577302</c:v>
                </c:pt>
                <c:pt idx="68299">
                  <c:v>-0.86672629695885495</c:v>
                </c:pt>
                <c:pt idx="68300">
                  <c:v>-5.67063492063492</c:v>
                </c:pt>
                <c:pt idx="68301">
                  <c:v>-3.2325783972125399</c:v>
                </c:pt>
                <c:pt idx="68302">
                  <c:v>-7.63546798029556E-2</c:v>
                </c:pt>
                <c:pt idx="68303">
                  <c:v>-3.9594594594594499</c:v>
                </c:pt>
                <c:pt idx="68304">
                  <c:v>0.34890109890109799</c:v>
                </c:pt>
                <c:pt idx="68305">
                  <c:v>-1.30011520737327</c:v>
                </c:pt>
                <c:pt idx="68306">
                  <c:v>3.1784210526315699</c:v>
                </c:pt>
                <c:pt idx="68307">
                  <c:v>-4.3284902084649399</c:v>
                </c:pt>
                <c:pt idx="68308">
                  <c:v>-5.17789165446559</c:v>
                </c:pt>
                <c:pt idx="68309">
                  <c:v>-3.2177777777777701</c:v>
                </c:pt>
                <c:pt idx="68310">
                  <c:v>0.23187250996015901</c:v>
                </c:pt>
                <c:pt idx="68311">
                  <c:v>1</c:v>
                </c:pt>
                <c:pt idx="68312">
                  <c:v>-5.5833333333333304</c:v>
                </c:pt>
                <c:pt idx="68313">
                  <c:v>-0.51764705882352902</c:v>
                </c:pt>
                <c:pt idx="68314">
                  <c:v>-4.97752808988764</c:v>
                </c:pt>
                <c:pt idx="68315">
                  <c:v>-5.98850574712643</c:v>
                </c:pt>
                <c:pt idx="68316">
                  <c:v>3.35227272727272</c:v>
                </c:pt>
                <c:pt idx="68317">
                  <c:v>10.146341463414601</c:v>
                </c:pt>
                <c:pt idx="68318">
                  <c:v>4.7882352941176398</c:v>
                </c:pt>
                <c:pt idx="68319">
                  <c:v>44.551724137930997</c:v>
                </c:pt>
                <c:pt idx="68320">
                  <c:v>22.962962962962902</c:v>
                </c:pt>
                <c:pt idx="68321">
                  <c:v>10.4117647058823</c:v>
                </c:pt>
                <c:pt idx="68322">
                  <c:v>3.625</c:v>
                </c:pt>
                <c:pt idx="68323">
                  <c:v>1.2223168654173699</c:v>
                </c:pt>
                <c:pt idx="68324">
                  <c:v>4.49705882352941</c:v>
                </c:pt>
                <c:pt idx="68325">
                  <c:v>4.9493670886075902</c:v>
                </c:pt>
                <c:pt idx="68326">
                  <c:v>5.34745762711864</c:v>
                </c:pt>
                <c:pt idx="68327">
                  <c:v>7.55604719764011</c:v>
                </c:pt>
                <c:pt idx="68328">
                  <c:v>5.8824846110800202</c:v>
                </c:pt>
                <c:pt idx="68329">
                  <c:v>6.6684863523573199</c:v>
                </c:pt>
                <c:pt idx="68330">
                  <c:v>1.5293209876543199</c:v>
                </c:pt>
                <c:pt idx="68331">
                  <c:v>-0.73947180585296202</c:v>
                </c:pt>
                <c:pt idx="68332">
                  <c:v>0.45114942528735602</c:v>
                </c:pt>
                <c:pt idx="68333">
                  <c:v>5.7113133940181999</c:v>
                </c:pt>
                <c:pt idx="68334">
                  <c:v>-4.7607025246981296</c:v>
                </c:pt>
                <c:pt idx="68335">
                  <c:v>-2.6114494518879399</c:v>
                </c:pt>
                <c:pt idx="68336">
                  <c:v>0.90246406570841797</c:v>
                </c:pt>
                <c:pt idx="68337">
                  <c:v>-3.6804670912951098</c:v>
                </c:pt>
                <c:pt idx="68338">
                  <c:v>-2.18166238217652</c:v>
                </c:pt>
                <c:pt idx="68339">
                  <c:v>-0.39195637355146501</c:v>
                </c:pt>
                <c:pt idx="68340">
                  <c:v>-1.9622496147919799</c:v>
                </c:pt>
                <c:pt idx="68341">
                  <c:v>1.5438596491228</c:v>
                </c:pt>
                <c:pt idx="68342">
                  <c:v>-5.8182601205857001</c:v>
                </c:pt>
                <c:pt idx="68343">
                  <c:v>-1.3508403361344501</c:v>
                </c:pt>
                <c:pt idx="68344">
                  <c:v>-4.3093447905477902</c:v>
                </c:pt>
                <c:pt idx="68345">
                  <c:v>-1.9714889123548001</c:v>
                </c:pt>
                <c:pt idx="68346">
                  <c:v>8.0685714285714294</c:v>
                </c:pt>
                <c:pt idx="68347">
                  <c:v>3.6268656716417902</c:v>
                </c:pt>
                <c:pt idx="68348">
                  <c:v>5.39247311827957</c:v>
                </c:pt>
                <c:pt idx="68349">
                  <c:v>-1.3047619047618999</c:v>
                </c:pt>
                <c:pt idx="68350">
                  <c:v>-1.2413043478260799</c:v>
                </c:pt>
                <c:pt idx="68351">
                  <c:v>4.0588235294117601</c:v>
                </c:pt>
                <c:pt idx="68352">
                  <c:v>0.50344827586206897</c:v>
                </c:pt>
                <c:pt idx="68353">
                  <c:v>1.75111111111111</c:v>
                </c:pt>
                <c:pt idx="68354">
                  <c:v>0.225263157894736</c:v>
                </c:pt>
                <c:pt idx="68355">
                  <c:v>4.9695121951219496</c:v>
                </c:pt>
                <c:pt idx="68356">
                  <c:v>5.7396313364055302</c:v>
                </c:pt>
                <c:pt idx="68357">
                  <c:v>8.5412621359223309</c:v>
                </c:pt>
                <c:pt idx="68358">
                  <c:v>0.57619047619047603</c:v>
                </c:pt>
                <c:pt idx="68359">
                  <c:v>-8.3121693121693099</c:v>
                </c:pt>
                <c:pt idx="68360">
                  <c:v>-2.1192660550458702</c:v>
                </c:pt>
                <c:pt idx="68361">
                  <c:v>8.4444444444444405E-2</c:v>
                </c:pt>
                <c:pt idx="68362">
                  <c:v>2.8708133971291801E-2</c:v>
                </c:pt>
                <c:pt idx="68363">
                  <c:v>2.05238095238095</c:v>
                </c:pt>
                <c:pt idx="68364">
                  <c:v>-1.5278969957081501</c:v>
                </c:pt>
                <c:pt idx="68365">
                  <c:v>-1.73790322580645</c:v>
                </c:pt>
                <c:pt idx="68366">
                  <c:v>-5.5794392523364396</c:v>
                </c:pt>
                <c:pt idx="68367">
                  <c:v>-6.4147465437787998</c:v>
                </c:pt>
                <c:pt idx="68368">
                  <c:v>-4.4663677130044803</c:v>
                </c:pt>
                <c:pt idx="68369">
                  <c:v>-6.9185185185185096</c:v>
                </c:pt>
                <c:pt idx="68370">
                  <c:v>3.6072710951525999</c:v>
                </c:pt>
                <c:pt idx="68371">
                  <c:v>1.7258064516128999</c:v>
                </c:pt>
                <c:pt idx="68372">
                  <c:v>3.81975308641975</c:v>
                </c:pt>
                <c:pt idx="68373">
                  <c:v>2.8532201697453798</c:v>
                </c:pt>
                <c:pt idx="68374">
                  <c:v>-2.3923444976076499E-2</c:v>
                </c:pt>
                <c:pt idx="68375">
                  <c:v>2.7657374100719401</c:v>
                </c:pt>
                <c:pt idx="68376">
                  <c:v>3.2979487179487101</c:v>
                </c:pt>
                <c:pt idx="68377">
                  <c:v>3.8331838565022398</c:v>
                </c:pt>
                <c:pt idx="68378">
                  <c:v>-0.35095219588029503</c:v>
                </c:pt>
                <c:pt idx="68379">
                  <c:v>3.86902844873859</c:v>
                </c:pt>
                <c:pt idx="68380">
                  <c:v>3.07605633802816</c:v>
                </c:pt>
                <c:pt idx="68381">
                  <c:v>6.1079241614000903</c:v>
                </c:pt>
                <c:pt idx="68382">
                  <c:v>9.7027027027027</c:v>
                </c:pt>
                <c:pt idx="68383">
                  <c:v>14.8275862068965</c:v>
                </c:pt>
                <c:pt idx="68384">
                  <c:v>-0.32692307692307598</c:v>
                </c:pt>
                <c:pt idx="68385">
                  <c:v>0.94339622641509402</c:v>
                </c:pt>
                <c:pt idx="68386">
                  <c:v>36.633333333333297</c:v>
                </c:pt>
                <c:pt idx="68387">
                  <c:v>6.1321989528795804</c:v>
                </c:pt>
                <c:pt idx="68388">
                  <c:v>-1.1985611510791301</c:v>
                </c:pt>
                <c:pt idx="68389">
                  <c:v>2.1223262032085501</c:v>
                </c:pt>
                <c:pt idx="68390">
                  <c:v>-0.18799142244460301</c:v>
                </c:pt>
                <c:pt idx="68391">
                  <c:v>-0.82835302293259205</c:v>
                </c:pt>
                <c:pt idx="68392">
                  <c:v>1.57407407407407</c:v>
                </c:pt>
                <c:pt idx="68393">
                  <c:v>4.4929472902746799</c:v>
                </c:pt>
                <c:pt idx="68394">
                  <c:v>2.56610169491525</c:v>
                </c:pt>
                <c:pt idx="68395">
                  <c:v>1.06930693069306</c:v>
                </c:pt>
                <c:pt idx="68396">
                  <c:v>-0.16708860759493599</c:v>
                </c:pt>
                <c:pt idx="68397">
                  <c:v>-0.49571317225253297</c:v>
                </c:pt>
                <c:pt idx="68398">
                  <c:v>-1.48059904697072</c:v>
                </c:pt>
                <c:pt idx="68399">
                  <c:v>21.75</c:v>
                </c:pt>
                <c:pt idx="68400">
                  <c:v>30.2</c:v>
                </c:pt>
                <c:pt idx="68401">
                  <c:v>10.0934959349593</c:v>
                </c:pt>
                <c:pt idx="68402">
                  <c:v>13.075085324232001</c:v>
                </c:pt>
                <c:pt idx="68403">
                  <c:v>15.368</c:v>
                </c:pt>
                <c:pt idx="68404">
                  <c:v>7.6666666666666599</c:v>
                </c:pt>
                <c:pt idx="68405">
                  <c:v>-0.53846153846153799</c:v>
                </c:pt>
                <c:pt idx="68406">
                  <c:v>-0.17857142857142799</c:v>
                </c:pt>
                <c:pt idx="68407">
                  <c:v>7.2222222222222197</c:v>
                </c:pt>
                <c:pt idx="68408">
                  <c:v>-3.2285012285012198</c:v>
                </c:pt>
                <c:pt idx="68409">
                  <c:v>-4.8321870701513001</c:v>
                </c:pt>
                <c:pt idx="68410">
                  <c:v>-2.6266531027466899</c:v>
                </c:pt>
                <c:pt idx="68411">
                  <c:v>-6.37642192347466</c:v>
                </c:pt>
                <c:pt idx="68412">
                  <c:v>-1.47115384615384</c:v>
                </c:pt>
                <c:pt idx="68413">
                  <c:v>2.7436347673397701</c:v>
                </c:pt>
                <c:pt idx="68414">
                  <c:v>1.4499494438827001</c:v>
                </c:pt>
                <c:pt idx="68415">
                  <c:v>4.58931860036832</c:v>
                </c:pt>
                <c:pt idx="68416">
                  <c:v>-3.3983957219251302</c:v>
                </c:pt>
                <c:pt idx="68417">
                  <c:v>-7.875</c:v>
                </c:pt>
                <c:pt idx="68418">
                  <c:v>-5.5989898989898901</c:v>
                </c:pt>
                <c:pt idx="68419">
                  <c:v>-3.83667334669338</c:v>
                </c:pt>
                <c:pt idx="68420">
                  <c:v>1.4893973214285701</c:v>
                </c:pt>
                <c:pt idx="68421">
                  <c:v>-4.3654188948306496</c:v>
                </c:pt>
                <c:pt idx="68422">
                  <c:v>0.31901234567901199</c:v>
                </c:pt>
                <c:pt idx="68423">
                  <c:v>-1.68153526970954</c:v>
                </c:pt>
                <c:pt idx="68424">
                  <c:v>0.83135283363802503</c:v>
                </c:pt>
                <c:pt idx="68425">
                  <c:v>2.64557438794726</c:v>
                </c:pt>
                <c:pt idx="68426">
                  <c:v>3.7273120138288598</c:v>
                </c:pt>
                <c:pt idx="68427">
                  <c:v>2.1328382838283799</c:v>
                </c:pt>
                <c:pt idx="68428">
                  <c:v>0.18801753531417401</c:v>
                </c:pt>
                <c:pt idx="68429">
                  <c:v>-3.0374488004681099</c:v>
                </c:pt>
                <c:pt idx="68430">
                  <c:v>-0.97045951859956203</c:v>
                </c:pt>
                <c:pt idx="68431">
                  <c:v>2.8674296614210699</c:v>
                </c:pt>
                <c:pt idx="68432">
                  <c:v>-23.1538461538461</c:v>
                </c:pt>
                <c:pt idx="68433">
                  <c:v>-3.2580645161290298</c:v>
                </c:pt>
                <c:pt idx="68434">
                  <c:v>-0.155555555555555</c:v>
                </c:pt>
                <c:pt idx="68435">
                  <c:v>6.1162790697674403</c:v>
                </c:pt>
                <c:pt idx="68436">
                  <c:v>-1.65</c:v>
                </c:pt>
                <c:pt idx="68437">
                  <c:v>-8.4516129032258007</c:v>
                </c:pt>
                <c:pt idx="68438">
                  <c:v>0.93548387096774099</c:v>
                </c:pt>
                <c:pt idx="68439">
                  <c:v>-8.8510638297872308</c:v>
                </c:pt>
                <c:pt idx="68440">
                  <c:v>19.709677419354801</c:v>
                </c:pt>
                <c:pt idx="68441">
                  <c:v>-5.4545454545454497</c:v>
                </c:pt>
                <c:pt idx="68442">
                  <c:v>8.32258064516129</c:v>
                </c:pt>
                <c:pt idx="68443">
                  <c:v>-23.903225806451601</c:v>
                </c:pt>
                <c:pt idx="68444">
                  <c:v>-32.392857142857103</c:v>
                </c:pt>
                <c:pt idx="68445">
                  <c:v>-19.161290322580601</c:v>
                </c:pt>
                <c:pt idx="68446">
                  <c:v>-9.7333333333333307</c:v>
                </c:pt>
                <c:pt idx="68447">
                  <c:v>-5.6346153846153797</c:v>
                </c:pt>
                <c:pt idx="68448">
                  <c:v>-12.136986301369801</c:v>
                </c:pt>
                <c:pt idx="68449">
                  <c:v>-22.532608695652101</c:v>
                </c:pt>
                <c:pt idx="68450">
                  <c:v>-17.5483870967741</c:v>
                </c:pt>
                <c:pt idx="68451">
                  <c:v>-20.080459770114899</c:v>
                </c:pt>
                <c:pt idx="68452">
                  <c:v>-7.3932584269662902</c:v>
                </c:pt>
                <c:pt idx="68453">
                  <c:v>-7.6823529411764699</c:v>
                </c:pt>
                <c:pt idx="68454">
                  <c:v>-7.2471910112359499</c:v>
                </c:pt>
                <c:pt idx="68455">
                  <c:v>34.482758620689602</c:v>
                </c:pt>
                <c:pt idx="68456">
                  <c:v>2.9</c:v>
                </c:pt>
                <c:pt idx="68457">
                  <c:v>-1.22727272727272</c:v>
                </c:pt>
                <c:pt idx="68458">
                  <c:v>0</c:v>
                </c:pt>
                <c:pt idx="68459">
                  <c:v>3.2222222222222201</c:v>
                </c:pt>
                <c:pt idx="68460">
                  <c:v>2</c:v>
                </c:pt>
                <c:pt idx="68461">
                  <c:v>18.5</c:v>
                </c:pt>
                <c:pt idx="68462">
                  <c:v>1.3053851397409599</c:v>
                </c:pt>
                <c:pt idx="68463">
                  <c:v>-3.24163027656477</c:v>
                </c:pt>
                <c:pt idx="68464">
                  <c:v>-0.117753623188405</c:v>
                </c:pt>
                <c:pt idx="68465">
                  <c:v>0.86285032796660699</c:v>
                </c:pt>
                <c:pt idx="68466">
                  <c:v>2.0755601875976999</c:v>
                </c:pt>
                <c:pt idx="68467">
                  <c:v>3.28073770491803</c:v>
                </c:pt>
                <c:pt idx="68468">
                  <c:v>8.8637168141592895</c:v>
                </c:pt>
                <c:pt idx="68469">
                  <c:v>9.5198380566801593</c:v>
                </c:pt>
                <c:pt idx="68470">
                  <c:v>-1.30579254602604</c:v>
                </c:pt>
                <c:pt idx="68471">
                  <c:v>-3.4683342203299601</c:v>
                </c:pt>
                <c:pt idx="68472">
                  <c:v>-2.2103428239395702</c:v>
                </c:pt>
                <c:pt idx="68473">
                  <c:v>1.52142857142857</c:v>
                </c:pt>
                <c:pt idx="68474">
                  <c:v>1.3504672897196199</c:v>
                </c:pt>
                <c:pt idx="68475">
                  <c:v>-1.0442176870748201</c:v>
                </c:pt>
                <c:pt idx="68476">
                  <c:v>3.70307692307692</c:v>
                </c:pt>
                <c:pt idx="68477">
                  <c:v>0.27643504531722002</c:v>
                </c:pt>
                <c:pt idx="68478">
                  <c:v>-0.55037468776019904</c:v>
                </c:pt>
                <c:pt idx="68479">
                  <c:v>-0.18993586581154401</c:v>
                </c:pt>
                <c:pt idx="68480">
                  <c:v>-0.957552370452039</c:v>
                </c:pt>
                <c:pt idx="68481">
                  <c:v>0.32168186423505502</c:v>
                </c:pt>
                <c:pt idx="68482">
                  <c:v>-4.1544058205335403</c:v>
                </c:pt>
                <c:pt idx="68483">
                  <c:v>1.03072196620583</c:v>
                </c:pt>
                <c:pt idx="68484">
                  <c:v>1.5583596214511</c:v>
                </c:pt>
                <c:pt idx="68485">
                  <c:v>2.41940532081377</c:v>
                </c:pt>
                <c:pt idx="68486">
                  <c:v>-0.89065255731922399</c:v>
                </c:pt>
                <c:pt idx="68487">
                  <c:v>-2.8620689655172402</c:v>
                </c:pt>
                <c:pt idx="68488">
                  <c:v>-1.59215017064846</c:v>
                </c:pt>
                <c:pt idx="68489">
                  <c:v>-5.1612903225806397</c:v>
                </c:pt>
                <c:pt idx="68490">
                  <c:v>-9.50390625</c:v>
                </c:pt>
                <c:pt idx="68491">
                  <c:v>-3.9662698412698401</c:v>
                </c:pt>
                <c:pt idx="68492">
                  <c:v>-3.29718004338394</c:v>
                </c:pt>
                <c:pt idx="68493">
                  <c:v>-2.71458333333333</c:v>
                </c:pt>
                <c:pt idx="68494">
                  <c:v>-5.8279301745635896</c:v>
                </c:pt>
                <c:pt idx="68495">
                  <c:v>-6.5558139534883697</c:v>
                </c:pt>
                <c:pt idx="68496">
                  <c:v>-6.71532846715328</c:v>
                </c:pt>
                <c:pt idx="68497">
                  <c:v>-2.9714285714285702</c:v>
                </c:pt>
                <c:pt idx="68498">
                  <c:v>3.26241900647948</c:v>
                </c:pt>
                <c:pt idx="68499">
                  <c:v>-0.61820330969267101</c:v>
                </c:pt>
                <c:pt idx="68500">
                  <c:v>3.3096774193548302</c:v>
                </c:pt>
                <c:pt idx="68501">
                  <c:v>0.55222222222222195</c:v>
                </c:pt>
                <c:pt idx="68502">
                  <c:v>-0.96428571428571397</c:v>
                </c:pt>
                <c:pt idx="68503">
                  <c:v>2.5783560023654601</c:v>
                </c:pt>
                <c:pt idx="68504">
                  <c:v>1.27689243027888</c:v>
                </c:pt>
                <c:pt idx="68505">
                  <c:v>1.77619342839429</c:v>
                </c:pt>
                <c:pt idx="68506">
                  <c:v>-1.24</c:v>
                </c:pt>
                <c:pt idx="68507">
                  <c:v>0.65352449223416897</c:v>
                </c:pt>
                <c:pt idx="68508">
                  <c:v>3.9423728813559298</c:v>
                </c:pt>
                <c:pt idx="68509">
                  <c:v>3.0010952902519099</c:v>
                </c:pt>
                <c:pt idx="68510">
                  <c:v>4.0747201249674498</c:v>
                </c:pt>
                <c:pt idx="68511">
                  <c:v>-2.52808988764044E-2</c:v>
                </c:pt>
                <c:pt idx="68512">
                  <c:v>1.66936042484414</c:v>
                </c:pt>
                <c:pt idx="68513">
                  <c:v>-0.28391167192429001</c:v>
                </c:pt>
                <c:pt idx="68514">
                  <c:v>-1.4987041036716999</c:v>
                </c:pt>
                <c:pt idx="68515">
                  <c:v>3.7082066869300899E-2</c:v>
                </c:pt>
                <c:pt idx="68516">
                  <c:v>2.8018911439114298</c:v>
                </c:pt>
                <c:pt idx="68517">
                  <c:v>2.17810249894112</c:v>
                </c:pt>
                <c:pt idx="68518">
                  <c:v>-1.02886033284179</c:v>
                </c:pt>
                <c:pt idx="68519">
                  <c:v>-0.60398177020868304</c:v>
                </c:pt>
                <c:pt idx="68520">
                  <c:v>-7.60658914728682E-2</c:v>
                </c:pt>
                <c:pt idx="68521">
                  <c:v>3.0596727622714099</c:v>
                </c:pt>
                <c:pt idx="68522">
                  <c:v>3.7425885755603701</c:v>
                </c:pt>
                <c:pt idx="68523">
                  <c:v>2.8102727453712899</c:v>
                </c:pt>
                <c:pt idx="68524">
                  <c:v>4.5918785190240499</c:v>
                </c:pt>
                <c:pt idx="68525">
                  <c:v>2.0355321598947098</c:v>
                </c:pt>
                <c:pt idx="68526">
                  <c:v>2.6221981759159001</c:v>
                </c:pt>
                <c:pt idx="68527">
                  <c:v>1.4828263002944</c:v>
                </c:pt>
                <c:pt idx="68528">
                  <c:v>3.4655660377358402</c:v>
                </c:pt>
                <c:pt idx="68529">
                  <c:v>4.1846578526805098</c:v>
                </c:pt>
                <c:pt idx="68530">
                  <c:v>-0.99341527655838402</c:v>
                </c:pt>
                <c:pt idx="68531">
                  <c:v>-0.55429042904290404</c:v>
                </c:pt>
                <c:pt idx="68532">
                  <c:v>0.62798982188295105</c:v>
                </c:pt>
                <c:pt idx="68533">
                  <c:v>3.7548256010836401</c:v>
                </c:pt>
                <c:pt idx="68534">
                  <c:v>3.8248472505091602</c:v>
                </c:pt>
                <c:pt idx="68535">
                  <c:v>2.9443207126948701</c:v>
                </c:pt>
                <c:pt idx="68536">
                  <c:v>2.3774160732451599</c:v>
                </c:pt>
                <c:pt idx="68537">
                  <c:v>-1.7525562372188099</c:v>
                </c:pt>
                <c:pt idx="68538">
                  <c:v>-2.6054006968641099</c:v>
                </c:pt>
                <c:pt idx="68539">
                  <c:v>2.8826118855465799</c:v>
                </c:pt>
                <c:pt idx="68540">
                  <c:v>3.1540590405904001</c:v>
                </c:pt>
                <c:pt idx="68541">
                  <c:v>2.7734976887519198</c:v>
                </c:pt>
                <c:pt idx="68542">
                  <c:v>-8.9678510998307898E-2</c:v>
                </c:pt>
                <c:pt idx="68543">
                  <c:v>-0.146808510638297</c:v>
                </c:pt>
                <c:pt idx="68544">
                  <c:v>2.0298672566371598</c:v>
                </c:pt>
                <c:pt idx="68545">
                  <c:v>3.0960929250263902</c:v>
                </c:pt>
                <c:pt idx="68546">
                  <c:v>-4.4347826086956497</c:v>
                </c:pt>
                <c:pt idx="68547">
                  <c:v>-9.7471783295710992</c:v>
                </c:pt>
                <c:pt idx="68548">
                  <c:v>-7.09183673469387</c:v>
                </c:pt>
                <c:pt idx="68549">
                  <c:v>-5.5726872246696004</c:v>
                </c:pt>
                <c:pt idx="68550">
                  <c:v>-7.4814814814814801</c:v>
                </c:pt>
                <c:pt idx="68551">
                  <c:v>-4.9252336448598104</c:v>
                </c:pt>
                <c:pt idx="68552">
                  <c:v>-4.4881889763779501</c:v>
                </c:pt>
                <c:pt idx="68553">
                  <c:v>-4.7919799498746798</c:v>
                </c:pt>
                <c:pt idx="68554">
                  <c:v>-5.6318537859007796</c:v>
                </c:pt>
                <c:pt idx="68555">
                  <c:v>-3.8522427440633198</c:v>
                </c:pt>
                <c:pt idx="68556">
                  <c:v>-9.7101449275362306</c:v>
                </c:pt>
                <c:pt idx="68557">
                  <c:v>-6.7624750499001998</c:v>
                </c:pt>
                <c:pt idx="68558">
                  <c:v>52</c:v>
                </c:pt>
                <c:pt idx="68559">
                  <c:v>-0.148148148148148</c:v>
                </c:pt>
                <c:pt idx="68560">
                  <c:v>-7.7043795620437896</c:v>
                </c:pt>
                <c:pt idx="68561">
                  <c:v>0.78888888888888797</c:v>
                </c:pt>
                <c:pt idx="68562">
                  <c:v>-0.68181818181818099</c:v>
                </c:pt>
                <c:pt idx="68563">
                  <c:v>2.3964757709251101</c:v>
                </c:pt>
                <c:pt idx="68564">
                  <c:v>3.6295180722891498</c:v>
                </c:pt>
                <c:pt idx="68565">
                  <c:v>2.9984709480122298</c:v>
                </c:pt>
                <c:pt idx="68566">
                  <c:v>3.72488408037094</c:v>
                </c:pt>
                <c:pt idx="68567">
                  <c:v>-2.0422794117646998</c:v>
                </c:pt>
                <c:pt idx="68568">
                  <c:v>-2.5193482688390998</c:v>
                </c:pt>
                <c:pt idx="68569">
                  <c:v>-2.8577075098814202</c:v>
                </c:pt>
                <c:pt idx="68570">
                  <c:v>2.4149908592321698</c:v>
                </c:pt>
                <c:pt idx="68571">
                  <c:v>-2.2982456140350802</c:v>
                </c:pt>
                <c:pt idx="68572">
                  <c:v>-6.6172161172161097</c:v>
                </c:pt>
                <c:pt idx="68573">
                  <c:v>-7.93300653594771</c:v>
                </c:pt>
                <c:pt idx="68574">
                  <c:v>-5.5313588850174202</c:v>
                </c:pt>
                <c:pt idx="68575">
                  <c:v>-3.4186046511627901</c:v>
                </c:pt>
                <c:pt idx="68576">
                  <c:v>-4.4077834179356996</c:v>
                </c:pt>
                <c:pt idx="68577">
                  <c:v>-5.4295774647887303</c:v>
                </c:pt>
                <c:pt idx="68578">
                  <c:v>-2.5454545454545401</c:v>
                </c:pt>
                <c:pt idx="68579">
                  <c:v>-4.9699248120300696</c:v>
                </c:pt>
                <c:pt idx="68580">
                  <c:v>-5.17349397590361</c:v>
                </c:pt>
                <c:pt idx="68581">
                  <c:v>-2.4638297872340398</c:v>
                </c:pt>
                <c:pt idx="68582">
                  <c:v>-2.9827915869980801</c:v>
                </c:pt>
                <c:pt idx="68583">
                  <c:v>0.78873239436619702</c:v>
                </c:pt>
                <c:pt idx="68584">
                  <c:v>-5.8226120857699799</c:v>
                </c:pt>
                <c:pt idx="68585">
                  <c:v>-0.96</c:v>
                </c:pt>
                <c:pt idx="68586">
                  <c:v>-1.6339712918660201</c:v>
                </c:pt>
                <c:pt idx="68587">
                  <c:v>-0.70909090909090899</c:v>
                </c:pt>
                <c:pt idx="68588">
                  <c:v>6.4546130952380896</c:v>
                </c:pt>
                <c:pt idx="68589">
                  <c:v>1.91846921797005</c:v>
                </c:pt>
                <c:pt idx="68590">
                  <c:v>2.46321525885558</c:v>
                </c:pt>
                <c:pt idx="68591">
                  <c:v>0.29192546583850898</c:v>
                </c:pt>
                <c:pt idx="68592">
                  <c:v>-1.74</c:v>
                </c:pt>
                <c:pt idx="68593">
                  <c:v>-2.2213500784929301</c:v>
                </c:pt>
                <c:pt idx="68594">
                  <c:v>3.5221374045801501</c:v>
                </c:pt>
                <c:pt idx="68595">
                  <c:v>7.4999999999999997E-2</c:v>
                </c:pt>
                <c:pt idx="68596">
                  <c:v>-2.4722222222222201</c:v>
                </c:pt>
                <c:pt idx="68597">
                  <c:v>-1.5510204081632599</c:v>
                </c:pt>
                <c:pt idx="68598">
                  <c:v>1.1323529411764699</c:v>
                </c:pt>
                <c:pt idx="68599">
                  <c:v>8.9041095890410897</c:v>
                </c:pt>
                <c:pt idx="68600">
                  <c:v>-1.00985221674876</c:v>
                </c:pt>
                <c:pt idx="68601">
                  <c:v>1.03977272727272</c:v>
                </c:pt>
                <c:pt idx="68602">
                  <c:v>0.95512820512820495</c:v>
                </c:pt>
                <c:pt idx="68603">
                  <c:v>2.24166666666666</c:v>
                </c:pt>
                <c:pt idx="68604">
                  <c:v>-8.0806451612903203</c:v>
                </c:pt>
                <c:pt idx="68605">
                  <c:v>0.68115942028985499</c:v>
                </c:pt>
                <c:pt idx="68606">
                  <c:v>12.5555555555555</c:v>
                </c:pt>
                <c:pt idx="68607">
                  <c:v>24.321428571428498</c:v>
                </c:pt>
                <c:pt idx="68608">
                  <c:v>-10.4285714285714</c:v>
                </c:pt>
                <c:pt idx="68609">
                  <c:v>-5.44827586206896</c:v>
                </c:pt>
                <c:pt idx="68610">
                  <c:v>-9.5833333333333304</c:v>
                </c:pt>
                <c:pt idx="68611">
                  <c:v>-13</c:v>
                </c:pt>
                <c:pt idx="68612">
                  <c:v>28.5416666666666</c:v>
                </c:pt>
                <c:pt idx="68613">
                  <c:v>32.661290322580598</c:v>
                </c:pt>
                <c:pt idx="68614">
                  <c:v>1.93548387096774</c:v>
                </c:pt>
                <c:pt idx="68615">
                  <c:v>30.387096774193498</c:v>
                </c:pt>
                <c:pt idx="68616">
                  <c:v>12.774193548387</c:v>
                </c:pt>
                <c:pt idx="68617">
                  <c:v>3.3711656441717701</c:v>
                </c:pt>
                <c:pt idx="68618">
                  <c:v>-3.1347517730496399</c:v>
                </c:pt>
                <c:pt idx="68619">
                  <c:v>6.0806451612903203</c:v>
                </c:pt>
                <c:pt idx="68620">
                  <c:v>-5.89</c:v>
                </c:pt>
                <c:pt idx="68621">
                  <c:v>2.6286644951140001</c:v>
                </c:pt>
                <c:pt idx="68622">
                  <c:v>7.8370927318295696</c:v>
                </c:pt>
                <c:pt idx="68623">
                  <c:v>8.1151685393258397</c:v>
                </c:pt>
                <c:pt idx="68624">
                  <c:v>14.991452991452899</c:v>
                </c:pt>
                <c:pt idx="68625">
                  <c:v>7.5943396226415096</c:v>
                </c:pt>
                <c:pt idx="68626">
                  <c:v>0.49635036496350299</c:v>
                </c:pt>
                <c:pt idx="68627">
                  <c:v>0.71717171717171702</c:v>
                </c:pt>
                <c:pt idx="68628">
                  <c:v>5.8688524590163897</c:v>
                </c:pt>
                <c:pt idx="68629">
                  <c:v>1.99093655589123</c:v>
                </c:pt>
                <c:pt idx="68630">
                  <c:v>-3.9087837837837802</c:v>
                </c:pt>
                <c:pt idx="68631">
                  <c:v>-1.4723756906077301</c:v>
                </c:pt>
                <c:pt idx="68632">
                  <c:v>-3.6731301939058101</c:v>
                </c:pt>
                <c:pt idx="68633">
                  <c:v>-1.86934673366834</c:v>
                </c:pt>
                <c:pt idx="68634">
                  <c:v>5.3819875776397499</c:v>
                </c:pt>
                <c:pt idx="68635">
                  <c:v>-1.57796610169491</c:v>
                </c:pt>
                <c:pt idx="68636">
                  <c:v>2.26298157453936</c:v>
                </c:pt>
                <c:pt idx="68637">
                  <c:v>0.78251599147121498</c:v>
                </c:pt>
                <c:pt idx="68638">
                  <c:v>-0.95308641975308594</c:v>
                </c:pt>
                <c:pt idx="68639">
                  <c:v>-0.44230769230769201</c:v>
                </c:pt>
                <c:pt idx="68640">
                  <c:v>4.70697674418604</c:v>
                </c:pt>
                <c:pt idx="68641">
                  <c:v>46</c:v>
                </c:pt>
                <c:pt idx="68642">
                  <c:v>1</c:v>
                </c:pt>
                <c:pt idx="68643">
                  <c:v>10.064516129032199</c:v>
                </c:pt>
                <c:pt idx="68644">
                  <c:v>-1.5172413793103401</c:v>
                </c:pt>
                <c:pt idx="68645">
                  <c:v>4.1730769230769198</c:v>
                </c:pt>
                <c:pt idx="68646">
                  <c:v>13.7407407407407</c:v>
                </c:pt>
                <c:pt idx="68647">
                  <c:v>-4.1311475409835996</c:v>
                </c:pt>
                <c:pt idx="68648">
                  <c:v>7.1276595744680797</c:v>
                </c:pt>
                <c:pt idx="68649">
                  <c:v>14.806451612903199</c:v>
                </c:pt>
                <c:pt idx="68650">
                  <c:v>1.9032258064516101</c:v>
                </c:pt>
                <c:pt idx="68651">
                  <c:v>-7.75</c:v>
                </c:pt>
                <c:pt idx="68652">
                  <c:v>9.6923076923076898</c:v>
                </c:pt>
                <c:pt idx="68653">
                  <c:v>-0.75244755244755201</c:v>
                </c:pt>
                <c:pt idx="68654">
                  <c:v>-0.210774058577405</c:v>
                </c:pt>
                <c:pt idx="68655">
                  <c:v>-2.1080108010801002</c:v>
                </c:pt>
                <c:pt idx="68656">
                  <c:v>0.99044585987261102</c:v>
                </c:pt>
                <c:pt idx="68657">
                  <c:v>-1.5351283129995701</c:v>
                </c:pt>
                <c:pt idx="68658">
                  <c:v>1.43341160684334</c:v>
                </c:pt>
                <c:pt idx="68659">
                  <c:v>-8.0030487804877998E-3</c:v>
                </c:pt>
                <c:pt idx="68660">
                  <c:v>4.9901892081289398</c:v>
                </c:pt>
                <c:pt idx="68661">
                  <c:v>-1.5914454277286101</c:v>
                </c:pt>
                <c:pt idx="68662">
                  <c:v>-4.3254464285714196</c:v>
                </c:pt>
                <c:pt idx="68663">
                  <c:v>-2.8876762164620202</c:v>
                </c:pt>
                <c:pt idx="68664">
                  <c:v>0.22283531409168</c:v>
                </c:pt>
                <c:pt idx="68665">
                  <c:v>-10.4919354838709</c:v>
                </c:pt>
                <c:pt idx="68666">
                  <c:v>-10.5354330708661</c:v>
                </c:pt>
                <c:pt idx="68667">
                  <c:v>-5.2635658914728598</c:v>
                </c:pt>
                <c:pt idx="68668">
                  <c:v>-2.6083333333333298</c:v>
                </c:pt>
                <c:pt idx="68669">
                  <c:v>-2.6129032258064502</c:v>
                </c:pt>
                <c:pt idx="68670">
                  <c:v>2.4388489208633</c:v>
                </c:pt>
                <c:pt idx="68671">
                  <c:v>-3.1612903225806401</c:v>
                </c:pt>
                <c:pt idx="68672">
                  <c:v>-2.9354838709677402</c:v>
                </c:pt>
                <c:pt idx="68673">
                  <c:v>-13.8533333333333</c:v>
                </c:pt>
                <c:pt idx="68674">
                  <c:v>-12.4113924050632</c:v>
                </c:pt>
                <c:pt idx="68675">
                  <c:v>-8.8266666666666609</c:v>
                </c:pt>
                <c:pt idx="68676">
                  <c:v>-3.36774193548387</c:v>
                </c:pt>
                <c:pt idx="68677">
                  <c:v>-19.884615384615302</c:v>
                </c:pt>
                <c:pt idx="68678">
                  <c:v>-22.5416666666666</c:v>
                </c:pt>
                <c:pt idx="68679">
                  <c:v>-24.018518518518501</c:v>
                </c:pt>
                <c:pt idx="68680">
                  <c:v>-21.576923076922998</c:v>
                </c:pt>
                <c:pt idx="68681">
                  <c:v>-19.634615384615302</c:v>
                </c:pt>
                <c:pt idx="68682">
                  <c:v>-8.1791044776119399</c:v>
                </c:pt>
                <c:pt idx="68683">
                  <c:v>-2.7741935483870899</c:v>
                </c:pt>
                <c:pt idx="68684">
                  <c:v>-3.9677419354838701</c:v>
                </c:pt>
                <c:pt idx="68685">
                  <c:v>-11.316666666666601</c:v>
                </c:pt>
                <c:pt idx="68686">
                  <c:v>-9.4807692307692299</c:v>
                </c:pt>
                <c:pt idx="68687">
                  <c:v>-5.4444444444444402</c:v>
                </c:pt>
                <c:pt idx="68688">
                  <c:v>1.8873287671232799</c:v>
                </c:pt>
                <c:pt idx="68689">
                  <c:v>0.38405238828967603</c:v>
                </c:pt>
                <c:pt idx="68690">
                  <c:v>2.5606164383561598</c:v>
                </c:pt>
                <c:pt idx="68691">
                  <c:v>2.5628639945186702</c:v>
                </c:pt>
                <c:pt idx="68692">
                  <c:v>1.31389698736637</c:v>
                </c:pt>
                <c:pt idx="68693">
                  <c:v>4.2844727694090299</c:v>
                </c:pt>
                <c:pt idx="68694">
                  <c:v>5.3791004396347599</c:v>
                </c:pt>
                <c:pt idx="68695">
                  <c:v>6.4418746195982903</c:v>
                </c:pt>
                <c:pt idx="68696">
                  <c:v>-0.14912280701754299</c:v>
                </c:pt>
                <c:pt idx="68697">
                  <c:v>-0.95464061409630097</c:v>
                </c:pt>
                <c:pt idx="68698">
                  <c:v>0.494290375203915</c:v>
                </c:pt>
                <c:pt idx="68699">
                  <c:v>5.18092209856915</c:v>
                </c:pt>
                <c:pt idx="68700">
                  <c:v>4.2999026290165503</c:v>
                </c:pt>
                <c:pt idx="68701">
                  <c:v>-1.72287862513426</c:v>
                </c:pt>
                <c:pt idx="68702">
                  <c:v>0.42704280155641999</c:v>
                </c:pt>
                <c:pt idx="68703">
                  <c:v>-2.0274390243902398</c:v>
                </c:pt>
                <c:pt idx="68704">
                  <c:v>-0.53989071038251302</c:v>
                </c:pt>
                <c:pt idx="68705">
                  <c:v>-2.2938034188034102</c:v>
                </c:pt>
                <c:pt idx="68706">
                  <c:v>1.4035294117646999</c:v>
                </c:pt>
                <c:pt idx="68707">
                  <c:v>3.73684210526315</c:v>
                </c:pt>
                <c:pt idx="68708">
                  <c:v>-0.73565804274465696</c:v>
                </c:pt>
                <c:pt idx="68709">
                  <c:v>1.77931904161412</c:v>
                </c:pt>
                <c:pt idx="68710">
                  <c:v>-1.8756476683937799</c:v>
                </c:pt>
                <c:pt idx="68711">
                  <c:v>1.2384615384615301</c:v>
                </c:pt>
                <c:pt idx="68712">
                  <c:v>-5.5764705882352903</c:v>
                </c:pt>
                <c:pt idx="68713">
                  <c:v>0.157894736842105</c:v>
                </c:pt>
                <c:pt idx="68714">
                  <c:v>-10.064516129032199</c:v>
                </c:pt>
                <c:pt idx="68715">
                  <c:v>-7.2666666666666604</c:v>
                </c:pt>
                <c:pt idx="68716">
                  <c:v>-8.2258064516129004</c:v>
                </c:pt>
                <c:pt idx="68717">
                  <c:v>2.5666666666666602</c:v>
                </c:pt>
                <c:pt idx="68718">
                  <c:v>-7.06451612903225</c:v>
                </c:pt>
                <c:pt idx="68719">
                  <c:v>-5.6704545454545396</c:v>
                </c:pt>
                <c:pt idx="68720">
                  <c:v>-13.5166666666666</c:v>
                </c:pt>
                <c:pt idx="68721">
                  <c:v>-9</c:v>
                </c:pt>
                <c:pt idx="68722">
                  <c:v>-12.85</c:v>
                </c:pt>
                <c:pt idx="68723">
                  <c:v>-8.1265822784810098</c:v>
                </c:pt>
                <c:pt idx="68724">
                  <c:v>3.51298701298701</c:v>
                </c:pt>
                <c:pt idx="68725">
                  <c:v>-7.1631205673758798</c:v>
                </c:pt>
                <c:pt idx="68726">
                  <c:v>-2.4387096774193502</c:v>
                </c:pt>
                <c:pt idx="68727">
                  <c:v>1.8145695364238399</c:v>
                </c:pt>
                <c:pt idx="68728">
                  <c:v>1.84177215189873</c:v>
                </c:pt>
                <c:pt idx="68729">
                  <c:v>0</c:v>
                </c:pt>
                <c:pt idx="68730">
                  <c:v>-3.4193548387096699</c:v>
                </c:pt>
                <c:pt idx="68731">
                  <c:v>-0.87096774193548299</c:v>
                </c:pt>
                <c:pt idx="68732">
                  <c:v>-7.32</c:v>
                </c:pt>
                <c:pt idx="68733">
                  <c:v>-4.3831168831168803</c:v>
                </c:pt>
                <c:pt idx="68734">
                  <c:v>5.29885057471264</c:v>
                </c:pt>
                <c:pt idx="68735">
                  <c:v>6.5107526881720403</c:v>
                </c:pt>
                <c:pt idx="68736">
                  <c:v>0.42640990371389198</c:v>
                </c:pt>
                <c:pt idx="68737">
                  <c:v>-2.3358208955223798</c:v>
                </c:pt>
                <c:pt idx="68738">
                  <c:v>1.42628992628992</c:v>
                </c:pt>
                <c:pt idx="68739">
                  <c:v>-2.7378410438908598</c:v>
                </c:pt>
                <c:pt idx="68740">
                  <c:v>-2.4488372093023201</c:v>
                </c:pt>
                <c:pt idx="68741">
                  <c:v>-1.46006389776357</c:v>
                </c:pt>
                <c:pt idx="68742">
                  <c:v>0.525316455696202</c:v>
                </c:pt>
                <c:pt idx="68743">
                  <c:v>1.23589164785553</c:v>
                </c:pt>
                <c:pt idx="68744">
                  <c:v>-4.2230443974630001</c:v>
                </c:pt>
                <c:pt idx="68745">
                  <c:v>-3.3266331658291399</c:v>
                </c:pt>
                <c:pt idx="68746">
                  <c:v>-2.6182728410513101</c:v>
                </c:pt>
                <c:pt idx="68747">
                  <c:v>0.64240102171136604</c:v>
                </c:pt>
                <c:pt idx="68748">
                  <c:v>0.15574032619123701</c:v>
                </c:pt>
                <c:pt idx="68749">
                  <c:v>-0.88109090909090904</c:v>
                </c:pt>
                <c:pt idx="68750">
                  <c:v>-9.9552906110283099E-2</c:v>
                </c:pt>
                <c:pt idx="68751">
                  <c:v>1.7947468183049</c:v>
                </c:pt>
                <c:pt idx="68752">
                  <c:v>3.7677622039632599</c:v>
                </c:pt>
                <c:pt idx="68753">
                  <c:v>6.9374243035930503</c:v>
                </c:pt>
                <c:pt idx="68754">
                  <c:v>3.6257296287648799</c:v>
                </c:pt>
                <c:pt idx="68755">
                  <c:v>6.7931399534194297</c:v>
                </c:pt>
                <c:pt idx="68756">
                  <c:v>1.16371490280777</c:v>
                </c:pt>
                <c:pt idx="68757">
                  <c:v>0.70238726790450901</c:v>
                </c:pt>
                <c:pt idx="68758">
                  <c:v>-0.76609016161043297</c:v>
                </c:pt>
                <c:pt idx="68759">
                  <c:v>1.5312671420735</c:v>
                </c:pt>
                <c:pt idx="68760">
                  <c:v>2.59501039501039</c:v>
                </c:pt>
                <c:pt idx="68761">
                  <c:v>4.1050997782705103</c:v>
                </c:pt>
                <c:pt idx="68762">
                  <c:v>1.9023704298915201</c:v>
                </c:pt>
                <c:pt idx="68763">
                  <c:v>-0.40509666080843498</c:v>
                </c:pt>
                <c:pt idx="68764">
                  <c:v>-0.37632583792957103</c:v>
                </c:pt>
                <c:pt idx="68765">
                  <c:v>0.56887159533073905</c:v>
                </c:pt>
                <c:pt idx="68766">
                  <c:v>0.678698752228164</c:v>
                </c:pt>
                <c:pt idx="68767">
                  <c:v>5.17568983583653</c:v>
                </c:pt>
                <c:pt idx="68768">
                  <c:v>1.45273972602739</c:v>
                </c:pt>
                <c:pt idx="68769">
                  <c:v>3.5166735282008998</c:v>
                </c:pt>
                <c:pt idx="68770">
                  <c:v>5.3658962058438702</c:v>
                </c:pt>
                <c:pt idx="68771">
                  <c:v>5.31244323342416</c:v>
                </c:pt>
                <c:pt idx="68772">
                  <c:v>3.7261029411764701</c:v>
                </c:pt>
                <c:pt idx="68773">
                  <c:v>-3.3325842696629202</c:v>
                </c:pt>
                <c:pt idx="68774">
                  <c:v>9.7791798107255495E-2</c:v>
                </c:pt>
                <c:pt idx="68775">
                  <c:v>-3.5281456953642301</c:v>
                </c:pt>
                <c:pt idx="68776">
                  <c:v>3.84886128364389</c:v>
                </c:pt>
                <c:pt idx="68777">
                  <c:v>3.49364248317127</c:v>
                </c:pt>
                <c:pt idx="68778">
                  <c:v>3.6928746928746898</c:v>
                </c:pt>
                <c:pt idx="68779">
                  <c:v>3.8698269375470198</c:v>
                </c:pt>
                <c:pt idx="68780">
                  <c:v>1.9874326750448801</c:v>
                </c:pt>
                <c:pt idx="68781">
                  <c:v>-1.8112633181126301</c:v>
                </c:pt>
                <c:pt idx="68782">
                  <c:v>-2.4262820512820502</c:v>
                </c:pt>
                <c:pt idx="68783">
                  <c:v>3.23056994818652</c:v>
                </c:pt>
                <c:pt idx="68784">
                  <c:v>2.5490566037735798</c:v>
                </c:pt>
                <c:pt idx="68785">
                  <c:v>-0.14947683109118001</c:v>
                </c:pt>
                <c:pt idx="68786">
                  <c:v>0.45805538710329402</c:v>
                </c:pt>
                <c:pt idx="68787">
                  <c:v>-1.1700665664590899</c:v>
                </c:pt>
                <c:pt idx="68788">
                  <c:v>-0.70292066259808195</c:v>
                </c:pt>
                <c:pt idx="68789">
                  <c:v>0.70231692180388905</c:v>
                </c:pt>
                <c:pt idx="68790">
                  <c:v>4.0447075882068599</c:v>
                </c:pt>
                <c:pt idx="68791">
                  <c:v>3.6123139377537199</c:v>
                </c:pt>
                <c:pt idx="68792">
                  <c:v>-8.7305224564619602E-2</c:v>
                </c:pt>
                <c:pt idx="68793">
                  <c:v>7.1428571428571397E-2</c:v>
                </c:pt>
                <c:pt idx="68794">
                  <c:v>-0.35256410256410198</c:v>
                </c:pt>
                <c:pt idx="68795">
                  <c:v>1.30025096965548</c:v>
                </c:pt>
                <c:pt idx="68796">
                  <c:v>-18.760000000000002</c:v>
                </c:pt>
                <c:pt idx="68797">
                  <c:v>-9.1290322580645107</c:v>
                </c:pt>
                <c:pt idx="68798">
                  <c:v>-17.5</c:v>
                </c:pt>
                <c:pt idx="68799">
                  <c:v>-10.1612903225806</c:v>
                </c:pt>
                <c:pt idx="68800">
                  <c:v>6.7317073170731696</c:v>
                </c:pt>
                <c:pt idx="68801">
                  <c:v>-0.168789808917197</c:v>
                </c:pt>
                <c:pt idx="68802">
                  <c:v>-4.3464285714285698</c:v>
                </c:pt>
                <c:pt idx="68803">
                  <c:v>-2.26442307692307</c:v>
                </c:pt>
                <c:pt idx="68804">
                  <c:v>-5.3222748815165799</c:v>
                </c:pt>
                <c:pt idx="68805">
                  <c:v>-4.5</c:v>
                </c:pt>
                <c:pt idx="68806">
                  <c:v>14.2872928176795</c:v>
                </c:pt>
                <c:pt idx="68807">
                  <c:v>10.263440860215001</c:v>
                </c:pt>
                <c:pt idx="68808">
                  <c:v>-3.8870056497175098</c:v>
                </c:pt>
                <c:pt idx="68809">
                  <c:v>10.391891891891801</c:v>
                </c:pt>
                <c:pt idx="68810">
                  <c:v>9.0898876404494295</c:v>
                </c:pt>
                <c:pt idx="68811">
                  <c:v>12.750708215297401</c:v>
                </c:pt>
                <c:pt idx="68812">
                  <c:v>-0.39838337182448003</c:v>
                </c:pt>
                <c:pt idx="68813">
                  <c:v>-2.3194174757281498</c:v>
                </c:pt>
                <c:pt idx="68814">
                  <c:v>-0.45129059117402098</c:v>
                </c:pt>
                <c:pt idx="68815">
                  <c:v>-3.4538152610441699</c:v>
                </c:pt>
                <c:pt idx="68816">
                  <c:v>-4.8808139534883699</c:v>
                </c:pt>
                <c:pt idx="68817">
                  <c:v>-4.0058139534883699</c:v>
                </c:pt>
                <c:pt idx="68818">
                  <c:v>2.0957446808510598</c:v>
                </c:pt>
                <c:pt idx="68819">
                  <c:v>2</c:v>
                </c:pt>
                <c:pt idx="68820">
                  <c:v>-3.0742857142857098</c:v>
                </c:pt>
                <c:pt idx="68821">
                  <c:v>-0.36363636363636298</c:v>
                </c:pt>
                <c:pt idx="68822">
                  <c:v>-0.79975429975429901</c:v>
                </c:pt>
                <c:pt idx="68823">
                  <c:v>-0.68957871396895698</c:v>
                </c:pt>
                <c:pt idx="68824">
                  <c:v>-0.23684210526315699</c:v>
                </c:pt>
                <c:pt idx="68825">
                  <c:v>5.8068181818181799</c:v>
                </c:pt>
                <c:pt idx="68826">
                  <c:v>11.042553191489301</c:v>
                </c:pt>
                <c:pt idx="68827">
                  <c:v>6.6666666666666599</c:v>
                </c:pt>
                <c:pt idx="68828">
                  <c:v>1.0322580645161199</c:v>
                </c:pt>
                <c:pt idx="68829">
                  <c:v>7.0930232558139501</c:v>
                </c:pt>
                <c:pt idx="68830">
                  <c:v>75.108108108108098</c:v>
                </c:pt>
                <c:pt idx="68831">
                  <c:v>-4.6693548387096699</c:v>
                </c:pt>
                <c:pt idx="68832">
                  <c:v>-12.4601769911504</c:v>
                </c:pt>
                <c:pt idx="68833">
                  <c:v>-7.2258064516129004</c:v>
                </c:pt>
                <c:pt idx="68834">
                  <c:v>-8.0840336134453707</c:v>
                </c:pt>
                <c:pt idx="68835">
                  <c:v>-1.5241935483870901</c:v>
                </c:pt>
                <c:pt idx="68836">
                  <c:v>-5.1798561151079099</c:v>
                </c:pt>
                <c:pt idx="68837">
                  <c:v>-10.714285714285699</c:v>
                </c:pt>
                <c:pt idx="68838">
                  <c:v>-1.7741935483870901</c:v>
                </c:pt>
                <c:pt idx="68839">
                  <c:v>-12.7676056338028</c:v>
                </c:pt>
                <c:pt idx="68840">
                  <c:v>-12.103825136612</c:v>
                </c:pt>
                <c:pt idx="68841">
                  <c:v>-1.94857142857142</c:v>
                </c:pt>
                <c:pt idx="68842">
                  <c:v>-6.2841530054644803</c:v>
                </c:pt>
                <c:pt idx="68843">
                  <c:v>-1.20817843866171</c:v>
                </c:pt>
                <c:pt idx="68844">
                  <c:v>-3.2244897959183598</c:v>
                </c:pt>
                <c:pt idx="68845">
                  <c:v>-1.7546468401486901</c:v>
                </c:pt>
                <c:pt idx="68846">
                  <c:v>-0.91353383458646598</c:v>
                </c:pt>
                <c:pt idx="68847">
                  <c:v>-3.9</c:v>
                </c:pt>
                <c:pt idx="68848">
                  <c:v>2.2580645161290298</c:v>
                </c:pt>
                <c:pt idx="68849">
                  <c:v>3.8636363636363602</c:v>
                </c:pt>
                <c:pt idx="68850">
                  <c:v>4.1322314049586702E-2</c:v>
                </c:pt>
                <c:pt idx="68851">
                  <c:v>-3.6855123674911598</c:v>
                </c:pt>
                <c:pt idx="68852">
                  <c:v>-1.7115384615384599</c:v>
                </c:pt>
                <c:pt idx="68853">
                  <c:v>-1.9588477366255099</c:v>
                </c:pt>
                <c:pt idx="68854">
                  <c:v>1.0411522633744801</c:v>
                </c:pt>
                <c:pt idx="68855">
                  <c:v>0.225612376450365</c:v>
                </c:pt>
                <c:pt idx="68856">
                  <c:v>0.271826333176026</c:v>
                </c:pt>
                <c:pt idx="68857">
                  <c:v>0.79028527370855794</c:v>
                </c:pt>
                <c:pt idx="68858">
                  <c:v>-2.0176583493282099</c:v>
                </c:pt>
                <c:pt idx="68859">
                  <c:v>-3.1962264150943298</c:v>
                </c:pt>
                <c:pt idx="68860">
                  <c:v>0.13324405758285901</c:v>
                </c:pt>
                <c:pt idx="68861">
                  <c:v>4.2312899586310602</c:v>
                </c:pt>
                <c:pt idx="68862">
                  <c:v>2.2743598270701599</c:v>
                </c:pt>
                <c:pt idx="68863">
                  <c:v>-1.35796269727403</c:v>
                </c:pt>
                <c:pt idx="68864">
                  <c:v>-0.83797468354430305</c:v>
                </c:pt>
                <c:pt idx="68865">
                  <c:v>-0.96142679386146801</c:v>
                </c:pt>
                <c:pt idx="68866">
                  <c:v>0.69894222945484097</c:v>
                </c:pt>
                <c:pt idx="68867">
                  <c:v>-9.9516129032258007</c:v>
                </c:pt>
                <c:pt idx="68868">
                  <c:v>-14.8047337278106</c:v>
                </c:pt>
                <c:pt idx="68869">
                  <c:v>-3.1666666666666599</c:v>
                </c:pt>
                <c:pt idx="68870">
                  <c:v>-0.266666666666666</c:v>
                </c:pt>
                <c:pt idx="68871">
                  <c:v>2.8279569892473102</c:v>
                </c:pt>
                <c:pt idx="68872">
                  <c:v>-1.4111111111111101</c:v>
                </c:pt>
                <c:pt idx="68873">
                  <c:v>4.06989247311828</c:v>
                </c:pt>
                <c:pt idx="68874">
                  <c:v>2.4354838709677402</c:v>
                </c:pt>
                <c:pt idx="68875">
                  <c:v>-1.2268041237113401</c:v>
                </c:pt>
                <c:pt idx="68876">
                  <c:v>-6</c:v>
                </c:pt>
                <c:pt idx="68877">
                  <c:v>-6.8325358851674602</c:v>
                </c:pt>
                <c:pt idx="68878">
                  <c:v>-6.2580645161290303</c:v>
                </c:pt>
                <c:pt idx="68879">
                  <c:v>8.4193548387096708</c:v>
                </c:pt>
                <c:pt idx="68880">
                  <c:v>2.8636363636363602</c:v>
                </c:pt>
                <c:pt idx="68881">
                  <c:v>3.7281105990783399</c:v>
                </c:pt>
                <c:pt idx="68882">
                  <c:v>-5.7285714285714198</c:v>
                </c:pt>
                <c:pt idx="68883">
                  <c:v>-4.31914893617021</c:v>
                </c:pt>
                <c:pt idx="68884">
                  <c:v>5.5086505190311401</c:v>
                </c:pt>
                <c:pt idx="68885">
                  <c:v>0.31983805668016102</c:v>
                </c:pt>
                <c:pt idx="68886">
                  <c:v>0.37676056338028102</c:v>
                </c:pt>
                <c:pt idx="68887">
                  <c:v>-2.72</c:v>
                </c:pt>
                <c:pt idx="68888">
                  <c:v>5.0451612903225804</c:v>
                </c:pt>
                <c:pt idx="68889">
                  <c:v>2.8408163265306099</c:v>
                </c:pt>
                <c:pt idx="68890">
                  <c:v>4.6113360323886603</c:v>
                </c:pt>
                <c:pt idx="68891">
                  <c:v>-22.419354838709602</c:v>
                </c:pt>
                <c:pt idx="68892">
                  <c:v>-32.821428571428498</c:v>
                </c:pt>
                <c:pt idx="68893">
                  <c:v>-10.8</c:v>
                </c:pt>
                <c:pt idx="68894">
                  <c:v>-12.7222222222222</c:v>
                </c:pt>
                <c:pt idx="68895">
                  <c:v>-11.580645161290301</c:v>
                </c:pt>
                <c:pt idx="68896">
                  <c:v>-8.5666666666666593</c:v>
                </c:pt>
                <c:pt idx="68897">
                  <c:v>-10.647058823529401</c:v>
                </c:pt>
                <c:pt idx="68898">
                  <c:v>-11.175000000000001</c:v>
                </c:pt>
                <c:pt idx="68899">
                  <c:v>-10.177419354838699</c:v>
                </c:pt>
                <c:pt idx="68900">
                  <c:v>8.74680022259321</c:v>
                </c:pt>
                <c:pt idx="68901">
                  <c:v>8.2943829438294294</c:v>
                </c:pt>
                <c:pt idx="68902">
                  <c:v>10.4529960531036</c:v>
                </c:pt>
                <c:pt idx="68903">
                  <c:v>7.9494676051254203</c:v>
                </c:pt>
                <c:pt idx="68904">
                  <c:v>9.7273655547991797</c:v>
                </c:pt>
                <c:pt idx="68905">
                  <c:v>10.025085165685899</c:v>
                </c:pt>
                <c:pt idx="68906">
                  <c:v>10.145145145145101</c:v>
                </c:pt>
                <c:pt idx="68907">
                  <c:v>14.2082768999247</c:v>
                </c:pt>
                <c:pt idx="68908">
                  <c:v>4.6435549952726101</c:v>
                </c:pt>
                <c:pt idx="68909">
                  <c:v>8.5161346589918008</c:v>
                </c:pt>
                <c:pt idx="68910">
                  <c:v>6.0194545770366501</c:v>
                </c:pt>
                <c:pt idx="68911">
                  <c:v>12.4664520501524</c:v>
                </c:pt>
                <c:pt idx="68912">
                  <c:v>0.17142857142857101</c:v>
                </c:pt>
                <c:pt idx="68913">
                  <c:v>1.8937644341801301</c:v>
                </c:pt>
                <c:pt idx="68914">
                  <c:v>1.21287128712871</c:v>
                </c:pt>
                <c:pt idx="68915">
                  <c:v>4.6776315789473601</c:v>
                </c:pt>
                <c:pt idx="68916">
                  <c:v>-2.36065573770491</c:v>
                </c:pt>
                <c:pt idx="68917">
                  <c:v>2.3855325914149401</c:v>
                </c:pt>
                <c:pt idx="68918">
                  <c:v>-0.29894644424934103</c:v>
                </c:pt>
                <c:pt idx="68919">
                  <c:v>2.38482074752097</c:v>
                </c:pt>
                <c:pt idx="68920">
                  <c:v>0.86664162283996904</c:v>
                </c:pt>
                <c:pt idx="68921">
                  <c:v>0.75505310037684104</c:v>
                </c:pt>
                <c:pt idx="68922">
                  <c:v>3.43908929627439</c:v>
                </c:pt>
                <c:pt idx="68923">
                  <c:v>4.54892761394101</c:v>
                </c:pt>
                <c:pt idx="68924">
                  <c:v>3.6994601079784002</c:v>
                </c:pt>
                <c:pt idx="68925">
                  <c:v>-1.93090797921125</c:v>
                </c:pt>
                <c:pt idx="68926">
                  <c:v>0.13090368166604599</c:v>
                </c:pt>
                <c:pt idx="68927">
                  <c:v>2.6314442413162702</c:v>
                </c:pt>
                <c:pt idx="68928">
                  <c:v>3.9613997113997099</c:v>
                </c:pt>
                <c:pt idx="68929">
                  <c:v>0.92917369308600295</c:v>
                </c:pt>
                <c:pt idx="68930">
                  <c:v>-1.4816715542521901</c:v>
                </c:pt>
                <c:pt idx="68931">
                  <c:v>1.7458777885548001E-2</c:v>
                </c:pt>
                <c:pt idx="68932">
                  <c:v>0.99214659685863804</c:v>
                </c:pt>
                <c:pt idx="68933">
                  <c:v>-1.61228346456692</c:v>
                </c:pt>
                <c:pt idx="68934">
                  <c:v>0.495313831297926</c:v>
                </c:pt>
                <c:pt idx="68935">
                  <c:v>2.2548955613577002</c:v>
                </c:pt>
                <c:pt idx="68936">
                  <c:v>2.4070247933884299</c:v>
                </c:pt>
                <c:pt idx="68937">
                  <c:v>-0.43544924869671803</c:v>
                </c:pt>
                <c:pt idx="68938">
                  <c:v>-2.3041591320072299</c:v>
                </c:pt>
                <c:pt idx="68939">
                  <c:v>-1.4069453809844901</c:v>
                </c:pt>
                <c:pt idx="68940">
                  <c:v>3.5925682341335001</c:v>
                </c:pt>
                <c:pt idx="68941">
                  <c:v>3.4525403702244901</c:v>
                </c:pt>
                <c:pt idx="68942">
                  <c:v>1.61712299000434</c:v>
                </c:pt>
                <c:pt idx="68943">
                  <c:v>3.2287556904400598</c:v>
                </c:pt>
                <c:pt idx="68944">
                  <c:v>2.19848197343453</c:v>
                </c:pt>
                <c:pt idx="68945">
                  <c:v>2.9463778409090899</c:v>
                </c:pt>
                <c:pt idx="68946">
                  <c:v>4.1218274111675104</c:v>
                </c:pt>
                <c:pt idx="68947">
                  <c:v>4.8993902439024302</c:v>
                </c:pt>
                <c:pt idx="68948">
                  <c:v>5.7068805924097497</c:v>
                </c:pt>
                <c:pt idx="68949">
                  <c:v>-0.35001593879502702</c:v>
                </c:pt>
                <c:pt idx="68950">
                  <c:v>0.78541745372119298</c:v>
                </c:pt>
                <c:pt idx="68951">
                  <c:v>1.9399332591768601</c:v>
                </c:pt>
                <c:pt idx="68952">
                  <c:v>5.8978912319644801</c:v>
                </c:pt>
                <c:pt idx="68953">
                  <c:v>-3.2532228360957598</c:v>
                </c:pt>
                <c:pt idx="68954">
                  <c:v>-3.8066435299950401</c:v>
                </c:pt>
                <c:pt idx="68955">
                  <c:v>-1.5298677610579099</c:v>
                </c:pt>
                <c:pt idx="68956">
                  <c:v>-3.6523988711194701</c:v>
                </c:pt>
                <c:pt idx="68957">
                  <c:v>-2.9465648854961799</c:v>
                </c:pt>
                <c:pt idx="68958">
                  <c:v>-3.84134217067108</c:v>
                </c:pt>
                <c:pt idx="68959">
                  <c:v>-1.1522048364153601</c:v>
                </c:pt>
                <c:pt idx="68960">
                  <c:v>-2.4424445374633699</c:v>
                </c:pt>
                <c:pt idx="68961">
                  <c:v>-4.3692679002413497</c:v>
                </c:pt>
                <c:pt idx="68962">
                  <c:v>-4.8377213977979796</c:v>
                </c:pt>
                <c:pt idx="68963">
                  <c:v>-2.9826974267968001</c:v>
                </c:pt>
                <c:pt idx="68964">
                  <c:v>-3.9591836734693802</c:v>
                </c:pt>
                <c:pt idx="68965">
                  <c:v>0.67640918580375697</c:v>
                </c:pt>
                <c:pt idx="68966">
                  <c:v>-0.70114942528735602</c:v>
                </c:pt>
                <c:pt idx="68967">
                  <c:v>-1.5149105367793201</c:v>
                </c:pt>
                <c:pt idx="68968">
                  <c:v>-1.46607142857142</c:v>
                </c:pt>
                <c:pt idx="68969">
                  <c:v>0.219589257503949</c:v>
                </c:pt>
                <c:pt idx="68970">
                  <c:v>3.8144044321329602</c:v>
                </c:pt>
                <c:pt idx="68971">
                  <c:v>3.1700787401574799</c:v>
                </c:pt>
                <c:pt idx="68972">
                  <c:v>2.8173374613002999</c:v>
                </c:pt>
                <c:pt idx="68973">
                  <c:v>2.2974358974358902</c:v>
                </c:pt>
                <c:pt idx="68974">
                  <c:v>-3.8595744680850999</c:v>
                </c:pt>
                <c:pt idx="68975">
                  <c:v>-2.96558317399617</c:v>
                </c:pt>
                <c:pt idx="68976">
                  <c:v>2.04841713221601E-2</c:v>
                </c:pt>
                <c:pt idx="68977">
                  <c:v>0.33333333333333298</c:v>
                </c:pt>
                <c:pt idx="68978">
                  <c:v>4.25</c:v>
                </c:pt>
                <c:pt idx="68979">
                  <c:v>-7.5</c:v>
                </c:pt>
                <c:pt idx="68980">
                  <c:v>-10.6666666666666</c:v>
                </c:pt>
                <c:pt idx="68981">
                  <c:v>2</c:v>
                </c:pt>
                <c:pt idx="68982">
                  <c:v>0.5</c:v>
                </c:pt>
                <c:pt idx="68983">
                  <c:v>29.818181818181799</c:v>
                </c:pt>
                <c:pt idx="68984">
                  <c:v>-16.403225806451601</c:v>
                </c:pt>
                <c:pt idx="68985">
                  <c:v>-19.371681415929199</c:v>
                </c:pt>
                <c:pt idx="68986">
                  <c:v>-13.814516129032199</c:v>
                </c:pt>
                <c:pt idx="68987">
                  <c:v>2.86666666666666</c:v>
                </c:pt>
                <c:pt idx="68988">
                  <c:v>4.24193548387096</c:v>
                </c:pt>
                <c:pt idx="68989">
                  <c:v>-3.67938931297709</c:v>
                </c:pt>
                <c:pt idx="68990">
                  <c:v>-2.06451612903225</c:v>
                </c:pt>
                <c:pt idx="68991">
                  <c:v>-5.7677419354838699</c:v>
                </c:pt>
                <c:pt idx="68992">
                  <c:v>-14.806666666666599</c:v>
                </c:pt>
                <c:pt idx="68993">
                  <c:v>-16.4258064516129</c:v>
                </c:pt>
                <c:pt idx="68994">
                  <c:v>-12.2638036809815</c:v>
                </c:pt>
                <c:pt idx="68995">
                  <c:v>-8.8690476190476097</c:v>
                </c:pt>
                <c:pt idx="68996">
                  <c:v>4.7837150127226398</c:v>
                </c:pt>
                <c:pt idx="68997">
                  <c:v>1.6804407713498599</c:v>
                </c:pt>
                <c:pt idx="68998">
                  <c:v>3.79706601466992</c:v>
                </c:pt>
                <c:pt idx="68999">
                  <c:v>-3.6441717791411001</c:v>
                </c:pt>
                <c:pt idx="69000">
                  <c:v>-3.3279742765273301</c:v>
                </c:pt>
                <c:pt idx="69001">
                  <c:v>-2.8272727272727201</c:v>
                </c:pt>
                <c:pt idx="69002">
                  <c:v>1.25806451612903</c:v>
                </c:pt>
                <c:pt idx="69003">
                  <c:v>-2.1354838709677399</c:v>
                </c:pt>
                <c:pt idx="69004">
                  <c:v>-0.94848484848484804</c:v>
                </c:pt>
                <c:pt idx="69005">
                  <c:v>-3.7347670250895999</c:v>
                </c:pt>
                <c:pt idx="69006">
                  <c:v>0.95151515151515098</c:v>
                </c:pt>
                <c:pt idx="69007">
                  <c:v>0.38520408163265302</c:v>
                </c:pt>
                <c:pt idx="69008">
                  <c:v>16.354838709677399</c:v>
                </c:pt>
                <c:pt idx="69009">
                  <c:v>7.4210526315789398</c:v>
                </c:pt>
                <c:pt idx="69010">
                  <c:v>12.481481481481399</c:v>
                </c:pt>
                <c:pt idx="69011">
                  <c:v>-4.7222222222222197</c:v>
                </c:pt>
                <c:pt idx="69012">
                  <c:v>-4.3684210526315699</c:v>
                </c:pt>
                <c:pt idx="69013">
                  <c:v>5.3333333333333304</c:v>
                </c:pt>
                <c:pt idx="69014">
                  <c:v>1.97435897435897</c:v>
                </c:pt>
                <c:pt idx="69015">
                  <c:v>12.125</c:v>
                </c:pt>
                <c:pt idx="69016">
                  <c:v>3.1785714285714199</c:v>
                </c:pt>
                <c:pt idx="69017">
                  <c:v>-0.29411764705882298</c:v>
                </c:pt>
                <c:pt idx="69018">
                  <c:v>-2.4705882352941102</c:v>
                </c:pt>
                <c:pt idx="69019">
                  <c:v>-5.2121212121212102</c:v>
                </c:pt>
                <c:pt idx="69020">
                  <c:v>-6.4444444444444402</c:v>
                </c:pt>
                <c:pt idx="69021">
                  <c:v>-15.3333333333333</c:v>
                </c:pt>
                <c:pt idx="69022">
                  <c:v>-8.4444444444444393</c:v>
                </c:pt>
                <c:pt idx="69023">
                  <c:v>1.47058823529411</c:v>
                </c:pt>
                <c:pt idx="69024">
                  <c:v>-5</c:v>
                </c:pt>
                <c:pt idx="69025">
                  <c:v>-7.6666666666666599</c:v>
                </c:pt>
                <c:pt idx="69026">
                  <c:v>10.125</c:v>
                </c:pt>
                <c:pt idx="69027">
                  <c:v>-11</c:v>
                </c:pt>
                <c:pt idx="69028">
                  <c:v>-11.7777777777777</c:v>
                </c:pt>
                <c:pt idx="69029">
                  <c:v>-7.1111111111111098</c:v>
                </c:pt>
                <c:pt idx="69030">
                  <c:v>-5.5</c:v>
                </c:pt>
                <c:pt idx="69031">
                  <c:v>0.3</c:v>
                </c:pt>
                <c:pt idx="69032">
                  <c:v>-4.3846153846153797</c:v>
                </c:pt>
                <c:pt idx="69033">
                  <c:v>-16.5555555555555</c:v>
                </c:pt>
                <c:pt idx="69034">
                  <c:v>-27.75</c:v>
                </c:pt>
                <c:pt idx="69035">
                  <c:v>-7.6666666666666599</c:v>
                </c:pt>
                <c:pt idx="69036">
                  <c:v>-17.1111111111111</c:v>
                </c:pt>
                <c:pt idx="69037">
                  <c:v>-12.875</c:v>
                </c:pt>
                <c:pt idx="69038">
                  <c:v>14.2222222222222</c:v>
                </c:pt>
                <c:pt idx="69039">
                  <c:v>-4.8888888888888804</c:v>
                </c:pt>
                <c:pt idx="69040">
                  <c:v>-1.75</c:v>
                </c:pt>
                <c:pt idx="69041">
                  <c:v>0.25</c:v>
                </c:pt>
                <c:pt idx="69042">
                  <c:v>2.4444444444444402</c:v>
                </c:pt>
                <c:pt idx="69043">
                  <c:v>13</c:v>
                </c:pt>
                <c:pt idx="69044">
                  <c:v>21.1666666666666</c:v>
                </c:pt>
                <c:pt idx="69045">
                  <c:v>1.4615384615384599</c:v>
                </c:pt>
                <c:pt idx="69046">
                  <c:v>20.3333333333333</c:v>
                </c:pt>
                <c:pt idx="69047">
                  <c:v>-0.82352941176470495</c:v>
                </c:pt>
                <c:pt idx="69048">
                  <c:v>18.315789473684202</c:v>
                </c:pt>
                <c:pt idx="69049">
                  <c:v>25.3043478260869</c:v>
                </c:pt>
                <c:pt idx="69050">
                  <c:v>8.8275862068965498</c:v>
                </c:pt>
                <c:pt idx="69051">
                  <c:v>23.421052631578899</c:v>
                </c:pt>
                <c:pt idx="69052">
                  <c:v>11.6666666666666</c:v>
                </c:pt>
                <c:pt idx="69053">
                  <c:v>0.53333333333333299</c:v>
                </c:pt>
                <c:pt idx="69054">
                  <c:v>0.43333333333333302</c:v>
                </c:pt>
                <c:pt idx="69055">
                  <c:v>8.84375</c:v>
                </c:pt>
                <c:pt idx="69056">
                  <c:v>46</c:v>
                </c:pt>
                <c:pt idx="69057">
                  <c:v>2.6428571428571401</c:v>
                </c:pt>
                <c:pt idx="69058">
                  <c:v>-7.55555555555555</c:v>
                </c:pt>
                <c:pt idx="69059">
                  <c:v>26.68</c:v>
                </c:pt>
                <c:pt idx="69060">
                  <c:v>0.91304347826086896</c:v>
                </c:pt>
                <c:pt idx="69061">
                  <c:v>13.909090909090899</c:v>
                </c:pt>
                <c:pt idx="69062">
                  <c:v>0.47058823529411697</c:v>
                </c:pt>
                <c:pt idx="69063">
                  <c:v>-5</c:v>
                </c:pt>
                <c:pt idx="69064">
                  <c:v>2.6470588235294099</c:v>
                </c:pt>
                <c:pt idx="69065">
                  <c:v>-8.1538461538461497</c:v>
                </c:pt>
                <c:pt idx="69066">
                  <c:v>-7.1538461538461497</c:v>
                </c:pt>
                <c:pt idx="69067">
                  <c:v>-14.2</c:v>
                </c:pt>
                <c:pt idx="69068">
                  <c:v>-11.9411764705882</c:v>
                </c:pt>
                <c:pt idx="69069">
                  <c:v>-11.5555555555555</c:v>
                </c:pt>
                <c:pt idx="69070">
                  <c:v>-17.75</c:v>
                </c:pt>
                <c:pt idx="69071">
                  <c:v>-6.6666666666666599</c:v>
                </c:pt>
                <c:pt idx="69072">
                  <c:v>-2.875</c:v>
                </c:pt>
                <c:pt idx="69073">
                  <c:v>4.8888888888888804</c:v>
                </c:pt>
                <c:pt idx="69074">
                  <c:v>44.7777777777777</c:v>
                </c:pt>
                <c:pt idx="69075">
                  <c:v>31.375</c:v>
                </c:pt>
                <c:pt idx="69076">
                  <c:v>-7.5</c:v>
                </c:pt>
                <c:pt idx="69077">
                  <c:v>14.8333333333333</c:v>
                </c:pt>
                <c:pt idx="69078">
                  <c:v>-17.428571428571399</c:v>
                </c:pt>
                <c:pt idx="69079">
                  <c:v>6.7777777777777697</c:v>
                </c:pt>
                <c:pt idx="69080">
                  <c:v>-4.375</c:v>
                </c:pt>
                <c:pt idx="69081">
                  <c:v>24.818181818181799</c:v>
                </c:pt>
                <c:pt idx="69082">
                  <c:v>22.3333333333333</c:v>
                </c:pt>
                <c:pt idx="69083">
                  <c:v>-6.6666666666666596E-2</c:v>
                </c:pt>
                <c:pt idx="69084">
                  <c:v>5.6190476190476097</c:v>
                </c:pt>
                <c:pt idx="69085">
                  <c:v>8.6190476190476097</c:v>
                </c:pt>
                <c:pt idx="69086">
                  <c:v>-0.66666666666666596</c:v>
                </c:pt>
                <c:pt idx="69087">
                  <c:v>-4.1111111111111098</c:v>
                </c:pt>
                <c:pt idx="69088">
                  <c:v>3.125</c:v>
                </c:pt>
                <c:pt idx="69089">
                  <c:v>25.8</c:v>
                </c:pt>
                <c:pt idx="69090">
                  <c:v>-0.41666666666666602</c:v>
                </c:pt>
                <c:pt idx="69091">
                  <c:v>14.1111111111111</c:v>
                </c:pt>
                <c:pt idx="69092">
                  <c:v>19.125</c:v>
                </c:pt>
                <c:pt idx="69093">
                  <c:v>5.5</c:v>
                </c:pt>
                <c:pt idx="69094">
                  <c:v>-7.6</c:v>
                </c:pt>
                <c:pt idx="69095">
                  <c:v>25.4444444444444</c:v>
                </c:pt>
                <c:pt idx="69096">
                  <c:v>16.3</c:v>
                </c:pt>
                <c:pt idx="69097">
                  <c:v>10</c:v>
                </c:pt>
                <c:pt idx="69098">
                  <c:v>7.4444444444444402</c:v>
                </c:pt>
                <c:pt idx="69099">
                  <c:v>-19.7777777777777</c:v>
                </c:pt>
                <c:pt idx="69100">
                  <c:v>-11</c:v>
                </c:pt>
                <c:pt idx="69101">
                  <c:v>-2.6666666666666599</c:v>
                </c:pt>
                <c:pt idx="69102">
                  <c:v>3.8333333333333299</c:v>
                </c:pt>
                <c:pt idx="69103">
                  <c:v>6.6666666666666599</c:v>
                </c:pt>
                <c:pt idx="69104">
                  <c:v>12.375</c:v>
                </c:pt>
                <c:pt idx="69105">
                  <c:v>23.1666666666666</c:v>
                </c:pt>
                <c:pt idx="69106">
                  <c:v>8.55555555555555</c:v>
                </c:pt>
                <c:pt idx="69107">
                  <c:v>-1.55555555555555</c:v>
                </c:pt>
                <c:pt idx="69108">
                  <c:v>15.375</c:v>
                </c:pt>
                <c:pt idx="69109">
                  <c:v>5.55555555555555</c:v>
                </c:pt>
                <c:pt idx="69110">
                  <c:v>1.6666666666666601</c:v>
                </c:pt>
                <c:pt idx="69111">
                  <c:v>-5.6666666666666599</c:v>
                </c:pt>
                <c:pt idx="69112">
                  <c:v>-1.6</c:v>
                </c:pt>
                <c:pt idx="69113">
                  <c:v>16</c:v>
                </c:pt>
                <c:pt idx="69114">
                  <c:v>4.6666666666666599</c:v>
                </c:pt>
                <c:pt idx="69115">
                  <c:v>-7.21428571428571</c:v>
                </c:pt>
                <c:pt idx="69116">
                  <c:v>5.25</c:v>
                </c:pt>
                <c:pt idx="69117">
                  <c:v>5.7222222222222197</c:v>
                </c:pt>
                <c:pt idx="69118">
                  <c:v>-4.2222222222222197</c:v>
                </c:pt>
                <c:pt idx="69119">
                  <c:v>-13.5</c:v>
                </c:pt>
                <c:pt idx="69120">
                  <c:v>13.3333333333333</c:v>
                </c:pt>
                <c:pt idx="69121">
                  <c:v>2</c:v>
                </c:pt>
                <c:pt idx="69122">
                  <c:v>-9.2222222222222197</c:v>
                </c:pt>
                <c:pt idx="69123">
                  <c:v>-4.625</c:v>
                </c:pt>
                <c:pt idx="69124">
                  <c:v>-7.8888888888888804</c:v>
                </c:pt>
                <c:pt idx="69125">
                  <c:v>-6.4</c:v>
                </c:pt>
                <c:pt idx="69126">
                  <c:v>24.0833333333333</c:v>
                </c:pt>
                <c:pt idx="69127">
                  <c:v>-2.1</c:v>
                </c:pt>
                <c:pt idx="69128">
                  <c:v>-11.6666666666666</c:v>
                </c:pt>
                <c:pt idx="69129">
                  <c:v>66.3333333333333</c:v>
                </c:pt>
                <c:pt idx="69130">
                  <c:v>26.3333333333333</c:v>
                </c:pt>
                <c:pt idx="69131">
                  <c:v>32</c:v>
                </c:pt>
                <c:pt idx="69132">
                  <c:v>16.2222222222222</c:v>
                </c:pt>
                <c:pt idx="69133">
                  <c:v>44</c:v>
                </c:pt>
                <c:pt idx="69134">
                  <c:v>28.25</c:v>
                </c:pt>
                <c:pt idx="69135">
                  <c:v>0.75</c:v>
                </c:pt>
                <c:pt idx="69136">
                  <c:v>-7.6</c:v>
                </c:pt>
                <c:pt idx="69137">
                  <c:v>5.5</c:v>
                </c:pt>
                <c:pt idx="69138">
                  <c:v>10.375</c:v>
                </c:pt>
                <c:pt idx="69139">
                  <c:v>-13.25</c:v>
                </c:pt>
                <c:pt idx="69140">
                  <c:v>-2.75</c:v>
                </c:pt>
                <c:pt idx="69141">
                  <c:v>-10.8</c:v>
                </c:pt>
                <c:pt idx="69142">
                  <c:v>2.1111111111111098</c:v>
                </c:pt>
                <c:pt idx="69143">
                  <c:v>9.75</c:v>
                </c:pt>
                <c:pt idx="69144">
                  <c:v>0.22222222222222199</c:v>
                </c:pt>
                <c:pt idx="69145">
                  <c:v>-8.4444444444444393</c:v>
                </c:pt>
                <c:pt idx="69146">
                  <c:v>-10.8888888888888</c:v>
                </c:pt>
                <c:pt idx="69147">
                  <c:v>36</c:v>
                </c:pt>
                <c:pt idx="69148">
                  <c:v>-10</c:v>
                </c:pt>
                <c:pt idx="69149">
                  <c:v>-6.9354838709677402</c:v>
                </c:pt>
                <c:pt idx="69150">
                  <c:v>-0.66666666666666596</c:v>
                </c:pt>
                <c:pt idx="69151">
                  <c:v>3.0277777777777701</c:v>
                </c:pt>
                <c:pt idx="69152">
                  <c:v>-7.2647058823529402</c:v>
                </c:pt>
                <c:pt idx="69153">
                  <c:v>-1.6470588235294099</c:v>
                </c:pt>
                <c:pt idx="69154">
                  <c:v>0.371428571428571</c:v>
                </c:pt>
                <c:pt idx="69155">
                  <c:v>17.1142857142857</c:v>
                </c:pt>
                <c:pt idx="69156">
                  <c:v>-1.74193548387096</c:v>
                </c:pt>
                <c:pt idx="69157">
                  <c:v>-0.70370370370370305</c:v>
                </c:pt>
                <c:pt idx="69158">
                  <c:v>-3.59375</c:v>
                </c:pt>
                <c:pt idx="69159">
                  <c:v>17.321428571428498</c:v>
                </c:pt>
                <c:pt idx="69160">
                  <c:v>12.769230769230701</c:v>
                </c:pt>
                <c:pt idx="69161">
                  <c:v>-7.75</c:v>
                </c:pt>
                <c:pt idx="69162">
                  <c:v>-7.5</c:v>
                </c:pt>
                <c:pt idx="69163">
                  <c:v>2.2000000000000002</c:v>
                </c:pt>
                <c:pt idx="69164">
                  <c:v>-8.7272727272727195</c:v>
                </c:pt>
                <c:pt idx="69165">
                  <c:v>8.8888888888888893</c:v>
                </c:pt>
                <c:pt idx="69166">
                  <c:v>37</c:v>
                </c:pt>
                <c:pt idx="69167">
                  <c:v>24.6666666666666</c:v>
                </c:pt>
                <c:pt idx="69168">
                  <c:v>32.25</c:v>
                </c:pt>
                <c:pt idx="69169">
                  <c:v>4.125</c:v>
                </c:pt>
                <c:pt idx="69170">
                  <c:v>0</c:v>
                </c:pt>
                <c:pt idx="69171">
                  <c:v>2.5384615384615299</c:v>
                </c:pt>
                <c:pt idx="69172">
                  <c:v>3.3125</c:v>
                </c:pt>
                <c:pt idx="69173">
                  <c:v>10.6538461538461</c:v>
                </c:pt>
                <c:pt idx="69174">
                  <c:v>-0.15384615384615299</c:v>
                </c:pt>
                <c:pt idx="69175">
                  <c:v>16.9166666666666</c:v>
                </c:pt>
                <c:pt idx="69176">
                  <c:v>0.45454545454545398</c:v>
                </c:pt>
                <c:pt idx="69177">
                  <c:v>2.9230769230769198</c:v>
                </c:pt>
                <c:pt idx="69178">
                  <c:v>23.4545454545454</c:v>
                </c:pt>
                <c:pt idx="69179">
                  <c:v>-9.7777777777777697</c:v>
                </c:pt>
                <c:pt idx="69180">
                  <c:v>18</c:v>
                </c:pt>
                <c:pt idx="69181">
                  <c:v>-0.75</c:v>
                </c:pt>
                <c:pt idx="69182">
                  <c:v>20.1538461538461</c:v>
                </c:pt>
                <c:pt idx="69183">
                  <c:v>11.4285714285714</c:v>
                </c:pt>
                <c:pt idx="69184">
                  <c:v>-11.9375</c:v>
                </c:pt>
                <c:pt idx="69185">
                  <c:v>2.2727272727272698</c:v>
                </c:pt>
                <c:pt idx="69186">
                  <c:v>0.85714285714285698</c:v>
                </c:pt>
                <c:pt idx="69187">
                  <c:v>-10.25</c:v>
                </c:pt>
                <c:pt idx="69188">
                  <c:v>-5.8571428571428497</c:v>
                </c:pt>
                <c:pt idx="69189">
                  <c:v>-13</c:v>
                </c:pt>
                <c:pt idx="69190">
                  <c:v>-6.05555555555555</c:v>
                </c:pt>
                <c:pt idx="69191">
                  <c:v>-6.3636363636363598</c:v>
                </c:pt>
                <c:pt idx="69192">
                  <c:v>-9.25</c:v>
                </c:pt>
                <c:pt idx="69193">
                  <c:v>-7.6923076923076898</c:v>
                </c:pt>
                <c:pt idx="69194">
                  <c:v>-11.8666666666666</c:v>
                </c:pt>
                <c:pt idx="69195">
                  <c:v>0</c:v>
                </c:pt>
                <c:pt idx="69196">
                  <c:v>3.88888888888888</c:v>
                </c:pt>
                <c:pt idx="69197">
                  <c:v>-2.3333333333333299</c:v>
                </c:pt>
                <c:pt idx="69198">
                  <c:v>-18</c:v>
                </c:pt>
                <c:pt idx="69199">
                  <c:v>29.25</c:v>
                </c:pt>
                <c:pt idx="69200">
                  <c:v>-4.5</c:v>
                </c:pt>
                <c:pt idx="69201">
                  <c:v>21.1</c:v>
                </c:pt>
                <c:pt idx="69202">
                  <c:v>14.4</c:v>
                </c:pt>
                <c:pt idx="69203">
                  <c:v>-2.3636363636363602</c:v>
                </c:pt>
                <c:pt idx="69204">
                  <c:v>32.8333333333333</c:v>
                </c:pt>
                <c:pt idx="69205">
                  <c:v>35.928571428571402</c:v>
                </c:pt>
                <c:pt idx="69206">
                  <c:v>6.9090909090909003</c:v>
                </c:pt>
                <c:pt idx="69207">
                  <c:v>-10</c:v>
                </c:pt>
                <c:pt idx="69208">
                  <c:v>11.7</c:v>
                </c:pt>
                <c:pt idx="69209">
                  <c:v>21.4</c:v>
                </c:pt>
                <c:pt idx="69210">
                  <c:v>17.7777777777777</c:v>
                </c:pt>
                <c:pt idx="69211">
                  <c:v>-8.25</c:v>
                </c:pt>
                <c:pt idx="69212">
                  <c:v>-16.5</c:v>
                </c:pt>
                <c:pt idx="69213">
                  <c:v>19.1111111111111</c:v>
                </c:pt>
                <c:pt idx="69214">
                  <c:v>-15</c:v>
                </c:pt>
                <c:pt idx="69215">
                  <c:v>39.6</c:v>
                </c:pt>
                <c:pt idx="69216">
                  <c:v>-6.125</c:v>
                </c:pt>
                <c:pt idx="69217">
                  <c:v>-11.3333333333333</c:v>
                </c:pt>
                <c:pt idx="69218">
                  <c:v>0.25</c:v>
                </c:pt>
                <c:pt idx="69219">
                  <c:v>-8</c:v>
                </c:pt>
                <c:pt idx="69220">
                  <c:v>5.875</c:v>
                </c:pt>
                <c:pt idx="69221">
                  <c:v>-8.8571428571428505</c:v>
                </c:pt>
                <c:pt idx="69222">
                  <c:v>19.5833333333333</c:v>
                </c:pt>
                <c:pt idx="69223">
                  <c:v>-11.9375</c:v>
                </c:pt>
                <c:pt idx="69224">
                  <c:v>-12.5</c:v>
                </c:pt>
                <c:pt idx="69225">
                  <c:v>0</c:v>
                </c:pt>
                <c:pt idx="69226">
                  <c:v>4.8571428571428497</c:v>
                </c:pt>
                <c:pt idx="69227">
                  <c:v>10.434782608695601</c:v>
                </c:pt>
                <c:pt idx="69228">
                  <c:v>28.727272727272702</c:v>
                </c:pt>
                <c:pt idx="69229">
                  <c:v>0.92307692307692302</c:v>
                </c:pt>
                <c:pt idx="69230">
                  <c:v>23.875</c:v>
                </c:pt>
                <c:pt idx="69231">
                  <c:v>9.2222222222222197</c:v>
                </c:pt>
                <c:pt idx="69232">
                  <c:v>-3.72</c:v>
                </c:pt>
                <c:pt idx="69233">
                  <c:v>15.807692307692299</c:v>
                </c:pt>
                <c:pt idx="69234">
                  <c:v>40.5555555555555</c:v>
                </c:pt>
                <c:pt idx="69235">
                  <c:v>-16.75</c:v>
                </c:pt>
                <c:pt idx="69236">
                  <c:v>8.1111111111111107</c:v>
                </c:pt>
                <c:pt idx="69237">
                  <c:v>10.3333333333333</c:v>
                </c:pt>
                <c:pt idx="69238">
                  <c:v>-13.4444444444444</c:v>
                </c:pt>
                <c:pt idx="69239">
                  <c:v>-8.75</c:v>
                </c:pt>
                <c:pt idx="69240">
                  <c:v>-17.5555555555555</c:v>
                </c:pt>
                <c:pt idx="69241">
                  <c:v>-18.75</c:v>
                </c:pt>
                <c:pt idx="69242">
                  <c:v>-6.25</c:v>
                </c:pt>
                <c:pt idx="69243">
                  <c:v>5.5</c:v>
                </c:pt>
                <c:pt idx="69244">
                  <c:v>49.875</c:v>
                </c:pt>
                <c:pt idx="69245">
                  <c:v>20.8888888888888</c:v>
                </c:pt>
                <c:pt idx="69246">
                  <c:v>-11.5</c:v>
                </c:pt>
                <c:pt idx="69247">
                  <c:v>-0.46153846153846101</c:v>
                </c:pt>
                <c:pt idx="69248">
                  <c:v>-5.3636363636363598</c:v>
                </c:pt>
                <c:pt idx="69249">
                  <c:v>46.5555555555555</c:v>
                </c:pt>
                <c:pt idx="69250">
                  <c:v>16.636363636363601</c:v>
                </c:pt>
                <c:pt idx="69251">
                  <c:v>13.090909090908999</c:v>
                </c:pt>
                <c:pt idx="69252">
                  <c:v>-10.4444444444444</c:v>
                </c:pt>
                <c:pt idx="69253">
                  <c:v>-4.6666666666666599</c:v>
                </c:pt>
                <c:pt idx="69254">
                  <c:v>3.2727272727272698</c:v>
                </c:pt>
                <c:pt idx="69255">
                  <c:v>-6.2727272727272698</c:v>
                </c:pt>
                <c:pt idx="69256">
                  <c:v>13.5</c:v>
                </c:pt>
                <c:pt idx="69257">
                  <c:v>0.6</c:v>
                </c:pt>
                <c:pt idx="69258">
                  <c:v>-5</c:v>
                </c:pt>
                <c:pt idx="69259">
                  <c:v>26.7777777777777</c:v>
                </c:pt>
                <c:pt idx="69260">
                  <c:v>92</c:v>
                </c:pt>
                <c:pt idx="69261">
                  <c:v>40</c:v>
                </c:pt>
                <c:pt idx="69262">
                  <c:v>65.625</c:v>
                </c:pt>
                <c:pt idx="69263">
                  <c:v>29</c:v>
                </c:pt>
                <c:pt idx="69264">
                  <c:v>21.5</c:v>
                </c:pt>
                <c:pt idx="69265">
                  <c:v>12.6666666666666</c:v>
                </c:pt>
                <c:pt idx="69266">
                  <c:v>6.8888888888888804</c:v>
                </c:pt>
                <c:pt idx="69267">
                  <c:v>-3.25</c:v>
                </c:pt>
                <c:pt idx="69268">
                  <c:v>-8.4444444444444393</c:v>
                </c:pt>
                <c:pt idx="69269">
                  <c:v>-13.6666666666666</c:v>
                </c:pt>
                <c:pt idx="69270">
                  <c:v>7.55555555555555</c:v>
                </c:pt>
                <c:pt idx="69271">
                  <c:v>-3.25</c:v>
                </c:pt>
                <c:pt idx="69272">
                  <c:v>1.88888888888888</c:v>
                </c:pt>
                <c:pt idx="69273">
                  <c:v>-0.58064516129032195</c:v>
                </c:pt>
                <c:pt idx="69274">
                  <c:v>5.5666666666666602</c:v>
                </c:pt>
                <c:pt idx="69275">
                  <c:v>11.8333333333333</c:v>
                </c:pt>
                <c:pt idx="69276">
                  <c:v>0.9</c:v>
                </c:pt>
                <c:pt idx="69277">
                  <c:v>6.3076923076923004</c:v>
                </c:pt>
                <c:pt idx="69278">
                  <c:v>10.692307692307599</c:v>
                </c:pt>
                <c:pt idx="69279">
                  <c:v>11</c:v>
                </c:pt>
                <c:pt idx="69280">
                  <c:v>2.8</c:v>
                </c:pt>
                <c:pt idx="69281">
                  <c:v>-4.5714285714285703</c:v>
                </c:pt>
                <c:pt idx="69282">
                  <c:v>2.4</c:v>
                </c:pt>
                <c:pt idx="69283">
                  <c:v>12.103448275862</c:v>
                </c:pt>
                <c:pt idx="69284">
                  <c:v>12.1785714285714</c:v>
                </c:pt>
                <c:pt idx="69285">
                  <c:v>-10.75</c:v>
                </c:pt>
                <c:pt idx="69286">
                  <c:v>7.875</c:v>
                </c:pt>
                <c:pt idx="69287">
                  <c:v>41</c:v>
                </c:pt>
                <c:pt idx="69288">
                  <c:v>42.2222222222222</c:v>
                </c:pt>
                <c:pt idx="69289">
                  <c:v>28.3333333333333</c:v>
                </c:pt>
                <c:pt idx="69290">
                  <c:v>22.5</c:v>
                </c:pt>
                <c:pt idx="69291">
                  <c:v>24.3333333333333</c:v>
                </c:pt>
                <c:pt idx="69292">
                  <c:v>1.44444444444444</c:v>
                </c:pt>
                <c:pt idx="69293">
                  <c:v>-3.88888888888888</c:v>
                </c:pt>
                <c:pt idx="69294">
                  <c:v>12.5</c:v>
                </c:pt>
                <c:pt idx="69295">
                  <c:v>14.7272727272727</c:v>
                </c:pt>
                <c:pt idx="69296">
                  <c:v>13</c:v>
                </c:pt>
                <c:pt idx="69297">
                  <c:v>2.3333333333333299</c:v>
                </c:pt>
                <c:pt idx="69298">
                  <c:v>-1.25</c:v>
                </c:pt>
                <c:pt idx="69299">
                  <c:v>17.923076923076898</c:v>
                </c:pt>
                <c:pt idx="69300">
                  <c:v>16.5</c:v>
                </c:pt>
                <c:pt idx="69301">
                  <c:v>11.090909090908999</c:v>
                </c:pt>
                <c:pt idx="69302">
                  <c:v>8.4166666666666607</c:v>
                </c:pt>
                <c:pt idx="69303">
                  <c:v>25.1428571428571</c:v>
                </c:pt>
                <c:pt idx="69304">
                  <c:v>20.0833333333333</c:v>
                </c:pt>
                <c:pt idx="69305">
                  <c:v>13.5555555555555</c:v>
                </c:pt>
                <c:pt idx="69306">
                  <c:v>5.5</c:v>
                </c:pt>
                <c:pt idx="69307">
                  <c:v>4.4000000000000004</c:v>
                </c:pt>
                <c:pt idx="69308">
                  <c:v>17.5555555555555</c:v>
                </c:pt>
                <c:pt idx="69309">
                  <c:v>11.6666666666666</c:v>
                </c:pt>
                <c:pt idx="69310">
                  <c:v>7.75</c:v>
                </c:pt>
                <c:pt idx="69311">
                  <c:v>19.1111111111111</c:v>
                </c:pt>
                <c:pt idx="69312">
                  <c:v>-1.88888888888888</c:v>
                </c:pt>
                <c:pt idx="69313">
                  <c:v>-11.625</c:v>
                </c:pt>
                <c:pt idx="69314">
                  <c:v>12</c:v>
                </c:pt>
                <c:pt idx="69315">
                  <c:v>29.7777777777777</c:v>
                </c:pt>
                <c:pt idx="69316">
                  <c:v>0.66666666666666596</c:v>
                </c:pt>
                <c:pt idx="69317">
                  <c:v>-11.875</c:v>
                </c:pt>
                <c:pt idx="69318">
                  <c:v>-3.2222222222222201</c:v>
                </c:pt>
                <c:pt idx="69319">
                  <c:v>-4.1538461538461497</c:v>
                </c:pt>
                <c:pt idx="69320">
                  <c:v>1.8333333333333299</c:v>
                </c:pt>
                <c:pt idx="69321">
                  <c:v>4.2</c:v>
                </c:pt>
                <c:pt idx="69322">
                  <c:v>-6.2727272727272698</c:v>
                </c:pt>
                <c:pt idx="69323">
                  <c:v>1.9375</c:v>
                </c:pt>
                <c:pt idx="69324">
                  <c:v>-2.2307692307692299</c:v>
                </c:pt>
                <c:pt idx="69325">
                  <c:v>11.117647058823501</c:v>
                </c:pt>
                <c:pt idx="69326">
                  <c:v>3.2727272727272698</c:v>
                </c:pt>
                <c:pt idx="69327">
                  <c:v>2.2727272727272698</c:v>
                </c:pt>
                <c:pt idx="69328">
                  <c:v>-7.7857142857142803</c:v>
                </c:pt>
                <c:pt idx="69329">
                  <c:v>14</c:v>
                </c:pt>
                <c:pt idx="69330">
                  <c:v>11.357142857142801</c:v>
                </c:pt>
                <c:pt idx="69331">
                  <c:v>3.875</c:v>
                </c:pt>
                <c:pt idx="69332">
                  <c:v>-1.5</c:v>
                </c:pt>
                <c:pt idx="69333">
                  <c:v>13.8</c:v>
                </c:pt>
                <c:pt idx="69334">
                  <c:v>10.769230769230701</c:v>
                </c:pt>
                <c:pt idx="69335">
                  <c:v>16.3888888888888</c:v>
                </c:pt>
                <c:pt idx="69336">
                  <c:v>-7.4545454545454497</c:v>
                </c:pt>
                <c:pt idx="69337">
                  <c:v>0.25</c:v>
                </c:pt>
                <c:pt idx="69338">
                  <c:v>-4.4000000000000004</c:v>
                </c:pt>
                <c:pt idx="69339">
                  <c:v>31.230769230769202</c:v>
                </c:pt>
                <c:pt idx="69340">
                  <c:v>-14.6666666666666</c:v>
                </c:pt>
                <c:pt idx="69341">
                  <c:v>-4.25</c:v>
                </c:pt>
                <c:pt idx="69342">
                  <c:v>-9.3333333333333304</c:v>
                </c:pt>
                <c:pt idx="69343">
                  <c:v>30.2222222222222</c:v>
                </c:pt>
                <c:pt idx="69344">
                  <c:v>-5.4</c:v>
                </c:pt>
                <c:pt idx="69345">
                  <c:v>-18.2</c:v>
                </c:pt>
                <c:pt idx="69346">
                  <c:v>14.2222222222222</c:v>
                </c:pt>
                <c:pt idx="69347">
                  <c:v>-6.75</c:v>
                </c:pt>
                <c:pt idx="69348">
                  <c:v>-10</c:v>
                </c:pt>
                <c:pt idx="69349">
                  <c:v>-5.2777777777777697</c:v>
                </c:pt>
                <c:pt idx="69350">
                  <c:v>11.9545454545454</c:v>
                </c:pt>
                <c:pt idx="69351">
                  <c:v>15.2</c:v>
                </c:pt>
                <c:pt idx="69352">
                  <c:v>6.875</c:v>
                </c:pt>
                <c:pt idx="69353">
                  <c:v>7.2105263157894699</c:v>
                </c:pt>
                <c:pt idx="69354">
                  <c:v>23.772727272727199</c:v>
                </c:pt>
                <c:pt idx="69355">
                  <c:v>5.2857142857142803</c:v>
                </c:pt>
                <c:pt idx="69356">
                  <c:v>5.8125</c:v>
                </c:pt>
                <c:pt idx="69357">
                  <c:v>-10.5</c:v>
                </c:pt>
                <c:pt idx="69358">
                  <c:v>19.71875</c:v>
                </c:pt>
                <c:pt idx="69359">
                  <c:v>14.2222222222222</c:v>
                </c:pt>
                <c:pt idx="69360">
                  <c:v>25.692307692307601</c:v>
                </c:pt>
                <c:pt idx="69361">
                  <c:v>5.55555555555555</c:v>
                </c:pt>
                <c:pt idx="69362">
                  <c:v>-1.2307692307692299</c:v>
                </c:pt>
                <c:pt idx="69363">
                  <c:v>15.095238095238001</c:v>
                </c:pt>
                <c:pt idx="69364">
                  <c:v>-5.4444444444444402</c:v>
                </c:pt>
                <c:pt idx="69365">
                  <c:v>10.588235294117601</c:v>
                </c:pt>
                <c:pt idx="69366">
                  <c:v>26.2777777777777</c:v>
                </c:pt>
                <c:pt idx="69367">
                  <c:v>5.1764705882352899</c:v>
                </c:pt>
                <c:pt idx="69368">
                  <c:v>5.9230769230769198</c:v>
                </c:pt>
                <c:pt idx="69369">
                  <c:v>-2.75</c:v>
                </c:pt>
                <c:pt idx="69370">
                  <c:v>-1.92307692307692</c:v>
                </c:pt>
                <c:pt idx="69371">
                  <c:v>-1.3333333333333299</c:v>
                </c:pt>
                <c:pt idx="69372">
                  <c:v>14.133333333333301</c:v>
                </c:pt>
                <c:pt idx="69373">
                  <c:v>-2.2631578947368398</c:v>
                </c:pt>
                <c:pt idx="69374">
                  <c:v>-2.9090909090908998</c:v>
                </c:pt>
                <c:pt idx="69375">
                  <c:v>35.516129032258</c:v>
                </c:pt>
                <c:pt idx="69376">
                  <c:v>-10.814814814814801</c:v>
                </c:pt>
                <c:pt idx="69377">
                  <c:v>19.884615384615302</c:v>
                </c:pt>
                <c:pt idx="69378">
                  <c:v>4.4615384615384599</c:v>
                </c:pt>
                <c:pt idx="69379">
                  <c:v>5.3461538461538396</c:v>
                </c:pt>
                <c:pt idx="69380">
                  <c:v>-10.55</c:v>
                </c:pt>
                <c:pt idx="69381">
                  <c:v>3.5384615384615299</c:v>
                </c:pt>
                <c:pt idx="69382">
                  <c:v>-7.96428571428571</c:v>
                </c:pt>
                <c:pt idx="69383">
                  <c:v>1.05555555555555</c:v>
                </c:pt>
                <c:pt idx="69384">
                  <c:v>-5.2727272727272698</c:v>
                </c:pt>
                <c:pt idx="69385">
                  <c:v>1.7777777777777699</c:v>
                </c:pt>
                <c:pt idx="69386">
                  <c:v>-6.875</c:v>
                </c:pt>
                <c:pt idx="69387">
                  <c:v>-0.36363636363636298</c:v>
                </c:pt>
                <c:pt idx="69388">
                  <c:v>18</c:v>
                </c:pt>
                <c:pt idx="69389">
                  <c:v>21.5</c:v>
                </c:pt>
                <c:pt idx="69390">
                  <c:v>26.307692307692299</c:v>
                </c:pt>
                <c:pt idx="69391">
                  <c:v>46.076923076923002</c:v>
                </c:pt>
                <c:pt idx="69392">
                  <c:v>6</c:v>
                </c:pt>
                <c:pt idx="69393">
                  <c:v>34.125</c:v>
                </c:pt>
                <c:pt idx="69394">
                  <c:v>41</c:v>
                </c:pt>
                <c:pt idx="69395">
                  <c:v>-4.0909090909090899</c:v>
                </c:pt>
                <c:pt idx="69396">
                  <c:v>3.4444444444444402</c:v>
                </c:pt>
                <c:pt idx="69397">
                  <c:v>-11.125</c:v>
                </c:pt>
                <c:pt idx="69398">
                  <c:v>-1.6666666666666601</c:v>
                </c:pt>
                <c:pt idx="69399">
                  <c:v>-5.55555555555555</c:v>
                </c:pt>
                <c:pt idx="69400">
                  <c:v>26.5555555555555</c:v>
                </c:pt>
                <c:pt idx="69401">
                  <c:v>-3.625</c:v>
                </c:pt>
                <c:pt idx="69402">
                  <c:v>21.7777777777777</c:v>
                </c:pt>
                <c:pt idx="69403">
                  <c:v>18</c:v>
                </c:pt>
                <c:pt idx="69404">
                  <c:v>1.375</c:v>
                </c:pt>
                <c:pt idx="69405">
                  <c:v>20.7777777777777</c:v>
                </c:pt>
                <c:pt idx="69406">
                  <c:v>-7.3529411764705799</c:v>
                </c:pt>
                <c:pt idx="69407">
                  <c:v>-3.9411764705882302</c:v>
                </c:pt>
                <c:pt idx="69408">
                  <c:v>3.5</c:v>
                </c:pt>
                <c:pt idx="69409">
                  <c:v>-1.1499999999999999</c:v>
                </c:pt>
                <c:pt idx="69410">
                  <c:v>7.05555555555555</c:v>
                </c:pt>
                <c:pt idx="69411">
                  <c:v>3.22727272727272</c:v>
                </c:pt>
                <c:pt idx="69412">
                  <c:v>25.636363636363601</c:v>
                </c:pt>
                <c:pt idx="69413">
                  <c:v>4.1333333333333302</c:v>
                </c:pt>
                <c:pt idx="69414">
                  <c:v>14.357142857142801</c:v>
                </c:pt>
                <c:pt idx="69415">
                  <c:v>-2.2380952380952301</c:v>
                </c:pt>
                <c:pt idx="69416">
                  <c:v>-1.0526315789473599</c:v>
                </c:pt>
                <c:pt idx="69417">
                  <c:v>8.4761904761904692</c:v>
                </c:pt>
                <c:pt idx="69418">
                  <c:v>-3.55555555555555</c:v>
                </c:pt>
                <c:pt idx="69419">
                  <c:v>2.125</c:v>
                </c:pt>
                <c:pt idx="69420">
                  <c:v>22</c:v>
                </c:pt>
                <c:pt idx="69421">
                  <c:v>20.7777777777777</c:v>
                </c:pt>
                <c:pt idx="69422">
                  <c:v>32</c:v>
                </c:pt>
                <c:pt idx="69423">
                  <c:v>30</c:v>
                </c:pt>
                <c:pt idx="69424">
                  <c:v>42.076923076923002</c:v>
                </c:pt>
                <c:pt idx="69425">
                  <c:v>1.55555555555555</c:v>
                </c:pt>
                <c:pt idx="69426">
                  <c:v>5.875</c:v>
                </c:pt>
                <c:pt idx="69427">
                  <c:v>3.0909090909090899</c:v>
                </c:pt>
                <c:pt idx="69428">
                  <c:v>8.8000000000000007</c:v>
                </c:pt>
                <c:pt idx="69429">
                  <c:v>17.5555555555555</c:v>
                </c:pt>
                <c:pt idx="69430">
                  <c:v>-1.2</c:v>
                </c:pt>
                <c:pt idx="69431">
                  <c:v>-13.1666666666666</c:v>
                </c:pt>
                <c:pt idx="69432">
                  <c:v>-3.0625</c:v>
                </c:pt>
                <c:pt idx="69433">
                  <c:v>4</c:v>
                </c:pt>
                <c:pt idx="69434">
                  <c:v>-0.42857142857142799</c:v>
                </c:pt>
                <c:pt idx="69435">
                  <c:v>-0.88888888888888795</c:v>
                </c:pt>
                <c:pt idx="69436">
                  <c:v>1.75</c:v>
                </c:pt>
                <c:pt idx="69437">
                  <c:v>-5.625</c:v>
                </c:pt>
                <c:pt idx="69438">
                  <c:v>-18</c:v>
                </c:pt>
                <c:pt idx="69439">
                  <c:v>7.3333333333333304</c:v>
                </c:pt>
                <c:pt idx="69440">
                  <c:v>-11.5</c:v>
                </c:pt>
                <c:pt idx="69441">
                  <c:v>22.375</c:v>
                </c:pt>
                <c:pt idx="69442">
                  <c:v>27.4444444444444</c:v>
                </c:pt>
                <c:pt idx="69443">
                  <c:v>37.25</c:v>
                </c:pt>
                <c:pt idx="69444">
                  <c:v>4.75</c:v>
                </c:pt>
                <c:pt idx="69445">
                  <c:v>7.5</c:v>
                </c:pt>
                <c:pt idx="69446">
                  <c:v>-13.8</c:v>
                </c:pt>
                <c:pt idx="69447">
                  <c:v>-0.3</c:v>
                </c:pt>
                <c:pt idx="69448">
                  <c:v>26.25</c:v>
                </c:pt>
                <c:pt idx="69449">
                  <c:v>8.8181818181818095</c:v>
                </c:pt>
                <c:pt idx="69450">
                  <c:v>19.5555555555555</c:v>
                </c:pt>
                <c:pt idx="69451">
                  <c:v>10.5555555555555</c:v>
                </c:pt>
                <c:pt idx="69452">
                  <c:v>18.75</c:v>
                </c:pt>
                <c:pt idx="69453">
                  <c:v>44.4444444444444</c:v>
                </c:pt>
                <c:pt idx="69454">
                  <c:v>7.5</c:v>
                </c:pt>
                <c:pt idx="69455">
                  <c:v>-7.875</c:v>
                </c:pt>
                <c:pt idx="69456">
                  <c:v>25.7777777777777</c:v>
                </c:pt>
                <c:pt idx="69457">
                  <c:v>8.4166666666666607</c:v>
                </c:pt>
                <c:pt idx="69458">
                  <c:v>-2.88888888888888</c:v>
                </c:pt>
                <c:pt idx="69459">
                  <c:v>16.375</c:v>
                </c:pt>
                <c:pt idx="69460">
                  <c:v>16.2222222222222</c:v>
                </c:pt>
                <c:pt idx="69461">
                  <c:v>10.2222222222222</c:v>
                </c:pt>
                <c:pt idx="69462">
                  <c:v>-4.75</c:v>
                </c:pt>
                <c:pt idx="69463">
                  <c:v>-12.7777777777777</c:v>
                </c:pt>
                <c:pt idx="69464">
                  <c:v>46.125</c:v>
                </c:pt>
                <c:pt idx="69465">
                  <c:v>4.6666666666666599</c:v>
                </c:pt>
                <c:pt idx="69466">
                  <c:v>-0.125</c:v>
                </c:pt>
                <c:pt idx="69467">
                  <c:v>-8.25</c:v>
                </c:pt>
                <c:pt idx="69468">
                  <c:v>-7.5</c:v>
                </c:pt>
                <c:pt idx="69469">
                  <c:v>14.75</c:v>
                </c:pt>
                <c:pt idx="69470">
                  <c:v>-0.75</c:v>
                </c:pt>
                <c:pt idx="69471">
                  <c:v>-9.8888888888888893</c:v>
                </c:pt>
                <c:pt idx="69472">
                  <c:v>-12.285714285714199</c:v>
                </c:pt>
                <c:pt idx="69473">
                  <c:v>-13</c:v>
                </c:pt>
                <c:pt idx="69474">
                  <c:v>10.75</c:v>
                </c:pt>
                <c:pt idx="69475">
                  <c:v>-8.8888888888888893</c:v>
                </c:pt>
                <c:pt idx="69476">
                  <c:v>30</c:v>
                </c:pt>
                <c:pt idx="69477">
                  <c:v>-13.076923076923</c:v>
                </c:pt>
                <c:pt idx="69478">
                  <c:v>10.529411764705801</c:v>
                </c:pt>
                <c:pt idx="69479">
                  <c:v>26.235294117647001</c:v>
                </c:pt>
                <c:pt idx="69480">
                  <c:v>3.8571428571428501</c:v>
                </c:pt>
                <c:pt idx="69481">
                  <c:v>3.625</c:v>
                </c:pt>
                <c:pt idx="69482">
                  <c:v>6.5</c:v>
                </c:pt>
                <c:pt idx="69483">
                  <c:v>-6.55555555555555</c:v>
                </c:pt>
                <c:pt idx="69484">
                  <c:v>-10.375</c:v>
                </c:pt>
                <c:pt idx="69485">
                  <c:v>15.6666666666666</c:v>
                </c:pt>
                <c:pt idx="69486">
                  <c:v>-0.11111111111111099</c:v>
                </c:pt>
                <c:pt idx="69487">
                  <c:v>136.125</c:v>
                </c:pt>
                <c:pt idx="69488">
                  <c:v>42.6666666666666</c:v>
                </c:pt>
                <c:pt idx="69489">
                  <c:v>34.125</c:v>
                </c:pt>
                <c:pt idx="69490">
                  <c:v>-7.5</c:v>
                </c:pt>
                <c:pt idx="69491">
                  <c:v>29.75</c:v>
                </c:pt>
                <c:pt idx="69492">
                  <c:v>-9</c:v>
                </c:pt>
                <c:pt idx="69493">
                  <c:v>4.55555555555555</c:v>
                </c:pt>
                <c:pt idx="69494">
                  <c:v>11.4444444444444</c:v>
                </c:pt>
                <c:pt idx="69495">
                  <c:v>1.375</c:v>
                </c:pt>
                <c:pt idx="69496">
                  <c:v>-2.4444444444444402</c:v>
                </c:pt>
                <c:pt idx="69497">
                  <c:v>19.5555555555555</c:v>
                </c:pt>
                <c:pt idx="69498">
                  <c:v>9</c:v>
                </c:pt>
                <c:pt idx="69499">
                  <c:v>24.8888888888888</c:v>
                </c:pt>
                <c:pt idx="69500">
                  <c:v>6</c:v>
                </c:pt>
                <c:pt idx="69501">
                  <c:v>24.6666666666666</c:v>
                </c:pt>
                <c:pt idx="69502">
                  <c:v>7.125</c:v>
                </c:pt>
                <c:pt idx="69503">
                  <c:v>2.3333333333333299</c:v>
                </c:pt>
                <c:pt idx="69504">
                  <c:v>17.3</c:v>
                </c:pt>
                <c:pt idx="69505">
                  <c:v>8</c:v>
                </c:pt>
                <c:pt idx="69506">
                  <c:v>-3.1818181818181799</c:v>
                </c:pt>
                <c:pt idx="69507">
                  <c:v>3.375</c:v>
                </c:pt>
                <c:pt idx="69508">
                  <c:v>-0.66666666666666596</c:v>
                </c:pt>
                <c:pt idx="69509">
                  <c:v>26.4444444444444</c:v>
                </c:pt>
                <c:pt idx="69510">
                  <c:v>35.625</c:v>
                </c:pt>
                <c:pt idx="69511">
                  <c:v>-5.2222222222222197</c:v>
                </c:pt>
                <c:pt idx="69512">
                  <c:v>-3.7777777777777701</c:v>
                </c:pt>
                <c:pt idx="69513">
                  <c:v>22.3333333333333</c:v>
                </c:pt>
                <c:pt idx="69514">
                  <c:v>-9.625</c:v>
                </c:pt>
                <c:pt idx="69515">
                  <c:v>-3.3636363636363602</c:v>
                </c:pt>
                <c:pt idx="69516">
                  <c:v>13.3333333333333</c:v>
                </c:pt>
                <c:pt idx="69517">
                  <c:v>0.8</c:v>
                </c:pt>
                <c:pt idx="69518">
                  <c:v>8.3333333333333304</c:v>
                </c:pt>
                <c:pt idx="69519">
                  <c:v>-3.4761904761904701</c:v>
                </c:pt>
                <c:pt idx="69520">
                  <c:v>24.5757575757575</c:v>
                </c:pt>
                <c:pt idx="69521">
                  <c:v>7.71428571428571</c:v>
                </c:pt>
                <c:pt idx="69522">
                  <c:v>6.6666666666666599</c:v>
                </c:pt>
                <c:pt idx="69523">
                  <c:v>22.636363636363601</c:v>
                </c:pt>
                <c:pt idx="69524">
                  <c:v>13.3333333333333</c:v>
                </c:pt>
                <c:pt idx="69525">
                  <c:v>-2.7333333333333298</c:v>
                </c:pt>
                <c:pt idx="69526">
                  <c:v>-5.5</c:v>
                </c:pt>
                <c:pt idx="69527">
                  <c:v>-3.84615384615384</c:v>
                </c:pt>
                <c:pt idx="69528">
                  <c:v>-9.7272727272727195</c:v>
                </c:pt>
                <c:pt idx="69529">
                  <c:v>-10</c:v>
                </c:pt>
                <c:pt idx="69530">
                  <c:v>-3.2222222222222201</c:v>
                </c:pt>
                <c:pt idx="69531">
                  <c:v>-5.875</c:v>
                </c:pt>
                <c:pt idx="69532">
                  <c:v>4.55555555555555</c:v>
                </c:pt>
                <c:pt idx="69533">
                  <c:v>2.75</c:v>
                </c:pt>
                <c:pt idx="69534">
                  <c:v>8.6666666666666607</c:v>
                </c:pt>
                <c:pt idx="69535">
                  <c:v>15.3333333333333</c:v>
                </c:pt>
                <c:pt idx="69536">
                  <c:v>8.5</c:v>
                </c:pt>
                <c:pt idx="69537">
                  <c:v>-0.5</c:v>
                </c:pt>
                <c:pt idx="69538">
                  <c:v>-5.1666666666666599</c:v>
                </c:pt>
                <c:pt idx="69539">
                  <c:v>-9.71428571428571</c:v>
                </c:pt>
                <c:pt idx="69540">
                  <c:v>3.55555555555555</c:v>
                </c:pt>
                <c:pt idx="69541">
                  <c:v>15</c:v>
                </c:pt>
                <c:pt idx="69542">
                  <c:v>15.0555555555555</c:v>
                </c:pt>
                <c:pt idx="69543">
                  <c:v>-4.7692307692307603</c:v>
                </c:pt>
                <c:pt idx="69544">
                  <c:v>60.3333333333333</c:v>
                </c:pt>
                <c:pt idx="69545">
                  <c:v>42.75</c:v>
                </c:pt>
                <c:pt idx="69546">
                  <c:v>22.7777777777777</c:v>
                </c:pt>
                <c:pt idx="69547">
                  <c:v>19.1111111111111</c:v>
                </c:pt>
                <c:pt idx="69548">
                  <c:v>2.55555555555555</c:v>
                </c:pt>
                <c:pt idx="69549">
                  <c:v>62.5</c:v>
                </c:pt>
                <c:pt idx="69550">
                  <c:v>2.0909090909090899</c:v>
                </c:pt>
                <c:pt idx="69551">
                  <c:v>-9.7272727272727195</c:v>
                </c:pt>
                <c:pt idx="69552">
                  <c:v>15.8888888888888</c:v>
                </c:pt>
                <c:pt idx="69553">
                  <c:v>-7.6153846153846096</c:v>
                </c:pt>
                <c:pt idx="69554">
                  <c:v>4.7222222222222197</c:v>
                </c:pt>
                <c:pt idx="69555">
                  <c:v>18.947368421052602</c:v>
                </c:pt>
                <c:pt idx="69556">
                  <c:v>-3.2222222222222201</c:v>
                </c:pt>
                <c:pt idx="69557">
                  <c:v>3.7777777777777701</c:v>
                </c:pt>
                <c:pt idx="69558">
                  <c:v>-3.5384615384615299</c:v>
                </c:pt>
                <c:pt idx="69559">
                  <c:v>3.75</c:v>
                </c:pt>
                <c:pt idx="69560">
                  <c:v>5.1111111111111098</c:v>
                </c:pt>
                <c:pt idx="69561">
                  <c:v>-6.25</c:v>
                </c:pt>
                <c:pt idx="69562">
                  <c:v>-16.899999999999999</c:v>
                </c:pt>
                <c:pt idx="69563">
                  <c:v>6.0909090909090899</c:v>
                </c:pt>
                <c:pt idx="69564">
                  <c:v>9.1111111111111107</c:v>
                </c:pt>
                <c:pt idx="69565">
                  <c:v>27.125</c:v>
                </c:pt>
                <c:pt idx="69566">
                  <c:v>41.3333333333333</c:v>
                </c:pt>
                <c:pt idx="69567">
                  <c:v>25</c:v>
                </c:pt>
                <c:pt idx="69568">
                  <c:v>25.3333333333333</c:v>
                </c:pt>
                <c:pt idx="69569">
                  <c:v>6.625</c:v>
                </c:pt>
                <c:pt idx="69570">
                  <c:v>6.8888888888888804</c:v>
                </c:pt>
                <c:pt idx="69571">
                  <c:v>-3.4444444444444402</c:v>
                </c:pt>
                <c:pt idx="69572">
                  <c:v>13</c:v>
                </c:pt>
                <c:pt idx="69573">
                  <c:v>2.875</c:v>
                </c:pt>
                <c:pt idx="69574">
                  <c:v>20.5</c:v>
                </c:pt>
                <c:pt idx="69575">
                  <c:v>-4.4000000000000004</c:v>
                </c:pt>
                <c:pt idx="69576">
                  <c:v>-1.44444444444444</c:v>
                </c:pt>
                <c:pt idx="69577">
                  <c:v>-10.6</c:v>
                </c:pt>
                <c:pt idx="69578">
                  <c:v>2.38095238095238</c:v>
                </c:pt>
                <c:pt idx="69579">
                  <c:v>-14.769230769230701</c:v>
                </c:pt>
                <c:pt idx="69580">
                  <c:v>50.2222222222222</c:v>
                </c:pt>
                <c:pt idx="69581">
                  <c:v>3.86666666666666</c:v>
                </c:pt>
                <c:pt idx="69582">
                  <c:v>12.375</c:v>
                </c:pt>
                <c:pt idx="69583">
                  <c:v>26</c:v>
                </c:pt>
                <c:pt idx="69584">
                  <c:v>-9.55555555555555</c:v>
                </c:pt>
                <c:pt idx="69585">
                  <c:v>-6.375</c:v>
                </c:pt>
                <c:pt idx="69586">
                  <c:v>17.600000000000001</c:v>
                </c:pt>
                <c:pt idx="69587">
                  <c:v>1.4545454545454499</c:v>
                </c:pt>
                <c:pt idx="69588">
                  <c:v>-6.75</c:v>
                </c:pt>
                <c:pt idx="69589">
                  <c:v>-1.125</c:v>
                </c:pt>
                <c:pt idx="69590">
                  <c:v>6.1111111111111098</c:v>
                </c:pt>
                <c:pt idx="69591">
                  <c:v>-12.1111111111111</c:v>
                </c:pt>
                <c:pt idx="69592">
                  <c:v>5.2222222222222197</c:v>
                </c:pt>
                <c:pt idx="69593">
                  <c:v>20</c:v>
                </c:pt>
                <c:pt idx="69594">
                  <c:v>23.5555555555555</c:v>
                </c:pt>
                <c:pt idx="69595">
                  <c:v>15.5555555555555</c:v>
                </c:pt>
                <c:pt idx="69596">
                  <c:v>19.6666666666666</c:v>
                </c:pt>
                <c:pt idx="69597">
                  <c:v>20.5</c:v>
                </c:pt>
                <c:pt idx="69598">
                  <c:v>9.6999999999999993</c:v>
                </c:pt>
                <c:pt idx="69599">
                  <c:v>30</c:v>
                </c:pt>
                <c:pt idx="69600">
                  <c:v>6</c:v>
                </c:pt>
                <c:pt idx="69601">
                  <c:v>1.625</c:v>
                </c:pt>
                <c:pt idx="69602">
                  <c:v>32.75</c:v>
                </c:pt>
                <c:pt idx="69603">
                  <c:v>-7.8181818181818103</c:v>
                </c:pt>
                <c:pt idx="69604">
                  <c:v>3.5</c:v>
                </c:pt>
                <c:pt idx="69605">
                  <c:v>3.7857142857142798</c:v>
                </c:pt>
                <c:pt idx="69606">
                  <c:v>-4.7692307692307603</c:v>
                </c:pt>
                <c:pt idx="69607">
                  <c:v>3.3</c:v>
                </c:pt>
                <c:pt idx="69608">
                  <c:v>2.125</c:v>
                </c:pt>
                <c:pt idx="69609">
                  <c:v>25.1666666666666</c:v>
                </c:pt>
                <c:pt idx="69610">
                  <c:v>-2.2727272727272698</c:v>
                </c:pt>
                <c:pt idx="69611">
                  <c:v>-6</c:v>
                </c:pt>
                <c:pt idx="69612">
                  <c:v>0.125</c:v>
                </c:pt>
                <c:pt idx="69613">
                  <c:v>2.875</c:v>
                </c:pt>
                <c:pt idx="69614">
                  <c:v>-0.44444444444444398</c:v>
                </c:pt>
                <c:pt idx="69615">
                  <c:v>-1.2222222222222201</c:v>
                </c:pt>
                <c:pt idx="69616">
                  <c:v>2.88888888888888</c:v>
                </c:pt>
                <c:pt idx="69617">
                  <c:v>-6.75</c:v>
                </c:pt>
                <c:pt idx="69618">
                  <c:v>-7.55555555555555</c:v>
                </c:pt>
                <c:pt idx="69619">
                  <c:v>-7.8888888888888804</c:v>
                </c:pt>
                <c:pt idx="69620">
                  <c:v>9</c:v>
                </c:pt>
                <c:pt idx="69621">
                  <c:v>16.6666666666666</c:v>
                </c:pt>
                <c:pt idx="69622">
                  <c:v>-15.125</c:v>
                </c:pt>
                <c:pt idx="69623">
                  <c:v>-9.1428571428571406</c:v>
                </c:pt>
                <c:pt idx="69624">
                  <c:v>42</c:v>
                </c:pt>
                <c:pt idx="69625">
                  <c:v>-9.25</c:v>
                </c:pt>
                <c:pt idx="69626">
                  <c:v>8.6666666666666607</c:v>
                </c:pt>
                <c:pt idx="69627">
                  <c:v>4.8888888888888804</c:v>
                </c:pt>
                <c:pt idx="69628">
                  <c:v>28.125</c:v>
                </c:pt>
                <c:pt idx="69629">
                  <c:v>104.777777777777</c:v>
                </c:pt>
                <c:pt idx="69630">
                  <c:v>33.6666666666666</c:v>
                </c:pt>
                <c:pt idx="69631">
                  <c:v>1.75</c:v>
                </c:pt>
                <c:pt idx="69632">
                  <c:v>10.875</c:v>
                </c:pt>
                <c:pt idx="69633">
                  <c:v>5.2222222222222197</c:v>
                </c:pt>
                <c:pt idx="69634">
                  <c:v>14</c:v>
                </c:pt>
                <c:pt idx="69635">
                  <c:v>-7.4285714285714199</c:v>
                </c:pt>
                <c:pt idx="69636">
                  <c:v>-7.5</c:v>
                </c:pt>
                <c:pt idx="69637">
                  <c:v>6.7222222222222197</c:v>
                </c:pt>
                <c:pt idx="69638">
                  <c:v>8.0833333333333304</c:v>
                </c:pt>
                <c:pt idx="69639">
                  <c:v>5.4545454545454497</c:v>
                </c:pt>
                <c:pt idx="69640">
                  <c:v>16.235294117647001</c:v>
                </c:pt>
                <c:pt idx="69641">
                  <c:v>13.0714285714285</c:v>
                </c:pt>
                <c:pt idx="69642">
                  <c:v>2.8</c:v>
                </c:pt>
                <c:pt idx="69643">
                  <c:v>0.375</c:v>
                </c:pt>
                <c:pt idx="69644">
                  <c:v>-7.1875</c:v>
                </c:pt>
                <c:pt idx="69645">
                  <c:v>-10.6428571428571</c:v>
                </c:pt>
                <c:pt idx="69646">
                  <c:v>-2.1666666666666599</c:v>
                </c:pt>
                <c:pt idx="69647">
                  <c:v>0.625</c:v>
                </c:pt>
                <c:pt idx="69648">
                  <c:v>4.5833333333333304</c:v>
                </c:pt>
                <c:pt idx="69649">
                  <c:v>14</c:v>
                </c:pt>
                <c:pt idx="69650">
                  <c:v>11.8823529411764</c:v>
                </c:pt>
                <c:pt idx="69651">
                  <c:v>3.7857142857142798</c:v>
                </c:pt>
                <c:pt idx="69652">
                  <c:v>-4.5833333333333304</c:v>
                </c:pt>
                <c:pt idx="69653">
                  <c:v>-1.07692307692307</c:v>
                </c:pt>
                <c:pt idx="69654">
                  <c:v>-4.55555555555555</c:v>
                </c:pt>
                <c:pt idx="69655">
                  <c:v>14.4444444444444</c:v>
                </c:pt>
                <c:pt idx="69656">
                  <c:v>21.615384615384599</c:v>
                </c:pt>
                <c:pt idx="69657">
                  <c:v>26.7</c:v>
                </c:pt>
                <c:pt idx="69658">
                  <c:v>10.199999999999999</c:v>
                </c:pt>
                <c:pt idx="69659">
                  <c:v>8.3000000000000007</c:v>
                </c:pt>
                <c:pt idx="69660">
                  <c:v>-11.692307692307599</c:v>
                </c:pt>
                <c:pt idx="69661">
                  <c:v>11.3888888888888</c:v>
                </c:pt>
                <c:pt idx="69662">
                  <c:v>24.3333333333333</c:v>
                </c:pt>
                <c:pt idx="69663">
                  <c:v>-0.73333333333333295</c:v>
                </c:pt>
                <c:pt idx="69664">
                  <c:v>-0.6</c:v>
                </c:pt>
                <c:pt idx="69665">
                  <c:v>31.705882352941099</c:v>
                </c:pt>
                <c:pt idx="69666">
                  <c:v>1.9</c:v>
                </c:pt>
                <c:pt idx="69667">
                  <c:v>-5.375</c:v>
                </c:pt>
                <c:pt idx="69668">
                  <c:v>-8.3636363636363598</c:v>
                </c:pt>
                <c:pt idx="69669">
                  <c:v>-3.6666666666666599</c:v>
                </c:pt>
                <c:pt idx="69670">
                  <c:v>9.9285714285714199</c:v>
                </c:pt>
                <c:pt idx="69671">
                  <c:v>-20.25</c:v>
                </c:pt>
                <c:pt idx="69672">
                  <c:v>-8.6666666666666607</c:v>
                </c:pt>
                <c:pt idx="69673">
                  <c:v>12.2222222222222</c:v>
                </c:pt>
                <c:pt idx="69674">
                  <c:v>-13.5</c:v>
                </c:pt>
                <c:pt idx="69675">
                  <c:v>67.181818181818102</c:v>
                </c:pt>
                <c:pt idx="69676">
                  <c:v>2.75</c:v>
                </c:pt>
                <c:pt idx="69677">
                  <c:v>15.4444444444444</c:v>
                </c:pt>
                <c:pt idx="69678">
                  <c:v>4.4444444444444402</c:v>
                </c:pt>
                <c:pt idx="69679">
                  <c:v>34</c:v>
                </c:pt>
                <c:pt idx="69680">
                  <c:v>10.8888888888888</c:v>
                </c:pt>
                <c:pt idx="69681">
                  <c:v>26.411764705882302</c:v>
                </c:pt>
                <c:pt idx="69682">
                  <c:v>-6.6923076923076898</c:v>
                </c:pt>
                <c:pt idx="69683">
                  <c:v>-7.5</c:v>
                </c:pt>
                <c:pt idx="69684">
                  <c:v>7.8888888888888804</c:v>
                </c:pt>
                <c:pt idx="69685">
                  <c:v>-2.3333333333333299</c:v>
                </c:pt>
                <c:pt idx="69686">
                  <c:v>-10.714285714285699</c:v>
                </c:pt>
                <c:pt idx="69687">
                  <c:v>-10</c:v>
                </c:pt>
                <c:pt idx="69688">
                  <c:v>-2.375</c:v>
                </c:pt>
                <c:pt idx="69689">
                  <c:v>15.5555555555555</c:v>
                </c:pt>
                <c:pt idx="69690">
                  <c:v>5.55555555555555</c:v>
                </c:pt>
                <c:pt idx="69691">
                  <c:v>9.375</c:v>
                </c:pt>
                <c:pt idx="69692">
                  <c:v>94.8888888888888</c:v>
                </c:pt>
                <c:pt idx="69693">
                  <c:v>24.625</c:v>
                </c:pt>
                <c:pt idx="69694">
                  <c:v>89.3333333333333</c:v>
                </c:pt>
                <c:pt idx="69695">
                  <c:v>19.5555555555555</c:v>
                </c:pt>
                <c:pt idx="69696">
                  <c:v>14</c:v>
                </c:pt>
                <c:pt idx="69697">
                  <c:v>3.625</c:v>
                </c:pt>
                <c:pt idx="69698">
                  <c:v>43.375</c:v>
                </c:pt>
                <c:pt idx="69699">
                  <c:v>-11.75</c:v>
                </c:pt>
                <c:pt idx="69700">
                  <c:v>-26</c:v>
                </c:pt>
                <c:pt idx="69701">
                  <c:v>20.1111111111111</c:v>
                </c:pt>
                <c:pt idx="69702">
                  <c:v>19.75</c:v>
                </c:pt>
                <c:pt idx="69703">
                  <c:v>-10.7777777777777</c:v>
                </c:pt>
                <c:pt idx="69704">
                  <c:v>-1.7777777777777699</c:v>
                </c:pt>
                <c:pt idx="69705">
                  <c:v>5.8333333333333304</c:v>
                </c:pt>
                <c:pt idx="69706">
                  <c:v>11.076923076923</c:v>
                </c:pt>
                <c:pt idx="69707">
                  <c:v>19.1428571428571</c:v>
                </c:pt>
                <c:pt idx="69708">
                  <c:v>3.7777777777777701</c:v>
                </c:pt>
                <c:pt idx="69709">
                  <c:v>-7.2307692307692299</c:v>
                </c:pt>
                <c:pt idx="69710">
                  <c:v>-0.27777777777777701</c:v>
                </c:pt>
                <c:pt idx="69711">
                  <c:v>2.75</c:v>
                </c:pt>
                <c:pt idx="69712">
                  <c:v>5.875</c:v>
                </c:pt>
                <c:pt idx="69713">
                  <c:v>55.5555555555555</c:v>
                </c:pt>
                <c:pt idx="69714">
                  <c:v>-6.2222222222222197</c:v>
                </c:pt>
                <c:pt idx="69715">
                  <c:v>-11.3333333333333</c:v>
                </c:pt>
                <c:pt idx="69716">
                  <c:v>-18</c:v>
                </c:pt>
                <c:pt idx="69717">
                  <c:v>0.25</c:v>
                </c:pt>
                <c:pt idx="69718">
                  <c:v>2.55555555555555</c:v>
                </c:pt>
                <c:pt idx="69719">
                  <c:v>-9.1666666666666607</c:v>
                </c:pt>
                <c:pt idx="69720">
                  <c:v>11.2222222222222</c:v>
                </c:pt>
                <c:pt idx="69721">
                  <c:v>11</c:v>
                </c:pt>
                <c:pt idx="69722">
                  <c:v>18.5</c:v>
                </c:pt>
                <c:pt idx="69723">
                  <c:v>15.4444444444444</c:v>
                </c:pt>
                <c:pt idx="69724">
                  <c:v>13.909090909090899</c:v>
                </c:pt>
                <c:pt idx="69725">
                  <c:v>63</c:v>
                </c:pt>
                <c:pt idx="69726">
                  <c:v>24.5</c:v>
                </c:pt>
                <c:pt idx="69727">
                  <c:v>47.2222222222222</c:v>
                </c:pt>
                <c:pt idx="69728">
                  <c:v>24.2222222222222</c:v>
                </c:pt>
                <c:pt idx="69729">
                  <c:v>-0.133333333333333</c:v>
                </c:pt>
                <c:pt idx="69730">
                  <c:v>16.3</c:v>
                </c:pt>
                <c:pt idx="69731">
                  <c:v>28</c:v>
                </c:pt>
                <c:pt idx="69732">
                  <c:v>0</c:v>
                </c:pt>
                <c:pt idx="69733">
                  <c:v>18.3333333333333</c:v>
                </c:pt>
                <c:pt idx="69734">
                  <c:v>-11.272727272727201</c:v>
                </c:pt>
                <c:pt idx="69735">
                  <c:v>7.2307692307692299</c:v>
                </c:pt>
                <c:pt idx="69736">
                  <c:v>-1.15384615384615</c:v>
                </c:pt>
                <c:pt idx="69737">
                  <c:v>28.466666666666601</c:v>
                </c:pt>
                <c:pt idx="69738">
                  <c:v>14.1111111111111</c:v>
                </c:pt>
                <c:pt idx="69739">
                  <c:v>36.529411764705799</c:v>
                </c:pt>
                <c:pt idx="69740">
                  <c:v>-3.1538461538461502</c:v>
                </c:pt>
                <c:pt idx="69741">
                  <c:v>-9.5</c:v>
                </c:pt>
                <c:pt idx="69742">
                  <c:v>-6.3333333333333304</c:v>
                </c:pt>
                <c:pt idx="69743">
                  <c:v>2.3333333333333299</c:v>
                </c:pt>
                <c:pt idx="69744">
                  <c:v>7.5833333333333304</c:v>
                </c:pt>
                <c:pt idx="69745">
                  <c:v>-2.4516129032257998</c:v>
                </c:pt>
                <c:pt idx="69746">
                  <c:v>3.40625</c:v>
                </c:pt>
                <c:pt idx="69747">
                  <c:v>16.425000000000001</c:v>
                </c:pt>
                <c:pt idx="69748">
                  <c:v>4.2903225806451601</c:v>
                </c:pt>
                <c:pt idx="69749">
                  <c:v>12</c:v>
                </c:pt>
                <c:pt idx="69750">
                  <c:v>34.787234042553102</c:v>
                </c:pt>
                <c:pt idx="69751">
                  <c:v>17.204081632653001</c:v>
                </c:pt>
                <c:pt idx="69752">
                  <c:v>-2.6428571428571401</c:v>
                </c:pt>
                <c:pt idx="69753">
                  <c:v>-5.2</c:v>
                </c:pt>
                <c:pt idx="69754">
                  <c:v>10.6944444444444</c:v>
                </c:pt>
                <c:pt idx="69755">
                  <c:v>4.3548387096774102</c:v>
                </c:pt>
                <c:pt idx="69756">
                  <c:v>3.0689655172413701</c:v>
                </c:pt>
                <c:pt idx="69757">
                  <c:v>-1.5</c:v>
                </c:pt>
                <c:pt idx="69758">
                  <c:v>0.5</c:v>
                </c:pt>
                <c:pt idx="69759">
                  <c:v>8.2777777777777697</c:v>
                </c:pt>
                <c:pt idx="69760">
                  <c:v>14.058823529411701</c:v>
                </c:pt>
                <c:pt idx="69761">
                  <c:v>-1.76470588235294</c:v>
                </c:pt>
                <c:pt idx="69762">
                  <c:v>11.3333333333333</c:v>
                </c:pt>
                <c:pt idx="69763">
                  <c:v>3.8235294117646998</c:v>
                </c:pt>
                <c:pt idx="69764">
                  <c:v>-4.05555555555555</c:v>
                </c:pt>
                <c:pt idx="69765">
                  <c:v>-7.8461538461538396</c:v>
                </c:pt>
                <c:pt idx="69766">
                  <c:v>-7.55555555555555</c:v>
                </c:pt>
                <c:pt idx="69767">
                  <c:v>-3.4210526315789398</c:v>
                </c:pt>
                <c:pt idx="69768">
                  <c:v>21.25</c:v>
                </c:pt>
                <c:pt idx="69769">
                  <c:v>20.5555555555555</c:v>
                </c:pt>
                <c:pt idx="69770">
                  <c:v>-12.75</c:v>
                </c:pt>
                <c:pt idx="69771">
                  <c:v>7.3333333333333304</c:v>
                </c:pt>
                <c:pt idx="69772">
                  <c:v>-6.3333333333333304</c:v>
                </c:pt>
                <c:pt idx="69773">
                  <c:v>24.5</c:v>
                </c:pt>
                <c:pt idx="69774">
                  <c:v>55.411764705882298</c:v>
                </c:pt>
                <c:pt idx="69775">
                  <c:v>9.6666666666666607</c:v>
                </c:pt>
                <c:pt idx="69776">
                  <c:v>-3.0909090909090899</c:v>
                </c:pt>
                <c:pt idx="69777">
                  <c:v>-10.7777777777777</c:v>
                </c:pt>
                <c:pt idx="69778">
                  <c:v>-10.199999999999999</c:v>
                </c:pt>
                <c:pt idx="69779">
                  <c:v>1.2307692307692299</c:v>
                </c:pt>
                <c:pt idx="69780">
                  <c:v>12.3333333333333</c:v>
                </c:pt>
                <c:pt idx="69781">
                  <c:v>15</c:v>
                </c:pt>
                <c:pt idx="69782">
                  <c:v>11.978319783197801</c:v>
                </c:pt>
                <c:pt idx="69783">
                  <c:v>9.4264264264264206</c:v>
                </c:pt>
                <c:pt idx="69784">
                  <c:v>15.033149171270701</c:v>
                </c:pt>
                <c:pt idx="69785">
                  <c:v>6.43333333333333</c:v>
                </c:pt>
                <c:pt idx="69786">
                  <c:v>8.5646437994722895</c:v>
                </c:pt>
                <c:pt idx="69787">
                  <c:v>11.863930885529101</c:v>
                </c:pt>
                <c:pt idx="69788">
                  <c:v>13.672093023255799</c:v>
                </c:pt>
                <c:pt idx="69789">
                  <c:v>17.989648033126201</c:v>
                </c:pt>
                <c:pt idx="69790">
                  <c:v>8.8786008230452609</c:v>
                </c:pt>
                <c:pt idx="69791">
                  <c:v>9.2743142144638409</c:v>
                </c:pt>
                <c:pt idx="69792">
                  <c:v>11.528985507246301</c:v>
                </c:pt>
                <c:pt idx="69793">
                  <c:v>15.462242562928999</c:v>
                </c:pt>
                <c:pt idx="69794">
                  <c:v>11.6694533762057</c:v>
                </c:pt>
                <c:pt idx="69795">
                  <c:v>11.158045977011399</c:v>
                </c:pt>
                <c:pt idx="69796">
                  <c:v>11.7092150170648</c:v>
                </c:pt>
                <c:pt idx="69797">
                  <c:v>9.4071093226022793</c:v>
                </c:pt>
                <c:pt idx="69798">
                  <c:v>13.283917935142201</c:v>
                </c:pt>
                <c:pt idx="69799">
                  <c:v>15.001662971175101</c:v>
                </c:pt>
                <c:pt idx="69800">
                  <c:v>14.518723994452101</c:v>
                </c:pt>
                <c:pt idx="69801">
                  <c:v>18.731764705882298</c:v>
                </c:pt>
                <c:pt idx="69802">
                  <c:v>9.1460612691465997</c:v>
                </c:pt>
                <c:pt idx="69803">
                  <c:v>12.061548223350201</c:v>
                </c:pt>
                <c:pt idx="69804">
                  <c:v>10.782477341389701</c:v>
                </c:pt>
                <c:pt idx="69805">
                  <c:v>14.905740181268801</c:v>
                </c:pt>
                <c:pt idx="69806">
                  <c:v>7.88</c:v>
                </c:pt>
                <c:pt idx="69807">
                  <c:v>24.538461538461501</c:v>
                </c:pt>
                <c:pt idx="69808">
                  <c:v>7.8431952662721898</c:v>
                </c:pt>
                <c:pt idx="69809">
                  <c:v>1.15258855585831</c:v>
                </c:pt>
                <c:pt idx="69810">
                  <c:v>0.71925133689839504</c:v>
                </c:pt>
                <c:pt idx="69811">
                  <c:v>-3.5444444444444398</c:v>
                </c:pt>
                <c:pt idx="69812">
                  <c:v>34.25</c:v>
                </c:pt>
                <c:pt idx="69813">
                  <c:v>26.612500000000001</c:v>
                </c:pt>
                <c:pt idx="69814">
                  <c:v>14.144578313253</c:v>
                </c:pt>
                <c:pt idx="69815">
                  <c:v>12.4511930585683</c:v>
                </c:pt>
                <c:pt idx="69816">
                  <c:v>7.4980237154150098</c:v>
                </c:pt>
                <c:pt idx="69817">
                  <c:v>2.375</c:v>
                </c:pt>
                <c:pt idx="69818">
                  <c:v>13.0428571428571</c:v>
                </c:pt>
                <c:pt idx="69819">
                  <c:v>16.381443298969</c:v>
                </c:pt>
                <c:pt idx="69820">
                  <c:v>29.551282051282001</c:v>
                </c:pt>
                <c:pt idx="69821">
                  <c:v>-6</c:v>
                </c:pt>
                <c:pt idx="69822">
                  <c:v>24.768953068592001</c:v>
                </c:pt>
                <c:pt idx="69823">
                  <c:v>2.6573548668703602</c:v>
                </c:pt>
                <c:pt idx="69824">
                  <c:v>-4.2676328502415402</c:v>
                </c:pt>
                <c:pt idx="69825">
                  <c:v>1.26444622792937</c:v>
                </c:pt>
                <c:pt idx="69826">
                  <c:v>1.1794569067296301</c:v>
                </c:pt>
                <c:pt idx="69827">
                  <c:v>1.5216148624508701</c:v>
                </c:pt>
                <c:pt idx="69828">
                  <c:v>1.7427213309566201</c:v>
                </c:pt>
                <c:pt idx="69829">
                  <c:v>2.10662251655629</c:v>
                </c:pt>
                <c:pt idx="69830">
                  <c:v>0.47889908256880698</c:v>
                </c:pt>
                <c:pt idx="69831">
                  <c:v>-3.7569970365492198</c:v>
                </c:pt>
                <c:pt idx="69832">
                  <c:v>-1.125</c:v>
                </c:pt>
                <c:pt idx="69833">
                  <c:v>-1.5561285204284001</c:v>
                </c:pt>
                <c:pt idx="69834">
                  <c:v>1.86885245901639</c:v>
                </c:pt>
                <c:pt idx="69835">
                  <c:v>8.2554799697656804</c:v>
                </c:pt>
                <c:pt idx="69836">
                  <c:v>4.5831265508684798</c:v>
                </c:pt>
                <c:pt idx="69837">
                  <c:v>6.1134846461949204</c:v>
                </c:pt>
                <c:pt idx="69838">
                  <c:v>2.8064952638700902</c:v>
                </c:pt>
                <c:pt idx="69839">
                  <c:v>6.1046728971962603</c:v>
                </c:pt>
                <c:pt idx="69840">
                  <c:v>7.8910835214446902</c:v>
                </c:pt>
                <c:pt idx="69841">
                  <c:v>9.4834183673469301</c:v>
                </c:pt>
                <c:pt idx="69842">
                  <c:v>8.5135135135135105</c:v>
                </c:pt>
                <c:pt idx="69843">
                  <c:v>2.0802310654685399</c:v>
                </c:pt>
                <c:pt idx="69844">
                  <c:v>6.5359520639147801</c:v>
                </c:pt>
                <c:pt idx="69845">
                  <c:v>5.2530282637954198</c:v>
                </c:pt>
                <c:pt idx="69846">
                  <c:v>8.7335932423651705</c:v>
                </c:pt>
                <c:pt idx="69847">
                  <c:v>10.9583333333333</c:v>
                </c:pt>
                <c:pt idx="69848">
                  <c:v>4.9193548387096699</c:v>
                </c:pt>
                <c:pt idx="69849">
                  <c:v>13.338709677419301</c:v>
                </c:pt>
                <c:pt idx="69850">
                  <c:v>-2.71428571428571</c:v>
                </c:pt>
                <c:pt idx="69851">
                  <c:v>14.528072837632701</c:v>
                </c:pt>
                <c:pt idx="69852">
                  <c:v>9.1208609271523091</c:v>
                </c:pt>
                <c:pt idx="69853">
                  <c:v>12.814814814814801</c:v>
                </c:pt>
                <c:pt idx="69854">
                  <c:v>7.4490674318507804</c:v>
                </c:pt>
                <c:pt idx="69855">
                  <c:v>9.2876901798063596</c:v>
                </c:pt>
                <c:pt idx="69856">
                  <c:v>13.0790513833992</c:v>
                </c:pt>
                <c:pt idx="69857">
                  <c:v>10.400998336106399</c:v>
                </c:pt>
                <c:pt idx="69858">
                  <c:v>18.825531914893599</c:v>
                </c:pt>
                <c:pt idx="69859">
                  <c:v>8.9436813186813193</c:v>
                </c:pt>
                <c:pt idx="69860">
                  <c:v>14.016447368421</c:v>
                </c:pt>
                <c:pt idx="69861">
                  <c:v>13.1863636363636</c:v>
                </c:pt>
                <c:pt idx="69862">
                  <c:v>16.200920245398699</c:v>
                </c:pt>
                <c:pt idx="69863">
                  <c:v>-3.6060606060606002</c:v>
                </c:pt>
                <c:pt idx="69864">
                  <c:v>-5.25</c:v>
                </c:pt>
                <c:pt idx="69865">
                  <c:v>0.75213675213675202</c:v>
                </c:pt>
                <c:pt idx="69866">
                  <c:v>-14.245762711864399</c:v>
                </c:pt>
                <c:pt idx="69867">
                  <c:v>4.3311258278145699</c:v>
                </c:pt>
                <c:pt idx="69868">
                  <c:v>7.3133333333333299</c:v>
                </c:pt>
                <c:pt idx="69869">
                  <c:v>5.9933774834436999</c:v>
                </c:pt>
                <c:pt idx="69870">
                  <c:v>10.8779069767441</c:v>
                </c:pt>
                <c:pt idx="69871">
                  <c:v>-3.45026178010471</c:v>
                </c:pt>
                <c:pt idx="69872">
                  <c:v>-1.5707317073170699</c:v>
                </c:pt>
                <c:pt idx="69873">
                  <c:v>1.59278350515463</c:v>
                </c:pt>
                <c:pt idx="69874">
                  <c:v>2.3349514563106699</c:v>
                </c:pt>
                <c:pt idx="69875">
                  <c:v>12.369772560528199</c:v>
                </c:pt>
                <c:pt idx="69876">
                  <c:v>10.340909090908999</c:v>
                </c:pt>
                <c:pt idx="69877">
                  <c:v>10.3201174743024</c:v>
                </c:pt>
                <c:pt idx="69878">
                  <c:v>5.9029567854435099</c:v>
                </c:pt>
                <c:pt idx="69879">
                  <c:v>11.152125279642</c:v>
                </c:pt>
                <c:pt idx="69880">
                  <c:v>11.680368532955301</c:v>
                </c:pt>
                <c:pt idx="69881">
                  <c:v>10.6785714285714</c:v>
                </c:pt>
                <c:pt idx="69882">
                  <c:v>14.628378378378301</c:v>
                </c:pt>
                <c:pt idx="69883">
                  <c:v>8.2023977433004198</c:v>
                </c:pt>
                <c:pt idx="69884">
                  <c:v>10.174565560821399</c:v>
                </c:pt>
                <c:pt idx="69885">
                  <c:v>7.8765893792071804</c:v>
                </c:pt>
                <c:pt idx="69886">
                  <c:v>14.9670487106017</c:v>
                </c:pt>
                <c:pt idx="69887">
                  <c:v>4.6832386363636296</c:v>
                </c:pt>
                <c:pt idx="69888">
                  <c:v>0.83080424886191195</c:v>
                </c:pt>
                <c:pt idx="69889">
                  <c:v>4.8876834716017798</c:v>
                </c:pt>
                <c:pt idx="69890">
                  <c:v>1.91922094508301</c:v>
                </c:pt>
                <c:pt idx="69891">
                  <c:v>6.6945570353213597</c:v>
                </c:pt>
                <c:pt idx="69892">
                  <c:v>10.1817955732404</c:v>
                </c:pt>
                <c:pt idx="69893">
                  <c:v>8.7757774140752804</c:v>
                </c:pt>
                <c:pt idx="69894">
                  <c:v>9.0935997976220495</c:v>
                </c:pt>
                <c:pt idx="69895">
                  <c:v>4.64326686697623</c:v>
                </c:pt>
                <c:pt idx="69896">
                  <c:v>3.1021104903786401</c:v>
                </c:pt>
                <c:pt idx="69897">
                  <c:v>0.56686881583147097</c:v>
                </c:pt>
                <c:pt idx="69898">
                  <c:v>3.4013627514600899</c:v>
                </c:pt>
                <c:pt idx="69899">
                  <c:v>9.9259064634787109</c:v>
                </c:pt>
                <c:pt idx="69900">
                  <c:v>8.5165336374002205</c:v>
                </c:pt>
                <c:pt idx="69901">
                  <c:v>10.6995</c:v>
                </c:pt>
                <c:pt idx="69902">
                  <c:v>7.8469601677148804</c:v>
                </c:pt>
                <c:pt idx="69903">
                  <c:v>11.0506912442396</c:v>
                </c:pt>
                <c:pt idx="69904">
                  <c:v>10.0033096926713</c:v>
                </c:pt>
                <c:pt idx="69905">
                  <c:v>9.0071428571428491</c:v>
                </c:pt>
                <c:pt idx="69906">
                  <c:v>11.8131760078662</c:v>
                </c:pt>
                <c:pt idx="69907">
                  <c:v>6.0596873519658896</c:v>
                </c:pt>
                <c:pt idx="69908">
                  <c:v>7.1635186184565498</c:v>
                </c:pt>
                <c:pt idx="69909">
                  <c:v>9.6137316561844806</c:v>
                </c:pt>
                <c:pt idx="69910">
                  <c:v>12.3974025974025</c:v>
                </c:pt>
                <c:pt idx="69911">
                  <c:v>0.73484848484848397</c:v>
                </c:pt>
                <c:pt idx="69912">
                  <c:v>-3.78181818181818</c:v>
                </c:pt>
                <c:pt idx="69913">
                  <c:v>2.8630136986301302</c:v>
                </c:pt>
                <c:pt idx="69914">
                  <c:v>-0.68523676880222795</c:v>
                </c:pt>
                <c:pt idx="69915">
                  <c:v>7.5053191489361701</c:v>
                </c:pt>
                <c:pt idx="69916">
                  <c:v>16.978346456692901</c:v>
                </c:pt>
                <c:pt idx="69917">
                  <c:v>8.6501182033096899</c:v>
                </c:pt>
                <c:pt idx="69918">
                  <c:v>9.1359999999999992</c:v>
                </c:pt>
                <c:pt idx="69919">
                  <c:v>-0.21167883211678801</c:v>
                </c:pt>
                <c:pt idx="69920">
                  <c:v>1.58465608465608</c:v>
                </c:pt>
                <c:pt idx="69921">
                  <c:v>-3.00498753117206</c:v>
                </c:pt>
                <c:pt idx="69922">
                  <c:v>1.2720588235294099</c:v>
                </c:pt>
                <c:pt idx="69923">
                  <c:v>3.0769230769230702E-2</c:v>
                </c:pt>
                <c:pt idx="69924">
                  <c:v>-0.885844748858447</c:v>
                </c:pt>
                <c:pt idx="69925">
                  <c:v>-4.8114754098360599</c:v>
                </c:pt>
                <c:pt idx="69926">
                  <c:v>-0.64285714285714202</c:v>
                </c:pt>
                <c:pt idx="69927">
                  <c:v>-0.14509803921568601</c:v>
                </c:pt>
                <c:pt idx="69928">
                  <c:v>4.2193732193732103</c:v>
                </c:pt>
                <c:pt idx="69929">
                  <c:v>7.1501340482573701</c:v>
                </c:pt>
                <c:pt idx="69930">
                  <c:v>-0.97211155378486003</c:v>
                </c:pt>
                <c:pt idx="69931">
                  <c:v>18.434782608695599</c:v>
                </c:pt>
                <c:pt idx="69932">
                  <c:v>34.25</c:v>
                </c:pt>
                <c:pt idx="69933">
                  <c:v>13.764705882352899</c:v>
                </c:pt>
                <c:pt idx="69934">
                  <c:v>14.940740740740701</c:v>
                </c:pt>
                <c:pt idx="69935">
                  <c:v>19.1630434782608</c:v>
                </c:pt>
                <c:pt idx="69936">
                  <c:v>15.5380835380835</c:v>
                </c:pt>
                <c:pt idx="69937">
                  <c:v>13.9190751445086</c:v>
                </c:pt>
                <c:pt idx="69938">
                  <c:v>16.498525073746301</c:v>
                </c:pt>
                <c:pt idx="69939">
                  <c:v>25.436090225563898</c:v>
                </c:pt>
                <c:pt idx="69940">
                  <c:v>29.6</c:v>
                </c:pt>
                <c:pt idx="69941">
                  <c:v>32.276243093922602</c:v>
                </c:pt>
                <c:pt idx="69942">
                  <c:v>20.501253132832002</c:v>
                </c:pt>
                <c:pt idx="69943">
                  <c:v>24.1877133105802</c:v>
                </c:pt>
                <c:pt idx="69944">
                  <c:v>12.932153392330299</c:v>
                </c:pt>
                <c:pt idx="69945">
                  <c:v>18.8848314606741</c:v>
                </c:pt>
                <c:pt idx="69946">
                  <c:v>12.065250379362601</c:v>
                </c:pt>
                <c:pt idx="69947">
                  <c:v>10.6506622516556</c:v>
                </c:pt>
                <c:pt idx="69948">
                  <c:v>12.390977443609</c:v>
                </c:pt>
                <c:pt idx="69949">
                  <c:v>7.7809076682316096</c:v>
                </c:pt>
                <c:pt idx="69950">
                  <c:v>12.9400921658986</c:v>
                </c:pt>
                <c:pt idx="69951">
                  <c:v>14.930537352555699</c:v>
                </c:pt>
                <c:pt idx="69952">
                  <c:v>15.1277777777777</c:v>
                </c:pt>
                <c:pt idx="69953">
                  <c:v>20.709969788519601</c:v>
                </c:pt>
                <c:pt idx="69954">
                  <c:v>13.3888888888888</c:v>
                </c:pt>
                <c:pt idx="69955">
                  <c:v>16.6666666666666</c:v>
                </c:pt>
                <c:pt idx="69956">
                  <c:v>11.4302134646962</c:v>
                </c:pt>
                <c:pt idx="69957">
                  <c:v>18.081330868761501</c:v>
                </c:pt>
                <c:pt idx="69958">
                  <c:v>4.1369047619047601</c:v>
                </c:pt>
                <c:pt idx="69959">
                  <c:v>-7.1684587813620002E-3</c:v>
                </c:pt>
                <c:pt idx="69960">
                  <c:v>1.8409090909090899</c:v>
                </c:pt>
                <c:pt idx="69961">
                  <c:v>6.5190217391304301</c:v>
                </c:pt>
                <c:pt idx="69962">
                  <c:v>7.0093984962405997</c:v>
                </c:pt>
                <c:pt idx="69963">
                  <c:v>11.0071633237822</c:v>
                </c:pt>
                <c:pt idx="69964">
                  <c:v>7.2351046698872699</c:v>
                </c:pt>
                <c:pt idx="69965">
                  <c:v>5.2526636225266303</c:v>
                </c:pt>
                <c:pt idx="69966">
                  <c:v>2.5742574257425699</c:v>
                </c:pt>
                <c:pt idx="69967">
                  <c:v>0.14855875831485499</c:v>
                </c:pt>
                <c:pt idx="69968">
                  <c:v>0.184397163120567</c:v>
                </c:pt>
                <c:pt idx="69969">
                  <c:v>6.4582441113490301</c:v>
                </c:pt>
                <c:pt idx="69970">
                  <c:v>0.92188708430007704</c:v>
                </c:pt>
                <c:pt idx="69971">
                  <c:v>-2.4305799648506099</c:v>
                </c:pt>
                <c:pt idx="69972">
                  <c:v>1.8486943164362499</c:v>
                </c:pt>
                <c:pt idx="69973">
                  <c:v>-3.6743849493487599</c:v>
                </c:pt>
                <c:pt idx="69974">
                  <c:v>3.8141870684243502</c:v>
                </c:pt>
                <c:pt idx="69975">
                  <c:v>4.3439306358381504</c:v>
                </c:pt>
                <c:pt idx="69976">
                  <c:v>3.4275017018379801</c:v>
                </c:pt>
                <c:pt idx="69977">
                  <c:v>1.19394688079061</c:v>
                </c:pt>
                <c:pt idx="69978">
                  <c:v>0.98857142857142799</c:v>
                </c:pt>
                <c:pt idx="69979">
                  <c:v>-3.2990851513019002</c:v>
                </c:pt>
                <c:pt idx="69980">
                  <c:v>-1.40160642570281</c:v>
                </c:pt>
                <c:pt idx="69981">
                  <c:v>1.3763227513227501</c:v>
                </c:pt>
                <c:pt idx="69982">
                  <c:v>18.8638743455497</c:v>
                </c:pt>
                <c:pt idx="69983">
                  <c:v>21.797619047619001</c:v>
                </c:pt>
                <c:pt idx="69984">
                  <c:v>15.1388888888888</c:v>
                </c:pt>
                <c:pt idx="69985">
                  <c:v>7.3728813559321997</c:v>
                </c:pt>
                <c:pt idx="69986">
                  <c:v>13.989304812834201</c:v>
                </c:pt>
                <c:pt idx="69987">
                  <c:v>16.2739726027397</c:v>
                </c:pt>
                <c:pt idx="69988">
                  <c:v>20.556886227544901</c:v>
                </c:pt>
                <c:pt idx="69989">
                  <c:v>24.7437185929648</c:v>
                </c:pt>
                <c:pt idx="69990">
                  <c:v>11.103603603603601</c:v>
                </c:pt>
                <c:pt idx="69991">
                  <c:v>15.25</c:v>
                </c:pt>
                <c:pt idx="69992">
                  <c:v>15.845303867403301</c:v>
                </c:pt>
                <c:pt idx="69993">
                  <c:v>21.1075268817204</c:v>
                </c:pt>
                <c:pt idx="69994">
                  <c:v>3.8121019108280199</c:v>
                </c:pt>
                <c:pt idx="69995">
                  <c:v>-0.90974729241877195</c:v>
                </c:pt>
                <c:pt idx="69996">
                  <c:v>-3.8517520215633398</c:v>
                </c:pt>
                <c:pt idx="69997">
                  <c:v>-0.51785714285714202</c:v>
                </c:pt>
                <c:pt idx="69998">
                  <c:v>5.6853146853146797</c:v>
                </c:pt>
                <c:pt idx="69999">
                  <c:v>5.0826771653543297</c:v>
                </c:pt>
                <c:pt idx="70000">
                  <c:v>1.8561484918793499E-2</c:v>
                </c:pt>
                <c:pt idx="70001">
                  <c:v>1.1322645290581099</c:v>
                </c:pt>
                <c:pt idx="70002">
                  <c:v>0.12195121951219499</c:v>
                </c:pt>
                <c:pt idx="70003">
                  <c:v>-1.0885714285714201</c:v>
                </c:pt>
                <c:pt idx="70004">
                  <c:v>-1.94101123595505</c:v>
                </c:pt>
                <c:pt idx="70005">
                  <c:v>2.8198198198198199</c:v>
                </c:pt>
                <c:pt idx="70006">
                  <c:v>6.2020618556700997</c:v>
                </c:pt>
                <c:pt idx="70007">
                  <c:v>3.7977272727272702</c:v>
                </c:pt>
                <c:pt idx="70008">
                  <c:v>10.7283236994219</c:v>
                </c:pt>
                <c:pt idx="70009">
                  <c:v>8.625</c:v>
                </c:pt>
                <c:pt idx="70010">
                  <c:v>10.3517110266159</c:v>
                </c:pt>
                <c:pt idx="70011">
                  <c:v>5.3779527559055103</c:v>
                </c:pt>
                <c:pt idx="70012">
                  <c:v>5.5366795366795296</c:v>
                </c:pt>
                <c:pt idx="70013">
                  <c:v>11.689655172413699</c:v>
                </c:pt>
                <c:pt idx="70014">
                  <c:v>5.3833017077798804</c:v>
                </c:pt>
                <c:pt idx="70015">
                  <c:v>8.8689075630252105</c:v>
                </c:pt>
                <c:pt idx="70016">
                  <c:v>6.48</c:v>
                </c:pt>
                <c:pt idx="70017">
                  <c:v>14.875</c:v>
                </c:pt>
                <c:pt idx="70018">
                  <c:v>0.65322580645161199</c:v>
                </c:pt>
                <c:pt idx="70019">
                  <c:v>-5.6982248520710002</c:v>
                </c:pt>
                <c:pt idx="70020">
                  <c:v>0.78763440860214995</c:v>
                </c:pt>
                <c:pt idx="70021">
                  <c:v>2.87222222222222</c:v>
                </c:pt>
                <c:pt idx="70022">
                  <c:v>5.6614583333333304</c:v>
                </c:pt>
                <c:pt idx="70023">
                  <c:v>10.7717948717948</c:v>
                </c:pt>
                <c:pt idx="70024">
                  <c:v>9.9255583126550793</c:v>
                </c:pt>
                <c:pt idx="70025">
                  <c:v>5.7292161520190001</c:v>
                </c:pt>
                <c:pt idx="70026">
                  <c:v>1.9665871121718299</c:v>
                </c:pt>
                <c:pt idx="70027">
                  <c:v>-0.967741935483871</c:v>
                </c:pt>
                <c:pt idx="70028">
                  <c:v>-0.104878048780487</c:v>
                </c:pt>
                <c:pt idx="70029">
                  <c:v>1.36915887850467</c:v>
                </c:pt>
                <c:pt idx="70030">
                  <c:v>6.0233182005777897</c:v>
                </c:pt>
                <c:pt idx="70031">
                  <c:v>5.4170681348933201</c:v>
                </c:pt>
                <c:pt idx="70032">
                  <c:v>6.7865566037735796</c:v>
                </c:pt>
                <c:pt idx="70033">
                  <c:v>4.5102201257861596</c:v>
                </c:pt>
                <c:pt idx="70034">
                  <c:v>7.7901211898641201</c:v>
                </c:pt>
                <c:pt idx="70035">
                  <c:v>9.2609711329884803</c:v>
                </c:pt>
                <c:pt idx="70036">
                  <c:v>9.2508840864439996</c:v>
                </c:pt>
                <c:pt idx="70037">
                  <c:v>7.9421733053808499</c:v>
                </c:pt>
                <c:pt idx="70038">
                  <c:v>3.06431427081522</c:v>
                </c:pt>
                <c:pt idx="70039">
                  <c:v>5.3344792719919099</c:v>
                </c:pt>
                <c:pt idx="70040">
                  <c:v>2.9197819314641702</c:v>
                </c:pt>
                <c:pt idx="70041">
                  <c:v>11.203597397627201</c:v>
                </c:pt>
                <c:pt idx="70042">
                  <c:v>3.7129561596865002</c:v>
                </c:pt>
                <c:pt idx="70043">
                  <c:v>3.7405200433369399</c:v>
                </c:pt>
                <c:pt idx="70044">
                  <c:v>6.8957780458383597</c:v>
                </c:pt>
                <c:pt idx="70045">
                  <c:v>5.8012788981800298</c:v>
                </c:pt>
                <c:pt idx="70046">
                  <c:v>6.9249880554228298</c:v>
                </c:pt>
                <c:pt idx="70047">
                  <c:v>11.537303664921399</c:v>
                </c:pt>
                <c:pt idx="70048">
                  <c:v>12.490629011553199</c:v>
                </c:pt>
                <c:pt idx="70049">
                  <c:v>8.8295246800731206</c:v>
                </c:pt>
                <c:pt idx="70050">
                  <c:v>5.3555907650520496</c:v>
                </c:pt>
                <c:pt idx="70051">
                  <c:v>5.8208535650396103</c:v>
                </c:pt>
                <c:pt idx="70052">
                  <c:v>4.2980671414038598</c:v>
                </c:pt>
                <c:pt idx="70053">
                  <c:v>9.2580024067388695</c:v>
                </c:pt>
                <c:pt idx="70054">
                  <c:v>93.090909090909093</c:v>
                </c:pt>
                <c:pt idx="70055">
                  <c:v>26.928571428571399</c:v>
                </c:pt>
                <c:pt idx="70056">
                  <c:v>86.153846153846104</c:v>
                </c:pt>
                <c:pt idx="70057">
                  <c:v>13.692307692307599</c:v>
                </c:pt>
                <c:pt idx="70058">
                  <c:v>48.461538461538403</c:v>
                </c:pt>
                <c:pt idx="70059">
                  <c:v>47.6666666666666</c:v>
                </c:pt>
                <c:pt idx="70060">
                  <c:v>-1.8862405200433301</c:v>
                </c:pt>
                <c:pt idx="70061">
                  <c:v>-3.95960832313341</c:v>
                </c:pt>
                <c:pt idx="70062">
                  <c:v>-2.63569165786694</c:v>
                </c:pt>
                <c:pt idx="70063">
                  <c:v>-2.3668639053254399E-2</c:v>
                </c:pt>
                <c:pt idx="70064">
                  <c:v>-0.93327480245829597</c:v>
                </c:pt>
                <c:pt idx="70065">
                  <c:v>0.36602700781805197</c:v>
                </c:pt>
                <c:pt idx="70066">
                  <c:v>-4.7029197080291896</c:v>
                </c:pt>
                <c:pt idx="70067">
                  <c:v>-1.92993197278911</c:v>
                </c:pt>
                <c:pt idx="70068">
                  <c:v>-3.9649999999999999</c:v>
                </c:pt>
                <c:pt idx="70069">
                  <c:v>-3.9576802507836901</c:v>
                </c:pt>
                <c:pt idx="70070">
                  <c:v>-5.9345425867507799</c:v>
                </c:pt>
                <c:pt idx="70071">
                  <c:v>-0.42298084929225599</c:v>
                </c:pt>
                <c:pt idx="70072">
                  <c:v>26.4</c:v>
                </c:pt>
                <c:pt idx="70073">
                  <c:v>1.1666666666666601</c:v>
                </c:pt>
                <c:pt idx="70074">
                  <c:v>1.875</c:v>
                </c:pt>
                <c:pt idx="70075">
                  <c:v>45.470588235294102</c:v>
                </c:pt>
                <c:pt idx="70076">
                  <c:v>9.1715686274509807</c:v>
                </c:pt>
                <c:pt idx="70077">
                  <c:v>7.9890859481582499</c:v>
                </c:pt>
                <c:pt idx="70078">
                  <c:v>10.3386405388854</c:v>
                </c:pt>
                <c:pt idx="70079">
                  <c:v>5.3065326633165801</c:v>
                </c:pt>
                <c:pt idx="70080">
                  <c:v>6.8772782503037604</c:v>
                </c:pt>
                <c:pt idx="70081">
                  <c:v>12.982023626091401</c:v>
                </c:pt>
                <c:pt idx="70082">
                  <c:v>8.2260654725138895</c:v>
                </c:pt>
                <c:pt idx="70083">
                  <c:v>11.367368989735199</c:v>
                </c:pt>
                <c:pt idx="70084">
                  <c:v>4.29112610275038</c:v>
                </c:pt>
                <c:pt idx="70085">
                  <c:v>8.9313222079589192</c:v>
                </c:pt>
                <c:pt idx="70086">
                  <c:v>7.09183673469387</c:v>
                </c:pt>
                <c:pt idx="70087">
                  <c:v>17.494604316546699</c:v>
                </c:pt>
                <c:pt idx="70088">
                  <c:v>4.6853543307086598</c:v>
                </c:pt>
                <c:pt idx="70089">
                  <c:v>1.3359319631466999</c:v>
                </c:pt>
                <c:pt idx="70090">
                  <c:v>5.21605839416058</c:v>
                </c:pt>
                <c:pt idx="70091">
                  <c:v>6.1038961038961004</c:v>
                </c:pt>
                <c:pt idx="70092">
                  <c:v>9.8097408829174597</c:v>
                </c:pt>
                <c:pt idx="70093">
                  <c:v>14.340337954939301</c:v>
                </c:pt>
                <c:pt idx="70094">
                  <c:v>12.868694012258301</c:v>
                </c:pt>
                <c:pt idx="70095">
                  <c:v>13.3284205895292</c:v>
                </c:pt>
                <c:pt idx="70096">
                  <c:v>4.19815455594002</c:v>
                </c:pt>
                <c:pt idx="70097">
                  <c:v>3.3346046275107999</c:v>
                </c:pt>
                <c:pt idx="70098">
                  <c:v>3.3449137715571098</c:v>
                </c:pt>
                <c:pt idx="70099">
                  <c:v>7.6182623677085797</c:v>
                </c:pt>
                <c:pt idx="70100">
                  <c:v>21.623270951993401</c:v>
                </c:pt>
                <c:pt idx="70101">
                  <c:v>15.845462713387199</c:v>
                </c:pt>
                <c:pt idx="70102">
                  <c:v>17.452970297029701</c:v>
                </c:pt>
                <c:pt idx="70103">
                  <c:v>13.3044953350296</c:v>
                </c:pt>
                <c:pt idx="70104">
                  <c:v>17.636963696369602</c:v>
                </c:pt>
                <c:pt idx="70105">
                  <c:v>15.8318385650224</c:v>
                </c:pt>
                <c:pt idx="70106">
                  <c:v>20.382608695652099</c:v>
                </c:pt>
                <c:pt idx="70107">
                  <c:v>23.8462138953942</c:v>
                </c:pt>
                <c:pt idx="70108">
                  <c:v>13.854304635761499</c:v>
                </c:pt>
                <c:pt idx="70109">
                  <c:v>17.6390243902439</c:v>
                </c:pt>
                <c:pt idx="70110">
                  <c:v>11.105966162065799</c:v>
                </c:pt>
                <c:pt idx="70111">
                  <c:v>20.841325196163901</c:v>
                </c:pt>
                <c:pt idx="70112">
                  <c:v>4</c:v>
                </c:pt>
                <c:pt idx="70113">
                  <c:v>25.5</c:v>
                </c:pt>
                <c:pt idx="70114">
                  <c:v>5.75</c:v>
                </c:pt>
                <c:pt idx="70115">
                  <c:v>4.5357142857142803</c:v>
                </c:pt>
                <c:pt idx="70116">
                  <c:v>32.121212121212103</c:v>
                </c:pt>
                <c:pt idx="70117">
                  <c:v>42.076923076923002</c:v>
                </c:pt>
                <c:pt idx="70118">
                  <c:v>26.1111111111111</c:v>
                </c:pt>
                <c:pt idx="70119">
                  <c:v>13</c:v>
                </c:pt>
                <c:pt idx="70120">
                  <c:v>12.0010416666666</c:v>
                </c:pt>
                <c:pt idx="70121">
                  <c:v>7.0577149587750299</c:v>
                </c:pt>
                <c:pt idx="70122">
                  <c:v>11.4262461851475</c:v>
                </c:pt>
                <c:pt idx="70123">
                  <c:v>8.2253521126760507</c:v>
                </c:pt>
                <c:pt idx="70124">
                  <c:v>6.5705812574139904</c:v>
                </c:pt>
                <c:pt idx="70125">
                  <c:v>14.873072360616799</c:v>
                </c:pt>
                <c:pt idx="70126">
                  <c:v>16.527363184079601</c:v>
                </c:pt>
                <c:pt idx="70127">
                  <c:v>11.1813664596273</c:v>
                </c:pt>
                <c:pt idx="70128">
                  <c:v>5.9175257731958704</c:v>
                </c:pt>
                <c:pt idx="70129">
                  <c:v>5.4389920424403098</c:v>
                </c:pt>
                <c:pt idx="70130">
                  <c:v>7.0319270239452596</c:v>
                </c:pt>
                <c:pt idx="70131">
                  <c:v>15.322517207472901</c:v>
                </c:pt>
                <c:pt idx="70132">
                  <c:v>14.839743589743501</c:v>
                </c:pt>
                <c:pt idx="70133">
                  <c:v>10.2127659574468</c:v>
                </c:pt>
                <c:pt idx="70134">
                  <c:v>10.716129032257999</c:v>
                </c:pt>
                <c:pt idx="70135">
                  <c:v>7.6397515527950297</c:v>
                </c:pt>
                <c:pt idx="70136">
                  <c:v>8.8987341772151893</c:v>
                </c:pt>
                <c:pt idx="70137">
                  <c:v>20.313225058004601</c:v>
                </c:pt>
                <c:pt idx="70138">
                  <c:v>11.313609467455599</c:v>
                </c:pt>
                <c:pt idx="70139">
                  <c:v>18.535796766743601</c:v>
                </c:pt>
                <c:pt idx="70140">
                  <c:v>6.5232815964523203</c:v>
                </c:pt>
                <c:pt idx="70141">
                  <c:v>12.766773162939201</c:v>
                </c:pt>
                <c:pt idx="70142">
                  <c:v>10.508379888268101</c:v>
                </c:pt>
                <c:pt idx="70143">
                  <c:v>17.494764397905701</c:v>
                </c:pt>
                <c:pt idx="70144">
                  <c:v>-11</c:v>
                </c:pt>
                <c:pt idx="70145">
                  <c:v>0</c:v>
                </c:pt>
                <c:pt idx="70146">
                  <c:v>1.1666666666666601</c:v>
                </c:pt>
                <c:pt idx="70147">
                  <c:v>-8.625</c:v>
                </c:pt>
                <c:pt idx="70148">
                  <c:v>13.692307692307599</c:v>
                </c:pt>
                <c:pt idx="70149">
                  <c:v>11.7272727272727</c:v>
                </c:pt>
                <c:pt idx="70150">
                  <c:v>8.8027444253859297</c:v>
                </c:pt>
                <c:pt idx="70151">
                  <c:v>9.1915151515151496</c:v>
                </c:pt>
                <c:pt idx="70152">
                  <c:v>12.160201511335</c:v>
                </c:pt>
                <c:pt idx="70153">
                  <c:v>9.6616345653305498</c:v>
                </c:pt>
                <c:pt idx="70154">
                  <c:v>6.6213740458015202</c:v>
                </c:pt>
                <c:pt idx="70155">
                  <c:v>8.5629853321829099</c:v>
                </c:pt>
                <c:pt idx="70156">
                  <c:v>12.3705179282868</c:v>
                </c:pt>
                <c:pt idx="70157">
                  <c:v>11.470204841713199</c:v>
                </c:pt>
                <c:pt idx="70158">
                  <c:v>5.8714430894308904</c:v>
                </c:pt>
                <c:pt idx="70159">
                  <c:v>8.5460565924141996</c:v>
                </c:pt>
                <c:pt idx="70160">
                  <c:v>5.3262178434592196</c:v>
                </c:pt>
                <c:pt idx="70161">
                  <c:v>10.7133881101981</c:v>
                </c:pt>
                <c:pt idx="70162">
                  <c:v>0.109126984126984</c:v>
                </c:pt>
                <c:pt idx="70163">
                  <c:v>-5.2114803625377597</c:v>
                </c:pt>
                <c:pt idx="70164">
                  <c:v>0.60441549040897502</c:v>
                </c:pt>
                <c:pt idx="70165">
                  <c:v>-1.4550191038555</c:v>
                </c:pt>
                <c:pt idx="70166">
                  <c:v>6.7521558607473597</c:v>
                </c:pt>
                <c:pt idx="70167">
                  <c:v>8.9487404803749193</c:v>
                </c:pt>
                <c:pt idx="70168">
                  <c:v>5.7120315581853998</c:v>
                </c:pt>
                <c:pt idx="70169">
                  <c:v>5.3071579583207402</c:v>
                </c:pt>
                <c:pt idx="70170">
                  <c:v>5.92958616429895E-2</c:v>
                </c:pt>
                <c:pt idx="70171">
                  <c:v>-0.73188405797101397</c:v>
                </c:pt>
                <c:pt idx="70172">
                  <c:v>-1.8527865404837001</c:v>
                </c:pt>
                <c:pt idx="70173">
                  <c:v>2.36029411764705</c:v>
                </c:pt>
                <c:pt idx="70174">
                  <c:v>3.4775820656525198</c:v>
                </c:pt>
                <c:pt idx="70175">
                  <c:v>1.28864142538975</c:v>
                </c:pt>
                <c:pt idx="70176">
                  <c:v>5.6817325800376599</c:v>
                </c:pt>
                <c:pt idx="70177">
                  <c:v>2.9582375478927201</c:v>
                </c:pt>
                <c:pt idx="70178">
                  <c:v>6.4985559566787003</c:v>
                </c:pt>
                <c:pt idx="70179">
                  <c:v>7.1050759780148702</c:v>
                </c:pt>
                <c:pt idx="70180">
                  <c:v>7.9596921949431998</c:v>
                </c:pt>
                <c:pt idx="70181">
                  <c:v>5.74477410654079</c:v>
                </c:pt>
                <c:pt idx="70182">
                  <c:v>3.1959663865546202</c:v>
                </c:pt>
                <c:pt idx="70183">
                  <c:v>4.34815373021853</c:v>
                </c:pt>
                <c:pt idx="70184">
                  <c:v>2.0459935321595402</c:v>
                </c:pt>
                <c:pt idx="70185">
                  <c:v>9.1560673771055292</c:v>
                </c:pt>
                <c:pt idx="70186">
                  <c:v>-15.4444444444444</c:v>
                </c:pt>
                <c:pt idx="70187">
                  <c:v>-13.92</c:v>
                </c:pt>
                <c:pt idx="70188">
                  <c:v>-4.9259259259259203</c:v>
                </c:pt>
                <c:pt idx="70189">
                  <c:v>-1.9615384615384599</c:v>
                </c:pt>
                <c:pt idx="70190">
                  <c:v>-9</c:v>
                </c:pt>
                <c:pt idx="70191">
                  <c:v>15.5</c:v>
                </c:pt>
                <c:pt idx="70192">
                  <c:v>25.451612903225801</c:v>
                </c:pt>
                <c:pt idx="70193">
                  <c:v>4.7903225806451601</c:v>
                </c:pt>
                <c:pt idx="70194">
                  <c:v>4.7</c:v>
                </c:pt>
                <c:pt idx="70195">
                  <c:v>3.5</c:v>
                </c:pt>
                <c:pt idx="70196">
                  <c:v>11.875</c:v>
                </c:pt>
                <c:pt idx="70197">
                  <c:v>7.4074074074074003</c:v>
                </c:pt>
                <c:pt idx="70198">
                  <c:v>9.3908045977011501</c:v>
                </c:pt>
                <c:pt idx="70199">
                  <c:v>5.0184049079754596</c:v>
                </c:pt>
                <c:pt idx="70200">
                  <c:v>3.5560975609756098</c:v>
                </c:pt>
                <c:pt idx="70201">
                  <c:v>-4.21287128712871</c:v>
                </c:pt>
                <c:pt idx="70202">
                  <c:v>12.9615384615384</c:v>
                </c:pt>
                <c:pt idx="70203">
                  <c:v>12.453201970443301</c:v>
                </c:pt>
                <c:pt idx="70204">
                  <c:v>5.6952380952380901</c:v>
                </c:pt>
                <c:pt idx="70205">
                  <c:v>8.6347826086956498</c:v>
                </c:pt>
                <c:pt idx="70206">
                  <c:v>-1.8097345132743301</c:v>
                </c:pt>
                <c:pt idx="70207">
                  <c:v>1.5397489539748901</c:v>
                </c:pt>
                <c:pt idx="70208">
                  <c:v>3.46724890829694</c:v>
                </c:pt>
                <c:pt idx="70209">
                  <c:v>8.5847457627118597</c:v>
                </c:pt>
                <c:pt idx="70210">
                  <c:v>11</c:v>
                </c:pt>
                <c:pt idx="70211">
                  <c:v>13</c:v>
                </c:pt>
                <c:pt idx="70212">
                  <c:v>20.6</c:v>
                </c:pt>
                <c:pt idx="70213">
                  <c:v>19.5</c:v>
                </c:pt>
                <c:pt idx="70214">
                  <c:v>-7.25</c:v>
                </c:pt>
                <c:pt idx="70215">
                  <c:v>38.200000000000003</c:v>
                </c:pt>
                <c:pt idx="70216">
                  <c:v>12.125</c:v>
                </c:pt>
                <c:pt idx="70217">
                  <c:v>11.75</c:v>
                </c:pt>
                <c:pt idx="70218">
                  <c:v>12.25</c:v>
                </c:pt>
                <c:pt idx="70219">
                  <c:v>1.8</c:v>
                </c:pt>
                <c:pt idx="70220">
                  <c:v>21.75</c:v>
                </c:pt>
                <c:pt idx="70221">
                  <c:v>30</c:v>
                </c:pt>
                <c:pt idx="70222">
                  <c:v>10.7932960893854</c:v>
                </c:pt>
                <c:pt idx="70223">
                  <c:v>17.108280254777</c:v>
                </c:pt>
                <c:pt idx="70224">
                  <c:v>16.327102803738299</c:v>
                </c:pt>
                <c:pt idx="70225">
                  <c:v>-14.846153846153801</c:v>
                </c:pt>
                <c:pt idx="70226">
                  <c:v>2.51351351351351</c:v>
                </c:pt>
                <c:pt idx="70227">
                  <c:v>5.51293103448275</c:v>
                </c:pt>
                <c:pt idx="70228">
                  <c:v>8.8116591928251093</c:v>
                </c:pt>
                <c:pt idx="70229">
                  <c:v>1.25</c:v>
                </c:pt>
                <c:pt idx="70230">
                  <c:v>36.119658119658098</c:v>
                </c:pt>
                <c:pt idx="70231">
                  <c:v>1.1819314641744501</c:v>
                </c:pt>
                <c:pt idx="70232">
                  <c:v>-1.32521974306964</c:v>
                </c:pt>
                <c:pt idx="70233">
                  <c:v>2.2912650602409599</c:v>
                </c:pt>
                <c:pt idx="70234">
                  <c:v>3.9116919270027801</c:v>
                </c:pt>
                <c:pt idx="70235">
                  <c:v>7.3727111636148797</c:v>
                </c:pt>
                <c:pt idx="70236">
                  <c:v>8.0791780821917794</c:v>
                </c:pt>
                <c:pt idx="70237">
                  <c:v>9.5674491392801198</c:v>
                </c:pt>
                <c:pt idx="70238">
                  <c:v>6.0236568334045799</c:v>
                </c:pt>
                <c:pt idx="70239">
                  <c:v>0.91268950028074103</c:v>
                </c:pt>
                <c:pt idx="70240">
                  <c:v>0.326367841761046</c:v>
                </c:pt>
                <c:pt idx="70241">
                  <c:v>-4.29755544762829</c:v>
                </c:pt>
                <c:pt idx="70242">
                  <c:v>1.2164898746383701</c:v>
                </c:pt>
                <c:pt idx="70243">
                  <c:v>0.38415545590433398</c:v>
                </c:pt>
                <c:pt idx="70244">
                  <c:v>1.60453808752025</c:v>
                </c:pt>
                <c:pt idx="70245">
                  <c:v>6.4583941605839401</c:v>
                </c:pt>
                <c:pt idx="70246">
                  <c:v>-1.7699248120300699</c:v>
                </c:pt>
                <c:pt idx="70247">
                  <c:v>-3.2946127946127901</c:v>
                </c:pt>
                <c:pt idx="70248">
                  <c:v>3.9</c:v>
                </c:pt>
                <c:pt idx="70249">
                  <c:v>1.3625</c:v>
                </c:pt>
                <c:pt idx="70250">
                  <c:v>6.7417840375586797</c:v>
                </c:pt>
                <c:pt idx="70251">
                  <c:v>-3.3143507972665098</c:v>
                </c:pt>
                <c:pt idx="70252">
                  <c:v>8.9242424242424203</c:v>
                </c:pt>
                <c:pt idx="70253">
                  <c:v>3.4625407166123701</c:v>
                </c:pt>
                <c:pt idx="70254">
                  <c:v>8.6362252663622492</c:v>
                </c:pt>
                <c:pt idx="70255">
                  <c:v>8.3859377419854404</c:v>
                </c:pt>
                <c:pt idx="70256">
                  <c:v>6.9945289793127001</c:v>
                </c:pt>
                <c:pt idx="70257">
                  <c:v>8.9726568433844704</c:v>
                </c:pt>
                <c:pt idx="70258">
                  <c:v>5.4262141967621398</c:v>
                </c:pt>
                <c:pt idx="70259">
                  <c:v>7.6046963804965602</c:v>
                </c:pt>
                <c:pt idx="70260">
                  <c:v>9.0812587412587398</c:v>
                </c:pt>
                <c:pt idx="70261">
                  <c:v>8.2965451055662101</c:v>
                </c:pt>
                <c:pt idx="70262">
                  <c:v>9.8063157894736808</c:v>
                </c:pt>
                <c:pt idx="70263">
                  <c:v>3.7696458218040898</c:v>
                </c:pt>
                <c:pt idx="70264">
                  <c:v>6.9851399968715704</c:v>
                </c:pt>
                <c:pt idx="70265">
                  <c:v>3.68176139912554</c:v>
                </c:pt>
                <c:pt idx="70266">
                  <c:v>11.898068495374099</c:v>
                </c:pt>
                <c:pt idx="70267">
                  <c:v>7.1111388819461796</c:v>
                </c:pt>
                <c:pt idx="70268">
                  <c:v>7.7255676209279303</c:v>
                </c:pt>
                <c:pt idx="70269">
                  <c:v>11.6113113834815</c:v>
                </c:pt>
                <c:pt idx="70270">
                  <c:v>9.0818248832828203</c:v>
                </c:pt>
                <c:pt idx="70271">
                  <c:v>12.0899598393574</c:v>
                </c:pt>
                <c:pt idx="70272">
                  <c:v>12.741331178372</c:v>
                </c:pt>
                <c:pt idx="70273">
                  <c:v>11.7251714503429</c:v>
                </c:pt>
                <c:pt idx="70274">
                  <c:v>11.640244801651599</c:v>
                </c:pt>
                <c:pt idx="70275">
                  <c:v>5.8308840153741803</c:v>
                </c:pt>
                <c:pt idx="70276">
                  <c:v>8.5945646617822398</c:v>
                </c:pt>
                <c:pt idx="70277">
                  <c:v>6.4541409147095097</c:v>
                </c:pt>
                <c:pt idx="70278">
                  <c:v>13.2017933461828</c:v>
                </c:pt>
                <c:pt idx="70279">
                  <c:v>12.4450307827616</c:v>
                </c:pt>
                <c:pt idx="70280">
                  <c:v>11.049610894941599</c:v>
                </c:pt>
                <c:pt idx="70281">
                  <c:v>8.9067722075637601</c:v>
                </c:pt>
                <c:pt idx="70282">
                  <c:v>6.1820627802690504</c:v>
                </c:pt>
                <c:pt idx="70283">
                  <c:v>6.1343984962405997</c:v>
                </c:pt>
                <c:pt idx="70284">
                  <c:v>5.5200348432055701</c:v>
                </c:pt>
                <c:pt idx="70285">
                  <c:v>5.1990147783251199</c:v>
                </c:pt>
                <c:pt idx="70286">
                  <c:v>8.9365504915102694</c:v>
                </c:pt>
                <c:pt idx="70287">
                  <c:v>1.4005424954792001</c:v>
                </c:pt>
                <c:pt idx="70288">
                  <c:v>5.5005291005290999</c:v>
                </c:pt>
                <c:pt idx="70289">
                  <c:v>6.2699696663296196</c:v>
                </c:pt>
                <c:pt idx="70290">
                  <c:v>10.306640625</c:v>
                </c:pt>
                <c:pt idx="70291">
                  <c:v>-1.84109589041095</c:v>
                </c:pt>
                <c:pt idx="70292">
                  <c:v>0.41249999999999998</c:v>
                </c:pt>
                <c:pt idx="70293">
                  <c:v>7.9291784702549499</c:v>
                </c:pt>
                <c:pt idx="70294">
                  <c:v>6.16320474777448</c:v>
                </c:pt>
                <c:pt idx="70295">
                  <c:v>-1.21407624633431</c:v>
                </c:pt>
                <c:pt idx="70296">
                  <c:v>1.65848670756646</c:v>
                </c:pt>
                <c:pt idx="70297">
                  <c:v>9.0944700460829502</c:v>
                </c:pt>
                <c:pt idx="70298">
                  <c:v>4.2203389830508398</c:v>
                </c:pt>
                <c:pt idx="70299">
                  <c:v>-1.5923913043478199</c:v>
                </c:pt>
                <c:pt idx="70300">
                  <c:v>-5.5555555555555497E-2</c:v>
                </c:pt>
                <c:pt idx="70301">
                  <c:v>3.1012269938650299</c:v>
                </c:pt>
                <c:pt idx="70302">
                  <c:v>5.8031088082901503</c:v>
                </c:pt>
                <c:pt idx="70303">
                  <c:v>7.9258064516128997</c:v>
                </c:pt>
                <c:pt idx="70304">
                  <c:v>19.3226950354609</c:v>
                </c:pt>
                <c:pt idx="70305">
                  <c:v>13.0096774193548</c:v>
                </c:pt>
                <c:pt idx="70306">
                  <c:v>6.5</c:v>
                </c:pt>
                <c:pt idx="70307">
                  <c:v>9.4659498207885306</c:v>
                </c:pt>
                <c:pt idx="70308">
                  <c:v>13.4290429042904</c:v>
                </c:pt>
                <c:pt idx="70309">
                  <c:v>1.1881720430107501</c:v>
                </c:pt>
                <c:pt idx="70310">
                  <c:v>14.580645161290301</c:v>
                </c:pt>
                <c:pt idx="70311">
                  <c:v>11.9166666666666</c:v>
                </c:pt>
                <c:pt idx="70312">
                  <c:v>9.60752688172043</c:v>
                </c:pt>
                <c:pt idx="70313">
                  <c:v>2.7446808510638299</c:v>
                </c:pt>
                <c:pt idx="70314">
                  <c:v>15.3709677419354</c:v>
                </c:pt>
                <c:pt idx="70315">
                  <c:v>15.1632183908045</c:v>
                </c:pt>
                <c:pt idx="70316">
                  <c:v>3.3919999999999999</c:v>
                </c:pt>
                <c:pt idx="70317">
                  <c:v>10.2365145228215</c:v>
                </c:pt>
                <c:pt idx="70318">
                  <c:v>5.2947368421052596</c:v>
                </c:pt>
                <c:pt idx="70319">
                  <c:v>12.425000000000001</c:v>
                </c:pt>
                <c:pt idx="70320">
                  <c:v>8.7916666666666607</c:v>
                </c:pt>
                <c:pt idx="70321">
                  <c:v>9.5653923541247394</c:v>
                </c:pt>
                <c:pt idx="70322">
                  <c:v>15.5050847457627</c:v>
                </c:pt>
                <c:pt idx="70323">
                  <c:v>8.3905996758508898</c:v>
                </c:pt>
                <c:pt idx="70324">
                  <c:v>7.0473282442747998</c:v>
                </c:pt>
                <c:pt idx="70325">
                  <c:v>7.5044247787610603</c:v>
                </c:pt>
                <c:pt idx="70326">
                  <c:v>10.6812030075187</c:v>
                </c:pt>
                <c:pt idx="70327">
                  <c:v>7.17215568862275</c:v>
                </c:pt>
                <c:pt idx="70328">
                  <c:v>1.6198347107438</c:v>
                </c:pt>
                <c:pt idx="70329">
                  <c:v>3.78768020969855</c:v>
                </c:pt>
                <c:pt idx="70330">
                  <c:v>5.0161764705882304</c:v>
                </c:pt>
                <c:pt idx="70331">
                  <c:v>7.48780487804878</c:v>
                </c:pt>
                <c:pt idx="70332">
                  <c:v>12.382142857142799</c:v>
                </c:pt>
                <c:pt idx="70333">
                  <c:v>12.922305764411</c:v>
                </c:pt>
                <c:pt idx="70334">
                  <c:v>11.555273189326501</c:v>
                </c:pt>
                <c:pt idx="70335">
                  <c:v>2.5181268882175201</c:v>
                </c:pt>
                <c:pt idx="70336">
                  <c:v>1.5972850678732999</c:v>
                </c:pt>
                <c:pt idx="70337">
                  <c:v>-1.19825072886297</c:v>
                </c:pt>
                <c:pt idx="70338">
                  <c:v>5.1040669856459298</c:v>
                </c:pt>
                <c:pt idx="70339">
                  <c:v>5.9500780031201197</c:v>
                </c:pt>
                <c:pt idx="70340">
                  <c:v>2.6472727272727199</c:v>
                </c:pt>
                <c:pt idx="70341">
                  <c:v>1.6156111929307799</c:v>
                </c:pt>
                <c:pt idx="70342">
                  <c:v>3.3083700440528601</c:v>
                </c:pt>
                <c:pt idx="70343">
                  <c:v>8.0069444444444393</c:v>
                </c:pt>
                <c:pt idx="70344">
                  <c:v>6.4039874081846797</c:v>
                </c:pt>
                <c:pt idx="70345">
                  <c:v>6.7210718635809901</c:v>
                </c:pt>
                <c:pt idx="70346">
                  <c:v>7.2771618625277101</c:v>
                </c:pt>
                <c:pt idx="70347">
                  <c:v>3.5677694770544202</c:v>
                </c:pt>
                <c:pt idx="70348">
                  <c:v>3.3699186991869898</c:v>
                </c:pt>
                <c:pt idx="70349">
                  <c:v>2.5098591549295701</c:v>
                </c:pt>
                <c:pt idx="70350">
                  <c:v>8.5189701897018892</c:v>
                </c:pt>
                <c:pt idx="70351">
                  <c:v>15.6875</c:v>
                </c:pt>
                <c:pt idx="70352">
                  <c:v>-17.315789473684202</c:v>
                </c:pt>
                <c:pt idx="70353">
                  <c:v>-9.4545454545454497</c:v>
                </c:pt>
                <c:pt idx="70354">
                  <c:v>-4.1489361702127603</c:v>
                </c:pt>
                <c:pt idx="70355">
                  <c:v>1.27272727272727</c:v>
                </c:pt>
                <c:pt idx="70356">
                  <c:v>5.6578947368421</c:v>
                </c:pt>
                <c:pt idx="70357">
                  <c:v>-6.7126436781609096</c:v>
                </c:pt>
                <c:pt idx="70358">
                  <c:v>-8.2054794520547905</c:v>
                </c:pt>
                <c:pt idx="70359">
                  <c:v>0.144736842105263</c:v>
                </c:pt>
                <c:pt idx="70360">
                  <c:v>-10</c:v>
                </c:pt>
                <c:pt idx="70361">
                  <c:v>0.6</c:v>
                </c:pt>
                <c:pt idx="70362">
                  <c:v>-7.6</c:v>
                </c:pt>
                <c:pt idx="70363">
                  <c:v>16.044107965766901</c:v>
                </c:pt>
                <c:pt idx="70364">
                  <c:v>11.391149179157701</c:v>
                </c:pt>
                <c:pt idx="70365">
                  <c:v>10.8154042011457</c:v>
                </c:pt>
                <c:pt idx="70366">
                  <c:v>10.1354236157438</c:v>
                </c:pt>
                <c:pt idx="70367">
                  <c:v>10.420103092783499</c:v>
                </c:pt>
                <c:pt idx="70368">
                  <c:v>13.726575342465701</c:v>
                </c:pt>
                <c:pt idx="70369">
                  <c:v>9.8040166204986097</c:v>
                </c:pt>
                <c:pt idx="70370">
                  <c:v>13.905529953917</c:v>
                </c:pt>
                <c:pt idx="70371">
                  <c:v>8.6116173120728892</c:v>
                </c:pt>
                <c:pt idx="70372">
                  <c:v>10.077278731836101</c:v>
                </c:pt>
                <c:pt idx="70373">
                  <c:v>7.8161668839634899</c:v>
                </c:pt>
                <c:pt idx="70374">
                  <c:v>18.504761904761899</c:v>
                </c:pt>
                <c:pt idx="70375">
                  <c:v>5.3717472118959098</c:v>
                </c:pt>
                <c:pt idx="70376">
                  <c:v>5.4165803108808204</c:v>
                </c:pt>
                <c:pt idx="70377">
                  <c:v>12.7533333333333</c:v>
                </c:pt>
                <c:pt idx="70378">
                  <c:v>4.6567754698318398</c:v>
                </c:pt>
                <c:pt idx="70379">
                  <c:v>10.668899521531101</c:v>
                </c:pt>
                <c:pt idx="70380">
                  <c:v>13.315929203539801</c:v>
                </c:pt>
                <c:pt idx="70381">
                  <c:v>13.0020325203252</c:v>
                </c:pt>
                <c:pt idx="70382">
                  <c:v>11.3745283018867</c:v>
                </c:pt>
                <c:pt idx="70383">
                  <c:v>8.4564814814814806</c:v>
                </c:pt>
                <c:pt idx="70384">
                  <c:v>6.4783983140147496</c:v>
                </c:pt>
                <c:pt idx="70385">
                  <c:v>4.2990291262135898</c:v>
                </c:pt>
                <c:pt idx="70386">
                  <c:v>11.3078307830783</c:v>
                </c:pt>
                <c:pt idx="70387">
                  <c:v>11.395061728395</c:v>
                </c:pt>
                <c:pt idx="70388">
                  <c:v>2.9</c:v>
                </c:pt>
                <c:pt idx="70389">
                  <c:v>7.8320895522388003</c:v>
                </c:pt>
                <c:pt idx="70390">
                  <c:v>2.79797979797979</c:v>
                </c:pt>
                <c:pt idx="70391">
                  <c:v>4.8515406162464902</c:v>
                </c:pt>
                <c:pt idx="70392">
                  <c:v>12.8441330998248</c:v>
                </c:pt>
                <c:pt idx="70393">
                  <c:v>16.472000000000001</c:v>
                </c:pt>
                <c:pt idx="70394">
                  <c:v>9.9883449883449806</c:v>
                </c:pt>
                <c:pt idx="70395">
                  <c:v>4.4313725490196001</c:v>
                </c:pt>
                <c:pt idx="70396">
                  <c:v>11.1508620689655</c:v>
                </c:pt>
                <c:pt idx="70397">
                  <c:v>6.2555555555555502</c:v>
                </c:pt>
                <c:pt idx="70398">
                  <c:v>15.0664206642066</c:v>
                </c:pt>
                <c:pt idx="70399">
                  <c:v>5.3442622950819603</c:v>
                </c:pt>
                <c:pt idx="70400">
                  <c:v>11.0422535211267</c:v>
                </c:pt>
                <c:pt idx="70401">
                  <c:v>7.9437499999999996</c:v>
                </c:pt>
                <c:pt idx="70402">
                  <c:v>9.3727272727272695</c:v>
                </c:pt>
                <c:pt idx="70403">
                  <c:v>11.714285714285699</c:v>
                </c:pt>
                <c:pt idx="70404">
                  <c:v>15.4085106382978</c:v>
                </c:pt>
                <c:pt idx="70405">
                  <c:v>15.121118012422301</c:v>
                </c:pt>
                <c:pt idx="70406">
                  <c:v>12.6605633802816</c:v>
                </c:pt>
                <c:pt idx="70407">
                  <c:v>8.2005772005772002</c:v>
                </c:pt>
                <c:pt idx="70408">
                  <c:v>13.171875</c:v>
                </c:pt>
                <c:pt idx="70409">
                  <c:v>16.726541554959699</c:v>
                </c:pt>
                <c:pt idx="70410">
                  <c:v>17.621782178217799</c:v>
                </c:pt>
                <c:pt idx="70411">
                  <c:v>22</c:v>
                </c:pt>
                <c:pt idx="70412">
                  <c:v>14.0647887323943</c:v>
                </c:pt>
                <c:pt idx="70413">
                  <c:v>15.195604395604301</c:v>
                </c:pt>
                <c:pt idx="70414">
                  <c:v>9.1602112676056304</c:v>
                </c:pt>
                <c:pt idx="70415">
                  <c:v>15.950930626057501</c:v>
                </c:pt>
                <c:pt idx="70416">
                  <c:v>9.8956723338485304</c:v>
                </c:pt>
                <c:pt idx="70417">
                  <c:v>10.6946058091286</c:v>
                </c:pt>
                <c:pt idx="70418">
                  <c:v>10.3919022154316</c:v>
                </c:pt>
                <c:pt idx="70419">
                  <c:v>6.5348101265822702</c:v>
                </c:pt>
                <c:pt idx="70420">
                  <c:v>9.0847589424572295</c:v>
                </c:pt>
                <c:pt idx="70421">
                  <c:v>10.463200540175499</c:v>
                </c:pt>
                <c:pt idx="70422">
                  <c:v>14.202961672473799</c:v>
                </c:pt>
                <c:pt idx="70423">
                  <c:v>19.765145848915399</c:v>
                </c:pt>
                <c:pt idx="70424">
                  <c:v>11.7630057803468</c:v>
                </c:pt>
                <c:pt idx="70425">
                  <c:v>10.1391465677179</c:v>
                </c:pt>
                <c:pt idx="70426">
                  <c:v>7.7628865979381398</c:v>
                </c:pt>
                <c:pt idx="70427">
                  <c:v>12.4737295434969</c:v>
                </c:pt>
                <c:pt idx="70428">
                  <c:v>-13.5416666666666</c:v>
                </c:pt>
                <c:pt idx="70429">
                  <c:v>-10.3548387096774</c:v>
                </c:pt>
                <c:pt idx="70430">
                  <c:v>-10.363636363636299</c:v>
                </c:pt>
                <c:pt idx="70431">
                  <c:v>-9.4210526315789398</c:v>
                </c:pt>
                <c:pt idx="70432">
                  <c:v>-2.1612903225806401</c:v>
                </c:pt>
                <c:pt idx="70433">
                  <c:v>-2.7666666666666599</c:v>
                </c:pt>
                <c:pt idx="70434">
                  <c:v>0.74193548387096697</c:v>
                </c:pt>
                <c:pt idx="70435">
                  <c:v>-1.35</c:v>
                </c:pt>
                <c:pt idx="70436">
                  <c:v>9.4542253521126707</c:v>
                </c:pt>
                <c:pt idx="70437">
                  <c:v>11.087912087912001</c:v>
                </c:pt>
                <c:pt idx="70438">
                  <c:v>7.57798165137614</c:v>
                </c:pt>
                <c:pt idx="70439">
                  <c:v>1.9722222222222201</c:v>
                </c:pt>
                <c:pt idx="70440">
                  <c:v>-12.6666666666666</c:v>
                </c:pt>
                <c:pt idx="70441">
                  <c:v>0.38353863381858899</c:v>
                </c:pt>
                <c:pt idx="70442">
                  <c:v>-0.97843499691928504</c:v>
                </c:pt>
                <c:pt idx="70443">
                  <c:v>-1.01752577319587</c:v>
                </c:pt>
                <c:pt idx="70444">
                  <c:v>-1.26003210272873</c:v>
                </c:pt>
                <c:pt idx="70445">
                  <c:v>-1.4257630625969899</c:v>
                </c:pt>
                <c:pt idx="70446">
                  <c:v>1.4236955668889699</c:v>
                </c:pt>
                <c:pt idx="70447">
                  <c:v>-2.1262798634812201</c:v>
                </c:pt>
                <c:pt idx="70448">
                  <c:v>2.1248576850094798</c:v>
                </c:pt>
                <c:pt idx="70449">
                  <c:v>-3.4604105571847499</c:v>
                </c:pt>
                <c:pt idx="70450">
                  <c:v>-1.91517207949587</c:v>
                </c:pt>
                <c:pt idx="70451">
                  <c:v>-2.8212290502793298</c:v>
                </c:pt>
                <c:pt idx="70452">
                  <c:v>1.4284994964753199</c:v>
                </c:pt>
                <c:pt idx="70453">
                  <c:v>3.5274261603375501</c:v>
                </c:pt>
                <c:pt idx="70454">
                  <c:v>0.11914893617021199</c:v>
                </c:pt>
                <c:pt idx="70455">
                  <c:v>-1.3993288590604001</c:v>
                </c:pt>
                <c:pt idx="70456">
                  <c:v>-5.8677966101694903</c:v>
                </c:pt>
                <c:pt idx="70457">
                  <c:v>0.98371335504885904</c:v>
                </c:pt>
                <c:pt idx="70458">
                  <c:v>12.727626459143901</c:v>
                </c:pt>
                <c:pt idx="70459">
                  <c:v>10.5752688172043</c:v>
                </c:pt>
                <c:pt idx="70460">
                  <c:v>8.1904761904761898</c:v>
                </c:pt>
                <c:pt idx="70461">
                  <c:v>3.7188940092165899</c:v>
                </c:pt>
                <c:pt idx="70462">
                  <c:v>1.44117647058823</c:v>
                </c:pt>
                <c:pt idx="70463">
                  <c:v>3.7918088737201301</c:v>
                </c:pt>
                <c:pt idx="70464">
                  <c:v>5.7133105802047703</c:v>
                </c:pt>
                <c:pt idx="70465">
                  <c:v>11.6222222222222</c:v>
                </c:pt>
                <c:pt idx="70466">
                  <c:v>6.85</c:v>
                </c:pt>
                <c:pt idx="70467">
                  <c:v>13.375</c:v>
                </c:pt>
                <c:pt idx="70468">
                  <c:v>-19</c:v>
                </c:pt>
                <c:pt idx="70469">
                  <c:v>21.647058823529399</c:v>
                </c:pt>
                <c:pt idx="70470">
                  <c:v>2.75049115913556E-2</c:v>
                </c:pt>
                <c:pt idx="70471">
                  <c:v>2.6996838777660601</c:v>
                </c:pt>
                <c:pt idx="70472">
                  <c:v>7.7459915611814303</c:v>
                </c:pt>
                <c:pt idx="70473">
                  <c:v>2.2147651006711402</c:v>
                </c:pt>
                <c:pt idx="70474">
                  <c:v>1.83594470046082</c:v>
                </c:pt>
                <c:pt idx="70475">
                  <c:v>3.4104134762633902</c:v>
                </c:pt>
                <c:pt idx="70476">
                  <c:v>3.1518987341772098</c:v>
                </c:pt>
                <c:pt idx="70477">
                  <c:v>7.3721657544956898</c:v>
                </c:pt>
                <c:pt idx="70478">
                  <c:v>-6.0109289617486301E-2</c:v>
                </c:pt>
                <c:pt idx="70479">
                  <c:v>5.8248987854251002</c:v>
                </c:pt>
                <c:pt idx="70480">
                  <c:v>1.9145978152929399</c:v>
                </c:pt>
                <c:pt idx="70481">
                  <c:v>5.5834683954619102</c:v>
                </c:pt>
                <c:pt idx="70482">
                  <c:v>8.9436619718309807</c:v>
                </c:pt>
                <c:pt idx="70483">
                  <c:v>5.7409326424870404</c:v>
                </c:pt>
                <c:pt idx="70484">
                  <c:v>14.4562211981566</c:v>
                </c:pt>
                <c:pt idx="70485">
                  <c:v>4.0913461538461497</c:v>
                </c:pt>
                <c:pt idx="70486">
                  <c:v>11.9400921658986</c:v>
                </c:pt>
                <c:pt idx="70487">
                  <c:v>13.0717703349282</c:v>
                </c:pt>
                <c:pt idx="70488">
                  <c:v>11.25</c:v>
                </c:pt>
                <c:pt idx="70489">
                  <c:v>19.763636363636301</c:v>
                </c:pt>
                <c:pt idx="70490">
                  <c:v>7.9</c:v>
                </c:pt>
                <c:pt idx="70491">
                  <c:v>7.4677419354838701</c:v>
                </c:pt>
                <c:pt idx="70492">
                  <c:v>7.3791666666666602</c:v>
                </c:pt>
                <c:pt idx="70493">
                  <c:v>16.530364372469599</c:v>
                </c:pt>
                <c:pt idx="70494">
                  <c:v>4.2741935483870899</c:v>
                </c:pt>
                <c:pt idx="70495">
                  <c:v>-0.98214285714285698</c:v>
                </c:pt>
                <c:pt idx="70496">
                  <c:v>-8.2903225806451601</c:v>
                </c:pt>
                <c:pt idx="70497">
                  <c:v>3.93442622950819</c:v>
                </c:pt>
                <c:pt idx="70498">
                  <c:v>19.671641791044699</c:v>
                </c:pt>
                <c:pt idx="70499">
                  <c:v>13.8194444444444</c:v>
                </c:pt>
                <c:pt idx="70500">
                  <c:v>7.0405405405405403</c:v>
                </c:pt>
                <c:pt idx="70501">
                  <c:v>20.684210526315699</c:v>
                </c:pt>
                <c:pt idx="70502">
                  <c:v>5.1649484536082397</c:v>
                </c:pt>
                <c:pt idx="70503">
                  <c:v>0.14150943396226401</c:v>
                </c:pt>
                <c:pt idx="70504">
                  <c:v>-7.6354166666666599</c:v>
                </c:pt>
                <c:pt idx="70505">
                  <c:v>-3.2258064516128999</c:v>
                </c:pt>
                <c:pt idx="70506">
                  <c:v>10.5302096177558</c:v>
                </c:pt>
                <c:pt idx="70507">
                  <c:v>7.7942386831275696</c:v>
                </c:pt>
                <c:pt idx="70508">
                  <c:v>10.5466321243523</c:v>
                </c:pt>
                <c:pt idx="70509">
                  <c:v>6.4216718266253796</c:v>
                </c:pt>
                <c:pt idx="70510">
                  <c:v>10.8823185011709</c:v>
                </c:pt>
                <c:pt idx="70511">
                  <c:v>12.2939464493597</c:v>
                </c:pt>
                <c:pt idx="70512">
                  <c:v>10.2655629139072</c:v>
                </c:pt>
                <c:pt idx="70513">
                  <c:v>15.166164960866899</c:v>
                </c:pt>
                <c:pt idx="70514">
                  <c:v>6.4769679300291498</c:v>
                </c:pt>
                <c:pt idx="70515">
                  <c:v>7.0936877076411902</c:v>
                </c:pt>
                <c:pt idx="70516">
                  <c:v>8.5117759388924199</c:v>
                </c:pt>
                <c:pt idx="70517">
                  <c:v>12.8006472491909</c:v>
                </c:pt>
                <c:pt idx="70518">
                  <c:v>4.7994000749906203</c:v>
                </c:pt>
                <c:pt idx="70519">
                  <c:v>2.3498336106489099</c:v>
                </c:pt>
                <c:pt idx="70520">
                  <c:v>4.5637121624071</c:v>
                </c:pt>
                <c:pt idx="70521">
                  <c:v>4.4121976866456301</c:v>
                </c:pt>
                <c:pt idx="70522">
                  <c:v>7.54704</c:v>
                </c:pt>
                <c:pt idx="70523">
                  <c:v>11.841635083919799</c:v>
                </c:pt>
                <c:pt idx="70524">
                  <c:v>10.822862541332</c:v>
                </c:pt>
                <c:pt idx="70525">
                  <c:v>9.7914791901012297</c:v>
                </c:pt>
                <c:pt idx="70526">
                  <c:v>3.23015527499637</c:v>
                </c:pt>
                <c:pt idx="70527">
                  <c:v>4.1559469941822798</c:v>
                </c:pt>
                <c:pt idx="70528">
                  <c:v>1.34440180210245</c:v>
                </c:pt>
                <c:pt idx="70529">
                  <c:v>6.1986358343037704</c:v>
                </c:pt>
                <c:pt idx="70530">
                  <c:v>17.75</c:v>
                </c:pt>
                <c:pt idx="70531">
                  <c:v>20.195965417867399</c:v>
                </c:pt>
                <c:pt idx="70532">
                  <c:v>20.158567774935999</c:v>
                </c:pt>
                <c:pt idx="70533">
                  <c:v>13.552699228791701</c:v>
                </c:pt>
                <c:pt idx="70534">
                  <c:v>16.572815533980499</c:v>
                </c:pt>
                <c:pt idx="70535">
                  <c:v>17.269681742043499</c:v>
                </c:pt>
                <c:pt idx="70536">
                  <c:v>21.140243902439</c:v>
                </c:pt>
                <c:pt idx="70537">
                  <c:v>29.5589743589743</c:v>
                </c:pt>
                <c:pt idx="70538">
                  <c:v>16.267015706806198</c:v>
                </c:pt>
                <c:pt idx="70539">
                  <c:v>19.470873786407701</c:v>
                </c:pt>
                <c:pt idx="70540">
                  <c:v>17.867435158501401</c:v>
                </c:pt>
                <c:pt idx="70541">
                  <c:v>17.700288184438001</c:v>
                </c:pt>
                <c:pt idx="70542">
                  <c:v>5.8751537515375096</c:v>
                </c:pt>
                <c:pt idx="70543">
                  <c:v>6.61864692022887</c:v>
                </c:pt>
                <c:pt idx="70544">
                  <c:v>6.1806267806267803</c:v>
                </c:pt>
                <c:pt idx="70545">
                  <c:v>4.5873983739837296</c:v>
                </c:pt>
                <c:pt idx="70546">
                  <c:v>5.9556055071649299</c:v>
                </c:pt>
                <c:pt idx="70547">
                  <c:v>9.3513513513513509</c:v>
                </c:pt>
                <c:pt idx="70548">
                  <c:v>6.1936824605153697</c:v>
                </c:pt>
                <c:pt idx="70549">
                  <c:v>7.3196335726664996</c:v>
                </c:pt>
                <c:pt idx="70550">
                  <c:v>2.07766749379652</c:v>
                </c:pt>
                <c:pt idx="70551">
                  <c:v>5.0680965147453003</c:v>
                </c:pt>
                <c:pt idx="70552">
                  <c:v>2.45371649626968</c:v>
                </c:pt>
                <c:pt idx="70553">
                  <c:v>10.586034912718199</c:v>
                </c:pt>
                <c:pt idx="70554">
                  <c:v>1.8399339933993399</c:v>
                </c:pt>
                <c:pt idx="70555">
                  <c:v>-3.7187696170747002</c:v>
                </c:pt>
                <c:pt idx="70556">
                  <c:v>1.4397993311036701</c:v>
                </c:pt>
                <c:pt idx="70557">
                  <c:v>-0.34247258225324001</c:v>
                </c:pt>
                <c:pt idx="70558">
                  <c:v>5.7784783522488397</c:v>
                </c:pt>
                <c:pt idx="70559">
                  <c:v>7.57462121212121</c:v>
                </c:pt>
                <c:pt idx="70560">
                  <c:v>5.3537906137184104</c:v>
                </c:pt>
                <c:pt idx="70561">
                  <c:v>5.0758483033932098</c:v>
                </c:pt>
                <c:pt idx="70562">
                  <c:v>-0.400759013282732</c:v>
                </c:pt>
                <c:pt idx="70563">
                  <c:v>-2.2258791704237999</c:v>
                </c:pt>
                <c:pt idx="70564">
                  <c:v>-3.6920096852300199</c:v>
                </c:pt>
                <c:pt idx="70565">
                  <c:v>1.7628613424791699</c:v>
                </c:pt>
                <c:pt idx="70566">
                  <c:v>5.4541205412054099</c:v>
                </c:pt>
                <c:pt idx="70567">
                  <c:v>5.7461765495036197</c:v>
                </c:pt>
                <c:pt idx="70568">
                  <c:v>5.7435310281657799</c:v>
                </c:pt>
                <c:pt idx="70569">
                  <c:v>2.7225194552529102</c:v>
                </c:pt>
                <c:pt idx="70570">
                  <c:v>4.0699333967649798</c:v>
                </c:pt>
                <c:pt idx="70571">
                  <c:v>5.9686156491831399</c:v>
                </c:pt>
                <c:pt idx="70572">
                  <c:v>7.24489274770173</c:v>
                </c:pt>
                <c:pt idx="70573">
                  <c:v>6.7993956299395597</c:v>
                </c:pt>
                <c:pt idx="70574">
                  <c:v>1.81700386451466</c:v>
                </c:pt>
                <c:pt idx="70575">
                  <c:v>5.3342703807819998</c:v>
                </c:pt>
                <c:pt idx="70576">
                  <c:v>3.8191076624636202</c:v>
                </c:pt>
                <c:pt idx="70577">
                  <c:v>9.9600185960018592</c:v>
                </c:pt>
                <c:pt idx="70578">
                  <c:v>7.9655172413793096</c:v>
                </c:pt>
                <c:pt idx="70579">
                  <c:v>4.4244604316546701</c:v>
                </c:pt>
                <c:pt idx="70580">
                  <c:v>1.5909090909090899</c:v>
                </c:pt>
                <c:pt idx="70581">
                  <c:v>-2.07746478873239</c:v>
                </c:pt>
                <c:pt idx="70582">
                  <c:v>3.14191419141914</c:v>
                </c:pt>
                <c:pt idx="70583">
                  <c:v>8.5577464788732396</c:v>
                </c:pt>
                <c:pt idx="70584">
                  <c:v>4.25732899022801</c:v>
                </c:pt>
                <c:pt idx="70585">
                  <c:v>5.2136498516320398</c:v>
                </c:pt>
                <c:pt idx="70586">
                  <c:v>-2.7464387464387401</c:v>
                </c:pt>
                <c:pt idx="70587">
                  <c:v>-1.7947019867549601</c:v>
                </c:pt>
                <c:pt idx="70588">
                  <c:v>-4.5226480836236904</c:v>
                </c:pt>
                <c:pt idx="70589">
                  <c:v>2.7475083056478402</c:v>
                </c:pt>
                <c:pt idx="70590">
                  <c:v>11.263707571801501</c:v>
                </c:pt>
                <c:pt idx="70591">
                  <c:v>6.9292035398229999</c:v>
                </c:pt>
                <c:pt idx="70592">
                  <c:v>9.5155925155925107</c:v>
                </c:pt>
                <c:pt idx="70593">
                  <c:v>1.8662280701754299</c:v>
                </c:pt>
                <c:pt idx="70594">
                  <c:v>2.77874186550976</c:v>
                </c:pt>
                <c:pt idx="70595">
                  <c:v>7.5174418604651096</c:v>
                </c:pt>
                <c:pt idx="70596">
                  <c:v>0.743142144638404</c:v>
                </c:pt>
                <c:pt idx="70597">
                  <c:v>8.3540772532188807</c:v>
                </c:pt>
                <c:pt idx="70598">
                  <c:v>-0.12621359223300899</c:v>
                </c:pt>
                <c:pt idx="70599">
                  <c:v>6.7640186915887801</c:v>
                </c:pt>
                <c:pt idx="70600">
                  <c:v>4.9950980392156801</c:v>
                </c:pt>
                <c:pt idx="70601">
                  <c:v>13.4061757719714</c:v>
                </c:pt>
                <c:pt idx="70602">
                  <c:v>11.417710583153299</c:v>
                </c:pt>
                <c:pt idx="70603">
                  <c:v>11.7121212121212</c:v>
                </c:pt>
                <c:pt idx="70604">
                  <c:v>14.22874251497</c:v>
                </c:pt>
                <c:pt idx="70605">
                  <c:v>8.0613778705636694</c:v>
                </c:pt>
                <c:pt idx="70606">
                  <c:v>10.6505791505791</c:v>
                </c:pt>
                <c:pt idx="70607">
                  <c:v>10.8958490566037</c:v>
                </c:pt>
                <c:pt idx="70608">
                  <c:v>11.912032355915001</c:v>
                </c:pt>
                <c:pt idx="70609">
                  <c:v>13.5823986194995</c:v>
                </c:pt>
                <c:pt idx="70610">
                  <c:v>5.8263803680981496</c:v>
                </c:pt>
                <c:pt idx="70611">
                  <c:v>7.83922462941847</c:v>
                </c:pt>
                <c:pt idx="70612">
                  <c:v>8.50388726919339</c:v>
                </c:pt>
                <c:pt idx="70613">
                  <c:v>15.6961050724637</c:v>
                </c:pt>
                <c:pt idx="70614">
                  <c:v>13.620057859209201</c:v>
                </c:pt>
                <c:pt idx="70615">
                  <c:v>10.6183524504692</c:v>
                </c:pt>
                <c:pt idx="70616">
                  <c:v>9.8962892483349094</c:v>
                </c:pt>
                <c:pt idx="70617">
                  <c:v>8.4830261881668196</c:v>
                </c:pt>
                <c:pt idx="70618">
                  <c:v>10.7039848197343</c:v>
                </c:pt>
                <c:pt idx="70619">
                  <c:v>11.2873284907183</c:v>
                </c:pt>
                <c:pt idx="70620">
                  <c:v>10.9644012944983</c:v>
                </c:pt>
                <c:pt idx="70621">
                  <c:v>18.449112978524699</c:v>
                </c:pt>
                <c:pt idx="70622">
                  <c:v>11.762037037037</c:v>
                </c:pt>
                <c:pt idx="70623">
                  <c:v>10.8119022316684</c:v>
                </c:pt>
                <c:pt idx="70624">
                  <c:v>9.3091641490432995</c:v>
                </c:pt>
                <c:pt idx="70625">
                  <c:v>14.628683693516599</c:v>
                </c:pt>
                <c:pt idx="70626">
                  <c:v>12.5886075949367</c:v>
                </c:pt>
                <c:pt idx="70627">
                  <c:v>10.1596638655462</c:v>
                </c:pt>
                <c:pt idx="70628">
                  <c:v>11.505617977528001</c:v>
                </c:pt>
                <c:pt idx="70629">
                  <c:v>8.5772455089820294</c:v>
                </c:pt>
                <c:pt idx="70630">
                  <c:v>10.326060606060601</c:v>
                </c:pt>
                <c:pt idx="70631">
                  <c:v>12.7582005623242</c:v>
                </c:pt>
                <c:pt idx="70632">
                  <c:v>9.5343189017951406</c:v>
                </c:pt>
                <c:pt idx="70633">
                  <c:v>17.439882697947201</c:v>
                </c:pt>
                <c:pt idx="70634">
                  <c:v>5.0151024811218896</c:v>
                </c:pt>
                <c:pt idx="70635">
                  <c:v>8.0071005917159699</c:v>
                </c:pt>
                <c:pt idx="70636">
                  <c:v>7.3904338153503897</c:v>
                </c:pt>
                <c:pt idx="70637">
                  <c:v>17.398504273504201</c:v>
                </c:pt>
                <c:pt idx="70638">
                  <c:v>2.5131578947368398</c:v>
                </c:pt>
                <c:pt idx="70639">
                  <c:v>-1.21256038647343</c:v>
                </c:pt>
                <c:pt idx="70640">
                  <c:v>6.20491803278688</c:v>
                </c:pt>
                <c:pt idx="70641">
                  <c:v>-0.59561128526645701</c:v>
                </c:pt>
                <c:pt idx="70642">
                  <c:v>10.861971830985899</c:v>
                </c:pt>
                <c:pt idx="70643">
                  <c:v>7.9659090909090899</c:v>
                </c:pt>
                <c:pt idx="70644">
                  <c:v>5.0853994490358101</c:v>
                </c:pt>
                <c:pt idx="70645">
                  <c:v>8.0962566844919692</c:v>
                </c:pt>
                <c:pt idx="70646">
                  <c:v>1.2106824925816</c:v>
                </c:pt>
                <c:pt idx="70647">
                  <c:v>3.53061224489795</c:v>
                </c:pt>
                <c:pt idx="70648">
                  <c:v>5.2296511627906899</c:v>
                </c:pt>
                <c:pt idx="70649">
                  <c:v>7.84084880636604</c:v>
                </c:pt>
                <c:pt idx="70650">
                  <c:v>8.3569068076668795</c:v>
                </c:pt>
                <c:pt idx="70651">
                  <c:v>9.5310296191819397</c:v>
                </c:pt>
                <c:pt idx="70652">
                  <c:v>8.5326633165829104</c:v>
                </c:pt>
                <c:pt idx="70653">
                  <c:v>5.2472375690607702</c:v>
                </c:pt>
                <c:pt idx="70654">
                  <c:v>8.8470588235294105</c:v>
                </c:pt>
                <c:pt idx="70655">
                  <c:v>11.5835760046592</c:v>
                </c:pt>
                <c:pt idx="70656">
                  <c:v>11.1424541607898</c:v>
                </c:pt>
                <c:pt idx="70657">
                  <c:v>15.414469650521101</c:v>
                </c:pt>
                <c:pt idx="70658">
                  <c:v>6.7496947496947497</c:v>
                </c:pt>
                <c:pt idx="70659">
                  <c:v>6.9763965381589301</c:v>
                </c:pt>
                <c:pt idx="70660">
                  <c:v>4.8217905405405403</c:v>
                </c:pt>
                <c:pt idx="70661">
                  <c:v>15.411016949152501</c:v>
                </c:pt>
                <c:pt idx="70662">
                  <c:v>6.4310194089875798</c:v>
                </c:pt>
                <c:pt idx="70663">
                  <c:v>7.8490853658536501</c:v>
                </c:pt>
                <c:pt idx="70664">
                  <c:v>9.2870757398428303</c:v>
                </c:pt>
                <c:pt idx="70665">
                  <c:v>6.7609179654050298</c:v>
                </c:pt>
                <c:pt idx="70666">
                  <c:v>8.6497628005888991</c:v>
                </c:pt>
                <c:pt idx="70667">
                  <c:v>10.093009025546801</c:v>
                </c:pt>
                <c:pt idx="70668">
                  <c:v>9.6329225352112609</c:v>
                </c:pt>
                <c:pt idx="70669">
                  <c:v>10.2762115932847</c:v>
                </c:pt>
                <c:pt idx="70670">
                  <c:v>3.7307450487268099</c:v>
                </c:pt>
                <c:pt idx="70671">
                  <c:v>7.0629020729092202</c:v>
                </c:pt>
                <c:pt idx="70672">
                  <c:v>4.9361054766734203</c:v>
                </c:pt>
                <c:pt idx="70673">
                  <c:v>10.457099339989799</c:v>
                </c:pt>
                <c:pt idx="70674">
                  <c:v>17.7317708333333</c:v>
                </c:pt>
                <c:pt idx="70675">
                  <c:v>14.6023054755043</c:v>
                </c:pt>
                <c:pt idx="70676">
                  <c:v>17.0980392156862</c:v>
                </c:pt>
                <c:pt idx="70677">
                  <c:v>3.62628865979381</c:v>
                </c:pt>
                <c:pt idx="70678">
                  <c:v>11.4686716791979</c:v>
                </c:pt>
                <c:pt idx="70679">
                  <c:v>9.4563318777292498</c:v>
                </c:pt>
                <c:pt idx="70680">
                  <c:v>13.260752688171999</c:v>
                </c:pt>
                <c:pt idx="70681">
                  <c:v>14.309302325581299</c:v>
                </c:pt>
                <c:pt idx="70682">
                  <c:v>10.3828828828828</c:v>
                </c:pt>
                <c:pt idx="70683">
                  <c:v>13.199501246882701</c:v>
                </c:pt>
                <c:pt idx="70684">
                  <c:v>9.7530266343825591</c:v>
                </c:pt>
                <c:pt idx="70685">
                  <c:v>17.491304347825999</c:v>
                </c:pt>
                <c:pt idx="70686">
                  <c:v>11.0927927927927</c:v>
                </c:pt>
                <c:pt idx="70687">
                  <c:v>10.4669358909641</c:v>
                </c:pt>
                <c:pt idx="70688">
                  <c:v>10.9026268115942</c:v>
                </c:pt>
                <c:pt idx="70689">
                  <c:v>9.4010036496350295</c:v>
                </c:pt>
                <c:pt idx="70690">
                  <c:v>10.9815647482014</c:v>
                </c:pt>
                <c:pt idx="70691">
                  <c:v>10.421691622824699</c:v>
                </c:pt>
                <c:pt idx="70692">
                  <c:v>9.9129574678536105</c:v>
                </c:pt>
                <c:pt idx="70693">
                  <c:v>17.091372715682098</c:v>
                </c:pt>
                <c:pt idx="70694">
                  <c:v>10.633877551020401</c:v>
                </c:pt>
                <c:pt idx="70695">
                  <c:v>12.3722800378429</c:v>
                </c:pt>
                <c:pt idx="70696">
                  <c:v>9.2315405651777507</c:v>
                </c:pt>
                <c:pt idx="70697">
                  <c:v>12.5819935691318</c:v>
                </c:pt>
                <c:pt idx="70698">
                  <c:v>12.286647314949199</c:v>
                </c:pt>
                <c:pt idx="70699">
                  <c:v>11.2266560255387</c:v>
                </c:pt>
                <c:pt idx="70700">
                  <c:v>10.9137055837563</c:v>
                </c:pt>
                <c:pt idx="70701">
                  <c:v>8.8329411764705803</c:v>
                </c:pt>
                <c:pt idx="70702">
                  <c:v>9.1412213740458004</c:v>
                </c:pt>
                <c:pt idx="70703">
                  <c:v>10.9743055555555</c:v>
                </c:pt>
                <c:pt idx="70704">
                  <c:v>12.3103146853146</c:v>
                </c:pt>
                <c:pt idx="70705">
                  <c:v>16.185833968012101</c:v>
                </c:pt>
                <c:pt idx="70706">
                  <c:v>7.0125610607117901</c:v>
                </c:pt>
                <c:pt idx="70707">
                  <c:v>11.6030277544154</c:v>
                </c:pt>
                <c:pt idx="70708">
                  <c:v>11.182879377431901</c:v>
                </c:pt>
                <c:pt idx="70709">
                  <c:v>11.785768357305001</c:v>
                </c:pt>
                <c:pt idx="70710">
                  <c:v>6.6666666666666599</c:v>
                </c:pt>
                <c:pt idx="70711">
                  <c:v>4.0067064083457504</c:v>
                </c:pt>
                <c:pt idx="70712">
                  <c:v>5.4296858961198904</c:v>
                </c:pt>
                <c:pt idx="70713">
                  <c:v>7.3461952620244002</c:v>
                </c:pt>
                <c:pt idx="70714">
                  <c:v>5.6314545454545399</c:v>
                </c:pt>
                <c:pt idx="70715">
                  <c:v>7.7838770930433201</c:v>
                </c:pt>
                <c:pt idx="70716">
                  <c:v>11.431924882629099</c:v>
                </c:pt>
                <c:pt idx="70717">
                  <c:v>7.7519038754442304</c:v>
                </c:pt>
                <c:pt idx="70718">
                  <c:v>12.009445460085299</c:v>
                </c:pt>
                <c:pt idx="70719">
                  <c:v>3.5596463022507998</c:v>
                </c:pt>
                <c:pt idx="70720">
                  <c:v>8.4306930693069297</c:v>
                </c:pt>
                <c:pt idx="70721">
                  <c:v>5.46409225930456</c:v>
                </c:pt>
                <c:pt idx="70722">
                  <c:v>10.9351425157876</c:v>
                </c:pt>
                <c:pt idx="70723">
                  <c:v>17</c:v>
                </c:pt>
                <c:pt idx="70724">
                  <c:v>11.863125638406499</c:v>
                </c:pt>
                <c:pt idx="70725">
                  <c:v>9.2757437070938202</c:v>
                </c:pt>
                <c:pt idx="70726">
                  <c:v>8.71313131313131</c:v>
                </c:pt>
                <c:pt idx="70727">
                  <c:v>6.5942515864128399</c:v>
                </c:pt>
                <c:pt idx="70728">
                  <c:v>8.4420368364030303</c:v>
                </c:pt>
                <c:pt idx="70729">
                  <c:v>9.4032807180439395</c:v>
                </c:pt>
                <c:pt idx="70730">
                  <c:v>9.0505973295853792</c:v>
                </c:pt>
                <c:pt idx="70731">
                  <c:v>12.1957908163265</c:v>
                </c:pt>
                <c:pt idx="70732">
                  <c:v>4.7402382528127003</c:v>
                </c:pt>
                <c:pt idx="70733">
                  <c:v>7.5529595015576296</c:v>
                </c:pt>
                <c:pt idx="70734">
                  <c:v>5.4175665946724196</c:v>
                </c:pt>
                <c:pt idx="70735">
                  <c:v>16.749472202674099</c:v>
                </c:pt>
                <c:pt idx="70736">
                  <c:v>14.0969387755102</c:v>
                </c:pt>
                <c:pt idx="70737">
                  <c:v>11.875831485587501</c:v>
                </c:pt>
                <c:pt idx="70738">
                  <c:v>11.763531266421399</c:v>
                </c:pt>
                <c:pt idx="70739">
                  <c:v>8.4371584699453503</c:v>
                </c:pt>
                <c:pt idx="70740">
                  <c:v>13.4067085953878</c:v>
                </c:pt>
                <c:pt idx="70741">
                  <c:v>14.1044921875</c:v>
                </c:pt>
                <c:pt idx="70742">
                  <c:v>14.812080536912701</c:v>
                </c:pt>
                <c:pt idx="70743">
                  <c:v>19.918138041733499</c:v>
                </c:pt>
                <c:pt idx="70744">
                  <c:v>8.81465517241379</c:v>
                </c:pt>
                <c:pt idx="70745">
                  <c:v>10.7820809248554</c:v>
                </c:pt>
                <c:pt idx="70746">
                  <c:v>8.47654986522911</c:v>
                </c:pt>
                <c:pt idx="70747">
                  <c:v>14.849972421400899</c:v>
                </c:pt>
                <c:pt idx="70748">
                  <c:v>9.4354838709677402</c:v>
                </c:pt>
                <c:pt idx="70749">
                  <c:v>-4.5344827586206797</c:v>
                </c:pt>
                <c:pt idx="70750">
                  <c:v>18.709677419354801</c:v>
                </c:pt>
                <c:pt idx="70751">
                  <c:v>-3.8833333333333302</c:v>
                </c:pt>
                <c:pt idx="70752">
                  <c:v>13.2782608695652</c:v>
                </c:pt>
                <c:pt idx="70753">
                  <c:v>-1.0333333333333301</c:v>
                </c:pt>
                <c:pt idx="70754">
                  <c:v>8.0080645161290303</c:v>
                </c:pt>
                <c:pt idx="70755">
                  <c:v>12.1451612903225</c:v>
                </c:pt>
                <c:pt idx="70756">
                  <c:v>0.7</c:v>
                </c:pt>
                <c:pt idx="70757">
                  <c:v>0.71830985915492895</c:v>
                </c:pt>
                <c:pt idx="70758">
                  <c:v>-5.8305084745762699</c:v>
                </c:pt>
                <c:pt idx="70759">
                  <c:v>5.84745762711864</c:v>
                </c:pt>
                <c:pt idx="70760">
                  <c:v>4.9589411129119396</c:v>
                </c:pt>
                <c:pt idx="70761">
                  <c:v>5.0865839243498803</c:v>
                </c:pt>
                <c:pt idx="70762">
                  <c:v>5.58303061754021</c:v>
                </c:pt>
                <c:pt idx="70763">
                  <c:v>2.74044795783926</c:v>
                </c:pt>
                <c:pt idx="70764">
                  <c:v>5.0498991935483799</c:v>
                </c:pt>
                <c:pt idx="70765">
                  <c:v>7.6019713682234196</c:v>
                </c:pt>
                <c:pt idx="70766">
                  <c:v>5.80307185957213</c:v>
                </c:pt>
                <c:pt idx="70767">
                  <c:v>7.8390693165293204</c:v>
                </c:pt>
                <c:pt idx="70768">
                  <c:v>3.0931202223766499</c:v>
                </c:pt>
                <c:pt idx="70769">
                  <c:v>5.2996661101836304</c:v>
                </c:pt>
                <c:pt idx="70770">
                  <c:v>2.8464025869037899</c:v>
                </c:pt>
                <c:pt idx="70771">
                  <c:v>8.7174959871589</c:v>
                </c:pt>
                <c:pt idx="70772">
                  <c:v>12.913480885311801</c:v>
                </c:pt>
                <c:pt idx="70773">
                  <c:v>5.2961373390557904</c:v>
                </c:pt>
                <c:pt idx="70774">
                  <c:v>9.1378676470588207</c:v>
                </c:pt>
                <c:pt idx="70775">
                  <c:v>5.99602385685884</c:v>
                </c:pt>
                <c:pt idx="70776">
                  <c:v>12.7568093385214</c:v>
                </c:pt>
                <c:pt idx="70777">
                  <c:v>13.343525179856099</c:v>
                </c:pt>
                <c:pt idx="70778">
                  <c:v>6.0921305182341596</c:v>
                </c:pt>
                <c:pt idx="70779">
                  <c:v>13.666068222621099</c:v>
                </c:pt>
                <c:pt idx="70780">
                  <c:v>4.408547008547</c:v>
                </c:pt>
                <c:pt idx="70781">
                  <c:v>6.3857142857142799</c:v>
                </c:pt>
                <c:pt idx="70782">
                  <c:v>8.2879858657243801</c:v>
                </c:pt>
                <c:pt idx="70783">
                  <c:v>15.2931323283082</c:v>
                </c:pt>
                <c:pt idx="70784">
                  <c:v>5.9666666666666597</c:v>
                </c:pt>
                <c:pt idx="70785">
                  <c:v>-13.1538461538461</c:v>
                </c:pt>
                <c:pt idx="70786">
                  <c:v>-10.838709677419301</c:v>
                </c:pt>
                <c:pt idx="70787">
                  <c:v>-5.3908045977011403</c:v>
                </c:pt>
                <c:pt idx="70788">
                  <c:v>2.84946236559139</c:v>
                </c:pt>
                <c:pt idx="70789">
                  <c:v>7.0880503144654003</c:v>
                </c:pt>
                <c:pt idx="70790">
                  <c:v>11.801136363636299</c:v>
                </c:pt>
                <c:pt idx="70791">
                  <c:v>37.870270270270197</c:v>
                </c:pt>
                <c:pt idx="70792">
                  <c:v>6.1618497109826498</c:v>
                </c:pt>
                <c:pt idx="70793">
                  <c:v>16.730769230769202</c:v>
                </c:pt>
                <c:pt idx="70794">
                  <c:v>13.661016949152501</c:v>
                </c:pt>
                <c:pt idx="70795">
                  <c:v>-13.776859504132201</c:v>
                </c:pt>
                <c:pt idx="70796">
                  <c:v>4.5838926174496599</c:v>
                </c:pt>
                <c:pt idx="70797">
                  <c:v>4.2898550724637596</c:v>
                </c:pt>
                <c:pt idx="70798">
                  <c:v>1.0902777777777699</c:v>
                </c:pt>
                <c:pt idx="70799">
                  <c:v>-3.5</c:v>
                </c:pt>
                <c:pt idx="70800">
                  <c:v>5.7027027027027</c:v>
                </c:pt>
                <c:pt idx="70801">
                  <c:v>-9.0909090909090898E-2</c:v>
                </c:pt>
                <c:pt idx="70802">
                  <c:v>5.1589403973509897</c:v>
                </c:pt>
                <c:pt idx="70803">
                  <c:v>-4.5999999999999996</c:v>
                </c:pt>
                <c:pt idx="70804">
                  <c:v>19.25</c:v>
                </c:pt>
                <c:pt idx="70805">
                  <c:v>14.3888888888888</c:v>
                </c:pt>
                <c:pt idx="70806">
                  <c:v>9.6774193548387094E-2</c:v>
                </c:pt>
                <c:pt idx="70807">
                  <c:v>-6.1951219512195097</c:v>
                </c:pt>
                <c:pt idx="70808">
                  <c:v>10.5714285714285</c:v>
                </c:pt>
                <c:pt idx="70809">
                  <c:v>6</c:v>
                </c:pt>
                <c:pt idx="70810">
                  <c:v>23.5322580645161</c:v>
                </c:pt>
                <c:pt idx="70811">
                  <c:v>3.45</c:v>
                </c:pt>
                <c:pt idx="70812">
                  <c:v>5.9838709677419297</c:v>
                </c:pt>
                <c:pt idx="70813">
                  <c:v>27.516129032258</c:v>
                </c:pt>
                <c:pt idx="70814">
                  <c:v>3.86666666666666</c:v>
                </c:pt>
                <c:pt idx="70815">
                  <c:v>4.37878787878787</c:v>
                </c:pt>
                <c:pt idx="70816">
                  <c:v>6.8644067796610102</c:v>
                </c:pt>
                <c:pt idx="70817">
                  <c:v>8.8133333333333308</c:v>
                </c:pt>
                <c:pt idx="70818">
                  <c:v>14.790297339593099</c:v>
                </c:pt>
                <c:pt idx="70819">
                  <c:v>13.813504823151099</c:v>
                </c:pt>
                <c:pt idx="70820">
                  <c:v>14.3247422680412</c:v>
                </c:pt>
                <c:pt idx="70821">
                  <c:v>11.982866043613701</c:v>
                </c:pt>
                <c:pt idx="70822">
                  <c:v>11.9071428571428</c:v>
                </c:pt>
                <c:pt idx="70823">
                  <c:v>14.1655773420479</c:v>
                </c:pt>
                <c:pt idx="70824">
                  <c:v>12.588555858310601</c:v>
                </c:pt>
                <c:pt idx="70825">
                  <c:v>17.701234567901199</c:v>
                </c:pt>
                <c:pt idx="70826">
                  <c:v>9.0490405117270694</c:v>
                </c:pt>
                <c:pt idx="70827">
                  <c:v>4.84076433121019</c:v>
                </c:pt>
                <c:pt idx="70828">
                  <c:v>6.7542087542087499</c:v>
                </c:pt>
                <c:pt idx="70829">
                  <c:v>14.7830319888734</c:v>
                </c:pt>
                <c:pt idx="70830">
                  <c:v>12.1358024691358</c:v>
                </c:pt>
                <c:pt idx="70831">
                  <c:v>6.3882352941176404</c:v>
                </c:pt>
                <c:pt idx="70832">
                  <c:v>20.645161290322498</c:v>
                </c:pt>
                <c:pt idx="70833">
                  <c:v>7.6853932584269602</c:v>
                </c:pt>
                <c:pt idx="70834">
                  <c:v>24.5617977528089</c:v>
                </c:pt>
                <c:pt idx="70835">
                  <c:v>13.898876404494301</c:v>
                </c:pt>
                <c:pt idx="70836">
                  <c:v>5.4565217391304301</c:v>
                </c:pt>
                <c:pt idx="70837">
                  <c:v>22.774193548387</c:v>
                </c:pt>
                <c:pt idx="70838">
                  <c:v>5.7666666666666604</c:v>
                </c:pt>
                <c:pt idx="70839">
                  <c:v>-3.47</c:v>
                </c:pt>
                <c:pt idx="70840">
                  <c:v>0.50862068965517204</c:v>
                </c:pt>
                <c:pt idx="70841">
                  <c:v>9.3604651162790695</c:v>
                </c:pt>
                <c:pt idx="70842">
                  <c:v>4.2614188532555799</c:v>
                </c:pt>
                <c:pt idx="70843">
                  <c:v>4.7371031746031704</c:v>
                </c:pt>
                <c:pt idx="70844">
                  <c:v>4.8796610169491501</c:v>
                </c:pt>
                <c:pt idx="70845">
                  <c:v>5.1535776614310604</c:v>
                </c:pt>
                <c:pt idx="70846">
                  <c:v>6.7277310924369704</c:v>
                </c:pt>
                <c:pt idx="70847">
                  <c:v>12.5975794251134</c:v>
                </c:pt>
                <c:pt idx="70848">
                  <c:v>9.5577617328519793</c:v>
                </c:pt>
                <c:pt idx="70849">
                  <c:v>6.2264302981466502</c:v>
                </c:pt>
                <c:pt idx="70850">
                  <c:v>4.7137518684603803</c:v>
                </c:pt>
                <c:pt idx="70851">
                  <c:v>4.5072587532023896</c:v>
                </c:pt>
                <c:pt idx="70852">
                  <c:v>4.3533772652388798</c:v>
                </c:pt>
                <c:pt idx="70853">
                  <c:v>7.9866785079928899</c:v>
                </c:pt>
                <c:pt idx="70854">
                  <c:v>15.4444444444444</c:v>
                </c:pt>
                <c:pt idx="70855">
                  <c:v>46.3333333333333</c:v>
                </c:pt>
                <c:pt idx="70856">
                  <c:v>35.461538461538403</c:v>
                </c:pt>
                <c:pt idx="70857">
                  <c:v>6.4</c:v>
                </c:pt>
                <c:pt idx="70858">
                  <c:v>-9.5384615384615294</c:v>
                </c:pt>
                <c:pt idx="70859">
                  <c:v>0.94117647058823495</c:v>
                </c:pt>
                <c:pt idx="70860">
                  <c:v>25.2777777777777</c:v>
                </c:pt>
                <c:pt idx="70861">
                  <c:v>-7.1</c:v>
                </c:pt>
                <c:pt idx="70862">
                  <c:v>49.1</c:v>
                </c:pt>
                <c:pt idx="70863">
                  <c:v>10.0833333333333</c:v>
                </c:pt>
                <c:pt idx="70864">
                  <c:v>13.5</c:v>
                </c:pt>
                <c:pt idx="70865">
                  <c:v>65.3</c:v>
                </c:pt>
                <c:pt idx="70866">
                  <c:v>5.0793650793650702</c:v>
                </c:pt>
                <c:pt idx="70867">
                  <c:v>11.3214285714285</c:v>
                </c:pt>
                <c:pt idx="70868">
                  <c:v>-1.6451612903225801</c:v>
                </c:pt>
                <c:pt idx="70869">
                  <c:v>-1.4166666666666601</c:v>
                </c:pt>
                <c:pt idx="70870">
                  <c:v>14.435483870967699</c:v>
                </c:pt>
                <c:pt idx="70871">
                  <c:v>15.75</c:v>
                </c:pt>
                <c:pt idx="70872">
                  <c:v>14.9425287356321</c:v>
                </c:pt>
                <c:pt idx="70873">
                  <c:v>10.1460674157303</c:v>
                </c:pt>
                <c:pt idx="70874">
                  <c:v>6.5</c:v>
                </c:pt>
                <c:pt idx="70875">
                  <c:v>-1.30337078651685</c:v>
                </c:pt>
                <c:pt idx="70876">
                  <c:v>11.4571428571428</c:v>
                </c:pt>
                <c:pt idx="70877">
                  <c:v>12.688741721854299</c:v>
                </c:pt>
                <c:pt idx="70878">
                  <c:v>6.4526112185686602</c:v>
                </c:pt>
                <c:pt idx="70879">
                  <c:v>3.4158653846153801</c:v>
                </c:pt>
                <c:pt idx="70880">
                  <c:v>4.5987903225806397</c:v>
                </c:pt>
                <c:pt idx="70881">
                  <c:v>7.3651376146788898</c:v>
                </c:pt>
                <c:pt idx="70882">
                  <c:v>-0.260096930533117</c:v>
                </c:pt>
                <c:pt idx="70883">
                  <c:v>7.2678803641092298</c:v>
                </c:pt>
                <c:pt idx="70884">
                  <c:v>6.8118279569892399</c:v>
                </c:pt>
                <c:pt idx="70885">
                  <c:v>3.17457627118644</c:v>
                </c:pt>
                <c:pt idx="70886">
                  <c:v>0.8</c:v>
                </c:pt>
                <c:pt idx="70887">
                  <c:v>3.26436781609195</c:v>
                </c:pt>
                <c:pt idx="70888">
                  <c:v>-0.328695652173913</c:v>
                </c:pt>
                <c:pt idx="70889">
                  <c:v>10.6450304259634</c:v>
                </c:pt>
                <c:pt idx="70890">
                  <c:v>9.4757591901971203</c:v>
                </c:pt>
                <c:pt idx="70891">
                  <c:v>9.8699763593380592</c:v>
                </c:pt>
                <c:pt idx="70892">
                  <c:v>7.6032926181624996</c:v>
                </c:pt>
                <c:pt idx="70893">
                  <c:v>9.0667420814479591</c:v>
                </c:pt>
                <c:pt idx="70894">
                  <c:v>10.066778900112199</c:v>
                </c:pt>
                <c:pt idx="70895">
                  <c:v>9.9281624154086394</c:v>
                </c:pt>
                <c:pt idx="70896">
                  <c:v>9.9249122807017507</c:v>
                </c:pt>
                <c:pt idx="70897">
                  <c:v>6.7641056422568999</c:v>
                </c:pt>
                <c:pt idx="70898">
                  <c:v>6.0171397964649103</c:v>
                </c:pt>
                <c:pt idx="70899">
                  <c:v>4.9555707450444197</c:v>
                </c:pt>
                <c:pt idx="70900">
                  <c:v>5.6364186327888604</c:v>
                </c:pt>
                <c:pt idx="70901">
                  <c:v>9.8561721404303508</c:v>
                </c:pt>
                <c:pt idx="70902">
                  <c:v>72</c:v>
                </c:pt>
                <c:pt idx="70903">
                  <c:v>3.3548387096774102</c:v>
                </c:pt>
                <c:pt idx="70904">
                  <c:v>-11.964285714285699</c:v>
                </c:pt>
                <c:pt idx="70905">
                  <c:v>-10.935483870967699</c:v>
                </c:pt>
                <c:pt idx="70906">
                  <c:v>-13.5</c:v>
                </c:pt>
                <c:pt idx="70907">
                  <c:v>-21</c:v>
                </c:pt>
                <c:pt idx="70908">
                  <c:v>14.2380952380952</c:v>
                </c:pt>
                <c:pt idx="70909">
                  <c:v>13.6129032258064</c:v>
                </c:pt>
                <c:pt idx="70910">
                  <c:v>10.4193548387096</c:v>
                </c:pt>
                <c:pt idx="70911">
                  <c:v>0</c:v>
                </c:pt>
                <c:pt idx="70912">
                  <c:v>-4.4193548387096699</c:v>
                </c:pt>
                <c:pt idx="70913">
                  <c:v>14.9285714285714</c:v>
                </c:pt>
                <c:pt idx="70914">
                  <c:v>4.1904761904761898</c:v>
                </c:pt>
                <c:pt idx="70915">
                  <c:v>12.4166666666666</c:v>
                </c:pt>
                <c:pt idx="70916">
                  <c:v>5.9193548387096699</c:v>
                </c:pt>
                <c:pt idx="70917">
                  <c:v>13.469879518072201</c:v>
                </c:pt>
                <c:pt idx="70918">
                  <c:v>16.544715447154399</c:v>
                </c:pt>
                <c:pt idx="70919">
                  <c:v>6.2786885245901596</c:v>
                </c:pt>
                <c:pt idx="70920">
                  <c:v>2</c:v>
                </c:pt>
                <c:pt idx="70921">
                  <c:v>7.1864406779661003</c:v>
                </c:pt>
                <c:pt idx="70922">
                  <c:v>6.3304347826086902</c:v>
                </c:pt>
                <c:pt idx="70923">
                  <c:v>9.6416666666666604</c:v>
                </c:pt>
                <c:pt idx="70924">
                  <c:v>-7.2222222222222197</c:v>
                </c:pt>
                <c:pt idx="70925">
                  <c:v>-6.5</c:v>
                </c:pt>
                <c:pt idx="70926">
                  <c:v>3.3333333333333299</c:v>
                </c:pt>
                <c:pt idx="70927">
                  <c:v>-7.4444444444444402</c:v>
                </c:pt>
                <c:pt idx="70928">
                  <c:v>-1.1818181818181801</c:v>
                </c:pt>
                <c:pt idx="70929">
                  <c:v>55.714285714285701</c:v>
                </c:pt>
                <c:pt idx="70930">
                  <c:v>21.1538461538461</c:v>
                </c:pt>
                <c:pt idx="70931">
                  <c:v>-6.3636363636363598</c:v>
                </c:pt>
                <c:pt idx="70932">
                  <c:v>-9</c:v>
                </c:pt>
                <c:pt idx="70933">
                  <c:v>24.2222222222222</c:v>
                </c:pt>
                <c:pt idx="70934">
                  <c:v>0.22222222222222199</c:v>
                </c:pt>
                <c:pt idx="70935">
                  <c:v>-5.3636363636363598</c:v>
                </c:pt>
                <c:pt idx="70936">
                  <c:v>-39.4444444444444</c:v>
                </c:pt>
                <c:pt idx="70937">
                  <c:v>23.625</c:v>
                </c:pt>
                <c:pt idx="70938">
                  <c:v>-3.7777777777777701</c:v>
                </c:pt>
                <c:pt idx="70939">
                  <c:v>-12.625</c:v>
                </c:pt>
                <c:pt idx="70940">
                  <c:v>1.55555555555555</c:v>
                </c:pt>
                <c:pt idx="70941">
                  <c:v>7.75</c:v>
                </c:pt>
                <c:pt idx="70942">
                  <c:v>-19.357142857142801</c:v>
                </c:pt>
                <c:pt idx="70943">
                  <c:v>-8.4</c:v>
                </c:pt>
                <c:pt idx="70944">
                  <c:v>47.4444444444444</c:v>
                </c:pt>
                <c:pt idx="70945">
                  <c:v>10.3333333333333</c:v>
                </c:pt>
                <c:pt idx="70946">
                  <c:v>27.7777777777777</c:v>
                </c:pt>
                <c:pt idx="70947">
                  <c:v>2</c:v>
                </c:pt>
                <c:pt idx="70948">
                  <c:v>14</c:v>
                </c:pt>
                <c:pt idx="70949">
                  <c:v>0.59024390243902403</c:v>
                </c:pt>
                <c:pt idx="70950">
                  <c:v>0.42028985507246303</c:v>
                </c:pt>
                <c:pt idx="70951">
                  <c:v>-0.56204379562043705</c:v>
                </c:pt>
                <c:pt idx="70952">
                  <c:v>1.5032679738562</c:v>
                </c:pt>
                <c:pt idx="70953">
                  <c:v>5.6643598615916897</c:v>
                </c:pt>
                <c:pt idx="70954">
                  <c:v>4.2434782608695603</c:v>
                </c:pt>
                <c:pt idx="70955">
                  <c:v>4.6075949367088596</c:v>
                </c:pt>
                <c:pt idx="70956">
                  <c:v>1.87692307692307</c:v>
                </c:pt>
                <c:pt idx="70957">
                  <c:v>-4.6107784431137704</c:v>
                </c:pt>
                <c:pt idx="70958">
                  <c:v>0.29530201342281798</c:v>
                </c:pt>
                <c:pt idx="70959">
                  <c:v>-3.5413223140495802</c:v>
                </c:pt>
                <c:pt idx="70960">
                  <c:v>3.1416666666666599</c:v>
                </c:pt>
                <c:pt idx="70961">
                  <c:v>1.21428571428571</c:v>
                </c:pt>
                <c:pt idx="70962">
                  <c:v>-4.6923076923076898</c:v>
                </c:pt>
                <c:pt idx="70963">
                  <c:v>-9.9032258064516103</c:v>
                </c:pt>
                <c:pt idx="70964">
                  <c:v>-4.9666666666666597</c:v>
                </c:pt>
                <c:pt idx="70965">
                  <c:v>-2.9032258064516099</c:v>
                </c:pt>
                <c:pt idx="70966">
                  <c:v>3.1764705882352899</c:v>
                </c:pt>
                <c:pt idx="70967">
                  <c:v>-4.0833333333333304</c:v>
                </c:pt>
                <c:pt idx="70968">
                  <c:v>-0.78787878787878696</c:v>
                </c:pt>
                <c:pt idx="70969">
                  <c:v>-16.517241379310299</c:v>
                </c:pt>
                <c:pt idx="70970">
                  <c:v>-10</c:v>
                </c:pt>
                <c:pt idx="70971">
                  <c:v>12.4572413793103</c:v>
                </c:pt>
                <c:pt idx="70972">
                  <c:v>16.316500711237499</c:v>
                </c:pt>
                <c:pt idx="70973">
                  <c:v>8.4044016506189791</c:v>
                </c:pt>
                <c:pt idx="70974">
                  <c:v>8.7124912770411704</c:v>
                </c:pt>
                <c:pt idx="70975">
                  <c:v>13.647719762062099</c:v>
                </c:pt>
                <c:pt idx="70976">
                  <c:v>16.831009481316201</c:v>
                </c:pt>
                <c:pt idx="70977">
                  <c:v>7.4154704944178604</c:v>
                </c:pt>
                <c:pt idx="70978">
                  <c:v>8.2462845010615702</c:v>
                </c:pt>
                <c:pt idx="70979">
                  <c:v>3.5190445448676502</c:v>
                </c:pt>
                <c:pt idx="70980">
                  <c:v>6.8039215686274499</c:v>
                </c:pt>
                <c:pt idx="70981">
                  <c:v>4.6197068403908697</c:v>
                </c:pt>
                <c:pt idx="70982">
                  <c:v>10.7292724196277</c:v>
                </c:pt>
                <c:pt idx="70983">
                  <c:v>-4.8</c:v>
                </c:pt>
                <c:pt idx="70984">
                  <c:v>1.25</c:v>
                </c:pt>
                <c:pt idx="70985">
                  <c:v>50.785714285714199</c:v>
                </c:pt>
                <c:pt idx="70986">
                  <c:v>43.75</c:v>
                </c:pt>
                <c:pt idx="70987">
                  <c:v>36.1</c:v>
                </c:pt>
                <c:pt idx="70988">
                  <c:v>0.44444444444444398</c:v>
                </c:pt>
                <c:pt idx="70989">
                  <c:v>14.692307692307599</c:v>
                </c:pt>
                <c:pt idx="70990">
                  <c:v>20.100000000000001</c:v>
                </c:pt>
                <c:pt idx="70991">
                  <c:v>7.6666666666666599</c:v>
                </c:pt>
                <c:pt idx="70992">
                  <c:v>41.380952380952301</c:v>
                </c:pt>
                <c:pt idx="70993">
                  <c:v>19.149999999999999</c:v>
                </c:pt>
                <c:pt idx="70994">
                  <c:v>9</c:v>
                </c:pt>
                <c:pt idx="70995">
                  <c:v>3.88888888888888</c:v>
                </c:pt>
                <c:pt idx="70996">
                  <c:v>-10.75</c:v>
                </c:pt>
                <c:pt idx="70997">
                  <c:v>29.272727272727199</c:v>
                </c:pt>
                <c:pt idx="70998">
                  <c:v>-11.909090909090899</c:v>
                </c:pt>
                <c:pt idx="70999">
                  <c:v>46.7</c:v>
                </c:pt>
                <c:pt idx="71000">
                  <c:v>-0.38461538461538403</c:v>
                </c:pt>
                <c:pt idx="71001">
                  <c:v>10.7222222222222</c:v>
                </c:pt>
                <c:pt idx="71002">
                  <c:v>28.3333333333333</c:v>
                </c:pt>
                <c:pt idx="71003">
                  <c:v>20.3333333333333</c:v>
                </c:pt>
                <c:pt idx="71004">
                  <c:v>5.8</c:v>
                </c:pt>
                <c:pt idx="71005">
                  <c:v>34</c:v>
                </c:pt>
                <c:pt idx="71006">
                  <c:v>48.1</c:v>
                </c:pt>
                <c:pt idx="71007">
                  <c:v>5.25</c:v>
                </c:pt>
                <c:pt idx="71008">
                  <c:v>3.2727272727272698</c:v>
                </c:pt>
                <c:pt idx="71009">
                  <c:v>2.5833333333333299</c:v>
                </c:pt>
                <c:pt idx="71010">
                  <c:v>21.571428571428498</c:v>
                </c:pt>
                <c:pt idx="71011">
                  <c:v>16.387096774193498</c:v>
                </c:pt>
                <c:pt idx="71012">
                  <c:v>9.1428571428571406</c:v>
                </c:pt>
                <c:pt idx="71013">
                  <c:v>-4.4193548387096699</c:v>
                </c:pt>
                <c:pt idx="71014">
                  <c:v>-6.5333333333333297</c:v>
                </c:pt>
                <c:pt idx="71015">
                  <c:v>4</c:v>
                </c:pt>
                <c:pt idx="71016">
                  <c:v>2.7</c:v>
                </c:pt>
                <c:pt idx="71017">
                  <c:v>-4.8709677419354804</c:v>
                </c:pt>
                <c:pt idx="71018">
                  <c:v>-0.25</c:v>
                </c:pt>
                <c:pt idx="71019">
                  <c:v>1.36363636363636</c:v>
                </c:pt>
                <c:pt idx="71020">
                  <c:v>10.5</c:v>
                </c:pt>
                <c:pt idx="71021">
                  <c:v>22.5</c:v>
                </c:pt>
                <c:pt idx="71022">
                  <c:v>9.8333333333333304</c:v>
                </c:pt>
                <c:pt idx="71023">
                  <c:v>18.6666666666666</c:v>
                </c:pt>
                <c:pt idx="71024">
                  <c:v>-5.5</c:v>
                </c:pt>
                <c:pt idx="71025">
                  <c:v>-21.8888888888888</c:v>
                </c:pt>
                <c:pt idx="71026">
                  <c:v>0</c:v>
                </c:pt>
                <c:pt idx="71027">
                  <c:v>0</c:v>
                </c:pt>
                <c:pt idx="71028">
                  <c:v>0</c:v>
                </c:pt>
                <c:pt idx="71029">
                  <c:v>23.428571428571399</c:v>
                </c:pt>
                <c:pt idx="71030">
                  <c:v>-6</c:v>
                </c:pt>
                <c:pt idx="71031">
                  <c:v>12.486910994764299</c:v>
                </c:pt>
                <c:pt idx="71032">
                  <c:v>4.4875621890547199</c:v>
                </c:pt>
                <c:pt idx="71033">
                  <c:v>4.7664233576642303</c:v>
                </c:pt>
                <c:pt idx="71034">
                  <c:v>0.68148148148148102</c:v>
                </c:pt>
                <c:pt idx="71035">
                  <c:v>3.65703971119133</c:v>
                </c:pt>
                <c:pt idx="71036">
                  <c:v>1.25084745762711</c:v>
                </c:pt>
                <c:pt idx="71037">
                  <c:v>3.1481481481481399</c:v>
                </c:pt>
                <c:pt idx="71038">
                  <c:v>3.7671232876712299E-2</c:v>
                </c:pt>
                <c:pt idx="71039">
                  <c:v>4.0133779264213999E-2</c:v>
                </c:pt>
                <c:pt idx="71040">
                  <c:v>3.7483870967741901</c:v>
                </c:pt>
                <c:pt idx="71041">
                  <c:v>3.7959866220735701</c:v>
                </c:pt>
                <c:pt idx="71042">
                  <c:v>11.9527272727272</c:v>
                </c:pt>
                <c:pt idx="71043">
                  <c:v>-3.93706293706293</c:v>
                </c:pt>
                <c:pt idx="71044">
                  <c:v>-5.8636363636363598</c:v>
                </c:pt>
                <c:pt idx="71045">
                  <c:v>0.55952380952380898</c:v>
                </c:pt>
                <c:pt idx="71046">
                  <c:v>6.2380952380952301</c:v>
                </c:pt>
                <c:pt idx="71047">
                  <c:v>3.5310344827586202</c:v>
                </c:pt>
                <c:pt idx="71048">
                  <c:v>2.23353293413173</c:v>
                </c:pt>
                <c:pt idx="71049">
                  <c:v>-6.1694915254237204</c:v>
                </c:pt>
                <c:pt idx="71050">
                  <c:v>-2.8027210884353702</c:v>
                </c:pt>
                <c:pt idx="71051">
                  <c:v>0.61176470588235299</c:v>
                </c:pt>
                <c:pt idx="71052">
                  <c:v>11.890909090909</c:v>
                </c:pt>
                <c:pt idx="71053">
                  <c:v>0.76315789473684204</c:v>
                </c:pt>
                <c:pt idx="71054">
                  <c:v>16.719298245613999</c:v>
                </c:pt>
                <c:pt idx="71055">
                  <c:v>3.22340425531914</c:v>
                </c:pt>
                <c:pt idx="71056">
                  <c:v>-2.1071428571428501</c:v>
                </c:pt>
                <c:pt idx="71057">
                  <c:v>-7.6583333333333297</c:v>
                </c:pt>
                <c:pt idx="71058">
                  <c:v>-14.85</c:v>
                </c:pt>
                <c:pt idx="71059">
                  <c:v>-9.4354838709677402</c:v>
                </c:pt>
                <c:pt idx="71060">
                  <c:v>-14.275</c:v>
                </c:pt>
                <c:pt idx="71061">
                  <c:v>-9.9354838709677402</c:v>
                </c:pt>
                <c:pt idx="71062">
                  <c:v>-13.927419354838699</c:v>
                </c:pt>
                <c:pt idx="71063">
                  <c:v>-8.9032258064516103</c:v>
                </c:pt>
                <c:pt idx="71064">
                  <c:v>-8.6753246753246707</c:v>
                </c:pt>
                <c:pt idx="71065">
                  <c:v>-5.5195530726256896</c:v>
                </c:pt>
                <c:pt idx="71066">
                  <c:v>-2.8539325842696601</c:v>
                </c:pt>
                <c:pt idx="71067">
                  <c:v>2.1773636991028198</c:v>
                </c:pt>
                <c:pt idx="71068">
                  <c:v>1.38</c:v>
                </c:pt>
                <c:pt idx="71069">
                  <c:v>-1.2766106442577001</c:v>
                </c:pt>
                <c:pt idx="71070">
                  <c:v>-2.0944081336238201</c:v>
                </c:pt>
                <c:pt idx="71071">
                  <c:v>-3.8835021707670001</c:v>
                </c:pt>
                <c:pt idx="71072">
                  <c:v>-3.91724617524339</c:v>
                </c:pt>
                <c:pt idx="71073">
                  <c:v>-2.6040034812880699</c:v>
                </c:pt>
                <c:pt idx="71074">
                  <c:v>-4.6681222707423498</c:v>
                </c:pt>
                <c:pt idx="71075">
                  <c:v>-2.7611940298507398</c:v>
                </c:pt>
                <c:pt idx="71076">
                  <c:v>-1.8412698412698401</c:v>
                </c:pt>
                <c:pt idx="71077">
                  <c:v>-1.4973664409330301</c:v>
                </c:pt>
                <c:pt idx="71078">
                  <c:v>5.0198092443140103</c:v>
                </c:pt>
                <c:pt idx="71079">
                  <c:v>19.063829787233999</c:v>
                </c:pt>
                <c:pt idx="71080">
                  <c:v>10.788461538461499</c:v>
                </c:pt>
                <c:pt idx="71081">
                  <c:v>12.078431372549</c:v>
                </c:pt>
                <c:pt idx="71082">
                  <c:v>9.9622641509433905</c:v>
                </c:pt>
                <c:pt idx="71083">
                  <c:v>5.5</c:v>
                </c:pt>
                <c:pt idx="71084">
                  <c:v>16.8</c:v>
                </c:pt>
                <c:pt idx="71085">
                  <c:v>6.2941176470588198</c:v>
                </c:pt>
                <c:pt idx="71086">
                  <c:v>26.133333333333301</c:v>
                </c:pt>
                <c:pt idx="71087">
                  <c:v>36.129032258064498</c:v>
                </c:pt>
                <c:pt idx="71088">
                  <c:v>24.407407407407401</c:v>
                </c:pt>
                <c:pt idx="71089">
                  <c:v>2.7096774193548301</c:v>
                </c:pt>
                <c:pt idx="71090">
                  <c:v>-3.8333333333333299</c:v>
                </c:pt>
                <c:pt idx="71091">
                  <c:v>28.258064516129</c:v>
                </c:pt>
                <c:pt idx="71092">
                  <c:v>5.9677419354838701</c:v>
                </c:pt>
                <c:pt idx="71093">
                  <c:v>-0.56666666666666599</c:v>
                </c:pt>
                <c:pt idx="71094">
                  <c:v>-5</c:v>
                </c:pt>
                <c:pt idx="71095">
                  <c:v>-6.7692307692307603</c:v>
                </c:pt>
                <c:pt idx="71096">
                  <c:v>25</c:v>
                </c:pt>
                <c:pt idx="71097">
                  <c:v>22.071428571428498</c:v>
                </c:pt>
                <c:pt idx="71098">
                  <c:v>0.66666666666666596</c:v>
                </c:pt>
                <c:pt idx="71099">
                  <c:v>2.4</c:v>
                </c:pt>
                <c:pt idx="71100">
                  <c:v>5.2307692307692299</c:v>
                </c:pt>
                <c:pt idx="71101">
                  <c:v>66.2083333333333</c:v>
                </c:pt>
                <c:pt idx="71102">
                  <c:v>21.740740740740701</c:v>
                </c:pt>
                <c:pt idx="71103">
                  <c:v>-9.3846153846153797</c:v>
                </c:pt>
                <c:pt idx="71104">
                  <c:v>6.89151244416081</c:v>
                </c:pt>
                <c:pt idx="71105">
                  <c:v>3.3920056100981699</c:v>
                </c:pt>
                <c:pt idx="71106">
                  <c:v>5.7875836883749203</c:v>
                </c:pt>
                <c:pt idx="71107">
                  <c:v>5.1167664670658599</c:v>
                </c:pt>
                <c:pt idx="71108">
                  <c:v>4.2662824207492704</c:v>
                </c:pt>
                <c:pt idx="71109">
                  <c:v>10.2843894899536</c:v>
                </c:pt>
                <c:pt idx="71110">
                  <c:v>7.6923543689320297</c:v>
                </c:pt>
                <c:pt idx="71111">
                  <c:v>4.5162921348314597</c:v>
                </c:pt>
                <c:pt idx="71112">
                  <c:v>4.4316309719934104</c:v>
                </c:pt>
                <c:pt idx="71113">
                  <c:v>2.65024630541871</c:v>
                </c:pt>
                <c:pt idx="71114">
                  <c:v>4.5576143601621304</c:v>
                </c:pt>
                <c:pt idx="71115">
                  <c:v>7.7471264367816</c:v>
                </c:pt>
                <c:pt idx="71116">
                  <c:v>2.8571428571428501</c:v>
                </c:pt>
                <c:pt idx="71117">
                  <c:v>5.6666666666666599</c:v>
                </c:pt>
                <c:pt idx="71118">
                  <c:v>-1.5</c:v>
                </c:pt>
                <c:pt idx="71119">
                  <c:v>-5.75</c:v>
                </c:pt>
                <c:pt idx="71120">
                  <c:v>-8.375</c:v>
                </c:pt>
                <c:pt idx="71121">
                  <c:v>7.4677419354838701</c:v>
                </c:pt>
                <c:pt idx="71122">
                  <c:v>19.5178571428571</c:v>
                </c:pt>
                <c:pt idx="71123">
                  <c:v>12.306451612903199</c:v>
                </c:pt>
                <c:pt idx="71124">
                  <c:v>5.5666666666666602</c:v>
                </c:pt>
                <c:pt idx="71125">
                  <c:v>-7.4354838709677402</c:v>
                </c:pt>
                <c:pt idx="71126">
                  <c:v>11.85</c:v>
                </c:pt>
                <c:pt idx="71127">
                  <c:v>4.7258064516129004</c:v>
                </c:pt>
                <c:pt idx="71128">
                  <c:v>-2.3387096774193501</c:v>
                </c:pt>
                <c:pt idx="71129">
                  <c:v>13.033333333333299</c:v>
                </c:pt>
                <c:pt idx="71130">
                  <c:v>-3.5322580645161201</c:v>
                </c:pt>
                <c:pt idx="71131">
                  <c:v>3.49152542372881</c:v>
                </c:pt>
                <c:pt idx="71132">
                  <c:v>10.7213114754098</c:v>
                </c:pt>
                <c:pt idx="71133">
                  <c:v>17.1866666666666</c:v>
                </c:pt>
                <c:pt idx="71134">
                  <c:v>21.553030303030301</c:v>
                </c:pt>
                <c:pt idx="71135">
                  <c:v>20.1589403973509</c:v>
                </c:pt>
                <c:pt idx="71136">
                  <c:v>5.8224852071005904</c:v>
                </c:pt>
                <c:pt idx="71137">
                  <c:v>10.3539325842696</c:v>
                </c:pt>
                <c:pt idx="71138">
                  <c:v>4.5885714285714201</c:v>
                </c:pt>
                <c:pt idx="71139">
                  <c:v>11.946236559139701</c:v>
                </c:pt>
                <c:pt idx="71140">
                  <c:v>6.9523809523809499</c:v>
                </c:pt>
                <c:pt idx="71141">
                  <c:v>-3.8864864864864801</c:v>
                </c:pt>
                <c:pt idx="71142">
                  <c:v>7.5775401069518704</c:v>
                </c:pt>
                <c:pt idx="71143">
                  <c:v>9.9536082474226806</c:v>
                </c:pt>
                <c:pt idx="71144">
                  <c:v>6.9952606635071</c:v>
                </c:pt>
                <c:pt idx="71145">
                  <c:v>7.7455072463768104</c:v>
                </c:pt>
                <c:pt idx="71146">
                  <c:v>6.3408564814814801</c:v>
                </c:pt>
                <c:pt idx="71147">
                  <c:v>8.9356357927786494</c:v>
                </c:pt>
                <c:pt idx="71148">
                  <c:v>10.370346598202801</c:v>
                </c:pt>
                <c:pt idx="71149">
                  <c:v>10.465782122905001</c:v>
                </c:pt>
                <c:pt idx="71150">
                  <c:v>14.880082701585099</c:v>
                </c:pt>
                <c:pt idx="71151">
                  <c:v>14.777704047777</c:v>
                </c:pt>
                <c:pt idx="71152">
                  <c:v>11.7663299663299</c:v>
                </c:pt>
                <c:pt idx="71153">
                  <c:v>5.5102932002495297</c:v>
                </c:pt>
                <c:pt idx="71154">
                  <c:v>4.0907258064516103</c:v>
                </c:pt>
                <c:pt idx="71155">
                  <c:v>3.6044386422976502</c:v>
                </c:pt>
                <c:pt idx="71156">
                  <c:v>12.711931443638701</c:v>
                </c:pt>
                <c:pt idx="71157">
                  <c:v>3.7037037037037002</c:v>
                </c:pt>
                <c:pt idx="71158">
                  <c:v>-5.125</c:v>
                </c:pt>
                <c:pt idx="71159">
                  <c:v>-10.370370370370299</c:v>
                </c:pt>
                <c:pt idx="71160">
                  <c:v>5.7692307692307603</c:v>
                </c:pt>
                <c:pt idx="71161">
                  <c:v>84</c:v>
                </c:pt>
                <c:pt idx="71162">
                  <c:v>3.19080919080919</c:v>
                </c:pt>
                <c:pt idx="71163">
                  <c:v>3.3720930232558102</c:v>
                </c:pt>
                <c:pt idx="71164">
                  <c:v>5.4926971762414798</c:v>
                </c:pt>
                <c:pt idx="71165">
                  <c:v>3.5446153846153798</c:v>
                </c:pt>
                <c:pt idx="71166">
                  <c:v>3.4479850046860299</c:v>
                </c:pt>
                <c:pt idx="71167">
                  <c:v>8.1260647359454801</c:v>
                </c:pt>
                <c:pt idx="71168">
                  <c:v>6.64602587800369</c:v>
                </c:pt>
                <c:pt idx="71169">
                  <c:v>1.44650751547303</c:v>
                </c:pt>
                <c:pt idx="71170">
                  <c:v>2.8182624113475101</c:v>
                </c:pt>
                <c:pt idx="71171">
                  <c:v>0.40487347703842502</c:v>
                </c:pt>
                <c:pt idx="71172">
                  <c:v>-0.84331797235022998</c:v>
                </c:pt>
                <c:pt idx="71173">
                  <c:v>7.3200757575757498</c:v>
                </c:pt>
                <c:pt idx="71174">
                  <c:v>4.3333333333333304</c:v>
                </c:pt>
                <c:pt idx="71175">
                  <c:v>42.625</c:v>
                </c:pt>
                <c:pt idx="71176">
                  <c:v>26.7777777777777</c:v>
                </c:pt>
                <c:pt idx="71177">
                  <c:v>38.4444444444444</c:v>
                </c:pt>
                <c:pt idx="71178">
                  <c:v>10</c:v>
                </c:pt>
                <c:pt idx="71179">
                  <c:v>28.4615384615384</c:v>
                </c:pt>
                <c:pt idx="71180">
                  <c:v>19.6428571428571</c:v>
                </c:pt>
                <c:pt idx="71181">
                  <c:v>0</c:v>
                </c:pt>
                <c:pt idx="71182">
                  <c:v>4.625</c:v>
                </c:pt>
                <c:pt idx="71183">
                  <c:v>1.7777777777777699</c:v>
                </c:pt>
                <c:pt idx="71184">
                  <c:v>18.1111111111111</c:v>
                </c:pt>
                <c:pt idx="71185">
                  <c:v>19.6666666666666</c:v>
                </c:pt>
                <c:pt idx="71186">
                  <c:v>3.0086705202312101</c:v>
                </c:pt>
                <c:pt idx="71187">
                  <c:v>0.97763578274760299</c:v>
                </c:pt>
                <c:pt idx="71188">
                  <c:v>0.15384615384615299</c:v>
                </c:pt>
                <c:pt idx="71189">
                  <c:v>-2.1088607594936701</c:v>
                </c:pt>
                <c:pt idx="71190">
                  <c:v>1.13930348258706</c:v>
                </c:pt>
                <c:pt idx="71191">
                  <c:v>7.8942917547568703</c:v>
                </c:pt>
                <c:pt idx="71192">
                  <c:v>6.70032573289902</c:v>
                </c:pt>
                <c:pt idx="71193">
                  <c:v>3.2769230769230702</c:v>
                </c:pt>
                <c:pt idx="71194">
                  <c:v>-1.76767676767676</c:v>
                </c:pt>
                <c:pt idx="71195">
                  <c:v>-1.49339207048458</c:v>
                </c:pt>
                <c:pt idx="71196">
                  <c:v>1.7003367003367</c:v>
                </c:pt>
                <c:pt idx="71197">
                  <c:v>8.9591078066914491</c:v>
                </c:pt>
                <c:pt idx="71198">
                  <c:v>40</c:v>
                </c:pt>
                <c:pt idx="71199">
                  <c:v>0</c:v>
                </c:pt>
                <c:pt idx="71200">
                  <c:v>-21</c:v>
                </c:pt>
                <c:pt idx="71201">
                  <c:v>132</c:v>
                </c:pt>
                <c:pt idx="71202">
                  <c:v>0</c:v>
                </c:pt>
                <c:pt idx="71203">
                  <c:v>-11</c:v>
                </c:pt>
                <c:pt idx="71204">
                  <c:v>11.2222222222222</c:v>
                </c:pt>
                <c:pt idx="71205">
                  <c:v>32.3333333333333</c:v>
                </c:pt>
                <c:pt idx="71206">
                  <c:v>13.75</c:v>
                </c:pt>
                <c:pt idx="71207">
                  <c:v>0</c:v>
                </c:pt>
                <c:pt idx="71208">
                  <c:v>28</c:v>
                </c:pt>
                <c:pt idx="71209">
                  <c:v>4</c:v>
                </c:pt>
                <c:pt idx="71210">
                  <c:v>-28.25</c:v>
                </c:pt>
                <c:pt idx="71211">
                  <c:v>-25</c:v>
                </c:pt>
                <c:pt idx="71212">
                  <c:v>-32</c:v>
                </c:pt>
                <c:pt idx="71213">
                  <c:v>44</c:v>
                </c:pt>
                <c:pt idx="71214">
                  <c:v>-15</c:v>
                </c:pt>
                <c:pt idx="71215">
                  <c:v>-33</c:v>
                </c:pt>
                <c:pt idx="71216">
                  <c:v>5.34883720930232</c:v>
                </c:pt>
                <c:pt idx="71217">
                  <c:v>0.73021582733812895</c:v>
                </c:pt>
                <c:pt idx="71218">
                  <c:v>2.9575163398692799</c:v>
                </c:pt>
                <c:pt idx="71219">
                  <c:v>-1.4516129032258001</c:v>
                </c:pt>
                <c:pt idx="71220">
                  <c:v>-0.60169491525423702</c:v>
                </c:pt>
                <c:pt idx="71221">
                  <c:v>-2.4068322981366399</c:v>
                </c:pt>
                <c:pt idx="71222">
                  <c:v>-1.6326530612244801</c:v>
                </c:pt>
                <c:pt idx="71223">
                  <c:v>0.14214876033057799</c:v>
                </c:pt>
                <c:pt idx="71224">
                  <c:v>-0.31007751937984401</c:v>
                </c:pt>
                <c:pt idx="71225">
                  <c:v>-1.28440366972477E-2</c:v>
                </c:pt>
                <c:pt idx="71226">
                  <c:v>4.8450704225352101</c:v>
                </c:pt>
                <c:pt idx="71227">
                  <c:v>1.6301369863013699</c:v>
                </c:pt>
                <c:pt idx="71228">
                  <c:v>4.8806451612903201</c:v>
                </c:pt>
                <c:pt idx="71229">
                  <c:v>-0.89007092198581494</c:v>
                </c:pt>
                <c:pt idx="71230">
                  <c:v>3.9967741935483798</c:v>
                </c:pt>
                <c:pt idx="71231">
                  <c:v>3.63</c:v>
                </c:pt>
                <c:pt idx="71232">
                  <c:v>6.3193548387096703</c:v>
                </c:pt>
                <c:pt idx="71233">
                  <c:v>-3.6393939393939299</c:v>
                </c:pt>
                <c:pt idx="71234">
                  <c:v>1.79856115107913E-2</c:v>
                </c:pt>
                <c:pt idx="71235">
                  <c:v>-2.3387096774193501</c:v>
                </c:pt>
                <c:pt idx="71236">
                  <c:v>2.7363636363636301</c:v>
                </c:pt>
                <c:pt idx="71237">
                  <c:v>2.9426523297490998</c:v>
                </c:pt>
                <c:pt idx="71238">
                  <c:v>6.0637583892617402</c:v>
                </c:pt>
                <c:pt idx="71239">
                  <c:v>4.9771241830065298</c:v>
                </c:pt>
                <c:pt idx="71240">
                  <c:v>-3.8373983739837398</c:v>
                </c:pt>
                <c:pt idx="71241">
                  <c:v>-2.2865248226950299</c:v>
                </c:pt>
                <c:pt idx="71242">
                  <c:v>-0.31352154531946502</c:v>
                </c:pt>
                <c:pt idx="71243">
                  <c:v>2.0118890356671</c:v>
                </c:pt>
                <c:pt idx="71244">
                  <c:v>-4.0930232558139501</c:v>
                </c:pt>
                <c:pt idx="71245">
                  <c:v>-0.5</c:v>
                </c:pt>
                <c:pt idx="71246">
                  <c:v>4.25</c:v>
                </c:pt>
                <c:pt idx="71247">
                  <c:v>45.142857142857103</c:v>
                </c:pt>
                <c:pt idx="71248">
                  <c:v>6.2</c:v>
                </c:pt>
                <c:pt idx="71249">
                  <c:v>-1.75</c:v>
                </c:pt>
                <c:pt idx="71250">
                  <c:v>17.600000000000001</c:v>
                </c:pt>
                <c:pt idx="71251">
                  <c:v>28.75</c:v>
                </c:pt>
                <c:pt idx="71252">
                  <c:v>-0.75</c:v>
                </c:pt>
                <c:pt idx="71253">
                  <c:v>4.3333333333333304</c:v>
                </c:pt>
                <c:pt idx="71254">
                  <c:v>4.0931506849314996</c:v>
                </c:pt>
                <c:pt idx="71255">
                  <c:v>-4.21846153846153</c:v>
                </c:pt>
                <c:pt idx="71256">
                  <c:v>-4.984375</c:v>
                </c:pt>
                <c:pt idx="71257">
                  <c:v>1.5181347150258999</c:v>
                </c:pt>
                <c:pt idx="71258">
                  <c:v>5.2412935323383003</c:v>
                </c:pt>
                <c:pt idx="71259">
                  <c:v>1.0086021505376299</c:v>
                </c:pt>
                <c:pt idx="71260">
                  <c:v>6.35460992907801</c:v>
                </c:pt>
                <c:pt idx="71261">
                  <c:v>3.4172335600907</c:v>
                </c:pt>
                <c:pt idx="71262">
                  <c:v>3.3114754098360599</c:v>
                </c:pt>
                <c:pt idx="71263">
                  <c:v>-1.34332425068119</c:v>
                </c:pt>
                <c:pt idx="71264">
                  <c:v>-5.3369272237196697</c:v>
                </c:pt>
                <c:pt idx="71265">
                  <c:v>6.6853658536585296</c:v>
                </c:pt>
                <c:pt idx="71266">
                  <c:v>1.6048</c:v>
                </c:pt>
                <c:pt idx="71267">
                  <c:v>-0.30615942028985499</c:v>
                </c:pt>
                <c:pt idx="71268">
                  <c:v>2.09457364341085</c:v>
                </c:pt>
                <c:pt idx="71269">
                  <c:v>0.19969040247677999</c:v>
                </c:pt>
                <c:pt idx="71270">
                  <c:v>7.1796502384737604</c:v>
                </c:pt>
                <c:pt idx="71271">
                  <c:v>5.8900763358778603</c:v>
                </c:pt>
                <c:pt idx="71272">
                  <c:v>9.6509598603839404</c:v>
                </c:pt>
                <c:pt idx="71273">
                  <c:v>4.7954911433172303</c:v>
                </c:pt>
                <c:pt idx="71274">
                  <c:v>1.1003039513677799</c:v>
                </c:pt>
                <c:pt idx="71275">
                  <c:v>0.58132045088566797</c:v>
                </c:pt>
                <c:pt idx="71276">
                  <c:v>3.7069486404833798</c:v>
                </c:pt>
                <c:pt idx="71277">
                  <c:v>3.24746743849493</c:v>
                </c:pt>
                <c:pt idx="71278">
                  <c:v>11.5217391304347</c:v>
                </c:pt>
                <c:pt idx="71279">
                  <c:v>14.5428571428571</c:v>
                </c:pt>
                <c:pt idx="71280">
                  <c:v>4.8823529411764701</c:v>
                </c:pt>
                <c:pt idx="71281">
                  <c:v>-4.6111111111111098</c:v>
                </c:pt>
                <c:pt idx="71282">
                  <c:v>-5.0816326530612201</c:v>
                </c:pt>
                <c:pt idx="71283">
                  <c:v>-12.328125</c:v>
                </c:pt>
                <c:pt idx="71284">
                  <c:v>-2.56451612903225</c:v>
                </c:pt>
                <c:pt idx="71285">
                  <c:v>5.8813559322033901</c:v>
                </c:pt>
                <c:pt idx="71286">
                  <c:v>5.13559322033898</c:v>
                </c:pt>
                <c:pt idx="71287">
                  <c:v>13.3673469387755</c:v>
                </c:pt>
                <c:pt idx="71288">
                  <c:v>25.125</c:v>
                </c:pt>
                <c:pt idx="71289">
                  <c:v>5.4512195121951201</c:v>
                </c:pt>
                <c:pt idx="71290">
                  <c:v>11.4096385542168</c:v>
                </c:pt>
                <c:pt idx="71291">
                  <c:v>10.091666666666599</c:v>
                </c:pt>
                <c:pt idx="71292">
                  <c:v>10.74</c:v>
                </c:pt>
                <c:pt idx="71293">
                  <c:v>21.810483870967701</c:v>
                </c:pt>
                <c:pt idx="71294">
                  <c:v>8.9211469534050103</c:v>
                </c:pt>
                <c:pt idx="71295">
                  <c:v>9.2979797979797905</c:v>
                </c:pt>
                <c:pt idx="71296">
                  <c:v>5.1633663366336604</c:v>
                </c:pt>
                <c:pt idx="71297">
                  <c:v>5.4564102564102503</c:v>
                </c:pt>
                <c:pt idx="71298">
                  <c:v>12.7241379310344</c:v>
                </c:pt>
                <c:pt idx="71299">
                  <c:v>2.9965517241379298</c:v>
                </c:pt>
                <c:pt idx="71300">
                  <c:v>2.4931636020744898</c:v>
                </c:pt>
                <c:pt idx="71301">
                  <c:v>3.0589456205894501</c:v>
                </c:pt>
                <c:pt idx="71302">
                  <c:v>4.22310590205106</c:v>
                </c:pt>
                <c:pt idx="71303">
                  <c:v>4.0923845193508104</c:v>
                </c:pt>
                <c:pt idx="71304">
                  <c:v>4.6662749706227897</c:v>
                </c:pt>
                <c:pt idx="71305">
                  <c:v>5.2091380122468198</c:v>
                </c:pt>
                <c:pt idx="71306">
                  <c:v>4.6786303630362998</c:v>
                </c:pt>
                <c:pt idx="71307">
                  <c:v>1.7054322876817101</c:v>
                </c:pt>
                <c:pt idx="71308">
                  <c:v>2.9096864763687398</c:v>
                </c:pt>
                <c:pt idx="71309">
                  <c:v>4.5434210526315697</c:v>
                </c:pt>
                <c:pt idx="71310">
                  <c:v>7.8247288503253696</c:v>
                </c:pt>
                <c:pt idx="71311">
                  <c:v>-8</c:v>
                </c:pt>
                <c:pt idx="71312">
                  <c:v>-16.160714285714199</c:v>
                </c:pt>
                <c:pt idx="71313">
                  <c:v>-6.0161290322580596</c:v>
                </c:pt>
                <c:pt idx="71314">
                  <c:v>-6.18333333333333</c:v>
                </c:pt>
                <c:pt idx="71315">
                  <c:v>-0.45161290322580599</c:v>
                </c:pt>
                <c:pt idx="71316">
                  <c:v>0.45</c:v>
                </c:pt>
                <c:pt idx="71317">
                  <c:v>7.1451612903225801</c:v>
                </c:pt>
                <c:pt idx="71318">
                  <c:v>5.3387096774193497</c:v>
                </c:pt>
                <c:pt idx="71319">
                  <c:v>-1.35</c:v>
                </c:pt>
                <c:pt idx="71320">
                  <c:v>-1.8387096774193501</c:v>
                </c:pt>
                <c:pt idx="71321">
                  <c:v>-0.77380952380952295</c:v>
                </c:pt>
                <c:pt idx="71322">
                  <c:v>-4.3777777777777702</c:v>
                </c:pt>
                <c:pt idx="71323">
                  <c:v>20</c:v>
                </c:pt>
                <c:pt idx="71324">
                  <c:v>-2.7222222222222201</c:v>
                </c:pt>
                <c:pt idx="71325">
                  <c:v>-1.7191011235955</c:v>
                </c:pt>
                <c:pt idx="71326">
                  <c:v>-0.422222222222222</c:v>
                </c:pt>
                <c:pt idx="71327">
                  <c:v>-2.9615384615384599</c:v>
                </c:pt>
                <c:pt idx="71328">
                  <c:v>6.5869565217391299</c:v>
                </c:pt>
                <c:pt idx="71329">
                  <c:v>17.538461538461501</c:v>
                </c:pt>
                <c:pt idx="71330">
                  <c:v>-13</c:v>
                </c:pt>
                <c:pt idx="71331">
                  <c:v>8.9</c:v>
                </c:pt>
                <c:pt idx="71332">
                  <c:v>12</c:v>
                </c:pt>
                <c:pt idx="71333">
                  <c:v>62</c:v>
                </c:pt>
                <c:pt idx="71334">
                  <c:v>23.214285714285701</c:v>
                </c:pt>
                <c:pt idx="71335">
                  <c:v>24</c:v>
                </c:pt>
                <c:pt idx="71336">
                  <c:v>9.6153846153846096</c:v>
                </c:pt>
                <c:pt idx="71337">
                  <c:v>18.769230769230699</c:v>
                </c:pt>
                <c:pt idx="71338">
                  <c:v>-8.1666666666666607</c:v>
                </c:pt>
                <c:pt idx="71339">
                  <c:v>2.8095238095238</c:v>
                </c:pt>
                <c:pt idx="71340">
                  <c:v>2.44827586206896</c:v>
                </c:pt>
                <c:pt idx="71341">
                  <c:v>5.8427672955974801</c:v>
                </c:pt>
                <c:pt idx="71342">
                  <c:v>4.8378378378378297</c:v>
                </c:pt>
                <c:pt idx="71343">
                  <c:v>11.8316831683168</c:v>
                </c:pt>
                <c:pt idx="71344">
                  <c:v>9.4517766497461899</c:v>
                </c:pt>
                <c:pt idx="71345">
                  <c:v>13.4179104477611</c:v>
                </c:pt>
                <c:pt idx="71346">
                  <c:v>5.6220095693779903</c:v>
                </c:pt>
                <c:pt idx="71347">
                  <c:v>3.4422110552763798</c:v>
                </c:pt>
                <c:pt idx="71348">
                  <c:v>3.13043478260869</c:v>
                </c:pt>
                <c:pt idx="71349">
                  <c:v>5.8246268656716396</c:v>
                </c:pt>
                <c:pt idx="71350">
                  <c:v>8.1814814814814802</c:v>
                </c:pt>
                <c:pt idx="71351">
                  <c:v>0.71476833976833898</c:v>
                </c:pt>
                <c:pt idx="71352">
                  <c:v>-0.655728886498117</c:v>
                </c:pt>
                <c:pt idx="71353">
                  <c:v>-1.7409867172675499</c:v>
                </c:pt>
                <c:pt idx="71354">
                  <c:v>-2.46459570580173</c:v>
                </c:pt>
                <c:pt idx="71355">
                  <c:v>0.816335350043215</c:v>
                </c:pt>
                <c:pt idx="71356">
                  <c:v>3.6083781706379701</c:v>
                </c:pt>
                <c:pt idx="71357">
                  <c:v>4.6741154562383596</c:v>
                </c:pt>
                <c:pt idx="71358">
                  <c:v>0.87958333333333305</c:v>
                </c:pt>
                <c:pt idx="71359">
                  <c:v>-0.51279967492889</c:v>
                </c:pt>
                <c:pt idx="71360">
                  <c:v>-3.36849852796859</c:v>
                </c:pt>
                <c:pt idx="71361">
                  <c:v>-2.43320610687022</c:v>
                </c:pt>
                <c:pt idx="71362">
                  <c:v>2.8676767676767598</c:v>
                </c:pt>
                <c:pt idx="71363">
                  <c:v>1.38306451612903</c:v>
                </c:pt>
                <c:pt idx="71364">
                  <c:v>1.37149355572403</c:v>
                </c:pt>
                <c:pt idx="71365">
                  <c:v>0.82420554428668003</c:v>
                </c:pt>
                <c:pt idx="71366">
                  <c:v>0.66363636363636302</c:v>
                </c:pt>
                <c:pt idx="71367">
                  <c:v>2.8683666436939999</c:v>
                </c:pt>
                <c:pt idx="71368">
                  <c:v>7.6374622356495401</c:v>
                </c:pt>
                <c:pt idx="71369">
                  <c:v>7.2457564575645703</c:v>
                </c:pt>
                <c:pt idx="71370">
                  <c:v>5.5225515463917496</c:v>
                </c:pt>
                <c:pt idx="71371">
                  <c:v>4.2589231699939498</c:v>
                </c:pt>
                <c:pt idx="71372">
                  <c:v>4.3305908750934901</c:v>
                </c:pt>
                <c:pt idx="71373">
                  <c:v>2.7940761636107099</c:v>
                </c:pt>
                <c:pt idx="71374">
                  <c:v>3.2569491525423699</c:v>
                </c:pt>
                <c:pt idx="71375">
                  <c:v>12.3846153846153</c:v>
                </c:pt>
                <c:pt idx="71376">
                  <c:v>0.2</c:v>
                </c:pt>
                <c:pt idx="71377">
                  <c:v>-2.2758620689655098</c:v>
                </c:pt>
                <c:pt idx="71378">
                  <c:v>-12.076923076923</c:v>
                </c:pt>
                <c:pt idx="71379">
                  <c:v>0.77777777777777701</c:v>
                </c:pt>
                <c:pt idx="71380">
                  <c:v>1.4827586206896499</c:v>
                </c:pt>
                <c:pt idx="71381">
                  <c:v>6.7833333333333297</c:v>
                </c:pt>
                <c:pt idx="71382">
                  <c:v>3.5304347826086899</c:v>
                </c:pt>
                <c:pt idx="71383">
                  <c:v>22.5</c:v>
                </c:pt>
                <c:pt idx="71384">
                  <c:v>20.1166666666666</c:v>
                </c:pt>
                <c:pt idx="71385">
                  <c:v>14.086956521739101</c:v>
                </c:pt>
                <c:pt idx="71386">
                  <c:v>13.3793103448275</c:v>
                </c:pt>
                <c:pt idx="71387">
                  <c:v>8.0374999999999996</c:v>
                </c:pt>
                <c:pt idx="71388">
                  <c:v>13.819277108433701</c:v>
                </c:pt>
                <c:pt idx="71389">
                  <c:v>4.0434782608695601</c:v>
                </c:pt>
                <c:pt idx="71390">
                  <c:v>14.096774193548301</c:v>
                </c:pt>
                <c:pt idx="71391">
                  <c:v>11.8333333333333</c:v>
                </c:pt>
                <c:pt idx="71392">
                  <c:v>2.8387096774193501</c:v>
                </c:pt>
                <c:pt idx="71393">
                  <c:v>-0.93548387096774099</c:v>
                </c:pt>
                <c:pt idx="71394">
                  <c:v>2.7</c:v>
                </c:pt>
                <c:pt idx="71395">
                  <c:v>3.32258064516129</c:v>
                </c:pt>
                <c:pt idx="71396">
                  <c:v>23.733333333333299</c:v>
                </c:pt>
                <c:pt idx="71397">
                  <c:v>23.354838709677399</c:v>
                </c:pt>
                <c:pt idx="71398">
                  <c:v>7.54959785522788</c:v>
                </c:pt>
                <c:pt idx="71399">
                  <c:v>2.8846153846153801</c:v>
                </c:pt>
                <c:pt idx="71400">
                  <c:v>7.2880000000000003</c:v>
                </c:pt>
                <c:pt idx="71401">
                  <c:v>5.7541436464088296</c:v>
                </c:pt>
                <c:pt idx="71402">
                  <c:v>-1.0898345153664299</c:v>
                </c:pt>
                <c:pt idx="71403">
                  <c:v>-1.39961389961389</c:v>
                </c:pt>
                <c:pt idx="71404">
                  <c:v>5.8684759916492597</c:v>
                </c:pt>
                <c:pt idx="71405">
                  <c:v>2.1004016064257001</c:v>
                </c:pt>
                <c:pt idx="71406">
                  <c:v>4.2488584474885798</c:v>
                </c:pt>
                <c:pt idx="71407">
                  <c:v>3.0290237467018399</c:v>
                </c:pt>
                <c:pt idx="71408">
                  <c:v>2.8746928746928702</c:v>
                </c:pt>
                <c:pt idx="71409">
                  <c:v>7.7970660146699204</c:v>
                </c:pt>
                <c:pt idx="71410">
                  <c:v>-7.6521739130434696</c:v>
                </c:pt>
                <c:pt idx="71411">
                  <c:v>5.6129032258064502</c:v>
                </c:pt>
                <c:pt idx="71412">
                  <c:v>1.6666666666666601</c:v>
                </c:pt>
                <c:pt idx="71413">
                  <c:v>17.935483870967701</c:v>
                </c:pt>
                <c:pt idx="71414">
                  <c:v>4.5483870967741904</c:v>
                </c:pt>
                <c:pt idx="71415">
                  <c:v>23.8</c:v>
                </c:pt>
                <c:pt idx="71416">
                  <c:v>4.5806451612903203</c:v>
                </c:pt>
                <c:pt idx="71417">
                  <c:v>-2.8</c:v>
                </c:pt>
                <c:pt idx="71418">
                  <c:v>-3.6129032258064502</c:v>
                </c:pt>
                <c:pt idx="71419">
                  <c:v>-2.65936254980079</c:v>
                </c:pt>
                <c:pt idx="71420">
                  <c:v>-6.2913043478260802</c:v>
                </c:pt>
                <c:pt idx="71421">
                  <c:v>-5.9360902255639099</c:v>
                </c:pt>
                <c:pt idx="71422">
                  <c:v>-1.8709016393442599</c:v>
                </c:pt>
                <c:pt idx="71423">
                  <c:v>-0.83455882352941102</c:v>
                </c:pt>
                <c:pt idx="71424">
                  <c:v>-2.312874251497</c:v>
                </c:pt>
                <c:pt idx="71425">
                  <c:v>1.69921875</c:v>
                </c:pt>
                <c:pt idx="71426">
                  <c:v>-1.8</c:v>
                </c:pt>
                <c:pt idx="71427">
                  <c:v>-3.0240601503759299</c:v>
                </c:pt>
                <c:pt idx="71428">
                  <c:v>-8.5753424657534207</c:v>
                </c:pt>
                <c:pt idx="71429">
                  <c:v>-5.6643598615916897</c:v>
                </c:pt>
                <c:pt idx="71430">
                  <c:v>-3.14716981132075</c:v>
                </c:pt>
                <c:pt idx="71431">
                  <c:v>8.1152073732718897</c:v>
                </c:pt>
                <c:pt idx="71432">
                  <c:v>5.8398058252427099</c:v>
                </c:pt>
                <c:pt idx="71433">
                  <c:v>3.01532567049808</c:v>
                </c:pt>
                <c:pt idx="71434">
                  <c:v>7.4470989761092099</c:v>
                </c:pt>
                <c:pt idx="71435">
                  <c:v>1.9451612903225799</c:v>
                </c:pt>
                <c:pt idx="71436">
                  <c:v>13.1246458923512</c:v>
                </c:pt>
                <c:pt idx="71437">
                  <c:v>18.552238805970099</c:v>
                </c:pt>
                <c:pt idx="71438">
                  <c:v>15.5510752688172</c:v>
                </c:pt>
                <c:pt idx="71439">
                  <c:v>3.1324675324675302</c:v>
                </c:pt>
                <c:pt idx="71440">
                  <c:v>-0.45794392523364402</c:v>
                </c:pt>
                <c:pt idx="71441">
                  <c:v>1.4328358208955201</c:v>
                </c:pt>
                <c:pt idx="71442">
                  <c:v>14.179710144927499</c:v>
                </c:pt>
                <c:pt idx="71443">
                  <c:v>0.37719298245614002</c:v>
                </c:pt>
                <c:pt idx="71444">
                  <c:v>-5.4095238095238098</c:v>
                </c:pt>
                <c:pt idx="71445">
                  <c:v>-4.5657894736842097</c:v>
                </c:pt>
                <c:pt idx="71446">
                  <c:v>-6.3701298701298699</c:v>
                </c:pt>
                <c:pt idx="71447">
                  <c:v>-8.3972602739726003</c:v>
                </c:pt>
                <c:pt idx="71448">
                  <c:v>-8.9819277108433706</c:v>
                </c:pt>
                <c:pt idx="71449">
                  <c:v>-3.2971014492753601</c:v>
                </c:pt>
                <c:pt idx="71450">
                  <c:v>-1.76388888888888</c:v>
                </c:pt>
                <c:pt idx="71451">
                  <c:v>-7.2240000000000002</c:v>
                </c:pt>
                <c:pt idx="71452">
                  <c:v>-4.234375</c:v>
                </c:pt>
                <c:pt idx="71453">
                  <c:v>-10.8283582089552</c:v>
                </c:pt>
                <c:pt idx="71454">
                  <c:v>-10.604316546762499</c:v>
                </c:pt>
                <c:pt idx="71455">
                  <c:v>4.6745713243341802</c:v>
                </c:pt>
                <c:pt idx="71456">
                  <c:v>1.6126350789692401</c:v>
                </c:pt>
                <c:pt idx="71457">
                  <c:v>4.1995473406261699</c:v>
                </c:pt>
                <c:pt idx="71458">
                  <c:v>4.1108118507118103</c:v>
                </c:pt>
                <c:pt idx="71459">
                  <c:v>4.8542372881355904</c:v>
                </c:pt>
                <c:pt idx="71460">
                  <c:v>6.4125177809388303</c:v>
                </c:pt>
                <c:pt idx="71461">
                  <c:v>8.0835432409739703</c:v>
                </c:pt>
                <c:pt idx="71462">
                  <c:v>4.8803290949887801</c:v>
                </c:pt>
                <c:pt idx="71463">
                  <c:v>1.0224292615596899</c:v>
                </c:pt>
                <c:pt idx="71464">
                  <c:v>3.0267062314539999</c:v>
                </c:pt>
                <c:pt idx="71465">
                  <c:v>1.6415166602834099</c:v>
                </c:pt>
                <c:pt idx="71466">
                  <c:v>8.1506641366223906</c:v>
                </c:pt>
                <c:pt idx="71467">
                  <c:v>4.1269929551353304</c:v>
                </c:pt>
                <c:pt idx="71468">
                  <c:v>5.2751867555017098</c:v>
                </c:pt>
                <c:pt idx="71469">
                  <c:v>6.8248095756256797</c:v>
                </c:pt>
                <c:pt idx="71470">
                  <c:v>5.9760817966039799</c:v>
                </c:pt>
                <c:pt idx="71471">
                  <c:v>7.12475974139437</c:v>
                </c:pt>
                <c:pt idx="71472">
                  <c:v>7.4295660621761597</c:v>
                </c:pt>
                <c:pt idx="71473">
                  <c:v>8.00171559283263</c:v>
                </c:pt>
                <c:pt idx="71474">
                  <c:v>6.4363604177730496</c:v>
                </c:pt>
                <c:pt idx="71475">
                  <c:v>2.80530367835757</c:v>
                </c:pt>
                <c:pt idx="71476">
                  <c:v>4.4643904482614101</c:v>
                </c:pt>
                <c:pt idx="71477">
                  <c:v>4.05880023757671</c:v>
                </c:pt>
                <c:pt idx="71478">
                  <c:v>10.2162482704091</c:v>
                </c:pt>
                <c:pt idx="71479">
                  <c:v>-2.0233918128654902</c:v>
                </c:pt>
                <c:pt idx="71480">
                  <c:v>1.2717770034843201</c:v>
                </c:pt>
                <c:pt idx="71481">
                  <c:v>4.9389067524115697</c:v>
                </c:pt>
                <c:pt idx="71482">
                  <c:v>1.9468438538205901</c:v>
                </c:pt>
                <c:pt idx="71483">
                  <c:v>-1.0821114369501399</c:v>
                </c:pt>
                <c:pt idx="71484">
                  <c:v>-1.28963414634146</c:v>
                </c:pt>
                <c:pt idx="71485">
                  <c:v>-0.68249258160237303</c:v>
                </c:pt>
                <c:pt idx="71486">
                  <c:v>-1.0773809523809501</c:v>
                </c:pt>
                <c:pt idx="71487">
                  <c:v>-5.9508670520231197</c:v>
                </c:pt>
                <c:pt idx="71488">
                  <c:v>-3.3064516129032202</c:v>
                </c:pt>
                <c:pt idx="71489">
                  <c:v>-3.3256704980842899</c:v>
                </c:pt>
                <c:pt idx="71490">
                  <c:v>2.3605947955390301</c:v>
                </c:pt>
                <c:pt idx="71491">
                  <c:v>-4.5223880597014903</c:v>
                </c:pt>
                <c:pt idx="71492">
                  <c:v>-3.31404958677685</c:v>
                </c:pt>
                <c:pt idx="71493">
                  <c:v>-2.8766233766233702</c:v>
                </c:pt>
                <c:pt idx="71494">
                  <c:v>-6.0350877192982404</c:v>
                </c:pt>
                <c:pt idx="71495">
                  <c:v>-9.7177914110429402</c:v>
                </c:pt>
                <c:pt idx="71496">
                  <c:v>-8.8604651162790695</c:v>
                </c:pt>
                <c:pt idx="71497">
                  <c:v>-2.9801324503311202</c:v>
                </c:pt>
                <c:pt idx="71498">
                  <c:v>-3.5220125786163501</c:v>
                </c:pt>
                <c:pt idx="71499">
                  <c:v>-7.4551724137931004</c:v>
                </c:pt>
                <c:pt idx="71500">
                  <c:v>-10.496688741721799</c:v>
                </c:pt>
                <c:pt idx="71501">
                  <c:v>-4.5761589403973497</c:v>
                </c:pt>
                <c:pt idx="71502">
                  <c:v>-8.2129032258064498</c:v>
                </c:pt>
                <c:pt idx="71503">
                  <c:v>-40</c:v>
                </c:pt>
                <c:pt idx="71504">
                  <c:v>9.6666666666666607</c:v>
                </c:pt>
                <c:pt idx="71505">
                  <c:v>25.714285714285701</c:v>
                </c:pt>
                <c:pt idx="71506">
                  <c:v>28</c:v>
                </c:pt>
                <c:pt idx="71507">
                  <c:v>-3.5</c:v>
                </c:pt>
                <c:pt idx="71508">
                  <c:v>17.4615384615384</c:v>
                </c:pt>
                <c:pt idx="71509">
                  <c:v>32.966666666666598</c:v>
                </c:pt>
                <c:pt idx="71510">
                  <c:v>57.935483870967701</c:v>
                </c:pt>
                <c:pt idx="71511">
                  <c:v>11.0322580645161</c:v>
                </c:pt>
                <c:pt idx="71512">
                  <c:v>6.6</c:v>
                </c:pt>
                <c:pt idx="71513">
                  <c:v>11.5483870967741</c:v>
                </c:pt>
                <c:pt idx="71514">
                  <c:v>11.1666666666666</c:v>
                </c:pt>
                <c:pt idx="71515">
                  <c:v>8.3214285714285694</c:v>
                </c:pt>
                <c:pt idx="71516">
                  <c:v>5.4950495049504902</c:v>
                </c:pt>
                <c:pt idx="71517">
                  <c:v>-7.56</c:v>
                </c:pt>
                <c:pt idx="71518">
                  <c:v>-3.3701298701298699</c:v>
                </c:pt>
                <c:pt idx="71519">
                  <c:v>-3.93037974683544</c:v>
                </c:pt>
                <c:pt idx="71520">
                  <c:v>0.63788300835654599</c:v>
                </c:pt>
                <c:pt idx="71521">
                  <c:v>1.73246753246753</c:v>
                </c:pt>
                <c:pt idx="71522">
                  <c:v>3.3293768545994</c:v>
                </c:pt>
                <c:pt idx="71523">
                  <c:v>3.0211480362537699</c:v>
                </c:pt>
                <c:pt idx="71524">
                  <c:v>0.70212765957446799</c:v>
                </c:pt>
                <c:pt idx="71525">
                  <c:v>-1.2642140468227401</c:v>
                </c:pt>
                <c:pt idx="71526">
                  <c:v>1.9936507936507899</c:v>
                </c:pt>
                <c:pt idx="71527">
                  <c:v>3.890625</c:v>
                </c:pt>
                <c:pt idx="71528">
                  <c:v>0</c:v>
                </c:pt>
                <c:pt idx="71529">
                  <c:v>0</c:v>
                </c:pt>
                <c:pt idx="71530">
                  <c:v>117</c:v>
                </c:pt>
                <c:pt idx="71531">
                  <c:v>0</c:v>
                </c:pt>
                <c:pt idx="71532">
                  <c:v>0</c:v>
                </c:pt>
                <c:pt idx="71533">
                  <c:v>0</c:v>
                </c:pt>
                <c:pt idx="71534">
                  <c:v>-4.0280898876404496</c:v>
                </c:pt>
                <c:pt idx="71535">
                  <c:v>-8.6532507739938005</c:v>
                </c:pt>
                <c:pt idx="71536">
                  <c:v>-5.6775956284153004</c:v>
                </c:pt>
                <c:pt idx="71537">
                  <c:v>-0.16585365853658501</c:v>
                </c:pt>
                <c:pt idx="71538">
                  <c:v>-3.26582278481012</c:v>
                </c:pt>
                <c:pt idx="71539">
                  <c:v>-1.15568862275449</c:v>
                </c:pt>
                <c:pt idx="71540">
                  <c:v>-5.5337954939341403</c:v>
                </c:pt>
                <c:pt idx="71541">
                  <c:v>-3.2206349206349199</c:v>
                </c:pt>
                <c:pt idx="71542">
                  <c:v>-1.7977346278317099</c:v>
                </c:pt>
                <c:pt idx="71543">
                  <c:v>-4.13011152416356</c:v>
                </c:pt>
                <c:pt idx="71544">
                  <c:v>-2.8982725527831001</c:v>
                </c:pt>
                <c:pt idx="71545">
                  <c:v>4.0284810126582196</c:v>
                </c:pt>
                <c:pt idx="71546">
                  <c:v>-8</c:v>
                </c:pt>
                <c:pt idx="71547">
                  <c:v>-6.25</c:v>
                </c:pt>
                <c:pt idx="71548">
                  <c:v>16.75</c:v>
                </c:pt>
                <c:pt idx="71549">
                  <c:v>-1.4</c:v>
                </c:pt>
                <c:pt idx="71550">
                  <c:v>-16</c:v>
                </c:pt>
                <c:pt idx="71551">
                  <c:v>0.38860103626942999</c:v>
                </c:pt>
                <c:pt idx="71552">
                  <c:v>-7.2414772727272698</c:v>
                </c:pt>
                <c:pt idx="71553">
                  <c:v>-2.80193236714975</c:v>
                </c:pt>
                <c:pt idx="71554">
                  <c:v>-2.1666666666666599</c:v>
                </c:pt>
                <c:pt idx="71555">
                  <c:v>-2.2642369020501101</c:v>
                </c:pt>
                <c:pt idx="71556">
                  <c:v>-3.1893617021276501</c:v>
                </c:pt>
                <c:pt idx="71557">
                  <c:v>-2.4759725400457602</c:v>
                </c:pt>
                <c:pt idx="71558">
                  <c:v>7.9112554112554099</c:v>
                </c:pt>
                <c:pt idx="71559">
                  <c:v>-4.2741935483870899</c:v>
                </c:pt>
                <c:pt idx="71560">
                  <c:v>-0.99327354260089595</c:v>
                </c:pt>
                <c:pt idx="71561">
                  <c:v>-5.7511013215859004</c:v>
                </c:pt>
                <c:pt idx="71562">
                  <c:v>-2.3276231263383198</c:v>
                </c:pt>
                <c:pt idx="71563">
                  <c:v>4.40405503258508</c:v>
                </c:pt>
                <c:pt idx="71564">
                  <c:v>2.2573471008736998</c:v>
                </c:pt>
                <c:pt idx="71565">
                  <c:v>4.3533939818054499</c:v>
                </c:pt>
                <c:pt idx="71566">
                  <c:v>4.1274238227146798</c:v>
                </c:pt>
                <c:pt idx="71567">
                  <c:v>4.1790040376850603</c:v>
                </c:pt>
                <c:pt idx="71568">
                  <c:v>8.0545693622616703</c:v>
                </c:pt>
                <c:pt idx="71569">
                  <c:v>8.9967585089141</c:v>
                </c:pt>
                <c:pt idx="71570">
                  <c:v>6.5043415340086801</c:v>
                </c:pt>
                <c:pt idx="71571">
                  <c:v>2.0040458530006702</c:v>
                </c:pt>
                <c:pt idx="71572">
                  <c:v>3.8722176422093901</c:v>
                </c:pt>
                <c:pt idx="71573">
                  <c:v>4.3931240657697996</c:v>
                </c:pt>
                <c:pt idx="71574">
                  <c:v>11.641867250182299</c:v>
                </c:pt>
                <c:pt idx="71575">
                  <c:v>1.6247582205029001</c:v>
                </c:pt>
                <c:pt idx="71576">
                  <c:v>4.3163716814159203</c:v>
                </c:pt>
                <c:pt idx="71577">
                  <c:v>1.1443661971830901</c:v>
                </c:pt>
                <c:pt idx="71578">
                  <c:v>5.4336973478939097</c:v>
                </c:pt>
                <c:pt idx="71579">
                  <c:v>5.9246861924686103</c:v>
                </c:pt>
                <c:pt idx="71580">
                  <c:v>8.9786516853932508</c:v>
                </c:pt>
                <c:pt idx="71581">
                  <c:v>0.46808510638297801</c:v>
                </c:pt>
                <c:pt idx="71582">
                  <c:v>3.5389221556886201</c:v>
                </c:pt>
                <c:pt idx="71583">
                  <c:v>2.7355704697986498</c:v>
                </c:pt>
                <c:pt idx="71584">
                  <c:v>4.2503912363067204</c:v>
                </c:pt>
                <c:pt idx="71585">
                  <c:v>-0.91290824261275205</c:v>
                </c:pt>
                <c:pt idx="71586">
                  <c:v>0.93497109826589597</c:v>
                </c:pt>
                <c:pt idx="71587">
                  <c:v>0.50439730988101295</c:v>
                </c:pt>
                <c:pt idx="71588">
                  <c:v>-0.97343131712832098</c:v>
                </c:pt>
                <c:pt idx="71589">
                  <c:v>0.76300578034681998</c:v>
                </c:pt>
                <c:pt idx="71590">
                  <c:v>0.650402144772118</c:v>
                </c:pt>
                <c:pt idx="71591">
                  <c:v>0.77795193312434696</c:v>
                </c:pt>
                <c:pt idx="71592">
                  <c:v>3.5563909774436002</c:v>
                </c:pt>
                <c:pt idx="71593">
                  <c:v>1.4132978723404199</c:v>
                </c:pt>
                <c:pt idx="71594">
                  <c:v>2.12622789783889</c:v>
                </c:pt>
                <c:pt idx="71595">
                  <c:v>-0.73216885007277999</c:v>
                </c:pt>
                <c:pt idx="71596">
                  <c:v>0.37967351237493402</c:v>
                </c:pt>
                <c:pt idx="71597">
                  <c:v>1.1881430671239499</c:v>
                </c:pt>
                <c:pt idx="71598">
                  <c:v>8.1943513642891297</c:v>
                </c:pt>
                <c:pt idx="71599">
                  <c:v>2.7477295660948502</c:v>
                </c:pt>
                <c:pt idx="71600">
                  <c:v>-0.25350036845983698</c:v>
                </c:pt>
                <c:pt idx="71601">
                  <c:v>1.34458373513339</c:v>
                </c:pt>
                <c:pt idx="71602">
                  <c:v>0.37018756169792599</c:v>
                </c:pt>
                <c:pt idx="71603">
                  <c:v>0.112116316639741</c:v>
                </c:pt>
                <c:pt idx="71604">
                  <c:v>2.33430656934306</c:v>
                </c:pt>
                <c:pt idx="71605">
                  <c:v>4.1773967809657098</c:v>
                </c:pt>
                <c:pt idx="71606">
                  <c:v>2.7067057291666599</c:v>
                </c:pt>
                <c:pt idx="71607">
                  <c:v>-0.91262135922330101</c:v>
                </c:pt>
                <c:pt idx="71608">
                  <c:v>0.77872498146775304</c:v>
                </c:pt>
                <c:pt idx="71609">
                  <c:v>0.73969780219780201</c:v>
                </c:pt>
                <c:pt idx="71610">
                  <c:v>3.7133821571238301</c:v>
                </c:pt>
                <c:pt idx="71611">
                  <c:v>2.4166666666666599</c:v>
                </c:pt>
                <c:pt idx="71612">
                  <c:v>3.88010899182561</c:v>
                </c:pt>
                <c:pt idx="71613">
                  <c:v>2.9366391184573</c:v>
                </c:pt>
                <c:pt idx="71614">
                  <c:v>4.4276094276094202</c:v>
                </c:pt>
                <c:pt idx="71615">
                  <c:v>4.8784722222222197</c:v>
                </c:pt>
                <c:pt idx="71616">
                  <c:v>5.3216957605984998</c:v>
                </c:pt>
                <c:pt idx="71617">
                  <c:v>2.45338983050847</c:v>
                </c:pt>
                <c:pt idx="71618">
                  <c:v>4.1298701298701301</c:v>
                </c:pt>
                <c:pt idx="71619">
                  <c:v>0.31736526946107702</c:v>
                </c:pt>
                <c:pt idx="71620">
                  <c:v>6.7735294117646996</c:v>
                </c:pt>
                <c:pt idx="71621">
                  <c:v>2.3490813648293898</c:v>
                </c:pt>
                <c:pt idx="71622">
                  <c:v>7.1475826972010097</c:v>
                </c:pt>
                <c:pt idx="71623">
                  <c:v>4.7102744097000597</c:v>
                </c:pt>
                <c:pt idx="71624">
                  <c:v>4.9644991212653702</c:v>
                </c:pt>
                <c:pt idx="71625">
                  <c:v>3.8870266914959601</c:v>
                </c:pt>
                <c:pt idx="71626">
                  <c:v>5.7257609036711603</c:v>
                </c:pt>
                <c:pt idx="71627">
                  <c:v>4.4931714719271598</c:v>
                </c:pt>
                <c:pt idx="71628">
                  <c:v>5.3884002199010403</c:v>
                </c:pt>
                <c:pt idx="71629">
                  <c:v>6.1850915982311996</c:v>
                </c:pt>
                <c:pt idx="71630">
                  <c:v>5.6845499853415404</c:v>
                </c:pt>
                <c:pt idx="71631">
                  <c:v>1.23284023668639</c:v>
                </c:pt>
                <c:pt idx="71632">
                  <c:v>3.0205042016806698</c:v>
                </c:pt>
                <c:pt idx="71633">
                  <c:v>3.6495888678051802</c:v>
                </c:pt>
                <c:pt idx="71634">
                  <c:v>8.9743827160493801</c:v>
                </c:pt>
                <c:pt idx="71635">
                  <c:v>13.714285714285699</c:v>
                </c:pt>
                <c:pt idx="71636">
                  <c:v>2</c:v>
                </c:pt>
                <c:pt idx="71637">
                  <c:v>76.4444444444444</c:v>
                </c:pt>
                <c:pt idx="71638">
                  <c:v>9</c:v>
                </c:pt>
                <c:pt idx="71639">
                  <c:v>13.3</c:v>
                </c:pt>
                <c:pt idx="71640">
                  <c:v>27.875</c:v>
                </c:pt>
                <c:pt idx="71641">
                  <c:v>6.55555555555555</c:v>
                </c:pt>
                <c:pt idx="71642">
                  <c:v>35</c:v>
                </c:pt>
                <c:pt idx="71643">
                  <c:v>-0.88340807174887803</c:v>
                </c:pt>
                <c:pt idx="71644">
                  <c:v>-0.63592233009708699</c:v>
                </c:pt>
                <c:pt idx="71645">
                  <c:v>-2.6768558951964998</c:v>
                </c:pt>
                <c:pt idx="71646">
                  <c:v>-5.8378378378378297</c:v>
                </c:pt>
                <c:pt idx="71647">
                  <c:v>-5.6792452830188598</c:v>
                </c:pt>
                <c:pt idx="71648">
                  <c:v>-2.87681159420289</c:v>
                </c:pt>
                <c:pt idx="71649">
                  <c:v>-2.7669902912621298</c:v>
                </c:pt>
                <c:pt idx="71650">
                  <c:v>0.5</c:v>
                </c:pt>
                <c:pt idx="71651">
                  <c:v>-2.8041237113402002</c:v>
                </c:pt>
                <c:pt idx="71652">
                  <c:v>-9.4747474747474705</c:v>
                </c:pt>
                <c:pt idx="71653">
                  <c:v>-12.6018518518518</c:v>
                </c:pt>
                <c:pt idx="71654">
                  <c:v>-0.40994035785288202</c:v>
                </c:pt>
                <c:pt idx="71655">
                  <c:v>-1.2470329670329601</c:v>
                </c:pt>
                <c:pt idx="71656">
                  <c:v>0.35813415574402402</c:v>
                </c:pt>
                <c:pt idx="71657">
                  <c:v>0.448184568835098</c:v>
                </c:pt>
                <c:pt idx="71658">
                  <c:v>0.83144912641315505</c:v>
                </c:pt>
                <c:pt idx="71659">
                  <c:v>3.6707172495554201</c:v>
                </c:pt>
                <c:pt idx="71660">
                  <c:v>2.2475679302247502</c:v>
                </c:pt>
                <c:pt idx="71661">
                  <c:v>4.2300751879699199</c:v>
                </c:pt>
                <c:pt idx="71662">
                  <c:v>-0.43621272671380201</c:v>
                </c:pt>
                <c:pt idx="71663">
                  <c:v>2.3191410588670802</c:v>
                </c:pt>
                <c:pt idx="71664">
                  <c:v>1.23243045387994</c:v>
                </c:pt>
                <c:pt idx="71665">
                  <c:v>4.8925199709513398</c:v>
                </c:pt>
                <c:pt idx="71666">
                  <c:v>0.61361954108068095</c:v>
                </c:pt>
                <c:pt idx="71667">
                  <c:v>-3.0232035928143701</c:v>
                </c:pt>
                <c:pt idx="71668">
                  <c:v>-3.6425831202046002</c:v>
                </c:pt>
                <c:pt idx="71669">
                  <c:v>-1.50511945392491</c:v>
                </c:pt>
                <c:pt idx="71670">
                  <c:v>-2.6668923493568002</c:v>
                </c:pt>
                <c:pt idx="71671">
                  <c:v>-1.92</c:v>
                </c:pt>
                <c:pt idx="71672">
                  <c:v>0.44026068066618301</c:v>
                </c:pt>
                <c:pt idx="71673">
                  <c:v>0.24264224983649399</c:v>
                </c:pt>
                <c:pt idx="71674">
                  <c:v>-4.78586135895676</c:v>
                </c:pt>
                <c:pt idx="71675">
                  <c:v>-4.4745762711864403</c:v>
                </c:pt>
                <c:pt idx="71676">
                  <c:v>-3.5213163799551199</c:v>
                </c:pt>
                <c:pt idx="71677">
                  <c:v>2.61038961038961</c:v>
                </c:pt>
                <c:pt idx="71678">
                  <c:v>1.2016715116279</c:v>
                </c:pt>
                <c:pt idx="71679">
                  <c:v>1.83098591549295</c:v>
                </c:pt>
                <c:pt idx="71680">
                  <c:v>1.3598981077147001</c:v>
                </c:pt>
                <c:pt idx="71681">
                  <c:v>2.3263274336283102</c:v>
                </c:pt>
                <c:pt idx="71682">
                  <c:v>2.5813953488372001</c:v>
                </c:pt>
                <c:pt idx="71683">
                  <c:v>3.0286831812255501</c:v>
                </c:pt>
                <c:pt idx="71684">
                  <c:v>1.7832402234636799</c:v>
                </c:pt>
                <c:pt idx="71685">
                  <c:v>2.77084048027444</c:v>
                </c:pt>
                <c:pt idx="71686">
                  <c:v>0.59287531806615701</c:v>
                </c:pt>
                <c:pt idx="71687">
                  <c:v>1.58642462509865</c:v>
                </c:pt>
                <c:pt idx="71688">
                  <c:v>1.44489495023958</c:v>
                </c:pt>
                <c:pt idx="71689">
                  <c:v>4.6984905660377301</c:v>
                </c:pt>
                <c:pt idx="71690">
                  <c:v>1.9130434782608601</c:v>
                </c:pt>
                <c:pt idx="71691">
                  <c:v>9.1612903225806406</c:v>
                </c:pt>
                <c:pt idx="71692">
                  <c:v>9.7333333333333307</c:v>
                </c:pt>
                <c:pt idx="71693">
                  <c:v>4.9677419354838701</c:v>
                </c:pt>
                <c:pt idx="71694">
                  <c:v>-2.38709677419354</c:v>
                </c:pt>
                <c:pt idx="71695">
                  <c:v>-2.7333333333333298</c:v>
                </c:pt>
                <c:pt idx="71696">
                  <c:v>-2.06451612903225</c:v>
                </c:pt>
                <c:pt idx="71697">
                  <c:v>12.6</c:v>
                </c:pt>
                <c:pt idx="71698">
                  <c:v>0.16129032258064499</c:v>
                </c:pt>
                <c:pt idx="71699">
                  <c:v>13</c:v>
                </c:pt>
                <c:pt idx="71700">
                  <c:v>72.3333333333333</c:v>
                </c:pt>
                <c:pt idx="71701">
                  <c:v>15</c:v>
                </c:pt>
                <c:pt idx="71702">
                  <c:v>24.625</c:v>
                </c:pt>
                <c:pt idx="71703">
                  <c:v>65.3333333333333</c:v>
                </c:pt>
                <c:pt idx="71704">
                  <c:v>39</c:v>
                </c:pt>
                <c:pt idx="71705">
                  <c:v>-2.88888888888888</c:v>
                </c:pt>
                <c:pt idx="71706">
                  <c:v>3</c:v>
                </c:pt>
                <c:pt idx="71707">
                  <c:v>-6.2258064516129004</c:v>
                </c:pt>
                <c:pt idx="71708">
                  <c:v>-17.785714285714199</c:v>
                </c:pt>
                <c:pt idx="71709">
                  <c:v>-12.1612903225806</c:v>
                </c:pt>
                <c:pt idx="71710">
                  <c:v>-3.6</c:v>
                </c:pt>
                <c:pt idx="71711">
                  <c:v>4.3548387096774102</c:v>
                </c:pt>
                <c:pt idx="71712">
                  <c:v>0.233333333333333</c:v>
                </c:pt>
                <c:pt idx="71713">
                  <c:v>10.806451612903199</c:v>
                </c:pt>
                <c:pt idx="71714">
                  <c:v>18.0285714285714</c:v>
                </c:pt>
                <c:pt idx="71715">
                  <c:v>-2.65</c:v>
                </c:pt>
                <c:pt idx="71716">
                  <c:v>-9.9354838709677402</c:v>
                </c:pt>
                <c:pt idx="71717">
                  <c:v>-12.837209302325499</c:v>
                </c:pt>
                <c:pt idx="71718">
                  <c:v>-12.3888888888888</c:v>
                </c:pt>
                <c:pt idx="71719">
                  <c:v>2.9579439252336401</c:v>
                </c:pt>
                <c:pt idx="71720">
                  <c:v>6.12293853073463</c:v>
                </c:pt>
                <c:pt idx="71721">
                  <c:v>6.3193277310924296</c:v>
                </c:pt>
                <c:pt idx="71722">
                  <c:v>4.1134502923976601</c:v>
                </c:pt>
                <c:pt idx="71723">
                  <c:v>9.1618435155412605</c:v>
                </c:pt>
                <c:pt idx="71724">
                  <c:v>10.2221018418201</c:v>
                </c:pt>
                <c:pt idx="71725">
                  <c:v>6.5426195426195397</c:v>
                </c:pt>
                <c:pt idx="71726">
                  <c:v>4.9782608695652097</c:v>
                </c:pt>
                <c:pt idx="71727">
                  <c:v>0.97635467980295498</c:v>
                </c:pt>
                <c:pt idx="71728">
                  <c:v>2.2223463687150802</c:v>
                </c:pt>
                <c:pt idx="71729">
                  <c:v>1.3047404063205399</c:v>
                </c:pt>
                <c:pt idx="71730">
                  <c:v>8.1960784313725394</c:v>
                </c:pt>
                <c:pt idx="71731">
                  <c:v>-2.52230814991076</c:v>
                </c:pt>
                <c:pt idx="71732">
                  <c:v>-3.0339547270306202</c:v>
                </c:pt>
                <c:pt idx="71733">
                  <c:v>-0.49798734905117797</c:v>
                </c:pt>
                <c:pt idx="71734">
                  <c:v>-4.3106013639181597</c:v>
                </c:pt>
                <c:pt idx="71735">
                  <c:v>-4.5336943441636501</c:v>
                </c:pt>
                <c:pt idx="71736">
                  <c:v>-0.10134128166915</c:v>
                </c:pt>
                <c:pt idx="71737">
                  <c:v>0.26876202694034601</c:v>
                </c:pt>
                <c:pt idx="71738">
                  <c:v>-2.3233711894799698</c:v>
                </c:pt>
                <c:pt idx="71739">
                  <c:v>-3.84615384615384</c:v>
                </c:pt>
                <c:pt idx="71740">
                  <c:v>-0.94060283687943202</c:v>
                </c:pt>
                <c:pt idx="71741">
                  <c:v>-3.2814465408804998</c:v>
                </c:pt>
                <c:pt idx="71742">
                  <c:v>-1.3364055299539099</c:v>
                </c:pt>
                <c:pt idx="71743">
                  <c:v>14.151079136690599</c:v>
                </c:pt>
                <c:pt idx="71744">
                  <c:v>8.0628571428571405</c:v>
                </c:pt>
                <c:pt idx="71745">
                  <c:v>14.637717121588</c:v>
                </c:pt>
                <c:pt idx="71746">
                  <c:v>12.5494505494505</c:v>
                </c:pt>
                <c:pt idx="71747">
                  <c:v>14.2348284960422</c:v>
                </c:pt>
                <c:pt idx="71748">
                  <c:v>14.1309523809523</c:v>
                </c:pt>
                <c:pt idx="71749">
                  <c:v>22.065217391304301</c:v>
                </c:pt>
                <c:pt idx="71750">
                  <c:v>23.9583333333333</c:v>
                </c:pt>
                <c:pt idx="71751">
                  <c:v>7.0530973451327403</c:v>
                </c:pt>
                <c:pt idx="71752">
                  <c:v>10.546875</c:v>
                </c:pt>
                <c:pt idx="71753">
                  <c:v>13.6061643835616</c:v>
                </c:pt>
                <c:pt idx="71754">
                  <c:v>11.2298288508557</c:v>
                </c:pt>
                <c:pt idx="71755">
                  <c:v>9.6454388984509407</c:v>
                </c:pt>
                <c:pt idx="71756">
                  <c:v>9.3105413105413106</c:v>
                </c:pt>
                <c:pt idx="71757">
                  <c:v>9.1331636980491897</c:v>
                </c:pt>
                <c:pt idx="71758">
                  <c:v>4.5760489510489499</c:v>
                </c:pt>
                <c:pt idx="71759">
                  <c:v>4.4900662251655596</c:v>
                </c:pt>
                <c:pt idx="71760">
                  <c:v>9.376953125</c:v>
                </c:pt>
                <c:pt idx="71761">
                  <c:v>10.031710079275101</c:v>
                </c:pt>
                <c:pt idx="71762">
                  <c:v>14.0152749490835</c:v>
                </c:pt>
                <c:pt idx="71763">
                  <c:v>7.4215246636771299</c:v>
                </c:pt>
                <c:pt idx="71764">
                  <c:v>8.2119565217391308</c:v>
                </c:pt>
                <c:pt idx="71765">
                  <c:v>1.17712691771269</c:v>
                </c:pt>
                <c:pt idx="71766">
                  <c:v>11.391061452513901</c:v>
                </c:pt>
                <c:pt idx="71767">
                  <c:v>-2.0229276895943502</c:v>
                </c:pt>
                <c:pt idx="71768">
                  <c:v>-1.0853889943074</c:v>
                </c:pt>
                <c:pt idx="71769">
                  <c:v>4.1614420062695903</c:v>
                </c:pt>
                <c:pt idx="71770">
                  <c:v>2.95980707395498</c:v>
                </c:pt>
                <c:pt idx="71771">
                  <c:v>1.05501618122977</c:v>
                </c:pt>
                <c:pt idx="71772">
                  <c:v>2.9670164917541202</c:v>
                </c:pt>
                <c:pt idx="71773">
                  <c:v>1.22927689594356</c:v>
                </c:pt>
                <c:pt idx="71774">
                  <c:v>3.0841487279843398</c:v>
                </c:pt>
                <c:pt idx="71775">
                  <c:v>-2.5714285714285698</c:v>
                </c:pt>
                <c:pt idx="71776">
                  <c:v>-1.2389610389610299</c:v>
                </c:pt>
                <c:pt idx="71777">
                  <c:v>-0.91500904159132002</c:v>
                </c:pt>
                <c:pt idx="71778">
                  <c:v>3.2235494880546001</c:v>
                </c:pt>
                <c:pt idx="71779">
                  <c:v>2.5230769230769199</c:v>
                </c:pt>
                <c:pt idx="71780">
                  <c:v>4.9523809523809499</c:v>
                </c:pt>
                <c:pt idx="71781">
                  <c:v>2.5471698113207499</c:v>
                </c:pt>
                <c:pt idx="71782">
                  <c:v>-2.5365853658536501</c:v>
                </c:pt>
                <c:pt idx="71783">
                  <c:v>-19.090909090909001</c:v>
                </c:pt>
                <c:pt idx="71784">
                  <c:v>5.5250000000000004</c:v>
                </c:pt>
                <c:pt idx="71785">
                  <c:v>-7.0285714285714196</c:v>
                </c:pt>
                <c:pt idx="71786">
                  <c:v>-4.4285714285714199</c:v>
                </c:pt>
                <c:pt idx="71787">
                  <c:v>-18.75</c:v>
                </c:pt>
                <c:pt idx="71788">
                  <c:v>-0.71052631578947301</c:v>
                </c:pt>
                <c:pt idx="71789">
                  <c:v>-0.11524163568773201</c:v>
                </c:pt>
                <c:pt idx="71790">
                  <c:v>-0.28468208092485497</c:v>
                </c:pt>
                <c:pt idx="71791">
                  <c:v>2.3136020151133501</c:v>
                </c:pt>
                <c:pt idx="71792">
                  <c:v>0.371827411167512</c:v>
                </c:pt>
                <c:pt idx="71793">
                  <c:v>-1.91643059490084</c:v>
                </c:pt>
                <c:pt idx="71794">
                  <c:v>2.54641598119859</c:v>
                </c:pt>
                <c:pt idx="71795">
                  <c:v>3.2444134078212201</c:v>
                </c:pt>
                <c:pt idx="71796">
                  <c:v>0.207575757575757</c:v>
                </c:pt>
                <c:pt idx="71797">
                  <c:v>-1.94164456233421</c:v>
                </c:pt>
                <c:pt idx="71798">
                  <c:v>-1.5094339622641499</c:v>
                </c:pt>
                <c:pt idx="71799">
                  <c:v>0.71232876712328697</c:v>
                </c:pt>
                <c:pt idx="71800">
                  <c:v>1.8125786163522</c:v>
                </c:pt>
                <c:pt idx="71801">
                  <c:v>20</c:v>
                </c:pt>
                <c:pt idx="71802">
                  <c:v>9.3064516129032206</c:v>
                </c:pt>
                <c:pt idx="71803">
                  <c:v>14.98224852071</c:v>
                </c:pt>
                <c:pt idx="71804">
                  <c:v>18.9838709677419</c:v>
                </c:pt>
                <c:pt idx="71805">
                  <c:v>13.2277777777777</c:v>
                </c:pt>
                <c:pt idx="71806">
                  <c:v>13.8978494623655</c:v>
                </c:pt>
                <c:pt idx="71807">
                  <c:v>8.4777777777777708</c:v>
                </c:pt>
                <c:pt idx="71808">
                  <c:v>14.7903225806451</c:v>
                </c:pt>
                <c:pt idx="71809">
                  <c:v>13.989743589743499</c:v>
                </c:pt>
                <c:pt idx="71810">
                  <c:v>4.5476190476190403</c:v>
                </c:pt>
                <c:pt idx="71811">
                  <c:v>7.6540284360189501</c:v>
                </c:pt>
                <c:pt idx="71812">
                  <c:v>5.8714285714285701</c:v>
                </c:pt>
                <c:pt idx="71813">
                  <c:v>18.082949308755701</c:v>
                </c:pt>
                <c:pt idx="71814">
                  <c:v>-3.0910493827160401</c:v>
                </c:pt>
                <c:pt idx="71815">
                  <c:v>-2.2727272727272698</c:v>
                </c:pt>
                <c:pt idx="71816">
                  <c:v>1.1520376175548499</c:v>
                </c:pt>
                <c:pt idx="71817">
                  <c:v>1.7725631768953001</c:v>
                </c:pt>
                <c:pt idx="71818">
                  <c:v>-2.0314136125654398</c:v>
                </c:pt>
                <c:pt idx="71819">
                  <c:v>-0.49165402124430901</c:v>
                </c:pt>
                <c:pt idx="71820">
                  <c:v>-1.6514886164623399</c:v>
                </c:pt>
                <c:pt idx="71821">
                  <c:v>-3.3727598566308199</c:v>
                </c:pt>
                <c:pt idx="71822">
                  <c:v>-7.5739130434782602</c:v>
                </c:pt>
                <c:pt idx="71823">
                  <c:v>0.71428571428571397</c:v>
                </c:pt>
                <c:pt idx="71824">
                  <c:v>0.10617760617760599</c:v>
                </c:pt>
                <c:pt idx="71825">
                  <c:v>0.92372881355932202</c:v>
                </c:pt>
                <c:pt idx="71826">
                  <c:v>2.453125</c:v>
                </c:pt>
                <c:pt idx="71827">
                  <c:v>0.907407407407407</c:v>
                </c:pt>
                <c:pt idx="71828">
                  <c:v>10.030303030302999</c:v>
                </c:pt>
                <c:pt idx="71829">
                  <c:v>-10.4054054054054</c:v>
                </c:pt>
                <c:pt idx="71830">
                  <c:v>29.4</c:v>
                </c:pt>
                <c:pt idx="71831">
                  <c:v>-0.5</c:v>
                </c:pt>
                <c:pt idx="71832">
                  <c:v>0.75</c:v>
                </c:pt>
                <c:pt idx="71833">
                  <c:v>29.6666666666666</c:v>
                </c:pt>
                <c:pt idx="71834">
                  <c:v>-16.1538461538461</c:v>
                </c:pt>
                <c:pt idx="71835">
                  <c:v>-3.1071428571428501</c:v>
                </c:pt>
                <c:pt idx="71836">
                  <c:v>10.857719475277399</c:v>
                </c:pt>
                <c:pt idx="71837">
                  <c:v>9.3542926239419497</c:v>
                </c:pt>
                <c:pt idx="71838">
                  <c:v>8.1388152077807199</c:v>
                </c:pt>
                <c:pt idx="71839">
                  <c:v>5.8272251308900502</c:v>
                </c:pt>
                <c:pt idx="71840">
                  <c:v>6.6421188630490899</c:v>
                </c:pt>
                <c:pt idx="71841">
                  <c:v>11.4027898866608</c:v>
                </c:pt>
                <c:pt idx="71842">
                  <c:v>9.5646964856229992</c:v>
                </c:pt>
                <c:pt idx="71843">
                  <c:v>11.3558020477815</c:v>
                </c:pt>
                <c:pt idx="71844">
                  <c:v>0.102255639097744</c:v>
                </c:pt>
                <c:pt idx="71845">
                  <c:v>9.6363636363636296</c:v>
                </c:pt>
                <c:pt idx="71846">
                  <c:v>0.38448844884488398</c:v>
                </c:pt>
                <c:pt idx="71847">
                  <c:v>9.6132339235787505</c:v>
                </c:pt>
                <c:pt idx="71848">
                  <c:v>9.8745997865528192</c:v>
                </c:pt>
                <c:pt idx="71849">
                  <c:v>6.6100973236009697</c:v>
                </c:pt>
                <c:pt idx="71850">
                  <c:v>8.5262286029817709</c:v>
                </c:pt>
                <c:pt idx="71851">
                  <c:v>5.1187953151143297</c:v>
                </c:pt>
                <c:pt idx="71852">
                  <c:v>3.6849917537108299</c:v>
                </c:pt>
                <c:pt idx="71853">
                  <c:v>6.75457038391224</c:v>
                </c:pt>
                <c:pt idx="71854">
                  <c:v>9.1021830004644606</c:v>
                </c:pt>
                <c:pt idx="71855">
                  <c:v>9.5794718485301402</c:v>
                </c:pt>
                <c:pt idx="71856">
                  <c:v>3.4467952706907199</c:v>
                </c:pt>
                <c:pt idx="71857">
                  <c:v>3.5830639948287</c:v>
                </c:pt>
                <c:pt idx="71858">
                  <c:v>1.5804904051172699</c:v>
                </c:pt>
                <c:pt idx="71859">
                  <c:v>9.3959318826868401</c:v>
                </c:pt>
                <c:pt idx="71860">
                  <c:v>0.15384615384615299</c:v>
                </c:pt>
                <c:pt idx="71861">
                  <c:v>-6.5</c:v>
                </c:pt>
                <c:pt idx="71862">
                  <c:v>2.2280701754385901</c:v>
                </c:pt>
                <c:pt idx="71863">
                  <c:v>-2.1818181818181799</c:v>
                </c:pt>
                <c:pt idx="71864">
                  <c:v>-12.1666666666666</c:v>
                </c:pt>
                <c:pt idx="71865">
                  <c:v>7.4285714285714199</c:v>
                </c:pt>
                <c:pt idx="71866">
                  <c:v>-2.52173913043478</c:v>
                </c:pt>
                <c:pt idx="71867">
                  <c:v>0.62222222222222201</c:v>
                </c:pt>
                <c:pt idx="71868">
                  <c:v>-0.22222222222222199</c:v>
                </c:pt>
                <c:pt idx="71869">
                  <c:v>7.2777777777777697</c:v>
                </c:pt>
                <c:pt idx="71870">
                  <c:v>-3.625</c:v>
                </c:pt>
                <c:pt idx="71871">
                  <c:v>-0.47368421052631499</c:v>
                </c:pt>
                <c:pt idx="71872">
                  <c:v>2.58675799086758</c:v>
                </c:pt>
                <c:pt idx="71873">
                  <c:v>4.5735660847880197</c:v>
                </c:pt>
                <c:pt idx="71874">
                  <c:v>4.6354961832060999</c:v>
                </c:pt>
                <c:pt idx="71875">
                  <c:v>5.7846889952153102</c:v>
                </c:pt>
                <c:pt idx="71876">
                  <c:v>-2.96218487394958</c:v>
                </c:pt>
                <c:pt idx="71877">
                  <c:v>-1.76699029126213</c:v>
                </c:pt>
                <c:pt idx="71878">
                  <c:v>1.1316725978647599</c:v>
                </c:pt>
                <c:pt idx="71879">
                  <c:v>-6.9686411149825697E-2</c:v>
                </c:pt>
                <c:pt idx="71880">
                  <c:v>-12.231527093596</c:v>
                </c:pt>
                <c:pt idx="71881">
                  <c:v>-6.6046511627906899</c:v>
                </c:pt>
                <c:pt idx="71882">
                  <c:v>0.59624413145539901</c:v>
                </c:pt>
                <c:pt idx="71883">
                  <c:v>3.7712895377128901</c:v>
                </c:pt>
                <c:pt idx="71884">
                  <c:v>4.0335429769392004</c:v>
                </c:pt>
                <c:pt idx="71885">
                  <c:v>3.1292682926829198</c:v>
                </c:pt>
                <c:pt idx="71886">
                  <c:v>2.0917782026768599</c:v>
                </c:pt>
                <c:pt idx="71887">
                  <c:v>8.5927601809954695</c:v>
                </c:pt>
                <c:pt idx="71888">
                  <c:v>1.4152744630071501</c:v>
                </c:pt>
                <c:pt idx="71889">
                  <c:v>1.4691358024691299</c:v>
                </c:pt>
                <c:pt idx="71890">
                  <c:v>7.3800738007380004E-2</c:v>
                </c:pt>
                <c:pt idx="71891">
                  <c:v>-3.3340807174887801</c:v>
                </c:pt>
                <c:pt idx="71892">
                  <c:v>-6.9407894736842097</c:v>
                </c:pt>
                <c:pt idx="71893">
                  <c:v>-2.3973063973063899</c:v>
                </c:pt>
                <c:pt idx="71894">
                  <c:v>-4.2670025188916796</c:v>
                </c:pt>
                <c:pt idx="71895">
                  <c:v>3.6828793774319002</c:v>
                </c:pt>
                <c:pt idx="71896">
                  <c:v>22.956521739130402</c:v>
                </c:pt>
                <c:pt idx="71897">
                  <c:v>12.8709677419354</c:v>
                </c:pt>
                <c:pt idx="71898">
                  <c:v>3.6</c:v>
                </c:pt>
                <c:pt idx="71899">
                  <c:v>26.870967741935399</c:v>
                </c:pt>
                <c:pt idx="71900">
                  <c:v>86.5833333333333</c:v>
                </c:pt>
                <c:pt idx="71901">
                  <c:v>7.5294117647058796</c:v>
                </c:pt>
                <c:pt idx="71902">
                  <c:v>6.0389610389610304</c:v>
                </c:pt>
                <c:pt idx="71903">
                  <c:v>18.399999999999999</c:v>
                </c:pt>
                <c:pt idx="71904">
                  <c:v>8.5116279069767398</c:v>
                </c:pt>
                <c:pt idx="71905">
                  <c:v>4.6603773584905603</c:v>
                </c:pt>
                <c:pt idx="71906">
                  <c:v>5.8</c:v>
                </c:pt>
                <c:pt idx="71907">
                  <c:v>2.54838709677419</c:v>
                </c:pt>
                <c:pt idx="71908">
                  <c:v>7.5241935483870899</c:v>
                </c:pt>
                <c:pt idx="71909">
                  <c:v>-5.3205128205128203</c:v>
                </c:pt>
                <c:pt idx="71910">
                  <c:v>-3.67088607594936</c:v>
                </c:pt>
                <c:pt idx="71911">
                  <c:v>-0.214285714285714</c:v>
                </c:pt>
                <c:pt idx="71912">
                  <c:v>12.193548387096699</c:v>
                </c:pt>
                <c:pt idx="71913">
                  <c:v>6.0234329232571699</c:v>
                </c:pt>
                <c:pt idx="71914">
                  <c:v>4.3391552873928196</c:v>
                </c:pt>
                <c:pt idx="71915">
                  <c:v>3.3532058492688401</c:v>
                </c:pt>
                <c:pt idx="71916">
                  <c:v>2.34478775628068</c:v>
                </c:pt>
                <c:pt idx="71917">
                  <c:v>-1.1451564828614</c:v>
                </c:pt>
                <c:pt idx="71918">
                  <c:v>6.4881709488679702</c:v>
                </c:pt>
                <c:pt idx="71919">
                  <c:v>10.806065664997201</c:v>
                </c:pt>
                <c:pt idx="71920">
                  <c:v>11.322248002062301</c:v>
                </c:pt>
                <c:pt idx="71921">
                  <c:v>2.0222521915036999</c:v>
                </c:pt>
                <c:pt idx="71922">
                  <c:v>7.0778964017398097E-2</c:v>
                </c:pt>
                <c:pt idx="71923">
                  <c:v>-1.79700499168053</c:v>
                </c:pt>
                <c:pt idx="71924">
                  <c:v>5.8638523902711697</c:v>
                </c:pt>
                <c:pt idx="71925">
                  <c:v>19.365384615384599</c:v>
                </c:pt>
                <c:pt idx="71926">
                  <c:v>35.454545454545404</c:v>
                </c:pt>
                <c:pt idx="71927">
                  <c:v>23.276595744680801</c:v>
                </c:pt>
                <c:pt idx="71928">
                  <c:v>16.953488372092998</c:v>
                </c:pt>
                <c:pt idx="71929">
                  <c:v>-5.8723404255319096</c:v>
                </c:pt>
                <c:pt idx="71930">
                  <c:v>7.5185185185185102</c:v>
                </c:pt>
                <c:pt idx="71931">
                  <c:v>8.1555555555555497</c:v>
                </c:pt>
                <c:pt idx="71932">
                  <c:v>-1.13333333333333</c:v>
                </c:pt>
                <c:pt idx="71933">
                  <c:v>-20.875</c:v>
                </c:pt>
                <c:pt idx="71934">
                  <c:v>3.2</c:v>
                </c:pt>
                <c:pt idx="71935">
                  <c:v>4.0384615384615303</c:v>
                </c:pt>
                <c:pt idx="71936">
                  <c:v>8.68965517241379</c:v>
                </c:pt>
                <c:pt idx="71937">
                  <c:v>5.33002481389578</c:v>
                </c:pt>
                <c:pt idx="71938">
                  <c:v>4.7840475180313904</c:v>
                </c:pt>
                <c:pt idx="71939">
                  <c:v>6.0990799716914301</c:v>
                </c:pt>
                <c:pt idx="71940">
                  <c:v>3.90404217926186</c:v>
                </c:pt>
                <c:pt idx="71941">
                  <c:v>1.12993197278911</c:v>
                </c:pt>
                <c:pt idx="71942">
                  <c:v>5.80420324554402</c:v>
                </c:pt>
                <c:pt idx="71943">
                  <c:v>10.402350813743199</c:v>
                </c:pt>
                <c:pt idx="71944">
                  <c:v>10.9260385005065</c:v>
                </c:pt>
                <c:pt idx="71945">
                  <c:v>1.0725450901803599</c:v>
                </c:pt>
                <c:pt idx="71946">
                  <c:v>3.2860290877038301</c:v>
                </c:pt>
                <c:pt idx="71947">
                  <c:v>-1.0748299319727801</c:v>
                </c:pt>
                <c:pt idx="71948">
                  <c:v>6.05410334346504</c:v>
                </c:pt>
                <c:pt idx="71949">
                  <c:v>1.2</c:v>
                </c:pt>
                <c:pt idx="71950">
                  <c:v>29.75</c:v>
                </c:pt>
                <c:pt idx="71951">
                  <c:v>9.25</c:v>
                </c:pt>
                <c:pt idx="71952">
                  <c:v>7.1111111111111098</c:v>
                </c:pt>
                <c:pt idx="71953">
                  <c:v>-5.75</c:v>
                </c:pt>
                <c:pt idx="71954">
                  <c:v>0.73333333333333295</c:v>
                </c:pt>
                <c:pt idx="71955">
                  <c:v>-0.16666666666666599</c:v>
                </c:pt>
                <c:pt idx="71956">
                  <c:v>10.0857142857142</c:v>
                </c:pt>
                <c:pt idx="71957">
                  <c:v>6.2058823529411704</c:v>
                </c:pt>
                <c:pt idx="71958">
                  <c:v>9.8800000000000008</c:v>
                </c:pt>
                <c:pt idx="71959">
                  <c:v>10.868421052631501</c:v>
                </c:pt>
                <c:pt idx="71960">
                  <c:v>18.2558139534883</c:v>
                </c:pt>
                <c:pt idx="71961">
                  <c:v>12.6666666666666</c:v>
                </c:pt>
                <c:pt idx="71962">
                  <c:v>5</c:v>
                </c:pt>
                <c:pt idx="71963">
                  <c:v>1</c:v>
                </c:pt>
                <c:pt idx="71964">
                  <c:v>6.3333333333333304</c:v>
                </c:pt>
                <c:pt idx="71965">
                  <c:v>4.4582233948988499</c:v>
                </c:pt>
                <c:pt idx="71966">
                  <c:v>1.2381649585163399</c:v>
                </c:pt>
                <c:pt idx="71967">
                  <c:v>4.6209354120267196</c:v>
                </c:pt>
                <c:pt idx="71968">
                  <c:v>3.599342414279</c:v>
                </c:pt>
                <c:pt idx="71969">
                  <c:v>3.1220825852782701</c:v>
                </c:pt>
                <c:pt idx="71970">
                  <c:v>7.7614977614977603</c:v>
                </c:pt>
                <c:pt idx="71971">
                  <c:v>13.088107847857399</c:v>
                </c:pt>
                <c:pt idx="71972">
                  <c:v>8.2697247706422008</c:v>
                </c:pt>
                <c:pt idx="71973">
                  <c:v>4.4128180961357204</c:v>
                </c:pt>
                <c:pt idx="71974">
                  <c:v>3.7862149532710201</c:v>
                </c:pt>
                <c:pt idx="71975">
                  <c:v>4.7383084577114403</c:v>
                </c:pt>
                <c:pt idx="71976">
                  <c:v>6.5338175215614998</c:v>
                </c:pt>
                <c:pt idx="71977">
                  <c:v>-6.68333333333333</c:v>
                </c:pt>
                <c:pt idx="71978">
                  <c:v>-4.9677419354838701</c:v>
                </c:pt>
                <c:pt idx="71979">
                  <c:v>-2.1625000000000001</c:v>
                </c:pt>
                <c:pt idx="71980">
                  <c:v>-9.6052631578947292</c:v>
                </c:pt>
                <c:pt idx="71981">
                  <c:v>-29</c:v>
                </c:pt>
                <c:pt idx="71982">
                  <c:v>0.64285714285714202</c:v>
                </c:pt>
                <c:pt idx="71983">
                  <c:v>3.2509047044632</c:v>
                </c:pt>
                <c:pt idx="71984">
                  <c:v>3.17906336088154</c:v>
                </c:pt>
                <c:pt idx="71985">
                  <c:v>2.3618817852834701</c:v>
                </c:pt>
                <c:pt idx="71986">
                  <c:v>2.2436069986541001</c:v>
                </c:pt>
                <c:pt idx="71987">
                  <c:v>4.31654676258992E-2</c:v>
                </c:pt>
                <c:pt idx="71988">
                  <c:v>2.2507042253521101</c:v>
                </c:pt>
                <c:pt idx="71989">
                  <c:v>-1.2572741194486901</c:v>
                </c:pt>
                <c:pt idx="71990">
                  <c:v>-1.40639269406392</c:v>
                </c:pt>
                <c:pt idx="71991">
                  <c:v>-4.3409436834094297</c:v>
                </c:pt>
                <c:pt idx="71992">
                  <c:v>1.72356215213358</c:v>
                </c:pt>
                <c:pt idx="71993">
                  <c:v>-6.28926905132192</c:v>
                </c:pt>
                <c:pt idx="71994">
                  <c:v>-0.58479532163742598</c:v>
                </c:pt>
                <c:pt idx="71995">
                  <c:v>5.2962962962962896</c:v>
                </c:pt>
                <c:pt idx="71996">
                  <c:v>18.260869565217298</c:v>
                </c:pt>
                <c:pt idx="71997">
                  <c:v>3.77551020408163</c:v>
                </c:pt>
                <c:pt idx="71998">
                  <c:v>0.108695652173913</c:v>
                </c:pt>
                <c:pt idx="71999">
                  <c:v>3.1129032258064502</c:v>
                </c:pt>
                <c:pt idx="72000">
                  <c:v>8.6666666666666607</c:v>
                </c:pt>
                <c:pt idx="72001">
                  <c:v>8.5967741935483808</c:v>
                </c:pt>
                <c:pt idx="72002">
                  <c:v>13.637931034482699</c:v>
                </c:pt>
                <c:pt idx="72003">
                  <c:v>-4.9038461538461497</c:v>
                </c:pt>
                <c:pt idx="72004">
                  <c:v>-5.5</c:v>
                </c:pt>
                <c:pt idx="72005">
                  <c:v>7.3454545454545404</c:v>
                </c:pt>
                <c:pt idx="72006">
                  <c:v>2.1034482758620601</c:v>
                </c:pt>
                <c:pt idx="72007">
                  <c:v>6.1170124481327797</c:v>
                </c:pt>
                <c:pt idx="72008">
                  <c:v>6.6841138659320398</c:v>
                </c:pt>
                <c:pt idx="72009">
                  <c:v>6.5880062305295901</c:v>
                </c:pt>
                <c:pt idx="72010">
                  <c:v>4.96658312447786</c:v>
                </c:pt>
                <c:pt idx="72011">
                  <c:v>5.4381551362683398</c:v>
                </c:pt>
                <c:pt idx="72012">
                  <c:v>10.786721991701199</c:v>
                </c:pt>
                <c:pt idx="72013">
                  <c:v>5.6098059244126599</c:v>
                </c:pt>
                <c:pt idx="72014">
                  <c:v>9.8209999999999997</c:v>
                </c:pt>
                <c:pt idx="72015">
                  <c:v>2.8169582772543702</c:v>
                </c:pt>
                <c:pt idx="72016">
                  <c:v>5.5179407176286999</c:v>
                </c:pt>
                <c:pt idx="72017">
                  <c:v>-0.43821510297482802</c:v>
                </c:pt>
                <c:pt idx="72018">
                  <c:v>7.8983050847457603</c:v>
                </c:pt>
                <c:pt idx="72019">
                  <c:v>26</c:v>
                </c:pt>
                <c:pt idx="72020">
                  <c:v>14.6666666666666</c:v>
                </c:pt>
                <c:pt idx="72021">
                  <c:v>17.7777777777777</c:v>
                </c:pt>
                <c:pt idx="72022">
                  <c:v>42.6666666666666</c:v>
                </c:pt>
                <c:pt idx="72023">
                  <c:v>24.625</c:v>
                </c:pt>
                <c:pt idx="72024">
                  <c:v>22.7777777777777</c:v>
                </c:pt>
                <c:pt idx="72025">
                  <c:v>16.8888888888888</c:v>
                </c:pt>
                <c:pt idx="72026">
                  <c:v>-10.2222222222222</c:v>
                </c:pt>
                <c:pt idx="72027">
                  <c:v>5.6666666666666599</c:v>
                </c:pt>
                <c:pt idx="72028">
                  <c:v>27.05</c:v>
                </c:pt>
                <c:pt idx="72029">
                  <c:v>98</c:v>
                </c:pt>
                <c:pt idx="72030">
                  <c:v>24.875</c:v>
                </c:pt>
                <c:pt idx="72031">
                  <c:v>47.3</c:v>
                </c:pt>
                <c:pt idx="72032">
                  <c:v>36.7777777777777</c:v>
                </c:pt>
                <c:pt idx="72033">
                  <c:v>63.692307692307601</c:v>
                </c:pt>
                <c:pt idx="72034">
                  <c:v>28.7777777777777</c:v>
                </c:pt>
                <c:pt idx="72035">
                  <c:v>52</c:v>
                </c:pt>
                <c:pt idx="72036">
                  <c:v>4.6923076923076898</c:v>
                </c:pt>
                <c:pt idx="72037">
                  <c:v>0.125</c:v>
                </c:pt>
                <c:pt idx="72038">
                  <c:v>53.7777777777777</c:v>
                </c:pt>
                <c:pt idx="72039">
                  <c:v>1</c:v>
                </c:pt>
                <c:pt idx="72040">
                  <c:v>9.5</c:v>
                </c:pt>
                <c:pt idx="72041">
                  <c:v>5.24875621890547</c:v>
                </c:pt>
                <c:pt idx="72042">
                  <c:v>4.81675392670157</c:v>
                </c:pt>
                <c:pt idx="72043">
                  <c:v>4.3617511520737304</c:v>
                </c:pt>
                <c:pt idx="72044">
                  <c:v>1.1499999999999999</c:v>
                </c:pt>
                <c:pt idx="72045">
                  <c:v>1.536866359447</c:v>
                </c:pt>
                <c:pt idx="72046">
                  <c:v>0.109785202863961</c:v>
                </c:pt>
                <c:pt idx="72047">
                  <c:v>0.88248847926267204</c:v>
                </c:pt>
                <c:pt idx="72048">
                  <c:v>5.7834101382488399</c:v>
                </c:pt>
                <c:pt idx="72049">
                  <c:v>-1.6880952380952301</c:v>
                </c:pt>
                <c:pt idx="72050">
                  <c:v>-0.244705882352941</c:v>
                </c:pt>
                <c:pt idx="72051">
                  <c:v>-4.8717948717948698E-2</c:v>
                </c:pt>
                <c:pt idx="72052">
                  <c:v>6.4162895927601804</c:v>
                </c:pt>
                <c:pt idx="72053">
                  <c:v>16.520179372197301</c:v>
                </c:pt>
                <c:pt idx="72054">
                  <c:v>10.6818181818181</c:v>
                </c:pt>
                <c:pt idx="72055">
                  <c:v>9.71428571428571</c:v>
                </c:pt>
                <c:pt idx="72056">
                  <c:v>1.7047619047619</c:v>
                </c:pt>
                <c:pt idx="72057">
                  <c:v>6.9539170506912402</c:v>
                </c:pt>
                <c:pt idx="72058">
                  <c:v>4.6651583710407198</c:v>
                </c:pt>
                <c:pt idx="72059">
                  <c:v>4.63709677419354</c:v>
                </c:pt>
                <c:pt idx="72060">
                  <c:v>6.6330645161290303</c:v>
                </c:pt>
                <c:pt idx="72061">
                  <c:v>5.31924882629108</c:v>
                </c:pt>
                <c:pt idx="72062">
                  <c:v>4.3222748815165799</c:v>
                </c:pt>
                <c:pt idx="72063">
                  <c:v>2.6190476190476102</c:v>
                </c:pt>
                <c:pt idx="72064">
                  <c:v>11.18</c:v>
                </c:pt>
                <c:pt idx="72065">
                  <c:v>8.4270557029177695</c:v>
                </c:pt>
                <c:pt idx="72066">
                  <c:v>5.2121212121212102</c:v>
                </c:pt>
                <c:pt idx="72067">
                  <c:v>9.5290858725761698</c:v>
                </c:pt>
                <c:pt idx="72068">
                  <c:v>8.8756830601092904</c:v>
                </c:pt>
                <c:pt idx="72069">
                  <c:v>3.1776765375854201</c:v>
                </c:pt>
                <c:pt idx="72070">
                  <c:v>8.7946188340807101</c:v>
                </c:pt>
                <c:pt idx="72071">
                  <c:v>10.257608695652101</c:v>
                </c:pt>
                <c:pt idx="72072">
                  <c:v>11.100330760749699</c:v>
                </c:pt>
                <c:pt idx="72073">
                  <c:v>1.8443804034582101</c:v>
                </c:pt>
                <c:pt idx="72074">
                  <c:v>4.3591331269349798</c:v>
                </c:pt>
                <c:pt idx="72075">
                  <c:v>2.0531177829099301</c:v>
                </c:pt>
                <c:pt idx="72076">
                  <c:v>8.04602510460251</c:v>
                </c:pt>
                <c:pt idx="72077">
                  <c:v>-0.70151770657672796</c:v>
                </c:pt>
                <c:pt idx="72078">
                  <c:v>-4.9192660550458696</c:v>
                </c:pt>
                <c:pt idx="72079">
                  <c:v>-2.4484193011647202</c:v>
                </c:pt>
                <c:pt idx="72080">
                  <c:v>-0.54638218923933202</c:v>
                </c:pt>
                <c:pt idx="72081">
                  <c:v>-3.9863636363636301</c:v>
                </c:pt>
                <c:pt idx="72082">
                  <c:v>-1.98622800306044</c:v>
                </c:pt>
                <c:pt idx="72083">
                  <c:v>1.3537206931702299</c:v>
                </c:pt>
                <c:pt idx="72084">
                  <c:v>-0.22543859649122799</c:v>
                </c:pt>
                <c:pt idx="72085">
                  <c:v>-3.3683319220999102</c:v>
                </c:pt>
                <c:pt idx="72086">
                  <c:v>-4.6959706959706899</c:v>
                </c:pt>
                <c:pt idx="72087">
                  <c:v>-2.4358706986444201</c:v>
                </c:pt>
                <c:pt idx="72088">
                  <c:v>3.7405614714423998</c:v>
                </c:pt>
                <c:pt idx="72089">
                  <c:v>10.8888888888888</c:v>
                </c:pt>
                <c:pt idx="72090">
                  <c:v>7.1960784313725403</c:v>
                </c:pt>
                <c:pt idx="72091">
                  <c:v>9.5789473684210495</c:v>
                </c:pt>
                <c:pt idx="72092">
                  <c:v>-4.4107142857142803</c:v>
                </c:pt>
                <c:pt idx="72093">
                  <c:v>-3.41379310344827</c:v>
                </c:pt>
                <c:pt idx="72094">
                  <c:v>2.7843137254901902</c:v>
                </c:pt>
                <c:pt idx="72095">
                  <c:v>-2.8518518518518499</c:v>
                </c:pt>
                <c:pt idx="72096">
                  <c:v>-3.5714285714285698E-2</c:v>
                </c:pt>
                <c:pt idx="72097">
                  <c:v>3.62204724409448</c:v>
                </c:pt>
                <c:pt idx="72098">
                  <c:v>-8.0884955752212395</c:v>
                </c:pt>
                <c:pt idx="72099">
                  <c:v>-3.6918918918918902</c:v>
                </c:pt>
                <c:pt idx="72100">
                  <c:v>2.5681818181818099</c:v>
                </c:pt>
                <c:pt idx="72101">
                  <c:v>-1.3043478260869501</c:v>
                </c:pt>
                <c:pt idx="72102">
                  <c:v>1.63398692810457</c:v>
                </c:pt>
                <c:pt idx="72103">
                  <c:v>1.9071618037135201</c:v>
                </c:pt>
                <c:pt idx="72104">
                  <c:v>0.54878048780487798</c:v>
                </c:pt>
                <c:pt idx="72105">
                  <c:v>-7.3838383838383796</c:v>
                </c:pt>
                <c:pt idx="72106">
                  <c:v>-10.190909090909001</c:v>
                </c:pt>
                <c:pt idx="72107">
                  <c:v>-3.7981651376146699</c:v>
                </c:pt>
                <c:pt idx="72108">
                  <c:v>0.73333333333333295</c:v>
                </c:pt>
                <c:pt idx="72109">
                  <c:v>1.72674418604651</c:v>
                </c:pt>
                <c:pt idx="72110">
                  <c:v>5.5769230769230704</c:v>
                </c:pt>
                <c:pt idx="72111">
                  <c:v>7.4655172413793096</c:v>
                </c:pt>
                <c:pt idx="72112">
                  <c:v>-5.43333333333333</c:v>
                </c:pt>
                <c:pt idx="72113">
                  <c:v>-12.693548387096699</c:v>
                </c:pt>
                <c:pt idx="72114">
                  <c:v>-2.9259259259259198</c:v>
                </c:pt>
                <c:pt idx="72115">
                  <c:v>21.516129032258</c:v>
                </c:pt>
                <c:pt idx="72116">
                  <c:v>18.815217391304301</c:v>
                </c:pt>
                <c:pt idx="72117">
                  <c:v>-11.140625</c:v>
                </c:pt>
                <c:pt idx="72118">
                  <c:v>5.9516129032257998</c:v>
                </c:pt>
                <c:pt idx="72119">
                  <c:v>36.0833333333333</c:v>
                </c:pt>
                <c:pt idx="72120">
                  <c:v>25.947761194029798</c:v>
                </c:pt>
                <c:pt idx="72121">
                  <c:v>5.5452576873105199</c:v>
                </c:pt>
                <c:pt idx="72122">
                  <c:v>-2.58658420551855</c:v>
                </c:pt>
                <c:pt idx="72123">
                  <c:v>1.14840274969672</c:v>
                </c:pt>
                <c:pt idx="72124">
                  <c:v>1.37494284407864</c:v>
                </c:pt>
                <c:pt idx="72125">
                  <c:v>1.64148527528809</c:v>
                </c:pt>
                <c:pt idx="72126">
                  <c:v>3.1571322436849898</c:v>
                </c:pt>
                <c:pt idx="72127">
                  <c:v>2.6156747694886802</c:v>
                </c:pt>
                <c:pt idx="72128">
                  <c:v>0.55461211887302198</c:v>
                </c:pt>
                <c:pt idx="72129">
                  <c:v>-1.2244575936883599</c:v>
                </c:pt>
                <c:pt idx="72130">
                  <c:v>-2.1227824463118501</c:v>
                </c:pt>
                <c:pt idx="72131">
                  <c:v>-3.2603550295857899</c:v>
                </c:pt>
                <c:pt idx="72132">
                  <c:v>1.5832987120897299</c:v>
                </c:pt>
                <c:pt idx="72133">
                  <c:v>4.3258928571428497</c:v>
                </c:pt>
                <c:pt idx="72134">
                  <c:v>-0.82876712328767099</c:v>
                </c:pt>
                <c:pt idx="72135">
                  <c:v>-1.83440514469453</c:v>
                </c:pt>
                <c:pt idx="72136">
                  <c:v>-0.35241502683363102</c:v>
                </c:pt>
                <c:pt idx="72137">
                  <c:v>-1.1459074733096</c:v>
                </c:pt>
                <c:pt idx="72138">
                  <c:v>-3.2015873015873</c:v>
                </c:pt>
                <c:pt idx="72139">
                  <c:v>6.0998151571164498E-2</c:v>
                </c:pt>
                <c:pt idx="72140">
                  <c:v>-6.5789473684210495E-2</c:v>
                </c:pt>
                <c:pt idx="72141">
                  <c:v>-5.2878787878787801</c:v>
                </c:pt>
                <c:pt idx="72142">
                  <c:v>-3.4845559845559801</c:v>
                </c:pt>
                <c:pt idx="72143">
                  <c:v>-1.9863013698630101</c:v>
                </c:pt>
                <c:pt idx="72144">
                  <c:v>3.3183520599250902</c:v>
                </c:pt>
                <c:pt idx="72145">
                  <c:v>-14</c:v>
                </c:pt>
                <c:pt idx="72146">
                  <c:v>-1.30570409982174</c:v>
                </c:pt>
                <c:pt idx="72147">
                  <c:v>-3.70191339375629</c:v>
                </c:pt>
                <c:pt idx="72148">
                  <c:v>-1.0194518125552601</c:v>
                </c:pt>
                <c:pt idx="72149">
                  <c:v>-3.35906642728904</c:v>
                </c:pt>
                <c:pt idx="72150">
                  <c:v>-2.1824686940965998</c:v>
                </c:pt>
                <c:pt idx="72151">
                  <c:v>-2.0714285714285698</c:v>
                </c:pt>
                <c:pt idx="72152">
                  <c:v>0.21984602224123101</c:v>
                </c:pt>
                <c:pt idx="72153">
                  <c:v>-0.66242038216560495</c:v>
                </c:pt>
                <c:pt idx="72154">
                  <c:v>-1.84934853420195</c:v>
                </c:pt>
                <c:pt idx="72155">
                  <c:v>-6.1350482315112496</c:v>
                </c:pt>
                <c:pt idx="72156">
                  <c:v>-2.56071076011846</c:v>
                </c:pt>
                <c:pt idx="72157">
                  <c:v>4.0016849199662996</c:v>
                </c:pt>
                <c:pt idx="72158">
                  <c:v>3.2258064516128999</c:v>
                </c:pt>
                <c:pt idx="72159">
                  <c:v>-28.7586206896551</c:v>
                </c:pt>
                <c:pt idx="72160">
                  <c:v>-16.391891891891799</c:v>
                </c:pt>
                <c:pt idx="72161">
                  <c:v>-10.5</c:v>
                </c:pt>
                <c:pt idx="72162">
                  <c:v>1.1555555555555499</c:v>
                </c:pt>
                <c:pt idx="72163">
                  <c:v>4.29565217391304</c:v>
                </c:pt>
                <c:pt idx="72164">
                  <c:v>-5.125</c:v>
                </c:pt>
                <c:pt idx="72165">
                  <c:v>-4.5689655172413701</c:v>
                </c:pt>
                <c:pt idx="72166">
                  <c:v>10.733333333333301</c:v>
                </c:pt>
                <c:pt idx="72167">
                  <c:v>3.5441696113074199</c:v>
                </c:pt>
                <c:pt idx="72168">
                  <c:v>-5.9212598425196799</c:v>
                </c:pt>
                <c:pt idx="72169">
                  <c:v>-1.46762589928057</c:v>
                </c:pt>
                <c:pt idx="72170">
                  <c:v>-2.4044943820224698</c:v>
                </c:pt>
                <c:pt idx="72171">
                  <c:v>-3.59636363636363</c:v>
                </c:pt>
                <c:pt idx="72172">
                  <c:v>2.4024767801857498</c:v>
                </c:pt>
                <c:pt idx="72173">
                  <c:v>5.6881720430107503</c:v>
                </c:pt>
                <c:pt idx="72174">
                  <c:v>1.28571428571428</c:v>
                </c:pt>
                <c:pt idx="72175">
                  <c:v>-1.72340425531914</c:v>
                </c:pt>
                <c:pt idx="72176">
                  <c:v>-1.9388489208633</c:v>
                </c:pt>
                <c:pt idx="72177">
                  <c:v>-1.91349480968858</c:v>
                </c:pt>
                <c:pt idx="72178">
                  <c:v>8.6200607902735502</c:v>
                </c:pt>
                <c:pt idx="72179">
                  <c:v>5.5232624928202103</c:v>
                </c:pt>
                <c:pt idx="72180">
                  <c:v>0.115027829313543</c:v>
                </c:pt>
                <c:pt idx="72181">
                  <c:v>1.8730407523510899</c:v>
                </c:pt>
                <c:pt idx="72182">
                  <c:v>0.57150684931506801</c:v>
                </c:pt>
                <c:pt idx="72183">
                  <c:v>-0.17152103559870499</c:v>
                </c:pt>
                <c:pt idx="72184">
                  <c:v>1.76169802219006</c:v>
                </c:pt>
                <c:pt idx="72185">
                  <c:v>2.1961178045515299</c:v>
                </c:pt>
                <c:pt idx="72186">
                  <c:v>1.0485115766262401</c:v>
                </c:pt>
                <c:pt idx="72187">
                  <c:v>-1.2009518773135901</c:v>
                </c:pt>
                <c:pt idx="72188">
                  <c:v>-1.3198433420365501</c:v>
                </c:pt>
                <c:pt idx="72189">
                  <c:v>-1.99524658348187</c:v>
                </c:pt>
                <c:pt idx="72190">
                  <c:v>5.6330532212885096</c:v>
                </c:pt>
                <c:pt idx="72191">
                  <c:v>5.9650485436893197</c:v>
                </c:pt>
                <c:pt idx="72192">
                  <c:v>-1.65815324165029</c:v>
                </c:pt>
                <c:pt idx="72193">
                  <c:v>-1.6699716713881001</c:v>
                </c:pt>
                <c:pt idx="72194">
                  <c:v>1.6962233169129699</c:v>
                </c:pt>
                <c:pt idx="72195">
                  <c:v>-3.1716867469879499</c:v>
                </c:pt>
                <c:pt idx="72196">
                  <c:v>3.8959778085991599</c:v>
                </c:pt>
                <c:pt idx="72197">
                  <c:v>1.6437125748502901</c:v>
                </c:pt>
                <c:pt idx="72198">
                  <c:v>0.736467236467236</c:v>
                </c:pt>
                <c:pt idx="72199">
                  <c:v>-3.3047138047138001</c:v>
                </c:pt>
                <c:pt idx="72200">
                  <c:v>-3.78446601941747</c:v>
                </c:pt>
                <c:pt idx="72201">
                  <c:v>-6.7182320441988903</c:v>
                </c:pt>
                <c:pt idx="72202">
                  <c:v>-0.50600343053173202</c:v>
                </c:pt>
                <c:pt idx="72203">
                  <c:v>-1.24873949579831</c:v>
                </c:pt>
                <c:pt idx="72204">
                  <c:v>-5.0630797773654903</c:v>
                </c:pt>
                <c:pt idx="72205">
                  <c:v>-5.9416666666666602</c:v>
                </c:pt>
                <c:pt idx="72206">
                  <c:v>-5.93006993006993</c:v>
                </c:pt>
                <c:pt idx="72207">
                  <c:v>-7.2186440677966104</c:v>
                </c:pt>
                <c:pt idx="72208">
                  <c:v>-5.7990936555891199</c:v>
                </c:pt>
                <c:pt idx="72209">
                  <c:v>-3.8959731543624101</c:v>
                </c:pt>
                <c:pt idx="72210">
                  <c:v>-5.4684129429892101</c:v>
                </c:pt>
                <c:pt idx="72211">
                  <c:v>-5.8173374613003004</c:v>
                </c:pt>
                <c:pt idx="72212">
                  <c:v>-5.4474153297682699</c:v>
                </c:pt>
                <c:pt idx="72213">
                  <c:v>-4.4343257443082296</c:v>
                </c:pt>
                <c:pt idx="72214">
                  <c:v>4.4195205479451998</c:v>
                </c:pt>
                <c:pt idx="72215">
                  <c:v>-1.68043742405832</c:v>
                </c:pt>
                <c:pt idx="72216">
                  <c:v>-1.92452830188679</c:v>
                </c:pt>
                <c:pt idx="72217">
                  <c:v>-2.2109988776655398</c:v>
                </c:pt>
                <c:pt idx="72218">
                  <c:v>-4.0227518959913304</c:v>
                </c:pt>
                <c:pt idx="72219">
                  <c:v>-5.6527929901423803</c:v>
                </c:pt>
                <c:pt idx="72220">
                  <c:v>-1.2273662551440301</c:v>
                </c:pt>
                <c:pt idx="72221">
                  <c:v>-2.6628959276018098</c:v>
                </c:pt>
                <c:pt idx="72222">
                  <c:v>-0.95432921027592699</c:v>
                </c:pt>
                <c:pt idx="72223">
                  <c:v>-5</c:v>
                </c:pt>
                <c:pt idx="72224">
                  <c:v>-6.1234972677595598</c:v>
                </c:pt>
                <c:pt idx="72225">
                  <c:v>-3.7349665924276101</c:v>
                </c:pt>
                <c:pt idx="72226">
                  <c:v>0.806642941874258</c:v>
                </c:pt>
                <c:pt idx="72227">
                  <c:v>1.12082262210796</c:v>
                </c:pt>
                <c:pt idx="72228">
                  <c:v>-6.0108991825612996</c:v>
                </c:pt>
                <c:pt idx="72229">
                  <c:v>-2.4983498349834901</c:v>
                </c:pt>
                <c:pt idx="72230">
                  <c:v>-1.12232779097387</c:v>
                </c:pt>
                <c:pt idx="72231">
                  <c:v>-3.2318668252080802</c:v>
                </c:pt>
                <c:pt idx="72232">
                  <c:v>-7.1161048689138501E-2</c:v>
                </c:pt>
                <c:pt idx="72233">
                  <c:v>2.1064962726304501</c:v>
                </c:pt>
                <c:pt idx="72234">
                  <c:v>0.23446019629225701</c:v>
                </c:pt>
                <c:pt idx="72235">
                  <c:v>-2.6659012629161798</c:v>
                </c:pt>
                <c:pt idx="72236">
                  <c:v>-5.5323033707865097</c:v>
                </c:pt>
                <c:pt idx="72237">
                  <c:v>-5.0985352862849496</c:v>
                </c:pt>
                <c:pt idx="72238">
                  <c:v>-0.86246786632390704</c:v>
                </c:pt>
                <c:pt idx="72239">
                  <c:v>-0.346957311534968</c:v>
                </c:pt>
                <c:pt idx="72240">
                  <c:v>-3.9635995955510599</c:v>
                </c:pt>
                <c:pt idx="72241">
                  <c:v>-2.76808905380333</c:v>
                </c:pt>
                <c:pt idx="72242">
                  <c:v>-2.24392614188532</c:v>
                </c:pt>
                <c:pt idx="72243">
                  <c:v>-3.0631578947368401</c:v>
                </c:pt>
                <c:pt idx="72244">
                  <c:v>-1.89074460681976</c:v>
                </c:pt>
                <c:pt idx="72245">
                  <c:v>3.30851943755169E-3</c:v>
                </c:pt>
                <c:pt idx="72246">
                  <c:v>-1.19203910614525</c:v>
                </c:pt>
                <c:pt idx="72247">
                  <c:v>-4.1678004535147304</c:v>
                </c:pt>
                <c:pt idx="72248">
                  <c:v>-5.4430379746835396</c:v>
                </c:pt>
                <c:pt idx="72249">
                  <c:v>-2.6404833836858002</c:v>
                </c:pt>
                <c:pt idx="72250">
                  <c:v>5.7987249544626502</c:v>
                </c:pt>
                <c:pt idx="72251">
                  <c:v>5.7100371747211804</c:v>
                </c:pt>
                <c:pt idx="72252">
                  <c:v>3.1605691056910499</c:v>
                </c:pt>
                <c:pt idx="72253">
                  <c:v>3.8373382624768899</c:v>
                </c:pt>
                <c:pt idx="72254">
                  <c:v>1.9449715370018901</c:v>
                </c:pt>
                <c:pt idx="72255">
                  <c:v>2.2862385321100902</c:v>
                </c:pt>
                <c:pt idx="72256">
                  <c:v>3.3730569948186502</c:v>
                </c:pt>
                <c:pt idx="72257">
                  <c:v>5.1283643892339503</c:v>
                </c:pt>
                <c:pt idx="72258">
                  <c:v>3.8030018761725999</c:v>
                </c:pt>
                <c:pt idx="72259">
                  <c:v>0.72569444444444398</c:v>
                </c:pt>
                <c:pt idx="72260">
                  <c:v>5.4554865424430599</c:v>
                </c:pt>
                <c:pt idx="72261">
                  <c:v>1.5380116959064301</c:v>
                </c:pt>
                <c:pt idx="72262">
                  <c:v>8.7448015122873297</c:v>
                </c:pt>
                <c:pt idx="72263">
                  <c:v>13</c:v>
                </c:pt>
                <c:pt idx="72264">
                  <c:v>-7.25</c:v>
                </c:pt>
                <c:pt idx="72265">
                  <c:v>-10.148148148148101</c:v>
                </c:pt>
                <c:pt idx="72266">
                  <c:v>0.472727272727272</c:v>
                </c:pt>
                <c:pt idx="72267">
                  <c:v>8.0454545454545396</c:v>
                </c:pt>
                <c:pt idx="72268">
                  <c:v>1.125</c:v>
                </c:pt>
                <c:pt idx="72269">
                  <c:v>-2</c:v>
                </c:pt>
                <c:pt idx="72270">
                  <c:v>2.4</c:v>
                </c:pt>
                <c:pt idx="72271">
                  <c:v>3.2916666666666599</c:v>
                </c:pt>
                <c:pt idx="72272">
                  <c:v>2.2320000000000002</c:v>
                </c:pt>
                <c:pt idx="72273">
                  <c:v>-6.0626865671641701</c:v>
                </c:pt>
                <c:pt idx="72274">
                  <c:v>-3.2933025404156999</c:v>
                </c:pt>
                <c:pt idx="72275">
                  <c:v>-2.8830548926014301</c:v>
                </c:pt>
                <c:pt idx="72276">
                  <c:v>-2.70588235294117</c:v>
                </c:pt>
                <c:pt idx="72277">
                  <c:v>1.8491484184914799</c:v>
                </c:pt>
                <c:pt idx="72278">
                  <c:v>2.8436018957345901</c:v>
                </c:pt>
                <c:pt idx="72279">
                  <c:v>1.14691943127962</c:v>
                </c:pt>
                <c:pt idx="72280">
                  <c:v>-4.2292191435768203</c:v>
                </c:pt>
                <c:pt idx="72281">
                  <c:v>-6.04834605597964</c:v>
                </c:pt>
                <c:pt idx="72282">
                  <c:v>-7.9130434782608603</c:v>
                </c:pt>
                <c:pt idx="72283">
                  <c:v>4.4415584415584402</c:v>
                </c:pt>
                <c:pt idx="72284">
                  <c:v>-1</c:v>
                </c:pt>
                <c:pt idx="72285">
                  <c:v>-25</c:v>
                </c:pt>
                <c:pt idx="72286">
                  <c:v>-15.0555555555555</c:v>
                </c:pt>
                <c:pt idx="72287">
                  <c:v>-7.875</c:v>
                </c:pt>
                <c:pt idx="72288">
                  <c:v>-8.3333333333333304</c:v>
                </c:pt>
                <c:pt idx="72289">
                  <c:v>-7.8811881188118802</c:v>
                </c:pt>
                <c:pt idx="72290">
                  <c:v>-1.8333333333333299</c:v>
                </c:pt>
                <c:pt idx="72291">
                  <c:v>-4.0384615384615303</c:v>
                </c:pt>
                <c:pt idx="72292">
                  <c:v>-2.59615384615384</c:v>
                </c:pt>
                <c:pt idx="72293">
                  <c:v>-0.51851851851851805</c:v>
                </c:pt>
                <c:pt idx="72294">
                  <c:v>3.5882352941176401</c:v>
                </c:pt>
                <c:pt idx="72295">
                  <c:v>-8.4905660377358494</c:v>
                </c:pt>
                <c:pt idx="72296">
                  <c:v>-5.7884615384615303</c:v>
                </c:pt>
                <c:pt idx="72297">
                  <c:v>0.56862745098039202</c:v>
                </c:pt>
                <c:pt idx="72298">
                  <c:v>1.03076923076923</c:v>
                </c:pt>
                <c:pt idx="72299">
                  <c:v>-0.95410628019323596</c:v>
                </c:pt>
                <c:pt idx="72300">
                  <c:v>-5.0021929824561404</c:v>
                </c:pt>
                <c:pt idx="72301">
                  <c:v>-5.2873303167420804</c:v>
                </c:pt>
                <c:pt idx="72302">
                  <c:v>-4.8486842105263097</c:v>
                </c:pt>
                <c:pt idx="72303">
                  <c:v>-4.6856287425149699</c:v>
                </c:pt>
                <c:pt idx="72304">
                  <c:v>-5.1838111298482197</c:v>
                </c:pt>
                <c:pt idx="72305">
                  <c:v>-6.27035330261136</c:v>
                </c:pt>
                <c:pt idx="72306">
                  <c:v>-8.0291095890410897</c:v>
                </c:pt>
                <c:pt idx="72307">
                  <c:v>-8.0674486803518999</c:v>
                </c:pt>
                <c:pt idx="72308">
                  <c:v>-3.0025974025974</c:v>
                </c:pt>
                <c:pt idx="72309">
                  <c:v>8.5985037406483702</c:v>
                </c:pt>
                <c:pt idx="72310">
                  <c:v>-0.4375</c:v>
                </c:pt>
                <c:pt idx="72311">
                  <c:v>-5.1808510638297802</c:v>
                </c:pt>
                <c:pt idx="72312">
                  <c:v>-3.05061349693251</c:v>
                </c:pt>
                <c:pt idx="72313">
                  <c:v>-2.2093023255813899</c:v>
                </c:pt>
                <c:pt idx="72314">
                  <c:v>-4</c:v>
                </c:pt>
                <c:pt idx="72315">
                  <c:v>-2.2676923076922999</c:v>
                </c:pt>
                <c:pt idx="72316">
                  <c:v>1.95437956204379</c:v>
                </c:pt>
                <c:pt idx="72317">
                  <c:v>-0.26324237560192598</c:v>
                </c:pt>
                <c:pt idx="72318">
                  <c:v>-2.6048632218844898</c:v>
                </c:pt>
                <c:pt idx="72319">
                  <c:v>-3.72035398230088</c:v>
                </c:pt>
                <c:pt idx="72320">
                  <c:v>-2.8442211055276299</c:v>
                </c:pt>
                <c:pt idx="72321">
                  <c:v>4.5432300163132098</c:v>
                </c:pt>
                <c:pt idx="72322">
                  <c:v>-3.09274873524451</c:v>
                </c:pt>
                <c:pt idx="72323">
                  <c:v>-6.6863468634686303</c:v>
                </c:pt>
                <c:pt idx="72324">
                  <c:v>-6.5320121951219496</c:v>
                </c:pt>
                <c:pt idx="72325">
                  <c:v>-6.08766233766233</c:v>
                </c:pt>
                <c:pt idx="72326">
                  <c:v>-6.6580226904376003</c:v>
                </c:pt>
                <c:pt idx="72327">
                  <c:v>-7.1970705725699</c:v>
                </c:pt>
                <c:pt idx="72328">
                  <c:v>-5.0212765957446797</c:v>
                </c:pt>
                <c:pt idx="72329">
                  <c:v>-6.7662337662337597</c:v>
                </c:pt>
                <c:pt idx="72330">
                  <c:v>-7.5128983308042399</c:v>
                </c:pt>
                <c:pt idx="72331">
                  <c:v>-9.8040540540540508</c:v>
                </c:pt>
                <c:pt idx="72332">
                  <c:v>-8.2724306688417606</c:v>
                </c:pt>
                <c:pt idx="72333">
                  <c:v>-1.76788553259141</c:v>
                </c:pt>
                <c:pt idx="72334">
                  <c:v>1.9013157894736801</c:v>
                </c:pt>
                <c:pt idx="72335">
                  <c:v>-6.2749562171628703</c:v>
                </c:pt>
                <c:pt idx="72336">
                  <c:v>-1.4075144508670501</c:v>
                </c:pt>
                <c:pt idx="72337">
                  <c:v>0.112754158964879</c:v>
                </c:pt>
                <c:pt idx="72338">
                  <c:v>-3.5221402214022102</c:v>
                </c:pt>
                <c:pt idx="72339">
                  <c:v>-0.13502109704641299</c:v>
                </c:pt>
                <c:pt idx="72340">
                  <c:v>1.51107594936708</c:v>
                </c:pt>
                <c:pt idx="72341">
                  <c:v>-2.6619115549215402</c:v>
                </c:pt>
                <c:pt idx="72342">
                  <c:v>-5.4795081967213104</c:v>
                </c:pt>
                <c:pt idx="72343">
                  <c:v>-7.5651302605210402</c:v>
                </c:pt>
                <c:pt idx="72344">
                  <c:v>-6.7884615384615303</c:v>
                </c:pt>
                <c:pt idx="72345">
                  <c:v>1.22261484098939</c:v>
                </c:pt>
                <c:pt idx="72346">
                  <c:v>0.63917525773195805</c:v>
                </c:pt>
                <c:pt idx="72347">
                  <c:v>-1.4269662921348301</c:v>
                </c:pt>
                <c:pt idx="72348">
                  <c:v>-6.4255319148936101</c:v>
                </c:pt>
                <c:pt idx="72349">
                  <c:v>-2.4111111111111101</c:v>
                </c:pt>
                <c:pt idx="72350">
                  <c:v>1.34408602150537</c:v>
                </c:pt>
                <c:pt idx="72351">
                  <c:v>4.4000000000000004</c:v>
                </c:pt>
                <c:pt idx="72352">
                  <c:v>3.8172043010752601</c:v>
                </c:pt>
                <c:pt idx="72353">
                  <c:v>-0.67241379310344795</c:v>
                </c:pt>
                <c:pt idx="72354">
                  <c:v>-3.2166666666666601</c:v>
                </c:pt>
                <c:pt idx="72355">
                  <c:v>-4</c:v>
                </c:pt>
                <c:pt idx="72356">
                  <c:v>-3.8661417322834599</c:v>
                </c:pt>
                <c:pt idx="72357">
                  <c:v>3.5671641791044699</c:v>
                </c:pt>
                <c:pt idx="72358">
                  <c:v>0.944827586206896</c:v>
                </c:pt>
                <c:pt idx="72359">
                  <c:v>-7.89974937343358</c:v>
                </c:pt>
                <c:pt idx="72360">
                  <c:v>-2.8426724137931001</c:v>
                </c:pt>
                <c:pt idx="72361">
                  <c:v>-2.3554502369668202</c:v>
                </c:pt>
                <c:pt idx="72362">
                  <c:v>-2.0797101449275299</c:v>
                </c:pt>
                <c:pt idx="72363">
                  <c:v>0.42184154175588801</c:v>
                </c:pt>
                <c:pt idx="72364">
                  <c:v>-1.30117647058823</c:v>
                </c:pt>
                <c:pt idx="72365">
                  <c:v>-0.53362255965292804</c:v>
                </c:pt>
                <c:pt idx="72366">
                  <c:v>-1.8614718614718599</c:v>
                </c:pt>
                <c:pt idx="72367">
                  <c:v>-6.4560975609756097</c:v>
                </c:pt>
                <c:pt idx="72368">
                  <c:v>-5.3439803439803404</c:v>
                </c:pt>
                <c:pt idx="72369">
                  <c:v>-2.7268518518518499</c:v>
                </c:pt>
                <c:pt idx="72370">
                  <c:v>6.3087126921917296</c:v>
                </c:pt>
                <c:pt idx="72371">
                  <c:v>2.07772188869057</c:v>
                </c:pt>
                <c:pt idx="72372">
                  <c:v>3.0155603140613798</c:v>
                </c:pt>
                <c:pt idx="72373">
                  <c:v>2.5938884644767</c:v>
                </c:pt>
                <c:pt idx="72374">
                  <c:v>2.7383379672536301</c:v>
                </c:pt>
                <c:pt idx="72375">
                  <c:v>5.3668975069252003</c:v>
                </c:pt>
                <c:pt idx="72376">
                  <c:v>7.58465387823186</c:v>
                </c:pt>
                <c:pt idx="72377">
                  <c:v>4.6847333820306796</c:v>
                </c:pt>
                <c:pt idx="72378">
                  <c:v>1.78754423213021</c:v>
                </c:pt>
                <c:pt idx="72379">
                  <c:v>-7.9959684192843897E-2</c:v>
                </c:pt>
                <c:pt idx="72380">
                  <c:v>-0.74461887036737295</c:v>
                </c:pt>
                <c:pt idx="72381">
                  <c:v>9.9316415543219598</c:v>
                </c:pt>
                <c:pt idx="72382">
                  <c:v>3.9069138663576601</c:v>
                </c:pt>
                <c:pt idx="72383">
                  <c:v>0.26546822742474901</c:v>
                </c:pt>
                <c:pt idx="72384">
                  <c:v>1.1100461483848001</c:v>
                </c:pt>
                <c:pt idx="72385">
                  <c:v>1.39309827456864</c:v>
                </c:pt>
                <c:pt idx="72386">
                  <c:v>1.5257693733778199</c:v>
                </c:pt>
                <c:pt idx="72387">
                  <c:v>3.4961856325492602</c:v>
                </c:pt>
                <c:pt idx="72388">
                  <c:v>3.0062720501764</c:v>
                </c:pt>
                <c:pt idx="72389">
                  <c:v>3.80757097791798</c:v>
                </c:pt>
                <c:pt idx="72390">
                  <c:v>3.6775631500742902E-2</c:v>
                </c:pt>
                <c:pt idx="72391">
                  <c:v>-1.6599642537980299</c:v>
                </c:pt>
                <c:pt idx="72392">
                  <c:v>-3.9079653322327599</c:v>
                </c:pt>
                <c:pt idx="72393">
                  <c:v>4.9935238095237997</c:v>
                </c:pt>
                <c:pt idx="72394">
                  <c:v>-16.5</c:v>
                </c:pt>
                <c:pt idx="72395">
                  <c:v>1.27397260273972</c:v>
                </c:pt>
                <c:pt idx="72396">
                  <c:v>-8.3333333333333304</c:v>
                </c:pt>
                <c:pt idx="72397">
                  <c:v>-5.2380952380952301</c:v>
                </c:pt>
                <c:pt idx="72398">
                  <c:v>-1.42105263157894</c:v>
                </c:pt>
                <c:pt idx="72399">
                  <c:v>5.1234567901234502</c:v>
                </c:pt>
                <c:pt idx="72400">
                  <c:v>0.107142857142857</c:v>
                </c:pt>
                <c:pt idx="72401">
                  <c:v>-2.4615384615384599</c:v>
                </c:pt>
                <c:pt idx="72402">
                  <c:v>-2.5</c:v>
                </c:pt>
                <c:pt idx="72403">
                  <c:v>-3.77551020408163</c:v>
                </c:pt>
                <c:pt idx="72404">
                  <c:v>-3.4905660377358401</c:v>
                </c:pt>
                <c:pt idx="72405">
                  <c:v>-1.75757575757575</c:v>
                </c:pt>
                <c:pt idx="72406">
                  <c:v>4.6016260162601599</c:v>
                </c:pt>
                <c:pt idx="72407">
                  <c:v>0.547803617571059</c:v>
                </c:pt>
                <c:pt idx="72408">
                  <c:v>-4.7774822695035404</c:v>
                </c:pt>
                <c:pt idx="72409">
                  <c:v>-1.4504699927693401</c:v>
                </c:pt>
                <c:pt idx="72410">
                  <c:v>-1.2811980033277801</c:v>
                </c:pt>
                <c:pt idx="72411">
                  <c:v>-2.46923707957342</c:v>
                </c:pt>
                <c:pt idx="72412">
                  <c:v>-2.2974169741697401</c:v>
                </c:pt>
                <c:pt idx="72413">
                  <c:v>-2.9944134078212201</c:v>
                </c:pt>
                <c:pt idx="72414">
                  <c:v>-1.8614916286149099</c:v>
                </c:pt>
                <c:pt idx="72415">
                  <c:v>-4.0940366972476996</c:v>
                </c:pt>
                <c:pt idx="72416">
                  <c:v>-6.1403828623518599</c:v>
                </c:pt>
                <c:pt idx="72417">
                  <c:v>-6.04257246376811</c:v>
                </c:pt>
                <c:pt idx="72418">
                  <c:v>-1.0648064806480599</c:v>
                </c:pt>
                <c:pt idx="72419">
                  <c:v>9</c:v>
                </c:pt>
                <c:pt idx="72420">
                  <c:v>21.7777777777777</c:v>
                </c:pt>
                <c:pt idx="72421">
                  <c:v>3.59526627218934</c:v>
                </c:pt>
                <c:pt idx="72422">
                  <c:v>-2.5323645970937898</c:v>
                </c:pt>
                <c:pt idx="72423">
                  <c:v>-0.64523809523809506</c:v>
                </c:pt>
                <c:pt idx="72424">
                  <c:v>-1.05679012345679</c:v>
                </c:pt>
                <c:pt idx="72425">
                  <c:v>-6.08062575210589</c:v>
                </c:pt>
                <c:pt idx="72426">
                  <c:v>-3.6621761658030998</c:v>
                </c:pt>
                <c:pt idx="72427">
                  <c:v>-3.07230559345156</c:v>
                </c:pt>
                <c:pt idx="72428">
                  <c:v>-4.4474616292798101</c:v>
                </c:pt>
                <c:pt idx="72429">
                  <c:v>-4.5745164960181999</c:v>
                </c:pt>
                <c:pt idx="72430">
                  <c:v>-5.0347705146036104</c:v>
                </c:pt>
                <c:pt idx="72431">
                  <c:v>-0.74232309746328395</c:v>
                </c:pt>
                <c:pt idx="72432">
                  <c:v>7.5064267352184997</c:v>
                </c:pt>
                <c:pt idx="72433">
                  <c:v>-0.98148148148148096</c:v>
                </c:pt>
                <c:pt idx="72434">
                  <c:v>-3.875</c:v>
                </c:pt>
                <c:pt idx="72435">
                  <c:v>-0.88888888888888795</c:v>
                </c:pt>
                <c:pt idx="72436">
                  <c:v>3.9354838709677402</c:v>
                </c:pt>
                <c:pt idx="72437">
                  <c:v>1.3103448275862</c:v>
                </c:pt>
                <c:pt idx="72438">
                  <c:v>-5.6</c:v>
                </c:pt>
                <c:pt idx="72439">
                  <c:v>-1.1599999999999999</c:v>
                </c:pt>
                <c:pt idx="72440">
                  <c:v>-8.6666666666666607</c:v>
                </c:pt>
                <c:pt idx="72441">
                  <c:v>3.2</c:v>
                </c:pt>
                <c:pt idx="72442">
                  <c:v>-0.69523809523809499</c:v>
                </c:pt>
                <c:pt idx="72443">
                  <c:v>-6.5565031982942399</c:v>
                </c:pt>
                <c:pt idx="72444">
                  <c:v>-5.7737642585551301</c:v>
                </c:pt>
                <c:pt idx="72445">
                  <c:v>-6.8634686346863401</c:v>
                </c:pt>
                <c:pt idx="72446">
                  <c:v>-7.6393442622950802</c:v>
                </c:pt>
                <c:pt idx="72447">
                  <c:v>-3.35135135135135</c:v>
                </c:pt>
                <c:pt idx="72448">
                  <c:v>-4.5717255717255698</c:v>
                </c:pt>
                <c:pt idx="72449">
                  <c:v>-4.1531190926275903</c:v>
                </c:pt>
                <c:pt idx="72450">
                  <c:v>-4.5880149812733997</c:v>
                </c:pt>
                <c:pt idx="72451">
                  <c:v>-4.2004132231404903</c:v>
                </c:pt>
                <c:pt idx="72452">
                  <c:v>-2.1982378854625502</c:v>
                </c:pt>
                <c:pt idx="72453">
                  <c:v>6.9551401869158802</c:v>
                </c:pt>
                <c:pt idx="72454">
                  <c:v>9.8070953436807091</c:v>
                </c:pt>
                <c:pt idx="72455">
                  <c:v>5.2074592074592001</c:v>
                </c:pt>
                <c:pt idx="72456">
                  <c:v>12.1873727087576</c:v>
                </c:pt>
                <c:pt idx="72457">
                  <c:v>16.830379746835401</c:v>
                </c:pt>
                <c:pt idx="72458">
                  <c:v>9.4547803617571002</c:v>
                </c:pt>
                <c:pt idx="72459">
                  <c:v>10.487077534791201</c:v>
                </c:pt>
                <c:pt idx="72460">
                  <c:v>17.219565217391299</c:v>
                </c:pt>
                <c:pt idx="72461">
                  <c:v>14.1456310679611</c:v>
                </c:pt>
                <c:pt idx="72462">
                  <c:v>2.1522727272727198</c:v>
                </c:pt>
                <c:pt idx="72463">
                  <c:v>3.70194986072423</c:v>
                </c:pt>
                <c:pt idx="72464">
                  <c:v>6.4281984334203601</c:v>
                </c:pt>
                <c:pt idx="72465">
                  <c:v>15.2710706150341</c:v>
                </c:pt>
                <c:pt idx="72466">
                  <c:v>24.2</c:v>
                </c:pt>
                <c:pt idx="72467">
                  <c:v>4.8181818181818103</c:v>
                </c:pt>
                <c:pt idx="72468">
                  <c:v>4.9090909090909003</c:v>
                </c:pt>
                <c:pt idx="72469">
                  <c:v>6</c:v>
                </c:pt>
                <c:pt idx="72470">
                  <c:v>2.8131868131868099</c:v>
                </c:pt>
                <c:pt idx="72471">
                  <c:v>-0.60740740740740695</c:v>
                </c:pt>
                <c:pt idx="72472">
                  <c:v>-3.1409395973154299</c:v>
                </c:pt>
                <c:pt idx="72473">
                  <c:v>-3.6785714285714199</c:v>
                </c:pt>
                <c:pt idx="72474">
                  <c:v>-6.2839506172839501</c:v>
                </c:pt>
                <c:pt idx="72475">
                  <c:v>-2.8288288288288199</c:v>
                </c:pt>
                <c:pt idx="72476">
                  <c:v>-3.4928057553956799</c:v>
                </c:pt>
                <c:pt idx="72477">
                  <c:v>-1.89198606271777</c:v>
                </c:pt>
                <c:pt idx="72478">
                  <c:v>2.1910112359550502</c:v>
                </c:pt>
                <c:pt idx="72479">
                  <c:v>-4.4452054794520501</c:v>
                </c:pt>
                <c:pt idx="72480">
                  <c:v>8.1967213114753995E-2</c:v>
                </c:pt>
                <c:pt idx="72481">
                  <c:v>7.9</c:v>
                </c:pt>
                <c:pt idx="72482">
                  <c:v>1.6184397163120501</c:v>
                </c:pt>
                <c:pt idx="72483">
                  <c:v>-0.27460317460317402</c:v>
                </c:pt>
                <c:pt idx="72484">
                  <c:v>-1.0332103321033199</c:v>
                </c:pt>
                <c:pt idx="72485">
                  <c:v>-3.1764705882352899</c:v>
                </c:pt>
                <c:pt idx="72486">
                  <c:v>-4.2333333333333298</c:v>
                </c:pt>
                <c:pt idx="72487">
                  <c:v>-1.7295409181636701</c:v>
                </c:pt>
                <c:pt idx="72488">
                  <c:v>-0.806996381182147</c:v>
                </c:pt>
                <c:pt idx="72489">
                  <c:v>-0.105206073752711</c:v>
                </c:pt>
                <c:pt idx="72490">
                  <c:v>-3.8735763097949798</c:v>
                </c:pt>
                <c:pt idx="72491">
                  <c:v>-4.1309370988446696</c:v>
                </c:pt>
                <c:pt idx="72492">
                  <c:v>-3.14248704663212</c:v>
                </c:pt>
                <c:pt idx="72493">
                  <c:v>3.2903645833333299</c:v>
                </c:pt>
                <c:pt idx="72494">
                  <c:v>-0.68</c:v>
                </c:pt>
                <c:pt idx="72495">
                  <c:v>-5.3648648648648596</c:v>
                </c:pt>
                <c:pt idx="72496">
                  <c:v>-5.33451536643026</c:v>
                </c:pt>
                <c:pt idx="72497">
                  <c:v>-4.5622009569377902</c:v>
                </c:pt>
                <c:pt idx="72498">
                  <c:v>-4.6399999999999997</c:v>
                </c:pt>
                <c:pt idx="72499">
                  <c:v>-2.0683836589697999</c:v>
                </c:pt>
                <c:pt idx="72500">
                  <c:v>0.544692737430167</c:v>
                </c:pt>
                <c:pt idx="72501">
                  <c:v>-0.34930875576036802</c:v>
                </c:pt>
                <c:pt idx="72502">
                  <c:v>-4.1009803921568597</c:v>
                </c:pt>
                <c:pt idx="72503">
                  <c:v>-6.7566433566433499</c:v>
                </c:pt>
                <c:pt idx="72504">
                  <c:v>-3.52074966532797</c:v>
                </c:pt>
                <c:pt idx="72505">
                  <c:v>3.92317541613316</c:v>
                </c:pt>
                <c:pt idx="72506">
                  <c:v>-0.87288135593220295</c:v>
                </c:pt>
                <c:pt idx="72507">
                  <c:v>-5.6759259259259203</c:v>
                </c:pt>
                <c:pt idx="72508">
                  <c:v>-1.3467741935483799</c:v>
                </c:pt>
                <c:pt idx="72509">
                  <c:v>2.9220779220779201</c:v>
                </c:pt>
                <c:pt idx="72510">
                  <c:v>-4.1290322580645098</c:v>
                </c:pt>
                <c:pt idx="72511">
                  <c:v>7.1954022988505697</c:v>
                </c:pt>
                <c:pt idx="72512">
                  <c:v>1.9456521739130399</c:v>
                </c:pt>
                <c:pt idx="72513">
                  <c:v>3.1956521739130399</c:v>
                </c:pt>
                <c:pt idx="72514">
                  <c:v>4.9666666666666597</c:v>
                </c:pt>
                <c:pt idx="72515">
                  <c:v>2.8064516129032202</c:v>
                </c:pt>
                <c:pt idx="72516">
                  <c:v>-2.7386363636363602</c:v>
                </c:pt>
                <c:pt idx="72517">
                  <c:v>2.4423076923076898</c:v>
                </c:pt>
                <c:pt idx="72518">
                  <c:v>-3.7037037037037002</c:v>
                </c:pt>
                <c:pt idx="72519">
                  <c:v>-5.0491803278688501</c:v>
                </c:pt>
                <c:pt idx="72520">
                  <c:v>0.42553191489361702</c:v>
                </c:pt>
                <c:pt idx="72521">
                  <c:v>6.8357142857142801</c:v>
                </c:pt>
                <c:pt idx="72522">
                  <c:v>-1.1299212598425099</c:v>
                </c:pt>
                <c:pt idx="72523">
                  <c:v>-2.9605734767024998</c:v>
                </c:pt>
                <c:pt idx="72524">
                  <c:v>-2.27941176470588</c:v>
                </c:pt>
                <c:pt idx="72525">
                  <c:v>-2.37992831541218</c:v>
                </c:pt>
                <c:pt idx="72526">
                  <c:v>-0.233333333333333</c:v>
                </c:pt>
                <c:pt idx="72527">
                  <c:v>-0.180555555555555</c:v>
                </c:pt>
                <c:pt idx="72528">
                  <c:v>-3.6932270916334602</c:v>
                </c:pt>
                <c:pt idx="72529">
                  <c:v>-2.07407407407407</c:v>
                </c:pt>
                <c:pt idx="72530">
                  <c:v>-1.9953917050691199</c:v>
                </c:pt>
                <c:pt idx="72531">
                  <c:v>1.71548117154811</c:v>
                </c:pt>
                <c:pt idx="72532">
                  <c:v>12.080971659918999</c:v>
                </c:pt>
                <c:pt idx="72533">
                  <c:v>3.0218181818181802</c:v>
                </c:pt>
                <c:pt idx="72534">
                  <c:v>-1.52153110047846</c:v>
                </c:pt>
                <c:pt idx="72535">
                  <c:v>-0.55107713690062499</c:v>
                </c:pt>
                <c:pt idx="72536">
                  <c:v>-0.998509687034277</c:v>
                </c:pt>
                <c:pt idx="72537">
                  <c:v>-2.9502967359050398</c:v>
                </c:pt>
                <c:pt idx="72538">
                  <c:v>1.01581277672359</c:v>
                </c:pt>
                <c:pt idx="72539">
                  <c:v>2.0730038022813599</c:v>
                </c:pt>
                <c:pt idx="72540">
                  <c:v>0.56387362637362604</c:v>
                </c:pt>
                <c:pt idx="72541">
                  <c:v>-3.1849593495934898</c:v>
                </c:pt>
                <c:pt idx="72542">
                  <c:v>-5.6766304347826004</c:v>
                </c:pt>
                <c:pt idx="72543">
                  <c:v>-2.2548036758563001</c:v>
                </c:pt>
                <c:pt idx="72544">
                  <c:v>6.31699846860643</c:v>
                </c:pt>
                <c:pt idx="72545">
                  <c:v>-2.59507523939808</c:v>
                </c:pt>
                <c:pt idx="72546">
                  <c:v>-5.4123076923076896</c:v>
                </c:pt>
                <c:pt idx="72547">
                  <c:v>-4.1759259259259203</c:v>
                </c:pt>
                <c:pt idx="72548">
                  <c:v>-5.6019971469329501</c:v>
                </c:pt>
                <c:pt idx="72549">
                  <c:v>-4.5222222222222204</c:v>
                </c:pt>
                <c:pt idx="72550">
                  <c:v>-3.58726415094339</c:v>
                </c:pt>
                <c:pt idx="72551">
                  <c:v>-3.34636871508379</c:v>
                </c:pt>
                <c:pt idx="72552">
                  <c:v>-3.3371794871794802</c:v>
                </c:pt>
                <c:pt idx="72553">
                  <c:v>-4.4760147601476001</c:v>
                </c:pt>
                <c:pt idx="72554">
                  <c:v>-6.9838235294117599</c:v>
                </c:pt>
                <c:pt idx="72555">
                  <c:v>-5.6817558299039703</c:v>
                </c:pt>
                <c:pt idx="72556">
                  <c:v>-0.43103448275862</c:v>
                </c:pt>
                <c:pt idx="72557">
                  <c:v>-2.2466666666666599</c:v>
                </c:pt>
                <c:pt idx="72558">
                  <c:v>-5.14203730272596</c:v>
                </c:pt>
                <c:pt idx="72559">
                  <c:v>-3.9017751479289902</c:v>
                </c:pt>
                <c:pt idx="72560">
                  <c:v>-5.4332524271844598</c:v>
                </c:pt>
                <c:pt idx="72561">
                  <c:v>-5.3420118343195204</c:v>
                </c:pt>
                <c:pt idx="72562">
                  <c:v>-3.7564377682403398</c:v>
                </c:pt>
                <c:pt idx="72563">
                  <c:v>-2.04129032258064</c:v>
                </c:pt>
                <c:pt idx="72564">
                  <c:v>-3.9288939051918699</c:v>
                </c:pt>
                <c:pt idx="72565">
                  <c:v>-4.8324265505984698</c:v>
                </c:pt>
                <c:pt idx="72566">
                  <c:v>-6.1099476439790497</c:v>
                </c:pt>
                <c:pt idx="72567">
                  <c:v>-5.1152882205513697</c:v>
                </c:pt>
                <c:pt idx="72568">
                  <c:v>1.1284513805522201</c:v>
                </c:pt>
                <c:pt idx="72569">
                  <c:v>3.8913043478260798</c:v>
                </c:pt>
                <c:pt idx="72570">
                  <c:v>6.5116279069767398</c:v>
                </c:pt>
                <c:pt idx="72571">
                  <c:v>4.1428571428571397</c:v>
                </c:pt>
                <c:pt idx="72572">
                  <c:v>14.9230769230769</c:v>
                </c:pt>
                <c:pt idx="72573">
                  <c:v>-7.1428571428571397E-2</c:v>
                </c:pt>
                <c:pt idx="72574">
                  <c:v>-0.875</c:v>
                </c:pt>
                <c:pt idx="72575">
                  <c:v>-1.3333333333333299</c:v>
                </c:pt>
                <c:pt idx="72576">
                  <c:v>15.5</c:v>
                </c:pt>
                <c:pt idx="72577">
                  <c:v>-1.73122529644268</c:v>
                </c:pt>
                <c:pt idx="72578">
                  <c:v>-3.6291666666666602</c:v>
                </c:pt>
                <c:pt idx="72579">
                  <c:v>-4.6276958002270101</c:v>
                </c:pt>
                <c:pt idx="72580">
                  <c:v>-4.5676691729323302</c:v>
                </c:pt>
                <c:pt idx="72581">
                  <c:v>-5.1953028430160604</c:v>
                </c:pt>
                <c:pt idx="72582">
                  <c:v>-3.90305584826132</c:v>
                </c:pt>
                <c:pt idx="72583">
                  <c:v>-3.2426108374384199</c:v>
                </c:pt>
                <c:pt idx="72584">
                  <c:v>-2.4169453734671098</c:v>
                </c:pt>
                <c:pt idx="72585">
                  <c:v>-4.4417582417582402</c:v>
                </c:pt>
                <c:pt idx="72586">
                  <c:v>-5.76518218623481</c:v>
                </c:pt>
                <c:pt idx="72587">
                  <c:v>-5.99747793190416</c:v>
                </c:pt>
                <c:pt idx="72588">
                  <c:v>-1.2609819121446999</c:v>
                </c:pt>
                <c:pt idx="72589">
                  <c:v>8.1290322580645107</c:v>
                </c:pt>
                <c:pt idx="72590">
                  <c:v>5.0815602836879403</c:v>
                </c:pt>
                <c:pt idx="72591">
                  <c:v>2.5548387096774099</c:v>
                </c:pt>
                <c:pt idx="72592">
                  <c:v>-3.31</c:v>
                </c:pt>
                <c:pt idx="72593">
                  <c:v>5.73548387096774</c:v>
                </c:pt>
                <c:pt idx="72594">
                  <c:v>-2.72727272727272</c:v>
                </c:pt>
                <c:pt idx="72595">
                  <c:v>-2.0215053763440798</c:v>
                </c:pt>
                <c:pt idx="72596">
                  <c:v>3.44299674267101</c:v>
                </c:pt>
                <c:pt idx="72597">
                  <c:v>0.83571428571428497</c:v>
                </c:pt>
                <c:pt idx="72598">
                  <c:v>-2.5161290322580601</c:v>
                </c:pt>
                <c:pt idx="72599">
                  <c:v>-4.9658703071672301</c:v>
                </c:pt>
                <c:pt idx="72600">
                  <c:v>0.89285714285714202</c:v>
                </c:pt>
                <c:pt idx="72601">
                  <c:v>12.4</c:v>
                </c:pt>
                <c:pt idx="72602">
                  <c:v>30.75</c:v>
                </c:pt>
                <c:pt idx="72603">
                  <c:v>-3.375</c:v>
                </c:pt>
                <c:pt idx="72604">
                  <c:v>31</c:v>
                </c:pt>
                <c:pt idx="72605">
                  <c:v>-3.875</c:v>
                </c:pt>
                <c:pt idx="72606">
                  <c:v>2.3636363636363602</c:v>
                </c:pt>
                <c:pt idx="72607">
                  <c:v>-4.3846153846153797</c:v>
                </c:pt>
                <c:pt idx="72608">
                  <c:v>-5.6</c:v>
                </c:pt>
                <c:pt idx="72609">
                  <c:v>-16.25</c:v>
                </c:pt>
                <c:pt idx="72610">
                  <c:v>-7.5675675675675604</c:v>
                </c:pt>
                <c:pt idx="72611">
                  <c:v>2.7111111111111099</c:v>
                </c:pt>
                <c:pt idx="72612">
                  <c:v>-0.63316582914572805</c:v>
                </c:pt>
                <c:pt idx="72613">
                  <c:v>-4.8087431693989</c:v>
                </c:pt>
                <c:pt idx="72614">
                  <c:v>4.3173076923076898</c:v>
                </c:pt>
                <c:pt idx="72615">
                  <c:v>-1.94247787610619</c:v>
                </c:pt>
                <c:pt idx="72616">
                  <c:v>2.59523809523809</c:v>
                </c:pt>
                <c:pt idx="72617">
                  <c:v>4.7864406779661</c:v>
                </c:pt>
                <c:pt idx="72618">
                  <c:v>5.5567567567567497</c:v>
                </c:pt>
                <c:pt idx="72619">
                  <c:v>-0.47881355932203301</c:v>
                </c:pt>
                <c:pt idx="72620">
                  <c:v>-1.95744680851063</c:v>
                </c:pt>
                <c:pt idx="72621">
                  <c:v>-4.3371428571428501</c:v>
                </c:pt>
                <c:pt idx="72622">
                  <c:v>-1.8730964467005</c:v>
                </c:pt>
                <c:pt idx="72623">
                  <c:v>-3.06878306878306</c:v>
                </c:pt>
                <c:pt idx="72624">
                  <c:v>5.3169811320754699</c:v>
                </c:pt>
                <c:pt idx="72625">
                  <c:v>-0.22228538942581</c:v>
                </c:pt>
                <c:pt idx="72626">
                  <c:v>1.48585999072786</c:v>
                </c:pt>
                <c:pt idx="72627">
                  <c:v>2.3236444941307899</c:v>
                </c:pt>
                <c:pt idx="72628">
                  <c:v>2.1797625777275198</c:v>
                </c:pt>
                <c:pt idx="72629">
                  <c:v>2.5108433734939699</c:v>
                </c:pt>
                <c:pt idx="72630">
                  <c:v>3.95411764705882</c:v>
                </c:pt>
                <c:pt idx="72631">
                  <c:v>1.4733820459290099</c:v>
                </c:pt>
                <c:pt idx="72632">
                  <c:v>1.7057497181510699</c:v>
                </c:pt>
                <c:pt idx="72633">
                  <c:v>2.06675392670157</c:v>
                </c:pt>
                <c:pt idx="72634">
                  <c:v>-2.02853598014888</c:v>
                </c:pt>
                <c:pt idx="72635">
                  <c:v>8.26254622292657</c:v>
                </c:pt>
                <c:pt idx="72636">
                  <c:v>1.565625</c:v>
                </c:pt>
                <c:pt idx="72637">
                  <c:v>-1.7495741056217999</c:v>
                </c:pt>
                <c:pt idx="72638">
                  <c:v>-2.1397928994082802</c:v>
                </c:pt>
                <c:pt idx="72639">
                  <c:v>-3.80171073094867</c:v>
                </c:pt>
                <c:pt idx="72640">
                  <c:v>-2.3751914241960099</c:v>
                </c:pt>
                <c:pt idx="72641">
                  <c:v>-1.7894096165550799</c:v>
                </c:pt>
                <c:pt idx="72642">
                  <c:v>-0.73333333333333295</c:v>
                </c:pt>
                <c:pt idx="72643">
                  <c:v>-0.88027725267800805</c:v>
                </c:pt>
                <c:pt idx="72644">
                  <c:v>-3.0854870775347898</c:v>
                </c:pt>
                <c:pt idx="72645">
                  <c:v>-5.4358372456964004</c:v>
                </c:pt>
                <c:pt idx="72646">
                  <c:v>-4.3156320119670903</c:v>
                </c:pt>
                <c:pt idx="72647">
                  <c:v>5.4298107255520502</c:v>
                </c:pt>
                <c:pt idx="72648">
                  <c:v>-3.50595238095238</c:v>
                </c:pt>
                <c:pt idx="72649">
                  <c:v>-6.3562500000000002</c:v>
                </c:pt>
                <c:pt idx="72650">
                  <c:v>-2.6182795698924699</c:v>
                </c:pt>
                <c:pt idx="72651">
                  <c:v>-4.6477272727272698</c:v>
                </c:pt>
                <c:pt idx="72652">
                  <c:v>-0.52197802197802201</c:v>
                </c:pt>
                <c:pt idx="72653">
                  <c:v>0.70297029702970204</c:v>
                </c:pt>
                <c:pt idx="72654">
                  <c:v>-0.14963503649634999</c:v>
                </c:pt>
                <c:pt idx="72655">
                  <c:v>0.88410596026489996</c:v>
                </c:pt>
                <c:pt idx="72656">
                  <c:v>-6.88</c:v>
                </c:pt>
                <c:pt idx="72657">
                  <c:v>-5.8979591836734597</c:v>
                </c:pt>
                <c:pt idx="72658">
                  <c:v>-3.0814479638008998</c:v>
                </c:pt>
                <c:pt idx="72659">
                  <c:v>-0.63681592039800905</c:v>
                </c:pt>
                <c:pt idx="72660">
                  <c:v>7.0664652567975796</c:v>
                </c:pt>
                <c:pt idx="72661">
                  <c:v>1.77693144722524</c:v>
                </c:pt>
                <c:pt idx="72662">
                  <c:v>-0.417224880382775</c:v>
                </c:pt>
                <c:pt idx="72663">
                  <c:v>-1.2556750298685699</c:v>
                </c:pt>
                <c:pt idx="72664">
                  <c:v>-1.4649227110582601</c:v>
                </c:pt>
                <c:pt idx="72665">
                  <c:v>0.68173598553345305</c:v>
                </c:pt>
                <c:pt idx="72666">
                  <c:v>1.5671039354187599</c:v>
                </c:pt>
                <c:pt idx="72667">
                  <c:v>0.67019400352733605</c:v>
                </c:pt>
                <c:pt idx="72668">
                  <c:v>-0.55635707844905302</c:v>
                </c:pt>
                <c:pt idx="72669">
                  <c:v>-3.4579560155239299</c:v>
                </c:pt>
                <c:pt idx="72670">
                  <c:v>-2.2807947019867498</c:v>
                </c:pt>
                <c:pt idx="72671">
                  <c:v>10.831566548881</c:v>
                </c:pt>
                <c:pt idx="72672">
                  <c:v>7.2156862745097996</c:v>
                </c:pt>
                <c:pt idx="72673">
                  <c:v>-2.0909685863874299</c:v>
                </c:pt>
                <c:pt idx="72674">
                  <c:v>2.25704427832087</c:v>
                </c:pt>
                <c:pt idx="72675">
                  <c:v>2.5175384615384599</c:v>
                </c:pt>
                <c:pt idx="72676">
                  <c:v>4.6827503015681504</c:v>
                </c:pt>
                <c:pt idx="72677">
                  <c:v>6.3219967087218798</c:v>
                </c:pt>
                <c:pt idx="72678">
                  <c:v>9.2943420216147494</c:v>
                </c:pt>
                <c:pt idx="72679">
                  <c:v>7.0691244239631299</c:v>
                </c:pt>
                <c:pt idx="72680">
                  <c:v>1.3418701608100001</c:v>
                </c:pt>
                <c:pt idx="72681">
                  <c:v>-2.5367594575303301</c:v>
                </c:pt>
                <c:pt idx="72682">
                  <c:v>-4.85073627844712</c:v>
                </c:pt>
                <c:pt idx="72683">
                  <c:v>4.3069852941176396</c:v>
                </c:pt>
                <c:pt idx="72684">
                  <c:v>4.0057220708446799</c:v>
                </c:pt>
                <c:pt idx="72685">
                  <c:v>1.54774019754564</c:v>
                </c:pt>
                <c:pt idx="72686">
                  <c:v>3.1418988648090802</c:v>
                </c:pt>
                <c:pt idx="72687">
                  <c:v>2.4899789029535802</c:v>
                </c:pt>
                <c:pt idx="72688">
                  <c:v>1.1429721030042901</c:v>
                </c:pt>
                <c:pt idx="72689">
                  <c:v>2.6378640776698998</c:v>
                </c:pt>
                <c:pt idx="72690">
                  <c:v>4.2301075268817199</c:v>
                </c:pt>
                <c:pt idx="72691">
                  <c:v>3.2360629501200302</c:v>
                </c:pt>
                <c:pt idx="72692">
                  <c:v>-0.119666750820499</c:v>
                </c:pt>
                <c:pt idx="72693">
                  <c:v>-0.24562480810561799</c:v>
                </c:pt>
                <c:pt idx="72694">
                  <c:v>-1.7011156782149099</c:v>
                </c:pt>
                <c:pt idx="72695">
                  <c:v>6.4981021897810196</c:v>
                </c:pt>
                <c:pt idx="72696">
                  <c:v>5.87534804026558</c:v>
                </c:pt>
                <c:pt idx="72697">
                  <c:v>3.60751565762004</c:v>
                </c:pt>
                <c:pt idx="72698">
                  <c:v>4.8311279143037096</c:v>
                </c:pt>
                <c:pt idx="72699">
                  <c:v>4.2526006331976403</c:v>
                </c:pt>
                <c:pt idx="72700">
                  <c:v>1.88767793594306</c:v>
                </c:pt>
                <c:pt idx="72701">
                  <c:v>4.2275196137598003</c:v>
                </c:pt>
                <c:pt idx="72702">
                  <c:v>5.4251987472897998</c:v>
                </c:pt>
                <c:pt idx="72703">
                  <c:v>5.6342661824396396</c:v>
                </c:pt>
                <c:pt idx="72704">
                  <c:v>0.49712704830815002</c:v>
                </c:pt>
                <c:pt idx="72705">
                  <c:v>-0.42261904761904701</c:v>
                </c:pt>
                <c:pt idx="72706">
                  <c:v>0.40503323836657101</c:v>
                </c:pt>
                <c:pt idx="72707">
                  <c:v>8.1673705267837295</c:v>
                </c:pt>
                <c:pt idx="72708">
                  <c:v>21.3333333333333</c:v>
                </c:pt>
                <c:pt idx="72709">
                  <c:v>3.5</c:v>
                </c:pt>
                <c:pt idx="72710">
                  <c:v>-2</c:v>
                </c:pt>
                <c:pt idx="72711">
                  <c:v>-13</c:v>
                </c:pt>
                <c:pt idx="72712">
                  <c:v>-15.8</c:v>
                </c:pt>
                <c:pt idx="72713">
                  <c:v>-8</c:v>
                </c:pt>
                <c:pt idx="72714">
                  <c:v>-26</c:v>
                </c:pt>
                <c:pt idx="72715">
                  <c:v>3.2481060606060601</c:v>
                </c:pt>
                <c:pt idx="72716">
                  <c:v>2.4299017071908899</c:v>
                </c:pt>
                <c:pt idx="72717">
                  <c:v>2.9681861348527998</c:v>
                </c:pt>
                <c:pt idx="72718">
                  <c:v>-1.37779941577409</c:v>
                </c:pt>
                <c:pt idx="72719">
                  <c:v>-1.3539518900343599</c:v>
                </c:pt>
                <c:pt idx="72720">
                  <c:v>1.06502242152466</c:v>
                </c:pt>
                <c:pt idx="72721">
                  <c:v>2.6110491071428501</c:v>
                </c:pt>
                <c:pt idx="72722">
                  <c:v>1.55414634146341</c:v>
                </c:pt>
                <c:pt idx="72723">
                  <c:v>-1.45522041763341</c:v>
                </c:pt>
                <c:pt idx="72724">
                  <c:v>-1.2219162995594699</c:v>
                </c:pt>
                <c:pt idx="72725">
                  <c:v>-1.5281914893616999</c:v>
                </c:pt>
                <c:pt idx="72726">
                  <c:v>6.1877572016460904</c:v>
                </c:pt>
                <c:pt idx="72727">
                  <c:v>-21.592592592592499</c:v>
                </c:pt>
                <c:pt idx="72728">
                  <c:v>-22</c:v>
                </c:pt>
                <c:pt idx="72729">
                  <c:v>-20.823529411764699</c:v>
                </c:pt>
                <c:pt idx="72730">
                  <c:v>-2.9483747609942599</c:v>
                </c:pt>
                <c:pt idx="72731">
                  <c:v>-9.6576200417536509</c:v>
                </c:pt>
                <c:pt idx="72732">
                  <c:v>-6.0872727272727198</c:v>
                </c:pt>
                <c:pt idx="72733">
                  <c:v>-6.7645985401459798</c:v>
                </c:pt>
                <c:pt idx="72734">
                  <c:v>-7.3291592128801399</c:v>
                </c:pt>
                <c:pt idx="72735">
                  <c:v>-4.2477064220183403</c:v>
                </c:pt>
                <c:pt idx="72736">
                  <c:v>-5.1696428571428497</c:v>
                </c:pt>
                <c:pt idx="72737">
                  <c:v>-4.7580398162327704</c:v>
                </c:pt>
                <c:pt idx="72738">
                  <c:v>-6.1211631663974098</c:v>
                </c:pt>
                <c:pt idx="72739">
                  <c:v>-7.5036764705882302</c:v>
                </c:pt>
                <c:pt idx="72740">
                  <c:v>-5.9802513464990996</c:v>
                </c:pt>
                <c:pt idx="72741">
                  <c:v>0.43642611683848798</c:v>
                </c:pt>
                <c:pt idx="72742">
                  <c:v>0.528023598820059</c:v>
                </c:pt>
                <c:pt idx="72743">
                  <c:v>-4.6342668863261904</c:v>
                </c:pt>
                <c:pt idx="72744">
                  <c:v>-3.8063186813186798</c:v>
                </c:pt>
                <c:pt idx="72745">
                  <c:v>0.53680981595092003</c:v>
                </c:pt>
                <c:pt idx="72746">
                  <c:v>-4.1904047976011896</c:v>
                </c:pt>
                <c:pt idx="72747">
                  <c:v>-1.65329883570504</c:v>
                </c:pt>
                <c:pt idx="72748">
                  <c:v>1.4677966101694899</c:v>
                </c:pt>
                <c:pt idx="72749">
                  <c:v>0.578231292517006</c:v>
                </c:pt>
                <c:pt idx="72750">
                  <c:v>-2.41158059467918</c:v>
                </c:pt>
                <c:pt idx="72751">
                  <c:v>-2.0533088235294099</c:v>
                </c:pt>
                <c:pt idx="72752">
                  <c:v>-1.0659340659340599</c:v>
                </c:pt>
                <c:pt idx="72753">
                  <c:v>3.8103975535168102</c:v>
                </c:pt>
                <c:pt idx="72754">
                  <c:v>1.40337224383916</c:v>
                </c:pt>
                <c:pt idx="72755">
                  <c:v>-3.1782729805013901</c:v>
                </c:pt>
                <c:pt idx="72756">
                  <c:v>0.31322505800464001</c:v>
                </c:pt>
                <c:pt idx="72757">
                  <c:v>-5.4187192118226597E-2</c:v>
                </c:pt>
                <c:pt idx="72758">
                  <c:v>-0.345367027677497</c:v>
                </c:pt>
                <c:pt idx="72759">
                  <c:v>1.1244343891402699</c:v>
                </c:pt>
                <c:pt idx="72760">
                  <c:v>2.9821656050955401</c:v>
                </c:pt>
                <c:pt idx="72761">
                  <c:v>1.25714285714285</c:v>
                </c:pt>
                <c:pt idx="72762">
                  <c:v>-1.3538268506900799</c:v>
                </c:pt>
                <c:pt idx="72763">
                  <c:v>-1.1657754010695101</c:v>
                </c:pt>
                <c:pt idx="72764">
                  <c:v>-3.9609571788413098</c:v>
                </c:pt>
                <c:pt idx="72765">
                  <c:v>2.88325471698113</c:v>
                </c:pt>
                <c:pt idx="72766">
                  <c:v>3.2590909090908999</c:v>
                </c:pt>
                <c:pt idx="72767">
                  <c:v>-7.1951612903225799</c:v>
                </c:pt>
                <c:pt idx="72768">
                  <c:v>-2.0597484276729499</c:v>
                </c:pt>
                <c:pt idx="72769">
                  <c:v>-1.6383333333333301</c:v>
                </c:pt>
                <c:pt idx="72770">
                  <c:v>1.16693679092382</c:v>
                </c:pt>
                <c:pt idx="72771">
                  <c:v>0.73362445414847099</c:v>
                </c:pt>
                <c:pt idx="72772">
                  <c:v>-0.78990228013029296</c:v>
                </c:pt>
                <c:pt idx="72773">
                  <c:v>1.5891677675033</c:v>
                </c:pt>
                <c:pt idx="72774">
                  <c:v>-0.78167115902964901</c:v>
                </c:pt>
                <c:pt idx="72775">
                  <c:v>-2.3113207547169798</c:v>
                </c:pt>
                <c:pt idx="72776">
                  <c:v>-5.5726351351351298</c:v>
                </c:pt>
                <c:pt idx="72777">
                  <c:v>3.1230031948881698</c:v>
                </c:pt>
                <c:pt idx="72778">
                  <c:v>4.0174216027874499</c:v>
                </c:pt>
                <c:pt idx="72779">
                  <c:v>-3.06640625</c:v>
                </c:pt>
                <c:pt idx="72780">
                  <c:v>-5.6118881118881099</c:v>
                </c:pt>
                <c:pt idx="72781">
                  <c:v>-0.85777777777777697</c:v>
                </c:pt>
                <c:pt idx="72782">
                  <c:v>-1.40468227424749</c:v>
                </c:pt>
                <c:pt idx="72783">
                  <c:v>1.38630136986301</c:v>
                </c:pt>
                <c:pt idx="72784">
                  <c:v>3.1125541125541099</c:v>
                </c:pt>
                <c:pt idx="72785">
                  <c:v>2.3190883190883098</c:v>
                </c:pt>
                <c:pt idx="72786">
                  <c:v>-1.48292682926829</c:v>
                </c:pt>
                <c:pt idx="72787">
                  <c:v>-1.73008849557522</c:v>
                </c:pt>
                <c:pt idx="72788">
                  <c:v>-4.0129870129870104</c:v>
                </c:pt>
                <c:pt idx="72789">
                  <c:v>5.1137123745819402</c:v>
                </c:pt>
                <c:pt idx="72790">
                  <c:v>-1.92173913043478</c:v>
                </c:pt>
                <c:pt idx="72791">
                  <c:v>-7.4078431372548996</c:v>
                </c:pt>
                <c:pt idx="72792">
                  <c:v>-4.75091575091575</c:v>
                </c:pt>
                <c:pt idx="72793">
                  <c:v>-5.7435008665511198</c:v>
                </c:pt>
                <c:pt idx="72794">
                  <c:v>-4.7868020304568502</c:v>
                </c:pt>
                <c:pt idx="72795">
                  <c:v>-1.48170731707317</c:v>
                </c:pt>
                <c:pt idx="72796">
                  <c:v>-3.28733459357277</c:v>
                </c:pt>
                <c:pt idx="72797">
                  <c:v>-3.1186161449752801</c:v>
                </c:pt>
                <c:pt idx="72798">
                  <c:v>-3.6766666666666601</c:v>
                </c:pt>
                <c:pt idx="72799">
                  <c:v>-1.06326530612244</c:v>
                </c:pt>
                <c:pt idx="72800">
                  <c:v>-2.46588693957115</c:v>
                </c:pt>
                <c:pt idx="72801">
                  <c:v>8.97419354838709</c:v>
                </c:pt>
                <c:pt idx="72802">
                  <c:v>6.9809523809523801</c:v>
                </c:pt>
                <c:pt idx="72803">
                  <c:v>-2.7578947368421001</c:v>
                </c:pt>
                <c:pt idx="72804">
                  <c:v>-1.1824817518248101</c:v>
                </c:pt>
                <c:pt idx="72805">
                  <c:v>2.3064516129032202</c:v>
                </c:pt>
                <c:pt idx="72806">
                  <c:v>-2.56</c:v>
                </c:pt>
                <c:pt idx="72807">
                  <c:v>-3.6984126984126902</c:v>
                </c:pt>
                <c:pt idx="72808">
                  <c:v>-0.59722222222222199</c:v>
                </c:pt>
                <c:pt idx="72809">
                  <c:v>-9.9607843137254903</c:v>
                </c:pt>
                <c:pt idx="72810">
                  <c:v>-19</c:v>
                </c:pt>
                <c:pt idx="72811">
                  <c:v>17</c:v>
                </c:pt>
                <c:pt idx="72812">
                  <c:v>-0.82142857142857095</c:v>
                </c:pt>
                <c:pt idx="72813">
                  <c:v>-8</c:v>
                </c:pt>
                <c:pt idx="72814">
                  <c:v>-3.3529411764705799</c:v>
                </c:pt>
                <c:pt idx="72815">
                  <c:v>2.19354838709677</c:v>
                </c:pt>
                <c:pt idx="72816">
                  <c:v>-1.2068965517241299</c:v>
                </c:pt>
                <c:pt idx="72817">
                  <c:v>9.0344827586206904</c:v>
                </c:pt>
                <c:pt idx="72818">
                  <c:v>3.0701754385964901</c:v>
                </c:pt>
                <c:pt idx="72819">
                  <c:v>2.2258064516128999</c:v>
                </c:pt>
                <c:pt idx="72820">
                  <c:v>2.6440677966101598</c:v>
                </c:pt>
                <c:pt idx="72821">
                  <c:v>-5.0714285714285703</c:v>
                </c:pt>
                <c:pt idx="72822">
                  <c:v>-9.0399999999999991</c:v>
                </c:pt>
                <c:pt idx="72823">
                  <c:v>5.13043478260869</c:v>
                </c:pt>
                <c:pt idx="72824">
                  <c:v>15.285714285714199</c:v>
                </c:pt>
                <c:pt idx="72825">
                  <c:v>-22.310344827586199</c:v>
                </c:pt>
                <c:pt idx="72826">
                  <c:v>-9.4375</c:v>
                </c:pt>
                <c:pt idx="72827">
                  <c:v>-6.75</c:v>
                </c:pt>
                <c:pt idx="72828">
                  <c:v>-1.9310344827586201</c:v>
                </c:pt>
                <c:pt idx="72829">
                  <c:v>9.3272727272727192</c:v>
                </c:pt>
                <c:pt idx="72830">
                  <c:v>12.3333333333333</c:v>
                </c:pt>
                <c:pt idx="72831">
                  <c:v>10</c:v>
                </c:pt>
                <c:pt idx="72832">
                  <c:v>0.934579439252336</c:v>
                </c:pt>
                <c:pt idx="72833">
                  <c:v>-3.49</c:v>
                </c:pt>
                <c:pt idx="72834">
                  <c:v>-2.9391304347826002</c:v>
                </c:pt>
                <c:pt idx="72835">
                  <c:v>-7.8703703703703702</c:v>
                </c:pt>
                <c:pt idx="72836">
                  <c:v>-7.921875</c:v>
                </c:pt>
                <c:pt idx="72837">
                  <c:v>-5.3987341772151902</c:v>
                </c:pt>
                <c:pt idx="72838">
                  <c:v>3.84615384615384</c:v>
                </c:pt>
                <c:pt idx="72839">
                  <c:v>-0.133333333333333</c:v>
                </c:pt>
                <c:pt idx="72840">
                  <c:v>-8.8920863309352498</c:v>
                </c:pt>
                <c:pt idx="72841">
                  <c:v>-5.3636363636363598</c:v>
                </c:pt>
                <c:pt idx="72842">
                  <c:v>-4.6428571428571397</c:v>
                </c:pt>
                <c:pt idx="72843">
                  <c:v>2.0629370629370598</c:v>
                </c:pt>
                <c:pt idx="72844">
                  <c:v>0.361922714420358</c:v>
                </c:pt>
                <c:pt idx="72845">
                  <c:v>-3.40960163432073</c:v>
                </c:pt>
                <c:pt idx="72846">
                  <c:v>-4.2568493150684903</c:v>
                </c:pt>
                <c:pt idx="72847">
                  <c:v>-4.3179680150517399</c:v>
                </c:pt>
                <c:pt idx="72848">
                  <c:v>-4.1654478976234</c:v>
                </c:pt>
                <c:pt idx="72849">
                  <c:v>-1.5425038639876301</c:v>
                </c:pt>
                <c:pt idx="72850">
                  <c:v>-0.40859309182813802</c:v>
                </c:pt>
                <c:pt idx="72851">
                  <c:v>-1.55140186915887</c:v>
                </c:pt>
                <c:pt idx="72852">
                  <c:v>-4.41446345256609</c:v>
                </c:pt>
                <c:pt idx="72853">
                  <c:v>-4.7297008547008499</c:v>
                </c:pt>
                <c:pt idx="72854">
                  <c:v>-3.8426853707414801</c:v>
                </c:pt>
                <c:pt idx="72855">
                  <c:v>2.74807692307692</c:v>
                </c:pt>
                <c:pt idx="72856">
                  <c:v>2.4015904572564599</c:v>
                </c:pt>
                <c:pt idx="72857">
                  <c:v>-0.858413639733135</c:v>
                </c:pt>
                <c:pt idx="72858">
                  <c:v>-1.1097046413502101</c:v>
                </c:pt>
                <c:pt idx="72859">
                  <c:v>1.3743654822335001</c:v>
                </c:pt>
                <c:pt idx="72860">
                  <c:v>-1.7959927140255001</c:v>
                </c:pt>
                <c:pt idx="72861">
                  <c:v>-0.38879645036051003</c:v>
                </c:pt>
                <c:pt idx="72862">
                  <c:v>-0.463335496430889</c:v>
                </c:pt>
                <c:pt idx="72863">
                  <c:v>-0.17116060961313001</c:v>
                </c:pt>
                <c:pt idx="72864">
                  <c:v>-4.0496411483253496</c:v>
                </c:pt>
                <c:pt idx="72865">
                  <c:v>-6.2764109985528203</c:v>
                </c:pt>
                <c:pt idx="72866">
                  <c:v>-5.1742021276595702</c:v>
                </c:pt>
                <c:pt idx="72867">
                  <c:v>-0.315928618638466</c:v>
                </c:pt>
                <c:pt idx="72868">
                  <c:v>0.25752508361204002</c:v>
                </c:pt>
                <c:pt idx="72869">
                  <c:v>-3.4136690647482002</c:v>
                </c:pt>
                <c:pt idx="72870">
                  <c:v>0.43870967741935402</c:v>
                </c:pt>
                <c:pt idx="72871">
                  <c:v>-1.3489932885906</c:v>
                </c:pt>
                <c:pt idx="72872">
                  <c:v>-1.24919093851132</c:v>
                </c:pt>
                <c:pt idx="72873">
                  <c:v>6.8738461538461504</c:v>
                </c:pt>
                <c:pt idx="72874">
                  <c:v>6.6909090909090896</c:v>
                </c:pt>
                <c:pt idx="72875">
                  <c:v>4.0198675496688701</c:v>
                </c:pt>
                <c:pt idx="72876">
                  <c:v>-2.171875</c:v>
                </c:pt>
                <c:pt idx="72877">
                  <c:v>-1.1978417266187</c:v>
                </c:pt>
                <c:pt idx="72878">
                  <c:v>-1.19354838709677</c:v>
                </c:pt>
                <c:pt idx="72879">
                  <c:v>2.84469696969696</c:v>
                </c:pt>
                <c:pt idx="72880">
                  <c:v>-0.231884057971014</c:v>
                </c:pt>
                <c:pt idx="72881">
                  <c:v>1.53571428571428</c:v>
                </c:pt>
                <c:pt idx="72882">
                  <c:v>-0.64285714285714202</c:v>
                </c:pt>
                <c:pt idx="72883">
                  <c:v>3.8780487804877999</c:v>
                </c:pt>
                <c:pt idx="72884">
                  <c:v>-1.25806451612903</c:v>
                </c:pt>
                <c:pt idx="72885">
                  <c:v>-0.82258064516129004</c:v>
                </c:pt>
                <c:pt idx="72886">
                  <c:v>-3.55</c:v>
                </c:pt>
                <c:pt idx="72887">
                  <c:v>35.677419354838698</c:v>
                </c:pt>
                <c:pt idx="72888">
                  <c:v>-0.81089743589743501</c:v>
                </c:pt>
                <c:pt idx="72889">
                  <c:v>-1.7592867756315</c:v>
                </c:pt>
                <c:pt idx="72890">
                  <c:v>-0.41171211443897998</c:v>
                </c:pt>
                <c:pt idx="72891">
                  <c:v>-1.53885057471264</c:v>
                </c:pt>
                <c:pt idx="72892">
                  <c:v>-1.59020146520146</c:v>
                </c:pt>
                <c:pt idx="72893">
                  <c:v>1.9348534201954299</c:v>
                </c:pt>
                <c:pt idx="72894">
                  <c:v>1.1141732283464501</c:v>
                </c:pt>
                <c:pt idx="72895">
                  <c:v>1.1850410722006</c:v>
                </c:pt>
                <c:pt idx="72896">
                  <c:v>-3.4315744315744299</c:v>
                </c:pt>
                <c:pt idx="72897">
                  <c:v>-1.70619375330862</c:v>
                </c:pt>
                <c:pt idx="72898">
                  <c:v>-2.5636910732196498</c:v>
                </c:pt>
                <c:pt idx="72899">
                  <c:v>5.5537270087124799</c:v>
                </c:pt>
                <c:pt idx="72900">
                  <c:v>12.137499999999999</c:v>
                </c:pt>
                <c:pt idx="72901">
                  <c:v>18.5</c:v>
                </c:pt>
                <c:pt idx="72902">
                  <c:v>21.8333333333333</c:v>
                </c:pt>
                <c:pt idx="72903">
                  <c:v>8.96875</c:v>
                </c:pt>
                <c:pt idx="72904">
                  <c:v>13.258064516129</c:v>
                </c:pt>
                <c:pt idx="72905">
                  <c:v>-11.6666666666666</c:v>
                </c:pt>
                <c:pt idx="72906">
                  <c:v>14.774193548387</c:v>
                </c:pt>
                <c:pt idx="72907">
                  <c:v>9.8387096774193505</c:v>
                </c:pt>
                <c:pt idx="72908">
                  <c:v>-0.5</c:v>
                </c:pt>
                <c:pt idx="72909">
                  <c:v>5.6315789473684204</c:v>
                </c:pt>
                <c:pt idx="72910">
                  <c:v>1.89144050104384</c:v>
                </c:pt>
                <c:pt idx="72911">
                  <c:v>-1.4754901960784299</c:v>
                </c:pt>
                <c:pt idx="72912">
                  <c:v>0.33169129720853802</c:v>
                </c:pt>
                <c:pt idx="72913">
                  <c:v>0.62166962699822303</c:v>
                </c:pt>
                <c:pt idx="72914">
                  <c:v>-2.4983974358974299</c:v>
                </c:pt>
                <c:pt idx="72915">
                  <c:v>0.55752212389380496</c:v>
                </c:pt>
                <c:pt idx="72916">
                  <c:v>3.2607526881720399</c:v>
                </c:pt>
                <c:pt idx="72917">
                  <c:v>0.639107611548556</c:v>
                </c:pt>
                <c:pt idx="72918">
                  <c:v>0.45994065281899099</c:v>
                </c:pt>
                <c:pt idx="72919">
                  <c:v>-1.75</c:v>
                </c:pt>
                <c:pt idx="72920">
                  <c:v>-1.7721943048576201</c:v>
                </c:pt>
                <c:pt idx="72921">
                  <c:v>4.9598070739549804</c:v>
                </c:pt>
                <c:pt idx="72922">
                  <c:v>6.7803347280334698</c:v>
                </c:pt>
                <c:pt idx="72923">
                  <c:v>-1.1662468513853901</c:v>
                </c:pt>
                <c:pt idx="72924">
                  <c:v>0.133333333333333</c:v>
                </c:pt>
                <c:pt idx="72925">
                  <c:v>1.8641732283464501</c:v>
                </c:pt>
                <c:pt idx="72926">
                  <c:v>-1.8373382624768899</c:v>
                </c:pt>
                <c:pt idx="72927">
                  <c:v>3.3853211009174302</c:v>
                </c:pt>
                <c:pt idx="72928">
                  <c:v>1.84299516908212</c:v>
                </c:pt>
                <c:pt idx="72929">
                  <c:v>2.2685851318944801</c:v>
                </c:pt>
                <c:pt idx="72930">
                  <c:v>-1.41348314606741</c:v>
                </c:pt>
                <c:pt idx="72931">
                  <c:v>-4.7395626242544697</c:v>
                </c:pt>
                <c:pt idx="72932">
                  <c:v>-2.0303571428571399</c:v>
                </c:pt>
                <c:pt idx="72933">
                  <c:v>3.2859712230215798</c:v>
                </c:pt>
                <c:pt idx="72934">
                  <c:v>0.13127413127413101</c:v>
                </c:pt>
                <c:pt idx="72935">
                  <c:v>-2.5025484199796102</c:v>
                </c:pt>
                <c:pt idx="72936">
                  <c:v>-2.5844044558697501</c:v>
                </c:pt>
                <c:pt idx="72937">
                  <c:v>-3.5910390848426998</c:v>
                </c:pt>
                <c:pt idx="72938">
                  <c:v>-4.9142581888246601</c:v>
                </c:pt>
                <c:pt idx="72939">
                  <c:v>0.36579378068739699</c:v>
                </c:pt>
                <c:pt idx="72940">
                  <c:v>-0.83683683683683596</c:v>
                </c:pt>
                <c:pt idx="72941">
                  <c:v>-1.12274368231046</c:v>
                </c:pt>
                <c:pt idx="72942">
                  <c:v>-4.0702554744525496</c:v>
                </c:pt>
                <c:pt idx="72943">
                  <c:v>-3.88153310104529</c:v>
                </c:pt>
                <c:pt idx="72944">
                  <c:v>-2.8462354188759198</c:v>
                </c:pt>
                <c:pt idx="72945">
                  <c:v>3.8338461538461499</c:v>
                </c:pt>
                <c:pt idx="72946">
                  <c:v>12.2717391304347</c:v>
                </c:pt>
                <c:pt idx="72947">
                  <c:v>8.3511053315994701</c:v>
                </c:pt>
                <c:pt idx="72948">
                  <c:v>5.3193403298350797</c:v>
                </c:pt>
                <c:pt idx="72949">
                  <c:v>7.1672394043527996</c:v>
                </c:pt>
                <c:pt idx="72950">
                  <c:v>7.5279406017975701</c:v>
                </c:pt>
                <c:pt idx="72951">
                  <c:v>11.3194078947368</c:v>
                </c:pt>
                <c:pt idx="72952">
                  <c:v>8.2618670886075893</c:v>
                </c:pt>
                <c:pt idx="72953">
                  <c:v>7.1557236163630096</c:v>
                </c:pt>
                <c:pt idx="72954">
                  <c:v>3.3940693104680202</c:v>
                </c:pt>
                <c:pt idx="72955">
                  <c:v>2.0661304736371702</c:v>
                </c:pt>
                <c:pt idx="72956">
                  <c:v>2.40366581415174</c:v>
                </c:pt>
                <c:pt idx="72957">
                  <c:v>10.9514321295143</c:v>
                </c:pt>
                <c:pt idx="72958">
                  <c:v>-16</c:v>
                </c:pt>
                <c:pt idx="72959">
                  <c:v>3.0563052582596502</c:v>
                </c:pt>
                <c:pt idx="72960">
                  <c:v>-1.4253807106598899</c:v>
                </c:pt>
                <c:pt idx="72961">
                  <c:v>0.54955338153976996</c:v>
                </c:pt>
                <c:pt idx="72962">
                  <c:v>-0.21333333333333299</c:v>
                </c:pt>
                <c:pt idx="72963">
                  <c:v>-1.7300207039337401</c:v>
                </c:pt>
                <c:pt idx="72964">
                  <c:v>2.081442915582</c:v>
                </c:pt>
                <c:pt idx="72965">
                  <c:v>2.5886157826649399</c:v>
                </c:pt>
                <c:pt idx="72966">
                  <c:v>1.6462722852512099</c:v>
                </c:pt>
                <c:pt idx="72967">
                  <c:v>-2.0354852501068801</c:v>
                </c:pt>
                <c:pt idx="72968">
                  <c:v>-2.7376137512639001</c:v>
                </c:pt>
                <c:pt idx="72969">
                  <c:v>-2.84869976359338</c:v>
                </c:pt>
                <c:pt idx="72970">
                  <c:v>3.29155060352831</c:v>
                </c:pt>
                <c:pt idx="72971">
                  <c:v>1.25414364640883</c:v>
                </c:pt>
                <c:pt idx="72972">
                  <c:v>-4.2019607843137203</c:v>
                </c:pt>
                <c:pt idx="72973">
                  <c:v>-0.552859618717504</c:v>
                </c:pt>
                <c:pt idx="72974">
                  <c:v>-1.78350515463917</c:v>
                </c:pt>
                <c:pt idx="72975">
                  <c:v>0.42317380352644801</c:v>
                </c:pt>
                <c:pt idx="72976">
                  <c:v>2.15913200723327</c:v>
                </c:pt>
                <c:pt idx="72977">
                  <c:v>5.0783938814531497</c:v>
                </c:pt>
                <c:pt idx="72978">
                  <c:v>2.3326923076922998</c:v>
                </c:pt>
                <c:pt idx="72979">
                  <c:v>-2.18451025056947</c:v>
                </c:pt>
                <c:pt idx="72980">
                  <c:v>0.13173652694610699</c:v>
                </c:pt>
                <c:pt idx="72981">
                  <c:v>-2.74309392265193</c:v>
                </c:pt>
                <c:pt idx="72982">
                  <c:v>-1.9036402569593101</c:v>
                </c:pt>
                <c:pt idx="72983">
                  <c:v>4.6710838607594898</c:v>
                </c:pt>
                <c:pt idx="72984">
                  <c:v>0.50161603102779495</c:v>
                </c:pt>
                <c:pt idx="72985">
                  <c:v>0.75206146926536699</c:v>
                </c:pt>
                <c:pt idx="72986">
                  <c:v>0.61104441776710605</c:v>
                </c:pt>
                <c:pt idx="72987">
                  <c:v>-1.01850746268656</c:v>
                </c:pt>
                <c:pt idx="72988">
                  <c:v>2.6359505634314702</c:v>
                </c:pt>
                <c:pt idx="72989">
                  <c:v>3.5815085158150799</c:v>
                </c:pt>
                <c:pt idx="72990">
                  <c:v>2.2727630285152398</c:v>
                </c:pt>
                <c:pt idx="72991">
                  <c:v>-1.1303006939090201</c:v>
                </c:pt>
                <c:pt idx="72992">
                  <c:v>-0.32541133455210203</c:v>
                </c:pt>
                <c:pt idx="72993">
                  <c:v>-2.1328193832599101</c:v>
                </c:pt>
                <c:pt idx="72994">
                  <c:v>5.1852164730728596</c:v>
                </c:pt>
                <c:pt idx="72995">
                  <c:v>5.1395089285714199</c:v>
                </c:pt>
                <c:pt idx="72996">
                  <c:v>2.2222222222222199E-2</c:v>
                </c:pt>
                <c:pt idx="72997">
                  <c:v>-4.0210970464134999</c:v>
                </c:pt>
                <c:pt idx="72998">
                  <c:v>-4.1325431034482696</c:v>
                </c:pt>
                <c:pt idx="72999">
                  <c:v>-5.9579390115667703</c:v>
                </c:pt>
                <c:pt idx="73000">
                  <c:v>-4.9832558139534804</c:v>
                </c:pt>
                <c:pt idx="73001">
                  <c:v>-3.1320754716981098</c:v>
                </c:pt>
                <c:pt idx="73002">
                  <c:v>-2.1071428571428501</c:v>
                </c:pt>
                <c:pt idx="73003">
                  <c:v>-4.2565298507462597</c:v>
                </c:pt>
                <c:pt idx="73004">
                  <c:v>-5.4728395061728303</c:v>
                </c:pt>
                <c:pt idx="73005">
                  <c:v>-1.6713286713286699</c:v>
                </c:pt>
                <c:pt idx="73006">
                  <c:v>9.4274285714285693</c:v>
                </c:pt>
                <c:pt idx="73007">
                  <c:v>-6.0833333333333304</c:v>
                </c:pt>
                <c:pt idx="73008">
                  <c:v>3.75</c:v>
                </c:pt>
                <c:pt idx="73009">
                  <c:v>-9.0399999999999991</c:v>
                </c:pt>
                <c:pt idx="73010">
                  <c:v>-1.84615384615384</c:v>
                </c:pt>
                <c:pt idx="73011">
                  <c:v>2.6923076923076898</c:v>
                </c:pt>
                <c:pt idx="73012">
                  <c:v>8.6071428571428505</c:v>
                </c:pt>
                <c:pt idx="73013">
                  <c:v>1.34668071654373</c:v>
                </c:pt>
                <c:pt idx="73014">
                  <c:v>-1.8721198156682</c:v>
                </c:pt>
                <c:pt idx="73015">
                  <c:v>-2.7560756075607502</c:v>
                </c:pt>
                <c:pt idx="73016">
                  <c:v>-1.8185443668993</c:v>
                </c:pt>
                <c:pt idx="73017">
                  <c:v>-5.4820909970958303</c:v>
                </c:pt>
                <c:pt idx="73018">
                  <c:v>-2.5570139458572601</c:v>
                </c:pt>
                <c:pt idx="73019">
                  <c:v>-1.41341341341341</c:v>
                </c:pt>
                <c:pt idx="73020">
                  <c:v>-2.42463235294117</c:v>
                </c:pt>
                <c:pt idx="73021">
                  <c:v>-4.3743890518084001</c:v>
                </c:pt>
                <c:pt idx="73022">
                  <c:v>-5.0157575757575703</c:v>
                </c:pt>
                <c:pt idx="73023">
                  <c:v>-1.78451882845188</c:v>
                </c:pt>
                <c:pt idx="73024">
                  <c:v>3.08395324123273</c:v>
                </c:pt>
                <c:pt idx="73025">
                  <c:v>-2.14567526555386</c:v>
                </c:pt>
                <c:pt idx="73026">
                  <c:v>-2.7423580786026198</c:v>
                </c:pt>
                <c:pt idx="73027">
                  <c:v>-2.8169014084507</c:v>
                </c:pt>
                <c:pt idx="73028">
                  <c:v>-4.1827637444279304</c:v>
                </c:pt>
                <c:pt idx="73029">
                  <c:v>-6.2698907956318202</c:v>
                </c:pt>
                <c:pt idx="73030">
                  <c:v>-4.3001508295625896</c:v>
                </c:pt>
                <c:pt idx="73031">
                  <c:v>-1.0216998191681701</c:v>
                </c:pt>
                <c:pt idx="73032">
                  <c:v>-2.1423895253682401</c:v>
                </c:pt>
                <c:pt idx="73033">
                  <c:v>-4.9092284417549097</c:v>
                </c:pt>
                <c:pt idx="73034">
                  <c:v>-5.59550561797752</c:v>
                </c:pt>
                <c:pt idx="73035">
                  <c:v>-5.1432664756446904</c:v>
                </c:pt>
                <c:pt idx="73036">
                  <c:v>0.76923076923076905</c:v>
                </c:pt>
                <c:pt idx="73037">
                  <c:v>9.4059405940594004E-2</c:v>
                </c:pt>
                <c:pt idx="73038">
                  <c:v>-5.2405797101449201</c:v>
                </c:pt>
                <c:pt idx="73039">
                  <c:v>-2.04726368159203</c:v>
                </c:pt>
                <c:pt idx="73040">
                  <c:v>-3.19308357348703</c:v>
                </c:pt>
                <c:pt idx="73041">
                  <c:v>-2.8975069252077499</c:v>
                </c:pt>
                <c:pt idx="73042">
                  <c:v>-3.4751908396946498</c:v>
                </c:pt>
                <c:pt idx="73043">
                  <c:v>-2.0588235294117601</c:v>
                </c:pt>
                <c:pt idx="73044">
                  <c:v>-3.9167974882260501</c:v>
                </c:pt>
                <c:pt idx="73045">
                  <c:v>-5.3416666666666597</c:v>
                </c:pt>
                <c:pt idx="73046">
                  <c:v>-6.1115537848605497</c:v>
                </c:pt>
                <c:pt idx="73047">
                  <c:v>-4.8891352549889104</c:v>
                </c:pt>
                <c:pt idx="73048">
                  <c:v>2.3609756097560899</c:v>
                </c:pt>
                <c:pt idx="73049">
                  <c:v>-3.0408163265306101</c:v>
                </c:pt>
                <c:pt idx="73050">
                  <c:v>-5.8702594810379196</c:v>
                </c:pt>
                <c:pt idx="73051">
                  <c:v>-4.5647058823529401</c:v>
                </c:pt>
                <c:pt idx="73052">
                  <c:v>-6.1638733705772797</c:v>
                </c:pt>
                <c:pt idx="73053">
                  <c:v>-4.5728542914171602</c:v>
                </c:pt>
                <c:pt idx="73054">
                  <c:v>-2.3616666666666601</c:v>
                </c:pt>
                <c:pt idx="73055">
                  <c:v>-3.8717434869739402</c:v>
                </c:pt>
                <c:pt idx="73056">
                  <c:v>-1.2676311030741401</c:v>
                </c:pt>
                <c:pt idx="73057">
                  <c:v>-6.3084260731319501</c:v>
                </c:pt>
                <c:pt idx="73058">
                  <c:v>-6.2192307692307596</c:v>
                </c:pt>
                <c:pt idx="73059">
                  <c:v>-5.1676300578034597</c:v>
                </c:pt>
                <c:pt idx="73060">
                  <c:v>5.9499105545617104</c:v>
                </c:pt>
                <c:pt idx="73061">
                  <c:v>3.8152173913043401</c:v>
                </c:pt>
                <c:pt idx="73062">
                  <c:v>-2.4456521739130399</c:v>
                </c:pt>
                <c:pt idx="73063">
                  <c:v>-1.0283687943262401</c:v>
                </c:pt>
                <c:pt idx="73064">
                  <c:v>-0.121739130434782</c:v>
                </c:pt>
                <c:pt idx="73065">
                  <c:v>-3.2845528455284501</c:v>
                </c:pt>
                <c:pt idx="73066">
                  <c:v>3.7328767123287601</c:v>
                </c:pt>
                <c:pt idx="73067">
                  <c:v>-5.1241830065359402</c:v>
                </c:pt>
                <c:pt idx="73068">
                  <c:v>0.45454545454545398</c:v>
                </c:pt>
                <c:pt idx="73069">
                  <c:v>-4.7019230769230704</c:v>
                </c:pt>
                <c:pt idx="73070">
                  <c:v>-3.6576576576576501</c:v>
                </c:pt>
                <c:pt idx="73071">
                  <c:v>-8.9069767441860392</c:v>
                </c:pt>
                <c:pt idx="73072">
                  <c:v>-4.2916666666666599</c:v>
                </c:pt>
                <c:pt idx="73073">
                  <c:v>9.7910447761193993</c:v>
                </c:pt>
                <c:pt idx="73074">
                  <c:v>2.8550295857988099</c:v>
                </c:pt>
                <c:pt idx="73075">
                  <c:v>-0.31451612903225801</c:v>
                </c:pt>
                <c:pt idx="73076">
                  <c:v>-1.1169916434540299</c:v>
                </c:pt>
                <c:pt idx="73077">
                  <c:v>-2.7204301075268802</c:v>
                </c:pt>
                <c:pt idx="73078">
                  <c:v>-2.62619047619047</c:v>
                </c:pt>
                <c:pt idx="73079">
                  <c:v>3.6870967741935399</c:v>
                </c:pt>
                <c:pt idx="73080">
                  <c:v>0.42349726775956198</c:v>
                </c:pt>
                <c:pt idx="73081">
                  <c:v>-0.60714285714285698</c:v>
                </c:pt>
                <c:pt idx="73082">
                  <c:v>0.49820788530465898</c:v>
                </c:pt>
                <c:pt idx="73083">
                  <c:v>3.5609756097560901</c:v>
                </c:pt>
                <c:pt idx="73084">
                  <c:v>15.633431085043901</c:v>
                </c:pt>
                <c:pt idx="73085">
                  <c:v>0.71981424148606798</c:v>
                </c:pt>
                <c:pt idx="73086">
                  <c:v>0.36224489795918302</c:v>
                </c:pt>
                <c:pt idx="73087">
                  <c:v>2.2745535714285698</c:v>
                </c:pt>
                <c:pt idx="73088">
                  <c:v>0.14017227877838601</c:v>
                </c:pt>
                <c:pt idx="73089">
                  <c:v>-1.84389489953632</c:v>
                </c:pt>
                <c:pt idx="73090">
                  <c:v>0.36505867014341498</c:v>
                </c:pt>
                <c:pt idx="73091">
                  <c:v>2.2821576763485401</c:v>
                </c:pt>
                <c:pt idx="73092">
                  <c:v>1.87703180212014</c:v>
                </c:pt>
                <c:pt idx="73093">
                  <c:v>-2.5823728813559299</c:v>
                </c:pt>
                <c:pt idx="73094">
                  <c:v>-3.00936170212765</c:v>
                </c:pt>
                <c:pt idx="73095">
                  <c:v>-2.9478908188585602</c:v>
                </c:pt>
                <c:pt idx="73096">
                  <c:v>4.8060512024825401</c:v>
                </c:pt>
                <c:pt idx="73097">
                  <c:v>-48.4</c:v>
                </c:pt>
                <c:pt idx="73098">
                  <c:v>-3</c:v>
                </c:pt>
                <c:pt idx="73099">
                  <c:v>0.29251336898395702</c:v>
                </c:pt>
                <c:pt idx="73100">
                  <c:v>0.58439201451905598</c:v>
                </c:pt>
                <c:pt idx="73101">
                  <c:v>0.26557550158394899</c:v>
                </c:pt>
                <c:pt idx="73102">
                  <c:v>-1.2645590682196299</c:v>
                </c:pt>
                <c:pt idx="73103">
                  <c:v>-3.2558904109589002</c:v>
                </c:pt>
                <c:pt idx="73104">
                  <c:v>0.47759724273756698</c:v>
                </c:pt>
                <c:pt idx="73105">
                  <c:v>0.80306345733041495</c:v>
                </c:pt>
                <c:pt idx="73106">
                  <c:v>-0.51310483870967705</c:v>
                </c:pt>
                <c:pt idx="73107">
                  <c:v>-3.54097560975609</c:v>
                </c:pt>
                <c:pt idx="73108">
                  <c:v>-3.5523219814241398</c:v>
                </c:pt>
                <c:pt idx="73109">
                  <c:v>-2.4098073555166302</c:v>
                </c:pt>
                <c:pt idx="73110">
                  <c:v>1.4174653887113899</c:v>
                </c:pt>
                <c:pt idx="73111">
                  <c:v>4.9703389830508398</c:v>
                </c:pt>
                <c:pt idx="73112">
                  <c:v>-2.2212581344902298</c:v>
                </c:pt>
                <c:pt idx="73113">
                  <c:v>0.51632970451010796</c:v>
                </c:pt>
                <c:pt idx="73114">
                  <c:v>0.74821428571428505</c:v>
                </c:pt>
                <c:pt idx="73115">
                  <c:v>-3.2786069651741201</c:v>
                </c:pt>
                <c:pt idx="73116">
                  <c:v>0.61549497847919599</c:v>
                </c:pt>
                <c:pt idx="73117">
                  <c:v>1.3536184210526301</c:v>
                </c:pt>
                <c:pt idx="73118">
                  <c:v>1.7681818181818101</c:v>
                </c:pt>
                <c:pt idx="73119">
                  <c:v>-1.2358490566037701</c:v>
                </c:pt>
                <c:pt idx="73120">
                  <c:v>-5.0184842883548901</c:v>
                </c:pt>
                <c:pt idx="73121">
                  <c:v>-0.66509433962264097</c:v>
                </c:pt>
                <c:pt idx="73122">
                  <c:v>4.3925399644760201</c:v>
                </c:pt>
                <c:pt idx="73123">
                  <c:v>-2.9902912621359201</c:v>
                </c:pt>
                <c:pt idx="73124">
                  <c:v>0.19587628865979301</c:v>
                </c:pt>
                <c:pt idx="73125">
                  <c:v>-4.9196428571428497</c:v>
                </c:pt>
                <c:pt idx="73126">
                  <c:v>-3.2129629629629601</c:v>
                </c:pt>
                <c:pt idx="73127">
                  <c:v>-4.8050847457627102</c:v>
                </c:pt>
                <c:pt idx="73128">
                  <c:v>-2.9833333333333298</c:v>
                </c:pt>
                <c:pt idx="73129">
                  <c:v>-0.36065573770491799</c:v>
                </c:pt>
                <c:pt idx="73130">
                  <c:v>-2.3166666666666602</c:v>
                </c:pt>
                <c:pt idx="73131">
                  <c:v>-6.5416666666666599</c:v>
                </c:pt>
                <c:pt idx="73132">
                  <c:v>-6.3333333333333304</c:v>
                </c:pt>
                <c:pt idx="73133">
                  <c:v>3.1153846153846101</c:v>
                </c:pt>
                <c:pt idx="73134">
                  <c:v>3.5570219966158998</c:v>
                </c:pt>
                <c:pt idx="73135">
                  <c:v>-0.72385861561119202</c:v>
                </c:pt>
                <c:pt idx="73136">
                  <c:v>0.88978668390433002</c:v>
                </c:pt>
                <c:pt idx="73137">
                  <c:v>2.2204054937867799</c:v>
                </c:pt>
                <c:pt idx="73138">
                  <c:v>-2.09468386284995</c:v>
                </c:pt>
                <c:pt idx="73139">
                  <c:v>2.1044564291796699</c:v>
                </c:pt>
                <c:pt idx="73140">
                  <c:v>2.9719504240052101</c:v>
                </c:pt>
                <c:pt idx="73141">
                  <c:v>2.8357374153664998</c:v>
                </c:pt>
                <c:pt idx="73142">
                  <c:v>-2.2490797546012198</c:v>
                </c:pt>
                <c:pt idx="73143">
                  <c:v>-1.82566147154766</c:v>
                </c:pt>
                <c:pt idx="73144">
                  <c:v>-1.8693891326358401</c:v>
                </c:pt>
                <c:pt idx="73145">
                  <c:v>4.9315789473684202</c:v>
                </c:pt>
                <c:pt idx="73146">
                  <c:v>15.6336858006042</c:v>
                </c:pt>
                <c:pt idx="73147">
                  <c:v>10.844491525423701</c:v>
                </c:pt>
                <c:pt idx="73148">
                  <c:v>13.512430426716101</c:v>
                </c:pt>
                <c:pt idx="73149">
                  <c:v>9.5496246872393602</c:v>
                </c:pt>
                <c:pt idx="73150">
                  <c:v>11.9041040227549</c:v>
                </c:pt>
                <c:pt idx="73151">
                  <c:v>11.204137931034399</c:v>
                </c:pt>
                <c:pt idx="73152">
                  <c:v>11.698437500000001</c:v>
                </c:pt>
                <c:pt idx="73153">
                  <c:v>14.9368122115725</c:v>
                </c:pt>
                <c:pt idx="73154">
                  <c:v>4.47887323943662</c:v>
                </c:pt>
                <c:pt idx="73155">
                  <c:v>8.3713043478260794</c:v>
                </c:pt>
                <c:pt idx="73156">
                  <c:v>6.8254473161033697</c:v>
                </c:pt>
                <c:pt idx="73157">
                  <c:v>18.402880498248301</c:v>
                </c:pt>
                <c:pt idx="73158">
                  <c:v>5.2970365265334198</c:v>
                </c:pt>
                <c:pt idx="73159">
                  <c:v>2.5869230769230702</c:v>
                </c:pt>
                <c:pt idx="73160">
                  <c:v>1.54201680672268</c:v>
                </c:pt>
                <c:pt idx="73161">
                  <c:v>1.54684095860566</c:v>
                </c:pt>
                <c:pt idx="73162">
                  <c:v>-0.124457308248914</c:v>
                </c:pt>
                <c:pt idx="73163">
                  <c:v>2.4033379694019401</c:v>
                </c:pt>
                <c:pt idx="73164">
                  <c:v>2.3124456048737998</c:v>
                </c:pt>
                <c:pt idx="73165">
                  <c:v>1.5087336244541401</c:v>
                </c:pt>
                <c:pt idx="73166">
                  <c:v>-8.9552238805970102E-2</c:v>
                </c:pt>
                <c:pt idx="73167">
                  <c:v>0.25258141382049198</c:v>
                </c:pt>
                <c:pt idx="73168">
                  <c:v>2.81790820165538</c:v>
                </c:pt>
                <c:pt idx="73169">
                  <c:v>9.0176470588235293</c:v>
                </c:pt>
                <c:pt idx="73170">
                  <c:v>-0.54249815225424902</c:v>
                </c:pt>
                <c:pt idx="73171">
                  <c:v>-3.6344569288389499</c:v>
                </c:pt>
                <c:pt idx="73172">
                  <c:v>-0.131410256410256</c:v>
                </c:pt>
                <c:pt idx="73173">
                  <c:v>-2.3868762816131199</c:v>
                </c:pt>
                <c:pt idx="73174">
                  <c:v>-4.4723517654896696</c:v>
                </c:pt>
                <c:pt idx="73175">
                  <c:v>-1.57496977025392</c:v>
                </c:pt>
                <c:pt idx="73176">
                  <c:v>-1.4228819695872501</c:v>
                </c:pt>
                <c:pt idx="73177">
                  <c:v>-1.62369109947643</c:v>
                </c:pt>
                <c:pt idx="73178">
                  <c:v>-5.9814687714481796</c:v>
                </c:pt>
                <c:pt idx="73179">
                  <c:v>-5.7031611410948297</c:v>
                </c:pt>
                <c:pt idx="73180">
                  <c:v>-4.6572068707990999</c:v>
                </c:pt>
                <c:pt idx="73181">
                  <c:v>2.09869931140015</c:v>
                </c:pt>
                <c:pt idx="73182">
                  <c:v>1.45998504113687</c:v>
                </c:pt>
                <c:pt idx="73183">
                  <c:v>-1.03733766233766</c:v>
                </c:pt>
                <c:pt idx="73184">
                  <c:v>0.91750503018108598</c:v>
                </c:pt>
                <c:pt idx="73185">
                  <c:v>-1.32777777777777</c:v>
                </c:pt>
                <c:pt idx="73186">
                  <c:v>-2.81004070556309</c:v>
                </c:pt>
                <c:pt idx="73187">
                  <c:v>1.0814094775212599</c:v>
                </c:pt>
                <c:pt idx="73188">
                  <c:v>2.4446022727272698</c:v>
                </c:pt>
                <c:pt idx="73189">
                  <c:v>1.1510045366169701</c:v>
                </c:pt>
                <c:pt idx="73190">
                  <c:v>-1.8798611111111101</c:v>
                </c:pt>
                <c:pt idx="73191">
                  <c:v>-4.50262172284644</c:v>
                </c:pt>
                <c:pt idx="73192">
                  <c:v>-2.37582903463522</c:v>
                </c:pt>
                <c:pt idx="73193">
                  <c:v>4.3773584905660297</c:v>
                </c:pt>
                <c:pt idx="73194">
                  <c:v>-1.71188811188811</c:v>
                </c:pt>
                <c:pt idx="73195">
                  <c:v>-3.50921658986175</c:v>
                </c:pt>
                <c:pt idx="73196">
                  <c:v>-1.84808454425363</c:v>
                </c:pt>
                <c:pt idx="73197">
                  <c:v>-2.6198749131341201</c:v>
                </c:pt>
                <c:pt idx="73198">
                  <c:v>-3.6908841672378299</c:v>
                </c:pt>
                <c:pt idx="73199">
                  <c:v>0.98688319800124902</c:v>
                </c:pt>
                <c:pt idx="73200">
                  <c:v>-0.27641653905053598</c:v>
                </c:pt>
                <c:pt idx="73201">
                  <c:v>-1.9653532608695601</c:v>
                </c:pt>
                <c:pt idx="73202">
                  <c:v>-4.7951959544879896</c:v>
                </c:pt>
                <c:pt idx="73203">
                  <c:v>-5.7035364936042097</c:v>
                </c:pt>
                <c:pt idx="73204">
                  <c:v>-5.5222614840989399</c:v>
                </c:pt>
                <c:pt idx="73205">
                  <c:v>3.1775766016713001</c:v>
                </c:pt>
                <c:pt idx="73206">
                  <c:v>3.4489795918367299</c:v>
                </c:pt>
                <c:pt idx="73207">
                  <c:v>-1.74621212121212</c:v>
                </c:pt>
                <c:pt idx="73208">
                  <c:v>1.21859706362153</c:v>
                </c:pt>
                <c:pt idx="73209">
                  <c:v>0.38437500000000002</c:v>
                </c:pt>
                <c:pt idx="73210">
                  <c:v>-1.0653495440729399</c:v>
                </c:pt>
                <c:pt idx="73211">
                  <c:v>1.9756986634264799</c:v>
                </c:pt>
                <c:pt idx="73212">
                  <c:v>1.3290780141843901</c:v>
                </c:pt>
                <c:pt idx="73213">
                  <c:v>-0.36666666666666597</c:v>
                </c:pt>
                <c:pt idx="73214">
                  <c:v>-3.2781155015197498</c:v>
                </c:pt>
                <c:pt idx="73215">
                  <c:v>-2.0289330922242299</c:v>
                </c:pt>
                <c:pt idx="73216">
                  <c:v>-3.74193548387096</c:v>
                </c:pt>
                <c:pt idx="73217">
                  <c:v>7.5866454689984097</c:v>
                </c:pt>
                <c:pt idx="73218">
                  <c:v>2.97862232779097</c:v>
                </c:pt>
                <c:pt idx="73219">
                  <c:v>2.5641025641025602E-3</c:v>
                </c:pt>
                <c:pt idx="73220">
                  <c:v>-1.7730909090908999</c:v>
                </c:pt>
                <c:pt idx="73221">
                  <c:v>-3.3159509202453901</c:v>
                </c:pt>
                <c:pt idx="73222">
                  <c:v>-4.2450331125827798</c:v>
                </c:pt>
                <c:pt idx="73223">
                  <c:v>-2.1240000000000001</c:v>
                </c:pt>
                <c:pt idx="73224">
                  <c:v>0.51893939393939303</c:v>
                </c:pt>
                <c:pt idx="73225">
                  <c:v>-1.1380645161290299</c:v>
                </c:pt>
                <c:pt idx="73226">
                  <c:v>-2.5494205862303998</c:v>
                </c:pt>
                <c:pt idx="73227">
                  <c:v>-2.28720930232558</c:v>
                </c:pt>
                <c:pt idx="73228">
                  <c:v>-3.44866071428571</c:v>
                </c:pt>
                <c:pt idx="73229">
                  <c:v>7.6815789473684202</c:v>
                </c:pt>
                <c:pt idx="73230">
                  <c:v>5</c:v>
                </c:pt>
                <c:pt idx="73231">
                  <c:v>-0.62162162162162105</c:v>
                </c:pt>
                <c:pt idx="73232">
                  <c:v>-9.7619047619047592</c:v>
                </c:pt>
                <c:pt idx="73233">
                  <c:v>-5.9354838709677402</c:v>
                </c:pt>
                <c:pt idx="73234">
                  <c:v>-4.1538461538461497</c:v>
                </c:pt>
                <c:pt idx="73235">
                  <c:v>-5.7735849056603703</c:v>
                </c:pt>
                <c:pt idx="73236">
                  <c:v>-4.8545454545454501</c:v>
                </c:pt>
                <c:pt idx="73237">
                  <c:v>-2.0491803278688501</c:v>
                </c:pt>
                <c:pt idx="73238">
                  <c:v>1.8947368421052599</c:v>
                </c:pt>
                <c:pt idx="73239">
                  <c:v>-3.2622950819672099</c:v>
                </c:pt>
                <c:pt idx="73240">
                  <c:v>3.5238095238095202</c:v>
                </c:pt>
                <c:pt idx="73241">
                  <c:v>5</c:v>
                </c:pt>
                <c:pt idx="73242">
                  <c:v>3.64</c:v>
                </c:pt>
                <c:pt idx="73243">
                  <c:v>9.3103448275862005E-2</c:v>
                </c:pt>
                <c:pt idx="73244">
                  <c:v>-1.67181467181467</c:v>
                </c:pt>
                <c:pt idx="73245">
                  <c:v>-1.7572815533980499</c:v>
                </c:pt>
                <c:pt idx="73246">
                  <c:v>-2.4567474048442901</c:v>
                </c:pt>
                <c:pt idx="73247">
                  <c:v>-0.50340136054421702</c:v>
                </c:pt>
                <c:pt idx="73248">
                  <c:v>0.98295454545454497</c:v>
                </c:pt>
                <c:pt idx="73249">
                  <c:v>-5.4237288135593198E-2</c:v>
                </c:pt>
                <c:pt idx="73250">
                  <c:v>0.56615384615384601</c:v>
                </c:pt>
                <c:pt idx="73251">
                  <c:v>-0.32183908045977</c:v>
                </c:pt>
                <c:pt idx="73252">
                  <c:v>-1.9628482972136201</c:v>
                </c:pt>
                <c:pt idx="73253">
                  <c:v>-3.13738019169329</c:v>
                </c:pt>
                <c:pt idx="73254">
                  <c:v>2.12391930835734</c:v>
                </c:pt>
                <c:pt idx="73255">
                  <c:v>0.83478260869565202</c:v>
                </c:pt>
                <c:pt idx="73256">
                  <c:v>-2.5085865257595699</c:v>
                </c:pt>
                <c:pt idx="73257">
                  <c:v>-2.4429065743944598</c:v>
                </c:pt>
                <c:pt idx="73258">
                  <c:v>-2.4993804213135</c:v>
                </c:pt>
                <c:pt idx="73259">
                  <c:v>-4.8574850299401104</c:v>
                </c:pt>
                <c:pt idx="73260">
                  <c:v>-1.6765873015873001</c:v>
                </c:pt>
                <c:pt idx="73261">
                  <c:v>-2.1084070796460099</c:v>
                </c:pt>
                <c:pt idx="73262">
                  <c:v>-1.42208462332301</c:v>
                </c:pt>
                <c:pt idx="73263">
                  <c:v>-3.4810400866738802</c:v>
                </c:pt>
                <c:pt idx="73264">
                  <c:v>-4.6274256144889998</c:v>
                </c:pt>
                <c:pt idx="73265">
                  <c:v>-4.4130982367758103</c:v>
                </c:pt>
                <c:pt idx="73266">
                  <c:v>2.3337515683814298</c:v>
                </c:pt>
                <c:pt idx="73267">
                  <c:v>5.2845691382765496</c:v>
                </c:pt>
                <c:pt idx="73268">
                  <c:v>2.10088691796008</c:v>
                </c:pt>
                <c:pt idx="73269">
                  <c:v>-0.61508325171400502</c:v>
                </c:pt>
                <c:pt idx="73270">
                  <c:v>-0.36153071500503497</c:v>
                </c:pt>
                <c:pt idx="73271">
                  <c:v>-2.8587570621468901</c:v>
                </c:pt>
                <c:pt idx="73272">
                  <c:v>-2.3185920577617298</c:v>
                </c:pt>
                <c:pt idx="73273">
                  <c:v>1.1543778801843301</c:v>
                </c:pt>
                <c:pt idx="73274">
                  <c:v>-1.4275582573454899</c:v>
                </c:pt>
                <c:pt idx="73275">
                  <c:v>-3.3394230769230702</c:v>
                </c:pt>
                <c:pt idx="73276">
                  <c:v>-2.7703349282296599</c:v>
                </c:pt>
                <c:pt idx="73277">
                  <c:v>-0.24724061810154499</c:v>
                </c:pt>
                <c:pt idx="73278">
                  <c:v>13.702819956616</c:v>
                </c:pt>
                <c:pt idx="73279">
                  <c:v>-6.7169811320754702</c:v>
                </c:pt>
                <c:pt idx="73280">
                  <c:v>-16.0833333333333</c:v>
                </c:pt>
                <c:pt idx="73281">
                  <c:v>-11.5</c:v>
                </c:pt>
                <c:pt idx="73282">
                  <c:v>-9.9320388349514506</c:v>
                </c:pt>
                <c:pt idx="73283">
                  <c:v>-8.0943396226415096</c:v>
                </c:pt>
                <c:pt idx="73284">
                  <c:v>-16.862745098039198</c:v>
                </c:pt>
                <c:pt idx="73285">
                  <c:v>-8.3333333333333304</c:v>
                </c:pt>
                <c:pt idx="73286">
                  <c:v>-8.0384615384615294</c:v>
                </c:pt>
                <c:pt idx="73287">
                  <c:v>-6.28</c:v>
                </c:pt>
                <c:pt idx="73288">
                  <c:v>-7.1730769230769198</c:v>
                </c:pt>
                <c:pt idx="73289">
                  <c:v>-9.4</c:v>
                </c:pt>
                <c:pt idx="73290">
                  <c:v>-1.2777777777777699</c:v>
                </c:pt>
                <c:pt idx="73291">
                  <c:v>7.2962962962962896</c:v>
                </c:pt>
                <c:pt idx="73292">
                  <c:v>-2.28505392912172</c:v>
                </c:pt>
                <c:pt idx="73293">
                  <c:v>1.7887563884156701</c:v>
                </c:pt>
                <c:pt idx="73294">
                  <c:v>-0.25190839694656397</c:v>
                </c:pt>
                <c:pt idx="73295">
                  <c:v>-3.0385185185185102</c:v>
                </c:pt>
                <c:pt idx="73296">
                  <c:v>-2</c:v>
                </c:pt>
                <c:pt idx="73297">
                  <c:v>20.351351351351301</c:v>
                </c:pt>
                <c:pt idx="73298">
                  <c:v>18.7169811320754</c:v>
                </c:pt>
                <c:pt idx="73299">
                  <c:v>23.470588235294102</c:v>
                </c:pt>
                <c:pt idx="73300">
                  <c:v>15.942307692307599</c:v>
                </c:pt>
                <c:pt idx="73301">
                  <c:v>11.2407407407407</c:v>
                </c:pt>
                <c:pt idx="73302">
                  <c:v>9.98</c:v>
                </c:pt>
                <c:pt idx="73303">
                  <c:v>5</c:v>
                </c:pt>
                <c:pt idx="73304">
                  <c:v>-5.9259259259259203</c:v>
                </c:pt>
                <c:pt idx="73305">
                  <c:v>11.24</c:v>
                </c:pt>
                <c:pt idx="73306">
                  <c:v>12.105263157894701</c:v>
                </c:pt>
                <c:pt idx="73307">
                  <c:v>15.3333333333333</c:v>
                </c:pt>
                <c:pt idx="73308">
                  <c:v>147</c:v>
                </c:pt>
                <c:pt idx="73309">
                  <c:v>46.481481481481403</c:v>
                </c:pt>
                <c:pt idx="73310">
                  <c:v>78.148148148148096</c:v>
                </c:pt>
                <c:pt idx="73311">
                  <c:v>27.04</c:v>
                </c:pt>
                <c:pt idx="73312">
                  <c:v>26.7777777777777</c:v>
                </c:pt>
                <c:pt idx="73313">
                  <c:v>54.296296296296298</c:v>
                </c:pt>
                <c:pt idx="73314">
                  <c:v>37.884615384615302</c:v>
                </c:pt>
                <c:pt idx="73315">
                  <c:v>4.4137931034482696</c:v>
                </c:pt>
                <c:pt idx="73316">
                  <c:v>2.9097222222222201</c:v>
                </c:pt>
                <c:pt idx="73317">
                  <c:v>3.4033898305084702</c:v>
                </c:pt>
                <c:pt idx="73318">
                  <c:v>4.8705501618122904</c:v>
                </c:pt>
                <c:pt idx="73319">
                  <c:v>2.6158730158730101</c:v>
                </c:pt>
                <c:pt idx="73320">
                  <c:v>9.49166666666666</c:v>
                </c:pt>
                <c:pt idx="73321">
                  <c:v>14.8091603053435</c:v>
                </c:pt>
                <c:pt idx="73322">
                  <c:v>8.8201892744479498</c:v>
                </c:pt>
                <c:pt idx="73323">
                  <c:v>6.5546218487394903</c:v>
                </c:pt>
                <c:pt idx="73324">
                  <c:v>7.8909774436090201</c:v>
                </c:pt>
                <c:pt idx="73325">
                  <c:v>6.37337662337662</c:v>
                </c:pt>
                <c:pt idx="73326">
                  <c:v>11.401459854014499</c:v>
                </c:pt>
                <c:pt idx="73327">
                  <c:v>5.5810810810810798</c:v>
                </c:pt>
                <c:pt idx="73328">
                  <c:v>-1.2124999999999999</c:v>
                </c:pt>
                <c:pt idx="73329">
                  <c:v>-1.76140350877192</c:v>
                </c:pt>
                <c:pt idx="73330">
                  <c:v>3.39816513761467</c:v>
                </c:pt>
                <c:pt idx="73331">
                  <c:v>3.5826235093696699</c:v>
                </c:pt>
                <c:pt idx="73332">
                  <c:v>1.1153846153846101</c:v>
                </c:pt>
                <c:pt idx="73333">
                  <c:v>3.4691780821917799</c:v>
                </c:pt>
                <c:pt idx="73334">
                  <c:v>4.3322475570032504</c:v>
                </c:pt>
                <c:pt idx="73335">
                  <c:v>-1.7659235668789801</c:v>
                </c:pt>
                <c:pt idx="73336">
                  <c:v>1.58256029684601</c:v>
                </c:pt>
                <c:pt idx="73337">
                  <c:v>-1.33034111310592</c:v>
                </c:pt>
                <c:pt idx="73338">
                  <c:v>1.2491467576791799</c:v>
                </c:pt>
                <c:pt idx="73339">
                  <c:v>-8.2173913043478208</c:v>
                </c:pt>
                <c:pt idx="73340">
                  <c:v>-5.0967741935483799</c:v>
                </c:pt>
                <c:pt idx="73341">
                  <c:v>-4.9000000000000004</c:v>
                </c:pt>
                <c:pt idx="73342">
                  <c:v>2.1290322580645098</c:v>
                </c:pt>
                <c:pt idx="73343">
                  <c:v>-9.4838709677419306</c:v>
                </c:pt>
                <c:pt idx="73344">
                  <c:v>-7.1</c:v>
                </c:pt>
                <c:pt idx="73345">
                  <c:v>-3.9032258064516099</c:v>
                </c:pt>
                <c:pt idx="73346">
                  <c:v>-12.4827586206896</c:v>
                </c:pt>
                <c:pt idx="73347">
                  <c:v>-9.3571428571428505</c:v>
                </c:pt>
                <c:pt idx="73348">
                  <c:v>3.4375</c:v>
                </c:pt>
                <c:pt idx="73349">
                  <c:v>4.02597402597402</c:v>
                </c:pt>
                <c:pt idx="73350">
                  <c:v>3.6588235294117601</c:v>
                </c:pt>
                <c:pt idx="73351">
                  <c:v>6.5125000000000002</c:v>
                </c:pt>
                <c:pt idx="73352">
                  <c:v>4.4352941176470502</c:v>
                </c:pt>
                <c:pt idx="73353">
                  <c:v>12.7176470588235</c:v>
                </c:pt>
                <c:pt idx="73354">
                  <c:v>10.795454545454501</c:v>
                </c:pt>
                <c:pt idx="73355">
                  <c:v>8.7977528089887596</c:v>
                </c:pt>
                <c:pt idx="73356">
                  <c:v>2.7906976744185998</c:v>
                </c:pt>
                <c:pt idx="73357">
                  <c:v>4.21505376344086</c:v>
                </c:pt>
                <c:pt idx="73358">
                  <c:v>6.34375</c:v>
                </c:pt>
                <c:pt idx="73359">
                  <c:v>15.7</c:v>
                </c:pt>
                <c:pt idx="73360">
                  <c:v>11.580645161290301</c:v>
                </c:pt>
                <c:pt idx="73361">
                  <c:v>8.8493150684931496</c:v>
                </c:pt>
                <c:pt idx="73362">
                  <c:v>9.1573033707865097</c:v>
                </c:pt>
                <c:pt idx="73363">
                  <c:v>14.5662650602409</c:v>
                </c:pt>
                <c:pt idx="73364">
                  <c:v>3.125</c:v>
                </c:pt>
                <c:pt idx="73365">
                  <c:v>-13.7777777777777</c:v>
                </c:pt>
                <c:pt idx="73366">
                  <c:v>3.1534296028880799</c:v>
                </c:pt>
                <c:pt idx="73367">
                  <c:v>2.7016248153618898</c:v>
                </c:pt>
                <c:pt idx="73368">
                  <c:v>3.4649350649350601</c:v>
                </c:pt>
                <c:pt idx="73369">
                  <c:v>3.6659262549977698</c:v>
                </c:pt>
                <c:pt idx="73370">
                  <c:v>3.5049415992812198</c:v>
                </c:pt>
                <c:pt idx="73371">
                  <c:v>4.4157441574415701</c:v>
                </c:pt>
                <c:pt idx="73372">
                  <c:v>4.6966236345580903</c:v>
                </c:pt>
                <c:pt idx="73373">
                  <c:v>4.12254901960784</c:v>
                </c:pt>
                <c:pt idx="73374">
                  <c:v>1.0735294117647001</c:v>
                </c:pt>
                <c:pt idx="73375">
                  <c:v>4.2355091383812002</c:v>
                </c:pt>
                <c:pt idx="73376">
                  <c:v>2.3913662239089102</c:v>
                </c:pt>
                <c:pt idx="73377">
                  <c:v>8.1557109557109495</c:v>
                </c:pt>
                <c:pt idx="73378">
                  <c:v>-5.2931034482758603</c:v>
                </c:pt>
                <c:pt idx="73379">
                  <c:v>-16.75</c:v>
                </c:pt>
                <c:pt idx="73380">
                  <c:v>-9.36065573770491</c:v>
                </c:pt>
                <c:pt idx="73381">
                  <c:v>-7.3166666666666602</c:v>
                </c:pt>
                <c:pt idx="73382">
                  <c:v>-0.41935483870967699</c:v>
                </c:pt>
                <c:pt idx="73383">
                  <c:v>-2.4166666666666599</c:v>
                </c:pt>
                <c:pt idx="73384">
                  <c:v>1.62903225806451</c:v>
                </c:pt>
                <c:pt idx="73385">
                  <c:v>-6.5517241379310303</c:v>
                </c:pt>
                <c:pt idx="73386">
                  <c:v>-9.5666666666666593</c:v>
                </c:pt>
                <c:pt idx="73387">
                  <c:v>-8.3440860215053707</c:v>
                </c:pt>
                <c:pt idx="73388">
                  <c:v>-1.6704545454545401</c:v>
                </c:pt>
                <c:pt idx="73389">
                  <c:v>-4.9655172413793096</c:v>
                </c:pt>
                <c:pt idx="73390">
                  <c:v>-21.6666666666666</c:v>
                </c:pt>
                <c:pt idx="73391">
                  <c:v>0</c:v>
                </c:pt>
                <c:pt idx="73392">
                  <c:v>3</c:v>
                </c:pt>
                <c:pt idx="73393">
                  <c:v>-3.84375</c:v>
                </c:pt>
                <c:pt idx="73394">
                  <c:v>-13.42</c:v>
                </c:pt>
                <c:pt idx="73395">
                  <c:v>-3.3278688524590101</c:v>
                </c:pt>
                <c:pt idx="73396">
                  <c:v>-5.2786885245901596</c:v>
                </c:pt>
                <c:pt idx="73397">
                  <c:v>4.3736263736263696</c:v>
                </c:pt>
                <c:pt idx="73398">
                  <c:v>4.0877742946708402</c:v>
                </c:pt>
                <c:pt idx="73399">
                  <c:v>9.2870662460567797</c:v>
                </c:pt>
                <c:pt idx="73400">
                  <c:v>4.4923664122137401</c:v>
                </c:pt>
                <c:pt idx="73401">
                  <c:v>-4.5488721804511201</c:v>
                </c:pt>
                <c:pt idx="73402">
                  <c:v>-4.8267716535433003</c:v>
                </c:pt>
                <c:pt idx="73403">
                  <c:v>-3.5757575757575699</c:v>
                </c:pt>
                <c:pt idx="73404">
                  <c:v>0.65789473684210498</c:v>
                </c:pt>
                <c:pt idx="73405">
                  <c:v>-4.6082474226804102</c:v>
                </c:pt>
                <c:pt idx="73406">
                  <c:v>-3.47727272727272</c:v>
                </c:pt>
                <c:pt idx="73407">
                  <c:v>-0.80198019801980203</c:v>
                </c:pt>
                <c:pt idx="73408">
                  <c:v>-2.6324786324786298</c:v>
                </c:pt>
                <c:pt idx="73409">
                  <c:v>-1.9112903225806399</c:v>
                </c:pt>
                <c:pt idx="73410">
                  <c:v>-3.6583333333333301</c:v>
                </c:pt>
                <c:pt idx="73411">
                  <c:v>-3.0806451612903198</c:v>
                </c:pt>
                <c:pt idx="73412">
                  <c:v>-5.42741935483871</c:v>
                </c:pt>
                <c:pt idx="73413">
                  <c:v>-5.1916666666666602</c:v>
                </c:pt>
                <c:pt idx="73414">
                  <c:v>-6.6290322580645098</c:v>
                </c:pt>
                <c:pt idx="73415">
                  <c:v>-1.59523809523809</c:v>
                </c:pt>
                <c:pt idx="73416">
                  <c:v>2.3255813953488298</c:v>
                </c:pt>
                <c:pt idx="73417">
                  <c:v>0.25483738163853398</c:v>
                </c:pt>
                <c:pt idx="73418">
                  <c:v>-1.6381842456608799</c:v>
                </c:pt>
                <c:pt idx="73419">
                  <c:v>-0.67852952678920597</c:v>
                </c:pt>
                <c:pt idx="73420">
                  <c:v>-1.32393790849673</c:v>
                </c:pt>
                <c:pt idx="73421">
                  <c:v>-0.52912801484229999</c:v>
                </c:pt>
                <c:pt idx="73422">
                  <c:v>1.09162967660114</c:v>
                </c:pt>
                <c:pt idx="73423">
                  <c:v>1.93141075604053</c:v>
                </c:pt>
                <c:pt idx="73424">
                  <c:v>-1.4863463532665</c:v>
                </c:pt>
                <c:pt idx="73425">
                  <c:v>-3.0120562625586</c:v>
                </c:pt>
                <c:pt idx="73426">
                  <c:v>-3.29198550140958</c:v>
                </c:pt>
                <c:pt idx="73427">
                  <c:v>-3.6188589540412002</c:v>
                </c:pt>
                <c:pt idx="73428">
                  <c:v>3.85725871857258</c:v>
                </c:pt>
                <c:pt idx="73429">
                  <c:v>4.8341880341880303</c:v>
                </c:pt>
                <c:pt idx="73430">
                  <c:v>1.6525821596244099</c:v>
                </c:pt>
                <c:pt idx="73431">
                  <c:v>0.52901597981496995</c:v>
                </c:pt>
                <c:pt idx="73432">
                  <c:v>1.8182601205857001</c:v>
                </c:pt>
                <c:pt idx="73433">
                  <c:v>7.4134849715678302</c:v>
                </c:pt>
                <c:pt idx="73434">
                  <c:v>5.7151120751988396</c:v>
                </c:pt>
                <c:pt idx="73435">
                  <c:v>8.6675084175084098</c:v>
                </c:pt>
                <c:pt idx="73436">
                  <c:v>3.125</c:v>
                </c:pt>
                <c:pt idx="73437">
                  <c:v>6.6617418351477404</c:v>
                </c:pt>
                <c:pt idx="73438">
                  <c:v>2.10565338276181</c:v>
                </c:pt>
                <c:pt idx="73439">
                  <c:v>2.0782828282828198</c:v>
                </c:pt>
                <c:pt idx="73440">
                  <c:v>8.24513618677042</c:v>
                </c:pt>
                <c:pt idx="73441">
                  <c:v>-7.3333333333333304</c:v>
                </c:pt>
                <c:pt idx="73442">
                  <c:v>3.2</c:v>
                </c:pt>
                <c:pt idx="73443">
                  <c:v>14.676470588235199</c:v>
                </c:pt>
                <c:pt idx="73444">
                  <c:v>13.7380952380952</c:v>
                </c:pt>
                <c:pt idx="73445">
                  <c:v>-2.71428571428571</c:v>
                </c:pt>
                <c:pt idx="73446">
                  <c:v>-7.71428571428571</c:v>
                </c:pt>
                <c:pt idx="73447">
                  <c:v>-15.789473684210501</c:v>
                </c:pt>
                <c:pt idx="73448">
                  <c:v>9.8518518518518494</c:v>
                </c:pt>
                <c:pt idx="73449">
                  <c:v>8.1458333333333304</c:v>
                </c:pt>
                <c:pt idx="73450">
                  <c:v>19.321428571428498</c:v>
                </c:pt>
                <c:pt idx="73451">
                  <c:v>8.5689655172413701</c:v>
                </c:pt>
                <c:pt idx="73452">
                  <c:v>-7.0727272727272696</c:v>
                </c:pt>
                <c:pt idx="73453">
                  <c:v>-15</c:v>
                </c:pt>
                <c:pt idx="73454">
                  <c:v>-6.5192307692307603</c:v>
                </c:pt>
                <c:pt idx="73455">
                  <c:v>-4.93333333333333</c:v>
                </c:pt>
                <c:pt idx="73456">
                  <c:v>-7.74193548387096</c:v>
                </c:pt>
                <c:pt idx="73457">
                  <c:v>6</c:v>
                </c:pt>
                <c:pt idx="73458">
                  <c:v>-2.2258064516128999</c:v>
                </c:pt>
                <c:pt idx="73459">
                  <c:v>-4.0666666666666602</c:v>
                </c:pt>
                <c:pt idx="73460">
                  <c:v>3.38709677419354</c:v>
                </c:pt>
                <c:pt idx="73461">
                  <c:v>4.3</c:v>
                </c:pt>
                <c:pt idx="73462">
                  <c:v>-6.5806451612903203</c:v>
                </c:pt>
                <c:pt idx="73463">
                  <c:v>-1.93548387096774</c:v>
                </c:pt>
                <c:pt idx="73464">
                  <c:v>-6.6666666666666599</c:v>
                </c:pt>
                <c:pt idx="73465">
                  <c:v>-2.2258064516128999</c:v>
                </c:pt>
                <c:pt idx="73466">
                  <c:v>-4.1846153846153804</c:v>
                </c:pt>
                <c:pt idx="73467">
                  <c:v>4.3043478260869499</c:v>
                </c:pt>
                <c:pt idx="73468">
                  <c:v>13.806451612903199</c:v>
                </c:pt>
                <c:pt idx="73469">
                  <c:v>2.5177304964539</c:v>
                </c:pt>
                <c:pt idx="73470">
                  <c:v>9.7096774193548292</c:v>
                </c:pt>
                <c:pt idx="73471">
                  <c:v>4.1266666666666598</c:v>
                </c:pt>
                <c:pt idx="73472">
                  <c:v>3.01935483870967</c:v>
                </c:pt>
                <c:pt idx="73473">
                  <c:v>-0.218181818181818</c:v>
                </c:pt>
                <c:pt idx="73474">
                  <c:v>-1.3189964157706</c:v>
                </c:pt>
                <c:pt idx="73475">
                  <c:v>6.2653721682847898</c:v>
                </c:pt>
                <c:pt idx="73476">
                  <c:v>0.46646341463414598</c:v>
                </c:pt>
                <c:pt idx="73477">
                  <c:v>1.6236559139784901</c:v>
                </c:pt>
                <c:pt idx="73478">
                  <c:v>8.7733333333333299</c:v>
                </c:pt>
                <c:pt idx="73479">
                  <c:v>20.5935483870967</c:v>
                </c:pt>
                <c:pt idx="73480">
                  <c:v>-15.6666666666666</c:v>
                </c:pt>
                <c:pt idx="73481">
                  <c:v>-7.3333333333333304</c:v>
                </c:pt>
                <c:pt idx="73482">
                  <c:v>-3.8333333333333299</c:v>
                </c:pt>
                <c:pt idx="73483">
                  <c:v>-7.9151515151515097</c:v>
                </c:pt>
                <c:pt idx="73484">
                  <c:v>-5.7763157894736796</c:v>
                </c:pt>
                <c:pt idx="73485">
                  <c:v>-7.27430555555555</c:v>
                </c:pt>
                <c:pt idx="73486">
                  <c:v>-5.0709677419354797</c:v>
                </c:pt>
                <c:pt idx="73487">
                  <c:v>-1.87575757575757</c:v>
                </c:pt>
                <c:pt idx="73488">
                  <c:v>-2.3633093525179798</c:v>
                </c:pt>
                <c:pt idx="73489">
                  <c:v>-6.6935483870967696</c:v>
                </c:pt>
                <c:pt idx="73490">
                  <c:v>-3.5909090909090899</c:v>
                </c:pt>
                <c:pt idx="73491">
                  <c:v>-8.6953405017921099</c:v>
                </c:pt>
                <c:pt idx="73492">
                  <c:v>-10.474747474747399</c:v>
                </c:pt>
                <c:pt idx="73493">
                  <c:v>-6.2819672131147497</c:v>
                </c:pt>
                <c:pt idx="73494">
                  <c:v>5.4572271386430601E-2</c:v>
                </c:pt>
                <c:pt idx="73495">
                  <c:v>-6.7166666666666597</c:v>
                </c:pt>
                <c:pt idx="73496">
                  <c:v>-2.9456233421750602</c:v>
                </c:pt>
                <c:pt idx="73497">
                  <c:v>-1.76470588235294</c:v>
                </c:pt>
                <c:pt idx="73498">
                  <c:v>1.2998760842627</c:v>
                </c:pt>
                <c:pt idx="73499">
                  <c:v>1.84014002333722</c:v>
                </c:pt>
                <c:pt idx="73500">
                  <c:v>2.8610315186246398</c:v>
                </c:pt>
                <c:pt idx="73501">
                  <c:v>-2.44743935309973</c:v>
                </c:pt>
                <c:pt idx="73502">
                  <c:v>1.24664879356568</c:v>
                </c:pt>
                <c:pt idx="73503">
                  <c:v>-3.4041450777201998</c:v>
                </c:pt>
                <c:pt idx="73504">
                  <c:v>-3.2300140252454401</c:v>
                </c:pt>
                <c:pt idx="73505">
                  <c:v>3.3774647887323899</c:v>
                </c:pt>
                <c:pt idx="73506">
                  <c:v>11.3333333333333</c:v>
                </c:pt>
                <c:pt idx="73507">
                  <c:v>7.41614906832298</c:v>
                </c:pt>
                <c:pt idx="73508">
                  <c:v>8.5734597156398102</c:v>
                </c:pt>
                <c:pt idx="73509">
                  <c:v>9.8445378151260492</c:v>
                </c:pt>
                <c:pt idx="73510">
                  <c:v>6.5071942446043103</c:v>
                </c:pt>
                <c:pt idx="73511">
                  <c:v>14.0212121212121</c:v>
                </c:pt>
                <c:pt idx="73512">
                  <c:v>19.1863799283154</c:v>
                </c:pt>
                <c:pt idx="73513">
                  <c:v>19.012903225806401</c:v>
                </c:pt>
                <c:pt idx="73514">
                  <c:v>5.7039473684210504</c:v>
                </c:pt>
                <c:pt idx="73515">
                  <c:v>1.3966244725738299</c:v>
                </c:pt>
                <c:pt idx="73516">
                  <c:v>-2.1179245283018799</c:v>
                </c:pt>
                <c:pt idx="73517">
                  <c:v>16.674418604651098</c:v>
                </c:pt>
                <c:pt idx="73518">
                  <c:v>-9</c:v>
                </c:pt>
                <c:pt idx="73519">
                  <c:v>5.5263808738664402</c:v>
                </c:pt>
                <c:pt idx="73520">
                  <c:v>3.2220708446866402</c:v>
                </c:pt>
                <c:pt idx="73521">
                  <c:v>4.1236514522821501</c:v>
                </c:pt>
                <c:pt idx="73522">
                  <c:v>3.88989247311827</c:v>
                </c:pt>
                <c:pt idx="73523">
                  <c:v>3.9241666666666601</c:v>
                </c:pt>
                <c:pt idx="73524">
                  <c:v>4.2624086186994896</c:v>
                </c:pt>
                <c:pt idx="73525">
                  <c:v>3.52120383036935</c:v>
                </c:pt>
                <c:pt idx="73526">
                  <c:v>3.04822753503709</c:v>
                </c:pt>
                <c:pt idx="73527">
                  <c:v>1.22850592281238</c:v>
                </c:pt>
                <c:pt idx="73528">
                  <c:v>3.31156015037593</c:v>
                </c:pt>
                <c:pt idx="73529" formatCode="0.00E+00">
                  <c:v>8.5579803166452697E-4</c:v>
                </c:pt>
                <c:pt idx="73530">
                  <c:v>7.6063329054343098</c:v>
                </c:pt>
                <c:pt idx="73531">
                  <c:v>5.4757237291998999</c:v>
                </c:pt>
                <c:pt idx="73532">
                  <c:v>4.8997071742313301</c:v>
                </c:pt>
                <c:pt idx="73533">
                  <c:v>7.8727193744569899</c:v>
                </c:pt>
                <c:pt idx="73534">
                  <c:v>5.2170186075684697</c:v>
                </c:pt>
                <c:pt idx="73535">
                  <c:v>5.9688195991091302</c:v>
                </c:pt>
                <c:pt idx="73536">
                  <c:v>7.0232115677321101</c:v>
                </c:pt>
                <c:pt idx="73537">
                  <c:v>6.2958464901627398</c:v>
                </c:pt>
                <c:pt idx="73538">
                  <c:v>7.2600763682647402</c:v>
                </c:pt>
                <c:pt idx="73539">
                  <c:v>2.94771510909839</c:v>
                </c:pt>
                <c:pt idx="73540">
                  <c:v>5.6255813953488296</c:v>
                </c:pt>
                <c:pt idx="73541">
                  <c:v>4.5437695399731997</c:v>
                </c:pt>
                <c:pt idx="73542">
                  <c:v>9.2570711678832094</c:v>
                </c:pt>
                <c:pt idx="73543">
                  <c:v>5.5638450502151997</c:v>
                </c:pt>
                <c:pt idx="73544">
                  <c:v>4.1510903426791197</c:v>
                </c:pt>
                <c:pt idx="73545">
                  <c:v>6.0028129395218004</c:v>
                </c:pt>
                <c:pt idx="73546">
                  <c:v>2.7540029112081501</c:v>
                </c:pt>
                <c:pt idx="73547">
                  <c:v>1.1219195849546</c:v>
                </c:pt>
                <c:pt idx="73548">
                  <c:v>2.7620915032679698</c:v>
                </c:pt>
                <c:pt idx="73549">
                  <c:v>6.6995377503851996</c:v>
                </c:pt>
                <c:pt idx="73550">
                  <c:v>2.5793548387096701</c:v>
                </c:pt>
                <c:pt idx="73551">
                  <c:v>0.170387779083431</c:v>
                </c:pt>
                <c:pt idx="73552">
                  <c:v>1.4592790387182899</c:v>
                </c:pt>
                <c:pt idx="73553">
                  <c:v>0.653603034134007</c:v>
                </c:pt>
                <c:pt idx="73554">
                  <c:v>2.34432234432234</c:v>
                </c:pt>
                <c:pt idx="73555">
                  <c:v>24.884615384615302</c:v>
                </c:pt>
                <c:pt idx="73556">
                  <c:v>-2.5666666666666602</c:v>
                </c:pt>
                <c:pt idx="73557">
                  <c:v>9.2903225806451601</c:v>
                </c:pt>
                <c:pt idx="73558">
                  <c:v>0.61290322580645096</c:v>
                </c:pt>
                <c:pt idx="73559">
                  <c:v>-6.93333333333333</c:v>
                </c:pt>
                <c:pt idx="73560">
                  <c:v>-6.74193548387096</c:v>
                </c:pt>
                <c:pt idx="73561">
                  <c:v>-8.9666666666666597</c:v>
                </c:pt>
                <c:pt idx="73562">
                  <c:v>-2.25</c:v>
                </c:pt>
                <c:pt idx="73563">
                  <c:v>4.5913621262458397</c:v>
                </c:pt>
                <c:pt idx="73564">
                  <c:v>-5.3188405797101401</c:v>
                </c:pt>
                <c:pt idx="73565">
                  <c:v>-2.1225806451612899</c:v>
                </c:pt>
                <c:pt idx="73566">
                  <c:v>-1.21</c:v>
                </c:pt>
                <c:pt idx="73567">
                  <c:v>2.3774193548386999</c:v>
                </c:pt>
                <c:pt idx="73568">
                  <c:v>2.4063116370808602</c:v>
                </c:pt>
                <c:pt idx="73569">
                  <c:v>-0.57709251101321501</c:v>
                </c:pt>
                <c:pt idx="73570">
                  <c:v>-3.83211678832116</c:v>
                </c:pt>
                <c:pt idx="73571">
                  <c:v>-2.0874316939890698</c:v>
                </c:pt>
                <c:pt idx="73572">
                  <c:v>-2.9485530546623702</c:v>
                </c:pt>
                <c:pt idx="73573">
                  <c:v>-2.3343949044585899</c:v>
                </c:pt>
                <c:pt idx="73574">
                  <c:v>2.71383647798742</c:v>
                </c:pt>
                <c:pt idx="73575">
                  <c:v>0</c:v>
                </c:pt>
                <c:pt idx="73576">
                  <c:v>1.75916230366492</c:v>
                </c:pt>
                <c:pt idx="73577">
                  <c:v>-0.40557275541795601</c:v>
                </c:pt>
                <c:pt idx="73578">
                  <c:v>-0.71390374331550799</c:v>
                </c:pt>
                <c:pt idx="73579">
                  <c:v>6.3736263736263704E-2</c:v>
                </c:pt>
                <c:pt idx="73580">
                  <c:v>-2.5979202772963599</c:v>
                </c:pt>
                <c:pt idx="73581">
                  <c:v>1.9179292929292899</c:v>
                </c:pt>
                <c:pt idx="73582">
                  <c:v>1.1562099871959</c:v>
                </c:pt>
                <c:pt idx="73583">
                  <c:v>0.87716955941255004</c:v>
                </c:pt>
                <c:pt idx="73584">
                  <c:v>-2.1480314960629898</c:v>
                </c:pt>
                <c:pt idx="73585">
                  <c:v>-3.20976491862567</c:v>
                </c:pt>
                <c:pt idx="73586">
                  <c:v>-2.5118829981718398</c:v>
                </c:pt>
                <c:pt idx="73587">
                  <c:v>3.8817427385892098</c:v>
                </c:pt>
                <c:pt idx="73588">
                  <c:v>-20.6666666666666</c:v>
                </c:pt>
                <c:pt idx="73589">
                  <c:v>-12.2</c:v>
                </c:pt>
                <c:pt idx="73590">
                  <c:v>-11.25</c:v>
                </c:pt>
                <c:pt idx="73591">
                  <c:v>-3.5</c:v>
                </c:pt>
                <c:pt idx="73592">
                  <c:v>1.8</c:v>
                </c:pt>
                <c:pt idx="73593">
                  <c:v>-9</c:v>
                </c:pt>
                <c:pt idx="73594">
                  <c:v>1</c:v>
                </c:pt>
                <c:pt idx="73595">
                  <c:v>-12.814814814814801</c:v>
                </c:pt>
                <c:pt idx="73596">
                  <c:v>-8.9354838709677402</c:v>
                </c:pt>
                <c:pt idx="73597">
                  <c:v>-3.5887096774193501</c:v>
                </c:pt>
                <c:pt idx="73598">
                  <c:v>-5.4247787610619396</c:v>
                </c:pt>
                <c:pt idx="73599">
                  <c:v>-9.0551181102362197E-2</c:v>
                </c:pt>
                <c:pt idx="73600">
                  <c:v>-7.45185185185185</c:v>
                </c:pt>
                <c:pt idx="73601">
                  <c:v>-10.189964157705999</c:v>
                </c:pt>
                <c:pt idx="73602">
                  <c:v>-11.121794871794799</c:v>
                </c:pt>
                <c:pt idx="73603">
                  <c:v>-9.0114942528735593</c:v>
                </c:pt>
                <c:pt idx="73604">
                  <c:v>-5.6815068493150598</c:v>
                </c:pt>
                <c:pt idx="73605">
                  <c:v>-10.0459363957597</c:v>
                </c:pt>
                <c:pt idx="73606">
                  <c:v>-8.24657534246575</c:v>
                </c:pt>
                <c:pt idx="73607">
                  <c:v>-11.025735294117601</c:v>
                </c:pt>
                <c:pt idx="73608">
                  <c:v>-9.3978494623655902</c:v>
                </c:pt>
                <c:pt idx="73609">
                  <c:v>3.6677345537757402</c:v>
                </c:pt>
                <c:pt idx="73610">
                  <c:v>2.64691109994977</c:v>
                </c:pt>
                <c:pt idx="73611">
                  <c:v>4.2609902822767198</c:v>
                </c:pt>
                <c:pt idx="73612">
                  <c:v>4.4438751746623097</c:v>
                </c:pt>
                <c:pt idx="73613">
                  <c:v>4.9204647006255504</c:v>
                </c:pt>
                <c:pt idx="73614">
                  <c:v>8.0096638655462193</c:v>
                </c:pt>
                <c:pt idx="73615">
                  <c:v>6.9458907605921301</c:v>
                </c:pt>
                <c:pt idx="73616">
                  <c:v>5.7944315545243601</c:v>
                </c:pt>
                <c:pt idx="73617">
                  <c:v>2.2947092260603399</c:v>
                </c:pt>
                <c:pt idx="73618">
                  <c:v>3.7055016181229701</c:v>
                </c:pt>
                <c:pt idx="73619">
                  <c:v>1.91157791890571</c:v>
                </c:pt>
                <c:pt idx="73620">
                  <c:v>8.4973570398846707</c:v>
                </c:pt>
                <c:pt idx="73621">
                  <c:v>1.30737704918032</c:v>
                </c:pt>
                <c:pt idx="73622">
                  <c:v>-2.6810933940774402</c:v>
                </c:pt>
                <c:pt idx="73623">
                  <c:v>-2.8700564971751401</c:v>
                </c:pt>
                <c:pt idx="73624">
                  <c:v>-1.9807692307692299</c:v>
                </c:pt>
                <c:pt idx="73625">
                  <c:v>3.12863705972434</c:v>
                </c:pt>
                <c:pt idx="73626">
                  <c:v>5.7125000000000004</c:v>
                </c:pt>
                <c:pt idx="73627">
                  <c:v>2.9088235294117601</c:v>
                </c:pt>
                <c:pt idx="73628">
                  <c:v>2.1764705882352899</c:v>
                </c:pt>
                <c:pt idx="73629">
                  <c:v>-0.27755102040816299</c:v>
                </c:pt>
                <c:pt idx="73630">
                  <c:v>-1.37788018433179</c:v>
                </c:pt>
                <c:pt idx="73631">
                  <c:v>-3.6934984520123799</c:v>
                </c:pt>
                <c:pt idx="73632">
                  <c:v>1.0621118012422299</c:v>
                </c:pt>
                <c:pt idx="73633">
                  <c:v>3.1211726384364802</c:v>
                </c:pt>
                <c:pt idx="73634">
                  <c:v>1.5027322404371499</c:v>
                </c:pt>
                <c:pt idx="73635">
                  <c:v>1.2630288166768799</c:v>
                </c:pt>
                <c:pt idx="73636">
                  <c:v>3.1967426710097699</c:v>
                </c:pt>
                <c:pt idx="73637">
                  <c:v>2.8062860808210299</c:v>
                </c:pt>
                <c:pt idx="73638">
                  <c:v>6.9845360824742198</c:v>
                </c:pt>
                <c:pt idx="73639">
                  <c:v>4.84956346541302</c:v>
                </c:pt>
                <c:pt idx="73640">
                  <c:v>3.6427310182460202</c:v>
                </c:pt>
                <c:pt idx="73641">
                  <c:v>-0.28594334580438202</c:v>
                </c:pt>
                <c:pt idx="73642">
                  <c:v>2.0067430883344501</c:v>
                </c:pt>
                <c:pt idx="73643">
                  <c:v>-1.41522712731925</c:v>
                </c:pt>
                <c:pt idx="73644">
                  <c:v>5.7623049219687799</c:v>
                </c:pt>
                <c:pt idx="73645">
                  <c:v>0</c:v>
                </c:pt>
                <c:pt idx="73646">
                  <c:v>9.7394957983193198</c:v>
                </c:pt>
                <c:pt idx="73647">
                  <c:v>5.0675105485231997</c:v>
                </c:pt>
                <c:pt idx="73648">
                  <c:v>7.6229508196721296</c:v>
                </c:pt>
                <c:pt idx="73649">
                  <c:v>0.748466257668711</c:v>
                </c:pt>
                <c:pt idx="73650">
                  <c:v>4.53781512605042</c:v>
                </c:pt>
                <c:pt idx="73651">
                  <c:v>-6.78125</c:v>
                </c:pt>
                <c:pt idx="73652">
                  <c:v>-16.8333333333333</c:v>
                </c:pt>
                <c:pt idx="73653">
                  <c:v>2.7898936170212698</c:v>
                </c:pt>
                <c:pt idx="73654">
                  <c:v>1.2950581395348799</c:v>
                </c:pt>
                <c:pt idx="73655">
                  <c:v>0.84070512820512799</c:v>
                </c:pt>
                <c:pt idx="73656">
                  <c:v>0.69058744993324395</c:v>
                </c:pt>
                <c:pt idx="73657">
                  <c:v>1.2341935483870901</c:v>
                </c:pt>
                <c:pt idx="73658">
                  <c:v>1.6017200474495801</c:v>
                </c:pt>
                <c:pt idx="73659">
                  <c:v>3.63577817531305</c:v>
                </c:pt>
                <c:pt idx="73660">
                  <c:v>2.6462715105162502</c:v>
                </c:pt>
                <c:pt idx="73661">
                  <c:v>-0.26643920595533499</c:v>
                </c:pt>
                <c:pt idx="73662">
                  <c:v>2.0028901734104001</c:v>
                </c:pt>
                <c:pt idx="73663">
                  <c:v>1.5663807890222901</c:v>
                </c:pt>
                <c:pt idx="73664">
                  <c:v>5.9648657606894204</c:v>
                </c:pt>
                <c:pt idx="73665">
                  <c:v>0</c:v>
                </c:pt>
                <c:pt idx="73666">
                  <c:v>0</c:v>
                </c:pt>
                <c:pt idx="73667">
                  <c:v>0</c:v>
                </c:pt>
                <c:pt idx="73668">
                  <c:v>0</c:v>
                </c:pt>
                <c:pt idx="73669">
                  <c:v>2.97220361687876</c:v>
                </c:pt>
                <c:pt idx="73670">
                  <c:v>2.8285714285714199</c:v>
                </c:pt>
                <c:pt idx="73671">
                  <c:v>3.4209012464046</c:v>
                </c:pt>
                <c:pt idx="73672">
                  <c:v>3.33566211495712</c:v>
                </c:pt>
                <c:pt idx="73673">
                  <c:v>4.1810661764705799</c:v>
                </c:pt>
                <c:pt idx="73674">
                  <c:v>6.3089290841228802</c:v>
                </c:pt>
                <c:pt idx="73675">
                  <c:v>5.9651567944250798</c:v>
                </c:pt>
                <c:pt idx="73676">
                  <c:v>3.4412492269635102</c:v>
                </c:pt>
                <c:pt idx="73677">
                  <c:v>1.1211583924349799</c:v>
                </c:pt>
                <c:pt idx="73678">
                  <c:v>2.7475867000357499</c:v>
                </c:pt>
                <c:pt idx="73679">
                  <c:v>2.9034661483641</c:v>
                </c:pt>
                <c:pt idx="73680">
                  <c:v>7.83070617906683</c:v>
                </c:pt>
                <c:pt idx="73681">
                  <c:v>1.9233791748526501</c:v>
                </c:pt>
                <c:pt idx="73682">
                  <c:v>-1.06486254295532</c:v>
                </c:pt>
                <c:pt idx="73683">
                  <c:v>0.566051938276251</c:v>
                </c:pt>
                <c:pt idx="73684">
                  <c:v>1.8129226145755</c:v>
                </c:pt>
                <c:pt idx="73685">
                  <c:v>1.93505118249205</c:v>
                </c:pt>
                <c:pt idx="73686">
                  <c:v>4.9636745722005404</c:v>
                </c:pt>
                <c:pt idx="73687">
                  <c:v>2.7020840450973602</c:v>
                </c:pt>
                <c:pt idx="73688">
                  <c:v>4.6918532338308401</c:v>
                </c:pt>
                <c:pt idx="73689">
                  <c:v>-0.67278481012658198</c:v>
                </c:pt>
                <c:pt idx="73690">
                  <c:v>3.3494783904619898</c:v>
                </c:pt>
                <c:pt idx="73691">
                  <c:v>-6.25E-2</c:v>
                </c:pt>
                <c:pt idx="73692">
                  <c:v>4.5628720238095202</c:v>
                </c:pt>
                <c:pt idx="73693">
                  <c:v>20.327726809378099</c:v>
                </c:pt>
                <c:pt idx="73694">
                  <c:v>16.330193905817101</c:v>
                </c:pt>
                <c:pt idx="73695">
                  <c:v>17.9170168067226</c:v>
                </c:pt>
                <c:pt idx="73696">
                  <c:v>13.712568306010899</c:v>
                </c:pt>
                <c:pt idx="73697">
                  <c:v>19.567085953878401</c:v>
                </c:pt>
                <c:pt idx="73698">
                  <c:v>18.365412799218301</c:v>
                </c:pt>
                <c:pt idx="73699">
                  <c:v>23.1708358755338</c:v>
                </c:pt>
                <c:pt idx="73700">
                  <c:v>27.1690743713215</c:v>
                </c:pt>
                <c:pt idx="73701">
                  <c:v>13.5746411483253</c:v>
                </c:pt>
                <c:pt idx="73702">
                  <c:v>16.466473988439301</c:v>
                </c:pt>
                <c:pt idx="73703">
                  <c:v>13.3383620689655</c:v>
                </c:pt>
                <c:pt idx="73704">
                  <c:v>20.125619834710701</c:v>
                </c:pt>
                <c:pt idx="73705">
                  <c:v>0.88447111777944398</c:v>
                </c:pt>
                <c:pt idx="73706">
                  <c:v>-4.3468395461912399</c:v>
                </c:pt>
                <c:pt idx="73707">
                  <c:v>-2.31157469717362</c:v>
                </c:pt>
                <c:pt idx="73708">
                  <c:v>-2.4484679665738098</c:v>
                </c:pt>
                <c:pt idx="73709">
                  <c:v>-1.88888888888888</c:v>
                </c:pt>
                <c:pt idx="73710">
                  <c:v>-0.38942891859052198</c:v>
                </c:pt>
                <c:pt idx="73711">
                  <c:v>0.42046250875963498</c:v>
                </c:pt>
                <c:pt idx="73712">
                  <c:v>3.0710172744721601E-2</c:v>
                </c:pt>
                <c:pt idx="73713">
                  <c:v>-3.7956914523974898</c:v>
                </c:pt>
                <c:pt idx="73714">
                  <c:v>-3.17378277153558</c:v>
                </c:pt>
                <c:pt idx="73715">
                  <c:v>-1.8282977155489999</c:v>
                </c:pt>
                <c:pt idx="73716">
                  <c:v>4.0696156635242904</c:v>
                </c:pt>
                <c:pt idx="73717">
                  <c:v>1.0605427974947801</c:v>
                </c:pt>
                <c:pt idx="73718">
                  <c:v>1.0011454753722699</c:v>
                </c:pt>
                <c:pt idx="73719">
                  <c:v>1.16472377090724</c:v>
                </c:pt>
                <c:pt idx="73720">
                  <c:v>2.4818325434439101</c:v>
                </c:pt>
                <c:pt idx="73721">
                  <c:v>3.0167101827676199</c:v>
                </c:pt>
                <c:pt idx="73722">
                  <c:v>2.8367738838214098</c:v>
                </c:pt>
                <c:pt idx="73723">
                  <c:v>2.2131979695431401</c:v>
                </c:pt>
                <c:pt idx="73724">
                  <c:v>2.49616368286445</c:v>
                </c:pt>
                <c:pt idx="73725">
                  <c:v>0.26592124453087002</c:v>
                </c:pt>
                <c:pt idx="73726">
                  <c:v>1.3115034168564901</c:v>
                </c:pt>
                <c:pt idx="73727">
                  <c:v>0.99470058293587704</c:v>
                </c:pt>
                <c:pt idx="73728">
                  <c:v>4.5218295218295204</c:v>
                </c:pt>
                <c:pt idx="73729">
                  <c:v>-15.2173913043478</c:v>
                </c:pt>
                <c:pt idx="73730">
                  <c:v>-8.67741935483871</c:v>
                </c:pt>
                <c:pt idx="73731">
                  <c:v>-4.0666666666666602</c:v>
                </c:pt>
                <c:pt idx="73732">
                  <c:v>-2.74193548387096</c:v>
                </c:pt>
                <c:pt idx="73733">
                  <c:v>-11.451612903225801</c:v>
                </c:pt>
                <c:pt idx="73734">
                  <c:v>-9.43333333333333</c:v>
                </c:pt>
                <c:pt idx="73735">
                  <c:v>4.8064516129032198</c:v>
                </c:pt>
                <c:pt idx="73736">
                  <c:v>-4.0333333333333297</c:v>
                </c:pt>
                <c:pt idx="73737">
                  <c:v>-2.9354838709677402</c:v>
                </c:pt>
                <c:pt idx="73738">
                  <c:v>-4.6428571428571397</c:v>
                </c:pt>
                <c:pt idx="73739">
                  <c:v>3.3333333333333299</c:v>
                </c:pt>
                <c:pt idx="73740">
                  <c:v>21.230769230769202</c:v>
                </c:pt>
                <c:pt idx="73741">
                  <c:v>0.53846153846153799</c:v>
                </c:pt>
                <c:pt idx="73742">
                  <c:v>8.2307692307692299</c:v>
                </c:pt>
                <c:pt idx="73743">
                  <c:v>15.692307692307599</c:v>
                </c:pt>
                <c:pt idx="73744">
                  <c:v>15.2307692307692</c:v>
                </c:pt>
                <c:pt idx="73745">
                  <c:v>32.785714285714199</c:v>
                </c:pt>
                <c:pt idx="73746">
                  <c:v>24.923076923076898</c:v>
                </c:pt>
                <c:pt idx="73747">
                  <c:v>25.588235294117599</c:v>
                </c:pt>
                <c:pt idx="73748">
                  <c:v>7.1764705882352899</c:v>
                </c:pt>
                <c:pt idx="73749">
                  <c:v>3.55555555555555</c:v>
                </c:pt>
                <c:pt idx="73750">
                  <c:v>-1.14670255720053</c:v>
                </c:pt>
                <c:pt idx="73751">
                  <c:v>0.40969162995594699</c:v>
                </c:pt>
                <c:pt idx="73752">
                  <c:v>0.89347536617842804</c:v>
                </c:pt>
                <c:pt idx="73753">
                  <c:v>-2.2634482758620602</c:v>
                </c:pt>
                <c:pt idx="73754">
                  <c:v>-2.3158660844250298</c:v>
                </c:pt>
                <c:pt idx="73755">
                  <c:v>-1.818407960199</c:v>
                </c:pt>
                <c:pt idx="73756">
                  <c:v>1.6262798634812199</c:v>
                </c:pt>
                <c:pt idx="73757">
                  <c:v>-2.2219061166429501</c:v>
                </c:pt>
                <c:pt idx="73758">
                  <c:v>-3.9428950863213799</c:v>
                </c:pt>
                <c:pt idx="73759">
                  <c:v>-1.20938628158844</c:v>
                </c:pt>
                <c:pt idx="73760">
                  <c:v>0.109500805152979</c:v>
                </c:pt>
                <c:pt idx="73761">
                  <c:v>4.2079365079365001</c:v>
                </c:pt>
                <c:pt idx="73762">
                  <c:v>14.3770491803278</c:v>
                </c:pt>
                <c:pt idx="73763">
                  <c:v>1.03448275862068</c:v>
                </c:pt>
                <c:pt idx="73764">
                  <c:v>21</c:v>
                </c:pt>
                <c:pt idx="73765">
                  <c:v>0.65</c:v>
                </c:pt>
                <c:pt idx="73766">
                  <c:v>10.7631578947368</c:v>
                </c:pt>
                <c:pt idx="73767">
                  <c:v>-2.8916666666666599</c:v>
                </c:pt>
                <c:pt idx="73768">
                  <c:v>5.5887096774193497</c:v>
                </c:pt>
                <c:pt idx="73769">
                  <c:v>8.6935483870967705</c:v>
                </c:pt>
                <c:pt idx="73770">
                  <c:v>6.18333333333333</c:v>
                </c:pt>
                <c:pt idx="73771">
                  <c:v>3.375</c:v>
                </c:pt>
                <c:pt idx="73772">
                  <c:v>0.59322033898305004</c:v>
                </c:pt>
                <c:pt idx="73773">
                  <c:v>12.3666666666666</c:v>
                </c:pt>
                <c:pt idx="73774">
                  <c:v>49.714285714285701</c:v>
                </c:pt>
                <c:pt idx="73775">
                  <c:v>14.6666666666666</c:v>
                </c:pt>
                <c:pt idx="73776">
                  <c:v>0</c:v>
                </c:pt>
                <c:pt idx="73777">
                  <c:v>-14.75</c:v>
                </c:pt>
                <c:pt idx="73778">
                  <c:v>-26</c:v>
                </c:pt>
                <c:pt idx="73779">
                  <c:v>-0.60959548447789202</c:v>
                </c:pt>
                <c:pt idx="73780">
                  <c:v>-5.7768679631525002</c:v>
                </c:pt>
                <c:pt idx="73781">
                  <c:v>-1.8537477148080399</c:v>
                </c:pt>
                <c:pt idx="73782">
                  <c:v>-3.9914772727272698</c:v>
                </c:pt>
                <c:pt idx="73783">
                  <c:v>-0.65135135135135103</c:v>
                </c:pt>
                <c:pt idx="73784">
                  <c:v>-3.61441013460015</c:v>
                </c:pt>
                <c:pt idx="73785">
                  <c:v>-0.84294234592445305</c:v>
                </c:pt>
                <c:pt idx="73786">
                  <c:v>-2.18048359240069</c:v>
                </c:pt>
                <c:pt idx="73787">
                  <c:v>-3.5383275261324001</c:v>
                </c:pt>
                <c:pt idx="73788">
                  <c:v>-3.6742919389978201</c:v>
                </c:pt>
                <c:pt idx="73789">
                  <c:v>-6.58426966292134</c:v>
                </c:pt>
                <c:pt idx="73790">
                  <c:v>-3.6676245210727898</c:v>
                </c:pt>
                <c:pt idx="73791">
                  <c:v>-2.4444444444444402</c:v>
                </c:pt>
                <c:pt idx="73792">
                  <c:v>-3.7931034482758599</c:v>
                </c:pt>
                <c:pt idx="73793">
                  <c:v>26.838709677419299</c:v>
                </c:pt>
                <c:pt idx="73794">
                  <c:v>-4.4666666666666597</c:v>
                </c:pt>
                <c:pt idx="73795">
                  <c:v>-9.28125</c:v>
                </c:pt>
                <c:pt idx="73796">
                  <c:v>17.818181818181799</c:v>
                </c:pt>
                <c:pt idx="73797">
                  <c:v>9.9193548387096708</c:v>
                </c:pt>
                <c:pt idx="73798">
                  <c:v>13.352112676056301</c:v>
                </c:pt>
                <c:pt idx="73799">
                  <c:v>-3.52054794520547</c:v>
                </c:pt>
                <c:pt idx="73800">
                  <c:v>3.5733333333333301</c:v>
                </c:pt>
                <c:pt idx="73801">
                  <c:v>8.2133333333333294</c:v>
                </c:pt>
                <c:pt idx="73802">
                  <c:v>4.58536585365853</c:v>
                </c:pt>
                <c:pt idx="73803">
                  <c:v>-20</c:v>
                </c:pt>
                <c:pt idx="73804">
                  <c:v>2.8571428571428501</c:v>
                </c:pt>
                <c:pt idx="73805">
                  <c:v>-3.8</c:v>
                </c:pt>
                <c:pt idx="73806">
                  <c:v>3.8181818181818099</c:v>
                </c:pt>
                <c:pt idx="73807">
                  <c:v>3.5</c:v>
                </c:pt>
                <c:pt idx="73808">
                  <c:v>2.0482758620689601</c:v>
                </c:pt>
                <c:pt idx="73809">
                  <c:v>-0.68852459016393397</c:v>
                </c:pt>
                <c:pt idx="73810">
                  <c:v>2.14685314685314</c:v>
                </c:pt>
                <c:pt idx="73811">
                  <c:v>0.77987421383647804</c:v>
                </c:pt>
                <c:pt idx="73812">
                  <c:v>3.00595238095238</c:v>
                </c:pt>
                <c:pt idx="73813">
                  <c:v>4.0117647058823502</c:v>
                </c:pt>
                <c:pt idx="73814">
                  <c:v>8.1016949152542299</c:v>
                </c:pt>
                <c:pt idx="73815">
                  <c:v>1.0609756097560901</c:v>
                </c:pt>
                <c:pt idx="73816">
                  <c:v>-1.2709677419354799</c:v>
                </c:pt>
                <c:pt idx="73817">
                  <c:v>-1.3081761006289301</c:v>
                </c:pt>
                <c:pt idx="73818">
                  <c:v>-0.105820105820105</c:v>
                </c:pt>
                <c:pt idx="73819">
                  <c:v>9.5867346938775508</c:v>
                </c:pt>
                <c:pt idx="73820">
                  <c:v>1.56416</c:v>
                </c:pt>
                <c:pt idx="73821">
                  <c:v>-1.55652173913043</c:v>
                </c:pt>
                <c:pt idx="73822">
                  <c:v>4.6969696969696897E-2</c:v>
                </c:pt>
                <c:pt idx="73823">
                  <c:v>-0.19170333123821401</c:v>
                </c:pt>
                <c:pt idx="73824">
                  <c:v>1.8870822041553701</c:v>
                </c:pt>
                <c:pt idx="73825">
                  <c:v>2.9338394793926201</c:v>
                </c:pt>
                <c:pt idx="73826">
                  <c:v>5.5755395683453202</c:v>
                </c:pt>
                <c:pt idx="73827">
                  <c:v>1.67990585466313</c:v>
                </c:pt>
                <c:pt idx="73828">
                  <c:v>-2.3197080291970802</c:v>
                </c:pt>
                <c:pt idx="73829">
                  <c:v>-1.18675543097407</c:v>
                </c:pt>
                <c:pt idx="73830">
                  <c:v>-1.55296404275996</c:v>
                </c:pt>
                <c:pt idx="73831">
                  <c:v>3.6219014747411298</c:v>
                </c:pt>
                <c:pt idx="73832">
                  <c:v>-1.2863636363636299</c:v>
                </c:pt>
                <c:pt idx="73833">
                  <c:v>-3.5920398009950198</c:v>
                </c:pt>
                <c:pt idx="73834">
                  <c:v>-0.38906088751289902</c:v>
                </c:pt>
                <c:pt idx="73835">
                  <c:v>-0.266642933428266</c:v>
                </c:pt>
                <c:pt idx="73836">
                  <c:v>2.0848105665623899</c:v>
                </c:pt>
                <c:pt idx="73837">
                  <c:v>1.6295815763866299</c:v>
                </c:pt>
                <c:pt idx="73838">
                  <c:v>4.1559454191033103</c:v>
                </c:pt>
                <c:pt idx="73839">
                  <c:v>2.16027874564459</c:v>
                </c:pt>
                <c:pt idx="73840">
                  <c:v>0.146684527796383</c:v>
                </c:pt>
                <c:pt idx="73841">
                  <c:v>0.61076859843814202</c:v>
                </c:pt>
                <c:pt idx="73842">
                  <c:v>-0.81721249047981703</c:v>
                </c:pt>
                <c:pt idx="73843">
                  <c:v>2.7035010940919002</c:v>
                </c:pt>
                <c:pt idx="73844">
                  <c:v>4.3255813953488298</c:v>
                </c:pt>
                <c:pt idx="73845">
                  <c:v>16.767441860465102</c:v>
                </c:pt>
                <c:pt idx="73846">
                  <c:v>-11.264150943396199</c:v>
                </c:pt>
                <c:pt idx="73847">
                  <c:v>0.82352941176470495</c:v>
                </c:pt>
                <c:pt idx="73848">
                  <c:v>-9.8000000000000007</c:v>
                </c:pt>
                <c:pt idx="73849">
                  <c:v>-0.98765432098765404</c:v>
                </c:pt>
                <c:pt idx="73850">
                  <c:v>-4.2</c:v>
                </c:pt>
                <c:pt idx="73851">
                  <c:v>27.292682926829201</c:v>
                </c:pt>
                <c:pt idx="73852">
                  <c:v>14.2291666666666</c:v>
                </c:pt>
                <c:pt idx="73853">
                  <c:v>-0.19512195121951201</c:v>
                </c:pt>
                <c:pt idx="73854">
                  <c:v>-5.1212121212121202</c:v>
                </c:pt>
                <c:pt idx="73855">
                  <c:v>-1.8103448275862</c:v>
                </c:pt>
                <c:pt idx="73856">
                  <c:v>-3.6112026359143301</c:v>
                </c:pt>
                <c:pt idx="73857">
                  <c:v>-5.4184027777777697</c:v>
                </c:pt>
                <c:pt idx="73858">
                  <c:v>-1.26131386861313</c:v>
                </c:pt>
                <c:pt idx="73859">
                  <c:v>-3.49325337331334</c:v>
                </c:pt>
                <c:pt idx="73860">
                  <c:v>-0.399271844660194</c:v>
                </c:pt>
                <c:pt idx="73861">
                  <c:v>4.6195773081201299</c:v>
                </c:pt>
                <c:pt idx="73862">
                  <c:v>-0.95068493150684896</c:v>
                </c:pt>
                <c:pt idx="73863">
                  <c:v>0.81904761904761902</c:v>
                </c:pt>
                <c:pt idx="73864">
                  <c:v>-5.7469066366704098</c:v>
                </c:pt>
                <c:pt idx="73865">
                  <c:v>-6.6976127320954904</c:v>
                </c:pt>
                <c:pt idx="73866">
                  <c:v>-5.9987046632124299</c:v>
                </c:pt>
                <c:pt idx="73867">
                  <c:v>-4.9508196721311402</c:v>
                </c:pt>
                <c:pt idx="73868">
                  <c:v>32.090909090909001</c:v>
                </c:pt>
                <c:pt idx="73869">
                  <c:v>21.690140845070399</c:v>
                </c:pt>
                <c:pt idx="73870">
                  <c:v>13.5111111111111</c:v>
                </c:pt>
                <c:pt idx="73871">
                  <c:v>7.8444444444444397</c:v>
                </c:pt>
                <c:pt idx="73872">
                  <c:v>7.5116279069767398</c:v>
                </c:pt>
                <c:pt idx="73873">
                  <c:v>-2.1290322580645098</c:v>
                </c:pt>
                <c:pt idx="73874">
                  <c:v>7</c:v>
                </c:pt>
                <c:pt idx="73875">
                  <c:v>10.15</c:v>
                </c:pt>
                <c:pt idx="73876">
                  <c:v>10</c:v>
                </c:pt>
                <c:pt idx="73877">
                  <c:v>9.0666666666666593</c:v>
                </c:pt>
                <c:pt idx="73878">
                  <c:v>18.5</c:v>
                </c:pt>
                <c:pt idx="73879">
                  <c:v>8.39247311827957</c:v>
                </c:pt>
                <c:pt idx="73880">
                  <c:v>5.2130177514792901</c:v>
                </c:pt>
                <c:pt idx="73881">
                  <c:v>4.8387096774193497</c:v>
                </c:pt>
                <c:pt idx="73882">
                  <c:v>4.37222222222222</c:v>
                </c:pt>
                <c:pt idx="73883">
                  <c:v>2.93010752688172</c:v>
                </c:pt>
                <c:pt idx="73884">
                  <c:v>0.89626556016597503</c:v>
                </c:pt>
                <c:pt idx="73885">
                  <c:v>6.5018726591760299</c:v>
                </c:pt>
                <c:pt idx="73886">
                  <c:v>7.5135135135135096</c:v>
                </c:pt>
                <c:pt idx="73887">
                  <c:v>-0.15384615384615299</c:v>
                </c:pt>
                <c:pt idx="73888">
                  <c:v>1.3978494623655899</c:v>
                </c:pt>
                <c:pt idx="73889">
                  <c:v>0.52427184466019405</c:v>
                </c:pt>
                <c:pt idx="73890">
                  <c:v>7.0046728971962597</c:v>
                </c:pt>
                <c:pt idx="73891">
                  <c:v>-1.2243542435424299</c:v>
                </c:pt>
                <c:pt idx="73892">
                  <c:v>-4.36370967741935</c:v>
                </c:pt>
                <c:pt idx="73893">
                  <c:v>-1.8652173913043399</c:v>
                </c:pt>
                <c:pt idx="73894">
                  <c:v>-2.2734976887519198</c:v>
                </c:pt>
                <c:pt idx="73895">
                  <c:v>-0.27091043671354498</c:v>
                </c:pt>
                <c:pt idx="73896">
                  <c:v>2.0671052631578899</c:v>
                </c:pt>
                <c:pt idx="73897">
                  <c:v>1.9799072642967499</c:v>
                </c:pt>
                <c:pt idx="73898">
                  <c:v>0.24291784702549499</c:v>
                </c:pt>
                <c:pt idx="73899">
                  <c:v>-0.70182841068917001</c:v>
                </c:pt>
                <c:pt idx="73900">
                  <c:v>-5.5020475020474997</c:v>
                </c:pt>
                <c:pt idx="73901">
                  <c:v>-2.2543171114599598</c:v>
                </c:pt>
                <c:pt idx="73902">
                  <c:v>0.83114880493446397</c:v>
                </c:pt>
                <c:pt idx="73903">
                  <c:v>-15</c:v>
                </c:pt>
                <c:pt idx="73904">
                  <c:v>4.8333333333333304</c:v>
                </c:pt>
                <c:pt idx="73905">
                  <c:v>5.5434782608695601</c:v>
                </c:pt>
                <c:pt idx="73906">
                  <c:v>10.2391304347826</c:v>
                </c:pt>
                <c:pt idx="73907">
                  <c:v>15.4</c:v>
                </c:pt>
                <c:pt idx="73908">
                  <c:v>2.7307843910130001</c:v>
                </c:pt>
                <c:pt idx="73909">
                  <c:v>1.4013452914798199</c:v>
                </c:pt>
                <c:pt idx="73910">
                  <c:v>3.7294166321886602</c:v>
                </c:pt>
                <c:pt idx="73911">
                  <c:v>2.6615191986644402</c:v>
                </c:pt>
                <c:pt idx="73912">
                  <c:v>3.7541699761715601</c:v>
                </c:pt>
                <c:pt idx="73913">
                  <c:v>3.3208536128790702</c:v>
                </c:pt>
                <c:pt idx="73914">
                  <c:v>3.8395490026018999</c:v>
                </c:pt>
                <c:pt idx="73915">
                  <c:v>4.5547244094488102</c:v>
                </c:pt>
                <c:pt idx="73916">
                  <c:v>1.68507890961262</c:v>
                </c:pt>
                <c:pt idx="73917">
                  <c:v>6.3797942001870904</c:v>
                </c:pt>
                <c:pt idx="73918">
                  <c:v>2.6316455696202499</c:v>
                </c:pt>
                <c:pt idx="73919">
                  <c:v>7.2891615541922201</c:v>
                </c:pt>
                <c:pt idx="73920">
                  <c:v>-1.9111111111111101</c:v>
                </c:pt>
                <c:pt idx="73921">
                  <c:v>-4.8620689655172402</c:v>
                </c:pt>
                <c:pt idx="73922">
                  <c:v>2.9354838709677402</c:v>
                </c:pt>
                <c:pt idx="73923">
                  <c:v>4.2666666666666604</c:v>
                </c:pt>
                <c:pt idx="73924">
                  <c:v>7.6129032258064502</c:v>
                </c:pt>
                <c:pt idx="73925">
                  <c:v>-1.6666666666666601</c:v>
                </c:pt>
                <c:pt idx="73926">
                  <c:v>-4.38709677419354</c:v>
                </c:pt>
                <c:pt idx="73927">
                  <c:v>2</c:v>
                </c:pt>
                <c:pt idx="73928">
                  <c:v>10.466666666666599</c:v>
                </c:pt>
                <c:pt idx="73929">
                  <c:v>-1.7741935483870901</c:v>
                </c:pt>
                <c:pt idx="73930">
                  <c:v>3.9761904761904701</c:v>
                </c:pt>
                <c:pt idx="73931">
                  <c:v>6.0307692307692298</c:v>
                </c:pt>
                <c:pt idx="73932">
                  <c:v>1.8689655172413699</c:v>
                </c:pt>
                <c:pt idx="73933">
                  <c:v>-5.2105263157894699</c:v>
                </c:pt>
                <c:pt idx="73934">
                  <c:v>0.130136986301369</c:v>
                </c:pt>
                <c:pt idx="73935">
                  <c:v>0.14000000000000001</c:v>
                </c:pt>
                <c:pt idx="73936">
                  <c:v>-0.87741935483870903</c:v>
                </c:pt>
                <c:pt idx="73937">
                  <c:v>4.3872549019607803</c:v>
                </c:pt>
                <c:pt idx="73938">
                  <c:v>3.4530386740331398</c:v>
                </c:pt>
                <c:pt idx="73939">
                  <c:v>-1.7989690721649401</c:v>
                </c:pt>
                <c:pt idx="73940">
                  <c:v>-2.9497206703910601</c:v>
                </c:pt>
                <c:pt idx="73941">
                  <c:v>9.6774193548387094E-2</c:v>
                </c:pt>
                <c:pt idx="73942">
                  <c:v>0.87709497206703901</c:v>
                </c:pt>
                <c:pt idx="73943">
                  <c:v>6.1703296703296697</c:v>
                </c:pt>
                <c:pt idx="73944">
                  <c:v>-4.75471698113207</c:v>
                </c:pt>
                <c:pt idx="73945">
                  <c:v>-2.6875</c:v>
                </c:pt>
                <c:pt idx="73946">
                  <c:v>-5.0370370370370301</c:v>
                </c:pt>
                <c:pt idx="73947">
                  <c:v>3.7</c:v>
                </c:pt>
                <c:pt idx="73948">
                  <c:v>-1.9615384615384599</c:v>
                </c:pt>
                <c:pt idx="73949">
                  <c:v>-1.84223602484472</c:v>
                </c:pt>
                <c:pt idx="73950">
                  <c:v>-7.7692307692307603</c:v>
                </c:pt>
                <c:pt idx="73951">
                  <c:v>-4.1153388822829902</c:v>
                </c:pt>
                <c:pt idx="73952">
                  <c:v>-6.85211267605633</c:v>
                </c:pt>
                <c:pt idx="73953">
                  <c:v>-3.13895216400911</c:v>
                </c:pt>
                <c:pt idx="73954">
                  <c:v>-4.9561586638830901</c:v>
                </c:pt>
                <c:pt idx="73955">
                  <c:v>-3.6147021546260998</c:v>
                </c:pt>
                <c:pt idx="73956">
                  <c:v>-2.0577576443941101</c:v>
                </c:pt>
                <c:pt idx="73957">
                  <c:v>-5.5946573751451796</c:v>
                </c:pt>
                <c:pt idx="73958">
                  <c:v>-3.57433290978399</c:v>
                </c:pt>
                <c:pt idx="73959">
                  <c:v>-5.5742444152430997</c:v>
                </c:pt>
                <c:pt idx="73960">
                  <c:v>-3.1204663212435202</c:v>
                </c:pt>
                <c:pt idx="73961">
                  <c:v>1.80116175156389</c:v>
                </c:pt>
                <c:pt idx="73962">
                  <c:v>2.2872655478775901</c:v>
                </c:pt>
                <c:pt idx="73963">
                  <c:v>3.2725274725274698</c:v>
                </c:pt>
                <c:pt idx="73964">
                  <c:v>3.23723452327157</c:v>
                </c:pt>
                <c:pt idx="73965">
                  <c:v>3.6528084918177699</c:v>
                </c:pt>
                <c:pt idx="73966">
                  <c:v>6.1334149326805303</c:v>
                </c:pt>
                <c:pt idx="73967">
                  <c:v>3.4656084656084598</c:v>
                </c:pt>
                <c:pt idx="73968">
                  <c:v>5.2887723896898198</c:v>
                </c:pt>
                <c:pt idx="73969">
                  <c:v>1.26045150501672</c:v>
                </c:pt>
                <c:pt idx="73970">
                  <c:v>3.0513447432762799</c:v>
                </c:pt>
                <c:pt idx="73971">
                  <c:v>1.7353077279037401</c:v>
                </c:pt>
                <c:pt idx="73972">
                  <c:v>7.6322667868409102</c:v>
                </c:pt>
                <c:pt idx="73973">
                  <c:v>-2.5454545454545401</c:v>
                </c:pt>
                <c:pt idx="73974">
                  <c:v>26.148148148148099</c:v>
                </c:pt>
                <c:pt idx="73975">
                  <c:v>4.09375</c:v>
                </c:pt>
                <c:pt idx="73976">
                  <c:v>6.35</c:v>
                </c:pt>
                <c:pt idx="73977">
                  <c:v>0.72</c:v>
                </c:pt>
                <c:pt idx="73978">
                  <c:v>-4.6451612903225801</c:v>
                </c:pt>
                <c:pt idx="73979">
                  <c:v>-1.62903225806451</c:v>
                </c:pt>
                <c:pt idx="73980">
                  <c:v>5.3</c:v>
                </c:pt>
                <c:pt idx="73981">
                  <c:v>11.4</c:v>
                </c:pt>
                <c:pt idx="73982">
                  <c:v>2.25</c:v>
                </c:pt>
                <c:pt idx="73983">
                  <c:v>19.4444444444444</c:v>
                </c:pt>
                <c:pt idx="73984">
                  <c:v>0.77330126277811095</c:v>
                </c:pt>
                <c:pt idx="73985">
                  <c:v>-3.9151670951156801</c:v>
                </c:pt>
                <c:pt idx="73986">
                  <c:v>4.3098745226404798E-2</c:v>
                </c:pt>
                <c:pt idx="73987">
                  <c:v>0.33085896076352</c:v>
                </c:pt>
                <c:pt idx="73988">
                  <c:v>2.4418486541391502</c:v>
                </c:pt>
                <c:pt idx="73989">
                  <c:v>7.04751131221719</c:v>
                </c:pt>
                <c:pt idx="73990">
                  <c:v>2.4939505523408698</c:v>
                </c:pt>
                <c:pt idx="73991">
                  <c:v>1.90410305343511</c:v>
                </c:pt>
                <c:pt idx="73992">
                  <c:v>-0.76346153846153797</c:v>
                </c:pt>
                <c:pt idx="73993">
                  <c:v>0.77771618625277095</c:v>
                </c:pt>
                <c:pt idx="73994">
                  <c:v>-0.92109589041095796</c:v>
                </c:pt>
                <c:pt idx="73995">
                  <c:v>-0.45630026809651397</c:v>
                </c:pt>
                <c:pt idx="73996">
                  <c:v>-4.1539923954372604</c:v>
                </c:pt>
                <c:pt idx="73997">
                  <c:v>-4.6599788806758102</c:v>
                </c:pt>
                <c:pt idx="73998">
                  <c:v>-4.1812144212523696</c:v>
                </c:pt>
                <c:pt idx="73999">
                  <c:v>-3.8046875</c:v>
                </c:pt>
                <c:pt idx="74000">
                  <c:v>-3.5553470919324499</c:v>
                </c:pt>
                <c:pt idx="74001">
                  <c:v>-3.0328151986182998</c:v>
                </c:pt>
                <c:pt idx="74002">
                  <c:v>-3.2033719704952501</c:v>
                </c:pt>
                <c:pt idx="74003">
                  <c:v>-2.6488147497805001</c:v>
                </c:pt>
                <c:pt idx="74004">
                  <c:v>-5.10473815461346</c:v>
                </c:pt>
                <c:pt idx="74005">
                  <c:v>-3.8801980198019801</c:v>
                </c:pt>
                <c:pt idx="74006">
                  <c:v>-4.9560747663551403</c:v>
                </c:pt>
                <c:pt idx="74007">
                  <c:v>-0.30741079597438198</c:v>
                </c:pt>
                <c:pt idx="74008">
                  <c:v>2.1679292929292902</c:v>
                </c:pt>
                <c:pt idx="74009">
                  <c:v>0.65763274336283095</c:v>
                </c:pt>
                <c:pt idx="74010">
                  <c:v>0.17718991764412201</c:v>
                </c:pt>
                <c:pt idx="74011">
                  <c:v>0.14337474120082799</c:v>
                </c:pt>
                <c:pt idx="74012">
                  <c:v>7.6098059244126603E-2</c:v>
                </c:pt>
                <c:pt idx="74013">
                  <c:v>0.243324125230202</c:v>
                </c:pt>
                <c:pt idx="74014">
                  <c:v>2.4187675070028001</c:v>
                </c:pt>
                <c:pt idx="74015">
                  <c:v>2.2007528230865701</c:v>
                </c:pt>
                <c:pt idx="74016">
                  <c:v>-0.27183301343569999</c:v>
                </c:pt>
                <c:pt idx="74017">
                  <c:v>2.4007447722715498</c:v>
                </c:pt>
                <c:pt idx="74018">
                  <c:v>0.67262388302193299</c:v>
                </c:pt>
                <c:pt idx="74019">
                  <c:v>3.2835389866106501</c:v>
                </c:pt>
                <c:pt idx="74020">
                  <c:v>48</c:v>
                </c:pt>
                <c:pt idx="74021">
                  <c:v>6.6363636363636296</c:v>
                </c:pt>
                <c:pt idx="74022">
                  <c:v>9.9411764705882302</c:v>
                </c:pt>
                <c:pt idx="74023">
                  <c:v>16.7222222222222</c:v>
                </c:pt>
                <c:pt idx="74024">
                  <c:v>13.2666666666666</c:v>
                </c:pt>
                <c:pt idx="74025">
                  <c:v>4.1538461538461497</c:v>
                </c:pt>
                <c:pt idx="74026">
                  <c:v>-6.2303086135421397</c:v>
                </c:pt>
                <c:pt idx="74027">
                  <c:v>-4.9350520575111503</c:v>
                </c:pt>
                <c:pt idx="74028">
                  <c:v>-4.9160583941605802</c:v>
                </c:pt>
                <c:pt idx="74029">
                  <c:v>-5.1807058823529397</c:v>
                </c:pt>
                <c:pt idx="74030">
                  <c:v>-6.73030166591625</c:v>
                </c:pt>
                <c:pt idx="74031">
                  <c:v>-3.7349048800661699</c:v>
                </c:pt>
                <c:pt idx="74032">
                  <c:v>-4.4570479354532502</c:v>
                </c:pt>
                <c:pt idx="74033">
                  <c:v>-1.46295521138551</c:v>
                </c:pt>
                <c:pt idx="74034">
                  <c:v>-6.9002413515687797</c:v>
                </c:pt>
                <c:pt idx="74035">
                  <c:v>-5.0186692197223497</c:v>
                </c:pt>
                <c:pt idx="74036">
                  <c:v>-5.5104305370616897</c:v>
                </c:pt>
                <c:pt idx="74037">
                  <c:v>-4.65596529284164</c:v>
                </c:pt>
                <c:pt idx="74038">
                  <c:v>10.3102239007283</c:v>
                </c:pt>
                <c:pt idx="74039">
                  <c:v>10.731750741839701</c:v>
                </c:pt>
                <c:pt idx="74040">
                  <c:v>11.900260416666599</c:v>
                </c:pt>
                <c:pt idx="74041">
                  <c:v>9.2513089005235596</c:v>
                </c:pt>
                <c:pt idx="74042">
                  <c:v>15.363179074446601</c:v>
                </c:pt>
                <c:pt idx="74043">
                  <c:v>14.303880317905501</c:v>
                </c:pt>
                <c:pt idx="74044">
                  <c:v>11.780908096279999</c:v>
                </c:pt>
                <c:pt idx="74045">
                  <c:v>16.7148730350665</c:v>
                </c:pt>
                <c:pt idx="74046">
                  <c:v>7.5099078341013801</c:v>
                </c:pt>
                <c:pt idx="74047">
                  <c:v>12.1594564614531</c:v>
                </c:pt>
                <c:pt idx="74048">
                  <c:v>7.2876129718234903</c:v>
                </c:pt>
                <c:pt idx="74049">
                  <c:v>14.744397011739499</c:v>
                </c:pt>
                <c:pt idx="74050">
                  <c:v>1.63403944485025</c:v>
                </c:pt>
                <c:pt idx="74051">
                  <c:v>3.0912000000000002</c:v>
                </c:pt>
                <c:pt idx="74052">
                  <c:v>1.8355025307302899</c:v>
                </c:pt>
                <c:pt idx="74053">
                  <c:v>2.9996319470003598</c:v>
                </c:pt>
                <c:pt idx="74054">
                  <c:v>2.8015731140507598</c:v>
                </c:pt>
                <c:pt idx="74055">
                  <c:v>4.1447325237938903</c:v>
                </c:pt>
                <c:pt idx="74056">
                  <c:v>2.7657825924542299</c:v>
                </c:pt>
                <c:pt idx="74057">
                  <c:v>3.2970467032966999</c:v>
                </c:pt>
                <c:pt idx="74058">
                  <c:v>0.512690355329949</c:v>
                </c:pt>
                <c:pt idx="74059">
                  <c:v>1.70149253731343</c:v>
                </c:pt>
                <c:pt idx="74060">
                  <c:v>1.2846607669616501</c:v>
                </c:pt>
                <c:pt idx="74061">
                  <c:v>6.2297246322142499</c:v>
                </c:pt>
                <c:pt idx="74062">
                  <c:v>-1.49126484975541</c:v>
                </c:pt>
                <c:pt idx="74063">
                  <c:v>-5.1129032258064502</c:v>
                </c:pt>
                <c:pt idx="74064">
                  <c:v>-2.7060766182298499</c:v>
                </c:pt>
                <c:pt idx="74065">
                  <c:v>-2.8999305072967299</c:v>
                </c:pt>
                <c:pt idx="74066">
                  <c:v>-3.9389574759945098</c:v>
                </c:pt>
                <c:pt idx="74067">
                  <c:v>-0.383510306058713</c:v>
                </c:pt>
                <c:pt idx="74068">
                  <c:v>1.0888208269525199</c:v>
                </c:pt>
                <c:pt idx="74069">
                  <c:v>-0.58967391304347805</c:v>
                </c:pt>
                <c:pt idx="74070">
                  <c:v>-2.87160025300442</c:v>
                </c:pt>
                <c:pt idx="74071">
                  <c:v>-5.3920240782543196</c:v>
                </c:pt>
                <c:pt idx="74072">
                  <c:v>-4.7272084805653698</c:v>
                </c:pt>
                <c:pt idx="74073">
                  <c:v>1.45264623955431</c:v>
                </c:pt>
                <c:pt idx="74074">
                  <c:v>2.68878600823045</c:v>
                </c:pt>
                <c:pt idx="74075">
                  <c:v>2.2743212669683199</c:v>
                </c:pt>
                <c:pt idx="74076">
                  <c:v>2.9143145161290298</c:v>
                </c:pt>
                <c:pt idx="74077">
                  <c:v>3.1581980094290198</c:v>
                </c:pt>
                <c:pt idx="74078">
                  <c:v>4.5070202808112301</c:v>
                </c:pt>
                <c:pt idx="74079">
                  <c:v>5.0760401721664197</c:v>
                </c:pt>
                <c:pt idx="74080">
                  <c:v>3.1480022509848</c:v>
                </c:pt>
                <c:pt idx="74081">
                  <c:v>4.3014256619144602</c:v>
                </c:pt>
                <c:pt idx="74082">
                  <c:v>1.4216634429400301</c:v>
                </c:pt>
                <c:pt idx="74083">
                  <c:v>2.0623936471922799</c:v>
                </c:pt>
                <c:pt idx="74084">
                  <c:v>1.3025967143614201</c:v>
                </c:pt>
                <c:pt idx="74085">
                  <c:v>8</c:v>
                </c:pt>
                <c:pt idx="74086">
                  <c:v>-0.66666666666666596</c:v>
                </c:pt>
                <c:pt idx="74087">
                  <c:v>-5.3793103448275801</c:v>
                </c:pt>
                <c:pt idx="74088">
                  <c:v>-8.8064516129032206</c:v>
                </c:pt>
                <c:pt idx="74089">
                  <c:v>-6.6333333333333302</c:v>
                </c:pt>
                <c:pt idx="74090">
                  <c:v>-6.1935483870967696</c:v>
                </c:pt>
                <c:pt idx="74091">
                  <c:v>5.2666666666666604</c:v>
                </c:pt>
                <c:pt idx="74092">
                  <c:v>-6.1290322580645098</c:v>
                </c:pt>
                <c:pt idx="74093">
                  <c:v>-3.3548387096774102</c:v>
                </c:pt>
                <c:pt idx="74094">
                  <c:v>-0.83333333333333304</c:v>
                </c:pt>
                <c:pt idx="74095">
                  <c:v>-8.9677419354838701</c:v>
                </c:pt>
                <c:pt idx="74096">
                  <c:v>0.92682926829268297</c:v>
                </c:pt>
                <c:pt idx="74097">
                  <c:v>-3.8676470588235201</c:v>
                </c:pt>
                <c:pt idx="74098">
                  <c:v>5.9690140845070401</c:v>
                </c:pt>
                <c:pt idx="74099">
                  <c:v>5.1847507331378297</c:v>
                </c:pt>
                <c:pt idx="74100">
                  <c:v>4.6903409090909003</c:v>
                </c:pt>
                <c:pt idx="74101">
                  <c:v>1.62433862433862</c:v>
                </c:pt>
                <c:pt idx="74102">
                  <c:v>8.5745721271393602</c:v>
                </c:pt>
                <c:pt idx="74103">
                  <c:v>6.4529914529914496</c:v>
                </c:pt>
                <c:pt idx="74104">
                  <c:v>6.1685082872928101</c:v>
                </c:pt>
                <c:pt idx="74105">
                  <c:v>5.9452380952380901</c:v>
                </c:pt>
                <c:pt idx="74106">
                  <c:v>1.7512690355329901</c:v>
                </c:pt>
                <c:pt idx="74107">
                  <c:v>5.01941747572815</c:v>
                </c:pt>
                <c:pt idx="74108">
                  <c:v>1.2245989304812801</c:v>
                </c:pt>
                <c:pt idx="74109">
                  <c:v>12.0813648293963</c:v>
                </c:pt>
                <c:pt idx="74110">
                  <c:v>11.18156424581</c:v>
                </c:pt>
                <c:pt idx="74111">
                  <c:v>5.4067622950819603</c:v>
                </c:pt>
                <c:pt idx="74112">
                  <c:v>3.7420856610800701</c:v>
                </c:pt>
                <c:pt idx="74113">
                  <c:v>3.6306653809064602</c:v>
                </c:pt>
                <c:pt idx="74114">
                  <c:v>6.1935483870967696</c:v>
                </c:pt>
                <c:pt idx="74115">
                  <c:v>8.72930463576159</c:v>
                </c:pt>
                <c:pt idx="74116">
                  <c:v>6.7556237218813902</c:v>
                </c:pt>
                <c:pt idx="74117">
                  <c:v>6.7813653136531302</c:v>
                </c:pt>
                <c:pt idx="74118">
                  <c:v>-0.54707792207792205</c:v>
                </c:pt>
                <c:pt idx="74119">
                  <c:v>4.0287292817679496</c:v>
                </c:pt>
                <c:pt idx="74120">
                  <c:v>6.0471698113207504</c:v>
                </c:pt>
                <c:pt idx="74121">
                  <c:v>14.431467181467101</c:v>
                </c:pt>
                <c:pt idx="74122">
                  <c:v>-6</c:v>
                </c:pt>
                <c:pt idx="74123">
                  <c:v>29.9166666666666</c:v>
                </c:pt>
                <c:pt idx="74124">
                  <c:v>12.8823529411764</c:v>
                </c:pt>
                <c:pt idx="74125">
                  <c:v>-5.7777777777777697</c:v>
                </c:pt>
                <c:pt idx="74126">
                  <c:v>13.4444444444444</c:v>
                </c:pt>
                <c:pt idx="74127">
                  <c:v>88.6666666666666</c:v>
                </c:pt>
                <c:pt idx="74128">
                  <c:v>8.625</c:v>
                </c:pt>
                <c:pt idx="74129">
                  <c:v>-0.11111111111111099</c:v>
                </c:pt>
                <c:pt idx="74130">
                  <c:v>19.1111111111111</c:v>
                </c:pt>
                <c:pt idx="74131">
                  <c:v>-3.88888888888888</c:v>
                </c:pt>
                <c:pt idx="74132">
                  <c:v>5.7777777777777697</c:v>
                </c:pt>
                <c:pt idx="74133">
                  <c:v>7.1111111111111098</c:v>
                </c:pt>
                <c:pt idx="74134">
                  <c:v>-11</c:v>
                </c:pt>
                <c:pt idx="74135">
                  <c:v>0</c:v>
                </c:pt>
                <c:pt idx="74136">
                  <c:v>9</c:v>
                </c:pt>
                <c:pt idx="74137">
                  <c:v>37</c:v>
                </c:pt>
                <c:pt idx="74138">
                  <c:v>-5</c:v>
                </c:pt>
                <c:pt idx="74139">
                  <c:v>1</c:v>
                </c:pt>
                <c:pt idx="74140">
                  <c:v>1.54838709677419</c:v>
                </c:pt>
                <c:pt idx="74141">
                  <c:v>3.5750000000000002</c:v>
                </c:pt>
                <c:pt idx="74142">
                  <c:v>0.60526315789473595</c:v>
                </c:pt>
                <c:pt idx="74143">
                  <c:v>5.1707317073170698</c:v>
                </c:pt>
                <c:pt idx="74144">
                  <c:v>6.3170731707316996</c:v>
                </c:pt>
                <c:pt idx="74145">
                  <c:v>2.6153846153846101</c:v>
                </c:pt>
                <c:pt idx="74146">
                  <c:v>2.1472081218274099</c:v>
                </c:pt>
                <c:pt idx="74147">
                  <c:v>5.2951334379905797</c:v>
                </c:pt>
                <c:pt idx="74148">
                  <c:v>7.55990220048899</c:v>
                </c:pt>
                <c:pt idx="74149">
                  <c:v>6.8577524893314301</c:v>
                </c:pt>
                <c:pt idx="74150">
                  <c:v>6.1953867028493796</c:v>
                </c:pt>
                <c:pt idx="74151">
                  <c:v>6.0814285714285701</c:v>
                </c:pt>
                <c:pt idx="74152">
                  <c:v>3.77697841726618</c:v>
                </c:pt>
                <c:pt idx="74153">
                  <c:v>3.7158931082981699</c:v>
                </c:pt>
                <c:pt idx="74154">
                  <c:v>-0.46693657219973</c:v>
                </c:pt>
                <c:pt idx="74155">
                  <c:v>2.4444444444444402</c:v>
                </c:pt>
                <c:pt idx="74156">
                  <c:v>1.00595238095238</c:v>
                </c:pt>
                <c:pt idx="74157">
                  <c:v>8.5387994143484605</c:v>
                </c:pt>
                <c:pt idx="74158">
                  <c:v>5.4504249291784701</c:v>
                </c:pt>
                <c:pt idx="74159">
                  <c:v>2.4545454545454501</c:v>
                </c:pt>
                <c:pt idx="74160">
                  <c:v>5.3126582278481003</c:v>
                </c:pt>
                <c:pt idx="74161">
                  <c:v>3.6581655480984301</c:v>
                </c:pt>
                <c:pt idx="74162">
                  <c:v>2.05555555555555</c:v>
                </c:pt>
                <c:pt idx="74163">
                  <c:v>5.7484248424842397</c:v>
                </c:pt>
                <c:pt idx="74164">
                  <c:v>8.2190635451504992</c:v>
                </c:pt>
                <c:pt idx="74165">
                  <c:v>4.59322916666666</c:v>
                </c:pt>
                <c:pt idx="74166">
                  <c:v>2.3439425051334699</c:v>
                </c:pt>
                <c:pt idx="74167">
                  <c:v>2.9103608847496999E-2</c:v>
                </c:pt>
                <c:pt idx="74168">
                  <c:v>2.6553372278279299E-3</c:v>
                </c:pt>
                <c:pt idx="74169">
                  <c:v>2.80555555555555</c:v>
                </c:pt>
                <c:pt idx="74170">
                  <c:v>3.9027237354085602</c:v>
                </c:pt>
                <c:pt idx="74171">
                  <c:v>10.856</c:v>
                </c:pt>
                <c:pt idx="74172">
                  <c:v>16.0491228070175</c:v>
                </c:pt>
                <c:pt idx="74173">
                  <c:v>13.4532374100719</c:v>
                </c:pt>
                <c:pt idx="74174">
                  <c:v>12.673913043478199</c:v>
                </c:pt>
                <c:pt idx="74175">
                  <c:v>6.7441860465116203</c:v>
                </c:pt>
                <c:pt idx="74176">
                  <c:v>5.7714285714285696</c:v>
                </c:pt>
                <c:pt idx="74177">
                  <c:v>16.846153846153801</c:v>
                </c:pt>
                <c:pt idx="74178">
                  <c:v>14.2295081967213</c:v>
                </c:pt>
                <c:pt idx="74179">
                  <c:v>8.5625</c:v>
                </c:pt>
                <c:pt idx="74180">
                  <c:v>6.8196721311475397</c:v>
                </c:pt>
                <c:pt idx="74181">
                  <c:v>8.0602836879432598</c:v>
                </c:pt>
                <c:pt idx="74182">
                  <c:v>-2.9357798165137599</c:v>
                </c:pt>
                <c:pt idx="74183">
                  <c:v>-1.2884615384615301</c:v>
                </c:pt>
                <c:pt idx="74184">
                  <c:v>2.2016129032257998</c:v>
                </c:pt>
                <c:pt idx="74185">
                  <c:v>2.9249999999999998</c:v>
                </c:pt>
                <c:pt idx="74186">
                  <c:v>0</c:v>
                </c:pt>
                <c:pt idx="74187">
                  <c:v>7.3833333333333302</c:v>
                </c:pt>
                <c:pt idx="74188">
                  <c:v>26.697674418604599</c:v>
                </c:pt>
                <c:pt idx="74189">
                  <c:v>12.08</c:v>
                </c:pt>
                <c:pt idx="74190">
                  <c:v>13.697674418604599</c:v>
                </c:pt>
                <c:pt idx="74191">
                  <c:v>-3.6875</c:v>
                </c:pt>
                <c:pt idx="74192">
                  <c:v>5.4794520547945202</c:v>
                </c:pt>
                <c:pt idx="74193">
                  <c:v>-1.1000000000000001</c:v>
                </c:pt>
                <c:pt idx="74194">
                  <c:v>5.4285714285714199</c:v>
                </c:pt>
                <c:pt idx="74195">
                  <c:v>0.78201634877384196</c:v>
                </c:pt>
                <c:pt idx="74196">
                  <c:v>5.9921875</c:v>
                </c:pt>
                <c:pt idx="74197">
                  <c:v>3.13864818024263</c:v>
                </c:pt>
                <c:pt idx="74198">
                  <c:v>-0.52409638554216798</c:v>
                </c:pt>
                <c:pt idx="74199">
                  <c:v>7.1428571428571397E-2</c:v>
                </c:pt>
                <c:pt idx="74200">
                  <c:v>0.33587786259541902</c:v>
                </c:pt>
                <c:pt idx="74201">
                  <c:v>-3.5999999999999997E-2</c:v>
                </c:pt>
                <c:pt idx="74202">
                  <c:v>-0.49785407725321801</c:v>
                </c:pt>
                <c:pt idx="74203">
                  <c:v>-5.4736842105263097</c:v>
                </c:pt>
                <c:pt idx="74204">
                  <c:v>5.5813953488371997</c:v>
                </c:pt>
                <c:pt idx="74205">
                  <c:v>0.98939929328621901</c:v>
                </c:pt>
                <c:pt idx="74206">
                  <c:v>4.2509225092250897</c:v>
                </c:pt>
                <c:pt idx="74207">
                  <c:v>18.3333333333333</c:v>
                </c:pt>
                <c:pt idx="74208">
                  <c:v>6.9120879120879097</c:v>
                </c:pt>
                <c:pt idx="74209">
                  <c:v>3.75</c:v>
                </c:pt>
                <c:pt idx="74210">
                  <c:v>4.9605263157894699</c:v>
                </c:pt>
                <c:pt idx="74211">
                  <c:v>2.0512820512820502</c:v>
                </c:pt>
                <c:pt idx="74212">
                  <c:v>13.3333333333333</c:v>
                </c:pt>
                <c:pt idx="74213">
                  <c:v>16.225000000000001</c:v>
                </c:pt>
                <c:pt idx="74214">
                  <c:v>3.9615384615384599</c:v>
                </c:pt>
                <c:pt idx="74215">
                  <c:v>16.2173913043478</c:v>
                </c:pt>
                <c:pt idx="74216">
                  <c:v>83.5</c:v>
                </c:pt>
                <c:pt idx="74217">
                  <c:v>56.727272727272698</c:v>
                </c:pt>
                <c:pt idx="74218">
                  <c:v>-1.70588235294117</c:v>
                </c:pt>
                <c:pt idx="74219">
                  <c:v>-10.0285714285714</c:v>
                </c:pt>
                <c:pt idx="74220">
                  <c:v>1.5714285714285701</c:v>
                </c:pt>
                <c:pt idx="74221">
                  <c:v>0.88571428571428501</c:v>
                </c:pt>
                <c:pt idx="74222">
                  <c:v>-7.8571428571428497</c:v>
                </c:pt>
                <c:pt idx="74223">
                  <c:v>-3.0344827586206802</c:v>
                </c:pt>
                <c:pt idx="74224">
                  <c:v>-3.4666666666666601</c:v>
                </c:pt>
                <c:pt idx="74225">
                  <c:v>-0.90322580645161199</c:v>
                </c:pt>
                <c:pt idx="74226">
                  <c:v>-7.0322580645161201</c:v>
                </c:pt>
                <c:pt idx="74227">
                  <c:v>-1.86206896551724</c:v>
                </c:pt>
                <c:pt idx="74228">
                  <c:v>3.8064516129032202</c:v>
                </c:pt>
                <c:pt idx="74229">
                  <c:v>0.48275862068965503</c:v>
                </c:pt>
                <c:pt idx="74230">
                  <c:v>4.8064516129032198</c:v>
                </c:pt>
                <c:pt idx="74231">
                  <c:v>25.615384615384599</c:v>
                </c:pt>
                <c:pt idx="74232">
                  <c:v>5.1944444444444402</c:v>
                </c:pt>
                <c:pt idx="74233">
                  <c:v>6.5820105820105796</c:v>
                </c:pt>
                <c:pt idx="74234">
                  <c:v>3.17241379310344</c:v>
                </c:pt>
                <c:pt idx="74235">
                  <c:v>2.1428571428571401</c:v>
                </c:pt>
                <c:pt idx="74236">
                  <c:v>9.7578125</c:v>
                </c:pt>
                <c:pt idx="74237">
                  <c:v>7.3382352941176396</c:v>
                </c:pt>
                <c:pt idx="74238">
                  <c:v>1.5833333333333299</c:v>
                </c:pt>
                <c:pt idx="74239">
                  <c:v>10.459677419354801</c:v>
                </c:pt>
                <c:pt idx="74240">
                  <c:v>8.9250000000000007</c:v>
                </c:pt>
                <c:pt idx="74241">
                  <c:v>-4.4545454545454497</c:v>
                </c:pt>
                <c:pt idx="74242">
                  <c:v>16.566666666666599</c:v>
                </c:pt>
                <c:pt idx="74243">
                  <c:v>30.709677419354801</c:v>
                </c:pt>
                <c:pt idx="74244">
                  <c:v>37.967741935483801</c:v>
                </c:pt>
                <c:pt idx="74245">
                  <c:v>40.3333333333333</c:v>
                </c:pt>
                <c:pt idx="74246">
                  <c:v>40.016949152542303</c:v>
                </c:pt>
                <c:pt idx="74247">
                  <c:v>20.639344262295001</c:v>
                </c:pt>
                <c:pt idx="74248">
                  <c:v>16.077519379844901</c:v>
                </c:pt>
                <c:pt idx="74249">
                  <c:v>1.7047619047619</c:v>
                </c:pt>
                <c:pt idx="74250">
                  <c:v>2.1826923076922999</c:v>
                </c:pt>
                <c:pt idx="74251">
                  <c:v>1.94354838709677</c:v>
                </c:pt>
                <c:pt idx="74252">
                  <c:v>-1.08</c:v>
                </c:pt>
                <c:pt idx="74253">
                  <c:v>15.733333333333301</c:v>
                </c:pt>
                <c:pt idx="74254">
                  <c:v>43.4444444444444</c:v>
                </c:pt>
                <c:pt idx="74255">
                  <c:v>45</c:v>
                </c:pt>
                <c:pt idx="74256">
                  <c:v>-0.25</c:v>
                </c:pt>
                <c:pt idx="74257">
                  <c:v>4</c:v>
                </c:pt>
                <c:pt idx="74258">
                  <c:v>-3.9583333333333299</c:v>
                </c:pt>
                <c:pt idx="74259">
                  <c:v>0.61956521739130399</c:v>
                </c:pt>
                <c:pt idx="74260">
                  <c:v>5.4057017543859596</c:v>
                </c:pt>
                <c:pt idx="74261">
                  <c:v>8.40492170022371</c:v>
                </c:pt>
                <c:pt idx="74262">
                  <c:v>8.4510978043912104</c:v>
                </c:pt>
                <c:pt idx="74263">
                  <c:v>10.497916666666599</c:v>
                </c:pt>
                <c:pt idx="74264">
                  <c:v>10.2280701754385</c:v>
                </c:pt>
                <c:pt idx="74265">
                  <c:v>3.5289017341040401</c:v>
                </c:pt>
                <c:pt idx="74266">
                  <c:v>6.4802867383512499</c:v>
                </c:pt>
                <c:pt idx="74267">
                  <c:v>11.1387096774193</c:v>
                </c:pt>
                <c:pt idx="74268">
                  <c:v>-1.68987341772151</c:v>
                </c:pt>
                <c:pt idx="74269">
                  <c:v>4.5999999999999996</c:v>
                </c:pt>
                <c:pt idx="74270">
                  <c:v>-0.34814814814814798</c:v>
                </c:pt>
                <c:pt idx="74271">
                  <c:v>10.924311926605499</c:v>
                </c:pt>
                <c:pt idx="74272">
                  <c:v>20.8564356435643</c:v>
                </c:pt>
                <c:pt idx="74273">
                  <c:v>25.346153846153801</c:v>
                </c:pt>
                <c:pt idx="74274">
                  <c:v>30.574999999999999</c:v>
                </c:pt>
                <c:pt idx="74275">
                  <c:v>20.596</c:v>
                </c:pt>
                <c:pt idx="74276">
                  <c:v>14.5731707317073</c:v>
                </c:pt>
                <c:pt idx="74277">
                  <c:v>26.734848484848399</c:v>
                </c:pt>
                <c:pt idx="74278">
                  <c:v>38.285140562248998</c:v>
                </c:pt>
                <c:pt idx="74279">
                  <c:v>26.3306122448979</c:v>
                </c:pt>
                <c:pt idx="74280">
                  <c:v>14.865</c:v>
                </c:pt>
                <c:pt idx="74281">
                  <c:v>15.224880382775099</c:v>
                </c:pt>
                <c:pt idx="74282">
                  <c:v>14.595375722543301</c:v>
                </c:pt>
                <c:pt idx="74283">
                  <c:v>20.4694656488549</c:v>
                </c:pt>
                <c:pt idx="74284">
                  <c:v>-0.36486486486486402</c:v>
                </c:pt>
                <c:pt idx="74285">
                  <c:v>0.40930232558139501</c:v>
                </c:pt>
                <c:pt idx="74286">
                  <c:v>2.0322580645161201</c:v>
                </c:pt>
                <c:pt idx="74287">
                  <c:v>-3.87083333333333</c:v>
                </c:pt>
                <c:pt idx="74288">
                  <c:v>-3.0657894736842102</c:v>
                </c:pt>
                <c:pt idx="74289">
                  <c:v>5.1228070175438596</c:v>
                </c:pt>
                <c:pt idx="74290">
                  <c:v>5.2222222222222197</c:v>
                </c:pt>
                <c:pt idx="74291">
                  <c:v>2.8102189781021898</c:v>
                </c:pt>
                <c:pt idx="74292">
                  <c:v>-3.6875</c:v>
                </c:pt>
                <c:pt idx="74293">
                  <c:v>-9.43333333333333</c:v>
                </c:pt>
                <c:pt idx="74294">
                  <c:v>-3.1907894736842102</c:v>
                </c:pt>
                <c:pt idx="74295">
                  <c:v>-2.5976331360946698</c:v>
                </c:pt>
                <c:pt idx="74296">
                  <c:v>-7.1333333333333302</c:v>
                </c:pt>
                <c:pt idx="74297">
                  <c:v>-4.25</c:v>
                </c:pt>
                <c:pt idx="74298">
                  <c:v>9.0322580645161299</c:v>
                </c:pt>
                <c:pt idx="74299">
                  <c:v>3.7192982456140302</c:v>
                </c:pt>
                <c:pt idx="74300">
                  <c:v>9.7258064516129004</c:v>
                </c:pt>
                <c:pt idx="74301">
                  <c:v>16.880952380952301</c:v>
                </c:pt>
                <c:pt idx="74302">
                  <c:v>-0.45454545454545398</c:v>
                </c:pt>
                <c:pt idx="74303">
                  <c:v>-9.3846153846153797</c:v>
                </c:pt>
                <c:pt idx="74304">
                  <c:v>2.3333333333333299</c:v>
                </c:pt>
                <c:pt idx="74305">
                  <c:v>-13.6666666666666</c:v>
                </c:pt>
                <c:pt idx="74306">
                  <c:v>-16</c:v>
                </c:pt>
                <c:pt idx="74307">
                  <c:v>23.4</c:v>
                </c:pt>
                <c:pt idx="74308">
                  <c:v>7.1428571428571397</c:v>
                </c:pt>
                <c:pt idx="74309">
                  <c:v>4.86666666666666</c:v>
                </c:pt>
                <c:pt idx="74310">
                  <c:v>8.7513513513513495</c:v>
                </c:pt>
                <c:pt idx="74311">
                  <c:v>2.9187817258883202</c:v>
                </c:pt>
                <c:pt idx="74312">
                  <c:v>5.0794117647058803</c:v>
                </c:pt>
                <c:pt idx="74313">
                  <c:v>11.644549763033099</c:v>
                </c:pt>
                <c:pt idx="74314">
                  <c:v>10.631205673758799</c:v>
                </c:pt>
                <c:pt idx="74315">
                  <c:v>9.6829268292682897</c:v>
                </c:pt>
                <c:pt idx="74316">
                  <c:v>11.015625</c:v>
                </c:pt>
                <c:pt idx="74317">
                  <c:v>4.4838709677419297</c:v>
                </c:pt>
                <c:pt idx="74318">
                  <c:v>6.2784810126582196</c:v>
                </c:pt>
                <c:pt idx="74319">
                  <c:v>5.6940298507462597</c:v>
                </c:pt>
                <c:pt idx="74320">
                  <c:v>0.28220858895705497</c:v>
                </c:pt>
                <c:pt idx="74321">
                  <c:v>6.2822299651567901</c:v>
                </c:pt>
                <c:pt idx="74322">
                  <c:v>-7.5714285714285703</c:v>
                </c:pt>
                <c:pt idx="74323">
                  <c:v>15</c:v>
                </c:pt>
                <c:pt idx="74324">
                  <c:v>3.7777777777777701</c:v>
                </c:pt>
                <c:pt idx="74325">
                  <c:v>21.625</c:v>
                </c:pt>
                <c:pt idx="74326">
                  <c:v>30.8888888888888</c:v>
                </c:pt>
                <c:pt idx="74327">
                  <c:v>-8.2222222222222197</c:v>
                </c:pt>
                <c:pt idx="74328">
                  <c:v>-7.3333333333333304</c:v>
                </c:pt>
                <c:pt idx="74329">
                  <c:v>-0.375</c:v>
                </c:pt>
                <c:pt idx="74330">
                  <c:v>20.8888888888888</c:v>
                </c:pt>
                <c:pt idx="74331">
                  <c:v>5.4444444444444402</c:v>
                </c:pt>
                <c:pt idx="74332">
                  <c:v>21</c:v>
                </c:pt>
                <c:pt idx="74333">
                  <c:v>11</c:v>
                </c:pt>
                <c:pt idx="74334">
                  <c:v>12.7777777777777</c:v>
                </c:pt>
                <c:pt idx="74335">
                  <c:v>47.5555555555555</c:v>
                </c:pt>
                <c:pt idx="74336">
                  <c:v>-10.285714285714199</c:v>
                </c:pt>
                <c:pt idx="74337">
                  <c:v>17.2222222222222</c:v>
                </c:pt>
                <c:pt idx="74338">
                  <c:v>29.625</c:v>
                </c:pt>
                <c:pt idx="74339">
                  <c:v>35.75</c:v>
                </c:pt>
                <c:pt idx="74340">
                  <c:v>0.2</c:v>
                </c:pt>
                <c:pt idx="74341">
                  <c:v>-11.75</c:v>
                </c:pt>
                <c:pt idx="74342">
                  <c:v>11.5</c:v>
                </c:pt>
                <c:pt idx="74343">
                  <c:v>11.7777777777777</c:v>
                </c:pt>
                <c:pt idx="74344">
                  <c:v>18.637931034482701</c:v>
                </c:pt>
                <c:pt idx="74345">
                  <c:v>17</c:v>
                </c:pt>
                <c:pt idx="74346">
                  <c:v>9.9803921568627398</c:v>
                </c:pt>
                <c:pt idx="74347">
                  <c:v>33.733333333333299</c:v>
                </c:pt>
                <c:pt idx="74348">
                  <c:v>10.9838709677419</c:v>
                </c:pt>
                <c:pt idx="74349">
                  <c:v>29.145161290322498</c:v>
                </c:pt>
                <c:pt idx="74350">
                  <c:v>27.068965517241299</c:v>
                </c:pt>
                <c:pt idx="74351">
                  <c:v>46.344827586206897</c:v>
                </c:pt>
                <c:pt idx="74352">
                  <c:v>22.181818181818102</c:v>
                </c:pt>
                <c:pt idx="74353">
                  <c:v>9.3934426229508201</c:v>
                </c:pt>
                <c:pt idx="74354">
                  <c:v>-23.8888888888888</c:v>
                </c:pt>
                <c:pt idx="74355">
                  <c:v>-22</c:v>
                </c:pt>
                <c:pt idx="74356">
                  <c:v>-20.4444444444444</c:v>
                </c:pt>
                <c:pt idx="74357">
                  <c:v>-46</c:v>
                </c:pt>
                <c:pt idx="74358">
                  <c:v>-1.1428571428571399</c:v>
                </c:pt>
                <c:pt idx="74359">
                  <c:v>9.1111111111111107</c:v>
                </c:pt>
                <c:pt idx="74360">
                  <c:v>0</c:v>
                </c:pt>
                <c:pt idx="74361">
                  <c:v>-3.5</c:v>
                </c:pt>
                <c:pt idx="74362">
                  <c:v>-1.0714285714285701</c:v>
                </c:pt>
                <c:pt idx="74363">
                  <c:v>5.57258064516129</c:v>
                </c:pt>
                <c:pt idx="74364">
                  <c:v>1.25833333333333</c:v>
                </c:pt>
                <c:pt idx="74365">
                  <c:v>3.75</c:v>
                </c:pt>
                <c:pt idx="74366">
                  <c:v>3.78</c:v>
                </c:pt>
                <c:pt idx="74367">
                  <c:v>-2.6989247311827902</c:v>
                </c:pt>
                <c:pt idx="74368">
                  <c:v>1.1612903225806399</c:v>
                </c:pt>
                <c:pt idx="74369">
                  <c:v>0.17333333333333301</c:v>
                </c:pt>
                <c:pt idx="74370">
                  <c:v>-0.27956989247311798</c:v>
                </c:pt>
                <c:pt idx="74371">
                  <c:v>-4.7833333333333297</c:v>
                </c:pt>
                <c:pt idx="74372">
                  <c:v>10.951612903225801</c:v>
                </c:pt>
                <c:pt idx="74373">
                  <c:v>3.3395878191325701</c:v>
                </c:pt>
                <c:pt idx="74374">
                  <c:v>-0.49866399465597799</c:v>
                </c:pt>
                <c:pt idx="74375">
                  <c:v>2.5151155898043802</c:v>
                </c:pt>
                <c:pt idx="74376">
                  <c:v>1.28174123337363</c:v>
                </c:pt>
                <c:pt idx="74377">
                  <c:v>3.5137064534551601</c:v>
                </c:pt>
                <c:pt idx="74378">
                  <c:v>7.2027382833070002</c:v>
                </c:pt>
                <c:pt idx="74379">
                  <c:v>9.0509433962264101</c:v>
                </c:pt>
                <c:pt idx="74380">
                  <c:v>2.3766532489936698</c:v>
                </c:pt>
                <c:pt idx="74381">
                  <c:v>0.82421549569564001</c:v>
                </c:pt>
                <c:pt idx="74382">
                  <c:v>-1.17250495703899</c:v>
                </c:pt>
                <c:pt idx="74383">
                  <c:v>0.116022099447513</c:v>
                </c:pt>
                <c:pt idx="74384">
                  <c:v>4.3240121580547104</c:v>
                </c:pt>
                <c:pt idx="74385">
                  <c:v>-2.0499999999999998</c:v>
                </c:pt>
                <c:pt idx="74386">
                  <c:v>-3.5607476635514002</c:v>
                </c:pt>
                <c:pt idx="74387">
                  <c:v>2.1428571428571401</c:v>
                </c:pt>
                <c:pt idx="74388">
                  <c:v>2.9655172413793101</c:v>
                </c:pt>
                <c:pt idx="74389">
                  <c:v>1.056</c:v>
                </c:pt>
                <c:pt idx="74390">
                  <c:v>8.6312056737588598</c:v>
                </c:pt>
                <c:pt idx="74391">
                  <c:v>5.8959537572254304</c:v>
                </c:pt>
                <c:pt idx="74392">
                  <c:v>13.0114285714285</c:v>
                </c:pt>
                <c:pt idx="74393">
                  <c:v>0.66060606060605997</c:v>
                </c:pt>
                <c:pt idx="74394">
                  <c:v>2.87719298245614</c:v>
                </c:pt>
                <c:pt idx="74395">
                  <c:v>-3.5142857142857098</c:v>
                </c:pt>
                <c:pt idx="74396">
                  <c:v>7.6457142857142797</c:v>
                </c:pt>
                <c:pt idx="74397">
                  <c:v>1.375</c:v>
                </c:pt>
                <c:pt idx="74398">
                  <c:v>-3.3548387096774102</c:v>
                </c:pt>
                <c:pt idx="74399">
                  <c:v>3.1</c:v>
                </c:pt>
                <c:pt idx="74400">
                  <c:v>10.24</c:v>
                </c:pt>
                <c:pt idx="74401">
                  <c:v>6.5</c:v>
                </c:pt>
                <c:pt idx="74402">
                  <c:v>-2.1290322580645098</c:v>
                </c:pt>
                <c:pt idx="74403">
                  <c:v>4.2666666666666604</c:v>
                </c:pt>
                <c:pt idx="74404">
                  <c:v>5.2903225806451601</c:v>
                </c:pt>
                <c:pt idx="74405">
                  <c:v>6.1614906832298102</c:v>
                </c:pt>
                <c:pt idx="74406">
                  <c:v>0.73758865248226901</c:v>
                </c:pt>
                <c:pt idx="74407">
                  <c:v>8.4774193548387</c:v>
                </c:pt>
                <c:pt idx="74408">
                  <c:v>7.8986486486486402</c:v>
                </c:pt>
                <c:pt idx="74409">
                  <c:v>11.1721854304635</c:v>
                </c:pt>
                <c:pt idx="74410">
                  <c:v>8.8156424581005499</c:v>
                </c:pt>
                <c:pt idx="74411">
                  <c:v>10.258064516129</c:v>
                </c:pt>
                <c:pt idx="74412">
                  <c:v>4.5161290322580596</c:v>
                </c:pt>
                <c:pt idx="74413">
                  <c:v>3.2888888888888799</c:v>
                </c:pt>
                <c:pt idx="74414">
                  <c:v>6.2741935483870899</c:v>
                </c:pt>
                <c:pt idx="74415">
                  <c:v>3.86666666666666</c:v>
                </c:pt>
                <c:pt idx="74416">
                  <c:v>15.6129032258064</c:v>
                </c:pt>
                <c:pt idx="74417">
                  <c:v>5.1368209255533097</c:v>
                </c:pt>
                <c:pt idx="74418">
                  <c:v>2.2933333333333299</c:v>
                </c:pt>
                <c:pt idx="74419">
                  <c:v>4.3605947955390301</c:v>
                </c:pt>
                <c:pt idx="74420">
                  <c:v>5.78585461689587</c:v>
                </c:pt>
                <c:pt idx="74421">
                  <c:v>8.6247987117552292</c:v>
                </c:pt>
                <c:pt idx="74422">
                  <c:v>11.8675034867503</c:v>
                </c:pt>
                <c:pt idx="74423">
                  <c:v>7.9967845659163901</c:v>
                </c:pt>
                <c:pt idx="74424">
                  <c:v>6.25663716814159</c:v>
                </c:pt>
                <c:pt idx="74425">
                  <c:v>2.2566765578635</c:v>
                </c:pt>
                <c:pt idx="74426">
                  <c:v>3.7835951134380399</c:v>
                </c:pt>
                <c:pt idx="74427">
                  <c:v>2.92580101180438</c:v>
                </c:pt>
                <c:pt idx="74428">
                  <c:v>10.112262521588899</c:v>
                </c:pt>
                <c:pt idx="74429">
                  <c:v>2.00836120401337</c:v>
                </c:pt>
                <c:pt idx="74430">
                  <c:v>1.86618444846292</c:v>
                </c:pt>
                <c:pt idx="74431">
                  <c:v>5.1097744360902198</c:v>
                </c:pt>
                <c:pt idx="74432">
                  <c:v>3.06364922206506</c:v>
                </c:pt>
                <c:pt idx="74433">
                  <c:v>8.3487109905020294</c:v>
                </c:pt>
                <c:pt idx="74434">
                  <c:v>12.322072072072</c:v>
                </c:pt>
                <c:pt idx="74435">
                  <c:v>12.714285714285699</c:v>
                </c:pt>
                <c:pt idx="74436">
                  <c:v>9.6288384512683507</c:v>
                </c:pt>
                <c:pt idx="74437">
                  <c:v>4.9426666666666597</c:v>
                </c:pt>
                <c:pt idx="74438">
                  <c:v>6.9345794392523299</c:v>
                </c:pt>
                <c:pt idx="74439">
                  <c:v>1.8107302533531999</c:v>
                </c:pt>
                <c:pt idx="74440">
                  <c:v>7.0122699386502996</c:v>
                </c:pt>
                <c:pt idx="74441">
                  <c:v>1.9142590866728699</c:v>
                </c:pt>
                <c:pt idx="74442">
                  <c:v>-0.42248908296943199</c:v>
                </c:pt>
                <c:pt idx="74443">
                  <c:v>3.0193392425463301</c:v>
                </c:pt>
                <c:pt idx="74444">
                  <c:v>4.5704169944925201</c:v>
                </c:pt>
                <c:pt idx="74445">
                  <c:v>6.06417112299465</c:v>
                </c:pt>
                <c:pt idx="74446">
                  <c:v>12.536769759450101</c:v>
                </c:pt>
                <c:pt idx="74447">
                  <c:v>13.470099667774001</c:v>
                </c:pt>
                <c:pt idx="74448">
                  <c:v>7.64307004470938</c:v>
                </c:pt>
                <c:pt idx="74449">
                  <c:v>0.65338078291814905</c:v>
                </c:pt>
                <c:pt idx="74450">
                  <c:v>1.14309623430962</c:v>
                </c:pt>
                <c:pt idx="74451">
                  <c:v>1.4525490196078401</c:v>
                </c:pt>
                <c:pt idx="74452">
                  <c:v>6.7732513451191299</c:v>
                </c:pt>
                <c:pt idx="74453">
                  <c:v>-11.5263157894736</c:v>
                </c:pt>
                <c:pt idx="74454">
                  <c:v>0.6</c:v>
                </c:pt>
                <c:pt idx="74455">
                  <c:v>3.515625</c:v>
                </c:pt>
                <c:pt idx="74456">
                  <c:v>0</c:v>
                </c:pt>
                <c:pt idx="74457">
                  <c:v>-18.3333333333333</c:v>
                </c:pt>
                <c:pt idx="74458">
                  <c:v>-9.3333333333333304</c:v>
                </c:pt>
                <c:pt idx="74459">
                  <c:v>-3.59615384615384</c:v>
                </c:pt>
                <c:pt idx="74460">
                  <c:v>-8.0571428571428498</c:v>
                </c:pt>
                <c:pt idx="74461">
                  <c:v>-13.3846153846153</c:v>
                </c:pt>
                <c:pt idx="74462">
                  <c:v>-17.100000000000001</c:v>
                </c:pt>
                <c:pt idx="74463">
                  <c:v>4.5602409638554198</c:v>
                </c:pt>
                <c:pt idx="74464">
                  <c:v>5.84076433121019</c:v>
                </c:pt>
                <c:pt idx="74465">
                  <c:v>5.30218068535825</c:v>
                </c:pt>
                <c:pt idx="74466">
                  <c:v>0.79299363057324801</c:v>
                </c:pt>
                <c:pt idx="74467">
                  <c:v>6.4452054794520501</c:v>
                </c:pt>
                <c:pt idx="74468">
                  <c:v>6.0343137254901897</c:v>
                </c:pt>
                <c:pt idx="74469">
                  <c:v>4.4598070739549804</c:v>
                </c:pt>
                <c:pt idx="74470">
                  <c:v>3.5696821515892401</c:v>
                </c:pt>
                <c:pt idx="74471">
                  <c:v>-3.4711779448621498</c:v>
                </c:pt>
                <c:pt idx="74472">
                  <c:v>5.1409395973154304</c:v>
                </c:pt>
                <c:pt idx="74473">
                  <c:v>-8.9189189189189194E-2</c:v>
                </c:pt>
                <c:pt idx="74474">
                  <c:v>5.6635514018691504</c:v>
                </c:pt>
                <c:pt idx="74475">
                  <c:v>2.4477892756349902</c:v>
                </c:pt>
                <c:pt idx="74476">
                  <c:v>0.38035527690700099</c:v>
                </c:pt>
                <c:pt idx="74477">
                  <c:v>2.0367383512544799</c:v>
                </c:pt>
                <c:pt idx="74478">
                  <c:v>-1.2297910990009</c:v>
                </c:pt>
                <c:pt idx="74479">
                  <c:v>5.3449709060681601</c:v>
                </c:pt>
                <c:pt idx="74480">
                  <c:v>6.7147037307973596</c:v>
                </c:pt>
                <c:pt idx="74481">
                  <c:v>3.82661668228678</c:v>
                </c:pt>
                <c:pt idx="74482">
                  <c:v>1.29022082018927</c:v>
                </c:pt>
                <c:pt idx="74483">
                  <c:v>-5.0521251002405697E-2</c:v>
                </c:pt>
                <c:pt idx="74484">
                  <c:v>-0.36286919831223602</c:v>
                </c:pt>
                <c:pt idx="74485">
                  <c:v>3.7608486017357702E-2</c:v>
                </c:pt>
                <c:pt idx="74486">
                  <c:v>3.8334866605335698</c:v>
                </c:pt>
                <c:pt idx="74487">
                  <c:v>7.8694817658349301</c:v>
                </c:pt>
                <c:pt idx="74488">
                  <c:v>5.7568134171907701</c:v>
                </c:pt>
                <c:pt idx="74489">
                  <c:v>10.391771019677901</c:v>
                </c:pt>
                <c:pt idx="74490">
                  <c:v>7.95628415300546</c:v>
                </c:pt>
                <c:pt idx="74491">
                  <c:v>13.9532374100719</c:v>
                </c:pt>
                <c:pt idx="74492">
                  <c:v>14.077544426494301</c:v>
                </c:pt>
                <c:pt idx="74493">
                  <c:v>13.313953488372</c:v>
                </c:pt>
                <c:pt idx="74494">
                  <c:v>9.6955752212389292</c:v>
                </c:pt>
                <c:pt idx="74495">
                  <c:v>3.9827882960413001</c:v>
                </c:pt>
                <c:pt idx="74496">
                  <c:v>5.3243761996161201</c:v>
                </c:pt>
                <c:pt idx="74497">
                  <c:v>2.4942084942084901</c:v>
                </c:pt>
                <c:pt idx="74498">
                  <c:v>9.7703703703703706</c:v>
                </c:pt>
                <c:pt idx="74499">
                  <c:v>5.6568047337278102</c:v>
                </c:pt>
                <c:pt idx="74500">
                  <c:v>-9.3023255813953404E-2</c:v>
                </c:pt>
                <c:pt idx="74501">
                  <c:v>-1.2</c:v>
                </c:pt>
                <c:pt idx="74502">
                  <c:v>0.28378378378378299</c:v>
                </c:pt>
                <c:pt idx="74503">
                  <c:v>1.2528735632183901</c:v>
                </c:pt>
                <c:pt idx="74504">
                  <c:v>7.7756653992395401</c:v>
                </c:pt>
                <c:pt idx="74505">
                  <c:v>3.1410788381742698</c:v>
                </c:pt>
                <c:pt idx="74506">
                  <c:v>-1.16091954022988</c:v>
                </c:pt>
                <c:pt idx="74507">
                  <c:v>-2.42489270386266</c:v>
                </c:pt>
                <c:pt idx="74508">
                  <c:v>-4.9565217391304301</c:v>
                </c:pt>
                <c:pt idx="74509">
                  <c:v>-5.0641025641025603</c:v>
                </c:pt>
                <c:pt idx="74510">
                  <c:v>5.3554216867469799</c:v>
                </c:pt>
                <c:pt idx="74511">
                  <c:v>2.5058195926285101</c:v>
                </c:pt>
                <c:pt idx="74512">
                  <c:v>1.58908507223113</c:v>
                </c:pt>
                <c:pt idx="74513">
                  <c:v>6.0222327341532598</c:v>
                </c:pt>
                <c:pt idx="74514">
                  <c:v>6.4042553191489304</c:v>
                </c:pt>
                <c:pt idx="74515">
                  <c:v>10.7892335766423</c:v>
                </c:pt>
                <c:pt idx="74516">
                  <c:v>14.0888429752066</c:v>
                </c:pt>
                <c:pt idx="74517">
                  <c:v>13.2649006622516</c:v>
                </c:pt>
                <c:pt idx="74518">
                  <c:v>8.7293640054127195</c:v>
                </c:pt>
                <c:pt idx="74519">
                  <c:v>3.2429132141299601</c:v>
                </c:pt>
                <c:pt idx="74520">
                  <c:v>4.5712809917355299</c:v>
                </c:pt>
                <c:pt idx="74521">
                  <c:v>-4.2246520874751399E-2</c:v>
                </c:pt>
                <c:pt idx="74522">
                  <c:v>11.3058652447891</c:v>
                </c:pt>
                <c:pt idx="74523">
                  <c:v>2.9359190556492401</c:v>
                </c:pt>
                <c:pt idx="74524">
                  <c:v>0.32534562211981499</c:v>
                </c:pt>
                <c:pt idx="74525">
                  <c:v>5.80661157024793</c:v>
                </c:pt>
                <c:pt idx="74526">
                  <c:v>3.7134502923976598</c:v>
                </c:pt>
                <c:pt idx="74527">
                  <c:v>10.0710204081632</c:v>
                </c:pt>
                <c:pt idx="74528">
                  <c:v>12.199018920812801</c:v>
                </c:pt>
                <c:pt idx="74529">
                  <c:v>11.360568383658901</c:v>
                </c:pt>
                <c:pt idx="74530">
                  <c:v>6.5371647509578503</c:v>
                </c:pt>
                <c:pt idx="74531">
                  <c:v>3.6039215686274502</c:v>
                </c:pt>
                <c:pt idx="74532">
                  <c:v>2.2566752799310899</c:v>
                </c:pt>
                <c:pt idx="74533">
                  <c:v>0.28973384030418198</c:v>
                </c:pt>
                <c:pt idx="74534">
                  <c:v>5.3892885691446804</c:v>
                </c:pt>
                <c:pt idx="74535">
                  <c:v>3.13082155939298</c:v>
                </c:pt>
                <c:pt idx="74536">
                  <c:v>4.1486486486486402</c:v>
                </c:pt>
                <c:pt idx="74537">
                  <c:v>5.39104177151484</c:v>
                </c:pt>
                <c:pt idx="74538">
                  <c:v>4.1952232606438198</c:v>
                </c:pt>
                <c:pt idx="74539">
                  <c:v>6.9531722054380598</c:v>
                </c:pt>
                <c:pt idx="74540">
                  <c:v>8.9497835497835503</c:v>
                </c:pt>
                <c:pt idx="74541">
                  <c:v>8.7328444211629108</c:v>
                </c:pt>
                <c:pt idx="74542">
                  <c:v>4.6463754646840103</c:v>
                </c:pt>
                <c:pt idx="74543">
                  <c:v>-1.1615419917393299</c:v>
                </c:pt>
                <c:pt idx="74544">
                  <c:v>0.69281767955801099</c:v>
                </c:pt>
                <c:pt idx="74545">
                  <c:v>-1.4310897435897401</c:v>
                </c:pt>
                <c:pt idx="74546">
                  <c:v>6.1245440333507002</c:v>
                </c:pt>
                <c:pt idx="74547">
                  <c:v>-1.72435362802335</c:v>
                </c:pt>
                <c:pt idx="74548">
                  <c:v>1.60712674785746</c:v>
                </c:pt>
                <c:pt idx="74549">
                  <c:v>0.91200324412003198</c:v>
                </c:pt>
                <c:pt idx="74550">
                  <c:v>2.84553533643673</c:v>
                </c:pt>
                <c:pt idx="74551">
                  <c:v>4.5422477440525002</c:v>
                </c:pt>
                <c:pt idx="74552">
                  <c:v>7.1584084084084001</c:v>
                </c:pt>
                <c:pt idx="74553">
                  <c:v>7.3911657559198503</c:v>
                </c:pt>
                <c:pt idx="74554">
                  <c:v>2.45986284792254</c:v>
                </c:pt>
                <c:pt idx="74555">
                  <c:v>-0.20970800151687499</c:v>
                </c:pt>
                <c:pt idx="74556">
                  <c:v>2.0337283500455698</c:v>
                </c:pt>
                <c:pt idx="74557">
                  <c:v>-1.9305735230702801</c:v>
                </c:pt>
                <c:pt idx="74558">
                  <c:v>2.6480836236933798</c:v>
                </c:pt>
                <c:pt idx="74559">
                  <c:v>-0.47413793103448199</c:v>
                </c:pt>
                <c:pt idx="74560">
                  <c:v>-1.1698113207547101</c:v>
                </c:pt>
                <c:pt idx="74561">
                  <c:v>10.4117647058823</c:v>
                </c:pt>
                <c:pt idx="74562">
                  <c:v>3.7305389221556799</c:v>
                </c:pt>
                <c:pt idx="74563">
                  <c:v>4.3141592920353897</c:v>
                </c:pt>
                <c:pt idx="74564">
                  <c:v>6.10958904109589</c:v>
                </c:pt>
                <c:pt idx="74565">
                  <c:v>6.7555555555555502</c:v>
                </c:pt>
                <c:pt idx="74566">
                  <c:v>3.78504672897196</c:v>
                </c:pt>
                <c:pt idx="74567">
                  <c:v>-0.37195121951219501</c:v>
                </c:pt>
                <c:pt idx="74568">
                  <c:v>-1.3815028901734101</c:v>
                </c:pt>
                <c:pt idx="74569">
                  <c:v>1.5941176470588201</c:v>
                </c:pt>
                <c:pt idx="74570">
                  <c:v>5.9710982658959502</c:v>
                </c:pt>
                <c:pt idx="74571">
                  <c:v>7.7361216730038</c:v>
                </c:pt>
                <c:pt idx="74572">
                  <c:v>0.763496143958868</c:v>
                </c:pt>
                <c:pt idx="74573">
                  <c:v>4.0480480480480399</c:v>
                </c:pt>
                <c:pt idx="74574">
                  <c:v>4.4374068554396402</c:v>
                </c:pt>
                <c:pt idx="74575">
                  <c:v>6.8677510608203596</c:v>
                </c:pt>
                <c:pt idx="74576">
                  <c:v>12.352103960396001</c:v>
                </c:pt>
                <c:pt idx="74577">
                  <c:v>7.2710068130204304</c:v>
                </c:pt>
                <c:pt idx="74578">
                  <c:v>4.4485006518904804</c:v>
                </c:pt>
                <c:pt idx="74579">
                  <c:v>0.77468354430379704</c:v>
                </c:pt>
                <c:pt idx="74580">
                  <c:v>0.44478293983244399</c:v>
                </c:pt>
                <c:pt idx="74581">
                  <c:v>-1.1100141043723499</c:v>
                </c:pt>
                <c:pt idx="74582">
                  <c:v>6.7070783132530103</c:v>
                </c:pt>
                <c:pt idx="74583">
                  <c:v>2.4722222222222201</c:v>
                </c:pt>
                <c:pt idx="74584">
                  <c:v>11.061349693251501</c:v>
                </c:pt>
                <c:pt idx="74585">
                  <c:v>14.9058823529411</c:v>
                </c:pt>
                <c:pt idx="74586">
                  <c:v>5.20444444444444</c:v>
                </c:pt>
                <c:pt idx="74587">
                  <c:v>6.3765690376568998</c:v>
                </c:pt>
                <c:pt idx="74588">
                  <c:v>1.6</c:v>
                </c:pt>
                <c:pt idx="74589">
                  <c:v>16.399999999999999</c:v>
                </c:pt>
                <c:pt idx="74590">
                  <c:v>-3.75</c:v>
                </c:pt>
                <c:pt idx="74591">
                  <c:v>-15.3333333333333</c:v>
                </c:pt>
                <c:pt idx="74592">
                  <c:v>7.5</c:v>
                </c:pt>
                <c:pt idx="74593">
                  <c:v>14.3607594936708</c:v>
                </c:pt>
                <c:pt idx="74594">
                  <c:v>11.786472148541099</c:v>
                </c:pt>
                <c:pt idx="74595">
                  <c:v>13.082352941176399</c:v>
                </c:pt>
                <c:pt idx="74596">
                  <c:v>19.045086705202301</c:v>
                </c:pt>
                <c:pt idx="74597">
                  <c:v>19.327878787878699</c:v>
                </c:pt>
                <c:pt idx="74598">
                  <c:v>20.075531914893599</c:v>
                </c:pt>
                <c:pt idx="74599">
                  <c:v>22.146725440806001</c:v>
                </c:pt>
                <c:pt idx="74600">
                  <c:v>14.3807947019867</c:v>
                </c:pt>
                <c:pt idx="74601">
                  <c:v>8.1214902807775307</c:v>
                </c:pt>
                <c:pt idx="74602">
                  <c:v>10.609310548025899</c:v>
                </c:pt>
                <c:pt idx="74603">
                  <c:v>9.7584818861414604</c:v>
                </c:pt>
                <c:pt idx="74604">
                  <c:v>19.2099349497338</c:v>
                </c:pt>
                <c:pt idx="74605">
                  <c:v>4.0477272727272702</c:v>
                </c:pt>
                <c:pt idx="74606">
                  <c:v>4.0909090909090902E-2</c:v>
                </c:pt>
                <c:pt idx="74607">
                  <c:v>6.6957983193277304</c:v>
                </c:pt>
                <c:pt idx="74608">
                  <c:v>6.2619589977220897</c:v>
                </c:pt>
                <c:pt idx="74609">
                  <c:v>9.4810495626822107</c:v>
                </c:pt>
                <c:pt idx="74610">
                  <c:v>8.1994818652849695</c:v>
                </c:pt>
                <c:pt idx="74611">
                  <c:v>8.4285714285714199</c:v>
                </c:pt>
                <c:pt idx="74612">
                  <c:v>4.3925501432664698</c:v>
                </c:pt>
                <c:pt idx="74613">
                  <c:v>0.85263157894736796</c:v>
                </c:pt>
                <c:pt idx="74614">
                  <c:v>4.0376811594202797</c:v>
                </c:pt>
                <c:pt idx="74615">
                  <c:v>-0.72040302267002498</c:v>
                </c:pt>
                <c:pt idx="74616">
                  <c:v>11.3007334963325</c:v>
                </c:pt>
                <c:pt idx="74617">
                  <c:v>12.517647058823499</c:v>
                </c:pt>
                <c:pt idx="74618">
                  <c:v>9.71428571428571</c:v>
                </c:pt>
                <c:pt idx="74619">
                  <c:v>8.0561797752808992</c:v>
                </c:pt>
                <c:pt idx="74620">
                  <c:v>17.710144927536199</c:v>
                </c:pt>
                <c:pt idx="74621">
                  <c:v>27.112903225806399</c:v>
                </c:pt>
                <c:pt idx="74622">
                  <c:v>21.516666666666602</c:v>
                </c:pt>
                <c:pt idx="74623">
                  <c:v>35.403225806451601</c:v>
                </c:pt>
                <c:pt idx="74624">
                  <c:v>10.289156626505999</c:v>
                </c:pt>
                <c:pt idx="74625">
                  <c:v>2.1444444444444399</c:v>
                </c:pt>
                <c:pt idx="74626">
                  <c:v>8.3548387096774199</c:v>
                </c:pt>
                <c:pt idx="74627">
                  <c:v>5.5222222222222204</c:v>
                </c:pt>
                <c:pt idx="74628">
                  <c:v>15.258064516129</c:v>
                </c:pt>
                <c:pt idx="74629">
                  <c:v>0.37771739130434701</c:v>
                </c:pt>
                <c:pt idx="74630">
                  <c:v>0.62711864406779605</c:v>
                </c:pt>
                <c:pt idx="74631">
                  <c:v>3.2598566308243702</c:v>
                </c:pt>
                <c:pt idx="74632">
                  <c:v>4.4143646408839698</c:v>
                </c:pt>
                <c:pt idx="74633">
                  <c:v>5.50623885918003</c:v>
                </c:pt>
                <c:pt idx="74634">
                  <c:v>10.183413078149901</c:v>
                </c:pt>
                <c:pt idx="74635">
                  <c:v>9.7344199424736306</c:v>
                </c:pt>
                <c:pt idx="74636">
                  <c:v>5.71018276762402</c:v>
                </c:pt>
                <c:pt idx="74637">
                  <c:v>-0.62066045723962704</c:v>
                </c:pt>
                <c:pt idx="74638">
                  <c:v>3.2915851272015599</c:v>
                </c:pt>
                <c:pt idx="74639">
                  <c:v>-5.1929515418502197</c:v>
                </c:pt>
                <c:pt idx="74640">
                  <c:v>5.8829141370338203</c:v>
                </c:pt>
                <c:pt idx="74641">
                  <c:v>7.7837837837837798</c:v>
                </c:pt>
                <c:pt idx="74642">
                  <c:v>14.6</c:v>
                </c:pt>
                <c:pt idx="74643">
                  <c:v>8.4516129032258007</c:v>
                </c:pt>
                <c:pt idx="74644">
                  <c:v>-1.3508771929824499</c:v>
                </c:pt>
                <c:pt idx="74645">
                  <c:v>6.4769230769230699</c:v>
                </c:pt>
                <c:pt idx="74646">
                  <c:v>-0.47368421052631499</c:v>
                </c:pt>
                <c:pt idx="74647">
                  <c:v>14.6376811594202</c:v>
                </c:pt>
                <c:pt idx="74648">
                  <c:v>13.4761904761904</c:v>
                </c:pt>
                <c:pt idx="74649">
                  <c:v>3.7719298245614001</c:v>
                </c:pt>
                <c:pt idx="74650">
                  <c:v>-4.7173913043478199</c:v>
                </c:pt>
                <c:pt idx="74651">
                  <c:v>5.0338983050847403</c:v>
                </c:pt>
                <c:pt idx="74652">
                  <c:v>9.7285714285714207</c:v>
                </c:pt>
                <c:pt idx="74653">
                  <c:v>1.4980132450331101</c:v>
                </c:pt>
                <c:pt idx="74654">
                  <c:v>7.0117647058823502</c:v>
                </c:pt>
                <c:pt idx="74655">
                  <c:v>1.8326693227091599</c:v>
                </c:pt>
                <c:pt idx="74656">
                  <c:v>2.9015748031495998</c:v>
                </c:pt>
                <c:pt idx="74657">
                  <c:v>1.10751445086705</c:v>
                </c:pt>
                <c:pt idx="74658">
                  <c:v>5.8312368972746302</c:v>
                </c:pt>
                <c:pt idx="74659">
                  <c:v>7.85534591194968</c:v>
                </c:pt>
                <c:pt idx="74660">
                  <c:v>2.0835164835164801</c:v>
                </c:pt>
                <c:pt idx="74661">
                  <c:v>1.1993410214168001</c:v>
                </c:pt>
                <c:pt idx="74662">
                  <c:v>3.6645264847512</c:v>
                </c:pt>
                <c:pt idx="74663">
                  <c:v>2.98587127158555</c:v>
                </c:pt>
                <c:pt idx="74664">
                  <c:v>7.4993564993564901</c:v>
                </c:pt>
                <c:pt idx="74665">
                  <c:v>4.7327586206896504</c:v>
                </c:pt>
                <c:pt idx="74666">
                  <c:v>2.96116504854368</c:v>
                </c:pt>
                <c:pt idx="74667">
                  <c:v>4.2</c:v>
                </c:pt>
                <c:pt idx="74668">
                  <c:v>6.39310344827586</c:v>
                </c:pt>
                <c:pt idx="74669">
                  <c:v>7.1609195402298802</c:v>
                </c:pt>
                <c:pt idx="74670">
                  <c:v>10.664670658682599</c:v>
                </c:pt>
                <c:pt idx="74671">
                  <c:v>11.156976744186</c:v>
                </c:pt>
                <c:pt idx="74672">
                  <c:v>9.1724137931034395</c:v>
                </c:pt>
                <c:pt idx="74673">
                  <c:v>3.0909090909090899</c:v>
                </c:pt>
                <c:pt idx="74674">
                  <c:v>-0.36627906976744101</c:v>
                </c:pt>
                <c:pt idx="74675">
                  <c:v>-1.24852071005917</c:v>
                </c:pt>
                <c:pt idx="74676">
                  <c:v>10.4360465116279</c:v>
                </c:pt>
                <c:pt idx="74677">
                  <c:v>-22.884615384615302</c:v>
                </c:pt>
                <c:pt idx="74678">
                  <c:v>-12.2156862745098</c:v>
                </c:pt>
                <c:pt idx="74679">
                  <c:v>-16.1538461538461</c:v>
                </c:pt>
                <c:pt idx="74680">
                  <c:v>-12.279069767441801</c:v>
                </c:pt>
                <c:pt idx="74681">
                  <c:v>-10.907407407407399</c:v>
                </c:pt>
                <c:pt idx="74682">
                  <c:v>-14.0652173913043</c:v>
                </c:pt>
                <c:pt idx="74683">
                  <c:v>-15.6538461538461</c:v>
                </c:pt>
                <c:pt idx="74684">
                  <c:v>-12.0416666666666</c:v>
                </c:pt>
                <c:pt idx="74685">
                  <c:v>-6</c:v>
                </c:pt>
                <c:pt idx="74686">
                  <c:v>-3.9354838709677402</c:v>
                </c:pt>
                <c:pt idx="74687">
                  <c:v>-7.8</c:v>
                </c:pt>
                <c:pt idx="74688">
                  <c:v>21.2222222222222</c:v>
                </c:pt>
                <c:pt idx="74689">
                  <c:v>15.846153846153801</c:v>
                </c:pt>
                <c:pt idx="74690">
                  <c:v>47.5555555555555</c:v>
                </c:pt>
                <c:pt idx="74691">
                  <c:v>18</c:v>
                </c:pt>
                <c:pt idx="74692">
                  <c:v>10.6666666666666</c:v>
                </c:pt>
                <c:pt idx="74693">
                  <c:v>1.49285714285714</c:v>
                </c:pt>
                <c:pt idx="74694">
                  <c:v>1.15079365079365</c:v>
                </c:pt>
                <c:pt idx="74695">
                  <c:v>-0.134751773049645</c:v>
                </c:pt>
                <c:pt idx="74696">
                  <c:v>4.9855072463768098</c:v>
                </c:pt>
                <c:pt idx="74697">
                  <c:v>16.735714285714199</c:v>
                </c:pt>
                <c:pt idx="74698">
                  <c:v>10.7758620689655</c:v>
                </c:pt>
                <c:pt idx="74699">
                  <c:v>17.162921348314601</c:v>
                </c:pt>
                <c:pt idx="74700">
                  <c:v>6.24170616113744</c:v>
                </c:pt>
                <c:pt idx="74701">
                  <c:v>19.315789473684202</c:v>
                </c:pt>
                <c:pt idx="74702">
                  <c:v>0.42016806722688999</c:v>
                </c:pt>
                <c:pt idx="74703">
                  <c:v>2.7602739726027399</c:v>
                </c:pt>
                <c:pt idx="74704">
                  <c:v>13.5130434782608</c:v>
                </c:pt>
                <c:pt idx="74705">
                  <c:v>-3.0898148148148099</c:v>
                </c:pt>
                <c:pt idx="74706">
                  <c:v>-2.1880252100840298</c:v>
                </c:pt>
                <c:pt idx="74707">
                  <c:v>-1.18948182521268</c:v>
                </c:pt>
                <c:pt idx="74708">
                  <c:v>0.62957430918595902</c:v>
                </c:pt>
                <c:pt idx="74709">
                  <c:v>1.00941346850108</c:v>
                </c:pt>
                <c:pt idx="74710">
                  <c:v>4.5733882030178297</c:v>
                </c:pt>
                <c:pt idx="74711">
                  <c:v>1.3279742765273299</c:v>
                </c:pt>
                <c:pt idx="74712">
                  <c:v>0.29160530191458001</c:v>
                </c:pt>
                <c:pt idx="74713">
                  <c:v>-5.5385684503127104</c:v>
                </c:pt>
                <c:pt idx="74714">
                  <c:v>-1.0652173913043399</c:v>
                </c:pt>
                <c:pt idx="74715">
                  <c:v>-6.5472910927456303</c:v>
                </c:pt>
                <c:pt idx="74716">
                  <c:v>1.6168652612282299</c:v>
                </c:pt>
                <c:pt idx="74717">
                  <c:v>-3.47301587301587</c:v>
                </c:pt>
                <c:pt idx="74718">
                  <c:v>2.62620932277924</c:v>
                </c:pt>
                <c:pt idx="74719">
                  <c:v>-0.18202416918429001</c:v>
                </c:pt>
                <c:pt idx="74720">
                  <c:v>4.9040675364543302</c:v>
                </c:pt>
                <c:pt idx="74721">
                  <c:v>6.5898141775636603</c:v>
                </c:pt>
                <c:pt idx="74722">
                  <c:v>7.6636473429951604</c:v>
                </c:pt>
                <c:pt idx="74723">
                  <c:v>1.7265569076592699</c:v>
                </c:pt>
                <c:pt idx="74724">
                  <c:v>2.24078947368421</c:v>
                </c:pt>
                <c:pt idx="74725">
                  <c:v>-2.9470899470899399</c:v>
                </c:pt>
                <c:pt idx="74726">
                  <c:v>-1.3945022288261499</c:v>
                </c:pt>
                <c:pt idx="74727">
                  <c:v>-3.98845265588914</c:v>
                </c:pt>
                <c:pt idx="74728">
                  <c:v>3.3210802700675099</c:v>
                </c:pt>
                <c:pt idx="74729">
                  <c:v>7.5886939571150096</c:v>
                </c:pt>
                <c:pt idx="74730">
                  <c:v>5.6451169188445602</c:v>
                </c:pt>
                <c:pt idx="74731">
                  <c:v>9.9120679199514807</c:v>
                </c:pt>
                <c:pt idx="74732">
                  <c:v>5.9664596273291899</c:v>
                </c:pt>
                <c:pt idx="74733">
                  <c:v>9.9029066171923308</c:v>
                </c:pt>
                <c:pt idx="74734">
                  <c:v>11.7547505938242</c:v>
                </c:pt>
                <c:pt idx="74735">
                  <c:v>11.6078965282505</c:v>
                </c:pt>
                <c:pt idx="74736">
                  <c:v>8.40392879066912</c:v>
                </c:pt>
                <c:pt idx="74737">
                  <c:v>3.4081753554502301</c:v>
                </c:pt>
                <c:pt idx="74738">
                  <c:v>3.9987038237200201</c:v>
                </c:pt>
                <c:pt idx="74739">
                  <c:v>6.2939632545931703</c:v>
                </c:pt>
                <c:pt idx="74740">
                  <c:v>9.0051981806367696</c:v>
                </c:pt>
                <c:pt idx="74741">
                  <c:v>4.3788968824939998</c:v>
                </c:pt>
                <c:pt idx="74742">
                  <c:v>3.53125</c:v>
                </c:pt>
                <c:pt idx="74743">
                  <c:v>4.9209302325581303</c:v>
                </c:pt>
                <c:pt idx="74744">
                  <c:v>2.9563106796116498</c:v>
                </c:pt>
                <c:pt idx="74745">
                  <c:v>6.8875878220140496</c:v>
                </c:pt>
                <c:pt idx="74746">
                  <c:v>13.6941964285714</c:v>
                </c:pt>
                <c:pt idx="74747">
                  <c:v>14.293604651162701</c:v>
                </c:pt>
                <c:pt idx="74748">
                  <c:v>8.3308457711442792</c:v>
                </c:pt>
                <c:pt idx="74749">
                  <c:v>0.31870669745958402</c:v>
                </c:pt>
                <c:pt idx="74750">
                  <c:v>-0.74925373134328299</c:v>
                </c:pt>
                <c:pt idx="74751">
                  <c:v>0.102902374670184</c:v>
                </c:pt>
                <c:pt idx="74752">
                  <c:v>8.6994818652849695</c:v>
                </c:pt>
                <c:pt idx="74753">
                  <c:v>3.0152610441766998</c:v>
                </c:pt>
                <c:pt idx="74754">
                  <c:v>3.8098159509202398</c:v>
                </c:pt>
                <c:pt idx="74755">
                  <c:v>5.3656422379826596</c:v>
                </c:pt>
                <c:pt idx="74756">
                  <c:v>5.6972402597402496</c:v>
                </c:pt>
                <c:pt idx="74757">
                  <c:v>7.13603818615751</c:v>
                </c:pt>
                <c:pt idx="74758">
                  <c:v>11.2921840759678</c:v>
                </c:pt>
                <c:pt idx="74759">
                  <c:v>8.4003574620196595</c:v>
                </c:pt>
                <c:pt idx="74760">
                  <c:v>5.6778846153846096</c:v>
                </c:pt>
                <c:pt idx="74761">
                  <c:v>3.0174639331814701</c:v>
                </c:pt>
                <c:pt idx="74762">
                  <c:v>1.99727520435967</c:v>
                </c:pt>
                <c:pt idx="74763">
                  <c:v>0.64634146341463405</c:v>
                </c:pt>
                <c:pt idx="74764">
                  <c:v>6.9870578084555603</c:v>
                </c:pt>
                <c:pt idx="74765">
                  <c:v>0.15119549929676501</c:v>
                </c:pt>
                <c:pt idx="74766">
                  <c:v>-0.22905856189770199</c:v>
                </c:pt>
                <c:pt idx="74767">
                  <c:v>2.42258440046565</c:v>
                </c:pt>
                <c:pt idx="74768">
                  <c:v>1.45536869340232</c:v>
                </c:pt>
                <c:pt idx="74769">
                  <c:v>4.8826229508196697</c:v>
                </c:pt>
                <c:pt idx="74770">
                  <c:v>8.8238123872519498</c:v>
                </c:pt>
                <c:pt idx="74771">
                  <c:v>6.2141312184570996</c:v>
                </c:pt>
                <c:pt idx="74772">
                  <c:v>4.6389301634472497</c:v>
                </c:pt>
                <c:pt idx="74773">
                  <c:v>-0.88684790595150598</c:v>
                </c:pt>
                <c:pt idx="74774">
                  <c:v>2.0145852324521401</c:v>
                </c:pt>
                <c:pt idx="74775">
                  <c:v>1.7278617710583099E-2</c:v>
                </c:pt>
                <c:pt idx="74776">
                  <c:v>8.6184850590687905</c:v>
                </c:pt>
                <c:pt idx="74777">
                  <c:v>4.2724196277495698</c:v>
                </c:pt>
                <c:pt idx="74778">
                  <c:v>1.54059127170342</c:v>
                </c:pt>
                <c:pt idx="74779">
                  <c:v>4.6742950551695897</c:v>
                </c:pt>
                <c:pt idx="74780">
                  <c:v>4.6709278350515397</c:v>
                </c:pt>
                <c:pt idx="74781">
                  <c:v>8.2514170040485801</c:v>
                </c:pt>
                <c:pt idx="74782">
                  <c:v>11.9893695014662</c:v>
                </c:pt>
                <c:pt idx="74783">
                  <c:v>8.7163375224416502</c:v>
                </c:pt>
                <c:pt idx="74784">
                  <c:v>6.4636542239685602</c:v>
                </c:pt>
                <c:pt idx="74785">
                  <c:v>2.8361328854050001</c:v>
                </c:pt>
                <c:pt idx="74786">
                  <c:v>3.1509009009009001</c:v>
                </c:pt>
                <c:pt idx="74787">
                  <c:v>2.62157382847038</c:v>
                </c:pt>
                <c:pt idx="74788">
                  <c:v>8.2863910422049898</c:v>
                </c:pt>
                <c:pt idx="74789">
                  <c:v>5.94827586206896</c:v>
                </c:pt>
                <c:pt idx="74790">
                  <c:v>3.2875000000000001</c:v>
                </c:pt>
                <c:pt idx="74791">
                  <c:v>0.73714285714285699</c:v>
                </c:pt>
                <c:pt idx="74792">
                  <c:v>-0.57044673539518898</c:v>
                </c:pt>
                <c:pt idx="74793">
                  <c:v>-0.29383886255924102</c:v>
                </c:pt>
                <c:pt idx="74794">
                  <c:v>-0.69444444444444398</c:v>
                </c:pt>
                <c:pt idx="74795">
                  <c:v>2.5379746835443</c:v>
                </c:pt>
                <c:pt idx="74796">
                  <c:v>3.1596958174904901</c:v>
                </c:pt>
                <c:pt idx="74797">
                  <c:v>0.284810126582278</c:v>
                </c:pt>
                <c:pt idx="74798">
                  <c:v>-0.644295302013422</c:v>
                </c:pt>
                <c:pt idx="74799">
                  <c:v>-0.68636363636363595</c:v>
                </c:pt>
                <c:pt idx="74800">
                  <c:v>3.8713692946057998</c:v>
                </c:pt>
                <c:pt idx="74801">
                  <c:v>5.0756972111553704</c:v>
                </c:pt>
                <c:pt idx="74802">
                  <c:v>6.7866473149492004</c:v>
                </c:pt>
                <c:pt idx="74803">
                  <c:v>5.3118421052631497</c:v>
                </c:pt>
                <c:pt idx="74804">
                  <c:v>1.57097288676236</c:v>
                </c:pt>
                <c:pt idx="74805">
                  <c:v>5.8503937007874001</c:v>
                </c:pt>
                <c:pt idx="74806">
                  <c:v>11.7897058823529</c:v>
                </c:pt>
                <c:pt idx="74807">
                  <c:v>7.8428324697754697</c:v>
                </c:pt>
                <c:pt idx="74808">
                  <c:v>6.3505154639175201</c:v>
                </c:pt>
                <c:pt idx="74809">
                  <c:v>0.64</c:v>
                </c:pt>
                <c:pt idx="74810">
                  <c:v>0.37597911227154002</c:v>
                </c:pt>
                <c:pt idx="74811">
                  <c:v>-0.83479789103690605</c:v>
                </c:pt>
                <c:pt idx="74812">
                  <c:v>5.6101231190150402</c:v>
                </c:pt>
                <c:pt idx="74813">
                  <c:v>8.2739212007504594</c:v>
                </c:pt>
                <c:pt idx="74814">
                  <c:v>5.2213114754098298</c:v>
                </c:pt>
                <c:pt idx="74815">
                  <c:v>6.3641304347826004</c:v>
                </c:pt>
                <c:pt idx="74816">
                  <c:v>4</c:v>
                </c:pt>
                <c:pt idx="74817">
                  <c:v>5.7386759581881499</c:v>
                </c:pt>
                <c:pt idx="74818">
                  <c:v>10.101040118870699</c:v>
                </c:pt>
                <c:pt idx="74819">
                  <c:v>7.5932773109243596</c:v>
                </c:pt>
                <c:pt idx="74820">
                  <c:v>2.5271565495207602</c:v>
                </c:pt>
                <c:pt idx="74821">
                  <c:v>0.121495327102803</c:v>
                </c:pt>
                <c:pt idx="74822">
                  <c:v>-0.13426853707414799</c:v>
                </c:pt>
                <c:pt idx="74823">
                  <c:v>-0.45405405405405402</c:v>
                </c:pt>
                <c:pt idx="74824">
                  <c:v>7.0255972696245701</c:v>
                </c:pt>
                <c:pt idx="74825">
                  <c:v>204</c:v>
                </c:pt>
                <c:pt idx="74826">
                  <c:v>-13</c:v>
                </c:pt>
                <c:pt idx="74827">
                  <c:v>-5.8846153846153797</c:v>
                </c:pt>
                <c:pt idx="74828">
                  <c:v>-4.3684210526315699</c:v>
                </c:pt>
                <c:pt idx="74829">
                  <c:v>-4.7631578947368398</c:v>
                </c:pt>
                <c:pt idx="74830">
                  <c:v>-6.4838709677419297</c:v>
                </c:pt>
                <c:pt idx="74831">
                  <c:v>-10.375</c:v>
                </c:pt>
                <c:pt idx="74832">
                  <c:v>-11.033333333333299</c:v>
                </c:pt>
                <c:pt idx="74833">
                  <c:v>-5.6666666666666599</c:v>
                </c:pt>
                <c:pt idx="74834">
                  <c:v>-3</c:v>
                </c:pt>
                <c:pt idx="74835">
                  <c:v>2.9854671280276799</c:v>
                </c:pt>
                <c:pt idx="74836">
                  <c:v>1.8616168973051701</c:v>
                </c:pt>
                <c:pt idx="74837">
                  <c:v>3.24364896073903</c:v>
                </c:pt>
                <c:pt idx="74838">
                  <c:v>3.5894428152492601</c:v>
                </c:pt>
                <c:pt idx="74839">
                  <c:v>3.8489065606361801</c:v>
                </c:pt>
                <c:pt idx="74840">
                  <c:v>9.7758085954807203</c:v>
                </c:pt>
                <c:pt idx="74841">
                  <c:v>8.5040241448692093</c:v>
                </c:pt>
                <c:pt idx="74842">
                  <c:v>4.5811642214860298</c:v>
                </c:pt>
                <c:pt idx="74843">
                  <c:v>-1.2034799420009601</c:v>
                </c:pt>
                <c:pt idx="74844">
                  <c:v>-1.7610710607621001</c:v>
                </c:pt>
                <c:pt idx="74845">
                  <c:v>-1.27610208816705E-2</c:v>
                </c:pt>
                <c:pt idx="74846">
                  <c:v>7.3923739237392301</c:v>
                </c:pt>
                <c:pt idx="74847">
                  <c:v>1.38848920863309</c:v>
                </c:pt>
                <c:pt idx="74848">
                  <c:v>1.2769230769230699</c:v>
                </c:pt>
                <c:pt idx="74849">
                  <c:v>5.4014251781472602</c:v>
                </c:pt>
                <c:pt idx="74850">
                  <c:v>6.3994910941475798</c:v>
                </c:pt>
                <c:pt idx="74851">
                  <c:v>6</c:v>
                </c:pt>
                <c:pt idx="74852">
                  <c:v>9.4307692307692292</c:v>
                </c:pt>
                <c:pt idx="74853">
                  <c:v>11.219753086419701</c:v>
                </c:pt>
                <c:pt idx="74854">
                  <c:v>6.3621169916434503</c:v>
                </c:pt>
                <c:pt idx="74855">
                  <c:v>-2.6183431952662701</c:v>
                </c:pt>
                <c:pt idx="74856">
                  <c:v>0.37091988130563702</c:v>
                </c:pt>
                <c:pt idx="74857">
                  <c:v>-0.58808933002481301</c:v>
                </c:pt>
                <c:pt idx="74858">
                  <c:v>6.5</c:v>
                </c:pt>
                <c:pt idx="74859">
                  <c:v>-3.77966101694915</c:v>
                </c:pt>
                <c:pt idx="74860">
                  <c:v>-2.40625</c:v>
                </c:pt>
                <c:pt idx="74861">
                  <c:v>4.7288135593220302</c:v>
                </c:pt>
                <c:pt idx="74862">
                  <c:v>5.7166666666666597</c:v>
                </c:pt>
                <c:pt idx="74863">
                  <c:v>2.7258064516128999</c:v>
                </c:pt>
                <c:pt idx="74864">
                  <c:v>1.1046511627906901</c:v>
                </c:pt>
                <c:pt idx="74865">
                  <c:v>0.87096774193548299</c:v>
                </c:pt>
                <c:pt idx="74866">
                  <c:v>4.1935483870967696</c:v>
                </c:pt>
                <c:pt idx="74867">
                  <c:v>-5.4222222222222198</c:v>
                </c:pt>
                <c:pt idx="74868">
                  <c:v>-5.6129032258064502</c:v>
                </c:pt>
                <c:pt idx="74869">
                  <c:v>-5.2777777777777697</c:v>
                </c:pt>
                <c:pt idx="74870">
                  <c:v>-2.1397849462365501</c:v>
                </c:pt>
                <c:pt idx="74871">
                  <c:v>2.1827309236947698</c:v>
                </c:pt>
                <c:pt idx="74872">
                  <c:v>1.64888888888888</c:v>
                </c:pt>
                <c:pt idx="74873">
                  <c:v>5.1524752475247499</c:v>
                </c:pt>
                <c:pt idx="74874">
                  <c:v>4.1204819277108404</c:v>
                </c:pt>
                <c:pt idx="74875">
                  <c:v>7.7029126213592196</c:v>
                </c:pt>
                <c:pt idx="74876">
                  <c:v>13.867226890756299</c:v>
                </c:pt>
                <c:pt idx="74877">
                  <c:v>11.7165991902834</c:v>
                </c:pt>
                <c:pt idx="74878">
                  <c:v>5.72035398230088</c:v>
                </c:pt>
                <c:pt idx="74879">
                  <c:v>0.85834738617200601</c:v>
                </c:pt>
                <c:pt idx="74880">
                  <c:v>0.31773879142300099</c:v>
                </c:pt>
                <c:pt idx="74881">
                  <c:v>-0.93267326732673195</c:v>
                </c:pt>
                <c:pt idx="74882">
                  <c:v>6.3512476007677501</c:v>
                </c:pt>
                <c:pt idx="74883">
                  <c:v>4.8303108808290096</c:v>
                </c:pt>
                <c:pt idx="74884">
                  <c:v>3.7237410071942398</c:v>
                </c:pt>
                <c:pt idx="74885">
                  <c:v>4.9352179034157801</c:v>
                </c:pt>
                <c:pt idx="74886">
                  <c:v>6.3978365384615303</c:v>
                </c:pt>
                <c:pt idx="74887">
                  <c:v>6.9487485101311002</c:v>
                </c:pt>
                <c:pt idx="74888">
                  <c:v>10.3436499466382</c:v>
                </c:pt>
                <c:pt idx="74889">
                  <c:v>11.3002544529262</c:v>
                </c:pt>
                <c:pt idx="74890">
                  <c:v>6.7857974388824198</c:v>
                </c:pt>
                <c:pt idx="74891">
                  <c:v>0.66853303471444503</c:v>
                </c:pt>
                <c:pt idx="74892">
                  <c:v>4.1165172855313701</c:v>
                </c:pt>
                <c:pt idx="74893">
                  <c:v>1.85984848484848</c:v>
                </c:pt>
                <c:pt idx="74894">
                  <c:v>12.0256097560975</c:v>
                </c:pt>
                <c:pt idx="74895">
                  <c:v>4.0920221169036299</c:v>
                </c:pt>
                <c:pt idx="74896">
                  <c:v>6.9522569444444402</c:v>
                </c:pt>
                <c:pt idx="74897">
                  <c:v>3.6648000000000001</c:v>
                </c:pt>
                <c:pt idx="74898">
                  <c:v>5.3228840125391796</c:v>
                </c:pt>
                <c:pt idx="74899">
                  <c:v>8.0431067961165006</c:v>
                </c:pt>
                <c:pt idx="74900">
                  <c:v>12.9105044920525</c:v>
                </c:pt>
                <c:pt idx="74901">
                  <c:v>7.5119148936170204</c:v>
                </c:pt>
                <c:pt idx="74902">
                  <c:v>6.2931681681681599</c:v>
                </c:pt>
                <c:pt idx="74903">
                  <c:v>2.7608225108225102</c:v>
                </c:pt>
                <c:pt idx="74904">
                  <c:v>3.5739282589676198</c:v>
                </c:pt>
                <c:pt idx="74905">
                  <c:v>1.20763422818791</c:v>
                </c:pt>
                <c:pt idx="74906">
                  <c:v>4.96722009365687</c:v>
                </c:pt>
                <c:pt idx="74907">
                  <c:v>-9.6129032258064502</c:v>
                </c:pt>
                <c:pt idx="74908">
                  <c:v>-4.4000000000000004</c:v>
                </c:pt>
                <c:pt idx="74909">
                  <c:v>-3.74193548387096</c:v>
                </c:pt>
                <c:pt idx="74910">
                  <c:v>1.32</c:v>
                </c:pt>
                <c:pt idx="74911">
                  <c:v>-3.8548387096774102</c:v>
                </c:pt>
                <c:pt idx="74912">
                  <c:v>0.4</c:v>
                </c:pt>
                <c:pt idx="74913">
                  <c:v>-21.3333333333333</c:v>
                </c:pt>
                <c:pt idx="74914">
                  <c:v>-2.4666666666666601</c:v>
                </c:pt>
                <c:pt idx="74915">
                  <c:v>-15</c:v>
                </c:pt>
                <c:pt idx="74916">
                  <c:v>0</c:v>
                </c:pt>
                <c:pt idx="74917">
                  <c:v>0</c:v>
                </c:pt>
                <c:pt idx="74918">
                  <c:v>-10</c:v>
                </c:pt>
                <c:pt idx="74919">
                  <c:v>22</c:v>
                </c:pt>
                <c:pt idx="74920">
                  <c:v>66</c:v>
                </c:pt>
                <c:pt idx="74921">
                  <c:v>-3.1666666666666599</c:v>
                </c:pt>
                <c:pt idx="74922">
                  <c:v>-2.73394495412844</c:v>
                </c:pt>
                <c:pt idx="74923">
                  <c:v>0.25874125874125797</c:v>
                </c:pt>
                <c:pt idx="74924">
                  <c:v>2.1666666666666599</c:v>
                </c:pt>
                <c:pt idx="74925">
                  <c:v>-2.8782608695652101</c:v>
                </c:pt>
                <c:pt idx="74926">
                  <c:v>3.2520325203252001E-2</c:v>
                </c:pt>
                <c:pt idx="74927">
                  <c:v>1.12426035502958</c:v>
                </c:pt>
                <c:pt idx="74928">
                  <c:v>-2.0578034682080899</c:v>
                </c:pt>
                <c:pt idx="74929">
                  <c:v>-3.4371584699453499</c:v>
                </c:pt>
                <c:pt idx="74930">
                  <c:v>-5.2903225806451601</c:v>
                </c:pt>
                <c:pt idx="74931">
                  <c:v>0.622857142857142</c:v>
                </c:pt>
                <c:pt idx="74932">
                  <c:v>2.5751633986928102</c:v>
                </c:pt>
                <c:pt idx="74933">
                  <c:v>4.7002801120448101</c:v>
                </c:pt>
                <c:pt idx="74934">
                  <c:v>2.0031847133757901</c:v>
                </c:pt>
                <c:pt idx="74935">
                  <c:v>4.7893217893217797</c:v>
                </c:pt>
                <c:pt idx="74936">
                  <c:v>5.6544655929721799</c:v>
                </c:pt>
                <c:pt idx="74937">
                  <c:v>10.3811420982735</c:v>
                </c:pt>
                <c:pt idx="74938">
                  <c:v>13.7606516290726</c:v>
                </c:pt>
                <c:pt idx="74939">
                  <c:v>12.286118980169899</c:v>
                </c:pt>
                <c:pt idx="74940">
                  <c:v>8.9864364981504306</c:v>
                </c:pt>
                <c:pt idx="74941">
                  <c:v>3.76116071428571</c:v>
                </c:pt>
                <c:pt idx="74942">
                  <c:v>4.1285892634207197</c:v>
                </c:pt>
                <c:pt idx="74943">
                  <c:v>3.66237113402061</c:v>
                </c:pt>
                <c:pt idx="74944">
                  <c:v>10.0907928388746</c:v>
                </c:pt>
                <c:pt idx="74945">
                  <c:v>-0.70337078651685303</c:v>
                </c:pt>
                <c:pt idx="74946">
                  <c:v>-0.48127685696746397</c:v>
                </c:pt>
                <c:pt idx="74947">
                  <c:v>-1.91152558584409</c:v>
                </c:pt>
                <c:pt idx="74948">
                  <c:v>0.50970110120608203</c:v>
                </c:pt>
                <c:pt idx="74949">
                  <c:v>0.45229499742135099</c:v>
                </c:pt>
                <c:pt idx="74950">
                  <c:v>5.0707751564756798</c:v>
                </c:pt>
                <c:pt idx="74951">
                  <c:v>3.3941311852704201</c:v>
                </c:pt>
                <c:pt idx="74952">
                  <c:v>1.0218459858001001</c:v>
                </c:pt>
                <c:pt idx="74953">
                  <c:v>-3.4153337010479801</c:v>
                </c:pt>
                <c:pt idx="74954">
                  <c:v>-0.19597663854639799</c:v>
                </c:pt>
                <c:pt idx="74955">
                  <c:v>-5.2114821323960099</c:v>
                </c:pt>
                <c:pt idx="74956">
                  <c:v>2.6404867256637101</c:v>
                </c:pt>
                <c:pt idx="74957">
                  <c:v>51.5</c:v>
                </c:pt>
                <c:pt idx="74958">
                  <c:v>0</c:v>
                </c:pt>
                <c:pt idx="74959">
                  <c:v>2.9838709677419302</c:v>
                </c:pt>
                <c:pt idx="74960">
                  <c:v>-4.9107142857142803</c:v>
                </c:pt>
                <c:pt idx="74961">
                  <c:v>8.0714285714285694</c:v>
                </c:pt>
                <c:pt idx="74962">
                  <c:v>8.9042553191489304</c:v>
                </c:pt>
                <c:pt idx="74963">
                  <c:v>12</c:v>
                </c:pt>
                <c:pt idx="74964">
                  <c:v>5.37755102040816</c:v>
                </c:pt>
                <c:pt idx="74965">
                  <c:v>4.88349514563106</c:v>
                </c:pt>
                <c:pt idx="74966">
                  <c:v>4.6979166666666599</c:v>
                </c:pt>
                <c:pt idx="74967">
                  <c:v>1.54255319148936</c:v>
                </c:pt>
                <c:pt idx="74968">
                  <c:v>4.3838383838383796</c:v>
                </c:pt>
                <c:pt idx="74969">
                  <c:v>11.42</c:v>
                </c:pt>
                <c:pt idx="74970">
                  <c:v>7.8190476190476099</c:v>
                </c:pt>
                <c:pt idx="74971">
                  <c:v>21.428571428571399</c:v>
                </c:pt>
                <c:pt idx="74972">
                  <c:v>-1.7777777777777699</c:v>
                </c:pt>
                <c:pt idx="74973">
                  <c:v>-0.66666666666666596</c:v>
                </c:pt>
                <c:pt idx="74974">
                  <c:v>9.3832335329341294</c:v>
                </c:pt>
                <c:pt idx="74975">
                  <c:v>5.9751773049645296</c:v>
                </c:pt>
                <c:pt idx="74976">
                  <c:v>7.6389776357827399</c:v>
                </c:pt>
                <c:pt idx="74977">
                  <c:v>3.9046052631578898</c:v>
                </c:pt>
                <c:pt idx="74978">
                  <c:v>13.626702997275199</c:v>
                </c:pt>
                <c:pt idx="74979">
                  <c:v>11.851428571428499</c:v>
                </c:pt>
                <c:pt idx="74980">
                  <c:v>12.214428857715401</c:v>
                </c:pt>
                <c:pt idx="74981">
                  <c:v>7.51532567049808</c:v>
                </c:pt>
                <c:pt idx="74982">
                  <c:v>1.3670103092783501</c:v>
                </c:pt>
                <c:pt idx="74983">
                  <c:v>1.3489932885906</c:v>
                </c:pt>
                <c:pt idx="74984">
                  <c:v>2.9903288201160501</c:v>
                </c:pt>
                <c:pt idx="74985">
                  <c:v>9.1086556169429098</c:v>
                </c:pt>
                <c:pt idx="74986">
                  <c:v>5.3053311793214801</c:v>
                </c:pt>
                <c:pt idx="74987">
                  <c:v>1.44905008635578</c:v>
                </c:pt>
                <c:pt idx="74988">
                  <c:v>0.84049079754601197</c:v>
                </c:pt>
                <c:pt idx="74989">
                  <c:v>-1.47568710359408</c:v>
                </c:pt>
                <c:pt idx="74990">
                  <c:v>7.0648379052369004</c:v>
                </c:pt>
                <c:pt idx="74991">
                  <c:v>4.0939086294416196</c:v>
                </c:pt>
                <c:pt idx="74992">
                  <c:v>8.1666666666666607</c:v>
                </c:pt>
                <c:pt idx="74993">
                  <c:v>5.625</c:v>
                </c:pt>
                <c:pt idx="74994">
                  <c:v>3.8818181818181801</c:v>
                </c:pt>
                <c:pt idx="74995">
                  <c:v>1.86486486486486</c:v>
                </c:pt>
                <c:pt idx="74996">
                  <c:v>2.35099337748344</c:v>
                </c:pt>
                <c:pt idx="74997">
                  <c:v>9.7996031746031704</c:v>
                </c:pt>
                <c:pt idx="74998">
                  <c:v>-6.6359447004608203</c:v>
                </c:pt>
                <c:pt idx="74999">
                  <c:v>2.9005235602094199</c:v>
                </c:pt>
                <c:pt idx="75000">
                  <c:v>1.29151291512915</c:v>
                </c:pt>
                <c:pt idx="75001">
                  <c:v>1.1267123287671199</c:v>
                </c:pt>
                <c:pt idx="75002">
                  <c:v>1.7931034482758601</c:v>
                </c:pt>
                <c:pt idx="75003">
                  <c:v>6.9164733178654201</c:v>
                </c:pt>
                <c:pt idx="75004">
                  <c:v>-1.35368956743002</c:v>
                </c:pt>
                <c:pt idx="75005">
                  <c:v>2.15615615615615</c:v>
                </c:pt>
                <c:pt idx="75006">
                  <c:v>-5.9141914191419103</c:v>
                </c:pt>
                <c:pt idx="75007">
                  <c:v>-3.62083333333333</c:v>
                </c:pt>
                <c:pt idx="75008">
                  <c:v>-2.9785714285714202</c:v>
                </c:pt>
                <c:pt idx="75009">
                  <c:v>2.1245674740484399</c:v>
                </c:pt>
                <c:pt idx="75010">
                  <c:v>2.0465116279069702</c:v>
                </c:pt>
                <c:pt idx="75011">
                  <c:v>-2.32903225806451</c:v>
                </c:pt>
                <c:pt idx="75012">
                  <c:v>4.7705382436260599</c:v>
                </c:pt>
                <c:pt idx="75013">
                  <c:v>3.8950437317784199</c:v>
                </c:pt>
                <c:pt idx="75014">
                  <c:v>5.0708215297450403</c:v>
                </c:pt>
                <c:pt idx="75015">
                  <c:v>10.693215339232999</c:v>
                </c:pt>
                <c:pt idx="75016">
                  <c:v>14.7048710601719</c:v>
                </c:pt>
                <c:pt idx="75017">
                  <c:v>6.3838120104438598</c:v>
                </c:pt>
                <c:pt idx="75018">
                  <c:v>-0.58441558441558406</c:v>
                </c:pt>
                <c:pt idx="75019">
                  <c:v>-0.50995024875621797</c:v>
                </c:pt>
                <c:pt idx="75020">
                  <c:v>-6.2140992167101796</c:v>
                </c:pt>
                <c:pt idx="75021">
                  <c:v>9.2885572139303392</c:v>
                </c:pt>
                <c:pt idx="75022">
                  <c:v>5.6366782006920397</c:v>
                </c:pt>
                <c:pt idx="75023">
                  <c:v>5.3943089430894302</c:v>
                </c:pt>
                <c:pt idx="75024">
                  <c:v>9.3626760563380191</c:v>
                </c:pt>
                <c:pt idx="75025">
                  <c:v>8.0035842293906807</c:v>
                </c:pt>
                <c:pt idx="75026">
                  <c:v>14.711191335740001</c:v>
                </c:pt>
                <c:pt idx="75027">
                  <c:v>14.626506024096299</c:v>
                </c:pt>
                <c:pt idx="75028">
                  <c:v>16.320175438596401</c:v>
                </c:pt>
                <c:pt idx="75029">
                  <c:v>4.8785714285714201</c:v>
                </c:pt>
                <c:pt idx="75030">
                  <c:v>6.09375</c:v>
                </c:pt>
                <c:pt idx="75031">
                  <c:v>5.5067873303167403</c:v>
                </c:pt>
                <c:pt idx="75032">
                  <c:v>2.10211267605633</c:v>
                </c:pt>
                <c:pt idx="75033">
                  <c:v>14.274576271186399</c:v>
                </c:pt>
                <c:pt idx="75034">
                  <c:v>-4.28125</c:v>
                </c:pt>
                <c:pt idx="75035">
                  <c:v>-6.5172413793103399</c:v>
                </c:pt>
                <c:pt idx="75036">
                  <c:v>1.56087824351297</c:v>
                </c:pt>
                <c:pt idx="75037">
                  <c:v>2.4678571428571399</c:v>
                </c:pt>
                <c:pt idx="75038">
                  <c:v>-1.3974763406940001</c:v>
                </c:pt>
                <c:pt idx="75039">
                  <c:v>2.2932226832641698</c:v>
                </c:pt>
                <c:pt idx="75040">
                  <c:v>3.5883280757097702</c:v>
                </c:pt>
                <c:pt idx="75041">
                  <c:v>5.4179566563467496</c:v>
                </c:pt>
                <c:pt idx="75042">
                  <c:v>-4.8358974358974303</c:v>
                </c:pt>
                <c:pt idx="75043">
                  <c:v>-2.86836518046709</c:v>
                </c:pt>
                <c:pt idx="75044">
                  <c:v>-2.2030651340996101</c:v>
                </c:pt>
                <c:pt idx="75045">
                  <c:v>4.7164179104477597</c:v>
                </c:pt>
                <c:pt idx="75046">
                  <c:v>12.162650602409601</c:v>
                </c:pt>
                <c:pt idx="75047">
                  <c:v>15.583514099783001</c:v>
                </c:pt>
                <c:pt idx="75048">
                  <c:v>10.662337662337601</c:v>
                </c:pt>
                <c:pt idx="75049">
                  <c:v>11.9058116232464</c:v>
                </c:pt>
                <c:pt idx="75050">
                  <c:v>7.92787524366471</c:v>
                </c:pt>
                <c:pt idx="75051">
                  <c:v>15.631294964028699</c:v>
                </c:pt>
                <c:pt idx="75052">
                  <c:v>7.16122840690978</c:v>
                </c:pt>
                <c:pt idx="75053">
                  <c:v>11.807207207207201</c:v>
                </c:pt>
                <c:pt idx="75054">
                  <c:v>2.7684391080617399</c:v>
                </c:pt>
                <c:pt idx="75055">
                  <c:v>6.7678571428571397</c:v>
                </c:pt>
                <c:pt idx="75056">
                  <c:v>8.2446428571428498</c:v>
                </c:pt>
                <c:pt idx="75057">
                  <c:v>19.300840336134399</c:v>
                </c:pt>
                <c:pt idx="75058">
                  <c:v>28.903225806451601</c:v>
                </c:pt>
                <c:pt idx="75059">
                  <c:v>17.678571428571399</c:v>
                </c:pt>
                <c:pt idx="75060">
                  <c:v>27.258064516129</c:v>
                </c:pt>
                <c:pt idx="75061">
                  <c:v>14</c:v>
                </c:pt>
                <c:pt idx="75062">
                  <c:v>10.3870967741935</c:v>
                </c:pt>
                <c:pt idx="75063">
                  <c:v>11.7</c:v>
                </c:pt>
                <c:pt idx="75064">
                  <c:v>-1.80645161290322</c:v>
                </c:pt>
                <c:pt idx="75065">
                  <c:v>4.5</c:v>
                </c:pt>
                <c:pt idx="75066">
                  <c:v>8.3913043478260807</c:v>
                </c:pt>
                <c:pt idx="75067">
                  <c:v>3.0967741935483799</c:v>
                </c:pt>
                <c:pt idx="75068">
                  <c:v>6.8333333333333304</c:v>
                </c:pt>
                <c:pt idx="75069">
                  <c:v>-1.0967741935483799</c:v>
                </c:pt>
                <c:pt idx="75070">
                  <c:v>9.0967741935483808</c:v>
                </c:pt>
                <c:pt idx="75071">
                  <c:v>6.3333333333333304</c:v>
                </c:pt>
                <c:pt idx="75072">
                  <c:v>0.58064516129032195</c:v>
                </c:pt>
                <c:pt idx="75073">
                  <c:v>0.2</c:v>
                </c:pt>
                <c:pt idx="75074">
                  <c:v>-7.9032258064516103</c:v>
                </c:pt>
                <c:pt idx="75075">
                  <c:v>-0.98646362098138696</c:v>
                </c:pt>
                <c:pt idx="75076">
                  <c:v>-0.96219281663515999</c:v>
                </c:pt>
                <c:pt idx="75077">
                  <c:v>-2.3409461663947799</c:v>
                </c:pt>
                <c:pt idx="75078">
                  <c:v>-5.1684867394695697</c:v>
                </c:pt>
                <c:pt idx="75079">
                  <c:v>-5.3702579666160801</c:v>
                </c:pt>
                <c:pt idx="75080">
                  <c:v>2.5547703180212</c:v>
                </c:pt>
                <c:pt idx="75081">
                  <c:v>0.32447552447552402</c:v>
                </c:pt>
                <c:pt idx="75082">
                  <c:v>-2.0307692307692302</c:v>
                </c:pt>
                <c:pt idx="75083">
                  <c:v>-7.4237536656891496</c:v>
                </c:pt>
                <c:pt idx="75084">
                  <c:v>-3.0374787052810901</c:v>
                </c:pt>
                <c:pt idx="75085">
                  <c:v>-7.5869158878504601</c:v>
                </c:pt>
                <c:pt idx="75086">
                  <c:v>4.9591194968553403</c:v>
                </c:pt>
                <c:pt idx="75087">
                  <c:v>6.5217391304347796</c:v>
                </c:pt>
                <c:pt idx="75088">
                  <c:v>-0.12903225806451599</c:v>
                </c:pt>
                <c:pt idx="75089">
                  <c:v>11.2</c:v>
                </c:pt>
                <c:pt idx="75090">
                  <c:v>4.06451612903225</c:v>
                </c:pt>
                <c:pt idx="75091">
                  <c:v>10.2903225806451</c:v>
                </c:pt>
                <c:pt idx="75092">
                  <c:v>2.43333333333333</c:v>
                </c:pt>
                <c:pt idx="75093">
                  <c:v>0.12903225806451599</c:v>
                </c:pt>
                <c:pt idx="75094">
                  <c:v>8.5666666666666593</c:v>
                </c:pt>
                <c:pt idx="75095">
                  <c:v>1.9677419354838701</c:v>
                </c:pt>
                <c:pt idx="75096">
                  <c:v>1.8444444444444399</c:v>
                </c:pt>
                <c:pt idx="75097">
                  <c:v>-9</c:v>
                </c:pt>
                <c:pt idx="75098">
                  <c:v>-8.7419354838709609</c:v>
                </c:pt>
                <c:pt idx="75099">
                  <c:v>-4.3333333333333304</c:v>
                </c:pt>
                <c:pt idx="75100">
                  <c:v>4.38709677419354</c:v>
                </c:pt>
                <c:pt idx="75101">
                  <c:v>-0.86666666666666603</c:v>
                </c:pt>
                <c:pt idx="75102">
                  <c:v>9.2258064516129004</c:v>
                </c:pt>
                <c:pt idx="75103">
                  <c:v>-5.6129032258064502</c:v>
                </c:pt>
                <c:pt idx="75104">
                  <c:v>5.3333333333333304</c:v>
                </c:pt>
                <c:pt idx="75105">
                  <c:v>-5.0967741935483799</c:v>
                </c:pt>
                <c:pt idx="75106">
                  <c:v>-10.951219512195101</c:v>
                </c:pt>
                <c:pt idx="75107">
                  <c:v>-2.3823529411764701</c:v>
                </c:pt>
                <c:pt idx="75108">
                  <c:v>3.94849785407725</c:v>
                </c:pt>
                <c:pt idx="75109">
                  <c:v>2.5658914728682101</c:v>
                </c:pt>
                <c:pt idx="75110">
                  <c:v>5.0633333333333299</c:v>
                </c:pt>
                <c:pt idx="75111">
                  <c:v>2.7555248618784498</c:v>
                </c:pt>
                <c:pt idx="75112">
                  <c:v>4.6881028938906697</c:v>
                </c:pt>
                <c:pt idx="75113">
                  <c:v>13.2179675994108</c:v>
                </c:pt>
                <c:pt idx="75114">
                  <c:v>11.730158730158699</c:v>
                </c:pt>
                <c:pt idx="75115">
                  <c:v>7.9249201277955201</c:v>
                </c:pt>
                <c:pt idx="75116">
                  <c:v>2.8836140888208202</c:v>
                </c:pt>
                <c:pt idx="75117">
                  <c:v>3.7242582897033101</c:v>
                </c:pt>
                <c:pt idx="75118">
                  <c:v>1.94786729857819</c:v>
                </c:pt>
                <c:pt idx="75119">
                  <c:v>7.3274336283185804</c:v>
                </c:pt>
                <c:pt idx="75120">
                  <c:v>18</c:v>
                </c:pt>
                <c:pt idx="75121">
                  <c:v>32</c:v>
                </c:pt>
                <c:pt idx="75122">
                  <c:v>22.538461538461501</c:v>
                </c:pt>
                <c:pt idx="75123">
                  <c:v>1.2666666666666599</c:v>
                </c:pt>
                <c:pt idx="75124">
                  <c:v>2.6923076923076898</c:v>
                </c:pt>
                <c:pt idx="75125">
                  <c:v>-13.846153846153801</c:v>
                </c:pt>
                <c:pt idx="75126">
                  <c:v>5.4615384615384599</c:v>
                </c:pt>
                <c:pt idx="75127">
                  <c:v>1.3076923076922999</c:v>
                </c:pt>
                <c:pt idx="75128">
                  <c:v>4.9203187250995999</c:v>
                </c:pt>
                <c:pt idx="75129">
                  <c:v>3.6337078651685299</c:v>
                </c:pt>
                <c:pt idx="75130">
                  <c:v>8.6252465483234708</c:v>
                </c:pt>
                <c:pt idx="75131">
                  <c:v>5.2023346303501903</c:v>
                </c:pt>
                <c:pt idx="75132">
                  <c:v>7.3562152133580696</c:v>
                </c:pt>
                <c:pt idx="75133">
                  <c:v>15.2613827993254</c:v>
                </c:pt>
                <c:pt idx="75134">
                  <c:v>13.0490797546012</c:v>
                </c:pt>
                <c:pt idx="75135">
                  <c:v>9.8545454545454501</c:v>
                </c:pt>
                <c:pt idx="75136">
                  <c:v>6.58037225042301</c:v>
                </c:pt>
                <c:pt idx="75137">
                  <c:v>1.4414784394250499</c:v>
                </c:pt>
                <c:pt idx="75138">
                  <c:v>1.7459349593495901</c:v>
                </c:pt>
                <c:pt idx="75139">
                  <c:v>11.3720472440944</c:v>
                </c:pt>
                <c:pt idx="75140">
                  <c:v>0</c:v>
                </c:pt>
                <c:pt idx="75141">
                  <c:v>5.5909090909090899</c:v>
                </c:pt>
                <c:pt idx="75142">
                  <c:v>-8.3469387755101998</c:v>
                </c:pt>
                <c:pt idx="75143">
                  <c:v>3.8421052631578898</c:v>
                </c:pt>
                <c:pt idx="75144">
                  <c:v>-6.0256410256410202</c:v>
                </c:pt>
                <c:pt idx="75145">
                  <c:v>6.5161290322580596</c:v>
                </c:pt>
                <c:pt idx="75146">
                  <c:v>-18.354838709677399</c:v>
                </c:pt>
                <c:pt idx="75147">
                  <c:v>-3.2</c:v>
                </c:pt>
                <c:pt idx="75148">
                  <c:v>-2.1666666666666599</c:v>
                </c:pt>
                <c:pt idx="75149">
                  <c:v>21.714285714285701</c:v>
                </c:pt>
                <c:pt idx="75150">
                  <c:v>-8.7647058823529402</c:v>
                </c:pt>
                <c:pt idx="75151">
                  <c:v>-10</c:v>
                </c:pt>
                <c:pt idx="75152">
                  <c:v>-12.1612903225806</c:v>
                </c:pt>
                <c:pt idx="75153">
                  <c:v>82</c:v>
                </c:pt>
                <c:pt idx="75154">
                  <c:v>-6.6153846153846096</c:v>
                </c:pt>
                <c:pt idx="75155">
                  <c:v>26.975609756097501</c:v>
                </c:pt>
                <c:pt idx="75156">
                  <c:v>26.774193548387</c:v>
                </c:pt>
                <c:pt idx="75157">
                  <c:v>3.4833333333333298</c:v>
                </c:pt>
                <c:pt idx="75158">
                  <c:v>13.3870967741935</c:v>
                </c:pt>
                <c:pt idx="75159">
                  <c:v>2.7333333333333298</c:v>
                </c:pt>
                <c:pt idx="75160">
                  <c:v>10.886363636363599</c:v>
                </c:pt>
                <c:pt idx="75161">
                  <c:v>2.1182795698924699</c:v>
                </c:pt>
                <c:pt idx="75162">
                  <c:v>1.18888888888888</c:v>
                </c:pt>
                <c:pt idx="75163">
                  <c:v>5.5760869565217304</c:v>
                </c:pt>
                <c:pt idx="75164">
                  <c:v>7.0217391304347796</c:v>
                </c:pt>
                <c:pt idx="75165">
                  <c:v>-5.4456521739130404</c:v>
                </c:pt>
                <c:pt idx="75166">
                  <c:v>-21.8333333333333</c:v>
                </c:pt>
                <c:pt idx="75167">
                  <c:v>-24.5</c:v>
                </c:pt>
                <c:pt idx="75168">
                  <c:v>-19.5483870967741</c:v>
                </c:pt>
                <c:pt idx="75169">
                  <c:v>-18.580645161290299</c:v>
                </c:pt>
                <c:pt idx="75170">
                  <c:v>-17.566666666666599</c:v>
                </c:pt>
                <c:pt idx="75171">
                  <c:v>-13.9032258064516</c:v>
                </c:pt>
                <c:pt idx="75172">
                  <c:v>-20.909090909090899</c:v>
                </c:pt>
                <c:pt idx="75173">
                  <c:v>-9.9032258064516103</c:v>
                </c:pt>
                <c:pt idx="75174">
                  <c:v>24.422222222222199</c:v>
                </c:pt>
                <c:pt idx="75175">
                  <c:v>-4.9615384615384599</c:v>
                </c:pt>
                <c:pt idx="75176">
                  <c:v>21.903225806451601</c:v>
                </c:pt>
                <c:pt idx="75177">
                  <c:v>-0.66666666666666596</c:v>
                </c:pt>
                <c:pt idx="75178">
                  <c:v>7.7311827956989196</c:v>
                </c:pt>
                <c:pt idx="75179">
                  <c:v>14.5189873417721</c:v>
                </c:pt>
                <c:pt idx="75180">
                  <c:v>17.107954545454501</c:v>
                </c:pt>
                <c:pt idx="75181">
                  <c:v>55.351351351351298</c:v>
                </c:pt>
                <c:pt idx="75182">
                  <c:v>16.260115606936399</c:v>
                </c:pt>
                <c:pt idx="75183">
                  <c:v>16.376923076922999</c:v>
                </c:pt>
                <c:pt idx="75184">
                  <c:v>16.2372881355932</c:v>
                </c:pt>
                <c:pt idx="75185">
                  <c:v>-8.9669421487603298</c:v>
                </c:pt>
                <c:pt idx="75186">
                  <c:v>1.6497277676950901</c:v>
                </c:pt>
                <c:pt idx="75187">
                  <c:v>-2.6747663551401799</c:v>
                </c:pt>
                <c:pt idx="75188">
                  <c:v>-6.5796661608497704</c:v>
                </c:pt>
                <c:pt idx="75189">
                  <c:v>-5.4031690140844999</c:v>
                </c:pt>
                <c:pt idx="75190">
                  <c:v>-6.0054151624548702</c:v>
                </c:pt>
                <c:pt idx="75191">
                  <c:v>-3.1785714285714199</c:v>
                </c:pt>
                <c:pt idx="75192">
                  <c:v>-3.6337115072933499</c:v>
                </c:pt>
                <c:pt idx="75193">
                  <c:v>-2.65249537892791</c:v>
                </c:pt>
                <c:pt idx="75194">
                  <c:v>-5.2206896551724098</c:v>
                </c:pt>
                <c:pt idx="75195">
                  <c:v>-1.80565371024734</c:v>
                </c:pt>
                <c:pt idx="75196">
                  <c:v>-6.2477876106194596</c:v>
                </c:pt>
                <c:pt idx="75197">
                  <c:v>-0.95218295218295201</c:v>
                </c:pt>
                <c:pt idx="75198">
                  <c:v>-5.3375000000000004</c:v>
                </c:pt>
                <c:pt idx="75199">
                  <c:v>9.1263736263736206</c:v>
                </c:pt>
                <c:pt idx="75200">
                  <c:v>1.3243243243243199</c:v>
                </c:pt>
                <c:pt idx="75201">
                  <c:v>-9.8520710059171606</c:v>
                </c:pt>
                <c:pt idx="75202">
                  <c:v>1.3448275862068899</c:v>
                </c:pt>
                <c:pt idx="75203">
                  <c:v>-18.4444444444444</c:v>
                </c:pt>
                <c:pt idx="75204">
                  <c:v>-18.2</c:v>
                </c:pt>
                <c:pt idx="75205">
                  <c:v>-13.25</c:v>
                </c:pt>
                <c:pt idx="75206">
                  <c:v>-18</c:v>
                </c:pt>
                <c:pt idx="75207">
                  <c:v>-9.3793103448275801</c:v>
                </c:pt>
                <c:pt idx="75208">
                  <c:v>-20.7361111111111</c:v>
                </c:pt>
                <c:pt idx="75209">
                  <c:v>-0.88343558282208501</c:v>
                </c:pt>
                <c:pt idx="75210">
                  <c:v>1.38622754491017</c:v>
                </c:pt>
                <c:pt idx="75211">
                  <c:v>1.2811501597443999</c:v>
                </c:pt>
                <c:pt idx="75212">
                  <c:v>4.4747191011235898</c:v>
                </c:pt>
                <c:pt idx="75213">
                  <c:v>-0.47462686567164097</c:v>
                </c:pt>
                <c:pt idx="75214">
                  <c:v>-1.8994082840236599</c:v>
                </c:pt>
                <c:pt idx="75215">
                  <c:v>8.70531400966183</c:v>
                </c:pt>
                <c:pt idx="75216">
                  <c:v>2.8688524590163902</c:v>
                </c:pt>
                <c:pt idx="75217">
                  <c:v>4.7291666666666599</c:v>
                </c:pt>
                <c:pt idx="75218">
                  <c:v>-5.3372781065088697</c:v>
                </c:pt>
                <c:pt idx="75219">
                  <c:v>-1.81679389312977</c:v>
                </c:pt>
                <c:pt idx="75220">
                  <c:v>-3.0067796610169402</c:v>
                </c:pt>
                <c:pt idx="75221">
                  <c:v>-4.3529411764705799</c:v>
                </c:pt>
                <c:pt idx="75222">
                  <c:v>9.0415335463258693</c:v>
                </c:pt>
                <c:pt idx="75223">
                  <c:v>1.90243902439024</c:v>
                </c:pt>
                <c:pt idx="75224">
                  <c:v>6.14</c:v>
                </c:pt>
                <c:pt idx="75225">
                  <c:v>0.49128919860627102</c:v>
                </c:pt>
                <c:pt idx="75226">
                  <c:v>-8.8529411764705799</c:v>
                </c:pt>
                <c:pt idx="75227">
                  <c:v>-0.47413793103448199</c:v>
                </c:pt>
                <c:pt idx="75228">
                  <c:v>4.3944954128440301</c:v>
                </c:pt>
                <c:pt idx="75229">
                  <c:v>1.31111111111111</c:v>
                </c:pt>
                <c:pt idx="75230">
                  <c:v>-21.5833333333333</c:v>
                </c:pt>
                <c:pt idx="75231">
                  <c:v>-11.2666666666666</c:v>
                </c:pt>
                <c:pt idx="75232">
                  <c:v>-9.77678571428571</c:v>
                </c:pt>
                <c:pt idx="75233">
                  <c:v>1.0697674418604599</c:v>
                </c:pt>
                <c:pt idx="75234">
                  <c:v>18.480392156862699</c:v>
                </c:pt>
                <c:pt idx="75235">
                  <c:v>6.2061855670102997</c:v>
                </c:pt>
                <c:pt idx="75236">
                  <c:v>11.074999999999999</c:v>
                </c:pt>
                <c:pt idx="75237">
                  <c:v>12.466666666666599</c:v>
                </c:pt>
                <c:pt idx="75238">
                  <c:v>7.2016129032257998</c:v>
                </c:pt>
                <c:pt idx="75239">
                  <c:v>9.1750000000000007</c:v>
                </c:pt>
                <c:pt idx="75240">
                  <c:v>7.3548387096774102</c:v>
                </c:pt>
                <c:pt idx="75241">
                  <c:v>3.5609756097560901</c:v>
                </c:pt>
                <c:pt idx="75242">
                  <c:v>5.7272727272727204</c:v>
                </c:pt>
                <c:pt idx="75243">
                  <c:v>-1.6811594202898501</c:v>
                </c:pt>
                <c:pt idx="75244">
                  <c:v>7.0898876404494304</c:v>
                </c:pt>
                <c:pt idx="75245">
                  <c:v>2.6176470588235201</c:v>
                </c:pt>
                <c:pt idx="75246">
                  <c:v>1.9433962264150899</c:v>
                </c:pt>
                <c:pt idx="75247">
                  <c:v>13.3592233009708</c:v>
                </c:pt>
                <c:pt idx="75248">
                  <c:v>4.7393939393939304</c:v>
                </c:pt>
                <c:pt idx="75249">
                  <c:v>-7.5135135135135096</c:v>
                </c:pt>
                <c:pt idx="75250">
                  <c:v>-8.1363636363636296</c:v>
                </c:pt>
                <c:pt idx="75251">
                  <c:v>-3.2254901960784301</c:v>
                </c:pt>
                <c:pt idx="75252">
                  <c:v>0.865079365079365</c:v>
                </c:pt>
                <c:pt idx="75253">
                  <c:v>1.1447368421052599</c:v>
                </c:pt>
                <c:pt idx="75254">
                  <c:v>-12.3333333333333</c:v>
                </c:pt>
                <c:pt idx="75255">
                  <c:v>-11.25</c:v>
                </c:pt>
                <c:pt idx="75256">
                  <c:v>-5.9565217391304301</c:v>
                </c:pt>
                <c:pt idx="75257">
                  <c:v>3.4049586776859502</c:v>
                </c:pt>
                <c:pt idx="75258">
                  <c:v>-22</c:v>
                </c:pt>
                <c:pt idx="75259">
                  <c:v>44</c:v>
                </c:pt>
                <c:pt idx="75260">
                  <c:v>15</c:v>
                </c:pt>
                <c:pt idx="75261">
                  <c:v>-13.2222222222222</c:v>
                </c:pt>
                <c:pt idx="75262">
                  <c:v>-9.9782608695652097</c:v>
                </c:pt>
                <c:pt idx="75263">
                  <c:v>-4.8070175438596401</c:v>
                </c:pt>
                <c:pt idx="75264">
                  <c:v>-7.1785714285714199</c:v>
                </c:pt>
                <c:pt idx="75265">
                  <c:v>-6.2</c:v>
                </c:pt>
                <c:pt idx="75266">
                  <c:v>10.8476658476658</c:v>
                </c:pt>
                <c:pt idx="75267">
                  <c:v>9.2258883248730896</c:v>
                </c:pt>
                <c:pt idx="75268">
                  <c:v>7.8454935622317601</c:v>
                </c:pt>
                <c:pt idx="75269">
                  <c:v>0.83250000000000002</c:v>
                </c:pt>
                <c:pt idx="75270">
                  <c:v>-0.32642487046632102</c:v>
                </c:pt>
                <c:pt idx="75271">
                  <c:v>8.5860566448801698</c:v>
                </c:pt>
                <c:pt idx="75272">
                  <c:v>3.0067567567567499</c:v>
                </c:pt>
                <c:pt idx="75273">
                  <c:v>10.706030150753699</c:v>
                </c:pt>
                <c:pt idx="75274">
                  <c:v>5.8571428571428497</c:v>
                </c:pt>
                <c:pt idx="75275">
                  <c:v>-7.7614678899082499</c:v>
                </c:pt>
                <c:pt idx="75276">
                  <c:v>1.4999999999999999E-2</c:v>
                </c:pt>
                <c:pt idx="75277">
                  <c:v>2.9299191374663001</c:v>
                </c:pt>
                <c:pt idx="75278">
                  <c:v>3.3333333333333299</c:v>
                </c:pt>
                <c:pt idx="75279">
                  <c:v>-1.25</c:v>
                </c:pt>
                <c:pt idx="75280">
                  <c:v>7.6666666666666599</c:v>
                </c:pt>
                <c:pt idx="75281">
                  <c:v>5.6</c:v>
                </c:pt>
                <c:pt idx="75282">
                  <c:v>13.076923076923</c:v>
                </c:pt>
                <c:pt idx="75283">
                  <c:v>-4.1741935483870902</c:v>
                </c:pt>
                <c:pt idx="75284">
                  <c:v>-2.7486559139784901</c:v>
                </c:pt>
                <c:pt idx="75285">
                  <c:v>0.62731481481481399</c:v>
                </c:pt>
                <c:pt idx="75286">
                  <c:v>-0.54120541205411998</c:v>
                </c:pt>
                <c:pt idx="75287">
                  <c:v>-1.3277310924369701</c:v>
                </c:pt>
                <c:pt idx="75288">
                  <c:v>6.8336980306345696</c:v>
                </c:pt>
                <c:pt idx="75289">
                  <c:v>12.246451612903201</c:v>
                </c:pt>
                <c:pt idx="75290">
                  <c:v>3.1868811881188099</c:v>
                </c:pt>
                <c:pt idx="75291">
                  <c:v>6.3125</c:v>
                </c:pt>
                <c:pt idx="75292">
                  <c:v>0.27299270072992698</c:v>
                </c:pt>
                <c:pt idx="75293">
                  <c:v>2.93758300132802</c:v>
                </c:pt>
                <c:pt idx="75294">
                  <c:v>-0.21454545454545401</c:v>
                </c:pt>
                <c:pt idx="75295">
                  <c:v>8.9411764705882302</c:v>
                </c:pt>
                <c:pt idx="75296">
                  <c:v>18.7045454545454</c:v>
                </c:pt>
                <c:pt idx="75297">
                  <c:v>12.8360655737704</c:v>
                </c:pt>
                <c:pt idx="75298">
                  <c:v>-3.2702702702702702</c:v>
                </c:pt>
                <c:pt idx="75299">
                  <c:v>-6.8461538461538396</c:v>
                </c:pt>
                <c:pt idx="75300">
                  <c:v>-10.7777777777777</c:v>
                </c:pt>
                <c:pt idx="75301">
                  <c:v>-7.3333333333333304</c:v>
                </c:pt>
                <c:pt idx="75302">
                  <c:v>11.285714285714199</c:v>
                </c:pt>
                <c:pt idx="75303">
                  <c:v>3.4782608695652102</c:v>
                </c:pt>
                <c:pt idx="75304">
                  <c:v>-1.5833333333333299</c:v>
                </c:pt>
                <c:pt idx="75305">
                  <c:v>8.5122950819672099</c:v>
                </c:pt>
                <c:pt idx="75306">
                  <c:v>18.36866359447</c:v>
                </c:pt>
                <c:pt idx="75307">
                  <c:v>14.294776119402901</c:v>
                </c:pt>
                <c:pt idx="75308">
                  <c:v>4.4743083003952497</c:v>
                </c:pt>
                <c:pt idx="75309">
                  <c:v>1.5328947368421</c:v>
                </c:pt>
                <c:pt idx="75310">
                  <c:v>14.8264462809917</c:v>
                </c:pt>
                <c:pt idx="75311">
                  <c:v>10.6382978723404</c:v>
                </c:pt>
                <c:pt idx="75312">
                  <c:v>14.956043956043899</c:v>
                </c:pt>
                <c:pt idx="75313">
                  <c:v>-13</c:v>
                </c:pt>
                <c:pt idx="75314">
                  <c:v>1.36363636363636</c:v>
                </c:pt>
                <c:pt idx="75315">
                  <c:v>-3.0240963855421601</c:v>
                </c:pt>
                <c:pt idx="75316">
                  <c:v>11.805970149253699</c:v>
                </c:pt>
                <c:pt idx="75317">
                  <c:v>3.3042763157894699</c:v>
                </c:pt>
                <c:pt idx="75318">
                  <c:v>4.1871657754010698</c:v>
                </c:pt>
                <c:pt idx="75319">
                  <c:v>4.4195583596214503</c:v>
                </c:pt>
                <c:pt idx="75320">
                  <c:v>-0.34251290877796903</c:v>
                </c:pt>
                <c:pt idx="75321">
                  <c:v>-2.6857749469214398</c:v>
                </c:pt>
                <c:pt idx="75322">
                  <c:v>-1.78181818181818</c:v>
                </c:pt>
                <c:pt idx="75323">
                  <c:v>-4.0200892857142803</c:v>
                </c:pt>
                <c:pt idx="75324">
                  <c:v>0.50223214285714202</c:v>
                </c:pt>
                <c:pt idx="75325">
                  <c:v>-6.1129411764705797</c:v>
                </c:pt>
                <c:pt idx="75326">
                  <c:v>-3.43764705882352</c:v>
                </c:pt>
                <c:pt idx="75327">
                  <c:v>-0.24009324009324001</c:v>
                </c:pt>
                <c:pt idx="75328">
                  <c:v>4.07372400756143</c:v>
                </c:pt>
                <c:pt idx="75329">
                  <c:v>-1.63888888888888</c:v>
                </c:pt>
                <c:pt idx="75330">
                  <c:v>-6.8301886792452802</c:v>
                </c:pt>
                <c:pt idx="75331">
                  <c:v>-3.9838709677419302</c:v>
                </c:pt>
                <c:pt idx="75332">
                  <c:v>2.9</c:v>
                </c:pt>
                <c:pt idx="75333">
                  <c:v>4.74193548387096</c:v>
                </c:pt>
                <c:pt idx="75334">
                  <c:v>12.870370370370299</c:v>
                </c:pt>
                <c:pt idx="75335">
                  <c:v>9.5806451612903203</c:v>
                </c:pt>
                <c:pt idx="75336">
                  <c:v>-1.43333333333333</c:v>
                </c:pt>
                <c:pt idx="75337">
                  <c:v>-22</c:v>
                </c:pt>
                <c:pt idx="75338">
                  <c:v>12.5</c:v>
                </c:pt>
                <c:pt idx="75339">
                  <c:v>5.0819672131147504</c:v>
                </c:pt>
                <c:pt idx="75340">
                  <c:v>11.177777777777701</c:v>
                </c:pt>
                <c:pt idx="75341">
                  <c:v>-2.2999999999999998</c:v>
                </c:pt>
                <c:pt idx="75342">
                  <c:v>0.56818181818181801</c:v>
                </c:pt>
                <c:pt idx="75343">
                  <c:v>0.75</c:v>
                </c:pt>
                <c:pt idx="75344">
                  <c:v>-4.5294117647058796</c:v>
                </c:pt>
                <c:pt idx="75345">
                  <c:v>-1.3529411764705801</c:v>
                </c:pt>
                <c:pt idx="75346">
                  <c:v>7.7222222222222197</c:v>
                </c:pt>
                <c:pt idx="75347">
                  <c:v>-5.5</c:v>
                </c:pt>
                <c:pt idx="75348">
                  <c:v>27.4761904761904</c:v>
                </c:pt>
                <c:pt idx="75349">
                  <c:v>3.2398373983739801</c:v>
                </c:pt>
                <c:pt idx="75350">
                  <c:v>0.77111111111111097</c:v>
                </c:pt>
                <c:pt idx="75351">
                  <c:v>2.7380952380952301</c:v>
                </c:pt>
                <c:pt idx="75352">
                  <c:v>0.339702760084925</c:v>
                </c:pt>
                <c:pt idx="75353">
                  <c:v>7.01030927835051E-2</c:v>
                </c:pt>
                <c:pt idx="75354">
                  <c:v>6.4072727272727201</c:v>
                </c:pt>
                <c:pt idx="75355">
                  <c:v>5.1875</c:v>
                </c:pt>
                <c:pt idx="75356">
                  <c:v>2.4313304721029998</c:v>
                </c:pt>
                <c:pt idx="75357">
                  <c:v>3.8194444444444402</c:v>
                </c:pt>
                <c:pt idx="75358">
                  <c:v>-0.61875000000000002</c:v>
                </c:pt>
                <c:pt idx="75359">
                  <c:v>-0.452380952380952</c:v>
                </c:pt>
                <c:pt idx="75360">
                  <c:v>0.23412698412698399</c:v>
                </c:pt>
                <c:pt idx="75361">
                  <c:v>10.327354260089599</c:v>
                </c:pt>
                <c:pt idx="75362">
                  <c:v>5.0707070707070701</c:v>
                </c:pt>
                <c:pt idx="75363">
                  <c:v>7.1751152073732696</c:v>
                </c:pt>
                <c:pt idx="75364">
                  <c:v>-0.871428571428571</c:v>
                </c:pt>
                <c:pt idx="75365">
                  <c:v>0.981566820276497</c:v>
                </c:pt>
                <c:pt idx="75366">
                  <c:v>-0.71945701357465996</c:v>
                </c:pt>
                <c:pt idx="75367">
                  <c:v>2.92338709677419</c:v>
                </c:pt>
                <c:pt idx="75368">
                  <c:v>4.1290322580645098</c:v>
                </c:pt>
                <c:pt idx="75369">
                  <c:v>-0.49765258215962399</c:v>
                </c:pt>
                <c:pt idx="75370">
                  <c:v>1</c:v>
                </c:pt>
                <c:pt idx="75371">
                  <c:v>-1.44761904761904</c:v>
                </c:pt>
                <c:pt idx="75372">
                  <c:v>8.3480000000000008</c:v>
                </c:pt>
                <c:pt idx="75373">
                  <c:v>0.62962962962962898</c:v>
                </c:pt>
                <c:pt idx="75374">
                  <c:v>1.18518518518518</c:v>
                </c:pt>
                <c:pt idx="75375">
                  <c:v>11.4117647058823</c:v>
                </c:pt>
                <c:pt idx="75376">
                  <c:v>-18</c:v>
                </c:pt>
                <c:pt idx="75377">
                  <c:v>-3.4615384615384599</c:v>
                </c:pt>
                <c:pt idx="75378">
                  <c:v>1.47058823529411</c:v>
                </c:pt>
                <c:pt idx="75379">
                  <c:v>3.8145695364238401</c:v>
                </c:pt>
                <c:pt idx="75380">
                  <c:v>-1.4912280701754299</c:v>
                </c:pt>
                <c:pt idx="75381">
                  <c:v>-6</c:v>
                </c:pt>
                <c:pt idx="75382">
                  <c:v>24.338235294117599</c:v>
                </c:pt>
                <c:pt idx="75383">
                  <c:v>-0.25</c:v>
                </c:pt>
                <c:pt idx="75384">
                  <c:v>7.4166666666666599</c:v>
                </c:pt>
                <c:pt idx="75385">
                  <c:v>45.5</c:v>
                </c:pt>
                <c:pt idx="75386">
                  <c:v>-4</c:v>
                </c:pt>
                <c:pt idx="75387">
                  <c:v>7.1</c:v>
                </c:pt>
                <c:pt idx="75388">
                  <c:v>7.1578947368421</c:v>
                </c:pt>
                <c:pt idx="75389">
                  <c:v>-0.57142857142857095</c:v>
                </c:pt>
                <c:pt idx="75390">
                  <c:v>9</c:v>
                </c:pt>
                <c:pt idx="75391">
                  <c:v>15.5208333333333</c:v>
                </c:pt>
                <c:pt idx="75392">
                  <c:v>0</c:v>
                </c:pt>
                <c:pt idx="75393">
                  <c:v>0</c:v>
                </c:pt>
                <c:pt idx="75394">
                  <c:v>8.4</c:v>
                </c:pt>
                <c:pt idx="75395">
                  <c:v>53.5</c:v>
                </c:pt>
                <c:pt idx="75396">
                  <c:v>27.5</c:v>
                </c:pt>
                <c:pt idx="75397">
                  <c:v>3.75</c:v>
                </c:pt>
                <c:pt idx="75398">
                  <c:v>-6</c:v>
                </c:pt>
                <c:pt idx="75399">
                  <c:v>75.6666666666666</c:v>
                </c:pt>
                <c:pt idx="75400">
                  <c:v>3.6</c:v>
                </c:pt>
                <c:pt idx="75401">
                  <c:v>9.75</c:v>
                </c:pt>
                <c:pt idx="75402">
                  <c:v>19.4444444444444</c:v>
                </c:pt>
                <c:pt idx="75403">
                  <c:v>17.700680272108801</c:v>
                </c:pt>
                <c:pt idx="75404">
                  <c:v>12.2246376811594</c:v>
                </c:pt>
                <c:pt idx="75405">
                  <c:v>6.9090909090909003</c:v>
                </c:pt>
                <c:pt idx="75406">
                  <c:v>-13.5</c:v>
                </c:pt>
                <c:pt idx="75407">
                  <c:v>13.030303030302999</c:v>
                </c:pt>
                <c:pt idx="75408">
                  <c:v>38.228758169934601</c:v>
                </c:pt>
                <c:pt idx="75409">
                  <c:v>62.311258278145601</c:v>
                </c:pt>
                <c:pt idx="75410">
                  <c:v>23.3272727272727</c:v>
                </c:pt>
                <c:pt idx="75411">
                  <c:v>4.75</c:v>
                </c:pt>
                <c:pt idx="75412">
                  <c:v>16.5795454545454</c:v>
                </c:pt>
                <c:pt idx="75413">
                  <c:v>3.7344262295081898</c:v>
                </c:pt>
                <c:pt idx="75414">
                  <c:v>-8.4555651423641007E-2</c:v>
                </c:pt>
                <c:pt idx="75415">
                  <c:v>-2.95703703703703</c:v>
                </c:pt>
                <c:pt idx="75416">
                  <c:v>-4.2704918032786798</c:v>
                </c:pt>
                <c:pt idx="75417">
                  <c:v>-4.6283185840707901</c:v>
                </c:pt>
                <c:pt idx="75418">
                  <c:v>-4.6280000000000001</c:v>
                </c:pt>
                <c:pt idx="75419">
                  <c:v>-6.65658093797276E-2</c:v>
                </c:pt>
                <c:pt idx="75420">
                  <c:v>-1.3576030927835001</c:v>
                </c:pt>
                <c:pt idx="75421">
                  <c:v>-2.39195637355146</c:v>
                </c:pt>
                <c:pt idx="75422">
                  <c:v>-3.1255813953488301</c:v>
                </c:pt>
                <c:pt idx="75423">
                  <c:v>-3.58520179372197</c:v>
                </c:pt>
                <c:pt idx="75424">
                  <c:v>8.8255506607929508</c:v>
                </c:pt>
                <c:pt idx="75425">
                  <c:v>9.625</c:v>
                </c:pt>
                <c:pt idx="75426">
                  <c:v>-0.69230769230769196</c:v>
                </c:pt>
                <c:pt idx="75427">
                  <c:v>-0.15384615384615299</c:v>
                </c:pt>
                <c:pt idx="75428">
                  <c:v>2.1538461538461502</c:v>
                </c:pt>
                <c:pt idx="75429">
                  <c:v>-1.63636363636363</c:v>
                </c:pt>
                <c:pt idx="75430">
                  <c:v>9.2285714285714207</c:v>
                </c:pt>
                <c:pt idx="75431">
                  <c:v>12.2439024390243</c:v>
                </c:pt>
                <c:pt idx="75432">
                  <c:v>9.9428571428571395</c:v>
                </c:pt>
                <c:pt idx="75433">
                  <c:v>13.8333333333333</c:v>
                </c:pt>
                <c:pt idx="75434">
                  <c:v>15.5344827586206</c:v>
                </c:pt>
                <c:pt idx="75435">
                  <c:v>11.0322580645161</c:v>
                </c:pt>
                <c:pt idx="75436">
                  <c:v>22.580645161290299</c:v>
                </c:pt>
                <c:pt idx="75437">
                  <c:v>13.709677419354801</c:v>
                </c:pt>
                <c:pt idx="75438">
                  <c:v>8</c:v>
                </c:pt>
                <c:pt idx="75439">
                  <c:v>15.096774193548301</c:v>
                </c:pt>
                <c:pt idx="75440">
                  <c:v>8.4</c:v>
                </c:pt>
                <c:pt idx="75441">
                  <c:v>35.1944444444444</c:v>
                </c:pt>
                <c:pt idx="75442">
                  <c:v>-7</c:v>
                </c:pt>
                <c:pt idx="75443">
                  <c:v>-4.6666666666666599</c:v>
                </c:pt>
                <c:pt idx="75444">
                  <c:v>-0.52688172043010695</c:v>
                </c:pt>
                <c:pt idx="75445">
                  <c:v>-10.6</c:v>
                </c:pt>
                <c:pt idx="75446">
                  <c:v>-13.1086956521739</c:v>
                </c:pt>
                <c:pt idx="75447">
                  <c:v>0.73684210526315697</c:v>
                </c:pt>
                <c:pt idx="75448">
                  <c:v>-22.5</c:v>
                </c:pt>
                <c:pt idx="75449">
                  <c:v>17.858369098712402</c:v>
                </c:pt>
                <c:pt idx="75450">
                  <c:v>16.158653846153801</c:v>
                </c:pt>
                <c:pt idx="75451">
                  <c:v>2.0087336244541398</c:v>
                </c:pt>
                <c:pt idx="75452">
                  <c:v>8.8869257950529992</c:v>
                </c:pt>
                <c:pt idx="75453">
                  <c:v>9.9163763066202097</c:v>
                </c:pt>
                <c:pt idx="75454">
                  <c:v>18.169675090252699</c:v>
                </c:pt>
                <c:pt idx="75455">
                  <c:v>5.3172413793103397</c:v>
                </c:pt>
                <c:pt idx="75456">
                  <c:v>7.9616724738675897</c:v>
                </c:pt>
                <c:pt idx="75457">
                  <c:v>8.02970297029702</c:v>
                </c:pt>
                <c:pt idx="75458">
                  <c:v>10.55625</c:v>
                </c:pt>
                <c:pt idx="75459">
                  <c:v>12.671096345514901</c:v>
                </c:pt>
                <c:pt idx="75460">
                  <c:v>9.4192546583850891</c:v>
                </c:pt>
                <c:pt idx="75461">
                  <c:v>-1.93197278911564</c:v>
                </c:pt>
                <c:pt idx="75462">
                  <c:v>-4.7756410256410202</c:v>
                </c:pt>
                <c:pt idx="75463">
                  <c:v>-0.78571428571428503</c:v>
                </c:pt>
                <c:pt idx="75464">
                  <c:v>9.2360248447204896</c:v>
                </c:pt>
                <c:pt idx="75465">
                  <c:v>9.7272727272727195</c:v>
                </c:pt>
                <c:pt idx="75466">
                  <c:v>12.2777777777777</c:v>
                </c:pt>
                <c:pt idx="75467">
                  <c:v>13.453781512605</c:v>
                </c:pt>
                <c:pt idx="75468">
                  <c:v>7.6</c:v>
                </c:pt>
                <c:pt idx="75469">
                  <c:v>10.1724137931034</c:v>
                </c:pt>
                <c:pt idx="75470">
                  <c:v>1.98837209302325</c:v>
                </c:pt>
                <c:pt idx="75471">
                  <c:v>0.89285714285714202</c:v>
                </c:pt>
                <c:pt idx="75472">
                  <c:v>8.4873949579831898</c:v>
                </c:pt>
                <c:pt idx="75473">
                  <c:v>138</c:v>
                </c:pt>
                <c:pt idx="75474">
                  <c:v>4.3113553113553102</c:v>
                </c:pt>
                <c:pt idx="75475">
                  <c:v>2.5178571428571401</c:v>
                </c:pt>
                <c:pt idx="75476">
                  <c:v>-2.42933333333333</c:v>
                </c:pt>
                <c:pt idx="75477">
                  <c:v>1.06811989100817</c:v>
                </c:pt>
                <c:pt idx="75478">
                  <c:v>-1.43799472295514</c:v>
                </c:pt>
                <c:pt idx="75479">
                  <c:v>14.211699164345401</c:v>
                </c:pt>
                <c:pt idx="75480">
                  <c:v>5.7743732590529202</c:v>
                </c:pt>
                <c:pt idx="75481">
                  <c:v>5.5249343832020896</c:v>
                </c:pt>
                <c:pt idx="75482">
                  <c:v>-1.16814159292035</c:v>
                </c:pt>
                <c:pt idx="75483">
                  <c:v>1.8673469387755099</c:v>
                </c:pt>
                <c:pt idx="75484">
                  <c:v>0.16620498614958401</c:v>
                </c:pt>
                <c:pt idx="75485">
                  <c:v>13.113695090439199</c:v>
                </c:pt>
                <c:pt idx="75486">
                  <c:v>172</c:v>
                </c:pt>
                <c:pt idx="75487">
                  <c:v>12.0288461538461</c:v>
                </c:pt>
                <c:pt idx="75488">
                  <c:v>14.801418439716301</c:v>
                </c:pt>
                <c:pt idx="75489">
                  <c:v>11.109677419354799</c:v>
                </c:pt>
                <c:pt idx="75490">
                  <c:v>6.2233333333333301</c:v>
                </c:pt>
                <c:pt idx="75491">
                  <c:v>3.4</c:v>
                </c:pt>
                <c:pt idx="75492">
                  <c:v>11.051515151515099</c:v>
                </c:pt>
                <c:pt idx="75493">
                  <c:v>22.569892473118198</c:v>
                </c:pt>
                <c:pt idx="75494">
                  <c:v>14.9838709677419</c:v>
                </c:pt>
                <c:pt idx="75495">
                  <c:v>-1.4272727272727199</c:v>
                </c:pt>
                <c:pt idx="75496">
                  <c:v>6.4928571428571402</c:v>
                </c:pt>
                <c:pt idx="75497">
                  <c:v>-5.5517241379310303</c:v>
                </c:pt>
                <c:pt idx="75498">
                  <c:v>7.1093247588424404</c:v>
                </c:pt>
                <c:pt idx="75499">
                  <c:v>0</c:v>
                </c:pt>
                <c:pt idx="75500">
                  <c:v>4.35736677115987</c:v>
                </c:pt>
                <c:pt idx="75501">
                  <c:v>3.3826366559485499</c:v>
                </c:pt>
                <c:pt idx="75502">
                  <c:v>8.7768817204301008</c:v>
                </c:pt>
                <c:pt idx="75503">
                  <c:v>-0.32024169184290002</c:v>
                </c:pt>
                <c:pt idx="75504">
                  <c:v>-0.89677419354838706</c:v>
                </c:pt>
                <c:pt idx="75505">
                  <c:v>6.44293478260869</c:v>
                </c:pt>
                <c:pt idx="75506">
                  <c:v>7.4369501466275603</c:v>
                </c:pt>
                <c:pt idx="75507">
                  <c:v>10.14</c:v>
                </c:pt>
                <c:pt idx="75508">
                  <c:v>-0.111436950146627</c:v>
                </c:pt>
                <c:pt idx="75509">
                  <c:v>1.59498207885304</c:v>
                </c:pt>
                <c:pt idx="75510">
                  <c:v>3.1375000000000002</c:v>
                </c:pt>
                <c:pt idx="75511">
                  <c:v>5.3461538461538396</c:v>
                </c:pt>
                <c:pt idx="75512">
                  <c:v>95.8</c:v>
                </c:pt>
                <c:pt idx="75513">
                  <c:v>8.3333333333333304</c:v>
                </c:pt>
                <c:pt idx="75514">
                  <c:v>16.571428571428498</c:v>
                </c:pt>
                <c:pt idx="75515">
                  <c:v>10.176470588235199</c:v>
                </c:pt>
                <c:pt idx="75516">
                  <c:v>4</c:v>
                </c:pt>
                <c:pt idx="75517">
                  <c:v>-8.5</c:v>
                </c:pt>
                <c:pt idx="75518">
                  <c:v>94</c:v>
                </c:pt>
                <c:pt idx="75519">
                  <c:v>141</c:v>
                </c:pt>
                <c:pt idx="75520">
                  <c:v>260.5</c:v>
                </c:pt>
                <c:pt idx="75521">
                  <c:v>41.3333333333333</c:v>
                </c:pt>
                <c:pt idx="75522">
                  <c:v>50</c:v>
                </c:pt>
                <c:pt idx="75523">
                  <c:v>12.7777777777777</c:v>
                </c:pt>
                <c:pt idx="75524">
                  <c:v>10.8</c:v>
                </c:pt>
                <c:pt idx="75525">
                  <c:v>13.875</c:v>
                </c:pt>
                <c:pt idx="75526">
                  <c:v>43.1111111111111</c:v>
                </c:pt>
                <c:pt idx="75527">
                  <c:v>56.7777777777777</c:v>
                </c:pt>
                <c:pt idx="75528">
                  <c:v>6</c:v>
                </c:pt>
                <c:pt idx="75529">
                  <c:v>-14.375</c:v>
                </c:pt>
                <c:pt idx="75530">
                  <c:v>-2.1111111111111098</c:v>
                </c:pt>
                <c:pt idx="75531">
                  <c:v>-12.25</c:v>
                </c:pt>
                <c:pt idx="75532">
                  <c:v>12.4285714285714</c:v>
                </c:pt>
                <c:pt idx="75533">
                  <c:v>-18.25</c:v>
                </c:pt>
                <c:pt idx="75534">
                  <c:v>-13.25</c:v>
                </c:pt>
                <c:pt idx="75535">
                  <c:v>5.55555555555555</c:v>
                </c:pt>
                <c:pt idx="75536">
                  <c:v>16.5555555555555</c:v>
                </c:pt>
                <c:pt idx="75537">
                  <c:v>35.2222222222222</c:v>
                </c:pt>
                <c:pt idx="75538">
                  <c:v>64.599999999999994</c:v>
                </c:pt>
                <c:pt idx="75539">
                  <c:v>44.384615384615302</c:v>
                </c:pt>
                <c:pt idx="75540">
                  <c:v>21.538461538461501</c:v>
                </c:pt>
                <c:pt idx="75541">
                  <c:v>51.4</c:v>
                </c:pt>
                <c:pt idx="75542">
                  <c:v>-1.75</c:v>
                </c:pt>
                <c:pt idx="75543">
                  <c:v>11.076923076923</c:v>
                </c:pt>
                <c:pt idx="75544">
                  <c:v>-4.7777777777777697</c:v>
                </c:pt>
                <c:pt idx="75545">
                  <c:v>111</c:v>
                </c:pt>
                <c:pt idx="75546">
                  <c:v>140</c:v>
                </c:pt>
                <c:pt idx="75547">
                  <c:v>18.625</c:v>
                </c:pt>
                <c:pt idx="75548">
                  <c:v>52.8888888888888</c:v>
                </c:pt>
                <c:pt idx="75549">
                  <c:v>36.2222222222222</c:v>
                </c:pt>
                <c:pt idx="75550">
                  <c:v>30</c:v>
                </c:pt>
                <c:pt idx="75551">
                  <c:v>102</c:v>
                </c:pt>
                <c:pt idx="75552">
                  <c:v>40.375</c:v>
                </c:pt>
                <c:pt idx="75553">
                  <c:v>101.777777777777</c:v>
                </c:pt>
                <c:pt idx="75554">
                  <c:v>35.2222222222222</c:v>
                </c:pt>
                <c:pt idx="75555">
                  <c:v>-15</c:v>
                </c:pt>
                <c:pt idx="75556">
                  <c:v>-1.625</c:v>
                </c:pt>
                <c:pt idx="75557">
                  <c:v>37.125</c:v>
                </c:pt>
                <c:pt idx="75558">
                  <c:v>14.125</c:v>
                </c:pt>
                <c:pt idx="75559">
                  <c:v>56.5</c:v>
                </c:pt>
                <c:pt idx="75560">
                  <c:v>6.8421052631578902</c:v>
                </c:pt>
                <c:pt idx="75561">
                  <c:v>12.9230769230769</c:v>
                </c:pt>
                <c:pt idx="75562">
                  <c:v>-8.0175438596491198</c:v>
                </c:pt>
                <c:pt idx="75563">
                  <c:v>-4.75</c:v>
                </c:pt>
                <c:pt idx="75564">
                  <c:v>-4.0483870967741904</c:v>
                </c:pt>
                <c:pt idx="75565">
                  <c:v>-6.9577464788732302</c:v>
                </c:pt>
                <c:pt idx="75566">
                  <c:v>-2.6027397260273899</c:v>
                </c:pt>
                <c:pt idx="75567">
                  <c:v>-1.01315789473684</c:v>
                </c:pt>
                <c:pt idx="75568">
                  <c:v>-0.24657534246575299</c:v>
                </c:pt>
                <c:pt idx="75569">
                  <c:v>3.01351351351351</c:v>
                </c:pt>
                <c:pt idx="75570">
                  <c:v>1.01351351351351</c:v>
                </c:pt>
                <c:pt idx="75571">
                  <c:v>1.29411764705882</c:v>
                </c:pt>
                <c:pt idx="75572">
                  <c:v>30</c:v>
                </c:pt>
                <c:pt idx="75573">
                  <c:v>5.3066037735849001</c:v>
                </c:pt>
                <c:pt idx="75574">
                  <c:v>-3.4496021220159099</c:v>
                </c:pt>
                <c:pt idx="75575">
                  <c:v>3.9311136624569398</c:v>
                </c:pt>
                <c:pt idx="75576">
                  <c:v>0.55946601941747498</c:v>
                </c:pt>
                <c:pt idx="75577">
                  <c:v>-0.16449704142011801</c:v>
                </c:pt>
                <c:pt idx="75578">
                  <c:v>9.0561914672216393</c:v>
                </c:pt>
                <c:pt idx="75579">
                  <c:v>6.0133982947624798</c:v>
                </c:pt>
                <c:pt idx="75580">
                  <c:v>4.4833512352309297</c:v>
                </c:pt>
                <c:pt idx="75581">
                  <c:v>9.6740273396424797E-2</c:v>
                </c:pt>
                <c:pt idx="75582">
                  <c:v>-0.86172839506172805</c:v>
                </c:pt>
                <c:pt idx="75583">
                  <c:v>-1.14754098360655</c:v>
                </c:pt>
                <c:pt idx="75584">
                  <c:v>3.98196166854565</c:v>
                </c:pt>
                <c:pt idx="75585">
                  <c:v>0</c:v>
                </c:pt>
                <c:pt idx="75586">
                  <c:v>3.2857142857142798</c:v>
                </c:pt>
                <c:pt idx="75587">
                  <c:v>6.4285714285714199</c:v>
                </c:pt>
                <c:pt idx="75588">
                  <c:v>4</c:v>
                </c:pt>
                <c:pt idx="75589">
                  <c:v>-8.0714285714285694</c:v>
                </c:pt>
                <c:pt idx="75590">
                  <c:v>-10.107142857142801</c:v>
                </c:pt>
                <c:pt idx="75591">
                  <c:v>17</c:v>
                </c:pt>
                <c:pt idx="75592">
                  <c:v>18.907407407407401</c:v>
                </c:pt>
                <c:pt idx="75593">
                  <c:v>-0.75862068965517204</c:v>
                </c:pt>
                <c:pt idx="75594">
                  <c:v>9.3454545454545404</c:v>
                </c:pt>
                <c:pt idx="75595">
                  <c:v>18.7586206896551</c:v>
                </c:pt>
                <c:pt idx="75596">
                  <c:v>6.5172413793103399</c:v>
                </c:pt>
                <c:pt idx="75597">
                  <c:v>4.9090909090909003</c:v>
                </c:pt>
                <c:pt idx="75598">
                  <c:v>5</c:v>
                </c:pt>
                <c:pt idx="75599">
                  <c:v>21.481481481481399</c:v>
                </c:pt>
                <c:pt idx="75600">
                  <c:v>4.7391304347826004</c:v>
                </c:pt>
                <c:pt idx="75601">
                  <c:v>244</c:v>
                </c:pt>
                <c:pt idx="75602">
                  <c:v>2.6235294117647001</c:v>
                </c:pt>
                <c:pt idx="75603">
                  <c:v>6.1555555555555497</c:v>
                </c:pt>
                <c:pt idx="75604">
                  <c:v>-1.1176470588235199</c:v>
                </c:pt>
                <c:pt idx="75605">
                  <c:v>-8.9285714285714199</c:v>
                </c:pt>
                <c:pt idx="75606">
                  <c:v>8.6986301369862993</c:v>
                </c:pt>
                <c:pt idx="75607">
                  <c:v>10.6555555555555</c:v>
                </c:pt>
                <c:pt idx="75608">
                  <c:v>13.1181818181818</c:v>
                </c:pt>
                <c:pt idx="75609">
                  <c:v>0.865979381443299</c:v>
                </c:pt>
                <c:pt idx="75610">
                  <c:v>-3.5940594059405901</c:v>
                </c:pt>
                <c:pt idx="75611">
                  <c:v>-5.7931034482758603</c:v>
                </c:pt>
                <c:pt idx="75612">
                  <c:v>-3.7749999999999999</c:v>
                </c:pt>
                <c:pt idx="75613">
                  <c:v>20.280701754385898</c:v>
                </c:pt>
                <c:pt idx="75614">
                  <c:v>1.02479338842975</c:v>
                </c:pt>
                <c:pt idx="75615">
                  <c:v>-1.3321364452423601</c:v>
                </c:pt>
                <c:pt idx="75616">
                  <c:v>-8.6953748006379499</c:v>
                </c:pt>
                <c:pt idx="75617">
                  <c:v>2.4430577223088901</c:v>
                </c:pt>
                <c:pt idx="75618">
                  <c:v>-1.20280811232449</c:v>
                </c:pt>
                <c:pt idx="75619">
                  <c:v>2.6469780219780201</c:v>
                </c:pt>
                <c:pt idx="75620">
                  <c:v>3.75415282392026</c:v>
                </c:pt>
                <c:pt idx="75621">
                  <c:v>-0.174165457184325</c:v>
                </c:pt>
                <c:pt idx="75622">
                  <c:v>-3.3243967828418199</c:v>
                </c:pt>
                <c:pt idx="75623">
                  <c:v>-2.50226928895612</c:v>
                </c:pt>
                <c:pt idx="75624">
                  <c:v>-2.3186646433990798</c:v>
                </c:pt>
                <c:pt idx="75625">
                  <c:v>1.69242658423493</c:v>
                </c:pt>
                <c:pt idx="75626">
                  <c:v>24.3333333333333</c:v>
                </c:pt>
                <c:pt idx="75627">
                  <c:v>2.4516129032257998</c:v>
                </c:pt>
                <c:pt idx="75628">
                  <c:v>-10.8</c:v>
                </c:pt>
                <c:pt idx="75629">
                  <c:v>-10.24</c:v>
                </c:pt>
                <c:pt idx="75630">
                  <c:v>4.9615384615384599</c:v>
                </c:pt>
                <c:pt idx="75631">
                  <c:v>13.84</c:v>
                </c:pt>
                <c:pt idx="75632">
                  <c:v>1.3571428571428501</c:v>
                </c:pt>
                <c:pt idx="75633">
                  <c:v>-4.96</c:v>
                </c:pt>
                <c:pt idx="75634">
                  <c:v>-4.0769230769230704</c:v>
                </c:pt>
                <c:pt idx="75635">
                  <c:v>-16.714285714285701</c:v>
                </c:pt>
                <c:pt idx="75636">
                  <c:v>23.15</c:v>
                </c:pt>
                <c:pt idx="75637">
                  <c:v>10.522580645161201</c:v>
                </c:pt>
                <c:pt idx="75638">
                  <c:v>5.5384615384615303</c:v>
                </c:pt>
                <c:pt idx="75639">
                  <c:v>-2.2837837837837802</c:v>
                </c:pt>
                <c:pt idx="75640">
                  <c:v>1.67883211678832</c:v>
                </c:pt>
                <c:pt idx="75641">
                  <c:v>-5.2982456140350802</c:v>
                </c:pt>
                <c:pt idx="75642">
                  <c:v>2.3043478260869499</c:v>
                </c:pt>
                <c:pt idx="75643">
                  <c:v>1.8947368421052599</c:v>
                </c:pt>
                <c:pt idx="75644">
                  <c:v>9.4751773049645394</c:v>
                </c:pt>
                <c:pt idx="75645">
                  <c:v>-3.5288461538461502</c:v>
                </c:pt>
                <c:pt idx="75646">
                  <c:v>-1.5</c:v>
                </c:pt>
                <c:pt idx="75647">
                  <c:v>9.5037593984962392</c:v>
                </c:pt>
                <c:pt idx="75648">
                  <c:v>-0.128</c:v>
                </c:pt>
                <c:pt idx="75649">
                  <c:v>49.1666666666666</c:v>
                </c:pt>
                <c:pt idx="75650">
                  <c:v>47.0833333333333</c:v>
                </c:pt>
                <c:pt idx="75651">
                  <c:v>22</c:v>
                </c:pt>
                <c:pt idx="75652">
                  <c:v>26.7777777777777</c:v>
                </c:pt>
                <c:pt idx="75653">
                  <c:v>8.25</c:v>
                </c:pt>
                <c:pt idx="75654">
                  <c:v>11.7723214285714</c:v>
                </c:pt>
                <c:pt idx="75655">
                  <c:v>6.18501170960187</c:v>
                </c:pt>
                <c:pt idx="75656">
                  <c:v>-5.8029350104821802</c:v>
                </c:pt>
                <c:pt idx="75657">
                  <c:v>-3.6785009861932898</c:v>
                </c:pt>
                <c:pt idx="75658">
                  <c:v>-0.87102177554438798</c:v>
                </c:pt>
                <c:pt idx="75659">
                  <c:v>5.3403908794788197</c:v>
                </c:pt>
                <c:pt idx="75660">
                  <c:v>5.0137254901960704</c:v>
                </c:pt>
                <c:pt idx="75661">
                  <c:v>2.06981132075471</c:v>
                </c:pt>
                <c:pt idx="75662">
                  <c:v>-3.6240126382306399</c:v>
                </c:pt>
                <c:pt idx="75663">
                  <c:v>2.6611909650924002</c:v>
                </c:pt>
                <c:pt idx="75664">
                  <c:v>-2.83774250440917</c:v>
                </c:pt>
                <c:pt idx="75665">
                  <c:v>5.2321428571428497</c:v>
                </c:pt>
                <c:pt idx="75666">
                  <c:v>15.146666666666601</c:v>
                </c:pt>
                <c:pt idx="75667">
                  <c:v>16.487804878048699</c:v>
                </c:pt>
                <c:pt idx="75668">
                  <c:v>9.2829670329670293</c:v>
                </c:pt>
                <c:pt idx="75669">
                  <c:v>13.3692307692307</c:v>
                </c:pt>
                <c:pt idx="75670">
                  <c:v>22.433234421364901</c:v>
                </c:pt>
                <c:pt idx="75671">
                  <c:v>5.9209486166007901</c:v>
                </c:pt>
                <c:pt idx="75672">
                  <c:v>4.4980842911877303</c:v>
                </c:pt>
                <c:pt idx="75673">
                  <c:v>4.2673267326732596</c:v>
                </c:pt>
                <c:pt idx="75674">
                  <c:v>-0.85234899328859004</c:v>
                </c:pt>
                <c:pt idx="75675">
                  <c:v>6.2553846153846102</c:v>
                </c:pt>
                <c:pt idx="75676">
                  <c:v>6.8885135135135096</c:v>
                </c:pt>
                <c:pt idx="75677">
                  <c:v>22.616613418530299</c:v>
                </c:pt>
                <c:pt idx="75678">
                  <c:v>4.0851063829787204</c:v>
                </c:pt>
                <c:pt idx="75679">
                  <c:v>-4.9473684210526301</c:v>
                </c:pt>
                <c:pt idx="75680">
                  <c:v>0.21495327102803699</c:v>
                </c:pt>
                <c:pt idx="75681">
                  <c:v>-5.4271844660194102</c:v>
                </c:pt>
                <c:pt idx="75682">
                  <c:v>14.5714285714285</c:v>
                </c:pt>
                <c:pt idx="75683">
                  <c:v>14.3333333333333</c:v>
                </c:pt>
                <c:pt idx="75684">
                  <c:v>42.571428571428498</c:v>
                </c:pt>
                <c:pt idx="75685">
                  <c:v>20.846153846153801</c:v>
                </c:pt>
                <c:pt idx="75686">
                  <c:v>-16.7777777777777</c:v>
                </c:pt>
                <c:pt idx="75687">
                  <c:v>2.6</c:v>
                </c:pt>
                <c:pt idx="75688">
                  <c:v>-2.9111111111111101</c:v>
                </c:pt>
                <c:pt idx="75689">
                  <c:v>9.9090909090908994</c:v>
                </c:pt>
                <c:pt idx="75690">
                  <c:v>0</c:v>
                </c:pt>
                <c:pt idx="75691">
                  <c:v>0</c:v>
                </c:pt>
                <c:pt idx="75692">
                  <c:v>54</c:v>
                </c:pt>
                <c:pt idx="75693">
                  <c:v>4.8333333333333304</c:v>
                </c:pt>
                <c:pt idx="75694">
                  <c:v>18.213740458015199</c:v>
                </c:pt>
                <c:pt idx="75695">
                  <c:v>-1.3651315789473599</c:v>
                </c:pt>
                <c:pt idx="75696">
                  <c:v>-0.651629072681704</c:v>
                </c:pt>
                <c:pt idx="75697">
                  <c:v>5.9895104895104803</c:v>
                </c:pt>
                <c:pt idx="75698">
                  <c:v>13.800766283524901</c:v>
                </c:pt>
                <c:pt idx="75699">
                  <c:v>2.9259259259259198</c:v>
                </c:pt>
                <c:pt idx="75700">
                  <c:v>1.49528301886792</c:v>
                </c:pt>
                <c:pt idx="75701">
                  <c:v>-2.0064724919093799</c:v>
                </c:pt>
                <c:pt idx="75702">
                  <c:v>1.8598130841121401</c:v>
                </c:pt>
                <c:pt idx="75703">
                  <c:v>2.3596730245231599</c:v>
                </c:pt>
                <c:pt idx="75704">
                  <c:v>9.9912280701754295</c:v>
                </c:pt>
                <c:pt idx="75705">
                  <c:v>0</c:v>
                </c:pt>
                <c:pt idx="75706">
                  <c:v>6.8731587561374798</c:v>
                </c:pt>
                <c:pt idx="75707">
                  <c:v>5.1415525114155196</c:v>
                </c:pt>
                <c:pt idx="75708">
                  <c:v>2.24253075571177</c:v>
                </c:pt>
                <c:pt idx="75709">
                  <c:v>4.9881710646041801</c:v>
                </c:pt>
                <c:pt idx="75710">
                  <c:v>6.3090778097982696</c:v>
                </c:pt>
                <c:pt idx="75711">
                  <c:v>8.2845303867403306</c:v>
                </c:pt>
                <c:pt idx="75712">
                  <c:v>10.5134281200631</c:v>
                </c:pt>
                <c:pt idx="75713">
                  <c:v>5.64594001463057</c:v>
                </c:pt>
                <c:pt idx="75714">
                  <c:v>1.43581303489137</c:v>
                </c:pt>
                <c:pt idx="75715">
                  <c:v>1.70074349442379</c:v>
                </c:pt>
                <c:pt idx="75716">
                  <c:v>-5.0477815699658697</c:v>
                </c:pt>
                <c:pt idx="75717">
                  <c:v>9.1647540983606497</c:v>
                </c:pt>
                <c:pt idx="75718">
                  <c:v>5.62650602409638</c:v>
                </c:pt>
                <c:pt idx="75719">
                  <c:v>11.234177215189799</c:v>
                </c:pt>
                <c:pt idx="75720">
                  <c:v>9.4697508896797107</c:v>
                </c:pt>
                <c:pt idx="75721">
                  <c:v>8.0633484162895908</c:v>
                </c:pt>
                <c:pt idx="75722">
                  <c:v>8.5679999999999996</c:v>
                </c:pt>
                <c:pt idx="75723">
                  <c:v>14.6666666666666</c:v>
                </c:pt>
                <c:pt idx="75724">
                  <c:v>21.345528455284501</c:v>
                </c:pt>
                <c:pt idx="75725">
                  <c:v>11.3941605839416</c:v>
                </c:pt>
                <c:pt idx="75726">
                  <c:v>11.9968944099378</c:v>
                </c:pt>
                <c:pt idx="75727">
                  <c:v>13.026845637583801</c:v>
                </c:pt>
                <c:pt idx="75728">
                  <c:v>6.5041666666666602</c:v>
                </c:pt>
                <c:pt idx="75729">
                  <c:v>5.87417218543046</c:v>
                </c:pt>
                <c:pt idx="75730">
                  <c:v>12.867924528301799</c:v>
                </c:pt>
                <c:pt idx="75731">
                  <c:v>11.480978260869501</c:v>
                </c:pt>
                <c:pt idx="75732">
                  <c:v>4.9935483870967703</c:v>
                </c:pt>
                <c:pt idx="75733">
                  <c:v>7.1666666666666599</c:v>
                </c:pt>
                <c:pt idx="75734">
                  <c:v>2.1989795918367299</c:v>
                </c:pt>
                <c:pt idx="75735">
                  <c:v>0.34243176178660001</c:v>
                </c:pt>
                <c:pt idx="75736">
                  <c:v>1.5354838709677401</c:v>
                </c:pt>
                <c:pt idx="75737">
                  <c:v>3.66404199475065</c:v>
                </c:pt>
                <c:pt idx="75738">
                  <c:v>-3.8802228412256201</c:v>
                </c:pt>
                <c:pt idx="75739">
                  <c:v>0.20175438596491199</c:v>
                </c:pt>
                <c:pt idx="75740">
                  <c:v>-3.34959349593495</c:v>
                </c:pt>
                <c:pt idx="75741">
                  <c:v>8.6025641025641004</c:v>
                </c:pt>
                <c:pt idx="75742">
                  <c:v>-14.75</c:v>
                </c:pt>
                <c:pt idx="75743">
                  <c:v>-4.2727272727272698</c:v>
                </c:pt>
                <c:pt idx="75744">
                  <c:v>10.0105263157894</c:v>
                </c:pt>
                <c:pt idx="75745">
                  <c:v>-6.8363636363636298</c:v>
                </c:pt>
                <c:pt idx="75746">
                  <c:v>-5.5</c:v>
                </c:pt>
                <c:pt idx="75747">
                  <c:v>1.13846153846153</c:v>
                </c:pt>
                <c:pt idx="75748">
                  <c:v>-8.7207792207792192</c:v>
                </c:pt>
                <c:pt idx="75749">
                  <c:v>-5.4415584415584402</c:v>
                </c:pt>
                <c:pt idx="75750">
                  <c:v>-9.9880952380952301</c:v>
                </c:pt>
                <c:pt idx="75751">
                  <c:v>-6.4640883977900501</c:v>
                </c:pt>
                <c:pt idx="75752">
                  <c:v>-6.5322580645161201</c:v>
                </c:pt>
                <c:pt idx="75753">
                  <c:v>5.44827586206896</c:v>
                </c:pt>
                <c:pt idx="75754">
                  <c:v>46.8333333333333</c:v>
                </c:pt>
                <c:pt idx="75755">
                  <c:v>23.714285714285701</c:v>
                </c:pt>
                <c:pt idx="75756">
                  <c:v>-5.2222222222222197</c:v>
                </c:pt>
                <c:pt idx="75757">
                  <c:v>-14.4444444444444</c:v>
                </c:pt>
                <c:pt idx="75758">
                  <c:v>7.875</c:v>
                </c:pt>
                <c:pt idx="75759">
                  <c:v>15.266037735849</c:v>
                </c:pt>
                <c:pt idx="75760">
                  <c:v>11.46738399462</c:v>
                </c:pt>
                <c:pt idx="75761">
                  <c:v>3.1344956413449498</c:v>
                </c:pt>
                <c:pt idx="75762">
                  <c:v>7.6919345057610604</c:v>
                </c:pt>
                <c:pt idx="75763">
                  <c:v>8.1207704320666299</c:v>
                </c:pt>
                <c:pt idx="75764">
                  <c:v>12.374320987654301</c:v>
                </c:pt>
                <c:pt idx="75765">
                  <c:v>8.5674477517416001</c:v>
                </c:pt>
                <c:pt idx="75766">
                  <c:v>7.2343096234309598</c:v>
                </c:pt>
                <c:pt idx="75767">
                  <c:v>0.50779989241527701</c:v>
                </c:pt>
                <c:pt idx="75768">
                  <c:v>3.9717416378316002</c:v>
                </c:pt>
                <c:pt idx="75769">
                  <c:v>2.56010928961748</c:v>
                </c:pt>
                <c:pt idx="75770">
                  <c:v>9.8849913743530706</c:v>
                </c:pt>
                <c:pt idx="75771">
                  <c:v>52.2</c:v>
                </c:pt>
                <c:pt idx="75772">
                  <c:v>0.22222222222222199</c:v>
                </c:pt>
                <c:pt idx="75773">
                  <c:v>3.5574712643678099</c:v>
                </c:pt>
                <c:pt idx="75774">
                  <c:v>-0.34567901234567899</c:v>
                </c:pt>
                <c:pt idx="75775">
                  <c:v>-4.5119047619047601</c:v>
                </c:pt>
                <c:pt idx="75776">
                  <c:v>1.7671232876712299</c:v>
                </c:pt>
                <c:pt idx="75777">
                  <c:v>4</c:v>
                </c:pt>
                <c:pt idx="75778">
                  <c:v>1.5446428571428501</c:v>
                </c:pt>
                <c:pt idx="75779">
                  <c:v>4.8620689655172402</c:v>
                </c:pt>
                <c:pt idx="75780">
                  <c:v>7.3440860215053698</c:v>
                </c:pt>
                <c:pt idx="75781">
                  <c:v>-0.87179487179487103</c:v>
                </c:pt>
                <c:pt idx="75782">
                  <c:v>8.9615384615384599</c:v>
                </c:pt>
                <c:pt idx="75783">
                  <c:v>-8.1</c:v>
                </c:pt>
                <c:pt idx="75784">
                  <c:v>8.6617647058823497</c:v>
                </c:pt>
                <c:pt idx="75785">
                  <c:v>3.6</c:v>
                </c:pt>
                <c:pt idx="75786">
                  <c:v>-15.6</c:v>
                </c:pt>
                <c:pt idx="75787">
                  <c:v>7.3181818181818103</c:v>
                </c:pt>
                <c:pt idx="75788">
                  <c:v>25.727272727272702</c:v>
                </c:pt>
                <c:pt idx="75789">
                  <c:v>8.5</c:v>
                </c:pt>
                <c:pt idx="75790">
                  <c:v>31.764705882352899</c:v>
                </c:pt>
                <c:pt idx="75791">
                  <c:v>24.8823529411764</c:v>
                </c:pt>
                <c:pt idx="75792">
                  <c:v>11.0625</c:v>
                </c:pt>
                <c:pt idx="75793">
                  <c:v>-12.4444444444444</c:v>
                </c:pt>
                <c:pt idx="75794">
                  <c:v>16.1666666666666</c:v>
                </c:pt>
                <c:pt idx="75795">
                  <c:v>10.5</c:v>
                </c:pt>
                <c:pt idx="75796">
                  <c:v>-2.2666666666666599</c:v>
                </c:pt>
                <c:pt idx="75797">
                  <c:v>8</c:v>
                </c:pt>
                <c:pt idx="75798">
                  <c:v>1</c:v>
                </c:pt>
                <c:pt idx="75799">
                  <c:v>-11.4444444444444</c:v>
                </c:pt>
                <c:pt idx="75800">
                  <c:v>21</c:v>
                </c:pt>
                <c:pt idx="75801">
                  <c:v>-24.4444444444444</c:v>
                </c:pt>
                <c:pt idx="75802">
                  <c:v>-15.25</c:v>
                </c:pt>
                <c:pt idx="75803">
                  <c:v>2.71428571428571</c:v>
                </c:pt>
                <c:pt idx="75804">
                  <c:v>-2.7692307692307598</c:v>
                </c:pt>
                <c:pt idx="75805">
                  <c:v>-3</c:v>
                </c:pt>
                <c:pt idx="75806">
                  <c:v>22.5555555555555</c:v>
                </c:pt>
                <c:pt idx="75807">
                  <c:v>7.875</c:v>
                </c:pt>
                <c:pt idx="75808">
                  <c:v>12</c:v>
                </c:pt>
                <c:pt idx="75809">
                  <c:v>4.6666666666666599</c:v>
                </c:pt>
                <c:pt idx="75810">
                  <c:v>-2.5</c:v>
                </c:pt>
                <c:pt idx="75811">
                  <c:v>42.615384615384599</c:v>
                </c:pt>
                <c:pt idx="75812">
                  <c:v>35.5</c:v>
                </c:pt>
                <c:pt idx="75813">
                  <c:v>44</c:v>
                </c:pt>
                <c:pt idx="75814">
                  <c:v>32.285714285714199</c:v>
                </c:pt>
                <c:pt idx="75815">
                  <c:v>31.214285714285701</c:v>
                </c:pt>
                <c:pt idx="75816">
                  <c:v>-4.9182389937106903</c:v>
                </c:pt>
                <c:pt idx="75817">
                  <c:v>5.6103896103896096</c:v>
                </c:pt>
                <c:pt idx="75818">
                  <c:v>-0.62091503267973802</c:v>
                </c:pt>
                <c:pt idx="75819">
                  <c:v>-10.75</c:v>
                </c:pt>
                <c:pt idx="75820">
                  <c:v>2.04</c:v>
                </c:pt>
                <c:pt idx="75821">
                  <c:v>0</c:v>
                </c:pt>
                <c:pt idx="75822">
                  <c:v>8.3678160919540208</c:v>
                </c:pt>
                <c:pt idx="75823">
                  <c:v>6.6308365758754801</c:v>
                </c:pt>
                <c:pt idx="75824">
                  <c:v>8.8140947752126309</c:v>
                </c:pt>
                <c:pt idx="75825">
                  <c:v>6.5044510385756604</c:v>
                </c:pt>
                <c:pt idx="75826">
                  <c:v>6.9847548413679403</c:v>
                </c:pt>
                <c:pt idx="75827">
                  <c:v>11.8886319845857</c:v>
                </c:pt>
                <c:pt idx="75828">
                  <c:v>11.9636803874092</c:v>
                </c:pt>
                <c:pt idx="75829">
                  <c:v>9.1007887817703708</c:v>
                </c:pt>
                <c:pt idx="75830">
                  <c:v>4.9887494591086101</c:v>
                </c:pt>
                <c:pt idx="75831">
                  <c:v>1.3605442176870699</c:v>
                </c:pt>
                <c:pt idx="75832">
                  <c:v>2.4639618138424799</c:v>
                </c:pt>
                <c:pt idx="75833">
                  <c:v>6.3194768799626297</c:v>
                </c:pt>
                <c:pt idx="75834">
                  <c:v>9.4817518248175094</c:v>
                </c:pt>
                <c:pt idx="75835">
                  <c:v>7.78761061946902</c:v>
                </c:pt>
                <c:pt idx="75836">
                  <c:v>10.061538461538399</c:v>
                </c:pt>
                <c:pt idx="75837">
                  <c:v>0.70833333333333304</c:v>
                </c:pt>
                <c:pt idx="75838">
                  <c:v>12.008064516129</c:v>
                </c:pt>
                <c:pt idx="75839">
                  <c:v>16.327586206896498</c:v>
                </c:pt>
                <c:pt idx="75840">
                  <c:v>10.898305084745701</c:v>
                </c:pt>
                <c:pt idx="75841">
                  <c:v>9.1307692307692303</c:v>
                </c:pt>
                <c:pt idx="75842">
                  <c:v>0.92361111111111105</c:v>
                </c:pt>
                <c:pt idx="75843">
                  <c:v>-0.80985915492957705</c:v>
                </c:pt>
                <c:pt idx="75844">
                  <c:v>8.5073529411764692</c:v>
                </c:pt>
                <c:pt idx="75845">
                  <c:v>7.1136363636363598</c:v>
                </c:pt>
                <c:pt idx="75846">
                  <c:v>3.7857142857142798</c:v>
                </c:pt>
                <c:pt idx="75847">
                  <c:v>-11.580645161290301</c:v>
                </c:pt>
                <c:pt idx="75848">
                  <c:v>-11.233333333333301</c:v>
                </c:pt>
                <c:pt idx="75849">
                  <c:v>-13.322580645161199</c:v>
                </c:pt>
                <c:pt idx="75850">
                  <c:v>-5</c:v>
                </c:pt>
                <c:pt idx="75851">
                  <c:v>6.6333333333333302</c:v>
                </c:pt>
                <c:pt idx="75852">
                  <c:v>-7.8064516129032198</c:v>
                </c:pt>
                <c:pt idx="75853">
                  <c:v>5.3448275862068897</c:v>
                </c:pt>
                <c:pt idx="75854">
                  <c:v>-10.967741935483801</c:v>
                </c:pt>
                <c:pt idx="75855">
                  <c:v>-0.86206896551724099</c:v>
                </c:pt>
                <c:pt idx="75856">
                  <c:v>-9.0333333333333297</c:v>
                </c:pt>
                <c:pt idx="75857">
                  <c:v>0.72681704260651603</c:v>
                </c:pt>
                <c:pt idx="75858">
                  <c:v>7.4708994708994698</c:v>
                </c:pt>
                <c:pt idx="75859">
                  <c:v>5.6037296037296001</c:v>
                </c:pt>
                <c:pt idx="75860">
                  <c:v>10.502403846153801</c:v>
                </c:pt>
                <c:pt idx="75861">
                  <c:v>8.7076502732240399</c:v>
                </c:pt>
                <c:pt idx="75862">
                  <c:v>11.781690140845001</c:v>
                </c:pt>
                <c:pt idx="75863">
                  <c:v>12.263492063492</c:v>
                </c:pt>
                <c:pt idx="75864">
                  <c:v>10.0589812332439</c:v>
                </c:pt>
                <c:pt idx="75865">
                  <c:v>-1.2757847533632201</c:v>
                </c:pt>
                <c:pt idx="75866">
                  <c:v>2.7343283582089501</c:v>
                </c:pt>
                <c:pt idx="75867">
                  <c:v>1.7481662591686999</c:v>
                </c:pt>
                <c:pt idx="75868">
                  <c:v>5.06683168316831</c:v>
                </c:pt>
                <c:pt idx="75869">
                  <c:v>0</c:v>
                </c:pt>
                <c:pt idx="75870">
                  <c:v>0.42063492063491997</c:v>
                </c:pt>
                <c:pt idx="75871">
                  <c:v>5.2578125</c:v>
                </c:pt>
                <c:pt idx="75872">
                  <c:v>11.163742690058401</c:v>
                </c:pt>
                <c:pt idx="75873">
                  <c:v>8.8482758620689594</c:v>
                </c:pt>
                <c:pt idx="75874">
                  <c:v>14.8666666666666</c:v>
                </c:pt>
                <c:pt idx="75875">
                  <c:v>19.456790123456699</c:v>
                </c:pt>
                <c:pt idx="75876">
                  <c:v>16.920000000000002</c:v>
                </c:pt>
                <c:pt idx="75877">
                  <c:v>10.9285714285714</c:v>
                </c:pt>
                <c:pt idx="75878">
                  <c:v>7.33082706766917</c:v>
                </c:pt>
                <c:pt idx="75879">
                  <c:v>3.1898734177215098</c:v>
                </c:pt>
                <c:pt idx="75880">
                  <c:v>0.14876033057851201</c:v>
                </c:pt>
                <c:pt idx="75881">
                  <c:v>3.9135802469135799</c:v>
                </c:pt>
                <c:pt idx="75882">
                  <c:v>5.125</c:v>
                </c:pt>
                <c:pt idx="75883">
                  <c:v>2.40119760479041</c:v>
                </c:pt>
                <c:pt idx="75884">
                  <c:v>3.3387096774193501</c:v>
                </c:pt>
                <c:pt idx="75885">
                  <c:v>-1.3904109589041</c:v>
                </c:pt>
                <c:pt idx="75886">
                  <c:v>3.8523489932885902</c:v>
                </c:pt>
                <c:pt idx="75887">
                  <c:v>6.0335570469798601</c:v>
                </c:pt>
                <c:pt idx="75888">
                  <c:v>-0.27131782945736399</c:v>
                </c:pt>
                <c:pt idx="75889">
                  <c:v>-0.36879432624113401</c:v>
                </c:pt>
                <c:pt idx="75890">
                  <c:v>-5.5652173913043397</c:v>
                </c:pt>
                <c:pt idx="75891">
                  <c:v>-3.6451612903225801</c:v>
                </c:pt>
                <c:pt idx="75892">
                  <c:v>-1.16239316239316</c:v>
                </c:pt>
                <c:pt idx="75893">
                  <c:v>5.2580645161290303</c:v>
                </c:pt>
                <c:pt idx="75894">
                  <c:v>1.34874504623513</c:v>
                </c:pt>
                <c:pt idx="75895">
                  <c:v>4.4241982507288604</c:v>
                </c:pt>
                <c:pt idx="75896">
                  <c:v>5.61666666666666</c:v>
                </c:pt>
                <c:pt idx="75897">
                  <c:v>4.7247023809523796</c:v>
                </c:pt>
                <c:pt idx="75898">
                  <c:v>9.6303387334315094</c:v>
                </c:pt>
                <c:pt idx="75899">
                  <c:v>6.8593530239099803</c:v>
                </c:pt>
                <c:pt idx="75900">
                  <c:v>8.3914529914529901</c:v>
                </c:pt>
                <c:pt idx="75901">
                  <c:v>1.6024653312788899</c:v>
                </c:pt>
                <c:pt idx="75902">
                  <c:v>2.7258064516128999</c:v>
                </c:pt>
                <c:pt idx="75903">
                  <c:v>-1.0349075975359301</c:v>
                </c:pt>
                <c:pt idx="75904">
                  <c:v>-0.615771812080536</c:v>
                </c:pt>
                <c:pt idx="75905">
                  <c:v>5.5395683453237403</c:v>
                </c:pt>
                <c:pt idx="75906">
                  <c:v>0</c:v>
                </c:pt>
                <c:pt idx="75907">
                  <c:v>2.7903225806451601</c:v>
                </c:pt>
                <c:pt idx="75908">
                  <c:v>19.714285714285701</c:v>
                </c:pt>
                <c:pt idx="75909">
                  <c:v>8.4032258064516103</c:v>
                </c:pt>
                <c:pt idx="75910">
                  <c:v>-3.43333333333333</c:v>
                </c:pt>
                <c:pt idx="75911">
                  <c:v>-5.5483870967741904</c:v>
                </c:pt>
                <c:pt idx="75912">
                  <c:v>29.2</c:v>
                </c:pt>
                <c:pt idx="75913">
                  <c:v>-6.2622950819672099</c:v>
                </c:pt>
                <c:pt idx="75914">
                  <c:v>0.98387096774193505</c:v>
                </c:pt>
                <c:pt idx="75915">
                  <c:v>-9.11666666666666</c:v>
                </c:pt>
                <c:pt idx="75916">
                  <c:v>-5.1935483870967696</c:v>
                </c:pt>
                <c:pt idx="75917">
                  <c:v>1.50847457627118</c:v>
                </c:pt>
                <c:pt idx="75918">
                  <c:v>1.1803278688524499</c:v>
                </c:pt>
                <c:pt idx="75919">
                  <c:v>-11.610169491525401</c:v>
                </c:pt>
                <c:pt idx="75920">
                  <c:v>-11.3414634146341</c:v>
                </c:pt>
                <c:pt idx="75921">
                  <c:v>0.3</c:v>
                </c:pt>
                <c:pt idx="75922">
                  <c:v>-4.7575757575757498</c:v>
                </c:pt>
                <c:pt idx="75923">
                  <c:v>-14</c:v>
                </c:pt>
                <c:pt idx="75924">
                  <c:v>-14.4482758620689</c:v>
                </c:pt>
                <c:pt idx="75925">
                  <c:v>42</c:v>
                </c:pt>
                <c:pt idx="75926">
                  <c:v>13.662447257383899</c:v>
                </c:pt>
                <c:pt idx="75927">
                  <c:v>6.5044642857142803</c:v>
                </c:pt>
                <c:pt idx="75928">
                  <c:v>0.67943548387096697</c:v>
                </c:pt>
                <c:pt idx="75929">
                  <c:v>6.5279503105590004</c:v>
                </c:pt>
                <c:pt idx="75930">
                  <c:v>6.26122448979591</c:v>
                </c:pt>
                <c:pt idx="75931">
                  <c:v>11.520547945205401</c:v>
                </c:pt>
                <c:pt idx="75932">
                  <c:v>7.4116379310344804</c:v>
                </c:pt>
                <c:pt idx="75933">
                  <c:v>6.9473684210526301</c:v>
                </c:pt>
                <c:pt idx="75934">
                  <c:v>0.13224637681159401</c:v>
                </c:pt>
                <c:pt idx="75935">
                  <c:v>0.22857142857142801</c:v>
                </c:pt>
                <c:pt idx="75936">
                  <c:v>-1.19205298013245</c:v>
                </c:pt>
                <c:pt idx="75937">
                  <c:v>-1.1816037735849001</c:v>
                </c:pt>
                <c:pt idx="75938">
                  <c:v>0</c:v>
                </c:pt>
                <c:pt idx="75939">
                  <c:v>15.25</c:v>
                </c:pt>
                <c:pt idx="75940">
                  <c:v>-10</c:v>
                </c:pt>
                <c:pt idx="75941">
                  <c:v>14</c:v>
                </c:pt>
                <c:pt idx="75942">
                  <c:v>9.8888888888888893</c:v>
                </c:pt>
                <c:pt idx="75943">
                  <c:v>44.2222222222222</c:v>
                </c:pt>
                <c:pt idx="75944">
                  <c:v>13.875</c:v>
                </c:pt>
                <c:pt idx="75945">
                  <c:v>13.1111111111111</c:v>
                </c:pt>
                <c:pt idx="75946">
                  <c:v>-22.3333333333333</c:v>
                </c:pt>
                <c:pt idx="75947">
                  <c:v>-0.44444444444444398</c:v>
                </c:pt>
                <c:pt idx="75948">
                  <c:v>10.2222222222222</c:v>
                </c:pt>
                <c:pt idx="75949">
                  <c:v>18.8888888888888</c:v>
                </c:pt>
                <c:pt idx="75950">
                  <c:v>4.9000000000000004</c:v>
                </c:pt>
                <c:pt idx="75951">
                  <c:v>13.9</c:v>
                </c:pt>
                <c:pt idx="75952">
                  <c:v>1.5384615384615301</c:v>
                </c:pt>
                <c:pt idx="75953">
                  <c:v>-5.25</c:v>
                </c:pt>
                <c:pt idx="75954">
                  <c:v>49.3333333333333</c:v>
                </c:pt>
                <c:pt idx="75955">
                  <c:v>-0.75</c:v>
                </c:pt>
                <c:pt idx="75956">
                  <c:v>7</c:v>
                </c:pt>
                <c:pt idx="75957">
                  <c:v>-0.66666666666666596</c:v>
                </c:pt>
                <c:pt idx="75958">
                  <c:v>14.6666666666666</c:v>
                </c:pt>
                <c:pt idx="75959">
                  <c:v>-7.125</c:v>
                </c:pt>
                <c:pt idx="75960">
                  <c:v>-4.7</c:v>
                </c:pt>
                <c:pt idx="75961">
                  <c:v>-7.6</c:v>
                </c:pt>
                <c:pt idx="75962">
                  <c:v>12.3333333333333</c:v>
                </c:pt>
                <c:pt idx="75963">
                  <c:v>27.615384615384599</c:v>
                </c:pt>
                <c:pt idx="75964">
                  <c:v>10.4444444444444</c:v>
                </c:pt>
                <c:pt idx="75965">
                  <c:v>3</c:v>
                </c:pt>
                <c:pt idx="75966">
                  <c:v>13.125</c:v>
                </c:pt>
                <c:pt idx="75967">
                  <c:v>45.1111111111111</c:v>
                </c:pt>
                <c:pt idx="75968">
                  <c:v>0.55555555555555503</c:v>
                </c:pt>
                <c:pt idx="75969">
                  <c:v>-16.1111111111111</c:v>
                </c:pt>
                <c:pt idx="75970">
                  <c:v>-25</c:v>
                </c:pt>
                <c:pt idx="75971">
                  <c:v>3.75</c:v>
                </c:pt>
                <c:pt idx="75972">
                  <c:v>43.8888888888888</c:v>
                </c:pt>
                <c:pt idx="75973">
                  <c:v>2.25</c:v>
                </c:pt>
                <c:pt idx="75974">
                  <c:v>-1.93548387096774</c:v>
                </c:pt>
                <c:pt idx="75975">
                  <c:v>-4.8214285714285703</c:v>
                </c:pt>
                <c:pt idx="75976">
                  <c:v>-8.3333333333333304</c:v>
                </c:pt>
                <c:pt idx="75977">
                  <c:v>63</c:v>
                </c:pt>
                <c:pt idx="75978">
                  <c:v>5.7741935483870899</c:v>
                </c:pt>
                <c:pt idx="75979">
                  <c:v>7.7933884297520599</c:v>
                </c:pt>
                <c:pt idx="75980">
                  <c:v>13.096774193548301</c:v>
                </c:pt>
                <c:pt idx="75981">
                  <c:v>0.75833333333333297</c:v>
                </c:pt>
                <c:pt idx="75982">
                  <c:v>4.4758064516129004</c:v>
                </c:pt>
                <c:pt idx="75983">
                  <c:v>12.8333333333333</c:v>
                </c:pt>
                <c:pt idx="75984">
                  <c:v>2.44354838709677</c:v>
                </c:pt>
                <c:pt idx="75985">
                  <c:v>10.814516129032199</c:v>
                </c:pt>
                <c:pt idx="75986">
                  <c:v>-9.1652892561983403</c:v>
                </c:pt>
                <c:pt idx="75987">
                  <c:v>-7.5806451612903203</c:v>
                </c:pt>
                <c:pt idx="75988">
                  <c:v>-2.6</c:v>
                </c:pt>
                <c:pt idx="75989">
                  <c:v>6.95744680851063</c:v>
                </c:pt>
                <c:pt idx="75990">
                  <c:v>3.2006079027355598</c:v>
                </c:pt>
                <c:pt idx="75991">
                  <c:v>0.16314199395770301</c:v>
                </c:pt>
                <c:pt idx="75992">
                  <c:v>5.9251968503937</c:v>
                </c:pt>
                <c:pt idx="75993">
                  <c:v>4.5324999999999998</c:v>
                </c:pt>
                <c:pt idx="75994">
                  <c:v>7.0031948881789097</c:v>
                </c:pt>
                <c:pt idx="75995">
                  <c:v>9.3753753753753699</c:v>
                </c:pt>
                <c:pt idx="75996">
                  <c:v>16.632508833922198</c:v>
                </c:pt>
                <c:pt idx="75997">
                  <c:v>8.2243589743589691</c:v>
                </c:pt>
                <c:pt idx="75998">
                  <c:v>-1.65594855305466</c:v>
                </c:pt>
                <c:pt idx="75999">
                  <c:v>-3.0794223826714799</c:v>
                </c:pt>
                <c:pt idx="76000">
                  <c:v>0.61333333333333295</c:v>
                </c:pt>
                <c:pt idx="76001">
                  <c:v>6.7570977917980999</c:v>
                </c:pt>
                <c:pt idx="76002">
                  <c:v>2.3825897349882501</c:v>
                </c:pt>
                <c:pt idx="76003">
                  <c:v>0.90007202016564603</c:v>
                </c:pt>
                <c:pt idx="76004">
                  <c:v>3.70569378720805</c:v>
                </c:pt>
                <c:pt idx="76005">
                  <c:v>3.1818329541761399</c:v>
                </c:pt>
                <c:pt idx="76006">
                  <c:v>2.4192307692307602</c:v>
                </c:pt>
                <c:pt idx="76007">
                  <c:v>7.3755261575465996</c:v>
                </c:pt>
                <c:pt idx="76008">
                  <c:v>9.28627242052921</c:v>
                </c:pt>
                <c:pt idx="76009">
                  <c:v>5.5590092277804697</c:v>
                </c:pt>
                <c:pt idx="76010">
                  <c:v>0.59930533628039095</c:v>
                </c:pt>
                <c:pt idx="76011">
                  <c:v>-1.2404270986745201</c:v>
                </c:pt>
                <c:pt idx="76012">
                  <c:v>-0.95632065775950603</c:v>
                </c:pt>
                <c:pt idx="76013">
                  <c:v>2.60863070539419</c:v>
                </c:pt>
                <c:pt idx="76014">
                  <c:v>3.6866666666666599</c:v>
                </c:pt>
                <c:pt idx="76015">
                  <c:v>-0.40659340659340598</c:v>
                </c:pt>
                <c:pt idx="76016">
                  <c:v>2.73699421965317</c:v>
                </c:pt>
                <c:pt idx="76017">
                  <c:v>-0.27299703264094899</c:v>
                </c:pt>
                <c:pt idx="76018">
                  <c:v>1.4049844236760101</c:v>
                </c:pt>
                <c:pt idx="76019">
                  <c:v>1.92485549132947</c:v>
                </c:pt>
                <c:pt idx="76020">
                  <c:v>3.32</c:v>
                </c:pt>
                <c:pt idx="76021">
                  <c:v>-0.44025157232704398</c:v>
                </c:pt>
                <c:pt idx="76022">
                  <c:v>-0.95426829268292601</c:v>
                </c:pt>
                <c:pt idx="76023">
                  <c:v>-0.648745519713261</c:v>
                </c:pt>
                <c:pt idx="76024">
                  <c:v>-0.953125</c:v>
                </c:pt>
                <c:pt idx="76025">
                  <c:v>6.5589123867069397</c:v>
                </c:pt>
                <c:pt idx="76026">
                  <c:v>-8.3548387096774199</c:v>
                </c:pt>
                <c:pt idx="76027">
                  <c:v>3.07843137254901</c:v>
                </c:pt>
                <c:pt idx="76028">
                  <c:v>-11.176470588235199</c:v>
                </c:pt>
                <c:pt idx="76029">
                  <c:v>-0.77777777777777701</c:v>
                </c:pt>
                <c:pt idx="76030">
                  <c:v>-10.4615384615384</c:v>
                </c:pt>
                <c:pt idx="76031">
                  <c:v>-3.28</c:v>
                </c:pt>
                <c:pt idx="76032">
                  <c:v>-5.6666666666666599</c:v>
                </c:pt>
                <c:pt idx="76033">
                  <c:v>12.4</c:v>
                </c:pt>
                <c:pt idx="76034">
                  <c:v>6.0662790697674396</c:v>
                </c:pt>
                <c:pt idx="76035">
                  <c:v>5.1834170854271298</c:v>
                </c:pt>
                <c:pt idx="76036">
                  <c:v>7.7210526315789396</c:v>
                </c:pt>
                <c:pt idx="76037">
                  <c:v>7.8600645855758797</c:v>
                </c:pt>
                <c:pt idx="76038">
                  <c:v>8.0278450363196097</c:v>
                </c:pt>
                <c:pt idx="76039">
                  <c:v>9.6911057692307701</c:v>
                </c:pt>
                <c:pt idx="76040">
                  <c:v>13.1994572591587</c:v>
                </c:pt>
                <c:pt idx="76041">
                  <c:v>7.0705329153605003</c:v>
                </c:pt>
                <c:pt idx="76042">
                  <c:v>-0.19407894736842099</c:v>
                </c:pt>
                <c:pt idx="76043">
                  <c:v>-1.87145557655954</c:v>
                </c:pt>
                <c:pt idx="76044">
                  <c:v>3.2615769712140099</c:v>
                </c:pt>
                <c:pt idx="76045">
                  <c:v>6.7740440324449596</c:v>
                </c:pt>
                <c:pt idx="76046">
                  <c:v>6.5119047619047601</c:v>
                </c:pt>
                <c:pt idx="76047">
                  <c:v>0.780346820809248</c:v>
                </c:pt>
                <c:pt idx="76048">
                  <c:v>3.5511265164644699</c:v>
                </c:pt>
                <c:pt idx="76049">
                  <c:v>2.2285714285714202</c:v>
                </c:pt>
                <c:pt idx="76050">
                  <c:v>5.1608996539792296</c:v>
                </c:pt>
                <c:pt idx="76051">
                  <c:v>10.6314152410575</c:v>
                </c:pt>
                <c:pt idx="76052">
                  <c:v>8.9420560747663504</c:v>
                </c:pt>
                <c:pt idx="76053">
                  <c:v>7.4766031195840501</c:v>
                </c:pt>
                <c:pt idx="76054">
                  <c:v>2.4222222222222198</c:v>
                </c:pt>
                <c:pt idx="76055">
                  <c:v>0.60652591170825298</c:v>
                </c:pt>
                <c:pt idx="76056">
                  <c:v>3.9121265377855798</c:v>
                </c:pt>
                <c:pt idx="76057">
                  <c:v>11.366894197952201</c:v>
                </c:pt>
                <c:pt idx="76058">
                  <c:v>4.1060735671514097</c:v>
                </c:pt>
                <c:pt idx="76059">
                  <c:v>1.4068117313150399</c:v>
                </c:pt>
                <c:pt idx="76060">
                  <c:v>5.8114817688130298</c:v>
                </c:pt>
                <c:pt idx="76061">
                  <c:v>4.9992088607594898</c:v>
                </c:pt>
                <c:pt idx="76062">
                  <c:v>4.0113544201135403</c:v>
                </c:pt>
                <c:pt idx="76063">
                  <c:v>6.2187958883994101</c:v>
                </c:pt>
                <c:pt idx="76064">
                  <c:v>7.0871440897325204</c:v>
                </c:pt>
                <c:pt idx="76065">
                  <c:v>5.6144796380090396</c:v>
                </c:pt>
                <c:pt idx="76066">
                  <c:v>1.4547169811320699</c:v>
                </c:pt>
                <c:pt idx="76067">
                  <c:v>1.5639913232104099</c:v>
                </c:pt>
                <c:pt idx="76068">
                  <c:v>-0.16332116788321099</c:v>
                </c:pt>
                <c:pt idx="76069">
                  <c:v>5.7131782945736402</c:v>
                </c:pt>
                <c:pt idx="76070">
                  <c:v>5.5563435776201704</c:v>
                </c:pt>
                <c:pt idx="76071">
                  <c:v>6.9773755656108598</c:v>
                </c:pt>
                <c:pt idx="76072">
                  <c:v>6.8510765550239201</c:v>
                </c:pt>
                <c:pt idx="76073">
                  <c:v>5.5684620376378904</c:v>
                </c:pt>
                <c:pt idx="76074">
                  <c:v>8.1603188662533199</c:v>
                </c:pt>
                <c:pt idx="76075">
                  <c:v>14.212280701754301</c:v>
                </c:pt>
                <c:pt idx="76076">
                  <c:v>16.184965380811001</c:v>
                </c:pt>
                <c:pt idx="76077">
                  <c:v>9.5898825654923208</c:v>
                </c:pt>
                <c:pt idx="76078">
                  <c:v>4.1108156028368796</c:v>
                </c:pt>
                <c:pt idx="76079">
                  <c:v>5.5665158371040704</c:v>
                </c:pt>
                <c:pt idx="76080">
                  <c:v>2.9361358124494701</c:v>
                </c:pt>
                <c:pt idx="76081">
                  <c:v>7.8029962546816396</c:v>
                </c:pt>
                <c:pt idx="76082">
                  <c:v>2.3580470162748601</c:v>
                </c:pt>
                <c:pt idx="76083">
                  <c:v>0.73166368515205704</c:v>
                </c:pt>
                <c:pt idx="76084">
                  <c:v>6.2349570200573003</c:v>
                </c:pt>
                <c:pt idx="76085">
                  <c:v>5.7414330218068503</c:v>
                </c:pt>
                <c:pt idx="76086">
                  <c:v>4.8678343949044498</c:v>
                </c:pt>
                <c:pt idx="76087">
                  <c:v>12.0657193605683</c:v>
                </c:pt>
                <c:pt idx="76088">
                  <c:v>15.424311926605499</c:v>
                </c:pt>
                <c:pt idx="76089">
                  <c:v>5.6893203883495103</c:v>
                </c:pt>
                <c:pt idx="76090">
                  <c:v>-5.3244837758112098</c:v>
                </c:pt>
                <c:pt idx="76091">
                  <c:v>1.2172523961661299</c:v>
                </c:pt>
                <c:pt idx="76092">
                  <c:v>-0.97106690777576798</c:v>
                </c:pt>
                <c:pt idx="76093">
                  <c:v>5.6079077429983499</c:v>
                </c:pt>
                <c:pt idx="76094">
                  <c:v>1.2287115470352199</c:v>
                </c:pt>
                <c:pt idx="76095">
                  <c:v>0.87560038424591702</c:v>
                </c:pt>
                <c:pt idx="76096">
                  <c:v>3.2126105344098401</c:v>
                </c:pt>
                <c:pt idx="76097">
                  <c:v>1.7307092751363899</c:v>
                </c:pt>
                <c:pt idx="76098">
                  <c:v>4.78416699487987</c:v>
                </c:pt>
                <c:pt idx="76099">
                  <c:v>7.2448433919022097</c:v>
                </c:pt>
                <c:pt idx="76100">
                  <c:v>8.5174363807728497</c:v>
                </c:pt>
                <c:pt idx="76101">
                  <c:v>6.4263462394303499</c:v>
                </c:pt>
                <c:pt idx="76102">
                  <c:v>1.0945406125166399</c:v>
                </c:pt>
                <c:pt idx="76103">
                  <c:v>-0.40234167110164898</c:v>
                </c:pt>
                <c:pt idx="76104">
                  <c:v>-0.92411101474414503</c:v>
                </c:pt>
                <c:pt idx="76105">
                  <c:v>3.9576939029448299</c:v>
                </c:pt>
                <c:pt idx="76106">
                  <c:v>1.42700729927007</c:v>
                </c:pt>
                <c:pt idx="76107">
                  <c:v>-1.9438202247191001</c:v>
                </c:pt>
                <c:pt idx="76108">
                  <c:v>9.9419889502762402</c:v>
                </c:pt>
                <c:pt idx="76109">
                  <c:v>1.1518518518518499</c:v>
                </c:pt>
                <c:pt idx="76110">
                  <c:v>-0.14285714285714199</c:v>
                </c:pt>
                <c:pt idx="76111">
                  <c:v>11.747999999999999</c:v>
                </c:pt>
                <c:pt idx="76112">
                  <c:v>12.489898989898901</c:v>
                </c:pt>
                <c:pt idx="76113">
                  <c:v>2.83259911894273</c:v>
                </c:pt>
                <c:pt idx="76114">
                  <c:v>-4.7959183673469301</c:v>
                </c:pt>
                <c:pt idx="76115">
                  <c:v>0.231182795698924</c:v>
                </c:pt>
                <c:pt idx="76116">
                  <c:v>0.13438735177865599</c:v>
                </c:pt>
                <c:pt idx="76117">
                  <c:v>2.7414448669201499</c:v>
                </c:pt>
                <c:pt idx="76118">
                  <c:v>1.42830540037243</c:v>
                </c:pt>
                <c:pt idx="76119">
                  <c:v>6.4914933837429096</c:v>
                </c:pt>
                <c:pt idx="76120">
                  <c:v>1.96083916083916</c:v>
                </c:pt>
                <c:pt idx="76121">
                  <c:v>1.2866344605475</c:v>
                </c:pt>
                <c:pt idx="76122">
                  <c:v>-3.3591731266149803E-2</c:v>
                </c:pt>
                <c:pt idx="76123">
                  <c:v>5.4615384615384599</c:v>
                </c:pt>
                <c:pt idx="76124">
                  <c:v>2.5045592705167099</c:v>
                </c:pt>
                <c:pt idx="76125">
                  <c:v>3.9362318840579702</c:v>
                </c:pt>
                <c:pt idx="76126">
                  <c:v>-2.7948717948717898</c:v>
                </c:pt>
                <c:pt idx="76127">
                  <c:v>-4.6916167664670603</c:v>
                </c:pt>
                <c:pt idx="76128">
                  <c:v>-1.9237875288683599</c:v>
                </c:pt>
                <c:pt idx="76129">
                  <c:v>1.6625659050966599</c:v>
                </c:pt>
                <c:pt idx="76130">
                  <c:v>1.622265625</c:v>
                </c:pt>
                <c:pt idx="76131">
                  <c:v>1.8101793909052899</c:v>
                </c:pt>
                <c:pt idx="76132">
                  <c:v>3.8147879666545799</c:v>
                </c:pt>
                <c:pt idx="76133">
                  <c:v>2.06889915319476</c:v>
                </c:pt>
                <c:pt idx="76134">
                  <c:v>1.7923371647509501</c:v>
                </c:pt>
                <c:pt idx="76135">
                  <c:v>4.1735382308845503</c:v>
                </c:pt>
                <c:pt idx="76136">
                  <c:v>4.9375557537912496</c:v>
                </c:pt>
                <c:pt idx="76137">
                  <c:v>5.1549636803874002</c:v>
                </c:pt>
                <c:pt idx="76138">
                  <c:v>0.59228650137741001</c:v>
                </c:pt>
                <c:pt idx="76139">
                  <c:v>-1.1667370198395901</c:v>
                </c:pt>
                <c:pt idx="76140">
                  <c:v>-0.42216044479745801</c:v>
                </c:pt>
                <c:pt idx="76141">
                  <c:v>1.8462118356577399</c:v>
                </c:pt>
                <c:pt idx="76142">
                  <c:v>-0.16267942583732001</c:v>
                </c:pt>
                <c:pt idx="76143">
                  <c:v>-7.5471698113207503E-2</c:v>
                </c:pt>
                <c:pt idx="76144">
                  <c:v>4.8289885297184503</c:v>
                </c:pt>
                <c:pt idx="76145">
                  <c:v>3.6304079110012299</c:v>
                </c:pt>
                <c:pt idx="76146">
                  <c:v>4.3420289855072403</c:v>
                </c:pt>
                <c:pt idx="76147">
                  <c:v>6.8391777509068898</c:v>
                </c:pt>
                <c:pt idx="76148">
                  <c:v>10.387240356083</c:v>
                </c:pt>
                <c:pt idx="76149">
                  <c:v>9.2133815551537008</c:v>
                </c:pt>
                <c:pt idx="76150">
                  <c:v>2.64476386036961</c:v>
                </c:pt>
                <c:pt idx="76151">
                  <c:v>4.2428571428571402</c:v>
                </c:pt>
                <c:pt idx="76152">
                  <c:v>-0.16543574593796101</c:v>
                </c:pt>
                <c:pt idx="76153">
                  <c:v>5.3356643356643296</c:v>
                </c:pt>
                <c:pt idx="76154">
                  <c:v>36.3888888888888</c:v>
                </c:pt>
                <c:pt idx="76155">
                  <c:v>0.625</c:v>
                </c:pt>
                <c:pt idx="76156">
                  <c:v>-0.27777777777777701</c:v>
                </c:pt>
                <c:pt idx="76157">
                  <c:v>56.5</c:v>
                </c:pt>
                <c:pt idx="76158">
                  <c:v>20.266666666666602</c:v>
                </c:pt>
                <c:pt idx="76159">
                  <c:v>-6.1176470588235201</c:v>
                </c:pt>
                <c:pt idx="76160">
                  <c:v>-3.38888888888888</c:v>
                </c:pt>
                <c:pt idx="76161">
                  <c:v>3.1118143459915601</c:v>
                </c:pt>
                <c:pt idx="76162">
                  <c:v>-2.5921658986175098</c:v>
                </c:pt>
                <c:pt idx="76163">
                  <c:v>0.68339100346020698</c:v>
                </c:pt>
                <c:pt idx="76164">
                  <c:v>0.63898916967509001</c:v>
                </c:pt>
                <c:pt idx="76165">
                  <c:v>-1.28130671506352</c:v>
                </c:pt>
                <c:pt idx="76166">
                  <c:v>0.86815415821500996</c:v>
                </c:pt>
                <c:pt idx="76167">
                  <c:v>2.0219512195121898</c:v>
                </c:pt>
                <c:pt idx="76168">
                  <c:v>-1.1360201511335</c:v>
                </c:pt>
                <c:pt idx="76169">
                  <c:v>-5.5994832041343603</c:v>
                </c:pt>
                <c:pt idx="76170">
                  <c:v>-5.0902527075812198</c:v>
                </c:pt>
                <c:pt idx="76171">
                  <c:v>-5.0777202072538801</c:v>
                </c:pt>
                <c:pt idx="76172">
                  <c:v>-0.80361173814898401</c:v>
                </c:pt>
                <c:pt idx="76173">
                  <c:v>2.4669260700389102</c:v>
                </c:pt>
                <c:pt idx="76174">
                  <c:v>-5.4478260869565203</c:v>
                </c:pt>
                <c:pt idx="76175">
                  <c:v>3.5730337078651599</c:v>
                </c:pt>
                <c:pt idx="76176">
                  <c:v>7.4291338582677096</c:v>
                </c:pt>
                <c:pt idx="76177">
                  <c:v>3.3730158730158699</c:v>
                </c:pt>
                <c:pt idx="76178">
                  <c:v>7.7370517928286802</c:v>
                </c:pt>
                <c:pt idx="76179">
                  <c:v>10.973282442747999</c:v>
                </c:pt>
                <c:pt idx="76180">
                  <c:v>9.5238095238095202</c:v>
                </c:pt>
                <c:pt idx="76181">
                  <c:v>1.2175732217573201</c:v>
                </c:pt>
                <c:pt idx="76182">
                  <c:v>-1.96031746031746</c:v>
                </c:pt>
                <c:pt idx="76183">
                  <c:v>4.0344827586206797</c:v>
                </c:pt>
                <c:pt idx="76184">
                  <c:v>7.5542168674698704</c:v>
                </c:pt>
                <c:pt idx="76185">
                  <c:v>3.5619834710743801</c:v>
                </c:pt>
                <c:pt idx="76186">
                  <c:v>1.6315789473684199</c:v>
                </c:pt>
                <c:pt idx="76187">
                  <c:v>4.33469387755102</c:v>
                </c:pt>
                <c:pt idx="76188">
                  <c:v>1.0837696335078499</c:v>
                </c:pt>
                <c:pt idx="76189">
                  <c:v>-1.1182795698924699</c:v>
                </c:pt>
                <c:pt idx="76190">
                  <c:v>6.19827586206896</c:v>
                </c:pt>
                <c:pt idx="76191">
                  <c:v>12.803418803418801</c:v>
                </c:pt>
                <c:pt idx="76192">
                  <c:v>15.84</c:v>
                </c:pt>
                <c:pt idx="76193">
                  <c:v>1.4583333333333299</c:v>
                </c:pt>
                <c:pt idx="76194">
                  <c:v>8.0344827586206904</c:v>
                </c:pt>
                <c:pt idx="76195">
                  <c:v>0.38541666666666602</c:v>
                </c:pt>
                <c:pt idx="76196">
                  <c:v>3.8636363636363602</c:v>
                </c:pt>
                <c:pt idx="76197">
                  <c:v>1.56732891832229</c:v>
                </c:pt>
                <c:pt idx="76198">
                  <c:v>1.72395209580838</c:v>
                </c:pt>
                <c:pt idx="76199">
                  <c:v>5.2283918281822901</c:v>
                </c:pt>
                <c:pt idx="76200">
                  <c:v>0.74708818635607299</c:v>
                </c:pt>
                <c:pt idx="76201">
                  <c:v>1.28057142857142</c:v>
                </c:pt>
                <c:pt idx="76202">
                  <c:v>5.49023982152816</c:v>
                </c:pt>
                <c:pt idx="76203">
                  <c:v>6.3355745721271397</c:v>
                </c:pt>
                <c:pt idx="76204">
                  <c:v>5.2783799201369002</c:v>
                </c:pt>
                <c:pt idx="76205">
                  <c:v>-1.85</c:v>
                </c:pt>
                <c:pt idx="76206">
                  <c:v>-4.0307017543859596</c:v>
                </c:pt>
                <c:pt idx="76207">
                  <c:v>-0.26532951289398199</c:v>
                </c:pt>
                <c:pt idx="76208">
                  <c:v>2.49012279765082</c:v>
                </c:pt>
                <c:pt idx="76209">
                  <c:v>-1.5244755244755199</c:v>
                </c:pt>
                <c:pt idx="76210">
                  <c:v>0.65329707681849003</c:v>
                </c:pt>
                <c:pt idx="76211">
                  <c:v>-2.2484541877459199E-3</c:v>
                </c:pt>
                <c:pt idx="76212">
                  <c:v>0.30163934426229499</c:v>
                </c:pt>
                <c:pt idx="76213">
                  <c:v>-0.223776223776223</c:v>
                </c:pt>
                <c:pt idx="76214">
                  <c:v>3.1561128526645699</c:v>
                </c:pt>
                <c:pt idx="76215">
                  <c:v>2.5977358490565998</c:v>
                </c:pt>
                <c:pt idx="76216">
                  <c:v>2.1408148677626802</c:v>
                </c:pt>
                <c:pt idx="76217">
                  <c:v>-3.3060897435897401</c:v>
                </c:pt>
                <c:pt idx="76218">
                  <c:v>-5.0399666944213104</c:v>
                </c:pt>
                <c:pt idx="76219">
                  <c:v>-5.8614591009579904</c:v>
                </c:pt>
                <c:pt idx="76220">
                  <c:v>2.08306911857958</c:v>
                </c:pt>
                <c:pt idx="76221">
                  <c:v>1.66635557629491</c:v>
                </c:pt>
                <c:pt idx="76222">
                  <c:v>2.5231621349446098</c:v>
                </c:pt>
                <c:pt idx="76223">
                  <c:v>2.9100043687199602</c:v>
                </c:pt>
                <c:pt idx="76224">
                  <c:v>6.6485700436257797</c:v>
                </c:pt>
                <c:pt idx="76225">
                  <c:v>5.1964117091595803</c:v>
                </c:pt>
                <c:pt idx="76226">
                  <c:v>6.8469781397342402</c:v>
                </c:pt>
                <c:pt idx="76227">
                  <c:v>8.8570707070707009</c:v>
                </c:pt>
                <c:pt idx="76228">
                  <c:v>5.4896741624598402</c:v>
                </c:pt>
                <c:pt idx="76229">
                  <c:v>1.04571428571428</c:v>
                </c:pt>
                <c:pt idx="76230">
                  <c:v>5.0896975909789797</c:v>
                </c:pt>
                <c:pt idx="76231">
                  <c:v>1.2992736077481799</c:v>
                </c:pt>
                <c:pt idx="76232">
                  <c:v>4.4589483394833902</c:v>
                </c:pt>
                <c:pt idx="76233">
                  <c:v>-1.4919708029197001</c:v>
                </c:pt>
                <c:pt idx="76234">
                  <c:v>0.80987012987012896</c:v>
                </c:pt>
                <c:pt idx="76235">
                  <c:v>1.1145786892554599E-2</c:v>
                </c:pt>
                <c:pt idx="76236">
                  <c:v>-0.38168373151308299</c:v>
                </c:pt>
                <c:pt idx="76237">
                  <c:v>-1.5259697567389801</c:v>
                </c:pt>
                <c:pt idx="76238">
                  <c:v>2.9039665970772401</c:v>
                </c:pt>
                <c:pt idx="76239">
                  <c:v>6.3044217687074804</c:v>
                </c:pt>
                <c:pt idx="76240">
                  <c:v>2.1205287713841301</c:v>
                </c:pt>
                <c:pt idx="76241">
                  <c:v>-2.70559610705596</c:v>
                </c:pt>
                <c:pt idx="76242">
                  <c:v>-2.0137111517367399</c:v>
                </c:pt>
                <c:pt idx="76243">
                  <c:v>-3.7197802197802199</c:v>
                </c:pt>
                <c:pt idx="76244">
                  <c:v>-0.19102822580645101</c:v>
                </c:pt>
                <c:pt idx="76245">
                  <c:v>4.9679802955665</c:v>
                </c:pt>
                <c:pt idx="76246">
                  <c:v>8.3398831651619698</c:v>
                </c:pt>
                <c:pt idx="76247">
                  <c:v>9.2542218165221293</c:v>
                </c:pt>
                <c:pt idx="76248">
                  <c:v>10.4918538088947</c:v>
                </c:pt>
                <c:pt idx="76249">
                  <c:v>11.949122017109399</c:v>
                </c:pt>
                <c:pt idx="76250">
                  <c:v>14.731718677224</c:v>
                </c:pt>
                <c:pt idx="76251">
                  <c:v>19.585421412300601</c:v>
                </c:pt>
                <c:pt idx="76252">
                  <c:v>12.079744816586899</c:v>
                </c:pt>
                <c:pt idx="76253">
                  <c:v>5.5110851808634704</c:v>
                </c:pt>
                <c:pt idx="76254">
                  <c:v>2.1799163179916299</c:v>
                </c:pt>
                <c:pt idx="76255">
                  <c:v>2.4447592067988602</c:v>
                </c:pt>
                <c:pt idx="76256">
                  <c:v>12.042163153070501</c:v>
                </c:pt>
                <c:pt idx="76257">
                  <c:v>1.4946236559139701</c:v>
                </c:pt>
                <c:pt idx="76258">
                  <c:v>-0.2</c:v>
                </c:pt>
                <c:pt idx="76259">
                  <c:v>1.05217391304347</c:v>
                </c:pt>
                <c:pt idx="76260">
                  <c:v>1.86666666666666</c:v>
                </c:pt>
                <c:pt idx="76261">
                  <c:v>-2.87096774193548</c:v>
                </c:pt>
                <c:pt idx="76262">
                  <c:v>-2.5196850393700698</c:v>
                </c:pt>
                <c:pt idx="76263">
                  <c:v>-3.2258064516128999</c:v>
                </c:pt>
                <c:pt idx="76264">
                  <c:v>0.80645161290322498</c:v>
                </c:pt>
                <c:pt idx="76265">
                  <c:v>1.9375</c:v>
                </c:pt>
                <c:pt idx="76266">
                  <c:v>-7.5125000000000002</c:v>
                </c:pt>
                <c:pt idx="76267">
                  <c:v>-2.6781609195402298</c:v>
                </c:pt>
                <c:pt idx="76268">
                  <c:v>3.4193548387096699</c:v>
                </c:pt>
                <c:pt idx="76269">
                  <c:v>4.7980246913580196</c:v>
                </c:pt>
                <c:pt idx="76270">
                  <c:v>3.9914757591901902</c:v>
                </c:pt>
                <c:pt idx="76271">
                  <c:v>5.7177009155645901</c:v>
                </c:pt>
                <c:pt idx="76272">
                  <c:v>3.2134471718249702</c:v>
                </c:pt>
                <c:pt idx="76273">
                  <c:v>5.6883116883116802</c:v>
                </c:pt>
                <c:pt idx="76274">
                  <c:v>8.9696202531645497</c:v>
                </c:pt>
                <c:pt idx="76275">
                  <c:v>6.5512499999999996</c:v>
                </c:pt>
                <c:pt idx="76276">
                  <c:v>5.9044198895027602</c:v>
                </c:pt>
                <c:pt idx="76277">
                  <c:v>0.24922600619195001</c:v>
                </c:pt>
                <c:pt idx="76278">
                  <c:v>1.28191834089436</c:v>
                </c:pt>
                <c:pt idx="76279">
                  <c:v>2.9493962047153501</c:v>
                </c:pt>
                <c:pt idx="76280">
                  <c:v>8.9472817133443101</c:v>
                </c:pt>
                <c:pt idx="76281">
                  <c:v>-4.0666666666666602</c:v>
                </c:pt>
                <c:pt idx="76282">
                  <c:v>2.4862385321100899</c:v>
                </c:pt>
                <c:pt idx="76283">
                  <c:v>6.73431734317343</c:v>
                </c:pt>
                <c:pt idx="76284">
                  <c:v>3.8349056603773501</c:v>
                </c:pt>
                <c:pt idx="76285">
                  <c:v>14.2807017543859</c:v>
                </c:pt>
                <c:pt idx="76286">
                  <c:v>8.2028985507246297</c:v>
                </c:pt>
                <c:pt idx="76287">
                  <c:v>-0.78846153846153799</c:v>
                </c:pt>
                <c:pt idx="76288">
                  <c:v>0.74</c:v>
                </c:pt>
                <c:pt idx="76289">
                  <c:v>3.9777777777777699</c:v>
                </c:pt>
                <c:pt idx="76290">
                  <c:v>0.43333333333333302</c:v>
                </c:pt>
                <c:pt idx="76291">
                  <c:v>0.34594594594594502</c:v>
                </c:pt>
                <c:pt idx="76292">
                  <c:v>5.5609756097560901</c:v>
                </c:pt>
                <c:pt idx="76293">
                  <c:v>0.70967741935483797</c:v>
                </c:pt>
                <c:pt idx="76294">
                  <c:v>-7.9583333333333304</c:v>
                </c:pt>
                <c:pt idx="76295">
                  <c:v>5.75</c:v>
                </c:pt>
                <c:pt idx="76296">
                  <c:v>8.9230769230769198</c:v>
                </c:pt>
                <c:pt idx="76297">
                  <c:v>6.4615384615384599</c:v>
                </c:pt>
                <c:pt idx="76298">
                  <c:v>3.5384615384615299</c:v>
                </c:pt>
                <c:pt idx="76299">
                  <c:v>-6.2692307692307603</c:v>
                </c:pt>
                <c:pt idx="76300">
                  <c:v>-1.4074074074073999</c:v>
                </c:pt>
                <c:pt idx="76301">
                  <c:v>-8.1081081081080999</c:v>
                </c:pt>
                <c:pt idx="76302">
                  <c:v>-5</c:v>
                </c:pt>
                <c:pt idx="76303">
                  <c:v>-9.8000000000000007</c:v>
                </c:pt>
                <c:pt idx="76304">
                  <c:v>18.074074074074002</c:v>
                </c:pt>
                <c:pt idx="76305">
                  <c:v>0.81528662420382103</c:v>
                </c:pt>
                <c:pt idx="76306">
                  <c:v>-0.60913705583756295</c:v>
                </c:pt>
                <c:pt idx="76307">
                  <c:v>11.22</c:v>
                </c:pt>
                <c:pt idx="76308">
                  <c:v>3.3187500000000001</c:v>
                </c:pt>
                <c:pt idx="76309">
                  <c:v>6.5</c:v>
                </c:pt>
                <c:pt idx="76310">
                  <c:v>0.02</c:v>
                </c:pt>
                <c:pt idx="76311">
                  <c:v>3.3333333333333299</c:v>
                </c:pt>
                <c:pt idx="76312">
                  <c:v>20</c:v>
                </c:pt>
                <c:pt idx="76313">
                  <c:v>-19.600000000000001</c:v>
                </c:pt>
                <c:pt idx="76314">
                  <c:v>-13.647058823529401</c:v>
                </c:pt>
                <c:pt idx="76315">
                  <c:v>0</c:v>
                </c:pt>
                <c:pt idx="76316">
                  <c:v>2.2894736842105199</c:v>
                </c:pt>
                <c:pt idx="76317">
                  <c:v>17.875</c:v>
                </c:pt>
                <c:pt idx="76318">
                  <c:v>-6</c:v>
                </c:pt>
                <c:pt idx="76319">
                  <c:v>-2.63636363636363</c:v>
                </c:pt>
                <c:pt idx="76320">
                  <c:v>19.100000000000001</c:v>
                </c:pt>
                <c:pt idx="76321">
                  <c:v>-12.4</c:v>
                </c:pt>
                <c:pt idx="76322">
                  <c:v>-7.8888888888888804</c:v>
                </c:pt>
                <c:pt idx="76323">
                  <c:v>1.90310442144873</c:v>
                </c:pt>
                <c:pt idx="76324">
                  <c:v>-2.12421711899791</c:v>
                </c:pt>
                <c:pt idx="76325">
                  <c:v>2.9131255901794102</c:v>
                </c:pt>
                <c:pt idx="76326">
                  <c:v>2.8967229394240301</c:v>
                </c:pt>
                <c:pt idx="76327">
                  <c:v>5.1375968992247998</c:v>
                </c:pt>
                <c:pt idx="76328">
                  <c:v>5.4100781928757602</c:v>
                </c:pt>
                <c:pt idx="76329">
                  <c:v>5.01362683438155</c:v>
                </c:pt>
                <c:pt idx="76330">
                  <c:v>3.8861386138613798</c:v>
                </c:pt>
                <c:pt idx="76331">
                  <c:v>-0.61627906976744096</c:v>
                </c:pt>
                <c:pt idx="76332">
                  <c:v>0.76974416017797498</c:v>
                </c:pt>
                <c:pt idx="76333">
                  <c:v>-2.52228682170542</c:v>
                </c:pt>
                <c:pt idx="76334">
                  <c:v>5.0981481481481401</c:v>
                </c:pt>
                <c:pt idx="76335">
                  <c:v>6.4516129032257998</c:v>
                </c:pt>
                <c:pt idx="76336">
                  <c:v>11.209219858156001</c:v>
                </c:pt>
                <c:pt idx="76337">
                  <c:v>7.5129032258064496</c:v>
                </c:pt>
                <c:pt idx="76338">
                  <c:v>9.3266666666666609</c:v>
                </c:pt>
                <c:pt idx="76339">
                  <c:v>6.2032258064516101</c:v>
                </c:pt>
                <c:pt idx="76340">
                  <c:v>9.86666666666666</c:v>
                </c:pt>
                <c:pt idx="76341">
                  <c:v>17.376344086021501</c:v>
                </c:pt>
                <c:pt idx="76342">
                  <c:v>10.4870967741935</c:v>
                </c:pt>
                <c:pt idx="76343">
                  <c:v>4.5333333333333297</c:v>
                </c:pt>
                <c:pt idx="76344">
                  <c:v>4.2401433691756196</c:v>
                </c:pt>
                <c:pt idx="76345">
                  <c:v>4.0602006688963197</c:v>
                </c:pt>
                <c:pt idx="76346">
                  <c:v>18.538709677419298</c:v>
                </c:pt>
                <c:pt idx="76347">
                  <c:v>-3.3630952380952301</c:v>
                </c:pt>
                <c:pt idx="76348">
                  <c:v>-1.0836012861736299</c:v>
                </c:pt>
                <c:pt idx="76349">
                  <c:v>-9.7353497164461206E-2</c:v>
                </c:pt>
                <c:pt idx="76350">
                  <c:v>-2.92892892892892</c:v>
                </c:pt>
                <c:pt idx="76351">
                  <c:v>3.5245901639344202</c:v>
                </c:pt>
                <c:pt idx="76352">
                  <c:v>7.7623947614592996</c:v>
                </c:pt>
                <c:pt idx="76353">
                  <c:v>5.2806236080178097</c:v>
                </c:pt>
                <c:pt idx="76354">
                  <c:v>3.92053663570691</c:v>
                </c:pt>
                <c:pt idx="76355">
                  <c:v>-1.77318548387096</c:v>
                </c:pt>
                <c:pt idx="76356">
                  <c:v>-6.52416356877323</c:v>
                </c:pt>
                <c:pt idx="76357">
                  <c:v>-4.2133938706015801</c:v>
                </c:pt>
                <c:pt idx="76358">
                  <c:v>-2.8264550264550201</c:v>
                </c:pt>
                <c:pt idx="76359">
                  <c:v>-1.1347708894878701</c:v>
                </c:pt>
                <c:pt idx="76360">
                  <c:v>-0.50508720930232498</c:v>
                </c:pt>
                <c:pt idx="76361">
                  <c:v>-0.444165621079046</c:v>
                </c:pt>
                <c:pt idx="76362">
                  <c:v>5.0842659644502897</c:v>
                </c:pt>
                <c:pt idx="76363">
                  <c:v>0.511278195488721</c:v>
                </c:pt>
                <c:pt idx="76364">
                  <c:v>5.2665890570430696</c:v>
                </c:pt>
                <c:pt idx="76365">
                  <c:v>6.0967741935483799</c:v>
                </c:pt>
                <c:pt idx="76366">
                  <c:v>2.33179114342366</c:v>
                </c:pt>
                <c:pt idx="76367">
                  <c:v>-2.20646937370956</c:v>
                </c:pt>
                <c:pt idx="76368">
                  <c:v>-3.4306513409961599</c:v>
                </c:pt>
                <c:pt idx="76369">
                  <c:v>-3.7131526768010499</c:v>
                </c:pt>
                <c:pt idx="76370">
                  <c:v>1.3242753623188399</c:v>
                </c:pt>
                <c:pt idx="76371">
                  <c:v>50.764705882352899</c:v>
                </c:pt>
                <c:pt idx="76372">
                  <c:v>27.125</c:v>
                </c:pt>
                <c:pt idx="76373">
                  <c:v>31.8333333333333</c:v>
                </c:pt>
                <c:pt idx="76374">
                  <c:v>3.875</c:v>
                </c:pt>
                <c:pt idx="76375">
                  <c:v>-0.4</c:v>
                </c:pt>
                <c:pt idx="76376">
                  <c:v>18.5</c:v>
                </c:pt>
                <c:pt idx="76377">
                  <c:v>-1.3333333333333299</c:v>
                </c:pt>
                <c:pt idx="76378">
                  <c:v>-3.5</c:v>
                </c:pt>
                <c:pt idx="76379">
                  <c:v>-6.1666666666666599</c:v>
                </c:pt>
                <c:pt idx="76380">
                  <c:v>0.375</c:v>
                </c:pt>
                <c:pt idx="76381">
                  <c:v>8</c:v>
                </c:pt>
                <c:pt idx="76382">
                  <c:v>20.8333333333333</c:v>
                </c:pt>
                <c:pt idx="76383">
                  <c:v>2.4136597938144302</c:v>
                </c:pt>
                <c:pt idx="76384">
                  <c:v>2.0988857938718599</c:v>
                </c:pt>
                <c:pt idx="76385">
                  <c:v>5.6141732283464503</c:v>
                </c:pt>
                <c:pt idx="76386">
                  <c:v>2.3200389105058301</c:v>
                </c:pt>
                <c:pt idx="76387">
                  <c:v>1.87927565392354</c:v>
                </c:pt>
                <c:pt idx="76388">
                  <c:v>3.49734042553191</c:v>
                </c:pt>
                <c:pt idx="76389">
                  <c:v>7.3932827735644597</c:v>
                </c:pt>
                <c:pt idx="76390">
                  <c:v>6.0815558343789196</c:v>
                </c:pt>
                <c:pt idx="76391">
                  <c:v>-1.8448979591836701</c:v>
                </c:pt>
                <c:pt idx="76392">
                  <c:v>-0.60801144492131598</c:v>
                </c:pt>
                <c:pt idx="76393">
                  <c:v>1.38183934807916</c:v>
                </c:pt>
                <c:pt idx="76394">
                  <c:v>4.7048054919908404</c:v>
                </c:pt>
                <c:pt idx="76395">
                  <c:v>2.90569744597249</c:v>
                </c:pt>
                <c:pt idx="76396">
                  <c:v>4.0833333333333304</c:v>
                </c:pt>
                <c:pt idx="76397">
                  <c:v>3.27936962750716</c:v>
                </c:pt>
                <c:pt idx="76398">
                  <c:v>1.86303387334315</c:v>
                </c:pt>
                <c:pt idx="76399">
                  <c:v>2.7610350076103498</c:v>
                </c:pt>
                <c:pt idx="76400">
                  <c:v>9.4411764705882302</c:v>
                </c:pt>
                <c:pt idx="76401">
                  <c:v>13.504105090311899</c:v>
                </c:pt>
                <c:pt idx="76402">
                  <c:v>9.4130841121495301</c:v>
                </c:pt>
                <c:pt idx="76403">
                  <c:v>2.70696721311475</c:v>
                </c:pt>
                <c:pt idx="76404">
                  <c:v>1.4073170731707301</c:v>
                </c:pt>
                <c:pt idx="76405">
                  <c:v>5.0568627450980301</c:v>
                </c:pt>
                <c:pt idx="76406">
                  <c:v>8.3819188191881899</c:v>
                </c:pt>
                <c:pt idx="76407">
                  <c:v>1.98019801980198</c:v>
                </c:pt>
                <c:pt idx="76408">
                  <c:v>0.89122807017543804</c:v>
                </c:pt>
                <c:pt idx="76409">
                  <c:v>1.9358974358974299</c:v>
                </c:pt>
                <c:pt idx="76410">
                  <c:v>0.78289473684210498</c:v>
                </c:pt>
                <c:pt idx="76411">
                  <c:v>-0.207792207792207</c:v>
                </c:pt>
                <c:pt idx="76412">
                  <c:v>2.27480916030534</c:v>
                </c:pt>
                <c:pt idx="76413">
                  <c:v>6.875</c:v>
                </c:pt>
                <c:pt idx="76414">
                  <c:v>4.3407407407407401</c:v>
                </c:pt>
                <c:pt idx="76415">
                  <c:v>2.61661341853035</c:v>
                </c:pt>
                <c:pt idx="76416">
                  <c:v>2.1812499999999999</c:v>
                </c:pt>
                <c:pt idx="76417">
                  <c:v>1.85</c:v>
                </c:pt>
                <c:pt idx="76418">
                  <c:v>2.78475336322869</c:v>
                </c:pt>
                <c:pt idx="76419">
                  <c:v>8.7100355239786804</c:v>
                </c:pt>
                <c:pt idx="76420">
                  <c:v>8.2205537306428909</c:v>
                </c:pt>
                <c:pt idx="76421">
                  <c:v>8.4876867178037898</c:v>
                </c:pt>
                <c:pt idx="76422">
                  <c:v>8.9443059019118802</c:v>
                </c:pt>
                <c:pt idx="76423">
                  <c:v>10.0184246890833</c:v>
                </c:pt>
                <c:pt idx="76424">
                  <c:v>10.8777070063694</c:v>
                </c:pt>
                <c:pt idx="76425">
                  <c:v>17.145544554455402</c:v>
                </c:pt>
                <c:pt idx="76426">
                  <c:v>9.2993288590604006</c:v>
                </c:pt>
                <c:pt idx="76427">
                  <c:v>4.0296442687746996</c:v>
                </c:pt>
                <c:pt idx="76428">
                  <c:v>3.2195262853841702</c:v>
                </c:pt>
                <c:pt idx="76429">
                  <c:v>-0.63318385650224196</c:v>
                </c:pt>
                <c:pt idx="76430">
                  <c:v>8.8465189873417707</c:v>
                </c:pt>
                <c:pt idx="76431">
                  <c:v>-1.9913494809688499</c:v>
                </c:pt>
                <c:pt idx="76432">
                  <c:v>-6.2554455445544503</c:v>
                </c:pt>
                <c:pt idx="76433">
                  <c:v>-1.09661835748792</c:v>
                </c:pt>
                <c:pt idx="76434">
                  <c:v>-1.56316590563165</c:v>
                </c:pt>
                <c:pt idx="76435">
                  <c:v>-1.1262848751835499</c:v>
                </c:pt>
                <c:pt idx="76436">
                  <c:v>2.99595141700404</c:v>
                </c:pt>
                <c:pt idx="76437">
                  <c:v>4.6853582554517104</c:v>
                </c:pt>
                <c:pt idx="76438">
                  <c:v>-1.4519940915805001</c:v>
                </c:pt>
                <c:pt idx="76439">
                  <c:v>-3.7961309523809499</c:v>
                </c:pt>
                <c:pt idx="76440">
                  <c:v>-4.0914634146341404</c:v>
                </c:pt>
                <c:pt idx="76441">
                  <c:v>-5.2894211576846297</c:v>
                </c:pt>
                <c:pt idx="76442">
                  <c:v>2.96862745098039</c:v>
                </c:pt>
                <c:pt idx="76443">
                  <c:v>-3.03067484662576</c:v>
                </c:pt>
                <c:pt idx="76444">
                  <c:v>-0.50331125827814505</c:v>
                </c:pt>
                <c:pt idx="76445">
                  <c:v>1.68715083798882</c:v>
                </c:pt>
                <c:pt idx="76446">
                  <c:v>4.6456310679611601</c:v>
                </c:pt>
                <c:pt idx="76447">
                  <c:v>-1.8426150121065299</c:v>
                </c:pt>
                <c:pt idx="76448">
                  <c:v>8.9587155963302703</c:v>
                </c:pt>
                <c:pt idx="76449">
                  <c:v>1.3</c:v>
                </c:pt>
                <c:pt idx="76450">
                  <c:v>5.43991416309012</c:v>
                </c:pt>
                <c:pt idx="76451">
                  <c:v>-2.7683615819209</c:v>
                </c:pt>
                <c:pt idx="76452">
                  <c:v>-3.0880503144653999</c:v>
                </c:pt>
                <c:pt idx="76453">
                  <c:v>-1.3313782991202301</c:v>
                </c:pt>
                <c:pt idx="76454">
                  <c:v>3.5617128463476</c:v>
                </c:pt>
                <c:pt idx="76455">
                  <c:v>6.3333333333333304</c:v>
                </c:pt>
                <c:pt idx="76456">
                  <c:v>20</c:v>
                </c:pt>
                <c:pt idx="76457">
                  <c:v>35.353846153846099</c:v>
                </c:pt>
                <c:pt idx="76458">
                  <c:v>11.8333333333333</c:v>
                </c:pt>
                <c:pt idx="76459">
                  <c:v>0.53658536585365801</c:v>
                </c:pt>
                <c:pt idx="76460">
                  <c:v>5.0363636363636299</c:v>
                </c:pt>
                <c:pt idx="76461">
                  <c:v>5.4238683127572003</c:v>
                </c:pt>
                <c:pt idx="76462">
                  <c:v>8.7059253840526694</c:v>
                </c:pt>
                <c:pt idx="76463">
                  <c:v>10.4290220820189</c:v>
                </c:pt>
                <c:pt idx="76464">
                  <c:v>10.0345542501727</c:v>
                </c:pt>
                <c:pt idx="76465">
                  <c:v>9.5027173913043406</c:v>
                </c:pt>
                <c:pt idx="76466">
                  <c:v>14.4362292051756</c:v>
                </c:pt>
                <c:pt idx="76467">
                  <c:v>19.278481012658201</c:v>
                </c:pt>
                <c:pt idx="76468">
                  <c:v>6.2414215686274499</c:v>
                </c:pt>
                <c:pt idx="76469">
                  <c:v>4.17898089171974</c:v>
                </c:pt>
                <c:pt idx="76470">
                  <c:v>1.8030303030303001</c:v>
                </c:pt>
                <c:pt idx="76471">
                  <c:v>1.9153140437544101</c:v>
                </c:pt>
                <c:pt idx="76472">
                  <c:v>7.7102342786683096</c:v>
                </c:pt>
                <c:pt idx="76473">
                  <c:v>1.9278846153846101</c:v>
                </c:pt>
                <c:pt idx="76474">
                  <c:v>1.3333333333333299</c:v>
                </c:pt>
                <c:pt idx="76475">
                  <c:v>1.2512000000000001</c:v>
                </c:pt>
                <c:pt idx="76476">
                  <c:v>1.95117845117845</c:v>
                </c:pt>
                <c:pt idx="76477">
                  <c:v>1.69006849315068</c:v>
                </c:pt>
                <c:pt idx="76478">
                  <c:v>4.7875569044006001</c:v>
                </c:pt>
                <c:pt idx="76479">
                  <c:v>7.6569872958257701</c:v>
                </c:pt>
                <c:pt idx="76480">
                  <c:v>3.6565420560747599</c:v>
                </c:pt>
                <c:pt idx="76481">
                  <c:v>2.1066666666666598</c:v>
                </c:pt>
                <c:pt idx="76482">
                  <c:v>-1.34408602150537</c:v>
                </c:pt>
                <c:pt idx="76483">
                  <c:v>-5.3290488431876604</c:v>
                </c:pt>
                <c:pt idx="76484">
                  <c:v>2.1116279069767399</c:v>
                </c:pt>
                <c:pt idx="76485">
                  <c:v>0</c:v>
                </c:pt>
                <c:pt idx="76486">
                  <c:v>1.4515873015873</c:v>
                </c:pt>
                <c:pt idx="76487">
                  <c:v>-0.533731853116994</c:v>
                </c:pt>
                <c:pt idx="76488">
                  <c:v>2.88095238095238</c:v>
                </c:pt>
                <c:pt idx="76489">
                  <c:v>3.28847314423657</c:v>
                </c:pt>
                <c:pt idx="76490">
                  <c:v>2.8165443629086</c:v>
                </c:pt>
                <c:pt idx="76491">
                  <c:v>6.8437876960192998</c:v>
                </c:pt>
                <c:pt idx="76492">
                  <c:v>6.2612741589119496</c:v>
                </c:pt>
                <c:pt idx="76493">
                  <c:v>5.4183427192276703</c:v>
                </c:pt>
                <c:pt idx="76494">
                  <c:v>-9.9457504520795593E-3</c:v>
                </c:pt>
                <c:pt idx="76495">
                  <c:v>-0.65595463137996202</c:v>
                </c:pt>
                <c:pt idx="76496">
                  <c:v>-0.53742038216560495</c:v>
                </c:pt>
                <c:pt idx="76497">
                  <c:v>5.1683018867924497</c:v>
                </c:pt>
                <c:pt idx="76498">
                  <c:v>0.117224880382775</c:v>
                </c:pt>
                <c:pt idx="76499">
                  <c:v>0.99513381995133798</c:v>
                </c:pt>
                <c:pt idx="76500">
                  <c:v>3.8898678414096901</c:v>
                </c:pt>
                <c:pt idx="76501">
                  <c:v>2.8473118279569798</c:v>
                </c:pt>
                <c:pt idx="76502">
                  <c:v>2.78863636363636</c:v>
                </c:pt>
                <c:pt idx="76503">
                  <c:v>5.9976744186046496</c:v>
                </c:pt>
                <c:pt idx="76504">
                  <c:v>11.0822368421052</c:v>
                </c:pt>
                <c:pt idx="76505">
                  <c:v>7.2539682539682504</c:v>
                </c:pt>
                <c:pt idx="76506">
                  <c:v>5.9133489461358302</c:v>
                </c:pt>
                <c:pt idx="76507">
                  <c:v>-0.96307692307692305</c:v>
                </c:pt>
                <c:pt idx="76508">
                  <c:v>-2.4461152882205499</c:v>
                </c:pt>
                <c:pt idx="76509">
                  <c:v>2.3505882352941101</c:v>
                </c:pt>
                <c:pt idx="76510">
                  <c:v>-0.11241217798594801</c:v>
                </c:pt>
                <c:pt idx="76511">
                  <c:v>1.5218390804597699</c:v>
                </c:pt>
                <c:pt idx="76512">
                  <c:v>5.2820121951219496</c:v>
                </c:pt>
                <c:pt idx="76513">
                  <c:v>0.37037037037037002</c:v>
                </c:pt>
                <c:pt idx="76514">
                  <c:v>5.4145516074450004</c:v>
                </c:pt>
                <c:pt idx="76515">
                  <c:v>8.7680608365019008</c:v>
                </c:pt>
                <c:pt idx="76516">
                  <c:v>7.7206982543640796</c:v>
                </c:pt>
                <c:pt idx="76517">
                  <c:v>5.7877237851662402</c:v>
                </c:pt>
                <c:pt idx="76518">
                  <c:v>-1.04178272980501</c:v>
                </c:pt>
                <c:pt idx="76519">
                  <c:v>-1.06389776357827</c:v>
                </c:pt>
                <c:pt idx="76520">
                  <c:v>2.0697050938337802</c:v>
                </c:pt>
                <c:pt idx="76521">
                  <c:v>13.445544554455401</c:v>
                </c:pt>
                <c:pt idx="76522">
                  <c:v>2.1115202524986798</c:v>
                </c:pt>
                <c:pt idx="76523">
                  <c:v>0.80818713450292401</c:v>
                </c:pt>
                <c:pt idx="76524">
                  <c:v>3.4674094707520799</c:v>
                </c:pt>
                <c:pt idx="76525">
                  <c:v>2.98289085545722</c:v>
                </c:pt>
                <c:pt idx="76526">
                  <c:v>6.94521337946943</c:v>
                </c:pt>
                <c:pt idx="76527">
                  <c:v>10.3877878950187</c:v>
                </c:pt>
                <c:pt idx="76528">
                  <c:v>12.4590368980612</c:v>
                </c:pt>
                <c:pt idx="76529">
                  <c:v>7.4041621029572804</c:v>
                </c:pt>
                <c:pt idx="76530">
                  <c:v>2.2975941422594102</c:v>
                </c:pt>
                <c:pt idx="76531">
                  <c:v>-0.22637106184364</c:v>
                </c:pt>
                <c:pt idx="76532">
                  <c:v>-0.45652173913043398</c:v>
                </c:pt>
                <c:pt idx="76533">
                  <c:v>2.95914198161389</c:v>
                </c:pt>
                <c:pt idx="76534">
                  <c:v>1.8787375415282299</c:v>
                </c:pt>
                <c:pt idx="76535">
                  <c:v>5.7806873977086699</c:v>
                </c:pt>
                <c:pt idx="76536">
                  <c:v>6.19182746878547</c:v>
                </c:pt>
                <c:pt idx="76537">
                  <c:v>5.5251076040172098</c:v>
                </c:pt>
                <c:pt idx="76538">
                  <c:v>2.64326375711574</c:v>
                </c:pt>
                <c:pt idx="76539">
                  <c:v>3.3254637436762202</c:v>
                </c:pt>
                <c:pt idx="76540">
                  <c:v>7.9240246406570796</c:v>
                </c:pt>
                <c:pt idx="76541">
                  <c:v>0.42679900744416799</c:v>
                </c:pt>
                <c:pt idx="76542">
                  <c:v>1.8527607361963101</c:v>
                </c:pt>
                <c:pt idx="76543">
                  <c:v>-1.4884488448844799</c:v>
                </c:pt>
                <c:pt idx="76544">
                  <c:v>1.5307971014492701</c:v>
                </c:pt>
                <c:pt idx="76545">
                  <c:v>6.2279069767441797</c:v>
                </c:pt>
                <c:pt idx="76546">
                  <c:v>2.5457013574660601</c:v>
                </c:pt>
                <c:pt idx="76547">
                  <c:v>3.7811080835603899</c:v>
                </c:pt>
                <c:pt idx="76548">
                  <c:v>-0.61595273264401695</c:v>
                </c:pt>
                <c:pt idx="76549">
                  <c:v>1.0660980810234499</c:v>
                </c:pt>
                <c:pt idx="76550">
                  <c:v>-0.45967741935483802</c:v>
                </c:pt>
                <c:pt idx="76551">
                  <c:v>5.2571860816943996</c:v>
                </c:pt>
                <c:pt idx="76552">
                  <c:v>5.0270758122743597</c:v>
                </c:pt>
                <c:pt idx="76553">
                  <c:v>4.33876221498371</c:v>
                </c:pt>
                <c:pt idx="76554">
                  <c:v>-2.31281198003327</c:v>
                </c:pt>
                <c:pt idx="76555">
                  <c:v>-5.6365348399246704</c:v>
                </c:pt>
                <c:pt idx="76556">
                  <c:v>-4.07363420427553</c:v>
                </c:pt>
                <c:pt idx="76557">
                  <c:v>0.54178145087235996</c:v>
                </c:pt>
                <c:pt idx="76558">
                  <c:v>3.7845828933474102</c:v>
                </c:pt>
                <c:pt idx="76559">
                  <c:v>1.3622508792496999</c:v>
                </c:pt>
                <c:pt idx="76560">
                  <c:v>2.68962264150943</c:v>
                </c:pt>
                <c:pt idx="76561">
                  <c:v>2.1584258324924299</c:v>
                </c:pt>
                <c:pt idx="76562">
                  <c:v>2.45580404685836</c:v>
                </c:pt>
                <c:pt idx="76563">
                  <c:v>6.00792864222002</c:v>
                </c:pt>
                <c:pt idx="76564">
                  <c:v>6.1510538641686097</c:v>
                </c:pt>
                <c:pt idx="76565">
                  <c:v>4.8537117903930103</c:v>
                </c:pt>
                <c:pt idx="76566">
                  <c:v>-1.13965884861407</c:v>
                </c:pt>
                <c:pt idx="76567">
                  <c:v>0.61735941320293397</c:v>
                </c:pt>
                <c:pt idx="76568">
                  <c:v>0.78059071729957796</c:v>
                </c:pt>
                <c:pt idx="76569">
                  <c:v>5.3910939012584702</c:v>
                </c:pt>
                <c:pt idx="76570">
                  <c:v>-3</c:v>
                </c:pt>
                <c:pt idx="76571">
                  <c:v>37</c:v>
                </c:pt>
                <c:pt idx="76572">
                  <c:v>-3.25</c:v>
                </c:pt>
                <c:pt idx="76573">
                  <c:v>-0.25</c:v>
                </c:pt>
                <c:pt idx="76574">
                  <c:v>-18</c:v>
                </c:pt>
                <c:pt idx="76575">
                  <c:v>-2.1387225548902098</c:v>
                </c:pt>
                <c:pt idx="76576">
                  <c:v>3.1036960985626201</c:v>
                </c:pt>
                <c:pt idx="76577">
                  <c:v>3.9516329061595701</c:v>
                </c:pt>
                <c:pt idx="76578">
                  <c:v>5.92635270541082</c:v>
                </c:pt>
                <c:pt idx="76579">
                  <c:v>4.4219077568134102</c:v>
                </c:pt>
                <c:pt idx="76580">
                  <c:v>11.2859251968503</c:v>
                </c:pt>
                <c:pt idx="76581">
                  <c:v>8.2569930069929995</c:v>
                </c:pt>
                <c:pt idx="76582">
                  <c:v>7.7652127086698899</c:v>
                </c:pt>
                <c:pt idx="76583">
                  <c:v>3.80848748639825E-3</c:v>
                </c:pt>
                <c:pt idx="76584">
                  <c:v>-7.8521939953810599E-2</c:v>
                </c:pt>
                <c:pt idx="76585">
                  <c:v>-3.4797953964194299</c:v>
                </c:pt>
                <c:pt idx="76586">
                  <c:v>2.29024507448342</c:v>
                </c:pt>
                <c:pt idx="76587">
                  <c:v>-1.0186335403726701</c:v>
                </c:pt>
                <c:pt idx="76588">
                  <c:v>-2.12056737588652</c:v>
                </c:pt>
                <c:pt idx="76589">
                  <c:v>5.6256983240223404</c:v>
                </c:pt>
                <c:pt idx="76590">
                  <c:v>-0.28169014084506999</c:v>
                </c:pt>
                <c:pt idx="76591">
                  <c:v>-3.6171875</c:v>
                </c:pt>
                <c:pt idx="76592">
                  <c:v>1.14375</c:v>
                </c:pt>
                <c:pt idx="76593">
                  <c:v>2.1226415094339601</c:v>
                </c:pt>
                <c:pt idx="76594">
                  <c:v>2.3255813953488298</c:v>
                </c:pt>
                <c:pt idx="76595">
                  <c:v>2.9733333333333301</c:v>
                </c:pt>
                <c:pt idx="76596">
                  <c:v>-3.8172043010752601</c:v>
                </c:pt>
                <c:pt idx="76597">
                  <c:v>3.8815789473684199</c:v>
                </c:pt>
                <c:pt idx="76598">
                  <c:v>7.7439024390243896</c:v>
                </c:pt>
                <c:pt idx="76599">
                  <c:v>8.5</c:v>
                </c:pt>
                <c:pt idx="76600">
                  <c:v>4.9801980198019802</c:v>
                </c:pt>
                <c:pt idx="76601">
                  <c:v>6.3478260869565197</c:v>
                </c:pt>
                <c:pt idx="76602">
                  <c:v>4.6975717439293598</c:v>
                </c:pt>
                <c:pt idx="76603">
                  <c:v>6.6247288503253703</c:v>
                </c:pt>
                <c:pt idx="76604">
                  <c:v>8.6623853211009099</c:v>
                </c:pt>
                <c:pt idx="76605">
                  <c:v>7.92901234567901</c:v>
                </c:pt>
                <c:pt idx="76606">
                  <c:v>6.98173515981735</c:v>
                </c:pt>
                <c:pt idx="76607">
                  <c:v>3.2237093690248502</c:v>
                </c:pt>
                <c:pt idx="76608">
                  <c:v>7.5047318611987297</c:v>
                </c:pt>
                <c:pt idx="76609">
                  <c:v>4.5843520782395997</c:v>
                </c:pt>
                <c:pt idx="76610">
                  <c:v>8.9018691588784993</c:v>
                </c:pt>
                <c:pt idx="76611">
                  <c:v>1.2099866250557201</c:v>
                </c:pt>
                <c:pt idx="76612">
                  <c:v>2.9639006094702198</c:v>
                </c:pt>
                <c:pt idx="76613">
                  <c:v>8.1102661596958097</c:v>
                </c:pt>
                <c:pt idx="76614">
                  <c:v>4.6765755053507698</c:v>
                </c:pt>
                <c:pt idx="76615">
                  <c:v>6.0229689493832401</c:v>
                </c:pt>
                <c:pt idx="76616">
                  <c:v>9.9873881204231001</c:v>
                </c:pt>
                <c:pt idx="76617">
                  <c:v>10.7621457489878</c:v>
                </c:pt>
                <c:pt idx="76618">
                  <c:v>7.3495973472287996</c:v>
                </c:pt>
                <c:pt idx="76619">
                  <c:v>1.5015274949083499</c:v>
                </c:pt>
                <c:pt idx="76620">
                  <c:v>2.11488095238095</c:v>
                </c:pt>
                <c:pt idx="76621">
                  <c:v>-6.1340941512125498E-2</c:v>
                </c:pt>
                <c:pt idx="76622">
                  <c:v>6.1076173604960102</c:v>
                </c:pt>
                <c:pt idx="76623">
                  <c:v>-0.96690796277145796</c:v>
                </c:pt>
                <c:pt idx="76624">
                  <c:v>-1.4200913242009101</c:v>
                </c:pt>
                <c:pt idx="76625">
                  <c:v>-1.52795600366636</c:v>
                </c:pt>
                <c:pt idx="76626">
                  <c:v>0.35532994923857802</c:v>
                </c:pt>
                <c:pt idx="76627">
                  <c:v>-1.3542914171656599</c:v>
                </c:pt>
                <c:pt idx="76628">
                  <c:v>6.3465259454705301</c:v>
                </c:pt>
                <c:pt idx="76629">
                  <c:v>3.5714285714285698</c:v>
                </c:pt>
                <c:pt idx="76630">
                  <c:v>3.1563981042654001</c:v>
                </c:pt>
                <c:pt idx="76631">
                  <c:v>-1.49510489510489</c:v>
                </c:pt>
                <c:pt idx="76632">
                  <c:v>-1.22519083969465</c:v>
                </c:pt>
                <c:pt idx="76633">
                  <c:v>-3.83106575963718</c:v>
                </c:pt>
                <c:pt idx="76634">
                  <c:v>1.67141500474833</c:v>
                </c:pt>
                <c:pt idx="76635">
                  <c:v>1.1058823529411701</c:v>
                </c:pt>
                <c:pt idx="76636">
                  <c:v>2.84097035040431</c:v>
                </c:pt>
                <c:pt idx="76637">
                  <c:v>7.8617424242424203</c:v>
                </c:pt>
                <c:pt idx="76638">
                  <c:v>5.0936842105263098</c:v>
                </c:pt>
                <c:pt idx="76639">
                  <c:v>5.62</c:v>
                </c:pt>
                <c:pt idx="76640">
                  <c:v>11.013819095477301</c:v>
                </c:pt>
                <c:pt idx="76641">
                  <c:v>11.1087928464977</c:v>
                </c:pt>
                <c:pt idx="76642">
                  <c:v>8.1719939117199392</c:v>
                </c:pt>
                <c:pt idx="76643">
                  <c:v>0.15488215488215401</c:v>
                </c:pt>
                <c:pt idx="76644">
                  <c:v>3.8218694885361502</c:v>
                </c:pt>
                <c:pt idx="76645">
                  <c:v>0.86248331108144105</c:v>
                </c:pt>
                <c:pt idx="76646">
                  <c:v>5.0124223602484399</c:v>
                </c:pt>
                <c:pt idx="76647">
                  <c:v>-8.5385878489326703E-2</c:v>
                </c:pt>
                <c:pt idx="76648">
                  <c:v>-0.840425531914893</c:v>
                </c:pt>
                <c:pt idx="76649">
                  <c:v>-0.16566626650660199</c:v>
                </c:pt>
                <c:pt idx="76650">
                  <c:v>0.64195979899497402</c:v>
                </c:pt>
                <c:pt idx="76651">
                  <c:v>5.4847512038523201</c:v>
                </c:pt>
                <c:pt idx="76652">
                  <c:v>10.2908545727136</c:v>
                </c:pt>
                <c:pt idx="76653">
                  <c:v>8.0533807829181399</c:v>
                </c:pt>
                <c:pt idx="76654">
                  <c:v>8.3587521663778102</c:v>
                </c:pt>
                <c:pt idx="76655">
                  <c:v>-0.23362831858406999</c:v>
                </c:pt>
                <c:pt idx="76656">
                  <c:v>-1.9552238805970099</c:v>
                </c:pt>
                <c:pt idx="76657">
                  <c:v>-0.25581395348837199</c:v>
                </c:pt>
                <c:pt idx="76658">
                  <c:v>2.58851674641148</c:v>
                </c:pt>
                <c:pt idx="76659">
                  <c:v>-13</c:v>
                </c:pt>
                <c:pt idx="76660">
                  <c:v>-20.923076923076898</c:v>
                </c:pt>
                <c:pt idx="76661">
                  <c:v>2.8026607538802599</c:v>
                </c:pt>
                <c:pt idx="76662">
                  <c:v>-0.34939759036144502</c:v>
                </c:pt>
                <c:pt idx="76663">
                  <c:v>6.8572996706915399</c:v>
                </c:pt>
                <c:pt idx="76664">
                  <c:v>2.7681660899653902</c:v>
                </c:pt>
                <c:pt idx="76665">
                  <c:v>2.4311111111111101</c:v>
                </c:pt>
                <c:pt idx="76666">
                  <c:v>2.9567010309278299</c:v>
                </c:pt>
                <c:pt idx="76667">
                  <c:v>9.25452352231604</c:v>
                </c:pt>
                <c:pt idx="76668">
                  <c:v>5.7692307692307603</c:v>
                </c:pt>
                <c:pt idx="76669">
                  <c:v>2.3035294117646998</c:v>
                </c:pt>
                <c:pt idx="76670">
                  <c:v>2.9555256064690001</c:v>
                </c:pt>
                <c:pt idx="76671">
                  <c:v>1.7696127110228399</c:v>
                </c:pt>
                <c:pt idx="76672">
                  <c:v>4.5295918367346903</c:v>
                </c:pt>
                <c:pt idx="76673">
                  <c:v>5.3089700996677696</c:v>
                </c:pt>
                <c:pt idx="76674">
                  <c:v>0.91197183098591506</c:v>
                </c:pt>
                <c:pt idx="76675">
                  <c:v>8.4733333333333292</c:v>
                </c:pt>
                <c:pt idx="76676">
                  <c:v>7.9344262295081904</c:v>
                </c:pt>
                <c:pt idx="76677">
                  <c:v>4.9451612903225799</c:v>
                </c:pt>
                <c:pt idx="76678">
                  <c:v>7.4766355140186898</c:v>
                </c:pt>
                <c:pt idx="76679">
                  <c:v>21.720430107526798</c:v>
                </c:pt>
                <c:pt idx="76680">
                  <c:v>16.278688524590098</c:v>
                </c:pt>
                <c:pt idx="76681">
                  <c:v>1.71428571428571</c:v>
                </c:pt>
                <c:pt idx="76682">
                  <c:v>2.07777777777777</c:v>
                </c:pt>
                <c:pt idx="76683">
                  <c:v>-3.98943661971831</c:v>
                </c:pt>
                <c:pt idx="76684">
                  <c:v>4.4509803921568603</c:v>
                </c:pt>
                <c:pt idx="76685">
                  <c:v>-9.2916666666666607</c:v>
                </c:pt>
                <c:pt idx="76686">
                  <c:v>-1.4285714285714199</c:v>
                </c:pt>
                <c:pt idx="76687">
                  <c:v>30.0322580645161</c:v>
                </c:pt>
                <c:pt idx="76688">
                  <c:v>6.9</c:v>
                </c:pt>
                <c:pt idx="76689">
                  <c:v>1.5</c:v>
                </c:pt>
                <c:pt idx="76690">
                  <c:v>1.6666666666666601</c:v>
                </c:pt>
                <c:pt idx="76691">
                  <c:v>-4.0967741935483799</c:v>
                </c:pt>
                <c:pt idx="76692">
                  <c:v>-7.1612903225806397</c:v>
                </c:pt>
                <c:pt idx="76693">
                  <c:v>-4.7333333333333298</c:v>
                </c:pt>
                <c:pt idx="76694">
                  <c:v>-1.19354838709677</c:v>
                </c:pt>
                <c:pt idx="76695">
                  <c:v>4.8333333333333304</c:v>
                </c:pt>
                <c:pt idx="76696">
                  <c:v>5.06451612903225</c:v>
                </c:pt>
                <c:pt idx="76697">
                  <c:v>8.5494880546074992</c:v>
                </c:pt>
                <c:pt idx="76698">
                  <c:v>-1.1769230769230701</c:v>
                </c:pt>
                <c:pt idx="76699">
                  <c:v>5.9934853420195404</c:v>
                </c:pt>
                <c:pt idx="76700">
                  <c:v>5.1528239202657797</c:v>
                </c:pt>
                <c:pt idx="76701">
                  <c:v>5.0355987055016103</c:v>
                </c:pt>
                <c:pt idx="76702">
                  <c:v>9.2735294117647005</c:v>
                </c:pt>
                <c:pt idx="76703">
                  <c:v>5.1632653061224403</c:v>
                </c:pt>
                <c:pt idx="76704">
                  <c:v>5.1923076923076898</c:v>
                </c:pt>
                <c:pt idx="76705">
                  <c:v>-2.8588957055214701</c:v>
                </c:pt>
                <c:pt idx="76706">
                  <c:v>1.7638376383763801</c:v>
                </c:pt>
                <c:pt idx="76707">
                  <c:v>-3.625</c:v>
                </c:pt>
                <c:pt idx="76708">
                  <c:v>7.7444089456869003</c:v>
                </c:pt>
                <c:pt idx="76709">
                  <c:v>7.5090909090908999</c:v>
                </c:pt>
                <c:pt idx="76710">
                  <c:v>5.5728476821191997</c:v>
                </c:pt>
                <c:pt idx="76711">
                  <c:v>5.7882653061224403</c:v>
                </c:pt>
                <c:pt idx="76712">
                  <c:v>4.9017341040462403</c:v>
                </c:pt>
                <c:pt idx="76713">
                  <c:v>5.6292834890965704</c:v>
                </c:pt>
                <c:pt idx="76714">
                  <c:v>2.0130208333333299</c:v>
                </c:pt>
                <c:pt idx="76715">
                  <c:v>5.5934718100890199</c:v>
                </c:pt>
                <c:pt idx="76716">
                  <c:v>2.6320474777448002</c:v>
                </c:pt>
                <c:pt idx="76717">
                  <c:v>-1.7801204819277101</c:v>
                </c:pt>
                <c:pt idx="76718">
                  <c:v>-0.206451612903225</c:v>
                </c:pt>
                <c:pt idx="76719">
                  <c:v>0.24024024024023999</c:v>
                </c:pt>
                <c:pt idx="76720">
                  <c:v>11.189111747850999</c:v>
                </c:pt>
                <c:pt idx="76721">
                  <c:v>-2.8064516129032202</c:v>
                </c:pt>
                <c:pt idx="76722">
                  <c:v>4.5575221238937997</c:v>
                </c:pt>
                <c:pt idx="76723">
                  <c:v>-5.0403225806451601</c:v>
                </c:pt>
                <c:pt idx="76724">
                  <c:v>-1.63333333333333</c:v>
                </c:pt>
                <c:pt idx="76725">
                  <c:v>-8.2822580645161299</c:v>
                </c:pt>
                <c:pt idx="76726">
                  <c:v>-2.2519083969465599</c:v>
                </c:pt>
                <c:pt idx="76727">
                  <c:v>-3.0967741935483799</c:v>
                </c:pt>
                <c:pt idx="76728">
                  <c:v>3.78064516129032</c:v>
                </c:pt>
                <c:pt idx="76729">
                  <c:v>3.6866666666666599</c:v>
                </c:pt>
                <c:pt idx="76730">
                  <c:v>-6.3419354838709596</c:v>
                </c:pt>
                <c:pt idx="76731">
                  <c:v>3.8159509202453901</c:v>
                </c:pt>
                <c:pt idx="76732">
                  <c:v>-0.97005988023951994</c:v>
                </c:pt>
                <c:pt idx="76733">
                  <c:v>-11.3870967741935</c:v>
                </c:pt>
                <c:pt idx="76734">
                  <c:v>7.6585365853658498</c:v>
                </c:pt>
                <c:pt idx="76735">
                  <c:v>-1.1774193548387</c:v>
                </c:pt>
                <c:pt idx="76736">
                  <c:v>-1.5333333333333301</c:v>
                </c:pt>
                <c:pt idx="76737">
                  <c:v>-5.17741935483871</c:v>
                </c:pt>
                <c:pt idx="76738">
                  <c:v>8.8833333333333293</c:v>
                </c:pt>
                <c:pt idx="76739">
                  <c:v>9.9354838709677402</c:v>
                </c:pt>
                <c:pt idx="76740">
                  <c:v>9.5806451612903203</c:v>
                </c:pt>
                <c:pt idx="76741">
                  <c:v>-9.6</c:v>
                </c:pt>
                <c:pt idx="76742">
                  <c:v>-5.7272727272727204</c:v>
                </c:pt>
                <c:pt idx="76743">
                  <c:v>-7.3220338983050803</c:v>
                </c:pt>
                <c:pt idx="76744">
                  <c:v>-10.7866666666666</c:v>
                </c:pt>
                <c:pt idx="76745">
                  <c:v>6.8503311258278101</c:v>
                </c:pt>
                <c:pt idx="76746">
                  <c:v>3.0030303030302998</c:v>
                </c:pt>
                <c:pt idx="76747">
                  <c:v>2.9722991689750602</c:v>
                </c:pt>
                <c:pt idx="76748">
                  <c:v>3.3692098092643001</c:v>
                </c:pt>
                <c:pt idx="76749">
                  <c:v>3.2608200455580798</c:v>
                </c:pt>
                <c:pt idx="76750">
                  <c:v>9.2524619516562208</c:v>
                </c:pt>
                <c:pt idx="76751">
                  <c:v>13.2141304347826</c:v>
                </c:pt>
                <c:pt idx="76752">
                  <c:v>12.0896017699115</c:v>
                </c:pt>
                <c:pt idx="76753">
                  <c:v>3.0302158273381199</c:v>
                </c:pt>
                <c:pt idx="76754">
                  <c:v>0.92260061919504599</c:v>
                </c:pt>
                <c:pt idx="76755">
                  <c:v>2.9561707035755398</c:v>
                </c:pt>
                <c:pt idx="76756">
                  <c:v>8.5423197492163006</c:v>
                </c:pt>
                <c:pt idx="76757">
                  <c:v>3.4736842105263102</c:v>
                </c:pt>
                <c:pt idx="76758">
                  <c:v>-7.3333333333333304</c:v>
                </c:pt>
                <c:pt idx="76759">
                  <c:v>-6.4838709677419297</c:v>
                </c:pt>
                <c:pt idx="76760">
                  <c:v>-8.5961538461538396</c:v>
                </c:pt>
                <c:pt idx="76761">
                  <c:v>-14.641509433962201</c:v>
                </c:pt>
                <c:pt idx="76762">
                  <c:v>-7.3636363636363598</c:v>
                </c:pt>
                <c:pt idx="76763">
                  <c:v>-2</c:v>
                </c:pt>
                <c:pt idx="76764">
                  <c:v>-4.85964912280701</c:v>
                </c:pt>
                <c:pt idx="76765">
                  <c:v>-0.95081967213114704</c:v>
                </c:pt>
                <c:pt idx="76766">
                  <c:v>-12.863636363636299</c:v>
                </c:pt>
                <c:pt idx="76767">
                  <c:v>-2.6521739130434701</c:v>
                </c:pt>
                <c:pt idx="76768">
                  <c:v>3.5510204081632599</c:v>
                </c:pt>
                <c:pt idx="76769">
                  <c:v>2.46448863636363</c:v>
                </c:pt>
                <c:pt idx="76770">
                  <c:v>4.5323076923076897</c:v>
                </c:pt>
                <c:pt idx="76771">
                  <c:v>6.7371937639198203</c:v>
                </c:pt>
                <c:pt idx="76772">
                  <c:v>3.4027586206896498</c:v>
                </c:pt>
                <c:pt idx="76773">
                  <c:v>3.9082125603864699</c:v>
                </c:pt>
                <c:pt idx="76774">
                  <c:v>8.6480117820324001</c:v>
                </c:pt>
                <c:pt idx="76775">
                  <c:v>10.6141592920353</c:v>
                </c:pt>
                <c:pt idx="76776">
                  <c:v>4.5031948881789097</c:v>
                </c:pt>
                <c:pt idx="76777">
                  <c:v>0.61162079510703304</c:v>
                </c:pt>
                <c:pt idx="76778">
                  <c:v>2.0683012259194302</c:v>
                </c:pt>
                <c:pt idx="76779">
                  <c:v>-8.7636932707355203E-2</c:v>
                </c:pt>
                <c:pt idx="76780">
                  <c:v>7.1008771929824501</c:v>
                </c:pt>
                <c:pt idx="76781">
                  <c:v>11.857142857142801</c:v>
                </c:pt>
                <c:pt idx="76782">
                  <c:v>17.1428571428571</c:v>
                </c:pt>
                <c:pt idx="76783">
                  <c:v>25.584615384615301</c:v>
                </c:pt>
                <c:pt idx="76784">
                  <c:v>38.697368421052602</c:v>
                </c:pt>
                <c:pt idx="76785">
                  <c:v>18.7215189873417</c:v>
                </c:pt>
                <c:pt idx="76786">
                  <c:v>10.845238095238001</c:v>
                </c:pt>
                <c:pt idx="76787">
                  <c:v>19.377777777777698</c:v>
                </c:pt>
                <c:pt idx="76788">
                  <c:v>37.176470588235297</c:v>
                </c:pt>
                <c:pt idx="76789">
                  <c:v>31.577777777777701</c:v>
                </c:pt>
                <c:pt idx="76790">
                  <c:v>21.3764705882352</c:v>
                </c:pt>
                <c:pt idx="76791">
                  <c:v>20.084507042253499</c:v>
                </c:pt>
                <c:pt idx="76792">
                  <c:v>10.9054054054054</c:v>
                </c:pt>
                <c:pt idx="76793">
                  <c:v>17.204819277108399</c:v>
                </c:pt>
                <c:pt idx="76794">
                  <c:v>20.563218390804501</c:v>
                </c:pt>
                <c:pt idx="76795">
                  <c:v>6.17436175991309</c:v>
                </c:pt>
                <c:pt idx="76796">
                  <c:v>2.1074183976261098</c:v>
                </c:pt>
                <c:pt idx="76797">
                  <c:v>6.3873640600724997</c:v>
                </c:pt>
                <c:pt idx="76798">
                  <c:v>2.3951871657754</c:v>
                </c:pt>
                <c:pt idx="76799">
                  <c:v>2.6316905140434499</c:v>
                </c:pt>
                <c:pt idx="76800">
                  <c:v>9.0163562017264791</c:v>
                </c:pt>
                <c:pt idx="76801">
                  <c:v>9.16057233704292</c:v>
                </c:pt>
                <c:pt idx="76802">
                  <c:v>6.3769784172661801</c:v>
                </c:pt>
                <c:pt idx="76803">
                  <c:v>4.5450073782587301</c:v>
                </c:pt>
                <c:pt idx="76804">
                  <c:v>1.22785547785547</c:v>
                </c:pt>
                <c:pt idx="76805">
                  <c:v>2.30902215018908</c:v>
                </c:pt>
                <c:pt idx="76806">
                  <c:v>6.7555066079295099</c:v>
                </c:pt>
                <c:pt idx="76807">
                  <c:v>20</c:v>
                </c:pt>
                <c:pt idx="76808">
                  <c:v>16.294736842105198</c:v>
                </c:pt>
                <c:pt idx="76809">
                  <c:v>4.3137254901960702</c:v>
                </c:pt>
                <c:pt idx="76810">
                  <c:v>-14.1810344827586</c:v>
                </c:pt>
                <c:pt idx="76811">
                  <c:v>-10.3870967741935</c:v>
                </c:pt>
                <c:pt idx="76812">
                  <c:v>20.642201834862298</c:v>
                </c:pt>
                <c:pt idx="76813">
                  <c:v>12.867256637168101</c:v>
                </c:pt>
                <c:pt idx="76814">
                  <c:v>8.9909909909909906</c:v>
                </c:pt>
                <c:pt idx="76815">
                  <c:v>29.3333333333333</c:v>
                </c:pt>
                <c:pt idx="76816">
                  <c:v>0</c:v>
                </c:pt>
                <c:pt idx="76817">
                  <c:v>20</c:v>
                </c:pt>
                <c:pt idx="76818">
                  <c:v>-1</c:v>
                </c:pt>
                <c:pt idx="76819">
                  <c:v>-10.1875</c:v>
                </c:pt>
                <c:pt idx="76820">
                  <c:v>-12</c:v>
                </c:pt>
                <c:pt idx="76821">
                  <c:v>2.5</c:v>
                </c:pt>
                <c:pt idx="76822">
                  <c:v>-5.0606060606060597</c:v>
                </c:pt>
                <c:pt idx="76823">
                  <c:v>6.5333333333333297</c:v>
                </c:pt>
                <c:pt idx="76824">
                  <c:v>2.6666666666666599</c:v>
                </c:pt>
                <c:pt idx="76825">
                  <c:v>-10.48</c:v>
                </c:pt>
                <c:pt idx="76826">
                  <c:v>-16.5</c:v>
                </c:pt>
                <c:pt idx="76827">
                  <c:v>-0.71428571428571397</c:v>
                </c:pt>
                <c:pt idx="76828">
                  <c:v>-3.6</c:v>
                </c:pt>
                <c:pt idx="76829">
                  <c:v>-15.5185185185185</c:v>
                </c:pt>
                <c:pt idx="76830">
                  <c:v>-44.241379310344797</c:v>
                </c:pt>
                <c:pt idx="76831">
                  <c:v>-9.0967741935483808</c:v>
                </c:pt>
                <c:pt idx="76832">
                  <c:v>-6.6170212765957404</c:v>
                </c:pt>
                <c:pt idx="76833">
                  <c:v>1.82758620689655</c:v>
                </c:pt>
                <c:pt idx="76834">
                  <c:v>-9.2967032967032903</c:v>
                </c:pt>
                <c:pt idx="76835">
                  <c:v>-4.0163934426229497</c:v>
                </c:pt>
                <c:pt idx="76836">
                  <c:v>-0.21311475409836</c:v>
                </c:pt>
                <c:pt idx="76837">
                  <c:v>-13.4482758620689</c:v>
                </c:pt>
                <c:pt idx="76838">
                  <c:v>9.4193548387096708</c:v>
                </c:pt>
                <c:pt idx="76839">
                  <c:v>-7.0275229357798104</c:v>
                </c:pt>
                <c:pt idx="76840">
                  <c:v>1.5535714285714199</c:v>
                </c:pt>
                <c:pt idx="76841">
                  <c:v>-11.8709677419354</c:v>
                </c:pt>
                <c:pt idx="76842">
                  <c:v>18.107142857142801</c:v>
                </c:pt>
                <c:pt idx="76843">
                  <c:v>20.689655172413701</c:v>
                </c:pt>
                <c:pt idx="76844">
                  <c:v>7.3571428571428497</c:v>
                </c:pt>
                <c:pt idx="76845">
                  <c:v>-12.5084745762711</c:v>
                </c:pt>
                <c:pt idx="76846">
                  <c:v>-9</c:v>
                </c:pt>
                <c:pt idx="76847">
                  <c:v>-12.294642857142801</c:v>
                </c:pt>
                <c:pt idx="76848">
                  <c:v>-16.165217391304299</c:v>
                </c:pt>
                <c:pt idx="76849">
                  <c:v>-7.9357798165137599</c:v>
                </c:pt>
                <c:pt idx="76850">
                  <c:v>-5.86238532110091</c:v>
                </c:pt>
                <c:pt idx="76851">
                  <c:v>7</c:v>
                </c:pt>
                <c:pt idx="76852">
                  <c:v>82.5</c:v>
                </c:pt>
                <c:pt idx="76853">
                  <c:v>8.1111111111111107</c:v>
                </c:pt>
                <c:pt idx="76854">
                  <c:v>-10.4444444444444</c:v>
                </c:pt>
                <c:pt idx="76855">
                  <c:v>13.5</c:v>
                </c:pt>
                <c:pt idx="76856">
                  <c:v>0</c:v>
                </c:pt>
                <c:pt idx="76857">
                  <c:v>-10</c:v>
                </c:pt>
                <c:pt idx="76858">
                  <c:v>-9</c:v>
                </c:pt>
                <c:pt idx="76859">
                  <c:v>7</c:v>
                </c:pt>
                <c:pt idx="76860">
                  <c:v>15.875</c:v>
                </c:pt>
                <c:pt idx="76861">
                  <c:v>19.8333333333333</c:v>
                </c:pt>
                <c:pt idx="76862">
                  <c:v>20.4444444444444</c:v>
                </c:pt>
                <c:pt idx="76863">
                  <c:v>15.1818181818181</c:v>
                </c:pt>
                <c:pt idx="76864">
                  <c:v>109.222222222222</c:v>
                </c:pt>
                <c:pt idx="76865">
                  <c:v>37.357142857142797</c:v>
                </c:pt>
                <c:pt idx="76866">
                  <c:v>41</c:v>
                </c:pt>
                <c:pt idx="76867">
                  <c:v>35.2222222222222</c:v>
                </c:pt>
                <c:pt idx="76868">
                  <c:v>-4.2666666666666604</c:v>
                </c:pt>
                <c:pt idx="76869">
                  <c:v>15.3</c:v>
                </c:pt>
                <c:pt idx="76870">
                  <c:v>28.272727272727199</c:v>
                </c:pt>
                <c:pt idx="76871">
                  <c:v>10.0379746835443</c:v>
                </c:pt>
                <c:pt idx="76872">
                  <c:v>11.5142857142857</c:v>
                </c:pt>
                <c:pt idx="76873">
                  <c:v>20.297619047619001</c:v>
                </c:pt>
                <c:pt idx="76874">
                  <c:v>9.671875</c:v>
                </c:pt>
                <c:pt idx="76875">
                  <c:v>11.3809523809523</c:v>
                </c:pt>
                <c:pt idx="76876">
                  <c:v>10.6848484848484</c:v>
                </c:pt>
                <c:pt idx="76877">
                  <c:v>9.6878612716763008</c:v>
                </c:pt>
                <c:pt idx="76878">
                  <c:v>9.1502890173410396</c:v>
                </c:pt>
                <c:pt idx="76879">
                  <c:v>2.6903225806451601</c:v>
                </c:pt>
                <c:pt idx="76880">
                  <c:v>-4.46762589928057</c:v>
                </c:pt>
                <c:pt idx="76881">
                  <c:v>4.5714285714285703</c:v>
                </c:pt>
                <c:pt idx="76882">
                  <c:v>5.3622047244094402</c:v>
                </c:pt>
                <c:pt idx="76883">
                  <c:v>10</c:v>
                </c:pt>
                <c:pt idx="76884">
                  <c:v>70.272727272727195</c:v>
                </c:pt>
                <c:pt idx="76885">
                  <c:v>0.96296296296296202</c:v>
                </c:pt>
                <c:pt idx="76886">
                  <c:v>30.071428571428498</c:v>
                </c:pt>
                <c:pt idx="76887">
                  <c:v>15.935483870967699</c:v>
                </c:pt>
                <c:pt idx="76888">
                  <c:v>11.0322580645161</c:v>
                </c:pt>
                <c:pt idx="76889">
                  <c:v>11.033333333333299</c:v>
                </c:pt>
                <c:pt idx="76890">
                  <c:v>-3.02857142857142</c:v>
                </c:pt>
                <c:pt idx="76891">
                  <c:v>9.55555555555555</c:v>
                </c:pt>
                <c:pt idx="76892">
                  <c:v>15.478260869565201</c:v>
                </c:pt>
                <c:pt idx="76893">
                  <c:v>24.2</c:v>
                </c:pt>
                <c:pt idx="76894">
                  <c:v>4.5384615384615303</c:v>
                </c:pt>
                <c:pt idx="76895">
                  <c:v>17.6111111111111</c:v>
                </c:pt>
                <c:pt idx="76896">
                  <c:v>13.705882352941099</c:v>
                </c:pt>
                <c:pt idx="76897">
                  <c:v>7.05555555555555</c:v>
                </c:pt>
                <c:pt idx="76898">
                  <c:v>10.764705882352899</c:v>
                </c:pt>
                <c:pt idx="76899">
                  <c:v>27.3333333333333</c:v>
                </c:pt>
                <c:pt idx="76900">
                  <c:v>-2</c:v>
                </c:pt>
                <c:pt idx="76901">
                  <c:v>36.200000000000003</c:v>
                </c:pt>
                <c:pt idx="76902">
                  <c:v>-0.77777777777777701</c:v>
                </c:pt>
                <c:pt idx="76903">
                  <c:v>-7.7777777777777697</c:v>
                </c:pt>
                <c:pt idx="76904">
                  <c:v>45.1111111111111</c:v>
                </c:pt>
                <c:pt idx="76905">
                  <c:v>27.470588235294102</c:v>
                </c:pt>
                <c:pt idx="76906">
                  <c:v>3.6470588235294099</c:v>
                </c:pt>
                <c:pt idx="76907">
                  <c:v>34.75</c:v>
                </c:pt>
                <c:pt idx="76908">
                  <c:v>24.692307692307601</c:v>
                </c:pt>
                <c:pt idx="76909">
                  <c:v>2.3076923076922999</c:v>
                </c:pt>
                <c:pt idx="76910">
                  <c:v>30.1538461538461</c:v>
                </c:pt>
                <c:pt idx="76911">
                  <c:v>20</c:v>
                </c:pt>
                <c:pt idx="76912">
                  <c:v>9.0612244897959098</c:v>
                </c:pt>
                <c:pt idx="76913">
                  <c:v>7.2692307692307603</c:v>
                </c:pt>
                <c:pt idx="76914">
                  <c:v>21.9701492537313</c:v>
                </c:pt>
                <c:pt idx="76915">
                  <c:v>9.4712643678160902</c:v>
                </c:pt>
                <c:pt idx="76916">
                  <c:v>11.861386138613801</c:v>
                </c:pt>
                <c:pt idx="76917">
                  <c:v>26.847058823529402</c:v>
                </c:pt>
                <c:pt idx="76918">
                  <c:v>24.460674157303298</c:v>
                </c:pt>
                <c:pt idx="76919">
                  <c:v>25.101123595505602</c:v>
                </c:pt>
                <c:pt idx="76920">
                  <c:v>9.7176470588235198</c:v>
                </c:pt>
                <c:pt idx="76921">
                  <c:v>8.2808988764044908</c:v>
                </c:pt>
                <c:pt idx="76922">
                  <c:v>7.3764705882352901</c:v>
                </c:pt>
                <c:pt idx="76923">
                  <c:v>14.269662921348299</c:v>
                </c:pt>
                <c:pt idx="76924">
                  <c:v>79</c:v>
                </c:pt>
                <c:pt idx="76925">
                  <c:v>1</c:v>
                </c:pt>
                <c:pt idx="76926">
                  <c:v>-5.75</c:v>
                </c:pt>
                <c:pt idx="76927">
                  <c:v>9.6923076923076898</c:v>
                </c:pt>
                <c:pt idx="76928">
                  <c:v>32.846153846153797</c:v>
                </c:pt>
                <c:pt idx="76929">
                  <c:v>-7.0769230769230704</c:v>
                </c:pt>
                <c:pt idx="76930">
                  <c:v>-20.3333333333333</c:v>
                </c:pt>
                <c:pt idx="76931">
                  <c:v>28.75</c:v>
                </c:pt>
                <c:pt idx="76932">
                  <c:v>45.3333333333333</c:v>
                </c:pt>
                <c:pt idx="76933">
                  <c:v>75.6666666666666</c:v>
                </c:pt>
                <c:pt idx="76934">
                  <c:v>92.25</c:v>
                </c:pt>
                <c:pt idx="76935">
                  <c:v>13.307692307692299</c:v>
                </c:pt>
                <c:pt idx="76936">
                  <c:v>2.7692307692307598</c:v>
                </c:pt>
                <c:pt idx="76937">
                  <c:v>14.692307692307599</c:v>
                </c:pt>
                <c:pt idx="76938">
                  <c:v>41.153846153846096</c:v>
                </c:pt>
                <c:pt idx="76939">
                  <c:v>64.928571428571402</c:v>
                </c:pt>
                <c:pt idx="76940">
                  <c:v>41.538461538461497</c:v>
                </c:pt>
                <c:pt idx="76941">
                  <c:v>33.769230769230703</c:v>
                </c:pt>
                <c:pt idx="76942">
                  <c:v>5</c:v>
                </c:pt>
                <c:pt idx="76943">
                  <c:v>7.0769230769230704</c:v>
                </c:pt>
                <c:pt idx="76944">
                  <c:v>9.5384615384615294</c:v>
                </c:pt>
                <c:pt idx="76945">
                  <c:v>43.043478260869499</c:v>
                </c:pt>
                <c:pt idx="76946">
                  <c:v>87.357142857142804</c:v>
                </c:pt>
                <c:pt idx="76947">
                  <c:v>28.4444444444444</c:v>
                </c:pt>
                <c:pt idx="76948">
                  <c:v>2.5070422535211199</c:v>
                </c:pt>
                <c:pt idx="76949">
                  <c:v>7.6821192052980098</c:v>
                </c:pt>
                <c:pt idx="76950">
                  <c:v>10.8493150684931</c:v>
                </c:pt>
                <c:pt idx="76951">
                  <c:v>17.046979865771799</c:v>
                </c:pt>
                <c:pt idx="76952">
                  <c:v>21.2631578947368</c:v>
                </c:pt>
                <c:pt idx="76953">
                  <c:v>3.1428571428571401</c:v>
                </c:pt>
                <c:pt idx="76954">
                  <c:v>2.4905660377358401</c:v>
                </c:pt>
                <c:pt idx="76955">
                  <c:v>5.67</c:v>
                </c:pt>
                <c:pt idx="76956">
                  <c:v>10.4482758620689</c:v>
                </c:pt>
                <c:pt idx="76957">
                  <c:v>2.3095238095238</c:v>
                </c:pt>
                <c:pt idx="76958">
                  <c:v>13.873684210526299</c:v>
                </c:pt>
                <c:pt idx="76959">
                  <c:v>11.1296296296296</c:v>
                </c:pt>
                <c:pt idx="76960">
                  <c:v>-5.625</c:v>
                </c:pt>
                <c:pt idx="76961">
                  <c:v>-3.4729729729729701</c:v>
                </c:pt>
                <c:pt idx="76962">
                  <c:v>20.027397260273901</c:v>
                </c:pt>
                <c:pt idx="76963">
                  <c:v>9.8243243243243192</c:v>
                </c:pt>
                <c:pt idx="76964">
                  <c:v>-1.48684210526315</c:v>
                </c:pt>
                <c:pt idx="76965">
                  <c:v>14.910447761194</c:v>
                </c:pt>
                <c:pt idx="76966">
                  <c:v>-9.4489795918367303</c:v>
                </c:pt>
                <c:pt idx="76967">
                  <c:v>3.8507462686567102</c:v>
                </c:pt>
                <c:pt idx="76968">
                  <c:v>13.0963855421686</c:v>
                </c:pt>
                <c:pt idx="76969">
                  <c:v>24</c:v>
                </c:pt>
                <c:pt idx="76970">
                  <c:v>-7</c:v>
                </c:pt>
                <c:pt idx="76971">
                  <c:v>24.692307692307601</c:v>
                </c:pt>
                <c:pt idx="76972">
                  <c:v>17.846153846153801</c:v>
                </c:pt>
                <c:pt idx="76973">
                  <c:v>53.357142857142797</c:v>
                </c:pt>
                <c:pt idx="76974">
                  <c:v>29.230769230769202</c:v>
                </c:pt>
                <c:pt idx="76975">
                  <c:v>3.6153846153846101</c:v>
                </c:pt>
                <c:pt idx="76976">
                  <c:v>0.23076923076923</c:v>
                </c:pt>
                <c:pt idx="76977">
                  <c:v>6.3333333333333304</c:v>
                </c:pt>
                <c:pt idx="76978">
                  <c:v>8.125</c:v>
                </c:pt>
                <c:pt idx="76979">
                  <c:v>-10.6</c:v>
                </c:pt>
                <c:pt idx="76980">
                  <c:v>-12.538461538461499</c:v>
                </c:pt>
                <c:pt idx="76981">
                  <c:v>-15.5833333333333</c:v>
                </c:pt>
                <c:pt idx="76982">
                  <c:v>10.214285714285699</c:v>
                </c:pt>
                <c:pt idx="76983">
                  <c:v>43.230769230769198</c:v>
                </c:pt>
                <c:pt idx="76984">
                  <c:v>13.4615384615384</c:v>
                </c:pt>
                <c:pt idx="76985">
                  <c:v>26.384615384615302</c:v>
                </c:pt>
                <c:pt idx="76986">
                  <c:v>-3.7692307692307598</c:v>
                </c:pt>
                <c:pt idx="76987">
                  <c:v>1.7692307692307601</c:v>
                </c:pt>
                <c:pt idx="76988">
                  <c:v>18.825910931174</c:v>
                </c:pt>
                <c:pt idx="76989">
                  <c:v>25.766393442622899</c:v>
                </c:pt>
                <c:pt idx="76990">
                  <c:v>9.2878228782287806</c:v>
                </c:pt>
                <c:pt idx="76991">
                  <c:v>-0.92857142857142805</c:v>
                </c:pt>
                <c:pt idx="76992">
                  <c:v>15.8734939759036</c:v>
                </c:pt>
                <c:pt idx="76993">
                  <c:v>24.2883435582822</c:v>
                </c:pt>
                <c:pt idx="76994">
                  <c:v>19.421965317919</c:v>
                </c:pt>
                <c:pt idx="76995">
                  <c:v>18.502857142857099</c:v>
                </c:pt>
                <c:pt idx="76996">
                  <c:v>9.4705882352941106</c:v>
                </c:pt>
                <c:pt idx="76997">
                  <c:v>6.4425287356321803</c:v>
                </c:pt>
                <c:pt idx="76998">
                  <c:v>11.873949579831899</c:v>
                </c:pt>
                <c:pt idx="76999">
                  <c:v>12.521582733812901</c:v>
                </c:pt>
                <c:pt idx="77000">
                  <c:v>39.9375</c:v>
                </c:pt>
                <c:pt idx="77001">
                  <c:v>55</c:v>
                </c:pt>
                <c:pt idx="77002">
                  <c:v>24.675675675675599</c:v>
                </c:pt>
                <c:pt idx="77003">
                  <c:v>3.8653846153846101</c:v>
                </c:pt>
                <c:pt idx="77004">
                  <c:v>11.6206896551724</c:v>
                </c:pt>
                <c:pt idx="77005">
                  <c:v>22.339285714285701</c:v>
                </c:pt>
                <c:pt idx="77006">
                  <c:v>33.482758620689602</c:v>
                </c:pt>
                <c:pt idx="77007">
                  <c:v>5.5964912280701702</c:v>
                </c:pt>
                <c:pt idx="77008">
                  <c:v>21.552631578947299</c:v>
                </c:pt>
                <c:pt idx="77009">
                  <c:v>12.8709677419354</c:v>
                </c:pt>
                <c:pt idx="77010">
                  <c:v>25.210526315789402</c:v>
                </c:pt>
                <c:pt idx="77011">
                  <c:v>32.5833333333333</c:v>
                </c:pt>
                <c:pt idx="77012">
                  <c:v>-0.35714285714285698</c:v>
                </c:pt>
                <c:pt idx="77013">
                  <c:v>9.25</c:v>
                </c:pt>
                <c:pt idx="77014">
                  <c:v>2.5384615384615299</c:v>
                </c:pt>
                <c:pt idx="77015">
                  <c:v>4.6666666666666599</c:v>
                </c:pt>
                <c:pt idx="77016">
                  <c:v>-13</c:v>
                </c:pt>
                <c:pt idx="77017">
                  <c:v>-14.5714285714285</c:v>
                </c:pt>
                <c:pt idx="77018">
                  <c:v>6.9230769230769198</c:v>
                </c:pt>
                <c:pt idx="77019">
                  <c:v>1</c:v>
                </c:pt>
                <c:pt idx="77020">
                  <c:v>50</c:v>
                </c:pt>
                <c:pt idx="77021">
                  <c:v>80</c:v>
                </c:pt>
                <c:pt idx="77022">
                  <c:v>29</c:v>
                </c:pt>
                <c:pt idx="77023">
                  <c:v>4.8461538461538396</c:v>
                </c:pt>
                <c:pt idx="77024">
                  <c:v>-5.6428571428571397</c:v>
                </c:pt>
                <c:pt idx="77025">
                  <c:v>2.5454545454545401</c:v>
                </c:pt>
                <c:pt idx="77026">
                  <c:v>14.090909090908999</c:v>
                </c:pt>
                <c:pt idx="77027">
                  <c:v>132.666666666666</c:v>
                </c:pt>
                <c:pt idx="77028">
                  <c:v>3.63636363636363</c:v>
                </c:pt>
                <c:pt idx="77029">
                  <c:v>20.911111111111101</c:v>
                </c:pt>
                <c:pt idx="77030">
                  <c:v>26.596153846153801</c:v>
                </c:pt>
                <c:pt idx="77031">
                  <c:v>18.619047619047599</c:v>
                </c:pt>
                <c:pt idx="77032">
                  <c:v>14.5245901639344</c:v>
                </c:pt>
                <c:pt idx="77033">
                  <c:v>-6.0655737704917998</c:v>
                </c:pt>
                <c:pt idx="77034">
                  <c:v>3.07407407407407</c:v>
                </c:pt>
                <c:pt idx="77035">
                  <c:v>27.318181818181799</c:v>
                </c:pt>
                <c:pt idx="77036">
                  <c:v>16.1538461538461</c:v>
                </c:pt>
                <c:pt idx="77037">
                  <c:v>45</c:v>
                </c:pt>
                <c:pt idx="77038">
                  <c:v>41.3333333333333</c:v>
                </c:pt>
                <c:pt idx="77039">
                  <c:v>1.1111111111111101</c:v>
                </c:pt>
                <c:pt idx="77040">
                  <c:v>-18.7777777777777</c:v>
                </c:pt>
                <c:pt idx="77041">
                  <c:v>-25.375</c:v>
                </c:pt>
                <c:pt idx="77042">
                  <c:v>-24.4444444444444</c:v>
                </c:pt>
                <c:pt idx="77043">
                  <c:v>-36.75</c:v>
                </c:pt>
                <c:pt idx="77044">
                  <c:v>18.5</c:v>
                </c:pt>
                <c:pt idx="77045">
                  <c:v>-18.8888888888888</c:v>
                </c:pt>
                <c:pt idx="77046">
                  <c:v>6.5882352941176396</c:v>
                </c:pt>
                <c:pt idx="77047">
                  <c:v>11.5555555555555</c:v>
                </c:pt>
                <c:pt idx="77048">
                  <c:v>25.294117647058801</c:v>
                </c:pt>
                <c:pt idx="77049">
                  <c:v>10.692307692307599</c:v>
                </c:pt>
                <c:pt idx="77050">
                  <c:v>8.6666666666666607</c:v>
                </c:pt>
                <c:pt idx="77051">
                  <c:v>-9.5</c:v>
                </c:pt>
                <c:pt idx="77052">
                  <c:v>-0.76470588235294101</c:v>
                </c:pt>
                <c:pt idx="77053">
                  <c:v>8.0818181818181802</c:v>
                </c:pt>
                <c:pt idx="77054">
                  <c:v>24.878504672897101</c:v>
                </c:pt>
                <c:pt idx="77055">
                  <c:v>21.558558558558499</c:v>
                </c:pt>
                <c:pt idx="77056">
                  <c:v>13.036036036036</c:v>
                </c:pt>
                <c:pt idx="77057">
                  <c:v>6.9532710280373804</c:v>
                </c:pt>
                <c:pt idx="77058">
                  <c:v>7.7181818181818098</c:v>
                </c:pt>
                <c:pt idx="77059">
                  <c:v>8.5</c:v>
                </c:pt>
                <c:pt idx="77060">
                  <c:v>-3.9354838709677402</c:v>
                </c:pt>
                <c:pt idx="77061">
                  <c:v>7.5789473684210504</c:v>
                </c:pt>
                <c:pt idx="77062">
                  <c:v>2.2696629213483099</c:v>
                </c:pt>
                <c:pt idx="77063">
                  <c:v>4.9693877551020398</c:v>
                </c:pt>
                <c:pt idx="77064">
                  <c:v>1.65079365079365</c:v>
                </c:pt>
                <c:pt idx="77065">
                  <c:v>62.8823529411764</c:v>
                </c:pt>
                <c:pt idx="77066">
                  <c:v>28.9444444444444</c:v>
                </c:pt>
                <c:pt idx="77067">
                  <c:v>26</c:v>
                </c:pt>
                <c:pt idx="77068">
                  <c:v>4.7777777777777697</c:v>
                </c:pt>
                <c:pt idx="77069">
                  <c:v>1</c:v>
                </c:pt>
                <c:pt idx="77070">
                  <c:v>4.4782608695652097</c:v>
                </c:pt>
                <c:pt idx="77071">
                  <c:v>3.94736842105263E-2</c:v>
                </c:pt>
                <c:pt idx="77072">
                  <c:v>5.1262135922330101</c:v>
                </c:pt>
                <c:pt idx="77073">
                  <c:v>2.2702702702702702</c:v>
                </c:pt>
                <c:pt idx="77074">
                  <c:v>4.0810810810810798</c:v>
                </c:pt>
                <c:pt idx="77075">
                  <c:v>-2.4750000000000001</c:v>
                </c:pt>
                <c:pt idx="77076">
                  <c:v>1.3448275862068899</c:v>
                </c:pt>
                <c:pt idx="77077">
                  <c:v>-37</c:v>
                </c:pt>
                <c:pt idx="77078">
                  <c:v>-17.588235294117599</c:v>
                </c:pt>
                <c:pt idx="77079">
                  <c:v>-4.8333333333333304</c:v>
                </c:pt>
                <c:pt idx="77080">
                  <c:v>-21</c:v>
                </c:pt>
                <c:pt idx="77081">
                  <c:v>10.067796610169401</c:v>
                </c:pt>
                <c:pt idx="77082">
                  <c:v>38.596153846153797</c:v>
                </c:pt>
                <c:pt idx="77083">
                  <c:v>8.5344827586206904</c:v>
                </c:pt>
                <c:pt idx="77084">
                  <c:v>-1.39393939393939</c:v>
                </c:pt>
                <c:pt idx="77085">
                  <c:v>2.92198581560283</c:v>
                </c:pt>
                <c:pt idx="77086">
                  <c:v>19.237037037036998</c:v>
                </c:pt>
                <c:pt idx="77087">
                  <c:v>19.711111111111101</c:v>
                </c:pt>
                <c:pt idx="77088">
                  <c:v>13.8257575757575</c:v>
                </c:pt>
                <c:pt idx="77089">
                  <c:v>10.907407407407399</c:v>
                </c:pt>
                <c:pt idx="77090">
                  <c:v>1.0333333333333301</c:v>
                </c:pt>
                <c:pt idx="77091">
                  <c:v>3.0505050505050502</c:v>
                </c:pt>
                <c:pt idx="77092">
                  <c:v>14.35</c:v>
                </c:pt>
                <c:pt idx="77093">
                  <c:v>10.1882352941176</c:v>
                </c:pt>
                <c:pt idx="77094">
                  <c:v>5.9767441860465098</c:v>
                </c:pt>
                <c:pt idx="77095">
                  <c:v>6.2244897959183598</c:v>
                </c:pt>
                <c:pt idx="77096">
                  <c:v>-3.8985507246376798</c:v>
                </c:pt>
                <c:pt idx="77097">
                  <c:v>-4.5102040816326499</c:v>
                </c:pt>
                <c:pt idx="77098">
                  <c:v>-0.1875</c:v>
                </c:pt>
                <c:pt idx="77099">
                  <c:v>10.545454545454501</c:v>
                </c:pt>
                <c:pt idx="77100">
                  <c:v>10.5614035087719</c:v>
                </c:pt>
                <c:pt idx="77101">
                  <c:v>-7.625</c:v>
                </c:pt>
                <c:pt idx="77102">
                  <c:v>-5.8548387096774102</c:v>
                </c:pt>
                <c:pt idx="77103">
                  <c:v>3.7283950617283899</c:v>
                </c:pt>
                <c:pt idx="77104">
                  <c:v>7.4659090909090899</c:v>
                </c:pt>
                <c:pt idx="77105">
                  <c:v>0</c:v>
                </c:pt>
                <c:pt idx="77106">
                  <c:v>28.6666666666666</c:v>
                </c:pt>
                <c:pt idx="77107">
                  <c:v>40.125</c:v>
                </c:pt>
                <c:pt idx="77108">
                  <c:v>34</c:v>
                </c:pt>
                <c:pt idx="77109">
                  <c:v>0.14285714285714199</c:v>
                </c:pt>
                <c:pt idx="77110">
                  <c:v>2.3846153846153801</c:v>
                </c:pt>
                <c:pt idx="77111">
                  <c:v>-13.3846153846153</c:v>
                </c:pt>
                <c:pt idx="77112">
                  <c:v>15.4615384615384</c:v>
                </c:pt>
                <c:pt idx="77113">
                  <c:v>0.46153846153846101</c:v>
                </c:pt>
                <c:pt idx="77114">
                  <c:v>24.846153846153801</c:v>
                </c:pt>
                <c:pt idx="77115">
                  <c:v>37.513513513513502</c:v>
                </c:pt>
                <c:pt idx="77116">
                  <c:v>10.7215189873417</c:v>
                </c:pt>
                <c:pt idx="77117">
                  <c:v>7.3734939759036102</c:v>
                </c:pt>
                <c:pt idx="77118">
                  <c:v>9.6888888888888793</c:v>
                </c:pt>
                <c:pt idx="77119">
                  <c:v>19.482352941176401</c:v>
                </c:pt>
                <c:pt idx="77120">
                  <c:v>9.74444444444444</c:v>
                </c:pt>
                <c:pt idx="77121">
                  <c:v>11.8705882352941</c:v>
                </c:pt>
                <c:pt idx="77122">
                  <c:v>15.9154929577464</c:v>
                </c:pt>
                <c:pt idx="77123">
                  <c:v>6.8378378378378297</c:v>
                </c:pt>
                <c:pt idx="77124">
                  <c:v>9.5180722891566205</c:v>
                </c:pt>
                <c:pt idx="77125">
                  <c:v>13.310344827586199</c:v>
                </c:pt>
                <c:pt idx="77126">
                  <c:v>-8.5625</c:v>
                </c:pt>
                <c:pt idx="77127">
                  <c:v>23</c:v>
                </c:pt>
                <c:pt idx="77128">
                  <c:v>-8.6153846153846096</c:v>
                </c:pt>
                <c:pt idx="77129">
                  <c:v>-9.0714285714285694</c:v>
                </c:pt>
                <c:pt idx="77130">
                  <c:v>16.307692307692299</c:v>
                </c:pt>
                <c:pt idx="77131">
                  <c:v>8.6153846153846096</c:v>
                </c:pt>
                <c:pt idx="77132">
                  <c:v>19.5</c:v>
                </c:pt>
                <c:pt idx="77133">
                  <c:v>18.923076923076898</c:v>
                </c:pt>
                <c:pt idx="77134">
                  <c:v>13.115384615384601</c:v>
                </c:pt>
                <c:pt idx="77135">
                  <c:v>-8.3214285714285694</c:v>
                </c:pt>
                <c:pt idx="77136">
                  <c:v>-16.103448275862</c:v>
                </c:pt>
                <c:pt idx="77137">
                  <c:v>-9.32258064516129</c:v>
                </c:pt>
                <c:pt idx="77138">
                  <c:v>7.0543209876543198</c:v>
                </c:pt>
                <c:pt idx="77139">
                  <c:v>1.73417721518987</c:v>
                </c:pt>
                <c:pt idx="77140">
                  <c:v>6.3071539657853801</c:v>
                </c:pt>
                <c:pt idx="77141">
                  <c:v>7.2971124620060701</c:v>
                </c:pt>
                <c:pt idx="77142">
                  <c:v>8.3394294074615907</c:v>
                </c:pt>
                <c:pt idx="77143">
                  <c:v>11.961898395721899</c:v>
                </c:pt>
                <c:pt idx="77144">
                  <c:v>7.8773507767784103</c:v>
                </c:pt>
                <c:pt idx="77145">
                  <c:v>4.8054936896807696</c:v>
                </c:pt>
                <c:pt idx="77146">
                  <c:v>3.52651515151515</c:v>
                </c:pt>
                <c:pt idx="77147">
                  <c:v>-1.2958333333333301</c:v>
                </c:pt>
                <c:pt idx="77148">
                  <c:v>0.61483820047355897</c:v>
                </c:pt>
                <c:pt idx="77149">
                  <c:v>8.6643887623386409</c:v>
                </c:pt>
                <c:pt idx="77150">
                  <c:v>11</c:v>
                </c:pt>
                <c:pt idx="77151">
                  <c:v>3</c:v>
                </c:pt>
                <c:pt idx="77152">
                  <c:v>29.25</c:v>
                </c:pt>
                <c:pt idx="77153">
                  <c:v>-6.55555555555555</c:v>
                </c:pt>
                <c:pt idx="77154">
                  <c:v>45.8888888888888</c:v>
                </c:pt>
                <c:pt idx="77155">
                  <c:v>22.5</c:v>
                </c:pt>
                <c:pt idx="77156">
                  <c:v>4</c:v>
                </c:pt>
                <c:pt idx="77157">
                  <c:v>0</c:v>
                </c:pt>
                <c:pt idx="77158">
                  <c:v>-10.864406779661</c:v>
                </c:pt>
                <c:pt idx="77159">
                  <c:v>-2.32692307692307</c:v>
                </c:pt>
                <c:pt idx="77160">
                  <c:v>-8.3859649122807003</c:v>
                </c:pt>
                <c:pt idx="77161">
                  <c:v>0.45</c:v>
                </c:pt>
                <c:pt idx="77162">
                  <c:v>4.8387096774193498E-2</c:v>
                </c:pt>
                <c:pt idx="77163">
                  <c:v>-3.5833333333333299</c:v>
                </c:pt>
                <c:pt idx="77164">
                  <c:v>12.3548387096774</c:v>
                </c:pt>
                <c:pt idx="77165">
                  <c:v>5.24193548387096</c:v>
                </c:pt>
                <c:pt idx="77166">
                  <c:v>10.7666666666666</c:v>
                </c:pt>
                <c:pt idx="77167">
                  <c:v>-0.74193548387096697</c:v>
                </c:pt>
                <c:pt idx="77168">
                  <c:v>-6.3333333333333304</c:v>
                </c:pt>
                <c:pt idx="77169">
                  <c:v>-7.5913978494623597</c:v>
                </c:pt>
                <c:pt idx="77170">
                  <c:v>5.2105263157894699</c:v>
                </c:pt>
                <c:pt idx="77171">
                  <c:v>-7.6545454545454499</c:v>
                </c:pt>
                <c:pt idx="77172">
                  <c:v>-2.74193548387096</c:v>
                </c:pt>
                <c:pt idx="77173">
                  <c:v>-13.283333333333299</c:v>
                </c:pt>
                <c:pt idx="77174">
                  <c:v>-0.112903225806451</c:v>
                </c:pt>
                <c:pt idx="77175">
                  <c:v>4.1607142857142803</c:v>
                </c:pt>
                <c:pt idx="77176">
                  <c:v>-5.1551724137930997</c:v>
                </c:pt>
                <c:pt idx="77177">
                  <c:v>-7.9354838709677402</c:v>
                </c:pt>
                <c:pt idx="77178">
                  <c:v>-14.818181818181801</c:v>
                </c:pt>
                <c:pt idx="77179">
                  <c:v>-27</c:v>
                </c:pt>
                <c:pt idx="77180">
                  <c:v>2.6790591805766302</c:v>
                </c:pt>
                <c:pt idx="77181">
                  <c:v>1.6404023470243001</c:v>
                </c:pt>
                <c:pt idx="77182">
                  <c:v>3.3297336213102899</c:v>
                </c:pt>
                <c:pt idx="77183">
                  <c:v>5.0726338958180399</c:v>
                </c:pt>
                <c:pt idx="77184">
                  <c:v>5.7041847041846996</c:v>
                </c:pt>
                <c:pt idx="77185">
                  <c:v>5.86540962288686</c:v>
                </c:pt>
                <c:pt idx="77186">
                  <c:v>5.7546558704453403</c:v>
                </c:pt>
                <c:pt idx="77187">
                  <c:v>3.3056358381502799</c:v>
                </c:pt>
                <c:pt idx="77188">
                  <c:v>-0.56284530386740295</c:v>
                </c:pt>
                <c:pt idx="77189">
                  <c:v>2.4973591549295699</c:v>
                </c:pt>
                <c:pt idx="77190">
                  <c:v>0.21864686468646799</c:v>
                </c:pt>
                <c:pt idx="77191">
                  <c:v>6.2143432715551903</c:v>
                </c:pt>
                <c:pt idx="77192">
                  <c:v>0.63161131611316101</c:v>
                </c:pt>
                <c:pt idx="77193">
                  <c:v>2.79885057471264</c:v>
                </c:pt>
                <c:pt idx="77194">
                  <c:v>1.0308219178082101</c:v>
                </c:pt>
                <c:pt idx="77195">
                  <c:v>3.5271493212669598</c:v>
                </c:pt>
                <c:pt idx="77196">
                  <c:v>6.5379000561482297</c:v>
                </c:pt>
                <c:pt idx="77197">
                  <c:v>7.5529411764705801</c:v>
                </c:pt>
                <c:pt idx="77198">
                  <c:v>4.2525867315885497</c:v>
                </c:pt>
                <c:pt idx="77199">
                  <c:v>1.54654983570646</c:v>
                </c:pt>
                <c:pt idx="77200">
                  <c:v>-1.47735368956743</c:v>
                </c:pt>
                <c:pt idx="77201">
                  <c:v>0.522134627046695</c:v>
                </c:pt>
                <c:pt idx="77202">
                  <c:v>-2.02036067481093</c:v>
                </c:pt>
                <c:pt idx="77203">
                  <c:v>5.55909369259032</c:v>
                </c:pt>
                <c:pt idx="77204">
                  <c:v>-0.85485232067510497</c:v>
                </c:pt>
                <c:pt idx="77205">
                  <c:v>1.08807082945013</c:v>
                </c:pt>
                <c:pt idx="77206">
                  <c:v>1.1992433795712401</c:v>
                </c:pt>
                <c:pt idx="77207">
                  <c:v>3.5830388692579498</c:v>
                </c:pt>
                <c:pt idx="77208">
                  <c:v>7.10643668489692</c:v>
                </c:pt>
                <c:pt idx="77209">
                  <c:v>6.9060582822085799</c:v>
                </c:pt>
                <c:pt idx="77210">
                  <c:v>5.3794683776351899</c:v>
                </c:pt>
                <c:pt idx="77211">
                  <c:v>3.20926385442514</c:v>
                </c:pt>
                <c:pt idx="77212">
                  <c:v>1.9139150943396199</c:v>
                </c:pt>
                <c:pt idx="77213">
                  <c:v>2.1756188696870602</c:v>
                </c:pt>
                <c:pt idx="77214">
                  <c:v>0.74721355327686101</c:v>
                </c:pt>
                <c:pt idx="77215">
                  <c:v>3.76508344030808</c:v>
                </c:pt>
                <c:pt idx="77216">
                  <c:v>1.7232558139534799</c:v>
                </c:pt>
                <c:pt idx="77217">
                  <c:v>3.4424999999999999</c:v>
                </c:pt>
                <c:pt idx="77218">
                  <c:v>1.4133064516128999</c:v>
                </c:pt>
                <c:pt idx="77219">
                  <c:v>3.25545851528384</c:v>
                </c:pt>
                <c:pt idx="77220">
                  <c:v>9.0928074245939605</c:v>
                </c:pt>
                <c:pt idx="77221">
                  <c:v>6.3648960739030001</c:v>
                </c:pt>
                <c:pt idx="77222">
                  <c:v>9.0818181818181802</c:v>
                </c:pt>
                <c:pt idx="77223">
                  <c:v>6.2096774193548301</c:v>
                </c:pt>
                <c:pt idx="77224">
                  <c:v>-0.30110497237569001</c:v>
                </c:pt>
                <c:pt idx="77225">
                  <c:v>3.9804560260586301</c:v>
                </c:pt>
                <c:pt idx="77226">
                  <c:v>-3.7417417417417398</c:v>
                </c:pt>
                <c:pt idx="77227">
                  <c:v>8.2171253822629904</c:v>
                </c:pt>
                <c:pt idx="77228">
                  <c:v>-1.34375</c:v>
                </c:pt>
                <c:pt idx="77229">
                  <c:v>-2.7586206896551699E-2</c:v>
                </c:pt>
                <c:pt idx="77230">
                  <c:v>-2.1194968553459099</c:v>
                </c:pt>
                <c:pt idx="77231">
                  <c:v>0.92857142857142805</c:v>
                </c:pt>
                <c:pt idx="77232">
                  <c:v>-0.88095238095238004</c:v>
                </c:pt>
                <c:pt idx="77233">
                  <c:v>5.1310679611650398</c:v>
                </c:pt>
                <c:pt idx="77234">
                  <c:v>-7.0135135135135096</c:v>
                </c:pt>
                <c:pt idx="77235">
                  <c:v>-1.19662921348314</c:v>
                </c:pt>
                <c:pt idx="77236">
                  <c:v>1.2307692307692299</c:v>
                </c:pt>
                <c:pt idx="77237">
                  <c:v>-7.0186915887850398</c:v>
                </c:pt>
                <c:pt idx="77238">
                  <c:v>-6.7763157894736796</c:v>
                </c:pt>
                <c:pt idx="77239">
                  <c:v>5.7857142857142803</c:v>
                </c:pt>
                <c:pt idx="77240">
                  <c:v>-0.50218340611353696</c:v>
                </c:pt>
                <c:pt idx="77241">
                  <c:v>0.77966101694915202</c:v>
                </c:pt>
                <c:pt idx="77242">
                  <c:v>-9.7192224622030202E-3</c:v>
                </c:pt>
                <c:pt idx="77243">
                  <c:v>3.4381384790011298</c:v>
                </c:pt>
                <c:pt idx="77244">
                  <c:v>6.7971014492753596</c:v>
                </c:pt>
                <c:pt idx="77245">
                  <c:v>7.6232323232323198</c:v>
                </c:pt>
                <c:pt idx="77246">
                  <c:v>5.7252090800477902</c:v>
                </c:pt>
                <c:pt idx="77247">
                  <c:v>1.6026490066225101</c:v>
                </c:pt>
                <c:pt idx="77248">
                  <c:v>-1.17073170731707</c:v>
                </c:pt>
                <c:pt idx="77249">
                  <c:v>-0.266325224071702</c:v>
                </c:pt>
                <c:pt idx="77250">
                  <c:v>-1.2534562211981499</c:v>
                </c:pt>
                <c:pt idx="77251">
                  <c:v>6.6559020044543402</c:v>
                </c:pt>
                <c:pt idx="77252">
                  <c:v>5.7083333333333304</c:v>
                </c:pt>
                <c:pt idx="77253">
                  <c:v>6.6341463414634099</c:v>
                </c:pt>
                <c:pt idx="77254">
                  <c:v>4.875</c:v>
                </c:pt>
                <c:pt idx="77255">
                  <c:v>7.5294117647058796</c:v>
                </c:pt>
                <c:pt idx="77256">
                  <c:v>9.8777777777777693</c:v>
                </c:pt>
                <c:pt idx="77257">
                  <c:v>12.195652173913</c:v>
                </c:pt>
                <c:pt idx="77258">
                  <c:v>9.3069306930692992</c:v>
                </c:pt>
                <c:pt idx="77259">
                  <c:v>13.9607843137254</c:v>
                </c:pt>
                <c:pt idx="77260">
                  <c:v>2.5245901639344202</c:v>
                </c:pt>
                <c:pt idx="77261">
                  <c:v>2</c:v>
                </c:pt>
                <c:pt idx="77262">
                  <c:v>1.3706896551724099</c:v>
                </c:pt>
                <c:pt idx="77263">
                  <c:v>19.883928571428498</c:v>
                </c:pt>
                <c:pt idx="77264">
                  <c:v>0.47513540128015702</c:v>
                </c:pt>
                <c:pt idx="77265">
                  <c:v>1.0872222222222201</c:v>
                </c:pt>
                <c:pt idx="77266">
                  <c:v>3.82295719844358</c:v>
                </c:pt>
                <c:pt idx="77267">
                  <c:v>4.4606232294617501</c:v>
                </c:pt>
                <c:pt idx="77268">
                  <c:v>4.0817160367722103</c:v>
                </c:pt>
                <c:pt idx="77269">
                  <c:v>7.3685974150311102</c:v>
                </c:pt>
                <c:pt idx="77270">
                  <c:v>7.4325333333333301</c:v>
                </c:pt>
                <c:pt idx="77271">
                  <c:v>0.77374440576827397</c:v>
                </c:pt>
                <c:pt idx="77272">
                  <c:v>1.3238329238329201</c:v>
                </c:pt>
                <c:pt idx="77273">
                  <c:v>8.3729216152019004E-2</c:v>
                </c:pt>
                <c:pt idx="77274">
                  <c:v>-0.158210583742498</c:v>
                </c:pt>
                <c:pt idx="77275">
                  <c:v>6.3108108108108096</c:v>
                </c:pt>
                <c:pt idx="77276">
                  <c:v>0</c:v>
                </c:pt>
                <c:pt idx="77277">
                  <c:v>83</c:v>
                </c:pt>
                <c:pt idx="77278">
                  <c:v>-6.50621118012422</c:v>
                </c:pt>
                <c:pt idx="77279">
                  <c:v>-4.3027210884353702</c:v>
                </c:pt>
                <c:pt idx="77280">
                  <c:v>-6.2414860681114499</c:v>
                </c:pt>
                <c:pt idx="77281">
                  <c:v>-1.0700636942675099</c:v>
                </c:pt>
                <c:pt idx="77282">
                  <c:v>2.6149068322981299</c:v>
                </c:pt>
                <c:pt idx="77283">
                  <c:v>5.2931034482758603</c:v>
                </c:pt>
                <c:pt idx="77284">
                  <c:v>0.110726643598615</c:v>
                </c:pt>
                <c:pt idx="77285">
                  <c:v>-0.23676012461059101</c:v>
                </c:pt>
                <c:pt idx="77286">
                  <c:v>-5.0999999999999996</c:v>
                </c:pt>
                <c:pt idx="77287">
                  <c:v>-1.43554006968641</c:v>
                </c:pt>
                <c:pt idx="77288">
                  <c:v>-5.0541401273885302</c:v>
                </c:pt>
                <c:pt idx="77289">
                  <c:v>-0.60670731707317005</c:v>
                </c:pt>
                <c:pt idx="77290">
                  <c:v>-3.9540229885057401</c:v>
                </c:pt>
                <c:pt idx="77291">
                  <c:v>-3.7926829268292601</c:v>
                </c:pt>
                <c:pt idx="77292">
                  <c:v>-1.0947368421052599</c:v>
                </c:pt>
                <c:pt idx="77293">
                  <c:v>0.22093023255813901</c:v>
                </c:pt>
                <c:pt idx="77294">
                  <c:v>2.72727272727272</c:v>
                </c:pt>
                <c:pt idx="77295">
                  <c:v>12.2534246575342</c:v>
                </c:pt>
                <c:pt idx="77296">
                  <c:v>1.0208333333333299</c:v>
                </c:pt>
                <c:pt idx="77297">
                  <c:v>0.58260869565217299</c:v>
                </c:pt>
                <c:pt idx="77298">
                  <c:v>-1.8879999999999999</c:v>
                </c:pt>
                <c:pt idx="77299">
                  <c:v>1.1060606060606</c:v>
                </c:pt>
                <c:pt idx="77300">
                  <c:v>-3.4536082474226801</c:v>
                </c:pt>
                <c:pt idx="77301">
                  <c:v>6.2920353982300803</c:v>
                </c:pt>
                <c:pt idx="77302">
                  <c:v>53</c:v>
                </c:pt>
                <c:pt idx="77303">
                  <c:v>-1.06451612903225</c:v>
                </c:pt>
                <c:pt idx="77304">
                  <c:v>-4.5714285714285703</c:v>
                </c:pt>
                <c:pt idx="77305">
                  <c:v>-1.5833333333333299</c:v>
                </c:pt>
                <c:pt idx="77306">
                  <c:v>3</c:v>
                </c:pt>
                <c:pt idx="77307">
                  <c:v>43.714285714285701</c:v>
                </c:pt>
                <c:pt idx="77308">
                  <c:v>13.6875</c:v>
                </c:pt>
                <c:pt idx="77309">
                  <c:v>11.3888888888888</c:v>
                </c:pt>
                <c:pt idx="77310">
                  <c:v>40.363636363636303</c:v>
                </c:pt>
                <c:pt idx="77311">
                  <c:v>140.6</c:v>
                </c:pt>
                <c:pt idx="77312">
                  <c:v>-8</c:v>
                </c:pt>
                <c:pt idx="77313">
                  <c:v>-12.5</c:v>
                </c:pt>
                <c:pt idx="77314">
                  <c:v>-2.4946236559139701</c:v>
                </c:pt>
                <c:pt idx="77315">
                  <c:v>-5.74117647058823</c:v>
                </c:pt>
                <c:pt idx="77316">
                  <c:v>-2.84946236559139</c:v>
                </c:pt>
                <c:pt idx="77317">
                  <c:v>-6.3908045977011403</c:v>
                </c:pt>
                <c:pt idx="77318">
                  <c:v>-5.4086021505376296</c:v>
                </c:pt>
                <c:pt idx="77319">
                  <c:v>0.55555555555555503</c:v>
                </c:pt>
                <c:pt idx="77320">
                  <c:v>-6.9032258064516103</c:v>
                </c:pt>
                <c:pt idx="77321">
                  <c:v>-5.21505376344086</c:v>
                </c:pt>
                <c:pt idx="77322">
                  <c:v>-4.67777777777777</c:v>
                </c:pt>
                <c:pt idx="77323">
                  <c:v>-2.6451612903225801</c:v>
                </c:pt>
                <c:pt idx="77324">
                  <c:v>-6.9777777777777699</c:v>
                </c:pt>
                <c:pt idx="77325">
                  <c:v>-7.0215053763440798</c:v>
                </c:pt>
                <c:pt idx="77326">
                  <c:v>1.62096774193548</c:v>
                </c:pt>
                <c:pt idx="77327">
                  <c:v>-1.41064638783269</c:v>
                </c:pt>
                <c:pt idx="77328">
                  <c:v>-1.0447761194029801</c:v>
                </c:pt>
                <c:pt idx="77329">
                  <c:v>2.4372881355932199</c:v>
                </c:pt>
                <c:pt idx="77330">
                  <c:v>3.7403100775193798</c:v>
                </c:pt>
                <c:pt idx="77331">
                  <c:v>2.3460490463215198</c:v>
                </c:pt>
                <c:pt idx="77332">
                  <c:v>0.98901098901098905</c:v>
                </c:pt>
                <c:pt idx="77333">
                  <c:v>-1.06872852233676</c:v>
                </c:pt>
                <c:pt idx="77334">
                  <c:v>-5.3961661341853002</c:v>
                </c:pt>
                <c:pt idx="77335">
                  <c:v>-10.7943262411347</c:v>
                </c:pt>
                <c:pt idx="77336">
                  <c:v>-6.6974358974358896</c:v>
                </c:pt>
                <c:pt idx="77337">
                  <c:v>-0.930894308943089</c:v>
                </c:pt>
                <c:pt idx="77338">
                  <c:v>4.05</c:v>
                </c:pt>
                <c:pt idx="77339">
                  <c:v>0.66666666666666596</c:v>
                </c:pt>
                <c:pt idx="77340">
                  <c:v>-6.78125</c:v>
                </c:pt>
                <c:pt idx="77341">
                  <c:v>15.807692307692299</c:v>
                </c:pt>
                <c:pt idx="77342">
                  <c:v>7.1538461538461497</c:v>
                </c:pt>
                <c:pt idx="77343">
                  <c:v>6.90625</c:v>
                </c:pt>
                <c:pt idx="77344">
                  <c:v>3.71428571428571</c:v>
                </c:pt>
                <c:pt idx="77345">
                  <c:v>3.2941176470588198</c:v>
                </c:pt>
                <c:pt idx="77346">
                  <c:v>-4.12</c:v>
                </c:pt>
                <c:pt idx="77347">
                  <c:v>-4.7407407407407396</c:v>
                </c:pt>
                <c:pt idx="77348">
                  <c:v>37.40625</c:v>
                </c:pt>
                <c:pt idx="77349">
                  <c:v>-0.17499999999999999</c:v>
                </c:pt>
                <c:pt idx="77350">
                  <c:v>0</c:v>
                </c:pt>
                <c:pt idx="77351">
                  <c:v>4.2884615384615303</c:v>
                </c:pt>
                <c:pt idx="77352">
                  <c:v>1.54511278195488</c:v>
                </c:pt>
                <c:pt idx="77353">
                  <c:v>-0.82781456953642296</c:v>
                </c:pt>
                <c:pt idx="77354">
                  <c:v>5.5250836120401301</c:v>
                </c:pt>
                <c:pt idx="77355">
                  <c:v>10.2555831265508</c:v>
                </c:pt>
                <c:pt idx="77356">
                  <c:v>5.2080152671755702</c:v>
                </c:pt>
                <c:pt idx="77357">
                  <c:v>4.1238938053097298</c:v>
                </c:pt>
                <c:pt idx="77358">
                  <c:v>1.7474120082815701</c:v>
                </c:pt>
                <c:pt idx="77359">
                  <c:v>-2.8458844133099799</c:v>
                </c:pt>
                <c:pt idx="77360">
                  <c:v>-2.23893805309734</c:v>
                </c:pt>
                <c:pt idx="77361">
                  <c:v>-5.2170542635658901</c:v>
                </c:pt>
                <c:pt idx="77362">
                  <c:v>3.9957983193277302</c:v>
                </c:pt>
                <c:pt idx="77363">
                  <c:v>-17</c:v>
                </c:pt>
                <c:pt idx="77364">
                  <c:v>69</c:v>
                </c:pt>
                <c:pt idx="77365">
                  <c:v>-10</c:v>
                </c:pt>
                <c:pt idx="77366">
                  <c:v>9.4066247858366605</c:v>
                </c:pt>
                <c:pt idx="77367">
                  <c:v>9.1107692307692307</c:v>
                </c:pt>
                <c:pt idx="77368">
                  <c:v>5.4899483055715104</c:v>
                </c:pt>
                <c:pt idx="77369">
                  <c:v>8.1836295099622998</c:v>
                </c:pt>
                <c:pt idx="77370">
                  <c:v>11.1084710743801</c:v>
                </c:pt>
                <c:pt idx="77371">
                  <c:v>15.566873339238199</c:v>
                </c:pt>
                <c:pt idx="77372">
                  <c:v>7.9976798143851502</c:v>
                </c:pt>
                <c:pt idx="77373">
                  <c:v>8.8159569260890809</c:v>
                </c:pt>
                <c:pt idx="77374">
                  <c:v>0.66525622943112295</c:v>
                </c:pt>
                <c:pt idx="77375">
                  <c:v>2.6856382978723401</c:v>
                </c:pt>
                <c:pt idx="77376">
                  <c:v>2.58216216216216</c:v>
                </c:pt>
                <c:pt idx="77377">
                  <c:v>9.5136255924170605</c:v>
                </c:pt>
                <c:pt idx="77378">
                  <c:v>-4.8171334431630903</c:v>
                </c:pt>
                <c:pt idx="77379">
                  <c:v>-1.73644859813084</c:v>
                </c:pt>
                <c:pt idx="77380">
                  <c:v>-1.13793103448275</c:v>
                </c:pt>
                <c:pt idx="77381">
                  <c:v>-2.6474226804123702</c:v>
                </c:pt>
                <c:pt idx="77382">
                  <c:v>-2.91324200913242</c:v>
                </c:pt>
                <c:pt idx="77383">
                  <c:v>6.2031496062992098</c:v>
                </c:pt>
                <c:pt idx="77384">
                  <c:v>0.35208711433756801</c:v>
                </c:pt>
                <c:pt idx="77385">
                  <c:v>-2.0152801358234198</c:v>
                </c:pt>
                <c:pt idx="77386">
                  <c:v>-2.0429752066115698</c:v>
                </c:pt>
                <c:pt idx="77387">
                  <c:v>2.9271653543306999</c:v>
                </c:pt>
                <c:pt idx="77388">
                  <c:v>-5.2321428571428497</c:v>
                </c:pt>
                <c:pt idx="77389">
                  <c:v>1.9570247933884199</c:v>
                </c:pt>
                <c:pt idx="77390">
                  <c:v>113.2</c:v>
                </c:pt>
                <c:pt idx="77391">
                  <c:v>68.5</c:v>
                </c:pt>
                <c:pt idx="77392">
                  <c:v>19.1428571428571</c:v>
                </c:pt>
                <c:pt idx="77393">
                  <c:v>50.75</c:v>
                </c:pt>
                <c:pt idx="77394">
                  <c:v>70</c:v>
                </c:pt>
                <c:pt idx="77395">
                  <c:v>3.9</c:v>
                </c:pt>
                <c:pt idx="77396">
                  <c:v>7.3571428571428497</c:v>
                </c:pt>
                <c:pt idx="77397">
                  <c:v>41.1666666666666</c:v>
                </c:pt>
                <c:pt idx="77398">
                  <c:v>54.142857142857103</c:v>
                </c:pt>
                <c:pt idx="77399">
                  <c:v>46.75</c:v>
                </c:pt>
                <c:pt idx="77400">
                  <c:v>10.6666666666666</c:v>
                </c:pt>
                <c:pt idx="77401">
                  <c:v>34.923076923076898</c:v>
                </c:pt>
                <c:pt idx="77402">
                  <c:v>-0.66666666666666596</c:v>
                </c:pt>
                <c:pt idx="77403">
                  <c:v>18.75</c:v>
                </c:pt>
                <c:pt idx="77404">
                  <c:v>15.1111111111111</c:v>
                </c:pt>
                <c:pt idx="77405">
                  <c:v>-6.7272727272727204</c:v>
                </c:pt>
                <c:pt idx="77406">
                  <c:v>-1.92307692307692</c:v>
                </c:pt>
                <c:pt idx="77407">
                  <c:v>-5</c:v>
                </c:pt>
                <c:pt idx="77408">
                  <c:v>58.733333333333299</c:v>
                </c:pt>
                <c:pt idx="77409">
                  <c:v>78.0555555555555</c:v>
                </c:pt>
                <c:pt idx="77410">
                  <c:v>60.9444444444444</c:v>
                </c:pt>
                <c:pt idx="77411">
                  <c:v>9.6153846153846096</c:v>
                </c:pt>
                <c:pt idx="77412">
                  <c:v>5.875</c:v>
                </c:pt>
                <c:pt idx="77413">
                  <c:v>46.5</c:v>
                </c:pt>
                <c:pt idx="77414">
                  <c:v>15.2222222222222</c:v>
                </c:pt>
                <c:pt idx="77415">
                  <c:v>2.4166666666666599</c:v>
                </c:pt>
                <c:pt idx="77416">
                  <c:v>33</c:v>
                </c:pt>
                <c:pt idx="77417">
                  <c:v>25.2222222222222</c:v>
                </c:pt>
                <c:pt idx="77418">
                  <c:v>14</c:v>
                </c:pt>
                <c:pt idx="77419">
                  <c:v>22.625</c:v>
                </c:pt>
                <c:pt idx="77420">
                  <c:v>30.4444444444444</c:v>
                </c:pt>
                <c:pt idx="77421">
                  <c:v>10.1111111111111</c:v>
                </c:pt>
                <c:pt idx="77422">
                  <c:v>3</c:v>
                </c:pt>
                <c:pt idx="77423">
                  <c:v>0.25</c:v>
                </c:pt>
                <c:pt idx="77424">
                  <c:v>-0.82817869415807499</c:v>
                </c:pt>
                <c:pt idx="77425">
                  <c:v>5.01930501930501E-2</c:v>
                </c:pt>
                <c:pt idx="77426">
                  <c:v>-1.97734627831715</c:v>
                </c:pt>
                <c:pt idx="77427">
                  <c:v>-6.4359861591695502</c:v>
                </c:pt>
                <c:pt idx="77428">
                  <c:v>-1.7278911564625801</c:v>
                </c:pt>
                <c:pt idx="77429">
                  <c:v>3.1784702549574999</c:v>
                </c:pt>
                <c:pt idx="77430">
                  <c:v>1.95608108108108</c:v>
                </c:pt>
                <c:pt idx="77431">
                  <c:v>7.6923076923076898</c:v>
                </c:pt>
                <c:pt idx="77432">
                  <c:v>-3.3074712643678099</c:v>
                </c:pt>
                <c:pt idx="77433">
                  <c:v>-5.2507739938080498</c:v>
                </c:pt>
                <c:pt idx="77434">
                  <c:v>-5.5047619047619003</c:v>
                </c:pt>
                <c:pt idx="77435">
                  <c:v>5.4726224783861603</c:v>
                </c:pt>
                <c:pt idx="77436">
                  <c:v>2.1170634920634899</c:v>
                </c:pt>
                <c:pt idx="77437">
                  <c:v>-1.0870535714285701</c:v>
                </c:pt>
                <c:pt idx="77438">
                  <c:v>5.6834677419354804</c:v>
                </c:pt>
                <c:pt idx="77439">
                  <c:v>4.4761904761904701</c:v>
                </c:pt>
                <c:pt idx="77440">
                  <c:v>6.96455223880597</c:v>
                </c:pt>
                <c:pt idx="77441">
                  <c:v>7.4957555178268196</c:v>
                </c:pt>
                <c:pt idx="77442">
                  <c:v>4.5750000000000002</c:v>
                </c:pt>
                <c:pt idx="77443">
                  <c:v>1.6180180180180099</c:v>
                </c:pt>
                <c:pt idx="77444">
                  <c:v>0.20268006700167501</c:v>
                </c:pt>
                <c:pt idx="77445">
                  <c:v>0.98390342052313795</c:v>
                </c:pt>
                <c:pt idx="77446">
                  <c:v>-1.07894736842105</c:v>
                </c:pt>
                <c:pt idx="77447">
                  <c:v>4.6640316205533496</c:v>
                </c:pt>
                <c:pt idx="77448">
                  <c:v>0</c:v>
                </c:pt>
                <c:pt idx="77449">
                  <c:v>-26</c:v>
                </c:pt>
                <c:pt idx="77450">
                  <c:v>0</c:v>
                </c:pt>
                <c:pt idx="77451">
                  <c:v>-12</c:v>
                </c:pt>
                <c:pt idx="77452">
                  <c:v>2.8494983277591901</c:v>
                </c:pt>
                <c:pt idx="77453">
                  <c:v>0.57090909090909003</c:v>
                </c:pt>
                <c:pt idx="77454">
                  <c:v>3.0756578947368398</c:v>
                </c:pt>
                <c:pt idx="77455">
                  <c:v>2.34181818181818</c:v>
                </c:pt>
                <c:pt idx="77456">
                  <c:v>1.87121212121212</c:v>
                </c:pt>
                <c:pt idx="77457">
                  <c:v>4.5972696245733697</c:v>
                </c:pt>
                <c:pt idx="77458">
                  <c:v>-0.22727272727272699</c:v>
                </c:pt>
                <c:pt idx="77459">
                  <c:v>6.4469026548672499</c:v>
                </c:pt>
                <c:pt idx="77460">
                  <c:v>2.6526717557251902</c:v>
                </c:pt>
                <c:pt idx="77461">
                  <c:v>1.6726190476190399</c:v>
                </c:pt>
                <c:pt idx="77462">
                  <c:v>0.75555555555555498</c:v>
                </c:pt>
                <c:pt idx="77463">
                  <c:v>3.8991596638655399</c:v>
                </c:pt>
                <c:pt idx="77464">
                  <c:v>-21</c:v>
                </c:pt>
                <c:pt idx="77465">
                  <c:v>0.65309734513274298</c:v>
                </c:pt>
                <c:pt idx="77466">
                  <c:v>-0.478515625</c:v>
                </c:pt>
                <c:pt idx="77467">
                  <c:v>2.35510887772194</c:v>
                </c:pt>
                <c:pt idx="77468">
                  <c:v>0.74828767123287598</c:v>
                </c:pt>
                <c:pt idx="77469">
                  <c:v>3.7537437603993302</c:v>
                </c:pt>
                <c:pt idx="77470">
                  <c:v>0.72386895475819002</c:v>
                </c:pt>
                <c:pt idx="77471">
                  <c:v>1.09210526315789</c:v>
                </c:pt>
                <c:pt idx="77472">
                  <c:v>-2.3806343906510801</c:v>
                </c:pt>
                <c:pt idx="77473">
                  <c:v>-1.6417445482866</c:v>
                </c:pt>
                <c:pt idx="77474">
                  <c:v>-2.2065813528336302</c:v>
                </c:pt>
                <c:pt idx="77475">
                  <c:v>-3.39388489208633</c:v>
                </c:pt>
                <c:pt idx="77476">
                  <c:v>2.3106457242582898</c:v>
                </c:pt>
                <c:pt idx="77477">
                  <c:v>5.8</c:v>
                </c:pt>
                <c:pt idx="77478">
                  <c:v>6.6666666666666599</c:v>
                </c:pt>
                <c:pt idx="77479">
                  <c:v>45</c:v>
                </c:pt>
                <c:pt idx="77480">
                  <c:v>-15.3888888888888</c:v>
                </c:pt>
                <c:pt idx="77481">
                  <c:v>-5.8064516129032198</c:v>
                </c:pt>
                <c:pt idx="77482">
                  <c:v>-15</c:v>
                </c:pt>
                <c:pt idx="77483">
                  <c:v>-7.25</c:v>
                </c:pt>
                <c:pt idx="77484">
                  <c:v>28.307692307692299</c:v>
                </c:pt>
                <c:pt idx="77485">
                  <c:v>-20.90625</c:v>
                </c:pt>
                <c:pt idx="77486">
                  <c:v>-6.9666666666666597</c:v>
                </c:pt>
                <c:pt idx="77487">
                  <c:v>-4.2903225806451601</c:v>
                </c:pt>
                <c:pt idx="77488">
                  <c:v>7.07407407407407</c:v>
                </c:pt>
                <c:pt idx="77489">
                  <c:v>1.2413793103448201</c:v>
                </c:pt>
                <c:pt idx="77490">
                  <c:v>7.4347826086956497</c:v>
                </c:pt>
                <c:pt idx="77491">
                  <c:v>7.6190476190476097</c:v>
                </c:pt>
                <c:pt idx="77492">
                  <c:v>23.761904761904699</c:v>
                </c:pt>
                <c:pt idx="77493">
                  <c:v>-8.6666666666666607</c:v>
                </c:pt>
                <c:pt idx="77494">
                  <c:v>16.518518518518501</c:v>
                </c:pt>
                <c:pt idx="77495">
                  <c:v>1.28982630272952</c:v>
                </c:pt>
                <c:pt idx="77496">
                  <c:v>0.49084249084248999</c:v>
                </c:pt>
                <c:pt idx="77497">
                  <c:v>1.6342494714587701</c:v>
                </c:pt>
                <c:pt idx="77498">
                  <c:v>0.21060037523452099</c:v>
                </c:pt>
                <c:pt idx="77499">
                  <c:v>2.4549641760491299</c:v>
                </c:pt>
                <c:pt idx="77500">
                  <c:v>2.5632740980075299</c:v>
                </c:pt>
                <c:pt idx="77501">
                  <c:v>3.2479941648431798</c:v>
                </c:pt>
                <c:pt idx="77502">
                  <c:v>1.38557806912991</c:v>
                </c:pt>
                <c:pt idx="77503">
                  <c:v>0.76402726796014597</c:v>
                </c:pt>
                <c:pt idx="77504">
                  <c:v>-0.25279503105590001</c:v>
                </c:pt>
                <c:pt idx="77505">
                  <c:v>-2.2526881720430101</c:v>
                </c:pt>
                <c:pt idx="77506">
                  <c:v>4.42427232363098</c:v>
                </c:pt>
                <c:pt idx="77507">
                  <c:v>-2.2300469483568</c:v>
                </c:pt>
                <c:pt idx="77508">
                  <c:v>0.60199999999999998</c:v>
                </c:pt>
                <c:pt idx="77509">
                  <c:v>1.5191622103386799</c:v>
                </c:pt>
                <c:pt idx="77510">
                  <c:v>3.2831207065750698</c:v>
                </c:pt>
                <c:pt idx="77511">
                  <c:v>5.55512572533849</c:v>
                </c:pt>
                <c:pt idx="77512">
                  <c:v>5.6545905707196003</c:v>
                </c:pt>
                <c:pt idx="77513">
                  <c:v>7.50030693677102</c:v>
                </c:pt>
                <c:pt idx="77514">
                  <c:v>4.8713136729222501</c:v>
                </c:pt>
                <c:pt idx="77515">
                  <c:v>0.32925682031984899</c:v>
                </c:pt>
                <c:pt idx="77516">
                  <c:v>0.145089285714285</c:v>
                </c:pt>
                <c:pt idx="77517">
                  <c:v>0.44732745199792401</c:v>
                </c:pt>
                <c:pt idx="77518">
                  <c:v>0.52141802067946796</c:v>
                </c:pt>
                <c:pt idx="77519">
                  <c:v>-13</c:v>
                </c:pt>
                <c:pt idx="77520">
                  <c:v>-1.28571428571428</c:v>
                </c:pt>
                <c:pt idx="77521">
                  <c:v>9.1666666666666607</c:v>
                </c:pt>
                <c:pt idx="77522">
                  <c:v>0.43897996357012697</c:v>
                </c:pt>
                <c:pt idx="77523">
                  <c:v>1.6472795497185699</c:v>
                </c:pt>
                <c:pt idx="77524">
                  <c:v>4.2237704918032701</c:v>
                </c:pt>
                <c:pt idx="77525">
                  <c:v>1.67191844300278</c:v>
                </c:pt>
                <c:pt idx="77526">
                  <c:v>6.1756876663708899</c:v>
                </c:pt>
                <c:pt idx="77527">
                  <c:v>3.84436160298229</c:v>
                </c:pt>
                <c:pt idx="77528">
                  <c:v>4.6157517899761302</c:v>
                </c:pt>
                <c:pt idx="77529">
                  <c:v>2.6985294117646998</c:v>
                </c:pt>
                <c:pt idx="77530">
                  <c:v>1.7593123209168999</c:v>
                </c:pt>
                <c:pt idx="77531">
                  <c:v>0.52500000000000002</c:v>
                </c:pt>
                <c:pt idx="77532">
                  <c:v>-0.60724499523355502</c:v>
                </c:pt>
                <c:pt idx="77533">
                  <c:v>6.1845342706502597</c:v>
                </c:pt>
                <c:pt idx="77534">
                  <c:v>-14</c:v>
                </c:pt>
                <c:pt idx="77535">
                  <c:v>2.43333333333333</c:v>
                </c:pt>
                <c:pt idx="77536">
                  <c:v>-11.535714285714199</c:v>
                </c:pt>
                <c:pt idx="77537">
                  <c:v>14.967741935483801</c:v>
                </c:pt>
                <c:pt idx="77538">
                  <c:v>50.566666666666599</c:v>
                </c:pt>
                <c:pt idx="77539">
                  <c:v>22</c:v>
                </c:pt>
                <c:pt idx="77540">
                  <c:v>-7.7692307692307603</c:v>
                </c:pt>
                <c:pt idx="77541">
                  <c:v>8.3000000000000007</c:v>
                </c:pt>
                <c:pt idx="77542">
                  <c:v>-22.9375</c:v>
                </c:pt>
                <c:pt idx="77543">
                  <c:v>0.34148329258353699</c:v>
                </c:pt>
                <c:pt idx="77544">
                  <c:v>2.9955752212389299</c:v>
                </c:pt>
                <c:pt idx="77545">
                  <c:v>2.8237577639751499</c:v>
                </c:pt>
                <c:pt idx="77546">
                  <c:v>2.7635467980295498</c:v>
                </c:pt>
                <c:pt idx="77547">
                  <c:v>1.7901234567901201</c:v>
                </c:pt>
                <c:pt idx="77548">
                  <c:v>2.6097560975609699</c:v>
                </c:pt>
                <c:pt idx="77549">
                  <c:v>1.9371428571428499</c:v>
                </c:pt>
                <c:pt idx="77550">
                  <c:v>1.5766062602965401</c:v>
                </c:pt>
                <c:pt idx="77551">
                  <c:v>0.43926661573720399</c:v>
                </c:pt>
                <c:pt idx="77552">
                  <c:v>3.0350877192982399</c:v>
                </c:pt>
                <c:pt idx="77553">
                  <c:v>-1.1590720795360301</c:v>
                </c:pt>
                <c:pt idx="77554">
                  <c:v>5.2947791164658602</c:v>
                </c:pt>
                <c:pt idx="77555">
                  <c:v>1.05222841225626</c:v>
                </c:pt>
                <c:pt idx="77556">
                  <c:v>4.8420658682634699</c:v>
                </c:pt>
                <c:pt idx="77557">
                  <c:v>4.0209530246704901</c:v>
                </c:pt>
                <c:pt idx="77558">
                  <c:v>4.8265563152212998</c:v>
                </c:pt>
                <c:pt idx="77559">
                  <c:v>4.5362318840579698</c:v>
                </c:pt>
                <c:pt idx="77560">
                  <c:v>5.4309664694280002</c:v>
                </c:pt>
                <c:pt idx="77561">
                  <c:v>6.2134502923976598</c:v>
                </c:pt>
                <c:pt idx="77562">
                  <c:v>4.5116883116883102</c:v>
                </c:pt>
                <c:pt idx="77563">
                  <c:v>-0.85269419174247696</c:v>
                </c:pt>
                <c:pt idx="77564">
                  <c:v>1.7922024056408099</c:v>
                </c:pt>
                <c:pt idx="77565">
                  <c:v>0.64758364312267602</c:v>
                </c:pt>
                <c:pt idx="77566">
                  <c:v>7.1467370803470303</c:v>
                </c:pt>
                <c:pt idx="77567">
                  <c:v>-2.2886075949367002</c:v>
                </c:pt>
                <c:pt idx="77568">
                  <c:v>-6.18627450980392</c:v>
                </c:pt>
                <c:pt idx="77569">
                  <c:v>-2.4225352112676002</c:v>
                </c:pt>
                <c:pt idx="77570">
                  <c:v>-1.5451327433628299</c:v>
                </c:pt>
                <c:pt idx="77571">
                  <c:v>-1.6258992805755299</c:v>
                </c:pt>
                <c:pt idx="77572">
                  <c:v>1.2283333333333299</c:v>
                </c:pt>
                <c:pt idx="77573">
                  <c:v>1.47250509164969</c:v>
                </c:pt>
                <c:pt idx="77574">
                  <c:v>-1.87037037037037</c:v>
                </c:pt>
                <c:pt idx="77575">
                  <c:v>-6.4879356568364601</c:v>
                </c:pt>
                <c:pt idx="77576">
                  <c:v>-4.5015479876160898</c:v>
                </c:pt>
                <c:pt idx="77577">
                  <c:v>-7.0148367952522204</c:v>
                </c:pt>
                <c:pt idx="77578">
                  <c:v>-5.6724637681159402</c:v>
                </c:pt>
                <c:pt idx="77579">
                  <c:v>1.2877358490566</c:v>
                </c:pt>
                <c:pt idx="77580">
                  <c:v>-2.85227272727272</c:v>
                </c:pt>
                <c:pt idx="77581">
                  <c:v>0.47643979057591601</c:v>
                </c:pt>
                <c:pt idx="77582">
                  <c:v>6.8429487179487101</c:v>
                </c:pt>
                <c:pt idx="77583">
                  <c:v>0.62903225806451601</c:v>
                </c:pt>
                <c:pt idx="77584">
                  <c:v>1.4055555555555499</c:v>
                </c:pt>
                <c:pt idx="77585">
                  <c:v>6.9247311827956901</c:v>
                </c:pt>
                <c:pt idx="77586">
                  <c:v>0.17241379310344801</c:v>
                </c:pt>
                <c:pt idx="77587">
                  <c:v>-0.94623655913978499</c:v>
                </c:pt>
                <c:pt idx="77588">
                  <c:v>-1.0387096774193501</c:v>
                </c:pt>
                <c:pt idx="77589">
                  <c:v>-0.73913043478260798</c:v>
                </c:pt>
                <c:pt idx="77590">
                  <c:v>5.9668508287292799</c:v>
                </c:pt>
                <c:pt idx="77591">
                  <c:v>6</c:v>
                </c:pt>
                <c:pt idx="77592">
                  <c:v>-6.8</c:v>
                </c:pt>
                <c:pt idx="77593">
                  <c:v>-12</c:v>
                </c:pt>
                <c:pt idx="77594">
                  <c:v>26.25</c:v>
                </c:pt>
                <c:pt idx="77595">
                  <c:v>10.5</c:v>
                </c:pt>
                <c:pt idx="77596">
                  <c:v>-6</c:v>
                </c:pt>
                <c:pt idx="77597">
                  <c:v>-12</c:v>
                </c:pt>
                <c:pt idx="77598">
                  <c:v>2.1764705882352899</c:v>
                </c:pt>
                <c:pt idx="77599">
                  <c:v>-0.5</c:v>
                </c:pt>
                <c:pt idx="77600">
                  <c:v>-1.7756598240469199</c:v>
                </c:pt>
                <c:pt idx="77601">
                  <c:v>0.78693623639191201</c:v>
                </c:pt>
                <c:pt idx="77602">
                  <c:v>1.2943548387096699</c:v>
                </c:pt>
                <c:pt idx="77603">
                  <c:v>0.286356821589205</c:v>
                </c:pt>
                <c:pt idx="77604">
                  <c:v>1.9455882352941101</c:v>
                </c:pt>
                <c:pt idx="77605">
                  <c:v>7.7683772538141396</c:v>
                </c:pt>
                <c:pt idx="77606">
                  <c:v>3.4098360655737698</c:v>
                </c:pt>
                <c:pt idx="77607">
                  <c:v>3.7815912636505402</c:v>
                </c:pt>
                <c:pt idx="77608">
                  <c:v>1.86264656616415</c:v>
                </c:pt>
                <c:pt idx="77609">
                  <c:v>2.3227272727272701</c:v>
                </c:pt>
                <c:pt idx="77610">
                  <c:v>0.70403587443946103</c:v>
                </c:pt>
                <c:pt idx="77611">
                  <c:v>7.0796460176991094E-2</c:v>
                </c:pt>
                <c:pt idx="77612">
                  <c:v>0.233870967741935</c:v>
                </c:pt>
                <c:pt idx="77613">
                  <c:v>-5.3628318584070698</c:v>
                </c:pt>
                <c:pt idx="77614">
                  <c:v>-0.14482758620689601</c:v>
                </c:pt>
                <c:pt idx="77615">
                  <c:v>4.3866666666666596</c:v>
                </c:pt>
                <c:pt idx="77616">
                  <c:v>-6.9733333333333301</c:v>
                </c:pt>
                <c:pt idx="77617">
                  <c:v>-6.5116279069767398</c:v>
                </c:pt>
                <c:pt idx="77618">
                  <c:v>-22.2903225806451</c:v>
                </c:pt>
                <c:pt idx="77619">
                  <c:v>-13.3548387096774</c:v>
                </c:pt>
                <c:pt idx="77620">
                  <c:v>-14.233333333333301</c:v>
                </c:pt>
                <c:pt idx="77621">
                  <c:v>2.2121212121212102</c:v>
                </c:pt>
                <c:pt idx="77622">
                  <c:v>-3.3382352941176401</c:v>
                </c:pt>
                <c:pt idx="77623">
                  <c:v>7.8079470198675498</c:v>
                </c:pt>
                <c:pt idx="77624">
                  <c:v>0.18243243243243201</c:v>
                </c:pt>
                <c:pt idx="77625">
                  <c:v>-1.58415841584158</c:v>
                </c:pt>
                <c:pt idx="77626">
                  <c:v>-1.6037463976945201</c:v>
                </c:pt>
                <c:pt idx="77627">
                  <c:v>-1.6484040019056601</c:v>
                </c:pt>
                <c:pt idx="77628">
                  <c:v>-3.4188235294117599</c:v>
                </c:pt>
                <c:pt idx="77629">
                  <c:v>-2.3035866780529402</c:v>
                </c:pt>
                <c:pt idx="77630">
                  <c:v>1.002849002849</c:v>
                </c:pt>
                <c:pt idx="77631">
                  <c:v>-0.80339805825242705</c:v>
                </c:pt>
                <c:pt idx="77632">
                  <c:v>-2.87323943661971</c:v>
                </c:pt>
                <c:pt idx="77633">
                  <c:v>-1.0926711084191301</c:v>
                </c:pt>
                <c:pt idx="77634">
                  <c:v>-3.5277071682765602</c:v>
                </c:pt>
                <c:pt idx="77635">
                  <c:v>-1.6902390438246999</c:v>
                </c:pt>
                <c:pt idx="77636">
                  <c:v>-6</c:v>
                </c:pt>
                <c:pt idx="77637">
                  <c:v>-4.1111111111111098</c:v>
                </c:pt>
                <c:pt idx="77638">
                  <c:v>4.33813747228381</c:v>
                </c:pt>
                <c:pt idx="77639">
                  <c:v>4.1519903498190498</c:v>
                </c:pt>
                <c:pt idx="77640">
                  <c:v>4.4717832957110604</c:v>
                </c:pt>
                <c:pt idx="77641">
                  <c:v>4.1495673671199</c:v>
                </c:pt>
                <c:pt idx="77642">
                  <c:v>3.8069306930693001</c:v>
                </c:pt>
                <c:pt idx="77643">
                  <c:v>6.7349665924276101</c:v>
                </c:pt>
                <c:pt idx="77644">
                  <c:v>4.2690217391304301</c:v>
                </c:pt>
                <c:pt idx="77645">
                  <c:v>4.9192771084337297</c:v>
                </c:pt>
                <c:pt idx="77646">
                  <c:v>8.4895259095920605E-2</c:v>
                </c:pt>
                <c:pt idx="77647">
                  <c:v>5.4841379310344802</c:v>
                </c:pt>
                <c:pt idx="77648">
                  <c:v>1.45521472392638</c:v>
                </c:pt>
                <c:pt idx="77649">
                  <c:v>9.0449172576832098</c:v>
                </c:pt>
                <c:pt idx="77650">
                  <c:v>-2.3282442748091601</c:v>
                </c:pt>
                <c:pt idx="77651">
                  <c:v>-2.50964187327823</c:v>
                </c:pt>
                <c:pt idx="77652">
                  <c:v>-1.2542787286063499</c:v>
                </c:pt>
                <c:pt idx="77653">
                  <c:v>-6.6349693251533699</c:v>
                </c:pt>
                <c:pt idx="77654">
                  <c:v>-7.0192926045016</c:v>
                </c:pt>
                <c:pt idx="77655">
                  <c:v>-3.37878787878787</c:v>
                </c:pt>
                <c:pt idx="77656">
                  <c:v>-2.5376344086021501</c:v>
                </c:pt>
                <c:pt idx="77657">
                  <c:v>-1.6645161290322501</c:v>
                </c:pt>
                <c:pt idx="77658">
                  <c:v>-5.3363636363636298</c:v>
                </c:pt>
                <c:pt idx="77659">
                  <c:v>-4.8785714285714201</c:v>
                </c:pt>
                <c:pt idx="77660">
                  <c:v>-3.80421686746987</c:v>
                </c:pt>
                <c:pt idx="77661">
                  <c:v>-2.02557544757033</c:v>
                </c:pt>
                <c:pt idx="77662">
                  <c:v>12.828571428571401</c:v>
                </c:pt>
                <c:pt idx="77663">
                  <c:v>14.3887096774193</c:v>
                </c:pt>
                <c:pt idx="77664">
                  <c:v>13.205461638491499</c:v>
                </c:pt>
                <c:pt idx="77665">
                  <c:v>14.06875</c:v>
                </c:pt>
                <c:pt idx="77666">
                  <c:v>12.0740072202166</c:v>
                </c:pt>
                <c:pt idx="77667">
                  <c:v>11.154013015184301</c:v>
                </c:pt>
                <c:pt idx="77668">
                  <c:v>9.03814713896457</c:v>
                </c:pt>
                <c:pt idx="77669">
                  <c:v>24.343209876543199</c:v>
                </c:pt>
                <c:pt idx="77670">
                  <c:v>8.3199152542372801</c:v>
                </c:pt>
                <c:pt idx="77671">
                  <c:v>8.1829787234042506</c:v>
                </c:pt>
                <c:pt idx="77672">
                  <c:v>7.8311036789297601</c:v>
                </c:pt>
                <c:pt idx="77673">
                  <c:v>18.906206896551701</c:v>
                </c:pt>
                <c:pt idx="77674">
                  <c:v>-13.3870967741935</c:v>
                </c:pt>
                <c:pt idx="77675">
                  <c:v>-18.535714285714199</c:v>
                </c:pt>
                <c:pt idx="77676">
                  <c:v>0</c:v>
                </c:pt>
                <c:pt idx="77677">
                  <c:v>-0.2</c:v>
                </c:pt>
                <c:pt idx="77678">
                  <c:v>2.2258064516128999</c:v>
                </c:pt>
                <c:pt idx="77679">
                  <c:v>-12.233333333333301</c:v>
                </c:pt>
                <c:pt idx="77680">
                  <c:v>-10.1612903225806</c:v>
                </c:pt>
                <c:pt idx="77681">
                  <c:v>6.3823529411764701</c:v>
                </c:pt>
                <c:pt idx="77682">
                  <c:v>-15.8666666666666</c:v>
                </c:pt>
                <c:pt idx="77683">
                  <c:v>-17.645161290322498</c:v>
                </c:pt>
                <c:pt idx="77684">
                  <c:v>-16.418604651162699</c:v>
                </c:pt>
                <c:pt idx="77685">
                  <c:v>-18.711111111111101</c:v>
                </c:pt>
                <c:pt idx="77686">
                  <c:v>-2.1850931677018601</c:v>
                </c:pt>
                <c:pt idx="77687">
                  <c:v>-3.2073976221928602</c:v>
                </c:pt>
                <c:pt idx="77688">
                  <c:v>-3.39331026528258</c:v>
                </c:pt>
                <c:pt idx="77689">
                  <c:v>-4.1707920792079198</c:v>
                </c:pt>
                <c:pt idx="77690">
                  <c:v>-4.8634730538922097</c:v>
                </c:pt>
                <c:pt idx="77691">
                  <c:v>-1.09831181727904</c:v>
                </c:pt>
                <c:pt idx="77692">
                  <c:v>-2.2676991150442398</c:v>
                </c:pt>
                <c:pt idx="77693">
                  <c:v>-0.81630546955624295</c:v>
                </c:pt>
                <c:pt idx="77694">
                  <c:v>-3.5757575757575699</c:v>
                </c:pt>
                <c:pt idx="77695">
                  <c:v>-5.5135834411384197</c:v>
                </c:pt>
                <c:pt idx="77696">
                  <c:v>-6.96855345911949</c:v>
                </c:pt>
                <c:pt idx="77697">
                  <c:v>-1.5619524405506799</c:v>
                </c:pt>
                <c:pt idx="77698">
                  <c:v>-4.59375</c:v>
                </c:pt>
                <c:pt idx="77699">
                  <c:v>1.68965517241379</c:v>
                </c:pt>
                <c:pt idx="77700">
                  <c:v>0.29090909090909001</c:v>
                </c:pt>
                <c:pt idx="77701">
                  <c:v>-9.5</c:v>
                </c:pt>
                <c:pt idx="77702">
                  <c:v>0</c:v>
                </c:pt>
                <c:pt idx="77703">
                  <c:v>-12</c:v>
                </c:pt>
                <c:pt idx="77704">
                  <c:v>-14.5</c:v>
                </c:pt>
                <c:pt idx="77705">
                  <c:v>-20.5</c:v>
                </c:pt>
                <c:pt idx="77706">
                  <c:v>3</c:v>
                </c:pt>
                <c:pt idx="77707">
                  <c:v>13.6129032258064</c:v>
                </c:pt>
                <c:pt idx="77708">
                  <c:v>4.1624999999999996</c:v>
                </c:pt>
                <c:pt idx="77709">
                  <c:v>6.8</c:v>
                </c:pt>
                <c:pt idx="77710">
                  <c:v>-14</c:v>
                </c:pt>
                <c:pt idx="77711">
                  <c:v>-0.375</c:v>
                </c:pt>
                <c:pt idx="77712">
                  <c:v>32.580645161290299</c:v>
                </c:pt>
                <c:pt idx="77713">
                  <c:v>25.05</c:v>
                </c:pt>
                <c:pt idx="77714">
                  <c:v>10.9790476190476</c:v>
                </c:pt>
                <c:pt idx="77715">
                  <c:v>6.8072519083969398</c:v>
                </c:pt>
                <c:pt idx="77716">
                  <c:v>0.41588785046728899</c:v>
                </c:pt>
                <c:pt idx="77717">
                  <c:v>0.20111731843575401</c:v>
                </c:pt>
                <c:pt idx="77718">
                  <c:v>-1.74547983310153</c:v>
                </c:pt>
                <c:pt idx="77719">
                  <c:v>-2.1966873706004102</c:v>
                </c:pt>
                <c:pt idx="77720">
                  <c:v>1.98326693227091</c:v>
                </c:pt>
                <c:pt idx="77721">
                  <c:v>0.73317498020585903</c:v>
                </c:pt>
                <c:pt idx="77722">
                  <c:v>-0.37420042643923201</c:v>
                </c:pt>
                <c:pt idx="77723">
                  <c:v>-5.2955145118733498</c:v>
                </c:pt>
                <c:pt idx="77724">
                  <c:v>-1.0717488789237599</c:v>
                </c:pt>
                <c:pt idx="77725">
                  <c:v>14.898571428571399</c:v>
                </c:pt>
                <c:pt idx="77726">
                  <c:v>18.8888888888888</c:v>
                </c:pt>
                <c:pt idx="77727">
                  <c:v>30.578947368421002</c:v>
                </c:pt>
                <c:pt idx="77728">
                  <c:v>42.083969465648799</c:v>
                </c:pt>
                <c:pt idx="77729">
                  <c:v>16.4615384615384</c:v>
                </c:pt>
                <c:pt idx="77730">
                  <c:v>0</c:v>
                </c:pt>
                <c:pt idx="77731">
                  <c:v>0</c:v>
                </c:pt>
                <c:pt idx="77732">
                  <c:v>9.9126213592232997</c:v>
                </c:pt>
                <c:pt idx="77733">
                  <c:v>9.8713450292397606</c:v>
                </c:pt>
                <c:pt idx="77734">
                  <c:v>16.728723404255302</c:v>
                </c:pt>
                <c:pt idx="77735">
                  <c:v>-11.9230769230769</c:v>
                </c:pt>
                <c:pt idx="77736">
                  <c:v>11.307692307692299</c:v>
                </c:pt>
                <c:pt idx="77737">
                  <c:v>10.9166666666666</c:v>
                </c:pt>
                <c:pt idx="77738">
                  <c:v>-3.1111111111111098</c:v>
                </c:pt>
                <c:pt idx="77739">
                  <c:v>32.6666666666666</c:v>
                </c:pt>
                <c:pt idx="77740">
                  <c:v>28.368421052631501</c:v>
                </c:pt>
                <c:pt idx="77741">
                  <c:v>15.476744186046499</c:v>
                </c:pt>
                <c:pt idx="77742">
                  <c:v>19.076923076922998</c:v>
                </c:pt>
                <c:pt idx="77743">
                  <c:v>2.02941176470588</c:v>
                </c:pt>
                <c:pt idx="77744">
                  <c:v>-8.0384615384615294</c:v>
                </c:pt>
                <c:pt idx="77745">
                  <c:v>-13.076923076923</c:v>
                </c:pt>
                <c:pt idx="77746">
                  <c:v>-6.8846153846153797</c:v>
                </c:pt>
                <c:pt idx="77747">
                  <c:v>17.1111111111111</c:v>
                </c:pt>
                <c:pt idx="77748">
                  <c:v>4.1578947368421</c:v>
                </c:pt>
                <c:pt idx="77749">
                  <c:v>-3.2363636363636301</c:v>
                </c:pt>
                <c:pt idx="77750">
                  <c:v>-11.935483870967699</c:v>
                </c:pt>
                <c:pt idx="77751">
                  <c:v>-7.5</c:v>
                </c:pt>
                <c:pt idx="77752">
                  <c:v>-8.5245901639344197</c:v>
                </c:pt>
                <c:pt idx="77753">
                  <c:v>6.4498480243160996</c:v>
                </c:pt>
                <c:pt idx="77754">
                  <c:v>2.0237099023709901</c:v>
                </c:pt>
                <c:pt idx="77755">
                  <c:v>-2.0878186968838501</c:v>
                </c:pt>
                <c:pt idx="77756">
                  <c:v>-4.7994722955145104</c:v>
                </c:pt>
                <c:pt idx="77757">
                  <c:v>-9.7096774193548292</c:v>
                </c:pt>
                <c:pt idx="77758">
                  <c:v>-12.2372881355932</c:v>
                </c:pt>
                <c:pt idx="77759">
                  <c:v>4.9166666666666599</c:v>
                </c:pt>
                <c:pt idx="77760">
                  <c:v>14.1912978244561</c:v>
                </c:pt>
                <c:pt idx="77761">
                  <c:v>13.0023980815347</c:v>
                </c:pt>
                <c:pt idx="77762">
                  <c:v>2.1857467778620099</c:v>
                </c:pt>
                <c:pt idx="77763">
                  <c:v>6.6228668941979496</c:v>
                </c:pt>
                <c:pt idx="77764">
                  <c:v>6.8846436443791301</c:v>
                </c:pt>
                <c:pt idx="77765">
                  <c:v>11.756742464304599</c:v>
                </c:pt>
                <c:pt idx="77766">
                  <c:v>10.1909282700421</c:v>
                </c:pt>
                <c:pt idx="77767">
                  <c:v>8.5766387382947205</c:v>
                </c:pt>
                <c:pt idx="77768">
                  <c:v>-0.214321482223335</c:v>
                </c:pt>
                <c:pt idx="77769">
                  <c:v>7.0839857651245497</c:v>
                </c:pt>
                <c:pt idx="77770">
                  <c:v>-2.1453846153846099</c:v>
                </c:pt>
                <c:pt idx="77771">
                  <c:v>12.364940239043801</c:v>
                </c:pt>
                <c:pt idx="77772">
                  <c:v>0</c:v>
                </c:pt>
                <c:pt idx="77773">
                  <c:v>0</c:v>
                </c:pt>
                <c:pt idx="77774">
                  <c:v>10.3125</c:v>
                </c:pt>
                <c:pt idx="77775">
                  <c:v>11.875</c:v>
                </c:pt>
                <c:pt idx="77776">
                  <c:v>24.2</c:v>
                </c:pt>
                <c:pt idx="77777">
                  <c:v>-29</c:v>
                </c:pt>
                <c:pt idx="77778">
                  <c:v>27.875</c:v>
                </c:pt>
                <c:pt idx="77779">
                  <c:v>74.75</c:v>
                </c:pt>
                <c:pt idx="77780">
                  <c:v>55.5</c:v>
                </c:pt>
                <c:pt idx="77781">
                  <c:v>40</c:v>
                </c:pt>
                <c:pt idx="77782">
                  <c:v>86.3333333333333</c:v>
                </c:pt>
                <c:pt idx="77783">
                  <c:v>83</c:v>
                </c:pt>
                <c:pt idx="77784">
                  <c:v>54</c:v>
                </c:pt>
                <c:pt idx="77785">
                  <c:v>63.5</c:v>
                </c:pt>
                <c:pt idx="77786">
                  <c:v>-1</c:v>
                </c:pt>
                <c:pt idx="77787">
                  <c:v>-23</c:v>
                </c:pt>
                <c:pt idx="77788">
                  <c:v>75.3333333333333</c:v>
                </c:pt>
                <c:pt idx="77789">
                  <c:v>33.35</c:v>
                </c:pt>
                <c:pt idx="77790">
                  <c:v>45.3333333333333</c:v>
                </c:pt>
                <c:pt idx="77791">
                  <c:v>42.75</c:v>
                </c:pt>
                <c:pt idx="77792">
                  <c:v>44</c:v>
                </c:pt>
                <c:pt idx="77793">
                  <c:v>22.25</c:v>
                </c:pt>
                <c:pt idx="77794">
                  <c:v>4.0341013824884699</c:v>
                </c:pt>
                <c:pt idx="77795">
                  <c:v>-1.14044350580781</c:v>
                </c:pt>
                <c:pt idx="77796">
                  <c:v>-4.8733705772811904</c:v>
                </c:pt>
                <c:pt idx="77797">
                  <c:v>-3.4235764235764199</c:v>
                </c:pt>
                <c:pt idx="77798">
                  <c:v>-6.7836312323612402</c:v>
                </c:pt>
                <c:pt idx="77799">
                  <c:v>-6.6104598737601403</c:v>
                </c:pt>
                <c:pt idx="77800">
                  <c:v>-4.6947004608294902</c:v>
                </c:pt>
                <c:pt idx="77801">
                  <c:v>-6.7379518072289102</c:v>
                </c:pt>
                <c:pt idx="77802">
                  <c:v>-6.25505293551491</c:v>
                </c:pt>
                <c:pt idx="77803">
                  <c:v>-4.7479091995221001</c:v>
                </c:pt>
                <c:pt idx="77804">
                  <c:v>-1.2118918918918899</c:v>
                </c:pt>
                <c:pt idx="77805">
                  <c:v>12.061855670103</c:v>
                </c:pt>
                <c:pt idx="77806">
                  <c:v>0</c:v>
                </c:pt>
                <c:pt idx="77807">
                  <c:v>0</c:v>
                </c:pt>
                <c:pt idx="77808">
                  <c:v>0</c:v>
                </c:pt>
                <c:pt idx="77809">
                  <c:v>0</c:v>
                </c:pt>
                <c:pt idx="77810">
                  <c:v>0</c:v>
                </c:pt>
                <c:pt idx="77811">
                  <c:v>0</c:v>
                </c:pt>
                <c:pt idx="77812">
                  <c:v>0</c:v>
                </c:pt>
                <c:pt idx="77813">
                  <c:v>0</c:v>
                </c:pt>
                <c:pt idx="77814">
                  <c:v>0</c:v>
                </c:pt>
                <c:pt idx="77815">
                  <c:v>5.0170109356014496</c:v>
                </c:pt>
                <c:pt idx="77816">
                  <c:v>3.7940026075619202</c:v>
                </c:pt>
                <c:pt idx="77817">
                  <c:v>2.7820359281437099</c:v>
                </c:pt>
                <c:pt idx="77818">
                  <c:v>4.09744214372716</c:v>
                </c:pt>
                <c:pt idx="77819">
                  <c:v>6.1710816777041897</c:v>
                </c:pt>
                <c:pt idx="77820">
                  <c:v>7.7023809523809499</c:v>
                </c:pt>
                <c:pt idx="77821">
                  <c:v>9.8167281672816706</c:v>
                </c:pt>
                <c:pt idx="77822">
                  <c:v>5.9220779220779196</c:v>
                </c:pt>
                <c:pt idx="77823">
                  <c:v>-0.56939890710382501</c:v>
                </c:pt>
                <c:pt idx="77824">
                  <c:v>2.3739495798319301</c:v>
                </c:pt>
                <c:pt idx="77825">
                  <c:v>1.2814526588845601</c:v>
                </c:pt>
                <c:pt idx="77826">
                  <c:v>6.3204134366925002</c:v>
                </c:pt>
                <c:pt idx="77827">
                  <c:v>2.9638190954773802</c:v>
                </c:pt>
                <c:pt idx="77828">
                  <c:v>2.4715789473684202</c:v>
                </c:pt>
                <c:pt idx="77829">
                  <c:v>6.8345323741007196</c:v>
                </c:pt>
                <c:pt idx="77830">
                  <c:v>4.28615702479338</c:v>
                </c:pt>
                <c:pt idx="77831">
                  <c:v>11.667330677290799</c:v>
                </c:pt>
                <c:pt idx="77832">
                  <c:v>9.5626767200753999</c:v>
                </c:pt>
                <c:pt idx="77833">
                  <c:v>6.1692307692307597</c:v>
                </c:pt>
                <c:pt idx="77834">
                  <c:v>4.3452027695351099</c:v>
                </c:pt>
                <c:pt idx="77835">
                  <c:v>2.8765996343692799</c:v>
                </c:pt>
                <c:pt idx="77836">
                  <c:v>2.4400895856662901</c:v>
                </c:pt>
                <c:pt idx="77837">
                  <c:v>0.96613995485327298</c:v>
                </c:pt>
                <c:pt idx="77838">
                  <c:v>6.3468715697036204</c:v>
                </c:pt>
                <c:pt idx="77839">
                  <c:v>-6.1860465116279002</c:v>
                </c:pt>
                <c:pt idx="77840">
                  <c:v>-10.191235059760899</c:v>
                </c:pt>
                <c:pt idx="77841">
                  <c:v>-1.6307692307692301</c:v>
                </c:pt>
                <c:pt idx="77842">
                  <c:v>-8.6748768472906406</c:v>
                </c:pt>
                <c:pt idx="77843">
                  <c:v>5.0431034482758603</c:v>
                </c:pt>
                <c:pt idx="77844">
                  <c:v>7.7195945945945903</c:v>
                </c:pt>
                <c:pt idx="77845">
                  <c:v>0.77987421383647804</c:v>
                </c:pt>
                <c:pt idx="77846">
                  <c:v>-4.0536912751677798</c:v>
                </c:pt>
                <c:pt idx="77847">
                  <c:v>-5.9243421052631504</c:v>
                </c:pt>
                <c:pt idx="77848">
                  <c:v>-4.3945783132530103</c:v>
                </c:pt>
                <c:pt idx="77849">
                  <c:v>-6.1313131313131297</c:v>
                </c:pt>
                <c:pt idx="77850">
                  <c:v>-7.04332129963898</c:v>
                </c:pt>
                <c:pt idx="77851">
                  <c:v>5.7349699398797496</c:v>
                </c:pt>
                <c:pt idx="77852">
                  <c:v>4.1926999463231303</c:v>
                </c:pt>
                <c:pt idx="77853">
                  <c:v>7.3302107728337198</c:v>
                </c:pt>
                <c:pt idx="77854">
                  <c:v>2.6275992438563298</c:v>
                </c:pt>
                <c:pt idx="77855">
                  <c:v>4.3635933806146499</c:v>
                </c:pt>
                <c:pt idx="77856">
                  <c:v>10.496771416272001</c:v>
                </c:pt>
                <c:pt idx="77857">
                  <c:v>9.48505154639175</c:v>
                </c:pt>
                <c:pt idx="77858">
                  <c:v>6.0804701627486404</c:v>
                </c:pt>
                <c:pt idx="77859">
                  <c:v>2.1768999570631098</c:v>
                </c:pt>
                <c:pt idx="77860">
                  <c:v>-2.6311224489795899</c:v>
                </c:pt>
                <c:pt idx="77861">
                  <c:v>-1.7744907856450001</c:v>
                </c:pt>
                <c:pt idx="77862">
                  <c:v>4.3338368580060402</c:v>
                </c:pt>
                <c:pt idx="77863">
                  <c:v>15</c:v>
                </c:pt>
                <c:pt idx="77864">
                  <c:v>0</c:v>
                </c:pt>
                <c:pt idx="77865">
                  <c:v>66.2</c:v>
                </c:pt>
                <c:pt idx="77866">
                  <c:v>34.5</c:v>
                </c:pt>
                <c:pt idx="77867">
                  <c:v>62</c:v>
                </c:pt>
                <c:pt idx="77868">
                  <c:v>-8</c:v>
                </c:pt>
                <c:pt idx="77869">
                  <c:v>0.56923076923076898</c:v>
                </c:pt>
                <c:pt idx="77870">
                  <c:v>-1.35593220338983</c:v>
                </c:pt>
                <c:pt idx="77871">
                  <c:v>0.37113402061855599</c:v>
                </c:pt>
                <c:pt idx="77872">
                  <c:v>9.9368421052631497</c:v>
                </c:pt>
                <c:pt idx="77873">
                  <c:v>4.9693877551020398</c:v>
                </c:pt>
                <c:pt idx="77874">
                  <c:v>9.0370370370370292</c:v>
                </c:pt>
                <c:pt idx="77875">
                  <c:v>9.6666666666666607</c:v>
                </c:pt>
                <c:pt idx="77876">
                  <c:v>2.31683168316831</c:v>
                </c:pt>
                <c:pt idx="77877">
                  <c:v>0.25471698113207503</c:v>
                </c:pt>
                <c:pt idx="77878">
                  <c:v>1.2</c:v>
                </c:pt>
                <c:pt idx="77879">
                  <c:v>-3.37096774193548</c:v>
                </c:pt>
                <c:pt idx="77880">
                  <c:v>6.6153846153846096</c:v>
                </c:pt>
                <c:pt idx="77881">
                  <c:v>0</c:v>
                </c:pt>
                <c:pt idx="77882">
                  <c:v>2.6398104265402802</c:v>
                </c:pt>
                <c:pt idx="77883">
                  <c:v>15.372972972972899</c:v>
                </c:pt>
                <c:pt idx="77884">
                  <c:v>13.043478260869501</c:v>
                </c:pt>
                <c:pt idx="77885">
                  <c:v>5.9294117647058799</c:v>
                </c:pt>
                <c:pt idx="77886">
                  <c:v>14.8458781362007</c:v>
                </c:pt>
                <c:pt idx="77887">
                  <c:v>24.966386554621799</c:v>
                </c:pt>
                <c:pt idx="77888">
                  <c:v>19.088803088803001</c:v>
                </c:pt>
                <c:pt idx="77889">
                  <c:v>18.415162454873599</c:v>
                </c:pt>
                <c:pt idx="77890">
                  <c:v>3.9481132075471699</c:v>
                </c:pt>
                <c:pt idx="77891">
                  <c:v>-4.3430962343096198</c:v>
                </c:pt>
                <c:pt idx="77892">
                  <c:v>3.76344086021505</c:v>
                </c:pt>
                <c:pt idx="77893">
                  <c:v>6.4393063583814998</c:v>
                </c:pt>
                <c:pt idx="77894">
                  <c:v>4.85263157894736</c:v>
                </c:pt>
                <c:pt idx="77895">
                  <c:v>3.95744680851063</c:v>
                </c:pt>
                <c:pt idx="77896">
                  <c:v>-11.0592592592592</c:v>
                </c:pt>
                <c:pt idx="77897">
                  <c:v>-0.82456140350877105</c:v>
                </c:pt>
                <c:pt idx="77898">
                  <c:v>4.3310344827586196</c:v>
                </c:pt>
                <c:pt idx="77899">
                  <c:v>15.044117647058799</c:v>
                </c:pt>
                <c:pt idx="77900">
                  <c:v>-2.54088050314465</c:v>
                </c:pt>
                <c:pt idx="77901">
                  <c:v>-1.1739130434782601</c:v>
                </c:pt>
                <c:pt idx="77902">
                  <c:v>2.61157024793388</c:v>
                </c:pt>
                <c:pt idx="77903">
                  <c:v>-4.5087719298245599</c:v>
                </c:pt>
                <c:pt idx="77904">
                  <c:v>4.9493670886075902</c:v>
                </c:pt>
                <c:pt idx="77905">
                  <c:v>16.011904761904699</c:v>
                </c:pt>
                <c:pt idx="77906">
                  <c:v>-1.5087719298245601</c:v>
                </c:pt>
                <c:pt idx="77907">
                  <c:v>-8.8333333333333304</c:v>
                </c:pt>
                <c:pt idx="77908">
                  <c:v>-0.88461538461538403</c:v>
                </c:pt>
                <c:pt idx="77909">
                  <c:v>8.4754098360655696</c:v>
                </c:pt>
                <c:pt idx="77910">
                  <c:v>16.2903225806451</c:v>
                </c:pt>
                <c:pt idx="77911">
                  <c:v>19.3</c:v>
                </c:pt>
                <c:pt idx="77912">
                  <c:v>12.445783132530099</c:v>
                </c:pt>
                <c:pt idx="77913">
                  <c:v>2.5730337078651599</c:v>
                </c:pt>
                <c:pt idx="77914">
                  <c:v>4.2195121951219496</c:v>
                </c:pt>
                <c:pt idx="77915">
                  <c:v>-4.6704545454545396</c:v>
                </c:pt>
                <c:pt idx="77916">
                  <c:v>0.80722891566264998</c:v>
                </c:pt>
                <c:pt idx="77917">
                  <c:v>3.3012048192771002</c:v>
                </c:pt>
                <c:pt idx="77918">
                  <c:v>5.2418032786885203</c:v>
                </c:pt>
                <c:pt idx="77919">
                  <c:v>8.9765258215962405</c:v>
                </c:pt>
                <c:pt idx="77920">
                  <c:v>0.44705882352941101</c:v>
                </c:pt>
                <c:pt idx="77921">
                  <c:v>-1.1886792452830099</c:v>
                </c:pt>
                <c:pt idx="77922">
                  <c:v>3.25</c:v>
                </c:pt>
                <c:pt idx="77923">
                  <c:v>8.37788018433179</c:v>
                </c:pt>
                <c:pt idx="77924">
                  <c:v>6.1801242236024798</c:v>
                </c:pt>
                <c:pt idx="77925">
                  <c:v>1.8157181571815699</c:v>
                </c:pt>
                <c:pt idx="77926">
                  <c:v>5.8304597701149401</c:v>
                </c:pt>
                <c:pt idx="77927">
                  <c:v>3.97388059701492</c:v>
                </c:pt>
                <c:pt idx="77928">
                  <c:v>4.1811846689895397E-2</c:v>
                </c:pt>
                <c:pt idx="77929">
                  <c:v>8.2655172413793103</c:v>
                </c:pt>
                <c:pt idx="77930">
                  <c:v>3.6921348314606699</c:v>
                </c:pt>
                <c:pt idx="77931">
                  <c:v>8.1387520525451507</c:v>
                </c:pt>
                <c:pt idx="77932">
                  <c:v>5.0960698689956301</c:v>
                </c:pt>
                <c:pt idx="77933">
                  <c:v>6.4481361426256001</c:v>
                </c:pt>
                <c:pt idx="77934">
                  <c:v>5.6003159557661899</c:v>
                </c:pt>
                <c:pt idx="77935">
                  <c:v>9.5469964664310893</c:v>
                </c:pt>
                <c:pt idx="77936">
                  <c:v>14.8397976391231</c:v>
                </c:pt>
                <c:pt idx="77937">
                  <c:v>10.181066867017201</c:v>
                </c:pt>
                <c:pt idx="77938">
                  <c:v>3.8611898016997102</c:v>
                </c:pt>
                <c:pt idx="77939">
                  <c:v>3.8766891891891802</c:v>
                </c:pt>
                <c:pt idx="77940">
                  <c:v>3.11713147410358</c:v>
                </c:pt>
                <c:pt idx="77941">
                  <c:v>12.5748091603053</c:v>
                </c:pt>
                <c:pt idx="77942">
                  <c:v>8.0958230958230892</c:v>
                </c:pt>
                <c:pt idx="77943">
                  <c:v>2.77656675749318</c:v>
                </c:pt>
                <c:pt idx="77944">
                  <c:v>-0.90990990990990905</c:v>
                </c:pt>
                <c:pt idx="77945">
                  <c:v>-2.2630385487528302</c:v>
                </c:pt>
                <c:pt idx="77946">
                  <c:v>-3.4984802431610902</c:v>
                </c:pt>
                <c:pt idx="77947">
                  <c:v>6.1467661691542199</c:v>
                </c:pt>
                <c:pt idx="77948">
                  <c:v>-0.31486146095717799</c:v>
                </c:pt>
                <c:pt idx="77949">
                  <c:v>0.58907363420427505</c:v>
                </c:pt>
                <c:pt idx="77950">
                  <c:v>-1.96</c:v>
                </c:pt>
                <c:pt idx="77951">
                  <c:v>-4.9005681818181799</c:v>
                </c:pt>
                <c:pt idx="77952">
                  <c:v>-3.8395721925133599</c:v>
                </c:pt>
                <c:pt idx="77953">
                  <c:v>6.7366946778711396</c:v>
                </c:pt>
                <c:pt idx="77954">
                  <c:v>13.1157556270096</c:v>
                </c:pt>
                <c:pt idx="77955">
                  <c:v>8.86013986013986</c:v>
                </c:pt>
                <c:pt idx="77956">
                  <c:v>14.1902313624678</c:v>
                </c:pt>
                <c:pt idx="77957">
                  <c:v>25.516853932584201</c:v>
                </c:pt>
                <c:pt idx="77958">
                  <c:v>23.898876404494299</c:v>
                </c:pt>
                <c:pt idx="77959">
                  <c:v>16.051224944320701</c:v>
                </c:pt>
                <c:pt idx="77960">
                  <c:v>21.016348773841901</c:v>
                </c:pt>
                <c:pt idx="77961">
                  <c:v>12.6169154228855</c:v>
                </c:pt>
                <c:pt idx="77962">
                  <c:v>8.3446475195822405</c:v>
                </c:pt>
                <c:pt idx="77963">
                  <c:v>8.5617283950617207</c:v>
                </c:pt>
                <c:pt idx="77964">
                  <c:v>14.9483695652173</c:v>
                </c:pt>
                <c:pt idx="77965">
                  <c:v>21.349710982658902</c:v>
                </c:pt>
                <c:pt idx="77966">
                  <c:v>18.823529411764699</c:v>
                </c:pt>
                <c:pt idx="77967">
                  <c:v>33.4375</c:v>
                </c:pt>
                <c:pt idx="77968">
                  <c:v>14.272727272727201</c:v>
                </c:pt>
                <c:pt idx="77969">
                  <c:v>7.1176470588235201</c:v>
                </c:pt>
                <c:pt idx="77970">
                  <c:v>7.5238095238095202</c:v>
                </c:pt>
                <c:pt idx="77971">
                  <c:v>28.1428571428571</c:v>
                </c:pt>
                <c:pt idx="77972">
                  <c:v>32.909090909090899</c:v>
                </c:pt>
                <c:pt idx="77973">
                  <c:v>27.1111111111111</c:v>
                </c:pt>
                <c:pt idx="77974">
                  <c:v>10.5</c:v>
                </c:pt>
                <c:pt idx="77975">
                  <c:v>25.307692307692299</c:v>
                </c:pt>
                <c:pt idx="77976">
                  <c:v>-2.6</c:v>
                </c:pt>
                <c:pt idx="77977">
                  <c:v>1.4074074074073999</c:v>
                </c:pt>
                <c:pt idx="77978">
                  <c:v>24</c:v>
                </c:pt>
                <c:pt idx="77979">
                  <c:v>0</c:v>
                </c:pt>
                <c:pt idx="77980">
                  <c:v>7.5254237288135597</c:v>
                </c:pt>
                <c:pt idx="77981">
                  <c:v>5.6124260355029501</c:v>
                </c:pt>
                <c:pt idx="77982">
                  <c:v>9.41239316239316</c:v>
                </c:pt>
                <c:pt idx="77983">
                  <c:v>-1.0074626865671601</c:v>
                </c:pt>
                <c:pt idx="77984">
                  <c:v>7.8425925925925899</c:v>
                </c:pt>
                <c:pt idx="77985">
                  <c:v>15.8743545611015</c:v>
                </c:pt>
                <c:pt idx="77986">
                  <c:v>8.0397196261682193</c:v>
                </c:pt>
                <c:pt idx="77987">
                  <c:v>2.3519230769230699</c:v>
                </c:pt>
                <c:pt idx="77988">
                  <c:v>1.80324074074074</c:v>
                </c:pt>
                <c:pt idx="77989">
                  <c:v>2.07416879795396</c:v>
                </c:pt>
                <c:pt idx="77990">
                  <c:v>2.6868686868686802</c:v>
                </c:pt>
                <c:pt idx="77991">
                  <c:v>10.7262443438914</c:v>
                </c:pt>
                <c:pt idx="77992">
                  <c:v>3.51147098515519</c:v>
                </c:pt>
                <c:pt idx="77993">
                  <c:v>6.7542613636363598</c:v>
                </c:pt>
                <c:pt idx="77994">
                  <c:v>5.5751231527093497</c:v>
                </c:pt>
                <c:pt idx="77995">
                  <c:v>6.8185231539424196</c:v>
                </c:pt>
                <c:pt idx="77996">
                  <c:v>7.4673659673659598</c:v>
                </c:pt>
                <c:pt idx="77997">
                  <c:v>9.6663212435233099</c:v>
                </c:pt>
                <c:pt idx="77998">
                  <c:v>6.5985576923076898</c:v>
                </c:pt>
                <c:pt idx="77999">
                  <c:v>4.3910256410256396</c:v>
                </c:pt>
                <c:pt idx="78000">
                  <c:v>0.89039665970772397</c:v>
                </c:pt>
                <c:pt idx="78001">
                  <c:v>2.68529769137302</c:v>
                </c:pt>
                <c:pt idx="78002">
                  <c:v>-0.32837528604118899</c:v>
                </c:pt>
                <c:pt idx="78003">
                  <c:v>11.3827433628318</c:v>
                </c:pt>
                <c:pt idx="78004">
                  <c:v>-7.4444444444444402</c:v>
                </c:pt>
                <c:pt idx="78005">
                  <c:v>54</c:v>
                </c:pt>
                <c:pt idx="78006">
                  <c:v>-1.2222222222222201</c:v>
                </c:pt>
                <c:pt idx="78007">
                  <c:v>12.1111111111111</c:v>
                </c:pt>
                <c:pt idx="78008">
                  <c:v>-14.5</c:v>
                </c:pt>
                <c:pt idx="78009">
                  <c:v>-5.0909090909090899</c:v>
                </c:pt>
                <c:pt idx="78010">
                  <c:v>11.8</c:v>
                </c:pt>
                <c:pt idx="78011">
                  <c:v>11</c:v>
                </c:pt>
                <c:pt idx="78012">
                  <c:v>24.125</c:v>
                </c:pt>
                <c:pt idx="78013">
                  <c:v>0.11111111111111099</c:v>
                </c:pt>
                <c:pt idx="78014">
                  <c:v>-14.4444444444444</c:v>
                </c:pt>
                <c:pt idx="78015">
                  <c:v>-1.36363636363636</c:v>
                </c:pt>
                <c:pt idx="78016">
                  <c:v>0</c:v>
                </c:pt>
                <c:pt idx="78017">
                  <c:v>12.4662576687116</c:v>
                </c:pt>
                <c:pt idx="78018">
                  <c:v>13.7677419354838</c:v>
                </c:pt>
                <c:pt idx="78019">
                  <c:v>11.0566037735849</c:v>
                </c:pt>
                <c:pt idx="78020">
                  <c:v>10.9620853080568</c:v>
                </c:pt>
                <c:pt idx="78021">
                  <c:v>16.699530516431899</c:v>
                </c:pt>
                <c:pt idx="78022">
                  <c:v>12.9646464646464</c:v>
                </c:pt>
                <c:pt idx="78023">
                  <c:v>10.272727272727201</c:v>
                </c:pt>
                <c:pt idx="78024">
                  <c:v>8.5591397849462307</c:v>
                </c:pt>
                <c:pt idx="78025">
                  <c:v>3.65550239234449</c:v>
                </c:pt>
                <c:pt idx="78026">
                  <c:v>3.6012269938650299</c:v>
                </c:pt>
                <c:pt idx="78027">
                  <c:v>3.14358974358974</c:v>
                </c:pt>
                <c:pt idx="78028">
                  <c:v>4.8959537572254304</c:v>
                </c:pt>
                <c:pt idx="78029">
                  <c:v>-2.07042253521126</c:v>
                </c:pt>
                <c:pt idx="78030">
                  <c:v>2.9838709677419302</c:v>
                </c:pt>
                <c:pt idx="78031">
                  <c:v>-0.27631578947368401</c:v>
                </c:pt>
                <c:pt idx="78032">
                  <c:v>-6.0983606557377001</c:v>
                </c:pt>
                <c:pt idx="78033">
                  <c:v>-1.4166666666666601</c:v>
                </c:pt>
                <c:pt idx="78034">
                  <c:v>-2.1759259259259198</c:v>
                </c:pt>
                <c:pt idx="78035">
                  <c:v>7.5967741935483799</c:v>
                </c:pt>
                <c:pt idx="78036">
                  <c:v>-0.87096774193548299</c:v>
                </c:pt>
                <c:pt idx="78037">
                  <c:v>-6.86075949367088</c:v>
                </c:pt>
                <c:pt idx="78038">
                  <c:v>-3.1403508771929798</c:v>
                </c:pt>
                <c:pt idx="78039">
                  <c:v>-1</c:v>
                </c:pt>
                <c:pt idx="78040">
                  <c:v>13.4333333333333</c:v>
                </c:pt>
                <c:pt idx="78041">
                  <c:v>8.5714285714285694</c:v>
                </c:pt>
                <c:pt idx="78042">
                  <c:v>0.71428571428571397</c:v>
                </c:pt>
                <c:pt idx="78043">
                  <c:v>12.076923076923</c:v>
                </c:pt>
                <c:pt idx="78044">
                  <c:v>6</c:v>
                </c:pt>
                <c:pt idx="78045">
                  <c:v>7.8556701030927796</c:v>
                </c:pt>
                <c:pt idx="78046">
                  <c:v>-1.90839694656488E-2</c:v>
                </c:pt>
                <c:pt idx="78047">
                  <c:v>-0.412162162162162</c:v>
                </c:pt>
                <c:pt idx="78048">
                  <c:v>-0.69858156028368701</c:v>
                </c:pt>
                <c:pt idx="78049">
                  <c:v>6.8045112781954797</c:v>
                </c:pt>
                <c:pt idx="78050">
                  <c:v>5.5844594594594597</c:v>
                </c:pt>
                <c:pt idx="78051">
                  <c:v>11.823529411764699</c:v>
                </c:pt>
                <c:pt idx="78052">
                  <c:v>-0.23684210526315699</c:v>
                </c:pt>
                <c:pt idx="78053">
                  <c:v>-3.7937062937062902</c:v>
                </c:pt>
                <c:pt idx="78054">
                  <c:v>-2.9685039370078701</c:v>
                </c:pt>
                <c:pt idx="78055">
                  <c:v>3.0259067357512901</c:v>
                </c:pt>
                <c:pt idx="78056">
                  <c:v>14.8195121951219</c:v>
                </c:pt>
                <c:pt idx="78057">
                  <c:v>-1.12096774193548</c:v>
                </c:pt>
                <c:pt idx="78058">
                  <c:v>0.17699115044247701</c:v>
                </c:pt>
                <c:pt idx="78059">
                  <c:v>-6.0887096774193497</c:v>
                </c:pt>
                <c:pt idx="78060">
                  <c:v>0.15151515151515099</c:v>
                </c:pt>
                <c:pt idx="78061">
                  <c:v>-2.0967741935483799</c:v>
                </c:pt>
                <c:pt idx="78062">
                  <c:v>-6.7</c:v>
                </c:pt>
                <c:pt idx="78063">
                  <c:v>3.3548387096774102</c:v>
                </c:pt>
                <c:pt idx="78064">
                  <c:v>-9.17741935483871</c:v>
                </c:pt>
                <c:pt idx="78065">
                  <c:v>-11.966666666666599</c:v>
                </c:pt>
                <c:pt idx="78066">
                  <c:v>-5.5161290322580596</c:v>
                </c:pt>
                <c:pt idx="78067">
                  <c:v>-6.2941176470588198</c:v>
                </c:pt>
                <c:pt idx="78068">
                  <c:v>4.75</c:v>
                </c:pt>
                <c:pt idx="78069">
                  <c:v>0.78333333333333299</c:v>
                </c:pt>
                <c:pt idx="78070">
                  <c:v>2.93</c:v>
                </c:pt>
                <c:pt idx="78071">
                  <c:v>1.84946236559139</c:v>
                </c:pt>
                <c:pt idx="78072">
                  <c:v>3.6111111111111098</c:v>
                </c:pt>
                <c:pt idx="78073">
                  <c:v>-6.78494623655914</c:v>
                </c:pt>
                <c:pt idx="78074">
                  <c:v>1.23684210526315</c:v>
                </c:pt>
                <c:pt idx="78075">
                  <c:v>0.69421487603305698</c:v>
                </c:pt>
                <c:pt idx="78076">
                  <c:v>-0.52380952380952295</c:v>
                </c:pt>
                <c:pt idx="78077">
                  <c:v>-7.8934426229508201</c:v>
                </c:pt>
                <c:pt idx="78078">
                  <c:v>-6.7472527472527402</c:v>
                </c:pt>
                <c:pt idx="78079">
                  <c:v>-6.0833333333333304</c:v>
                </c:pt>
                <c:pt idx="78080">
                  <c:v>-1.10958904109589</c:v>
                </c:pt>
                <c:pt idx="78081">
                  <c:v>7.1584337349397504</c:v>
                </c:pt>
                <c:pt idx="78082">
                  <c:v>6.8437705998681597</c:v>
                </c:pt>
                <c:pt idx="78083">
                  <c:v>6.4505747126436699</c:v>
                </c:pt>
                <c:pt idx="78084">
                  <c:v>8.6893819334389804</c:v>
                </c:pt>
                <c:pt idx="78085">
                  <c:v>9.2094163805787108</c:v>
                </c:pt>
                <c:pt idx="78086">
                  <c:v>16.6152882205513</c:v>
                </c:pt>
                <c:pt idx="78087">
                  <c:v>9.6463975472662202</c:v>
                </c:pt>
                <c:pt idx="78088">
                  <c:v>8.4595469255663396</c:v>
                </c:pt>
                <c:pt idx="78089">
                  <c:v>1.94886363636363</c:v>
                </c:pt>
                <c:pt idx="78090">
                  <c:v>5.3131955484896602</c:v>
                </c:pt>
                <c:pt idx="78091">
                  <c:v>4.77032734952481</c:v>
                </c:pt>
                <c:pt idx="78092">
                  <c:v>10.2600652883569</c:v>
                </c:pt>
                <c:pt idx="78093">
                  <c:v>1.57894736842105</c:v>
                </c:pt>
                <c:pt idx="78094">
                  <c:v>28.6875</c:v>
                </c:pt>
                <c:pt idx="78095">
                  <c:v>23.9444444444444</c:v>
                </c:pt>
                <c:pt idx="78096">
                  <c:v>2.63636363636363</c:v>
                </c:pt>
                <c:pt idx="78097">
                  <c:v>52.538461538461497</c:v>
                </c:pt>
                <c:pt idx="78098">
                  <c:v>4.6111111111111098</c:v>
                </c:pt>
                <c:pt idx="78099">
                  <c:v>36.421052631578902</c:v>
                </c:pt>
                <c:pt idx="78100">
                  <c:v>13.9230769230769</c:v>
                </c:pt>
                <c:pt idx="78101">
                  <c:v>20.6666666666666</c:v>
                </c:pt>
                <c:pt idx="78102">
                  <c:v>-4.4375</c:v>
                </c:pt>
                <c:pt idx="78103">
                  <c:v>6.71428571428571</c:v>
                </c:pt>
                <c:pt idx="78104">
                  <c:v>16.125</c:v>
                </c:pt>
                <c:pt idx="78105">
                  <c:v>6.44827586206896</c:v>
                </c:pt>
                <c:pt idx="78106">
                  <c:v>9.25</c:v>
                </c:pt>
                <c:pt idx="78107">
                  <c:v>-0.91228070175438503</c:v>
                </c:pt>
                <c:pt idx="78108">
                  <c:v>11.6</c:v>
                </c:pt>
                <c:pt idx="78109">
                  <c:v>21.25</c:v>
                </c:pt>
                <c:pt idx="78110">
                  <c:v>16.584615384615301</c:v>
                </c:pt>
                <c:pt idx="78111">
                  <c:v>13.306451612903199</c:v>
                </c:pt>
                <c:pt idx="78112">
                  <c:v>13.4722222222222</c:v>
                </c:pt>
                <c:pt idx="78113">
                  <c:v>1.51764705882352</c:v>
                </c:pt>
                <c:pt idx="78114">
                  <c:v>3.82022471910112</c:v>
                </c:pt>
                <c:pt idx="78115">
                  <c:v>-3.55</c:v>
                </c:pt>
                <c:pt idx="78116">
                  <c:v>3.82022471910112</c:v>
                </c:pt>
                <c:pt idx="78117">
                  <c:v>-3.21428571428571</c:v>
                </c:pt>
                <c:pt idx="78118">
                  <c:v>24.214285714285701</c:v>
                </c:pt>
                <c:pt idx="78119">
                  <c:v>13.409090909090899</c:v>
                </c:pt>
                <c:pt idx="78120">
                  <c:v>15.176470588235199</c:v>
                </c:pt>
                <c:pt idx="78121">
                  <c:v>16.875</c:v>
                </c:pt>
                <c:pt idx="78122">
                  <c:v>40.1666666666666</c:v>
                </c:pt>
                <c:pt idx="78123">
                  <c:v>32.516129032258</c:v>
                </c:pt>
                <c:pt idx="78124">
                  <c:v>16.315789473684202</c:v>
                </c:pt>
                <c:pt idx="78125">
                  <c:v>-11.1666666666666</c:v>
                </c:pt>
                <c:pt idx="78126">
                  <c:v>-12.3793103448275</c:v>
                </c:pt>
                <c:pt idx="78127">
                  <c:v>-9.375</c:v>
                </c:pt>
                <c:pt idx="78128">
                  <c:v>16.192307692307601</c:v>
                </c:pt>
                <c:pt idx="78129">
                  <c:v>0</c:v>
                </c:pt>
                <c:pt idx="78130">
                  <c:v>43</c:v>
                </c:pt>
                <c:pt idx="78131">
                  <c:v>-2.4516129032257998</c:v>
                </c:pt>
                <c:pt idx="78132">
                  <c:v>16.84375</c:v>
                </c:pt>
                <c:pt idx="78133">
                  <c:v>23.475000000000001</c:v>
                </c:pt>
                <c:pt idx="78134">
                  <c:v>12.096774193548301</c:v>
                </c:pt>
                <c:pt idx="78135">
                  <c:v>22.707317073170699</c:v>
                </c:pt>
                <c:pt idx="78136">
                  <c:v>33.659574468085097</c:v>
                </c:pt>
                <c:pt idx="78137">
                  <c:v>32.5918367346938</c:v>
                </c:pt>
                <c:pt idx="78138">
                  <c:v>-5.4285714285714199</c:v>
                </c:pt>
                <c:pt idx="78139">
                  <c:v>-11.35</c:v>
                </c:pt>
                <c:pt idx="78140">
                  <c:v>7.55555555555555</c:v>
                </c:pt>
                <c:pt idx="78141">
                  <c:v>-1.8387096774193501</c:v>
                </c:pt>
                <c:pt idx="78142">
                  <c:v>5.0344827586206797</c:v>
                </c:pt>
                <c:pt idx="78143">
                  <c:v>0</c:v>
                </c:pt>
                <c:pt idx="78144">
                  <c:v>2.8</c:v>
                </c:pt>
                <c:pt idx="78145">
                  <c:v>26.125</c:v>
                </c:pt>
                <c:pt idx="78146">
                  <c:v>82.3333333333333</c:v>
                </c:pt>
                <c:pt idx="78147">
                  <c:v>-8.2222222222222197</c:v>
                </c:pt>
                <c:pt idx="78148">
                  <c:v>-2</c:v>
                </c:pt>
                <c:pt idx="78149">
                  <c:v>-12.481481481481399</c:v>
                </c:pt>
                <c:pt idx="78150">
                  <c:v>-5</c:v>
                </c:pt>
                <c:pt idx="78151">
                  <c:v>-6</c:v>
                </c:pt>
                <c:pt idx="78152">
                  <c:v>21.423076923076898</c:v>
                </c:pt>
                <c:pt idx="78153">
                  <c:v>4.2592592592592498</c:v>
                </c:pt>
                <c:pt idx="78154">
                  <c:v>2.8</c:v>
                </c:pt>
                <c:pt idx="78155">
                  <c:v>-16.1538461538461</c:v>
                </c:pt>
                <c:pt idx="78156">
                  <c:v>32.370370370370303</c:v>
                </c:pt>
                <c:pt idx="78157">
                  <c:v>-12.48</c:v>
                </c:pt>
                <c:pt idx="78158">
                  <c:v>48.851851851851798</c:v>
                </c:pt>
                <c:pt idx="78159">
                  <c:v>6.3703703703703702</c:v>
                </c:pt>
                <c:pt idx="78160">
                  <c:v>6.5686274509803901</c:v>
                </c:pt>
                <c:pt idx="78161">
                  <c:v>19.905660377358402</c:v>
                </c:pt>
                <c:pt idx="78162">
                  <c:v>12.4583333333333</c:v>
                </c:pt>
                <c:pt idx="78163">
                  <c:v>-5.2641509433962197</c:v>
                </c:pt>
                <c:pt idx="78164">
                  <c:v>15.6862745098039</c:v>
                </c:pt>
                <c:pt idx="78165">
                  <c:v>10.1111111111111</c:v>
                </c:pt>
                <c:pt idx="78166">
                  <c:v>2.0980392156862702</c:v>
                </c:pt>
                <c:pt idx="78167">
                  <c:v>33.5</c:v>
                </c:pt>
                <c:pt idx="78168">
                  <c:v>33.092592592592503</c:v>
                </c:pt>
                <c:pt idx="78169">
                  <c:v>14.64</c:v>
                </c:pt>
                <c:pt idx="78170">
                  <c:v>17.462962962962902</c:v>
                </c:pt>
                <c:pt idx="78171">
                  <c:v>4.0185185185185102</c:v>
                </c:pt>
                <c:pt idx="78172">
                  <c:v>11.5742574257425</c:v>
                </c:pt>
                <c:pt idx="78173">
                  <c:v>23.764705882352899</c:v>
                </c:pt>
                <c:pt idx="78174">
                  <c:v>18.4761904761904</c:v>
                </c:pt>
                <c:pt idx="78175">
                  <c:v>20.259259259259199</c:v>
                </c:pt>
                <c:pt idx="78176">
                  <c:v>8.9230769230769198</c:v>
                </c:pt>
                <c:pt idx="78177">
                  <c:v>10.714285714285699</c:v>
                </c:pt>
                <c:pt idx="78178">
                  <c:v>39.3333333333333</c:v>
                </c:pt>
                <c:pt idx="78179">
                  <c:v>46.4838709677419</c:v>
                </c:pt>
                <c:pt idx="78180">
                  <c:v>13.064516129032199</c:v>
                </c:pt>
                <c:pt idx="78181">
                  <c:v>34.842105263157897</c:v>
                </c:pt>
                <c:pt idx="78182">
                  <c:v>4.5999999999999996</c:v>
                </c:pt>
                <c:pt idx="78183">
                  <c:v>20.6</c:v>
                </c:pt>
                <c:pt idx="78184">
                  <c:v>10.6296296296296</c:v>
                </c:pt>
                <c:pt idx="78185">
                  <c:v>2.88888888888888</c:v>
                </c:pt>
                <c:pt idx="78186">
                  <c:v>14.3333333333333</c:v>
                </c:pt>
                <c:pt idx="78187">
                  <c:v>-1.3333333333333299</c:v>
                </c:pt>
                <c:pt idx="78188">
                  <c:v>0.77777777777777701</c:v>
                </c:pt>
                <c:pt idx="78189">
                  <c:v>75.75</c:v>
                </c:pt>
                <c:pt idx="78190">
                  <c:v>37.3333333333333</c:v>
                </c:pt>
                <c:pt idx="78191">
                  <c:v>20.5</c:v>
                </c:pt>
                <c:pt idx="78192">
                  <c:v>4.75</c:v>
                </c:pt>
                <c:pt idx="78193">
                  <c:v>16.7777777777777</c:v>
                </c:pt>
                <c:pt idx="78194">
                  <c:v>85</c:v>
                </c:pt>
                <c:pt idx="78195">
                  <c:v>0.63636363636363602</c:v>
                </c:pt>
                <c:pt idx="78196">
                  <c:v>-2.3333333333333299</c:v>
                </c:pt>
                <c:pt idx="78197">
                  <c:v>23.375</c:v>
                </c:pt>
                <c:pt idx="78198">
                  <c:v>46.75</c:v>
                </c:pt>
                <c:pt idx="78199">
                  <c:v>14.4545454545454</c:v>
                </c:pt>
                <c:pt idx="78200">
                  <c:v>-1</c:v>
                </c:pt>
                <c:pt idx="78201">
                  <c:v>3.3333333333333299</c:v>
                </c:pt>
                <c:pt idx="78202">
                  <c:v>93.4444444444444</c:v>
                </c:pt>
                <c:pt idx="78203">
                  <c:v>7</c:v>
                </c:pt>
                <c:pt idx="78204">
                  <c:v>-9.125</c:v>
                </c:pt>
                <c:pt idx="78205">
                  <c:v>-2.2222222222222201</c:v>
                </c:pt>
                <c:pt idx="78206">
                  <c:v>26.363636363636299</c:v>
                </c:pt>
                <c:pt idx="78207">
                  <c:v>6</c:v>
                </c:pt>
                <c:pt idx="78208">
                  <c:v>16.4615384615384</c:v>
                </c:pt>
                <c:pt idx="78209">
                  <c:v>8.21428571428571</c:v>
                </c:pt>
                <c:pt idx="78210">
                  <c:v>-1.1666666666666601</c:v>
                </c:pt>
                <c:pt idx="78211">
                  <c:v>40.470588235294102</c:v>
                </c:pt>
                <c:pt idx="78212">
                  <c:v>2.8095238095238</c:v>
                </c:pt>
                <c:pt idx="78213">
                  <c:v>14.838709677419301</c:v>
                </c:pt>
                <c:pt idx="78214">
                  <c:v>13.1612903225806</c:v>
                </c:pt>
                <c:pt idx="78215">
                  <c:v>19.173913043478201</c:v>
                </c:pt>
                <c:pt idx="78216">
                  <c:v>4.7222222222222197</c:v>
                </c:pt>
                <c:pt idx="78217">
                  <c:v>-7.8148148148148104</c:v>
                </c:pt>
                <c:pt idx="78218">
                  <c:v>-4</c:v>
                </c:pt>
                <c:pt idx="78219">
                  <c:v>8.6538461538461497</c:v>
                </c:pt>
                <c:pt idx="78220">
                  <c:v>4.9285714285714199</c:v>
                </c:pt>
                <c:pt idx="78221">
                  <c:v>11.5714285714285</c:v>
                </c:pt>
                <c:pt idx="78222">
                  <c:v>26.7777777777777</c:v>
                </c:pt>
                <c:pt idx="78223">
                  <c:v>23</c:v>
                </c:pt>
                <c:pt idx="78224">
                  <c:v>32</c:v>
                </c:pt>
                <c:pt idx="78225">
                  <c:v>40</c:v>
                </c:pt>
                <c:pt idx="78226">
                  <c:v>18.823529411764699</c:v>
                </c:pt>
                <c:pt idx="78227">
                  <c:v>-0.16666666666666599</c:v>
                </c:pt>
                <c:pt idx="78228">
                  <c:v>19.307692307692299</c:v>
                </c:pt>
                <c:pt idx="78229">
                  <c:v>9.3333333333333304</c:v>
                </c:pt>
                <c:pt idx="78230">
                  <c:v>-0.94736842105263097</c:v>
                </c:pt>
                <c:pt idx="78231">
                  <c:v>17.615384615384599</c:v>
                </c:pt>
                <c:pt idx="78232">
                  <c:v>15</c:v>
                </c:pt>
                <c:pt idx="78233">
                  <c:v>1.55555555555555</c:v>
                </c:pt>
                <c:pt idx="78234">
                  <c:v>1.875</c:v>
                </c:pt>
                <c:pt idx="78235">
                  <c:v>3</c:v>
                </c:pt>
                <c:pt idx="78236">
                  <c:v>49.117647058823501</c:v>
                </c:pt>
                <c:pt idx="78237">
                  <c:v>21.590909090909001</c:v>
                </c:pt>
                <c:pt idx="78238">
                  <c:v>15.368421052631501</c:v>
                </c:pt>
                <c:pt idx="78239">
                  <c:v>12.615384615384601</c:v>
                </c:pt>
                <c:pt idx="78240">
                  <c:v>-8.5714285714285694</c:v>
                </c:pt>
                <c:pt idx="78241">
                  <c:v>21.714285714285701</c:v>
                </c:pt>
                <c:pt idx="78242">
                  <c:v>-4.6153846153846096</c:v>
                </c:pt>
                <c:pt idx="78243">
                  <c:v>31.923076923076898</c:v>
                </c:pt>
                <c:pt idx="78244">
                  <c:v>2.4615384615384599</c:v>
                </c:pt>
                <c:pt idx="78245">
                  <c:v>-0.15384615384615299</c:v>
                </c:pt>
                <c:pt idx="78246">
                  <c:v>37</c:v>
                </c:pt>
                <c:pt idx="78247">
                  <c:v>21.625</c:v>
                </c:pt>
                <c:pt idx="78248">
                  <c:v>33.470588235294102</c:v>
                </c:pt>
                <c:pt idx="78249">
                  <c:v>27.060606060605998</c:v>
                </c:pt>
                <c:pt idx="78250">
                  <c:v>24.470588235294102</c:v>
                </c:pt>
                <c:pt idx="78251">
                  <c:v>23.625</c:v>
                </c:pt>
                <c:pt idx="78252">
                  <c:v>5.4375</c:v>
                </c:pt>
                <c:pt idx="78253">
                  <c:v>7.625</c:v>
                </c:pt>
                <c:pt idx="78254">
                  <c:v>-5</c:v>
                </c:pt>
                <c:pt idx="78255">
                  <c:v>21.538461538461501</c:v>
                </c:pt>
                <c:pt idx="78256">
                  <c:v>-1.6923076923076901</c:v>
                </c:pt>
                <c:pt idx="78257">
                  <c:v>-2.5</c:v>
                </c:pt>
                <c:pt idx="78258">
                  <c:v>20.038461538461501</c:v>
                </c:pt>
                <c:pt idx="78259">
                  <c:v>22.615384615384599</c:v>
                </c:pt>
                <c:pt idx="78260">
                  <c:v>42.653846153846096</c:v>
                </c:pt>
                <c:pt idx="78261">
                  <c:v>31.307692307692299</c:v>
                </c:pt>
                <c:pt idx="78262">
                  <c:v>14.615384615384601</c:v>
                </c:pt>
                <c:pt idx="78263">
                  <c:v>-0.85714285714285698</c:v>
                </c:pt>
                <c:pt idx="78264">
                  <c:v>-0.17241379310344801</c:v>
                </c:pt>
                <c:pt idx="78265">
                  <c:v>-2.6451612903225801</c:v>
                </c:pt>
                <c:pt idx="78266">
                  <c:v>9.3888888888888893</c:v>
                </c:pt>
                <c:pt idx="78267">
                  <c:v>-9.375</c:v>
                </c:pt>
                <c:pt idx="78268">
                  <c:v>-3.8235294117646998</c:v>
                </c:pt>
                <c:pt idx="78269">
                  <c:v>14.647058823529401</c:v>
                </c:pt>
                <c:pt idx="78270">
                  <c:v>-14.3888888888888</c:v>
                </c:pt>
                <c:pt idx="78271">
                  <c:v>-11.3125</c:v>
                </c:pt>
                <c:pt idx="78272">
                  <c:v>-0.16666666666666599</c:v>
                </c:pt>
                <c:pt idx="78273">
                  <c:v>-9.05555555555555</c:v>
                </c:pt>
                <c:pt idx="78274">
                  <c:v>-11.647058823529401</c:v>
                </c:pt>
                <c:pt idx="78275">
                  <c:v>-12.5555555555555</c:v>
                </c:pt>
                <c:pt idx="78276">
                  <c:v>-3.9411764705882302</c:v>
                </c:pt>
                <c:pt idx="78277">
                  <c:v>-10.7777777777777</c:v>
                </c:pt>
                <c:pt idx="78278">
                  <c:v>-6.1111111111111098</c:v>
                </c:pt>
                <c:pt idx="78279">
                  <c:v>-6.4038461538461497</c:v>
                </c:pt>
                <c:pt idx="78280">
                  <c:v>-5.6111111111111098</c:v>
                </c:pt>
                <c:pt idx="78281">
                  <c:v>-13.82</c:v>
                </c:pt>
                <c:pt idx="78282">
                  <c:v>10.5185185185185</c:v>
                </c:pt>
                <c:pt idx="78283">
                  <c:v>12.9038461538461</c:v>
                </c:pt>
                <c:pt idx="78284">
                  <c:v>3.9183673469387701</c:v>
                </c:pt>
                <c:pt idx="78285">
                  <c:v>3</c:v>
                </c:pt>
                <c:pt idx="78286">
                  <c:v>-1.5416666666666601</c:v>
                </c:pt>
                <c:pt idx="78287">
                  <c:v>-9.6019417475728108</c:v>
                </c:pt>
                <c:pt idx="78288">
                  <c:v>-7.9615384615384599</c:v>
                </c:pt>
                <c:pt idx="78289">
                  <c:v>-6.4528301886792399</c:v>
                </c:pt>
                <c:pt idx="78290">
                  <c:v>-8.6666666666666607</c:v>
                </c:pt>
                <c:pt idx="78291">
                  <c:v>-8.3703703703703702</c:v>
                </c:pt>
                <c:pt idx="78292">
                  <c:v>-5.4038461538461497</c:v>
                </c:pt>
                <c:pt idx="78293">
                  <c:v>-3.46</c:v>
                </c:pt>
                <c:pt idx="78294">
                  <c:v>-5.4230769230769198</c:v>
                </c:pt>
                <c:pt idx="78295">
                  <c:v>-6.82</c:v>
                </c:pt>
                <c:pt idx="78296">
                  <c:v>-1.2777777777777699</c:v>
                </c:pt>
                <c:pt idx="78297">
                  <c:v>9.3609813084112101</c:v>
                </c:pt>
                <c:pt idx="78298">
                  <c:v>5.4725415070242596</c:v>
                </c:pt>
                <c:pt idx="78299">
                  <c:v>7.3510158013544</c:v>
                </c:pt>
                <c:pt idx="78300">
                  <c:v>3.8804220398593201</c:v>
                </c:pt>
                <c:pt idx="78301">
                  <c:v>4.7514384349827301</c:v>
                </c:pt>
                <c:pt idx="78302">
                  <c:v>10.903748733535901</c:v>
                </c:pt>
                <c:pt idx="78303">
                  <c:v>7.7635903919089699</c:v>
                </c:pt>
                <c:pt idx="78304">
                  <c:v>7.5113636363636296</c:v>
                </c:pt>
                <c:pt idx="78305">
                  <c:v>5.5668639053254401</c:v>
                </c:pt>
                <c:pt idx="78306">
                  <c:v>2.8498583569405098</c:v>
                </c:pt>
                <c:pt idx="78307">
                  <c:v>4.4523489932885898</c:v>
                </c:pt>
                <c:pt idx="78308">
                  <c:v>5.5006451612903202</c:v>
                </c:pt>
                <c:pt idx="78309">
                  <c:v>6.1808014911463101</c:v>
                </c:pt>
                <c:pt idx="78310">
                  <c:v>7.6390977443608996</c:v>
                </c:pt>
                <c:pt idx="78311">
                  <c:v>7.7117937049677598</c:v>
                </c:pt>
                <c:pt idx="78312">
                  <c:v>6.3103869653767797</c:v>
                </c:pt>
                <c:pt idx="78313">
                  <c:v>6.0864050733254</c:v>
                </c:pt>
                <c:pt idx="78314">
                  <c:v>13.7649630127774</c:v>
                </c:pt>
                <c:pt idx="78315">
                  <c:v>8.9269328802038999</c:v>
                </c:pt>
                <c:pt idx="78316">
                  <c:v>6.3350038550501102</c:v>
                </c:pt>
                <c:pt idx="78317">
                  <c:v>4.5728424386381601</c:v>
                </c:pt>
                <c:pt idx="78318">
                  <c:v>3.0015166835186999</c:v>
                </c:pt>
                <c:pt idx="78319">
                  <c:v>-0.365986394557823</c:v>
                </c:pt>
                <c:pt idx="78320">
                  <c:v>4.7252353204840798</c:v>
                </c:pt>
                <c:pt idx="78321">
                  <c:v>-7</c:v>
                </c:pt>
                <c:pt idx="78322">
                  <c:v>0.33333333333333298</c:v>
                </c:pt>
                <c:pt idx="78323">
                  <c:v>17.6666666666666</c:v>
                </c:pt>
                <c:pt idx="78324">
                  <c:v>-12.1111111111111</c:v>
                </c:pt>
                <c:pt idx="78325">
                  <c:v>-16.1111111111111</c:v>
                </c:pt>
                <c:pt idx="78326">
                  <c:v>-4</c:v>
                </c:pt>
                <c:pt idx="78327">
                  <c:v>4.875</c:v>
                </c:pt>
                <c:pt idx="78328">
                  <c:v>-11.3333333333333</c:v>
                </c:pt>
                <c:pt idx="78329">
                  <c:v>-4.7</c:v>
                </c:pt>
                <c:pt idx="78330">
                  <c:v>-1.2307692307692299</c:v>
                </c:pt>
                <c:pt idx="78331">
                  <c:v>-1.6923076923076901</c:v>
                </c:pt>
                <c:pt idx="78332">
                  <c:v>1.0476190476190399</c:v>
                </c:pt>
                <c:pt idx="78333">
                  <c:v>29.133333333333301</c:v>
                </c:pt>
                <c:pt idx="78334">
                  <c:v>3.8387096774193501</c:v>
                </c:pt>
                <c:pt idx="78335">
                  <c:v>1.8571428571428501</c:v>
                </c:pt>
                <c:pt idx="78336">
                  <c:v>-8.15</c:v>
                </c:pt>
                <c:pt idx="78337">
                  <c:v>-9.25</c:v>
                </c:pt>
                <c:pt idx="78338">
                  <c:v>-9</c:v>
                </c:pt>
                <c:pt idx="78339">
                  <c:v>-11.357142857142801</c:v>
                </c:pt>
                <c:pt idx="78340">
                  <c:v>14.1428571428571</c:v>
                </c:pt>
                <c:pt idx="78341">
                  <c:v>26.7777777777777</c:v>
                </c:pt>
                <c:pt idx="78342">
                  <c:v>29</c:v>
                </c:pt>
                <c:pt idx="78343">
                  <c:v>36</c:v>
                </c:pt>
                <c:pt idx="78344">
                  <c:v>-5.125</c:v>
                </c:pt>
                <c:pt idx="78345">
                  <c:v>-3.1111111111111098</c:v>
                </c:pt>
                <c:pt idx="78346">
                  <c:v>64.3333333333333</c:v>
                </c:pt>
                <c:pt idx="78347">
                  <c:v>12.875</c:v>
                </c:pt>
                <c:pt idx="78348">
                  <c:v>27.4444444444444</c:v>
                </c:pt>
                <c:pt idx="78349">
                  <c:v>6.55555555555555</c:v>
                </c:pt>
                <c:pt idx="78350">
                  <c:v>9.1111111111111107</c:v>
                </c:pt>
                <c:pt idx="78351">
                  <c:v>-6.375</c:v>
                </c:pt>
                <c:pt idx="78352">
                  <c:v>0.88888888888888795</c:v>
                </c:pt>
                <c:pt idx="78353">
                  <c:v>-1.5</c:v>
                </c:pt>
                <c:pt idx="78354">
                  <c:v>26.7777777777777</c:v>
                </c:pt>
                <c:pt idx="78355">
                  <c:v>7.4444444444444402</c:v>
                </c:pt>
                <c:pt idx="78356">
                  <c:v>9.3333333333333304</c:v>
                </c:pt>
                <c:pt idx="78357">
                  <c:v>3.7311827956989201</c:v>
                </c:pt>
                <c:pt idx="78358">
                  <c:v>7.9175257731958704</c:v>
                </c:pt>
                <c:pt idx="78359">
                  <c:v>4.9516129032257998</c:v>
                </c:pt>
                <c:pt idx="78360">
                  <c:v>2.7971014492753601</c:v>
                </c:pt>
                <c:pt idx="78361">
                  <c:v>13.293233082706699</c:v>
                </c:pt>
                <c:pt idx="78362">
                  <c:v>11.0583333333333</c:v>
                </c:pt>
                <c:pt idx="78363">
                  <c:v>2.8934426229508099</c:v>
                </c:pt>
                <c:pt idx="78364">
                  <c:v>2.9596774193548301</c:v>
                </c:pt>
                <c:pt idx="78365">
                  <c:v>-1.57627118644067</c:v>
                </c:pt>
                <c:pt idx="78366">
                  <c:v>-2.6747967479674699</c:v>
                </c:pt>
                <c:pt idx="78367">
                  <c:v>4.0964912280701702</c:v>
                </c:pt>
                <c:pt idx="78368">
                  <c:v>-1.91818181818181</c:v>
                </c:pt>
                <c:pt idx="78369">
                  <c:v>-14</c:v>
                </c:pt>
                <c:pt idx="78370">
                  <c:v>-6.9130434782608603</c:v>
                </c:pt>
                <c:pt idx="78371">
                  <c:v>2.35135135135135</c:v>
                </c:pt>
                <c:pt idx="78372">
                  <c:v>5.3103448275862002</c:v>
                </c:pt>
                <c:pt idx="78373">
                  <c:v>3.56</c:v>
                </c:pt>
                <c:pt idx="78374">
                  <c:v>38.966666666666598</c:v>
                </c:pt>
                <c:pt idx="78375">
                  <c:v>5.1538461538461497</c:v>
                </c:pt>
                <c:pt idx="78376">
                  <c:v>4.4347826086956497</c:v>
                </c:pt>
                <c:pt idx="78377">
                  <c:v>24.9444444444444</c:v>
                </c:pt>
                <c:pt idx="78378">
                  <c:v>-0.42857142857142799</c:v>
                </c:pt>
                <c:pt idx="78379">
                  <c:v>6.1428571428571397</c:v>
                </c:pt>
                <c:pt idx="78380">
                  <c:v>-10.692307692307599</c:v>
                </c:pt>
                <c:pt idx="78381">
                  <c:v>52.375</c:v>
                </c:pt>
                <c:pt idx="78382">
                  <c:v>-0.75</c:v>
                </c:pt>
                <c:pt idx="78383">
                  <c:v>-6.55555555555555</c:v>
                </c:pt>
                <c:pt idx="78384">
                  <c:v>-2</c:v>
                </c:pt>
                <c:pt idx="78385">
                  <c:v>0.38461538461538403</c:v>
                </c:pt>
                <c:pt idx="78386">
                  <c:v>2.3333333333333299</c:v>
                </c:pt>
                <c:pt idx="78387">
                  <c:v>2.96428571428571</c:v>
                </c:pt>
                <c:pt idx="78388">
                  <c:v>7.1612903225806397</c:v>
                </c:pt>
                <c:pt idx="78389">
                  <c:v>-0.82758620689655105</c:v>
                </c:pt>
                <c:pt idx="78390">
                  <c:v>5.2258064516129004</c:v>
                </c:pt>
                <c:pt idx="78391">
                  <c:v>5.2413793103448203</c:v>
                </c:pt>
                <c:pt idx="78392">
                  <c:v>-8.4666666666666597</c:v>
                </c:pt>
                <c:pt idx="78393">
                  <c:v>3.8607999999999998</c:v>
                </c:pt>
                <c:pt idx="78394">
                  <c:v>5.7874224977856503</c:v>
                </c:pt>
                <c:pt idx="78395">
                  <c:v>8.1602814698983508</c:v>
                </c:pt>
                <c:pt idx="78396">
                  <c:v>8.9300746775288502</c:v>
                </c:pt>
                <c:pt idx="78397">
                  <c:v>7.16237113402061</c:v>
                </c:pt>
                <c:pt idx="78398">
                  <c:v>10.323628219484799</c:v>
                </c:pt>
                <c:pt idx="78399">
                  <c:v>10.068</c:v>
                </c:pt>
                <c:pt idx="78400">
                  <c:v>4.9186991869918701</c:v>
                </c:pt>
                <c:pt idx="78401">
                  <c:v>0.59336369551073498</c:v>
                </c:pt>
                <c:pt idx="78402">
                  <c:v>1.61082910321489</c:v>
                </c:pt>
                <c:pt idx="78403">
                  <c:v>2.81774580335731</c:v>
                </c:pt>
                <c:pt idx="78404">
                  <c:v>7.96344435418359</c:v>
                </c:pt>
                <c:pt idx="78405">
                  <c:v>3.1428571428571401</c:v>
                </c:pt>
                <c:pt idx="78406">
                  <c:v>-2.7777777777777701</c:v>
                </c:pt>
                <c:pt idx="78407">
                  <c:v>21</c:v>
                </c:pt>
                <c:pt idx="78408">
                  <c:v>26.75</c:v>
                </c:pt>
                <c:pt idx="78409">
                  <c:v>17.285714285714199</c:v>
                </c:pt>
                <c:pt idx="78410">
                  <c:v>8.9090909090908994</c:v>
                </c:pt>
                <c:pt idx="78411">
                  <c:v>1</c:v>
                </c:pt>
                <c:pt idx="78412">
                  <c:v>-6.2222222222222197</c:v>
                </c:pt>
                <c:pt idx="78413">
                  <c:v>-18.090909090909001</c:v>
                </c:pt>
                <c:pt idx="78414">
                  <c:v>10.1111111111111</c:v>
                </c:pt>
                <c:pt idx="78415">
                  <c:v>5.7097315436241596</c:v>
                </c:pt>
                <c:pt idx="78416">
                  <c:v>6.0567107750472502</c:v>
                </c:pt>
                <c:pt idx="78417">
                  <c:v>6.8421807747489201</c:v>
                </c:pt>
                <c:pt idx="78418">
                  <c:v>6.39794419970631</c:v>
                </c:pt>
                <c:pt idx="78419">
                  <c:v>4.6463834672789899</c:v>
                </c:pt>
                <c:pt idx="78420">
                  <c:v>9.9560747663551403</c:v>
                </c:pt>
                <c:pt idx="78421">
                  <c:v>8.6754563894523304</c:v>
                </c:pt>
                <c:pt idx="78422">
                  <c:v>0.110141766630316</c:v>
                </c:pt>
                <c:pt idx="78423">
                  <c:v>1.55074424898511</c:v>
                </c:pt>
                <c:pt idx="78424">
                  <c:v>1.0126382306477</c:v>
                </c:pt>
                <c:pt idx="78425">
                  <c:v>-1.4599686028257399</c:v>
                </c:pt>
                <c:pt idx="78426">
                  <c:v>8.4766708701134892</c:v>
                </c:pt>
                <c:pt idx="78427">
                  <c:v>56</c:v>
                </c:pt>
                <c:pt idx="78428">
                  <c:v>14.875</c:v>
                </c:pt>
                <c:pt idx="78429">
                  <c:v>15.615384615384601</c:v>
                </c:pt>
                <c:pt idx="78430">
                  <c:v>29.846153846153801</c:v>
                </c:pt>
                <c:pt idx="78431">
                  <c:v>56.8333333333333</c:v>
                </c:pt>
                <c:pt idx="78432">
                  <c:v>14.5</c:v>
                </c:pt>
                <c:pt idx="78433">
                  <c:v>13.8888888888888</c:v>
                </c:pt>
                <c:pt idx="78434">
                  <c:v>33.1111111111111</c:v>
                </c:pt>
                <c:pt idx="78435">
                  <c:v>-7</c:v>
                </c:pt>
                <c:pt idx="78436">
                  <c:v>-9.5</c:v>
                </c:pt>
                <c:pt idx="78437">
                  <c:v>0.11111111111111099</c:v>
                </c:pt>
                <c:pt idx="78438">
                  <c:v>-10</c:v>
                </c:pt>
                <c:pt idx="78439">
                  <c:v>18.857142857142801</c:v>
                </c:pt>
                <c:pt idx="78440">
                  <c:v>2.1111111111111098</c:v>
                </c:pt>
                <c:pt idx="78441">
                  <c:v>-2</c:v>
                </c:pt>
                <c:pt idx="78442">
                  <c:v>-7.875</c:v>
                </c:pt>
                <c:pt idx="78443">
                  <c:v>9.3846153846153797</c:v>
                </c:pt>
                <c:pt idx="78444">
                  <c:v>3.6875</c:v>
                </c:pt>
                <c:pt idx="78445">
                  <c:v>-10.1666666666666</c:v>
                </c:pt>
                <c:pt idx="78446">
                  <c:v>2.375</c:v>
                </c:pt>
                <c:pt idx="78447">
                  <c:v>-7.6666666666666599</c:v>
                </c:pt>
                <c:pt idx="78448">
                  <c:v>-8</c:v>
                </c:pt>
                <c:pt idx="78449">
                  <c:v>6.4444444444444402</c:v>
                </c:pt>
                <c:pt idx="78450">
                  <c:v>-1.6226415094339599</c:v>
                </c:pt>
                <c:pt idx="78451">
                  <c:v>9.9946236559139692</c:v>
                </c:pt>
                <c:pt idx="78452">
                  <c:v>1.3387096774193501</c:v>
                </c:pt>
                <c:pt idx="78453">
                  <c:v>-1.3047619047618999</c:v>
                </c:pt>
                <c:pt idx="78454">
                  <c:v>3.6476683937823799</c:v>
                </c:pt>
                <c:pt idx="78455">
                  <c:v>-0.296296296296296</c:v>
                </c:pt>
                <c:pt idx="78456">
                  <c:v>6.6274509803921502</c:v>
                </c:pt>
                <c:pt idx="78457">
                  <c:v>2.0303030303030298</c:v>
                </c:pt>
                <c:pt idx="78458">
                  <c:v>-3.1180811808117999</c:v>
                </c:pt>
                <c:pt idx="78459">
                  <c:v>-0.44086021505376299</c:v>
                </c:pt>
                <c:pt idx="78460">
                  <c:v>-5.3877551020408099</c:v>
                </c:pt>
                <c:pt idx="78461">
                  <c:v>-0.26219512195121902</c:v>
                </c:pt>
                <c:pt idx="78462">
                  <c:v>-8.4166666666666607</c:v>
                </c:pt>
                <c:pt idx="78463">
                  <c:v>17.368421052631501</c:v>
                </c:pt>
                <c:pt idx="78464">
                  <c:v>15.545454545454501</c:v>
                </c:pt>
                <c:pt idx="78465">
                  <c:v>10.133333333333301</c:v>
                </c:pt>
                <c:pt idx="78466">
                  <c:v>4.2222222222222197</c:v>
                </c:pt>
                <c:pt idx="78467">
                  <c:v>-13.1</c:v>
                </c:pt>
                <c:pt idx="78468">
                  <c:v>-6.9</c:v>
                </c:pt>
                <c:pt idx="78469">
                  <c:v>8.7777777777777697</c:v>
                </c:pt>
                <c:pt idx="78470">
                  <c:v>9.4444444444444393</c:v>
                </c:pt>
                <c:pt idx="78471">
                  <c:v>16.7777777777777</c:v>
                </c:pt>
                <c:pt idx="78472">
                  <c:v>13.375</c:v>
                </c:pt>
                <c:pt idx="78473">
                  <c:v>1.2222222222222201</c:v>
                </c:pt>
                <c:pt idx="78474">
                  <c:v>6</c:v>
                </c:pt>
                <c:pt idx="78475">
                  <c:v>3.625</c:v>
                </c:pt>
                <c:pt idx="78476">
                  <c:v>12</c:v>
                </c:pt>
                <c:pt idx="78477">
                  <c:v>9.2222222222222197</c:v>
                </c:pt>
                <c:pt idx="78478">
                  <c:v>-1.6666666666666601</c:v>
                </c:pt>
                <c:pt idx="78479">
                  <c:v>1.88888888888888</c:v>
                </c:pt>
                <c:pt idx="78480">
                  <c:v>27</c:v>
                </c:pt>
                <c:pt idx="78481">
                  <c:v>34</c:v>
                </c:pt>
                <c:pt idx="78482">
                  <c:v>17.8</c:v>
                </c:pt>
                <c:pt idx="78483">
                  <c:v>30.75</c:v>
                </c:pt>
                <c:pt idx="78484">
                  <c:v>1.3333333333333299</c:v>
                </c:pt>
                <c:pt idx="78485">
                  <c:v>13.4166666666666</c:v>
                </c:pt>
                <c:pt idx="78486">
                  <c:v>2.21428571428571</c:v>
                </c:pt>
                <c:pt idx="78487">
                  <c:v>11.8888888888888</c:v>
                </c:pt>
                <c:pt idx="78488">
                  <c:v>5.8888888888888804</c:v>
                </c:pt>
                <c:pt idx="78489">
                  <c:v>-10.857142857142801</c:v>
                </c:pt>
                <c:pt idx="78490">
                  <c:v>-11.6666666666666</c:v>
                </c:pt>
                <c:pt idx="78491">
                  <c:v>-6.8181818181818103</c:v>
                </c:pt>
                <c:pt idx="78492">
                  <c:v>18.875</c:v>
                </c:pt>
                <c:pt idx="78493">
                  <c:v>28.1666666666666</c:v>
                </c:pt>
                <c:pt idx="78494">
                  <c:v>13.5</c:v>
                </c:pt>
                <c:pt idx="78495">
                  <c:v>19.3333333333333</c:v>
                </c:pt>
                <c:pt idx="78496">
                  <c:v>-10.5</c:v>
                </c:pt>
                <c:pt idx="78497">
                  <c:v>-3.55555555555555</c:v>
                </c:pt>
                <c:pt idx="78498">
                  <c:v>6.6</c:v>
                </c:pt>
                <c:pt idx="78499">
                  <c:v>29.125</c:v>
                </c:pt>
                <c:pt idx="78500">
                  <c:v>59</c:v>
                </c:pt>
                <c:pt idx="78501">
                  <c:v>-4.3333333333333304</c:v>
                </c:pt>
                <c:pt idx="78502">
                  <c:v>2</c:v>
                </c:pt>
                <c:pt idx="78503">
                  <c:v>5.8571428571428497</c:v>
                </c:pt>
                <c:pt idx="78504">
                  <c:v>2.4444444444444402</c:v>
                </c:pt>
                <c:pt idx="78505">
                  <c:v>2.5</c:v>
                </c:pt>
                <c:pt idx="78506">
                  <c:v>21.5</c:v>
                </c:pt>
                <c:pt idx="78507">
                  <c:v>5.1666666666666599</c:v>
                </c:pt>
                <c:pt idx="78508">
                  <c:v>1.6666666666666601</c:v>
                </c:pt>
                <c:pt idx="78509">
                  <c:v>10.3333333333333</c:v>
                </c:pt>
                <c:pt idx="78510">
                  <c:v>-1.4761904761904701</c:v>
                </c:pt>
                <c:pt idx="78511">
                  <c:v>-3.28064516129032</c:v>
                </c:pt>
                <c:pt idx="78512">
                  <c:v>-4.1418439716312001</c:v>
                </c:pt>
                <c:pt idx="78513">
                  <c:v>1.5064516129032199</c:v>
                </c:pt>
                <c:pt idx="78514">
                  <c:v>-5.24</c:v>
                </c:pt>
                <c:pt idx="78515">
                  <c:v>0.68387096774193501</c:v>
                </c:pt>
                <c:pt idx="78516">
                  <c:v>-1.16363636363636</c:v>
                </c:pt>
                <c:pt idx="78517">
                  <c:v>0.33691756272401402</c:v>
                </c:pt>
                <c:pt idx="78518">
                  <c:v>0.36774193548387002</c:v>
                </c:pt>
                <c:pt idx="78519">
                  <c:v>-1.4</c:v>
                </c:pt>
                <c:pt idx="78520">
                  <c:v>1.168458781362</c:v>
                </c:pt>
                <c:pt idx="78521">
                  <c:v>2.1591695501730102</c:v>
                </c:pt>
                <c:pt idx="78522">
                  <c:v>2.48484848484848</c:v>
                </c:pt>
                <c:pt idx="78523">
                  <c:v>2.9869281045751599</c:v>
                </c:pt>
                <c:pt idx="78524">
                  <c:v>-4.5035460992907801</c:v>
                </c:pt>
                <c:pt idx="78525">
                  <c:v>-0.16943521594684299</c:v>
                </c:pt>
                <c:pt idx="78526">
                  <c:v>-4.6594982078853002</c:v>
                </c:pt>
                <c:pt idx="78527">
                  <c:v>-3.8354838709677401</c:v>
                </c:pt>
                <c:pt idx="78528">
                  <c:v>4.7424242424242404</c:v>
                </c:pt>
                <c:pt idx="78529">
                  <c:v>-0.84587813620071595</c:v>
                </c:pt>
                <c:pt idx="78530">
                  <c:v>7.1193548387096701</c:v>
                </c:pt>
                <c:pt idx="78531">
                  <c:v>1.1272727272727201</c:v>
                </c:pt>
                <c:pt idx="78532">
                  <c:v>1.3476702508960501</c:v>
                </c:pt>
                <c:pt idx="78533">
                  <c:v>-2.9204152249134898</c:v>
                </c:pt>
                <c:pt idx="78534">
                  <c:v>3.7458193979933099</c:v>
                </c:pt>
                <c:pt idx="78535">
                  <c:v>2.2222222222222201</c:v>
                </c:pt>
                <c:pt idx="78536">
                  <c:v>-4.6702619414483797</c:v>
                </c:pt>
                <c:pt idx="78537">
                  <c:v>-3.3219761499148199</c:v>
                </c:pt>
                <c:pt idx="78538">
                  <c:v>-1.42290076335877</c:v>
                </c:pt>
                <c:pt idx="78539">
                  <c:v>-7.1170370370370302</c:v>
                </c:pt>
                <c:pt idx="78540">
                  <c:v>6.6766759776536304</c:v>
                </c:pt>
                <c:pt idx="78541">
                  <c:v>3.8975859546452001</c:v>
                </c:pt>
                <c:pt idx="78542">
                  <c:v>6.6202830188679203</c:v>
                </c:pt>
                <c:pt idx="78543">
                  <c:v>4.6127659574467996</c:v>
                </c:pt>
                <c:pt idx="78544">
                  <c:v>3.9779499404052401</c:v>
                </c:pt>
                <c:pt idx="78545">
                  <c:v>12.674188222344499</c:v>
                </c:pt>
                <c:pt idx="78546">
                  <c:v>8.8055009823182697</c:v>
                </c:pt>
                <c:pt idx="78547">
                  <c:v>4.9433853264009198</c:v>
                </c:pt>
                <c:pt idx="78548">
                  <c:v>1.7917906008328299</c:v>
                </c:pt>
                <c:pt idx="78549">
                  <c:v>0.52547981469225602</c:v>
                </c:pt>
                <c:pt idx="78550">
                  <c:v>-0.471218206157965</c:v>
                </c:pt>
                <c:pt idx="78551">
                  <c:v>7.4290705800139696</c:v>
                </c:pt>
                <c:pt idx="78552">
                  <c:v>6.5952380952380896</c:v>
                </c:pt>
                <c:pt idx="78553">
                  <c:v>7.0128205128205101</c:v>
                </c:pt>
                <c:pt idx="78554">
                  <c:v>4.3043478260869499</c:v>
                </c:pt>
                <c:pt idx="78555">
                  <c:v>-2.3411764705882301</c:v>
                </c:pt>
                <c:pt idx="78556">
                  <c:v>-0.97345132743362806</c:v>
                </c:pt>
                <c:pt idx="78557">
                  <c:v>14.6371681415929</c:v>
                </c:pt>
                <c:pt idx="78558">
                  <c:v>5.5675675675675604</c:v>
                </c:pt>
                <c:pt idx="78559">
                  <c:v>8.4375</c:v>
                </c:pt>
                <c:pt idx="78560">
                  <c:v>3.4952380952380899</c:v>
                </c:pt>
                <c:pt idx="78561">
                  <c:v>-0.21296296296296199</c:v>
                </c:pt>
                <c:pt idx="78562">
                  <c:v>4.7722772277227703</c:v>
                </c:pt>
                <c:pt idx="78563">
                  <c:v>13.3861386138613</c:v>
                </c:pt>
                <c:pt idx="78564">
                  <c:v>24.638554216867401</c:v>
                </c:pt>
                <c:pt idx="78565">
                  <c:v>1.4774774774774699</c:v>
                </c:pt>
                <c:pt idx="78566">
                  <c:v>-1.3082191780821899</c:v>
                </c:pt>
                <c:pt idx="78567">
                  <c:v>-4.8499999999999996</c:v>
                </c:pt>
                <c:pt idx="78568">
                  <c:v>2.3630136986301302</c:v>
                </c:pt>
                <c:pt idx="78569">
                  <c:v>9.1467391304347796</c:v>
                </c:pt>
                <c:pt idx="78570">
                  <c:v>4.5316455696202498</c:v>
                </c:pt>
                <c:pt idx="78571">
                  <c:v>3.0210526315789399</c:v>
                </c:pt>
                <c:pt idx="78572">
                  <c:v>-6.67204301075268</c:v>
                </c:pt>
                <c:pt idx="78573">
                  <c:v>1.21890547263681</c:v>
                </c:pt>
                <c:pt idx="78574">
                  <c:v>-4.0860215053763396</c:v>
                </c:pt>
                <c:pt idx="78575">
                  <c:v>-2.56692913385826</c:v>
                </c:pt>
                <c:pt idx="78576">
                  <c:v>-3.4814814814814801</c:v>
                </c:pt>
                <c:pt idx="78577">
                  <c:v>-0.33333333333333298</c:v>
                </c:pt>
                <c:pt idx="78578">
                  <c:v>-13.538461538461499</c:v>
                </c:pt>
                <c:pt idx="78579">
                  <c:v>-10.615384615384601</c:v>
                </c:pt>
                <c:pt idx="78580">
                  <c:v>1.4814814814814801</c:v>
                </c:pt>
                <c:pt idx="78581">
                  <c:v>6.68965517241379</c:v>
                </c:pt>
                <c:pt idx="78582">
                  <c:v>-8.67741935483871</c:v>
                </c:pt>
                <c:pt idx="78583">
                  <c:v>9.1481481481481399</c:v>
                </c:pt>
                <c:pt idx="78584">
                  <c:v>-4.8</c:v>
                </c:pt>
                <c:pt idx="78585">
                  <c:v>-13.5185185185185</c:v>
                </c:pt>
                <c:pt idx="78586">
                  <c:v>-2.81481481481481</c:v>
                </c:pt>
                <c:pt idx="78587">
                  <c:v>-4.7083333333333304</c:v>
                </c:pt>
                <c:pt idx="78588">
                  <c:v>3.7083333333333299</c:v>
                </c:pt>
                <c:pt idx="78589">
                  <c:v>8.5479041916167606</c:v>
                </c:pt>
                <c:pt idx="78590">
                  <c:v>5.73529411764705</c:v>
                </c:pt>
                <c:pt idx="78591">
                  <c:v>1.30123456790123</c:v>
                </c:pt>
                <c:pt idx="78592">
                  <c:v>3.59004739336492</c:v>
                </c:pt>
                <c:pt idx="78593">
                  <c:v>9.0422264875239904</c:v>
                </c:pt>
                <c:pt idx="78594">
                  <c:v>5.1428571428571397</c:v>
                </c:pt>
                <c:pt idx="78595">
                  <c:v>1.55555555555555</c:v>
                </c:pt>
                <c:pt idx="78596">
                  <c:v>-1.5304878048780399</c:v>
                </c:pt>
                <c:pt idx="78597">
                  <c:v>3.2</c:v>
                </c:pt>
                <c:pt idx="78598">
                  <c:v>-0.66395663956639495</c:v>
                </c:pt>
                <c:pt idx="78599">
                  <c:v>13.053072625698301</c:v>
                </c:pt>
                <c:pt idx="78600">
                  <c:v>5.2413793103448203</c:v>
                </c:pt>
                <c:pt idx="78601">
                  <c:v>8.8122827346465797</c:v>
                </c:pt>
                <c:pt idx="78602">
                  <c:v>7.18429319371727</c:v>
                </c:pt>
                <c:pt idx="78603">
                  <c:v>9.4871520342612392</c:v>
                </c:pt>
                <c:pt idx="78604">
                  <c:v>11.5972222222222</c:v>
                </c:pt>
                <c:pt idx="78605">
                  <c:v>10.7482110912343</c:v>
                </c:pt>
                <c:pt idx="78606">
                  <c:v>12.0575117370892</c:v>
                </c:pt>
                <c:pt idx="78607">
                  <c:v>6.8452620967741904</c:v>
                </c:pt>
                <c:pt idx="78608">
                  <c:v>1.5605275553461999</c:v>
                </c:pt>
                <c:pt idx="78609">
                  <c:v>6.8668961560527801</c:v>
                </c:pt>
                <c:pt idx="78610">
                  <c:v>5.0235558048233298</c:v>
                </c:pt>
                <c:pt idx="78611">
                  <c:v>8.4052004333694406</c:v>
                </c:pt>
                <c:pt idx="78612">
                  <c:v>-2.02857142857142</c:v>
                </c:pt>
                <c:pt idx="78613">
                  <c:v>0.87735849056603699</c:v>
                </c:pt>
                <c:pt idx="78614">
                  <c:v>-5.1481481481481399</c:v>
                </c:pt>
                <c:pt idx="78615">
                  <c:v>-8.0666666666666593</c:v>
                </c:pt>
                <c:pt idx="78616">
                  <c:v>-5.7067669172932298</c:v>
                </c:pt>
                <c:pt idx="78617">
                  <c:v>-0.119205298013245</c:v>
                </c:pt>
                <c:pt idx="78618">
                  <c:v>-2.6826347305389202</c:v>
                </c:pt>
                <c:pt idx="78619">
                  <c:v>1.7846153846153801</c:v>
                </c:pt>
                <c:pt idx="78620">
                  <c:v>-1.1153846153846101</c:v>
                </c:pt>
                <c:pt idx="78621">
                  <c:v>1.91818181818181</c:v>
                </c:pt>
                <c:pt idx="78622">
                  <c:v>4.3986486486486402</c:v>
                </c:pt>
                <c:pt idx="78623">
                  <c:v>15.674603174603099</c:v>
                </c:pt>
                <c:pt idx="78624">
                  <c:v>17.017605633802798</c:v>
                </c:pt>
                <c:pt idx="78625">
                  <c:v>12.0613026819923</c:v>
                </c:pt>
                <c:pt idx="78626">
                  <c:v>17.649484536082401</c:v>
                </c:pt>
                <c:pt idx="78627">
                  <c:v>25.340501792114601</c:v>
                </c:pt>
                <c:pt idx="78628">
                  <c:v>32.247272727272701</c:v>
                </c:pt>
                <c:pt idx="78629">
                  <c:v>22.406626506024001</c:v>
                </c:pt>
                <c:pt idx="78630">
                  <c:v>25.110599078341</c:v>
                </c:pt>
                <c:pt idx="78631">
                  <c:v>21.6630036630036</c:v>
                </c:pt>
                <c:pt idx="78632">
                  <c:v>10.711180124223601</c:v>
                </c:pt>
                <c:pt idx="78633">
                  <c:v>21.275720164609002</c:v>
                </c:pt>
                <c:pt idx="78634">
                  <c:v>13.261194029850699</c:v>
                </c:pt>
                <c:pt idx="78635">
                  <c:v>24.509090909090901</c:v>
                </c:pt>
                <c:pt idx="78636">
                  <c:v>6.7071428571428502</c:v>
                </c:pt>
                <c:pt idx="78637">
                  <c:v>6.9101382488479199</c:v>
                </c:pt>
                <c:pt idx="78638">
                  <c:v>4.6615087040618901</c:v>
                </c:pt>
                <c:pt idx="78639">
                  <c:v>6.80040526849037</c:v>
                </c:pt>
                <c:pt idx="78640">
                  <c:v>7.1006776379477197</c:v>
                </c:pt>
                <c:pt idx="78641">
                  <c:v>10.1286701208981</c:v>
                </c:pt>
                <c:pt idx="78642">
                  <c:v>11.2533333333333</c:v>
                </c:pt>
                <c:pt idx="78643">
                  <c:v>2.0020512820512799</c:v>
                </c:pt>
                <c:pt idx="78644">
                  <c:v>3.2129894937917798</c:v>
                </c:pt>
                <c:pt idx="78645">
                  <c:v>3.2831257078142602</c:v>
                </c:pt>
                <c:pt idx="78646">
                  <c:v>0.45083682008368198</c:v>
                </c:pt>
                <c:pt idx="78647">
                  <c:v>11.6454445664105</c:v>
                </c:pt>
                <c:pt idx="78648">
                  <c:v>-13</c:v>
                </c:pt>
                <c:pt idx="78649">
                  <c:v>16.4444444444444</c:v>
                </c:pt>
                <c:pt idx="78650">
                  <c:v>5</c:v>
                </c:pt>
                <c:pt idx="78651">
                  <c:v>-4</c:v>
                </c:pt>
                <c:pt idx="78652">
                  <c:v>-2.4444444444444402</c:v>
                </c:pt>
                <c:pt idx="78653">
                  <c:v>14.8888888888888</c:v>
                </c:pt>
                <c:pt idx="78654">
                  <c:v>85.75</c:v>
                </c:pt>
                <c:pt idx="78655">
                  <c:v>74.8888888888888</c:v>
                </c:pt>
                <c:pt idx="78656">
                  <c:v>41.4444444444444</c:v>
                </c:pt>
                <c:pt idx="78657">
                  <c:v>-4.55555555555555</c:v>
                </c:pt>
                <c:pt idx="78658">
                  <c:v>4.625</c:v>
                </c:pt>
                <c:pt idx="78659">
                  <c:v>-1.4</c:v>
                </c:pt>
                <c:pt idx="78660">
                  <c:v>8.3333333333333304</c:v>
                </c:pt>
                <c:pt idx="78661">
                  <c:v>24.737704918032701</c:v>
                </c:pt>
                <c:pt idx="78662">
                  <c:v>25.3928571428571</c:v>
                </c:pt>
                <c:pt idx="78663">
                  <c:v>13.6451612903225</c:v>
                </c:pt>
                <c:pt idx="78664">
                  <c:v>13.6111111111111</c:v>
                </c:pt>
                <c:pt idx="78665">
                  <c:v>26.709677419354801</c:v>
                </c:pt>
                <c:pt idx="78666">
                  <c:v>42.394736842105203</c:v>
                </c:pt>
                <c:pt idx="78667">
                  <c:v>25.102564102564099</c:v>
                </c:pt>
                <c:pt idx="78668">
                  <c:v>14.6666666666666</c:v>
                </c:pt>
                <c:pt idx="78669">
                  <c:v>7.4</c:v>
                </c:pt>
                <c:pt idx="78670">
                  <c:v>19.129032258064498</c:v>
                </c:pt>
                <c:pt idx="78671">
                  <c:v>16.793103448275801</c:v>
                </c:pt>
                <c:pt idx="78672">
                  <c:v>37.322580645161203</c:v>
                </c:pt>
                <c:pt idx="78673">
                  <c:v>10.173306772908299</c:v>
                </c:pt>
                <c:pt idx="78674">
                  <c:v>6.0943396226415096</c:v>
                </c:pt>
                <c:pt idx="78675">
                  <c:v>12.3089887640449</c:v>
                </c:pt>
                <c:pt idx="78676">
                  <c:v>15.001811594202801</c:v>
                </c:pt>
                <c:pt idx="78677">
                  <c:v>10.2139037433155</c:v>
                </c:pt>
                <c:pt idx="78678">
                  <c:v>19.533870967741901</c:v>
                </c:pt>
                <c:pt idx="78679">
                  <c:v>16.4341563786008</c:v>
                </c:pt>
                <c:pt idx="78680">
                  <c:v>7.9807017543859597</c:v>
                </c:pt>
                <c:pt idx="78681">
                  <c:v>1.03908794788273</c:v>
                </c:pt>
                <c:pt idx="78682">
                  <c:v>6.2879078694817601</c:v>
                </c:pt>
                <c:pt idx="78683">
                  <c:v>5.8897795591182298</c:v>
                </c:pt>
                <c:pt idx="78684">
                  <c:v>9.4038004750593807</c:v>
                </c:pt>
                <c:pt idx="78685">
                  <c:v>3.79819277108433</c:v>
                </c:pt>
                <c:pt idx="78686">
                  <c:v>-2.3782894736842102</c:v>
                </c:pt>
                <c:pt idx="78687">
                  <c:v>1.9285714285714199</c:v>
                </c:pt>
                <c:pt idx="78688">
                  <c:v>2.0243902439024302</c:v>
                </c:pt>
                <c:pt idx="78689">
                  <c:v>1.4668674698795101</c:v>
                </c:pt>
                <c:pt idx="78690">
                  <c:v>2.8463541666666599</c:v>
                </c:pt>
                <c:pt idx="78691">
                  <c:v>5.1673151750972703</c:v>
                </c:pt>
                <c:pt idx="78692">
                  <c:v>-0.105919003115264</c:v>
                </c:pt>
                <c:pt idx="78693">
                  <c:v>-0.90429042904290402</c:v>
                </c:pt>
                <c:pt idx="78694">
                  <c:v>3.3626943005181298</c:v>
                </c:pt>
                <c:pt idx="78695">
                  <c:v>1.18834080717488</c:v>
                </c:pt>
                <c:pt idx="78696">
                  <c:v>7.19248826291079</c:v>
                </c:pt>
                <c:pt idx="78697">
                  <c:v>33.5</c:v>
                </c:pt>
                <c:pt idx="78698">
                  <c:v>0.75766016713091899</c:v>
                </c:pt>
                <c:pt idx="78699">
                  <c:v>2.5637982195845699</c:v>
                </c:pt>
                <c:pt idx="78700">
                  <c:v>-2.5269320843091299</c:v>
                </c:pt>
                <c:pt idx="78701">
                  <c:v>-1.0384615384615301</c:v>
                </c:pt>
                <c:pt idx="78702">
                  <c:v>0.40052356020942398</c:v>
                </c:pt>
                <c:pt idx="78703">
                  <c:v>5.8040540540540499</c:v>
                </c:pt>
                <c:pt idx="78704">
                  <c:v>1.9514563106796099</c:v>
                </c:pt>
                <c:pt idx="78705">
                  <c:v>-1.8011928429423401</c:v>
                </c:pt>
                <c:pt idx="78706">
                  <c:v>-1.9375</c:v>
                </c:pt>
                <c:pt idx="78707">
                  <c:v>-3.4470284237726099</c:v>
                </c:pt>
                <c:pt idx="78708">
                  <c:v>-5.8486486486486404</c:v>
                </c:pt>
                <c:pt idx="78709">
                  <c:v>11.208823529411699</c:v>
                </c:pt>
                <c:pt idx="78710">
                  <c:v>15.157738095238001</c:v>
                </c:pt>
                <c:pt idx="78711">
                  <c:v>13.946925906463401</c:v>
                </c:pt>
                <c:pt idx="78712">
                  <c:v>8.3124406457739699</c:v>
                </c:pt>
                <c:pt idx="78713">
                  <c:v>10.499064546304901</c:v>
                </c:pt>
                <c:pt idx="78714">
                  <c:v>14.280821917808201</c:v>
                </c:pt>
                <c:pt idx="78715">
                  <c:v>18.0624496373892</c:v>
                </c:pt>
                <c:pt idx="78716">
                  <c:v>9.71875</c:v>
                </c:pt>
                <c:pt idx="78717">
                  <c:v>12.4441954280591</c:v>
                </c:pt>
                <c:pt idx="78718">
                  <c:v>5.9983686786296904</c:v>
                </c:pt>
                <c:pt idx="78719">
                  <c:v>8.5023474178403706</c:v>
                </c:pt>
                <c:pt idx="78720">
                  <c:v>3.7829076620825099</c:v>
                </c:pt>
                <c:pt idx="78721">
                  <c:v>14.694018783984101</c:v>
                </c:pt>
                <c:pt idx="78722">
                  <c:v>26.3333333333333</c:v>
                </c:pt>
                <c:pt idx="78723">
                  <c:v>-2.625</c:v>
                </c:pt>
                <c:pt idx="78724">
                  <c:v>2</c:v>
                </c:pt>
                <c:pt idx="78725">
                  <c:v>-10.2222222222222</c:v>
                </c:pt>
                <c:pt idx="78726">
                  <c:v>130.916666666666</c:v>
                </c:pt>
                <c:pt idx="78727">
                  <c:v>56</c:v>
                </c:pt>
                <c:pt idx="78728">
                  <c:v>13.6666666666666</c:v>
                </c:pt>
                <c:pt idx="78729">
                  <c:v>-5.3636363636363598</c:v>
                </c:pt>
                <c:pt idx="78730">
                  <c:v>-10.2222222222222</c:v>
                </c:pt>
                <c:pt idx="78731">
                  <c:v>-12.3</c:v>
                </c:pt>
                <c:pt idx="78732">
                  <c:v>39.076923076923002</c:v>
                </c:pt>
                <c:pt idx="78733">
                  <c:v>4.1666666666666599</c:v>
                </c:pt>
                <c:pt idx="78734">
                  <c:v>4.7974683544303698</c:v>
                </c:pt>
                <c:pt idx="78735">
                  <c:v>3.6235294117647001</c:v>
                </c:pt>
                <c:pt idx="78736">
                  <c:v>6.8172043010752601</c:v>
                </c:pt>
                <c:pt idx="78737">
                  <c:v>9.6853932584269593</c:v>
                </c:pt>
                <c:pt idx="78738">
                  <c:v>-1.30337078651685</c:v>
                </c:pt>
                <c:pt idx="78739">
                  <c:v>-9.1011235955056105</c:v>
                </c:pt>
                <c:pt idx="78740">
                  <c:v>-10.5108695652173</c:v>
                </c:pt>
                <c:pt idx="78741">
                  <c:v>-7.5053763440860202</c:v>
                </c:pt>
                <c:pt idx="78742">
                  <c:v>-10.1111111111111</c:v>
                </c:pt>
                <c:pt idx="78743">
                  <c:v>-2.8585858585858501</c:v>
                </c:pt>
                <c:pt idx="78744">
                  <c:v>0.318965517241379</c:v>
                </c:pt>
                <c:pt idx="78745">
                  <c:v>-0.50561797752808901</c:v>
                </c:pt>
                <c:pt idx="78746">
                  <c:v>49.5</c:v>
                </c:pt>
                <c:pt idx="78747">
                  <c:v>-3</c:v>
                </c:pt>
                <c:pt idx="78748">
                  <c:v>-2.9545454545454501</c:v>
                </c:pt>
                <c:pt idx="78749">
                  <c:v>2.5714285714285698</c:v>
                </c:pt>
                <c:pt idx="78750">
                  <c:v>4.2982456140350802</c:v>
                </c:pt>
                <c:pt idx="78751">
                  <c:v>8.5897435897435894</c:v>
                </c:pt>
                <c:pt idx="78752">
                  <c:v>2.7741935483870899</c:v>
                </c:pt>
                <c:pt idx="78753">
                  <c:v>-0.83870967741935398</c:v>
                </c:pt>
                <c:pt idx="78754">
                  <c:v>-5.0333333333333297</c:v>
                </c:pt>
                <c:pt idx="78755">
                  <c:v>-5.05555555555555</c:v>
                </c:pt>
                <c:pt idx="78756">
                  <c:v>0</c:v>
                </c:pt>
                <c:pt idx="78757">
                  <c:v>23.5833333333333</c:v>
                </c:pt>
                <c:pt idx="78758">
                  <c:v>3.5</c:v>
                </c:pt>
                <c:pt idx="78759">
                  <c:v>0.16666666666666599</c:v>
                </c:pt>
                <c:pt idx="78760">
                  <c:v>-0.65666666666666595</c:v>
                </c:pt>
                <c:pt idx="78761">
                  <c:v>-7.4448398576512398</c:v>
                </c:pt>
                <c:pt idx="78762">
                  <c:v>1.0548387096774099</c:v>
                </c:pt>
                <c:pt idx="78763">
                  <c:v>0.31666666666666599</c:v>
                </c:pt>
                <c:pt idx="78764">
                  <c:v>1.5825242718446599</c:v>
                </c:pt>
                <c:pt idx="78765">
                  <c:v>0.56666666666666599</c:v>
                </c:pt>
                <c:pt idx="78766">
                  <c:v>1.76344086021505</c:v>
                </c:pt>
                <c:pt idx="78767">
                  <c:v>0.60967741935483799</c:v>
                </c:pt>
                <c:pt idx="78768">
                  <c:v>4.2757575757575701</c:v>
                </c:pt>
                <c:pt idx="78769">
                  <c:v>-2.1827956989247301</c:v>
                </c:pt>
                <c:pt idx="78770">
                  <c:v>-4.3298611111111098</c:v>
                </c:pt>
                <c:pt idx="78771">
                  <c:v>-2.3859060402684502</c:v>
                </c:pt>
                <c:pt idx="78772">
                  <c:v>-12.5756578947368</c:v>
                </c:pt>
                <c:pt idx="78773">
                  <c:v>-18.631205673758799</c:v>
                </c:pt>
                <c:pt idx="78774">
                  <c:v>-8.5161290322580605</c:v>
                </c:pt>
                <c:pt idx="78775">
                  <c:v>-9.8333333333333304</c:v>
                </c:pt>
                <c:pt idx="78776">
                  <c:v>-8.4350649350649292</c:v>
                </c:pt>
                <c:pt idx="78777">
                  <c:v>-5.3515151515151498</c:v>
                </c:pt>
                <c:pt idx="78778">
                  <c:v>-5.0071684587813596</c:v>
                </c:pt>
                <c:pt idx="78779">
                  <c:v>0.83225806451612905</c:v>
                </c:pt>
                <c:pt idx="78780">
                  <c:v>4.6909090909090896</c:v>
                </c:pt>
                <c:pt idx="78781">
                  <c:v>-14.541218637992801</c:v>
                </c:pt>
                <c:pt idx="78782">
                  <c:v>-10.1597222222222</c:v>
                </c:pt>
                <c:pt idx="78783">
                  <c:v>-11.037542662116</c:v>
                </c:pt>
                <c:pt idx="78784">
                  <c:v>141</c:v>
                </c:pt>
                <c:pt idx="78785">
                  <c:v>9</c:v>
                </c:pt>
                <c:pt idx="78786">
                  <c:v>-1.0161290322580601</c:v>
                </c:pt>
                <c:pt idx="78787">
                  <c:v>-8.16279069767441</c:v>
                </c:pt>
                <c:pt idx="78788">
                  <c:v>-9.8709677419354804</c:v>
                </c:pt>
                <c:pt idx="78789">
                  <c:v>-14.4333333333333</c:v>
                </c:pt>
                <c:pt idx="78790">
                  <c:v>-15.3870967741935</c:v>
                </c:pt>
                <c:pt idx="78791">
                  <c:v>-9.2666666666666604</c:v>
                </c:pt>
                <c:pt idx="78792">
                  <c:v>-10.2258064516129</c:v>
                </c:pt>
                <c:pt idx="78793">
                  <c:v>-10.1612903225806</c:v>
                </c:pt>
                <c:pt idx="78794">
                  <c:v>-10.0795454545454</c:v>
                </c:pt>
                <c:pt idx="78795">
                  <c:v>-5.0967741935483799</c:v>
                </c:pt>
                <c:pt idx="78796">
                  <c:v>-1.05</c:v>
                </c:pt>
                <c:pt idx="78797">
                  <c:v>-0.62295081967213095</c:v>
                </c:pt>
                <c:pt idx="78798">
                  <c:v>1.14264705882352</c:v>
                </c:pt>
                <c:pt idx="78799">
                  <c:v>5.6883116883116802</c:v>
                </c:pt>
                <c:pt idx="78800">
                  <c:v>4.8219584569732898</c:v>
                </c:pt>
                <c:pt idx="78801">
                  <c:v>2.8505747126436698</c:v>
                </c:pt>
                <c:pt idx="78802">
                  <c:v>0.41080196399345298</c:v>
                </c:pt>
                <c:pt idx="78803">
                  <c:v>4.6974431818181799</c:v>
                </c:pt>
                <c:pt idx="78804">
                  <c:v>3.1202672605790598</c:v>
                </c:pt>
                <c:pt idx="78805">
                  <c:v>2.3223570190641198</c:v>
                </c:pt>
                <c:pt idx="78806">
                  <c:v>-1.8049535603715099</c:v>
                </c:pt>
                <c:pt idx="78807">
                  <c:v>5.6939571150097397</c:v>
                </c:pt>
                <c:pt idx="78808">
                  <c:v>6.6067796610169403</c:v>
                </c:pt>
                <c:pt idx="78809">
                  <c:v>6.7094972067039098</c:v>
                </c:pt>
                <c:pt idx="78810">
                  <c:v>-0.40976514215080301</c:v>
                </c:pt>
                <c:pt idx="78811">
                  <c:v>-2.25033647375504</c:v>
                </c:pt>
                <c:pt idx="78812">
                  <c:v>-0.416270783847981</c:v>
                </c:pt>
                <c:pt idx="78813">
                  <c:v>-2.94182486221677</c:v>
                </c:pt>
                <c:pt idx="78814">
                  <c:v>-4.4249258160237304</c:v>
                </c:pt>
                <c:pt idx="78815">
                  <c:v>-3.9095951192456999</c:v>
                </c:pt>
                <c:pt idx="78816">
                  <c:v>-2.6962649753347399</c:v>
                </c:pt>
                <c:pt idx="78817">
                  <c:v>-1.08665401644528</c:v>
                </c:pt>
                <c:pt idx="78818">
                  <c:v>-3.82994454713493</c:v>
                </c:pt>
                <c:pt idx="78819">
                  <c:v>-7.4099722991689695E-2</c:v>
                </c:pt>
                <c:pt idx="78820">
                  <c:v>-1.11546118115461</c:v>
                </c:pt>
                <c:pt idx="78821">
                  <c:v>0.411111111111110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C9-4088-A3B2-47C1A287FF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76847311"/>
        <c:axId val="1176847727"/>
      </c:barChart>
      <c:catAx>
        <c:axId val="117684731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76847727"/>
        <c:crosses val="autoZero"/>
        <c:auto val="1"/>
        <c:lblAlgn val="ctr"/>
        <c:lblOffset val="100"/>
        <c:noMultiLvlLbl val="0"/>
      </c:catAx>
      <c:valAx>
        <c:axId val="11768477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7684731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Max arrival delay time based on route and month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3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33OUT!$B$1:$B$78822</c:f>
              <c:numCache>
                <c:formatCode>General</c:formatCode>
                <c:ptCount val="78822"/>
                <c:pt idx="0">
                  <c:v>786</c:v>
                </c:pt>
                <c:pt idx="1">
                  <c:v>486</c:v>
                </c:pt>
                <c:pt idx="2">
                  <c:v>264</c:v>
                </c:pt>
                <c:pt idx="3">
                  <c:v>297</c:v>
                </c:pt>
                <c:pt idx="4">
                  <c:v>1118</c:v>
                </c:pt>
                <c:pt idx="5">
                  <c:v>553</c:v>
                </c:pt>
                <c:pt idx="6">
                  <c:v>1088</c:v>
                </c:pt>
                <c:pt idx="7">
                  <c:v>512</c:v>
                </c:pt>
                <c:pt idx="8">
                  <c:v>1810</c:v>
                </c:pt>
                <c:pt idx="9">
                  <c:v>1098</c:v>
                </c:pt>
                <c:pt idx="10">
                  <c:v>1037</c:v>
                </c:pt>
                <c:pt idx="11">
                  <c:v>426</c:v>
                </c:pt>
                <c:pt idx="12" formatCode="0.00E+00">
                  <c:v>4.8999999999999998E-3</c:v>
                </c:pt>
                <c:pt idx="13">
                  <c:v>103</c:v>
                </c:pt>
                <c:pt idx="14">
                  <c:v>129</c:v>
                </c:pt>
                <c:pt idx="15">
                  <c:v>46</c:v>
                </c:pt>
                <c:pt idx="16">
                  <c:v>240</c:v>
                </c:pt>
                <c:pt idx="17">
                  <c:v>73</c:v>
                </c:pt>
                <c:pt idx="18">
                  <c:v>112</c:v>
                </c:pt>
                <c:pt idx="19">
                  <c:v>104</c:v>
                </c:pt>
                <c:pt idx="20">
                  <c:v>169</c:v>
                </c:pt>
                <c:pt idx="21">
                  <c:v>13</c:v>
                </c:pt>
                <c:pt idx="22" formatCode="0.00E+00">
                  <c:v>4.8999999999999998E-3</c:v>
                </c:pt>
                <c:pt idx="23">
                  <c:v>35</c:v>
                </c:pt>
                <c:pt idx="24">
                  <c:v>220</c:v>
                </c:pt>
                <c:pt idx="25">
                  <c:v>347</c:v>
                </c:pt>
                <c:pt idx="26">
                  <c:v>121</c:v>
                </c:pt>
                <c:pt idx="27">
                  <c:v>173</c:v>
                </c:pt>
                <c:pt idx="28">
                  <c:v>141</c:v>
                </c:pt>
                <c:pt idx="29">
                  <c:v>667</c:v>
                </c:pt>
                <c:pt idx="30">
                  <c:v>388</c:v>
                </c:pt>
                <c:pt idx="31">
                  <c:v>191</c:v>
                </c:pt>
                <c:pt idx="32">
                  <c:v>245</c:v>
                </c:pt>
                <c:pt idx="33">
                  <c:v>193</c:v>
                </c:pt>
                <c:pt idx="34">
                  <c:v>314</c:v>
                </c:pt>
                <c:pt idx="35">
                  <c:v>377</c:v>
                </c:pt>
                <c:pt idx="36">
                  <c:v>547</c:v>
                </c:pt>
                <c:pt idx="37">
                  <c:v>674</c:v>
                </c:pt>
                <c:pt idx="38">
                  <c:v>505</c:v>
                </c:pt>
                <c:pt idx="39">
                  <c:v>962</c:v>
                </c:pt>
                <c:pt idx="40">
                  <c:v>198</c:v>
                </c:pt>
                <c:pt idx="41">
                  <c:v>845</c:v>
                </c:pt>
                <c:pt idx="42">
                  <c:v>475</c:v>
                </c:pt>
                <c:pt idx="43">
                  <c:v>592</c:v>
                </c:pt>
                <c:pt idx="44">
                  <c:v>548</c:v>
                </c:pt>
                <c:pt idx="45">
                  <c:v>229</c:v>
                </c:pt>
                <c:pt idx="46">
                  <c:v>725</c:v>
                </c:pt>
                <c:pt idx="47">
                  <c:v>497</c:v>
                </c:pt>
                <c:pt idx="48">
                  <c:v>56</c:v>
                </c:pt>
                <c:pt idx="49">
                  <c:v>121</c:v>
                </c:pt>
                <c:pt idx="50">
                  <c:v>279</c:v>
                </c:pt>
                <c:pt idx="51">
                  <c:v>340</c:v>
                </c:pt>
                <c:pt idx="52">
                  <c:v>204</c:v>
                </c:pt>
                <c:pt idx="53">
                  <c:v>172</c:v>
                </c:pt>
                <c:pt idx="54">
                  <c:v>184</c:v>
                </c:pt>
                <c:pt idx="55">
                  <c:v>137</c:v>
                </c:pt>
                <c:pt idx="56">
                  <c:v>252</c:v>
                </c:pt>
                <c:pt idx="57">
                  <c:v>113</c:v>
                </c:pt>
                <c:pt idx="58">
                  <c:v>213</c:v>
                </c:pt>
                <c:pt idx="59">
                  <c:v>152</c:v>
                </c:pt>
                <c:pt idx="60">
                  <c:v>11</c:v>
                </c:pt>
                <c:pt idx="61">
                  <c:v>30</c:v>
                </c:pt>
                <c:pt idx="62">
                  <c:v>15</c:v>
                </c:pt>
                <c:pt idx="63">
                  <c:v>8</c:v>
                </c:pt>
                <c:pt idx="64">
                  <c:v>192</c:v>
                </c:pt>
                <c:pt idx="65">
                  <c:v>291</c:v>
                </c:pt>
                <c:pt idx="66">
                  <c:v>173</c:v>
                </c:pt>
                <c:pt idx="67">
                  <c:v>10</c:v>
                </c:pt>
                <c:pt idx="68">
                  <c:v>32</c:v>
                </c:pt>
                <c:pt idx="69">
                  <c:v>369</c:v>
                </c:pt>
                <c:pt idx="70">
                  <c:v>260</c:v>
                </c:pt>
                <c:pt idx="71">
                  <c:v>83</c:v>
                </c:pt>
                <c:pt idx="72">
                  <c:v>490</c:v>
                </c:pt>
                <c:pt idx="73">
                  <c:v>77</c:v>
                </c:pt>
                <c:pt idx="74">
                  <c:v>170</c:v>
                </c:pt>
                <c:pt idx="75">
                  <c:v>139</c:v>
                </c:pt>
                <c:pt idx="76">
                  <c:v>359</c:v>
                </c:pt>
                <c:pt idx="77">
                  <c:v>109</c:v>
                </c:pt>
                <c:pt idx="78">
                  <c:v>33</c:v>
                </c:pt>
                <c:pt idx="79">
                  <c:v>41</c:v>
                </c:pt>
                <c:pt idx="80">
                  <c:v>96</c:v>
                </c:pt>
                <c:pt idx="81" formatCode="0.00E+00">
                  <c:v>4.8999999999999998E-3</c:v>
                </c:pt>
                <c:pt idx="82">
                  <c:v>96</c:v>
                </c:pt>
                <c:pt idx="83">
                  <c:v>13</c:v>
                </c:pt>
                <c:pt idx="84">
                  <c:v>61</c:v>
                </c:pt>
                <c:pt idx="85">
                  <c:v>56</c:v>
                </c:pt>
                <c:pt idx="86">
                  <c:v>111</c:v>
                </c:pt>
                <c:pt idx="87">
                  <c:v>41</c:v>
                </c:pt>
                <c:pt idx="88">
                  <c:v>654</c:v>
                </c:pt>
                <c:pt idx="89">
                  <c:v>527</c:v>
                </c:pt>
                <c:pt idx="90">
                  <c:v>415</c:v>
                </c:pt>
                <c:pt idx="91">
                  <c:v>387</c:v>
                </c:pt>
                <c:pt idx="92">
                  <c:v>537</c:v>
                </c:pt>
                <c:pt idx="93">
                  <c:v>440</c:v>
                </c:pt>
                <c:pt idx="94">
                  <c:v>612</c:v>
                </c:pt>
                <c:pt idx="95">
                  <c:v>390</c:v>
                </c:pt>
                <c:pt idx="96">
                  <c:v>340</c:v>
                </c:pt>
                <c:pt idx="97">
                  <c:v>385</c:v>
                </c:pt>
                <c:pt idx="98">
                  <c:v>549</c:v>
                </c:pt>
                <c:pt idx="99">
                  <c:v>290</c:v>
                </c:pt>
                <c:pt idx="100">
                  <c:v>581</c:v>
                </c:pt>
                <c:pt idx="101">
                  <c:v>29</c:v>
                </c:pt>
                <c:pt idx="102">
                  <c:v>113</c:v>
                </c:pt>
                <c:pt idx="103">
                  <c:v>486</c:v>
                </c:pt>
                <c:pt idx="104">
                  <c:v>394</c:v>
                </c:pt>
                <c:pt idx="105">
                  <c:v>152</c:v>
                </c:pt>
                <c:pt idx="106">
                  <c:v>41</c:v>
                </c:pt>
                <c:pt idx="107">
                  <c:v>193</c:v>
                </c:pt>
                <c:pt idx="108">
                  <c:v>141</c:v>
                </c:pt>
                <c:pt idx="109" formatCode="0.00E+00">
                  <c:v>4.8999999999999998E-3</c:v>
                </c:pt>
                <c:pt idx="110">
                  <c:v>35</c:v>
                </c:pt>
                <c:pt idx="111">
                  <c:v>21</c:v>
                </c:pt>
                <c:pt idx="112">
                  <c:v>56</c:v>
                </c:pt>
                <c:pt idx="113">
                  <c:v>52</c:v>
                </c:pt>
                <c:pt idx="114">
                  <c:v>278</c:v>
                </c:pt>
                <c:pt idx="115" formatCode="0.00E+00">
                  <c:v>4.8999999999999998E-3</c:v>
                </c:pt>
                <c:pt idx="116">
                  <c:v>115</c:v>
                </c:pt>
                <c:pt idx="117">
                  <c:v>22</c:v>
                </c:pt>
                <c:pt idx="118">
                  <c:v>96</c:v>
                </c:pt>
                <c:pt idx="119">
                  <c:v>44</c:v>
                </c:pt>
                <c:pt idx="120">
                  <c:v>170</c:v>
                </c:pt>
                <c:pt idx="121">
                  <c:v>233</c:v>
                </c:pt>
                <c:pt idx="122">
                  <c:v>203</c:v>
                </c:pt>
                <c:pt idx="123">
                  <c:v>146</c:v>
                </c:pt>
                <c:pt idx="124">
                  <c:v>8</c:v>
                </c:pt>
                <c:pt idx="125">
                  <c:v>32</c:v>
                </c:pt>
                <c:pt idx="126">
                  <c:v>12</c:v>
                </c:pt>
                <c:pt idx="127">
                  <c:v>202</c:v>
                </c:pt>
                <c:pt idx="128">
                  <c:v>331</c:v>
                </c:pt>
                <c:pt idx="129">
                  <c:v>187</c:v>
                </c:pt>
                <c:pt idx="130">
                  <c:v>126</c:v>
                </c:pt>
                <c:pt idx="131">
                  <c:v>219</c:v>
                </c:pt>
                <c:pt idx="132">
                  <c:v>121</c:v>
                </c:pt>
                <c:pt idx="133">
                  <c:v>153</c:v>
                </c:pt>
                <c:pt idx="134">
                  <c:v>407</c:v>
                </c:pt>
                <c:pt idx="135">
                  <c:v>325</c:v>
                </c:pt>
                <c:pt idx="136">
                  <c:v>402</c:v>
                </c:pt>
                <c:pt idx="137">
                  <c:v>197</c:v>
                </c:pt>
                <c:pt idx="138">
                  <c:v>47</c:v>
                </c:pt>
                <c:pt idx="139">
                  <c:v>420</c:v>
                </c:pt>
                <c:pt idx="140">
                  <c:v>442</c:v>
                </c:pt>
                <c:pt idx="141">
                  <c:v>368</c:v>
                </c:pt>
                <c:pt idx="142">
                  <c:v>639</c:v>
                </c:pt>
                <c:pt idx="143">
                  <c:v>514</c:v>
                </c:pt>
                <c:pt idx="144">
                  <c:v>572</c:v>
                </c:pt>
                <c:pt idx="145">
                  <c:v>590</c:v>
                </c:pt>
                <c:pt idx="146">
                  <c:v>519</c:v>
                </c:pt>
                <c:pt idx="147">
                  <c:v>583</c:v>
                </c:pt>
                <c:pt idx="148">
                  <c:v>373</c:v>
                </c:pt>
                <c:pt idx="149">
                  <c:v>411</c:v>
                </c:pt>
                <c:pt idx="150">
                  <c:v>579</c:v>
                </c:pt>
                <c:pt idx="151" formatCode="0.00E+00">
                  <c:v>4.8999999999999998E-3</c:v>
                </c:pt>
                <c:pt idx="152">
                  <c:v>43</c:v>
                </c:pt>
                <c:pt idx="153">
                  <c:v>115</c:v>
                </c:pt>
                <c:pt idx="154">
                  <c:v>93</c:v>
                </c:pt>
                <c:pt idx="155">
                  <c:v>638</c:v>
                </c:pt>
                <c:pt idx="156">
                  <c:v>573</c:v>
                </c:pt>
                <c:pt idx="157">
                  <c:v>992</c:v>
                </c:pt>
                <c:pt idx="158">
                  <c:v>604</c:v>
                </c:pt>
                <c:pt idx="159">
                  <c:v>941</c:v>
                </c:pt>
                <c:pt idx="160">
                  <c:v>610</c:v>
                </c:pt>
                <c:pt idx="161">
                  <c:v>583</c:v>
                </c:pt>
                <c:pt idx="162">
                  <c:v>422</c:v>
                </c:pt>
                <c:pt idx="163">
                  <c:v>562</c:v>
                </c:pt>
                <c:pt idx="164">
                  <c:v>637</c:v>
                </c:pt>
                <c:pt idx="165">
                  <c:v>834</c:v>
                </c:pt>
                <c:pt idx="166">
                  <c:v>471</c:v>
                </c:pt>
                <c:pt idx="167">
                  <c:v>26</c:v>
                </c:pt>
                <c:pt idx="168">
                  <c:v>34</c:v>
                </c:pt>
                <c:pt idx="169">
                  <c:v>123</c:v>
                </c:pt>
                <c:pt idx="170">
                  <c:v>103</c:v>
                </c:pt>
                <c:pt idx="171">
                  <c:v>462</c:v>
                </c:pt>
                <c:pt idx="172">
                  <c:v>160</c:v>
                </c:pt>
                <c:pt idx="173">
                  <c:v>437</c:v>
                </c:pt>
                <c:pt idx="174">
                  <c:v>518</c:v>
                </c:pt>
                <c:pt idx="175">
                  <c:v>172</c:v>
                </c:pt>
                <c:pt idx="176">
                  <c:v>203</c:v>
                </c:pt>
                <c:pt idx="177">
                  <c:v>18</c:v>
                </c:pt>
                <c:pt idx="178">
                  <c:v>153</c:v>
                </c:pt>
                <c:pt idx="179">
                  <c:v>1</c:v>
                </c:pt>
                <c:pt idx="180">
                  <c:v>160</c:v>
                </c:pt>
                <c:pt idx="181">
                  <c:v>152</c:v>
                </c:pt>
                <c:pt idx="182">
                  <c:v>427</c:v>
                </c:pt>
                <c:pt idx="183">
                  <c:v>72</c:v>
                </c:pt>
                <c:pt idx="184">
                  <c:v>298</c:v>
                </c:pt>
                <c:pt idx="185">
                  <c:v>372</c:v>
                </c:pt>
                <c:pt idx="186">
                  <c:v>318</c:v>
                </c:pt>
                <c:pt idx="187">
                  <c:v>211</c:v>
                </c:pt>
                <c:pt idx="188">
                  <c:v>221</c:v>
                </c:pt>
                <c:pt idx="189">
                  <c:v>273</c:v>
                </c:pt>
                <c:pt idx="190">
                  <c:v>302</c:v>
                </c:pt>
                <c:pt idx="191">
                  <c:v>472</c:v>
                </c:pt>
                <c:pt idx="192" formatCode="0.00E+00">
                  <c:v>4.8999999999999998E-3</c:v>
                </c:pt>
                <c:pt idx="193" formatCode="0.00E+00">
                  <c:v>4.8999999999999998E-3</c:v>
                </c:pt>
                <c:pt idx="194">
                  <c:v>94</c:v>
                </c:pt>
                <c:pt idx="195">
                  <c:v>10</c:v>
                </c:pt>
                <c:pt idx="196">
                  <c:v>21</c:v>
                </c:pt>
                <c:pt idx="197" formatCode="0.00E+00">
                  <c:v>4.8999999999999998E-3</c:v>
                </c:pt>
                <c:pt idx="198">
                  <c:v>352</c:v>
                </c:pt>
                <c:pt idx="199">
                  <c:v>286</c:v>
                </c:pt>
                <c:pt idx="200">
                  <c:v>491</c:v>
                </c:pt>
                <c:pt idx="201">
                  <c:v>204</c:v>
                </c:pt>
                <c:pt idx="202">
                  <c:v>273</c:v>
                </c:pt>
                <c:pt idx="203">
                  <c:v>274</c:v>
                </c:pt>
                <c:pt idx="204">
                  <c:v>322</c:v>
                </c:pt>
                <c:pt idx="205">
                  <c:v>358</c:v>
                </c:pt>
                <c:pt idx="206">
                  <c:v>284</c:v>
                </c:pt>
                <c:pt idx="207">
                  <c:v>337</c:v>
                </c:pt>
                <c:pt idx="208">
                  <c:v>459</c:v>
                </c:pt>
                <c:pt idx="209">
                  <c:v>380</c:v>
                </c:pt>
                <c:pt idx="210">
                  <c:v>446</c:v>
                </c:pt>
                <c:pt idx="211">
                  <c:v>338</c:v>
                </c:pt>
                <c:pt idx="212">
                  <c:v>464</c:v>
                </c:pt>
                <c:pt idx="213">
                  <c:v>354</c:v>
                </c:pt>
                <c:pt idx="214">
                  <c:v>457</c:v>
                </c:pt>
                <c:pt idx="215">
                  <c:v>363</c:v>
                </c:pt>
                <c:pt idx="216">
                  <c:v>899</c:v>
                </c:pt>
                <c:pt idx="217">
                  <c:v>856</c:v>
                </c:pt>
                <c:pt idx="218">
                  <c:v>426</c:v>
                </c:pt>
                <c:pt idx="219">
                  <c:v>224</c:v>
                </c:pt>
                <c:pt idx="220">
                  <c:v>440</c:v>
                </c:pt>
                <c:pt idx="221">
                  <c:v>739</c:v>
                </c:pt>
                <c:pt idx="222">
                  <c:v>1260</c:v>
                </c:pt>
                <c:pt idx="223">
                  <c:v>1280</c:v>
                </c:pt>
                <c:pt idx="224">
                  <c:v>372</c:v>
                </c:pt>
                <c:pt idx="225">
                  <c:v>1650</c:v>
                </c:pt>
                <c:pt idx="226">
                  <c:v>631</c:v>
                </c:pt>
                <c:pt idx="227">
                  <c:v>904</c:v>
                </c:pt>
                <c:pt idx="228">
                  <c:v>1302</c:v>
                </c:pt>
                <c:pt idx="229">
                  <c:v>1143</c:v>
                </c:pt>
                <c:pt idx="230">
                  <c:v>1103</c:v>
                </c:pt>
                <c:pt idx="231">
                  <c:v>1391</c:v>
                </c:pt>
                <c:pt idx="232">
                  <c:v>1396</c:v>
                </c:pt>
                <c:pt idx="233">
                  <c:v>1636</c:v>
                </c:pt>
                <c:pt idx="234">
                  <c:v>121</c:v>
                </c:pt>
                <c:pt idx="235">
                  <c:v>112</c:v>
                </c:pt>
                <c:pt idx="236">
                  <c:v>225</c:v>
                </c:pt>
                <c:pt idx="237">
                  <c:v>175</c:v>
                </c:pt>
                <c:pt idx="238">
                  <c:v>140</c:v>
                </c:pt>
                <c:pt idx="239">
                  <c:v>169</c:v>
                </c:pt>
                <c:pt idx="240">
                  <c:v>256</c:v>
                </c:pt>
                <c:pt idx="241">
                  <c:v>183</c:v>
                </c:pt>
                <c:pt idx="242">
                  <c:v>158</c:v>
                </c:pt>
                <c:pt idx="243">
                  <c:v>278</c:v>
                </c:pt>
                <c:pt idx="244">
                  <c:v>253</c:v>
                </c:pt>
                <c:pt idx="245">
                  <c:v>250</c:v>
                </c:pt>
                <c:pt idx="246">
                  <c:v>20</c:v>
                </c:pt>
                <c:pt idx="247">
                  <c:v>327</c:v>
                </c:pt>
                <c:pt idx="248">
                  <c:v>353</c:v>
                </c:pt>
                <c:pt idx="249">
                  <c:v>598</c:v>
                </c:pt>
                <c:pt idx="250">
                  <c:v>357</c:v>
                </c:pt>
                <c:pt idx="251">
                  <c:v>295</c:v>
                </c:pt>
                <c:pt idx="252">
                  <c:v>328</c:v>
                </c:pt>
                <c:pt idx="253">
                  <c:v>323</c:v>
                </c:pt>
                <c:pt idx="254">
                  <c:v>230</c:v>
                </c:pt>
                <c:pt idx="255">
                  <c:v>241</c:v>
                </c:pt>
                <c:pt idx="256">
                  <c:v>527</c:v>
                </c:pt>
                <c:pt idx="257">
                  <c:v>248</c:v>
                </c:pt>
                <c:pt idx="258">
                  <c:v>303</c:v>
                </c:pt>
                <c:pt idx="259">
                  <c:v>280</c:v>
                </c:pt>
                <c:pt idx="260">
                  <c:v>164</c:v>
                </c:pt>
                <c:pt idx="261">
                  <c:v>201</c:v>
                </c:pt>
                <c:pt idx="262">
                  <c:v>128</c:v>
                </c:pt>
                <c:pt idx="263">
                  <c:v>366</c:v>
                </c:pt>
                <c:pt idx="264">
                  <c:v>399</c:v>
                </c:pt>
                <c:pt idx="265">
                  <c:v>184</c:v>
                </c:pt>
                <c:pt idx="266">
                  <c:v>143</c:v>
                </c:pt>
                <c:pt idx="267">
                  <c:v>272</c:v>
                </c:pt>
                <c:pt idx="268">
                  <c:v>902</c:v>
                </c:pt>
                <c:pt idx="269">
                  <c:v>90</c:v>
                </c:pt>
                <c:pt idx="270">
                  <c:v>351</c:v>
                </c:pt>
                <c:pt idx="271">
                  <c:v>562</c:v>
                </c:pt>
                <c:pt idx="272">
                  <c:v>354</c:v>
                </c:pt>
                <c:pt idx="273">
                  <c:v>266</c:v>
                </c:pt>
                <c:pt idx="274">
                  <c:v>1090</c:v>
                </c:pt>
                <c:pt idx="275">
                  <c:v>848</c:v>
                </c:pt>
                <c:pt idx="276">
                  <c:v>428</c:v>
                </c:pt>
                <c:pt idx="277">
                  <c:v>428</c:v>
                </c:pt>
                <c:pt idx="278">
                  <c:v>295</c:v>
                </c:pt>
                <c:pt idx="279">
                  <c:v>290</c:v>
                </c:pt>
                <c:pt idx="280">
                  <c:v>371</c:v>
                </c:pt>
                <c:pt idx="281">
                  <c:v>305</c:v>
                </c:pt>
                <c:pt idx="282">
                  <c:v>934</c:v>
                </c:pt>
                <c:pt idx="283">
                  <c:v>232</c:v>
                </c:pt>
                <c:pt idx="284">
                  <c:v>212</c:v>
                </c:pt>
                <c:pt idx="285">
                  <c:v>121</c:v>
                </c:pt>
                <c:pt idx="286">
                  <c:v>201</c:v>
                </c:pt>
                <c:pt idx="287">
                  <c:v>159</c:v>
                </c:pt>
                <c:pt idx="288">
                  <c:v>248</c:v>
                </c:pt>
                <c:pt idx="289">
                  <c:v>339</c:v>
                </c:pt>
                <c:pt idx="290">
                  <c:v>243</c:v>
                </c:pt>
                <c:pt idx="291">
                  <c:v>208</c:v>
                </c:pt>
                <c:pt idx="292">
                  <c:v>228</c:v>
                </c:pt>
                <c:pt idx="293">
                  <c:v>206</c:v>
                </c:pt>
                <c:pt idx="294">
                  <c:v>207</c:v>
                </c:pt>
                <c:pt idx="295">
                  <c:v>273</c:v>
                </c:pt>
                <c:pt idx="296">
                  <c:v>442</c:v>
                </c:pt>
                <c:pt idx="297">
                  <c:v>291</c:v>
                </c:pt>
                <c:pt idx="298">
                  <c:v>272</c:v>
                </c:pt>
                <c:pt idx="299">
                  <c:v>367</c:v>
                </c:pt>
                <c:pt idx="300">
                  <c:v>330</c:v>
                </c:pt>
                <c:pt idx="301">
                  <c:v>383</c:v>
                </c:pt>
                <c:pt idx="302">
                  <c:v>357</c:v>
                </c:pt>
                <c:pt idx="303">
                  <c:v>273</c:v>
                </c:pt>
                <c:pt idx="304">
                  <c:v>470</c:v>
                </c:pt>
                <c:pt idx="305">
                  <c:v>268</c:v>
                </c:pt>
                <c:pt idx="306">
                  <c:v>499</c:v>
                </c:pt>
                <c:pt idx="307">
                  <c:v>1073</c:v>
                </c:pt>
                <c:pt idx="308">
                  <c:v>723</c:v>
                </c:pt>
                <c:pt idx="309">
                  <c:v>500</c:v>
                </c:pt>
                <c:pt idx="310">
                  <c:v>952</c:v>
                </c:pt>
                <c:pt idx="311">
                  <c:v>754</c:v>
                </c:pt>
                <c:pt idx="312">
                  <c:v>1056</c:v>
                </c:pt>
                <c:pt idx="313">
                  <c:v>356</c:v>
                </c:pt>
                <c:pt idx="314">
                  <c:v>746</c:v>
                </c:pt>
                <c:pt idx="315">
                  <c:v>301</c:v>
                </c:pt>
                <c:pt idx="316">
                  <c:v>726</c:v>
                </c:pt>
                <c:pt idx="317">
                  <c:v>789</c:v>
                </c:pt>
                <c:pt idx="318">
                  <c:v>440</c:v>
                </c:pt>
                <c:pt idx="319">
                  <c:v>74</c:v>
                </c:pt>
                <c:pt idx="320">
                  <c:v>88</c:v>
                </c:pt>
                <c:pt idx="321">
                  <c:v>251</c:v>
                </c:pt>
                <c:pt idx="322">
                  <c:v>105</c:v>
                </c:pt>
                <c:pt idx="323">
                  <c:v>103</c:v>
                </c:pt>
                <c:pt idx="324">
                  <c:v>120</c:v>
                </c:pt>
                <c:pt idx="325">
                  <c:v>109</c:v>
                </c:pt>
                <c:pt idx="326">
                  <c:v>115</c:v>
                </c:pt>
                <c:pt idx="327">
                  <c:v>95</c:v>
                </c:pt>
                <c:pt idx="328">
                  <c:v>263</c:v>
                </c:pt>
                <c:pt idx="329">
                  <c:v>96</c:v>
                </c:pt>
                <c:pt idx="330">
                  <c:v>161</c:v>
                </c:pt>
                <c:pt idx="331">
                  <c:v>135</c:v>
                </c:pt>
                <c:pt idx="332">
                  <c:v>92</c:v>
                </c:pt>
                <c:pt idx="333">
                  <c:v>293</c:v>
                </c:pt>
                <c:pt idx="334">
                  <c:v>229</c:v>
                </c:pt>
                <c:pt idx="335">
                  <c:v>255</c:v>
                </c:pt>
                <c:pt idx="336">
                  <c:v>181</c:v>
                </c:pt>
                <c:pt idx="337">
                  <c:v>164</c:v>
                </c:pt>
                <c:pt idx="338">
                  <c:v>135</c:v>
                </c:pt>
                <c:pt idx="339">
                  <c:v>151</c:v>
                </c:pt>
                <c:pt idx="340">
                  <c:v>202</c:v>
                </c:pt>
                <c:pt idx="341">
                  <c:v>146</c:v>
                </c:pt>
                <c:pt idx="342">
                  <c:v>119</c:v>
                </c:pt>
                <c:pt idx="343">
                  <c:v>317</c:v>
                </c:pt>
                <c:pt idx="344">
                  <c:v>175</c:v>
                </c:pt>
                <c:pt idx="345">
                  <c:v>402</c:v>
                </c:pt>
                <c:pt idx="346">
                  <c:v>178</c:v>
                </c:pt>
                <c:pt idx="347">
                  <c:v>262</c:v>
                </c:pt>
                <c:pt idx="348">
                  <c:v>327</c:v>
                </c:pt>
                <c:pt idx="349">
                  <c:v>295</c:v>
                </c:pt>
                <c:pt idx="350">
                  <c:v>301</c:v>
                </c:pt>
                <c:pt idx="351">
                  <c:v>207</c:v>
                </c:pt>
                <c:pt idx="352">
                  <c:v>232</c:v>
                </c:pt>
                <c:pt idx="353">
                  <c:v>227</c:v>
                </c:pt>
                <c:pt idx="354">
                  <c:v>411</c:v>
                </c:pt>
                <c:pt idx="355">
                  <c:v>135</c:v>
                </c:pt>
                <c:pt idx="356">
                  <c:v>104</c:v>
                </c:pt>
                <c:pt idx="357">
                  <c:v>234</c:v>
                </c:pt>
                <c:pt idx="358">
                  <c:v>105</c:v>
                </c:pt>
                <c:pt idx="359">
                  <c:v>192</c:v>
                </c:pt>
                <c:pt idx="360">
                  <c:v>309</c:v>
                </c:pt>
                <c:pt idx="361">
                  <c:v>165</c:v>
                </c:pt>
                <c:pt idx="362">
                  <c:v>200</c:v>
                </c:pt>
                <c:pt idx="363">
                  <c:v>125</c:v>
                </c:pt>
                <c:pt idx="364">
                  <c:v>81</c:v>
                </c:pt>
                <c:pt idx="365">
                  <c:v>130</c:v>
                </c:pt>
                <c:pt idx="366">
                  <c:v>123</c:v>
                </c:pt>
                <c:pt idx="367">
                  <c:v>422</c:v>
                </c:pt>
                <c:pt idx="368">
                  <c:v>156</c:v>
                </c:pt>
                <c:pt idx="369">
                  <c:v>424</c:v>
                </c:pt>
                <c:pt idx="370">
                  <c:v>184</c:v>
                </c:pt>
                <c:pt idx="371">
                  <c:v>291</c:v>
                </c:pt>
                <c:pt idx="372">
                  <c:v>223</c:v>
                </c:pt>
                <c:pt idx="373">
                  <c:v>391</c:v>
                </c:pt>
                <c:pt idx="374">
                  <c:v>244</c:v>
                </c:pt>
                <c:pt idx="375">
                  <c:v>194</c:v>
                </c:pt>
                <c:pt idx="376">
                  <c:v>172</c:v>
                </c:pt>
                <c:pt idx="377">
                  <c:v>119</c:v>
                </c:pt>
                <c:pt idx="378">
                  <c:v>284</c:v>
                </c:pt>
                <c:pt idx="379">
                  <c:v>109</c:v>
                </c:pt>
                <c:pt idx="380">
                  <c:v>141</c:v>
                </c:pt>
                <c:pt idx="381">
                  <c:v>565</c:v>
                </c:pt>
                <c:pt idx="382">
                  <c:v>214</c:v>
                </c:pt>
                <c:pt idx="383">
                  <c:v>166</c:v>
                </c:pt>
                <c:pt idx="384">
                  <c:v>434</c:v>
                </c:pt>
                <c:pt idx="385">
                  <c:v>401</c:v>
                </c:pt>
                <c:pt idx="386">
                  <c:v>825</c:v>
                </c:pt>
                <c:pt idx="387">
                  <c:v>286</c:v>
                </c:pt>
                <c:pt idx="388">
                  <c:v>455</c:v>
                </c:pt>
                <c:pt idx="389">
                  <c:v>274</c:v>
                </c:pt>
                <c:pt idx="390">
                  <c:v>332</c:v>
                </c:pt>
                <c:pt idx="391">
                  <c:v>293</c:v>
                </c:pt>
                <c:pt idx="392">
                  <c:v>254</c:v>
                </c:pt>
                <c:pt idx="393">
                  <c:v>243</c:v>
                </c:pt>
                <c:pt idx="394">
                  <c:v>248</c:v>
                </c:pt>
                <c:pt idx="395">
                  <c:v>252</c:v>
                </c:pt>
                <c:pt idx="396">
                  <c:v>396</c:v>
                </c:pt>
                <c:pt idx="397">
                  <c:v>502</c:v>
                </c:pt>
                <c:pt idx="398">
                  <c:v>239</c:v>
                </c:pt>
                <c:pt idx="399">
                  <c:v>285</c:v>
                </c:pt>
                <c:pt idx="400">
                  <c:v>354</c:v>
                </c:pt>
                <c:pt idx="401">
                  <c:v>263</c:v>
                </c:pt>
                <c:pt idx="402">
                  <c:v>568</c:v>
                </c:pt>
                <c:pt idx="403">
                  <c:v>571</c:v>
                </c:pt>
                <c:pt idx="404">
                  <c:v>493</c:v>
                </c:pt>
                <c:pt idx="405">
                  <c:v>1095</c:v>
                </c:pt>
                <c:pt idx="406">
                  <c:v>460</c:v>
                </c:pt>
                <c:pt idx="407">
                  <c:v>608</c:v>
                </c:pt>
                <c:pt idx="408">
                  <c:v>1017</c:v>
                </c:pt>
                <c:pt idx="409">
                  <c:v>627</c:v>
                </c:pt>
                <c:pt idx="410">
                  <c:v>325</c:v>
                </c:pt>
                <c:pt idx="411">
                  <c:v>1271</c:v>
                </c:pt>
                <c:pt idx="412">
                  <c:v>540</c:v>
                </c:pt>
                <c:pt idx="413">
                  <c:v>438</c:v>
                </c:pt>
                <c:pt idx="414">
                  <c:v>527</c:v>
                </c:pt>
                <c:pt idx="415">
                  <c:v>246</c:v>
                </c:pt>
                <c:pt idx="416">
                  <c:v>142</c:v>
                </c:pt>
                <c:pt idx="417">
                  <c:v>503</c:v>
                </c:pt>
                <c:pt idx="418">
                  <c:v>196</c:v>
                </c:pt>
                <c:pt idx="419">
                  <c:v>241</c:v>
                </c:pt>
                <c:pt idx="420">
                  <c:v>259</c:v>
                </c:pt>
                <c:pt idx="421">
                  <c:v>226</c:v>
                </c:pt>
                <c:pt idx="422">
                  <c:v>208</c:v>
                </c:pt>
                <c:pt idx="423">
                  <c:v>289</c:v>
                </c:pt>
                <c:pt idx="424">
                  <c:v>197</c:v>
                </c:pt>
                <c:pt idx="425">
                  <c:v>209</c:v>
                </c:pt>
                <c:pt idx="426">
                  <c:v>135</c:v>
                </c:pt>
                <c:pt idx="427">
                  <c:v>670</c:v>
                </c:pt>
                <c:pt idx="428">
                  <c:v>292</c:v>
                </c:pt>
                <c:pt idx="429">
                  <c:v>547</c:v>
                </c:pt>
                <c:pt idx="430">
                  <c:v>481</c:v>
                </c:pt>
                <c:pt idx="431">
                  <c:v>437</c:v>
                </c:pt>
                <c:pt idx="432">
                  <c:v>1011</c:v>
                </c:pt>
                <c:pt idx="433">
                  <c:v>926</c:v>
                </c:pt>
                <c:pt idx="434">
                  <c:v>531</c:v>
                </c:pt>
                <c:pt idx="435">
                  <c:v>335</c:v>
                </c:pt>
                <c:pt idx="436">
                  <c:v>942</c:v>
                </c:pt>
                <c:pt idx="437">
                  <c:v>397</c:v>
                </c:pt>
                <c:pt idx="438">
                  <c:v>594</c:v>
                </c:pt>
                <c:pt idx="439" formatCode="0.00E+00">
                  <c:v>4.8999999999999998E-3</c:v>
                </c:pt>
                <c:pt idx="440">
                  <c:v>206</c:v>
                </c:pt>
                <c:pt idx="441">
                  <c:v>195</c:v>
                </c:pt>
                <c:pt idx="442">
                  <c:v>197</c:v>
                </c:pt>
                <c:pt idx="443">
                  <c:v>339</c:v>
                </c:pt>
                <c:pt idx="444">
                  <c:v>343</c:v>
                </c:pt>
                <c:pt idx="445">
                  <c:v>412</c:v>
                </c:pt>
                <c:pt idx="446">
                  <c:v>340</c:v>
                </c:pt>
                <c:pt idx="447">
                  <c:v>395</c:v>
                </c:pt>
                <c:pt idx="448">
                  <c:v>212</c:v>
                </c:pt>
                <c:pt idx="449">
                  <c:v>157</c:v>
                </c:pt>
                <c:pt idx="450">
                  <c:v>235</c:v>
                </c:pt>
                <c:pt idx="451">
                  <c:v>188</c:v>
                </c:pt>
                <c:pt idx="452">
                  <c:v>195</c:v>
                </c:pt>
                <c:pt idx="453">
                  <c:v>121</c:v>
                </c:pt>
                <c:pt idx="454">
                  <c:v>6</c:v>
                </c:pt>
                <c:pt idx="455">
                  <c:v>15</c:v>
                </c:pt>
                <c:pt idx="456">
                  <c:v>82</c:v>
                </c:pt>
                <c:pt idx="457">
                  <c:v>107</c:v>
                </c:pt>
                <c:pt idx="458">
                  <c:v>227</c:v>
                </c:pt>
                <c:pt idx="459">
                  <c:v>291</c:v>
                </c:pt>
                <c:pt idx="460">
                  <c:v>111</c:v>
                </c:pt>
                <c:pt idx="461">
                  <c:v>319</c:v>
                </c:pt>
                <c:pt idx="462">
                  <c:v>332</c:v>
                </c:pt>
                <c:pt idx="463">
                  <c:v>324</c:v>
                </c:pt>
                <c:pt idx="464">
                  <c:v>291</c:v>
                </c:pt>
                <c:pt idx="465">
                  <c:v>266</c:v>
                </c:pt>
                <c:pt idx="466">
                  <c:v>494</c:v>
                </c:pt>
                <c:pt idx="467">
                  <c:v>134</c:v>
                </c:pt>
                <c:pt idx="468">
                  <c:v>369</c:v>
                </c:pt>
                <c:pt idx="469">
                  <c:v>345</c:v>
                </c:pt>
                <c:pt idx="470">
                  <c:v>194</c:v>
                </c:pt>
                <c:pt idx="471">
                  <c:v>331</c:v>
                </c:pt>
                <c:pt idx="472">
                  <c:v>265</c:v>
                </c:pt>
                <c:pt idx="473">
                  <c:v>339</c:v>
                </c:pt>
                <c:pt idx="474">
                  <c:v>240</c:v>
                </c:pt>
                <c:pt idx="475">
                  <c:v>528</c:v>
                </c:pt>
                <c:pt idx="476">
                  <c:v>537</c:v>
                </c:pt>
                <c:pt idx="477">
                  <c:v>205</c:v>
                </c:pt>
                <c:pt idx="478">
                  <c:v>313</c:v>
                </c:pt>
                <c:pt idx="479">
                  <c:v>230</c:v>
                </c:pt>
                <c:pt idx="480">
                  <c:v>560</c:v>
                </c:pt>
                <c:pt idx="481">
                  <c:v>5</c:v>
                </c:pt>
                <c:pt idx="482">
                  <c:v>32</c:v>
                </c:pt>
                <c:pt idx="483">
                  <c:v>6</c:v>
                </c:pt>
                <c:pt idx="484">
                  <c:v>116</c:v>
                </c:pt>
                <c:pt idx="485" formatCode="0.00E+00">
                  <c:v>4.8999999999999998E-3</c:v>
                </c:pt>
                <c:pt idx="486">
                  <c:v>6</c:v>
                </c:pt>
                <c:pt idx="487">
                  <c:v>25</c:v>
                </c:pt>
                <c:pt idx="488">
                  <c:v>47</c:v>
                </c:pt>
                <c:pt idx="489">
                  <c:v>63</c:v>
                </c:pt>
                <c:pt idx="490">
                  <c:v>299</c:v>
                </c:pt>
                <c:pt idx="491">
                  <c:v>385</c:v>
                </c:pt>
                <c:pt idx="492">
                  <c:v>557</c:v>
                </c:pt>
                <c:pt idx="493">
                  <c:v>293</c:v>
                </c:pt>
                <c:pt idx="494">
                  <c:v>989</c:v>
                </c:pt>
                <c:pt idx="495">
                  <c:v>576</c:v>
                </c:pt>
                <c:pt idx="496">
                  <c:v>331</c:v>
                </c:pt>
                <c:pt idx="497">
                  <c:v>453</c:v>
                </c:pt>
                <c:pt idx="498">
                  <c:v>806</c:v>
                </c:pt>
                <c:pt idx="499">
                  <c:v>196</c:v>
                </c:pt>
                <c:pt idx="500">
                  <c:v>312</c:v>
                </c:pt>
                <c:pt idx="501">
                  <c:v>314</c:v>
                </c:pt>
                <c:pt idx="502">
                  <c:v>7</c:v>
                </c:pt>
                <c:pt idx="503">
                  <c:v>48</c:v>
                </c:pt>
                <c:pt idx="504">
                  <c:v>23</c:v>
                </c:pt>
                <c:pt idx="505">
                  <c:v>11</c:v>
                </c:pt>
                <c:pt idx="506" formatCode="0.00E+00">
                  <c:v>4.8999999999999998E-3</c:v>
                </c:pt>
                <c:pt idx="507">
                  <c:v>79</c:v>
                </c:pt>
                <c:pt idx="508">
                  <c:v>127</c:v>
                </c:pt>
                <c:pt idx="509">
                  <c:v>181</c:v>
                </c:pt>
                <c:pt idx="510">
                  <c:v>162</c:v>
                </c:pt>
                <c:pt idx="511">
                  <c:v>64</c:v>
                </c:pt>
                <c:pt idx="512">
                  <c:v>140</c:v>
                </c:pt>
                <c:pt idx="513">
                  <c:v>47</c:v>
                </c:pt>
                <c:pt idx="514">
                  <c:v>68</c:v>
                </c:pt>
                <c:pt idx="515">
                  <c:v>236</c:v>
                </c:pt>
                <c:pt idx="516">
                  <c:v>153</c:v>
                </c:pt>
                <c:pt idx="517">
                  <c:v>65</c:v>
                </c:pt>
                <c:pt idx="518">
                  <c:v>264</c:v>
                </c:pt>
                <c:pt idx="519">
                  <c:v>176</c:v>
                </c:pt>
                <c:pt idx="520">
                  <c:v>11</c:v>
                </c:pt>
                <c:pt idx="521">
                  <c:v>26</c:v>
                </c:pt>
                <c:pt idx="522">
                  <c:v>7</c:v>
                </c:pt>
                <c:pt idx="523">
                  <c:v>225</c:v>
                </c:pt>
                <c:pt idx="524">
                  <c:v>154</c:v>
                </c:pt>
                <c:pt idx="525">
                  <c:v>250</c:v>
                </c:pt>
                <c:pt idx="526">
                  <c:v>192</c:v>
                </c:pt>
                <c:pt idx="527">
                  <c:v>309</c:v>
                </c:pt>
                <c:pt idx="528">
                  <c:v>273</c:v>
                </c:pt>
                <c:pt idx="529">
                  <c:v>159</c:v>
                </c:pt>
                <c:pt idx="530">
                  <c:v>220</c:v>
                </c:pt>
                <c:pt idx="531">
                  <c:v>102</c:v>
                </c:pt>
                <c:pt idx="532">
                  <c:v>205</c:v>
                </c:pt>
                <c:pt idx="533">
                  <c:v>245</c:v>
                </c:pt>
                <c:pt idx="534">
                  <c:v>165</c:v>
                </c:pt>
                <c:pt idx="535">
                  <c:v>1245</c:v>
                </c:pt>
                <c:pt idx="536">
                  <c:v>422</c:v>
                </c:pt>
                <c:pt idx="537">
                  <c:v>749</c:v>
                </c:pt>
                <c:pt idx="538">
                  <c:v>818</c:v>
                </c:pt>
                <c:pt idx="539">
                  <c:v>861</c:v>
                </c:pt>
                <c:pt idx="540">
                  <c:v>676</c:v>
                </c:pt>
                <c:pt idx="541">
                  <c:v>493</c:v>
                </c:pt>
                <c:pt idx="542">
                  <c:v>144</c:v>
                </c:pt>
                <c:pt idx="543">
                  <c:v>275</c:v>
                </c:pt>
                <c:pt idx="544">
                  <c:v>380</c:v>
                </c:pt>
                <c:pt idx="545">
                  <c:v>328</c:v>
                </c:pt>
                <c:pt idx="546">
                  <c:v>739</c:v>
                </c:pt>
                <c:pt idx="547">
                  <c:v>641</c:v>
                </c:pt>
                <c:pt idx="548">
                  <c:v>487</c:v>
                </c:pt>
                <c:pt idx="549">
                  <c:v>340</c:v>
                </c:pt>
                <c:pt idx="550">
                  <c:v>515</c:v>
                </c:pt>
                <c:pt idx="551">
                  <c:v>992</c:v>
                </c:pt>
                <c:pt idx="552">
                  <c:v>716</c:v>
                </c:pt>
                <c:pt idx="553">
                  <c:v>1252</c:v>
                </c:pt>
                <c:pt idx="554">
                  <c:v>993</c:v>
                </c:pt>
                <c:pt idx="555">
                  <c:v>306</c:v>
                </c:pt>
                <c:pt idx="556">
                  <c:v>384</c:v>
                </c:pt>
                <c:pt idx="557">
                  <c:v>238</c:v>
                </c:pt>
                <c:pt idx="558">
                  <c:v>484</c:v>
                </c:pt>
                <c:pt idx="559">
                  <c:v>295</c:v>
                </c:pt>
                <c:pt idx="560">
                  <c:v>375</c:v>
                </c:pt>
                <c:pt idx="561">
                  <c:v>298</c:v>
                </c:pt>
                <c:pt idx="562">
                  <c:v>267</c:v>
                </c:pt>
                <c:pt idx="563">
                  <c:v>75</c:v>
                </c:pt>
                <c:pt idx="564">
                  <c:v>206</c:v>
                </c:pt>
                <c:pt idx="565" formatCode="0.00E+00">
                  <c:v>4.8999999999999998E-3</c:v>
                </c:pt>
                <c:pt idx="566" formatCode="0.00E+00">
                  <c:v>4.8999999999999998E-3</c:v>
                </c:pt>
                <c:pt idx="567">
                  <c:v>89</c:v>
                </c:pt>
                <c:pt idx="568" formatCode="0.00E+00">
                  <c:v>4.8999999999999998E-3</c:v>
                </c:pt>
                <c:pt idx="569">
                  <c:v>232</c:v>
                </c:pt>
                <c:pt idx="570">
                  <c:v>264</c:v>
                </c:pt>
                <c:pt idx="571">
                  <c:v>218</c:v>
                </c:pt>
                <c:pt idx="572">
                  <c:v>353</c:v>
                </c:pt>
                <c:pt idx="573">
                  <c:v>263</c:v>
                </c:pt>
                <c:pt idx="574">
                  <c:v>414</c:v>
                </c:pt>
                <c:pt idx="575">
                  <c:v>404</c:v>
                </c:pt>
                <c:pt idx="576">
                  <c:v>592</c:v>
                </c:pt>
                <c:pt idx="577">
                  <c:v>366</c:v>
                </c:pt>
                <c:pt idx="578">
                  <c:v>379</c:v>
                </c:pt>
                <c:pt idx="579">
                  <c:v>451</c:v>
                </c:pt>
                <c:pt idx="580">
                  <c:v>225</c:v>
                </c:pt>
                <c:pt idx="581">
                  <c:v>966</c:v>
                </c:pt>
                <c:pt idx="582">
                  <c:v>253</c:v>
                </c:pt>
                <c:pt idx="583">
                  <c:v>33</c:v>
                </c:pt>
                <c:pt idx="584">
                  <c:v>24</c:v>
                </c:pt>
                <c:pt idx="585">
                  <c:v>424</c:v>
                </c:pt>
                <c:pt idx="586">
                  <c:v>809</c:v>
                </c:pt>
                <c:pt idx="587">
                  <c:v>784</c:v>
                </c:pt>
                <c:pt idx="588">
                  <c:v>718</c:v>
                </c:pt>
                <c:pt idx="589">
                  <c:v>880</c:v>
                </c:pt>
                <c:pt idx="590">
                  <c:v>426</c:v>
                </c:pt>
                <c:pt idx="591">
                  <c:v>461</c:v>
                </c:pt>
                <c:pt idx="592">
                  <c:v>583</c:v>
                </c:pt>
                <c:pt idx="593">
                  <c:v>704</c:v>
                </c:pt>
                <c:pt idx="594">
                  <c:v>394</c:v>
                </c:pt>
                <c:pt idx="595">
                  <c:v>497</c:v>
                </c:pt>
                <c:pt idx="596">
                  <c:v>862</c:v>
                </c:pt>
                <c:pt idx="597">
                  <c:v>87</c:v>
                </c:pt>
                <c:pt idx="598">
                  <c:v>341</c:v>
                </c:pt>
                <c:pt idx="599">
                  <c:v>214</c:v>
                </c:pt>
                <c:pt idx="600">
                  <c:v>32</c:v>
                </c:pt>
                <c:pt idx="601">
                  <c:v>126</c:v>
                </c:pt>
                <c:pt idx="602">
                  <c:v>175</c:v>
                </c:pt>
                <c:pt idx="603">
                  <c:v>175</c:v>
                </c:pt>
                <c:pt idx="604">
                  <c:v>207</c:v>
                </c:pt>
                <c:pt idx="605">
                  <c:v>110</c:v>
                </c:pt>
                <c:pt idx="606">
                  <c:v>262</c:v>
                </c:pt>
                <c:pt idx="607">
                  <c:v>280</c:v>
                </c:pt>
                <c:pt idx="608">
                  <c:v>189</c:v>
                </c:pt>
                <c:pt idx="609">
                  <c:v>280</c:v>
                </c:pt>
                <c:pt idx="610">
                  <c:v>256</c:v>
                </c:pt>
                <c:pt idx="611">
                  <c:v>278</c:v>
                </c:pt>
                <c:pt idx="612">
                  <c:v>271</c:v>
                </c:pt>
                <c:pt idx="613">
                  <c:v>1</c:v>
                </c:pt>
                <c:pt idx="614">
                  <c:v>228</c:v>
                </c:pt>
                <c:pt idx="615">
                  <c:v>217</c:v>
                </c:pt>
                <c:pt idx="616">
                  <c:v>213</c:v>
                </c:pt>
                <c:pt idx="617">
                  <c:v>81</c:v>
                </c:pt>
                <c:pt idx="618">
                  <c:v>174</c:v>
                </c:pt>
                <c:pt idx="619">
                  <c:v>278</c:v>
                </c:pt>
                <c:pt idx="620">
                  <c:v>147</c:v>
                </c:pt>
                <c:pt idx="621" formatCode="0.00E+00">
                  <c:v>4.8999999999999998E-3</c:v>
                </c:pt>
                <c:pt idx="622">
                  <c:v>565</c:v>
                </c:pt>
                <c:pt idx="623">
                  <c:v>1247</c:v>
                </c:pt>
                <c:pt idx="624">
                  <c:v>900</c:v>
                </c:pt>
                <c:pt idx="625">
                  <c:v>1176</c:v>
                </c:pt>
                <c:pt idx="626">
                  <c:v>518</c:v>
                </c:pt>
                <c:pt idx="627">
                  <c:v>471</c:v>
                </c:pt>
                <c:pt idx="628">
                  <c:v>506</c:v>
                </c:pt>
                <c:pt idx="629">
                  <c:v>408</c:v>
                </c:pt>
                <c:pt idx="630">
                  <c:v>1093</c:v>
                </c:pt>
                <c:pt idx="631">
                  <c:v>344</c:v>
                </c:pt>
                <c:pt idx="632">
                  <c:v>374</c:v>
                </c:pt>
                <c:pt idx="633">
                  <c:v>562</c:v>
                </c:pt>
                <c:pt idx="634">
                  <c:v>254</c:v>
                </c:pt>
                <c:pt idx="635">
                  <c:v>44</c:v>
                </c:pt>
                <c:pt idx="636">
                  <c:v>35</c:v>
                </c:pt>
                <c:pt idx="637">
                  <c:v>17</c:v>
                </c:pt>
                <c:pt idx="638">
                  <c:v>15</c:v>
                </c:pt>
                <c:pt idx="639">
                  <c:v>84</c:v>
                </c:pt>
                <c:pt idx="640">
                  <c:v>220</c:v>
                </c:pt>
                <c:pt idx="641">
                  <c:v>304</c:v>
                </c:pt>
                <c:pt idx="642">
                  <c:v>288</c:v>
                </c:pt>
                <c:pt idx="643">
                  <c:v>228</c:v>
                </c:pt>
                <c:pt idx="644">
                  <c:v>274</c:v>
                </c:pt>
                <c:pt idx="645">
                  <c:v>158</c:v>
                </c:pt>
                <c:pt idx="646">
                  <c:v>160</c:v>
                </c:pt>
                <c:pt idx="647">
                  <c:v>174</c:v>
                </c:pt>
                <c:pt idx="648">
                  <c:v>230</c:v>
                </c:pt>
                <c:pt idx="649">
                  <c:v>239</c:v>
                </c:pt>
                <c:pt idx="650">
                  <c:v>192</c:v>
                </c:pt>
                <c:pt idx="651">
                  <c:v>375</c:v>
                </c:pt>
                <c:pt idx="652">
                  <c:v>202</c:v>
                </c:pt>
                <c:pt idx="653">
                  <c:v>184</c:v>
                </c:pt>
                <c:pt idx="654">
                  <c:v>364</c:v>
                </c:pt>
                <c:pt idx="655">
                  <c:v>150</c:v>
                </c:pt>
                <c:pt idx="656">
                  <c:v>223</c:v>
                </c:pt>
                <c:pt idx="657">
                  <c:v>124</c:v>
                </c:pt>
                <c:pt idx="658">
                  <c:v>226</c:v>
                </c:pt>
                <c:pt idx="659">
                  <c:v>231</c:v>
                </c:pt>
                <c:pt idx="660">
                  <c:v>459</c:v>
                </c:pt>
                <c:pt idx="661">
                  <c:v>1200</c:v>
                </c:pt>
                <c:pt idx="662">
                  <c:v>447</c:v>
                </c:pt>
                <c:pt idx="663">
                  <c:v>224</c:v>
                </c:pt>
                <c:pt idx="664">
                  <c:v>304</c:v>
                </c:pt>
                <c:pt idx="665">
                  <c:v>229</c:v>
                </c:pt>
                <c:pt idx="666">
                  <c:v>267</c:v>
                </c:pt>
                <c:pt idx="667">
                  <c:v>161</c:v>
                </c:pt>
                <c:pt idx="668">
                  <c:v>250</c:v>
                </c:pt>
                <c:pt idx="669">
                  <c:v>348</c:v>
                </c:pt>
                <c:pt idx="670">
                  <c:v>346</c:v>
                </c:pt>
                <c:pt idx="671">
                  <c:v>142</c:v>
                </c:pt>
                <c:pt idx="672">
                  <c:v>106</c:v>
                </c:pt>
                <c:pt idx="673">
                  <c:v>154</c:v>
                </c:pt>
                <c:pt idx="674">
                  <c:v>276</c:v>
                </c:pt>
                <c:pt idx="675">
                  <c:v>234</c:v>
                </c:pt>
                <c:pt idx="676">
                  <c:v>288</c:v>
                </c:pt>
                <c:pt idx="677">
                  <c:v>242</c:v>
                </c:pt>
                <c:pt idx="678">
                  <c:v>184</c:v>
                </c:pt>
                <c:pt idx="679">
                  <c:v>649</c:v>
                </c:pt>
                <c:pt idx="680">
                  <c:v>359</c:v>
                </c:pt>
                <c:pt idx="681">
                  <c:v>1247</c:v>
                </c:pt>
                <c:pt idx="682">
                  <c:v>1385</c:v>
                </c:pt>
                <c:pt idx="683">
                  <c:v>473</c:v>
                </c:pt>
                <c:pt idx="684">
                  <c:v>397</c:v>
                </c:pt>
                <c:pt idx="685">
                  <c:v>619</c:v>
                </c:pt>
                <c:pt idx="686">
                  <c:v>268</c:v>
                </c:pt>
                <c:pt idx="687">
                  <c:v>172</c:v>
                </c:pt>
                <c:pt idx="688">
                  <c:v>392</c:v>
                </c:pt>
                <c:pt idx="689">
                  <c:v>486</c:v>
                </c:pt>
                <c:pt idx="690">
                  <c:v>270</c:v>
                </c:pt>
                <c:pt idx="691">
                  <c:v>387</c:v>
                </c:pt>
                <c:pt idx="692">
                  <c:v>511</c:v>
                </c:pt>
                <c:pt idx="693">
                  <c:v>346</c:v>
                </c:pt>
                <c:pt idx="694">
                  <c:v>131</c:v>
                </c:pt>
                <c:pt idx="695">
                  <c:v>339</c:v>
                </c:pt>
                <c:pt idx="696">
                  <c:v>51</c:v>
                </c:pt>
                <c:pt idx="697">
                  <c:v>13</c:v>
                </c:pt>
                <c:pt idx="698">
                  <c:v>273</c:v>
                </c:pt>
                <c:pt idx="699" formatCode="0.00E+00">
                  <c:v>4.8999999999999998E-3</c:v>
                </c:pt>
                <c:pt idx="700">
                  <c:v>286</c:v>
                </c:pt>
                <c:pt idx="701">
                  <c:v>171</c:v>
                </c:pt>
                <c:pt idx="702">
                  <c:v>201</c:v>
                </c:pt>
                <c:pt idx="703">
                  <c:v>296</c:v>
                </c:pt>
                <c:pt idx="704">
                  <c:v>219</c:v>
                </c:pt>
                <c:pt idx="705">
                  <c:v>255</c:v>
                </c:pt>
                <c:pt idx="706">
                  <c:v>244</c:v>
                </c:pt>
                <c:pt idx="707">
                  <c:v>268</c:v>
                </c:pt>
                <c:pt idx="708">
                  <c:v>240</c:v>
                </c:pt>
                <c:pt idx="709">
                  <c:v>106</c:v>
                </c:pt>
                <c:pt idx="710">
                  <c:v>325</c:v>
                </c:pt>
                <c:pt idx="711">
                  <c:v>197</c:v>
                </c:pt>
                <c:pt idx="712">
                  <c:v>572</c:v>
                </c:pt>
                <c:pt idx="713">
                  <c:v>52</c:v>
                </c:pt>
                <c:pt idx="714">
                  <c:v>65</c:v>
                </c:pt>
                <c:pt idx="715">
                  <c:v>412</c:v>
                </c:pt>
                <c:pt idx="716">
                  <c:v>1083</c:v>
                </c:pt>
                <c:pt idx="717">
                  <c:v>85</c:v>
                </c:pt>
                <c:pt idx="718">
                  <c:v>4</c:v>
                </c:pt>
                <c:pt idx="719">
                  <c:v>113</c:v>
                </c:pt>
                <c:pt idx="720">
                  <c:v>52</c:v>
                </c:pt>
                <c:pt idx="721">
                  <c:v>193</c:v>
                </c:pt>
                <c:pt idx="722">
                  <c:v>158</c:v>
                </c:pt>
                <c:pt idx="723">
                  <c:v>352</c:v>
                </c:pt>
                <c:pt idx="724">
                  <c:v>323</c:v>
                </c:pt>
                <c:pt idx="725">
                  <c:v>301</c:v>
                </c:pt>
                <c:pt idx="726">
                  <c:v>107</c:v>
                </c:pt>
                <c:pt idx="727">
                  <c:v>151</c:v>
                </c:pt>
                <c:pt idx="728">
                  <c:v>330</c:v>
                </c:pt>
                <c:pt idx="729">
                  <c:v>358</c:v>
                </c:pt>
                <c:pt idx="730">
                  <c:v>883</c:v>
                </c:pt>
                <c:pt idx="731">
                  <c:v>142</c:v>
                </c:pt>
                <c:pt idx="732">
                  <c:v>209</c:v>
                </c:pt>
                <c:pt idx="733">
                  <c:v>276</c:v>
                </c:pt>
                <c:pt idx="734">
                  <c:v>316</c:v>
                </c:pt>
                <c:pt idx="735">
                  <c:v>346</c:v>
                </c:pt>
                <c:pt idx="736">
                  <c:v>291</c:v>
                </c:pt>
                <c:pt idx="737">
                  <c:v>311</c:v>
                </c:pt>
                <c:pt idx="738">
                  <c:v>449</c:v>
                </c:pt>
                <c:pt idx="739">
                  <c:v>202</c:v>
                </c:pt>
                <c:pt idx="740" formatCode="0.00E+00">
                  <c:v>4.8999999999999998E-3</c:v>
                </c:pt>
                <c:pt idx="741">
                  <c:v>144</c:v>
                </c:pt>
                <c:pt idx="742">
                  <c:v>255</c:v>
                </c:pt>
                <c:pt idx="743">
                  <c:v>317</c:v>
                </c:pt>
                <c:pt idx="744">
                  <c:v>96</c:v>
                </c:pt>
                <c:pt idx="745">
                  <c:v>138</c:v>
                </c:pt>
                <c:pt idx="746">
                  <c:v>1032</c:v>
                </c:pt>
                <c:pt idx="747">
                  <c:v>224</c:v>
                </c:pt>
                <c:pt idx="748">
                  <c:v>379</c:v>
                </c:pt>
                <c:pt idx="749">
                  <c:v>268</c:v>
                </c:pt>
                <c:pt idx="750">
                  <c:v>175</c:v>
                </c:pt>
                <c:pt idx="751">
                  <c:v>951</c:v>
                </c:pt>
                <c:pt idx="752">
                  <c:v>854</c:v>
                </c:pt>
                <c:pt idx="753">
                  <c:v>1063</c:v>
                </c:pt>
                <c:pt idx="754">
                  <c:v>190</c:v>
                </c:pt>
                <c:pt idx="755">
                  <c:v>267</c:v>
                </c:pt>
                <c:pt idx="756">
                  <c:v>988</c:v>
                </c:pt>
                <c:pt idx="757">
                  <c:v>334</c:v>
                </c:pt>
                <c:pt idx="758">
                  <c:v>113</c:v>
                </c:pt>
                <c:pt idx="759">
                  <c:v>315</c:v>
                </c:pt>
                <c:pt idx="760">
                  <c:v>280</c:v>
                </c:pt>
                <c:pt idx="761">
                  <c:v>300</c:v>
                </c:pt>
                <c:pt idx="762">
                  <c:v>169</c:v>
                </c:pt>
                <c:pt idx="763">
                  <c:v>209</c:v>
                </c:pt>
                <c:pt idx="764">
                  <c:v>380</c:v>
                </c:pt>
                <c:pt idx="765">
                  <c:v>262</c:v>
                </c:pt>
                <c:pt idx="766">
                  <c:v>270</c:v>
                </c:pt>
                <c:pt idx="767">
                  <c:v>72</c:v>
                </c:pt>
                <c:pt idx="768">
                  <c:v>90</c:v>
                </c:pt>
                <c:pt idx="769">
                  <c:v>246</c:v>
                </c:pt>
                <c:pt idx="770">
                  <c:v>300</c:v>
                </c:pt>
                <c:pt idx="771">
                  <c:v>82</c:v>
                </c:pt>
                <c:pt idx="772">
                  <c:v>63</c:v>
                </c:pt>
                <c:pt idx="773">
                  <c:v>227</c:v>
                </c:pt>
                <c:pt idx="774">
                  <c:v>170</c:v>
                </c:pt>
                <c:pt idx="775">
                  <c:v>89</c:v>
                </c:pt>
                <c:pt idx="776">
                  <c:v>150</c:v>
                </c:pt>
                <c:pt idx="777">
                  <c:v>123</c:v>
                </c:pt>
                <c:pt idx="778">
                  <c:v>69</c:v>
                </c:pt>
                <c:pt idx="779">
                  <c:v>94</c:v>
                </c:pt>
                <c:pt idx="780">
                  <c:v>113</c:v>
                </c:pt>
                <c:pt idx="781">
                  <c:v>138</c:v>
                </c:pt>
                <c:pt idx="782">
                  <c:v>193</c:v>
                </c:pt>
                <c:pt idx="783">
                  <c:v>428</c:v>
                </c:pt>
                <c:pt idx="784">
                  <c:v>270</c:v>
                </c:pt>
                <c:pt idx="785">
                  <c:v>408</c:v>
                </c:pt>
                <c:pt idx="786">
                  <c:v>154</c:v>
                </c:pt>
                <c:pt idx="787">
                  <c:v>499</c:v>
                </c:pt>
                <c:pt idx="788">
                  <c:v>256</c:v>
                </c:pt>
                <c:pt idx="789">
                  <c:v>605</c:v>
                </c:pt>
                <c:pt idx="790">
                  <c:v>507</c:v>
                </c:pt>
                <c:pt idx="791">
                  <c:v>461</c:v>
                </c:pt>
                <c:pt idx="792">
                  <c:v>247</c:v>
                </c:pt>
                <c:pt idx="793">
                  <c:v>190</c:v>
                </c:pt>
                <c:pt idx="794">
                  <c:v>301</c:v>
                </c:pt>
                <c:pt idx="795">
                  <c:v>555</c:v>
                </c:pt>
                <c:pt idx="796">
                  <c:v>493</c:v>
                </c:pt>
                <c:pt idx="797">
                  <c:v>1033</c:v>
                </c:pt>
                <c:pt idx="798">
                  <c:v>1135</c:v>
                </c:pt>
                <c:pt idx="799">
                  <c:v>567</c:v>
                </c:pt>
                <c:pt idx="800">
                  <c:v>939</c:v>
                </c:pt>
                <c:pt idx="801">
                  <c:v>384</c:v>
                </c:pt>
                <c:pt idx="802">
                  <c:v>324</c:v>
                </c:pt>
                <c:pt idx="803">
                  <c:v>558</c:v>
                </c:pt>
                <c:pt idx="804">
                  <c:v>328</c:v>
                </c:pt>
                <c:pt idx="805">
                  <c:v>311</c:v>
                </c:pt>
                <c:pt idx="806">
                  <c:v>509</c:v>
                </c:pt>
                <c:pt idx="807">
                  <c:v>468</c:v>
                </c:pt>
                <c:pt idx="808">
                  <c:v>479</c:v>
                </c:pt>
                <c:pt idx="809">
                  <c:v>893</c:v>
                </c:pt>
                <c:pt idx="810">
                  <c:v>407</c:v>
                </c:pt>
                <c:pt idx="811">
                  <c:v>1122</c:v>
                </c:pt>
                <c:pt idx="812">
                  <c:v>497</c:v>
                </c:pt>
                <c:pt idx="813">
                  <c:v>816</c:v>
                </c:pt>
                <c:pt idx="814">
                  <c:v>856</c:v>
                </c:pt>
                <c:pt idx="815">
                  <c:v>509</c:v>
                </c:pt>
                <c:pt idx="816">
                  <c:v>330</c:v>
                </c:pt>
                <c:pt idx="817">
                  <c:v>754</c:v>
                </c:pt>
                <c:pt idx="818">
                  <c:v>678</c:v>
                </c:pt>
                <c:pt idx="819">
                  <c:v>460</c:v>
                </c:pt>
                <c:pt idx="820">
                  <c:v>414</c:v>
                </c:pt>
                <c:pt idx="821">
                  <c:v>476</c:v>
                </c:pt>
                <c:pt idx="822">
                  <c:v>231</c:v>
                </c:pt>
                <c:pt idx="823">
                  <c:v>572</c:v>
                </c:pt>
                <c:pt idx="824">
                  <c:v>962</c:v>
                </c:pt>
                <c:pt idx="825">
                  <c:v>435</c:v>
                </c:pt>
                <c:pt idx="826">
                  <c:v>850</c:v>
                </c:pt>
                <c:pt idx="827">
                  <c:v>439</c:v>
                </c:pt>
                <c:pt idx="828">
                  <c:v>298</c:v>
                </c:pt>
                <c:pt idx="829">
                  <c:v>426</c:v>
                </c:pt>
                <c:pt idx="830">
                  <c:v>576</c:v>
                </c:pt>
                <c:pt idx="831" formatCode="0.00E+00">
                  <c:v>4.8999999999999998E-3</c:v>
                </c:pt>
                <c:pt idx="832">
                  <c:v>136</c:v>
                </c:pt>
                <c:pt idx="833">
                  <c:v>179</c:v>
                </c:pt>
                <c:pt idx="834">
                  <c:v>75</c:v>
                </c:pt>
                <c:pt idx="835">
                  <c:v>95</c:v>
                </c:pt>
                <c:pt idx="836">
                  <c:v>257</c:v>
                </c:pt>
                <c:pt idx="837">
                  <c:v>94</c:v>
                </c:pt>
                <c:pt idx="838">
                  <c:v>185</c:v>
                </c:pt>
                <c:pt idx="839">
                  <c:v>120</c:v>
                </c:pt>
                <c:pt idx="840">
                  <c:v>140</c:v>
                </c:pt>
                <c:pt idx="841">
                  <c:v>185</c:v>
                </c:pt>
                <c:pt idx="842">
                  <c:v>143</c:v>
                </c:pt>
                <c:pt idx="843">
                  <c:v>290</c:v>
                </c:pt>
                <c:pt idx="844">
                  <c:v>1366</c:v>
                </c:pt>
                <c:pt idx="845">
                  <c:v>859</c:v>
                </c:pt>
                <c:pt idx="846">
                  <c:v>925</c:v>
                </c:pt>
                <c:pt idx="847">
                  <c:v>960</c:v>
                </c:pt>
                <c:pt idx="848">
                  <c:v>762</c:v>
                </c:pt>
                <c:pt idx="849">
                  <c:v>501</c:v>
                </c:pt>
                <c:pt idx="850">
                  <c:v>815</c:v>
                </c:pt>
                <c:pt idx="851">
                  <c:v>903</c:v>
                </c:pt>
                <c:pt idx="852">
                  <c:v>494</c:v>
                </c:pt>
                <c:pt idx="853">
                  <c:v>545</c:v>
                </c:pt>
                <c:pt idx="854">
                  <c:v>614</c:v>
                </c:pt>
                <c:pt idx="855">
                  <c:v>1048</c:v>
                </c:pt>
                <c:pt idx="856">
                  <c:v>12</c:v>
                </c:pt>
                <c:pt idx="857">
                  <c:v>444</c:v>
                </c:pt>
                <c:pt idx="858">
                  <c:v>200</c:v>
                </c:pt>
                <c:pt idx="859">
                  <c:v>108</c:v>
                </c:pt>
                <c:pt idx="860">
                  <c:v>199</c:v>
                </c:pt>
                <c:pt idx="861">
                  <c:v>319</c:v>
                </c:pt>
                <c:pt idx="862">
                  <c:v>367</c:v>
                </c:pt>
                <c:pt idx="863">
                  <c:v>239</c:v>
                </c:pt>
                <c:pt idx="864">
                  <c:v>292</c:v>
                </c:pt>
                <c:pt idx="865">
                  <c:v>245</c:v>
                </c:pt>
                <c:pt idx="866">
                  <c:v>175</c:v>
                </c:pt>
                <c:pt idx="867">
                  <c:v>219</c:v>
                </c:pt>
                <c:pt idx="868">
                  <c:v>115</c:v>
                </c:pt>
                <c:pt idx="869">
                  <c:v>79</c:v>
                </c:pt>
                <c:pt idx="870">
                  <c:v>664</c:v>
                </c:pt>
                <c:pt idx="871">
                  <c:v>398</c:v>
                </c:pt>
                <c:pt idx="872">
                  <c:v>108</c:v>
                </c:pt>
                <c:pt idx="873">
                  <c:v>392</c:v>
                </c:pt>
                <c:pt idx="874">
                  <c:v>146</c:v>
                </c:pt>
                <c:pt idx="875">
                  <c:v>303</c:v>
                </c:pt>
                <c:pt idx="876">
                  <c:v>152</c:v>
                </c:pt>
                <c:pt idx="877">
                  <c:v>325</c:v>
                </c:pt>
                <c:pt idx="878">
                  <c:v>243</c:v>
                </c:pt>
                <c:pt idx="879">
                  <c:v>98</c:v>
                </c:pt>
                <c:pt idx="880">
                  <c:v>900</c:v>
                </c:pt>
                <c:pt idx="881">
                  <c:v>254</c:v>
                </c:pt>
                <c:pt idx="882">
                  <c:v>223</c:v>
                </c:pt>
                <c:pt idx="883">
                  <c:v>119</c:v>
                </c:pt>
                <c:pt idx="884">
                  <c:v>215</c:v>
                </c:pt>
                <c:pt idx="885">
                  <c:v>150</c:v>
                </c:pt>
                <c:pt idx="886">
                  <c:v>257</c:v>
                </c:pt>
                <c:pt idx="887">
                  <c:v>78</c:v>
                </c:pt>
                <c:pt idx="888">
                  <c:v>959</c:v>
                </c:pt>
                <c:pt idx="889">
                  <c:v>378</c:v>
                </c:pt>
                <c:pt idx="890">
                  <c:v>416</c:v>
                </c:pt>
                <c:pt idx="891">
                  <c:v>412</c:v>
                </c:pt>
                <c:pt idx="892">
                  <c:v>494</c:v>
                </c:pt>
                <c:pt idx="893">
                  <c:v>933</c:v>
                </c:pt>
                <c:pt idx="894">
                  <c:v>913</c:v>
                </c:pt>
                <c:pt idx="895">
                  <c:v>706</c:v>
                </c:pt>
                <c:pt idx="896">
                  <c:v>340</c:v>
                </c:pt>
                <c:pt idx="897">
                  <c:v>331</c:v>
                </c:pt>
                <c:pt idx="898">
                  <c:v>281</c:v>
                </c:pt>
                <c:pt idx="899">
                  <c:v>473</c:v>
                </c:pt>
                <c:pt idx="900" formatCode="0.00E+00">
                  <c:v>4.8999999999999998E-3</c:v>
                </c:pt>
                <c:pt idx="901" formatCode="0.00E+00">
                  <c:v>4.8999999999999998E-3</c:v>
                </c:pt>
                <c:pt idx="902">
                  <c:v>364</c:v>
                </c:pt>
                <c:pt idx="903">
                  <c:v>569</c:v>
                </c:pt>
                <c:pt idx="904">
                  <c:v>433</c:v>
                </c:pt>
                <c:pt idx="905">
                  <c:v>350</c:v>
                </c:pt>
                <c:pt idx="906">
                  <c:v>371</c:v>
                </c:pt>
                <c:pt idx="907">
                  <c:v>380</c:v>
                </c:pt>
                <c:pt idx="908">
                  <c:v>430</c:v>
                </c:pt>
                <c:pt idx="909">
                  <c:v>360</c:v>
                </c:pt>
                <c:pt idx="910">
                  <c:v>388</c:v>
                </c:pt>
                <c:pt idx="911">
                  <c:v>307</c:v>
                </c:pt>
                <c:pt idx="912">
                  <c:v>292</c:v>
                </c:pt>
                <c:pt idx="913">
                  <c:v>359</c:v>
                </c:pt>
                <c:pt idx="914">
                  <c:v>482</c:v>
                </c:pt>
                <c:pt idx="915">
                  <c:v>485</c:v>
                </c:pt>
                <c:pt idx="916">
                  <c:v>351</c:v>
                </c:pt>
                <c:pt idx="917">
                  <c:v>272</c:v>
                </c:pt>
                <c:pt idx="918">
                  <c:v>455</c:v>
                </c:pt>
                <c:pt idx="919">
                  <c:v>246</c:v>
                </c:pt>
                <c:pt idx="920">
                  <c:v>517</c:v>
                </c:pt>
                <c:pt idx="921">
                  <c:v>274</c:v>
                </c:pt>
                <c:pt idx="922">
                  <c:v>198</c:v>
                </c:pt>
                <c:pt idx="923">
                  <c:v>242</c:v>
                </c:pt>
                <c:pt idx="924">
                  <c:v>213</c:v>
                </c:pt>
                <c:pt idx="925">
                  <c:v>259</c:v>
                </c:pt>
                <c:pt idx="926">
                  <c:v>381</c:v>
                </c:pt>
                <c:pt idx="927">
                  <c:v>534</c:v>
                </c:pt>
                <c:pt idx="928">
                  <c:v>182</c:v>
                </c:pt>
                <c:pt idx="929">
                  <c:v>251</c:v>
                </c:pt>
                <c:pt idx="930">
                  <c:v>536</c:v>
                </c:pt>
                <c:pt idx="931">
                  <c:v>243</c:v>
                </c:pt>
                <c:pt idx="932">
                  <c:v>315</c:v>
                </c:pt>
                <c:pt idx="933">
                  <c:v>403</c:v>
                </c:pt>
                <c:pt idx="934">
                  <c:v>484</c:v>
                </c:pt>
                <c:pt idx="935">
                  <c:v>217</c:v>
                </c:pt>
                <c:pt idx="936">
                  <c:v>301</c:v>
                </c:pt>
                <c:pt idx="937">
                  <c:v>418</c:v>
                </c:pt>
                <c:pt idx="938">
                  <c:v>199</c:v>
                </c:pt>
                <c:pt idx="939">
                  <c:v>252</c:v>
                </c:pt>
                <c:pt idx="940">
                  <c:v>63</c:v>
                </c:pt>
                <c:pt idx="941">
                  <c:v>163</c:v>
                </c:pt>
                <c:pt idx="942">
                  <c:v>165</c:v>
                </c:pt>
                <c:pt idx="943">
                  <c:v>587</c:v>
                </c:pt>
                <c:pt idx="944">
                  <c:v>36</c:v>
                </c:pt>
                <c:pt idx="945">
                  <c:v>359</c:v>
                </c:pt>
                <c:pt idx="946">
                  <c:v>8</c:v>
                </c:pt>
                <c:pt idx="947">
                  <c:v>11</c:v>
                </c:pt>
                <c:pt idx="948">
                  <c:v>196</c:v>
                </c:pt>
                <c:pt idx="949">
                  <c:v>266</c:v>
                </c:pt>
                <c:pt idx="950">
                  <c:v>188</c:v>
                </c:pt>
                <c:pt idx="951">
                  <c:v>155</c:v>
                </c:pt>
                <c:pt idx="952">
                  <c:v>203</c:v>
                </c:pt>
                <c:pt idx="953">
                  <c:v>270</c:v>
                </c:pt>
                <c:pt idx="954">
                  <c:v>124</c:v>
                </c:pt>
                <c:pt idx="955">
                  <c:v>331</c:v>
                </c:pt>
                <c:pt idx="956">
                  <c:v>329</c:v>
                </c:pt>
                <c:pt idx="957">
                  <c:v>611</c:v>
                </c:pt>
                <c:pt idx="958">
                  <c:v>409</c:v>
                </c:pt>
                <c:pt idx="959">
                  <c:v>331</c:v>
                </c:pt>
                <c:pt idx="960">
                  <c:v>143</c:v>
                </c:pt>
                <c:pt idx="961">
                  <c:v>137</c:v>
                </c:pt>
                <c:pt idx="962">
                  <c:v>43</c:v>
                </c:pt>
                <c:pt idx="963">
                  <c:v>79</c:v>
                </c:pt>
                <c:pt idx="964">
                  <c:v>80</c:v>
                </c:pt>
                <c:pt idx="965">
                  <c:v>171</c:v>
                </c:pt>
                <c:pt idx="966">
                  <c:v>265</c:v>
                </c:pt>
                <c:pt idx="967">
                  <c:v>253</c:v>
                </c:pt>
                <c:pt idx="968">
                  <c:v>245</c:v>
                </c:pt>
                <c:pt idx="969">
                  <c:v>94</c:v>
                </c:pt>
                <c:pt idx="970">
                  <c:v>171</c:v>
                </c:pt>
                <c:pt idx="971">
                  <c:v>130</c:v>
                </c:pt>
                <c:pt idx="972">
                  <c:v>52</c:v>
                </c:pt>
                <c:pt idx="973">
                  <c:v>605</c:v>
                </c:pt>
                <c:pt idx="974">
                  <c:v>715</c:v>
                </c:pt>
                <c:pt idx="975">
                  <c:v>1004</c:v>
                </c:pt>
                <c:pt idx="976">
                  <c:v>916</c:v>
                </c:pt>
                <c:pt idx="977">
                  <c:v>265</c:v>
                </c:pt>
                <c:pt idx="978">
                  <c:v>397</c:v>
                </c:pt>
                <c:pt idx="979">
                  <c:v>364</c:v>
                </c:pt>
                <c:pt idx="980">
                  <c:v>1298</c:v>
                </c:pt>
                <c:pt idx="981">
                  <c:v>338</c:v>
                </c:pt>
                <c:pt idx="982">
                  <c:v>185</c:v>
                </c:pt>
                <c:pt idx="983">
                  <c:v>442</c:v>
                </c:pt>
                <c:pt idx="984">
                  <c:v>1176</c:v>
                </c:pt>
                <c:pt idx="985">
                  <c:v>386</c:v>
                </c:pt>
                <c:pt idx="986">
                  <c:v>189</c:v>
                </c:pt>
                <c:pt idx="987">
                  <c:v>210</c:v>
                </c:pt>
                <c:pt idx="988">
                  <c:v>224</c:v>
                </c:pt>
                <c:pt idx="989">
                  <c:v>192</c:v>
                </c:pt>
                <c:pt idx="990">
                  <c:v>453</c:v>
                </c:pt>
                <c:pt idx="991">
                  <c:v>543</c:v>
                </c:pt>
                <c:pt idx="992">
                  <c:v>228</c:v>
                </c:pt>
                <c:pt idx="993">
                  <c:v>933</c:v>
                </c:pt>
                <c:pt idx="994">
                  <c:v>322</c:v>
                </c:pt>
                <c:pt idx="995">
                  <c:v>264</c:v>
                </c:pt>
                <c:pt idx="996">
                  <c:v>191</c:v>
                </c:pt>
                <c:pt idx="997">
                  <c:v>259</c:v>
                </c:pt>
                <c:pt idx="998">
                  <c:v>164</c:v>
                </c:pt>
                <c:pt idx="999">
                  <c:v>423</c:v>
                </c:pt>
                <c:pt idx="1000">
                  <c:v>258</c:v>
                </c:pt>
                <c:pt idx="1001">
                  <c:v>171</c:v>
                </c:pt>
                <c:pt idx="1002">
                  <c:v>362</c:v>
                </c:pt>
                <c:pt idx="1003">
                  <c:v>323</c:v>
                </c:pt>
                <c:pt idx="1004">
                  <c:v>460</c:v>
                </c:pt>
                <c:pt idx="1005">
                  <c:v>343</c:v>
                </c:pt>
                <c:pt idx="1006">
                  <c:v>228</c:v>
                </c:pt>
                <c:pt idx="1007">
                  <c:v>334</c:v>
                </c:pt>
                <c:pt idx="1008">
                  <c:v>464</c:v>
                </c:pt>
                <c:pt idx="1009">
                  <c:v>237</c:v>
                </c:pt>
                <c:pt idx="1010">
                  <c:v>351</c:v>
                </c:pt>
                <c:pt idx="1011">
                  <c:v>437</c:v>
                </c:pt>
                <c:pt idx="1012">
                  <c:v>384</c:v>
                </c:pt>
                <c:pt idx="1013">
                  <c:v>221</c:v>
                </c:pt>
                <c:pt idx="1014">
                  <c:v>232</c:v>
                </c:pt>
                <c:pt idx="1015">
                  <c:v>409</c:v>
                </c:pt>
                <c:pt idx="1016">
                  <c:v>347</c:v>
                </c:pt>
                <c:pt idx="1017">
                  <c:v>236</c:v>
                </c:pt>
                <c:pt idx="1018">
                  <c:v>243</c:v>
                </c:pt>
                <c:pt idx="1019">
                  <c:v>201</c:v>
                </c:pt>
                <c:pt idx="1020">
                  <c:v>348</c:v>
                </c:pt>
                <c:pt idx="1021">
                  <c:v>270</c:v>
                </c:pt>
                <c:pt idx="1022">
                  <c:v>43</c:v>
                </c:pt>
                <c:pt idx="1023">
                  <c:v>76</c:v>
                </c:pt>
                <c:pt idx="1024">
                  <c:v>53</c:v>
                </c:pt>
                <c:pt idx="1025">
                  <c:v>150</c:v>
                </c:pt>
                <c:pt idx="1026">
                  <c:v>229</c:v>
                </c:pt>
                <c:pt idx="1027">
                  <c:v>197</c:v>
                </c:pt>
                <c:pt idx="1028">
                  <c:v>167</c:v>
                </c:pt>
                <c:pt idx="1029">
                  <c:v>204</c:v>
                </c:pt>
                <c:pt idx="1030">
                  <c:v>127</c:v>
                </c:pt>
                <c:pt idx="1031">
                  <c:v>78</c:v>
                </c:pt>
                <c:pt idx="1032">
                  <c:v>223</c:v>
                </c:pt>
                <c:pt idx="1033">
                  <c:v>235</c:v>
                </c:pt>
                <c:pt idx="1034">
                  <c:v>106</c:v>
                </c:pt>
                <c:pt idx="1035">
                  <c:v>120</c:v>
                </c:pt>
                <c:pt idx="1036">
                  <c:v>152</c:v>
                </c:pt>
                <c:pt idx="1037">
                  <c:v>156</c:v>
                </c:pt>
                <c:pt idx="1038">
                  <c:v>400</c:v>
                </c:pt>
                <c:pt idx="1039">
                  <c:v>171</c:v>
                </c:pt>
                <c:pt idx="1040">
                  <c:v>208</c:v>
                </c:pt>
                <c:pt idx="1041">
                  <c:v>210</c:v>
                </c:pt>
                <c:pt idx="1042">
                  <c:v>213</c:v>
                </c:pt>
                <c:pt idx="1043">
                  <c:v>214</c:v>
                </c:pt>
                <c:pt idx="1044">
                  <c:v>104</c:v>
                </c:pt>
                <c:pt idx="1045">
                  <c:v>535</c:v>
                </c:pt>
                <c:pt idx="1046">
                  <c:v>228</c:v>
                </c:pt>
                <c:pt idx="1047">
                  <c:v>385</c:v>
                </c:pt>
                <c:pt idx="1048">
                  <c:v>309</c:v>
                </c:pt>
                <c:pt idx="1049">
                  <c:v>380</c:v>
                </c:pt>
                <c:pt idx="1050">
                  <c:v>296</c:v>
                </c:pt>
                <c:pt idx="1051">
                  <c:v>319</c:v>
                </c:pt>
                <c:pt idx="1052">
                  <c:v>472</c:v>
                </c:pt>
                <c:pt idx="1053">
                  <c:v>234</c:v>
                </c:pt>
                <c:pt idx="1054">
                  <c:v>333</c:v>
                </c:pt>
                <c:pt idx="1055">
                  <c:v>309</c:v>
                </c:pt>
                <c:pt idx="1056">
                  <c:v>324</c:v>
                </c:pt>
                <c:pt idx="1057">
                  <c:v>258</c:v>
                </c:pt>
                <c:pt idx="1058">
                  <c:v>222</c:v>
                </c:pt>
                <c:pt idx="1059">
                  <c:v>191</c:v>
                </c:pt>
                <c:pt idx="1060">
                  <c:v>301</c:v>
                </c:pt>
                <c:pt idx="1061">
                  <c:v>242</c:v>
                </c:pt>
                <c:pt idx="1062">
                  <c:v>260</c:v>
                </c:pt>
                <c:pt idx="1063">
                  <c:v>274</c:v>
                </c:pt>
                <c:pt idx="1064">
                  <c:v>274</c:v>
                </c:pt>
                <c:pt idx="1065">
                  <c:v>257</c:v>
                </c:pt>
                <c:pt idx="1066">
                  <c:v>306</c:v>
                </c:pt>
                <c:pt idx="1067">
                  <c:v>329</c:v>
                </c:pt>
                <c:pt idx="1068">
                  <c:v>237</c:v>
                </c:pt>
                <c:pt idx="1069" formatCode="0.00E+00">
                  <c:v>4.8999999999999998E-3</c:v>
                </c:pt>
                <c:pt idx="1070">
                  <c:v>68</c:v>
                </c:pt>
                <c:pt idx="1071">
                  <c:v>163</c:v>
                </c:pt>
                <c:pt idx="1072">
                  <c:v>131</c:v>
                </c:pt>
                <c:pt idx="1073">
                  <c:v>53</c:v>
                </c:pt>
                <c:pt idx="1074">
                  <c:v>506</c:v>
                </c:pt>
                <c:pt idx="1075">
                  <c:v>371</c:v>
                </c:pt>
                <c:pt idx="1076">
                  <c:v>370</c:v>
                </c:pt>
                <c:pt idx="1077">
                  <c:v>190</c:v>
                </c:pt>
                <c:pt idx="1078">
                  <c:v>253</c:v>
                </c:pt>
                <c:pt idx="1079">
                  <c:v>221</c:v>
                </c:pt>
                <c:pt idx="1080">
                  <c:v>510</c:v>
                </c:pt>
                <c:pt idx="1081">
                  <c:v>509</c:v>
                </c:pt>
                <c:pt idx="1082">
                  <c:v>386</c:v>
                </c:pt>
                <c:pt idx="1083">
                  <c:v>362</c:v>
                </c:pt>
                <c:pt idx="1084">
                  <c:v>342</c:v>
                </c:pt>
                <c:pt idx="1085">
                  <c:v>392</c:v>
                </c:pt>
                <c:pt idx="1086">
                  <c:v>726</c:v>
                </c:pt>
                <c:pt idx="1087">
                  <c:v>852</c:v>
                </c:pt>
                <c:pt idx="1088">
                  <c:v>573</c:v>
                </c:pt>
                <c:pt idx="1089">
                  <c:v>479</c:v>
                </c:pt>
                <c:pt idx="1090">
                  <c:v>819</c:v>
                </c:pt>
                <c:pt idx="1091">
                  <c:v>611</c:v>
                </c:pt>
                <c:pt idx="1092">
                  <c:v>316</c:v>
                </c:pt>
                <c:pt idx="1093">
                  <c:v>465</c:v>
                </c:pt>
                <c:pt idx="1094">
                  <c:v>68</c:v>
                </c:pt>
                <c:pt idx="1095">
                  <c:v>194</c:v>
                </c:pt>
                <c:pt idx="1096">
                  <c:v>104</c:v>
                </c:pt>
                <c:pt idx="1097">
                  <c:v>185</c:v>
                </c:pt>
                <c:pt idx="1098">
                  <c:v>251</c:v>
                </c:pt>
                <c:pt idx="1099">
                  <c:v>395</c:v>
                </c:pt>
                <c:pt idx="1100">
                  <c:v>410</c:v>
                </c:pt>
                <c:pt idx="1101">
                  <c:v>249</c:v>
                </c:pt>
                <c:pt idx="1102">
                  <c:v>360</c:v>
                </c:pt>
                <c:pt idx="1103">
                  <c:v>80</c:v>
                </c:pt>
                <c:pt idx="1104">
                  <c:v>154</c:v>
                </c:pt>
                <c:pt idx="1105">
                  <c:v>117</c:v>
                </c:pt>
                <c:pt idx="1106">
                  <c:v>2</c:v>
                </c:pt>
                <c:pt idx="1107">
                  <c:v>52</c:v>
                </c:pt>
                <c:pt idx="1108">
                  <c:v>124</c:v>
                </c:pt>
                <c:pt idx="1109">
                  <c:v>211</c:v>
                </c:pt>
                <c:pt idx="1110">
                  <c:v>76</c:v>
                </c:pt>
                <c:pt idx="1111">
                  <c:v>84</c:v>
                </c:pt>
                <c:pt idx="1112">
                  <c:v>67</c:v>
                </c:pt>
                <c:pt idx="1113">
                  <c:v>293</c:v>
                </c:pt>
                <c:pt idx="1114">
                  <c:v>380</c:v>
                </c:pt>
                <c:pt idx="1115">
                  <c:v>447</c:v>
                </c:pt>
                <c:pt idx="1116">
                  <c:v>296</c:v>
                </c:pt>
                <c:pt idx="1117">
                  <c:v>235</c:v>
                </c:pt>
                <c:pt idx="1118">
                  <c:v>208</c:v>
                </c:pt>
                <c:pt idx="1119">
                  <c:v>246</c:v>
                </c:pt>
                <c:pt idx="1120">
                  <c:v>268</c:v>
                </c:pt>
                <c:pt idx="1121">
                  <c:v>141</c:v>
                </c:pt>
                <c:pt idx="1122">
                  <c:v>574</c:v>
                </c:pt>
                <c:pt idx="1123">
                  <c:v>444</c:v>
                </c:pt>
                <c:pt idx="1124">
                  <c:v>376</c:v>
                </c:pt>
                <c:pt idx="1125">
                  <c:v>168</c:v>
                </c:pt>
                <c:pt idx="1126">
                  <c:v>611</c:v>
                </c:pt>
                <c:pt idx="1127">
                  <c:v>32</c:v>
                </c:pt>
                <c:pt idx="1128">
                  <c:v>165</c:v>
                </c:pt>
                <c:pt idx="1129">
                  <c:v>66</c:v>
                </c:pt>
                <c:pt idx="1130">
                  <c:v>51</c:v>
                </c:pt>
                <c:pt idx="1131">
                  <c:v>98</c:v>
                </c:pt>
                <c:pt idx="1132">
                  <c:v>118</c:v>
                </c:pt>
                <c:pt idx="1133">
                  <c:v>11</c:v>
                </c:pt>
                <c:pt idx="1134">
                  <c:v>16</c:v>
                </c:pt>
                <c:pt idx="1135">
                  <c:v>77</c:v>
                </c:pt>
                <c:pt idx="1136">
                  <c:v>764</c:v>
                </c:pt>
                <c:pt idx="1137">
                  <c:v>705</c:v>
                </c:pt>
                <c:pt idx="1138">
                  <c:v>503</c:v>
                </c:pt>
                <c:pt idx="1139">
                  <c:v>435</c:v>
                </c:pt>
                <c:pt idx="1140">
                  <c:v>743</c:v>
                </c:pt>
                <c:pt idx="1141">
                  <c:v>322</c:v>
                </c:pt>
                <c:pt idx="1142">
                  <c:v>450</c:v>
                </c:pt>
                <c:pt idx="1143">
                  <c:v>395</c:v>
                </c:pt>
                <c:pt idx="1144">
                  <c:v>642</c:v>
                </c:pt>
                <c:pt idx="1145">
                  <c:v>270</c:v>
                </c:pt>
                <c:pt idx="1146">
                  <c:v>320</c:v>
                </c:pt>
                <c:pt idx="1147">
                  <c:v>810</c:v>
                </c:pt>
                <c:pt idx="1148">
                  <c:v>34</c:v>
                </c:pt>
                <c:pt idx="1149">
                  <c:v>7</c:v>
                </c:pt>
                <c:pt idx="1150" formatCode="0.00E+00">
                  <c:v>4.8999999999999998E-3</c:v>
                </c:pt>
                <c:pt idx="1151">
                  <c:v>278</c:v>
                </c:pt>
                <c:pt idx="1152">
                  <c:v>274</c:v>
                </c:pt>
                <c:pt idx="1153">
                  <c:v>395</c:v>
                </c:pt>
                <c:pt idx="1154">
                  <c:v>299</c:v>
                </c:pt>
                <c:pt idx="1155">
                  <c:v>517</c:v>
                </c:pt>
                <c:pt idx="1156">
                  <c:v>425</c:v>
                </c:pt>
                <c:pt idx="1157">
                  <c:v>332</c:v>
                </c:pt>
                <c:pt idx="1158">
                  <c:v>342</c:v>
                </c:pt>
                <c:pt idx="1159">
                  <c:v>363</c:v>
                </c:pt>
                <c:pt idx="1160">
                  <c:v>403</c:v>
                </c:pt>
                <c:pt idx="1161">
                  <c:v>411</c:v>
                </c:pt>
                <c:pt idx="1162">
                  <c:v>395</c:v>
                </c:pt>
                <c:pt idx="1163">
                  <c:v>527</c:v>
                </c:pt>
                <c:pt idx="1164">
                  <c:v>221</c:v>
                </c:pt>
                <c:pt idx="1165">
                  <c:v>301</c:v>
                </c:pt>
                <c:pt idx="1166">
                  <c:v>354</c:v>
                </c:pt>
                <c:pt idx="1167">
                  <c:v>227</c:v>
                </c:pt>
                <c:pt idx="1168">
                  <c:v>307</c:v>
                </c:pt>
                <c:pt idx="1169">
                  <c:v>766</c:v>
                </c:pt>
                <c:pt idx="1170">
                  <c:v>254</c:v>
                </c:pt>
                <c:pt idx="1171">
                  <c:v>207</c:v>
                </c:pt>
                <c:pt idx="1172">
                  <c:v>169</c:v>
                </c:pt>
                <c:pt idx="1173">
                  <c:v>363</c:v>
                </c:pt>
                <c:pt idx="1174">
                  <c:v>410</c:v>
                </c:pt>
                <c:pt idx="1175">
                  <c:v>493</c:v>
                </c:pt>
                <c:pt idx="1176">
                  <c:v>768</c:v>
                </c:pt>
                <c:pt idx="1177">
                  <c:v>892</c:v>
                </c:pt>
                <c:pt idx="1178">
                  <c:v>396</c:v>
                </c:pt>
                <c:pt idx="1179">
                  <c:v>783</c:v>
                </c:pt>
                <c:pt idx="1180">
                  <c:v>656</c:v>
                </c:pt>
                <c:pt idx="1181">
                  <c:v>839</c:v>
                </c:pt>
                <c:pt idx="1182">
                  <c:v>1149</c:v>
                </c:pt>
                <c:pt idx="1183">
                  <c:v>460</c:v>
                </c:pt>
                <c:pt idx="1184">
                  <c:v>1103</c:v>
                </c:pt>
                <c:pt idx="1185">
                  <c:v>438</c:v>
                </c:pt>
                <c:pt idx="1186">
                  <c:v>446</c:v>
                </c:pt>
                <c:pt idx="1187">
                  <c:v>504</c:v>
                </c:pt>
                <c:pt idx="1188">
                  <c:v>654</c:v>
                </c:pt>
                <c:pt idx="1189">
                  <c:v>731</c:v>
                </c:pt>
                <c:pt idx="1190">
                  <c:v>713</c:v>
                </c:pt>
                <c:pt idx="1191">
                  <c:v>453</c:v>
                </c:pt>
                <c:pt idx="1192">
                  <c:v>728</c:v>
                </c:pt>
                <c:pt idx="1193">
                  <c:v>921</c:v>
                </c:pt>
                <c:pt idx="1194">
                  <c:v>1005</c:v>
                </c:pt>
                <c:pt idx="1195">
                  <c:v>447</c:v>
                </c:pt>
                <c:pt idx="1196">
                  <c:v>291</c:v>
                </c:pt>
                <c:pt idx="1197">
                  <c:v>562</c:v>
                </c:pt>
                <c:pt idx="1198">
                  <c:v>645</c:v>
                </c:pt>
                <c:pt idx="1199">
                  <c:v>311</c:v>
                </c:pt>
                <c:pt idx="1200">
                  <c:v>276</c:v>
                </c:pt>
                <c:pt idx="1201">
                  <c:v>298</c:v>
                </c:pt>
                <c:pt idx="1202">
                  <c:v>249</c:v>
                </c:pt>
                <c:pt idx="1203">
                  <c:v>305</c:v>
                </c:pt>
                <c:pt idx="1204">
                  <c:v>332</c:v>
                </c:pt>
                <c:pt idx="1205">
                  <c:v>162</c:v>
                </c:pt>
                <c:pt idx="1206">
                  <c:v>443</c:v>
                </c:pt>
                <c:pt idx="1207">
                  <c:v>172</c:v>
                </c:pt>
                <c:pt idx="1208">
                  <c:v>176</c:v>
                </c:pt>
                <c:pt idx="1209">
                  <c:v>177</c:v>
                </c:pt>
                <c:pt idx="1210">
                  <c:v>314</c:v>
                </c:pt>
                <c:pt idx="1211" formatCode="0.00E+00">
                  <c:v>4.8999999999999998E-3</c:v>
                </c:pt>
                <c:pt idx="1212">
                  <c:v>90</c:v>
                </c:pt>
                <c:pt idx="1213">
                  <c:v>150</c:v>
                </c:pt>
                <c:pt idx="1214">
                  <c:v>176</c:v>
                </c:pt>
                <c:pt idx="1215">
                  <c:v>161</c:v>
                </c:pt>
                <c:pt idx="1216">
                  <c:v>26</c:v>
                </c:pt>
                <c:pt idx="1217">
                  <c:v>154</c:v>
                </c:pt>
                <c:pt idx="1218">
                  <c:v>97</c:v>
                </c:pt>
                <c:pt idx="1219">
                  <c:v>30</c:v>
                </c:pt>
                <c:pt idx="1220">
                  <c:v>66</c:v>
                </c:pt>
                <c:pt idx="1221">
                  <c:v>124</c:v>
                </c:pt>
                <c:pt idx="1222">
                  <c:v>21</c:v>
                </c:pt>
                <c:pt idx="1223">
                  <c:v>115</c:v>
                </c:pt>
                <c:pt idx="1224">
                  <c:v>209</c:v>
                </c:pt>
                <c:pt idx="1225">
                  <c:v>210</c:v>
                </c:pt>
                <c:pt idx="1226">
                  <c:v>193</c:v>
                </c:pt>
                <c:pt idx="1227">
                  <c:v>644</c:v>
                </c:pt>
                <c:pt idx="1228">
                  <c:v>71</c:v>
                </c:pt>
                <c:pt idx="1229">
                  <c:v>91</c:v>
                </c:pt>
                <c:pt idx="1230">
                  <c:v>58</c:v>
                </c:pt>
                <c:pt idx="1231">
                  <c:v>111</c:v>
                </c:pt>
                <c:pt idx="1232">
                  <c:v>158</c:v>
                </c:pt>
                <c:pt idx="1233">
                  <c:v>91</c:v>
                </c:pt>
                <c:pt idx="1234">
                  <c:v>139</c:v>
                </c:pt>
                <c:pt idx="1235">
                  <c:v>114</c:v>
                </c:pt>
                <c:pt idx="1236">
                  <c:v>60</c:v>
                </c:pt>
                <c:pt idx="1237">
                  <c:v>90</c:v>
                </c:pt>
                <c:pt idx="1238">
                  <c:v>69</c:v>
                </c:pt>
                <c:pt idx="1239">
                  <c:v>98</c:v>
                </c:pt>
                <c:pt idx="1240">
                  <c:v>205</c:v>
                </c:pt>
                <c:pt idx="1241">
                  <c:v>184</c:v>
                </c:pt>
                <c:pt idx="1242">
                  <c:v>218</c:v>
                </c:pt>
                <c:pt idx="1243">
                  <c:v>369</c:v>
                </c:pt>
                <c:pt idx="1244">
                  <c:v>153</c:v>
                </c:pt>
                <c:pt idx="1245">
                  <c:v>271</c:v>
                </c:pt>
                <c:pt idx="1246">
                  <c:v>178</c:v>
                </c:pt>
                <c:pt idx="1247">
                  <c:v>314</c:v>
                </c:pt>
                <c:pt idx="1248">
                  <c:v>505</c:v>
                </c:pt>
                <c:pt idx="1249">
                  <c:v>114</c:v>
                </c:pt>
                <c:pt idx="1250">
                  <c:v>239</c:v>
                </c:pt>
                <c:pt idx="1251">
                  <c:v>180</c:v>
                </c:pt>
                <c:pt idx="1252">
                  <c:v>301</c:v>
                </c:pt>
                <c:pt idx="1253">
                  <c:v>149</c:v>
                </c:pt>
                <c:pt idx="1254">
                  <c:v>146</c:v>
                </c:pt>
                <c:pt idx="1255">
                  <c:v>101</c:v>
                </c:pt>
                <c:pt idx="1256">
                  <c:v>80</c:v>
                </c:pt>
                <c:pt idx="1257">
                  <c:v>262</c:v>
                </c:pt>
                <c:pt idx="1258">
                  <c:v>643</c:v>
                </c:pt>
                <c:pt idx="1259">
                  <c:v>727</c:v>
                </c:pt>
                <c:pt idx="1260">
                  <c:v>18</c:v>
                </c:pt>
                <c:pt idx="1261">
                  <c:v>210</c:v>
                </c:pt>
                <c:pt idx="1262">
                  <c:v>187</c:v>
                </c:pt>
                <c:pt idx="1263">
                  <c:v>201</c:v>
                </c:pt>
                <c:pt idx="1264">
                  <c:v>191</c:v>
                </c:pt>
                <c:pt idx="1265">
                  <c:v>202</c:v>
                </c:pt>
                <c:pt idx="1266">
                  <c:v>219</c:v>
                </c:pt>
                <c:pt idx="1267">
                  <c:v>123</c:v>
                </c:pt>
                <c:pt idx="1268">
                  <c:v>231</c:v>
                </c:pt>
                <c:pt idx="1269">
                  <c:v>126</c:v>
                </c:pt>
                <c:pt idx="1270">
                  <c:v>531</c:v>
                </c:pt>
                <c:pt idx="1271">
                  <c:v>357</c:v>
                </c:pt>
                <c:pt idx="1272">
                  <c:v>236</c:v>
                </c:pt>
                <c:pt idx="1273">
                  <c:v>173</c:v>
                </c:pt>
                <c:pt idx="1274">
                  <c:v>138</c:v>
                </c:pt>
                <c:pt idx="1275">
                  <c:v>170</c:v>
                </c:pt>
                <c:pt idx="1276">
                  <c:v>108</c:v>
                </c:pt>
                <c:pt idx="1277">
                  <c:v>83</c:v>
                </c:pt>
                <c:pt idx="1278">
                  <c:v>123</c:v>
                </c:pt>
                <c:pt idx="1279">
                  <c:v>101</c:v>
                </c:pt>
                <c:pt idx="1280">
                  <c:v>146</c:v>
                </c:pt>
                <c:pt idx="1281">
                  <c:v>56</c:v>
                </c:pt>
                <c:pt idx="1282">
                  <c:v>47</c:v>
                </c:pt>
                <c:pt idx="1283">
                  <c:v>94</c:v>
                </c:pt>
                <c:pt idx="1284">
                  <c:v>280</c:v>
                </c:pt>
                <c:pt idx="1285">
                  <c:v>182</c:v>
                </c:pt>
                <c:pt idx="1286">
                  <c:v>166</c:v>
                </c:pt>
                <c:pt idx="1287">
                  <c:v>238</c:v>
                </c:pt>
                <c:pt idx="1288">
                  <c:v>118</c:v>
                </c:pt>
                <c:pt idx="1289">
                  <c:v>68</c:v>
                </c:pt>
                <c:pt idx="1290">
                  <c:v>165</c:v>
                </c:pt>
                <c:pt idx="1291">
                  <c:v>125</c:v>
                </c:pt>
                <c:pt idx="1292">
                  <c:v>137</c:v>
                </c:pt>
                <c:pt idx="1293">
                  <c:v>149</c:v>
                </c:pt>
                <c:pt idx="1294">
                  <c:v>161</c:v>
                </c:pt>
                <c:pt idx="1295">
                  <c:v>255</c:v>
                </c:pt>
                <c:pt idx="1296">
                  <c:v>128</c:v>
                </c:pt>
                <c:pt idx="1297">
                  <c:v>1064</c:v>
                </c:pt>
                <c:pt idx="1298">
                  <c:v>156</c:v>
                </c:pt>
                <c:pt idx="1299">
                  <c:v>264</c:v>
                </c:pt>
                <c:pt idx="1300">
                  <c:v>845</c:v>
                </c:pt>
                <c:pt idx="1301">
                  <c:v>1312</c:v>
                </c:pt>
                <c:pt idx="1302">
                  <c:v>357</c:v>
                </c:pt>
                <c:pt idx="1303">
                  <c:v>799</c:v>
                </c:pt>
                <c:pt idx="1304">
                  <c:v>1091</c:v>
                </c:pt>
                <c:pt idx="1305">
                  <c:v>987</c:v>
                </c:pt>
                <c:pt idx="1306">
                  <c:v>141</c:v>
                </c:pt>
                <c:pt idx="1307">
                  <c:v>1022</c:v>
                </c:pt>
                <c:pt idx="1308">
                  <c:v>999</c:v>
                </c:pt>
                <c:pt idx="1309">
                  <c:v>178</c:v>
                </c:pt>
                <c:pt idx="1310">
                  <c:v>370</c:v>
                </c:pt>
                <c:pt idx="1311">
                  <c:v>1146</c:v>
                </c:pt>
                <c:pt idx="1312">
                  <c:v>1295</c:v>
                </c:pt>
                <c:pt idx="1313">
                  <c:v>1334</c:v>
                </c:pt>
                <c:pt idx="1314">
                  <c:v>15</c:v>
                </c:pt>
                <c:pt idx="1315">
                  <c:v>165</c:v>
                </c:pt>
                <c:pt idx="1316">
                  <c:v>422</c:v>
                </c:pt>
                <c:pt idx="1317">
                  <c:v>126</c:v>
                </c:pt>
                <c:pt idx="1318">
                  <c:v>62</c:v>
                </c:pt>
                <c:pt idx="1319">
                  <c:v>131</c:v>
                </c:pt>
                <c:pt idx="1320">
                  <c:v>298</c:v>
                </c:pt>
                <c:pt idx="1321">
                  <c:v>88</c:v>
                </c:pt>
                <c:pt idx="1322">
                  <c:v>283</c:v>
                </c:pt>
                <c:pt idx="1323">
                  <c:v>337</c:v>
                </c:pt>
                <c:pt idx="1324">
                  <c:v>22</c:v>
                </c:pt>
                <c:pt idx="1325">
                  <c:v>189</c:v>
                </c:pt>
                <c:pt idx="1326">
                  <c:v>181</c:v>
                </c:pt>
                <c:pt idx="1327">
                  <c:v>270</c:v>
                </c:pt>
                <c:pt idx="1328">
                  <c:v>131</c:v>
                </c:pt>
                <c:pt idx="1329">
                  <c:v>131</c:v>
                </c:pt>
                <c:pt idx="1330">
                  <c:v>183</c:v>
                </c:pt>
                <c:pt idx="1331">
                  <c:v>221</c:v>
                </c:pt>
                <c:pt idx="1332">
                  <c:v>213</c:v>
                </c:pt>
                <c:pt idx="1333">
                  <c:v>159</c:v>
                </c:pt>
                <c:pt idx="1334">
                  <c:v>385</c:v>
                </c:pt>
                <c:pt idx="1335">
                  <c:v>351</c:v>
                </c:pt>
                <c:pt idx="1336">
                  <c:v>272</c:v>
                </c:pt>
                <c:pt idx="1337">
                  <c:v>16</c:v>
                </c:pt>
                <c:pt idx="1338">
                  <c:v>72</c:v>
                </c:pt>
                <c:pt idx="1339" formatCode="0.00E+00">
                  <c:v>4.8999999999999998E-3</c:v>
                </c:pt>
                <c:pt idx="1340">
                  <c:v>159</c:v>
                </c:pt>
                <c:pt idx="1341">
                  <c:v>276</c:v>
                </c:pt>
                <c:pt idx="1342">
                  <c:v>600</c:v>
                </c:pt>
                <c:pt idx="1343">
                  <c:v>162</c:v>
                </c:pt>
                <c:pt idx="1344">
                  <c:v>224</c:v>
                </c:pt>
                <c:pt idx="1345">
                  <c:v>249</c:v>
                </c:pt>
                <c:pt idx="1346">
                  <c:v>189</c:v>
                </c:pt>
                <c:pt idx="1347">
                  <c:v>74</c:v>
                </c:pt>
                <c:pt idx="1348">
                  <c:v>78</c:v>
                </c:pt>
                <c:pt idx="1349">
                  <c:v>123</c:v>
                </c:pt>
                <c:pt idx="1350">
                  <c:v>89</c:v>
                </c:pt>
                <c:pt idx="1351">
                  <c:v>195</c:v>
                </c:pt>
                <c:pt idx="1352" formatCode="0.00E+00">
                  <c:v>4.8999999999999998E-3</c:v>
                </c:pt>
                <c:pt idx="1353">
                  <c:v>2</c:v>
                </c:pt>
                <c:pt idx="1354">
                  <c:v>161</c:v>
                </c:pt>
                <c:pt idx="1355">
                  <c:v>472</c:v>
                </c:pt>
                <c:pt idx="1356">
                  <c:v>955</c:v>
                </c:pt>
                <c:pt idx="1357">
                  <c:v>407</c:v>
                </c:pt>
                <c:pt idx="1358">
                  <c:v>91</c:v>
                </c:pt>
                <c:pt idx="1359">
                  <c:v>93</c:v>
                </c:pt>
                <c:pt idx="1360">
                  <c:v>282</c:v>
                </c:pt>
                <c:pt idx="1361">
                  <c:v>303</c:v>
                </c:pt>
                <c:pt idx="1362">
                  <c:v>286</c:v>
                </c:pt>
                <c:pt idx="1363">
                  <c:v>202</c:v>
                </c:pt>
                <c:pt idx="1364">
                  <c:v>212</c:v>
                </c:pt>
                <c:pt idx="1365">
                  <c:v>247</c:v>
                </c:pt>
                <c:pt idx="1366">
                  <c:v>342</c:v>
                </c:pt>
                <c:pt idx="1367">
                  <c:v>187</c:v>
                </c:pt>
                <c:pt idx="1368">
                  <c:v>194</c:v>
                </c:pt>
                <c:pt idx="1369">
                  <c:v>185</c:v>
                </c:pt>
                <c:pt idx="1370">
                  <c:v>296</c:v>
                </c:pt>
                <c:pt idx="1371">
                  <c:v>265</c:v>
                </c:pt>
                <c:pt idx="1372">
                  <c:v>57</c:v>
                </c:pt>
                <c:pt idx="1373">
                  <c:v>97</c:v>
                </c:pt>
                <c:pt idx="1374">
                  <c:v>41</c:v>
                </c:pt>
                <c:pt idx="1375">
                  <c:v>19</c:v>
                </c:pt>
                <c:pt idx="1376">
                  <c:v>191</c:v>
                </c:pt>
                <c:pt idx="1377">
                  <c:v>119</c:v>
                </c:pt>
                <c:pt idx="1378">
                  <c:v>482</c:v>
                </c:pt>
                <c:pt idx="1379">
                  <c:v>37</c:v>
                </c:pt>
                <c:pt idx="1380">
                  <c:v>66</c:v>
                </c:pt>
                <c:pt idx="1381">
                  <c:v>120</c:v>
                </c:pt>
                <c:pt idx="1382">
                  <c:v>27</c:v>
                </c:pt>
                <c:pt idx="1383">
                  <c:v>4</c:v>
                </c:pt>
                <c:pt idx="1384">
                  <c:v>104</c:v>
                </c:pt>
                <c:pt idx="1385">
                  <c:v>13</c:v>
                </c:pt>
                <c:pt idx="1386" formatCode="0.00E+00">
                  <c:v>4.8999999999999998E-3</c:v>
                </c:pt>
                <c:pt idx="1387">
                  <c:v>153</c:v>
                </c:pt>
                <c:pt idx="1388">
                  <c:v>72</c:v>
                </c:pt>
                <c:pt idx="1389">
                  <c:v>40</c:v>
                </c:pt>
                <c:pt idx="1390">
                  <c:v>164</c:v>
                </c:pt>
                <c:pt idx="1391">
                  <c:v>74</c:v>
                </c:pt>
                <c:pt idx="1392">
                  <c:v>130</c:v>
                </c:pt>
                <c:pt idx="1393">
                  <c:v>116</c:v>
                </c:pt>
                <c:pt idx="1394">
                  <c:v>99</c:v>
                </c:pt>
                <c:pt idx="1395">
                  <c:v>750</c:v>
                </c:pt>
                <c:pt idx="1396">
                  <c:v>219</c:v>
                </c:pt>
                <c:pt idx="1397">
                  <c:v>325</c:v>
                </c:pt>
                <c:pt idx="1398">
                  <c:v>60</c:v>
                </c:pt>
                <c:pt idx="1399">
                  <c:v>56</c:v>
                </c:pt>
                <c:pt idx="1400">
                  <c:v>127</c:v>
                </c:pt>
                <c:pt idx="1401">
                  <c:v>86</c:v>
                </c:pt>
                <c:pt idx="1402">
                  <c:v>47</c:v>
                </c:pt>
                <c:pt idx="1403">
                  <c:v>137</c:v>
                </c:pt>
                <c:pt idx="1404">
                  <c:v>210</c:v>
                </c:pt>
                <c:pt idx="1405">
                  <c:v>113</c:v>
                </c:pt>
                <c:pt idx="1406">
                  <c:v>78</c:v>
                </c:pt>
                <c:pt idx="1407">
                  <c:v>373</c:v>
                </c:pt>
                <c:pt idx="1408">
                  <c:v>990</c:v>
                </c:pt>
                <c:pt idx="1409">
                  <c:v>1188</c:v>
                </c:pt>
                <c:pt idx="1410">
                  <c:v>807</c:v>
                </c:pt>
                <c:pt idx="1411">
                  <c:v>196</c:v>
                </c:pt>
                <c:pt idx="1412">
                  <c:v>1070</c:v>
                </c:pt>
                <c:pt idx="1413">
                  <c:v>894</c:v>
                </c:pt>
                <c:pt idx="1414">
                  <c:v>692</c:v>
                </c:pt>
                <c:pt idx="1415">
                  <c:v>910</c:v>
                </c:pt>
                <c:pt idx="1416">
                  <c:v>372</c:v>
                </c:pt>
                <c:pt idx="1417">
                  <c:v>909</c:v>
                </c:pt>
                <c:pt idx="1418">
                  <c:v>897</c:v>
                </c:pt>
                <c:pt idx="1419">
                  <c:v>106</c:v>
                </c:pt>
                <c:pt idx="1420">
                  <c:v>181</c:v>
                </c:pt>
                <c:pt idx="1421">
                  <c:v>68</c:v>
                </c:pt>
                <c:pt idx="1422">
                  <c:v>95</c:v>
                </c:pt>
                <c:pt idx="1423">
                  <c:v>11</c:v>
                </c:pt>
                <c:pt idx="1424">
                  <c:v>16</c:v>
                </c:pt>
                <c:pt idx="1425">
                  <c:v>8</c:v>
                </c:pt>
                <c:pt idx="1426">
                  <c:v>50</c:v>
                </c:pt>
                <c:pt idx="1427">
                  <c:v>20</c:v>
                </c:pt>
                <c:pt idx="1428">
                  <c:v>127</c:v>
                </c:pt>
                <c:pt idx="1429">
                  <c:v>182</c:v>
                </c:pt>
                <c:pt idx="1430">
                  <c:v>218</c:v>
                </c:pt>
                <c:pt idx="1431">
                  <c:v>179</c:v>
                </c:pt>
                <c:pt idx="1432">
                  <c:v>320</c:v>
                </c:pt>
                <c:pt idx="1433">
                  <c:v>91</c:v>
                </c:pt>
                <c:pt idx="1434">
                  <c:v>104</c:v>
                </c:pt>
                <c:pt idx="1435">
                  <c:v>173</c:v>
                </c:pt>
                <c:pt idx="1436">
                  <c:v>313</c:v>
                </c:pt>
                <c:pt idx="1437">
                  <c:v>158</c:v>
                </c:pt>
                <c:pt idx="1438">
                  <c:v>164</c:v>
                </c:pt>
                <c:pt idx="1439">
                  <c:v>155</c:v>
                </c:pt>
                <c:pt idx="1440">
                  <c:v>277</c:v>
                </c:pt>
                <c:pt idx="1441">
                  <c:v>270</c:v>
                </c:pt>
                <c:pt idx="1442">
                  <c:v>1236</c:v>
                </c:pt>
                <c:pt idx="1443">
                  <c:v>67</c:v>
                </c:pt>
                <c:pt idx="1444">
                  <c:v>208</c:v>
                </c:pt>
                <c:pt idx="1445">
                  <c:v>86</c:v>
                </c:pt>
                <c:pt idx="1446">
                  <c:v>1019</c:v>
                </c:pt>
                <c:pt idx="1447">
                  <c:v>957</c:v>
                </c:pt>
                <c:pt idx="1448">
                  <c:v>1102</c:v>
                </c:pt>
                <c:pt idx="1449">
                  <c:v>1007</c:v>
                </c:pt>
                <c:pt idx="1450">
                  <c:v>1187</c:v>
                </c:pt>
                <c:pt idx="1451">
                  <c:v>124</c:v>
                </c:pt>
                <c:pt idx="1452">
                  <c:v>209</c:v>
                </c:pt>
                <c:pt idx="1453">
                  <c:v>518</c:v>
                </c:pt>
                <c:pt idx="1454">
                  <c:v>283</c:v>
                </c:pt>
                <c:pt idx="1455">
                  <c:v>156</c:v>
                </c:pt>
                <c:pt idx="1456">
                  <c:v>158</c:v>
                </c:pt>
                <c:pt idx="1457">
                  <c:v>297</c:v>
                </c:pt>
                <c:pt idx="1458">
                  <c:v>129</c:v>
                </c:pt>
                <c:pt idx="1459">
                  <c:v>125</c:v>
                </c:pt>
                <c:pt idx="1460">
                  <c:v>155</c:v>
                </c:pt>
                <c:pt idx="1461">
                  <c:v>349</c:v>
                </c:pt>
                <c:pt idx="1462">
                  <c:v>338</c:v>
                </c:pt>
                <c:pt idx="1463">
                  <c:v>185</c:v>
                </c:pt>
                <c:pt idx="1464">
                  <c:v>234</c:v>
                </c:pt>
                <c:pt idx="1465">
                  <c:v>242</c:v>
                </c:pt>
                <c:pt idx="1466">
                  <c:v>223</c:v>
                </c:pt>
                <c:pt idx="1467">
                  <c:v>136</c:v>
                </c:pt>
                <c:pt idx="1468">
                  <c:v>215</c:v>
                </c:pt>
                <c:pt idx="1469">
                  <c:v>115</c:v>
                </c:pt>
                <c:pt idx="1470">
                  <c:v>516</c:v>
                </c:pt>
                <c:pt idx="1471">
                  <c:v>169</c:v>
                </c:pt>
                <c:pt idx="1472">
                  <c:v>203</c:v>
                </c:pt>
                <c:pt idx="1473">
                  <c:v>264</c:v>
                </c:pt>
                <c:pt idx="1474">
                  <c:v>348</c:v>
                </c:pt>
                <c:pt idx="1475">
                  <c:v>246</c:v>
                </c:pt>
                <c:pt idx="1476">
                  <c:v>336</c:v>
                </c:pt>
                <c:pt idx="1477">
                  <c:v>229</c:v>
                </c:pt>
                <c:pt idx="1478">
                  <c:v>288</c:v>
                </c:pt>
                <c:pt idx="1479">
                  <c:v>170</c:v>
                </c:pt>
                <c:pt idx="1480">
                  <c:v>308</c:v>
                </c:pt>
                <c:pt idx="1481">
                  <c:v>30</c:v>
                </c:pt>
                <c:pt idx="1482">
                  <c:v>633</c:v>
                </c:pt>
                <c:pt idx="1483">
                  <c:v>63</c:v>
                </c:pt>
                <c:pt idx="1484">
                  <c:v>479</c:v>
                </c:pt>
                <c:pt idx="1485">
                  <c:v>249</c:v>
                </c:pt>
                <c:pt idx="1486">
                  <c:v>596</c:v>
                </c:pt>
                <c:pt idx="1487">
                  <c:v>946</c:v>
                </c:pt>
                <c:pt idx="1488">
                  <c:v>682</c:v>
                </c:pt>
                <c:pt idx="1489">
                  <c:v>1032</c:v>
                </c:pt>
                <c:pt idx="1490">
                  <c:v>227</c:v>
                </c:pt>
                <c:pt idx="1491">
                  <c:v>188</c:v>
                </c:pt>
                <c:pt idx="1492">
                  <c:v>477</c:v>
                </c:pt>
                <c:pt idx="1493">
                  <c:v>770</c:v>
                </c:pt>
                <c:pt idx="1494">
                  <c:v>250</c:v>
                </c:pt>
                <c:pt idx="1495">
                  <c:v>216</c:v>
                </c:pt>
                <c:pt idx="1496">
                  <c:v>357</c:v>
                </c:pt>
                <c:pt idx="1497">
                  <c:v>155</c:v>
                </c:pt>
                <c:pt idx="1498">
                  <c:v>128</c:v>
                </c:pt>
                <c:pt idx="1499">
                  <c:v>241</c:v>
                </c:pt>
                <c:pt idx="1500">
                  <c:v>164</c:v>
                </c:pt>
                <c:pt idx="1501">
                  <c:v>136</c:v>
                </c:pt>
                <c:pt idx="1502">
                  <c:v>103</c:v>
                </c:pt>
                <c:pt idx="1503">
                  <c:v>135</c:v>
                </c:pt>
                <c:pt idx="1504">
                  <c:v>182</c:v>
                </c:pt>
                <c:pt idx="1505">
                  <c:v>247</c:v>
                </c:pt>
                <c:pt idx="1506">
                  <c:v>527</c:v>
                </c:pt>
                <c:pt idx="1507">
                  <c:v>382</c:v>
                </c:pt>
                <c:pt idx="1508">
                  <c:v>739</c:v>
                </c:pt>
                <c:pt idx="1509">
                  <c:v>323</c:v>
                </c:pt>
                <c:pt idx="1510">
                  <c:v>754</c:v>
                </c:pt>
                <c:pt idx="1511">
                  <c:v>868</c:v>
                </c:pt>
                <c:pt idx="1512">
                  <c:v>336</c:v>
                </c:pt>
                <c:pt idx="1513">
                  <c:v>650</c:v>
                </c:pt>
                <c:pt idx="1514">
                  <c:v>526</c:v>
                </c:pt>
                <c:pt idx="1515">
                  <c:v>717</c:v>
                </c:pt>
                <c:pt idx="1516">
                  <c:v>1116</c:v>
                </c:pt>
                <c:pt idx="1517">
                  <c:v>706</c:v>
                </c:pt>
                <c:pt idx="1518">
                  <c:v>151</c:v>
                </c:pt>
                <c:pt idx="1519">
                  <c:v>75</c:v>
                </c:pt>
                <c:pt idx="1520">
                  <c:v>485</c:v>
                </c:pt>
                <c:pt idx="1521">
                  <c:v>1108</c:v>
                </c:pt>
                <c:pt idx="1522">
                  <c:v>458</c:v>
                </c:pt>
                <c:pt idx="1523">
                  <c:v>168</c:v>
                </c:pt>
                <c:pt idx="1524">
                  <c:v>168</c:v>
                </c:pt>
                <c:pt idx="1525">
                  <c:v>195</c:v>
                </c:pt>
                <c:pt idx="1526">
                  <c:v>112</c:v>
                </c:pt>
                <c:pt idx="1527">
                  <c:v>150</c:v>
                </c:pt>
                <c:pt idx="1528">
                  <c:v>241</c:v>
                </c:pt>
                <c:pt idx="1529">
                  <c:v>148</c:v>
                </c:pt>
                <c:pt idx="1530">
                  <c:v>89</c:v>
                </c:pt>
                <c:pt idx="1531">
                  <c:v>521</c:v>
                </c:pt>
                <c:pt idx="1532">
                  <c:v>991</c:v>
                </c:pt>
                <c:pt idx="1533">
                  <c:v>612</c:v>
                </c:pt>
                <c:pt idx="1534">
                  <c:v>170</c:v>
                </c:pt>
                <c:pt idx="1535">
                  <c:v>36</c:v>
                </c:pt>
                <c:pt idx="1536">
                  <c:v>130</c:v>
                </c:pt>
                <c:pt idx="1537">
                  <c:v>239</c:v>
                </c:pt>
                <c:pt idx="1538">
                  <c:v>938</c:v>
                </c:pt>
                <c:pt idx="1539">
                  <c:v>259</c:v>
                </c:pt>
                <c:pt idx="1540">
                  <c:v>161</c:v>
                </c:pt>
                <c:pt idx="1541">
                  <c:v>598</c:v>
                </c:pt>
                <c:pt idx="1542">
                  <c:v>130</c:v>
                </c:pt>
                <c:pt idx="1543">
                  <c:v>419</c:v>
                </c:pt>
                <c:pt idx="1544">
                  <c:v>183</c:v>
                </c:pt>
                <c:pt idx="1545">
                  <c:v>311</c:v>
                </c:pt>
                <c:pt idx="1546">
                  <c:v>172</c:v>
                </c:pt>
                <c:pt idx="1547">
                  <c:v>177</c:v>
                </c:pt>
                <c:pt idx="1548">
                  <c:v>316</c:v>
                </c:pt>
                <c:pt idx="1549">
                  <c:v>282</c:v>
                </c:pt>
                <c:pt idx="1550" formatCode="0.00E+00">
                  <c:v>4.8999999999999998E-3</c:v>
                </c:pt>
                <c:pt idx="1551">
                  <c:v>168</c:v>
                </c:pt>
                <c:pt idx="1552">
                  <c:v>132</c:v>
                </c:pt>
                <c:pt idx="1553">
                  <c:v>81</c:v>
                </c:pt>
                <c:pt idx="1554">
                  <c:v>137</c:v>
                </c:pt>
                <c:pt idx="1555">
                  <c:v>280</c:v>
                </c:pt>
                <c:pt idx="1556">
                  <c:v>211</c:v>
                </c:pt>
                <c:pt idx="1557">
                  <c:v>109</c:v>
                </c:pt>
                <c:pt idx="1558">
                  <c:v>139</c:v>
                </c:pt>
                <c:pt idx="1559">
                  <c:v>269</c:v>
                </c:pt>
                <c:pt idx="1560">
                  <c:v>47</c:v>
                </c:pt>
                <c:pt idx="1561">
                  <c:v>221</c:v>
                </c:pt>
                <c:pt idx="1562">
                  <c:v>335</c:v>
                </c:pt>
                <c:pt idx="1563">
                  <c:v>465</c:v>
                </c:pt>
                <c:pt idx="1564">
                  <c:v>469</c:v>
                </c:pt>
                <c:pt idx="1565">
                  <c:v>358</c:v>
                </c:pt>
                <c:pt idx="1566">
                  <c:v>261</c:v>
                </c:pt>
                <c:pt idx="1567">
                  <c:v>557</c:v>
                </c:pt>
                <c:pt idx="1568">
                  <c:v>205</c:v>
                </c:pt>
                <c:pt idx="1569">
                  <c:v>1113</c:v>
                </c:pt>
                <c:pt idx="1570">
                  <c:v>481</c:v>
                </c:pt>
                <c:pt idx="1571">
                  <c:v>596</c:v>
                </c:pt>
                <c:pt idx="1572">
                  <c:v>155</c:v>
                </c:pt>
                <c:pt idx="1573">
                  <c:v>540</c:v>
                </c:pt>
                <c:pt idx="1574">
                  <c:v>706</c:v>
                </c:pt>
                <c:pt idx="1575">
                  <c:v>539</c:v>
                </c:pt>
                <c:pt idx="1576">
                  <c:v>294</c:v>
                </c:pt>
                <c:pt idx="1577">
                  <c:v>342</c:v>
                </c:pt>
                <c:pt idx="1578">
                  <c:v>259</c:v>
                </c:pt>
                <c:pt idx="1579">
                  <c:v>234</c:v>
                </c:pt>
                <c:pt idx="1580">
                  <c:v>228</c:v>
                </c:pt>
                <c:pt idx="1581">
                  <c:v>538</c:v>
                </c:pt>
                <c:pt idx="1582">
                  <c:v>1031</c:v>
                </c:pt>
                <c:pt idx="1583">
                  <c:v>642</c:v>
                </c:pt>
                <c:pt idx="1584">
                  <c:v>143</c:v>
                </c:pt>
                <c:pt idx="1585">
                  <c:v>586</c:v>
                </c:pt>
                <c:pt idx="1586">
                  <c:v>809</c:v>
                </c:pt>
                <c:pt idx="1587">
                  <c:v>179</c:v>
                </c:pt>
                <c:pt idx="1588">
                  <c:v>1116</c:v>
                </c:pt>
                <c:pt idx="1589">
                  <c:v>257</c:v>
                </c:pt>
                <c:pt idx="1590">
                  <c:v>1126</c:v>
                </c:pt>
                <c:pt idx="1591" formatCode="0.00E+00">
                  <c:v>4.8999999999999998E-3</c:v>
                </c:pt>
                <c:pt idx="1592">
                  <c:v>1088</c:v>
                </c:pt>
                <c:pt idx="1593">
                  <c:v>1383</c:v>
                </c:pt>
                <c:pt idx="1594">
                  <c:v>1113</c:v>
                </c:pt>
                <c:pt idx="1595">
                  <c:v>392</c:v>
                </c:pt>
                <c:pt idx="1596">
                  <c:v>316</c:v>
                </c:pt>
                <c:pt idx="1597">
                  <c:v>329</c:v>
                </c:pt>
                <c:pt idx="1598">
                  <c:v>311</c:v>
                </c:pt>
                <c:pt idx="1599">
                  <c:v>1211</c:v>
                </c:pt>
                <c:pt idx="1600">
                  <c:v>686</c:v>
                </c:pt>
                <c:pt idx="1601">
                  <c:v>568</c:v>
                </c:pt>
                <c:pt idx="1602">
                  <c:v>1063</c:v>
                </c:pt>
                <c:pt idx="1603">
                  <c:v>446</c:v>
                </c:pt>
                <c:pt idx="1604">
                  <c:v>441</c:v>
                </c:pt>
                <c:pt idx="1605">
                  <c:v>467</c:v>
                </c:pt>
                <c:pt idx="1606">
                  <c:v>514</c:v>
                </c:pt>
                <c:pt idx="1607">
                  <c:v>371</c:v>
                </c:pt>
                <c:pt idx="1608">
                  <c:v>342</c:v>
                </c:pt>
                <c:pt idx="1609">
                  <c:v>454</c:v>
                </c:pt>
                <c:pt idx="1610">
                  <c:v>1362</c:v>
                </c:pt>
                <c:pt idx="1611">
                  <c:v>428</c:v>
                </c:pt>
                <c:pt idx="1612">
                  <c:v>292</c:v>
                </c:pt>
                <c:pt idx="1613">
                  <c:v>913</c:v>
                </c:pt>
                <c:pt idx="1614">
                  <c:v>441</c:v>
                </c:pt>
                <c:pt idx="1615">
                  <c:v>267</c:v>
                </c:pt>
                <c:pt idx="1616">
                  <c:v>1055</c:v>
                </c:pt>
                <c:pt idx="1617">
                  <c:v>472</c:v>
                </c:pt>
                <c:pt idx="1618">
                  <c:v>308</c:v>
                </c:pt>
                <c:pt idx="1619">
                  <c:v>998</c:v>
                </c:pt>
                <c:pt idx="1620">
                  <c:v>93</c:v>
                </c:pt>
                <c:pt idx="1621">
                  <c:v>274</c:v>
                </c:pt>
                <c:pt idx="1622">
                  <c:v>472</c:v>
                </c:pt>
                <c:pt idx="1623">
                  <c:v>222</c:v>
                </c:pt>
                <c:pt idx="1624">
                  <c:v>28</c:v>
                </c:pt>
                <c:pt idx="1625">
                  <c:v>68</c:v>
                </c:pt>
                <c:pt idx="1626">
                  <c:v>527</c:v>
                </c:pt>
                <c:pt idx="1627">
                  <c:v>1155</c:v>
                </c:pt>
                <c:pt idx="1628">
                  <c:v>915</c:v>
                </c:pt>
                <c:pt idx="1629">
                  <c:v>1329</c:v>
                </c:pt>
                <c:pt idx="1630">
                  <c:v>143</c:v>
                </c:pt>
                <c:pt idx="1631">
                  <c:v>103</c:v>
                </c:pt>
                <c:pt idx="1632">
                  <c:v>265</c:v>
                </c:pt>
                <c:pt idx="1633">
                  <c:v>946</c:v>
                </c:pt>
                <c:pt idx="1634">
                  <c:v>1130</c:v>
                </c:pt>
                <c:pt idx="1635">
                  <c:v>220</c:v>
                </c:pt>
                <c:pt idx="1636">
                  <c:v>939</c:v>
                </c:pt>
                <c:pt idx="1637">
                  <c:v>67</c:v>
                </c:pt>
                <c:pt idx="1638">
                  <c:v>1076</c:v>
                </c:pt>
                <c:pt idx="1639">
                  <c:v>125</c:v>
                </c:pt>
                <c:pt idx="1640">
                  <c:v>48</c:v>
                </c:pt>
                <c:pt idx="1641">
                  <c:v>140</c:v>
                </c:pt>
                <c:pt idx="1642">
                  <c:v>469</c:v>
                </c:pt>
                <c:pt idx="1643">
                  <c:v>432</c:v>
                </c:pt>
                <c:pt idx="1644">
                  <c:v>365</c:v>
                </c:pt>
                <c:pt idx="1645">
                  <c:v>338</c:v>
                </c:pt>
                <c:pt idx="1646">
                  <c:v>166</c:v>
                </c:pt>
                <c:pt idx="1647">
                  <c:v>1362</c:v>
                </c:pt>
                <c:pt idx="1648">
                  <c:v>428</c:v>
                </c:pt>
                <c:pt idx="1649">
                  <c:v>304</c:v>
                </c:pt>
                <c:pt idx="1650">
                  <c:v>394</c:v>
                </c:pt>
                <c:pt idx="1651">
                  <c:v>90</c:v>
                </c:pt>
                <c:pt idx="1652">
                  <c:v>21</c:v>
                </c:pt>
                <c:pt idx="1653">
                  <c:v>512</c:v>
                </c:pt>
                <c:pt idx="1654">
                  <c:v>211</c:v>
                </c:pt>
                <c:pt idx="1655">
                  <c:v>81</c:v>
                </c:pt>
                <c:pt idx="1656">
                  <c:v>34</c:v>
                </c:pt>
                <c:pt idx="1657">
                  <c:v>4</c:v>
                </c:pt>
                <c:pt idx="1658">
                  <c:v>97</c:v>
                </c:pt>
                <c:pt idx="1659">
                  <c:v>1082</c:v>
                </c:pt>
                <c:pt idx="1660">
                  <c:v>346</c:v>
                </c:pt>
                <c:pt idx="1661">
                  <c:v>911</c:v>
                </c:pt>
                <c:pt idx="1662">
                  <c:v>421</c:v>
                </c:pt>
                <c:pt idx="1663">
                  <c:v>562</c:v>
                </c:pt>
                <c:pt idx="1664">
                  <c:v>184</c:v>
                </c:pt>
                <c:pt idx="1665">
                  <c:v>324</c:v>
                </c:pt>
                <c:pt idx="1666" formatCode="0.00E+00">
                  <c:v>4.8999999999999998E-3</c:v>
                </c:pt>
                <c:pt idx="1667">
                  <c:v>1026</c:v>
                </c:pt>
                <c:pt idx="1668">
                  <c:v>172</c:v>
                </c:pt>
                <c:pt idx="1669">
                  <c:v>375</c:v>
                </c:pt>
                <c:pt idx="1670">
                  <c:v>1418</c:v>
                </c:pt>
                <c:pt idx="1671">
                  <c:v>250</c:v>
                </c:pt>
                <c:pt idx="1672">
                  <c:v>395</c:v>
                </c:pt>
                <c:pt idx="1673">
                  <c:v>80</c:v>
                </c:pt>
                <c:pt idx="1674">
                  <c:v>426</c:v>
                </c:pt>
                <c:pt idx="1675">
                  <c:v>544</c:v>
                </c:pt>
                <c:pt idx="1676">
                  <c:v>100</c:v>
                </c:pt>
                <c:pt idx="1677">
                  <c:v>687</c:v>
                </c:pt>
                <c:pt idx="1678">
                  <c:v>293</c:v>
                </c:pt>
                <c:pt idx="1679">
                  <c:v>1395</c:v>
                </c:pt>
                <c:pt idx="1680">
                  <c:v>281</c:v>
                </c:pt>
                <c:pt idx="1681">
                  <c:v>223</c:v>
                </c:pt>
                <c:pt idx="1682">
                  <c:v>217</c:v>
                </c:pt>
                <c:pt idx="1683">
                  <c:v>378</c:v>
                </c:pt>
                <c:pt idx="1684">
                  <c:v>256</c:v>
                </c:pt>
                <c:pt idx="1685">
                  <c:v>373</c:v>
                </c:pt>
                <c:pt idx="1686">
                  <c:v>272</c:v>
                </c:pt>
                <c:pt idx="1687">
                  <c:v>301</c:v>
                </c:pt>
                <c:pt idx="1688">
                  <c:v>644</c:v>
                </c:pt>
                <c:pt idx="1689">
                  <c:v>235</c:v>
                </c:pt>
                <c:pt idx="1690">
                  <c:v>215</c:v>
                </c:pt>
                <c:pt idx="1691">
                  <c:v>494</c:v>
                </c:pt>
                <c:pt idx="1692">
                  <c:v>368</c:v>
                </c:pt>
                <c:pt idx="1693">
                  <c:v>237</c:v>
                </c:pt>
                <c:pt idx="1694">
                  <c:v>281</c:v>
                </c:pt>
                <c:pt idx="1695">
                  <c:v>366</c:v>
                </c:pt>
                <c:pt idx="1696">
                  <c:v>288</c:v>
                </c:pt>
                <c:pt idx="1697">
                  <c:v>978</c:v>
                </c:pt>
                <c:pt idx="1698">
                  <c:v>265</c:v>
                </c:pt>
                <c:pt idx="1699">
                  <c:v>321</c:v>
                </c:pt>
                <c:pt idx="1700">
                  <c:v>402</c:v>
                </c:pt>
                <c:pt idx="1701">
                  <c:v>225</c:v>
                </c:pt>
                <c:pt idx="1702">
                  <c:v>183</c:v>
                </c:pt>
                <c:pt idx="1703">
                  <c:v>351</c:v>
                </c:pt>
                <c:pt idx="1704">
                  <c:v>718</c:v>
                </c:pt>
                <c:pt idx="1705">
                  <c:v>223</c:v>
                </c:pt>
                <c:pt idx="1706">
                  <c:v>717</c:v>
                </c:pt>
                <c:pt idx="1707">
                  <c:v>290</c:v>
                </c:pt>
                <c:pt idx="1708">
                  <c:v>275</c:v>
                </c:pt>
                <c:pt idx="1709">
                  <c:v>631</c:v>
                </c:pt>
                <c:pt idx="1710">
                  <c:v>783</c:v>
                </c:pt>
                <c:pt idx="1711">
                  <c:v>982</c:v>
                </c:pt>
                <c:pt idx="1712">
                  <c:v>258</c:v>
                </c:pt>
                <c:pt idx="1713">
                  <c:v>851</c:v>
                </c:pt>
                <c:pt idx="1714">
                  <c:v>228</c:v>
                </c:pt>
                <c:pt idx="1715">
                  <c:v>624</c:v>
                </c:pt>
                <c:pt idx="1716">
                  <c:v>220</c:v>
                </c:pt>
                <c:pt idx="1717">
                  <c:v>79</c:v>
                </c:pt>
                <c:pt idx="1718">
                  <c:v>245</c:v>
                </c:pt>
                <c:pt idx="1719">
                  <c:v>183</c:v>
                </c:pt>
                <c:pt idx="1720">
                  <c:v>246</c:v>
                </c:pt>
                <c:pt idx="1721">
                  <c:v>379</c:v>
                </c:pt>
                <c:pt idx="1722">
                  <c:v>300</c:v>
                </c:pt>
                <c:pt idx="1723">
                  <c:v>369</c:v>
                </c:pt>
                <c:pt idx="1724">
                  <c:v>233</c:v>
                </c:pt>
                <c:pt idx="1725">
                  <c:v>221</c:v>
                </c:pt>
                <c:pt idx="1726">
                  <c:v>302</c:v>
                </c:pt>
                <c:pt idx="1727">
                  <c:v>222</c:v>
                </c:pt>
                <c:pt idx="1728">
                  <c:v>224</c:v>
                </c:pt>
                <c:pt idx="1729">
                  <c:v>861</c:v>
                </c:pt>
                <c:pt idx="1730">
                  <c:v>642</c:v>
                </c:pt>
                <c:pt idx="1731">
                  <c:v>195</c:v>
                </c:pt>
                <c:pt idx="1732">
                  <c:v>274</c:v>
                </c:pt>
                <c:pt idx="1733">
                  <c:v>950</c:v>
                </c:pt>
                <c:pt idx="1734">
                  <c:v>299</c:v>
                </c:pt>
                <c:pt idx="1735">
                  <c:v>303</c:v>
                </c:pt>
                <c:pt idx="1736">
                  <c:v>348</c:v>
                </c:pt>
                <c:pt idx="1737">
                  <c:v>239</c:v>
                </c:pt>
                <c:pt idx="1738">
                  <c:v>239</c:v>
                </c:pt>
                <c:pt idx="1739">
                  <c:v>926</c:v>
                </c:pt>
                <c:pt idx="1740">
                  <c:v>552</c:v>
                </c:pt>
                <c:pt idx="1741">
                  <c:v>894</c:v>
                </c:pt>
                <c:pt idx="1742">
                  <c:v>824</c:v>
                </c:pt>
                <c:pt idx="1743">
                  <c:v>540</c:v>
                </c:pt>
                <c:pt idx="1744">
                  <c:v>240</c:v>
                </c:pt>
                <c:pt idx="1745">
                  <c:v>703</c:v>
                </c:pt>
                <c:pt idx="1746">
                  <c:v>936</c:v>
                </c:pt>
                <c:pt idx="1747">
                  <c:v>608</c:v>
                </c:pt>
                <c:pt idx="1748">
                  <c:v>321</c:v>
                </c:pt>
                <c:pt idx="1749">
                  <c:v>642</c:v>
                </c:pt>
                <c:pt idx="1750">
                  <c:v>739</c:v>
                </c:pt>
                <c:pt idx="1751">
                  <c:v>619</c:v>
                </c:pt>
                <c:pt idx="1752">
                  <c:v>390</c:v>
                </c:pt>
                <c:pt idx="1753">
                  <c:v>256</c:v>
                </c:pt>
                <c:pt idx="1754">
                  <c:v>270</c:v>
                </c:pt>
                <c:pt idx="1755">
                  <c:v>357</c:v>
                </c:pt>
                <c:pt idx="1756">
                  <c:v>229</c:v>
                </c:pt>
                <c:pt idx="1757">
                  <c:v>266</c:v>
                </c:pt>
                <c:pt idx="1758">
                  <c:v>305</c:v>
                </c:pt>
                <c:pt idx="1759">
                  <c:v>318</c:v>
                </c:pt>
                <c:pt idx="1760">
                  <c:v>206</c:v>
                </c:pt>
                <c:pt idx="1761">
                  <c:v>206</c:v>
                </c:pt>
                <c:pt idx="1762">
                  <c:v>213</c:v>
                </c:pt>
                <c:pt idx="1763">
                  <c:v>301</c:v>
                </c:pt>
                <c:pt idx="1764">
                  <c:v>85</c:v>
                </c:pt>
                <c:pt idx="1765">
                  <c:v>295</c:v>
                </c:pt>
                <c:pt idx="1766">
                  <c:v>254</c:v>
                </c:pt>
                <c:pt idx="1767">
                  <c:v>261</c:v>
                </c:pt>
                <c:pt idx="1768">
                  <c:v>26</c:v>
                </c:pt>
                <c:pt idx="1769">
                  <c:v>475</c:v>
                </c:pt>
                <c:pt idx="1770">
                  <c:v>525</c:v>
                </c:pt>
                <c:pt idx="1771">
                  <c:v>526</c:v>
                </c:pt>
                <c:pt idx="1772">
                  <c:v>1</c:v>
                </c:pt>
                <c:pt idx="1773">
                  <c:v>678</c:v>
                </c:pt>
                <c:pt idx="1774">
                  <c:v>1021</c:v>
                </c:pt>
                <c:pt idx="1775">
                  <c:v>189</c:v>
                </c:pt>
                <c:pt idx="1776">
                  <c:v>271</c:v>
                </c:pt>
                <c:pt idx="1777">
                  <c:v>273</c:v>
                </c:pt>
                <c:pt idx="1778">
                  <c:v>293</c:v>
                </c:pt>
                <c:pt idx="1779">
                  <c:v>247</c:v>
                </c:pt>
                <c:pt idx="1780">
                  <c:v>392</c:v>
                </c:pt>
                <c:pt idx="1781">
                  <c:v>281</c:v>
                </c:pt>
                <c:pt idx="1782">
                  <c:v>241</c:v>
                </c:pt>
                <c:pt idx="1783">
                  <c:v>268</c:v>
                </c:pt>
                <c:pt idx="1784">
                  <c:v>187</c:v>
                </c:pt>
                <c:pt idx="1785">
                  <c:v>313</c:v>
                </c:pt>
                <c:pt idx="1786">
                  <c:v>670</c:v>
                </c:pt>
                <c:pt idx="1787">
                  <c:v>327</c:v>
                </c:pt>
                <c:pt idx="1788">
                  <c:v>397</c:v>
                </c:pt>
                <c:pt idx="1789">
                  <c:v>369</c:v>
                </c:pt>
                <c:pt idx="1790">
                  <c:v>355</c:v>
                </c:pt>
                <c:pt idx="1791">
                  <c:v>335</c:v>
                </c:pt>
                <c:pt idx="1792">
                  <c:v>535</c:v>
                </c:pt>
                <c:pt idx="1793">
                  <c:v>502</c:v>
                </c:pt>
                <c:pt idx="1794">
                  <c:v>349</c:v>
                </c:pt>
                <c:pt idx="1795">
                  <c:v>498</c:v>
                </c:pt>
                <c:pt idx="1796">
                  <c:v>322</c:v>
                </c:pt>
                <c:pt idx="1797">
                  <c:v>327</c:v>
                </c:pt>
                <c:pt idx="1798">
                  <c:v>630</c:v>
                </c:pt>
                <c:pt idx="1799">
                  <c:v>500</c:v>
                </c:pt>
                <c:pt idx="1800">
                  <c:v>434</c:v>
                </c:pt>
                <c:pt idx="1801">
                  <c:v>1024</c:v>
                </c:pt>
                <c:pt idx="1802">
                  <c:v>489</c:v>
                </c:pt>
                <c:pt idx="1803">
                  <c:v>835</c:v>
                </c:pt>
                <c:pt idx="1804">
                  <c:v>634</c:v>
                </c:pt>
                <c:pt idx="1805">
                  <c:v>543</c:v>
                </c:pt>
                <c:pt idx="1806">
                  <c:v>860</c:v>
                </c:pt>
                <c:pt idx="1807">
                  <c:v>913</c:v>
                </c:pt>
                <c:pt idx="1808">
                  <c:v>647</c:v>
                </c:pt>
                <c:pt idx="1809">
                  <c:v>653</c:v>
                </c:pt>
                <c:pt idx="1810">
                  <c:v>193</c:v>
                </c:pt>
                <c:pt idx="1811">
                  <c:v>200</c:v>
                </c:pt>
                <c:pt idx="1812">
                  <c:v>588</c:v>
                </c:pt>
                <c:pt idx="1813">
                  <c:v>248</c:v>
                </c:pt>
                <c:pt idx="1814">
                  <c:v>629</c:v>
                </c:pt>
                <c:pt idx="1815">
                  <c:v>264</c:v>
                </c:pt>
                <c:pt idx="1816">
                  <c:v>820</c:v>
                </c:pt>
                <c:pt idx="1817">
                  <c:v>440</c:v>
                </c:pt>
                <c:pt idx="1818">
                  <c:v>151</c:v>
                </c:pt>
                <c:pt idx="1819">
                  <c:v>115</c:v>
                </c:pt>
                <c:pt idx="1820">
                  <c:v>102</c:v>
                </c:pt>
                <c:pt idx="1821">
                  <c:v>154</c:v>
                </c:pt>
                <c:pt idx="1822">
                  <c:v>168</c:v>
                </c:pt>
                <c:pt idx="1823">
                  <c:v>1</c:v>
                </c:pt>
                <c:pt idx="1824">
                  <c:v>13</c:v>
                </c:pt>
                <c:pt idx="1825">
                  <c:v>18</c:v>
                </c:pt>
                <c:pt idx="1826" formatCode="0.00E+00">
                  <c:v>4.8999999999999998E-3</c:v>
                </c:pt>
                <c:pt idx="1827">
                  <c:v>7</c:v>
                </c:pt>
                <c:pt idx="1828">
                  <c:v>54</c:v>
                </c:pt>
                <c:pt idx="1829">
                  <c:v>652</c:v>
                </c:pt>
                <c:pt idx="1830">
                  <c:v>286</c:v>
                </c:pt>
                <c:pt idx="1831">
                  <c:v>725</c:v>
                </c:pt>
                <c:pt idx="1832">
                  <c:v>442</c:v>
                </c:pt>
                <c:pt idx="1833">
                  <c:v>297</c:v>
                </c:pt>
                <c:pt idx="1834">
                  <c:v>302</c:v>
                </c:pt>
                <c:pt idx="1835">
                  <c:v>515</c:v>
                </c:pt>
                <c:pt idx="1836">
                  <c:v>306</c:v>
                </c:pt>
                <c:pt idx="1837">
                  <c:v>310</c:v>
                </c:pt>
                <c:pt idx="1838">
                  <c:v>149</c:v>
                </c:pt>
                <c:pt idx="1839">
                  <c:v>207</c:v>
                </c:pt>
                <c:pt idx="1840">
                  <c:v>436</c:v>
                </c:pt>
                <c:pt idx="1841">
                  <c:v>605</c:v>
                </c:pt>
                <c:pt idx="1842">
                  <c:v>454</c:v>
                </c:pt>
                <c:pt idx="1843">
                  <c:v>353</c:v>
                </c:pt>
                <c:pt idx="1844">
                  <c:v>722</c:v>
                </c:pt>
                <c:pt idx="1845">
                  <c:v>487</c:v>
                </c:pt>
                <c:pt idx="1846">
                  <c:v>773</c:v>
                </c:pt>
                <c:pt idx="1847">
                  <c:v>708</c:v>
                </c:pt>
                <c:pt idx="1848">
                  <c:v>544</c:v>
                </c:pt>
                <c:pt idx="1849">
                  <c:v>358</c:v>
                </c:pt>
                <c:pt idx="1850">
                  <c:v>293</c:v>
                </c:pt>
                <c:pt idx="1851">
                  <c:v>259</c:v>
                </c:pt>
                <c:pt idx="1852">
                  <c:v>844</c:v>
                </c:pt>
                <c:pt idx="1853">
                  <c:v>143</c:v>
                </c:pt>
                <c:pt idx="1854">
                  <c:v>169</c:v>
                </c:pt>
                <c:pt idx="1855">
                  <c:v>171</c:v>
                </c:pt>
                <c:pt idx="1856">
                  <c:v>200</c:v>
                </c:pt>
                <c:pt idx="1857">
                  <c:v>48</c:v>
                </c:pt>
                <c:pt idx="1858">
                  <c:v>315</c:v>
                </c:pt>
                <c:pt idx="1859">
                  <c:v>156</c:v>
                </c:pt>
                <c:pt idx="1860">
                  <c:v>225</c:v>
                </c:pt>
                <c:pt idx="1861">
                  <c:v>231</c:v>
                </c:pt>
                <c:pt idx="1862">
                  <c:v>129</c:v>
                </c:pt>
                <c:pt idx="1863">
                  <c:v>100</c:v>
                </c:pt>
                <c:pt idx="1864">
                  <c:v>401</c:v>
                </c:pt>
                <c:pt idx="1865">
                  <c:v>76</c:v>
                </c:pt>
                <c:pt idx="1866">
                  <c:v>238</c:v>
                </c:pt>
                <c:pt idx="1867">
                  <c:v>131</c:v>
                </c:pt>
                <c:pt idx="1868">
                  <c:v>1455</c:v>
                </c:pt>
                <c:pt idx="1869">
                  <c:v>560</c:v>
                </c:pt>
                <c:pt idx="1870">
                  <c:v>505</c:v>
                </c:pt>
                <c:pt idx="1871">
                  <c:v>681</c:v>
                </c:pt>
                <c:pt idx="1872">
                  <c:v>812</c:v>
                </c:pt>
                <c:pt idx="1873">
                  <c:v>573</c:v>
                </c:pt>
                <c:pt idx="1874">
                  <c:v>446</c:v>
                </c:pt>
                <c:pt idx="1875">
                  <c:v>609</c:v>
                </c:pt>
                <c:pt idx="1876">
                  <c:v>698</c:v>
                </c:pt>
                <c:pt idx="1877">
                  <c:v>290</c:v>
                </c:pt>
                <c:pt idx="1878">
                  <c:v>248</c:v>
                </c:pt>
                <c:pt idx="1879">
                  <c:v>829</c:v>
                </c:pt>
                <c:pt idx="1880">
                  <c:v>387</c:v>
                </c:pt>
                <c:pt idx="1881">
                  <c:v>588</c:v>
                </c:pt>
                <c:pt idx="1882">
                  <c:v>377</c:v>
                </c:pt>
                <c:pt idx="1883">
                  <c:v>456</c:v>
                </c:pt>
                <c:pt idx="1884">
                  <c:v>417</c:v>
                </c:pt>
                <c:pt idx="1885">
                  <c:v>532</c:v>
                </c:pt>
                <c:pt idx="1886">
                  <c:v>303</c:v>
                </c:pt>
                <c:pt idx="1887">
                  <c:v>375</c:v>
                </c:pt>
                <c:pt idx="1888">
                  <c:v>502</c:v>
                </c:pt>
                <c:pt idx="1889">
                  <c:v>365</c:v>
                </c:pt>
                <c:pt idx="1890">
                  <c:v>292</c:v>
                </c:pt>
                <c:pt idx="1891">
                  <c:v>227</c:v>
                </c:pt>
                <c:pt idx="1892" formatCode="0.00E+00">
                  <c:v>4.8999999999999998E-3</c:v>
                </c:pt>
                <c:pt idx="1893">
                  <c:v>28</c:v>
                </c:pt>
                <c:pt idx="1894">
                  <c:v>6</c:v>
                </c:pt>
                <c:pt idx="1895">
                  <c:v>761</c:v>
                </c:pt>
                <c:pt idx="1896">
                  <c:v>345</c:v>
                </c:pt>
                <c:pt idx="1897">
                  <c:v>1083</c:v>
                </c:pt>
                <c:pt idx="1898">
                  <c:v>550</c:v>
                </c:pt>
                <c:pt idx="1899">
                  <c:v>351</c:v>
                </c:pt>
                <c:pt idx="1900">
                  <c:v>349</c:v>
                </c:pt>
                <c:pt idx="1901">
                  <c:v>492</c:v>
                </c:pt>
                <c:pt idx="1902">
                  <c:v>546</c:v>
                </c:pt>
                <c:pt idx="1903">
                  <c:v>284</c:v>
                </c:pt>
                <c:pt idx="1904">
                  <c:v>544</c:v>
                </c:pt>
                <c:pt idx="1905">
                  <c:v>302</c:v>
                </c:pt>
                <c:pt idx="1906">
                  <c:v>378</c:v>
                </c:pt>
                <c:pt idx="1907">
                  <c:v>385</c:v>
                </c:pt>
                <c:pt idx="1908">
                  <c:v>328</c:v>
                </c:pt>
                <c:pt idx="1909">
                  <c:v>254</c:v>
                </c:pt>
                <c:pt idx="1910">
                  <c:v>648</c:v>
                </c:pt>
                <c:pt idx="1911">
                  <c:v>207</c:v>
                </c:pt>
                <c:pt idx="1912">
                  <c:v>329</c:v>
                </c:pt>
                <c:pt idx="1913">
                  <c:v>320</c:v>
                </c:pt>
                <c:pt idx="1914">
                  <c:v>921</c:v>
                </c:pt>
                <c:pt idx="1915">
                  <c:v>308</c:v>
                </c:pt>
                <c:pt idx="1916">
                  <c:v>334</c:v>
                </c:pt>
                <c:pt idx="1917">
                  <c:v>190</c:v>
                </c:pt>
                <c:pt idx="1918">
                  <c:v>986</c:v>
                </c:pt>
                <c:pt idx="1919">
                  <c:v>1162</c:v>
                </c:pt>
                <c:pt idx="1920">
                  <c:v>730</c:v>
                </c:pt>
                <c:pt idx="1921">
                  <c:v>630</c:v>
                </c:pt>
                <c:pt idx="1922">
                  <c:v>783</c:v>
                </c:pt>
                <c:pt idx="1923">
                  <c:v>662</c:v>
                </c:pt>
                <c:pt idx="1924">
                  <c:v>384</c:v>
                </c:pt>
                <c:pt idx="1925">
                  <c:v>920</c:v>
                </c:pt>
                <c:pt idx="1926">
                  <c:v>774</c:v>
                </c:pt>
                <c:pt idx="1927">
                  <c:v>265</c:v>
                </c:pt>
                <c:pt idx="1928">
                  <c:v>522</c:v>
                </c:pt>
                <c:pt idx="1929">
                  <c:v>576</c:v>
                </c:pt>
                <c:pt idx="1930">
                  <c:v>805</c:v>
                </c:pt>
                <c:pt idx="1931">
                  <c:v>199</c:v>
                </c:pt>
                <c:pt idx="1932">
                  <c:v>216</c:v>
                </c:pt>
                <c:pt idx="1933">
                  <c:v>276</c:v>
                </c:pt>
                <c:pt idx="1934">
                  <c:v>743</c:v>
                </c:pt>
                <c:pt idx="1935">
                  <c:v>165</c:v>
                </c:pt>
                <c:pt idx="1936">
                  <c:v>372</c:v>
                </c:pt>
                <c:pt idx="1937">
                  <c:v>283</c:v>
                </c:pt>
                <c:pt idx="1938">
                  <c:v>232</c:v>
                </c:pt>
                <c:pt idx="1939">
                  <c:v>144</c:v>
                </c:pt>
                <c:pt idx="1940">
                  <c:v>168</c:v>
                </c:pt>
                <c:pt idx="1941">
                  <c:v>198</c:v>
                </c:pt>
                <c:pt idx="1942">
                  <c:v>117</c:v>
                </c:pt>
                <c:pt idx="1943">
                  <c:v>382</c:v>
                </c:pt>
                <c:pt idx="1944">
                  <c:v>233</c:v>
                </c:pt>
                <c:pt idx="1945">
                  <c:v>193</c:v>
                </c:pt>
                <c:pt idx="1946">
                  <c:v>706</c:v>
                </c:pt>
                <c:pt idx="1947">
                  <c:v>306</c:v>
                </c:pt>
                <c:pt idx="1948">
                  <c:v>306</c:v>
                </c:pt>
                <c:pt idx="1949">
                  <c:v>327</c:v>
                </c:pt>
                <c:pt idx="1950">
                  <c:v>395</c:v>
                </c:pt>
                <c:pt idx="1951">
                  <c:v>380</c:v>
                </c:pt>
                <c:pt idx="1952">
                  <c:v>202</c:v>
                </c:pt>
                <c:pt idx="1953">
                  <c:v>179</c:v>
                </c:pt>
                <c:pt idx="1954">
                  <c:v>392</c:v>
                </c:pt>
                <c:pt idx="1955">
                  <c:v>410</c:v>
                </c:pt>
                <c:pt idx="1956">
                  <c:v>253</c:v>
                </c:pt>
                <c:pt idx="1957">
                  <c:v>275</c:v>
                </c:pt>
                <c:pt idx="1958">
                  <c:v>484</c:v>
                </c:pt>
                <c:pt idx="1959">
                  <c:v>742</c:v>
                </c:pt>
                <c:pt idx="1960">
                  <c:v>460</c:v>
                </c:pt>
                <c:pt idx="1961">
                  <c:v>795</c:v>
                </c:pt>
                <c:pt idx="1962">
                  <c:v>721</c:v>
                </c:pt>
                <c:pt idx="1963">
                  <c:v>417</c:v>
                </c:pt>
                <c:pt idx="1964">
                  <c:v>416</c:v>
                </c:pt>
                <c:pt idx="1965">
                  <c:v>829</c:v>
                </c:pt>
                <c:pt idx="1966">
                  <c:v>672</c:v>
                </c:pt>
                <c:pt idx="1967">
                  <c:v>305</c:v>
                </c:pt>
                <c:pt idx="1968">
                  <c:v>115</c:v>
                </c:pt>
                <c:pt idx="1969">
                  <c:v>161</c:v>
                </c:pt>
                <c:pt idx="1970">
                  <c:v>5</c:v>
                </c:pt>
                <c:pt idx="1971" formatCode="0.00E+00">
                  <c:v>4.8999999999999998E-3</c:v>
                </c:pt>
                <c:pt idx="1972">
                  <c:v>155</c:v>
                </c:pt>
                <c:pt idx="1973">
                  <c:v>175</c:v>
                </c:pt>
                <c:pt idx="1974">
                  <c:v>120</c:v>
                </c:pt>
                <c:pt idx="1975">
                  <c:v>80</c:v>
                </c:pt>
                <c:pt idx="1976">
                  <c:v>786</c:v>
                </c:pt>
                <c:pt idx="1977">
                  <c:v>887</c:v>
                </c:pt>
                <c:pt idx="1978">
                  <c:v>674</c:v>
                </c:pt>
                <c:pt idx="1979">
                  <c:v>381</c:v>
                </c:pt>
                <c:pt idx="1980">
                  <c:v>276</c:v>
                </c:pt>
                <c:pt idx="1981">
                  <c:v>794</c:v>
                </c:pt>
                <c:pt idx="1982">
                  <c:v>494</c:v>
                </c:pt>
                <c:pt idx="1983">
                  <c:v>515</c:v>
                </c:pt>
                <c:pt idx="1984">
                  <c:v>590</c:v>
                </c:pt>
                <c:pt idx="1985">
                  <c:v>403</c:v>
                </c:pt>
                <c:pt idx="1986">
                  <c:v>521</c:v>
                </c:pt>
                <c:pt idx="1987">
                  <c:v>309</c:v>
                </c:pt>
                <c:pt idx="1988">
                  <c:v>760</c:v>
                </c:pt>
                <c:pt idx="1989">
                  <c:v>294</c:v>
                </c:pt>
                <c:pt idx="1990">
                  <c:v>279</c:v>
                </c:pt>
                <c:pt idx="1991">
                  <c:v>1035</c:v>
                </c:pt>
                <c:pt idx="1992">
                  <c:v>714</c:v>
                </c:pt>
                <c:pt idx="1993">
                  <c:v>343</c:v>
                </c:pt>
                <c:pt idx="1994">
                  <c:v>323</c:v>
                </c:pt>
                <c:pt idx="1995">
                  <c:v>353</c:v>
                </c:pt>
                <c:pt idx="1996">
                  <c:v>671</c:v>
                </c:pt>
                <c:pt idx="1997">
                  <c:v>276</c:v>
                </c:pt>
                <c:pt idx="1998">
                  <c:v>530</c:v>
                </c:pt>
                <c:pt idx="1999">
                  <c:v>284</c:v>
                </c:pt>
                <c:pt idx="2000">
                  <c:v>510</c:v>
                </c:pt>
                <c:pt idx="2001">
                  <c:v>1334</c:v>
                </c:pt>
                <c:pt idx="2002">
                  <c:v>881</c:v>
                </c:pt>
                <c:pt idx="2003">
                  <c:v>885</c:v>
                </c:pt>
                <c:pt idx="2004">
                  <c:v>780</c:v>
                </c:pt>
                <c:pt idx="2005">
                  <c:v>1223</c:v>
                </c:pt>
                <c:pt idx="2006">
                  <c:v>925</c:v>
                </c:pt>
                <c:pt idx="2007">
                  <c:v>854</c:v>
                </c:pt>
                <c:pt idx="2008">
                  <c:v>652</c:v>
                </c:pt>
                <c:pt idx="2009">
                  <c:v>250</c:v>
                </c:pt>
                <c:pt idx="2010">
                  <c:v>271</c:v>
                </c:pt>
                <c:pt idx="2011">
                  <c:v>490</c:v>
                </c:pt>
                <c:pt idx="2012">
                  <c:v>1208</c:v>
                </c:pt>
                <c:pt idx="2013">
                  <c:v>853</c:v>
                </c:pt>
                <c:pt idx="2014">
                  <c:v>482</c:v>
                </c:pt>
                <c:pt idx="2015">
                  <c:v>340</c:v>
                </c:pt>
                <c:pt idx="2016">
                  <c:v>224</c:v>
                </c:pt>
                <c:pt idx="2017">
                  <c:v>396</c:v>
                </c:pt>
                <c:pt idx="2018">
                  <c:v>308</c:v>
                </c:pt>
                <c:pt idx="2019">
                  <c:v>556</c:v>
                </c:pt>
                <c:pt idx="2020">
                  <c:v>680</c:v>
                </c:pt>
                <c:pt idx="2021">
                  <c:v>282</c:v>
                </c:pt>
                <c:pt idx="2022">
                  <c:v>199</c:v>
                </c:pt>
                <c:pt idx="2023">
                  <c:v>591</c:v>
                </c:pt>
                <c:pt idx="2024">
                  <c:v>456</c:v>
                </c:pt>
                <c:pt idx="2025">
                  <c:v>553</c:v>
                </c:pt>
                <c:pt idx="2026">
                  <c:v>617</c:v>
                </c:pt>
                <c:pt idx="2027">
                  <c:v>563</c:v>
                </c:pt>
                <c:pt idx="2028">
                  <c:v>412</c:v>
                </c:pt>
                <c:pt idx="2029">
                  <c:v>343</c:v>
                </c:pt>
                <c:pt idx="2030">
                  <c:v>302</c:v>
                </c:pt>
                <c:pt idx="2031">
                  <c:v>702</c:v>
                </c:pt>
                <c:pt idx="2032">
                  <c:v>553</c:v>
                </c:pt>
                <c:pt idx="2033">
                  <c:v>246</c:v>
                </c:pt>
                <c:pt idx="2034">
                  <c:v>289</c:v>
                </c:pt>
                <c:pt idx="2035">
                  <c:v>267</c:v>
                </c:pt>
                <c:pt idx="2036">
                  <c:v>538</c:v>
                </c:pt>
                <c:pt idx="2037">
                  <c:v>503</c:v>
                </c:pt>
                <c:pt idx="2038">
                  <c:v>267</c:v>
                </c:pt>
                <c:pt idx="2039">
                  <c:v>301</c:v>
                </c:pt>
                <c:pt idx="2040">
                  <c:v>320</c:v>
                </c:pt>
                <c:pt idx="2041">
                  <c:v>287</c:v>
                </c:pt>
                <c:pt idx="2042">
                  <c:v>457</c:v>
                </c:pt>
                <c:pt idx="2043">
                  <c:v>311</c:v>
                </c:pt>
                <c:pt idx="2044">
                  <c:v>329</c:v>
                </c:pt>
                <c:pt idx="2045">
                  <c:v>928</c:v>
                </c:pt>
                <c:pt idx="2046">
                  <c:v>197</c:v>
                </c:pt>
                <c:pt idx="2047">
                  <c:v>191</c:v>
                </c:pt>
                <c:pt idx="2048">
                  <c:v>228</c:v>
                </c:pt>
                <c:pt idx="2049">
                  <c:v>599</c:v>
                </c:pt>
                <c:pt idx="2050">
                  <c:v>446</c:v>
                </c:pt>
                <c:pt idx="2051">
                  <c:v>531</c:v>
                </c:pt>
                <c:pt idx="2052">
                  <c:v>509</c:v>
                </c:pt>
                <c:pt idx="2053">
                  <c:v>503</c:v>
                </c:pt>
                <c:pt idx="2054">
                  <c:v>342</c:v>
                </c:pt>
                <c:pt idx="2055">
                  <c:v>777</c:v>
                </c:pt>
                <c:pt idx="2056">
                  <c:v>463</c:v>
                </c:pt>
                <c:pt idx="2057">
                  <c:v>412</c:v>
                </c:pt>
                <c:pt idx="2058">
                  <c:v>340</c:v>
                </c:pt>
                <c:pt idx="2059">
                  <c:v>481</c:v>
                </c:pt>
                <c:pt idx="2060">
                  <c:v>340</c:v>
                </c:pt>
                <c:pt idx="2061">
                  <c:v>758</c:v>
                </c:pt>
                <c:pt idx="2062">
                  <c:v>616</c:v>
                </c:pt>
                <c:pt idx="2063">
                  <c:v>679</c:v>
                </c:pt>
                <c:pt idx="2064">
                  <c:v>546</c:v>
                </c:pt>
                <c:pt idx="2065">
                  <c:v>437</c:v>
                </c:pt>
                <c:pt idx="2066">
                  <c:v>507</c:v>
                </c:pt>
                <c:pt idx="2067">
                  <c:v>622</c:v>
                </c:pt>
                <c:pt idx="2068">
                  <c:v>445</c:v>
                </c:pt>
                <c:pt idx="2069">
                  <c:v>354</c:v>
                </c:pt>
                <c:pt idx="2070">
                  <c:v>419</c:v>
                </c:pt>
                <c:pt idx="2071">
                  <c:v>493</c:v>
                </c:pt>
                <c:pt idx="2072">
                  <c:v>687</c:v>
                </c:pt>
                <c:pt idx="2073">
                  <c:v>557</c:v>
                </c:pt>
                <c:pt idx="2074">
                  <c:v>287</c:v>
                </c:pt>
                <c:pt idx="2075">
                  <c:v>521</c:v>
                </c:pt>
                <c:pt idx="2076">
                  <c:v>418</c:v>
                </c:pt>
                <c:pt idx="2077">
                  <c:v>264</c:v>
                </c:pt>
                <c:pt idx="2078">
                  <c:v>644</c:v>
                </c:pt>
                <c:pt idx="2079">
                  <c:v>371</c:v>
                </c:pt>
                <c:pt idx="2080">
                  <c:v>435</c:v>
                </c:pt>
                <c:pt idx="2081">
                  <c:v>314</c:v>
                </c:pt>
                <c:pt idx="2082">
                  <c:v>307</c:v>
                </c:pt>
                <c:pt idx="2083">
                  <c:v>201</c:v>
                </c:pt>
                <c:pt idx="2084">
                  <c:v>434</c:v>
                </c:pt>
                <c:pt idx="2085">
                  <c:v>1016</c:v>
                </c:pt>
                <c:pt idx="2086">
                  <c:v>116</c:v>
                </c:pt>
                <c:pt idx="2087">
                  <c:v>205</c:v>
                </c:pt>
                <c:pt idx="2088">
                  <c:v>702</c:v>
                </c:pt>
                <c:pt idx="2089">
                  <c:v>391</c:v>
                </c:pt>
                <c:pt idx="2090">
                  <c:v>254</c:v>
                </c:pt>
                <c:pt idx="2091">
                  <c:v>683</c:v>
                </c:pt>
                <c:pt idx="2092">
                  <c:v>423</c:v>
                </c:pt>
                <c:pt idx="2093">
                  <c:v>130</c:v>
                </c:pt>
                <c:pt idx="2094">
                  <c:v>422</c:v>
                </c:pt>
                <c:pt idx="2095">
                  <c:v>124</c:v>
                </c:pt>
                <c:pt idx="2096">
                  <c:v>304</c:v>
                </c:pt>
                <c:pt idx="2097">
                  <c:v>244</c:v>
                </c:pt>
                <c:pt idx="2098">
                  <c:v>42</c:v>
                </c:pt>
                <c:pt idx="2099">
                  <c:v>85</c:v>
                </c:pt>
                <c:pt idx="2100">
                  <c:v>87</c:v>
                </c:pt>
                <c:pt idx="2101">
                  <c:v>175</c:v>
                </c:pt>
                <c:pt idx="2102">
                  <c:v>69</c:v>
                </c:pt>
                <c:pt idx="2103">
                  <c:v>56</c:v>
                </c:pt>
                <c:pt idx="2104">
                  <c:v>72</c:v>
                </c:pt>
                <c:pt idx="2105">
                  <c:v>201</c:v>
                </c:pt>
                <c:pt idx="2106">
                  <c:v>1001</c:v>
                </c:pt>
                <c:pt idx="2107">
                  <c:v>654</c:v>
                </c:pt>
                <c:pt idx="2108">
                  <c:v>583</c:v>
                </c:pt>
                <c:pt idx="2109">
                  <c:v>720</c:v>
                </c:pt>
                <c:pt idx="2110">
                  <c:v>959</c:v>
                </c:pt>
                <c:pt idx="2111">
                  <c:v>1195</c:v>
                </c:pt>
                <c:pt idx="2112">
                  <c:v>907</c:v>
                </c:pt>
                <c:pt idx="2113">
                  <c:v>635</c:v>
                </c:pt>
                <c:pt idx="2114">
                  <c:v>277</c:v>
                </c:pt>
                <c:pt idx="2115">
                  <c:v>240</c:v>
                </c:pt>
                <c:pt idx="2116">
                  <c:v>261</c:v>
                </c:pt>
                <c:pt idx="2117">
                  <c:v>716</c:v>
                </c:pt>
                <c:pt idx="2118">
                  <c:v>259</c:v>
                </c:pt>
                <c:pt idx="2119">
                  <c:v>282</c:v>
                </c:pt>
                <c:pt idx="2120">
                  <c:v>246</c:v>
                </c:pt>
                <c:pt idx="2121">
                  <c:v>364</c:v>
                </c:pt>
                <c:pt idx="2122">
                  <c:v>781</c:v>
                </c:pt>
                <c:pt idx="2123">
                  <c:v>293</c:v>
                </c:pt>
                <c:pt idx="2124">
                  <c:v>394</c:v>
                </c:pt>
                <c:pt idx="2125">
                  <c:v>440</c:v>
                </c:pt>
                <c:pt idx="2126">
                  <c:v>199</c:v>
                </c:pt>
                <c:pt idx="2127">
                  <c:v>333</c:v>
                </c:pt>
                <c:pt idx="2128">
                  <c:v>926</c:v>
                </c:pt>
                <c:pt idx="2129">
                  <c:v>314</c:v>
                </c:pt>
                <c:pt idx="2130">
                  <c:v>749</c:v>
                </c:pt>
                <c:pt idx="2131">
                  <c:v>463</c:v>
                </c:pt>
                <c:pt idx="2132">
                  <c:v>714</c:v>
                </c:pt>
                <c:pt idx="2133">
                  <c:v>380</c:v>
                </c:pt>
                <c:pt idx="2134">
                  <c:v>305</c:v>
                </c:pt>
                <c:pt idx="2135">
                  <c:v>543</c:v>
                </c:pt>
                <c:pt idx="2136">
                  <c:v>644</c:v>
                </c:pt>
                <c:pt idx="2137">
                  <c:v>512</c:v>
                </c:pt>
                <c:pt idx="2138">
                  <c:v>312</c:v>
                </c:pt>
                <c:pt idx="2139">
                  <c:v>221</c:v>
                </c:pt>
                <c:pt idx="2140">
                  <c:v>208</c:v>
                </c:pt>
                <c:pt idx="2141">
                  <c:v>607</c:v>
                </c:pt>
                <c:pt idx="2142">
                  <c:v>389</c:v>
                </c:pt>
                <c:pt idx="2143">
                  <c:v>588</c:v>
                </c:pt>
                <c:pt idx="2144">
                  <c:v>661</c:v>
                </c:pt>
                <c:pt idx="2145">
                  <c:v>301</c:v>
                </c:pt>
                <c:pt idx="2146">
                  <c:v>257</c:v>
                </c:pt>
                <c:pt idx="2147">
                  <c:v>311</c:v>
                </c:pt>
                <c:pt idx="2148">
                  <c:v>681</c:v>
                </c:pt>
                <c:pt idx="2149">
                  <c:v>674</c:v>
                </c:pt>
                <c:pt idx="2150">
                  <c:v>622</c:v>
                </c:pt>
                <c:pt idx="2151">
                  <c:v>198</c:v>
                </c:pt>
                <c:pt idx="2152">
                  <c:v>252</c:v>
                </c:pt>
                <c:pt idx="2153">
                  <c:v>551</c:v>
                </c:pt>
                <c:pt idx="2154">
                  <c:v>278</c:v>
                </c:pt>
                <c:pt idx="2155">
                  <c:v>298</c:v>
                </c:pt>
                <c:pt idx="2156">
                  <c:v>209</c:v>
                </c:pt>
                <c:pt idx="2157">
                  <c:v>300</c:v>
                </c:pt>
                <c:pt idx="2158">
                  <c:v>293</c:v>
                </c:pt>
                <c:pt idx="2159">
                  <c:v>597</c:v>
                </c:pt>
                <c:pt idx="2160">
                  <c:v>409</c:v>
                </c:pt>
                <c:pt idx="2161">
                  <c:v>369</c:v>
                </c:pt>
                <c:pt idx="2162">
                  <c:v>190</c:v>
                </c:pt>
                <c:pt idx="2163">
                  <c:v>278</c:v>
                </c:pt>
                <c:pt idx="2164">
                  <c:v>279</c:v>
                </c:pt>
                <c:pt idx="2165">
                  <c:v>296</c:v>
                </c:pt>
                <c:pt idx="2166">
                  <c:v>341</c:v>
                </c:pt>
                <c:pt idx="2167">
                  <c:v>275</c:v>
                </c:pt>
                <c:pt idx="2168">
                  <c:v>880</c:v>
                </c:pt>
                <c:pt idx="2169">
                  <c:v>390</c:v>
                </c:pt>
                <c:pt idx="2170">
                  <c:v>290</c:v>
                </c:pt>
                <c:pt idx="2171">
                  <c:v>616</c:v>
                </c:pt>
                <c:pt idx="2172">
                  <c:v>287</c:v>
                </c:pt>
                <c:pt idx="2173">
                  <c:v>286</c:v>
                </c:pt>
                <c:pt idx="2174">
                  <c:v>318</c:v>
                </c:pt>
                <c:pt idx="2175">
                  <c:v>195</c:v>
                </c:pt>
                <c:pt idx="2176">
                  <c:v>218</c:v>
                </c:pt>
                <c:pt idx="2177">
                  <c:v>631</c:v>
                </c:pt>
                <c:pt idx="2178">
                  <c:v>610</c:v>
                </c:pt>
                <c:pt idx="2179">
                  <c:v>937</c:v>
                </c:pt>
                <c:pt idx="2180">
                  <c:v>311</c:v>
                </c:pt>
                <c:pt idx="2181">
                  <c:v>921</c:v>
                </c:pt>
                <c:pt idx="2182">
                  <c:v>935</c:v>
                </c:pt>
                <c:pt idx="2183">
                  <c:v>762</c:v>
                </c:pt>
                <c:pt idx="2184">
                  <c:v>660</c:v>
                </c:pt>
                <c:pt idx="2185">
                  <c:v>385</c:v>
                </c:pt>
                <c:pt idx="2186">
                  <c:v>721</c:v>
                </c:pt>
                <c:pt idx="2187">
                  <c:v>283</c:v>
                </c:pt>
                <c:pt idx="2188">
                  <c:v>585</c:v>
                </c:pt>
                <c:pt idx="2189">
                  <c:v>350</c:v>
                </c:pt>
                <c:pt idx="2190">
                  <c:v>1203</c:v>
                </c:pt>
                <c:pt idx="2191">
                  <c:v>412</c:v>
                </c:pt>
                <c:pt idx="2192">
                  <c:v>680</c:v>
                </c:pt>
                <c:pt idx="2193">
                  <c:v>1031</c:v>
                </c:pt>
                <c:pt idx="2194">
                  <c:v>396</c:v>
                </c:pt>
                <c:pt idx="2195">
                  <c:v>640</c:v>
                </c:pt>
                <c:pt idx="2196">
                  <c:v>487</c:v>
                </c:pt>
                <c:pt idx="2197">
                  <c:v>567</c:v>
                </c:pt>
                <c:pt idx="2198">
                  <c:v>564</c:v>
                </c:pt>
                <c:pt idx="2199">
                  <c:v>1055</c:v>
                </c:pt>
                <c:pt idx="2200">
                  <c:v>488</c:v>
                </c:pt>
                <c:pt idx="2201">
                  <c:v>1086</c:v>
                </c:pt>
                <c:pt idx="2202">
                  <c:v>678</c:v>
                </c:pt>
                <c:pt idx="2203">
                  <c:v>845</c:v>
                </c:pt>
                <c:pt idx="2204">
                  <c:v>1079</c:v>
                </c:pt>
                <c:pt idx="2205">
                  <c:v>1029</c:v>
                </c:pt>
                <c:pt idx="2206">
                  <c:v>1255</c:v>
                </c:pt>
                <c:pt idx="2207">
                  <c:v>796</c:v>
                </c:pt>
                <c:pt idx="2208">
                  <c:v>920</c:v>
                </c:pt>
                <c:pt idx="2209">
                  <c:v>996</c:v>
                </c:pt>
                <c:pt idx="2210">
                  <c:v>440</c:v>
                </c:pt>
                <c:pt idx="2211">
                  <c:v>1524</c:v>
                </c:pt>
                <c:pt idx="2212">
                  <c:v>1075</c:v>
                </c:pt>
                <c:pt idx="2213">
                  <c:v>1187</c:v>
                </c:pt>
                <c:pt idx="2214">
                  <c:v>686</c:v>
                </c:pt>
                <c:pt idx="2215">
                  <c:v>847</c:v>
                </c:pt>
                <c:pt idx="2216">
                  <c:v>652</c:v>
                </c:pt>
                <c:pt idx="2217">
                  <c:v>443</c:v>
                </c:pt>
                <c:pt idx="2218">
                  <c:v>204</c:v>
                </c:pt>
                <c:pt idx="2219">
                  <c:v>301</c:v>
                </c:pt>
                <c:pt idx="2220">
                  <c:v>988</c:v>
                </c:pt>
                <c:pt idx="2221">
                  <c:v>354</c:v>
                </c:pt>
                <c:pt idx="2222">
                  <c:v>274</c:v>
                </c:pt>
                <c:pt idx="2223">
                  <c:v>280</c:v>
                </c:pt>
                <c:pt idx="2224">
                  <c:v>228</c:v>
                </c:pt>
                <c:pt idx="2225">
                  <c:v>804</c:v>
                </c:pt>
                <c:pt idx="2226">
                  <c:v>249</c:v>
                </c:pt>
                <c:pt idx="2227">
                  <c:v>615</c:v>
                </c:pt>
                <c:pt idx="2228">
                  <c:v>359</c:v>
                </c:pt>
                <c:pt idx="2229">
                  <c:v>289</c:v>
                </c:pt>
                <c:pt idx="2230">
                  <c:v>193</c:v>
                </c:pt>
                <c:pt idx="2231">
                  <c:v>440</c:v>
                </c:pt>
                <c:pt idx="2232">
                  <c:v>237</c:v>
                </c:pt>
                <c:pt idx="2233">
                  <c:v>299</c:v>
                </c:pt>
                <c:pt idx="2234">
                  <c:v>245</c:v>
                </c:pt>
                <c:pt idx="2235">
                  <c:v>357</c:v>
                </c:pt>
                <c:pt idx="2236">
                  <c:v>165</c:v>
                </c:pt>
                <c:pt idx="2237">
                  <c:v>257</c:v>
                </c:pt>
                <c:pt idx="2238">
                  <c:v>805</c:v>
                </c:pt>
                <c:pt idx="2239">
                  <c:v>387</c:v>
                </c:pt>
                <c:pt idx="2240">
                  <c:v>732</c:v>
                </c:pt>
                <c:pt idx="2241">
                  <c:v>678</c:v>
                </c:pt>
                <c:pt idx="2242">
                  <c:v>464</c:v>
                </c:pt>
                <c:pt idx="2243">
                  <c:v>617</c:v>
                </c:pt>
                <c:pt idx="2244">
                  <c:v>1512</c:v>
                </c:pt>
                <c:pt idx="2245">
                  <c:v>1199</c:v>
                </c:pt>
                <c:pt idx="2246">
                  <c:v>403</c:v>
                </c:pt>
                <c:pt idx="2247">
                  <c:v>444</c:v>
                </c:pt>
                <c:pt idx="2248">
                  <c:v>1190</c:v>
                </c:pt>
                <c:pt idx="2249">
                  <c:v>474</c:v>
                </c:pt>
                <c:pt idx="2250">
                  <c:v>682</c:v>
                </c:pt>
                <c:pt idx="2251">
                  <c:v>303</c:v>
                </c:pt>
                <c:pt idx="2252">
                  <c:v>333</c:v>
                </c:pt>
                <c:pt idx="2253">
                  <c:v>499</c:v>
                </c:pt>
                <c:pt idx="2254">
                  <c:v>282</c:v>
                </c:pt>
                <c:pt idx="2255">
                  <c:v>493</c:v>
                </c:pt>
                <c:pt idx="2256">
                  <c:v>720</c:v>
                </c:pt>
                <c:pt idx="2257">
                  <c:v>321</c:v>
                </c:pt>
                <c:pt idx="2258">
                  <c:v>478</c:v>
                </c:pt>
                <c:pt idx="2259">
                  <c:v>966</c:v>
                </c:pt>
                <c:pt idx="2260">
                  <c:v>650</c:v>
                </c:pt>
                <c:pt idx="2261">
                  <c:v>860</c:v>
                </c:pt>
                <c:pt idx="2262">
                  <c:v>323</c:v>
                </c:pt>
                <c:pt idx="2263">
                  <c:v>161</c:v>
                </c:pt>
                <c:pt idx="2264">
                  <c:v>197</c:v>
                </c:pt>
                <c:pt idx="2265">
                  <c:v>77</c:v>
                </c:pt>
                <c:pt idx="2266">
                  <c:v>77</c:v>
                </c:pt>
                <c:pt idx="2267">
                  <c:v>243</c:v>
                </c:pt>
                <c:pt idx="2268">
                  <c:v>131</c:v>
                </c:pt>
                <c:pt idx="2269">
                  <c:v>292</c:v>
                </c:pt>
                <c:pt idx="2270">
                  <c:v>177</c:v>
                </c:pt>
                <c:pt idx="2271">
                  <c:v>236</c:v>
                </c:pt>
                <c:pt idx="2272">
                  <c:v>410</c:v>
                </c:pt>
                <c:pt idx="2273">
                  <c:v>334</c:v>
                </c:pt>
                <c:pt idx="2274">
                  <c:v>234</c:v>
                </c:pt>
                <c:pt idx="2275">
                  <c:v>262</c:v>
                </c:pt>
                <c:pt idx="2276">
                  <c:v>339</c:v>
                </c:pt>
                <c:pt idx="2277">
                  <c:v>210</c:v>
                </c:pt>
                <c:pt idx="2278">
                  <c:v>177</c:v>
                </c:pt>
                <c:pt idx="2279">
                  <c:v>132</c:v>
                </c:pt>
                <c:pt idx="2280">
                  <c:v>443</c:v>
                </c:pt>
                <c:pt idx="2281">
                  <c:v>349</c:v>
                </c:pt>
                <c:pt idx="2282">
                  <c:v>211</c:v>
                </c:pt>
                <c:pt idx="2283">
                  <c:v>457</c:v>
                </c:pt>
                <c:pt idx="2284">
                  <c:v>420</c:v>
                </c:pt>
                <c:pt idx="2285">
                  <c:v>459</c:v>
                </c:pt>
                <c:pt idx="2286">
                  <c:v>507</c:v>
                </c:pt>
                <c:pt idx="2287">
                  <c:v>256</c:v>
                </c:pt>
                <c:pt idx="2288">
                  <c:v>225</c:v>
                </c:pt>
                <c:pt idx="2289">
                  <c:v>240</c:v>
                </c:pt>
                <c:pt idx="2290">
                  <c:v>325</c:v>
                </c:pt>
                <c:pt idx="2291">
                  <c:v>343</c:v>
                </c:pt>
                <c:pt idx="2292">
                  <c:v>692</c:v>
                </c:pt>
                <c:pt idx="2293">
                  <c:v>589</c:v>
                </c:pt>
                <c:pt idx="2294">
                  <c:v>169</c:v>
                </c:pt>
                <c:pt idx="2295">
                  <c:v>244</c:v>
                </c:pt>
                <c:pt idx="2296">
                  <c:v>408</c:v>
                </c:pt>
                <c:pt idx="2297">
                  <c:v>412</c:v>
                </c:pt>
                <c:pt idx="2298">
                  <c:v>398</c:v>
                </c:pt>
                <c:pt idx="2299">
                  <c:v>870</c:v>
                </c:pt>
                <c:pt idx="2300">
                  <c:v>352</c:v>
                </c:pt>
                <c:pt idx="2301">
                  <c:v>671</c:v>
                </c:pt>
                <c:pt idx="2302">
                  <c:v>233</c:v>
                </c:pt>
                <c:pt idx="2303">
                  <c:v>667</c:v>
                </c:pt>
                <c:pt idx="2304">
                  <c:v>320</c:v>
                </c:pt>
                <c:pt idx="2305">
                  <c:v>800</c:v>
                </c:pt>
                <c:pt idx="2306">
                  <c:v>441</c:v>
                </c:pt>
                <c:pt idx="2307">
                  <c:v>624</c:v>
                </c:pt>
                <c:pt idx="2308">
                  <c:v>1257</c:v>
                </c:pt>
                <c:pt idx="2309">
                  <c:v>727</c:v>
                </c:pt>
                <c:pt idx="2310">
                  <c:v>589</c:v>
                </c:pt>
                <c:pt idx="2311">
                  <c:v>1116</c:v>
                </c:pt>
                <c:pt idx="2312">
                  <c:v>959</c:v>
                </c:pt>
                <c:pt idx="2313">
                  <c:v>553</c:v>
                </c:pt>
                <c:pt idx="2314">
                  <c:v>857</c:v>
                </c:pt>
                <c:pt idx="2315">
                  <c:v>368</c:v>
                </c:pt>
                <c:pt idx="2316">
                  <c:v>829</c:v>
                </c:pt>
                <c:pt idx="2317">
                  <c:v>938</c:v>
                </c:pt>
                <c:pt idx="2318">
                  <c:v>910</c:v>
                </c:pt>
                <c:pt idx="2319">
                  <c:v>242</c:v>
                </c:pt>
                <c:pt idx="2320">
                  <c:v>416</c:v>
                </c:pt>
                <c:pt idx="2321">
                  <c:v>1115</c:v>
                </c:pt>
                <c:pt idx="2322">
                  <c:v>1055</c:v>
                </c:pt>
                <c:pt idx="2323">
                  <c:v>829</c:v>
                </c:pt>
                <c:pt idx="2324">
                  <c:v>734</c:v>
                </c:pt>
                <c:pt idx="2325">
                  <c:v>734</c:v>
                </c:pt>
                <c:pt idx="2326">
                  <c:v>285</c:v>
                </c:pt>
                <c:pt idx="2327">
                  <c:v>322</c:v>
                </c:pt>
                <c:pt idx="2328">
                  <c:v>817</c:v>
                </c:pt>
                <c:pt idx="2329">
                  <c:v>17</c:v>
                </c:pt>
                <c:pt idx="2330">
                  <c:v>13</c:v>
                </c:pt>
                <c:pt idx="2331">
                  <c:v>53</c:v>
                </c:pt>
                <c:pt idx="2332" formatCode="0.00E+00">
                  <c:v>4.8999999999999998E-3</c:v>
                </c:pt>
                <c:pt idx="2333">
                  <c:v>93</c:v>
                </c:pt>
                <c:pt idx="2334">
                  <c:v>64</c:v>
                </c:pt>
                <c:pt idx="2335">
                  <c:v>79</c:v>
                </c:pt>
                <c:pt idx="2336">
                  <c:v>95</c:v>
                </c:pt>
                <c:pt idx="2337">
                  <c:v>663</c:v>
                </c:pt>
                <c:pt idx="2338">
                  <c:v>652</c:v>
                </c:pt>
                <c:pt idx="2339">
                  <c:v>311</c:v>
                </c:pt>
                <c:pt idx="2340">
                  <c:v>802</c:v>
                </c:pt>
                <c:pt idx="2341">
                  <c:v>310</c:v>
                </c:pt>
                <c:pt idx="2342">
                  <c:v>445</c:v>
                </c:pt>
                <c:pt idx="2343">
                  <c:v>674</c:v>
                </c:pt>
                <c:pt idx="2344">
                  <c:v>276</c:v>
                </c:pt>
                <c:pt idx="2345">
                  <c:v>287</c:v>
                </c:pt>
                <c:pt idx="2346">
                  <c:v>269</c:v>
                </c:pt>
                <c:pt idx="2347">
                  <c:v>369</c:v>
                </c:pt>
                <c:pt idx="2348">
                  <c:v>288</c:v>
                </c:pt>
                <c:pt idx="2349">
                  <c:v>670</c:v>
                </c:pt>
                <c:pt idx="2350">
                  <c:v>63</c:v>
                </c:pt>
                <c:pt idx="2351">
                  <c:v>206</c:v>
                </c:pt>
                <c:pt idx="2352">
                  <c:v>158</c:v>
                </c:pt>
                <c:pt idx="2353" formatCode="0.00E+00">
                  <c:v>4.8999999999999998E-3</c:v>
                </c:pt>
                <c:pt idx="2354">
                  <c:v>560</c:v>
                </c:pt>
                <c:pt idx="2355">
                  <c:v>514</c:v>
                </c:pt>
                <c:pt idx="2356">
                  <c:v>563</c:v>
                </c:pt>
                <c:pt idx="2357">
                  <c:v>576</c:v>
                </c:pt>
                <c:pt idx="2358">
                  <c:v>373</c:v>
                </c:pt>
                <c:pt idx="2359">
                  <c:v>548</c:v>
                </c:pt>
                <c:pt idx="2360">
                  <c:v>1138</c:v>
                </c:pt>
                <c:pt idx="2361">
                  <c:v>558</c:v>
                </c:pt>
                <c:pt idx="2362">
                  <c:v>358</c:v>
                </c:pt>
                <c:pt idx="2363">
                  <c:v>1023</c:v>
                </c:pt>
                <c:pt idx="2364">
                  <c:v>307</c:v>
                </c:pt>
                <c:pt idx="2365">
                  <c:v>448</c:v>
                </c:pt>
                <c:pt idx="2366">
                  <c:v>205</c:v>
                </c:pt>
                <c:pt idx="2367">
                  <c:v>154</c:v>
                </c:pt>
                <c:pt idx="2368">
                  <c:v>204</c:v>
                </c:pt>
                <c:pt idx="2369">
                  <c:v>192</c:v>
                </c:pt>
                <c:pt idx="2370">
                  <c:v>393</c:v>
                </c:pt>
                <c:pt idx="2371">
                  <c:v>251</c:v>
                </c:pt>
                <c:pt idx="2372">
                  <c:v>257</c:v>
                </c:pt>
                <c:pt idx="2373">
                  <c:v>115</c:v>
                </c:pt>
                <c:pt idx="2374">
                  <c:v>130</c:v>
                </c:pt>
                <c:pt idx="2375">
                  <c:v>32</c:v>
                </c:pt>
                <c:pt idx="2376">
                  <c:v>134</c:v>
                </c:pt>
                <c:pt idx="2377">
                  <c:v>244</c:v>
                </c:pt>
                <c:pt idx="2378">
                  <c:v>253</c:v>
                </c:pt>
                <c:pt idx="2379">
                  <c:v>244</c:v>
                </c:pt>
                <c:pt idx="2380">
                  <c:v>309</c:v>
                </c:pt>
                <c:pt idx="2381">
                  <c:v>370</c:v>
                </c:pt>
                <c:pt idx="2382">
                  <c:v>412</c:v>
                </c:pt>
                <c:pt idx="2383">
                  <c:v>276</c:v>
                </c:pt>
                <c:pt idx="2384">
                  <c:v>630</c:v>
                </c:pt>
                <c:pt idx="2385">
                  <c:v>304</c:v>
                </c:pt>
                <c:pt idx="2386">
                  <c:v>317</c:v>
                </c:pt>
                <c:pt idx="2387">
                  <c:v>185</c:v>
                </c:pt>
                <c:pt idx="2388">
                  <c:v>309</c:v>
                </c:pt>
                <c:pt idx="2389">
                  <c:v>699</c:v>
                </c:pt>
                <c:pt idx="2390">
                  <c:v>239</c:v>
                </c:pt>
                <c:pt idx="2391">
                  <c:v>183</c:v>
                </c:pt>
                <c:pt idx="2392">
                  <c:v>232</c:v>
                </c:pt>
                <c:pt idx="2393">
                  <c:v>375</c:v>
                </c:pt>
                <c:pt idx="2394">
                  <c:v>215</c:v>
                </c:pt>
                <c:pt idx="2395">
                  <c:v>278</c:v>
                </c:pt>
                <c:pt idx="2396">
                  <c:v>222</c:v>
                </c:pt>
                <c:pt idx="2397">
                  <c:v>558</c:v>
                </c:pt>
                <c:pt idx="2398">
                  <c:v>201</c:v>
                </c:pt>
                <c:pt idx="2399">
                  <c:v>237</c:v>
                </c:pt>
                <c:pt idx="2400">
                  <c:v>119</c:v>
                </c:pt>
                <c:pt idx="2401">
                  <c:v>273</c:v>
                </c:pt>
                <c:pt idx="2402">
                  <c:v>406</c:v>
                </c:pt>
                <c:pt idx="2403">
                  <c:v>616</c:v>
                </c:pt>
                <c:pt idx="2404">
                  <c:v>145</c:v>
                </c:pt>
                <c:pt idx="2405">
                  <c:v>204</c:v>
                </c:pt>
                <c:pt idx="2406">
                  <c:v>603</c:v>
                </c:pt>
                <c:pt idx="2407">
                  <c:v>1138</c:v>
                </c:pt>
                <c:pt idx="2408">
                  <c:v>236</c:v>
                </c:pt>
                <c:pt idx="2409">
                  <c:v>204</c:v>
                </c:pt>
                <c:pt idx="2410">
                  <c:v>188</c:v>
                </c:pt>
                <c:pt idx="2411">
                  <c:v>186</c:v>
                </c:pt>
                <c:pt idx="2412">
                  <c:v>153</c:v>
                </c:pt>
                <c:pt idx="2413">
                  <c:v>596</c:v>
                </c:pt>
                <c:pt idx="2414">
                  <c:v>454</c:v>
                </c:pt>
                <c:pt idx="2415">
                  <c:v>393</c:v>
                </c:pt>
                <c:pt idx="2416">
                  <c:v>993</c:v>
                </c:pt>
                <c:pt idx="2417">
                  <c:v>931</c:v>
                </c:pt>
                <c:pt idx="2418">
                  <c:v>749</c:v>
                </c:pt>
                <c:pt idx="2419">
                  <c:v>978</c:v>
                </c:pt>
                <c:pt idx="2420">
                  <c:v>956</c:v>
                </c:pt>
                <c:pt idx="2421">
                  <c:v>954</c:v>
                </c:pt>
                <c:pt idx="2422">
                  <c:v>1011</c:v>
                </c:pt>
                <c:pt idx="2423">
                  <c:v>874</c:v>
                </c:pt>
                <c:pt idx="2424">
                  <c:v>1247</c:v>
                </c:pt>
                <c:pt idx="2425">
                  <c:v>1055</c:v>
                </c:pt>
                <c:pt idx="2426">
                  <c:v>176</c:v>
                </c:pt>
                <c:pt idx="2427" formatCode="0.00E+00">
                  <c:v>4.8999999999999998E-3</c:v>
                </c:pt>
                <c:pt idx="2428">
                  <c:v>42</c:v>
                </c:pt>
                <c:pt idx="2429" formatCode="0.00E+00">
                  <c:v>4.8999999999999998E-3</c:v>
                </c:pt>
                <c:pt idx="2430">
                  <c:v>342</c:v>
                </c:pt>
                <c:pt idx="2431">
                  <c:v>341</c:v>
                </c:pt>
                <c:pt idx="2432">
                  <c:v>347</c:v>
                </c:pt>
                <c:pt idx="2433">
                  <c:v>661</c:v>
                </c:pt>
                <c:pt idx="2434">
                  <c:v>227</c:v>
                </c:pt>
                <c:pt idx="2435">
                  <c:v>831</c:v>
                </c:pt>
                <c:pt idx="2436">
                  <c:v>973</c:v>
                </c:pt>
                <c:pt idx="2437">
                  <c:v>532</c:v>
                </c:pt>
                <c:pt idx="2438">
                  <c:v>706</c:v>
                </c:pt>
                <c:pt idx="2439">
                  <c:v>264</c:v>
                </c:pt>
                <c:pt idx="2440">
                  <c:v>445</c:v>
                </c:pt>
                <c:pt idx="2441">
                  <c:v>915</c:v>
                </c:pt>
                <c:pt idx="2442">
                  <c:v>480</c:v>
                </c:pt>
                <c:pt idx="2443">
                  <c:v>246</c:v>
                </c:pt>
                <c:pt idx="2444">
                  <c:v>322</c:v>
                </c:pt>
                <c:pt idx="2445">
                  <c:v>418</c:v>
                </c:pt>
                <c:pt idx="2446">
                  <c:v>329</c:v>
                </c:pt>
                <c:pt idx="2447">
                  <c:v>324</c:v>
                </c:pt>
                <c:pt idx="2448">
                  <c:v>360</c:v>
                </c:pt>
                <c:pt idx="2449">
                  <c:v>582</c:v>
                </c:pt>
                <c:pt idx="2450">
                  <c:v>898</c:v>
                </c:pt>
                <c:pt idx="2451">
                  <c:v>776</c:v>
                </c:pt>
                <c:pt idx="2452">
                  <c:v>235</c:v>
                </c:pt>
                <c:pt idx="2453">
                  <c:v>584</c:v>
                </c:pt>
                <c:pt idx="2454">
                  <c:v>263</c:v>
                </c:pt>
                <c:pt idx="2455">
                  <c:v>1009</c:v>
                </c:pt>
                <c:pt idx="2456">
                  <c:v>300</c:v>
                </c:pt>
                <c:pt idx="2457">
                  <c:v>508</c:v>
                </c:pt>
                <c:pt idx="2458">
                  <c:v>197</c:v>
                </c:pt>
                <c:pt idx="2459">
                  <c:v>205</c:v>
                </c:pt>
                <c:pt idx="2460">
                  <c:v>661</c:v>
                </c:pt>
                <c:pt idx="2461">
                  <c:v>673</c:v>
                </c:pt>
                <c:pt idx="2462">
                  <c:v>235</c:v>
                </c:pt>
                <c:pt idx="2463">
                  <c:v>153</c:v>
                </c:pt>
                <c:pt idx="2464">
                  <c:v>195</c:v>
                </c:pt>
                <c:pt idx="2465">
                  <c:v>280</c:v>
                </c:pt>
                <c:pt idx="2466">
                  <c:v>768</c:v>
                </c:pt>
                <c:pt idx="2467">
                  <c:v>320</c:v>
                </c:pt>
                <c:pt idx="2468">
                  <c:v>921</c:v>
                </c:pt>
                <c:pt idx="2469">
                  <c:v>1084</c:v>
                </c:pt>
                <c:pt idx="2470">
                  <c:v>235</c:v>
                </c:pt>
                <c:pt idx="2471">
                  <c:v>233</c:v>
                </c:pt>
                <c:pt idx="2472">
                  <c:v>763</c:v>
                </c:pt>
                <c:pt idx="2473">
                  <c:v>251</c:v>
                </c:pt>
                <c:pt idx="2474">
                  <c:v>348</c:v>
                </c:pt>
                <c:pt idx="2475">
                  <c:v>241</c:v>
                </c:pt>
                <c:pt idx="2476">
                  <c:v>194</c:v>
                </c:pt>
                <c:pt idx="2477">
                  <c:v>672</c:v>
                </c:pt>
                <c:pt idx="2478">
                  <c:v>264</c:v>
                </c:pt>
                <c:pt idx="2479">
                  <c:v>506</c:v>
                </c:pt>
                <c:pt idx="2480">
                  <c:v>556</c:v>
                </c:pt>
                <c:pt idx="2481">
                  <c:v>296</c:v>
                </c:pt>
                <c:pt idx="2482">
                  <c:v>804</c:v>
                </c:pt>
                <c:pt idx="2483">
                  <c:v>662</c:v>
                </c:pt>
                <c:pt idx="2484">
                  <c:v>334</c:v>
                </c:pt>
                <c:pt idx="2485">
                  <c:v>349</c:v>
                </c:pt>
                <c:pt idx="2486">
                  <c:v>236</c:v>
                </c:pt>
                <c:pt idx="2487">
                  <c:v>240</c:v>
                </c:pt>
                <c:pt idx="2488">
                  <c:v>141</c:v>
                </c:pt>
                <c:pt idx="2489">
                  <c:v>461</c:v>
                </c:pt>
                <c:pt idx="2490">
                  <c:v>297</c:v>
                </c:pt>
                <c:pt idx="2491">
                  <c:v>275</c:v>
                </c:pt>
                <c:pt idx="2492">
                  <c:v>303</c:v>
                </c:pt>
                <c:pt idx="2493">
                  <c:v>479</c:v>
                </c:pt>
                <c:pt idx="2494">
                  <c:v>500</c:v>
                </c:pt>
                <c:pt idx="2495">
                  <c:v>439</c:v>
                </c:pt>
                <c:pt idx="2496">
                  <c:v>807</c:v>
                </c:pt>
                <c:pt idx="2497">
                  <c:v>598</c:v>
                </c:pt>
                <c:pt idx="2498">
                  <c:v>457</c:v>
                </c:pt>
                <c:pt idx="2499">
                  <c:v>320</c:v>
                </c:pt>
                <c:pt idx="2500">
                  <c:v>404</c:v>
                </c:pt>
                <c:pt idx="2501">
                  <c:v>567</c:v>
                </c:pt>
                <c:pt idx="2502">
                  <c:v>556</c:v>
                </c:pt>
                <c:pt idx="2503">
                  <c:v>486</c:v>
                </c:pt>
                <c:pt idx="2504">
                  <c:v>297</c:v>
                </c:pt>
                <c:pt idx="2505">
                  <c:v>370</c:v>
                </c:pt>
                <c:pt idx="2506">
                  <c:v>692</c:v>
                </c:pt>
                <c:pt idx="2507">
                  <c:v>507</c:v>
                </c:pt>
                <c:pt idx="2508">
                  <c:v>558</c:v>
                </c:pt>
                <c:pt idx="2509">
                  <c:v>586</c:v>
                </c:pt>
                <c:pt idx="2510">
                  <c:v>386</c:v>
                </c:pt>
                <c:pt idx="2511">
                  <c:v>507</c:v>
                </c:pt>
                <c:pt idx="2512">
                  <c:v>425</c:v>
                </c:pt>
                <c:pt idx="2513">
                  <c:v>374</c:v>
                </c:pt>
                <c:pt idx="2514">
                  <c:v>712</c:v>
                </c:pt>
                <c:pt idx="2515">
                  <c:v>657</c:v>
                </c:pt>
                <c:pt idx="2516">
                  <c:v>430</c:v>
                </c:pt>
                <c:pt idx="2517">
                  <c:v>280</c:v>
                </c:pt>
                <c:pt idx="2518">
                  <c:v>240</c:v>
                </c:pt>
                <c:pt idx="2519">
                  <c:v>709</c:v>
                </c:pt>
                <c:pt idx="2520">
                  <c:v>460</c:v>
                </c:pt>
                <c:pt idx="2521">
                  <c:v>272</c:v>
                </c:pt>
                <c:pt idx="2522">
                  <c:v>248</c:v>
                </c:pt>
                <c:pt idx="2523">
                  <c:v>277</c:v>
                </c:pt>
                <c:pt idx="2524">
                  <c:v>262</c:v>
                </c:pt>
                <c:pt idx="2525">
                  <c:v>289</c:v>
                </c:pt>
                <c:pt idx="2526">
                  <c:v>24</c:v>
                </c:pt>
                <c:pt idx="2527">
                  <c:v>31</c:v>
                </c:pt>
                <c:pt idx="2528">
                  <c:v>75</c:v>
                </c:pt>
                <c:pt idx="2529" formatCode="0.00E+00">
                  <c:v>4.8999999999999998E-3</c:v>
                </c:pt>
                <c:pt idx="2530">
                  <c:v>204</c:v>
                </c:pt>
                <c:pt idx="2531">
                  <c:v>202</c:v>
                </c:pt>
                <c:pt idx="2532">
                  <c:v>151</c:v>
                </c:pt>
                <c:pt idx="2533" formatCode="0.00E+00">
                  <c:v>4.8999999999999998E-3</c:v>
                </c:pt>
                <c:pt idx="2534">
                  <c:v>288</c:v>
                </c:pt>
                <c:pt idx="2535">
                  <c:v>253</c:v>
                </c:pt>
                <c:pt idx="2536">
                  <c:v>146</c:v>
                </c:pt>
                <c:pt idx="2537">
                  <c:v>290</c:v>
                </c:pt>
                <c:pt idx="2538">
                  <c:v>220</c:v>
                </c:pt>
                <c:pt idx="2539">
                  <c:v>403</c:v>
                </c:pt>
                <c:pt idx="2540">
                  <c:v>509</c:v>
                </c:pt>
                <c:pt idx="2541">
                  <c:v>317</c:v>
                </c:pt>
                <c:pt idx="2542">
                  <c:v>712</c:v>
                </c:pt>
                <c:pt idx="2543">
                  <c:v>370</c:v>
                </c:pt>
                <c:pt idx="2544">
                  <c:v>579</c:v>
                </c:pt>
                <c:pt idx="2545">
                  <c:v>104</c:v>
                </c:pt>
                <c:pt idx="2546">
                  <c:v>440</c:v>
                </c:pt>
                <c:pt idx="2547">
                  <c:v>384</c:v>
                </c:pt>
                <c:pt idx="2548">
                  <c:v>240</c:v>
                </c:pt>
                <c:pt idx="2549">
                  <c:v>409</c:v>
                </c:pt>
                <c:pt idx="2550">
                  <c:v>320</c:v>
                </c:pt>
                <c:pt idx="2551">
                  <c:v>573</c:v>
                </c:pt>
                <c:pt idx="2552">
                  <c:v>298</c:v>
                </c:pt>
                <c:pt idx="2553">
                  <c:v>777</c:v>
                </c:pt>
                <c:pt idx="2554">
                  <c:v>375</c:v>
                </c:pt>
                <c:pt idx="2555">
                  <c:v>405</c:v>
                </c:pt>
                <c:pt idx="2556">
                  <c:v>622</c:v>
                </c:pt>
                <c:pt idx="2557">
                  <c:v>292</c:v>
                </c:pt>
                <c:pt idx="2558">
                  <c:v>272</c:v>
                </c:pt>
                <c:pt idx="2559">
                  <c:v>739</c:v>
                </c:pt>
                <c:pt idx="2560">
                  <c:v>666</c:v>
                </c:pt>
                <c:pt idx="2561">
                  <c:v>1064</c:v>
                </c:pt>
                <c:pt idx="2562">
                  <c:v>1209</c:v>
                </c:pt>
                <c:pt idx="2563">
                  <c:v>976</c:v>
                </c:pt>
                <c:pt idx="2564">
                  <c:v>752</c:v>
                </c:pt>
                <c:pt idx="2565">
                  <c:v>699</c:v>
                </c:pt>
                <c:pt idx="2566">
                  <c:v>782</c:v>
                </c:pt>
                <c:pt idx="2567">
                  <c:v>367</c:v>
                </c:pt>
                <c:pt idx="2568">
                  <c:v>821</c:v>
                </c:pt>
                <c:pt idx="2569">
                  <c:v>808</c:v>
                </c:pt>
                <c:pt idx="2570">
                  <c:v>484</c:v>
                </c:pt>
                <c:pt idx="2571">
                  <c:v>668</c:v>
                </c:pt>
                <c:pt idx="2572">
                  <c:v>302</c:v>
                </c:pt>
                <c:pt idx="2573">
                  <c:v>597</c:v>
                </c:pt>
                <c:pt idx="2574">
                  <c:v>508</c:v>
                </c:pt>
                <c:pt idx="2575">
                  <c:v>480</c:v>
                </c:pt>
                <c:pt idx="2576">
                  <c:v>633</c:v>
                </c:pt>
                <c:pt idx="2577">
                  <c:v>593</c:v>
                </c:pt>
                <c:pt idx="2578">
                  <c:v>451</c:v>
                </c:pt>
                <c:pt idx="2579">
                  <c:v>328</c:v>
                </c:pt>
                <c:pt idx="2580">
                  <c:v>354</c:v>
                </c:pt>
                <c:pt idx="2581">
                  <c:v>472</c:v>
                </c:pt>
                <c:pt idx="2582">
                  <c:v>338</c:v>
                </c:pt>
                <c:pt idx="2583">
                  <c:v>625</c:v>
                </c:pt>
                <c:pt idx="2584">
                  <c:v>331</c:v>
                </c:pt>
                <c:pt idx="2585">
                  <c:v>585</c:v>
                </c:pt>
                <c:pt idx="2586">
                  <c:v>365</c:v>
                </c:pt>
                <c:pt idx="2587">
                  <c:v>417</c:v>
                </c:pt>
                <c:pt idx="2588">
                  <c:v>958</c:v>
                </c:pt>
                <c:pt idx="2589">
                  <c:v>589</c:v>
                </c:pt>
                <c:pt idx="2590">
                  <c:v>410</c:v>
                </c:pt>
                <c:pt idx="2591">
                  <c:v>1221</c:v>
                </c:pt>
                <c:pt idx="2592">
                  <c:v>1190</c:v>
                </c:pt>
                <c:pt idx="2593">
                  <c:v>387</c:v>
                </c:pt>
                <c:pt idx="2594">
                  <c:v>576</c:v>
                </c:pt>
                <c:pt idx="2595">
                  <c:v>647</c:v>
                </c:pt>
                <c:pt idx="2596">
                  <c:v>619</c:v>
                </c:pt>
                <c:pt idx="2597">
                  <c:v>703</c:v>
                </c:pt>
                <c:pt idx="2598">
                  <c:v>484</c:v>
                </c:pt>
                <c:pt idx="2599">
                  <c:v>373</c:v>
                </c:pt>
                <c:pt idx="2600">
                  <c:v>1218</c:v>
                </c:pt>
                <c:pt idx="2601">
                  <c:v>503</c:v>
                </c:pt>
                <c:pt idx="2602">
                  <c:v>686</c:v>
                </c:pt>
                <c:pt idx="2603">
                  <c:v>627</c:v>
                </c:pt>
                <c:pt idx="2604">
                  <c:v>339</c:v>
                </c:pt>
                <c:pt idx="2605">
                  <c:v>461</c:v>
                </c:pt>
                <c:pt idx="2606">
                  <c:v>454</c:v>
                </c:pt>
                <c:pt idx="2607">
                  <c:v>514</c:v>
                </c:pt>
                <c:pt idx="2608">
                  <c:v>297</c:v>
                </c:pt>
                <c:pt idx="2609">
                  <c:v>392</c:v>
                </c:pt>
                <c:pt idx="2610">
                  <c:v>327</c:v>
                </c:pt>
                <c:pt idx="2611">
                  <c:v>243</c:v>
                </c:pt>
                <c:pt idx="2612">
                  <c:v>314</c:v>
                </c:pt>
                <c:pt idx="2613">
                  <c:v>288</c:v>
                </c:pt>
                <c:pt idx="2614">
                  <c:v>235</c:v>
                </c:pt>
                <c:pt idx="2615">
                  <c:v>332</c:v>
                </c:pt>
                <c:pt idx="2616">
                  <c:v>275</c:v>
                </c:pt>
                <c:pt idx="2617">
                  <c:v>252</c:v>
                </c:pt>
                <c:pt idx="2618">
                  <c:v>272</c:v>
                </c:pt>
                <c:pt idx="2619" formatCode="0.00E+00">
                  <c:v>4.8999999999999998E-3</c:v>
                </c:pt>
                <c:pt idx="2620">
                  <c:v>89</c:v>
                </c:pt>
                <c:pt idx="2621">
                  <c:v>79</c:v>
                </c:pt>
                <c:pt idx="2622">
                  <c:v>31</c:v>
                </c:pt>
                <c:pt idx="2623">
                  <c:v>486</c:v>
                </c:pt>
                <c:pt idx="2624">
                  <c:v>146</c:v>
                </c:pt>
                <c:pt idx="2625">
                  <c:v>47</c:v>
                </c:pt>
                <c:pt idx="2626">
                  <c:v>774</c:v>
                </c:pt>
                <c:pt idx="2627">
                  <c:v>648</c:v>
                </c:pt>
                <c:pt idx="2628">
                  <c:v>956</c:v>
                </c:pt>
                <c:pt idx="2629">
                  <c:v>894</c:v>
                </c:pt>
                <c:pt idx="2630">
                  <c:v>215</c:v>
                </c:pt>
                <c:pt idx="2631">
                  <c:v>925</c:v>
                </c:pt>
                <c:pt idx="2632">
                  <c:v>695</c:v>
                </c:pt>
                <c:pt idx="2633">
                  <c:v>297</c:v>
                </c:pt>
                <c:pt idx="2634">
                  <c:v>597</c:v>
                </c:pt>
                <c:pt idx="2635">
                  <c:v>314</c:v>
                </c:pt>
                <c:pt idx="2636">
                  <c:v>508</c:v>
                </c:pt>
                <c:pt idx="2637">
                  <c:v>810</c:v>
                </c:pt>
                <c:pt idx="2638">
                  <c:v>472</c:v>
                </c:pt>
                <c:pt idx="2639">
                  <c:v>653</c:v>
                </c:pt>
                <c:pt idx="2640">
                  <c:v>353</c:v>
                </c:pt>
                <c:pt idx="2641">
                  <c:v>398</c:v>
                </c:pt>
                <c:pt idx="2642">
                  <c:v>422</c:v>
                </c:pt>
                <c:pt idx="2643">
                  <c:v>426</c:v>
                </c:pt>
                <c:pt idx="2644">
                  <c:v>363</c:v>
                </c:pt>
                <c:pt idx="2645">
                  <c:v>552</c:v>
                </c:pt>
                <c:pt idx="2646">
                  <c:v>429</c:v>
                </c:pt>
                <c:pt idx="2647">
                  <c:v>367</c:v>
                </c:pt>
                <c:pt idx="2648">
                  <c:v>270</c:v>
                </c:pt>
                <c:pt idx="2649">
                  <c:v>264</c:v>
                </c:pt>
                <c:pt idx="2650">
                  <c:v>19</c:v>
                </c:pt>
                <c:pt idx="2651">
                  <c:v>172</c:v>
                </c:pt>
                <c:pt idx="2652">
                  <c:v>117</c:v>
                </c:pt>
                <c:pt idx="2653">
                  <c:v>151</c:v>
                </c:pt>
                <c:pt idx="2654">
                  <c:v>90</c:v>
                </c:pt>
                <c:pt idx="2655">
                  <c:v>212</c:v>
                </c:pt>
                <c:pt idx="2656">
                  <c:v>78</c:v>
                </c:pt>
                <c:pt idx="2657">
                  <c:v>81</c:v>
                </c:pt>
                <c:pt idx="2658">
                  <c:v>10</c:v>
                </c:pt>
                <c:pt idx="2659" formatCode="0.00E+00">
                  <c:v>4.8999999999999998E-3</c:v>
                </c:pt>
                <c:pt idx="2660">
                  <c:v>115</c:v>
                </c:pt>
                <c:pt idx="2661">
                  <c:v>192</c:v>
                </c:pt>
                <c:pt idx="2662">
                  <c:v>309</c:v>
                </c:pt>
                <c:pt idx="2663">
                  <c:v>40</c:v>
                </c:pt>
                <c:pt idx="2664">
                  <c:v>84</c:v>
                </c:pt>
                <c:pt idx="2665">
                  <c:v>342</c:v>
                </c:pt>
                <c:pt idx="2666">
                  <c:v>342</c:v>
                </c:pt>
                <c:pt idx="2667">
                  <c:v>244</c:v>
                </c:pt>
                <c:pt idx="2668">
                  <c:v>540</c:v>
                </c:pt>
                <c:pt idx="2669">
                  <c:v>239</c:v>
                </c:pt>
                <c:pt idx="2670">
                  <c:v>331</c:v>
                </c:pt>
                <c:pt idx="2671">
                  <c:v>516</c:v>
                </c:pt>
                <c:pt idx="2672">
                  <c:v>491</c:v>
                </c:pt>
                <c:pt idx="2673">
                  <c:v>279</c:v>
                </c:pt>
                <c:pt idx="2674">
                  <c:v>359</c:v>
                </c:pt>
                <c:pt idx="2675">
                  <c:v>276</c:v>
                </c:pt>
                <c:pt idx="2676">
                  <c:v>463</c:v>
                </c:pt>
                <c:pt idx="2677">
                  <c:v>580</c:v>
                </c:pt>
                <c:pt idx="2678">
                  <c:v>320</c:v>
                </c:pt>
                <c:pt idx="2679">
                  <c:v>420</c:v>
                </c:pt>
                <c:pt idx="2680">
                  <c:v>563</c:v>
                </c:pt>
                <c:pt idx="2681">
                  <c:v>381</c:v>
                </c:pt>
                <c:pt idx="2682">
                  <c:v>976</c:v>
                </c:pt>
                <c:pt idx="2683">
                  <c:v>370</c:v>
                </c:pt>
                <c:pt idx="2684">
                  <c:v>357</c:v>
                </c:pt>
                <c:pt idx="2685">
                  <c:v>305</c:v>
                </c:pt>
                <c:pt idx="2686">
                  <c:v>420</c:v>
                </c:pt>
                <c:pt idx="2687">
                  <c:v>237</c:v>
                </c:pt>
                <c:pt idx="2688">
                  <c:v>493</c:v>
                </c:pt>
                <c:pt idx="2689">
                  <c:v>502</c:v>
                </c:pt>
                <c:pt idx="2690">
                  <c:v>405</c:v>
                </c:pt>
                <c:pt idx="2691">
                  <c:v>695</c:v>
                </c:pt>
                <c:pt idx="2692">
                  <c:v>816</c:v>
                </c:pt>
                <c:pt idx="2693">
                  <c:v>532</c:v>
                </c:pt>
                <c:pt idx="2694">
                  <c:v>609</c:v>
                </c:pt>
                <c:pt idx="2695">
                  <c:v>548</c:v>
                </c:pt>
                <c:pt idx="2696">
                  <c:v>516</c:v>
                </c:pt>
                <c:pt idx="2697">
                  <c:v>356</c:v>
                </c:pt>
                <c:pt idx="2698">
                  <c:v>378</c:v>
                </c:pt>
                <c:pt idx="2699">
                  <c:v>468</c:v>
                </c:pt>
                <c:pt idx="2700">
                  <c:v>425</c:v>
                </c:pt>
                <c:pt idx="2701">
                  <c:v>49</c:v>
                </c:pt>
                <c:pt idx="2702">
                  <c:v>79</c:v>
                </c:pt>
                <c:pt idx="2703">
                  <c:v>30</c:v>
                </c:pt>
                <c:pt idx="2704" formatCode="0.00E+00">
                  <c:v>4.8999999999999998E-3</c:v>
                </c:pt>
                <c:pt idx="2705">
                  <c:v>92</c:v>
                </c:pt>
                <c:pt idx="2706">
                  <c:v>496</c:v>
                </c:pt>
                <c:pt idx="2707">
                  <c:v>617</c:v>
                </c:pt>
                <c:pt idx="2708">
                  <c:v>347</c:v>
                </c:pt>
                <c:pt idx="2709">
                  <c:v>504</c:v>
                </c:pt>
                <c:pt idx="2710">
                  <c:v>312</c:v>
                </c:pt>
                <c:pt idx="2711">
                  <c:v>413</c:v>
                </c:pt>
                <c:pt idx="2712">
                  <c:v>324</c:v>
                </c:pt>
                <c:pt idx="2713">
                  <c:v>380</c:v>
                </c:pt>
                <c:pt idx="2714">
                  <c:v>351</c:v>
                </c:pt>
                <c:pt idx="2715">
                  <c:v>491</c:v>
                </c:pt>
                <c:pt idx="2716">
                  <c:v>340</c:v>
                </c:pt>
                <c:pt idx="2717">
                  <c:v>460</c:v>
                </c:pt>
                <c:pt idx="2718">
                  <c:v>144</c:v>
                </c:pt>
                <c:pt idx="2719">
                  <c:v>74</c:v>
                </c:pt>
                <c:pt idx="2720">
                  <c:v>293</c:v>
                </c:pt>
                <c:pt idx="2721">
                  <c:v>966</c:v>
                </c:pt>
                <c:pt idx="2722">
                  <c:v>321</c:v>
                </c:pt>
                <c:pt idx="2723">
                  <c:v>873</c:v>
                </c:pt>
                <c:pt idx="2724">
                  <c:v>878</c:v>
                </c:pt>
                <c:pt idx="2725">
                  <c:v>463</c:v>
                </c:pt>
                <c:pt idx="2726">
                  <c:v>527</c:v>
                </c:pt>
                <c:pt idx="2727">
                  <c:v>901</c:v>
                </c:pt>
                <c:pt idx="2728">
                  <c:v>507</c:v>
                </c:pt>
                <c:pt idx="2729">
                  <c:v>319</c:v>
                </c:pt>
                <c:pt idx="2730">
                  <c:v>916</c:v>
                </c:pt>
                <c:pt idx="2731">
                  <c:v>439</c:v>
                </c:pt>
                <c:pt idx="2732">
                  <c:v>461</c:v>
                </c:pt>
                <c:pt idx="2733">
                  <c:v>609</c:v>
                </c:pt>
                <c:pt idx="2734">
                  <c:v>924</c:v>
                </c:pt>
                <c:pt idx="2735">
                  <c:v>445</c:v>
                </c:pt>
                <c:pt idx="2736">
                  <c:v>901</c:v>
                </c:pt>
                <c:pt idx="2737">
                  <c:v>352</c:v>
                </c:pt>
                <c:pt idx="2738">
                  <c:v>1345</c:v>
                </c:pt>
                <c:pt idx="2739">
                  <c:v>746</c:v>
                </c:pt>
                <c:pt idx="2740">
                  <c:v>798</c:v>
                </c:pt>
                <c:pt idx="2741">
                  <c:v>400</c:v>
                </c:pt>
                <c:pt idx="2742">
                  <c:v>357</c:v>
                </c:pt>
                <c:pt idx="2743">
                  <c:v>277</c:v>
                </c:pt>
                <c:pt idx="2744">
                  <c:v>383</c:v>
                </c:pt>
                <c:pt idx="2745">
                  <c:v>256</c:v>
                </c:pt>
                <c:pt idx="2746">
                  <c:v>343</c:v>
                </c:pt>
                <c:pt idx="2747">
                  <c:v>262</c:v>
                </c:pt>
                <c:pt idx="2748">
                  <c:v>768</c:v>
                </c:pt>
                <c:pt idx="2749">
                  <c:v>652</c:v>
                </c:pt>
                <c:pt idx="2750">
                  <c:v>332</c:v>
                </c:pt>
                <c:pt idx="2751">
                  <c:v>994</c:v>
                </c:pt>
                <c:pt idx="2752">
                  <c:v>713</c:v>
                </c:pt>
                <c:pt idx="2753">
                  <c:v>747</c:v>
                </c:pt>
                <c:pt idx="2754">
                  <c:v>220</c:v>
                </c:pt>
                <c:pt idx="2755">
                  <c:v>221</c:v>
                </c:pt>
                <c:pt idx="2756">
                  <c:v>614</c:v>
                </c:pt>
                <c:pt idx="2757">
                  <c:v>1217</c:v>
                </c:pt>
                <c:pt idx="2758">
                  <c:v>747</c:v>
                </c:pt>
                <c:pt idx="2759">
                  <c:v>946</c:v>
                </c:pt>
                <c:pt idx="2760">
                  <c:v>867</c:v>
                </c:pt>
                <c:pt idx="2761">
                  <c:v>1122</c:v>
                </c:pt>
                <c:pt idx="2762">
                  <c:v>919</c:v>
                </c:pt>
                <c:pt idx="2763">
                  <c:v>1119</c:v>
                </c:pt>
                <c:pt idx="2764">
                  <c:v>759</c:v>
                </c:pt>
                <c:pt idx="2765">
                  <c:v>941</c:v>
                </c:pt>
                <c:pt idx="2766">
                  <c:v>944</c:v>
                </c:pt>
                <c:pt idx="2767">
                  <c:v>634</c:v>
                </c:pt>
                <c:pt idx="2768">
                  <c:v>820</c:v>
                </c:pt>
                <c:pt idx="2769">
                  <c:v>641</c:v>
                </c:pt>
                <c:pt idx="2770">
                  <c:v>285</c:v>
                </c:pt>
                <c:pt idx="2771">
                  <c:v>751</c:v>
                </c:pt>
                <c:pt idx="2772">
                  <c:v>801</c:v>
                </c:pt>
                <c:pt idx="2773">
                  <c:v>478</c:v>
                </c:pt>
                <c:pt idx="2774">
                  <c:v>604</c:v>
                </c:pt>
                <c:pt idx="2775">
                  <c:v>626</c:v>
                </c:pt>
                <c:pt idx="2776">
                  <c:v>363</c:v>
                </c:pt>
                <c:pt idx="2777">
                  <c:v>305</c:v>
                </c:pt>
                <c:pt idx="2778">
                  <c:v>503</c:v>
                </c:pt>
                <c:pt idx="2779">
                  <c:v>246</c:v>
                </c:pt>
                <c:pt idx="2780">
                  <c:v>708</c:v>
                </c:pt>
                <c:pt idx="2781">
                  <c:v>224</c:v>
                </c:pt>
                <c:pt idx="2782">
                  <c:v>277</c:v>
                </c:pt>
                <c:pt idx="2783">
                  <c:v>963</c:v>
                </c:pt>
                <c:pt idx="2784">
                  <c:v>185</c:v>
                </c:pt>
                <c:pt idx="2785">
                  <c:v>172</c:v>
                </c:pt>
                <c:pt idx="2786">
                  <c:v>201</c:v>
                </c:pt>
                <c:pt idx="2787">
                  <c:v>198</c:v>
                </c:pt>
                <c:pt idx="2788">
                  <c:v>228</c:v>
                </c:pt>
                <c:pt idx="2789">
                  <c:v>256</c:v>
                </c:pt>
                <c:pt idx="2790">
                  <c:v>222</c:v>
                </c:pt>
                <c:pt idx="2791">
                  <c:v>157</c:v>
                </c:pt>
                <c:pt idx="2792">
                  <c:v>131</c:v>
                </c:pt>
                <c:pt idx="2793">
                  <c:v>221</c:v>
                </c:pt>
                <c:pt idx="2794">
                  <c:v>182</c:v>
                </c:pt>
                <c:pt idx="2795">
                  <c:v>229</c:v>
                </c:pt>
                <c:pt idx="2796">
                  <c:v>108</c:v>
                </c:pt>
                <c:pt idx="2797">
                  <c:v>128</c:v>
                </c:pt>
                <c:pt idx="2798">
                  <c:v>156</c:v>
                </c:pt>
                <c:pt idx="2799">
                  <c:v>134</c:v>
                </c:pt>
                <c:pt idx="2800">
                  <c:v>173</c:v>
                </c:pt>
                <c:pt idx="2801">
                  <c:v>193</c:v>
                </c:pt>
                <c:pt idx="2802">
                  <c:v>165</c:v>
                </c:pt>
                <c:pt idx="2803">
                  <c:v>123</c:v>
                </c:pt>
                <c:pt idx="2804">
                  <c:v>104</c:v>
                </c:pt>
                <c:pt idx="2805">
                  <c:v>127</c:v>
                </c:pt>
                <c:pt idx="2806">
                  <c:v>259</c:v>
                </c:pt>
                <c:pt idx="2807">
                  <c:v>180</c:v>
                </c:pt>
                <c:pt idx="2808">
                  <c:v>333</c:v>
                </c:pt>
                <c:pt idx="2809">
                  <c:v>177</c:v>
                </c:pt>
                <c:pt idx="2810">
                  <c:v>242</c:v>
                </c:pt>
                <c:pt idx="2811">
                  <c:v>263</c:v>
                </c:pt>
                <c:pt idx="2812">
                  <c:v>147</c:v>
                </c:pt>
                <c:pt idx="2813">
                  <c:v>191</c:v>
                </c:pt>
                <c:pt idx="2814">
                  <c:v>139</c:v>
                </c:pt>
                <c:pt idx="2815">
                  <c:v>297</c:v>
                </c:pt>
                <c:pt idx="2816">
                  <c:v>202</c:v>
                </c:pt>
                <c:pt idx="2817">
                  <c:v>140</c:v>
                </c:pt>
                <c:pt idx="2818" formatCode="0.00E+00">
                  <c:v>4.8999999999999998E-3</c:v>
                </c:pt>
                <c:pt idx="2819">
                  <c:v>104</c:v>
                </c:pt>
                <c:pt idx="2820">
                  <c:v>41</c:v>
                </c:pt>
                <c:pt idx="2821">
                  <c:v>126</c:v>
                </c:pt>
                <c:pt idx="2822">
                  <c:v>659</c:v>
                </c:pt>
                <c:pt idx="2823">
                  <c:v>705</c:v>
                </c:pt>
                <c:pt idx="2824">
                  <c:v>319</c:v>
                </c:pt>
                <c:pt idx="2825">
                  <c:v>483</c:v>
                </c:pt>
                <c:pt idx="2826">
                  <c:v>616</c:v>
                </c:pt>
                <c:pt idx="2827">
                  <c:v>705</c:v>
                </c:pt>
                <c:pt idx="2828">
                  <c:v>761</c:v>
                </c:pt>
                <c:pt idx="2829">
                  <c:v>384</c:v>
                </c:pt>
                <c:pt idx="2830">
                  <c:v>494</c:v>
                </c:pt>
                <c:pt idx="2831">
                  <c:v>325</c:v>
                </c:pt>
                <c:pt idx="2832">
                  <c:v>231</c:v>
                </c:pt>
                <c:pt idx="2833">
                  <c:v>543</c:v>
                </c:pt>
                <c:pt idx="2834">
                  <c:v>998</c:v>
                </c:pt>
                <c:pt idx="2835">
                  <c:v>411</c:v>
                </c:pt>
                <c:pt idx="2836">
                  <c:v>616</c:v>
                </c:pt>
                <c:pt idx="2837">
                  <c:v>531</c:v>
                </c:pt>
                <c:pt idx="2838">
                  <c:v>445</c:v>
                </c:pt>
                <c:pt idx="2839">
                  <c:v>583</c:v>
                </c:pt>
                <c:pt idx="2840">
                  <c:v>516</c:v>
                </c:pt>
                <c:pt idx="2841">
                  <c:v>428</c:v>
                </c:pt>
                <c:pt idx="2842">
                  <c:v>325</c:v>
                </c:pt>
                <c:pt idx="2843">
                  <c:v>452</c:v>
                </c:pt>
                <c:pt idx="2844">
                  <c:v>1045</c:v>
                </c:pt>
                <c:pt idx="2845">
                  <c:v>428</c:v>
                </c:pt>
                <c:pt idx="2846">
                  <c:v>267</c:v>
                </c:pt>
                <c:pt idx="2847">
                  <c:v>624</c:v>
                </c:pt>
                <c:pt idx="2848">
                  <c:v>627</c:v>
                </c:pt>
                <c:pt idx="2849">
                  <c:v>320</c:v>
                </c:pt>
                <c:pt idx="2850">
                  <c:v>303</c:v>
                </c:pt>
                <c:pt idx="2851">
                  <c:v>641</c:v>
                </c:pt>
                <c:pt idx="2852">
                  <c:v>514</c:v>
                </c:pt>
                <c:pt idx="2853">
                  <c:v>466</c:v>
                </c:pt>
                <c:pt idx="2854">
                  <c:v>426</c:v>
                </c:pt>
                <c:pt idx="2855">
                  <c:v>473</c:v>
                </c:pt>
                <c:pt idx="2856">
                  <c:v>280</c:v>
                </c:pt>
                <c:pt idx="2857">
                  <c:v>328</c:v>
                </c:pt>
                <c:pt idx="2858">
                  <c:v>630</c:v>
                </c:pt>
                <c:pt idx="2859">
                  <c:v>631</c:v>
                </c:pt>
                <c:pt idx="2860">
                  <c:v>590</c:v>
                </c:pt>
                <c:pt idx="2861">
                  <c:v>451</c:v>
                </c:pt>
                <c:pt idx="2862">
                  <c:v>517</c:v>
                </c:pt>
                <c:pt idx="2863">
                  <c:v>772</c:v>
                </c:pt>
                <c:pt idx="2864">
                  <c:v>346</c:v>
                </c:pt>
                <c:pt idx="2865">
                  <c:v>319</c:v>
                </c:pt>
                <c:pt idx="2866">
                  <c:v>306</c:v>
                </c:pt>
                <c:pt idx="2867">
                  <c:v>346</c:v>
                </c:pt>
                <c:pt idx="2868">
                  <c:v>483</c:v>
                </c:pt>
                <c:pt idx="2869">
                  <c:v>370</c:v>
                </c:pt>
                <c:pt idx="2870">
                  <c:v>226</c:v>
                </c:pt>
                <c:pt idx="2871">
                  <c:v>225</c:v>
                </c:pt>
                <c:pt idx="2872">
                  <c:v>218</c:v>
                </c:pt>
                <c:pt idx="2873">
                  <c:v>160</c:v>
                </c:pt>
                <c:pt idx="2874">
                  <c:v>315</c:v>
                </c:pt>
                <c:pt idx="2875">
                  <c:v>203</c:v>
                </c:pt>
                <c:pt idx="2876">
                  <c:v>434</c:v>
                </c:pt>
                <c:pt idx="2877">
                  <c:v>208</c:v>
                </c:pt>
                <c:pt idx="2878">
                  <c:v>234</c:v>
                </c:pt>
                <c:pt idx="2879">
                  <c:v>233</c:v>
                </c:pt>
                <c:pt idx="2880">
                  <c:v>312</c:v>
                </c:pt>
                <c:pt idx="2881">
                  <c:v>257</c:v>
                </c:pt>
                <c:pt idx="2882">
                  <c:v>777</c:v>
                </c:pt>
                <c:pt idx="2883">
                  <c:v>299</c:v>
                </c:pt>
                <c:pt idx="2884">
                  <c:v>485</c:v>
                </c:pt>
                <c:pt idx="2885">
                  <c:v>587</c:v>
                </c:pt>
                <c:pt idx="2886">
                  <c:v>358</c:v>
                </c:pt>
                <c:pt idx="2887">
                  <c:v>893</c:v>
                </c:pt>
                <c:pt idx="2888">
                  <c:v>432</c:v>
                </c:pt>
                <c:pt idx="2889">
                  <c:v>426</c:v>
                </c:pt>
                <c:pt idx="2890">
                  <c:v>265</c:v>
                </c:pt>
                <c:pt idx="2891">
                  <c:v>208</c:v>
                </c:pt>
                <c:pt idx="2892">
                  <c:v>236</c:v>
                </c:pt>
                <c:pt idx="2893">
                  <c:v>322</c:v>
                </c:pt>
                <c:pt idx="2894">
                  <c:v>112</c:v>
                </c:pt>
                <c:pt idx="2895">
                  <c:v>85</c:v>
                </c:pt>
                <c:pt idx="2896">
                  <c:v>126</c:v>
                </c:pt>
                <c:pt idx="2897">
                  <c:v>49</c:v>
                </c:pt>
                <c:pt idx="2898">
                  <c:v>152</c:v>
                </c:pt>
                <c:pt idx="2899">
                  <c:v>158</c:v>
                </c:pt>
                <c:pt idx="2900">
                  <c:v>186</c:v>
                </c:pt>
                <c:pt idx="2901">
                  <c:v>151</c:v>
                </c:pt>
                <c:pt idx="2902">
                  <c:v>135</c:v>
                </c:pt>
                <c:pt idx="2903">
                  <c:v>155</c:v>
                </c:pt>
                <c:pt idx="2904">
                  <c:v>96</c:v>
                </c:pt>
                <c:pt idx="2905">
                  <c:v>989</c:v>
                </c:pt>
                <c:pt idx="2906">
                  <c:v>761</c:v>
                </c:pt>
                <c:pt idx="2907">
                  <c:v>567</c:v>
                </c:pt>
                <c:pt idx="2908">
                  <c:v>565</c:v>
                </c:pt>
                <c:pt idx="2909">
                  <c:v>1362</c:v>
                </c:pt>
                <c:pt idx="2910">
                  <c:v>836</c:v>
                </c:pt>
                <c:pt idx="2911">
                  <c:v>264</c:v>
                </c:pt>
                <c:pt idx="2912">
                  <c:v>828</c:v>
                </c:pt>
                <c:pt idx="2913">
                  <c:v>898</c:v>
                </c:pt>
                <c:pt idx="2914">
                  <c:v>962</c:v>
                </c:pt>
                <c:pt idx="2915">
                  <c:v>1001</c:v>
                </c:pt>
                <c:pt idx="2916">
                  <c:v>969</c:v>
                </c:pt>
                <c:pt idx="2917">
                  <c:v>756</c:v>
                </c:pt>
                <c:pt idx="2918">
                  <c:v>759</c:v>
                </c:pt>
                <c:pt idx="2919">
                  <c:v>556</c:v>
                </c:pt>
                <c:pt idx="2920">
                  <c:v>193</c:v>
                </c:pt>
                <c:pt idx="2921">
                  <c:v>238</c:v>
                </c:pt>
                <c:pt idx="2922">
                  <c:v>353</c:v>
                </c:pt>
                <c:pt idx="2923">
                  <c:v>704</c:v>
                </c:pt>
                <c:pt idx="2924">
                  <c:v>275</c:v>
                </c:pt>
                <c:pt idx="2925">
                  <c:v>178</c:v>
                </c:pt>
                <c:pt idx="2926">
                  <c:v>91</c:v>
                </c:pt>
                <c:pt idx="2927">
                  <c:v>167</c:v>
                </c:pt>
                <c:pt idx="2928">
                  <c:v>243</c:v>
                </c:pt>
                <c:pt idx="2929">
                  <c:v>1429</c:v>
                </c:pt>
                <c:pt idx="2930">
                  <c:v>947</c:v>
                </c:pt>
                <c:pt idx="2931">
                  <c:v>1155</c:v>
                </c:pt>
                <c:pt idx="2932">
                  <c:v>1429</c:v>
                </c:pt>
                <c:pt idx="2933">
                  <c:v>754</c:v>
                </c:pt>
                <c:pt idx="2934">
                  <c:v>396</c:v>
                </c:pt>
                <c:pt idx="2935">
                  <c:v>763</c:v>
                </c:pt>
                <c:pt idx="2936">
                  <c:v>1330</c:v>
                </c:pt>
                <c:pt idx="2937">
                  <c:v>716</c:v>
                </c:pt>
                <c:pt idx="2938">
                  <c:v>887</c:v>
                </c:pt>
                <c:pt idx="2939">
                  <c:v>1355</c:v>
                </c:pt>
                <c:pt idx="2940">
                  <c:v>1649</c:v>
                </c:pt>
                <c:pt idx="2941">
                  <c:v>308</c:v>
                </c:pt>
                <c:pt idx="2942">
                  <c:v>347</c:v>
                </c:pt>
                <c:pt idx="2943">
                  <c:v>273</c:v>
                </c:pt>
                <c:pt idx="2944">
                  <c:v>504</c:v>
                </c:pt>
                <c:pt idx="2945">
                  <c:v>348</c:v>
                </c:pt>
                <c:pt idx="2946">
                  <c:v>397</c:v>
                </c:pt>
                <c:pt idx="2947">
                  <c:v>294</c:v>
                </c:pt>
                <c:pt idx="2948">
                  <c:v>673</c:v>
                </c:pt>
                <c:pt idx="2949">
                  <c:v>454</c:v>
                </c:pt>
                <c:pt idx="2950">
                  <c:v>250</c:v>
                </c:pt>
                <c:pt idx="2951">
                  <c:v>264</c:v>
                </c:pt>
                <c:pt idx="2952">
                  <c:v>552</c:v>
                </c:pt>
                <c:pt idx="2953">
                  <c:v>966</c:v>
                </c:pt>
                <c:pt idx="2954">
                  <c:v>254</c:v>
                </c:pt>
                <c:pt idx="2955">
                  <c:v>274</c:v>
                </c:pt>
                <c:pt idx="2956">
                  <c:v>330</c:v>
                </c:pt>
                <c:pt idx="2957">
                  <c:v>238</c:v>
                </c:pt>
                <c:pt idx="2958">
                  <c:v>340</c:v>
                </c:pt>
                <c:pt idx="2959">
                  <c:v>275</c:v>
                </c:pt>
                <c:pt idx="2960">
                  <c:v>279</c:v>
                </c:pt>
                <c:pt idx="2961">
                  <c:v>343</c:v>
                </c:pt>
                <c:pt idx="2962">
                  <c:v>203</c:v>
                </c:pt>
                <c:pt idx="2963">
                  <c:v>274</c:v>
                </c:pt>
                <c:pt idx="2964">
                  <c:v>432</c:v>
                </c:pt>
                <c:pt idx="2965">
                  <c:v>338</c:v>
                </c:pt>
                <c:pt idx="2966">
                  <c:v>245</c:v>
                </c:pt>
                <c:pt idx="2967">
                  <c:v>241</c:v>
                </c:pt>
                <c:pt idx="2968">
                  <c:v>341</c:v>
                </c:pt>
                <c:pt idx="2969">
                  <c:v>837</c:v>
                </c:pt>
                <c:pt idx="2970">
                  <c:v>419</c:v>
                </c:pt>
                <c:pt idx="2971">
                  <c:v>368</c:v>
                </c:pt>
                <c:pt idx="2972">
                  <c:v>320</c:v>
                </c:pt>
                <c:pt idx="2973">
                  <c:v>283</c:v>
                </c:pt>
                <c:pt idx="2974">
                  <c:v>498</c:v>
                </c:pt>
                <c:pt idx="2975">
                  <c:v>216</c:v>
                </c:pt>
                <c:pt idx="2976">
                  <c:v>606</c:v>
                </c:pt>
                <c:pt idx="2977">
                  <c:v>314</c:v>
                </c:pt>
                <c:pt idx="2978">
                  <c:v>479</c:v>
                </c:pt>
                <c:pt idx="2979">
                  <c:v>289</c:v>
                </c:pt>
                <c:pt idx="2980">
                  <c:v>324</c:v>
                </c:pt>
                <c:pt idx="2981">
                  <c:v>898</c:v>
                </c:pt>
                <c:pt idx="2982">
                  <c:v>932</c:v>
                </c:pt>
                <c:pt idx="2983">
                  <c:v>347</c:v>
                </c:pt>
                <c:pt idx="2984">
                  <c:v>884</c:v>
                </c:pt>
                <c:pt idx="2985">
                  <c:v>896</c:v>
                </c:pt>
                <c:pt idx="2986">
                  <c:v>1059</c:v>
                </c:pt>
                <c:pt idx="2987">
                  <c:v>503</c:v>
                </c:pt>
                <c:pt idx="2988">
                  <c:v>910</c:v>
                </c:pt>
                <c:pt idx="2989">
                  <c:v>772</c:v>
                </c:pt>
                <c:pt idx="2990">
                  <c:v>1036</c:v>
                </c:pt>
                <c:pt idx="2991">
                  <c:v>710</c:v>
                </c:pt>
                <c:pt idx="2992">
                  <c:v>683</c:v>
                </c:pt>
                <c:pt idx="2993">
                  <c:v>886</c:v>
                </c:pt>
                <c:pt idx="2994">
                  <c:v>1444</c:v>
                </c:pt>
                <c:pt idx="2995">
                  <c:v>672</c:v>
                </c:pt>
                <c:pt idx="2996">
                  <c:v>526</c:v>
                </c:pt>
                <c:pt idx="2997">
                  <c:v>949</c:v>
                </c:pt>
                <c:pt idx="2998">
                  <c:v>1028</c:v>
                </c:pt>
                <c:pt idx="2999">
                  <c:v>486</c:v>
                </c:pt>
                <c:pt idx="3000">
                  <c:v>663</c:v>
                </c:pt>
                <c:pt idx="3001">
                  <c:v>689</c:v>
                </c:pt>
                <c:pt idx="3002">
                  <c:v>205</c:v>
                </c:pt>
                <c:pt idx="3003">
                  <c:v>260</c:v>
                </c:pt>
                <c:pt idx="3004">
                  <c:v>718</c:v>
                </c:pt>
                <c:pt idx="3005">
                  <c:v>183</c:v>
                </c:pt>
                <c:pt idx="3006">
                  <c:v>318</c:v>
                </c:pt>
                <c:pt idx="3007">
                  <c:v>375</c:v>
                </c:pt>
                <c:pt idx="3008">
                  <c:v>307</c:v>
                </c:pt>
                <c:pt idx="3009">
                  <c:v>350</c:v>
                </c:pt>
                <c:pt idx="3010">
                  <c:v>163</c:v>
                </c:pt>
                <c:pt idx="3011">
                  <c:v>214</c:v>
                </c:pt>
                <c:pt idx="3012">
                  <c:v>254</c:v>
                </c:pt>
                <c:pt idx="3013" formatCode="0.00E+00">
                  <c:v>4.8999999999999998E-3</c:v>
                </c:pt>
                <c:pt idx="3014">
                  <c:v>220</c:v>
                </c:pt>
                <c:pt idx="3015">
                  <c:v>73</c:v>
                </c:pt>
                <c:pt idx="3016">
                  <c:v>197</c:v>
                </c:pt>
                <c:pt idx="3017">
                  <c:v>2</c:v>
                </c:pt>
                <c:pt idx="3018" formatCode="0.00E+00">
                  <c:v>4.8999999999999998E-3</c:v>
                </c:pt>
                <c:pt idx="3019">
                  <c:v>747</c:v>
                </c:pt>
                <c:pt idx="3020">
                  <c:v>328</c:v>
                </c:pt>
                <c:pt idx="3021">
                  <c:v>332</c:v>
                </c:pt>
                <c:pt idx="3022">
                  <c:v>725</c:v>
                </c:pt>
                <c:pt idx="3023">
                  <c:v>471</c:v>
                </c:pt>
                <c:pt idx="3024">
                  <c:v>447</c:v>
                </c:pt>
                <c:pt idx="3025">
                  <c:v>333</c:v>
                </c:pt>
                <c:pt idx="3026">
                  <c:v>498</c:v>
                </c:pt>
                <c:pt idx="3027">
                  <c:v>293</c:v>
                </c:pt>
                <c:pt idx="3028">
                  <c:v>383</c:v>
                </c:pt>
                <c:pt idx="3029">
                  <c:v>367</c:v>
                </c:pt>
                <c:pt idx="3030">
                  <c:v>1021</c:v>
                </c:pt>
                <c:pt idx="3031">
                  <c:v>466</c:v>
                </c:pt>
                <c:pt idx="3032">
                  <c:v>313</c:v>
                </c:pt>
                <c:pt idx="3033">
                  <c:v>395</c:v>
                </c:pt>
                <c:pt idx="3034">
                  <c:v>398</c:v>
                </c:pt>
                <c:pt idx="3035">
                  <c:v>257</c:v>
                </c:pt>
                <c:pt idx="3036">
                  <c:v>501</c:v>
                </c:pt>
                <c:pt idx="3037">
                  <c:v>547</c:v>
                </c:pt>
                <c:pt idx="3038">
                  <c:v>679</c:v>
                </c:pt>
                <c:pt idx="3039">
                  <c:v>299</c:v>
                </c:pt>
                <c:pt idx="3040">
                  <c:v>285</c:v>
                </c:pt>
                <c:pt idx="3041">
                  <c:v>293</c:v>
                </c:pt>
                <c:pt idx="3042">
                  <c:v>446</c:v>
                </c:pt>
                <c:pt idx="3043">
                  <c:v>216</c:v>
                </c:pt>
                <c:pt idx="3044">
                  <c:v>127</c:v>
                </c:pt>
                <c:pt idx="3045">
                  <c:v>170</c:v>
                </c:pt>
                <c:pt idx="3046">
                  <c:v>108</c:v>
                </c:pt>
                <c:pt idx="3047">
                  <c:v>260</c:v>
                </c:pt>
                <c:pt idx="3048">
                  <c:v>544</c:v>
                </c:pt>
                <c:pt idx="3049">
                  <c:v>508</c:v>
                </c:pt>
                <c:pt idx="3050">
                  <c:v>531</c:v>
                </c:pt>
                <c:pt idx="3051">
                  <c:v>437</c:v>
                </c:pt>
                <c:pt idx="3052">
                  <c:v>355</c:v>
                </c:pt>
                <c:pt idx="3053">
                  <c:v>595</c:v>
                </c:pt>
                <c:pt idx="3054">
                  <c:v>493</c:v>
                </c:pt>
                <c:pt idx="3055">
                  <c:v>537</c:v>
                </c:pt>
                <c:pt idx="3056">
                  <c:v>451</c:v>
                </c:pt>
                <c:pt idx="3057">
                  <c:v>211</c:v>
                </c:pt>
                <c:pt idx="3058">
                  <c:v>268</c:v>
                </c:pt>
                <c:pt idx="3059">
                  <c:v>301</c:v>
                </c:pt>
                <c:pt idx="3060">
                  <c:v>650</c:v>
                </c:pt>
                <c:pt idx="3061">
                  <c:v>583</c:v>
                </c:pt>
                <c:pt idx="3062">
                  <c:v>602</c:v>
                </c:pt>
                <c:pt idx="3063">
                  <c:v>774</c:v>
                </c:pt>
                <c:pt idx="3064">
                  <c:v>605</c:v>
                </c:pt>
                <c:pt idx="3065">
                  <c:v>616</c:v>
                </c:pt>
                <c:pt idx="3066">
                  <c:v>811</c:v>
                </c:pt>
                <c:pt idx="3067">
                  <c:v>257</c:v>
                </c:pt>
                <c:pt idx="3068">
                  <c:v>898</c:v>
                </c:pt>
                <c:pt idx="3069">
                  <c:v>289</c:v>
                </c:pt>
                <c:pt idx="3070">
                  <c:v>330</c:v>
                </c:pt>
                <c:pt idx="3071">
                  <c:v>274</c:v>
                </c:pt>
                <c:pt idx="3072">
                  <c:v>133</c:v>
                </c:pt>
                <c:pt idx="3073">
                  <c:v>91</c:v>
                </c:pt>
                <c:pt idx="3074">
                  <c:v>142</c:v>
                </c:pt>
                <c:pt idx="3075">
                  <c:v>359</c:v>
                </c:pt>
                <c:pt idx="3076">
                  <c:v>366</c:v>
                </c:pt>
                <c:pt idx="3077">
                  <c:v>267</c:v>
                </c:pt>
                <c:pt idx="3078">
                  <c:v>177</c:v>
                </c:pt>
                <c:pt idx="3079">
                  <c:v>250</c:v>
                </c:pt>
                <c:pt idx="3080">
                  <c:v>270</c:v>
                </c:pt>
                <c:pt idx="3081">
                  <c:v>121</c:v>
                </c:pt>
                <c:pt idx="3082">
                  <c:v>101</c:v>
                </c:pt>
                <c:pt idx="3083">
                  <c:v>404</c:v>
                </c:pt>
                <c:pt idx="3084">
                  <c:v>462</c:v>
                </c:pt>
                <c:pt idx="3085">
                  <c:v>444</c:v>
                </c:pt>
                <c:pt idx="3086">
                  <c:v>281</c:v>
                </c:pt>
                <c:pt idx="3087">
                  <c:v>480</c:v>
                </c:pt>
                <c:pt idx="3088">
                  <c:v>527</c:v>
                </c:pt>
                <c:pt idx="3089">
                  <c:v>381</c:v>
                </c:pt>
                <c:pt idx="3090">
                  <c:v>295</c:v>
                </c:pt>
                <c:pt idx="3091">
                  <c:v>425</c:v>
                </c:pt>
                <c:pt idx="3092">
                  <c:v>278</c:v>
                </c:pt>
                <c:pt idx="3093">
                  <c:v>265</c:v>
                </c:pt>
                <c:pt idx="3094">
                  <c:v>317</c:v>
                </c:pt>
                <c:pt idx="3095">
                  <c:v>509</c:v>
                </c:pt>
                <c:pt idx="3096">
                  <c:v>403</c:v>
                </c:pt>
                <c:pt idx="3097">
                  <c:v>336</c:v>
                </c:pt>
                <c:pt idx="3098">
                  <c:v>299</c:v>
                </c:pt>
                <c:pt idx="3099">
                  <c:v>516</c:v>
                </c:pt>
                <c:pt idx="3100">
                  <c:v>218</c:v>
                </c:pt>
                <c:pt idx="3101">
                  <c:v>327</c:v>
                </c:pt>
                <c:pt idx="3102">
                  <c:v>1027</c:v>
                </c:pt>
                <c:pt idx="3103">
                  <c:v>322</c:v>
                </c:pt>
                <c:pt idx="3104">
                  <c:v>238</c:v>
                </c:pt>
                <c:pt idx="3105">
                  <c:v>264</c:v>
                </c:pt>
                <c:pt idx="3106">
                  <c:v>175</c:v>
                </c:pt>
                <c:pt idx="3107">
                  <c:v>543</c:v>
                </c:pt>
                <c:pt idx="3108">
                  <c:v>302</c:v>
                </c:pt>
                <c:pt idx="3109">
                  <c:v>75</c:v>
                </c:pt>
                <c:pt idx="3110">
                  <c:v>85</c:v>
                </c:pt>
                <c:pt idx="3111">
                  <c:v>332</c:v>
                </c:pt>
                <c:pt idx="3112">
                  <c:v>134</c:v>
                </c:pt>
                <c:pt idx="3113">
                  <c:v>243</c:v>
                </c:pt>
                <c:pt idx="3114">
                  <c:v>247</c:v>
                </c:pt>
                <c:pt idx="3115">
                  <c:v>108</c:v>
                </c:pt>
                <c:pt idx="3116">
                  <c:v>215</c:v>
                </c:pt>
                <c:pt idx="3117">
                  <c:v>161</c:v>
                </c:pt>
                <c:pt idx="3118">
                  <c:v>107</c:v>
                </c:pt>
                <c:pt idx="3119">
                  <c:v>188</c:v>
                </c:pt>
                <c:pt idx="3120">
                  <c:v>1144</c:v>
                </c:pt>
                <c:pt idx="3121">
                  <c:v>577</c:v>
                </c:pt>
                <c:pt idx="3122">
                  <c:v>1119</c:v>
                </c:pt>
                <c:pt idx="3123">
                  <c:v>1208</c:v>
                </c:pt>
                <c:pt idx="3124">
                  <c:v>1171</c:v>
                </c:pt>
                <c:pt idx="3125">
                  <c:v>1096</c:v>
                </c:pt>
                <c:pt idx="3126">
                  <c:v>1314</c:v>
                </c:pt>
                <c:pt idx="3127">
                  <c:v>801</c:v>
                </c:pt>
                <c:pt idx="3128">
                  <c:v>913</c:v>
                </c:pt>
                <c:pt idx="3129">
                  <c:v>910</c:v>
                </c:pt>
                <c:pt idx="3130">
                  <c:v>1158</c:v>
                </c:pt>
                <c:pt idx="3131">
                  <c:v>1254</c:v>
                </c:pt>
                <c:pt idx="3132">
                  <c:v>991</c:v>
                </c:pt>
                <c:pt idx="3133">
                  <c:v>339</c:v>
                </c:pt>
                <c:pt idx="3134">
                  <c:v>829</c:v>
                </c:pt>
                <c:pt idx="3135">
                  <c:v>609</c:v>
                </c:pt>
                <c:pt idx="3136">
                  <c:v>612</c:v>
                </c:pt>
                <c:pt idx="3137">
                  <c:v>520</c:v>
                </c:pt>
                <c:pt idx="3138">
                  <c:v>692</c:v>
                </c:pt>
                <c:pt idx="3139">
                  <c:v>625</c:v>
                </c:pt>
                <c:pt idx="3140">
                  <c:v>325</c:v>
                </c:pt>
                <c:pt idx="3141">
                  <c:v>517</c:v>
                </c:pt>
                <c:pt idx="3142">
                  <c:v>571</c:v>
                </c:pt>
                <c:pt idx="3143">
                  <c:v>546</c:v>
                </c:pt>
                <c:pt idx="3144">
                  <c:v>361</c:v>
                </c:pt>
                <c:pt idx="3145">
                  <c:v>301</c:v>
                </c:pt>
                <c:pt idx="3146">
                  <c:v>380</c:v>
                </c:pt>
                <c:pt idx="3147">
                  <c:v>596</c:v>
                </c:pt>
                <c:pt idx="3148">
                  <c:v>576</c:v>
                </c:pt>
                <c:pt idx="3149">
                  <c:v>1068</c:v>
                </c:pt>
                <c:pt idx="3150">
                  <c:v>630</c:v>
                </c:pt>
                <c:pt idx="3151">
                  <c:v>436</c:v>
                </c:pt>
                <c:pt idx="3152">
                  <c:v>412</c:v>
                </c:pt>
                <c:pt idx="3153">
                  <c:v>335</c:v>
                </c:pt>
                <c:pt idx="3154">
                  <c:v>249</c:v>
                </c:pt>
                <c:pt idx="3155">
                  <c:v>341</c:v>
                </c:pt>
                <c:pt idx="3156">
                  <c:v>378</c:v>
                </c:pt>
                <c:pt idx="3157">
                  <c:v>225</c:v>
                </c:pt>
                <c:pt idx="3158">
                  <c:v>305</c:v>
                </c:pt>
                <c:pt idx="3159">
                  <c:v>493</c:v>
                </c:pt>
                <c:pt idx="3160">
                  <c:v>253</c:v>
                </c:pt>
                <c:pt idx="3161">
                  <c:v>476</c:v>
                </c:pt>
                <c:pt idx="3162">
                  <c:v>315</c:v>
                </c:pt>
                <c:pt idx="3163">
                  <c:v>276</c:v>
                </c:pt>
                <c:pt idx="3164">
                  <c:v>226</c:v>
                </c:pt>
                <c:pt idx="3165">
                  <c:v>285</c:v>
                </c:pt>
                <c:pt idx="3166">
                  <c:v>179</c:v>
                </c:pt>
                <c:pt idx="3167">
                  <c:v>368</c:v>
                </c:pt>
                <c:pt idx="3168">
                  <c:v>173</c:v>
                </c:pt>
                <c:pt idx="3169">
                  <c:v>277</c:v>
                </c:pt>
                <c:pt idx="3170">
                  <c:v>246</c:v>
                </c:pt>
                <c:pt idx="3171">
                  <c:v>282</c:v>
                </c:pt>
                <c:pt idx="3172">
                  <c:v>166</c:v>
                </c:pt>
                <c:pt idx="3173">
                  <c:v>183</c:v>
                </c:pt>
                <c:pt idx="3174">
                  <c:v>185</c:v>
                </c:pt>
                <c:pt idx="3175">
                  <c:v>261</c:v>
                </c:pt>
                <c:pt idx="3176">
                  <c:v>197</c:v>
                </c:pt>
                <c:pt idx="3177">
                  <c:v>156</c:v>
                </c:pt>
                <c:pt idx="3178">
                  <c:v>314</c:v>
                </c:pt>
                <c:pt idx="3179">
                  <c:v>974</c:v>
                </c:pt>
                <c:pt idx="3180">
                  <c:v>250</c:v>
                </c:pt>
                <c:pt idx="3181">
                  <c:v>492</c:v>
                </c:pt>
                <c:pt idx="3182">
                  <c:v>394</c:v>
                </c:pt>
                <c:pt idx="3183">
                  <c:v>289</c:v>
                </c:pt>
                <c:pt idx="3184">
                  <c:v>605</c:v>
                </c:pt>
                <c:pt idx="3185">
                  <c:v>287</c:v>
                </c:pt>
                <c:pt idx="3186">
                  <c:v>428</c:v>
                </c:pt>
                <c:pt idx="3187">
                  <c:v>395</c:v>
                </c:pt>
                <c:pt idx="3188">
                  <c:v>253</c:v>
                </c:pt>
                <c:pt idx="3189">
                  <c:v>230</c:v>
                </c:pt>
                <c:pt idx="3190">
                  <c:v>1083</c:v>
                </c:pt>
                <c:pt idx="3191">
                  <c:v>900</c:v>
                </c:pt>
                <c:pt idx="3192">
                  <c:v>392</c:v>
                </c:pt>
                <c:pt idx="3193">
                  <c:v>683</c:v>
                </c:pt>
                <c:pt idx="3194">
                  <c:v>564</c:v>
                </c:pt>
                <c:pt idx="3195">
                  <c:v>530</c:v>
                </c:pt>
                <c:pt idx="3196">
                  <c:v>472</c:v>
                </c:pt>
                <c:pt idx="3197">
                  <c:v>701</c:v>
                </c:pt>
                <c:pt idx="3198">
                  <c:v>442</c:v>
                </c:pt>
                <c:pt idx="3199">
                  <c:v>926</c:v>
                </c:pt>
                <c:pt idx="3200">
                  <c:v>323</c:v>
                </c:pt>
                <c:pt idx="3201">
                  <c:v>416</c:v>
                </c:pt>
                <c:pt idx="3202">
                  <c:v>572</c:v>
                </c:pt>
                <c:pt idx="3203">
                  <c:v>353</c:v>
                </c:pt>
                <c:pt idx="3204">
                  <c:v>500</c:v>
                </c:pt>
                <c:pt idx="3205">
                  <c:v>309</c:v>
                </c:pt>
                <c:pt idx="3206">
                  <c:v>351</c:v>
                </c:pt>
                <c:pt idx="3207">
                  <c:v>271</c:v>
                </c:pt>
                <c:pt idx="3208">
                  <c:v>697</c:v>
                </c:pt>
                <c:pt idx="3209">
                  <c:v>328</c:v>
                </c:pt>
                <c:pt idx="3210">
                  <c:v>396</c:v>
                </c:pt>
                <c:pt idx="3211">
                  <c:v>290</c:v>
                </c:pt>
                <c:pt idx="3212">
                  <c:v>539</c:v>
                </c:pt>
                <c:pt idx="3213">
                  <c:v>315</c:v>
                </c:pt>
                <c:pt idx="3214">
                  <c:v>498</c:v>
                </c:pt>
                <c:pt idx="3215">
                  <c:v>299</c:v>
                </c:pt>
                <c:pt idx="3216">
                  <c:v>588</c:v>
                </c:pt>
                <c:pt idx="3217">
                  <c:v>1303</c:v>
                </c:pt>
                <c:pt idx="3218">
                  <c:v>1054</c:v>
                </c:pt>
                <c:pt idx="3219">
                  <c:v>221</c:v>
                </c:pt>
                <c:pt idx="3220">
                  <c:v>825</c:v>
                </c:pt>
                <c:pt idx="3221">
                  <c:v>288</c:v>
                </c:pt>
                <c:pt idx="3222">
                  <c:v>1021</c:v>
                </c:pt>
                <c:pt idx="3223">
                  <c:v>218</c:v>
                </c:pt>
                <c:pt idx="3224">
                  <c:v>372</c:v>
                </c:pt>
                <c:pt idx="3225">
                  <c:v>648</c:v>
                </c:pt>
                <c:pt idx="3226">
                  <c:v>781</c:v>
                </c:pt>
                <c:pt idx="3227">
                  <c:v>556</c:v>
                </c:pt>
                <c:pt idx="3228">
                  <c:v>265</c:v>
                </c:pt>
                <c:pt idx="3229">
                  <c:v>334</c:v>
                </c:pt>
                <c:pt idx="3230">
                  <c:v>362</c:v>
                </c:pt>
                <c:pt idx="3231">
                  <c:v>452</c:v>
                </c:pt>
                <c:pt idx="3232">
                  <c:v>738</c:v>
                </c:pt>
                <c:pt idx="3233">
                  <c:v>869</c:v>
                </c:pt>
                <c:pt idx="3234">
                  <c:v>762</c:v>
                </c:pt>
                <c:pt idx="3235">
                  <c:v>305</c:v>
                </c:pt>
                <c:pt idx="3236">
                  <c:v>266</c:v>
                </c:pt>
                <c:pt idx="3237">
                  <c:v>298</c:v>
                </c:pt>
                <c:pt idx="3238">
                  <c:v>462</c:v>
                </c:pt>
                <c:pt idx="3239">
                  <c:v>566</c:v>
                </c:pt>
                <c:pt idx="3240">
                  <c:v>346</c:v>
                </c:pt>
                <c:pt idx="3241">
                  <c:v>599</c:v>
                </c:pt>
                <c:pt idx="3242">
                  <c:v>540</c:v>
                </c:pt>
                <c:pt idx="3243">
                  <c:v>611</c:v>
                </c:pt>
                <c:pt idx="3244">
                  <c:v>728</c:v>
                </c:pt>
                <c:pt idx="3245">
                  <c:v>306</c:v>
                </c:pt>
                <c:pt idx="3246">
                  <c:v>630</c:v>
                </c:pt>
                <c:pt idx="3247">
                  <c:v>502</c:v>
                </c:pt>
                <c:pt idx="3248">
                  <c:v>291</c:v>
                </c:pt>
                <c:pt idx="3249">
                  <c:v>236</c:v>
                </c:pt>
                <c:pt idx="3250">
                  <c:v>336</c:v>
                </c:pt>
                <c:pt idx="3251">
                  <c:v>29</c:v>
                </c:pt>
                <c:pt idx="3252">
                  <c:v>30</c:v>
                </c:pt>
                <c:pt idx="3253">
                  <c:v>681</c:v>
                </c:pt>
                <c:pt idx="3254">
                  <c:v>621</c:v>
                </c:pt>
                <c:pt idx="3255">
                  <c:v>783</c:v>
                </c:pt>
                <c:pt idx="3256">
                  <c:v>261</c:v>
                </c:pt>
                <c:pt idx="3257">
                  <c:v>247</c:v>
                </c:pt>
                <c:pt idx="3258">
                  <c:v>341</c:v>
                </c:pt>
                <c:pt idx="3259">
                  <c:v>315</c:v>
                </c:pt>
                <c:pt idx="3260">
                  <c:v>274</c:v>
                </c:pt>
                <c:pt idx="3261">
                  <c:v>707</c:v>
                </c:pt>
                <c:pt idx="3262">
                  <c:v>541</c:v>
                </c:pt>
                <c:pt idx="3263">
                  <c:v>206</c:v>
                </c:pt>
                <c:pt idx="3264">
                  <c:v>302</c:v>
                </c:pt>
                <c:pt idx="3265">
                  <c:v>350</c:v>
                </c:pt>
                <c:pt idx="3266">
                  <c:v>659</c:v>
                </c:pt>
                <c:pt idx="3267">
                  <c:v>437</c:v>
                </c:pt>
                <c:pt idx="3268">
                  <c:v>244</c:v>
                </c:pt>
                <c:pt idx="3269">
                  <c:v>206</c:v>
                </c:pt>
                <c:pt idx="3270">
                  <c:v>233</c:v>
                </c:pt>
                <c:pt idx="3271">
                  <c:v>608</c:v>
                </c:pt>
                <c:pt idx="3272">
                  <c:v>570</c:v>
                </c:pt>
                <c:pt idx="3273">
                  <c:v>208</c:v>
                </c:pt>
                <c:pt idx="3274">
                  <c:v>150</c:v>
                </c:pt>
                <c:pt idx="3275">
                  <c:v>669</c:v>
                </c:pt>
                <c:pt idx="3276">
                  <c:v>176</c:v>
                </c:pt>
                <c:pt idx="3277">
                  <c:v>2</c:v>
                </c:pt>
                <c:pt idx="3278">
                  <c:v>44</c:v>
                </c:pt>
                <c:pt idx="3279">
                  <c:v>37</c:v>
                </c:pt>
                <c:pt idx="3280">
                  <c:v>119</c:v>
                </c:pt>
                <c:pt idx="3281">
                  <c:v>60</c:v>
                </c:pt>
                <c:pt idx="3282">
                  <c:v>406</c:v>
                </c:pt>
                <c:pt idx="3283">
                  <c:v>360</c:v>
                </c:pt>
                <c:pt idx="3284">
                  <c:v>323</c:v>
                </c:pt>
                <c:pt idx="3285">
                  <c:v>379</c:v>
                </c:pt>
                <c:pt idx="3286">
                  <c:v>275</c:v>
                </c:pt>
                <c:pt idx="3287">
                  <c:v>470</c:v>
                </c:pt>
                <c:pt idx="3288">
                  <c:v>576</c:v>
                </c:pt>
                <c:pt idx="3289">
                  <c:v>490</c:v>
                </c:pt>
                <c:pt idx="3290">
                  <c:v>386</c:v>
                </c:pt>
                <c:pt idx="3291">
                  <c:v>340</c:v>
                </c:pt>
                <c:pt idx="3292">
                  <c:v>209</c:v>
                </c:pt>
                <c:pt idx="3293">
                  <c:v>498</c:v>
                </c:pt>
                <c:pt idx="3294">
                  <c:v>342</c:v>
                </c:pt>
                <c:pt idx="3295">
                  <c:v>302</c:v>
                </c:pt>
                <c:pt idx="3296">
                  <c:v>509</c:v>
                </c:pt>
                <c:pt idx="3297">
                  <c:v>608</c:v>
                </c:pt>
                <c:pt idx="3298">
                  <c:v>340</c:v>
                </c:pt>
                <c:pt idx="3299">
                  <c:v>349</c:v>
                </c:pt>
                <c:pt idx="3300">
                  <c:v>683</c:v>
                </c:pt>
                <c:pt idx="3301">
                  <c:v>503</c:v>
                </c:pt>
                <c:pt idx="3302">
                  <c:v>348</c:v>
                </c:pt>
                <c:pt idx="3303">
                  <c:v>267</c:v>
                </c:pt>
                <c:pt idx="3304">
                  <c:v>636</c:v>
                </c:pt>
                <c:pt idx="3305">
                  <c:v>592</c:v>
                </c:pt>
                <c:pt idx="3306">
                  <c:v>81</c:v>
                </c:pt>
                <c:pt idx="3307">
                  <c:v>4</c:v>
                </c:pt>
                <c:pt idx="3308">
                  <c:v>108</c:v>
                </c:pt>
                <c:pt idx="3309">
                  <c:v>63</c:v>
                </c:pt>
                <c:pt idx="3310">
                  <c:v>905</c:v>
                </c:pt>
                <c:pt idx="3311">
                  <c:v>470</c:v>
                </c:pt>
                <c:pt idx="3312">
                  <c:v>320</c:v>
                </c:pt>
                <c:pt idx="3313">
                  <c:v>891</c:v>
                </c:pt>
                <c:pt idx="3314">
                  <c:v>900</c:v>
                </c:pt>
                <c:pt idx="3315">
                  <c:v>891</c:v>
                </c:pt>
                <c:pt idx="3316">
                  <c:v>466</c:v>
                </c:pt>
                <c:pt idx="3317">
                  <c:v>578</c:v>
                </c:pt>
                <c:pt idx="3318">
                  <c:v>253</c:v>
                </c:pt>
                <c:pt idx="3319">
                  <c:v>310</c:v>
                </c:pt>
                <c:pt idx="3320">
                  <c:v>636</c:v>
                </c:pt>
                <c:pt idx="3321">
                  <c:v>718</c:v>
                </c:pt>
                <c:pt idx="3322">
                  <c:v>670</c:v>
                </c:pt>
                <c:pt idx="3323">
                  <c:v>196</c:v>
                </c:pt>
                <c:pt idx="3324">
                  <c:v>580</c:v>
                </c:pt>
                <c:pt idx="3325">
                  <c:v>421</c:v>
                </c:pt>
                <c:pt idx="3326">
                  <c:v>283</c:v>
                </c:pt>
                <c:pt idx="3327">
                  <c:v>656</c:v>
                </c:pt>
                <c:pt idx="3328">
                  <c:v>308</c:v>
                </c:pt>
                <c:pt idx="3329">
                  <c:v>323</c:v>
                </c:pt>
                <c:pt idx="3330">
                  <c:v>251</c:v>
                </c:pt>
                <c:pt idx="3331">
                  <c:v>235</c:v>
                </c:pt>
                <c:pt idx="3332">
                  <c:v>166</c:v>
                </c:pt>
                <c:pt idx="3333">
                  <c:v>541</c:v>
                </c:pt>
                <c:pt idx="3334">
                  <c:v>247</c:v>
                </c:pt>
                <c:pt idx="3335">
                  <c:v>161</c:v>
                </c:pt>
                <c:pt idx="3336">
                  <c:v>277</c:v>
                </c:pt>
                <c:pt idx="3337">
                  <c:v>265</c:v>
                </c:pt>
                <c:pt idx="3338">
                  <c:v>152</c:v>
                </c:pt>
                <c:pt idx="3339">
                  <c:v>296</c:v>
                </c:pt>
                <c:pt idx="3340">
                  <c:v>275</c:v>
                </c:pt>
                <c:pt idx="3341">
                  <c:v>151</c:v>
                </c:pt>
                <c:pt idx="3342">
                  <c:v>608</c:v>
                </c:pt>
                <c:pt idx="3343">
                  <c:v>174</c:v>
                </c:pt>
                <c:pt idx="3344">
                  <c:v>231</c:v>
                </c:pt>
                <c:pt idx="3345">
                  <c:v>161</c:v>
                </c:pt>
                <c:pt idx="3346">
                  <c:v>439</c:v>
                </c:pt>
                <c:pt idx="3347">
                  <c:v>326</c:v>
                </c:pt>
                <c:pt idx="3348">
                  <c:v>343</c:v>
                </c:pt>
                <c:pt idx="3349">
                  <c:v>929</c:v>
                </c:pt>
                <c:pt idx="3350">
                  <c:v>354</c:v>
                </c:pt>
                <c:pt idx="3351">
                  <c:v>558</c:v>
                </c:pt>
                <c:pt idx="3352">
                  <c:v>602</c:v>
                </c:pt>
                <c:pt idx="3353">
                  <c:v>441</c:v>
                </c:pt>
                <c:pt idx="3354">
                  <c:v>243</c:v>
                </c:pt>
                <c:pt idx="3355">
                  <c:v>504</c:v>
                </c:pt>
                <c:pt idx="3356">
                  <c:v>288</c:v>
                </c:pt>
                <c:pt idx="3357">
                  <c:v>598</c:v>
                </c:pt>
                <c:pt idx="3358">
                  <c:v>286</c:v>
                </c:pt>
                <c:pt idx="3359">
                  <c:v>336</c:v>
                </c:pt>
                <c:pt idx="3360">
                  <c:v>280</c:v>
                </c:pt>
                <c:pt idx="3361">
                  <c:v>441</c:v>
                </c:pt>
                <c:pt idx="3362">
                  <c:v>445</c:v>
                </c:pt>
                <c:pt idx="3363">
                  <c:v>593</c:v>
                </c:pt>
                <c:pt idx="3364">
                  <c:v>340</c:v>
                </c:pt>
                <c:pt idx="3365">
                  <c:v>438</c:v>
                </c:pt>
                <c:pt idx="3366">
                  <c:v>215</c:v>
                </c:pt>
                <c:pt idx="3367">
                  <c:v>284</c:v>
                </c:pt>
                <c:pt idx="3368">
                  <c:v>266</c:v>
                </c:pt>
                <c:pt idx="3369">
                  <c:v>695</c:v>
                </c:pt>
                <c:pt idx="3370">
                  <c:v>374</c:v>
                </c:pt>
                <c:pt idx="3371">
                  <c:v>228</c:v>
                </c:pt>
                <c:pt idx="3372">
                  <c:v>355</c:v>
                </c:pt>
                <c:pt idx="3373">
                  <c:v>375</c:v>
                </c:pt>
                <c:pt idx="3374">
                  <c:v>410</c:v>
                </c:pt>
                <c:pt idx="3375">
                  <c:v>731</c:v>
                </c:pt>
                <c:pt idx="3376">
                  <c:v>324</c:v>
                </c:pt>
                <c:pt idx="3377">
                  <c:v>489</c:v>
                </c:pt>
                <c:pt idx="3378">
                  <c:v>401</c:v>
                </c:pt>
                <c:pt idx="3379">
                  <c:v>532</c:v>
                </c:pt>
                <c:pt idx="3380">
                  <c:v>286</c:v>
                </c:pt>
                <c:pt idx="3381">
                  <c:v>405</c:v>
                </c:pt>
                <c:pt idx="3382">
                  <c:v>637</c:v>
                </c:pt>
                <c:pt idx="3383">
                  <c:v>254</c:v>
                </c:pt>
                <c:pt idx="3384">
                  <c:v>445</c:v>
                </c:pt>
                <c:pt idx="3385">
                  <c:v>608</c:v>
                </c:pt>
                <c:pt idx="3386">
                  <c:v>613</c:v>
                </c:pt>
                <c:pt idx="3387">
                  <c:v>807</c:v>
                </c:pt>
                <c:pt idx="3388">
                  <c:v>516</c:v>
                </c:pt>
                <c:pt idx="3389">
                  <c:v>544</c:v>
                </c:pt>
                <c:pt idx="3390">
                  <c:v>326</c:v>
                </c:pt>
                <c:pt idx="3391">
                  <c:v>638</c:v>
                </c:pt>
                <c:pt idx="3392">
                  <c:v>462</c:v>
                </c:pt>
                <c:pt idx="3393">
                  <c:v>493</c:v>
                </c:pt>
                <c:pt idx="3394">
                  <c:v>1128</c:v>
                </c:pt>
                <c:pt idx="3395">
                  <c:v>1117</c:v>
                </c:pt>
                <c:pt idx="3396">
                  <c:v>1217</c:v>
                </c:pt>
                <c:pt idx="3397">
                  <c:v>1244</c:v>
                </c:pt>
                <c:pt idx="3398">
                  <c:v>899</c:v>
                </c:pt>
                <c:pt idx="3399">
                  <c:v>850</c:v>
                </c:pt>
                <c:pt idx="3400">
                  <c:v>254</c:v>
                </c:pt>
                <c:pt idx="3401">
                  <c:v>591</c:v>
                </c:pt>
                <c:pt idx="3402">
                  <c:v>353</c:v>
                </c:pt>
                <c:pt idx="3403">
                  <c:v>514</c:v>
                </c:pt>
                <c:pt idx="3404">
                  <c:v>882</c:v>
                </c:pt>
                <c:pt idx="3405">
                  <c:v>1372</c:v>
                </c:pt>
                <c:pt idx="3406">
                  <c:v>3</c:v>
                </c:pt>
                <c:pt idx="3407" formatCode="0.00E+00">
                  <c:v>4.8999999999999998E-3</c:v>
                </c:pt>
                <c:pt idx="3408">
                  <c:v>41</c:v>
                </c:pt>
                <c:pt idx="3409" formatCode="0.00E+00">
                  <c:v>4.8999999999999998E-3</c:v>
                </c:pt>
                <c:pt idx="3410">
                  <c:v>41</c:v>
                </c:pt>
                <c:pt idx="3411">
                  <c:v>33</c:v>
                </c:pt>
                <c:pt idx="3412" formatCode="0.00E+00">
                  <c:v>4.8999999999999998E-3</c:v>
                </c:pt>
                <c:pt idx="3413">
                  <c:v>8</c:v>
                </c:pt>
                <c:pt idx="3414">
                  <c:v>103</c:v>
                </c:pt>
                <c:pt idx="3415">
                  <c:v>300</c:v>
                </c:pt>
                <c:pt idx="3416">
                  <c:v>302</c:v>
                </c:pt>
                <c:pt idx="3417">
                  <c:v>547</c:v>
                </c:pt>
                <c:pt idx="3418">
                  <c:v>489</c:v>
                </c:pt>
                <c:pt idx="3419">
                  <c:v>259</c:v>
                </c:pt>
                <c:pt idx="3420">
                  <c:v>518</c:v>
                </c:pt>
                <c:pt idx="3421">
                  <c:v>395</c:v>
                </c:pt>
                <c:pt idx="3422">
                  <c:v>379</c:v>
                </c:pt>
                <c:pt idx="3423">
                  <c:v>338</c:v>
                </c:pt>
                <c:pt idx="3424">
                  <c:v>290</c:v>
                </c:pt>
                <c:pt idx="3425">
                  <c:v>532</c:v>
                </c:pt>
                <c:pt idx="3426">
                  <c:v>586</c:v>
                </c:pt>
                <c:pt idx="3427">
                  <c:v>745</c:v>
                </c:pt>
                <c:pt idx="3428">
                  <c:v>464</c:v>
                </c:pt>
                <c:pt idx="3429">
                  <c:v>424</c:v>
                </c:pt>
                <c:pt idx="3430">
                  <c:v>488</c:v>
                </c:pt>
                <c:pt idx="3431">
                  <c:v>318</c:v>
                </c:pt>
                <c:pt idx="3432">
                  <c:v>542</c:v>
                </c:pt>
                <c:pt idx="3433">
                  <c:v>329</c:v>
                </c:pt>
                <c:pt idx="3434">
                  <c:v>535</c:v>
                </c:pt>
                <c:pt idx="3435">
                  <c:v>426</c:v>
                </c:pt>
                <c:pt idx="3436">
                  <c:v>250</c:v>
                </c:pt>
                <c:pt idx="3437">
                  <c:v>460</c:v>
                </c:pt>
                <c:pt idx="3438">
                  <c:v>595</c:v>
                </c:pt>
                <c:pt idx="3439">
                  <c:v>671</c:v>
                </c:pt>
                <c:pt idx="3440">
                  <c:v>239</c:v>
                </c:pt>
                <c:pt idx="3441">
                  <c:v>356</c:v>
                </c:pt>
                <c:pt idx="3442">
                  <c:v>481</c:v>
                </c:pt>
                <c:pt idx="3443">
                  <c:v>551</c:v>
                </c:pt>
                <c:pt idx="3444">
                  <c:v>922</c:v>
                </c:pt>
                <c:pt idx="3445">
                  <c:v>837</c:v>
                </c:pt>
                <c:pt idx="3446">
                  <c:v>307</c:v>
                </c:pt>
                <c:pt idx="3447">
                  <c:v>293</c:v>
                </c:pt>
                <c:pt idx="3448">
                  <c:v>601</c:v>
                </c:pt>
                <c:pt idx="3449">
                  <c:v>572</c:v>
                </c:pt>
                <c:pt idx="3450">
                  <c:v>392</c:v>
                </c:pt>
                <c:pt idx="3451">
                  <c:v>396</c:v>
                </c:pt>
                <c:pt idx="3452">
                  <c:v>683</c:v>
                </c:pt>
                <c:pt idx="3453">
                  <c:v>327</c:v>
                </c:pt>
                <c:pt idx="3454">
                  <c:v>337</c:v>
                </c:pt>
                <c:pt idx="3455">
                  <c:v>292</c:v>
                </c:pt>
                <c:pt idx="3456">
                  <c:v>636</c:v>
                </c:pt>
                <c:pt idx="3457">
                  <c:v>323</c:v>
                </c:pt>
                <c:pt idx="3458">
                  <c:v>327</c:v>
                </c:pt>
                <c:pt idx="3459">
                  <c:v>322</c:v>
                </c:pt>
                <c:pt idx="3460">
                  <c:v>280</c:v>
                </c:pt>
                <c:pt idx="3461">
                  <c:v>311</c:v>
                </c:pt>
                <c:pt idx="3462">
                  <c:v>868</c:v>
                </c:pt>
                <c:pt idx="3463">
                  <c:v>582</c:v>
                </c:pt>
                <c:pt idx="3464">
                  <c:v>812</c:v>
                </c:pt>
                <c:pt idx="3465">
                  <c:v>775</c:v>
                </c:pt>
                <c:pt idx="3466">
                  <c:v>312</c:v>
                </c:pt>
                <c:pt idx="3467">
                  <c:v>251</c:v>
                </c:pt>
                <c:pt idx="3468">
                  <c:v>977</c:v>
                </c:pt>
                <c:pt idx="3469">
                  <c:v>419</c:v>
                </c:pt>
                <c:pt idx="3470">
                  <c:v>661</c:v>
                </c:pt>
                <c:pt idx="3471">
                  <c:v>659</c:v>
                </c:pt>
                <c:pt idx="3472">
                  <c:v>365</c:v>
                </c:pt>
                <c:pt idx="3473">
                  <c:v>252</c:v>
                </c:pt>
                <c:pt idx="3474">
                  <c:v>765</c:v>
                </c:pt>
                <c:pt idx="3475">
                  <c:v>460</c:v>
                </c:pt>
                <c:pt idx="3476">
                  <c:v>230</c:v>
                </c:pt>
                <c:pt idx="3477">
                  <c:v>136</c:v>
                </c:pt>
                <c:pt idx="3478">
                  <c:v>201</c:v>
                </c:pt>
                <c:pt idx="3479">
                  <c:v>269</c:v>
                </c:pt>
                <c:pt idx="3480">
                  <c:v>356</c:v>
                </c:pt>
                <c:pt idx="3481">
                  <c:v>336</c:v>
                </c:pt>
                <c:pt idx="3482">
                  <c:v>286</c:v>
                </c:pt>
                <c:pt idx="3483">
                  <c:v>215</c:v>
                </c:pt>
                <c:pt idx="3484">
                  <c:v>207</c:v>
                </c:pt>
                <c:pt idx="3485">
                  <c:v>89</c:v>
                </c:pt>
                <c:pt idx="3486">
                  <c:v>190</c:v>
                </c:pt>
                <c:pt idx="3487">
                  <c:v>389</c:v>
                </c:pt>
                <c:pt idx="3488">
                  <c:v>273</c:v>
                </c:pt>
                <c:pt idx="3489">
                  <c:v>313</c:v>
                </c:pt>
                <c:pt idx="3490">
                  <c:v>323</c:v>
                </c:pt>
                <c:pt idx="3491">
                  <c:v>149</c:v>
                </c:pt>
                <c:pt idx="3492">
                  <c:v>857</c:v>
                </c:pt>
                <c:pt idx="3493">
                  <c:v>386</c:v>
                </c:pt>
                <c:pt idx="3494">
                  <c:v>379</c:v>
                </c:pt>
                <c:pt idx="3495">
                  <c:v>721</c:v>
                </c:pt>
                <c:pt idx="3496">
                  <c:v>714</c:v>
                </c:pt>
                <c:pt idx="3497">
                  <c:v>174</c:v>
                </c:pt>
                <c:pt idx="3498">
                  <c:v>425</c:v>
                </c:pt>
                <c:pt idx="3499">
                  <c:v>759</c:v>
                </c:pt>
                <c:pt idx="3500">
                  <c:v>277</c:v>
                </c:pt>
                <c:pt idx="3501">
                  <c:v>748</c:v>
                </c:pt>
                <c:pt idx="3502">
                  <c:v>592</c:v>
                </c:pt>
                <c:pt idx="3503">
                  <c:v>287</c:v>
                </c:pt>
                <c:pt idx="3504">
                  <c:v>425</c:v>
                </c:pt>
                <c:pt idx="3505">
                  <c:v>335</c:v>
                </c:pt>
                <c:pt idx="3506">
                  <c:v>407</c:v>
                </c:pt>
                <c:pt idx="3507">
                  <c:v>302</c:v>
                </c:pt>
                <c:pt idx="3508">
                  <c:v>342</c:v>
                </c:pt>
                <c:pt idx="3509">
                  <c:v>558</c:v>
                </c:pt>
                <c:pt idx="3510">
                  <c:v>338</c:v>
                </c:pt>
                <c:pt idx="3511">
                  <c:v>242</c:v>
                </c:pt>
                <c:pt idx="3512">
                  <c:v>363</c:v>
                </c:pt>
                <c:pt idx="3513">
                  <c:v>178</c:v>
                </c:pt>
                <c:pt idx="3514">
                  <c:v>410</c:v>
                </c:pt>
                <c:pt idx="3515">
                  <c:v>235</c:v>
                </c:pt>
                <c:pt idx="3516">
                  <c:v>196</c:v>
                </c:pt>
                <c:pt idx="3517">
                  <c:v>612</c:v>
                </c:pt>
                <c:pt idx="3518">
                  <c:v>219</c:v>
                </c:pt>
                <c:pt idx="3519">
                  <c:v>333</c:v>
                </c:pt>
                <c:pt idx="3520">
                  <c:v>120</c:v>
                </c:pt>
                <c:pt idx="3521">
                  <c:v>326</c:v>
                </c:pt>
                <c:pt idx="3522">
                  <c:v>182</c:v>
                </c:pt>
                <c:pt idx="3523">
                  <c:v>241</c:v>
                </c:pt>
                <c:pt idx="3524">
                  <c:v>98</c:v>
                </c:pt>
                <c:pt idx="3525">
                  <c:v>137</c:v>
                </c:pt>
                <c:pt idx="3526">
                  <c:v>404</c:v>
                </c:pt>
                <c:pt idx="3527">
                  <c:v>298</c:v>
                </c:pt>
                <c:pt idx="3528">
                  <c:v>844</c:v>
                </c:pt>
                <c:pt idx="3529">
                  <c:v>262</c:v>
                </c:pt>
                <c:pt idx="3530">
                  <c:v>198</c:v>
                </c:pt>
                <c:pt idx="3531">
                  <c:v>135</c:v>
                </c:pt>
                <c:pt idx="3532">
                  <c:v>136</c:v>
                </c:pt>
                <c:pt idx="3533">
                  <c:v>120</c:v>
                </c:pt>
                <c:pt idx="3534">
                  <c:v>450</c:v>
                </c:pt>
                <c:pt idx="3535">
                  <c:v>407</c:v>
                </c:pt>
                <c:pt idx="3536">
                  <c:v>223</c:v>
                </c:pt>
                <c:pt idx="3537">
                  <c:v>533</c:v>
                </c:pt>
                <c:pt idx="3538">
                  <c:v>423</c:v>
                </c:pt>
                <c:pt idx="3539">
                  <c:v>230</c:v>
                </c:pt>
                <c:pt idx="3540">
                  <c:v>622</c:v>
                </c:pt>
                <c:pt idx="3541">
                  <c:v>351</c:v>
                </c:pt>
                <c:pt idx="3542">
                  <c:v>283</c:v>
                </c:pt>
                <c:pt idx="3543">
                  <c:v>422</c:v>
                </c:pt>
                <c:pt idx="3544">
                  <c:v>179</c:v>
                </c:pt>
                <c:pt idx="3545">
                  <c:v>213</c:v>
                </c:pt>
                <c:pt idx="3546">
                  <c:v>578</c:v>
                </c:pt>
                <c:pt idx="3547">
                  <c:v>618</c:v>
                </c:pt>
                <c:pt idx="3548">
                  <c:v>246</c:v>
                </c:pt>
                <c:pt idx="3549">
                  <c:v>287</c:v>
                </c:pt>
                <c:pt idx="3550">
                  <c:v>361</c:v>
                </c:pt>
                <c:pt idx="3551">
                  <c:v>315</c:v>
                </c:pt>
                <c:pt idx="3552">
                  <c:v>401</c:v>
                </c:pt>
                <c:pt idx="3553">
                  <c:v>389</c:v>
                </c:pt>
                <c:pt idx="3554">
                  <c:v>397</c:v>
                </c:pt>
                <c:pt idx="3555">
                  <c:v>303</c:v>
                </c:pt>
                <c:pt idx="3556">
                  <c:v>215</c:v>
                </c:pt>
                <c:pt idx="3557">
                  <c:v>243</c:v>
                </c:pt>
                <c:pt idx="3558">
                  <c:v>457</c:v>
                </c:pt>
                <c:pt idx="3559">
                  <c:v>219</c:v>
                </c:pt>
                <c:pt idx="3560">
                  <c:v>236</c:v>
                </c:pt>
                <c:pt idx="3561">
                  <c:v>139</c:v>
                </c:pt>
                <c:pt idx="3562">
                  <c:v>250</c:v>
                </c:pt>
                <c:pt idx="3563">
                  <c:v>102</c:v>
                </c:pt>
                <c:pt idx="3564">
                  <c:v>139</c:v>
                </c:pt>
                <c:pt idx="3565">
                  <c:v>259</c:v>
                </c:pt>
                <c:pt idx="3566">
                  <c:v>303</c:v>
                </c:pt>
                <c:pt idx="3567">
                  <c:v>317</c:v>
                </c:pt>
                <c:pt idx="3568">
                  <c:v>140</c:v>
                </c:pt>
                <c:pt idx="3569">
                  <c:v>122</c:v>
                </c:pt>
                <c:pt idx="3570">
                  <c:v>184</c:v>
                </c:pt>
                <c:pt idx="3571">
                  <c:v>91</c:v>
                </c:pt>
                <c:pt idx="3572">
                  <c:v>118</c:v>
                </c:pt>
                <c:pt idx="3573">
                  <c:v>85</c:v>
                </c:pt>
                <c:pt idx="3574">
                  <c:v>89</c:v>
                </c:pt>
                <c:pt idx="3575">
                  <c:v>119</c:v>
                </c:pt>
                <c:pt idx="3576">
                  <c:v>149</c:v>
                </c:pt>
                <c:pt idx="3577">
                  <c:v>69</c:v>
                </c:pt>
                <c:pt idx="3578">
                  <c:v>58</c:v>
                </c:pt>
                <c:pt idx="3579" formatCode="0.00E+00">
                  <c:v>4.8999999999999998E-3</c:v>
                </c:pt>
                <c:pt idx="3580" formatCode="0.00E+00">
                  <c:v>4.8999999999999998E-3</c:v>
                </c:pt>
                <c:pt idx="3581">
                  <c:v>69</c:v>
                </c:pt>
                <c:pt idx="3582">
                  <c:v>155</c:v>
                </c:pt>
                <c:pt idx="3583">
                  <c:v>176</c:v>
                </c:pt>
                <c:pt idx="3584">
                  <c:v>188</c:v>
                </c:pt>
                <c:pt idx="3585">
                  <c:v>237</c:v>
                </c:pt>
                <c:pt idx="3586">
                  <c:v>226</c:v>
                </c:pt>
                <c:pt idx="3587">
                  <c:v>230</c:v>
                </c:pt>
                <c:pt idx="3588">
                  <c:v>236</c:v>
                </c:pt>
                <c:pt idx="3589">
                  <c:v>259</c:v>
                </c:pt>
                <c:pt idx="3590">
                  <c:v>204</c:v>
                </c:pt>
                <c:pt idx="3591">
                  <c:v>167</c:v>
                </c:pt>
                <c:pt idx="3592">
                  <c:v>200</c:v>
                </c:pt>
                <c:pt idx="3593">
                  <c:v>208</c:v>
                </c:pt>
                <c:pt idx="3594">
                  <c:v>325</c:v>
                </c:pt>
                <c:pt idx="3595">
                  <c:v>407</c:v>
                </c:pt>
                <c:pt idx="3596">
                  <c:v>666</c:v>
                </c:pt>
                <c:pt idx="3597">
                  <c:v>354</c:v>
                </c:pt>
                <c:pt idx="3598">
                  <c:v>198</c:v>
                </c:pt>
                <c:pt idx="3599">
                  <c:v>316</c:v>
                </c:pt>
                <c:pt idx="3600">
                  <c:v>476</c:v>
                </c:pt>
                <c:pt idx="3601">
                  <c:v>393</c:v>
                </c:pt>
                <c:pt idx="3602">
                  <c:v>447</c:v>
                </c:pt>
                <c:pt idx="3603">
                  <c:v>238</c:v>
                </c:pt>
                <c:pt idx="3604">
                  <c:v>316</c:v>
                </c:pt>
                <c:pt idx="3605">
                  <c:v>625</c:v>
                </c:pt>
                <c:pt idx="3606">
                  <c:v>311</c:v>
                </c:pt>
                <c:pt idx="3607">
                  <c:v>437</c:v>
                </c:pt>
                <c:pt idx="3608">
                  <c:v>382</c:v>
                </c:pt>
                <c:pt idx="3609">
                  <c:v>432</c:v>
                </c:pt>
                <c:pt idx="3610">
                  <c:v>638</c:v>
                </c:pt>
                <c:pt idx="3611">
                  <c:v>623</c:v>
                </c:pt>
                <c:pt idx="3612">
                  <c:v>307</c:v>
                </c:pt>
                <c:pt idx="3613">
                  <c:v>462</c:v>
                </c:pt>
                <c:pt idx="3614">
                  <c:v>675</c:v>
                </c:pt>
                <c:pt idx="3615">
                  <c:v>281</c:v>
                </c:pt>
                <c:pt idx="3616">
                  <c:v>312</c:v>
                </c:pt>
                <c:pt idx="3617">
                  <c:v>677</c:v>
                </c:pt>
                <c:pt idx="3618">
                  <c:v>441</c:v>
                </c:pt>
                <c:pt idx="3619">
                  <c:v>387</c:v>
                </c:pt>
                <c:pt idx="3620">
                  <c:v>589</c:v>
                </c:pt>
                <c:pt idx="3621">
                  <c:v>596</c:v>
                </c:pt>
                <c:pt idx="3622">
                  <c:v>605</c:v>
                </c:pt>
                <c:pt idx="3623">
                  <c:v>400</c:v>
                </c:pt>
                <c:pt idx="3624">
                  <c:v>555</c:v>
                </c:pt>
                <c:pt idx="3625">
                  <c:v>640</c:v>
                </c:pt>
                <c:pt idx="3626">
                  <c:v>315</c:v>
                </c:pt>
                <c:pt idx="3627">
                  <c:v>303</c:v>
                </c:pt>
                <c:pt idx="3628">
                  <c:v>215</c:v>
                </c:pt>
                <c:pt idx="3629">
                  <c:v>639</c:v>
                </c:pt>
                <c:pt idx="3630">
                  <c:v>672</c:v>
                </c:pt>
                <c:pt idx="3631">
                  <c:v>583</c:v>
                </c:pt>
                <c:pt idx="3632">
                  <c:v>393</c:v>
                </c:pt>
                <c:pt idx="3633">
                  <c:v>1024</c:v>
                </c:pt>
                <c:pt idx="3634">
                  <c:v>217</c:v>
                </c:pt>
                <c:pt idx="3635">
                  <c:v>787</c:v>
                </c:pt>
                <c:pt idx="3636">
                  <c:v>851</c:v>
                </c:pt>
                <c:pt idx="3637">
                  <c:v>798</c:v>
                </c:pt>
                <c:pt idx="3638">
                  <c:v>830</c:v>
                </c:pt>
                <c:pt idx="3639">
                  <c:v>289</c:v>
                </c:pt>
                <c:pt idx="3640">
                  <c:v>910</c:v>
                </c:pt>
                <c:pt idx="3641">
                  <c:v>629</c:v>
                </c:pt>
                <c:pt idx="3642">
                  <c:v>298</c:v>
                </c:pt>
                <c:pt idx="3643">
                  <c:v>294</c:v>
                </c:pt>
                <c:pt idx="3644">
                  <c:v>241</c:v>
                </c:pt>
                <c:pt idx="3645">
                  <c:v>372</c:v>
                </c:pt>
                <c:pt idx="3646">
                  <c:v>221</c:v>
                </c:pt>
                <c:pt idx="3647">
                  <c:v>464</c:v>
                </c:pt>
                <c:pt idx="3648">
                  <c:v>333</c:v>
                </c:pt>
                <c:pt idx="3649">
                  <c:v>329</c:v>
                </c:pt>
                <c:pt idx="3650">
                  <c:v>358</c:v>
                </c:pt>
                <c:pt idx="3651">
                  <c:v>157</c:v>
                </c:pt>
                <c:pt idx="3652">
                  <c:v>271</c:v>
                </c:pt>
                <c:pt idx="3653">
                  <c:v>231</c:v>
                </c:pt>
                <c:pt idx="3654">
                  <c:v>252</c:v>
                </c:pt>
                <c:pt idx="3655">
                  <c:v>344</c:v>
                </c:pt>
                <c:pt idx="3656">
                  <c:v>325</c:v>
                </c:pt>
                <c:pt idx="3657">
                  <c:v>247</c:v>
                </c:pt>
                <c:pt idx="3658">
                  <c:v>672</c:v>
                </c:pt>
                <c:pt idx="3659">
                  <c:v>601</c:v>
                </c:pt>
                <c:pt idx="3660">
                  <c:v>751</c:v>
                </c:pt>
                <c:pt idx="3661">
                  <c:v>362</c:v>
                </c:pt>
                <c:pt idx="3662">
                  <c:v>359</c:v>
                </c:pt>
                <c:pt idx="3663">
                  <c:v>265</c:v>
                </c:pt>
                <c:pt idx="3664">
                  <c:v>227</c:v>
                </c:pt>
                <c:pt idx="3665">
                  <c:v>320</c:v>
                </c:pt>
                <c:pt idx="3666">
                  <c:v>287</c:v>
                </c:pt>
                <c:pt idx="3667">
                  <c:v>213</c:v>
                </c:pt>
                <c:pt idx="3668">
                  <c:v>213</c:v>
                </c:pt>
                <c:pt idx="3669">
                  <c:v>392</c:v>
                </c:pt>
                <c:pt idx="3670">
                  <c:v>242</c:v>
                </c:pt>
                <c:pt idx="3671">
                  <c:v>586</c:v>
                </c:pt>
                <c:pt idx="3672">
                  <c:v>285</c:v>
                </c:pt>
                <c:pt idx="3673">
                  <c:v>251</c:v>
                </c:pt>
                <c:pt idx="3674">
                  <c:v>268</c:v>
                </c:pt>
                <c:pt idx="3675">
                  <c:v>254</c:v>
                </c:pt>
                <c:pt idx="3676">
                  <c:v>695</c:v>
                </c:pt>
                <c:pt idx="3677">
                  <c:v>234</c:v>
                </c:pt>
                <c:pt idx="3678">
                  <c:v>195</c:v>
                </c:pt>
                <c:pt idx="3679">
                  <c:v>293</c:v>
                </c:pt>
                <c:pt idx="3680">
                  <c:v>128</c:v>
                </c:pt>
                <c:pt idx="3681">
                  <c:v>15</c:v>
                </c:pt>
                <c:pt idx="3682">
                  <c:v>772</c:v>
                </c:pt>
                <c:pt idx="3683">
                  <c:v>289</c:v>
                </c:pt>
                <c:pt idx="3684">
                  <c:v>356</c:v>
                </c:pt>
                <c:pt idx="3685">
                  <c:v>384</c:v>
                </c:pt>
                <c:pt idx="3686">
                  <c:v>303</c:v>
                </c:pt>
                <c:pt idx="3687">
                  <c:v>634</c:v>
                </c:pt>
                <c:pt idx="3688">
                  <c:v>565</c:v>
                </c:pt>
                <c:pt idx="3689">
                  <c:v>343</c:v>
                </c:pt>
                <c:pt idx="3690">
                  <c:v>363</c:v>
                </c:pt>
                <c:pt idx="3691">
                  <c:v>272</c:v>
                </c:pt>
                <c:pt idx="3692">
                  <c:v>249</c:v>
                </c:pt>
                <c:pt idx="3693">
                  <c:v>317</c:v>
                </c:pt>
                <c:pt idx="3694">
                  <c:v>126</c:v>
                </c:pt>
                <c:pt idx="3695">
                  <c:v>23</c:v>
                </c:pt>
                <c:pt idx="3696">
                  <c:v>26</c:v>
                </c:pt>
                <c:pt idx="3697">
                  <c:v>299</c:v>
                </c:pt>
                <c:pt idx="3698">
                  <c:v>17</c:v>
                </c:pt>
                <c:pt idx="3699">
                  <c:v>33</c:v>
                </c:pt>
                <c:pt idx="3700">
                  <c:v>21</c:v>
                </c:pt>
                <c:pt idx="3701">
                  <c:v>15</c:v>
                </c:pt>
                <c:pt idx="3702">
                  <c:v>18</c:v>
                </c:pt>
                <c:pt idx="3703">
                  <c:v>8</c:v>
                </c:pt>
                <c:pt idx="3704">
                  <c:v>58</c:v>
                </c:pt>
                <c:pt idx="3705">
                  <c:v>21</c:v>
                </c:pt>
                <c:pt idx="3706">
                  <c:v>727</c:v>
                </c:pt>
                <c:pt idx="3707">
                  <c:v>671</c:v>
                </c:pt>
                <c:pt idx="3708">
                  <c:v>319</c:v>
                </c:pt>
                <c:pt idx="3709">
                  <c:v>568</c:v>
                </c:pt>
                <c:pt idx="3710">
                  <c:v>237</c:v>
                </c:pt>
                <c:pt idx="3711">
                  <c:v>685</c:v>
                </c:pt>
                <c:pt idx="3712">
                  <c:v>235</c:v>
                </c:pt>
                <c:pt idx="3713">
                  <c:v>227</c:v>
                </c:pt>
                <c:pt idx="3714">
                  <c:v>165</c:v>
                </c:pt>
                <c:pt idx="3715">
                  <c:v>270</c:v>
                </c:pt>
                <c:pt idx="3716">
                  <c:v>198</c:v>
                </c:pt>
                <c:pt idx="3717">
                  <c:v>244</c:v>
                </c:pt>
                <c:pt idx="3718">
                  <c:v>703</c:v>
                </c:pt>
                <c:pt idx="3719">
                  <c:v>817</c:v>
                </c:pt>
                <c:pt idx="3720">
                  <c:v>717</c:v>
                </c:pt>
                <c:pt idx="3721">
                  <c:v>511</c:v>
                </c:pt>
                <c:pt idx="3722">
                  <c:v>290</c:v>
                </c:pt>
                <c:pt idx="3723">
                  <c:v>390</c:v>
                </c:pt>
                <c:pt idx="3724">
                  <c:v>419</c:v>
                </c:pt>
                <c:pt idx="3725">
                  <c:v>425</c:v>
                </c:pt>
                <c:pt idx="3726">
                  <c:v>323</c:v>
                </c:pt>
                <c:pt idx="3727">
                  <c:v>271</c:v>
                </c:pt>
                <c:pt idx="3728">
                  <c:v>282</c:v>
                </c:pt>
                <c:pt idx="3729">
                  <c:v>635</c:v>
                </c:pt>
                <c:pt idx="3730">
                  <c:v>605</c:v>
                </c:pt>
                <c:pt idx="3731">
                  <c:v>240</c:v>
                </c:pt>
                <c:pt idx="3732">
                  <c:v>443</c:v>
                </c:pt>
                <c:pt idx="3733">
                  <c:v>408</c:v>
                </c:pt>
                <c:pt idx="3734">
                  <c:v>256</c:v>
                </c:pt>
                <c:pt idx="3735">
                  <c:v>1221</c:v>
                </c:pt>
                <c:pt idx="3736">
                  <c:v>912</c:v>
                </c:pt>
                <c:pt idx="3737">
                  <c:v>393</c:v>
                </c:pt>
                <c:pt idx="3738">
                  <c:v>891</c:v>
                </c:pt>
                <c:pt idx="3739">
                  <c:v>516</c:v>
                </c:pt>
                <c:pt idx="3740">
                  <c:v>284</c:v>
                </c:pt>
                <c:pt idx="3741">
                  <c:v>344</c:v>
                </c:pt>
                <c:pt idx="3742">
                  <c:v>523</c:v>
                </c:pt>
                <c:pt idx="3743">
                  <c:v>455</c:v>
                </c:pt>
                <c:pt idx="3744">
                  <c:v>569</c:v>
                </c:pt>
                <c:pt idx="3745">
                  <c:v>308</c:v>
                </c:pt>
                <c:pt idx="3746">
                  <c:v>335</c:v>
                </c:pt>
                <c:pt idx="3747">
                  <c:v>325</c:v>
                </c:pt>
                <c:pt idx="3748">
                  <c:v>367</c:v>
                </c:pt>
                <c:pt idx="3749">
                  <c:v>247</c:v>
                </c:pt>
                <c:pt idx="3750">
                  <c:v>501</c:v>
                </c:pt>
                <c:pt idx="3751">
                  <c:v>494</c:v>
                </c:pt>
                <c:pt idx="3752">
                  <c:v>391</c:v>
                </c:pt>
                <c:pt idx="3753">
                  <c:v>337</c:v>
                </c:pt>
                <c:pt idx="3754">
                  <c:v>58</c:v>
                </c:pt>
                <c:pt idx="3755">
                  <c:v>41</c:v>
                </c:pt>
                <c:pt idx="3756">
                  <c:v>72</c:v>
                </c:pt>
                <c:pt idx="3757">
                  <c:v>59</c:v>
                </c:pt>
                <c:pt idx="3758">
                  <c:v>1</c:v>
                </c:pt>
                <c:pt idx="3759">
                  <c:v>90</c:v>
                </c:pt>
                <c:pt idx="3760">
                  <c:v>17</c:v>
                </c:pt>
                <c:pt idx="3761">
                  <c:v>29</c:v>
                </c:pt>
                <c:pt idx="3762">
                  <c:v>19</c:v>
                </c:pt>
                <c:pt idx="3763">
                  <c:v>87</c:v>
                </c:pt>
                <c:pt idx="3764">
                  <c:v>14</c:v>
                </c:pt>
                <c:pt idx="3765">
                  <c:v>242</c:v>
                </c:pt>
                <c:pt idx="3766">
                  <c:v>18</c:v>
                </c:pt>
                <c:pt idx="3767">
                  <c:v>137</c:v>
                </c:pt>
                <c:pt idx="3768">
                  <c:v>76</c:v>
                </c:pt>
                <c:pt idx="3769">
                  <c:v>226</c:v>
                </c:pt>
                <c:pt idx="3770">
                  <c:v>145</c:v>
                </c:pt>
                <c:pt idx="3771">
                  <c:v>292</c:v>
                </c:pt>
                <c:pt idx="3772">
                  <c:v>259</c:v>
                </c:pt>
                <c:pt idx="3773">
                  <c:v>111</c:v>
                </c:pt>
                <c:pt idx="3774">
                  <c:v>49</c:v>
                </c:pt>
                <c:pt idx="3775">
                  <c:v>101</c:v>
                </c:pt>
                <c:pt idx="3776">
                  <c:v>85</c:v>
                </c:pt>
                <c:pt idx="3777">
                  <c:v>89</c:v>
                </c:pt>
                <c:pt idx="3778">
                  <c:v>105</c:v>
                </c:pt>
                <c:pt idx="3779">
                  <c:v>2</c:v>
                </c:pt>
                <c:pt idx="3780">
                  <c:v>140</c:v>
                </c:pt>
                <c:pt idx="3781">
                  <c:v>278</c:v>
                </c:pt>
                <c:pt idx="3782">
                  <c:v>1061</c:v>
                </c:pt>
                <c:pt idx="3783">
                  <c:v>826</c:v>
                </c:pt>
                <c:pt idx="3784">
                  <c:v>217</c:v>
                </c:pt>
                <c:pt idx="3785">
                  <c:v>353</c:v>
                </c:pt>
                <c:pt idx="3786">
                  <c:v>256</c:v>
                </c:pt>
                <c:pt idx="3787">
                  <c:v>1006</c:v>
                </c:pt>
                <c:pt idx="3788">
                  <c:v>256</c:v>
                </c:pt>
                <c:pt idx="3789">
                  <c:v>202</c:v>
                </c:pt>
                <c:pt idx="3790">
                  <c:v>469</c:v>
                </c:pt>
                <c:pt idx="3791">
                  <c:v>285</c:v>
                </c:pt>
                <c:pt idx="3792">
                  <c:v>340</c:v>
                </c:pt>
                <c:pt idx="3793">
                  <c:v>1152</c:v>
                </c:pt>
                <c:pt idx="3794">
                  <c:v>72</c:v>
                </c:pt>
                <c:pt idx="3795">
                  <c:v>15</c:v>
                </c:pt>
                <c:pt idx="3796">
                  <c:v>54</c:v>
                </c:pt>
                <c:pt idx="3797">
                  <c:v>123</c:v>
                </c:pt>
                <c:pt idx="3798">
                  <c:v>148</c:v>
                </c:pt>
                <c:pt idx="3799">
                  <c:v>12</c:v>
                </c:pt>
                <c:pt idx="3800">
                  <c:v>49</c:v>
                </c:pt>
                <c:pt idx="3801">
                  <c:v>9</c:v>
                </c:pt>
                <c:pt idx="3802" formatCode="0.00E+00">
                  <c:v>4.8999999999999998E-3</c:v>
                </c:pt>
                <c:pt idx="3803">
                  <c:v>14</c:v>
                </c:pt>
                <c:pt idx="3804">
                  <c:v>127</c:v>
                </c:pt>
                <c:pt idx="3805">
                  <c:v>36</c:v>
                </c:pt>
                <c:pt idx="3806">
                  <c:v>16</c:v>
                </c:pt>
                <c:pt idx="3807">
                  <c:v>116</c:v>
                </c:pt>
                <c:pt idx="3808">
                  <c:v>318</c:v>
                </c:pt>
                <c:pt idx="3809">
                  <c:v>70</c:v>
                </c:pt>
                <c:pt idx="3810">
                  <c:v>91</c:v>
                </c:pt>
                <c:pt idx="3811">
                  <c:v>54</c:v>
                </c:pt>
                <c:pt idx="3812">
                  <c:v>40</c:v>
                </c:pt>
                <c:pt idx="3813">
                  <c:v>77</c:v>
                </c:pt>
                <c:pt idx="3814">
                  <c:v>42</c:v>
                </c:pt>
                <c:pt idx="3815">
                  <c:v>92</c:v>
                </c:pt>
                <c:pt idx="3816">
                  <c:v>39</c:v>
                </c:pt>
                <c:pt idx="3817">
                  <c:v>578</c:v>
                </c:pt>
                <c:pt idx="3818">
                  <c:v>1017</c:v>
                </c:pt>
                <c:pt idx="3819">
                  <c:v>206</c:v>
                </c:pt>
                <c:pt idx="3820">
                  <c:v>388</c:v>
                </c:pt>
                <c:pt idx="3821">
                  <c:v>754</c:v>
                </c:pt>
                <c:pt idx="3822">
                  <c:v>1048</c:v>
                </c:pt>
                <c:pt idx="3823">
                  <c:v>357</c:v>
                </c:pt>
                <c:pt idx="3824">
                  <c:v>412</c:v>
                </c:pt>
                <c:pt idx="3825">
                  <c:v>241</c:v>
                </c:pt>
                <c:pt idx="3826">
                  <c:v>448</c:v>
                </c:pt>
                <c:pt idx="3827">
                  <c:v>643</c:v>
                </c:pt>
                <c:pt idx="3828">
                  <c:v>977</c:v>
                </c:pt>
                <c:pt idx="3829">
                  <c:v>305</c:v>
                </c:pt>
                <c:pt idx="3830">
                  <c:v>380</c:v>
                </c:pt>
                <c:pt idx="3831">
                  <c:v>358</c:v>
                </c:pt>
                <c:pt idx="3832">
                  <c:v>247</c:v>
                </c:pt>
                <c:pt idx="3833">
                  <c:v>978</c:v>
                </c:pt>
                <c:pt idx="3834">
                  <c:v>970</c:v>
                </c:pt>
                <c:pt idx="3835">
                  <c:v>356</c:v>
                </c:pt>
                <c:pt idx="3836">
                  <c:v>1046</c:v>
                </c:pt>
                <c:pt idx="3837">
                  <c:v>1062</c:v>
                </c:pt>
                <c:pt idx="3838">
                  <c:v>707</c:v>
                </c:pt>
                <c:pt idx="3839">
                  <c:v>817</c:v>
                </c:pt>
                <c:pt idx="3840">
                  <c:v>1062</c:v>
                </c:pt>
                <c:pt idx="3841" formatCode="0.00E+00">
                  <c:v>4.8999999999999998E-3</c:v>
                </c:pt>
                <c:pt idx="3842">
                  <c:v>218</c:v>
                </c:pt>
                <c:pt idx="3843">
                  <c:v>195</c:v>
                </c:pt>
                <c:pt idx="3844">
                  <c:v>471</c:v>
                </c:pt>
                <c:pt idx="3845">
                  <c:v>33</c:v>
                </c:pt>
                <c:pt idx="3846">
                  <c:v>90</c:v>
                </c:pt>
                <c:pt idx="3847">
                  <c:v>48</c:v>
                </c:pt>
                <c:pt idx="3848">
                  <c:v>102</c:v>
                </c:pt>
                <c:pt idx="3849">
                  <c:v>17</c:v>
                </c:pt>
                <c:pt idx="3850">
                  <c:v>19</c:v>
                </c:pt>
                <c:pt idx="3851" formatCode="0.00E+00">
                  <c:v>4.8999999999999998E-3</c:v>
                </c:pt>
                <c:pt idx="3852">
                  <c:v>33</c:v>
                </c:pt>
                <c:pt idx="3853">
                  <c:v>5</c:v>
                </c:pt>
                <c:pt idx="3854">
                  <c:v>384</c:v>
                </c:pt>
                <c:pt idx="3855">
                  <c:v>8</c:v>
                </c:pt>
                <c:pt idx="3856">
                  <c:v>119</c:v>
                </c:pt>
                <c:pt idx="3857">
                  <c:v>40</c:v>
                </c:pt>
                <c:pt idx="3858">
                  <c:v>123</c:v>
                </c:pt>
                <c:pt idx="3859">
                  <c:v>28</c:v>
                </c:pt>
                <c:pt idx="3860">
                  <c:v>147</c:v>
                </c:pt>
                <c:pt idx="3861">
                  <c:v>62</c:v>
                </c:pt>
                <c:pt idx="3862">
                  <c:v>485</c:v>
                </c:pt>
                <c:pt idx="3863">
                  <c:v>133</c:v>
                </c:pt>
                <c:pt idx="3864">
                  <c:v>19</c:v>
                </c:pt>
                <c:pt idx="3865">
                  <c:v>92</c:v>
                </c:pt>
                <c:pt idx="3866">
                  <c:v>56</c:v>
                </c:pt>
                <c:pt idx="3867">
                  <c:v>63</c:v>
                </c:pt>
                <c:pt idx="3868">
                  <c:v>37</c:v>
                </c:pt>
                <c:pt idx="3869">
                  <c:v>71</c:v>
                </c:pt>
                <c:pt idx="3870">
                  <c:v>80</c:v>
                </c:pt>
                <c:pt idx="3871">
                  <c:v>469</c:v>
                </c:pt>
                <c:pt idx="3872">
                  <c:v>220</c:v>
                </c:pt>
                <c:pt idx="3873">
                  <c:v>115</c:v>
                </c:pt>
                <c:pt idx="3874">
                  <c:v>228</c:v>
                </c:pt>
                <c:pt idx="3875">
                  <c:v>157</c:v>
                </c:pt>
                <c:pt idx="3876">
                  <c:v>44</c:v>
                </c:pt>
                <c:pt idx="3877">
                  <c:v>452</c:v>
                </c:pt>
                <c:pt idx="3878">
                  <c:v>501</c:v>
                </c:pt>
                <c:pt idx="3879">
                  <c:v>566</c:v>
                </c:pt>
                <c:pt idx="3880">
                  <c:v>502</c:v>
                </c:pt>
                <c:pt idx="3881">
                  <c:v>659</c:v>
                </c:pt>
                <c:pt idx="3882">
                  <c:v>1041</c:v>
                </c:pt>
                <c:pt idx="3883">
                  <c:v>612</c:v>
                </c:pt>
                <c:pt idx="3884">
                  <c:v>861</c:v>
                </c:pt>
                <c:pt idx="3885">
                  <c:v>1053</c:v>
                </c:pt>
                <c:pt idx="3886">
                  <c:v>1103</c:v>
                </c:pt>
                <c:pt idx="3887">
                  <c:v>457</c:v>
                </c:pt>
                <c:pt idx="3888">
                  <c:v>823</c:v>
                </c:pt>
                <c:pt idx="3889">
                  <c:v>913</c:v>
                </c:pt>
                <c:pt idx="3890">
                  <c:v>1047</c:v>
                </c:pt>
                <c:pt idx="3891">
                  <c:v>97</c:v>
                </c:pt>
                <c:pt idx="3892">
                  <c:v>126</c:v>
                </c:pt>
                <c:pt idx="3893">
                  <c:v>37</c:v>
                </c:pt>
                <c:pt idx="3894">
                  <c:v>43</c:v>
                </c:pt>
                <c:pt idx="3895">
                  <c:v>27</c:v>
                </c:pt>
                <c:pt idx="3896">
                  <c:v>263</c:v>
                </c:pt>
                <c:pt idx="3897">
                  <c:v>287</c:v>
                </c:pt>
                <c:pt idx="3898">
                  <c:v>244</c:v>
                </c:pt>
                <c:pt idx="3899">
                  <c:v>222</c:v>
                </c:pt>
                <c:pt idx="3900">
                  <c:v>426</c:v>
                </c:pt>
                <c:pt idx="3901">
                  <c:v>313</c:v>
                </c:pt>
                <c:pt idx="3902">
                  <c:v>322</c:v>
                </c:pt>
                <c:pt idx="3903">
                  <c:v>274</c:v>
                </c:pt>
                <c:pt idx="3904">
                  <c:v>187</c:v>
                </c:pt>
                <c:pt idx="3905">
                  <c:v>280</c:v>
                </c:pt>
                <c:pt idx="3906">
                  <c:v>175</c:v>
                </c:pt>
                <c:pt idx="3907">
                  <c:v>230</c:v>
                </c:pt>
                <c:pt idx="3908">
                  <c:v>241</c:v>
                </c:pt>
                <c:pt idx="3909">
                  <c:v>466</c:v>
                </c:pt>
                <c:pt idx="3910">
                  <c:v>324</c:v>
                </c:pt>
                <c:pt idx="3911">
                  <c:v>353</c:v>
                </c:pt>
                <c:pt idx="3912">
                  <c:v>283</c:v>
                </c:pt>
                <c:pt idx="3913">
                  <c:v>386</c:v>
                </c:pt>
                <c:pt idx="3914">
                  <c:v>464</c:v>
                </c:pt>
                <c:pt idx="3915">
                  <c:v>343</c:v>
                </c:pt>
                <c:pt idx="3916">
                  <c:v>223</c:v>
                </c:pt>
                <c:pt idx="3917">
                  <c:v>384</c:v>
                </c:pt>
                <c:pt idx="3918">
                  <c:v>375</c:v>
                </c:pt>
                <c:pt idx="3919">
                  <c:v>211</c:v>
                </c:pt>
                <c:pt idx="3920">
                  <c:v>94</c:v>
                </c:pt>
                <c:pt idx="3921">
                  <c:v>333</c:v>
                </c:pt>
                <c:pt idx="3922">
                  <c:v>366</c:v>
                </c:pt>
                <c:pt idx="3923">
                  <c:v>209</c:v>
                </c:pt>
                <c:pt idx="3924">
                  <c:v>161</c:v>
                </c:pt>
                <c:pt idx="3925">
                  <c:v>15</c:v>
                </c:pt>
                <c:pt idx="3926">
                  <c:v>241</c:v>
                </c:pt>
                <c:pt idx="3927" formatCode="0.00E+00">
                  <c:v>4.8999999999999998E-3</c:v>
                </c:pt>
                <c:pt idx="3928">
                  <c:v>266</c:v>
                </c:pt>
                <c:pt idx="3929">
                  <c:v>185</c:v>
                </c:pt>
                <c:pt idx="3930">
                  <c:v>201</c:v>
                </c:pt>
                <c:pt idx="3931">
                  <c:v>335</c:v>
                </c:pt>
                <c:pt idx="3932">
                  <c:v>328</c:v>
                </c:pt>
                <c:pt idx="3933">
                  <c:v>259</c:v>
                </c:pt>
                <c:pt idx="3934">
                  <c:v>324</c:v>
                </c:pt>
                <c:pt idx="3935">
                  <c:v>319</c:v>
                </c:pt>
                <c:pt idx="3936">
                  <c:v>164</c:v>
                </c:pt>
                <c:pt idx="3937">
                  <c:v>163</c:v>
                </c:pt>
                <c:pt idx="3938">
                  <c:v>287</c:v>
                </c:pt>
                <c:pt idx="3939">
                  <c:v>193</c:v>
                </c:pt>
                <c:pt idx="3940">
                  <c:v>11</c:v>
                </c:pt>
                <c:pt idx="3941">
                  <c:v>84</c:v>
                </c:pt>
                <c:pt idx="3942">
                  <c:v>83</c:v>
                </c:pt>
                <c:pt idx="3943">
                  <c:v>74</c:v>
                </c:pt>
                <c:pt idx="3944" formatCode="0.00E+00">
                  <c:v>4.8999999999999998E-3</c:v>
                </c:pt>
                <c:pt idx="3945">
                  <c:v>192</c:v>
                </c:pt>
                <c:pt idx="3946">
                  <c:v>27</c:v>
                </c:pt>
                <c:pt idx="3947">
                  <c:v>30</c:v>
                </c:pt>
                <c:pt idx="3948">
                  <c:v>199</c:v>
                </c:pt>
                <c:pt idx="3949">
                  <c:v>261</c:v>
                </c:pt>
                <c:pt idx="3950">
                  <c:v>256</c:v>
                </c:pt>
                <c:pt idx="3951">
                  <c:v>156</c:v>
                </c:pt>
                <c:pt idx="3952">
                  <c:v>200</c:v>
                </c:pt>
                <c:pt idx="3953">
                  <c:v>80</c:v>
                </c:pt>
                <c:pt idx="3954">
                  <c:v>138</c:v>
                </c:pt>
                <c:pt idx="3955">
                  <c:v>91</c:v>
                </c:pt>
                <c:pt idx="3956">
                  <c:v>58</c:v>
                </c:pt>
                <c:pt idx="3957">
                  <c:v>175</c:v>
                </c:pt>
                <c:pt idx="3958">
                  <c:v>56</c:v>
                </c:pt>
                <c:pt idx="3959">
                  <c:v>56</c:v>
                </c:pt>
                <c:pt idx="3960">
                  <c:v>228</c:v>
                </c:pt>
                <c:pt idx="3961">
                  <c:v>262</c:v>
                </c:pt>
                <c:pt idx="3962">
                  <c:v>382</c:v>
                </c:pt>
                <c:pt idx="3963">
                  <c:v>321</c:v>
                </c:pt>
                <c:pt idx="3964">
                  <c:v>359</c:v>
                </c:pt>
                <c:pt idx="3965">
                  <c:v>590</c:v>
                </c:pt>
                <c:pt idx="3966">
                  <c:v>346</c:v>
                </c:pt>
                <c:pt idx="3967">
                  <c:v>173</c:v>
                </c:pt>
                <c:pt idx="3968">
                  <c:v>213</c:v>
                </c:pt>
                <c:pt idx="3969">
                  <c:v>346</c:v>
                </c:pt>
                <c:pt idx="3970">
                  <c:v>651</c:v>
                </c:pt>
                <c:pt idx="3971">
                  <c:v>476</c:v>
                </c:pt>
                <c:pt idx="3972">
                  <c:v>102</c:v>
                </c:pt>
                <c:pt idx="3973">
                  <c:v>171</c:v>
                </c:pt>
                <c:pt idx="3974">
                  <c:v>88</c:v>
                </c:pt>
                <c:pt idx="3975">
                  <c:v>62</c:v>
                </c:pt>
                <c:pt idx="3976">
                  <c:v>51</c:v>
                </c:pt>
                <c:pt idx="3977">
                  <c:v>162</c:v>
                </c:pt>
                <c:pt idx="3978">
                  <c:v>116</c:v>
                </c:pt>
                <c:pt idx="3979">
                  <c:v>55</c:v>
                </c:pt>
                <c:pt idx="3980">
                  <c:v>182</c:v>
                </c:pt>
                <c:pt idx="3981">
                  <c:v>14</c:v>
                </c:pt>
                <c:pt idx="3982">
                  <c:v>54</c:v>
                </c:pt>
                <c:pt idx="3983" formatCode="0.00E+00">
                  <c:v>4.8999999999999998E-3</c:v>
                </c:pt>
                <c:pt idx="3984">
                  <c:v>37</c:v>
                </c:pt>
                <c:pt idx="3985">
                  <c:v>243</c:v>
                </c:pt>
                <c:pt idx="3986">
                  <c:v>303</c:v>
                </c:pt>
                <c:pt idx="3987">
                  <c:v>50</c:v>
                </c:pt>
                <c:pt idx="3988">
                  <c:v>139</c:v>
                </c:pt>
                <c:pt idx="3989">
                  <c:v>326</c:v>
                </c:pt>
                <c:pt idx="3990">
                  <c:v>124</c:v>
                </c:pt>
                <c:pt idx="3991">
                  <c:v>447</c:v>
                </c:pt>
                <c:pt idx="3992">
                  <c:v>379</c:v>
                </c:pt>
                <c:pt idx="3993">
                  <c:v>335</c:v>
                </c:pt>
                <c:pt idx="3994">
                  <c:v>267</c:v>
                </c:pt>
                <c:pt idx="3995">
                  <c:v>552</c:v>
                </c:pt>
                <c:pt idx="3996">
                  <c:v>489</c:v>
                </c:pt>
                <c:pt idx="3997">
                  <c:v>436</c:v>
                </c:pt>
                <c:pt idx="3998">
                  <c:v>356</c:v>
                </c:pt>
                <c:pt idx="3999">
                  <c:v>364</c:v>
                </c:pt>
                <c:pt idx="4000">
                  <c:v>326</c:v>
                </c:pt>
                <c:pt idx="4001">
                  <c:v>402</c:v>
                </c:pt>
                <c:pt idx="4002">
                  <c:v>374</c:v>
                </c:pt>
                <c:pt idx="4003">
                  <c:v>296</c:v>
                </c:pt>
                <c:pt idx="4004">
                  <c:v>292</c:v>
                </c:pt>
                <c:pt idx="4005">
                  <c:v>161</c:v>
                </c:pt>
                <c:pt idx="4006">
                  <c:v>44</c:v>
                </c:pt>
                <c:pt idx="4007">
                  <c:v>414</c:v>
                </c:pt>
                <c:pt idx="4008">
                  <c:v>155</c:v>
                </c:pt>
                <c:pt idx="4009">
                  <c:v>209</c:v>
                </c:pt>
                <c:pt idx="4010">
                  <c:v>155</c:v>
                </c:pt>
                <c:pt idx="4011">
                  <c:v>160</c:v>
                </c:pt>
                <c:pt idx="4012">
                  <c:v>292</c:v>
                </c:pt>
                <c:pt idx="4013">
                  <c:v>141</c:v>
                </c:pt>
                <c:pt idx="4014">
                  <c:v>300</c:v>
                </c:pt>
                <c:pt idx="4015">
                  <c:v>173</c:v>
                </c:pt>
                <c:pt idx="4016">
                  <c:v>96</c:v>
                </c:pt>
                <c:pt idx="4017">
                  <c:v>646</c:v>
                </c:pt>
                <c:pt idx="4018">
                  <c:v>309</c:v>
                </c:pt>
                <c:pt idx="4019">
                  <c:v>499</c:v>
                </c:pt>
                <c:pt idx="4020">
                  <c:v>418</c:v>
                </c:pt>
                <c:pt idx="4021">
                  <c:v>438</c:v>
                </c:pt>
                <c:pt idx="4022">
                  <c:v>602</c:v>
                </c:pt>
                <c:pt idx="4023">
                  <c:v>548</c:v>
                </c:pt>
                <c:pt idx="4024">
                  <c:v>363</c:v>
                </c:pt>
                <c:pt idx="4025">
                  <c:v>861</c:v>
                </c:pt>
                <c:pt idx="4026">
                  <c:v>502</c:v>
                </c:pt>
                <c:pt idx="4027">
                  <c:v>519</c:v>
                </c:pt>
                <c:pt idx="4028">
                  <c:v>408</c:v>
                </c:pt>
                <c:pt idx="4029">
                  <c:v>1444</c:v>
                </c:pt>
                <c:pt idx="4030">
                  <c:v>457</c:v>
                </c:pt>
                <c:pt idx="4031">
                  <c:v>654</c:v>
                </c:pt>
                <c:pt idx="4032">
                  <c:v>873</c:v>
                </c:pt>
                <c:pt idx="4033">
                  <c:v>991</c:v>
                </c:pt>
                <c:pt idx="4034">
                  <c:v>1456</c:v>
                </c:pt>
                <c:pt idx="4035">
                  <c:v>934</c:v>
                </c:pt>
                <c:pt idx="4036">
                  <c:v>433</c:v>
                </c:pt>
                <c:pt idx="4037">
                  <c:v>520</c:v>
                </c:pt>
                <c:pt idx="4038">
                  <c:v>740</c:v>
                </c:pt>
                <c:pt idx="4039">
                  <c:v>625</c:v>
                </c:pt>
                <c:pt idx="4040">
                  <c:v>647</c:v>
                </c:pt>
                <c:pt idx="4041">
                  <c:v>1343</c:v>
                </c:pt>
                <c:pt idx="4042">
                  <c:v>253</c:v>
                </c:pt>
                <c:pt idx="4043">
                  <c:v>532</c:v>
                </c:pt>
                <c:pt idx="4044">
                  <c:v>936</c:v>
                </c:pt>
                <c:pt idx="4045">
                  <c:v>325</c:v>
                </c:pt>
                <c:pt idx="4046">
                  <c:v>355</c:v>
                </c:pt>
                <c:pt idx="4047">
                  <c:v>421</c:v>
                </c:pt>
                <c:pt idx="4048">
                  <c:v>369</c:v>
                </c:pt>
                <c:pt idx="4049">
                  <c:v>388</c:v>
                </c:pt>
                <c:pt idx="4050">
                  <c:v>293</c:v>
                </c:pt>
                <c:pt idx="4051">
                  <c:v>701</c:v>
                </c:pt>
                <c:pt idx="4052">
                  <c:v>878</c:v>
                </c:pt>
                <c:pt idx="4053">
                  <c:v>209</c:v>
                </c:pt>
                <c:pt idx="4054">
                  <c:v>85</c:v>
                </c:pt>
                <c:pt idx="4055">
                  <c:v>142</c:v>
                </c:pt>
                <c:pt idx="4056">
                  <c:v>5</c:v>
                </c:pt>
                <c:pt idx="4057">
                  <c:v>322</c:v>
                </c:pt>
                <c:pt idx="4058">
                  <c:v>301</c:v>
                </c:pt>
                <c:pt idx="4059">
                  <c:v>174</c:v>
                </c:pt>
                <c:pt idx="4060">
                  <c:v>244</c:v>
                </c:pt>
                <c:pt idx="4061">
                  <c:v>343</c:v>
                </c:pt>
                <c:pt idx="4062">
                  <c:v>384</c:v>
                </c:pt>
                <c:pt idx="4063">
                  <c:v>245</c:v>
                </c:pt>
                <c:pt idx="4064">
                  <c:v>214</c:v>
                </c:pt>
                <c:pt idx="4065">
                  <c:v>183</c:v>
                </c:pt>
                <c:pt idx="4066">
                  <c:v>374</c:v>
                </c:pt>
                <c:pt idx="4067">
                  <c:v>199</c:v>
                </c:pt>
                <c:pt idx="4068">
                  <c:v>459</c:v>
                </c:pt>
                <c:pt idx="4069">
                  <c:v>294</c:v>
                </c:pt>
                <c:pt idx="4070">
                  <c:v>340</c:v>
                </c:pt>
                <c:pt idx="4071">
                  <c:v>870</c:v>
                </c:pt>
                <c:pt idx="4072">
                  <c:v>668</c:v>
                </c:pt>
                <c:pt idx="4073">
                  <c:v>562</c:v>
                </c:pt>
                <c:pt idx="4074">
                  <c:v>503</c:v>
                </c:pt>
                <c:pt idx="4075">
                  <c:v>508</c:v>
                </c:pt>
                <c:pt idx="4076">
                  <c:v>353</c:v>
                </c:pt>
                <c:pt idx="4077">
                  <c:v>345</c:v>
                </c:pt>
                <c:pt idx="4078">
                  <c:v>394</c:v>
                </c:pt>
                <c:pt idx="4079">
                  <c:v>1046</c:v>
                </c:pt>
                <c:pt idx="4080">
                  <c:v>1106</c:v>
                </c:pt>
                <c:pt idx="4081">
                  <c:v>365</c:v>
                </c:pt>
                <c:pt idx="4082">
                  <c:v>324</c:v>
                </c:pt>
                <c:pt idx="4083">
                  <c:v>420</c:v>
                </c:pt>
                <c:pt idx="4084">
                  <c:v>539</c:v>
                </c:pt>
                <c:pt idx="4085">
                  <c:v>400</c:v>
                </c:pt>
                <c:pt idx="4086">
                  <c:v>415</c:v>
                </c:pt>
                <c:pt idx="4087">
                  <c:v>323</c:v>
                </c:pt>
                <c:pt idx="4088">
                  <c:v>400</c:v>
                </c:pt>
                <c:pt idx="4089">
                  <c:v>271</c:v>
                </c:pt>
                <c:pt idx="4090">
                  <c:v>364</c:v>
                </c:pt>
                <c:pt idx="4091">
                  <c:v>204</c:v>
                </c:pt>
                <c:pt idx="4092">
                  <c:v>412</c:v>
                </c:pt>
                <c:pt idx="4093">
                  <c:v>27</c:v>
                </c:pt>
                <c:pt idx="4094">
                  <c:v>396</c:v>
                </c:pt>
                <c:pt idx="4095">
                  <c:v>294</c:v>
                </c:pt>
                <c:pt idx="4096">
                  <c:v>347</c:v>
                </c:pt>
                <c:pt idx="4097">
                  <c:v>383</c:v>
                </c:pt>
                <c:pt idx="4098">
                  <c:v>332</c:v>
                </c:pt>
                <c:pt idx="4099">
                  <c:v>262</c:v>
                </c:pt>
                <c:pt idx="4100">
                  <c:v>612</c:v>
                </c:pt>
                <c:pt idx="4101">
                  <c:v>207</c:v>
                </c:pt>
                <c:pt idx="4102">
                  <c:v>279</c:v>
                </c:pt>
                <c:pt idx="4103">
                  <c:v>278</c:v>
                </c:pt>
                <c:pt idx="4104">
                  <c:v>266</c:v>
                </c:pt>
                <c:pt idx="4105">
                  <c:v>414</c:v>
                </c:pt>
                <c:pt idx="4106">
                  <c:v>184</c:v>
                </c:pt>
                <c:pt idx="4107">
                  <c:v>189</c:v>
                </c:pt>
                <c:pt idx="4108">
                  <c:v>188</c:v>
                </c:pt>
                <c:pt idx="4109">
                  <c:v>181</c:v>
                </c:pt>
                <c:pt idx="4110">
                  <c:v>275</c:v>
                </c:pt>
                <c:pt idx="4111">
                  <c:v>230</c:v>
                </c:pt>
                <c:pt idx="4112">
                  <c:v>106</c:v>
                </c:pt>
                <c:pt idx="4113">
                  <c:v>188</c:v>
                </c:pt>
                <c:pt idx="4114">
                  <c:v>226</c:v>
                </c:pt>
                <c:pt idx="4115">
                  <c:v>181</c:v>
                </c:pt>
                <c:pt idx="4116">
                  <c:v>201</c:v>
                </c:pt>
                <c:pt idx="4117">
                  <c:v>381</c:v>
                </c:pt>
                <c:pt idx="4118">
                  <c:v>864</c:v>
                </c:pt>
                <c:pt idx="4119">
                  <c:v>185</c:v>
                </c:pt>
                <c:pt idx="4120">
                  <c:v>361</c:v>
                </c:pt>
                <c:pt idx="4121">
                  <c:v>361</c:v>
                </c:pt>
                <c:pt idx="4122">
                  <c:v>244</c:v>
                </c:pt>
                <c:pt idx="4123">
                  <c:v>440</c:v>
                </c:pt>
                <c:pt idx="4124">
                  <c:v>271</c:v>
                </c:pt>
                <c:pt idx="4125">
                  <c:v>380</c:v>
                </c:pt>
                <c:pt idx="4126">
                  <c:v>282</c:v>
                </c:pt>
                <c:pt idx="4127">
                  <c:v>198</c:v>
                </c:pt>
                <c:pt idx="4128">
                  <c:v>362</c:v>
                </c:pt>
                <c:pt idx="4129">
                  <c:v>528</c:v>
                </c:pt>
                <c:pt idx="4130">
                  <c:v>535</c:v>
                </c:pt>
                <c:pt idx="4131">
                  <c:v>1006</c:v>
                </c:pt>
                <c:pt idx="4132">
                  <c:v>487</c:v>
                </c:pt>
                <c:pt idx="4133">
                  <c:v>970</c:v>
                </c:pt>
                <c:pt idx="4134">
                  <c:v>1088</c:v>
                </c:pt>
                <c:pt idx="4135">
                  <c:v>887</c:v>
                </c:pt>
                <c:pt idx="4136">
                  <c:v>566</c:v>
                </c:pt>
                <c:pt idx="4137">
                  <c:v>441</c:v>
                </c:pt>
                <c:pt idx="4138">
                  <c:v>354</c:v>
                </c:pt>
                <c:pt idx="4139">
                  <c:v>392</c:v>
                </c:pt>
                <c:pt idx="4140">
                  <c:v>735</c:v>
                </c:pt>
                <c:pt idx="4141">
                  <c:v>741</c:v>
                </c:pt>
                <c:pt idx="4142">
                  <c:v>21</c:v>
                </c:pt>
                <c:pt idx="4143">
                  <c:v>31</c:v>
                </c:pt>
                <c:pt idx="4144">
                  <c:v>21</c:v>
                </c:pt>
                <c:pt idx="4145">
                  <c:v>336</c:v>
                </c:pt>
                <c:pt idx="4146">
                  <c:v>77</c:v>
                </c:pt>
                <c:pt idx="4147">
                  <c:v>302</c:v>
                </c:pt>
                <c:pt idx="4148">
                  <c:v>480</c:v>
                </c:pt>
                <c:pt idx="4149">
                  <c:v>27</c:v>
                </c:pt>
                <c:pt idx="4150">
                  <c:v>121</c:v>
                </c:pt>
                <c:pt idx="4151">
                  <c:v>22</c:v>
                </c:pt>
                <c:pt idx="4152">
                  <c:v>358</c:v>
                </c:pt>
                <c:pt idx="4153">
                  <c:v>49</c:v>
                </c:pt>
                <c:pt idx="4154">
                  <c:v>52</c:v>
                </c:pt>
                <c:pt idx="4155">
                  <c:v>85</c:v>
                </c:pt>
                <c:pt idx="4156">
                  <c:v>50</c:v>
                </c:pt>
                <c:pt idx="4157">
                  <c:v>59</c:v>
                </c:pt>
                <c:pt idx="4158">
                  <c:v>61</c:v>
                </c:pt>
                <c:pt idx="4159">
                  <c:v>102</c:v>
                </c:pt>
                <c:pt idx="4160">
                  <c:v>83</c:v>
                </c:pt>
                <c:pt idx="4161">
                  <c:v>75</c:v>
                </c:pt>
                <c:pt idx="4162">
                  <c:v>683</c:v>
                </c:pt>
                <c:pt idx="4163">
                  <c:v>367</c:v>
                </c:pt>
                <c:pt idx="4164">
                  <c:v>521</c:v>
                </c:pt>
                <c:pt idx="4165">
                  <c:v>507</c:v>
                </c:pt>
                <c:pt idx="4166">
                  <c:v>838</c:v>
                </c:pt>
                <c:pt idx="4167">
                  <c:v>847</c:v>
                </c:pt>
                <c:pt idx="4168">
                  <c:v>427</c:v>
                </c:pt>
                <c:pt idx="4169">
                  <c:v>547</c:v>
                </c:pt>
                <c:pt idx="4170">
                  <c:v>448</c:v>
                </c:pt>
                <c:pt idx="4171">
                  <c:v>458</c:v>
                </c:pt>
                <c:pt idx="4172">
                  <c:v>750</c:v>
                </c:pt>
                <c:pt idx="4173">
                  <c:v>1372</c:v>
                </c:pt>
                <c:pt idx="4174">
                  <c:v>216</c:v>
                </c:pt>
                <c:pt idx="4175">
                  <c:v>214</c:v>
                </c:pt>
                <c:pt idx="4176">
                  <c:v>436</c:v>
                </c:pt>
                <c:pt idx="4177">
                  <c:v>445</c:v>
                </c:pt>
                <c:pt idx="4178">
                  <c:v>393</c:v>
                </c:pt>
                <c:pt idx="4179">
                  <c:v>249</c:v>
                </c:pt>
                <c:pt idx="4180">
                  <c:v>425</c:v>
                </c:pt>
                <c:pt idx="4181">
                  <c:v>337</c:v>
                </c:pt>
                <c:pt idx="4182">
                  <c:v>276</c:v>
                </c:pt>
                <c:pt idx="4183">
                  <c:v>342</c:v>
                </c:pt>
                <c:pt idx="4184">
                  <c:v>305</c:v>
                </c:pt>
                <c:pt idx="4185">
                  <c:v>481</c:v>
                </c:pt>
                <c:pt idx="4186">
                  <c:v>663</c:v>
                </c:pt>
                <c:pt idx="4187">
                  <c:v>1479</c:v>
                </c:pt>
                <c:pt idx="4188">
                  <c:v>429</c:v>
                </c:pt>
                <c:pt idx="4189">
                  <c:v>639</c:v>
                </c:pt>
                <c:pt idx="4190">
                  <c:v>1038</c:v>
                </c:pt>
                <c:pt idx="4191">
                  <c:v>822</c:v>
                </c:pt>
                <c:pt idx="4192">
                  <c:v>921</c:v>
                </c:pt>
                <c:pt idx="4193">
                  <c:v>798</c:v>
                </c:pt>
                <c:pt idx="4194">
                  <c:v>1038</c:v>
                </c:pt>
                <c:pt idx="4195">
                  <c:v>819</c:v>
                </c:pt>
                <c:pt idx="4196">
                  <c:v>307</c:v>
                </c:pt>
                <c:pt idx="4197">
                  <c:v>978</c:v>
                </c:pt>
                <c:pt idx="4198">
                  <c:v>148</c:v>
                </c:pt>
                <c:pt idx="4199">
                  <c:v>145</c:v>
                </c:pt>
                <c:pt idx="4200">
                  <c:v>169</c:v>
                </c:pt>
                <c:pt idx="4201">
                  <c:v>203</c:v>
                </c:pt>
                <c:pt idx="4202">
                  <c:v>262</c:v>
                </c:pt>
                <c:pt idx="4203">
                  <c:v>260</c:v>
                </c:pt>
                <c:pt idx="4204">
                  <c:v>207</c:v>
                </c:pt>
                <c:pt idx="4205">
                  <c:v>527</c:v>
                </c:pt>
                <c:pt idx="4206">
                  <c:v>196</c:v>
                </c:pt>
                <c:pt idx="4207">
                  <c:v>333</c:v>
                </c:pt>
                <c:pt idx="4208">
                  <c:v>115</c:v>
                </c:pt>
                <c:pt idx="4209">
                  <c:v>301</c:v>
                </c:pt>
                <c:pt idx="4210" formatCode="0.00E+00">
                  <c:v>4.8999999999999998E-3</c:v>
                </c:pt>
                <c:pt idx="4211">
                  <c:v>23</c:v>
                </c:pt>
                <c:pt idx="4212">
                  <c:v>22</c:v>
                </c:pt>
                <c:pt idx="4213">
                  <c:v>18</c:v>
                </c:pt>
                <c:pt idx="4214">
                  <c:v>175</c:v>
                </c:pt>
                <c:pt idx="4215">
                  <c:v>325</c:v>
                </c:pt>
                <c:pt idx="4216">
                  <c:v>29</c:v>
                </c:pt>
                <c:pt idx="4217">
                  <c:v>447</c:v>
                </c:pt>
                <c:pt idx="4218">
                  <c:v>237</c:v>
                </c:pt>
                <c:pt idx="4219">
                  <c:v>257</c:v>
                </c:pt>
                <c:pt idx="4220">
                  <c:v>216</c:v>
                </c:pt>
                <c:pt idx="4221">
                  <c:v>559</c:v>
                </c:pt>
                <c:pt idx="4222">
                  <c:v>332</c:v>
                </c:pt>
                <c:pt idx="4223">
                  <c:v>300</c:v>
                </c:pt>
                <c:pt idx="4224">
                  <c:v>348</c:v>
                </c:pt>
                <c:pt idx="4225">
                  <c:v>293</c:v>
                </c:pt>
                <c:pt idx="4226">
                  <c:v>328</c:v>
                </c:pt>
                <c:pt idx="4227">
                  <c:v>307</c:v>
                </c:pt>
                <c:pt idx="4228">
                  <c:v>382</c:v>
                </c:pt>
                <c:pt idx="4229">
                  <c:v>79</c:v>
                </c:pt>
                <c:pt idx="4230">
                  <c:v>49</c:v>
                </c:pt>
                <c:pt idx="4231">
                  <c:v>64</c:v>
                </c:pt>
                <c:pt idx="4232">
                  <c:v>86</c:v>
                </c:pt>
                <c:pt idx="4233">
                  <c:v>5</c:v>
                </c:pt>
                <c:pt idx="4234">
                  <c:v>106</c:v>
                </c:pt>
                <c:pt idx="4235">
                  <c:v>214</c:v>
                </c:pt>
                <c:pt idx="4236">
                  <c:v>146</c:v>
                </c:pt>
                <c:pt idx="4237">
                  <c:v>83</c:v>
                </c:pt>
                <c:pt idx="4238">
                  <c:v>271</c:v>
                </c:pt>
                <c:pt idx="4239">
                  <c:v>114</c:v>
                </c:pt>
                <c:pt idx="4240">
                  <c:v>89</c:v>
                </c:pt>
                <c:pt idx="4241">
                  <c:v>110</c:v>
                </c:pt>
                <c:pt idx="4242">
                  <c:v>61</c:v>
                </c:pt>
                <c:pt idx="4243">
                  <c:v>226</c:v>
                </c:pt>
                <c:pt idx="4244">
                  <c:v>269</c:v>
                </c:pt>
                <c:pt idx="4245">
                  <c:v>43</c:v>
                </c:pt>
                <c:pt idx="4246">
                  <c:v>336</c:v>
                </c:pt>
                <c:pt idx="4247">
                  <c:v>333</c:v>
                </c:pt>
                <c:pt idx="4248">
                  <c:v>321</c:v>
                </c:pt>
                <c:pt idx="4249">
                  <c:v>320</c:v>
                </c:pt>
                <c:pt idx="4250">
                  <c:v>229</c:v>
                </c:pt>
                <c:pt idx="4251">
                  <c:v>367</c:v>
                </c:pt>
                <c:pt idx="4252">
                  <c:v>389</c:v>
                </c:pt>
                <c:pt idx="4253">
                  <c:v>438</c:v>
                </c:pt>
                <c:pt idx="4254">
                  <c:v>251</c:v>
                </c:pt>
                <c:pt idx="4255">
                  <c:v>294</c:v>
                </c:pt>
                <c:pt idx="4256">
                  <c:v>429</c:v>
                </c:pt>
                <c:pt idx="4257">
                  <c:v>325</c:v>
                </c:pt>
                <c:pt idx="4258">
                  <c:v>220</c:v>
                </c:pt>
                <c:pt idx="4259">
                  <c:v>205</c:v>
                </c:pt>
                <c:pt idx="4260">
                  <c:v>196</c:v>
                </c:pt>
                <c:pt idx="4261">
                  <c:v>279</c:v>
                </c:pt>
                <c:pt idx="4262">
                  <c:v>294</c:v>
                </c:pt>
                <c:pt idx="4263">
                  <c:v>273</c:v>
                </c:pt>
                <c:pt idx="4264">
                  <c:v>337</c:v>
                </c:pt>
                <c:pt idx="4265">
                  <c:v>291</c:v>
                </c:pt>
                <c:pt idx="4266">
                  <c:v>259</c:v>
                </c:pt>
                <c:pt idx="4267">
                  <c:v>126</c:v>
                </c:pt>
                <c:pt idx="4268">
                  <c:v>313</c:v>
                </c:pt>
                <c:pt idx="4269">
                  <c:v>273</c:v>
                </c:pt>
                <c:pt idx="4270">
                  <c:v>244</c:v>
                </c:pt>
                <c:pt idx="4271">
                  <c:v>251</c:v>
                </c:pt>
                <c:pt idx="4272">
                  <c:v>126</c:v>
                </c:pt>
                <c:pt idx="4273">
                  <c:v>341</c:v>
                </c:pt>
                <c:pt idx="4274">
                  <c:v>213</c:v>
                </c:pt>
                <c:pt idx="4275">
                  <c:v>470</c:v>
                </c:pt>
                <c:pt idx="4276">
                  <c:v>119</c:v>
                </c:pt>
                <c:pt idx="4277">
                  <c:v>375</c:v>
                </c:pt>
                <c:pt idx="4278">
                  <c:v>278</c:v>
                </c:pt>
                <c:pt idx="4279">
                  <c:v>177</c:v>
                </c:pt>
                <c:pt idx="4280">
                  <c:v>171</c:v>
                </c:pt>
                <c:pt idx="4281">
                  <c:v>144</c:v>
                </c:pt>
                <c:pt idx="4282">
                  <c:v>288</c:v>
                </c:pt>
                <c:pt idx="4283">
                  <c:v>45</c:v>
                </c:pt>
                <c:pt idx="4284">
                  <c:v>52</c:v>
                </c:pt>
                <c:pt idx="4285">
                  <c:v>240</c:v>
                </c:pt>
                <c:pt idx="4286">
                  <c:v>127</c:v>
                </c:pt>
                <c:pt idx="4287">
                  <c:v>144</c:v>
                </c:pt>
                <c:pt idx="4288">
                  <c:v>195</c:v>
                </c:pt>
                <c:pt idx="4289">
                  <c:v>155</c:v>
                </c:pt>
                <c:pt idx="4290">
                  <c:v>179</c:v>
                </c:pt>
                <c:pt idx="4291">
                  <c:v>212</c:v>
                </c:pt>
                <c:pt idx="4292">
                  <c:v>576</c:v>
                </c:pt>
                <c:pt idx="4293">
                  <c:v>249</c:v>
                </c:pt>
                <c:pt idx="4294">
                  <c:v>51</c:v>
                </c:pt>
                <c:pt idx="4295">
                  <c:v>73</c:v>
                </c:pt>
                <c:pt idx="4296">
                  <c:v>208</c:v>
                </c:pt>
                <c:pt idx="4297">
                  <c:v>127</c:v>
                </c:pt>
                <c:pt idx="4298">
                  <c:v>67</c:v>
                </c:pt>
                <c:pt idx="4299">
                  <c:v>54</c:v>
                </c:pt>
                <c:pt idx="4300">
                  <c:v>48</c:v>
                </c:pt>
                <c:pt idx="4301">
                  <c:v>62</c:v>
                </c:pt>
                <c:pt idx="4302">
                  <c:v>1208</c:v>
                </c:pt>
                <c:pt idx="4303">
                  <c:v>223</c:v>
                </c:pt>
                <c:pt idx="4304">
                  <c:v>550</c:v>
                </c:pt>
                <c:pt idx="4305">
                  <c:v>378</c:v>
                </c:pt>
                <c:pt idx="4306">
                  <c:v>304</c:v>
                </c:pt>
                <c:pt idx="4307">
                  <c:v>527</c:v>
                </c:pt>
                <c:pt idx="4308">
                  <c:v>343</c:v>
                </c:pt>
                <c:pt idx="4309">
                  <c:v>263</c:v>
                </c:pt>
                <c:pt idx="4310">
                  <c:v>273</c:v>
                </c:pt>
                <c:pt idx="4311">
                  <c:v>384</c:v>
                </c:pt>
                <c:pt idx="4312">
                  <c:v>776</c:v>
                </c:pt>
                <c:pt idx="4313">
                  <c:v>365</c:v>
                </c:pt>
                <c:pt idx="4314">
                  <c:v>206</c:v>
                </c:pt>
                <c:pt idx="4315">
                  <c:v>226</c:v>
                </c:pt>
                <c:pt idx="4316">
                  <c:v>180</c:v>
                </c:pt>
                <c:pt idx="4317">
                  <c:v>242</c:v>
                </c:pt>
                <c:pt idx="4318">
                  <c:v>218</c:v>
                </c:pt>
                <c:pt idx="4319">
                  <c:v>276</c:v>
                </c:pt>
                <c:pt idx="4320">
                  <c:v>113</c:v>
                </c:pt>
                <c:pt idx="4321">
                  <c:v>442</c:v>
                </c:pt>
                <c:pt idx="4322">
                  <c:v>161</c:v>
                </c:pt>
                <c:pt idx="4323">
                  <c:v>300</c:v>
                </c:pt>
                <c:pt idx="4324">
                  <c:v>234</c:v>
                </c:pt>
                <c:pt idx="4325">
                  <c:v>414</c:v>
                </c:pt>
                <c:pt idx="4326">
                  <c:v>314</c:v>
                </c:pt>
                <c:pt idx="4327">
                  <c:v>324</c:v>
                </c:pt>
                <c:pt idx="4328">
                  <c:v>218</c:v>
                </c:pt>
                <c:pt idx="4329">
                  <c:v>259</c:v>
                </c:pt>
                <c:pt idx="4330">
                  <c:v>295</c:v>
                </c:pt>
                <c:pt idx="4331">
                  <c:v>444</c:v>
                </c:pt>
                <c:pt idx="4332">
                  <c:v>225</c:v>
                </c:pt>
                <c:pt idx="4333">
                  <c:v>230</c:v>
                </c:pt>
                <c:pt idx="4334">
                  <c:v>141</c:v>
                </c:pt>
                <c:pt idx="4335">
                  <c:v>186</c:v>
                </c:pt>
                <c:pt idx="4336">
                  <c:v>273</c:v>
                </c:pt>
                <c:pt idx="4337">
                  <c:v>153</c:v>
                </c:pt>
                <c:pt idx="4338">
                  <c:v>4</c:v>
                </c:pt>
                <c:pt idx="4339">
                  <c:v>68</c:v>
                </c:pt>
                <c:pt idx="4340">
                  <c:v>13</c:v>
                </c:pt>
                <c:pt idx="4341">
                  <c:v>136</c:v>
                </c:pt>
                <c:pt idx="4342">
                  <c:v>14</c:v>
                </c:pt>
                <c:pt idx="4343">
                  <c:v>63</c:v>
                </c:pt>
                <c:pt idx="4344">
                  <c:v>112</c:v>
                </c:pt>
                <c:pt idx="4345">
                  <c:v>20</c:v>
                </c:pt>
                <c:pt idx="4346">
                  <c:v>129</c:v>
                </c:pt>
                <c:pt idx="4347">
                  <c:v>60</c:v>
                </c:pt>
                <c:pt idx="4348">
                  <c:v>33</c:v>
                </c:pt>
                <c:pt idx="4349">
                  <c:v>156</c:v>
                </c:pt>
                <c:pt idx="4350">
                  <c:v>334</c:v>
                </c:pt>
                <c:pt idx="4351">
                  <c:v>145</c:v>
                </c:pt>
                <c:pt idx="4352">
                  <c:v>149</c:v>
                </c:pt>
                <c:pt idx="4353">
                  <c:v>92</c:v>
                </c:pt>
                <c:pt idx="4354">
                  <c:v>415</c:v>
                </c:pt>
                <c:pt idx="4355">
                  <c:v>150</c:v>
                </c:pt>
                <c:pt idx="4356">
                  <c:v>121</c:v>
                </c:pt>
                <c:pt idx="4357">
                  <c:v>59</c:v>
                </c:pt>
                <c:pt idx="4358">
                  <c:v>1194</c:v>
                </c:pt>
                <c:pt idx="4359">
                  <c:v>501</c:v>
                </c:pt>
                <c:pt idx="4360">
                  <c:v>654</c:v>
                </c:pt>
                <c:pt idx="4361">
                  <c:v>815</c:v>
                </c:pt>
                <c:pt idx="4362">
                  <c:v>686</c:v>
                </c:pt>
                <c:pt idx="4363">
                  <c:v>426</c:v>
                </c:pt>
                <c:pt idx="4364">
                  <c:v>913</c:v>
                </c:pt>
                <c:pt idx="4365">
                  <c:v>758</c:v>
                </c:pt>
                <c:pt idx="4366">
                  <c:v>488</c:v>
                </c:pt>
                <c:pt idx="4367">
                  <c:v>365</c:v>
                </c:pt>
                <c:pt idx="4368">
                  <c:v>957</c:v>
                </c:pt>
                <c:pt idx="4369">
                  <c:v>926</c:v>
                </c:pt>
                <c:pt idx="4370">
                  <c:v>98</c:v>
                </c:pt>
                <c:pt idx="4371">
                  <c:v>32</c:v>
                </c:pt>
                <c:pt idx="4372">
                  <c:v>50</c:v>
                </c:pt>
                <c:pt idx="4373">
                  <c:v>223</c:v>
                </c:pt>
                <c:pt idx="4374">
                  <c:v>134</c:v>
                </c:pt>
                <c:pt idx="4375">
                  <c:v>229</c:v>
                </c:pt>
                <c:pt idx="4376">
                  <c:v>307</c:v>
                </c:pt>
                <c:pt idx="4377">
                  <c:v>250</c:v>
                </c:pt>
                <c:pt idx="4378">
                  <c:v>239</c:v>
                </c:pt>
                <c:pt idx="4379">
                  <c:v>164</c:v>
                </c:pt>
                <c:pt idx="4380">
                  <c:v>121</c:v>
                </c:pt>
                <c:pt idx="4381">
                  <c:v>170</c:v>
                </c:pt>
                <c:pt idx="4382">
                  <c:v>282</c:v>
                </c:pt>
                <c:pt idx="4383">
                  <c:v>131</c:v>
                </c:pt>
                <c:pt idx="4384">
                  <c:v>254</c:v>
                </c:pt>
                <c:pt idx="4385">
                  <c:v>483</c:v>
                </c:pt>
                <c:pt idx="4386">
                  <c:v>352</c:v>
                </c:pt>
                <c:pt idx="4387">
                  <c:v>467</c:v>
                </c:pt>
                <c:pt idx="4388">
                  <c:v>452</c:v>
                </c:pt>
                <c:pt idx="4389">
                  <c:v>279</c:v>
                </c:pt>
                <c:pt idx="4390">
                  <c:v>461</c:v>
                </c:pt>
                <c:pt idx="4391">
                  <c:v>698</c:v>
                </c:pt>
                <c:pt idx="4392">
                  <c:v>1783</c:v>
                </c:pt>
                <c:pt idx="4393">
                  <c:v>491</c:v>
                </c:pt>
                <c:pt idx="4394">
                  <c:v>278</c:v>
                </c:pt>
                <c:pt idx="4395">
                  <c:v>316</c:v>
                </c:pt>
                <c:pt idx="4396">
                  <c:v>269</c:v>
                </c:pt>
                <c:pt idx="4397">
                  <c:v>309</c:v>
                </c:pt>
                <c:pt idx="4398">
                  <c:v>401</c:v>
                </c:pt>
                <c:pt idx="4399">
                  <c:v>468</c:v>
                </c:pt>
                <c:pt idx="4400">
                  <c:v>494</c:v>
                </c:pt>
                <c:pt idx="4401">
                  <c:v>334</c:v>
                </c:pt>
                <c:pt idx="4402">
                  <c:v>445</c:v>
                </c:pt>
                <c:pt idx="4403">
                  <c:v>456</c:v>
                </c:pt>
                <c:pt idx="4404">
                  <c:v>272</c:v>
                </c:pt>
                <c:pt idx="4405">
                  <c:v>470</c:v>
                </c:pt>
                <c:pt idx="4406">
                  <c:v>56</c:v>
                </c:pt>
                <c:pt idx="4407">
                  <c:v>68</c:v>
                </c:pt>
                <c:pt idx="4408">
                  <c:v>100</c:v>
                </c:pt>
                <c:pt idx="4409" formatCode="0.00E+00">
                  <c:v>4.8999999999999998E-3</c:v>
                </c:pt>
                <c:pt idx="4410">
                  <c:v>96</c:v>
                </c:pt>
                <c:pt idx="4411">
                  <c:v>626</c:v>
                </c:pt>
                <c:pt idx="4412">
                  <c:v>21</c:v>
                </c:pt>
                <c:pt idx="4413">
                  <c:v>37</c:v>
                </c:pt>
                <c:pt idx="4414">
                  <c:v>152</c:v>
                </c:pt>
                <c:pt idx="4415">
                  <c:v>44</c:v>
                </c:pt>
                <c:pt idx="4416">
                  <c:v>8</c:v>
                </c:pt>
                <c:pt idx="4417">
                  <c:v>87</c:v>
                </c:pt>
                <c:pt idx="4418">
                  <c:v>23</c:v>
                </c:pt>
                <c:pt idx="4419">
                  <c:v>36</c:v>
                </c:pt>
                <c:pt idx="4420">
                  <c:v>39</c:v>
                </c:pt>
                <c:pt idx="4421">
                  <c:v>88</c:v>
                </c:pt>
                <c:pt idx="4422">
                  <c:v>112</c:v>
                </c:pt>
                <c:pt idx="4423">
                  <c:v>67</c:v>
                </c:pt>
                <c:pt idx="4424" formatCode="0.00E+00">
                  <c:v>4.8999999999999998E-3</c:v>
                </c:pt>
                <c:pt idx="4425">
                  <c:v>251</c:v>
                </c:pt>
                <c:pt idx="4426">
                  <c:v>227</c:v>
                </c:pt>
                <c:pt idx="4427">
                  <c:v>115</c:v>
                </c:pt>
                <c:pt idx="4428" formatCode="0.00E+00">
                  <c:v>4.8999999999999998E-3</c:v>
                </c:pt>
                <c:pt idx="4429">
                  <c:v>96</c:v>
                </c:pt>
                <c:pt idx="4430">
                  <c:v>306</c:v>
                </c:pt>
                <c:pt idx="4431">
                  <c:v>336</c:v>
                </c:pt>
                <c:pt idx="4432">
                  <c:v>314</c:v>
                </c:pt>
                <c:pt idx="4433">
                  <c:v>258</c:v>
                </c:pt>
                <c:pt idx="4434">
                  <c:v>53</c:v>
                </c:pt>
                <c:pt idx="4435">
                  <c:v>140</c:v>
                </c:pt>
                <c:pt idx="4436">
                  <c:v>439</c:v>
                </c:pt>
                <c:pt idx="4437">
                  <c:v>457</c:v>
                </c:pt>
                <c:pt idx="4438">
                  <c:v>145</c:v>
                </c:pt>
                <c:pt idx="4439">
                  <c:v>27</c:v>
                </c:pt>
                <c:pt idx="4440">
                  <c:v>1255</c:v>
                </c:pt>
                <c:pt idx="4441">
                  <c:v>76</c:v>
                </c:pt>
                <c:pt idx="4442">
                  <c:v>293</c:v>
                </c:pt>
                <c:pt idx="4443">
                  <c:v>234</c:v>
                </c:pt>
                <c:pt idx="4444">
                  <c:v>55</c:v>
                </c:pt>
                <c:pt idx="4445">
                  <c:v>182</c:v>
                </c:pt>
                <c:pt idx="4446">
                  <c:v>150</c:v>
                </c:pt>
                <c:pt idx="4447">
                  <c:v>168</c:v>
                </c:pt>
                <c:pt idx="4448">
                  <c:v>29</c:v>
                </c:pt>
                <c:pt idx="4449">
                  <c:v>260</c:v>
                </c:pt>
                <c:pt idx="4450">
                  <c:v>268</c:v>
                </c:pt>
                <c:pt idx="4451">
                  <c:v>266</c:v>
                </c:pt>
                <c:pt idx="4452">
                  <c:v>280</c:v>
                </c:pt>
                <c:pt idx="4453">
                  <c:v>268</c:v>
                </c:pt>
                <c:pt idx="4454">
                  <c:v>256</c:v>
                </c:pt>
                <c:pt idx="4455">
                  <c:v>265</c:v>
                </c:pt>
                <c:pt idx="4456">
                  <c:v>262</c:v>
                </c:pt>
                <c:pt idx="4457">
                  <c:v>290</c:v>
                </c:pt>
                <c:pt idx="4458">
                  <c:v>345</c:v>
                </c:pt>
                <c:pt idx="4459">
                  <c:v>369</c:v>
                </c:pt>
                <c:pt idx="4460">
                  <c:v>215</c:v>
                </c:pt>
                <c:pt idx="4461">
                  <c:v>50</c:v>
                </c:pt>
                <c:pt idx="4462">
                  <c:v>120</c:v>
                </c:pt>
                <c:pt idx="4463">
                  <c:v>123</c:v>
                </c:pt>
                <c:pt idx="4464">
                  <c:v>30</c:v>
                </c:pt>
                <c:pt idx="4465">
                  <c:v>166</c:v>
                </c:pt>
                <c:pt idx="4466">
                  <c:v>221</c:v>
                </c:pt>
                <c:pt idx="4467">
                  <c:v>240</c:v>
                </c:pt>
                <c:pt idx="4468">
                  <c:v>370</c:v>
                </c:pt>
                <c:pt idx="4469">
                  <c:v>251</c:v>
                </c:pt>
                <c:pt idx="4470">
                  <c:v>336</c:v>
                </c:pt>
                <c:pt idx="4471">
                  <c:v>334</c:v>
                </c:pt>
                <c:pt idx="4472">
                  <c:v>395</c:v>
                </c:pt>
                <c:pt idx="4473">
                  <c:v>228</c:v>
                </c:pt>
                <c:pt idx="4474">
                  <c:v>203</c:v>
                </c:pt>
                <c:pt idx="4475">
                  <c:v>934</c:v>
                </c:pt>
                <c:pt idx="4476">
                  <c:v>372</c:v>
                </c:pt>
                <c:pt idx="4477">
                  <c:v>84</c:v>
                </c:pt>
                <c:pt idx="4478">
                  <c:v>71</c:v>
                </c:pt>
                <c:pt idx="4479">
                  <c:v>179</c:v>
                </c:pt>
                <c:pt idx="4480">
                  <c:v>183</c:v>
                </c:pt>
                <c:pt idx="4481">
                  <c:v>597</c:v>
                </c:pt>
                <c:pt idx="4482">
                  <c:v>88</c:v>
                </c:pt>
                <c:pt idx="4483">
                  <c:v>133</c:v>
                </c:pt>
                <c:pt idx="4484">
                  <c:v>9</c:v>
                </c:pt>
                <c:pt idx="4485">
                  <c:v>48</c:v>
                </c:pt>
                <c:pt idx="4486">
                  <c:v>49</c:v>
                </c:pt>
                <c:pt idx="4487">
                  <c:v>101</c:v>
                </c:pt>
                <c:pt idx="4488">
                  <c:v>433</c:v>
                </c:pt>
                <c:pt idx="4489">
                  <c:v>618</c:v>
                </c:pt>
                <c:pt idx="4490">
                  <c:v>405</c:v>
                </c:pt>
                <c:pt idx="4491">
                  <c:v>344</c:v>
                </c:pt>
                <c:pt idx="4492">
                  <c:v>532</c:v>
                </c:pt>
                <c:pt idx="4493">
                  <c:v>430</c:v>
                </c:pt>
                <c:pt idx="4494">
                  <c:v>605</c:v>
                </c:pt>
                <c:pt idx="4495">
                  <c:v>378</c:v>
                </c:pt>
                <c:pt idx="4496">
                  <c:v>615</c:v>
                </c:pt>
                <c:pt idx="4497">
                  <c:v>425</c:v>
                </c:pt>
                <c:pt idx="4498">
                  <c:v>366</c:v>
                </c:pt>
                <c:pt idx="4499">
                  <c:v>570</c:v>
                </c:pt>
                <c:pt idx="4500">
                  <c:v>248</c:v>
                </c:pt>
                <c:pt idx="4501">
                  <c:v>367</c:v>
                </c:pt>
                <c:pt idx="4502">
                  <c:v>321</c:v>
                </c:pt>
                <c:pt idx="4503">
                  <c:v>206</c:v>
                </c:pt>
                <c:pt idx="4504">
                  <c:v>361</c:v>
                </c:pt>
                <c:pt idx="4505">
                  <c:v>705</c:v>
                </c:pt>
                <c:pt idx="4506">
                  <c:v>181</c:v>
                </c:pt>
                <c:pt idx="4507">
                  <c:v>362</c:v>
                </c:pt>
                <c:pt idx="4508">
                  <c:v>288</c:v>
                </c:pt>
                <c:pt idx="4509">
                  <c:v>355</c:v>
                </c:pt>
                <c:pt idx="4510">
                  <c:v>173</c:v>
                </c:pt>
                <c:pt idx="4511">
                  <c:v>258</c:v>
                </c:pt>
                <c:pt idx="4512">
                  <c:v>376</c:v>
                </c:pt>
                <c:pt idx="4513">
                  <c:v>410</c:v>
                </c:pt>
                <c:pt idx="4514">
                  <c:v>235</c:v>
                </c:pt>
                <c:pt idx="4515">
                  <c:v>1176</c:v>
                </c:pt>
                <c:pt idx="4516">
                  <c:v>458</c:v>
                </c:pt>
                <c:pt idx="4517">
                  <c:v>193</c:v>
                </c:pt>
                <c:pt idx="4518">
                  <c:v>498</c:v>
                </c:pt>
                <c:pt idx="4519">
                  <c:v>396</c:v>
                </c:pt>
                <c:pt idx="4520">
                  <c:v>474</c:v>
                </c:pt>
                <c:pt idx="4521">
                  <c:v>424</c:v>
                </c:pt>
                <c:pt idx="4522">
                  <c:v>367</c:v>
                </c:pt>
                <c:pt idx="4523">
                  <c:v>416</c:v>
                </c:pt>
                <c:pt idx="4524">
                  <c:v>169</c:v>
                </c:pt>
                <c:pt idx="4525">
                  <c:v>248</c:v>
                </c:pt>
                <c:pt idx="4526">
                  <c:v>206</c:v>
                </c:pt>
                <c:pt idx="4527">
                  <c:v>171</c:v>
                </c:pt>
                <c:pt idx="4528">
                  <c:v>81</c:v>
                </c:pt>
                <c:pt idx="4529">
                  <c:v>270</c:v>
                </c:pt>
                <c:pt idx="4530">
                  <c:v>40</c:v>
                </c:pt>
                <c:pt idx="4531">
                  <c:v>213</c:v>
                </c:pt>
                <c:pt idx="4532">
                  <c:v>71</c:v>
                </c:pt>
                <c:pt idx="4533">
                  <c:v>75</c:v>
                </c:pt>
                <c:pt idx="4534">
                  <c:v>19</c:v>
                </c:pt>
                <c:pt idx="4535">
                  <c:v>9</c:v>
                </c:pt>
                <c:pt idx="4536">
                  <c:v>28</c:v>
                </c:pt>
                <c:pt idx="4537">
                  <c:v>32</c:v>
                </c:pt>
                <c:pt idx="4538">
                  <c:v>77</c:v>
                </c:pt>
                <c:pt idx="4539">
                  <c:v>236</c:v>
                </c:pt>
                <c:pt idx="4540">
                  <c:v>90</c:v>
                </c:pt>
                <c:pt idx="4541">
                  <c:v>115</c:v>
                </c:pt>
                <c:pt idx="4542">
                  <c:v>352</c:v>
                </c:pt>
                <c:pt idx="4543">
                  <c:v>142</c:v>
                </c:pt>
                <c:pt idx="4544">
                  <c:v>230</c:v>
                </c:pt>
                <c:pt idx="4545">
                  <c:v>149</c:v>
                </c:pt>
                <c:pt idx="4546">
                  <c:v>78</c:v>
                </c:pt>
                <c:pt idx="4547">
                  <c:v>190</c:v>
                </c:pt>
                <c:pt idx="4548">
                  <c:v>86</c:v>
                </c:pt>
                <c:pt idx="4549">
                  <c:v>296</c:v>
                </c:pt>
                <c:pt idx="4550">
                  <c:v>179</c:v>
                </c:pt>
                <c:pt idx="4551">
                  <c:v>371</c:v>
                </c:pt>
                <c:pt idx="4552">
                  <c:v>161</c:v>
                </c:pt>
                <c:pt idx="4553">
                  <c:v>114</c:v>
                </c:pt>
                <c:pt idx="4554">
                  <c:v>149</c:v>
                </c:pt>
                <c:pt idx="4555">
                  <c:v>250</c:v>
                </c:pt>
                <c:pt idx="4556">
                  <c:v>132</c:v>
                </c:pt>
                <c:pt idx="4557">
                  <c:v>216</c:v>
                </c:pt>
                <c:pt idx="4558">
                  <c:v>269</c:v>
                </c:pt>
                <c:pt idx="4559">
                  <c:v>286</c:v>
                </c:pt>
                <c:pt idx="4560">
                  <c:v>206</c:v>
                </c:pt>
                <c:pt idx="4561">
                  <c:v>228</c:v>
                </c:pt>
                <c:pt idx="4562">
                  <c:v>489</c:v>
                </c:pt>
                <c:pt idx="4563">
                  <c:v>278</c:v>
                </c:pt>
                <c:pt idx="4564">
                  <c:v>156</c:v>
                </c:pt>
                <c:pt idx="4565">
                  <c:v>155</c:v>
                </c:pt>
                <c:pt idx="4566">
                  <c:v>328</c:v>
                </c:pt>
                <c:pt idx="4567">
                  <c:v>312</c:v>
                </c:pt>
                <c:pt idx="4568">
                  <c:v>201</c:v>
                </c:pt>
                <c:pt idx="4569" formatCode="0.00E+00">
                  <c:v>4.8999999999999998E-3</c:v>
                </c:pt>
                <c:pt idx="4570">
                  <c:v>54</c:v>
                </c:pt>
                <c:pt idx="4571">
                  <c:v>126</c:v>
                </c:pt>
                <c:pt idx="4572">
                  <c:v>13</c:v>
                </c:pt>
                <c:pt idx="4573">
                  <c:v>19</c:v>
                </c:pt>
                <c:pt idx="4574">
                  <c:v>11</c:v>
                </c:pt>
                <c:pt idx="4575">
                  <c:v>83</c:v>
                </c:pt>
                <c:pt idx="4576" formatCode="0.00E+00">
                  <c:v>4.8999999999999998E-3</c:v>
                </c:pt>
                <c:pt idx="4577">
                  <c:v>411</c:v>
                </c:pt>
                <c:pt idx="4578">
                  <c:v>790</c:v>
                </c:pt>
                <c:pt idx="4579">
                  <c:v>502</c:v>
                </c:pt>
                <c:pt idx="4580">
                  <c:v>1100</c:v>
                </c:pt>
                <c:pt idx="4581">
                  <c:v>453</c:v>
                </c:pt>
                <c:pt idx="4582">
                  <c:v>1008</c:v>
                </c:pt>
                <c:pt idx="4583">
                  <c:v>396</c:v>
                </c:pt>
                <c:pt idx="4584">
                  <c:v>418</c:v>
                </c:pt>
                <c:pt idx="4585">
                  <c:v>1065</c:v>
                </c:pt>
                <c:pt idx="4586">
                  <c:v>349</c:v>
                </c:pt>
                <c:pt idx="4587">
                  <c:v>1295</c:v>
                </c:pt>
                <c:pt idx="4588">
                  <c:v>1048</c:v>
                </c:pt>
                <c:pt idx="4589" formatCode="0.00E+00">
                  <c:v>4.8999999999999998E-3</c:v>
                </c:pt>
                <c:pt idx="4590">
                  <c:v>108</c:v>
                </c:pt>
                <c:pt idx="4591">
                  <c:v>48</c:v>
                </c:pt>
                <c:pt idx="4592">
                  <c:v>23</c:v>
                </c:pt>
                <c:pt idx="4593">
                  <c:v>19</c:v>
                </c:pt>
                <c:pt idx="4594">
                  <c:v>40</c:v>
                </c:pt>
                <c:pt idx="4595">
                  <c:v>15</c:v>
                </c:pt>
                <c:pt idx="4596">
                  <c:v>90</c:v>
                </c:pt>
                <c:pt idx="4597">
                  <c:v>30</c:v>
                </c:pt>
                <c:pt idx="4598">
                  <c:v>23</c:v>
                </c:pt>
                <c:pt idx="4599">
                  <c:v>444</c:v>
                </c:pt>
                <c:pt idx="4600">
                  <c:v>372</c:v>
                </c:pt>
                <c:pt idx="4601">
                  <c:v>136</c:v>
                </c:pt>
                <c:pt idx="4602">
                  <c:v>107</c:v>
                </c:pt>
                <c:pt idx="4603">
                  <c:v>99</c:v>
                </c:pt>
                <c:pt idx="4604">
                  <c:v>521</c:v>
                </c:pt>
                <c:pt idx="4605">
                  <c:v>138</c:v>
                </c:pt>
                <c:pt idx="4606">
                  <c:v>428</c:v>
                </c:pt>
                <c:pt idx="4607">
                  <c:v>344</c:v>
                </c:pt>
                <c:pt idx="4608">
                  <c:v>219</c:v>
                </c:pt>
                <c:pt idx="4609">
                  <c:v>293</c:v>
                </c:pt>
                <c:pt idx="4610">
                  <c:v>199</c:v>
                </c:pt>
                <c:pt idx="4611">
                  <c:v>452</c:v>
                </c:pt>
                <c:pt idx="4612">
                  <c:v>36</c:v>
                </c:pt>
                <c:pt idx="4613">
                  <c:v>129</c:v>
                </c:pt>
                <c:pt idx="4614">
                  <c:v>125</c:v>
                </c:pt>
                <c:pt idx="4615">
                  <c:v>120</c:v>
                </c:pt>
                <c:pt idx="4616" formatCode="0.00E+00">
                  <c:v>4.8999999999999998E-3</c:v>
                </c:pt>
                <c:pt idx="4617">
                  <c:v>17</c:v>
                </c:pt>
                <c:pt idx="4618">
                  <c:v>66</c:v>
                </c:pt>
                <c:pt idx="4619">
                  <c:v>139</c:v>
                </c:pt>
                <c:pt idx="4620">
                  <c:v>73</c:v>
                </c:pt>
                <c:pt idx="4621">
                  <c:v>161</c:v>
                </c:pt>
                <c:pt idx="4622">
                  <c:v>66</c:v>
                </c:pt>
                <c:pt idx="4623">
                  <c:v>61</c:v>
                </c:pt>
                <c:pt idx="4624">
                  <c:v>152</c:v>
                </c:pt>
                <c:pt idx="4625">
                  <c:v>396</c:v>
                </c:pt>
                <c:pt idx="4626">
                  <c:v>165</c:v>
                </c:pt>
                <c:pt idx="4627">
                  <c:v>178</c:v>
                </c:pt>
                <c:pt idx="4628">
                  <c:v>108</c:v>
                </c:pt>
                <c:pt idx="4629">
                  <c:v>194</c:v>
                </c:pt>
                <c:pt idx="4630">
                  <c:v>321</c:v>
                </c:pt>
                <c:pt idx="4631">
                  <c:v>160</c:v>
                </c:pt>
                <c:pt idx="4632">
                  <c:v>119</c:v>
                </c:pt>
                <c:pt idx="4633">
                  <c:v>148</c:v>
                </c:pt>
                <c:pt idx="4634">
                  <c:v>145</c:v>
                </c:pt>
                <c:pt idx="4635">
                  <c:v>146</c:v>
                </c:pt>
                <c:pt idx="4636">
                  <c:v>344</c:v>
                </c:pt>
                <c:pt idx="4637">
                  <c:v>460</c:v>
                </c:pt>
                <c:pt idx="4638">
                  <c:v>196</c:v>
                </c:pt>
                <c:pt idx="4639">
                  <c:v>272</c:v>
                </c:pt>
                <c:pt idx="4640">
                  <c:v>794</c:v>
                </c:pt>
                <c:pt idx="4641">
                  <c:v>319</c:v>
                </c:pt>
                <c:pt idx="4642">
                  <c:v>431</c:v>
                </c:pt>
                <c:pt idx="4643">
                  <c:v>461</c:v>
                </c:pt>
                <c:pt idx="4644">
                  <c:v>904</c:v>
                </c:pt>
                <c:pt idx="4645">
                  <c:v>367</c:v>
                </c:pt>
                <c:pt idx="4646">
                  <c:v>386</c:v>
                </c:pt>
                <c:pt idx="4647">
                  <c:v>1250</c:v>
                </c:pt>
                <c:pt idx="4648">
                  <c:v>107</c:v>
                </c:pt>
                <c:pt idx="4649">
                  <c:v>101</c:v>
                </c:pt>
                <c:pt idx="4650">
                  <c:v>312</c:v>
                </c:pt>
                <c:pt idx="4651">
                  <c:v>51</c:v>
                </c:pt>
                <c:pt idx="4652">
                  <c:v>54</c:v>
                </c:pt>
                <c:pt idx="4653">
                  <c:v>506</c:v>
                </c:pt>
                <c:pt idx="4654">
                  <c:v>150</c:v>
                </c:pt>
                <c:pt idx="4655">
                  <c:v>116</c:v>
                </c:pt>
                <c:pt idx="4656">
                  <c:v>246</c:v>
                </c:pt>
                <c:pt idx="4657">
                  <c:v>268</c:v>
                </c:pt>
                <c:pt idx="4658">
                  <c:v>192</c:v>
                </c:pt>
                <c:pt idx="4659">
                  <c:v>334</c:v>
                </c:pt>
                <c:pt idx="4660" formatCode="0.00E+00">
                  <c:v>4.8999999999999998E-3</c:v>
                </c:pt>
                <c:pt idx="4661">
                  <c:v>191</c:v>
                </c:pt>
                <c:pt idx="4662">
                  <c:v>143</c:v>
                </c:pt>
                <c:pt idx="4663">
                  <c:v>196</c:v>
                </c:pt>
                <c:pt idx="4664">
                  <c:v>307</c:v>
                </c:pt>
                <c:pt idx="4665">
                  <c:v>242</c:v>
                </c:pt>
                <c:pt idx="4666">
                  <c:v>218</c:v>
                </c:pt>
                <c:pt idx="4667">
                  <c:v>255</c:v>
                </c:pt>
                <c:pt idx="4668">
                  <c:v>82</c:v>
                </c:pt>
                <c:pt idx="4669">
                  <c:v>209</c:v>
                </c:pt>
                <c:pt idx="4670">
                  <c:v>91</c:v>
                </c:pt>
                <c:pt idx="4671">
                  <c:v>166</c:v>
                </c:pt>
                <c:pt idx="4672">
                  <c:v>309</c:v>
                </c:pt>
                <c:pt idx="4673" formatCode="0.00E+00">
                  <c:v>4.8999999999999998E-3</c:v>
                </c:pt>
                <c:pt idx="4674">
                  <c:v>186</c:v>
                </c:pt>
                <c:pt idx="4675">
                  <c:v>122</c:v>
                </c:pt>
                <c:pt idx="4676">
                  <c:v>178</c:v>
                </c:pt>
                <c:pt idx="4677">
                  <c:v>80</c:v>
                </c:pt>
                <c:pt idx="4678">
                  <c:v>107</c:v>
                </c:pt>
                <c:pt idx="4679">
                  <c:v>12</c:v>
                </c:pt>
                <c:pt idx="4680">
                  <c:v>53</c:v>
                </c:pt>
                <c:pt idx="4681">
                  <c:v>191</c:v>
                </c:pt>
                <c:pt idx="4682">
                  <c:v>202</c:v>
                </c:pt>
                <c:pt idx="4683">
                  <c:v>357</c:v>
                </c:pt>
                <c:pt idx="4684">
                  <c:v>119</c:v>
                </c:pt>
                <c:pt idx="4685">
                  <c:v>180</c:v>
                </c:pt>
                <c:pt idx="4686">
                  <c:v>188</c:v>
                </c:pt>
                <c:pt idx="4687">
                  <c:v>73</c:v>
                </c:pt>
                <c:pt idx="4688">
                  <c:v>45</c:v>
                </c:pt>
                <c:pt idx="4689">
                  <c:v>191</c:v>
                </c:pt>
                <c:pt idx="4690">
                  <c:v>227</c:v>
                </c:pt>
                <c:pt idx="4691">
                  <c:v>119</c:v>
                </c:pt>
                <c:pt idx="4692">
                  <c:v>47</c:v>
                </c:pt>
                <c:pt idx="4693">
                  <c:v>11</c:v>
                </c:pt>
                <c:pt idx="4694">
                  <c:v>1020</c:v>
                </c:pt>
                <c:pt idx="4695">
                  <c:v>1000</c:v>
                </c:pt>
                <c:pt idx="4696">
                  <c:v>964</c:v>
                </c:pt>
                <c:pt idx="4697">
                  <c:v>888</c:v>
                </c:pt>
                <c:pt idx="4698">
                  <c:v>365</c:v>
                </c:pt>
                <c:pt idx="4699">
                  <c:v>325</c:v>
                </c:pt>
                <c:pt idx="4700">
                  <c:v>1861</c:v>
                </c:pt>
                <c:pt idx="4701">
                  <c:v>1136</c:v>
                </c:pt>
                <c:pt idx="4702">
                  <c:v>1117</c:v>
                </c:pt>
                <c:pt idx="4703">
                  <c:v>514</c:v>
                </c:pt>
                <c:pt idx="4704">
                  <c:v>605</c:v>
                </c:pt>
                <c:pt idx="4705">
                  <c:v>483</c:v>
                </c:pt>
                <c:pt idx="4706">
                  <c:v>124</c:v>
                </c:pt>
                <c:pt idx="4707">
                  <c:v>7</c:v>
                </c:pt>
                <c:pt idx="4708">
                  <c:v>73</c:v>
                </c:pt>
                <c:pt idx="4709">
                  <c:v>8</c:v>
                </c:pt>
                <c:pt idx="4710">
                  <c:v>11</c:v>
                </c:pt>
                <c:pt idx="4711">
                  <c:v>149</c:v>
                </c:pt>
                <c:pt idx="4712">
                  <c:v>111</c:v>
                </c:pt>
                <c:pt idx="4713">
                  <c:v>160</c:v>
                </c:pt>
                <c:pt idx="4714">
                  <c:v>151</c:v>
                </c:pt>
                <c:pt idx="4715">
                  <c:v>10</c:v>
                </c:pt>
                <c:pt idx="4716">
                  <c:v>22</c:v>
                </c:pt>
                <c:pt idx="4717">
                  <c:v>85</c:v>
                </c:pt>
                <c:pt idx="4718">
                  <c:v>278</c:v>
                </c:pt>
                <c:pt idx="4719">
                  <c:v>13</c:v>
                </c:pt>
                <c:pt idx="4720">
                  <c:v>187</c:v>
                </c:pt>
                <c:pt idx="4721">
                  <c:v>187</c:v>
                </c:pt>
                <c:pt idx="4722">
                  <c:v>331</c:v>
                </c:pt>
                <c:pt idx="4723">
                  <c:v>216</c:v>
                </c:pt>
                <c:pt idx="4724">
                  <c:v>94</c:v>
                </c:pt>
                <c:pt idx="4725">
                  <c:v>128</c:v>
                </c:pt>
                <c:pt idx="4726">
                  <c:v>65</c:v>
                </c:pt>
                <c:pt idx="4727">
                  <c:v>49</c:v>
                </c:pt>
                <c:pt idx="4728">
                  <c:v>98</c:v>
                </c:pt>
                <c:pt idx="4729">
                  <c:v>425</c:v>
                </c:pt>
                <c:pt idx="4730">
                  <c:v>159</c:v>
                </c:pt>
                <c:pt idx="4731">
                  <c:v>51</c:v>
                </c:pt>
                <c:pt idx="4732">
                  <c:v>187</c:v>
                </c:pt>
                <c:pt idx="4733">
                  <c:v>14</c:v>
                </c:pt>
                <c:pt idx="4734">
                  <c:v>450</c:v>
                </c:pt>
                <c:pt idx="4735">
                  <c:v>187</c:v>
                </c:pt>
                <c:pt idx="4736">
                  <c:v>297</c:v>
                </c:pt>
                <c:pt idx="4737">
                  <c:v>430</c:v>
                </c:pt>
                <c:pt idx="4738">
                  <c:v>60</c:v>
                </c:pt>
                <c:pt idx="4739">
                  <c:v>233</c:v>
                </c:pt>
                <c:pt idx="4740">
                  <c:v>72</c:v>
                </c:pt>
                <c:pt idx="4741">
                  <c:v>91</c:v>
                </c:pt>
                <c:pt idx="4742">
                  <c:v>54</c:v>
                </c:pt>
                <c:pt idx="4743">
                  <c:v>136</c:v>
                </c:pt>
                <c:pt idx="4744">
                  <c:v>27</c:v>
                </c:pt>
                <c:pt idx="4745">
                  <c:v>51</c:v>
                </c:pt>
                <c:pt idx="4746">
                  <c:v>1219</c:v>
                </c:pt>
                <c:pt idx="4747">
                  <c:v>67</c:v>
                </c:pt>
                <c:pt idx="4748">
                  <c:v>35</c:v>
                </c:pt>
                <c:pt idx="4749">
                  <c:v>180</c:v>
                </c:pt>
                <c:pt idx="4750">
                  <c:v>582</c:v>
                </c:pt>
                <c:pt idx="4751">
                  <c:v>657</c:v>
                </c:pt>
                <c:pt idx="4752">
                  <c:v>274</c:v>
                </c:pt>
                <c:pt idx="4753">
                  <c:v>378</c:v>
                </c:pt>
                <c:pt idx="4754">
                  <c:v>420</c:v>
                </c:pt>
                <c:pt idx="4755">
                  <c:v>389</c:v>
                </c:pt>
                <c:pt idx="4756">
                  <c:v>472</c:v>
                </c:pt>
                <c:pt idx="4757">
                  <c:v>342</c:v>
                </c:pt>
                <c:pt idx="4758">
                  <c:v>134</c:v>
                </c:pt>
                <c:pt idx="4759">
                  <c:v>498</c:v>
                </c:pt>
                <c:pt idx="4760">
                  <c:v>393</c:v>
                </c:pt>
                <c:pt idx="4761">
                  <c:v>497</c:v>
                </c:pt>
                <c:pt idx="4762">
                  <c:v>448</c:v>
                </c:pt>
                <c:pt idx="4763">
                  <c:v>324</c:v>
                </c:pt>
                <c:pt idx="4764">
                  <c:v>160</c:v>
                </c:pt>
                <c:pt idx="4765">
                  <c:v>97</c:v>
                </c:pt>
                <c:pt idx="4766">
                  <c:v>130</c:v>
                </c:pt>
                <c:pt idx="4767">
                  <c:v>321</c:v>
                </c:pt>
                <c:pt idx="4768">
                  <c:v>306</c:v>
                </c:pt>
                <c:pt idx="4769">
                  <c:v>148</c:v>
                </c:pt>
                <c:pt idx="4770">
                  <c:v>441</c:v>
                </c:pt>
                <c:pt idx="4771">
                  <c:v>108</c:v>
                </c:pt>
                <c:pt idx="4772">
                  <c:v>243</c:v>
                </c:pt>
                <c:pt idx="4773">
                  <c:v>411</c:v>
                </c:pt>
                <c:pt idx="4774">
                  <c:v>14</c:v>
                </c:pt>
                <c:pt idx="4775">
                  <c:v>767</c:v>
                </c:pt>
                <c:pt idx="4776">
                  <c:v>735</c:v>
                </c:pt>
                <c:pt idx="4777">
                  <c:v>764</c:v>
                </c:pt>
                <c:pt idx="4778">
                  <c:v>244</c:v>
                </c:pt>
                <c:pt idx="4779">
                  <c:v>302</c:v>
                </c:pt>
                <c:pt idx="4780">
                  <c:v>399</c:v>
                </c:pt>
                <c:pt idx="4781">
                  <c:v>269</c:v>
                </c:pt>
                <c:pt idx="4782">
                  <c:v>1519</c:v>
                </c:pt>
                <c:pt idx="4783">
                  <c:v>519</c:v>
                </c:pt>
                <c:pt idx="4784">
                  <c:v>249</c:v>
                </c:pt>
                <c:pt idx="4785">
                  <c:v>743</c:v>
                </c:pt>
                <c:pt idx="4786">
                  <c:v>337</c:v>
                </c:pt>
                <c:pt idx="4787">
                  <c:v>560</c:v>
                </c:pt>
                <c:pt idx="4788">
                  <c:v>856</c:v>
                </c:pt>
                <c:pt idx="4789">
                  <c:v>493</c:v>
                </c:pt>
                <c:pt idx="4790">
                  <c:v>296</c:v>
                </c:pt>
                <c:pt idx="4791">
                  <c:v>251</c:v>
                </c:pt>
                <c:pt idx="4792">
                  <c:v>118</c:v>
                </c:pt>
                <c:pt idx="4793">
                  <c:v>165</c:v>
                </c:pt>
                <c:pt idx="4794">
                  <c:v>162</c:v>
                </c:pt>
                <c:pt idx="4795">
                  <c:v>403</c:v>
                </c:pt>
                <c:pt idx="4796">
                  <c:v>353</c:v>
                </c:pt>
                <c:pt idx="4797">
                  <c:v>166</c:v>
                </c:pt>
                <c:pt idx="4798">
                  <c:v>273</c:v>
                </c:pt>
                <c:pt idx="4799">
                  <c:v>51</c:v>
                </c:pt>
                <c:pt idx="4800">
                  <c:v>44</c:v>
                </c:pt>
                <c:pt idx="4801" formatCode="0.00E+00">
                  <c:v>4.8999999999999998E-3</c:v>
                </c:pt>
                <c:pt idx="4802">
                  <c:v>469</c:v>
                </c:pt>
                <c:pt idx="4803">
                  <c:v>1065</c:v>
                </c:pt>
                <c:pt idx="4804">
                  <c:v>936</c:v>
                </c:pt>
                <c:pt idx="4805">
                  <c:v>676</c:v>
                </c:pt>
                <c:pt idx="4806">
                  <c:v>345</c:v>
                </c:pt>
                <c:pt idx="4807">
                  <c:v>419</c:v>
                </c:pt>
                <c:pt idx="4808">
                  <c:v>1235</c:v>
                </c:pt>
                <c:pt idx="4809">
                  <c:v>315</c:v>
                </c:pt>
                <c:pt idx="4810">
                  <c:v>406</c:v>
                </c:pt>
                <c:pt idx="4811">
                  <c:v>487</c:v>
                </c:pt>
                <c:pt idx="4812">
                  <c:v>720</c:v>
                </c:pt>
                <c:pt idx="4813">
                  <c:v>917</c:v>
                </c:pt>
                <c:pt idx="4814">
                  <c:v>35</c:v>
                </c:pt>
                <c:pt idx="4815">
                  <c:v>40</c:v>
                </c:pt>
                <c:pt idx="4816">
                  <c:v>82</c:v>
                </c:pt>
                <c:pt idx="4817">
                  <c:v>10</c:v>
                </c:pt>
                <c:pt idx="4818">
                  <c:v>93</c:v>
                </c:pt>
                <c:pt idx="4819">
                  <c:v>9</c:v>
                </c:pt>
                <c:pt idx="4820">
                  <c:v>23</c:v>
                </c:pt>
                <c:pt idx="4821">
                  <c:v>35</c:v>
                </c:pt>
                <c:pt idx="4822">
                  <c:v>61</c:v>
                </c:pt>
                <c:pt idx="4823">
                  <c:v>6</c:v>
                </c:pt>
                <c:pt idx="4824">
                  <c:v>26</c:v>
                </c:pt>
                <c:pt idx="4825">
                  <c:v>34</c:v>
                </c:pt>
                <c:pt idx="4826">
                  <c:v>30</c:v>
                </c:pt>
                <c:pt idx="4827">
                  <c:v>31</c:v>
                </c:pt>
                <c:pt idx="4828">
                  <c:v>69</c:v>
                </c:pt>
                <c:pt idx="4829">
                  <c:v>12</c:v>
                </c:pt>
                <c:pt idx="4830">
                  <c:v>253</c:v>
                </c:pt>
                <c:pt idx="4831">
                  <c:v>69</c:v>
                </c:pt>
                <c:pt idx="4832">
                  <c:v>18</c:v>
                </c:pt>
                <c:pt idx="4833">
                  <c:v>24</c:v>
                </c:pt>
                <c:pt idx="4834">
                  <c:v>207</c:v>
                </c:pt>
                <c:pt idx="4835">
                  <c:v>199</c:v>
                </c:pt>
                <c:pt idx="4836">
                  <c:v>112</c:v>
                </c:pt>
                <c:pt idx="4837">
                  <c:v>243</c:v>
                </c:pt>
                <c:pt idx="4838">
                  <c:v>143</c:v>
                </c:pt>
                <c:pt idx="4839">
                  <c:v>123</c:v>
                </c:pt>
                <c:pt idx="4840">
                  <c:v>204</c:v>
                </c:pt>
                <c:pt idx="4841">
                  <c:v>41</c:v>
                </c:pt>
                <c:pt idx="4842">
                  <c:v>40</c:v>
                </c:pt>
                <c:pt idx="4843">
                  <c:v>69</c:v>
                </c:pt>
                <c:pt idx="4844">
                  <c:v>237</c:v>
                </c:pt>
                <c:pt idx="4845">
                  <c:v>121</c:v>
                </c:pt>
                <c:pt idx="4846">
                  <c:v>336</c:v>
                </c:pt>
                <c:pt idx="4847" formatCode="0.00E+00">
                  <c:v>4.8999999999999998E-3</c:v>
                </c:pt>
                <c:pt idx="4848">
                  <c:v>162</c:v>
                </c:pt>
                <c:pt idx="4849">
                  <c:v>175</c:v>
                </c:pt>
                <c:pt idx="4850">
                  <c:v>53</c:v>
                </c:pt>
                <c:pt idx="4851">
                  <c:v>9</c:v>
                </c:pt>
                <c:pt idx="4852">
                  <c:v>6</c:v>
                </c:pt>
                <c:pt idx="4853">
                  <c:v>76</c:v>
                </c:pt>
                <c:pt idx="4854">
                  <c:v>188</c:v>
                </c:pt>
                <c:pt idx="4855" formatCode="0.00E+00">
                  <c:v>4.8999999999999998E-3</c:v>
                </c:pt>
                <c:pt idx="4856">
                  <c:v>169</c:v>
                </c:pt>
                <c:pt idx="4857">
                  <c:v>9</c:v>
                </c:pt>
                <c:pt idx="4858">
                  <c:v>77</c:v>
                </c:pt>
                <c:pt idx="4859">
                  <c:v>62</c:v>
                </c:pt>
                <c:pt idx="4860">
                  <c:v>180</c:v>
                </c:pt>
                <c:pt idx="4861">
                  <c:v>24</c:v>
                </c:pt>
                <c:pt idx="4862">
                  <c:v>117</c:v>
                </c:pt>
                <c:pt idx="4863">
                  <c:v>14</c:v>
                </c:pt>
                <c:pt idx="4864">
                  <c:v>60</c:v>
                </c:pt>
                <c:pt idx="4865">
                  <c:v>235</c:v>
                </c:pt>
                <c:pt idx="4866">
                  <c:v>79</c:v>
                </c:pt>
                <c:pt idx="4867">
                  <c:v>33</c:v>
                </c:pt>
                <c:pt idx="4868">
                  <c:v>66</c:v>
                </c:pt>
                <c:pt idx="4869" formatCode="0.00E+00">
                  <c:v>4.8999999999999998E-3</c:v>
                </c:pt>
                <c:pt idx="4870">
                  <c:v>28</c:v>
                </c:pt>
                <c:pt idx="4871" formatCode="0.00E+00">
                  <c:v>4.8999999999999998E-3</c:v>
                </c:pt>
                <c:pt idx="4872">
                  <c:v>63</c:v>
                </c:pt>
                <c:pt idx="4873">
                  <c:v>70</c:v>
                </c:pt>
                <c:pt idx="4874">
                  <c:v>10</c:v>
                </c:pt>
                <c:pt idx="4875">
                  <c:v>102</c:v>
                </c:pt>
                <c:pt idx="4876">
                  <c:v>43</c:v>
                </c:pt>
                <c:pt idx="4877">
                  <c:v>140</c:v>
                </c:pt>
                <c:pt idx="4878">
                  <c:v>42</c:v>
                </c:pt>
                <c:pt idx="4879">
                  <c:v>103</c:v>
                </c:pt>
                <c:pt idx="4880">
                  <c:v>45</c:v>
                </c:pt>
                <c:pt idx="4881">
                  <c:v>43</c:v>
                </c:pt>
                <c:pt idx="4882">
                  <c:v>80</c:v>
                </c:pt>
                <c:pt idx="4883">
                  <c:v>67</c:v>
                </c:pt>
                <c:pt idx="4884">
                  <c:v>80</c:v>
                </c:pt>
                <c:pt idx="4885">
                  <c:v>26</c:v>
                </c:pt>
                <c:pt idx="4886">
                  <c:v>51</c:v>
                </c:pt>
                <c:pt idx="4887">
                  <c:v>4</c:v>
                </c:pt>
                <c:pt idx="4888">
                  <c:v>19</c:v>
                </c:pt>
                <c:pt idx="4889">
                  <c:v>8</c:v>
                </c:pt>
                <c:pt idx="4890">
                  <c:v>33</c:v>
                </c:pt>
                <c:pt idx="4891">
                  <c:v>178</c:v>
                </c:pt>
                <c:pt idx="4892">
                  <c:v>30</c:v>
                </c:pt>
                <c:pt idx="4893">
                  <c:v>81</c:v>
                </c:pt>
                <c:pt idx="4894">
                  <c:v>22</c:v>
                </c:pt>
                <c:pt idx="4895">
                  <c:v>20</c:v>
                </c:pt>
                <c:pt idx="4896">
                  <c:v>43</c:v>
                </c:pt>
                <c:pt idx="4897">
                  <c:v>11</c:v>
                </c:pt>
                <c:pt idx="4898">
                  <c:v>63</c:v>
                </c:pt>
                <c:pt idx="4899">
                  <c:v>87</c:v>
                </c:pt>
                <c:pt idx="4900">
                  <c:v>19</c:v>
                </c:pt>
                <c:pt idx="4901">
                  <c:v>108</c:v>
                </c:pt>
                <c:pt idx="4902">
                  <c:v>20</c:v>
                </c:pt>
                <c:pt idx="4903">
                  <c:v>283</c:v>
                </c:pt>
                <c:pt idx="4904">
                  <c:v>288</c:v>
                </c:pt>
                <c:pt idx="4905">
                  <c:v>162</c:v>
                </c:pt>
                <c:pt idx="4906">
                  <c:v>169</c:v>
                </c:pt>
                <c:pt idx="4907">
                  <c:v>125</c:v>
                </c:pt>
                <c:pt idx="4908">
                  <c:v>107</c:v>
                </c:pt>
                <c:pt idx="4909">
                  <c:v>29</c:v>
                </c:pt>
                <c:pt idx="4910">
                  <c:v>186</c:v>
                </c:pt>
                <c:pt idx="4911" formatCode="0.00E+00">
                  <c:v>4.8999999999999998E-3</c:v>
                </c:pt>
                <c:pt idx="4912">
                  <c:v>6</c:v>
                </c:pt>
                <c:pt idx="4913">
                  <c:v>35</c:v>
                </c:pt>
                <c:pt idx="4914">
                  <c:v>52</c:v>
                </c:pt>
                <c:pt idx="4915">
                  <c:v>238</c:v>
                </c:pt>
                <c:pt idx="4916">
                  <c:v>223</c:v>
                </c:pt>
                <c:pt idx="4917">
                  <c:v>135</c:v>
                </c:pt>
                <c:pt idx="4918">
                  <c:v>94</c:v>
                </c:pt>
                <c:pt idx="4919">
                  <c:v>43</c:v>
                </c:pt>
                <c:pt idx="4920">
                  <c:v>31</c:v>
                </c:pt>
                <c:pt idx="4921">
                  <c:v>100</c:v>
                </c:pt>
                <c:pt idx="4922">
                  <c:v>101</c:v>
                </c:pt>
                <c:pt idx="4923">
                  <c:v>41</c:v>
                </c:pt>
                <c:pt idx="4924">
                  <c:v>29</c:v>
                </c:pt>
                <c:pt idx="4925">
                  <c:v>40</c:v>
                </c:pt>
                <c:pt idx="4926" formatCode="0.00E+00">
                  <c:v>4.8999999999999998E-3</c:v>
                </c:pt>
                <c:pt idx="4927">
                  <c:v>17</c:v>
                </c:pt>
                <c:pt idx="4928">
                  <c:v>57</c:v>
                </c:pt>
                <c:pt idx="4929">
                  <c:v>56</c:v>
                </c:pt>
                <c:pt idx="4930">
                  <c:v>92</c:v>
                </c:pt>
                <c:pt idx="4931">
                  <c:v>24</c:v>
                </c:pt>
                <c:pt idx="4932">
                  <c:v>68</c:v>
                </c:pt>
                <c:pt idx="4933">
                  <c:v>20</c:v>
                </c:pt>
                <c:pt idx="4934">
                  <c:v>86</c:v>
                </c:pt>
                <c:pt idx="4935">
                  <c:v>156</c:v>
                </c:pt>
                <c:pt idx="4936">
                  <c:v>81</c:v>
                </c:pt>
                <c:pt idx="4937">
                  <c:v>49</c:v>
                </c:pt>
                <c:pt idx="4938">
                  <c:v>3</c:v>
                </c:pt>
                <c:pt idx="4939">
                  <c:v>14</c:v>
                </c:pt>
                <c:pt idx="4940">
                  <c:v>7</c:v>
                </c:pt>
                <c:pt idx="4941">
                  <c:v>56</c:v>
                </c:pt>
                <c:pt idx="4942">
                  <c:v>44</c:v>
                </c:pt>
                <c:pt idx="4943">
                  <c:v>34</c:v>
                </c:pt>
                <c:pt idx="4944">
                  <c:v>152</c:v>
                </c:pt>
                <c:pt idx="4945">
                  <c:v>226</c:v>
                </c:pt>
                <c:pt idx="4946">
                  <c:v>17</c:v>
                </c:pt>
                <c:pt idx="4947">
                  <c:v>11</c:v>
                </c:pt>
                <c:pt idx="4948">
                  <c:v>121</c:v>
                </c:pt>
                <c:pt idx="4949">
                  <c:v>6</c:v>
                </c:pt>
                <c:pt idx="4950">
                  <c:v>36</c:v>
                </c:pt>
                <c:pt idx="4951">
                  <c:v>222</c:v>
                </c:pt>
                <c:pt idx="4952">
                  <c:v>178</c:v>
                </c:pt>
                <c:pt idx="4953">
                  <c:v>25</c:v>
                </c:pt>
                <c:pt idx="4954">
                  <c:v>74</c:v>
                </c:pt>
                <c:pt idx="4955">
                  <c:v>58</c:v>
                </c:pt>
                <c:pt idx="4956">
                  <c:v>87</c:v>
                </c:pt>
                <c:pt idx="4957">
                  <c:v>117</c:v>
                </c:pt>
                <c:pt idx="4958">
                  <c:v>13</c:v>
                </c:pt>
                <c:pt idx="4959">
                  <c:v>26</c:v>
                </c:pt>
                <c:pt idx="4960">
                  <c:v>36</c:v>
                </c:pt>
                <c:pt idx="4961">
                  <c:v>20</c:v>
                </c:pt>
                <c:pt idx="4962">
                  <c:v>21</c:v>
                </c:pt>
                <c:pt idx="4963">
                  <c:v>331</c:v>
                </c:pt>
                <c:pt idx="4964">
                  <c:v>46</c:v>
                </c:pt>
                <c:pt idx="4965">
                  <c:v>27</c:v>
                </c:pt>
                <c:pt idx="4966">
                  <c:v>102</c:v>
                </c:pt>
                <c:pt idx="4967">
                  <c:v>154</c:v>
                </c:pt>
                <c:pt idx="4968">
                  <c:v>99</c:v>
                </c:pt>
                <c:pt idx="4969">
                  <c:v>26</c:v>
                </c:pt>
                <c:pt idx="4970">
                  <c:v>304</c:v>
                </c:pt>
                <c:pt idx="4971">
                  <c:v>84</c:v>
                </c:pt>
                <c:pt idx="4972">
                  <c:v>41</c:v>
                </c:pt>
                <c:pt idx="4973">
                  <c:v>67</c:v>
                </c:pt>
                <c:pt idx="4974">
                  <c:v>188</c:v>
                </c:pt>
                <c:pt idx="4975">
                  <c:v>279</c:v>
                </c:pt>
                <c:pt idx="4976">
                  <c:v>184</c:v>
                </c:pt>
                <c:pt idx="4977">
                  <c:v>22</c:v>
                </c:pt>
                <c:pt idx="4978" formatCode="0.00E+00">
                  <c:v>4.8999999999999998E-3</c:v>
                </c:pt>
                <c:pt idx="4979" formatCode="0.00E+00">
                  <c:v>4.8999999999999998E-3</c:v>
                </c:pt>
                <c:pt idx="4980">
                  <c:v>5</c:v>
                </c:pt>
                <c:pt idx="4981">
                  <c:v>72</c:v>
                </c:pt>
                <c:pt idx="4982">
                  <c:v>33</c:v>
                </c:pt>
                <c:pt idx="4983">
                  <c:v>1</c:v>
                </c:pt>
                <c:pt idx="4984">
                  <c:v>12</c:v>
                </c:pt>
                <c:pt idx="4985">
                  <c:v>17</c:v>
                </c:pt>
                <c:pt idx="4986">
                  <c:v>165</c:v>
                </c:pt>
                <c:pt idx="4987">
                  <c:v>40</c:v>
                </c:pt>
                <c:pt idx="4988">
                  <c:v>26</c:v>
                </c:pt>
                <c:pt idx="4989">
                  <c:v>2</c:v>
                </c:pt>
                <c:pt idx="4990">
                  <c:v>46</c:v>
                </c:pt>
                <c:pt idx="4991">
                  <c:v>22</c:v>
                </c:pt>
                <c:pt idx="4992">
                  <c:v>25</c:v>
                </c:pt>
                <c:pt idx="4993">
                  <c:v>24</c:v>
                </c:pt>
                <c:pt idx="4994">
                  <c:v>10</c:v>
                </c:pt>
                <c:pt idx="4995" formatCode="0.00E+00">
                  <c:v>4.8999999999999998E-3</c:v>
                </c:pt>
                <c:pt idx="4996">
                  <c:v>49</c:v>
                </c:pt>
                <c:pt idx="4997">
                  <c:v>147</c:v>
                </c:pt>
                <c:pt idx="4998">
                  <c:v>156</c:v>
                </c:pt>
                <c:pt idx="4999">
                  <c:v>8</c:v>
                </c:pt>
                <c:pt idx="5000">
                  <c:v>40</c:v>
                </c:pt>
                <c:pt idx="5001" formatCode="0.00E+00">
                  <c:v>4.8999999999999998E-3</c:v>
                </c:pt>
                <c:pt idx="5002">
                  <c:v>172</c:v>
                </c:pt>
                <c:pt idx="5003">
                  <c:v>22</c:v>
                </c:pt>
                <c:pt idx="5004">
                  <c:v>228</c:v>
                </c:pt>
                <c:pt idx="5005">
                  <c:v>26</c:v>
                </c:pt>
                <c:pt idx="5006">
                  <c:v>7</c:v>
                </c:pt>
                <c:pt idx="5007">
                  <c:v>15</c:v>
                </c:pt>
                <c:pt idx="5008">
                  <c:v>304</c:v>
                </c:pt>
                <c:pt idx="5009">
                  <c:v>40</c:v>
                </c:pt>
                <c:pt idx="5010">
                  <c:v>63</c:v>
                </c:pt>
                <c:pt idx="5011">
                  <c:v>57</c:v>
                </c:pt>
                <c:pt idx="5012">
                  <c:v>6</c:v>
                </c:pt>
                <c:pt idx="5013">
                  <c:v>2</c:v>
                </c:pt>
                <c:pt idx="5014">
                  <c:v>18</c:v>
                </c:pt>
                <c:pt idx="5015">
                  <c:v>30</c:v>
                </c:pt>
                <c:pt idx="5016">
                  <c:v>56</c:v>
                </c:pt>
                <c:pt idx="5017">
                  <c:v>100</c:v>
                </c:pt>
                <c:pt idx="5018">
                  <c:v>31</c:v>
                </c:pt>
                <c:pt idx="5019">
                  <c:v>108</c:v>
                </c:pt>
                <c:pt idx="5020">
                  <c:v>1</c:v>
                </c:pt>
                <c:pt idx="5021">
                  <c:v>14</c:v>
                </c:pt>
                <c:pt idx="5022">
                  <c:v>76</c:v>
                </c:pt>
                <c:pt idx="5023">
                  <c:v>102</c:v>
                </c:pt>
                <c:pt idx="5024">
                  <c:v>14</c:v>
                </c:pt>
                <c:pt idx="5025">
                  <c:v>18</c:v>
                </c:pt>
                <c:pt idx="5026">
                  <c:v>39</c:v>
                </c:pt>
                <c:pt idx="5027">
                  <c:v>288</c:v>
                </c:pt>
                <c:pt idx="5028">
                  <c:v>14</c:v>
                </c:pt>
                <c:pt idx="5029">
                  <c:v>424</c:v>
                </c:pt>
                <c:pt idx="5030">
                  <c:v>13</c:v>
                </c:pt>
                <c:pt idx="5031">
                  <c:v>37</c:v>
                </c:pt>
                <c:pt idx="5032">
                  <c:v>41</c:v>
                </c:pt>
                <c:pt idx="5033">
                  <c:v>113</c:v>
                </c:pt>
                <c:pt idx="5034">
                  <c:v>27</c:v>
                </c:pt>
                <c:pt idx="5035">
                  <c:v>8</c:v>
                </c:pt>
                <c:pt idx="5036">
                  <c:v>48</c:v>
                </c:pt>
                <c:pt idx="5037">
                  <c:v>22</c:v>
                </c:pt>
                <c:pt idx="5038">
                  <c:v>30</c:v>
                </c:pt>
                <c:pt idx="5039">
                  <c:v>231</c:v>
                </c:pt>
                <c:pt idx="5040">
                  <c:v>147</c:v>
                </c:pt>
                <c:pt idx="5041">
                  <c:v>265</c:v>
                </c:pt>
                <c:pt idx="5042">
                  <c:v>116</c:v>
                </c:pt>
                <c:pt idx="5043">
                  <c:v>40</c:v>
                </c:pt>
                <c:pt idx="5044">
                  <c:v>103</c:v>
                </c:pt>
                <c:pt idx="5045">
                  <c:v>51</c:v>
                </c:pt>
                <c:pt idx="5046">
                  <c:v>19</c:v>
                </c:pt>
                <c:pt idx="5047">
                  <c:v>36</c:v>
                </c:pt>
                <c:pt idx="5048" formatCode="0.00E+00">
                  <c:v>4.8999999999999998E-3</c:v>
                </c:pt>
                <c:pt idx="5049">
                  <c:v>41</c:v>
                </c:pt>
                <c:pt idx="5050">
                  <c:v>20</c:v>
                </c:pt>
                <c:pt idx="5051">
                  <c:v>96</c:v>
                </c:pt>
                <c:pt idx="5052">
                  <c:v>301</c:v>
                </c:pt>
                <c:pt idx="5053">
                  <c:v>437</c:v>
                </c:pt>
                <c:pt idx="5054">
                  <c:v>106</c:v>
                </c:pt>
                <c:pt idx="5055">
                  <c:v>3</c:v>
                </c:pt>
                <c:pt idx="5056">
                  <c:v>49</c:v>
                </c:pt>
                <c:pt idx="5057">
                  <c:v>25</c:v>
                </c:pt>
                <c:pt idx="5058">
                  <c:v>109</c:v>
                </c:pt>
                <c:pt idx="5059" formatCode="0.00E+00">
                  <c:v>4.8999999999999998E-3</c:v>
                </c:pt>
                <c:pt idx="5060">
                  <c:v>238</c:v>
                </c:pt>
                <c:pt idx="5061">
                  <c:v>73</c:v>
                </c:pt>
                <c:pt idx="5062">
                  <c:v>24</c:v>
                </c:pt>
                <c:pt idx="5063">
                  <c:v>14</c:v>
                </c:pt>
                <c:pt idx="5064">
                  <c:v>264</c:v>
                </c:pt>
                <c:pt idx="5065">
                  <c:v>126</c:v>
                </c:pt>
                <c:pt idx="5066">
                  <c:v>78</c:v>
                </c:pt>
                <c:pt idx="5067">
                  <c:v>31</c:v>
                </c:pt>
                <c:pt idx="5068">
                  <c:v>206</c:v>
                </c:pt>
                <c:pt idx="5069">
                  <c:v>295</c:v>
                </c:pt>
                <c:pt idx="5070">
                  <c:v>212</c:v>
                </c:pt>
                <c:pt idx="5071">
                  <c:v>47</c:v>
                </c:pt>
                <c:pt idx="5072">
                  <c:v>97</c:v>
                </c:pt>
                <c:pt idx="5073">
                  <c:v>74</c:v>
                </c:pt>
                <c:pt idx="5074">
                  <c:v>59</c:v>
                </c:pt>
                <c:pt idx="5075">
                  <c:v>30</c:v>
                </c:pt>
                <c:pt idx="5076">
                  <c:v>40</c:v>
                </c:pt>
                <c:pt idx="5077">
                  <c:v>13</c:v>
                </c:pt>
                <c:pt idx="5078" formatCode="0.00E+00">
                  <c:v>4.8999999999999998E-3</c:v>
                </c:pt>
                <c:pt idx="5079">
                  <c:v>93</c:v>
                </c:pt>
                <c:pt idx="5080">
                  <c:v>8</c:v>
                </c:pt>
                <c:pt idx="5081">
                  <c:v>78</c:v>
                </c:pt>
                <c:pt idx="5082">
                  <c:v>133</c:v>
                </c:pt>
                <c:pt idx="5083">
                  <c:v>153</c:v>
                </c:pt>
                <c:pt idx="5084">
                  <c:v>2</c:v>
                </c:pt>
                <c:pt idx="5085">
                  <c:v>19</c:v>
                </c:pt>
                <c:pt idx="5086">
                  <c:v>2</c:v>
                </c:pt>
                <c:pt idx="5087">
                  <c:v>129</c:v>
                </c:pt>
                <c:pt idx="5088">
                  <c:v>20</c:v>
                </c:pt>
                <c:pt idx="5089">
                  <c:v>14</c:v>
                </c:pt>
                <c:pt idx="5090">
                  <c:v>21</c:v>
                </c:pt>
                <c:pt idx="5091" formatCode="0.00E+00">
                  <c:v>4.8999999999999998E-3</c:v>
                </c:pt>
                <c:pt idx="5092">
                  <c:v>26</c:v>
                </c:pt>
                <c:pt idx="5093">
                  <c:v>152</c:v>
                </c:pt>
                <c:pt idx="5094">
                  <c:v>24</c:v>
                </c:pt>
                <c:pt idx="5095">
                  <c:v>20</c:v>
                </c:pt>
                <c:pt idx="5096" formatCode="0.00E+00">
                  <c:v>4.8999999999999998E-3</c:v>
                </c:pt>
                <c:pt idx="5097">
                  <c:v>9</c:v>
                </c:pt>
                <c:pt idx="5098">
                  <c:v>64</c:v>
                </c:pt>
                <c:pt idx="5099">
                  <c:v>26</c:v>
                </c:pt>
                <c:pt idx="5100">
                  <c:v>102</c:v>
                </c:pt>
                <c:pt idx="5101">
                  <c:v>32</c:v>
                </c:pt>
                <c:pt idx="5102">
                  <c:v>3</c:v>
                </c:pt>
                <c:pt idx="5103">
                  <c:v>18</c:v>
                </c:pt>
                <c:pt idx="5104">
                  <c:v>102</c:v>
                </c:pt>
                <c:pt idx="5105">
                  <c:v>268</c:v>
                </c:pt>
                <c:pt idx="5106">
                  <c:v>10</c:v>
                </c:pt>
                <c:pt idx="5107">
                  <c:v>20</c:v>
                </c:pt>
                <c:pt idx="5108">
                  <c:v>38</c:v>
                </c:pt>
                <c:pt idx="5109">
                  <c:v>14</c:v>
                </c:pt>
                <c:pt idx="5110">
                  <c:v>182</c:v>
                </c:pt>
                <c:pt idx="5111">
                  <c:v>25</c:v>
                </c:pt>
                <c:pt idx="5112">
                  <c:v>14</c:v>
                </c:pt>
                <c:pt idx="5113">
                  <c:v>9</c:v>
                </c:pt>
                <c:pt idx="5114" formatCode="0.00E+00">
                  <c:v>4.8999999999999998E-3</c:v>
                </c:pt>
                <c:pt idx="5115">
                  <c:v>70</c:v>
                </c:pt>
                <c:pt idx="5116">
                  <c:v>34</c:v>
                </c:pt>
                <c:pt idx="5117">
                  <c:v>59</c:v>
                </c:pt>
                <c:pt idx="5118">
                  <c:v>7</c:v>
                </c:pt>
                <c:pt idx="5119">
                  <c:v>23</c:v>
                </c:pt>
                <c:pt idx="5120">
                  <c:v>32</c:v>
                </c:pt>
                <c:pt idx="5121">
                  <c:v>103</c:v>
                </c:pt>
                <c:pt idx="5122">
                  <c:v>12</c:v>
                </c:pt>
                <c:pt idx="5123">
                  <c:v>6</c:v>
                </c:pt>
                <c:pt idx="5124">
                  <c:v>12</c:v>
                </c:pt>
                <c:pt idx="5125">
                  <c:v>16</c:v>
                </c:pt>
                <c:pt idx="5126">
                  <c:v>2</c:v>
                </c:pt>
                <c:pt idx="5127">
                  <c:v>220</c:v>
                </c:pt>
                <c:pt idx="5128">
                  <c:v>14</c:v>
                </c:pt>
                <c:pt idx="5129">
                  <c:v>21</c:v>
                </c:pt>
                <c:pt idx="5130">
                  <c:v>12</c:v>
                </c:pt>
                <c:pt idx="5131">
                  <c:v>13</c:v>
                </c:pt>
                <c:pt idx="5132">
                  <c:v>178</c:v>
                </c:pt>
                <c:pt idx="5133">
                  <c:v>72</c:v>
                </c:pt>
                <c:pt idx="5134">
                  <c:v>84</c:v>
                </c:pt>
                <c:pt idx="5135">
                  <c:v>105</c:v>
                </c:pt>
                <c:pt idx="5136">
                  <c:v>40</c:v>
                </c:pt>
                <c:pt idx="5137">
                  <c:v>15</c:v>
                </c:pt>
                <c:pt idx="5138">
                  <c:v>42</c:v>
                </c:pt>
                <c:pt idx="5139">
                  <c:v>304</c:v>
                </c:pt>
                <c:pt idx="5140">
                  <c:v>174</c:v>
                </c:pt>
                <c:pt idx="5141">
                  <c:v>102</c:v>
                </c:pt>
                <c:pt idx="5142" formatCode="0.00E+00">
                  <c:v>4.8999999999999998E-3</c:v>
                </c:pt>
                <c:pt idx="5143" formatCode="0.00E+00">
                  <c:v>4.8999999999999998E-3</c:v>
                </c:pt>
                <c:pt idx="5144">
                  <c:v>37</c:v>
                </c:pt>
                <c:pt idx="5145">
                  <c:v>6</c:v>
                </c:pt>
                <c:pt idx="5146">
                  <c:v>292</c:v>
                </c:pt>
                <c:pt idx="5147">
                  <c:v>68</c:v>
                </c:pt>
                <c:pt idx="5148">
                  <c:v>23</c:v>
                </c:pt>
                <c:pt idx="5149">
                  <c:v>94</c:v>
                </c:pt>
                <c:pt idx="5150">
                  <c:v>128</c:v>
                </c:pt>
                <c:pt idx="5151">
                  <c:v>85</c:v>
                </c:pt>
                <c:pt idx="5152">
                  <c:v>62</c:v>
                </c:pt>
                <c:pt idx="5153">
                  <c:v>27</c:v>
                </c:pt>
                <c:pt idx="5154">
                  <c:v>33</c:v>
                </c:pt>
                <c:pt idx="5155">
                  <c:v>52</c:v>
                </c:pt>
                <c:pt idx="5156">
                  <c:v>79</c:v>
                </c:pt>
                <c:pt idx="5157" formatCode="0.00E+00">
                  <c:v>4.8999999999999998E-3</c:v>
                </c:pt>
                <c:pt idx="5158">
                  <c:v>49</c:v>
                </c:pt>
                <c:pt idx="5159">
                  <c:v>358</c:v>
                </c:pt>
                <c:pt idx="5160">
                  <c:v>12</c:v>
                </c:pt>
                <c:pt idx="5161">
                  <c:v>23</c:v>
                </c:pt>
                <c:pt idx="5162" formatCode="0.00E+00">
                  <c:v>4.8999999999999998E-3</c:v>
                </c:pt>
                <c:pt idx="5163">
                  <c:v>9</c:v>
                </c:pt>
                <c:pt idx="5164">
                  <c:v>25</c:v>
                </c:pt>
                <c:pt idx="5165">
                  <c:v>124</c:v>
                </c:pt>
                <c:pt idx="5166">
                  <c:v>9</c:v>
                </c:pt>
                <c:pt idx="5167">
                  <c:v>66</c:v>
                </c:pt>
                <c:pt idx="5168">
                  <c:v>46</c:v>
                </c:pt>
                <c:pt idx="5169">
                  <c:v>46</c:v>
                </c:pt>
                <c:pt idx="5170">
                  <c:v>102</c:v>
                </c:pt>
                <c:pt idx="5171">
                  <c:v>160</c:v>
                </c:pt>
                <c:pt idx="5172">
                  <c:v>25</c:v>
                </c:pt>
                <c:pt idx="5173">
                  <c:v>38</c:v>
                </c:pt>
                <c:pt idx="5174">
                  <c:v>15</c:v>
                </c:pt>
                <c:pt idx="5175">
                  <c:v>46</c:v>
                </c:pt>
                <c:pt idx="5176">
                  <c:v>33</c:v>
                </c:pt>
                <c:pt idx="5177">
                  <c:v>49</c:v>
                </c:pt>
                <c:pt idx="5178" formatCode="0.00E+00">
                  <c:v>4.8999999999999998E-3</c:v>
                </c:pt>
                <c:pt idx="5179" formatCode="0.00E+00">
                  <c:v>4.8999999999999998E-3</c:v>
                </c:pt>
                <c:pt idx="5180">
                  <c:v>77</c:v>
                </c:pt>
                <c:pt idx="5181" formatCode="0.00E+00">
                  <c:v>4.8999999999999998E-3</c:v>
                </c:pt>
                <c:pt idx="5182">
                  <c:v>41</c:v>
                </c:pt>
                <c:pt idx="5183" formatCode="0.00E+00">
                  <c:v>4.8999999999999998E-3</c:v>
                </c:pt>
                <c:pt idx="5184">
                  <c:v>18</c:v>
                </c:pt>
                <c:pt idx="5185">
                  <c:v>20</c:v>
                </c:pt>
                <c:pt idx="5186">
                  <c:v>52</c:v>
                </c:pt>
                <c:pt idx="5187">
                  <c:v>59</c:v>
                </c:pt>
                <c:pt idx="5188">
                  <c:v>22</c:v>
                </c:pt>
                <c:pt idx="5189">
                  <c:v>33</c:v>
                </c:pt>
                <c:pt idx="5190">
                  <c:v>74</c:v>
                </c:pt>
                <c:pt idx="5191">
                  <c:v>116</c:v>
                </c:pt>
                <c:pt idx="5192">
                  <c:v>49</c:v>
                </c:pt>
                <c:pt idx="5193">
                  <c:v>24</c:v>
                </c:pt>
                <c:pt idx="5194">
                  <c:v>48</c:v>
                </c:pt>
                <c:pt idx="5195">
                  <c:v>74</c:v>
                </c:pt>
                <c:pt idx="5196">
                  <c:v>47</c:v>
                </c:pt>
                <c:pt idx="5197">
                  <c:v>52</c:v>
                </c:pt>
                <c:pt idx="5198">
                  <c:v>45</c:v>
                </c:pt>
                <c:pt idx="5199">
                  <c:v>161</c:v>
                </c:pt>
                <c:pt idx="5200">
                  <c:v>42</c:v>
                </c:pt>
                <c:pt idx="5201">
                  <c:v>13</c:v>
                </c:pt>
                <c:pt idx="5202">
                  <c:v>305</c:v>
                </c:pt>
                <c:pt idx="5203">
                  <c:v>81</c:v>
                </c:pt>
                <c:pt idx="5204">
                  <c:v>149</c:v>
                </c:pt>
                <c:pt idx="5205">
                  <c:v>74</c:v>
                </c:pt>
                <c:pt idx="5206">
                  <c:v>300</c:v>
                </c:pt>
                <c:pt idx="5207">
                  <c:v>94</c:v>
                </c:pt>
                <c:pt idx="5208">
                  <c:v>329</c:v>
                </c:pt>
                <c:pt idx="5209">
                  <c:v>24</c:v>
                </c:pt>
                <c:pt idx="5210">
                  <c:v>45</c:v>
                </c:pt>
                <c:pt idx="5211">
                  <c:v>122</c:v>
                </c:pt>
                <c:pt idx="5212">
                  <c:v>83</c:v>
                </c:pt>
                <c:pt idx="5213">
                  <c:v>131</c:v>
                </c:pt>
                <c:pt idx="5214">
                  <c:v>55</c:v>
                </c:pt>
                <c:pt idx="5215">
                  <c:v>65</c:v>
                </c:pt>
                <c:pt idx="5216">
                  <c:v>181</c:v>
                </c:pt>
                <c:pt idx="5217">
                  <c:v>59</c:v>
                </c:pt>
                <c:pt idx="5218">
                  <c:v>145</c:v>
                </c:pt>
                <c:pt idx="5219">
                  <c:v>101</c:v>
                </c:pt>
                <c:pt idx="5220">
                  <c:v>126</c:v>
                </c:pt>
                <c:pt idx="5221">
                  <c:v>15</c:v>
                </c:pt>
                <c:pt idx="5222">
                  <c:v>10</c:v>
                </c:pt>
                <c:pt idx="5223">
                  <c:v>98</c:v>
                </c:pt>
                <c:pt idx="5224">
                  <c:v>88</c:v>
                </c:pt>
                <c:pt idx="5225">
                  <c:v>18</c:v>
                </c:pt>
                <c:pt idx="5226">
                  <c:v>156</c:v>
                </c:pt>
                <c:pt idx="5227">
                  <c:v>100</c:v>
                </c:pt>
                <c:pt idx="5228">
                  <c:v>6</c:v>
                </c:pt>
                <c:pt idx="5229" formatCode="0.00E+00">
                  <c:v>4.8999999999999998E-3</c:v>
                </c:pt>
                <c:pt idx="5230" formatCode="0.00E+00">
                  <c:v>4.8999999999999998E-3</c:v>
                </c:pt>
                <c:pt idx="5231">
                  <c:v>18</c:v>
                </c:pt>
                <c:pt idx="5232">
                  <c:v>7</c:v>
                </c:pt>
                <c:pt idx="5233">
                  <c:v>4</c:v>
                </c:pt>
                <c:pt idx="5234" formatCode="0.00E+00">
                  <c:v>4.8999999999999998E-3</c:v>
                </c:pt>
                <c:pt idx="5235" formatCode="0.00E+00">
                  <c:v>4.8999999999999998E-3</c:v>
                </c:pt>
                <c:pt idx="5236" formatCode="0.00E+00">
                  <c:v>4.8999999999999998E-3</c:v>
                </c:pt>
                <c:pt idx="5237">
                  <c:v>7</c:v>
                </c:pt>
                <c:pt idx="5238">
                  <c:v>7</c:v>
                </c:pt>
                <c:pt idx="5239">
                  <c:v>22</c:v>
                </c:pt>
                <c:pt idx="5240">
                  <c:v>9</c:v>
                </c:pt>
                <c:pt idx="5241" formatCode="0.00E+00">
                  <c:v>4.8999999999999998E-3</c:v>
                </c:pt>
                <c:pt idx="5242">
                  <c:v>7</c:v>
                </c:pt>
                <c:pt idx="5243">
                  <c:v>25</c:v>
                </c:pt>
                <c:pt idx="5244">
                  <c:v>13</c:v>
                </c:pt>
                <c:pt idx="5245">
                  <c:v>26</c:v>
                </c:pt>
                <c:pt idx="5246">
                  <c:v>29</c:v>
                </c:pt>
                <c:pt idx="5247">
                  <c:v>18</c:v>
                </c:pt>
                <c:pt idx="5248">
                  <c:v>7</c:v>
                </c:pt>
                <c:pt idx="5249">
                  <c:v>82</c:v>
                </c:pt>
                <c:pt idx="5250">
                  <c:v>112</c:v>
                </c:pt>
                <c:pt idx="5251">
                  <c:v>30</c:v>
                </c:pt>
                <c:pt idx="5252">
                  <c:v>103</c:v>
                </c:pt>
                <c:pt idx="5253" formatCode="0.00E+00">
                  <c:v>4.8999999999999998E-3</c:v>
                </c:pt>
                <c:pt idx="5254">
                  <c:v>16</c:v>
                </c:pt>
                <c:pt idx="5255">
                  <c:v>35</c:v>
                </c:pt>
                <c:pt idx="5256">
                  <c:v>54</c:v>
                </c:pt>
                <c:pt idx="5257">
                  <c:v>76</c:v>
                </c:pt>
                <c:pt idx="5258" formatCode="0.00E+00">
                  <c:v>4.8999999999999998E-3</c:v>
                </c:pt>
                <c:pt idx="5259">
                  <c:v>2</c:v>
                </c:pt>
                <c:pt idx="5260">
                  <c:v>13</c:v>
                </c:pt>
                <c:pt idx="5261">
                  <c:v>12</c:v>
                </c:pt>
                <c:pt idx="5262">
                  <c:v>112</c:v>
                </c:pt>
                <c:pt idx="5263">
                  <c:v>28</c:v>
                </c:pt>
                <c:pt idx="5264">
                  <c:v>41</c:v>
                </c:pt>
                <c:pt idx="5265">
                  <c:v>18</c:v>
                </c:pt>
                <c:pt idx="5266">
                  <c:v>11</c:v>
                </c:pt>
                <c:pt idx="5267">
                  <c:v>33</c:v>
                </c:pt>
                <c:pt idx="5268">
                  <c:v>277</c:v>
                </c:pt>
                <c:pt idx="5269">
                  <c:v>2</c:v>
                </c:pt>
                <c:pt idx="5270">
                  <c:v>260</c:v>
                </c:pt>
                <c:pt idx="5271">
                  <c:v>55</c:v>
                </c:pt>
                <c:pt idx="5272">
                  <c:v>172</c:v>
                </c:pt>
                <c:pt idx="5273">
                  <c:v>320</c:v>
                </c:pt>
                <c:pt idx="5274">
                  <c:v>74</c:v>
                </c:pt>
                <c:pt idx="5275">
                  <c:v>8</c:v>
                </c:pt>
                <c:pt idx="5276">
                  <c:v>151</c:v>
                </c:pt>
                <c:pt idx="5277">
                  <c:v>24</c:v>
                </c:pt>
                <c:pt idx="5278">
                  <c:v>40</c:v>
                </c:pt>
                <c:pt idx="5279">
                  <c:v>101</c:v>
                </c:pt>
                <c:pt idx="5280">
                  <c:v>9</c:v>
                </c:pt>
                <c:pt idx="5281">
                  <c:v>83</c:v>
                </c:pt>
                <c:pt idx="5282">
                  <c:v>140</c:v>
                </c:pt>
                <c:pt idx="5283">
                  <c:v>33</c:v>
                </c:pt>
                <c:pt idx="5284">
                  <c:v>105</c:v>
                </c:pt>
                <c:pt idx="5285" formatCode="0.00E+00">
                  <c:v>4.8999999999999998E-3</c:v>
                </c:pt>
                <c:pt idx="5286">
                  <c:v>9</c:v>
                </c:pt>
                <c:pt idx="5287">
                  <c:v>122</c:v>
                </c:pt>
                <c:pt idx="5288">
                  <c:v>43</c:v>
                </c:pt>
                <c:pt idx="5289">
                  <c:v>98</c:v>
                </c:pt>
                <c:pt idx="5290" formatCode="0.00E+00">
                  <c:v>4.8999999999999998E-3</c:v>
                </c:pt>
                <c:pt idx="5291">
                  <c:v>28</c:v>
                </c:pt>
                <c:pt idx="5292">
                  <c:v>11</c:v>
                </c:pt>
                <c:pt idx="5293">
                  <c:v>6</c:v>
                </c:pt>
                <c:pt idx="5294">
                  <c:v>262</c:v>
                </c:pt>
                <c:pt idx="5295">
                  <c:v>5</c:v>
                </c:pt>
                <c:pt idx="5296">
                  <c:v>484</c:v>
                </c:pt>
                <c:pt idx="5297">
                  <c:v>488</c:v>
                </c:pt>
                <c:pt idx="5298">
                  <c:v>1173</c:v>
                </c:pt>
                <c:pt idx="5299">
                  <c:v>364</c:v>
                </c:pt>
                <c:pt idx="5300">
                  <c:v>263</c:v>
                </c:pt>
                <c:pt idx="5301">
                  <c:v>215</c:v>
                </c:pt>
                <c:pt idx="5302">
                  <c:v>273</c:v>
                </c:pt>
                <c:pt idx="5303">
                  <c:v>519</c:v>
                </c:pt>
                <c:pt idx="5304">
                  <c:v>249</c:v>
                </c:pt>
                <c:pt idx="5305">
                  <c:v>411</c:v>
                </c:pt>
                <c:pt idx="5306">
                  <c:v>293</c:v>
                </c:pt>
                <c:pt idx="5307">
                  <c:v>335</c:v>
                </c:pt>
                <c:pt idx="5308">
                  <c:v>257</c:v>
                </c:pt>
                <c:pt idx="5309">
                  <c:v>336</c:v>
                </c:pt>
                <c:pt idx="5310">
                  <c:v>173</c:v>
                </c:pt>
                <c:pt idx="5311">
                  <c:v>194</c:v>
                </c:pt>
                <c:pt idx="5312">
                  <c:v>195</c:v>
                </c:pt>
                <c:pt idx="5313">
                  <c:v>190</c:v>
                </c:pt>
                <c:pt idx="5314">
                  <c:v>302</c:v>
                </c:pt>
                <c:pt idx="5315">
                  <c:v>273</c:v>
                </c:pt>
                <c:pt idx="5316">
                  <c:v>787</c:v>
                </c:pt>
                <c:pt idx="5317">
                  <c:v>272</c:v>
                </c:pt>
                <c:pt idx="5318">
                  <c:v>397</c:v>
                </c:pt>
                <c:pt idx="5319">
                  <c:v>492</c:v>
                </c:pt>
                <c:pt idx="5320">
                  <c:v>530</c:v>
                </c:pt>
                <c:pt idx="5321">
                  <c:v>348</c:v>
                </c:pt>
                <c:pt idx="5322">
                  <c:v>703</c:v>
                </c:pt>
                <c:pt idx="5323">
                  <c:v>405</c:v>
                </c:pt>
                <c:pt idx="5324">
                  <c:v>616</c:v>
                </c:pt>
                <c:pt idx="5325">
                  <c:v>417</c:v>
                </c:pt>
                <c:pt idx="5326">
                  <c:v>709</c:v>
                </c:pt>
                <c:pt idx="5327">
                  <c:v>308</c:v>
                </c:pt>
                <c:pt idx="5328">
                  <c:v>230</c:v>
                </c:pt>
                <c:pt idx="5329">
                  <c:v>1033</c:v>
                </c:pt>
                <c:pt idx="5330">
                  <c:v>603</c:v>
                </c:pt>
                <c:pt idx="5331">
                  <c:v>439</c:v>
                </c:pt>
                <c:pt idx="5332">
                  <c:v>470</c:v>
                </c:pt>
                <c:pt idx="5333">
                  <c:v>588</c:v>
                </c:pt>
                <c:pt idx="5334">
                  <c:v>275</c:v>
                </c:pt>
                <c:pt idx="5335">
                  <c:v>495</c:v>
                </c:pt>
                <c:pt idx="5336">
                  <c:v>971</c:v>
                </c:pt>
                <c:pt idx="5337">
                  <c:v>395</c:v>
                </c:pt>
                <c:pt idx="5338">
                  <c:v>597</c:v>
                </c:pt>
                <c:pt idx="5339">
                  <c:v>798</c:v>
                </c:pt>
                <c:pt idx="5340">
                  <c:v>475</c:v>
                </c:pt>
                <c:pt idx="5341">
                  <c:v>402</c:v>
                </c:pt>
                <c:pt idx="5342">
                  <c:v>1031</c:v>
                </c:pt>
                <c:pt idx="5343">
                  <c:v>586</c:v>
                </c:pt>
                <c:pt idx="5344">
                  <c:v>125</c:v>
                </c:pt>
                <c:pt idx="5345">
                  <c:v>97</c:v>
                </c:pt>
                <c:pt idx="5346">
                  <c:v>75</c:v>
                </c:pt>
                <c:pt idx="5347">
                  <c:v>241</c:v>
                </c:pt>
                <c:pt idx="5348">
                  <c:v>202</c:v>
                </c:pt>
                <c:pt idx="5349">
                  <c:v>156</c:v>
                </c:pt>
                <c:pt idx="5350">
                  <c:v>113</c:v>
                </c:pt>
                <c:pt idx="5351">
                  <c:v>209</c:v>
                </c:pt>
                <c:pt idx="5352">
                  <c:v>53</c:v>
                </c:pt>
                <c:pt idx="5353">
                  <c:v>67</c:v>
                </c:pt>
                <c:pt idx="5354">
                  <c:v>48</c:v>
                </c:pt>
                <c:pt idx="5355">
                  <c:v>73</c:v>
                </c:pt>
                <c:pt idx="5356">
                  <c:v>73</c:v>
                </c:pt>
                <c:pt idx="5357">
                  <c:v>365</c:v>
                </c:pt>
                <c:pt idx="5358">
                  <c:v>258</c:v>
                </c:pt>
                <c:pt idx="5359">
                  <c:v>388</c:v>
                </c:pt>
                <c:pt idx="5360">
                  <c:v>575</c:v>
                </c:pt>
                <c:pt idx="5361">
                  <c:v>391</c:v>
                </c:pt>
                <c:pt idx="5362">
                  <c:v>383</c:v>
                </c:pt>
                <c:pt idx="5363">
                  <c:v>522</c:v>
                </c:pt>
                <c:pt idx="5364">
                  <c:v>445</c:v>
                </c:pt>
                <c:pt idx="5365">
                  <c:v>328</c:v>
                </c:pt>
                <c:pt idx="5366">
                  <c:v>222</c:v>
                </c:pt>
                <c:pt idx="5367">
                  <c:v>364</c:v>
                </c:pt>
                <c:pt idx="5368">
                  <c:v>465</c:v>
                </c:pt>
                <c:pt idx="5369">
                  <c:v>247</c:v>
                </c:pt>
                <c:pt idx="5370">
                  <c:v>316</c:v>
                </c:pt>
                <c:pt idx="5371">
                  <c:v>432</c:v>
                </c:pt>
                <c:pt idx="5372">
                  <c:v>82</c:v>
                </c:pt>
                <c:pt idx="5373">
                  <c:v>709</c:v>
                </c:pt>
                <c:pt idx="5374">
                  <c:v>219</c:v>
                </c:pt>
                <c:pt idx="5375">
                  <c:v>246</c:v>
                </c:pt>
                <c:pt idx="5376">
                  <c:v>452</c:v>
                </c:pt>
                <c:pt idx="5377">
                  <c:v>394</c:v>
                </c:pt>
                <c:pt idx="5378">
                  <c:v>313</c:v>
                </c:pt>
                <c:pt idx="5379">
                  <c:v>333</c:v>
                </c:pt>
                <c:pt idx="5380">
                  <c:v>100</c:v>
                </c:pt>
                <c:pt idx="5381">
                  <c:v>270</c:v>
                </c:pt>
                <c:pt idx="5382">
                  <c:v>943</c:v>
                </c:pt>
                <c:pt idx="5383">
                  <c:v>334</c:v>
                </c:pt>
                <c:pt idx="5384">
                  <c:v>432</c:v>
                </c:pt>
                <c:pt idx="5385">
                  <c:v>464</c:v>
                </c:pt>
                <c:pt idx="5386">
                  <c:v>439</c:v>
                </c:pt>
                <c:pt idx="5387">
                  <c:v>264</c:v>
                </c:pt>
                <c:pt idx="5388">
                  <c:v>438</c:v>
                </c:pt>
                <c:pt idx="5389">
                  <c:v>308</c:v>
                </c:pt>
                <c:pt idx="5390">
                  <c:v>326</c:v>
                </c:pt>
                <c:pt idx="5391">
                  <c:v>281</c:v>
                </c:pt>
                <c:pt idx="5392">
                  <c:v>311</c:v>
                </c:pt>
                <c:pt idx="5393">
                  <c:v>117</c:v>
                </c:pt>
                <c:pt idx="5394">
                  <c:v>241</c:v>
                </c:pt>
                <c:pt idx="5395">
                  <c:v>227</c:v>
                </c:pt>
                <c:pt idx="5396">
                  <c:v>77</c:v>
                </c:pt>
                <c:pt idx="5397">
                  <c:v>194</c:v>
                </c:pt>
                <c:pt idx="5398">
                  <c:v>266</c:v>
                </c:pt>
                <c:pt idx="5399">
                  <c:v>249</c:v>
                </c:pt>
                <c:pt idx="5400">
                  <c:v>274</c:v>
                </c:pt>
                <c:pt idx="5401">
                  <c:v>235</c:v>
                </c:pt>
                <c:pt idx="5402">
                  <c:v>164</c:v>
                </c:pt>
                <c:pt idx="5403">
                  <c:v>185</c:v>
                </c:pt>
                <c:pt idx="5404">
                  <c:v>202</c:v>
                </c:pt>
                <c:pt idx="5405">
                  <c:v>247</c:v>
                </c:pt>
                <c:pt idx="5406">
                  <c:v>242</c:v>
                </c:pt>
                <c:pt idx="5407">
                  <c:v>302</c:v>
                </c:pt>
                <c:pt idx="5408">
                  <c:v>501</c:v>
                </c:pt>
                <c:pt idx="5409">
                  <c:v>523</c:v>
                </c:pt>
                <c:pt idx="5410">
                  <c:v>417</c:v>
                </c:pt>
                <c:pt idx="5411">
                  <c:v>231</c:v>
                </c:pt>
                <c:pt idx="5412">
                  <c:v>320</c:v>
                </c:pt>
                <c:pt idx="5413">
                  <c:v>367</c:v>
                </c:pt>
                <c:pt idx="5414">
                  <c:v>405</c:v>
                </c:pt>
                <c:pt idx="5415">
                  <c:v>353</c:v>
                </c:pt>
                <c:pt idx="5416">
                  <c:v>321</c:v>
                </c:pt>
                <c:pt idx="5417">
                  <c:v>271</c:v>
                </c:pt>
                <c:pt idx="5418">
                  <c:v>297</c:v>
                </c:pt>
                <c:pt idx="5419">
                  <c:v>199</c:v>
                </c:pt>
                <c:pt idx="5420">
                  <c:v>224</c:v>
                </c:pt>
                <c:pt idx="5421">
                  <c:v>748</c:v>
                </c:pt>
                <c:pt idx="5422">
                  <c:v>79</c:v>
                </c:pt>
                <c:pt idx="5423">
                  <c:v>285</c:v>
                </c:pt>
                <c:pt idx="5424">
                  <c:v>248</c:v>
                </c:pt>
                <c:pt idx="5425">
                  <c:v>665</c:v>
                </c:pt>
                <c:pt idx="5426">
                  <c:v>285</c:v>
                </c:pt>
                <c:pt idx="5427">
                  <c:v>176</c:v>
                </c:pt>
                <c:pt idx="5428">
                  <c:v>273</c:v>
                </c:pt>
                <c:pt idx="5429">
                  <c:v>450</c:v>
                </c:pt>
                <c:pt idx="5430">
                  <c:v>1093</c:v>
                </c:pt>
                <c:pt idx="5431">
                  <c:v>739</c:v>
                </c:pt>
                <c:pt idx="5432">
                  <c:v>221</c:v>
                </c:pt>
                <c:pt idx="5433">
                  <c:v>855</c:v>
                </c:pt>
                <c:pt idx="5434">
                  <c:v>777</c:v>
                </c:pt>
                <c:pt idx="5435">
                  <c:v>431</c:v>
                </c:pt>
                <c:pt idx="5436">
                  <c:v>598</c:v>
                </c:pt>
                <c:pt idx="5437">
                  <c:v>452</c:v>
                </c:pt>
                <c:pt idx="5438">
                  <c:v>219</c:v>
                </c:pt>
                <c:pt idx="5439">
                  <c:v>273</c:v>
                </c:pt>
                <c:pt idx="5440">
                  <c:v>322</c:v>
                </c:pt>
                <c:pt idx="5441">
                  <c:v>520</c:v>
                </c:pt>
                <c:pt idx="5442">
                  <c:v>422</c:v>
                </c:pt>
                <c:pt idx="5443">
                  <c:v>213</c:v>
                </c:pt>
                <c:pt idx="5444">
                  <c:v>911</c:v>
                </c:pt>
                <c:pt idx="5445">
                  <c:v>347</c:v>
                </c:pt>
                <c:pt idx="5446">
                  <c:v>706</c:v>
                </c:pt>
                <c:pt idx="5447">
                  <c:v>474</c:v>
                </c:pt>
                <c:pt idx="5448">
                  <c:v>303</c:v>
                </c:pt>
                <c:pt idx="5449">
                  <c:v>401</c:v>
                </c:pt>
                <c:pt idx="5450">
                  <c:v>1229</c:v>
                </c:pt>
                <c:pt idx="5451">
                  <c:v>1177</c:v>
                </c:pt>
                <c:pt idx="5452">
                  <c:v>237</c:v>
                </c:pt>
                <c:pt idx="5453">
                  <c:v>432</c:v>
                </c:pt>
                <c:pt idx="5454">
                  <c:v>261</c:v>
                </c:pt>
                <c:pt idx="5455">
                  <c:v>206</c:v>
                </c:pt>
                <c:pt idx="5456">
                  <c:v>383</c:v>
                </c:pt>
                <c:pt idx="5457">
                  <c:v>580</c:v>
                </c:pt>
                <c:pt idx="5458">
                  <c:v>338</c:v>
                </c:pt>
                <c:pt idx="5459">
                  <c:v>387</c:v>
                </c:pt>
                <c:pt idx="5460">
                  <c:v>410</c:v>
                </c:pt>
                <c:pt idx="5461">
                  <c:v>579</c:v>
                </c:pt>
                <c:pt idx="5462">
                  <c:v>301</c:v>
                </c:pt>
                <c:pt idx="5463">
                  <c:v>280</c:v>
                </c:pt>
                <c:pt idx="5464">
                  <c:v>355</c:v>
                </c:pt>
                <c:pt idx="5465">
                  <c:v>307</c:v>
                </c:pt>
                <c:pt idx="5466">
                  <c:v>430</c:v>
                </c:pt>
                <c:pt idx="5467">
                  <c:v>440</c:v>
                </c:pt>
                <c:pt idx="5468">
                  <c:v>297</c:v>
                </c:pt>
                <c:pt idx="5469">
                  <c:v>323</c:v>
                </c:pt>
                <c:pt idx="5470">
                  <c:v>1156</c:v>
                </c:pt>
                <c:pt idx="5471">
                  <c:v>286</c:v>
                </c:pt>
                <c:pt idx="5472">
                  <c:v>1102</c:v>
                </c:pt>
                <c:pt idx="5473">
                  <c:v>406</c:v>
                </c:pt>
                <c:pt idx="5474">
                  <c:v>408</c:v>
                </c:pt>
                <c:pt idx="5475">
                  <c:v>445</c:v>
                </c:pt>
                <c:pt idx="5476">
                  <c:v>1348</c:v>
                </c:pt>
                <c:pt idx="5477">
                  <c:v>343</c:v>
                </c:pt>
                <c:pt idx="5478">
                  <c:v>287</c:v>
                </c:pt>
                <c:pt idx="5479">
                  <c:v>306</c:v>
                </c:pt>
                <c:pt idx="5480">
                  <c:v>169</c:v>
                </c:pt>
                <c:pt idx="5481">
                  <c:v>1062</c:v>
                </c:pt>
                <c:pt idx="5482">
                  <c:v>410</c:v>
                </c:pt>
                <c:pt idx="5483">
                  <c:v>525</c:v>
                </c:pt>
                <c:pt idx="5484">
                  <c:v>347</c:v>
                </c:pt>
                <c:pt idx="5485">
                  <c:v>483</c:v>
                </c:pt>
                <c:pt idx="5486">
                  <c:v>257</c:v>
                </c:pt>
                <c:pt idx="5487">
                  <c:v>257</c:v>
                </c:pt>
                <c:pt idx="5488">
                  <c:v>845</c:v>
                </c:pt>
                <c:pt idx="5489">
                  <c:v>18</c:v>
                </c:pt>
                <c:pt idx="5490">
                  <c:v>11</c:v>
                </c:pt>
                <c:pt idx="5491">
                  <c:v>233</c:v>
                </c:pt>
                <c:pt idx="5492">
                  <c:v>235</c:v>
                </c:pt>
                <c:pt idx="5493">
                  <c:v>71</c:v>
                </c:pt>
                <c:pt idx="5494">
                  <c:v>124</c:v>
                </c:pt>
                <c:pt idx="5495">
                  <c:v>144</c:v>
                </c:pt>
                <c:pt idx="5496">
                  <c:v>10</c:v>
                </c:pt>
                <c:pt idx="5497" formatCode="0.00E+00">
                  <c:v>4.8999999999999998E-3</c:v>
                </c:pt>
                <c:pt idx="5498">
                  <c:v>211</c:v>
                </c:pt>
                <c:pt idx="5499">
                  <c:v>266</c:v>
                </c:pt>
                <c:pt idx="5500">
                  <c:v>108</c:v>
                </c:pt>
                <c:pt idx="5501">
                  <c:v>86</c:v>
                </c:pt>
                <c:pt idx="5502">
                  <c:v>300</c:v>
                </c:pt>
                <c:pt idx="5503">
                  <c:v>288</c:v>
                </c:pt>
                <c:pt idx="5504">
                  <c:v>389</c:v>
                </c:pt>
                <c:pt idx="5505">
                  <c:v>207</c:v>
                </c:pt>
                <c:pt idx="5506">
                  <c:v>149</c:v>
                </c:pt>
                <c:pt idx="5507">
                  <c:v>281</c:v>
                </c:pt>
                <c:pt idx="5508">
                  <c:v>138</c:v>
                </c:pt>
                <c:pt idx="5509">
                  <c:v>362</c:v>
                </c:pt>
                <c:pt idx="5510">
                  <c:v>180</c:v>
                </c:pt>
                <c:pt idx="5511">
                  <c:v>97</c:v>
                </c:pt>
                <c:pt idx="5512">
                  <c:v>145</c:v>
                </c:pt>
                <c:pt idx="5513">
                  <c:v>198</c:v>
                </c:pt>
                <c:pt idx="5514">
                  <c:v>170</c:v>
                </c:pt>
                <c:pt idx="5515">
                  <c:v>156</c:v>
                </c:pt>
                <c:pt idx="5516">
                  <c:v>300</c:v>
                </c:pt>
                <c:pt idx="5517">
                  <c:v>229</c:v>
                </c:pt>
                <c:pt idx="5518">
                  <c:v>362</c:v>
                </c:pt>
                <c:pt idx="5519">
                  <c:v>151</c:v>
                </c:pt>
                <c:pt idx="5520">
                  <c:v>283</c:v>
                </c:pt>
                <c:pt idx="5521">
                  <c:v>188</c:v>
                </c:pt>
                <c:pt idx="5522">
                  <c:v>263</c:v>
                </c:pt>
                <c:pt idx="5523">
                  <c:v>49</c:v>
                </c:pt>
                <c:pt idx="5524">
                  <c:v>133</c:v>
                </c:pt>
                <c:pt idx="5525">
                  <c:v>198</c:v>
                </c:pt>
                <c:pt idx="5526">
                  <c:v>331</c:v>
                </c:pt>
                <c:pt idx="5527">
                  <c:v>78</c:v>
                </c:pt>
                <c:pt idx="5528">
                  <c:v>364</c:v>
                </c:pt>
                <c:pt idx="5529">
                  <c:v>199</c:v>
                </c:pt>
                <c:pt idx="5530">
                  <c:v>59</c:v>
                </c:pt>
                <c:pt idx="5531">
                  <c:v>225</c:v>
                </c:pt>
                <c:pt idx="5532">
                  <c:v>169</c:v>
                </c:pt>
                <c:pt idx="5533">
                  <c:v>135</c:v>
                </c:pt>
                <c:pt idx="5534">
                  <c:v>546</c:v>
                </c:pt>
                <c:pt idx="5535">
                  <c:v>297</c:v>
                </c:pt>
                <c:pt idx="5536">
                  <c:v>488</c:v>
                </c:pt>
                <c:pt idx="5537">
                  <c:v>260</c:v>
                </c:pt>
                <c:pt idx="5538">
                  <c:v>322</c:v>
                </c:pt>
                <c:pt idx="5539">
                  <c:v>1044</c:v>
                </c:pt>
                <c:pt idx="5540">
                  <c:v>408</c:v>
                </c:pt>
                <c:pt idx="5541">
                  <c:v>265</c:v>
                </c:pt>
                <c:pt idx="5542">
                  <c:v>375</c:v>
                </c:pt>
                <c:pt idx="5543">
                  <c:v>409</c:v>
                </c:pt>
                <c:pt idx="5544">
                  <c:v>391</c:v>
                </c:pt>
                <c:pt idx="5545">
                  <c:v>349</c:v>
                </c:pt>
                <c:pt idx="5546">
                  <c:v>509</c:v>
                </c:pt>
                <c:pt idx="5547">
                  <c:v>270</c:v>
                </c:pt>
                <c:pt idx="5548">
                  <c:v>141</c:v>
                </c:pt>
                <c:pt idx="5549">
                  <c:v>268</c:v>
                </c:pt>
                <c:pt idx="5550">
                  <c:v>296</c:v>
                </c:pt>
                <c:pt idx="5551">
                  <c:v>330</c:v>
                </c:pt>
                <c:pt idx="5552">
                  <c:v>349</c:v>
                </c:pt>
                <c:pt idx="5553">
                  <c:v>266</c:v>
                </c:pt>
                <c:pt idx="5554">
                  <c:v>262</c:v>
                </c:pt>
                <c:pt idx="5555">
                  <c:v>167</c:v>
                </c:pt>
                <c:pt idx="5556">
                  <c:v>318</c:v>
                </c:pt>
                <c:pt idx="5557">
                  <c:v>262</c:v>
                </c:pt>
                <c:pt idx="5558">
                  <c:v>195</c:v>
                </c:pt>
                <c:pt idx="5559">
                  <c:v>207</c:v>
                </c:pt>
                <c:pt idx="5560">
                  <c:v>146</c:v>
                </c:pt>
                <c:pt idx="5561">
                  <c:v>91</c:v>
                </c:pt>
                <c:pt idx="5562">
                  <c:v>518</c:v>
                </c:pt>
                <c:pt idx="5563">
                  <c:v>821</c:v>
                </c:pt>
                <c:pt idx="5564">
                  <c:v>483</c:v>
                </c:pt>
                <c:pt idx="5565">
                  <c:v>420</c:v>
                </c:pt>
                <c:pt idx="5566">
                  <c:v>424</c:v>
                </c:pt>
                <c:pt idx="5567">
                  <c:v>163</c:v>
                </c:pt>
                <c:pt idx="5568">
                  <c:v>335</c:v>
                </c:pt>
                <c:pt idx="5569">
                  <c:v>234</c:v>
                </c:pt>
                <c:pt idx="5570">
                  <c:v>425</c:v>
                </c:pt>
                <c:pt idx="5571">
                  <c:v>757</c:v>
                </c:pt>
                <c:pt idx="5572">
                  <c:v>434</c:v>
                </c:pt>
                <c:pt idx="5573">
                  <c:v>246</c:v>
                </c:pt>
                <c:pt idx="5574">
                  <c:v>509</c:v>
                </c:pt>
                <c:pt idx="5575">
                  <c:v>399</c:v>
                </c:pt>
                <c:pt idx="5576">
                  <c:v>916</c:v>
                </c:pt>
                <c:pt idx="5577">
                  <c:v>792</c:v>
                </c:pt>
                <c:pt idx="5578">
                  <c:v>441</c:v>
                </c:pt>
                <c:pt idx="5579">
                  <c:v>218</c:v>
                </c:pt>
                <c:pt idx="5580">
                  <c:v>1084</c:v>
                </c:pt>
                <c:pt idx="5581">
                  <c:v>678</c:v>
                </c:pt>
                <c:pt idx="5582">
                  <c:v>44</c:v>
                </c:pt>
                <c:pt idx="5583">
                  <c:v>171</c:v>
                </c:pt>
                <c:pt idx="5584">
                  <c:v>184</c:v>
                </c:pt>
                <c:pt idx="5585">
                  <c:v>19</c:v>
                </c:pt>
                <c:pt idx="5586">
                  <c:v>80</c:v>
                </c:pt>
                <c:pt idx="5587">
                  <c:v>218</c:v>
                </c:pt>
                <c:pt idx="5588">
                  <c:v>44</c:v>
                </c:pt>
                <c:pt idx="5589">
                  <c:v>169</c:v>
                </c:pt>
                <c:pt idx="5590">
                  <c:v>7</c:v>
                </c:pt>
                <c:pt idx="5591">
                  <c:v>920</c:v>
                </c:pt>
                <c:pt idx="5592">
                  <c:v>484</c:v>
                </c:pt>
                <c:pt idx="5593">
                  <c:v>420</c:v>
                </c:pt>
                <c:pt idx="5594">
                  <c:v>480</c:v>
                </c:pt>
                <c:pt idx="5595">
                  <c:v>597</c:v>
                </c:pt>
                <c:pt idx="5596">
                  <c:v>1227</c:v>
                </c:pt>
                <c:pt idx="5597">
                  <c:v>416</c:v>
                </c:pt>
                <c:pt idx="5598">
                  <c:v>1052</c:v>
                </c:pt>
                <c:pt idx="5599">
                  <c:v>809</c:v>
                </c:pt>
                <c:pt idx="5600">
                  <c:v>700</c:v>
                </c:pt>
                <c:pt idx="5601">
                  <c:v>1409</c:v>
                </c:pt>
                <c:pt idx="5602">
                  <c:v>1149</c:v>
                </c:pt>
                <c:pt idx="5603">
                  <c:v>400</c:v>
                </c:pt>
                <c:pt idx="5604">
                  <c:v>299</c:v>
                </c:pt>
                <c:pt idx="5605">
                  <c:v>287</c:v>
                </c:pt>
                <c:pt idx="5606">
                  <c:v>248</c:v>
                </c:pt>
                <c:pt idx="5607">
                  <c:v>156</c:v>
                </c:pt>
                <c:pt idx="5608">
                  <c:v>293</c:v>
                </c:pt>
                <c:pt idx="5609">
                  <c:v>385</c:v>
                </c:pt>
                <c:pt idx="5610">
                  <c:v>422</c:v>
                </c:pt>
                <c:pt idx="5611">
                  <c:v>188</c:v>
                </c:pt>
                <c:pt idx="5612">
                  <c:v>236</c:v>
                </c:pt>
                <c:pt idx="5613">
                  <c:v>217</c:v>
                </c:pt>
                <c:pt idx="5614">
                  <c:v>469</c:v>
                </c:pt>
                <c:pt idx="5615">
                  <c:v>182</c:v>
                </c:pt>
                <c:pt idx="5616">
                  <c:v>247</c:v>
                </c:pt>
                <c:pt idx="5617">
                  <c:v>176</c:v>
                </c:pt>
                <c:pt idx="5618">
                  <c:v>259</c:v>
                </c:pt>
                <c:pt idx="5619">
                  <c:v>236</c:v>
                </c:pt>
                <c:pt idx="5620">
                  <c:v>227</c:v>
                </c:pt>
                <c:pt idx="5621">
                  <c:v>324</c:v>
                </c:pt>
                <c:pt idx="5622">
                  <c:v>285</c:v>
                </c:pt>
                <c:pt idx="5623">
                  <c:v>205</c:v>
                </c:pt>
                <c:pt idx="5624">
                  <c:v>2153</c:v>
                </c:pt>
                <c:pt idx="5625">
                  <c:v>835</c:v>
                </c:pt>
                <c:pt idx="5626">
                  <c:v>259</c:v>
                </c:pt>
                <c:pt idx="5627" formatCode="0.00E+00">
                  <c:v>4.8999999999999998E-3</c:v>
                </c:pt>
                <c:pt idx="5628">
                  <c:v>169</c:v>
                </c:pt>
                <c:pt idx="5629">
                  <c:v>125</c:v>
                </c:pt>
                <c:pt idx="5630">
                  <c:v>330</c:v>
                </c:pt>
                <c:pt idx="5631">
                  <c:v>257</c:v>
                </c:pt>
                <c:pt idx="5632">
                  <c:v>124</c:v>
                </c:pt>
                <c:pt idx="5633">
                  <c:v>247</c:v>
                </c:pt>
                <c:pt idx="5634">
                  <c:v>474</c:v>
                </c:pt>
                <c:pt idx="5635">
                  <c:v>236</c:v>
                </c:pt>
                <c:pt idx="5636">
                  <c:v>394</c:v>
                </c:pt>
                <c:pt idx="5637">
                  <c:v>138</c:v>
                </c:pt>
                <c:pt idx="5638">
                  <c:v>230</c:v>
                </c:pt>
                <c:pt idx="5639">
                  <c:v>143</c:v>
                </c:pt>
                <c:pt idx="5640">
                  <c:v>317</c:v>
                </c:pt>
                <c:pt idx="5641">
                  <c:v>1061</c:v>
                </c:pt>
                <c:pt idx="5642">
                  <c:v>365</c:v>
                </c:pt>
                <c:pt idx="5643">
                  <c:v>458</c:v>
                </c:pt>
                <c:pt idx="5644">
                  <c:v>215</c:v>
                </c:pt>
                <c:pt idx="5645">
                  <c:v>156</c:v>
                </c:pt>
                <c:pt idx="5646">
                  <c:v>266</c:v>
                </c:pt>
                <c:pt idx="5647">
                  <c:v>314</c:v>
                </c:pt>
                <c:pt idx="5648">
                  <c:v>291</c:v>
                </c:pt>
                <c:pt idx="5649">
                  <c:v>244</c:v>
                </c:pt>
                <c:pt idx="5650">
                  <c:v>410</c:v>
                </c:pt>
                <c:pt idx="5651">
                  <c:v>29</c:v>
                </c:pt>
                <c:pt idx="5652">
                  <c:v>81</c:v>
                </c:pt>
                <c:pt idx="5653">
                  <c:v>208</c:v>
                </c:pt>
                <c:pt idx="5654">
                  <c:v>370</c:v>
                </c:pt>
                <c:pt idx="5655">
                  <c:v>322</c:v>
                </c:pt>
                <c:pt idx="5656">
                  <c:v>406</c:v>
                </c:pt>
                <c:pt idx="5657">
                  <c:v>367</c:v>
                </c:pt>
                <c:pt idx="5658">
                  <c:v>327</c:v>
                </c:pt>
                <c:pt idx="5659">
                  <c:v>244</c:v>
                </c:pt>
                <c:pt idx="5660">
                  <c:v>305</c:v>
                </c:pt>
                <c:pt idx="5661">
                  <c:v>310</c:v>
                </c:pt>
                <c:pt idx="5662">
                  <c:v>291</c:v>
                </c:pt>
                <c:pt idx="5663">
                  <c:v>126</c:v>
                </c:pt>
                <c:pt idx="5664">
                  <c:v>289</c:v>
                </c:pt>
                <c:pt idx="5665">
                  <c:v>231</c:v>
                </c:pt>
                <c:pt idx="5666">
                  <c:v>31</c:v>
                </c:pt>
                <c:pt idx="5667">
                  <c:v>27</c:v>
                </c:pt>
                <c:pt idx="5668">
                  <c:v>52</c:v>
                </c:pt>
                <c:pt idx="5669">
                  <c:v>90</c:v>
                </c:pt>
                <c:pt idx="5670">
                  <c:v>112</c:v>
                </c:pt>
                <c:pt idx="5671">
                  <c:v>46</c:v>
                </c:pt>
                <c:pt idx="5672">
                  <c:v>219</c:v>
                </c:pt>
                <c:pt idx="5673">
                  <c:v>219</c:v>
                </c:pt>
                <c:pt idx="5674">
                  <c:v>10</c:v>
                </c:pt>
                <c:pt idx="5675">
                  <c:v>423</c:v>
                </c:pt>
                <c:pt idx="5676">
                  <c:v>428</c:v>
                </c:pt>
                <c:pt idx="5677">
                  <c:v>371</c:v>
                </c:pt>
                <c:pt idx="5678">
                  <c:v>277</c:v>
                </c:pt>
                <c:pt idx="5679">
                  <c:v>326</c:v>
                </c:pt>
                <c:pt idx="5680">
                  <c:v>407</c:v>
                </c:pt>
                <c:pt idx="5681">
                  <c:v>306</c:v>
                </c:pt>
                <c:pt idx="5682">
                  <c:v>325</c:v>
                </c:pt>
                <c:pt idx="5683">
                  <c:v>257</c:v>
                </c:pt>
                <c:pt idx="5684">
                  <c:v>142</c:v>
                </c:pt>
                <c:pt idx="5685">
                  <c:v>414</c:v>
                </c:pt>
                <c:pt idx="5686">
                  <c:v>780</c:v>
                </c:pt>
                <c:pt idx="5687">
                  <c:v>199</c:v>
                </c:pt>
                <c:pt idx="5688">
                  <c:v>484</c:v>
                </c:pt>
                <c:pt idx="5689">
                  <c:v>334</c:v>
                </c:pt>
                <c:pt idx="5690">
                  <c:v>179</c:v>
                </c:pt>
                <c:pt idx="5691">
                  <c:v>199</c:v>
                </c:pt>
                <c:pt idx="5692">
                  <c:v>548</c:v>
                </c:pt>
                <c:pt idx="5693">
                  <c:v>166</c:v>
                </c:pt>
                <c:pt idx="5694">
                  <c:v>322</c:v>
                </c:pt>
                <c:pt idx="5695">
                  <c:v>117</c:v>
                </c:pt>
                <c:pt idx="5696">
                  <c:v>506</c:v>
                </c:pt>
                <c:pt idx="5697">
                  <c:v>359</c:v>
                </c:pt>
                <c:pt idx="5698">
                  <c:v>330</c:v>
                </c:pt>
                <c:pt idx="5699" formatCode="0.00E+00">
                  <c:v>4.8999999999999998E-3</c:v>
                </c:pt>
                <c:pt idx="5700" formatCode="0.00E+00">
                  <c:v>4.8999999999999998E-3</c:v>
                </c:pt>
                <c:pt idx="5701">
                  <c:v>343</c:v>
                </c:pt>
                <c:pt idx="5702">
                  <c:v>215</c:v>
                </c:pt>
                <c:pt idx="5703">
                  <c:v>141</c:v>
                </c:pt>
                <c:pt idx="5704">
                  <c:v>875</c:v>
                </c:pt>
                <c:pt idx="5705">
                  <c:v>297</c:v>
                </c:pt>
                <c:pt idx="5706">
                  <c:v>177</c:v>
                </c:pt>
                <c:pt idx="5707">
                  <c:v>198</c:v>
                </c:pt>
                <c:pt idx="5708">
                  <c:v>168</c:v>
                </c:pt>
                <c:pt idx="5709">
                  <c:v>90</c:v>
                </c:pt>
                <c:pt idx="5710">
                  <c:v>57</c:v>
                </c:pt>
                <c:pt idx="5711">
                  <c:v>133</c:v>
                </c:pt>
                <c:pt idx="5712">
                  <c:v>414</c:v>
                </c:pt>
                <c:pt idx="5713">
                  <c:v>629</c:v>
                </c:pt>
                <c:pt idx="5714">
                  <c:v>1026</c:v>
                </c:pt>
                <c:pt idx="5715">
                  <c:v>494</c:v>
                </c:pt>
                <c:pt idx="5716">
                  <c:v>216</c:v>
                </c:pt>
                <c:pt idx="5717">
                  <c:v>453</c:v>
                </c:pt>
                <c:pt idx="5718">
                  <c:v>321</c:v>
                </c:pt>
                <c:pt idx="5719">
                  <c:v>259</c:v>
                </c:pt>
                <c:pt idx="5720">
                  <c:v>440</c:v>
                </c:pt>
                <c:pt idx="5721">
                  <c:v>299</c:v>
                </c:pt>
                <c:pt idx="5722">
                  <c:v>338</c:v>
                </c:pt>
                <c:pt idx="5723">
                  <c:v>1132</c:v>
                </c:pt>
                <c:pt idx="5724" formatCode="0.00E+00">
                  <c:v>4.8999999999999998E-3</c:v>
                </c:pt>
                <c:pt idx="5725">
                  <c:v>456</c:v>
                </c:pt>
                <c:pt idx="5726">
                  <c:v>316</c:v>
                </c:pt>
                <c:pt idx="5727">
                  <c:v>323</c:v>
                </c:pt>
                <c:pt idx="5728">
                  <c:v>312</c:v>
                </c:pt>
                <c:pt idx="5729">
                  <c:v>274</c:v>
                </c:pt>
                <c:pt idx="5730">
                  <c:v>964</c:v>
                </c:pt>
                <c:pt idx="5731">
                  <c:v>178</c:v>
                </c:pt>
                <c:pt idx="5732">
                  <c:v>56</c:v>
                </c:pt>
                <c:pt idx="5733">
                  <c:v>350</c:v>
                </c:pt>
                <c:pt idx="5734">
                  <c:v>182</c:v>
                </c:pt>
                <c:pt idx="5735">
                  <c:v>103</c:v>
                </c:pt>
                <c:pt idx="5736">
                  <c:v>171</c:v>
                </c:pt>
                <c:pt idx="5737">
                  <c:v>309</c:v>
                </c:pt>
                <c:pt idx="5738">
                  <c:v>375</c:v>
                </c:pt>
                <c:pt idx="5739">
                  <c:v>259</c:v>
                </c:pt>
                <c:pt idx="5740">
                  <c:v>250</c:v>
                </c:pt>
                <c:pt idx="5741">
                  <c:v>250</c:v>
                </c:pt>
                <c:pt idx="5742">
                  <c:v>245</c:v>
                </c:pt>
                <c:pt idx="5743">
                  <c:v>425</c:v>
                </c:pt>
                <c:pt idx="5744">
                  <c:v>213</c:v>
                </c:pt>
                <c:pt idx="5745">
                  <c:v>193</c:v>
                </c:pt>
                <c:pt idx="5746">
                  <c:v>260</c:v>
                </c:pt>
                <c:pt idx="5747">
                  <c:v>264</c:v>
                </c:pt>
                <c:pt idx="5748">
                  <c:v>571</c:v>
                </c:pt>
                <c:pt idx="5749">
                  <c:v>542</c:v>
                </c:pt>
                <c:pt idx="5750">
                  <c:v>1320</c:v>
                </c:pt>
                <c:pt idx="5751">
                  <c:v>205</c:v>
                </c:pt>
                <c:pt idx="5752">
                  <c:v>169</c:v>
                </c:pt>
                <c:pt idx="5753">
                  <c:v>170</c:v>
                </c:pt>
                <c:pt idx="5754">
                  <c:v>1096</c:v>
                </c:pt>
                <c:pt idx="5755">
                  <c:v>402</c:v>
                </c:pt>
                <c:pt idx="5756">
                  <c:v>383</c:v>
                </c:pt>
                <c:pt idx="5757">
                  <c:v>542</c:v>
                </c:pt>
                <c:pt idx="5758">
                  <c:v>698</c:v>
                </c:pt>
                <c:pt idx="5759">
                  <c:v>164</c:v>
                </c:pt>
                <c:pt idx="5760">
                  <c:v>405</c:v>
                </c:pt>
                <c:pt idx="5761">
                  <c:v>33</c:v>
                </c:pt>
                <c:pt idx="5762" formatCode="0.00E+00">
                  <c:v>4.8999999999999998E-3</c:v>
                </c:pt>
                <c:pt idx="5763" formatCode="0.00E+00">
                  <c:v>4.8999999999999998E-3</c:v>
                </c:pt>
                <c:pt idx="5764">
                  <c:v>980</c:v>
                </c:pt>
                <c:pt idx="5765">
                  <c:v>297</c:v>
                </c:pt>
                <c:pt idx="5766">
                  <c:v>333</c:v>
                </c:pt>
                <c:pt idx="5767">
                  <c:v>346</c:v>
                </c:pt>
                <c:pt idx="5768">
                  <c:v>232</c:v>
                </c:pt>
                <c:pt idx="5769">
                  <c:v>454</c:v>
                </c:pt>
                <c:pt idx="5770">
                  <c:v>295</c:v>
                </c:pt>
                <c:pt idx="5771">
                  <c:v>616</c:v>
                </c:pt>
                <c:pt idx="5772">
                  <c:v>327</c:v>
                </c:pt>
                <c:pt idx="5773">
                  <c:v>615</c:v>
                </c:pt>
                <c:pt idx="5774">
                  <c:v>407</c:v>
                </c:pt>
                <c:pt idx="5775">
                  <c:v>543</c:v>
                </c:pt>
                <c:pt idx="5776">
                  <c:v>342</c:v>
                </c:pt>
                <c:pt idx="5777">
                  <c:v>410</c:v>
                </c:pt>
                <c:pt idx="5778">
                  <c:v>1209</c:v>
                </c:pt>
                <c:pt idx="5779">
                  <c:v>769</c:v>
                </c:pt>
                <c:pt idx="5780">
                  <c:v>403</c:v>
                </c:pt>
                <c:pt idx="5781">
                  <c:v>381</c:v>
                </c:pt>
                <c:pt idx="5782">
                  <c:v>554</c:v>
                </c:pt>
                <c:pt idx="5783">
                  <c:v>360</c:v>
                </c:pt>
                <c:pt idx="5784">
                  <c:v>393</c:v>
                </c:pt>
                <c:pt idx="5785">
                  <c:v>536</c:v>
                </c:pt>
                <c:pt idx="5786">
                  <c:v>1005</c:v>
                </c:pt>
                <c:pt idx="5787">
                  <c:v>817</c:v>
                </c:pt>
                <c:pt idx="5788">
                  <c:v>58</c:v>
                </c:pt>
                <c:pt idx="5789">
                  <c:v>267</c:v>
                </c:pt>
                <c:pt idx="5790">
                  <c:v>52</c:v>
                </c:pt>
                <c:pt idx="5791">
                  <c:v>152</c:v>
                </c:pt>
                <c:pt idx="5792">
                  <c:v>93</c:v>
                </c:pt>
                <c:pt idx="5793">
                  <c:v>103</c:v>
                </c:pt>
                <c:pt idx="5794">
                  <c:v>506</c:v>
                </c:pt>
                <c:pt idx="5795">
                  <c:v>270</c:v>
                </c:pt>
                <c:pt idx="5796">
                  <c:v>140</c:v>
                </c:pt>
                <c:pt idx="5797">
                  <c:v>111</c:v>
                </c:pt>
                <c:pt idx="5798">
                  <c:v>17</c:v>
                </c:pt>
                <c:pt idx="5799">
                  <c:v>68</c:v>
                </c:pt>
                <c:pt idx="5800">
                  <c:v>55</c:v>
                </c:pt>
                <c:pt idx="5801">
                  <c:v>323</c:v>
                </c:pt>
                <c:pt idx="5802">
                  <c:v>179</c:v>
                </c:pt>
                <c:pt idx="5803">
                  <c:v>63</c:v>
                </c:pt>
                <c:pt idx="5804">
                  <c:v>19</c:v>
                </c:pt>
                <c:pt idx="5805" formatCode="0.00E+00">
                  <c:v>4.8999999999999998E-3</c:v>
                </c:pt>
                <c:pt idx="5806">
                  <c:v>118</c:v>
                </c:pt>
                <c:pt idx="5807">
                  <c:v>143</c:v>
                </c:pt>
                <c:pt idx="5808">
                  <c:v>81</c:v>
                </c:pt>
                <c:pt idx="5809">
                  <c:v>89</c:v>
                </c:pt>
                <c:pt idx="5810">
                  <c:v>226</c:v>
                </c:pt>
                <c:pt idx="5811">
                  <c:v>140</c:v>
                </c:pt>
                <c:pt idx="5812">
                  <c:v>128</c:v>
                </c:pt>
                <c:pt idx="5813">
                  <c:v>376</c:v>
                </c:pt>
                <c:pt idx="5814">
                  <c:v>130</c:v>
                </c:pt>
                <c:pt idx="5815">
                  <c:v>209</c:v>
                </c:pt>
                <c:pt idx="5816">
                  <c:v>60</c:v>
                </c:pt>
                <c:pt idx="5817">
                  <c:v>130</c:v>
                </c:pt>
                <c:pt idx="5818">
                  <c:v>516</c:v>
                </c:pt>
                <c:pt idx="5819">
                  <c:v>139</c:v>
                </c:pt>
                <c:pt idx="5820">
                  <c:v>199</c:v>
                </c:pt>
                <c:pt idx="5821">
                  <c:v>348</c:v>
                </c:pt>
                <c:pt idx="5822">
                  <c:v>266</c:v>
                </c:pt>
                <c:pt idx="5823">
                  <c:v>611</c:v>
                </c:pt>
                <c:pt idx="5824">
                  <c:v>270</c:v>
                </c:pt>
                <c:pt idx="5825">
                  <c:v>275</c:v>
                </c:pt>
                <c:pt idx="5826">
                  <c:v>123</c:v>
                </c:pt>
                <c:pt idx="5827">
                  <c:v>353</c:v>
                </c:pt>
                <c:pt idx="5828">
                  <c:v>260</c:v>
                </c:pt>
                <c:pt idx="5829">
                  <c:v>327</c:v>
                </c:pt>
                <c:pt idx="5830">
                  <c:v>276</c:v>
                </c:pt>
                <c:pt idx="5831">
                  <c:v>508</c:v>
                </c:pt>
                <c:pt idx="5832">
                  <c:v>267</c:v>
                </c:pt>
                <c:pt idx="5833">
                  <c:v>339</c:v>
                </c:pt>
                <c:pt idx="5834">
                  <c:v>236</c:v>
                </c:pt>
                <c:pt idx="5835">
                  <c:v>1117</c:v>
                </c:pt>
                <c:pt idx="5836">
                  <c:v>458</c:v>
                </c:pt>
                <c:pt idx="5837">
                  <c:v>508</c:v>
                </c:pt>
                <c:pt idx="5838">
                  <c:v>429</c:v>
                </c:pt>
                <c:pt idx="5839">
                  <c:v>383</c:v>
                </c:pt>
                <c:pt idx="5840">
                  <c:v>582</c:v>
                </c:pt>
                <c:pt idx="5841">
                  <c:v>304</c:v>
                </c:pt>
                <c:pt idx="5842">
                  <c:v>741</c:v>
                </c:pt>
                <c:pt idx="5843">
                  <c:v>253</c:v>
                </c:pt>
                <c:pt idx="5844">
                  <c:v>443</c:v>
                </c:pt>
                <c:pt idx="5845">
                  <c:v>414</c:v>
                </c:pt>
                <c:pt idx="5846">
                  <c:v>380</c:v>
                </c:pt>
                <c:pt idx="5847">
                  <c:v>417</c:v>
                </c:pt>
                <c:pt idx="5848">
                  <c:v>282</c:v>
                </c:pt>
                <c:pt idx="5849">
                  <c:v>355</c:v>
                </c:pt>
                <c:pt idx="5850">
                  <c:v>940</c:v>
                </c:pt>
                <c:pt idx="5851">
                  <c:v>39</c:v>
                </c:pt>
                <c:pt idx="5852">
                  <c:v>156</c:v>
                </c:pt>
                <c:pt idx="5853">
                  <c:v>171</c:v>
                </c:pt>
                <c:pt idx="5854">
                  <c:v>538</c:v>
                </c:pt>
                <c:pt idx="5855">
                  <c:v>347</c:v>
                </c:pt>
                <c:pt idx="5856">
                  <c:v>981</c:v>
                </c:pt>
                <c:pt idx="5857">
                  <c:v>894</c:v>
                </c:pt>
                <c:pt idx="5858">
                  <c:v>841</c:v>
                </c:pt>
                <c:pt idx="5859">
                  <c:v>433</c:v>
                </c:pt>
                <c:pt idx="5860">
                  <c:v>343</c:v>
                </c:pt>
                <c:pt idx="5861">
                  <c:v>794</c:v>
                </c:pt>
                <c:pt idx="5862">
                  <c:v>413</c:v>
                </c:pt>
                <c:pt idx="5863">
                  <c:v>352</c:v>
                </c:pt>
                <c:pt idx="5864">
                  <c:v>194</c:v>
                </c:pt>
                <c:pt idx="5865">
                  <c:v>307</c:v>
                </c:pt>
                <c:pt idx="5866">
                  <c:v>18</c:v>
                </c:pt>
                <c:pt idx="5867">
                  <c:v>680</c:v>
                </c:pt>
                <c:pt idx="5868">
                  <c:v>291</c:v>
                </c:pt>
                <c:pt idx="5869">
                  <c:v>996</c:v>
                </c:pt>
                <c:pt idx="5870">
                  <c:v>458</c:v>
                </c:pt>
                <c:pt idx="5871">
                  <c:v>96</c:v>
                </c:pt>
                <c:pt idx="5872" formatCode="0.00E+00">
                  <c:v>4.8999999999999998E-3</c:v>
                </c:pt>
                <c:pt idx="5873">
                  <c:v>34</c:v>
                </c:pt>
                <c:pt idx="5874">
                  <c:v>44</c:v>
                </c:pt>
                <c:pt idx="5875">
                  <c:v>30</c:v>
                </c:pt>
                <c:pt idx="5876">
                  <c:v>37</c:v>
                </c:pt>
                <c:pt idx="5877">
                  <c:v>51</c:v>
                </c:pt>
                <c:pt idx="5878">
                  <c:v>104</c:v>
                </c:pt>
                <c:pt idx="5879">
                  <c:v>144</c:v>
                </c:pt>
                <c:pt idx="5880">
                  <c:v>148</c:v>
                </c:pt>
                <c:pt idx="5881">
                  <c:v>83</c:v>
                </c:pt>
                <c:pt idx="5882">
                  <c:v>172</c:v>
                </c:pt>
                <c:pt idx="5883">
                  <c:v>399</c:v>
                </c:pt>
                <c:pt idx="5884">
                  <c:v>119</c:v>
                </c:pt>
                <c:pt idx="5885">
                  <c:v>218</c:v>
                </c:pt>
                <c:pt idx="5886">
                  <c:v>62</c:v>
                </c:pt>
                <c:pt idx="5887">
                  <c:v>239</c:v>
                </c:pt>
                <c:pt idx="5888">
                  <c:v>46</c:v>
                </c:pt>
                <c:pt idx="5889">
                  <c:v>198</c:v>
                </c:pt>
                <c:pt idx="5890">
                  <c:v>403</c:v>
                </c:pt>
                <c:pt idx="5891">
                  <c:v>121</c:v>
                </c:pt>
                <c:pt idx="5892">
                  <c:v>3</c:v>
                </c:pt>
                <c:pt idx="5893">
                  <c:v>48</c:v>
                </c:pt>
                <c:pt idx="5894">
                  <c:v>27</c:v>
                </c:pt>
                <c:pt idx="5895">
                  <c:v>44</c:v>
                </c:pt>
                <c:pt idx="5896">
                  <c:v>87</c:v>
                </c:pt>
                <c:pt idx="5897">
                  <c:v>107</c:v>
                </c:pt>
                <c:pt idx="5898">
                  <c:v>180</c:v>
                </c:pt>
                <c:pt idx="5899">
                  <c:v>37</c:v>
                </c:pt>
                <c:pt idx="5900">
                  <c:v>153</c:v>
                </c:pt>
                <c:pt idx="5901">
                  <c:v>69</c:v>
                </c:pt>
                <c:pt idx="5902">
                  <c:v>213</c:v>
                </c:pt>
                <c:pt idx="5903">
                  <c:v>69</c:v>
                </c:pt>
                <c:pt idx="5904">
                  <c:v>107</c:v>
                </c:pt>
                <c:pt idx="5905">
                  <c:v>48</c:v>
                </c:pt>
                <c:pt idx="5906">
                  <c:v>46</c:v>
                </c:pt>
                <c:pt idx="5907">
                  <c:v>60</c:v>
                </c:pt>
                <c:pt idx="5908">
                  <c:v>509</c:v>
                </c:pt>
                <c:pt idx="5909">
                  <c:v>705</c:v>
                </c:pt>
                <c:pt idx="5910">
                  <c:v>610</c:v>
                </c:pt>
                <c:pt idx="5911">
                  <c:v>464</c:v>
                </c:pt>
                <c:pt idx="5912">
                  <c:v>912</c:v>
                </c:pt>
                <c:pt idx="5913">
                  <c:v>1081</c:v>
                </c:pt>
                <c:pt idx="5914">
                  <c:v>1029</c:v>
                </c:pt>
                <c:pt idx="5915">
                  <c:v>967</c:v>
                </c:pt>
                <c:pt idx="5916">
                  <c:v>396</c:v>
                </c:pt>
                <c:pt idx="5917">
                  <c:v>512</c:v>
                </c:pt>
                <c:pt idx="5918">
                  <c:v>572</c:v>
                </c:pt>
                <c:pt idx="5919">
                  <c:v>752</c:v>
                </c:pt>
                <c:pt idx="5920">
                  <c:v>187</c:v>
                </c:pt>
                <c:pt idx="5921">
                  <c:v>317</c:v>
                </c:pt>
                <c:pt idx="5922">
                  <c:v>287</c:v>
                </c:pt>
                <c:pt idx="5923">
                  <c:v>227</c:v>
                </c:pt>
                <c:pt idx="5924">
                  <c:v>143</c:v>
                </c:pt>
                <c:pt idx="5925">
                  <c:v>491</c:v>
                </c:pt>
                <c:pt idx="5926">
                  <c:v>156</c:v>
                </c:pt>
                <c:pt idx="5927">
                  <c:v>89</c:v>
                </c:pt>
                <c:pt idx="5928">
                  <c:v>93</c:v>
                </c:pt>
                <c:pt idx="5929">
                  <c:v>211</c:v>
                </c:pt>
                <c:pt idx="5930">
                  <c:v>97</c:v>
                </c:pt>
                <c:pt idx="5931">
                  <c:v>285</c:v>
                </c:pt>
                <c:pt idx="5932" formatCode="0.00E+00">
                  <c:v>4.8999999999999998E-3</c:v>
                </c:pt>
                <c:pt idx="5933">
                  <c:v>421</c:v>
                </c:pt>
                <c:pt idx="5934">
                  <c:v>219</c:v>
                </c:pt>
                <c:pt idx="5935">
                  <c:v>227</c:v>
                </c:pt>
                <c:pt idx="5936">
                  <c:v>367</c:v>
                </c:pt>
                <c:pt idx="5937">
                  <c:v>229</c:v>
                </c:pt>
                <c:pt idx="5938">
                  <c:v>339</c:v>
                </c:pt>
                <c:pt idx="5939">
                  <c:v>270</c:v>
                </c:pt>
                <c:pt idx="5940">
                  <c:v>277</c:v>
                </c:pt>
                <c:pt idx="5941">
                  <c:v>282</c:v>
                </c:pt>
                <c:pt idx="5942">
                  <c:v>152</c:v>
                </c:pt>
                <c:pt idx="5943">
                  <c:v>234</c:v>
                </c:pt>
                <c:pt idx="5944">
                  <c:v>335</c:v>
                </c:pt>
                <c:pt idx="5945">
                  <c:v>264</c:v>
                </c:pt>
                <c:pt idx="5946">
                  <c:v>206</c:v>
                </c:pt>
                <c:pt idx="5947">
                  <c:v>401</c:v>
                </c:pt>
                <c:pt idx="5948">
                  <c:v>337</c:v>
                </c:pt>
                <c:pt idx="5949">
                  <c:v>474</c:v>
                </c:pt>
                <c:pt idx="5950">
                  <c:v>606</c:v>
                </c:pt>
                <c:pt idx="5951">
                  <c:v>722</c:v>
                </c:pt>
                <c:pt idx="5952">
                  <c:v>350</c:v>
                </c:pt>
                <c:pt idx="5953">
                  <c:v>256</c:v>
                </c:pt>
                <c:pt idx="5954">
                  <c:v>423</c:v>
                </c:pt>
                <c:pt idx="5955">
                  <c:v>399</c:v>
                </c:pt>
                <c:pt idx="5956">
                  <c:v>343</c:v>
                </c:pt>
                <c:pt idx="5957" formatCode="0.00E+00">
                  <c:v>4.8999999999999998E-3</c:v>
                </c:pt>
                <c:pt idx="5958">
                  <c:v>107</c:v>
                </c:pt>
                <c:pt idx="5959">
                  <c:v>74</c:v>
                </c:pt>
                <c:pt idx="5960">
                  <c:v>153</c:v>
                </c:pt>
                <c:pt idx="5961">
                  <c:v>219</c:v>
                </c:pt>
                <c:pt idx="5962">
                  <c:v>81</c:v>
                </c:pt>
                <c:pt idx="5963">
                  <c:v>104</c:v>
                </c:pt>
                <c:pt idx="5964">
                  <c:v>346</c:v>
                </c:pt>
                <c:pt idx="5965">
                  <c:v>306</c:v>
                </c:pt>
                <c:pt idx="5966">
                  <c:v>264</c:v>
                </c:pt>
                <c:pt idx="5967">
                  <c:v>268</c:v>
                </c:pt>
                <c:pt idx="5968">
                  <c:v>403</c:v>
                </c:pt>
                <c:pt idx="5969">
                  <c:v>344</c:v>
                </c:pt>
                <c:pt idx="5970">
                  <c:v>309</c:v>
                </c:pt>
                <c:pt idx="5971">
                  <c:v>507</c:v>
                </c:pt>
                <c:pt idx="5972">
                  <c:v>236</c:v>
                </c:pt>
                <c:pt idx="5973">
                  <c:v>351</c:v>
                </c:pt>
                <c:pt idx="5974">
                  <c:v>302</c:v>
                </c:pt>
                <c:pt idx="5975">
                  <c:v>320</c:v>
                </c:pt>
                <c:pt idx="5976">
                  <c:v>118</c:v>
                </c:pt>
                <c:pt idx="5977">
                  <c:v>96</c:v>
                </c:pt>
                <c:pt idx="5978">
                  <c:v>123</c:v>
                </c:pt>
                <c:pt idx="5979">
                  <c:v>17</c:v>
                </c:pt>
                <c:pt idx="5980">
                  <c:v>318</c:v>
                </c:pt>
                <c:pt idx="5981">
                  <c:v>254</c:v>
                </c:pt>
                <c:pt idx="5982">
                  <c:v>26</c:v>
                </c:pt>
                <c:pt idx="5983">
                  <c:v>375</c:v>
                </c:pt>
                <c:pt idx="5984">
                  <c:v>208</c:v>
                </c:pt>
                <c:pt idx="5985">
                  <c:v>415</c:v>
                </c:pt>
                <c:pt idx="5986">
                  <c:v>74</c:v>
                </c:pt>
                <c:pt idx="5987">
                  <c:v>168</c:v>
                </c:pt>
                <c:pt idx="5988">
                  <c:v>522</c:v>
                </c:pt>
                <c:pt idx="5989">
                  <c:v>410</c:v>
                </c:pt>
                <c:pt idx="5990">
                  <c:v>421</c:v>
                </c:pt>
                <c:pt idx="5991">
                  <c:v>463</c:v>
                </c:pt>
                <c:pt idx="5992">
                  <c:v>354</c:v>
                </c:pt>
                <c:pt idx="5993">
                  <c:v>596</c:v>
                </c:pt>
                <c:pt idx="5994">
                  <c:v>451</c:v>
                </c:pt>
                <c:pt idx="5995">
                  <c:v>907</c:v>
                </c:pt>
                <c:pt idx="5996">
                  <c:v>322</c:v>
                </c:pt>
                <c:pt idx="5997">
                  <c:v>451</c:v>
                </c:pt>
                <c:pt idx="5998">
                  <c:v>355</c:v>
                </c:pt>
                <c:pt idx="5999">
                  <c:v>380</c:v>
                </c:pt>
                <c:pt idx="6000">
                  <c:v>1971</c:v>
                </c:pt>
                <c:pt idx="6001">
                  <c:v>347</c:v>
                </c:pt>
                <c:pt idx="6002">
                  <c:v>484</c:v>
                </c:pt>
                <c:pt idx="6003">
                  <c:v>330</c:v>
                </c:pt>
                <c:pt idx="6004">
                  <c:v>1342</c:v>
                </c:pt>
                <c:pt idx="6005">
                  <c:v>1010</c:v>
                </c:pt>
                <c:pt idx="6006">
                  <c:v>1559</c:v>
                </c:pt>
                <c:pt idx="6007">
                  <c:v>586</c:v>
                </c:pt>
                <c:pt idx="6008">
                  <c:v>476</c:v>
                </c:pt>
                <c:pt idx="6009">
                  <c:v>1209</c:v>
                </c:pt>
                <c:pt idx="6010">
                  <c:v>337</c:v>
                </c:pt>
                <c:pt idx="6011">
                  <c:v>1271</c:v>
                </c:pt>
                <c:pt idx="6012">
                  <c:v>310</c:v>
                </c:pt>
                <c:pt idx="6013">
                  <c:v>1121</c:v>
                </c:pt>
                <c:pt idx="6014">
                  <c:v>1071</c:v>
                </c:pt>
                <c:pt idx="6015">
                  <c:v>613</c:v>
                </c:pt>
                <c:pt idx="6016">
                  <c:v>384</c:v>
                </c:pt>
                <c:pt idx="6017">
                  <c:v>313</c:v>
                </c:pt>
                <c:pt idx="6018">
                  <c:v>353</c:v>
                </c:pt>
                <c:pt idx="6019">
                  <c:v>395</c:v>
                </c:pt>
                <c:pt idx="6020">
                  <c:v>398</c:v>
                </c:pt>
                <c:pt idx="6021">
                  <c:v>438</c:v>
                </c:pt>
                <c:pt idx="6022">
                  <c:v>218</c:v>
                </c:pt>
                <c:pt idx="6023">
                  <c:v>526</c:v>
                </c:pt>
                <c:pt idx="6024">
                  <c:v>165</c:v>
                </c:pt>
                <c:pt idx="6025">
                  <c:v>196</c:v>
                </c:pt>
                <c:pt idx="6026">
                  <c:v>339</c:v>
                </c:pt>
                <c:pt idx="6027">
                  <c:v>289</c:v>
                </c:pt>
                <c:pt idx="6028">
                  <c:v>138</c:v>
                </c:pt>
                <c:pt idx="6029">
                  <c:v>193</c:v>
                </c:pt>
                <c:pt idx="6030">
                  <c:v>10</c:v>
                </c:pt>
                <c:pt idx="6031" formatCode="0.00E+00">
                  <c:v>4.8999999999999998E-3</c:v>
                </c:pt>
                <c:pt idx="6032">
                  <c:v>59</c:v>
                </c:pt>
                <c:pt idx="6033">
                  <c:v>183</c:v>
                </c:pt>
                <c:pt idx="6034">
                  <c:v>431</c:v>
                </c:pt>
                <c:pt idx="6035">
                  <c:v>383</c:v>
                </c:pt>
                <c:pt idx="6036">
                  <c:v>257</c:v>
                </c:pt>
                <c:pt idx="6037">
                  <c:v>247</c:v>
                </c:pt>
                <c:pt idx="6038">
                  <c:v>320</c:v>
                </c:pt>
                <c:pt idx="6039">
                  <c:v>304</c:v>
                </c:pt>
                <c:pt idx="6040">
                  <c:v>334</c:v>
                </c:pt>
                <c:pt idx="6041">
                  <c:v>284</c:v>
                </c:pt>
                <c:pt idx="6042">
                  <c:v>265</c:v>
                </c:pt>
                <c:pt idx="6043">
                  <c:v>266</c:v>
                </c:pt>
                <c:pt idx="6044">
                  <c:v>192</c:v>
                </c:pt>
                <c:pt idx="6045" formatCode="0.00E+00">
                  <c:v>4.8999999999999998E-3</c:v>
                </c:pt>
                <c:pt idx="6046">
                  <c:v>585</c:v>
                </c:pt>
                <c:pt idx="6047">
                  <c:v>514</c:v>
                </c:pt>
                <c:pt idx="6048">
                  <c:v>423</c:v>
                </c:pt>
                <c:pt idx="6049">
                  <c:v>394</c:v>
                </c:pt>
                <c:pt idx="6050">
                  <c:v>468</c:v>
                </c:pt>
                <c:pt idx="6051">
                  <c:v>619</c:v>
                </c:pt>
                <c:pt idx="6052">
                  <c:v>658</c:v>
                </c:pt>
                <c:pt idx="6053">
                  <c:v>568</c:v>
                </c:pt>
                <c:pt idx="6054">
                  <c:v>928</c:v>
                </c:pt>
                <c:pt idx="6055">
                  <c:v>470</c:v>
                </c:pt>
                <c:pt idx="6056">
                  <c:v>574</c:v>
                </c:pt>
                <c:pt idx="6057">
                  <c:v>1013</c:v>
                </c:pt>
                <c:pt idx="6058">
                  <c:v>174</c:v>
                </c:pt>
                <c:pt idx="6059">
                  <c:v>176</c:v>
                </c:pt>
                <c:pt idx="6060">
                  <c:v>229</c:v>
                </c:pt>
                <c:pt idx="6061">
                  <c:v>144</c:v>
                </c:pt>
                <c:pt idx="6062">
                  <c:v>315</c:v>
                </c:pt>
                <c:pt idx="6063">
                  <c:v>202</c:v>
                </c:pt>
                <c:pt idx="6064">
                  <c:v>95</c:v>
                </c:pt>
                <c:pt idx="6065">
                  <c:v>152</c:v>
                </c:pt>
                <c:pt idx="6066">
                  <c:v>175</c:v>
                </c:pt>
                <c:pt idx="6067">
                  <c:v>218</c:v>
                </c:pt>
                <c:pt idx="6068">
                  <c:v>284</c:v>
                </c:pt>
                <c:pt idx="6069">
                  <c:v>278</c:v>
                </c:pt>
                <c:pt idx="6070">
                  <c:v>235</c:v>
                </c:pt>
                <c:pt idx="6071">
                  <c:v>175</c:v>
                </c:pt>
                <c:pt idx="6072">
                  <c:v>319</c:v>
                </c:pt>
                <c:pt idx="6073">
                  <c:v>316</c:v>
                </c:pt>
                <c:pt idx="6074">
                  <c:v>349</c:v>
                </c:pt>
                <c:pt idx="6075">
                  <c:v>259</c:v>
                </c:pt>
                <c:pt idx="6076">
                  <c:v>354</c:v>
                </c:pt>
                <c:pt idx="6077">
                  <c:v>188</c:v>
                </c:pt>
                <c:pt idx="6078">
                  <c:v>255</c:v>
                </c:pt>
                <c:pt idx="6079">
                  <c:v>167</c:v>
                </c:pt>
                <c:pt idx="6080">
                  <c:v>239</c:v>
                </c:pt>
                <c:pt idx="6081">
                  <c:v>415</c:v>
                </c:pt>
                <c:pt idx="6082">
                  <c:v>18</c:v>
                </c:pt>
                <c:pt idx="6083">
                  <c:v>1064</c:v>
                </c:pt>
                <c:pt idx="6084">
                  <c:v>989</c:v>
                </c:pt>
                <c:pt idx="6085">
                  <c:v>945</c:v>
                </c:pt>
                <c:pt idx="6086">
                  <c:v>445</c:v>
                </c:pt>
                <c:pt idx="6087">
                  <c:v>274</c:v>
                </c:pt>
                <c:pt idx="6088">
                  <c:v>356</c:v>
                </c:pt>
                <c:pt idx="6089">
                  <c:v>388</c:v>
                </c:pt>
                <c:pt idx="6090">
                  <c:v>236</c:v>
                </c:pt>
                <c:pt idx="6091">
                  <c:v>275</c:v>
                </c:pt>
                <c:pt idx="6092">
                  <c:v>695</c:v>
                </c:pt>
                <c:pt idx="6093">
                  <c:v>345</c:v>
                </c:pt>
                <c:pt idx="6094">
                  <c:v>221</c:v>
                </c:pt>
                <c:pt idx="6095">
                  <c:v>274</c:v>
                </c:pt>
                <c:pt idx="6096">
                  <c:v>497</c:v>
                </c:pt>
                <c:pt idx="6097">
                  <c:v>490</c:v>
                </c:pt>
                <c:pt idx="6098">
                  <c:v>316</c:v>
                </c:pt>
                <c:pt idx="6099">
                  <c:v>346</c:v>
                </c:pt>
                <c:pt idx="6100">
                  <c:v>401</c:v>
                </c:pt>
                <c:pt idx="6101">
                  <c:v>285</c:v>
                </c:pt>
                <c:pt idx="6102">
                  <c:v>294</c:v>
                </c:pt>
                <c:pt idx="6103">
                  <c:v>413</c:v>
                </c:pt>
                <c:pt idx="6104">
                  <c:v>327</c:v>
                </c:pt>
                <c:pt idx="6105">
                  <c:v>317</c:v>
                </c:pt>
                <c:pt idx="6106">
                  <c:v>474</c:v>
                </c:pt>
                <c:pt idx="6107">
                  <c:v>263</c:v>
                </c:pt>
                <c:pt idx="6108">
                  <c:v>291</c:v>
                </c:pt>
                <c:pt idx="6109">
                  <c:v>284</c:v>
                </c:pt>
                <c:pt idx="6110">
                  <c:v>273</c:v>
                </c:pt>
                <c:pt idx="6111">
                  <c:v>353</c:v>
                </c:pt>
                <c:pt idx="6112">
                  <c:v>320</c:v>
                </c:pt>
                <c:pt idx="6113">
                  <c:v>330</c:v>
                </c:pt>
                <c:pt idx="6114">
                  <c:v>206</c:v>
                </c:pt>
                <c:pt idx="6115">
                  <c:v>333</c:v>
                </c:pt>
                <c:pt idx="6116">
                  <c:v>290</c:v>
                </c:pt>
                <c:pt idx="6117">
                  <c:v>239</c:v>
                </c:pt>
                <c:pt idx="6118">
                  <c:v>220</c:v>
                </c:pt>
                <c:pt idx="6119">
                  <c:v>114</c:v>
                </c:pt>
                <c:pt idx="6120">
                  <c:v>226</c:v>
                </c:pt>
                <c:pt idx="6121">
                  <c:v>337</c:v>
                </c:pt>
                <c:pt idx="6122">
                  <c:v>245</c:v>
                </c:pt>
                <c:pt idx="6123">
                  <c:v>385</c:v>
                </c:pt>
                <c:pt idx="6124">
                  <c:v>272</c:v>
                </c:pt>
                <c:pt idx="6125">
                  <c:v>219</c:v>
                </c:pt>
                <c:pt idx="6126">
                  <c:v>402</c:v>
                </c:pt>
                <c:pt idx="6127">
                  <c:v>281</c:v>
                </c:pt>
                <c:pt idx="6128">
                  <c:v>62</c:v>
                </c:pt>
                <c:pt idx="6129">
                  <c:v>161</c:v>
                </c:pt>
                <c:pt idx="6130">
                  <c:v>289</c:v>
                </c:pt>
                <c:pt idx="6131">
                  <c:v>296</c:v>
                </c:pt>
                <c:pt idx="6132">
                  <c:v>537</c:v>
                </c:pt>
                <c:pt idx="6133">
                  <c:v>565</c:v>
                </c:pt>
                <c:pt idx="6134">
                  <c:v>251</c:v>
                </c:pt>
                <c:pt idx="6135">
                  <c:v>322</c:v>
                </c:pt>
                <c:pt idx="6136">
                  <c:v>456</c:v>
                </c:pt>
                <c:pt idx="6137">
                  <c:v>594</c:v>
                </c:pt>
                <c:pt idx="6138">
                  <c:v>904</c:v>
                </c:pt>
                <c:pt idx="6139">
                  <c:v>107</c:v>
                </c:pt>
                <c:pt idx="6140">
                  <c:v>576</c:v>
                </c:pt>
                <c:pt idx="6141">
                  <c:v>432</c:v>
                </c:pt>
                <c:pt idx="6142">
                  <c:v>387</c:v>
                </c:pt>
                <c:pt idx="6143">
                  <c:v>34</c:v>
                </c:pt>
                <c:pt idx="6144">
                  <c:v>91</c:v>
                </c:pt>
                <c:pt idx="6145">
                  <c:v>73</c:v>
                </c:pt>
                <c:pt idx="6146">
                  <c:v>233</c:v>
                </c:pt>
                <c:pt idx="6147">
                  <c:v>46</c:v>
                </c:pt>
                <c:pt idx="6148">
                  <c:v>58</c:v>
                </c:pt>
                <c:pt idx="6149">
                  <c:v>52</c:v>
                </c:pt>
                <c:pt idx="6150">
                  <c:v>123</c:v>
                </c:pt>
                <c:pt idx="6151">
                  <c:v>154</c:v>
                </c:pt>
                <c:pt idx="6152">
                  <c:v>68</c:v>
                </c:pt>
                <c:pt idx="6153">
                  <c:v>132</c:v>
                </c:pt>
                <c:pt idx="6154">
                  <c:v>264</c:v>
                </c:pt>
                <c:pt idx="6155">
                  <c:v>173</c:v>
                </c:pt>
                <c:pt idx="6156">
                  <c:v>321</c:v>
                </c:pt>
                <c:pt idx="6157">
                  <c:v>327</c:v>
                </c:pt>
                <c:pt idx="6158">
                  <c:v>245</c:v>
                </c:pt>
                <c:pt idx="6159">
                  <c:v>187</c:v>
                </c:pt>
                <c:pt idx="6160">
                  <c:v>179</c:v>
                </c:pt>
                <c:pt idx="6161">
                  <c:v>133</c:v>
                </c:pt>
                <c:pt idx="6162">
                  <c:v>237</c:v>
                </c:pt>
                <c:pt idx="6163">
                  <c:v>112</c:v>
                </c:pt>
                <c:pt idx="6164">
                  <c:v>94</c:v>
                </c:pt>
                <c:pt idx="6165">
                  <c:v>164</c:v>
                </c:pt>
                <c:pt idx="6166">
                  <c:v>1390</c:v>
                </c:pt>
                <c:pt idx="6167">
                  <c:v>1304</c:v>
                </c:pt>
                <c:pt idx="6168">
                  <c:v>329</c:v>
                </c:pt>
                <c:pt idx="6169">
                  <c:v>502</c:v>
                </c:pt>
                <c:pt idx="6170">
                  <c:v>1089</c:v>
                </c:pt>
                <c:pt idx="6171">
                  <c:v>614</c:v>
                </c:pt>
                <c:pt idx="6172">
                  <c:v>397</c:v>
                </c:pt>
                <c:pt idx="6173">
                  <c:v>402</c:v>
                </c:pt>
                <c:pt idx="6174">
                  <c:v>1011</c:v>
                </c:pt>
                <c:pt idx="6175">
                  <c:v>821</c:v>
                </c:pt>
                <c:pt idx="6176">
                  <c:v>356</c:v>
                </c:pt>
                <c:pt idx="6177">
                  <c:v>922</c:v>
                </c:pt>
                <c:pt idx="6178">
                  <c:v>34</c:v>
                </c:pt>
                <c:pt idx="6179">
                  <c:v>228</c:v>
                </c:pt>
                <c:pt idx="6180">
                  <c:v>175</c:v>
                </c:pt>
                <c:pt idx="6181">
                  <c:v>75</c:v>
                </c:pt>
                <c:pt idx="6182">
                  <c:v>272</c:v>
                </c:pt>
                <c:pt idx="6183">
                  <c:v>144</c:v>
                </c:pt>
                <c:pt idx="6184">
                  <c:v>239</c:v>
                </c:pt>
                <c:pt idx="6185">
                  <c:v>205</c:v>
                </c:pt>
                <c:pt idx="6186">
                  <c:v>197</c:v>
                </c:pt>
                <c:pt idx="6187">
                  <c:v>238</c:v>
                </c:pt>
                <c:pt idx="6188">
                  <c:v>202</c:v>
                </c:pt>
                <c:pt idx="6189">
                  <c:v>81</c:v>
                </c:pt>
                <c:pt idx="6190">
                  <c:v>89</c:v>
                </c:pt>
                <c:pt idx="6191">
                  <c:v>143</c:v>
                </c:pt>
                <c:pt idx="6192">
                  <c:v>65</c:v>
                </c:pt>
                <c:pt idx="6193">
                  <c:v>232</c:v>
                </c:pt>
                <c:pt idx="6194">
                  <c:v>315</c:v>
                </c:pt>
                <c:pt idx="6195">
                  <c:v>95</c:v>
                </c:pt>
                <c:pt idx="6196">
                  <c:v>196</c:v>
                </c:pt>
                <c:pt idx="6197">
                  <c:v>182</c:v>
                </c:pt>
                <c:pt idx="6198">
                  <c:v>188</c:v>
                </c:pt>
                <c:pt idx="6199">
                  <c:v>127</c:v>
                </c:pt>
                <c:pt idx="6200">
                  <c:v>280</c:v>
                </c:pt>
                <c:pt idx="6201">
                  <c:v>57</c:v>
                </c:pt>
                <c:pt idx="6202">
                  <c:v>155</c:v>
                </c:pt>
                <c:pt idx="6203">
                  <c:v>313</c:v>
                </c:pt>
                <c:pt idx="6204">
                  <c:v>91</c:v>
                </c:pt>
                <c:pt idx="6205">
                  <c:v>86</c:v>
                </c:pt>
                <c:pt idx="6206">
                  <c:v>85</c:v>
                </c:pt>
                <c:pt idx="6207">
                  <c:v>269</c:v>
                </c:pt>
                <c:pt idx="6208">
                  <c:v>197</c:v>
                </c:pt>
                <c:pt idx="6209">
                  <c:v>122</c:v>
                </c:pt>
                <c:pt idx="6210">
                  <c:v>137</c:v>
                </c:pt>
                <c:pt idx="6211">
                  <c:v>126</c:v>
                </c:pt>
                <c:pt idx="6212">
                  <c:v>185</c:v>
                </c:pt>
                <c:pt idx="6213">
                  <c:v>155</c:v>
                </c:pt>
                <c:pt idx="6214">
                  <c:v>188</c:v>
                </c:pt>
                <c:pt idx="6215">
                  <c:v>143</c:v>
                </c:pt>
                <c:pt idx="6216">
                  <c:v>373</c:v>
                </c:pt>
                <c:pt idx="6217">
                  <c:v>109</c:v>
                </c:pt>
                <c:pt idx="6218">
                  <c:v>133</c:v>
                </c:pt>
                <c:pt idx="6219">
                  <c:v>173</c:v>
                </c:pt>
                <c:pt idx="6220">
                  <c:v>217</c:v>
                </c:pt>
                <c:pt idx="6221">
                  <c:v>208</c:v>
                </c:pt>
                <c:pt idx="6222">
                  <c:v>89</c:v>
                </c:pt>
                <c:pt idx="6223">
                  <c:v>81</c:v>
                </c:pt>
                <c:pt idx="6224">
                  <c:v>90</c:v>
                </c:pt>
                <c:pt idx="6225">
                  <c:v>77</c:v>
                </c:pt>
                <c:pt idx="6226">
                  <c:v>236</c:v>
                </c:pt>
                <c:pt idx="6227">
                  <c:v>343</c:v>
                </c:pt>
                <c:pt idx="6228">
                  <c:v>394</c:v>
                </c:pt>
                <c:pt idx="6229">
                  <c:v>423</c:v>
                </c:pt>
                <c:pt idx="6230">
                  <c:v>305</c:v>
                </c:pt>
                <c:pt idx="6231">
                  <c:v>313</c:v>
                </c:pt>
                <c:pt idx="6232">
                  <c:v>292</c:v>
                </c:pt>
                <c:pt idx="6233">
                  <c:v>253</c:v>
                </c:pt>
                <c:pt idx="6234">
                  <c:v>311</c:v>
                </c:pt>
                <c:pt idx="6235">
                  <c:v>199</c:v>
                </c:pt>
                <c:pt idx="6236">
                  <c:v>294</c:v>
                </c:pt>
                <c:pt idx="6237">
                  <c:v>453</c:v>
                </c:pt>
                <c:pt idx="6238">
                  <c:v>297</c:v>
                </c:pt>
                <c:pt idx="6239">
                  <c:v>78</c:v>
                </c:pt>
                <c:pt idx="6240">
                  <c:v>96</c:v>
                </c:pt>
                <c:pt idx="6241">
                  <c:v>277</c:v>
                </c:pt>
                <c:pt idx="6242">
                  <c:v>146</c:v>
                </c:pt>
                <c:pt idx="6243">
                  <c:v>78</c:v>
                </c:pt>
                <c:pt idx="6244">
                  <c:v>415</c:v>
                </c:pt>
                <c:pt idx="6245">
                  <c:v>199</c:v>
                </c:pt>
                <c:pt idx="6246">
                  <c:v>204</c:v>
                </c:pt>
                <c:pt idx="6247">
                  <c:v>79</c:v>
                </c:pt>
                <c:pt idx="6248">
                  <c:v>236</c:v>
                </c:pt>
                <c:pt idx="6249">
                  <c:v>185</c:v>
                </c:pt>
                <c:pt idx="6250">
                  <c:v>147</c:v>
                </c:pt>
                <c:pt idx="6251">
                  <c:v>196</c:v>
                </c:pt>
                <c:pt idx="6252">
                  <c:v>299</c:v>
                </c:pt>
                <c:pt idx="6253">
                  <c:v>142</c:v>
                </c:pt>
                <c:pt idx="6254" formatCode="0.00E+00">
                  <c:v>4.8999999999999998E-3</c:v>
                </c:pt>
                <c:pt idx="6255" formatCode="0.00E+00">
                  <c:v>4.8999999999999998E-3</c:v>
                </c:pt>
                <c:pt idx="6256" formatCode="0.00E+00">
                  <c:v>4.8999999999999998E-3</c:v>
                </c:pt>
                <c:pt idx="6257" formatCode="0.00E+00">
                  <c:v>4.8999999999999998E-3</c:v>
                </c:pt>
                <c:pt idx="6258">
                  <c:v>368</c:v>
                </c:pt>
                <c:pt idx="6259">
                  <c:v>698</c:v>
                </c:pt>
                <c:pt idx="6260">
                  <c:v>428</c:v>
                </c:pt>
                <c:pt idx="6261">
                  <c:v>515</c:v>
                </c:pt>
                <c:pt idx="6262">
                  <c:v>497</c:v>
                </c:pt>
                <c:pt idx="6263">
                  <c:v>361</c:v>
                </c:pt>
                <c:pt idx="6264">
                  <c:v>369</c:v>
                </c:pt>
                <c:pt idx="6265">
                  <c:v>561</c:v>
                </c:pt>
                <c:pt idx="6266">
                  <c:v>538</c:v>
                </c:pt>
                <c:pt idx="6267">
                  <c:v>733</c:v>
                </c:pt>
                <c:pt idx="6268">
                  <c:v>1430</c:v>
                </c:pt>
                <c:pt idx="6269">
                  <c:v>630</c:v>
                </c:pt>
                <c:pt idx="6270">
                  <c:v>25</c:v>
                </c:pt>
                <c:pt idx="6271">
                  <c:v>122</c:v>
                </c:pt>
                <c:pt idx="6272">
                  <c:v>145</c:v>
                </c:pt>
                <c:pt idx="6273">
                  <c:v>126</c:v>
                </c:pt>
                <c:pt idx="6274">
                  <c:v>125</c:v>
                </c:pt>
                <c:pt idx="6275">
                  <c:v>58</c:v>
                </c:pt>
                <c:pt idx="6276">
                  <c:v>170</c:v>
                </c:pt>
                <c:pt idx="6277">
                  <c:v>214</c:v>
                </c:pt>
                <c:pt idx="6278">
                  <c:v>132</c:v>
                </c:pt>
                <c:pt idx="6279">
                  <c:v>195</c:v>
                </c:pt>
                <c:pt idx="6280">
                  <c:v>48</c:v>
                </c:pt>
                <c:pt idx="6281">
                  <c:v>97</c:v>
                </c:pt>
                <c:pt idx="6282">
                  <c:v>284</c:v>
                </c:pt>
                <c:pt idx="6283">
                  <c:v>369</c:v>
                </c:pt>
                <c:pt idx="6284">
                  <c:v>83</c:v>
                </c:pt>
                <c:pt idx="6285">
                  <c:v>213</c:v>
                </c:pt>
                <c:pt idx="6286">
                  <c:v>13</c:v>
                </c:pt>
                <c:pt idx="6287">
                  <c:v>234</c:v>
                </c:pt>
                <c:pt idx="6288">
                  <c:v>184</c:v>
                </c:pt>
                <c:pt idx="6289">
                  <c:v>41</c:v>
                </c:pt>
                <c:pt idx="6290">
                  <c:v>84</c:v>
                </c:pt>
                <c:pt idx="6291">
                  <c:v>139</c:v>
                </c:pt>
                <c:pt idx="6292">
                  <c:v>8</c:v>
                </c:pt>
                <c:pt idx="6293">
                  <c:v>31</c:v>
                </c:pt>
                <c:pt idx="6294">
                  <c:v>221</c:v>
                </c:pt>
                <c:pt idx="6295">
                  <c:v>21</c:v>
                </c:pt>
                <c:pt idx="6296">
                  <c:v>5</c:v>
                </c:pt>
                <c:pt idx="6297">
                  <c:v>251</c:v>
                </c:pt>
                <c:pt idx="6298">
                  <c:v>258</c:v>
                </c:pt>
                <c:pt idx="6299">
                  <c:v>481</c:v>
                </c:pt>
                <c:pt idx="6300">
                  <c:v>185</c:v>
                </c:pt>
                <c:pt idx="6301">
                  <c:v>452</c:v>
                </c:pt>
                <c:pt idx="6302">
                  <c:v>182</c:v>
                </c:pt>
                <c:pt idx="6303">
                  <c:v>391</c:v>
                </c:pt>
                <c:pt idx="6304">
                  <c:v>195</c:v>
                </c:pt>
                <c:pt idx="6305">
                  <c:v>743</c:v>
                </c:pt>
                <c:pt idx="6306">
                  <c:v>545</c:v>
                </c:pt>
                <c:pt idx="6307">
                  <c:v>329</c:v>
                </c:pt>
                <c:pt idx="6308">
                  <c:v>499</c:v>
                </c:pt>
                <c:pt idx="6309">
                  <c:v>225</c:v>
                </c:pt>
                <c:pt idx="6310">
                  <c:v>458</c:v>
                </c:pt>
                <c:pt idx="6311">
                  <c:v>273</c:v>
                </c:pt>
                <c:pt idx="6312">
                  <c:v>261</c:v>
                </c:pt>
                <c:pt idx="6313">
                  <c:v>46</c:v>
                </c:pt>
                <c:pt idx="6314">
                  <c:v>98</c:v>
                </c:pt>
                <c:pt idx="6315">
                  <c:v>100</c:v>
                </c:pt>
                <c:pt idx="6316">
                  <c:v>2</c:v>
                </c:pt>
                <c:pt idx="6317">
                  <c:v>26</c:v>
                </c:pt>
                <c:pt idx="6318">
                  <c:v>234</c:v>
                </c:pt>
                <c:pt idx="6319">
                  <c:v>317</c:v>
                </c:pt>
                <c:pt idx="6320">
                  <c:v>19</c:v>
                </c:pt>
                <c:pt idx="6321">
                  <c:v>24</c:v>
                </c:pt>
                <c:pt idx="6322">
                  <c:v>13</c:v>
                </c:pt>
                <c:pt idx="6323" formatCode="0.00E+00">
                  <c:v>4.8999999999999998E-3</c:v>
                </c:pt>
                <c:pt idx="6324" formatCode="0.00E+00">
                  <c:v>4.8999999999999998E-3</c:v>
                </c:pt>
                <c:pt idx="6325">
                  <c:v>34</c:v>
                </c:pt>
                <c:pt idx="6326">
                  <c:v>140</c:v>
                </c:pt>
                <c:pt idx="6327">
                  <c:v>463</c:v>
                </c:pt>
                <c:pt idx="6328">
                  <c:v>495</c:v>
                </c:pt>
                <c:pt idx="6329">
                  <c:v>348</c:v>
                </c:pt>
                <c:pt idx="6330">
                  <c:v>393</c:v>
                </c:pt>
                <c:pt idx="6331">
                  <c:v>491</c:v>
                </c:pt>
                <c:pt idx="6332">
                  <c:v>805</c:v>
                </c:pt>
                <c:pt idx="6333">
                  <c:v>1214</c:v>
                </c:pt>
                <c:pt idx="6334">
                  <c:v>457</c:v>
                </c:pt>
                <c:pt idx="6335">
                  <c:v>952</c:v>
                </c:pt>
                <c:pt idx="6336">
                  <c:v>1318</c:v>
                </c:pt>
                <c:pt idx="6337">
                  <c:v>238</c:v>
                </c:pt>
                <c:pt idx="6338">
                  <c:v>491</c:v>
                </c:pt>
                <c:pt idx="6339">
                  <c:v>1142</c:v>
                </c:pt>
                <c:pt idx="6340">
                  <c:v>60</c:v>
                </c:pt>
                <c:pt idx="6341">
                  <c:v>55</c:v>
                </c:pt>
                <c:pt idx="6342">
                  <c:v>224</c:v>
                </c:pt>
                <c:pt idx="6343">
                  <c:v>164</c:v>
                </c:pt>
                <c:pt idx="6344">
                  <c:v>332</c:v>
                </c:pt>
                <c:pt idx="6345">
                  <c:v>15</c:v>
                </c:pt>
                <c:pt idx="6346">
                  <c:v>176</c:v>
                </c:pt>
                <c:pt idx="6347">
                  <c:v>591</c:v>
                </c:pt>
                <c:pt idx="6348">
                  <c:v>90</c:v>
                </c:pt>
                <c:pt idx="6349" formatCode="0.00E+00">
                  <c:v>4.8999999999999998E-3</c:v>
                </c:pt>
                <c:pt idx="6350">
                  <c:v>11</c:v>
                </c:pt>
                <c:pt idx="6351">
                  <c:v>48</c:v>
                </c:pt>
                <c:pt idx="6352">
                  <c:v>174</c:v>
                </c:pt>
                <c:pt idx="6353">
                  <c:v>48</c:v>
                </c:pt>
                <c:pt idx="6354">
                  <c:v>824</c:v>
                </c:pt>
                <c:pt idx="6355">
                  <c:v>790</c:v>
                </c:pt>
                <c:pt idx="6356">
                  <c:v>1023</c:v>
                </c:pt>
                <c:pt idx="6357">
                  <c:v>387</c:v>
                </c:pt>
                <c:pt idx="6358">
                  <c:v>300</c:v>
                </c:pt>
                <c:pt idx="6359">
                  <c:v>258</c:v>
                </c:pt>
                <c:pt idx="6360">
                  <c:v>447</c:v>
                </c:pt>
                <c:pt idx="6361">
                  <c:v>977</c:v>
                </c:pt>
                <c:pt idx="6362">
                  <c:v>480</c:v>
                </c:pt>
                <c:pt idx="6363">
                  <c:v>411</c:v>
                </c:pt>
                <c:pt idx="6364">
                  <c:v>941</c:v>
                </c:pt>
                <c:pt idx="6365">
                  <c:v>583</c:v>
                </c:pt>
                <c:pt idx="6366">
                  <c:v>1139</c:v>
                </c:pt>
                <c:pt idx="6367">
                  <c:v>1152</c:v>
                </c:pt>
                <c:pt idx="6368">
                  <c:v>131</c:v>
                </c:pt>
                <c:pt idx="6369">
                  <c:v>107</c:v>
                </c:pt>
                <c:pt idx="6370">
                  <c:v>153</c:v>
                </c:pt>
                <c:pt idx="6371">
                  <c:v>692</c:v>
                </c:pt>
                <c:pt idx="6372">
                  <c:v>179</c:v>
                </c:pt>
                <c:pt idx="6373">
                  <c:v>106</c:v>
                </c:pt>
                <c:pt idx="6374">
                  <c:v>490</c:v>
                </c:pt>
                <c:pt idx="6375">
                  <c:v>160</c:v>
                </c:pt>
                <c:pt idx="6376">
                  <c:v>838</c:v>
                </c:pt>
                <c:pt idx="6377">
                  <c:v>857</c:v>
                </c:pt>
                <c:pt idx="6378" formatCode="0.00E+00">
                  <c:v>4.8999999999999998E-3</c:v>
                </c:pt>
                <c:pt idx="6379">
                  <c:v>233</c:v>
                </c:pt>
                <c:pt idx="6380" formatCode="0.00E+00">
                  <c:v>4.8999999999999998E-3</c:v>
                </c:pt>
                <c:pt idx="6381" formatCode="0.00E+00">
                  <c:v>4.8999999999999998E-3</c:v>
                </c:pt>
                <c:pt idx="6382" formatCode="0.00E+00">
                  <c:v>4.8999999999999998E-3</c:v>
                </c:pt>
                <c:pt idx="6383">
                  <c:v>86</c:v>
                </c:pt>
                <c:pt idx="6384">
                  <c:v>312</c:v>
                </c:pt>
                <c:pt idx="6385">
                  <c:v>168</c:v>
                </c:pt>
                <c:pt idx="6386">
                  <c:v>43</c:v>
                </c:pt>
                <c:pt idx="6387">
                  <c:v>563</c:v>
                </c:pt>
                <c:pt idx="6388">
                  <c:v>12</c:v>
                </c:pt>
                <c:pt idx="6389">
                  <c:v>40</c:v>
                </c:pt>
                <c:pt idx="6390">
                  <c:v>44</c:v>
                </c:pt>
                <c:pt idx="6391">
                  <c:v>46</c:v>
                </c:pt>
                <c:pt idx="6392">
                  <c:v>419</c:v>
                </c:pt>
                <c:pt idx="6393">
                  <c:v>315</c:v>
                </c:pt>
                <c:pt idx="6394">
                  <c:v>87</c:v>
                </c:pt>
                <c:pt idx="6395">
                  <c:v>51</c:v>
                </c:pt>
                <c:pt idx="6396" formatCode="0.00E+00">
                  <c:v>4.8999999999999998E-3</c:v>
                </c:pt>
                <c:pt idx="6397" formatCode="0.00E+00">
                  <c:v>4.8999999999999998E-3</c:v>
                </c:pt>
                <c:pt idx="6398">
                  <c:v>711</c:v>
                </c:pt>
                <c:pt idx="6399">
                  <c:v>575</c:v>
                </c:pt>
                <c:pt idx="6400">
                  <c:v>554</c:v>
                </c:pt>
                <c:pt idx="6401">
                  <c:v>1126</c:v>
                </c:pt>
                <c:pt idx="6402">
                  <c:v>513</c:v>
                </c:pt>
                <c:pt idx="6403">
                  <c:v>710</c:v>
                </c:pt>
                <c:pt idx="6404">
                  <c:v>417</c:v>
                </c:pt>
                <c:pt idx="6405">
                  <c:v>769</c:v>
                </c:pt>
                <c:pt idx="6406">
                  <c:v>340</c:v>
                </c:pt>
                <c:pt idx="6407">
                  <c:v>362</c:v>
                </c:pt>
                <c:pt idx="6408">
                  <c:v>1080</c:v>
                </c:pt>
                <c:pt idx="6409">
                  <c:v>929</c:v>
                </c:pt>
                <c:pt idx="6410">
                  <c:v>291</c:v>
                </c:pt>
                <c:pt idx="6411">
                  <c:v>233</c:v>
                </c:pt>
                <c:pt idx="6412">
                  <c:v>321</c:v>
                </c:pt>
                <c:pt idx="6413">
                  <c:v>398</c:v>
                </c:pt>
                <c:pt idx="6414">
                  <c:v>344</c:v>
                </c:pt>
                <c:pt idx="6415">
                  <c:v>992</c:v>
                </c:pt>
                <c:pt idx="6416">
                  <c:v>305</c:v>
                </c:pt>
                <c:pt idx="6417">
                  <c:v>258</c:v>
                </c:pt>
                <c:pt idx="6418">
                  <c:v>266</c:v>
                </c:pt>
                <c:pt idx="6419">
                  <c:v>229</c:v>
                </c:pt>
                <c:pt idx="6420">
                  <c:v>275</c:v>
                </c:pt>
                <c:pt idx="6421">
                  <c:v>240</c:v>
                </c:pt>
                <c:pt idx="6422" formatCode="0.00E+00">
                  <c:v>4.8999999999999998E-3</c:v>
                </c:pt>
                <c:pt idx="6423">
                  <c:v>7</c:v>
                </c:pt>
                <c:pt idx="6424">
                  <c:v>630</c:v>
                </c:pt>
                <c:pt idx="6425">
                  <c:v>86</c:v>
                </c:pt>
                <c:pt idx="6426">
                  <c:v>34</c:v>
                </c:pt>
                <c:pt idx="6427">
                  <c:v>92</c:v>
                </c:pt>
                <c:pt idx="6428">
                  <c:v>218</c:v>
                </c:pt>
                <c:pt idx="6429">
                  <c:v>75</c:v>
                </c:pt>
                <c:pt idx="6430">
                  <c:v>8</c:v>
                </c:pt>
                <c:pt idx="6431">
                  <c:v>74</c:v>
                </c:pt>
                <c:pt idx="6432">
                  <c:v>42</c:v>
                </c:pt>
                <c:pt idx="6433">
                  <c:v>23</c:v>
                </c:pt>
                <c:pt idx="6434">
                  <c:v>4</c:v>
                </c:pt>
                <c:pt idx="6435">
                  <c:v>16</c:v>
                </c:pt>
                <c:pt idx="6436">
                  <c:v>24</c:v>
                </c:pt>
                <c:pt idx="6437">
                  <c:v>46</c:v>
                </c:pt>
                <c:pt idx="6438">
                  <c:v>123</c:v>
                </c:pt>
                <c:pt idx="6439">
                  <c:v>154</c:v>
                </c:pt>
                <c:pt idx="6440">
                  <c:v>93</c:v>
                </c:pt>
                <c:pt idx="6441">
                  <c:v>101</c:v>
                </c:pt>
                <c:pt idx="6442">
                  <c:v>98</c:v>
                </c:pt>
                <c:pt idx="6443">
                  <c:v>312</c:v>
                </c:pt>
                <c:pt idx="6444">
                  <c:v>731</c:v>
                </c:pt>
                <c:pt idx="6445">
                  <c:v>389</c:v>
                </c:pt>
                <c:pt idx="6446">
                  <c:v>545</c:v>
                </c:pt>
                <c:pt idx="6447">
                  <c:v>329</c:v>
                </c:pt>
                <c:pt idx="6448">
                  <c:v>542</c:v>
                </c:pt>
                <c:pt idx="6449">
                  <c:v>666</c:v>
                </c:pt>
                <c:pt idx="6450">
                  <c:v>491</c:v>
                </c:pt>
                <c:pt idx="6451">
                  <c:v>360</c:v>
                </c:pt>
                <c:pt idx="6452">
                  <c:v>394</c:v>
                </c:pt>
                <c:pt idx="6453">
                  <c:v>530</c:v>
                </c:pt>
                <c:pt idx="6454">
                  <c:v>704</c:v>
                </c:pt>
                <c:pt idx="6455">
                  <c:v>205</c:v>
                </c:pt>
                <c:pt idx="6456">
                  <c:v>62</c:v>
                </c:pt>
                <c:pt idx="6457">
                  <c:v>286</c:v>
                </c:pt>
                <c:pt idx="6458">
                  <c:v>156</c:v>
                </c:pt>
                <c:pt idx="6459">
                  <c:v>243</c:v>
                </c:pt>
                <c:pt idx="6460">
                  <c:v>182</c:v>
                </c:pt>
                <c:pt idx="6461">
                  <c:v>233</c:v>
                </c:pt>
                <c:pt idx="6462">
                  <c:v>171</c:v>
                </c:pt>
                <c:pt idx="6463">
                  <c:v>394</c:v>
                </c:pt>
                <c:pt idx="6464">
                  <c:v>218</c:v>
                </c:pt>
                <c:pt idx="6465">
                  <c:v>235</c:v>
                </c:pt>
                <c:pt idx="6466">
                  <c:v>358</c:v>
                </c:pt>
                <c:pt idx="6467">
                  <c:v>186</c:v>
                </c:pt>
                <c:pt idx="6468">
                  <c:v>325</c:v>
                </c:pt>
                <c:pt idx="6469">
                  <c:v>65</c:v>
                </c:pt>
                <c:pt idx="6470">
                  <c:v>38</c:v>
                </c:pt>
                <c:pt idx="6471">
                  <c:v>7</c:v>
                </c:pt>
                <c:pt idx="6472">
                  <c:v>55</c:v>
                </c:pt>
                <c:pt idx="6473">
                  <c:v>285</c:v>
                </c:pt>
                <c:pt idx="6474">
                  <c:v>6</c:v>
                </c:pt>
                <c:pt idx="6475">
                  <c:v>27</c:v>
                </c:pt>
                <c:pt idx="6476">
                  <c:v>17</c:v>
                </c:pt>
                <c:pt idx="6477" formatCode="0.00E+00">
                  <c:v>4.8999999999999998E-3</c:v>
                </c:pt>
                <c:pt idx="6478" formatCode="0.00E+00">
                  <c:v>4.8999999999999998E-3</c:v>
                </c:pt>
                <c:pt idx="6479">
                  <c:v>12</c:v>
                </c:pt>
                <c:pt idx="6480">
                  <c:v>138</c:v>
                </c:pt>
                <c:pt idx="6481">
                  <c:v>38</c:v>
                </c:pt>
                <c:pt idx="6482">
                  <c:v>26</c:v>
                </c:pt>
                <c:pt idx="6483">
                  <c:v>2</c:v>
                </c:pt>
                <c:pt idx="6484" formatCode="0.00E+00">
                  <c:v>4.8999999999999998E-3</c:v>
                </c:pt>
                <c:pt idx="6485">
                  <c:v>81</c:v>
                </c:pt>
                <c:pt idx="6486">
                  <c:v>280</c:v>
                </c:pt>
                <c:pt idx="6487">
                  <c:v>172</c:v>
                </c:pt>
                <c:pt idx="6488">
                  <c:v>211</c:v>
                </c:pt>
                <c:pt idx="6489">
                  <c:v>167</c:v>
                </c:pt>
                <c:pt idx="6490">
                  <c:v>180</c:v>
                </c:pt>
                <c:pt idx="6491">
                  <c:v>91</c:v>
                </c:pt>
                <c:pt idx="6492">
                  <c:v>60</c:v>
                </c:pt>
                <c:pt idx="6493">
                  <c:v>154</c:v>
                </c:pt>
                <c:pt idx="6494">
                  <c:v>22</c:v>
                </c:pt>
                <c:pt idx="6495">
                  <c:v>59</c:v>
                </c:pt>
                <c:pt idx="6496">
                  <c:v>84</c:v>
                </c:pt>
                <c:pt idx="6497">
                  <c:v>139</c:v>
                </c:pt>
                <c:pt idx="6498">
                  <c:v>126</c:v>
                </c:pt>
                <c:pt idx="6499">
                  <c:v>24</c:v>
                </c:pt>
                <c:pt idx="6500">
                  <c:v>191</c:v>
                </c:pt>
                <c:pt idx="6501">
                  <c:v>94</c:v>
                </c:pt>
                <c:pt idx="6502">
                  <c:v>115</c:v>
                </c:pt>
                <c:pt idx="6503">
                  <c:v>125</c:v>
                </c:pt>
                <c:pt idx="6504">
                  <c:v>262</c:v>
                </c:pt>
                <c:pt idx="6505">
                  <c:v>209</c:v>
                </c:pt>
                <c:pt idx="6506">
                  <c:v>275</c:v>
                </c:pt>
                <c:pt idx="6507">
                  <c:v>100</c:v>
                </c:pt>
                <c:pt idx="6508">
                  <c:v>133</c:v>
                </c:pt>
                <c:pt idx="6509">
                  <c:v>183</c:v>
                </c:pt>
                <c:pt idx="6510">
                  <c:v>191</c:v>
                </c:pt>
                <c:pt idx="6511">
                  <c:v>319</c:v>
                </c:pt>
                <c:pt idx="6512">
                  <c:v>50</c:v>
                </c:pt>
                <c:pt idx="6513">
                  <c:v>91</c:v>
                </c:pt>
                <c:pt idx="6514">
                  <c:v>60</c:v>
                </c:pt>
                <c:pt idx="6515">
                  <c:v>49</c:v>
                </c:pt>
                <c:pt idx="6516">
                  <c:v>83</c:v>
                </c:pt>
                <c:pt idx="6517">
                  <c:v>6</c:v>
                </c:pt>
                <c:pt idx="6518">
                  <c:v>31</c:v>
                </c:pt>
                <c:pt idx="6519">
                  <c:v>11</c:v>
                </c:pt>
                <c:pt idx="6520">
                  <c:v>145</c:v>
                </c:pt>
                <c:pt idx="6521">
                  <c:v>55</c:v>
                </c:pt>
                <c:pt idx="6522">
                  <c:v>110</c:v>
                </c:pt>
                <c:pt idx="6523">
                  <c:v>23</c:v>
                </c:pt>
                <c:pt idx="6524">
                  <c:v>160</c:v>
                </c:pt>
                <c:pt idx="6525">
                  <c:v>199</c:v>
                </c:pt>
                <c:pt idx="6526">
                  <c:v>325</c:v>
                </c:pt>
                <c:pt idx="6527">
                  <c:v>67</c:v>
                </c:pt>
                <c:pt idx="6528">
                  <c:v>111</c:v>
                </c:pt>
                <c:pt idx="6529">
                  <c:v>87</c:v>
                </c:pt>
                <c:pt idx="6530">
                  <c:v>143</c:v>
                </c:pt>
                <c:pt idx="6531">
                  <c:v>298</c:v>
                </c:pt>
                <c:pt idx="6532">
                  <c:v>59</c:v>
                </c:pt>
                <c:pt idx="6533">
                  <c:v>13</c:v>
                </c:pt>
                <c:pt idx="6534">
                  <c:v>190</c:v>
                </c:pt>
                <c:pt idx="6535">
                  <c:v>60</c:v>
                </c:pt>
                <c:pt idx="6536">
                  <c:v>141</c:v>
                </c:pt>
                <c:pt idx="6537">
                  <c:v>26</c:v>
                </c:pt>
                <c:pt idx="6538">
                  <c:v>89</c:v>
                </c:pt>
                <c:pt idx="6539">
                  <c:v>58</c:v>
                </c:pt>
                <c:pt idx="6540">
                  <c:v>56</c:v>
                </c:pt>
                <c:pt idx="6541">
                  <c:v>69</c:v>
                </c:pt>
                <c:pt idx="6542">
                  <c:v>4</c:v>
                </c:pt>
                <c:pt idx="6543">
                  <c:v>13</c:v>
                </c:pt>
                <c:pt idx="6544">
                  <c:v>6</c:v>
                </c:pt>
                <c:pt idx="6545">
                  <c:v>53</c:v>
                </c:pt>
                <c:pt idx="6546">
                  <c:v>95</c:v>
                </c:pt>
                <c:pt idx="6547">
                  <c:v>17</c:v>
                </c:pt>
                <c:pt idx="6548">
                  <c:v>40</c:v>
                </c:pt>
                <c:pt idx="6549">
                  <c:v>125</c:v>
                </c:pt>
                <c:pt idx="6550">
                  <c:v>200</c:v>
                </c:pt>
                <c:pt idx="6551">
                  <c:v>218</c:v>
                </c:pt>
                <c:pt idx="6552">
                  <c:v>160</c:v>
                </c:pt>
                <c:pt idx="6553">
                  <c:v>150</c:v>
                </c:pt>
                <c:pt idx="6554">
                  <c:v>111</c:v>
                </c:pt>
                <c:pt idx="6555">
                  <c:v>132</c:v>
                </c:pt>
                <c:pt idx="6556">
                  <c:v>212</c:v>
                </c:pt>
                <c:pt idx="6557">
                  <c:v>172</c:v>
                </c:pt>
                <c:pt idx="6558">
                  <c:v>26</c:v>
                </c:pt>
                <c:pt idx="6559">
                  <c:v>23</c:v>
                </c:pt>
                <c:pt idx="6560">
                  <c:v>36</c:v>
                </c:pt>
                <c:pt idx="6561">
                  <c:v>3</c:v>
                </c:pt>
                <c:pt idx="6562">
                  <c:v>21</c:v>
                </c:pt>
                <c:pt idx="6563">
                  <c:v>3</c:v>
                </c:pt>
                <c:pt idx="6564">
                  <c:v>28</c:v>
                </c:pt>
                <c:pt idx="6565">
                  <c:v>7</c:v>
                </c:pt>
                <c:pt idx="6566">
                  <c:v>20</c:v>
                </c:pt>
                <c:pt idx="6567">
                  <c:v>55</c:v>
                </c:pt>
                <c:pt idx="6568">
                  <c:v>3</c:v>
                </c:pt>
                <c:pt idx="6569">
                  <c:v>5</c:v>
                </c:pt>
                <c:pt idx="6570">
                  <c:v>121</c:v>
                </c:pt>
                <c:pt idx="6571">
                  <c:v>12</c:v>
                </c:pt>
                <c:pt idx="6572">
                  <c:v>82</c:v>
                </c:pt>
                <c:pt idx="6573">
                  <c:v>72</c:v>
                </c:pt>
                <c:pt idx="6574">
                  <c:v>163</c:v>
                </c:pt>
                <c:pt idx="6575">
                  <c:v>16</c:v>
                </c:pt>
                <c:pt idx="6576">
                  <c:v>111</c:v>
                </c:pt>
                <c:pt idx="6577">
                  <c:v>83</c:v>
                </c:pt>
                <c:pt idx="6578">
                  <c:v>56</c:v>
                </c:pt>
                <c:pt idx="6579">
                  <c:v>245</c:v>
                </c:pt>
                <c:pt idx="6580">
                  <c:v>62</c:v>
                </c:pt>
                <c:pt idx="6581">
                  <c:v>139</c:v>
                </c:pt>
                <c:pt idx="6582">
                  <c:v>184</c:v>
                </c:pt>
                <c:pt idx="6583">
                  <c:v>66</c:v>
                </c:pt>
                <c:pt idx="6584">
                  <c:v>265</c:v>
                </c:pt>
                <c:pt idx="6585">
                  <c:v>172</c:v>
                </c:pt>
                <c:pt idx="6586">
                  <c:v>208</c:v>
                </c:pt>
                <c:pt idx="6587">
                  <c:v>132</c:v>
                </c:pt>
                <c:pt idx="6588">
                  <c:v>424</c:v>
                </c:pt>
                <c:pt idx="6589">
                  <c:v>340</c:v>
                </c:pt>
                <c:pt idx="6590">
                  <c:v>159</c:v>
                </c:pt>
                <c:pt idx="6591">
                  <c:v>295</c:v>
                </c:pt>
                <c:pt idx="6592">
                  <c:v>128</c:v>
                </c:pt>
                <c:pt idx="6593">
                  <c:v>257</c:v>
                </c:pt>
                <c:pt idx="6594">
                  <c:v>159</c:v>
                </c:pt>
                <c:pt idx="6595">
                  <c:v>189</c:v>
                </c:pt>
                <c:pt idx="6596">
                  <c:v>269</c:v>
                </c:pt>
                <c:pt idx="6597">
                  <c:v>444</c:v>
                </c:pt>
                <c:pt idx="6598">
                  <c:v>222</c:v>
                </c:pt>
                <c:pt idx="6599">
                  <c:v>126</c:v>
                </c:pt>
                <c:pt idx="6600">
                  <c:v>18</c:v>
                </c:pt>
                <c:pt idx="6601" formatCode="0.00E+00">
                  <c:v>4.8999999999999998E-3</c:v>
                </c:pt>
                <c:pt idx="6602">
                  <c:v>40</c:v>
                </c:pt>
                <c:pt idx="6603">
                  <c:v>42</c:v>
                </c:pt>
                <c:pt idx="6604">
                  <c:v>305</c:v>
                </c:pt>
                <c:pt idx="6605">
                  <c:v>347</c:v>
                </c:pt>
                <c:pt idx="6606">
                  <c:v>263</c:v>
                </c:pt>
                <c:pt idx="6607">
                  <c:v>245</c:v>
                </c:pt>
                <c:pt idx="6608">
                  <c:v>296</c:v>
                </c:pt>
                <c:pt idx="6609">
                  <c:v>407</c:v>
                </c:pt>
                <c:pt idx="6610">
                  <c:v>263</c:v>
                </c:pt>
                <c:pt idx="6611">
                  <c:v>132</c:v>
                </c:pt>
                <c:pt idx="6612">
                  <c:v>314</c:v>
                </c:pt>
                <c:pt idx="6613">
                  <c:v>606</c:v>
                </c:pt>
                <c:pt idx="6614">
                  <c:v>212</c:v>
                </c:pt>
                <c:pt idx="6615">
                  <c:v>375</c:v>
                </c:pt>
                <c:pt idx="6616">
                  <c:v>22</c:v>
                </c:pt>
                <c:pt idx="6617">
                  <c:v>158</c:v>
                </c:pt>
                <c:pt idx="6618">
                  <c:v>74</c:v>
                </c:pt>
                <c:pt idx="6619">
                  <c:v>38</c:v>
                </c:pt>
                <c:pt idx="6620">
                  <c:v>20</c:v>
                </c:pt>
                <c:pt idx="6621">
                  <c:v>74</c:v>
                </c:pt>
                <c:pt idx="6622">
                  <c:v>16</c:v>
                </c:pt>
                <c:pt idx="6623">
                  <c:v>9</c:v>
                </c:pt>
                <c:pt idx="6624" formatCode="0.00E+00">
                  <c:v>4.8999999999999998E-3</c:v>
                </c:pt>
                <c:pt idx="6625">
                  <c:v>94</c:v>
                </c:pt>
                <c:pt idx="6626">
                  <c:v>35</c:v>
                </c:pt>
                <c:pt idx="6627">
                  <c:v>56</c:v>
                </c:pt>
                <c:pt idx="6628">
                  <c:v>76</c:v>
                </c:pt>
                <c:pt idx="6629">
                  <c:v>166</c:v>
                </c:pt>
                <c:pt idx="6630">
                  <c:v>160</c:v>
                </c:pt>
                <c:pt idx="6631">
                  <c:v>16</c:v>
                </c:pt>
                <c:pt idx="6632">
                  <c:v>26</c:v>
                </c:pt>
                <c:pt idx="6633">
                  <c:v>88</c:v>
                </c:pt>
                <c:pt idx="6634">
                  <c:v>149</c:v>
                </c:pt>
                <c:pt idx="6635">
                  <c:v>25</c:v>
                </c:pt>
                <c:pt idx="6636">
                  <c:v>115</c:v>
                </c:pt>
                <c:pt idx="6637">
                  <c:v>289</c:v>
                </c:pt>
                <c:pt idx="6638">
                  <c:v>185</c:v>
                </c:pt>
                <c:pt idx="6639">
                  <c:v>58</c:v>
                </c:pt>
                <c:pt idx="6640">
                  <c:v>299</c:v>
                </c:pt>
                <c:pt idx="6641">
                  <c:v>378</c:v>
                </c:pt>
                <c:pt idx="6642">
                  <c:v>254</c:v>
                </c:pt>
                <c:pt idx="6643">
                  <c:v>27</c:v>
                </c:pt>
                <c:pt idx="6644">
                  <c:v>219</c:v>
                </c:pt>
                <c:pt idx="6645">
                  <c:v>353</c:v>
                </c:pt>
                <c:pt idx="6646">
                  <c:v>132</c:v>
                </c:pt>
                <c:pt idx="6647">
                  <c:v>21</c:v>
                </c:pt>
                <c:pt idx="6648">
                  <c:v>20</c:v>
                </c:pt>
                <c:pt idx="6649">
                  <c:v>20</c:v>
                </c:pt>
                <c:pt idx="6650">
                  <c:v>18</c:v>
                </c:pt>
                <c:pt idx="6651" formatCode="0.00E+00">
                  <c:v>4.8999999999999998E-3</c:v>
                </c:pt>
                <c:pt idx="6652">
                  <c:v>5</c:v>
                </c:pt>
                <c:pt idx="6653" formatCode="0.00E+00">
                  <c:v>4.8999999999999998E-3</c:v>
                </c:pt>
                <c:pt idx="6654">
                  <c:v>3</c:v>
                </c:pt>
                <c:pt idx="6655">
                  <c:v>18</c:v>
                </c:pt>
                <c:pt idx="6656">
                  <c:v>28</c:v>
                </c:pt>
                <c:pt idx="6657">
                  <c:v>141</c:v>
                </c:pt>
                <c:pt idx="6658">
                  <c:v>35</c:v>
                </c:pt>
                <c:pt idx="6659">
                  <c:v>30</c:v>
                </c:pt>
                <c:pt idx="6660">
                  <c:v>15</c:v>
                </c:pt>
                <c:pt idx="6661">
                  <c:v>17</c:v>
                </c:pt>
                <c:pt idx="6662">
                  <c:v>6</c:v>
                </c:pt>
                <c:pt idx="6663">
                  <c:v>9</c:v>
                </c:pt>
                <c:pt idx="6664" formatCode="0.00E+00">
                  <c:v>4.8999999999999998E-3</c:v>
                </c:pt>
                <c:pt idx="6665">
                  <c:v>5</c:v>
                </c:pt>
                <c:pt idx="6666">
                  <c:v>8</c:v>
                </c:pt>
                <c:pt idx="6667">
                  <c:v>4</c:v>
                </c:pt>
                <c:pt idx="6668">
                  <c:v>122</c:v>
                </c:pt>
                <c:pt idx="6669" formatCode="0.00E+00">
                  <c:v>4.8999999999999998E-3</c:v>
                </c:pt>
                <c:pt idx="6670">
                  <c:v>24</c:v>
                </c:pt>
                <c:pt idx="6671">
                  <c:v>9</c:v>
                </c:pt>
                <c:pt idx="6672">
                  <c:v>300</c:v>
                </c:pt>
                <c:pt idx="6673">
                  <c:v>330</c:v>
                </c:pt>
                <c:pt idx="6674">
                  <c:v>210</c:v>
                </c:pt>
                <c:pt idx="6675">
                  <c:v>291</c:v>
                </c:pt>
                <c:pt idx="6676">
                  <c:v>62</c:v>
                </c:pt>
                <c:pt idx="6677">
                  <c:v>117</c:v>
                </c:pt>
                <c:pt idx="6678">
                  <c:v>187</c:v>
                </c:pt>
                <c:pt idx="6679" formatCode="0.00E+00">
                  <c:v>4.8999999999999998E-3</c:v>
                </c:pt>
                <c:pt idx="6680">
                  <c:v>306</c:v>
                </c:pt>
                <c:pt idx="6681">
                  <c:v>330</c:v>
                </c:pt>
                <c:pt idx="6682">
                  <c:v>588</c:v>
                </c:pt>
                <c:pt idx="6683">
                  <c:v>14</c:v>
                </c:pt>
                <c:pt idx="6684">
                  <c:v>45</c:v>
                </c:pt>
                <c:pt idx="6685">
                  <c:v>21</c:v>
                </c:pt>
                <c:pt idx="6686">
                  <c:v>73</c:v>
                </c:pt>
                <c:pt idx="6687">
                  <c:v>9</c:v>
                </c:pt>
                <c:pt idx="6688">
                  <c:v>52</c:v>
                </c:pt>
                <c:pt idx="6689">
                  <c:v>25</c:v>
                </c:pt>
                <c:pt idx="6690">
                  <c:v>30</c:v>
                </c:pt>
                <c:pt idx="6691">
                  <c:v>74</c:v>
                </c:pt>
                <c:pt idx="6692">
                  <c:v>10</c:v>
                </c:pt>
                <c:pt idx="6693">
                  <c:v>170</c:v>
                </c:pt>
                <c:pt idx="6694">
                  <c:v>201</c:v>
                </c:pt>
                <c:pt idx="6695">
                  <c:v>788</c:v>
                </c:pt>
                <c:pt idx="6696">
                  <c:v>99</c:v>
                </c:pt>
                <c:pt idx="6697">
                  <c:v>82</c:v>
                </c:pt>
                <c:pt idx="6698">
                  <c:v>274</c:v>
                </c:pt>
                <c:pt idx="6699">
                  <c:v>220</c:v>
                </c:pt>
                <c:pt idx="6700">
                  <c:v>292</c:v>
                </c:pt>
                <c:pt idx="6701">
                  <c:v>213</c:v>
                </c:pt>
                <c:pt idx="6702">
                  <c:v>19</c:v>
                </c:pt>
                <c:pt idx="6703">
                  <c:v>88</c:v>
                </c:pt>
                <c:pt idx="6704">
                  <c:v>66</c:v>
                </c:pt>
                <c:pt idx="6705">
                  <c:v>74</c:v>
                </c:pt>
                <c:pt idx="6706">
                  <c:v>409</c:v>
                </c:pt>
                <c:pt idx="6707">
                  <c:v>39</c:v>
                </c:pt>
                <c:pt idx="6708">
                  <c:v>15</c:v>
                </c:pt>
                <c:pt idx="6709">
                  <c:v>217</c:v>
                </c:pt>
                <c:pt idx="6710">
                  <c:v>180</c:v>
                </c:pt>
                <c:pt idx="6711">
                  <c:v>32</c:v>
                </c:pt>
                <c:pt idx="6712">
                  <c:v>174</c:v>
                </c:pt>
                <c:pt idx="6713">
                  <c:v>56</c:v>
                </c:pt>
                <c:pt idx="6714">
                  <c:v>373</c:v>
                </c:pt>
                <c:pt idx="6715">
                  <c:v>147</c:v>
                </c:pt>
                <c:pt idx="6716">
                  <c:v>53</c:v>
                </c:pt>
                <c:pt idx="6717">
                  <c:v>26</c:v>
                </c:pt>
                <c:pt idx="6718">
                  <c:v>13</c:v>
                </c:pt>
                <c:pt idx="6719">
                  <c:v>42</c:v>
                </c:pt>
                <c:pt idx="6720">
                  <c:v>38</c:v>
                </c:pt>
                <c:pt idx="6721">
                  <c:v>235</c:v>
                </c:pt>
                <c:pt idx="6722">
                  <c:v>283</c:v>
                </c:pt>
                <c:pt idx="6723">
                  <c:v>20</c:v>
                </c:pt>
                <c:pt idx="6724" formatCode="0.00E+00">
                  <c:v>4.8999999999999998E-3</c:v>
                </c:pt>
                <c:pt idx="6725">
                  <c:v>29</c:v>
                </c:pt>
                <c:pt idx="6726">
                  <c:v>314</c:v>
                </c:pt>
                <c:pt idx="6727">
                  <c:v>15</c:v>
                </c:pt>
                <c:pt idx="6728">
                  <c:v>338</c:v>
                </c:pt>
                <c:pt idx="6729">
                  <c:v>38</c:v>
                </c:pt>
                <c:pt idx="6730">
                  <c:v>311</c:v>
                </c:pt>
                <c:pt idx="6731">
                  <c:v>207</c:v>
                </c:pt>
                <c:pt idx="6732">
                  <c:v>220</c:v>
                </c:pt>
                <c:pt idx="6733">
                  <c:v>55</c:v>
                </c:pt>
                <c:pt idx="6734">
                  <c:v>31</c:v>
                </c:pt>
                <c:pt idx="6735">
                  <c:v>205</c:v>
                </c:pt>
                <c:pt idx="6736">
                  <c:v>186</c:v>
                </c:pt>
                <c:pt idx="6737">
                  <c:v>94</c:v>
                </c:pt>
                <c:pt idx="6738">
                  <c:v>238</c:v>
                </c:pt>
                <c:pt idx="6739">
                  <c:v>188</c:v>
                </c:pt>
                <c:pt idx="6740">
                  <c:v>20</c:v>
                </c:pt>
                <c:pt idx="6741">
                  <c:v>484</c:v>
                </c:pt>
                <c:pt idx="6742">
                  <c:v>266</c:v>
                </c:pt>
                <c:pt idx="6743">
                  <c:v>357</c:v>
                </c:pt>
                <c:pt idx="6744">
                  <c:v>153</c:v>
                </c:pt>
                <c:pt idx="6745">
                  <c:v>138</c:v>
                </c:pt>
                <c:pt idx="6746">
                  <c:v>80</c:v>
                </c:pt>
                <c:pt idx="6747">
                  <c:v>7</c:v>
                </c:pt>
                <c:pt idx="6748">
                  <c:v>66</c:v>
                </c:pt>
                <c:pt idx="6749">
                  <c:v>353</c:v>
                </c:pt>
                <c:pt idx="6750">
                  <c:v>19</c:v>
                </c:pt>
                <c:pt idx="6751">
                  <c:v>236</c:v>
                </c:pt>
                <c:pt idx="6752">
                  <c:v>119</c:v>
                </c:pt>
                <c:pt idx="6753">
                  <c:v>114</c:v>
                </c:pt>
                <c:pt idx="6754">
                  <c:v>514</c:v>
                </c:pt>
                <c:pt idx="6755">
                  <c:v>1169</c:v>
                </c:pt>
                <c:pt idx="6756">
                  <c:v>42</c:v>
                </c:pt>
                <c:pt idx="6757">
                  <c:v>48</c:v>
                </c:pt>
                <c:pt idx="6758">
                  <c:v>112</c:v>
                </c:pt>
                <c:pt idx="6759">
                  <c:v>96</c:v>
                </c:pt>
                <c:pt idx="6760">
                  <c:v>47</c:v>
                </c:pt>
                <c:pt idx="6761">
                  <c:v>3</c:v>
                </c:pt>
                <c:pt idx="6762">
                  <c:v>8</c:v>
                </c:pt>
                <c:pt idx="6763">
                  <c:v>32</c:v>
                </c:pt>
                <c:pt idx="6764">
                  <c:v>198</c:v>
                </c:pt>
                <c:pt idx="6765">
                  <c:v>321</c:v>
                </c:pt>
                <c:pt idx="6766">
                  <c:v>192</c:v>
                </c:pt>
                <c:pt idx="6767">
                  <c:v>45</c:v>
                </c:pt>
                <c:pt idx="6768">
                  <c:v>108</c:v>
                </c:pt>
                <c:pt idx="6769">
                  <c:v>302</c:v>
                </c:pt>
                <c:pt idx="6770">
                  <c:v>61</c:v>
                </c:pt>
                <c:pt idx="6771">
                  <c:v>22</c:v>
                </c:pt>
                <c:pt idx="6772">
                  <c:v>67</c:v>
                </c:pt>
                <c:pt idx="6773">
                  <c:v>1484</c:v>
                </c:pt>
                <c:pt idx="6774">
                  <c:v>761</c:v>
                </c:pt>
                <c:pt idx="6775">
                  <c:v>493</c:v>
                </c:pt>
                <c:pt idx="6776">
                  <c:v>598</c:v>
                </c:pt>
                <c:pt idx="6777">
                  <c:v>725</c:v>
                </c:pt>
                <c:pt idx="6778">
                  <c:v>561</c:v>
                </c:pt>
                <c:pt idx="6779">
                  <c:v>444</c:v>
                </c:pt>
                <c:pt idx="6780">
                  <c:v>319</c:v>
                </c:pt>
                <c:pt idx="6781">
                  <c:v>339</c:v>
                </c:pt>
                <c:pt idx="6782">
                  <c:v>628</c:v>
                </c:pt>
                <c:pt idx="6783">
                  <c:v>569</c:v>
                </c:pt>
                <c:pt idx="6784">
                  <c:v>1157</c:v>
                </c:pt>
                <c:pt idx="6785">
                  <c:v>157</c:v>
                </c:pt>
                <c:pt idx="6786">
                  <c:v>197</c:v>
                </c:pt>
                <c:pt idx="6787">
                  <c:v>135</c:v>
                </c:pt>
                <c:pt idx="6788">
                  <c:v>174</c:v>
                </c:pt>
                <c:pt idx="6789">
                  <c:v>148</c:v>
                </c:pt>
                <c:pt idx="6790">
                  <c:v>248</c:v>
                </c:pt>
                <c:pt idx="6791">
                  <c:v>132</c:v>
                </c:pt>
                <c:pt idx="6792">
                  <c:v>137</c:v>
                </c:pt>
                <c:pt idx="6793">
                  <c:v>59</c:v>
                </c:pt>
                <c:pt idx="6794">
                  <c:v>232</c:v>
                </c:pt>
                <c:pt idx="6795">
                  <c:v>383</c:v>
                </c:pt>
                <c:pt idx="6796">
                  <c:v>173</c:v>
                </c:pt>
                <c:pt idx="6797">
                  <c:v>256</c:v>
                </c:pt>
                <c:pt idx="6798">
                  <c:v>553</c:v>
                </c:pt>
                <c:pt idx="6799">
                  <c:v>964</c:v>
                </c:pt>
                <c:pt idx="6800">
                  <c:v>900</c:v>
                </c:pt>
                <c:pt idx="6801">
                  <c:v>211</c:v>
                </c:pt>
                <c:pt idx="6802">
                  <c:v>248</c:v>
                </c:pt>
                <c:pt idx="6803">
                  <c:v>832</c:v>
                </c:pt>
                <c:pt idx="6804">
                  <c:v>412</c:v>
                </c:pt>
                <c:pt idx="6805">
                  <c:v>334</c:v>
                </c:pt>
                <c:pt idx="6806">
                  <c:v>296</c:v>
                </c:pt>
                <c:pt idx="6807">
                  <c:v>237</c:v>
                </c:pt>
                <c:pt idx="6808">
                  <c:v>1105</c:v>
                </c:pt>
                <c:pt idx="6809">
                  <c:v>106</c:v>
                </c:pt>
                <c:pt idx="6810">
                  <c:v>153</c:v>
                </c:pt>
                <c:pt idx="6811">
                  <c:v>197</c:v>
                </c:pt>
                <c:pt idx="6812">
                  <c:v>233</c:v>
                </c:pt>
                <c:pt idx="6813">
                  <c:v>214</c:v>
                </c:pt>
                <c:pt idx="6814">
                  <c:v>243</c:v>
                </c:pt>
                <c:pt idx="6815">
                  <c:v>202</c:v>
                </c:pt>
                <c:pt idx="6816">
                  <c:v>219</c:v>
                </c:pt>
                <c:pt idx="6817">
                  <c:v>292</c:v>
                </c:pt>
                <c:pt idx="6818">
                  <c:v>71</c:v>
                </c:pt>
                <c:pt idx="6819">
                  <c:v>122</c:v>
                </c:pt>
                <c:pt idx="6820">
                  <c:v>728</c:v>
                </c:pt>
                <c:pt idx="6821" formatCode="0.00E+00">
                  <c:v>4.8999999999999998E-3</c:v>
                </c:pt>
                <c:pt idx="6822">
                  <c:v>185</c:v>
                </c:pt>
                <c:pt idx="6823">
                  <c:v>189</c:v>
                </c:pt>
                <c:pt idx="6824">
                  <c:v>159</c:v>
                </c:pt>
                <c:pt idx="6825">
                  <c:v>186</c:v>
                </c:pt>
                <c:pt idx="6826">
                  <c:v>185</c:v>
                </c:pt>
                <c:pt idx="6827">
                  <c:v>250</c:v>
                </c:pt>
                <c:pt idx="6828">
                  <c:v>246</c:v>
                </c:pt>
                <c:pt idx="6829">
                  <c:v>331</c:v>
                </c:pt>
                <c:pt idx="6830">
                  <c:v>18</c:v>
                </c:pt>
                <c:pt idx="6831">
                  <c:v>609</c:v>
                </c:pt>
                <c:pt idx="6832">
                  <c:v>106</c:v>
                </c:pt>
                <c:pt idx="6833">
                  <c:v>153</c:v>
                </c:pt>
                <c:pt idx="6834">
                  <c:v>305</c:v>
                </c:pt>
                <c:pt idx="6835">
                  <c:v>386</c:v>
                </c:pt>
                <c:pt idx="6836">
                  <c:v>144</c:v>
                </c:pt>
                <c:pt idx="6837">
                  <c:v>292</c:v>
                </c:pt>
                <c:pt idx="6838">
                  <c:v>367</c:v>
                </c:pt>
                <c:pt idx="6839">
                  <c:v>615</c:v>
                </c:pt>
                <c:pt idx="6840">
                  <c:v>169</c:v>
                </c:pt>
                <c:pt idx="6841">
                  <c:v>157</c:v>
                </c:pt>
                <c:pt idx="6842">
                  <c:v>521</c:v>
                </c:pt>
                <c:pt idx="6843">
                  <c:v>176</c:v>
                </c:pt>
                <c:pt idx="6844">
                  <c:v>715</c:v>
                </c:pt>
                <c:pt idx="6845">
                  <c:v>144</c:v>
                </c:pt>
                <c:pt idx="6846">
                  <c:v>383</c:v>
                </c:pt>
                <c:pt idx="6847">
                  <c:v>1217</c:v>
                </c:pt>
                <c:pt idx="6848">
                  <c:v>441</c:v>
                </c:pt>
                <c:pt idx="6849">
                  <c:v>521</c:v>
                </c:pt>
                <c:pt idx="6850">
                  <c:v>272</c:v>
                </c:pt>
                <c:pt idx="6851">
                  <c:v>379</c:v>
                </c:pt>
                <c:pt idx="6852">
                  <c:v>360</c:v>
                </c:pt>
                <c:pt idx="6853">
                  <c:v>211</c:v>
                </c:pt>
                <c:pt idx="6854">
                  <c:v>368</c:v>
                </c:pt>
                <c:pt idx="6855">
                  <c:v>959</c:v>
                </c:pt>
                <c:pt idx="6856">
                  <c:v>356</c:v>
                </c:pt>
                <c:pt idx="6857">
                  <c:v>615</c:v>
                </c:pt>
                <c:pt idx="6858">
                  <c:v>59</c:v>
                </c:pt>
                <c:pt idx="6859">
                  <c:v>25</c:v>
                </c:pt>
                <c:pt idx="6860">
                  <c:v>231</c:v>
                </c:pt>
                <c:pt idx="6861">
                  <c:v>32</c:v>
                </c:pt>
                <c:pt idx="6862">
                  <c:v>3</c:v>
                </c:pt>
                <c:pt idx="6863">
                  <c:v>31</c:v>
                </c:pt>
                <c:pt idx="6864">
                  <c:v>108</c:v>
                </c:pt>
                <c:pt idx="6865">
                  <c:v>263</c:v>
                </c:pt>
                <c:pt idx="6866">
                  <c:v>96</c:v>
                </c:pt>
                <c:pt idx="6867">
                  <c:v>100</c:v>
                </c:pt>
                <c:pt idx="6868">
                  <c:v>16</c:v>
                </c:pt>
                <c:pt idx="6869">
                  <c:v>70</c:v>
                </c:pt>
                <c:pt idx="6870" formatCode="0.00E+00">
                  <c:v>4.8999999999999998E-3</c:v>
                </c:pt>
                <c:pt idx="6871">
                  <c:v>138</c:v>
                </c:pt>
                <c:pt idx="6872">
                  <c:v>30</c:v>
                </c:pt>
                <c:pt idx="6873" formatCode="0.00E+00">
                  <c:v>4.8999999999999998E-3</c:v>
                </c:pt>
                <c:pt idx="6874">
                  <c:v>101</c:v>
                </c:pt>
                <c:pt idx="6875">
                  <c:v>263</c:v>
                </c:pt>
                <c:pt idx="6876">
                  <c:v>136</c:v>
                </c:pt>
                <c:pt idx="6877">
                  <c:v>26</c:v>
                </c:pt>
                <c:pt idx="6878">
                  <c:v>456</c:v>
                </c:pt>
                <c:pt idx="6879">
                  <c:v>284</c:v>
                </c:pt>
                <c:pt idx="6880">
                  <c:v>149</c:v>
                </c:pt>
                <c:pt idx="6881">
                  <c:v>122</c:v>
                </c:pt>
                <c:pt idx="6882" formatCode="0.00E+00">
                  <c:v>4.8999999999999998E-3</c:v>
                </c:pt>
                <c:pt idx="6883">
                  <c:v>481</c:v>
                </c:pt>
                <c:pt idx="6884">
                  <c:v>67</c:v>
                </c:pt>
                <c:pt idx="6885">
                  <c:v>86</c:v>
                </c:pt>
                <c:pt idx="6886">
                  <c:v>758</c:v>
                </c:pt>
                <c:pt idx="6887">
                  <c:v>1059</c:v>
                </c:pt>
                <c:pt idx="6888">
                  <c:v>437</c:v>
                </c:pt>
                <c:pt idx="6889">
                  <c:v>507</c:v>
                </c:pt>
                <c:pt idx="6890">
                  <c:v>826</c:v>
                </c:pt>
                <c:pt idx="6891">
                  <c:v>1169</c:v>
                </c:pt>
                <c:pt idx="6892">
                  <c:v>997</c:v>
                </c:pt>
                <c:pt idx="6893">
                  <c:v>670</c:v>
                </c:pt>
                <c:pt idx="6894">
                  <c:v>502</c:v>
                </c:pt>
                <c:pt idx="6895">
                  <c:v>859</c:v>
                </c:pt>
                <c:pt idx="6896">
                  <c:v>1147</c:v>
                </c:pt>
                <c:pt idx="6897">
                  <c:v>989</c:v>
                </c:pt>
                <c:pt idx="6898">
                  <c:v>228</c:v>
                </c:pt>
                <c:pt idx="6899">
                  <c:v>202</c:v>
                </c:pt>
                <c:pt idx="6900">
                  <c:v>245</c:v>
                </c:pt>
                <c:pt idx="6901">
                  <c:v>248</c:v>
                </c:pt>
                <c:pt idx="6902">
                  <c:v>278</c:v>
                </c:pt>
                <c:pt idx="6903">
                  <c:v>196</c:v>
                </c:pt>
                <c:pt idx="6904">
                  <c:v>271</c:v>
                </c:pt>
                <c:pt idx="6905">
                  <c:v>325</c:v>
                </c:pt>
                <c:pt idx="6906">
                  <c:v>346</c:v>
                </c:pt>
                <c:pt idx="6907">
                  <c:v>181</c:v>
                </c:pt>
                <c:pt idx="6908">
                  <c:v>181</c:v>
                </c:pt>
                <c:pt idx="6909">
                  <c:v>324</c:v>
                </c:pt>
                <c:pt idx="6910">
                  <c:v>133</c:v>
                </c:pt>
                <c:pt idx="6911">
                  <c:v>61</c:v>
                </c:pt>
                <c:pt idx="6912">
                  <c:v>50</c:v>
                </c:pt>
                <c:pt idx="6913">
                  <c:v>208</c:v>
                </c:pt>
                <c:pt idx="6914">
                  <c:v>300</c:v>
                </c:pt>
                <c:pt idx="6915">
                  <c:v>241</c:v>
                </c:pt>
                <c:pt idx="6916">
                  <c:v>114</c:v>
                </c:pt>
                <c:pt idx="6917">
                  <c:v>92</c:v>
                </c:pt>
                <c:pt idx="6918">
                  <c:v>228</c:v>
                </c:pt>
                <c:pt idx="6919">
                  <c:v>179</c:v>
                </c:pt>
                <c:pt idx="6920">
                  <c:v>194</c:v>
                </c:pt>
                <c:pt idx="6921">
                  <c:v>114</c:v>
                </c:pt>
                <c:pt idx="6922">
                  <c:v>192</c:v>
                </c:pt>
                <c:pt idx="6923">
                  <c:v>144</c:v>
                </c:pt>
                <c:pt idx="6924">
                  <c:v>160</c:v>
                </c:pt>
                <c:pt idx="6925">
                  <c:v>399</c:v>
                </c:pt>
                <c:pt idx="6926">
                  <c:v>184</c:v>
                </c:pt>
                <c:pt idx="6927">
                  <c:v>115</c:v>
                </c:pt>
                <c:pt idx="6928">
                  <c:v>67</c:v>
                </c:pt>
                <c:pt idx="6929">
                  <c:v>154</c:v>
                </c:pt>
                <c:pt idx="6930">
                  <c:v>243</c:v>
                </c:pt>
                <c:pt idx="6931">
                  <c:v>214</c:v>
                </c:pt>
                <c:pt idx="6932">
                  <c:v>136</c:v>
                </c:pt>
                <c:pt idx="6933">
                  <c:v>191</c:v>
                </c:pt>
                <c:pt idx="6934">
                  <c:v>70</c:v>
                </c:pt>
                <c:pt idx="6935">
                  <c:v>300</c:v>
                </c:pt>
                <c:pt idx="6936" formatCode="0.00E+00">
                  <c:v>4.8999999999999998E-3</c:v>
                </c:pt>
                <c:pt idx="6937">
                  <c:v>188</c:v>
                </c:pt>
                <c:pt idx="6938">
                  <c:v>25</c:v>
                </c:pt>
                <c:pt idx="6939">
                  <c:v>1078</c:v>
                </c:pt>
                <c:pt idx="6940">
                  <c:v>323</c:v>
                </c:pt>
                <c:pt idx="6941">
                  <c:v>300</c:v>
                </c:pt>
                <c:pt idx="6942">
                  <c:v>299</c:v>
                </c:pt>
                <c:pt idx="6943">
                  <c:v>266</c:v>
                </c:pt>
                <c:pt idx="6944">
                  <c:v>1097</c:v>
                </c:pt>
                <c:pt idx="6945">
                  <c:v>545</c:v>
                </c:pt>
                <c:pt idx="6946">
                  <c:v>814</c:v>
                </c:pt>
                <c:pt idx="6947">
                  <c:v>205</c:v>
                </c:pt>
                <c:pt idx="6948">
                  <c:v>1375</c:v>
                </c:pt>
                <c:pt idx="6949">
                  <c:v>319</c:v>
                </c:pt>
                <c:pt idx="6950">
                  <c:v>412</c:v>
                </c:pt>
                <c:pt idx="6951">
                  <c:v>114</c:v>
                </c:pt>
                <c:pt idx="6952">
                  <c:v>299</c:v>
                </c:pt>
                <c:pt idx="6953">
                  <c:v>267</c:v>
                </c:pt>
                <c:pt idx="6954">
                  <c:v>356</c:v>
                </c:pt>
                <c:pt idx="6955">
                  <c:v>363</c:v>
                </c:pt>
                <c:pt idx="6956">
                  <c:v>391</c:v>
                </c:pt>
                <c:pt idx="6957">
                  <c:v>402</c:v>
                </c:pt>
                <c:pt idx="6958">
                  <c:v>292</c:v>
                </c:pt>
                <c:pt idx="6959">
                  <c:v>350</c:v>
                </c:pt>
                <c:pt idx="6960">
                  <c:v>204</c:v>
                </c:pt>
                <c:pt idx="6961">
                  <c:v>372</c:v>
                </c:pt>
                <c:pt idx="6962">
                  <c:v>223</c:v>
                </c:pt>
                <c:pt idx="6963">
                  <c:v>257</c:v>
                </c:pt>
                <c:pt idx="6964">
                  <c:v>257</c:v>
                </c:pt>
                <c:pt idx="6965">
                  <c:v>120</c:v>
                </c:pt>
                <c:pt idx="6966">
                  <c:v>246</c:v>
                </c:pt>
                <c:pt idx="6967">
                  <c:v>280</c:v>
                </c:pt>
                <c:pt idx="6968">
                  <c:v>165</c:v>
                </c:pt>
                <c:pt idx="6969">
                  <c:v>223</c:v>
                </c:pt>
                <c:pt idx="6970">
                  <c:v>143</c:v>
                </c:pt>
                <c:pt idx="6971">
                  <c:v>316</c:v>
                </c:pt>
                <c:pt idx="6972">
                  <c:v>206</c:v>
                </c:pt>
                <c:pt idx="6973">
                  <c:v>190</c:v>
                </c:pt>
                <c:pt idx="6974">
                  <c:v>193</c:v>
                </c:pt>
                <c:pt idx="6975">
                  <c:v>142</c:v>
                </c:pt>
                <c:pt idx="6976">
                  <c:v>181</c:v>
                </c:pt>
                <c:pt idx="6977">
                  <c:v>314</c:v>
                </c:pt>
                <c:pt idx="6978">
                  <c:v>249</c:v>
                </c:pt>
                <c:pt idx="6979">
                  <c:v>289</c:v>
                </c:pt>
                <c:pt idx="6980">
                  <c:v>332</c:v>
                </c:pt>
                <c:pt idx="6981">
                  <c:v>352</c:v>
                </c:pt>
                <c:pt idx="6982">
                  <c:v>306</c:v>
                </c:pt>
                <c:pt idx="6983">
                  <c:v>305</c:v>
                </c:pt>
                <c:pt idx="6984">
                  <c:v>323</c:v>
                </c:pt>
                <c:pt idx="6985">
                  <c:v>317</c:v>
                </c:pt>
                <c:pt idx="6986">
                  <c:v>220</c:v>
                </c:pt>
                <c:pt idx="6987">
                  <c:v>433</c:v>
                </c:pt>
                <c:pt idx="6988">
                  <c:v>309</c:v>
                </c:pt>
                <c:pt idx="6989">
                  <c:v>284</c:v>
                </c:pt>
                <c:pt idx="6990">
                  <c:v>302</c:v>
                </c:pt>
                <c:pt idx="6991">
                  <c:v>256</c:v>
                </c:pt>
                <c:pt idx="6992">
                  <c:v>331</c:v>
                </c:pt>
                <c:pt idx="6993">
                  <c:v>389</c:v>
                </c:pt>
                <c:pt idx="6994">
                  <c:v>572</c:v>
                </c:pt>
                <c:pt idx="6995">
                  <c:v>236</c:v>
                </c:pt>
                <c:pt idx="6996">
                  <c:v>328</c:v>
                </c:pt>
                <c:pt idx="6997">
                  <c:v>872</c:v>
                </c:pt>
                <c:pt idx="6998">
                  <c:v>779</c:v>
                </c:pt>
                <c:pt idx="6999">
                  <c:v>398</c:v>
                </c:pt>
                <c:pt idx="7000">
                  <c:v>264</c:v>
                </c:pt>
                <c:pt idx="7001">
                  <c:v>314</c:v>
                </c:pt>
                <c:pt idx="7002">
                  <c:v>289</c:v>
                </c:pt>
                <c:pt idx="7003">
                  <c:v>314</c:v>
                </c:pt>
                <c:pt idx="7004">
                  <c:v>303</c:v>
                </c:pt>
                <c:pt idx="7005">
                  <c:v>196</c:v>
                </c:pt>
                <c:pt idx="7006">
                  <c:v>188</c:v>
                </c:pt>
                <c:pt idx="7007">
                  <c:v>276</c:v>
                </c:pt>
                <c:pt idx="7008">
                  <c:v>182</c:v>
                </c:pt>
                <c:pt idx="7009">
                  <c:v>269</c:v>
                </c:pt>
                <c:pt idx="7010">
                  <c:v>176</c:v>
                </c:pt>
                <c:pt idx="7011">
                  <c:v>135</c:v>
                </c:pt>
                <c:pt idx="7012">
                  <c:v>471</c:v>
                </c:pt>
                <c:pt idx="7013">
                  <c:v>818</c:v>
                </c:pt>
                <c:pt idx="7014">
                  <c:v>287</c:v>
                </c:pt>
                <c:pt idx="7015">
                  <c:v>432</c:v>
                </c:pt>
                <c:pt idx="7016">
                  <c:v>303</c:v>
                </c:pt>
                <c:pt idx="7017">
                  <c:v>383</c:v>
                </c:pt>
                <c:pt idx="7018">
                  <c:v>666</c:v>
                </c:pt>
                <c:pt idx="7019">
                  <c:v>656</c:v>
                </c:pt>
                <c:pt idx="7020">
                  <c:v>85</c:v>
                </c:pt>
                <c:pt idx="7021">
                  <c:v>347</c:v>
                </c:pt>
                <c:pt idx="7022">
                  <c:v>375</c:v>
                </c:pt>
                <c:pt idx="7023">
                  <c:v>354</c:v>
                </c:pt>
                <c:pt idx="7024">
                  <c:v>166</c:v>
                </c:pt>
                <c:pt idx="7025">
                  <c:v>208</c:v>
                </c:pt>
                <c:pt idx="7026">
                  <c:v>180</c:v>
                </c:pt>
                <c:pt idx="7027">
                  <c:v>272</c:v>
                </c:pt>
                <c:pt idx="7028">
                  <c:v>428</c:v>
                </c:pt>
                <c:pt idx="7029">
                  <c:v>351</c:v>
                </c:pt>
                <c:pt idx="7030">
                  <c:v>356</c:v>
                </c:pt>
                <c:pt idx="7031">
                  <c:v>291</c:v>
                </c:pt>
                <c:pt idx="7032">
                  <c:v>227</c:v>
                </c:pt>
                <c:pt idx="7033">
                  <c:v>226</c:v>
                </c:pt>
                <c:pt idx="7034">
                  <c:v>211</c:v>
                </c:pt>
                <c:pt idx="7035">
                  <c:v>222</c:v>
                </c:pt>
                <c:pt idx="7036">
                  <c:v>514</c:v>
                </c:pt>
                <c:pt idx="7037">
                  <c:v>523</c:v>
                </c:pt>
                <c:pt idx="7038">
                  <c:v>240</c:v>
                </c:pt>
                <c:pt idx="7039">
                  <c:v>254</c:v>
                </c:pt>
                <c:pt idx="7040">
                  <c:v>288</c:v>
                </c:pt>
                <c:pt idx="7041">
                  <c:v>505</c:v>
                </c:pt>
                <c:pt idx="7042">
                  <c:v>326</c:v>
                </c:pt>
                <c:pt idx="7043">
                  <c:v>670</c:v>
                </c:pt>
                <c:pt idx="7044">
                  <c:v>286</c:v>
                </c:pt>
                <c:pt idx="7045">
                  <c:v>353</c:v>
                </c:pt>
                <c:pt idx="7046">
                  <c:v>350</c:v>
                </c:pt>
                <c:pt idx="7047">
                  <c:v>327</c:v>
                </c:pt>
                <c:pt idx="7048">
                  <c:v>441</c:v>
                </c:pt>
                <c:pt idx="7049">
                  <c:v>393</c:v>
                </c:pt>
                <c:pt idx="7050">
                  <c:v>340</c:v>
                </c:pt>
                <c:pt idx="7051">
                  <c:v>489</c:v>
                </c:pt>
                <c:pt idx="7052">
                  <c:v>451</c:v>
                </c:pt>
                <c:pt idx="7053">
                  <c:v>389</c:v>
                </c:pt>
                <c:pt idx="7054">
                  <c:v>1371</c:v>
                </c:pt>
                <c:pt idx="7055">
                  <c:v>621</c:v>
                </c:pt>
                <c:pt idx="7056">
                  <c:v>381</c:v>
                </c:pt>
                <c:pt idx="7057">
                  <c:v>445</c:v>
                </c:pt>
                <c:pt idx="7058">
                  <c:v>398</c:v>
                </c:pt>
                <c:pt idx="7059">
                  <c:v>439</c:v>
                </c:pt>
                <c:pt idx="7060">
                  <c:v>1530</c:v>
                </c:pt>
                <c:pt idx="7061">
                  <c:v>1480</c:v>
                </c:pt>
                <c:pt idx="7062">
                  <c:v>1348</c:v>
                </c:pt>
                <c:pt idx="7063">
                  <c:v>1466</c:v>
                </c:pt>
                <c:pt idx="7064">
                  <c:v>991</c:v>
                </c:pt>
                <c:pt idx="7065">
                  <c:v>872</c:v>
                </c:pt>
                <c:pt idx="7066">
                  <c:v>995</c:v>
                </c:pt>
                <c:pt idx="7067">
                  <c:v>959</c:v>
                </c:pt>
                <c:pt idx="7068">
                  <c:v>1186</c:v>
                </c:pt>
                <c:pt idx="7069">
                  <c:v>1537</c:v>
                </c:pt>
                <c:pt idx="7070">
                  <c:v>1585</c:v>
                </c:pt>
                <c:pt idx="7071">
                  <c:v>892</c:v>
                </c:pt>
                <c:pt idx="7072">
                  <c:v>891</c:v>
                </c:pt>
                <c:pt idx="7073">
                  <c:v>378</c:v>
                </c:pt>
                <c:pt idx="7074">
                  <c:v>526</c:v>
                </c:pt>
                <c:pt idx="7075">
                  <c:v>845</c:v>
                </c:pt>
                <c:pt idx="7076">
                  <c:v>377</c:v>
                </c:pt>
                <c:pt idx="7077">
                  <c:v>402</c:v>
                </c:pt>
                <c:pt idx="7078">
                  <c:v>674</c:v>
                </c:pt>
                <c:pt idx="7079">
                  <c:v>707</c:v>
                </c:pt>
                <c:pt idx="7080">
                  <c:v>777</c:v>
                </c:pt>
                <c:pt idx="7081">
                  <c:v>780</c:v>
                </c:pt>
                <c:pt idx="7082">
                  <c:v>506</c:v>
                </c:pt>
                <c:pt idx="7083">
                  <c:v>427</c:v>
                </c:pt>
                <c:pt idx="7084">
                  <c:v>208</c:v>
                </c:pt>
                <c:pt idx="7085">
                  <c:v>186</c:v>
                </c:pt>
                <c:pt idx="7086">
                  <c:v>169</c:v>
                </c:pt>
                <c:pt idx="7087">
                  <c:v>159</c:v>
                </c:pt>
                <c:pt idx="7088">
                  <c:v>260</c:v>
                </c:pt>
                <c:pt idx="7089">
                  <c:v>260</c:v>
                </c:pt>
                <c:pt idx="7090">
                  <c:v>249</c:v>
                </c:pt>
                <c:pt idx="7091">
                  <c:v>342</c:v>
                </c:pt>
                <c:pt idx="7092">
                  <c:v>248</c:v>
                </c:pt>
                <c:pt idx="7093">
                  <c:v>314</c:v>
                </c:pt>
                <c:pt idx="7094">
                  <c:v>193</c:v>
                </c:pt>
                <c:pt idx="7095">
                  <c:v>219</c:v>
                </c:pt>
                <c:pt idx="7096">
                  <c:v>780</c:v>
                </c:pt>
                <c:pt idx="7097">
                  <c:v>406</c:v>
                </c:pt>
                <c:pt idx="7098">
                  <c:v>327</c:v>
                </c:pt>
                <c:pt idx="7099">
                  <c:v>374</c:v>
                </c:pt>
                <c:pt idx="7100">
                  <c:v>855</c:v>
                </c:pt>
                <c:pt idx="7101">
                  <c:v>982</c:v>
                </c:pt>
                <c:pt idx="7102">
                  <c:v>722</c:v>
                </c:pt>
                <c:pt idx="7103">
                  <c:v>427</c:v>
                </c:pt>
                <c:pt idx="7104">
                  <c:v>603</c:v>
                </c:pt>
                <c:pt idx="7105">
                  <c:v>1225</c:v>
                </c:pt>
                <c:pt idx="7106">
                  <c:v>878</c:v>
                </c:pt>
                <c:pt idx="7107">
                  <c:v>887</c:v>
                </c:pt>
                <c:pt idx="7108">
                  <c:v>274</c:v>
                </c:pt>
                <c:pt idx="7109">
                  <c:v>185</c:v>
                </c:pt>
                <c:pt idx="7110">
                  <c:v>186</c:v>
                </c:pt>
                <c:pt idx="7111">
                  <c:v>474</c:v>
                </c:pt>
                <c:pt idx="7112">
                  <c:v>369</c:v>
                </c:pt>
                <c:pt idx="7113">
                  <c:v>315</c:v>
                </c:pt>
                <c:pt idx="7114">
                  <c:v>285</c:v>
                </c:pt>
                <c:pt idx="7115">
                  <c:v>283</c:v>
                </c:pt>
                <c:pt idx="7116">
                  <c:v>341</c:v>
                </c:pt>
                <c:pt idx="7117">
                  <c:v>193</c:v>
                </c:pt>
                <c:pt idx="7118">
                  <c:v>253</c:v>
                </c:pt>
                <c:pt idx="7119">
                  <c:v>274</c:v>
                </c:pt>
                <c:pt idx="7120">
                  <c:v>194</c:v>
                </c:pt>
                <c:pt idx="7121">
                  <c:v>71</c:v>
                </c:pt>
                <c:pt idx="7122">
                  <c:v>234</c:v>
                </c:pt>
                <c:pt idx="7123">
                  <c:v>300</c:v>
                </c:pt>
                <c:pt idx="7124">
                  <c:v>323</c:v>
                </c:pt>
                <c:pt idx="7125">
                  <c:v>202</c:v>
                </c:pt>
                <c:pt idx="7126">
                  <c:v>92</c:v>
                </c:pt>
                <c:pt idx="7127">
                  <c:v>97</c:v>
                </c:pt>
                <c:pt idx="7128">
                  <c:v>83</c:v>
                </c:pt>
                <c:pt idx="7129">
                  <c:v>68</c:v>
                </c:pt>
                <c:pt idx="7130">
                  <c:v>188</c:v>
                </c:pt>
                <c:pt idx="7131">
                  <c:v>225</c:v>
                </c:pt>
                <c:pt idx="7132">
                  <c:v>269</c:v>
                </c:pt>
                <c:pt idx="7133">
                  <c:v>253</c:v>
                </c:pt>
                <c:pt idx="7134">
                  <c:v>320</c:v>
                </c:pt>
                <c:pt idx="7135">
                  <c:v>236</c:v>
                </c:pt>
                <c:pt idx="7136">
                  <c:v>286</c:v>
                </c:pt>
                <c:pt idx="7137">
                  <c:v>345</c:v>
                </c:pt>
                <c:pt idx="7138">
                  <c:v>383</c:v>
                </c:pt>
                <c:pt idx="7139">
                  <c:v>322</c:v>
                </c:pt>
                <c:pt idx="7140">
                  <c:v>322</c:v>
                </c:pt>
                <c:pt idx="7141">
                  <c:v>449</c:v>
                </c:pt>
                <c:pt idx="7142">
                  <c:v>250</c:v>
                </c:pt>
                <c:pt idx="7143">
                  <c:v>280</c:v>
                </c:pt>
                <c:pt idx="7144" formatCode="0.00E+00">
                  <c:v>4.8999999999999998E-3</c:v>
                </c:pt>
                <c:pt idx="7145">
                  <c:v>167</c:v>
                </c:pt>
                <c:pt idx="7146">
                  <c:v>244</c:v>
                </c:pt>
                <c:pt idx="7147">
                  <c:v>367</c:v>
                </c:pt>
                <c:pt idx="7148">
                  <c:v>291</c:v>
                </c:pt>
                <c:pt idx="7149">
                  <c:v>930</c:v>
                </c:pt>
                <c:pt idx="7150">
                  <c:v>939</c:v>
                </c:pt>
                <c:pt idx="7151">
                  <c:v>840</c:v>
                </c:pt>
                <c:pt idx="7152">
                  <c:v>303</c:v>
                </c:pt>
                <c:pt idx="7153">
                  <c:v>225</c:v>
                </c:pt>
                <c:pt idx="7154">
                  <c:v>882</c:v>
                </c:pt>
                <c:pt idx="7155">
                  <c:v>280</c:v>
                </c:pt>
                <c:pt idx="7156">
                  <c:v>492</c:v>
                </c:pt>
                <c:pt idx="7157">
                  <c:v>459</c:v>
                </c:pt>
                <c:pt idx="7158">
                  <c:v>948</c:v>
                </c:pt>
                <c:pt idx="7159">
                  <c:v>519</c:v>
                </c:pt>
                <c:pt idx="7160">
                  <c:v>1049</c:v>
                </c:pt>
                <c:pt idx="7161">
                  <c:v>433</c:v>
                </c:pt>
                <c:pt idx="7162">
                  <c:v>681</c:v>
                </c:pt>
                <c:pt idx="7163">
                  <c:v>415</c:v>
                </c:pt>
                <c:pt idx="7164">
                  <c:v>978</c:v>
                </c:pt>
                <c:pt idx="7165">
                  <c:v>587</c:v>
                </c:pt>
                <c:pt idx="7166">
                  <c:v>266</c:v>
                </c:pt>
                <c:pt idx="7167">
                  <c:v>452</c:v>
                </c:pt>
                <c:pt idx="7168">
                  <c:v>886</c:v>
                </c:pt>
                <c:pt idx="7169">
                  <c:v>484</c:v>
                </c:pt>
                <c:pt idx="7170">
                  <c:v>255</c:v>
                </c:pt>
                <c:pt idx="7171">
                  <c:v>279</c:v>
                </c:pt>
                <c:pt idx="7172">
                  <c:v>329</c:v>
                </c:pt>
                <c:pt idx="7173">
                  <c:v>238</c:v>
                </c:pt>
                <c:pt idx="7174">
                  <c:v>187</c:v>
                </c:pt>
                <c:pt idx="7175">
                  <c:v>223</c:v>
                </c:pt>
                <c:pt idx="7176">
                  <c:v>222</c:v>
                </c:pt>
                <c:pt idx="7177">
                  <c:v>304</c:v>
                </c:pt>
                <c:pt idx="7178">
                  <c:v>244</c:v>
                </c:pt>
                <c:pt idx="7179">
                  <c:v>356</c:v>
                </c:pt>
                <c:pt idx="7180">
                  <c:v>263</c:v>
                </c:pt>
                <c:pt idx="7181">
                  <c:v>268</c:v>
                </c:pt>
                <c:pt idx="7182">
                  <c:v>320</c:v>
                </c:pt>
                <c:pt idx="7183">
                  <c:v>246</c:v>
                </c:pt>
                <c:pt idx="7184">
                  <c:v>416</c:v>
                </c:pt>
                <c:pt idx="7185">
                  <c:v>233</c:v>
                </c:pt>
                <c:pt idx="7186">
                  <c:v>425</c:v>
                </c:pt>
                <c:pt idx="7187">
                  <c:v>226</c:v>
                </c:pt>
                <c:pt idx="7188">
                  <c:v>1033</c:v>
                </c:pt>
                <c:pt idx="7189">
                  <c:v>1079</c:v>
                </c:pt>
                <c:pt idx="7190">
                  <c:v>281</c:v>
                </c:pt>
                <c:pt idx="7191">
                  <c:v>364</c:v>
                </c:pt>
                <c:pt idx="7192">
                  <c:v>258</c:v>
                </c:pt>
                <c:pt idx="7193">
                  <c:v>387</c:v>
                </c:pt>
                <c:pt idx="7194">
                  <c:v>209</c:v>
                </c:pt>
                <c:pt idx="7195">
                  <c:v>300</c:v>
                </c:pt>
                <c:pt idx="7196">
                  <c:v>294</c:v>
                </c:pt>
                <c:pt idx="7197">
                  <c:v>340</c:v>
                </c:pt>
                <c:pt idx="7198">
                  <c:v>330</c:v>
                </c:pt>
                <c:pt idx="7199">
                  <c:v>397</c:v>
                </c:pt>
                <c:pt idx="7200">
                  <c:v>365</c:v>
                </c:pt>
                <c:pt idx="7201">
                  <c:v>278</c:v>
                </c:pt>
                <c:pt idx="7202">
                  <c:v>319</c:v>
                </c:pt>
                <c:pt idx="7203">
                  <c:v>248</c:v>
                </c:pt>
                <c:pt idx="7204">
                  <c:v>242</c:v>
                </c:pt>
                <c:pt idx="7205">
                  <c:v>322</c:v>
                </c:pt>
                <c:pt idx="7206">
                  <c:v>275</c:v>
                </c:pt>
                <c:pt idx="7207">
                  <c:v>340</c:v>
                </c:pt>
                <c:pt idx="7208">
                  <c:v>276</c:v>
                </c:pt>
                <c:pt idx="7209">
                  <c:v>435</c:v>
                </c:pt>
                <c:pt idx="7210">
                  <c:v>266</c:v>
                </c:pt>
                <c:pt idx="7211">
                  <c:v>483</c:v>
                </c:pt>
                <c:pt idx="7212">
                  <c:v>358</c:v>
                </c:pt>
                <c:pt idx="7213">
                  <c:v>372</c:v>
                </c:pt>
                <c:pt idx="7214">
                  <c:v>438</c:v>
                </c:pt>
                <c:pt idx="7215">
                  <c:v>478</c:v>
                </c:pt>
                <c:pt idx="7216">
                  <c:v>177</c:v>
                </c:pt>
                <c:pt idx="7217">
                  <c:v>433</c:v>
                </c:pt>
                <c:pt idx="7218">
                  <c:v>1203</c:v>
                </c:pt>
                <c:pt idx="7219">
                  <c:v>526</c:v>
                </c:pt>
                <c:pt idx="7220">
                  <c:v>485</c:v>
                </c:pt>
                <c:pt idx="7221">
                  <c:v>1233</c:v>
                </c:pt>
                <c:pt idx="7222">
                  <c:v>948</c:v>
                </c:pt>
                <c:pt idx="7223">
                  <c:v>906</c:v>
                </c:pt>
                <c:pt idx="7224">
                  <c:v>978</c:v>
                </c:pt>
                <c:pt idx="7225">
                  <c:v>674</c:v>
                </c:pt>
                <c:pt idx="7226">
                  <c:v>715</c:v>
                </c:pt>
                <c:pt idx="7227">
                  <c:v>1236</c:v>
                </c:pt>
                <c:pt idx="7228">
                  <c:v>1083</c:v>
                </c:pt>
                <c:pt idx="7229">
                  <c:v>570</c:v>
                </c:pt>
                <c:pt idx="7230">
                  <c:v>363</c:v>
                </c:pt>
                <c:pt idx="7231">
                  <c:v>193</c:v>
                </c:pt>
                <c:pt idx="7232">
                  <c:v>260</c:v>
                </c:pt>
                <c:pt idx="7233">
                  <c:v>323</c:v>
                </c:pt>
                <c:pt idx="7234">
                  <c:v>314</c:v>
                </c:pt>
                <c:pt idx="7235">
                  <c:v>341</c:v>
                </c:pt>
                <c:pt idx="7236">
                  <c:v>267</c:v>
                </c:pt>
                <c:pt idx="7237">
                  <c:v>318</c:v>
                </c:pt>
                <c:pt idx="7238">
                  <c:v>238</c:v>
                </c:pt>
                <c:pt idx="7239">
                  <c:v>166</c:v>
                </c:pt>
                <c:pt idx="7240">
                  <c:v>188</c:v>
                </c:pt>
                <c:pt idx="7241">
                  <c:v>334</c:v>
                </c:pt>
                <c:pt idx="7242">
                  <c:v>280</c:v>
                </c:pt>
                <c:pt idx="7243">
                  <c:v>273</c:v>
                </c:pt>
                <c:pt idx="7244">
                  <c:v>292</c:v>
                </c:pt>
                <c:pt idx="7245">
                  <c:v>290</c:v>
                </c:pt>
                <c:pt idx="7246">
                  <c:v>381</c:v>
                </c:pt>
                <c:pt idx="7247">
                  <c:v>497</c:v>
                </c:pt>
                <c:pt idx="7248">
                  <c:v>490</c:v>
                </c:pt>
                <c:pt idx="7249">
                  <c:v>278</c:v>
                </c:pt>
                <c:pt idx="7250">
                  <c:v>266</c:v>
                </c:pt>
                <c:pt idx="7251">
                  <c:v>520</c:v>
                </c:pt>
                <c:pt idx="7252">
                  <c:v>571</c:v>
                </c:pt>
                <c:pt idx="7253">
                  <c:v>369</c:v>
                </c:pt>
                <c:pt idx="7254">
                  <c:v>600</c:v>
                </c:pt>
                <c:pt idx="7255">
                  <c:v>290</c:v>
                </c:pt>
                <c:pt idx="7256">
                  <c:v>321</c:v>
                </c:pt>
                <c:pt idx="7257">
                  <c:v>424</c:v>
                </c:pt>
                <c:pt idx="7258">
                  <c:v>344</c:v>
                </c:pt>
                <c:pt idx="7259">
                  <c:v>365</c:v>
                </c:pt>
                <c:pt idx="7260">
                  <c:v>272</c:v>
                </c:pt>
                <c:pt idx="7261">
                  <c:v>296</c:v>
                </c:pt>
                <c:pt idx="7262">
                  <c:v>359</c:v>
                </c:pt>
                <c:pt idx="7263">
                  <c:v>341</c:v>
                </c:pt>
                <c:pt idx="7264">
                  <c:v>334</c:v>
                </c:pt>
                <c:pt idx="7265">
                  <c:v>345</c:v>
                </c:pt>
                <c:pt idx="7266">
                  <c:v>130</c:v>
                </c:pt>
                <c:pt idx="7267">
                  <c:v>173</c:v>
                </c:pt>
                <c:pt idx="7268">
                  <c:v>325</c:v>
                </c:pt>
                <c:pt idx="7269">
                  <c:v>333</c:v>
                </c:pt>
                <c:pt idx="7270">
                  <c:v>266</c:v>
                </c:pt>
                <c:pt idx="7271">
                  <c:v>268</c:v>
                </c:pt>
                <c:pt idx="7272">
                  <c:v>424</c:v>
                </c:pt>
                <c:pt idx="7273">
                  <c:v>149</c:v>
                </c:pt>
                <c:pt idx="7274">
                  <c:v>243</c:v>
                </c:pt>
                <c:pt idx="7275">
                  <c:v>243</c:v>
                </c:pt>
                <c:pt idx="7276">
                  <c:v>166</c:v>
                </c:pt>
                <c:pt idx="7277">
                  <c:v>267</c:v>
                </c:pt>
                <c:pt idx="7278">
                  <c:v>30</c:v>
                </c:pt>
                <c:pt idx="7279">
                  <c:v>289</c:v>
                </c:pt>
                <c:pt idx="7280">
                  <c:v>462</c:v>
                </c:pt>
                <c:pt idx="7281">
                  <c:v>889</c:v>
                </c:pt>
                <c:pt idx="7282">
                  <c:v>226</c:v>
                </c:pt>
                <c:pt idx="7283">
                  <c:v>236</c:v>
                </c:pt>
                <c:pt idx="7284">
                  <c:v>380</c:v>
                </c:pt>
                <c:pt idx="7285">
                  <c:v>816</c:v>
                </c:pt>
                <c:pt idx="7286">
                  <c:v>483</c:v>
                </c:pt>
                <c:pt idx="7287">
                  <c:v>1351</c:v>
                </c:pt>
                <c:pt idx="7288">
                  <c:v>281</c:v>
                </c:pt>
                <c:pt idx="7289">
                  <c:v>1446</c:v>
                </c:pt>
                <c:pt idx="7290">
                  <c:v>421</c:v>
                </c:pt>
                <c:pt idx="7291">
                  <c:v>68</c:v>
                </c:pt>
                <c:pt idx="7292">
                  <c:v>119</c:v>
                </c:pt>
                <c:pt idx="7293">
                  <c:v>181</c:v>
                </c:pt>
                <c:pt idx="7294">
                  <c:v>146</c:v>
                </c:pt>
                <c:pt idx="7295">
                  <c:v>97</c:v>
                </c:pt>
                <c:pt idx="7296">
                  <c:v>212</c:v>
                </c:pt>
                <c:pt idx="7297">
                  <c:v>163</c:v>
                </c:pt>
                <c:pt idx="7298">
                  <c:v>163</c:v>
                </c:pt>
                <c:pt idx="7299">
                  <c:v>133</c:v>
                </c:pt>
                <c:pt idx="7300">
                  <c:v>304</c:v>
                </c:pt>
                <c:pt idx="7301">
                  <c:v>90</c:v>
                </c:pt>
                <c:pt idx="7302">
                  <c:v>203</c:v>
                </c:pt>
                <c:pt idx="7303">
                  <c:v>33</c:v>
                </c:pt>
                <c:pt idx="7304" formatCode="0.00E+00">
                  <c:v>4.8999999999999998E-3</c:v>
                </c:pt>
                <c:pt idx="7305">
                  <c:v>21</c:v>
                </c:pt>
                <c:pt idx="7306">
                  <c:v>449</c:v>
                </c:pt>
                <c:pt idx="7307">
                  <c:v>423</c:v>
                </c:pt>
                <c:pt idx="7308">
                  <c:v>1048</c:v>
                </c:pt>
                <c:pt idx="7309">
                  <c:v>476</c:v>
                </c:pt>
                <c:pt idx="7310">
                  <c:v>537</c:v>
                </c:pt>
                <c:pt idx="7311">
                  <c:v>420</c:v>
                </c:pt>
                <c:pt idx="7312">
                  <c:v>549</c:v>
                </c:pt>
                <c:pt idx="7313">
                  <c:v>566</c:v>
                </c:pt>
                <c:pt idx="7314">
                  <c:v>607</c:v>
                </c:pt>
                <c:pt idx="7315">
                  <c:v>661</c:v>
                </c:pt>
                <c:pt idx="7316">
                  <c:v>739</c:v>
                </c:pt>
                <c:pt idx="7317">
                  <c:v>711</c:v>
                </c:pt>
                <c:pt idx="7318">
                  <c:v>304</c:v>
                </c:pt>
                <c:pt idx="7319">
                  <c:v>369</c:v>
                </c:pt>
                <c:pt idx="7320">
                  <c:v>327</c:v>
                </c:pt>
                <c:pt idx="7321">
                  <c:v>354</c:v>
                </c:pt>
                <c:pt idx="7322">
                  <c:v>432</c:v>
                </c:pt>
                <c:pt idx="7323">
                  <c:v>381</c:v>
                </c:pt>
                <c:pt idx="7324">
                  <c:v>230</c:v>
                </c:pt>
                <c:pt idx="7325">
                  <c:v>234</c:v>
                </c:pt>
                <c:pt idx="7326">
                  <c:v>307</c:v>
                </c:pt>
                <c:pt idx="7327">
                  <c:v>318</c:v>
                </c:pt>
                <c:pt idx="7328">
                  <c:v>284</c:v>
                </c:pt>
                <c:pt idx="7329">
                  <c:v>270</c:v>
                </c:pt>
                <c:pt idx="7330">
                  <c:v>52</c:v>
                </c:pt>
                <c:pt idx="7331">
                  <c:v>195</c:v>
                </c:pt>
                <c:pt idx="7332">
                  <c:v>123</c:v>
                </c:pt>
                <c:pt idx="7333">
                  <c:v>25</c:v>
                </c:pt>
                <c:pt idx="7334">
                  <c:v>232</c:v>
                </c:pt>
                <c:pt idx="7335">
                  <c:v>154</c:v>
                </c:pt>
                <c:pt idx="7336">
                  <c:v>226</c:v>
                </c:pt>
                <c:pt idx="7337">
                  <c:v>303</c:v>
                </c:pt>
                <c:pt idx="7338">
                  <c:v>116</c:v>
                </c:pt>
                <c:pt idx="7339">
                  <c:v>94</c:v>
                </c:pt>
                <c:pt idx="7340">
                  <c:v>188</c:v>
                </c:pt>
                <c:pt idx="7341">
                  <c:v>190</c:v>
                </c:pt>
                <c:pt idx="7342">
                  <c:v>345</c:v>
                </c:pt>
                <c:pt idx="7343">
                  <c:v>228</c:v>
                </c:pt>
                <c:pt idx="7344">
                  <c:v>138</c:v>
                </c:pt>
                <c:pt idx="7345">
                  <c:v>163</c:v>
                </c:pt>
                <c:pt idx="7346">
                  <c:v>82</c:v>
                </c:pt>
                <c:pt idx="7347">
                  <c:v>70</c:v>
                </c:pt>
                <c:pt idx="7348">
                  <c:v>8</c:v>
                </c:pt>
                <c:pt idx="7349">
                  <c:v>60</c:v>
                </c:pt>
                <c:pt idx="7350">
                  <c:v>56</c:v>
                </c:pt>
                <c:pt idx="7351" formatCode="0.00E+00">
                  <c:v>4.8999999999999998E-3</c:v>
                </c:pt>
                <c:pt idx="7352">
                  <c:v>95</c:v>
                </c:pt>
                <c:pt idx="7353">
                  <c:v>62</c:v>
                </c:pt>
                <c:pt idx="7354">
                  <c:v>93</c:v>
                </c:pt>
                <c:pt idx="7355">
                  <c:v>86</c:v>
                </c:pt>
                <c:pt idx="7356">
                  <c:v>50</c:v>
                </c:pt>
                <c:pt idx="7357">
                  <c:v>203</c:v>
                </c:pt>
                <c:pt idx="7358">
                  <c:v>120</c:v>
                </c:pt>
                <c:pt idx="7359">
                  <c:v>72</c:v>
                </c:pt>
                <c:pt idx="7360">
                  <c:v>39</c:v>
                </c:pt>
                <c:pt idx="7361">
                  <c:v>19</c:v>
                </c:pt>
                <c:pt idx="7362">
                  <c:v>65</c:v>
                </c:pt>
                <c:pt idx="7363">
                  <c:v>611</c:v>
                </c:pt>
                <c:pt idx="7364">
                  <c:v>946</c:v>
                </c:pt>
                <c:pt idx="7365">
                  <c:v>953</c:v>
                </c:pt>
                <c:pt idx="7366">
                  <c:v>1051</c:v>
                </c:pt>
                <c:pt idx="7367">
                  <c:v>1270</c:v>
                </c:pt>
                <c:pt idx="7368">
                  <c:v>1304</c:v>
                </c:pt>
                <c:pt idx="7369">
                  <c:v>859</c:v>
                </c:pt>
                <c:pt idx="7370">
                  <c:v>934</c:v>
                </c:pt>
                <c:pt idx="7371">
                  <c:v>859</c:v>
                </c:pt>
                <c:pt idx="7372">
                  <c:v>1427</c:v>
                </c:pt>
                <c:pt idx="7373">
                  <c:v>948</c:v>
                </c:pt>
                <c:pt idx="7374">
                  <c:v>786</c:v>
                </c:pt>
                <c:pt idx="7375">
                  <c:v>260</c:v>
                </c:pt>
                <c:pt idx="7376">
                  <c:v>168</c:v>
                </c:pt>
                <c:pt idx="7377">
                  <c:v>159</c:v>
                </c:pt>
                <c:pt idx="7378">
                  <c:v>249</c:v>
                </c:pt>
                <c:pt idx="7379">
                  <c:v>161</c:v>
                </c:pt>
                <c:pt idx="7380">
                  <c:v>132</c:v>
                </c:pt>
                <c:pt idx="7381">
                  <c:v>144</c:v>
                </c:pt>
                <c:pt idx="7382">
                  <c:v>295</c:v>
                </c:pt>
                <c:pt idx="7383">
                  <c:v>237</c:v>
                </c:pt>
                <c:pt idx="7384">
                  <c:v>257</c:v>
                </c:pt>
                <c:pt idx="7385">
                  <c:v>197</c:v>
                </c:pt>
                <c:pt idx="7386">
                  <c:v>204</c:v>
                </c:pt>
                <c:pt idx="7387">
                  <c:v>107</c:v>
                </c:pt>
                <c:pt idx="7388">
                  <c:v>80</c:v>
                </c:pt>
                <c:pt idx="7389">
                  <c:v>194</c:v>
                </c:pt>
                <c:pt idx="7390">
                  <c:v>90</c:v>
                </c:pt>
                <c:pt idx="7391">
                  <c:v>45</c:v>
                </c:pt>
                <c:pt idx="7392">
                  <c:v>133</c:v>
                </c:pt>
                <c:pt idx="7393">
                  <c:v>67</c:v>
                </c:pt>
                <c:pt idx="7394">
                  <c:v>14</c:v>
                </c:pt>
                <c:pt idx="7395">
                  <c:v>927</c:v>
                </c:pt>
                <c:pt idx="7396">
                  <c:v>265</c:v>
                </c:pt>
                <c:pt idx="7397">
                  <c:v>308</c:v>
                </c:pt>
                <c:pt idx="7398">
                  <c:v>246</c:v>
                </c:pt>
                <c:pt idx="7399">
                  <c:v>351</c:v>
                </c:pt>
                <c:pt idx="7400">
                  <c:v>364</c:v>
                </c:pt>
                <c:pt idx="7401">
                  <c:v>348</c:v>
                </c:pt>
                <c:pt idx="7402">
                  <c:v>402</c:v>
                </c:pt>
                <c:pt idx="7403">
                  <c:v>282</c:v>
                </c:pt>
                <c:pt idx="7404">
                  <c:v>242</c:v>
                </c:pt>
                <c:pt idx="7405">
                  <c:v>402</c:v>
                </c:pt>
                <c:pt idx="7406">
                  <c:v>417</c:v>
                </c:pt>
                <c:pt idx="7407">
                  <c:v>404</c:v>
                </c:pt>
                <c:pt idx="7408">
                  <c:v>323</c:v>
                </c:pt>
                <c:pt idx="7409">
                  <c:v>232</c:v>
                </c:pt>
                <c:pt idx="7410">
                  <c:v>292</c:v>
                </c:pt>
                <c:pt idx="7411">
                  <c:v>176</c:v>
                </c:pt>
                <c:pt idx="7412">
                  <c:v>384</c:v>
                </c:pt>
                <c:pt idx="7413">
                  <c:v>366</c:v>
                </c:pt>
                <c:pt idx="7414">
                  <c:v>500</c:v>
                </c:pt>
                <c:pt idx="7415">
                  <c:v>213</c:v>
                </c:pt>
                <c:pt idx="7416">
                  <c:v>349</c:v>
                </c:pt>
                <c:pt idx="7417">
                  <c:v>382</c:v>
                </c:pt>
                <c:pt idx="7418">
                  <c:v>166</c:v>
                </c:pt>
                <c:pt idx="7419">
                  <c:v>20</c:v>
                </c:pt>
                <c:pt idx="7420">
                  <c:v>105</c:v>
                </c:pt>
                <c:pt idx="7421">
                  <c:v>223</c:v>
                </c:pt>
                <c:pt idx="7422">
                  <c:v>377</c:v>
                </c:pt>
                <c:pt idx="7423">
                  <c:v>21</c:v>
                </c:pt>
                <c:pt idx="7424">
                  <c:v>332</c:v>
                </c:pt>
                <c:pt idx="7425">
                  <c:v>88</c:v>
                </c:pt>
                <c:pt idx="7426">
                  <c:v>68</c:v>
                </c:pt>
                <c:pt idx="7427">
                  <c:v>191</c:v>
                </c:pt>
                <c:pt idx="7428">
                  <c:v>167</c:v>
                </c:pt>
                <c:pt idx="7429">
                  <c:v>282</c:v>
                </c:pt>
                <c:pt idx="7430">
                  <c:v>202</c:v>
                </c:pt>
                <c:pt idx="7431">
                  <c:v>218</c:v>
                </c:pt>
                <c:pt idx="7432">
                  <c:v>390</c:v>
                </c:pt>
                <c:pt idx="7433">
                  <c:v>235</c:v>
                </c:pt>
                <c:pt idx="7434">
                  <c:v>127</c:v>
                </c:pt>
                <c:pt idx="7435">
                  <c:v>293</c:v>
                </c:pt>
                <c:pt idx="7436">
                  <c:v>138</c:v>
                </c:pt>
                <c:pt idx="7437">
                  <c:v>146</c:v>
                </c:pt>
                <c:pt idx="7438">
                  <c:v>214</c:v>
                </c:pt>
                <c:pt idx="7439">
                  <c:v>221</c:v>
                </c:pt>
                <c:pt idx="7440">
                  <c:v>246</c:v>
                </c:pt>
                <c:pt idx="7441">
                  <c:v>239</c:v>
                </c:pt>
                <c:pt idx="7442">
                  <c:v>222</c:v>
                </c:pt>
                <c:pt idx="7443">
                  <c:v>256</c:v>
                </c:pt>
                <c:pt idx="7444">
                  <c:v>305</c:v>
                </c:pt>
                <c:pt idx="7445">
                  <c:v>311</c:v>
                </c:pt>
                <c:pt idx="7446">
                  <c:v>171</c:v>
                </c:pt>
                <c:pt idx="7447">
                  <c:v>139</c:v>
                </c:pt>
                <c:pt idx="7448">
                  <c:v>197</c:v>
                </c:pt>
                <c:pt idx="7449">
                  <c:v>234</c:v>
                </c:pt>
                <c:pt idx="7450">
                  <c:v>184</c:v>
                </c:pt>
                <c:pt idx="7451">
                  <c:v>62</c:v>
                </c:pt>
                <c:pt idx="7452">
                  <c:v>49</c:v>
                </c:pt>
                <c:pt idx="7453">
                  <c:v>83</c:v>
                </c:pt>
                <c:pt idx="7454">
                  <c:v>218</c:v>
                </c:pt>
                <c:pt idx="7455">
                  <c:v>161</c:v>
                </c:pt>
                <c:pt idx="7456">
                  <c:v>192</c:v>
                </c:pt>
                <c:pt idx="7457">
                  <c:v>69</c:v>
                </c:pt>
                <c:pt idx="7458">
                  <c:v>127</c:v>
                </c:pt>
                <c:pt idx="7459">
                  <c:v>124</c:v>
                </c:pt>
                <c:pt idx="7460">
                  <c:v>162</c:v>
                </c:pt>
                <c:pt idx="7461">
                  <c:v>44</c:v>
                </c:pt>
                <c:pt idx="7462">
                  <c:v>79</c:v>
                </c:pt>
                <c:pt idx="7463">
                  <c:v>669</c:v>
                </c:pt>
                <c:pt idx="7464">
                  <c:v>292</c:v>
                </c:pt>
                <c:pt idx="7465">
                  <c:v>292</c:v>
                </c:pt>
                <c:pt idx="7466">
                  <c:v>348</c:v>
                </c:pt>
                <c:pt idx="7467">
                  <c:v>381</c:v>
                </c:pt>
                <c:pt idx="7468">
                  <c:v>513</c:v>
                </c:pt>
                <c:pt idx="7469">
                  <c:v>229</c:v>
                </c:pt>
                <c:pt idx="7470">
                  <c:v>892</c:v>
                </c:pt>
                <c:pt idx="7471">
                  <c:v>1051</c:v>
                </c:pt>
                <c:pt idx="7472">
                  <c:v>925</c:v>
                </c:pt>
                <c:pt idx="7473">
                  <c:v>298</c:v>
                </c:pt>
                <c:pt idx="7474">
                  <c:v>473</c:v>
                </c:pt>
                <c:pt idx="7475">
                  <c:v>32</c:v>
                </c:pt>
                <c:pt idx="7476">
                  <c:v>513</c:v>
                </c:pt>
                <c:pt idx="7477">
                  <c:v>428</c:v>
                </c:pt>
                <c:pt idx="7478">
                  <c:v>36</c:v>
                </c:pt>
                <c:pt idx="7479">
                  <c:v>136</c:v>
                </c:pt>
                <c:pt idx="7480">
                  <c:v>23</c:v>
                </c:pt>
                <c:pt idx="7481">
                  <c:v>22</c:v>
                </c:pt>
                <c:pt idx="7482">
                  <c:v>316</c:v>
                </c:pt>
                <c:pt idx="7483">
                  <c:v>126</c:v>
                </c:pt>
                <c:pt idx="7484">
                  <c:v>181</c:v>
                </c:pt>
                <c:pt idx="7485">
                  <c:v>205</c:v>
                </c:pt>
                <c:pt idx="7486">
                  <c:v>9</c:v>
                </c:pt>
                <c:pt idx="7487" formatCode="0.00E+00">
                  <c:v>4.8999999999999998E-3</c:v>
                </c:pt>
                <c:pt idx="7488">
                  <c:v>68</c:v>
                </c:pt>
                <c:pt idx="7489">
                  <c:v>43</c:v>
                </c:pt>
                <c:pt idx="7490">
                  <c:v>34</c:v>
                </c:pt>
                <c:pt idx="7491">
                  <c:v>280</c:v>
                </c:pt>
                <c:pt idx="7492">
                  <c:v>210</c:v>
                </c:pt>
                <c:pt idx="7493">
                  <c:v>188</c:v>
                </c:pt>
                <c:pt idx="7494">
                  <c:v>145</c:v>
                </c:pt>
                <c:pt idx="7495">
                  <c:v>314</c:v>
                </c:pt>
                <c:pt idx="7496">
                  <c:v>235</c:v>
                </c:pt>
                <c:pt idx="7497">
                  <c:v>473</c:v>
                </c:pt>
                <c:pt idx="7498">
                  <c:v>257</c:v>
                </c:pt>
                <c:pt idx="7499">
                  <c:v>228</c:v>
                </c:pt>
                <c:pt idx="7500">
                  <c:v>214</c:v>
                </c:pt>
                <c:pt idx="7501">
                  <c:v>177</c:v>
                </c:pt>
                <c:pt idx="7502">
                  <c:v>413</c:v>
                </c:pt>
                <c:pt idx="7503">
                  <c:v>214</c:v>
                </c:pt>
                <c:pt idx="7504">
                  <c:v>416</c:v>
                </c:pt>
                <c:pt idx="7505">
                  <c:v>281</c:v>
                </c:pt>
                <c:pt idx="7506">
                  <c:v>437</c:v>
                </c:pt>
                <c:pt idx="7507">
                  <c:v>196</c:v>
                </c:pt>
                <c:pt idx="7508">
                  <c:v>222</c:v>
                </c:pt>
                <c:pt idx="7509">
                  <c:v>298</c:v>
                </c:pt>
                <c:pt idx="7510">
                  <c:v>218</c:v>
                </c:pt>
                <c:pt idx="7511">
                  <c:v>203</c:v>
                </c:pt>
                <c:pt idx="7512">
                  <c:v>321</c:v>
                </c:pt>
                <c:pt idx="7513">
                  <c:v>229</c:v>
                </c:pt>
                <c:pt idx="7514">
                  <c:v>359</c:v>
                </c:pt>
                <c:pt idx="7515">
                  <c:v>23</c:v>
                </c:pt>
                <c:pt idx="7516">
                  <c:v>118</c:v>
                </c:pt>
                <c:pt idx="7517">
                  <c:v>274</c:v>
                </c:pt>
                <c:pt idx="7518">
                  <c:v>7</c:v>
                </c:pt>
                <c:pt idx="7519">
                  <c:v>328</c:v>
                </c:pt>
                <c:pt idx="7520" formatCode="0.00E+00">
                  <c:v>4.8999999999999998E-3</c:v>
                </c:pt>
                <c:pt idx="7521" formatCode="0.00E+00">
                  <c:v>4.8999999999999998E-3</c:v>
                </c:pt>
                <c:pt idx="7522">
                  <c:v>150</c:v>
                </c:pt>
                <c:pt idx="7523">
                  <c:v>168</c:v>
                </c:pt>
                <c:pt idx="7524">
                  <c:v>242</c:v>
                </c:pt>
                <c:pt idx="7525">
                  <c:v>250</c:v>
                </c:pt>
                <c:pt idx="7526">
                  <c:v>317</c:v>
                </c:pt>
                <c:pt idx="7527">
                  <c:v>350</c:v>
                </c:pt>
                <c:pt idx="7528">
                  <c:v>345</c:v>
                </c:pt>
                <c:pt idx="7529">
                  <c:v>507</c:v>
                </c:pt>
                <c:pt idx="7530">
                  <c:v>182</c:v>
                </c:pt>
                <c:pt idx="7531">
                  <c:v>101</c:v>
                </c:pt>
                <c:pt idx="7532">
                  <c:v>346</c:v>
                </c:pt>
                <c:pt idx="7533">
                  <c:v>162</c:v>
                </c:pt>
                <c:pt idx="7534">
                  <c:v>298</c:v>
                </c:pt>
                <c:pt idx="7535">
                  <c:v>196</c:v>
                </c:pt>
                <c:pt idx="7536">
                  <c:v>250</c:v>
                </c:pt>
                <c:pt idx="7537">
                  <c:v>285</c:v>
                </c:pt>
                <c:pt idx="7538">
                  <c:v>279</c:v>
                </c:pt>
                <c:pt idx="7539">
                  <c:v>233</c:v>
                </c:pt>
                <c:pt idx="7540">
                  <c:v>119</c:v>
                </c:pt>
                <c:pt idx="7541">
                  <c:v>384</c:v>
                </c:pt>
                <c:pt idx="7542">
                  <c:v>307</c:v>
                </c:pt>
                <c:pt idx="7543">
                  <c:v>288</c:v>
                </c:pt>
                <c:pt idx="7544">
                  <c:v>253</c:v>
                </c:pt>
                <c:pt idx="7545">
                  <c:v>299</c:v>
                </c:pt>
                <c:pt idx="7546">
                  <c:v>427</c:v>
                </c:pt>
                <c:pt idx="7547">
                  <c:v>206</c:v>
                </c:pt>
                <c:pt idx="7548">
                  <c:v>944</c:v>
                </c:pt>
                <c:pt idx="7549">
                  <c:v>317</c:v>
                </c:pt>
                <c:pt idx="7550">
                  <c:v>570</c:v>
                </c:pt>
                <c:pt idx="7551">
                  <c:v>794</c:v>
                </c:pt>
                <c:pt idx="7552">
                  <c:v>618</c:v>
                </c:pt>
                <c:pt idx="7553">
                  <c:v>503</c:v>
                </c:pt>
                <c:pt idx="7554">
                  <c:v>774</c:v>
                </c:pt>
                <c:pt idx="7555">
                  <c:v>438</c:v>
                </c:pt>
                <c:pt idx="7556">
                  <c:v>298</c:v>
                </c:pt>
                <c:pt idx="7557">
                  <c:v>633</c:v>
                </c:pt>
                <c:pt idx="7558">
                  <c:v>235</c:v>
                </c:pt>
                <c:pt idx="7559">
                  <c:v>143</c:v>
                </c:pt>
                <c:pt idx="7560">
                  <c:v>218</c:v>
                </c:pt>
                <c:pt idx="7561">
                  <c:v>244</c:v>
                </c:pt>
                <c:pt idx="7562">
                  <c:v>242</c:v>
                </c:pt>
                <c:pt idx="7563">
                  <c:v>290</c:v>
                </c:pt>
                <c:pt idx="7564">
                  <c:v>393</c:v>
                </c:pt>
                <c:pt idx="7565">
                  <c:v>321</c:v>
                </c:pt>
                <c:pt idx="7566">
                  <c:v>204</c:v>
                </c:pt>
                <c:pt idx="7567">
                  <c:v>299</c:v>
                </c:pt>
                <c:pt idx="7568">
                  <c:v>183</c:v>
                </c:pt>
                <c:pt idx="7569">
                  <c:v>180</c:v>
                </c:pt>
                <c:pt idx="7570">
                  <c:v>12</c:v>
                </c:pt>
                <c:pt idx="7571">
                  <c:v>87</c:v>
                </c:pt>
                <c:pt idx="7572">
                  <c:v>26</c:v>
                </c:pt>
                <c:pt idx="7573">
                  <c:v>389</c:v>
                </c:pt>
                <c:pt idx="7574">
                  <c:v>313</c:v>
                </c:pt>
                <c:pt idx="7575">
                  <c:v>297</c:v>
                </c:pt>
                <c:pt idx="7576">
                  <c:v>280</c:v>
                </c:pt>
                <c:pt idx="7577">
                  <c:v>262</c:v>
                </c:pt>
                <c:pt idx="7578">
                  <c:v>332</c:v>
                </c:pt>
                <c:pt idx="7579">
                  <c:v>504</c:v>
                </c:pt>
                <c:pt idx="7580">
                  <c:v>326</c:v>
                </c:pt>
                <c:pt idx="7581">
                  <c:v>317</c:v>
                </c:pt>
                <c:pt idx="7582">
                  <c:v>235</c:v>
                </c:pt>
                <c:pt idx="7583">
                  <c:v>261</c:v>
                </c:pt>
                <c:pt idx="7584">
                  <c:v>338</c:v>
                </c:pt>
                <c:pt idx="7585">
                  <c:v>18</c:v>
                </c:pt>
                <c:pt idx="7586">
                  <c:v>243</c:v>
                </c:pt>
                <c:pt idx="7587">
                  <c:v>174</c:v>
                </c:pt>
                <c:pt idx="7588">
                  <c:v>286</c:v>
                </c:pt>
                <c:pt idx="7589">
                  <c:v>141</c:v>
                </c:pt>
                <c:pt idx="7590">
                  <c:v>115</c:v>
                </c:pt>
                <c:pt idx="7591">
                  <c:v>154</c:v>
                </c:pt>
                <c:pt idx="7592">
                  <c:v>210</c:v>
                </c:pt>
                <c:pt idx="7593">
                  <c:v>244</c:v>
                </c:pt>
                <c:pt idx="7594">
                  <c:v>192</c:v>
                </c:pt>
                <c:pt idx="7595">
                  <c:v>62</c:v>
                </c:pt>
                <c:pt idx="7596">
                  <c:v>155</c:v>
                </c:pt>
                <c:pt idx="7597">
                  <c:v>85</c:v>
                </c:pt>
                <c:pt idx="7598">
                  <c:v>104</c:v>
                </c:pt>
                <c:pt idx="7599">
                  <c:v>7</c:v>
                </c:pt>
                <c:pt idx="7600">
                  <c:v>37</c:v>
                </c:pt>
                <c:pt idx="7601">
                  <c:v>3</c:v>
                </c:pt>
                <c:pt idx="7602">
                  <c:v>12</c:v>
                </c:pt>
                <c:pt idx="7603">
                  <c:v>67</c:v>
                </c:pt>
                <c:pt idx="7604">
                  <c:v>83</c:v>
                </c:pt>
                <c:pt idx="7605">
                  <c:v>45</c:v>
                </c:pt>
                <c:pt idx="7606">
                  <c:v>132</c:v>
                </c:pt>
                <c:pt idx="7607">
                  <c:v>28</c:v>
                </c:pt>
                <c:pt idx="7608">
                  <c:v>142</c:v>
                </c:pt>
                <c:pt idx="7609">
                  <c:v>205</c:v>
                </c:pt>
                <c:pt idx="7610">
                  <c:v>36</c:v>
                </c:pt>
                <c:pt idx="7611">
                  <c:v>75</c:v>
                </c:pt>
                <c:pt idx="7612">
                  <c:v>53</c:v>
                </c:pt>
                <c:pt idx="7613">
                  <c:v>65</c:v>
                </c:pt>
                <c:pt idx="7614">
                  <c:v>28</c:v>
                </c:pt>
                <c:pt idx="7615">
                  <c:v>55</c:v>
                </c:pt>
                <c:pt idx="7616">
                  <c:v>114</c:v>
                </c:pt>
                <c:pt idx="7617">
                  <c:v>3</c:v>
                </c:pt>
                <c:pt idx="7618" formatCode="0.00E+00">
                  <c:v>4.8999999999999998E-3</c:v>
                </c:pt>
                <c:pt idx="7619">
                  <c:v>1107</c:v>
                </c:pt>
                <c:pt idx="7620">
                  <c:v>1300</c:v>
                </c:pt>
                <c:pt idx="7621">
                  <c:v>1418</c:v>
                </c:pt>
                <c:pt idx="7622">
                  <c:v>410</c:v>
                </c:pt>
                <c:pt idx="7623">
                  <c:v>949</c:v>
                </c:pt>
                <c:pt idx="7624">
                  <c:v>972</c:v>
                </c:pt>
                <c:pt idx="7625">
                  <c:v>372</c:v>
                </c:pt>
                <c:pt idx="7626">
                  <c:v>409</c:v>
                </c:pt>
                <c:pt idx="7627">
                  <c:v>637</c:v>
                </c:pt>
                <c:pt idx="7628">
                  <c:v>865</c:v>
                </c:pt>
                <c:pt idx="7629">
                  <c:v>836</c:v>
                </c:pt>
                <c:pt idx="7630">
                  <c:v>631</c:v>
                </c:pt>
                <c:pt idx="7631">
                  <c:v>470</c:v>
                </c:pt>
                <c:pt idx="7632">
                  <c:v>230</c:v>
                </c:pt>
                <c:pt idx="7633">
                  <c:v>398</c:v>
                </c:pt>
                <c:pt idx="7634">
                  <c:v>406</c:v>
                </c:pt>
                <c:pt idx="7635">
                  <c:v>144</c:v>
                </c:pt>
                <c:pt idx="7636">
                  <c:v>160</c:v>
                </c:pt>
                <c:pt idx="7637">
                  <c:v>170</c:v>
                </c:pt>
                <c:pt idx="7638">
                  <c:v>313</c:v>
                </c:pt>
                <c:pt idx="7639">
                  <c:v>155</c:v>
                </c:pt>
                <c:pt idx="7640">
                  <c:v>512</c:v>
                </c:pt>
                <c:pt idx="7641">
                  <c:v>88</c:v>
                </c:pt>
                <c:pt idx="7642">
                  <c:v>142</c:v>
                </c:pt>
                <c:pt idx="7643" formatCode="0.00E+00">
                  <c:v>4.8999999999999998E-3</c:v>
                </c:pt>
                <c:pt idx="7644">
                  <c:v>402</c:v>
                </c:pt>
                <c:pt idx="7645">
                  <c:v>499</c:v>
                </c:pt>
                <c:pt idx="7646">
                  <c:v>184</c:v>
                </c:pt>
                <c:pt idx="7647">
                  <c:v>176</c:v>
                </c:pt>
                <c:pt idx="7648">
                  <c:v>427</c:v>
                </c:pt>
                <c:pt idx="7649">
                  <c:v>529</c:v>
                </c:pt>
                <c:pt idx="7650">
                  <c:v>221</c:v>
                </c:pt>
                <c:pt idx="7651">
                  <c:v>259</c:v>
                </c:pt>
                <c:pt idx="7652">
                  <c:v>400</c:v>
                </c:pt>
                <c:pt idx="7653">
                  <c:v>253</c:v>
                </c:pt>
                <c:pt idx="7654">
                  <c:v>314</c:v>
                </c:pt>
                <c:pt idx="7655">
                  <c:v>314</c:v>
                </c:pt>
                <c:pt idx="7656">
                  <c:v>369</c:v>
                </c:pt>
                <c:pt idx="7657">
                  <c:v>194</c:v>
                </c:pt>
                <c:pt idx="7658">
                  <c:v>203</c:v>
                </c:pt>
                <c:pt idx="7659">
                  <c:v>409</c:v>
                </c:pt>
                <c:pt idx="7660">
                  <c:v>50</c:v>
                </c:pt>
                <c:pt idx="7661">
                  <c:v>244</c:v>
                </c:pt>
                <c:pt idx="7662">
                  <c:v>238</c:v>
                </c:pt>
                <c:pt idx="7663">
                  <c:v>874</c:v>
                </c:pt>
                <c:pt idx="7664">
                  <c:v>247</c:v>
                </c:pt>
                <c:pt idx="7665">
                  <c:v>610</c:v>
                </c:pt>
                <c:pt idx="7666">
                  <c:v>464</c:v>
                </c:pt>
                <c:pt idx="7667">
                  <c:v>120</c:v>
                </c:pt>
                <c:pt idx="7668">
                  <c:v>449</c:v>
                </c:pt>
                <c:pt idx="7669">
                  <c:v>171</c:v>
                </c:pt>
                <c:pt idx="7670">
                  <c:v>359</c:v>
                </c:pt>
                <c:pt idx="7671">
                  <c:v>308</c:v>
                </c:pt>
                <c:pt idx="7672">
                  <c:v>244</c:v>
                </c:pt>
                <c:pt idx="7673">
                  <c:v>529</c:v>
                </c:pt>
                <c:pt idx="7674">
                  <c:v>193</c:v>
                </c:pt>
                <c:pt idx="7675">
                  <c:v>419</c:v>
                </c:pt>
                <c:pt idx="7676">
                  <c:v>337</c:v>
                </c:pt>
                <c:pt idx="7677">
                  <c:v>271</c:v>
                </c:pt>
                <c:pt idx="7678">
                  <c:v>351</c:v>
                </c:pt>
                <c:pt idx="7679">
                  <c:v>246</c:v>
                </c:pt>
                <c:pt idx="7680">
                  <c:v>293</c:v>
                </c:pt>
                <c:pt idx="7681">
                  <c:v>242</c:v>
                </c:pt>
                <c:pt idx="7682">
                  <c:v>338</c:v>
                </c:pt>
                <c:pt idx="7683">
                  <c:v>272</c:v>
                </c:pt>
                <c:pt idx="7684">
                  <c:v>251</c:v>
                </c:pt>
                <c:pt idx="7685">
                  <c:v>422</c:v>
                </c:pt>
                <c:pt idx="7686">
                  <c:v>392</c:v>
                </c:pt>
                <c:pt idx="7687">
                  <c:v>1071</c:v>
                </c:pt>
                <c:pt idx="7688">
                  <c:v>396</c:v>
                </c:pt>
                <c:pt idx="7689">
                  <c:v>1030</c:v>
                </c:pt>
                <c:pt idx="7690">
                  <c:v>785</c:v>
                </c:pt>
                <c:pt idx="7691">
                  <c:v>355</c:v>
                </c:pt>
                <c:pt idx="7692">
                  <c:v>230</c:v>
                </c:pt>
                <c:pt idx="7693">
                  <c:v>199</c:v>
                </c:pt>
                <c:pt idx="7694">
                  <c:v>62</c:v>
                </c:pt>
                <c:pt idx="7695" formatCode="0.00E+00">
                  <c:v>4.8999999999999998E-3</c:v>
                </c:pt>
                <c:pt idx="7696" formatCode="0.00E+00">
                  <c:v>4.8999999999999998E-3</c:v>
                </c:pt>
                <c:pt idx="7697">
                  <c:v>639</c:v>
                </c:pt>
                <c:pt idx="7698">
                  <c:v>826</c:v>
                </c:pt>
                <c:pt idx="7699">
                  <c:v>1430</c:v>
                </c:pt>
                <c:pt idx="7700">
                  <c:v>380</c:v>
                </c:pt>
                <c:pt idx="7701">
                  <c:v>420</c:v>
                </c:pt>
                <c:pt idx="7702">
                  <c:v>692</c:v>
                </c:pt>
                <c:pt idx="7703">
                  <c:v>994</c:v>
                </c:pt>
                <c:pt idx="7704">
                  <c:v>1031</c:v>
                </c:pt>
                <c:pt idx="7705">
                  <c:v>406</c:v>
                </c:pt>
                <c:pt idx="7706">
                  <c:v>349</c:v>
                </c:pt>
                <c:pt idx="7707">
                  <c:v>361</c:v>
                </c:pt>
                <c:pt idx="7708">
                  <c:v>1228</c:v>
                </c:pt>
                <c:pt idx="7709">
                  <c:v>361</c:v>
                </c:pt>
                <c:pt idx="7710">
                  <c:v>379</c:v>
                </c:pt>
                <c:pt idx="7711">
                  <c:v>223</c:v>
                </c:pt>
                <c:pt idx="7712">
                  <c:v>263</c:v>
                </c:pt>
                <c:pt idx="7713">
                  <c:v>173</c:v>
                </c:pt>
                <c:pt idx="7714">
                  <c:v>311</c:v>
                </c:pt>
                <c:pt idx="7715">
                  <c:v>624</c:v>
                </c:pt>
                <c:pt idx="7716">
                  <c:v>321</c:v>
                </c:pt>
                <c:pt idx="7717">
                  <c:v>279</c:v>
                </c:pt>
                <c:pt idx="7718">
                  <c:v>273</c:v>
                </c:pt>
                <c:pt idx="7719">
                  <c:v>571</c:v>
                </c:pt>
                <c:pt idx="7720">
                  <c:v>553</c:v>
                </c:pt>
                <c:pt idx="7721">
                  <c:v>504</c:v>
                </c:pt>
                <c:pt idx="7722">
                  <c:v>392</c:v>
                </c:pt>
                <c:pt idx="7723">
                  <c:v>362</c:v>
                </c:pt>
                <c:pt idx="7724">
                  <c:v>377</c:v>
                </c:pt>
                <c:pt idx="7725">
                  <c:v>230</c:v>
                </c:pt>
                <c:pt idx="7726">
                  <c:v>515</c:v>
                </c:pt>
                <c:pt idx="7727">
                  <c:v>589</c:v>
                </c:pt>
                <c:pt idx="7728">
                  <c:v>429</c:v>
                </c:pt>
                <c:pt idx="7729">
                  <c:v>388</c:v>
                </c:pt>
                <c:pt idx="7730">
                  <c:v>220</c:v>
                </c:pt>
                <c:pt idx="7731">
                  <c:v>579</c:v>
                </c:pt>
                <c:pt idx="7732">
                  <c:v>665</c:v>
                </c:pt>
                <c:pt idx="7733">
                  <c:v>281</c:v>
                </c:pt>
                <c:pt idx="7734">
                  <c:v>315</c:v>
                </c:pt>
                <c:pt idx="7735">
                  <c:v>230</c:v>
                </c:pt>
                <c:pt idx="7736">
                  <c:v>253</c:v>
                </c:pt>
                <c:pt idx="7737">
                  <c:v>129</c:v>
                </c:pt>
                <c:pt idx="7738">
                  <c:v>152</c:v>
                </c:pt>
                <c:pt idx="7739">
                  <c:v>427</c:v>
                </c:pt>
                <c:pt idx="7740">
                  <c:v>436</c:v>
                </c:pt>
                <c:pt idx="7741">
                  <c:v>488</c:v>
                </c:pt>
                <c:pt idx="7742">
                  <c:v>423</c:v>
                </c:pt>
                <c:pt idx="7743">
                  <c:v>303</c:v>
                </c:pt>
                <c:pt idx="7744">
                  <c:v>236</c:v>
                </c:pt>
                <c:pt idx="7745">
                  <c:v>331</c:v>
                </c:pt>
                <c:pt idx="7746">
                  <c:v>215</c:v>
                </c:pt>
                <c:pt idx="7747">
                  <c:v>433</c:v>
                </c:pt>
                <c:pt idx="7748">
                  <c:v>677</c:v>
                </c:pt>
                <c:pt idx="7749">
                  <c:v>237</c:v>
                </c:pt>
                <c:pt idx="7750">
                  <c:v>704</c:v>
                </c:pt>
                <c:pt idx="7751">
                  <c:v>498</c:v>
                </c:pt>
                <c:pt idx="7752">
                  <c:v>776</c:v>
                </c:pt>
                <c:pt idx="7753">
                  <c:v>476</c:v>
                </c:pt>
                <c:pt idx="7754">
                  <c:v>569</c:v>
                </c:pt>
                <c:pt idx="7755">
                  <c:v>340</c:v>
                </c:pt>
                <c:pt idx="7756">
                  <c:v>456</c:v>
                </c:pt>
                <c:pt idx="7757" formatCode="0.00E+00">
                  <c:v>4.8999999999999998E-3</c:v>
                </c:pt>
                <c:pt idx="7758">
                  <c:v>169</c:v>
                </c:pt>
                <c:pt idx="7759">
                  <c:v>99</c:v>
                </c:pt>
                <c:pt idx="7760">
                  <c:v>133</c:v>
                </c:pt>
                <c:pt idx="7761">
                  <c:v>247</c:v>
                </c:pt>
                <c:pt idx="7762">
                  <c:v>95</c:v>
                </c:pt>
                <c:pt idx="7763">
                  <c:v>315</c:v>
                </c:pt>
                <c:pt idx="7764">
                  <c:v>249</c:v>
                </c:pt>
                <c:pt idx="7765">
                  <c:v>63</c:v>
                </c:pt>
                <c:pt idx="7766">
                  <c:v>157</c:v>
                </c:pt>
                <c:pt idx="7767">
                  <c:v>147</c:v>
                </c:pt>
                <c:pt idx="7768">
                  <c:v>79</c:v>
                </c:pt>
                <c:pt idx="7769">
                  <c:v>145</c:v>
                </c:pt>
                <c:pt idx="7770">
                  <c:v>131</c:v>
                </c:pt>
                <c:pt idx="7771">
                  <c:v>658</c:v>
                </c:pt>
                <c:pt idx="7772">
                  <c:v>207</c:v>
                </c:pt>
                <c:pt idx="7773">
                  <c:v>153</c:v>
                </c:pt>
                <c:pt idx="7774">
                  <c:v>272</c:v>
                </c:pt>
                <c:pt idx="7775">
                  <c:v>128</c:v>
                </c:pt>
                <c:pt idx="7776">
                  <c:v>298</c:v>
                </c:pt>
                <c:pt idx="7777">
                  <c:v>338</c:v>
                </c:pt>
                <c:pt idx="7778">
                  <c:v>212</c:v>
                </c:pt>
                <c:pt idx="7779">
                  <c:v>311</c:v>
                </c:pt>
                <c:pt idx="7780">
                  <c:v>479</c:v>
                </c:pt>
                <c:pt idx="7781">
                  <c:v>324</c:v>
                </c:pt>
                <c:pt idx="7782">
                  <c:v>473</c:v>
                </c:pt>
                <c:pt idx="7783">
                  <c:v>471</c:v>
                </c:pt>
                <c:pt idx="7784">
                  <c:v>207</c:v>
                </c:pt>
                <c:pt idx="7785">
                  <c:v>331</c:v>
                </c:pt>
                <c:pt idx="7786">
                  <c:v>767</c:v>
                </c:pt>
                <c:pt idx="7787">
                  <c:v>677</c:v>
                </c:pt>
                <c:pt idx="7788">
                  <c:v>857</c:v>
                </c:pt>
                <c:pt idx="7789">
                  <c:v>894</c:v>
                </c:pt>
                <c:pt idx="7790">
                  <c:v>376</c:v>
                </c:pt>
                <c:pt idx="7791">
                  <c:v>443</c:v>
                </c:pt>
                <c:pt idx="7792">
                  <c:v>708</c:v>
                </c:pt>
                <c:pt idx="7793">
                  <c:v>623</c:v>
                </c:pt>
                <c:pt idx="7794">
                  <c:v>477</c:v>
                </c:pt>
                <c:pt idx="7795">
                  <c:v>898</c:v>
                </c:pt>
                <c:pt idx="7796">
                  <c:v>694</c:v>
                </c:pt>
                <c:pt idx="7797">
                  <c:v>580</c:v>
                </c:pt>
                <c:pt idx="7798">
                  <c:v>410</c:v>
                </c:pt>
                <c:pt idx="7799">
                  <c:v>1057</c:v>
                </c:pt>
                <c:pt idx="7800">
                  <c:v>467</c:v>
                </c:pt>
                <c:pt idx="7801">
                  <c:v>687</c:v>
                </c:pt>
                <c:pt idx="7802">
                  <c:v>262</c:v>
                </c:pt>
                <c:pt idx="7803">
                  <c:v>1365</c:v>
                </c:pt>
                <c:pt idx="7804">
                  <c:v>1106</c:v>
                </c:pt>
                <c:pt idx="7805">
                  <c:v>410</c:v>
                </c:pt>
                <c:pt idx="7806">
                  <c:v>40</c:v>
                </c:pt>
                <c:pt idx="7807">
                  <c:v>55</c:v>
                </c:pt>
                <c:pt idx="7808">
                  <c:v>38</c:v>
                </c:pt>
                <c:pt idx="7809">
                  <c:v>21</c:v>
                </c:pt>
                <c:pt idx="7810">
                  <c:v>42</c:v>
                </c:pt>
                <c:pt idx="7811">
                  <c:v>44</c:v>
                </c:pt>
                <c:pt idx="7812">
                  <c:v>95</c:v>
                </c:pt>
                <c:pt idx="7813">
                  <c:v>109</c:v>
                </c:pt>
                <c:pt idx="7814">
                  <c:v>476</c:v>
                </c:pt>
                <c:pt idx="7815">
                  <c:v>894</c:v>
                </c:pt>
                <c:pt idx="7816">
                  <c:v>585</c:v>
                </c:pt>
                <c:pt idx="7817">
                  <c:v>874</c:v>
                </c:pt>
                <c:pt idx="7818">
                  <c:v>1126</c:v>
                </c:pt>
                <c:pt idx="7819">
                  <c:v>626</c:v>
                </c:pt>
                <c:pt idx="7820">
                  <c:v>937</c:v>
                </c:pt>
                <c:pt idx="7821">
                  <c:v>597</c:v>
                </c:pt>
                <c:pt idx="7822">
                  <c:v>995</c:v>
                </c:pt>
                <c:pt idx="7823">
                  <c:v>791</c:v>
                </c:pt>
                <c:pt idx="7824">
                  <c:v>714</c:v>
                </c:pt>
                <c:pt idx="7825">
                  <c:v>488</c:v>
                </c:pt>
                <c:pt idx="7826">
                  <c:v>433</c:v>
                </c:pt>
                <c:pt idx="7827">
                  <c:v>80</c:v>
                </c:pt>
                <c:pt idx="7828">
                  <c:v>93</c:v>
                </c:pt>
                <c:pt idx="7829">
                  <c:v>35</c:v>
                </c:pt>
                <c:pt idx="7830">
                  <c:v>51</c:v>
                </c:pt>
                <c:pt idx="7831">
                  <c:v>48</c:v>
                </c:pt>
                <c:pt idx="7832">
                  <c:v>232</c:v>
                </c:pt>
                <c:pt idx="7833">
                  <c:v>158</c:v>
                </c:pt>
                <c:pt idx="7834">
                  <c:v>131</c:v>
                </c:pt>
                <c:pt idx="7835">
                  <c:v>126</c:v>
                </c:pt>
                <c:pt idx="7836">
                  <c:v>99</c:v>
                </c:pt>
                <c:pt idx="7837">
                  <c:v>125</c:v>
                </c:pt>
                <c:pt idx="7838">
                  <c:v>164</c:v>
                </c:pt>
                <c:pt idx="7839" formatCode="0.00E+00">
                  <c:v>4.8999999999999998E-3</c:v>
                </c:pt>
                <c:pt idx="7840" formatCode="0.00E+00">
                  <c:v>4.8999999999999998E-3</c:v>
                </c:pt>
                <c:pt idx="7841" formatCode="0.00E+00">
                  <c:v>4.8999999999999998E-3</c:v>
                </c:pt>
                <c:pt idx="7842" formatCode="0.00E+00">
                  <c:v>4.8999999999999998E-3</c:v>
                </c:pt>
                <c:pt idx="7843">
                  <c:v>31</c:v>
                </c:pt>
                <c:pt idx="7844">
                  <c:v>160</c:v>
                </c:pt>
                <c:pt idx="7845">
                  <c:v>377</c:v>
                </c:pt>
                <c:pt idx="7846">
                  <c:v>293</c:v>
                </c:pt>
                <c:pt idx="7847">
                  <c:v>191</c:v>
                </c:pt>
                <c:pt idx="7848">
                  <c:v>63</c:v>
                </c:pt>
                <c:pt idx="7849">
                  <c:v>59</c:v>
                </c:pt>
                <c:pt idx="7850">
                  <c:v>171</c:v>
                </c:pt>
                <c:pt idx="7851">
                  <c:v>171</c:v>
                </c:pt>
                <c:pt idx="7852">
                  <c:v>427</c:v>
                </c:pt>
                <c:pt idx="7853">
                  <c:v>226</c:v>
                </c:pt>
                <c:pt idx="7854">
                  <c:v>222</c:v>
                </c:pt>
                <c:pt idx="7855">
                  <c:v>148</c:v>
                </c:pt>
                <c:pt idx="7856">
                  <c:v>87</c:v>
                </c:pt>
                <c:pt idx="7857">
                  <c:v>1184</c:v>
                </c:pt>
                <c:pt idx="7858">
                  <c:v>889</c:v>
                </c:pt>
                <c:pt idx="7859">
                  <c:v>709</c:v>
                </c:pt>
                <c:pt idx="7860">
                  <c:v>1153</c:v>
                </c:pt>
                <c:pt idx="7861">
                  <c:v>946</c:v>
                </c:pt>
                <c:pt idx="7862">
                  <c:v>1055</c:v>
                </c:pt>
                <c:pt idx="7863">
                  <c:v>695</c:v>
                </c:pt>
                <c:pt idx="7864">
                  <c:v>895</c:v>
                </c:pt>
                <c:pt idx="7865">
                  <c:v>1146</c:v>
                </c:pt>
                <c:pt idx="7866">
                  <c:v>430</c:v>
                </c:pt>
                <c:pt idx="7867">
                  <c:v>896</c:v>
                </c:pt>
                <c:pt idx="7868">
                  <c:v>1041</c:v>
                </c:pt>
                <c:pt idx="7869">
                  <c:v>240</c:v>
                </c:pt>
                <c:pt idx="7870">
                  <c:v>184</c:v>
                </c:pt>
                <c:pt idx="7871">
                  <c:v>216</c:v>
                </c:pt>
                <c:pt idx="7872">
                  <c:v>253</c:v>
                </c:pt>
                <c:pt idx="7873">
                  <c:v>297</c:v>
                </c:pt>
                <c:pt idx="7874">
                  <c:v>281</c:v>
                </c:pt>
                <c:pt idx="7875">
                  <c:v>244</c:v>
                </c:pt>
                <c:pt idx="7876">
                  <c:v>318</c:v>
                </c:pt>
                <c:pt idx="7877">
                  <c:v>271</c:v>
                </c:pt>
                <c:pt idx="7878">
                  <c:v>217</c:v>
                </c:pt>
                <c:pt idx="7879">
                  <c:v>347</c:v>
                </c:pt>
                <c:pt idx="7880">
                  <c:v>152</c:v>
                </c:pt>
                <c:pt idx="7881">
                  <c:v>114</c:v>
                </c:pt>
                <c:pt idx="7882">
                  <c:v>15</c:v>
                </c:pt>
                <c:pt idx="7883">
                  <c:v>125</c:v>
                </c:pt>
                <c:pt idx="7884">
                  <c:v>223</c:v>
                </c:pt>
                <c:pt idx="7885">
                  <c:v>168</c:v>
                </c:pt>
                <c:pt idx="7886">
                  <c:v>435</c:v>
                </c:pt>
                <c:pt idx="7887">
                  <c:v>251</c:v>
                </c:pt>
                <c:pt idx="7888">
                  <c:v>264</c:v>
                </c:pt>
                <c:pt idx="7889">
                  <c:v>131</c:v>
                </c:pt>
                <c:pt idx="7890">
                  <c:v>36</c:v>
                </c:pt>
                <c:pt idx="7891">
                  <c:v>292</c:v>
                </c:pt>
                <c:pt idx="7892">
                  <c:v>301</c:v>
                </c:pt>
                <c:pt idx="7893">
                  <c:v>325</c:v>
                </c:pt>
                <c:pt idx="7894">
                  <c:v>337</c:v>
                </c:pt>
                <c:pt idx="7895">
                  <c:v>286</c:v>
                </c:pt>
                <c:pt idx="7896">
                  <c:v>477</c:v>
                </c:pt>
                <c:pt idx="7897">
                  <c:v>357</c:v>
                </c:pt>
                <c:pt idx="7898">
                  <c:v>1136</c:v>
                </c:pt>
                <c:pt idx="7899">
                  <c:v>284</c:v>
                </c:pt>
                <c:pt idx="7900">
                  <c:v>257</c:v>
                </c:pt>
                <c:pt idx="7901">
                  <c:v>379</c:v>
                </c:pt>
                <c:pt idx="7902">
                  <c:v>342</c:v>
                </c:pt>
                <c:pt idx="7903">
                  <c:v>496</c:v>
                </c:pt>
                <c:pt idx="7904">
                  <c:v>359</c:v>
                </c:pt>
                <c:pt idx="7905">
                  <c:v>296</c:v>
                </c:pt>
                <c:pt idx="7906">
                  <c:v>485</c:v>
                </c:pt>
                <c:pt idx="7907">
                  <c:v>426</c:v>
                </c:pt>
                <c:pt idx="7908">
                  <c:v>290</c:v>
                </c:pt>
                <c:pt idx="7909">
                  <c:v>360</c:v>
                </c:pt>
                <c:pt idx="7910">
                  <c:v>372</c:v>
                </c:pt>
                <c:pt idx="7911">
                  <c:v>274</c:v>
                </c:pt>
                <c:pt idx="7912">
                  <c:v>642</c:v>
                </c:pt>
                <c:pt idx="7913">
                  <c:v>266</c:v>
                </c:pt>
                <c:pt idx="7914">
                  <c:v>441</c:v>
                </c:pt>
                <c:pt idx="7915">
                  <c:v>78</c:v>
                </c:pt>
                <c:pt idx="7916">
                  <c:v>82</c:v>
                </c:pt>
                <c:pt idx="7917">
                  <c:v>408</c:v>
                </c:pt>
                <c:pt idx="7918">
                  <c:v>38</c:v>
                </c:pt>
                <c:pt idx="7919">
                  <c:v>699</c:v>
                </c:pt>
                <c:pt idx="7920">
                  <c:v>579</c:v>
                </c:pt>
                <c:pt idx="7921">
                  <c:v>1159</c:v>
                </c:pt>
                <c:pt idx="7922">
                  <c:v>432</c:v>
                </c:pt>
                <c:pt idx="7923">
                  <c:v>511</c:v>
                </c:pt>
                <c:pt idx="7924">
                  <c:v>508</c:v>
                </c:pt>
                <c:pt idx="7925">
                  <c:v>468</c:v>
                </c:pt>
                <c:pt idx="7926">
                  <c:v>588</c:v>
                </c:pt>
                <c:pt idx="7927">
                  <c:v>345</c:v>
                </c:pt>
                <c:pt idx="7928">
                  <c:v>278</c:v>
                </c:pt>
                <c:pt idx="7929">
                  <c:v>858</c:v>
                </c:pt>
                <c:pt idx="7930">
                  <c:v>456</c:v>
                </c:pt>
                <c:pt idx="7931">
                  <c:v>263</c:v>
                </c:pt>
                <c:pt idx="7932">
                  <c:v>296</c:v>
                </c:pt>
                <c:pt idx="7933">
                  <c:v>399</c:v>
                </c:pt>
                <c:pt idx="7934">
                  <c:v>297</c:v>
                </c:pt>
                <c:pt idx="7935">
                  <c:v>289</c:v>
                </c:pt>
                <c:pt idx="7936">
                  <c:v>428</c:v>
                </c:pt>
                <c:pt idx="7937">
                  <c:v>312</c:v>
                </c:pt>
                <c:pt idx="7938">
                  <c:v>306</c:v>
                </c:pt>
                <c:pt idx="7939">
                  <c:v>220</c:v>
                </c:pt>
                <c:pt idx="7940">
                  <c:v>155</c:v>
                </c:pt>
                <c:pt idx="7941">
                  <c:v>267</c:v>
                </c:pt>
                <c:pt idx="7942">
                  <c:v>200</c:v>
                </c:pt>
                <c:pt idx="7943">
                  <c:v>437</c:v>
                </c:pt>
                <c:pt idx="7944">
                  <c:v>331</c:v>
                </c:pt>
                <c:pt idx="7945">
                  <c:v>194</c:v>
                </c:pt>
                <c:pt idx="7946">
                  <c:v>356</c:v>
                </c:pt>
                <c:pt idx="7947">
                  <c:v>319</c:v>
                </c:pt>
                <c:pt idx="7948">
                  <c:v>256</c:v>
                </c:pt>
                <c:pt idx="7949">
                  <c:v>323</c:v>
                </c:pt>
                <c:pt idx="7950">
                  <c:v>399</c:v>
                </c:pt>
                <c:pt idx="7951">
                  <c:v>131</c:v>
                </c:pt>
                <c:pt idx="7952">
                  <c:v>158</c:v>
                </c:pt>
                <c:pt idx="7953">
                  <c:v>124</c:v>
                </c:pt>
                <c:pt idx="7954">
                  <c:v>215</c:v>
                </c:pt>
                <c:pt idx="7955">
                  <c:v>299</c:v>
                </c:pt>
                <c:pt idx="7956">
                  <c:v>394</c:v>
                </c:pt>
                <c:pt idx="7957">
                  <c:v>352</c:v>
                </c:pt>
                <c:pt idx="7958">
                  <c:v>956</c:v>
                </c:pt>
                <c:pt idx="7959">
                  <c:v>368</c:v>
                </c:pt>
                <c:pt idx="7960">
                  <c:v>363</c:v>
                </c:pt>
                <c:pt idx="7961">
                  <c:v>926</c:v>
                </c:pt>
                <c:pt idx="7962">
                  <c:v>937</c:v>
                </c:pt>
                <c:pt idx="7963">
                  <c:v>299</c:v>
                </c:pt>
                <c:pt idx="7964">
                  <c:v>1339</c:v>
                </c:pt>
                <c:pt idx="7965">
                  <c:v>1236</c:v>
                </c:pt>
                <c:pt idx="7966">
                  <c:v>331</c:v>
                </c:pt>
                <c:pt idx="7967">
                  <c:v>459</c:v>
                </c:pt>
                <c:pt idx="7968">
                  <c:v>519</c:v>
                </c:pt>
                <c:pt idx="7969">
                  <c:v>329</c:v>
                </c:pt>
                <c:pt idx="7970">
                  <c:v>309</c:v>
                </c:pt>
                <c:pt idx="7971">
                  <c:v>410</c:v>
                </c:pt>
                <c:pt idx="7972">
                  <c:v>361</c:v>
                </c:pt>
                <c:pt idx="7973">
                  <c:v>516</c:v>
                </c:pt>
                <c:pt idx="7974">
                  <c:v>639</c:v>
                </c:pt>
                <c:pt idx="7975">
                  <c:v>505</c:v>
                </c:pt>
                <c:pt idx="7976">
                  <c:v>482</c:v>
                </c:pt>
                <c:pt idx="7977">
                  <c:v>472</c:v>
                </c:pt>
                <c:pt idx="7978">
                  <c:v>379</c:v>
                </c:pt>
                <c:pt idx="7979">
                  <c:v>203</c:v>
                </c:pt>
                <c:pt idx="7980">
                  <c:v>732</c:v>
                </c:pt>
                <c:pt idx="7981">
                  <c:v>310</c:v>
                </c:pt>
                <c:pt idx="7982">
                  <c:v>410</c:v>
                </c:pt>
                <c:pt idx="7983">
                  <c:v>149</c:v>
                </c:pt>
                <c:pt idx="7984">
                  <c:v>226</c:v>
                </c:pt>
                <c:pt idx="7985">
                  <c:v>331</c:v>
                </c:pt>
                <c:pt idx="7986">
                  <c:v>271</c:v>
                </c:pt>
                <c:pt idx="7987">
                  <c:v>262</c:v>
                </c:pt>
                <c:pt idx="7988">
                  <c:v>383</c:v>
                </c:pt>
                <c:pt idx="7989">
                  <c:v>246</c:v>
                </c:pt>
                <c:pt idx="7990">
                  <c:v>326</c:v>
                </c:pt>
                <c:pt idx="7991" formatCode="0.00E+00">
                  <c:v>4.8999999999999998E-3</c:v>
                </c:pt>
                <c:pt idx="7992">
                  <c:v>305</c:v>
                </c:pt>
                <c:pt idx="7993">
                  <c:v>428</c:v>
                </c:pt>
                <c:pt idx="7994">
                  <c:v>281</c:v>
                </c:pt>
                <c:pt idx="7995">
                  <c:v>279</c:v>
                </c:pt>
                <c:pt idx="7996">
                  <c:v>284</c:v>
                </c:pt>
                <c:pt idx="7997">
                  <c:v>265</c:v>
                </c:pt>
                <c:pt idx="7998">
                  <c:v>475</c:v>
                </c:pt>
                <c:pt idx="7999">
                  <c:v>865</c:v>
                </c:pt>
                <c:pt idx="8000">
                  <c:v>426</c:v>
                </c:pt>
                <c:pt idx="8001">
                  <c:v>381</c:v>
                </c:pt>
                <c:pt idx="8002">
                  <c:v>1088</c:v>
                </c:pt>
                <c:pt idx="8003">
                  <c:v>1003</c:v>
                </c:pt>
                <c:pt idx="8004">
                  <c:v>92</c:v>
                </c:pt>
                <c:pt idx="8005">
                  <c:v>86</c:v>
                </c:pt>
                <c:pt idx="8006">
                  <c:v>285</c:v>
                </c:pt>
                <c:pt idx="8007">
                  <c:v>163</c:v>
                </c:pt>
                <c:pt idx="8008">
                  <c:v>294</c:v>
                </c:pt>
                <c:pt idx="8009">
                  <c:v>183</c:v>
                </c:pt>
                <c:pt idx="8010">
                  <c:v>207</c:v>
                </c:pt>
                <c:pt idx="8011">
                  <c:v>185</c:v>
                </c:pt>
                <c:pt idx="8012">
                  <c:v>67</c:v>
                </c:pt>
                <c:pt idx="8013">
                  <c:v>260</c:v>
                </c:pt>
                <c:pt idx="8014">
                  <c:v>190</c:v>
                </c:pt>
                <c:pt idx="8015">
                  <c:v>338</c:v>
                </c:pt>
                <c:pt idx="8016">
                  <c:v>626</c:v>
                </c:pt>
                <c:pt idx="8017">
                  <c:v>480</c:v>
                </c:pt>
                <c:pt idx="8018">
                  <c:v>370</c:v>
                </c:pt>
                <c:pt idx="8019">
                  <c:v>478</c:v>
                </c:pt>
                <c:pt idx="8020">
                  <c:v>387</c:v>
                </c:pt>
                <c:pt idx="8021">
                  <c:v>400</c:v>
                </c:pt>
                <c:pt idx="8022">
                  <c:v>410</c:v>
                </c:pt>
                <c:pt idx="8023">
                  <c:v>398</c:v>
                </c:pt>
                <c:pt idx="8024">
                  <c:v>340</c:v>
                </c:pt>
                <c:pt idx="8025">
                  <c:v>1037</c:v>
                </c:pt>
                <c:pt idx="8026">
                  <c:v>442</c:v>
                </c:pt>
                <c:pt idx="8027">
                  <c:v>478</c:v>
                </c:pt>
                <c:pt idx="8028">
                  <c:v>359</c:v>
                </c:pt>
                <c:pt idx="8029">
                  <c:v>318</c:v>
                </c:pt>
                <c:pt idx="8030">
                  <c:v>459</c:v>
                </c:pt>
                <c:pt idx="8031">
                  <c:v>506</c:v>
                </c:pt>
                <c:pt idx="8032">
                  <c:v>358</c:v>
                </c:pt>
                <c:pt idx="8033">
                  <c:v>397</c:v>
                </c:pt>
                <c:pt idx="8034">
                  <c:v>563</c:v>
                </c:pt>
                <c:pt idx="8035">
                  <c:v>395</c:v>
                </c:pt>
                <c:pt idx="8036">
                  <c:v>933</c:v>
                </c:pt>
                <c:pt idx="8037">
                  <c:v>287</c:v>
                </c:pt>
                <c:pt idx="8038">
                  <c:v>406</c:v>
                </c:pt>
                <c:pt idx="8039">
                  <c:v>313</c:v>
                </c:pt>
                <c:pt idx="8040">
                  <c:v>1201</c:v>
                </c:pt>
                <c:pt idx="8041">
                  <c:v>525</c:v>
                </c:pt>
                <c:pt idx="8042">
                  <c:v>600</c:v>
                </c:pt>
                <c:pt idx="8043">
                  <c:v>856</c:v>
                </c:pt>
                <c:pt idx="8044">
                  <c:v>876</c:v>
                </c:pt>
                <c:pt idx="8045">
                  <c:v>1332</c:v>
                </c:pt>
                <c:pt idx="8046">
                  <c:v>487</c:v>
                </c:pt>
                <c:pt idx="8047">
                  <c:v>446</c:v>
                </c:pt>
                <c:pt idx="8048">
                  <c:v>395</c:v>
                </c:pt>
                <c:pt idx="8049">
                  <c:v>476</c:v>
                </c:pt>
                <c:pt idx="8050">
                  <c:v>381</c:v>
                </c:pt>
                <c:pt idx="8051">
                  <c:v>1082</c:v>
                </c:pt>
                <c:pt idx="8052">
                  <c:v>892</c:v>
                </c:pt>
                <c:pt idx="8053">
                  <c:v>1128</c:v>
                </c:pt>
                <c:pt idx="8054">
                  <c:v>786</c:v>
                </c:pt>
                <c:pt idx="8055">
                  <c:v>1096</c:v>
                </c:pt>
                <c:pt idx="8056">
                  <c:v>955</c:v>
                </c:pt>
                <c:pt idx="8057">
                  <c:v>917</c:v>
                </c:pt>
                <c:pt idx="8058">
                  <c:v>1010</c:v>
                </c:pt>
                <c:pt idx="8059">
                  <c:v>851</c:v>
                </c:pt>
                <c:pt idx="8060">
                  <c:v>845</c:v>
                </c:pt>
                <c:pt idx="8061">
                  <c:v>1162</c:v>
                </c:pt>
                <c:pt idx="8062">
                  <c:v>416</c:v>
                </c:pt>
                <c:pt idx="8063">
                  <c:v>855</c:v>
                </c:pt>
                <c:pt idx="8064">
                  <c:v>506</c:v>
                </c:pt>
                <c:pt idx="8065">
                  <c:v>558</c:v>
                </c:pt>
                <c:pt idx="8066">
                  <c:v>608</c:v>
                </c:pt>
                <c:pt idx="8067">
                  <c:v>864</c:v>
                </c:pt>
                <c:pt idx="8068">
                  <c:v>852</c:v>
                </c:pt>
                <c:pt idx="8069">
                  <c:v>361</c:v>
                </c:pt>
                <c:pt idx="8070">
                  <c:v>603</c:v>
                </c:pt>
                <c:pt idx="8071">
                  <c:v>856</c:v>
                </c:pt>
                <c:pt idx="8072">
                  <c:v>439</c:v>
                </c:pt>
                <c:pt idx="8073">
                  <c:v>513</c:v>
                </c:pt>
                <c:pt idx="8074">
                  <c:v>721</c:v>
                </c:pt>
                <c:pt idx="8075">
                  <c:v>444</c:v>
                </c:pt>
                <c:pt idx="8076">
                  <c:v>1300</c:v>
                </c:pt>
                <c:pt idx="8077">
                  <c:v>504</c:v>
                </c:pt>
                <c:pt idx="8078">
                  <c:v>301</c:v>
                </c:pt>
                <c:pt idx="8079">
                  <c:v>309</c:v>
                </c:pt>
                <c:pt idx="8080">
                  <c:v>377</c:v>
                </c:pt>
                <c:pt idx="8081">
                  <c:v>778</c:v>
                </c:pt>
                <c:pt idx="8082">
                  <c:v>1001</c:v>
                </c:pt>
                <c:pt idx="8083">
                  <c:v>430</c:v>
                </c:pt>
                <c:pt idx="8084">
                  <c:v>300</c:v>
                </c:pt>
                <c:pt idx="8085">
                  <c:v>351</c:v>
                </c:pt>
                <c:pt idx="8086">
                  <c:v>282</c:v>
                </c:pt>
                <c:pt idx="8087">
                  <c:v>1508</c:v>
                </c:pt>
                <c:pt idx="8088">
                  <c:v>45</c:v>
                </c:pt>
                <c:pt idx="8089">
                  <c:v>788</c:v>
                </c:pt>
                <c:pt idx="8090">
                  <c:v>389</c:v>
                </c:pt>
                <c:pt idx="8091">
                  <c:v>195</c:v>
                </c:pt>
                <c:pt idx="8092">
                  <c:v>339</c:v>
                </c:pt>
                <c:pt idx="8093">
                  <c:v>185</c:v>
                </c:pt>
                <c:pt idx="8094">
                  <c:v>305</c:v>
                </c:pt>
                <c:pt idx="8095">
                  <c:v>288</c:v>
                </c:pt>
                <c:pt idx="8096">
                  <c:v>305</c:v>
                </c:pt>
                <c:pt idx="8097">
                  <c:v>420</c:v>
                </c:pt>
                <c:pt idx="8098">
                  <c:v>423</c:v>
                </c:pt>
                <c:pt idx="8099">
                  <c:v>167</c:v>
                </c:pt>
                <c:pt idx="8100">
                  <c:v>530</c:v>
                </c:pt>
                <c:pt idx="8101">
                  <c:v>384</c:v>
                </c:pt>
                <c:pt idx="8102">
                  <c:v>380</c:v>
                </c:pt>
                <c:pt idx="8103">
                  <c:v>308</c:v>
                </c:pt>
                <c:pt idx="8104">
                  <c:v>394</c:v>
                </c:pt>
                <c:pt idx="8105">
                  <c:v>399</c:v>
                </c:pt>
                <c:pt idx="8106">
                  <c:v>374</c:v>
                </c:pt>
                <c:pt idx="8107">
                  <c:v>495</c:v>
                </c:pt>
                <c:pt idx="8108">
                  <c:v>415</c:v>
                </c:pt>
                <c:pt idx="8109">
                  <c:v>358</c:v>
                </c:pt>
                <c:pt idx="8110">
                  <c:v>469</c:v>
                </c:pt>
                <c:pt idx="8111">
                  <c:v>408</c:v>
                </c:pt>
                <c:pt idx="8112">
                  <c:v>431</c:v>
                </c:pt>
                <c:pt idx="8113">
                  <c:v>514</c:v>
                </c:pt>
                <c:pt idx="8114">
                  <c:v>537</c:v>
                </c:pt>
                <c:pt idx="8115">
                  <c:v>370</c:v>
                </c:pt>
                <c:pt idx="8116">
                  <c:v>407</c:v>
                </c:pt>
                <c:pt idx="8117">
                  <c:v>315</c:v>
                </c:pt>
                <c:pt idx="8118">
                  <c:v>916</c:v>
                </c:pt>
                <c:pt idx="8119">
                  <c:v>1018</c:v>
                </c:pt>
                <c:pt idx="8120">
                  <c:v>858</c:v>
                </c:pt>
                <c:pt idx="8121">
                  <c:v>475</c:v>
                </c:pt>
                <c:pt idx="8122">
                  <c:v>876</c:v>
                </c:pt>
                <c:pt idx="8123">
                  <c:v>227</c:v>
                </c:pt>
                <c:pt idx="8124">
                  <c:v>1279</c:v>
                </c:pt>
                <c:pt idx="8125">
                  <c:v>617</c:v>
                </c:pt>
                <c:pt idx="8126">
                  <c:v>196</c:v>
                </c:pt>
                <c:pt idx="8127">
                  <c:v>219</c:v>
                </c:pt>
                <c:pt idx="8128">
                  <c:v>247</c:v>
                </c:pt>
                <c:pt idx="8129">
                  <c:v>616</c:v>
                </c:pt>
                <c:pt idx="8130">
                  <c:v>331</c:v>
                </c:pt>
                <c:pt idx="8131">
                  <c:v>349</c:v>
                </c:pt>
                <c:pt idx="8132">
                  <c:v>444</c:v>
                </c:pt>
                <c:pt idx="8133">
                  <c:v>231</c:v>
                </c:pt>
                <c:pt idx="8134">
                  <c:v>812</c:v>
                </c:pt>
                <c:pt idx="8135">
                  <c:v>248</c:v>
                </c:pt>
                <c:pt idx="8136">
                  <c:v>357</c:v>
                </c:pt>
                <c:pt idx="8137">
                  <c:v>323</c:v>
                </c:pt>
                <c:pt idx="8138">
                  <c:v>224</c:v>
                </c:pt>
                <c:pt idx="8139">
                  <c:v>274</c:v>
                </c:pt>
                <c:pt idx="8140">
                  <c:v>379</c:v>
                </c:pt>
                <c:pt idx="8141">
                  <c:v>182</c:v>
                </c:pt>
                <c:pt idx="8142">
                  <c:v>436</c:v>
                </c:pt>
                <c:pt idx="8143">
                  <c:v>311</c:v>
                </c:pt>
                <c:pt idx="8144">
                  <c:v>290</c:v>
                </c:pt>
                <c:pt idx="8145">
                  <c:v>244</c:v>
                </c:pt>
                <c:pt idx="8146">
                  <c:v>246</c:v>
                </c:pt>
                <c:pt idx="8147">
                  <c:v>288</c:v>
                </c:pt>
                <c:pt idx="8148">
                  <c:v>248</c:v>
                </c:pt>
                <c:pt idx="8149">
                  <c:v>656</c:v>
                </c:pt>
                <c:pt idx="8150">
                  <c:v>994</c:v>
                </c:pt>
                <c:pt idx="8151">
                  <c:v>1010</c:v>
                </c:pt>
                <c:pt idx="8152">
                  <c:v>592</c:v>
                </c:pt>
                <c:pt idx="8153">
                  <c:v>789</c:v>
                </c:pt>
                <c:pt idx="8154">
                  <c:v>986</c:v>
                </c:pt>
                <c:pt idx="8155">
                  <c:v>1030</c:v>
                </c:pt>
                <c:pt idx="8156">
                  <c:v>1047</c:v>
                </c:pt>
                <c:pt idx="8157">
                  <c:v>1094</c:v>
                </c:pt>
                <c:pt idx="8158">
                  <c:v>408</c:v>
                </c:pt>
                <c:pt idx="8159">
                  <c:v>1158</c:v>
                </c:pt>
                <c:pt idx="8160">
                  <c:v>703</c:v>
                </c:pt>
                <c:pt idx="8161">
                  <c:v>284</c:v>
                </c:pt>
                <c:pt idx="8162">
                  <c:v>401</c:v>
                </c:pt>
                <c:pt idx="8163">
                  <c:v>435</c:v>
                </c:pt>
                <c:pt idx="8164">
                  <c:v>235</c:v>
                </c:pt>
                <c:pt idx="8165">
                  <c:v>328</c:v>
                </c:pt>
                <c:pt idx="8166">
                  <c:v>331</c:v>
                </c:pt>
                <c:pt idx="8167">
                  <c:v>384</c:v>
                </c:pt>
                <c:pt idx="8168">
                  <c:v>331</c:v>
                </c:pt>
                <c:pt idx="8169">
                  <c:v>337</c:v>
                </c:pt>
                <c:pt idx="8170">
                  <c:v>253</c:v>
                </c:pt>
                <c:pt idx="8171">
                  <c:v>321</c:v>
                </c:pt>
                <c:pt idx="8172">
                  <c:v>302</c:v>
                </c:pt>
                <c:pt idx="8173">
                  <c:v>926</c:v>
                </c:pt>
                <c:pt idx="8174">
                  <c:v>334</c:v>
                </c:pt>
                <c:pt idx="8175">
                  <c:v>1234</c:v>
                </c:pt>
                <c:pt idx="8176">
                  <c:v>296</c:v>
                </c:pt>
                <c:pt idx="8177">
                  <c:v>445</c:v>
                </c:pt>
                <c:pt idx="8178">
                  <c:v>777</c:v>
                </c:pt>
                <c:pt idx="8179">
                  <c:v>434</c:v>
                </c:pt>
                <c:pt idx="8180">
                  <c:v>866</c:v>
                </c:pt>
                <c:pt idx="8181">
                  <c:v>819</c:v>
                </c:pt>
                <c:pt idx="8182">
                  <c:v>326</c:v>
                </c:pt>
                <c:pt idx="8183">
                  <c:v>447</c:v>
                </c:pt>
                <c:pt idx="8184">
                  <c:v>627</c:v>
                </c:pt>
                <c:pt idx="8185">
                  <c:v>568</c:v>
                </c:pt>
                <c:pt idx="8186">
                  <c:v>860</c:v>
                </c:pt>
                <c:pt idx="8187">
                  <c:v>1137</c:v>
                </c:pt>
                <c:pt idx="8188">
                  <c:v>939</c:v>
                </c:pt>
                <c:pt idx="8189">
                  <c:v>1033</c:v>
                </c:pt>
                <c:pt idx="8190">
                  <c:v>966</c:v>
                </c:pt>
                <c:pt idx="8191">
                  <c:v>1146</c:v>
                </c:pt>
                <c:pt idx="8192">
                  <c:v>880</c:v>
                </c:pt>
                <c:pt idx="8193">
                  <c:v>1044</c:v>
                </c:pt>
                <c:pt idx="8194">
                  <c:v>572</c:v>
                </c:pt>
                <c:pt idx="8195">
                  <c:v>674</c:v>
                </c:pt>
                <c:pt idx="8196">
                  <c:v>488</c:v>
                </c:pt>
                <c:pt idx="8197">
                  <c:v>291</c:v>
                </c:pt>
                <c:pt idx="8198">
                  <c:v>181</c:v>
                </c:pt>
                <c:pt idx="8199">
                  <c:v>274</c:v>
                </c:pt>
                <c:pt idx="8200">
                  <c:v>242</c:v>
                </c:pt>
                <c:pt idx="8201">
                  <c:v>181</c:v>
                </c:pt>
                <c:pt idx="8202">
                  <c:v>283</c:v>
                </c:pt>
                <c:pt idx="8203">
                  <c:v>206</c:v>
                </c:pt>
                <c:pt idx="8204">
                  <c:v>305</c:v>
                </c:pt>
                <c:pt idx="8205">
                  <c:v>201</c:v>
                </c:pt>
                <c:pt idx="8206">
                  <c:v>148</c:v>
                </c:pt>
                <c:pt idx="8207">
                  <c:v>142</c:v>
                </c:pt>
                <c:pt idx="8208">
                  <c:v>304</c:v>
                </c:pt>
                <c:pt idx="8209">
                  <c:v>309</c:v>
                </c:pt>
                <c:pt idx="8210">
                  <c:v>146</c:v>
                </c:pt>
                <c:pt idx="8211">
                  <c:v>204</c:v>
                </c:pt>
                <c:pt idx="8212">
                  <c:v>255</c:v>
                </c:pt>
                <c:pt idx="8213">
                  <c:v>267</c:v>
                </c:pt>
                <c:pt idx="8214">
                  <c:v>310</c:v>
                </c:pt>
                <c:pt idx="8215">
                  <c:v>191</c:v>
                </c:pt>
                <c:pt idx="8216">
                  <c:v>267</c:v>
                </c:pt>
                <c:pt idx="8217">
                  <c:v>234</c:v>
                </c:pt>
                <c:pt idx="8218">
                  <c:v>914</c:v>
                </c:pt>
                <c:pt idx="8219">
                  <c:v>292</c:v>
                </c:pt>
                <c:pt idx="8220">
                  <c:v>452</c:v>
                </c:pt>
                <c:pt idx="8221">
                  <c:v>681</c:v>
                </c:pt>
                <c:pt idx="8222">
                  <c:v>849</c:v>
                </c:pt>
                <c:pt idx="8223">
                  <c:v>806</c:v>
                </c:pt>
                <c:pt idx="8224">
                  <c:v>417</c:v>
                </c:pt>
                <c:pt idx="8225">
                  <c:v>388</c:v>
                </c:pt>
                <c:pt idx="8226">
                  <c:v>465</c:v>
                </c:pt>
                <c:pt idx="8227">
                  <c:v>361</c:v>
                </c:pt>
                <c:pt idx="8228">
                  <c:v>425</c:v>
                </c:pt>
                <c:pt idx="8229">
                  <c:v>378</c:v>
                </c:pt>
                <c:pt idx="8230">
                  <c:v>369</c:v>
                </c:pt>
                <c:pt idx="8231">
                  <c:v>342</c:v>
                </c:pt>
                <c:pt idx="8232">
                  <c:v>450</c:v>
                </c:pt>
                <c:pt idx="8233">
                  <c:v>247</c:v>
                </c:pt>
                <c:pt idx="8234">
                  <c:v>355</c:v>
                </c:pt>
                <c:pt idx="8235">
                  <c:v>401</c:v>
                </c:pt>
                <c:pt idx="8236">
                  <c:v>418</c:v>
                </c:pt>
                <c:pt idx="8237">
                  <c:v>307</c:v>
                </c:pt>
                <c:pt idx="8238">
                  <c:v>459</c:v>
                </c:pt>
                <c:pt idx="8239">
                  <c:v>445</c:v>
                </c:pt>
                <c:pt idx="8240">
                  <c:v>365</c:v>
                </c:pt>
                <c:pt idx="8241">
                  <c:v>357</c:v>
                </c:pt>
                <c:pt idx="8242">
                  <c:v>300</c:v>
                </c:pt>
                <c:pt idx="8243">
                  <c:v>380</c:v>
                </c:pt>
                <c:pt idx="8244">
                  <c:v>522</c:v>
                </c:pt>
                <c:pt idx="8245">
                  <c:v>132</c:v>
                </c:pt>
                <c:pt idx="8246">
                  <c:v>3</c:v>
                </c:pt>
                <c:pt idx="8247">
                  <c:v>145</c:v>
                </c:pt>
                <c:pt idx="8248">
                  <c:v>295</c:v>
                </c:pt>
                <c:pt idx="8249">
                  <c:v>95</c:v>
                </c:pt>
                <c:pt idx="8250">
                  <c:v>210</c:v>
                </c:pt>
                <c:pt idx="8251">
                  <c:v>367</c:v>
                </c:pt>
                <c:pt idx="8252">
                  <c:v>115</c:v>
                </c:pt>
                <c:pt idx="8253">
                  <c:v>168</c:v>
                </c:pt>
                <c:pt idx="8254">
                  <c:v>212</c:v>
                </c:pt>
                <c:pt idx="8255">
                  <c:v>115</c:v>
                </c:pt>
                <c:pt idx="8256">
                  <c:v>180</c:v>
                </c:pt>
                <c:pt idx="8257">
                  <c:v>323</c:v>
                </c:pt>
                <c:pt idx="8258">
                  <c:v>1314</c:v>
                </c:pt>
                <c:pt idx="8259">
                  <c:v>471</c:v>
                </c:pt>
                <c:pt idx="8260">
                  <c:v>465</c:v>
                </c:pt>
                <c:pt idx="8261">
                  <c:v>415</c:v>
                </c:pt>
                <c:pt idx="8262">
                  <c:v>850</c:v>
                </c:pt>
                <c:pt idx="8263">
                  <c:v>472</c:v>
                </c:pt>
                <c:pt idx="8264">
                  <c:v>559</c:v>
                </c:pt>
                <c:pt idx="8265">
                  <c:v>374</c:v>
                </c:pt>
                <c:pt idx="8266">
                  <c:v>425</c:v>
                </c:pt>
                <c:pt idx="8267">
                  <c:v>1024</c:v>
                </c:pt>
                <c:pt idx="8268">
                  <c:v>1364</c:v>
                </c:pt>
                <c:pt idx="8269">
                  <c:v>376</c:v>
                </c:pt>
                <c:pt idx="8270">
                  <c:v>337</c:v>
                </c:pt>
                <c:pt idx="8271">
                  <c:v>989</c:v>
                </c:pt>
                <c:pt idx="8272">
                  <c:v>343</c:v>
                </c:pt>
                <c:pt idx="8273">
                  <c:v>220</c:v>
                </c:pt>
                <c:pt idx="8274">
                  <c:v>394</c:v>
                </c:pt>
                <c:pt idx="8275">
                  <c:v>256</c:v>
                </c:pt>
                <c:pt idx="8276">
                  <c:v>424</c:v>
                </c:pt>
                <c:pt idx="8277">
                  <c:v>324</c:v>
                </c:pt>
                <c:pt idx="8278">
                  <c:v>264</c:v>
                </c:pt>
                <c:pt idx="8279">
                  <c:v>1043</c:v>
                </c:pt>
                <c:pt idx="8280">
                  <c:v>278</c:v>
                </c:pt>
                <c:pt idx="8281">
                  <c:v>16</c:v>
                </c:pt>
                <c:pt idx="8282" formatCode="0.00E+00">
                  <c:v>4.8999999999999998E-3</c:v>
                </c:pt>
                <c:pt idx="8283">
                  <c:v>327</c:v>
                </c:pt>
                <c:pt idx="8284">
                  <c:v>1072</c:v>
                </c:pt>
                <c:pt idx="8285">
                  <c:v>944</c:v>
                </c:pt>
                <c:pt idx="8286">
                  <c:v>878</c:v>
                </c:pt>
                <c:pt idx="8287">
                  <c:v>895</c:v>
                </c:pt>
                <c:pt idx="8288">
                  <c:v>584</c:v>
                </c:pt>
                <c:pt idx="8289">
                  <c:v>647</c:v>
                </c:pt>
                <c:pt idx="8290">
                  <c:v>590</c:v>
                </c:pt>
                <c:pt idx="8291">
                  <c:v>535</c:v>
                </c:pt>
                <c:pt idx="8292">
                  <c:v>348</c:v>
                </c:pt>
                <c:pt idx="8293">
                  <c:v>1027</c:v>
                </c:pt>
                <c:pt idx="8294">
                  <c:v>582</c:v>
                </c:pt>
                <c:pt idx="8295">
                  <c:v>452</c:v>
                </c:pt>
                <c:pt idx="8296">
                  <c:v>268</c:v>
                </c:pt>
                <c:pt idx="8297">
                  <c:v>324</c:v>
                </c:pt>
                <c:pt idx="8298">
                  <c:v>375</c:v>
                </c:pt>
                <c:pt idx="8299">
                  <c:v>147</c:v>
                </c:pt>
                <c:pt idx="8300">
                  <c:v>194</c:v>
                </c:pt>
                <c:pt idx="8301">
                  <c:v>324</c:v>
                </c:pt>
                <c:pt idx="8302">
                  <c:v>318</c:v>
                </c:pt>
                <c:pt idx="8303">
                  <c:v>129</c:v>
                </c:pt>
                <c:pt idx="8304">
                  <c:v>297</c:v>
                </c:pt>
                <c:pt idx="8305">
                  <c:v>272</c:v>
                </c:pt>
                <c:pt idx="8306">
                  <c:v>1366</c:v>
                </c:pt>
                <c:pt idx="8307">
                  <c:v>100</c:v>
                </c:pt>
                <c:pt idx="8308">
                  <c:v>138</c:v>
                </c:pt>
                <c:pt idx="8309">
                  <c:v>162</c:v>
                </c:pt>
                <c:pt idx="8310">
                  <c:v>317</c:v>
                </c:pt>
                <c:pt idx="8311">
                  <c:v>114</c:v>
                </c:pt>
                <c:pt idx="8312">
                  <c:v>5</c:v>
                </c:pt>
                <c:pt idx="8313">
                  <c:v>128</c:v>
                </c:pt>
                <c:pt idx="8314">
                  <c:v>306</c:v>
                </c:pt>
                <c:pt idx="8315">
                  <c:v>191</c:v>
                </c:pt>
                <c:pt idx="8316">
                  <c:v>523</c:v>
                </c:pt>
                <c:pt idx="8317">
                  <c:v>217</c:v>
                </c:pt>
                <c:pt idx="8318">
                  <c:v>1109</c:v>
                </c:pt>
                <c:pt idx="8319">
                  <c:v>287</c:v>
                </c:pt>
                <c:pt idx="8320">
                  <c:v>326</c:v>
                </c:pt>
                <c:pt idx="8321">
                  <c:v>113</c:v>
                </c:pt>
                <c:pt idx="8322">
                  <c:v>76</c:v>
                </c:pt>
                <c:pt idx="8323">
                  <c:v>707</c:v>
                </c:pt>
                <c:pt idx="8324">
                  <c:v>397</c:v>
                </c:pt>
                <c:pt idx="8325">
                  <c:v>171</c:v>
                </c:pt>
                <c:pt idx="8326">
                  <c:v>53</c:v>
                </c:pt>
                <c:pt idx="8327">
                  <c:v>154</c:v>
                </c:pt>
                <c:pt idx="8328">
                  <c:v>77</c:v>
                </c:pt>
                <c:pt idx="8329">
                  <c:v>75</c:v>
                </c:pt>
                <c:pt idx="8330">
                  <c:v>308</c:v>
                </c:pt>
                <c:pt idx="8331">
                  <c:v>374</c:v>
                </c:pt>
                <c:pt idx="8332">
                  <c:v>219</c:v>
                </c:pt>
                <c:pt idx="8333">
                  <c:v>112</c:v>
                </c:pt>
                <c:pt idx="8334">
                  <c:v>193</c:v>
                </c:pt>
                <c:pt idx="8335">
                  <c:v>104</c:v>
                </c:pt>
                <c:pt idx="8336">
                  <c:v>1367</c:v>
                </c:pt>
                <c:pt idx="8337">
                  <c:v>1243</c:v>
                </c:pt>
                <c:pt idx="8338">
                  <c:v>454</c:v>
                </c:pt>
                <c:pt idx="8339">
                  <c:v>931</c:v>
                </c:pt>
                <c:pt idx="8340">
                  <c:v>853</c:v>
                </c:pt>
                <c:pt idx="8341">
                  <c:v>996</c:v>
                </c:pt>
                <c:pt idx="8342">
                  <c:v>461</c:v>
                </c:pt>
                <c:pt idx="8343">
                  <c:v>874</c:v>
                </c:pt>
                <c:pt idx="8344">
                  <c:v>497</c:v>
                </c:pt>
                <c:pt idx="8345">
                  <c:v>746</c:v>
                </c:pt>
                <c:pt idx="8346">
                  <c:v>845</c:v>
                </c:pt>
                <c:pt idx="8347">
                  <c:v>924</c:v>
                </c:pt>
                <c:pt idx="8348">
                  <c:v>754</c:v>
                </c:pt>
                <c:pt idx="8349">
                  <c:v>186</c:v>
                </c:pt>
                <c:pt idx="8350">
                  <c:v>409</c:v>
                </c:pt>
                <c:pt idx="8351">
                  <c:v>131</c:v>
                </c:pt>
                <c:pt idx="8352">
                  <c:v>172</c:v>
                </c:pt>
                <c:pt idx="8353">
                  <c:v>475</c:v>
                </c:pt>
                <c:pt idx="8354">
                  <c:v>172</c:v>
                </c:pt>
                <c:pt idx="8355">
                  <c:v>195</c:v>
                </c:pt>
                <c:pt idx="8356">
                  <c:v>299</c:v>
                </c:pt>
                <c:pt idx="8357">
                  <c:v>543</c:v>
                </c:pt>
                <c:pt idx="8358">
                  <c:v>331</c:v>
                </c:pt>
                <c:pt idx="8359">
                  <c:v>232</c:v>
                </c:pt>
                <c:pt idx="8360">
                  <c:v>361</c:v>
                </c:pt>
                <c:pt idx="8361">
                  <c:v>376</c:v>
                </c:pt>
                <c:pt idx="8362">
                  <c:v>691</c:v>
                </c:pt>
                <c:pt idx="8363">
                  <c:v>365</c:v>
                </c:pt>
                <c:pt idx="8364">
                  <c:v>287</c:v>
                </c:pt>
                <c:pt idx="8365">
                  <c:v>251</c:v>
                </c:pt>
                <c:pt idx="8366">
                  <c:v>201</c:v>
                </c:pt>
                <c:pt idx="8367">
                  <c:v>347</c:v>
                </c:pt>
                <c:pt idx="8368">
                  <c:v>256</c:v>
                </c:pt>
                <c:pt idx="8369">
                  <c:v>290</c:v>
                </c:pt>
                <c:pt idx="8370">
                  <c:v>307</c:v>
                </c:pt>
                <c:pt idx="8371">
                  <c:v>435</c:v>
                </c:pt>
                <c:pt idx="8372">
                  <c:v>188</c:v>
                </c:pt>
                <c:pt idx="8373">
                  <c:v>156</c:v>
                </c:pt>
                <c:pt idx="8374">
                  <c:v>162</c:v>
                </c:pt>
                <c:pt idx="8375">
                  <c:v>314</c:v>
                </c:pt>
                <c:pt idx="8376">
                  <c:v>310</c:v>
                </c:pt>
                <c:pt idx="8377">
                  <c:v>337</c:v>
                </c:pt>
                <c:pt idx="8378">
                  <c:v>278</c:v>
                </c:pt>
                <c:pt idx="8379">
                  <c:v>283</c:v>
                </c:pt>
                <c:pt idx="8380">
                  <c:v>156</c:v>
                </c:pt>
                <c:pt idx="8381">
                  <c:v>174</c:v>
                </c:pt>
                <c:pt idx="8382">
                  <c:v>254</c:v>
                </c:pt>
                <c:pt idx="8383">
                  <c:v>193</c:v>
                </c:pt>
                <c:pt idx="8384">
                  <c:v>185</c:v>
                </c:pt>
                <c:pt idx="8385">
                  <c:v>279</c:v>
                </c:pt>
                <c:pt idx="8386">
                  <c:v>184</c:v>
                </c:pt>
                <c:pt idx="8387">
                  <c:v>393</c:v>
                </c:pt>
                <c:pt idx="8388">
                  <c:v>184</c:v>
                </c:pt>
                <c:pt idx="8389">
                  <c:v>331</c:v>
                </c:pt>
                <c:pt idx="8390">
                  <c:v>249</c:v>
                </c:pt>
                <c:pt idx="8391">
                  <c:v>269</c:v>
                </c:pt>
                <c:pt idx="8392">
                  <c:v>163</c:v>
                </c:pt>
                <c:pt idx="8393">
                  <c:v>153</c:v>
                </c:pt>
                <c:pt idx="8394">
                  <c:v>116</c:v>
                </c:pt>
                <c:pt idx="8395">
                  <c:v>188</c:v>
                </c:pt>
                <c:pt idx="8396">
                  <c:v>1031</c:v>
                </c:pt>
                <c:pt idx="8397">
                  <c:v>583</c:v>
                </c:pt>
                <c:pt idx="8398">
                  <c:v>396</c:v>
                </c:pt>
                <c:pt idx="8399">
                  <c:v>480</c:v>
                </c:pt>
                <c:pt idx="8400">
                  <c:v>389</c:v>
                </c:pt>
                <c:pt idx="8401">
                  <c:v>434</c:v>
                </c:pt>
                <c:pt idx="8402">
                  <c:v>1017</c:v>
                </c:pt>
                <c:pt idx="8403">
                  <c:v>500</c:v>
                </c:pt>
                <c:pt idx="8404">
                  <c:v>881</c:v>
                </c:pt>
                <c:pt idx="8405">
                  <c:v>700</c:v>
                </c:pt>
                <c:pt idx="8406">
                  <c:v>546</c:v>
                </c:pt>
                <c:pt idx="8407">
                  <c:v>367</c:v>
                </c:pt>
                <c:pt idx="8408">
                  <c:v>315</c:v>
                </c:pt>
                <c:pt idx="8409">
                  <c:v>278</c:v>
                </c:pt>
                <c:pt idx="8410">
                  <c:v>468</c:v>
                </c:pt>
                <c:pt idx="8411">
                  <c:v>357</c:v>
                </c:pt>
                <c:pt idx="8412">
                  <c:v>261</c:v>
                </c:pt>
                <c:pt idx="8413">
                  <c:v>478</c:v>
                </c:pt>
                <c:pt idx="8414">
                  <c:v>565</c:v>
                </c:pt>
                <c:pt idx="8415">
                  <c:v>912</c:v>
                </c:pt>
                <c:pt idx="8416">
                  <c:v>1483</c:v>
                </c:pt>
                <c:pt idx="8417">
                  <c:v>208</c:v>
                </c:pt>
                <c:pt idx="8418">
                  <c:v>221</c:v>
                </c:pt>
                <c:pt idx="8419">
                  <c:v>332</c:v>
                </c:pt>
                <c:pt idx="8420">
                  <c:v>469</c:v>
                </c:pt>
                <c:pt idx="8421">
                  <c:v>293</c:v>
                </c:pt>
                <c:pt idx="8422">
                  <c:v>282</c:v>
                </c:pt>
                <c:pt idx="8423">
                  <c:v>347</c:v>
                </c:pt>
                <c:pt idx="8424">
                  <c:v>347</c:v>
                </c:pt>
                <c:pt idx="8425">
                  <c:v>378</c:v>
                </c:pt>
                <c:pt idx="8426">
                  <c:v>259</c:v>
                </c:pt>
                <c:pt idx="8427">
                  <c:v>434</c:v>
                </c:pt>
                <c:pt idx="8428">
                  <c:v>308</c:v>
                </c:pt>
                <c:pt idx="8429">
                  <c:v>213</c:v>
                </c:pt>
                <c:pt idx="8430">
                  <c:v>373</c:v>
                </c:pt>
                <c:pt idx="8431">
                  <c:v>389</c:v>
                </c:pt>
                <c:pt idx="8432">
                  <c:v>520</c:v>
                </c:pt>
                <c:pt idx="8433">
                  <c:v>908</c:v>
                </c:pt>
                <c:pt idx="8434">
                  <c:v>338</c:v>
                </c:pt>
                <c:pt idx="8435">
                  <c:v>590</c:v>
                </c:pt>
                <c:pt idx="8436">
                  <c:v>961</c:v>
                </c:pt>
                <c:pt idx="8437">
                  <c:v>380</c:v>
                </c:pt>
                <c:pt idx="8438">
                  <c:v>386</c:v>
                </c:pt>
                <c:pt idx="8439">
                  <c:v>348</c:v>
                </c:pt>
                <c:pt idx="8440">
                  <c:v>272</c:v>
                </c:pt>
                <c:pt idx="8441">
                  <c:v>333</c:v>
                </c:pt>
                <c:pt idx="8442">
                  <c:v>284</c:v>
                </c:pt>
                <c:pt idx="8443">
                  <c:v>380</c:v>
                </c:pt>
                <c:pt idx="8444">
                  <c:v>1631</c:v>
                </c:pt>
                <c:pt idx="8445">
                  <c:v>389</c:v>
                </c:pt>
                <c:pt idx="8446">
                  <c:v>973</c:v>
                </c:pt>
                <c:pt idx="8447">
                  <c:v>437</c:v>
                </c:pt>
                <c:pt idx="8448">
                  <c:v>983</c:v>
                </c:pt>
                <c:pt idx="8449">
                  <c:v>434</c:v>
                </c:pt>
                <c:pt idx="8450">
                  <c:v>932</c:v>
                </c:pt>
                <c:pt idx="8451">
                  <c:v>352</c:v>
                </c:pt>
                <c:pt idx="8452">
                  <c:v>1060</c:v>
                </c:pt>
                <c:pt idx="8453">
                  <c:v>279</c:v>
                </c:pt>
                <c:pt idx="8454">
                  <c:v>390</c:v>
                </c:pt>
                <c:pt idx="8455">
                  <c:v>1321</c:v>
                </c:pt>
                <c:pt idx="8456">
                  <c:v>222</c:v>
                </c:pt>
                <c:pt idx="8457">
                  <c:v>103</c:v>
                </c:pt>
                <c:pt idx="8458">
                  <c:v>241</c:v>
                </c:pt>
                <c:pt idx="8459">
                  <c:v>163</c:v>
                </c:pt>
                <c:pt idx="8460">
                  <c:v>130</c:v>
                </c:pt>
                <c:pt idx="8461">
                  <c:v>215</c:v>
                </c:pt>
                <c:pt idx="8462">
                  <c:v>152</c:v>
                </c:pt>
                <c:pt idx="8463">
                  <c:v>269</c:v>
                </c:pt>
                <c:pt idx="8464">
                  <c:v>69</c:v>
                </c:pt>
                <c:pt idx="8465">
                  <c:v>403</c:v>
                </c:pt>
                <c:pt idx="8466">
                  <c:v>577</c:v>
                </c:pt>
                <c:pt idx="8467">
                  <c:v>336</c:v>
                </c:pt>
                <c:pt idx="8468">
                  <c:v>473</c:v>
                </c:pt>
                <c:pt idx="8469">
                  <c:v>279</c:v>
                </c:pt>
                <c:pt idx="8470">
                  <c:v>374</c:v>
                </c:pt>
                <c:pt idx="8471">
                  <c:v>353</c:v>
                </c:pt>
                <c:pt idx="8472">
                  <c:v>297</c:v>
                </c:pt>
                <c:pt idx="8473">
                  <c:v>224</c:v>
                </c:pt>
                <c:pt idx="8474">
                  <c:v>337</c:v>
                </c:pt>
                <c:pt idx="8475">
                  <c:v>291</c:v>
                </c:pt>
                <c:pt idx="8476">
                  <c:v>311</c:v>
                </c:pt>
                <c:pt idx="8477">
                  <c:v>265</c:v>
                </c:pt>
                <c:pt idx="8478">
                  <c:v>484</c:v>
                </c:pt>
                <c:pt idx="8479">
                  <c:v>454</c:v>
                </c:pt>
                <c:pt idx="8480">
                  <c:v>213</c:v>
                </c:pt>
                <c:pt idx="8481">
                  <c:v>258</c:v>
                </c:pt>
                <c:pt idx="8482">
                  <c:v>315</c:v>
                </c:pt>
                <c:pt idx="8483">
                  <c:v>242</c:v>
                </c:pt>
                <c:pt idx="8484">
                  <c:v>258</c:v>
                </c:pt>
                <c:pt idx="8485">
                  <c:v>274</c:v>
                </c:pt>
                <c:pt idx="8486">
                  <c:v>165</c:v>
                </c:pt>
                <c:pt idx="8487">
                  <c:v>212</c:v>
                </c:pt>
                <c:pt idx="8488">
                  <c:v>351</c:v>
                </c:pt>
                <c:pt idx="8489">
                  <c:v>98</c:v>
                </c:pt>
                <c:pt idx="8490">
                  <c:v>285</c:v>
                </c:pt>
                <c:pt idx="8491">
                  <c:v>218</c:v>
                </c:pt>
                <c:pt idx="8492">
                  <c:v>157</c:v>
                </c:pt>
                <c:pt idx="8493">
                  <c:v>146</c:v>
                </c:pt>
                <c:pt idx="8494">
                  <c:v>174</c:v>
                </c:pt>
                <c:pt idx="8495">
                  <c:v>242</c:v>
                </c:pt>
                <c:pt idx="8496">
                  <c:v>208</c:v>
                </c:pt>
                <c:pt idx="8497">
                  <c:v>167</c:v>
                </c:pt>
                <c:pt idx="8498">
                  <c:v>133</c:v>
                </c:pt>
                <c:pt idx="8499">
                  <c:v>237</c:v>
                </c:pt>
                <c:pt idx="8500">
                  <c:v>254</c:v>
                </c:pt>
                <c:pt idx="8501">
                  <c:v>78</c:v>
                </c:pt>
                <c:pt idx="8502">
                  <c:v>609</c:v>
                </c:pt>
                <c:pt idx="8503">
                  <c:v>729</c:v>
                </c:pt>
                <c:pt idx="8504">
                  <c:v>350</c:v>
                </c:pt>
                <c:pt idx="8505">
                  <c:v>248</c:v>
                </c:pt>
                <c:pt idx="8506">
                  <c:v>195</c:v>
                </c:pt>
                <c:pt idx="8507">
                  <c:v>943</c:v>
                </c:pt>
                <c:pt idx="8508">
                  <c:v>628</c:v>
                </c:pt>
                <c:pt idx="8509">
                  <c:v>307</c:v>
                </c:pt>
                <c:pt idx="8510">
                  <c:v>420</c:v>
                </c:pt>
                <c:pt idx="8511">
                  <c:v>734</c:v>
                </c:pt>
                <c:pt idx="8512">
                  <c:v>528</c:v>
                </c:pt>
                <c:pt idx="8513">
                  <c:v>719</c:v>
                </c:pt>
                <c:pt idx="8514">
                  <c:v>398</c:v>
                </c:pt>
                <c:pt idx="8515">
                  <c:v>386</c:v>
                </c:pt>
                <c:pt idx="8516">
                  <c:v>984</c:v>
                </c:pt>
                <c:pt idx="8517">
                  <c:v>645</c:v>
                </c:pt>
                <c:pt idx="8518">
                  <c:v>957</c:v>
                </c:pt>
                <c:pt idx="8519">
                  <c:v>386</c:v>
                </c:pt>
                <c:pt idx="8520">
                  <c:v>953</c:v>
                </c:pt>
                <c:pt idx="8521">
                  <c:v>632</c:v>
                </c:pt>
                <c:pt idx="8522">
                  <c:v>1050</c:v>
                </c:pt>
                <c:pt idx="8523">
                  <c:v>1509</c:v>
                </c:pt>
                <c:pt idx="8524">
                  <c:v>1160</c:v>
                </c:pt>
                <c:pt idx="8525">
                  <c:v>851</c:v>
                </c:pt>
                <c:pt idx="8526">
                  <c:v>191</c:v>
                </c:pt>
                <c:pt idx="8527">
                  <c:v>125</c:v>
                </c:pt>
                <c:pt idx="8528">
                  <c:v>216</c:v>
                </c:pt>
                <c:pt idx="8529">
                  <c:v>179</c:v>
                </c:pt>
                <c:pt idx="8530">
                  <c:v>281</c:v>
                </c:pt>
                <c:pt idx="8531">
                  <c:v>292</c:v>
                </c:pt>
                <c:pt idx="8532">
                  <c:v>286</c:v>
                </c:pt>
                <c:pt idx="8533">
                  <c:v>249</c:v>
                </c:pt>
                <c:pt idx="8534">
                  <c:v>196</c:v>
                </c:pt>
                <c:pt idx="8535">
                  <c:v>180</c:v>
                </c:pt>
                <c:pt idx="8536">
                  <c:v>128</c:v>
                </c:pt>
                <c:pt idx="8537">
                  <c:v>231</c:v>
                </c:pt>
                <c:pt idx="8538">
                  <c:v>263</c:v>
                </c:pt>
                <c:pt idx="8539">
                  <c:v>335</c:v>
                </c:pt>
                <c:pt idx="8540">
                  <c:v>200</c:v>
                </c:pt>
                <c:pt idx="8541">
                  <c:v>506</c:v>
                </c:pt>
                <c:pt idx="8542">
                  <c:v>327</c:v>
                </c:pt>
                <c:pt idx="8543">
                  <c:v>442</c:v>
                </c:pt>
                <c:pt idx="8544">
                  <c:v>202</c:v>
                </c:pt>
                <c:pt idx="8545">
                  <c:v>569</c:v>
                </c:pt>
                <c:pt idx="8546">
                  <c:v>350</c:v>
                </c:pt>
                <c:pt idx="8547">
                  <c:v>265</c:v>
                </c:pt>
                <c:pt idx="8548">
                  <c:v>226</c:v>
                </c:pt>
                <c:pt idx="8549">
                  <c:v>443</c:v>
                </c:pt>
                <c:pt idx="8550">
                  <c:v>575</c:v>
                </c:pt>
                <c:pt idx="8551">
                  <c:v>664</c:v>
                </c:pt>
                <c:pt idx="8552">
                  <c:v>435</c:v>
                </c:pt>
                <c:pt idx="8553">
                  <c:v>855</c:v>
                </c:pt>
                <c:pt idx="8554">
                  <c:v>362</c:v>
                </c:pt>
                <c:pt idx="8555">
                  <c:v>405</c:v>
                </c:pt>
                <c:pt idx="8556">
                  <c:v>667</c:v>
                </c:pt>
                <c:pt idx="8557">
                  <c:v>499</c:v>
                </c:pt>
                <c:pt idx="8558">
                  <c:v>353</c:v>
                </c:pt>
                <c:pt idx="8559">
                  <c:v>650</c:v>
                </c:pt>
                <c:pt idx="8560">
                  <c:v>446</c:v>
                </c:pt>
                <c:pt idx="8561">
                  <c:v>328</c:v>
                </c:pt>
                <c:pt idx="8562">
                  <c:v>158</c:v>
                </c:pt>
                <c:pt idx="8563">
                  <c:v>143</c:v>
                </c:pt>
                <c:pt idx="8564">
                  <c:v>148</c:v>
                </c:pt>
                <c:pt idx="8565">
                  <c:v>210</c:v>
                </c:pt>
                <c:pt idx="8566">
                  <c:v>99</c:v>
                </c:pt>
                <c:pt idx="8567">
                  <c:v>117</c:v>
                </c:pt>
                <c:pt idx="8568">
                  <c:v>173</c:v>
                </c:pt>
                <c:pt idx="8569">
                  <c:v>317</c:v>
                </c:pt>
                <c:pt idx="8570">
                  <c:v>365</c:v>
                </c:pt>
                <c:pt idx="8571">
                  <c:v>207</c:v>
                </c:pt>
                <c:pt idx="8572">
                  <c:v>157</c:v>
                </c:pt>
                <c:pt idx="8573">
                  <c:v>177</c:v>
                </c:pt>
                <c:pt idx="8574">
                  <c:v>47</c:v>
                </c:pt>
                <c:pt idx="8575">
                  <c:v>80</c:v>
                </c:pt>
                <c:pt idx="8576">
                  <c:v>127</c:v>
                </c:pt>
                <c:pt idx="8577">
                  <c:v>178</c:v>
                </c:pt>
                <c:pt idx="8578">
                  <c:v>146</c:v>
                </c:pt>
                <c:pt idx="8579">
                  <c:v>287</c:v>
                </c:pt>
                <c:pt idx="8580">
                  <c:v>204</c:v>
                </c:pt>
                <c:pt idx="8581">
                  <c:v>342</c:v>
                </c:pt>
                <c:pt idx="8582">
                  <c:v>255</c:v>
                </c:pt>
                <c:pt idx="8583">
                  <c:v>227</c:v>
                </c:pt>
                <c:pt idx="8584">
                  <c:v>260</c:v>
                </c:pt>
                <c:pt idx="8585">
                  <c:v>601</c:v>
                </c:pt>
                <c:pt idx="8586">
                  <c:v>491</c:v>
                </c:pt>
                <c:pt idx="8587">
                  <c:v>340</c:v>
                </c:pt>
                <c:pt idx="8588">
                  <c:v>354</c:v>
                </c:pt>
                <c:pt idx="8589">
                  <c:v>438</c:v>
                </c:pt>
                <c:pt idx="8590">
                  <c:v>308</c:v>
                </c:pt>
                <c:pt idx="8591">
                  <c:v>293</c:v>
                </c:pt>
                <c:pt idx="8592">
                  <c:v>388</c:v>
                </c:pt>
                <c:pt idx="8593">
                  <c:v>341</c:v>
                </c:pt>
                <c:pt idx="8594">
                  <c:v>363</c:v>
                </c:pt>
                <c:pt idx="8595">
                  <c:v>193</c:v>
                </c:pt>
                <c:pt idx="8596">
                  <c:v>84</c:v>
                </c:pt>
                <c:pt idx="8597">
                  <c:v>89</c:v>
                </c:pt>
                <c:pt idx="8598">
                  <c:v>41</c:v>
                </c:pt>
                <c:pt idx="8599">
                  <c:v>18</c:v>
                </c:pt>
                <c:pt idx="8600">
                  <c:v>17</c:v>
                </c:pt>
                <c:pt idx="8601">
                  <c:v>21</c:v>
                </c:pt>
                <c:pt idx="8602">
                  <c:v>75</c:v>
                </c:pt>
                <c:pt idx="8603">
                  <c:v>351</c:v>
                </c:pt>
                <c:pt idx="8604">
                  <c:v>142</c:v>
                </c:pt>
                <c:pt idx="8605">
                  <c:v>92</c:v>
                </c:pt>
                <c:pt idx="8606">
                  <c:v>116</c:v>
                </c:pt>
                <c:pt idx="8607">
                  <c:v>183</c:v>
                </c:pt>
                <c:pt idx="8608">
                  <c:v>219</c:v>
                </c:pt>
                <c:pt idx="8609">
                  <c:v>251</c:v>
                </c:pt>
                <c:pt idx="8610">
                  <c:v>185</c:v>
                </c:pt>
                <c:pt idx="8611">
                  <c:v>203</c:v>
                </c:pt>
                <c:pt idx="8612">
                  <c:v>186</c:v>
                </c:pt>
                <c:pt idx="8613">
                  <c:v>113</c:v>
                </c:pt>
                <c:pt idx="8614">
                  <c:v>149</c:v>
                </c:pt>
                <c:pt idx="8615">
                  <c:v>119</c:v>
                </c:pt>
                <c:pt idx="8616">
                  <c:v>401</c:v>
                </c:pt>
                <c:pt idx="8617">
                  <c:v>682</c:v>
                </c:pt>
                <c:pt idx="8618">
                  <c:v>1114</c:v>
                </c:pt>
                <c:pt idx="8619">
                  <c:v>456</c:v>
                </c:pt>
                <c:pt idx="8620">
                  <c:v>248</c:v>
                </c:pt>
                <c:pt idx="8621">
                  <c:v>328</c:v>
                </c:pt>
                <c:pt idx="8622">
                  <c:v>322</c:v>
                </c:pt>
                <c:pt idx="8623">
                  <c:v>288</c:v>
                </c:pt>
                <c:pt idx="8624">
                  <c:v>268</c:v>
                </c:pt>
                <c:pt idx="8625">
                  <c:v>207</c:v>
                </c:pt>
                <c:pt idx="8626">
                  <c:v>449</c:v>
                </c:pt>
                <c:pt idx="8627">
                  <c:v>477</c:v>
                </c:pt>
                <c:pt idx="8628">
                  <c:v>315</c:v>
                </c:pt>
                <c:pt idx="8629">
                  <c:v>330</c:v>
                </c:pt>
                <c:pt idx="8630">
                  <c:v>393</c:v>
                </c:pt>
                <c:pt idx="8631">
                  <c:v>635</c:v>
                </c:pt>
                <c:pt idx="8632">
                  <c:v>471</c:v>
                </c:pt>
                <c:pt idx="8633">
                  <c:v>905</c:v>
                </c:pt>
                <c:pt idx="8634">
                  <c:v>373</c:v>
                </c:pt>
                <c:pt idx="8635">
                  <c:v>428</c:v>
                </c:pt>
                <c:pt idx="8636">
                  <c:v>215</c:v>
                </c:pt>
                <c:pt idx="8637">
                  <c:v>850</c:v>
                </c:pt>
                <c:pt idx="8638">
                  <c:v>353</c:v>
                </c:pt>
                <c:pt idx="8639">
                  <c:v>895</c:v>
                </c:pt>
                <c:pt idx="8640">
                  <c:v>38</c:v>
                </c:pt>
                <c:pt idx="8641">
                  <c:v>10</c:v>
                </c:pt>
                <c:pt idx="8642">
                  <c:v>93</c:v>
                </c:pt>
                <c:pt idx="8643">
                  <c:v>5</c:v>
                </c:pt>
                <c:pt idx="8644">
                  <c:v>352</c:v>
                </c:pt>
                <c:pt idx="8645">
                  <c:v>296</c:v>
                </c:pt>
                <c:pt idx="8646">
                  <c:v>404</c:v>
                </c:pt>
                <c:pt idx="8647">
                  <c:v>443</c:v>
                </c:pt>
                <c:pt idx="8648">
                  <c:v>344</c:v>
                </c:pt>
                <c:pt idx="8649">
                  <c:v>314</c:v>
                </c:pt>
                <c:pt idx="8650">
                  <c:v>481</c:v>
                </c:pt>
                <c:pt idx="8651">
                  <c:v>629</c:v>
                </c:pt>
                <c:pt idx="8652">
                  <c:v>318</c:v>
                </c:pt>
                <c:pt idx="8653">
                  <c:v>355</c:v>
                </c:pt>
                <c:pt idx="8654">
                  <c:v>343</c:v>
                </c:pt>
                <c:pt idx="8655">
                  <c:v>508</c:v>
                </c:pt>
                <c:pt idx="8656">
                  <c:v>568</c:v>
                </c:pt>
                <c:pt idx="8657">
                  <c:v>863</c:v>
                </c:pt>
                <c:pt idx="8658">
                  <c:v>884</c:v>
                </c:pt>
                <c:pt idx="8659">
                  <c:v>1294</c:v>
                </c:pt>
                <c:pt idx="8660">
                  <c:v>195</c:v>
                </c:pt>
                <c:pt idx="8661">
                  <c:v>339</c:v>
                </c:pt>
                <c:pt idx="8662">
                  <c:v>779</c:v>
                </c:pt>
                <c:pt idx="8663">
                  <c:v>701</c:v>
                </c:pt>
                <c:pt idx="8664">
                  <c:v>648</c:v>
                </c:pt>
                <c:pt idx="8665">
                  <c:v>152</c:v>
                </c:pt>
                <c:pt idx="8666">
                  <c:v>254</c:v>
                </c:pt>
                <c:pt idx="8667">
                  <c:v>459</c:v>
                </c:pt>
                <c:pt idx="8668">
                  <c:v>346</c:v>
                </c:pt>
                <c:pt idx="8669">
                  <c:v>100</c:v>
                </c:pt>
                <c:pt idx="8670">
                  <c:v>124</c:v>
                </c:pt>
                <c:pt idx="8671">
                  <c:v>204</c:v>
                </c:pt>
                <c:pt idx="8672">
                  <c:v>187</c:v>
                </c:pt>
                <c:pt idx="8673">
                  <c:v>224</c:v>
                </c:pt>
                <c:pt idx="8674">
                  <c:v>142</c:v>
                </c:pt>
                <c:pt idx="8675">
                  <c:v>143</c:v>
                </c:pt>
                <c:pt idx="8676">
                  <c:v>70</c:v>
                </c:pt>
                <c:pt idx="8677">
                  <c:v>845</c:v>
                </c:pt>
                <c:pt idx="8678">
                  <c:v>551</c:v>
                </c:pt>
                <c:pt idx="8679">
                  <c:v>531</c:v>
                </c:pt>
                <c:pt idx="8680">
                  <c:v>1473</c:v>
                </c:pt>
                <c:pt idx="8681">
                  <c:v>374</c:v>
                </c:pt>
                <c:pt idx="8682">
                  <c:v>229</c:v>
                </c:pt>
                <c:pt idx="8683">
                  <c:v>220</c:v>
                </c:pt>
                <c:pt idx="8684">
                  <c:v>262</c:v>
                </c:pt>
                <c:pt idx="8685">
                  <c:v>298</c:v>
                </c:pt>
                <c:pt idx="8686">
                  <c:v>411</c:v>
                </c:pt>
                <c:pt idx="8687">
                  <c:v>327</c:v>
                </c:pt>
                <c:pt idx="8688">
                  <c:v>240</c:v>
                </c:pt>
                <c:pt idx="8689">
                  <c:v>135</c:v>
                </c:pt>
                <c:pt idx="8690">
                  <c:v>247</c:v>
                </c:pt>
                <c:pt idx="8691">
                  <c:v>258</c:v>
                </c:pt>
                <c:pt idx="8692">
                  <c:v>201</c:v>
                </c:pt>
                <c:pt idx="8693">
                  <c:v>200</c:v>
                </c:pt>
                <c:pt idx="8694">
                  <c:v>264</c:v>
                </c:pt>
                <c:pt idx="8695">
                  <c:v>239</c:v>
                </c:pt>
                <c:pt idx="8696">
                  <c:v>303</c:v>
                </c:pt>
                <c:pt idx="8697">
                  <c:v>242</c:v>
                </c:pt>
                <c:pt idx="8698">
                  <c:v>194</c:v>
                </c:pt>
                <c:pt idx="8699">
                  <c:v>186</c:v>
                </c:pt>
                <c:pt idx="8700">
                  <c:v>217</c:v>
                </c:pt>
                <c:pt idx="8701">
                  <c:v>656</c:v>
                </c:pt>
                <c:pt idx="8702">
                  <c:v>219</c:v>
                </c:pt>
                <c:pt idx="8703">
                  <c:v>189</c:v>
                </c:pt>
                <c:pt idx="8704" formatCode="0.00E+00">
                  <c:v>4.8999999999999998E-3</c:v>
                </c:pt>
                <c:pt idx="8705">
                  <c:v>160</c:v>
                </c:pt>
                <c:pt idx="8706">
                  <c:v>114</c:v>
                </c:pt>
                <c:pt idx="8707">
                  <c:v>124</c:v>
                </c:pt>
                <c:pt idx="8708">
                  <c:v>118</c:v>
                </c:pt>
                <c:pt idx="8709">
                  <c:v>172</c:v>
                </c:pt>
                <c:pt idx="8710">
                  <c:v>58</c:v>
                </c:pt>
                <c:pt idx="8711">
                  <c:v>63</c:v>
                </c:pt>
                <c:pt idx="8712">
                  <c:v>140</c:v>
                </c:pt>
                <c:pt idx="8713">
                  <c:v>73</c:v>
                </c:pt>
                <c:pt idx="8714">
                  <c:v>191</c:v>
                </c:pt>
                <c:pt idx="8715">
                  <c:v>106</c:v>
                </c:pt>
                <c:pt idx="8716">
                  <c:v>104</c:v>
                </c:pt>
                <c:pt idx="8717">
                  <c:v>795</c:v>
                </c:pt>
                <c:pt idx="8718">
                  <c:v>255</c:v>
                </c:pt>
                <c:pt idx="8719">
                  <c:v>1099</c:v>
                </c:pt>
                <c:pt idx="8720">
                  <c:v>365</c:v>
                </c:pt>
                <c:pt idx="8721">
                  <c:v>949</c:v>
                </c:pt>
                <c:pt idx="8722">
                  <c:v>172</c:v>
                </c:pt>
                <c:pt idx="8723">
                  <c:v>415</c:v>
                </c:pt>
                <c:pt idx="8724">
                  <c:v>489</c:v>
                </c:pt>
                <c:pt idx="8725">
                  <c:v>427</c:v>
                </c:pt>
                <c:pt idx="8726">
                  <c:v>550</c:v>
                </c:pt>
                <c:pt idx="8727">
                  <c:v>418</c:v>
                </c:pt>
                <c:pt idx="8728">
                  <c:v>559</c:v>
                </c:pt>
                <c:pt idx="8729">
                  <c:v>436</c:v>
                </c:pt>
                <c:pt idx="8730">
                  <c:v>670</c:v>
                </c:pt>
                <c:pt idx="8731">
                  <c:v>878</c:v>
                </c:pt>
                <c:pt idx="8732">
                  <c:v>428</c:v>
                </c:pt>
                <c:pt idx="8733">
                  <c:v>468</c:v>
                </c:pt>
                <c:pt idx="8734">
                  <c:v>559</c:v>
                </c:pt>
                <c:pt idx="8735">
                  <c:v>869</c:v>
                </c:pt>
                <c:pt idx="8736">
                  <c:v>396</c:v>
                </c:pt>
                <c:pt idx="8737">
                  <c:v>438</c:v>
                </c:pt>
                <c:pt idx="8738">
                  <c:v>487</c:v>
                </c:pt>
                <c:pt idx="8739">
                  <c:v>364</c:v>
                </c:pt>
                <c:pt idx="8740">
                  <c:v>347</c:v>
                </c:pt>
                <c:pt idx="8741">
                  <c:v>805</c:v>
                </c:pt>
                <c:pt idx="8742">
                  <c:v>584</c:v>
                </c:pt>
                <c:pt idx="8743">
                  <c:v>401</c:v>
                </c:pt>
                <c:pt idx="8744">
                  <c:v>319</c:v>
                </c:pt>
                <c:pt idx="8745">
                  <c:v>921</c:v>
                </c:pt>
                <c:pt idx="8746">
                  <c:v>376</c:v>
                </c:pt>
                <c:pt idx="8747">
                  <c:v>490</c:v>
                </c:pt>
                <c:pt idx="8748">
                  <c:v>414</c:v>
                </c:pt>
                <c:pt idx="8749">
                  <c:v>380</c:v>
                </c:pt>
                <c:pt idx="8750">
                  <c:v>815</c:v>
                </c:pt>
                <c:pt idx="8751">
                  <c:v>322</c:v>
                </c:pt>
                <c:pt idx="8752">
                  <c:v>1046</c:v>
                </c:pt>
                <c:pt idx="8753" formatCode="0.00E+00">
                  <c:v>4.8999999999999998E-3</c:v>
                </c:pt>
                <c:pt idx="8754">
                  <c:v>130</c:v>
                </c:pt>
                <c:pt idx="8755">
                  <c:v>211</c:v>
                </c:pt>
                <c:pt idx="8756">
                  <c:v>176</c:v>
                </c:pt>
                <c:pt idx="8757">
                  <c:v>262</c:v>
                </c:pt>
                <c:pt idx="8758">
                  <c:v>232</c:v>
                </c:pt>
                <c:pt idx="8759">
                  <c:v>243</c:v>
                </c:pt>
                <c:pt idx="8760">
                  <c:v>288</c:v>
                </c:pt>
                <c:pt idx="8761">
                  <c:v>230</c:v>
                </c:pt>
                <c:pt idx="8762">
                  <c:v>245</c:v>
                </c:pt>
                <c:pt idx="8763">
                  <c:v>230</c:v>
                </c:pt>
                <c:pt idx="8764">
                  <c:v>165</c:v>
                </c:pt>
                <c:pt idx="8765">
                  <c:v>424</c:v>
                </c:pt>
                <c:pt idx="8766">
                  <c:v>237</c:v>
                </c:pt>
                <c:pt idx="8767">
                  <c:v>306</c:v>
                </c:pt>
                <c:pt idx="8768">
                  <c:v>168</c:v>
                </c:pt>
                <c:pt idx="8769">
                  <c:v>240</c:v>
                </c:pt>
                <c:pt idx="8770">
                  <c:v>553</c:v>
                </c:pt>
                <c:pt idx="8771">
                  <c:v>165</c:v>
                </c:pt>
                <c:pt idx="8772">
                  <c:v>229</c:v>
                </c:pt>
                <c:pt idx="8773">
                  <c:v>315</c:v>
                </c:pt>
                <c:pt idx="8774">
                  <c:v>331</c:v>
                </c:pt>
                <c:pt idx="8775">
                  <c:v>128</c:v>
                </c:pt>
                <c:pt idx="8776">
                  <c:v>131</c:v>
                </c:pt>
                <c:pt idx="8777">
                  <c:v>458</c:v>
                </c:pt>
                <c:pt idx="8778">
                  <c:v>305</c:v>
                </c:pt>
                <c:pt idx="8779">
                  <c:v>157</c:v>
                </c:pt>
                <c:pt idx="8780">
                  <c:v>63</c:v>
                </c:pt>
                <c:pt idx="8781">
                  <c:v>173</c:v>
                </c:pt>
                <c:pt idx="8782">
                  <c:v>98</c:v>
                </c:pt>
                <c:pt idx="8783">
                  <c:v>94</c:v>
                </c:pt>
                <c:pt idx="8784">
                  <c:v>90</c:v>
                </c:pt>
                <c:pt idx="8785">
                  <c:v>93</c:v>
                </c:pt>
                <c:pt idx="8786">
                  <c:v>68</c:v>
                </c:pt>
                <c:pt idx="8787">
                  <c:v>50</c:v>
                </c:pt>
                <c:pt idx="8788">
                  <c:v>230</c:v>
                </c:pt>
                <c:pt idx="8789">
                  <c:v>151</c:v>
                </c:pt>
                <c:pt idx="8790">
                  <c:v>70</c:v>
                </c:pt>
                <c:pt idx="8791">
                  <c:v>551</c:v>
                </c:pt>
                <c:pt idx="8792">
                  <c:v>1197</c:v>
                </c:pt>
                <c:pt idx="8793">
                  <c:v>200</c:v>
                </c:pt>
                <c:pt idx="8794">
                  <c:v>266</c:v>
                </c:pt>
                <c:pt idx="8795">
                  <c:v>1281</c:v>
                </c:pt>
                <c:pt idx="8796">
                  <c:v>232</c:v>
                </c:pt>
                <c:pt idx="8797">
                  <c:v>516</c:v>
                </c:pt>
                <c:pt idx="8798">
                  <c:v>212</c:v>
                </c:pt>
                <c:pt idx="8799">
                  <c:v>568</c:v>
                </c:pt>
                <c:pt idx="8800">
                  <c:v>1347</c:v>
                </c:pt>
                <c:pt idx="8801">
                  <c:v>428</c:v>
                </c:pt>
                <c:pt idx="8802">
                  <c:v>391</c:v>
                </c:pt>
                <c:pt idx="8803">
                  <c:v>559</c:v>
                </c:pt>
                <c:pt idx="8804">
                  <c:v>703</c:v>
                </c:pt>
                <c:pt idx="8805">
                  <c:v>1094</c:v>
                </c:pt>
                <c:pt idx="8806">
                  <c:v>566</c:v>
                </c:pt>
                <c:pt idx="8807">
                  <c:v>709</c:v>
                </c:pt>
                <c:pt idx="8808">
                  <c:v>489</c:v>
                </c:pt>
                <c:pt idx="8809">
                  <c:v>1107</c:v>
                </c:pt>
                <c:pt idx="8810">
                  <c:v>531</c:v>
                </c:pt>
                <c:pt idx="8811">
                  <c:v>426</c:v>
                </c:pt>
                <c:pt idx="8812">
                  <c:v>707</c:v>
                </c:pt>
                <c:pt idx="8813">
                  <c:v>1224</c:v>
                </c:pt>
                <c:pt idx="8814">
                  <c:v>1032</c:v>
                </c:pt>
                <c:pt idx="8815" formatCode="0.00E+00">
                  <c:v>4.8999999999999998E-3</c:v>
                </c:pt>
                <c:pt idx="8816">
                  <c:v>82</c:v>
                </c:pt>
                <c:pt idx="8817">
                  <c:v>271</c:v>
                </c:pt>
                <c:pt idx="8818">
                  <c:v>215</c:v>
                </c:pt>
                <c:pt idx="8819">
                  <c:v>548</c:v>
                </c:pt>
                <c:pt idx="8820">
                  <c:v>369</c:v>
                </c:pt>
                <c:pt idx="8821">
                  <c:v>248</c:v>
                </c:pt>
                <c:pt idx="8822">
                  <c:v>366</c:v>
                </c:pt>
                <c:pt idx="8823">
                  <c:v>202</c:v>
                </c:pt>
                <c:pt idx="8824">
                  <c:v>194</c:v>
                </c:pt>
                <c:pt idx="8825">
                  <c:v>325</c:v>
                </c:pt>
                <c:pt idx="8826">
                  <c:v>176</c:v>
                </c:pt>
                <c:pt idx="8827">
                  <c:v>1247</c:v>
                </c:pt>
                <c:pt idx="8828">
                  <c:v>12</c:v>
                </c:pt>
                <c:pt idx="8829">
                  <c:v>206</c:v>
                </c:pt>
                <c:pt idx="8830">
                  <c:v>1175</c:v>
                </c:pt>
                <c:pt idx="8831">
                  <c:v>867</c:v>
                </c:pt>
                <c:pt idx="8832">
                  <c:v>1085</c:v>
                </c:pt>
                <c:pt idx="8833">
                  <c:v>1110</c:v>
                </c:pt>
                <c:pt idx="8834">
                  <c:v>1649</c:v>
                </c:pt>
                <c:pt idx="8835">
                  <c:v>1315</c:v>
                </c:pt>
                <c:pt idx="8836">
                  <c:v>1030</c:v>
                </c:pt>
                <c:pt idx="8837">
                  <c:v>930</c:v>
                </c:pt>
                <c:pt idx="8838">
                  <c:v>1082</c:v>
                </c:pt>
                <c:pt idx="8839">
                  <c:v>792</c:v>
                </c:pt>
                <c:pt idx="8840">
                  <c:v>534</c:v>
                </c:pt>
                <c:pt idx="8841">
                  <c:v>487</c:v>
                </c:pt>
                <c:pt idx="8842">
                  <c:v>525</c:v>
                </c:pt>
                <c:pt idx="8843">
                  <c:v>863</c:v>
                </c:pt>
                <c:pt idx="8844">
                  <c:v>764</c:v>
                </c:pt>
                <c:pt idx="8845">
                  <c:v>670</c:v>
                </c:pt>
                <c:pt idx="8846">
                  <c:v>510</c:v>
                </c:pt>
                <c:pt idx="8847">
                  <c:v>399</c:v>
                </c:pt>
                <c:pt idx="8848">
                  <c:v>453</c:v>
                </c:pt>
                <c:pt idx="8849">
                  <c:v>402</c:v>
                </c:pt>
                <c:pt idx="8850">
                  <c:v>713</c:v>
                </c:pt>
                <c:pt idx="8851">
                  <c:v>516</c:v>
                </c:pt>
                <c:pt idx="8852">
                  <c:v>371</c:v>
                </c:pt>
                <c:pt idx="8853">
                  <c:v>410</c:v>
                </c:pt>
                <c:pt idx="8854" formatCode="0.00E+00">
                  <c:v>4.8999999999999998E-3</c:v>
                </c:pt>
                <c:pt idx="8855" formatCode="0.00E+00">
                  <c:v>4.8999999999999998E-3</c:v>
                </c:pt>
                <c:pt idx="8856">
                  <c:v>231</c:v>
                </c:pt>
                <c:pt idx="8857">
                  <c:v>358</c:v>
                </c:pt>
                <c:pt idx="8858">
                  <c:v>325</c:v>
                </c:pt>
                <c:pt idx="8859">
                  <c:v>355</c:v>
                </c:pt>
                <c:pt idx="8860">
                  <c:v>225</c:v>
                </c:pt>
                <c:pt idx="8861">
                  <c:v>273</c:v>
                </c:pt>
                <c:pt idx="8862">
                  <c:v>328</c:v>
                </c:pt>
                <c:pt idx="8863">
                  <c:v>274</c:v>
                </c:pt>
                <c:pt idx="8864">
                  <c:v>239</c:v>
                </c:pt>
                <c:pt idx="8865">
                  <c:v>389</c:v>
                </c:pt>
                <c:pt idx="8866">
                  <c:v>118</c:v>
                </c:pt>
                <c:pt idx="8867">
                  <c:v>275</c:v>
                </c:pt>
                <c:pt idx="8868">
                  <c:v>22</c:v>
                </c:pt>
                <c:pt idx="8869" formatCode="0.00E+00">
                  <c:v>4.8999999999999998E-3</c:v>
                </c:pt>
                <c:pt idx="8870">
                  <c:v>10</c:v>
                </c:pt>
                <c:pt idx="8871">
                  <c:v>442</c:v>
                </c:pt>
                <c:pt idx="8872">
                  <c:v>446</c:v>
                </c:pt>
                <c:pt idx="8873">
                  <c:v>1033</c:v>
                </c:pt>
                <c:pt idx="8874">
                  <c:v>430</c:v>
                </c:pt>
                <c:pt idx="8875">
                  <c:v>432</c:v>
                </c:pt>
                <c:pt idx="8876">
                  <c:v>436</c:v>
                </c:pt>
                <c:pt idx="8877">
                  <c:v>540</c:v>
                </c:pt>
                <c:pt idx="8878">
                  <c:v>396</c:v>
                </c:pt>
                <c:pt idx="8879">
                  <c:v>175</c:v>
                </c:pt>
                <c:pt idx="8880">
                  <c:v>48</c:v>
                </c:pt>
                <c:pt idx="8881">
                  <c:v>197</c:v>
                </c:pt>
                <c:pt idx="8882">
                  <c:v>374</c:v>
                </c:pt>
                <c:pt idx="8883">
                  <c:v>65</c:v>
                </c:pt>
                <c:pt idx="8884">
                  <c:v>101</c:v>
                </c:pt>
                <c:pt idx="8885">
                  <c:v>87</c:v>
                </c:pt>
                <c:pt idx="8886">
                  <c:v>86</c:v>
                </c:pt>
                <c:pt idx="8887">
                  <c:v>376</c:v>
                </c:pt>
                <c:pt idx="8888">
                  <c:v>229</c:v>
                </c:pt>
                <c:pt idx="8889">
                  <c:v>352</c:v>
                </c:pt>
                <c:pt idx="8890">
                  <c:v>156</c:v>
                </c:pt>
                <c:pt idx="8891">
                  <c:v>50</c:v>
                </c:pt>
                <c:pt idx="8892">
                  <c:v>165</c:v>
                </c:pt>
                <c:pt idx="8893">
                  <c:v>105</c:v>
                </c:pt>
                <c:pt idx="8894">
                  <c:v>160</c:v>
                </c:pt>
                <c:pt idx="8895">
                  <c:v>94</c:v>
                </c:pt>
                <c:pt idx="8896">
                  <c:v>265</c:v>
                </c:pt>
                <c:pt idx="8897">
                  <c:v>208</c:v>
                </c:pt>
                <c:pt idx="8898">
                  <c:v>150</c:v>
                </c:pt>
                <c:pt idx="8899">
                  <c:v>129</c:v>
                </c:pt>
                <c:pt idx="8900">
                  <c:v>310</c:v>
                </c:pt>
                <c:pt idx="8901">
                  <c:v>149</c:v>
                </c:pt>
                <c:pt idx="8902">
                  <c:v>73</c:v>
                </c:pt>
                <c:pt idx="8903">
                  <c:v>219</c:v>
                </c:pt>
                <c:pt idx="8904">
                  <c:v>365</c:v>
                </c:pt>
                <c:pt idx="8905">
                  <c:v>178</c:v>
                </c:pt>
                <c:pt idx="8906">
                  <c:v>177</c:v>
                </c:pt>
                <c:pt idx="8907">
                  <c:v>90</c:v>
                </c:pt>
                <c:pt idx="8908">
                  <c:v>145</c:v>
                </c:pt>
                <c:pt idx="8909">
                  <c:v>403</c:v>
                </c:pt>
                <c:pt idx="8910">
                  <c:v>129</c:v>
                </c:pt>
                <c:pt idx="8911">
                  <c:v>245</c:v>
                </c:pt>
                <c:pt idx="8912">
                  <c:v>210</c:v>
                </c:pt>
                <c:pt idx="8913">
                  <c:v>228</c:v>
                </c:pt>
                <c:pt idx="8914">
                  <c:v>192</c:v>
                </c:pt>
                <c:pt idx="8915">
                  <c:v>205</c:v>
                </c:pt>
                <c:pt idx="8916">
                  <c:v>360</c:v>
                </c:pt>
                <c:pt idx="8917">
                  <c:v>137</c:v>
                </c:pt>
                <c:pt idx="8918">
                  <c:v>73</c:v>
                </c:pt>
                <c:pt idx="8919">
                  <c:v>284</c:v>
                </c:pt>
                <c:pt idx="8920">
                  <c:v>226</c:v>
                </c:pt>
                <c:pt idx="8921">
                  <c:v>324</c:v>
                </c:pt>
                <c:pt idx="8922">
                  <c:v>184</c:v>
                </c:pt>
                <c:pt idx="8923">
                  <c:v>126</c:v>
                </c:pt>
                <c:pt idx="8924">
                  <c:v>96</c:v>
                </c:pt>
                <c:pt idx="8925">
                  <c:v>363</c:v>
                </c:pt>
                <c:pt idx="8926">
                  <c:v>443</c:v>
                </c:pt>
                <c:pt idx="8927">
                  <c:v>353</c:v>
                </c:pt>
                <c:pt idx="8928">
                  <c:v>521</c:v>
                </c:pt>
                <c:pt idx="8929">
                  <c:v>527</c:v>
                </c:pt>
                <c:pt idx="8930">
                  <c:v>272</c:v>
                </c:pt>
                <c:pt idx="8931">
                  <c:v>450</c:v>
                </c:pt>
                <c:pt idx="8932">
                  <c:v>916</c:v>
                </c:pt>
                <c:pt idx="8933">
                  <c:v>604</c:v>
                </c:pt>
                <c:pt idx="8934">
                  <c:v>1080</c:v>
                </c:pt>
                <c:pt idx="8935">
                  <c:v>434</c:v>
                </c:pt>
                <c:pt idx="8936">
                  <c:v>920</c:v>
                </c:pt>
                <c:pt idx="8937">
                  <c:v>258</c:v>
                </c:pt>
                <c:pt idx="8938">
                  <c:v>276</c:v>
                </c:pt>
                <c:pt idx="8939">
                  <c:v>450</c:v>
                </c:pt>
                <c:pt idx="8940">
                  <c:v>10</c:v>
                </c:pt>
                <c:pt idx="8941">
                  <c:v>668</c:v>
                </c:pt>
                <c:pt idx="8942">
                  <c:v>315</c:v>
                </c:pt>
                <c:pt idx="8943">
                  <c:v>1306</c:v>
                </c:pt>
                <c:pt idx="8944">
                  <c:v>369</c:v>
                </c:pt>
                <c:pt idx="8945">
                  <c:v>294</c:v>
                </c:pt>
                <c:pt idx="8946">
                  <c:v>1127</c:v>
                </c:pt>
                <c:pt idx="8947">
                  <c:v>1053</c:v>
                </c:pt>
                <c:pt idx="8948">
                  <c:v>1041</c:v>
                </c:pt>
                <c:pt idx="8949">
                  <c:v>424</c:v>
                </c:pt>
                <c:pt idx="8950">
                  <c:v>485</c:v>
                </c:pt>
                <c:pt idx="8951">
                  <c:v>1108</c:v>
                </c:pt>
                <c:pt idx="8952">
                  <c:v>431</c:v>
                </c:pt>
                <c:pt idx="8953">
                  <c:v>302</c:v>
                </c:pt>
                <c:pt idx="8954">
                  <c:v>347</c:v>
                </c:pt>
                <c:pt idx="8955">
                  <c:v>231</c:v>
                </c:pt>
                <c:pt idx="8956">
                  <c:v>582</c:v>
                </c:pt>
                <c:pt idx="8957">
                  <c:v>299</c:v>
                </c:pt>
                <c:pt idx="8958">
                  <c:v>347</c:v>
                </c:pt>
                <c:pt idx="8959">
                  <c:v>461</c:v>
                </c:pt>
                <c:pt idx="8960">
                  <c:v>285</c:v>
                </c:pt>
                <c:pt idx="8961">
                  <c:v>367</c:v>
                </c:pt>
                <c:pt idx="8962">
                  <c:v>293</c:v>
                </c:pt>
                <c:pt idx="8963">
                  <c:v>308</c:v>
                </c:pt>
                <c:pt idx="8964">
                  <c:v>256</c:v>
                </c:pt>
                <c:pt idx="8965">
                  <c:v>529</c:v>
                </c:pt>
                <c:pt idx="8966">
                  <c:v>475</c:v>
                </c:pt>
                <c:pt idx="8967">
                  <c:v>839</c:v>
                </c:pt>
                <c:pt idx="8968">
                  <c:v>447</c:v>
                </c:pt>
                <c:pt idx="8969">
                  <c:v>478</c:v>
                </c:pt>
                <c:pt idx="8970">
                  <c:v>420</c:v>
                </c:pt>
                <c:pt idx="8971">
                  <c:v>703</c:v>
                </c:pt>
                <c:pt idx="8972">
                  <c:v>562</c:v>
                </c:pt>
                <c:pt idx="8973">
                  <c:v>441</c:v>
                </c:pt>
                <c:pt idx="8974">
                  <c:v>429</c:v>
                </c:pt>
                <c:pt idx="8975">
                  <c:v>587</c:v>
                </c:pt>
                <c:pt idx="8976">
                  <c:v>621</c:v>
                </c:pt>
                <c:pt idx="8977">
                  <c:v>278</c:v>
                </c:pt>
                <c:pt idx="8978">
                  <c:v>169</c:v>
                </c:pt>
                <c:pt idx="8979">
                  <c:v>266</c:v>
                </c:pt>
                <c:pt idx="8980">
                  <c:v>348</c:v>
                </c:pt>
                <c:pt idx="8981">
                  <c:v>370</c:v>
                </c:pt>
                <c:pt idx="8982">
                  <c:v>430</c:v>
                </c:pt>
                <c:pt idx="8983">
                  <c:v>1124</c:v>
                </c:pt>
                <c:pt idx="8984">
                  <c:v>908</c:v>
                </c:pt>
                <c:pt idx="8985">
                  <c:v>359</c:v>
                </c:pt>
                <c:pt idx="8986">
                  <c:v>166</c:v>
                </c:pt>
                <c:pt idx="8987">
                  <c:v>261</c:v>
                </c:pt>
                <c:pt idx="8988">
                  <c:v>433</c:v>
                </c:pt>
                <c:pt idx="8989">
                  <c:v>298</c:v>
                </c:pt>
                <c:pt idx="8990">
                  <c:v>270</c:v>
                </c:pt>
                <c:pt idx="8991">
                  <c:v>528</c:v>
                </c:pt>
                <c:pt idx="8992">
                  <c:v>65</c:v>
                </c:pt>
                <c:pt idx="8993">
                  <c:v>219</c:v>
                </c:pt>
                <c:pt idx="8994">
                  <c:v>85</c:v>
                </c:pt>
                <c:pt idx="8995">
                  <c:v>311</c:v>
                </c:pt>
                <c:pt idx="8996">
                  <c:v>297</c:v>
                </c:pt>
                <c:pt idx="8997">
                  <c:v>67</c:v>
                </c:pt>
                <c:pt idx="8998">
                  <c:v>123</c:v>
                </c:pt>
                <c:pt idx="8999">
                  <c:v>311</c:v>
                </c:pt>
                <c:pt idx="9000">
                  <c:v>144</c:v>
                </c:pt>
                <c:pt idx="9001" formatCode="0.00E+00">
                  <c:v>4.8999999999999998E-3</c:v>
                </c:pt>
                <c:pt idx="9002">
                  <c:v>336</c:v>
                </c:pt>
                <c:pt idx="9003">
                  <c:v>442</c:v>
                </c:pt>
                <c:pt idx="9004">
                  <c:v>371</c:v>
                </c:pt>
                <c:pt idx="9005">
                  <c:v>399</c:v>
                </c:pt>
                <c:pt idx="9006">
                  <c:v>404</c:v>
                </c:pt>
                <c:pt idx="9007">
                  <c:v>611</c:v>
                </c:pt>
                <c:pt idx="9008">
                  <c:v>875</c:v>
                </c:pt>
                <c:pt idx="9009">
                  <c:v>899</c:v>
                </c:pt>
                <c:pt idx="9010">
                  <c:v>455</c:v>
                </c:pt>
                <c:pt idx="9011">
                  <c:v>1097</c:v>
                </c:pt>
                <c:pt idx="9012">
                  <c:v>315</c:v>
                </c:pt>
                <c:pt idx="9013">
                  <c:v>468</c:v>
                </c:pt>
                <c:pt idx="9014">
                  <c:v>289</c:v>
                </c:pt>
                <c:pt idx="9015">
                  <c:v>226</c:v>
                </c:pt>
                <c:pt idx="9016">
                  <c:v>135</c:v>
                </c:pt>
                <c:pt idx="9017">
                  <c:v>146</c:v>
                </c:pt>
                <c:pt idx="9018">
                  <c:v>103</c:v>
                </c:pt>
                <c:pt idx="9019">
                  <c:v>196</c:v>
                </c:pt>
                <c:pt idx="9020">
                  <c:v>272</c:v>
                </c:pt>
                <c:pt idx="9021">
                  <c:v>579</c:v>
                </c:pt>
                <c:pt idx="9022">
                  <c:v>238</c:v>
                </c:pt>
                <c:pt idx="9023">
                  <c:v>90</c:v>
                </c:pt>
                <c:pt idx="9024">
                  <c:v>295</c:v>
                </c:pt>
                <c:pt idx="9025">
                  <c:v>89</c:v>
                </c:pt>
                <c:pt idx="9026">
                  <c:v>22</c:v>
                </c:pt>
                <c:pt idx="9027">
                  <c:v>923</c:v>
                </c:pt>
                <c:pt idx="9028">
                  <c:v>542</c:v>
                </c:pt>
                <c:pt idx="9029">
                  <c:v>829</c:v>
                </c:pt>
                <c:pt idx="9030">
                  <c:v>416</c:v>
                </c:pt>
                <c:pt idx="9031">
                  <c:v>444</c:v>
                </c:pt>
                <c:pt idx="9032">
                  <c:v>1006</c:v>
                </c:pt>
                <c:pt idx="9033">
                  <c:v>553</c:v>
                </c:pt>
                <c:pt idx="9034">
                  <c:v>507</c:v>
                </c:pt>
                <c:pt idx="9035">
                  <c:v>765</c:v>
                </c:pt>
                <c:pt idx="9036">
                  <c:v>616</c:v>
                </c:pt>
                <c:pt idx="9037">
                  <c:v>492</c:v>
                </c:pt>
                <c:pt idx="9038">
                  <c:v>1123</c:v>
                </c:pt>
                <c:pt idx="9039">
                  <c:v>74</c:v>
                </c:pt>
                <c:pt idx="9040">
                  <c:v>65</c:v>
                </c:pt>
                <c:pt idx="9041">
                  <c:v>159</c:v>
                </c:pt>
                <c:pt idx="9042">
                  <c:v>184</c:v>
                </c:pt>
                <c:pt idx="9043">
                  <c:v>139</c:v>
                </c:pt>
                <c:pt idx="9044">
                  <c:v>19</c:v>
                </c:pt>
                <c:pt idx="9045">
                  <c:v>239</c:v>
                </c:pt>
                <c:pt idx="9046">
                  <c:v>17</c:v>
                </c:pt>
                <c:pt idx="9047">
                  <c:v>582</c:v>
                </c:pt>
                <c:pt idx="9048">
                  <c:v>353</c:v>
                </c:pt>
                <c:pt idx="9049">
                  <c:v>416</c:v>
                </c:pt>
                <c:pt idx="9050">
                  <c:v>511</c:v>
                </c:pt>
                <c:pt idx="9051">
                  <c:v>422</c:v>
                </c:pt>
                <c:pt idx="9052">
                  <c:v>307</c:v>
                </c:pt>
                <c:pt idx="9053">
                  <c:v>428</c:v>
                </c:pt>
                <c:pt idx="9054">
                  <c:v>488</c:v>
                </c:pt>
                <c:pt idx="9055">
                  <c:v>332</c:v>
                </c:pt>
                <c:pt idx="9056">
                  <c:v>293</c:v>
                </c:pt>
                <c:pt idx="9057">
                  <c:v>404</c:v>
                </c:pt>
                <c:pt idx="9058">
                  <c:v>465</c:v>
                </c:pt>
                <c:pt idx="9059">
                  <c:v>291</c:v>
                </c:pt>
                <c:pt idx="9060">
                  <c:v>619</c:v>
                </c:pt>
                <c:pt idx="9061">
                  <c:v>441</c:v>
                </c:pt>
                <c:pt idx="9062">
                  <c:v>404</c:v>
                </c:pt>
                <c:pt idx="9063">
                  <c:v>393</c:v>
                </c:pt>
                <c:pt idx="9064">
                  <c:v>402</c:v>
                </c:pt>
                <c:pt idx="9065">
                  <c:v>418</c:v>
                </c:pt>
                <c:pt idx="9066">
                  <c:v>415</c:v>
                </c:pt>
                <c:pt idx="9067">
                  <c:v>315</c:v>
                </c:pt>
                <c:pt idx="9068">
                  <c:v>342</c:v>
                </c:pt>
                <c:pt idx="9069">
                  <c:v>367</c:v>
                </c:pt>
                <c:pt idx="9070">
                  <c:v>370</c:v>
                </c:pt>
                <c:pt idx="9071">
                  <c:v>188</c:v>
                </c:pt>
                <c:pt idx="9072">
                  <c:v>89</c:v>
                </c:pt>
                <c:pt idx="9073">
                  <c:v>244</c:v>
                </c:pt>
                <c:pt idx="9074">
                  <c:v>169</c:v>
                </c:pt>
                <c:pt idx="9075">
                  <c:v>273</c:v>
                </c:pt>
                <c:pt idx="9076">
                  <c:v>52</c:v>
                </c:pt>
                <c:pt idx="9077">
                  <c:v>13</c:v>
                </c:pt>
                <c:pt idx="9078">
                  <c:v>188</c:v>
                </c:pt>
                <c:pt idx="9079">
                  <c:v>79</c:v>
                </c:pt>
                <c:pt idx="9080">
                  <c:v>80</c:v>
                </c:pt>
                <c:pt idx="9081">
                  <c:v>61</c:v>
                </c:pt>
                <c:pt idx="9082">
                  <c:v>135</c:v>
                </c:pt>
                <c:pt idx="9083">
                  <c:v>637</c:v>
                </c:pt>
                <c:pt idx="9084">
                  <c:v>380</c:v>
                </c:pt>
                <c:pt idx="9085">
                  <c:v>354</c:v>
                </c:pt>
                <c:pt idx="9086">
                  <c:v>295</c:v>
                </c:pt>
                <c:pt idx="9087">
                  <c:v>255</c:v>
                </c:pt>
                <c:pt idx="9088">
                  <c:v>257</c:v>
                </c:pt>
                <c:pt idx="9089">
                  <c:v>353</c:v>
                </c:pt>
                <c:pt idx="9090">
                  <c:v>356</c:v>
                </c:pt>
                <c:pt idx="9091">
                  <c:v>216</c:v>
                </c:pt>
                <c:pt idx="9092">
                  <c:v>184</c:v>
                </c:pt>
                <c:pt idx="9093">
                  <c:v>440</c:v>
                </c:pt>
                <c:pt idx="9094">
                  <c:v>399</c:v>
                </c:pt>
                <c:pt idx="9095">
                  <c:v>66</c:v>
                </c:pt>
                <c:pt idx="9096">
                  <c:v>95</c:v>
                </c:pt>
                <c:pt idx="9097">
                  <c:v>263</c:v>
                </c:pt>
                <c:pt idx="9098">
                  <c:v>40</c:v>
                </c:pt>
                <c:pt idx="9099">
                  <c:v>463</c:v>
                </c:pt>
                <c:pt idx="9100">
                  <c:v>419</c:v>
                </c:pt>
                <c:pt idx="9101">
                  <c:v>114</c:v>
                </c:pt>
                <c:pt idx="9102">
                  <c:v>34</c:v>
                </c:pt>
                <c:pt idx="9103" formatCode="0.00E+00">
                  <c:v>4.8999999999999998E-3</c:v>
                </c:pt>
                <c:pt idx="9104">
                  <c:v>140</c:v>
                </c:pt>
                <c:pt idx="9105">
                  <c:v>156</c:v>
                </c:pt>
                <c:pt idx="9106">
                  <c:v>146</c:v>
                </c:pt>
                <c:pt idx="9107">
                  <c:v>50</c:v>
                </c:pt>
                <c:pt idx="9108">
                  <c:v>108</c:v>
                </c:pt>
                <c:pt idx="9109">
                  <c:v>92</c:v>
                </c:pt>
                <c:pt idx="9110">
                  <c:v>146</c:v>
                </c:pt>
                <c:pt idx="9111">
                  <c:v>152</c:v>
                </c:pt>
                <c:pt idx="9112">
                  <c:v>97</c:v>
                </c:pt>
                <c:pt idx="9113">
                  <c:v>178</c:v>
                </c:pt>
                <c:pt idx="9114">
                  <c:v>48</c:v>
                </c:pt>
                <c:pt idx="9115">
                  <c:v>238</c:v>
                </c:pt>
                <c:pt idx="9116">
                  <c:v>229</c:v>
                </c:pt>
                <c:pt idx="9117">
                  <c:v>101</c:v>
                </c:pt>
                <c:pt idx="9118">
                  <c:v>275</c:v>
                </c:pt>
                <c:pt idx="9119">
                  <c:v>36</c:v>
                </c:pt>
                <c:pt idx="9120">
                  <c:v>262</c:v>
                </c:pt>
                <c:pt idx="9121">
                  <c:v>145</c:v>
                </c:pt>
                <c:pt idx="9122">
                  <c:v>130</c:v>
                </c:pt>
                <c:pt idx="9123">
                  <c:v>210</c:v>
                </c:pt>
                <c:pt idx="9124">
                  <c:v>218</c:v>
                </c:pt>
                <c:pt idx="9125">
                  <c:v>176</c:v>
                </c:pt>
                <c:pt idx="9126">
                  <c:v>61</c:v>
                </c:pt>
                <c:pt idx="9127">
                  <c:v>1</c:v>
                </c:pt>
                <c:pt idx="9128">
                  <c:v>1078</c:v>
                </c:pt>
                <c:pt idx="9129">
                  <c:v>389</c:v>
                </c:pt>
                <c:pt idx="9130">
                  <c:v>275</c:v>
                </c:pt>
                <c:pt idx="9131">
                  <c:v>950</c:v>
                </c:pt>
                <c:pt idx="9132">
                  <c:v>514</c:v>
                </c:pt>
                <c:pt idx="9133">
                  <c:v>439</c:v>
                </c:pt>
                <c:pt idx="9134">
                  <c:v>542</c:v>
                </c:pt>
                <c:pt idx="9135">
                  <c:v>547</c:v>
                </c:pt>
                <c:pt idx="9136">
                  <c:v>247</c:v>
                </c:pt>
                <c:pt idx="9137">
                  <c:v>1114</c:v>
                </c:pt>
                <c:pt idx="9138">
                  <c:v>400</c:v>
                </c:pt>
                <c:pt idx="9139">
                  <c:v>672</c:v>
                </c:pt>
                <c:pt idx="9140">
                  <c:v>511</c:v>
                </c:pt>
                <c:pt idx="9141">
                  <c:v>371</c:v>
                </c:pt>
                <c:pt idx="9142">
                  <c:v>422</c:v>
                </c:pt>
                <c:pt idx="9143">
                  <c:v>399</c:v>
                </c:pt>
                <c:pt idx="9144">
                  <c:v>880</c:v>
                </c:pt>
                <c:pt idx="9145">
                  <c:v>889</c:v>
                </c:pt>
                <c:pt idx="9146">
                  <c:v>542</c:v>
                </c:pt>
                <c:pt idx="9147">
                  <c:v>994</c:v>
                </c:pt>
                <c:pt idx="9148">
                  <c:v>883</c:v>
                </c:pt>
                <c:pt idx="9149">
                  <c:v>982</c:v>
                </c:pt>
                <c:pt idx="9150">
                  <c:v>358</c:v>
                </c:pt>
                <c:pt idx="9151">
                  <c:v>788</c:v>
                </c:pt>
                <c:pt idx="9152">
                  <c:v>423</c:v>
                </c:pt>
                <c:pt idx="9153">
                  <c:v>350</c:v>
                </c:pt>
                <c:pt idx="9154">
                  <c:v>495</c:v>
                </c:pt>
                <c:pt idx="9155">
                  <c:v>343</c:v>
                </c:pt>
                <c:pt idx="9156">
                  <c:v>265</c:v>
                </c:pt>
                <c:pt idx="9157">
                  <c:v>307</c:v>
                </c:pt>
                <c:pt idx="9158">
                  <c:v>362</c:v>
                </c:pt>
                <c:pt idx="9159">
                  <c:v>139</c:v>
                </c:pt>
                <c:pt idx="9160">
                  <c:v>416</c:v>
                </c:pt>
                <c:pt idx="9161">
                  <c:v>135</c:v>
                </c:pt>
                <c:pt idx="9162">
                  <c:v>460</c:v>
                </c:pt>
                <c:pt idx="9163">
                  <c:v>411</c:v>
                </c:pt>
                <c:pt idx="9164">
                  <c:v>320</c:v>
                </c:pt>
                <c:pt idx="9165">
                  <c:v>240</c:v>
                </c:pt>
                <c:pt idx="9166">
                  <c:v>466</c:v>
                </c:pt>
                <c:pt idx="9167">
                  <c:v>410</c:v>
                </c:pt>
                <c:pt idx="9168">
                  <c:v>365</c:v>
                </c:pt>
                <c:pt idx="9169">
                  <c:v>383</c:v>
                </c:pt>
                <c:pt idx="9170">
                  <c:v>374</c:v>
                </c:pt>
                <c:pt idx="9171">
                  <c:v>461</c:v>
                </c:pt>
                <c:pt idx="9172">
                  <c:v>374</c:v>
                </c:pt>
                <c:pt idx="9173">
                  <c:v>418</c:v>
                </c:pt>
                <c:pt idx="9174">
                  <c:v>710</c:v>
                </c:pt>
                <c:pt idx="9175">
                  <c:v>290</c:v>
                </c:pt>
                <c:pt idx="9176">
                  <c:v>114</c:v>
                </c:pt>
                <c:pt idx="9177">
                  <c:v>23</c:v>
                </c:pt>
                <c:pt idx="9178">
                  <c:v>123</c:v>
                </c:pt>
                <c:pt idx="9179">
                  <c:v>92</c:v>
                </c:pt>
                <c:pt idx="9180">
                  <c:v>589</c:v>
                </c:pt>
                <c:pt idx="9181">
                  <c:v>419</c:v>
                </c:pt>
                <c:pt idx="9182">
                  <c:v>868</c:v>
                </c:pt>
                <c:pt idx="9183">
                  <c:v>524</c:v>
                </c:pt>
                <c:pt idx="9184">
                  <c:v>484</c:v>
                </c:pt>
                <c:pt idx="9185">
                  <c:v>421</c:v>
                </c:pt>
                <c:pt idx="9186">
                  <c:v>600</c:v>
                </c:pt>
                <c:pt idx="9187">
                  <c:v>424</c:v>
                </c:pt>
                <c:pt idx="9188">
                  <c:v>390</c:v>
                </c:pt>
                <c:pt idx="9189">
                  <c:v>382</c:v>
                </c:pt>
                <c:pt idx="9190">
                  <c:v>355</c:v>
                </c:pt>
                <c:pt idx="9191">
                  <c:v>544</c:v>
                </c:pt>
                <c:pt idx="9192">
                  <c:v>363</c:v>
                </c:pt>
                <c:pt idx="9193">
                  <c:v>317</c:v>
                </c:pt>
                <c:pt idx="9194">
                  <c:v>132</c:v>
                </c:pt>
                <c:pt idx="9195">
                  <c:v>282</c:v>
                </c:pt>
                <c:pt idx="9196">
                  <c:v>190</c:v>
                </c:pt>
                <c:pt idx="9197">
                  <c:v>411</c:v>
                </c:pt>
                <c:pt idx="9198">
                  <c:v>145</c:v>
                </c:pt>
                <c:pt idx="9199">
                  <c:v>540</c:v>
                </c:pt>
                <c:pt idx="9200">
                  <c:v>206</c:v>
                </c:pt>
                <c:pt idx="9201">
                  <c:v>143</c:v>
                </c:pt>
                <c:pt idx="9202">
                  <c:v>280</c:v>
                </c:pt>
                <c:pt idx="9203">
                  <c:v>361</c:v>
                </c:pt>
                <c:pt idx="9204">
                  <c:v>170</c:v>
                </c:pt>
                <c:pt idx="9205">
                  <c:v>185</c:v>
                </c:pt>
                <c:pt idx="9206">
                  <c:v>340</c:v>
                </c:pt>
                <c:pt idx="9207">
                  <c:v>156</c:v>
                </c:pt>
                <c:pt idx="9208">
                  <c:v>427</c:v>
                </c:pt>
                <c:pt idx="9209">
                  <c:v>239</c:v>
                </c:pt>
                <c:pt idx="9210">
                  <c:v>146</c:v>
                </c:pt>
                <c:pt idx="9211">
                  <c:v>535</c:v>
                </c:pt>
                <c:pt idx="9212">
                  <c:v>118</c:v>
                </c:pt>
                <c:pt idx="9213">
                  <c:v>420</c:v>
                </c:pt>
                <c:pt idx="9214">
                  <c:v>466</c:v>
                </c:pt>
                <c:pt idx="9215">
                  <c:v>305</c:v>
                </c:pt>
                <c:pt idx="9216">
                  <c:v>1017</c:v>
                </c:pt>
                <c:pt idx="9217">
                  <c:v>424</c:v>
                </c:pt>
                <c:pt idx="9218">
                  <c:v>1053</c:v>
                </c:pt>
                <c:pt idx="9219">
                  <c:v>368</c:v>
                </c:pt>
                <c:pt idx="9220">
                  <c:v>289</c:v>
                </c:pt>
                <c:pt idx="9221">
                  <c:v>997</c:v>
                </c:pt>
                <c:pt idx="9222">
                  <c:v>920</c:v>
                </c:pt>
                <c:pt idx="9223">
                  <c:v>864</c:v>
                </c:pt>
                <c:pt idx="9224">
                  <c:v>767</c:v>
                </c:pt>
                <c:pt idx="9225">
                  <c:v>251</c:v>
                </c:pt>
                <c:pt idx="9226">
                  <c:v>223</c:v>
                </c:pt>
                <c:pt idx="9227">
                  <c:v>1382</c:v>
                </c:pt>
                <c:pt idx="9228">
                  <c:v>377</c:v>
                </c:pt>
                <c:pt idx="9229">
                  <c:v>355</c:v>
                </c:pt>
                <c:pt idx="9230">
                  <c:v>535</c:v>
                </c:pt>
                <c:pt idx="9231">
                  <c:v>484</c:v>
                </c:pt>
                <c:pt idx="9232">
                  <c:v>394</c:v>
                </c:pt>
                <c:pt idx="9233">
                  <c:v>400</c:v>
                </c:pt>
                <c:pt idx="9234">
                  <c:v>448</c:v>
                </c:pt>
                <c:pt idx="9235">
                  <c:v>345</c:v>
                </c:pt>
                <c:pt idx="9236">
                  <c:v>786</c:v>
                </c:pt>
                <c:pt idx="9237">
                  <c:v>559</c:v>
                </c:pt>
                <c:pt idx="9238">
                  <c:v>585</c:v>
                </c:pt>
                <c:pt idx="9239">
                  <c:v>446</c:v>
                </c:pt>
                <c:pt idx="9240">
                  <c:v>447</c:v>
                </c:pt>
                <c:pt idx="9241">
                  <c:v>222</c:v>
                </c:pt>
                <c:pt idx="9242">
                  <c:v>256</c:v>
                </c:pt>
                <c:pt idx="9243">
                  <c:v>167</c:v>
                </c:pt>
                <c:pt idx="9244">
                  <c:v>341</c:v>
                </c:pt>
                <c:pt idx="9245">
                  <c:v>460</c:v>
                </c:pt>
                <c:pt idx="9246">
                  <c:v>548</c:v>
                </c:pt>
                <c:pt idx="9247">
                  <c:v>296</c:v>
                </c:pt>
                <c:pt idx="9248">
                  <c:v>250</c:v>
                </c:pt>
                <c:pt idx="9249">
                  <c:v>217</c:v>
                </c:pt>
                <c:pt idx="9250">
                  <c:v>466</c:v>
                </c:pt>
                <c:pt idx="9251">
                  <c:v>463</c:v>
                </c:pt>
                <c:pt idx="9252">
                  <c:v>359</c:v>
                </c:pt>
                <c:pt idx="9253">
                  <c:v>170</c:v>
                </c:pt>
                <c:pt idx="9254" formatCode="0.00E+00">
                  <c:v>4.8999999999999998E-3</c:v>
                </c:pt>
                <c:pt idx="9255" formatCode="0.00E+00">
                  <c:v>4.8999999999999998E-3</c:v>
                </c:pt>
                <c:pt idx="9256">
                  <c:v>203</c:v>
                </c:pt>
                <c:pt idx="9257">
                  <c:v>227</c:v>
                </c:pt>
                <c:pt idx="9258">
                  <c:v>180</c:v>
                </c:pt>
                <c:pt idx="9259">
                  <c:v>363</c:v>
                </c:pt>
                <c:pt idx="9260">
                  <c:v>40</c:v>
                </c:pt>
                <c:pt idx="9261">
                  <c:v>307</c:v>
                </c:pt>
                <c:pt idx="9262">
                  <c:v>262</c:v>
                </c:pt>
                <c:pt idx="9263">
                  <c:v>433</c:v>
                </c:pt>
                <c:pt idx="9264">
                  <c:v>360</c:v>
                </c:pt>
                <c:pt idx="9265">
                  <c:v>458</c:v>
                </c:pt>
                <c:pt idx="9266">
                  <c:v>839</c:v>
                </c:pt>
                <c:pt idx="9267">
                  <c:v>522</c:v>
                </c:pt>
                <c:pt idx="9268">
                  <c:v>230</c:v>
                </c:pt>
                <c:pt idx="9269">
                  <c:v>506</c:v>
                </c:pt>
                <c:pt idx="9270">
                  <c:v>973</c:v>
                </c:pt>
                <c:pt idx="9271">
                  <c:v>520</c:v>
                </c:pt>
                <c:pt idx="9272">
                  <c:v>842</c:v>
                </c:pt>
                <c:pt idx="9273">
                  <c:v>1299</c:v>
                </c:pt>
                <c:pt idx="9274">
                  <c:v>792</c:v>
                </c:pt>
                <c:pt idx="9275">
                  <c:v>1130</c:v>
                </c:pt>
                <c:pt idx="9276">
                  <c:v>999</c:v>
                </c:pt>
                <c:pt idx="9277">
                  <c:v>945</c:v>
                </c:pt>
                <c:pt idx="9278">
                  <c:v>1097</c:v>
                </c:pt>
                <c:pt idx="9279">
                  <c:v>1019</c:v>
                </c:pt>
                <c:pt idx="9280">
                  <c:v>1282</c:v>
                </c:pt>
                <c:pt idx="9281">
                  <c:v>289</c:v>
                </c:pt>
                <c:pt idx="9282">
                  <c:v>232</c:v>
                </c:pt>
                <c:pt idx="9283">
                  <c:v>247</c:v>
                </c:pt>
                <c:pt idx="9284">
                  <c:v>222</c:v>
                </c:pt>
                <c:pt idx="9285">
                  <c:v>248</c:v>
                </c:pt>
                <c:pt idx="9286">
                  <c:v>193</c:v>
                </c:pt>
                <c:pt idx="9287">
                  <c:v>378</c:v>
                </c:pt>
                <c:pt idx="9288">
                  <c:v>176</c:v>
                </c:pt>
                <c:pt idx="9289">
                  <c:v>206</c:v>
                </c:pt>
                <c:pt idx="9290">
                  <c:v>250</c:v>
                </c:pt>
                <c:pt idx="9291">
                  <c:v>90</c:v>
                </c:pt>
                <c:pt idx="9292">
                  <c:v>161</c:v>
                </c:pt>
                <c:pt idx="9293">
                  <c:v>278</c:v>
                </c:pt>
                <c:pt idx="9294">
                  <c:v>166</c:v>
                </c:pt>
                <c:pt idx="9295">
                  <c:v>322</c:v>
                </c:pt>
                <c:pt idx="9296">
                  <c:v>326</c:v>
                </c:pt>
                <c:pt idx="9297">
                  <c:v>282</c:v>
                </c:pt>
                <c:pt idx="9298">
                  <c:v>195</c:v>
                </c:pt>
                <c:pt idx="9299">
                  <c:v>213</c:v>
                </c:pt>
                <c:pt idx="9300">
                  <c:v>235</c:v>
                </c:pt>
                <c:pt idx="9301">
                  <c:v>167</c:v>
                </c:pt>
                <c:pt idx="9302">
                  <c:v>373</c:v>
                </c:pt>
                <c:pt idx="9303">
                  <c:v>139</c:v>
                </c:pt>
                <c:pt idx="9304">
                  <c:v>234</c:v>
                </c:pt>
                <c:pt idx="9305">
                  <c:v>249</c:v>
                </c:pt>
                <c:pt idx="9306">
                  <c:v>370</c:v>
                </c:pt>
                <c:pt idx="9307">
                  <c:v>167</c:v>
                </c:pt>
                <c:pt idx="9308">
                  <c:v>14</c:v>
                </c:pt>
                <c:pt idx="9309">
                  <c:v>93</c:v>
                </c:pt>
                <c:pt idx="9310">
                  <c:v>41</c:v>
                </c:pt>
                <c:pt idx="9311">
                  <c:v>110</c:v>
                </c:pt>
                <c:pt idx="9312">
                  <c:v>71</c:v>
                </c:pt>
                <c:pt idx="9313">
                  <c:v>35</c:v>
                </c:pt>
                <c:pt idx="9314">
                  <c:v>8</c:v>
                </c:pt>
                <c:pt idx="9315">
                  <c:v>177</c:v>
                </c:pt>
                <c:pt idx="9316">
                  <c:v>173</c:v>
                </c:pt>
                <c:pt idx="9317">
                  <c:v>471</c:v>
                </c:pt>
                <c:pt idx="9318">
                  <c:v>180</c:v>
                </c:pt>
                <c:pt idx="9319" formatCode="0.00E+00">
                  <c:v>4.8999999999999998E-3</c:v>
                </c:pt>
                <c:pt idx="9320">
                  <c:v>363</c:v>
                </c:pt>
                <c:pt idx="9321">
                  <c:v>200</c:v>
                </c:pt>
                <c:pt idx="9322">
                  <c:v>165</c:v>
                </c:pt>
                <c:pt idx="9323">
                  <c:v>474</c:v>
                </c:pt>
                <c:pt idx="9324">
                  <c:v>332</c:v>
                </c:pt>
                <c:pt idx="9325">
                  <c:v>444</c:v>
                </c:pt>
                <c:pt idx="9326">
                  <c:v>481</c:v>
                </c:pt>
                <c:pt idx="9327">
                  <c:v>266</c:v>
                </c:pt>
                <c:pt idx="9328">
                  <c:v>141</c:v>
                </c:pt>
                <c:pt idx="9329">
                  <c:v>477</c:v>
                </c:pt>
                <c:pt idx="9330">
                  <c:v>324</c:v>
                </c:pt>
                <c:pt idx="9331">
                  <c:v>427</c:v>
                </c:pt>
                <c:pt idx="9332">
                  <c:v>356</c:v>
                </c:pt>
                <c:pt idx="9333">
                  <c:v>212</c:v>
                </c:pt>
                <c:pt idx="9334">
                  <c:v>286</c:v>
                </c:pt>
                <c:pt idx="9335">
                  <c:v>44</c:v>
                </c:pt>
                <c:pt idx="9336">
                  <c:v>25</c:v>
                </c:pt>
                <c:pt idx="9337">
                  <c:v>61</c:v>
                </c:pt>
                <c:pt idx="9338">
                  <c:v>751</c:v>
                </c:pt>
                <c:pt idx="9339">
                  <c:v>86</c:v>
                </c:pt>
                <c:pt idx="9340">
                  <c:v>194</c:v>
                </c:pt>
                <c:pt idx="9341">
                  <c:v>135</c:v>
                </c:pt>
                <c:pt idx="9342">
                  <c:v>96</c:v>
                </c:pt>
                <c:pt idx="9343">
                  <c:v>52</c:v>
                </c:pt>
                <c:pt idx="9344">
                  <c:v>110</c:v>
                </c:pt>
                <c:pt idx="9345">
                  <c:v>105</c:v>
                </c:pt>
                <c:pt idx="9346">
                  <c:v>95</c:v>
                </c:pt>
                <c:pt idx="9347">
                  <c:v>68</c:v>
                </c:pt>
                <c:pt idx="9348">
                  <c:v>153</c:v>
                </c:pt>
                <c:pt idx="9349">
                  <c:v>145</c:v>
                </c:pt>
                <c:pt idx="9350">
                  <c:v>106</c:v>
                </c:pt>
                <c:pt idx="9351">
                  <c:v>229</c:v>
                </c:pt>
                <c:pt idx="9352">
                  <c:v>393</c:v>
                </c:pt>
                <c:pt idx="9353">
                  <c:v>507</c:v>
                </c:pt>
                <c:pt idx="9354">
                  <c:v>319</c:v>
                </c:pt>
                <c:pt idx="9355">
                  <c:v>902</c:v>
                </c:pt>
                <c:pt idx="9356">
                  <c:v>1424</c:v>
                </c:pt>
                <c:pt idx="9357">
                  <c:v>390</c:v>
                </c:pt>
                <c:pt idx="9358">
                  <c:v>364</c:v>
                </c:pt>
                <c:pt idx="9359">
                  <c:v>1148</c:v>
                </c:pt>
                <c:pt idx="9360">
                  <c:v>461</c:v>
                </c:pt>
                <c:pt idx="9361">
                  <c:v>482</c:v>
                </c:pt>
                <c:pt idx="9362">
                  <c:v>385</c:v>
                </c:pt>
                <c:pt idx="9363">
                  <c:v>278</c:v>
                </c:pt>
                <c:pt idx="9364">
                  <c:v>446</c:v>
                </c:pt>
                <c:pt idx="9365">
                  <c:v>522</c:v>
                </c:pt>
                <c:pt idx="9366">
                  <c:v>298</c:v>
                </c:pt>
                <c:pt idx="9367">
                  <c:v>1005</c:v>
                </c:pt>
                <c:pt idx="9368">
                  <c:v>490</c:v>
                </c:pt>
                <c:pt idx="9369">
                  <c:v>551</c:v>
                </c:pt>
                <c:pt idx="9370">
                  <c:v>512</c:v>
                </c:pt>
                <c:pt idx="9371">
                  <c:v>121</c:v>
                </c:pt>
                <c:pt idx="9372">
                  <c:v>1024</c:v>
                </c:pt>
                <c:pt idx="9373">
                  <c:v>477</c:v>
                </c:pt>
                <c:pt idx="9374">
                  <c:v>105</c:v>
                </c:pt>
                <c:pt idx="9375">
                  <c:v>189</c:v>
                </c:pt>
                <c:pt idx="9376">
                  <c:v>81</c:v>
                </c:pt>
                <c:pt idx="9377">
                  <c:v>98</c:v>
                </c:pt>
                <c:pt idx="9378">
                  <c:v>332</c:v>
                </c:pt>
                <c:pt idx="9379">
                  <c:v>210</c:v>
                </c:pt>
                <c:pt idx="9380">
                  <c:v>220</c:v>
                </c:pt>
                <c:pt idx="9381">
                  <c:v>443</c:v>
                </c:pt>
                <c:pt idx="9382">
                  <c:v>567</c:v>
                </c:pt>
                <c:pt idx="9383">
                  <c:v>321</c:v>
                </c:pt>
                <c:pt idx="9384">
                  <c:v>291</c:v>
                </c:pt>
                <c:pt idx="9385">
                  <c:v>258</c:v>
                </c:pt>
                <c:pt idx="9386">
                  <c:v>358</c:v>
                </c:pt>
                <c:pt idx="9387">
                  <c:v>421</c:v>
                </c:pt>
                <c:pt idx="9388">
                  <c:v>239</c:v>
                </c:pt>
                <c:pt idx="9389">
                  <c:v>411</c:v>
                </c:pt>
                <c:pt idx="9390">
                  <c:v>296</c:v>
                </c:pt>
                <c:pt idx="9391">
                  <c:v>402</c:v>
                </c:pt>
                <c:pt idx="9392">
                  <c:v>341</c:v>
                </c:pt>
                <c:pt idx="9393">
                  <c:v>263</c:v>
                </c:pt>
                <c:pt idx="9394">
                  <c:v>569</c:v>
                </c:pt>
                <c:pt idx="9395">
                  <c:v>355</c:v>
                </c:pt>
                <c:pt idx="9396">
                  <c:v>347</c:v>
                </c:pt>
                <c:pt idx="9397">
                  <c:v>293</c:v>
                </c:pt>
                <c:pt idx="9398">
                  <c:v>281</c:v>
                </c:pt>
                <c:pt idx="9399">
                  <c:v>250</c:v>
                </c:pt>
                <c:pt idx="9400">
                  <c:v>262</c:v>
                </c:pt>
                <c:pt idx="9401">
                  <c:v>280</c:v>
                </c:pt>
                <c:pt idx="9402">
                  <c:v>45</c:v>
                </c:pt>
                <c:pt idx="9403">
                  <c:v>146</c:v>
                </c:pt>
                <c:pt idx="9404">
                  <c:v>322</c:v>
                </c:pt>
                <c:pt idx="9405">
                  <c:v>318</c:v>
                </c:pt>
                <c:pt idx="9406">
                  <c:v>297</c:v>
                </c:pt>
                <c:pt idx="9407">
                  <c:v>458</c:v>
                </c:pt>
                <c:pt idx="9408">
                  <c:v>330</c:v>
                </c:pt>
                <c:pt idx="9409">
                  <c:v>283</c:v>
                </c:pt>
                <c:pt idx="9410">
                  <c:v>414</c:v>
                </c:pt>
                <c:pt idx="9411">
                  <c:v>262</c:v>
                </c:pt>
                <c:pt idx="9412">
                  <c:v>286</c:v>
                </c:pt>
                <c:pt idx="9413">
                  <c:v>271</c:v>
                </c:pt>
                <c:pt idx="9414">
                  <c:v>297</c:v>
                </c:pt>
                <c:pt idx="9415">
                  <c:v>260</c:v>
                </c:pt>
                <c:pt idx="9416">
                  <c:v>229</c:v>
                </c:pt>
                <c:pt idx="9417">
                  <c:v>334</c:v>
                </c:pt>
                <c:pt idx="9418">
                  <c:v>228</c:v>
                </c:pt>
                <c:pt idx="9419">
                  <c:v>262</c:v>
                </c:pt>
                <c:pt idx="9420">
                  <c:v>374</c:v>
                </c:pt>
                <c:pt idx="9421">
                  <c:v>243</c:v>
                </c:pt>
                <c:pt idx="9422">
                  <c:v>500</c:v>
                </c:pt>
                <c:pt idx="9423">
                  <c:v>411</c:v>
                </c:pt>
                <c:pt idx="9424">
                  <c:v>162</c:v>
                </c:pt>
                <c:pt idx="9425">
                  <c:v>314</c:v>
                </c:pt>
                <c:pt idx="9426">
                  <c:v>489</c:v>
                </c:pt>
                <c:pt idx="9427">
                  <c:v>391</c:v>
                </c:pt>
                <c:pt idx="9428">
                  <c:v>213</c:v>
                </c:pt>
                <c:pt idx="9429">
                  <c:v>218</c:v>
                </c:pt>
                <c:pt idx="9430">
                  <c:v>221</c:v>
                </c:pt>
                <c:pt idx="9431">
                  <c:v>213</c:v>
                </c:pt>
                <c:pt idx="9432">
                  <c:v>239</c:v>
                </c:pt>
                <c:pt idx="9433">
                  <c:v>281</c:v>
                </c:pt>
                <c:pt idx="9434">
                  <c:v>269</c:v>
                </c:pt>
                <c:pt idx="9435">
                  <c:v>373</c:v>
                </c:pt>
                <c:pt idx="9436">
                  <c:v>209</c:v>
                </c:pt>
                <c:pt idx="9437">
                  <c:v>351</c:v>
                </c:pt>
                <c:pt idx="9438">
                  <c:v>204</c:v>
                </c:pt>
                <c:pt idx="9439">
                  <c:v>347</c:v>
                </c:pt>
                <c:pt idx="9440" formatCode="0.00E+00">
                  <c:v>4.8999999999999998E-3</c:v>
                </c:pt>
                <c:pt idx="9441">
                  <c:v>284</c:v>
                </c:pt>
                <c:pt idx="9442">
                  <c:v>337</c:v>
                </c:pt>
                <c:pt idx="9443">
                  <c:v>552</c:v>
                </c:pt>
                <c:pt idx="9444">
                  <c:v>441</c:v>
                </c:pt>
                <c:pt idx="9445">
                  <c:v>259</c:v>
                </c:pt>
                <c:pt idx="9446">
                  <c:v>206</c:v>
                </c:pt>
                <c:pt idx="9447">
                  <c:v>355</c:v>
                </c:pt>
                <c:pt idx="9448">
                  <c:v>524</c:v>
                </c:pt>
                <c:pt idx="9449">
                  <c:v>545</c:v>
                </c:pt>
                <c:pt idx="9450">
                  <c:v>347</c:v>
                </c:pt>
                <c:pt idx="9451">
                  <c:v>291</c:v>
                </c:pt>
                <c:pt idx="9452">
                  <c:v>363</c:v>
                </c:pt>
                <c:pt idx="9453">
                  <c:v>461</c:v>
                </c:pt>
                <c:pt idx="9454">
                  <c:v>745</c:v>
                </c:pt>
                <c:pt idx="9455">
                  <c:v>672</c:v>
                </c:pt>
                <c:pt idx="9456">
                  <c:v>606</c:v>
                </c:pt>
                <c:pt idx="9457">
                  <c:v>1115</c:v>
                </c:pt>
                <c:pt idx="9458">
                  <c:v>797</c:v>
                </c:pt>
                <c:pt idx="9459">
                  <c:v>533</c:v>
                </c:pt>
                <c:pt idx="9460">
                  <c:v>430</c:v>
                </c:pt>
                <c:pt idx="9461">
                  <c:v>949</c:v>
                </c:pt>
                <c:pt idx="9462">
                  <c:v>375</c:v>
                </c:pt>
                <c:pt idx="9463">
                  <c:v>434</c:v>
                </c:pt>
                <c:pt idx="9464">
                  <c:v>1318</c:v>
                </c:pt>
                <c:pt idx="9465">
                  <c:v>210</c:v>
                </c:pt>
                <c:pt idx="9466">
                  <c:v>293</c:v>
                </c:pt>
                <c:pt idx="9467">
                  <c:v>216</c:v>
                </c:pt>
                <c:pt idx="9468">
                  <c:v>325</c:v>
                </c:pt>
                <c:pt idx="9469">
                  <c:v>259</c:v>
                </c:pt>
                <c:pt idx="9470">
                  <c:v>200</c:v>
                </c:pt>
                <c:pt idx="9471">
                  <c:v>222</c:v>
                </c:pt>
                <c:pt idx="9472">
                  <c:v>305</c:v>
                </c:pt>
                <c:pt idx="9473">
                  <c:v>247</c:v>
                </c:pt>
                <c:pt idx="9474">
                  <c:v>251</c:v>
                </c:pt>
                <c:pt idx="9475">
                  <c:v>240</c:v>
                </c:pt>
                <c:pt idx="9476">
                  <c:v>323</c:v>
                </c:pt>
                <c:pt idx="9477">
                  <c:v>1432</c:v>
                </c:pt>
                <c:pt idx="9478">
                  <c:v>240</c:v>
                </c:pt>
                <c:pt idx="9479">
                  <c:v>317</c:v>
                </c:pt>
                <c:pt idx="9480">
                  <c:v>306</c:v>
                </c:pt>
                <c:pt idx="9481">
                  <c:v>394</c:v>
                </c:pt>
                <c:pt idx="9482">
                  <c:v>258</c:v>
                </c:pt>
                <c:pt idx="9483">
                  <c:v>266</c:v>
                </c:pt>
                <c:pt idx="9484">
                  <c:v>314</c:v>
                </c:pt>
                <c:pt idx="9485">
                  <c:v>206</c:v>
                </c:pt>
                <c:pt idx="9486">
                  <c:v>199</c:v>
                </c:pt>
                <c:pt idx="9487">
                  <c:v>370</c:v>
                </c:pt>
                <c:pt idx="9488">
                  <c:v>483</c:v>
                </c:pt>
                <c:pt idx="9489">
                  <c:v>247</c:v>
                </c:pt>
                <c:pt idx="9490">
                  <c:v>235</c:v>
                </c:pt>
                <c:pt idx="9491">
                  <c:v>231</c:v>
                </c:pt>
                <c:pt idx="9492">
                  <c:v>167</c:v>
                </c:pt>
                <c:pt idx="9493">
                  <c:v>229</c:v>
                </c:pt>
                <c:pt idx="9494">
                  <c:v>191</c:v>
                </c:pt>
                <c:pt idx="9495">
                  <c:v>186</c:v>
                </c:pt>
                <c:pt idx="9496">
                  <c:v>322</c:v>
                </c:pt>
                <c:pt idx="9497">
                  <c:v>231</c:v>
                </c:pt>
                <c:pt idx="9498">
                  <c:v>189</c:v>
                </c:pt>
                <c:pt idx="9499">
                  <c:v>268</c:v>
                </c:pt>
                <c:pt idx="9500">
                  <c:v>257</c:v>
                </c:pt>
                <c:pt idx="9501">
                  <c:v>307</c:v>
                </c:pt>
                <c:pt idx="9502">
                  <c:v>165</c:v>
                </c:pt>
                <c:pt idx="9503">
                  <c:v>278</c:v>
                </c:pt>
                <c:pt idx="9504">
                  <c:v>231</c:v>
                </c:pt>
                <c:pt idx="9505">
                  <c:v>346</c:v>
                </c:pt>
                <c:pt idx="9506">
                  <c:v>420</c:v>
                </c:pt>
                <c:pt idx="9507">
                  <c:v>356</c:v>
                </c:pt>
                <c:pt idx="9508">
                  <c:v>259</c:v>
                </c:pt>
                <c:pt idx="9509">
                  <c:v>321</c:v>
                </c:pt>
                <c:pt idx="9510">
                  <c:v>279</c:v>
                </c:pt>
                <c:pt idx="9511">
                  <c:v>167</c:v>
                </c:pt>
                <c:pt idx="9512">
                  <c:v>137</c:v>
                </c:pt>
                <c:pt idx="9513">
                  <c:v>344</c:v>
                </c:pt>
                <c:pt idx="9514">
                  <c:v>203</c:v>
                </c:pt>
                <c:pt idx="9515">
                  <c:v>257</c:v>
                </c:pt>
                <c:pt idx="9516">
                  <c:v>280</c:v>
                </c:pt>
                <c:pt idx="9517">
                  <c:v>344</c:v>
                </c:pt>
                <c:pt idx="9518">
                  <c:v>267</c:v>
                </c:pt>
                <c:pt idx="9519">
                  <c:v>352</c:v>
                </c:pt>
                <c:pt idx="9520">
                  <c:v>272</c:v>
                </c:pt>
                <c:pt idx="9521">
                  <c:v>242</c:v>
                </c:pt>
                <c:pt idx="9522">
                  <c:v>246</c:v>
                </c:pt>
                <c:pt idx="9523">
                  <c:v>210</c:v>
                </c:pt>
                <c:pt idx="9524">
                  <c:v>332</c:v>
                </c:pt>
                <c:pt idx="9525">
                  <c:v>933</c:v>
                </c:pt>
                <c:pt idx="9526">
                  <c:v>747</c:v>
                </c:pt>
                <c:pt idx="9527">
                  <c:v>924</c:v>
                </c:pt>
                <c:pt idx="9528">
                  <c:v>784</c:v>
                </c:pt>
                <c:pt idx="9529">
                  <c:v>1018</c:v>
                </c:pt>
                <c:pt idx="9530">
                  <c:v>876</c:v>
                </c:pt>
                <c:pt idx="9531">
                  <c:v>870</c:v>
                </c:pt>
                <c:pt idx="9532">
                  <c:v>747</c:v>
                </c:pt>
                <c:pt idx="9533">
                  <c:v>750</c:v>
                </c:pt>
                <c:pt idx="9534">
                  <c:v>796</c:v>
                </c:pt>
                <c:pt idx="9535">
                  <c:v>800</c:v>
                </c:pt>
                <c:pt idx="9536">
                  <c:v>578</c:v>
                </c:pt>
                <c:pt idx="9537">
                  <c:v>191</c:v>
                </c:pt>
                <c:pt idx="9538">
                  <c:v>317</c:v>
                </c:pt>
                <c:pt idx="9539">
                  <c:v>352</c:v>
                </c:pt>
                <c:pt idx="9540">
                  <c:v>151</c:v>
                </c:pt>
                <c:pt idx="9541">
                  <c:v>259</c:v>
                </c:pt>
                <c:pt idx="9542">
                  <c:v>379</c:v>
                </c:pt>
                <c:pt idx="9543">
                  <c:v>408</c:v>
                </c:pt>
                <c:pt idx="9544">
                  <c:v>279</c:v>
                </c:pt>
                <c:pt idx="9545">
                  <c:v>328</c:v>
                </c:pt>
                <c:pt idx="9546">
                  <c:v>207</c:v>
                </c:pt>
                <c:pt idx="9547">
                  <c:v>218</c:v>
                </c:pt>
                <c:pt idx="9548">
                  <c:v>364</c:v>
                </c:pt>
                <c:pt idx="9549">
                  <c:v>12</c:v>
                </c:pt>
                <c:pt idx="9550">
                  <c:v>116</c:v>
                </c:pt>
                <c:pt idx="9551">
                  <c:v>60</c:v>
                </c:pt>
                <c:pt idx="9552">
                  <c:v>29</c:v>
                </c:pt>
                <c:pt idx="9553">
                  <c:v>178</c:v>
                </c:pt>
                <c:pt idx="9554">
                  <c:v>44</c:v>
                </c:pt>
                <c:pt idx="9555">
                  <c:v>55</c:v>
                </c:pt>
                <c:pt idx="9556">
                  <c:v>198</c:v>
                </c:pt>
                <c:pt idx="9557">
                  <c:v>112</c:v>
                </c:pt>
                <c:pt idx="9558">
                  <c:v>79</c:v>
                </c:pt>
                <c:pt idx="9559">
                  <c:v>293</c:v>
                </c:pt>
                <c:pt idx="9560">
                  <c:v>292</c:v>
                </c:pt>
                <c:pt idx="9561">
                  <c:v>306</c:v>
                </c:pt>
                <c:pt idx="9562">
                  <c:v>230</c:v>
                </c:pt>
                <c:pt idx="9563">
                  <c:v>309</c:v>
                </c:pt>
                <c:pt idx="9564">
                  <c:v>378</c:v>
                </c:pt>
                <c:pt idx="9565">
                  <c:v>405</c:v>
                </c:pt>
                <c:pt idx="9566">
                  <c:v>448</c:v>
                </c:pt>
                <c:pt idx="9567">
                  <c:v>280</c:v>
                </c:pt>
                <c:pt idx="9568">
                  <c:v>236</c:v>
                </c:pt>
                <c:pt idx="9569">
                  <c:v>278</c:v>
                </c:pt>
                <c:pt idx="9570">
                  <c:v>304</c:v>
                </c:pt>
                <c:pt idx="9571">
                  <c:v>336</c:v>
                </c:pt>
                <c:pt idx="9572">
                  <c:v>184</c:v>
                </c:pt>
                <c:pt idx="9573">
                  <c:v>422</c:v>
                </c:pt>
                <c:pt idx="9574">
                  <c:v>175</c:v>
                </c:pt>
                <c:pt idx="9575">
                  <c:v>323</c:v>
                </c:pt>
                <c:pt idx="9576">
                  <c:v>235</c:v>
                </c:pt>
                <c:pt idx="9577">
                  <c:v>221</c:v>
                </c:pt>
                <c:pt idx="9578">
                  <c:v>307</c:v>
                </c:pt>
                <c:pt idx="9579">
                  <c:v>364</c:v>
                </c:pt>
                <c:pt idx="9580">
                  <c:v>202</c:v>
                </c:pt>
                <c:pt idx="9581">
                  <c:v>179</c:v>
                </c:pt>
                <c:pt idx="9582">
                  <c:v>301</c:v>
                </c:pt>
                <c:pt idx="9583">
                  <c:v>14</c:v>
                </c:pt>
                <c:pt idx="9584" formatCode="0.00E+00">
                  <c:v>4.8999999999999998E-3</c:v>
                </c:pt>
                <c:pt idx="9585">
                  <c:v>4</c:v>
                </c:pt>
                <c:pt idx="9586">
                  <c:v>5</c:v>
                </c:pt>
                <c:pt idx="9587">
                  <c:v>49</c:v>
                </c:pt>
                <c:pt idx="9588">
                  <c:v>46</c:v>
                </c:pt>
                <c:pt idx="9589" formatCode="0.00E+00">
                  <c:v>4.8999999999999998E-3</c:v>
                </c:pt>
                <c:pt idx="9590" formatCode="0.00E+00">
                  <c:v>4.8999999999999998E-3</c:v>
                </c:pt>
                <c:pt idx="9591" formatCode="0.00E+00">
                  <c:v>4.8999999999999998E-3</c:v>
                </c:pt>
                <c:pt idx="9592">
                  <c:v>295</c:v>
                </c:pt>
                <c:pt idx="9593">
                  <c:v>290</c:v>
                </c:pt>
                <c:pt idx="9594">
                  <c:v>285</c:v>
                </c:pt>
                <c:pt idx="9595">
                  <c:v>307</c:v>
                </c:pt>
                <c:pt idx="9596">
                  <c:v>394</c:v>
                </c:pt>
                <c:pt idx="9597">
                  <c:v>401</c:v>
                </c:pt>
                <c:pt idx="9598">
                  <c:v>430</c:v>
                </c:pt>
                <c:pt idx="9599">
                  <c:v>433</c:v>
                </c:pt>
                <c:pt idx="9600">
                  <c:v>299</c:v>
                </c:pt>
                <c:pt idx="9601">
                  <c:v>323</c:v>
                </c:pt>
                <c:pt idx="9602">
                  <c:v>220</c:v>
                </c:pt>
                <c:pt idx="9603">
                  <c:v>436</c:v>
                </c:pt>
                <c:pt idx="9604">
                  <c:v>475</c:v>
                </c:pt>
                <c:pt idx="9605">
                  <c:v>460</c:v>
                </c:pt>
                <c:pt idx="9606">
                  <c:v>1165</c:v>
                </c:pt>
                <c:pt idx="9607">
                  <c:v>421</c:v>
                </c:pt>
                <c:pt idx="9608">
                  <c:v>466</c:v>
                </c:pt>
                <c:pt idx="9609">
                  <c:v>429</c:v>
                </c:pt>
                <c:pt idx="9610">
                  <c:v>460</c:v>
                </c:pt>
                <c:pt idx="9611">
                  <c:v>537</c:v>
                </c:pt>
                <c:pt idx="9612">
                  <c:v>310</c:v>
                </c:pt>
                <c:pt idx="9613">
                  <c:v>656</c:v>
                </c:pt>
                <c:pt idx="9614">
                  <c:v>873</c:v>
                </c:pt>
                <c:pt idx="9615">
                  <c:v>521</c:v>
                </c:pt>
                <c:pt idx="9616">
                  <c:v>229</c:v>
                </c:pt>
                <c:pt idx="9617">
                  <c:v>97</c:v>
                </c:pt>
                <c:pt idx="9618">
                  <c:v>100</c:v>
                </c:pt>
                <c:pt idx="9619">
                  <c:v>122</c:v>
                </c:pt>
                <c:pt idx="9620">
                  <c:v>381</c:v>
                </c:pt>
                <c:pt idx="9621">
                  <c:v>228</c:v>
                </c:pt>
                <c:pt idx="9622">
                  <c:v>259</c:v>
                </c:pt>
                <c:pt idx="9623">
                  <c:v>129</c:v>
                </c:pt>
                <c:pt idx="9624">
                  <c:v>68</c:v>
                </c:pt>
                <c:pt idx="9625">
                  <c:v>467</c:v>
                </c:pt>
                <c:pt idx="9626">
                  <c:v>331</c:v>
                </c:pt>
                <c:pt idx="9627">
                  <c:v>376</c:v>
                </c:pt>
                <c:pt idx="9628">
                  <c:v>329</c:v>
                </c:pt>
                <c:pt idx="9629">
                  <c:v>372</c:v>
                </c:pt>
                <c:pt idx="9630">
                  <c:v>354</c:v>
                </c:pt>
                <c:pt idx="9631">
                  <c:v>446</c:v>
                </c:pt>
                <c:pt idx="9632">
                  <c:v>361</c:v>
                </c:pt>
                <c:pt idx="9633">
                  <c:v>265</c:v>
                </c:pt>
                <c:pt idx="9634">
                  <c:v>272</c:v>
                </c:pt>
                <c:pt idx="9635">
                  <c:v>241</c:v>
                </c:pt>
                <c:pt idx="9636">
                  <c:v>323</c:v>
                </c:pt>
                <c:pt idx="9637">
                  <c:v>193</c:v>
                </c:pt>
                <c:pt idx="9638">
                  <c:v>211</c:v>
                </c:pt>
                <c:pt idx="9639">
                  <c:v>418</c:v>
                </c:pt>
                <c:pt idx="9640">
                  <c:v>352</c:v>
                </c:pt>
                <c:pt idx="9641">
                  <c:v>306</c:v>
                </c:pt>
                <c:pt idx="9642">
                  <c:v>344</c:v>
                </c:pt>
                <c:pt idx="9643">
                  <c:v>332</c:v>
                </c:pt>
                <c:pt idx="9644">
                  <c:v>301</c:v>
                </c:pt>
                <c:pt idx="9645">
                  <c:v>238</c:v>
                </c:pt>
                <c:pt idx="9646">
                  <c:v>151</c:v>
                </c:pt>
                <c:pt idx="9647">
                  <c:v>313</c:v>
                </c:pt>
                <c:pt idx="9648">
                  <c:v>279</c:v>
                </c:pt>
                <c:pt idx="9649">
                  <c:v>304</c:v>
                </c:pt>
                <c:pt idx="9650">
                  <c:v>402</c:v>
                </c:pt>
                <c:pt idx="9651">
                  <c:v>419</c:v>
                </c:pt>
                <c:pt idx="9652">
                  <c:v>318</c:v>
                </c:pt>
                <c:pt idx="9653">
                  <c:v>320</c:v>
                </c:pt>
                <c:pt idx="9654">
                  <c:v>388</c:v>
                </c:pt>
                <c:pt idx="9655">
                  <c:v>483</c:v>
                </c:pt>
                <c:pt idx="9656">
                  <c:v>331</c:v>
                </c:pt>
                <c:pt idx="9657">
                  <c:v>339</c:v>
                </c:pt>
                <c:pt idx="9658">
                  <c:v>197</c:v>
                </c:pt>
                <c:pt idx="9659">
                  <c:v>241</c:v>
                </c:pt>
                <c:pt idx="9660">
                  <c:v>286</c:v>
                </c:pt>
                <c:pt idx="9661">
                  <c:v>450</c:v>
                </c:pt>
                <c:pt idx="9662">
                  <c:v>1027</c:v>
                </c:pt>
                <c:pt idx="9663">
                  <c:v>375</c:v>
                </c:pt>
                <c:pt idx="9664">
                  <c:v>391</c:v>
                </c:pt>
                <c:pt idx="9665">
                  <c:v>441</c:v>
                </c:pt>
                <c:pt idx="9666">
                  <c:v>436</c:v>
                </c:pt>
                <c:pt idx="9667">
                  <c:v>351</c:v>
                </c:pt>
                <c:pt idx="9668">
                  <c:v>739</c:v>
                </c:pt>
                <c:pt idx="9669">
                  <c:v>357</c:v>
                </c:pt>
                <c:pt idx="9670">
                  <c:v>938</c:v>
                </c:pt>
                <c:pt idx="9671">
                  <c:v>652</c:v>
                </c:pt>
                <c:pt idx="9672">
                  <c:v>409</c:v>
                </c:pt>
                <c:pt idx="9673">
                  <c:v>234</c:v>
                </c:pt>
                <c:pt idx="9674">
                  <c:v>225</c:v>
                </c:pt>
                <c:pt idx="9675">
                  <c:v>271</c:v>
                </c:pt>
                <c:pt idx="9676">
                  <c:v>289</c:v>
                </c:pt>
                <c:pt idx="9677">
                  <c:v>347</c:v>
                </c:pt>
                <c:pt idx="9678">
                  <c:v>346</c:v>
                </c:pt>
                <c:pt idx="9679">
                  <c:v>335</c:v>
                </c:pt>
                <c:pt idx="9680">
                  <c:v>259</c:v>
                </c:pt>
                <c:pt idx="9681">
                  <c:v>303</c:v>
                </c:pt>
                <c:pt idx="9682">
                  <c:v>289</c:v>
                </c:pt>
                <c:pt idx="9683">
                  <c:v>213</c:v>
                </c:pt>
                <c:pt idx="9684">
                  <c:v>370</c:v>
                </c:pt>
                <c:pt idx="9685">
                  <c:v>856</c:v>
                </c:pt>
                <c:pt idx="9686">
                  <c:v>215</c:v>
                </c:pt>
                <c:pt idx="9687">
                  <c:v>294</c:v>
                </c:pt>
                <c:pt idx="9688">
                  <c:v>171</c:v>
                </c:pt>
                <c:pt idx="9689">
                  <c:v>218</c:v>
                </c:pt>
                <c:pt idx="9690">
                  <c:v>847</c:v>
                </c:pt>
                <c:pt idx="9691">
                  <c:v>376</c:v>
                </c:pt>
                <c:pt idx="9692">
                  <c:v>384</c:v>
                </c:pt>
                <c:pt idx="9693">
                  <c:v>300</c:v>
                </c:pt>
                <c:pt idx="9694">
                  <c:v>242</c:v>
                </c:pt>
                <c:pt idx="9695">
                  <c:v>1094</c:v>
                </c:pt>
                <c:pt idx="9696">
                  <c:v>240</c:v>
                </c:pt>
                <c:pt idx="9697">
                  <c:v>166</c:v>
                </c:pt>
                <c:pt idx="9698">
                  <c:v>176</c:v>
                </c:pt>
                <c:pt idx="9699">
                  <c:v>283</c:v>
                </c:pt>
                <c:pt idx="9700">
                  <c:v>248</c:v>
                </c:pt>
                <c:pt idx="9701">
                  <c:v>246</c:v>
                </c:pt>
                <c:pt idx="9702">
                  <c:v>304</c:v>
                </c:pt>
                <c:pt idx="9703">
                  <c:v>316</c:v>
                </c:pt>
                <c:pt idx="9704">
                  <c:v>332</c:v>
                </c:pt>
                <c:pt idx="9705">
                  <c:v>332</c:v>
                </c:pt>
                <c:pt idx="9706">
                  <c:v>383</c:v>
                </c:pt>
                <c:pt idx="9707">
                  <c:v>278</c:v>
                </c:pt>
                <c:pt idx="9708">
                  <c:v>265</c:v>
                </c:pt>
                <c:pt idx="9709">
                  <c:v>312</c:v>
                </c:pt>
                <c:pt idx="9710">
                  <c:v>301</c:v>
                </c:pt>
                <c:pt idx="9711">
                  <c:v>290</c:v>
                </c:pt>
                <c:pt idx="9712">
                  <c:v>273</c:v>
                </c:pt>
                <c:pt idx="9713">
                  <c:v>242</c:v>
                </c:pt>
                <c:pt idx="9714">
                  <c:v>333</c:v>
                </c:pt>
                <c:pt idx="9715">
                  <c:v>267</c:v>
                </c:pt>
                <c:pt idx="9716">
                  <c:v>201</c:v>
                </c:pt>
                <c:pt idx="9717">
                  <c:v>205</c:v>
                </c:pt>
                <c:pt idx="9718">
                  <c:v>147</c:v>
                </c:pt>
                <c:pt idx="9719">
                  <c:v>317</c:v>
                </c:pt>
                <c:pt idx="9720">
                  <c:v>280</c:v>
                </c:pt>
                <c:pt idx="9721">
                  <c:v>477</c:v>
                </c:pt>
                <c:pt idx="9722">
                  <c:v>303</c:v>
                </c:pt>
                <c:pt idx="9723">
                  <c:v>322</c:v>
                </c:pt>
                <c:pt idx="9724">
                  <c:v>905</c:v>
                </c:pt>
                <c:pt idx="9725">
                  <c:v>444</c:v>
                </c:pt>
                <c:pt idx="9726">
                  <c:v>369</c:v>
                </c:pt>
                <c:pt idx="9727">
                  <c:v>407</c:v>
                </c:pt>
                <c:pt idx="9728">
                  <c:v>429</c:v>
                </c:pt>
                <c:pt idx="9729">
                  <c:v>377</c:v>
                </c:pt>
                <c:pt idx="9730">
                  <c:v>842</c:v>
                </c:pt>
                <c:pt idx="9731">
                  <c:v>401</c:v>
                </c:pt>
                <c:pt idx="9732">
                  <c:v>459</c:v>
                </c:pt>
                <c:pt idx="9733">
                  <c:v>1935</c:v>
                </c:pt>
                <c:pt idx="9734">
                  <c:v>1351</c:v>
                </c:pt>
                <c:pt idx="9735">
                  <c:v>921</c:v>
                </c:pt>
                <c:pt idx="9736">
                  <c:v>813</c:v>
                </c:pt>
                <c:pt idx="9737">
                  <c:v>530</c:v>
                </c:pt>
                <c:pt idx="9738">
                  <c:v>1548</c:v>
                </c:pt>
                <c:pt idx="9739">
                  <c:v>1240</c:v>
                </c:pt>
                <c:pt idx="9740">
                  <c:v>1379</c:v>
                </c:pt>
                <c:pt idx="9741">
                  <c:v>1414</c:v>
                </c:pt>
                <c:pt idx="9742">
                  <c:v>1128</c:v>
                </c:pt>
                <c:pt idx="9743">
                  <c:v>377</c:v>
                </c:pt>
                <c:pt idx="9744">
                  <c:v>1508</c:v>
                </c:pt>
                <c:pt idx="9745">
                  <c:v>911</c:v>
                </c:pt>
                <c:pt idx="9746">
                  <c:v>375</c:v>
                </c:pt>
                <c:pt idx="9747">
                  <c:v>421</c:v>
                </c:pt>
                <c:pt idx="9748">
                  <c:v>961</c:v>
                </c:pt>
                <c:pt idx="9749">
                  <c:v>1141</c:v>
                </c:pt>
                <c:pt idx="9750">
                  <c:v>1068</c:v>
                </c:pt>
                <c:pt idx="9751">
                  <c:v>976</c:v>
                </c:pt>
                <c:pt idx="9752">
                  <c:v>899</c:v>
                </c:pt>
                <c:pt idx="9753">
                  <c:v>759</c:v>
                </c:pt>
                <c:pt idx="9754">
                  <c:v>408</c:v>
                </c:pt>
                <c:pt idx="9755">
                  <c:v>849</c:v>
                </c:pt>
                <c:pt idx="9756">
                  <c:v>1245</c:v>
                </c:pt>
                <c:pt idx="9757">
                  <c:v>93</c:v>
                </c:pt>
                <c:pt idx="9758">
                  <c:v>183</c:v>
                </c:pt>
                <c:pt idx="9759">
                  <c:v>157</c:v>
                </c:pt>
                <c:pt idx="9760">
                  <c:v>125</c:v>
                </c:pt>
                <c:pt idx="9761">
                  <c:v>241</c:v>
                </c:pt>
                <c:pt idx="9762">
                  <c:v>246</c:v>
                </c:pt>
                <c:pt idx="9763">
                  <c:v>182</c:v>
                </c:pt>
                <c:pt idx="9764">
                  <c:v>438</c:v>
                </c:pt>
                <c:pt idx="9765">
                  <c:v>253</c:v>
                </c:pt>
                <c:pt idx="9766">
                  <c:v>106</c:v>
                </c:pt>
                <c:pt idx="9767">
                  <c:v>298</c:v>
                </c:pt>
                <c:pt idx="9768">
                  <c:v>147</c:v>
                </c:pt>
                <c:pt idx="9769">
                  <c:v>520</c:v>
                </c:pt>
                <c:pt idx="9770">
                  <c:v>200</c:v>
                </c:pt>
                <c:pt idx="9771">
                  <c:v>808</c:v>
                </c:pt>
                <c:pt idx="9772">
                  <c:v>406</c:v>
                </c:pt>
                <c:pt idx="9773">
                  <c:v>466</c:v>
                </c:pt>
                <c:pt idx="9774">
                  <c:v>296</c:v>
                </c:pt>
                <c:pt idx="9775">
                  <c:v>456</c:v>
                </c:pt>
                <c:pt idx="9776">
                  <c:v>557</c:v>
                </c:pt>
                <c:pt idx="9777">
                  <c:v>603</c:v>
                </c:pt>
                <c:pt idx="9778">
                  <c:v>425</c:v>
                </c:pt>
                <c:pt idx="9779">
                  <c:v>307</c:v>
                </c:pt>
                <c:pt idx="9780">
                  <c:v>390</c:v>
                </c:pt>
                <c:pt idx="9781">
                  <c:v>435</c:v>
                </c:pt>
                <c:pt idx="9782">
                  <c:v>427</c:v>
                </c:pt>
                <c:pt idx="9783">
                  <c:v>357</c:v>
                </c:pt>
                <c:pt idx="9784">
                  <c:v>406</c:v>
                </c:pt>
                <c:pt idx="9785">
                  <c:v>517</c:v>
                </c:pt>
                <c:pt idx="9786">
                  <c:v>591</c:v>
                </c:pt>
                <c:pt idx="9787">
                  <c:v>430</c:v>
                </c:pt>
                <c:pt idx="9788">
                  <c:v>446</c:v>
                </c:pt>
                <c:pt idx="9789">
                  <c:v>310</c:v>
                </c:pt>
                <c:pt idx="9790">
                  <c:v>945</c:v>
                </c:pt>
                <c:pt idx="9791">
                  <c:v>403</c:v>
                </c:pt>
                <c:pt idx="9792">
                  <c:v>1025</c:v>
                </c:pt>
                <c:pt idx="9793">
                  <c:v>295</c:v>
                </c:pt>
                <c:pt idx="9794">
                  <c:v>192</c:v>
                </c:pt>
                <c:pt idx="9795">
                  <c:v>168</c:v>
                </c:pt>
                <c:pt idx="9796">
                  <c:v>120</c:v>
                </c:pt>
                <c:pt idx="9797">
                  <c:v>219</c:v>
                </c:pt>
                <c:pt idx="9798">
                  <c:v>221</c:v>
                </c:pt>
                <c:pt idx="9799">
                  <c:v>211</c:v>
                </c:pt>
                <c:pt idx="9800">
                  <c:v>295</c:v>
                </c:pt>
                <c:pt idx="9801">
                  <c:v>147</c:v>
                </c:pt>
                <c:pt idx="9802">
                  <c:v>141</c:v>
                </c:pt>
                <c:pt idx="9803">
                  <c:v>126</c:v>
                </c:pt>
                <c:pt idx="9804">
                  <c:v>272</c:v>
                </c:pt>
                <c:pt idx="9805">
                  <c:v>205</c:v>
                </c:pt>
                <c:pt idx="9806">
                  <c:v>356</c:v>
                </c:pt>
                <c:pt idx="9807">
                  <c:v>276</c:v>
                </c:pt>
                <c:pt idx="9808">
                  <c:v>270</c:v>
                </c:pt>
                <c:pt idx="9809">
                  <c:v>256</c:v>
                </c:pt>
                <c:pt idx="9810">
                  <c:v>389</c:v>
                </c:pt>
                <c:pt idx="9811">
                  <c:v>346</c:v>
                </c:pt>
                <c:pt idx="9812">
                  <c:v>382</c:v>
                </c:pt>
                <c:pt idx="9813">
                  <c:v>351</c:v>
                </c:pt>
                <c:pt idx="9814">
                  <c:v>189</c:v>
                </c:pt>
                <c:pt idx="9815">
                  <c:v>89</c:v>
                </c:pt>
                <c:pt idx="9816">
                  <c:v>417</c:v>
                </c:pt>
                <c:pt idx="9817">
                  <c:v>244</c:v>
                </c:pt>
                <c:pt idx="9818">
                  <c:v>234</c:v>
                </c:pt>
                <c:pt idx="9819">
                  <c:v>239</c:v>
                </c:pt>
                <c:pt idx="9820">
                  <c:v>236</c:v>
                </c:pt>
                <c:pt idx="9821">
                  <c:v>354</c:v>
                </c:pt>
                <c:pt idx="9822">
                  <c:v>269</c:v>
                </c:pt>
                <c:pt idx="9823">
                  <c:v>292</c:v>
                </c:pt>
                <c:pt idx="9824">
                  <c:v>198</c:v>
                </c:pt>
                <c:pt idx="9825">
                  <c:v>211</c:v>
                </c:pt>
                <c:pt idx="9826">
                  <c:v>242</c:v>
                </c:pt>
                <c:pt idx="9827">
                  <c:v>173</c:v>
                </c:pt>
                <c:pt idx="9828">
                  <c:v>397</c:v>
                </c:pt>
                <c:pt idx="9829">
                  <c:v>333</c:v>
                </c:pt>
                <c:pt idx="9830">
                  <c:v>271</c:v>
                </c:pt>
                <c:pt idx="9831">
                  <c:v>255</c:v>
                </c:pt>
                <c:pt idx="9832">
                  <c:v>267</c:v>
                </c:pt>
                <c:pt idx="9833">
                  <c:v>249</c:v>
                </c:pt>
                <c:pt idx="9834">
                  <c:v>351</c:v>
                </c:pt>
                <c:pt idx="9835">
                  <c:v>385</c:v>
                </c:pt>
                <c:pt idx="9836">
                  <c:v>363</c:v>
                </c:pt>
                <c:pt idx="9837">
                  <c:v>287</c:v>
                </c:pt>
                <c:pt idx="9838">
                  <c:v>191</c:v>
                </c:pt>
                <c:pt idx="9839">
                  <c:v>419</c:v>
                </c:pt>
                <c:pt idx="9840">
                  <c:v>558</c:v>
                </c:pt>
                <c:pt idx="9841">
                  <c:v>130</c:v>
                </c:pt>
                <c:pt idx="9842">
                  <c:v>249</c:v>
                </c:pt>
                <c:pt idx="9843">
                  <c:v>155</c:v>
                </c:pt>
                <c:pt idx="9844">
                  <c:v>283</c:v>
                </c:pt>
                <c:pt idx="9845">
                  <c:v>147</c:v>
                </c:pt>
                <c:pt idx="9846">
                  <c:v>263</c:v>
                </c:pt>
                <c:pt idx="9847">
                  <c:v>173</c:v>
                </c:pt>
                <c:pt idx="9848">
                  <c:v>246</c:v>
                </c:pt>
                <c:pt idx="9849">
                  <c:v>173</c:v>
                </c:pt>
                <c:pt idx="9850">
                  <c:v>85</c:v>
                </c:pt>
                <c:pt idx="9851">
                  <c:v>249</c:v>
                </c:pt>
                <c:pt idx="9852">
                  <c:v>207</c:v>
                </c:pt>
                <c:pt idx="9853">
                  <c:v>734</c:v>
                </c:pt>
                <c:pt idx="9854">
                  <c:v>374</c:v>
                </c:pt>
                <c:pt idx="9855">
                  <c:v>469</c:v>
                </c:pt>
                <c:pt idx="9856">
                  <c:v>851</c:v>
                </c:pt>
                <c:pt idx="9857">
                  <c:v>910</c:v>
                </c:pt>
                <c:pt idx="9858">
                  <c:v>343</c:v>
                </c:pt>
                <c:pt idx="9859">
                  <c:v>493</c:v>
                </c:pt>
                <c:pt idx="9860">
                  <c:v>388</c:v>
                </c:pt>
                <c:pt idx="9861">
                  <c:v>550</c:v>
                </c:pt>
                <c:pt idx="9862">
                  <c:v>867</c:v>
                </c:pt>
                <c:pt idx="9863">
                  <c:v>319</c:v>
                </c:pt>
                <c:pt idx="9864">
                  <c:v>872</c:v>
                </c:pt>
                <c:pt idx="9865">
                  <c:v>268</c:v>
                </c:pt>
                <c:pt idx="9866">
                  <c:v>302</c:v>
                </c:pt>
                <c:pt idx="9867">
                  <c:v>246</c:v>
                </c:pt>
                <c:pt idx="9868">
                  <c:v>278</c:v>
                </c:pt>
                <c:pt idx="9869">
                  <c:v>461</c:v>
                </c:pt>
                <c:pt idx="9870">
                  <c:v>365</c:v>
                </c:pt>
                <c:pt idx="9871">
                  <c:v>459</c:v>
                </c:pt>
                <c:pt idx="9872">
                  <c:v>358</c:v>
                </c:pt>
                <c:pt idx="9873">
                  <c:v>295</c:v>
                </c:pt>
                <c:pt idx="9874">
                  <c:v>230</c:v>
                </c:pt>
                <c:pt idx="9875">
                  <c:v>387</c:v>
                </c:pt>
                <c:pt idx="9876">
                  <c:v>233</c:v>
                </c:pt>
                <c:pt idx="9877">
                  <c:v>264</c:v>
                </c:pt>
                <c:pt idx="9878">
                  <c:v>219</c:v>
                </c:pt>
                <c:pt idx="9879">
                  <c:v>288</c:v>
                </c:pt>
                <c:pt idx="9880">
                  <c:v>290</c:v>
                </c:pt>
                <c:pt idx="9881">
                  <c:v>370</c:v>
                </c:pt>
                <c:pt idx="9882">
                  <c:v>353</c:v>
                </c:pt>
                <c:pt idx="9883">
                  <c:v>370</c:v>
                </c:pt>
                <c:pt idx="9884">
                  <c:v>391</c:v>
                </c:pt>
                <c:pt idx="9885">
                  <c:v>341</c:v>
                </c:pt>
                <c:pt idx="9886">
                  <c:v>257</c:v>
                </c:pt>
                <c:pt idx="9887">
                  <c:v>247</c:v>
                </c:pt>
                <c:pt idx="9888">
                  <c:v>382</c:v>
                </c:pt>
                <c:pt idx="9889">
                  <c:v>185</c:v>
                </c:pt>
                <c:pt idx="9890">
                  <c:v>142</c:v>
                </c:pt>
                <c:pt idx="9891">
                  <c:v>220</c:v>
                </c:pt>
                <c:pt idx="9892">
                  <c:v>177</c:v>
                </c:pt>
                <c:pt idx="9893">
                  <c:v>318</c:v>
                </c:pt>
                <c:pt idx="9894">
                  <c:v>423</c:v>
                </c:pt>
                <c:pt idx="9895">
                  <c:v>307</c:v>
                </c:pt>
                <c:pt idx="9896">
                  <c:v>242</c:v>
                </c:pt>
                <c:pt idx="9897">
                  <c:v>240</c:v>
                </c:pt>
                <c:pt idx="9898">
                  <c:v>106</c:v>
                </c:pt>
                <c:pt idx="9899">
                  <c:v>85</c:v>
                </c:pt>
                <c:pt idx="9900">
                  <c:v>208</c:v>
                </c:pt>
                <c:pt idx="9901">
                  <c:v>304</c:v>
                </c:pt>
                <c:pt idx="9902">
                  <c:v>277</c:v>
                </c:pt>
                <c:pt idx="9903">
                  <c:v>254</c:v>
                </c:pt>
                <c:pt idx="9904">
                  <c:v>337</c:v>
                </c:pt>
                <c:pt idx="9905">
                  <c:v>303</c:v>
                </c:pt>
                <c:pt idx="9906">
                  <c:v>385</c:v>
                </c:pt>
                <c:pt idx="9907">
                  <c:v>342</c:v>
                </c:pt>
                <c:pt idx="9908">
                  <c:v>365</c:v>
                </c:pt>
                <c:pt idx="9909">
                  <c:v>234</c:v>
                </c:pt>
                <c:pt idx="9910">
                  <c:v>174</c:v>
                </c:pt>
                <c:pt idx="9911">
                  <c:v>308</c:v>
                </c:pt>
                <c:pt idx="9912">
                  <c:v>430</c:v>
                </c:pt>
                <c:pt idx="9913">
                  <c:v>969</c:v>
                </c:pt>
                <c:pt idx="9914">
                  <c:v>362</c:v>
                </c:pt>
                <c:pt idx="9915">
                  <c:v>514</c:v>
                </c:pt>
                <c:pt idx="9916">
                  <c:v>431</c:v>
                </c:pt>
                <c:pt idx="9917">
                  <c:v>313</c:v>
                </c:pt>
                <c:pt idx="9918">
                  <c:v>391</c:v>
                </c:pt>
                <c:pt idx="9919">
                  <c:v>430</c:v>
                </c:pt>
                <c:pt idx="9920">
                  <c:v>479</c:v>
                </c:pt>
                <c:pt idx="9921">
                  <c:v>232</c:v>
                </c:pt>
                <c:pt idx="9922">
                  <c:v>209</c:v>
                </c:pt>
                <c:pt idx="9923">
                  <c:v>187</c:v>
                </c:pt>
                <c:pt idx="9924">
                  <c:v>911</c:v>
                </c:pt>
                <c:pt idx="9925">
                  <c:v>286</c:v>
                </c:pt>
                <c:pt idx="9926">
                  <c:v>287</c:v>
                </c:pt>
                <c:pt idx="9927">
                  <c:v>714</c:v>
                </c:pt>
                <c:pt idx="9928">
                  <c:v>313</c:v>
                </c:pt>
                <c:pt idx="9929">
                  <c:v>305</c:v>
                </c:pt>
                <c:pt idx="9930">
                  <c:v>376</c:v>
                </c:pt>
                <c:pt idx="9931">
                  <c:v>392</c:v>
                </c:pt>
                <c:pt idx="9932">
                  <c:v>314</c:v>
                </c:pt>
                <c:pt idx="9933">
                  <c:v>401</c:v>
                </c:pt>
                <c:pt idx="9934">
                  <c:v>262</c:v>
                </c:pt>
                <c:pt idx="9935">
                  <c:v>402</c:v>
                </c:pt>
                <c:pt idx="9936">
                  <c:v>353</c:v>
                </c:pt>
                <c:pt idx="9937">
                  <c:v>302</c:v>
                </c:pt>
                <c:pt idx="9938">
                  <c:v>323</c:v>
                </c:pt>
                <c:pt idx="9939">
                  <c:v>221</c:v>
                </c:pt>
                <c:pt idx="9940">
                  <c:v>273</c:v>
                </c:pt>
                <c:pt idx="9941">
                  <c:v>293</c:v>
                </c:pt>
                <c:pt idx="9942">
                  <c:v>373</c:v>
                </c:pt>
                <c:pt idx="9943">
                  <c:v>373</c:v>
                </c:pt>
                <c:pt idx="9944">
                  <c:v>329</c:v>
                </c:pt>
                <c:pt idx="9945">
                  <c:v>294</c:v>
                </c:pt>
                <c:pt idx="9946">
                  <c:v>1637</c:v>
                </c:pt>
                <c:pt idx="9947">
                  <c:v>238</c:v>
                </c:pt>
                <c:pt idx="9948">
                  <c:v>436</c:v>
                </c:pt>
                <c:pt idx="9949">
                  <c:v>173</c:v>
                </c:pt>
                <c:pt idx="9950">
                  <c:v>305</c:v>
                </c:pt>
                <c:pt idx="9951">
                  <c:v>277</c:v>
                </c:pt>
                <c:pt idx="9952">
                  <c:v>226</c:v>
                </c:pt>
                <c:pt idx="9953">
                  <c:v>372</c:v>
                </c:pt>
                <c:pt idx="9954">
                  <c:v>280</c:v>
                </c:pt>
                <c:pt idx="9955">
                  <c:v>549</c:v>
                </c:pt>
                <c:pt idx="9956">
                  <c:v>437</c:v>
                </c:pt>
                <c:pt idx="9957">
                  <c:v>329</c:v>
                </c:pt>
                <c:pt idx="9958">
                  <c:v>361</c:v>
                </c:pt>
                <c:pt idx="9959">
                  <c:v>204</c:v>
                </c:pt>
                <c:pt idx="9960">
                  <c:v>259</c:v>
                </c:pt>
                <c:pt idx="9961">
                  <c:v>182</c:v>
                </c:pt>
                <c:pt idx="9962">
                  <c:v>308</c:v>
                </c:pt>
                <c:pt idx="9963">
                  <c:v>100</c:v>
                </c:pt>
                <c:pt idx="9964">
                  <c:v>156</c:v>
                </c:pt>
                <c:pt idx="9965">
                  <c:v>228</c:v>
                </c:pt>
                <c:pt idx="9966">
                  <c:v>314</c:v>
                </c:pt>
                <c:pt idx="9967">
                  <c:v>190</c:v>
                </c:pt>
                <c:pt idx="9968">
                  <c:v>198</c:v>
                </c:pt>
                <c:pt idx="9969">
                  <c:v>151</c:v>
                </c:pt>
                <c:pt idx="9970">
                  <c:v>109</c:v>
                </c:pt>
                <c:pt idx="9971">
                  <c:v>126</c:v>
                </c:pt>
                <c:pt idx="9972">
                  <c:v>195</c:v>
                </c:pt>
                <c:pt idx="9973">
                  <c:v>211</c:v>
                </c:pt>
                <c:pt idx="9974">
                  <c:v>207</c:v>
                </c:pt>
                <c:pt idx="9975">
                  <c:v>144</c:v>
                </c:pt>
                <c:pt idx="9976">
                  <c:v>259</c:v>
                </c:pt>
                <c:pt idx="9977">
                  <c:v>254</c:v>
                </c:pt>
                <c:pt idx="9978">
                  <c:v>349</c:v>
                </c:pt>
                <c:pt idx="9979">
                  <c:v>357</c:v>
                </c:pt>
                <c:pt idx="9980">
                  <c:v>467</c:v>
                </c:pt>
                <c:pt idx="9981">
                  <c:v>250</c:v>
                </c:pt>
                <c:pt idx="9982">
                  <c:v>235</c:v>
                </c:pt>
                <c:pt idx="9983">
                  <c:v>168</c:v>
                </c:pt>
                <c:pt idx="9984">
                  <c:v>285</c:v>
                </c:pt>
                <c:pt idx="9985">
                  <c:v>375</c:v>
                </c:pt>
                <c:pt idx="9986">
                  <c:v>437</c:v>
                </c:pt>
                <c:pt idx="9987">
                  <c:v>557</c:v>
                </c:pt>
                <c:pt idx="9988">
                  <c:v>413</c:v>
                </c:pt>
                <c:pt idx="9989">
                  <c:v>261</c:v>
                </c:pt>
                <c:pt idx="9990">
                  <c:v>594</c:v>
                </c:pt>
                <c:pt idx="9991">
                  <c:v>602</c:v>
                </c:pt>
                <c:pt idx="9992">
                  <c:v>352</c:v>
                </c:pt>
                <c:pt idx="9993">
                  <c:v>473</c:v>
                </c:pt>
                <c:pt idx="9994">
                  <c:v>289</c:v>
                </c:pt>
                <c:pt idx="9995">
                  <c:v>978</c:v>
                </c:pt>
                <c:pt idx="9996">
                  <c:v>372</c:v>
                </c:pt>
                <c:pt idx="9997">
                  <c:v>307</c:v>
                </c:pt>
                <c:pt idx="9998">
                  <c:v>212</c:v>
                </c:pt>
                <c:pt idx="9999">
                  <c:v>376</c:v>
                </c:pt>
                <c:pt idx="10000">
                  <c:v>314</c:v>
                </c:pt>
                <c:pt idx="10001">
                  <c:v>357</c:v>
                </c:pt>
                <c:pt idx="10002">
                  <c:v>325</c:v>
                </c:pt>
                <c:pt idx="10003">
                  <c:v>378</c:v>
                </c:pt>
                <c:pt idx="10004">
                  <c:v>325</c:v>
                </c:pt>
                <c:pt idx="10005">
                  <c:v>330</c:v>
                </c:pt>
                <c:pt idx="10006">
                  <c:v>333</c:v>
                </c:pt>
                <c:pt idx="10007">
                  <c:v>322</c:v>
                </c:pt>
                <c:pt idx="10008">
                  <c:v>342</c:v>
                </c:pt>
                <c:pt idx="10009">
                  <c:v>228</c:v>
                </c:pt>
                <c:pt idx="10010">
                  <c:v>115</c:v>
                </c:pt>
                <c:pt idx="10011">
                  <c:v>344</c:v>
                </c:pt>
                <c:pt idx="10012">
                  <c:v>794</c:v>
                </c:pt>
                <c:pt idx="10013">
                  <c:v>256</c:v>
                </c:pt>
                <c:pt idx="10014">
                  <c:v>296</c:v>
                </c:pt>
                <c:pt idx="10015">
                  <c:v>337</c:v>
                </c:pt>
                <c:pt idx="10016">
                  <c:v>330</c:v>
                </c:pt>
                <c:pt idx="10017">
                  <c:v>345</c:v>
                </c:pt>
                <c:pt idx="10018">
                  <c:v>157</c:v>
                </c:pt>
                <c:pt idx="10019">
                  <c:v>188</c:v>
                </c:pt>
                <c:pt idx="10020">
                  <c:v>232</c:v>
                </c:pt>
                <c:pt idx="10021">
                  <c:v>297</c:v>
                </c:pt>
                <c:pt idx="10022">
                  <c:v>217</c:v>
                </c:pt>
                <c:pt idx="10023">
                  <c:v>418</c:v>
                </c:pt>
                <c:pt idx="10024">
                  <c:v>407</c:v>
                </c:pt>
                <c:pt idx="10025">
                  <c:v>334</c:v>
                </c:pt>
                <c:pt idx="10026">
                  <c:v>335</c:v>
                </c:pt>
                <c:pt idx="10027">
                  <c:v>374</c:v>
                </c:pt>
                <c:pt idx="10028">
                  <c:v>416</c:v>
                </c:pt>
                <c:pt idx="10029">
                  <c:v>266</c:v>
                </c:pt>
                <c:pt idx="10030">
                  <c:v>371</c:v>
                </c:pt>
                <c:pt idx="10031">
                  <c:v>305</c:v>
                </c:pt>
                <c:pt idx="10032">
                  <c:v>286</c:v>
                </c:pt>
                <c:pt idx="10033">
                  <c:v>830</c:v>
                </c:pt>
                <c:pt idx="10034">
                  <c:v>696</c:v>
                </c:pt>
                <c:pt idx="10035">
                  <c:v>297</c:v>
                </c:pt>
                <c:pt idx="10036">
                  <c:v>821</c:v>
                </c:pt>
                <c:pt idx="10037">
                  <c:v>458</c:v>
                </c:pt>
                <c:pt idx="10038">
                  <c:v>446</c:v>
                </c:pt>
                <c:pt idx="10039">
                  <c:v>475</c:v>
                </c:pt>
                <c:pt idx="10040">
                  <c:v>374</c:v>
                </c:pt>
                <c:pt idx="10041">
                  <c:v>297</c:v>
                </c:pt>
                <c:pt idx="10042">
                  <c:v>272</c:v>
                </c:pt>
                <c:pt idx="10043">
                  <c:v>424</c:v>
                </c:pt>
                <c:pt idx="10044">
                  <c:v>755</c:v>
                </c:pt>
                <c:pt idx="10045">
                  <c:v>290</c:v>
                </c:pt>
                <c:pt idx="10046">
                  <c:v>289</c:v>
                </c:pt>
                <c:pt idx="10047">
                  <c:v>299</c:v>
                </c:pt>
                <c:pt idx="10048">
                  <c:v>255</c:v>
                </c:pt>
                <c:pt idx="10049">
                  <c:v>257</c:v>
                </c:pt>
                <c:pt idx="10050">
                  <c:v>322</c:v>
                </c:pt>
                <c:pt idx="10051">
                  <c:v>242</c:v>
                </c:pt>
                <c:pt idx="10052">
                  <c:v>318</c:v>
                </c:pt>
                <c:pt idx="10053">
                  <c:v>345</c:v>
                </c:pt>
                <c:pt idx="10054">
                  <c:v>294</c:v>
                </c:pt>
                <c:pt idx="10055">
                  <c:v>310</c:v>
                </c:pt>
                <c:pt idx="10056">
                  <c:v>279</c:v>
                </c:pt>
                <c:pt idx="10057">
                  <c:v>1048</c:v>
                </c:pt>
                <c:pt idx="10058">
                  <c:v>316</c:v>
                </c:pt>
                <c:pt idx="10059">
                  <c:v>380</c:v>
                </c:pt>
                <c:pt idx="10060">
                  <c:v>731</c:v>
                </c:pt>
                <c:pt idx="10061">
                  <c:v>850</c:v>
                </c:pt>
                <c:pt idx="10062">
                  <c:v>617</c:v>
                </c:pt>
                <c:pt idx="10063">
                  <c:v>442</c:v>
                </c:pt>
                <c:pt idx="10064">
                  <c:v>537</c:v>
                </c:pt>
                <c:pt idx="10065">
                  <c:v>310</c:v>
                </c:pt>
                <c:pt idx="10066">
                  <c:v>446</c:v>
                </c:pt>
                <c:pt idx="10067">
                  <c:v>299</c:v>
                </c:pt>
                <c:pt idx="10068">
                  <c:v>713</c:v>
                </c:pt>
                <c:pt idx="10069">
                  <c:v>301</c:v>
                </c:pt>
                <c:pt idx="10070">
                  <c:v>445</c:v>
                </c:pt>
                <c:pt idx="10071">
                  <c:v>213</c:v>
                </c:pt>
                <c:pt idx="10072">
                  <c:v>451</c:v>
                </c:pt>
                <c:pt idx="10073">
                  <c:v>257</c:v>
                </c:pt>
                <c:pt idx="10074">
                  <c:v>349</c:v>
                </c:pt>
                <c:pt idx="10075">
                  <c:v>400</c:v>
                </c:pt>
                <c:pt idx="10076">
                  <c:v>244</c:v>
                </c:pt>
                <c:pt idx="10077">
                  <c:v>868</c:v>
                </c:pt>
                <c:pt idx="10078">
                  <c:v>224</c:v>
                </c:pt>
                <c:pt idx="10079">
                  <c:v>342</c:v>
                </c:pt>
                <c:pt idx="10080">
                  <c:v>397</c:v>
                </c:pt>
                <c:pt idx="10081">
                  <c:v>85</c:v>
                </c:pt>
                <c:pt idx="10082">
                  <c:v>1277</c:v>
                </c:pt>
                <c:pt idx="10083">
                  <c:v>501</c:v>
                </c:pt>
                <c:pt idx="10084">
                  <c:v>148</c:v>
                </c:pt>
                <c:pt idx="10085">
                  <c:v>207</c:v>
                </c:pt>
                <c:pt idx="10086">
                  <c:v>325</c:v>
                </c:pt>
                <c:pt idx="10087">
                  <c:v>190</c:v>
                </c:pt>
                <c:pt idx="10088">
                  <c:v>202</c:v>
                </c:pt>
                <c:pt idx="10089">
                  <c:v>312</c:v>
                </c:pt>
                <c:pt idx="10090">
                  <c:v>62</c:v>
                </c:pt>
                <c:pt idx="10091">
                  <c:v>17</c:v>
                </c:pt>
                <c:pt idx="10092">
                  <c:v>264</c:v>
                </c:pt>
                <c:pt idx="10093">
                  <c:v>178</c:v>
                </c:pt>
                <c:pt idx="10094">
                  <c:v>177</c:v>
                </c:pt>
                <c:pt idx="10095">
                  <c:v>368</c:v>
                </c:pt>
                <c:pt idx="10096">
                  <c:v>245</c:v>
                </c:pt>
                <c:pt idx="10097">
                  <c:v>349</c:v>
                </c:pt>
                <c:pt idx="10098">
                  <c:v>349</c:v>
                </c:pt>
                <c:pt idx="10099">
                  <c:v>192</c:v>
                </c:pt>
                <c:pt idx="10100">
                  <c:v>352</c:v>
                </c:pt>
                <c:pt idx="10101">
                  <c:v>141</c:v>
                </c:pt>
                <c:pt idx="10102">
                  <c:v>286</c:v>
                </c:pt>
                <c:pt idx="10103">
                  <c:v>196</c:v>
                </c:pt>
                <c:pt idx="10104">
                  <c:v>219</c:v>
                </c:pt>
                <c:pt idx="10105">
                  <c:v>301</c:v>
                </c:pt>
                <c:pt idx="10106">
                  <c:v>184</c:v>
                </c:pt>
                <c:pt idx="10107">
                  <c:v>273</c:v>
                </c:pt>
                <c:pt idx="10108">
                  <c:v>321</c:v>
                </c:pt>
                <c:pt idx="10109">
                  <c:v>338</c:v>
                </c:pt>
                <c:pt idx="10110">
                  <c:v>310</c:v>
                </c:pt>
                <c:pt idx="10111">
                  <c:v>357</c:v>
                </c:pt>
                <c:pt idx="10112">
                  <c:v>177</c:v>
                </c:pt>
                <c:pt idx="10113">
                  <c:v>194</c:v>
                </c:pt>
                <c:pt idx="10114">
                  <c:v>397</c:v>
                </c:pt>
                <c:pt idx="10115">
                  <c:v>239</c:v>
                </c:pt>
                <c:pt idx="10116">
                  <c:v>1051</c:v>
                </c:pt>
                <c:pt idx="10117">
                  <c:v>1152</c:v>
                </c:pt>
                <c:pt idx="10118">
                  <c:v>894</c:v>
                </c:pt>
                <c:pt idx="10119">
                  <c:v>906</c:v>
                </c:pt>
                <c:pt idx="10120">
                  <c:v>1373</c:v>
                </c:pt>
                <c:pt idx="10121">
                  <c:v>1229</c:v>
                </c:pt>
                <c:pt idx="10122">
                  <c:v>904</c:v>
                </c:pt>
                <c:pt idx="10123">
                  <c:v>903</c:v>
                </c:pt>
                <c:pt idx="10124">
                  <c:v>924</c:v>
                </c:pt>
                <c:pt idx="10125">
                  <c:v>754</c:v>
                </c:pt>
                <c:pt idx="10126">
                  <c:v>1108</c:v>
                </c:pt>
                <c:pt idx="10127">
                  <c:v>716</c:v>
                </c:pt>
                <c:pt idx="10128">
                  <c:v>242</c:v>
                </c:pt>
                <c:pt idx="10129">
                  <c:v>217</c:v>
                </c:pt>
                <c:pt idx="10130">
                  <c:v>496</c:v>
                </c:pt>
                <c:pt idx="10131">
                  <c:v>406</c:v>
                </c:pt>
                <c:pt idx="10132">
                  <c:v>348</c:v>
                </c:pt>
                <c:pt idx="10133">
                  <c:v>363</c:v>
                </c:pt>
                <c:pt idx="10134">
                  <c:v>324</c:v>
                </c:pt>
                <c:pt idx="10135">
                  <c:v>250</c:v>
                </c:pt>
                <c:pt idx="10136">
                  <c:v>299</c:v>
                </c:pt>
                <c:pt idx="10137">
                  <c:v>244</c:v>
                </c:pt>
                <c:pt idx="10138">
                  <c:v>280</c:v>
                </c:pt>
                <c:pt idx="10139">
                  <c:v>445</c:v>
                </c:pt>
                <c:pt idx="10140">
                  <c:v>247</c:v>
                </c:pt>
                <c:pt idx="10141">
                  <c:v>392</c:v>
                </c:pt>
                <c:pt idx="10142">
                  <c:v>409</c:v>
                </c:pt>
                <c:pt idx="10143">
                  <c:v>440</c:v>
                </c:pt>
                <c:pt idx="10144">
                  <c:v>325</c:v>
                </c:pt>
                <c:pt idx="10145">
                  <c:v>404</c:v>
                </c:pt>
                <c:pt idx="10146">
                  <c:v>424</c:v>
                </c:pt>
                <c:pt idx="10147">
                  <c:v>261</c:v>
                </c:pt>
                <c:pt idx="10148">
                  <c:v>203</c:v>
                </c:pt>
                <c:pt idx="10149">
                  <c:v>184</c:v>
                </c:pt>
                <c:pt idx="10150">
                  <c:v>301</c:v>
                </c:pt>
                <c:pt idx="10151">
                  <c:v>299</c:v>
                </c:pt>
                <c:pt idx="10152">
                  <c:v>543</c:v>
                </c:pt>
                <c:pt idx="10153">
                  <c:v>270</c:v>
                </c:pt>
                <c:pt idx="10154">
                  <c:v>310</c:v>
                </c:pt>
                <c:pt idx="10155">
                  <c:v>135</c:v>
                </c:pt>
                <c:pt idx="10156">
                  <c:v>223</c:v>
                </c:pt>
                <c:pt idx="10157">
                  <c:v>112</c:v>
                </c:pt>
                <c:pt idx="10158">
                  <c:v>133</c:v>
                </c:pt>
                <c:pt idx="10159">
                  <c:v>142</c:v>
                </c:pt>
                <c:pt idx="10160">
                  <c:v>299</c:v>
                </c:pt>
                <c:pt idx="10161">
                  <c:v>256</c:v>
                </c:pt>
                <c:pt idx="10162">
                  <c:v>223</c:v>
                </c:pt>
                <c:pt idx="10163">
                  <c:v>427</c:v>
                </c:pt>
                <c:pt idx="10164">
                  <c:v>195</c:v>
                </c:pt>
                <c:pt idx="10165">
                  <c:v>122</c:v>
                </c:pt>
                <c:pt idx="10166">
                  <c:v>256</c:v>
                </c:pt>
                <c:pt idx="10167">
                  <c:v>217</c:v>
                </c:pt>
                <c:pt idx="10168">
                  <c:v>289</c:v>
                </c:pt>
                <c:pt idx="10169">
                  <c:v>863</c:v>
                </c:pt>
                <c:pt idx="10170">
                  <c:v>242</c:v>
                </c:pt>
                <c:pt idx="10171">
                  <c:v>341</c:v>
                </c:pt>
                <c:pt idx="10172">
                  <c:v>408</c:v>
                </c:pt>
                <c:pt idx="10173">
                  <c:v>353</c:v>
                </c:pt>
                <c:pt idx="10174">
                  <c:v>364</c:v>
                </c:pt>
                <c:pt idx="10175">
                  <c:v>425</c:v>
                </c:pt>
                <c:pt idx="10176">
                  <c:v>616</c:v>
                </c:pt>
                <c:pt idx="10177">
                  <c:v>458</c:v>
                </c:pt>
                <c:pt idx="10178">
                  <c:v>348</c:v>
                </c:pt>
                <c:pt idx="10179">
                  <c:v>447</c:v>
                </c:pt>
                <c:pt idx="10180">
                  <c:v>210</c:v>
                </c:pt>
                <c:pt idx="10181">
                  <c:v>331</c:v>
                </c:pt>
                <c:pt idx="10182">
                  <c:v>239</c:v>
                </c:pt>
                <c:pt idx="10183">
                  <c:v>248</c:v>
                </c:pt>
                <c:pt idx="10184">
                  <c:v>328</c:v>
                </c:pt>
                <c:pt idx="10185">
                  <c:v>387</c:v>
                </c:pt>
                <c:pt idx="10186">
                  <c:v>410</c:v>
                </c:pt>
                <c:pt idx="10187">
                  <c:v>293</c:v>
                </c:pt>
                <c:pt idx="10188">
                  <c:v>229</c:v>
                </c:pt>
                <c:pt idx="10189">
                  <c:v>472</c:v>
                </c:pt>
                <c:pt idx="10190">
                  <c:v>271</c:v>
                </c:pt>
                <c:pt idx="10191">
                  <c:v>236</c:v>
                </c:pt>
                <c:pt idx="10192">
                  <c:v>298</c:v>
                </c:pt>
                <c:pt idx="10193">
                  <c:v>265</c:v>
                </c:pt>
                <c:pt idx="10194">
                  <c:v>276</c:v>
                </c:pt>
                <c:pt idx="10195">
                  <c:v>344</c:v>
                </c:pt>
                <c:pt idx="10196">
                  <c:v>415</c:v>
                </c:pt>
                <c:pt idx="10197">
                  <c:v>391</c:v>
                </c:pt>
                <c:pt idx="10198">
                  <c:v>359</c:v>
                </c:pt>
                <c:pt idx="10199">
                  <c:v>326</c:v>
                </c:pt>
                <c:pt idx="10200">
                  <c:v>327</c:v>
                </c:pt>
                <c:pt idx="10201">
                  <c:v>395</c:v>
                </c:pt>
                <c:pt idx="10202">
                  <c:v>356</c:v>
                </c:pt>
                <c:pt idx="10203">
                  <c:v>341</c:v>
                </c:pt>
                <c:pt idx="10204">
                  <c:v>265</c:v>
                </c:pt>
                <c:pt idx="10205">
                  <c:v>358</c:v>
                </c:pt>
                <c:pt idx="10206">
                  <c:v>291</c:v>
                </c:pt>
                <c:pt idx="10207">
                  <c:v>271</c:v>
                </c:pt>
                <c:pt idx="10208">
                  <c:v>203</c:v>
                </c:pt>
                <c:pt idx="10209">
                  <c:v>266</c:v>
                </c:pt>
                <c:pt idx="10210">
                  <c:v>301</c:v>
                </c:pt>
                <c:pt idx="10211">
                  <c:v>415</c:v>
                </c:pt>
                <c:pt idx="10212">
                  <c:v>186</c:v>
                </c:pt>
                <c:pt idx="10213">
                  <c:v>178</c:v>
                </c:pt>
                <c:pt idx="10214">
                  <c:v>386</c:v>
                </c:pt>
                <c:pt idx="10215">
                  <c:v>230</c:v>
                </c:pt>
                <c:pt idx="10216">
                  <c:v>1247</c:v>
                </c:pt>
                <c:pt idx="10217">
                  <c:v>239</c:v>
                </c:pt>
                <c:pt idx="10218">
                  <c:v>267</c:v>
                </c:pt>
                <c:pt idx="10219">
                  <c:v>280</c:v>
                </c:pt>
                <c:pt idx="10220">
                  <c:v>1345</c:v>
                </c:pt>
                <c:pt idx="10221">
                  <c:v>419</c:v>
                </c:pt>
                <c:pt idx="10222">
                  <c:v>377</c:v>
                </c:pt>
                <c:pt idx="10223">
                  <c:v>342</c:v>
                </c:pt>
                <c:pt idx="10224">
                  <c:v>298</c:v>
                </c:pt>
                <c:pt idx="10225">
                  <c:v>227</c:v>
                </c:pt>
                <c:pt idx="10226">
                  <c:v>442</c:v>
                </c:pt>
                <c:pt idx="10227">
                  <c:v>348</c:v>
                </c:pt>
                <c:pt idx="10228">
                  <c:v>243</c:v>
                </c:pt>
                <c:pt idx="10229">
                  <c:v>180</c:v>
                </c:pt>
                <c:pt idx="10230">
                  <c:v>232</c:v>
                </c:pt>
                <c:pt idx="10231">
                  <c:v>347</c:v>
                </c:pt>
                <c:pt idx="10232">
                  <c:v>379</c:v>
                </c:pt>
                <c:pt idx="10233">
                  <c:v>249</c:v>
                </c:pt>
                <c:pt idx="10234">
                  <c:v>444</c:v>
                </c:pt>
                <c:pt idx="10235">
                  <c:v>207</c:v>
                </c:pt>
                <c:pt idx="10236">
                  <c:v>232</c:v>
                </c:pt>
                <c:pt idx="10237">
                  <c:v>261</c:v>
                </c:pt>
                <c:pt idx="10238">
                  <c:v>298</c:v>
                </c:pt>
                <c:pt idx="10239">
                  <c:v>244</c:v>
                </c:pt>
                <c:pt idx="10240">
                  <c:v>275</c:v>
                </c:pt>
                <c:pt idx="10241">
                  <c:v>571</c:v>
                </c:pt>
                <c:pt idx="10242">
                  <c:v>372</c:v>
                </c:pt>
                <c:pt idx="10243">
                  <c:v>279</c:v>
                </c:pt>
                <c:pt idx="10244">
                  <c:v>304</c:v>
                </c:pt>
                <c:pt idx="10245">
                  <c:v>416</c:v>
                </c:pt>
                <c:pt idx="10246">
                  <c:v>320</c:v>
                </c:pt>
                <c:pt idx="10247">
                  <c:v>398</c:v>
                </c:pt>
                <c:pt idx="10248">
                  <c:v>282</c:v>
                </c:pt>
                <c:pt idx="10249">
                  <c:v>188</c:v>
                </c:pt>
                <c:pt idx="10250">
                  <c:v>339</c:v>
                </c:pt>
                <c:pt idx="10251">
                  <c:v>319</c:v>
                </c:pt>
                <c:pt idx="10252">
                  <c:v>274</c:v>
                </c:pt>
                <c:pt idx="10253">
                  <c:v>453</c:v>
                </c:pt>
                <c:pt idx="10254">
                  <c:v>199</c:v>
                </c:pt>
                <c:pt idx="10255">
                  <c:v>235</c:v>
                </c:pt>
                <c:pt idx="10256">
                  <c:v>390</c:v>
                </c:pt>
                <c:pt idx="10257">
                  <c:v>270</c:v>
                </c:pt>
                <c:pt idx="10258">
                  <c:v>284</c:v>
                </c:pt>
                <c:pt idx="10259">
                  <c:v>247</c:v>
                </c:pt>
                <c:pt idx="10260">
                  <c:v>290</c:v>
                </c:pt>
                <c:pt idx="10261">
                  <c:v>289</c:v>
                </c:pt>
                <c:pt idx="10262">
                  <c:v>422</c:v>
                </c:pt>
                <c:pt idx="10263">
                  <c:v>456</c:v>
                </c:pt>
                <c:pt idx="10264">
                  <c:v>297</c:v>
                </c:pt>
                <c:pt idx="10265">
                  <c:v>508</c:v>
                </c:pt>
                <c:pt idx="10266">
                  <c:v>164</c:v>
                </c:pt>
                <c:pt idx="10267">
                  <c:v>243</c:v>
                </c:pt>
                <c:pt idx="10268">
                  <c:v>319</c:v>
                </c:pt>
                <c:pt idx="10269">
                  <c:v>383</c:v>
                </c:pt>
                <c:pt idx="10270">
                  <c:v>452</c:v>
                </c:pt>
                <c:pt idx="10271">
                  <c:v>240</c:v>
                </c:pt>
                <c:pt idx="10272">
                  <c:v>268</c:v>
                </c:pt>
                <c:pt idx="10273">
                  <c:v>197</c:v>
                </c:pt>
                <c:pt idx="10274">
                  <c:v>295</c:v>
                </c:pt>
                <c:pt idx="10275">
                  <c:v>408</c:v>
                </c:pt>
                <c:pt idx="10276">
                  <c:v>3</c:v>
                </c:pt>
                <c:pt idx="10277">
                  <c:v>10</c:v>
                </c:pt>
                <c:pt idx="10278">
                  <c:v>11</c:v>
                </c:pt>
                <c:pt idx="10279">
                  <c:v>28</c:v>
                </c:pt>
                <c:pt idx="10280">
                  <c:v>109</c:v>
                </c:pt>
                <c:pt idx="10281">
                  <c:v>102</c:v>
                </c:pt>
                <c:pt idx="10282">
                  <c:v>25</c:v>
                </c:pt>
                <c:pt idx="10283">
                  <c:v>24</c:v>
                </c:pt>
                <c:pt idx="10284">
                  <c:v>76</c:v>
                </c:pt>
                <c:pt idx="10285">
                  <c:v>123</c:v>
                </c:pt>
                <c:pt idx="10286">
                  <c:v>88</c:v>
                </c:pt>
                <c:pt idx="10287">
                  <c:v>254</c:v>
                </c:pt>
                <c:pt idx="10288">
                  <c:v>149</c:v>
                </c:pt>
                <c:pt idx="10289">
                  <c:v>227</c:v>
                </c:pt>
                <c:pt idx="10290">
                  <c:v>301</c:v>
                </c:pt>
                <c:pt idx="10291">
                  <c:v>355</c:v>
                </c:pt>
                <c:pt idx="10292">
                  <c:v>386</c:v>
                </c:pt>
                <c:pt idx="10293">
                  <c:v>297</c:v>
                </c:pt>
                <c:pt idx="10294">
                  <c:v>298</c:v>
                </c:pt>
                <c:pt idx="10295">
                  <c:v>322</c:v>
                </c:pt>
                <c:pt idx="10296">
                  <c:v>255</c:v>
                </c:pt>
                <c:pt idx="10297">
                  <c:v>181</c:v>
                </c:pt>
                <c:pt idx="10298">
                  <c:v>309</c:v>
                </c:pt>
                <c:pt idx="10299">
                  <c:v>920</c:v>
                </c:pt>
                <c:pt idx="10300">
                  <c:v>348</c:v>
                </c:pt>
                <c:pt idx="10301">
                  <c:v>218</c:v>
                </c:pt>
                <c:pt idx="10302">
                  <c:v>235</c:v>
                </c:pt>
                <c:pt idx="10303">
                  <c:v>294</c:v>
                </c:pt>
                <c:pt idx="10304">
                  <c:v>300</c:v>
                </c:pt>
                <c:pt idx="10305">
                  <c:v>261</c:v>
                </c:pt>
                <c:pt idx="10306">
                  <c:v>327</c:v>
                </c:pt>
                <c:pt idx="10307">
                  <c:v>244</c:v>
                </c:pt>
                <c:pt idx="10308">
                  <c:v>237</c:v>
                </c:pt>
                <c:pt idx="10309">
                  <c:v>307</c:v>
                </c:pt>
                <c:pt idx="10310">
                  <c:v>314</c:v>
                </c:pt>
                <c:pt idx="10311">
                  <c:v>199</c:v>
                </c:pt>
                <c:pt idx="10312">
                  <c:v>202</c:v>
                </c:pt>
                <c:pt idx="10313">
                  <c:v>311</c:v>
                </c:pt>
                <c:pt idx="10314">
                  <c:v>711</c:v>
                </c:pt>
                <c:pt idx="10315">
                  <c:v>833</c:v>
                </c:pt>
                <c:pt idx="10316">
                  <c:v>450</c:v>
                </c:pt>
                <c:pt idx="10317">
                  <c:v>809</c:v>
                </c:pt>
                <c:pt idx="10318">
                  <c:v>267</c:v>
                </c:pt>
                <c:pt idx="10319">
                  <c:v>248</c:v>
                </c:pt>
                <c:pt idx="10320">
                  <c:v>340</c:v>
                </c:pt>
                <c:pt idx="10321">
                  <c:v>234</c:v>
                </c:pt>
                <c:pt idx="10322">
                  <c:v>254</c:v>
                </c:pt>
                <c:pt idx="10323">
                  <c:v>77</c:v>
                </c:pt>
                <c:pt idx="10324">
                  <c:v>169</c:v>
                </c:pt>
                <c:pt idx="10325">
                  <c:v>83</c:v>
                </c:pt>
                <c:pt idx="10326">
                  <c:v>403</c:v>
                </c:pt>
                <c:pt idx="10327">
                  <c:v>209</c:v>
                </c:pt>
                <c:pt idx="10328">
                  <c:v>211</c:v>
                </c:pt>
                <c:pt idx="10329">
                  <c:v>151</c:v>
                </c:pt>
                <c:pt idx="10330">
                  <c:v>184</c:v>
                </c:pt>
                <c:pt idx="10331">
                  <c:v>103</c:v>
                </c:pt>
                <c:pt idx="10332">
                  <c:v>138</c:v>
                </c:pt>
                <c:pt idx="10333">
                  <c:v>172</c:v>
                </c:pt>
                <c:pt idx="10334">
                  <c:v>144</c:v>
                </c:pt>
                <c:pt idx="10335">
                  <c:v>276</c:v>
                </c:pt>
                <c:pt idx="10336">
                  <c:v>197</c:v>
                </c:pt>
                <c:pt idx="10337">
                  <c:v>270</c:v>
                </c:pt>
                <c:pt idx="10338">
                  <c:v>407</c:v>
                </c:pt>
                <c:pt idx="10339">
                  <c:v>276</c:v>
                </c:pt>
                <c:pt idx="10340">
                  <c:v>437</c:v>
                </c:pt>
                <c:pt idx="10341">
                  <c:v>302</c:v>
                </c:pt>
                <c:pt idx="10342">
                  <c:v>295</c:v>
                </c:pt>
                <c:pt idx="10343">
                  <c:v>192</c:v>
                </c:pt>
                <c:pt idx="10344">
                  <c:v>140</c:v>
                </c:pt>
                <c:pt idx="10345">
                  <c:v>422</c:v>
                </c:pt>
                <c:pt idx="10346">
                  <c:v>303</c:v>
                </c:pt>
                <c:pt idx="10347">
                  <c:v>508</c:v>
                </c:pt>
                <c:pt idx="10348">
                  <c:v>240</c:v>
                </c:pt>
                <c:pt idx="10349">
                  <c:v>327</c:v>
                </c:pt>
                <c:pt idx="10350">
                  <c:v>525</c:v>
                </c:pt>
                <c:pt idx="10351">
                  <c:v>282</c:v>
                </c:pt>
                <c:pt idx="10352">
                  <c:v>472</c:v>
                </c:pt>
                <c:pt idx="10353">
                  <c:v>707</c:v>
                </c:pt>
                <c:pt idx="10354">
                  <c:v>295</c:v>
                </c:pt>
                <c:pt idx="10355">
                  <c:v>267</c:v>
                </c:pt>
                <c:pt idx="10356">
                  <c:v>287</c:v>
                </c:pt>
                <c:pt idx="10357">
                  <c:v>289</c:v>
                </c:pt>
                <c:pt idx="10358">
                  <c:v>549</c:v>
                </c:pt>
                <c:pt idx="10359">
                  <c:v>98</c:v>
                </c:pt>
                <c:pt idx="10360">
                  <c:v>72</c:v>
                </c:pt>
                <c:pt idx="10361">
                  <c:v>137</c:v>
                </c:pt>
                <c:pt idx="10362">
                  <c:v>221</c:v>
                </c:pt>
                <c:pt idx="10363">
                  <c:v>295</c:v>
                </c:pt>
                <c:pt idx="10364">
                  <c:v>231</c:v>
                </c:pt>
                <c:pt idx="10365">
                  <c:v>109</c:v>
                </c:pt>
                <c:pt idx="10366">
                  <c:v>148</c:v>
                </c:pt>
                <c:pt idx="10367">
                  <c:v>92</c:v>
                </c:pt>
                <c:pt idx="10368">
                  <c:v>79</c:v>
                </c:pt>
                <c:pt idx="10369">
                  <c:v>252</c:v>
                </c:pt>
                <c:pt idx="10370">
                  <c:v>211</c:v>
                </c:pt>
                <c:pt idx="10371">
                  <c:v>187</c:v>
                </c:pt>
                <c:pt idx="10372">
                  <c:v>148</c:v>
                </c:pt>
                <c:pt idx="10373">
                  <c:v>147</c:v>
                </c:pt>
                <c:pt idx="10374">
                  <c:v>117</c:v>
                </c:pt>
                <c:pt idx="10375">
                  <c:v>151</c:v>
                </c:pt>
                <c:pt idx="10376">
                  <c:v>130</c:v>
                </c:pt>
                <c:pt idx="10377">
                  <c:v>262</c:v>
                </c:pt>
                <c:pt idx="10378">
                  <c:v>225</c:v>
                </c:pt>
                <c:pt idx="10379">
                  <c:v>160</c:v>
                </c:pt>
                <c:pt idx="10380">
                  <c:v>136</c:v>
                </c:pt>
                <c:pt idx="10381">
                  <c:v>251</c:v>
                </c:pt>
                <c:pt idx="10382">
                  <c:v>214</c:v>
                </c:pt>
                <c:pt idx="10383">
                  <c:v>473</c:v>
                </c:pt>
                <c:pt idx="10384">
                  <c:v>256</c:v>
                </c:pt>
                <c:pt idx="10385">
                  <c:v>229</c:v>
                </c:pt>
                <c:pt idx="10386">
                  <c:v>334</c:v>
                </c:pt>
                <c:pt idx="10387">
                  <c:v>256</c:v>
                </c:pt>
                <c:pt idx="10388">
                  <c:v>349</c:v>
                </c:pt>
                <c:pt idx="10389">
                  <c:v>384</c:v>
                </c:pt>
                <c:pt idx="10390">
                  <c:v>274</c:v>
                </c:pt>
                <c:pt idx="10391">
                  <c:v>310</c:v>
                </c:pt>
                <c:pt idx="10392">
                  <c:v>302</c:v>
                </c:pt>
                <c:pt idx="10393">
                  <c:v>245</c:v>
                </c:pt>
                <c:pt idx="10394">
                  <c:v>300</c:v>
                </c:pt>
                <c:pt idx="10395">
                  <c:v>383</c:v>
                </c:pt>
                <c:pt idx="10396">
                  <c:v>335</c:v>
                </c:pt>
                <c:pt idx="10397">
                  <c:v>283</c:v>
                </c:pt>
                <c:pt idx="10398">
                  <c:v>353</c:v>
                </c:pt>
                <c:pt idx="10399">
                  <c:v>407</c:v>
                </c:pt>
                <c:pt idx="10400">
                  <c:v>384</c:v>
                </c:pt>
                <c:pt idx="10401">
                  <c:v>450</c:v>
                </c:pt>
                <c:pt idx="10402">
                  <c:v>349</c:v>
                </c:pt>
                <c:pt idx="10403">
                  <c:v>341</c:v>
                </c:pt>
                <c:pt idx="10404">
                  <c:v>330</c:v>
                </c:pt>
                <c:pt idx="10405">
                  <c:v>500</c:v>
                </c:pt>
                <c:pt idx="10406">
                  <c:v>330</c:v>
                </c:pt>
                <c:pt idx="10407">
                  <c:v>50</c:v>
                </c:pt>
                <c:pt idx="10408">
                  <c:v>20</c:v>
                </c:pt>
                <c:pt idx="10409">
                  <c:v>87</c:v>
                </c:pt>
                <c:pt idx="10410">
                  <c:v>29</c:v>
                </c:pt>
                <c:pt idx="10411">
                  <c:v>23</c:v>
                </c:pt>
                <c:pt idx="10412">
                  <c:v>24</c:v>
                </c:pt>
                <c:pt idx="10413">
                  <c:v>7</c:v>
                </c:pt>
                <c:pt idx="10414">
                  <c:v>271</c:v>
                </c:pt>
                <c:pt idx="10415">
                  <c:v>166</c:v>
                </c:pt>
                <c:pt idx="10416">
                  <c:v>334</c:v>
                </c:pt>
                <c:pt idx="10417" formatCode="0.00E+00">
                  <c:v>4.8999999999999998E-3</c:v>
                </c:pt>
                <c:pt idx="10418">
                  <c:v>141</c:v>
                </c:pt>
                <c:pt idx="10419">
                  <c:v>83</c:v>
                </c:pt>
                <c:pt idx="10420">
                  <c:v>171</c:v>
                </c:pt>
                <c:pt idx="10421">
                  <c:v>61</c:v>
                </c:pt>
                <c:pt idx="10422">
                  <c:v>130</c:v>
                </c:pt>
                <c:pt idx="10423">
                  <c:v>235</c:v>
                </c:pt>
                <c:pt idx="10424">
                  <c:v>81</c:v>
                </c:pt>
                <c:pt idx="10425">
                  <c:v>953</c:v>
                </c:pt>
                <c:pt idx="10426">
                  <c:v>1107</c:v>
                </c:pt>
                <c:pt idx="10427">
                  <c:v>131</c:v>
                </c:pt>
                <c:pt idx="10428">
                  <c:v>10</c:v>
                </c:pt>
                <c:pt idx="10429" formatCode="0.00E+00">
                  <c:v>4.8999999999999998E-3</c:v>
                </c:pt>
                <c:pt idx="10430">
                  <c:v>178</c:v>
                </c:pt>
                <c:pt idx="10431">
                  <c:v>120</c:v>
                </c:pt>
                <c:pt idx="10432">
                  <c:v>210</c:v>
                </c:pt>
                <c:pt idx="10433">
                  <c:v>119</c:v>
                </c:pt>
                <c:pt idx="10434">
                  <c:v>1211</c:v>
                </c:pt>
                <c:pt idx="10435">
                  <c:v>28</c:v>
                </c:pt>
                <c:pt idx="10436">
                  <c:v>36</c:v>
                </c:pt>
                <c:pt idx="10437">
                  <c:v>118</c:v>
                </c:pt>
                <c:pt idx="10438">
                  <c:v>77</c:v>
                </c:pt>
                <c:pt idx="10439">
                  <c:v>178</c:v>
                </c:pt>
                <c:pt idx="10440">
                  <c:v>58</c:v>
                </c:pt>
                <c:pt idx="10441">
                  <c:v>66</c:v>
                </c:pt>
                <c:pt idx="10442">
                  <c:v>91</c:v>
                </c:pt>
                <c:pt idx="10443">
                  <c:v>9</c:v>
                </c:pt>
                <c:pt idx="10444">
                  <c:v>312</c:v>
                </c:pt>
                <c:pt idx="10445" formatCode="0.00E+00">
                  <c:v>4.8999999999999998E-3</c:v>
                </c:pt>
                <c:pt idx="10446">
                  <c:v>60</c:v>
                </c:pt>
                <c:pt idx="10447">
                  <c:v>173</c:v>
                </c:pt>
                <c:pt idx="10448" formatCode="0.00E+00">
                  <c:v>4.8999999999999998E-3</c:v>
                </c:pt>
                <c:pt idx="10449" formatCode="0.00E+00">
                  <c:v>4.8999999999999998E-3</c:v>
                </c:pt>
                <c:pt idx="10450" formatCode="0.00E+00">
                  <c:v>4.8999999999999998E-3</c:v>
                </c:pt>
                <c:pt idx="10451">
                  <c:v>884</c:v>
                </c:pt>
                <c:pt idx="10452">
                  <c:v>377</c:v>
                </c:pt>
                <c:pt idx="10453">
                  <c:v>351</c:v>
                </c:pt>
                <c:pt idx="10454">
                  <c:v>230</c:v>
                </c:pt>
                <c:pt idx="10455">
                  <c:v>574</c:v>
                </c:pt>
                <c:pt idx="10456">
                  <c:v>261</c:v>
                </c:pt>
                <c:pt idx="10457">
                  <c:v>387</c:v>
                </c:pt>
                <c:pt idx="10458">
                  <c:v>464</c:v>
                </c:pt>
                <c:pt idx="10459">
                  <c:v>452</c:v>
                </c:pt>
                <c:pt idx="10460">
                  <c:v>409</c:v>
                </c:pt>
                <c:pt idx="10461">
                  <c:v>170</c:v>
                </c:pt>
                <c:pt idx="10462">
                  <c:v>996</c:v>
                </c:pt>
                <c:pt idx="10463">
                  <c:v>100</c:v>
                </c:pt>
                <c:pt idx="10464">
                  <c:v>229</c:v>
                </c:pt>
                <c:pt idx="10465">
                  <c:v>67</c:v>
                </c:pt>
                <c:pt idx="10466">
                  <c:v>92</c:v>
                </c:pt>
                <c:pt idx="10467">
                  <c:v>1232</c:v>
                </c:pt>
                <c:pt idx="10468">
                  <c:v>338</c:v>
                </c:pt>
                <c:pt idx="10469">
                  <c:v>401</c:v>
                </c:pt>
                <c:pt idx="10470">
                  <c:v>179</c:v>
                </c:pt>
                <c:pt idx="10471">
                  <c:v>95</c:v>
                </c:pt>
                <c:pt idx="10472">
                  <c:v>236</c:v>
                </c:pt>
                <c:pt idx="10473">
                  <c:v>44</c:v>
                </c:pt>
                <c:pt idx="10474">
                  <c:v>114</c:v>
                </c:pt>
                <c:pt idx="10475">
                  <c:v>3</c:v>
                </c:pt>
                <c:pt idx="10476">
                  <c:v>24</c:v>
                </c:pt>
                <c:pt idx="10477">
                  <c:v>38</c:v>
                </c:pt>
                <c:pt idx="10478">
                  <c:v>218</c:v>
                </c:pt>
                <c:pt idx="10479" formatCode="0.00E+00">
                  <c:v>4.8999999999999998E-3</c:v>
                </c:pt>
                <c:pt idx="10480" formatCode="0.00E+00">
                  <c:v>4.8999999999999998E-3</c:v>
                </c:pt>
                <c:pt idx="10481">
                  <c:v>30</c:v>
                </c:pt>
                <c:pt idx="10482">
                  <c:v>20</c:v>
                </c:pt>
                <c:pt idx="10483">
                  <c:v>393</c:v>
                </c:pt>
                <c:pt idx="10484">
                  <c:v>311</c:v>
                </c:pt>
                <c:pt idx="10485">
                  <c:v>590</c:v>
                </c:pt>
                <c:pt idx="10486" formatCode="0.00E+00">
                  <c:v>4.8999999999999998E-3</c:v>
                </c:pt>
                <c:pt idx="10487">
                  <c:v>189</c:v>
                </c:pt>
                <c:pt idx="10488">
                  <c:v>393</c:v>
                </c:pt>
                <c:pt idx="10489">
                  <c:v>504</c:v>
                </c:pt>
                <c:pt idx="10490">
                  <c:v>236</c:v>
                </c:pt>
                <c:pt idx="10491">
                  <c:v>274</c:v>
                </c:pt>
                <c:pt idx="10492">
                  <c:v>75</c:v>
                </c:pt>
                <c:pt idx="10493">
                  <c:v>105</c:v>
                </c:pt>
                <c:pt idx="10494">
                  <c:v>37</c:v>
                </c:pt>
                <c:pt idx="10495" formatCode="0.00E+00">
                  <c:v>4.8999999999999998E-3</c:v>
                </c:pt>
                <c:pt idx="10496">
                  <c:v>26</c:v>
                </c:pt>
                <c:pt idx="10497">
                  <c:v>92</c:v>
                </c:pt>
                <c:pt idx="10498">
                  <c:v>121</c:v>
                </c:pt>
                <c:pt idx="10499" formatCode="0.00E+00">
                  <c:v>4.8999999999999998E-3</c:v>
                </c:pt>
                <c:pt idx="10500">
                  <c:v>85</c:v>
                </c:pt>
                <c:pt idx="10501">
                  <c:v>59</c:v>
                </c:pt>
                <c:pt idx="10502">
                  <c:v>239</c:v>
                </c:pt>
                <c:pt idx="10503">
                  <c:v>146</c:v>
                </c:pt>
                <c:pt idx="10504">
                  <c:v>106</c:v>
                </c:pt>
                <c:pt idx="10505">
                  <c:v>309</c:v>
                </c:pt>
                <c:pt idx="10506">
                  <c:v>165</c:v>
                </c:pt>
                <c:pt idx="10507">
                  <c:v>160</c:v>
                </c:pt>
                <c:pt idx="10508">
                  <c:v>185</c:v>
                </c:pt>
                <c:pt idx="10509">
                  <c:v>155</c:v>
                </c:pt>
                <c:pt idx="10510">
                  <c:v>152</c:v>
                </c:pt>
                <c:pt idx="10511">
                  <c:v>16</c:v>
                </c:pt>
                <c:pt idx="10512">
                  <c:v>56</c:v>
                </c:pt>
                <c:pt idx="10513">
                  <c:v>105</c:v>
                </c:pt>
                <c:pt idx="10514">
                  <c:v>151</c:v>
                </c:pt>
                <c:pt idx="10515">
                  <c:v>191</c:v>
                </c:pt>
                <c:pt idx="10516">
                  <c:v>121</c:v>
                </c:pt>
                <c:pt idx="10517">
                  <c:v>107</c:v>
                </c:pt>
                <c:pt idx="10518">
                  <c:v>295</c:v>
                </c:pt>
                <c:pt idx="10519">
                  <c:v>276</c:v>
                </c:pt>
                <c:pt idx="10520">
                  <c:v>128</c:v>
                </c:pt>
                <c:pt idx="10521">
                  <c:v>91</c:v>
                </c:pt>
                <c:pt idx="10522">
                  <c:v>264</c:v>
                </c:pt>
                <c:pt idx="10523">
                  <c:v>172</c:v>
                </c:pt>
                <c:pt idx="10524">
                  <c:v>45</c:v>
                </c:pt>
                <c:pt idx="10525">
                  <c:v>92</c:v>
                </c:pt>
                <c:pt idx="10526">
                  <c:v>153</c:v>
                </c:pt>
                <c:pt idx="10527">
                  <c:v>128</c:v>
                </c:pt>
                <c:pt idx="10528">
                  <c:v>108</c:v>
                </c:pt>
                <c:pt idx="10529">
                  <c:v>11</c:v>
                </c:pt>
                <c:pt idx="10530">
                  <c:v>50</c:v>
                </c:pt>
                <c:pt idx="10531">
                  <c:v>2</c:v>
                </c:pt>
                <c:pt idx="10532">
                  <c:v>1035</c:v>
                </c:pt>
                <c:pt idx="10533">
                  <c:v>352</c:v>
                </c:pt>
                <c:pt idx="10534">
                  <c:v>556</c:v>
                </c:pt>
                <c:pt idx="10535">
                  <c:v>344</c:v>
                </c:pt>
                <c:pt idx="10536">
                  <c:v>1094</c:v>
                </c:pt>
                <c:pt idx="10537">
                  <c:v>1163</c:v>
                </c:pt>
                <c:pt idx="10538">
                  <c:v>483</c:v>
                </c:pt>
                <c:pt idx="10539">
                  <c:v>696</c:v>
                </c:pt>
                <c:pt idx="10540">
                  <c:v>430</c:v>
                </c:pt>
                <c:pt idx="10541">
                  <c:v>168</c:v>
                </c:pt>
                <c:pt idx="10542">
                  <c:v>131</c:v>
                </c:pt>
                <c:pt idx="10543">
                  <c:v>433</c:v>
                </c:pt>
                <c:pt idx="10544">
                  <c:v>392</c:v>
                </c:pt>
                <c:pt idx="10545">
                  <c:v>634</c:v>
                </c:pt>
                <c:pt idx="10546">
                  <c:v>426</c:v>
                </c:pt>
                <c:pt idx="10547">
                  <c:v>167</c:v>
                </c:pt>
                <c:pt idx="10548">
                  <c:v>383</c:v>
                </c:pt>
                <c:pt idx="10549">
                  <c:v>497</c:v>
                </c:pt>
                <c:pt idx="10550">
                  <c:v>1130</c:v>
                </c:pt>
                <c:pt idx="10551">
                  <c:v>291</c:v>
                </c:pt>
                <c:pt idx="10552">
                  <c:v>339</c:v>
                </c:pt>
                <c:pt idx="10553">
                  <c:v>167</c:v>
                </c:pt>
                <c:pt idx="10554">
                  <c:v>986</c:v>
                </c:pt>
                <c:pt idx="10555">
                  <c:v>412</c:v>
                </c:pt>
                <c:pt idx="10556">
                  <c:v>113</c:v>
                </c:pt>
                <c:pt idx="10557">
                  <c:v>94</c:v>
                </c:pt>
                <c:pt idx="10558">
                  <c:v>71</c:v>
                </c:pt>
                <c:pt idx="10559">
                  <c:v>138</c:v>
                </c:pt>
                <c:pt idx="10560">
                  <c:v>64</c:v>
                </c:pt>
                <c:pt idx="10561">
                  <c:v>69</c:v>
                </c:pt>
                <c:pt idx="10562">
                  <c:v>173</c:v>
                </c:pt>
                <c:pt idx="10563">
                  <c:v>44</c:v>
                </c:pt>
                <c:pt idx="10564">
                  <c:v>113</c:v>
                </c:pt>
                <c:pt idx="10565">
                  <c:v>154</c:v>
                </c:pt>
                <c:pt idx="10566" formatCode="0.00E+00">
                  <c:v>4.8999999999999998E-3</c:v>
                </c:pt>
                <c:pt idx="10567">
                  <c:v>21</c:v>
                </c:pt>
                <c:pt idx="10568">
                  <c:v>507</c:v>
                </c:pt>
                <c:pt idx="10569">
                  <c:v>261</c:v>
                </c:pt>
                <c:pt idx="10570">
                  <c:v>499</c:v>
                </c:pt>
                <c:pt idx="10571">
                  <c:v>121</c:v>
                </c:pt>
                <c:pt idx="10572">
                  <c:v>376</c:v>
                </c:pt>
                <c:pt idx="10573">
                  <c:v>125</c:v>
                </c:pt>
                <c:pt idx="10574">
                  <c:v>203</c:v>
                </c:pt>
                <c:pt idx="10575">
                  <c:v>331</c:v>
                </c:pt>
                <c:pt idx="10576">
                  <c:v>415</c:v>
                </c:pt>
                <c:pt idx="10577">
                  <c:v>492</c:v>
                </c:pt>
                <c:pt idx="10578">
                  <c:v>319</c:v>
                </c:pt>
                <c:pt idx="10579">
                  <c:v>145</c:v>
                </c:pt>
                <c:pt idx="10580">
                  <c:v>237</c:v>
                </c:pt>
                <c:pt idx="10581">
                  <c:v>249</c:v>
                </c:pt>
                <c:pt idx="10582">
                  <c:v>481</c:v>
                </c:pt>
                <c:pt idx="10583">
                  <c:v>264</c:v>
                </c:pt>
                <c:pt idx="10584">
                  <c:v>919</c:v>
                </c:pt>
                <c:pt idx="10585">
                  <c:v>137</c:v>
                </c:pt>
                <c:pt idx="10586">
                  <c:v>301</c:v>
                </c:pt>
                <c:pt idx="10587">
                  <c:v>419</c:v>
                </c:pt>
                <c:pt idx="10588">
                  <c:v>560</c:v>
                </c:pt>
                <c:pt idx="10589">
                  <c:v>959</c:v>
                </c:pt>
                <c:pt idx="10590">
                  <c:v>248</c:v>
                </c:pt>
                <c:pt idx="10591">
                  <c:v>392</c:v>
                </c:pt>
                <c:pt idx="10592">
                  <c:v>379</c:v>
                </c:pt>
                <c:pt idx="10593">
                  <c:v>1071</c:v>
                </c:pt>
                <c:pt idx="10594">
                  <c:v>197</c:v>
                </c:pt>
                <c:pt idx="10595">
                  <c:v>777</c:v>
                </c:pt>
                <c:pt idx="10596">
                  <c:v>288</c:v>
                </c:pt>
                <c:pt idx="10597">
                  <c:v>1175</c:v>
                </c:pt>
                <c:pt idx="10598">
                  <c:v>1209</c:v>
                </c:pt>
                <c:pt idx="10599">
                  <c:v>692</c:v>
                </c:pt>
                <c:pt idx="10600">
                  <c:v>461</c:v>
                </c:pt>
                <c:pt idx="10601">
                  <c:v>658</c:v>
                </c:pt>
                <c:pt idx="10602">
                  <c:v>889</c:v>
                </c:pt>
                <c:pt idx="10603">
                  <c:v>921</c:v>
                </c:pt>
                <c:pt idx="10604">
                  <c:v>603</c:v>
                </c:pt>
                <c:pt idx="10605">
                  <c:v>846</c:v>
                </c:pt>
                <c:pt idx="10606">
                  <c:v>819</c:v>
                </c:pt>
                <c:pt idx="10607">
                  <c:v>307</c:v>
                </c:pt>
                <c:pt idx="10608">
                  <c:v>819</c:v>
                </c:pt>
                <c:pt idx="10609">
                  <c:v>603</c:v>
                </c:pt>
                <c:pt idx="10610">
                  <c:v>987</c:v>
                </c:pt>
                <c:pt idx="10611">
                  <c:v>14</c:v>
                </c:pt>
                <c:pt idx="10612">
                  <c:v>105</c:v>
                </c:pt>
                <c:pt idx="10613">
                  <c:v>184</c:v>
                </c:pt>
                <c:pt idx="10614">
                  <c:v>223</c:v>
                </c:pt>
                <c:pt idx="10615">
                  <c:v>216</c:v>
                </c:pt>
                <c:pt idx="10616">
                  <c:v>314</c:v>
                </c:pt>
                <c:pt idx="10617">
                  <c:v>356</c:v>
                </c:pt>
                <c:pt idx="10618">
                  <c:v>372</c:v>
                </c:pt>
                <c:pt idx="10619">
                  <c:v>337</c:v>
                </c:pt>
                <c:pt idx="10620">
                  <c:v>146</c:v>
                </c:pt>
                <c:pt idx="10621">
                  <c:v>132</c:v>
                </c:pt>
                <c:pt idx="10622">
                  <c:v>162</c:v>
                </c:pt>
                <c:pt idx="10623">
                  <c:v>39</c:v>
                </c:pt>
                <c:pt idx="10624">
                  <c:v>36</c:v>
                </c:pt>
                <c:pt idx="10625">
                  <c:v>44</c:v>
                </c:pt>
                <c:pt idx="10626">
                  <c:v>67</c:v>
                </c:pt>
                <c:pt idx="10627">
                  <c:v>19</c:v>
                </c:pt>
                <c:pt idx="10628">
                  <c:v>37</c:v>
                </c:pt>
                <c:pt idx="10629">
                  <c:v>8</c:v>
                </c:pt>
                <c:pt idx="10630">
                  <c:v>85</c:v>
                </c:pt>
                <c:pt idx="10631">
                  <c:v>358</c:v>
                </c:pt>
                <c:pt idx="10632">
                  <c:v>187</c:v>
                </c:pt>
                <c:pt idx="10633">
                  <c:v>186</c:v>
                </c:pt>
                <c:pt idx="10634">
                  <c:v>99</c:v>
                </c:pt>
                <c:pt idx="10635">
                  <c:v>77</c:v>
                </c:pt>
                <c:pt idx="10636">
                  <c:v>85</c:v>
                </c:pt>
                <c:pt idx="10637">
                  <c:v>201</c:v>
                </c:pt>
                <c:pt idx="10638">
                  <c:v>252</c:v>
                </c:pt>
                <c:pt idx="10639">
                  <c:v>74</c:v>
                </c:pt>
                <c:pt idx="10640">
                  <c:v>268</c:v>
                </c:pt>
                <c:pt idx="10641">
                  <c:v>443</c:v>
                </c:pt>
                <c:pt idx="10642">
                  <c:v>153</c:v>
                </c:pt>
                <c:pt idx="10643">
                  <c:v>377</c:v>
                </c:pt>
                <c:pt idx="10644">
                  <c:v>240</c:v>
                </c:pt>
                <c:pt idx="10645">
                  <c:v>85</c:v>
                </c:pt>
                <c:pt idx="10646">
                  <c:v>900</c:v>
                </c:pt>
                <c:pt idx="10647">
                  <c:v>921</c:v>
                </c:pt>
                <c:pt idx="10648">
                  <c:v>387</c:v>
                </c:pt>
                <c:pt idx="10649">
                  <c:v>980</c:v>
                </c:pt>
                <c:pt idx="10650">
                  <c:v>865</c:v>
                </c:pt>
                <c:pt idx="10651">
                  <c:v>773</c:v>
                </c:pt>
                <c:pt idx="10652">
                  <c:v>733</c:v>
                </c:pt>
                <c:pt idx="10653">
                  <c:v>378</c:v>
                </c:pt>
                <c:pt idx="10654">
                  <c:v>459</c:v>
                </c:pt>
                <c:pt idx="10655">
                  <c:v>1425</c:v>
                </c:pt>
                <c:pt idx="10656">
                  <c:v>187</c:v>
                </c:pt>
                <c:pt idx="10657">
                  <c:v>790</c:v>
                </c:pt>
                <c:pt idx="10658">
                  <c:v>152</c:v>
                </c:pt>
                <c:pt idx="10659">
                  <c:v>197</c:v>
                </c:pt>
                <c:pt idx="10660">
                  <c:v>169</c:v>
                </c:pt>
                <c:pt idx="10661">
                  <c:v>142</c:v>
                </c:pt>
                <c:pt idx="10662">
                  <c:v>166</c:v>
                </c:pt>
                <c:pt idx="10663">
                  <c:v>191</c:v>
                </c:pt>
                <c:pt idx="10664">
                  <c:v>221</c:v>
                </c:pt>
                <c:pt idx="10665">
                  <c:v>239</c:v>
                </c:pt>
                <c:pt idx="10666">
                  <c:v>163</c:v>
                </c:pt>
                <c:pt idx="10667">
                  <c:v>139</c:v>
                </c:pt>
                <c:pt idx="10668">
                  <c:v>141</c:v>
                </c:pt>
                <c:pt idx="10669">
                  <c:v>241</c:v>
                </c:pt>
                <c:pt idx="10670">
                  <c:v>362</c:v>
                </c:pt>
                <c:pt idx="10671">
                  <c:v>190</c:v>
                </c:pt>
                <c:pt idx="10672">
                  <c:v>327</c:v>
                </c:pt>
                <c:pt idx="10673">
                  <c:v>190</c:v>
                </c:pt>
                <c:pt idx="10674">
                  <c:v>181</c:v>
                </c:pt>
                <c:pt idx="10675">
                  <c:v>134</c:v>
                </c:pt>
                <c:pt idx="10676">
                  <c:v>162</c:v>
                </c:pt>
                <c:pt idx="10677">
                  <c:v>152</c:v>
                </c:pt>
                <c:pt idx="10678">
                  <c:v>83</c:v>
                </c:pt>
                <c:pt idx="10679">
                  <c:v>123</c:v>
                </c:pt>
                <c:pt idx="10680">
                  <c:v>48</c:v>
                </c:pt>
                <c:pt idx="10681">
                  <c:v>154</c:v>
                </c:pt>
                <c:pt idx="10682">
                  <c:v>397</c:v>
                </c:pt>
                <c:pt idx="10683">
                  <c:v>339</c:v>
                </c:pt>
                <c:pt idx="10684">
                  <c:v>337</c:v>
                </c:pt>
                <c:pt idx="10685">
                  <c:v>396</c:v>
                </c:pt>
                <c:pt idx="10686">
                  <c:v>612</c:v>
                </c:pt>
                <c:pt idx="10687">
                  <c:v>374</c:v>
                </c:pt>
                <c:pt idx="10688">
                  <c:v>333</c:v>
                </c:pt>
                <c:pt idx="10689">
                  <c:v>326</c:v>
                </c:pt>
                <c:pt idx="10690">
                  <c:v>347</c:v>
                </c:pt>
                <c:pt idx="10691">
                  <c:v>299</c:v>
                </c:pt>
                <c:pt idx="10692">
                  <c:v>450</c:v>
                </c:pt>
                <c:pt idx="10693">
                  <c:v>324</c:v>
                </c:pt>
                <c:pt idx="10694">
                  <c:v>335</c:v>
                </c:pt>
                <c:pt idx="10695">
                  <c:v>141</c:v>
                </c:pt>
                <c:pt idx="10696">
                  <c:v>959</c:v>
                </c:pt>
                <c:pt idx="10697">
                  <c:v>365</c:v>
                </c:pt>
                <c:pt idx="10698">
                  <c:v>317</c:v>
                </c:pt>
                <c:pt idx="10699">
                  <c:v>326</c:v>
                </c:pt>
                <c:pt idx="10700">
                  <c:v>435</c:v>
                </c:pt>
                <c:pt idx="10701">
                  <c:v>319</c:v>
                </c:pt>
                <c:pt idx="10702">
                  <c:v>308</c:v>
                </c:pt>
                <c:pt idx="10703">
                  <c:v>346</c:v>
                </c:pt>
                <c:pt idx="10704">
                  <c:v>153</c:v>
                </c:pt>
                <c:pt idx="10705">
                  <c:v>1134</c:v>
                </c:pt>
                <c:pt idx="10706">
                  <c:v>301</c:v>
                </c:pt>
                <c:pt idx="10707">
                  <c:v>263</c:v>
                </c:pt>
                <c:pt idx="10708">
                  <c:v>263</c:v>
                </c:pt>
                <c:pt idx="10709">
                  <c:v>901</c:v>
                </c:pt>
                <c:pt idx="10710">
                  <c:v>1072</c:v>
                </c:pt>
                <c:pt idx="10711">
                  <c:v>951</c:v>
                </c:pt>
                <c:pt idx="10712">
                  <c:v>247</c:v>
                </c:pt>
                <c:pt idx="10713">
                  <c:v>264</c:v>
                </c:pt>
                <c:pt idx="10714">
                  <c:v>152</c:v>
                </c:pt>
                <c:pt idx="10715">
                  <c:v>150</c:v>
                </c:pt>
                <c:pt idx="10716">
                  <c:v>191</c:v>
                </c:pt>
                <c:pt idx="10717">
                  <c:v>474</c:v>
                </c:pt>
                <c:pt idx="10718">
                  <c:v>49</c:v>
                </c:pt>
                <c:pt idx="10719">
                  <c:v>229</c:v>
                </c:pt>
                <c:pt idx="10720">
                  <c:v>37</c:v>
                </c:pt>
                <c:pt idx="10721">
                  <c:v>116</c:v>
                </c:pt>
                <c:pt idx="10722">
                  <c:v>61</c:v>
                </c:pt>
                <c:pt idx="10723">
                  <c:v>100</c:v>
                </c:pt>
                <c:pt idx="10724">
                  <c:v>36</c:v>
                </c:pt>
                <c:pt idx="10725">
                  <c:v>47</c:v>
                </c:pt>
                <c:pt idx="10726">
                  <c:v>59</c:v>
                </c:pt>
                <c:pt idx="10727">
                  <c:v>387</c:v>
                </c:pt>
                <c:pt idx="10728">
                  <c:v>419</c:v>
                </c:pt>
                <c:pt idx="10729">
                  <c:v>350</c:v>
                </c:pt>
                <c:pt idx="10730">
                  <c:v>415</c:v>
                </c:pt>
                <c:pt idx="10731">
                  <c:v>350</c:v>
                </c:pt>
                <c:pt idx="10732">
                  <c:v>623</c:v>
                </c:pt>
                <c:pt idx="10733">
                  <c:v>883</c:v>
                </c:pt>
                <c:pt idx="10734">
                  <c:v>865</c:v>
                </c:pt>
                <c:pt idx="10735">
                  <c:v>648</c:v>
                </c:pt>
                <c:pt idx="10736">
                  <c:v>620</c:v>
                </c:pt>
                <c:pt idx="10737">
                  <c:v>476</c:v>
                </c:pt>
                <c:pt idx="10738">
                  <c:v>395</c:v>
                </c:pt>
                <c:pt idx="10739">
                  <c:v>135</c:v>
                </c:pt>
                <c:pt idx="10740">
                  <c:v>131</c:v>
                </c:pt>
                <c:pt idx="10741">
                  <c:v>234</c:v>
                </c:pt>
                <c:pt idx="10742">
                  <c:v>446</c:v>
                </c:pt>
                <c:pt idx="10743">
                  <c:v>115</c:v>
                </c:pt>
                <c:pt idx="10744">
                  <c:v>321</c:v>
                </c:pt>
                <c:pt idx="10745">
                  <c:v>151</c:v>
                </c:pt>
                <c:pt idx="10746">
                  <c:v>238</c:v>
                </c:pt>
                <c:pt idx="10747">
                  <c:v>184</c:v>
                </c:pt>
                <c:pt idx="10748">
                  <c:v>696</c:v>
                </c:pt>
                <c:pt idx="10749">
                  <c:v>1007</c:v>
                </c:pt>
                <c:pt idx="10750">
                  <c:v>649</c:v>
                </c:pt>
                <c:pt idx="10751">
                  <c:v>408</c:v>
                </c:pt>
                <c:pt idx="10752">
                  <c:v>590</c:v>
                </c:pt>
                <c:pt idx="10753">
                  <c:v>863</c:v>
                </c:pt>
                <c:pt idx="10754">
                  <c:v>657</c:v>
                </c:pt>
                <c:pt idx="10755">
                  <c:v>352</c:v>
                </c:pt>
                <c:pt idx="10756">
                  <c:v>392</c:v>
                </c:pt>
                <c:pt idx="10757">
                  <c:v>725</c:v>
                </c:pt>
                <c:pt idx="10758">
                  <c:v>422</c:v>
                </c:pt>
                <c:pt idx="10759">
                  <c:v>473</c:v>
                </c:pt>
                <c:pt idx="10760">
                  <c:v>270</c:v>
                </c:pt>
                <c:pt idx="10761">
                  <c:v>435</c:v>
                </c:pt>
                <c:pt idx="10762">
                  <c:v>203</c:v>
                </c:pt>
                <c:pt idx="10763">
                  <c:v>370</c:v>
                </c:pt>
                <c:pt idx="10764">
                  <c:v>242</c:v>
                </c:pt>
                <c:pt idx="10765">
                  <c:v>197</c:v>
                </c:pt>
                <c:pt idx="10766">
                  <c:v>281</c:v>
                </c:pt>
                <c:pt idx="10767">
                  <c:v>236</c:v>
                </c:pt>
                <c:pt idx="10768">
                  <c:v>161</c:v>
                </c:pt>
                <c:pt idx="10769">
                  <c:v>125</c:v>
                </c:pt>
                <c:pt idx="10770">
                  <c:v>130</c:v>
                </c:pt>
                <c:pt idx="10771">
                  <c:v>196</c:v>
                </c:pt>
                <c:pt idx="10772">
                  <c:v>351</c:v>
                </c:pt>
                <c:pt idx="10773">
                  <c:v>766</c:v>
                </c:pt>
                <c:pt idx="10774">
                  <c:v>197</c:v>
                </c:pt>
                <c:pt idx="10775">
                  <c:v>302</c:v>
                </c:pt>
                <c:pt idx="10776">
                  <c:v>777</c:v>
                </c:pt>
                <c:pt idx="10777">
                  <c:v>346</c:v>
                </c:pt>
                <c:pt idx="10778">
                  <c:v>358</c:v>
                </c:pt>
                <c:pt idx="10779">
                  <c:v>129</c:v>
                </c:pt>
                <c:pt idx="10780">
                  <c:v>171</c:v>
                </c:pt>
                <c:pt idx="10781">
                  <c:v>668</c:v>
                </c:pt>
                <c:pt idx="10782">
                  <c:v>316</c:v>
                </c:pt>
                <c:pt idx="10783">
                  <c:v>240</c:v>
                </c:pt>
                <c:pt idx="10784">
                  <c:v>387</c:v>
                </c:pt>
                <c:pt idx="10785">
                  <c:v>271</c:v>
                </c:pt>
                <c:pt idx="10786">
                  <c:v>171</c:v>
                </c:pt>
                <c:pt idx="10787">
                  <c:v>106</c:v>
                </c:pt>
                <c:pt idx="10788">
                  <c:v>107</c:v>
                </c:pt>
                <c:pt idx="10789">
                  <c:v>328</c:v>
                </c:pt>
                <c:pt idx="10790">
                  <c:v>128</c:v>
                </c:pt>
                <c:pt idx="10791">
                  <c:v>86</c:v>
                </c:pt>
                <c:pt idx="10792">
                  <c:v>173</c:v>
                </c:pt>
                <c:pt idx="10793">
                  <c:v>103</c:v>
                </c:pt>
                <c:pt idx="10794">
                  <c:v>93</c:v>
                </c:pt>
                <c:pt idx="10795">
                  <c:v>36</c:v>
                </c:pt>
                <c:pt idx="10796">
                  <c:v>394</c:v>
                </c:pt>
                <c:pt idx="10797">
                  <c:v>195</c:v>
                </c:pt>
                <c:pt idx="10798">
                  <c:v>399</c:v>
                </c:pt>
                <c:pt idx="10799">
                  <c:v>466</c:v>
                </c:pt>
                <c:pt idx="10800">
                  <c:v>213</c:v>
                </c:pt>
                <c:pt idx="10801">
                  <c:v>910</c:v>
                </c:pt>
                <c:pt idx="10802">
                  <c:v>177</c:v>
                </c:pt>
                <c:pt idx="10803">
                  <c:v>194</c:v>
                </c:pt>
                <c:pt idx="10804">
                  <c:v>249</c:v>
                </c:pt>
                <c:pt idx="10805">
                  <c:v>574</c:v>
                </c:pt>
                <c:pt idx="10806">
                  <c:v>173</c:v>
                </c:pt>
                <c:pt idx="10807">
                  <c:v>336</c:v>
                </c:pt>
                <c:pt idx="10808">
                  <c:v>470</c:v>
                </c:pt>
                <c:pt idx="10809">
                  <c:v>566</c:v>
                </c:pt>
                <c:pt idx="10810">
                  <c:v>1170</c:v>
                </c:pt>
                <c:pt idx="10811">
                  <c:v>685</c:v>
                </c:pt>
                <c:pt idx="10812">
                  <c:v>406</c:v>
                </c:pt>
                <c:pt idx="10813">
                  <c:v>617</c:v>
                </c:pt>
                <c:pt idx="10814">
                  <c:v>426</c:v>
                </c:pt>
                <c:pt idx="10815">
                  <c:v>591</c:v>
                </c:pt>
                <c:pt idx="10816">
                  <c:v>798</c:v>
                </c:pt>
                <c:pt idx="10817">
                  <c:v>512</c:v>
                </c:pt>
                <c:pt idx="10818">
                  <c:v>276</c:v>
                </c:pt>
                <c:pt idx="10819">
                  <c:v>506</c:v>
                </c:pt>
                <c:pt idx="10820">
                  <c:v>286</c:v>
                </c:pt>
                <c:pt idx="10821">
                  <c:v>456</c:v>
                </c:pt>
                <c:pt idx="10822">
                  <c:v>227</c:v>
                </c:pt>
                <c:pt idx="10823">
                  <c:v>257</c:v>
                </c:pt>
                <c:pt idx="10824">
                  <c:v>456</c:v>
                </c:pt>
                <c:pt idx="10825">
                  <c:v>234</c:v>
                </c:pt>
                <c:pt idx="10826">
                  <c:v>303</c:v>
                </c:pt>
                <c:pt idx="10827">
                  <c:v>355</c:v>
                </c:pt>
                <c:pt idx="10828">
                  <c:v>346</c:v>
                </c:pt>
                <c:pt idx="10829">
                  <c:v>311</c:v>
                </c:pt>
                <c:pt idx="10830">
                  <c:v>365</c:v>
                </c:pt>
                <c:pt idx="10831">
                  <c:v>365</c:v>
                </c:pt>
                <c:pt idx="10832">
                  <c:v>147</c:v>
                </c:pt>
                <c:pt idx="10833">
                  <c:v>183</c:v>
                </c:pt>
                <c:pt idx="10834">
                  <c:v>105</c:v>
                </c:pt>
                <c:pt idx="10835">
                  <c:v>128</c:v>
                </c:pt>
                <c:pt idx="10836">
                  <c:v>135</c:v>
                </c:pt>
                <c:pt idx="10837">
                  <c:v>23</c:v>
                </c:pt>
                <c:pt idx="10838">
                  <c:v>106</c:v>
                </c:pt>
                <c:pt idx="10839">
                  <c:v>31</c:v>
                </c:pt>
                <c:pt idx="10840">
                  <c:v>21</c:v>
                </c:pt>
                <c:pt idx="10841" formatCode="0.00E+00">
                  <c:v>4.8999999999999998E-3</c:v>
                </c:pt>
                <c:pt idx="10842">
                  <c:v>198</c:v>
                </c:pt>
                <c:pt idx="10843">
                  <c:v>338</c:v>
                </c:pt>
                <c:pt idx="10844">
                  <c:v>84</c:v>
                </c:pt>
                <c:pt idx="10845">
                  <c:v>466</c:v>
                </c:pt>
                <c:pt idx="10846">
                  <c:v>40</c:v>
                </c:pt>
                <c:pt idx="10847">
                  <c:v>109</c:v>
                </c:pt>
                <c:pt idx="10848">
                  <c:v>110</c:v>
                </c:pt>
                <c:pt idx="10849">
                  <c:v>524</c:v>
                </c:pt>
                <c:pt idx="10850">
                  <c:v>152</c:v>
                </c:pt>
                <c:pt idx="10851">
                  <c:v>14</c:v>
                </c:pt>
                <c:pt idx="10852">
                  <c:v>43</c:v>
                </c:pt>
                <c:pt idx="10853">
                  <c:v>112</c:v>
                </c:pt>
                <c:pt idx="10854">
                  <c:v>76</c:v>
                </c:pt>
                <c:pt idx="10855">
                  <c:v>92</c:v>
                </c:pt>
                <c:pt idx="10856">
                  <c:v>113</c:v>
                </c:pt>
                <c:pt idx="10857">
                  <c:v>155</c:v>
                </c:pt>
                <c:pt idx="10858">
                  <c:v>75</c:v>
                </c:pt>
                <c:pt idx="10859">
                  <c:v>107</c:v>
                </c:pt>
                <c:pt idx="10860">
                  <c:v>135</c:v>
                </c:pt>
                <c:pt idx="10861">
                  <c:v>64</c:v>
                </c:pt>
                <c:pt idx="10862">
                  <c:v>20</c:v>
                </c:pt>
                <c:pt idx="10863">
                  <c:v>249</c:v>
                </c:pt>
                <c:pt idx="10864">
                  <c:v>381</c:v>
                </c:pt>
                <c:pt idx="10865">
                  <c:v>369</c:v>
                </c:pt>
                <c:pt idx="10866">
                  <c:v>305</c:v>
                </c:pt>
                <c:pt idx="10867">
                  <c:v>383</c:v>
                </c:pt>
                <c:pt idx="10868">
                  <c:v>615</c:v>
                </c:pt>
                <c:pt idx="10869">
                  <c:v>510</c:v>
                </c:pt>
                <c:pt idx="10870">
                  <c:v>375</c:v>
                </c:pt>
                <c:pt idx="10871">
                  <c:v>518</c:v>
                </c:pt>
                <c:pt idx="10872">
                  <c:v>259</c:v>
                </c:pt>
                <c:pt idx="10873">
                  <c:v>354</c:v>
                </c:pt>
                <c:pt idx="10874">
                  <c:v>296</c:v>
                </c:pt>
                <c:pt idx="10875">
                  <c:v>912</c:v>
                </c:pt>
                <c:pt idx="10876">
                  <c:v>214</c:v>
                </c:pt>
                <c:pt idx="10877">
                  <c:v>385</c:v>
                </c:pt>
                <c:pt idx="10878">
                  <c:v>246</c:v>
                </c:pt>
                <c:pt idx="10879">
                  <c:v>744</c:v>
                </c:pt>
                <c:pt idx="10880">
                  <c:v>484</c:v>
                </c:pt>
                <c:pt idx="10881">
                  <c:v>295</c:v>
                </c:pt>
                <c:pt idx="10882">
                  <c:v>285</c:v>
                </c:pt>
                <c:pt idx="10883">
                  <c:v>339</c:v>
                </c:pt>
                <c:pt idx="10884">
                  <c:v>548</c:v>
                </c:pt>
                <c:pt idx="10885">
                  <c:v>1193</c:v>
                </c:pt>
                <c:pt idx="10886">
                  <c:v>346</c:v>
                </c:pt>
                <c:pt idx="10887">
                  <c:v>67</c:v>
                </c:pt>
                <c:pt idx="10888">
                  <c:v>121</c:v>
                </c:pt>
                <c:pt idx="10889">
                  <c:v>171</c:v>
                </c:pt>
                <c:pt idx="10890">
                  <c:v>215</c:v>
                </c:pt>
                <c:pt idx="10891">
                  <c:v>199</c:v>
                </c:pt>
                <c:pt idx="10892">
                  <c:v>124</c:v>
                </c:pt>
                <c:pt idx="10893">
                  <c:v>144</c:v>
                </c:pt>
                <c:pt idx="10894">
                  <c:v>407</c:v>
                </c:pt>
                <c:pt idx="10895">
                  <c:v>143</c:v>
                </c:pt>
                <c:pt idx="10896">
                  <c:v>214</c:v>
                </c:pt>
                <c:pt idx="10897">
                  <c:v>266</c:v>
                </c:pt>
                <c:pt idx="10898">
                  <c:v>154</c:v>
                </c:pt>
                <c:pt idx="10899">
                  <c:v>225</c:v>
                </c:pt>
                <c:pt idx="10900">
                  <c:v>208</c:v>
                </c:pt>
                <c:pt idx="10901">
                  <c:v>227</c:v>
                </c:pt>
                <c:pt idx="10902">
                  <c:v>199</c:v>
                </c:pt>
                <c:pt idx="10903">
                  <c:v>313</c:v>
                </c:pt>
                <c:pt idx="10904">
                  <c:v>363</c:v>
                </c:pt>
                <c:pt idx="10905">
                  <c:v>209</c:v>
                </c:pt>
                <c:pt idx="10906">
                  <c:v>182</c:v>
                </c:pt>
                <c:pt idx="10907">
                  <c:v>243</c:v>
                </c:pt>
                <c:pt idx="10908">
                  <c:v>146</c:v>
                </c:pt>
                <c:pt idx="10909">
                  <c:v>130</c:v>
                </c:pt>
                <c:pt idx="10910">
                  <c:v>171</c:v>
                </c:pt>
                <c:pt idx="10911">
                  <c:v>184</c:v>
                </c:pt>
                <c:pt idx="10912">
                  <c:v>177</c:v>
                </c:pt>
                <c:pt idx="10913">
                  <c:v>153</c:v>
                </c:pt>
                <c:pt idx="10914">
                  <c:v>37</c:v>
                </c:pt>
                <c:pt idx="10915">
                  <c:v>52</c:v>
                </c:pt>
                <c:pt idx="10916">
                  <c:v>57</c:v>
                </c:pt>
                <c:pt idx="10917">
                  <c:v>23</c:v>
                </c:pt>
                <c:pt idx="10918" formatCode="0.00E+00">
                  <c:v>4.8999999999999998E-3</c:v>
                </c:pt>
                <c:pt idx="10919">
                  <c:v>466</c:v>
                </c:pt>
                <c:pt idx="10920">
                  <c:v>431</c:v>
                </c:pt>
                <c:pt idx="10921">
                  <c:v>467</c:v>
                </c:pt>
                <c:pt idx="10922">
                  <c:v>795</c:v>
                </c:pt>
                <c:pt idx="10923">
                  <c:v>481</c:v>
                </c:pt>
                <c:pt idx="10924">
                  <c:v>655</c:v>
                </c:pt>
                <c:pt idx="10925">
                  <c:v>300</c:v>
                </c:pt>
                <c:pt idx="10926">
                  <c:v>564</c:v>
                </c:pt>
                <c:pt idx="10927">
                  <c:v>450</c:v>
                </c:pt>
                <c:pt idx="10928">
                  <c:v>411</c:v>
                </c:pt>
                <c:pt idx="10929">
                  <c:v>718</c:v>
                </c:pt>
                <c:pt idx="10930">
                  <c:v>325</c:v>
                </c:pt>
                <c:pt idx="10931">
                  <c:v>238</c:v>
                </c:pt>
                <c:pt idx="10932">
                  <c:v>314</c:v>
                </c:pt>
                <c:pt idx="10933">
                  <c:v>184</c:v>
                </c:pt>
                <c:pt idx="10934">
                  <c:v>387</c:v>
                </c:pt>
                <c:pt idx="10935">
                  <c:v>126</c:v>
                </c:pt>
                <c:pt idx="10936">
                  <c:v>274</c:v>
                </c:pt>
                <c:pt idx="10937">
                  <c:v>346</c:v>
                </c:pt>
                <c:pt idx="10938">
                  <c:v>292</c:v>
                </c:pt>
                <c:pt idx="10939">
                  <c:v>178</c:v>
                </c:pt>
                <c:pt idx="10940">
                  <c:v>198</c:v>
                </c:pt>
                <c:pt idx="10941">
                  <c:v>259</c:v>
                </c:pt>
                <c:pt idx="10942">
                  <c:v>193</c:v>
                </c:pt>
                <c:pt idx="10943">
                  <c:v>354</c:v>
                </c:pt>
                <c:pt idx="10944">
                  <c:v>258</c:v>
                </c:pt>
                <c:pt idx="10945">
                  <c:v>354</c:v>
                </c:pt>
                <c:pt idx="10946">
                  <c:v>196</c:v>
                </c:pt>
                <c:pt idx="10947" formatCode="0.00E+00">
                  <c:v>4.8999999999999998E-3</c:v>
                </c:pt>
                <c:pt idx="10948">
                  <c:v>273</c:v>
                </c:pt>
                <c:pt idx="10949">
                  <c:v>303</c:v>
                </c:pt>
                <c:pt idx="10950">
                  <c:v>267</c:v>
                </c:pt>
                <c:pt idx="10951">
                  <c:v>234</c:v>
                </c:pt>
                <c:pt idx="10952">
                  <c:v>441</c:v>
                </c:pt>
                <c:pt idx="10953">
                  <c:v>237</c:v>
                </c:pt>
                <c:pt idx="10954">
                  <c:v>184</c:v>
                </c:pt>
                <c:pt idx="10955">
                  <c:v>138</c:v>
                </c:pt>
                <c:pt idx="10956">
                  <c:v>365</c:v>
                </c:pt>
                <c:pt idx="10957">
                  <c:v>512</c:v>
                </c:pt>
                <c:pt idx="10958">
                  <c:v>135</c:v>
                </c:pt>
                <c:pt idx="10959">
                  <c:v>150</c:v>
                </c:pt>
                <c:pt idx="10960">
                  <c:v>515</c:v>
                </c:pt>
                <c:pt idx="10961">
                  <c:v>180</c:v>
                </c:pt>
                <c:pt idx="10962">
                  <c:v>1237</c:v>
                </c:pt>
                <c:pt idx="10963">
                  <c:v>627</c:v>
                </c:pt>
                <c:pt idx="10964">
                  <c:v>542</c:v>
                </c:pt>
                <c:pt idx="10965">
                  <c:v>1045</c:v>
                </c:pt>
                <c:pt idx="10966">
                  <c:v>108</c:v>
                </c:pt>
                <c:pt idx="10967">
                  <c:v>468</c:v>
                </c:pt>
                <c:pt idx="10968">
                  <c:v>109</c:v>
                </c:pt>
                <c:pt idx="10969">
                  <c:v>227</c:v>
                </c:pt>
                <c:pt idx="10970">
                  <c:v>172</c:v>
                </c:pt>
                <c:pt idx="10971">
                  <c:v>266</c:v>
                </c:pt>
                <c:pt idx="10972">
                  <c:v>1221</c:v>
                </c:pt>
                <c:pt idx="10973">
                  <c:v>198</c:v>
                </c:pt>
                <c:pt idx="10974">
                  <c:v>224</c:v>
                </c:pt>
                <c:pt idx="10975">
                  <c:v>311</c:v>
                </c:pt>
                <c:pt idx="10976">
                  <c:v>187</c:v>
                </c:pt>
                <c:pt idx="10977">
                  <c:v>382</c:v>
                </c:pt>
                <c:pt idx="10978">
                  <c:v>195</c:v>
                </c:pt>
                <c:pt idx="10979">
                  <c:v>308</c:v>
                </c:pt>
                <c:pt idx="10980">
                  <c:v>206</c:v>
                </c:pt>
                <c:pt idx="10981">
                  <c:v>255</c:v>
                </c:pt>
                <c:pt idx="10982">
                  <c:v>298</c:v>
                </c:pt>
                <c:pt idx="10983">
                  <c:v>326</c:v>
                </c:pt>
                <c:pt idx="10984">
                  <c:v>175</c:v>
                </c:pt>
                <c:pt idx="10985">
                  <c:v>240</c:v>
                </c:pt>
                <c:pt idx="10986">
                  <c:v>321</c:v>
                </c:pt>
                <c:pt idx="10987" formatCode="0.00E+00">
                  <c:v>4.8999999999999998E-3</c:v>
                </c:pt>
                <c:pt idx="10988">
                  <c:v>17</c:v>
                </c:pt>
                <c:pt idx="10989">
                  <c:v>212</c:v>
                </c:pt>
                <c:pt idx="10990">
                  <c:v>136</c:v>
                </c:pt>
                <c:pt idx="10991">
                  <c:v>253</c:v>
                </c:pt>
                <c:pt idx="10992">
                  <c:v>383</c:v>
                </c:pt>
                <c:pt idx="10993">
                  <c:v>134</c:v>
                </c:pt>
                <c:pt idx="10994">
                  <c:v>152</c:v>
                </c:pt>
                <c:pt idx="10995">
                  <c:v>132</c:v>
                </c:pt>
                <c:pt idx="10996">
                  <c:v>130</c:v>
                </c:pt>
                <c:pt idx="10997">
                  <c:v>158</c:v>
                </c:pt>
                <c:pt idx="10998">
                  <c:v>193</c:v>
                </c:pt>
                <c:pt idx="10999">
                  <c:v>248</c:v>
                </c:pt>
                <c:pt idx="11000">
                  <c:v>318</c:v>
                </c:pt>
                <c:pt idx="11001">
                  <c:v>270</c:v>
                </c:pt>
                <c:pt idx="11002">
                  <c:v>236</c:v>
                </c:pt>
                <c:pt idx="11003">
                  <c:v>286</c:v>
                </c:pt>
                <c:pt idx="11004">
                  <c:v>164</c:v>
                </c:pt>
                <c:pt idx="11005">
                  <c:v>162</c:v>
                </c:pt>
                <c:pt idx="11006">
                  <c:v>191</c:v>
                </c:pt>
                <c:pt idx="11007">
                  <c:v>244</c:v>
                </c:pt>
                <c:pt idx="11008">
                  <c:v>397</c:v>
                </c:pt>
                <c:pt idx="11009">
                  <c:v>210</c:v>
                </c:pt>
                <c:pt idx="11010">
                  <c:v>176</c:v>
                </c:pt>
                <c:pt idx="11011">
                  <c:v>189</c:v>
                </c:pt>
                <c:pt idx="11012">
                  <c:v>193</c:v>
                </c:pt>
                <c:pt idx="11013" formatCode="0.00E+00">
                  <c:v>4.8999999999999998E-3</c:v>
                </c:pt>
                <c:pt idx="11014">
                  <c:v>328</c:v>
                </c:pt>
                <c:pt idx="11015">
                  <c:v>319</c:v>
                </c:pt>
                <c:pt idx="11016">
                  <c:v>256</c:v>
                </c:pt>
                <c:pt idx="11017">
                  <c:v>248</c:v>
                </c:pt>
                <c:pt idx="11018">
                  <c:v>308</c:v>
                </c:pt>
                <c:pt idx="11019">
                  <c:v>690</c:v>
                </c:pt>
                <c:pt idx="11020">
                  <c:v>383</c:v>
                </c:pt>
                <c:pt idx="11021">
                  <c:v>240</c:v>
                </c:pt>
                <c:pt idx="11022">
                  <c:v>549</c:v>
                </c:pt>
                <c:pt idx="11023">
                  <c:v>238</c:v>
                </c:pt>
                <c:pt idx="11024">
                  <c:v>249</c:v>
                </c:pt>
                <c:pt idx="11025">
                  <c:v>375</c:v>
                </c:pt>
                <c:pt idx="11026">
                  <c:v>6</c:v>
                </c:pt>
                <c:pt idx="11027" formatCode="0.00E+00">
                  <c:v>4.8999999999999998E-3</c:v>
                </c:pt>
                <c:pt idx="11028" formatCode="0.00E+00">
                  <c:v>4.8999999999999998E-3</c:v>
                </c:pt>
                <c:pt idx="11029">
                  <c:v>209</c:v>
                </c:pt>
                <c:pt idx="11030">
                  <c:v>317</c:v>
                </c:pt>
                <c:pt idx="11031">
                  <c:v>135</c:v>
                </c:pt>
                <c:pt idx="11032">
                  <c:v>64</c:v>
                </c:pt>
                <c:pt idx="11033">
                  <c:v>334</c:v>
                </c:pt>
                <c:pt idx="11034">
                  <c:v>268</c:v>
                </c:pt>
                <c:pt idx="11035">
                  <c:v>160</c:v>
                </c:pt>
                <c:pt idx="11036">
                  <c:v>384</c:v>
                </c:pt>
                <c:pt idx="11037">
                  <c:v>187</c:v>
                </c:pt>
                <c:pt idx="11038">
                  <c:v>78</c:v>
                </c:pt>
                <c:pt idx="11039">
                  <c:v>101</c:v>
                </c:pt>
                <c:pt idx="11040">
                  <c:v>120</c:v>
                </c:pt>
                <c:pt idx="11041">
                  <c:v>99</c:v>
                </c:pt>
                <c:pt idx="11042">
                  <c:v>203</c:v>
                </c:pt>
                <c:pt idx="11043">
                  <c:v>43</c:v>
                </c:pt>
                <c:pt idx="11044">
                  <c:v>393</c:v>
                </c:pt>
                <c:pt idx="11045">
                  <c:v>221</c:v>
                </c:pt>
                <c:pt idx="11046">
                  <c:v>34</c:v>
                </c:pt>
                <c:pt idx="11047">
                  <c:v>192</c:v>
                </c:pt>
                <c:pt idx="11048">
                  <c:v>562</c:v>
                </c:pt>
                <c:pt idx="11049">
                  <c:v>18</c:v>
                </c:pt>
                <c:pt idx="11050">
                  <c:v>330</c:v>
                </c:pt>
                <c:pt idx="11051">
                  <c:v>248</c:v>
                </c:pt>
                <c:pt idx="11052">
                  <c:v>244</c:v>
                </c:pt>
                <c:pt idx="11053">
                  <c:v>1336</c:v>
                </c:pt>
                <c:pt idx="11054">
                  <c:v>922</c:v>
                </c:pt>
                <c:pt idx="11055">
                  <c:v>1208</c:v>
                </c:pt>
                <c:pt idx="11056">
                  <c:v>1458</c:v>
                </c:pt>
                <c:pt idx="11057">
                  <c:v>1043</c:v>
                </c:pt>
                <c:pt idx="11058">
                  <c:v>1120</c:v>
                </c:pt>
                <c:pt idx="11059">
                  <c:v>397</c:v>
                </c:pt>
                <c:pt idx="11060">
                  <c:v>508</c:v>
                </c:pt>
                <c:pt idx="11061">
                  <c:v>497</c:v>
                </c:pt>
                <c:pt idx="11062">
                  <c:v>505</c:v>
                </c:pt>
                <c:pt idx="11063">
                  <c:v>587</c:v>
                </c:pt>
                <c:pt idx="11064">
                  <c:v>808</c:v>
                </c:pt>
                <c:pt idx="11065">
                  <c:v>177</c:v>
                </c:pt>
                <c:pt idx="11066">
                  <c:v>269</c:v>
                </c:pt>
                <c:pt idx="11067">
                  <c:v>252</c:v>
                </c:pt>
                <c:pt idx="11068">
                  <c:v>389</c:v>
                </c:pt>
                <c:pt idx="11069">
                  <c:v>368</c:v>
                </c:pt>
                <c:pt idx="11070">
                  <c:v>559</c:v>
                </c:pt>
                <c:pt idx="11071">
                  <c:v>635</c:v>
                </c:pt>
                <c:pt idx="11072">
                  <c:v>323</c:v>
                </c:pt>
                <c:pt idx="11073">
                  <c:v>499</c:v>
                </c:pt>
                <c:pt idx="11074">
                  <c:v>353</c:v>
                </c:pt>
                <c:pt idx="11075">
                  <c:v>350</c:v>
                </c:pt>
                <c:pt idx="11076">
                  <c:v>173</c:v>
                </c:pt>
                <c:pt idx="11077">
                  <c:v>57</c:v>
                </c:pt>
                <c:pt idx="11078">
                  <c:v>82</c:v>
                </c:pt>
                <c:pt idx="11079">
                  <c:v>20</c:v>
                </c:pt>
                <c:pt idx="11080">
                  <c:v>1</c:v>
                </c:pt>
                <c:pt idx="11081">
                  <c:v>102</c:v>
                </c:pt>
                <c:pt idx="11082">
                  <c:v>74</c:v>
                </c:pt>
                <c:pt idx="11083">
                  <c:v>205</c:v>
                </c:pt>
                <c:pt idx="11084">
                  <c:v>106</c:v>
                </c:pt>
                <c:pt idx="11085">
                  <c:v>138</c:v>
                </c:pt>
                <c:pt idx="11086">
                  <c:v>96</c:v>
                </c:pt>
                <c:pt idx="11087">
                  <c:v>319</c:v>
                </c:pt>
                <c:pt idx="11088">
                  <c:v>83</c:v>
                </c:pt>
                <c:pt idx="11089">
                  <c:v>414</c:v>
                </c:pt>
                <c:pt idx="11090">
                  <c:v>180</c:v>
                </c:pt>
                <c:pt idx="11091">
                  <c:v>219</c:v>
                </c:pt>
                <c:pt idx="11092" formatCode="0.00E+00">
                  <c:v>4.8999999999999998E-3</c:v>
                </c:pt>
                <c:pt idx="11093">
                  <c:v>42</c:v>
                </c:pt>
                <c:pt idx="11094">
                  <c:v>179</c:v>
                </c:pt>
                <c:pt idx="11095">
                  <c:v>354</c:v>
                </c:pt>
                <c:pt idx="11096">
                  <c:v>298</c:v>
                </c:pt>
                <c:pt idx="11097">
                  <c:v>361</c:v>
                </c:pt>
                <c:pt idx="11098">
                  <c:v>1156</c:v>
                </c:pt>
                <c:pt idx="11099">
                  <c:v>539</c:v>
                </c:pt>
                <c:pt idx="11100">
                  <c:v>288</c:v>
                </c:pt>
                <c:pt idx="11101">
                  <c:v>372</c:v>
                </c:pt>
                <c:pt idx="11102">
                  <c:v>203</c:v>
                </c:pt>
                <c:pt idx="11103">
                  <c:v>389</c:v>
                </c:pt>
                <c:pt idx="11104">
                  <c:v>716</c:v>
                </c:pt>
                <c:pt idx="11105">
                  <c:v>578</c:v>
                </c:pt>
                <c:pt idx="11106">
                  <c:v>339</c:v>
                </c:pt>
                <c:pt idx="11107">
                  <c:v>724</c:v>
                </c:pt>
                <c:pt idx="11108">
                  <c:v>261</c:v>
                </c:pt>
                <c:pt idx="11109">
                  <c:v>350</c:v>
                </c:pt>
                <c:pt idx="11110">
                  <c:v>1200</c:v>
                </c:pt>
                <c:pt idx="11111">
                  <c:v>890</c:v>
                </c:pt>
                <c:pt idx="11112">
                  <c:v>850</c:v>
                </c:pt>
                <c:pt idx="11113">
                  <c:v>185</c:v>
                </c:pt>
                <c:pt idx="11114">
                  <c:v>200</c:v>
                </c:pt>
                <c:pt idx="11115">
                  <c:v>297</c:v>
                </c:pt>
                <c:pt idx="11116">
                  <c:v>909</c:v>
                </c:pt>
                <c:pt idx="11117">
                  <c:v>596</c:v>
                </c:pt>
                <c:pt idx="11118">
                  <c:v>311</c:v>
                </c:pt>
                <c:pt idx="11119">
                  <c:v>270</c:v>
                </c:pt>
                <c:pt idx="11120">
                  <c:v>424</c:v>
                </c:pt>
                <c:pt idx="11121">
                  <c:v>357</c:v>
                </c:pt>
                <c:pt idx="11122">
                  <c:v>416</c:v>
                </c:pt>
                <c:pt idx="11123">
                  <c:v>308</c:v>
                </c:pt>
                <c:pt idx="11124">
                  <c:v>466</c:v>
                </c:pt>
                <c:pt idx="11125">
                  <c:v>470</c:v>
                </c:pt>
                <c:pt idx="11126">
                  <c:v>196</c:v>
                </c:pt>
                <c:pt idx="11127">
                  <c:v>475</c:v>
                </c:pt>
                <c:pt idx="11128">
                  <c:v>287</c:v>
                </c:pt>
                <c:pt idx="11129">
                  <c:v>417</c:v>
                </c:pt>
                <c:pt idx="11130">
                  <c:v>333</c:v>
                </c:pt>
                <c:pt idx="11131">
                  <c:v>293</c:v>
                </c:pt>
                <c:pt idx="11132">
                  <c:v>188</c:v>
                </c:pt>
                <c:pt idx="11133">
                  <c:v>187</c:v>
                </c:pt>
                <c:pt idx="11134">
                  <c:v>72</c:v>
                </c:pt>
                <c:pt idx="11135">
                  <c:v>144</c:v>
                </c:pt>
                <c:pt idx="11136">
                  <c:v>158</c:v>
                </c:pt>
                <c:pt idx="11137">
                  <c:v>218</c:v>
                </c:pt>
                <c:pt idx="11138">
                  <c:v>243</c:v>
                </c:pt>
                <c:pt idx="11139">
                  <c:v>230</c:v>
                </c:pt>
                <c:pt idx="11140">
                  <c:v>174</c:v>
                </c:pt>
                <c:pt idx="11141">
                  <c:v>135</c:v>
                </c:pt>
                <c:pt idx="11142">
                  <c:v>228</c:v>
                </c:pt>
                <c:pt idx="11143">
                  <c:v>264</c:v>
                </c:pt>
                <c:pt idx="11144">
                  <c:v>216</c:v>
                </c:pt>
                <c:pt idx="11145" formatCode="0.00E+00">
                  <c:v>4.8999999999999998E-3</c:v>
                </c:pt>
                <c:pt idx="11146">
                  <c:v>37</c:v>
                </c:pt>
                <c:pt idx="11147">
                  <c:v>168</c:v>
                </c:pt>
                <c:pt idx="11148">
                  <c:v>359</c:v>
                </c:pt>
                <c:pt idx="11149">
                  <c:v>231</c:v>
                </c:pt>
                <c:pt idx="11150">
                  <c:v>209</c:v>
                </c:pt>
                <c:pt idx="11151">
                  <c:v>1001</c:v>
                </c:pt>
                <c:pt idx="11152">
                  <c:v>367</c:v>
                </c:pt>
                <c:pt idx="11153">
                  <c:v>310</c:v>
                </c:pt>
                <c:pt idx="11154">
                  <c:v>259</c:v>
                </c:pt>
                <c:pt idx="11155">
                  <c:v>906</c:v>
                </c:pt>
                <c:pt idx="11156">
                  <c:v>901</c:v>
                </c:pt>
                <c:pt idx="11157">
                  <c:v>468</c:v>
                </c:pt>
                <c:pt idx="11158">
                  <c:v>334</c:v>
                </c:pt>
                <c:pt idx="11159">
                  <c:v>1188</c:v>
                </c:pt>
                <c:pt idx="11160">
                  <c:v>8</c:v>
                </c:pt>
                <c:pt idx="11161">
                  <c:v>343</c:v>
                </c:pt>
                <c:pt idx="11162">
                  <c:v>11</c:v>
                </c:pt>
                <c:pt idx="11163">
                  <c:v>684</c:v>
                </c:pt>
                <c:pt idx="11164">
                  <c:v>402</c:v>
                </c:pt>
                <c:pt idx="11165">
                  <c:v>68</c:v>
                </c:pt>
                <c:pt idx="11166">
                  <c:v>134</c:v>
                </c:pt>
                <c:pt idx="11167">
                  <c:v>115</c:v>
                </c:pt>
                <c:pt idx="11168">
                  <c:v>237</c:v>
                </c:pt>
                <c:pt idx="11169">
                  <c:v>108</c:v>
                </c:pt>
                <c:pt idx="11170">
                  <c:v>69</c:v>
                </c:pt>
                <c:pt idx="11171">
                  <c:v>11</c:v>
                </c:pt>
                <c:pt idx="11172">
                  <c:v>88</c:v>
                </c:pt>
                <c:pt idx="11173">
                  <c:v>58</c:v>
                </c:pt>
                <c:pt idx="11174">
                  <c:v>142</c:v>
                </c:pt>
                <c:pt idx="11175">
                  <c:v>189</c:v>
                </c:pt>
                <c:pt idx="11176">
                  <c:v>55</c:v>
                </c:pt>
                <c:pt idx="11177">
                  <c:v>73</c:v>
                </c:pt>
                <c:pt idx="11178">
                  <c:v>148</c:v>
                </c:pt>
                <c:pt idx="11179">
                  <c:v>267</c:v>
                </c:pt>
                <c:pt idx="11180">
                  <c:v>126</c:v>
                </c:pt>
                <c:pt idx="11181">
                  <c:v>32</c:v>
                </c:pt>
                <c:pt idx="11182">
                  <c:v>75</c:v>
                </c:pt>
                <c:pt idx="11183">
                  <c:v>75</c:v>
                </c:pt>
                <c:pt idx="11184">
                  <c:v>1067</c:v>
                </c:pt>
                <c:pt idx="11185">
                  <c:v>790</c:v>
                </c:pt>
                <c:pt idx="11186">
                  <c:v>1240</c:v>
                </c:pt>
                <c:pt idx="11187">
                  <c:v>223</c:v>
                </c:pt>
                <c:pt idx="11188">
                  <c:v>1187</c:v>
                </c:pt>
                <c:pt idx="11189">
                  <c:v>1090</c:v>
                </c:pt>
                <c:pt idx="11190">
                  <c:v>465</c:v>
                </c:pt>
                <c:pt idx="11191">
                  <c:v>393</c:v>
                </c:pt>
                <c:pt idx="11192">
                  <c:v>272</c:v>
                </c:pt>
                <c:pt idx="11193">
                  <c:v>610</c:v>
                </c:pt>
                <c:pt idx="11194">
                  <c:v>886</c:v>
                </c:pt>
                <c:pt idx="11195">
                  <c:v>665</c:v>
                </c:pt>
                <c:pt idx="11196">
                  <c:v>330</c:v>
                </c:pt>
                <c:pt idx="11197">
                  <c:v>229</c:v>
                </c:pt>
                <c:pt idx="11198">
                  <c:v>198</c:v>
                </c:pt>
                <c:pt idx="11199">
                  <c:v>121</c:v>
                </c:pt>
                <c:pt idx="11200">
                  <c:v>329</c:v>
                </c:pt>
                <c:pt idx="11201">
                  <c:v>646</c:v>
                </c:pt>
                <c:pt idx="11202">
                  <c:v>289</c:v>
                </c:pt>
                <c:pt idx="11203">
                  <c:v>548</c:v>
                </c:pt>
                <c:pt idx="11204">
                  <c:v>248</c:v>
                </c:pt>
                <c:pt idx="11205">
                  <c:v>197</c:v>
                </c:pt>
                <c:pt idx="11206">
                  <c:v>622</c:v>
                </c:pt>
                <c:pt idx="11207">
                  <c:v>214</c:v>
                </c:pt>
                <c:pt idx="11208">
                  <c:v>165</c:v>
                </c:pt>
                <c:pt idx="11209">
                  <c:v>149</c:v>
                </c:pt>
                <c:pt idx="11210">
                  <c:v>53</c:v>
                </c:pt>
                <c:pt idx="11211">
                  <c:v>126</c:v>
                </c:pt>
                <c:pt idx="11212">
                  <c:v>178</c:v>
                </c:pt>
                <c:pt idx="11213">
                  <c:v>698</c:v>
                </c:pt>
                <c:pt idx="11214">
                  <c:v>262</c:v>
                </c:pt>
                <c:pt idx="11215">
                  <c:v>142</c:v>
                </c:pt>
                <c:pt idx="11216">
                  <c:v>85</c:v>
                </c:pt>
                <c:pt idx="11217">
                  <c:v>101</c:v>
                </c:pt>
                <c:pt idx="11218">
                  <c:v>66</c:v>
                </c:pt>
                <c:pt idx="11219">
                  <c:v>579</c:v>
                </c:pt>
                <c:pt idx="11220">
                  <c:v>416</c:v>
                </c:pt>
                <c:pt idx="11221">
                  <c:v>363</c:v>
                </c:pt>
                <c:pt idx="11222">
                  <c:v>182</c:v>
                </c:pt>
                <c:pt idx="11223">
                  <c:v>878</c:v>
                </c:pt>
                <c:pt idx="11224">
                  <c:v>884</c:v>
                </c:pt>
                <c:pt idx="11225">
                  <c:v>385</c:v>
                </c:pt>
                <c:pt idx="11226">
                  <c:v>247</c:v>
                </c:pt>
                <c:pt idx="11227">
                  <c:v>428</c:v>
                </c:pt>
                <c:pt idx="11228">
                  <c:v>308</c:v>
                </c:pt>
                <c:pt idx="11229">
                  <c:v>471</c:v>
                </c:pt>
                <c:pt idx="11230">
                  <c:v>333</c:v>
                </c:pt>
                <c:pt idx="11231">
                  <c:v>442</c:v>
                </c:pt>
                <c:pt idx="11232">
                  <c:v>953</c:v>
                </c:pt>
                <c:pt idx="11233">
                  <c:v>622</c:v>
                </c:pt>
                <c:pt idx="11234">
                  <c:v>756</c:v>
                </c:pt>
                <c:pt idx="11235">
                  <c:v>1160</c:v>
                </c:pt>
                <c:pt idx="11236">
                  <c:v>1100</c:v>
                </c:pt>
                <c:pt idx="11237">
                  <c:v>1527</c:v>
                </c:pt>
                <c:pt idx="11238">
                  <c:v>673</c:v>
                </c:pt>
                <c:pt idx="11239">
                  <c:v>601</c:v>
                </c:pt>
                <c:pt idx="11240">
                  <c:v>951</c:v>
                </c:pt>
                <c:pt idx="11241">
                  <c:v>798</c:v>
                </c:pt>
                <c:pt idx="11242">
                  <c:v>1292</c:v>
                </c:pt>
                <c:pt idx="11243" formatCode="0.00E+00">
                  <c:v>4.8999999999999998E-3</c:v>
                </c:pt>
                <c:pt idx="11244">
                  <c:v>460</c:v>
                </c:pt>
                <c:pt idx="11245">
                  <c:v>908</c:v>
                </c:pt>
                <c:pt idx="11246">
                  <c:v>400</c:v>
                </c:pt>
                <c:pt idx="11247">
                  <c:v>477</c:v>
                </c:pt>
                <c:pt idx="11248">
                  <c:v>637</c:v>
                </c:pt>
                <c:pt idx="11249">
                  <c:v>968</c:v>
                </c:pt>
                <c:pt idx="11250">
                  <c:v>438</c:v>
                </c:pt>
                <c:pt idx="11251">
                  <c:v>505</c:v>
                </c:pt>
                <c:pt idx="11252">
                  <c:v>711</c:v>
                </c:pt>
                <c:pt idx="11253">
                  <c:v>515</c:v>
                </c:pt>
                <c:pt idx="11254">
                  <c:v>620</c:v>
                </c:pt>
                <c:pt idx="11255">
                  <c:v>615</c:v>
                </c:pt>
                <c:pt idx="11256" formatCode="0.00E+00">
                  <c:v>4.8999999999999998E-3</c:v>
                </c:pt>
                <c:pt idx="11257">
                  <c:v>258</c:v>
                </c:pt>
                <c:pt idx="11258">
                  <c:v>63</c:v>
                </c:pt>
                <c:pt idx="11259">
                  <c:v>63</c:v>
                </c:pt>
                <c:pt idx="11260">
                  <c:v>37</c:v>
                </c:pt>
                <c:pt idx="11261">
                  <c:v>174</c:v>
                </c:pt>
                <c:pt idx="11262">
                  <c:v>17</c:v>
                </c:pt>
                <c:pt idx="11263">
                  <c:v>21</c:v>
                </c:pt>
                <c:pt idx="11264">
                  <c:v>288</c:v>
                </c:pt>
                <c:pt idx="11265">
                  <c:v>82</c:v>
                </c:pt>
                <c:pt idx="11266">
                  <c:v>330</c:v>
                </c:pt>
                <c:pt idx="11267">
                  <c:v>300</c:v>
                </c:pt>
                <c:pt idx="11268">
                  <c:v>291</c:v>
                </c:pt>
                <c:pt idx="11269">
                  <c:v>293</c:v>
                </c:pt>
                <c:pt idx="11270">
                  <c:v>209</c:v>
                </c:pt>
                <c:pt idx="11271">
                  <c:v>307</c:v>
                </c:pt>
                <c:pt idx="11272">
                  <c:v>205</c:v>
                </c:pt>
                <c:pt idx="11273">
                  <c:v>131</c:v>
                </c:pt>
                <c:pt idx="11274">
                  <c:v>257</c:v>
                </c:pt>
                <c:pt idx="11275">
                  <c:v>483</c:v>
                </c:pt>
                <c:pt idx="11276">
                  <c:v>221</c:v>
                </c:pt>
                <c:pt idx="11277">
                  <c:v>371</c:v>
                </c:pt>
                <c:pt idx="11278">
                  <c:v>274</c:v>
                </c:pt>
                <c:pt idx="11279">
                  <c:v>446</c:v>
                </c:pt>
                <c:pt idx="11280">
                  <c:v>319</c:v>
                </c:pt>
                <c:pt idx="11281">
                  <c:v>1035</c:v>
                </c:pt>
                <c:pt idx="11282">
                  <c:v>306</c:v>
                </c:pt>
                <c:pt idx="11283">
                  <c:v>401</c:v>
                </c:pt>
                <c:pt idx="11284">
                  <c:v>347</c:v>
                </c:pt>
                <c:pt idx="11285">
                  <c:v>181</c:v>
                </c:pt>
                <c:pt idx="11286">
                  <c:v>220</c:v>
                </c:pt>
                <c:pt idx="11287">
                  <c:v>204</c:v>
                </c:pt>
                <c:pt idx="11288">
                  <c:v>250</c:v>
                </c:pt>
                <c:pt idx="11289">
                  <c:v>248</c:v>
                </c:pt>
                <c:pt idx="11290">
                  <c:v>226</c:v>
                </c:pt>
                <c:pt idx="11291">
                  <c:v>305</c:v>
                </c:pt>
                <c:pt idx="11292">
                  <c:v>310</c:v>
                </c:pt>
                <c:pt idx="11293">
                  <c:v>473</c:v>
                </c:pt>
                <c:pt idx="11294">
                  <c:v>217</c:v>
                </c:pt>
                <c:pt idx="11295">
                  <c:v>332</c:v>
                </c:pt>
                <c:pt idx="11296">
                  <c:v>223</c:v>
                </c:pt>
                <c:pt idx="11297">
                  <c:v>196</c:v>
                </c:pt>
                <c:pt idx="11298">
                  <c:v>392</c:v>
                </c:pt>
                <c:pt idx="11299">
                  <c:v>358</c:v>
                </c:pt>
                <c:pt idx="11300" formatCode="0.00E+00">
                  <c:v>4.8999999999999998E-3</c:v>
                </c:pt>
                <c:pt idx="11301" formatCode="0.00E+00">
                  <c:v>4.8999999999999998E-3</c:v>
                </c:pt>
                <c:pt idx="11302" formatCode="0.00E+00">
                  <c:v>4.8999999999999998E-3</c:v>
                </c:pt>
                <c:pt idx="11303">
                  <c:v>23</c:v>
                </c:pt>
                <c:pt idx="11304">
                  <c:v>52</c:v>
                </c:pt>
                <c:pt idx="11305">
                  <c:v>121</c:v>
                </c:pt>
                <c:pt idx="11306">
                  <c:v>75</c:v>
                </c:pt>
                <c:pt idx="11307" formatCode="0.00E+00">
                  <c:v>4.8999999999999998E-3</c:v>
                </c:pt>
                <c:pt idx="11308" formatCode="0.00E+00">
                  <c:v>4.8999999999999998E-3</c:v>
                </c:pt>
                <c:pt idx="11309" formatCode="0.00E+00">
                  <c:v>4.8999999999999998E-3</c:v>
                </c:pt>
                <c:pt idx="11310">
                  <c:v>202</c:v>
                </c:pt>
                <c:pt idx="11311">
                  <c:v>281</c:v>
                </c:pt>
                <c:pt idx="11312">
                  <c:v>323</c:v>
                </c:pt>
                <c:pt idx="11313">
                  <c:v>261</c:v>
                </c:pt>
                <c:pt idx="11314">
                  <c:v>406</c:v>
                </c:pt>
                <c:pt idx="11315">
                  <c:v>323</c:v>
                </c:pt>
                <c:pt idx="11316">
                  <c:v>410</c:v>
                </c:pt>
                <c:pt idx="11317">
                  <c:v>300</c:v>
                </c:pt>
                <c:pt idx="11318">
                  <c:v>255</c:v>
                </c:pt>
                <c:pt idx="11319">
                  <c:v>260</c:v>
                </c:pt>
                <c:pt idx="11320">
                  <c:v>954</c:v>
                </c:pt>
                <c:pt idx="11321">
                  <c:v>665</c:v>
                </c:pt>
                <c:pt idx="11322">
                  <c:v>278</c:v>
                </c:pt>
                <c:pt idx="11323">
                  <c:v>49</c:v>
                </c:pt>
                <c:pt idx="11324">
                  <c:v>92</c:v>
                </c:pt>
                <c:pt idx="11325">
                  <c:v>151</c:v>
                </c:pt>
                <c:pt idx="11326">
                  <c:v>121</c:v>
                </c:pt>
                <c:pt idx="11327">
                  <c:v>69</c:v>
                </c:pt>
                <c:pt idx="11328">
                  <c:v>120</c:v>
                </c:pt>
                <c:pt idx="11329">
                  <c:v>223</c:v>
                </c:pt>
                <c:pt idx="11330">
                  <c:v>112</c:v>
                </c:pt>
                <c:pt idx="11331">
                  <c:v>39</c:v>
                </c:pt>
                <c:pt idx="11332">
                  <c:v>61</c:v>
                </c:pt>
                <c:pt idx="11333">
                  <c:v>368</c:v>
                </c:pt>
                <c:pt idx="11334">
                  <c:v>13</c:v>
                </c:pt>
                <c:pt idx="11335">
                  <c:v>288</c:v>
                </c:pt>
                <c:pt idx="11336">
                  <c:v>74</c:v>
                </c:pt>
                <c:pt idx="11337">
                  <c:v>394</c:v>
                </c:pt>
                <c:pt idx="11338">
                  <c:v>111</c:v>
                </c:pt>
                <c:pt idx="11339">
                  <c:v>377</c:v>
                </c:pt>
                <c:pt idx="11340">
                  <c:v>134</c:v>
                </c:pt>
                <c:pt idx="11341">
                  <c:v>242</c:v>
                </c:pt>
                <c:pt idx="11342">
                  <c:v>115</c:v>
                </c:pt>
                <c:pt idx="11343">
                  <c:v>228</c:v>
                </c:pt>
                <c:pt idx="11344">
                  <c:v>428</c:v>
                </c:pt>
                <c:pt idx="11345">
                  <c:v>32</c:v>
                </c:pt>
                <c:pt idx="11346">
                  <c:v>71</c:v>
                </c:pt>
                <c:pt idx="11347">
                  <c:v>372</c:v>
                </c:pt>
                <c:pt idx="11348">
                  <c:v>176</c:v>
                </c:pt>
                <c:pt idx="11349">
                  <c:v>170</c:v>
                </c:pt>
                <c:pt idx="11350">
                  <c:v>577</c:v>
                </c:pt>
                <c:pt idx="11351">
                  <c:v>296</c:v>
                </c:pt>
                <c:pt idx="11352">
                  <c:v>441</c:v>
                </c:pt>
                <c:pt idx="11353">
                  <c:v>397</c:v>
                </c:pt>
                <c:pt idx="11354">
                  <c:v>379</c:v>
                </c:pt>
                <c:pt idx="11355">
                  <c:v>512</c:v>
                </c:pt>
                <c:pt idx="11356">
                  <c:v>377</c:v>
                </c:pt>
                <c:pt idx="11357">
                  <c:v>223</c:v>
                </c:pt>
                <c:pt idx="11358">
                  <c:v>313</c:v>
                </c:pt>
                <c:pt idx="11359">
                  <c:v>43</c:v>
                </c:pt>
                <c:pt idx="11360">
                  <c:v>150</c:v>
                </c:pt>
                <c:pt idx="11361">
                  <c:v>100</c:v>
                </c:pt>
                <c:pt idx="11362">
                  <c:v>817</c:v>
                </c:pt>
                <c:pt idx="11363">
                  <c:v>144</c:v>
                </c:pt>
                <c:pt idx="11364">
                  <c:v>241</c:v>
                </c:pt>
                <c:pt idx="11365">
                  <c:v>284</c:v>
                </c:pt>
                <c:pt idx="11366">
                  <c:v>218</c:v>
                </c:pt>
                <c:pt idx="11367">
                  <c:v>34</c:v>
                </c:pt>
                <c:pt idx="11368">
                  <c:v>57</c:v>
                </c:pt>
                <c:pt idx="11369">
                  <c:v>45</c:v>
                </c:pt>
                <c:pt idx="11370">
                  <c:v>157</c:v>
                </c:pt>
                <c:pt idx="11371">
                  <c:v>1456</c:v>
                </c:pt>
                <c:pt idx="11372">
                  <c:v>1188</c:v>
                </c:pt>
                <c:pt idx="11373">
                  <c:v>1239</c:v>
                </c:pt>
                <c:pt idx="11374">
                  <c:v>1439</c:v>
                </c:pt>
                <c:pt idx="11375">
                  <c:v>284</c:v>
                </c:pt>
                <c:pt idx="11376">
                  <c:v>1421</c:v>
                </c:pt>
                <c:pt idx="11377">
                  <c:v>775</c:v>
                </c:pt>
                <c:pt idx="11378">
                  <c:v>697</c:v>
                </c:pt>
                <c:pt idx="11379">
                  <c:v>533</c:v>
                </c:pt>
                <c:pt idx="11380">
                  <c:v>397</c:v>
                </c:pt>
                <c:pt idx="11381">
                  <c:v>1337</c:v>
                </c:pt>
                <c:pt idx="11382">
                  <c:v>25</c:v>
                </c:pt>
                <c:pt idx="11383">
                  <c:v>171</c:v>
                </c:pt>
                <c:pt idx="11384">
                  <c:v>1124</c:v>
                </c:pt>
                <c:pt idx="11385">
                  <c:v>271</c:v>
                </c:pt>
                <c:pt idx="11386">
                  <c:v>556</c:v>
                </c:pt>
                <c:pt idx="11387">
                  <c:v>140</c:v>
                </c:pt>
                <c:pt idx="11388">
                  <c:v>340</c:v>
                </c:pt>
                <c:pt idx="11389">
                  <c:v>287</c:v>
                </c:pt>
                <c:pt idx="11390">
                  <c:v>268</c:v>
                </c:pt>
                <c:pt idx="11391">
                  <c:v>136</c:v>
                </c:pt>
                <c:pt idx="11392">
                  <c:v>253</c:v>
                </c:pt>
                <c:pt idx="11393">
                  <c:v>168</c:v>
                </c:pt>
                <c:pt idx="11394">
                  <c:v>421</c:v>
                </c:pt>
                <c:pt idx="11395">
                  <c:v>426</c:v>
                </c:pt>
                <c:pt idx="11396">
                  <c:v>342</c:v>
                </c:pt>
                <c:pt idx="11397">
                  <c:v>471</c:v>
                </c:pt>
                <c:pt idx="11398">
                  <c:v>435</c:v>
                </c:pt>
                <c:pt idx="11399">
                  <c:v>1204</c:v>
                </c:pt>
                <c:pt idx="11400">
                  <c:v>1038</c:v>
                </c:pt>
                <c:pt idx="11401">
                  <c:v>986</c:v>
                </c:pt>
                <c:pt idx="11402">
                  <c:v>887</c:v>
                </c:pt>
                <c:pt idx="11403">
                  <c:v>690</c:v>
                </c:pt>
                <c:pt idx="11404">
                  <c:v>987</c:v>
                </c:pt>
                <c:pt idx="11405">
                  <c:v>1188</c:v>
                </c:pt>
                <c:pt idx="11406">
                  <c:v>1191</c:v>
                </c:pt>
                <c:pt idx="11407">
                  <c:v>111</c:v>
                </c:pt>
                <c:pt idx="11408">
                  <c:v>529</c:v>
                </c:pt>
                <c:pt idx="11409">
                  <c:v>397</c:v>
                </c:pt>
                <c:pt idx="11410">
                  <c:v>212</c:v>
                </c:pt>
                <c:pt idx="11411">
                  <c:v>307</c:v>
                </c:pt>
                <c:pt idx="11412">
                  <c:v>155</c:v>
                </c:pt>
                <c:pt idx="11413">
                  <c:v>106</c:v>
                </c:pt>
                <c:pt idx="11414">
                  <c:v>206</c:v>
                </c:pt>
                <c:pt idx="11415">
                  <c:v>528</c:v>
                </c:pt>
                <c:pt idx="11416">
                  <c:v>70</c:v>
                </c:pt>
                <c:pt idx="11417">
                  <c:v>307</c:v>
                </c:pt>
                <c:pt idx="11418">
                  <c:v>250</c:v>
                </c:pt>
                <c:pt idx="11419">
                  <c:v>146</c:v>
                </c:pt>
                <c:pt idx="11420">
                  <c:v>186</c:v>
                </c:pt>
                <c:pt idx="11421">
                  <c:v>382</c:v>
                </c:pt>
                <c:pt idx="11422">
                  <c:v>208</c:v>
                </c:pt>
                <c:pt idx="11423">
                  <c:v>159</c:v>
                </c:pt>
                <c:pt idx="11424">
                  <c:v>503</c:v>
                </c:pt>
                <c:pt idx="11425">
                  <c:v>159</c:v>
                </c:pt>
                <c:pt idx="11426">
                  <c:v>188</c:v>
                </c:pt>
                <c:pt idx="11427">
                  <c:v>290</c:v>
                </c:pt>
                <c:pt idx="11428">
                  <c:v>157</c:v>
                </c:pt>
                <c:pt idx="11429">
                  <c:v>326</c:v>
                </c:pt>
                <c:pt idx="11430">
                  <c:v>272</c:v>
                </c:pt>
                <c:pt idx="11431">
                  <c:v>296</c:v>
                </c:pt>
                <c:pt idx="11432">
                  <c:v>252</c:v>
                </c:pt>
                <c:pt idx="11433">
                  <c:v>337</c:v>
                </c:pt>
                <c:pt idx="11434">
                  <c:v>332</c:v>
                </c:pt>
                <c:pt idx="11435">
                  <c:v>381</c:v>
                </c:pt>
                <c:pt idx="11436">
                  <c:v>454</c:v>
                </c:pt>
                <c:pt idx="11437">
                  <c:v>302</c:v>
                </c:pt>
                <c:pt idx="11438">
                  <c:v>433</c:v>
                </c:pt>
                <c:pt idx="11439">
                  <c:v>319</c:v>
                </c:pt>
                <c:pt idx="11440">
                  <c:v>326</c:v>
                </c:pt>
                <c:pt idx="11441">
                  <c:v>295</c:v>
                </c:pt>
                <c:pt idx="11442">
                  <c:v>201</c:v>
                </c:pt>
                <c:pt idx="11443">
                  <c:v>1457</c:v>
                </c:pt>
                <c:pt idx="11444">
                  <c:v>492</c:v>
                </c:pt>
                <c:pt idx="11445">
                  <c:v>373</c:v>
                </c:pt>
                <c:pt idx="11446">
                  <c:v>975</c:v>
                </c:pt>
                <c:pt idx="11447">
                  <c:v>897</c:v>
                </c:pt>
                <c:pt idx="11448">
                  <c:v>801</c:v>
                </c:pt>
                <c:pt idx="11449">
                  <c:v>385</c:v>
                </c:pt>
                <c:pt idx="11450">
                  <c:v>272</c:v>
                </c:pt>
                <c:pt idx="11451">
                  <c:v>261</c:v>
                </c:pt>
                <c:pt idx="11452">
                  <c:v>703</c:v>
                </c:pt>
                <c:pt idx="11453">
                  <c:v>369</c:v>
                </c:pt>
                <c:pt idx="11454">
                  <c:v>966</c:v>
                </c:pt>
                <c:pt idx="11455">
                  <c:v>5</c:v>
                </c:pt>
                <c:pt idx="11456">
                  <c:v>40</c:v>
                </c:pt>
                <c:pt idx="11457">
                  <c:v>69</c:v>
                </c:pt>
                <c:pt idx="11458">
                  <c:v>13</c:v>
                </c:pt>
                <c:pt idx="11459">
                  <c:v>43</c:v>
                </c:pt>
                <c:pt idx="11460">
                  <c:v>286</c:v>
                </c:pt>
                <c:pt idx="11461">
                  <c:v>20</c:v>
                </c:pt>
                <c:pt idx="11462">
                  <c:v>21</c:v>
                </c:pt>
                <c:pt idx="11463">
                  <c:v>28</c:v>
                </c:pt>
                <c:pt idx="11464">
                  <c:v>387</c:v>
                </c:pt>
                <c:pt idx="11465">
                  <c:v>799</c:v>
                </c:pt>
                <c:pt idx="11466">
                  <c:v>829</c:v>
                </c:pt>
                <c:pt idx="11467">
                  <c:v>345</c:v>
                </c:pt>
                <c:pt idx="11468">
                  <c:v>530</c:v>
                </c:pt>
                <c:pt idx="11469">
                  <c:v>444</c:v>
                </c:pt>
                <c:pt idx="11470">
                  <c:v>984</c:v>
                </c:pt>
                <c:pt idx="11471">
                  <c:v>993</c:v>
                </c:pt>
                <c:pt idx="11472">
                  <c:v>537</c:v>
                </c:pt>
                <c:pt idx="11473">
                  <c:v>417</c:v>
                </c:pt>
                <c:pt idx="11474">
                  <c:v>380</c:v>
                </c:pt>
                <c:pt idx="11475">
                  <c:v>357</c:v>
                </c:pt>
                <c:pt idx="11476">
                  <c:v>221</c:v>
                </c:pt>
                <c:pt idx="11477">
                  <c:v>212</c:v>
                </c:pt>
                <c:pt idx="11478">
                  <c:v>290</c:v>
                </c:pt>
                <c:pt idx="11479">
                  <c:v>1082</c:v>
                </c:pt>
                <c:pt idx="11480">
                  <c:v>234</c:v>
                </c:pt>
                <c:pt idx="11481">
                  <c:v>284</c:v>
                </c:pt>
                <c:pt idx="11482">
                  <c:v>1253</c:v>
                </c:pt>
                <c:pt idx="11483">
                  <c:v>633</c:v>
                </c:pt>
                <c:pt idx="11484">
                  <c:v>475</c:v>
                </c:pt>
                <c:pt idx="11485">
                  <c:v>1093</c:v>
                </c:pt>
                <c:pt idx="11486">
                  <c:v>1084</c:v>
                </c:pt>
                <c:pt idx="11487">
                  <c:v>371</c:v>
                </c:pt>
                <c:pt idx="11488">
                  <c:v>220</c:v>
                </c:pt>
                <c:pt idx="11489">
                  <c:v>288</c:v>
                </c:pt>
                <c:pt idx="11490">
                  <c:v>120</c:v>
                </c:pt>
                <c:pt idx="11491">
                  <c:v>298</c:v>
                </c:pt>
                <c:pt idx="11492">
                  <c:v>336</c:v>
                </c:pt>
                <c:pt idx="11493">
                  <c:v>666</c:v>
                </c:pt>
                <c:pt idx="11494">
                  <c:v>185</c:v>
                </c:pt>
                <c:pt idx="11495">
                  <c:v>251</c:v>
                </c:pt>
                <c:pt idx="11496">
                  <c:v>275</c:v>
                </c:pt>
                <c:pt idx="11497">
                  <c:v>317</c:v>
                </c:pt>
                <c:pt idx="11498">
                  <c:v>362</c:v>
                </c:pt>
                <c:pt idx="11499">
                  <c:v>355</c:v>
                </c:pt>
                <c:pt idx="11500">
                  <c:v>105</c:v>
                </c:pt>
                <c:pt idx="11501">
                  <c:v>118</c:v>
                </c:pt>
                <c:pt idx="11502">
                  <c:v>88</c:v>
                </c:pt>
                <c:pt idx="11503">
                  <c:v>82</c:v>
                </c:pt>
                <c:pt idx="11504">
                  <c:v>29</c:v>
                </c:pt>
                <c:pt idx="11505">
                  <c:v>32</c:v>
                </c:pt>
                <c:pt idx="11506">
                  <c:v>39</c:v>
                </c:pt>
                <c:pt idx="11507">
                  <c:v>14</c:v>
                </c:pt>
                <c:pt idx="11508">
                  <c:v>100</c:v>
                </c:pt>
                <c:pt idx="11509">
                  <c:v>232</c:v>
                </c:pt>
                <c:pt idx="11510">
                  <c:v>89</c:v>
                </c:pt>
                <c:pt idx="11511">
                  <c:v>369</c:v>
                </c:pt>
                <c:pt idx="11512">
                  <c:v>353</c:v>
                </c:pt>
                <c:pt idx="11513">
                  <c:v>445</c:v>
                </c:pt>
                <c:pt idx="11514">
                  <c:v>459</c:v>
                </c:pt>
                <c:pt idx="11515">
                  <c:v>661</c:v>
                </c:pt>
                <c:pt idx="11516">
                  <c:v>221</c:v>
                </c:pt>
                <c:pt idx="11517">
                  <c:v>350</c:v>
                </c:pt>
                <c:pt idx="11518">
                  <c:v>663</c:v>
                </c:pt>
                <c:pt idx="11519">
                  <c:v>870</c:v>
                </c:pt>
                <c:pt idx="11520">
                  <c:v>285</c:v>
                </c:pt>
                <c:pt idx="11521">
                  <c:v>678</c:v>
                </c:pt>
                <c:pt idx="11522">
                  <c:v>408</c:v>
                </c:pt>
                <c:pt idx="11523">
                  <c:v>21</c:v>
                </c:pt>
                <c:pt idx="11524">
                  <c:v>13</c:v>
                </c:pt>
                <c:pt idx="11525" formatCode="0.00E+00">
                  <c:v>4.8999999999999998E-3</c:v>
                </c:pt>
                <c:pt idx="11526">
                  <c:v>7</c:v>
                </c:pt>
                <c:pt idx="11527">
                  <c:v>55</c:v>
                </c:pt>
                <c:pt idx="11528">
                  <c:v>35</c:v>
                </c:pt>
                <c:pt idx="11529">
                  <c:v>56</c:v>
                </c:pt>
                <c:pt idx="11530">
                  <c:v>70</c:v>
                </c:pt>
                <c:pt idx="11531">
                  <c:v>479</c:v>
                </c:pt>
                <c:pt idx="11532">
                  <c:v>277</c:v>
                </c:pt>
                <c:pt idx="11533">
                  <c:v>654</c:v>
                </c:pt>
                <c:pt idx="11534">
                  <c:v>604</c:v>
                </c:pt>
                <c:pt idx="11535">
                  <c:v>575</c:v>
                </c:pt>
                <c:pt idx="11536">
                  <c:v>478</c:v>
                </c:pt>
                <c:pt idx="11537">
                  <c:v>948</c:v>
                </c:pt>
                <c:pt idx="11538">
                  <c:v>467</c:v>
                </c:pt>
                <c:pt idx="11539">
                  <c:v>508</c:v>
                </c:pt>
                <c:pt idx="11540">
                  <c:v>913</c:v>
                </c:pt>
                <c:pt idx="11541">
                  <c:v>607</c:v>
                </c:pt>
                <c:pt idx="11542">
                  <c:v>1292</c:v>
                </c:pt>
                <c:pt idx="11543" formatCode="0.00E+00">
                  <c:v>4.8999999999999998E-3</c:v>
                </c:pt>
                <c:pt idx="11544">
                  <c:v>112</c:v>
                </c:pt>
                <c:pt idx="11545">
                  <c:v>282</c:v>
                </c:pt>
                <c:pt idx="11546">
                  <c:v>267</c:v>
                </c:pt>
                <c:pt idx="11547">
                  <c:v>217</c:v>
                </c:pt>
                <c:pt idx="11548">
                  <c:v>161</c:v>
                </c:pt>
                <c:pt idx="11549">
                  <c:v>212</c:v>
                </c:pt>
                <c:pt idx="11550">
                  <c:v>334</c:v>
                </c:pt>
                <c:pt idx="11551">
                  <c:v>155</c:v>
                </c:pt>
                <c:pt idx="11552">
                  <c:v>160</c:v>
                </c:pt>
                <c:pt idx="11553">
                  <c:v>336</c:v>
                </c:pt>
                <c:pt idx="11554">
                  <c:v>67</c:v>
                </c:pt>
                <c:pt idx="11555" formatCode="0.00E+00">
                  <c:v>4.8999999999999998E-3</c:v>
                </c:pt>
                <c:pt idx="11556">
                  <c:v>44</c:v>
                </c:pt>
                <c:pt idx="11557">
                  <c:v>127</c:v>
                </c:pt>
                <c:pt idx="11558">
                  <c:v>132</c:v>
                </c:pt>
                <c:pt idx="11559">
                  <c:v>109</c:v>
                </c:pt>
                <c:pt idx="11560">
                  <c:v>231</c:v>
                </c:pt>
                <c:pt idx="11561">
                  <c:v>11</c:v>
                </c:pt>
                <c:pt idx="11562">
                  <c:v>49</c:v>
                </c:pt>
                <c:pt idx="11563">
                  <c:v>39</c:v>
                </c:pt>
                <c:pt idx="11564">
                  <c:v>99</c:v>
                </c:pt>
                <c:pt idx="11565">
                  <c:v>137</c:v>
                </c:pt>
                <c:pt idx="11566">
                  <c:v>132</c:v>
                </c:pt>
                <c:pt idx="11567">
                  <c:v>125</c:v>
                </c:pt>
                <c:pt idx="11568">
                  <c:v>60</c:v>
                </c:pt>
                <c:pt idx="11569">
                  <c:v>132</c:v>
                </c:pt>
                <c:pt idx="11570">
                  <c:v>94</c:v>
                </c:pt>
                <c:pt idx="11571">
                  <c:v>52</c:v>
                </c:pt>
                <c:pt idx="11572">
                  <c:v>198</c:v>
                </c:pt>
                <c:pt idx="11573">
                  <c:v>31</c:v>
                </c:pt>
                <c:pt idx="11574">
                  <c:v>185</c:v>
                </c:pt>
                <c:pt idx="11575">
                  <c:v>171</c:v>
                </c:pt>
                <c:pt idx="11576" formatCode="0.00E+00">
                  <c:v>4.8999999999999998E-3</c:v>
                </c:pt>
                <c:pt idx="11577">
                  <c:v>53</c:v>
                </c:pt>
                <c:pt idx="11578">
                  <c:v>111</c:v>
                </c:pt>
                <c:pt idx="11579">
                  <c:v>142</c:v>
                </c:pt>
                <c:pt idx="11580">
                  <c:v>67</c:v>
                </c:pt>
                <c:pt idx="11581">
                  <c:v>11</c:v>
                </c:pt>
                <c:pt idx="11582">
                  <c:v>158</c:v>
                </c:pt>
                <c:pt idx="11583">
                  <c:v>290</c:v>
                </c:pt>
                <c:pt idx="11584">
                  <c:v>172</c:v>
                </c:pt>
                <c:pt idx="11585">
                  <c:v>102</c:v>
                </c:pt>
                <c:pt idx="11586">
                  <c:v>130</c:v>
                </c:pt>
                <c:pt idx="11587">
                  <c:v>72</c:v>
                </c:pt>
                <c:pt idx="11588">
                  <c:v>160</c:v>
                </c:pt>
                <c:pt idx="11589" formatCode="0.00E+00">
                  <c:v>4.8999999999999998E-3</c:v>
                </c:pt>
                <c:pt idx="11590">
                  <c:v>40</c:v>
                </c:pt>
                <c:pt idx="11591">
                  <c:v>16</c:v>
                </c:pt>
                <c:pt idx="11592" formatCode="0.00E+00">
                  <c:v>4.8999999999999998E-3</c:v>
                </c:pt>
                <c:pt idx="11593">
                  <c:v>416</c:v>
                </c:pt>
                <c:pt idx="11594">
                  <c:v>354</c:v>
                </c:pt>
                <c:pt idx="11595">
                  <c:v>399</c:v>
                </c:pt>
                <c:pt idx="11596">
                  <c:v>220</c:v>
                </c:pt>
                <c:pt idx="11597">
                  <c:v>296</c:v>
                </c:pt>
                <c:pt idx="11598">
                  <c:v>417</c:v>
                </c:pt>
                <c:pt idx="11599">
                  <c:v>444</c:v>
                </c:pt>
                <c:pt idx="11600">
                  <c:v>279</c:v>
                </c:pt>
                <c:pt idx="11601">
                  <c:v>335</c:v>
                </c:pt>
                <c:pt idx="11602">
                  <c:v>254</c:v>
                </c:pt>
                <c:pt idx="11603">
                  <c:v>346</c:v>
                </c:pt>
                <c:pt idx="11604">
                  <c:v>473</c:v>
                </c:pt>
                <c:pt idx="11605">
                  <c:v>58</c:v>
                </c:pt>
                <c:pt idx="11606">
                  <c:v>402</c:v>
                </c:pt>
                <c:pt idx="11607">
                  <c:v>844</c:v>
                </c:pt>
                <c:pt idx="11608">
                  <c:v>909</c:v>
                </c:pt>
                <c:pt idx="11609">
                  <c:v>595</c:v>
                </c:pt>
                <c:pt idx="11610">
                  <c:v>197</c:v>
                </c:pt>
                <c:pt idx="11611">
                  <c:v>663</c:v>
                </c:pt>
                <c:pt idx="11612">
                  <c:v>568</c:v>
                </c:pt>
                <c:pt idx="11613">
                  <c:v>403</c:v>
                </c:pt>
                <c:pt idx="11614">
                  <c:v>568</c:v>
                </c:pt>
                <c:pt idx="11615">
                  <c:v>879</c:v>
                </c:pt>
                <c:pt idx="11616">
                  <c:v>452</c:v>
                </c:pt>
                <c:pt idx="11617">
                  <c:v>885</c:v>
                </c:pt>
                <c:pt idx="11618">
                  <c:v>140</c:v>
                </c:pt>
                <c:pt idx="11619">
                  <c:v>82</c:v>
                </c:pt>
                <c:pt idx="11620">
                  <c:v>305</c:v>
                </c:pt>
                <c:pt idx="11621">
                  <c:v>14</c:v>
                </c:pt>
                <c:pt idx="11622">
                  <c:v>278</c:v>
                </c:pt>
                <c:pt idx="11623">
                  <c:v>366</c:v>
                </c:pt>
                <c:pt idx="11624">
                  <c:v>155</c:v>
                </c:pt>
                <c:pt idx="11625">
                  <c:v>165</c:v>
                </c:pt>
                <c:pt idx="11626">
                  <c:v>151</c:v>
                </c:pt>
                <c:pt idx="11627">
                  <c:v>113</c:v>
                </c:pt>
                <c:pt idx="11628">
                  <c:v>27</c:v>
                </c:pt>
                <c:pt idx="11629">
                  <c:v>169</c:v>
                </c:pt>
                <c:pt idx="11630">
                  <c:v>379</c:v>
                </c:pt>
                <c:pt idx="11631">
                  <c:v>264</c:v>
                </c:pt>
                <c:pt idx="11632">
                  <c:v>165</c:v>
                </c:pt>
                <c:pt idx="11633">
                  <c:v>139</c:v>
                </c:pt>
                <c:pt idx="11634">
                  <c:v>424</c:v>
                </c:pt>
                <c:pt idx="11635">
                  <c:v>470</c:v>
                </c:pt>
                <c:pt idx="11636">
                  <c:v>164</c:v>
                </c:pt>
                <c:pt idx="11637">
                  <c:v>149</c:v>
                </c:pt>
                <c:pt idx="11638">
                  <c:v>119</c:v>
                </c:pt>
                <c:pt idx="11639">
                  <c:v>113</c:v>
                </c:pt>
                <c:pt idx="11640">
                  <c:v>337</c:v>
                </c:pt>
                <c:pt idx="11641">
                  <c:v>81</c:v>
                </c:pt>
                <c:pt idx="11642">
                  <c:v>391</c:v>
                </c:pt>
                <c:pt idx="11643">
                  <c:v>195</c:v>
                </c:pt>
                <c:pt idx="11644">
                  <c:v>323</c:v>
                </c:pt>
                <c:pt idx="11645">
                  <c:v>53</c:v>
                </c:pt>
                <c:pt idx="11646" formatCode="0.00E+00">
                  <c:v>4.8999999999999998E-3</c:v>
                </c:pt>
                <c:pt idx="11647">
                  <c:v>822</c:v>
                </c:pt>
                <c:pt idx="11648">
                  <c:v>259</c:v>
                </c:pt>
                <c:pt idx="11649">
                  <c:v>734</c:v>
                </c:pt>
                <c:pt idx="11650">
                  <c:v>417</c:v>
                </c:pt>
                <c:pt idx="11651">
                  <c:v>270</c:v>
                </c:pt>
                <c:pt idx="11652">
                  <c:v>488</c:v>
                </c:pt>
                <c:pt idx="11653">
                  <c:v>353</c:v>
                </c:pt>
                <c:pt idx="11654">
                  <c:v>369</c:v>
                </c:pt>
                <c:pt idx="11655">
                  <c:v>272</c:v>
                </c:pt>
                <c:pt idx="11656">
                  <c:v>1259</c:v>
                </c:pt>
                <c:pt idx="11657">
                  <c:v>1280</c:v>
                </c:pt>
                <c:pt idx="11658">
                  <c:v>315</c:v>
                </c:pt>
                <c:pt idx="11659">
                  <c:v>1474</c:v>
                </c:pt>
                <c:pt idx="11660">
                  <c:v>534</c:v>
                </c:pt>
                <c:pt idx="11661">
                  <c:v>851</c:v>
                </c:pt>
                <c:pt idx="11662">
                  <c:v>826</c:v>
                </c:pt>
                <c:pt idx="11663">
                  <c:v>705</c:v>
                </c:pt>
                <c:pt idx="11664">
                  <c:v>1029</c:v>
                </c:pt>
                <c:pt idx="11665">
                  <c:v>1002</c:v>
                </c:pt>
                <c:pt idx="11666">
                  <c:v>870</c:v>
                </c:pt>
                <c:pt idx="11667">
                  <c:v>624</c:v>
                </c:pt>
                <c:pt idx="11668">
                  <c:v>579</c:v>
                </c:pt>
                <c:pt idx="11669">
                  <c:v>879</c:v>
                </c:pt>
                <c:pt idx="11670">
                  <c:v>851</c:v>
                </c:pt>
                <c:pt idx="11671">
                  <c:v>483</c:v>
                </c:pt>
                <c:pt idx="11672">
                  <c:v>586</c:v>
                </c:pt>
                <c:pt idx="11673">
                  <c:v>453</c:v>
                </c:pt>
                <c:pt idx="11674">
                  <c:v>393</c:v>
                </c:pt>
                <c:pt idx="11675">
                  <c:v>512</c:v>
                </c:pt>
                <c:pt idx="11676">
                  <c:v>469</c:v>
                </c:pt>
                <c:pt idx="11677">
                  <c:v>259</c:v>
                </c:pt>
                <c:pt idx="11678">
                  <c:v>819</c:v>
                </c:pt>
                <c:pt idx="11679">
                  <c:v>378</c:v>
                </c:pt>
                <c:pt idx="11680">
                  <c:v>899</c:v>
                </c:pt>
                <c:pt idx="11681">
                  <c:v>357</c:v>
                </c:pt>
                <c:pt idx="11682">
                  <c:v>466</c:v>
                </c:pt>
                <c:pt idx="11683">
                  <c:v>312</c:v>
                </c:pt>
                <c:pt idx="11684">
                  <c:v>204</c:v>
                </c:pt>
                <c:pt idx="11685">
                  <c:v>308</c:v>
                </c:pt>
                <c:pt idx="11686">
                  <c:v>62</c:v>
                </c:pt>
                <c:pt idx="11687">
                  <c:v>113</c:v>
                </c:pt>
                <c:pt idx="11688">
                  <c:v>93</c:v>
                </c:pt>
                <c:pt idx="11689">
                  <c:v>217</c:v>
                </c:pt>
                <c:pt idx="11690">
                  <c:v>40</c:v>
                </c:pt>
                <c:pt idx="11691">
                  <c:v>89</c:v>
                </c:pt>
                <c:pt idx="11692">
                  <c:v>170</c:v>
                </c:pt>
                <c:pt idx="11693">
                  <c:v>131</c:v>
                </c:pt>
                <c:pt idx="11694">
                  <c:v>272</c:v>
                </c:pt>
                <c:pt idx="11695">
                  <c:v>2</c:v>
                </c:pt>
                <c:pt idx="11696">
                  <c:v>340</c:v>
                </c:pt>
                <c:pt idx="11697">
                  <c:v>167</c:v>
                </c:pt>
                <c:pt idx="11698" formatCode="0.00E+00">
                  <c:v>4.8999999999999998E-3</c:v>
                </c:pt>
                <c:pt idx="11699">
                  <c:v>30</c:v>
                </c:pt>
                <c:pt idx="11700">
                  <c:v>31</c:v>
                </c:pt>
                <c:pt idx="11701">
                  <c:v>9</c:v>
                </c:pt>
                <c:pt idx="11702">
                  <c:v>161</c:v>
                </c:pt>
                <c:pt idx="11703">
                  <c:v>60</c:v>
                </c:pt>
                <c:pt idx="11704">
                  <c:v>511</c:v>
                </c:pt>
                <c:pt idx="11705">
                  <c:v>1380</c:v>
                </c:pt>
                <c:pt idx="11706">
                  <c:v>109</c:v>
                </c:pt>
                <c:pt idx="11707">
                  <c:v>70</c:v>
                </c:pt>
                <c:pt idx="11708">
                  <c:v>65</c:v>
                </c:pt>
                <c:pt idx="11709" formatCode="0.00E+00">
                  <c:v>4.8999999999999998E-3</c:v>
                </c:pt>
                <c:pt idx="11710">
                  <c:v>47</c:v>
                </c:pt>
                <c:pt idx="11711">
                  <c:v>48</c:v>
                </c:pt>
                <c:pt idx="11712">
                  <c:v>4</c:v>
                </c:pt>
                <c:pt idx="11713">
                  <c:v>309</c:v>
                </c:pt>
                <c:pt idx="11714">
                  <c:v>30</c:v>
                </c:pt>
                <c:pt idx="11715">
                  <c:v>110</c:v>
                </c:pt>
                <c:pt idx="11716" formatCode="0.00E+00">
                  <c:v>4.8999999999999998E-3</c:v>
                </c:pt>
                <c:pt idx="11717">
                  <c:v>38</c:v>
                </c:pt>
                <c:pt idx="11718" formatCode="0.00E+00">
                  <c:v>4.8999999999999998E-3</c:v>
                </c:pt>
                <c:pt idx="11719">
                  <c:v>835</c:v>
                </c:pt>
                <c:pt idx="11720">
                  <c:v>591</c:v>
                </c:pt>
                <c:pt idx="11721">
                  <c:v>356</c:v>
                </c:pt>
                <c:pt idx="11722">
                  <c:v>216</c:v>
                </c:pt>
                <c:pt idx="11723">
                  <c:v>350</c:v>
                </c:pt>
                <c:pt idx="11724">
                  <c:v>570</c:v>
                </c:pt>
                <c:pt idx="11725">
                  <c:v>499</c:v>
                </c:pt>
                <c:pt idx="11726">
                  <c:v>675</c:v>
                </c:pt>
                <c:pt idx="11727">
                  <c:v>565</c:v>
                </c:pt>
                <c:pt idx="11728">
                  <c:v>438</c:v>
                </c:pt>
                <c:pt idx="11729">
                  <c:v>530</c:v>
                </c:pt>
                <c:pt idx="11730">
                  <c:v>680</c:v>
                </c:pt>
                <c:pt idx="11731">
                  <c:v>1242</c:v>
                </c:pt>
                <c:pt idx="11732">
                  <c:v>851</c:v>
                </c:pt>
                <c:pt idx="11733">
                  <c:v>400</c:v>
                </c:pt>
                <c:pt idx="11734">
                  <c:v>392</c:v>
                </c:pt>
                <c:pt idx="11735">
                  <c:v>1151</c:v>
                </c:pt>
                <c:pt idx="11736">
                  <c:v>435</c:v>
                </c:pt>
                <c:pt idx="11737">
                  <c:v>575</c:v>
                </c:pt>
                <c:pt idx="11738">
                  <c:v>1428</c:v>
                </c:pt>
                <c:pt idx="11739">
                  <c:v>724</c:v>
                </c:pt>
                <c:pt idx="11740">
                  <c:v>955</c:v>
                </c:pt>
                <c:pt idx="11741">
                  <c:v>995</c:v>
                </c:pt>
                <c:pt idx="11742">
                  <c:v>1003</c:v>
                </c:pt>
                <c:pt idx="11743">
                  <c:v>18</c:v>
                </c:pt>
                <c:pt idx="11744">
                  <c:v>409</c:v>
                </c:pt>
                <c:pt idx="11745">
                  <c:v>57</c:v>
                </c:pt>
                <c:pt idx="11746">
                  <c:v>132</c:v>
                </c:pt>
                <c:pt idx="11747">
                  <c:v>109</c:v>
                </c:pt>
                <c:pt idx="11748">
                  <c:v>635</c:v>
                </c:pt>
                <c:pt idx="11749">
                  <c:v>50</c:v>
                </c:pt>
                <c:pt idx="11750">
                  <c:v>138</c:v>
                </c:pt>
                <c:pt idx="11751" formatCode="0.00E+00">
                  <c:v>4.8999999999999998E-3</c:v>
                </c:pt>
                <c:pt idx="11752">
                  <c:v>18</c:v>
                </c:pt>
                <c:pt idx="11753">
                  <c:v>37</c:v>
                </c:pt>
                <c:pt idx="11754">
                  <c:v>23</c:v>
                </c:pt>
                <c:pt idx="11755">
                  <c:v>149</c:v>
                </c:pt>
                <c:pt idx="11756">
                  <c:v>90</c:v>
                </c:pt>
                <c:pt idx="11757">
                  <c:v>244</c:v>
                </c:pt>
                <c:pt idx="11758">
                  <c:v>5</c:v>
                </c:pt>
                <c:pt idx="11759">
                  <c:v>64</c:v>
                </c:pt>
                <c:pt idx="11760">
                  <c:v>181</c:v>
                </c:pt>
                <c:pt idx="11761">
                  <c:v>64</c:v>
                </c:pt>
                <c:pt idx="11762">
                  <c:v>48</c:v>
                </c:pt>
                <c:pt idx="11763">
                  <c:v>28</c:v>
                </c:pt>
                <c:pt idx="11764">
                  <c:v>221</c:v>
                </c:pt>
                <c:pt idx="11765">
                  <c:v>14</c:v>
                </c:pt>
                <c:pt idx="11766">
                  <c:v>2</c:v>
                </c:pt>
                <c:pt idx="11767">
                  <c:v>61</c:v>
                </c:pt>
                <c:pt idx="11768">
                  <c:v>457</c:v>
                </c:pt>
                <c:pt idx="11769">
                  <c:v>83</c:v>
                </c:pt>
                <c:pt idx="11770">
                  <c:v>32</c:v>
                </c:pt>
                <c:pt idx="11771">
                  <c:v>88</c:v>
                </c:pt>
                <c:pt idx="11772">
                  <c:v>158</c:v>
                </c:pt>
                <c:pt idx="11773">
                  <c:v>102</c:v>
                </c:pt>
                <c:pt idx="11774">
                  <c:v>48</c:v>
                </c:pt>
                <c:pt idx="11775">
                  <c:v>117</c:v>
                </c:pt>
                <c:pt idx="11776">
                  <c:v>13</c:v>
                </c:pt>
                <c:pt idx="11777">
                  <c:v>26</c:v>
                </c:pt>
                <c:pt idx="11778">
                  <c:v>135</c:v>
                </c:pt>
                <c:pt idx="11779">
                  <c:v>77</c:v>
                </c:pt>
                <c:pt idx="11780">
                  <c:v>169</c:v>
                </c:pt>
                <c:pt idx="11781">
                  <c:v>102</c:v>
                </c:pt>
                <c:pt idx="11782">
                  <c:v>77</c:v>
                </c:pt>
                <c:pt idx="11783">
                  <c:v>185</c:v>
                </c:pt>
                <c:pt idx="11784">
                  <c:v>687</c:v>
                </c:pt>
                <c:pt idx="11785">
                  <c:v>470</c:v>
                </c:pt>
                <c:pt idx="11786">
                  <c:v>1080</c:v>
                </c:pt>
                <c:pt idx="11787">
                  <c:v>1010</c:v>
                </c:pt>
                <c:pt idx="11788">
                  <c:v>630</c:v>
                </c:pt>
                <c:pt idx="11789">
                  <c:v>287</c:v>
                </c:pt>
                <c:pt idx="11790">
                  <c:v>518</c:v>
                </c:pt>
                <c:pt idx="11791">
                  <c:v>850</c:v>
                </c:pt>
                <c:pt idx="11792">
                  <c:v>728</c:v>
                </c:pt>
                <c:pt idx="11793">
                  <c:v>888</c:v>
                </c:pt>
                <c:pt idx="11794">
                  <c:v>948</c:v>
                </c:pt>
                <c:pt idx="11795">
                  <c:v>845</c:v>
                </c:pt>
                <c:pt idx="11796">
                  <c:v>55</c:v>
                </c:pt>
                <c:pt idx="11797">
                  <c:v>503</c:v>
                </c:pt>
                <c:pt idx="11798">
                  <c:v>552</c:v>
                </c:pt>
                <c:pt idx="11799">
                  <c:v>30</c:v>
                </c:pt>
                <c:pt idx="11800">
                  <c:v>176</c:v>
                </c:pt>
                <c:pt idx="11801">
                  <c:v>160</c:v>
                </c:pt>
                <c:pt idx="11802">
                  <c:v>67</c:v>
                </c:pt>
                <c:pt idx="11803">
                  <c:v>71</c:v>
                </c:pt>
                <c:pt idx="11804">
                  <c:v>227</c:v>
                </c:pt>
                <c:pt idx="11805">
                  <c:v>162</c:v>
                </c:pt>
                <c:pt idx="11806">
                  <c:v>103</c:v>
                </c:pt>
                <c:pt idx="11807">
                  <c:v>207</c:v>
                </c:pt>
                <c:pt idx="11808">
                  <c:v>233</c:v>
                </c:pt>
                <c:pt idx="11809">
                  <c:v>58</c:v>
                </c:pt>
                <c:pt idx="11810">
                  <c:v>339</c:v>
                </c:pt>
                <c:pt idx="11811">
                  <c:v>240</c:v>
                </c:pt>
                <c:pt idx="11812">
                  <c:v>203</c:v>
                </c:pt>
                <c:pt idx="11813">
                  <c:v>356</c:v>
                </c:pt>
                <c:pt idx="11814">
                  <c:v>276</c:v>
                </c:pt>
                <c:pt idx="11815">
                  <c:v>18</c:v>
                </c:pt>
                <c:pt idx="11816">
                  <c:v>368</c:v>
                </c:pt>
                <c:pt idx="11817">
                  <c:v>558</c:v>
                </c:pt>
                <c:pt idx="11818">
                  <c:v>236</c:v>
                </c:pt>
                <c:pt idx="11819">
                  <c:v>554</c:v>
                </c:pt>
                <c:pt idx="11820">
                  <c:v>138</c:v>
                </c:pt>
                <c:pt idx="11821">
                  <c:v>278</c:v>
                </c:pt>
                <c:pt idx="11822">
                  <c:v>171</c:v>
                </c:pt>
                <c:pt idx="11823">
                  <c:v>184</c:v>
                </c:pt>
                <c:pt idx="11824">
                  <c:v>94</c:v>
                </c:pt>
                <c:pt idx="11825">
                  <c:v>82</c:v>
                </c:pt>
                <c:pt idx="11826">
                  <c:v>163</c:v>
                </c:pt>
                <c:pt idx="11827">
                  <c:v>206</c:v>
                </c:pt>
                <c:pt idx="11828">
                  <c:v>347</c:v>
                </c:pt>
                <c:pt idx="11829">
                  <c:v>123</c:v>
                </c:pt>
                <c:pt idx="11830">
                  <c:v>187</c:v>
                </c:pt>
                <c:pt idx="11831">
                  <c:v>179</c:v>
                </c:pt>
                <c:pt idx="11832">
                  <c:v>428</c:v>
                </c:pt>
                <c:pt idx="11833">
                  <c:v>395</c:v>
                </c:pt>
                <c:pt idx="11834">
                  <c:v>555</c:v>
                </c:pt>
                <c:pt idx="11835">
                  <c:v>399</c:v>
                </c:pt>
                <c:pt idx="11836">
                  <c:v>422</c:v>
                </c:pt>
                <c:pt idx="11837">
                  <c:v>162</c:v>
                </c:pt>
                <c:pt idx="11838">
                  <c:v>25</c:v>
                </c:pt>
                <c:pt idx="11839">
                  <c:v>353</c:v>
                </c:pt>
                <c:pt idx="11840">
                  <c:v>356</c:v>
                </c:pt>
                <c:pt idx="11841">
                  <c:v>197</c:v>
                </c:pt>
                <c:pt idx="11842">
                  <c:v>198</c:v>
                </c:pt>
                <c:pt idx="11843">
                  <c:v>101</c:v>
                </c:pt>
                <c:pt idx="11844">
                  <c:v>205</c:v>
                </c:pt>
                <c:pt idx="11845">
                  <c:v>54</c:v>
                </c:pt>
                <c:pt idx="11846">
                  <c:v>60</c:v>
                </c:pt>
                <c:pt idx="11847">
                  <c:v>24</c:v>
                </c:pt>
                <c:pt idx="11848">
                  <c:v>92</c:v>
                </c:pt>
                <c:pt idx="11849">
                  <c:v>260</c:v>
                </c:pt>
                <c:pt idx="11850">
                  <c:v>227</c:v>
                </c:pt>
                <c:pt idx="11851">
                  <c:v>314</c:v>
                </c:pt>
                <c:pt idx="11852">
                  <c:v>247</c:v>
                </c:pt>
                <c:pt idx="11853">
                  <c:v>311</c:v>
                </c:pt>
                <c:pt idx="11854">
                  <c:v>344</c:v>
                </c:pt>
                <c:pt idx="11855">
                  <c:v>243</c:v>
                </c:pt>
                <c:pt idx="11856">
                  <c:v>210</c:v>
                </c:pt>
                <c:pt idx="11857">
                  <c:v>193</c:v>
                </c:pt>
                <c:pt idx="11858">
                  <c:v>284</c:v>
                </c:pt>
                <c:pt idx="11859">
                  <c:v>238</c:v>
                </c:pt>
                <c:pt idx="11860">
                  <c:v>250</c:v>
                </c:pt>
                <c:pt idx="11861">
                  <c:v>76</c:v>
                </c:pt>
                <c:pt idx="11862">
                  <c:v>104</c:v>
                </c:pt>
                <c:pt idx="11863">
                  <c:v>79</c:v>
                </c:pt>
                <c:pt idx="11864">
                  <c:v>273</c:v>
                </c:pt>
                <c:pt idx="11865">
                  <c:v>71</c:v>
                </c:pt>
                <c:pt idx="11866">
                  <c:v>62</c:v>
                </c:pt>
                <c:pt idx="11867">
                  <c:v>144</c:v>
                </c:pt>
                <c:pt idx="11868">
                  <c:v>185</c:v>
                </c:pt>
                <c:pt idx="11869">
                  <c:v>8</c:v>
                </c:pt>
                <c:pt idx="11870">
                  <c:v>60</c:v>
                </c:pt>
                <c:pt idx="11871">
                  <c:v>124</c:v>
                </c:pt>
                <c:pt idx="11872">
                  <c:v>1</c:v>
                </c:pt>
                <c:pt idx="11873">
                  <c:v>12</c:v>
                </c:pt>
                <c:pt idx="11874">
                  <c:v>222</c:v>
                </c:pt>
                <c:pt idx="11875">
                  <c:v>211</c:v>
                </c:pt>
                <c:pt idx="11876">
                  <c:v>250</c:v>
                </c:pt>
                <c:pt idx="11877">
                  <c:v>210</c:v>
                </c:pt>
                <c:pt idx="11878">
                  <c:v>258</c:v>
                </c:pt>
                <c:pt idx="11879">
                  <c:v>259</c:v>
                </c:pt>
                <c:pt idx="11880">
                  <c:v>302</c:v>
                </c:pt>
                <c:pt idx="11881">
                  <c:v>255</c:v>
                </c:pt>
                <c:pt idx="11882">
                  <c:v>238</c:v>
                </c:pt>
                <c:pt idx="11883">
                  <c:v>252</c:v>
                </c:pt>
                <c:pt idx="11884">
                  <c:v>194</c:v>
                </c:pt>
                <c:pt idx="11885">
                  <c:v>255</c:v>
                </c:pt>
                <c:pt idx="11886">
                  <c:v>1151</c:v>
                </c:pt>
                <c:pt idx="11887">
                  <c:v>1014</c:v>
                </c:pt>
                <c:pt idx="11888">
                  <c:v>1026</c:v>
                </c:pt>
                <c:pt idx="11889">
                  <c:v>431</c:v>
                </c:pt>
                <c:pt idx="11890">
                  <c:v>553</c:v>
                </c:pt>
                <c:pt idx="11891">
                  <c:v>420</c:v>
                </c:pt>
                <c:pt idx="11892">
                  <c:v>439</c:v>
                </c:pt>
                <c:pt idx="11893">
                  <c:v>822</c:v>
                </c:pt>
                <c:pt idx="11894">
                  <c:v>879</c:v>
                </c:pt>
                <c:pt idx="11895">
                  <c:v>447</c:v>
                </c:pt>
                <c:pt idx="11896">
                  <c:v>633</c:v>
                </c:pt>
                <c:pt idx="11897">
                  <c:v>1046</c:v>
                </c:pt>
                <c:pt idx="11898">
                  <c:v>256</c:v>
                </c:pt>
                <c:pt idx="11899">
                  <c:v>152</c:v>
                </c:pt>
                <c:pt idx="11900">
                  <c:v>32</c:v>
                </c:pt>
                <c:pt idx="11901">
                  <c:v>110</c:v>
                </c:pt>
                <c:pt idx="11902">
                  <c:v>263</c:v>
                </c:pt>
                <c:pt idx="11903">
                  <c:v>244</c:v>
                </c:pt>
                <c:pt idx="11904">
                  <c:v>140</c:v>
                </c:pt>
                <c:pt idx="11905">
                  <c:v>114</c:v>
                </c:pt>
                <c:pt idx="11906">
                  <c:v>62</c:v>
                </c:pt>
                <c:pt idx="11907">
                  <c:v>322</c:v>
                </c:pt>
                <c:pt idx="11908">
                  <c:v>105</c:v>
                </c:pt>
                <c:pt idx="11909">
                  <c:v>362</c:v>
                </c:pt>
                <c:pt idx="11910">
                  <c:v>959</c:v>
                </c:pt>
                <c:pt idx="11911">
                  <c:v>175</c:v>
                </c:pt>
                <c:pt idx="11912">
                  <c:v>244</c:v>
                </c:pt>
                <c:pt idx="11913">
                  <c:v>189</c:v>
                </c:pt>
                <c:pt idx="11914">
                  <c:v>182</c:v>
                </c:pt>
                <c:pt idx="11915">
                  <c:v>797</c:v>
                </c:pt>
                <c:pt idx="11916">
                  <c:v>201</c:v>
                </c:pt>
                <c:pt idx="11917">
                  <c:v>188</c:v>
                </c:pt>
                <c:pt idx="11918">
                  <c:v>222</c:v>
                </c:pt>
                <c:pt idx="11919">
                  <c:v>169</c:v>
                </c:pt>
                <c:pt idx="11920">
                  <c:v>164</c:v>
                </c:pt>
                <c:pt idx="11921">
                  <c:v>136</c:v>
                </c:pt>
                <c:pt idx="11922" formatCode="0.00E+00">
                  <c:v>4.8999999999999998E-3</c:v>
                </c:pt>
                <c:pt idx="11923">
                  <c:v>324</c:v>
                </c:pt>
                <c:pt idx="11924">
                  <c:v>269</c:v>
                </c:pt>
                <c:pt idx="11925">
                  <c:v>206</c:v>
                </c:pt>
                <c:pt idx="11926">
                  <c:v>287</c:v>
                </c:pt>
                <c:pt idx="11927">
                  <c:v>404</c:v>
                </c:pt>
                <c:pt idx="11928">
                  <c:v>614</c:v>
                </c:pt>
                <c:pt idx="11929">
                  <c:v>192</c:v>
                </c:pt>
                <c:pt idx="11930">
                  <c:v>275</c:v>
                </c:pt>
                <c:pt idx="11931">
                  <c:v>257</c:v>
                </c:pt>
                <c:pt idx="11932">
                  <c:v>422</c:v>
                </c:pt>
                <c:pt idx="11933">
                  <c:v>177</c:v>
                </c:pt>
                <c:pt idx="11934">
                  <c:v>303</c:v>
                </c:pt>
                <c:pt idx="11935">
                  <c:v>419</c:v>
                </c:pt>
                <c:pt idx="11936">
                  <c:v>394</c:v>
                </c:pt>
                <c:pt idx="11937">
                  <c:v>332</c:v>
                </c:pt>
                <c:pt idx="11938">
                  <c:v>437</c:v>
                </c:pt>
                <c:pt idx="11939">
                  <c:v>265</c:v>
                </c:pt>
                <c:pt idx="11940">
                  <c:v>338</c:v>
                </c:pt>
                <c:pt idx="11941">
                  <c:v>453</c:v>
                </c:pt>
                <c:pt idx="11942">
                  <c:v>346</c:v>
                </c:pt>
                <c:pt idx="11943">
                  <c:v>345</c:v>
                </c:pt>
                <c:pt idx="11944">
                  <c:v>455</c:v>
                </c:pt>
                <c:pt idx="11945">
                  <c:v>851</c:v>
                </c:pt>
                <c:pt idx="11946">
                  <c:v>530</c:v>
                </c:pt>
                <c:pt idx="11947">
                  <c:v>221</c:v>
                </c:pt>
                <c:pt idx="11948">
                  <c:v>93</c:v>
                </c:pt>
                <c:pt idx="11949">
                  <c:v>158</c:v>
                </c:pt>
                <c:pt idx="11950">
                  <c:v>71</c:v>
                </c:pt>
                <c:pt idx="11951">
                  <c:v>159</c:v>
                </c:pt>
                <c:pt idx="11952">
                  <c:v>231</c:v>
                </c:pt>
                <c:pt idx="11953">
                  <c:v>238</c:v>
                </c:pt>
                <c:pt idx="11954">
                  <c:v>140</c:v>
                </c:pt>
                <c:pt idx="11955">
                  <c:v>202</c:v>
                </c:pt>
                <c:pt idx="11956">
                  <c:v>149</c:v>
                </c:pt>
                <c:pt idx="11957">
                  <c:v>74</c:v>
                </c:pt>
                <c:pt idx="11958">
                  <c:v>215</c:v>
                </c:pt>
                <c:pt idx="11959">
                  <c:v>187</c:v>
                </c:pt>
                <c:pt idx="11960">
                  <c:v>187</c:v>
                </c:pt>
                <c:pt idx="11961">
                  <c:v>154</c:v>
                </c:pt>
                <c:pt idx="11962">
                  <c:v>207</c:v>
                </c:pt>
                <c:pt idx="11963">
                  <c:v>271</c:v>
                </c:pt>
                <c:pt idx="11964">
                  <c:v>262</c:v>
                </c:pt>
                <c:pt idx="11965">
                  <c:v>85</c:v>
                </c:pt>
                <c:pt idx="11966">
                  <c:v>257</c:v>
                </c:pt>
                <c:pt idx="11967">
                  <c:v>200</c:v>
                </c:pt>
                <c:pt idx="11968">
                  <c:v>107</c:v>
                </c:pt>
                <c:pt idx="11969">
                  <c:v>156</c:v>
                </c:pt>
                <c:pt idx="11970">
                  <c:v>143</c:v>
                </c:pt>
                <c:pt idx="11971">
                  <c:v>313</c:v>
                </c:pt>
                <c:pt idx="11972">
                  <c:v>254</c:v>
                </c:pt>
                <c:pt idx="11973">
                  <c:v>356</c:v>
                </c:pt>
                <c:pt idx="11974">
                  <c:v>377</c:v>
                </c:pt>
                <c:pt idx="11975">
                  <c:v>380</c:v>
                </c:pt>
                <c:pt idx="11976">
                  <c:v>381</c:v>
                </c:pt>
                <c:pt idx="11977">
                  <c:v>367</c:v>
                </c:pt>
                <c:pt idx="11978">
                  <c:v>361</c:v>
                </c:pt>
                <c:pt idx="11979">
                  <c:v>350</c:v>
                </c:pt>
                <c:pt idx="11980">
                  <c:v>273</c:v>
                </c:pt>
                <c:pt idx="11981">
                  <c:v>220</c:v>
                </c:pt>
                <c:pt idx="11982">
                  <c:v>438</c:v>
                </c:pt>
                <c:pt idx="11983" formatCode="0.00E+00">
                  <c:v>4.8999999999999998E-3</c:v>
                </c:pt>
                <c:pt idx="11984" formatCode="0.00E+00">
                  <c:v>4.8999999999999998E-3</c:v>
                </c:pt>
                <c:pt idx="11985" formatCode="0.00E+00">
                  <c:v>4.8999999999999998E-3</c:v>
                </c:pt>
                <c:pt idx="11986">
                  <c:v>10</c:v>
                </c:pt>
                <c:pt idx="11987">
                  <c:v>62</c:v>
                </c:pt>
                <c:pt idx="11988">
                  <c:v>15</c:v>
                </c:pt>
                <c:pt idx="11989">
                  <c:v>153</c:v>
                </c:pt>
                <c:pt idx="11990">
                  <c:v>26</c:v>
                </c:pt>
                <c:pt idx="11991" formatCode="0.00E+00">
                  <c:v>4.8999999999999998E-3</c:v>
                </c:pt>
                <c:pt idx="11992" formatCode="0.00E+00">
                  <c:v>4.8999999999999998E-3</c:v>
                </c:pt>
                <c:pt idx="11993" formatCode="0.00E+00">
                  <c:v>4.8999999999999998E-3</c:v>
                </c:pt>
                <c:pt idx="11994">
                  <c:v>242</c:v>
                </c:pt>
                <c:pt idx="11995">
                  <c:v>625</c:v>
                </c:pt>
                <c:pt idx="11996">
                  <c:v>326</c:v>
                </c:pt>
                <c:pt idx="11997">
                  <c:v>379</c:v>
                </c:pt>
                <c:pt idx="11998">
                  <c:v>428</c:v>
                </c:pt>
                <c:pt idx="11999">
                  <c:v>940</c:v>
                </c:pt>
                <c:pt idx="12000">
                  <c:v>348</c:v>
                </c:pt>
                <c:pt idx="12001">
                  <c:v>460</c:v>
                </c:pt>
                <c:pt idx="12002">
                  <c:v>426</c:v>
                </c:pt>
                <c:pt idx="12003">
                  <c:v>183</c:v>
                </c:pt>
                <c:pt idx="12004">
                  <c:v>340</c:v>
                </c:pt>
                <c:pt idx="12005">
                  <c:v>230</c:v>
                </c:pt>
                <c:pt idx="12006">
                  <c:v>243</c:v>
                </c:pt>
                <c:pt idx="12007">
                  <c:v>307</c:v>
                </c:pt>
                <c:pt idx="12008">
                  <c:v>202</c:v>
                </c:pt>
                <c:pt idx="12009">
                  <c:v>117</c:v>
                </c:pt>
                <c:pt idx="12010">
                  <c:v>133</c:v>
                </c:pt>
                <c:pt idx="12011">
                  <c:v>148</c:v>
                </c:pt>
                <c:pt idx="12012">
                  <c:v>56</c:v>
                </c:pt>
                <c:pt idx="12013">
                  <c:v>47</c:v>
                </c:pt>
                <c:pt idx="12014">
                  <c:v>53</c:v>
                </c:pt>
                <c:pt idx="12015">
                  <c:v>131</c:v>
                </c:pt>
                <c:pt idx="12016">
                  <c:v>114</c:v>
                </c:pt>
                <c:pt idx="12017">
                  <c:v>57</c:v>
                </c:pt>
                <c:pt idx="12018">
                  <c:v>102</c:v>
                </c:pt>
                <c:pt idx="12019">
                  <c:v>63</c:v>
                </c:pt>
                <c:pt idx="12020">
                  <c:v>116</c:v>
                </c:pt>
                <c:pt idx="12021">
                  <c:v>134</c:v>
                </c:pt>
                <c:pt idx="12022">
                  <c:v>140</c:v>
                </c:pt>
                <c:pt idx="12023">
                  <c:v>227</c:v>
                </c:pt>
                <c:pt idx="12024">
                  <c:v>132</c:v>
                </c:pt>
                <c:pt idx="12025">
                  <c:v>341</c:v>
                </c:pt>
                <c:pt idx="12026">
                  <c:v>280</c:v>
                </c:pt>
                <c:pt idx="12027">
                  <c:v>87</c:v>
                </c:pt>
                <c:pt idx="12028">
                  <c:v>65</c:v>
                </c:pt>
                <c:pt idx="12029">
                  <c:v>51</c:v>
                </c:pt>
                <c:pt idx="12030">
                  <c:v>449</c:v>
                </c:pt>
                <c:pt idx="12031">
                  <c:v>254</c:v>
                </c:pt>
                <c:pt idx="12032">
                  <c:v>181</c:v>
                </c:pt>
                <c:pt idx="12033">
                  <c:v>276</c:v>
                </c:pt>
                <c:pt idx="12034">
                  <c:v>231</c:v>
                </c:pt>
                <c:pt idx="12035">
                  <c:v>331</c:v>
                </c:pt>
                <c:pt idx="12036">
                  <c:v>167</c:v>
                </c:pt>
                <c:pt idx="12037">
                  <c:v>191</c:v>
                </c:pt>
                <c:pt idx="12038">
                  <c:v>194</c:v>
                </c:pt>
                <c:pt idx="12039">
                  <c:v>344</c:v>
                </c:pt>
                <c:pt idx="12040">
                  <c:v>131</c:v>
                </c:pt>
                <c:pt idx="12041">
                  <c:v>160</c:v>
                </c:pt>
                <c:pt idx="12042">
                  <c:v>178</c:v>
                </c:pt>
                <c:pt idx="12043">
                  <c:v>162</c:v>
                </c:pt>
                <c:pt idx="12044">
                  <c:v>231</c:v>
                </c:pt>
                <c:pt idx="12045">
                  <c:v>278</c:v>
                </c:pt>
                <c:pt idx="12046">
                  <c:v>311</c:v>
                </c:pt>
                <c:pt idx="12047">
                  <c:v>232</c:v>
                </c:pt>
                <c:pt idx="12048">
                  <c:v>290</c:v>
                </c:pt>
                <c:pt idx="12049">
                  <c:v>610</c:v>
                </c:pt>
                <c:pt idx="12050">
                  <c:v>298</c:v>
                </c:pt>
                <c:pt idx="12051">
                  <c:v>826</c:v>
                </c:pt>
                <c:pt idx="12052">
                  <c:v>737</c:v>
                </c:pt>
                <c:pt idx="12053">
                  <c:v>616</c:v>
                </c:pt>
                <c:pt idx="12054">
                  <c:v>393</c:v>
                </c:pt>
                <c:pt idx="12055">
                  <c:v>607</c:v>
                </c:pt>
                <c:pt idx="12056">
                  <c:v>361</c:v>
                </c:pt>
                <c:pt idx="12057">
                  <c:v>424</c:v>
                </c:pt>
                <c:pt idx="12058">
                  <c:v>1019</c:v>
                </c:pt>
                <c:pt idx="12059">
                  <c:v>570</c:v>
                </c:pt>
                <c:pt idx="12060">
                  <c:v>814</c:v>
                </c:pt>
                <c:pt idx="12061">
                  <c:v>488</c:v>
                </c:pt>
                <c:pt idx="12062">
                  <c:v>565</c:v>
                </c:pt>
                <c:pt idx="12063">
                  <c:v>647</c:v>
                </c:pt>
                <c:pt idx="12064">
                  <c:v>223</c:v>
                </c:pt>
                <c:pt idx="12065">
                  <c:v>572</c:v>
                </c:pt>
                <c:pt idx="12066">
                  <c:v>529</c:v>
                </c:pt>
                <c:pt idx="12067">
                  <c:v>776</c:v>
                </c:pt>
                <c:pt idx="12068">
                  <c:v>918</c:v>
                </c:pt>
                <c:pt idx="12069">
                  <c:v>1229</c:v>
                </c:pt>
                <c:pt idx="12070">
                  <c:v>1530</c:v>
                </c:pt>
                <c:pt idx="12071">
                  <c:v>503</c:v>
                </c:pt>
                <c:pt idx="12072">
                  <c:v>1102</c:v>
                </c:pt>
                <c:pt idx="12073">
                  <c:v>1207</c:v>
                </c:pt>
                <c:pt idx="12074">
                  <c:v>1149</c:v>
                </c:pt>
                <c:pt idx="12075">
                  <c:v>369</c:v>
                </c:pt>
                <c:pt idx="12076">
                  <c:v>914</c:v>
                </c:pt>
                <c:pt idx="12077">
                  <c:v>1173</c:v>
                </c:pt>
                <c:pt idx="12078">
                  <c:v>952</c:v>
                </c:pt>
                <c:pt idx="12079">
                  <c:v>380</c:v>
                </c:pt>
                <c:pt idx="12080">
                  <c:v>553</c:v>
                </c:pt>
                <c:pt idx="12081">
                  <c:v>531</c:v>
                </c:pt>
                <c:pt idx="12082">
                  <c:v>517</c:v>
                </c:pt>
                <c:pt idx="12083">
                  <c:v>457</c:v>
                </c:pt>
                <c:pt idx="12084">
                  <c:v>718</c:v>
                </c:pt>
                <c:pt idx="12085">
                  <c:v>908</c:v>
                </c:pt>
                <c:pt idx="12086">
                  <c:v>507</c:v>
                </c:pt>
                <c:pt idx="12087">
                  <c:v>465</c:v>
                </c:pt>
                <c:pt idx="12088">
                  <c:v>215</c:v>
                </c:pt>
                <c:pt idx="12089">
                  <c:v>253</c:v>
                </c:pt>
                <c:pt idx="12090">
                  <c:v>536</c:v>
                </c:pt>
                <c:pt idx="12091">
                  <c:v>1189</c:v>
                </c:pt>
                <c:pt idx="12092">
                  <c:v>177</c:v>
                </c:pt>
                <c:pt idx="12093">
                  <c:v>855</c:v>
                </c:pt>
                <c:pt idx="12094">
                  <c:v>567</c:v>
                </c:pt>
                <c:pt idx="12095">
                  <c:v>402</c:v>
                </c:pt>
                <c:pt idx="12096">
                  <c:v>390</c:v>
                </c:pt>
                <c:pt idx="12097">
                  <c:v>563</c:v>
                </c:pt>
                <c:pt idx="12098">
                  <c:v>1018</c:v>
                </c:pt>
                <c:pt idx="12099">
                  <c:v>495</c:v>
                </c:pt>
                <c:pt idx="12100">
                  <c:v>371</c:v>
                </c:pt>
                <c:pt idx="12101">
                  <c:v>458</c:v>
                </c:pt>
                <c:pt idx="12102">
                  <c:v>328</c:v>
                </c:pt>
                <c:pt idx="12103">
                  <c:v>554</c:v>
                </c:pt>
                <c:pt idx="12104">
                  <c:v>332</c:v>
                </c:pt>
                <c:pt idx="12105">
                  <c:v>350</c:v>
                </c:pt>
                <c:pt idx="12106">
                  <c:v>753</c:v>
                </c:pt>
                <c:pt idx="12107">
                  <c:v>785</c:v>
                </c:pt>
                <c:pt idx="12108">
                  <c:v>568</c:v>
                </c:pt>
                <c:pt idx="12109">
                  <c:v>466</c:v>
                </c:pt>
                <c:pt idx="12110">
                  <c:v>548</c:v>
                </c:pt>
                <c:pt idx="12111">
                  <c:v>525</c:v>
                </c:pt>
                <c:pt idx="12112">
                  <c:v>481</c:v>
                </c:pt>
                <c:pt idx="12113">
                  <c:v>295</c:v>
                </c:pt>
                <c:pt idx="12114">
                  <c:v>1337</c:v>
                </c:pt>
                <c:pt idx="12115">
                  <c:v>254</c:v>
                </c:pt>
                <c:pt idx="12116">
                  <c:v>497</c:v>
                </c:pt>
                <c:pt idx="12117">
                  <c:v>289</c:v>
                </c:pt>
                <c:pt idx="12118">
                  <c:v>161</c:v>
                </c:pt>
                <c:pt idx="12119">
                  <c:v>99</c:v>
                </c:pt>
                <c:pt idx="12120">
                  <c:v>183</c:v>
                </c:pt>
                <c:pt idx="12121">
                  <c:v>187</c:v>
                </c:pt>
                <c:pt idx="12122">
                  <c:v>183</c:v>
                </c:pt>
                <c:pt idx="12123">
                  <c:v>268</c:v>
                </c:pt>
                <c:pt idx="12124">
                  <c:v>167</c:v>
                </c:pt>
                <c:pt idx="12125">
                  <c:v>266</c:v>
                </c:pt>
                <c:pt idx="12126">
                  <c:v>168</c:v>
                </c:pt>
                <c:pt idx="12127">
                  <c:v>111</c:v>
                </c:pt>
                <c:pt idx="12128">
                  <c:v>67</c:v>
                </c:pt>
                <c:pt idx="12129">
                  <c:v>155</c:v>
                </c:pt>
                <c:pt idx="12130">
                  <c:v>191</c:v>
                </c:pt>
                <c:pt idx="12131">
                  <c:v>319</c:v>
                </c:pt>
                <c:pt idx="12132">
                  <c:v>470</c:v>
                </c:pt>
                <c:pt idx="12133">
                  <c:v>323</c:v>
                </c:pt>
                <c:pt idx="12134">
                  <c:v>261</c:v>
                </c:pt>
                <c:pt idx="12135">
                  <c:v>197</c:v>
                </c:pt>
                <c:pt idx="12136">
                  <c:v>280</c:v>
                </c:pt>
                <c:pt idx="12137">
                  <c:v>176</c:v>
                </c:pt>
                <c:pt idx="12138">
                  <c:v>220</c:v>
                </c:pt>
                <c:pt idx="12139">
                  <c:v>151</c:v>
                </c:pt>
                <c:pt idx="12140">
                  <c:v>326</c:v>
                </c:pt>
                <c:pt idx="12141">
                  <c:v>299</c:v>
                </c:pt>
                <c:pt idx="12142">
                  <c:v>131</c:v>
                </c:pt>
                <c:pt idx="12143">
                  <c:v>202</c:v>
                </c:pt>
                <c:pt idx="12144">
                  <c:v>112</c:v>
                </c:pt>
                <c:pt idx="12145">
                  <c:v>265</c:v>
                </c:pt>
                <c:pt idx="12146">
                  <c:v>224</c:v>
                </c:pt>
                <c:pt idx="12147">
                  <c:v>97</c:v>
                </c:pt>
                <c:pt idx="12148">
                  <c:v>180</c:v>
                </c:pt>
                <c:pt idx="12149">
                  <c:v>186</c:v>
                </c:pt>
                <c:pt idx="12150">
                  <c:v>150</c:v>
                </c:pt>
                <c:pt idx="12151">
                  <c:v>133</c:v>
                </c:pt>
                <c:pt idx="12152">
                  <c:v>105</c:v>
                </c:pt>
                <c:pt idx="12153">
                  <c:v>331</c:v>
                </c:pt>
                <c:pt idx="12154">
                  <c:v>283</c:v>
                </c:pt>
                <c:pt idx="12155">
                  <c:v>279</c:v>
                </c:pt>
                <c:pt idx="12156">
                  <c:v>325</c:v>
                </c:pt>
                <c:pt idx="12157">
                  <c:v>292</c:v>
                </c:pt>
                <c:pt idx="12158">
                  <c:v>466</c:v>
                </c:pt>
                <c:pt idx="12159">
                  <c:v>309</c:v>
                </c:pt>
                <c:pt idx="12160">
                  <c:v>310</c:v>
                </c:pt>
                <c:pt idx="12161">
                  <c:v>253</c:v>
                </c:pt>
                <c:pt idx="12162">
                  <c:v>184</c:v>
                </c:pt>
                <c:pt idx="12163">
                  <c:v>467</c:v>
                </c:pt>
                <c:pt idx="12164">
                  <c:v>250</c:v>
                </c:pt>
                <c:pt idx="12165">
                  <c:v>315</c:v>
                </c:pt>
                <c:pt idx="12166">
                  <c:v>360</c:v>
                </c:pt>
                <c:pt idx="12167">
                  <c:v>596</c:v>
                </c:pt>
                <c:pt idx="12168">
                  <c:v>943</c:v>
                </c:pt>
                <c:pt idx="12169">
                  <c:v>618</c:v>
                </c:pt>
                <c:pt idx="12170">
                  <c:v>591</c:v>
                </c:pt>
                <c:pt idx="12171">
                  <c:v>461</c:v>
                </c:pt>
                <c:pt idx="12172">
                  <c:v>426</c:v>
                </c:pt>
                <c:pt idx="12173">
                  <c:v>917</c:v>
                </c:pt>
                <c:pt idx="12174">
                  <c:v>337</c:v>
                </c:pt>
                <c:pt idx="12175">
                  <c:v>392</c:v>
                </c:pt>
                <c:pt idx="12176">
                  <c:v>314</c:v>
                </c:pt>
                <c:pt idx="12177">
                  <c:v>1043</c:v>
                </c:pt>
                <c:pt idx="12178">
                  <c:v>223</c:v>
                </c:pt>
                <c:pt idx="12179">
                  <c:v>223</c:v>
                </c:pt>
                <c:pt idx="12180">
                  <c:v>139</c:v>
                </c:pt>
                <c:pt idx="12181">
                  <c:v>385</c:v>
                </c:pt>
                <c:pt idx="12182">
                  <c:v>87</c:v>
                </c:pt>
                <c:pt idx="12183">
                  <c:v>184</c:v>
                </c:pt>
                <c:pt idx="12184">
                  <c:v>140</c:v>
                </c:pt>
                <c:pt idx="12185">
                  <c:v>140</c:v>
                </c:pt>
                <c:pt idx="12186">
                  <c:v>147</c:v>
                </c:pt>
                <c:pt idx="12187">
                  <c:v>90</c:v>
                </c:pt>
                <c:pt idx="12188">
                  <c:v>101</c:v>
                </c:pt>
                <c:pt idx="12189">
                  <c:v>267</c:v>
                </c:pt>
                <c:pt idx="12190">
                  <c:v>12</c:v>
                </c:pt>
                <c:pt idx="12191">
                  <c:v>126</c:v>
                </c:pt>
                <c:pt idx="12192">
                  <c:v>159</c:v>
                </c:pt>
                <c:pt idx="12193">
                  <c:v>131</c:v>
                </c:pt>
                <c:pt idx="12194">
                  <c:v>138</c:v>
                </c:pt>
                <c:pt idx="12195">
                  <c:v>120</c:v>
                </c:pt>
                <c:pt idx="12196">
                  <c:v>130</c:v>
                </c:pt>
                <c:pt idx="12197">
                  <c:v>49</c:v>
                </c:pt>
                <c:pt idx="12198">
                  <c:v>30</c:v>
                </c:pt>
                <c:pt idx="12199">
                  <c:v>2</c:v>
                </c:pt>
                <c:pt idx="12200">
                  <c:v>10</c:v>
                </c:pt>
                <c:pt idx="12201">
                  <c:v>158</c:v>
                </c:pt>
                <c:pt idx="12202">
                  <c:v>406</c:v>
                </c:pt>
                <c:pt idx="12203">
                  <c:v>288</c:v>
                </c:pt>
                <c:pt idx="12204">
                  <c:v>406</c:v>
                </c:pt>
                <c:pt idx="12205">
                  <c:v>362</c:v>
                </c:pt>
                <c:pt idx="12206">
                  <c:v>458</c:v>
                </c:pt>
                <c:pt idx="12207">
                  <c:v>355</c:v>
                </c:pt>
                <c:pt idx="12208">
                  <c:v>342</c:v>
                </c:pt>
                <c:pt idx="12209">
                  <c:v>725</c:v>
                </c:pt>
                <c:pt idx="12210">
                  <c:v>343</c:v>
                </c:pt>
                <c:pt idx="12211">
                  <c:v>456</c:v>
                </c:pt>
                <c:pt idx="12212">
                  <c:v>319</c:v>
                </c:pt>
                <c:pt idx="12213">
                  <c:v>335</c:v>
                </c:pt>
                <c:pt idx="12214">
                  <c:v>521</c:v>
                </c:pt>
                <c:pt idx="12215">
                  <c:v>342</c:v>
                </c:pt>
                <c:pt idx="12216">
                  <c:v>1062</c:v>
                </c:pt>
                <c:pt idx="12217">
                  <c:v>498</c:v>
                </c:pt>
                <c:pt idx="12218">
                  <c:v>514</c:v>
                </c:pt>
                <c:pt idx="12219">
                  <c:v>447</c:v>
                </c:pt>
                <c:pt idx="12220">
                  <c:v>542</c:v>
                </c:pt>
                <c:pt idx="12221">
                  <c:v>342</c:v>
                </c:pt>
                <c:pt idx="12222">
                  <c:v>621</c:v>
                </c:pt>
                <c:pt idx="12223">
                  <c:v>344</c:v>
                </c:pt>
                <c:pt idx="12224">
                  <c:v>238</c:v>
                </c:pt>
                <c:pt idx="12225">
                  <c:v>791</c:v>
                </c:pt>
                <c:pt idx="12226">
                  <c:v>196</c:v>
                </c:pt>
                <c:pt idx="12227">
                  <c:v>450</c:v>
                </c:pt>
                <c:pt idx="12228">
                  <c:v>167</c:v>
                </c:pt>
                <c:pt idx="12229">
                  <c:v>295</c:v>
                </c:pt>
                <c:pt idx="12230">
                  <c:v>377</c:v>
                </c:pt>
                <c:pt idx="12231">
                  <c:v>327</c:v>
                </c:pt>
                <c:pt idx="12232">
                  <c:v>474</c:v>
                </c:pt>
                <c:pt idx="12233">
                  <c:v>357</c:v>
                </c:pt>
                <c:pt idx="12234">
                  <c:v>192</c:v>
                </c:pt>
                <c:pt idx="12235">
                  <c:v>353</c:v>
                </c:pt>
                <c:pt idx="12236">
                  <c:v>201</c:v>
                </c:pt>
                <c:pt idx="12237">
                  <c:v>271</c:v>
                </c:pt>
                <c:pt idx="12238">
                  <c:v>916</c:v>
                </c:pt>
                <c:pt idx="12239">
                  <c:v>1105</c:v>
                </c:pt>
                <c:pt idx="12240">
                  <c:v>1047</c:v>
                </c:pt>
                <c:pt idx="12241">
                  <c:v>917</c:v>
                </c:pt>
                <c:pt idx="12242">
                  <c:v>794</c:v>
                </c:pt>
                <c:pt idx="12243">
                  <c:v>562</c:v>
                </c:pt>
                <c:pt idx="12244">
                  <c:v>1390</c:v>
                </c:pt>
                <c:pt idx="12245">
                  <c:v>658</c:v>
                </c:pt>
                <c:pt idx="12246">
                  <c:v>965</c:v>
                </c:pt>
                <c:pt idx="12247">
                  <c:v>1443</c:v>
                </c:pt>
                <c:pt idx="12248">
                  <c:v>779</c:v>
                </c:pt>
                <c:pt idx="12249">
                  <c:v>1079</c:v>
                </c:pt>
                <c:pt idx="12250">
                  <c:v>219</c:v>
                </c:pt>
                <c:pt idx="12251">
                  <c:v>327</c:v>
                </c:pt>
                <c:pt idx="12252">
                  <c:v>313</c:v>
                </c:pt>
                <c:pt idx="12253">
                  <c:v>202</c:v>
                </c:pt>
                <c:pt idx="12254">
                  <c:v>210</c:v>
                </c:pt>
                <c:pt idx="12255">
                  <c:v>310</c:v>
                </c:pt>
                <c:pt idx="12256">
                  <c:v>212</c:v>
                </c:pt>
                <c:pt idx="12257">
                  <c:v>227</c:v>
                </c:pt>
                <c:pt idx="12258">
                  <c:v>245</c:v>
                </c:pt>
                <c:pt idx="12259">
                  <c:v>139</c:v>
                </c:pt>
                <c:pt idx="12260">
                  <c:v>150</c:v>
                </c:pt>
                <c:pt idx="12261">
                  <c:v>242</c:v>
                </c:pt>
                <c:pt idx="12262">
                  <c:v>590</c:v>
                </c:pt>
                <c:pt idx="12263">
                  <c:v>467</c:v>
                </c:pt>
                <c:pt idx="12264">
                  <c:v>748</c:v>
                </c:pt>
                <c:pt idx="12265">
                  <c:v>399</c:v>
                </c:pt>
                <c:pt idx="12266">
                  <c:v>573</c:v>
                </c:pt>
                <c:pt idx="12267">
                  <c:v>532</c:v>
                </c:pt>
                <c:pt idx="12268">
                  <c:v>795</c:v>
                </c:pt>
                <c:pt idx="12269">
                  <c:v>474</c:v>
                </c:pt>
                <c:pt idx="12270">
                  <c:v>627</c:v>
                </c:pt>
                <c:pt idx="12271">
                  <c:v>292</c:v>
                </c:pt>
                <c:pt idx="12272">
                  <c:v>496</c:v>
                </c:pt>
                <c:pt idx="12273">
                  <c:v>443</c:v>
                </c:pt>
                <c:pt idx="12274">
                  <c:v>6</c:v>
                </c:pt>
                <c:pt idx="12275">
                  <c:v>327</c:v>
                </c:pt>
                <c:pt idx="12276">
                  <c:v>474</c:v>
                </c:pt>
                <c:pt idx="12277">
                  <c:v>416</c:v>
                </c:pt>
                <c:pt idx="12278">
                  <c:v>288</c:v>
                </c:pt>
                <c:pt idx="12279">
                  <c:v>356</c:v>
                </c:pt>
                <c:pt idx="12280">
                  <c:v>365</c:v>
                </c:pt>
                <c:pt idx="12281">
                  <c:v>285</c:v>
                </c:pt>
                <c:pt idx="12282">
                  <c:v>364</c:v>
                </c:pt>
                <c:pt idx="12283">
                  <c:v>375</c:v>
                </c:pt>
                <c:pt idx="12284">
                  <c:v>253</c:v>
                </c:pt>
                <c:pt idx="12285">
                  <c:v>361</c:v>
                </c:pt>
                <c:pt idx="12286">
                  <c:v>316</c:v>
                </c:pt>
                <c:pt idx="12287">
                  <c:v>462</c:v>
                </c:pt>
                <c:pt idx="12288">
                  <c:v>190</c:v>
                </c:pt>
                <c:pt idx="12289">
                  <c:v>246</c:v>
                </c:pt>
                <c:pt idx="12290">
                  <c:v>200</c:v>
                </c:pt>
                <c:pt idx="12291">
                  <c:v>118</c:v>
                </c:pt>
                <c:pt idx="12292">
                  <c:v>313</c:v>
                </c:pt>
                <c:pt idx="12293">
                  <c:v>112</c:v>
                </c:pt>
                <c:pt idx="12294">
                  <c:v>365</c:v>
                </c:pt>
                <c:pt idx="12295">
                  <c:v>132</c:v>
                </c:pt>
                <c:pt idx="12296">
                  <c:v>336</c:v>
                </c:pt>
                <c:pt idx="12297">
                  <c:v>114</c:v>
                </c:pt>
                <c:pt idx="12298">
                  <c:v>208</c:v>
                </c:pt>
                <c:pt idx="12299">
                  <c:v>435</c:v>
                </c:pt>
                <c:pt idx="12300">
                  <c:v>168</c:v>
                </c:pt>
                <c:pt idx="12301">
                  <c:v>315</c:v>
                </c:pt>
                <c:pt idx="12302">
                  <c:v>199</c:v>
                </c:pt>
                <c:pt idx="12303">
                  <c:v>196</c:v>
                </c:pt>
                <c:pt idx="12304">
                  <c:v>229</c:v>
                </c:pt>
                <c:pt idx="12305">
                  <c:v>273</c:v>
                </c:pt>
                <c:pt idx="12306">
                  <c:v>200</c:v>
                </c:pt>
                <c:pt idx="12307">
                  <c:v>139</c:v>
                </c:pt>
                <c:pt idx="12308">
                  <c:v>204</c:v>
                </c:pt>
                <c:pt idx="12309">
                  <c:v>162</c:v>
                </c:pt>
                <c:pt idx="12310">
                  <c:v>197</c:v>
                </c:pt>
                <c:pt idx="12311">
                  <c:v>297</c:v>
                </c:pt>
                <c:pt idx="12312">
                  <c:v>401</c:v>
                </c:pt>
                <c:pt idx="12313">
                  <c:v>775</c:v>
                </c:pt>
                <c:pt idx="12314">
                  <c:v>532</c:v>
                </c:pt>
                <c:pt idx="12315">
                  <c:v>1002</c:v>
                </c:pt>
                <c:pt idx="12316">
                  <c:v>467</c:v>
                </c:pt>
                <c:pt idx="12317">
                  <c:v>190</c:v>
                </c:pt>
                <c:pt idx="12318">
                  <c:v>407</c:v>
                </c:pt>
                <c:pt idx="12319">
                  <c:v>386</c:v>
                </c:pt>
                <c:pt idx="12320">
                  <c:v>505</c:v>
                </c:pt>
                <c:pt idx="12321">
                  <c:v>160</c:v>
                </c:pt>
                <c:pt idx="12322">
                  <c:v>356</c:v>
                </c:pt>
                <c:pt idx="12323">
                  <c:v>284</c:v>
                </c:pt>
                <c:pt idx="12324">
                  <c:v>247</c:v>
                </c:pt>
                <c:pt idx="12325">
                  <c:v>270</c:v>
                </c:pt>
                <c:pt idx="12326">
                  <c:v>327</c:v>
                </c:pt>
                <c:pt idx="12327">
                  <c:v>211</c:v>
                </c:pt>
                <c:pt idx="12328">
                  <c:v>305</c:v>
                </c:pt>
                <c:pt idx="12329">
                  <c:v>465</c:v>
                </c:pt>
                <c:pt idx="12330">
                  <c:v>746</c:v>
                </c:pt>
                <c:pt idx="12331">
                  <c:v>354</c:v>
                </c:pt>
                <c:pt idx="12332">
                  <c:v>365</c:v>
                </c:pt>
                <c:pt idx="12333">
                  <c:v>356</c:v>
                </c:pt>
                <c:pt idx="12334">
                  <c:v>286</c:v>
                </c:pt>
                <c:pt idx="12335">
                  <c:v>211</c:v>
                </c:pt>
                <c:pt idx="12336">
                  <c:v>246</c:v>
                </c:pt>
                <c:pt idx="12337">
                  <c:v>208</c:v>
                </c:pt>
                <c:pt idx="12338">
                  <c:v>191</c:v>
                </c:pt>
                <c:pt idx="12339">
                  <c:v>256</c:v>
                </c:pt>
                <c:pt idx="12340">
                  <c:v>244</c:v>
                </c:pt>
                <c:pt idx="12341">
                  <c:v>214</c:v>
                </c:pt>
                <c:pt idx="12342">
                  <c:v>171</c:v>
                </c:pt>
                <c:pt idx="12343">
                  <c:v>176</c:v>
                </c:pt>
                <c:pt idx="12344">
                  <c:v>181</c:v>
                </c:pt>
                <c:pt idx="12345">
                  <c:v>325</c:v>
                </c:pt>
                <c:pt idx="12346">
                  <c:v>219</c:v>
                </c:pt>
                <c:pt idx="12347">
                  <c:v>886</c:v>
                </c:pt>
                <c:pt idx="12348">
                  <c:v>417</c:v>
                </c:pt>
                <c:pt idx="12349">
                  <c:v>922</c:v>
                </c:pt>
                <c:pt idx="12350">
                  <c:v>291</c:v>
                </c:pt>
                <c:pt idx="12351">
                  <c:v>677</c:v>
                </c:pt>
                <c:pt idx="12352">
                  <c:v>652</c:v>
                </c:pt>
                <c:pt idx="12353">
                  <c:v>350</c:v>
                </c:pt>
                <c:pt idx="12354">
                  <c:v>1106</c:v>
                </c:pt>
                <c:pt idx="12355">
                  <c:v>724</c:v>
                </c:pt>
                <c:pt idx="12356">
                  <c:v>446</c:v>
                </c:pt>
                <c:pt idx="12357">
                  <c:v>839</c:v>
                </c:pt>
                <c:pt idx="12358">
                  <c:v>274</c:v>
                </c:pt>
                <c:pt idx="12359">
                  <c:v>31</c:v>
                </c:pt>
                <c:pt idx="12360">
                  <c:v>389</c:v>
                </c:pt>
                <c:pt idx="12361">
                  <c:v>400</c:v>
                </c:pt>
                <c:pt idx="12362">
                  <c:v>150</c:v>
                </c:pt>
                <c:pt idx="12363">
                  <c:v>743</c:v>
                </c:pt>
                <c:pt idx="12364">
                  <c:v>182</c:v>
                </c:pt>
                <c:pt idx="12365">
                  <c:v>521</c:v>
                </c:pt>
                <c:pt idx="12366">
                  <c:v>73</c:v>
                </c:pt>
                <c:pt idx="12367">
                  <c:v>203</c:v>
                </c:pt>
                <c:pt idx="12368">
                  <c:v>99</c:v>
                </c:pt>
                <c:pt idx="12369">
                  <c:v>222</c:v>
                </c:pt>
                <c:pt idx="12370">
                  <c:v>124</c:v>
                </c:pt>
                <c:pt idx="12371">
                  <c:v>87</c:v>
                </c:pt>
                <c:pt idx="12372">
                  <c:v>184</c:v>
                </c:pt>
                <c:pt idx="12373">
                  <c:v>143</c:v>
                </c:pt>
                <c:pt idx="12374">
                  <c:v>216</c:v>
                </c:pt>
                <c:pt idx="12375">
                  <c:v>126</c:v>
                </c:pt>
                <c:pt idx="12376">
                  <c:v>96</c:v>
                </c:pt>
                <c:pt idx="12377">
                  <c:v>1309</c:v>
                </c:pt>
                <c:pt idx="12378">
                  <c:v>143</c:v>
                </c:pt>
                <c:pt idx="12379">
                  <c:v>26</c:v>
                </c:pt>
                <c:pt idx="12380">
                  <c:v>79</c:v>
                </c:pt>
                <c:pt idx="12381">
                  <c:v>105</c:v>
                </c:pt>
                <c:pt idx="12382">
                  <c:v>127</c:v>
                </c:pt>
                <c:pt idx="12383">
                  <c:v>9</c:v>
                </c:pt>
                <c:pt idx="12384">
                  <c:v>244</c:v>
                </c:pt>
                <c:pt idx="12385">
                  <c:v>57</c:v>
                </c:pt>
                <c:pt idx="12386">
                  <c:v>37</c:v>
                </c:pt>
                <c:pt idx="12387">
                  <c:v>22</c:v>
                </c:pt>
                <c:pt idx="12388">
                  <c:v>16</c:v>
                </c:pt>
                <c:pt idx="12389">
                  <c:v>37</c:v>
                </c:pt>
                <c:pt idx="12390">
                  <c:v>60</c:v>
                </c:pt>
                <c:pt idx="12391">
                  <c:v>222</c:v>
                </c:pt>
                <c:pt idx="12392">
                  <c:v>824</c:v>
                </c:pt>
                <c:pt idx="12393">
                  <c:v>869</c:v>
                </c:pt>
                <c:pt idx="12394">
                  <c:v>1435</c:v>
                </c:pt>
                <c:pt idx="12395">
                  <c:v>1481</c:v>
                </c:pt>
                <c:pt idx="12396">
                  <c:v>768</c:v>
                </c:pt>
                <c:pt idx="12397">
                  <c:v>903</c:v>
                </c:pt>
                <c:pt idx="12398">
                  <c:v>1003</c:v>
                </c:pt>
                <c:pt idx="12399">
                  <c:v>1010</c:v>
                </c:pt>
                <c:pt idx="12400">
                  <c:v>631</c:v>
                </c:pt>
                <c:pt idx="12401">
                  <c:v>749</c:v>
                </c:pt>
                <c:pt idx="12402">
                  <c:v>1039</c:v>
                </c:pt>
                <c:pt idx="12403">
                  <c:v>1175</c:v>
                </c:pt>
                <c:pt idx="12404">
                  <c:v>281</c:v>
                </c:pt>
                <c:pt idx="12405">
                  <c:v>88</c:v>
                </c:pt>
                <c:pt idx="12406">
                  <c:v>77</c:v>
                </c:pt>
                <c:pt idx="12407">
                  <c:v>30</c:v>
                </c:pt>
                <c:pt idx="12408">
                  <c:v>131</c:v>
                </c:pt>
                <c:pt idx="12409">
                  <c:v>256</c:v>
                </c:pt>
                <c:pt idx="12410">
                  <c:v>105</c:v>
                </c:pt>
                <c:pt idx="12411">
                  <c:v>188</c:v>
                </c:pt>
                <c:pt idx="12412">
                  <c:v>62</c:v>
                </c:pt>
                <c:pt idx="12413">
                  <c:v>42</c:v>
                </c:pt>
                <c:pt idx="12414">
                  <c:v>49</c:v>
                </c:pt>
                <c:pt idx="12415">
                  <c:v>240</c:v>
                </c:pt>
                <c:pt idx="12416">
                  <c:v>211</c:v>
                </c:pt>
                <c:pt idx="12417">
                  <c:v>336</c:v>
                </c:pt>
                <c:pt idx="12418">
                  <c:v>267</c:v>
                </c:pt>
                <c:pt idx="12419">
                  <c:v>82</c:v>
                </c:pt>
                <c:pt idx="12420">
                  <c:v>111</c:v>
                </c:pt>
                <c:pt idx="12421">
                  <c:v>63</c:v>
                </c:pt>
                <c:pt idx="12422">
                  <c:v>32</c:v>
                </c:pt>
                <c:pt idx="12423">
                  <c:v>44</c:v>
                </c:pt>
                <c:pt idx="12424">
                  <c:v>25</c:v>
                </c:pt>
                <c:pt idx="12425">
                  <c:v>34</c:v>
                </c:pt>
                <c:pt idx="12426">
                  <c:v>153</c:v>
                </c:pt>
                <c:pt idx="12427">
                  <c:v>188</c:v>
                </c:pt>
                <c:pt idx="12428">
                  <c:v>52</c:v>
                </c:pt>
                <c:pt idx="12429">
                  <c:v>102</c:v>
                </c:pt>
                <c:pt idx="12430">
                  <c:v>208</c:v>
                </c:pt>
                <c:pt idx="12431">
                  <c:v>365</c:v>
                </c:pt>
                <c:pt idx="12432">
                  <c:v>269</c:v>
                </c:pt>
                <c:pt idx="12433">
                  <c:v>5</c:v>
                </c:pt>
                <c:pt idx="12434">
                  <c:v>1</c:v>
                </c:pt>
                <c:pt idx="12435">
                  <c:v>33</c:v>
                </c:pt>
                <c:pt idx="12436">
                  <c:v>25</c:v>
                </c:pt>
                <c:pt idx="12437">
                  <c:v>290</c:v>
                </c:pt>
                <c:pt idx="12438">
                  <c:v>47</c:v>
                </c:pt>
                <c:pt idx="12439">
                  <c:v>239</c:v>
                </c:pt>
                <c:pt idx="12440">
                  <c:v>226</c:v>
                </c:pt>
                <c:pt idx="12441">
                  <c:v>279</c:v>
                </c:pt>
                <c:pt idx="12442">
                  <c:v>89</c:v>
                </c:pt>
                <c:pt idx="12443">
                  <c:v>24</c:v>
                </c:pt>
                <c:pt idx="12444">
                  <c:v>106</c:v>
                </c:pt>
                <c:pt idx="12445">
                  <c:v>60</c:v>
                </c:pt>
                <c:pt idx="12446">
                  <c:v>95</c:v>
                </c:pt>
                <c:pt idx="12447">
                  <c:v>232</c:v>
                </c:pt>
                <c:pt idx="12448">
                  <c:v>200</c:v>
                </c:pt>
                <c:pt idx="12449">
                  <c:v>294</c:v>
                </c:pt>
                <c:pt idx="12450">
                  <c:v>249</c:v>
                </c:pt>
                <c:pt idx="12451">
                  <c:v>367</c:v>
                </c:pt>
                <c:pt idx="12452">
                  <c:v>374</c:v>
                </c:pt>
                <c:pt idx="12453">
                  <c:v>313</c:v>
                </c:pt>
                <c:pt idx="12454">
                  <c:v>304</c:v>
                </c:pt>
                <c:pt idx="12455">
                  <c:v>517</c:v>
                </c:pt>
                <c:pt idx="12456">
                  <c:v>470</c:v>
                </c:pt>
                <c:pt idx="12457">
                  <c:v>294</c:v>
                </c:pt>
                <c:pt idx="12458">
                  <c:v>488</c:v>
                </c:pt>
                <c:pt idx="12459">
                  <c:v>315</c:v>
                </c:pt>
                <c:pt idx="12460">
                  <c:v>490</c:v>
                </c:pt>
                <c:pt idx="12461">
                  <c:v>201</c:v>
                </c:pt>
                <c:pt idx="12462">
                  <c:v>255</c:v>
                </c:pt>
                <c:pt idx="12463">
                  <c:v>406</c:v>
                </c:pt>
                <c:pt idx="12464">
                  <c:v>308</c:v>
                </c:pt>
                <c:pt idx="12465">
                  <c:v>358</c:v>
                </c:pt>
                <c:pt idx="12466">
                  <c:v>288</c:v>
                </c:pt>
                <c:pt idx="12467">
                  <c:v>269</c:v>
                </c:pt>
                <c:pt idx="12468">
                  <c:v>187</c:v>
                </c:pt>
                <c:pt idx="12469">
                  <c:v>423</c:v>
                </c:pt>
                <c:pt idx="12470">
                  <c:v>285</c:v>
                </c:pt>
                <c:pt idx="12471">
                  <c:v>93</c:v>
                </c:pt>
                <c:pt idx="12472">
                  <c:v>4</c:v>
                </c:pt>
                <c:pt idx="12473">
                  <c:v>262</c:v>
                </c:pt>
                <c:pt idx="12474">
                  <c:v>83</c:v>
                </c:pt>
                <c:pt idx="12475">
                  <c:v>304</c:v>
                </c:pt>
                <c:pt idx="12476">
                  <c:v>90</c:v>
                </c:pt>
                <c:pt idx="12477">
                  <c:v>102</c:v>
                </c:pt>
                <c:pt idx="12478">
                  <c:v>48</c:v>
                </c:pt>
                <c:pt idx="12479">
                  <c:v>50</c:v>
                </c:pt>
                <c:pt idx="12480">
                  <c:v>133</c:v>
                </c:pt>
                <c:pt idx="12481">
                  <c:v>4</c:v>
                </c:pt>
                <c:pt idx="12482">
                  <c:v>85</c:v>
                </c:pt>
                <c:pt idx="12483">
                  <c:v>84</c:v>
                </c:pt>
                <c:pt idx="12484">
                  <c:v>2</c:v>
                </c:pt>
                <c:pt idx="12485">
                  <c:v>51</c:v>
                </c:pt>
                <c:pt idx="12486" formatCode="0.00E+00">
                  <c:v>4.8999999999999998E-3</c:v>
                </c:pt>
                <c:pt idx="12487">
                  <c:v>153</c:v>
                </c:pt>
                <c:pt idx="12488">
                  <c:v>155</c:v>
                </c:pt>
                <c:pt idx="12489">
                  <c:v>335</c:v>
                </c:pt>
                <c:pt idx="12490">
                  <c:v>204</c:v>
                </c:pt>
                <c:pt idx="12491">
                  <c:v>112</c:v>
                </c:pt>
                <c:pt idx="12492">
                  <c:v>149</c:v>
                </c:pt>
                <c:pt idx="12493">
                  <c:v>27</c:v>
                </c:pt>
                <c:pt idx="12494">
                  <c:v>102</c:v>
                </c:pt>
                <c:pt idx="12495">
                  <c:v>214</c:v>
                </c:pt>
                <c:pt idx="12496">
                  <c:v>166</c:v>
                </c:pt>
                <c:pt idx="12497">
                  <c:v>110</c:v>
                </c:pt>
                <c:pt idx="12498">
                  <c:v>233</c:v>
                </c:pt>
                <c:pt idx="12499">
                  <c:v>350</c:v>
                </c:pt>
                <c:pt idx="12500">
                  <c:v>98</c:v>
                </c:pt>
                <c:pt idx="12501">
                  <c:v>240</c:v>
                </c:pt>
                <c:pt idx="12502">
                  <c:v>243</c:v>
                </c:pt>
                <c:pt idx="12503">
                  <c:v>105</c:v>
                </c:pt>
                <c:pt idx="12504">
                  <c:v>251</c:v>
                </c:pt>
                <c:pt idx="12505">
                  <c:v>154</c:v>
                </c:pt>
                <c:pt idx="12506">
                  <c:v>49</c:v>
                </c:pt>
                <c:pt idx="12507">
                  <c:v>96</c:v>
                </c:pt>
                <c:pt idx="12508">
                  <c:v>279</c:v>
                </c:pt>
                <c:pt idx="12509">
                  <c:v>111</c:v>
                </c:pt>
                <c:pt idx="12510">
                  <c:v>220</c:v>
                </c:pt>
                <c:pt idx="12511">
                  <c:v>164</c:v>
                </c:pt>
                <c:pt idx="12512">
                  <c:v>82</c:v>
                </c:pt>
                <c:pt idx="12513">
                  <c:v>29</c:v>
                </c:pt>
                <c:pt idx="12514">
                  <c:v>91</c:v>
                </c:pt>
                <c:pt idx="12515">
                  <c:v>371</c:v>
                </c:pt>
                <c:pt idx="12516">
                  <c:v>403</c:v>
                </c:pt>
                <c:pt idx="12517">
                  <c:v>336</c:v>
                </c:pt>
                <c:pt idx="12518">
                  <c:v>341</c:v>
                </c:pt>
                <c:pt idx="12519">
                  <c:v>245</c:v>
                </c:pt>
                <c:pt idx="12520">
                  <c:v>287</c:v>
                </c:pt>
                <c:pt idx="12521">
                  <c:v>183</c:v>
                </c:pt>
                <c:pt idx="12522">
                  <c:v>402</c:v>
                </c:pt>
                <c:pt idx="12523">
                  <c:v>255</c:v>
                </c:pt>
                <c:pt idx="12524">
                  <c:v>355</c:v>
                </c:pt>
                <c:pt idx="12525">
                  <c:v>156</c:v>
                </c:pt>
                <c:pt idx="12526">
                  <c:v>253</c:v>
                </c:pt>
                <c:pt idx="12527">
                  <c:v>302</c:v>
                </c:pt>
                <c:pt idx="12528">
                  <c:v>191</c:v>
                </c:pt>
                <c:pt idx="12529">
                  <c:v>273</c:v>
                </c:pt>
                <c:pt idx="12530">
                  <c:v>220</c:v>
                </c:pt>
                <c:pt idx="12531">
                  <c:v>220</c:v>
                </c:pt>
                <c:pt idx="12532">
                  <c:v>257</c:v>
                </c:pt>
                <c:pt idx="12533">
                  <c:v>220</c:v>
                </c:pt>
                <c:pt idx="12534">
                  <c:v>198</c:v>
                </c:pt>
                <c:pt idx="12535">
                  <c:v>147</c:v>
                </c:pt>
                <c:pt idx="12536">
                  <c:v>341</c:v>
                </c:pt>
                <c:pt idx="12537">
                  <c:v>222</c:v>
                </c:pt>
                <c:pt idx="12538">
                  <c:v>365</c:v>
                </c:pt>
                <c:pt idx="12539">
                  <c:v>162</c:v>
                </c:pt>
                <c:pt idx="12540">
                  <c:v>246</c:v>
                </c:pt>
                <c:pt idx="12541">
                  <c:v>138</c:v>
                </c:pt>
                <c:pt idx="12542">
                  <c:v>167</c:v>
                </c:pt>
                <c:pt idx="12543">
                  <c:v>97</c:v>
                </c:pt>
                <c:pt idx="12544">
                  <c:v>217</c:v>
                </c:pt>
                <c:pt idx="12545">
                  <c:v>100</c:v>
                </c:pt>
                <c:pt idx="12546">
                  <c:v>217</c:v>
                </c:pt>
                <c:pt idx="12547">
                  <c:v>71</c:v>
                </c:pt>
                <c:pt idx="12548">
                  <c:v>37</c:v>
                </c:pt>
                <c:pt idx="12549">
                  <c:v>82</c:v>
                </c:pt>
                <c:pt idx="12550">
                  <c:v>221</c:v>
                </c:pt>
                <c:pt idx="12551">
                  <c:v>1017</c:v>
                </c:pt>
                <c:pt idx="12552">
                  <c:v>394</c:v>
                </c:pt>
                <c:pt idx="12553">
                  <c:v>469</c:v>
                </c:pt>
                <c:pt idx="12554">
                  <c:v>290</c:v>
                </c:pt>
                <c:pt idx="12555">
                  <c:v>206</c:v>
                </c:pt>
                <c:pt idx="12556">
                  <c:v>341</c:v>
                </c:pt>
                <c:pt idx="12557">
                  <c:v>374</c:v>
                </c:pt>
                <c:pt idx="12558">
                  <c:v>258</c:v>
                </c:pt>
                <c:pt idx="12559">
                  <c:v>420</c:v>
                </c:pt>
                <c:pt idx="12560">
                  <c:v>315</c:v>
                </c:pt>
                <c:pt idx="12561">
                  <c:v>490</c:v>
                </c:pt>
                <c:pt idx="12562">
                  <c:v>375</c:v>
                </c:pt>
                <c:pt idx="12563">
                  <c:v>631</c:v>
                </c:pt>
                <c:pt idx="12564">
                  <c:v>7</c:v>
                </c:pt>
                <c:pt idx="12565">
                  <c:v>31</c:v>
                </c:pt>
                <c:pt idx="12566">
                  <c:v>16</c:v>
                </c:pt>
                <c:pt idx="12567">
                  <c:v>31</c:v>
                </c:pt>
                <c:pt idx="12568">
                  <c:v>193</c:v>
                </c:pt>
                <c:pt idx="12569">
                  <c:v>152</c:v>
                </c:pt>
                <c:pt idx="12570">
                  <c:v>78</c:v>
                </c:pt>
                <c:pt idx="12571">
                  <c:v>127</c:v>
                </c:pt>
                <c:pt idx="12572">
                  <c:v>5</c:v>
                </c:pt>
                <c:pt idx="12573">
                  <c:v>56</c:v>
                </c:pt>
                <c:pt idx="12574">
                  <c:v>97</c:v>
                </c:pt>
                <c:pt idx="12575">
                  <c:v>163</c:v>
                </c:pt>
                <c:pt idx="12576">
                  <c:v>17</c:v>
                </c:pt>
                <c:pt idx="12577">
                  <c:v>14</c:v>
                </c:pt>
                <c:pt idx="12578">
                  <c:v>14</c:v>
                </c:pt>
                <c:pt idx="12579">
                  <c:v>162</c:v>
                </c:pt>
                <c:pt idx="12580">
                  <c:v>124</c:v>
                </c:pt>
                <c:pt idx="12581">
                  <c:v>353</c:v>
                </c:pt>
                <c:pt idx="12582">
                  <c:v>9</c:v>
                </c:pt>
                <c:pt idx="12583">
                  <c:v>64</c:v>
                </c:pt>
                <c:pt idx="12584">
                  <c:v>217</c:v>
                </c:pt>
                <c:pt idx="12585">
                  <c:v>6</c:v>
                </c:pt>
                <c:pt idx="12586">
                  <c:v>84</c:v>
                </c:pt>
                <c:pt idx="12587" formatCode="0.00E+00">
                  <c:v>4.8999999999999998E-3</c:v>
                </c:pt>
                <c:pt idx="12588">
                  <c:v>255</c:v>
                </c:pt>
                <c:pt idx="12589">
                  <c:v>189</c:v>
                </c:pt>
                <c:pt idx="12590">
                  <c:v>249</c:v>
                </c:pt>
                <c:pt idx="12591">
                  <c:v>117</c:v>
                </c:pt>
                <c:pt idx="12592">
                  <c:v>199</c:v>
                </c:pt>
                <c:pt idx="12593">
                  <c:v>225</c:v>
                </c:pt>
                <c:pt idx="12594">
                  <c:v>147</c:v>
                </c:pt>
                <c:pt idx="12595">
                  <c:v>166</c:v>
                </c:pt>
                <c:pt idx="12596">
                  <c:v>124</c:v>
                </c:pt>
                <c:pt idx="12597">
                  <c:v>147</c:v>
                </c:pt>
                <c:pt idx="12598">
                  <c:v>178</c:v>
                </c:pt>
                <c:pt idx="12599">
                  <c:v>263</c:v>
                </c:pt>
                <c:pt idx="12600">
                  <c:v>85</c:v>
                </c:pt>
                <c:pt idx="12601">
                  <c:v>212</c:v>
                </c:pt>
                <c:pt idx="12602">
                  <c:v>347</c:v>
                </c:pt>
                <c:pt idx="12603">
                  <c:v>220</c:v>
                </c:pt>
                <c:pt idx="12604">
                  <c:v>320</c:v>
                </c:pt>
                <c:pt idx="12605">
                  <c:v>268</c:v>
                </c:pt>
                <c:pt idx="12606">
                  <c:v>307</c:v>
                </c:pt>
                <c:pt idx="12607" formatCode="0.00E+00">
                  <c:v>4.8999999999999998E-3</c:v>
                </c:pt>
                <c:pt idx="12608" formatCode="0.00E+00">
                  <c:v>4.8999999999999998E-3</c:v>
                </c:pt>
                <c:pt idx="12609">
                  <c:v>96</c:v>
                </c:pt>
                <c:pt idx="12610">
                  <c:v>55</c:v>
                </c:pt>
                <c:pt idx="12611">
                  <c:v>24</c:v>
                </c:pt>
                <c:pt idx="12612">
                  <c:v>313</c:v>
                </c:pt>
                <c:pt idx="12613">
                  <c:v>428</c:v>
                </c:pt>
                <c:pt idx="12614">
                  <c:v>485</c:v>
                </c:pt>
                <c:pt idx="12615">
                  <c:v>391</c:v>
                </c:pt>
                <c:pt idx="12616">
                  <c:v>209</c:v>
                </c:pt>
                <c:pt idx="12617">
                  <c:v>21</c:v>
                </c:pt>
                <c:pt idx="12618">
                  <c:v>75</c:v>
                </c:pt>
                <c:pt idx="12619">
                  <c:v>187</c:v>
                </c:pt>
                <c:pt idx="12620">
                  <c:v>10</c:v>
                </c:pt>
                <c:pt idx="12621">
                  <c:v>405</c:v>
                </c:pt>
                <c:pt idx="12622">
                  <c:v>361</c:v>
                </c:pt>
                <c:pt idx="12623">
                  <c:v>417</c:v>
                </c:pt>
                <c:pt idx="12624">
                  <c:v>545</c:v>
                </c:pt>
                <c:pt idx="12625">
                  <c:v>177</c:v>
                </c:pt>
                <c:pt idx="12626">
                  <c:v>380</c:v>
                </c:pt>
                <c:pt idx="12627">
                  <c:v>239</c:v>
                </c:pt>
                <c:pt idx="12628">
                  <c:v>401</c:v>
                </c:pt>
                <c:pt idx="12629">
                  <c:v>352</c:v>
                </c:pt>
                <c:pt idx="12630">
                  <c:v>368</c:v>
                </c:pt>
                <c:pt idx="12631">
                  <c:v>596</c:v>
                </c:pt>
                <c:pt idx="12632">
                  <c:v>662</c:v>
                </c:pt>
                <c:pt idx="12633">
                  <c:v>284</c:v>
                </c:pt>
                <c:pt idx="12634">
                  <c:v>205</c:v>
                </c:pt>
                <c:pt idx="12635">
                  <c:v>66</c:v>
                </c:pt>
                <c:pt idx="12636">
                  <c:v>35</c:v>
                </c:pt>
                <c:pt idx="12637">
                  <c:v>15</c:v>
                </c:pt>
                <c:pt idx="12638">
                  <c:v>65</c:v>
                </c:pt>
                <c:pt idx="12639">
                  <c:v>58</c:v>
                </c:pt>
                <c:pt idx="12640">
                  <c:v>51</c:v>
                </c:pt>
                <c:pt idx="12641">
                  <c:v>17</c:v>
                </c:pt>
                <c:pt idx="12642">
                  <c:v>118</c:v>
                </c:pt>
                <c:pt idx="12643">
                  <c:v>54</c:v>
                </c:pt>
                <c:pt idx="12644">
                  <c:v>291</c:v>
                </c:pt>
                <c:pt idx="12645">
                  <c:v>52</c:v>
                </c:pt>
                <c:pt idx="12646">
                  <c:v>36</c:v>
                </c:pt>
                <c:pt idx="12647">
                  <c:v>52</c:v>
                </c:pt>
                <c:pt idx="12648">
                  <c:v>22</c:v>
                </c:pt>
                <c:pt idx="12649">
                  <c:v>70</c:v>
                </c:pt>
                <c:pt idx="12650">
                  <c:v>16</c:v>
                </c:pt>
                <c:pt idx="12651">
                  <c:v>29</c:v>
                </c:pt>
                <c:pt idx="12652">
                  <c:v>169</c:v>
                </c:pt>
                <c:pt idx="12653">
                  <c:v>289</c:v>
                </c:pt>
                <c:pt idx="12654">
                  <c:v>134</c:v>
                </c:pt>
                <c:pt idx="12655">
                  <c:v>148</c:v>
                </c:pt>
                <c:pt idx="12656">
                  <c:v>153</c:v>
                </c:pt>
                <c:pt idx="12657">
                  <c:v>406</c:v>
                </c:pt>
                <c:pt idx="12658">
                  <c:v>259</c:v>
                </c:pt>
                <c:pt idx="12659">
                  <c:v>255</c:v>
                </c:pt>
                <c:pt idx="12660">
                  <c:v>205</c:v>
                </c:pt>
                <c:pt idx="12661">
                  <c:v>209</c:v>
                </c:pt>
                <c:pt idx="12662">
                  <c:v>215</c:v>
                </c:pt>
                <c:pt idx="12663">
                  <c:v>354</c:v>
                </c:pt>
                <c:pt idx="12664">
                  <c:v>112</c:v>
                </c:pt>
                <c:pt idx="12665">
                  <c:v>172</c:v>
                </c:pt>
                <c:pt idx="12666">
                  <c:v>152</c:v>
                </c:pt>
                <c:pt idx="12667">
                  <c:v>141</c:v>
                </c:pt>
                <c:pt idx="12668">
                  <c:v>175</c:v>
                </c:pt>
                <c:pt idx="12669">
                  <c:v>169</c:v>
                </c:pt>
                <c:pt idx="12670">
                  <c:v>302</c:v>
                </c:pt>
                <c:pt idx="12671">
                  <c:v>91</c:v>
                </c:pt>
                <c:pt idx="12672">
                  <c:v>197</c:v>
                </c:pt>
                <c:pt idx="12673" formatCode="0.00E+00">
                  <c:v>4.8999999999999998E-3</c:v>
                </c:pt>
                <c:pt idx="12674">
                  <c:v>80</c:v>
                </c:pt>
                <c:pt idx="12675">
                  <c:v>78</c:v>
                </c:pt>
                <c:pt idx="12676">
                  <c:v>556</c:v>
                </c:pt>
                <c:pt idx="12677">
                  <c:v>385</c:v>
                </c:pt>
                <c:pt idx="12678">
                  <c:v>406</c:v>
                </c:pt>
                <c:pt idx="12679">
                  <c:v>517</c:v>
                </c:pt>
                <c:pt idx="12680">
                  <c:v>644</c:v>
                </c:pt>
                <c:pt idx="12681">
                  <c:v>425</c:v>
                </c:pt>
                <c:pt idx="12682">
                  <c:v>555</c:v>
                </c:pt>
                <c:pt idx="12683">
                  <c:v>633</c:v>
                </c:pt>
                <c:pt idx="12684">
                  <c:v>286</c:v>
                </c:pt>
                <c:pt idx="12685">
                  <c:v>361</c:v>
                </c:pt>
                <c:pt idx="12686">
                  <c:v>285</c:v>
                </c:pt>
                <c:pt idx="12687">
                  <c:v>748</c:v>
                </c:pt>
                <c:pt idx="12688">
                  <c:v>74</c:v>
                </c:pt>
                <c:pt idx="12689">
                  <c:v>33</c:v>
                </c:pt>
                <c:pt idx="12690">
                  <c:v>7</c:v>
                </c:pt>
                <c:pt idx="12691">
                  <c:v>171</c:v>
                </c:pt>
                <c:pt idx="12692">
                  <c:v>253</c:v>
                </c:pt>
                <c:pt idx="12693">
                  <c:v>49</c:v>
                </c:pt>
                <c:pt idx="12694">
                  <c:v>392</c:v>
                </c:pt>
                <c:pt idx="12695">
                  <c:v>247</c:v>
                </c:pt>
                <c:pt idx="12696">
                  <c:v>85</c:v>
                </c:pt>
                <c:pt idx="12697">
                  <c:v>245</c:v>
                </c:pt>
                <c:pt idx="12698">
                  <c:v>17</c:v>
                </c:pt>
                <c:pt idx="12699" formatCode="0.00E+00">
                  <c:v>4.8999999999999998E-3</c:v>
                </c:pt>
                <c:pt idx="12700">
                  <c:v>10</c:v>
                </c:pt>
                <c:pt idx="12701">
                  <c:v>12</c:v>
                </c:pt>
                <c:pt idx="12702" formatCode="0.00E+00">
                  <c:v>4.8999999999999998E-3</c:v>
                </c:pt>
                <c:pt idx="12703">
                  <c:v>101</c:v>
                </c:pt>
                <c:pt idx="12704">
                  <c:v>153</c:v>
                </c:pt>
                <c:pt idx="12705">
                  <c:v>238</c:v>
                </c:pt>
                <c:pt idx="12706">
                  <c:v>170</c:v>
                </c:pt>
                <c:pt idx="12707">
                  <c:v>154</c:v>
                </c:pt>
                <c:pt idx="12708">
                  <c:v>182</c:v>
                </c:pt>
                <c:pt idx="12709">
                  <c:v>211</c:v>
                </c:pt>
                <c:pt idx="12710">
                  <c:v>210</c:v>
                </c:pt>
                <c:pt idx="12711">
                  <c:v>150</c:v>
                </c:pt>
                <c:pt idx="12712">
                  <c:v>18</c:v>
                </c:pt>
                <c:pt idx="12713">
                  <c:v>17</c:v>
                </c:pt>
                <c:pt idx="12714">
                  <c:v>82</c:v>
                </c:pt>
                <c:pt idx="12715">
                  <c:v>18</c:v>
                </c:pt>
                <c:pt idx="12716">
                  <c:v>60</c:v>
                </c:pt>
                <c:pt idx="12717">
                  <c:v>39</c:v>
                </c:pt>
                <c:pt idx="12718">
                  <c:v>88</c:v>
                </c:pt>
                <c:pt idx="12719">
                  <c:v>788</c:v>
                </c:pt>
                <c:pt idx="12720">
                  <c:v>1134</c:v>
                </c:pt>
                <c:pt idx="12721">
                  <c:v>522</c:v>
                </c:pt>
                <c:pt idx="12722">
                  <c:v>571</c:v>
                </c:pt>
                <c:pt idx="12723">
                  <c:v>538</c:v>
                </c:pt>
                <c:pt idx="12724">
                  <c:v>1011</c:v>
                </c:pt>
                <c:pt idx="12725">
                  <c:v>780</c:v>
                </c:pt>
                <c:pt idx="12726">
                  <c:v>1115</c:v>
                </c:pt>
                <c:pt idx="12727">
                  <c:v>374</c:v>
                </c:pt>
                <c:pt idx="12728">
                  <c:v>1272</c:v>
                </c:pt>
                <c:pt idx="12729">
                  <c:v>323</c:v>
                </c:pt>
                <c:pt idx="12730">
                  <c:v>453</c:v>
                </c:pt>
                <c:pt idx="12731">
                  <c:v>409</c:v>
                </c:pt>
                <c:pt idx="12732">
                  <c:v>434</c:v>
                </c:pt>
                <c:pt idx="12733">
                  <c:v>231</c:v>
                </c:pt>
                <c:pt idx="12734">
                  <c:v>367</c:v>
                </c:pt>
                <c:pt idx="12735">
                  <c:v>463</c:v>
                </c:pt>
                <c:pt idx="12736">
                  <c:v>499</c:v>
                </c:pt>
                <c:pt idx="12737">
                  <c:v>422</c:v>
                </c:pt>
                <c:pt idx="12738">
                  <c:v>891</c:v>
                </c:pt>
                <c:pt idx="12739">
                  <c:v>422</c:v>
                </c:pt>
                <c:pt idx="12740">
                  <c:v>179</c:v>
                </c:pt>
                <c:pt idx="12741">
                  <c:v>435</c:v>
                </c:pt>
                <c:pt idx="12742">
                  <c:v>448</c:v>
                </c:pt>
                <c:pt idx="12743">
                  <c:v>181</c:v>
                </c:pt>
                <c:pt idx="12744">
                  <c:v>257</c:v>
                </c:pt>
                <c:pt idx="12745">
                  <c:v>186</c:v>
                </c:pt>
                <c:pt idx="12746">
                  <c:v>143</c:v>
                </c:pt>
                <c:pt idx="12747">
                  <c:v>237</c:v>
                </c:pt>
                <c:pt idx="12748">
                  <c:v>480</c:v>
                </c:pt>
                <c:pt idx="12749">
                  <c:v>312</c:v>
                </c:pt>
                <c:pt idx="12750">
                  <c:v>169</c:v>
                </c:pt>
                <c:pt idx="12751">
                  <c:v>270</c:v>
                </c:pt>
                <c:pt idx="12752">
                  <c:v>89</c:v>
                </c:pt>
                <c:pt idx="12753">
                  <c:v>108</c:v>
                </c:pt>
                <c:pt idx="12754">
                  <c:v>148</c:v>
                </c:pt>
                <c:pt idx="12755">
                  <c:v>170</c:v>
                </c:pt>
                <c:pt idx="12756">
                  <c:v>94</c:v>
                </c:pt>
                <c:pt idx="12757">
                  <c:v>173</c:v>
                </c:pt>
                <c:pt idx="12758">
                  <c:v>16</c:v>
                </c:pt>
                <c:pt idx="12759">
                  <c:v>18</c:v>
                </c:pt>
                <c:pt idx="12760">
                  <c:v>8</c:v>
                </c:pt>
                <c:pt idx="12761">
                  <c:v>32</c:v>
                </c:pt>
                <c:pt idx="12762">
                  <c:v>8</c:v>
                </c:pt>
                <c:pt idx="12763">
                  <c:v>126</c:v>
                </c:pt>
                <c:pt idx="12764">
                  <c:v>166</c:v>
                </c:pt>
                <c:pt idx="12765">
                  <c:v>239</c:v>
                </c:pt>
                <c:pt idx="12766">
                  <c:v>190</c:v>
                </c:pt>
                <c:pt idx="12767">
                  <c:v>173</c:v>
                </c:pt>
                <c:pt idx="12768">
                  <c:v>460</c:v>
                </c:pt>
                <c:pt idx="12769">
                  <c:v>254</c:v>
                </c:pt>
                <c:pt idx="12770">
                  <c:v>289</c:v>
                </c:pt>
                <c:pt idx="12771">
                  <c:v>209</c:v>
                </c:pt>
                <c:pt idx="12772">
                  <c:v>152</c:v>
                </c:pt>
                <c:pt idx="12773">
                  <c:v>224</c:v>
                </c:pt>
                <c:pt idx="12774">
                  <c:v>161</c:v>
                </c:pt>
                <c:pt idx="12775">
                  <c:v>191</c:v>
                </c:pt>
                <c:pt idx="12776">
                  <c:v>252</c:v>
                </c:pt>
                <c:pt idx="12777">
                  <c:v>326</c:v>
                </c:pt>
                <c:pt idx="12778">
                  <c:v>264</c:v>
                </c:pt>
                <c:pt idx="12779">
                  <c:v>166</c:v>
                </c:pt>
                <c:pt idx="12780">
                  <c:v>215</c:v>
                </c:pt>
                <c:pt idx="12781">
                  <c:v>303</c:v>
                </c:pt>
                <c:pt idx="12782">
                  <c:v>312</c:v>
                </c:pt>
                <c:pt idx="12783">
                  <c:v>148</c:v>
                </c:pt>
                <c:pt idx="12784">
                  <c:v>155</c:v>
                </c:pt>
                <c:pt idx="12785">
                  <c:v>180</c:v>
                </c:pt>
                <c:pt idx="12786">
                  <c:v>208</c:v>
                </c:pt>
                <c:pt idx="12787">
                  <c:v>783</c:v>
                </c:pt>
                <c:pt idx="12788">
                  <c:v>546</c:v>
                </c:pt>
                <c:pt idx="12789">
                  <c:v>978</c:v>
                </c:pt>
                <c:pt idx="12790">
                  <c:v>742</c:v>
                </c:pt>
                <c:pt idx="12791">
                  <c:v>988</c:v>
                </c:pt>
                <c:pt idx="12792">
                  <c:v>916</c:v>
                </c:pt>
                <c:pt idx="12793">
                  <c:v>773</c:v>
                </c:pt>
                <c:pt idx="12794">
                  <c:v>558</c:v>
                </c:pt>
                <c:pt idx="12795">
                  <c:v>860</c:v>
                </c:pt>
                <c:pt idx="12796">
                  <c:v>716</c:v>
                </c:pt>
                <c:pt idx="12797">
                  <c:v>900</c:v>
                </c:pt>
                <c:pt idx="12798">
                  <c:v>635</c:v>
                </c:pt>
                <c:pt idx="12799">
                  <c:v>273</c:v>
                </c:pt>
                <c:pt idx="12800">
                  <c:v>258</c:v>
                </c:pt>
                <c:pt idx="12801">
                  <c:v>314</c:v>
                </c:pt>
                <c:pt idx="12802">
                  <c:v>299</c:v>
                </c:pt>
                <c:pt idx="12803">
                  <c:v>827</c:v>
                </c:pt>
                <c:pt idx="12804">
                  <c:v>346</c:v>
                </c:pt>
                <c:pt idx="12805">
                  <c:v>947</c:v>
                </c:pt>
                <c:pt idx="12806">
                  <c:v>716</c:v>
                </c:pt>
                <c:pt idx="12807">
                  <c:v>216</c:v>
                </c:pt>
                <c:pt idx="12808">
                  <c:v>877</c:v>
                </c:pt>
                <c:pt idx="12809">
                  <c:v>235</c:v>
                </c:pt>
                <c:pt idx="12810">
                  <c:v>231</c:v>
                </c:pt>
                <c:pt idx="12811">
                  <c:v>430</c:v>
                </c:pt>
                <c:pt idx="12812">
                  <c:v>204</c:v>
                </c:pt>
                <c:pt idx="12813">
                  <c:v>171</c:v>
                </c:pt>
                <c:pt idx="12814">
                  <c:v>227</c:v>
                </c:pt>
                <c:pt idx="12815">
                  <c:v>198</c:v>
                </c:pt>
                <c:pt idx="12816">
                  <c:v>241</c:v>
                </c:pt>
                <c:pt idx="12817">
                  <c:v>180</c:v>
                </c:pt>
                <c:pt idx="12818">
                  <c:v>402</c:v>
                </c:pt>
                <c:pt idx="12819">
                  <c:v>180</c:v>
                </c:pt>
                <c:pt idx="12820">
                  <c:v>163</c:v>
                </c:pt>
                <c:pt idx="12821">
                  <c:v>176</c:v>
                </c:pt>
                <c:pt idx="12822">
                  <c:v>96</c:v>
                </c:pt>
                <c:pt idx="12823">
                  <c:v>158</c:v>
                </c:pt>
                <c:pt idx="12824">
                  <c:v>225</c:v>
                </c:pt>
                <c:pt idx="12825">
                  <c:v>176</c:v>
                </c:pt>
                <c:pt idx="12826">
                  <c:v>150</c:v>
                </c:pt>
                <c:pt idx="12827">
                  <c:v>229</c:v>
                </c:pt>
                <c:pt idx="12828">
                  <c:v>292</c:v>
                </c:pt>
                <c:pt idx="12829">
                  <c:v>212</c:v>
                </c:pt>
                <c:pt idx="12830">
                  <c:v>230</c:v>
                </c:pt>
                <c:pt idx="12831">
                  <c:v>216</c:v>
                </c:pt>
                <c:pt idx="12832">
                  <c:v>187</c:v>
                </c:pt>
                <c:pt idx="12833">
                  <c:v>142</c:v>
                </c:pt>
                <c:pt idx="12834">
                  <c:v>102</c:v>
                </c:pt>
                <c:pt idx="12835">
                  <c:v>274</c:v>
                </c:pt>
                <c:pt idx="12836">
                  <c:v>310</c:v>
                </c:pt>
                <c:pt idx="12837">
                  <c:v>262</c:v>
                </c:pt>
                <c:pt idx="12838">
                  <c:v>283</c:v>
                </c:pt>
                <c:pt idx="12839">
                  <c:v>453</c:v>
                </c:pt>
                <c:pt idx="12840">
                  <c:v>426</c:v>
                </c:pt>
                <c:pt idx="12841">
                  <c:v>352</c:v>
                </c:pt>
                <c:pt idx="12842">
                  <c:v>314</c:v>
                </c:pt>
                <c:pt idx="12843">
                  <c:v>302</c:v>
                </c:pt>
                <c:pt idx="12844">
                  <c:v>214</c:v>
                </c:pt>
                <c:pt idx="12845">
                  <c:v>179</c:v>
                </c:pt>
                <c:pt idx="12846">
                  <c:v>307</c:v>
                </c:pt>
                <c:pt idx="12847">
                  <c:v>19</c:v>
                </c:pt>
                <c:pt idx="12848">
                  <c:v>341</c:v>
                </c:pt>
                <c:pt idx="12849">
                  <c:v>97</c:v>
                </c:pt>
                <c:pt idx="12850">
                  <c:v>36</c:v>
                </c:pt>
                <c:pt idx="12851">
                  <c:v>13</c:v>
                </c:pt>
                <c:pt idx="12852" formatCode="0.00E+00">
                  <c:v>4.8999999999999998E-3</c:v>
                </c:pt>
                <c:pt idx="12853">
                  <c:v>286</c:v>
                </c:pt>
                <c:pt idx="12854">
                  <c:v>427</c:v>
                </c:pt>
                <c:pt idx="12855">
                  <c:v>221</c:v>
                </c:pt>
                <c:pt idx="12856">
                  <c:v>226</c:v>
                </c:pt>
                <c:pt idx="12857">
                  <c:v>322</c:v>
                </c:pt>
                <c:pt idx="12858">
                  <c:v>598</c:v>
                </c:pt>
                <c:pt idx="12859">
                  <c:v>223</c:v>
                </c:pt>
                <c:pt idx="12860">
                  <c:v>329</c:v>
                </c:pt>
                <c:pt idx="12861">
                  <c:v>288</c:v>
                </c:pt>
                <c:pt idx="12862">
                  <c:v>175</c:v>
                </c:pt>
                <c:pt idx="12863">
                  <c:v>211</c:v>
                </c:pt>
                <c:pt idx="12864">
                  <c:v>173</c:v>
                </c:pt>
                <c:pt idx="12865">
                  <c:v>254</c:v>
                </c:pt>
                <c:pt idx="12866">
                  <c:v>241</c:v>
                </c:pt>
                <c:pt idx="12867">
                  <c:v>314</c:v>
                </c:pt>
                <c:pt idx="12868">
                  <c:v>714</c:v>
                </c:pt>
                <c:pt idx="12869">
                  <c:v>254</c:v>
                </c:pt>
                <c:pt idx="12870">
                  <c:v>305</c:v>
                </c:pt>
                <c:pt idx="12871">
                  <c:v>255</c:v>
                </c:pt>
                <c:pt idx="12872">
                  <c:v>257</c:v>
                </c:pt>
                <c:pt idx="12873">
                  <c:v>325</c:v>
                </c:pt>
                <c:pt idx="12874">
                  <c:v>387</c:v>
                </c:pt>
                <c:pt idx="12875">
                  <c:v>225</c:v>
                </c:pt>
                <c:pt idx="12876">
                  <c:v>582</c:v>
                </c:pt>
                <c:pt idx="12877">
                  <c:v>373</c:v>
                </c:pt>
                <c:pt idx="12878">
                  <c:v>829</c:v>
                </c:pt>
                <c:pt idx="12879">
                  <c:v>395</c:v>
                </c:pt>
                <c:pt idx="12880">
                  <c:v>299</c:v>
                </c:pt>
                <c:pt idx="12881">
                  <c:v>266</c:v>
                </c:pt>
                <c:pt idx="12882">
                  <c:v>400</c:v>
                </c:pt>
                <c:pt idx="12883">
                  <c:v>734</c:v>
                </c:pt>
                <c:pt idx="12884">
                  <c:v>361</c:v>
                </c:pt>
                <c:pt idx="12885">
                  <c:v>288</c:v>
                </c:pt>
                <c:pt idx="12886">
                  <c:v>482</c:v>
                </c:pt>
                <c:pt idx="12887">
                  <c:v>264</c:v>
                </c:pt>
                <c:pt idx="12888">
                  <c:v>437</c:v>
                </c:pt>
                <c:pt idx="12889">
                  <c:v>108</c:v>
                </c:pt>
                <c:pt idx="12890">
                  <c:v>186</c:v>
                </c:pt>
                <c:pt idx="12891">
                  <c:v>151</c:v>
                </c:pt>
                <c:pt idx="12892">
                  <c:v>914</c:v>
                </c:pt>
                <c:pt idx="12893">
                  <c:v>1030</c:v>
                </c:pt>
                <c:pt idx="12894">
                  <c:v>347</c:v>
                </c:pt>
                <c:pt idx="12895">
                  <c:v>812</c:v>
                </c:pt>
                <c:pt idx="12896">
                  <c:v>313</c:v>
                </c:pt>
                <c:pt idx="12897">
                  <c:v>909</c:v>
                </c:pt>
                <c:pt idx="12898">
                  <c:v>178</c:v>
                </c:pt>
                <c:pt idx="12899">
                  <c:v>854</c:v>
                </c:pt>
                <c:pt idx="12900">
                  <c:v>171</c:v>
                </c:pt>
                <c:pt idx="12901">
                  <c:v>288</c:v>
                </c:pt>
                <c:pt idx="12902">
                  <c:v>76</c:v>
                </c:pt>
                <c:pt idx="12903">
                  <c:v>168</c:v>
                </c:pt>
                <c:pt idx="12904">
                  <c:v>176</c:v>
                </c:pt>
                <c:pt idx="12905">
                  <c:v>168</c:v>
                </c:pt>
                <c:pt idx="12906">
                  <c:v>186</c:v>
                </c:pt>
                <c:pt idx="12907">
                  <c:v>162</c:v>
                </c:pt>
                <c:pt idx="12908">
                  <c:v>196</c:v>
                </c:pt>
                <c:pt idx="12909">
                  <c:v>199</c:v>
                </c:pt>
                <c:pt idx="12910">
                  <c:v>126</c:v>
                </c:pt>
                <c:pt idx="12911">
                  <c:v>68</c:v>
                </c:pt>
                <c:pt idx="12912">
                  <c:v>69</c:v>
                </c:pt>
                <c:pt idx="12913">
                  <c:v>276</c:v>
                </c:pt>
                <c:pt idx="12914">
                  <c:v>199</c:v>
                </c:pt>
                <c:pt idx="12915">
                  <c:v>182</c:v>
                </c:pt>
                <c:pt idx="12916">
                  <c:v>396</c:v>
                </c:pt>
                <c:pt idx="12917">
                  <c:v>220</c:v>
                </c:pt>
                <c:pt idx="12918">
                  <c:v>260</c:v>
                </c:pt>
                <c:pt idx="12919">
                  <c:v>201</c:v>
                </c:pt>
                <c:pt idx="12920">
                  <c:v>295</c:v>
                </c:pt>
                <c:pt idx="12921">
                  <c:v>267</c:v>
                </c:pt>
                <c:pt idx="12922">
                  <c:v>164</c:v>
                </c:pt>
                <c:pt idx="12923">
                  <c:v>145</c:v>
                </c:pt>
                <c:pt idx="12924">
                  <c:v>276</c:v>
                </c:pt>
                <c:pt idx="12925">
                  <c:v>319</c:v>
                </c:pt>
                <c:pt idx="12926">
                  <c:v>336</c:v>
                </c:pt>
                <c:pt idx="12927">
                  <c:v>312</c:v>
                </c:pt>
                <c:pt idx="12928">
                  <c:v>238</c:v>
                </c:pt>
                <c:pt idx="12929">
                  <c:v>304</c:v>
                </c:pt>
                <c:pt idx="12930">
                  <c:v>907</c:v>
                </c:pt>
                <c:pt idx="12931">
                  <c:v>653</c:v>
                </c:pt>
                <c:pt idx="12932">
                  <c:v>531</c:v>
                </c:pt>
                <c:pt idx="12933">
                  <c:v>274</c:v>
                </c:pt>
                <c:pt idx="12934">
                  <c:v>253</c:v>
                </c:pt>
                <c:pt idx="12935">
                  <c:v>284</c:v>
                </c:pt>
                <c:pt idx="12936">
                  <c:v>355</c:v>
                </c:pt>
                <c:pt idx="12937">
                  <c:v>29</c:v>
                </c:pt>
                <c:pt idx="12938">
                  <c:v>135</c:v>
                </c:pt>
                <c:pt idx="12939">
                  <c:v>223</c:v>
                </c:pt>
                <c:pt idx="12940">
                  <c:v>210</c:v>
                </c:pt>
                <c:pt idx="12941">
                  <c:v>241</c:v>
                </c:pt>
                <c:pt idx="12942">
                  <c:v>359</c:v>
                </c:pt>
                <c:pt idx="12943">
                  <c:v>229</c:v>
                </c:pt>
                <c:pt idx="12944">
                  <c:v>567</c:v>
                </c:pt>
                <c:pt idx="12945">
                  <c:v>258</c:v>
                </c:pt>
                <c:pt idx="12946">
                  <c:v>103</c:v>
                </c:pt>
                <c:pt idx="12947">
                  <c:v>262</c:v>
                </c:pt>
                <c:pt idx="12948">
                  <c:v>93</c:v>
                </c:pt>
                <c:pt idx="12949">
                  <c:v>299</c:v>
                </c:pt>
                <c:pt idx="12950">
                  <c:v>307</c:v>
                </c:pt>
                <c:pt idx="12951">
                  <c:v>268</c:v>
                </c:pt>
                <c:pt idx="12952">
                  <c:v>207</c:v>
                </c:pt>
                <c:pt idx="12953">
                  <c:v>218</c:v>
                </c:pt>
                <c:pt idx="12954">
                  <c:v>243</c:v>
                </c:pt>
                <c:pt idx="12955">
                  <c:v>375</c:v>
                </c:pt>
                <c:pt idx="12956">
                  <c:v>560</c:v>
                </c:pt>
                <c:pt idx="12957">
                  <c:v>235</c:v>
                </c:pt>
                <c:pt idx="12958">
                  <c:v>225</c:v>
                </c:pt>
                <c:pt idx="12959">
                  <c:v>216</c:v>
                </c:pt>
                <c:pt idx="12960">
                  <c:v>215</c:v>
                </c:pt>
                <c:pt idx="12961">
                  <c:v>209</c:v>
                </c:pt>
                <c:pt idx="12962">
                  <c:v>235</c:v>
                </c:pt>
                <c:pt idx="12963">
                  <c:v>262</c:v>
                </c:pt>
                <c:pt idx="12964">
                  <c:v>77</c:v>
                </c:pt>
                <c:pt idx="12965">
                  <c:v>896</c:v>
                </c:pt>
                <c:pt idx="12966">
                  <c:v>896</c:v>
                </c:pt>
                <c:pt idx="12967">
                  <c:v>285</c:v>
                </c:pt>
                <c:pt idx="12968">
                  <c:v>966</c:v>
                </c:pt>
                <c:pt idx="12969">
                  <c:v>523</c:v>
                </c:pt>
                <c:pt idx="12970">
                  <c:v>133</c:v>
                </c:pt>
                <c:pt idx="12971">
                  <c:v>88</c:v>
                </c:pt>
                <c:pt idx="12972">
                  <c:v>211</c:v>
                </c:pt>
                <c:pt idx="12973">
                  <c:v>177</c:v>
                </c:pt>
                <c:pt idx="12974">
                  <c:v>152</c:v>
                </c:pt>
                <c:pt idx="12975">
                  <c:v>174</c:v>
                </c:pt>
                <c:pt idx="12976">
                  <c:v>248</c:v>
                </c:pt>
                <c:pt idx="12977">
                  <c:v>288</c:v>
                </c:pt>
                <c:pt idx="12978">
                  <c:v>522</c:v>
                </c:pt>
                <c:pt idx="12979">
                  <c:v>269</c:v>
                </c:pt>
                <c:pt idx="12980">
                  <c:v>314</c:v>
                </c:pt>
                <c:pt idx="12981">
                  <c:v>142</c:v>
                </c:pt>
                <c:pt idx="12982">
                  <c:v>165</c:v>
                </c:pt>
                <c:pt idx="12983">
                  <c:v>154</c:v>
                </c:pt>
                <c:pt idx="12984">
                  <c:v>126</c:v>
                </c:pt>
                <c:pt idx="12985">
                  <c:v>326</c:v>
                </c:pt>
                <c:pt idx="12986">
                  <c:v>203</c:v>
                </c:pt>
                <c:pt idx="12987">
                  <c:v>222</c:v>
                </c:pt>
                <c:pt idx="12988">
                  <c:v>311</c:v>
                </c:pt>
                <c:pt idx="12989">
                  <c:v>284</c:v>
                </c:pt>
                <c:pt idx="12990">
                  <c:v>403</c:v>
                </c:pt>
                <c:pt idx="12991">
                  <c:v>243</c:v>
                </c:pt>
                <c:pt idx="12992">
                  <c:v>276</c:v>
                </c:pt>
                <c:pt idx="12993">
                  <c:v>267</c:v>
                </c:pt>
                <c:pt idx="12994">
                  <c:v>250</c:v>
                </c:pt>
                <c:pt idx="12995">
                  <c:v>205</c:v>
                </c:pt>
                <c:pt idx="12996">
                  <c:v>232</c:v>
                </c:pt>
                <c:pt idx="12997">
                  <c:v>113</c:v>
                </c:pt>
                <c:pt idx="12998">
                  <c:v>187</c:v>
                </c:pt>
                <c:pt idx="12999">
                  <c:v>160</c:v>
                </c:pt>
                <c:pt idx="13000">
                  <c:v>139</c:v>
                </c:pt>
                <c:pt idx="13001">
                  <c:v>247</c:v>
                </c:pt>
                <c:pt idx="13002">
                  <c:v>143</c:v>
                </c:pt>
                <c:pt idx="13003">
                  <c:v>164</c:v>
                </c:pt>
                <c:pt idx="13004">
                  <c:v>154</c:v>
                </c:pt>
                <c:pt idx="13005">
                  <c:v>109</c:v>
                </c:pt>
                <c:pt idx="13006">
                  <c:v>55</c:v>
                </c:pt>
                <c:pt idx="13007">
                  <c:v>108</c:v>
                </c:pt>
                <c:pt idx="13008">
                  <c:v>83</c:v>
                </c:pt>
                <c:pt idx="13009">
                  <c:v>218</c:v>
                </c:pt>
                <c:pt idx="13010">
                  <c:v>327</c:v>
                </c:pt>
                <c:pt idx="13011">
                  <c:v>247</c:v>
                </c:pt>
                <c:pt idx="13012">
                  <c:v>451</c:v>
                </c:pt>
                <c:pt idx="13013">
                  <c:v>344</c:v>
                </c:pt>
                <c:pt idx="13014">
                  <c:v>464</c:v>
                </c:pt>
                <c:pt idx="13015">
                  <c:v>292</c:v>
                </c:pt>
                <c:pt idx="13016">
                  <c:v>382</c:v>
                </c:pt>
                <c:pt idx="13017">
                  <c:v>207</c:v>
                </c:pt>
                <c:pt idx="13018">
                  <c:v>232</c:v>
                </c:pt>
                <c:pt idx="13019">
                  <c:v>266</c:v>
                </c:pt>
                <c:pt idx="13020">
                  <c:v>290</c:v>
                </c:pt>
                <c:pt idx="13021">
                  <c:v>263</c:v>
                </c:pt>
                <c:pt idx="13022">
                  <c:v>235</c:v>
                </c:pt>
                <c:pt idx="13023">
                  <c:v>374</c:v>
                </c:pt>
                <c:pt idx="13024">
                  <c:v>538</c:v>
                </c:pt>
                <c:pt idx="13025">
                  <c:v>430</c:v>
                </c:pt>
                <c:pt idx="13026">
                  <c:v>342</c:v>
                </c:pt>
                <c:pt idx="13027">
                  <c:v>201</c:v>
                </c:pt>
                <c:pt idx="13028">
                  <c:v>223</c:v>
                </c:pt>
                <c:pt idx="13029">
                  <c:v>140</c:v>
                </c:pt>
                <c:pt idx="13030">
                  <c:v>188</c:v>
                </c:pt>
                <c:pt idx="13031">
                  <c:v>318</c:v>
                </c:pt>
                <c:pt idx="13032">
                  <c:v>288</c:v>
                </c:pt>
                <c:pt idx="13033">
                  <c:v>20</c:v>
                </c:pt>
                <c:pt idx="13034">
                  <c:v>369</c:v>
                </c:pt>
                <c:pt idx="13035">
                  <c:v>442</c:v>
                </c:pt>
                <c:pt idx="13036">
                  <c:v>177</c:v>
                </c:pt>
                <c:pt idx="13037">
                  <c:v>280</c:v>
                </c:pt>
                <c:pt idx="13038">
                  <c:v>289</c:v>
                </c:pt>
                <c:pt idx="13039">
                  <c:v>225</c:v>
                </c:pt>
                <c:pt idx="13040">
                  <c:v>326</c:v>
                </c:pt>
                <c:pt idx="13041">
                  <c:v>255</c:v>
                </c:pt>
                <c:pt idx="13042">
                  <c:v>80</c:v>
                </c:pt>
                <c:pt idx="13043">
                  <c:v>256</c:v>
                </c:pt>
                <c:pt idx="13044">
                  <c:v>258</c:v>
                </c:pt>
                <c:pt idx="13045">
                  <c:v>266</c:v>
                </c:pt>
                <c:pt idx="13046">
                  <c:v>397</c:v>
                </c:pt>
                <c:pt idx="13047">
                  <c:v>396</c:v>
                </c:pt>
                <c:pt idx="13048">
                  <c:v>613</c:v>
                </c:pt>
                <c:pt idx="13049">
                  <c:v>379</c:v>
                </c:pt>
                <c:pt idx="13050">
                  <c:v>485</c:v>
                </c:pt>
                <c:pt idx="13051">
                  <c:v>694</c:v>
                </c:pt>
                <c:pt idx="13052">
                  <c:v>1270</c:v>
                </c:pt>
                <c:pt idx="13053">
                  <c:v>368</c:v>
                </c:pt>
                <c:pt idx="13054">
                  <c:v>375</c:v>
                </c:pt>
                <c:pt idx="13055">
                  <c:v>495</c:v>
                </c:pt>
                <c:pt idx="13056">
                  <c:v>374</c:v>
                </c:pt>
                <c:pt idx="13057">
                  <c:v>1165</c:v>
                </c:pt>
                <c:pt idx="13058">
                  <c:v>206</c:v>
                </c:pt>
                <c:pt idx="13059">
                  <c:v>263</c:v>
                </c:pt>
                <c:pt idx="13060">
                  <c:v>183</c:v>
                </c:pt>
                <c:pt idx="13061">
                  <c:v>169</c:v>
                </c:pt>
                <c:pt idx="13062">
                  <c:v>227</c:v>
                </c:pt>
                <c:pt idx="13063">
                  <c:v>297</c:v>
                </c:pt>
                <c:pt idx="13064">
                  <c:v>459</c:v>
                </c:pt>
                <c:pt idx="13065">
                  <c:v>285</c:v>
                </c:pt>
                <c:pt idx="13066">
                  <c:v>483</c:v>
                </c:pt>
                <c:pt idx="13067">
                  <c:v>115</c:v>
                </c:pt>
                <c:pt idx="13068">
                  <c:v>299</c:v>
                </c:pt>
                <c:pt idx="13069">
                  <c:v>207</c:v>
                </c:pt>
                <c:pt idx="13070">
                  <c:v>91</c:v>
                </c:pt>
                <c:pt idx="13071">
                  <c:v>385</c:v>
                </c:pt>
                <c:pt idx="13072">
                  <c:v>225</c:v>
                </c:pt>
                <c:pt idx="13073">
                  <c:v>346</c:v>
                </c:pt>
                <c:pt idx="13074">
                  <c:v>117</c:v>
                </c:pt>
                <c:pt idx="13075">
                  <c:v>349</c:v>
                </c:pt>
                <c:pt idx="13076">
                  <c:v>330</c:v>
                </c:pt>
                <c:pt idx="13077">
                  <c:v>503</c:v>
                </c:pt>
                <c:pt idx="13078">
                  <c:v>178</c:v>
                </c:pt>
                <c:pt idx="13079">
                  <c:v>436</c:v>
                </c:pt>
                <c:pt idx="13080">
                  <c:v>174</c:v>
                </c:pt>
                <c:pt idx="13081">
                  <c:v>313</c:v>
                </c:pt>
                <c:pt idx="13082">
                  <c:v>262</c:v>
                </c:pt>
                <c:pt idx="13083">
                  <c:v>425</c:v>
                </c:pt>
                <c:pt idx="13084">
                  <c:v>258</c:v>
                </c:pt>
                <c:pt idx="13085">
                  <c:v>191</c:v>
                </c:pt>
                <c:pt idx="13086">
                  <c:v>173</c:v>
                </c:pt>
                <c:pt idx="13087">
                  <c:v>367</c:v>
                </c:pt>
                <c:pt idx="13088">
                  <c:v>658</c:v>
                </c:pt>
                <c:pt idx="13089">
                  <c:v>297</c:v>
                </c:pt>
                <c:pt idx="13090">
                  <c:v>189</c:v>
                </c:pt>
                <c:pt idx="13091">
                  <c:v>156</c:v>
                </c:pt>
                <c:pt idx="13092">
                  <c:v>496</c:v>
                </c:pt>
                <c:pt idx="13093">
                  <c:v>724</c:v>
                </c:pt>
                <c:pt idx="13094">
                  <c:v>230</c:v>
                </c:pt>
                <c:pt idx="13095">
                  <c:v>343</c:v>
                </c:pt>
                <c:pt idx="13096">
                  <c:v>332</c:v>
                </c:pt>
                <c:pt idx="13097">
                  <c:v>350</c:v>
                </c:pt>
                <c:pt idx="13098">
                  <c:v>358</c:v>
                </c:pt>
                <c:pt idx="13099">
                  <c:v>584</c:v>
                </c:pt>
                <c:pt idx="13100">
                  <c:v>515</c:v>
                </c:pt>
                <c:pt idx="13101">
                  <c:v>287</c:v>
                </c:pt>
                <c:pt idx="13102">
                  <c:v>291</c:v>
                </c:pt>
                <c:pt idx="13103">
                  <c:v>839</c:v>
                </c:pt>
                <c:pt idx="13104">
                  <c:v>270</c:v>
                </c:pt>
                <c:pt idx="13105">
                  <c:v>300</c:v>
                </c:pt>
                <c:pt idx="13106">
                  <c:v>1179</c:v>
                </c:pt>
                <c:pt idx="13107">
                  <c:v>413</c:v>
                </c:pt>
                <c:pt idx="13108">
                  <c:v>523</c:v>
                </c:pt>
                <c:pt idx="13109">
                  <c:v>1218</c:v>
                </c:pt>
                <c:pt idx="13110">
                  <c:v>258</c:v>
                </c:pt>
                <c:pt idx="13111">
                  <c:v>372</c:v>
                </c:pt>
                <c:pt idx="13112">
                  <c:v>356</c:v>
                </c:pt>
                <c:pt idx="13113">
                  <c:v>362</c:v>
                </c:pt>
                <c:pt idx="13114">
                  <c:v>391</c:v>
                </c:pt>
                <c:pt idx="13115">
                  <c:v>1392</c:v>
                </c:pt>
                <c:pt idx="13116">
                  <c:v>330</c:v>
                </c:pt>
                <c:pt idx="13117">
                  <c:v>518</c:v>
                </c:pt>
                <c:pt idx="13118">
                  <c:v>1111</c:v>
                </c:pt>
                <c:pt idx="13119">
                  <c:v>459</c:v>
                </c:pt>
                <c:pt idx="13120">
                  <c:v>1229</c:v>
                </c:pt>
                <c:pt idx="13121">
                  <c:v>1306</c:v>
                </c:pt>
                <c:pt idx="13122">
                  <c:v>1337</c:v>
                </c:pt>
                <c:pt idx="13123">
                  <c:v>1371</c:v>
                </c:pt>
                <c:pt idx="13124">
                  <c:v>841</c:v>
                </c:pt>
                <c:pt idx="13125">
                  <c:v>1293</c:v>
                </c:pt>
                <c:pt idx="13126">
                  <c:v>302</c:v>
                </c:pt>
                <c:pt idx="13127">
                  <c:v>750</c:v>
                </c:pt>
                <c:pt idx="13128">
                  <c:v>1300</c:v>
                </c:pt>
                <c:pt idx="13129">
                  <c:v>486</c:v>
                </c:pt>
                <c:pt idx="13130">
                  <c:v>158</c:v>
                </c:pt>
                <c:pt idx="13131">
                  <c:v>227</c:v>
                </c:pt>
                <c:pt idx="13132">
                  <c:v>164</c:v>
                </c:pt>
                <c:pt idx="13133">
                  <c:v>211</c:v>
                </c:pt>
                <c:pt idx="13134">
                  <c:v>201</c:v>
                </c:pt>
                <c:pt idx="13135">
                  <c:v>226</c:v>
                </c:pt>
                <c:pt idx="13136">
                  <c:v>170</c:v>
                </c:pt>
                <c:pt idx="13137">
                  <c:v>190</c:v>
                </c:pt>
                <c:pt idx="13138">
                  <c:v>178</c:v>
                </c:pt>
                <c:pt idx="13139">
                  <c:v>162</c:v>
                </c:pt>
                <c:pt idx="13140">
                  <c:v>133</c:v>
                </c:pt>
                <c:pt idx="13141">
                  <c:v>97</c:v>
                </c:pt>
                <c:pt idx="13142">
                  <c:v>1000</c:v>
                </c:pt>
                <c:pt idx="13143">
                  <c:v>363</c:v>
                </c:pt>
                <c:pt idx="13144">
                  <c:v>862</c:v>
                </c:pt>
                <c:pt idx="13145">
                  <c:v>592</c:v>
                </c:pt>
                <c:pt idx="13146">
                  <c:v>524</c:v>
                </c:pt>
                <c:pt idx="13147">
                  <c:v>311</c:v>
                </c:pt>
                <c:pt idx="13148">
                  <c:v>448</c:v>
                </c:pt>
                <c:pt idx="13149">
                  <c:v>571</c:v>
                </c:pt>
                <c:pt idx="13150">
                  <c:v>819</c:v>
                </c:pt>
                <c:pt idx="13151">
                  <c:v>300</c:v>
                </c:pt>
                <c:pt idx="13152">
                  <c:v>385</c:v>
                </c:pt>
                <c:pt idx="13153">
                  <c:v>643</c:v>
                </c:pt>
                <c:pt idx="13154">
                  <c:v>133</c:v>
                </c:pt>
                <c:pt idx="13155">
                  <c:v>280</c:v>
                </c:pt>
                <c:pt idx="13156">
                  <c:v>257</c:v>
                </c:pt>
                <c:pt idx="13157">
                  <c:v>265</c:v>
                </c:pt>
                <c:pt idx="13158">
                  <c:v>111</c:v>
                </c:pt>
                <c:pt idx="13159">
                  <c:v>800</c:v>
                </c:pt>
                <c:pt idx="13160">
                  <c:v>288</c:v>
                </c:pt>
                <c:pt idx="13161">
                  <c:v>177</c:v>
                </c:pt>
                <c:pt idx="13162">
                  <c:v>134</c:v>
                </c:pt>
                <c:pt idx="13163">
                  <c:v>84</c:v>
                </c:pt>
                <c:pt idx="13164">
                  <c:v>170</c:v>
                </c:pt>
                <c:pt idx="13165">
                  <c:v>125</c:v>
                </c:pt>
                <c:pt idx="13166">
                  <c:v>373</c:v>
                </c:pt>
                <c:pt idx="13167">
                  <c:v>125</c:v>
                </c:pt>
                <c:pt idx="13168">
                  <c:v>103</c:v>
                </c:pt>
                <c:pt idx="13169">
                  <c:v>163</c:v>
                </c:pt>
                <c:pt idx="13170">
                  <c:v>164</c:v>
                </c:pt>
                <c:pt idx="13171">
                  <c:v>298</c:v>
                </c:pt>
                <c:pt idx="13172">
                  <c:v>192</c:v>
                </c:pt>
                <c:pt idx="13173">
                  <c:v>213</c:v>
                </c:pt>
                <c:pt idx="13174">
                  <c:v>267</c:v>
                </c:pt>
                <c:pt idx="13175">
                  <c:v>179</c:v>
                </c:pt>
                <c:pt idx="13176">
                  <c:v>78</c:v>
                </c:pt>
                <c:pt idx="13177">
                  <c:v>201</c:v>
                </c:pt>
                <c:pt idx="13178">
                  <c:v>226</c:v>
                </c:pt>
                <c:pt idx="13179">
                  <c:v>212</c:v>
                </c:pt>
                <c:pt idx="13180">
                  <c:v>197</c:v>
                </c:pt>
                <c:pt idx="13181">
                  <c:v>135</c:v>
                </c:pt>
                <c:pt idx="13182">
                  <c:v>138</c:v>
                </c:pt>
                <c:pt idx="13183">
                  <c:v>180</c:v>
                </c:pt>
                <c:pt idx="13184">
                  <c:v>163</c:v>
                </c:pt>
                <c:pt idx="13185">
                  <c:v>822</c:v>
                </c:pt>
                <c:pt idx="13186">
                  <c:v>474</c:v>
                </c:pt>
                <c:pt idx="13187">
                  <c:v>496</c:v>
                </c:pt>
                <c:pt idx="13188">
                  <c:v>579</c:v>
                </c:pt>
                <c:pt idx="13189">
                  <c:v>858</c:v>
                </c:pt>
                <c:pt idx="13190">
                  <c:v>859</c:v>
                </c:pt>
                <c:pt idx="13191">
                  <c:v>1054</c:v>
                </c:pt>
                <c:pt idx="13192">
                  <c:v>1099</c:v>
                </c:pt>
                <c:pt idx="13193">
                  <c:v>750</c:v>
                </c:pt>
                <c:pt idx="13194">
                  <c:v>517</c:v>
                </c:pt>
                <c:pt idx="13195">
                  <c:v>738</c:v>
                </c:pt>
                <c:pt idx="13196">
                  <c:v>829</c:v>
                </c:pt>
                <c:pt idx="13197">
                  <c:v>227</c:v>
                </c:pt>
                <c:pt idx="13198">
                  <c:v>59</c:v>
                </c:pt>
                <c:pt idx="13199">
                  <c:v>82</c:v>
                </c:pt>
                <c:pt idx="13200">
                  <c:v>145</c:v>
                </c:pt>
                <c:pt idx="13201">
                  <c:v>67</c:v>
                </c:pt>
                <c:pt idx="13202">
                  <c:v>101</c:v>
                </c:pt>
                <c:pt idx="13203">
                  <c:v>198</c:v>
                </c:pt>
                <c:pt idx="13204">
                  <c:v>69</c:v>
                </c:pt>
                <c:pt idx="13205">
                  <c:v>45</c:v>
                </c:pt>
                <c:pt idx="13206">
                  <c:v>90</c:v>
                </c:pt>
                <c:pt idx="13207">
                  <c:v>84</c:v>
                </c:pt>
                <c:pt idx="13208">
                  <c:v>204</c:v>
                </c:pt>
                <c:pt idx="13209">
                  <c:v>165</c:v>
                </c:pt>
                <c:pt idx="13210">
                  <c:v>299</c:v>
                </c:pt>
                <c:pt idx="13211">
                  <c:v>154</c:v>
                </c:pt>
                <c:pt idx="13212">
                  <c:v>213</c:v>
                </c:pt>
                <c:pt idx="13213">
                  <c:v>242</c:v>
                </c:pt>
                <c:pt idx="13214">
                  <c:v>247</c:v>
                </c:pt>
                <c:pt idx="13215">
                  <c:v>397</c:v>
                </c:pt>
                <c:pt idx="13216">
                  <c:v>268</c:v>
                </c:pt>
                <c:pt idx="13217">
                  <c:v>141</c:v>
                </c:pt>
                <c:pt idx="13218">
                  <c:v>151</c:v>
                </c:pt>
                <c:pt idx="13219">
                  <c:v>154</c:v>
                </c:pt>
                <c:pt idx="13220">
                  <c:v>90</c:v>
                </c:pt>
                <c:pt idx="13221">
                  <c:v>342</c:v>
                </c:pt>
                <c:pt idx="13222">
                  <c:v>281</c:v>
                </c:pt>
                <c:pt idx="13223">
                  <c:v>276</c:v>
                </c:pt>
                <c:pt idx="13224">
                  <c:v>267</c:v>
                </c:pt>
                <c:pt idx="13225">
                  <c:v>302</c:v>
                </c:pt>
                <c:pt idx="13226">
                  <c:v>453</c:v>
                </c:pt>
                <c:pt idx="13227">
                  <c:v>368</c:v>
                </c:pt>
                <c:pt idx="13228">
                  <c:v>199</c:v>
                </c:pt>
                <c:pt idx="13229">
                  <c:v>223</c:v>
                </c:pt>
                <c:pt idx="13230">
                  <c:v>251</c:v>
                </c:pt>
                <c:pt idx="13231">
                  <c:v>210</c:v>
                </c:pt>
                <c:pt idx="13232">
                  <c:v>276</c:v>
                </c:pt>
                <c:pt idx="13233">
                  <c:v>48</c:v>
                </c:pt>
                <c:pt idx="13234">
                  <c:v>254</c:v>
                </c:pt>
                <c:pt idx="13235">
                  <c:v>353</c:v>
                </c:pt>
                <c:pt idx="13236">
                  <c:v>7</c:v>
                </c:pt>
                <c:pt idx="13237">
                  <c:v>101</c:v>
                </c:pt>
                <c:pt idx="13238">
                  <c:v>748</c:v>
                </c:pt>
                <c:pt idx="13239">
                  <c:v>228</c:v>
                </c:pt>
                <c:pt idx="13240">
                  <c:v>248</c:v>
                </c:pt>
                <c:pt idx="13241">
                  <c:v>194</c:v>
                </c:pt>
                <c:pt idx="13242">
                  <c:v>234</c:v>
                </c:pt>
                <c:pt idx="13243">
                  <c:v>262</c:v>
                </c:pt>
                <c:pt idx="13244">
                  <c:v>132</c:v>
                </c:pt>
                <c:pt idx="13245">
                  <c:v>135</c:v>
                </c:pt>
                <c:pt idx="13246">
                  <c:v>117</c:v>
                </c:pt>
                <c:pt idx="13247">
                  <c:v>489</c:v>
                </c:pt>
                <c:pt idx="13248">
                  <c:v>396</c:v>
                </c:pt>
                <c:pt idx="13249">
                  <c:v>160</c:v>
                </c:pt>
                <c:pt idx="13250">
                  <c:v>340</c:v>
                </c:pt>
                <c:pt idx="13251">
                  <c:v>183</c:v>
                </c:pt>
                <c:pt idx="13252">
                  <c:v>204</c:v>
                </c:pt>
                <c:pt idx="13253">
                  <c:v>180</c:v>
                </c:pt>
                <c:pt idx="13254">
                  <c:v>312</c:v>
                </c:pt>
                <c:pt idx="13255">
                  <c:v>274</c:v>
                </c:pt>
                <c:pt idx="13256">
                  <c:v>111</c:v>
                </c:pt>
                <c:pt idx="13257">
                  <c:v>121</c:v>
                </c:pt>
                <c:pt idx="13258">
                  <c:v>73</c:v>
                </c:pt>
                <c:pt idx="13259">
                  <c:v>192</c:v>
                </c:pt>
                <c:pt idx="13260">
                  <c:v>196</c:v>
                </c:pt>
                <c:pt idx="13261">
                  <c:v>306</c:v>
                </c:pt>
                <c:pt idx="13262">
                  <c:v>237</c:v>
                </c:pt>
                <c:pt idx="13263">
                  <c:v>164</c:v>
                </c:pt>
                <c:pt idx="13264">
                  <c:v>231</c:v>
                </c:pt>
                <c:pt idx="13265">
                  <c:v>220</c:v>
                </c:pt>
                <c:pt idx="13266">
                  <c:v>251</c:v>
                </c:pt>
                <c:pt idx="13267">
                  <c:v>193</c:v>
                </c:pt>
                <c:pt idx="13268">
                  <c:v>417</c:v>
                </c:pt>
                <c:pt idx="13269">
                  <c:v>183</c:v>
                </c:pt>
                <c:pt idx="13270">
                  <c:v>103</c:v>
                </c:pt>
                <c:pt idx="13271">
                  <c:v>122</c:v>
                </c:pt>
                <c:pt idx="13272">
                  <c:v>104</c:v>
                </c:pt>
                <c:pt idx="13273">
                  <c:v>70</c:v>
                </c:pt>
                <c:pt idx="13274">
                  <c:v>181</c:v>
                </c:pt>
                <c:pt idx="13275">
                  <c:v>147</c:v>
                </c:pt>
                <c:pt idx="13276">
                  <c:v>130</c:v>
                </c:pt>
                <c:pt idx="13277">
                  <c:v>219</c:v>
                </c:pt>
                <c:pt idx="13278">
                  <c:v>677</c:v>
                </c:pt>
                <c:pt idx="13279">
                  <c:v>149</c:v>
                </c:pt>
                <c:pt idx="13280">
                  <c:v>196</c:v>
                </c:pt>
                <c:pt idx="13281">
                  <c:v>122</c:v>
                </c:pt>
                <c:pt idx="13282">
                  <c:v>203</c:v>
                </c:pt>
                <c:pt idx="13283">
                  <c:v>83</c:v>
                </c:pt>
                <c:pt idx="13284">
                  <c:v>61</c:v>
                </c:pt>
                <c:pt idx="13285">
                  <c:v>231</c:v>
                </c:pt>
                <c:pt idx="13286">
                  <c:v>288</c:v>
                </c:pt>
                <c:pt idx="13287">
                  <c:v>193</c:v>
                </c:pt>
                <c:pt idx="13288">
                  <c:v>172</c:v>
                </c:pt>
                <c:pt idx="13289">
                  <c:v>185</c:v>
                </c:pt>
                <c:pt idx="13290">
                  <c:v>255</c:v>
                </c:pt>
                <c:pt idx="13291">
                  <c:v>250</c:v>
                </c:pt>
                <c:pt idx="13292">
                  <c:v>283</c:v>
                </c:pt>
                <c:pt idx="13293">
                  <c:v>247</c:v>
                </c:pt>
                <c:pt idx="13294">
                  <c:v>201</c:v>
                </c:pt>
                <c:pt idx="13295">
                  <c:v>228</c:v>
                </c:pt>
                <c:pt idx="13296">
                  <c:v>230</c:v>
                </c:pt>
                <c:pt idx="13297">
                  <c:v>299</c:v>
                </c:pt>
                <c:pt idx="13298">
                  <c:v>300</c:v>
                </c:pt>
                <c:pt idx="13299">
                  <c:v>181</c:v>
                </c:pt>
                <c:pt idx="13300">
                  <c:v>242</c:v>
                </c:pt>
                <c:pt idx="13301">
                  <c:v>277</c:v>
                </c:pt>
                <c:pt idx="13302">
                  <c:v>432</c:v>
                </c:pt>
                <c:pt idx="13303">
                  <c:v>179</c:v>
                </c:pt>
                <c:pt idx="13304">
                  <c:v>297</c:v>
                </c:pt>
                <c:pt idx="13305">
                  <c:v>185</c:v>
                </c:pt>
                <c:pt idx="13306">
                  <c:v>165</c:v>
                </c:pt>
                <c:pt idx="13307">
                  <c:v>203</c:v>
                </c:pt>
                <c:pt idx="13308">
                  <c:v>197</c:v>
                </c:pt>
                <c:pt idx="13309">
                  <c:v>164</c:v>
                </c:pt>
                <c:pt idx="13310">
                  <c:v>828</c:v>
                </c:pt>
                <c:pt idx="13311">
                  <c:v>94</c:v>
                </c:pt>
                <c:pt idx="13312">
                  <c:v>118</c:v>
                </c:pt>
                <c:pt idx="13313">
                  <c:v>193</c:v>
                </c:pt>
                <c:pt idx="13314">
                  <c:v>178</c:v>
                </c:pt>
                <c:pt idx="13315">
                  <c:v>341</c:v>
                </c:pt>
                <c:pt idx="13316">
                  <c:v>58</c:v>
                </c:pt>
                <c:pt idx="13317">
                  <c:v>331</c:v>
                </c:pt>
                <c:pt idx="13318">
                  <c:v>28</c:v>
                </c:pt>
                <c:pt idx="13319">
                  <c:v>125</c:v>
                </c:pt>
                <c:pt idx="13320">
                  <c:v>417</c:v>
                </c:pt>
                <c:pt idx="13321">
                  <c:v>41</c:v>
                </c:pt>
                <c:pt idx="13322">
                  <c:v>339</c:v>
                </c:pt>
                <c:pt idx="13323">
                  <c:v>348</c:v>
                </c:pt>
                <c:pt idx="13324">
                  <c:v>142</c:v>
                </c:pt>
                <c:pt idx="13325">
                  <c:v>166</c:v>
                </c:pt>
                <c:pt idx="13326">
                  <c:v>305</c:v>
                </c:pt>
                <c:pt idx="13327">
                  <c:v>331</c:v>
                </c:pt>
                <c:pt idx="13328">
                  <c:v>363</c:v>
                </c:pt>
                <c:pt idx="13329">
                  <c:v>173</c:v>
                </c:pt>
                <c:pt idx="13330">
                  <c:v>409</c:v>
                </c:pt>
                <c:pt idx="13331">
                  <c:v>220</c:v>
                </c:pt>
                <c:pt idx="13332">
                  <c:v>115</c:v>
                </c:pt>
                <c:pt idx="13333">
                  <c:v>74</c:v>
                </c:pt>
                <c:pt idx="13334">
                  <c:v>301</c:v>
                </c:pt>
                <c:pt idx="13335">
                  <c:v>234</c:v>
                </c:pt>
                <c:pt idx="13336">
                  <c:v>247</c:v>
                </c:pt>
                <c:pt idx="13337">
                  <c:v>208</c:v>
                </c:pt>
                <c:pt idx="13338">
                  <c:v>198</c:v>
                </c:pt>
                <c:pt idx="13339">
                  <c:v>383</c:v>
                </c:pt>
                <c:pt idx="13340">
                  <c:v>327</c:v>
                </c:pt>
                <c:pt idx="13341">
                  <c:v>258</c:v>
                </c:pt>
                <c:pt idx="13342">
                  <c:v>206</c:v>
                </c:pt>
                <c:pt idx="13343">
                  <c:v>297</c:v>
                </c:pt>
                <c:pt idx="13344">
                  <c:v>164</c:v>
                </c:pt>
                <c:pt idx="13345">
                  <c:v>166</c:v>
                </c:pt>
                <c:pt idx="13346">
                  <c:v>190</c:v>
                </c:pt>
                <c:pt idx="13347">
                  <c:v>258</c:v>
                </c:pt>
                <c:pt idx="13348">
                  <c:v>359</c:v>
                </c:pt>
                <c:pt idx="13349">
                  <c:v>112</c:v>
                </c:pt>
                <c:pt idx="13350">
                  <c:v>264</c:v>
                </c:pt>
                <c:pt idx="13351">
                  <c:v>201</c:v>
                </c:pt>
                <c:pt idx="13352">
                  <c:v>202</c:v>
                </c:pt>
                <c:pt idx="13353">
                  <c:v>352</c:v>
                </c:pt>
                <c:pt idx="13354">
                  <c:v>426</c:v>
                </c:pt>
                <c:pt idx="13355">
                  <c:v>133</c:v>
                </c:pt>
                <c:pt idx="13356">
                  <c:v>132</c:v>
                </c:pt>
                <c:pt idx="13357">
                  <c:v>183</c:v>
                </c:pt>
                <c:pt idx="13358">
                  <c:v>174</c:v>
                </c:pt>
                <c:pt idx="13359">
                  <c:v>103</c:v>
                </c:pt>
                <c:pt idx="13360">
                  <c:v>153</c:v>
                </c:pt>
                <c:pt idx="13361">
                  <c:v>134</c:v>
                </c:pt>
                <c:pt idx="13362">
                  <c:v>179</c:v>
                </c:pt>
                <c:pt idx="13363">
                  <c:v>262</c:v>
                </c:pt>
                <c:pt idx="13364">
                  <c:v>159</c:v>
                </c:pt>
                <c:pt idx="13365">
                  <c:v>138</c:v>
                </c:pt>
                <c:pt idx="13366">
                  <c:v>25</c:v>
                </c:pt>
                <c:pt idx="13367">
                  <c:v>124</c:v>
                </c:pt>
                <c:pt idx="13368">
                  <c:v>30</c:v>
                </c:pt>
                <c:pt idx="13369">
                  <c:v>319</c:v>
                </c:pt>
                <c:pt idx="13370">
                  <c:v>918</c:v>
                </c:pt>
                <c:pt idx="13371">
                  <c:v>280</c:v>
                </c:pt>
                <c:pt idx="13372">
                  <c:v>842</c:v>
                </c:pt>
                <c:pt idx="13373">
                  <c:v>428</c:v>
                </c:pt>
                <c:pt idx="13374">
                  <c:v>485</c:v>
                </c:pt>
                <c:pt idx="13375">
                  <c:v>340</c:v>
                </c:pt>
                <c:pt idx="13376">
                  <c:v>534</c:v>
                </c:pt>
                <c:pt idx="13377">
                  <c:v>274</c:v>
                </c:pt>
                <c:pt idx="13378">
                  <c:v>337</c:v>
                </c:pt>
                <c:pt idx="13379">
                  <c:v>333</c:v>
                </c:pt>
                <c:pt idx="13380">
                  <c:v>299</c:v>
                </c:pt>
                <c:pt idx="13381">
                  <c:v>380</c:v>
                </c:pt>
                <c:pt idx="13382">
                  <c:v>353</c:v>
                </c:pt>
                <c:pt idx="13383">
                  <c:v>841</c:v>
                </c:pt>
                <c:pt idx="13384">
                  <c:v>1012</c:v>
                </c:pt>
                <c:pt idx="13385">
                  <c:v>810</c:v>
                </c:pt>
                <c:pt idx="13386">
                  <c:v>785</c:v>
                </c:pt>
                <c:pt idx="13387">
                  <c:v>791</c:v>
                </c:pt>
                <c:pt idx="13388">
                  <c:v>850</c:v>
                </c:pt>
                <c:pt idx="13389">
                  <c:v>853</c:v>
                </c:pt>
                <c:pt idx="13390">
                  <c:v>399</c:v>
                </c:pt>
                <c:pt idx="13391">
                  <c:v>549</c:v>
                </c:pt>
                <c:pt idx="13392">
                  <c:v>1379</c:v>
                </c:pt>
                <c:pt idx="13393">
                  <c:v>321</c:v>
                </c:pt>
                <c:pt idx="13394">
                  <c:v>321</c:v>
                </c:pt>
                <c:pt idx="13395">
                  <c:v>322</c:v>
                </c:pt>
                <c:pt idx="13396">
                  <c:v>199</c:v>
                </c:pt>
                <c:pt idx="13397">
                  <c:v>219</c:v>
                </c:pt>
                <c:pt idx="13398">
                  <c:v>258</c:v>
                </c:pt>
                <c:pt idx="13399">
                  <c:v>234</c:v>
                </c:pt>
                <c:pt idx="13400">
                  <c:v>281</c:v>
                </c:pt>
                <c:pt idx="13401">
                  <c:v>254</c:v>
                </c:pt>
                <c:pt idx="13402">
                  <c:v>352</c:v>
                </c:pt>
                <c:pt idx="13403">
                  <c:v>242</c:v>
                </c:pt>
                <c:pt idx="13404">
                  <c:v>320</c:v>
                </c:pt>
                <c:pt idx="13405">
                  <c:v>329</c:v>
                </c:pt>
                <c:pt idx="13406">
                  <c:v>215</c:v>
                </c:pt>
                <c:pt idx="13407">
                  <c:v>240</c:v>
                </c:pt>
                <c:pt idx="13408">
                  <c:v>615</c:v>
                </c:pt>
                <c:pt idx="13409">
                  <c:v>847</c:v>
                </c:pt>
                <c:pt idx="13410">
                  <c:v>846</c:v>
                </c:pt>
                <c:pt idx="13411">
                  <c:v>831</c:v>
                </c:pt>
                <c:pt idx="13412">
                  <c:v>290</c:v>
                </c:pt>
                <c:pt idx="13413">
                  <c:v>145</c:v>
                </c:pt>
                <c:pt idx="13414">
                  <c:v>214</c:v>
                </c:pt>
                <c:pt idx="13415">
                  <c:v>608</c:v>
                </c:pt>
                <c:pt idx="13416">
                  <c:v>144</c:v>
                </c:pt>
                <c:pt idx="13417">
                  <c:v>7</c:v>
                </c:pt>
                <c:pt idx="13418">
                  <c:v>272</c:v>
                </c:pt>
                <c:pt idx="13419">
                  <c:v>143</c:v>
                </c:pt>
                <c:pt idx="13420">
                  <c:v>124</c:v>
                </c:pt>
                <c:pt idx="13421">
                  <c:v>238</c:v>
                </c:pt>
                <c:pt idx="13422">
                  <c:v>187</c:v>
                </c:pt>
                <c:pt idx="13423">
                  <c:v>312</c:v>
                </c:pt>
                <c:pt idx="13424">
                  <c:v>228</c:v>
                </c:pt>
                <c:pt idx="13425">
                  <c:v>192</c:v>
                </c:pt>
                <c:pt idx="13426">
                  <c:v>97</c:v>
                </c:pt>
                <c:pt idx="13427">
                  <c:v>135</c:v>
                </c:pt>
                <c:pt idx="13428">
                  <c:v>120</c:v>
                </c:pt>
                <c:pt idx="13429">
                  <c:v>239</c:v>
                </c:pt>
                <c:pt idx="13430">
                  <c:v>237</c:v>
                </c:pt>
                <c:pt idx="13431">
                  <c:v>467</c:v>
                </c:pt>
                <c:pt idx="13432">
                  <c:v>343</c:v>
                </c:pt>
                <c:pt idx="13433">
                  <c:v>253</c:v>
                </c:pt>
                <c:pt idx="13434">
                  <c:v>330</c:v>
                </c:pt>
                <c:pt idx="13435">
                  <c:v>829</c:v>
                </c:pt>
                <c:pt idx="13436">
                  <c:v>314</c:v>
                </c:pt>
                <c:pt idx="13437">
                  <c:v>317</c:v>
                </c:pt>
                <c:pt idx="13438">
                  <c:v>260</c:v>
                </c:pt>
                <c:pt idx="13439">
                  <c:v>213</c:v>
                </c:pt>
                <c:pt idx="13440">
                  <c:v>167</c:v>
                </c:pt>
                <c:pt idx="13441">
                  <c:v>206</c:v>
                </c:pt>
                <c:pt idx="13442">
                  <c:v>496</c:v>
                </c:pt>
                <c:pt idx="13443">
                  <c:v>552</c:v>
                </c:pt>
                <c:pt idx="13444">
                  <c:v>332</c:v>
                </c:pt>
                <c:pt idx="13445">
                  <c:v>815</c:v>
                </c:pt>
                <c:pt idx="13446">
                  <c:v>838</c:v>
                </c:pt>
                <c:pt idx="13447">
                  <c:v>855</c:v>
                </c:pt>
                <c:pt idx="13448">
                  <c:v>2692</c:v>
                </c:pt>
                <c:pt idx="13449">
                  <c:v>708</c:v>
                </c:pt>
                <c:pt idx="13450">
                  <c:v>347</c:v>
                </c:pt>
                <c:pt idx="13451">
                  <c:v>378</c:v>
                </c:pt>
                <c:pt idx="13452">
                  <c:v>392</c:v>
                </c:pt>
                <c:pt idx="13453">
                  <c:v>1184</c:v>
                </c:pt>
                <c:pt idx="13454">
                  <c:v>321</c:v>
                </c:pt>
                <c:pt idx="13455">
                  <c:v>247</c:v>
                </c:pt>
                <c:pt idx="13456">
                  <c:v>309</c:v>
                </c:pt>
                <c:pt idx="13457">
                  <c:v>341</c:v>
                </c:pt>
                <c:pt idx="13458">
                  <c:v>316</c:v>
                </c:pt>
                <c:pt idx="13459">
                  <c:v>378</c:v>
                </c:pt>
                <c:pt idx="13460">
                  <c:v>290</c:v>
                </c:pt>
                <c:pt idx="13461">
                  <c:v>285</c:v>
                </c:pt>
                <c:pt idx="13462">
                  <c:v>492</c:v>
                </c:pt>
                <c:pt idx="13463">
                  <c:v>220</c:v>
                </c:pt>
                <c:pt idx="13464">
                  <c:v>247</c:v>
                </c:pt>
                <c:pt idx="13465">
                  <c:v>359</c:v>
                </c:pt>
                <c:pt idx="13466">
                  <c:v>323</c:v>
                </c:pt>
                <c:pt idx="13467">
                  <c:v>589</c:v>
                </c:pt>
                <c:pt idx="13468">
                  <c:v>270</c:v>
                </c:pt>
                <c:pt idx="13469">
                  <c:v>362</c:v>
                </c:pt>
                <c:pt idx="13470">
                  <c:v>312</c:v>
                </c:pt>
                <c:pt idx="13471">
                  <c:v>250</c:v>
                </c:pt>
                <c:pt idx="13472">
                  <c:v>323</c:v>
                </c:pt>
                <c:pt idx="13473">
                  <c:v>246</c:v>
                </c:pt>
                <c:pt idx="13474">
                  <c:v>183</c:v>
                </c:pt>
                <c:pt idx="13475">
                  <c:v>270</c:v>
                </c:pt>
                <c:pt idx="13476">
                  <c:v>391</c:v>
                </c:pt>
                <c:pt idx="13477">
                  <c:v>229</c:v>
                </c:pt>
                <c:pt idx="13478">
                  <c:v>153</c:v>
                </c:pt>
                <c:pt idx="13479">
                  <c:v>204</c:v>
                </c:pt>
                <c:pt idx="13480">
                  <c:v>296</c:v>
                </c:pt>
                <c:pt idx="13481">
                  <c:v>160</c:v>
                </c:pt>
                <c:pt idx="13482">
                  <c:v>171</c:v>
                </c:pt>
                <c:pt idx="13483">
                  <c:v>316</c:v>
                </c:pt>
                <c:pt idx="13484">
                  <c:v>147</c:v>
                </c:pt>
                <c:pt idx="13485">
                  <c:v>199</c:v>
                </c:pt>
                <c:pt idx="13486">
                  <c:v>130</c:v>
                </c:pt>
                <c:pt idx="13487">
                  <c:v>190</c:v>
                </c:pt>
                <c:pt idx="13488">
                  <c:v>112</c:v>
                </c:pt>
                <c:pt idx="13489">
                  <c:v>92</c:v>
                </c:pt>
                <c:pt idx="13490">
                  <c:v>909</c:v>
                </c:pt>
                <c:pt idx="13491">
                  <c:v>892</c:v>
                </c:pt>
                <c:pt idx="13492">
                  <c:v>559</c:v>
                </c:pt>
                <c:pt idx="13493">
                  <c:v>925</c:v>
                </c:pt>
                <c:pt idx="13494">
                  <c:v>1045</c:v>
                </c:pt>
                <c:pt idx="13495">
                  <c:v>1196</c:v>
                </c:pt>
                <c:pt idx="13496">
                  <c:v>1175</c:v>
                </c:pt>
                <c:pt idx="13497">
                  <c:v>1018</c:v>
                </c:pt>
                <c:pt idx="13498">
                  <c:v>859</c:v>
                </c:pt>
                <c:pt idx="13499">
                  <c:v>836</c:v>
                </c:pt>
                <c:pt idx="13500">
                  <c:v>863</c:v>
                </c:pt>
                <c:pt idx="13501">
                  <c:v>1264</c:v>
                </c:pt>
                <c:pt idx="13502">
                  <c:v>128</c:v>
                </c:pt>
                <c:pt idx="13503">
                  <c:v>137</c:v>
                </c:pt>
                <c:pt idx="13504">
                  <c:v>152</c:v>
                </c:pt>
                <c:pt idx="13505">
                  <c:v>202</c:v>
                </c:pt>
                <c:pt idx="13506">
                  <c:v>266</c:v>
                </c:pt>
                <c:pt idx="13507">
                  <c:v>435</c:v>
                </c:pt>
                <c:pt idx="13508">
                  <c:v>277</c:v>
                </c:pt>
                <c:pt idx="13509">
                  <c:v>164</c:v>
                </c:pt>
                <c:pt idx="13510">
                  <c:v>125</c:v>
                </c:pt>
                <c:pt idx="13511">
                  <c:v>190</c:v>
                </c:pt>
                <c:pt idx="13512">
                  <c:v>194</c:v>
                </c:pt>
                <c:pt idx="13513">
                  <c:v>117</c:v>
                </c:pt>
                <c:pt idx="13514">
                  <c:v>195</c:v>
                </c:pt>
                <c:pt idx="13515">
                  <c:v>153</c:v>
                </c:pt>
                <c:pt idx="13516">
                  <c:v>129</c:v>
                </c:pt>
                <c:pt idx="13517">
                  <c:v>106</c:v>
                </c:pt>
                <c:pt idx="13518">
                  <c:v>309</c:v>
                </c:pt>
                <c:pt idx="13519">
                  <c:v>266</c:v>
                </c:pt>
                <c:pt idx="13520">
                  <c:v>227</c:v>
                </c:pt>
                <c:pt idx="13521">
                  <c:v>185</c:v>
                </c:pt>
                <c:pt idx="13522">
                  <c:v>273</c:v>
                </c:pt>
                <c:pt idx="13523">
                  <c:v>125</c:v>
                </c:pt>
                <c:pt idx="13524">
                  <c:v>187</c:v>
                </c:pt>
                <c:pt idx="13525">
                  <c:v>42</c:v>
                </c:pt>
                <c:pt idx="13526">
                  <c:v>182</c:v>
                </c:pt>
                <c:pt idx="13527">
                  <c:v>257</c:v>
                </c:pt>
                <c:pt idx="13528">
                  <c:v>323</c:v>
                </c:pt>
                <c:pt idx="13529">
                  <c:v>243</c:v>
                </c:pt>
                <c:pt idx="13530">
                  <c:v>169</c:v>
                </c:pt>
                <c:pt idx="13531">
                  <c:v>260</c:v>
                </c:pt>
                <c:pt idx="13532">
                  <c:v>289</c:v>
                </c:pt>
                <c:pt idx="13533">
                  <c:v>239</c:v>
                </c:pt>
                <c:pt idx="13534">
                  <c:v>188</c:v>
                </c:pt>
                <c:pt idx="13535">
                  <c:v>311</c:v>
                </c:pt>
                <c:pt idx="13536">
                  <c:v>220</c:v>
                </c:pt>
                <c:pt idx="13537">
                  <c:v>342</c:v>
                </c:pt>
                <c:pt idx="13538">
                  <c:v>454</c:v>
                </c:pt>
                <c:pt idx="13539">
                  <c:v>409</c:v>
                </c:pt>
                <c:pt idx="13540">
                  <c:v>366</c:v>
                </c:pt>
                <c:pt idx="13541">
                  <c:v>668</c:v>
                </c:pt>
                <c:pt idx="13542">
                  <c:v>318</c:v>
                </c:pt>
                <c:pt idx="13543">
                  <c:v>461</c:v>
                </c:pt>
                <c:pt idx="13544">
                  <c:v>373</c:v>
                </c:pt>
                <c:pt idx="13545">
                  <c:v>890</c:v>
                </c:pt>
                <c:pt idx="13546">
                  <c:v>479</c:v>
                </c:pt>
                <c:pt idx="13547">
                  <c:v>455</c:v>
                </c:pt>
                <c:pt idx="13548">
                  <c:v>312</c:v>
                </c:pt>
                <c:pt idx="13549">
                  <c:v>943</c:v>
                </c:pt>
                <c:pt idx="13550">
                  <c:v>217</c:v>
                </c:pt>
                <c:pt idx="13551">
                  <c:v>258</c:v>
                </c:pt>
                <c:pt idx="13552">
                  <c:v>214</c:v>
                </c:pt>
                <c:pt idx="13553">
                  <c:v>138</c:v>
                </c:pt>
                <c:pt idx="13554">
                  <c:v>212</c:v>
                </c:pt>
                <c:pt idx="13555">
                  <c:v>309</c:v>
                </c:pt>
                <c:pt idx="13556">
                  <c:v>258</c:v>
                </c:pt>
                <c:pt idx="13557">
                  <c:v>195</c:v>
                </c:pt>
                <c:pt idx="13558">
                  <c:v>125</c:v>
                </c:pt>
                <c:pt idx="13559">
                  <c:v>532</c:v>
                </c:pt>
                <c:pt idx="13560">
                  <c:v>206</c:v>
                </c:pt>
                <c:pt idx="13561">
                  <c:v>209</c:v>
                </c:pt>
                <c:pt idx="13562">
                  <c:v>327</c:v>
                </c:pt>
                <c:pt idx="13563">
                  <c:v>212</c:v>
                </c:pt>
                <c:pt idx="13564">
                  <c:v>195</c:v>
                </c:pt>
                <c:pt idx="13565">
                  <c:v>443</c:v>
                </c:pt>
                <c:pt idx="13566">
                  <c:v>398</c:v>
                </c:pt>
                <c:pt idx="13567">
                  <c:v>236</c:v>
                </c:pt>
                <c:pt idx="13568">
                  <c:v>395</c:v>
                </c:pt>
                <c:pt idx="13569">
                  <c:v>332</c:v>
                </c:pt>
                <c:pt idx="13570">
                  <c:v>322</c:v>
                </c:pt>
                <c:pt idx="13571">
                  <c:v>354</c:v>
                </c:pt>
                <c:pt idx="13572">
                  <c:v>351</c:v>
                </c:pt>
                <c:pt idx="13573">
                  <c:v>571</c:v>
                </c:pt>
                <c:pt idx="13574">
                  <c:v>431</c:v>
                </c:pt>
                <c:pt idx="13575">
                  <c:v>230</c:v>
                </c:pt>
                <c:pt idx="13576">
                  <c:v>315</c:v>
                </c:pt>
                <c:pt idx="13577">
                  <c:v>313</c:v>
                </c:pt>
                <c:pt idx="13578">
                  <c:v>317</c:v>
                </c:pt>
                <c:pt idx="13579">
                  <c:v>301</c:v>
                </c:pt>
                <c:pt idx="13580">
                  <c:v>253</c:v>
                </c:pt>
                <c:pt idx="13581">
                  <c:v>323</c:v>
                </c:pt>
                <c:pt idx="13582">
                  <c:v>254</c:v>
                </c:pt>
                <c:pt idx="13583">
                  <c:v>335</c:v>
                </c:pt>
                <c:pt idx="13584">
                  <c:v>169</c:v>
                </c:pt>
                <c:pt idx="13585">
                  <c:v>263</c:v>
                </c:pt>
                <c:pt idx="13586">
                  <c:v>210</c:v>
                </c:pt>
                <c:pt idx="13587">
                  <c:v>168</c:v>
                </c:pt>
                <c:pt idx="13588">
                  <c:v>211</c:v>
                </c:pt>
                <c:pt idx="13589">
                  <c:v>133</c:v>
                </c:pt>
                <c:pt idx="13590">
                  <c:v>143</c:v>
                </c:pt>
                <c:pt idx="13591">
                  <c:v>287</c:v>
                </c:pt>
                <c:pt idx="13592">
                  <c:v>270</c:v>
                </c:pt>
                <c:pt idx="13593">
                  <c:v>181</c:v>
                </c:pt>
                <c:pt idx="13594">
                  <c:v>324</c:v>
                </c:pt>
                <c:pt idx="13595">
                  <c:v>4</c:v>
                </c:pt>
                <c:pt idx="13596">
                  <c:v>177</c:v>
                </c:pt>
                <c:pt idx="13597">
                  <c:v>244</c:v>
                </c:pt>
                <c:pt idx="13598">
                  <c:v>181</c:v>
                </c:pt>
                <c:pt idx="13599">
                  <c:v>103</c:v>
                </c:pt>
                <c:pt idx="13600">
                  <c:v>135</c:v>
                </c:pt>
                <c:pt idx="13601">
                  <c:v>373</c:v>
                </c:pt>
                <c:pt idx="13602">
                  <c:v>325</c:v>
                </c:pt>
                <c:pt idx="13603">
                  <c:v>169</c:v>
                </c:pt>
                <c:pt idx="13604">
                  <c:v>174</c:v>
                </c:pt>
                <c:pt idx="13605">
                  <c:v>67</c:v>
                </c:pt>
                <c:pt idx="13606">
                  <c:v>181</c:v>
                </c:pt>
                <c:pt idx="13607">
                  <c:v>120</c:v>
                </c:pt>
                <c:pt idx="13608">
                  <c:v>1201</c:v>
                </c:pt>
                <c:pt idx="13609">
                  <c:v>973</c:v>
                </c:pt>
                <c:pt idx="13610">
                  <c:v>821</c:v>
                </c:pt>
                <c:pt idx="13611">
                  <c:v>1049</c:v>
                </c:pt>
                <c:pt idx="13612">
                  <c:v>673</c:v>
                </c:pt>
                <c:pt idx="13613">
                  <c:v>877</c:v>
                </c:pt>
                <c:pt idx="13614">
                  <c:v>1104</c:v>
                </c:pt>
                <c:pt idx="13615">
                  <c:v>317</c:v>
                </c:pt>
                <c:pt idx="13616">
                  <c:v>665</c:v>
                </c:pt>
                <c:pt idx="13617">
                  <c:v>926</c:v>
                </c:pt>
                <c:pt idx="13618">
                  <c:v>600</c:v>
                </c:pt>
                <c:pt idx="13619">
                  <c:v>815</c:v>
                </c:pt>
                <c:pt idx="13620">
                  <c:v>142</c:v>
                </c:pt>
                <c:pt idx="13621">
                  <c:v>186</c:v>
                </c:pt>
                <c:pt idx="13622">
                  <c:v>177</c:v>
                </c:pt>
                <c:pt idx="13623">
                  <c:v>275</c:v>
                </c:pt>
                <c:pt idx="13624">
                  <c:v>201</c:v>
                </c:pt>
                <c:pt idx="13625">
                  <c:v>318</c:v>
                </c:pt>
                <c:pt idx="13626">
                  <c:v>187</c:v>
                </c:pt>
                <c:pt idx="13627">
                  <c:v>192</c:v>
                </c:pt>
                <c:pt idx="13628">
                  <c:v>159</c:v>
                </c:pt>
                <c:pt idx="13629">
                  <c:v>217</c:v>
                </c:pt>
                <c:pt idx="13630">
                  <c:v>178</c:v>
                </c:pt>
                <c:pt idx="13631">
                  <c:v>1431</c:v>
                </c:pt>
                <c:pt idx="13632">
                  <c:v>459</c:v>
                </c:pt>
                <c:pt idx="13633">
                  <c:v>181</c:v>
                </c:pt>
                <c:pt idx="13634">
                  <c:v>157</c:v>
                </c:pt>
                <c:pt idx="13635">
                  <c:v>72</c:v>
                </c:pt>
                <c:pt idx="13636">
                  <c:v>89</c:v>
                </c:pt>
                <c:pt idx="13637">
                  <c:v>321</c:v>
                </c:pt>
                <c:pt idx="13638">
                  <c:v>143</c:v>
                </c:pt>
                <c:pt idx="13639">
                  <c:v>282</c:v>
                </c:pt>
                <c:pt idx="13640">
                  <c:v>173</c:v>
                </c:pt>
                <c:pt idx="13641">
                  <c:v>161</c:v>
                </c:pt>
                <c:pt idx="13642">
                  <c:v>97</c:v>
                </c:pt>
                <c:pt idx="13643">
                  <c:v>96</c:v>
                </c:pt>
                <c:pt idx="13644">
                  <c:v>174</c:v>
                </c:pt>
                <c:pt idx="13645">
                  <c:v>151</c:v>
                </c:pt>
                <c:pt idx="13646">
                  <c:v>110</c:v>
                </c:pt>
                <c:pt idx="13647">
                  <c:v>343</c:v>
                </c:pt>
                <c:pt idx="13648">
                  <c:v>124</c:v>
                </c:pt>
                <c:pt idx="13649">
                  <c:v>164</c:v>
                </c:pt>
                <c:pt idx="13650">
                  <c:v>201</c:v>
                </c:pt>
                <c:pt idx="13651">
                  <c:v>302</c:v>
                </c:pt>
                <c:pt idx="13652">
                  <c:v>273</c:v>
                </c:pt>
                <c:pt idx="13653">
                  <c:v>203</c:v>
                </c:pt>
                <c:pt idx="13654">
                  <c:v>233</c:v>
                </c:pt>
                <c:pt idx="13655">
                  <c:v>206</c:v>
                </c:pt>
                <c:pt idx="13656">
                  <c:v>112</c:v>
                </c:pt>
                <c:pt idx="13657">
                  <c:v>127</c:v>
                </c:pt>
                <c:pt idx="13658">
                  <c:v>170</c:v>
                </c:pt>
                <c:pt idx="13659">
                  <c:v>132</c:v>
                </c:pt>
                <c:pt idx="13660">
                  <c:v>198</c:v>
                </c:pt>
                <c:pt idx="13661">
                  <c:v>353</c:v>
                </c:pt>
                <c:pt idx="13662">
                  <c:v>122</c:v>
                </c:pt>
                <c:pt idx="13663">
                  <c:v>136</c:v>
                </c:pt>
                <c:pt idx="13664">
                  <c:v>137</c:v>
                </c:pt>
                <c:pt idx="13665">
                  <c:v>104</c:v>
                </c:pt>
                <c:pt idx="13666">
                  <c:v>102</c:v>
                </c:pt>
                <c:pt idx="13667">
                  <c:v>111</c:v>
                </c:pt>
                <c:pt idx="13668">
                  <c:v>433</c:v>
                </c:pt>
                <c:pt idx="13669">
                  <c:v>268</c:v>
                </c:pt>
                <c:pt idx="13670">
                  <c:v>342</c:v>
                </c:pt>
                <c:pt idx="13671">
                  <c:v>1115</c:v>
                </c:pt>
                <c:pt idx="13672">
                  <c:v>873</c:v>
                </c:pt>
                <c:pt idx="13673">
                  <c:v>891</c:v>
                </c:pt>
                <c:pt idx="13674">
                  <c:v>324</c:v>
                </c:pt>
                <c:pt idx="13675">
                  <c:v>713</c:v>
                </c:pt>
                <c:pt idx="13676">
                  <c:v>322</c:v>
                </c:pt>
                <c:pt idx="13677">
                  <c:v>316</c:v>
                </c:pt>
                <c:pt idx="13678">
                  <c:v>526</c:v>
                </c:pt>
                <c:pt idx="13679">
                  <c:v>250</c:v>
                </c:pt>
                <c:pt idx="13680">
                  <c:v>226</c:v>
                </c:pt>
                <c:pt idx="13681">
                  <c:v>427</c:v>
                </c:pt>
                <c:pt idx="13682">
                  <c:v>302</c:v>
                </c:pt>
                <c:pt idx="13683">
                  <c:v>214</c:v>
                </c:pt>
                <c:pt idx="13684">
                  <c:v>209</c:v>
                </c:pt>
                <c:pt idx="13685">
                  <c:v>436</c:v>
                </c:pt>
                <c:pt idx="13686">
                  <c:v>300</c:v>
                </c:pt>
                <c:pt idx="13687">
                  <c:v>339</c:v>
                </c:pt>
                <c:pt idx="13688">
                  <c:v>275</c:v>
                </c:pt>
                <c:pt idx="13689">
                  <c:v>247</c:v>
                </c:pt>
                <c:pt idx="13690">
                  <c:v>583</c:v>
                </c:pt>
                <c:pt idx="13691">
                  <c:v>226</c:v>
                </c:pt>
                <c:pt idx="13692" formatCode="0.00E+00">
                  <c:v>4.8999999999999998E-3</c:v>
                </c:pt>
                <c:pt idx="13693">
                  <c:v>6</c:v>
                </c:pt>
                <c:pt idx="13694">
                  <c:v>37</c:v>
                </c:pt>
                <c:pt idx="13695">
                  <c:v>37</c:v>
                </c:pt>
                <c:pt idx="13696">
                  <c:v>341</c:v>
                </c:pt>
                <c:pt idx="13697">
                  <c:v>414</c:v>
                </c:pt>
                <c:pt idx="13698">
                  <c:v>273</c:v>
                </c:pt>
                <c:pt idx="13699">
                  <c:v>214</c:v>
                </c:pt>
                <c:pt idx="13700">
                  <c:v>294</c:v>
                </c:pt>
                <c:pt idx="13701">
                  <c:v>229</c:v>
                </c:pt>
                <c:pt idx="13702">
                  <c:v>398</c:v>
                </c:pt>
                <c:pt idx="13703">
                  <c:v>375</c:v>
                </c:pt>
                <c:pt idx="13704">
                  <c:v>168</c:v>
                </c:pt>
                <c:pt idx="13705">
                  <c:v>145</c:v>
                </c:pt>
                <c:pt idx="13706">
                  <c:v>184</c:v>
                </c:pt>
                <c:pt idx="13707">
                  <c:v>216</c:v>
                </c:pt>
                <c:pt idx="13708">
                  <c:v>184</c:v>
                </c:pt>
                <c:pt idx="13709">
                  <c:v>233</c:v>
                </c:pt>
                <c:pt idx="13710">
                  <c:v>143</c:v>
                </c:pt>
                <c:pt idx="13711">
                  <c:v>220</c:v>
                </c:pt>
                <c:pt idx="13712">
                  <c:v>206</c:v>
                </c:pt>
                <c:pt idx="13713">
                  <c:v>236</c:v>
                </c:pt>
                <c:pt idx="13714">
                  <c:v>224</c:v>
                </c:pt>
                <c:pt idx="13715">
                  <c:v>224</c:v>
                </c:pt>
                <c:pt idx="13716">
                  <c:v>640</c:v>
                </c:pt>
                <c:pt idx="13717">
                  <c:v>98</c:v>
                </c:pt>
                <c:pt idx="13718">
                  <c:v>124</c:v>
                </c:pt>
                <c:pt idx="13719">
                  <c:v>212</c:v>
                </c:pt>
                <c:pt idx="13720" formatCode="0.00E+00">
                  <c:v>4.8999999999999998E-3</c:v>
                </c:pt>
                <c:pt idx="13721">
                  <c:v>403</c:v>
                </c:pt>
                <c:pt idx="13722">
                  <c:v>165</c:v>
                </c:pt>
                <c:pt idx="13723">
                  <c:v>58</c:v>
                </c:pt>
                <c:pt idx="13724">
                  <c:v>61</c:v>
                </c:pt>
                <c:pt idx="13725">
                  <c:v>148</c:v>
                </c:pt>
                <c:pt idx="13726">
                  <c:v>187</c:v>
                </c:pt>
                <c:pt idx="13727">
                  <c:v>167</c:v>
                </c:pt>
                <c:pt idx="13728">
                  <c:v>155</c:v>
                </c:pt>
                <c:pt idx="13729">
                  <c:v>188</c:v>
                </c:pt>
                <c:pt idx="13730">
                  <c:v>83</c:v>
                </c:pt>
                <c:pt idx="13731">
                  <c:v>73</c:v>
                </c:pt>
                <c:pt idx="13732">
                  <c:v>190</c:v>
                </c:pt>
                <c:pt idx="13733">
                  <c:v>323</c:v>
                </c:pt>
                <c:pt idx="13734">
                  <c:v>193</c:v>
                </c:pt>
                <c:pt idx="13735">
                  <c:v>188</c:v>
                </c:pt>
                <c:pt idx="13736">
                  <c:v>209</c:v>
                </c:pt>
                <c:pt idx="13737">
                  <c:v>215</c:v>
                </c:pt>
                <c:pt idx="13738">
                  <c:v>204</c:v>
                </c:pt>
                <c:pt idx="13739">
                  <c:v>259</c:v>
                </c:pt>
                <c:pt idx="13740">
                  <c:v>188</c:v>
                </c:pt>
                <c:pt idx="13741">
                  <c:v>311</c:v>
                </c:pt>
                <c:pt idx="13742">
                  <c:v>331</c:v>
                </c:pt>
                <c:pt idx="13743">
                  <c:v>185</c:v>
                </c:pt>
                <c:pt idx="13744">
                  <c:v>184</c:v>
                </c:pt>
                <c:pt idx="13745">
                  <c:v>1070</c:v>
                </c:pt>
                <c:pt idx="13746">
                  <c:v>1043</c:v>
                </c:pt>
                <c:pt idx="13747">
                  <c:v>933</c:v>
                </c:pt>
                <c:pt idx="13748">
                  <c:v>919</c:v>
                </c:pt>
                <c:pt idx="13749">
                  <c:v>987</c:v>
                </c:pt>
                <c:pt idx="13750">
                  <c:v>1022</c:v>
                </c:pt>
                <c:pt idx="13751">
                  <c:v>945</c:v>
                </c:pt>
                <c:pt idx="13752">
                  <c:v>1039</c:v>
                </c:pt>
                <c:pt idx="13753">
                  <c:v>847</c:v>
                </c:pt>
                <c:pt idx="13754">
                  <c:v>948</c:v>
                </c:pt>
                <c:pt idx="13755">
                  <c:v>1388</c:v>
                </c:pt>
                <c:pt idx="13756">
                  <c:v>1019</c:v>
                </c:pt>
                <c:pt idx="13757">
                  <c:v>356</c:v>
                </c:pt>
                <c:pt idx="13758">
                  <c:v>245</c:v>
                </c:pt>
                <c:pt idx="13759">
                  <c:v>258</c:v>
                </c:pt>
                <c:pt idx="13760">
                  <c:v>250</c:v>
                </c:pt>
                <c:pt idx="13761">
                  <c:v>400</c:v>
                </c:pt>
                <c:pt idx="13762">
                  <c:v>727</c:v>
                </c:pt>
                <c:pt idx="13763">
                  <c:v>432</c:v>
                </c:pt>
                <c:pt idx="13764">
                  <c:v>241</c:v>
                </c:pt>
                <c:pt idx="13765">
                  <c:v>316</c:v>
                </c:pt>
                <c:pt idx="13766">
                  <c:v>333</c:v>
                </c:pt>
                <c:pt idx="13767">
                  <c:v>206</c:v>
                </c:pt>
                <c:pt idx="13768">
                  <c:v>203</c:v>
                </c:pt>
                <c:pt idx="13769">
                  <c:v>323</c:v>
                </c:pt>
                <c:pt idx="13770">
                  <c:v>204</c:v>
                </c:pt>
                <c:pt idx="13771">
                  <c:v>173</c:v>
                </c:pt>
                <c:pt idx="13772">
                  <c:v>213</c:v>
                </c:pt>
                <c:pt idx="13773">
                  <c:v>816</c:v>
                </c:pt>
                <c:pt idx="13774">
                  <c:v>253</c:v>
                </c:pt>
                <c:pt idx="13775">
                  <c:v>857</c:v>
                </c:pt>
                <c:pt idx="13776">
                  <c:v>206</c:v>
                </c:pt>
                <c:pt idx="13777">
                  <c:v>200</c:v>
                </c:pt>
                <c:pt idx="13778">
                  <c:v>162</c:v>
                </c:pt>
                <c:pt idx="13779">
                  <c:v>224</c:v>
                </c:pt>
                <c:pt idx="13780">
                  <c:v>202</c:v>
                </c:pt>
                <c:pt idx="13781">
                  <c:v>190</c:v>
                </c:pt>
                <c:pt idx="13782">
                  <c:v>116</c:v>
                </c:pt>
                <c:pt idx="13783">
                  <c:v>185</c:v>
                </c:pt>
                <c:pt idx="13784">
                  <c:v>240</c:v>
                </c:pt>
                <c:pt idx="13785">
                  <c:v>190</c:v>
                </c:pt>
                <c:pt idx="13786">
                  <c:v>206</c:v>
                </c:pt>
                <c:pt idx="13787">
                  <c:v>274</c:v>
                </c:pt>
                <c:pt idx="13788">
                  <c:v>243</c:v>
                </c:pt>
                <c:pt idx="13789">
                  <c:v>250</c:v>
                </c:pt>
                <c:pt idx="13790">
                  <c:v>153</c:v>
                </c:pt>
                <c:pt idx="13791">
                  <c:v>91</c:v>
                </c:pt>
                <c:pt idx="13792">
                  <c:v>126</c:v>
                </c:pt>
                <c:pt idx="13793">
                  <c:v>144</c:v>
                </c:pt>
                <c:pt idx="13794">
                  <c:v>199</c:v>
                </c:pt>
                <c:pt idx="13795">
                  <c:v>396</c:v>
                </c:pt>
                <c:pt idx="13796">
                  <c:v>358</c:v>
                </c:pt>
                <c:pt idx="13797">
                  <c:v>427</c:v>
                </c:pt>
                <c:pt idx="13798">
                  <c:v>362</c:v>
                </c:pt>
                <c:pt idx="13799">
                  <c:v>268</c:v>
                </c:pt>
                <c:pt idx="13800">
                  <c:v>108</c:v>
                </c:pt>
                <c:pt idx="13801">
                  <c:v>232</c:v>
                </c:pt>
                <c:pt idx="13802">
                  <c:v>249</c:v>
                </c:pt>
                <c:pt idx="13803">
                  <c:v>200</c:v>
                </c:pt>
                <c:pt idx="13804">
                  <c:v>134</c:v>
                </c:pt>
                <c:pt idx="13805">
                  <c:v>280</c:v>
                </c:pt>
                <c:pt idx="13806">
                  <c:v>337</c:v>
                </c:pt>
                <c:pt idx="13807">
                  <c:v>149</c:v>
                </c:pt>
                <c:pt idx="13808">
                  <c:v>276</c:v>
                </c:pt>
                <c:pt idx="13809">
                  <c:v>310</c:v>
                </c:pt>
                <c:pt idx="13810">
                  <c:v>51</c:v>
                </c:pt>
                <c:pt idx="13811">
                  <c:v>99</c:v>
                </c:pt>
                <c:pt idx="13812">
                  <c:v>29</c:v>
                </c:pt>
                <c:pt idx="13813">
                  <c:v>348</c:v>
                </c:pt>
                <c:pt idx="13814">
                  <c:v>428</c:v>
                </c:pt>
                <c:pt idx="13815">
                  <c:v>293</c:v>
                </c:pt>
                <c:pt idx="13816">
                  <c:v>512</c:v>
                </c:pt>
                <c:pt idx="13817">
                  <c:v>651</c:v>
                </c:pt>
                <c:pt idx="13818">
                  <c:v>360</c:v>
                </c:pt>
                <c:pt idx="13819">
                  <c:v>442</c:v>
                </c:pt>
                <c:pt idx="13820">
                  <c:v>394</c:v>
                </c:pt>
                <c:pt idx="13821">
                  <c:v>508</c:v>
                </c:pt>
                <c:pt idx="13822">
                  <c:v>605</c:v>
                </c:pt>
                <c:pt idx="13823">
                  <c:v>265</c:v>
                </c:pt>
                <c:pt idx="13824">
                  <c:v>445</c:v>
                </c:pt>
                <c:pt idx="13825">
                  <c:v>276</c:v>
                </c:pt>
                <c:pt idx="13826">
                  <c:v>274</c:v>
                </c:pt>
                <c:pt idx="13827">
                  <c:v>506</c:v>
                </c:pt>
                <c:pt idx="13828">
                  <c:v>285</c:v>
                </c:pt>
                <c:pt idx="13829">
                  <c:v>464</c:v>
                </c:pt>
                <c:pt idx="13830">
                  <c:v>309</c:v>
                </c:pt>
                <c:pt idx="13831">
                  <c:v>441</c:v>
                </c:pt>
                <c:pt idx="13832">
                  <c:v>286</c:v>
                </c:pt>
                <c:pt idx="13833">
                  <c:v>392</c:v>
                </c:pt>
                <c:pt idx="13834">
                  <c:v>264</c:v>
                </c:pt>
                <c:pt idx="13835">
                  <c:v>251</c:v>
                </c:pt>
                <c:pt idx="13836">
                  <c:v>286</c:v>
                </c:pt>
                <c:pt idx="13837">
                  <c:v>163</c:v>
                </c:pt>
                <c:pt idx="13838">
                  <c:v>177</c:v>
                </c:pt>
                <c:pt idx="13839">
                  <c:v>235</c:v>
                </c:pt>
                <c:pt idx="13840">
                  <c:v>274</c:v>
                </c:pt>
                <c:pt idx="13841">
                  <c:v>205</c:v>
                </c:pt>
                <c:pt idx="13842">
                  <c:v>224</c:v>
                </c:pt>
                <c:pt idx="13843">
                  <c:v>222</c:v>
                </c:pt>
                <c:pt idx="13844">
                  <c:v>186</c:v>
                </c:pt>
                <c:pt idx="13845">
                  <c:v>152</c:v>
                </c:pt>
                <c:pt idx="13846">
                  <c:v>235</c:v>
                </c:pt>
                <c:pt idx="13847">
                  <c:v>241</c:v>
                </c:pt>
                <c:pt idx="13848">
                  <c:v>53</c:v>
                </c:pt>
                <c:pt idx="13849">
                  <c:v>278</c:v>
                </c:pt>
                <c:pt idx="13850">
                  <c:v>262</c:v>
                </c:pt>
                <c:pt idx="13851">
                  <c:v>269</c:v>
                </c:pt>
                <c:pt idx="13852">
                  <c:v>233</c:v>
                </c:pt>
                <c:pt idx="13853">
                  <c:v>257</c:v>
                </c:pt>
                <c:pt idx="13854">
                  <c:v>352</c:v>
                </c:pt>
                <c:pt idx="13855">
                  <c:v>322</c:v>
                </c:pt>
                <c:pt idx="13856">
                  <c:v>351</c:v>
                </c:pt>
                <c:pt idx="13857">
                  <c:v>186</c:v>
                </c:pt>
                <c:pt idx="13858">
                  <c:v>771</c:v>
                </c:pt>
                <c:pt idx="13859">
                  <c:v>158</c:v>
                </c:pt>
                <c:pt idx="13860">
                  <c:v>168</c:v>
                </c:pt>
                <c:pt idx="13861">
                  <c:v>243</c:v>
                </c:pt>
                <c:pt idx="13862">
                  <c:v>262</c:v>
                </c:pt>
                <c:pt idx="13863">
                  <c:v>173</c:v>
                </c:pt>
                <c:pt idx="13864">
                  <c:v>233</c:v>
                </c:pt>
                <c:pt idx="13865">
                  <c:v>174</c:v>
                </c:pt>
                <c:pt idx="13866">
                  <c:v>253</c:v>
                </c:pt>
                <c:pt idx="13867">
                  <c:v>344</c:v>
                </c:pt>
                <c:pt idx="13868">
                  <c:v>192</c:v>
                </c:pt>
                <c:pt idx="13869">
                  <c:v>306</c:v>
                </c:pt>
                <c:pt idx="13870">
                  <c:v>203</c:v>
                </c:pt>
                <c:pt idx="13871">
                  <c:v>267</c:v>
                </c:pt>
                <c:pt idx="13872">
                  <c:v>189</c:v>
                </c:pt>
                <c:pt idx="13873">
                  <c:v>213</c:v>
                </c:pt>
                <c:pt idx="13874">
                  <c:v>269</c:v>
                </c:pt>
                <c:pt idx="13875">
                  <c:v>374</c:v>
                </c:pt>
                <c:pt idx="13876">
                  <c:v>273</c:v>
                </c:pt>
                <c:pt idx="13877">
                  <c:v>201</c:v>
                </c:pt>
                <c:pt idx="13878">
                  <c:v>247</c:v>
                </c:pt>
                <c:pt idx="13879">
                  <c:v>389</c:v>
                </c:pt>
                <c:pt idx="13880">
                  <c:v>320</c:v>
                </c:pt>
                <c:pt idx="13881">
                  <c:v>237</c:v>
                </c:pt>
                <c:pt idx="13882">
                  <c:v>263</c:v>
                </c:pt>
                <c:pt idx="13883">
                  <c:v>473</c:v>
                </c:pt>
                <c:pt idx="13884">
                  <c:v>262</c:v>
                </c:pt>
                <c:pt idx="13885">
                  <c:v>186</c:v>
                </c:pt>
                <c:pt idx="13886">
                  <c:v>319</c:v>
                </c:pt>
                <c:pt idx="13887">
                  <c:v>245</c:v>
                </c:pt>
                <c:pt idx="13888">
                  <c:v>154</c:v>
                </c:pt>
                <c:pt idx="13889">
                  <c:v>161</c:v>
                </c:pt>
                <c:pt idx="13890">
                  <c:v>209</c:v>
                </c:pt>
                <c:pt idx="13891">
                  <c:v>381</c:v>
                </c:pt>
                <c:pt idx="13892">
                  <c:v>207</c:v>
                </c:pt>
                <c:pt idx="13893">
                  <c:v>186</c:v>
                </c:pt>
                <c:pt idx="13894">
                  <c:v>149</c:v>
                </c:pt>
                <c:pt idx="13895">
                  <c:v>247</c:v>
                </c:pt>
                <c:pt idx="13896">
                  <c:v>159</c:v>
                </c:pt>
                <c:pt idx="13897">
                  <c:v>30</c:v>
                </c:pt>
                <c:pt idx="13898">
                  <c:v>210</c:v>
                </c:pt>
                <c:pt idx="13899">
                  <c:v>265</c:v>
                </c:pt>
                <c:pt idx="13900">
                  <c:v>19</c:v>
                </c:pt>
                <c:pt idx="13901">
                  <c:v>14</c:v>
                </c:pt>
                <c:pt idx="13902">
                  <c:v>31</c:v>
                </c:pt>
                <c:pt idx="13903">
                  <c:v>4</c:v>
                </c:pt>
                <c:pt idx="13904">
                  <c:v>422</c:v>
                </c:pt>
                <c:pt idx="13905">
                  <c:v>299</c:v>
                </c:pt>
                <c:pt idx="13906">
                  <c:v>363</c:v>
                </c:pt>
                <c:pt idx="13907">
                  <c:v>313</c:v>
                </c:pt>
                <c:pt idx="13908">
                  <c:v>353</c:v>
                </c:pt>
                <c:pt idx="13909">
                  <c:v>247</c:v>
                </c:pt>
                <c:pt idx="13910">
                  <c:v>296</c:v>
                </c:pt>
                <c:pt idx="13911">
                  <c:v>267</c:v>
                </c:pt>
                <c:pt idx="13912">
                  <c:v>327</c:v>
                </c:pt>
                <c:pt idx="13913">
                  <c:v>253</c:v>
                </c:pt>
                <c:pt idx="13914">
                  <c:v>201</c:v>
                </c:pt>
                <c:pt idx="13915">
                  <c:v>272</c:v>
                </c:pt>
                <c:pt idx="13916">
                  <c:v>221</c:v>
                </c:pt>
                <c:pt idx="13917">
                  <c:v>307</c:v>
                </c:pt>
                <c:pt idx="13918">
                  <c:v>221</c:v>
                </c:pt>
                <c:pt idx="13919">
                  <c:v>249</c:v>
                </c:pt>
                <c:pt idx="13920">
                  <c:v>209</c:v>
                </c:pt>
                <c:pt idx="13921">
                  <c:v>307</c:v>
                </c:pt>
                <c:pt idx="13922">
                  <c:v>327</c:v>
                </c:pt>
                <c:pt idx="13923">
                  <c:v>296</c:v>
                </c:pt>
                <c:pt idx="13924">
                  <c:v>186</c:v>
                </c:pt>
                <c:pt idx="13925">
                  <c:v>205</c:v>
                </c:pt>
                <c:pt idx="13926">
                  <c:v>629</c:v>
                </c:pt>
                <c:pt idx="13927">
                  <c:v>171</c:v>
                </c:pt>
                <c:pt idx="13928">
                  <c:v>72</c:v>
                </c:pt>
                <c:pt idx="13929">
                  <c:v>275</c:v>
                </c:pt>
                <c:pt idx="13930">
                  <c:v>187</c:v>
                </c:pt>
                <c:pt idx="13931">
                  <c:v>160</c:v>
                </c:pt>
                <c:pt idx="13932">
                  <c:v>2</c:v>
                </c:pt>
                <c:pt idx="13933">
                  <c:v>1</c:v>
                </c:pt>
                <c:pt idx="13934">
                  <c:v>75</c:v>
                </c:pt>
                <c:pt idx="13935" formatCode="0.00E+00">
                  <c:v>4.8999999999999998E-3</c:v>
                </c:pt>
                <c:pt idx="13936">
                  <c:v>213</c:v>
                </c:pt>
                <c:pt idx="13937">
                  <c:v>281</c:v>
                </c:pt>
                <c:pt idx="13938">
                  <c:v>147</c:v>
                </c:pt>
                <c:pt idx="13939">
                  <c:v>304</c:v>
                </c:pt>
                <c:pt idx="13940">
                  <c:v>293</c:v>
                </c:pt>
                <c:pt idx="13941">
                  <c:v>217</c:v>
                </c:pt>
                <c:pt idx="13942">
                  <c:v>197</c:v>
                </c:pt>
                <c:pt idx="13943">
                  <c:v>322</c:v>
                </c:pt>
                <c:pt idx="13944">
                  <c:v>159</c:v>
                </c:pt>
                <c:pt idx="13945">
                  <c:v>231</c:v>
                </c:pt>
                <c:pt idx="13946">
                  <c:v>134</c:v>
                </c:pt>
                <c:pt idx="13947">
                  <c:v>202</c:v>
                </c:pt>
                <c:pt idx="13948">
                  <c:v>306</c:v>
                </c:pt>
                <c:pt idx="13949">
                  <c:v>221</c:v>
                </c:pt>
                <c:pt idx="13950">
                  <c:v>322</c:v>
                </c:pt>
                <c:pt idx="13951">
                  <c:v>374</c:v>
                </c:pt>
                <c:pt idx="13952">
                  <c:v>225</c:v>
                </c:pt>
                <c:pt idx="13953">
                  <c:v>190</c:v>
                </c:pt>
                <c:pt idx="13954">
                  <c:v>208</c:v>
                </c:pt>
                <c:pt idx="13955">
                  <c:v>350</c:v>
                </c:pt>
                <c:pt idx="13956">
                  <c:v>726</c:v>
                </c:pt>
                <c:pt idx="13957">
                  <c:v>195</c:v>
                </c:pt>
                <c:pt idx="13958">
                  <c:v>236</c:v>
                </c:pt>
                <c:pt idx="13959">
                  <c:v>285</c:v>
                </c:pt>
                <c:pt idx="13960">
                  <c:v>175</c:v>
                </c:pt>
                <c:pt idx="13961">
                  <c:v>325</c:v>
                </c:pt>
                <c:pt idx="13962">
                  <c:v>445</c:v>
                </c:pt>
                <c:pt idx="13963">
                  <c:v>181</c:v>
                </c:pt>
                <c:pt idx="13964">
                  <c:v>277</c:v>
                </c:pt>
                <c:pt idx="13965">
                  <c:v>219</c:v>
                </c:pt>
                <c:pt idx="13966">
                  <c:v>254</c:v>
                </c:pt>
                <c:pt idx="13967">
                  <c:v>315</c:v>
                </c:pt>
                <c:pt idx="13968">
                  <c:v>333</c:v>
                </c:pt>
                <c:pt idx="13969">
                  <c:v>204</c:v>
                </c:pt>
                <c:pt idx="13970">
                  <c:v>232</c:v>
                </c:pt>
                <c:pt idx="13971">
                  <c:v>399</c:v>
                </c:pt>
                <c:pt idx="13972">
                  <c:v>334</c:v>
                </c:pt>
                <c:pt idx="13973">
                  <c:v>197</c:v>
                </c:pt>
                <c:pt idx="13974">
                  <c:v>205</c:v>
                </c:pt>
                <c:pt idx="13975">
                  <c:v>268</c:v>
                </c:pt>
                <c:pt idx="13976">
                  <c:v>390</c:v>
                </c:pt>
                <c:pt idx="13977">
                  <c:v>242</c:v>
                </c:pt>
                <c:pt idx="13978">
                  <c:v>288</c:v>
                </c:pt>
                <c:pt idx="13979">
                  <c:v>308</c:v>
                </c:pt>
                <c:pt idx="13980">
                  <c:v>203</c:v>
                </c:pt>
                <c:pt idx="13981">
                  <c:v>388</c:v>
                </c:pt>
                <c:pt idx="13982">
                  <c:v>336</c:v>
                </c:pt>
                <c:pt idx="13983">
                  <c:v>278</c:v>
                </c:pt>
                <c:pt idx="13984">
                  <c:v>254</c:v>
                </c:pt>
                <c:pt idx="13985">
                  <c:v>397</c:v>
                </c:pt>
                <c:pt idx="13986">
                  <c:v>161</c:v>
                </c:pt>
                <c:pt idx="13987">
                  <c:v>274</c:v>
                </c:pt>
                <c:pt idx="13988">
                  <c:v>249</c:v>
                </c:pt>
                <c:pt idx="13989">
                  <c:v>494</c:v>
                </c:pt>
                <c:pt idx="13990">
                  <c:v>254</c:v>
                </c:pt>
                <c:pt idx="13991">
                  <c:v>303</c:v>
                </c:pt>
                <c:pt idx="13992">
                  <c:v>258</c:v>
                </c:pt>
                <c:pt idx="13993">
                  <c:v>352</c:v>
                </c:pt>
                <c:pt idx="13994">
                  <c:v>221</c:v>
                </c:pt>
                <c:pt idx="13995">
                  <c:v>283</c:v>
                </c:pt>
                <c:pt idx="13996">
                  <c:v>88</c:v>
                </c:pt>
                <c:pt idx="13997">
                  <c:v>803</c:v>
                </c:pt>
                <c:pt idx="13998">
                  <c:v>302</c:v>
                </c:pt>
                <c:pt idx="13999">
                  <c:v>196</c:v>
                </c:pt>
                <c:pt idx="14000">
                  <c:v>261</c:v>
                </c:pt>
                <c:pt idx="14001">
                  <c:v>198</c:v>
                </c:pt>
                <c:pt idx="14002">
                  <c:v>293</c:v>
                </c:pt>
                <c:pt idx="14003">
                  <c:v>334</c:v>
                </c:pt>
                <c:pt idx="14004">
                  <c:v>178</c:v>
                </c:pt>
                <c:pt idx="14005">
                  <c:v>362</c:v>
                </c:pt>
                <c:pt idx="14006">
                  <c:v>183</c:v>
                </c:pt>
                <c:pt idx="14007">
                  <c:v>242</c:v>
                </c:pt>
                <c:pt idx="14008">
                  <c:v>295</c:v>
                </c:pt>
                <c:pt idx="14009">
                  <c:v>249</c:v>
                </c:pt>
                <c:pt idx="14010">
                  <c:v>274</c:v>
                </c:pt>
                <c:pt idx="14011">
                  <c:v>199</c:v>
                </c:pt>
                <c:pt idx="14012">
                  <c:v>227</c:v>
                </c:pt>
                <c:pt idx="14013">
                  <c:v>219</c:v>
                </c:pt>
                <c:pt idx="14014">
                  <c:v>187</c:v>
                </c:pt>
                <c:pt idx="14015">
                  <c:v>174</c:v>
                </c:pt>
                <c:pt idx="14016">
                  <c:v>266</c:v>
                </c:pt>
                <c:pt idx="14017">
                  <c:v>250</c:v>
                </c:pt>
                <c:pt idx="14018">
                  <c:v>188</c:v>
                </c:pt>
                <c:pt idx="14019">
                  <c:v>263</c:v>
                </c:pt>
                <c:pt idx="14020">
                  <c:v>376</c:v>
                </c:pt>
                <c:pt idx="14021">
                  <c:v>275</c:v>
                </c:pt>
                <c:pt idx="14022">
                  <c:v>218</c:v>
                </c:pt>
                <c:pt idx="14023">
                  <c:v>211</c:v>
                </c:pt>
                <c:pt idx="14024">
                  <c:v>171</c:v>
                </c:pt>
                <c:pt idx="14025">
                  <c:v>184</c:v>
                </c:pt>
                <c:pt idx="14026">
                  <c:v>268</c:v>
                </c:pt>
                <c:pt idx="14027">
                  <c:v>274</c:v>
                </c:pt>
                <c:pt idx="14028">
                  <c:v>467</c:v>
                </c:pt>
                <c:pt idx="14029">
                  <c:v>332</c:v>
                </c:pt>
                <c:pt idx="14030">
                  <c:v>266</c:v>
                </c:pt>
                <c:pt idx="14031">
                  <c:v>370</c:v>
                </c:pt>
                <c:pt idx="14032">
                  <c:v>319</c:v>
                </c:pt>
                <c:pt idx="14033">
                  <c:v>313</c:v>
                </c:pt>
                <c:pt idx="14034">
                  <c:v>346</c:v>
                </c:pt>
                <c:pt idx="14035">
                  <c:v>289</c:v>
                </c:pt>
                <c:pt idx="14036">
                  <c:v>351</c:v>
                </c:pt>
                <c:pt idx="14037">
                  <c:v>386</c:v>
                </c:pt>
                <c:pt idx="14038">
                  <c:v>292</c:v>
                </c:pt>
                <c:pt idx="14039">
                  <c:v>212</c:v>
                </c:pt>
                <c:pt idx="14040">
                  <c:v>201</c:v>
                </c:pt>
                <c:pt idx="14041">
                  <c:v>110</c:v>
                </c:pt>
                <c:pt idx="14042">
                  <c:v>137</c:v>
                </c:pt>
                <c:pt idx="14043">
                  <c:v>188</c:v>
                </c:pt>
                <c:pt idx="14044">
                  <c:v>237</c:v>
                </c:pt>
                <c:pt idx="14045">
                  <c:v>244</c:v>
                </c:pt>
                <c:pt idx="14046">
                  <c:v>258</c:v>
                </c:pt>
                <c:pt idx="14047">
                  <c:v>136</c:v>
                </c:pt>
                <c:pt idx="14048">
                  <c:v>326</c:v>
                </c:pt>
                <c:pt idx="14049">
                  <c:v>865</c:v>
                </c:pt>
                <c:pt idx="14050">
                  <c:v>236</c:v>
                </c:pt>
                <c:pt idx="14051">
                  <c:v>190</c:v>
                </c:pt>
                <c:pt idx="14052">
                  <c:v>205</c:v>
                </c:pt>
                <c:pt idx="14053">
                  <c:v>150</c:v>
                </c:pt>
                <c:pt idx="14054">
                  <c:v>220</c:v>
                </c:pt>
                <c:pt idx="14055">
                  <c:v>215</c:v>
                </c:pt>
                <c:pt idx="14056">
                  <c:v>334</c:v>
                </c:pt>
                <c:pt idx="14057">
                  <c:v>252</c:v>
                </c:pt>
                <c:pt idx="14058">
                  <c:v>343</c:v>
                </c:pt>
                <c:pt idx="14059">
                  <c:v>246</c:v>
                </c:pt>
                <c:pt idx="14060">
                  <c:v>236</c:v>
                </c:pt>
                <c:pt idx="14061">
                  <c:v>175</c:v>
                </c:pt>
                <c:pt idx="14062">
                  <c:v>296</c:v>
                </c:pt>
                <c:pt idx="14063">
                  <c:v>8</c:v>
                </c:pt>
                <c:pt idx="14064">
                  <c:v>149</c:v>
                </c:pt>
                <c:pt idx="14065">
                  <c:v>258</c:v>
                </c:pt>
                <c:pt idx="14066">
                  <c:v>195</c:v>
                </c:pt>
                <c:pt idx="14067">
                  <c:v>134</c:v>
                </c:pt>
                <c:pt idx="14068">
                  <c:v>172</c:v>
                </c:pt>
                <c:pt idx="14069">
                  <c:v>775</c:v>
                </c:pt>
                <c:pt idx="14070">
                  <c:v>25</c:v>
                </c:pt>
                <c:pt idx="14071">
                  <c:v>295</c:v>
                </c:pt>
                <c:pt idx="14072">
                  <c:v>216</c:v>
                </c:pt>
                <c:pt idx="14073">
                  <c:v>347</c:v>
                </c:pt>
                <c:pt idx="14074">
                  <c:v>331</c:v>
                </c:pt>
                <c:pt idx="14075">
                  <c:v>444</c:v>
                </c:pt>
                <c:pt idx="14076">
                  <c:v>163</c:v>
                </c:pt>
                <c:pt idx="14077">
                  <c:v>151</c:v>
                </c:pt>
                <c:pt idx="14078">
                  <c:v>473</c:v>
                </c:pt>
                <c:pt idx="14079">
                  <c:v>186</c:v>
                </c:pt>
                <c:pt idx="14080">
                  <c:v>238</c:v>
                </c:pt>
                <c:pt idx="14081">
                  <c:v>342</c:v>
                </c:pt>
                <c:pt idx="14082">
                  <c:v>332</c:v>
                </c:pt>
                <c:pt idx="14083">
                  <c:v>167</c:v>
                </c:pt>
                <c:pt idx="14084">
                  <c:v>197</c:v>
                </c:pt>
                <c:pt idx="14085">
                  <c:v>238</c:v>
                </c:pt>
                <c:pt idx="14086">
                  <c:v>173</c:v>
                </c:pt>
                <c:pt idx="14087">
                  <c:v>490</c:v>
                </c:pt>
                <c:pt idx="14088">
                  <c:v>239</c:v>
                </c:pt>
                <c:pt idx="14089">
                  <c:v>331</c:v>
                </c:pt>
                <c:pt idx="14090">
                  <c:v>357</c:v>
                </c:pt>
                <c:pt idx="14091">
                  <c:v>247</c:v>
                </c:pt>
                <c:pt idx="14092">
                  <c:v>649</c:v>
                </c:pt>
                <c:pt idx="14093">
                  <c:v>186</c:v>
                </c:pt>
                <c:pt idx="14094">
                  <c:v>119</c:v>
                </c:pt>
                <c:pt idx="14095">
                  <c:v>276</c:v>
                </c:pt>
                <c:pt idx="14096">
                  <c:v>69</c:v>
                </c:pt>
                <c:pt idx="14097">
                  <c:v>178</c:v>
                </c:pt>
                <c:pt idx="14098">
                  <c:v>115</c:v>
                </c:pt>
                <c:pt idx="14099">
                  <c:v>153</c:v>
                </c:pt>
                <c:pt idx="14100">
                  <c:v>241</c:v>
                </c:pt>
                <c:pt idx="14101">
                  <c:v>400</c:v>
                </c:pt>
                <c:pt idx="14102">
                  <c:v>197</c:v>
                </c:pt>
                <c:pt idx="14103">
                  <c:v>303</c:v>
                </c:pt>
                <c:pt idx="14104">
                  <c:v>247</c:v>
                </c:pt>
                <c:pt idx="14105">
                  <c:v>170</c:v>
                </c:pt>
                <c:pt idx="14106">
                  <c:v>214</c:v>
                </c:pt>
                <c:pt idx="14107">
                  <c:v>323</c:v>
                </c:pt>
                <c:pt idx="14108">
                  <c:v>256</c:v>
                </c:pt>
                <c:pt idx="14109">
                  <c:v>219</c:v>
                </c:pt>
                <c:pt idx="14110">
                  <c:v>177</c:v>
                </c:pt>
                <c:pt idx="14111">
                  <c:v>200</c:v>
                </c:pt>
                <c:pt idx="14112">
                  <c:v>456</c:v>
                </c:pt>
                <c:pt idx="14113">
                  <c:v>246</c:v>
                </c:pt>
                <c:pt idx="14114">
                  <c:v>242</c:v>
                </c:pt>
                <c:pt idx="14115">
                  <c:v>159</c:v>
                </c:pt>
                <c:pt idx="14116">
                  <c:v>117</c:v>
                </c:pt>
                <c:pt idx="14117">
                  <c:v>155</c:v>
                </c:pt>
                <c:pt idx="14118">
                  <c:v>184</c:v>
                </c:pt>
                <c:pt idx="14119">
                  <c:v>235</c:v>
                </c:pt>
                <c:pt idx="14120">
                  <c:v>283</c:v>
                </c:pt>
                <c:pt idx="14121">
                  <c:v>235</c:v>
                </c:pt>
                <c:pt idx="14122">
                  <c:v>207</c:v>
                </c:pt>
                <c:pt idx="14123">
                  <c:v>479</c:v>
                </c:pt>
                <c:pt idx="14124">
                  <c:v>217</c:v>
                </c:pt>
                <c:pt idx="14125">
                  <c:v>312</c:v>
                </c:pt>
                <c:pt idx="14126">
                  <c:v>296</c:v>
                </c:pt>
                <c:pt idx="14127">
                  <c:v>291</c:v>
                </c:pt>
                <c:pt idx="14128">
                  <c:v>596</c:v>
                </c:pt>
                <c:pt idx="14129">
                  <c:v>245</c:v>
                </c:pt>
                <c:pt idx="14130">
                  <c:v>843</c:v>
                </c:pt>
                <c:pt idx="14131">
                  <c:v>369</c:v>
                </c:pt>
                <c:pt idx="14132">
                  <c:v>282</c:v>
                </c:pt>
                <c:pt idx="14133">
                  <c:v>290</c:v>
                </c:pt>
                <c:pt idx="14134">
                  <c:v>287</c:v>
                </c:pt>
                <c:pt idx="14135">
                  <c:v>551</c:v>
                </c:pt>
                <c:pt idx="14136">
                  <c:v>332</c:v>
                </c:pt>
                <c:pt idx="14137">
                  <c:v>1161</c:v>
                </c:pt>
                <c:pt idx="14138">
                  <c:v>363</c:v>
                </c:pt>
                <c:pt idx="14139">
                  <c:v>189</c:v>
                </c:pt>
                <c:pt idx="14140">
                  <c:v>162</c:v>
                </c:pt>
                <c:pt idx="14141">
                  <c:v>391</c:v>
                </c:pt>
                <c:pt idx="14142">
                  <c:v>309</c:v>
                </c:pt>
                <c:pt idx="14143">
                  <c:v>253</c:v>
                </c:pt>
                <c:pt idx="14144">
                  <c:v>84</c:v>
                </c:pt>
                <c:pt idx="14145">
                  <c:v>40</c:v>
                </c:pt>
                <c:pt idx="14146">
                  <c:v>51</c:v>
                </c:pt>
                <c:pt idx="14147">
                  <c:v>36</c:v>
                </c:pt>
                <c:pt idx="14148">
                  <c:v>45</c:v>
                </c:pt>
                <c:pt idx="14149">
                  <c:v>58</c:v>
                </c:pt>
                <c:pt idx="14150">
                  <c:v>35</c:v>
                </c:pt>
                <c:pt idx="14151">
                  <c:v>93</c:v>
                </c:pt>
                <c:pt idx="14152">
                  <c:v>185</c:v>
                </c:pt>
                <c:pt idx="14153">
                  <c:v>172</c:v>
                </c:pt>
                <c:pt idx="14154">
                  <c:v>257</c:v>
                </c:pt>
                <c:pt idx="14155">
                  <c:v>221</c:v>
                </c:pt>
                <c:pt idx="14156">
                  <c:v>285</c:v>
                </c:pt>
                <c:pt idx="14157">
                  <c:v>393</c:v>
                </c:pt>
                <c:pt idx="14158">
                  <c:v>213</c:v>
                </c:pt>
                <c:pt idx="14159">
                  <c:v>234</c:v>
                </c:pt>
                <c:pt idx="14160">
                  <c:v>256</c:v>
                </c:pt>
                <c:pt idx="14161">
                  <c:v>496</c:v>
                </c:pt>
                <c:pt idx="14162">
                  <c:v>340</c:v>
                </c:pt>
                <c:pt idx="14163">
                  <c:v>179</c:v>
                </c:pt>
                <c:pt idx="14164">
                  <c:v>191</c:v>
                </c:pt>
                <c:pt idx="14165">
                  <c:v>282</c:v>
                </c:pt>
                <c:pt idx="14166">
                  <c:v>237</c:v>
                </c:pt>
                <c:pt idx="14167">
                  <c:v>86</c:v>
                </c:pt>
                <c:pt idx="14168">
                  <c:v>176</c:v>
                </c:pt>
                <c:pt idx="14169">
                  <c:v>285</c:v>
                </c:pt>
                <c:pt idx="14170">
                  <c:v>297</c:v>
                </c:pt>
                <c:pt idx="14171">
                  <c:v>269</c:v>
                </c:pt>
                <c:pt idx="14172">
                  <c:v>144</c:v>
                </c:pt>
                <c:pt idx="14173">
                  <c:v>130</c:v>
                </c:pt>
                <c:pt idx="14174">
                  <c:v>198</c:v>
                </c:pt>
                <c:pt idx="14175">
                  <c:v>382</c:v>
                </c:pt>
                <c:pt idx="14176">
                  <c:v>120</c:v>
                </c:pt>
                <c:pt idx="14177">
                  <c:v>258</c:v>
                </c:pt>
                <c:pt idx="14178">
                  <c:v>145</c:v>
                </c:pt>
                <c:pt idx="14179">
                  <c:v>112</c:v>
                </c:pt>
                <c:pt idx="14180">
                  <c:v>122</c:v>
                </c:pt>
                <c:pt idx="14181">
                  <c:v>281</c:v>
                </c:pt>
                <c:pt idx="14182">
                  <c:v>176</c:v>
                </c:pt>
                <c:pt idx="14183">
                  <c:v>190</c:v>
                </c:pt>
                <c:pt idx="14184">
                  <c:v>135</c:v>
                </c:pt>
                <c:pt idx="14185">
                  <c:v>103</c:v>
                </c:pt>
                <c:pt idx="14186">
                  <c:v>224</c:v>
                </c:pt>
                <c:pt idx="14187">
                  <c:v>173</c:v>
                </c:pt>
                <c:pt idx="14188">
                  <c:v>305</c:v>
                </c:pt>
                <c:pt idx="14189">
                  <c:v>228</c:v>
                </c:pt>
                <c:pt idx="14190">
                  <c:v>416</c:v>
                </c:pt>
                <c:pt idx="14191">
                  <c:v>341</c:v>
                </c:pt>
                <c:pt idx="14192">
                  <c:v>364</c:v>
                </c:pt>
                <c:pt idx="14193">
                  <c:v>302</c:v>
                </c:pt>
                <c:pt idx="14194">
                  <c:v>277</c:v>
                </c:pt>
                <c:pt idx="14195">
                  <c:v>310</c:v>
                </c:pt>
                <c:pt idx="14196">
                  <c:v>243</c:v>
                </c:pt>
                <c:pt idx="14197">
                  <c:v>194</c:v>
                </c:pt>
                <c:pt idx="14198">
                  <c:v>217</c:v>
                </c:pt>
                <c:pt idx="14199">
                  <c:v>206</c:v>
                </c:pt>
                <c:pt idx="14200">
                  <c:v>219</c:v>
                </c:pt>
                <c:pt idx="14201">
                  <c:v>161</c:v>
                </c:pt>
                <c:pt idx="14202">
                  <c:v>157</c:v>
                </c:pt>
                <c:pt idx="14203">
                  <c:v>204</c:v>
                </c:pt>
                <c:pt idx="14204">
                  <c:v>421</c:v>
                </c:pt>
                <c:pt idx="14205">
                  <c:v>169</c:v>
                </c:pt>
                <c:pt idx="14206">
                  <c:v>264</c:v>
                </c:pt>
                <c:pt idx="14207">
                  <c:v>19</c:v>
                </c:pt>
                <c:pt idx="14208">
                  <c:v>218</c:v>
                </c:pt>
                <c:pt idx="14209">
                  <c:v>200</c:v>
                </c:pt>
                <c:pt idx="14210">
                  <c:v>213</c:v>
                </c:pt>
                <c:pt idx="14211">
                  <c:v>222</c:v>
                </c:pt>
                <c:pt idx="14212">
                  <c:v>298</c:v>
                </c:pt>
                <c:pt idx="14213">
                  <c:v>280</c:v>
                </c:pt>
                <c:pt idx="14214">
                  <c:v>223</c:v>
                </c:pt>
                <c:pt idx="14215">
                  <c:v>194</c:v>
                </c:pt>
                <c:pt idx="14216">
                  <c:v>114</c:v>
                </c:pt>
                <c:pt idx="14217">
                  <c:v>160</c:v>
                </c:pt>
                <c:pt idx="14218">
                  <c:v>149</c:v>
                </c:pt>
                <c:pt idx="14219">
                  <c:v>281</c:v>
                </c:pt>
                <c:pt idx="14220">
                  <c:v>255</c:v>
                </c:pt>
                <c:pt idx="14221">
                  <c:v>72</c:v>
                </c:pt>
                <c:pt idx="14222">
                  <c:v>99</c:v>
                </c:pt>
                <c:pt idx="14223">
                  <c:v>164</c:v>
                </c:pt>
                <c:pt idx="14224">
                  <c:v>92</c:v>
                </c:pt>
                <c:pt idx="14225">
                  <c:v>150</c:v>
                </c:pt>
                <c:pt idx="14226">
                  <c:v>209</c:v>
                </c:pt>
                <c:pt idx="14227">
                  <c:v>187</c:v>
                </c:pt>
                <c:pt idx="14228">
                  <c:v>103</c:v>
                </c:pt>
                <c:pt idx="14229">
                  <c:v>123</c:v>
                </c:pt>
                <c:pt idx="14230">
                  <c:v>92</c:v>
                </c:pt>
                <c:pt idx="14231">
                  <c:v>155</c:v>
                </c:pt>
                <c:pt idx="14232">
                  <c:v>2</c:v>
                </c:pt>
                <c:pt idx="14233">
                  <c:v>612</c:v>
                </c:pt>
                <c:pt idx="14234">
                  <c:v>72</c:v>
                </c:pt>
                <c:pt idx="14235">
                  <c:v>51</c:v>
                </c:pt>
                <c:pt idx="14236">
                  <c:v>28</c:v>
                </c:pt>
                <c:pt idx="14237">
                  <c:v>125</c:v>
                </c:pt>
                <c:pt idx="14238">
                  <c:v>38</c:v>
                </c:pt>
                <c:pt idx="14239">
                  <c:v>236</c:v>
                </c:pt>
                <c:pt idx="14240">
                  <c:v>105</c:v>
                </c:pt>
                <c:pt idx="14241">
                  <c:v>68</c:v>
                </c:pt>
                <c:pt idx="14242">
                  <c:v>96</c:v>
                </c:pt>
                <c:pt idx="14243">
                  <c:v>60</c:v>
                </c:pt>
                <c:pt idx="14244">
                  <c:v>150</c:v>
                </c:pt>
                <c:pt idx="14245">
                  <c:v>256</c:v>
                </c:pt>
                <c:pt idx="14246">
                  <c:v>205</c:v>
                </c:pt>
                <c:pt idx="14247">
                  <c:v>194</c:v>
                </c:pt>
                <c:pt idx="14248">
                  <c:v>347</c:v>
                </c:pt>
                <c:pt idx="14249">
                  <c:v>418</c:v>
                </c:pt>
                <c:pt idx="14250">
                  <c:v>261</c:v>
                </c:pt>
                <c:pt idx="14251">
                  <c:v>523</c:v>
                </c:pt>
                <c:pt idx="14252">
                  <c:v>258</c:v>
                </c:pt>
                <c:pt idx="14253">
                  <c:v>163</c:v>
                </c:pt>
                <c:pt idx="14254">
                  <c:v>198</c:v>
                </c:pt>
                <c:pt idx="14255">
                  <c:v>282</c:v>
                </c:pt>
                <c:pt idx="14256">
                  <c:v>138</c:v>
                </c:pt>
                <c:pt idx="14257">
                  <c:v>406</c:v>
                </c:pt>
                <c:pt idx="14258">
                  <c:v>265</c:v>
                </c:pt>
                <c:pt idx="14259">
                  <c:v>166</c:v>
                </c:pt>
                <c:pt idx="14260">
                  <c:v>225</c:v>
                </c:pt>
                <c:pt idx="14261">
                  <c:v>227</c:v>
                </c:pt>
                <c:pt idx="14262">
                  <c:v>113</c:v>
                </c:pt>
                <c:pt idx="14263">
                  <c:v>250</c:v>
                </c:pt>
                <c:pt idx="14264">
                  <c:v>76</c:v>
                </c:pt>
                <c:pt idx="14265">
                  <c:v>115</c:v>
                </c:pt>
                <c:pt idx="14266">
                  <c:v>100</c:v>
                </c:pt>
                <c:pt idx="14267">
                  <c:v>98</c:v>
                </c:pt>
                <c:pt idx="14268">
                  <c:v>67</c:v>
                </c:pt>
                <c:pt idx="14269">
                  <c:v>193</c:v>
                </c:pt>
                <c:pt idx="14270">
                  <c:v>148</c:v>
                </c:pt>
                <c:pt idx="14271">
                  <c:v>162</c:v>
                </c:pt>
                <c:pt idx="14272">
                  <c:v>132</c:v>
                </c:pt>
                <c:pt idx="14273">
                  <c:v>558</c:v>
                </c:pt>
                <c:pt idx="14274">
                  <c:v>147</c:v>
                </c:pt>
                <c:pt idx="14275">
                  <c:v>226</c:v>
                </c:pt>
                <c:pt idx="14276">
                  <c:v>259</c:v>
                </c:pt>
                <c:pt idx="14277">
                  <c:v>115</c:v>
                </c:pt>
                <c:pt idx="14278">
                  <c:v>126</c:v>
                </c:pt>
                <c:pt idx="14279">
                  <c:v>151</c:v>
                </c:pt>
                <c:pt idx="14280">
                  <c:v>560</c:v>
                </c:pt>
                <c:pt idx="14281">
                  <c:v>777</c:v>
                </c:pt>
                <c:pt idx="14282">
                  <c:v>721</c:v>
                </c:pt>
                <c:pt idx="14283">
                  <c:v>988</c:v>
                </c:pt>
                <c:pt idx="14284">
                  <c:v>830</c:v>
                </c:pt>
                <c:pt idx="14285">
                  <c:v>695</c:v>
                </c:pt>
                <c:pt idx="14286">
                  <c:v>623</c:v>
                </c:pt>
                <c:pt idx="14287">
                  <c:v>593</c:v>
                </c:pt>
                <c:pt idx="14288">
                  <c:v>1063</c:v>
                </c:pt>
                <c:pt idx="14289">
                  <c:v>439</c:v>
                </c:pt>
                <c:pt idx="14290">
                  <c:v>960</c:v>
                </c:pt>
                <c:pt idx="14291">
                  <c:v>902</c:v>
                </c:pt>
                <c:pt idx="14292">
                  <c:v>99</c:v>
                </c:pt>
                <c:pt idx="14293">
                  <c:v>148</c:v>
                </c:pt>
                <c:pt idx="14294">
                  <c:v>62</c:v>
                </c:pt>
                <c:pt idx="14295">
                  <c:v>28</c:v>
                </c:pt>
                <c:pt idx="14296">
                  <c:v>35</c:v>
                </c:pt>
                <c:pt idx="14297">
                  <c:v>187</c:v>
                </c:pt>
                <c:pt idx="14298">
                  <c:v>115</c:v>
                </c:pt>
                <c:pt idx="14299">
                  <c:v>111</c:v>
                </c:pt>
                <c:pt idx="14300">
                  <c:v>189</c:v>
                </c:pt>
                <c:pt idx="14301">
                  <c:v>303</c:v>
                </c:pt>
                <c:pt idx="14302">
                  <c:v>255</c:v>
                </c:pt>
                <c:pt idx="14303">
                  <c:v>323</c:v>
                </c:pt>
                <c:pt idx="14304">
                  <c:v>298</c:v>
                </c:pt>
                <c:pt idx="14305">
                  <c:v>325</c:v>
                </c:pt>
                <c:pt idx="14306">
                  <c:v>330</c:v>
                </c:pt>
                <c:pt idx="14307">
                  <c:v>297</c:v>
                </c:pt>
                <c:pt idx="14308">
                  <c:v>402</c:v>
                </c:pt>
                <c:pt idx="14309">
                  <c:v>310</c:v>
                </c:pt>
                <c:pt idx="14310">
                  <c:v>192</c:v>
                </c:pt>
                <c:pt idx="14311">
                  <c:v>208</c:v>
                </c:pt>
                <c:pt idx="14312">
                  <c:v>243</c:v>
                </c:pt>
                <c:pt idx="14313">
                  <c:v>600</c:v>
                </c:pt>
                <c:pt idx="14314">
                  <c:v>162</c:v>
                </c:pt>
                <c:pt idx="14315">
                  <c:v>226</c:v>
                </c:pt>
                <c:pt idx="14316">
                  <c:v>235</c:v>
                </c:pt>
                <c:pt idx="14317">
                  <c:v>271</c:v>
                </c:pt>
                <c:pt idx="14318">
                  <c:v>252</c:v>
                </c:pt>
                <c:pt idx="14319">
                  <c:v>208</c:v>
                </c:pt>
                <c:pt idx="14320">
                  <c:v>214</c:v>
                </c:pt>
                <c:pt idx="14321">
                  <c:v>166</c:v>
                </c:pt>
                <c:pt idx="14322">
                  <c:v>209</c:v>
                </c:pt>
                <c:pt idx="14323">
                  <c:v>259</c:v>
                </c:pt>
                <c:pt idx="14324">
                  <c:v>301</c:v>
                </c:pt>
                <c:pt idx="14325">
                  <c:v>321</c:v>
                </c:pt>
                <c:pt idx="14326">
                  <c:v>268</c:v>
                </c:pt>
                <c:pt idx="14327">
                  <c:v>377</c:v>
                </c:pt>
                <c:pt idx="14328">
                  <c:v>247</c:v>
                </c:pt>
                <c:pt idx="14329">
                  <c:v>365</c:v>
                </c:pt>
                <c:pt idx="14330">
                  <c:v>412</c:v>
                </c:pt>
                <c:pt idx="14331">
                  <c:v>413</c:v>
                </c:pt>
                <c:pt idx="14332">
                  <c:v>470</c:v>
                </c:pt>
                <c:pt idx="14333">
                  <c:v>314</c:v>
                </c:pt>
                <c:pt idx="14334">
                  <c:v>274</c:v>
                </c:pt>
                <c:pt idx="14335">
                  <c:v>304</c:v>
                </c:pt>
                <c:pt idx="14336">
                  <c:v>296</c:v>
                </c:pt>
                <c:pt idx="14337">
                  <c:v>147</c:v>
                </c:pt>
                <c:pt idx="14338">
                  <c:v>310</c:v>
                </c:pt>
                <c:pt idx="14339">
                  <c:v>176</c:v>
                </c:pt>
                <c:pt idx="14340">
                  <c:v>121</c:v>
                </c:pt>
                <c:pt idx="14341">
                  <c:v>415</c:v>
                </c:pt>
                <c:pt idx="14342">
                  <c:v>294</c:v>
                </c:pt>
                <c:pt idx="14343">
                  <c:v>66</c:v>
                </c:pt>
                <c:pt idx="14344">
                  <c:v>65</c:v>
                </c:pt>
                <c:pt idx="14345">
                  <c:v>113</c:v>
                </c:pt>
                <c:pt idx="14346">
                  <c:v>84</c:v>
                </c:pt>
                <c:pt idx="14347">
                  <c:v>60</c:v>
                </c:pt>
                <c:pt idx="14348">
                  <c:v>216</c:v>
                </c:pt>
                <c:pt idx="14349">
                  <c:v>176</c:v>
                </c:pt>
                <c:pt idx="14350">
                  <c:v>239</c:v>
                </c:pt>
                <c:pt idx="14351">
                  <c:v>228</c:v>
                </c:pt>
                <c:pt idx="14352">
                  <c:v>212</c:v>
                </c:pt>
                <c:pt idx="14353">
                  <c:v>274</c:v>
                </c:pt>
                <c:pt idx="14354">
                  <c:v>358</c:v>
                </c:pt>
                <c:pt idx="14355">
                  <c:v>216</c:v>
                </c:pt>
                <c:pt idx="14356">
                  <c:v>452</c:v>
                </c:pt>
                <c:pt idx="14357">
                  <c:v>128</c:v>
                </c:pt>
                <c:pt idx="14358">
                  <c:v>185</c:v>
                </c:pt>
                <c:pt idx="14359">
                  <c:v>684</c:v>
                </c:pt>
                <c:pt idx="14360">
                  <c:v>293</c:v>
                </c:pt>
                <c:pt idx="14361">
                  <c:v>350</c:v>
                </c:pt>
                <c:pt idx="14362">
                  <c:v>13</c:v>
                </c:pt>
                <c:pt idx="14363">
                  <c:v>336</c:v>
                </c:pt>
                <c:pt idx="14364">
                  <c:v>166</c:v>
                </c:pt>
                <c:pt idx="14365">
                  <c:v>74</c:v>
                </c:pt>
                <c:pt idx="14366">
                  <c:v>6</c:v>
                </c:pt>
                <c:pt idx="14367">
                  <c:v>19</c:v>
                </c:pt>
                <c:pt idx="14368">
                  <c:v>97</c:v>
                </c:pt>
                <c:pt idx="14369">
                  <c:v>385</c:v>
                </c:pt>
                <c:pt idx="14370">
                  <c:v>313</c:v>
                </c:pt>
                <c:pt idx="14371">
                  <c:v>75</c:v>
                </c:pt>
                <c:pt idx="14372">
                  <c:v>116</c:v>
                </c:pt>
                <c:pt idx="14373">
                  <c:v>72</c:v>
                </c:pt>
                <c:pt idx="14374">
                  <c:v>275</c:v>
                </c:pt>
                <c:pt idx="14375">
                  <c:v>73</c:v>
                </c:pt>
                <c:pt idx="14376">
                  <c:v>190</c:v>
                </c:pt>
                <c:pt idx="14377">
                  <c:v>135</c:v>
                </c:pt>
                <c:pt idx="14378">
                  <c:v>238</c:v>
                </c:pt>
                <c:pt idx="14379">
                  <c:v>257</c:v>
                </c:pt>
                <c:pt idx="14380">
                  <c:v>205</c:v>
                </c:pt>
                <c:pt idx="14381">
                  <c:v>340</c:v>
                </c:pt>
                <c:pt idx="14382">
                  <c:v>168</c:v>
                </c:pt>
                <c:pt idx="14383">
                  <c:v>117</c:v>
                </c:pt>
                <c:pt idx="14384">
                  <c:v>376</c:v>
                </c:pt>
                <c:pt idx="14385">
                  <c:v>341</c:v>
                </c:pt>
                <c:pt idx="14386">
                  <c:v>280</c:v>
                </c:pt>
                <c:pt idx="14387" formatCode="0.00E+00">
                  <c:v>4.8999999999999998E-3</c:v>
                </c:pt>
                <c:pt idx="14388">
                  <c:v>270</c:v>
                </c:pt>
                <c:pt idx="14389">
                  <c:v>212</c:v>
                </c:pt>
                <c:pt idx="14390">
                  <c:v>224</c:v>
                </c:pt>
                <c:pt idx="14391">
                  <c:v>329</c:v>
                </c:pt>
                <c:pt idx="14392">
                  <c:v>402</c:v>
                </c:pt>
                <c:pt idx="14393">
                  <c:v>197</c:v>
                </c:pt>
                <c:pt idx="14394">
                  <c:v>450</c:v>
                </c:pt>
                <c:pt idx="14395">
                  <c:v>366</c:v>
                </c:pt>
                <c:pt idx="14396">
                  <c:v>415</c:v>
                </c:pt>
                <c:pt idx="14397">
                  <c:v>340</c:v>
                </c:pt>
                <c:pt idx="14398">
                  <c:v>388</c:v>
                </c:pt>
                <c:pt idx="14399">
                  <c:v>352</c:v>
                </c:pt>
                <c:pt idx="14400">
                  <c:v>384</c:v>
                </c:pt>
                <c:pt idx="14401">
                  <c:v>281</c:v>
                </c:pt>
                <c:pt idx="14402">
                  <c:v>479</c:v>
                </c:pt>
                <c:pt idx="14403">
                  <c:v>426</c:v>
                </c:pt>
                <c:pt idx="14404">
                  <c:v>491</c:v>
                </c:pt>
                <c:pt idx="14405">
                  <c:v>1327</c:v>
                </c:pt>
                <c:pt idx="14406">
                  <c:v>527</c:v>
                </c:pt>
                <c:pt idx="14407">
                  <c:v>388</c:v>
                </c:pt>
                <c:pt idx="14408">
                  <c:v>388</c:v>
                </c:pt>
                <c:pt idx="14409">
                  <c:v>543</c:v>
                </c:pt>
                <c:pt idx="14410">
                  <c:v>445</c:v>
                </c:pt>
                <c:pt idx="14411">
                  <c:v>643</c:v>
                </c:pt>
                <c:pt idx="14412">
                  <c:v>709</c:v>
                </c:pt>
                <c:pt idx="14413">
                  <c:v>1539</c:v>
                </c:pt>
                <c:pt idx="14414">
                  <c:v>777</c:v>
                </c:pt>
                <c:pt idx="14415">
                  <c:v>1449</c:v>
                </c:pt>
                <c:pt idx="14416">
                  <c:v>1157</c:v>
                </c:pt>
                <c:pt idx="14417">
                  <c:v>1273</c:v>
                </c:pt>
                <c:pt idx="14418">
                  <c:v>966</c:v>
                </c:pt>
                <c:pt idx="14419">
                  <c:v>1247</c:v>
                </c:pt>
                <c:pt idx="14420">
                  <c:v>834</c:v>
                </c:pt>
                <c:pt idx="14421">
                  <c:v>1387</c:v>
                </c:pt>
                <c:pt idx="14422">
                  <c:v>910</c:v>
                </c:pt>
                <c:pt idx="14423">
                  <c:v>449</c:v>
                </c:pt>
                <c:pt idx="14424">
                  <c:v>1002</c:v>
                </c:pt>
                <c:pt idx="14425">
                  <c:v>909</c:v>
                </c:pt>
                <c:pt idx="14426">
                  <c:v>940</c:v>
                </c:pt>
                <c:pt idx="14427">
                  <c:v>200</c:v>
                </c:pt>
                <c:pt idx="14428">
                  <c:v>174</c:v>
                </c:pt>
                <c:pt idx="14429">
                  <c:v>1017</c:v>
                </c:pt>
                <c:pt idx="14430">
                  <c:v>1234</c:v>
                </c:pt>
                <c:pt idx="14431">
                  <c:v>300</c:v>
                </c:pt>
                <c:pt idx="14432">
                  <c:v>271</c:v>
                </c:pt>
                <c:pt idx="14433">
                  <c:v>314</c:v>
                </c:pt>
                <c:pt idx="14434">
                  <c:v>330</c:v>
                </c:pt>
                <c:pt idx="14435">
                  <c:v>415</c:v>
                </c:pt>
                <c:pt idx="14436">
                  <c:v>519</c:v>
                </c:pt>
                <c:pt idx="14437">
                  <c:v>1126</c:v>
                </c:pt>
                <c:pt idx="14438">
                  <c:v>461</c:v>
                </c:pt>
                <c:pt idx="14439">
                  <c:v>1118</c:v>
                </c:pt>
                <c:pt idx="14440">
                  <c:v>988</c:v>
                </c:pt>
                <c:pt idx="14441">
                  <c:v>758</c:v>
                </c:pt>
                <c:pt idx="14442">
                  <c:v>1053</c:v>
                </c:pt>
                <c:pt idx="14443">
                  <c:v>1158</c:v>
                </c:pt>
                <c:pt idx="14444">
                  <c:v>1099</c:v>
                </c:pt>
                <c:pt idx="14445">
                  <c:v>238</c:v>
                </c:pt>
                <c:pt idx="14446">
                  <c:v>724</c:v>
                </c:pt>
                <c:pt idx="14447">
                  <c:v>771</c:v>
                </c:pt>
                <c:pt idx="14448">
                  <c:v>170</c:v>
                </c:pt>
                <c:pt idx="14449">
                  <c:v>348</c:v>
                </c:pt>
                <c:pt idx="14450">
                  <c:v>419</c:v>
                </c:pt>
                <c:pt idx="14451">
                  <c:v>572</c:v>
                </c:pt>
                <c:pt idx="14452">
                  <c:v>220</c:v>
                </c:pt>
                <c:pt idx="14453">
                  <c:v>434</c:v>
                </c:pt>
                <c:pt idx="14454">
                  <c:v>213</c:v>
                </c:pt>
                <c:pt idx="14455">
                  <c:v>711</c:v>
                </c:pt>
                <c:pt idx="14456">
                  <c:v>136</c:v>
                </c:pt>
                <c:pt idx="14457">
                  <c:v>48</c:v>
                </c:pt>
                <c:pt idx="14458">
                  <c:v>239</c:v>
                </c:pt>
                <c:pt idx="14459">
                  <c:v>499</c:v>
                </c:pt>
                <c:pt idx="14460">
                  <c:v>120</c:v>
                </c:pt>
                <c:pt idx="14461">
                  <c:v>104</c:v>
                </c:pt>
                <c:pt idx="14462">
                  <c:v>315</c:v>
                </c:pt>
                <c:pt idx="14463">
                  <c:v>88</c:v>
                </c:pt>
                <c:pt idx="14464">
                  <c:v>302</c:v>
                </c:pt>
                <c:pt idx="14465">
                  <c:v>365</c:v>
                </c:pt>
                <c:pt idx="14466">
                  <c:v>169</c:v>
                </c:pt>
                <c:pt idx="14467">
                  <c:v>128</c:v>
                </c:pt>
                <c:pt idx="14468">
                  <c:v>347</c:v>
                </c:pt>
                <c:pt idx="14469">
                  <c:v>983</c:v>
                </c:pt>
                <c:pt idx="14470">
                  <c:v>1328</c:v>
                </c:pt>
                <c:pt idx="14471">
                  <c:v>506</c:v>
                </c:pt>
                <c:pt idx="14472">
                  <c:v>316</c:v>
                </c:pt>
                <c:pt idx="14473">
                  <c:v>236</c:v>
                </c:pt>
                <c:pt idx="14474">
                  <c:v>510</c:v>
                </c:pt>
                <c:pt idx="14475">
                  <c:v>367</c:v>
                </c:pt>
                <c:pt idx="14476">
                  <c:v>343</c:v>
                </c:pt>
                <c:pt idx="14477">
                  <c:v>327</c:v>
                </c:pt>
                <c:pt idx="14478">
                  <c:v>351</c:v>
                </c:pt>
                <c:pt idx="14479">
                  <c:v>1053</c:v>
                </c:pt>
                <c:pt idx="14480">
                  <c:v>293</c:v>
                </c:pt>
                <c:pt idx="14481">
                  <c:v>270</c:v>
                </c:pt>
                <c:pt idx="14482">
                  <c:v>908</c:v>
                </c:pt>
                <c:pt idx="14483">
                  <c:v>284</c:v>
                </c:pt>
                <c:pt idx="14484">
                  <c:v>600</c:v>
                </c:pt>
                <c:pt idx="14485">
                  <c:v>1076</c:v>
                </c:pt>
                <c:pt idx="14486">
                  <c:v>404</c:v>
                </c:pt>
                <c:pt idx="14487">
                  <c:v>1767</c:v>
                </c:pt>
                <c:pt idx="14488">
                  <c:v>380</c:v>
                </c:pt>
                <c:pt idx="14489">
                  <c:v>398</c:v>
                </c:pt>
                <c:pt idx="14490">
                  <c:v>568</c:v>
                </c:pt>
                <c:pt idx="14491">
                  <c:v>734</c:v>
                </c:pt>
                <c:pt idx="14492">
                  <c:v>836</c:v>
                </c:pt>
                <c:pt idx="14493">
                  <c:v>396</c:v>
                </c:pt>
                <c:pt idx="14494">
                  <c:v>244</c:v>
                </c:pt>
                <c:pt idx="14495">
                  <c:v>360</c:v>
                </c:pt>
                <c:pt idx="14496">
                  <c:v>346</c:v>
                </c:pt>
                <c:pt idx="14497">
                  <c:v>369</c:v>
                </c:pt>
                <c:pt idx="14498">
                  <c:v>682</c:v>
                </c:pt>
                <c:pt idx="14499">
                  <c:v>726</c:v>
                </c:pt>
                <c:pt idx="14500">
                  <c:v>427</c:v>
                </c:pt>
                <c:pt idx="14501">
                  <c:v>271</c:v>
                </c:pt>
                <c:pt idx="14502">
                  <c:v>466</c:v>
                </c:pt>
                <c:pt idx="14503">
                  <c:v>209</c:v>
                </c:pt>
                <c:pt idx="14504">
                  <c:v>169</c:v>
                </c:pt>
                <c:pt idx="14505">
                  <c:v>249</c:v>
                </c:pt>
                <c:pt idx="14506">
                  <c:v>285</c:v>
                </c:pt>
                <c:pt idx="14507">
                  <c:v>267</c:v>
                </c:pt>
                <c:pt idx="14508">
                  <c:v>270</c:v>
                </c:pt>
                <c:pt idx="14509">
                  <c:v>210</c:v>
                </c:pt>
                <c:pt idx="14510">
                  <c:v>262</c:v>
                </c:pt>
                <c:pt idx="14511">
                  <c:v>325</c:v>
                </c:pt>
                <c:pt idx="14512">
                  <c:v>1473</c:v>
                </c:pt>
                <c:pt idx="14513">
                  <c:v>490</c:v>
                </c:pt>
                <c:pt idx="14514">
                  <c:v>255</c:v>
                </c:pt>
                <c:pt idx="14515">
                  <c:v>912</c:v>
                </c:pt>
                <c:pt idx="14516">
                  <c:v>280</c:v>
                </c:pt>
                <c:pt idx="14517">
                  <c:v>374</c:v>
                </c:pt>
                <c:pt idx="14518">
                  <c:v>364</c:v>
                </c:pt>
                <c:pt idx="14519">
                  <c:v>252</c:v>
                </c:pt>
                <c:pt idx="14520">
                  <c:v>593</c:v>
                </c:pt>
                <c:pt idx="14521">
                  <c:v>290</c:v>
                </c:pt>
                <c:pt idx="14522">
                  <c:v>191</c:v>
                </c:pt>
                <c:pt idx="14523">
                  <c:v>373</c:v>
                </c:pt>
                <c:pt idx="14524">
                  <c:v>960</c:v>
                </c:pt>
                <c:pt idx="14525">
                  <c:v>771</c:v>
                </c:pt>
                <c:pt idx="14526">
                  <c:v>893</c:v>
                </c:pt>
                <c:pt idx="14527">
                  <c:v>481</c:v>
                </c:pt>
                <c:pt idx="14528">
                  <c:v>527</c:v>
                </c:pt>
                <c:pt idx="14529">
                  <c:v>747</c:v>
                </c:pt>
                <c:pt idx="14530">
                  <c:v>875</c:v>
                </c:pt>
                <c:pt idx="14531">
                  <c:v>973</c:v>
                </c:pt>
                <c:pt idx="14532">
                  <c:v>661</c:v>
                </c:pt>
                <c:pt idx="14533">
                  <c:v>655</c:v>
                </c:pt>
                <c:pt idx="14534">
                  <c:v>908</c:v>
                </c:pt>
                <c:pt idx="14535">
                  <c:v>806</c:v>
                </c:pt>
                <c:pt idx="14536">
                  <c:v>595</c:v>
                </c:pt>
                <c:pt idx="14537">
                  <c:v>409</c:v>
                </c:pt>
                <c:pt idx="14538">
                  <c:v>413</c:v>
                </c:pt>
                <c:pt idx="14539">
                  <c:v>545</c:v>
                </c:pt>
                <c:pt idx="14540">
                  <c:v>368</c:v>
                </c:pt>
                <c:pt idx="14541">
                  <c:v>427</c:v>
                </c:pt>
                <c:pt idx="14542">
                  <c:v>417</c:v>
                </c:pt>
                <c:pt idx="14543">
                  <c:v>487</c:v>
                </c:pt>
                <c:pt idx="14544">
                  <c:v>465</c:v>
                </c:pt>
                <c:pt idx="14545">
                  <c:v>508</c:v>
                </c:pt>
                <c:pt idx="14546">
                  <c:v>418</c:v>
                </c:pt>
                <c:pt idx="14547">
                  <c:v>352</c:v>
                </c:pt>
                <c:pt idx="14548">
                  <c:v>359</c:v>
                </c:pt>
                <c:pt idx="14549">
                  <c:v>388</c:v>
                </c:pt>
                <c:pt idx="14550">
                  <c:v>333</c:v>
                </c:pt>
                <c:pt idx="14551">
                  <c:v>394</c:v>
                </c:pt>
                <c:pt idx="14552">
                  <c:v>272</c:v>
                </c:pt>
                <c:pt idx="14553">
                  <c:v>461</c:v>
                </c:pt>
                <c:pt idx="14554">
                  <c:v>393</c:v>
                </c:pt>
                <c:pt idx="14555">
                  <c:v>335</c:v>
                </c:pt>
                <c:pt idx="14556">
                  <c:v>441</c:v>
                </c:pt>
                <c:pt idx="14557">
                  <c:v>271</c:v>
                </c:pt>
                <c:pt idx="14558">
                  <c:v>247</c:v>
                </c:pt>
                <c:pt idx="14559">
                  <c:v>407</c:v>
                </c:pt>
                <c:pt idx="14560">
                  <c:v>129</c:v>
                </c:pt>
                <c:pt idx="14561">
                  <c:v>102</c:v>
                </c:pt>
                <c:pt idx="14562">
                  <c:v>140</c:v>
                </c:pt>
                <c:pt idx="14563">
                  <c:v>121</c:v>
                </c:pt>
                <c:pt idx="14564">
                  <c:v>118</c:v>
                </c:pt>
                <c:pt idx="14565">
                  <c:v>156</c:v>
                </c:pt>
                <c:pt idx="14566">
                  <c:v>183</c:v>
                </c:pt>
                <c:pt idx="14567">
                  <c:v>162</c:v>
                </c:pt>
                <c:pt idx="14568">
                  <c:v>210</c:v>
                </c:pt>
                <c:pt idx="14569" formatCode="0.00E+00">
                  <c:v>4.8999999999999998E-3</c:v>
                </c:pt>
                <c:pt idx="14570">
                  <c:v>158</c:v>
                </c:pt>
                <c:pt idx="14571">
                  <c:v>228</c:v>
                </c:pt>
                <c:pt idx="14572">
                  <c:v>349</c:v>
                </c:pt>
                <c:pt idx="14573">
                  <c:v>876</c:v>
                </c:pt>
                <c:pt idx="14574">
                  <c:v>260</c:v>
                </c:pt>
                <c:pt idx="14575">
                  <c:v>819</c:v>
                </c:pt>
                <c:pt idx="14576">
                  <c:v>435</c:v>
                </c:pt>
                <c:pt idx="14577">
                  <c:v>372</c:v>
                </c:pt>
                <c:pt idx="14578">
                  <c:v>279</c:v>
                </c:pt>
                <c:pt idx="14579">
                  <c:v>315</c:v>
                </c:pt>
                <c:pt idx="14580">
                  <c:v>249</c:v>
                </c:pt>
                <c:pt idx="14581">
                  <c:v>224</c:v>
                </c:pt>
                <c:pt idx="14582">
                  <c:v>262</c:v>
                </c:pt>
                <c:pt idx="14583">
                  <c:v>895</c:v>
                </c:pt>
                <c:pt idx="14584">
                  <c:v>212</c:v>
                </c:pt>
                <c:pt idx="14585">
                  <c:v>73</c:v>
                </c:pt>
                <c:pt idx="14586">
                  <c:v>46</c:v>
                </c:pt>
                <c:pt idx="14587">
                  <c:v>64</c:v>
                </c:pt>
                <c:pt idx="14588">
                  <c:v>169</c:v>
                </c:pt>
                <c:pt idx="14589">
                  <c:v>116</c:v>
                </c:pt>
                <c:pt idx="14590">
                  <c:v>72</c:v>
                </c:pt>
                <c:pt idx="14591">
                  <c:v>32</c:v>
                </c:pt>
                <c:pt idx="14592">
                  <c:v>134</c:v>
                </c:pt>
                <c:pt idx="14593">
                  <c:v>30</c:v>
                </c:pt>
                <c:pt idx="14594">
                  <c:v>59</c:v>
                </c:pt>
                <c:pt idx="14595">
                  <c:v>964</c:v>
                </c:pt>
                <c:pt idx="14596">
                  <c:v>1084</c:v>
                </c:pt>
                <c:pt idx="14597">
                  <c:v>308</c:v>
                </c:pt>
                <c:pt idx="14598">
                  <c:v>551</c:v>
                </c:pt>
                <c:pt idx="14599">
                  <c:v>237</c:v>
                </c:pt>
                <c:pt idx="14600">
                  <c:v>224</c:v>
                </c:pt>
                <c:pt idx="14601">
                  <c:v>353</c:v>
                </c:pt>
                <c:pt idx="14602">
                  <c:v>353</c:v>
                </c:pt>
                <c:pt idx="14603">
                  <c:v>345</c:v>
                </c:pt>
                <c:pt idx="14604">
                  <c:v>408</c:v>
                </c:pt>
                <c:pt idx="14605">
                  <c:v>457</c:v>
                </c:pt>
                <c:pt idx="14606">
                  <c:v>1044</c:v>
                </c:pt>
                <c:pt idx="14607" formatCode="0.00E+00">
                  <c:v>4.8999999999999998E-3</c:v>
                </c:pt>
                <c:pt idx="14608">
                  <c:v>23</c:v>
                </c:pt>
                <c:pt idx="14609">
                  <c:v>323</c:v>
                </c:pt>
                <c:pt idx="14610">
                  <c:v>170</c:v>
                </c:pt>
                <c:pt idx="14611">
                  <c:v>22</c:v>
                </c:pt>
                <c:pt idx="14612">
                  <c:v>267</c:v>
                </c:pt>
                <c:pt idx="14613">
                  <c:v>34</c:v>
                </c:pt>
                <c:pt idx="14614">
                  <c:v>97</c:v>
                </c:pt>
                <c:pt idx="14615">
                  <c:v>35</c:v>
                </c:pt>
                <c:pt idx="14616">
                  <c:v>199</c:v>
                </c:pt>
                <c:pt idx="14617">
                  <c:v>44</c:v>
                </c:pt>
                <c:pt idx="14618">
                  <c:v>23</c:v>
                </c:pt>
                <c:pt idx="14619" formatCode="0.00E+00">
                  <c:v>4.8999999999999998E-3</c:v>
                </c:pt>
                <c:pt idx="14620">
                  <c:v>60</c:v>
                </c:pt>
                <c:pt idx="14621">
                  <c:v>184</c:v>
                </c:pt>
                <c:pt idx="14622">
                  <c:v>69</c:v>
                </c:pt>
                <c:pt idx="14623">
                  <c:v>48</c:v>
                </c:pt>
                <c:pt idx="14624">
                  <c:v>135</c:v>
                </c:pt>
                <c:pt idx="14625">
                  <c:v>40</c:v>
                </c:pt>
                <c:pt idx="14626">
                  <c:v>13</c:v>
                </c:pt>
                <c:pt idx="14627">
                  <c:v>3</c:v>
                </c:pt>
                <c:pt idx="14628">
                  <c:v>68</c:v>
                </c:pt>
                <c:pt idx="14629">
                  <c:v>127</c:v>
                </c:pt>
                <c:pt idx="14630">
                  <c:v>81</c:v>
                </c:pt>
                <c:pt idx="14631">
                  <c:v>346</c:v>
                </c:pt>
                <c:pt idx="14632">
                  <c:v>126</c:v>
                </c:pt>
                <c:pt idx="14633">
                  <c:v>145</c:v>
                </c:pt>
                <c:pt idx="14634">
                  <c:v>142</c:v>
                </c:pt>
                <c:pt idx="14635">
                  <c:v>167</c:v>
                </c:pt>
                <c:pt idx="14636">
                  <c:v>162</c:v>
                </c:pt>
                <c:pt idx="14637">
                  <c:v>83</c:v>
                </c:pt>
                <c:pt idx="14638">
                  <c:v>163</c:v>
                </c:pt>
                <c:pt idx="14639">
                  <c:v>76</c:v>
                </c:pt>
                <c:pt idx="14640" formatCode="0.00E+00">
                  <c:v>4.8999999999999998E-3</c:v>
                </c:pt>
                <c:pt idx="14641">
                  <c:v>1161</c:v>
                </c:pt>
                <c:pt idx="14642">
                  <c:v>610</c:v>
                </c:pt>
                <c:pt idx="14643">
                  <c:v>634</c:v>
                </c:pt>
                <c:pt idx="14644">
                  <c:v>780</c:v>
                </c:pt>
                <c:pt idx="14645">
                  <c:v>875</c:v>
                </c:pt>
                <c:pt idx="14646">
                  <c:v>1020</c:v>
                </c:pt>
                <c:pt idx="14647">
                  <c:v>699</c:v>
                </c:pt>
                <c:pt idx="14648">
                  <c:v>861</c:v>
                </c:pt>
                <c:pt idx="14649">
                  <c:v>860</c:v>
                </c:pt>
                <c:pt idx="14650">
                  <c:v>885</c:v>
                </c:pt>
                <c:pt idx="14651">
                  <c:v>1353</c:v>
                </c:pt>
                <c:pt idx="14652">
                  <c:v>763</c:v>
                </c:pt>
                <c:pt idx="14653">
                  <c:v>18</c:v>
                </c:pt>
                <c:pt idx="14654">
                  <c:v>64</c:v>
                </c:pt>
                <c:pt idx="14655">
                  <c:v>259</c:v>
                </c:pt>
                <c:pt idx="14656">
                  <c:v>292</c:v>
                </c:pt>
                <c:pt idx="14657">
                  <c:v>189</c:v>
                </c:pt>
                <c:pt idx="14658">
                  <c:v>212</c:v>
                </c:pt>
                <c:pt idx="14659">
                  <c:v>195</c:v>
                </c:pt>
                <c:pt idx="14660">
                  <c:v>178</c:v>
                </c:pt>
                <c:pt idx="14661">
                  <c:v>417</c:v>
                </c:pt>
                <c:pt idx="14662">
                  <c:v>352</c:v>
                </c:pt>
                <c:pt idx="14663">
                  <c:v>360</c:v>
                </c:pt>
                <c:pt idx="14664">
                  <c:v>106</c:v>
                </c:pt>
                <c:pt idx="14665">
                  <c:v>275</c:v>
                </c:pt>
                <c:pt idx="14666">
                  <c:v>100</c:v>
                </c:pt>
                <c:pt idx="14667">
                  <c:v>636</c:v>
                </c:pt>
                <c:pt idx="14668">
                  <c:v>173</c:v>
                </c:pt>
                <c:pt idx="14669">
                  <c:v>270</c:v>
                </c:pt>
                <c:pt idx="14670">
                  <c:v>286</c:v>
                </c:pt>
                <c:pt idx="14671">
                  <c:v>393</c:v>
                </c:pt>
                <c:pt idx="14672">
                  <c:v>273</c:v>
                </c:pt>
                <c:pt idx="14673">
                  <c:v>444</c:v>
                </c:pt>
                <c:pt idx="14674">
                  <c:v>618</c:v>
                </c:pt>
                <c:pt idx="14675">
                  <c:v>457</c:v>
                </c:pt>
                <c:pt idx="14676">
                  <c:v>652</c:v>
                </c:pt>
                <c:pt idx="14677">
                  <c:v>594</c:v>
                </c:pt>
                <c:pt idx="14678">
                  <c:v>363</c:v>
                </c:pt>
                <c:pt idx="14679">
                  <c:v>328</c:v>
                </c:pt>
                <c:pt idx="14680">
                  <c:v>167</c:v>
                </c:pt>
                <c:pt idx="14681">
                  <c:v>197</c:v>
                </c:pt>
                <c:pt idx="14682">
                  <c:v>219</c:v>
                </c:pt>
                <c:pt idx="14683">
                  <c:v>638</c:v>
                </c:pt>
                <c:pt idx="14684">
                  <c:v>348</c:v>
                </c:pt>
                <c:pt idx="14685">
                  <c:v>145</c:v>
                </c:pt>
                <c:pt idx="14686">
                  <c:v>176</c:v>
                </c:pt>
                <c:pt idx="14687">
                  <c:v>95</c:v>
                </c:pt>
                <c:pt idx="14688">
                  <c:v>210</c:v>
                </c:pt>
                <c:pt idx="14689">
                  <c:v>98</c:v>
                </c:pt>
                <c:pt idx="14690">
                  <c:v>470</c:v>
                </c:pt>
                <c:pt idx="14691">
                  <c:v>317</c:v>
                </c:pt>
                <c:pt idx="14692">
                  <c:v>436</c:v>
                </c:pt>
                <c:pt idx="14693">
                  <c:v>447</c:v>
                </c:pt>
                <c:pt idx="14694">
                  <c:v>215</c:v>
                </c:pt>
                <c:pt idx="14695">
                  <c:v>349</c:v>
                </c:pt>
                <c:pt idx="14696">
                  <c:v>278</c:v>
                </c:pt>
                <c:pt idx="14697">
                  <c:v>345</c:v>
                </c:pt>
                <c:pt idx="14698">
                  <c:v>375</c:v>
                </c:pt>
                <c:pt idx="14699">
                  <c:v>287</c:v>
                </c:pt>
                <c:pt idx="14700">
                  <c:v>659</c:v>
                </c:pt>
                <c:pt idx="14701">
                  <c:v>298</c:v>
                </c:pt>
                <c:pt idx="14702">
                  <c:v>331</c:v>
                </c:pt>
                <c:pt idx="14703">
                  <c:v>81</c:v>
                </c:pt>
                <c:pt idx="14704">
                  <c:v>149</c:v>
                </c:pt>
                <c:pt idx="14705" formatCode="0.00E+00">
                  <c:v>4.8999999999999998E-3</c:v>
                </c:pt>
                <c:pt idx="14706">
                  <c:v>23</c:v>
                </c:pt>
                <c:pt idx="14707">
                  <c:v>3</c:v>
                </c:pt>
                <c:pt idx="14708">
                  <c:v>140</c:v>
                </c:pt>
                <c:pt idx="14709">
                  <c:v>220</c:v>
                </c:pt>
                <c:pt idx="14710">
                  <c:v>280</c:v>
                </c:pt>
                <c:pt idx="14711">
                  <c:v>282</c:v>
                </c:pt>
                <c:pt idx="14712">
                  <c:v>238</c:v>
                </c:pt>
                <c:pt idx="14713">
                  <c:v>218</c:v>
                </c:pt>
                <c:pt idx="14714">
                  <c:v>322</c:v>
                </c:pt>
                <c:pt idx="14715">
                  <c:v>246</c:v>
                </c:pt>
                <c:pt idx="14716">
                  <c:v>247</c:v>
                </c:pt>
                <c:pt idx="14717">
                  <c:v>163</c:v>
                </c:pt>
                <c:pt idx="14718">
                  <c:v>160</c:v>
                </c:pt>
                <c:pt idx="14719">
                  <c:v>238</c:v>
                </c:pt>
                <c:pt idx="14720">
                  <c:v>308</c:v>
                </c:pt>
                <c:pt idx="14721">
                  <c:v>380</c:v>
                </c:pt>
                <c:pt idx="14722">
                  <c:v>285</c:v>
                </c:pt>
                <c:pt idx="14723">
                  <c:v>308</c:v>
                </c:pt>
                <c:pt idx="14724">
                  <c:v>306</c:v>
                </c:pt>
                <c:pt idx="14725">
                  <c:v>372</c:v>
                </c:pt>
                <c:pt idx="14726">
                  <c:v>313</c:v>
                </c:pt>
                <c:pt idx="14727">
                  <c:v>226</c:v>
                </c:pt>
                <c:pt idx="14728">
                  <c:v>309</c:v>
                </c:pt>
                <c:pt idx="14729">
                  <c:v>258</c:v>
                </c:pt>
                <c:pt idx="14730">
                  <c:v>283</c:v>
                </c:pt>
                <c:pt idx="14731">
                  <c:v>255</c:v>
                </c:pt>
                <c:pt idx="14732">
                  <c:v>105</c:v>
                </c:pt>
                <c:pt idx="14733">
                  <c:v>17</c:v>
                </c:pt>
                <c:pt idx="14734">
                  <c:v>42</c:v>
                </c:pt>
                <c:pt idx="14735">
                  <c:v>89</c:v>
                </c:pt>
                <c:pt idx="14736">
                  <c:v>347</c:v>
                </c:pt>
                <c:pt idx="14737">
                  <c:v>87</c:v>
                </c:pt>
                <c:pt idx="14738">
                  <c:v>4</c:v>
                </c:pt>
                <c:pt idx="14739">
                  <c:v>164</c:v>
                </c:pt>
                <c:pt idx="14740">
                  <c:v>225</c:v>
                </c:pt>
                <c:pt idx="14741">
                  <c:v>84</c:v>
                </c:pt>
                <c:pt idx="14742">
                  <c:v>413</c:v>
                </c:pt>
                <c:pt idx="14743">
                  <c:v>212</c:v>
                </c:pt>
                <c:pt idx="14744">
                  <c:v>339</c:v>
                </c:pt>
                <c:pt idx="14745">
                  <c:v>430</c:v>
                </c:pt>
                <c:pt idx="14746">
                  <c:v>479</c:v>
                </c:pt>
                <c:pt idx="14747">
                  <c:v>417</c:v>
                </c:pt>
                <c:pt idx="14748">
                  <c:v>417</c:v>
                </c:pt>
                <c:pt idx="14749">
                  <c:v>196</c:v>
                </c:pt>
                <c:pt idx="14750">
                  <c:v>216</c:v>
                </c:pt>
                <c:pt idx="14751">
                  <c:v>459</c:v>
                </c:pt>
                <c:pt idx="14752">
                  <c:v>402</c:v>
                </c:pt>
                <c:pt idx="14753">
                  <c:v>476</c:v>
                </c:pt>
                <c:pt idx="14754">
                  <c:v>92</c:v>
                </c:pt>
                <c:pt idx="14755">
                  <c:v>130</c:v>
                </c:pt>
                <c:pt idx="14756">
                  <c:v>709</c:v>
                </c:pt>
                <c:pt idx="14757">
                  <c:v>176</c:v>
                </c:pt>
                <c:pt idx="14758">
                  <c:v>46</c:v>
                </c:pt>
                <c:pt idx="14759">
                  <c:v>238</c:v>
                </c:pt>
                <c:pt idx="14760">
                  <c:v>23</c:v>
                </c:pt>
                <c:pt idx="14761">
                  <c:v>873</c:v>
                </c:pt>
                <c:pt idx="14762">
                  <c:v>578</c:v>
                </c:pt>
                <c:pt idx="14763">
                  <c:v>577</c:v>
                </c:pt>
                <c:pt idx="14764">
                  <c:v>761</c:v>
                </c:pt>
                <c:pt idx="14765">
                  <c:v>866</c:v>
                </c:pt>
                <c:pt idx="14766">
                  <c:v>602</c:v>
                </c:pt>
                <c:pt idx="14767">
                  <c:v>883</c:v>
                </c:pt>
                <c:pt idx="14768">
                  <c:v>530</c:v>
                </c:pt>
                <c:pt idx="14769">
                  <c:v>391</c:v>
                </c:pt>
                <c:pt idx="14770">
                  <c:v>595</c:v>
                </c:pt>
                <c:pt idx="14771">
                  <c:v>540</c:v>
                </c:pt>
                <c:pt idx="14772">
                  <c:v>462</c:v>
                </c:pt>
                <c:pt idx="14773">
                  <c:v>566</c:v>
                </c:pt>
                <c:pt idx="14774">
                  <c:v>20</c:v>
                </c:pt>
                <c:pt idx="14775">
                  <c:v>646</c:v>
                </c:pt>
                <c:pt idx="14776">
                  <c:v>529</c:v>
                </c:pt>
                <c:pt idx="14777">
                  <c:v>57</c:v>
                </c:pt>
                <c:pt idx="14778">
                  <c:v>243</c:v>
                </c:pt>
                <c:pt idx="14779">
                  <c:v>197</c:v>
                </c:pt>
                <c:pt idx="14780">
                  <c:v>132</c:v>
                </c:pt>
                <c:pt idx="14781" formatCode="0.00E+00">
                  <c:v>4.8999999999999998E-3</c:v>
                </c:pt>
                <c:pt idx="14782">
                  <c:v>571</c:v>
                </c:pt>
                <c:pt idx="14783">
                  <c:v>921</c:v>
                </c:pt>
                <c:pt idx="14784">
                  <c:v>780</c:v>
                </c:pt>
                <c:pt idx="14785">
                  <c:v>450</c:v>
                </c:pt>
                <c:pt idx="14786">
                  <c:v>534</c:v>
                </c:pt>
                <c:pt idx="14787">
                  <c:v>686</c:v>
                </c:pt>
                <c:pt idx="14788">
                  <c:v>387</c:v>
                </c:pt>
                <c:pt idx="14789">
                  <c:v>681</c:v>
                </c:pt>
                <c:pt idx="14790">
                  <c:v>612</c:v>
                </c:pt>
                <c:pt idx="14791">
                  <c:v>452</c:v>
                </c:pt>
                <c:pt idx="14792">
                  <c:v>638</c:v>
                </c:pt>
                <c:pt idx="14793">
                  <c:v>728</c:v>
                </c:pt>
                <c:pt idx="14794">
                  <c:v>102</c:v>
                </c:pt>
                <c:pt idx="14795">
                  <c:v>281</c:v>
                </c:pt>
                <c:pt idx="14796">
                  <c:v>176</c:v>
                </c:pt>
                <c:pt idx="14797">
                  <c:v>163</c:v>
                </c:pt>
                <c:pt idx="14798">
                  <c:v>62</c:v>
                </c:pt>
                <c:pt idx="14799">
                  <c:v>270</c:v>
                </c:pt>
                <c:pt idx="14800">
                  <c:v>208</c:v>
                </c:pt>
                <c:pt idx="14801">
                  <c:v>194</c:v>
                </c:pt>
                <c:pt idx="14802">
                  <c:v>9</c:v>
                </c:pt>
                <c:pt idx="14803">
                  <c:v>63</c:v>
                </c:pt>
                <c:pt idx="14804">
                  <c:v>65</c:v>
                </c:pt>
                <c:pt idx="14805">
                  <c:v>41</c:v>
                </c:pt>
                <c:pt idx="14806">
                  <c:v>69</c:v>
                </c:pt>
                <c:pt idx="14807">
                  <c:v>36</c:v>
                </c:pt>
                <c:pt idx="14808">
                  <c:v>5</c:v>
                </c:pt>
                <c:pt idx="14809">
                  <c:v>19</c:v>
                </c:pt>
                <c:pt idx="14810">
                  <c:v>69</c:v>
                </c:pt>
                <c:pt idx="14811">
                  <c:v>3</c:v>
                </c:pt>
                <c:pt idx="14812">
                  <c:v>28</c:v>
                </c:pt>
                <c:pt idx="14813">
                  <c:v>122</c:v>
                </c:pt>
                <c:pt idx="14814">
                  <c:v>264</c:v>
                </c:pt>
                <c:pt idx="14815">
                  <c:v>156</c:v>
                </c:pt>
                <c:pt idx="14816">
                  <c:v>601</c:v>
                </c:pt>
                <c:pt idx="14817">
                  <c:v>419</c:v>
                </c:pt>
                <c:pt idx="14818">
                  <c:v>472</c:v>
                </c:pt>
                <c:pt idx="14819">
                  <c:v>245</c:v>
                </c:pt>
                <c:pt idx="14820">
                  <c:v>425</c:v>
                </c:pt>
                <c:pt idx="14821">
                  <c:v>459</c:v>
                </c:pt>
                <c:pt idx="14822">
                  <c:v>329</c:v>
                </c:pt>
                <c:pt idx="14823">
                  <c:v>549</c:v>
                </c:pt>
                <c:pt idx="14824">
                  <c:v>852</c:v>
                </c:pt>
                <c:pt idx="14825">
                  <c:v>583</c:v>
                </c:pt>
                <c:pt idx="14826">
                  <c:v>132</c:v>
                </c:pt>
                <c:pt idx="14827">
                  <c:v>282</c:v>
                </c:pt>
                <c:pt idx="14828">
                  <c:v>659</c:v>
                </c:pt>
                <c:pt idx="14829">
                  <c:v>1370</c:v>
                </c:pt>
                <c:pt idx="14830">
                  <c:v>410</c:v>
                </c:pt>
                <c:pt idx="14831">
                  <c:v>327</c:v>
                </c:pt>
                <c:pt idx="14832">
                  <c:v>172</c:v>
                </c:pt>
                <c:pt idx="14833">
                  <c:v>267</c:v>
                </c:pt>
                <c:pt idx="14834">
                  <c:v>324</c:v>
                </c:pt>
                <c:pt idx="14835">
                  <c:v>480</c:v>
                </c:pt>
                <c:pt idx="14836">
                  <c:v>335</c:v>
                </c:pt>
                <c:pt idx="14837">
                  <c:v>392</c:v>
                </c:pt>
                <c:pt idx="14838">
                  <c:v>183</c:v>
                </c:pt>
                <c:pt idx="14839">
                  <c:v>607</c:v>
                </c:pt>
                <c:pt idx="14840">
                  <c:v>288</c:v>
                </c:pt>
                <c:pt idx="14841">
                  <c:v>145</c:v>
                </c:pt>
                <c:pt idx="14842">
                  <c:v>610</c:v>
                </c:pt>
                <c:pt idx="14843">
                  <c:v>422</c:v>
                </c:pt>
                <c:pt idx="14844">
                  <c:v>186</c:v>
                </c:pt>
                <c:pt idx="14845">
                  <c:v>850</c:v>
                </c:pt>
                <c:pt idx="14846">
                  <c:v>238</c:v>
                </c:pt>
                <c:pt idx="14847">
                  <c:v>346</c:v>
                </c:pt>
                <c:pt idx="14848">
                  <c:v>818</c:v>
                </c:pt>
                <c:pt idx="14849">
                  <c:v>398</c:v>
                </c:pt>
                <c:pt idx="14850">
                  <c:v>291</c:v>
                </c:pt>
                <c:pt idx="14851">
                  <c:v>406</c:v>
                </c:pt>
                <c:pt idx="14852">
                  <c:v>375</c:v>
                </c:pt>
                <c:pt idx="14853">
                  <c:v>297</c:v>
                </c:pt>
                <c:pt idx="14854">
                  <c:v>578</c:v>
                </c:pt>
                <c:pt idx="14855">
                  <c:v>586</c:v>
                </c:pt>
                <c:pt idx="14856">
                  <c:v>480</c:v>
                </c:pt>
                <c:pt idx="14857">
                  <c:v>533</c:v>
                </c:pt>
                <c:pt idx="14858">
                  <c:v>509</c:v>
                </c:pt>
                <c:pt idx="14859">
                  <c:v>715</c:v>
                </c:pt>
                <c:pt idx="14860">
                  <c:v>578</c:v>
                </c:pt>
                <c:pt idx="14861">
                  <c:v>1431</c:v>
                </c:pt>
                <c:pt idx="14862">
                  <c:v>705</c:v>
                </c:pt>
                <c:pt idx="14863">
                  <c:v>511</c:v>
                </c:pt>
                <c:pt idx="14864">
                  <c:v>612</c:v>
                </c:pt>
                <c:pt idx="14865">
                  <c:v>545</c:v>
                </c:pt>
                <c:pt idx="14866">
                  <c:v>375</c:v>
                </c:pt>
                <c:pt idx="14867">
                  <c:v>1382</c:v>
                </c:pt>
                <c:pt idx="14868">
                  <c:v>872</c:v>
                </c:pt>
                <c:pt idx="14869">
                  <c:v>832</c:v>
                </c:pt>
                <c:pt idx="14870">
                  <c:v>667</c:v>
                </c:pt>
                <c:pt idx="14871">
                  <c:v>500</c:v>
                </c:pt>
                <c:pt idx="14872">
                  <c:v>770</c:v>
                </c:pt>
                <c:pt idx="14873">
                  <c:v>1286</c:v>
                </c:pt>
                <c:pt idx="14874">
                  <c:v>362</c:v>
                </c:pt>
                <c:pt idx="14875">
                  <c:v>1167</c:v>
                </c:pt>
                <c:pt idx="14876">
                  <c:v>1449</c:v>
                </c:pt>
                <c:pt idx="14877">
                  <c:v>1643</c:v>
                </c:pt>
                <c:pt idx="14878">
                  <c:v>76</c:v>
                </c:pt>
                <c:pt idx="14879">
                  <c:v>233</c:v>
                </c:pt>
                <c:pt idx="14880">
                  <c:v>198</c:v>
                </c:pt>
                <c:pt idx="14881">
                  <c:v>231</c:v>
                </c:pt>
                <c:pt idx="14882">
                  <c:v>150</c:v>
                </c:pt>
                <c:pt idx="14883">
                  <c:v>372</c:v>
                </c:pt>
                <c:pt idx="14884">
                  <c:v>308</c:v>
                </c:pt>
                <c:pt idx="14885">
                  <c:v>248</c:v>
                </c:pt>
                <c:pt idx="14886">
                  <c:v>283</c:v>
                </c:pt>
                <c:pt idx="14887">
                  <c:v>255</c:v>
                </c:pt>
                <c:pt idx="14888">
                  <c:v>144</c:v>
                </c:pt>
                <c:pt idx="14889">
                  <c:v>259</c:v>
                </c:pt>
                <c:pt idx="14890">
                  <c:v>322</c:v>
                </c:pt>
                <c:pt idx="14891">
                  <c:v>337</c:v>
                </c:pt>
                <c:pt idx="14892">
                  <c:v>1094</c:v>
                </c:pt>
                <c:pt idx="14893">
                  <c:v>1047</c:v>
                </c:pt>
                <c:pt idx="14894">
                  <c:v>371</c:v>
                </c:pt>
                <c:pt idx="14895">
                  <c:v>467</c:v>
                </c:pt>
                <c:pt idx="14896">
                  <c:v>540</c:v>
                </c:pt>
                <c:pt idx="14897">
                  <c:v>887</c:v>
                </c:pt>
                <c:pt idx="14898">
                  <c:v>448</c:v>
                </c:pt>
                <c:pt idx="14899">
                  <c:v>859</c:v>
                </c:pt>
                <c:pt idx="14900">
                  <c:v>359</c:v>
                </c:pt>
                <c:pt idx="14901">
                  <c:v>565</c:v>
                </c:pt>
                <c:pt idx="14902">
                  <c:v>301</c:v>
                </c:pt>
                <c:pt idx="14903">
                  <c:v>185</c:v>
                </c:pt>
                <c:pt idx="14904">
                  <c:v>128</c:v>
                </c:pt>
                <c:pt idx="14905">
                  <c:v>221</c:v>
                </c:pt>
                <c:pt idx="14906">
                  <c:v>276</c:v>
                </c:pt>
                <c:pt idx="14907">
                  <c:v>297</c:v>
                </c:pt>
                <c:pt idx="14908">
                  <c:v>740</c:v>
                </c:pt>
                <c:pt idx="14909">
                  <c:v>318</c:v>
                </c:pt>
                <c:pt idx="14910">
                  <c:v>260</c:v>
                </c:pt>
                <c:pt idx="14911">
                  <c:v>297</c:v>
                </c:pt>
                <c:pt idx="14912">
                  <c:v>77</c:v>
                </c:pt>
                <c:pt idx="14913">
                  <c:v>378</c:v>
                </c:pt>
                <c:pt idx="14914">
                  <c:v>286</c:v>
                </c:pt>
                <c:pt idx="14915">
                  <c:v>317</c:v>
                </c:pt>
                <c:pt idx="14916">
                  <c:v>395</c:v>
                </c:pt>
                <c:pt idx="14917">
                  <c:v>269</c:v>
                </c:pt>
                <c:pt idx="14918">
                  <c:v>371</c:v>
                </c:pt>
                <c:pt idx="14919">
                  <c:v>292</c:v>
                </c:pt>
                <c:pt idx="14920">
                  <c:v>527</c:v>
                </c:pt>
                <c:pt idx="14921">
                  <c:v>302</c:v>
                </c:pt>
                <c:pt idx="14922">
                  <c:v>326</c:v>
                </c:pt>
                <c:pt idx="14923">
                  <c:v>425</c:v>
                </c:pt>
                <c:pt idx="14924">
                  <c:v>286</c:v>
                </c:pt>
                <c:pt idx="14925">
                  <c:v>439</c:v>
                </c:pt>
                <c:pt idx="14926">
                  <c:v>74</c:v>
                </c:pt>
                <c:pt idx="14927">
                  <c:v>104</c:v>
                </c:pt>
                <c:pt idx="14928">
                  <c:v>687</c:v>
                </c:pt>
                <c:pt idx="14929">
                  <c:v>302</c:v>
                </c:pt>
                <c:pt idx="14930">
                  <c:v>220</c:v>
                </c:pt>
                <c:pt idx="14931">
                  <c:v>413</c:v>
                </c:pt>
                <c:pt idx="14932">
                  <c:v>283</c:v>
                </c:pt>
                <c:pt idx="14933">
                  <c:v>459</c:v>
                </c:pt>
                <c:pt idx="14934">
                  <c:v>234</c:v>
                </c:pt>
                <c:pt idx="14935">
                  <c:v>545</c:v>
                </c:pt>
                <c:pt idx="14936">
                  <c:v>373</c:v>
                </c:pt>
                <c:pt idx="14937">
                  <c:v>470</c:v>
                </c:pt>
                <c:pt idx="14938">
                  <c:v>337</c:v>
                </c:pt>
                <c:pt idx="14939">
                  <c:v>260</c:v>
                </c:pt>
                <c:pt idx="14940">
                  <c:v>219</c:v>
                </c:pt>
                <c:pt idx="14941">
                  <c:v>212</c:v>
                </c:pt>
                <c:pt idx="14942">
                  <c:v>305</c:v>
                </c:pt>
                <c:pt idx="14943">
                  <c:v>77</c:v>
                </c:pt>
                <c:pt idx="14944">
                  <c:v>313</c:v>
                </c:pt>
                <c:pt idx="14945">
                  <c:v>318</c:v>
                </c:pt>
                <c:pt idx="14946">
                  <c:v>312</c:v>
                </c:pt>
                <c:pt idx="14947">
                  <c:v>188</c:v>
                </c:pt>
                <c:pt idx="14948">
                  <c:v>88</c:v>
                </c:pt>
                <c:pt idx="14949">
                  <c:v>97</c:v>
                </c:pt>
                <c:pt idx="14950">
                  <c:v>415</c:v>
                </c:pt>
                <c:pt idx="14951" formatCode="0.00E+00">
                  <c:v>4.8999999999999998E-3</c:v>
                </c:pt>
                <c:pt idx="14952">
                  <c:v>947</c:v>
                </c:pt>
                <c:pt idx="14953">
                  <c:v>1426</c:v>
                </c:pt>
                <c:pt idx="14954">
                  <c:v>350</c:v>
                </c:pt>
                <c:pt idx="14955">
                  <c:v>451</c:v>
                </c:pt>
                <c:pt idx="14956">
                  <c:v>966</c:v>
                </c:pt>
                <c:pt idx="14957">
                  <c:v>1320</c:v>
                </c:pt>
                <c:pt idx="14958">
                  <c:v>764</c:v>
                </c:pt>
                <c:pt idx="14959">
                  <c:v>618</c:v>
                </c:pt>
                <c:pt idx="14960">
                  <c:v>324</c:v>
                </c:pt>
                <c:pt idx="14961">
                  <c:v>854</c:v>
                </c:pt>
                <c:pt idx="14962">
                  <c:v>454</c:v>
                </c:pt>
                <c:pt idx="14963">
                  <c:v>604</c:v>
                </c:pt>
                <c:pt idx="14964">
                  <c:v>140</c:v>
                </c:pt>
                <c:pt idx="14965">
                  <c:v>58</c:v>
                </c:pt>
                <c:pt idx="14966">
                  <c:v>38</c:v>
                </c:pt>
                <c:pt idx="14967">
                  <c:v>19</c:v>
                </c:pt>
                <c:pt idx="14968">
                  <c:v>20</c:v>
                </c:pt>
                <c:pt idx="14969">
                  <c:v>917</c:v>
                </c:pt>
                <c:pt idx="14970">
                  <c:v>389</c:v>
                </c:pt>
                <c:pt idx="14971">
                  <c:v>266</c:v>
                </c:pt>
                <c:pt idx="14972">
                  <c:v>315</c:v>
                </c:pt>
                <c:pt idx="14973">
                  <c:v>449</c:v>
                </c:pt>
                <c:pt idx="14974">
                  <c:v>427</c:v>
                </c:pt>
                <c:pt idx="14975">
                  <c:v>208</c:v>
                </c:pt>
                <c:pt idx="14976">
                  <c:v>405</c:v>
                </c:pt>
                <c:pt idx="14977">
                  <c:v>468</c:v>
                </c:pt>
                <c:pt idx="14978">
                  <c:v>565</c:v>
                </c:pt>
                <c:pt idx="14979">
                  <c:v>141</c:v>
                </c:pt>
                <c:pt idx="14980">
                  <c:v>322</c:v>
                </c:pt>
                <c:pt idx="14981">
                  <c:v>327</c:v>
                </c:pt>
                <c:pt idx="14982">
                  <c:v>198</c:v>
                </c:pt>
                <c:pt idx="14983">
                  <c:v>45</c:v>
                </c:pt>
                <c:pt idx="14984">
                  <c:v>19</c:v>
                </c:pt>
                <c:pt idx="14985">
                  <c:v>60</c:v>
                </c:pt>
                <c:pt idx="14986">
                  <c:v>9</c:v>
                </c:pt>
                <c:pt idx="14987">
                  <c:v>214</c:v>
                </c:pt>
                <c:pt idx="14988">
                  <c:v>196</c:v>
                </c:pt>
                <c:pt idx="14989">
                  <c:v>82</c:v>
                </c:pt>
                <c:pt idx="14990">
                  <c:v>46</c:v>
                </c:pt>
                <c:pt idx="14991">
                  <c:v>68</c:v>
                </c:pt>
                <c:pt idx="14992">
                  <c:v>103</c:v>
                </c:pt>
                <c:pt idx="14993">
                  <c:v>329</c:v>
                </c:pt>
                <c:pt idx="14994">
                  <c:v>335</c:v>
                </c:pt>
                <c:pt idx="14995">
                  <c:v>342</c:v>
                </c:pt>
                <c:pt idx="14996">
                  <c:v>147</c:v>
                </c:pt>
                <c:pt idx="14997">
                  <c:v>95</c:v>
                </c:pt>
                <c:pt idx="14998">
                  <c:v>259</c:v>
                </c:pt>
                <c:pt idx="14999">
                  <c:v>90</c:v>
                </c:pt>
                <c:pt idx="15000">
                  <c:v>94</c:v>
                </c:pt>
                <c:pt idx="15001">
                  <c:v>43</c:v>
                </c:pt>
                <c:pt idx="15002">
                  <c:v>215</c:v>
                </c:pt>
                <c:pt idx="15003">
                  <c:v>142</c:v>
                </c:pt>
                <c:pt idx="15004">
                  <c:v>339</c:v>
                </c:pt>
                <c:pt idx="15005">
                  <c:v>185</c:v>
                </c:pt>
                <c:pt idx="15006">
                  <c:v>531</c:v>
                </c:pt>
                <c:pt idx="15007">
                  <c:v>319</c:v>
                </c:pt>
                <c:pt idx="15008">
                  <c:v>196</c:v>
                </c:pt>
                <c:pt idx="15009">
                  <c:v>532</c:v>
                </c:pt>
                <c:pt idx="15010">
                  <c:v>241</c:v>
                </c:pt>
                <c:pt idx="15011">
                  <c:v>277</c:v>
                </c:pt>
                <c:pt idx="15012">
                  <c:v>304</c:v>
                </c:pt>
                <c:pt idx="15013">
                  <c:v>226</c:v>
                </c:pt>
                <c:pt idx="15014">
                  <c:v>157</c:v>
                </c:pt>
                <c:pt idx="15015">
                  <c:v>170</c:v>
                </c:pt>
                <c:pt idx="15016">
                  <c:v>453</c:v>
                </c:pt>
                <c:pt idx="15017">
                  <c:v>264</c:v>
                </c:pt>
                <c:pt idx="15018">
                  <c:v>394</c:v>
                </c:pt>
                <c:pt idx="15019">
                  <c:v>255</c:v>
                </c:pt>
                <c:pt idx="15020">
                  <c:v>178</c:v>
                </c:pt>
                <c:pt idx="15021">
                  <c:v>160</c:v>
                </c:pt>
                <c:pt idx="15022">
                  <c:v>537</c:v>
                </c:pt>
                <c:pt idx="15023">
                  <c:v>229</c:v>
                </c:pt>
                <c:pt idx="15024">
                  <c:v>304</c:v>
                </c:pt>
                <c:pt idx="15025">
                  <c:v>421</c:v>
                </c:pt>
                <c:pt idx="15026">
                  <c:v>191</c:v>
                </c:pt>
                <c:pt idx="15027">
                  <c:v>236</c:v>
                </c:pt>
                <c:pt idx="15028">
                  <c:v>337</c:v>
                </c:pt>
                <c:pt idx="15029">
                  <c:v>266</c:v>
                </c:pt>
                <c:pt idx="15030">
                  <c:v>583</c:v>
                </c:pt>
                <c:pt idx="15031">
                  <c:v>851</c:v>
                </c:pt>
                <c:pt idx="15032">
                  <c:v>315</c:v>
                </c:pt>
                <c:pt idx="15033">
                  <c:v>859</c:v>
                </c:pt>
                <c:pt idx="15034">
                  <c:v>266</c:v>
                </c:pt>
                <c:pt idx="15035">
                  <c:v>336</c:v>
                </c:pt>
                <c:pt idx="15036">
                  <c:v>591</c:v>
                </c:pt>
                <c:pt idx="15037">
                  <c:v>464</c:v>
                </c:pt>
                <c:pt idx="15038">
                  <c:v>395</c:v>
                </c:pt>
                <c:pt idx="15039">
                  <c:v>408</c:v>
                </c:pt>
                <c:pt idx="15040">
                  <c:v>406</c:v>
                </c:pt>
                <c:pt idx="15041">
                  <c:v>895</c:v>
                </c:pt>
                <c:pt idx="15042">
                  <c:v>599</c:v>
                </c:pt>
                <c:pt idx="15043">
                  <c:v>33</c:v>
                </c:pt>
                <c:pt idx="15044">
                  <c:v>30</c:v>
                </c:pt>
                <c:pt idx="15045">
                  <c:v>106</c:v>
                </c:pt>
                <c:pt idx="15046">
                  <c:v>214</c:v>
                </c:pt>
                <c:pt idx="15047">
                  <c:v>32</c:v>
                </c:pt>
                <c:pt idx="15048">
                  <c:v>82</c:v>
                </c:pt>
                <c:pt idx="15049">
                  <c:v>351</c:v>
                </c:pt>
                <c:pt idx="15050">
                  <c:v>38</c:v>
                </c:pt>
                <c:pt idx="15051">
                  <c:v>33</c:v>
                </c:pt>
                <c:pt idx="15052">
                  <c:v>446</c:v>
                </c:pt>
                <c:pt idx="15053">
                  <c:v>159</c:v>
                </c:pt>
                <c:pt idx="15054">
                  <c:v>89</c:v>
                </c:pt>
                <c:pt idx="15055">
                  <c:v>153</c:v>
                </c:pt>
                <c:pt idx="15056">
                  <c:v>67</c:v>
                </c:pt>
                <c:pt idx="15057">
                  <c:v>285</c:v>
                </c:pt>
                <c:pt idx="15058" formatCode="0.00E+00">
                  <c:v>4.8999999999999998E-3</c:v>
                </c:pt>
                <c:pt idx="15059">
                  <c:v>122</c:v>
                </c:pt>
                <c:pt idx="15060">
                  <c:v>386</c:v>
                </c:pt>
                <c:pt idx="15061">
                  <c:v>336</c:v>
                </c:pt>
                <c:pt idx="15062">
                  <c:v>376</c:v>
                </c:pt>
                <c:pt idx="15063">
                  <c:v>17</c:v>
                </c:pt>
                <c:pt idx="15064">
                  <c:v>24</c:v>
                </c:pt>
                <c:pt idx="15065">
                  <c:v>298</c:v>
                </c:pt>
                <c:pt idx="15066">
                  <c:v>754</c:v>
                </c:pt>
                <c:pt idx="15067">
                  <c:v>179</c:v>
                </c:pt>
                <c:pt idx="15068">
                  <c:v>997</c:v>
                </c:pt>
                <c:pt idx="15069">
                  <c:v>93</c:v>
                </c:pt>
                <c:pt idx="15070">
                  <c:v>460</c:v>
                </c:pt>
                <c:pt idx="15071">
                  <c:v>352</c:v>
                </c:pt>
                <c:pt idx="15072">
                  <c:v>440</c:v>
                </c:pt>
                <c:pt idx="15073">
                  <c:v>663</c:v>
                </c:pt>
                <c:pt idx="15074">
                  <c:v>130</c:v>
                </c:pt>
                <c:pt idx="15075">
                  <c:v>593</c:v>
                </c:pt>
                <c:pt idx="15076">
                  <c:v>816</c:v>
                </c:pt>
                <c:pt idx="15077">
                  <c:v>440</c:v>
                </c:pt>
                <c:pt idx="15078">
                  <c:v>631</c:v>
                </c:pt>
                <c:pt idx="15079">
                  <c:v>301</c:v>
                </c:pt>
                <c:pt idx="15080">
                  <c:v>417</c:v>
                </c:pt>
                <c:pt idx="15081">
                  <c:v>579</c:v>
                </c:pt>
                <c:pt idx="15082">
                  <c:v>700</c:v>
                </c:pt>
                <c:pt idx="15083">
                  <c:v>15</c:v>
                </c:pt>
                <c:pt idx="15084">
                  <c:v>52</c:v>
                </c:pt>
                <c:pt idx="15085">
                  <c:v>24</c:v>
                </c:pt>
                <c:pt idx="15086">
                  <c:v>56</c:v>
                </c:pt>
                <c:pt idx="15087">
                  <c:v>10</c:v>
                </c:pt>
                <c:pt idx="15088">
                  <c:v>23</c:v>
                </c:pt>
                <c:pt idx="15089">
                  <c:v>59</c:v>
                </c:pt>
                <c:pt idx="15090">
                  <c:v>162</c:v>
                </c:pt>
                <c:pt idx="15091">
                  <c:v>165</c:v>
                </c:pt>
                <c:pt idx="15092">
                  <c:v>272</c:v>
                </c:pt>
                <c:pt idx="15093">
                  <c:v>125</c:v>
                </c:pt>
                <c:pt idx="15094">
                  <c:v>101</c:v>
                </c:pt>
                <c:pt idx="15095">
                  <c:v>237</c:v>
                </c:pt>
                <c:pt idx="15096">
                  <c:v>681</c:v>
                </c:pt>
                <c:pt idx="15097">
                  <c:v>56</c:v>
                </c:pt>
                <c:pt idx="15098">
                  <c:v>168</c:v>
                </c:pt>
                <c:pt idx="15099">
                  <c:v>342</c:v>
                </c:pt>
                <c:pt idx="15100">
                  <c:v>342</c:v>
                </c:pt>
                <c:pt idx="15101">
                  <c:v>330</c:v>
                </c:pt>
                <c:pt idx="15102">
                  <c:v>365</c:v>
                </c:pt>
                <c:pt idx="15103">
                  <c:v>1792</c:v>
                </c:pt>
                <c:pt idx="15104">
                  <c:v>248</c:v>
                </c:pt>
                <c:pt idx="15105">
                  <c:v>1259</c:v>
                </c:pt>
                <c:pt idx="15106">
                  <c:v>395</c:v>
                </c:pt>
                <c:pt idx="15107">
                  <c:v>245</c:v>
                </c:pt>
                <c:pt idx="15108">
                  <c:v>259</c:v>
                </c:pt>
                <c:pt idx="15109">
                  <c:v>449</c:v>
                </c:pt>
                <c:pt idx="15110">
                  <c:v>592</c:v>
                </c:pt>
                <c:pt idx="15111">
                  <c:v>412</c:v>
                </c:pt>
                <c:pt idx="15112">
                  <c:v>696</c:v>
                </c:pt>
                <c:pt idx="15113" formatCode="0.00E+00">
                  <c:v>4.8999999999999998E-3</c:v>
                </c:pt>
                <c:pt idx="15114">
                  <c:v>414</c:v>
                </c:pt>
                <c:pt idx="15115">
                  <c:v>356</c:v>
                </c:pt>
                <c:pt idx="15116">
                  <c:v>696</c:v>
                </c:pt>
                <c:pt idx="15117">
                  <c:v>365</c:v>
                </c:pt>
                <c:pt idx="15118">
                  <c:v>446</c:v>
                </c:pt>
                <c:pt idx="15119">
                  <c:v>348</c:v>
                </c:pt>
                <c:pt idx="15120">
                  <c:v>433</c:v>
                </c:pt>
                <c:pt idx="15121">
                  <c:v>976</c:v>
                </c:pt>
                <c:pt idx="15122">
                  <c:v>607</c:v>
                </c:pt>
                <c:pt idx="15123">
                  <c:v>236</c:v>
                </c:pt>
                <c:pt idx="15124">
                  <c:v>176</c:v>
                </c:pt>
                <c:pt idx="15125">
                  <c:v>610</c:v>
                </c:pt>
                <c:pt idx="15126" formatCode="0.00E+00">
                  <c:v>4.8999999999999998E-3</c:v>
                </c:pt>
                <c:pt idx="15127">
                  <c:v>85</c:v>
                </c:pt>
                <c:pt idx="15128">
                  <c:v>140</c:v>
                </c:pt>
                <c:pt idx="15129">
                  <c:v>33</c:v>
                </c:pt>
                <c:pt idx="15130">
                  <c:v>73</c:v>
                </c:pt>
                <c:pt idx="15131" formatCode="0.00E+00">
                  <c:v>4.8999999999999998E-3</c:v>
                </c:pt>
                <c:pt idx="15132">
                  <c:v>38</c:v>
                </c:pt>
                <c:pt idx="15133">
                  <c:v>314</c:v>
                </c:pt>
                <c:pt idx="15134">
                  <c:v>369</c:v>
                </c:pt>
                <c:pt idx="15135">
                  <c:v>671</c:v>
                </c:pt>
                <c:pt idx="15136">
                  <c:v>185</c:v>
                </c:pt>
                <c:pt idx="15137">
                  <c:v>563</c:v>
                </c:pt>
                <c:pt idx="15138">
                  <c:v>1049</c:v>
                </c:pt>
                <c:pt idx="15139">
                  <c:v>153</c:v>
                </c:pt>
                <c:pt idx="15140">
                  <c:v>707</c:v>
                </c:pt>
                <c:pt idx="15141">
                  <c:v>386</c:v>
                </c:pt>
                <c:pt idx="15142">
                  <c:v>1009</c:v>
                </c:pt>
                <c:pt idx="15143">
                  <c:v>912</c:v>
                </c:pt>
                <c:pt idx="15144">
                  <c:v>415</c:v>
                </c:pt>
                <c:pt idx="15145" formatCode="0.00E+00">
                  <c:v>4.8999999999999998E-3</c:v>
                </c:pt>
                <c:pt idx="15146" formatCode="0.00E+00">
                  <c:v>4.8999999999999998E-3</c:v>
                </c:pt>
                <c:pt idx="15147">
                  <c:v>874</c:v>
                </c:pt>
                <c:pt idx="15148">
                  <c:v>582</c:v>
                </c:pt>
                <c:pt idx="15149">
                  <c:v>838</c:v>
                </c:pt>
                <c:pt idx="15150">
                  <c:v>416</c:v>
                </c:pt>
                <c:pt idx="15151">
                  <c:v>833</c:v>
                </c:pt>
                <c:pt idx="15152">
                  <c:v>860</c:v>
                </c:pt>
                <c:pt idx="15153">
                  <c:v>310</c:v>
                </c:pt>
                <c:pt idx="15154">
                  <c:v>1083</c:v>
                </c:pt>
                <c:pt idx="15155">
                  <c:v>935</c:v>
                </c:pt>
                <c:pt idx="15156">
                  <c:v>801</c:v>
                </c:pt>
                <c:pt idx="15157">
                  <c:v>762</c:v>
                </c:pt>
                <c:pt idx="15158">
                  <c:v>759</c:v>
                </c:pt>
                <c:pt idx="15159">
                  <c:v>250</c:v>
                </c:pt>
                <c:pt idx="15160">
                  <c:v>208</c:v>
                </c:pt>
                <c:pt idx="15161">
                  <c:v>259</c:v>
                </c:pt>
                <c:pt idx="15162">
                  <c:v>321</c:v>
                </c:pt>
                <c:pt idx="15163">
                  <c:v>353</c:v>
                </c:pt>
                <c:pt idx="15164">
                  <c:v>354</c:v>
                </c:pt>
                <c:pt idx="15165">
                  <c:v>428</c:v>
                </c:pt>
                <c:pt idx="15166">
                  <c:v>218</c:v>
                </c:pt>
                <c:pt idx="15167">
                  <c:v>238</c:v>
                </c:pt>
                <c:pt idx="15168">
                  <c:v>202</c:v>
                </c:pt>
                <c:pt idx="15169">
                  <c:v>453</c:v>
                </c:pt>
                <c:pt idx="15170">
                  <c:v>475</c:v>
                </c:pt>
                <c:pt idx="15171" formatCode="0.00E+00">
                  <c:v>4.8999999999999998E-3</c:v>
                </c:pt>
                <c:pt idx="15172" formatCode="0.00E+00">
                  <c:v>4.8999999999999998E-3</c:v>
                </c:pt>
                <c:pt idx="15173" formatCode="0.00E+00">
                  <c:v>4.8999999999999998E-3</c:v>
                </c:pt>
                <c:pt idx="15174">
                  <c:v>565</c:v>
                </c:pt>
                <c:pt idx="15175">
                  <c:v>306</c:v>
                </c:pt>
                <c:pt idx="15176">
                  <c:v>363</c:v>
                </c:pt>
                <c:pt idx="15177">
                  <c:v>426</c:v>
                </c:pt>
                <c:pt idx="15178">
                  <c:v>970</c:v>
                </c:pt>
                <c:pt idx="15179">
                  <c:v>501</c:v>
                </c:pt>
                <c:pt idx="15180">
                  <c:v>346</c:v>
                </c:pt>
                <c:pt idx="15181">
                  <c:v>490</c:v>
                </c:pt>
                <c:pt idx="15182">
                  <c:v>485</c:v>
                </c:pt>
                <c:pt idx="15183">
                  <c:v>631</c:v>
                </c:pt>
                <c:pt idx="15184">
                  <c:v>436</c:v>
                </c:pt>
                <c:pt idx="15185">
                  <c:v>799</c:v>
                </c:pt>
                <c:pt idx="15186">
                  <c:v>439</c:v>
                </c:pt>
                <c:pt idx="15187">
                  <c:v>458</c:v>
                </c:pt>
                <c:pt idx="15188">
                  <c:v>831</c:v>
                </c:pt>
                <c:pt idx="15189">
                  <c:v>535</c:v>
                </c:pt>
                <c:pt idx="15190">
                  <c:v>585</c:v>
                </c:pt>
                <c:pt idx="15191">
                  <c:v>1172</c:v>
                </c:pt>
                <c:pt idx="15192">
                  <c:v>452</c:v>
                </c:pt>
                <c:pt idx="15193">
                  <c:v>298</c:v>
                </c:pt>
                <c:pt idx="15194">
                  <c:v>1154</c:v>
                </c:pt>
                <c:pt idx="15195">
                  <c:v>299</c:v>
                </c:pt>
                <c:pt idx="15196">
                  <c:v>984</c:v>
                </c:pt>
                <c:pt idx="15197">
                  <c:v>421</c:v>
                </c:pt>
                <c:pt idx="15198">
                  <c:v>440</c:v>
                </c:pt>
                <c:pt idx="15199">
                  <c:v>248</c:v>
                </c:pt>
                <c:pt idx="15200">
                  <c:v>352</c:v>
                </c:pt>
                <c:pt idx="15201">
                  <c:v>236</c:v>
                </c:pt>
                <c:pt idx="15202">
                  <c:v>314</c:v>
                </c:pt>
                <c:pt idx="15203">
                  <c:v>627</c:v>
                </c:pt>
                <c:pt idx="15204">
                  <c:v>246</c:v>
                </c:pt>
                <c:pt idx="15205">
                  <c:v>275</c:v>
                </c:pt>
                <c:pt idx="15206">
                  <c:v>380</c:v>
                </c:pt>
                <c:pt idx="15207">
                  <c:v>330</c:v>
                </c:pt>
                <c:pt idx="15208">
                  <c:v>303</c:v>
                </c:pt>
                <c:pt idx="15209">
                  <c:v>429</c:v>
                </c:pt>
                <c:pt idx="15210">
                  <c:v>262</c:v>
                </c:pt>
                <c:pt idx="15211">
                  <c:v>81</c:v>
                </c:pt>
                <c:pt idx="15212">
                  <c:v>109</c:v>
                </c:pt>
                <c:pt idx="15213">
                  <c:v>406</c:v>
                </c:pt>
                <c:pt idx="15214">
                  <c:v>765</c:v>
                </c:pt>
                <c:pt idx="15215">
                  <c:v>651</c:v>
                </c:pt>
                <c:pt idx="15216">
                  <c:v>68</c:v>
                </c:pt>
                <c:pt idx="15217">
                  <c:v>31</c:v>
                </c:pt>
                <c:pt idx="15218">
                  <c:v>4</c:v>
                </c:pt>
                <c:pt idx="15219" formatCode="0.00E+00">
                  <c:v>4.8999999999999998E-3</c:v>
                </c:pt>
                <c:pt idx="15220">
                  <c:v>290</c:v>
                </c:pt>
                <c:pt idx="15221">
                  <c:v>191</c:v>
                </c:pt>
                <c:pt idx="15222">
                  <c:v>228</c:v>
                </c:pt>
                <c:pt idx="15223">
                  <c:v>362</c:v>
                </c:pt>
                <c:pt idx="15224">
                  <c:v>85</c:v>
                </c:pt>
                <c:pt idx="15225">
                  <c:v>370</c:v>
                </c:pt>
                <c:pt idx="15226">
                  <c:v>229</c:v>
                </c:pt>
                <c:pt idx="15227">
                  <c:v>185</c:v>
                </c:pt>
                <c:pt idx="15228">
                  <c:v>193</c:v>
                </c:pt>
                <c:pt idx="15229">
                  <c:v>93</c:v>
                </c:pt>
                <c:pt idx="15230">
                  <c:v>201</c:v>
                </c:pt>
                <c:pt idx="15231">
                  <c:v>168</c:v>
                </c:pt>
                <c:pt idx="15232">
                  <c:v>279</c:v>
                </c:pt>
                <c:pt idx="15233">
                  <c:v>356</c:v>
                </c:pt>
                <c:pt idx="15234">
                  <c:v>224</c:v>
                </c:pt>
                <c:pt idx="15235">
                  <c:v>218</c:v>
                </c:pt>
                <c:pt idx="15236">
                  <c:v>191</c:v>
                </c:pt>
                <c:pt idx="15237">
                  <c:v>200</c:v>
                </c:pt>
                <c:pt idx="15238">
                  <c:v>224</c:v>
                </c:pt>
                <c:pt idx="15239">
                  <c:v>169</c:v>
                </c:pt>
                <c:pt idx="15240">
                  <c:v>202</c:v>
                </c:pt>
                <c:pt idx="15241">
                  <c:v>139</c:v>
                </c:pt>
                <c:pt idx="15242">
                  <c:v>262</c:v>
                </c:pt>
                <c:pt idx="15243">
                  <c:v>256</c:v>
                </c:pt>
                <c:pt idx="15244" formatCode="0.00E+00">
                  <c:v>4.8999999999999998E-3</c:v>
                </c:pt>
                <c:pt idx="15245">
                  <c:v>173</c:v>
                </c:pt>
                <c:pt idx="15246">
                  <c:v>95</c:v>
                </c:pt>
                <c:pt idx="15247">
                  <c:v>419</c:v>
                </c:pt>
                <c:pt idx="15248">
                  <c:v>446</c:v>
                </c:pt>
                <c:pt idx="15249">
                  <c:v>251</c:v>
                </c:pt>
                <c:pt idx="15250">
                  <c:v>309</c:v>
                </c:pt>
                <c:pt idx="15251">
                  <c:v>159</c:v>
                </c:pt>
                <c:pt idx="15252">
                  <c:v>234</c:v>
                </c:pt>
                <c:pt idx="15253">
                  <c:v>357</c:v>
                </c:pt>
                <c:pt idx="15254">
                  <c:v>227</c:v>
                </c:pt>
                <c:pt idx="15255">
                  <c:v>161</c:v>
                </c:pt>
                <c:pt idx="15256">
                  <c:v>358</c:v>
                </c:pt>
                <c:pt idx="15257">
                  <c:v>139</c:v>
                </c:pt>
                <c:pt idx="15258">
                  <c:v>204</c:v>
                </c:pt>
                <c:pt idx="15259">
                  <c:v>233</c:v>
                </c:pt>
                <c:pt idx="15260">
                  <c:v>381</c:v>
                </c:pt>
                <c:pt idx="15261">
                  <c:v>304</c:v>
                </c:pt>
                <c:pt idx="15262">
                  <c:v>307</c:v>
                </c:pt>
                <c:pt idx="15263">
                  <c:v>254</c:v>
                </c:pt>
                <c:pt idx="15264">
                  <c:v>180</c:v>
                </c:pt>
                <c:pt idx="15265">
                  <c:v>131</c:v>
                </c:pt>
                <c:pt idx="15266">
                  <c:v>139</c:v>
                </c:pt>
                <c:pt idx="15267">
                  <c:v>134</c:v>
                </c:pt>
                <c:pt idx="15268">
                  <c:v>217</c:v>
                </c:pt>
                <c:pt idx="15269">
                  <c:v>1039</c:v>
                </c:pt>
                <c:pt idx="15270">
                  <c:v>232</c:v>
                </c:pt>
                <c:pt idx="15271">
                  <c:v>441</c:v>
                </c:pt>
                <c:pt idx="15272">
                  <c:v>373</c:v>
                </c:pt>
                <c:pt idx="15273">
                  <c:v>184</c:v>
                </c:pt>
                <c:pt idx="15274">
                  <c:v>213</c:v>
                </c:pt>
                <c:pt idx="15275">
                  <c:v>362</c:v>
                </c:pt>
                <c:pt idx="15276">
                  <c:v>397</c:v>
                </c:pt>
                <c:pt idx="15277">
                  <c:v>272</c:v>
                </c:pt>
                <c:pt idx="15278">
                  <c:v>439</c:v>
                </c:pt>
                <c:pt idx="15279">
                  <c:v>392</c:v>
                </c:pt>
                <c:pt idx="15280">
                  <c:v>934</c:v>
                </c:pt>
                <c:pt idx="15281">
                  <c:v>349</c:v>
                </c:pt>
                <c:pt idx="15282">
                  <c:v>176</c:v>
                </c:pt>
                <c:pt idx="15283">
                  <c:v>261</c:v>
                </c:pt>
                <c:pt idx="15284">
                  <c:v>486</c:v>
                </c:pt>
                <c:pt idx="15285">
                  <c:v>159</c:v>
                </c:pt>
                <c:pt idx="15286">
                  <c:v>161</c:v>
                </c:pt>
                <c:pt idx="15287">
                  <c:v>288</c:v>
                </c:pt>
                <c:pt idx="15288">
                  <c:v>599</c:v>
                </c:pt>
                <c:pt idx="15289">
                  <c:v>173</c:v>
                </c:pt>
                <c:pt idx="15290">
                  <c:v>167</c:v>
                </c:pt>
                <c:pt idx="15291">
                  <c:v>312</c:v>
                </c:pt>
                <c:pt idx="15292">
                  <c:v>33</c:v>
                </c:pt>
                <c:pt idx="15293">
                  <c:v>63</c:v>
                </c:pt>
                <c:pt idx="15294">
                  <c:v>221</c:v>
                </c:pt>
                <c:pt idx="15295">
                  <c:v>41</c:v>
                </c:pt>
                <c:pt idx="15296">
                  <c:v>175</c:v>
                </c:pt>
                <c:pt idx="15297">
                  <c:v>90</c:v>
                </c:pt>
                <c:pt idx="15298">
                  <c:v>144</c:v>
                </c:pt>
                <c:pt idx="15299">
                  <c:v>93</c:v>
                </c:pt>
                <c:pt idx="15300">
                  <c:v>73</c:v>
                </c:pt>
                <c:pt idx="15301">
                  <c:v>50</c:v>
                </c:pt>
                <c:pt idx="15302">
                  <c:v>35</c:v>
                </c:pt>
                <c:pt idx="15303">
                  <c:v>497</c:v>
                </c:pt>
                <c:pt idx="15304">
                  <c:v>86</c:v>
                </c:pt>
                <c:pt idx="15305">
                  <c:v>286</c:v>
                </c:pt>
                <c:pt idx="15306">
                  <c:v>204</c:v>
                </c:pt>
                <c:pt idx="15307">
                  <c:v>27</c:v>
                </c:pt>
                <c:pt idx="15308">
                  <c:v>169</c:v>
                </c:pt>
                <c:pt idx="15309">
                  <c:v>164</c:v>
                </c:pt>
                <c:pt idx="15310">
                  <c:v>13</c:v>
                </c:pt>
                <c:pt idx="15311">
                  <c:v>441</c:v>
                </c:pt>
                <c:pt idx="15312">
                  <c:v>444</c:v>
                </c:pt>
                <c:pt idx="15313">
                  <c:v>480</c:v>
                </c:pt>
                <c:pt idx="15314">
                  <c:v>330</c:v>
                </c:pt>
                <c:pt idx="15315">
                  <c:v>666</c:v>
                </c:pt>
                <c:pt idx="15316">
                  <c:v>867</c:v>
                </c:pt>
                <c:pt idx="15317">
                  <c:v>620</c:v>
                </c:pt>
                <c:pt idx="15318">
                  <c:v>745</c:v>
                </c:pt>
                <c:pt idx="15319">
                  <c:v>479</c:v>
                </c:pt>
                <c:pt idx="15320">
                  <c:v>370</c:v>
                </c:pt>
                <c:pt idx="15321">
                  <c:v>397</c:v>
                </c:pt>
                <c:pt idx="15322">
                  <c:v>370</c:v>
                </c:pt>
                <c:pt idx="15323">
                  <c:v>185</c:v>
                </c:pt>
                <c:pt idx="15324">
                  <c:v>73</c:v>
                </c:pt>
                <c:pt idx="15325">
                  <c:v>112</c:v>
                </c:pt>
                <c:pt idx="15326">
                  <c:v>169</c:v>
                </c:pt>
                <c:pt idx="15327">
                  <c:v>211</c:v>
                </c:pt>
                <c:pt idx="15328">
                  <c:v>18</c:v>
                </c:pt>
                <c:pt idx="15329">
                  <c:v>122</c:v>
                </c:pt>
                <c:pt idx="15330">
                  <c:v>215</c:v>
                </c:pt>
                <c:pt idx="15331">
                  <c:v>56</c:v>
                </c:pt>
                <c:pt idx="15332">
                  <c:v>264</c:v>
                </c:pt>
                <c:pt idx="15333">
                  <c:v>313</c:v>
                </c:pt>
                <c:pt idx="15334">
                  <c:v>237</c:v>
                </c:pt>
                <c:pt idx="15335">
                  <c:v>16</c:v>
                </c:pt>
                <c:pt idx="15336">
                  <c:v>509</c:v>
                </c:pt>
                <c:pt idx="15337">
                  <c:v>445</c:v>
                </c:pt>
                <c:pt idx="15338">
                  <c:v>445</c:v>
                </c:pt>
                <c:pt idx="15339">
                  <c:v>377</c:v>
                </c:pt>
                <c:pt idx="15340">
                  <c:v>274</c:v>
                </c:pt>
                <c:pt idx="15341">
                  <c:v>1058</c:v>
                </c:pt>
                <c:pt idx="15342">
                  <c:v>472</c:v>
                </c:pt>
                <c:pt idx="15343">
                  <c:v>418</c:v>
                </c:pt>
                <c:pt idx="15344">
                  <c:v>473</c:v>
                </c:pt>
                <c:pt idx="15345">
                  <c:v>449</c:v>
                </c:pt>
                <c:pt idx="15346">
                  <c:v>1150</c:v>
                </c:pt>
                <c:pt idx="15347">
                  <c:v>475</c:v>
                </c:pt>
                <c:pt idx="15348">
                  <c:v>569</c:v>
                </c:pt>
                <c:pt idx="15349">
                  <c:v>260</c:v>
                </c:pt>
                <c:pt idx="15350">
                  <c:v>104</c:v>
                </c:pt>
                <c:pt idx="15351">
                  <c:v>229</c:v>
                </c:pt>
                <c:pt idx="15352">
                  <c:v>213</c:v>
                </c:pt>
                <c:pt idx="15353">
                  <c:v>719</c:v>
                </c:pt>
                <c:pt idx="15354">
                  <c:v>1194</c:v>
                </c:pt>
                <c:pt idx="15355">
                  <c:v>102</c:v>
                </c:pt>
                <c:pt idx="15356">
                  <c:v>635</c:v>
                </c:pt>
                <c:pt idx="15357">
                  <c:v>271</c:v>
                </c:pt>
                <c:pt idx="15358">
                  <c:v>166</c:v>
                </c:pt>
                <c:pt idx="15359">
                  <c:v>292</c:v>
                </c:pt>
                <c:pt idx="15360">
                  <c:v>161</c:v>
                </c:pt>
                <c:pt idx="15361">
                  <c:v>317</c:v>
                </c:pt>
                <c:pt idx="15362">
                  <c:v>84</c:v>
                </c:pt>
                <c:pt idx="15363">
                  <c:v>43</c:v>
                </c:pt>
                <c:pt idx="15364">
                  <c:v>134</c:v>
                </c:pt>
                <c:pt idx="15365">
                  <c:v>137</c:v>
                </c:pt>
                <c:pt idx="15366">
                  <c:v>57</c:v>
                </c:pt>
                <c:pt idx="15367">
                  <c:v>107</c:v>
                </c:pt>
                <c:pt idx="15368">
                  <c:v>30</c:v>
                </c:pt>
                <c:pt idx="15369">
                  <c:v>27</c:v>
                </c:pt>
                <c:pt idx="15370">
                  <c:v>200</c:v>
                </c:pt>
                <c:pt idx="15371">
                  <c:v>423</c:v>
                </c:pt>
                <c:pt idx="15372">
                  <c:v>543</c:v>
                </c:pt>
                <c:pt idx="15373">
                  <c:v>454</c:v>
                </c:pt>
                <c:pt idx="15374">
                  <c:v>531</c:v>
                </c:pt>
                <c:pt idx="15375">
                  <c:v>428</c:v>
                </c:pt>
                <c:pt idx="15376">
                  <c:v>548</c:v>
                </c:pt>
                <c:pt idx="15377">
                  <c:v>908</c:v>
                </c:pt>
                <c:pt idx="15378">
                  <c:v>636</c:v>
                </c:pt>
                <c:pt idx="15379">
                  <c:v>765</c:v>
                </c:pt>
                <c:pt idx="15380">
                  <c:v>375</c:v>
                </c:pt>
                <c:pt idx="15381">
                  <c:v>586</c:v>
                </c:pt>
                <c:pt idx="15382">
                  <c:v>576</c:v>
                </c:pt>
                <c:pt idx="15383">
                  <c:v>70</c:v>
                </c:pt>
                <c:pt idx="15384">
                  <c:v>196</c:v>
                </c:pt>
                <c:pt idx="15385">
                  <c:v>23</c:v>
                </c:pt>
                <c:pt idx="15386">
                  <c:v>286</c:v>
                </c:pt>
                <c:pt idx="15387">
                  <c:v>21</c:v>
                </c:pt>
                <c:pt idx="15388">
                  <c:v>73</c:v>
                </c:pt>
                <c:pt idx="15389" formatCode="0.00E+00">
                  <c:v>4.8999999999999998E-3</c:v>
                </c:pt>
                <c:pt idx="15390">
                  <c:v>34</c:v>
                </c:pt>
                <c:pt idx="15391">
                  <c:v>237</c:v>
                </c:pt>
                <c:pt idx="15392">
                  <c:v>169</c:v>
                </c:pt>
                <c:pt idx="15393">
                  <c:v>55</c:v>
                </c:pt>
                <c:pt idx="15394">
                  <c:v>158</c:v>
                </c:pt>
                <c:pt idx="15395">
                  <c:v>137</c:v>
                </c:pt>
                <c:pt idx="15396">
                  <c:v>150</c:v>
                </c:pt>
                <c:pt idx="15397">
                  <c:v>221</c:v>
                </c:pt>
                <c:pt idx="15398">
                  <c:v>33</c:v>
                </c:pt>
                <c:pt idx="15399">
                  <c:v>52</c:v>
                </c:pt>
                <c:pt idx="15400">
                  <c:v>28</c:v>
                </c:pt>
                <c:pt idx="15401">
                  <c:v>25</c:v>
                </c:pt>
                <c:pt idx="15402">
                  <c:v>80</c:v>
                </c:pt>
                <c:pt idx="15403">
                  <c:v>60</c:v>
                </c:pt>
                <c:pt idx="15404">
                  <c:v>246</c:v>
                </c:pt>
                <c:pt idx="15405">
                  <c:v>233</c:v>
                </c:pt>
                <c:pt idx="15406">
                  <c:v>186</c:v>
                </c:pt>
                <c:pt idx="15407">
                  <c:v>104</c:v>
                </c:pt>
                <c:pt idx="15408">
                  <c:v>23</c:v>
                </c:pt>
                <c:pt idx="15409">
                  <c:v>33</c:v>
                </c:pt>
                <c:pt idx="15410">
                  <c:v>96</c:v>
                </c:pt>
                <c:pt idx="15411">
                  <c:v>74</c:v>
                </c:pt>
                <c:pt idx="15412">
                  <c:v>15</c:v>
                </c:pt>
                <c:pt idx="15413">
                  <c:v>180</c:v>
                </c:pt>
                <c:pt idx="15414">
                  <c:v>594</c:v>
                </c:pt>
                <c:pt idx="15415">
                  <c:v>206</c:v>
                </c:pt>
                <c:pt idx="15416">
                  <c:v>171</c:v>
                </c:pt>
                <c:pt idx="15417">
                  <c:v>255</c:v>
                </c:pt>
                <c:pt idx="15418">
                  <c:v>287</c:v>
                </c:pt>
                <c:pt idx="15419">
                  <c:v>496</c:v>
                </c:pt>
                <c:pt idx="15420">
                  <c:v>233</c:v>
                </c:pt>
                <c:pt idx="15421">
                  <c:v>157</c:v>
                </c:pt>
                <c:pt idx="15422">
                  <c:v>226</c:v>
                </c:pt>
                <c:pt idx="15423">
                  <c:v>167</c:v>
                </c:pt>
                <c:pt idx="15424">
                  <c:v>134</c:v>
                </c:pt>
                <c:pt idx="15425">
                  <c:v>168</c:v>
                </c:pt>
                <c:pt idx="15426">
                  <c:v>73</c:v>
                </c:pt>
                <c:pt idx="15427">
                  <c:v>106</c:v>
                </c:pt>
                <c:pt idx="15428">
                  <c:v>61</c:v>
                </c:pt>
                <c:pt idx="15429">
                  <c:v>192</c:v>
                </c:pt>
                <c:pt idx="15430">
                  <c:v>56</c:v>
                </c:pt>
                <c:pt idx="15431">
                  <c:v>947</c:v>
                </c:pt>
                <c:pt idx="15432">
                  <c:v>238</c:v>
                </c:pt>
                <c:pt idx="15433">
                  <c:v>899</c:v>
                </c:pt>
                <c:pt idx="15434">
                  <c:v>373</c:v>
                </c:pt>
                <c:pt idx="15435">
                  <c:v>247</c:v>
                </c:pt>
                <c:pt idx="15436">
                  <c:v>752</c:v>
                </c:pt>
                <c:pt idx="15437">
                  <c:v>777</c:v>
                </c:pt>
                <c:pt idx="15438">
                  <c:v>132</c:v>
                </c:pt>
                <c:pt idx="15439">
                  <c:v>124</c:v>
                </c:pt>
                <c:pt idx="15440">
                  <c:v>795</c:v>
                </c:pt>
                <c:pt idx="15441">
                  <c:v>426</c:v>
                </c:pt>
                <c:pt idx="15442">
                  <c:v>1069</c:v>
                </c:pt>
                <c:pt idx="15443">
                  <c:v>366</c:v>
                </c:pt>
                <c:pt idx="15444">
                  <c:v>308</c:v>
                </c:pt>
                <c:pt idx="15445">
                  <c:v>719</c:v>
                </c:pt>
                <c:pt idx="15446">
                  <c:v>481</c:v>
                </c:pt>
                <c:pt idx="15447">
                  <c:v>237</c:v>
                </c:pt>
                <c:pt idx="15448">
                  <c:v>251</c:v>
                </c:pt>
                <c:pt idx="15449">
                  <c:v>929</c:v>
                </c:pt>
                <c:pt idx="15450">
                  <c:v>305</c:v>
                </c:pt>
                <c:pt idx="15451">
                  <c:v>204</c:v>
                </c:pt>
                <c:pt idx="15452">
                  <c:v>208</c:v>
                </c:pt>
                <c:pt idx="15453">
                  <c:v>345</c:v>
                </c:pt>
                <c:pt idx="15454">
                  <c:v>289</c:v>
                </c:pt>
                <c:pt idx="15455">
                  <c:v>83</c:v>
                </c:pt>
                <c:pt idx="15456">
                  <c:v>110</c:v>
                </c:pt>
                <c:pt idx="15457">
                  <c:v>184</c:v>
                </c:pt>
                <c:pt idx="15458">
                  <c:v>49</c:v>
                </c:pt>
                <c:pt idx="15459">
                  <c:v>118</c:v>
                </c:pt>
                <c:pt idx="15460">
                  <c:v>67</c:v>
                </c:pt>
                <c:pt idx="15461">
                  <c:v>94</c:v>
                </c:pt>
                <c:pt idx="15462">
                  <c:v>37</c:v>
                </c:pt>
                <c:pt idx="15463">
                  <c:v>2</c:v>
                </c:pt>
                <c:pt idx="15464">
                  <c:v>19</c:v>
                </c:pt>
                <c:pt idx="15465">
                  <c:v>229</c:v>
                </c:pt>
                <c:pt idx="15466">
                  <c:v>307</c:v>
                </c:pt>
                <c:pt idx="15467">
                  <c:v>248</c:v>
                </c:pt>
                <c:pt idx="15468">
                  <c:v>212</c:v>
                </c:pt>
                <c:pt idx="15469">
                  <c:v>356</c:v>
                </c:pt>
                <c:pt idx="15470">
                  <c:v>227</c:v>
                </c:pt>
                <c:pt idx="15471">
                  <c:v>445</c:v>
                </c:pt>
                <c:pt idx="15472">
                  <c:v>263</c:v>
                </c:pt>
                <c:pt idx="15473">
                  <c:v>351</c:v>
                </c:pt>
                <c:pt idx="15474">
                  <c:v>258</c:v>
                </c:pt>
                <c:pt idx="15475">
                  <c:v>154</c:v>
                </c:pt>
                <c:pt idx="15476">
                  <c:v>315</c:v>
                </c:pt>
                <c:pt idx="15477">
                  <c:v>231</c:v>
                </c:pt>
                <c:pt idx="15478">
                  <c:v>193</c:v>
                </c:pt>
                <c:pt idx="15479">
                  <c:v>191</c:v>
                </c:pt>
                <c:pt idx="15480">
                  <c:v>65</c:v>
                </c:pt>
                <c:pt idx="15481">
                  <c:v>130</c:v>
                </c:pt>
                <c:pt idx="15482">
                  <c:v>47</c:v>
                </c:pt>
                <c:pt idx="15483">
                  <c:v>125</c:v>
                </c:pt>
                <c:pt idx="15484">
                  <c:v>13</c:v>
                </c:pt>
                <c:pt idx="15485">
                  <c:v>89</c:v>
                </c:pt>
                <c:pt idx="15486">
                  <c:v>12</c:v>
                </c:pt>
                <c:pt idx="15487">
                  <c:v>56</c:v>
                </c:pt>
                <c:pt idx="15488">
                  <c:v>28</c:v>
                </c:pt>
                <c:pt idx="15489">
                  <c:v>57</c:v>
                </c:pt>
                <c:pt idx="15490">
                  <c:v>97</c:v>
                </c:pt>
                <c:pt idx="15491">
                  <c:v>14</c:v>
                </c:pt>
                <c:pt idx="15492">
                  <c:v>9</c:v>
                </c:pt>
                <c:pt idx="15493">
                  <c:v>86</c:v>
                </c:pt>
                <c:pt idx="15494">
                  <c:v>341</c:v>
                </c:pt>
                <c:pt idx="15495">
                  <c:v>78</c:v>
                </c:pt>
                <c:pt idx="15496">
                  <c:v>29</c:v>
                </c:pt>
                <c:pt idx="15497">
                  <c:v>51</c:v>
                </c:pt>
                <c:pt idx="15498">
                  <c:v>71</c:v>
                </c:pt>
                <c:pt idx="15499">
                  <c:v>96</c:v>
                </c:pt>
                <c:pt idx="15500">
                  <c:v>228</c:v>
                </c:pt>
                <c:pt idx="15501">
                  <c:v>126</c:v>
                </c:pt>
                <c:pt idx="15502">
                  <c:v>39</c:v>
                </c:pt>
                <c:pt idx="15503">
                  <c:v>52</c:v>
                </c:pt>
                <c:pt idx="15504">
                  <c:v>371</c:v>
                </c:pt>
                <c:pt idx="15505">
                  <c:v>6</c:v>
                </c:pt>
                <c:pt idx="15506">
                  <c:v>82</c:v>
                </c:pt>
                <c:pt idx="15507">
                  <c:v>94</c:v>
                </c:pt>
                <c:pt idx="15508">
                  <c:v>56</c:v>
                </c:pt>
                <c:pt idx="15509">
                  <c:v>54</c:v>
                </c:pt>
                <c:pt idx="15510">
                  <c:v>562</c:v>
                </c:pt>
                <c:pt idx="15511">
                  <c:v>304</c:v>
                </c:pt>
                <c:pt idx="15512">
                  <c:v>55</c:v>
                </c:pt>
                <c:pt idx="15513">
                  <c:v>45</c:v>
                </c:pt>
                <c:pt idx="15514">
                  <c:v>113</c:v>
                </c:pt>
                <c:pt idx="15515">
                  <c:v>257</c:v>
                </c:pt>
                <c:pt idx="15516">
                  <c:v>97</c:v>
                </c:pt>
                <c:pt idx="15517">
                  <c:v>157</c:v>
                </c:pt>
                <c:pt idx="15518">
                  <c:v>195</c:v>
                </c:pt>
                <c:pt idx="15519">
                  <c:v>101</c:v>
                </c:pt>
                <c:pt idx="15520">
                  <c:v>125</c:v>
                </c:pt>
                <c:pt idx="15521">
                  <c:v>292</c:v>
                </c:pt>
                <c:pt idx="15522">
                  <c:v>433</c:v>
                </c:pt>
                <c:pt idx="15523">
                  <c:v>448</c:v>
                </c:pt>
                <c:pt idx="15524">
                  <c:v>624</c:v>
                </c:pt>
                <c:pt idx="15525">
                  <c:v>342</c:v>
                </c:pt>
                <c:pt idx="15526">
                  <c:v>799</c:v>
                </c:pt>
                <c:pt idx="15527">
                  <c:v>658</c:v>
                </c:pt>
                <c:pt idx="15528">
                  <c:v>670</c:v>
                </c:pt>
                <c:pt idx="15529">
                  <c:v>327</c:v>
                </c:pt>
                <c:pt idx="15530">
                  <c:v>372</c:v>
                </c:pt>
                <c:pt idx="15531">
                  <c:v>1059</c:v>
                </c:pt>
                <c:pt idx="15532">
                  <c:v>276</c:v>
                </c:pt>
                <c:pt idx="15533">
                  <c:v>1142</c:v>
                </c:pt>
                <c:pt idx="15534">
                  <c:v>342</c:v>
                </c:pt>
                <c:pt idx="15535">
                  <c:v>104</c:v>
                </c:pt>
                <c:pt idx="15536">
                  <c:v>132</c:v>
                </c:pt>
                <c:pt idx="15537">
                  <c:v>35</c:v>
                </c:pt>
                <c:pt idx="15538">
                  <c:v>38</c:v>
                </c:pt>
                <c:pt idx="15539">
                  <c:v>143</c:v>
                </c:pt>
                <c:pt idx="15540">
                  <c:v>208</c:v>
                </c:pt>
                <c:pt idx="15541">
                  <c:v>135</c:v>
                </c:pt>
                <c:pt idx="15542">
                  <c:v>139</c:v>
                </c:pt>
                <c:pt idx="15543">
                  <c:v>62</c:v>
                </c:pt>
                <c:pt idx="15544">
                  <c:v>134</c:v>
                </c:pt>
                <c:pt idx="15545">
                  <c:v>100</c:v>
                </c:pt>
                <c:pt idx="15546">
                  <c:v>103</c:v>
                </c:pt>
                <c:pt idx="15547">
                  <c:v>130</c:v>
                </c:pt>
                <c:pt idx="15548">
                  <c:v>213</c:v>
                </c:pt>
                <c:pt idx="15549">
                  <c:v>164</c:v>
                </c:pt>
                <c:pt idx="15550">
                  <c:v>219</c:v>
                </c:pt>
                <c:pt idx="15551">
                  <c:v>174</c:v>
                </c:pt>
                <c:pt idx="15552">
                  <c:v>93</c:v>
                </c:pt>
                <c:pt idx="15553">
                  <c:v>66</c:v>
                </c:pt>
                <c:pt idx="15554">
                  <c:v>24</c:v>
                </c:pt>
                <c:pt idx="15555">
                  <c:v>3</c:v>
                </c:pt>
                <c:pt idx="15556">
                  <c:v>162</c:v>
                </c:pt>
                <c:pt idx="15557">
                  <c:v>102</c:v>
                </c:pt>
                <c:pt idx="15558">
                  <c:v>102</c:v>
                </c:pt>
                <c:pt idx="15559">
                  <c:v>77</c:v>
                </c:pt>
                <c:pt idx="15560">
                  <c:v>146</c:v>
                </c:pt>
                <c:pt idx="15561">
                  <c:v>245</c:v>
                </c:pt>
                <c:pt idx="15562">
                  <c:v>155</c:v>
                </c:pt>
                <c:pt idx="15563">
                  <c:v>150</c:v>
                </c:pt>
                <c:pt idx="15564">
                  <c:v>69</c:v>
                </c:pt>
                <c:pt idx="15565">
                  <c:v>443</c:v>
                </c:pt>
                <c:pt idx="15566">
                  <c:v>164</c:v>
                </c:pt>
                <c:pt idx="15567">
                  <c:v>694</c:v>
                </c:pt>
                <c:pt idx="15568">
                  <c:v>316</c:v>
                </c:pt>
                <c:pt idx="15569">
                  <c:v>541</c:v>
                </c:pt>
                <c:pt idx="15570">
                  <c:v>248</c:v>
                </c:pt>
                <c:pt idx="15571">
                  <c:v>454</c:v>
                </c:pt>
                <c:pt idx="15572">
                  <c:v>744</c:v>
                </c:pt>
                <c:pt idx="15573">
                  <c:v>248</c:v>
                </c:pt>
                <c:pt idx="15574">
                  <c:v>758</c:v>
                </c:pt>
                <c:pt idx="15575">
                  <c:v>291</c:v>
                </c:pt>
                <c:pt idx="15576">
                  <c:v>300</c:v>
                </c:pt>
                <c:pt idx="15577">
                  <c:v>256</c:v>
                </c:pt>
                <c:pt idx="15578">
                  <c:v>604</c:v>
                </c:pt>
                <c:pt idx="15579">
                  <c:v>445</c:v>
                </c:pt>
                <c:pt idx="15580">
                  <c:v>350</c:v>
                </c:pt>
                <c:pt idx="15581">
                  <c:v>687</c:v>
                </c:pt>
                <c:pt idx="15582">
                  <c:v>1342</c:v>
                </c:pt>
                <c:pt idx="15583">
                  <c:v>646</c:v>
                </c:pt>
                <c:pt idx="15584">
                  <c:v>245</c:v>
                </c:pt>
                <c:pt idx="15585">
                  <c:v>774</c:v>
                </c:pt>
                <c:pt idx="15586">
                  <c:v>298</c:v>
                </c:pt>
                <c:pt idx="15587">
                  <c:v>732</c:v>
                </c:pt>
                <c:pt idx="15588">
                  <c:v>717</c:v>
                </c:pt>
                <c:pt idx="15589">
                  <c:v>1294</c:v>
                </c:pt>
                <c:pt idx="15590">
                  <c:v>1149</c:v>
                </c:pt>
                <c:pt idx="15591">
                  <c:v>902</c:v>
                </c:pt>
                <c:pt idx="15592">
                  <c:v>960</c:v>
                </c:pt>
                <c:pt idx="15593">
                  <c:v>953</c:v>
                </c:pt>
                <c:pt idx="15594">
                  <c:v>855</c:v>
                </c:pt>
                <c:pt idx="15595">
                  <c:v>787</c:v>
                </c:pt>
                <c:pt idx="15596">
                  <c:v>616</c:v>
                </c:pt>
                <c:pt idx="15597">
                  <c:v>1321</c:v>
                </c:pt>
                <c:pt idx="15598">
                  <c:v>663</c:v>
                </c:pt>
                <c:pt idx="15599">
                  <c:v>1392</c:v>
                </c:pt>
                <c:pt idx="15600">
                  <c:v>1071</c:v>
                </c:pt>
                <c:pt idx="15601">
                  <c:v>91</c:v>
                </c:pt>
                <c:pt idx="15602">
                  <c:v>52</c:v>
                </c:pt>
                <c:pt idx="15603">
                  <c:v>62</c:v>
                </c:pt>
                <c:pt idx="15604">
                  <c:v>102</c:v>
                </c:pt>
                <c:pt idx="15605" formatCode="0.00E+00">
                  <c:v>4.8999999999999998E-3</c:v>
                </c:pt>
                <c:pt idx="15606">
                  <c:v>125</c:v>
                </c:pt>
                <c:pt idx="15607">
                  <c:v>105</c:v>
                </c:pt>
                <c:pt idx="15608">
                  <c:v>41</c:v>
                </c:pt>
                <c:pt idx="15609">
                  <c:v>71</c:v>
                </c:pt>
                <c:pt idx="15610">
                  <c:v>377</c:v>
                </c:pt>
                <c:pt idx="15611">
                  <c:v>384</c:v>
                </c:pt>
                <c:pt idx="15612">
                  <c:v>316</c:v>
                </c:pt>
                <c:pt idx="15613">
                  <c:v>320</c:v>
                </c:pt>
                <c:pt idx="15614">
                  <c:v>277</c:v>
                </c:pt>
                <c:pt idx="15615">
                  <c:v>454</c:v>
                </c:pt>
                <c:pt idx="15616">
                  <c:v>449</c:v>
                </c:pt>
                <c:pt idx="15617">
                  <c:v>542</c:v>
                </c:pt>
                <c:pt idx="15618">
                  <c:v>210</c:v>
                </c:pt>
                <c:pt idx="15619">
                  <c:v>448</c:v>
                </c:pt>
                <c:pt idx="15620">
                  <c:v>352</c:v>
                </c:pt>
                <c:pt idx="15621">
                  <c:v>222</c:v>
                </c:pt>
                <c:pt idx="15622">
                  <c:v>28</c:v>
                </c:pt>
                <c:pt idx="15623">
                  <c:v>19</c:v>
                </c:pt>
                <c:pt idx="15624" formatCode="0.00E+00">
                  <c:v>4.8999999999999998E-3</c:v>
                </c:pt>
                <c:pt idx="15625">
                  <c:v>1</c:v>
                </c:pt>
                <c:pt idx="15626">
                  <c:v>113</c:v>
                </c:pt>
                <c:pt idx="15627">
                  <c:v>61</c:v>
                </c:pt>
                <c:pt idx="15628">
                  <c:v>115</c:v>
                </c:pt>
                <c:pt idx="15629">
                  <c:v>52</c:v>
                </c:pt>
                <c:pt idx="15630">
                  <c:v>180</c:v>
                </c:pt>
                <c:pt idx="15631">
                  <c:v>126</c:v>
                </c:pt>
                <c:pt idx="15632">
                  <c:v>164</c:v>
                </c:pt>
                <c:pt idx="15633">
                  <c:v>10</c:v>
                </c:pt>
                <c:pt idx="15634">
                  <c:v>50</c:v>
                </c:pt>
                <c:pt idx="15635">
                  <c:v>270</c:v>
                </c:pt>
                <c:pt idx="15636">
                  <c:v>583</c:v>
                </c:pt>
                <c:pt idx="15637">
                  <c:v>343</c:v>
                </c:pt>
                <c:pt idx="15638">
                  <c:v>399</c:v>
                </c:pt>
                <c:pt idx="15639">
                  <c:v>492</c:v>
                </c:pt>
                <c:pt idx="15640">
                  <c:v>425</c:v>
                </c:pt>
                <c:pt idx="15641">
                  <c:v>386</c:v>
                </c:pt>
                <c:pt idx="15642">
                  <c:v>417</c:v>
                </c:pt>
                <c:pt idx="15643">
                  <c:v>1154</c:v>
                </c:pt>
                <c:pt idx="15644">
                  <c:v>517</c:v>
                </c:pt>
                <c:pt idx="15645">
                  <c:v>381</c:v>
                </c:pt>
                <c:pt idx="15646">
                  <c:v>573</c:v>
                </c:pt>
                <c:pt idx="15647">
                  <c:v>411</c:v>
                </c:pt>
                <c:pt idx="15648">
                  <c:v>661</c:v>
                </c:pt>
                <c:pt idx="15649">
                  <c:v>276</c:v>
                </c:pt>
                <c:pt idx="15650">
                  <c:v>545</c:v>
                </c:pt>
                <c:pt idx="15651">
                  <c:v>295</c:v>
                </c:pt>
                <c:pt idx="15652">
                  <c:v>331</c:v>
                </c:pt>
                <c:pt idx="15653">
                  <c:v>398</c:v>
                </c:pt>
                <c:pt idx="15654">
                  <c:v>641</c:v>
                </c:pt>
                <c:pt idx="15655">
                  <c:v>332</c:v>
                </c:pt>
                <c:pt idx="15656">
                  <c:v>370</c:v>
                </c:pt>
                <c:pt idx="15657">
                  <c:v>260</c:v>
                </c:pt>
                <c:pt idx="15658">
                  <c:v>385</c:v>
                </c:pt>
                <c:pt idx="15659">
                  <c:v>199</c:v>
                </c:pt>
                <c:pt idx="15660">
                  <c:v>105</c:v>
                </c:pt>
                <c:pt idx="15661">
                  <c:v>64</c:v>
                </c:pt>
                <c:pt idx="15662">
                  <c:v>66</c:v>
                </c:pt>
                <c:pt idx="15663">
                  <c:v>107</c:v>
                </c:pt>
                <c:pt idx="15664">
                  <c:v>199</c:v>
                </c:pt>
                <c:pt idx="15665">
                  <c:v>131</c:v>
                </c:pt>
                <c:pt idx="15666">
                  <c:v>6</c:v>
                </c:pt>
                <c:pt idx="15667">
                  <c:v>214</c:v>
                </c:pt>
                <c:pt idx="15668">
                  <c:v>105</c:v>
                </c:pt>
                <c:pt idx="15669">
                  <c:v>128</c:v>
                </c:pt>
                <c:pt idx="15670">
                  <c:v>137</c:v>
                </c:pt>
                <c:pt idx="15671">
                  <c:v>38</c:v>
                </c:pt>
                <c:pt idx="15672">
                  <c:v>106</c:v>
                </c:pt>
                <c:pt idx="15673">
                  <c:v>73</c:v>
                </c:pt>
                <c:pt idx="15674">
                  <c:v>70</c:v>
                </c:pt>
                <c:pt idx="15675">
                  <c:v>99</c:v>
                </c:pt>
                <c:pt idx="15676">
                  <c:v>262</c:v>
                </c:pt>
                <c:pt idx="15677">
                  <c:v>78</c:v>
                </c:pt>
                <c:pt idx="15678">
                  <c:v>121</c:v>
                </c:pt>
                <c:pt idx="15679">
                  <c:v>209</c:v>
                </c:pt>
                <c:pt idx="15680">
                  <c:v>219</c:v>
                </c:pt>
                <c:pt idx="15681">
                  <c:v>320</c:v>
                </c:pt>
                <c:pt idx="15682">
                  <c:v>185</c:v>
                </c:pt>
                <c:pt idx="15683">
                  <c:v>97</c:v>
                </c:pt>
                <c:pt idx="15684">
                  <c:v>236</c:v>
                </c:pt>
                <c:pt idx="15685">
                  <c:v>279</c:v>
                </c:pt>
                <c:pt idx="15686">
                  <c:v>141</c:v>
                </c:pt>
                <c:pt idx="15687">
                  <c:v>300</c:v>
                </c:pt>
                <c:pt idx="15688">
                  <c:v>198</c:v>
                </c:pt>
                <c:pt idx="15689">
                  <c:v>99</c:v>
                </c:pt>
                <c:pt idx="15690">
                  <c:v>227</c:v>
                </c:pt>
                <c:pt idx="15691">
                  <c:v>259</c:v>
                </c:pt>
                <c:pt idx="15692">
                  <c:v>249</c:v>
                </c:pt>
                <c:pt idx="15693">
                  <c:v>161</c:v>
                </c:pt>
                <c:pt idx="15694">
                  <c:v>188</c:v>
                </c:pt>
                <c:pt idx="15695">
                  <c:v>351</c:v>
                </c:pt>
                <c:pt idx="15696">
                  <c:v>185</c:v>
                </c:pt>
                <c:pt idx="15697">
                  <c:v>153</c:v>
                </c:pt>
                <c:pt idx="15698">
                  <c:v>90</c:v>
                </c:pt>
                <c:pt idx="15699">
                  <c:v>116</c:v>
                </c:pt>
                <c:pt idx="15700">
                  <c:v>285</c:v>
                </c:pt>
                <c:pt idx="15701">
                  <c:v>165</c:v>
                </c:pt>
                <c:pt idx="15702">
                  <c:v>148</c:v>
                </c:pt>
                <c:pt idx="15703">
                  <c:v>189</c:v>
                </c:pt>
                <c:pt idx="15704">
                  <c:v>243</c:v>
                </c:pt>
                <c:pt idx="15705">
                  <c:v>139</c:v>
                </c:pt>
                <c:pt idx="15706">
                  <c:v>139</c:v>
                </c:pt>
                <c:pt idx="15707">
                  <c:v>105</c:v>
                </c:pt>
                <c:pt idx="15708">
                  <c:v>38</c:v>
                </c:pt>
                <c:pt idx="15709">
                  <c:v>41</c:v>
                </c:pt>
                <c:pt idx="15710">
                  <c:v>48</c:v>
                </c:pt>
                <c:pt idx="15711">
                  <c:v>177</c:v>
                </c:pt>
                <c:pt idx="15712">
                  <c:v>95</c:v>
                </c:pt>
                <c:pt idx="15713">
                  <c:v>197</c:v>
                </c:pt>
                <c:pt idx="15714">
                  <c:v>181</c:v>
                </c:pt>
                <c:pt idx="15715">
                  <c:v>171</c:v>
                </c:pt>
                <c:pt idx="15716">
                  <c:v>127</c:v>
                </c:pt>
                <c:pt idx="15717">
                  <c:v>291</c:v>
                </c:pt>
                <c:pt idx="15718">
                  <c:v>159</c:v>
                </c:pt>
                <c:pt idx="15719">
                  <c:v>40</c:v>
                </c:pt>
                <c:pt idx="15720">
                  <c:v>27</c:v>
                </c:pt>
                <c:pt idx="15721">
                  <c:v>260</c:v>
                </c:pt>
                <c:pt idx="15722">
                  <c:v>119</c:v>
                </c:pt>
                <c:pt idx="15723">
                  <c:v>76</c:v>
                </c:pt>
                <c:pt idx="15724">
                  <c:v>70</c:v>
                </c:pt>
                <c:pt idx="15725">
                  <c:v>94</c:v>
                </c:pt>
                <c:pt idx="15726">
                  <c:v>114</c:v>
                </c:pt>
                <c:pt idx="15727">
                  <c:v>78</c:v>
                </c:pt>
                <c:pt idx="15728">
                  <c:v>93</c:v>
                </c:pt>
                <c:pt idx="15729">
                  <c:v>31</c:v>
                </c:pt>
                <c:pt idx="15730">
                  <c:v>48</c:v>
                </c:pt>
                <c:pt idx="15731">
                  <c:v>73</c:v>
                </c:pt>
                <c:pt idx="15732">
                  <c:v>250</c:v>
                </c:pt>
                <c:pt idx="15733">
                  <c:v>65</c:v>
                </c:pt>
                <c:pt idx="15734">
                  <c:v>70</c:v>
                </c:pt>
                <c:pt idx="15735">
                  <c:v>71</c:v>
                </c:pt>
                <c:pt idx="15736">
                  <c:v>22</c:v>
                </c:pt>
                <c:pt idx="15737">
                  <c:v>56</c:v>
                </c:pt>
                <c:pt idx="15738">
                  <c:v>135</c:v>
                </c:pt>
                <c:pt idx="15739">
                  <c:v>45</c:v>
                </c:pt>
                <c:pt idx="15740">
                  <c:v>72</c:v>
                </c:pt>
                <c:pt idx="15741">
                  <c:v>58</c:v>
                </c:pt>
                <c:pt idx="15742">
                  <c:v>179</c:v>
                </c:pt>
                <c:pt idx="15743">
                  <c:v>241</c:v>
                </c:pt>
                <c:pt idx="15744">
                  <c:v>323</c:v>
                </c:pt>
                <c:pt idx="15745">
                  <c:v>318</c:v>
                </c:pt>
                <c:pt idx="15746">
                  <c:v>172</c:v>
                </c:pt>
                <c:pt idx="15747">
                  <c:v>258</c:v>
                </c:pt>
                <c:pt idx="15748">
                  <c:v>342</c:v>
                </c:pt>
                <c:pt idx="15749">
                  <c:v>321</c:v>
                </c:pt>
                <c:pt idx="15750">
                  <c:v>251</c:v>
                </c:pt>
                <c:pt idx="15751">
                  <c:v>363</c:v>
                </c:pt>
                <c:pt idx="15752">
                  <c:v>309</c:v>
                </c:pt>
                <c:pt idx="15753">
                  <c:v>283</c:v>
                </c:pt>
                <c:pt idx="15754">
                  <c:v>287</c:v>
                </c:pt>
                <c:pt idx="15755">
                  <c:v>329</c:v>
                </c:pt>
                <c:pt idx="15756">
                  <c:v>281</c:v>
                </c:pt>
                <c:pt idx="15757">
                  <c:v>362</c:v>
                </c:pt>
                <c:pt idx="15758">
                  <c:v>474</c:v>
                </c:pt>
                <c:pt idx="15759">
                  <c:v>368</c:v>
                </c:pt>
                <c:pt idx="15760">
                  <c:v>505</c:v>
                </c:pt>
                <c:pt idx="15761">
                  <c:v>425</c:v>
                </c:pt>
                <c:pt idx="15762">
                  <c:v>303</c:v>
                </c:pt>
                <c:pt idx="15763">
                  <c:v>262</c:v>
                </c:pt>
                <c:pt idx="15764">
                  <c:v>340</c:v>
                </c:pt>
                <c:pt idx="15765">
                  <c:v>389</c:v>
                </c:pt>
                <c:pt idx="15766">
                  <c:v>412</c:v>
                </c:pt>
                <c:pt idx="15767">
                  <c:v>262</c:v>
                </c:pt>
                <c:pt idx="15768">
                  <c:v>151</c:v>
                </c:pt>
                <c:pt idx="15769">
                  <c:v>116</c:v>
                </c:pt>
                <c:pt idx="15770">
                  <c:v>138</c:v>
                </c:pt>
                <c:pt idx="15771">
                  <c:v>127</c:v>
                </c:pt>
                <c:pt idx="15772">
                  <c:v>113</c:v>
                </c:pt>
                <c:pt idx="15773">
                  <c:v>105</c:v>
                </c:pt>
                <c:pt idx="15774">
                  <c:v>162</c:v>
                </c:pt>
                <c:pt idx="15775">
                  <c:v>107</c:v>
                </c:pt>
                <c:pt idx="15776">
                  <c:v>30</c:v>
                </c:pt>
                <c:pt idx="15777">
                  <c:v>228</c:v>
                </c:pt>
                <c:pt idx="15778">
                  <c:v>163</c:v>
                </c:pt>
                <c:pt idx="15779">
                  <c:v>176</c:v>
                </c:pt>
                <c:pt idx="15780">
                  <c:v>180</c:v>
                </c:pt>
                <c:pt idx="15781">
                  <c:v>142</c:v>
                </c:pt>
                <c:pt idx="15782">
                  <c:v>151</c:v>
                </c:pt>
                <c:pt idx="15783">
                  <c:v>154</c:v>
                </c:pt>
                <c:pt idx="15784">
                  <c:v>385</c:v>
                </c:pt>
                <c:pt idx="15785">
                  <c:v>196</c:v>
                </c:pt>
                <c:pt idx="15786">
                  <c:v>188</c:v>
                </c:pt>
                <c:pt idx="15787">
                  <c:v>322</c:v>
                </c:pt>
                <c:pt idx="15788">
                  <c:v>138</c:v>
                </c:pt>
                <c:pt idx="15789">
                  <c:v>161</c:v>
                </c:pt>
                <c:pt idx="15790">
                  <c:v>383</c:v>
                </c:pt>
                <c:pt idx="15791">
                  <c:v>290</c:v>
                </c:pt>
                <c:pt idx="15792">
                  <c:v>378</c:v>
                </c:pt>
                <c:pt idx="15793">
                  <c:v>550</c:v>
                </c:pt>
                <c:pt idx="15794">
                  <c:v>345</c:v>
                </c:pt>
                <c:pt idx="15795">
                  <c:v>382</c:v>
                </c:pt>
                <c:pt idx="15796">
                  <c:v>360</c:v>
                </c:pt>
                <c:pt idx="15797">
                  <c:v>442</c:v>
                </c:pt>
                <c:pt idx="15798">
                  <c:v>261</c:v>
                </c:pt>
                <c:pt idx="15799">
                  <c:v>147</c:v>
                </c:pt>
                <c:pt idx="15800">
                  <c:v>274</c:v>
                </c:pt>
                <c:pt idx="15801">
                  <c:v>240</c:v>
                </c:pt>
                <c:pt idx="15802">
                  <c:v>25</c:v>
                </c:pt>
                <c:pt idx="15803">
                  <c:v>303</c:v>
                </c:pt>
                <c:pt idx="15804">
                  <c:v>220</c:v>
                </c:pt>
                <c:pt idx="15805">
                  <c:v>177</c:v>
                </c:pt>
                <c:pt idx="15806">
                  <c:v>204</c:v>
                </c:pt>
                <c:pt idx="15807">
                  <c:v>530</c:v>
                </c:pt>
                <c:pt idx="15808">
                  <c:v>279</c:v>
                </c:pt>
                <c:pt idx="15809">
                  <c:v>646</c:v>
                </c:pt>
                <c:pt idx="15810">
                  <c:v>267</c:v>
                </c:pt>
                <c:pt idx="15811">
                  <c:v>345</c:v>
                </c:pt>
                <c:pt idx="15812">
                  <c:v>243</c:v>
                </c:pt>
                <c:pt idx="15813">
                  <c:v>367</c:v>
                </c:pt>
                <c:pt idx="15814">
                  <c:v>540</c:v>
                </c:pt>
                <c:pt idx="15815">
                  <c:v>224</c:v>
                </c:pt>
                <c:pt idx="15816">
                  <c:v>355</c:v>
                </c:pt>
                <c:pt idx="15817">
                  <c:v>214</c:v>
                </c:pt>
                <c:pt idx="15818">
                  <c:v>374</c:v>
                </c:pt>
                <c:pt idx="15819">
                  <c:v>425</c:v>
                </c:pt>
                <c:pt idx="15820">
                  <c:v>447</c:v>
                </c:pt>
                <c:pt idx="15821">
                  <c:v>604</c:v>
                </c:pt>
                <c:pt idx="15822">
                  <c:v>463</c:v>
                </c:pt>
                <c:pt idx="15823">
                  <c:v>137</c:v>
                </c:pt>
                <c:pt idx="15824">
                  <c:v>378</c:v>
                </c:pt>
                <c:pt idx="15825">
                  <c:v>325</c:v>
                </c:pt>
                <c:pt idx="15826">
                  <c:v>301</c:v>
                </c:pt>
                <c:pt idx="15827">
                  <c:v>254</c:v>
                </c:pt>
                <c:pt idx="15828">
                  <c:v>107</c:v>
                </c:pt>
                <c:pt idx="15829">
                  <c:v>124</c:v>
                </c:pt>
                <c:pt idx="15830">
                  <c:v>135</c:v>
                </c:pt>
                <c:pt idx="15831">
                  <c:v>123</c:v>
                </c:pt>
                <c:pt idx="15832">
                  <c:v>79</c:v>
                </c:pt>
                <c:pt idx="15833">
                  <c:v>265</c:v>
                </c:pt>
                <c:pt idx="15834">
                  <c:v>180</c:v>
                </c:pt>
                <c:pt idx="15835">
                  <c:v>177</c:v>
                </c:pt>
                <c:pt idx="15836">
                  <c:v>95</c:v>
                </c:pt>
                <c:pt idx="15837">
                  <c:v>15</c:v>
                </c:pt>
                <c:pt idx="15838">
                  <c:v>69</c:v>
                </c:pt>
                <c:pt idx="15839">
                  <c:v>335</c:v>
                </c:pt>
                <c:pt idx="15840">
                  <c:v>300</c:v>
                </c:pt>
                <c:pt idx="15841">
                  <c:v>370</c:v>
                </c:pt>
                <c:pt idx="15842">
                  <c:v>367</c:v>
                </c:pt>
                <c:pt idx="15843">
                  <c:v>978</c:v>
                </c:pt>
                <c:pt idx="15844">
                  <c:v>254</c:v>
                </c:pt>
                <c:pt idx="15845">
                  <c:v>374</c:v>
                </c:pt>
                <c:pt idx="15846">
                  <c:v>1046</c:v>
                </c:pt>
                <c:pt idx="15847">
                  <c:v>441</c:v>
                </c:pt>
                <c:pt idx="15848">
                  <c:v>377</c:v>
                </c:pt>
                <c:pt idx="15849">
                  <c:v>193</c:v>
                </c:pt>
                <c:pt idx="15850">
                  <c:v>952</c:v>
                </c:pt>
                <c:pt idx="15851">
                  <c:v>48</c:v>
                </c:pt>
                <c:pt idx="15852">
                  <c:v>20</c:v>
                </c:pt>
                <c:pt idx="15853" formatCode="0.00E+00">
                  <c:v>4.8999999999999998E-3</c:v>
                </c:pt>
                <c:pt idx="15854" formatCode="0.00E+00">
                  <c:v>4.8999999999999998E-3</c:v>
                </c:pt>
                <c:pt idx="15855">
                  <c:v>13</c:v>
                </c:pt>
                <c:pt idx="15856">
                  <c:v>169</c:v>
                </c:pt>
                <c:pt idx="15857">
                  <c:v>169</c:v>
                </c:pt>
                <c:pt idx="15858">
                  <c:v>118</c:v>
                </c:pt>
                <c:pt idx="15859">
                  <c:v>358</c:v>
                </c:pt>
                <c:pt idx="15860">
                  <c:v>304</c:v>
                </c:pt>
                <c:pt idx="15861">
                  <c:v>893</c:v>
                </c:pt>
                <c:pt idx="15862">
                  <c:v>170</c:v>
                </c:pt>
                <c:pt idx="15863">
                  <c:v>220</c:v>
                </c:pt>
                <c:pt idx="15864">
                  <c:v>237</c:v>
                </c:pt>
                <c:pt idx="15865">
                  <c:v>293</c:v>
                </c:pt>
                <c:pt idx="15866">
                  <c:v>143</c:v>
                </c:pt>
                <c:pt idx="15867">
                  <c:v>388</c:v>
                </c:pt>
                <c:pt idx="15868">
                  <c:v>290</c:v>
                </c:pt>
                <c:pt idx="15869">
                  <c:v>619</c:v>
                </c:pt>
                <c:pt idx="15870">
                  <c:v>393</c:v>
                </c:pt>
                <c:pt idx="15871">
                  <c:v>352</c:v>
                </c:pt>
                <c:pt idx="15872">
                  <c:v>271</c:v>
                </c:pt>
                <c:pt idx="15873">
                  <c:v>361</c:v>
                </c:pt>
                <c:pt idx="15874">
                  <c:v>474</c:v>
                </c:pt>
                <c:pt idx="15875">
                  <c:v>436</c:v>
                </c:pt>
                <c:pt idx="15876">
                  <c:v>286</c:v>
                </c:pt>
                <c:pt idx="15877">
                  <c:v>310</c:v>
                </c:pt>
                <c:pt idx="15878">
                  <c:v>350</c:v>
                </c:pt>
                <c:pt idx="15879">
                  <c:v>517</c:v>
                </c:pt>
                <c:pt idx="15880">
                  <c:v>120</c:v>
                </c:pt>
                <c:pt idx="15881">
                  <c:v>225</c:v>
                </c:pt>
                <c:pt idx="15882">
                  <c:v>218</c:v>
                </c:pt>
                <c:pt idx="15883">
                  <c:v>226</c:v>
                </c:pt>
                <c:pt idx="15884">
                  <c:v>194</c:v>
                </c:pt>
                <c:pt idx="15885">
                  <c:v>179</c:v>
                </c:pt>
                <c:pt idx="15886">
                  <c:v>188</c:v>
                </c:pt>
                <c:pt idx="15887">
                  <c:v>188</c:v>
                </c:pt>
                <c:pt idx="15888">
                  <c:v>194</c:v>
                </c:pt>
                <c:pt idx="15889">
                  <c:v>237</c:v>
                </c:pt>
                <c:pt idx="15890">
                  <c:v>184</c:v>
                </c:pt>
                <c:pt idx="15891">
                  <c:v>142</c:v>
                </c:pt>
                <c:pt idx="15892">
                  <c:v>164</c:v>
                </c:pt>
                <c:pt idx="15893">
                  <c:v>169</c:v>
                </c:pt>
                <c:pt idx="15894">
                  <c:v>101</c:v>
                </c:pt>
                <c:pt idx="15895">
                  <c:v>155</c:v>
                </c:pt>
                <c:pt idx="15896">
                  <c:v>170</c:v>
                </c:pt>
                <c:pt idx="15897">
                  <c:v>251</c:v>
                </c:pt>
                <c:pt idx="15898">
                  <c:v>398</c:v>
                </c:pt>
                <c:pt idx="15899">
                  <c:v>159</c:v>
                </c:pt>
                <c:pt idx="15900">
                  <c:v>324</c:v>
                </c:pt>
                <c:pt idx="15901">
                  <c:v>71</c:v>
                </c:pt>
                <c:pt idx="15902">
                  <c:v>279</c:v>
                </c:pt>
                <c:pt idx="15903">
                  <c:v>281</c:v>
                </c:pt>
                <c:pt idx="15904">
                  <c:v>429</c:v>
                </c:pt>
                <c:pt idx="15905">
                  <c:v>195</c:v>
                </c:pt>
                <c:pt idx="15906">
                  <c:v>466</c:v>
                </c:pt>
                <c:pt idx="15907">
                  <c:v>187</c:v>
                </c:pt>
                <c:pt idx="15908">
                  <c:v>376</c:v>
                </c:pt>
                <c:pt idx="15909">
                  <c:v>447</c:v>
                </c:pt>
                <c:pt idx="15910">
                  <c:v>222</c:v>
                </c:pt>
                <c:pt idx="15911">
                  <c:v>166</c:v>
                </c:pt>
                <c:pt idx="15912">
                  <c:v>209</c:v>
                </c:pt>
                <c:pt idx="15913">
                  <c:v>119</c:v>
                </c:pt>
                <c:pt idx="15914">
                  <c:v>346</c:v>
                </c:pt>
                <c:pt idx="15915">
                  <c:v>219</c:v>
                </c:pt>
                <c:pt idx="15916">
                  <c:v>15</c:v>
                </c:pt>
                <c:pt idx="15917">
                  <c:v>385</c:v>
                </c:pt>
                <c:pt idx="15918">
                  <c:v>971</c:v>
                </c:pt>
                <c:pt idx="15919">
                  <c:v>245</c:v>
                </c:pt>
                <c:pt idx="15920">
                  <c:v>927</c:v>
                </c:pt>
                <c:pt idx="15921">
                  <c:v>307</c:v>
                </c:pt>
                <c:pt idx="15922">
                  <c:v>1042</c:v>
                </c:pt>
                <c:pt idx="15923">
                  <c:v>282</c:v>
                </c:pt>
                <c:pt idx="15924">
                  <c:v>422</c:v>
                </c:pt>
                <c:pt idx="15925">
                  <c:v>353</c:v>
                </c:pt>
                <c:pt idx="15926">
                  <c:v>158</c:v>
                </c:pt>
                <c:pt idx="15927">
                  <c:v>606</c:v>
                </c:pt>
                <c:pt idx="15928">
                  <c:v>546</c:v>
                </c:pt>
                <c:pt idx="15929">
                  <c:v>295</c:v>
                </c:pt>
                <c:pt idx="15930">
                  <c:v>252</c:v>
                </c:pt>
                <c:pt idx="15931">
                  <c:v>879</c:v>
                </c:pt>
                <c:pt idx="15932">
                  <c:v>908</c:v>
                </c:pt>
                <c:pt idx="15933">
                  <c:v>956</c:v>
                </c:pt>
                <c:pt idx="15934">
                  <c:v>381</c:v>
                </c:pt>
                <c:pt idx="15935">
                  <c:v>983</c:v>
                </c:pt>
                <c:pt idx="15936">
                  <c:v>1154</c:v>
                </c:pt>
                <c:pt idx="15937">
                  <c:v>245</c:v>
                </c:pt>
                <c:pt idx="15938">
                  <c:v>193</c:v>
                </c:pt>
                <c:pt idx="15939">
                  <c:v>347</c:v>
                </c:pt>
                <c:pt idx="15940">
                  <c:v>919</c:v>
                </c:pt>
                <c:pt idx="15941">
                  <c:v>100</c:v>
                </c:pt>
                <c:pt idx="15942">
                  <c:v>144</c:v>
                </c:pt>
                <c:pt idx="15943">
                  <c:v>262</c:v>
                </c:pt>
                <c:pt idx="15944">
                  <c:v>231</c:v>
                </c:pt>
                <c:pt idx="15945">
                  <c:v>176</c:v>
                </c:pt>
                <c:pt idx="15946">
                  <c:v>211</c:v>
                </c:pt>
                <c:pt idx="15947">
                  <c:v>213</c:v>
                </c:pt>
                <c:pt idx="15948">
                  <c:v>117</c:v>
                </c:pt>
                <c:pt idx="15949">
                  <c:v>100</c:v>
                </c:pt>
                <c:pt idx="15950">
                  <c:v>73</c:v>
                </c:pt>
                <c:pt idx="15951">
                  <c:v>80</c:v>
                </c:pt>
                <c:pt idx="15952">
                  <c:v>126</c:v>
                </c:pt>
                <c:pt idx="15953">
                  <c:v>268</c:v>
                </c:pt>
                <c:pt idx="15954">
                  <c:v>917</c:v>
                </c:pt>
                <c:pt idx="15955">
                  <c:v>866</c:v>
                </c:pt>
                <c:pt idx="15956">
                  <c:v>665</c:v>
                </c:pt>
                <c:pt idx="15957">
                  <c:v>299</c:v>
                </c:pt>
                <c:pt idx="15958">
                  <c:v>414</c:v>
                </c:pt>
                <c:pt idx="15959">
                  <c:v>613</c:v>
                </c:pt>
                <c:pt idx="15960">
                  <c:v>634</c:v>
                </c:pt>
                <c:pt idx="15961">
                  <c:v>694</c:v>
                </c:pt>
                <c:pt idx="15962">
                  <c:v>447</c:v>
                </c:pt>
                <c:pt idx="15963">
                  <c:v>323</c:v>
                </c:pt>
                <c:pt idx="15964">
                  <c:v>492</c:v>
                </c:pt>
                <c:pt idx="15965">
                  <c:v>122</c:v>
                </c:pt>
                <c:pt idx="15966">
                  <c:v>120</c:v>
                </c:pt>
                <c:pt idx="15967">
                  <c:v>223</c:v>
                </c:pt>
                <c:pt idx="15968">
                  <c:v>169</c:v>
                </c:pt>
                <c:pt idx="15969">
                  <c:v>159</c:v>
                </c:pt>
                <c:pt idx="15970">
                  <c:v>149</c:v>
                </c:pt>
                <c:pt idx="15971">
                  <c:v>273</c:v>
                </c:pt>
                <c:pt idx="15972">
                  <c:v>165</c:v>
                </c:pt>
                <c:pt idx="15973">
                  <c:v>37</c:v>
                </c:pt>
                <c:pt idx="15974">
                  <c:v>139</c:v>
                </c:pt>
                <c:pt idx="15975">
                  <c:v>312</c:v>
                </c:pt>
                <c:pt idx="15976">
                  <c:v>266</c:v>
                </c:pt>
                <c:pt idx="15977">
                  <c:v>17</c:v>
                </c:pt>
                <c:pt idx="15978">
                  <c:v>197</c:v>
                </c:pt>
                <c:pt idx="15979">
                  <c:v>169</c:v>
                </c:pt>
                <c:pt idx="15980">
                  <c:v>289</c:v>
                </c:pt>
                <c:pt idx="15981">
                  <c:v>10</c:v>
                </c:pt>
                <c:pt idx="15982">
                  <c:v>14</c:v>
                </c:pt>
                <c:pt idx="15983">
                  <c:v>204</c:v>
                </c:pt>
                <c:pt idx="15984">
                  <c:v>164</c:v>
                </c:pt>
                <c:pt idx="15985">
                  <c:v>86</c:v>
                </c:pt>
                <c:pt idx="15986">
                  <c:v>69</c:v>
                </c:pt>
                <c:pt idx="15987">
                  <c:v>71</c:v>
                </c:pt>
                <c:pt idx="15988">
                  <c:v>107</c:v>
                </c:pt>
                <c:pt idx="15989">
                  <c:v>79</c:v>
                </c:pt>
                <c:pt idx="15990">
                  <c:v>21</c:v>
                </c:pt>
                <c:pt idx="15991">
                  <c:v>77</c:v>
                </c:pt>
                <c:pt idx="15992">
                  <c:v>139</c:v>
                </c:pt>
                <c:pt idx="15993">
                  <c:v>125</c:v>
                </c:pt>
                <c:pt idx="15994">
                  <c:v>195</c:v>
                </c:pt>
                <c:pt idx="15995">
                  <c:v>55</c:v>
                </c:pt>
                <c:pt idx="15996">
                  <c:v>242</c:v>
                </c:pt>
                <c:pt idx="15997">
                  <c:v>133</c:v>
                </c:pt>
                <c:pt idx="15998">
                  <c:v>185</c:v>
                </c:pt>
                <c:pt idx="15999">
                  <c:v>152</c:v>
                </c:pt>
                <c:pt idx="16000">
                  <c:v>84</c:v>
                </c:pt>
                <c:pt idx="16001">
                  <c:v>151</c:v>
                </c:pt>
                <c:pt idx="16002">
                  <c:v>61</c:v>
                </c:pt>
                <c:pt idx="16003">
                  <c:v>35</c:v>
                </c:pt>
                <c:pt idx="16004">
                  <c:v>172</c:v>
                </c:pt>
                <c:pt idx="16005">
                  <c:v>546</c:v>
                </c:pt>
                <c:pt idx="16006">
                  <c:v>717</c:v>
                </c:pt>
                <c:pt idx="16007">
                  <c:v>715</c:v>
                </c:pt>
                <c:pt idx="16008">
                  <c:v>951</c:v>
                </c:pt>
                <c:pt idx="16009">
                  <c:v>1134</c:v>
                </c:pt>
                <c:pt idx="16010">
                  <c:v>928</c:v>
                </c:pt>
                <c:pt idx="16011">
                  <c:v>1157</c:v>
                </c:pt>
                <c:pt idx="16012">
                  <c:v>838</c:v>
                </c:pt>
                <c:pt idx="16013">
                  <c:v>1155</c:v>
                </c:pt>
                <c:pt idx="16014">
                  <c:v>983</c:v>
                </c:pt>
                <c:pt idx="16015">
                  <c:v>796</c:v>
                </c:pt>
                <c:pt idx="16016">
                  <c:v>899</c:v>
                </c:pt>
                <c:pt idx="16017">
                  <c:v>53</c:v>
                </c:pt>
                <c:pt idx="16018">
                  <c:v>113</c:v>
                </c:pt>
                <c:pt idx="16019">
                  <c:v>140</c:v>
                </c:pt>
                <c:pt idx="16020">
                  <c:v>1</c:v>
                </c:pt>
                <c:pt idx="16021">
                  <c:v>63</c:v>
                </c:pt>
                <c:pt idx="16022">
                  <c:v>151</c:v>
                </c:pt>
                <c:pt idx="16023">
                  <c:v>56</c:v>
                </c:pt>
                <c:pt idx="16024">
                  <c:v>72</c:v>
                </c:pt>
                <c:pt idx="16025">
                  <c:v>89</c:v>
                </c:pt>
                <c:pt idx="16026">
                  <c:v>60</c:v>
                </c:pt>
                <c:pt idx="16027">
                  <c:v>289</c:v>
                </c:pt>
                <c:pt idx="16028">
                  <c:v>330</c:v>
                </c:pt>
                <c:pt idx="16029">
                  <c:v>286</c:v>
                </c:pt>
                <c:pt idx="16030">
                  <c:v>120</c:v>
                </c:pt>
                <c:pt idx="16031">
                  <c:v>106</c:v>
                </c:pt>
                <c:pt idx="16032">
                  <c:v>185</c:v>
                </c:pt>
                <c:pt idx="16033">
                  <c:v>68</c:v>
                </c:pt>
                <c:pt idx="16034">
                  <c:v>104</c:v>
                </c:pt>
                <c:pt idx="16035">
                  <c:v>109</c:v>
                </c:pt>
                <c:pt idx="16036">
                  <c:v>473</c:v>
                </c:pt>
                <c:pt idx="16037">
                  <c:v>44</c:v>
                </c:pt>
                <c:pt idx="16038">
                  <c:v>55</c:v>
                </c:pt>
                <c:pt idx="16039">
                  <c:v>117</c:v>
                </c:pt>
                <c:pt idx="16040">
                  <c:v>37</c:v>
                </c:pt>
                <c:pt idx="16041">
                  <c:v>24</c:v>
                </c:pt>
                <c:pt idx="16042">
                  <c:v>2</c:v>
                </c:pt>
                <c:pt idx="16043">
                  <c:v>14</c:v>
                </c:pt>
                <c:pt idx="16044">
                  <c:v>13</c:v>
                </c:pt>
                <c:pt idx="16045" formatCode="0.00E+00">
                  <c:v>4.8999999999999998E-3</c:v>
                </c:pt>
                <c:pt idx="16046">
                  <c:v>204</c:v>
                </c:pt>
                <c:pt idx="16047">
                  <c:v>143</c:v>
                </c:pt>
                <c:pt idx="16048">
                  <c:v>295</c:v>
                </c:pt>
                <c:pt idx="16049">
                  <c:v>202</c:v>
                </c:pt>
                <c:pt idx="16050">
                  <c:v>441</c:v>
                </c:pt>
                <c:pt idx="16051">
                  <c:v>417</c:v>
                </c:pt>
                <c:pt idx="16052">
                  <c:v>349</c:v>
                </c:pt>
                <c:pt idx="16053">
                  <c:v>472</c:v>
                </c:pt>
                <c:pt idx="16054">
                  <c:v>503</c:v>
                </c:pt>
                <c:pt idx="16055">
                  <c:v>64</c:v>
                </c:pt>
                <c:pt idx="16056">
                  <c:v>223</c:v>
                </c:pt>
                <c:pt idx="16057">
                  <c:v>55</c:v>
                </c:pt>
                <c:pt idx="16058">
                  <c:v>78</c:v>
                </c:pt>
                <c:pt idx="16059">
                  <c:v>287</c:v>
                </c:pt>
                <c:pt idx="16060">
                  <c:v>320</c:v>
                </c:pt>
                <c:pt idx="16061">
                  <c:v>289</c:v>
                </c:pt>
                <c:pt idx="16062">
                  <c:v>345</c:v>
                </c:pt>
                <c:pt idx="16063">
                  <c:v>527</c:v>
                </c:pt>
                <c:pt idx="16064">
                  <c:v>437</c:v>
                </c:pt>
                <c:pt idx="16065">
                  <c:v>405</c:v>
                </c:pt>
                <c:pt idx="16066">
                  <c:v>282</c:v>
                </c:pt>
                <c:pt idx="16067">
                  <c:v>321</c:v>
                </c:pt>
                <c:pt idx="16068">
                  <c:v>173</c:v>
                </c:pt>
                <c:pt idx="16069">
                  <c:v>319</c:v>
                </c:pt>
                <c:pt idx="16070">
                  <c:v>320</c:v>
                </c:pt>
                <c:pt idx="16071">
                  <c:v>255</c:v>
                </c:pt>
                <c:pt idx="16072">
                  <c:v>282</c:v>
                </c:pt>
                <c:pt idx="16073">
                  <c:v>642</c:v>
                </c:pt>
                <c:pt idx="16074">
                  <c:v>158</c:v>
                </c:pt>
                <c:pt idx="16075">
                  <c:v>145</c:v>
                </c:pt>
                <c:pt idx="16076">
                  <c:v>492</c:v>
                </c:pt>
                <c:pt idx="16077">
                  <c:v>257</c:v>
                </c:pt>
                <c:pt idx="16078">
                  <c:v>433</c:v>
                </c:pt>
                <c:pt idx="16079">
                  <c:v>209</c:v>
                </c:pt>
                <c:pt idx="16080">
                  <c:v>177</c:v>
                </c:pt>
                <c:pt idx="16081">
                  <c:v>138</c:v>
                </c:pt>
                <c:pt idx="16082">
                  <c:v>388</c:v>
                </c:pt>
                <c:pt idx="16083">
                  <c:v>41</c:v>
                </c:pt>
                <c:pt idx="16084">
                  <c:v>139</c:v>
                </c:pt>
                <c:pt idx="16085">
                  <c:v>49</c:v>
                </c:pt>
                <c:pt idx="16086">
                  <c:v>51</c:v>
                </c:pt>
                <c:pt idx="16087">
                  <c:v>462</c:v>
                </c:pt>
                <c:pt idx="16088">
                  <c:v>400</c:v>
                </c:pt>
                <c:pt idx="16089">
                  <c:v>350</c:v>
                </c:pt>
                <c:pt idx="16090">
                  <c:v>359</c:v>
                </c:pt>
                <c:pt idx="16091">
                  <c:v>100</c:v>
                </c:pt>
                <c:pt idx="16092">
                  <c:v>106</c:v>
                </c:pt>
                <c:pt idx="16093">
                  <c:v>191</c:v>
                </c:pt>
                <c:pt idx="16094">
                  <c:v>41</c:v>
                </c:pt>
                <c:pt idx="16095">
                  <c:v>463</c:v>
                </c:pt>
                <c:pt idx="16096">
                  <c:v>243</c:v>
                </c:pt>
                <c:pt idx="16097">
                  <c:v>235</c:v>
                </c:pt>
                <c:pt idx="16098">
                  <c:v>116</c:v>
                </c:pt>
                <c:pt idx="16099">
                  <c:v>176</c:v>
                </c:pt>
                <c:pt idx="16100">
                  <c:v>216</c:v>
                </c:pt>
                <c:pt idx="16101">
                  <c:v>157</c:v>
                </c:pt>
                <c:pt idx="16102">
                  <c:v>608</c:v>
                </c:pt>
                <c:pt idx="16103">
                  <c:v>173</c:v>
                </c:pt>
                <c:pt idx="16104">
                  <c:v>210</c:v>
                </c:pt>
                <c:pt idx="16105">
                  <c:v>98</c:v>
                </c:pt>
                <c:pt idx="16106">
                  <c:v>218</c:v>
                </c:pt>
                <c:pt idx="16107">
                  <c:v>141</c:v>
                </c:pt>
                <c:pt idx="16108">
                  <c:v>97</c:v>
                </c:pt>
                <c:pt idx="16109">
                  <c:v>25</c:v>
                </c:pt>
                <c:pt idx="16110">
                  <c:v>266</c:v>
                </c:pt>
                <c:pt idx="16111">
                  <c:v>6</c:v>
                </c:pt>
                <c:pt idx="16112">
                  <c:v>19</c:v>
                </c:pt>
                <c:pt idx="16113">
                  <c:v>62</c:v>
                </c:pt>
                <c:pt idx="16114">
                  <c:v>6</c:v>
                </c:pt>
                <c:pt idx="16115">
                  <c:v>38</c:v>
                </c:pt>
                <c:pt idx="16116" formatCode="0.00E+00">
                  <c:v>4.8999999999999998E-3</c:v>
                </c:pt>
                <c:pt idx="16117">
                  <c:v>37</c:v>
                </c:pt>
                <c:pt idx="16118">
                  <c:v>741</c:v>
                </c:pt>
                <c:pt idx="16119">
                  <c:v>881</c:v>
                </c:pt>
                <c:pt idx="16120">
                  <c:v>250</c:v>
                </c:pt>
                <c:pt idx="16121">
                  <c:v>754</c:v>
                </c:pt>
                <c:pt idx="16122">
                  <c:v>338</c:v>
                </c:pt>
                <c:pt idx="16123">
                  <c:v>229</c:v>
                </c:pt>
                <c:pt idx="16124">
                  <c:v>227</c:v>
                </c:pt>
                <c:pt idx="16125">
                  <c:v>236</c:v>
                </c:pt>
                <c:pt idx="16126">
                  <c:v>129</c:v>
                </c:pt>
                <c:pt idx="16127">
                  <c:v>166</c:v>
                </c:pt>
                <c:pt idx="16128">
                  <c:v>288</c:v>
                </c:pt>
                <c:pt idx="16129">
                  <c:v>323</c:v>
                </c:pt>
                <c:pt idx="16130">
                  <c:v>229</c:v>
                </c:pt>
                <c:pt idx="16131">
                  <c:v>258</c:v>
                </c:pt>
                <c:pt idx="16132">
                  <c:v>101</c:v>
                </c:pt>
                <c:pt idx="16133">
                  <c:v>103</c:v>
                </c:pt>
                <c:pt idx="16134">
                  <c:v>140</c:v>
                </c:pt>
                <c:pt idx="16135">
                  <c:v>204</c:v>
                </c:pt>
                <c:pt idx="16136">
                  <c:v>153</c:v>
                </c:pt>
                <c:pt idx="16137">
                  <c:v>185</c:v>
                </c:pt>
                <c:pt idx="16138">
                  <c:v>106</c:v>
                </c:pt>
                <c:pt idx="16139">
                  <c:v>111</c:v>
                </c:pt>
                <c:pt idx="16140">
                  <c:v>131</c:v>
                </c:pt>
                <c:pt idx="16141">
                  <c:v>186</c:v>
                </c:pt>
                <c:pt idx="16142">
                  <c:v>11</c:v>
                </c:pt>
                <c:pt idx="16143" formatCode="0.00E+00">
                  <c:v>4.8999999999999998E-3</c:v>
                </c:pt>
                <c:pt idx="16144">
                  <c:v>58</c:v>
                </c:pt>
                <c:pt idx="16145">
                  <c:v>2</c:v>
                </c:pt>
                <c:pt idx="16146">
                  <c:v>29</c:v>
                </c:pt>
                <c:pt idx="16147">
                  <c:v>201</c:v>
                </c:pt>
                <c:pt idx="16148">
                  <c:v>71</c:v>
                </c:pt>
                <c:pt idx="16149">
                  <c:v>97</c:v>
                </c:pt>
                <c:pt idx="16150">
                  <c:v>445</c:v>
                </c:pt>
                <c:pt idx="16151">
                  <c:v>229</c:v>
                </c:pt>
                <c:pt idx="16152">
                  <c:v>216</c:v>
                </c:pt>
                <c:pt idx="16153">
                  <c:v>471</c:v>
                </c:pt>
                <c:pt idx="16154">
                  <c:v>475</c:v>
                </c:pt>
                <c:pt idx="16155">
                  <c:v>137</c:v>
                </c:pt>
                <c:pt idx="16156">
                  <c:v>605</c:v>
                </c:pt>
                <c:pt idx="16157">
                  <c:v>200</c:v>
                </c:pt>
                <c:pt idx="16158">
                  <c:v>664</c:v>
                </c:pt>
                <c:pt idx="16159">
                  <c:v>111</c:v>
                </c:pt>
                <c:pt idx="16160">
                  <c:v>681</c:v>
                </c:pt>
                <c:pt idx="16161">
                  <c:v>413</c:v>
                </c:pt>
                <c:pt idx="16162">
                  <c:v>276</c:v>
                </c:pt>
                <c:pt idx="16163">
                  <c:v>42</c:v>
                </c:pt>
                <c:pt idx="16164">
                  <c:v>92</c:v>
                </c:pt>
                <c:pt idx="16165">
                  <c:v>211</c:v>
                </c:pt>
                <c:pt idx="16166">
                  <c:v>139</c:v>
                </c:pt>
                <c:pt idx="16167">
                  <c:v>216</c:v>
                </c:pt>
                <c:pt idx="16168">
                  <c:v>161</c:v>
                </c:pt>
                <c:pt idx="16169">
                  <c:v>212</c:v>
                </c:pt>
                <c:pt idx="16170">
                  <c:v>153</c:v>
                </c:pt>
                <c:pt idx="16171">
                  <c:v>167</c:v>
                </c:pt>
                <c:pt idx="16172">
                  <c:v>221</c:v>
                </c:pt>
                <c:pt idx="16173">
                  <c:v>122</c:v>
                </c:pt>
                <c:pt idx="16174">
                  <c:v>108</c:v>
                </c:pt>
                <c:pt idx="16175">
                  <c:v>29</c:v>
                </c:pt>
                <c:pt idx="16176">
                  <c:v>41</c:v>
                </c:pt>
                <c:pt idx="16177">
                  <c:v>264</c:v>
                </c:pt>
                <c:pt idx="16178">
                  <c:v>160</c:v>
                </c:pt>
                <c:pt idx="16179">
                  <c:v>260</c:v>
                </c:pt>
                <c:pt idx="16180">
                  <c:v>185</c:v>
                </c:pt>
                <c:pt idx="16181">
                  <c:v>216</c:v>
                </c:pt>
                <c:pt idx="16182">
                  <c:v>126</c:v>
                </c:pt>
                <c:pt idx="16183">
                  <c:v>86</c:v>
                </c:pt>
                <c:pt idx="16184">
                  <c:v>209</c:v>
                </c:pt>
                <c:pt idx="16185">
                  <c:v>50</c:v>
                </c:pt>
                <c:pt idx="16186">
                  <c:v>248</c:v>
                </c:pt>
                <c:pt idx="16187">
                  <c:v>95</c:v>
                </c:pt>
                <c:pt idx="16188">
                  <c:v>41</c:v>
                </c:pt>
                <c:pt idx="16189">
                  <c:v>94</c:v>
                </c:pt>
                <c:pt idx="16190">
                  <c:v>406</c:v>
                </c:pt>
                <c:pt idx="16191">
                  <c:v>56</c:v>
                </c:pt>
                <c:pt idx="16192">
                  <c:v>96</c:v>
                </c:pt>
                <c:pt idx="16193">
                  <c:v>117</c:v>
                </c:pt>
                <c:pt idx="16194">
                  <c:v>21</c:v>
                </c:pt>
                <c:pt idx="16195">
                  <c:v>8</c:v>
                </c:pt>
                <c:pt idx="16196">
                  <c:v>34</c:v>
                </c:pt>
                <c:pt idx="16197">
                  <c:v>16</c:v>
                </c:pt>
                <c:pt idx="16198">
                  <c:v>7</c:v>
                </c:pt>
                <c:pt idx="16199">
                  <c:v>89</c:v>
                </c:pt>
                <c:pt idx="16200">
                  <c:v>368</c:v>
                </c:pt>
                <c:pt idx="16201">
                  <c:v>62</c:v>
                </c:pt>
                <c:pt idx="16202">
                  <c:v>294</c:v>
                </c:pt>
                <c:pt idx="16203">
                  <c:v>123</c:v>
                </c:pt>
                <c:pt idx="16204">
                  <c:v>258</c:v>
                </c:pt>
                <c:pt idx="16205">
                  <c:v>110</c:v>
                </c:pt>
                <c:pt idx="16206">
                  <c:v>98</c:v>
                </c:pt>
                <c:pt idx="16207">
                  <c:v>162</c:v>
                </c:pt>
                <c:pt idx="16208">
                  <c:v>61</c:v>
                </c:pt>
                <c:pt idx="16209">
                  <c:v>244</c:v>
                </c:pt>
                <c:pt idx="16210">
                  <c:v>164</c:v>
                </c:pt>
                <c:pt idx="16211">
                  <c:v>319</c:v>
                </c:pt>
                <c:pt idx="16212">
                  <c:v>148</c:v>
                </c:pt>
                <c:pt idx="16213">
                  <c:v>92</c:v>
                </c:pt>
                <c:pt idx="16214">
                  <c:v>44</c:v>
                </c:pt>
                <c:pt idx="16215">
                  <c:v>118</c:v>
                </c:pt>
                <c:pt idx="16216">
                  <c:v>57</c:v>
                </c:pt>
                <c:pt idx="16217">
                  <c:v>164</c:v>
                </c:pt>
                <c:pt idx="16218">
                  <c:v>80</c:v>
                </c:pt>
                <c:pt idx="16219">
                  <c:v>112</c:v>
                </c:pt>
                <c:pt idx="16220">
                  <c:v>69</c:v>
                </c:pt>
                <c:pt idx="16221">
                  <c:v>299</c:v>
                </c:pt>
                <c:pt idx="16222">
                  <c:v>106</c:v>
                </c:pt>
                <c:pt idx="16223">
                  <c:v>247</c:v>
                </c:pt>
                <c:pt idx="16224">
                  <c:v>223</c:v>
                </c:pt>
                <c:pt idx="16225">
                  <c:v>163</c:v>
                </c:pt>
                <c:pt idx="16226">
                  <c:v>244</c:v>
                </c:pt>
                <c:pt idx="16227">
                  <c:v>241</c:v>
                </c:pt>
                <c:pt idx="16228">
                  <c:v>164</c:v>
                </c:pt>
                <c:pt idx="16229">
                  <c:v>457</c:v>
                </c:pt>
                <c:pt idx="16230">
                  <c:v>298</c:v>
                </c:pt>
                <c:pt idx="16231">
                  <c:v>61</c:v>
                </c:pt>
                <c:pt idx="16232">
                  <c:v>515</c:v>
                </c:pt>
                <c:pt idx="16233">
                  <c:v>163</c:v>
                </c:pt>
                <c:pt idx="16234">
                  <c:v>25</c:v>
                </c:pt>
                <c:pt idx="16235">
                  <c:v>346</c:v>
                </c:pt>
                <c:pt idx="16236">
                  <c:v>187</c:v>
                </c:pt>
                <c:pt idx="16237">
                  <c:v>9</c:v>
                </c:pt>
                <c:pt idx="16238">
                  <c:v>125</c:v>
                </c:pt>
                <c:pt idx="16239">
                  <c:v>156</c:v>
                </c:pt>
                <c:pt idx="16240">
                  <c:v>359</c:v>
                </c:pt>
                <c:pt idx="16241">
                  <c:v>237</c:v>
                </c:pt>
                <c:pt idx="16242">
                  <c:v>61</c:v>
                </c:pt>
                <c:pt idx="16243">
                  <c:v>66</c:v>
                </c:pt>
                <c:pt idx="16244">
                  <c:v>177</c:v>
                </c:pt>
                <c:pt idx="16245">
                  <c:v>224</c:v>
                </c:pt>
                <c:pt idx="16246">
                  <c:v>215</c:v>
                </c:pt>
                <c:pt idx="16247">
                  <c:v>447</c:v>
                </c:pt>
                <c:pt idx="16248">
                  <c:v>223</c:v>
                </c:pt>
                <c:pt idx="16249">
                  <c:v>436</c:v>
                </c:pt>
                <c:pt idx="16250">
                  <c:v>538</c:v>
                </c:pt>
                <c:pt idx="16251">
                  <c:v>584</c:v>
                </c:pt>
                <c:pt idx="16252">
                  <c:v>476</c:v>
                </c:pt>
                <c:pt idx="16253">
                  <c:v>386</c:v>
                </c:pt>
                <c:pt idx="16254">
                  <c:v>210</c:v>
                </c:pt>
                <c:pt idx="16255">
                  <c:v>189</c:v>
                </c:pt>
                <c:pt idx="16256">
                  <c:v>321</c:v>
                </c:pt>
                <c:pt idx="16257">
                  <c:v>178</c:v>
                </c:pt>
                <c:pt idx="16258">
                  <c:v>127</c:v>
                </c:pt>
                <c:pt idx="16259">
                  <c:v>141</c:v>
                </c:pt>
                <c:pt idx="16260">
                  <c:v>44</c:v>
                </c:pt>
                <c:pt idx="16261">
                  <c:v>137</c:v>
                </c:pt>
                <c:pt idx="16262">
                  <c:v>5</c:v>
                </c:pt>
                <c:pt idx="16263">
                  <c:v>4</c:v>
                </c:pt>
                <c:pt idx="16264">
                  <c:v>308</c:v>
                </c:pt>
                <c:pt idx="16265">
                  <c:v>45</c:v>
                </c:pt>
                <c:pt idx="16266">
                  <c:v>34</c:v>
                </c:pt>
                <c:pt idx="16267">
                  <c:v>421</c:v>
                </c:pt>
                <c:pt idx="16268">
                  <c:v>509</c:v>
                </c:pt>
                <c:pt idx="16269">
                  <c:v>511</c:v>
                </c:pt>
                <c:pt idx="16270">
                  <c:v>468</c:v>
                </c:pt>
                <c:pt idx="16271">
                  <c:v>339</c:v>
                </c:pt>
                <c:pt idx="16272">
                  <c:v>357</c:v>
                </c:pt>
                <c:pt idx="16273">
                  <c:v>784</c:v>
                </c:pt>
                <c:pt idx="16274">
                  <c:v>343</c:v>
                </c:pt>
                <c:pt idx="16275">
                  <c:v>287</c:v>
                </c:pt>
                <c:pt idx="16276">
                  <c:v>183</c:v>
                </c:pt>
                <c:pt idx="16277">
                  <c:v>118</c:v>
                </c:pt>
                <c:pt idx="16278">
                  <c:v>196</c:v>
                </c:pt>
                <c:pt idx="16279">
                  <c:v>61</c:v>
                </c:pt>
                <c:pt idx="16280">
                  <c:v>35</c:v>
                </c:pt>
                <c:pt idx="16281">
                  <c:v>49</c:v>
                </c:pt>
                <c:pt idx="16282">
                  <c:v>23</c:v>
                </c:pt>
                <c:pt idx="16283">
                  <c:v>207</c:v>
                </c:pt>
                <c:pt idx="16284">
                  <c:v>142</c:v>
                </c:pt>
                <c:pt idx="16285">
                  <c:v>118</c:v>
                </c:pt>
                <c:pt idx="16286">
                  <c:v>68</c:v>
                </c:pt>
                <c:pt idx="16287">
                  <c:v>59</c:v>
                </c:pt>
                <c:pt idx="16288">
                  <c:v>91</c:v>
                </c:pt>
                <c:pt idx="16289">
                  <c:v>195</c:v>
                </c:pt>
                <c:pt idx="16290">
                  <c:v>183</c:v>
                </c:pt>
                <c:pt idx="16291">
                  <c:v>41</c:v>
                </c:pt>
                <c:pt idx="16292">
                  <c:v>301</c:v>
                </c:pt>
                <c:pt idx="16293">
                  <c:v>322</c:v>
                </c:pt>
                <c:pt idx="16294">
                  <c:v>43</c:v>
                </c:pt>
                <c:pt idx="16295">
                  <c:v>179</c:v>
                </c:pt>
                <c:pt idx="16296">
                  <c:v>139</c:v>
                </c:pt>
                <c:pt idx="16297">
                  <c:v>189</c:v>
                </c:pt>
                <c:pt idx="16298">
                  <c:v>150</c:v>
                </c:pt>
                <c:pt idx="16299">
                  <c:v>263</c:v>
                </c:pt>
                <c:pt idx="16300">
                  <c:v>207</c:v>
                </c:pt>
                <c:pt idx="16301">
                  <c:v>264</c:v>
                </c:pt>
                <c:pt idx="16302">
                  <c:v>355</c:v>
                </c:pt>
                <c:pt idx="16303">
                  <c:v>340</c:v>
                </c:pt>
                <c:pt idx="16304">
                  <c:v>110</c:v>
                </c:pt>
                <c:pt idx="16305">
                  <c:v>251</c:v>
                </c:pt>
                <c:pt idx="16306">
                  <c:v>141</c:v>
                </c:pt>
                <c:pt idx="16307" formatCode="0.00E+00">
                  <c:v>4.8999999999999998E-3</c:v>
                </c:pt>
                <c:pt idx="16308">
                  <c:v>175</c:v>
                </c:pt>
                <c:pt idx="16309">
                  <c:v>73</c:v>
                </c:pt>
                <c:pt idx="16310">
                  <c:v>122</c:v>
                </c:pt>
                <c:pt idx="16311">
                  <c:v>139</c:v>
                </c:pt>
                <c:pt idx="16312">
                  <c:v>64</c:v>
                </c:pt>
                <c:pt idx="16313">
                  <c:v>140</c:v>
                </c:pt>
                <c:pt idx="16314">
                  <c:v>230</c:v>
                </c:pt>
                <c:pt idx="16315" formatCode="0.00E+00">
                  <c:v>4.8999999999999998E-3</c:v>
                </c:pt>
                <c:pt idx="16316" formatCode="0.00E+00">
                  <c:v>4.8999999999999998E-3</c:v>
                </c:pt>
                <c:pt idx="16317">
                  <c:v>42</c:v>
                </c:pt>
                <c:pt idx="16318">
                  <c:v>151</c:v>
                </c:pt>
                <c:pt idx="16319">
                  <c:v>237</c:v>
                </c:pt>
                <c:pt idx="16320">
                  <c:v>145</c:v>
                </c:pt>
                <c:pt idx="16321">
                  <c:v>284</c:v>
                </c:pt>
                <c:pt idx="16322">
                  <c:v>377</c:v>
                </c:pt>
                <c:pt idx="16323">
                  <c:v>393</c:v>
                </c:pt>
                <c:pt idx="16324">
                  <c:v>287</c:v>
                </c:pt>
                <c:pt idx="16325">
                  <c:v>174</c:v>
                </c:pt>
                <c:pt idx="16326">
                  <c:v>306</c:v>
                </c:pt>
                <c:pt idx="16327">
                  <c:v>133</c:v>
                </c:pt>
                <c:pt idx="16328">
                  <c:v>84</c:v>
                </c:pt>
                <c:pt idx="16329">
                  <c:v>262</c:v>
                </c:pt>
                <c:pt idx="16330">
                  <c:v>383</c:v>
                </c:pt>
                <c:pt idx="16331">
                  <c:v>15</c:v>
                </c:pt>
                <c:pt idx="16332">
                  <c:v>27</c:v>
                </c:pt>
                <c:pt idx="16333">
                  <c:v>15</c:v>
                </c:pt>
                <c:pt idx="16334">
                  <c:v>22</c:v>
                </c:pt>
                <c:pt idx="16335">
                  <c:v>382</c:v>
                </c:pt>
                <c:pt idx="16336">
                  <c:v>110</c:v>
                </c:pt>
                <c:pt idx="16337">
                  <c:v>100</c:v>
                </c:pt>
                <c:pt idx="16338">
                  <c:v>103</c:v>
                </c:pt>
                <c:pt idx="16339">
                  <c:v>15</c:v>
                </c:pt>
                <c:pt idx="16340" formatCode="0.00E+00">
                  <c:v>4.8999999999999998E-3</c:v>
                </c:pt>
                <c:pt idx="16341">
                  <c:v>47</c:v>
                </c:pt>
                <c:pt idx="16342">
                  <c:v>29</c:v>
                </c:pt>
                <c:pt idx="16343">
                  <c:v>273</c:v>
                </c:pt>
                <c:pt idx="16344">
                  <c:v>76</c:v>
                </c:pt>
                <c:pt idx="16345">
                  <c:v>17</c:v>
                </c:pt>
                <c:pt idx="16346">
                  <c:v>181</c:v>
                </c:pt>
                <c:pt idx="16347">
                  <c:v>256</c:v>
                </c:pt>
                <c:pt idx="16348">
                  <c:v>309</c:v>
                </c:pt>
                <c:pt idx="16349">
                  <c:v>255</c:v>
                </c:pt>
                <c:pt idx="16350">
                  <c:v>191</c:v>
                </c:pt>
                <c:pt idx="16351">
                  <c:v>102</c:v>
                </c:pt>
                <c:pt idx="16352">
                  <c:v>93</c:v>
                </c:pt>
                <c:pt idx="16353">
                  <c:v>61</c:v>
                </c:pt>
                <c:pt idx="16354">
                  <c:v>127</c:v>
                </c:pt>
                <c:pt idx="16355">
                  <c:v>118</c:v>
                </c:pt>
                <c:pt idx="16356">
                  <c:v>107</c:v>
                </c:pt>
                <c:pt idx="16357">
                  <c:v>317</c:v>
                </c:pt>
                <c:pt idx="16358">
                  <c:v>121</c:v>
                </c:pt>
                <c:pt idx="16359">
                  <c:v>191</c:v>
                </c:pt>
                <c:pt idx="16360">
                  <c:v>57</c:v>
                </c:pt>
                <c:pt idx="16361">
                  <c:v>89</c:v>
                </c:pt>
                <c:pt idx="16362">
                  <c:v>12</c:v>
                </c:pt>
                <c:pt idx="16363">
                  <c:v>70</c:v>
                </c:pt>
                <c:pt idx="16364">
                  <c:v>142</c:v>
                </c:pt>
                <c:pt idx="16365">
                  <c:v>102</c:v>
                </c:pt>
                <c:pt idx="16366">
                  <c:v>179</c:v>
                </c:pt>
                <c:pt idx="16367">
                  <c:v>185</c:v>
                </c:pt>
                <c:pt idx="16368">
                  <c:v>154</c:v>
                </c:pt>
                <c:pt idx="16369">
                  <c:v>153</c:v>
                </c:pt>
                <c:pt idx="16370">
                  <c:v>163</c:v>
                </c:pt>
                <c:pt idx="16371">
                  <c:v>215</c:v>
                </c:pt>
                <c:pt idx="16372">
                  <c:v>63</c:v>
                </c:pt>
                <c:pt idx="16373">
                  <c:v>278</c:v>
                </c:pt>
                <c:pt idx="16374">
                  <c:v>94</c:v>
                </c:pt>
                <c:pt idx="16375">
                  <c:v>239</c:v>
                </c:pt>
                <c:pt idx="16376">
                  <c:v>35</c:v>
                </c:pt>
                <c:pt idx="16377">
                  <c:v>40</c:v>
                </c:pt>
                <c:pt idx="16378">
                  <c:v>121</c:v>
                </c:pt>
                <c:pt idx="16379">
                  <c:v>37</c:v>
                </c:pt>
                <c:pt idx="16380">
                  <c:v>62</c:v>
                </c:pt>
                <c:pt idx="16381">
                  <c:v>231</c:v>
                </c:pt>
                <c:pt idx="16382">
                  <c:v>77</c:v>
                </c:pt>
                <c:pt idx="16383">
                  <c:v>69</c:v>
                </c:pt>
                <c:pt idx="16384">
                  <c:v>124</c:v>
                </c:pt>
                <c:pt idx="16385">
                  <c:v>49</c:v>
                </c:pt>
                <c:pt idx="16386">
                  <c:v>149</c:v>
                </c:pt>
                <c:pt idx="16387">
                  <c:v>53</c:v>
                </c:pt>
                <c:pt idx="16388">
                  <c:v>374</c:v>
                </c:pt>
                <c:pt idx="16389">
                  <c:v>298</c:v>
                </c:pt>
                <c:pt idx="16390">
                  <c:v>178</c:v>
                </c:pt>
                <c:pt idx="16391">
                  <c:v>407</c:v>
                </c:pt>
                <c:pt idx="16392">
                  <c:v>185</c:v>
                </c:pt>
                <c:pt idx="16393">
                  <c:v>680</c:v>
                </c:pt>
                <c:pt idx="16394">
                  <c:v>169</c:v>
                </c:pt>
                <c:pt idx="16395">
                  <c:v>194</c:v>
                </c:pt>
                <c:pt idx="16396">
                  <c:v>128</c:v>
                </c:pt>
                <c:pt idx="16397">
                  <c:v>227</c:v>
                </c:pt>
                <c:pt idx="16398">
                  <c:v>279</c:v>
                </c:pt>
                <c:pt idx="16399">
                  <c:v>287</c:v>
                </c:pt>
                <c:pt idx="16400" formatCode="0.00E+00">
                  <c:v>4.8999999999999998E-3</c:v>
                </c:pt>
                <c:pt idx="16401" formatCode="0.00E+00">
                  <c:v>4.8999999999999998E-3</c:v>
                </c:pt>
                <c:pt idx="16402">
                  <c:v>560</c:v>
                </c:pt>
                <c:pt idx="16403">
                  <c:v>162</c:v>
                </c:pt>
                <c:pt idx="16404">
                  <c:v>246</c:v>
                </c:pt>
                <c:pt idx="16405">
                  <c:v>486</c:v>
                </c:pt>
                <c:pt idx="16406">
                  <c:v>209</c:v>
                </c:pt>
                <c:pt idx="16407">
                  <c:v>223</c:v>
                </c:pt>
                <c:pt idx="16408">
                  <c:v>228</c:v>
                </c:pt>
                <c:pt idx="16409">
                  <c:v>141</c:v>
                </c:pt>
                <c:pt idx="16410">
                  <c:v>304</c:v>
                </c:pt>
                <c:pt idx="16411">
                  <c:v>313</c:v>
                </c:pt>
                <c:pt idx="16412">
                  <c:v>208</c:v>
                </c:pt>
                <c:pt idx="16413">
                  <c:v>497</c:v>
                </c:pt>
                <c:pt idx="16414">
                  <c:v>139</c:v>
                </c:pt>
                <c:pt idx="16415">
                  <c:v>197</c:v>
                </c:pt>
                <c:pt idx="16416">
                  <c:v>26</c:v>
                </c:pt>
                <c:pt idx="16417">
                  <c:v>143</c:v>
                </c:pt>
                <c:pt idx="16418">
                  <c:v>140</c:v>
                </c:pt>
                <c:pt idx="16419">
                  <c:v>159</c:v>
                </c:pt>
                <c:pt idx="16420">
                  <c:v>52</c:v>
                </c:pt>
                <c:pt idx="16421">
                  <c:v>52</c:v>
                </c:pt>
                <c:pt idx="16422">
                  <c:v>103</c:v>
                </c:pt>
                <c:pt idx="16423">
                  <c:v>26</c:v>
                </c:pt>
                <c:pt idx="16424">
                  <c:v>112</c:v>
                </c:pt>
                <c:pt idx="16425">
                  <c:v>201</c:v>
                </c:pt>
                <c:pt idx="16426">
                  <c:v>94</c:v>
                </c:pt>
                <c:pt idx="16427">
                  <c:v>919</c:v>
                </c:pt>
                <c:pt idx="16428">
                  <c:v>326</c:v>
                </c:pt>
                <c:pt idx="16429">
                  <c:v>997</c:v>
                </c:pt>
                <c:pt idx="16430">
                  <c:v>274</c:v>
                </c:pt>
                <c:pt idx="16431">
                  <c:v>210</c:v>
                </c:pt>
                <c:pt idx="16432">
                  <c:v>448</c:v>
                </c:pt>
                <c:pt idx="16433">
                  <c:v>143</c:v>
                </c:pt>
                <c:pt idx="16434">
                  <c:v>205</c:v>
                </c:pt>
                <c:pt idx="16435">
                  <c:v>685</c:v>
                </c:pt>
                <c:pt idx="16436">
                  <c:v>325</c:v>
                </c:pt>
                <c:pt idx="16437">
                  <c:v>175</c:v>
                </c:pt>
                <c:pt idx="16438">
                  <c:v>241</c:v>
                </c:pt>
                <c:pt idx="16439">
                  <c:v>556</c:v>
                </c:pt>
                <c:pt idx="16440">
                  <c:v>520</c:v>
                </c:pt>
                <c:pt idx="16441">
                  <c:v>1293</c:v>
                </c:pt>
                <c:pt idx="16442">
                  <c:v>424</c:v>
                </c:pt>
                <c:pt idx="16443">
                  <c:v>971</c:v>
                </c:pt>
                <c:pt idx="16444">
                  <c:v>459</c:v>
                </c:pt>
                <c:pt idx="16445">
                  <c:v>349</c:v>
                </c:pt>
                <c:pt idx="16446">
                  <c:v>380</c:v>
                </c:pt>
                <c:pt idx="16447">
                  <c:v>437</c:v>
                </c:pt>
                <c:pt idx="16448">
                  <c:v>462</c:v>
                </c:pt>
                <c:pt idx="16449">
                  <c:v>1017</c:v>
                </c:pt>
                <c:pt idx="16450">
                  <c:v>937</c:v>
                </c:pt>
                <c:pt idx="16451" formatCode="0.00E+00">
                  <c:v>4.8999999999999998E-3</c:v>
                </c:pt>
                <c:pt idx="16452" formatCode="0.00E+00">
                  <c:v>4.8999999999999998E-3</c:v>
                </c:pt>
                <c:pt idx="16453">
                  <c:v>1139</c:v>
                </c:pt>
                <c:pt idx="16454">
                  <c:v>177</c:v>
                </c:pt>
                <c:pt idx="16455">
                  <c:v>255</c:v>
                </c:pt>
                <c:pt idx="16456">
                  <c:v>218</c:v>
                </c:pt>
                <c:pt idx="16457">
                  <c:v>137</c:v>
                </c:pt>
                <c:pt idx="16458">
                  <c:v>67</c:v>
                </c:pt>
                <c:pt idx="16459">
                  <c:v>74</c:v>
                </c:pt>
                <c:pt idx="16460">
                  <c:v>161</c:v>
                </c:pt>
                <c:pt idx="16461">
                  <c:v>165</c:v>
                </c:pt>
                <c:pt idx="16462">
                  <c:v>1152</c:v>
                </c:pt>
                <c:pt idx="16463">
                  <c:v>401</c:v>
                </c:pt>
                <c:pt idx="16464">
                  <c:v>150</c:v>
                </c:pt>
                <c:pt idx="16465">
                  <c:v>1093</c:v>
                </c:pt>
                <c:pt idx="16466">
                  <c:v>496</c:v>
                </c:pt>
                <c:pt idx="16467">
                  <c:v>340</c:v>
                </c:pt>
                <c:pt idx="16468">
                  <c:v>380</c:v>
                </c:pt>
                <c:pt idx="16469">
                  <c:v>1021</c:v>
                </c:pt>
                <c:pt idx="16470">
                  <c:v>1015</c:v>
                </c:pt>
                <c:pt idx="16471">
                  <c:v>974</c:v>
                </c:pt>
                <c:pt idx="16472">
                  <c:v>1232</c:v>
                </c:pt>
                <c:pt idx="16473">
                  <c:v>393</c:v>
                </c:pt>
                <c:pt idx="16474">
                  <c:v>836</c:v>
                </c:pt>
                <c:pt idx="16475">
                  <c:v>1006</c:v>
                </c:pt>
                <c:pt idx="16476">
                  <c:v>399</c:v>
                </c:pt>
                <c:pt idx="16477">
                  <c:v>222</c:v>
                </c:pt>
                <c:pt idx="16478">
                  <c:v>380</c:v>
                </c:pt>
                <c:pt idx="16479">
                  <c:v>309</c:v>
                </c:pt>
                <c:pt idx="16480">
                  <c:v>142</c:v>
                </c:pt>
                <c:pt idx="16481">
                  <c:v>262</c:v>
                </c:pt>
                <c:pt idx="16482">
                  <c:v>256</c:v>
                </c:pt>
                <c:pt idx="16483">
                  <c:v>393</c:v>
                </c:pt>
                <c:pt idx="16484">
                  <c:v>260</c:v>
                </c:pt>
                <c:pt idx="16485">
                  <c:v>89</c:v>
                </c:pt>
                <c:pt idx="16486">
                  <c:v>115</c:v>
                </c:pt>
                <c:pt idx="16487">
                  <c:v>211</c:v>
                </c:pt>
                <c:pt idx="16488">
                  <c:v>128</c:v>
                </c:pt>
                <c:pt idx="16489">
                  <c:v>86</c:v>
                </c:pt>
                <c:pt idx="16490">
                  <c:v>170</c:v>
                </c:pt>
                <c:pt idx="16491">
                  <c:v>289</c:v>
                </c:pt>
                <c:pt idx="16492">
                  <c:v>202</c:v>
                </c:pt>
                <c:pt idx="16493">
                  <c:v>394</c:v>
                </c:pt>
                <c:pt idx="16494">
                  <c:v>462</c:v>
                </c:pt>
                <c:pt idx="16495">
                  <c:v>214</c:v>
                </c:pt>
                <c:pt idx="16496">
                  <c:v>370</c:v>
                </c:pt>
                <c:pt idx="16497">
                  <c:v>121</c:v>
                </c:pt>
                <c:pt idx="16498">
                  <c:v>188</c:v>
                </c:pt>
                <c:pt idx="16499">
                  <c:v>173</c:v>
                </c:pt>
                <c:pt idx="16500">
                  <c:v>264</c:v>
                </c:pt>
                <c:pt idx="16501">
                  <c:v>323</c:v>
                </c:pt>
                <c:pt idx="16502">
                  <c:v>300</c:v>
                </c:pt>
                <c:pt idx="16503">
                  <c:v>454</c:v>
                </c:pt>
                <c:pt idx="16504">
                  <c:v>484</c:v>
                </c:pt>
                <c:pt idx="16505">
                  <c:v>360</c:v>
                </c:pt>
                <c:pt idx="16506">
                  <c:v>427</c:v>
                </c:pt>
                <c:pt idx="16507">
                  <c:v>475</c:v>
                </c:pt>
                <c:pt idx="16508">
                  <c:v>394</c:v>
                </c:pt>
                <c:pt idx="16509">
                  <c:v>233</c:v>
                </c:pt>
                <c:pt idx="16510">
                  <c:v>344</c:v>
                </c:pt>
                <c:pt idx="16511">
                  <c:v>203</c:v>
                </c:pt>
                <c:pt idx="16512">
                  <c:v>438</c:v>
                </c:pt>
                <c:pt idx="16513">
                  <c:v>319</c:v>
                </c:pt>
                <c:pt idx="16514">
                  <c:v>287</c:v>
                </c:pt>
                <c:pt idx="16515">
                  <c:v>405</c:v>
                </c:pt>
                <c:pt idx="16516">
                  <c:v>204</c:v>
                </c:pt>
                <c:pt idx="16517">
                  <c:v>330</c:v>
                </c:pt>
                <c:pt idx="16518">
                  <c:v>438</c:v>
                </c:pt>
                <c:pt idx="16519">
                  <c:v>348</c:v>
                </c:pt>
                <c:pt idx="16520">
                  <c:v>192</c:v>
                </c:pt>
                <c:pt idx="16521">
                  <c:v>284</c:v>
                </c:pt>
                <c:pt idx="16522">
                  <c:v>279</c:v>
                </c:pt>
                <c:pt idx="16523">
                  <c:v>154</c:v>
                </c:pt>
                <c:pt idx="16524">
                  <c:v>237</c:v>
                </c:pt>
                <c:pt idx="16525">
                  <c:v>750</c:v>
                </c:pt>
                <c:pt idx="16526">
                  <c:v>458</c:v>
                </c:pt>
                <c:pt idx="16527">
                  <c:v>944</c:v>
                </c:pt>
                <c:pt idx="16528">
                  <c:v>647</c:v>
                </c:pt>
                <c:pt idx="16529">
                  <c:v>451</c:v>
                </c:pt>
                <c:pt idx="16530">
                  <c:v>433</c:v>
                </c:pt>
                <c:pt idx="16531">
                  <c:v>974</c:v>
                </c:pt>
                <c:pt idx="16532">
                  <c:v>511</c:v>
                </c:pt>
                <c:pt idx="16533">
                  <c:v>698</c:v>
                </c:pt>
                <c:pt idx="16534">
                  <c:v>1077</c:v>
                </c:pt>
                <c:pt idx="16535">
                  <c:v>666</c:v>
                </c:pt>
                <c:pt idx="16536">
                  <c:v>952</c:v>
                </c:pt>
                <c:pt idx="16537">
                  <c:v>252</c:v>
                </c:pt>
                <c:pt idx="16538">
                  <c:v>336</c:v>
                </c:pt>
                <c:pt idx="16539">
                  <c:v>435</c:v>
                </c:pt>
                <c:pt idx="16540">
                  <c:v>376</c:v>
                </c:pt>
                <c:pt idx="16541">
                  <c:v>513</c:v>
                </c:pt>
                <c:pt idx="16542">
                  <c:v>365</c:v>
                </c:pt>
                <c:pt idx="16543">
                  <c:v>354</c:v>
                </c:pt>
                <c:pt idx="16544">
                  <c:v>247</c:v>
                </c:pt>
                <c:pt idx="16545">
                  <c:v>278</c:v>
                </c:pt>
                <c:pt idx="16546">
                  <c:v>454</c:v>
                </c:pt>
                <c:pt idx="16547">
                  <c:v>277</c:v>
                </c:pt>
                <c:pt idx="16548">
                  <c:v>390</c:v>
                </c:pt>
                <c:pt idx="16549">
                  <c:v>279</c:v>
                </c:pt>
                <c:pt idx="16550">
                  <c:v>335</c:v>
                </c:pt>
                <c:pt idx="16551">
                  <c:v>248</c:v>
                </c:pt>
                <c:pt idx="16552">
                  <c:v>282</c:v>
                </c:pt>
                <c:pt idx="16553">
                  <c:v>339</c:v>
                </c:pt>
                <c:pt idx="16554">
                  <c:v>490</c:v>
                </c:pt>
                <c:pt idx="16555">
                  <c:v>207</c:v>
                </c:pt>
                <c:pt idx="16556">
                  <c:v>313</c:v>
                </c:pt>
                <c:pt idx="16557">
                  <c:v>168</c:v>
                </c:pt>
                <c:pt idx="16558">
                  <c:v>213</c:v>
                </c:pt>
                <c:pt idx="16559">
                  <c:v>267</c:v>
                </c:pt>
                <c:pt idx="16560">
                  <c:v>256</c:v>
                </c:pt>
                <c:pt idx="16561">
                  <c:v>101</c:v>
                </c:pt>
                <c:pt idx="16562">
                  <c:v>35</c:v>
                </c:pt>
                <c:pt idx="16563">
                  <c:v>37</c:v>
                </c:pt>
                <c:pt idx="16564">
                  <c:v>37</c:v>
                </c:pt>
                <c:pt idx="16565">
                  <c:v>59</c:v>
                </c:pt>
                <c:pt idx="16566">
                  <c:v>65</c:v>
                </c:pt>
                <c:pt idx="16567">
                  <c:v>90</c:v>
                </c:pt>
                <c:pt idx="16568">
                  <c:v>84</c:v>
                </c:pt>
                <c:pt idx="16569">
                  <c:v>111</c:v>
                </c:pt>
                <c:pt idx="16570">
                  <c:v>143</c:v>
                </c:pt>
                <c:pt idx="16571">
                  <c:v>19</c:v>
                </c:pt>
                <c:pt idx="16572">
                  <c:v>94</c:v>
                </c:pt>
                <c:pt idx="16573">
                  <c:v>126</c:v>
                </c:pt>
                <c:pt idx="16574">
                  <c:v>326</c:v>
                </c:pt>
                <c:pt idx="16575">
                  <c:v>257</c:v>
                </c:pt>
                <c:pt idx="16576">
                  <c:v>320</c:v>
                </c:pt>
                <c:pt idx="16577">
                  <c:v>418</c:v>
                </c:pt>
                <c:pt idx="16578">
                  <c:v>352</c:v>
                </c:pt>
                <c:pt idx="16579">
                  <c:v>193</c:v>
                </c:pt>
                <c:pt idx="16580">
                  <c:v>307</c:v>
                </c:pt>
                <c:pt idx="16581">
                  <c:v>101</c:v>
                </c:pt>
                <c:pt idx="16582">
                  <c:v>376</c:v>
                </c:pt>
                <c:pt idx="16583">
                  <c:v>219</c:v>
                </c:pt>
                <c:pt idx="16584">
                  <c:v>265</c:v>
                </c:pt>
                <c:pt idx="16585">
                  <c:v>14</c:v>
                </c:pt>
                <c:pt idx="16586">
                  <c:v>51</c:v>
                </c:pt>
                <c:pt idx="16587">
                  <c:v>5</c:v>
                </c:pt>
                <c:pt idx="16588">
                  <c:v>93</c:v>
                </c:pt>
                <c:pt idx="16589">
                  <c:v>235</c:v>
                </c:pt>
                <c:pt idx="16590">
                  <c:v>103</c:v>
                </c:pt>
                <c:pt idx="16591">
                  <c:v>206</c:v>
                </c:pt>
                <c:pt idx="16592">
                  <c:v>350</c:v>
                </c:pt>
                <c:pt idx="16593">
                  <c:v>239</c:v>
                </c:pt>
                <c:pt idx="16594">
                  <c:v>221</c:v>
                </c:pt>
                <c:pt idx="16595">
                  <c:v>125</c:v>
                </c:pt>
                <c:pt idx="16596">
                  <c:v>256</c:v>
                </c:pt>
                <c:pt idx="16597">
                  <c:v>98</c:v>
                </c:pt>
                <c:pt idx="16598">
                  <c:v>105</c:v>
                </c:pt>
                <c:pt idx="16599">
                  <c:v>104</c:v>
                </c:pt>
                <c:pt idx="16600">
                  <c:v>71</c:v>
                </c:pt>
                <c:pt idx="16601">
                  <c:v>83</c:v>
                </c:pt>
                <c:pt idx="16602">
                  <c:v>165</c:v>
                </c:pt>
                <c:pt idx="16603">
                  <c:v>152</c:v>
                </c:pt>
                <c:pt idx="16604">
                  <c:v>89</c:v>
                </c:pt>
                <c:pt idx="16605">
                  <c:v>272</c:v>
                </c:pt>
                <c:pt idx="16606">
                  <c:v>205</c:v>
                </c:pt>
                <c:pt idx="16607">
                  <c:v>315</c:v>
                </c:pt>
                <c:pt idx="16608">
                  <c:v>100</c:v>
                </c:pt>
                <c:pt idx="16609">
                  <c:v>62</c:v>
                </c:pt>
                <c:pt idx="16610">
                  <c:v>81</c:v>
                </c:pt>
                <c:pt idx="16611">
                  <c:v>157</c:v>
                </c:pt>
                <c:pt idx="16612">
                  <c:v>297</c:v>
                </c:pt>
                <c:pt idx="16613">
                  <c:v>153</c:v>
                </c:pt>
                <c:pt idx="16614">
                  <c:v>159</c:v>
                </c:pt>
                <c:pt idx="16615">
                  <c:v>285</c:v>
                </c:pt>
                <c:pt idx="16616">
                  <c:v>376</c:v>
                </c:pt>
                <c:pt idx="16617">
                  <c:v>297</c:v>
                </c:pt>
                <c:pt idx="16618">
                  <c:v>257</c:v>
                </c:pt>
                <c:pt idx="16619">
                  <c:v>300</c:v>
                </c:pt>
                <c:pt idx="16620">
                  <c:v>190</c:v>
                </c:pt>
                <c:pt idx="16621">
                  <c:v>323</c:v>
                </c:pt>
                <c:pt idx="16622">
                  <c:v>257</c:v>
                </c:pt>
                <c:pt idx="16623">
                  <c:v>171</c:v>
                </c:pt>
                <c:pt idx="16624">
                  <c:v>91</c:v>
                </c:pt>
                <c:pt idx="16625">
                  <c:v>37</c:v>
                </c:pt>
                <c:pt idx="16626">
                  <c:v>100</c:v>
                </c:pt>
                <c:pt idx="16627">
                  <c:v>67</c:v>
                </c:pt>
                <c:pt idx="16628">
                  <c:v>302</c:v>
                </c:pt>
                <c:pt idx="16629">
                  <c:v>131</c:v>
                </c:pt>
                <c:pt idx="16630">
                  <c:v>145</c:v>
                </c:pt>
                <c:pt idx="16631">
                  <c:v>248</c:v>
                </c:pt>
                <c:pt idx="16632">
                  <c:v>107</c:v>
                </c:pt>
                <c:pt idx="16633">
                  <c:v>331</c:v>
                </c:pt>
                <c:pt idx="16634">
                  <c:v>138</c:v>
                </c:pt>
                <c:pt idx="16635">
                  <c:v>235</c:v>
                </c:pt>
                <c:pt idx="16636">
                  <c:v>52</c:v>
                </c:pt>
                <c:pt idx="16637">
                  <c:v>131</c:v>
                </c:pt>
                <c:pt idx="16638">
                  <c:v>127</c:v>
                </c:pt>
                <c:pt idx="16639">
                  <c:v>307</c:v>
                </c:pt>
                <c:pt idx="16640">
                  <c:v>261</c:v>
                </c:pt>
                <c:pt idx="16641">
                  <c:v>322</c:v>
                </c:pt>
                <c:pt idx="16642">
                  <c:v>206</c:v>
                </c:pt>
                <c:pt idx="16643">
                  <c:v>123</c:v>
                </c:pt>
                <c:pt idx="16644">
                  <c:v>195</c:v>
                </c:pt>
                <c:pt idx="16645">
                  <c:v>350</c:v>
                </c:pt>
                <c:pt idx="16646">
                  <c:v>132</c:v>
                </c:pt>
                <c:pt idx="16647">
                  <c:v>312</c:v>
                </c:pt>
                <c:pt idx="16648">
                  <c:v>122</c:v>
                </c:pt>
                <c:pt idx="16649">
                  <c:v>92</c:v>
                </c:pt>
                <c:pt idx="16650">
                  <c:v>205</c:v>
                </c:pt>
                <c:pt idx="16651">
                  <c:v>213</c:v>
                </c:pt>
                <c:pt idx="16652">
                  <c:v>248</c:v>
                </c:pt>
                <c:pt idx="16653">
                  <c:v>267</c:v>
                </c:pt>
                <c:pt idx="16654">
                  <c:v>285</c:v>
                </c:pt>
                <c:pt idx="16655">
                  <c:v>322</c:v>
                </c:pt>
                <c:pt idx="16656">
                  <c:v>159</c:v>
                </c:pt>
                <c:pt idx="16657">
                  <c:v>236</c:v>
                </c:pt>
                <c:pt idx="16658">
                  <c:v>260</c:v>
                </c:pt>
                <c:pt idx="16659">
                  <c:v>179</c:v>
                </c:pt>
                <c:pt idx="16660">
                  <c:v>203</c:v>
                </c:pt>
                <c:pt idx="16661">
                  <c:v>268</c:v>
                </c:pt>
                <c:pt idx="16662">
                  <c:v>233</c:v>
                </c:pt>
                <c:pt idx="16663">
                  <c:v>354</c:v>
                </c:pt>
                <c:pt idx="16664">
                  <c:v>315</c:v>
                </c:pt>
                <c:pt idx="16665">
                  <c:v>364</c:v>
                </c:pt>
                <c:pt idx="16666">
                  <c:v>368</c:v>
                </c:pt>
                <c:pt idx="16667">
                  <c:v>254</c:v>
                </c:pt>
                <c:pt idx="16668">
                  <c:v>258</c:v>
                </c:pt>
                <c:pt idx="16669">
                  <c:v>213</c:v>
                </c:pt>
                <c:pt idx="16670">
                  <c:v>205</c:v>
                </c:pt>
                <c:pt idx="16671">
                  <c:v>358</c:v>
                </c:pt>
                <c:pt idx="16672">
                  <c:v>285</c:v>
                </c:pt>
                <c:pt idx="16673">
                  <c:v>210</c:v>
                </c:pt>
                <c:pt idx="16674">
                  <c:v>319</c:v>
                </c:pt>
                <c:pt idx="16675">
                  <c:v>381</c:v>
                </c:pt>
                <c:pt idx="16676">
                  <c:v>363</c:v>
                </c:pt>
                <c:pt idx="16677">
                  <c:v>247</c:v>
                </c:pt>
                <c:pt idx="16678">
                  <c:v>419</c:v>
                </c:pt>
                <c:pt idx="16679">
                  <c:v>347</c:v>
                </c:pt>
                <c:pt idx="16680">
                  <c:v>175</c:v>
                </c:pt>
                <c:pt idx="16681">
                  <c:v>276</c:v>
                </c:pt>
                <c:pt idx="16682">
                  <c:v>268</c:v>
                </c:pt>
                <c:pt idx="16683">
                  <c:v>395</c:v>
                </c:pt>
                <c:pt idx="16684">
                  <c:v>70</c:v>
                </c:pt>
                <c:pt idx="16685">
                  <c:v>105</c:v>
                </c:pt>
                <c:pt idx="16686">
                  <c:v>174</c:v>
                </c:pt>
                <c:pt idx="16687">
                  <c:v>207</c:v>
                </c:pt>
                <c:pt idx="16688">
                  <c:v>166</c:v>
                </c:pt>
                <c:pt idx="16689">
                  <c:v>218</c:v>
                </c:pt>
                <c:pt idx="16690">
                  <c:v>249</c:v>
                </c:pt>
                <c:pt idx="16691">
                  <c:v>186</c:v>
                </c:pt>
                <c:pt idx="16692">
                  <c:v>157</c:v>
                </c:pt>
                <c:pt idx="16693">
                  <c:v>370</c:v>
                </c:pt>
                <c:pt idx="16694">
                  <c:v>132</c:v>
                </c:pt>
                <c:pt idx="16695">
                  <c:v>276</c:v>
                </c:pt>
                <c:pt idx="16696" formatCode="0.00E+00">
                  <c:v>4.8999999999999998E-3</c:v>
                </c:pt>
                <c:pt idx="16697">
                  <c:v>58</c:v>
                </c:pt>
                <c:pt idx="16698">
                  <c:v>122</c:v>
                </c:pt>
                <c:pt idx="16699">
                  <c:v>213</c:v>
                </c:pt>
                <c:pt idx="16700">
                  <c:v>305</c:v>
                </c:pt>
                <c:pt idx="16701">
                  <c:v>283</c:v>
                </c:pt>
                <c:pt idx="16702">
                  <c:v>158</c:v>
                </c:pt>
                <c:pt idx="16703">
                  <c:v>99</c:v>
                </c:pt>
                <c:pt idx="16704">
                  <c:v>46</c:v>
                </c:pt>
                <c:pt idx="16705">
                  <c:v>26</c:v>
                </c:pt>
                <c:pt idx="16706">
                  <c:v>27</c:v>
                </c:pt>
                <c:pt idx="16707">
                  <c:v>251</c:v>
                </c:pt>
                <c:pt idx="16708">
                  <c:v>488</c:v>
                </c:pt>
                <c:pt idx="16709">
                  <c:v>447</c:v>
                </c:pt>
                <c:pt idx="16710">
                  <c:v>293</c:v>
                </c:pt>
                <c:pt idx="16711">
                  <c:v>294</c:v>
                </c:pt>
                <c:pt idx="16712">
                  <c:v>355</c:v>
                </c:pt>
                <c:pt idx="16713">
                  <c:v>237</c:v>
                </c:pt>
                <c:pt idx="16714">
                  <c:v>447</c:v>
                </c:pt>
                <c:pt idx="16715">
                  <c:v>283</c:v>
                </c:pt>
                <c:pt idx="16716">
                  <c:v>267</c:v>
                </c:pt>
                <c:pt idx="16717">
                  <c:v>209</c:v>
                </c:pt>
                <c:pt idx="16718">
                  <c:v>326</c:v>
                </c:pt>
                <c:pt idx="16719">
                  <c:v>263</c:v>
                </c:pt>
                <c:pt idx="16720">
                  <c:v>137</c:v>
                </c:pt>
                <c:pt idx="16721">
                  <c:v>137</c:v>
                </c:pt>
                <c:pt idx="16722">
                  <c:v>326</c:v>
                </c:pt>
                <c:pt idx="16723">
                  <c:v>250</c:v>
                </c:pt>
                <c:pt idx="16724">
                  <c:v>262</c:v>
                </c:pt>
                <c:pt idx="16725">
                  <c:v>260</c:v>
                </c:pt>
                <c:pt idx="16726">
                  <c:v>169</c:v>
                </c:pt>
                <c:pt idx="16727">
                  <c:v>194</c:v>
                </c:pt>
                <c:pt idx="16728">
                  <c:v>225</c:v>
                </c:pt>
                <c:pt idx="16729">
                  <c:v>410</c:v>
                </c:pt>
                <c:pt idx="16730">
                  <c:v>516</c:v>
                </c:pt>
                <c:pt idx="16731">
                  <c:v>22</c:v>
                </c:pt>
                <c:pt idx="16732">
                  <c:v>304</c:v>
                </c:pt>
                <c:pt idx="16733">
                  <c:v>555</c:v>
                </c:pt>
                <c:pt idx="16734">
                  <c:v>357</c:v>
                </c:pt>
                <c:pt idx="16735">
                  <c:v>416</c:v>
                </c:pt>
                <c:pt idx="16736">
                  <c:v>424</c:v>
                </c:pt>
                <c:pt idx="16737">
                  <c:v>439</c:v>
                </c:pt>
                <c:pt idx="16738">
                  <c:v>484</c:v>
                </c:pt>
                <c:pt idx="16739">
                  <c:v>373</c:v>
                </c:pt>
                <c:pt idx="16740">
                  <c:v>478</c:v>
                </c:pt>
                <c:pt idx="16741">
                  <c:v>491</c:v>
                </c:pt>
                <c:pt idx="16742">
                  <c:v>278</c:v>
                </c:pt>
                <c:pt idx="16743">
                  <c:v>419</c:v>
                </c:pt>
                <c:pt idx="16744">
                  <c:v>202</c:v>
                </c:pt>
                <c:pt idx="16745">
                  <c:v>104</c:v>
                </c:pt>
                <c:pt idx="16746">
                  <c:v>137</c:v>
                </c:pt>
                <c:pt idx="16747">
                  <c:v>102</c:v>
                </c:pt>
                <c:pt idx="16748">
                  <c:v>232</c:v>
                </c:pt>
                <c:pt idx="16749">
                  <c:v>189</c:v>
                </c:pt>
                <c:pt idx="16750">
                  <c:v>137</c:v>
                </c:pt>
                <c:pt idx="16751">
                  <c:v>245</c:v>
                </c:pt>
                <c:pt idx="16752">
                  <c:v>174</c:v>
                </c:pt>
                <c:pt idx="16753">
                  <c:v>112</c:v>
                </c:pt>
                <c:pt idx="16754">
                  <c:v>170</c:v>
                </c:pt>
                <c:pt idx="16755">
                  <c:v>194</c:v>
                </c:pt>
                <c:pt idx="16756">
                  <c:v>490</c:v>
                </c:pt>
                <c:pt idx="16757">
                  <c:v>362</c:v>
                </c:pt>
                <c:pt idx="16758">
                  <c:v>486</c:v>
                </c:pt>
                <c:pt idx="16759">
                  <c:v>424</c:v>
                </c:pt>
                <c:pt idx="16760">
                  <c:v>424</c:v>
                </c:pt>
                <c:pt idx="16761">
                  <c:v>597</c:v>
                </c:pt>
                <c:pt idx="16762">
                  <c:v>632</c:v>
                </c:pt>
                <c:pt idx="16763">
                  <c:v>337</c:v>
                </c:pt>
                <c:pt idx="16764">
                  <c:v>374</c:v>
                </c:pt>
                <c:pt idx="16765">
                  <c:v>721</c:v>
                </c:pt>
                <c:pt idx="16766">
                  <c:v>306</c:v>
                </c:pt>
                <c:pt idx="16767">
                  <c:v>436</c:v>
                </c:pt>
                <c:pt idx="16768">
                  <c:v>283</c:v>
                </c:pt>
                <c:pt idx="16769">
                  <c:v>161</c:v>
                </c:pt>
                <c:pt idx="16770">
                  <c:v>132</c:v>
                </c:pt>
                <c:pt idx="16771">
                  <c:v>152</c:v>
                </c:pt>
                <c:pt idx="16772">
                  <c:v>147</c:v>
                </c:pt>
                <c:pt idx="16773">
                  <c:v>271</c:v>
                </c:pt>
                <c:pt idx="16774">
                  <c:v>222</c:v>
                </c:pt>
                <c:pt idx="16775">
                  <c:v>134</c:v>
                </c:pt>
                <c:pt idx="16776">
                  <c:v>185</c:v>
                </c:pt>
                <c:pt idx="16777">
                  <c:v>296</c:v>
                </c:pt>
                <c:pt idx="16778">
                  <c:v>151</c:v>
                </c:pt>
                <c:pt idx="16779">
                  <c:v>123</c:v>
                </c:pt>
                <c:pt idx="16780">
                  <c:v>108</c:v>
                </c:pt>
                <c:pt idx="16781">
                  <c:v>73</c:v>
                </c:pt>
                <c:pt idx="16782">
                  <c:v>107</c:v>
                </c:pt>
                <c:pt idx="16783">
                  <c:v>353</c:v>
                </c:pt>
                <c:pt idx="16784">
                  <c:v>240</c:v>
                </c:pt>
                <c:pt idx="16785">
                  <c:v>172</c:v>
                </c:pt>
                <c:pt idx="16786">
                  <c:v>263</c:v>
                </c:pt>
                <c:pt idx="16787">
                  <c:v>306</c:v>
                </c:pt>
                <c:pt idx="16788">
                  <c:v>152</c:v>
                </c:pt>
                <c:pt idx="16789">
                  <c:v>190</c:v>
                </c:pt>
                <c:pt idx="16790">
                  <c:v>332</c:v>
                </c:pt>
                <c:pt idx="16791">
                  <c:v>271</c:v>
                </c:pt>
                <c:pt idx="16792">
                  <c:v>13</c:v>
                </c:pt>
                <c:pt idx="16793">
                  <c:v>35</c:v>
                </c:pt>
                <c:pt idx="16794">
                  <c:v>68</c:v>
                </c:pt>
                <c:pt idx="16795">
                  <c:v>90</c:v>
                </c:pt>
                <c:pt idx="16796">
                  <c:v>187</c:v>
                </c:pt>
                <c:pt idx="16797">
                  <c:v>111</c:v>
                </c:pt>
                <c:pt idx="16798">
                  <c:v>10</c:v>
                </c:pt>
                <c:pt idx="16799">
                  <c:v>28</c:v>
                </c:pt>
                <c:pt idx="16800">
                  <c:v>14</c:v>
                </c:pt>
                <c:pt idx="16801">
                  <c:v>10</c:v>
                </c:pt>
                <c:pt idx="16802">
                  <c:v>226</c:v>
                </c:pt>
                <c:pt idx="16803">
                  <c:v>279</c:v>
                </c:pt>
                <c:pt idx="16804">
                  <c:v>167</c:v>
                </c:pt>
                <c:pt idx="16805">
                  <c:v>319</c:v>
                </c:pt>
                <c:pt idx="16806">
                  <c:v>317</c:v>
                </c:pt>
                <c:pt idx="16807">
                  <c:v>445</c:v>
                </c:pt>
                <c:pt idx="16808">
                  <c:v>325</c:v>
                </c:pt>
                <c:pt idx="16809">
                  <c:v>347</c:v>
                </c:pt>
                <c:pt idx="16810">
                  <c:v>221</c:v>
                </c:pt>
                <c:pt idx="16811">
                  <c:v>243</c:v>
                </c:pt>
                <c:pt idx="16812">
                  <c:v>262</c:v>
                </c:pt>
                <c:pt idx="16813">
                  <c:v>230</c:v>
                </c:pt>
                <c:pt idx="16814">
                  <c:v>259</c:v>
                </c:pt>
                <c:pt idx="16815">
                  <c:v>319</c:v>
                </c:pt>
                <c:pt idx="16816">
                  <c:v>308</c:v>
                </c:pt>
                <c:pt idx="16817">
                  <c:v>255</c:v>
                </c:pt>
                <c:pt idx="16818">
                  <c:v>315</c:v>
                </c:pt>
                <c:pt idx="16819">
                  <c:v>502</c:v>
                </c:pt>
                <c:pt idx="16820">
                  <c:v>303</c:v>
                </c:pt>
                <c:pt idx="16821">
                  <c:v>251</c:v>
                </c:pt>
                <c:pt idx="16822">
                  <c:v>249</c:v>
                </c:pt>
                <c:pt idx="16823">
                  <c:v>439</c:v>
                </c:pt>
                <c:pt idx="16824">
                  <c:v>411</c:v>
                </c:pt>
                <c:pt idx="16825">
                  <c:v>305</c:v>
                </c:pt>
                <c:pt idx="16826">
                  <c:v>238</c:v>
                </c:pt>
                <c:pt idx="16827">
                  <c:v>400</c:v>
                </c:pt>
                <c:pt idx="16828">
                  <c:v>533</c:v>
                </c:pt>
                <c:pt idx="16829">
                  <c:v>327</c:v>
                </c:pt>
                <c:pt idx="16830">
                  <c:v>394</c:v>
                </c:pt>
                <c:pt idx="16831">
                  <c:v>412</c:v>
                </c:pt>
                <c:pt idx="16832">
                  <c:v>315</c:v>
                </c:pt>
                <c:pt idx="16833">
                  <c:v>249</c:v>
                </c:pt>
                <c:pt idx="16834">
                  <c:v>234</c:v>
                </c:pt>
                <c:pt idx="16835">
                  <c:v>370</c:v>
                </c:pt>
                <c:pt idx="16836">
                  <c:v>287</c:v>
                </c:pt>
                <c:pt idx="16837">
                  <c:v>297</c:v>
                </c:pt>
                <c:pt idx="16838">
                  <c:v>448</c:v>
                </c:pt>
                <c:pt idx="16839">
                  <c:v>258</c:v>
                </c:pt>
                <c:pt idx="16840">
                  <c:v>364</c:v>
                </c:pt>
                <c:pt idx="16841">
                  <c:v>277</c:v>
                </c:pt>
                <c:pt idx="16842">
                  <c:v>336</c:v>
                </c:pt>
                <c:pt idx="16843">
                  <c:v>336</c:v>
                </c:pt>
                <c:pt idx="16844">
                  <c:v>305</c:v>
                </c:pt>
                <c:pt idx="16845">
                  <c:v>236</c:v>
                </c:pt>
                <c:pt idx="16846">
                  <c:v>224</c:v>
                </c:pt>
                <c:pt idx="16847">
                  <c:v>268</c:v>
                </c:pt>
                <c:pt idx="16848">
                  <c:v>348</c:v>
                </c:pt>
                <c:pt idx="16849">
                  <c:v>377</c:v>
                </c:pt>
                <c:pt idx="16850">
                  <c:v>238</c:v>
                </c:pt>
                <c:pt idx="16851">
                  <c:v>340</c:v>
                </c:pt>
                <c:pt idx="16852">
                  <c:v>315</c:v>
                </c:pt>
                <c:pt idx="16853">
                  <c:v>300</c:v>
                </c:pt>
                <c:pt idx="16854">
                  <c:v>361</c:v>
                </c:pt>
                <c:pt idx="16855">
                  <c:v>296</c:v>
                </c:pt>
                <c:pt idx="16856">
                  <c:v>273</c:v>
                </c:pt>
                <c:pt idx="16857">
                  <c:v>344</c:v>
                </c:pt>
                <c:pt idx="16858">
                  <c:v>371</c:v>
                </c:pt>
                <c:pt idx="16859">
                  <c:v>291</c:v>
                </c:pt>
                <c:pt idx="16860">
                  <c:v>152</c:v>
                </c:pt>
                <c:pt idx="16861">
                  <c:v>339</c:v>
                </c:pt>
                <c:pt idx="16862">
                  <c:v>196</c:v>
                </c:pt>
                <c:pt idx="16863">
                  <c:v>342</c:v>
                </c:pt>
                <c:pt idx="16864">
                  <c:v>358</c:v>
                </c:pt>
                <c:pt idx="16865">
                  <c:v>329</c:v>
                </c:pt>
                <c:pt idx="16866">
                  <c:v>346</c:v>
                </c:pt>
                <c:pt idx="16867">
                  <c:v>332</c:v>
                </c:pt>
                <c:pt idx="16868">
                  <c:v>267</c:v>
                </c:pt>
                <c:pt idx="16869">
                  <c:v>366</c:v>
                </c:pt>
                <c:pt idx="16870">
                  <c:v>235</c:v>
                </c:pt>
                <c:pt idx="16871">
                  <c:v>350</c:v>
                </c:pt>
                <c:pt idx="16872">
                  <c:v>169</c:v>
                </c:pt>
                <c:pt idx="16873">
                  <c:v>427</c:v>
                </c:pt>
                <c:pt idx="16874">
                  <c:v>244</c:v>
                </c:pt>
                <c:pt idx="16875">
                  <c:v>393</c:v>
                </c:pt>
                <c:pt idx="16876">
                  <c:v>222</c:v>
                </c:pt>
                <c:pt idx="16877">
                  <c:v>375</c:v>
                </c:pt>
                <c:pt idx="16878">
                  <c:v>345</c:v>
                </c:pt>
                <c:pt idx="16879">
                  <c:v>427</c:v>
                </c:pt>
                <c:pt idx="16880">
                  <c:v>404</c:v>
                </c:pt>
                <c:pt idx="16881">
                  <c:v>259</c:v>
                </c:pt>
                <c:pt idx="16882">
                  <c:v>344</c:v>
                </c:pt>
                <c:pt idx="16883">
                  <c:v>234</c:v>
                </c:pt>
                <c:pt idx="16884">
                  <c:v>236</c:v>
                </c:pt>
                <c:pt idx="16885">
                  <c:v>336</c:v>
                </c:pt>
                <c:pt idx="16886">
                  <c:v>151</c:v>
                </c:pt>
                <c:pt idx="16887">
                  <c:v>354</c:v>
                </c:pt>
                <c:pt idx="16888">
                  <c:v>265</c:v>
                </c:pt>
                <c:pt idx="16889">
                  <c:v>402</c:v>
                </c:pt>
                <c:pt idx="16890">
                  <c:v>290</c:v>
                </c:pt>
                <c:pt idx="16891">
                  <c:v>180</c:v>
                </c:pt>
                <c:pt idx="16892">
                  <c:v>239</c:v>
                </c:pt>
                <c:pt idx="16893">
                  <c:v>398</c:v>
                </c:pt>
                <c:pt idx="16894">
                  <c:v>315</c:v>
                </c:pt>
                <c:pt idx="16895">
                  <c:v>405</c:v>
                </c:pt>
                <c:pt idx="16896">
                  <c:v>367</c:v>
                </c:pt>
                <c:pt idx="16897">
                  <c:v>287</c:v>
                </c:pt>
                <c:pt idx="16898">
                  <c:v>185</c:v>
                </c:pt>
                <c:pt idx="16899">
                  <c:v>319</c:v>
                </c:pt>
                <c:pt idx="16900">
                  <c:v>263</c:v>
                </c:pt>
                <c:pt idx="16901">
                  <c:v>247</c:v>
                </c:pt>
                <c:pt idx="16902">
                  <c:v>342</c:v>
                </c:pt>
                <c:pt idx="16903">
                  <c:v>382</c:v>
                </c:pt>
                <c:pt idx="16904">
                  <c:v>460</c:v>
                </c:pt>
                <c:pt idx="16905">
                  <c:v>178</c:v>
                </c:pt>
                <c:pt idx="16906">
                  <c:v>270</c:v>
                </c:pt>
                <c:pt idx="16907">
                  <c:v>405</c:v>
                </c:pt>
                <c:pt idx="16908">
                  <c:v>206</c:v>
                </c:pt>
                <c:pt idx="16909">
                  <c:v>240</c:v>
                </c:pt>
                <c:pt idx="16910">
                  <c:v>437</c:v>
                </c:pt>
                <c:pt idx="16911">
                  <c:v>151</c:v>
                </c:pt>
                <c:pt idx="16912">
                  <c:v>256</c:v>
                </c:pt>
                <c:pt idx="16913">
                  <c:v>220</c:v>
                </c:pt>
                <c:pt idx="16914">
                  <c:v>226</c:v>
                </c:pt>
                <c:pt idx="16915">
                  <c:v>277</c:v>
                </c:pt>
                <c:pt idx="16916">
                  <c:v>314</c:v>
                </c:pt>
                <c:pt idx="16917">
                  <c:v>250</c:v>
                </c:pt>
                <c:pt idx="16918">
                  <c:v>161</c:v>
                </c:pt>
                <c:pt idx="16919">
                  <c:v>192</c:v>
                </c:pt>
                <c:pt idx="16920">
                  <c:v>185</c:v>
                </c:pt>
                <c:pt idx="16921">
                  <c:v>248</c:v>
                </c:pt>
                <c:pt idx="16922">
                  <c:v>288</c:v>
                </c:pt>
                <c:pt idx="16923">
                  <c:v>207</c:v>
                </c:pt>
                <c:pt idx="16924">
                  <c:v>78</c:v>
                </c:pt>
                <c:pt idx="16925">
                  <c:v>85</c:v>
                </c:pt>
                <c:pt idx="16926">
                  <c:v>111</c:v>
                </c:pt>
                <c:pt idx="16927">
                  <c:v>177</c:v>
                </c:pt>
                <c:pt idx="16928">
                  <c:v>90</c:v>
                </c:pt>
                <c:pt idx="16929">
                  <c:v>155</c:v>
                </c:pt>
                <c:pt idx="16930">
                  <c:v>78</c:v>
                </c:pt>
                <c:pt idx="16931">
                  <c:v>111</c:v>
                </c:pt>
                <c:pt idx="16932">
                  <c:v>204</c:v>
                </c:pt>
                <c:pt idx="16933">
                  <c:v>201</c:v>
                </c:pt>
                <c:pt idx="16934">
                  <c:v>76</c:v>
                </c:pt>
                <c:pt idx="16935">
                  <c:v>11</c:v>
                </c:pt>
                <c:pt idx="16936" formatCode="0.00E+00">
                  <c:v>4.8999999999999998E-3</c:v>
                </c:pt>
                <c:pt idx="16937">
                  <c:v>215</c:v>
                </c:pt>
                <c:pt idx="16938">
                  <c:v>532</c:v>
                </c:pt>
                <c:pt idx="16939">
                  <c:v>309</c:v>
                </c:pt>
                <c:pt idx="16940">
                  <c:v>290</c:v>
                </c:pt>
                <c:pt idx="16941">
                  <c:v>398</c:v>
                </c:pt>
                <c:pt idx="16942">
                  <c:v>336</c:v>
                </c:pt>
                <c:pt idx="16943">
                  <c:v>376</c:v>
                </c:pt>
                <c:pt idx="16944">
                  <c:v>436</c:v>
                </c:pt>
                <c:pt idx="16945">
                  <c:v>254</c:v>
                </c:pt>
                <c:pt idx="16946">
                  <c:v>521</c:v>
                </c:pt>
                <c:pt idx="16947">
                  <c:v>220</c:v>
                </c:pt>
                <c:pt idx="16948">
                  <c:v>314</c:v>
                </c:pt>
                <c:pt idx="16949">
                  <c:v>126</c:v>
                </c:pt>
                <c:pt idx="16950">
                  <c:v>308</c:v>
                </c:pt>
                <c:pt idx="16951">
                  <c:v>168</c:v>
                </c:pt>
                <c:pt idx="16952">
                  <c:v>340</c:v>
                </c:pt>
                <c:pt idx="16953">
                  <c:v>166</c:v>
                </c:pt>
                <c:pt idx="16954">
                  <c:v>225</c:v>
                </c:pt>
                <c:pt idx="16955">
                  <c:v>187</c:v>
                </c:pt>
                <c:pt idx="16956">
                  <c:v>255</c:v>
                </c:pt>
                <c:pt idx="16957">
                  <c:v>249</c:v>
                </c:pt>
                <c:pt idx="16958">
                  <c:v>250</c:v>
                </c:pt>
                <c:pt idx="16959">
                  <c:v>292</c:v>
                </c:pt>
                <c:pt idx="16960">
                  <c:v>180</c:v>
                </c:pt>
                <c:pt idx="16961">
                  <c:v>183</c:v>
                </c:pt>
                <c:pt idx="16962">
                  <c:v>194</c:v>
                </c:pt>
                <c:pt idx="16963">
                  <c:v>261</c:v>
                </c:pt>
                <c:pt idx="16964">
                  <c:v>234</c:v>
                </c:pt>
                <c:pt idx="16965">
                  <c:v>420</c:v>
                </c:pt>
                <c:pt idx="16966">
                  <c:v>366</c:v>
                </c:pt>
                <c:pt idx="16967">
                  <c:v>243</c:v>
                </c:pt>
                <c:pt idx="16968">
                  <c:v>247</c:v>
                </c:pt>
                <c:pt idx="16969">
                  <c:v>203</c:v>
                </c:pt>
                <c:pt idx="16970">
                  <c:v>294</c:v>
                </c:pt>
                <c:pt idx="16971">
                  <c:v>197</c:v>
                </c:pt>
                <c:pt idx="16972">
                  <c:v>311</c:v>
                </c:pt>
                <c:pt idx="16973">
                  <c:v>73</c:v>
                </c:pt>
                <c:pt idx="16974">
                  <c:v>112</c:v>
                </c:pt>
                <c:pt idx="16975">
                  <c:v>43</c:v>
                </c:pt>
                <c:pt idx="16976">
                  <c:v>269</c:v>
                </c:pt>
                <c:pt idx="16977">
                  <c:v>255</c:v>
                </c:pt>
                <c:pt idx="16978">
                  <c:v>216</c:v>
                </c:pt>
                <c:pt idx="16979">
                  <c:v>313</c:v>
                </c:pt>
                <c:pt idx="16980">
                  <c:v>194</c:v>
                </c:pt>
                <c:pt idx="16981">
                  <c:v>142</c:v>
                </c:pt>
                <c:pt idx="16982">
                  <c:v>157</c:v>
                </c:pt>
                <c:pt idx="16983">
                  <c:v>106</c:v>
                </c:pt>
                <c:pt idx="16984">
                  <c:v>200</c:v>
                </c:pt>
                <c:pt idx="16985">
                  <c:v>54</c:v>
                </c:pt>
                <c:pt idx="16986">
                  <c:v>253</c:v>
                </c:pt>
                <c:pt idx="16987">
                  <c:v>105</c:v>
                </c:pt>
                <c:pt idx="16988">
                  <c:v>232</c:v>
                </c:pt>
                <c:pt idx="16989">
                  <c:v>208</c:v>
                </c:pt>
                <c:pt idx="16990">
                  <c:v>49</c:v>
                </c:pt>
                <c:pt idx="16991">
                  <c:v>127</c:v>
                </c:pt>
                <c:pt idx="16992">
                  <c:v>80</c:v>
                </c:pt>
                <c:pt idx="16993">
                  <c:v>111</c:v>
                </c:pt>
                <c:pt idx="16994">
                  <c:v>131</c:v>
                </c:pt>
                <c:pt idx="16995">
                  <c:v>90</c:v>
                </c:pt>
                <c:pt idx="16996">
                  <c:v>454</c:v>
                </c:pt>
                <c:pt idx="16997">
                  <c:v>206</c:v>
                </c:pt>
                <c:pt idx="16998">
                  <c:v>603</c:v>
                </c:pt>
                <c:pt idx="16999">
                  <c:v>230</c:v>
                </c:pt>
                <c:pt idx="17000">
                  <c:v>173</c:v>
                </c:pt>
                <c:pt idx="17001">
                  <c:v>134</c:v>
                </c:pt>
                <c:pt idx="17002">
                  <c:v>38</c:v>
                </c:pt>
                <c:pt idx="17003">
                  <c:v>214</c:v>
                </c:pt>
                <c:pt idx="17004">
                  <c:v>218</c:v>
                </c:pt>
                <c:pt idx="17005">
                  <c:v>190</c:v>
                </c:pt>
                <c:pt idx="17006">
                  <c:v>259</c:v>
                </c:pt>
                <c:pt idx="17007">
                  <c:v>158</c:v>
                </c:pt>
                <c:pt idx="17008">
                  <c:v>322</c:v>
                </c:pt>
                <c:pt idx="17009">
                  <c:v>351</c:v>
                </c:pt>
                <c:pt idx="17010">
                  <c:v>199</c:v>
                </c:pt>
                <c:pt idx="17011">
                  <c:v>162</c:v>
                </c:pt>
                <c:pt idx="17012">
                  <c:v>180</c:v>
                </c:pt>
                <c:pt idx="17013">
                  <c:v>78</c:v>
                </c:pt>
                <c:pt idx="17014">
                  <c:v>470</c:v>
                </c:pt>
                <c:pt idx="17015">
                  <c:v>93</c:v>
                </c:pt>
                <c:pt idx="17016">
                  <c:v>171</c:v>
                </c:pt>
                <c:pt idx="17017">
                  <c:v>42</c:v>
                </c:pt>
                <c:pt idx="17018">
                  <c:v>175</c:v>
                </c:pt>
                <c:pt idx="17019">
                  <c:v>194</c:v>
                </c:pt>
                <c:pt idx="17020">
                  <c:v>312</c:v>
                </c:pt>
                <c:pt idx="17021">
                  <c:v>196</c:v>
                </c:pt>
                <c:pt idx="17022">
                  <c:v>149</c:v>
                </c:pt>
                <c:pt idx="17023">
                  <c:v>257</c:v>
                </c:pt>
                <c:pt idx="17024">
                  <c:v>118</c:v>
                </c:pt>
                <c:pt idx="17025">
                  <c:v>99</c:v>
                </c:pt>
                <c:pt idx="17026">
                  <c:v>184</c:v>
                </c:pt>
                <c:pt idx="17027">
                  <c:v>218</c:v>
                </c:pt>
                <c:pt idx="17028">
                  <c:v>329</c:v>
                </c:pt>
                <c:pt idx="17029">
                  <c:v>314</c:v>
                </c:pt>
                <c:pt idx="17030">
                  <c:v>463</c:v>
                </c:pt>
                <c:pt idx="17031">
                  <c:v>253</c:v>
                </c:pt>
                <c:pt idx="17032">
                  <c:v>382</c:v>
                </c:pt>
                <c:pt idx="17033">
                  <c:v>351</c:v>
                </c:pt>
                <c:pt idx="17034">
                  <c:v>324</c:v>
                </c:pt>
                <c:pt idx="17035">
                  <c:v>216</c:v>
                </c:pt>
                <c:pt idx="17036">
                  <c:v>373</c:v>
                </c:pt>
                <c:pt idx="17037">
                  <c:v>175</c:v>
                </c:pt>
                <c:pt idx="17038">
                  <c:v>397</c:v>
                </c:pt>
                <c:pt idx="17039">
                  <c:v>132</c:v>
                </c:pt>
                <c:pt idx="17040">
                  <c:v>186</c:v>
                </c:pt>
                <c:pt idx="17041">
                  <c:v>88</c:v>
                </c:pt>
                <c:pt idx="17042">
                  <c:v>149</c:v>
                </c:pt>
                <c:pt idx="17043">
                  <c:v>157</c:v>
                </c:pt>
                <c:pt idx="17044">
                  <c:v>321</c:v>
                </c:pt>
                <c:pt idx="17045">
                  <c:v>212</c:v>
                </c:pt>
                <c:pt idx="17046">
                  <c:v>279</c:v>
                </c:pt>
                <c:pt idx="17047">
                  <c:v>118</c:v>
                </c:pt>
                <c:pt idx="17048">
                  <c:v>238</c:v>
                </c:pt>
                <c:pt idx="17049">
                  <c:v>166</c:v>
                </c:pt>
                <c:pt idx="17050">
                  <c:v>172</c:v>
                </c:pt>
                <c:pt idx="17051">
                  <c:v>148</c:v>
                </c:pt>
                <c:pt idx="17052">
                  <c:v>136</c:v>
                </c:pt>
                <c:pt idx="17053">
                  <c:v>144</c:v>
                </c:pt>
                <c:pt idx="17054">
                  <c:v>5</c:v>
                </c:pt>
                <c:pt idx="17055">
                  <c:v>26</c:v>
                </c:pt>
                <c:pt idx="17056">
                  <c:v>61</c:v>
                </c:pt>
                <c:pt idx="17057">
                  <c:v>117</c:v>
                </c:pt>
                <c:pt idx="17058">
                  <c:v>113</c:v>
                </c:pt>
                <c:pt idx="17059">
                  <c:v>105</c:v>
                </c:pt>
                <c:pt idx="17060">
                  <c:v>572</c:v>
                </c:pt>
                <c:pt idx="17061">
                  <c:v>132</c:v>
                </c:pt>
                <c:pt idx="17062">
                  <c:v>304</c:v>
                </c:pt>
                <c:pt idx="17063">
                  <c:v>334</c:v>
                </c:pt>
                <c:pt idx="17064">
                  <c:v>308</c:v>
                </c:pt>
                <c:pt idx="17065">
                  <c:v>202</c:v>
                </c:pt>
                <c:pt idx="17066">
                  <c:v>255</c:v>
                </c:pt>
                <c:pt idx="17067">
                  <c:v>307</c:v>
                </c:pt>
                <c:pt idx="17068">
                  <c:v>123</c:v>
                </c:pt>
                <c:pt idx="17069">
                  <c:v>27</c:v>
                </c:pt>
                <c:pt idx="17070">
                  <c:v>46</c:v>
                </c:pt>
                <c:pt idx="17071">
                  <c:v>60</c:v>
                </c:pt>
                <c:pt idx="17072">
                  <c:v>51</c:v>
                </c:pt>
                <c:pt idx="17073">
                  <c:v>22</c:v>
                </c:pt>
                <c:pt idx="17074">
                  <c:v>125</c:v>
                </c:pt>
                <c:pt idx="17075">
                  <c:v>177</c:v>
                </c:pt>
                <c:pt idx="17076">
                  <c:v>31</c:v>
                </c:pt>
                <c:pt idx="17077">
                  <c:v>4</c:v>
                </c:pt>
                <c:pt idx="17078">
                  <c:v>19</c:v>
                </c:pt>
                <c:pt idx="17079">
                  <c:v>77</c:v>
                </c:pt>
                <c:pt idx="17080">
                  <c:v>14</c:v>
                </c:pt>
                <c:pt idx="17081">
                  <c:v>53</c:v>
                </c:pt>
                <c:pt idx="17082">
                  <c:v>133</c:v>
                </c:pt>
                <c:pt idx="17083">
                  <c:v>236</c:v>
                </c:pt>
                <c:pt idx="17084">
                  <c:v>104</c:v>
                </c:pt>
                <c:pt idx="17085">
                  <c:v>216</c:v>
                </c:pt>
                <c:pt idx="17086">
                  <c:v>118</c:v>
                </c:pt>
                <c:pt idx="17087">
                  <c:v>166</c:v>
                </c:pt>
                <c:pt idx="17088">
                  <c:v>437</c:v>
                </c:pt>
                <c:pt idx="17089">
                  <c:v>294</c:v>
                </c:pt>
                <c:pt idx="17090">
                  <c:v>248</c:v>
                </c:pt>
                <c:pt idx="17091">
                  <c:v>279</c:v>
                </c:pt>
                <c:pt idx="17092">
                  <c:v>254</c:v>
                </c:pt>
                <c:pt idx="17093">
                  <c:v>205</c:v>
                </c:pt>
                <c:pt idx="17094">
                  <c:v>90</c:v>
                </c:pt>
                <c:pt idx="17095">
                  <c:v>311</c:v>
                </c:pt>
                <c:pt idx="17096">
                  <c:v>559</c:v>
                </c:pt>
                <c:pt idx="17097">
                  <c:v>521</c:v>
                </c:pt>
                <c:pt idx="17098">
                  <c:v>236</c:v>
                </c:pt>
                <c:pt idx="17099">
                  <c:v>410</c:v>
                </c:pt>
                <c:pt idx="17100">
                  <c:v>458</c:v>
                </c:pt>
                <c:pt idx="17101">
                  <c:v>425</c:v>
                </c:pt>
                <c:pt idx="17102">
                  <c:v>369</c:v>
                </c:pt>
                <c:pt idx="17103">
                  <c:v>343</c:v>
                </c:pt>
                <c:pt idx="17104">
                  <c:v>251</c:v>
                </c:pt>
                <c:pt idx="17105">
                  <c:v>367</c:v>
                </c:pt>
                <c:pt idx="17106">
                  <c:v>261</c:v>
                </c:pt>
                <c:pt idx="17107">
                  <c:v>380</c:v>
                </c:pt>
                <c:pt idx="17108">
                  <c:v>204</c:v>
                </c:pt>
                <c:pt idx="17109">
                  <c:v>150</c:v>
                </c:pt>
                <c:pt idx="17110">
                  <c:v>278</c:v>
                </c:pt>
                <c:pt idx="17111">
                  <c:v>311</c:v>
                </c:pt>
                <c:pt idx="17112">
                  <c:v>630</c:v>
                </c:pt>
                <c:pt idx="17113">
                  <c:v>160</c:v>
                </c:pt>
                <c:pt idx="17114">
                  <c:v>273</c:v>
                </c:pt>
                <c:pt idx="17115">
                  <c:v>328</c:v>
                </c:pt>
                <c:pt idx="17116">
                  <c:v>228</c:v>
                </c:pt>
                <c:pt idx="17117">
                  <c:v>218</c:v>
                </c:pt>
                <c:pt idx="17118">
                  <c:v>148</c:v>
                </c:pt>
                <c:pt idx="17119">
                  <c:v>302</c:v>
                </c:pt>
                <c:pt idx="17120">
                  <c:v>274</c:v>
                </c:pt>
                <c:pt idx="17121">
                  <c:v>448</c:v>
                </c:pt>
                <c:pt idx="17122">
                  <c:v>305</c:v>
                </c:pt>
                <c:pt idx="17123">
                  <c:v>276</c:v>
                </c:pt>
                <c:pt idx="17124">
                  <c:v>303</c:v>
                </c:pt>
                <c:pt idx="17125">
                  <c:v>302</c:v>
                </c:pt>
                <c:pt idx="17126">
                  <c:v>517</c:v>
                </c:pt>
                <c:pt idx="17127">
                  <c:v>553</c:v>
                </c:pt>
                <c:pt idx="17128">
                  <c:v>343</c:v>
                </c:pt>
                <c:pt idx="17129">
                  <c:v>416</c:v>
                </c:pt>
                <c:pt idx="17130">
                  <c:v>351</c:v>
                </c:pt>
                <c:pt idx="17131">
                  <c:v>317</c:v>
                </c:pt>
                <c:pt idx="17132">
                  <c:v>151</c:v>
                </c:pt>
                <c:pt idx="17133">
                  <c:v>64</c:v>
                </c:pt>
                <c:pt idx="17134">
                  <c:v>163</c:v>
                </c:pt>
                <c:pt idx="17135">
                  <c:v>164</c:v>
                </c:pt>
                <c:pt idx="17136">
                  <c:v>300</c:v>
                </c:pt>
                <c:pt idx="17137">
                  <c:v>359</c:v>
                </c:pt>
                <c:pt idx="17138">
                  <c:v>171</c:v>
                </c:pt>
                <c:pt idx="17139">
                  <c:v>244</c:v>
                </c:pt>
                <c:pt idx="17140">
                  <c:v>319</c:v>
                </c:pt>
                <c:pt idx="17141">
                  <c:v>341</c:v>
                </c:pt>
                <c:pt idx="17142">
                  <c:v>229</c:v>
                </c:pt>
                <c:pt idx="17143">
                  <c:v>353</c:v>
                </c:pt>
                <c:pt idx="17144">
                  <c:v>86</c:v>
                </c:pt>
                <c:pt idx="17145">
                  <c:v>98</c:v>
                </c:pt>
                <c:pt idx="17146">
                  <c:v>144</c:v>
                </c:pt>
                <c:pt idx="17147">
                  <c:v>234</c:v>
                </c:pt>
                <c:pt idx="17148">
                  <c:v>104</c:v>
                </c:pt>
                <c:pt idx="17149">
                  <c:v>185</c:v>
                </c:pt>
                <c:pt idx="17150">
                  <c:v>158</c:v>
                </c:pt>
                <c:pt idx="17151">
                  <c:v>397</c:v>
                </c:pt>
                <c:pt idx="17152">
                  <c:v>195</c:v>
                </c:pt>
                <c:pt idx="17153">
                  <c:v>311</c:v>
                </c:pt>
                <c:pt idx="17154">
                  <c:v>79</c:v>
                </c:pt>
                <c:pt idx="17155">
                  <c:v>218</c:v>
                </c:pt>
                <c:pt idx="17156">
                  <c:v>90</c:v>
                </c:pt>
                <c:pt idx="17157">
                  <c:v>45</c:v>
                </c:pt>
                <c:pt idx="17158">
                  <c:v>181</c:v>
                </c:pt>
                <c:pt idx="17159">
                  <c:v>238</c:v>
                </c:pt>
                <c:pt idx="17160">
                  <c:v>233</c:v>
                </c:pt>
                <c:pt idx="17161">
                  <c:v>309</c:v>
                </c:pt>
                <c:pt idx="17162">
                  <c:v>243</c:v>
                </c:pt>
                <c:pt idx="17163">
                  <c:v>144</c:v>
                </c:pt>
                <c:pt idx="17164">
                  <c:v>150</c:v>
                </c:pt>
                <c:pt idx="17165">
                  <c:v>227</c:v>
                </c:pt>
                <c:pt idx="17166">
                  <c:v>225</c:v>
                </c:pt>
                <c:pt idx="17167">
                  <c:v>225</c:v>
                </c:pt>
                <c:pt idx="17168">
                  <c:v>87</c:v>
                </c:pt>
                <c:pt idx="17169">
                  <c:v>70</c:v>
                </c:pt>
                <c:pt idx="17170">
                  <c:v>117</c:v>
                </c:pt>
                <c:pt idx="17171">
                  <c:v>234</c:v>
                </c:pt>
                <c:pt idx="17172">
                  <c:v>149</c:v>
                </c:pt>
                <c:pt idx="17173">
                  <c:v>152</c:v>
                </c:pt>
                <c:pt idx="17174">
                  <c:v>201</c:v>
                </c:pt>
                <c:pt idx="17175">
                  <c:v>149</c:v>
                </c:pt>
                <c:pt idx="17176">
                  <c:v>102</c:v>
                </c:pt>
                <c:pt idx="17177">
                  <c:v>207</c:v>
                </c:pt>
                <c:pt idx="17178">
                  <c:v>187</c:v>
                </c:pt>
                <c:pt idx="17179">
                  <c:v>286</c:v>
                </c:pt>
                <c:pt idx="17180">
                  <c:v>253</c:v>
                </c:pt>
                <c:pt idx="17181">
                  <c:v>267</c:v>
                </c:pt>
                <c:pt idx="17182">
                  <c:v>288</c:v>
                </c:pt>
                <c:pt idx="17183">
                  <c:v>284</c:v>
                </c:pt>
                <c:pt idx="17184">
                  <c:v>360</c:v>
                </c:pt>
                <c:pt idx="17185">
                  <c:v>308</c:v>
                </c:pt>
                <c:pt idx="17186">
                  <c:v>339</c:v>
                </c:pt>
                <c:pt idx="17187">
                  <c:v>353</c:v>
                </c:pt>
                <c:pt idx="17188">
                  <c:v>232</c:v>
                </c:pt>
                <c:pt idx="17189">
                  <c:v>303</c:v>
                </c:pt>
                <c:pt idx="17190">
                  <c:v>206</c:v>
                </c:pt>
                <c:pt idx="17191">
                  <c:v>306</c:v>
                </c:pt>
                <c:pt idx="17192">
                  <c:v>209</c:v>
                </c:pt>
                <c:pt idx="17193">
                  <c:v>118</c:v>
                </c:pt>
                <c:pt idx="17194">
                  <c:v>294</c:v>
                </c:pt>
                <c:pt idx="17195">
                  <c:v>268</c:v>
                </c:pt>
                <c:pt idx="17196">
                  <c:v>223</c:v>
                </c:pt>
                <c:pt idx="17197">
                  <c:v>317</c:v>
                </c:pt>
                <c:pt idx="17198">
                  <c:v>254</c:v>
                </c:pt>
                <c:pt idx="17199">
                  <c:v>221</c:v>
                </c:pt>
                <c:pt idx="17200">
                  <c:v>247</c:v>
                </c:pt>
                <c:pt idx="17201">
                  <c:v>215</c:v>
                </c:pt>
                <c:pt idx="17202">
                  <c:v>213</c:v>
                </c:pt>
                <c:pt idx="17203">
                  <c:v>253</c:v>
                </c:pt>
                <c:pt idx="17204">
                  <c:v>188</c:v>
                </c:pt>
                <c:pt idx="17205">
                  <c:v>243</c:v>
                </c:pt>
                <c:pt idx="17206">
                  <c:v>259</c:v>
                </c:pt>
                <c:pt idx="17207">
                  <c:v>304</c:v>
                </c:pt>
                <c:pt idx="17208">
                  <c:v>389</c:v>
                </c:pt>
                <c:pt idx="17209">
                  <c:v>363</c:v>
                </c:pt>
                <c:pt idx="17210">
                  <c:v>198</c:v>
                </c:pt>
                <c:pt idx="17211">
                  <c:v>262</c:v>
                </c:pt>
                <c:pt idx="17212">
                  <c:v>290</c:v>
                </c:pt>
                <c:pt idx="17213">
                  <c:v>412</c:v>
                </c:pt>
                <c:pt idx="17214">
                  <c:v>145</c:v>
                </c:pt>
                <c:pt idx="17215">
                  <c:v>338</c:v>
                </c:pt>
                <c:pt idx="17216" formatCode="0.00E+00">
                  <c:v>4.8999999999999998E-3</c:v>
                </c:pt>
                <c:pt idx="17217">
                  <c:v>531</c:v>
                </c:pt>
                <c:pt idx="17218">
                  <c:v>638</c:v>
                </c:pt>
                <c:pt idx="17219">
                  <c:v>855</c:v>
                </c:pt>
                <c:pt idx="17220">
                  <c:v>495</c:v>
                </c:pt>
                <c:pt idx="17221">
                  <c:v>766</c:v>
                </c:pt>
                <c:pt idx="17222">
                  <c:v>835</c:v>
                </c:pt>
                <c:pt idx="17223">
                  <c:v>695</c:v>
                </c:pt>
                <c:pt idx="17224">
                  <c:v>350</c:v>
                </c:pt>
                <c:pt idx="17225">
                  <c:v>538</c:v>
                </c:pt>
                <c:pt idx="17226">
                  <c:v>639</c:v>
                </c:pt>
                <c:pt idx="17227">
                  <c:v>587</c:v>
                </c:pt>
                <c:pt idx="17228">
                  <c:v>830</c:v>
                </c:pt>
                <c:pt idx="17229">
                  <c:v>239</c:v>
                </c:pt>
                <c:pt idx="17230">
                  <c:v>398</c:v>
                </c:pt>
                <c:pt idx="17231">
                  <c:v>321</c:v>
                </c:pt>
                <c:pt idx="17232">
                  <c:v>331</c:v>
                </c:pt>
                <c:pt idx="17233">
                  <c:v>334</c:v>
                </c:pt>
                <c:pt idx="17234">
                  <c:v>337</c:v>
                </c:pt>
                <c:pt idx="17235">
                  <c:v>364</c:v>
                </c:pt>
                <c:pt idx="17236">
                  <c:v>293</c:v>
                </c:pt>
                <c:pt idx="17237">
                  <c:v>574</c:v>
                </c:pt>
                <c:pt idx="17238">
                  <c:v>175</c:v>
                </c:pt>
                <c:pt idx="17239">
                  <c:v>432</c:v>
                </c:pt>
                <c:pt idx="17240">
                  <c:v>269</c:v>
                </c:pt>
                <c:pt idx="17241">
                  <c:v>415</c:v>
                </c:pt>
                <c:pt idx="17242">
                  <c:v>542</c:v>
                </c:pt>
                <c:pt idx="17243">
                  <c:v>150</c:v>
                </c:pt>
                <c:pt idx="17244">
                  <c:v>137</c:v>
                </c:pt>
                <c:pt idx="17245">
                  <c:v>245</c:v>
                </c:pt>
                <c:pt idx="17246">
                  <c:v>585</c:v>
                </c:pt>
                <c:pt idx="17247">
                  <c:v>407</c:v>
                </c:pt>
                <c:pt idx="17248">
                  <c:v>146</c:v>
                </c:pt>
                <c:pt idx="17249">
                  <c:v>264</c:v>
                </c:pt>
                <c:pt idx="17250">
                  <c:v>201</c:v>
                </c:pt>
                <c:pt idx="17251">
                  <c:v>274</c:v>
                </c:pt>
                <c:pt idx="17252">
                  <c:v>302</c:v>
                </c:pt>
                <c:pt idx="17253">
                  <c:v>581</c:v>
                </c:pt>
                <c:pt idx="17254">
                  <c:v>480</c:v>
                </c:pt>
                <c:pt idx="17255">
                  <c:v>293</c:v>
                </c:pt>
                <c:pt idx="17256">
                  <c:v>172</c:v>
                </c:pt>
                <c:pt idx="17257">
                  <c:v>437</c:v>
                </c:pt>
                <c:pt idx="17258">
                  <c:v>368</c:v>
                </c:pt>
                <c:pt idx="17259">
                  <c:v>310</c:v>
                </c:pt>
                <c:pt idx="17260">
                  <c:v>216</c:v>
                </c:pt>
                <c:pt idx="17261">
                  <c:v>210</c:v>
                </c:pt>
                <c:pt idx="17262">
                  <c:v>208</c:v>
                </c:pt>
                <c:pt idx="17263">
                  <c:v>494</c:v>
                </c:pt>
                <c:pt idx="17264">
                  <c:v>202</c:v>
                </c:pt>
                <c:pt idx="17265" formatCode="0.00E+00">
                  <c:v>4.8999999999999998E-3</c:v>
                </c:pt>
                <c:pt idx="17266">
                  <c:v>557</c:v>
                </c:pt>
                <c:pt idx="17267">
                  <c:v>152</c:v>
                </c:pt>
                <c:pt idx="17268">
                  <c:v>68</c:v>
                </c:pt>
                <c:pt idx="17269">
                  <c:v>107</c:v>
                </c:pt>
                <c:pt idx="17270">
                  <c:v>219</c:v>
                </c:pt>
                <c:pt idx="17271">
                  <c:v>443</c:v>
                </c:pt>
                <c:pt idx="17272">
                  <c:v>516</c:v>
                </c:pt>
                <c:pt idx="17273">
                  <c:v>111</c:v>
                </c:pt>
                <c:pt idx="17274">
                  <c:v>316</c:v>
                </c:pt>
                <c:pt idx="17275">
                  <c:v>482</c:v>
                </c:pt>
                <c:pt idx="17276">
                  <c:v>282</c:v>
                </c:pt>
                <c:pt idx="17277">
                  <c:v>259</c:v>
                </c:pt>
                <c:pt idx="17278">
                  <c:v>225</c:v>
                </c:pt>
                <c:pt idx="17279">
                  <c:v>291</c:v>
                </c:pt>
                <c:pt idx="17280">
                  <c:v>661</c:v>
                </c:pt>
                <c:pt idx="17281">
                  <c:v>221</c:v>
                </c:pt>
                <c:pt idx="17282">
                  <c:v>233</c:v>
                </c:pt>
                <c:pt idx="17283">
                  <c:v>125</c:v>
                </c:pt>
                <c:pt idx="17284">
                  <c:v>248</c:v>
                </c:pt>
                <c:pt idx="17285">
                  <c:v>88</c:v>
                </c:pt>
                <c:pt idx="17286">
                  <c:v>361</c:v>
                </c:pt>
                <c:pt idx="17287">
                  <c:v>502</c:v>
                </c:pt>
                <c:pt idx="17288">
                  <c:v>852</c:v>
                </c:pt>
                <c:pt idx="17289">
                  <c:v>324</c:v>
                </c:pt>
                <c:pt idx="17290">
                  <c:v>242</c:v>
                </c:pt>
                <c:pt idx="17291">
                  <c:v>165</c:v>
                </c:pt>
                <c:pt idx="17292">
                  <c:v>484</c:v>
                </c:pt>
                <c:pt idx="17293">
                  <c:v>466</c:v>
                </c:pt>
                <c:pt idx="17294">
                  <c:v>446</c:v>
                </c:pt>
                <c:pt idx="17295">
                  <c:v>474</c:v>
                </c:pt>
                <c:pt idx="17296">
                  <c:v>745</c:v>
                </c:pt>
                <c:pt idx="17297">
                  <c:v>562</c:v>
                </c:pt>
                <c:pt idx="17298">
                  <c:v>1510</c:v>
                </c:pt>
                <c:pt idx="17299">
                  <c:v>1558</c:v>
                </c:pt>
                <c:pt idx="17300">
                  <c:v>1133</c:v>
                </c:pt>
                <c:pt idx="17301">
                  <c:v>344</c:v>
                </c:pt>
                <c:pt idx="17302">
                  <c:v>372</c:v>
                </c:pt>
                <c:pt idx="17303">
                  <c:v>872</c:v>
                </c:pt>
                <c:pt idx="17304">
                  <c:v>1121</c:v>
                </c:pt>
                <c:pt idx="17305">
                  <c:v>694</c:v>
                </c:pt>
                <c:pt idx="17306">
                  <c:v>322</c:v>
                </c:pt>
                <c:pt idx="17307">
                  <c:v>322</c:v>
                </c:pt>
                <c:pt idx="17308">
                  <c:v>1523</c:v>
                </c:pt>
                <c:pt idx="17309">
                  <c:v>489</c:v>
                </c:pt>
                <c:pt idx="17310">
                  <c:v>612</c:v>
                </c:pt>
                <c:pt idx="17311">
                  <c:v>301</c:v>
                </c:pt>
                <c:pt idx="17312">
                  <c:v>1023</c:v>
                </c:pt>
                <c:pt idx="17313">
                  <c:v>473</c:v>
                </c:pt>
                <c:pt idx="17314">
                  <c:v>439</c:v>
                </c:pt>
                <c:pt idx="17315">
                  <c:v>149</c:v>
                </c:pt>
                <c:pt idx="17316">
                  <c:v>256</c:v>
                </c:pt>
                <c:pt idx="17317">
                  <c:v>832</c:v>
                </c:pt>
                <c:pt idx="17318">
                  <c:v>1019</c:v>
                </c:pt>
                <c:pt idx="17319">
                  <c:v>226</c:v>
                </c:pt>
                <c:pt idx="17320">
                  <c:v>1107</c:v>
                </c:pt>
                <c:pt idx="17321">
                  <c:v>348</c:v>
                </c:pt>
                <c:pt idx="17322">
                  <c:v>714</c:v>
                </c:pt>
                <c:pt idx="17323">
                  <c:v>363</c:v>
                </c:pt>
                <c:pt idx="17324">
                  <c:v>397</c:v>
                </c:pt>
                <c:pt idx="17325">
                  <c:v>296</c:v>
                </c:pt>
                <c:pt idx="17326">
                  <c:v>825</c:v>
                </c:pt>
                <c:pt idx="17327">
                  <c:v>352</c:v>
                </c:pt>
                <c:pt idx="17328">
                  <c:v>392</c:v>
                </c:pt>
                <c:pt idx="17329">
                  <c:v>402</c:v>
                </c:pt>
                <c:pt idx="17330">
                  <c:v>783</c:v>
                </c:pt>
                <c:pt idx="17331">
                  <c:v>857</c:v>
                </c:pt>
                <c:pt idx="17332">
                  <c:v>335</c:v>
                </c:pt>
                <c:pt idx="17333">
                  <c:v>457</c:v>
                </c:pt>
                <c:pt idx="17334">
                  <c:v>239</c:v>
                </c:pt>
                <c:pt idx="17335">
                  <c:v>225</c:v>
                </c:pt>
                <c:pt idx="17336">
                  <c:v>298</c:v>
                </c:pt>
                <c:pt idx="17337">
                  <c:v>161</c:v>
                </c:pt>
                <c:pt idx="17338">
                  <c:v>251</c:v>
                </c:pt>
                <c:pt idx="17339">
                  <c:v>260</c:v>
                </c:pt>
                <c:pt idx="17340">
                  <c:v>272</c:v>
                </c:pt>
                <c:pt idx="17341">
                  <c:v>297</c:v>
                </c:pt>
                <c:pt idx="17342">
                  <c:v>234</c:v>
                </c:pt>
                <c:pt idx="17343">
                  <c:v>313</c:v>
                </c:pt>
                <c:pt idx="17344">
                  <c:v>235</c:v>
                </c:pt>
                <c:pt idx="17345">
                  <c:v>270</c:v>
                </c:pt>
                <c:pt idx="17346">
                  <c:v>375</c:v>
                </c:pt>
                <c:pt idx="17347">
                  <c:v>235</c:v>
                </c:pt>
                <c:pt idx="17348">
                  <c:v>204</c:v>
                </c:pt>
                <c:pt idx="17349">
                  <c:v>303</c:v>
                </c:pt>
                <c:pt idx="17350">
                  <c:v>193</c:v>
                </c:pt>
                <c:pt idx="17351">
                  <c:v>167</c:v>
                </c:pt>
                <c:pt idx="17352">
                  <c:v>142</c:v>
                </c:pt>
                <c:pt idx="17353">
                  <c:v>279</c:v>
                </c:pt>
                <c:pt idx="17354">
                  <c:v>334</c:v>
                </c:pt>
                <c:pt idx="17355">
                  <c:v>45</c:v>
                </c:pt>
                <c:pt idx="17356">
                  <c:v>374</c:v>
                </c:pt>
                <c:pt idx="17357">
                  <c:v>301</c:v>
                </c:pt>
                <c:pt idx="17358">
                  <c:v>397</c:v>
                </c:pt>
                <c:pt idx="17359">
                  <c:v>244</c:v>
                </c:pt>
                <c:pt idx="17360">
                  <c:v>201</c:v>
                </c:pt>
                <c:pt idx="17361">
                  <c:v>350</c:v>
                </c:pt>
                <c:pt idx="17362">
                  <c:v>328</c:v>
                </c:pt>
                <c:pt idx="17363">
                  <c:v>251</c:v>
                </c:pt>
                <c:pt idx="17364">
                  <c:v>312</c:v>
                </c:pt>
                <c:pt idx="17365">
                  <c:v>459</c:v>
                </c:pt>
                <c:pt idx="17366">
                  <c:v>112</c:v>
                </c:pt>
                <c:pt idx="17367">
                  <c:v>231</c:v>
                </c:pt>
                <c:pt idx="17368">
                  <c:v>264</c:v>
                </c:pt>
                <c:pt idx="17369">
                  <c:v>243</c:v>
                </c:pt>
                <c:pt idx="17370">
                  <c:v>340</c:v>
                </c:pt>
                <c:pt idx="17371">
                  <c:v>278</c:v>
                </c:pt>
                <c:pt idx="17372">
                  <c:v>338</c:v>
                </c:pt>
                <c:pt idx="17373">
                  <c:v>276</c:v>
                </c:pt>
                <c:pt idx="17374">
                  <c:v>105</c:v>
                </c:pt>
                <c:pt idx="17375">
                  <c:v>396</c:v>
                </c:pt>
                <c:pt idx="17376">
                  <c:v>473</c:v>
                </c:pt>
                <c:pt idx="17377">
                  <c:v>327</c:v>
                </c:pt>
                <c:pt idx="17378">
                  <c:v>78</c:v>
                </c:pt>
                <c:pt idx="17379">
                  <c:v>225</c:v>
                </c:pt>
                <c:pt idx="17380">
                  <c:v>305</c:v>
                </c:pt>
                <c:pt idx="17381">
                  <c:v>397</c:v>
                </c:pt>
                <c:pt idx="17382">
                  <c:v>105</c:v>
                </c:pt>
                <c:pt idx="17383">
                  <c:v>49</c:v>
                </c:pt>
                <c:pt idx="17384">
                  <c:v>154</c:v>
                </c:pt>
                <c:pt idx="17385">
                  <c:v>129</c:v>
                </c:pt>
                <c:pt idx="17386">
                  <c:v>461</c:v>
                </c:pt>
                <c:pt idx="17387">
                  <c:v>77</c:v>
                </c:pt>
                <c:pt idx="17388">
                  <c:v>181</c:v>
                </c:pt>
                <c:pt idx="17389">
                  <c:v>182</c:v>
                </c:pt>
                <c:pt idx="17390">
                  <c:v>33</c:v>
                </c:pt>
                <c:pt idx="17391">
                  <c:v>239</c:v>
                </c:pt>
                <c:pt idx="17392">
                  <c:v>190</c:v>
                </c:pt>
                <c:pt idx="17393">
                  <c:v>106</c:v>
                </c:pt>
                <c:pt idx="17394">
                  <c:v>110</c:v>
                </c:pt>
                <c:pt idx="17395">
                  <c:v>117</c:v>
                </c:pt>
                <c:pt idx="17396">
                  <c:v>46</c:v>
                </c:pt>
                <c:pt idx="17397">
                  <c:v>73</c:v>
                </c:pt>
                <c:pt idx="17398">
                  <c:v>109</c:v>
                </c:pt>
                <c:pt idx="17399">
                  <c:v>74</c:v>
                </c:pt>
                <c:pt idx="17400">
                  <c:v>287</c:v>
                </c:pt>
                <c:pt idx="17401">
                  <c:v>72</c:v>
                </c:pt>
                <c:pt idx="17402">
                  <c:v>139</c:v>
                </c:pt>
                <c:pt idx="17403">
                  <c:v>666</c:v>
                </c:pt>
                <c:pt idx="17404">
                  <c:v>899</c:v>
                </c:pt>
                <c:pt idx="17405">
                  <c:v>891</c:v>
                </c:pt>
                <c:pt idx="17406">
                  <c:v>599</c:v>
                </c:pt>
                <c:pt idx="17407">
                  <c:v>393</c:v>
                </c:pt>
                <c:pt idx="17408">
                  <c:v>568</c:v>
                </c:pt>
                <c:pt idx="17409">
                  <c:v>222</c:v>
                </c:pt>
                <c:pt idx="17410">
                  <c:v>937</c:v>
                </c:pt>
                <c:pt idx="17411">
                  <c:v>418</c:v>
                </c:pt>
                <c:pt idx="17412">
                  <c:v>533</c:v>
                </c:pt>
                <c:pt idx="17413">
                  <c:v>867</c:v>
                </c:pt>
                <c:pt idx="17414">
                  <c:v>418</c:v>
                </c:pt>
                <c:pt idx="17415">
                  <c:v>84</c:v>
                </c:pt>
                <c:pt idx="17416">
                  <c:v>19</c:v>
                </c:pt>
                <c:pt idx="17417">
                  <c:v>3</c:v>
                </c:pt>
                <c:pt idx="17418" formatCode="0.00E+00">
                  <c:v>4.8999999999999998E-3</c:v>
                </c:pt>
                <c:pt idx="17419">
                  <c:v>937</c:v>
                </c:pt>
                <c:pt idx="17420">
                  <c:v>405</c:v>
                </c:pt>
                <c:pt idx="17421">
                  <c:v>376</c:v>
                </c:pt>
                <c:pt idx="17422">
                  <c:v>1001</c:v>
                </c:pt>
                <c:pt idx="17423">
                  <c:v>731</c:v>
                </c:pt>
                <c:pt idx="17424">
                  <c:v>727</c:v>
                </c:pt>
                <c:pt idx="17425">
                  <c:v>678</c:v>
                </c:pt>
                <c:pt idx="17426">
                  <c:v>1035</c:v>
                </c:pt>
                <c:pt idx="17427">
                  <c:v>787</c:v>
                </c:pt>
                <c:pt idx="17428">
                  <c:v>1068</c:v>
                </c:pt>
                <c:pt idx="17429">
                  <c:v>764</c:v>
                </c:pt>
                <c:pt idx="17430">
                  <c:v>757</c:v>
                </c:pt>
                <c:pt idx="17431" formatCode="0.00E+00">
                  <c:v>4.8999999999999998E-3</c:v>
                </c:pt>
                <c:pt idx="17432">
                  <c:v>178</c:v>
                </c:pt>
                <c:pt idx="17433">
                  <c:v>43</c:v>
                </c:pt>
                <c:pt idx="17434">
                  <c:v>111</c:v>
                </c:pt>
                <c:pt idx="17435">
                  <c:v>18</c:v>
                </c:pt>
                <c:pt idx="17436">
                  <c:v>21</c:v>
                </c:pt>
                <c:pt idx="17437">
                  <c:v>7</c:v>
                </c:pt>
                <c:pt idx="17438">
                  <c:v>84</c:v>
                </c:pt>
                <c:pt idx="17439">
                  <c:v>3</c:v>
                </c:pt>
                <c:pt idx="17440">
                  <c:v>203</c:v>
                </c:pt>
                <c:pt idx="17441">
                  <c:v>62</c:v>
                </c:pt>
                <c:pt idx="17442">
                  <c:v>136</c:v>
                </c:pt>
                <c:pt idx="17443">
                  <c:v>150</c:v>
                </c:pt>
                <c:pt idx="17444">
                  <c:v>183</c:v>
                </c:pt>
                <c:pt idx="17445">
                  <c:v>398</c:v>
                </c:pt>
                <c:pt idx="17446">
                  <c:v>433</c:v>
                </c:pt>
                <c:pt idx="17447">
                  <c:v>220</c:v>
                </c:pt>
                <c:pt idx="17448">
                  <c:v>288</c:v>
                </c:pt>
                <c:pt idx="17449">
                  <c:v>360</c:v>
                </c:pt>
                <c:pt idx="17450">
                  <c:v>365</c:v>
                </c:pt>
                <c:pt idx="17451">
                  <c:v>291</c:v>
                </c:pt>
                <c:pt idx="17452">
                  <c:v>268</c:v>
                </c:pt>
                <c:pt idx="17453">
                  <c:v>180</c:v>
                </c:pt>
                <c:pt idx="17454">
                  <c:v>682</c:v>
                </c:pt>
                <c:pt idx="17455">
                  <c:v>245</c:v>
                </c:pt>
                <c:pt idx="17456">
                  <c:v>152</c:v>
                </c:pt>
                <c:pt idx="17457">
                  <c:v>350</c:v>
                </c:pt>
                <c:pt idx="17458">
                  <c:v>45</c:v>
                </c:pt>
                <c:pt idx="17459">
                  <c:v>84</c:v>
                </c:pt>
                <c:pt idx="17460">
                  <c:v>58</c:v>
                </c:pt>
                <c:pt idx="17461">
                  <c:v>96</c:v>
                </c:pt>
                <c:pt idx="17462">
                  <c:v>53</c:v>
                </c:pt>
                <c:pt idx="17463">
                  <c:v>37</c:v>
                </c:pt>
                <c:pt idx="17464">
                  <c:v>33</c:v>
                </c:pt>
                <c:pt idx="17465" formatCode="0.00E+00">
                  <c:v>4.8999999999999998E-3</c:v>
                </c:pt>
                <c:pt idx="17466">
                  <c:v>213</c:v>
                </c:pt>
                <c:pt idx="17467">
                  <c:v>5</c:v>
                </c:pt>
                <c:pt idx="17468">
                  <c:v>36</c:v>
                </c:pt>
                <c:pt idx="17469">
                  <c:v>33</c:v>
                </c:pt>
                <c:pt idx="17470">
                  <c:v>20</c:v>
                </c:pt>
                <c:pt idx="17471">
                  <c:v>55</c:v>
                </c:pt>
                <c:pt idx="17472">
                  <c:v>72</c:v>
                </c:pt>
                <c:pt idx="17473">
                  <c:v>61</c:v>
                </c:pt>
                <c:pt idx="17474">
                  <c:v>205</c:v>
                </c:pt>
                <c:pt idx="17475">
                  <c:v>108</c:v>
                </c:pt>
                <c:pt idx="17476">
                  <c:v>30</c:v>
                </c:pt>
                <c:pt idx="17477">
                  <c:v>43</c:v>
                </c:pt>
                <c:pt idx="17478">
                  <c:v>457</c:v>
                </c:pt>
                <c:pt idx="17479">
                  <c:v>256</c:v>
                </c:pt>
                <c:pt idx="17480">
                  <c:v>381</c:v>
                </c:pt>
                <c:pt idx="17481">
                  <c:v>393</c:v>
                </c:pt>
                <c:pt idx="17482">
                  <c:v>202</c:v>
                </c:pt>
                <c:pt idx="17483">
                  <c:v>223</c:v>
                </c:pt>
                <c:pt idx="17484">
                  <c:v>261</c:v>
                </c:pt>
                <c:pt idx="17485">
                  <c:v>118</c:v>
                </c:pt>
                <c:pt idx="17486">
                  <c:v>217</c:v>
                </c:pt>
                <c:pt idx="17487">
                  <c:v>41</c:v>
                </c:pt>
                <c:pt idx="17488">
                  <c:v>175</c:v>
                </c:pt>
                <c:pt idx="17489">
                  <c:v>210</c:v>
                </c:pt>
                <c:pt idx="17490">
                  <c:v>238</c:v>
                </c:pt>
                <c:pt idx="17491">
                  <c:v>1148</c:v>
                </c:pt>
                <c:pt idx="17492">
                  <c:v>363</c:v>
                </c:pt>
                <c:pt idx="17493">
                  <c:v>914</c:v>
                </c:pt>
                <c:pt idx="17494">
                  <c:v>906</c:v>
                </c:pt>
                <c:pt idx="17495">
                  <c:v>276</c:v>
                </c:pt>
                <c:pt idx="17496">
                  <c:v>426</c:v>
                </c:pt>
                <c:pt idx="17497">
                  <c:v>546</c:v>
                </c:pt>
                <c:pt idx="17498">
                  <c:v>993</c:v>
                </c:pt>
                <c:pt idx="17499">
                  <c:v>498</c:v>
                </c:pt>
                <c:pt idx="17500">
                  <c:v>310</c:v>
                </c:pt>
                <c:pt idx="17501">
                  <c:v>550</c:v>
                </c:pt>
                <c:pt idx="17502">
                  <c:v>10</c:v>
                </c:pt>
                <c:pt idx="17503">
                  <c:v>258</c:v>
                </c:pt>
                <c:pt idx="17504">
                  <c:v>128</c:v>
                </c:pt>
                <c:pt idx="17505">
                  <c:v>268</c:v>
                </c:pt>
                <c:pt idx="17506">
                  <c:v>344</c:v>
                </c:pt>
                <c:pt idx="17507">
                  <c:v>100</c:v>
                </c:pt>
                <c:pt idx="17508">
                  <c:v>189</c:v>
                </c:pt>
                <c:pt idx="17509">
                  <c:v>119</c:v>
                </c:pt>
                <c:pt idx="17510">
                  <c:v>149</c:v>
                </c:pt>
                <c:pt idx="17511">
                  <c:v>203</c:v>
                </c:pt>
                <c:pt idx="17512">
                  <c:v>193</c:v>
                </c:pt>
                <c:pt idx="17513">
                  <c:v>144</c:v>
                </c:pt>
                <c:pt idx="17514">
                  <c:v>392</c:v>
                </c:pt>
                <c:pt idx="17515">
                  <c:v>355</c:v>
                </c:pt>
                <c:pt idx="17516">
                  <c:v>590</c:v>
                </c:pt>
                <c:pt idx="17517">
                  <c:v>258</c:v>
                </c:pt>
                <c:pt idx="17518">
                  <c:v>394</c:v>
                </c:pt>
                <c:pt idx="17519">
                  <c:v>138</c:v>
                </c:pt>
                <c:pt idx="17520">
                  <c:v>1031</c:v>
                </c:pt>
                <c:pt idx="17521">
                  <c:v>909</c:v>
                </c:pt>
                <c:pt idx="17522">
                  <c:v>530</c:v>
                </c:pt>
                <c:pt idx="17523">
                  <c:v>985</c:v>
                </c:pt>
                <c:pt idx="17524">
                  <c:v>921</c:v>
                </c:pt>
                <c:pt idx="17525">
                  <c:v>1035</c:v>
                </c:pt>
                <c:pt idx="17526">
                  <c:v>1023</c:v>
                </c:pt>
                <c:pt idx="17527">
                  <c:v>1137</c:v>
                </c:pt>
                <c:pt idx="17528">
                  <c:v>849</c:v>
                </c:pt>
                <c:pt idx="17529">
                  <c:v>692</c:v>
                </c:pt>
                <c:pt idx="17530">
                  <c:v>654</c:v>
                </c:pt>
                <c:pt idx="17531">
                  <c:v>1093</c:v>
                </c:pt>
                <c:pt idx="17532">
                  <c:v>146</c:v>
                </c:pt>
                <c:pt idx="17533">
                  <c:v>91</c:v>
                </c:pt>
                <c:pt idx="17534">
                  <c:v>248</c:v>
                </c:pt>
                <c:pt idx="17535">
                  <c:v>268</c:v>
                </c:pt>
                <c:pt idx="17536">
                  <c:v>268</c:v>
                </c:pt>
                <c:pt idx="17537">
                  <c:v>311</c:v>
                </c:pt>
                <c:pt idx="17538">
                  <c:v>293</c:v>
                </c:pt>
                <c:pt idx="17539">
                  <c:v>261</c:v>
                </c:pt>
                <c:pt idx="17540">
                  <c:v>228</c:v>
                </c:pt>
                <c:pt idx="17541">
                  <c:v>290</c:v>
                </c:pt>
                <c:pt idx="17542">
                  <c:v>205</c:v>
                </c:pt>
                <c:pt idx="17543">
                  <c:v>224</c:v>
                </c:pt>
                <c:pt idx="17544">
                  <c:v>253</c:v>
                </c:pt>
                <c:pt idx="17545">
                  <c:v>461</c:v>
                </c:pt>
                <c:pt idx="17546">
                  <c:v>282</c:v>
                </c:pt>
                <c:pt idx="17547">
                  <c:v>307</c:v>
                </c:pt>
                <c:pt idx="17548">
                  <c:v>381</c:v>
                </c:pt>
                <c:pt idx="17549">
                  <c:v>372</c:v>
                </c:pt>
                <c:pt idx="17550">
                  <c:v>382</c:v>
                </c:pt>
                <c:pt idx="17551">
                  <c:v>279</c:v>
                </c:pt>
                <c:pt idx="17552">
                  <c:v>383</c:v>
                </c:pt>
                <c:pt idx="17553">
                  <c:v>409</c:v>
                </c:pt>
                <c:pt idx="17554">
                  <c:v>300</c:v>
                </c:pt>
                <c:pt idx="17555">
                  <c:v>287</c:v>
                </c:pt>
                <c:pt idx="17556">
                  <c:v>55</c:v>
                </c:pt>
                <c:pt idx="17557">
                  <c:v>36</c:v>
                </c:pt>
                <c:pt idx="17558">
                  <c:v>60</c:v>
                </c:pt>
                <c:pt idx="17559">
                  <c:v>31</c:v>
                </c:pt>
                <c:pt idx="17560">
                  <c:v>71</c:v>
                </c:pt>
                <c:pt idx="17561">
                  <c:v>58</c:v>
                </c:pt>
                <c:pt idx="17562">
                  <c:v>87</c:v>
                </c:pt>
                <c:pt idx="17563">
                  <c:v>132</c:v>
                </c:pt>
                <c:pt idx="17564">
                  <c:v>52</c:v>
                </c:pt>
                <c:pt idx="17565">
                  <c:v>39</c:v>
                </c:pt>
                <c:pt idx="17566">
                  <c:v>46</c:v>
                </c:pt>
                <c:pt idx="17567">
                  <c:v>131</c:v>
                </c:pt>
                <c:pt idx="17568">
                  <c:v>168</c:v>
                </c:pt>
                <c:pt idx="17569">
                  <c:v>140</c:v>
                </c:pt>
                <c:pt idx="17570">
                  <c:v>121</c:v>
                </c:pt>
                <c:pt idx="17571">
                  <c:v>32</c:v>
                </c:pt>
                <c:pt idx="17572">
                  <c:v>380</c:v>
                </c:pt>
                <c:pt idx="17573">
                  <c:v>207</c:v>
                </c:pt>
                <c:pt idx="17574">
                  <c:v>44</c:v>
                </c:pt>
                <c:pt idx="17575">
                  <c:v>207</c:v>
                </c:pt>
                <c:pt idx="17576">
                  <c:v>237</c:v>
                </c:pt>
                <c:pt idx="17577">
                  <c:v>217</c:v>
                </c:pt>
                <c:pt idx="17578">
                  <c:v>175</c:v>
                </c:pt>
                <c:pt idx="17579">
                  <c:v>247</c:v>
                </c:pt>
                <c:pt idx="17580">
                  <c:v>368</c:v>
                </c:pt>
                <c:pt idx="17581">
                  <c:v>521</c:v>
                </c:pt>
                <c:pt idx="17582">
                  <c:v>346</c:v>
                </c:pt>
                <c:pt idx="17583">
                  <c:v>264</c:v>
                </c:pt>
                <c:pt idx="17584">
                  <c:v>376</c:v>
                </c:pt>
                <c:pt idx="17585">
                  <c:v>388</c:v>
                </c:pt>
                <c:pt idx="17586">
                  <c:v>309</c:v>
                </c:pt>
                <c:pt idx="17587">
                  <c:v>273</c:v>
                </c:pt>
                <c:pt idx="17588">
                  <c:v>308</c:v>
                </c:pt>
                <c:pt idx="17589">
                  <c:v>199</c:v>
                </c:pt>
                <c:pt idx="17590">
                  <c:v>396</c:v>
                </c:pt>
                <c:pt idx="17591">
                  <c:v>1101</c:v>
                </c:pt>
                <c:pt idx="17592">
                  <c:v>531</c:v>
                </c:pt>
                <c:pt idx="17593">
                  <c:v>495</c:v>
                </c:pt>
                <c:pt idx="17594">
                  <c:v>516</c:v>
                </c:pt>
                <c:pt idx="17595">
                  <c:v>394</c:v>
                </c:pt>
                <c:pt idx="17596">
                  <c:v>555</c:v>
                </c:pt>
                <c:pt idx="17597">
                  <c:v>389</c:v>
                </c:pt>
                <c:pt idx="17598">
                  <c:v>495</c:v>
                </c:pt>
                <c:pt idx="17599">
                  <c:v>1145</c:v>
                </c:pt>
                <c:pt idx="17600">
                  <c:v>599</c:v>
                </c:pt>
                <c:pt idx="17601">
                  <c:v>364</c:v>
                </c:pt>
                <c:pt idx="17602">
                  <c:v>631</c:v>
                </c:pt>
                <c:pt idx="17603">
                  <c:v>524</c:v>
                </c:pt>
                <c:pt idx="17604">
                  <c:v>58</c:v>
                </c:pt>
                <c:pt idx="17605">
                  <c:v>88</c:v>
                </c:pt>
                <c:pt idx="17606">
                  <c:v>355</c:v>
                </c:pt>
                <c:pt idx="17607">
                  <c:v>130</c:v>
                </c:pt>
                <c:pt idx="17608">
                  <c:v>87</c:v>
                </c:pt>
                <c:pt idx="17609">
                  <c:v>303</c:v>
                </c:pt>
                <c:pt idx="17610">
                  <c:v>147</c:v>
                </c:pt>
                <c:pt idx="17611">
                  <c:v>244</c:v>
                </c:pt>
                <c:pt idx="17612">
                  <c:v>367</c:v>
                </c:pt>
                <c:pt idx="17613">
                  <c:v>140</c:v>
                </c:pt>
                <c:pt idx="17614">
                  <c:v>94</c:v>
                </c:pt>
                <c:pt idx="17615">
                  <c:v>389</c:v>
                </c:pt>
                <c:pt idx="17616">
                  <c:v>337</c:v>
                </c:pt>
                <c:pt idx="17617">
                  <c:v>167</c:v>
                </c:pt>
                <c:pt idx="17618">
                  <c:v>178</c:v>
                </c:pt>
                <c:pt idx="17619">
                  <c:v>113</c:v>
                </c:pt>
                <c:pt idx="17620">
                  <c:v>222</c:v>
                </c:pt>
                <c:pt idx="17621">
                  <c:v>148</c:v>
                </c:pt>
                <c:pt idx="17622">
                  <c:v>108</c:v>
                </c:pt>
                <c:pt idx="17623">
                  <c:v>177</c:v>
                </c:pt>
                <c:pt idx="17624">
                  <c:v>145</c:v>
                </c:pt>
                <c:pt idx="17625">
                  <c:v>335</c:v>
                </c:pt>
                <c:pt idx="17626">
                  <c:v>117</c:v>
                </c:pt>
                <c:pt idx="17627">
                  <c:v>280</c:v>
                </c:pt>
                <c:pt idx="17628">
                  <c:v>149</c:v>
                </c:pt>
                <c:pt idx="17629">
                  <c:v>92</c:v>
                </c:pt>
                <c:pt idx="17630">
                  <c:v>125</c:v>
                </c:pt>
                <c:pt idx="17631">
                  <c:v>86</c:v>
                </c:pt>
                <c:pt idx="17632">
                  <c:v>105</c:v>
                </c:pt>
                <c:pt idx="17633">
                  <c:v>196</c:v>
                </c:pt>
                <c:pt idx="17634">
                  <c:v>74</c:v>
                </c:pt>
                <c:pt idx="17635">
                  <c:v>140</c:v>
                </c:pt>
                <c:pt idx="17636">
                  <c:v>158</c:v>
                </c:pt>
                <c:pt idx="17637">
                  <c:v>414</c:v>
                </c:pt>
                <c:pt idx="17638">
                  <c:v>352</c:v>
                </c:pt>
                <c:pt idx="17639">
                  <c:v>272</c:v>
                </c:pt>
                <c:pt idx="17640">
                  <c:v>265</c:v>
                </c:pt>
                <c:pt idx="17641">
                  <c:v>111</c:v>
                </c:pt>
                <c:pt idx="17642">
                  <c:v>224</c:v>
                </c:pt>
                <c:pt idx="17643">
                  <c:v>157</c:v>
                </c:pt>
                <c:pt idx="17644">
                  <c:v>173</c:v>
                </c:pt>
                <c:pt idx="17645">
                  <c:v>184</c:v>
                </c:pt>
                <c:pt idx="17646">
                  <c:v>253</c:v>
                </c:pt>
                <c:pt idx="17647">
                  <c:v>223</c:v>
                </c:pt>
                <c:pt idx="17648">
                  <c:v>372</c:v>
                </c:pt>
                <c:pt idx="17649">
                  <c:v>234</c:v>
                </c:pt>
                <c:pt idx="17650">
                  <c:v>326</c:v>
                </c:pt>
                <c:pt idx="17651">
                  <c:v>157</c:v>
                </c:pt>
                <c:pt idx="17652">
                  <c:v>97</c:v>
                </c:pt>
                <c:pt idx="17653">
                  <c:v>183</c:v>
                </c:pt>
                <c:pt idx="17654">
                  <c:v>205</c:v>
                </c:pt>
                <c:pt idx="17655">
                  <c:v>227</c:v>
                </c:pt>
                <c:pt idx="17656">
                  <c:v>96</c:v>
                </c:pt>
                <c:pt idx="17657">
                  <c:v>138</c:v>
                </c:pt>
                <c:pt idx="17658">
                  <c:v>137</c:v>
                </c:pt>
                <c:pt idx="17659">
                  <c:v>306</c:v>
                </c:pt>
                <c:pt idx="17660">
                  <c:v>153</c:v>
                </c:pt>
                <c:pt idx="17661">
                  <c:v>312</c:v>
                </c:pt>
                <c:pt idx="17662">
                  <c:v>229</c:v>
                </c:pt>
                <c:pt idx="17663">
                  <c:v>236</c:v>
                </c:pt>
                <c:pt idx="17664">
                  <c:v>53</c:v>
                </c:pt>
                <c:pt idx="17665">
                  <c:v>226</c:v>
                </c:pt>
                <c:pt idx="17666">
                  <c:v>368</c:v>
                </c:pt>
                <c:pt idx="17667">
                  <c:v>467</c:v>
                </c:pt>
                <c:pt idx="17668">
                  <c:v>352</c:v>
                </c:pt>
                <c:pt idx="17669">
                  <c:v>589</c:v>
                </c:pt>
                <c:pt idx="17670">
                  <c:v>307</c:v>
                </c:pt>
                <c:pt idx="17671">
                  <c:v>430</c:v>
                </c:pt>
                <c:pt idx="17672">
                  <c:v>402</c:v>
                </c:pt>
                <c:pt idx="17673">
                  <c:v>303</c:v>
                </c:pt>
                <c:pt idx="17674">
                  <c:v>311</c:v>
                </c:pt>
                <c:pt idx="17675">
                  <c:v>151</c:v>
                </c:pt>
                <c:pt idx="17676">
                  <c:v>301</c:v>
                </c:pt>
                <c:pt idx="17677">
                  <c:v>299</c:v>
                </c:pt>
                <c:pt idx="17678">
                  <c:v>660</c:v>
                </c:pt>
                <c:pt idx="17679">
                  <c:v>355</c:v>
                </c:pt>
                <c:pt idx="17680">
                  <c:v>276</c:v>
                </c:pt>
                <c:pt idx="17681">
                  <c:v>495</c:v>
                </c:pt>
                <c:pt idx="17682">
                  <c:v>545</c:v>
                </c:pt>
                <c:pt idx="17683">
                  <c:v>861</c:v>
                </c:pt>
                <c:pt idx="17684">
                  <c:v>412</c:v>
                </c:pt>
                <c:pt idx="17685">
                  <c:v>903</c:v>
                </c:pt>
                <c:pt idx="17686">
                  <c:v>396</c:v>
                </c:pt>
                <c:pt idx="17687">
                  <c:v>484</c:v>
                </c:pt>
                <c:pt idx="17688">
                  <c:v>298</c:v>
                </c:pt>
                <c:pt idx="17689">
                  <c:v>503</c:v>
                </c:pt>
                <c:pt idx="17690">
                  <c:v>390</c:v>
                </c:pt>
                <c:pt idx="17691">
                  <c:v>255</c:v>
                </c:pt>
                <c:pt idx="17692">
                  <c:v>296</c:v>
                </c:pt>
                <c:pt idx="17693">
                  <c:v>553</c:v>
                </c:pt>
                <c:pt idx="17694">
                  <c:v>316</c:v>
                </c:pt>
                <c:pt idx="17695">
                  <c:v>399</c:v>
                </c:pt>
                <c:pt idx="17696">
                  <c:v>335</c:v>
                </c:pt>
                <c:pt idx="17697">
                  <c:v>697</c:v>
                </c:pt>
                <c:pt idx="17698">
                  <c:v>777</c:v>
                </c:pt>
                <c:pt idx="17699">
                  <c:v>598</c:v>
                </c:pt>
                <c:pt idx="17700">
                  <c:v>312</c:v>
                </c:pt>
                <c:pt idx="17701">
                  <c:v>343</c:v>
                </c:pt>
                <c:pt idx="17702">
                  <c:v>420</c:v>
                </c:pt>
                <c:pt idx="17703">
                  <c:v>226</c:v>
                </c:pt>
                <c:pt idx="17704">
                  <c:v>249</c:v>
                </c:pt>
                <c:pt idx="17705">
                  <c:v>483</c:v>
                </c:pt>
                <c:pt idx="17706">
                  <c:v>288</c:v>
                </c:pt>
                <c:pt idx="17707">
                  <c:v>307</c:v>
                </c:pt>
                <c:pt idx="17708">
                  <c:v>346</c:v>
                </c:pt>
                <c:pt idx="17709">
                  <c:v>307</c:v>
                </c:pt>
                <c:pt idx="17710">
                  <c:v>797</c:v>
                </c:pt>
                <c:pt idx="17711">
                  <c:v>219</c:v>
                </c:pt>
                <c:pt idx="17712">
                  <c:v>220</c:v>
                </c:pt>
                <c:pt idx="17713">
                  <c:v>276</c:v>
                </c:pt>
                <c:pt idx="17714">
                  <c:v>159</c:v>
                </c:pt>
                <c:pt idx="17715">
                  <c:v>162</c:v>
                </c:pt>
                <c:pt idx="17716">
                  <c:v>347</c:v>
                </c:pt>
                <c:pt idx="17717">
                  <c:v>176</c:v>
                </c:pt>
                <c:pt idx="17718">
                  <c:v>277</c:v>
                </c:pt>
                <c:pt idx="17719">
                  <c:v>674</c:v>
                </c:pt>
                <c:pt idx="17720">
                  <c:v>178</c:v>
                </c:pt>
                <c:pt idx="17721">
                  <c:v>270</c:v>
                </c:pt>
                <c:pt idx="17722">
                  <c:v>181</c:v>
                </c:pt>
                <c:pt idx="17723">
                  <c:v>158</c:v>
                </c:pt>
                <c:pt idx="17724">
                  <c:v>189</c:v>
                </c:pt>
                <c:pt idx="17725">
                  <c:v>171</c:v>
                </c:pt>
                <c:pt idx="17726">
                  <c:v>410</c:v>
                </c:pt>
                <c:pt idx="17727">
                  <c:v>161</c:v>
                </c:pt>
                <c:pt idx="17728">
                  <c:v>484</c:v>
                </c:pt>
                <c:pt idx="17729">
                  <c:v>532</c:v>
                </c:pt>
                <c:pt idx="17730">
                  <c:v>550</c:v>
                </c:pt>
                <c:pt idx="17731">
                  <c:v>344</c:v>
                </c:pt>
                <c:pt idx="17732">
                  <c:v>571</c:v>
                </c:pt>
                <c:pt idx="17733">
                  <c:v>300</c:v>
                </c:pt>
                <c:pt idx="17734">
                  <c:v>620</c:v>
                </c:pt>
                <c:pt idx="17735">
                  <c:v>414</c:v>
                </c:pt>
                <c:pt idx="17736">
                  <c:v>254</c:v>
                </c:pt>
                <c:pt idx="17737">
                  <c:v>521</c:v>
                </c:pt>
                <c:pt idx="17738">
                  <c:v>384</c:v>
                </c:pt>
                <c:pt idx="17739">
                  <c:v>303</c:v>
                </c:pt>
                <c:pt idx="17740">
                  <c:v>218</c:v>
                </c:pt>
                <c:pt idx="17741">
                  <c:v>376</c:v>
                </c:pt>
                <c:pt idx="17742">
                  <c:v>686</c:v>
                </c:pt>
                <c:pt idx="17743">
                  <c:v>374</c:v>
                </c:pt>
                <c:pt idx="17744">
                  <c:v>317</c:v>
                </c:pt>
                <c:pt idx="17745">
                  <c:v>329</c:v>
                </c:pt>
                <c:pt idx="17746">
                  <c:v>242</c:v>
                </c:pt>
                <c:pt idx="17747">
                  <c:v>419</c:v>
                </c:pt>
                <c:pt idx="17748">
                  <c:v>235</c:v>
                </c:pt>
                <c:pt idx="17749">
                  <c:v>307</c:v>
                </c:pt>
                <c:pt idx="17750">
                  <c:v>482</c:v>
                </c:pt>
                <c:pt idx="17751">
                  <c:v>494</c:v>
                </c:pt>
                <c:pt idx="17752">
                  <c:v>262</c:v>
                </c:pt>
                <c:pt idx="17753">
                  <c:v>360</c:v>
                </c:pt>
                <c:pt idx="17754">
                  <c:v>332</c:v>
                </c:pt>
                <c:pt idx="17755">
                  <c:v>358</c:v>
                </c:pt>
                <c:pt idx="17756">
                  <c:v>242</c:v>
                </c:pt>
                <c:pt idx="17757">
                  <c:v>438</c:v>
                </c:pt>
                <c:pt idx="17758">
                  <c:v>288</c:v>
                </c:pt>
                <c:pt idx="17759">
                  <c:v>201</c:v>
                </c:pt>
                <c:pt idx="17760">
                  <c:v>263</c:v>
                </c:pt>
                <c:pt idx="17761">
                  <c:v>145</c:v>
                </c:pt>
                <c:pt idx="17762">
                  <c:v>630</c:v>
                </c:pt>
                <c:pt idx="17763">
                  <c:v>434</c:v>
                </c:pt>
                <c:pt idx="17764">
                  <c:v>288</c:v>
                </c:pt>
                <c:pt idx="17765">
                  <c:v>685</c:v>
                </c:pt>
                <c:pt idx="17766">
                  <c:v>442</c:v>
                </c:pt>
                <c:pt idx="17767">
                  <c:v>695</c:v>
                </c:pt>
                <c:pt idx="17768">
                  <c:v>614</c:v>
                </c:pt>
                <c:pt idx="17769">
                  <c:v>419</c:v>
                </c:pt>
                <c:pt idx="17770">
                  <c:v>347</c:v>
                </c:pt>
                <c:pt idx="17771">
                  <c:v>320</c:v>
                </c:pt>
                <c:pt idx="17772">
                  <c:v>238</c:v>
                </c:pt>
                <c:pt idx="17773">
                  <c:v>379</c:v>
                </c:pt>
                <c:pt idx="17774">
                  <c:v>898</c:v>
                </c:pt>
                <c:pt idx="17775">
                  <c:v>932</c:v>
                </c:pt>
                <c:pt idx="17776">
                  <c:v>940</c:v>
                </c:pt>
                <c:pt idx="17777">
                  <c:v>871</c:v>
                </c:pt>
                <c:pt idx="17778">
                  <c:v>856</c:v>
                </c:pt>
                <c:pt idx="17779">
                  <c:v>1332</c:v>
                </c:pt>
                <c:pt idx="17780">
                  <c:v>1291</c:v>
                </c:pt>
                <c:pt idx="17781">
                  <c:v>1078</c:v>
                </c:pt>
                <c:pt idx="17782">
                  <c:v>1171</c:v>
                </c:pt>
                <c:pt idx="17783">
                  <c:v>1436</c:v>
                </c:pt>
                <c:pt idx="17784">
                  <c:v>946</c:v>
                </c:pt>
                <c:pt idx="17785">
                  <c:v>723</c:v>
                </c:pt>
                <c:pt idx="17786">
                  <c:v>118</c:v>
                </c:pt>
                <c:pt idx="17787">
                  <c:v>154</c:v>
                </c:pt>
                <c:pt idx="17788">
                  <c:v>168</c:v>
                </c:pt>
                <c:pt idx="17789">
                  <c:v>171</c:v>
                </c:pt>
                <c:pt idx="17790">
                  <c:v>252</c:v>
                </c:pt>
                <c:pt idx="17791">
                  <c:v>242</c:v>
                </c:pt>
                <c:pt idx="17792">
                  <c:v>316</c:v>
                </c:pt>
                <c:pt idx="17793">
                  <c:v>272</c:v>
                </c:pt>
                <c:pt idx="17794">
                  <c:v>239</c:v>
                </c:pt>
                <c:pt idx="17795">
                  <c:v>152</c:v>
                </c:pt>
                <c:pt idx="17796">
                  <c:v>130</c:v>
                </c:pt>
                <c:pt idx="17797">
                  <c:v>133</c:v>
                </c:pt>
                <c:pt idx="17798">
                  <c:v>1070</c:v>
                </c:pt>
                <c:pt idx="17799">
                  <c:v>1038</c:v>
                </c:pt>
                <c:pt idx="17800">
                  <c:v>1067</c:v>
                </c:pt>
                <c:pt idx="17801">
                  <c:v>1046</c:v>
                </c:pt>
                <c:pt idx="17802">
                  <c:v>876</c:v>
                </c:pt>
                <c:pt idx="17803">
                  <c:v>910</c:v>
                </c:pt>
                <c:pt idx="17804">
                  <c:v>958</c:v>
                </c:pt>
                <c:pt idx="17805">
                  <c:v>457</c:v>
                </c:pt>
                <c:pt idx="17806">
                  <c:v>448</c:v>
                </c:pt>
                <c:pt idx="17807">
                  <c:v>365</c:v>
                </c:pt>
                <c:pt idx="17808">
                  <c:v>639</c:v>
                </c:pt>
                <c:pt idx="17809">
                  <c:v>1131</c:v>
                </c:pt>
                <c:pt idx="17810">
                  <c:v>851</c:v>
                </c:pt>
                <c:pt idx="17811">
                  <c:v>537</c:v>
                </c:pt>
                <c:pt idx="17812">
                  <c:v>1081</c:v>
                </c:pt>
                <c:pt idx="17813">
                  <c:v>989</c:v>
                </c:pt>
                <c:pt idx="17814">
                  <c:v>1379</c:v>
                </c:pt>
                <c:pt idx="17815">
                  <c:v>1270</c:v>
                </c:pt>
                <c:pt idx="17816">
                  <c:v>1195</c:v>
                </c:pt>
                <c:pt idx="17817">
                  <c:v>1212</c:v>
                </c:pt>
                <c:pt idx="17818">
                  <c:v>386</c:v>
                </c:pt>
                <c:pt idx="17819">
                  <c:v>925</c:v>
                </c:pt>
                <c:pt idx="17820">
                  <c:v>922</c:v>
                </c:pt>
                <c:pt idx="17821">
                  <c:v>882</c:v>
                </c:pt>
                <c:pt idx="17822">
                  <c:v>47</c:v>
                </c:pt>
                <c:pt idx="17823">
                  <c:v>120</c:v>
                </c:pt>
                <c:pt idx="17824">
                  <c:v>24</c:v>
                </c:pt>
                <c:pt idx="17825">
                  <c:v>42</c:v>
                </c:pt>
                <c:pt idx="17826">
                  <c:v>16</c:v>
                </c:pt>
                <c:pt idx="17827">
                  <c:v>46</c:v>
                </c:pt>
                <c:pt idx="17828">
                  <c:v>17</c:v>
                </c:pt>
                <c:pt idx="17829">
                  <c:v>4</c:v>
                </c:pt>
                <c:pt idx="17830" formatCode="0.00E+00">
                  <c:v>4.8999999999999998E-3</c:v>
                </c:pt>
                <c:pt idx="17831">
                  <c:v>35</c:v>
                </c:pt>
                <c:pt idx="17832">
                  <c:v>29</c:v>
                </c:pt>
                <c:pt idx="17833">
                  <c:v>361</c:v>
                </c:pt>
                <c:pt idx="17834">
                  <c:v>391</c:v>
                </c:pt>
                <c:pt idx="17835">
                  <c:v>355</c:v>
                </c:pt>
                <c:pt idx="17836">
                  <c:v>335</c:v>
                </c:pt>
                <c:pt idx="17837">
                  <c:v>685</c:v>
                </c:pt>
                <c:pt idx="17838">
                  <c:v>606</c:v>
                </c:pt>
                <c:pt idx="17839">
                  <c:v>370</c:v>
                </c:pt>
                <c:pt idx="17840">
                  <c:v>558</c:v>
                </c:pt>
                <c:pt idx="17841">
                  <c:v>516</c:v>
                </c:pt>
                <c:pt idx="17842">
                  <c:v>470</c:v>
                </c:pt>
                <c:pt idx="17843">
                  <c:v>378</c:v>
                </c:pt>
                <c:pt idx="17844">
                  <c:v>410</c:v>
                </c:pt>
                <c:pt idx="17845">
                  <c:v>604</c:v>
                </c:pt>
                <c:pt idx="17846">
                  <c:v>231</c:v>
                </c:pt>
                <c:pt idx="17847">
                  <c:v>183</c:v>
                </c:pt>
                <c:pt idx="17848">
                  <c:v>151</c:v>
                </c:pt>
                <c:pt idx="17849">
                  <c:v>126</c:v>
                </c:pt>
                <c:pt idx="17850">
                  <c:v>151</c:v>
                </c:pt>
                <c:pt idx="17851">
                  <c:v>60</c:v>
                </c:pt>
                <c:pt idx="17852">
                  <c:v>208</c:v>
                </c:pt>
                <c:pt idx="17853">
                  <c:v>198</c:v>
                </c:pt>
                <c:pt idx="17854">
                  <c:v>85</c:v>
                </c:pt>
                <c:pt idx="17855">
                  <c:v>146</c:v>
                </c:pt>
                <c:pt idx="17856">
                  <c:v>232</c:v>
                </c:pt>
                <c:pt idx="17857">
                  <c:v>173</c:v>
                </c:pt>
                <c:pt idx="17858">
                  <c:v>115</c:v>
                </c:pt>
                <c:pt idx="17859">
                  <c:v>217</c:v>
                </c:pt>
                <c:pt idx="17860">
                  <c:v>252</c:v>
                </c:pt>
                <c:pt idx="17861">
                  <c:v>228</c:v>
                </c:pt>
                <c:pt idx="17862">
                  <c:v>303</c:v>
                </c:pt>
                <c:pt idx="17863">
                  <c:v>244</c:v>
                </c:pt>
                <c:pt idx="17864">
                  <c:v>371</c:v>
                </c:pt>
                <c:pt idx="17865">
                  <c:v>262</c:v>
                </c:pt>
                <c:pt idx="17866">
                  <c:v>394</c:v>
                </c:pt>
                <c:pt idx="17867">
                  <c:v>189</c:v>
                </c:pt>
                <c:pt idx="17868">
                  <c:v>768</c:v>
                </c:pt>
                <c:pt idx="17869">
                  <c:v>235</c:v>
                </c:pt>
                <c:pt idx="17870">
                  <c:v>326</c:v>
                </c:pt>
                <c:pt idx="17871">
                  <c:v>139</c:v>
                </c:pt>
                <c:pt idx="17872">
                  <c:v>193</c:v>
                </c:pt>
                <c:pt idx="17873">
                  <c:v>345</c:v>
                </c:pt>
                <c:pt idx="17874">
                  <c:v>375</c:v>
                </c:pt>
                <c:pt idx="17875">
                  <c:v>236</c:v>
                </c:pt>
                <c:pt idx="17876">
                  <c:v>188</c:v>
                </c:pt>
                <c:pt idx="17877">
                  <c:v>167</c:v>
                </c:pt>
                <c:pt idx="17878">
                  <c:v>253</c:v>
                </c:pt>
                <c:pt idx="17879">
                  <c:v>178</c:v>
                </c:pt>
                <c:pt idx="17880">
                  <c:v>232</c:v>
                </c:pt>
                <c:pt idx="17881">
                  <c:v>308</c:v>
                </c:pt>
                <c:pt idx="17882">
                  <c:v>193</c:v>
                </c:pt>
                <c:pt idx="17883">
                  <c:v>269</c:v>
                </c:pt>
                <c:pt idx="17884">
                  <c:v>259</c:v>
                </c:pt>
                <c:pt idx="17885">
                  <c:v>272</c:v>
                </c:pt>
                <c:pt idx="17886">
                  <c:v>271</c:v>
                </c:pt>
                <c:pt idx="17887">
                  <c:v>349</c:v>
                </c:pt>
                <c:pt idx="17888">
                  <c:v>430</c:v>
                </c:pt>
                <c:pt idx="17889">
                  <c:v>393</c:v>
                </c:pt>
                <c:pt idx="17890">
                  <c:v>195</c:v>
                </c:pt>
                <c:pt idx="17891">
                  <c:v>384</c:v>
                </c:pt>
                <c:pt idx="17892">
                  <c:v>259</c:v>
                </c:pt>
                <c:pt idx="17893">
                  <c:v>218</c:v>
                </c:pt>
                <c:pt idx="17894">
                  <c:v>178</c:v>
                </c:pt>
                <c:pt idx="17895">
                  <c:v>208</c:v>
                </c:pt>
                <c:pt idx="17896">
                  <c:v>185</c:v>
                </c:pt>
                <c:pt idx="17897">
                  <c:v>121</c:v>
                </c:pt>
                <c:pt idx="17898">
                  <c:v>280</c:v>
                </c:pt>
                <c:pt idx="17899">
                  <c:v>201</c:v>
                </c:pt>
                <c:pt idx="17900">
                  <c:v>235</c:v>
                </c:pt>
                <c:pt idx="17901">
                  <c:v>206</c:v>
                </c:pt>
                <c:pt idx="17902">
                  <c:v>176</c:v>
                </c:pt>
                <c:pt idx="17903">
                  <c:v>164</c:v>
                </c:pt>
                <c:pt idx="17904">
                  <c:v>200</c:v>
                </c:pt>
                <c:pt idx="17905">
                  <c:v>214</c:v>
                </c:pt>
                <c:pt idx="17906">
                  <c:v>190</c:v>
                </c:pt>
                <c:pt idx="17907">
                  <c:v>215</c:v>
                </c:pt>
                <c:pt idx="17908">
                  <c:v>153</c:v>
                </c:pt>
                <c:pt idx="17909">
                  <c:v>159</c:v>
                </c:pt>
                <c:pt idx="17910">
                  <c:v>211</c:v>
                </c:pt>
                <c:pt idx="17911">
                  <c:v>341</c:v>
                </c:pt>
                <c:pt idx="17912">
                  <c:v>364</c:v>
                </c:pt>
                <c:pt idx="17913">
                  <c:v>164</c:v>
                </c:pt>
                <c:pt idx="17914">
                  <c:v>122</c:v>
                </c:pt>
                <c:pt idx="17915">
                  <c:v>113</c:v>
                </c:pt>
                <c:pt idx="17916">
                  <c:v>90</c:v>
                </c:pt>
                <c:pt idx="17917">
                  <c:v>351</c:v>
                </c:pt>
                <c:pt idx="17918">
                  <c:v>349</c:v>
                </c:pt>
                <c:pt idx="17919">
                  <c:v>539</c:v>
                </c:pt>
                <c:pt idx="17920">
                  <c:v>1224</c:v>
                </c:pt>
                <c:pt idx="17921">
                  <c:v>486</c:v>
                </c:pt>
                <c:pt idx="17922">
                  <c:v>448</c:v>
                </c:pt>
                <c:pt idx="17923">
                  <c:v>463</c:v>
                </c:pt>
                <c:pt idx="17924">
                  <c:v>1112</c:v>
                </c:pt>
                <c:pt idx="17925">
                  <c:v>1001</c:v>
                </c:pt>
                <c:pt idx="17926">
                  <c:v>976</c:v>
                </c:pt>
                <c:pt idx="17927">
                  <c:v>229</c:v>
                </c:pt>
                <c:pt idx="17928">
                  <c:v>698</c:v>
                </c:pt>
                <c:pt idx="17929">
                  <c:v>14</c:v>
                </c:pt>
                <c:pt idx="17930">
                  <c:v>133</c:v>
                </c:pt>
                <c:pt idx="17931">
                  <c:v>43</c:v>
                </c:pt>
                <c:pt idx="17932">
                  <c:v>33</c:v>
                </c:pt>
                <c:pt idx="17933">
                  <c:v>10</c:v>
                </c:pt>
                <c:pt idx="17934">
                  <c:v>58</c:v>
                </c:pt>
                <c:pt idx="17935">
                  <c:v>128</c:v>
                </c:pt>
                <c:pt idx="17936">
                  <c:v>6</c:v>
                </c:pt>
                <c:pt idx="17937">
                  <c:v>19</c:v>
                </c:pt>
                <c:pt idx="17938">
                  <c:v>292</c:v>
                </c:pt>
                <c:pt idx="17939">
                  <c:v>179</c:v>
                </c:pt>
                <c:pt idx="17940">
                  <c:v>232</c:v>
                </c:pt>
                <c:pt idx="17941">
                  <c:v>173</c:v>
                </c:pt>
                <c:pt idx="17942">
                  <c:v>299</c:v>
                </c:pt>
                <c:pt idx="17943">
                  <c:v>278</c:v>
                </c:pt>
                <c:pt idx="17944">
                  <c:v>206</c:v>
                </c:pt>
                <c:pt idx="17945">
                  <c:v>399</c:v>
                </c:pt>
                <c:pt idx="17946">
                  <c:v>294</c:v>
                </c:pt>
                <c:pt idx="17947">
                  <c:v>214</c:v>
                </c:pt>
                <c:pt idx="17948">
                  <c:v>332</c:v>
                </c:pt>
                <c:pt idx="17949">
                  <c:v>328</c:v>
                </c:pt>
                <c:pt idx="17950">
                  <c:v>243</c:v>
                </c:pt>
                <c:pt idx="17951">
                  <c:v>221</c:v>
                </c:pt>
                <c:pt idx="17952">
                  <c:v>56</c:v>
                </c:pt>
                <c:pt idx="17953">
                  <c:v>243</c:v>
                </c:pt>
                <c:pt idx="17954">
                  <c:v>344</c:v>
                </c:pt>
                <c:pt idx="17955">
                  <c:v>215</c:v>
                </c:pt>
                <c:pt idx="17956">
                  <c:v>232</c:v>
                </c:pt>
                <c:pt idx="17957">
                  <c:v>323</c:v>
                </c:pt>
                <c:pt idx="17958">
                  <c:v>241</c:v>
                </c:pt>
                <c:pt idx="17959">
                  <c:v>178</c:v>
                </c:pt>
                <c:pt idx="17960">
                  <c:v>193</c:v>
                </c:pt>
                <c:pt idx="17961">
                  <c:v>196</c:v>
                </c:pt>
                <c:pt idx="17962">
                  <c:v>358</c:v>
                </c:pt>
                <c:pt idx="17963">
                  <c:v>374</c:v>
                </c:pt>
                <c:pt idx="17964">
                  <c:v>186</c:v>
                </c:pt>
                <c:pt idx="17965">
                  <c:v>476</c:v>
                </c:pt>
                <c:pt idx="17966">
                  <c:v>385</c:v>
                </c:pt>
                <c:pt idx="17967">
                  <c:v>421</c:v>
                </c:pt>
                <c:pt idx="17968">
                  <c:v>499</c:v>
                </c:pt>
                <c:pt idx="17969">
                  <c:v>393</c:v>
                </c:pt>
                <c:pt idx="17970">
                  <c:v>244</c:v>
                </c:pt>
                <c:pt idx="17971">
                  <c:v>192</c:v>
                </c:pt>
                <c:pt idx="17972">
                  <c:v>256</c:v>
                </c:pt>
                <c:pt idx="17973">
                  <c:v>424</c:v>
                </c:pt>
                <c:pt idx="17974">
                  <c:v>989</c:v>
                </c:pt>
                <c:pt idx="17975">
                  <c:v>474</c:v>
                </c:pt>
                <c:pt idx="17976">
                  <c:v>689</c:v>
                </c:pt>
                <c:pt idx="17977">
                  <c:v>375</c:v>
                </c:pt>
                <c:pt idx="17978">
                  <c:v>919</c:v>
                </c:pt>
                <c:pt idx="17979">
                  <c:v>575</c:v>
                </c:pt>
                <c:pt idx="17980">
                  <c:v>500</c:v>
                </c:pt>
                <c:pt idx="17981">
                  <c:v>1227</c:v>
                </c:pt>
                <c:pt idx="17982">
                  <c:v>921</c:v>
                </c:pt>
                <c:pt idx="17983">
                  <c:v>1108</c:v>
                </c:pt>
                <c:pt idx="17984">
                  <c:v>306</c:v>
                </c:pt>
                <c:pt idx="17985">
                  <c:v>1037</c:v>
                </c:pt>
                <c:pt idx="17986">
                  <c:v>333</c:v>
                </c:pt>
                <c:pt idx="17987">
                  <c:v>166</c:v>
                </c:pt>
                <c:pt idx="17988">
                  <c:v>214</c:v>
                </c:pt>
                <c:pt idx="17989">
                  <c:v>135</c:v>
                </c:pt>
                <c:pt idx="17990">
                  <c:v>165</c:v>
                </c:pt>
                <c:pt idx="17991">
                  <c:v>172</c:v>
                </c:pt>
                <c:pt idx="17992">
                  <c:v>215</c:v>
                </c:pt>
                <c:pt idx="17993">
                  <c:v>128</c:v>
                </c:pt>
                <c:pt idx="17994">
                  <c:v>102</c:v>
                </c:pt>
                <c:pt idx="17995">
                  <c:v>111</c:v>
                </c:pt>
                <c:pt idx="17996">
                  <c:v>193</c:v>
                </c:pt>
                <c:pt idx="17997">
                  <c:v>394</c:v>
                </c:pt>
                <c:pt idx="17998">
                  <c:v>1089</c:v>
                </c:pt>
                <c:pt idx="17999">
                  <c:v>196</c:v>
                </c:pt>
                <c:pt idx="18000">
                  <c:v>492</c:v>
                </c:pt>
                <c:pt idx="18001">
                  <c:v>373</c:v>
                </c:pt>
                <c:pt idx="18002">
                  <c:v>895</c:v>
                </c:pt>
                <c:pt idx="18003">
                  <c:v>1214</c:v>
                </c:pt>
                <c:pt idx="18004">
                  <c:v>456</c:v>
                </c:pt>
                <c:pt idx="18005">
                  <c:v>415</c:v>
                </c:pt>
                <c:pt idx="18006">
                  <c:v>873</c:v>
                </c:pt>
                <c:pt idx="18007">
                  <c:v>246</c:v>
                </c:pt>
                <c:pt idx="18008">
                  <c:v>265</c:v>
                </c:pt>
                <c:pt idx="18009">
                  <c:v>929</c:v>
                </c:pt>
                <c:pt idx="18010">
                  <c:v>216</c:v>
                </c:pt>
                <c:pt idx="18011">
                  <c:v>152</c:v>
                </c:pt>
                <c:pt idx="18012">
                  <c:v>154</c:v>
                </c:pt>
                <c:pt idx="18013">
                  <c:v>899</c:v>
                </c:pt>
                <c:pt idx="18014">
                  <c:v>208</c:v>
                </c:pt>
                <c:pt idx="18015">
                  <c:v>134</c:v>
                </c:pt>
                <c:pt idx="18016">
                  <c:v>166</c:v>
                </c:pt>
                <c:pt idx="18017">
                  <c:v>159</c:v>
                </c:pt>
                <c:pt idx="18018">
                  <c:v>241</c:v>
                </c:pt>
                <c:pt idx="18019">
                  <c:v>235</c:v>
                </c:pt>
                <c:pt idx="18020">
                  <c:v>132</c:v>
                </c:pt>
                <c:pt idx="18021">
                  <c:v>186</c:v>
                </c:pt>
                <c:pt idx="18022">
                  <c:v>320</c:v>
                </c:pt>
                <c:pt idx="18023">
                  <c:v>258</c:v>
                </c:pt>
                <c:pt idx="18024">
                  <c:v>328</c:v>
                </c:pt>
                <c:pt idx="18025">
                  <c:v>338</c:v>
                </c:pt>
                <c:pt idx="18026">
                  <c:v>944</c:v>
                </c:pt>
                <c:pt idx="18027">
                  <c:v>481</c:v>
                </c:pt>
                <c:pt idx="18028">
                  <c:v>461</c:v>
                </c:pt>
                <c:pt idx="18029">
                  <c:v>390</c:v>
                </c:pt>
                <c:pt idx="18030">
                  <c:v>1028</c:v>
                </c:pt>
                <c:pt idx="18031">
                  <c:v>435</c:v>
                </c:pt>
                <c:pt idx="18032">
                  <c:v>253</c:v>
                </c:pt>
                <c:pt idx="18033">
                  <c:v>296</c:v>
                </c:pt>
                <c:pt idx="18034">
                  <c:v>38</c:v>
                </c:pt>
                <c:pt idx="18035">
                  <c:v>182</c:v>
                </c:pt>
                <c:pt idx="18036">
                  <c:v>200</c:v>
                </c:pt>
                <c:pt idx="18037">
                  <c:v>154</c:v>
                </c:pt>
                <c:pt idx="18038">
                  <c:v>220</c:v>
                </c:pt>
                <c:pt idx="18039">
                  <c:v>172</c:v>
                </c:pt>
                <c:pt idx="18040">
                  <c:v>191</c:v>
                </c:pt>
                <c:pt idx="18041">
                  <c:v>53</c:v>
                </c:pt>
                <c:pt idx="18042">
                  <c:v>53</c:v>
                </c:pt>
                <c:pt idx="18043">
                  <c:v>206</c:v>
                </c:pt>
                <c:pt idx="18044">
                  <c:v>328</c:v>
                </c:pt>
                <c:pt idx="18045">
                  <c:v>240</c:v>
                </c:pt>
                <c:pt idx="18046">
                  <c:v>248</c:v>
                </c:pt>
                <c:pt idx="18047">
                  <c:v>448</c:v>
                </c:pt>
                <c:pt idx="18048">
                  <c:v>549</c:v>
                </c:pt>
                <c:pt idx="18049">
                  <c:v>355</c:v>
                </c:pt>
                <c:pt idx="18050">
                  <c:v>213</c:v>
                </c:pt>
                <c:pt idx="18051">
                  <c:v>439</c:v>
                </c:pt>
                <c:pt idx="18052">
                  <c:v>192</c:v>
                </c:pt>
                <c:pt idx="18053">
                  <c:v>146</c:v>
                </c:pt>
                <c:pt idx="18054">
                  <c:v>347</c:v>
                </c:pt>
                <c:pt idx="18055">
                  <c:v>626</c:v>
                </c:pt>
                <c:pt idx="18056">
                  <c:v>411</c:v>
                </c:pt>
                <c:pt idx="18057">
                  <c:v>457</c:v>
                </c:pt>
                <c:pt idx="18058">
                  <c:v>459</c:v>
                </c:pt>
                <c:pt idx="18059">
                  <c:v>897</c:v>
                </c:pt>
                <c:pt idx="18060">
                  <c:v>508</c:v>
                </c:pt>
                <c:pt idx="18061">
                  <c:v>380</c:v>
                </c:pt>
                <c:pt idx="18062">
                  <c:v>525</c:v>
                </c:pt>
                <c:pt idx="18063">
                  <c:v>347</c:v>
                </c:pt>
                <c:pt idx="18064">
                  <c:v>456</c:v>
                </c:pt>
                <c:pt idx="18065">
                  <c:v>580</c:v>
                </c:pt>
                <c:pt idx="18066">
                  <c:v>471</c:v>
                </c:pt>
                <c:pt idx="18067">
                  <c:v>180</c:v>
                </c:pt>
                <c:pt idx="18068">
                  <c:v>208</c:v>
                </c:pt>
                <c:pt idx="18069">
                  <c:v>310</c:v>
                </c:pt>
                <c:pt idx="18070">
                  <c:v>365</c:v>
                </c:pt>
                <c:pt idx="18071">
                  <c:v>367</c:v>
                </c:pt>
                <c:pt idx="18072">
                  <c:v>375</c:v>
                </c:pt>
                <c:pt idx="18073">
                  <c:v>461</c:v>
                </c:pt>
                <c:pt idx="18074">
                  <c:v>334</c:v>
                </c:pt>
                <c:pt idx="18075">
                  <c:v>489</c:v>
                </c:pt>
                <c:pt idx="18076">
                  <c:v>388</c:v>
                </c:pt>
                <c:pt idx="18077">
                  <c:v>310</c:v>
                </c:pt>
                <c:pt idx="18078">
                  <c:v>331</c:v>
                </c:pt>
                <c:pt idx="18079">
                  <c:v>947</c:v>
                </c:pt>
                <c:pt idx="18080">
                  <c:v>141</c:v>
                </c:pt>
                <c:pt idx="18081">
                  <c:v>212</c:v>
                </c:pt>
                <c:pt idx="18082">
                  <c:v>320</c:v>
                </c:pt>
                <c:pt idx="18083">
                  <c:v>330</c:v>
                </c:pt>
                <c:pt idx="18084">
                  <c:v>400</c:v>
                </c:pt>
                <c:pt idx="18085">
                  <c:v>259</c:v>
                </c:pt>
                <c:pt idx="18086">
                  <c:v>706</c:v>
                </c:pt>
                <c:pt idx="18087">
                  <c:v>338</c:v>
                </c:pt>
                <c:pt idx="18088">
                  <c:v>247</c:v>
                </c:pt>
                <c:pt idx="18089">
                  <c:v>234</c:v>
                </c:pt>
                <c:pt idx="18090">
                  <c:v>344</c:v>
                </c:pt>
                <c:pt idx="18091">
                  <c:v>150</c:v>
                </c:pt>
                <c:pt idx="18092">
                  <c:v>212</c:v>
                </c:pt>
                <c:pt idx="18093">
                  <c:v>15</c:v>
                </c:pt>
                <c:pt idx="18094">
                  <c:v>144</c:v>
                </c:pt>
                <c:pt idx="18095">
                  <c:v>81</c:v>
                </c:pt>
                <c:pt idx="18096">
                  <c:v>157</c:v>
                </c:pt>
                <c:pt idx="18097">
                  <c:v>11</c:v>
                </c:pt>
                <c:pt idx="18098">
                  <c:v>309</c:v>
                </c:pt>
                <c:pt idx="18099">
                  <c:v>342</c:v>
                </c:pt>
                <c:pt idx="18100">
                  <c:v>144</c:v>
                </c:pt>
                <c:pt idx="18101">
                  <c:v>292</c:v>
                </c:pt>
                <c:pt idx="18102">
                  <c:v>121</c:v>
                </c:pt>
                <c:pt idx="18103">
                  <c:v>150</c:v>
                </c:pt>
                <c:pt idx="18104">
                  <c:v>174</c:v>
                </c:pt>
                <c:pt idx="18105">
                  <c:v>138</c:v>
                </c:pt>
                <c:pt idx="18106">
                  <c:v>132</c:v>
                </c:pt>
                <c:pt idx="18107">
                  <c:v>180</c:v>
                </c:pt>
                <c:pt idx="18108">
                  <c:v>277</c:v>
                </c:pt>
                <c:pt idx="18109">
                  <c:v>33</c:v>
                </c:pt>
                <c:pt idx="18110">
                  <c:v>870</c:v>
                </c:pt>
                <c:pt idx="18111">
                  <c:v>1277</c:v>
                </c:pt>
                <c:pt idx="18112">
                  <c:v>1343</c:v>
                </c:pt>
                <c:pt idx="18113">
                  <c:v>743</c:v>
                </c:pt>
                <c:pt idx="18114">
                  <c:v>845</c:v>
                </c:pt>
                <c:pt idx="18115">
                  <c:v>644</c:v>
                </c:pt>
                <c:pt idx="18116">
                  <c:v>898</c:v>
                </c:pt>
                <c:pt idx="18117">
                  <c:v>848</c:v>
                </c:pt>
                <c:pt idx="18118">
                  <c:v>952</c:v>
                </c:pt>
                <c:pt idx="18119">
                  <c:v>490</c:v>
                </c:pt>
                <c:pt idx="18120">
                  <c:v>664</c:v>
                </c:pt>
                <c:pt idx="18121">
                  <c:v>524</c:v>
                </c:pt>
                <c:pt idx="18122">
                  <c:v>283</c:v>
                </c:pt>
                <c:pt idx="18123">
                  <c:v>194</c:v>
                </c:pt>
                <c:pt idx="18124">
                  <c:v>171</c:v>
                </c:pt>
                <c:pt idx="18125">
                  <c:v>276</c:v>
                </c:pt>
                <c:pt idx="18126">
                  <c:v>307</c:v>
                </c:pt>
                <c:pt idx="18127">
                  <c:v>295</c:v>
                </c:pt>
                <c:pt idx="18128">
                  <c:v>391</c:v>
                </c:pt>
                <c:pt idx="18129">
                  <c:v>343</c:v>
                </c:pt>
                <c:pt idx="18130">
                  <c:v>405</c:v>
                </c:pt>
                <c:pt idx="18131">
                  <c:v>482</c:v>
                </c:pt>
                <c:pt idx="18132">
                  <c:v>270</c:v>
                </c:pt>
                <c:pt idx="18133">
                  <c:v>479</c:v>
                </c:pt>
                <c:pt idx="18134">
                  <c:v>286</c:v>
                </c:pt>
                <c:pt idx="18135">
                  <c:v>378</c:v>
                </c:pt>
                <c:pt idx="18136">
                  <c:v>357</c:v>
                </c:pt>
                <c:pt idx="18137">
                  <c:v>155</c:v>
                </c:pt>
                <c:pt idx="18138">
                  <c:v>403</c:v>
                </c:pt>
                <c:pt idx="18139">
                  <c:v>205</c:v>
                </c:pt>
                <c:pt idx="18140">
                  <c:v>211</c:v>
                </c:pt>
                <c:pt idx="18141">
                  <c:v>221</c:v>
                </c:pt>
                <c:pt idx="18142">
                  <c:v>93</c:v>
                </c:pt>
                <c:pt idx="18143">
                  <c:v>45</c:v>
                </c:pt>
                <c:pt idx="18144">
                  <c:v>128</c:v>
                </c:pt>
                <c:pt idx="18145">
                  <c:v>209</c:v>
                </c:pt>
                <c:pt idx="18146">
                  <c:v>1070</c:v>
                </c:pt>
                <c:pt idx="18147">
                  <c:v>586</c:v>
                </c:pt>
                <c:pt idx="18148">
                  <c:v>474</c:v>
                </c:pt>
                <c:pt idx="18149">
                  <c:v>671</c:v>
                </c:pt>
                <c:pt idx="18150">
                  <c:v>1181</c:v>
                </c:pt>
                <c:pt idx="18151">
                  <c:v>405</c:v>
                </c:pt>
                <c:pt idx="18152">
                  <c:v>1101</c:v>
                </c:pt>
                <c:pt idx="18153">
                  <c:v>781</c:v>
                </c:pt>
                <c:pt idx="18154">
                  <c:v>701</c:v>
                </c:pt>
                <c:pt idx="18155">
                  <c:v>302</c:v>
                </c:pt>
                <c:pt idx="18156">
                  <c:v>937</c:v>
                </c:pt>
                <c:pt idx="18157">
                  <c:v>899</c:v>
                </c:pt>
                <c:pt idx="18158">
                  <c:v>177</c:v>
                </c:pt>
                <c:pt idx="18159">
                  <c:v>272</c:v>
                </c:pt>
                <c:pt idx="18160">
                  <c:v>293</c:v>
                </c:pt>
                <c:pt idx="18161">
                  <c:v>251</c:v>
                </c:pt>
                <c:pt idx="18162">
                  <c:v>390</c:v>
                </c:pt>
                <c:pt idx="18163">
                  <c:v>353</c:v>
                </c:pt>
                <c:pt idx="18164">
                  <c:v>385</c:v>
                </c:pt>
                <c:pt idx="18165">
                  <c:v>317</c:v>
                </c:pt>
                <c:pt idx="18166">
                  <c:v>340</c:v>
                </c:pt>
                <c:pt idx="18167">
                  <c:v>231</c:v>
                </c:pt>
                <c:pt idx="18168">
                  <c:v>405</c:v>
                </c:pt>
                <c:pt idx="18169">
                  <c:v>202</c:v>
                </c:pt>
                <c:pt idx="18170">
                  <c:v>34</c:v>
                </c:pt>
                <c:pt idx="18171">
                  <c:v>107</c:v>
                </c:pt>
                <c:pt idx="18172">
                  <c:v>90</c:v>
                </c:pt>
                <c:pt idx="18173">
                  <c:v>14</c:v>
                </c:pt>
                <c:pt idx="18174" formatCode="0.00E+00">
                  <c:v>4.8999999999999998E-3</c:v>
                </c:pt>
                <c:pt idx="18175">
                  <c:v>34</c:v>
                </c:pt>
                <c:pt idx="18176">
                  <c:v>35</c:v>
                </c:pt>
                <c:pt idx="18177">
                  <c:v>16</c:v>
                </c:pt>
                <c:pt idx="18178">
                  <c:v>105</c:v>
                </c:pt>
                <c:pt idx="18179">
                  <c:v>141</c:v>
                </c:pt>
                <c:pt idx="18180">
                  <c:v>86</c:v>
                </c:pt>
                <c:pt idx="18181">
                  <c:v>63</c:v>
                </c:pt>
                <c:pt idx="18182">
                  <c:v>19</c:v>
                </c:pt>
                <c:pt idx="18183">
                  <c:v>42</c:v>
                </c:pt>
                <c:pt idx="18184">
                  <c:v>26</c:v>
                </c:pt>
                <c:pt idx="18185">
                  <c:v>27</c:v>
                </c:pt>
                <c:pt idx="18186">
                  <c:v>141</c:v>
                </c:pt>
                <c:pt idx="18187">
                  <c:v>255</c:v>
                </c:pt>
                <c:pt idx="18188">
                  <c:v>114</c:v>
                </c:pt>
                <c:pt idx="18189">
                  <c:v>178</c:v>
                </c:pt>
                <c:pt idx="18190">
                  <c:v>153</c:v>
                </c:pt>
                <c:pt idx="18191">
                  <c:v>166</c:v>
                </c:pt>
                <c:pt idx="18192">
                  <c:v>189</c:v>
                </c:pt>
                <c:pt idx="18193">
                  <c:v>331</c:v>
                </c:pt>
                <c:pt idx="18194">
                  <c:v>324</c:v>
                </c:pt>
                <c:pt idx="18195">
                  <c:v>252</c:v>
                </c:pt>
                <c:pt idx="18196">
                  <c:v>191</c:v>
                </c:pt>
                <c:pt idx="18197">
                  <c:v>83</c:v>
                </c:pt>
                <c:pt idx="18198">
                  <c:v>111</c:v>
                </c:pt>
                <c:pt idx="18199">
                  <c:v>122</c:v>
                </c:pt>
                <c:pt idx="18200">
                  <c:v>1249</c:v>
                </c:pt>
                <c:pt idx="18201">
                  <c:v>945</c:v>
                </c:pt>
                <c:pt idx="18202">
                  <c:v>819</c:v>
                </c:pt>
                <c:pt idx="18203">
                  <c:v>1003</c:v>
                </c:pt>
                <c:pt idx="18204">
                  <c:v>972</c:v>
                </c:pt>
                <c:pt idx="18205">
                  <c:v>1078</c:v>
                </c:pt>
                <c:pt idx="18206">
                  <c:v>1001</c:v>
                </c:pt>
                <c:pt idx="18207">
                  <c:v>1171</c:v>
                </c:pt>
                <c:pt idx="18208">
                  <c:v>860</c:v>
                </c:pt>
                <c:pt idx="18209">
                  <c:v>692</c:v>
                </c:pt>
                <c:pt idx="18210">
                  <c:v>1072</c:v>
                </c:pt>
                <c:pt idx="18211">
                  <c:v>1024</c:v>
                </c:pt>
                <c:pt idx="18212">
                  <c:v>265</c:v>
                </c:pt>
                <c:pt idx="18213">
                  <c:v>240</c:v>
                </c:pt>
                <c:pt idx="18214">
                  <c:v>180</c:v>
                </c:pt>
                <c:pt idx="18215">
                  <c:v>171</c:v>
                </c:pt>
                <c:pt idx="18216">
                  <c:v>254</c:v>
                </c:pt>
                <c:pt idx="18217">
                  <c:v>262</c:v>
                </c:pt>
                <c:pt idx="18218">
                  <c:v>317</c:v>
                </c:pt>
                <c:pt idx="18219">
                  <c:v>489</c:v>
                </c:pt>
                <c:pt idx="18220">
                  <c:v>283</c:v>
                </c:pt>
                <c:pt idx="18221">
                  <c:v>601</c:v>
                </c:pt>
                <c:pt idx="18222">
                  <c:v>287</c:v>
                </c:pt>
                <c:pt idx="18223">
                  <c:v>115</c:v>
                </c:pt>
                <c:pt idx="18224">
                  <c:v>230</c:v>
                </c:pt>
                <c:pt idx="18225">
                  <c:v>300</c:v>
                </c:pt>
                <c:pt idx="18226">
                  <c:v>206</c:v>
                </c:pt>
                <c:pt idx="18227">
                  <c:v>268</c:v>
                </c:pt>
                <c:pt idx="18228">
                  <c:v>181</c:v>
                </c:pt>
                <c:pt idx="18229">
                  <c:v>191</c:v>
                </c:pt>
                <c:pt idx="18230">
                  <c:v>279</c:v>
                </c:pt>
                <c:pt idx="18231">
                  <c:v>332</c:v>
                </c:pt>
                <c:pt idx="18232">
                  <c:v>218</c:v>
                </c:pt>
                <c:pt idx="18233">
                  <c:v>122</c:v>
                </c:pt>
                <c:pt idx="18234">
                  <c:v>322</c:v>
                </c:pt>
                <c:pt idx="18235">
                  <c:v>760</c:v>
                </c:pt>
                <c:pt idx="18236">
                  <c:v>159</c:v>
                </c:pt>
                <c:pt idx="18237">
                  <c:v>213</c:v>
                </c:pt>
                <c:pt idx="18238">
                  <c:v>183</c:v>
                </c:pt>
                <c:pt idx="18239">
                  <c:v>200</c:v>
                </c:pt>
                <c:pt idx="18240">
                  <c:v>205</c:v>
                </c:pt>
                <c:pt idx="18241">
                  <c:v>245</c:v>
                </c:pt>
                <c:pt idx="18242">
                  <c:v>233</c:v>
                </c:pt>
                <c:pt idx="18243">
                  <c:v>231</c:v>
                </c:pt>
                <c:pt idx="18244">
                  <c:v>222</c:v>
                </c:pt>
                <c:pt idx="18245">
                  <c:v>141</c:v>
                </c:pt>
                <c:pt idx="18246">
                  <c:v>78</c:v>
                </c:pt>
                <c:pt idx="18247">
                  <c:v>310</c:v>
                </c:pt>
                <c:pt idx="18248">
                  <c:v>227</c:v>
                </c:pt>
                <c:pt idx="18249">
                  <c:v>231</c:v>
                </c:pt>
                <c:pt idx="18250">
                  <c:v>355</c:v>
                </c:pt>
                <c:pt idx="18251">
                  <c:v>391</c:v>
                </c:pt>
                <c:pt idx="18252">
                  <c:v>945</c:v>
                </c:pt>
                <c:pt idx="18253">
                  <c:v>474</c:v>
                </c:pt>
                <c:pt idx="18254">
                  <c:v>216</c:v>
                </c:pt>
                <c:pt idx="18255">
                  <c:v>306</c:v>
                </c:pt>
                <c:pt idx="18256">
                  <c:v>274</c:v>
                </c:pt>
                <c:pt idx="18257">
                  <c:v>208</c:v>
                </c:pt>
                <c:pt idx="18258">
                  <c:v>383</c:v>
                </c:pt>
                <c:pt idx="18259">
                  <c:v>439</c:v>
                </c:pt>
                <c:pt idx="18260">
                  <c:v>283</c:v>
                </c:pt>
                <c:pt idx="18261">
                  <c:v>624</c:v>
                </c:pt>
                <c:pt idx="18262">
                  <c:v>212</c:v>
                </c:pt>
                <c:pt idx="18263">
                  <c:v>424</c:v>
                </c:pt>
                <c:pt idx="18264">
                  <c:v>523</c:v>
                </c:pt>
                <c:pt idx="18265">
                  <c:v>448</c:v>
                </c:pt>
                <c:pt idx="18266">
                  <c:v>418</c:v>
                </c:pt>
                <c:pt idx="18267">
                  <c:v>319</c:v>
                </c:pt>
                <c:pt idx="18268">
                  <c:v>483</c:v>
                </c:pt>
                <c:pt idx="18269">
                  <c:v>350</c:v>
                </c:pt>
                <c:pt idx="18270">
                  <c:v>397</c:v>
                </c:pt>
                <c:pt idx="18271">
                  <c:v>574</c:v>
                </c:pt>
                <c:pt idx="18272">
                  <c:v>209</c:v>
                </c:pt>
                <c:pt idx="18273">
                  <c:v>118</c:v>
                </c:pt>
                <c:pt idx="18274">
                  <c:v>94</c:v>
                </c:pt>
                <c:pt idx="18275">
                  <c:v>252</c:v>
                </c:pt>
                <c:pt idx="18276">
                  <c:v>212</c:v>
                </c:pt>
                <c:pt idx="18277">
                  <c:v>190</c:v>
                </c:pt>
                <c:pt idx="18278">
                  <c:v>728</c:v>
                </c:pt>
                <c:pt idx="18279">
                  <c:v>262</c:v>
                </c:pt>
                <c:pt idx="18280">
                  <c:v>444</c:v>
                </c:pt>
                <c:pt idx="18281">
                  <c:v>241</c:v>
                </c:pt>
                <c:pt idx="18282">
                  <c:v>183</c:v>
                </c:pt>
                <c:pt idx="18283">
                  <c:v>142</c:v>
                </c:pt>
                <c:pt idx="18284" formatCode="0.00E+00">
                  <c:v>4.8999999999999998E-3</c:v>
                </c:pt>
                <c:pt idx="18285">
                  <c:v>6</c:v>
                </c:pt>
                <c:pt idx="18286">
                  <c:v>92</c:v>
                </c:pt>
                <c:pt idx="18287">
                  <c:v>192</c:v>
                </c:pt>
                <c:pt idx="18288">
                  <c:v>85</c:v>
                </c:pt>
                <c:pt idx="18289">
                  <c:v>112</c:v>
                </c:pt>
                <c:pt idx="18290">
                  <c:v>212</c:v>
                </c:pt>
                <c:pt idx="18291">
                  <c:v>120</c:v>
                </c:pt>
                <c:pt idx="18292">
                  <c:v>263</c:v>
                </c:pt>
                <c:pt idx="18293">
                  <c:v>285</c:v>
                </c:pt>
                <c:pt idx="18294">
                  <c:v>244</c:v>
                </c:pt>
                <c:pt idx="18295">
                  <c:v>79</c:v>
                </c:pt>
                <c:pt idx="18296">
                  <c:v>393</c:v>
                </c:pt>
                <c:pt idx="18297">
                  <c:v>294</c:v>
                </c:pt>
                <c:pt idx="18298">
                  <c:v>426</c:v>
                </c:pt>
                <c:pt idx="18299">
                  <c:v>133</c:v>
                </c:pt>
                <c:pt idx="18300">
                  <c:v>194</c:v>
                </c:pt>
                <c:pt idx="18301">
                  <c:v>360</c:v>
                </c:pt>
                <c:pt idx="18302">
                  <c:v>294</c:v>
                </c:pt>
                <c:pt idx="18303">
                  <c:v>317</c:v>
                </c:pt>
                <c:pt idx="18304">
                  <c:v>187</c:v>
                </c:pt>
                <c:pt idx="18305">
                  <c:v>227</c:v>
                </c:pt>
                <c:pt idx="18306">
                  <c:v>199</c:v>
                </c:pt>
                <c:pt idx="18307">
                  <c:v>242</c:v>
                </c:pt>
                <c:pt idx="18308">
                  <c:v>180</c:v>
                </c:pt>
                <c:pt idx="18309">
                  <c:v>576</c:v>
                </c:pt>
                <c:pt idx="18310">
                  <c:v>213</c:v>
                </c:pt>
                <c:pt idx="18311">
                  <c:v>180</c:v>
                </c:pt>
                <c:pt idx="18312">
                  <c:v>140</c:v>
                </c:pt>
                <c:pt idx="18313">
                  <c:v>162</c:v>
                </c:pt>
                <c:pt idx="18314">
                  <c:v>356</c:v>
                </c:pt>
                <c:pt idx="18315">
                  <c:v>161</c:v>
                </c:pt>
                <c:pt idx="18316">
                  <c:v>275</c:v>
                </c:pt>
                <c:pt idx="18317">
                  <c:v>188</c:v>
                </c:pt>
                <c:pt idx="18318">
                  <c:v>156</c:v>
                </c:pt>
                <c:pt idx="18319">
                  <c:v>219</c:v>
                </c:pt>
                <c:pt idx="18320">
                  <c:v>156</c:v>
                </c:pt>
                <c:pt idx="18321">
                  <c:v>329</c:v>
                </c:pt>
                <c:pt idx="18322">
                  <c:v>237</c:v>
                </c:pt>
                <c:pt idx="18323">
                  <c:v>383</c:v>
                </c:pt>
                <c:pt idx="18324">
                  <c:v>271</c:v>
                </c:pt>
                <c:pt idx="18325">
                  <c:v>407</c:v>
                </c:pt>
                <c:pt idx="18326">
                  <c:v>826</c:v>
                </c:pt>
                <c:pt idx="18327">
                  <c:v>392</c:v>
                </c:pt>
                <c:pt idx="18328">
                  <c:v>281</c:v>
                </c:pt>
                <c:pt idx="18329">
                  <c:v>309</c:v>
                </c:pt>
                <c:pt idx="18330">
                  <c:v>688</c:v>
                </c:pt>
                <c:pt idx="18331">
                  <c:v>293</c:v>
                </c:pt>
                <c:pt idx="18332">
                  <c:v>543</c:v>
                </c:pt>
                <c:pt idx="18333">
                  <c:v>770</c:v>
                </c:pt>
                <c:pt idx="18334">
                  <c:v>137</c:v>
                </c:pt>
                <c:pt idx="18335">
                  <c:v>19</c:v>
                </c:pt>
                <c:pt idx="18336">
                  <c:v>88</c:v>
                </c:pt>
                <c:pt idx="18337">
                  <c:v>119</c:v>
                </c:pt>
                <c:pt idx="18338">
                  <c:v>35</c:v>
                </c:pt>
                <c:pt idx="18339">
                  <c:v>29</c:v>
                </c:pt>
                <c:pt idx="18340">
                  <c:v>109</c:v>
                </c:pt>
                <c:pt idx="18341">
                  <c:v>17</c:v>
                </c:pt>
                <c:pt idx="18342">
                  <c:v>133</c:v>
                </c:pt>
                <c:pt idx="18343">
                  <c:v>118</c:v>
                </c:pt>
                <c:pt idx="18344">
                  <c:v>403</c:v>
                </c:pt>
                <c:pt idx="18345">
                  <c:v>145</c:v>
                </c:pt>
                <c:pt idx="18346">
                  <c:v>396</c:v>
                </c:pt>
                <c:pt idx="18347">
                  <c:v>282</c:v>
                </c:pt>
                <c:pt idx="18348">
                  <c:v>197</c:v>
                </c:pt>
                <c:pt idx="18349">
                  <c:v>401</c:v>
                </c:pt>
                <c:pt idx="18350">
                  <c:v>653</c:v>
                </c:pt>
                <c:pt idx="18351">
                  <c:v>483</c:v>
                </c:pt>
                <c:pt idx="18352">
                  <c:v>529</c:v>
                </c:pt>
                <c:pt idx="18353">
                  <c:v>389</c:v>
                </c:pt>
                <c:pt idx="18354">
                  <c:v>355</c:v>
                </c:pt>
                <c:pt idx="18355">
                  <c:v>415</c:v>
                </c:pt>
                <c:pt idx="18356">
                  <c:v>231</c:v>
                </c:pt>
                <c:pt idx="18357">
                  <c:v>863</c:v>
                </c:pt>
                <c:pt idx="18358">
                  <c:v>57</c:v>
                </c:pt>
                <c:pt idx="18359">
                  <c:v>142</c:v>
                </c:pt>
                <c:pt idx="18360">
                  <c:v>188</c:v>
                </c:pt>
                <c:pt idx="18361">
                  <c:v>57</c:v>
                </c:pt>
                <c:pt idx="18362">
                  <c:v>270</c:v>
                </c:pt>
                <c:pt idx="18363">
                  <c:v>44</c:v>
                </c:pt>
                <c:pt idx="18364">
                  <c:v>185</c:v>
                </c:pt>
                <c:pt idx="18365">
                  <c:v>108</c:v>
                </c:pt>
                <c:pt idx="18366">
                  <c:v>71</c:v>
                </c:pt>
                <c:pt idx="18367">
                  <c:v>61</c:v>
                </c:pt>
                <c:pt idx="18368">
                  <c:v>107</c:v>
                </c:pt>
                <c:pt idx="18369">
                  <c:v>68</c:v>
                </c:pt>
                <c:pt idx="18370">
                  <c:v>187</c:v>
                </c:pt>
                <c:pt idx="18371">
                  <c:v>190</c:v>
                </c:pt>
                <c:pt idx="18372">
                  <c:v>136</c:v>
                </c:pt>
                <c:pt idx="18373">
                  <c:v>211</c:v>
                </c:pt>
                <c:pt idx="18374">
                  <c:v>234</c:v>
                </c:pt>
                <c:pt idx="18375">
                  <c:v>217</c:v>
                </c:pt>
                <c:pt idx="18376">
                  <c:v>225</c:v>
                </c:pt>
                <c:pt idx="18377">
                  <c:v>281</c:v>
                </c:pt>
                <c:pt idx="18378">
                  <c:v>181</c:v>
                </c:pt>
                <c:pt idx="18379">
                  <c:v>293</c:v>
                </c:pt>
                <c:pt idx="18380">
                  <c:v>302</c:v>
                </c:pt>
                <c:pt idx="18381">
                  <c:v>128</c:v>
                </c:pt>
                <c:pt idx="18382">
                  <c:v>117</c:v>
                </c:pt>
                <c:pt idx="18383">
                  <c:v>149</c:v>
                </c:pt>
                <c:pt idx="18384">
                  <c:v>124</c:v>
                </c:pt>
                <c:pt idx="18385">
                  <c:v>170</c:v>
                </c:pt>
                <c:pt idx="18386">
                  <c:v>342</c:v>
                </c:pt>
                <c:pt idx="18387">
                  <c:v>246</c:v>
                </c:pt>
                <c:pt idx="18388">
                  <c:v>240</c:v>
                </c:pt>
                <c:pt idx="18389">
                  <c:v>152</c:v>
                </c:pt>
                <c:pt idx="18390">
                  <c:v>327</c:v>
                </c:pt>
                <c:pt idx="18391">
                  <c:v>134</c:v>
                </c:pt>
                <c:pt idx="18392">
                  <c:v>305</c:v>
                </c:pt>
                <c:pt idx="18393">
                  <c:v>183</c:v>
                </c:pt>
                <c:pt idx="18394">
                  <c:v>309</c:v>
                </c:pt>
                <c:pt idx="18395">
                  <c:v>281</c:v>
                </c:pt>
                <c:pt idx="18396">
                  <c:v>557</c:v>
                </c:pt>
                <c:pt idx="18397">
                  <c:v>539</c:v>
                </c:pt>
                <c:pt idx="18398">
                  <c:v>236</c:v>
                </c:pt>
                <c:pt idx="18399">
                  <c:v>280</c:v>
                </c:pt>
                <c:pt idx="18400">
                  <c:v>215</c:v>
                </c:pt>
                <c:pt idx="18401">
                  <c:v>282</c:v>
                </c:pt>
                <c:pt idx="18402">
                  <c:v>228</c:v>
                </c:pt>
                <c:pt idx="18403">
                  <c:v>210</c:v>
                </c:pt>
                <c:pt idx="18404">
                  <c:v>158</c:v>
                </c:pt>
                <c:pt idx="18405">
                  <c:v>166</c:v>
                </c:pt>
                <c:pt idx="18406">
                  <c:v>400</c:v>
                </c:pt>
                <c:pt idx="18407">
                  <c:v>261</c:v>
                </c:pt>
                <c:pt idx="18408">
                  <c:v>273</c:v>
                </c:pt>
                <c:pt idx="18409">
                  <c:v>189</c:v>
                </c:pt>
                <c:pt idx="18410">
                  <c:v>245</c:v>
                </c:pt>
                <c:pt idx="18411">
                  <c:v>821</c:v>
                </c:pt>
                <c:pt idx="18412">
                  <c:v>349</c:v>
                </c:pt>
                <c:pt idx="18413">
                  <c:v>429</c:v>
                </c:pt>
                <c:pt idx="18414">
                  <c:v>285</c:v>
                </c:pt>
                <c:pt idx="18415">
                  <c:v>212</c:v>
                </c:pt>
                <c:pt idx="18416">
                  <c:v>253</c:v>
                </c:pt>
                <c:pt idx="18417">
                  <c:v>390</c:v>
                </c:pt>
                <c:pt idx="18418">
                  <c:v>658</c:v>
                </c:pt>
                <c:pt idx="18419">
                  <c:v>375</c:v>
                </c:pt>
                <c:pt idx="18420">
                  <c:v>245</c:v>
                </c:pt>
                <c:pt idx="18421">
                  <c:v>200</c:v>
                </c:pt>
                <c:pt idx="18422">
                  <c:v>267</c:v>
                </c:pt>
                <c:pt idx="18423">
                  <c:v>458</c:v>
                </c:pt>
                <c:pt idx="18424">
                  <c:v>125</c:v>
                </c:pt>
                <c:pt idx="18425">
                  <c:v>332</c:v>
                </c:pt>
                <c:pt idx="18426">
                  <c:v>275</c:v>
                </c:pt>
                <c:pt idx="18427">
                  <c:v>194</c:v>
                </c:pt>
                <c:pt idx="18428">
                  <c:v>198</c:v>
                </c:pt>
                <c:pt idx="18429">
                  <c:v>127</c:v>
                </c:pt>
                <c:pt idx="18430">
                  <c:v>277</c:v>
                </c:pt>
                <c:pt idx="18431">
                  <c:v>249</c:v>
                </c:pt>
                <c:pt idx="18432">
                  <c:v>993</c:v>
                </c:pt>
                <c:pt idx="18433">
                  <c:v>402</c:v>
                </c:pt>
                <c:pt idx="18434">
                  <c:v>171</c:v>
                </c:pt>
                <c:pt idx="18435">
                  <c:v>882</c:v>
                </c:pt>
                <c:pt idx="18436">
                  <c:v>286</c:v>
                </c:pt>
                <c:pt idx="18437">
                  <c:v>387</c:v>
                </c:pt>
                <c:pt idx="18438">
                  <c:v>858</c:v>
                </c:pt>
                <c:pt idx="18439">
                  <c:v>973</c:v>
                </c:pt>
                <c:pt idx="18440">
                  <c:v>213</c:v>
                </c:pt>
                <c:pt idx="18441">
                  <c:v>1059</c:v>
                </c:pt>
                <c:pt idx="18442">
                  <c:v>57</c:v>
                </c:pt>
                <c:pt idx="18443">
                  <c:v>162</c:v>
                </c:pt>
                <c:pt idx="18444">
                  <c:v>178</c:v>
                </c:pt>
                <c:pt idx="18445">
                  <c:v>46</c:v>
                </c:pt>
                <c:pt idx="18446">
                  <c:v>28</c:v>
                </c:pt>
                <c:pt idx="18447">
                  <c:v>17</c:v>
                </c:pt>
                <c:pt idx="18448">
                  <c:v>40</c:v>
                </c:pt>
                <c:pt idx="18449">
                  <c:v>5</c:v>
                </c:pt>
                <c:pt idx="18450">
                  <c:v>29</c:v>
                </c:pt>
                <c:pt idx="18451">
                  <c:v>83</c:v>
                </c:pt>
                <c:pt idx="18452">
                  <c:v>33</c:v>
                </c:pt>
                <c:pt idx="18453">
                  <c:v>71</c:v>
                </c:pt>
                <c:pt idx="18454">
                  <c:v>354</c:v>
                </c:pt>
                <c:pt idx="18455">
                  <c:v>308</c:v>
                </c:pt>
                <c:pt idx="18456">
                  <c:v>321</c:v>
                </c:pt>
                <c:pt idx="18457">
                  <c:v>372</c:v>
                </c:pt>
                <c:pt idx="18458">
                  <c:v>841</c:v>
                </c:pt>
                <c:pt idx="18459">
                  <c:v>968</c:v>
                </c:pt>
                <c:pt idx="18460">
                  <c:v>1039</c:v>
                </c:pt>
                <c:pt idx="18461">
                  <c:v>1010</c:v>
                </c:pt>
                <c:pt idx="18462">
                  <c:v>313</c:v>
                </c:pt>
                <c:pt idx="18463">
                  <c:v>358</c:v>
                </c:pt>
                <c:pt idx="18464">
                  <c:v>222</c:v>
                </c:pt>
                <c:pt idx="18465">
                  <c:v>326</c:v>
                </c:pt>
                <c:pt idx="18466">
                  <c:v>152</c:v>
                </c:pt>
                <c:pt idx="18467">
                  <c:v>260</c:v>
                </c:pt>
                <c:pt idx="18468">
                  <c:v>236</c:v>
                </c:pt>
                <c:pt idx="18469">
                  <c:v>131</c:v>
                </c:pt>
                <c:pt idx="18470">
                  <c:v>235</c:v>
                </c:pt>
                <c:pt idx="18471">
                  <c:v>251</c:v>
                </c:pt>
                <c:pt idx="18472">
                  <c:v>535</c:v>
                </c:pt>
                <c:pt idx="18473">
                  <c:v>369</c:v>
                </c:pt>
                <c:pt idx="18474">
                  <c:v>238</c:v>
                </c:pt>
                <c:pt idx="18475">
                  <c:v>187</c:v>
                </c:pt>
                <c:pt idx="18476">
                  <c:v>279</c:v>
                </c:pt>
                <c:pt idx="18477">
                  <c:v>119</c:v>
                </c:pt>
                <c:pt idx="18478">
                  <c:v>23</c:v>
                </c:pt>
                <c:pt idx="18479">
                  <c:v>23</c:v>
                </c:pt>
                <c:pt idx="18480">
                  <c:v>72</c:v>
                </c:pt>
                <c:pt idx="18481">
                  <c:v>234</c:v>
                </c:pt>
                <c:pt idx="18482">
                  <c:v>229</c:v>
                </c:pt>
                <c:pt idx="18483">
                  <c:v>128</c:v>
                </c:pt>
                <c:pt idx="18484">
                  <c:v>220</c:v>
                </c:pt>
                <c:pt idx="18485">
                  <c:v>234</c:v>
                </c:pt>
                <c:pt idx="18486">
                  <c:v>53</c:v>
                </c:pt>
                <c:pt idx="18487">
                  <c:v>100</c:v>
                </c:pt>
                <c:pt idx="18488">
                  <c:v>24</c:v>
                </c:pt>
                <c:pt idx="18489">
                  <c:v>317</c:v>
                </c:pt>
                <c:pt idx="18490">
                  <c:v>381</c:v>
                </c:pt>
                <c:pt idx="18491">
                  <c:v>283</c:v>
                </c:pt>
                <c:pt idx="18492">
                  <c:v>333</c:v>
                </c:pt>
                <c:pt idx="18493">
                  <c:v>274</c:v>
                </c:pt>
                <c:pt idx="18494">
                  <c:v>516</c:v>
                </c:pt>
                <c:pt idx="18495">
                  <c:v>351</c:v>
                </c:pt>
                <c:pt idx="18496">
                  <c:v>340</c:v>
                </c:pt>
                <c:pt idx="18497">
                  <c:v>350</c:v>
                </c:pt>
                <c:pt idx="18498">
                  <c:v>217</c:v>
                </c:pt>
                <c:pt idx="18499">
                  <c:v>323</c:v>
                </c:pt>
                <c:pt idx="18500">
                  <c:v>500</c:v>
                </c:pt>
                <c:pt idx="18501">
                  <c:v>143</c:v>
                </c:pt>
                <c:pt idx="18502">
                  <c:v>195</c:v>
                </c:pt>
                <c:pt idx="18503">
                  <c:v>78</c:v>
                </c:pt>
                <c:pt idx="18504">
                  <c:v>273</c:v>
                </c:pt>
                <c:pt idx="18505">
                  <c:v>386</c:v>
                </c:pt>
                <c:pt idx="18506">
                  <c:v>518</c:v>
                </c:pt>
                <c:pt idx="18507">
                  <c:v>284</c:v>
                </c:pt>
                <c:pt idx="18508">
                  <c:v>188</c:v>
                </c:pt>
                <c:pt idx="18509">
                  <c:v>316</c:v>
                </c:pt>
                <c:pt idx="18510">
                  <c:v>109</c:v>
                </c:pt>
                <c:pt idx="18511">
                  <c:v>215</c:v>
                </c:pt>
                <c:pt idx="18512">
                  <c:v>165</c:v>
                </c:pt>
                <c:pt idx="18513">
                  <c:v>124</c:v>
                </c:pt>
                <c:pt idx="18514">
                  <c:v>109</c:v>
                </c:pt>
                <c:pt idx="18515">
                  <c:v>15</c:v>
                </c:pt>
                <c:pt idx="18516" formatCode="0.00E+00">
                  <c:v>4.8999999999999998E-3</c:v>
                </c:pt>
                <c:pt idx="18517">
                  <c:v>16</c:v>
                </c:pt>
                <c:pt idx="18518">
                  <c:v>47</c:v>
                </c:pt>
                <c:pt idx="18519">
                  <c:v>64</c:v>
                </c:pt>
                <c:pt idx="18520">
                  <c:v>25</c:v>
                </c:pt>
                <c:pt idx="18521">
                  <c:v>21</c:v>
                </c:pt>
                <c:pt idx="18522">
                  <c:v>42</c:v>
                </c:pt>
                <c:pt idx="18523">
                  <c:v>141</c:v>
                </c:pt>
                <c:pt idx="18524">
                  <c:v>26</c:v>
                </c:pt>
                <c:pt idx="18525">
                  <c:v>48</c:v>
                </c:pt>
                <c:pt idx="18526">
                  <c:v>134</c:v>
                </c:pt>
                <c:pt idx="18527">
                  <c:v>146</c:v>
                </c:pt>
                <c:pt idx="18528">
                  <c:v>109</c:v>
                </c:pt>
                <c:pt idx="18529">
                  <c:v>222</c:v>
                </c:pt>
                <c:pt idx="18530">
                  <c:v>129</c:v>
                </c:pt>
                <c:pt idx="18531">
                  <c:v>211</c:v>
                </c:pt>
                <c:pt idx="18532">
                  <c:v>195</c:v>
                </c:pt>
                <c:pt idx="18533">
                  <c:v>150</c:v>
                </c:pt>
                <c:pt idx="18534">
                  <c:v>123</c:v>
                </c:pt>
                <c:pt idx="18535">
                  <c:v>69</c:v>
                </c:pt>
                <c:pt idx="18536">
                  <c:v>50</c:v>
                </c:pt>
                <c:pt idx="18537">
                  <c:v>594</c:v>
                </c:pt>
                <c:pt idx="18538">
                  <c:v>324</c:v>
                </c:pt>
                <c:pt idx="18539">
                  <c:v>298</c:v>
                </c:pt>
                <c:pt idx="18540">
                  <c:v>874</c:v>
                </c:pt>
                <c:pt idx="18541">
                  <c:v>314</c:v>
                </c:pt>
                <c:pt idx="18542">
                  <c:v>351</c:v>
                </c:pt>
                <c:pt idx="18543">
                  <c:v>692</c:v>
                </c:pt>
                <c:pt idx="18544">
                  <c:v>312</c:v>
                </c:pt>
                <c:pt idx="18545">
                  <c:v>273</c:v>
                </c:pt>
                <c:pt idx="18546">
                  <c:v>284</c:v>
                </c:pt>
                <c:pt idx="18547">
                  <c:v>443</c:v>
                </c:pt>
                <c:pt idx="18548">
                  <c:v>311</c:v>
                </c:pt>
                <c:pt idx="18549">
                  <c:v>19</c:v>
                </c:pt>
                <c:pt idx="18550">
                  <c:v>42</c:v>
                </c:pt>
                <c:pt idx="18551">
                  <c:v>132</c:v>
                </c:pt>
                <c:pt idx="18552">
                  <c:v>170</c:v>
                </c:pt>
                <c:pt idx="18553">
                  <c:v>122</c:v>
                </c:pt>
                <c:pt idx="18554">
                  <c:v>197</c:v>
                </c:pt>
                <c:pt idx="18555">
                  <c:v>178</c:v>
                </c:pt>
                <c:pt idx="18556">
                  <c:v>187</c:v>
                </c:pt>
                <c:pt idx="18557">
                  <c:v>214</c:v>
                </c:pt>
                <c:pt idx="18558">
                  <c:v>77</c:v>
                </c:pt>
                <c:pt idx="18559">
                  <c:v>91</c:v>
                </c:pt>
                <c:pt idx="18560">
                  <c:v>85</c:v>
                </c:pt>
                <c:pt idx="18561">
                  <c:v>87</c:v>
                </c:pt>
                <c:pt idx="18562">
                  <c:v>269</c:v>
                </c:pt>
                <c:pt idx="18563">
                  <c:v>197</c:v>
                </c:pt>
                <c:pt idx="18564">
                  <c:v>367</c:v>
                </c:pt>
                <c:pt idx="18565">
                  <c:v>314</c:v>
                </c:pt>
                <c:pt idx="18566">
                  <c:v>268</c:v>
                </c:pt>
                <c:pt idx="18567">
                  <c:v>266</c:v>
                </c:pt>
                <c:pt idx="18568">
                  <c:v>334</c:v>
                </c:pt>
                <c:pt idx="18569">
                  <c:v>353</c:v>
                </c:pt>
                <c:pt idx="18570">
                  <c:v>323</c:v>
                </c:pt>
                <c:pt idx="18571">
                  <c:v>334</c:v>
                </c:pt>
                <c:pt idx="18572">
                  <c:v>293</c:v>
                </c:pt>
                <c:pt idx="18573">
                  <c:v>346</c:v>
                </c:pt>
                <c:pt idx="18574">
                  <c:v>233</c:v>
                </c:pt>
                <c:pt idx="18575">
                  <c:v>93</c:v>
                </c:pt>
                <c:pt idx="18576">
                  <c:v>106</c:v>
                </c:pt>
                <c:pt idx="18577">
                  <c:v>172</c:v>
                </c:pt>
                <c:pt idx="18578">
                  <c:v>149</c:v>
                </c:pt>
                <c:pt idx="18579">
                  <c:v>260</c:v>
                </c:pt>
                <c:pt idx="18580">
                  <c:v>377</c:v>
                </c:pt>
                <c:pt idx="18581">
                  <c:v>190</c:v>
                </c:pt>
                <c:pt idx="18582">
                  <c:v>194</c:v>
                </c:pt>
                <c:pt idx="18583">
                  <c:v>282</c:v>
                </c:pt>
                <c:pt idx="18584">
                  <c:v>241</c:v>
                </c:pt>
                <c:pt idx="18585">
                  <c:v>256</c:v>
                </c:pt>
                <c:pt idx="18586">
                  <c:v>1174</c:v>
                </c:pt>
                <c:pt idx="18587">
                  <c:v>946</c:v>
                </c:pt>
                <c:pt idx="18588">
                  <c:v>294</c:v>
                </c:pt>
                <c:pt idx="18589">
                  <c:v>708</c:v>
                </c:pt>
                <c:pt idx="18590">
                  <c:v>1049</c:v>
                </c:pt>
                <c:pt idx="18591">
                  <c:v>292</c:v>
                </c:pt>
                <c:pt idx="18592">
                  <c:v>939</c:v>
                </c:pt>
                <c:pt idx="18593">
                  <c:v>887</c:v>
                </c:pt>
                <c:pt idx="18594">
                  <c:v>925</c:v>
                </c:pt>
                <c:pt idx="18595">
                  <c:v>949</c:v>
                </c:pt>
                <c:pt idx="18596">
                  <c:v>1002</c:v>
                </c:pt>
                <c:pt idx="18597">
                  <c:v>731</c:v>
                </c:pt>
                <c:pt idx="18598">
                  <c:v>1022</c:v>
                </c:pt>
                <c:pt idx="18599">
                  <c:v>486</c:v>
                </c:pt>
                <c:pt idx="18600">
                  <c:v>796</c:v>
                </c:pt>
                <c:pt idx="18601">
                  <c:v>670</c:v>
                </c:pt>
                <c:pt idx="18602">
                  <c:v>415</c:v>
                </c:pt>
                <c:pt idx="18603">
                  <c:v>780</c:v>
                </c:pt>
                <c:pt idx="18604">
                  <c:v>1104</c:v>
                </c:pt>
                <c:pt idx="18605">
                  <c:v>543</c:v>
                </c:pt>
                <c:pt idx="18606">
                  <c:v>417</c:v>
                </c:pt>
                <c:pt idx="18607">
                  <c:v>911</c:v>
                </c:pt>
                <c:pt idx="18608">
                  <c:v>676</c:v>
                </c:pt>
                <c:pt idx="18609">
                  <c:v>1009</c:v>
                </c:pt>
                <c:pt idx="18610">
                  <c:v>40</c:v>
                </c:pt>
                <c:pt idx="18611">
                  <c:v>132</c:v>
                </c:pt>
                <c:pt idx="18612">
                  <c:v>317</c:v>
                </c:pt>
                <c:pt idx="18613">
                  <c:v>195</c:v>
                </c:pt>
                <c:pt idx="18614">
                  <c:v>96</c:v>
                </c:pt>
                <c:pt idx="18615">
                  <c:v>174</c:v>
                </c:pt>
                <c:pt idx="18616">
                  <c:v>175</c:v>
                </c:pt>
                <c:pt idx="18617">
                  <c:v>89</c:v>
                </c:pt>
                <c:pt idx="18618">
                  <c:v>58</c:v>
                </c:pt>
                <c:pt idx="18619">
                  <c:v>23</c:v>
                </c:pt>
                <c:pt idx="18620">
                  <c:v>138</c:v>
                </c:pt>
                <c:pt idx="18621">
                  <c:v>128</c:v>
                </c:pt>
                <c:pt idx="18622">
                  <c:v>391</c:v>
                </c:pt>
                <c:pt idx="18623">
                  <c:v>352</c:v>
                </c:pt>
                <c:pt idx="18624">
                  <c:v>228</c:v>
                </c:pt>
                <c:pt idx="18625">
                  <c:v>333</c:v>
                </c:pt>
                <c:pt idx="18626">
                  <c:v>300</c:v>
                </c:pt>
                <c:pt idx="18627">
                  <c:v>906</c:v>
                </c:pt>
                <c:pt idx="18628">
                  <c:v>312</c:v>
                </c:pt>
                <c:pt idx="18629">
                  <c:v>655</c:v>
                </c:pt>
                <c:pt idx="18630">
                  <c:v>619</c:v>
                </c:pt>
                <c:pt idx="18631">
                  <c:v>228</c:v>
                </c:pt>
                <c:pt idx="18632">
                  <c:v>338</c:v>
                </c:pt>
                <c:pt idx="18633">
                  <c:v>378</c:v>
                </c:pt>
                <c:pt idx="18634">
                  <c:v>36</c:v>
                </c:pt>
                <c:pt idx="18635">
                  <c:v>127</c:v>
                </c:pt>
                <c:pt idx="18636">
                  <c:v>338</c:v>
                </c:pt>
                <c:pt idx="18637">
                  <c:v>119</c:v>
                </c:pt>
                <c:pt idx="18638" formatCode="0.00E+00">
                  <c:v>4.8999999999999998E-3</c:v>
                </c:pt>
                <c:pt idx="18639">
                  <c:v>104</c:v>
                </c:pt>
                <c:pt idx="18640">
                  <c:v>213</c:v>
                </c:pt>
                <c:pt idx="18641">
                  <c:v>40</c:v>
                </c:pt>
                <c:pt idx="18642">
                  <c:v>8</c:v>
                </c:pt>
                <c:pt idx="18643">
                  <c:v>20</c:v>
                </c:pt>
                <c:pt idx="18644">
                  <c:v>52</c:v>
                </c:pt>
                <c:pt idx="18645">
                  <c:v>215</c:v>
                </c:pt>
                <c:pt idx="18646">
                  <c:v>222</c:v>
                </c:pt>
                <c:pt idx="18647">
                  <c:v>180</c:v>
                </c:pt>
                <c:pt idx="18648">
                  <c:v>236</c:v>
                </c:pt>
                <c:pt idx="18649">
                  <c:v>285</c:v>
                </c:pt>
                <c:pt idx="18650">
                  <c:v>343</c:v>
                </c:pt>
                <c:pt idx="18651">
                  <c:v>325</c:v>
                </c:pt>
                <c:pt idx="18652">
                  <c:v>923</c:v>
                </c:pt>
                <c:pt idx="18653">
                  <c:v>227</c:v>
                </c:pt>
                <c:pt idx="18654">
                  <c:v>144</c:v>
                </c:pt>
                <c:pt idx="18655">
                  <c:v>136</c:v>
                </c:pt>
                <c:pt idx="18656">
                  <c:v>228</c:v>
                </c:pt>
                <c:pt idx="18657">
                  <c:v>24</c:v>
                </c:pt>
                <c:pt idx="18658">
                  <c:v>676</c:v>
                </c:pt>
                <c:pt idx="18659">
                  <c:v>213</c:v>
                </c:pt>
                <c:pt idx="18660">
                  <c:v>107</c:v>
                </c:pt>
                <c:pt idx="18661">
                  <c:v>732</c:v>
                </c:pt>
                <c:pt idx="18662">
                  <c:v>112</c:v>
                </c:pt>
                <c:pt idx="18663">
                  <c:v>115</c:v>
                </c:pt>
                <c:pt idx="18664">
                  <c:v>112</c:v>
                </c:pt>
                <c:pt idx="18665">
                  <c:v>675</c:v>
                </c:pt>
                <c:pt idx="18666">
                  <c:v>73</c:v>
                </c:pt>
                <c:pt idx="18667">
                  <c:v>92</c:v>
                </c:pt>
                <c:pt idx="18668">
                  <c:v>72</c:v>
                </c:pt>
                <c:pt idx="18669">
                  <c:v>417</c:v>
                </c:pt>
                <c:pt idx="18670">
                  <c:v>1147</c:v>
                </c:pt>
                <c:pt idx="18671">
                  <c:v>275</c:v>
                </c:pt>
                <c:pt idx="18672">
                  <c:v>221</c:v>
                </c:pt>
                <c:pt idx="18673">
                  <c:v>206</c:v>
                </c:pt>
                <c:pt idx="18674">
                  <c:v>276</c:v>
                </c:pt>
                <c:pt idx="18675">
                  <c:v>269</c:v>
                </c:pt>
                <c:pt idx="18676">
                  <c:v>227</c:v>
                </c:pt>
                <c:pt idx="18677">
                  <c:v>206</c:v>
                </c:pt>
                <c:pt idx="18678">
                  <c:v>778</c:v>
                </c:pt>
                <c:pt idx="18679">
                  <c:v>298</c:v>
                </c:pt>
                <c:pt idx="18680">
                  <c:v>951</c:v>
                </c:pt>
                <c:pt idx="18681">
                  <c:v>323</c:v>
                </c:pt>
                <c:pt idx="18682">
                  <c:v>184</c:v>
                </c:pt>
                <c:pt idx="18683">
                  <c:v>300</c:v>
                </c:pt>
                <c:pt idx="18684">
                  <c:v>261</c:v>
                </c:pt>
                <c:pt idx="18685">
                  <c:v>343</c:v>
                </c:pt>
                <c:pt idx="18686">
                  <c:v>343</c:v>
                </c:pt>
                <c:pt idx="18687">
                  <c:v>148</c:v>
                </c:pt>
                <c:pt idx="18688">
                  <c:v>738</c:v>
                </c:pt>
                <c:pt idx="18689">
                  <c:v>233</c:v>
                </c:pt>
                <c:pt idx="18690">
                  <c:v>152</c:v>
                </c:pt>
                <c:pt idx="18691">
                  <c:v>218</c:v>
                </c:pt>
                <c:pt idx="18692">
                  <c:v>227</c:v>
                </c:pt>
                <c:pt idx="18693">
                  <c:v>267</c:v>
                </c:pt>
                <c:pt idx="18694">
                  <c:v>288</c:v>
                </c:pt>
                <c:pt idx="18695">
                  <c:v>243</c:v>
                </c:pt>
                <c:pt idx="18696">
                  <c:v>193</c:v>
                </c:pt>
                <c:pt idx="18697">
                  <c:v>406</c:v>
                </c:pt>
                <c:pt idx="18698">
                  <c:v>303</c:v>
                </c:pt>
                <c:pt idx="18699">
                  <c:v>359</c:v>
                </c:pt>
                <c:pt idx="18700">
                  <c:v>301</c:v>
                </c:pt>
                <c:pt idx="18701">
                  <c:v>224</c:v>
                </c:pt>
                <c:pt idx="18702">
                  <c:v>374</c:v>
                </c:pt>
                <c:pt idx="18703">
                  <c:v>219</c:v>
                </c:pt>
                <c:pt idx="18704">
                  <c:v>1055</c:v>
                </c:pt>
                <c:pt idx="18705">
                  <c:v>238</c:v>
                </c:pt>
                <c:pt idx="18706">
                  <c:v>214</c:v>
                </c:pt>
                <c:pt idx="18707">
                  <c:v>201</c:v>
                </c:pt>
                <c:pt idx="18708">
                  <c:v>329</c:v>
                </c:pt>
                <c:pt idx="18709">
                  <c:v>293</c:v>
                </c:pt>
                <c:pt idx="18710">
                  <c:v>274</c:v>
                </c:pt>
                <c:pt idx="18711">
                  <c:v>206</c:v>
                </c:pt>
                <c:pt idx="18712">
                  <c:v>243</c:v>
                </c:pt>
                <c:pt idx="18713">
                  <c:v>176</c:v>
                </c:pt>
                <c:pt idx="18714">
                  <c:v>220</c:v>
                </c:pt>
                <c:pt idx="18715">
                  <c:v>441</c:v>
                </c:pt>
                <c:pt idx="18716">
                  <c:v>801</c:v>
                </c:pt>
                <c:pt idx="18717">
                  <c:v>131</c:v>
                </c:pt>
                <c:pt idx="18718">
                  <c:v>28</c:v>
                </c:pt>
                <c:pt idx="18719">
                  <c:v>208</c:v>
                </c:pt>
                <c:pt idx="18720">
                  <c:v>80</c:v>
                </c:pt>
                <c:pt idx="18721">
                  <c:v>119</c:v>
                </c:pt>
                <c:pt idx="18722">
                  <c:v>105</c:v>
                </c:pt>
                <c:pt idx="18723">
                  <c:v>272</c:v>
                </c:pt>
                <c:pt idx="18724">
                  <c:v>188</c:v>
                </c:pt>
                <c:pt idx="18725">
                  <c:v>272</c:v>
                </c:pt>
                <c:pt idx="18726">
                  <c:v>111</c:v>
                </c:pt>
                <c:pt idx="18727">
                  <c:v>119</c:v>
                </c:pt>
                <c:pt idx="18728">
                  <c:v>173</c:v>
                </c:pt>
                <c:pt idx="18729">
                  <c:v>100</c:v>
                </c:pt>
                <c:pt idx="18730">
                  <c:v>265</c:v>
                </c:pt>
                <c:pt idx="18731">
                  <c:v>42</c:v>
                </c:pt>
                <c:pt idx="18732">
                  <c:v>203</c:v>
                </c:pt>
                <c:pt idx="18733">
                  <c:v>58</c:v>
                </c:pt>
                <c:pt idx="18734">
                  <c:v>149</c:v>
                </c:pt>
                <c:pt idx="18735">
                  <c:v>81</c:v>
                </c:pt>
                <c:pt idx="18736">
                  <c:v>155</c:v>
                </c:pt>
                <c:pt idx="18737">
                  <c:v>87</c:v>
                </c:pt>
                <c:pt idx="18738">
                  <c:v>270</c:v>
                </c:pt>
                <c:pt idx="18739">
                  <c:v>86</c:v>
                </c:pt>
                <c:pt idx="18740">
                  <c:v>74</c:v>
                </c:pt>
                <c:pt idx="18741">
                  <c:v>148</c:v>
                </c:pt>
                <c:pt idx="18742">
                  <c:v>23</c:v>
                </c:pt>
                <c:pt idx="18743">
                  <c:v>115</c:v>
                </c:pt>
                <c:pt idx="18744">
                  <c:v>145</c:v>
                </c:pt>
                <c:pt idx="18745">
                  <c:v>165</c:v>
                </c:pt>
                <c:pt idx="18746">
                  <c:v>333</c:v>
                </c:pt>
                <c:pt idx="18747">
                  <c:v>294</c:v>
                </c:pt>
                <c:pt idx="18748">
                  <c:v>455</c:v>
                </c:pt>
                <c:pt idx="18749">
                  <c:v>259</c:v>
                </c:pt>
                <c:pt idx="18750">
                  <c:v>368</c:v>
                </c:pt>
                <c:pt idx="18751">
                  <c:v>412</c:v>
                </c:pt>
                <c:pt idx="18752">
                  <c:v>305</c:v>
                </c:pt>
                <c:pt idx="18753">
                  <c:v>324</c:v>
                </c:pt>
                <c:pt idx="18754">
                  <c:v>248</c:v>
                </c:pt>
                <c:pt idx="18755">
                  <c:v>279</c:v>
                </c:pt>
                <c:pt idx="18756">
                  <c:v>377</c:v>
                </c:pt>
                <c:pt idx="18757">
                  <c:v>435</c:v>
                </c:pt>
                <c:pt idx="18758">
                  <c:v>285</c:v>
                </c:pt>
                <c:pt idx="18759">
                  <c:v>233</c:v>
                </c:pt>
                <c:pt idx="18760">
                  <c:v>355</c:v>
                </c:pt>
                <c:pt idx="18761">
                  <c:v>427</c:v>
                </c:pt>
                <c:pt idx="18762">
                  <c:v>388</c:v>
                </c:pt>
                <c:pt idx="18763">
                  <c:v>676</c:v>
                </c:pt>
                <c:pt idx="18764">
                  <c:v>326</c:v>
                </c:pt>
                <c:pt idx="18765">
                  <c:v>317</c:v>
                </c:pt>
                <c:pt idx="18766">
                  <c:v>219</c:v>
                </c:pt>
                <c:pt idx="18767">
                  <c:v>284</c:v>
                </c:pt>
                <c:pt idx="18768">
                  <c:v>340</c:v>
                </c:pt>
                <c:pt idx="18769">
                  <c:v>412</c:v>
                </c:pt>
                <c:pt idx="18770">
                  <c:v>405</c:v>
                </c:pt>
                <c:pt idx="18771">
                  <c:v>296</c:v>
                </c:pt>
                <c:pt idx="18772">
                  <c:v>470</c:v>
                </c:pt>
                <c:pt idx="18773">
                  <c:v>350</c:v>
                </c:pt>
                <c:pt idx="18774">
                  <c:v>405</c:v>
                </c:pt>
                <c:pt idx="18775">
                  <c:v>433</c:v>
                </c:pt>
                <c:pt idx="18776">
                  <c:v>345</c:v>
                </c:pt>
                <c:pt idx="18777">
                  <c:v>291</c:v>
                </c:pt>
                <c:pt idx="18778">
                  <c:v>265</c:v>
                </c:pt>
                <c:pt idx="18779">
                  <c:v>387</c:v>
                </c:pt>
                <c:pt idx="18780">
                  <c:v>206</c:v>
                </c:pt>
                <c:pt idx="18781">
                  <c:v>442</c:v>
                </c:pt>
                <c:pt idx="18782">
                  <c:v>38</c:v>
                </c:pt>
                <c:pt idx="18783">
                  <c:v>288</c:v>
                </c:pt>
                <c:pt idx="18784">
                  <c:v>224</c:v>
                </c:pt>
                <c:pt idx="18785">
                  <c:v>164</c:v>
                </c:pt>
                <c:pt idx="18786">
                  <c:v>200</c:v>
                </c:pt>
                <c:pt idx="18787">
                  <c:v>22</c:v>
                </c:pt>
                <c:pt idx="18788">
                  <c:v>83</c:v>
                </c:pt>
                <c:pt idx="18789">
                  <c:v>142</c:v>
                </c:pt>
                <c:pt idx="18790">
                  <c:v>18</c:v>
                </c:pt>
                <c:pt idx="18791">
                  <c:v>300</c:v>
                </c:pt>
                <c:pt idx="18792">
                  <c:v>257</c:v>
                </c:pt>
                <c:pt idx="18793">
                  <c:v>768</c:v>
                </c:pt>
                <c:pt idx="18794">
                  <c:v>258</c:v>
                </c:pt>
                <c:pt idx="18795">
                  <c:v>204</c:v>
                </c:pt>
                <c:pt idx="18796">
                  <c:v>381</c:v>
                </c:pt>
                <c:pt idx="18797">
                  <c:v>297</c:v>
                </c:pt>
                <c:pt idx="18798">
                  <c:v>1076</c:v>
                </c:pt>
                <c:pt idx="18799">
                  <c:v>286</c:v>
                </c:pt>
                <c:pt idx="18800">
                  <c:v>213</c:v>
                </c:pt>
                <c:pt idx="18801">
                  <c:v>291</c:v>
                </c:pt>
                <c:pt idx="18802">
                  <c:v>839</c:v>
                </c:pt>
                <c:pt idx="18803">
                  <c:v>310</c:v>
                </c:pt>
                <c:pt idx="18804">
                  <c:v>196</c:v>
                </c:pt>
                <c:pt idx="18805">
                  <c:v>378</c:v>
                </c:pt>
                <c:pt idx="18806">
                  <c:v>827</c:v>
                </c:pt>
                <c:pt idx="18807">
                  <c:v>431</c:v>
                </c:pt>
                <c:pt idx="18808">
                  <c:v>893</c:v>
                </c:pt>
                <c:pt idx="18809">
                  <c:v>352</c:v>
                </c:pt>
                <c:pt idx="18810">
                  <c:v>422</c:v>
                </c:pt>
                <c:pt idx="18811">
                  <c:v>851</c:v>
                </c:pt>
                <c:pt idx="18812">
                  <c:v>811</c:v>
                </c:pt>
                <c:pt idx="18813">
                  <c:v>974</c:v>
                </c:pt>
                <c:pt idx="18814">
                  <c:v>331</c:v>
                </c:pt>
                <c:pt idx="18815">
                  <c:v>318</c:v>
                </c:pt>
                <c:pt idx="18816">
                  <c:v>605</c:v>
                </c:pt>
                <c:pt idx="18817">
                  <c:v>216</c:v>
                </c:pt>
                <c:pt idx="18818">
                  <c:v>627</c:v>
                </c:pt>
                <c:pt idx="18819">
                  <c:v>319</c:v>
                </c:pt>
                <c:pt idx="18820">
                  <c:v>241</c:v>
                </c:pt>
                <c:pt idx="18821">
                  <c:v>318</c:v>
                </c:pt>
                <c:pt idx="18822">
                  <c:v>427</c:v>
                </c:pt>
                <c:pt idx="18823">
                  <c:v>166</c:v>
                </c:pt>
                <c:pt idx="18824">
                  <c:v>197</c:v>
                </c:pt>
                <c:pt idx="18825">
                  <c:v>353</c:v>
                </c:pt>
                <c:pt idx="18826">
                  <c:v>823</c:v>
                </c:pt>
                <c:pt idx="18827">
                  <c:v>133</c:v>
                </c:pt>
                <c:pt idx="18828">
                  <c:v>179</c:v>
                </c:pt>
                <c:pt idx="18829">
                  <c:v>206</c:v>
                </c:pt>
                <c:pt idx="18830">
                  <c:v>211</c:v>
                </c:pt>
                <c:pt idx="18831">
                  <c:v>328</c:v>
                </c:pt>
                <c:pt idx="18832">
                  <c:v>385</c:v>
                </c:pt>
                <c:pt idx="18833">
                  <c:v>372</c:v>
                </c:pt>
                <c:pt idx="18834">
                  <c:v>210</c:v>
                </c:pt>
                <c:pt idx="18835">
                  <c:v>165</c:v>
                </c:pt>
                <c:pt idx="18836">
                  <c:v>173</c:v>
                </c:pt>
                <c:pt idx="18837">
                  <c:v>188</c:v>
                </c:pt>
                <c:pt idx="18838">
                  <c:v>276</c:v>
                </c:pt>
                <c:pt idx="18839">
                  <c:v>10</c:v>
                </c:pt>
                <c:pt idx="18840">
                  <c:v>89</c:v>
                </c:pt>
                <c:pt idx="18841">
                  <c:v>148</c:v>
                </c:pt>
                <c:pt idx="18842">
                  <c:v>178</c:v>
                </c:pt>
                <c:pt idx="18843">
                  <c:v>103</c:v>
                </c:pt>
                <c:pt idx="18844">
                  <c:v>251</c:v>
                </c:pt>
                <c:pt idx="18845">
                  <c:v>320</c:v>
                </c:pt>
                <c:pt idx="18846">
                  <c:v>210</c:v>
                </c:pt>
                <c:pt idx="18847">
                  <c:v>22</c:v>
                </c:pt>
                <c:pt idx="18848">
                  <c:v>51</c:v>
                </c:pt>
                <c:pt idx="18849">
                  <c:v>47</c:v>
                </c:pt>
                <c:pt idx="18850">
                  <c:v>914</c:v>
                </c:pt>
                <c:pt idx="18851">
                  <c:v>244</c:v>
                </c:pt>
                <c:pt idx="18852">
                  <c:v>248</c:v>
                </c:pt>
                <c:pt idx="18853">
                  <c:v>615</c:v>
                </c:pt>
                <c:pt idx="18854">
                  <c:v>349</c:v>
                </c:pt>
                <c:pt idx="18855">
                  <c:v>880</c:v>
                </c:pt>
                <c:pt idx="18856">
                  <c:v>210</c:v>
                </c:pt>
                <c:pt idx="18857">
                  <c:v>553</c:v>
                </c:pt>
                <c:pt idx="18858">
                  <c:v>258</c:v>
                </c:pt>
                <c:pt idx="18859">
                  <c:v>335</c:v>
                </c:pt>
                <c:pt idx="18860">
                  <c:v>289</c:v>
                </c:pt>
                <c:pt idx="18861">
                  <c:v>295</c:v>
                </c:pt>
                <c:pt idx="18862">
                  <c:v>251</c:v>
                </c:pt>
                <c:pt idx="18863">
                  <c:v>365</c:v>
                </c:pt>
                <c:pt idx="18864">
                  <c:v>269</c:v>
                </c:pt>
                <c:pt idx="18865">
                  <c:v>293</c:v>
                </c:pt>
                <c:pt idx="18866">
                  <c:v>279</c:v>
                </c:pt>
                <c:pt idx="18867">
                  <c:v>481</c:v>
                </c:pt>
                <c:pt idx="18868">
                  <c:v>397</c:v>
                </c:pt>
                <c:pt idx="18869">
                  <c:v>359</c:v>
                </c:pt>
                <c:pt idx="18870">
                  <c:v>255</c:v>
                </c:pt>
                <c:pt idx="18871">
                  <c:v>400</c:v>
                </c:pt>
                <c:pt idx="18872">
                  <c:v>349</c:v>
                </c:pt>
                <c:pt idx="18873">
                  <c:v>398</c:v>
                </c:pt>
                <c:pt idx="18874">
                  <c:v>499</c:v>
                </c:pt>
                <c:pt idx="18875">
                  <c:v>586</c:v>
                </c:pt>
                <c:pt idx="18876">
                  <c:v>511</c:v>
                </c:pt>
                <c:pt idx="18877">
                  <c:v>506</c:v>
                </c:pt>
                <c:pt idx="18878">
                  <c:v>446</c:v>
                </c:pt>
                <c:pt idx="18879">
                  <c:v>504</c:v>
                </c:pt>
                <c:pt idx="18880">
                  <c:v>312</c:v>
                </c:pt>
                <c:pt idx="18881">
                  <c:v>840</c:v>
                </c:pt>
                <c:pt idx="18882">
                  <c:v>459</c:v>
                </c:pt>
                <c:pt idx="18883">
                  <c:v>741</c:v>
                </c:pt>
                <c:pt idx="18884">
                  <c:v>499</c:v>
                </c:pt>
                <c:pt idx="18885">
                  <c:v>613</c:v>
                </c:pt>
                <c:pt idx="18886">
                  <c:v>370</c:v>
                </c:pt>
                <c:pt idx="18887">
                  <c:v>283</c:v>
                </c:pt>
                <c:pt idx="18888">
                  <c:v>224</c:v>
                </c:pt>
                <c:pt idx="18889">
                  <c:v>1169</c:v>
                </c:pt>
                <c:pt idx="18890">
                  <c:v>144</c:v>
                </c:pt>
                <c:pt idx="18891">
                  <c:v>324</c:v>
                </c:pt>
                <c:pt idx="18892">
                  <c:v>253</c:v>
                </c:pt>
                <c:pt idx="18893">
                  <c:v>286</c:v>
                </c:pt>
                <c:pt idx="18894">
                  <c:v>222</c:v>
                </c:pt>
                <c:pt idx="18895">
                  <c:v>247</c:v>
                </c:pt>
                <c:pt idx="18896">
                  <c:v>320</c:v>
                </c:pt>
                <c:pt idx="18897">
                  <c:v>292</c:v>
                </c:pt>
                <c:pt idx="18898">
                  <c:v>89</c:v>
                </c:pt>
                <c:pt idx="18899">
                  <c:v>298</c:v>
                </c:pt>
                <c:pt idx="18900">
                  <c:v>164</c:v>
                </c:pt>
                <c:pt idx="18901">
                  <c:v>143</c:v>
                </c:pt>
                <c:pt idx="18902">
                  <c:v>17</c:v>
                </c:pt>
                <c:pt idx="18903">
                  <c:v>184</c:v>
                </c:pt>
                <c:pt idx="18904">
                  <c:v>239</c:v>
                </c:pt>
                <c:pt idx="18905">
                  <c:v>215</c:v>
                </c:pt>
                <c:pt idx="18906">
                  <c:v>240</c:v>
                </c:pt>
                <c:pt idx="18907">
                  <c:v>160</c:v>
                </c:pt>
                <c:pt idx="18908">
                  <c:v>214</c:v>
                </c:pt>
                <c:pt idx="18909">
                  <c:v>261</c:v>
                </c:pt>
                <c:pt idx="18910">
                  <c:v>258</c:v>
                </c:pt>
                <c:pt idx="18911">
                  <c:v>217</c:v>
                </c:pt>
                <c:pt idx="18912">
                  <c:v>217</c:v>
                </c:pt>
                <c:pt idx="18913">
                  <c:v>742</c:v>
                </c:pt>
                <c:pt idx="18914">
                  <c:v>267</c:v>
                </c:pt>
                <c:pt idx="18915">
                  <c:v>973</c:v>
                </c:pt>
                <c:pt idx="18916">
                  <c:v>218</c:v>
                </c:pt>
                <c:pt idx="18917">
                  <c:v>305</c:v>
                </c:pt>
                <c:pt idx="18918">
                  <c:v>338</c:v>
                </c:pt>
                <c:pt idx="18919">
                  <c:v>397</c:v>
                </c:pt>
                <c:pt idx="18920">
                  <c:v>231</c:v>
                </c:pt>
                <c:pt idx="18921">
                  <c:v>842</c:v>
                </c:pt>
                <c:pt idx="18922">
                  <c:v>894</c:v>
                </c:pt>
                <c:pt idx="18923">
                  <c:v>570</c:v>
                </c:pt>
                <c:pt idx="18924">
                  <c:v>1209</c:v>
                </c:pt>
                <c:pt idx="18925">
                  <c:v>886</c:v>
                </c:pt>
                <c:pt idx="18926">
                  <c:v>851</c:v>
                </c:pt>
                <c:pt idx="18927">
                  <c:v>794</c:v>
                </c:pt>
                <c:pt idx="18928">
                  <c:v>910</c:v>
                </c:pt>
                <c:pt idx="18929">
                  <c:v>903</c:v>
                </c:pt>
                <c:pt idx="18930">
                  <c:v>98</c:v>
                </c:pt>
                <c:pt idx="18931">
                  <c:v>96</c:v>
                </c:pt>
                <c:pt idx="18932">
                  <c:v>138</c:v>
                </c:pt>
                <c:pt idx="18933">
                  <c:v>757</c:v>
                </c:pt>
                <c:pt idx="18934">
                  <c:v>69</c:v>
                </c:pt>
                <c:pt idx="18935">
                  <c:v>171</c:v>
                </c:pt>
                <c:pt idx="18936">
                  <c:v>125</c:v>
                </c:pt>
                <c:pt idx="18937">
                  <c:v>159</c:v>
                </c:pt>
                <c:pt idx="18938">
                  <c:v>81</c:v>
                </c:pt>
                <c:pt idx="18939">
                  <c:v>117</c:v>
                </c:pt>
                <c:pt idx="18940">
                  <c:v>105</c:v>
                </c:pt>
                <c:pt idx="18941">
                  <c:v>843</c:v>
                </c:pt>
                <c:pt idx="18942">
                  <c:v>834</c:v>
                </c:pt>
                <c:pt idx="18943">
                  <c:v>322</c:v>
                </c:pt>
                <c:pt idx="18944">
                  <c:v>337</c:v>
                </c:pt>
                <c:pt idx="18945">
                  <c:v>415</c:v>
                </c:pt>
                <c:pt idx="18946">
                  <c:v>200</c:v>
                </c:pt>
                <c:pt idx="18947">
                  <c:v>235</c:v>
                </c:pt>
                <c:pt idx="18948">
                  <c:v>216</c:v>
                </c:pt>
                <c:pt idx="18949">
                  <c:v>245</c:v>
                </c:pt>
                <c:pt idx="18950">
                  <c:v>215</c:v>
                </c:pt>
                <c:pt idx="18951">
                  <c:v>181</c:v>
                </c:pt>
                <c:pt idx="18952">
                  <c:v>298</c:v>
                </c:pt>
                <c:pt idx="18953">
                  <c:v>258</c:v>
                </c:pt>
                <c:pt idx="18954">
                  <c:v>253</c:v>
                </c:pt>
                <c:pt idx="18955">
                  <c:v>490</c:v>
                </c:pt>
                <c:pt idx="18956">
                  <c:v>652</c:v>
                </c:pt>
                <c:pt idx="18957">
                  <c:v>268</c:v>
                </c:pt>
                <c:pt idx="18958">
                  <c:v>1143</c:v>
                </c:pt>
                <c:pt idx="18959">
                  <c:v>403</c:v>
                </c:pt>
                <c:pt idx="18960">
                  <c:v>432</c:v>
                </c:pt>
                <c:pt idx="18961">
                  <c:v>410</c:v>
                </c:pt>
                <c:pt idx="18962">
                  <c:v>306</c:v>
                </c:pt>
                <c:pt idx="18963">
                  <c:v>296</c:v>
                </c:pt>
                <c:pt idx="18964">
                  <c:v>369</c:v>
                </c:pt>
                <c:pt idx="18965">
                  <c:v>432</c:v>
                </c:pt>
                <c:pt idx="18966">
                  <c:v>208</c:v>
                </c:pt>
                <c:pt idx="18967">
                  <c:v>366</c:v>
                </c:pt>
                <c:pt idx="18968">
                  <c:v>207</c:v>
                </c:pt>
                <c:pt idx="18969">
                  <c:v>257</c:v>
                </c:pt>
                <c:pt idx="18970">
                  <c:v>361</c:v>
                </c:pt>
                <c:pt idx="18971">
                  <c:v>321</c:v>
                </c:pt>
                <c:pt idx="18972">
                  <c:v>333</c:v>
                </c:pt>
                <c:pt idx="18973">
                  <c:v>298</c:v>
                </c:pt>
                <c:pt idx="18974">
                  <c:v>336</c:v>
                </c:pt>
                <c:pt idx="18975">
                  <c:v>203</c:v>
                </c:pt>
                <c:pt idx="18976">
                  <c:v>213</c:v>
                </c:pt>
                <c:pt idx="18977">
                  <c:v>254</c:v>
                </c:pt>
                <c:pt idx="18978">
                  <c:v>304</c:v>
                </c:pt>
                <c:pt idx="18979">
                  <c:v>173</c:v>
                </c:pt>
                <c:pt idx="18980">
                  <c:v>297</c:v>
                </c:pt>
                <c:pt idx="18981">
                  <c:v>280</c:v>
                </c:pt>
                <c:pt idx="18982">
                  <c:v>403</c:v>
                </c:pt>
                <c:pt idx="18983">
                  <c:v>288</c:v>
                </c:pt>
                <c:pt idx="18984">
                  <c:v>328</c:v>
                </c:pt>
                <c:pt idx="18985">
                  <c:v>175</c:v>
                </c:pt>
                <c:pt idx="18986">
                  <c:v>189</c:v>
                </c:pt>
                <c:pt idx="18987">
                  <c:v>424</c:v>
                </c:pt>
                <c:pt idx="18988">
                  <c:v>267</c:v>
                </c:pt>
                <c:pt idx="18989">
                  <c:v>195</c:v>
                </c:pt>
                <c:pt idx="18990">
                  <c:v>250</c:v>
                </c:pt>
                <c:pt idx="18991">
                  <c:v>347</c:v>
                </c:pt>
                <c:pt idx="18992">
                  <c:v>374</c:v>
                </c:pt>
                <c:pt idx="18993">
                  <c:v>274</c:v>
                </c:pt>
                <c:pt idx="18994">
                  <c:v>292</c:v>
                </c:pt>
                <c:pt idx="18995">
                  <c:v>547</c:v>
                </c:pt>
                <c:pt idx="18996">
                  <c:v>497</c:v>
                </c:pt>
                <c:pt idx="18997">
                  <c:v>357</c:v>
                </c:pt>
                <c:pt idx="18998">
                  <c:v>458</c:v>
                </c:pt>
                <c:pt idx="18999">
                  <c:v>313</c:v>
                </c:pt>
                <c:pt idx="19000">
                  <c:v>241</c:v>
                </c:pt>
                <c:pt idx="19001">
                  <c:v>369</c:v>
                </c:pt>
                <c:pt idx="19002">
                  <c:v>1175</c:v>
                </c:pt>
                <c:pt idx="19003">
                  <c:v>541</c:v>
                </c:pt>
                <c:pt idx="19004">
                  <c:v>1011</c:v>
                </c:pt>
                <c:pt idx="19005">
                  <c:v>1226</c:v>
                </c:pt>
                <c:pt idx="19006">
                  <c:v>926</c:v>
                </c:pt>
                <c:pt idx="19007">
                  <c:v>1220</c:v>
                </c:pt>
                <c:pt idx="19008">
                  <c:v>1156</c:v>
                </c:pt>
                <c:pt idx="19009">
                  <c:v>790</c:v>
                </c:pt>
                <c:pt idx="19010">
                  <c:v>1368</c:v>
                </c:pt>
                <c:pt idx="19011">
                  <c:v>1244</c:v>
                </c:pt>
                <c:pt idx="19012">
                  <c:v>1150</c:v>
                </c:pt>
                <c:pt idx="19013">
                  <c:v>1505</c:v>
                </c:pt>
                <c:pt idx="19014">
                  <c:v>217</c:v>
                </c:pt>
                <c:pt idx="19015">
                  <c:v>313</c:v>
                </c:pt>
                <c:pt idx="19016">
                  <c:v>255</c:v>
                </c:pt>
                <c:pt idx="19017">
                  <c:v>212</c:v>
                </c:pt>
                <c:pt idx="19018">
                  <c:v>229</c:v>
                </c:pt>
                <c:pt idx="19019">
                  <c:v>261</c:v>
                </c:pt>
                <c:pt idx="19020">
                  <c:v>163</c:v>
                </c:pt>
                <c:pt idx="19021">
                  <c:v>190</c:v>
                </c:pt>
                <c:pt idx="19022">
                  <c:v>231</c:v>
                </c:pt>
                <c:pt idx="19023">
                  <c:v>202</c:v>
                </c:pt>
                <c:pt idx="19024">
                  <c:v>156</c:v>
                </c:pt>
                <c:pt idx="19025">
                  <c:v>251</c:v>
                </c:pt>
                <c:pt idx="19026">
                  <c:v>281</c:v>
                </c:pt>
                <c:pt idx="19027">
                  <c:v>637</c:v>
                </c:pt>
                <c:pt idx="19028">
                  <c:v>240</c:v>
                </c:pt>
                <c:pt idx="19029">
                  <c:v>766</c:v>
                </c:pt>
                <c:pt idx="19030">
                  <c:v>250</c:v>
                </c:pt>
                <c:pt idx="19031">
                  <c:v>357</c:v>
                </c:pt>
                <c:pt idx="19032">
                  <c:v>1044</c:v>
                </c:pt>
                <c:pt idx="19033">
                  <c:v>430</c:v>
                </c:pt>
                <c:pt idx="19034">
                  <c:v>208</c:v>
                </c:pt>
                <c:pt idx="19035">
                  <c:v>536</c:v>
                </c:pt>
                <c:pt idx="19036">
                  <c:v>210</c:v>
                </c:pt>
                <c:pt idx="19037">
                  <c:v>962</c:v>
                </c:pt>
                <c:pt idx="19038">
                  <c:v>373</c:v>
                </c:pt>
                <c:pt idx="19039">
                  <c:v>236</c:v>
                </c:pt>
                <c:pt idx="19040">
                  <c:v>603</c:v>
                </c:pt>
                <c:pt idx="19041">
                  <c:v>296</c:v>
                </c:pt>
                <c:pt idx="19042">
                  <c:v>828</c:v>
                </c:pt>
                <c:pt idx="19043">
                  <c:v>379</c:v>
                </c:pt>
                <c:pt idx="19044">
                  <c:v>669</c:v>
                </c:pt>
                <c:pt idx="19045">
                  <c:v>341</c:v>
                </c:pt>
                <c:pt idx="19046">
                  <c:v>310</c:v>
                </c:pt>
                <c:pt idx="19047">
                  <c:v>287</c:v>
                </c:pt>
                <c:pt idx="19048">
                  <c:v>293</c:v>
                </c:pt>
                <c:pt idx="19049">
                  <c:v>532</c:v>
                </c:pt>
                <c:pt idx="19050">
                  <c:v>1377</c:v>
                </c:pt>
                <c:pt idx="19051">
                  <c:v>1128</c:v>
                </c:pt>
                <c:pt idx="19052">
                  <c:v>589</c:v>
                </c:pt>
                <c:pt idx="19053">
                  <c:v>451</c:v>
                </c:pt>
                <c:pt idx="19054">
                  <c:v>646</c:v>
                </c:pt>
                <c:pt idx="19055">
                  <c:v>437</c:v>
                </c:pt>
                <c:pt idx="19056">
                  <c:v>864</c:v>
                </c:pt>
                <c:pt idx="19057">
                  <c:v>364</c:v>
                </c:pt>
                <c:pt idx="19058">
                  <c:v>552</c:v>
                </c:pt>
                <c:pt idx="19059">
                  <c:v>473</c:v>
                </c:pt>
                <c:pt idx="19060">
                  <c:v>736</c:v>
                </c:pt>
                <c:pt idx="19061">
                  <c:v>1075</c:v>
                </c:pt>
                <c:pt idx="19062" formatCode="0.00E+00">
                  <c:v>4.8999999999999998E-3</c:v>
                </c:pt>
                <c:pt idx="19063">
                  <c:v>93</c:v>
                </c:pt>
                <c:pt idx="19064">
                  <c:v>234</c:v>
                </c:pt>
                <c:pt idx="19065">
                  <c:v>87</c:v>
                </c:pt>
                <c:pt idx="19066">
                  <c:v>682</c:v>
                </c:pt>
                <c:pt idx="19067">
                  <c:v>39</c:v>
                </c:pt>
                <c:pt idx="19068">
                  <c:v>8</c:v>
                </c:pt>
                <c:pt idx="19069">
                  <c:v>8</c:v>
                </c:pt>
                <c:pt idx="19070">
                  <c:v>801</c:v>
                </c:pt>
                <c:pt idx="19071">
                  <c:v>859</c:v>
                </c:pt>
                <c:pt idx="19072">
                  <c:v>158</c:v>
                </c:pt>
                <c:pt idx="19073">
                  <c:v>551</c:v>
                </c:pt>
                <c:pt idx="19074">
                  <c:v>148</c:v>
                </c:pt>
                <c:pt idx="19075">
                  <c:v>201</c:v>
                </c:pt>
                <c:pt idx="19076">
                  <c:v>236</c:v>
                </c:pt>
                <c:pt idx="19077">
                  <c:v>715</c:v>
                </c:pt>
                <c:pt idx="19078">
                  <c:v>166</c:v>
                </c:pt>
                <c:pt idx="19079">
                  <c:v>298</c:v>
                </c:pt>
                <c:pt idx="19080">
                  <c:v>308</c:v>
                </c:pt>
                <c:pt idx="19081">
                  <c:v>1053</c:v>
                </c:pt>
                <c:pt idx="19082">
                  <c:v>724</c:v>
                </c:pt>
                <c:pt idx="19083">
                  <c:v>405</c:v>
                </c:pt>
                <c:pt idx="19084">
                  <c:v>333</c:v>
                </c:pt>
                <c:pt idx="19085">
                  <c:v>264</c:v>
                </c:pt>
                <c:pt idx="19086">
                  <c:v>264</c:v>
                </c:pt>
                <c:pt idx="19087">
                  <c:v>706</c:v>
                </c:pt>
                <c:pt idx="19088">
                  <c:v>199</c:v>
                </c:pt>
                <c:pt idx="19089">
                  <c:v>320</c:v>
                </c:pt>
                <c:pt idx="19090">
                  <c:v>244</c:v>
                </c:pt>
                <c:pt idx="19091">
                  <c:v>218</c:v>
                </c:pt>
                <c:pt idx="19092">
                  <c:v>1148</c:v>
                </c:pt>
                <c:pt idx="19093">
                  <c:v>368</c:v>
                </c:pt>
                <c:pt idx="19094">
                  <c:v>300</c:v>
                </c:pt>
                <c:pt idx="19095">
                  <c:v>239</c:v>
                </c:pt>
                <c:pt idx="19096">
                  <c:v>263</c:v>
                </c:pt>
                <c:pt idx="19097">
                  <c:v>905</c:v>
                </c:pt>
                <c:pt idx="19098">
                  <c:v>315</c:v>
                </c:pt>
                <c:pt idx="19099">
                  <c:v>422</c:v>
                </c:pt>
                <c:pt idx="19100">
                  <c:v>336</c:v>
                </c:pt>
                <c:pt idx="19101">
                  <c:v>239</c:v>
                </c:pt>
                <c:pt idx="19102">
                  <c:v>202</c:v>
                </c:pt>
                <c:pt idx="19103">
                  <c:v>212</c:v>
                </c:pt>
                <c:pt idx="19104">
                  <c:v>337</c:v>
                </c:pt>
                <c:pt idx="19105">
                  <c:v>398</c:v>
                </c:pt>
                <c:pt idx="19106">
                  <c:v>509</c:v>
                </c:pt>
                <c:pt idx="19107">
                  <c:v>1139</c:v>
                </c:pt>
                <c:pt idx="19108">
                  <c:v>713</c:v>
                </c:pt>
                <c:pt idx="19109">
                  <c:v>1178</c:v>
                </c:pt>
                <c:pt idx="19110">
                  <c:v>494</c:v>
                </c:pt>
                <c:pt idx="19111">
                  <c:v>916</c:v>
                </c:pt>
                <c:pt idx="19112">
                  <c:v>1106</c:v>
                </c:pt>
                <c:pt idx="19113">
                  <c:v>480</c:v>
                </c:pt>
                <c:pt idx="19114">
                  <c:v>358</c:v>
                </c:pt>
                <c:pt idx="19115">
                  <c:v>1166</c:v>
                </c:pt>
                <c:pt idx="19116">
                  <c:v>1058</c:v>
                </c:pt>
                <c:pt idx="19117">
                  <c:v>530</c:v>
                </c:pt>
                <c:pt idx="19118">
                  <c:v>104</c:v>
                </c:pt>
                <c:pt idx="19119">
                  <c:v>1018</c:v>
                </c:pt>
                <c:pt idx="19120">
                  <c:v>165</c:v>
                </c:pt>
                <c:pt idx="19121">
                  <c:v>169</c:v>
                </c:pt>
                <c:pt idx="19122">
                  <c:v>161</c:v>
                </c:pt>
                <c:pt idx="19123">
                  <c:v>231</c:v>
                </c:pt>
                <c:pt idx="19124">
                  <c:v>474</c:v>
                </c:pt>
                <c:pt idx="19125">
                  <c:v>258</c:v>
                </c:pt>
                <c:pt idx="19126">
                  <c:v>308</c:v>
                </c:pt>
                <c:pt idx="19127">
                  <c:v>316</c:v>
                </c:pt>
                <c:pt idx="19128">
                  <c:v>334</c:v>
                </c:pt>
                <c:pt idx="19129">
                  <c:v>804</c:v>
                </c:pt>
                <c:pt idx="19130">
                  <c:v>202</c:v>
                </c:pt>
                <c:pt idx="19131">
                  <c:v>720</c:v>
                </c:pt>
                <c:pt idx="19132">
                  <c:v>202</c:v>
                </c:pt>
                <c:pt idx="19133">
                  <c:v>608</c:v>
                </c:pt>
                <c:pt idx="19134">
                  <c:v>1102</c:v>
                </c:pt>
                <c:pt idx="19135">
                  <c:v>235</c:v>
                </c:pt>
                <c:pt idx="19136">
                  <c:v>294</c:v>
                </c:pt>
                <c:pt idx="19137">
                  <c:v>410</c:v>
                </c:pt>
                <c:pt idx="19138">
                  <c:v>252</c:v>
                </c:pt>
                <c:pt idx="19139">
                  <c:v>379</c:v>
                </c:pt>
                <c:pt idx="19140">
                  <c:v>306</c:v>
                </c:pt>
                <c:pt idx="19141">
                  <c:v>312</c:v>
                </c:pt>
                <c:pt idx="19142">
                  <c:v>926</c:v>
                </c:pt>
                <c:pt idx="19143">
                  <c:v>174</c:v>
                </c:pt>
                <c:pt idx="19144">
                  <c:v>217</c:v>
                </c:pt>
                <c:pt idx="19145">
                  <c:v>745</c:v>
                </c:pt>
                <c:pt idx="19146">
                  <c:v>381</c:v>
                </c:pt>
                <c:pt idx="19147">
                  <c:v>388</c:v>
                </c:pt>
                <c:pt idx="19148">
                  <c:v>173</c:v>
                </c:pt>
                <c:pt idx="19149">
                  <c:v>184</c:v>
                </c:pt>
                <c:pt idx="19150">
                  <c:v>111</c:v>
                </c:pt>
                <c:pt idx="19151">
                  <c:v>329</c:v>
                </c:pt>
                <c:pt idx="19152">
                  <c:v>314</c:v>
                </c:pt>
                <c:pt idx="19153">
                  <c:v>189</c:v>
                </c:pt>
                <c:pt idx="19154">
                  <c:v>211</c:v>
                </c:pt>
                <c:pt idx="19155">
                  <c:v>162</c:v>
                </c:pt>
                <c:pt idx="19156">
                  <c:v>130</c:v>
                </c:pt>
                <c:pt idx="19157">
                  <c:v>332</c:v>
                </c:pt>
                <c:pt idx="19158">
                  <c:v>488</c:v>
                </c:pt>
                <c:pt idx="19159">
                  <c:v>177</c:v>
                </c:pt>
                <c:pt idx="19160">
                  <c:v>206</c:v>
                </c:pt>
                <c:pt idx="19161">
                  <c:v>300</c:v>
                </c:pt>
                <c:pt idx="19162">
                  <c:v>298</c:v>
                </c:pt>
                <c:pt idx="19163">
                  <c:v>824</c:v>
                </c:pt>
                <c:pt idx="19164">
                  <c:v>532</c:v>
                </c:pt>
                <c:pt idx="19165">
                  <c:v>429</c:v>
                </c:pt>
                <c:pt idx="19166">
                  <c:v>269</c:v>
                </c:pt>
                <c:pt idx="19167">
                  <c:v>185</c:v>
                </c:pt>
                <c:pt idx="19168">
                  <c:v>267</c:v>
                </c:pt>
                <c:pt idx="19169">
                  <c:v>280</c:v>
                </c:pt>
                <c:pt idx="19170">
                  <c:v>615</c:v>
                </c:pt>
                <c:pt idx="19171">
                  <c:v>483</c:v>
                </c:pt>
                <c:pt idx="19172">
                  <c:v>355</c:v>
                </c:pt>
                <c:pt idx="19173">
                  <c:v>237</c:v>
                </c:pt>
                <c:pt idx="19174">
                  <c:v>804</c:v>
                </c:pt>
                <c:pt idx="19175">
                  <c:v>316</c:v>
                </c:pt>
                <c:pt idx="19176">
                  <c:v>737</c:v>
                </c:pt>
                <c:pt idx="19177">
                  <c:v>249</c:v>
                </c:pt>
                <c:pt idx="19178">
                  <c:v>696</c:v>
                </c:pt>
                <c:pt idx="19179">
                  <c:v>239</c:v>
                </c:pt>
                <c:pt idx="19180">
                  <c:v>191</c:v>
                </c:pt>
                <c:pt idx="19181">
                  <c:v>514</c:v>
                </c:pt>
                <c:pt idx="19182">
                  <c:v>813</c:v>
                </c:pt>
                <c:pt idx="19183">
                  <c:v>403</c:v>
                </c:pt>
                <c:pt idx="19184">
                  <c:v>677</c:v>
                </c:pt>
                <c:pt idx="19185">
                  <c:v>203</c:v>
                </c:pt>
                <c:pt idx="19186">
                  <c:v>656</c:v>
                </c:pt>
                <c:pt idx="19187">
                  <c:v>334</c:v>
                </c:pt>
                <c:pt idx="19188">
                  <c:v>572</c:v>
                </c:pt>
                <c:pt idx="19189">
                  <c:v>322</c:v>
                </c:pt>
                <c:pt idx="19190">
                  <c:v>185</c:v>
                </c:pt>
                <c:pt idx="19191">
                  <c:v>674</c:v>
                </c:pt>
                <c:pt idx="19192">
                  <c:v>188</c:v>
                </c:pt>
                <c:pt idx="19193">
                  <c:v>638</c:v>
                </c:pt>
                <c:pt idx="19194">
                  <c:v>589</c:v>
                </c:pt>
                <c:pt idx="19195">
                  <c:v>243</c:v>
                </c:pt>
                <c:pt idx="19196">
                  <c:v>343</c:v>
                </c:pt>
                <c:pt idx="19197">
                  <c:v>183</c:v>
                </c:pt>
                <c:pt idx="19198">
                  <c:v>263</c:v>
                </c:pt>
                <c:pt idx="19199">
                  <c:v>377</c:v>
                </c:pt>
                <c:pt idx="19200">
                  <c:v>262</c:v>
                </c:pt>
                <c:pt idx="19201">
                  <c:v>269</c:v>
                </c:pt>
                <c:pt idx="19202">
                  <c:v>353</c:v>
                </c:pt>
                <c:pt idx="19203">
                  <c:v>198</c:v>
                </c:pt>
                <c:pt idx="19204">
                  <c:v>344</c:v>
                </c:pt>
                <c:pt idx="19205">
                  <c:v>230</c:v>
                </c:pt>
                <c:pt idx="19206">
                  <c:v>459</c:v>
                </c:pt>
                <c:pt idx="19207">
                  <c:v>121</c:v>
                </c:pt>
                <c:pt idx="19208">
                  <c:v>131</c:v>
                </c:pt>
                <c:pt idx="19209">
                  <c:v>282</c:v>
                </c:pt>
                <c:pt idx="19210">
                  <c:v>150</c:v>
                </c:pt>
                <c:pt idx="19211">
                  <c:v>93</c:v>
                </c:pt>
                <c:pt idx="19212">
                  <c:v>239</c:v>
                </c:pt>
                <c:pt idx="19213">
                  <c:v>155</c:v>
                </c:pt>
                <c:pt idx="19214">
                  <c:v>167</c:v>
                </c:pt>
                <c:pt idx="19215">
                  <c:v>170</c:v>
                </c:pt>
                <c:pt idx="19216">
                  <c:v>106</c:v>
                </c:pt>
                <c:pt idx="19217">
                  <c:v>89</c:v>
                </c:pt>
                <c:pt idx="19218">
                  <c:v>165</c:v>
                </c:pt>
                <c:pt idx="19219">
                  <c:v>371</c:v>
                </c:pt>
                <c:pt idx="19220">
                  <c:v>194</c:v>
                </c:pt>
                <c:pt idx="19221">
                  <c:v>346</c:v>
                </c:pt>
                <c:pt idx="19222">
                  <c:v>625</c:v>
                </c:pt>
                <c:pt idx="19223">
                  <c:v>223</c:v>
                </c:pt>
                <c:pt idx="19224">
                  <c:v>280</c:v>
                </c:pt>
                <c:pt idx="19225">
                  <c:v>256</c:v>
                </c:pt>
                <c:pt idx="19226">
                  <c:v>253</c:v>
                </c:pt>
                <c:pt idx="19227">
                  <c:v>231</c:v>
                </c:pt>
                <c:pt idx="19228">
                  <c:v>563</c:v>
                </c:pt>
                <c:pt idx="19229">
                  <c:v>836</c:v>
                </c:pt>
                <c:pt idx="19230">
                  <c:v>245</c:v>
                </c:pt>
                <c:pt idx="19231">
                  <c:v>7</c:v>
                </c:pt>
                <c:pt idx="19232">
                  <c:v>13</c:v>
                </c:pt>
                <c:pt idx="19233">
                  <c:v>26</c:v>
                </c:pt>
                <c:pt idx="19234">
                  <c:v>285</c:v>
                </c:pt>
                <c:pt idx="19235">
                  <c:v>648</c:v>
                </c:pt>
                <c:pt idx="19236">
                  <c:v>361</c:v>
                </c:pt>
                <c:pt idx="19237">
                  <c:v>353</c:v>
                </c:pt>
                <c:pt idx="19238">
                  <c:v>308</c:v>
                </c:pt>
                <c:pt idx="19239">
                  <c:v>405</c:v>
                </c:pt>
                <c:pt idx="19240">
                  <c:v>296</c:v>
                </c:pt>
                <c:pt idx="19241">
                  <c:v>333</c:v>
                </c:pt>
                <c:pt idx="19242">
                  <c:v>230</c:v>
                </c:pt>
                <c:pt idx="19243">
                  <c:v>193</c:v>
                </c:pt>
                <c:pt idx="19244">
                  <c:v>196</c:v>
                </c:pt>
                <c:pt idx="19245">
                  <c:v>326</c:v>
                </c:pt>
                <c:pt idx="19246">
                  <c:v>193</c:v>
                </c:pt>
                <c:pt idx="19247">
                  <c:v>130</c:v>
                </c:pt>
                <c:pt idx="19248">
                  <c:v>113</c:v>
                </c:pt>
                <c:pt idx="19249">
                  <c:v>243</c:v>
                </c:pt>
                <c:pt idx="19250">
                  <c:v>163</c:v>
                </c:pt>
                <c:pt idx="19251">
                  <c:v>135</c:v>
                </c:pt>
                <c:pt idx="19252">
                  <c:v>61</c:v>
                </c:pt>
                <c:pt idx="19253">
                  <c:v>163</c:v>
                </c:pt>
                <c:pt idx="19254">
                  <c:v>272</c:v>
                </c:pt>
                <c:pt idx="19255">
                  <c:v>179</c:v>
                </c:pt>
                <c:pt idx="19256">
                  <c:v>107</c:v>
                </c:pt>
                <c:pt idx="19257">
                  <c:v>36</c:v>
                </c:pt>
                <c:pt idx="19258">
                  <c:v>26</c:v>
                </c:pt>
                <c:pt idx="19259">
                  <c:v>28</c:v>
                </c:pt>
                <c:pt idx="19260">
                  <c:v>213</c:v>
                </c:pt>
                <c:pt idx="19261">
                  <c:v>192</c:v>
                </c:pt>
                <c:pt idx="19262">
                  <c:v>263</c:v>
                </c:pt>
                <c:pt idx="19263">
                  <c:v>244</c:v>
                </c:pt>
                <c:pt idx="19264">
                  <c:v>218</c:v>
                </c:pt>
                <c:pt idx="19265">
                  <c:v>424</c:v>
                </c:pt>
                <c:pt idx="19266">
                  <c:v>282</c:v>
                </c:pt>
                <c:pt idx="19267">
                  <c:v>238</c:v>
                </c:pt>
                <c:pt idx="19268">
                  <c:v>148</c:v>
                </c:pt>
                <c:pt idx="19269">
                  <c:v>153</c:v>
                </c:pt>
                <c:pt idx="19270">
                  <c:v>205</c:v>
                </c:pt>
                <c:pt idx="19271">
                  <c:v>237</c:v>
                </c:pt>
                <c:pt idx="19272">
                  <c:v>226</c:v>
                </c:pt>
                <c:pt idx="19273">
                  <c:v>218</c:v>
                </c:pt>
                <c:pt idx="19274">
                  <c:v>231</c:v>
                </c:pt>
                <c:pt idx="19275">
                  <c:v>129</c:v>
                </c:pt>
                <c:pt idx="19276">
                  <c:v>171</c:v>
                </c:pt>
                <c:pt idx="19277">
                  <c:v>345</c:v>
                </c:pt>
                <c:pt idx="19278">
                  <c:v>248</c:v>
                </c:pt>
                <c:pt idx="19279">
                  <c:v>207</c:v>
                </c:pt>
                <c:pt idx="19280">
                  <c:v>255</c:v>
                </c:pt>
                <c:pt idx="19281">
                  <c:v>136</c:v>
                </c:pt>
                <c:pt idx="19282">
                  <c:v>184</c:v>
                </c:pt>
                <c:pt idx="19283">
                  <c:v>287</c:v>
                </c:pt>
                <c:pt idx="19284">
                  <c:v>196</c:v>
                </c:pt>
                <c:pt idx="19285">
                  <c:v>207</c:v>
                </c:pt>
                <c:pt idx="19286">
                  <c:v>178</c:v>
                </c:pt>
                <c:pt idx="19287">
                  <c:v>195</c:v>
                </c:pt>
                <c:pt idx="19288">
                  <c:v>100</c:v>
                </c:pt>
                <c:pt idx="19289">
                  <c:v>176</c:v>
                </c:pt>
                <c:pt idx="19290">
                  <c:v>558</c:v>
                </c:pt>
                <c:pt idx="19291">
                  <c:v>837</c:v>
                </c:pt>
                <c:pt idx="19292">
                  <c:v>189</c:v>
                </c:pt>
                <c:pt idx="19293">
                  <c:v>204</c:v>
                </c:pt>
                <c:pt idx="19294">
                  <c:v>119</c:v>
                </c:pt>
                <c:pt idx="19295">
                  <c:v>723</c:v>
                </c:pt>
                <c:pt idx="19296">
                  <c:v>290</c:v>
                </c:pt>
                <c:pt idx="19297">
                  <c:v>205</c:v>
                </c:pt>
                <c:pt idx="19298">
                  <c:v>184</c:v>
                </c:pt>
                <c:pt idx="19299">
                  <c:v>273</c:v>
                </c:pt>
                <c:pt idx="19300">
                  <c:v>296</c:v>
                </c:pt>
                <c:pt idx="19301">
                  <c:v>330</c:v>
                </c:pt>
                <c:pt idx="19302">
                  <c:v>174</c:v>
                </c:pt>
                <c:pt idx="19303">
                  <c:v>245</c:v>
                </c:pt>
                <c:pt idx="19304">
                  <c:v>185</c:v>
                </c:pt>
                <c:pt idx="19305">
                  <c:v>162</c:v>
                </c:pt>
                <c:pt idx="19306">
                  <c:v>277</c:v>
                </c:pt>
                <c:pt idx="19307">
                  <c:v>273</c:v>
                </c:pt>
                <c:pt idx="19308">
                  <c:v>518</c:v>
                </c:pt>
                <c:pt idx="19309">
                  <c:v>464</c:v>
                </c:pt>
                <c:pt idx="19310">
                  <c:v>1491</c:v>
                </c:pt>
                <c:pt idx="19311">
                  <c:v>380</c:v>
                </c:pt>
                <c:pt idx="19312">
                  <c:v>312</c:v>
                </c:pt>
                <c:pt idx="19313">
                  <c:v>1091</c:v>
                </c:pt>
                <c:pt idx="19314">
                  <c:v>407</c:v>
                </c:pt>
                <c:pt idx="19315">
                  <c:v>1133</c:v>
                </c:pt>
                <c:pt idx="19316">
                  <c:v>306</c:v>
                </c:pt>
                <c:pt idx="19317">
                  <c:v>398</c:v>
                </c:pt>
                <c:pt idx="19318">
                  <c:v>341</c:v>
                </c:pt>
                <c:pt idx="19319">
                  <c:v>569</c:v>
                </c:pt>
                <c:pt idx="19320">
                  <c:v>390</c:v>
                </c:pt>
                <c:pt idx="19321">
                  <c:v>213</c:v>
                </c:pt>
                <c:pt idx="19322">
                  <c:v>345</c:v>
                </c:pt>
                <c:pt idx="19323">
                  <c:v>432</c:v>
                </c:pt>
                <c:pt idx="19324">
                  <c:v>420</c:v>
                </c:pt>
                <c:pt idx="19325">
                  <c:v>306</c:v>
                </c:pt>
                <c:pt idx="19326">
                  <c:v>324</c:v>
                </c:pt>
                <c:pt idx="19327">
                  <c:v>275</c:v>
                </c:pt>
                <c:pt idx="19328">
                  <c:v>216</c:v>
                </c:pt>
                <c:pt idx="19329">
                  <c:v>275</c:v>
                </c:pt>
                <c:pt idx="19330">
                  <c:v>195</c:v>
                </c:pt>
                <c:pt idx="19331">
                  <c:v>222</c:v>
                </c:pt>
                <c:pt idx="19332">
                  <c:v>3</c:v>
                </c:pt>
                <c:pt idx="19333" formatCode="0.00E+00">
                  <c:v>4.8999999999999998E-3</c:v>
                </c:pt>
                <c:pt idx="19334">
                  <c:v>245</c:v>
                </c:pt>
                <c:pt idx="19335">
                  <c:v>290</c:v>
                </c:pt>
                <c:pt idx="19336">
                  <c:v>300</c:v>
                </c:pt>
                <c:pt idx="19337">
                  <c:v>208</c:v>
                </c:pt>
                <c:pt idx="19338">
                  <c:v>442</c:v>
                </c:pt>
                <c:pt idx="19339">
                  <c:v>216</c:v>
                </c:pt>
                <c:pt idx="19340">
                  <c:v>324</c:v>
                </c:pt>
                <c:pt idx="19341">
                  <c:v>204</c:v>
                </c:pt>
                <c:pt idx="19342">
                  <c:v>174</c:v>
                </c:pt>
                <c:pt idx="19343">
                  <c:v>167</c:v>
                </c:pt>
                <c:pt idx="19344">
                  <c:v>288</c:v>
                </c:pt>
                <c:pt idx="19345">
                  <c:v>289</c:v>
                </c:pt>
                <c:pt idx="19346">
                  <c:v>239</c:v>
                </c:pt>
                <c:pt idx="19347">
                  <c:v>848</c:v>
                </c:pt>
                <c:pt idx="19348">
                  <c:v>202</c:v>
                </c:pt>
                <c:pt idx="19349">
                  <c:v>196</c:v>
                </c:pt>
                <c:pt idx="19350">
                  <c:v>696</c:v>
                </c:pt>
                <c:pt idx="19351">
                  <c:v>1033</c:v>
                </c:pt>
                <c:pt idx="19352">
                  <c:v>693</c:v>
                </c:pt>
                <c:pt idx="19353">
                  <c:v>285</c:v>
                </c:pt>
                <c:pt idx="19354">
                  <c:v>712</c:v>
                </c:pt>
                <c:pt idx="19355">
                  <c:v>831</c:v>
                </c:pt>
                <c:pt idx="19356">
                  <c:v>275</c:v>
                </c:pt>
                <c:pt idx="19357">
                  <c:v>189</c:v>
                </c:pt>
                <c:pt idx="19358">
                  <c:v>290</c:v>
                </c:pt>
                <c:pt idx="19359">
                  <c:v>446</c:v>
                </c:pt>
                <c:pt idx="19360">
                  <c:v>342</c:v>
                </c:pt>
                <c:pt idx="19361">
                  <c:v>536</c:v>
                </c:pt>
                <c:pt idx="19362">
                  <c:v>317</c:v>
                </c:pt>
                <c:pt idx="19363">
                  <c:v>368</c:v>
                </c:pt>
                <c:pt idx="19364">
                  <c:v>661</c:v>
                </c:pt>
                <c:pt idx="19365">
                  <c:v>348</c:v>
                </c:pt>
                <c:pt idx="19366">
                  <c:v>504</c:v>
                </c:pt>
                <c:pt idx="19367">
                  <c:v>299</c:v>
                </c:pt>
                <c:pt idx="19368">
                  <c:v>302</c:v>
                </c:pt>
                <c:pt idx="19369">
                  <c:v>485</c:v>
                </c:pt>
                <c:pt idx="19370">
                  <c:v>617</c:v>
                </c:pt>
                <c:pt idx="19371">
                  <c:v>396</c:v>
                </c:pt>
                <c:pt idx="19372">
                  <c:v>381</c:v>
                </c:pt>
                <c:pt idx="19373">
                  <c:v>516</c:v>
                </c:pt>
                <c:pt idx="19374">
                  <c:v>816</c:v>
                </c:pt>
                <c:pt idx="19375">
                  <c:v>513</c:v>
                </c:pt>
                <c:pt idx="19376">
                  <c:v>443</c:v>
                </c:pt>
                <c:pt idx="19377">
                  <c:v>534</c:v>
                </c:pt>
                <c:pt idx="19378">
                  <c:v>423</c:v>
                </c:pt>
                <c:pt idx="19379">
                  <c:v>602</c:v>
                </c:pt>
                <c:pt idx="19380">
                  <c:v>488</c:v>
                </c:pt>
                <c:pt idx="19381">
                  <c:v>808</c:v>
                </c:pt>
                <c:pt idx="19382">
                  <c:v>332</c:v>
                </c:pt>
                <c:pt idx="19383">
                  <c:v>283</c:v>
                </c:pt>
                <c:pt idx="19384">
                  <c:v>297</c:v>
                </c:pt>
                <c:pt idx="19385">
                  <c:v>206</c:v>
                </c:pt>
                <c:pt idx="19386">
                  <c:v>407</c:v>
                </c:pt>
                <c:pt idx="19387">
                  <c:v>304</c:v>
                </c:pt>
                <c:pt idx="19388">
                  <c:v>312</c:v>
                </c:pt>
                <c:pt idx="19389">
                  <c:v>265</c:v>
                </c:pt>
                <c:pt idx="19390">
                  <c:v>299</c:v>
                </c:pt>
                <c:pt idx="19391">
                  <c:v>187</c:v>
                </c:pt>
                <c:pt idx="19392">
                  <c:v>546</c:v>
                </c:pt>
                <c:pt idx="19393">
                  <c:v>297</c:v>
                </c:pt>
                <c:pt idx="19394">
                  <c:v>262</c:v>
                </c:pt>
                <c:pt idx="19395">
                  <c:v>246</c:v>
                </c:pt>
                <c:pt idx="19396">
                  <c:v>749</c:v>
                </c:pt>
                <c:pt idx="19397">
                  <c:v>238</c:v>
                </c:pt>
                <c:pt idx="19398">
                  <c:v>214</c:v>
                </c:pt>
                <c:pt idx="19399">
                  <c:v>295</c:v>
                </c:pt>
                <c:pt idx="19400">
                  <c:v>210</c:v>
                </c:pt>
                <c:pt idx="19401">
                  <c:v>264</c:v>
                </c:pt>
                <c:pt idx="19402">
                  <c:v>159</c:v>
                </c:pt>
                <c:pt idx="19403">
                  <c:v>177</c:v>
                </c:pt>
                <c:pt idx="19404">
                  <c:v>287</c:v>
                </c:pt>
                <c:pt idx="19405">
                  <c:v>284</c:v>
                </c:pt>
                <c:pt idx="19406">
                  <c:v>154</c:v>
                </c:pt>
                <c:pt idx="19407">
                  <c:v>191</c:v>
                </c:pt>
                <c:pt idx="19408">
                  <c:v>47</c:v>
                </c:pt>
                <c:pt idx="19409">
                  <c:v>38</c:v>
                </c:pt>
                <c:pt idx="19410">
                  <c:v>75</c:v>
                </c:pt>
                <c:pt idx="19411">
                  <c:v>82</c:v>
                </c:pt>
                <c:pt idx="19412">
                  <c:v>297</c:v>
                </c:pt>
                <c:pt idx="19413">
                  <c:v>234</c:v>
                </c:pt>
                <c:pt idx="19414">
                  <c:v>315</c:v>
                </c:pt>
                <c:pt idx="19415">
                  <c:v>93</c:v>
                </c:pt>
                <c:pt idx="19416">
                  <c:v>49</c:v>
                </c:pt>
                <c:pt idx="19417">
                  <c:v>175</c:v>
                </c:pt>
                <c:pt idx="19418">
                  <c:v>261</c:v>
                </c:pt>
                <c:pt idx="19419">
                  <c:v>334</c:v>
                </c:pt>
                <c:pt idx="19420">
                  <c:v>404</c:v>
                </c:pt>
                <c:pt idx="19421">
                  <c:v>302</c:v>
                </c:pt>
                <c:pt idx="19422">
                  <c:v>302</c:v>
                </c:pt>
                <c:pt idx="19423">
                  <c:v>351</c:v>
                </c:pt>
                <c:pt idx="19424">
                  <c:v>379</c:v>
                </c:pt>
                <c:pt idx="19425">
                  <c:v>859</c:v>
                </c:pt>
                <c:pt idx="19426">
                  <c:v>282</c:v>
                </c:pt>
                <c:pt idx="19427">
                  <c:v>334</c:v>
                </c:pt>
                <c:pt idx="19428">
                  <c:v>874</c:v>
                </c:pt>
                <c:pt idx="19429">
                  <c:v>328</c:v>
                </c:pt>
                <c:pt idx="19430">
                  <c:v>280</c:v>
                </c:pt>
                <c:pt idx="19431">
                  <c:v>408</c:v>
                </c:pt>
                <c:pt idx="19432">
                  <c:v>380</c:v>
                </c:pt>
                <c:pt idx="19433">
                  <c:v>356</c:v>
                </c:pt>
                <c:pt idx="19434">
                  <c:v>161</c:v>
                </c:pt>
                <c:pt idx="19435">
                  <c:v>825</c:v>
                </c:pt>
                <c:pt idx="19436">
                  <c:v>200</c:v>
                </c:pt>
                <c:pt idx="19437">
                  <c:v>206</c:v>
                </c:pt>
                <c:pt idx="19438">
                  <c:v>692</c:v>
                </c:pt>
                <c:pt idx="19439">
                  <c:v>254</c:v>
                </c:pt>
                <c:pt idx="19440">
                  <c:v>328</c:v>
                </c:pt>
                <c:pt idx="19441">
                  <c:v>418</c:v>
                </c:pt>
                <c:pt idx="19442">
                  <c:v>729</c:v>
                </c:pt>
                <c:pt idx="19443">
                  <c:v>1113</c:v>
                </c:pt>
                <c:pt idx="19444">
                  <c:v>178</c:v>
                </c:pt>
                <c:pt idx="19445">
                  <c:v>285</c:v>
                </c:pt>
                <c:pt idx="19446">
                  <c:v>281</c:v>
                </c:pt>
                <c:pt idx="19447">
                  <c:v>956</c:v>
                </c:pt>
                <c:pt idx="19448">
                  <c:v>719</c:v>
                </c:pt>
                <c:pt idx="19449">
                  <c:v>225</c:v>
                </c:pt>
                <c:pt idx="19450">
                  <c:v>278</c:v>
                </c:pt>
                <c:pt idx="19451">
                  <c:v>1058</c:v>
                </c:pt>
                <c:pt idx="19452">
                  <c:v>198</c:v>
                </c:pt>
                <c:pt idx="19453">
                  <c:v>579</c:v>
                </c:pt>
                <c:pt idx="19454">
                  <c:v>48</c:v>
                </c:pt>
                <c:pt idx="19455">
                  <c:v>30</c:v>
                </c:pt>
                <c:pt idx="19456">
                  <c:v>225</c:v>
                </c:pt>
                <c:pt idx="19457">
                  <c:v>206</c:v>
                </c:pt>
                <c:pt idx="19458">
                  <c:v>165</c:v>
                </c:pt>
                <c:pt idx="19459">
                  <c:v>155</c:v>
                </c:pt>
                <c:pt idx="19460">
                  <c:v>257</c:v>
                </c:pt>
                <c:pt idx="19461">
                  <c:v>222</c:v>
                </c:pt>
                <c:pt idx="19462">
                  <c:v>202</c:v>
                </c:pt>
                <c:pt idx="19463">
                  <c:v>211</c:v>
                </c:pt>
                <c:pt idx="19464">
                  <c:v>283</c:v>
                </c:pt>
                <c:pt idx="19465">
                  <c:v>248</c:v>
                </c:pt>
                <c:pt idx="19466">
                  <c:v>174</c:v>
                </c:pt>
                <c:pt idx="19467">
                  <c:v>190</c:v>
                </c:pt>
                <c:pt idx="19468">
                  <c:v>205</c:v>
                </c:pt>
                <c:pt idx="19469">
                  <c:v>650</c:v>
                </c:pt>
                <c:pt idx="19470">
                  <c:v>736</c:v>
                </c:pt>
                <c:pt idx="19471">
                  <c:v>708</c:v>
                </c:pt>
                <c:pt idx="19472">
                  <c:v>707</c:v>
                </c:pt>
                <c:pt idx="19473">
                  <c:v>536</c:v>
                </c:pt>
                <c:pt idx="19474">
                  <c:v>775</c:v>
                </c:pt>
                <c:pt idx="19475">
                  <c:v>714</c:v>
                </c:pt>
                <c:pt idx="19476">
                  <c:v>511</c:v>
                </c:pt>
                <c:pt idx="19477">
                  <c:v>475</c:v>
                </c:pt>
                <c:pt idx="19478">
                  <c:v>360</c:v>
                </c:pt>
                <c:pt idx="19479">
                  <c:v>373</c:v>
                </c:pt>
                <c:pt idx="19480">
                  <c:v>431</c:v>
                </c:pt>
                <c:pt idx="19481">
                  <c:v>204</c:v>
                </c:pt>
                <c:pt idx="19482">
                  <c:v>790</c:v>
                </c:pt>
                <c:pt idx="19483">
                  <c:v>129</c:v>
                </c:pt>
                <c:pt idx="19484">
                  <c:v>207</c:v>
                </c:pt>
                <c:pt idx="19485">
                  <c:v>121</c:v>
                </c:pt>
                <c:pt idx="19486">
                  <c:v>180</c:v>
                </c:pt>
                <c:pt idx="19487">
                  <c:v>1090</c:v>
                </c:pt>
                <c:pt idx="19488">
                  <c:v>198</c:v>
                </c:pt>
                <c:pt idx="19489">
                  <c:v>279</c:v>
                </c:pt>
                <c:pt idx="19490">
                  <c:v>85</c:v>
                </c:pt>
                <c:pt idx="19491">
                  <c:v>260</c:v>
                </c:pt>
                <c:pt idx="19492">
                  <c:v>235</c:v>
                </c:pt>
                <c:pt idx="19493">
                  <c:v>273</c:v>
                </c:pt>
                <c:pt idx="19494">
                  <c:v>87</c:v>
                </c:pt>
                <c:pt idx="19495">
                  <c:v>314</c:v>
                </c:pt>
                <c:pt idx="19496">
                  <c:v>273</c:v>
                </c:pt>
                <c:pt idx="19497">
                  <c:v>140</c:v>
                </c:pt>
                <c:pt idx="19498">
                  <c:v>288</c:v>
                </c:pt>
                <c:pt idx="19499">
                  <c:v>234</c:v>
                </c:pt>
                <c:pt idx="19500">
                  <c:v>108</c:v>
                </c:pt>
                <c:pt idx="19501">
                  <c:v>335</c:v>
                </c:pt>
                <c:pt idx="19502">
                  <c:v>127</c:v>
                </c:pt>
                <c:pt idx="19503">
                  <c:v>126</c:v>
                </c:pt>
                <c:pt idx="19504">
                  <c:v>130</c:v>
                </c:pt>
                <c:pt idx="19505">
                  <c:v>659</c:v>
                </c:pt>
                <c:pt idx="19506">
                  <c:v>146</c:v>
                </c:pt>
                <c:pt idx="19507">
                  <c:v>355</c:v>
                </c:pt>
                <c:pt idx="19508">
                  <c:v>257</c:v>
                </c:pt>
                <c:pt idx="19509">
                  <c:v>326</c:v>
                </c:pt>
                <c:pt idx="19510">
                  <c:v>705</c:v>
                </c:pt>
                <c:pt idx="19511">
                  <c:v>750</c:v>
                </c:pt>
                <c:pt idx="19512">
                  <c:v>945</c:v>
                </c:pt>
                <c:pt idx="19513">
                  <c:v>682</c:v>
                </c:pt>
                <c:pt idx="19514">
                  <c:v>934</c:v>
                </c:pt>
                <c:pt idx="19515">
                  <c:v>576</c:v>
                </c:pt>
                <c:pt idx="19516">
                  <c:v>582</c:v>
                </c:pt>
                <c:pt idx="19517">
                  <c:v>538</c:v>
                </c:pt>
                <c:pt idx="19518">
                  <c:v>275</c:v>
                </c:pt>
                <c:pt idx="19519">
                  <c:v>370</c:v>
                </c:pt>
                <c:pt idx="19520">
                  <c:v>361</c:v>
                </c:pt>
                <c:pt idx="19521">
                  <c:v>404</c:v>
                </c:pt>
                <c:pt idx="19522">
                  <c:v>1048</c:v>
                </c:pt>
                <c:pt idx="19523">
                  <c:v>372</c:v>
                </c:pt>
                <c:pt idx="19524">
                  <c:v>324</c:v>
                </c:pt>
                <c:pt idx="19525">
                  <c:v>397</c:v>
                </c:pt>
                <c:pt idx="19526">
                  <c:v>616</c:v>
                </c:pt>
                <c:pt idx="19527">
                  <c:v>407</c:v>
                </c:pt>
                <c:pt idx="19528">
                  <c:v>486</c:v>
                </c:pt>
                <c:pt idx="19529">
                  <c:v>737</c:v>
                </c:pt>
                <c:pt idx="19530">
                  <c:v>684</c:v>
                </c:pt>
                <c:pt idx="19531">
                  <c:v>962</c:v>
                </c:pt>
                <c:pt idx="19532">
                  <c:v>1131</c:v>
                </c:pt>
                <c:pt idx="19533">
                  <c:v>506</c:v>
                </c:pt>
                <c:pt idx="19534">
                  <c:v>899</c:v>
                </c:pt>
                <c:pt idx="19535">
                  <c:v>1035</c:v>
                </c:pt>
                <c:pt idx="19536">
                  <c:v>498</c:v>
                </c:pt>
                <c:pt idx="19537">
                  <c:v>424</c:v>
                </c:pt>
                <c:pt idx="19538">
                  <c:v>943</c:v>
                </c:pt>
                <c:pt idx="19539">
                  <c:v>735</c:v>
                </c:pt>
                <c:pt idx="19540">
                  <c:v>1185</c:v>
                </c:pt>
                <c:pt idx="19541">
                  <c:v>292</c:v>
                </c:pt>
                <c:pt idx="19542">
                  <c:v>394</c:v>
                </c:pt>
                <c:pt idx="19543">
                  <c:v>180</c:v>
                </c:pt>
                <c:pt idx="19544">
                  <c:v>257</c:v>
                </c:pt>
                <c:pt idx="19545">
                  <c:v>191</c:v>
                </c:pt>
                <c:pt idx="19546">
                  <c:v>256</c:v>
                </c:pt>
                <c:pt idx="19547">
                  <c:v>201</c:v>
                </c:pt>
                <c:pt idx="19548">
                  <c:v>203</c:v>
                </c:pt>
                <c:pt idx="19549">
                  <c:v>311</c:v>
                </c:pt>
                <c:pt idx="19550">
                  <c:v>302</c:v>
                </c:pt>
                <c:pt idx="19551">
                  <c:v>286</c:v>
                </c:pt>
                <c:pt idx="19552">
                  <c:v>601</c:v>
                </c:pt>
                <c:pt idx="19553">
                  <c:v>103</c:v>
                </c:pt>
                <c:pt idx="19554">
                  <c:v>231</c:v>
                </c:pt>
                <c:pt idx="19555">
                  <c:v>168</c:v>
                </c:pt>
                <c:pt idx="19556">
                  <c:v>46</c:v>
                </c:pt>
                <c:pt idx="19557">
                  <c:v>165</c:v>
                </c:pt>
                <c:pt idx="19558">
                  <c:v>231</c:v>
                </c:pt>
                <c:pt idx="19559">
                  <c:v>171</c:v>
                </c:pt>
                <c:pt idx="19560">
                  <c:v>74</c:v>
                </c:pt>
                <c:pt idx="19561">
                  <c:v>81</c:v>
                </c:pt>
                <c:pt idx="19562">
                  <c:v>162</c:v>
                </c:pt>
                <c:pt idx="19563">
                  <c:v>92</c:v>
                </c:pt>
                <c:pt idx="19564">
                  <c:v>108</c:v>
                </c:pt>
                <c:pt idx="19565">
                  <c:v>180</c:v>
                </c:pt>
                <c:pt idx="19566">
                  <c:v>59</c:v>
                </c:pt>
                <c:pt idx="19567">
                  <c:v>81</c:v>
                </c:pt>
                <c:pt idx="19568">
                  <c:v>182</c:v>
                </c:pt>
                <c:pt idx="19569">
                  <c:v>95</c:v>
                </c:pt>
                <c:pt idx="19570">
                  <c:v>88</c:v>
                </c:pt>
                <c:pt idx="19571">
                  <c:v>43</c:v>
                </c:pt>
                <c:pt idx="19572">
                  <c:v>57</c:v>
                </c:pt>
                <c:pt idx="19573">
                  <c:v>29</c:v>
                </c:pt>
                <c:pt idx="19574">
                  <c:v>179</c:v>
                </c:pt>
                <c:pt idx="19575">
                  <c:v>214</c:v>
                </c:pt>
                <c:pt idx="19576">
                  <c:v>165</c:v>
                </c:pt>
                <c:pt idx="19577">
                  <c:v>221</c:v>
                </c:pt>
                <c:pt idx="19578">
                  <c:v>144</c:v>
                </c:pt>
                <c:pt idx="19579">
                  <c:v>70</c:v>
                </c:pt>
                <c:pt idx="19580">
                  <c:v>253</c:v>
                </c:pt>
                <c:pt idx="19581" formatCode="0.00E+00">
                  <c:v>4.8999999999999998E-3</c:v>
                </c:pt>
                <c:pt idx="19582">
                  <c:v>30</c:v>
                </c:pt>
                <c:pt idx="19583">
                  <c:v>119</c:v>
                </c:pt>
                <c:pt idx="19584">
                  <c:v>75</c:v>
                </c:pt>
                <c:pt idx="19585">
                  <c:v>377</c:v>
                </c:pt>
                <c:pt idx="19586">
                  <c:v>113</c:v>
                </c:pt>
                <c:pt idx="19587">
                  <c:v>927</c:v>
                </c:pt>
                <c:pt idx="19588">
                  <c:v>1000</c:v>
                </c:pt>
                <c:pt idx="19589">
                  <c:v>489</c:v>
                </c:pt>
                <c:pt idx="19590">
                  <c:v>457</c:v>
                </c:pt>
                <c:pt idx="19591">
                  <c:v>741</c:v>
                </c:pt>
                <c:pt idx="19592">
                  <c:v>380</c:v>
                </c:pt>
                <c:pt idx="19593">
                  <c:v>802</c:v>
                </c:pt>
                <c:pt idx="19594">
                  <c:v>628</c:v>
                </c:pt>
                <c:pt idx="19595">
                  <c:v>389</c:v>
                </c:pt>
                <c:pt idx="19596">
                  <c:v>376</c:v>
                </c:pt>
                <c:pt idx="19597">
                  <c:v>282</c:v>
                </c:pt>
                <c:pt idx="19598">
                  <c:v>429</c:v>
                </c:pt>
                <c:pt idx="19599">
                  <c:v>38</c:v>
                </c:pt>
                <c:pt idx="19600">
                  <c:v>23</c:v>
                </c:pt>
                <c:pt idx="19601">
                  <c:v>238</c:v>
                </c:pt>
                <c:pt idx="19602">
                  <c:v>29</c:v>
                </c:pt>
                <c:pt idx="19603">
                  <c:v>131</c:v>
                </c:pt>
                <c:pt idx="19604">
                  <c:v>208</c:v>
                </c:pt>
                <c:pt idx="19605">
                  <c:v>163</c:v>
                </c:pt>
                <c:pt idx="19606">
                  <c:v>85</c:v>
                </c:pt>
                <c:pt idx="19607">
                  <c:v>8</c:v>
                </c:pt>
                <c:pt idx="19608">
                  <c:v>26</c:v>
                </c:pt>
                <c:pt idx="19609">
                  <c:v>35</c:v>
                </c:pt>
                <c:pt idx="19610">
                  <c:v>13</c:v>
                </c:pt>
                <c:pt idx="19611">
                  <c:v>131</c:v>
                </c:pt>
                <c:pt idx="19612">
                  <c:v>106</c:v>
                </c:pt>
                <c:pt idx="19613">
                  <c:v>320</c:v>
                </c:pt>
                <c:pt idx="19614">
                  <c:v>92</c:v>
                </c:pt>
                <c:pt idx="19615">
                  <c:v>67</c:v>
                </c:pt>
                <c:pt idx="19616">
                  <c:v>175</c:v>
                </c:pt>
                <c:pt idx="19617">
                  <c:v>458</c:v>
                </c:pt>
                <c:pt idx="19618">
                  <c:v>547</c:v>
                </c:pt>
                <c:pt idx="19619">
                  <c:v>211</c:v>
                </c:pt>
                <c:pt idx="19620">
                  <c:v>290</c:v>
                </c:pt>
                <c:pt idx="19621">
                  <c:v>79</c:v>
                </c:pt>
                <c:pt idx="19622">
                  <c:v>188</c:v>
                </c:pt>
                <c:pt idx="19623">
                  <c:v>314</c:v>
                </c:pt>
                <c:pt idx="19624">
                  <c:v>221</c:v>
                </c:pt>
                <c:pt idx="19625">
                  <c:v>226</c:v>
                </c:pt>
                <c:pt idx="19626">
                  <c:v>204</c:v>
                </c:pt>
                <c:pt idx="19627">
                  <c:v>279</c:v>
                </c:pt>
                <c:pt idx="19628">
                  <c:v>698</c:v>
                </c:pt>
                <c:pt idx="19629">
                  <c:v>192</c:v>
                </c:pt>
                <c:pt idx="19630">
                  <c:v>443</c:v>
                </c:pt>
                <c:pt idx="19631">
                  <c:v>232</c:v>
                </c:pt>
                <c:pt idx="19632">
                  <c:v>286</c:v>
                </c:pt>
                <c:pt idx="19633">
                  <c:v>671</c:v>
                </c:pt>
                <c:pt idx="19634">
                  <c:v>273</c:v>
                </c:pt>
                <c:pt idx="19635">
                  <c:v>708</c:v>
                </c:pt>
                <c:pt idx="19636">
                  <c:v>828</c:v>
                </c:pt>
                <c:pt idx="19637">
                  <c:v>253</c:v>
                </c:pt>
                <c:pt idx="19638">
                  <c:v>230</c:v>
                </c:pt>
                <c:pt idx="19639">
                  <c:v>272</c:v>
                </c:pt>
                <c:pt idx="19640">
                  <c:v>250</c:v>
                </c:pt>
                <c:pt idx="19641">
                  <c:v>310</c:v>
                </c:pt>
                <c:pt idx="19642">
                  <c:v>358</c:v>
                </c:pt>
                <c:pt idx="19643">
                  <c:v>223</c:v>
                </c:pt>
                <c:pt idx="19644">
                  <c:v>839</c:v>
                </c:pt>
                <c:pt idx="19645">
                  <c:v>318</c:v>
                </c:pt>
                <c:pt idx="19646">
                  <c:v>573</c:v>
                </c:pt>
                <c:pt idx="19647">
                  <c:v>218</c:v>
                </c:pt>
                <c:pt idx="19648">
                  <c:v>822</c:v>
                </c:pt>
                <c:pt idx="19649">
                  <c:v>279</c:v>
                </c:pt>
                <c:pt idx="19650">
                  <c:v>222</c:v>
                </c:pt>
                <c:pt idx="19651">
                  <c:v>706</c:v>
                </c:pt>
                <c:pt idx="19652">
                  <c:v>878</c:v>
                </c:pt>
                <c:pt idx="19653">
                  <c:v>243</c:v>
                </c:pt>
                <c:pt idx="19654">
                  <c:v>219</c:v>
                </c:pt>
                <c:pt idx="19655">
                  <c:v>132</c:v>
                </c:pt>
                <c:pt idx="19656">
                  <c:v>808</c:v>
                </c:pt>
                <c:pt idx="19657">
                  <c:v>199</c:v>
                </c:pt>
                <c:pt idx="19658">
                  <c:v>409</c:v>
                </c:pt>
                <c:pt idx="19659">
                  <c:v>313</c:v>
                </c:pt>
                <c:pt idx="19660">
                  <c:v>409</c:v>
                </c:pt>
                <c:pt idx="19661">
                  <c:v>884</c:v>
                </c:pt>
                <c:pt idx="19662">
                  <c:v>669</c:v>
                </c:pt>
                <c:pt idx="19663">
                  <c:v>419</c:v>
                </c:pt>
                <c:pt idx="19664">
                  <c:v>663</c:v>
                </c:pt>
                <c:pt idx="19665">
                  <c:v>362</c:v>
                </c:pt>
                <c:pt idx="19666">
                  <c:v>840</c:v>
                </c:pt>
                <c:pt idx="19667">
                  <c:v>571</c:v>
                </c:pt>
                <c:pt idx="19668">
                  <c:v>349</c:v>
                </c:pt>
                <c:pt idx="19669">
                  <c:v>400</c:v>
                </c:pt>
                <c:pt idx="19670">
                  <c:v>475</c:v>
                </c:pt>
                <c:pt idx="19671">
                  <c:v>495</c:v>
                </c:pt>
                <c:pt idx="19672">
                  <c:v>371</c:v>
                </c:pt>
                <c:pt idx="19673">
                  <c:v>392</c:v>
                </c:pt>
                <c:pt idx="19674">
                  <c:v>267</c:v>
                </c:pt>
                <c:pt idx="19675">
                  <c:v>386</c:v>
                </c:pt>
                <c:pt idx="19676">
                  <c:v>643</c:v>
                </c:pt>
                <c:pt idx="19677">
                  <c:v>457</c:v>
                </c:pt>
                <c:pt idx="19678">
                  <c:v>492</c:v>
                </c:pt>
                <c:pt idx="19679">
                  <c:v>445</c:v>
                </c:pt>
                <c:pt idx="19680">
                  <c:v>360</c:v>
                </c:pt>
                <c:pt idx="19681">
                  <c:v>333</c:v>
                </c:pt>
                <c:pt idx="19682">
                  <c:v>781</c:v>
                </c:pt>
                <c:pt idx="19683">
                  <c:v>114</c:v>
                </c:pt>
                <c:pt idx="19684">
                  <c:v>61</c:v>
                </c:pt>
                <c:pt idx="19685">
                  <c:v>331</c:v>
                </c:pt>
                <c:pt idx="19686">
                  <c:v>140</c:v>
                </c:pt>
                <c:pt idx="19687">
                  <c:v>91</c:v>
                </c:pt>
                <c:pt idx="19688">
                  <c:v>150</c:v>
                </c:pt>
                <c:pt idx="19689">
                  <c:v>145</c:v>
                </c:pt>
                <c:pt idx="19690">
                  <c:v>125</c:v>
                </c:pt>
                <c:pt idx="19691">
                  <c:v>67</c:v>
                </c:pt>
                <c:pt idx="19692">
                  <c:v>92</c:v>
                </c:pt>
                <c:pt idx="19693">
                  <c:v>396</c:v>
                </c:pt>
                <c:pt idx="19694">
                  <c:v>304</c:v>
                </c:pt>
                <c:pt idx="19695">
                  <c:v>382</c:v>
                </c:pt>
                <c:pt idx="19696">
                  <c:v>406</c:v>
                </c:pt>
                <c:pt idx="19697">
                  <c:v>356</c:v>
                </c:pt>
                <c:pt idx="19698">
                  <c:v>415</c:v>
                </c:pt>
                <c:pt idx="19699">
                  <c:v>290</c:v>
                </c:pt>
                <c:pt idx="19700">
                  <c:v>365</c:v>
                </c:pt>
                <c:pt idx="19701">
                  <c:v>309</c:v>
                </c:pt>
                <c:pt idx="19702">
                  <c:v>288</c:v>
                </c:pt>
                <c:pt idx="19703">
                  <c:v>243</c:v>
                </c:pt>
                <c:pt idx="19704">
                  <c:v>268</c:v>
                </c:pt>
                <c:pt idx="19705">
                  <c:v>1071</c:v>
                </c:pt>
                <c:pt idx="19706">
                  <c:v>199</c:v>
                </c:pt>
                <c:pt idx="19707">
                  <c:v>359</c:v>
                </c:pt>
                <c:pt idx="19708">
                  <c:v>861</c:v>
                </c:pt>
                <c:pt idx="19709">
                  <c:v>234</c:v>
                </c:pt>
                <c:pt idx="19710">
                  <c:v>261</c:v>
                </c:pt>
                <c:pt idx="19711">
                  <c:v>222</c:v>
                </c:pt>
                <c:pt idx="19712">
                  <c:v>294</c:v>
                </c:pt>
                <c:pt idx="19713">
                  <c:v>312</c:v>
                </c:pt>
                <c:pt idx="19714">
                  <c:v>193</c:v>
                </c:pt>
                <c:pt idx="19715">
                  <c:v>319</c:v>
                </c:pt>
                <c:pt idx="19716">
                  <c:v>375</c:v>
                </c:pt>
                <c:pt idx="19717">
                  <c:v>748</c:v>
                </c:pt>
                <c:pt idx="19718">
                  <c:v>218</c:v>
                </c:pt>
                <c:pt idx="19719">
                  <c:v>172</c:v>
                </c:pt>
                <c:pt idx="19720">
                  <c:v>277</c:v>
                </c:pt>
                <c:pt idx="19721">
                  <c:v>291</c:v>
                </c:pt>
                <c:pt idx="19722">
                  <c:v>253</c:v>
                </c:pt>
                <c:pt idx="19723">
                  <c:v>322</c:v>
                </c:pt>
                <c:pt idx="19724">
                  <c:v>625</c:v>
                </c:pt>
                <c:pt idx="19725">
                  <c:v>185</c:v>
                </c:pt>
                <c:pt idx="19726">
                  <c:v>301</c:v>
                </c:pt>
                <c:pt idx="19727">
                  <c:v>184</c:v>
                </c:pt>
                <c:pt idx="19728">
                  <c:v>915</c:v>
                </c:pt>
                <c:pt idx="19729">
                  <c:v>156</c:v>
                </c:pt>
                <c:pt idx="19730">
                  <c:v>84</c:v>
                </c:pt>
                <c:pt idx="19731">
                  <c:v>145</c:v>
                </c:pt>
                <c:pt idx="19732">
                  <c:v>234</c:v>
                </c:pt>
                <c:pt idx="19733">
                  <c:v>85</c:v>
                </c:pt>
                <c:pt idx="19734">
                  <c:v>374</c:v>
                </c:pt>
                <c:pt idx="19735">
                  <c:v>125</c:v>
                </c:pt>
                <c:pt idx="19736">
                  <c:v>144</c:v>
                </c:pt>
                <c:pt idx="19737">
                  <c:v>207</c:v>
                </c:pt>
                <c:pt idx="19738">
                  <c:v>114</c:v>
                </c:pt>
                <c:pt idx="19739">
                  <c:v>38</c:v>
                </c:pt>
                <c:pt idx="19740">
                  <c:v>34</c:v>
                </c:pt>
                <c:pt idx="19741">
                  <c:v>428</c:v>
                </c:pt>
                <c:pt idx="19742">
                  <c:v>570</c:v>
                </c:pt>
                <c:pt idx="19743">
                  <c:v>657</c:v>
                </c:pt>
                <c:pt idx="19744">
                  <c:v>352</c:v>
                </c:pt>
                <c:pt idx="19745">
                  <c:v>390</c:v>
                </c:pt>
                <c:pt idx="19746">
                  <c:v>1054</c:v>
                </c:pt>
                <c:pt idx="19747">
                  <c:v>729</c:v>
                </c:pt>
                <c:pt idx="19748">
                  <c:v>671</c:v>
                </c:pt>
                <c:pt idx="19749">
                  <c:v>197</c:v>
                </c:pt>
                <c:pt idx="19750">
                  <c:v>847</c:v>
                </c:pt>
                <c:pt idx="19751">
                  <c:v>522</c:v>
                </c:pt>
                <c:pt idx="19752">
                  <c:v>773</c:v>
                </c:pt>
                <c:pt idx="19753">
                  <c:v>276</c:v>
                </c:pt>
                <c:pt idx="19754">
                  <c:v>463</c:v>
                </c:pt>
                <c:pt idx="19755">
                  <c:v>361</c:v>
                </c:pt>
                <c:pt idx="19756">
                  <c:v>313</c:v>
                </c:pt>
                <c:pt idx="19757">
                  <c:v>319</c:v>
                </c:pt>
                <c:pt idx="19758">
                  <c:v>418</c:v>
                </c:pt>
                <c:pt idx="19759">
                  <c:v>322</c:v>
                </c:pt>
                <c:pt idx="19760">
                  <c:v>308</c:v>
                </c:pt>
                <c:pt idx="19761">
                  <c:v>297</c:v>
                </c:pt>
                <c:pt idx="19762">
                  <c:v>360</c:v>
                </c:pt>
                <c:pt idx="19763">
                  <c:v>332</c:v>
                </c:pt>
                <c:pt idx="19764">
                  <c:v>505</c:v>
                </c:pt>
                <c:pt idx="19765">
                  <c:v>281</c:v>
                </c:pt>
                <c:pt idx="19766">
                  <c:v>203</c:v>
                </c:pt>
                <c:pt idx="19767">
                  <c:v>303</c:v>
                </c:pt>
                <c:pt idx="19768">
                  <c:v>390</c:v>
                </c:pt>
                <c:pt idx="19769">
                  <c:v>291</c:v>
                </c:pt>
                <c:pt idx="19770">
                  <c:v>256</c:v>
                </c:pt>
                <c:pt idx="19771">
                  <c:v>245</c:v>
                </c:pt>
                <c:pt idx="19772">
                  <c:v>208</c:v>
                </c:pt>
                <c:pt idx="19773">
                  <c:v>214</c:v>
                </c:pt>
                <c:pt idx="19774">
                  <c:v>197</c:v>
                </c:pt>
                <c:pt idx="19775">
                  <c:v>146</c:v>
                </c:pt>
                <c:pt idx="19776">
                  <c:v>197</c:v>
                </c:pt>
                <c:pt idx="19777">
                  <c:v>15</c:v>
                </c:pt>
                <c:pt idx="19778">
                  <c:v>133</c:v>
                </c:pt>
                <c:pt idx="19779">
                  <c:v>31</c:v>
                </c:pt>
                <c:pt idx="19780">
                  <c:v>151</c:v>
                </c:pt>
                <c:pt idx="19781">
                  <c:v>739</c:v>
                </c:pt>
                <c:pt idx="19782">
                  <c:v>794</c:v>
                </c:pt>
                <c:pt idx="19783">
                  <c:v>913</c:v>
                </c:pt>
                <c:pt idx="19784">
                  <c:v>432</c:v>
                </c:pt>
                <c:pt idx="19785">
                  <c:v>204</c:v>
                </c:pt>
                <c:pt idx="19786">
                  <c:v>258</c:v>
                </c:pt>
                <c:pt idx="19787">
                  <c:v>244</c:v>
                </c:pt>
                <c:pt idx="19788">
                  <c:v>717</c:v>
                </c:pt>
                <c:pt idx="19789">
                  <c:v>187</c:v>
                </c:pt>
                <c:pt idx="19790">
                  <c:v>243</c:v>
                </c:pt>
                <c:pt idx="19791">
                  <c:v>689</c:v>
                </c:pt>
                <c:pt idx="19792">
                  <c:v>389</c:v>
                </c:pt>
                <c:pt idx="19793">
                  <c:v>283</c:v>
                </c:pt>
                <c:pt idx="19794">
                  <c:v>145</c:v>
                </c:pt>
                <c:pt idx="19795">
                  <c:v>322</c:v>
                </c:pt>
                <c:pt idx="19796">
                  <c:v>219</c:v>
                </c:pt>
                <c:pt idx="19797">
                  <c:v>196</c:v>
                </c:pt>
                <c:pt idx="19798">
                  <c:v>217</c:v>
                </c:pt>
                <c:pt idx="19799">
                  <c:v>271</c:v>
                </c:pt>
                <c:pt idx="19800">
                  <c:v>277</c:v>
                </c:pt>
                <c:pt idx="19801">
                  <c:v>128</c:v>
                </c:pt>
                <c:pt idx="19802">
                  <c:v>756</c:v>
                </c:pt>
                <c:pt idx="19803">
                  <c:v>211</c:v>
                </c:pt>
                <c:pt idx="19804">
                  <c:v>746</c:v>
                </c:pt>
                <c:pt idx="19805">
                  <c:v>293</c:v>
                </c:pt>
                <c:pt idx="19806">
                  <c:v>207</c:v>
                </c:pt>
                <c:pt idx="19807">
                  <c:v>268</c:v>
                </c:pt>
                <c:pt idx="19808">
                  <c:v>324</c:v>
                </c:pt>
                <c:pt idx="19809">
                  <c:v>275</c:v>
                </c:pt>
                <c:pt idx="19810">
                  <c:v>1134</c:v>
                </c:pt>
                <c:pt idx="19811">
                  <c:v>275</c:v>
                </c:pt>
                <c:pt idx="19812">
                  <c:v>224</c:v>
                </c:pt>
                <c:pt idx="19813">
                  <c:v>164</c:v>
                </c:pt>
                <c:pt idx="19814">
                  <c:v>175</c:v>
                </c:pt>
                <c:pt idx="19815">
                  <c:v>744</c:v>
                </c:pt>
                <c:pt idx="19816">
                  <c:v>418</c:v>
                </c:pt>
                <c:pt idx="19817">
                  <c:v>239</c:v>
                </c:pt>
                <c:pt idx="19818">
                  <c:v>262</c:v>
                </c:pt>
                <c:pt idx="19819">
                  <c:v>185</c:v>
                </c:pt>
                <c:pt idx="19820">
                  <c:v>229</c:v>
                </c:pt>
                <c:pt idx="19821">
                  <c:v>197</c:v>
                </c:pt>
                <c:pt idx="19822">
                  <c:v>247</c:v>
                </c:pt>
                <c:pt idx="19823">
                  <c:v>765</c:v>
                </c:pt>
                <c:pt idx="19824">
                  <c:v>335</c:v>
                </c:pt>
                <c:pt idx="19825">
                  <c:v>727</c:v>
                </c:pt>
                <c:pt idx="19826">
                  <c:v>297</c:v>
                </c:pt>
                <c:pt idx="19827">
                  <c:v>645</c:v>
                </c:pt>
                <c:pt idx="19828">
                  <c:v>301</c:v>
                </c:pt>
                <c:pt idx="19829">
                  <c:v>758</c:v>
                </c:pt>
                <c:pt idx="19830">
                  <c:v>795</c:v>
                </c:pt>
                <c:pt idx="19831">
                  <c:v>1099</c:v>
                </c:pt>
                <c:pt idx="19832">
                  <c:v>552</c:v>
                </c:pt>
                <c:pt idx="19833">
                  <c:v>982</c:v>
                </c:pt>
                <c:pt idx="19834">
                  <c:v>897</c:v>
                </c:pt>
                <c:pt idx="19835">
                  <c:v>528</c:v>
                </c:pt>
                <c:pt idx="19836">
                  <c:v>1439</c:v>
                </c:pt>
                <c:pt idx="19837">
                  <c:v>513</c:v>
                </c:pt>
                <c:pt idx="19838">
                  <c:v>323</c:v>
                </c:pt>
                <c:pt idx="19839">
                  <c:v>613</c:v>
                </c:pt>
                <c:pt idx="19840">
                  <c:v>877</c:v>
                </c:pt>
                <c:pt idx="19841">
                  <c:v>255</c:v>
                </c:pt>
                <c:pt idx="19842">
                  <c:v>381</c:v>
                </c:pt>
                <c:pt idx="19843">
                  <c:v>311</c:v>
                </c:pt>
                <c:pt idx="19844">
                  <c:v>333</c:v>
                </c:pt>
                <c:pt idx="19845">
                  <c:v>369</c:v>
                </c:pt>
                <c:pt idx="19846">
                  <c:v>299</c:v>
                </c:pt>
                <c:pt idx="19847">
                  <c:v>343</c:v>
                </c:pt>
                <c:pt idx="19848">
                  <c:v>297</c:v>
                </c:pt>
                <c:pt idx="19849">
                  <c:v>221</c:v>
                </c:pt>
                <c:pt idx="19850">
                  <c:v>284</c:v>
                </c:pt>
                <c:pt idx="19851">
                  <c:v>245</c:v>
                </c:pt>
                <c:pt idx="19852">
                  <c:v>474</c:v>
                </c:pt>
                <c:pt idx="19853">
                  <c:v>205</c:v>
                </c:pt>
                <c:pt idx="19854">
                  <c:v>213</c:v>
                </c:pt>
                <c:pt idx="19855">
                  <c:v>435</c:v>
                </c:pt>
                <c:pt idx="19856">
                  <c:v>238</c:v>
                </c:pt>
                <c:pt idx="19857">
                  <c:v>301</c:v>
                </c:pt>
                <c:pt idx="19858">
                  <c:v>280</c:v>
                </c:pt>
                <c:pt idx="19859">
                  <c:v>156</c:v>
                </c:pt>
                <c:pt idx="19860">
                  <c:v>262</c:v>
                </c:pt>
                <c:pt idx="19861">
                  <c:v>255</c:v>
                </c:pt>
                <c:pt idx="19862">
                  <c:v>531</c:v>
                </c:pt>
                <c:pt idx="19863">
                  <c:v>225</c:v>
                </c:pt>
                <c:pt idx="19864">
                  <c:v>373</c:v>
                </c:pt>
                <c:pt idx="19865">
                  <c:v>4</c:v>
                </c:pt>
                <c:pt idx="19866">
                  <c:v>90</c:v>
                </c:pt>
                <c:pt idx="19867">
                  <c:v>23</c:v>
                </c:pt>
                <c:pt idx="19868">
                  <c:v>68</c:v>
                </c:pt>
                <c:pt idx="19869">
                  <c:v>123</c:v>
                </c:pt>
                <c:pt idx="19870">
                  <c:v>81</c:v>
                </c:pt>
                <c:pt idx="19871" formatCode="0.00E+00">
                  <c:v>4.8999999999999998E-3</c:v>
                </c:pt>
                <c:pt idx="19872">
                  <c:v>333</c:v>
                </c:pt>
                <c:pt idx="19873">
                  <c:v>287</c:v>
                </c:pt>
                <c:pt idx="19874">
                  <c:v>409</c:v>
                </c:pt>
                <c:pt idx="19875">
                  <c:v>247</c:v>
                </c:pt>
                <c:pt idx="19876">
                  <c:v>335</c:v>
                </c:pt>
                <c:pt idx="19877">
                  <c:v>254</c:v>
                </c:pt>
                <c:pt idx="19878">
                  <c:v>271</c:v>
                </c:pt>
                <c:pt idx="19879">
                  <c:v>342</c:v>
                </c:pt>
                <c:pt idx="19880">
                  <c:v>317</c:v>
                </c:pt>
                <c:pt idx="19881">
                  <c:v>172</c:v>
                </c:pt>
                <c:pt idx="19882">
                  <c:v>341</c:v>
                </c:pt>
                <c:pt idx="19883">
                  <c:v>414</c:v>
                </c:pt>
                <c:pt idx="19884">
                  <c:v>371</c:v>
                </c:pt>
                <c:pt idx="19885">
                  <c:v>431</c:v>
                </c:pt>
                <c:pt idx="19886">
                  <c:v>1181</c:v>
                </c:pt>
                <c:pt idx="19887">
                  <c:v>546</c:v>
                </c:pt>
                <c:pt idx="19888">
                  <c:v>426</c:v>
                </c:pt>
                <c:pt idx="19889">
                  <c:v>1275</c:v>
                </c:pt>
                <c:pt idx="19890">
                  <c:v>362</c:v>
                </c:pt>
                <c:pt idx="19891">
                  <c:v>359</c:v>
                </c:pt>
                <c:pt idx="19892">
                  <c:v>190</c:v>
                </c:pt>
                <c:pt idx="19893">
                  <c:v>317</c:v>
                </c:pt>
                <c:pt idx="19894">
                  <c:v>257</c:v>
                </c:pt>
                <c:pt idx="19895">
                  <c:v>1073</c:v>
                </c:pt>
                <c:pt idx="19896">
                  <c:v>401</c:v>
                </c:pt>
                <c:pt idx="19897">
                  <c:v>336</c:v>
                </c:pt>
                <c:pt idx="19898">
                  <c:v>600</c:v>
                </c:pt>
                <c:pt idx="19899">
                  <c:v>426</c:v>
                </c:pt>
                <c:pt idx="19900">
                  <c:v>626</c:v>
                </c:pt>
                <c:pt idx="19901">
                  <c:v>480</c:v>
                </c:pt>
                <c:pt idx="19902">
                  <c:v>1426</c:v>
                </c:pt>
                <c:pt idx="19903">
                  <c:v>714</c:v>
                </c:pt>
                <c:pt idx="19904">
                  <c:v>365</c:v>
                </c:pt>
                <c:pt idx="19905">
                  <c:v>269</c:v>
                </c:pt>
                <c:pt idx="19906">
                  <c:v>942</c:v>
                </c:pt>
                <c:pt idx="19907">
                  <c:v>428</c:v>
                </c:pt>
                <c:pt idx="19908">
                  <c:v>311</c:v>
                </c:pt>
                <c:pt idx="19909">
                  <c:v>307</c:v>
                </c:pt>
                <c:pt idx="19910">
                  <c:v>318</c:v>
                </c:pt>
                <c:pt idx="19911">
                  <c:v>382</c:v>
                </c:pt>
                <c:pt idx="19912">
                  <c:v>413</c:v>
                </c:pt>
                <c:pt idx="19913">
                  <c:v>438</c:v>
                </c:pt>
                <c:pt idx="19914">
                  <c:v>558</c:v>
                </c:pt>
                <c:pt idx="19915">
                  <c:v>265</c:v>
                </c:pt>
                <c:pt idx="19916">
                  <c:v>240</c:v>
                </c:pt>
                <c:pt idx="19917">
                  <c:v>188</c:v>
                </c:pt>
                <c:pt idx="19918">
                  <c:v>392</c:v>
                </c:pt>
                <c:pt idx="19919">
                  <c:v>385</c:v>
                </c:pt>
                <c:pt idx="19920">
                  <c:v>226</c:v>
                </c:pt>
                <c:pt idx="19921">
                  <c:v>384</c:v>
                </c:pt>
                <c:pt idx="19922">
                  <c:v>199</c:v>
                </c:pt>
                <c:pt idx="19923">
                  <c:v>274</c:v>
                </c:pt>
                <c:pt idx="19924">
                  <c:v>346</c:v>
                </c:pt>
                <c:pt idx="19925">
                  <c:v>294</c:v>
                </c:pt>
                <c:pt idx="19926">
                  <c:v>302</c:v>
                </c:pt>
                <c:pt idx="19927">
                  <c:v>305</c:v>
                </c:pt>
                <c:pt idx="19928">
                  <c:v>176</c:v>
                </c:pt>
                <c:pt idx="19929">
                  <c:v>313</c:v>
                </c:pt>
                <c:pt idx="19930">
                  <c:v>366</c:v>
                </c:pt>
                <c:pt idx="19931">
                  <c:v>396</c:v>
                </c:pt>
                <c:pt idx="19932">
                  <c:v>805</c:v>
                </c:pt>
                <c:pt idx="19933">
                  <c:v>822</c:v>
                </c:pt>
                <c:pt idx="19934">
                  <c:v>1425</c:v>
                </c:pt>
                <c:pt idx="19935">
                  <c:v>837</c:v>
                </c:pt>
                <c:pt idx="19936">
                  <c:v>944</c:v>
                </c:pt>
                <c:pt idx="19937">
                  <c:v>940</c:v>
                </c:pt>
                <c:pt idx="19938">
                  <c:v>657</c:v>
                </c:pt>
                <c:pt idx="19939">
                  <c:v>1325</c:v>
                </c:pt>
                <c:pt idx="19940">
                  <c:v>819</c:v>
                </c:pt>
                <c:pt idx="19941">
                  <c:v>1438</c:v>
                </c:pt>
                <c:pt idx="19942">
                  <c:v>1062</c:v>
                </c:pt>
                <c:pt idx="19943">
                  <c:v>1161</c:v>
                </c:pt>
                <c:pt idx="19944">
                  <c:v>5</c:v>
                </c:pt>
                <c:pt idx="19945">
                  <c:v>206</c:v>
                </c:pt>
                <c:pt idx="19946">
                  <c:v>162</c:v>
                </c:pt>
                <c:pt idx="19947">
                  <c:v>216</c:v>
                </c:pt>
                <c:pt idx="19948">
                  <c:v>109</c:v>
                </c:pt>
                <c:pt idx="19949">
                  <c:v>78</c:v>
                </c:pt>
                <c:pt idx="19950">
                  <c:v>73</c:v>
                </c:pt>
                <c:pt idx="19951">
                  <c:v>129</c:v>
                </c:pt>
                <c:pt idx="19952">
                  <c:v>59</c:v>
                </c:pt>
                <c:pt idx="19953">
                  <c:v>128</c:v>
                </c:pt>
                <c:pt idx="19954">
                  <c:v>148</c:v>
                </c:pt>
                <c:pt idx="19955">
                  <c:v>23</c:v>
                </c:pt>
                <c:pt idx="19956">
                  <c:v>36</c:v>
                </c:pt>
                <c:pt idx="19957">
                  <c:v>72</c:v>
                </c:pt>
                <c:pt idx="19958">
                  <c:v>76</c:v>
                </c:pt>
                <c:pt idx="19959">
                  <c:v>60</c:v>
                </c:pt>
                <c:pt idx="19960">
                  <c:v>94</c:v>
                </c:pt>
                <c:pt idx="19961">
                  <c:v>14</c:v>
                </c:pt>
                <c:pt idx="19962">
                  <c:v>126</c:v>
                </c:pt>
                <c:pt idx="19963">
                  <c:v>207</c:v>
                </c:pt>
                <c:pt idx="19964">
                  <c:v>279</c:v>
                </c:pt>
                <c:pt idx="19965">
                  <c:v>483</c:v>
                </c:pt>
                <c:pt idx="19966">
                  <c:v>323</c:v>
                </c:pt>
                <c:pt idx="19967">
                  <c:v>365</c:v>
                </c:pt>
                <c:pt idx="19968">
                  <c:v>324</c:v>
                </c:pt>
                <c:pt idx="19969">
                  <c:v>360</c:v>
                </c:pt>
                <c:pt idx="19970">
                  <c:v>592</c:v>
                </c:pt>
                <c:pt idx="19971">
                  <c:v>832</c:v>
                </c:pt>
                <c:pt idx="19972">
                  <c:v>375</c:v>
                </c:pt>
                <c:pt idx="19973">
                  <c:v>245</c:v>
                </c:pt>
                <c:pt idx="19974">
                  <c:v>674</c:v>
                </c:pt>
                <c:pt idx="19975">
                  <c:v>522</c:v>
                </c:pt>
                <c:pt idx="19976">
                  <c:v>135</c:v>
                </c:pt>
                <c:pt idx="19977">
                  <c:v>213</c:v>
                </c:pt>
                <c:pt idx="19978">
                  <c:v>124</c:v>
                </c:pt>
                <c:pt idx="19979">
                  <c:v>115</c:v>
                </c:pt>
                <c:pt idx="19980">
                  <c:v>195</c:v>
                </c:pt>
                <c:pt idx="19981">
                  <c:v>105</c:v>
                </c:pt>
                <c:pt idx="19982">
                  <c:v>118</c:v>
                </c:pt>
                <c:pt idx="19983">
                  <c:v>163</c:v>
                </c:pt>
                <c:pt idx="19984">
                  <c:v>167</c:v>
                </c:pt>
                <c:pt idx="19985">
                  <c:v>188</c:v>
                </c:pt>
                <c:pt idx="19986">
                  <c:v>48</c:v>
                </c:pt>
                <c:pt idx="19987">
                  <c:v>123</c:v>
                </c:pt>
                <c:pt idx="19988">
                  <c:v>337</c:v>
                </c:pt>
                <c:pt idx="19989">
                  <c:v>306</c:v>
                </c:pt>
                <c:pt idx="19990">
                  <c:v>433</c:v>
                </c:pt>
                <c:pt idx="19991">
                  <c:v>319</c:v>
                </c:pt>
                <c:pt idx="19992">
                  <c:v>431</c:v>
                </c:pt>
                <c:pt idx="19993">
                  <c:v>446</c:v>
                </c:pt>
                <c:pt idx="19994">
                  <c:v>451</c:v>
                </c:pt>
                <c:pt idx="19995">
                  <c:v>360</c:v>
                </c:pt>
                <c:pt idx="19996">
                  <c:v>417</c:v>
                </c:pt>
                <c:pt idx="19997">
                  <c:v>600</c:v>
                </c:pt>
                <c:pt idx="19998">
                  <c:v>371</c:v>
                </c:pt>
                <c:pt idx="19999">
                  <c:v>475</c:v>
                </c:pt>
                <c:pt idx="20000">
                  <c:v>373</c:v>
                </c:pt>
                <c:pt idx="20001">
                  <c:v>436</c:v>
                </c:pt>
                <c:pt idx="20002">
                  <c:v>375</c:v>
                </c:pt>
                <c:pt idx="20003">
                  <c:v>482</c:v>
                </c:pt>
                <c:pt idx="20004">
                  <c:v>443</c:v>
                </c:pt>
                <c:pt idx="20005">
                  <c:v>455</c:v>
                </c:pt>
                <c:pt idx="20006">
                  <c:v>598</c:v>
                </c:pt>
                <c:pt idx="20007">
                  <c:v>839</c:v>
                </c:pt>
                <c:pt idx="20008">
                  <c:v>873</c:v>
                </c:pt>
                <c:pt idx="20009">
                  <c:v>494</c:v>
                </c:pt>
                <c:pt idx="20010">
                  <c:v>1250</c:v>
                </c:pt>
                <c:pt idx="20011">
                  <c:v>575</c:v>
                </c:pt>
                <c:pt idx="20012">
                  <c:v>144</c:v>
                </c:pt>
                <c:pt idx="20013">
                  <c:v>230</c:v>
                </c:pt>
                <c:pt idx="20014">
                  <c:v>101</c:v>
                </c:pt>
                <c:pt idx="20015">
                  <c:v>257</c:v>
                </c:pt>
                <c:pt idx="20016">
                  <c:v>156</c:v>
                </c:pt>
                <c:pt idx="20017">
                  <c:v>176</c:v>
                </c:pt>
                <c:pt idx="20018">
                  <c:v>231</c:v>
                </c:pt>
                <c:pt idx="20019">
                  <c:v>228</c:v>
                </c:pt>
                <c:pt idx="20020">
                  <c:v>214</c:v>
                </c:pt>
                <c:pt idx="20021">
                  <c:v>118</c:v>
                </c:pt>
                <c:pt idx="20022">
                  <c:v>169</c:v>
                </c:pt>
                <c:pt idx="20023">
                  <c:v>284</c:v>
                </c:pt>
                <c:pt idx="20024">
                  <c:v>305</c:v>
                </c:pt>
                <c:pt idx="20025">
                  <c:v>863</c:v>
                </c:pt>
                <c:pt idx="20026">
                  <c:v>301</c:v>
                </c:pt>
                <c:pt idx="20027">
                  <c:v>223</c:v>
                </c:pt>
                <c:pt idx="20028">
                  <c:v>277</c:v>
                </c:pt>
                <c:pt idx="20029">
                  <c:v>369</c:v>
                </c:pt>
                <c:pt idx="20030">
                  <c:v>356</c:v>
                </c:pt>
                <c:pt idx="20031">
                  <c:v>254</c:v>
                </c:pt>
                <c:pt idx="20032">
                  <c:v>256</c:v>
                </c:pt>
                <c:pt idx="20033">
                  <c:v>156</c:v>
                </c:pt>
                <c:pt idx="20034">
                  <c:v>334</c:v>
                </c:pt>
                <c:pt idx="20035">
                  <c:v>463</c:v>
                </c:pt>
                <c:pt idx="20036">
                  <c:v>30</c:v>
                </c:pt>
                <c:pt idx="20037">
                  <c:v>146</c:v>
                </c:pt>
                <c:pt idx="20038">
                  <c:v>199</c:v>
                </c:pt>
                <c:pt idx="20039">
                  <c:v>119</c:v>
                </c:pt>
                <c:pt idx="20040">
                  <c:v>81</c:v>
                </c:pt>
                <c:pt idx="20041">
                  <c:v>70</c:v>
                </c:pt>
                <c:pt idx="20042">
                  <c:v>66</c:v>
                </c:pt>
                <c:pt idx="20043">
                  <c:v>71</c:v>
                </c:pt>
                <c:pt idx="20044">
                  <c:v>48</c:v>
                </c:pt>
                <c:pt idx="20045">
                  <c:v>8</c:v>
                </c:pt>
                <c:pt idx="20046">
                  <c:v>338</c:v>
                </c:pt>
                <c:pt idx="20047">
                  <c:v>127</c:v>
                </c:pt>
                <c:pt idx="20048">
                  <c:v>197</c:v>
                </c:pt>
                <c:pt idx="20049">
                  <c:v>136</c:v>
                </c:pt>
                <c:pt idx="20050">
                  <c:v>284</c:v>
                </c:pt>
                <c:pt idx="20051">
                  <c:v>301</c:v>
                </c:pt>
                <c:pt idx="20052">
                  <c:v>232</c:v>
                </c:pt>
                <c:pt idx="20053">
                  <c:v>203</c:v>
                </c:pt>
                <c:pt idx="20054">
                  <c:v>276</c:v>
                </c:pt>
                <c:pt idx="20055">
                  <c:v>307</c:v>
                </c:pt>
                <c:pt idx="20056">
                  <c:v>215</c:v>
                </c:pt>
                <c:pt idx="20057">
                  <c:v>836</c:v>
                </c:pt>
                <c:pt idx="20058">
                  <c:v>201</c:v>
                </c:pt>
                <c:pt idx="20059">
                  <c:v>133</c:v>
                </c:pt>
                <c:pt idx="20060">
                  <c:v>229</c:v>
                </c:pt>
                <c:pt idx="20061">
                  <c:v>238</c:v>
                </c:pt>
                <c:pt idx="20062">
                  <c:v>309</c:v>
                </c:pt>
                <c:pt idx="20063">
                  <c:v>987</c:v>
                </c:pt>
                <c:pt idx="20064">
                  <c:v>259</c:v>
                </c:pt>
                <c:pt idx="20065">
                  <c:v>347</c:v>
                </c:pt>
                <c:pt idx="20066">
                  <c:v>303</c:v>
                </c:pt>
                <c:pt idx="20067">
                  <c:v>311</c:v>
                </c:pt>
                <c:pt idx="20068">
                  <c:v>950</c:v>
                </c:pt>
                <c:pt idx="20069">
                  <c:v>281</c:v>
                </c:pt>
                <c:pt idx="20070">
                  <c:v>375</c:v>
                </c:pt>
                <c:pt idx="20071">
                  <c:v>362</c:v>
                </c:pt>
                <c:pt idx="20072">
                  <c:v>326</c:v>
                </c:pt>
                <c:pt idx="20073">
                  <c:v>310</c:v>
                </c:pt>
                <c:pt idx="20074">
                  <c:v>804</c:v>
                </c:pt>
                <c:pt idx="20075">
                  <c:v>139</c:v>
                </c:pt>
                <c:pt idx="20076">
                  <c:v>117</c:v>
                </c:pt>
                <c:pt idx="20077">
                  <c:v>782</c:v>
                </c:pt>
                <c:pt idx="20078">
                  <c:v>718</c:v>
                </c:pt>
                <c:pt idx="20079">
                  <c:v>356</c:v>
                </c:pt>
                <c:pt idx="20080">
                  <c:v>141</c:v>
                </c:pt>
                <c:pt idx="20081">
                  <c:v>204</c:v>
                </c:pt>
                <c:pt idx="20082">
                  <c:v>126</c:v>
                </c:pt>
                <c:pt idx="20083">
                  <c:v>735</c:v>
                </c:pt>
                <c:pt idx="20084">
                  <c:v>198</c:v>
                </c:pt>
                <c:pt idx="20085">
                  <c:v>290</c:v>
                </c:pt>
                <c:pt idx="20086">
                  <c:v>109</c:v>
                </c:pt>
                <c:pt idx="20087">
                  <c:v>134</c:v>
                </c:pt>
                <c:pt idx="20088">
                  <c:v>129</c:v>
                </c:pt>
                <c:pt idx="20089">
                  <c:v>263</c:v>
                </c:pt>
                <c:pt idx="20090">
                  <c:v>347</c:v>
                </c:pt>
                <c:pt idx="20091">
                  <c:v>308</c:v>
                </c:pt>
                <c:pt idx="20092">
                  <c:v>184</c:v>
                </c:pt>
                <c:pt idx="20093">
                  <c:v>459</c:v>
                </c:pt>
                <c:pt idx="20094">
                  <c:v>200</c:v>
                </c:pt>
                <c:pt idx="20095">
                  <c:v>180</c:v>
                </c:pt>
                <c:pt idx="20096">
                  <c:v>106</c:v>
                </c:pt>
                <c:pt idx="20097">
                  <c:v>132</c:v>
                </c:pt>
                <c:pt idx="20098">
                  <c:v>30</c:v>
                </c:pt>
                <c:pt idx="20099">
                  <c:v>41</c:v>
                </c:pt>
                <c:pt idx="20100">
                  <c:v>55</c:v>
                </c:pt>
                <c:pt idx="20101">
                  <c:v>10</c:v>
                </c:pt>
                <c:pt idx="20102">
                  <c:v>53</c:v>
                </c:pt>
                <c:pt idx="20103">
                  <c:v>791</c:v>
                </c:pt>
                <c:pt idx="20104">
                  <c:v>245</c:v>
                </c:pt>
                <c:pt idx="20105">
                  <c:v>335</c:v>
                </c:pt>
                <c:pt idx="20106">
                  <c:v>280</c:v>
                </c:pt>
                <c:pt idx="20107">
                  <c:v>572</c:v>
                </c:pt>
                <c:pt idx="20108">
                  <c:v>542</c:v>
                </c:pt>
                <c:pt idx="20109">
                  <c:v>233</c:v>
                </c:pt>
                <c:pt idx="20110">
                  <c:v>260</c:v>
                </c:pt>
                <c:pt idx="20111">
                  <c:v>221</c:v>
                </c:pt>
                <c:pt idx="20112">
                  <c:v>225</c:v>
                </c:pt>
                <c:pt idx="20113">
                  <c:v>210</c:v>
                </c:pt>
                <c:pt idx="20114">
                  <c:v>534</c:v>
                </c:pt>
                <c:pt idx="20115">
                  <c:v>255</c:v>
                </c:pt>
                <c:pt idx="20116">
                  <c:v>139</c:v>
                </c:pt>
                <c:pt idx="20117">
                  <c:v>237</c:v>
                </c:pt>
                <c:pt idx="20118">
                  <c:v>185</c:v>
                </c:pt>
                <c:pt idx="20119">
                  <c:v>379</c:v>
                </c:pt>
                <c:pt idx="20120">
                  <c:v>372</c:v>
                </c:pt>
                <c:pt idx="20121">
                  <c:v>968</c:v>
                </c:pt>
                <c:pt idx="20122">
                  <c:v>284</c:v>
                </c:pt>
                <c:pt idx="20123">
                  <c:v>195</c:v>
                </c:pt>
                <c:pt idx="20124">
                  <c:v>231</c:v>
                </c:pt>
                <c:pt idx="20125">
                  <c:v>218</c:v>
                </c:pt>
                <c:pt idx="20126">
                  <c:v>267</c:v>
                </c:pt>
                <c:pt idx="20127">
                  <c:v>287</c:v>
                </c:pt>
                <c:pt idx="20128">
                  <c:v>264</c:v>
                </c:pt>
                <c:pt idx="20129">
                  <c:v>439</c:v>
                </c:pt>
                <c:pt idx="20130">
                  <c:v>259</c:v>
                </c:pt>
                <c:pt idx="20131">
                  <c:v>250</c:v>
                </c:pt>
                <c:pt idx="20132">
                  <c:v>352</c:v>
                </c:pt>
                <c:pt idx="20133">
                  <c:v>450</c:v>
                </c:pt>
                <c:pt idx="20134">
                  <c:v>346</c:v>
                </c:pt>
                <c:pt idx="20135">
                  <c:v>363</c:v>
                </c:pt>
                <c:pt idx="20136">
                  <c:v>206</c:v>
                </c:pt>
                <c:pt idx="20137">
                  <c:v>230</c:v>
                </c:pt>
                <c:pt idx="20138">
                  <c:v>356</c:v>
                </c:pt>
                <c:pt idx="20139">
                  <c:v>35</c:v>
                </c:pt>
                <c:pt idx="20140">
                  <c:v>66</c:v>
                </c:pt>
                <c:pt idx="20141">
                  <c:v>40</c:v>
                </c:pt>
                <c:pt idx="20142">
                  <c:v>75</c:v>
                </c:pt>
                <c:pt idx="20143">
                  <c:v>184</c:v>
                </c:pt>
                <c:pt idx="20144">
                  <c:v>48</c:v>
                </c:pt>
                <c:pt idx="20145">
                  <c:v>63</c:v>
                </c:pt>
                <c:pt idx="20146">
                  <c:v>185</c:v>
                </c:pt>
                <c:pt idx="20147">
                  <c:v>29</c:v>
                </c:pt>
                <c:pt idx="20148" formatCode="0.00E+00">
                  <c:v>4.8999999999999998E-3</c:v>
                </c:pt>
                <c:pt idx="20149" formatCode="0.00E+00">
                  <c:v>4.8999999999999998E-3</c:v>
                </c:pt>
                <c:pt idx="20150">
                  <c:v>61</c:v>
                </c:pt>
                <c:pt idx="20151">
                  <c:v>112</c:v>
                </c:pt>
                <c:pt idx="20152">
                  <c:v>277</c:v>
                </c:pt>
                <c:pt idx="20153">
                  <c:v>90</c:v>
                </c:pt>
                <c:pt idx="20154">
                  <c:v>110</c:v>
                </c:pt>
                <c:pt idx="20155">
                  <c:v>54</c:v>
                </c:pt>
                <c:pt idx="20156">
                  <c:v>293</c:v>
                </c:pt>
                <c:pt idx="20157">
                  <c:v>250</c:v>
                </c:pt>
                <c:pt idx="20158">
                  <c:v>162</c:v>
                </c:pt>
                <c:pt idx="20159">
                  <c:v>101</c:v>
                </c:pt>
                <c:pt idx="20160">
                  <c:v>932</c:v>
                </c:pt>
                <c:pt idx="20161">
                  <c:v>95</c:v>
                </c:pt>
                <c:pt idx="20162">
                  <c:v>211</c:v>
                </c:pt>
                <c:pt idx="20163">
                  <c:v>1029</c:v>
                </c:pt>
                <c:pt idx="20164">
                  <c:v>1077</c:v>
                </c:pt>
                <c:pt idx="20165">
                  <c:v>260</c:v>
                </c:pt>
                <c:pt idx="20166">
                  <c:v>265</c:v>
                </c:pt>
                <c:pt idx="20167">
                  <c:v>253</c:v>
                </c:pt>
                <c:pt idx="20168">
                  <c:v>296</c:v>
                </c:pt>
                <c:pt idx="20169">
                  <c:v>310</c:v>
                </c:pt>
                <c:pt idx="20170">
                  <c:v>742</c:v>
                </c:pt>
                <c:pt idx="20171">
                  <c:v>257</c:v>
                </c:pt>
                <c:pt idx="20172">
                  <c:v>270</c:v>
                </c:pt>
                <c:pt idx="20173">
                  <c:v>263</c:v>
                </c:pt>
                <c:pt idx="20174">
                  <c:v>225</c:v>
                </c:pt>
                <c:pt idx="20175">
                  <c:v>384</c:v>
                </c:pt>
                <c:pt idx="20176">
                  <c:v>328</c:v>
                </c:pt>
                <c:pt idx="20177">
                  <c:v>538</c:v>
                </c:pt>
                <c:pt idx="20178">
                  <c:v>273</c:v>
                </c:pt>
                <c:pt idx="20179">
                  <c:v>205</c:v>
                </c:pt>
                <c:pt idx="20180">
                  <c:v>368</c:v>
                </c:pt>
                <c:pt idx="20181">
                  <c:v>386</c:v>
                </c:pt>
                <c:pt idx="20182">
                  <c:v>310</c:v>
                </c:pt>
                <c:pt idx="20183">
                  <c:v>328</c:v>
                </c:pt>
                <c:pt idx="20184">
                  <c:v>272</c:v>
                </c:pt>
                <c:pt idx="20185">
                  <c:v>212</c:v>
                </c:pt>
                <c:pt idx="20186">
                  <c:v>330</c:v>
                </c:pt>
                <c:pt idx="20187">
                  <c:v>198</c:v>
                </c:pt>
                <c:pt idx="20188">
                  <c:v>201</c:v>
                </c:pt>
                <c:pt idx="20189">
                  <c:v>167</c:v>
                </c:pt>
                <c:pt idx="20190">
                  <c:v>186</c:v>
                </c:pt>
                <c:pt idx="20191">
                  <c:v>157</c:v>
                </c:pt>
                <c:pt idx="20192">
                  <c:v>176</c:v>
                </c:pt>
                <c:pt idx="20193">
                  <c:v>85</c:v>
                </c:pt>
                <c:pt idx="20194">
                  <c:v>153</c:v>
                </c:pt>
                <c:pt idx="20195">
                  <c:v>126</c:v>
                </c:pt>
                <c:pt idx="20196">
                  <c:v>106</c:v>
                </c:pt>
                <c:pt idx="20197">
                  <c:v>121</c:v>
                </c:pt>
                <c:pt idx="20198">
                  <c:v>354</c:v>
                </c:pt>
                <c:pt idx="20199">
                  <c:v>266</c:v>
                </c:pt>
                <c:pt idx="20200">
                  <c:v>209</c:v>
                </c:pt>
                <c:pt idx="20201">
                  <c:v>195</c:v>
                </c:pt>
                <c:pt idx="20202">
                  <c:v>217</c:v>
                </c:pt>
                <c:pt idx="20203">
                  <c:v>237</c:v>
                </c:pt>
                <c:pt idx="20204">
                  <c:v>207</c:v>
                </c:pt>
                <c:pt idx="20205">
                  <c:v>232</c:v>
                </c:pt>
                <c:pt idx="20206">
                  <c:v>318</c:v>
                </c:pt>
                <c:pt idx="20207">
                  <c:v>123</c:v>
                </c:pt>
                <c:pt idx="20208">
                  <c:v>220</c:v>
                </c:pt>
                <c:pt idx="20209">
                  <c:v>148</c:v>
                </c:pt>
                <c:pt idx="20210">
                  <c:v>342</c:v>
                </c:pt>
                <c:pt idx="20211">
                  <c:v>467</c:v>
                </c:pt>
                <c:pt idx="20212">
                  <c:v>371</c:v>
                </c:pt>
                <c:pt idx="20213">
                  <c:v>315</c:v>
                </c:pt>
                <c:pt idx="20214">
                  <c:v>356</c:v>
                </c:pt>
                <c:pt idx="20215">
                  <c:v>360</c:v>
                </c:pt>
                <c:pt idx="20216">
                  <c:v>422</c:v>
                </c:pt>
                <c:pt idx="20217">
                  <c:v>650</c:v>
                </c:pt>
                <c:pt idx="20218">
                  <c:v>351</c:v>
                </c:pt>
                <c:pt idx="20219">
                  <c:v>403</c:v>
                </c:pt>
                <c:pt idx="20220">
                  <c:v>773</c:v>
                </c:pt>
                <c:pt idx="20221">
                  <c:v>490</c:v>
                </c:pt>
                <c:pt idx="20222">
                  <c:v>377</c:v>
                </c:pt>
                <c:pt idx="20223">
                  <c:v>278</c:v>
                </c:pt>
                <c:pt idx="20224">
                  <c:v>451</c:v>
                </c:pt>
                <c:pt idx="20225">
                  <c:v>284</c:v>
                </c:pt>
                <c:pt idx="20226">
                  <c:v>291</c:v>
                </c:pt>
                <c:pt idx="20227">
                  <c:v>414</c:v>
                </c:pt>
                <c:pt idx="20228">
                  <c:v>715</c:v>
                </c:pt>
                <c:pt idx="20229">
                  <c:v>961</c:v>
                </c:pt>
                <c:pt idx="20230">
                  <c:v>844</c:v>
                </c:pt>
                <c:pt idx="20231">
                  <c:v>234</c:v>
                </c:pt>
                <c:pt idx="20232">
                  <c:v>203</c:v>
                </c:pt>
                <c:pt idx="20233">
                  <c:v>348</c:v>
                </c:pt>
                <c:pt idx="20234">
                  <c:v>528</c:v>
                </c:pt>
                <c:pt idx="20235">
                  <c:v>28</c:v>
                </c:pt>
                <c:pt idx="20236">
                  <c:v>41</c:v>
                </c:pt>
                <c:pt idx="20237">
                  <c:v>133</c:v>
                </c:pt>
                <c:pt idx="20238">
                  <c:v>76</c:v>
                </c:pt>
                <c:pt idx="20239">
                  <c:v>32</c:v>
                </c:pt>
                <c:pt idx="20240">
                  <c:v>35</c:v>
                </c:pt>
                <c:pt idx="20241">
                  <c:v>287</c:v>
                </c:pt>
                <c:pt idx="20242">
                  <c:v>44</c:v>
                </c:pt>
                <c:pt idx="20243">
                  <c:v>205</c:v>
                </c:pt>
                <c:pt idx="20244">
                  <c:v>285</c:v>
                </c:pt>
                <c:pt idx="20245">
                  <c:v>212</c:v>
                </c:pt>
                <c:pt idx="20246">
                  <c:v>777</c:v>
                </c:pt>
                <c:pt idx="20247">
                  <c:v>858</c:v>
                </c:pt>
                <c:pt idx="20248">
                  <c:v>928</c:v>
                </c:pt>
                <c:pt idx="20249">
                  <c:v>286</c:v>
                </c:pt>
                <c:pt idx="20250">
                  <c:v>311</c:v>
                </c:pt>
                <c:pt idx="20251">
                  <c:v>296</c:v>
                </c:pt>
                <c:pt idx="20252">
                  <c:v>213</c:v>
                </c:pt>
                <c:pt idx="20253">
                  <c:v>386</c:v>
                </c:pt>
                <c:pt idx="20254">
                  <c:v>230</c:v>
                </c:pt>
                <c:pt idx="20255">
                  <c:v>25</c:v>
                </c:pt>
                <c:pt idx="20256">
                  <c:v>126</c:v>
                </c:pt>
                <c:pt idx="20257">
                  <c:v>160</c:v>
                </c:pt>
                <c:pt idx="20258">
                  <c:v>51</c:v>
                </c:pt>
                <c:pt idx="20259">
                  <c:v>90</c:v>
                </c:pt>
                <c:pt idx="20260">
                  <c:v>76</c:v>
                </c:pt>
                <c:pt idx="20261">
                  <c:v>75</c:v>
                </c:pt>
                <c:pt idx="20262">
                  <c:v>68</c:v>
                </c:pt>
                <c:pt idx="20263">
                  <c:v>4</c:v>
                </c:pt>
                <c:pt idx="20264">
                  <c:v>15</c:v>
                </c:pt>
                <c:pt idx="20265">
                  <c:v>141</c:v>
                </c:pt>
                <c:pt idx="20266">
                  <c:v>85</c:v>
                </c:pt>
                <c:pt idx="20267">
                  <c:v>289</c:v>
                </c:pt>
                <c:pt idx="20268">
                  <c:v>112</c:v>
                </c:pt>
                <c:pt idx="20269">
                  <c:v>118</c:v>
                </c:pt>
                <c:pt idx="20270">
                  <c:v>184</c:v>
                </c:pt>
                <c:pt idx="20271">
                  <c:v>130</c:v>
                </c:pt>
                <c:pt idx="20272">
                  <c:v>220</c:v>
                </c:pt>
                <c:pt idx="20273">
                  <c:v>172</c:v>
                </c:pt>
                <c:pt idx="20274">
                  <c:v>235</c:v>
                </c:pt>
                <c:pt idx="20275">
                  <c:v>118</c:v>
                </c:pt>
                <c:pt idx="20276">
                  <c:v>141</c:v>
                </c:pt>
                <c:pt idx="20277">
                  <c:v>159</c:v>
                </c:pt>
                <c:pt idx="20278">
                  <c:v>231</c:v>
                </c:pt>
                <c:pt idx="20279">
                  <c:v>288</c:v>
                </c:pt>
                <c:pt idx="20280">
                  <c:v>198</c:v>
                </c:pt>
                <c:pt idx="20281">
                  <c:v>330</c:v>
                </c:pt>
                <c:pt idx="20282">
                  <c:v>227</c:v>
                </c:pt>
                <c:pt idx="20283">
                  <c:v>206</c:v>
                </c:pt>
                <c:pt idx="20284">
                  <c:v>441</c:v>
                </c:pt>
                <c:pt idx="20285">
                  <c:v>423</c:v>
                </c:pt>
                <c:pt idx="20286">
                  <c:v>300</c:v>
                </c:pt>
                <c:pt idx="20287">
                  <c:v>251</c:v>
                </c:pt>
                <c:pt idx="20288">
                  <c:v>246</c:v>
                </c:pt>
                <c:pt idx="20289">
                  <c:v>274</c:v>
                </c:pt>
                <c:pt idx="20290">
                  <c:v>326</c:v>
                </c:pt>
                <c:pt idx="20291">
                  <c:v>362</c:v>
                </c:pt>
                <c:pt idx="20292">
                  <c:v>307</c:v>
                </c:pt>
                <c:pt idx="20293">
                  <c:v>647</c:v>
                </c:pt>
                <c:pt idx="20294">
                  <c:v>621</c:v>
                </c:pt>
                <c:pt idx="20295">
                  <c:v>563</c:v>
                </c:pt>
                <c:pt idx="20296">
                  <c:v>950</c:v>
                </c:pt>
                <c:pt idx="20297">
                  <c:v>409</c:v>
                </c:pt>
                <c:pt idx="20298">
                  <c:v>550</c:v>
                </c:pt>
                <c:pt idx="20299">
                  <c:v>412</c:v>
                </c:pt>
                <c:pt idx="20300">
                  <c:v>360</c:v>
                </c:pt>
                <c:pt idx="20301">
                  <c:v>351</c:v>
                </c:pt>
                <c:pt idx="20302">
                  <c:v>488</c:v>
                </c:pt>
                <c:pt idx="20303">
                  <c:v>444</c:v>
                </c:pt>
                <c:pt idx="20304">
                  <c:v>526</c:v>
                </c:pt>
                <c:pt idx="20305">
                  <c:v>765</c:v>
                </c:pt>
                <c:pt idx="20306">
                  <c:v>704</c:v>
                </c:pt>
                <c:pt idx="20307">
                  <c:v>635</c:v>
                </c:pt>
                <c:pt idx="20308">
                  <c:v>672</c:v>
                </c:pt>
                <c:pt idx="20309">
                  <c:v>507</c:v>
                </c:pt>
                <c:pt idx="20310">
                  <c:v>1164</c:v>
                </c:pt>
                <c:pt idx="20311">
                  <c:v>296</c:v>
                </c:pt>
                <c:pt idx="20312">
                  <c:v>859</c:v>
                </c:pt>
                <c:pt idx="20313">
                  <c:v>532</c:v>
                </c:pt>
                <c:pt idx="20314">
                  <c:v>574</c:v>
                </c:pt>
                <c:pt idx="20315">
                  <c:v>223</c:v>
                </c:pt>
                <c:pt idx="20316">
                  <c:v>273</c:v>
                </c:pt>
                <c:pt idx="20317">
                  <c:v>375</c:v>
                </c:pt>
                <c:pt idx="20318">
                  <c:v>313</c:v>
                </c:pt>
                <c:pt idx="20319">
                  <c:v>322</c:v>
                </c:pt>
                <c:pt idx="20320">
                  <c:v>274</c:v>
                </c:pt>
                <c:pt idx="20321">
                  <c:v>930</c:v>
                </c:pt>
                <c:pt idx="20322">
                  <c:v>263</c:v>
                </c:pt>
                <c:pt idx="20323">
                  <c:v>251</c:v>
                </c:pt>
                <c:pt idx="20324">
                  <c:v>248</c:v>
                </c:pt>
                <c:pt idx="20325">
                  <c:v>274</c:v>
                </c:pt>
                <c:pt idx="20326">
                  <c:v>377</c:v>
                </c:pt>
                <c:pt idx="20327">
                  <c:v>784</c:v>
                </c:pt>
                <c:pt idx="20328">
                  <c:v>116</c:v>
                </c:pt>
                <c:pt idx="20329">
                  <c:v>271</c:v>
                </c:pt>
                <c:pt idx="20330">
                  <c:v>166</c:v>
                </c:pt>
                <c:pt idx="20331">
                  <c:v>315</c:v>
                </c:pt>
                <c:pt idx="20332">
                  <c:v>375</c:v>
                </c:pt>
                <c:pt idx="20333">
                  <c:v>797</c:v>
                </c:pt>
                <c:pt idx="20334">
                  <c:v>234</c:v>
                </c:pt>
                <c:pt idx="20335">
                  <c:v>160</c:v>
                </c:pt>
                <c:pt idx="20336">
                  <c:v>146</c:v>
                </c:pt>
                <c:pt idx="20337">
                  <c:v>879</c:v>
                </c:pt>
                <c:pt idx="20338">
                  <c:v>1044</c:v>
                </c:pt>
                <c:pt idx="20339">
                  <c:v>306</c:v>
                </c:pt>
                <c:pt idx="20340">
                  <c:v>203</c:v>
                </c:pt>
                <c:pt idx="20341">
                  <c:v>253</c:v>
                </c:pt>
                <c:pt idx="20342">
                  <c:v>369</c:v>
                </c:pt>
                <c:pt idx="20343">
                  <c:v>232</c:v>
                </c:pt>
                <c:pt idx="20344">
                  <c:v>191</c:v>
                </c:pt>
                <c:pt idx="20345">
                  <c:v>321</c:v>
                </c:pt>
                <c:pt idx="20346">
                  <c:v>153</c:v>
                </c:pt>
                <c:pt idx="20347">
                  <c:v>192</c:v>
                </c:pt>
                <c:pt idx="20348">
                  <c:v>176</c:v>
                </c:pt>
                <c:pt idx="20349">
                  <c:v>207</c:v>
                </c:pt>
                <c:pt idx="20350">
                  <c:v>352</c:v>
                </c:pt>
                <c:pt idx="20351">
                  <c:v>372</c:v>
                </c:pt>
                <c:pt idx="20352">
                  <c:v>330</c:v>
                </c:pt>
                <c:pt idx="20353">
                  <c:v>342</c:v>
                </c:pt>
                <c:pt idx="20354">
                  <c:v>281</c:v>
                </c:pt>
                <c:pt idx="20355">
                  <c:v>308</c:v>
                </c:pt>
                <c:pt idx="20356">
                  <c:v>730</c:v>
                </c:pt>
                <c:pt idx="20357">
                  <c:v>313</c:v>
                </c:pt>
                <c:pt idx="20358">
                  <c:v>282</c:v>
                </c:pt>
                <c:pt idx="20359">
                  <c:v>248</c:v>
                </c:pt>
                <c:pt idx="20360">
                  <c:v>239</c:v>
                </c:pt>
                <c:pt idx="20361">
                  <c:v>404</c:v>
                </c:pt>
                <c:pt idx="20362">
                  <c:v>612</c:v>
                </c:pt>
                <c:pt idx="20363">
                  <c:v>748</c:v>
                </c:pt>
                <c:pt idx="20364">
                  <c:v>964</c:v>
                </c:pt>
                <c:pt idx="20365">
                  <c:v>366</c:v>
                </c:pt>
                <c:pt idx="20366">
                  <c:v>798</c:v>
                </c:pt>
                <c:pt idx="20367">
                  <c:v>299</c:v>
                </c:pt>
                <c:pt idx="20368">
                  <c:v>820</c:v>
                </c:pt>
                <c:pt idx="20369">
                  <c:v>963</c:v>
                </c:pt>
                <c:pt idx="20370">
                  <c:v>331</c:v>
                </c:pt>
                <c:pt idx="20371">
                  <c:v>410</c:v>
                </c:pt>
                <c:pt idx="20372">
                  <c:v>902</c:v>
                </c:pt>
                <c:pt idx="20373">
                  <c:v>622</c:v>
                </c:pt>
                <c:pt idx="20374">
                  <c:v>954</c:v>
                </c:pt>
                <c:pt idx="20375">
                  <c:v>243</c:v>
                </c:pt>
                <c:pt idx="20376">
                  <c:v>278</c:v>
                </c:pt>
                <c:pt idx="20377">
                  <c:v>305</c:v>
                </c:pt>
                <c:pt idx="20378">
                  <c:v>478</c:v>
                </c:pt>
                <c:pt idx="20379">
                  <c:v>362</c:v>
                </c:pt>
                <c:pt idx="20380">
                  <c:v>400</c:v>
                </c:pt>
                <c:pt idx="20381">
                  <c:v>741</c:v>
                </c:pt>
                <c:pt idx="20382">
                  <c:v>586</c:v>
                </c:pt>
                <c:pt idx="20383">
                  <c:v>312</c:v>
                </c:pt>
                <c:pt idx="20384">
                  <c:v>325</c:v>
                </c:pt>
                <c:pt idx="20385">
                  <c:v>298</c:v>
                </c:pt>
                <c:pt idx="20386">
                  <c:v>327</c:v>
                </c:pt>
                <c:pt idx="20387">
                  <c:v>336</c:v>
                </c:pt>
                <c:pt idx="20388">
                  <c:v>268</c:v>
                </c:pt>
                <c:pt idx="20389">
                  <c:v>255</c:v>
                </c:pt>
                <c:pt idx="20390">
                  <c:v>320</c:v>
                </c:pt>
                <c:pt idx="20391">
                  <c:v>345</c:v>
                </c:pt>
                <c:pt idx="20392">
                  <c:v>246</c:v>
                </c:pt>
                <c:pt idx="20393">
                  <c:v>378</c:v>
                </c:pt>
                <c:pt idx="20394">
                  <c:v>334</c:v>
                </c:pt>
                <c:pt idx="20395">
                  <c:v>220</c:v>
                </c:pt>
                <c:pt idx="20396">
                  <c:v>279</c:v>
                </c:pt>
                <c:pt idx="20397">
                  <c:v>303</c:v>
                </c:pt>
                <c:pt idx="20398">
                  <c:v>333</c:v>
                </c:pt>
                <c:pt idx="20399">
                  <c:v>318</c:v>
                </c:pt>
                <c:pt idx="20400">
                  <c:v>323</c:v>
                </c:pt>
                <c:pt idx="20401">
                  <c:v>274</c:v>
                </c:pt>
                <c:pt idx="20402">
                  <c:v>537</c:v>
                </c:pt>
                <c:pt idx="20403">
                  <c:v>297</c:v>
                </c:pt>
                <c:pt idx="20404">
                  <c:v>374</c:v>
                </c:pt>
                <c:pt idx="20405">
                  <c:v>349</c:v>
                </c:pt>
                <c:pt idx="20406">
                  <c:v>330</c:v>
                </c:pt>
                <c:pt idx="20407">
                  <c:v>287</c:v>
                </c:pt>
                <c:pt idx="20408">
                  <c:v>216</c:v>
                </c:pt>
                <c:pt idx="20409">
                  <c:v>879</c:v>
                </c:pt>
                <c:pt idx="20410">
                  <c:v>414</c:v>
                </c:pt>
                <c:pt idx="20411">
                  <c:v>141</c:v>
                </c:pt>
                <c:pt idx="20412">
                  <c:v>44</c:v>
                </c:pt>
                <c:pt idx="20413">
                  <c:v>165</c:v>
                </c:pt>
                <c:pt idx="20414" formatCode="0.00E+00">
                  <c:v>4.8999999999999998E-3</c:v>
                </c:pt>
                <c:pt idx="20415">
                  <c:v>100</c:v>
                </c:pt>
                <c:pt idx="20416">
                  <c:v>198</c:v>
                </c:pt>
                <c:pt idx="20417">
                  <c:v>248</c:v>
                </c:pt>
                <c:pt idx="20418">
                  <c:v>94</c:v>
                </c:pt>
                <c:pt idx="20419" formatCode="0.00E+00">
                  <c:v>4.8999999999999998E-3</c:v>
                </c:pt>
                <c:pt idx="20420">
                  <c:v>228</c:v>
                </c:pt>
                <c:pt idx="20421">
                  <c:v>18</c:v>
                </c:pt>
                <c:pt idx="20422">
                  <c:v>102</c:v>
                </c:pt>
                <c:pt idx="20423">
                  <c:v>64</c:v>
                </c:pt>
                <c:pt idx="20424">
                  <c:v>42</c:v>
                </c:pt>
                <c:pt idx="20425">
                  <c:v>12</c:v>
                </c:pt>
                <c:pt idx="20426">
                  <c:v>206</c:v>
                </c:pt>
                <c:pt idx="20427">
                  <c:v>133</c:v>
                </c:pt>
                <c:pt idx="20428">
                  <c:v>38</c:v>
                </c:pt>
                <c:pt idx="20429" formatCode="0.00E+00">
                  <c:v>4.8999999999999998E-3</c:v>
                </c:pt>
                <c:pt idx="20430" formatCode="0.00E+00">
                  <c:v>4.8999999999999998E-3</c:v>
                </c:pt>
                <c:pt idx="20431">
                  <c:v>222</c:v>
                </c:pt>
                <c:pt idx="20432">
                  <c:v>233</c:v>
                </c:pt>
                <c:pt idx="20433">
                  <c:v>188</c:v>
                </c:pt>
                <c:pt idx="20434">
                  <c:v>385</c:v>
                </c:pt>
                <c:pt idx="20435">
                  <c:v>358</c:v>
                </c:pt>
                <c:pt idx="20436">
                  <c:v>380</c:v>
                </c:pt>
                <c:pt idx="20437">
                  <c:v>278</c:v>
                </c:pt>
                <c:pt idx="20438">
                  <c:v>320</c:v>
                </c:pt>
                <c:pt idx="20439">
                  <c:v>391</c:v>
                </c:pt>
                <c:pt idx="20440">
                  <c:v>247</c:v>
                </c:pt>
                <c:pt idx="20441">
                  <c:v>403</c:v>
                </c:pt>
                <c:pt idx="20442">
                  <c:v>421</c:v>
                </c:pt>
                <c:pt idx="20443">
                  <c:v>275</c:v>
                </c:pt>
                <c:pt idx="20444">
                  <c:v>254</c:v>
                </c:pt>
                <c:pt idx="20445">
                  <c:v>843</c:v>
                </c:pt>
                <c:pt idx="20446">
                  <c:v>266</c:v>
                </c:pt>
                <c:pt idx="20447">
                  <c:v>355</c:v>
                </c:pt>
                <c:pt idx="20448">
                  <c:v>272</c:v>
                </c:pt>
                <c:pt idx="20449">
                  <c:v>383</c:v>
                </c:pt>
                <c:pt idx="20450">
                  <c:v>266</c:v>
                </c:pt>
                <c:pt idx="20451">
                  <c:v>281</c:v>
                </c:pt>
                <c:pt idx="20452">
                  <c:v>287</c:v>
                </c:pt>
                <c:pt idx="20453">
                  <c:v>306</c:v>
                </c:pt>
                <c:pt idx="20454">
                  <c:v>340</c:v>
                </c:pt>
                <c:pt idx="20455">
                  <c:v>282</c:v>
                </c:pt>
                <c:pt idx="20456">
                  <c:v>988</c:v>
                </c:pt>
                <c:pt idx="20457">
                  <c:v>433</c:v>
                </c:pt>
                <c:pt idx="20458">
                  <c:v>313</c:v>
                </c:pt>
                <c:pt idx="20459">
                  <c:v>335</c:v>
                </c:pt>
                <c:pt idx="20460">
                  <c:v>897</c:v>
                </c:pt>
                <c:pt idx="20461">
                  <c:v>355</c:v>
                </c:pt>
                <c:pt idx="20462">
                  <c:v>379</c:v>
                </c:pt>
                <c:pt idx="20463">
                  <c:v>251</c:v>
                </c:pt>
                <c:pt idx="20464">
                  <c:v>242</c:v>
                </c:pt>
                <c:pt idx="20465">
                  <c:v>242</c:v>
                </c:pt>
                <c:pt idx="20466">
                  <c:v>505</c:v>
                </c:pt>
                <c:pt idx="20467">
                  <c:v>19</c:v>
                </c:pt>
                <c:pt idx="20468">
                  <c:v>168</c:v>
                </c:pt>
                <c:pt idx="20469">
                  <c:v>261</c:v>
                </c:pt>
                <c:pt idx="20470">
                  <c:v>224</c:v>
                </c:pt>
                <c:pt idx="20471" formatCode="0.00E+00">
                  <c:v>4.8999999999999998E-3</c:v>
                </c:pt>
                <c:pt idx="20472">
                  <c:v>364</c:v>
                </c:pt>
                <c:pt idx="20473">
                  <c:v>287</c:v>
                </c:pt>
                <c:pt idx="20474">
                  <c:v>353</c:v>
                </c:pt>
                <c:pt idx="20475">
                  <c:v>261</c:v>
                </c:pt>
                <c:pt idx="20476">
                  <c:v>333</c:v>
                </c:pt>
                <c:pt idx="20477">
                  <c:v>308</c:v>
                </c:pt>
                <c:pt idx="20478">
                  <c:v>567</c:v>
                </c:pt>
                <c:pt idx="20479">
                  <c:v>191</c:v>
                </c:pt>
                <c:pt idx="20480">
                  <c:v>385</c:v>
                </c:pt>
                <c:pt idx="20481">
                  <c:v>417</c:v>
                </c:pt>
                <c:pt idx="20482">
                  <c:v>247</c:v>
                </c:pt>
                <c:pt idx="20483">
                  <c:v>532</c:v>
                </c:pt>
                <c:pt idx="20484">
                  <c:v>23</c:v>
                </c:pt>
                <c:pt idx="20485">
                  <c:v>74</c:v>
                </c:pt>
                <c:pt idx="20486">
                  <c:v>69</c:v>
                </c:pt>
                <c:pt idx="20487">
                  <c:v>30</c:v>
                </c:pt>
                <c:pt idx="20488">
                  <c:v>154</c:v>
                </c:pt>
                <c:pt idx="20489">
                  <c:v>72</c:v>
                </c:pt>
                <c:pt idx="20490">
                  <c:v>114</c:v>
                </c:pt>
                <c:pt idx="20491">
                  <c:v>257</c:v>
                </c:pt>
                <c:pt idx="20492">
                  <c:v>253</c:v>
                </c:pt>
                <c:pt idx="20493">
                  <c:v>241</c:v>
                </c:pt>
                <c:pt idx="20494">
                  <c:v>411</c:v>
                </c:pt>
                <c:pt idx="20495">
                  <c:v>228</c:v>
                </c:pt>
                <c:pt idx="20496">
                  <c:v>941</c:v>
                </c:pt>
                <c:pt idx="20497">
                  <c:v>647</c:v>
                </c:pt>
                <c:pt idx="20498">
                  <c:v>178</c:v>
                </c:pt>
                <c:pt idx="20499">
                  <c:v>161</c:v>
                </c:pt>
                <c:pt idx="20500">
                  <c:v>181</c:v>
                </c:pt>
                <c:pt idx="20501">
                  <c:v>225</c:v>
                </c:pt>
                <c:pt idx="20502">
                  <c:v>916</c:v>
                </c:pt>
                <c:pt idx="20503">
                  <c:v>263</c:v>
                </c:pt>
                <c:pt idx="20504">
                  <c:v>213</c:v>
                </c:pt>
                <c:pt idx="20505">
                  <c:v>368</c:v>
                </c:pt>
                <c:pt idx="20506">
                  <c:v>245</c:v>
                </c:pt>
                <c:pt idx="20507">
                  <c:v>295</c:v>
                </c:pt>
                <c:pt idx="20508">
                  <c:v>692</c:v>
                </c:pt>
                <c:pt idx="20509">
                  <c:v>276</c:v>
                </c:pt>
                <c:pt idx="20510">
                  <c:v>317</c:v>
                </c:pt>
                <c:pt idx="20511">
                  <c:v>655</c:v>
                </c:pt>
                <c:pt idx="20512">
                  <c:v>324</c:v>
                </c:pt>
                <c:pt idx="20513">
                  <c:v>219</c:v>
                </c:pt>
                <c:pt idx="20514">
                  <c:v>313</c:v>
                </c:pt>
                <c:pt idx="20515">
                  <c:v>215</c:v>
                </c:pt>
                <c:pt idx="20516">
                  <c:v>320</c:v>
                </c:pt>
                <c:pt idx="20517">
                  <c:v>253</c:v>
                </c:pt>
                <c:pt idx="20518">
                  <c:v>583</c:v>
                </c:pt>
                <c:pt idx="20519">
                  <c:v>700</c:v>
                </c:pt>
                <c:pt idx="20520">
                  <c:v>610</c:v>
                </c:pt>
                <c:pt idx="20521">
                  <c:v>523</c:v>
                </c:pt>
                <c:pt idx="20522">
                  <c:v>227</c:v>
                </c:pt>
                <c:pt idx="20523">
                  <c:v>329</c:v>
                </c:pt>
                <c:pt idx="20524">
                  <c:v>434</c:v>
                </c:pt>
                <c:pt idx="20525">
                  <c:v>313</c:v>
                </c:pt>
                <c:pt idx="20526">
                  <c:v>617</c:v>
                </c:pt>
                <c:pt idx="20527">
                  <c:v>542</c:v>
                </c:pt>
                <c:pt idx="20528">
                  <c:v>338</c:v>
                </c:pt>
                <c:pt idx="20529">
                  <c:v>743</c:v>
                </c:pt>
                <c:pt idx="20530">
                  <c:v>277</c:v>
                </c:pt>
                <c:pt idx="20531">
                  <c:v>301</c:v>
                </c:pt>
                <c:pt idx="20532">
                  <c:v>344</c:v>
                </c:pt>
                <c:pt idx="20533">
                  <c:v>595</c:v>
                </c:pt>
                <c:pt idx="20534">
                  <c:v>752</c:v>
                </c:pt>
                <c:pt idx="20535">
                  <c:v>268</c:v>
                </c:pt>
                <c:pt idx="20536">
                  <c:v>205</c:v>
                </c:pt>
                <c:pt idx="20537">
                  <c:v>327</c:v>
                </c:pt>
                <c:pt idx="20538">
                  <c:v>524</c:v>
                </c:pt>
                <c:pt idx="20539">
                  <c:v>792</c:v>
                </c:pt>
                <c:pt idx="20540">
                  <c:v>1091</c:v>
                </c:pt>
                <c:pt idx="20541">
                  <c:v>763</c:v>
                </c:pt>
                <c:pt idx="20542">
                  <c:v>344</c:v>
                </c:pt>
                <c:pt idx="20543">
                  <c:v>368</c:v>
                </c:pt>
                <c:pt idx="20544">
                  <c:v>329</c:v>
                </c:pt>
                <c:pt idx="20545">
                  <c:v>160</c:v>
                </c:pt>
                <c:pt idx="20546">
                  <c:v>446</c:v>
                </c:pt>
                <c:pt idx="20547">
                  <c:v>776</c:v>
                </c:pt>
                <c:pt idx="20548">
                  <c:v>196</c:v>
                </c:pt>
                <c:pt idx="20549">
                  <c:v>561</c:v>
                </c:pt>
                <c:pt idx="20550">
                  <c:v>349</c:v>
                </c:pt>
                <c:pt idx="20551">
                  <c:v>56</c:v>
                </c:pt>
                <c:pt idx="20552">
                  <c:v>110</c:v>
                </c:pt>
                <c:pt idx="20553">
                  <c:v>150</c:v>
                </c:pt>
                <c:pt idx="20554">
                  <c:v>237</c:v>
                </c:pt>
                <c:pt idx="20555">
                  <c:v>144</c:v>
                </c:pt>
                <c:pt idx="20556">
                  <c:v>172</c:v>
                </c:pt>
                <c:pt idx="20557">
                  <c:v>209</c:v>
                </c:pt>
                <c:pt idx="20558">
                  <c:v>167</c:v>
                </c:pt>
                <c:pt idx="20559">
                  <c:v>98</c:v>
                </c:pt>
                <c:pt idx="20560">
                  <c:v>108</c:v>
                </c:pt>
                <c:pt idx="20561">
                  <c:v>105</c:v>
                </c:pt>
                <c:pt idx="20562">
                  <c:v>99</c:v>
                </c:pt>
                <c:pt idx="20563">
                  <c:v>234</c:v>
                </c:pt>
                <c:pt idx="20564">
                  <c:v>343</c:v>
                </c:pt>
                <c:pt idx="20565">
                  <c:v>318</c:v>
                </c:pt>
                <c:pt idx="20566">
                  <c:v>266</c:v>
                </c:pt>
                <c:pt idx="20567">
                  <c:v>730</c:v>
                </c:pt>
                <c:pt idx="20568">
                  <c:v>780</c:v>
                </c:pt>
                <c:pt idx="20569">
                  <c:v>321</c:v>
                </c:pt>
                <c:pt idx="20570">
                  <c:v>346</c:v>
                </c:pt>
                <c:pt idx="20571">
                  <c:v>290</c:v>
                </c:pt>
                <c:pt idx="20572">
                  <c:v>290</c:v>
                </c:pt>
                <c:pt idx="20573">
                  <c:v>763</c:v>
                </c:pt>
                <c:pt idx="20574">
                  <c:v>421</c:v>
                </c:pt>
                <c:pt idx="20575">
                  <c:v>206</c:v>
                </c:pt>
                <c:pt idx="20576">
                  <c:v>363</c:v>
                </c:pt>
                <c:pt idx="20577">
                  <c:v>225</c:v>
                </c:pt>
                <c:pt idx="20578">
                  <c:v>955</c:v>
                </c:pt>
                <c:pt idx="20579">
                  <c:v>1009</c:v>
                </c:pt>
                <c:pt idx="20580">
                  <c:v>66</c:v>
                </c:pt>
                <c:pt idx="20581">
                  <c:v>835</c:v>
                </c:pt>
                <c:pt idx="20582">
                  <c:v>1212</c:v>
                </c:pt>
                <c:pt idx="20583">
                  <c:v>296</c:v>
                </c:pt>
                <c:pt idx="20584">
                  <c:v>351</c:v>
                </c:pt>
                <c:pt idx="20585">
                  <c:v>459</c:v>
                </c:pt>
                <c:pt idx="20586">
                  <c:v>561</c:v>
                </c:pt>
                <c:pt idx="20587">
                  <c:v>434</c:v>
                </c:pt>
                <c:pt idx="20588">
                  <c:v>265</c:v>
                </c:pt>
                <c:pt idx="20589">
                  <c:v>214</c:v>
                </c:pt>
                <c:pt idx="20590">
                  <c:v>470</c:v>
                </c:pt>
                <c:pt idx="20591">
                  <c:v>307</c:v>
                </c:pt>
                <c:pt idx="20592">
                  <c:v>1102</c:v>
                </c:pt>
                <c:pt idx="20593">
                  <c:v>522</c:v>
                </c:pt>
                <c:pt idx="20594">
                  <c:v>674</c:v>
                </c:pt>
                <c:pt idx="20595">
                  <c:v>840</c:v>
                </c:pt>
                <c:pt idx="20596">
                  <c:v>1176</c:v>
                </c:pt>
                <c:pt idx="20597">
                  <c:v>689</c:v>
                </c:pt>
                <c:pt idx="20598">
                  <c:v>842</c:v>
                </c:pt>
                <c:pt idx="20599">
                  <c:v>593</c:v>
                </c:pt>
                <c:pt idx="20600">
                  <c:v>1055</c:v>
                </c:pt>
                <c:pt idx="20601">
                  <c:v>1081</c:v>
                </c:pt>
                <c:pt idx="20602">
                  <c:v>1019</c:v>
                </c:pt>
                <c:pt idx="20603">
                  <c:v>583</c:v>
                </c:pt>
                <c:pt idx="20604">
                  <c:v>1085</c:v>
                </c:pt>
                <c:pt idx="20605">
                  <c:v>336</c:v>
                </c:pt>
                <c:pt idx="20606">
                  <c:v>501</c:v>
                </c:pt>
                <c:pt idx="20607">
                  <c:v>287</c:v>
                </c:pt>
                <c:pt idx="20608">
                  <c:v>582</c:v>
                </c:pt>
                <c:pt idx="20609">
                  <c:v>805</c:v>
                </c:pt>
                <c:pt idx="20610">
                  <c:v>699</c:v>
                </c:pt>
                <c:pt idx="20611">
                  <c:v>375</c:v>
                </c:pt>
                <c:pt idx="20612">
                  <c:v>314</c:v>
                </c:pt>
                <c:pt idx="20613">
                  <c:v>609</c:v>
                </c:pt>
                <c:pt idx="20614">
                  <c:v>675</c:v>
                </c:pt>
                <c:pt idx="20615">
                  <c:v>362</c:v>
                </c:pt>
                <c:pt idx="20616">
                  <c:v>424</c:v>
                </c:pt>
                <c:pt idx="20617">
                  <c:v>42</c:v>
                </c:pt>
                <c:pt idx="20618">
                  <c:v>120</c:v>
                </c:pt>
                <c:pt idx="20619">
                  <c:v>211</c:v>
                </c:pt>
                <c:pt idx="20620">
                  <c:v>196</c:v>
                </c:pt>
                <c:pt idx="20621">
                  <c:v>200</c:v>
                </c:pt>
                <c:pt idx="20622">
                  <c:v>99</c:v>
                </c:pt>
                <c:pt idx="20623">
                  <c:v>250</c:v>
                </c:pt>
                <c:pt idx="20624">
                  <c:v>249</c:v>
                </c:pt>
                <c:pt idx="20625">
                  <c:v>172</c:v>
                </c:pt>
                <c:pt idx="20626">
                  <c:v>375</c:v>
                </c:pt>
                <c:pt idx="20627">
                  <c:v>249</c:v>
                </c:pt>
                <c:pt idx="20628">
                  <c:v>286</c:v>
                </c:pt>
                <c:pt idx="20629">
                  <c:v>315</c:v>
                </c:pt>
                <c:pt idx="20630">
                  <c:v>245</c:v>
                </c:pt>
                <c:pt idx="20631">
                  <c:v>789</c:v>
                </c:pt>
                <c:pt idx="20632">
                  <c:v>217</c:v>
                </c:pt>
                <c:pt idx="20633">
                  <c:v>303</c:v>
                </c:pt>
                <c:pt idx="20634">
                  <c:v>129</c:v>
                </c:pt>
                <c:pt idx="20635">
                  <c:v>339</c:v>
                </c:pt>
                <c:pt idx="20636">
                  <c:v>226</c:v>
                </c:pt>
                <c:pt idx="20637">
                  <c:v>241</c:v>
                </c:pt>
                <c:pt idx="20638">
                  <c:v>259</c:v>
                </c:pt>
                <c:pt idx="20639">
                  <c:v>266</c:v>
                </c:pt>
                <c:pt idx="20640">
                  <c:v>239</c:v>
                </c:pt>
                <c:pt idx="20641">
                  <c:v>988</c:v>
                </c:pt>
                <c:pt idx="20642">
                  <c:v>238</c:v>
                </c:pt>
                <c:pt idx="20643">
                  <c:v>247</c:v>
                </c:pt>
                <c:pt idx="20644">
                  <c:v>291</c:v>
                </c:pt>
                <c:pt idx="20645">
                  <c:v>287</c:v>
                </c:pt>
                <c:pt idx="20646">
                  <c:v>254</c:v>
                </c:pt>
                <c:pt idx="20647">
                  <c:v>476</c:v>
                </c:pt>
                <c:pt idx="20648">
                  <c:v>39</c:v>
                </c:pt>
                <c:pt idx="20649">
                  <c:v>147</c:v>
                </c:pt>
                <c:pt idx="20650">
                  <c:v>37</c:v>
                </c:pt>
                <c:pt idx="20651">
                  <c:v>117</c:v>
                </c:pt>
                <c:pt idx="20652">
                  <c:v>92</c:v>
                </c:pt>
                <c:pt idx="20653">
                  <c:v>92</c:v>
                </c:pt>
                <c:pt idx="20654">
                  <c:v>40</c:v>
                </c:pt>
                <c:pt idx="20655">
                  <c:v>25</c:v>
                </c:pt>
                <c:pt idx="20656">
                  <c:v>193</c:v>
                </c:pt>
                <c:pt idx="20657">
                  <c:v>172</c:v>
                </c:pt>
                <c:pt idx="20658">
                  <c:v>54</c:v>
                </c:pt>
                <c:pt idx="20659">
                  <c:v>23</c:v>
                </c:pt>
                <c:pt idx="20660">
                  <c:v>166</c:v>
                </c:pt>
                <c:pt idx="20661">
                  <c:v>180</c:v>
                </c:pt>
                <c:pt idx="20662">
                  <c:v>136</c:v>
                </c:pt>
                <c:pt idx="20663">
                  <c:v>255</c:v>
                </c:pt>
                <c:pt idx="20664">
                  <c:v>227</c:v>
                </c:pt>
                <c:pt idx="20665">
                  <c:v>184</c:v>
                </c:pt>
                <c:pt idx="20666">
                  <c:v>169</c:v>
                </c:pt>
                <c:pt idx="20667">
                  <c:v>102</c:v>
                </c:pt>
                <c:pt idx="20668">
                  <c:v>139</c:v>
                </c:pt>
                <c:pt idx="20669">
                  <c:v>136</c:v>
                </c:pt>
                <c:pt idx="20670">
                  <c:v>128</c:v>
                </c:pt>
                <c:pt idx="20671">
                  <c:v>161</c:v>
                </c:pt>
                <c:pt idx="20672">
                  <c:v>148</c:v>
                </c:pt>
                <c:pt idx="20673">
                  <c:v>181</c:v>
                </c:pt>
                <c:pt idx="20674">
                  <c:v>204</c:v>
                </c:pt>
                <c:pt idx="20675">
                  <c:v>308</c:v>
                </c:pt>
                <c:pt idx="20676">
                  <c:v>258</c:v>
                </c:pt>
                <c:pt idx="20677">
                  <c:v>198</c:v>
                </c:pt>
                <c:pt idx="20678">
                  <c:v>173</c:v>
                </c:pt>
                <c:pt idx="20679">
                  <c:v>439</c:v>
                </c:pt>
                <c:pt idx="20680">
                  <c:v>747</c:v>
                </c:pt>
                <c:pt idx="20681">
                  <c:v>252</c:v>
                </c:pt>
                <c:pt idx="20682">
                  <c:v>179</c:v>
                </c:pt>
                <c:pt idx="20683">
                  <c:v>227</c:v>
                </c:pt>
                <c:pt idx="20684">
                  <c:v>199</c:v>
                </c:pt>
                <c:pt idx="20685">
                  <c:v>430</c:v>
                </c:pt>
                <c:pt idx="20686">
                  <c:v>248</c:v>
                </c:pt>
                <c:pt idx="20687">
                  <c:v>362</c:v>
                </c:pt>
                <c:pt idx="20688">
                  <c:v>422</c:v>
                </c:pt>
                <c:pt idx="20689">
                  <c:v>384</c:v>
                </c:pt>
                <c:pt idx="20690">
                  <c:v>365</c:v>
                </c:pt>
                <c:pt idx="20691">
                  <c:v>421</c:v>
                </c:pt>
                <c:pt idx="20692">
                  <c:v>304</c:v>
                </c:pt>
                <c:pt idx="20693">
                  <c:v>498</c:v>
                </c:pt>
                <c:pt idx="20694">
                  <c:v>300</c:v>
                </c:pt>
                <c:pt idx="20695">
                  <c:v>363</c:v>
                </c:pt>
                <c:pt idx="20696">
                  <c:v>99</c:v>
                </c:pt>
                <c:pt idx="20697">
                  <c:v>134</c:v>
                </c:pt>
                <c:pt idx="20698">
                  <c:v>146</c:v>
                </c:pt>
                <c:pt idx="20699">
                  <c:v>88</c:v>
                </c:pt>
                <c:pt idx="20700">
                  <c:v>117</c:v>
                </c:pt>
                <c:pt idx="20701">
                  <c:v>238</c:v>
                </c:pt>
                <c:pt idx="20702">
                  <c:v>240</c:v>
                </c:pt>
                <c:pt idx="20703">
                  <c:v>168</c:v>
                </c:pt>
                <c:pt idx="20704">
                  <c:v>460</c:v>
                </c:pt>
                <c:pt idx="20705">
                  <c:v>187</c:v>
                </c:pt>
                <c:pt idx="20706">
                  <c:v>88</c:v>
                </c:pt>
                <c:pt idx="20707">
                  <c:v>295</c:v>
                </c:pt>
                <c:pt idx="20708">
                  <c:v>263</c:v>
                </c:pt>
                <c:pt idx="20709">
                  <c:v>952</c:v>
                </c:pt>
                <c:pt idx="20710">
                  <c:v>386</c:v>
                </c:pt>
                <c:pt idx="20711">
                  <c:v>616</c:v>
                </c:pt>
                <c:pt idx="20712">
                  <c:v>649</c:v>
                </c:pt>
                <c:pt idx="20713">
                  <c:v>460</c:v>
                </c:pt>
                <c:pt idx="20714">
                  <c:v>1013</c:v>
                </c:pt>
                <c:pt idx="20715">
                  <c:v>975</c:v>
                </c:pt>
                <c:pt idx="20716">
                  <c:v>294</c:v>
                </c:pt>
                <c:pt idx="20717">
                  <c:v>802</c:v>
                </c:pt>
                <c:pt idx="20718">
                  <c:v>228</c:v>
                </c:pt>
                <c:pt idx="20719">
                  <c:v>1160</c:v>
                </c:pt>
                <c:pt idx="20720">
                  <c:v>229</c:v>
                </c:pt>
                <c:pt idx="20721">
                  <c:v>220</c:v>
                </c:pt>
                <c:pt idx="20722">
                  <c:v>302</c:v>
                </c:pt>
                <c:pt idx="20723">
                  <c:v>334</c:v>
                </c:pt>
                <c:pt idx="20724">
                  <c:v>731</c:v>
                </c:pt>
                <c:pt idx="20725">
                  <c:v>693</c:v>
                </c:pt>
                <c:pt idx="20726">
                  <c:v>196</c:v>
                </c:pt>
                <c:pt idx="20727">
                  <c:v>285</c:v>
                </c:pt>
                <c:pt idx="20728">
                  <c:v>154</c:v>
                </c:pt>
                <c:pt idx="20729">
                  <c:v>281</c:v>
                </c:pt>
                <c:pt idx="20730">
                  <c:v>194</c:v>
                </c:pt>
                <c:pt idx="20731">
                  <c:v>405</c:v>
                </c:pt>
                <c:pt idx="20732">
                  <c:v>433</c:v>
                </c:pt>
                <c:pt idx="20733">
                  <c:v>174</c:v>
                </c:pt>
                <c:pt idx="20734">
                  <c:v>224</c:v>
                </c:pt>
                <c:pt idx="20735">
                  <c:v>306</c:v>
                </c:pt>
                <c:pt idx="20736">
                  <c:v>247</c:v>
                </c:pt>
                <c:pt idx="20737">
                  <c:v>853</c:v>
                </c:pt>
                <c:pt idx="20738">
                  <c:v>307</c:v>
                </c:pt>
                <c:pt idx="20739">
                  <c:v>397</c:v>
                </c:pt>
                <c:pt idx="20740">
                  <c:v>244</c:v>
                </c:pt>
                <c:pt idx="20741">
                  <c:v>275</c:v>
                </c:pt>
                <c:pt idx="20742">
                  <c:v>648</c:v>
                </c:pt>
                <c:pt idx="20743">
                  <c:v>280</c:v>
                </c:pt>
                <c:pt idx="20744">
                  <c:v>276</c:v>
                </c:pt>
                <c:pt idx="20745">
                  <c:v>374</c:v>
                </c:pt>
                <c:pt idx="20746">
                  <c:v>840</c:v>
                </c:pt>
                <c:pt idx="20747">
                  <c:v>895</c:v>
                </c:pt>
                <c:pt idx="20748">
                  <c:v>329</c:v>
                </c:pt>
                <c:pt idx="20749">
                  <c:v>699</c:v>
                </c:pt>
                <c:pt idx="20750">
                  <c:v>728</c:v>
                </c:pt>
                <c:pt idx="20751">
                  <c:v>786</c:v>
                </c:pt>
                <c:pt idx="20752">
                  <c:v>634</c:v>
                </c:pt>
                <c:pt idx="20753">
                  <c:v>561</c:v>
                </c:pt>
                <c:pt idx="20754">
                  <c:v>540</c:v>
                </c:pt>
                <c:pt idx="20755">
                  <c:v>857</c:v>
                </c:pt>
                <c:pt idx="20756">
                  <c:v>39</c:v>
                </c:pt>
                <c:pt idx="20757">
                  <c:v>160</c:v>
                </c:pt>
                <c:pt idx="20758">
                  <c:v>216</c:v>
                </c:pt>
                <c:pt idx="20759">
                  <c:v>166</c:v>
                </c:pt>
                <c:pt idx="20760">
                  <c:v>202</c:v>
                </c:pt>
                <c:pt idx="20761">
                  <c:v>328</c:v>
                </c:pt>
                <c:pt idx="20762">
                  <c:v>262</c:v>
                </c:pt>
                <c:pt idx="20763">
                  <c:v>223</c:v>
                </c:pt>
                <c:pt idx="20764">
                  <c:v>141</c:v>
                </c:pt>
                <c:pt idx="20765">
                  <c:v>233</c:v>
                </c:pt>
                <c:pt idx="20766">
                  <c:v>120</c:v>
                </c:pt>
                <c:pt idx="20767">
                  <c:v>112</c:v>
                </c:pt>
                <c:pt idx="20768">
                  <c:v>214</c:v>
                </c:pt>
                <c:pt idx="20769">
                  <c:v>224</c:v>
                </c:pt>
                <c:pt idx="20770">
                  <c:v>246</c:v>
                </c:pt>
                <c:pt idx="20771">
                  <c:v>284</c:v>
                </c:pt>
                <c:pt idx="20772">
                  <c:v>680</c:v>
                </c:pt>
                <c:pt idx="20773">
                  <c:v>448</c:v>
                </c:pt>
                <c:pt idx="20774">
                  <c:v>445</c:v>
                </c:pt>
                <c:pt idx="20775">
                  <c:v>290</c:v>
                </c:pt>
                <c:pt idx="20776">
                  <c:v>400</c:v>
                </c:pt>
                <c:pt idx="20777">
                  <c:v>298</c:v>
                </c:pt>
                <c:pt idx="20778">
                  <c:v>312</c:v>
                </c:pt>
                <c:pt idx="20779">
                  <c:v>202</c:v>
                </c:pt>
                <c:pt idx="20780">
                  <c:v>525</c:v>
                </c:pt>
                <c:pt idx="20781">
                  <c:v>58</c:v>
                </c:pt>
                <c:pt idx="20782">
                  <c:v>109</c:v>
                </c:pt>
                <c:pt idx="20783">
                  <c:v>32</c:v>
                </c:pt>
                <c:pt idx="20784">
                  <c:v>93</c:v>
                </c:pt>
                <c:pt idx="20785">
                  <c:v>1267</c:v>
                </c:pt>
                <c:pt idx="20786">
                  <c:v>251</c:v>
                </c:pt>
                <c:pt idx="20787">
                  <c:v>182</c:v>
                </c:pt>
                <c:pt idx="20788">
                  <c:v>126</c:v>
                </c:pt>
                <c:pt idx="20789">
                  <c:v>63</c:v>
                </c:pt>
                <c:pt idx="20790">
                  <c:v>235</c:v>
                </c:pt>
                <c:pt idx="20791">
                  <c:v>31</c:v>
                </c:pt>
                <c:pt idx="20792">
                  <c:v>55</c:v>
                </c:pt>
                <c:pt idx="20793">
                  <c:v>274</c:v>
                </c:pt>
                <c:pt idx="20794">
                  <c:v>195</c:v>
                </c:pt>
                <c:pt idx="20795">
                  <c:v>389</c:v>
                </c:pt>
                <c:pt idx="20796">
                  <c:v>242</c:v>
                </c:pt>
                <c:pt idx="20797">
                  <c:v>362</c:v>
                </c:pt>
                <c:pt idx="20798">
                  <c:v>276</c:v>
                </c:pt>
                <c:pt idx="20799">
                  <c:v>292</c:v>
                </c:pt>
                <c:pt idx="20800">
                  <c:v>242</c:v>
                </c:pt>
                <c:pt idx="20801">
                  <c:v>217</c:v>
                </c:pt>
                <c:pt idx="20802">
                  <c:v>333</c:v>
                </c:pt>
                <c:pt idx="20803">
                  <c:v>236</c:v>
                </c:pt>
                <c:pt idx="20804">
                  <c:v>341</c:v>
                </c:pt>
                <c:pt idx="20805">
                  <c:v>169</c:v>
                </c:pt>
                <c:pt idx="20806">
                  <c:v>437</c:v>
                </c:pt>
                <c:pt idx="20807">
                  <c:v>258</c:v>
                </c:pt>
                <c:pt idx="20808">
                  <c:v>313</c:v>
                </c:pt>
                <c:pt idx="20809">
                  <c:v>293</c:v>
                </c:pt>
                <c:pt idx="20810">
                  <c:v>310</c:v>
                </c:pt>
                <c:pt idx="20811">
                  <c:v>195</c:v>
                </c:pt>
                <c:pt idx="20812">
                  <c:v>837</c:v>
                </c:pt>
                <c:pt idx="20813">
                  <c:v>262</c:v>
                </c:pt>
                <c:pt idx="20814">
                  <c:v>317</c:v>
                </c:pt>
                <c:pt idx="20815">
                  <c:v>286</c:v>
                </c:pt>
                <c:pt idx="20816">
                  <c:v>395</c:v>
                </c:pt>
                <c:pt idx="20817">
                  <c:v>236</c:v>
                </c:pt>
                <c:pt idx="20818">
                  <c:v>198</c:v>
                </c:pt>
                <c:pt idx="20819">
                  <c:v>240</c:v>
                </c:pt>
                <c:pt idx="20820">
                  <c:v>294</c:v>
                </c:pt>
                <c:pt idx="20821">
                  <c:v>408</c:v>
                </c:pt>
                <c:pt idx="20822">
                  <c:v>299</c:v>
                </c:pt>
                <c:pt idx="20823">
                  <c:v>279</c:v>
                </c:pt>
                <c:pt idx="20824">
                  <c:v>246</c:v>
                </c:pt>
                <c:pt idx="20825">
                  <c:v>296</c:v>
                </c:pt>
                <c:pt idx="20826">
                  <c:v>242</c:v>
                </c:pt>
                <c:pt idx="20827">
                  <c:v>718</c:v>
                </c:pt>
                <c:pt idx="20828">
                  <c:v>283</c:v>
                </c:pt>
                <c:pt idx="20829">
                  <c:v>190</c:v>
                </c:pt>
                <c:pt idx="20830">
                  <c:v>323</c:v>
                </c:pt>
                <c:pt idx="20831">
                  <c:v>279</c:v>
                </c:pt>
                <c:pt idx="20832">
                  <c:v>285</c:v>
                </c:pt>
                <c:pt idx="20833">
                  <c:v>374</c:v>
                </c:pt>
                <c:pt idx="20834">
                  <c:v>405</c:v>
                </c:pt>
                <c:pt idx="20835">
                  <c:v>242</c:v>
                </c:pt>
                <c:pt idx="20836">
                  <c:v>384</c:v>
                </c:pt>
                <c:pt idx="20837">
                  <c:v>213</c:v>
                </c:pt>
                <c:pt idx="20838">
                  <c:v>312</c:v>
                </c:pt>
                <c:pt idx="20839">
                  <c:v>230</c:v>
                </c:pt>
                <c:pt idx="20840">
                  <c:v>364</c:v>
                </c:pt>
                <c:pt idx="20841">
                  <c:v>374</c:v>
                </c:pt>
                <c:pt idx="20842">
                  <c:v>937</c:v>
                </c:pt>
                <c:pt idx="20843">
                  <c:v>636</c:v>
                </c:pt>
                <c:pt idx="20844">
                  <c:v>388</c:v>
                </c:pt>
                <c:pt idx="20845">
                  <c:v>356</c:v>
                </c:pt>
                <c:pt idx="20846">
                  <c:v>646</c:v>
                </c:pt>
                <c:pt idx="20847">
                  <c:v>341</c:v>
                </c:pt>
                <c:pt idx="20848">
                  <c:v>557</c:v>
                </c:pt>
                <c:pt idx="20849">
                  <c:v>382</c:v>
                </c:pt>
                <c:pt idx="20850">
                  <c:v>292</c:v>
                </c:pt>
                <c:pt idx="20851">
                  <c:v>375</c:v>
                </c:pt>
                <c:pt idx="20852">
                  <c:v>404</c:v>
                </c:pt>
                <c:pt idx="20853">
                  <c:v>289</c:v>
                </c:pt>
                <c:pt idx="20854">
                  <c:v>299</c:v>
                </c:pt>
                <c:pt idx="20855">
                  <c:v>569</c:v>
                </c:pt>
                <c:pt idx="20856">
                  <c:v>617</c:v>
                </c:pt>
                <c:pt idx="20857">
                  <c:v>293</c:v>
                </c:pt>
                <c:pt idx="20858">
                  <c:v>599</c:v>
                </c:pt>
                <c:pt idx="20859">
                  <c:v>787</c:v>
                </c:pt>
                <c:pt idx="20860">
                  <c:v>1126</c:v>
                </c:pt>
                <c:pt idx="20861">
                  <c:v>726</c:v>
                </c:pt>
                <c:pt idx="20862">
                  <c:v>307</c:v>
                </c:pt>
                <c:pt idx="20863">
                  <c:v>690</c:v>
                </c:pt>
                <c:pt idx="20864">
                  <c:v>737</c:v>
                </c:pt>
                <c:pt idx="20865">
                  <c:v>496</c:v>
                </c:pt>
                <c:pt idx="20866">
                  <c:v>545</c:v>
                </c:pt>
                <c:pt idx="20867">
                  <c:v>293</c:v>
                </c:pt>
                <c:pt idx="20868">
                  <c:v>424</c:v>
                </c:pt>
                <c:pt idx="20869">
                  <c:v>384</c:v>
                </c:pt>
                <c:pt idx="20870">
                  <c:v>778</c:v>
                </c:pt>
                <c:pt idx="20871">
                  <c:v>551</c:v>
                </c:pt>
                <c:pt idx="20872">
                  <c:v>356</c:v>
                </c:pt>
                <c:pt idx="20873">
                  <c:v>462</c:v>
                </c:pt>
                <c:pt idx="20874">
                  <c:v>990</c:v>
                </c:pt>
                <c:pt idx="20875">
                  <c:v>292</c:v>
                </c:pt>
                <c:pt idx="20876">
                  <c:v>385</c:v>
                </c:pt>
                <c:pt idx="20877">
                  <c:v>316</c:v>
                </c:pt>
                <c:pt idx="20878">
                  <c:v>542</c:v>
                </c:pt>
                <c:pt idx="20879">
                  <c:v>430</c:v>
                </c:pt>
                <c:pt idx="20880">
                  <c:v>281</c:v>
                </c:pt>
                <c:pt idx="20881">
                  <c:v>583</c:v>
                </c:pt>
                <c:pt idx="20882">
                  <c:v>309</c:v>
                </c:pt>
                <c:pt idx="20883">
                  <c:v>820</c:v>
                </c:pt>
                <c:pt idx="20884">
                  <c:v>326</c:v>
                </c:pt>
                <c:pt idx="20885">
                  <c:v>263</c:v>
                </c:pt>
                <c:pt idx="20886">
                  <c:v>387</c:v>
                </c:pt>
                <c:pt idx="20887">
                  <c:v>217</c:v>
                </c:pt>
                <c:pt idx="20888">
                  <c:v>338</c:v>
                </c:pt>
                <c:pt idx="20889">
                  <c:v>272</c:v>
                </c:pt>
                <c:pt idx="20890">
                  <c:v>189</c:v>
                </c:pt>
                <c:pt idx="20891">
                  <c:v>822</c:v>
                </c:pt>
                <c:pt idx="20892">
                  <c:v>213</c:v>
                </c:pt>
                <c:pt idx="20893">
                  <c:v>274</c:v>
                </c:pt>
                <c:pt idx="20894">
                  <c:v>252</c:v>
                </c:pt>
                <c:pt idx="20895">
                  <c:v>314</c:v>
                </c:pt>
                <c:pt idx="20896">
                  <c:v>266</c:v>
                </c:pt>
                <c:pt idx="20897">
                  <c:v>224</c:v>
                </c:pt>
                <c:pt idx="20898">
                  <c:v>285</c:v>
                </c:pt>
                <c:pt idx="20899">
                  <c:v>126</c:v>
                </c:pt>
                <c:pt idx="20900">
                  <c:v>722</c:v>
                </c:pt>
                <c:pt idx="20901">
                  <c:v>873</c:v>
                </c:pt>
                <c:pt idx="20902">
                  <c:v>721</c:v>
                </c:pt>
                <c:pt idx="20903">
                  <c:v>293</c:v>
                </c:pt>
                <c:pt idx="20904">
                  <c:v>573</c:v>
                </c:pt>
                <c:pt idx="20905">
                  <c:v>340</c:v>
                </c:pt>
                <c:pt idx="20906">
                  <c:v>274</c:v>
                </c:pt>
                <c:pt idx="20907">
                  <c:v>242</c:v>
                </c:pt>
                <c:pt idx="20908">
                  <c:v>279</c:v>
                </c:pt>
                <c:pt idx="20909">
                  <c:v>866</c:v>
                </c:pt>
                <c:pt idx="20910">
                  <c:v>263</c:v>
                </c:pt>
                <c:pt idx="20911">
                  <c:v>220</c:v>
                </c:pt>
                <c:pt idx="20912">
                  <c:v>496</c:v>
                </c:pt>
                <c:pt idx="20913">
                  <c:v>93</c:v>
                </c:pt>
                <c:pt idx="20914">
                  <c:v>199</c:v>
                </c:pt>
                <c:pt idx="20915">
                  <c:v>768</c:v>
                </c:pt>
                <c:pt idx="20916">
                  <c:v>229</c:v>
                </c:pt>
                <c:pt idx="20917">
                  <c:v>669</c:v>
                </c:pt>
                <c:pt idx="20918">
                  <c:v>429</c:v>
                </c:pt>
                <c:pt idx="20919">
                  <c:v>453</c:v>
                </c:pt>
                <c:pt idx="20920">
                  <c:v>300</c:v>
                </c:pt>
                <c:pt idx="20921">
                  <c:v>337</c:v>
                </c:pt>
                <c:pt idx="20922">
                  <c:v>180</c:v>
                </c:pt>
                <c:pt idx="20923">
                  <c:v>301</c:v>
                </c:pt>
                <c:pt idx="20924">
                  <c:v>364</c:v>
                </c:pt>
                <c:pt idx="20925">
                  <c:v>296</c:v>
                </c:pt>
                <c:pt idx="20926">
                  <c:v>730</c:v>
                </c:pt>
                <c:pt idx="20927">
                  <c:v>809</c:v>
                </c:pt>
                <c:pt idx="20928">
                  <c:v>721</c:v>
                </c:pt>
                <c:pt idx="20929">
                  <c:v>406</c:v>
                </c:pt>
                <c:pt idx="20930">
                  <c:v>410</c:v>
                </c:pt>
                <c:pt idx="20931">
                  <c:v>243</c:v>
                </c:pt>
                <c:pt idx="20932">
                  <c:v>726</c:v>
                </c:pt>
                <c:pt idx="20933">
                  <c:v>955</c:v>
                </c:pt>
                <c:pt idx="20934">
                  <c:v>613</c:v>
                </c:pt>
                <c:pt idx="20935">
                  <c:v>292</c:v>
                </c:pt>
                <c:pt idx="20936">
                  <c:v>326</c:v>
                </c:pt>
                <c:pt idx="20937">
                  <c:v>258</c:v>
                </c:pt>
                <c:pt idx="20938">
                  <c:v>214</c:v>
                </c:pt>
                <c:pt idx="20939">
                  <c:v>212</c:v>
                </c:pt>
                <c:pt idx="20940">
                  <c:v>221</c:v>
                </c:pt>
                <c:pt idx="20941">
                  <c:v>216</c:v>
                </c:pt>
                <c:pt idx="20942">
                  <c:v>242</c:v>
                </c:pt>
                <c:pt idx="20943">
                  <c:v>144</c:v>
                </c:pt>
                <c:pt idx="20944">
                  <c:v>138</c:v>
                </c:pt>
                <c:pt idx="20945">
                  <c:v>206</c:v>
                </c:pt>
                <c:pt idx="20946">
                  <c:v>138</c:v>
                </c:pt>
                <c:pt idx="20947">
                  <c:v>213</c:v>
                </c:pt>
                <c:pt idx="20948">
                  <c:v>296</c:v>
                </c:pt>
                <c:pt idx="20949">
                  <c:v>219</c:v>
                </c:pt>
                <c:pt idx="20950">
                  <c:v>145</c:v>
                </c:pt>
                <c:pt idx="20951">
                  <c:v>137</c:v>
                </c:pt>
                <c:pt idx="20952">
                  <c:v>242</c:v>
                </c:pt>
                <c:pt idx="20953">
                  <c:v>258</c:v>
                </c:pt>
                <c:pt idx="20954">
                  <c:v>185</c:v>
                </c:pt>
                <c:pt idx="20955">
                  <c:v>173</c:v>
                </c:pt>
                <c:pt idx="20956">
                  <c:v>135</c:v>
                </c:pt>
                <c:pt idx="20957">
                  <c:v>117</c:v>
                </c:pt>
                <c:pt idx="20958">
                  <c:v>155</c:v>
                </c:pt>
                <c:pt idx="20959">
                  <c:v>133</c:v>
                </c:pt>
                <c:pt idx="20960">
                  <c:v>138</c:v>
                </c:pt>
                <c:pt idx="20961">
                  <c:v>278</c:v>
                </c:pt>
                <c:pt idx="20962">
                  <c:v>716</c:v>
                </c:pt>
                <c:pt idx="20963">
                  <c:v>250</c:v>
                </c:pt>
                <c:pt idx="20964">
                  <c:v>279</c:v>
                </c:pt>
                <c:pt idx="20965">
                  <c:v>382</c:v>
                </c:pt>
                <c:pt idx="20966">
                  <c:v>444</c:v>
                </c:pt>
                <c:pt idx="20967">
                  <c:v>1041</c:v>
                </c:pt>
                <c:pt idx="20968">
                  <c:v>687</c:v>
                </c:pt>
                <c:pt idx="20969">
                  <c:v>312</c:v>
                </c:pt>
                <c:pt idx="20970">
                  <c:v>338</c:v>
                </c:pt>
                <c:pt idx="20971">
                  <c:v>375</c:v>
                </c:pt>
                <c:pt idx="20972">
                  <c:v>1048</c:v>
                </c:pt>
                <c:pt idx="20973">
                  <c:v>85</c:v>
                </c:pt>
                <c:pt idx="20974">
                  <c:v>156</c:v>
                </c:pt>
                <c:pt idx="20975">
                  <c:v>70</c:v>
                </c:pt>
                <c:pt idx="20976">
                  <c:v>67</c:v>
                </c:pt>
                <c:pt idx="20977">
                  <c:v>105</c:v>
                </c:pt>
                <c:pt idx="20978">
                  <c:v>34</c:v>
                </c:pt>
                <c:pt idx="20979">
                  <c:v>101</c:v>
                </c:pt>
                <c:pt idx="20980">
                  <c:v>80</c:v>
                </c:pt>
                <c:pt idx="20981">
                  <c:v>166</c:v>
                </c:pt>
                <c:pt idx="20982">
                  <c:v>186</c:v>
                </c:pt>
                <c:pt idx="20983">
                  <c:v>165</c:v>
                </c:pt>
                <c:pt idx="20984">
                  <c:v>136</c:v>
                </c:pt>
                <c:pt idx="20985">
                  <c:v>212</c:v>
                </c:pt>
                <c:pt idx="20986">
                  <c:v>426</c:v>
                </c:pt>
                <c:pt idx="20987">
                  <c:v>823</c:v>
                </c:pt>
                <c:pt idx="20988">
                  <c:v>315</c:v>
                </c:pt>
                <c:pt idx="20989">
                  <c:v>367</c:v>
                </c:pt>
                <c:pt idx="20990">
                  <c:v>333</c:v>
                </c:pt>
                <c:pt idx="20991">
                  <c:v>375</c:v>
                </c:pt>
                <c:pt idx="20992">
                  <c:v>271</c:v>
                </c:pt>
                <c:pt idx="20993">
                  <c:v>209</c:v>
                </c:pt>
                <c:pt idx="20994">
                  <c:v>236</c:v>
                </c:pt>
                <c:pt idx="20995">
                  <c:v>286</c:v>
                </c:pt>
                <c:pt idx="20996">
                  <c:v>275</c:v>
                </c:pt>
                <c:pt idx="20997">
                  <c:v>226</c:v>
                </c:pt>
                <c:pt idx="20998">
                  <c:v>746</c:v>
                </c:pt>
                <c:pt idx="20999">
                  <c:v>317</c:v>
                </c:pt>
                <c:pt idx="21000">
                  <c:v>311</c:v>
                </c:pt>
                <c:pt idx="21001">
                  <c:v>413</c:v>
                </c:pt>
                <c:pt idx="21002">
                  <c:v>414</c:v>
                </c:pt>
                <c:pt idx="21003">
                  <c:v>398</c:v>
                </c:pt>
                <c:pt idx="21004">
                  <c:v>946</c:v>
                </c:pt>
                <c:pt idx="21005">
                  <c:v>419</c:v>
                </c:pt>
                <c:pt idx="21006">
                  <c:v>624</c:v>
                </c:pt>
                <c:pt idx="21007">
                  <c:v>290</c:v>
                </c:pt>
                <c:pt idx="21008">
                  <c:v>432</c:v>
                </c:pt>
                <c:pt idx="21009">
                  <c:v>550</c:v>
                </c:pt>
                <c:pt idx="21010">
                  <c:v>839</c:v>
                </c:pt>
                <c:pt idx="21011">
                  <c:v>698</c:v>
                </c:pt>
                <c:pt idx="21012">
                  <c:v>706</c:v>
                </c:pt>
                <c:pt idx="21013">
                  <c:v>672</c:v>
                </c:pt>
                <c:pt idx="21014">
                  <c:v>528</c:v>
                </c:pt>
                <c:pt idx="21015">
                  <c:v>666</c:v>
                </c:pt>
                <c:pt idx="21016">
                  <c:v>877</c:v>
                </c:pt>
                <c:pt idx="21017">
                  <c:v>778</c:v>
                </c:pt>
                <c:pt idx="21018">
                  <c:v>601</c:v>
                </c:pt>
                <c:pt idx="21019">
                  <c:v>442</c:v>
                </c:pt>
                <c:pt idx="21020">
                  <c:v>541</c:v>
                </c:pt>
                <c:pt idx="21021">
                  <c:v>205</c:v>
                </c:pt>
                <c:pt idx="21022">
                  <c:v>206</c:v>
                </c:pt>
                <c:pt idx="21023">
                  <c:v>220</c:v>
                </c:pt>
                <c:pt idx="21024">
                  <c:v>201</c:v>
                </c:pt>
                <c:pt idx="21025">
                  <c:v>248</c:v>
                </c:pt>
                <c:pt idx="21026">
                  <c:v>195</c:v>
                </c:pt>
                <c:pt idx="21027">
                  <c:v>183</c:v>
                </c:pt>
                <c:pt idx="21028">
                  <c:v>208</c:v>
                </c:pt>
                <c:pt idx="21029">
                  <c:v>790</c:v>
                </c:pt>
                <c:pt idx="21030">
                  <c:v>258</c:v>
                </c:pt>
                <c:pt idx="21031">
                  <c:v>175</c:v>
                </c:pt>
                <c:pt idx="21032">
                  <c:v>266</c:v>
                </c:pt>
                <c:pt idx="21033">
                  <c:v>127</c:v>
                </c:pt>
                <c:pt idx="21034">
                  <c:v>55</c:v>
                </c:pt>
                <c:pt idx="21035">
                  <c:v>268</c:v>
                </c:pt>
                <c:pt idx="21036">
                  <c:v>657</c:v>
                </c:pt>
                <c:pt idx="21037">
                  <c:v>292</c:v>
                </c:pt>
                <c:pt idx="21038">
                  <c:v>707</c:v>
                </c:pt>
                <c:pt idx="21039">
                  <c:v>306</c:v>
                </c:pt>
                <c:pt idx="21040">
                  <c:v>597</c:v>
                </c:pt>
                <c:pt idx="21041">
                  <c:v>279</c:v>
                </c:pt>
                <c:pt idx="21042">
                  <c:v>272</c:v>
                </c:pt>
                <c:pt idx="21043">
                  <c:v>213</c:v>
                </c:pt>
                <c:pt idx="21044">
                  <c:v>528</c:v>
                </c:pt>
                <c:pt idx="21045">
                  <c:v>256</c:v>
                </c:pt>
                <c:pt idx="21046">
                  <c:v>337</c:v>
                </c:pt>
                <c:pt idx="21047">
                  <c:v>471</c:v>
                </c:pt>
                <c:pt idx="21048">
                  <c:v>943</c:v>
                </c:pt>
                <c:pt idx="21049">
                  <c:v>526</c:v>
                </c:pt>
                <c:pt idx="21050">
                  <c:v>658</c:v>
                </c:pt>
                <c:pt idx="21051">
                  <c:v>538</c:v>
                </c:pt>
                <c:pt idx="21052">
                  <c:v>1233</c:v>
                </c:pt>
                <c:pt idx="21053">
                  <c:v>1081</c:v>
                </c:pt>
                <c:pt idx="21054">
                  <c:v>1055</c:v>
                </c:pt>
                <c:pt idx="21055">
                  <c:v>1047</c:v>
                </c:pt>
                <c:pt idx="21056">
                  <c:v>345</c:v>
                </c:pt>
                <c:pt idx="21057">
                  <c:v>1075</c:v>
                </c:pt>
                <c:pt idx="21058">
                  <c:v>376</c:v>
                </c:pt>
                <c:pt idx="21059" formatCode="0.00E+00">
                  <c:v>4.8999999999999998E-3</c:v>
                </c:pt>
                <c:pt idx="21060">
                  <c:v>194</c:v>
                </c:pt>
                <c:pt idx="21061">
                  <c:v>192</c:v>
                </c:pt>
                <c:pt idx="21062">
                  <c:v>223</c:v>
                </c:pt>
                <c:pt idx="21063">
                  <c:v>239</c:v>
                </c:pt>
                <c:pt idx="21064">
                  <c:v>323</c:v>
                </c:pt>
                <c:pt idx="21065">
                  <c:v>308</c:v>
                </c:pt>
                <c:pt idx="21066">
                  <c:v>193</c:v>
                </c:pt>
                <c:pt idx="21067">
                  <c:v>1253</c:v>
                </c:pt>
                <c:pt idx="21068">
                  <c:v>1203</c:v>
                </c:pt>
                <c:pt idx="21069">
                  <c:v>798</c:v>
                </c:pt>
                <c:pt idx="21070">
                  <c:v>437</c:v>
                </c:pt>
                <c:pt idx="21071">
                  <c:v>23</c:v>
                </c:pt>
                <c:pt idx="21072">
                  <c:v>796</c:v>
                </c:pt>
                <c:pt idx="21073">
                  <c:v>925</c:v>
                </c:pt>
                <c:pt idx="21074">
                  <c:v>853</c:v>
                </c:pt>
                <c:pt idx="21075">
                  <c:v>835</c:v>
                </c:pt>
                <c:pt idx="21076">
                  <c:v>150</c:v>
                </c:pt>
                <c:pt idx="21077">
                  <c:v>933</c:v>
                </c:pt>
                <c:pt idx="21078">
                  <c:v>1170</c:v>
                </c:pt>
                <c:pt idx="21079">
                  <c:v>903</c:v>
                </c:pt>
                <c:pt idx="21080">
                  <c:v>385</c:v>
                </c:pt>
                <c:pt idx="21081">
                  <c:v>317</c:v>
                </c:pt>
                <c:pt idx="21082">
                  <c:v>360</c:v>
                </c:pt>
                <c:pt idx="21083">
                  <c:v>337</c:v>
                </c:pt>
                <c:pt idx="21084">
                  <c:v>560</c:v>
                </c:pt>
                <c:pt idx="21085">
                  <c:v>334</c:v>
                </c:pt>
                <c:pt idx="21086">
                  <c:v>580</c:v>
                </c:pt>
                <c:pt idx="21087">
                  <c:v>260</c:v>
                </c:pt>
                <c:pt idx="21088">
                  <c:v>574</c:v>
                </c:pt>
                <c:pt idx="21089">
                  <c:v>642</c:v>
                </c:pt>
                <c:pt idx="21090">
                  <c:v>894</c:v>
                </c:pt>
                <c:pt idx="21091">
                  <c:v>122</c:v>
                </c:pt>
                <c:pt idx="21092">
                  <c:v>149</c:v>
                </c:pt>
                <c:pt idx="21093">
                  <c:v>188</c:v>
                </c:pt>
                <c:pt idx="21094">
                  <c:v>150</c:v>
                </c:pt>
                <c:pt idx="21095">
                  <c:v>174</c:v>
                </c:pt>
                <c:pt idx="21096">
                  <c:v>212</c:v>
                </c:pt>
                <c:pt idx="21097">
                  <c:v>200</c:v>
                </c:pt>
                <c:pt idx="21098">
                  <c:v>260</c:v>
                </c:pt>
                <c:pt idx="21099">
                  <c:v>219</c:v>
                </c:pt>
                <c:pt idx="21100">
                  <c:v>205</c:v>
                </c:pt>
                <c:pt idx="21101">
                  <c:v>227</c:v>
                </c:pt>
                <c:pt idx="21102">
                  <c:v>183</c:v>
                </c:pt>
                <c:pt idx="21103">
                  <c:v>915</c:v>
                </c:pt>
                <c:pt idx="21104">
                  <c:v>345</c:v>
                </c:pt>
                <c:pt idx="21105">
                  <c:v>476</c:v>
                </c:pt>
                <c:pt idx="21106">
                  <c:v>876</c:v>
                </c:pt>
                <c:pt idx="21107">
                  <c:v>586</c:v>
                </c:pt>
                <c:pt idx="21108">
                  <c:v>931</c:v>
                </c:pt>
                <c:pt idx="21109">
                  <c:v>823</c:v>
                </c:pt>
                <c:pt idx="21110">
                  <c:v>524</c:v>
                </c:pt>
                <c:pt idx="21111">
                  <c:v>878</c:v>
                </c:pt>
                <c:pt idx="21112">
                  <c:v>384</c:v>
                </c:pt>
                <c:pt idx="21113">
                  <c:v>339</c:v>
                </c:pt>
                <c:pt idx="21114">
                  <c:v>906</c:v>
                </c:pt>
                <c:pt idx="21115" formatCode="0.00E+00">
                  <c:v>4.8999999999999998E-3</c:v>
                </c:pt>
                <c:pt idx="21116">
                  <c:v>16</c:v>
                </c:pt>
                <c:pt idx="21117">
                  <c:v>15</c:v>
                </c:pt>
                <c:pt idx="21118">
                  <c:v>118</c:v>
                </c:pt>
                <c:pt idx="21119">
                  <c:v>118</c:v>
                </c:pt>
                <c:pt idx="21120">
                  <c:v>223</c:v>
                </c:pt>
                <c:pt idx="21121">
                  <c:v>89</c:v>
                </c:pt>
                <c:pt idx="21122">
                  <c:v>177</c:v>
                </c:pt>
                <c:pt idx="21123">
                  <c:v>188</c:v>
                </c:pt>
                <c:pt idx="21124">
                  <c:v>214</c:v>
                </c:pt>
                <c:pt idx="21125">
                  <c:v>745</c:v>
                </c:pt>
                <c:pt idx="21126">
                  <c:v>183</c:v>
                </c:pt>
                <c:pt idx="21127">
                  <c:v>176</c:v>
                </c:pt>
                <c:pt idx="21128">
                  <c:v>145</c:v>
                </c:pt>
                <c:pt idx="21129">
                  <c:v>80</c:v>
                </c:pt>
                <c:pt idx="21130">
                  <c:v>103</c:v>
                </c:pt>
                <c:pt idx="21131">
                  <c:v>164</c:v>
                </c:pt>
                <c:pt idx="21132">
                  <c:v>366</c:v>
                </c:pt>
                <c:pt idx="21133">
                  <c:v>520</c:v>
                </c:pt>
                <c:pt idx="21134">
                  <c:v>310</c:v>
                </c:pt>
                <c:pt idx="21135">
                  <c:v>272</c:v>
                </c:pt>
                <c:pt idx="21136">
                  <c:v>289</c:v>
                </c:pt>
                <c:pt idx="21137">
                  <c:v>255</c:v>
                </c:pt>
                <c:pt idx="21138">
                  <c:v>236</c:v>
                </c:pt>
                <c:pt idx="21139">
                  <c:v>341</c:v>
                </c:pt>
                <c:pt idx="21140">
                  <c:v>337</c:v>
                </c:pt>
                <c:pt idx="21141">
                  <c:v>281</c:v>
                </c:pt>
                <c:pt idx="21142">
                  <c:v>581</c:v>
                </c:pt>
                <c:pt idx="21143">
                  <c:v>87</c:v>
                </c:pt>
                <c:pt idx="21144">
                  <c:v>100</c:v>
                </c:pt>
                <c:pt idx="21145">
                  <c:v>90</c:v>
                </c:pt>
                <c:pt idx="21146">
                  <c:v>164</c:v>
                </c:pt>
                <c:pt idx="21147">
                  <c:v>215</c:v>
                </c:pt>
                <c:pt idx="21148">
                  <c:v>201</c:v>
                </c:pt>
                <c:pt idx="21149">
                  <c:v>182</c:v>
                </c:pt>
                <c:pt idx="21150">
                  <c:v>107</c:v>
                </c:pt>
                <c:pt idx="21151">
                  <c:v>223</c:v>
                </c:pt>
                <c:pt idx="21152">
                  <c:v>156</c:v>
                </c:pt>
                <c:pt idx="21153">
                  <c:v>192</c:v>
                </c:pt>
                <c:pt idx="21154">
                  <c:v>143</c:v>
                </c:pt>
                <c:pt idx="21155">
                  <c:v>99</c:v>
                </c:pt>
                <c:pt idx="21156">
                  <c:v>72</c:v>
                </c:pt>
                <c:pt idx="21157">
                  <c:v>186</c:v>
                </c:pt>
                <c:pt idx="21158">
                  <c:v>325</c:v>
                </c:pt>
                <c:pt idx="21159">
                  <c:v>334</c:v>
                </c:pt>
                <c:pt idx="21160">
                  <c:v>957</c:v>
                </c:pt>
                <c:pt idx="21161">
                  <c:v>318</c:v>
                </c:pt>
                <c:pt idx="21162">
                  <c:v>791</c:v>
                </c:pt>
                <c:pt idx="21163">
                  <c:v>316</c:v>
                </c:pt>
                <c:pt idx="21164">
                  <c:v>307</c:v>
                </c:pt>
                <c:pt idx="21165">
                  <c:v>598</c:v>
                </c:pt>
                <c:pt idx="21166">
                  <c:v>1355</c:v>
                </c:pt>
                <c:pt idx="21167">
                  <c:v>360</c:v>
                </c:pt>
                <c:pt idx="21168">
                  <c:v>273</c:v>
                </c:pt>
                <c:pt idx="21169">
                  <c:v>337</c:v>
                </c:pt>
                <c:pt idx="21170">
                  <c:v>359</c:v>
                </c:pt>
                <c:pt idx="21171">
                  <c:v>650</c:v>
                </c:pt>
                <c:pt idx="21172">
                  <c:v>217</c:v>
                </c:pt>
                <c:pt idx="21173">
                  <c:v>225</c:v>
                </c:pt>
                <c:pt idx="21174">
                  <c:v>274</c:v>
                </c:pt>
                <c:pt idx="21175">
                  <c:v>246</c:v>
                </c:pt>
                <c:pt idx="21176">
                  <c:v>283</c:v>
                </c:pt>
                <c:pt idx="21177">
                  <c:v>196</c:v>
                </c:pt>
                <c:pt idx="21178">
                  <c:v>959</c:v>
                </c:pt>
                <c:pt idx="21179">
                  <c:v>186</c:v>
                </c:pt>
                <c:pt idx="21180">
                  <c:v>150</c:v>
                </c:pt>
                <c:pt idx="21181">
                  <c:v>346</c:v>
                </c:pt>
                <c:pt idx="21182">
                  <c:v>540</c:v>
                </c:pt>
                <c:pt idx="21183">
                  <c:v>706</c:v>
                </c:pt>
                <c:pt idx="21184">
                  <c:v>200</c:v>
                </c:pt>
                <c:pt idx="21185">
                  <c:v>338</c:v>
                </c:pt>
                <c:pt idx="21186">
                  <c:v>193</c:v>
                </c:pt>
                <c:pt idx="21187">
                  <c:v>884</c:v>
                </c:pt>
                <c:pt idx="21188">
                  <c:v>183</c:v>
                </c:pt>
                <c:pt idx="21189">
                  <c:v>610</c:v>
                </c:pt>
                <c:pt idx="21190">
                  <c:v>266</c:v>
                </c:pt>
                <c:pt idx="21191">
                  <c:v>777</c:v>
                </c:pt>
                <c:pt idx="21192">
                  <c:v>187</c:v>
                </c:pt>
                <c:pt idx="21193">
                  <c:v>863</c:v>
                </c:pt>
                <c:pt idx="21194">
                  <c:v>209</c:v>
                </c:pt>
                <c:pt idx="21195">
                  <c:v>163</c:v>
                </c:pt>
                <c:pt idx="21196">
                  <c:v>275</c:v>
                </c:pt>
                <c:pt idx="21197">
                  <c:v>202</c:v>
                </c:pt>
                <c:pt idx="21198">
                  <c:v>773</c:v>
                </c:pt>
                <c:pt idx="21199">
                  <c:v>472</c:v>
                </c:pt>
                <c:pt idx="21200">
                  <c:v>210</c:v>
                </c:pt>
                <c:pt idx="21201">
                  <c:v>408</c:v>
                </c:pt>
                <c:pt idx="21202">
                  <c:v>300</c:v>
                </c:pt>
                <c:pt idx="21203">
                  <c:v>257</c:v>
                </c:pt>
                <c:pt idx="21204">
                  <c:v>252</c:v>
                </c:pt>
                <c:pt idx="21205">
                  <c:v>359</c:v>
                </c:pt>
                <c:pt idx="21206">
                  <c:v>512</c:v>
                </c:pt>
                <c:pt idx="21207">
                  <c:v>177</c:v>
                </c:pt>
                <c:pt idx="21208">
                  <c:v>180</c:v>
                </c:pt>
                <c:pt idx="21209">
                  <c:v>173</c:v>
                </c:pt>
                <c:pt idx="21210">
                  <c:v>223</c:v>
                </c:pt>
                <c:pt idx="21211">
                  <c:v>572</c:v>
                </c:pt>
                <c:pt idx="21212">
                  <c:v>955</c:v>
                </c:pt>
                <c:pt idx="21213">
                  <c:v>230</c:v>
                </c:pt>
                <c:pt idx="21214">
                  <c:v>197</c:v>
                </c:pt>
                <c:pt idx="21215">
                  <c:v>197</c:v>
                </c:pt>
                <c:pt idx="21216">
                  <c:v>243</c:v>
                </c:pt>
                <c:pt idx="21217">
                  <c:v>219</c:v>
                </c:pt>
                <c:pt idx="21218">
                  <c:v>81</c:v>
                </c:pt>
                <c:pt idx="21219">
                  <c:v>163</c:v>
                </c:pt>
                <c:pt idx="21220">
                  <c:v>46</c:v>
                </c:pt>
                <c:pt idx="21221">
                  <c:v>47</c:v>
                </c:pt>
                <c:pt idx="21222">
                  <c:v>161</c:v>
                </c:pt>
                <c:pt idx="21223">
                  <c:v>175</c:v>
                </c:pt>
                <c:pt idx="21224">
                  <c:v>147</c:v>
                </c:pt>
                <c:pt idx="21225">
                  <c:v>164</c:v>
                </c:pt>
                <c:pt idx="21226">
                  <c:v>269</c:v>
                </c:pt>
                <c:pt idx="21227">
                  <c:v>182</c:v>
                </c:pt>
                <c:pt idx="21228">
                  <c:v>209</c:v>
                </c:pt>
                <c:pt idx="21229">
                  <c:v>196</c:v>
                </c:pt>
                <c:pt idx="21230">
                  <c:v>222</c:v>
                </c:pt>
                <c:pt idx="21231">
                  <c:v>123</c:v>
                </c:pt>
                <c:pt idx="21232">
                  <c:v>159</c:v>
                </c:pt>
                <c:pt idx="21233">
                  <c:v>204</c:v>
                </c:pt>
                <c:pt idx="21234">
                  <c:v>274</c:v>
                </c:pt>
                <c:pt idx="21235">
                  <c:v>315</c:v>
                </c:pt>
                <c:pt idx="21236">
                  <c:v>330</c:v>
                </c:pt>
                <c:pt idx="21237">
                  <c:v>196</c:v>
                </c:pt>
                <c:pt idx="21238">
                  <c:v>189</c:v>
                </c:pt>
                <c:pt idx="21239">
                  <c:v>310</c:v>
                </c:pt>
                <c:pt idx="21240">
                  <c:v>635</c:v>
                </c:pt>
                <c:pt idx="21241">
                  <c:v>342</c:v>
                </c:pt>
                <c:pt idx="21242">
                  <c:v>215</c:v>
                </c:pt>
                <c:pt idx="21243">
                  <c:v>215</c:v>
                </c:pt>
                <c:pt idx="21244">
                  <c:v>190</c:v>
                </c:pt>
                <c:pt idx="21245">
                  <c:v>239</c:v>
                </c:pt>
                <c:pt idx="21246">
                  <c:v>673</c:v>
                </c:pt>
                <c:pt idx="21247">
                  <c:v>295</c:v>
                </c:pt>
                <c:pt idx="21248">
                  <c:v>243</c:v>
                </c:pt>
                <c:pt idx="21249">
                  <c:v>206</c:v>
                </c:pt>
                <c:pt idx="21250">
                  <c:v>214</c:v>
                </c:pt>
                <c:pt idx="21251">
                  <c:v>176</c:v>
                </c:pt>
                <c:pt idx="21252">
                  <c:v>240</c:v>
                </c:pt>
                <c:pt idx="21253">
                  <c:v>175</c:v>
                </c:pt>
                <c:pt idx="21254">
                  <c:v>449</c:v>
                </c:pt>
                <c:pt idx="21255">
                  <c:v>185</c:v>
                </c:pt>
                <c:pt idx="21256">
                  <c:v>670</c:v>
                </c:pt>
                <c:pt idx="21257">
                  <c:v>313</c:v>
                </c:pt>
                <c:pt idx="21258">
                  <c:v>637</c:v>
                </c:pt>
                <c:pt idx="21259">
                  <c:v>242</c:v>
                </c:pt>
                <c:pt idx="21260">
                  <c:v>239</c:v>
                </c:pt>
                <c:pt idx="21261">
                  <c:v>240</c:v>
                </c:pt>
                <c:pt idx="21262">
                  <c:v>249</c:v>
                </c:pt>
                <c:pt idx="21263">
                  <c:v>712</c:v>
                </c:pt>
                <c:pt idx="21264">
                  <c:v>228</c:v>
                </c:pt>
                <c:pt idx="21265">
                  <c:v>781</c:v>
                </c:pt>
                <c:pt idx="21266">
                  <c:v>20</c:v>
                </c:pt>
                <c:pt idx="21267">
                  <c:v>884</c:v>
                </c:pt>
                <c:pt idx="21268">
                  <c:v>632</c:v>
                </c:pt>
                <c:pt idx="21269">
                  <c:v>120</c:v>
                </c:pt>
                <c:pt idx="21270">
                  <c:v>277</c:v>
                </c:pt>
                <c:pt idx="21271">
                  <c:v>141</c:v>
                </c:pt>
                <c:pt idx="21272">
                  <c:v>209</c:v>
                </c:pt>
                <c:pt idx="21273">
                  <c:v>794</c:v>
                </c:pt>
                <c:pt idx="21274">
                  <c:v>268</c:v>
                </c:pt>
                <c:pt idx="21275">
                  <c:v>162</c:v>
                </c:pt>
                <c:pt idx="21276">
                  <c:v>878</c:v>
                </c:pt>
                <c:pt idx="21277">
                  <c:v>745</c:v>
                </c:pt>
                <c:pt idx="21278">
                  <c:v>511</c:v>
                </c:pt>
                <c:pt idx="21279">
                  <c:v>260</c:v>
                </c:pt>
                <c:pt idx="21280">
                  <c:v>991</c:v>
                </c:pt>
                <c:pt idx="21281">
                  <c:v>781</c:v>
                </c:pt>
                <c:pt idx="21282">
                  <c:v>275</c:v>
                </c:pt>
                <c:pt idx="21283">
                  <c:v>335</c:v>
                </c:pt>
                <c:pt idx="21284">
                  <c:v>551</c:v>
                </c:pt>
                <c:pt idx="21285">
                  <c:v>226</c:v>
                </c:pt>
                <c:pt idx="21286">
                  <c:v>620</c:v>
                </c:pt>
                <c:pt idx="21287">
                  <c:v>337</c:v>
                </c:pt>
                <c:pt idx="21288">
                  <c:v>485</c:v>
                </c:pt>
                <c:pt idx="21289">
                  <c:v>197</c:v>
                </c:pt>
                <c:pt idx="21290">
                  <c:v>363</c:v>
                </c:pt>
                <c:pt idx="21291">
                  <c:v>247</c:v>
                </c:pt>
                <c:pt idx="21292">
                  <c:v>338</c:v>
                </c:pt>
                <c:pt idx="21293">
                  <c:v>190</c:v>
                </c:pt>
                <c:pt idx="21294">
                  <c:v>234</c:v>
                </c:pt>
                <c:pt idx="21295">
                  <c:v>278</c:v>
                </c:pt>
                <c:pt idx="21296">
                  <c:v>242</c:v>
                </c:pt>
                <c:pt idx="21297">
                  <c:v>571</c:v>
                </c:pt>
                <c:pt idx="21298">
                  <c:v>197</c:v>
                </c:pt>
                <c:pt idx="21299">
                  <c:v>350</c:v>
                </c:pt>
                <c:pt idx="21300">
                  <c:v>237</c:v>
                </c:pt>
                <c:pt idx="21301">
                  <c:v>157</c:v>
                </c:pt>
                <c:pt idx="21302">
                  <c:v>212</c:v>
                </c:pt>
                <c:pt idx="21303">
                  <c:v>210</c:v>
                </c:pt>
                <c:pt idx="21304">
                  <c:v>364</c:v>
                </c:pt>
                <c:pt idx="21305">
                  <c:v>143</c:v>
                </c:pt>
                <c:pt idx="21306">
                  <c:v>323</c:v>
                </c:pt>
                <c:pt idx="21307">
                  <c:v>238</c:v>
                </c:pt>
                <c:pt idx="21308">
                  <c:v>359</c:v>
                </c:pt>
                <c:pt idx="21309">
                  <c:v>230</c:v>
                </c:pt>
                <c:pt idx="21310">
                  <c:v>200</c:v>
                </c:pt>
                <c:pt idx="21311">
                  <c:v>237</c:v>
                </c:pt>
                <c:pt idx="21312">
                  <c:v>398</c:v>
                </c:pt>
                <c:pt idx="21313">
                  <c:v>138</c:v>
                </c:pt>
                <c:pt idx="21314">
                  <c:v>148</c:v>
                </c:pt>
                <c:pt idx="21315">
                  <c:v>474</c:v>
                </c:pt>
                <c:pt idx="21316">
                  <c:v>210</c:v>
                </c:pt>
                <c:pt idx="21317">
                  <c:v>180</c:v>
                </c:pt>
                <c:pt idx="21318">
                  <c:v>241</c:v>
                </c:pt>
                <c:pt idx="21319">
                  <c:v>254</c:v>
                </c:pt>
                <c:pt idx="21320">
                  <c:v>391</c:v>
                </c:pt>
                <c:pt idx="21321">
                  <c:v>235</c:v>
                </c:pt>
                <c:pt idx="21322">
                  <c:v>225</c:v>
                </c:pt>
                <c:pt idx="21323">
                  <c:v>395</c:v>
                </c:pt>
                <c:pt idx="21324">
                  <c:v>209</c:v>
                </c:pt>
                <c:pt idx="21325">
                  <c:v>201</c:v>
                </c:pt>
                <c:pt idx="21326">
                  <c:v>325</c:v>
                </c:pt>
                <c:pt idx="21327">
                  <c:v>239</c:v>
                </c:pt>
                <c:pt idx="21328">
                  <c:v>324</c:v>
                </c:pt>
                <c:pt idx="21329">
                  <c:v>240</c:v>
                </c:pt>
                <c:pt idx="21330">
                  <c:v>77</c:v>
                </c:pt>
                <c:pt idx="21331">
                  <c:v>308</c:v>
                </c:pt>
                <c:pt idx="21332">
                  <c:v>207</c:v>
                </c:pt>
                <c:pt idx="21333">
                  <c:v>387</c:v>
                </c:pt>
                <c:pt idx="21334">
                  <c:v>166</c:v>
                </c:pt>
                <c:pt idx="21335">
                  <c:v>77</c:v>
                </c:pt>
                <c:pt idx="21336">
                  <c:v>331</c:v>
                </c:pt>
                <c:pt idx="21337">
                  <c:v>435</c:v>
                </c:pt>
                <c:pt idx="21338">
                  <c:v>1295</c:v>
                </c:pt>
                <c:pt idx="21339">
                  <c:v>332</c:v>
                </c:pt>
                <c:pt idx="21340">
                  <c:v>697</c:v>
                </c:pt>
                <c:pt idx="21341">
                  <c:v>1405</c:v>
                </c:pt>
                <c:pt idx="21342">
                  <c:v>709</c:v>
                </c:pt>
                <c:pt idx="21343">
                  <c:v>448</c:v>
                </c:pt>
                <c:pt idx="21344">
                  <c:v>558</c:v>
                </c:pt>
                <c:pt idx="21345">
                  <c:v>426</c:v>
                </c:pt>
                <c:pt idx="21346">
                  <c:v>371</c:v>
                </c:pt>
                <c:pt idx="21347">
                  <c:v>402</c:v>
                </c:pt>
                <c:pt idx="21348">
                  <c:v>549</c:v>
                </c:pt>
                <c:pt idx="21349">
                  <c:v>210</c:v>
                </c:pt>
                <c:pt idx="21350">
                  <c:v>443</c:v>
                </c:pt>
                <c:pt idx="21351">
                  <c:v>276</c:v>
                </c:pt>
                <c:pt idx="21352">
                  <c:v>709</c:v>
                </c:pt>
                <c:pt idx="21353">
                  <c:v>334</c:v>
                </c:pt>
                <c:pt idx="21354">
                  <c:v>256</c:v>
                </c:pt>
                <c:pt idx="21355">
                  <c:v>835</c:v>
                </c:pt>
                <c:pt idx="21356">
                  <c:v>333</c:v>
                </c:pt>
                <c:pt idx="21357">
                  <c:v>285</c:v>
                </c:pt>
                <c:pt idx="21358">
                  <c:v>977</c:v>
                </c:pt>
                <c:pt idx="21359">
                  <c:v>625</c:v>
                </c:pt>
                <c:pt idx="21360">
                  <c:v>229</c:v>
                </c:pt>
                <c:pt idx="21361">
                  <c:v>182</c:v>
                </c:pt>
                <c:pt idx="21362">
                  <c:v>416</c:v>
                </c:pt>
                <c:pt idx="21363">
                  <c:v>188</c:v>
                </c:pt>
                <c:pt idx="21364">
                  <c:v>230</c:v>
                </c:pt>
                <c:pt idx="21365">
                  <c:v>308</c:v>
                </c:pt>
                <c:pt idx="21366">
                  <c:v>734</c:v>
                </c:pt>
                <c:pt idx="21367">
                  <c:v>231</c:v>
                </c:pt>
                <c:pt idx="21368">
                  <c:v>330</c:v>
                </c:pt>
                <c:pt idx="21369">
                  <c:v>269</c:v>
                </c:pt>
                <c:pt idx="21370">
                  <c:v>372</c:v>
                </c:pt>
                <c:pt idx="21371">
                  <c:v>268</c:v>
                </c:pt>
                <c:pt idx="21372">
                  <c:v>342</c:v>
                </c:pt>
                <c:pt idx="21373">
                  <c:v>287</c:v>
                </c:pt>
                <c:pt idx="21374">
                  <c:v>182</c:v>
                </c:pt>
                <c:pt idx="21375">
                  <c:v>276</c:v>
                </c:pt>
                <c:pt idx="21376">
                  <c:v>436</c:v>
                </c:pt>
                <c:pt idx="21377">
                  <c:v>743</c:v>
                </c:pt>
                <c:pt idx="21378">
                  <c:v>404</c:v>
                </c:pt>
                <c:pt idx="21379">
                  <c:v>301</c:v>
                </c:pt>
                <c:pt idx="21380">
                  <c:v>475</c:v>
                </c:pt>
                <c:pt idx="21381">
                  <c:v>1075</c:v>
                </c:pt>
                <c:pt idx="21382">
                  <c:v>1087</c:v>
                </c:pt>
                <c:pt idx="21383">
                  <c:v>256</c:v>
                </c:pt>
                <c:pt idx="21384">
                  <c:v>414</c:v>
                </c:pt>
                <c:pt idx="21385">
                  <c:v>405</c:v>
                </c:pt>
                <c:pt idx="21386">
                  <c:v>1125</c:v>
                </c:pt>
                <c:pt idx="21387">
                  <c:v>764</c:v>
                </c:pt>
                <c:pt idx="21388">
                  <c:v>603</c:v>
                </c:pt>
                <c:pt idx="21389">
                  <c:v>1361</c:v>
                </c:pt>
                <c:pt idx="21390">
                  <c:v>670</c:v>
                </c:pt>
                <c:pt idx="21391">
                  <c:v>1161</c:v>
                </c:pt>
                <c:pt idx="21392">
                  <c:v>609</c:v>
                </c:pt>
                <c:pt idx="21393">
                  <c:v>561</c:v>
                </c:pt>
                <c:pt idx="21394">
                  <c:v>1045</c:v>
                </c:pt>
                <c:pt idx="21395">
                  <c:v>1040</c:v>
                </c:pt>
                <c:pt idx="21396">
                  <c:v>1214</c:v>
                </c:pt>
                <c:pt idx="21397">
                  <c:v>365</c:v>
                </c:pt>
                <c:pt idx="21398">
                  <c:v>213</c:v>
                </c:pt>
                <c:pt idx="21399">
                  <c:v>663</c:v>
                </c:pt>
                <c:pt idx="21400">
                  <c:v>680</c:v>
                </c:pt>
                <c:pt idx="21401">
                  <c:v>364</c:v>
                </c:pt>
                <c:pt idx="21402">
                  <c:v>661</c:v>
                </c:pt>
                <c:pt idx="21403">
                  <c:v>248</c:v>
                </c:pt>
                <c:pt idx="21404">
                  <c:v>887</c:v>
                </c:pt>
                <c:pt idx="21405">
                  <c:v>536</c:v>
                </c:pt>
                <c:pt idx="21406">
                  <c:v>332</c:v>
                </c:pt>
                <c:pt idx="21407">
                  <c:v>220</c:v>
                </c:pt>
                <c:pt idx="21408">
                  <c:v>344</c:v>
                </c:pt>
                <c:pt idx="21409" formatCode="0.00E+00">
                  <c:v>4.8999999999999998E-3</c:v>
                </c:pt>
                <c:pt idx="21410" formatCode="0.00E+00">
                  <c:v>4.8999999999999998E-3</c:v>
                </c:pt>
                <c:pt idx="21411">
                  <c:v>8</c:v>
                </c:pt>
                <c:pt idx="21412">
                  <c:v>19</c:v>
                </c:pt>
                <c:pt idx="21413">
                  <c:v>6</c:v>
                </c:pt>
                <c:pt idx="21414">
                  <c:v>108</c:v>
                </c:pt>
                <c:pt idx="21415">
                  <c:v>65</c:v>
                </c:pt>
                <c:pt idx="21416">
                  <c:v>222</c:v>
                </c:pt>
                <c:pt idx="21417">
                  <c:v>199</c:v>
                </c:pt>
                <c:pt idx="21418">
                  <c:v>692</c:v>
                </c:pt>
                <c:pt idx="21419">
                  <c:v>463</c:v>
                </c:pt>
                <c:pt idx="21420">
                  <c:v>630</c:v>
                </c:pt>
                <c:pt idx="21421">
                  <c:v>955</c:v>
                </c:pt>
                <c:pt idx="21422">
                  <c:v>302</c:v>
                </c:pt>
                <c:pt idx="21423">
                  <c:v>357</c:v>
                </c:pt>
                <c:pt idx="21424">
                  <c:v>330</c:v>
                </c:pt>
                <c:pt idx="21425">
                  <c:v>398</c:v>
                </c:pt>
                <c:pt idx="21426">
                  <c:v>226</c:v>
                </c:pt>
                <c:pt idx="21427">
                  <c:v>373</c:v>
                </c:pt>
                <c:pt idx="21428">
                  <c:v>345</c:v>
                </c:pt>
                <c:pt idx="21429">
                  <c:v>888</c:v>
                </c:pt>
                <c:pt idx="21430">
                  <c:v>277</c:v>
                </c:pt>
                <c:pt idx="21431">
                  <c:v>123</c:v>
                </c:pt>
                <c:pt idx="21432">
                  <c:v>307</c:v>
                </c:pt>
                <c:pt idx="21433">
                  <c:v>892</c:v>
                </c:pt>
                <c:pt idx="21434">
                  <c:v>969</c:v>
                </c:pt>
                <c:pt idx="21435">
                  <c:v>300</c:v>
                </c:pt>
                <c:pt idx="21436">
                  <c:v>724</c:v>
                </c:pt>
                <c:pt idx="21437">
                  <c:v>435</c:v>
                </c:pt>
                <c:pt idx="21438">
                  <c:v>66</c:v>
                </c:pt>
                <c:pt idx="21439">
                  <c:v>768</c:v>
                </c:pt>
                <c:pt idx="21440">
                  <c:v>232</c:v>
                </c:pt>
                <c:pt idx="21441">
                  <c:v>323</c:v>
                </c:pt>
                <c:pt idx="21442">
                  <c:v>260</c:v>
                </c:pt>
                <c:pt idx="21443">
                  <c:v>389</c:v>
                </c:pt>
                <c:pt idx="21444">
                  <c:v>313</c:v>
                </c:pt>
                <c:pt idx="21445">
                  <c:v>254</c:v>
                </c:pt>
                <c:pt idx="21446">
                  <c:v>330</c:v>
                </c:pt>
                <c:pt idx="21447">
                  <c:v>311</c:v>
                </c:pt>
                <c:pt idx="21448">
                  <c:v>250</c:v>
                </c:pt>
                <c:pt idx="21449">
                  <c:v>377</c:v>
                </c:pt>
                <c:pt idx="21450">
                  <c:v>282</c:v>
                </c:pt>
                <c:pt idx="21451">
                  <c:v>369</c:v>
                </c:pt>
                <c:pt idx="21452">
                  <c:v>191</c:v>
                </c:pt>
                <c:pt idx="21453">
                  <c:v>348</c:v>
                </c:pt>
                <c:pt idx="21454">
                  <c:v>322</c:v>
                </c:pt>
                <c:pt idx="21455">
                  <c:v>279</c:v>
                </c:pt>
                <c:pt idx="21456">
                  <c:v>344</c:v>
                </c:pt>
                <c:pt idx="21457">
                  <c:v>291</c:v>
                </c:pt>
                <c:pt idx="21458">
                  <c:v>375</c:v>
                </c:pt>
                <c:pt idx="21459">
                  <c:v>861</c:v>
                </c:pt>
                <c:pt idx="21460">
                  <c:v>283</c:v>
                </c:pt>
                <c:pt idx="21461">
                  <c:v>253</c:v>
                </c:pt>
                <c:pt idx="21462">
                  <c:v>296</c:v>
                </c:pt>
                <c:pt idx="21463">
                  <c:v>246</c:v>
                </c:pt>
                <c:pt idx="21464">
                  <c:v>288</c:v>
                </c:pt>
                <c:pt idx="21465">
                  <c:v>795</c:v>
                </c:pt>
                <c:pt idx="21466">
                  <c:v>202</c:v>
                </c:pt>
                <c:pt idx="21467">
                  <c:v>963</c:v>
                </c:pt>
                <c:pt idx="21468">
                  <c:v>252</c:v>
                </c:pt>
                <c:pt idx="21469">
                  <c:v>300</c:v>
                </c:pt>
                <c:pt idx="21470">
                  <c:v>892</c:v>
                </c:pt>
                <c:pt idx="21471">
                  <c:v>800</c:v>
                </c:pt>
                <c:pt idx="21472">
                  <c:v>306</c:v>
                </c:pt>
                <c:pt idx="21473">
                  <c:v>377</c:v>
                </c:pt>
                <c:pt idx="21474">
                  <c:v>562</c:v>
                </c:pt>
                <c:pt idx="21475">
                  <c:v>442</c:v>
                </c:pt>
                <c:pt idx="21476">
                  <c:v>228</c:v>
                </c:pt>
                <c:pt idx="21477">
                  <c:v>189</c:v>
                </c:pt>
                <c:pt idx="21478">
                  <c:v>256</c:v>
                </c:pt>
                <c:pt idx="21479">
                  <c:v>276</c:v>
                </c:pt>
                <c:pt idx="21480">
                  <c:v>1234</c:v>
                </c:pt>
                <c:pt idx="21481">
                  <c:v>271</c:v>
                </c:pt>
                <c:pt idx="21482">
                  <c:v>258</c:v>
                </c:pt>
                <c:pt idx="21483">
                  <c:v>788</c:v>
                </c:pt>
                <c:pt idx="21484">
                  <c:v>152</c:v>
                </c:pt>
                <c:pt idx="21485">
                  <c:v>275</c:v>
                </c:pt>
                <c:pt idx="21486">
                  <c:v>352</c:v>
                </c:pt>
                <c:pt idx="21487">
                  <c:v>290</c:v>
                </c:pt>
                <c:pt idx="21488">
                  <c:v>168</c:v>
                </c:pt>
                <c:pt idx="21489">
                  <c:v>281</c:v>
                </c:pt>
                <c:pt idx="21490">
                  <c:v>409</c:v>
                </c:pt>
                <c:pt idx="21491">
                  <c:v>197</c:v>
                </c:pt>
                <c:pt idx="21492">
                  <c:v>152</c:v>
                </c:pt>
                <c:pt idx="21493">
                  <c:v>442</c:v>
                </c:pt>
                <c:pt idx="21494">
                  <c:v>79</c:v>
                </c:pt>
                <c:pt idx="21495">
                  <c:v>230</c:v>
                </c:pt>
                <c:pt idx="21496" formatCode="0.00E+00">
                  <c:v>4.8999999999999998E-3</c:v>
                </c:pt>
                <c:pt idx="21497">
                  <c:v>338</c:v>
                </c:pt>
                <c:pt idx="21498">
                  <c:v>510</c:v>
                </c:pt>
                <c:pt idx="21499">
                  <c:v>1023</c:v>
                </c:pt>
                <c:pt idx="21500">
                  <c:v>1024</c:v>
                </c:pt>
                <c:pt idx="21501">
                  <c:v>984</c:v>
                </c:pt>
                <c:pt idx="21502">
                  <c:v>906</c:v>
                </c:pt>
                <c:pt idx="21503">
                  <c:v>331</c:v>
                </c:pt>
                <c:pt idx="21504">
                  <c:v>978</c:v>
                </c:pt>
                <c:pt idx="21505">
                  <c:v>847</c:v>
                </c:pt>
                <c:pt idx="21506">
                  <c:v>394</c:v>
                </c:pt>
                <c:pt idx="21507">
                  <c:v>625</c:v>
                </c:pt>
                <c:pt idx="21508">
                  <c:v>502</c:v>
                </c:pt>
                <c:pt idx="21509">
                  <c:v>210</c:v>
                </c:pt>
                <c:pt idx="21510">
                  <c:v>210</c:v>
                </c:pt>
                <c:pt idx="21511">
                  <c:v>643</c:v>
                </c:pt>
                <c:pt idx="21512">
                  <c:v>295</c:v>
                </c:pt>
                <c:pt idx="21513">
                  <c:v>592</c:v>
                </c:pt>
                <c:pt idx="21514">
                  <c:v>265</c:v>
                </c:pt>
                <c:pt idx="21515">
                  <c:v>195</c:v>
                </c:pt>
                <c:pt idx="21516">
                  <c:v>583</c:v>
                </c:pt>
                <c:pt idx="21517">
                  <c:v>799</c:v>
                </c:pt>
                <c:pt idx="21518">
                  <c:v>293</c:v>
                </c:pt>
                <c:pt idx="21519">
                  <c:v>651</c:v>
                </c:pt>
                <c:pt idx="21520">
                  <c:v>571</c:v>
                </c:pt>
                <c:pt idx="21521">
                  <c:v>725</c:v>
                </c:pt>
                <c:pt idx="21522">
                  <c:v>814</c:v>
                </c:pt>
                <c:pt idx="21523">
                  <c:v>768</c:v>
                </c:pt>
                <c:pt idx="21524">
                  <c:v>474</c:v>
                </c:pt>
                <c:pt idx="21525">
                  <c:v>807</c:v>
                </c:pt>
                <c:pt idx="21526">
                  <c:v>872</c:v>
                </c:pt>
                <c:pt idx="21527">
                  <c:v>936</c:v>
                </c:pt>
                <c:pt idx="21528">
                  <c:v>801</c:v>
                </c:pt>
                <c:pt idx="21529">
                  <c:v>797</c:v>
                </c:pt>
                <c:pt idx="21530">
                  <c:v>658</c:v>
                </c:pt>
                <c:pt idx="21531">
                  <c:v>483</c:v>
                </c:pt>
                <c:pt idx="21532">
                  <c:v>1003</c:v>
                </c:pt>
                <c:pt idx="21533">
                  <c:v>679</c:v>
                </c:pt>
                <c:pt idx="21534">
                  <c:v>282</c:v>
                </c:pt>
                <c:pt idx="21535">
                  <c:v>253</c:v>
                </c:pt>
                <c:pt idx="21536">
                  <c:v>803</c:v>
                </c:pt>
                <c:pt idx="21537">
                  <c:v>620</c:v>
                </c:pt>
                <c:pt idx="21538">
                  <c:v>280</c:v>
                </c:pt>
                <c:pt idx="21539">
                  <c:v>202</c:v>
                </c:pt>
                <c:pt idx="21540">
                  <c:v>349</c:v>
                </c:pt>
                <c:pt idx="21541">
                  <c:v>265</c:v>
                </c:pt>
                <c:pt idx="21542">
                  <c:v>310</c:v>
                </c:pt>
                <c:pt idx="21543">
                  <c:v>295</c:v>
                </c:pt>
                <c:pt idx="21544">
                  <c:v>698</c:v>
                </c:pt>
                <c:pt idx="21545">
                  <c:v>611</c:v>
                </c:pt>
                <c:pt idx="21546">
                  <c:v>277</c:v>
                </c:pt>
                <c:pt idx="21547">
                  <c:v>707</c:v>
                </c:pt>
                <c:pt idx="21548">
                  <c:v>248</c:v>
                </c:pt>
                <c:pt idx="21549">
                  <c:v>268</c:v>
                </c:pt>
                <c:pt idx="21550">
                  <c:v>278</c:v>
                </c:pt>
                <c:pt idx="21551">
                  <c:v>827</c:v>
                </c:pt>
                <c:pt idx="21552">
                  <c:v>265</c:v>
                </c:pt>
                <c:pt idx="21553">
                  <c:v>254</c:v>
                </c:pt>
                <c:pt idx="21554">
                  <c:v>182</c:v>
                </c:pt>
                <c:pt idx="21555">
                  <c:v>815</c:v>
                </c:pt>
                <c:pt idx="21556">
                  <c:v>911</c:v>
                </c:pt>
                <c:pt idx="21557">
                  <c:v>161</c:v>
                </c:pt>
                <c:pt idx="21558">
                  <c:v>468</c:v>
                </c:pt>
                <c:pt idx="21559">
                  <c:v>292</c:v>
                </c:pt>
                <c:pt idx="21560">
                  <c:v>221</c:v>
                </c:pt>
                <c:pt idx="21561">
                  <c:v>279</c:v>
                </c:pt>
                <c:pt idx="21562">
                  <c:v>236</c:v>
                </c:pt>
                <c:pt idx="21563">
                  <c:v>367</c:v>
                </c:pt>
                <c:pt idx="21564">
                  <c:v>164</c:v>
                </c:pt>
                <c:pt idx="21565">
                  <c:v>276</c:v>
                </c:pt>
                <c:pt idx="21566">
                  <c:v>223</c:v>
                </c:pt>
                <c:pt idx="21567">
                  <c:v>127</c:v>
                </c:pt>
                <c:pt idx="21568">
                  <c:v>492</c:v>
                </c:pt>
                <c:pt idx="21569">
                  <c:v>304</c:v>
                </c:pt>
                <c:pt idx="21570">
                  <c:v>775</c:v>
                </c:pt>
                <c:pt idx="21571">
                  <c:v>362</c:v>
                </c:pt>
                <c:pt idx="21572">
                  <c:v>215</c:v>
                </c:pt>
                <c:pt idx="21573">
                  <c:v>318</c:v>
                </c:pt>
                <c:pt idx="21574">
                  <c:v>426</c:v>
                </c:pt>
                <c:pt idx="21575">
                  <c:v>174</c:v>
                </c:pt>
                <c:pt idx="21576">
                  <c:v>306</c:v>
                </c:pt>
                <c:pt idx="21577">
                  <c:v>265</c:v>
                </c:pt>
                <c:pt idx="21578">
                  <c:v>459</c:v>
                </c:pt>
                <c:pt idx="21579">
                  <c:v>199</c:v>
                </c:pt>
                <c:pt idx="21580">
                  <c:v>267</c:v>
                </c:pt>
                <c:pt idx="21581">
                  <c:v>647</c:v>
                </c:pt>
                <c:pt idx="21582">
                  <c:v>1010</c:v>
                </c:pt>
                <c:pt idx="21583">
                  <c:v>1038</c:v>
                </c:pt>
                <c:pt idx="21584">
                  <c:v>771</c:v>
                </c:pt>
                <c:pt idx="21585">
                  <c:v>890</c:v>
                </c:pt>
                <c:pt idx="21586">
                  <c:v>424</c:v>
                </c:pt>
                <c:pt idx="21587">
                  <c:v>927</c:v>
                </c:pt>
                <c:pt idx="21588">
                  <c:v>1279</c:v>
                </c:pt>
                <c:pt idx="21589">
                  <c:v>1164</c:v>
                </c:pt>
                <c:pt idx="21590">
                  <c:v>770</c:v>
                </c:pt>
                <c:pt idx="21591">
                  <c:v>998</c:v>
                </c:pt>
                <c:pt idx="21592">
                  <c:v>810</c:v>
                </c:pt>
                <c:pt idx="21593">
                  <c:v>454</c:v>
                </c:pt>
                <c:pt idx="21594">
                  <c:v>98</c:v>
                </c:pt>
                <c:pt idx="21595">
                  <c:v>98</c:v>
                </c:pt>
                <c:pt idx="21596" formatCode="0.00E+00">
                  <c:v>4.8999999999999998E-3</c:v>
                </c:pt>
                <c:pt idx="21597">
                  <c:v>364</c:v>
                </c:pt>
                <c:pt idx="21598">
                  <c:v>215</c:v>
                </c:pt>
                <c:pt idx="21599">
                  <c:v>221</c:v>
                </c:pt>
                <c:pt idx="21600">
                  <c:v>269</c:v>
                </c:pt>
                <c:pt idx="21601">
                  <c:v>354</c:v>
                </c:pt>
                <c:pt idx="21602">
                  <c:v>323</c:v>
                </c:pt>
                <c:pt idx="21603">
                  <c:v>287</c:v>
                </c:pt>
                <c:pt idx="21604">
                  <c:v>394</c:v>
                </c:pt>
                <c:pt idx="21605">
                  <c:v>587</c:v>
                </c:pt>
                <c:pt idx="21606">
                  <c:v>266</c:v>
                </c:pt>
                <c:pt idx="21607">
                  <c:v>269</c:v>
                </c:pt>
                <c:pt idx="21608">
                  <c:v>326</c:v>
                </c:pt>
                <c:pt idx="21609">
                  <c:v>262</c:v>
                </c:pt>
                <c:pt idx="21610">
                  <c:v>929</c:v>
                </c:pt>
                <c:pt idx="21611">
                  <c:v>295</c:v>
                </c:pt>
                <c:pt idx="21612">
                  <c:v>307</c:v>
                </c:pt>
                <c:pt idx="21613">
                  <c:v>553</c:v>
                </c:pt>
                <c:pt idx="21614">
                  <c:v>629</c:v>
                </c:pt>
                <c:pt idx="21615">
                  <c:v>420</c:v>
                </c:pt>
                <c:pt idx="21616">
                  <c:v>853</c:v>
                </c:pt>
                <c:pt idx="21617">
                  <c:v>574</c:v>
                </c:pt>
                <c:pt idx="21618">
                  <c:v>762</c:v>
                </c:pt>
                <c:pt idx="21619">
                  <c:v>621</c:v>
                </c:pt>
                <c:pt idx="21620">
                  <c:v>390</c:v>
                </c:pt>
                <c:pt idx="21621">
                  <c:v>493</c:v>
                </c:pt>
                <c:pt idx="21622">
                  <c:v>296</c:v>
                </c:pt>
                <c:pt idx="21623">
                  <c:v>290</c:v>
                </c:pt>
                <c:pt idx="21624">
                  <c:v>265</c:v>
                </c:pt>
                <c:pt idx="21625">
                  <c:v>279</c:v>
                </c:pt>
                <c:pt idx="21626">
                  <c:v>282</c:v>
                </c:pt>
                <c:pt idx="21627">
                  <c:v>266</c:v>
                </c:pt>
                <c:pt idx="21628">
                  <c:v>305</c:v>
                </c:pt>
                <c:pt idx="21629">
                  <c:v>559</c:v>
                </c:pt>
                <c:pt idx="21630">
                  <c:v>261</c:v>
                </c:pt>
                <c:pt idx="21631">
                  <c:v>403</c:v>
                </c:pt>
                <c:pt idx="21632">
                  <c:v>1037</c:v>
                </c:pt>
                <c:pt idx="21633">
                  <c:v>766</c:v>
                </c:pt>
                <c:pt idx="21634">
                  <c:v>369</c:v>
                </c:pt>
                <c:pt idx="21635">
                  <c:v>279</c:v>
                </c:pt>
                <c:pt idx="21636">
                  <c:v>446</c:v>
                </c:pt>
                <c:pt idx="21637">
                  <c:v>323</c:v>
                </c:pt>
                <c:pt idx="21638">
                  <c:v>355</c:v>
                </c:pt>
                <c:pt idx="21639">
                  <c:v>688</c:v>
                </c:pt>
                <c:pt idx="21640">
                  <c:v>282</c:v>
                </c:pt>
                <c:pt idx="21641">
                  <c:v>1082</c:v>
                </c:pt>
                <c:pt idx="21642">
                  <c:v>255</c:v>
                </c:pt>
                <c:pt idx="21643">
                  <c:v>331</c:v>
                </c:pt>
                <c:pt idx="21644">
                  <c:v>845</c:v>
                </c:pt>
                <c:pt idx="21645">
                  <c:v>432</c:v>
                </c:pt>
                <c:pt idx="21646">
                  <c:v>392</c:v>
                </c:pt>
                <c:pt idx="21647">
                  <c:v>266</c:v>
                </c:pt>
                <c:pt idx="21648">
                  <c:v>723</c:v>
                </c:pt>
                <c:pt idx="21649">
                  <c:v>584</c:v>
                </c:pt>
                <c:pt idx="21650">
                  <c:v>500</c:v>
                </c:pt>
                <c:pt idx="21651">
                  <c:v>465</c:v>
                </c:pt>
                <c:pt idx="21652">
                  <c:v>391</c:v>
                </c:pt>
                <c:pt idx="21653">
                  <c:v>1398</c:v>
                </c:pt>
                <c:pt idx="21654">
                  <c:v>856</c:v>
                </c:pt>
                <c:pt idx="21655">
                  <c:v>454</c:v>
                </c:pt>
                <c:pt idx="21656">
                  <c:v>509</c:v>
                </c:pt>
                <c:pt idx="21657">
                  <c:v>1011</c:v>
                </c:pt>
                <c:pt idx="21658">
                  <c:v>206</c:v>
                </c:pt>
                <c:pt idx="21659">
                  <c:v>165</c:v>
                </c:pt>
                <c:pt idx="21660">
                  <c:v>269</c:v>
                </c:pt>
                <c:pt idx="21661">
                  <c:v>357</c:v>
                </c:pt>
                <c:pt idx="21662">
                  <c:v>370</c:v>
                </c:pt>
                <c:pt idx="21663">
                  <c:v>378</c:v>
                </c:pt>
                <c:pt idx="21664">
                  <c:v>126</c:v>
                </c:pt>
                <c:pt idx="21665">
                  <c:v>305</c:v>
                </c:pt>
                <c:pt idx="21666">
                  <c:v>88</c:v>
                </c:pt>
                <c:pt idx="21667">
                  <c:v>322</c:v>
                </c:pt>
                <c:pt idx="21668">
                  <c:v>205</c:v>
                </c:pt>
                <c:pt idx="21669">
                  <c:v>181</c:v>
                </c:pt>
                <c:pt idx="21670">
                  <c:v>405</c:v>
                </c:pt>
                <c:pt idx="21671">
                  <c:v>333</c:v>
                </c:pt>
                <c:pt idx="21672">
                  <c:v>285</c:v>
                </c:pt>
                <c:pt idx="21673">
                  <c:v>273</c:v>
                </c:pt>
                <c:pt idx="21674">
                  <c:v>407</c:v>
                </c:pt>
                <c:pt idx="21675">
                  <c:v>373</c:v>
                </c:pt>
                <c:pt idx="21676">
                  <c:v>563</c:v>
                </c:pt>
                <c:pt idx="21677">
                  <c:v>406</c:v>
                </c:pt>
                <c:pt idx="21678">
                  <c:v>388</c:v>
                </c:pt>
                <c:pt idx="21679">
                  <c:v>616</c:v>
                </c:pt>
                <c:pt idx="21680">
                  <c:v>278</c:v>
                </c:pt>
                <c:pt idx="21681">
                  <c:v>1045</c:v>
                </c:pt>
                <c:pt idx="21682">
                  <c:v>687</c:v>
                </c:pt>
                <c:pt idx="21683">
                  <c:v>252</c:v>
                </c:pt>
                <c:pt idx="21684">
                  <c:v>882</c:v>
                </c:pt>
                <c:pt idx="21685">
                  <c:v>526</c:v>
                </c:pt>
                <c:pt idx="21686">
                  <c:v>345</c:v>
                </c:pt>
                <c:pt idx="21687">
                  <c:v>961</c:v>
                </c:pt>
                <c:pt idx="21688">
                  <c:v>785</c:v>
                </c:pt>
                <c:pt idx="21689">
                  <c:v>493</c:v>
                </c:pt>
                <c:pt idx="21690">
                  <c:v>327</c:v>
                </c:pt>
                <c:pt idx="21691">
                  <c:v>344</c:v>
                </c:pt>
                <c:pt idx="21692">
                  <c:v>512</c:v>
                </c:pt>
                <c:pt idx="21693">
                  <c:v>346</c:v>
                </c:pt>
                <c:pt idx="21694">
                  <c:v>173</c:v>
                </c:pt>
                <c:pt idx="21695">
                  <c:v>273</c:v>
                </c:pt>
                <c:pt idx="21696">
                  <c:v>281</c:v>
                </c:pt>
                <c:pt idx="21697">
                  <c:v>272</c:v>
                </c:pt>
                <c:pt idx="21698">
                  <c:v>256</c:v>
                </c:pt>
                <c:pt idx="21699">
                  <c:v>232</c:v>
                </c:pt>
                <c:pt idx="21700">
                  <c:v>211</c:v>
                </c:pt>
                <c:pt idx="21701">
                  <c:v>182</c:v>
                </c:pt>
                <c:pt idx="21702">
                  <c:v>262</c:v>
                </c:pt>
                <c:pt idx="21703">
                  <c:v>199</c:v>
                </c:pt>
                <c:pt idx="21704">
                  <c:v>225</c:v>
                </c:pt>
                <c:pt idx="21705">
                  <c:v>346</c:v>
                </c:pt>
                <c:pt idx="21706">
                  <c:v>207</c:v>
                </c:pt>
                <c:pt idx="21707">
                  <c:v>216</c:v>
                </c:pt>
                <c:pt idx="21708">
                  <c:v>242</c:v>
                </c:pt>
                <c:pt idx="21709">
                  <c:v>227</c:v>
                </c:pt>
                <c:pt idx="21710">
                  <c:v>754</c:v>
                </c:pt>
                <c:pt idx="21711">
                  <c:v>196</c:v>
                </c:pt>
                <c:pt idx="21712">
                  <c:v>165</c:v>
                </c:pt>
                <c:pt idx="21713">
                  <c:v>602</c:v>
                </c:pt>
                <c:pt idx="21714">
                  <c:v>268</c:v>
                </c:pt>
                <c:pt idx="21715">
                  <c:v>788</c:v>
                </c:pt>
                <c:pt idx="21716">
                  <c:v>303</c:v>
                </c:pt>
                <c:pt idx="21717">
                  <c:v>368</c:v>
                </c:pt>
                <c:pt idx="21718">
                  <c:v>636</c:v>
                </c:pt>
                <c:pt idx="21719">
                  <c:v>346</c:v>
                </c:pt>
                <c:pt idx="21720">
                  <c:v>794</c:v>
                </c:pt>
                <c:pt idx="21721">
                  <c:v>371</c:v>
                </c:pt>
                <c:pt idx="21722">
                  <c:v>999</c:v>
                </c:pt>
                <c:pt idx="21723">
                  <c:v>1093</c:v>
                </c:pt>
                <c:pt idx="21724">
                  <c:v>1018</c:v>
                </c:pt>
                <c:pt idx="21725">
                  <c:v>544</c:v>
                </c:pt>
                <c:pt idx="21726">
                  <c:v>340</c:v>
                </c:pt>
                <c:pt idx="21727">
                  <c:v>546</c:v>
                </c:pt>
                <c:pt idx="21728">
                  <c:v>297</c:v>
                </c:pt>
                <c:pt idx="21729">
                  <c:v>854</c:v>
                </c:pt>
                <c:pt idx="21730">
                  <c:v>185</c:v>
                </c:pt>
                <c:pt idx="21731">
                  <c:v>254</c:v>
                </c:pt>
                <c:pt idx="21732">
                  <c:v>267</c:v>
                </c:pt>
                <c:pt idx="21733">
                  <c:v>395</c:v>
                </c:pt>
                <c:pt idx="21734">
                  <c:v>300</c:v>
                </c:pt>
                <c:pt idx="21735">
                  <c:v>331</c:v>
                </c:pt>
                <c:pt idx="21736">
                  <c:v>343</c:v>
                </c:pt>
                <c:pt idx="21737">
                  <c:v>665</c:v>
                </c:pt>
                <c:pt idx="21738">
                  <c:v>223</c:v>
                </c:pt>
                <c:pt idx="21739">
                  <c:v>275</c:v>
                </c:pt>
                <c:pt idx="21740">
                  <c:v>194</c:v>
                </c:pt>
                <c:pt idx="21741">
                  <c:v>258</c:v>
                </c:pt>
                <c:pt idx="21742">
                  <c:v>413</c:v>
                </c:pt>
                <c:pt idx="21743">
                  <c:v>358</c:v>
                </c:pt>
                <c:pt idx="21744">
                  <c:v>274</c:v>
                </c:pt>
                <c:pt idx="21745">
                  <c:v>212</c:v>
                </c:pt>
                <c:pt idx="21746">
                  <c:v>708</c:v>
                </c:pt>
                <c:pt idx="21747">
                  <c:v>273</c:v>
                </c:pt>
                <c:pt idx="21748">
                  <c:v>288</c:v>
                </c:pt>
                <c:pt idx="21749">
                  <c:v>216</c:v>
                </c:pt>
                <c:pt idx="21750">
                  <c:v>208</c:v>
                </c:pt>
                <c:pt idx="21751">
                  <c:v>742</c:v>
                </c:pt>
                <c:pt idx="21752">
                  <c:v>150</c:v>
                </c:pt>
                <c:pt idx="21753">
                  <c:v>709</c:v>
                </c:pt>
                <c:pt idx="21754">
                  <c:v>874</c:v>
                </c:pt>
                <c:pt idx="21755">
                  <c:v>880</c:v>
                </c:pt>
                <c:pt idx="21756">
                  <c:v>1042</c:v>
                </c:pt>
                <c:pt idx="21757">
                  <c:v>198</c:v>
                </c:pt>
                <c:pt idx="21758">
                  <c:v>290</c:v>
                </c:pt>
                <c:pt idx="21759">
                  <c:v>299</c:v>
                </c:pt>
                <c:pt idx="21760">
                  <c:v>308</c:v>
                </c:pt>
                <c:pt idx="21761">
                  <c:v>278</c:v>
                </c:pt>
                <c:pt idx="21762">
                  <c:v>833</c:v>
                </c:pt>
                <c:pt idx="21763">
                  <c:v>866</c:v>
                </c:pt>
                <c:pt idx="21764">
                  <c:v>962</c:v>
                </c:pt>
                <c:pt idx="21765">
                  <c:v>711</c:v>
                </c:pt>
                <c:pt idx="21766">
                  <c:v>162</c:v>
                </c:pt>
                <c:pt idx="21767">
                  <c:v>859</c:v>
                </c:pt>
                <c:pt idx="21768">
                  <c:v>231</c:v>
                </c:pt>
                <c:pt idx="21769">
                  <c:v>147</c:v>
                </c:pt>
                <c:pt idx="21770">
                  <c:v>240</c:v>
                </c:pt>
                <c:pt idx="21771">
                  <c:v>253</c:v>
                </c:pt>
                <c:pt idx="21772">
                  <c:v>359</c:v>
                </c:pt>
                <c:pt idx="21773">
                  <c:v>347</c:v>
                </c:pt>
                <c:pt idx="21774">
                  <c:v>293</c:v>
                </c:pt>
                <c:pt idx="21775">
                  <c:v>837</c:v>
                </c:pt>
                <c:pt idx="21776">
                  <c:v>231</c:v>
                </c:pt>
                <c:pt idx="21777">
                  <c:v>864</c:v>
                </c:pt>
                <c:pt idx="21778">
                  <c:v>195</c:v>
                </c:pt>
                <c:pt idx="21779">
                  <c:v>337</c:v>
                </c:pt>
                <c:pt idx="21780">
                  <c:v>168</c:v>
                </c:pt>
                <c:pt idx="21781">
                  <c:v>262</c:v>
                </c:pt>
                <c:pt idx="21782">
                  <c:v>415</c:v>
                </c:pt>
                <c:pt idx="21783">
                  <c:v>269</c:v>
                </c:pt>
                <c:pt idx="21784">
                  <c:v>243</c:v>
                </c:pt>
                <c:pt idx="21785">
                  <c:v>316</c:v>
                </c:pt>
                <c:pt idx="21786">
                  <c:v>206</c:v>
                </c:pt>
                <c:pt idx="21787">
                  <c:v>191</c:v>
                </c:pt>
                <c:pt idx="21788">
                  <c:v>178</c:v>
                </c:pt>
                <c:pt idx="21789">
                  <c:v>478</c:v>
                </c:pt>
                <c:pt idx="21790">
                  <c:v>107</c:v>
                </c:pt>
                <c:pt idx="21791">
                  <c:v>49</c:v>
                </c:pt>
                <c:pt idx="21792">
                  <c:v>125</c:v>
                </c:pt>
                <c:pt idx="21793">
                  <c:v>86</c:v>
                </c:pt>
                <c:pt idx="21794">
                  <c:v>172</c:v>
                </c:pt>
                <c:pt idx="21795">
                  <c:v>68</c:v>
                </c:pt>
                <c:pt idx="21796">
                  <c:v>26</c:v>
                </c:pt>
                <c:pt idx="21797">
                  <c:v>356</c:v>
                </c:pt>
                <c:pt idx="21798">
                  <c:v>1192</c:v>
                </c:pt>
                <c:pt idx="21799">
                  <c:v>1109</c:v>
                </c:pt>
                <c:pt idx="21800">
                  <c:v>983</c:v>
                </c:pt>
                <c:pt idx="21801">
                  <c:v>1065</c:v>
                </c:pt>
                <c:pt idx="21802">
                  <c:v>968</c:v>
                </c:pt>
                <c:pt idx="21803">
                  <c:v>918</c:v>
                </c:pt>
                <c:pt idx="21804">
                  <c:v>1052</c:v>
                </c:pt>
                <c:pt idx="21805">
                  <c:v>810</c:v>
                </c:pt>
                <c:pt idx="21806">
                  <c:v>478</c:v>
                </c:pt>
                <c:pt idx="21807">
                  <c:v>519</c:v>
                </c:pt>
                <c:pt idx="21808">
                  <c:v>414</c:v>
                </c:pt>
                <c:pt idx="21809">
                  <c:v>645</c:v>
                </c:pt>
                <c:pt idx="21810">
                  <c:v>261</c:v>
                </c:pt>
                <c:pt idx="21811">
                  <c:v>270</c:v>
                </c:pt>
                <c:pt idx="21812">
                  <c:v>361</c:v>
                </c:pt>
                <c:pt idx="21813">
                  <c:v>788</c:v>
                </c:pt>
                <c:pt idx="21814">
                  <c:v>359</c:v>
                </c:pt>
                <c:pt idx="21815">
                  <c:v>1170</c:v>
                </c:pt>
                <c:pt idx="21816">
                  <c:v>326</c:v>
                </c:pt>
                <c:pt idx="21817">
                  <c:v>579</c:v>
                </c:pt>
                <c:pt idx="21818">
                  <c:v>347</c:v>
                </c:pt>
                <c:pt idx="21819">
                  <c:v>667</c:v>
                </c:pt>
                <c:pt idx="21820">
                  <c:v>368</c:v>
                </c:pt>
                <c:pt idx="21821">
                  <c:v>148</c:v>
                </c:pt>
                <c:pt idx="21822">
                  <c:v>257</c:v>
                </c:pt>
                <c:pt idx="21823">
                  <c:v>271</c:v>
                </c:pt>
                <c:pt idx="21824">
                  <c:v>158</c:v>
                </c:pt>
                <c:pt idx="21825">
                  <c:v>100</c:v>
                </c:pt>
                <c:pt idx="21826">
                  <c:v>267</c:v>
                </c:pt>
                <c:pt idx="21827">
                  <c:v>231</c:v>
                </c:pt>
                <c:pt idx="21828">
                  <c:v>248</c:v>
                </c:pt>
                <c:pt idx="21829">
                  <c:v>214</c:v>
                </c:pt>
                <c:pt idx="21830">
                  <c:v>68</c:v>
                </c:pt>
                <c:pt idx="21831">
                  <c:v>32</c:v>
                </c:pt>
                <c:pt idx="21832">
                  <c:v>191</c:v>
                </c:pt>
                <c:pt idx="21833">
                  <c:v>18</c:v>
                </c:pt>
                <c:pt idx="21834">
                  <c:v>58</c:v>
                </c:pt>
                <c:pt idx="21835">
                  <c:v>102</c:v>
                </c:pt>
                <c:pt idx="21836">
                  <c:v>349</c:v>
                </c:pt>
                <c:pt idx="21837">
                  <c:v>124</c:v>
                </c:pt>
                <c:pt idx="21838">
                  <c:v>159</c:v>
                </c:pt>
                <c:pt idx="21839">
                  <c:v>43</c:v>
                </c:pt>
                <c:pt idx="21840">
                  <c:v>76</c:v>
                </c:pt>
                <c:pt idx="21841">
                  <c:v>4</c:v>
                </c:pt>
                <c:pt idx="21842">
                  <c:v>70</c:v>
                </c:pt>
                <c:pt idx="21843">
                  <c:v>310</c:v>
                </c:pt>
                <c:pt idx="21844">
                  <c:v>112</c:v>
                </c:pt>
                <c:pt idx="21845">
                  <c:v>185</c:v>
                </c:pt>
                <c:pt idx="21846">
                  <c:v>124</c:v>
                </c:pt>
                <c:pt idx="21847">
                  <c:v>173</c:v>
                </c:pt>
                <c:pt idx="21848">
                  <c:v>140</c:v>
                </c:pt>
                <c:pt idx="21849">
                  <c:v>252</c:v>
                </c:pt>
                <c:pt idx="21850">
                  <c:v>131</c:v>
                </c:pt>
                <c:pt idx="21851">
                  <c:v>160</c:v>
                </c:pt>
                <c:pt idx="21852">
                  <c:v>171</c:v>
                </c:pt>
                <c:pt idx="21853">
                  <c:v>76</c:v>
                </c:pt>
                <c:pt idx="21854">
                  <c:v>590</c:v>
                </c:pt>
                <c:pt idx="21855">
                  <c:v>369</c:v>
                </c:pt>
                <c:pt idx="21856">
                  <c:v>335</c:v>
                </c:pt>
                <c:pt idx="21857">
                  <c:v>438</c:v>
                </c:pt>
                <c:pt idx="21858">
                  <c:v>567</c:v>
                </c:pt>
                <c:pt idx="21859">
                  <c:v>542</c:v>
                </c:pt>
                <c:pt idx="21860">
                  <c:v>435</c:v>
                </c:pt>
                <c:pt idx="21861">
                  <c:v>301</c:v>
                </c:pt>
                <c:pt idx="21862">
                  <c:v>326</c:v>
                </c:pt>
                <c:pt idx="21863">
                  <c:v>507</c:v>
                </c:pt>
                <c:pt idx="21864">
                  <c:v>397</c:v>
                </c:pt>
                <c:pt idx="21865">
                  <c:v>434</c:v>
                </c:pt>
                <c:pt idx="21866">
                  <c:v>926</c:v>
                </c:pt>
                <c:pt idx="21867">
                  <c:v>524</c:v>
                </c:pt>
                <c:pt idx="21868">
                  <c:v>332</c:v>
                </c:pt>
                <c:pt idx="21869">
                  <c:v>696</c:v>
                </c:pt>
                <c:pt idx="21870">
                  <c:v>743</c:v>
                </c:pt>
                <c:pt idx="21871">
                  <c:v>863</c:v>
                </c:pt>
                <c:pt idx="21872">
                  <c:v>803</c:v>
                </c:pt>
                <c:pt idx="21873">
                  <c:v>390</c:v>
                </c:pt>
                <c:pt idx="21874">
                  <c:v>489</c:v>
                </c:pt>
                <c:pt idx="21875">
                  <c:v>326</c:v>
                </c:pt>
                <c:pt idx="21876">
                  <c:v>319</c:v>
                </c:pt>
                <c:pt idx="21877">
                  <c:v>704</c:v>
                </c:pt>
                <c:pt idx="21878">
                  <c:v>149</c:v>
                </c:pt>
                <c:pt idx="21879">
                  <c:v>593</c:v>
                </c:pt>
                <c:pt idx="21880">
                  <c:v>293</c:v>
                </c:pt>
                <c:pt idx="21881">
                  <c:v>584</c:v>
                </c:pt>
                <c:pt idx="21882">
                  <c:v>314</c:v>
                </c:pt>
                <c:pt idx="21883">
                  <c:v>509</c:v>
                </c:pt>
                <c:pt idx="21884">
                  <c:v>430</c:v>
                </c:pt>
                <c:pt idx="21885">
                  <c:v>607</c:v>
                </c:pt>
                <c:pt idx="21886">
                  <c:v>206</c:v>
                </c:pt>
                <c:pt idx="21887">
                  <c:v>357</c:v>
                </c:pt>
                <c:pt idx="21888">
                  <c:v>243</c:v>
                </c:pt>
                <c:pt idx="21889">
                  <c:v>316</c:v>
                </c:pt>
                <c:pt idx="21890">
                  <c:v>242</c:v>
                </c:pt>
                <c:pt idx="21891">
                  <c:v>327</c:v>
                </c:pt>
                <c:pt idx="21892">
                  <c:v>450</c:v>
                </c:pt>
                <c:pt idx="21893">
                  <c:v>312</c:v>
                </c:pt>
                <c:pt idx="21894">
                  <c:v>389</c:v>
                </c:pt>
                <c:pt idx="21895">
                  <c:v>675</c:v>
                </c:pt>
                <c:pt idx="21896">
                  <c:v>638</c:v>
                </c:pt>
                <c:pt idx="21897">
                  <c:v>246</c:v>
                </c:pt>
                <c:pt idx="21898">
                  <c:v>330</c:v>
                </c:pt>
                <c:pt idx="21899">
                  <c:v>350</c:v>
                </c:pt>
                <c:pt idx="21900">
                  <c:v>261</c:v>
                </c:pt>
                <c:pt idx="21901">
                  <c:v>270</c:v>
                </c:pt>
                <c:pt idx="21902">
                  <c:v>374</c:v>
                </c:pt>
                <c:pt idx="21903">
                  <c:v>381</c:v>
                </c:pt>
                <c:pt idx="21904">
                  <c:v>1044</c:v>
                </c:pt>
                <c:pt idx="21905">
                  <c:v>886</c:v>
                </c:pt>
                <c:pt idx="21906">
                  <c:v>779</c:v>
                </c:pt>
                <c:pt idx="21907">
                  <c:v>964</c:v>
                </c:pt>
                <c:pt idx="21908">
                  <c:v>668</c:v>
                </c:pt>
                <c:pt idx="21909">
                  <c:v>820</c:v>
                </c:pt>
                <c:pt idx="21910">
                  <c:v>947</c:v>
                </c:pt>
                <c:pt idx="21911">
                  <c:v>740</c:v>
                </c:pt>
                <c:pt idx="21912">
                  <c:v>889</c:v>
                </c:pt>
                <c:pt idx="21913">
                  <c:v>1006</c:v>
                </c:pt>
                <c:pt idx="21914">
                  <c:v>746</c:v>
                </c:pt>
                <c:pt idx="21915">
                  <c:v>284</c:v>
                </c:pt>
                <c:pt idx="21916">
                  <c:v>207</c:v>
                </c:pt>
                <c:pt idx="21917">
                  <c:v>331</c:v>
                </c:pt>
                <c:pt idx="21918">
                  <c:v>995</c:v>
                </c:pt>
                <c:pt idx="21919">
                  <c:v>244</c:v>
                </c:pt>
                <c:pt idx="21920">
                  <c:v>240</c:v>
                </c:pt>
                <c:pt idx="21921">
                  <c:v>854</c:v>
                </c:pt>
                <c:pt idx="21922">
                  <c:v>733</c:v>
                </c:pt>
                <c:pt idx="21923">
                  <c:v>336</c:v>
                </c:pt>
                <c:pt idx="21924">
                  <c:v>965</c:v>
                </c:pt>
                <c:pt idx="21925">
                  <c:v>248</c:v>
                </c:pt>
                <c:pt idx="21926">
                  <c:v>169</c:v>
                </c:pt>
                <c:pt idx="21927">
                  <c:v>195</c:v>
                </c:pt>
                <c:pt idx="21928">
                  <c:v>304</c:v>
                </c:pt>
                <c:pt idx="21929">
                  <c:v>245</c:v>
                </c:pt>
                <c:pt idx="21930">
                  <c:v>286</c:v>
                </c:pt>
                <c:pt idx="21931">
                  <c:v>198</c:v>
                </c:pt>
                <c:pt idx="21932">
                  <c:v>236</c:v>
                </c:pt>
                <c:pt idx="21933">
                  <c:v>274</c:v>
                </c:pt>
                <c:pt idx="21934">
                  <c:v>229</c:v>
                </c:pt>
                <c:pt idx="21935">
                  <c:v>250</c:v>
                </c:pt>
                <c:pt idx="21936">
                  <c:v>175</c:v>
                </c:pt>
                <c:pt idx="21937">
                  <c:v>403</c:v>
                </c:pt>
                <c:pt idx="21938">
                  <c:v>264</c:v>
                </c:pt>
                <c:pt idx="21939">
                  <c:v>271</c:v>
                </c:pt>
                <c:pt idx="21940">
                  <c:v>393</c:v>
                </c:pt>
                <c:pt idx="21941">
                  <c:v>769</c:v>
                </c:pt>
                <c:pt idx="21942">
                  <c:v>721</c:v>
                </c:pt>
                <c:pt idx="21943">
                  <c:v>463</c:v>
                </c:pt>
                <c:pt idx="21944">
                  <c:v>374</c:v>
                </c:pt>
                <c:pt idx="21945">
                  <c:v>333</c:v>
                </c:pt>
                <c:pt idx="21946">
                  <c:v>302</c:v>
                </c:pt>
                <c:pt idx="21947">
                  <c:v>399</c:v>
                </c:pt>
                <c:pt idx="21948">
                  <c:v>296</c:v>
                </c:pt>
                <c:pt idx="21949">
                  <c:v>759</c:v>
                </c:pt>
                <c:pt idx="21950">
                  <c:v>377</c:v>
                </c:pt>
                <c:pt idx="21951">
                  <c:v>520</c:v>
                </c:pt>
                <c:pt idx="21952">
                  <c:v>403</c:v>
                </c:pt>
                <c:pt idx="21953">
                  <c:v>341</c:v>
                </c:pt>
                <c:pt idx="21954">
                  <c:v>502</c:v>
                </c:pt>
                <c:pt idx="21955">
                  <c:v>1008</c:v>
                </c:pt>
                <c:pt idx="21956">
                  <c:v>539</c:v>
                </c:pt>
                <c:pt idx="21957">
                  <c:v>590</c:v>
                </c:pt>
                <c:pt idx="21958">
                  <c:v>523</c:v>
                </c:pt>
                <c:pt idx="21959">
                  <c:v>458</c:v>
                </c:pt>
                <c:pt idx="21960">
                  <c:v>406</c:v>
                </c:pt>
                <c:pt idx="21961">
                  <c:v>498</c:v>
                </c:pt>
                <c:pt idx="21962">
                  <c:v>498</c:v>
                </c:pt>
                <c:pt idx="21963">
                  <c:v>482</c:v>
                </c:pt>
                <c:pt idx="21964">
                  <c:v>434</c:v>
                </c:pt>
                <c:pt idx="21965">
                  <c:v>540</c:v>
                </c:pt>
                <c:pt idx="21966">
                  <c:v>356</c:v>
                </c:pt>
                <c:pt idx="21967">
                  <c:v>564</c:v>
                </c:pt>
                <c:pt idx="21968">
                  <c:v>766</c:v>
                </c:pt>
                <c:pt idx="21969">
                  <c:v>663</c:v>
                </c:pt>
                <c:pt idx="21970">
                  <c:v>875</c:v>
                </c:pt>
                <c:pt idx="21971">
                  <c:v>326</c:v>
                </c:pt>
                <c:pt idx="21972">
                  <c:v>890</c:v>
                </c:pt>
                <c:pt idx="21973">
                  <c:v>644</c:v>
                </c:pt>
                <c:pt idx="21974">
                  <c:v>159</c:v>
                </c:pt>
                <c:pt idx="21975">
                  <c:v>258</c:v>
                </c:pt>
                <c:pt idx="21976">
                  <c:v>183</c:v>
                </c:pt>
                <c:pt idx="21977">
                  <c:v>224</c:v>
                </c:pt>
                <c:pt idx="21978">
                  <c:v>368</c:v>
                </c:pt>
                <c:pt idx="21979">
                  <c:v>371</c:v>
                </c:pt>
                <c:pt idx="21980">
                  <c:v>231</c:v>
                </c:pt>
                <c:pt idx="21981">
                  <c:v>231</c:v>
                </c:pt>
                <c:pt idx="21982">
                  <c:v>277</c:v>
                </c:pt>
                <c:pt idx="21983">
                  <c:v>632</c:v>
                </c:pt>
                <c:pt idx="21984">
                  <c:v>302</c:v>
                </c:pt>
                <c:pt idx="21985">
                  <c:v>399</c:v>
                </c:pt>
                <c:pt idx="21986">
                  <c:v>1431</c:v>
                </c:pt>
                <c:pt idx="21987">
                  <c:v>378</c:v>
                </c:pt>
                <c:pt idx="21988">
                  <c:v>267</c:v>
                </c:pt>
                <c:pt idx="21989">
                  <c:v>446</c:v>
                </c:pt>
                <c:pt idx="21990">
                  <c:v>1231</c:v>
                </c:pt>
                <c:pt idx="21991">
                  <c:v>356</c:v>
                </c:pt>
                <c:pt idx="21992">
                  <c:v>337</c:v>
                </c:pt>
                <c:pt idx="21993">
                  <c:v>1260</c:v>
                </c:pt>
                <c:pt idx="21994">
                  <c:v>422</c:v>
                </c:pt>
                <c:pt idx="21995">
                  <c:v>346</c:v>
                </c:pt>
                <c:pt idx="21996">
                  <c:v>207</c:v>
                </c:pt>
                <c:pt idx="21997">
                  <c:v>401</c:v>
                </c:pt>
                <c:pt idx="21998">
                  <c:v>216</c:v>
                </c:pt>
                <c:pt idx="21999">
                  <c:v>297</c:v>
                </c:pt>
                <c:pt idx="22000">
                  <c:v>287</c:v>
                </c:pt>
                <c:pt idx="22001">
                  <c:v>285</c:v>
                </c:pt>
                <c:pt idx="22002">
                  <c:v>366</c:v>
                </c:pt>
                <c:pt idx="22003">
                  <c:v>405</c:v>
                </c:pt>
                <c:pt idx="22004">
                  <c:v>600</c:v>
                </c:pt>
                <c:pt idx="22005">
                  <c:v>397</c:v>
                </c:pt>
                <c:pt idx="22006">
                  <c:v>331</c:v>
                </c:pt>
                <c:pt idx="22007">
                  <c:v>295</c:v>
                </c:pt>
                <c:pt idx="22008">
                  <c:v>782</c:v>
                </c:pt>
                <c:pt idx="22009">
                  <c:v>320</c:v>
                </c:pt>
                <c:pt idx="22010">
                  <c:v>308</c:v>
                </c:pt>
                <c:pt idx="22011">
                  <c:v>362</c:v>
                </c:pt>
                <c:pt idx="22012">
                  <c:v>288</c:v>
                </c:pt>
                <c:pt idx="22013">
                  <c:v>325</c:v>
                </c:pt>
                <c:pt idx="22014">
                  <c:v>362</c:v>
                </c:pt>
                <c:pt idx="22015">
                  <c:v>381</c:v>
                </c:pt>
                <c:pt idx="22016">
                  <c:v>294</c:v>
                </c:pt>
                <c:pt idx="22017">
                  <c:v>318</c:v>
                </c:pt>
                <c:pt idx="22018">
                  <c:v>672</c:v>
                </c:pt>
                <c:pt idx="22019">
                  <c:v>490</c:v>
                </c:pt>
                <c:pt idx="22020">
                  <c:v>190</c:v>
                </c:pt>
                <c:pt idx="22021">
                  <c:v>743</c:v>
                </c:pt>
                <c:pt idx="22022">
                  <c:v>207</c:v>
                </c:pt>
                <c:pt idx="22023">
                  <c:v>263</c:v>
                </c:pt>
                <c:pt idx="22024">
                  <c:v>215</c:v>
                </c:pt>
                <c:pt idx="22025">
                  <c:v>368</c:v>
                </c:pt>
                <c:pt idx="22026">
                  <c:v>272</c:v>
                </c:pt>
                <c:pt idx="22027">
                  <c:v>875</c:v>
                </c:pt>
                <c:pt idx="22028">
                  <c:v>381</c:v>
                </c:pt>
                <c:pt idx="22029">
                  <c:v>372</c:v>
                </c:pt>
                <c:pt idx="22030">
                  <c:v>325</c:v>
                </c:pt>
                <c:pt idx="22031">
                  <c:v>254</c:v>
                </c:pt>
                <c:pt idx="22032">
                  <c:v>217</c:v>
                </c:pt>
                <c:pt idx="22033">
                  <c:v>292</c:v>
                </c:pt>
                <c:pt idx="22034">
                  <c:v>170</c:v>
                </c:pt>
                <c:pt idx="22035">
                  <c:v>234</c:v>
                </c:pt>
                <c:pt idx="22036">
                  <c:v>203</c:v>
                </c:pt>
                <c:pt idx="22037">
                  <c:v>209</c:v>
                </c:pt>
                <c:pt idx="22038">
                  <c:v>239</c:v>
                </c:pt>
                <c:pt idx="22039">
                  <c:v>283</c:v>
                </c:pt>
                <c:pt idx="22040">
                  <c:v>258</c:v>
                </c:pt>
                <c:pt idx="22041">
                  <c:v>182</c:v>
                </c:pt>
                <c:pt idx="22042">
                  <c:v>275</c:v>
                </c:pt>
                <c:pt idx="22043">
                  <c:v>372</c:v>
                </c:pt>
                <c:pt idx="22044">
                  <c:v>217</c:v>
                </c:pt>
                <c:pt idx="22045">
                  <c:v>286</c:v>
                </c:pt>
                <c:pt idx="22046">
                  <c:v>352</c:v>
                </c:pt>
                <c:pt idx="22047">
                  <c:v>293</c:v>
                </c:pt>
                <c:pt idx="22048">
                  <c:v>215</c:v>
                </c:pt>
                <c:pt idx="22049">
                  <c:v>318</c:v>
                </c:pt>
                <c:pt idx="22050">
                  <c:v>321</c:v>
                </c:pt>
                <c:pt idx="22051">
                  <c:v>289</c:v>
                </c:pt>
                <c:pt idx="22052">
                  <c:v>281</c:v>
                </c:pt>
                <c:pt idx="22053">
                  <c:v>365</c:v>
                </c:pt>
                <c:pt idx="22054">
                  <c:v>287</c:v>
                </c:pt>
                <c:pt idx="22055">
                  <c:v>266</c:v>
                </c:pt>
                <c:pt idx="22056">
                  <c:v>225</c:v>
                </c:pt>
                <c:pt idx="22057">
                  <c:v>292</c:v>
                </c:pt>
                <c:pt idx="22058">
                  <c:v>251</c:v>
                </c:pt>
                <c:pt idx="22059">
                  <c:v>270</c:v>
                </c:pt>
                <c:pt idx="22060">
                  <c:v>740</c:v>
                </c:pt>
                <c:pt idx="22061">
                  <c:v>376</c:v>
                </c:pt>
                <c:pt idx="22062">
                  <c:v>852</c:v>
                </c:pt>
                <c:pt idx="22063">
                  <c:v>435</c:v>
                </c:pt>
                <c:pt idx="22064">
                  <c:v>370</c:v>
                </c:pt>
                <c:pt idx="22065">
                  <c:v>350</c:v>
                </c:pt>
                <c:pt idx="22066">
                  <c:v>224</c:v>
                </c:pt>
                <c:pt idx="22067">
                  <c:v>544</c:v>
                </c:pt>
                <c:pt idx="22068">
                  <c:v>191</c:v>
                </c:pt>
                <c:pt idx="22069">
                  <c:v>362</c:v>
                </c:pt>
                <c:pt idx="22070">
                  <c:v>321</c:v>
                </c:pt>
                <c:pt idx="22071">
                  <c:v>481</c:v>
                </c:pt>
                <c:pt idx="22072">
                  <c:v>280</c:v>
                </c:pt>
                <c:pt idx="22073">
                  <c:v>315</c:v>
                </c:pt>
                <c:pt idx="22074">
                  <c:v>364</c:v>
                </c:pt>
                <c:pt idx="22075">
                  <c:v>237</c:v>
                </c:pt>
                <c:pt idx="22076">
                  <c:v>201</c:v>
                </c:pt>
                <c:pt idx="22077">
                  <c:v>753</c:v>
                </c:pt>
                <c:pt idx="22078">
                  <c:v>258</c:v>
                </c:pt>
                <c:pt idx="22079">
                  <c:v>849</c:v>
                </c:pt>
                <c:pt idx="22080">
                  <c:v>289</c:v>
                </c:pt>
                <c:pt idx="22081">
                  <c:v>642</c:v>
                </c:pt>
                <c:pt idx="22082">
                  <c:v>184</c:v>
                </c:pt>
                <c:pt idx="22083">
                  <c:v>258</c:v>
                </c:pt>
                <c:pt idx="22084">
                  <c:v>234</c:v>
                </c:pt>
                <c:pt idx="22085">
                  <c:v>1216</c:v>
                </c:pt>
                <c:pt idx="22086">
                  <c:v>238</c:v>
                </c:pt>
                <c:pt idx="22087">
                  <c:v>206</c:v>
                </c:pt>
                <c:pt idx="22088">
                  <c:v>332</c:v>
                </c:pt>
                <c:pt idx="22089">
                  <c:v>532</c:v>
                </c:pt>
                <c:pt idx="22090">
                  <c:v>813</c:v>
                </c:pt>
                <c:pt idx="22091">
                  <c:v>595</c:v>
                </c:pt>
                <c:pt idx="22092">
                  <c:v>147</c:v>
                </c:pt>
                <c:pt idx="22093">
                  <c:v>540</c:v>
                </c:pt>
                <c:pt idx="22094">
                  <c:v>707</c:v>
                </c:pt>
                <c:pt idx="22095">
                  <c:v>387</c:v>
                </c:pt>
                <c:pt idx="22096">
                  <c:v>341</c:v>
                </c:pt>
                <c:pt idx="22097">
                  <c:v>313</c:v>
                </c:pt>
                <c:pt idx="22098">
                  <c:v>374</c:v>
                </c:pt>
                <c:pt idx="22099">
                  <c:v>175</c:v>
                </c:pt>
                <c:pt idx="22100">
                  <c:v>273</c:v>
                </c:pt>
                <c:pt idx="22101">
                  <c:v>242</c:v>
                </c:pt>
                <c:pt idx="22102">
                  <c:v>760</c:v>
                </c:pt>
                <c:pt idx="22103">
                  <c:v>244</c:v>
                </c:pt>
                <c:pt idx="22104">
                  <c:v>809</c:v>
                </c:pt>
                <c:pt idx="22105">
                  <c:v>375</c:v>
                </c:pt>
                <c:pt idx="22106">
                  <c:v>147</c:v>
                </c:pt>
                <c:pt idx="22107">
                  <c:v>330</c:v>
                </c:pt>
                <c:pt idx="22108">
                  <c:v>589</c:v>
                </c:pt>
                <c:pt idx="22109">
                  <c:v>363</c:v>
                </c:pt>
                <c:pt idx="22110">
                  <c:v>573</c:v>
                </c:pt>
                <c:pt idx="22111">
                  <c:v>647</c:v>
                </c:pt>
                <c:pt idx="22112">
                  <c:v>819</c:v>
                </c:pt>
                <c:pt idx="22113">
                  <c:v>731</c:v>
                </c:pt>
                <c:pt idx="22114">
                  <c:v>266</c:v>
                </c:pt>
                <c:pt idx="22115">
                  <c:v>686</c:v>
                </c:pt>
                <c:pt idx="22116">
                  <c:v>635</c:v>
                </c:pt>
                <c:pt idx="22117">
                  <c:v>190</c:v>
                </c:pt>
                <c:pt idx="22118">
                  <c:v>779</c:v>
                </c:pt>
                <c:pt idx="22119">
                  <c:v>447</c:v>
                </c:pt>
                <c:pt idx="22120">
                  <c:v>605</c:v>
                </c:pt>
                <c:pt idx="22121">
                  <c:v>307</c:v>
                </c:pt>
                <c:pt idx="22122">
                  <c:v>1195</c:v>
                </c:pt>
                <c:pt idx="22123">
                  <c:v>756</c:v>
                </c:pt>
                <c:pt idx="22124">
                  <c:v>1075</c:v>
                </c:pt>
                <c:pt idx="22125">
                  <c:v>782</c:v>
                </c:pt>
                <c:pt idx="22126">
                  <c:v>778</c:v>
                </c:pt>
                <c:pt idx="22127">
                  <c:v>606</c:v>
                </c:pt>
                <c:pt idx="22128">
                  <c:v>755</c:v>
                </c:pt>
                <c:pt idx="22129">
                  <c:v>852</c:v>
                </c:pt>
                <c:pt idx="22130">
                  <c:v>372</c:v>
                </c:pt>
                <c:pt idx="22131">
                  <c:v>787</c:v>
                </c:pt>
                <c:pt idx="22132">
                  <c:v>935</c:v>
                </c:pt>
                <c:pt idx="22133">
                  <c:v>447</c:v>
                </c:pt>
                <c:pt idx="22134">
                  <c:v>597</c:v>
                </c:pt>
                <c:pt idx="22135">
                  <c:v>602</c:v>
                </c:pt>
                <c:pt idx="22136">
                  <c:v>854</c:v>
                </c:pt>
                <c:pt idx="22137">
                  <c:v>373</c:v>
                </c:pt>
                <c:pt idx="22138">
                  <c:v>310</c:v>
                </c:pt>
                <c:pt idx="22139">
                  <c:v>319</c:v>
                </c:pt>
                <c:pt idx="22140">
                  <c:v>710</c:v>
                </c:pt>
                <c:pt idx="22141">
                  <c:v>455</c:v>
                </c:pt>
                <c:pt idx="22142">
                  <c:v>291</c:v>
                </c:pt>
                <c:pt idx="22143">
                  <c:v>261</c:v>
                </c:pt>
                <c:pt idx="22144">
                  <c:v>369</c:v>
                </c:pt>
                <c:pt idx="22145">
                  <c:v>308</c:v>
                </c:pt>
                <c:pt idx="22146">
                  <c:v>368</c:v>
                </c:pt>
                <c:pt idx="22147">
                  <c:v>236</c:v>
                </c:pt>
                <c:pt idx="22148">
                  <c:v>236</c:v>
                </c:pt>
                <c:pt idx="22149">
                  <c:v>266</c:v>
                </c:pt>
                <c:pt idx="22150">
                  <c:v>157</c:v>
                </c:pt>
                <c:pt idx="22151">
                  <c:v>593</c:v>
                </c:pt>
                <c:pt idx="22152">
                  <c:v>178</c:v>
                </c:pt>
                <c:pt idx="22153">
                  <c:v>314</c:v>
                </c:pt>
                <c:pt idx="22154">
                  <c:v>157</c:v>
                </c:pt>
                <c:pt idx="22155">
                  <c:v>151</c:v>
                </c:pt>
                <c:pt idx="22156">
                  <c:v>132</c:v>
                </c:pt>
                <c:pt idx="22157">
                  <c:v>90</c:v>
                </c:pt>
                <c:pt idx="22158">
                  <c:v>160</c:v>
                </c:pt>
                <c:pt idx="22159">
                  <c:v>130</c:v>
                </c:pt>
                <c:pt idx="22160">
                  <c:v>110</c:v>
                </c:pt>
                <c:pt idx="22161">
                  <c:v>201</c:v>
                </c:pt>
                <c:pt idx="22162">
                  <c:v>116</c:v>
                </c:pt>
                <c:pt idx="22163">
                  <c:v>147</c:v>
                </c:pt>
                <c:pt idx="22164">
                  <c:v>55</c:v>
                </c:pt>
                <c:pt idx="22165">
                  <c:v>108</c:v>
                </c:pt>
                <c:pt idx="22166">
                  <c:v>275</c:v>
                </c:pt>
                <c:pt idx="22167">
                  <c:v>232</c:v>
                </c:pt>
                <c:pt idx="22168">
                  <c:v>188</c:v>
                </c:pt>
                <c:pt idx="22169">
                  <c:v>104</c:v>
                </c:pt>
                <c:pt idx="22170">
                  <c:v>227</c:v>
                </c:pt>
                <c:pt idx="22171">
                  <c:v>245</c:v>
                </c:pt>
                <c:pt idx="22172">
                  <c:v>275</c:v>
                </c:pt>
                <c:pt idx="22173">
                  <c:v>260</c:v>
                </c:pt>
                <c:pt idx="22174">
                  <c:v>223</c:v>
                </c:pt>
                <c:pt idx="22175">
                  <c:v>232</c:v>
                </c:pt>
                <c:pt idx="22176">
                  <c:v>231</c:v>
                </c:pt>
                <c:pt idx="22177">
                  <c:v>329</c:v>
                </c:pt>
                <c:pt idx="22178">
                  <c:v>299</c:v>
                </c:pt>
                <c:pt idx="22179">
                  <c:v>302</c:v>
                </c:pt>
                <c:pt idx="22180">
                  <c:v>988</c:v>
                </c:pt>
                <c:pt idx="22181">
                  <c:v>336</c:v>
                </c:pt>
                <c:pt idx="22182">
                  <c:v>321</c:v>
                </c:pt>
                <c:pt idx="22183">
                  <c:v>781</c:v>
                </c:pt>
                <c:pt idx="22184">
                  <c:v>492</c:v>
                </c:pt>
                <c:pt idx="22185">
                  <c:v>609</c:v>
                </c:pt>
                <c:pt idx="22186">
                  <c:v>240</c:v>
                </c:pt>
                <c:pt idx="22187">
                  <c:v>545</c:v>
                </c:pt>
                <c:pt idx="22188">
                  <c:v>284</c:v>
                </c:pt>
                <c:pt idx="22189">
                  <c:v>950</c:v>
                </c:pt>
                <c:pt idx="22190">
                  <c:v>784</c:v>
                </c:pt>
                <c:pt idx="22191">
                  <c:v>325</c:v>
                </c:pt>
                <c:pt idx="22192">
                  <c:v>860</c:v>
                </c:pt>
                <c:pt idx="22193">
                  <c:v>266</c:v>
                </c:pt>
                <c:pt idx="22194">
                  <c:v>998</c:v>
                </c:pt>
                <c:pt idx="22195">
                  <c:v>275</c:v>
                </c:pt>
                <c:pt idx="22196">
                  <c:v>384</c:v>
                </c:pt>
                <c:pt idx="22197">
                  <c:v>381</c:v>
                </c:pt>
                <c:pt idx="22198">
                  <c:v>653</c:v>
                </c:pt>
                <c:pt idx="22199">
                  <c:v>1400</c:v>
                </c:pt>
                <c:pt idx="22200">
                  <c:v>419</c:v>
                </c:pt>
                <c:pt idx="22201">
                  <c:v>609</c:v>
                </c:pt>
                <c:pt idx="22202">
                  <c:v>1130</c:v>
                </c:pt>
                <c:pt idx="22203">
                  <c:v>559</c:v>
                </c:pt>
                <c:pt idx="22204">
                  <c:v>774</c:v>
                </c:pt>
                <c:pt idx="22205">
                  <c:v>1100</c:v>
                </c:pt>
                <c:pt idx="22206">
                  <c:v>632</c:v>
                </c:pt>
                <c:pt idx="22207">
                  <c:v>707</c:v>
                </c:pt>
                <c:pt idx="22208">
                  <c:v>532</c:v>
                </c:pt>
                <c:pt idx="22209">
                  <c:v>228</c:v>
                </c:pt>
                <c:pt idx="22210">
                  <c:v>459</c:v>
                </c:pt>
                <c:pt idx="22211">
                  <c:v>245</c:v>
                </c:pt>
                <c:pt idx="22212">
                  <c:v>259</c:v>
                </c:pt>
                <c:pt idx="22213">
                  <c:v>318</c:v>
                </c:pt>
                <c:pt idx="22214">
                  <c:v>335</c:v>
                </c:pt>
                <c:pt idx="22215">
                  <c:v>256</c:v>
                </c:pt>
                <c:pt idx="22216">
                  <c:v>334</c:v>
                </c:pt>
                <c:pt idx="22217">
                  <c:v>286</c:v>
                </c:pt>
                <c:pt idx="22218">
                  <c:v>292</c:v>
                </c:pt>
                <c:pt idx="22219">
                  <c:v>273</c:v>
                </c:pt>
                <c:pt idx="22220">
                  <c:v>767</c:v>
                </c:pt>
                <c:pt idx="22221">
                  <c:v>323</c:v>
                </c:pt>
                <c:pt idx="22222">
                  <c:v>203</c:v>
                </c:pt>
                <c:pt idx="22223">
                  <c:v>349</c:v>
                </c:pt>
                <c:pt idx="22224">
                  <c:v>696</c:v>
                </c:pt>
                <c:pt idx="22225">
                  <c:v>802</c:v>
                </c:pt>
                <c:pt idx="22226">
                  <c:v>785</c:v>
                </c:pt>
                <c:pt idx="22227">
                  <c:v>773</c:v>
                </c:pt>
                <c:pt idx="22228">
                  <c:v>663</c:v>
                </c:pt>
                <c:pt idx="22229">
                  <c:v>898</c:v>
                </c:pt>
                <c:pt idx="22230">
                  <c:v>649</c:v>
                </c:pt>
                <c:pt idx="22231">
                  <c:v>291</c:v>
                </c:pt>
                <c:pt idx="22232">
                  <c:v>662</c:v>
                </c:pt>
                <c:pt idx="22233">
                  <c:v>261</c:v>
                </c:pt>
                <c:pt idx="22234">
                  <c:v>306</c:v>
                </c:pt>
                <c:pt idx="22235">
                  <c:v>307</c:v>
                </c:pt>
                <c:pt idx="22236">
                  <c:v>297</c:v>
                </c:pt>
                <c:pt idx="22237">
                  <c:v>371</c:v>
                </c:pt>
                <c:pt idx="22238">
                  <c:v>509</c:v>
                </c:pt>
                <c:pt idx="22239">
                  <c:v>390</c:v>
                </c:pt>
                <c:pt idx="22240">
                  <c:v>331</c:v>
                </c:pt>
                <c:pt idx="22241">
                  <c:v>246</c:v>
                </c:pt>
                <c:pt idx="22242">
                  <c:v>834</c:v>
                </c:pt>
                <c:pt idx="22243">
                  <c:v>312</c:v>
                </c:pt>
                <c:pt idx="22244">
                  <c:v>318</c:v>
                </c:pt>
                <c:pt idx="22245">
                  <c:v>160</c:v>
                </c:pt>
                <c:pt idx="22246">
                  <c:v>252</c:v>
                </c:pt>
                <c:pt idx="22247">
                  <c:v>255</c:v>
                </c:pt>
                <c:pt idx="22248">
                  <c:v>219</c:v>
                </c:pt>
                <c:pt idx="22249">
                  <c:v>685</c:v>
                </c:pt>
                <c:pt idx="22250">
                  <c:v>522</c:v>
                </c:pt>
                <c:pt idx="22251">
                  <c:v>577</c:v>
                </c:pt>
                <c:pt idx="22252">
                  <c:v>182</c:v>
                </c:pt>
                <c:pt idx="22253">
                  <c:v>559</c:v>
                </c:pt>
                <c:pt idx="22254">
                  <c:v>638</c:v>
                </c:pt>
                <c:pt idx="22255">
                  <c:v>822</c:v>
                </c:pt>
                <c:pt idx="22256">
                  <c:v>317</c:v>
                </c:pt>
                <c:pt idx="22257">
                  <c:v>321</c:v>
                </c:pt>
                <c:pt idx="22258">
                  <c:v>395</c:v>
                </c:pt>
                <c:pt idx="22259">
                  <c:v>1089</c:v>
                </c:pt>
                <c:pt idx="22260">
                  <c:v>897</c:v>
                </c:pt>
                <c:pt idx="22261">
                  <c:v>323</c:v>
                </c:pt>
                <c:pt idx="22262">
                  <c:v>294</c:v>
                </c:pt>
                <c:pt idx="22263">
                  <c:v>352</c:v>
                </c:pt>
                <c:pt idx="22264">
                  <c:v>900</c:v>
                </c:pt>
                <c:pt idx="22265">
                  <c:v>1018</c:v>
                </c:pt>
                <c:pt idx="22266">
                  <c:v>378</c:v>
                </c:pt>
                <c:pt idx="22267">
                  <c:v>377</c:v>
                </c:pt>
                <c:pt idx="22268">
                  <c:v>391</c:v>
                </c:pt>
                <c:pt idx="22269">
                  <c:v>1022</c:v>
                </c:pt>
                <c:pt idx="22270">
                  <c:v>1201</c:v>
                </c:pt>
                <c:pt idx="22271">
                  <c:v>848</c:v>
                </c:pt>
                <c:pt idx="22272">
                  <c:v>1217</c:v>
                </c:pt>
                <c:pt idx="22273">
                  <c:v>663</c:v>
                </c:pt>
                <c:pt idx="22274">
                  <c:v>466</c:v>
                </c:pt>
                <c:pt idx="22275">
                  <c:v>547</c:v>
                </c:pt>
                <c:pt idx="22276">
                  <c:v>487</c:v>
                </c:pt>
                <c:pt idx="22277">
                  <c:v>379</c:v>
                </c:pt>
                <c:pt idx="22278">
                  <c:v>1120</c:v>
                </c:pt>
                <c:pt idx="22279">
                  <c:v>850</c:v>
                </c:pt>
                <c:pt idx="22280">
                  <c:v>1253</c:v>
                </c:pt>
                <c:pt idx="22281">
                  <c:v>318</c:v>
                </c:pt>
                <c:pt idx="22282">
                  <c:v>255</c:v>
                </c:pt>
                <c:pt idx="22283">
                  <c:v>610</c:v>
                </c:pt>
                <c:pt idx="22284">
                  <c:v>511</c:v>
                </c:pt>
                <c:pt idx="22285">
                  <c:v>615</c:v>
                </c:pt>
                <c:pt idx="22286">
                  <c:v>375</c:v>
                </c:pt>
                <c:pt idx="22287">
                  <c:v>246</c:v>
                </c:pt>
                <c:pt idx="22288">
                  <c:v>511</c:v>
                </c:pt>
                <c:pt idx="22289">
                  <c:v>324</c:v>
                </c:pt>
                <c:pt idx="22290">
                  <c:v>322</c:v>
                </c:pt>
                <c:pt idx="22291">
                  <c:v>269</c:v>
                </c:pt>
                <c:pt idx="22292">
                  <c:v>319</c:v>
                </c:pt>
                <c:pt idx="22293">
                  <c:v>882</c:v>
                </c:pt>
                <c:pt idx="22294">
                  <c:v>297</c:v>
                </c:pt>
                <c:pt idx="22295">
                  <c:v>294</c:v>
                </c:pt>
                <c:pt idx="22296">
                  <c:v>365</c:v>
                </c:pt>
                <c:pt idx="22297">
                  <c:v>900</c:v>
                </c:pt>
                <c:pt idx="22298">
                  <c:v>420</c:v>
                </c:pt>
                <c:pt idx="22299">
                  <c:v>339</c:v>
                </c:pt>
                <c:pt idx="22300">
                  <c:v>285</c:v>
                </c:pt>
                <c:pt idx="22301">
                  <c:v>307</c:v>
                </c:pt>
                <c:pt idx="22302">
                  <c:v>307</c:v>
                </c:pt>
                <c:pt idx="22303">
                  <c:v>249</c:v>
                </c:pt>
                <c:pt idx="22304">
                  <c:v>399</c:v>
                </c:pt>
                <c:pt idx="22305">
                  <c:v>469</c:v>
                </c:pt>
                <c:pt idx="22306">
                  <c:v>189</c:v>
                </c:pt>
                <c:pt idx="22307">
                  <c:v>199</c:v>
                </c:pt>
                <c:pt idx="22308">
                  <c:v>184</c:v>
                </c:pt>
                <c:pt idx="22309">
                  <c:v>182</c:v>
                </c:pt>
                <c:pt idx="22310">
                  <c:v>284</c:v>
                </c:pt>
                <c:pt idx="22311">
                  <c:v>213</c:v>
                </c:pt>
                <c:pt idx="22312">
                  <c:v>246</c:v>
                </c:pt>
                <c:pt idx="22313">
                  <c:v>241</c:v>
                </c:pt>
                <c:pt idx="22314">
                  <c:v>309</c:v>
                </c:pt>
                <c:pt idx="22315">
                  <c:v>290</c:v>
                </c:pt>
                <c:pt idx="22316">
                  <c:v>326</c:v>
                </c:pt>
                <c:pt idx="22317">
                  <c:v>289</c:v>
                </c:pt>
                <c:pt idx="22318">
                  <c:v>791</c:v>
                </c:pt>
                <c:pt idx="22319">
                  <c:v>707</c:v>
                </c:pt>
                <c:pt idx="22320">
                  <c:v>257</c:v>
                </c:pt>
                <c:pt idx="22321">
                  <c:v>242</c:v>
                </c:pt>
                <c:pt idx="22322">
                  <c:v>159</c:v>
                </c:pt>
                <c:pt idx="22323">
                  <c:v>635</c:v>
                </c:pt>
                <c:pt idx="22324">
                  <c:v>215</c:v>
                </c:pt>
                <c:pt idx="22325">
                  <c:v>594</c:v>
                </c:pt>
                <c:pt idx="22326">
                  <c:v>177</c:v>
                </c:pt>
                <c:pt idx="22327">
                  <c:v>555</c:v>
                </c:pt>
                <c:pt idx="22328">
                  <c:v>816</c:v>
                </c:pt>
                <c:pt idx="22329">
                  <c:v>103</c:v>
                </c:pt>
                <c:pt idx="22330">
                  <c:v>296</c:v>
                </c:pt>
                <c:pt idx="22331">
                  <c:v>311</c:v>
                </c:pt>
                <c:pt idx="22332">
                  <c:v>353</c:v>
                </c:pt>
                <c:pt idx="22333">
                  <c:v>370</c:v>
                </c:pt>
                <c:pt idx="22334">
                  <c:v>288</c:v>
                </c:pt>
                <c:pt idx="22335">
                  <c:v>384</c:v>
                </c:pt>
                <c:pt idx="22336">
                  <c:v>581</c:v>
                </c:pt>
                <c:pt idx="22337">
                  <c:v>334</c:v>
                </c:pt>
                <c:pt idx="22338">
                  <c:v>307</c:v>
                </c:pt>
                <c:pt idx="22339">
                  <c:v>371</c:v>
                </c:pt>
                <c:pt idx="22340">
                  <c:v>601</c:v>
                </c:pt>
                <c:pt idx="22341">
                  <c:v>392</c:v>
                </c:pt>
                <c:pt idx="22342">
                  <c:v>163</c:v>
                </c:pt>
                <c:pt idx="22343">
                  <c:v>110</c:v>
                </c:pt>
                <c:pt idx="22344">
                  <c:v>152</c:v>
                </c:pt>
                <c:pt idx="22345">
                  <c:v>71</c:v>
                </c:pt>
                <c:pt idx="22346">
                  <c:v>350</c:v>
                </c:pt>
                <c:pt idx="22347">
                  <c:v>65</c:v>
                </c:pt>
                <c:pt idx="22348">
                  <c:v>104</c:v>
                </c:pt>
                <c:pt idx="22349">
                  <c:v>56</c:v>
                </c:pt>
                <c:pt idx="22350">
                  <c:v>119</c:v>
                </c:pt>
                <c:pt idx="22351">
                  <c:v>189</c:v>
                </c:pt>
                <c:pt idx="22352">
                  <c:v>75</c:v>
                </c:pt>
                <c:pt idx="22353">
                  <c:v>85</c:v>
                </c:pt>
                <c:pt idx="22354">
                  <c:v>131</c:v>
                </c:pt>
                <c:pt idx="22355">
                  <c:v>151</c:v>
                </c:pt>
                <c:pt idx="22356">
                  <c:v>55</c:v>
                </c:pt>
                <c:pt idx="22357">
                  <c:v>42</c:v>
                </c:pt>
                <c:pt idx="22358">
                  <c:v>149</c:v>
                </c:pt>
                <c:pt idx="22359">
                  <c:v>547</c:v>
                </c:pt>
                <c:pt idx="22360">
                  <c:v>298</c:v>
                </c:pt>
                <c:pt idx="22361">
                  <c:v>88</c:v>
                </c:pt>
                <c:pt idx="22362">
                  <c:v>227</c:v>
                </c:pt>
                <c:pt idx="22363">
                  <c:v>126</c:v>
                </c:pt>
                <c:pt idx="22364">
                  <c:v>54</c:v>
                </c:pt>
                <c:pt idx="22365">
                  <c:v>120</c:v>
                </c:pt>
                <c:pt idx="22366">
                  <c:v>207</c:v>
                </c:pt>
                <c:pt idx="22367">
                  <c:v>208</c:v>
                </c:pt>
                <c:pt idx="22368">
                  <c:v>198</c:v>
                </c:pt>
                <c:pt idx="22369">
                  <c:v>266</c:v>
                </c:pt>
                <c:pt idx="22370">
                  <c:v>272</c:v>
                </c:pt>
                <c:pt idx="22371">
                  <c:v>408</c:v>
                </c:pt>
                <c:pt idx="22372">
                  <c:v>276</c:v>
                </c:pt>
                <c:pt idx="22373">
                  <c:v>473</c:v>
                </c:pt>
                <c:pt idx="22374">
                  <c:v>266</c:v>
                </c:pt>
                <c:pt idx="22375">
                  <c:v>335</c:v>
                </c:pt>
                <c:pt idx="22376">
                  <c:v>192</c:v>
                </c:pt>
                <c:pt idx="22377">
                  <c:v>303</c:v>
                </c:pt>
                <c:pt idx="22378">
                  <c:v>750</c:v>
                </c:pt>
                <c:pt idx="22379">
                  <c:v>315</c:v>
                </c:pt>
                <c:pt idx="22380">
                  <c:v>318</c:v>
                </c:pt>
                <c:pt idx="22381">
                  <c:v>357</c:v>
                </c:pt>
                <c:pt idx="22382">
                  <c:v>827</c:v>
                </c:pt>
                <c:pt idx="22383">
                  <c:v>278</c:v>
                </c:pt>
                <c:pt idx="22384">
                  <c:v>380</c:v>
                </c:pt>
                <c:pt idx="22385">
                  <c:v>334</c:v>
                </c:pt>
                <c:pt idx="22386">
                  <c:v>252</c:v>
                </c:pt>
                <c:pt idx="22387">
                  <c:v>460</c:v>
                </c:pt>
                <c:pt idx="22388">
                  <c:v>271</c:v>
                </c:pt>
                <c:pt idx="22389">
                  <c:v>478</c:v>
                </c:pt>
                <c:pt idx="22390">
                  <c:v>726</c:v>
                </c:pt>
                <c:pt idx="22391">
                  <c:v>386</c:v>
                </c:pt>
                <c:pt idx="22392">
                  <c:v>912</c:v>
                </c:pt>
                <c:pt idx="22393">
                  <c:v>734</c:v>
                </c:pt>
                <c:pt idx="22394">
                  <c:v>735</c:v>
                </c:pt>
                <c:pt idx="22395">
                  <c:v>419</c:v>
                </c:pt>
                <c:pt idx="22396">
                  <c:v>773</c:v>
                </c:pt>
                <c:pt idx="22397">
                  <c:v>717</c:v>
                </c:pt>
                <c:pt idx="22398">
                  <c:v>753</c:v>
                </c:pt>
                <c:pt idx="22399">
                  <c:v>724</c:v>
                </c:pt>
                <c:pt idx="22400">
                  <c:v>781</c:v>
                </c:pt>
                <c:pt idx="22401">
                  <c:v>272</c:v>
                </c:pt>
                <c:pt idx="22402">
                  <c:v>331</c:v>
                </c:pt>
                <c:pt idx="22403">
                  <c:v>260</c:v>
                </c:pt>
                <c:pt idx="22404">
                  <c:v>342</c:v>
                </c:pt>
                <c:pt idx="22405">
                  <c:v>344</c:v>
                </c:pt>
                <c:pt idx="22406">
                  <c:v>630</c:v>
                </c:pt>
                <c:pt idx="22407">
                  <c:v>621</c:v>
                </c:pt>
                <c:pt idx="22408">
                  <c:v>314</c:v>
                </c:pt>
                <c:pt idx="22409">
                  <c:v>426</c:v>
                </c:pt>
                <c:pt idx="22410">
                  <c:v>298</c:v>
                </c:pt>
                <c:pt idx="22411">
                  <c:v>607</c:v>
                </c:pt>
                <c:pt idx="22412">
                  <c:v>493</c:v>
                </c:pt>
                <c:pt idx="22413">
                  <c:v>559</c:v>
                </c:pt>
                <c:pt idx="22414">
                  <c:v>119</c:v>
                </c:pt>
                <c:pt idx="22415">
                  <c:v>460</c:v>
                </c:pt>
                <c:pt idx="22416">
                  <c:v>165</c:v>
                </c:pt>
                <c:pt idx="22417">
                  <c:v>238</c:v>
                </c:pt>
                <c:pt idx="22418">
                  <c:v>147</c:v>
                </c:pt>
                <c:pt idx="22419">
                  <c:v>218</c:v>
                </c:pt>
                <c:pt idx="22420">
                  <c:v>191</c:v>
                </c:pt>
                <c:pt idx="22421">
                  <c:v>643</c:v>
                </c:pt>
                <c:pt idx="22422">
                  <c:v>743</c:v>
                </c:pt>
                <c:pt idx="22423">
                  <c:v>630</c:v>
                </c:pt>
                <c:pt idx="22424">
                  <c:v>437</c:v>
                </c:pt>
                <c:pt idx="22425">
                  <c:v>340</c:v>
                </c:pt>
                <c:pt idx="22426">
                  <c:v>283</c:v>
                </c:pt>
                <c:pt idx="22427">
                  <c:v>192</c:v>
                </c:pt>
                <c:pt idx="22428">
                  <c:v>262</c:v>
                </c:pt>
                <c:pt idx="22429">
                  <c:v>271</c:v>
                </c:pt>
                <c:pt idx="22430">
                  <c:v>207</c:v>
                </c:pt>
                <c:pt idx="22431">
                  <c:v>331</c:v>
                </c:pt>
                <c:pt idx="22432">
                  <c:v>268</c:v>
                </c:pt>
                <c:pt idx="22433">
                  <c:v>225</c:v>
                </c:pt>
                <c:pt idx="22434">
                  <c:v>710</c:v>
                </c:pt>
                <c:pt idx="22435">
                  <c:v>189</c:v>
                </c:pt>
                <c:pt idx="22436">
                  <c:v>264</c:v>
                </c:pt>
                <c:pt idx="22437">
                  <c:v>286</c:v>
                </c:pt>
                <c:pt idx="22438">
                  <c:v>187</c:v>
                </c:pt>
                <c:pt idx="22439">
                  <c:v>646</c:v>
                </c:pt>
                <c:pt idx="22440">
                  <c:v>316</c:v>
                </c:pt>
                <c:pt idx="22441">
                  <c:v>646</c:v>
                </c:pt>
                <c:pt idx="22442">
                  <c:v>524</c:v>
                </c:pt>
                <c:pt idx="22443">
                  <c:v>339</c:v>
                </c:pt>
                <c:pt idx="22444">
                  <c:v>256</c:v>
                </c:pt>
                <c:pt idx="22445">
                  <c:v>305</c:v>
                </c:pt>
                <c:pt idx="22446">
                  <c:v>372</c:v>
                </c:pt>
                <c:pt idx="22447">
                  <c:v>1001</c:v>
                </c:pt>
                <c:pt idx="22448">
                  <c:v>977</c:v>
                </c:pt>
                <c:pt idx="22449">
                  <c:v>276</c:v>
                </c:pt>
                <c:pt idx="22450">
                  <c:v>330</c:v>
                </c:pt>
                <c:pt idx="22451">
                  <c:v>751</c:v>
                </c:pt>
                <c:pt idx="22452">
                  <c:v>335</c:v>
                </c:pt>
                <c:pt idx="22453">
                  <c:v>602</c:v>
                </c:pt>
                <c:pt idx="22454">
                  <c:v>305</c:v>
                </c:pt>
                <c:pt idx="22455">
                  <c:v>306</c:v>
                </c:pt>
                <c:pt idx="22456">
                  <c:v>327</c:v>
                </c:pt>
                <c:pt idx="22457">
                  <c:v>289</c:v>
                </c:pt>
                <c:pt idx="22458">
                  <c:v>385</c:v>
                </c:pt>
                <c:pt idx="22459">
                  <c:v>300</c:v>
                </c:pt>
                <c:pt idx="22460">
                  <c:v>253</c:v>
                </c:pt>
                <c:pt idx="22461">
                  <c:v>730</c:v>
                </c:pt>
                <c:pt idx="22462">
                  <c:v>833</c:v>
                </c:pt>
                <c:pt idx="22463">
                  <c:v>178</c:v>
                </c:pt>
                <c:pt idx="22464">
                  <c:v>680</c:v>
                </c:pt>
                <c:pt idx="22465">
                  <c:v>667</c:v>
                </c:pt>
                <c:pt idx="22466">
                  <c:v>299</c:v>
                </c:pt>
                <c:pt idx="22467">
                  <c:v>208</c:v>
                </c:pt>
                <c:pt idx="22468">
                  <c:v>380</c:v>
                </c:pt>
                <c:pt idx="22469">
                  <c:v>501</c:v>
                </c:pt>
                <c:pt idx="22470">
                  <c:v>333</c:v>
                </c:pt>
                <c:pt idx="22471">
                  <c:v>365</c:v>
                </c:pt>
                <c:pt idx="22472">
                  <c:v>459</c:v>
                </c:pt>
                <c:pt idx="22473">
                  <c:v>698</c:v>
                </c:pt>
                <c:pt idx="22474">
                  <c:v>245</c:v>
                </c:pt>
                <c:pt idx="22475">
                  <c:v>310</c:v>
                </c:pt>
                <c:pt idx="22476">
                  <c:v>501</c:v>
                </c:pt>
                <c:pt idx="22477">
                  <c:v>1210</c:v>
                </c:pt>
                <c:pt idx="22478">
                  <c:v>368</c:v>
                </c:pt>
                <c:pt idx="22479">
                  <c:v>452</c:v>
                </c:pt>
                <c:pt idx="22480">
                  <c:v>439</c:v>
                </c:pt>
                <c:pt idx="22481">
                  <c:v>381</c:v>
                </c:pt>
                <c:pt idx="22482">
                  <c:v>418</c:v>
                </c:pt>
                <c:pt idx="22483">
                  <c:v>708</c:v>
                </c:pt>
                <c:pt idx="22484">
                  <c:v>419</c:v>
                </c:pt>
                <c:pt idx="22485">
                  <c:v>343</c:v>
                </c:pt>
                <c:pt idx="22486">
                  <c:v>999</c:v>
                </c:pt>
                <c:pt idx="22487">
                  <c:v>878</c:v>
                </c:pt>
                <c:pt idx="22488">
                  <c:v>1439</c:v>
                </c:pt>
                <c:pt idx="22489" formatCode="0.00E+00">
                  <c:v>4.8999999999999998E-3</c:v>
                </c:pt>
                <c:pt idx="22490">
                  <c:v>418</c:v>
                </c:pt>
                <c:pt idx="22491">
                  <c:v>335</c:v>
                </c:pt>
                <c:pt idx="22492">
                  <c:v>567</c:v>
                </c:pt>
                <c:pt idx="22493">
                  <c:v>421</c:v>
                </c:pt>
                <c:pt idx="22494">
                  <c:v>353</c:v>
                </c:pt>
                <c:pt idx="22495">
                  <c:v>254</c:v>
                </c:pt>
                <c:pt idx="22496">
                  <c:v>297</c:v>
                </c:pt>
                <c:pt idx="22497">
                  <c:v>311</c:v>
                </c:pt>
                <c:pt idx="22498">
                  <c:v>348</c:v>
                </c:pt>
                <c:pt idx="22499">
                  <c:v>308</c:v>
                </c:pt>
                <c:pt idx="22500">
                  <c:v>396</c:v>
                </c:pt>
                <c:pt idx="22501">
                  <c:v>447</c:v>
                </c:pt>
                <c:pt idx="22502">
                  <c:v>199</c:v>
                </c:pt>
                <c:pt idx="22503">
                  <c:v>223</c:v>
                </c:pt>
                <c:pt idx="22504">
                  <c:v>738</c:v>
                </c:pt>
                <c:pt idx="22505">
                  <c:v>95</c:v>
                </c:pt>
                <c:pt idx="22506">
                  <c:v>451</c:v>
                </c:pt>
                <c:pt idx="22507">
                  <c:v>220</c:v>
                </c:pt>
                <c:pt idx="22508">
                  <c:v>501</c:v>
                </c:pt>
                <c:pt idx="22509">
                  <c:v>74</c:v>
                </c:pt>
                <c:pt idx="22510">
                  <c:v>577</c:v>
                </c:pt>
                <c:pt idx="22511">
                  <c:v>583</c:v>
                </c:pt>
                <c:pt idx="22512">
                  <c:v>99</c:v>
                </c:pt>
                <c:pt idx="22513">
                  <c:v>987</c:v>
                </c:pt>
                <c:pt idx="22514">
                  <c:v>186</c:v>
                </c:pt>
                <c:pt idx="22515">
                  <c:v>411</c:v>
                </c:pt>
                <c:pt idx="22516">
                  <c:v>237</c:v>
                </c:pt>
                <c:pt idx="22517">
                  <c:v>145</c:v>
                </c:pt>
                <c:pt idx="22518">
                  <c:v>157</c:v>
                </c:pt>
                <c:pt idx="22519">
                  <c:v>412</c:v>
                </c:pt>
                <c:pt idx="22520">
                  <c:v>198</c:v>
                </c:pt>
                <c:pt idx="22521">
                  <c:v>526</c:v>
                </c:pt>
                <c:pt idx="22522">
                  <c:v>541</c:v>
                </c:pt>
                <c:pt idx="22523">
                  <c:v>334</c:v>
                </c:pt>
                <c:pt idx="22524">
                  <c:v>160</c:v>
                </c:pt>
                <c:pt idx="22525">
                  <c:v>109</c:v>
                </c:pt>
                <c:pt idx="22526">
                  <c:v>41</c:v>
                </c:pt>
                <c:pt idx="22527">
                  <c:v>133</c:v>
                </c:pt>
                <c:pt idx="22528">
                  <c:v>312</c:v>
                </c:pt>
                <c:pt idx="22529">
                  <c:v>642</c:v>
                </c:pt>
                <c:pt idx="22530">
                  <c:v>1068</c:v>
                </c:pt>
                <c:pt idx="22531">
                  <c:v>389</c:v>
                </c:pt>
                <c:pt idx="22532">
                  <c:v>1238</c:v>
                </c:pt>
                <c:pt idx="22533">
                  <c:v>1074</c:v>
                </c:pt>
                <c:pt idx="22534">
                  <c:v>1032</c:v>
                </c:pt>
                <c:pt idx="22535">
                  <c:v>1030</c:v>
                </c:pt>
                <c:pt idx="22536">
                  <c:v>572</c:v>
                </c:pt>
                <c:pt idx="22537">
                  <c:v>410</c:v>
                </c:pt>
                <c:pt idx="22538">
                  <c:v>948</c:v>
                </c:pt>
                <c:pt idx="22539">
                  <c:v>1289</c:v>
                </c:pt>
                <c:pt idx="22540">
                  <c:v>1270</c:v>
                </c:pt>
                <c:pt idx="22541">
                  <c:v>430</c:v>
                </c:pt>
                <c:pt idx="22542">
                  <c:v>444</c:v>
                </c:pt>
                <c:pt idx="22543">
                  <c:v>797</c:v>
                </c:pt>
                <c:pt idx="22544">
                  <c:v>1114</c:v>
                </c:pt>
                <c:pt idx="22545">
                  <c:v>351</c:v>
                </c:pt>
                <c:pt idx="22546">
                  <c:v>1212</c:v>
                </c:pt>
                <c:pt idx="22547">
                  <c:v>825</c:v>
                </c:pt>
                <c:pt idx="22548">
                  <c:v>1234</c:v>
                </c:pt>
                <c:pt idx="22549">
                  <c:v>596</c:v>
                </c:pt>
                <c:pt idx="22550">
                  <c:v>344</c:v>
                </c:pt>
                <c:pt idx="22551">
                  <c:v>363</c:v>
                </c:pt>
                <c:pt idx="22552">
                  <c:v>500</c:v>
                </c:pt>
                <c:pt idx="22553">
                  <c:v>1380</c:v>
                </c:pt>
                <c:pt idx="22554">
                  <c:v>1279</c:v>
                </c:pt>
                <c:pt idx="22555">
                  <c:v>420</c:v>
                </c:pt>
                <c:pt idx="22556">
                  <c:v>520</c:v>
                </c:pt>
                <c:pt idx="22557">
                  <c:v>542</c:v>
                </c:pt>
                <c:pt idx="22558">
                  <c:v>380</c:v>
                </c:pt>
                <c:pt idx="22559">
                  <c:v>1030</c:v>
                </c:pt>
                <c:pt idx="22560">
                  <c:v>1230</c:v>
                </c:pt>
                <c:pt idx="22561">
                  <c:v>554</c:v>
                </c:pt>
                <c:pt idx="22562">
                  <c:v>321</c:v>
                </c:pt>
                <c:pt idx="22563">
                  <c:v>846</c:v>
                </c:pt>
                <c:pt idx="22564">
                  <c:v>360</c:v>
                </c:pt>
                <c:pt idx="22565">
                  <c:v>243</c:v>
                </c:pt>
                <c:pt idx="22566">
                  <c:v>501</c:v>
                </c:pt>
                <c:pt idx="22567">
                  <c:v>676</c:v>
                </c:pt>
                <c:pt idx="22568">
                  <c:v>348</c:v>
                </c:pt>
                <c:pt idx="22569">
                  <c:v>882</c:v>
                </c:pt>
                <c:pt idx="22570">
                  <c:v>1102</c:v>
                </c:pt>
                <c:pt idx="22571">
                  <c:v>1110</c:v>
                </c:pt>
                <c:pt idx="22572">
                  <c:v>391</c:v>
                </c:pt>
                <c:pt idx="22573">
                  <c:v>159</c:v>
                </c:pt>
                <c:pt idx="22574">
                  <c:v>1499</c:v>
                </c:pt>
                <c:pt idx="22575">
                  <c:v>242</c:v>
                </c:pt>
                <c:pt idx="22576">
                  <c:v>987</c:v>
                </c:pt>
                <c:pt idx="22577" formatCode="0.00E+00">
                  <c:v>4.8999999999999998E-3</c:v>
                </c:pt>
                <c:pt idx="22578">
                  <c:v>170</c:v>
                </c:pt>
                <c:pt idx="22579">
                  <c:v>127</c:v>
                </c:pt>
                <c:pt idx="22580" formatCode="0.00E+00">
                  <c:v>4.8999999999999998E-3</c:v>
                </c:pt>
                <c:pt idx="22581">
                  <c:v>55</c:v>
                </c:pt>
                <c:pt idx="22582">
                  <c:v>214</c:v>
                </c:pt>
                <c:pt idx="22583">
                  <c:v>682</c:v>
                </c:pt>
                <c:pt idx="22584">
                  <c:v>227</c:v>
                </c:pt>
                <c:pt idx="22585">
                  <c:v>410</c:v>
                </c:pt>
                <c:pt idx="22586">
                  <c:v>363</c:v>
                </c:pt>
                <c:pt idx="22587">
                  <c:v>279</c:v>
                </c:pt>
                <c:pt idx="22588">
                  <c:v>337</c:v>
                </c:pt>
                <c:pt idx="22589">
                  <c:v>223</c:v>
                </c:pt>
                <c:pt idx="22590">
                  <c:v>173</c:v>
                </c:pt>
                <c:pt idx="22591">
                  <c:v>252</c:v>
                </c:pt>
                <c:pt idx="22592">
                  <c:v>179</c:v>
                </c:pt>
                <c:pt idx="22593">
                  <c:v>407</c:v>
                </c:pt>
                <c:pt idx="22594">
                  <c:v>36</c:v>
                </c:pt>
                <c:pt idx="22595">
                  <c:v>45</c:v>
                </c:pt>
                <c:pt idx="22596">
                  <c:v>32</c:v>
                </c:pt>
                <c:pt idx="22597">
                  <c:v>134</c:v>
                </c:pt>
                <c:pt idx="22598">
                  <c:v>127</c:v>
                </c:pt>
                <c:pt idx="22599">
                  <c:v>102</c:v>
                </c:pt>
                <c:pt idx="22600">
                  <c:v>52</c:v>
                </c:pt>
                <c:pt idx="22601">
                  <c:v>95</c:v>
                </c:pt>
                <c:pt idx="22602">
                  <c:v>73</c:v>
                </c:pt>
                <c:pt idx="22603">
                  <c:v>274</c:v>
                </c:pt>
                <c:pt idx="22604">
                  <c:v>159</c:v>
                </c:pt>
                <c:pt idx="22605">
                  <c:v>345</c:v>
                </c:pt>
                <c:pt idx="22606">
                  <c:v>100</c:v>
                </c:pt>
                <c:pt idx="22607">
                  <c:v>11</c:v>
                </c:pt>
                <c:pt idx="22608">
                  <c:v>24</c:v>
                </c:pt>
                <c:pt idx="22609">
                  <c:v>101</c:v>
                </c:pt>
                <c:pt idx="22610">
                  <c:v>681</c:v>
                </c:pt>
                <c:pt idx="22611">
                  <c:v>440</c:v>
                </c:pt>
                <c:pt idx="22612">
                  <c:v>422</c:v>
                </c:pt>
                <c:pt idx="22613">
                  <c:v>720</c:v>
                </c:pt>
                <c:pt idx="22614">
                  <c:v>336</c:v>
                </c:pt>
                <c:pt idx="22615">
                  <c:v>1181</c:v>
                </c:pt>
                <c:pt idx="22616">
                  <c:v>465</c:v>
                </c:pt>
                <c:pt idx="22617">
                  <c:v>371</c:v>
                </c:pt>
                <c:pt idx="22618">
                  <c:v>225</c:v>
                </c:pt>
                <c:pt idx="22619">
                  <c:v>485</c:v>
                </c:pt>
                <c:pt idx="22620">
                  <c:v>1027</c:v>
                </c:pt>
                <c:pt idx="22621">
                  <c:v>979</c:v>
                </c:pt>
                <c:pt idx="22622">
                  <c:v>2</c:v>
                </c:pt>
                <c:pt idx="22623">
                  <c:v>133</c:v>
                </c:pt>
                <c:pt idx="22624">
                  <c:v>851</c:v>
                </c:pt>
                <c:pt idx="22625">
                  <c:v>79</c:v>
                </c:pt>
                <c:pt idx="22626">
                  <c:v>280</c:v>
                </c:pt>
                <c:pt idx="22627">
                  <c:v>128</c:v>
                </c:pt>
                <c:pt idx="22628">
                  <c:v>175</c:v>
                </c:pt>
                <c:pt idx="22629">
                  <c:v>158</c:v>
                </c:pt>
                <c:pt idx="22630">
                  <c:v>81</c:v>
                </c:pt>
                <c:pt idx="22631">
                  <c:v>33</c:v>
                </c:pt>
                <c:pt idx="22632">
                  <c:v>6</c:v>
                </c:pt>
                <c:pt idx="22633">
                  <c:v>33</c:v>
                </c:pt>
                <c:pt idx="22634">
                  <c:v>28</c:v>
                </c:pt>
                <c:pt idx="22635">
                  <c:v>187</c:v>
                </c:pt>
                <c:pt idx="22636">
                  <c:v>314</c:v>
                </c:pt>
                <c:pt idx="22637">
                  <c:v>50</c:v>
                </c:pt>
                <c:pt idx="22638">
                  <c:v>100</c:v>
                </c:pt>
                <c:pt idx="22639">
                  <c:v>50</c:v>
                </c:pt>
                <c:pt idx="22640">
                  <c:v>1</c:v>
                </c:pt>
                <c:pt idx="22641" formatCode="0.00E+00">
                  <c:v>4.8999999999999998E-3</c:v>
                </c:pt>
                <c:pt idx="22642">
                  <c:v>234</c:v>
                </c:pt>
                <c:pt idx="22643">
                  <c:v>328</c:v>
                </c:pt>
                <c:pt idx="22644">
                  <c:v>191</c:v>
                </c:pt>
                <c:pt idx="22645">
                  <c:v>195</c:v>
                </c:pt>
                <c:pt idx="22646">
                  <c:v>413</c:v>
                </c:pt>
                <c:pt idx="22647">
                  <c:v>307</c:v>
                </c:pt>
                <c:pt idx="22648">
                  <c:v>96</c:v>
                </c:pt>
                <c:pt idx="22649">
                  <c:v>282</c:v>
                </c:pt>
                <c:pt idx="22650">
                  <c:v>145</c:v>
                </c:pt>
                <c:pt idx="22651">
                  <c:v>150</c:v>
                </c:pt>
                <c:pt idx="22652">
                  <c:v>118</c:v>
                </c:pt>
                <c:pt idx="22653">
                  <c:v>195</c:v>
                </c:pt>
                <c:pt idx="22654">
                  <c:v>376</c:v>
                </c:pt>
                <c:pt idx="22655">
                  <c:v>46</c:v>
                </c:pt>
                <c:pt idx="22656">
                  <c:v>18</c:v>
                </c:pt>
                <c:pt idx="22657">
                  <c:v>116</c:v>
                </c:pt>
                <c:pt idx="22658" formatCode="0.00E+00">
                  <c:v>4.8999999999999998E-3</c:v>
                </c:pt>
                <c:pt idx="22659">
                  <c:v>68</c:v>
                </c:pt>
                <c:pt idx="22660">
                  <c:v>73</c:v>
                </c:pt>
                <c:pt idx="22661">
                  <c:v>14</c:v>
                </c:pt>
                <c:pt idx="22662">
                  <c:v>84</c:v>
                </c:pt>
                <c:pt idx="22663">
                  <c:v>351</c:v>
                </c:pt>
                <c:pt idx="22664">
                  <c:v>599</c:v>
                </c:pt>
                <c:pt idx="22665">
                  <c:v>65</c:v>
                </c:pt>
                <c:pt idx="22666">
                  <c:v>100</c:v>
                </c:pt>
                <c:pt idx="22667">
                  <c:v>175</c:v>
                </c:pt>
                <c:pt idx="22668">
                  <c:v>213</c:v>
                </c:pt>
                <c:pt idx="22669">
                  <c:v>174</c:v>
                </c:pt>
                <c:pt idx="22670">
                  <c:v>182</c:v>
                </c:pt>
                <c:pt idx="22671">
                  <c:v>389</c:v>
                </c:pt>
                <c:pt idx="22672">
                  <c:v>65</c:v>
                </c:pt>
                <c:pt idx="22673">
                  <c:v>37</c:v>
                </c:pt>
                <c:pt idx="22674">
                  <c:v>174</c:v>
                </c:pt>
                <c:pt idx="22675">
                  <c:v>405</c:v>
                </c:pt>
                <c:pt idx="22676">
                  <c:v>609</c:v>
                </c:pt>
                <c:pt idx="22677">
                  <c:v>592</c:v>
                </c:pt>
                <c:pt idx="22678">
                  <c:v>465</c:v>
                </c:pt>
                <c:pt idx="22679">
                  <c:v>462</c:v>
                </c:pt>
                <c:pt idx="22680">
                  <c:v>277</c:v>
                </c:pt>
                <c:pt idx="22681">
                  <c:v>309</c:v>
                </c:pt>
                <c:pt idx="22682">
                  <c:v>256</c:v>
                </c:pt>
                <c:pt idx="22683">
                  <c:v>232</c:v>
                </c:pt>
                <c:pt idx="22684">
                  <c:v>788</c:v>
                </c:pt>
                <c:pt idx="22685">
                  <c:v>423</c:v>
                </c:pt>
                <c:pt idx="22686">
                  <c:v>599</c:v>
                </c:pt>
                <c:pt idx="22687">
                  <c:v>614</c:v>
                </c:pt>
                <c:pt idx="22688">
                  <c:v>957</c:v>
                </c:pt>
                <c:pt idx="22689">
                  <c:v>369</c:v>
                </c:pt>
                <c:pt idx="22690">
                  <c:v>1843</c:v>
                </c:pt>
                <c:pt idx="22691">
                  <c:v>1433</c:v>
                </c:pt>
                <c:pt idx="22692">
                  <c:v>600</c:v>
                </c:pt>
                <c:pt idx="22693">
                  <c:v>1567</c:v>
                </c:pt>
                <c:pt idx="22694">
                  <c:v>1027</c:v>
                </c:pt>
                <c:pt idx="22695">
                  <c:v>325</c:v>
                </c:pt>
                <c:pt idx="22696">
                  <c:v>1094</c:v>
                </c:pt>
                <c:pt idx="22697">
                  <c:v>531</c:v>
                </c:pt>
                <c:pt idx="22698">
                  <c:v>1189</c:v>
                </c:pt>
                <c:pt idx="22699">
                  <c:v>438</c:v>
                </c:pt>
                <c:pt idx="22700">
                  <c:v>367</c:v>
                </c:pt>
                <c:pt idx="22701">
                  <c:v>519</c:v>
                </c:pt>
                <c:pt idx="22702">
                  <c:v>918</c:v>
                </c:pt>
                <c:pt idx="22703">
                  <c:v>318</c:v>
                </c:pt>
                <c:pt idx="22704">
                  <c:v>404</c:v>
                </c:pt>
                <c:pt idx="22705">
                  <c:v>648</c:v>
                </c:pt>
                <c:pt idx="22706">
                  <c:v>321</c:v>
                </c:pt>
                <c:pt idx="22707">
                  <c:v>309</c:v>
                </c:pt>
                <c:pt idx="22708">
                  <c:v>463</c:v>
                </c:pt>
                <c:pt idx="22709">
                  <c:v>243</c:v>
                </c:pt>
                <c:pt idx="22710">
                  <c:v>1043</c:v>
                </c:pt>
                <c:pt idx="22711">
                  <c:v>338</c:v>
                </c:pt>
                <c:pt idx="22712">
                  <c:v>393</c:v>
                </c:pt>
                <c:pt idx="22713">
                  <c:v>328</c:v>
                </c:pt>
                <c:pt idx="22714">
                  <c:v>371</c:v>
                </c:pt>
                <c:pt idx="22715">
                  <c:v>306</c:v>
                </c:pt>
                <c:pt idx="22716">
                  <c:v>391</c:v>
                </c:pt>
                <c:pt idx="22717">
                  <c:v>461</c:v>
                </c:pt>
                <c:pt idx="22718">
                  <c:v>224</c:v>
                </c:pt>
                <c:pt idx="22719">
                  <c:v>86</c:v>
                </c:pt>
                <c:pt idx="22720">
                  <c:v>231</c:v>
                </c:pt>
                <c:pt idx="22721">
                  <c:v>395</c:v>
                </c:pt>
                <c:pt idx="22722">
                  <c:v>678</c:v>
                </c:pt>
                <c:pt idx="22723">
                  <c:v>311</c:v>
                </c:pt>
                <c:pt idx="22724">
                  <c:v>399</c:v>
                </c:pt>
                <c:pt idx="22725">
                  <c:v>202</c:v>
                </c:pt>
                <c:pt idx="22726">
                  <c:v>256</c:v>
                </c:pt>
                <c:pt idx="22727">
                  <c:v>452</c:v>
                </c:pt>
                <c:pt idx="22728">
                  <c:v>466</c:v>
                </c:pt>
                <c:pt idx="22729">
                  <c:v>348</c:v>
                </c:pt>
                <c:pt idx="22730">
                  <c:v>252</c:v>
                </c:pt>
                <c:pt idx="22731">
                  <c:v>387</c:v>
                </c:pt>
                <c:pt idx="22732">
                  <c:v>256</c:v>
                </c:pt>
                <c:pt idx="22733">
                  <c:v>857</c:v>
                </c:pt>
                <c:pt idx="22734">
                  <c:v>480</c:v>
                </c:pt>
                <c:pt idx="22735">
                  <c:v>358</c:v>
                </c:pt>
                <c:pt idx="22736">
                  <c:v>282</c:v>
                </c:pt>
                <c:pt idx="22737">
                  <c:v>203</c:v>
                </c:pt>
                <c:pt idx="22738">
                  <c:v>350</c:v>
                </c:pt>
                <c:pt idx="22739">
                  <c:v>302</c:v>
                </c:pt>
                <c:pt idx="22740">
                  <c:v>289</c:v>
                </c:pt>
                <c:pt idx="22741">
                  <c:v>533</c:v>
                </c:pt>
                <c:pt idx="22742">
                  <c:v>163</c:v>
                </c:pt>
                <c:pt idx="22743">
                  <c:v>214</c:v>
                </c:pt>
                <c:pt idx="22744">
                  <c:v>263</c:v>
                </c:pt>
                <c:pt idx="22745">
                  <c:v>166</c:v>
                </c:pt>
                <c:pt idx="22746">
                  <c:v>638</c:v>
                </c:pt>
                <c:pt idx="22747" formatCode="0.00E+00">
                  <c:v>4.8999999999999998E-3</c:v>
                </c:pt>
                <c:pt idx="22748">
                  <c:v>413</c:v>
                </c:pt>
                <c:pt idx="22749" formatCode="0.00E+00">
                  <c:v>4.8999999999999998E-3</c:v>
                </c:pt>
                <c:pt idx="22750">
                  <c:v>440</c:v>
                </c:pt>
                <c:pt idx="22751">
                  <c:v>222</c:v>
                </c:pt>
                <c:pt idx="22752">
                  <c:v>296</c:v>
                </c:pt>
                <c:pt idx="22753">
                  <c:v>352</c:v>
                </c:pt>
                <c:pt idx="22754">
                  <c:v>241</c:v>
                </c:pt>
                <c:pt idx="22755">
                  <c:v>469</c:v>
                </c:pt>
                <c:pt idx="22756">
                  <c:v>120</c:v>
                </c:pt>
                <c:pt idx="22757">
                  <c:v>296</c:v>
                </c:pt>
                <c:pt idx="22758">
                  <c:v>325</c:v>
                </c:pt>
                <c:pt idx="22759">
                  <c:v>175</c:v>
                </c:pt>
                <c:pt idx="22760">
                  <c:v>127</c:v>
                </c:pt>
                <c:pt idx="22761">
                  <c:v>179</c:v>
                </c:pt>
                <c:pt idx="22762" formatCode="0.00E+00">
                  <c:v>4.8999999999999998E-3</c:v>
                </c:pt>
                <c:pt idx="22763">
                  <c:v>132</c:v>
                </c:pt>
                <c:pt idx="22764">
                  <c:v>49</c:v>
                </c:pt>
                <c:pt idx="22765">
                  <c:v>226</c:v>
                </c:pt>
                <c:pt idx="22766">
                  <c:v>37</c:v>
                </c:pt>
                <c:pt idx="22767">
                  <c:v>51</c:v>
                </c:pt>
                <c:pt idx="22768">
                  <c:v>154</c:v>
                </c:pt>
                <c:pt idx="22769">
                  <c:v>119</c:v>
                </c:pt>
                <c:pt idx="22770">
                  <c:v>254</c:v>
                </c:pt>
                <c:pt idx="22771">
                  <c:v>127</c:v>
                </c:pt>
                <c:pt idx="22772">
                  <c:v>189</c:v>
                </c:pt>
                <c:pt idx="22773">
                  <c:v>103</c:v>
                </c:pt>
                <c:pt idx="22774">
                  <c:v>153</c:v>
                </c:pt>
                <c:pt idx="22775">
                  <c:v>196</c:v>
                </c:pt>
                <c:pt idx="22776">
                  <c:v>160</c:v>
                </c:pt>
                <c:pt idx="22777">
                  <c:v>273</c:v>
                </c:pt>
                <c:pt idx="22778">
                  <c:v>146</c:v>
                </c:pt>
                <c:pt idx="22779">
                  <c:v>104</c:v>
                </c:pt>
                <c:pt idx="22780">
                  <c:v>205</c:v>
                </c:pt>
                <c:pt idx="22781">
                  <c:v>338</c:v>
                </c:pt>
                <c:pt idx="22782">
                  <c:v>334</c:v>
                </c:pt>
                <c:pt idx="22783">
                  <c:v>656</c:v>
                </c:pt>
                <c:pt idx="22784">
                  <c:v>161</c:v>
                </c:pt>
                <c:pt idx="22785">
                  <c:v>436</c:v>
                </c:pt>
                <c:pt idx="22786">
                  <c:v>474</c:v>
                </c:pt>
                <c:pt idx="22787">
                  <c:v>386</c:v>
                </c:pt>
                <c:pt idx="22788">
                  <c:v>198</c:v>
                </c:pt>
                <c:pt idx="22789">
                  <c:v>433</c:v>
                </c:pt>
                <c:pt idx="22790">
                  <c:v>330</c:v>
                </c:pt>
                <c:pt idx="22791">
                  <c:v>282</c:v>
                </c:pt>
                <c:pt idx="22792">
                  <c:v>127</c:v>
                </c:pt>
                <c:pt idx="22793">
                  <c:v>202</c:v>
                </c:pt>
                <c:pt idx="22794">
                  <c:v>272</c:v>
                </c:pt>
                <c:pt idx="22795">
                  <c:v>123</c:v>
                </c:pt>
                <c:pt idx="22796">
                  <c:v>237</c:v>
                </c:pt>
                <c:pt idx="22797">
                  <c:v>189</c:v>
                </c:pt>
                <c:pt idx="22798">
                  <c:v>121</c:v>
                </c:pt>
                <c:pt idx="22799">
                  <c:v>151</c:v>
                </c:pt>
                <c:pt idx="22800">
                  <c:v>172</c:v>
                </c:pt>
                <c:pt idx="22801">
                  <c:v>438</c:v>
                </c:pt>
                <c:pt idx="22802">
                  <c:v>173</c:v>
                </c:pt>
                <c:pt idx="22803">
                  <c:v>260</c:v>
                </c:pt>
                <c:pt idx="22804">
                  <c:v>175</c:v>
                </c:pt>
                <c:pt idx="22805">
                  <c:v>202</c:v>
                </c:pt>
                <c:pt idx="22806">
                  <c:v>407</c:v>
                </c:pt>
                <c:pt idx="22807">
                  <c:v>513</c:v>
                </c:pt>
                <c:pt idx="22808">
                  <c:v>158</c:v>
                </c:pt>
                <c:pt idx="22809">
                  <c:v>107</c:v>
                </c:pt>
                <c:pt idx="22810">
                  <c:v>159</c:v>
                </c:pt>
                <c:pt idx="22811">
                  <c:v>208</c:v>
                </c:pt>
                <c:pt idx="22812">
                  <c:v>165</c:v>
                </c:pt>
                <c:pt idx="22813" formatCode="0.00E+00">
                  <c:v>4.8999999999999998E-3</c:v>
                </c:pt>
                <c:pt idx="22814">
                  <c:v>431</c:v>
                </c:pt>
                <c:pt idx="22815">
                  <c:v>371</c:v>
                </c:pt>
                <c:pt idx="22816">
                  <c:v>277</c:v>
                </c:pt>
                <c:pt idx="22817">
                  <c:v>336</c:v>
                </c:pt>
                <c:pt idx="22818">
                  <c:v>999</c:v>
                </c:pt>
                <c:pt idx="22819">
                  <c:v>460</c:v>
                </c:pt>
                <c:pt idx="22820">
                  <c:v>934</c:v>
                </c:pt>
                <c:pt idx="22821">
                  <c:v>905</c:v>
                </c:pt>
                <c:pt idx="22822">
                  <c:v>377</c:v>
                </c:pt>
                <c:pt idx="22823">
                  <c:v>878</c:v>
                </c:pt>
                <c:pt idx="22824">
                  <c:v>191</c:v>
                </c:pt>
                <c:pt idx="22825">
                  <c:v>1245</c:v>
                </c:pt>
                <c:pt idx="22826">
                  <c:v>36</c:v>
                </c:pt>
                <c:pt idx="22827">
                  <c:v>548</c:v>
                </c:pt>
                <c:pt idx="22828">
                  <c:v>416</c:v>
                </c:pt>
                <c:pt idx="22829">
                  <c:v>664</c:v>
                </c:pt>
                <c:pt idx="22830">
                  <c:v>415</c:v>
                </c:pt>
                <c:pt idx="22831">
                  <c:v>1497</c:v>
                </c:pt>
                <c:pt idx="22832">
                  <c:v>963</c:v>
                </c:pt>
                <c:pt idx="22833">
                  <c:v>880</c:v>
                </c:pt>
                <c:pt idx="22834">
                  <c:v>1055</c:v>
                </c:pt>
                <c:pt idx="22835">
                  <c:v>1047</c:v>
                </c:pt>
                <c:pt idx="22836">
                  <c:v>1000</c:v>
                </c:pt>
                <c:pt idx="22837">
                  <c:v>594</c:v>
                </c:pt>
                <c:pt idx="22838">
                  <c:v>970</c:v>
                </c:pt>
                <c:pt idx="22839">
                  <c:v>152</c:v>
                </c:pt>
                <c:pt idx="22840">
                  <c:v>147</c:v>
                </c:pt>
                <c:pt idx="22841">
                  <c:v>175</c:v>
                </c:pt>
                <c:pt idx="22842">
                  <c:v>113</c:v>
                </c:pt>
                <c:pt idx="22843">
                  <c:v>51</c:v>
                </c:pt>
                <c:pt idx="22844">
                  <c:v>332</c:v>
                </c:pt>
                <c:pt idx="22845">
                  <c:v>149</c:v>
                </c:pt>
                <c:pt idx="22846" formatCode="0.00E+00">
                  <c:v>4.8999999999999998E-3</c:v>
                </c:pt>
                <c:pt idx="22847">
                  <c:v>68</c:v>
                </c:pt>
                <c:pt idx="22848">
                  <c:v>32</c:v>
                </c:pt>
                <c:pt idx="22849">
                  <c:v>59</c:v>
                </c:pt>
                <c:pt idx="22850">
                  <c:v>17</c:v>
                </c:pt>
                <c:pt idx="22851">
                  <c:v>424</c:v>
                </c:pt>
                <c:pt idx="22852">
                  <c:v>129</c:v>
                </c:pt>
                <c:pt idx="22853">
                  <c:v>92</c:v>
                </c:pt>
                <c:pt idx="22854">
                  <c:v>238</c:v>
                </c:pt>
                <c:pt idx="22855">
                  <c:v>109</c:v>
                </c:pt>
                <c:pt idx="22856">
                  <c:v>286</c:v>
                </c:pt>
                <c:pt idx="22857">
                  <c:v>81</c:v>
                </c:pt>
                <c:pt idx="22858">
                  <c:v>170</c:v>
                </c:pt>
                <c:pt idx="22859">
                  <c:v>271</c:v>
                </c:pt>
                <c:pt idx="22860">
                  <c:v>640</c:v>
                </c:pt>
                <c:pt idx="22861">
                  <c:v>204</c:v>
                </c:pt>
                <c:pt idx="22862">
                  <c:v>225</c:v>
                </c:pt>
                <c:pt idx="22863">
                  <c:v>246</c:v>
                </c:pt>
                <c:pt idx="22864">
                  <c:v>208</c:v>
                </c:pt>
                <c:pt idx="22865">
                  <c:v>143</c:v>
                </c:pt>
                <c:pt idx="22866">
                  <c:v>309</c:v>
                </c:pt>
                <c:pt idx="22867">
                  <c:v>222</c:v>
                </c:pt>
                <c:pt idx="22868">
                  <c:v>110</c:v>
                </c:pt>
                <c:pt idx="22869">
                  <c:v>364</c:v>
                </c:pt>
                <c:pt idx="22870">
                  <c:v>571</c:v>
                </c:pt>
                <c:pt idx="22871">
                  <c:v>168</c:v>
                </c:pt>
                <c:pt idx="22872">
                  <c:v>14</c:v>
                </c:pt>
                <c:pt idx="22873">
                  <c:v>27</c:v>
                </c:pt>
                <c:pt idx="22874">
                  <c:v>44</c:v>
                </c:pt>
                <c:pt idx="22875">
                  <c:v>69</c:v>
                </c:pt>
                <c:pt idx="22876">
                  <c:v>37</c:v>
                </c:pt>
                <c:pt idx="22877">
                  <c:v>117</c:v>
                </c:pt>
                <c:pt idx="22878">
                  <c:v>87</c:v>
                </c:pt>
                <c:pt idx="22879">
                  <c:v>46</c:v>
                </c:pt>
                <c:pt idx="22880">
                  <c:v>230</c:v>
                </c:pt>
                <c:pt idx="22881">
                  <c:v>12</c:v>
                </c:pt>
                <c:pt idx="22882">
                  <c:v>37</c:v>
                </c:pt>
                <c:pt idx="22883">
                  <c:v>93</c:v>
                </c:pt>
                <c:pt idx="22884">
                  <c:v>60</c:v>
                </c:pt>
                <c:pt idx="22885">
                  <c:v>146</c:v>
                </c:pt>
                <c:pt idx="22886">
                  <c:v>240</c:v>
                </c:pt>
                <c:pt idx="22887">
                  <c:v>86</c:v>
                </c:pt>
                <c:pt idx="22888">
                  <c:v>212</c:v>
                </c:pt>
                <c:pt idx="22889">
                  <c:v>40</c:v>
                </c:pt>
                <c:pt idx="22890">
                  <c:v>134</c:v>
                </c:pt>
                <c:pt idx="22891">
                  <c:v>544</c:v>
                </c:pt>
                <c:pt idx="22892">
                  <c:v>441</c:v>
                </c:pt>
                <c:pt idx="22893">
                  <c:v>332</c:v>
                </c:pt>
                <c:pt idx="22894">
                  <c:v>123</c:v>
                </c:pt>
                <c:pt idx="22895">
                  <c:v>240</c:v>
                </c:pt>
                <c:pt idx="22896">
                  <c:v>151</c:v>
                </c:pt>
                <c:pt idx="22897">
                  <c:v>62</c:v>
                </c:pt>
                <c:pt idx="22898">
                  <c:v>176</c:v>
                </c:pt>
                <c:pt idx="22899">
                  <c:v>116</c:v>
                </c:pt>
                <c:pt idx="22900">
                  <c:v>147</c:v>
                </c:pt>
                <c:pt idx="22901">
                  <c:v>45</c:v>
                </c:pt>
                <c:pt idx="22902">
                  <c:v>168</c:v>
                </c:pt>
                <c:pt idx="22903">
                  <c:v>134</c:v>
                </c:pt>
                <c:pt idx="22904">
                  <c:v>419</c:v>
                </c:pt>
                <c:pt idx="22905">
                  <c:v>193</c:v>
                </c:pt>
                <c:pt idx="22906">
                  <c:v>75</c:v>
                </c:pt>
                <c:pt idx="22907">
                  <c:v>406</c:v>
                </c:pt>
                <c:pt idx="22908">
                  <c:v>1076</c:v>
                </c:pt>
                <c:pt idx="22909">
                  <c:v>967</c:v>
                </c:pt>
                <c:pt idx="22910">
                  <c:v>182</c:v>
                </c:pt>
                <c:pt idx="22911">
                  <c:v>101</c:v>
                </c:pt>
                <c:pt idx="22912">
                  <c:v>1094</c:v>
                </c:pt>
                <c:pt idx="22913">
                  <c:v>142</c:v>
                </c:pt>
                <c:pt idx="22914">
                  <c:v>405</c:v>
                </c:pt>
                <c:pt idx="22915">
                  <c:v>177</c:v>
                </c:pt>
                <c:pt idx="22916">
                  <c:v>246</c:v>
                </c:pt>
                <c:pt idx="22917">
                  <c:v>106</c:v>
                </c:pt>
                <c:pt idx="22918">
                  <c:v>193</c:v>
                </c:pt>
                <c:pt idx="22919">
                  <c:v>195</c:v>
                </c:pt>
                <c:pt idx="22920">
                  <c:v>182</c:v>
                </c:pt>
                <c:pt idx="22921">
                  <c:v>171</c:v>
                </c:pt>
                <c:pt idx="22922">
                  <c:v>411</c:v>
                </c:pt>
                <c:pt idx="22923">
                  <c:v>183</c:v>
                </c:pt>
                <c:pt idx="22924">
                  <c:v>57</c:v>
                </c:pt>
                <c:pt idx="22925">
                  <c:v>345</c:v>
                </c:pt>
                <c:pt idx="22926">
                  <c:v>986</c:v>
                </c:pt>
                <c:pt idx="22927">
                  <c:v>265</c:v>
                </c:pt>
                <c:pt idx="22928">
                  <c:v>727</c:v>
                </c:pt>
                <c:pt idx="22929">
                  <c:v>278</c:v>
                </c:pt>
                <c:pt idx="22930">
                  <c:v>158</c:v>
                </c:pt>
                <c:pt idx="22931">
                  <c:v>932</c:v>
                </c:pt>
                <c:pt idx="22932">
                  <c:v>207</c:v>
                </c:pt>
                <c:pt idx="22933">
                  <c:v>368</c:v>
                </c:pt>
                <c:pt idx="22934">
                  <c:v>215</c:v>
                </c:pt>
                <c:pt idx="22935">
                  <c:v>687</c:v>
                </c:pt>
                <c:pt idx="22936">
                  <c:v>339</c:v>
                </c:pt>
                <c:pt idx="22937">
                  <c:v>352</c:v>
                </c:pt>
                <c:pt idx="22938">
                  <c:v>32</c:v>
                </c:pt>
                <c:pt idx="22939">
                  <c:v>361</c:v>
                </c:pt>
                <c:pt idx="22940">
                  <c:v>333</c:v>
                </c:pt>
                <c:pt idx="22941">
                  <c:v>245</c:v>
                </c:pt>
                <c:pt idx="22942">
                  <c:v>230</c:v>
                </c:pt>
                <c:pt idx="22943">
                  <c:v>84</c:v>
                </c:pt>
                <c:pt idx="22944">
                  <c:v>825</c:v>
                </c:pt>
                <c:pt idx="22945">
                  <c:v>262</c:v>
                </c:pt>
                <c:pt idx="22946">
                  <c:v>249</c:v>
                </c:pt>
                <c:pt idx="22947">
                  <c:v>247</c:v>
                </c:pt>
                <c:pt idx="22948">
                  <c:v>275</c:v>
                </c:pt>
                <c:pt idx="22949">
                  <c:v>226</c:v>
                </c:pt>
                <c:pt idx="22950">
                  <c:v>726</c:v>
                </c:pt>
                <c:pt idx="22951">
                  <c:v>292</c:v>
                </c:pt>
                <c:pt idx="22952">
                  <c:v>179</c:v>
                </c:pt>
                <c:pt idx="22953">
                  <c:v>187</c:v>
                </c:pt>
                <c:pt idx="22954">
                  <c:v>703</c:v>
                </c:pt>
                <c:pt idx="22955">
                  <c:v>246</c:v>
                </c:pt>
                <c:pt idx="22956">
                  <c:v>151</c:v>
                </c:pt>
                <c:pt idx="22957">
                  <c:v>149</c:v>
                </c:pt>
                <c:pt idx="22958">
                  <c:v>306</c:v>
                </c:pt>
                <c:pt idx="22959">
                  <c:v>352</c:v>
                </c:pt>
                <c:pt idx="22960">
                  <c:v>258</c:v>
                </c:pt>
                <c:pt idx="22961">
                  <c:v>175</c:v>
                </c:pt>
                <c:pt idx="22962">
                  <c:v>601</c:v>
                </c:pt>
                <c:pt idx="22963">
                  <c:v>306</c:v>
                </c:pt>
                <c:pt idx="22964">
                  <c:v>231</c:v>
                </c:pt>
                <c:pt idx="22965">
                  <c:v>175</c:v>
                </c:pt>
                <c:pt idx="22966">
                  <c:v>316</c:v>
                </c:pt>
                <c:pt idx="22967">
                  <c:v>229</c:v>
                </c:pt>
                <c:pt idx="22968">
                  <c:v>205</c:v>
                </c:pt>
                <c:pt idx="22969">
                  <c:v>333</c:v>
                </c:pt>
                <c:pt idx="22970">
                  <c:v>385</c:v>
                </c:pt>
                <c:pt idx="22971">
                  <c:v>814</c:v>
                </c:pt>
                <c:pt idx="22972">
                  <c:v>744</c:v>
                </c:pt>
                <c:pt idx="22973">
                  <c:v>430</c:v>
                </c:pt>
                <c:pt idx="22974">
                  <c:v>659</c:v>
                </c:pt>
                <c:pt idx="22975">
                  <c:v>522</c:v>
                </c:pt>
                <c:pt idx="22976">
                  <c:v>847</c:v>
                </c:pt>
                <c:pt idx="22977">
                  <c:v>584</c:v>
                </c:pt>
                <c:pt idx="22978">
                  <c:v>804</c:v>
                </c:pt>
                <c:pt idx="22979">
                  <c:v>333</c:v>
                </c:pt>
                <c:pt idx="22980">
                  <c:v>358</c:v>
                </c:pt>
                <c:pt idx="22981">
                  <c:v>374</c:v>
                </c:pt>
                <c:pt idx="22982">
                  <c:v>1018</c:v>
                </c:pt>
                <c:pt idx="22983">
                  <c:v>604</c:v>
                </c:pt>
                <c:pt idx="22984">
                  <c:v>233</c:v>
                </c:pt>
                <c:pt idx="22985">
                  <c:v>657</c:v>
                </c:pt>
                <c:pt idx="22986">
                  <c:v>1293</c:v>
                </c:pt>
                <c:pt idx="22987">
                  <c:v>263</c:v>
                </c:pt>
                <c:pt idx="22988">
                  <c:v>552</c:v>
                </c:pt>
                <c:pt idx="22989">
                  <c:v>355</c:v>
                </c:pt>
                <c:pt idx="22990">
                  <c:v>217</c:v>
                </c:pt>
                <c:pt idx="22991">
                  <c:v>199</c:v>
                </c:pt>
                <c:pt idx="22992">
                  <c:v>227</c:v>
                </c:pt>
                <c:pt idx="22993">
                  <c:v>346</c:v>
                </c:pt>
                <c:pt idx="22994">
                  <c:v>360</c:v>
                </c:pt>
                <c:pt idx="22995">
                  <c:v>278</c:v>
                </c:pt>
                <c:pt idx="22996">
                  <c:v>429</c:v>
                </c:pt>
                <c:pt idx="22997">
                  <c:v>231</c:v>
                </c:pt>
                <c:pt idx="22998">
                  <c:v>382</c:v>
                </c:pt>
                <c:pt idx="22999">
                  <c:v>535</c:v>
                </c:pt>
                <c:pt idx="23000">
                  <c:v>280</c:v>
                </c:pt>
                <c:pt idx="23001">
                  <c:v>273</c:v>
                </c:pt>
                <c:pt idx="23002">
                  <c:v>307</c:v>
                </c:pt>
                <c:pt idx="23003">
                  <c:v>238</c:v>
                </c:pt>
                <c:pt idx="23004">
                  <c:v>145</c:v>
                </c:pt>
                <c:pt idx="23005">
                  <c:v>178</c:v>
                </c:pt>
                <c:pt idx="23006">
                  <c:v>264</c:v>
                </c:pt>
                <c:pt idx="23007">
                  <c:v>135</c:v>
                </c:pt>
                <c:pt idx="23008">
                  <c:v>162</c:v>
                </c:pt>
                <c:pt idx="23009">
                  <c:v>134</c:v>
                </c:pt>
                <c:pt idx="23010">
                  <c:v>168</c:v>
                </c:pt>
                <c:pt idx="23011">
                  <c:v>124</c:v>
                </c:pt>
                <c:pt idx="23012">
                  <c:v>183</c:v>
                </c:pt>
                <c:pt idx="23013">
                  <c:v>262</c:v>
                </c:pt>
                <c:pt idx="23014">
                  <c:v>196</c:v>
                </c:pt>
                <c:pt idx="23015">
                  <c:v>242</c:v>
                </c:pt>
                <c:pt idx="23016">
                  <c:v>220</c:v>
                </c:pt>
                <c:pt idx="23017">
                  <c:v>312</c:v>
                </c:pt>
                <c:pt idx="23018">
                  <c:v>106</c:v>
                </c:pt>
                <c:pt idx="23019">
                  <c:v>723</c:v>
                </c:pt>
                <c:pt idx="23020">
                  <c:v>243</c:v>
                </c:pt>
                <c:pt idx="23021">
                  <c:v>306</c:v>
                </c:pt>
                <c:pt idx="23022">
                  <c:v>220</c:v>
                </c:pt>
                <c:pt idx="23023">
                  <c:v>306</c:v>
                </c:pt>
                <c:pt idx="23024">
                  <c:v>489</c:v>
                </c:pt>
                <c:pt idx="23025">
                  <c:v>309</c:v>
                </c:pt>
                <c:pt idx="23026">
                  <c:v>858</c:v>
                </c:pt>
                <c:pt idx="23027">
                  <c:v>285</c:v>
                </c:pt>
                <c:pt idx="23028">
                  <c:v>222</c:v>
                </c:pt>
                <c:pt idx="23029">
                  <c:v>679</c:v>
                </c:pt>
                <c:pt idx="23030">
                  <c:v>677</c:v>
                </c:pt>
                <c:pt idx="23031">
                  <c:v>898</c:v>
                </c:pt>
                <c:pt idx="23032">
                  <c:v>417</c:v>
                </c:pt>
                <c:pt idx="23033">
                  <c:v>221</c:v>
                </c:pt>
                <c:pt idx="23034">
                  <c:v>237</c:v>
                </c:pt>
                <c:pt idx="23035">
                  <c:v>279</c:v>
                </c:pt>
                <c:pt idx="23036">
                  <c:v>214</c:v>
                </c:pt>
                <c:pt idx="23037">
                  <c:v>184</c:v>
                </c:pt>
                <c:pt idx="23038">
                  <c:v>928</c:v>
                </c:pt>
                <c:pt idx="23039">
                  <c:v>574</c:v>
                </c:pt>
                <c:pt idx="23040">
                  <c:v>273</c:v>
                </c:pt>
                <c:pt idx="23041">
                  <c:v>597</c:v>
                </c:pt>
                <c:pt idx="23042">
                  <c:v>363</c:v>
                </c:pt>
                <c:pt idx="23043">
                  <c:v>298</c:v>
                </c:pt>
                <c:pt idx="23044">
                  <c:v>936</c:v>
                </c:pt>
                <c:pt idx="23045">
                  <c:v>738</c:v>
                </c:pt>
                <c:pt idx="23046">
                  <c:v>804</c:v>
                </c:pt>
                <c:pt idx="23047">
                  <c:v>282</c:v>
                </c:pt>
                <c:pt idx="23048">
                  <c:v>735</c:v>
                </c:pt>
                <c:pt idx="23049">
                  <c:v>316</c:v>
                </c:pt>
                <c:pt idx="23050">
                  <c:v>866</c:v>
                </c:pt>
                <c:pt idx="23051">
                  <c:v>258</c:v>
                </c:pt>
                <c:pt idx="23052">
                  <c:v>216</c:v>
                </c:pt>
                <c:pt idx="23053">
                  <c:v>253</c:v>
                </c:pt>
                <c:pt idx="23054">
                  <c:v>986</c:v>
                </c:pt>
                <c:pt idx="23055">
                  <c:v>338</c:v>
                </c:pt>
                <c:pt idx="23056">
                  <c:v>300</c:v>
                </c:pt>
                <c:pt idx="23057">
                  <c:v>1216</c:v>
                </c:pt>
                <c:pt idx="23058">
                  <c:v>787</c:v>
                </c:pt>
                <c:pt idx="23059">
                  <c:v>193</c:v>
                </c:pt>
                <c:pt idx="23060">
                  <c:v>186</c:v>
                </c:pt>
                <c:pt idx="23061">
                  <c:v>215</c:v>
                </c:pt>
                <c:pt idx="23062">
                  <c:v>328</c:v>
                </c:pt>
                <c:pt idx="23063">
                  <c:v>685</c:v>
                </c:pt>
                <c:pt idx="23064">
                  <c:v>195</c:v>
                </c:pt>
                <c:pt idx="23065">
                  <c:v>636</c:v>
                </c:pt>
                <c:pt idx="23066">
                  <c:v>631</c:v>
                </c:pt>
                <c:pt idx="23067">
                  <c:v>167</c:v>
                </c:pt>
                <c:pt idx="23068">
                  <c:v>230</c:v>
                </c:pt>
                <c:pt idx="23069">
                  <c:v>327</c:v>
                </c:pt>
                <c:pt idx="23070">
                  <c:v>172</c:v>
                </c:pt>
                <c:pt idx="23071">
                  <c:v>245</c:v>
                </c:pt>
                <c:pt idx="23072">
                  <c:v>267</c:v>
                </c:pt>
                <c:pt idx="23073">
                  <c:v>327</c:v>
                </c:pt>
                <c:pt idx="23074">
                  <c:v>701</c:v>
                </c:pt>
                <c:pt idx="23075">
                  <c:v>246</c:v>
                </c:pt>
                <c:pt idx="23076">
                  <c:v>311</c:v>
                </c:pt>
                <c:pt idx="23077">
                  <c:v>655</c:v>
                </c:pt>
                <c:pt idx="23078">
                  <c:v>264</c:v>
                </c:pt>
                <c:pt idx="23079">
                  <c:v>776</c:v>
                </c:pt>
                <c:pt idx="23080">
                  <c:v>308</c:v>
                </c:pt>
                <c:pt idx="23081">
                  <c:v>432</c:v>
                </c:pt>
                <c:pt idx="23082">
                  <c:v>240</c:v>
                </c:pt>
                <c:pt idx="23083">
                  <c:v>824</c:v>
                </c:pt>
                <c:pt idx="23084">
                  <c:v>450</c:v>
                </c:pt>
                <c:pt idx="23085">
                  <c:v>278</c:v>
                </c:pt>
                <c:pt idx="23086">
                  <c:v>267</c:v>
                </c:pt>
                <c:pt idx="23087">
                  <c:v>838</c:v>
                </c:pt>
                <c:pt idx="23088">
                  <c:v>157</c:v>
                </c:pt>
                <c:pt idx="23089">
                  <c:v>742</c:v>
                </c:pt>
                <c:pt idx="23090">
                  <c:v>348</c:v>
                </c:pt>
                <c:pt idx="23091">
                  <c:v>177</c:v>
                </c:pt>
                <c:pt idx="23092">
                  <c:v>174</c:v>
                </c:pt>
                <c:pt idx="23093">
                  <c:v>136</c:v>
                </c:pt>
                <c:pt idx="23094">
                  <c:v>173</c:v>
                </c:pt>
                <c:pt idx="23095">
                  <c:v>223</c:v>
                </c:pt>
                <c:pt idx="23096">
                  <c:v>170</c:v>
                </c:pt>
                <c:pt idx="23097">
                  <c:v>165</c:v>
                </c:pt>
                <c:pt idx="23098">
                  <c:v>134</c:v>
                </c:pt>
                <c:pt idx="23099">
                  <c:v>135</c:v>
                </c:pt>
                <c:pt idx="23100">
                  <c:v>118</c:v>
                </c:pt>
                <c:pt idx="23101">
                  <c:v>132</c:v>
                </c:pt>
                <c:pt idx="23102">
                  <c:v>147</c:v>
                </c:pt>
                <c:pt idx="23103">
                  <c:v>272</c:v>
                </c:pt>
                <c:pt idx="23104">
                  <c:v>411</c:v>
                </c:pt>
                <c:pt idx="23105">
                  <c:v>330</c:v>
                </c:pt>
                <c:pt idx="23106">
                  <c:v>909</c:v>
                </c:pt>
                <c:pt idx="23107">
                  <c:v>781</c:v>
                </c:pt>
                <c:pt idx="23108">
                  <c:v>576</c:v>
                </c:pt>
                <c:pt idx="23109">
                  <c:v>814</c:v>
                </c:pt>
                <c:pt idx="23110">
                  <c:v>549</c:v>
                </c:pt>
                <c:pt idx="23111">
                  <c:v>459</c:v>
                </c:pt>
                <c:pt idx="23112">
                  <c:v>818</c:v>
                </c:pt>
                <c:pt idx="23113">
                  <c:v>231</c:v>
                </c:pt>
                <c:pt idx="23114">
                  <c:v>633</c:v>
                </c:pt>
                <c:pt idx="23115">
                  <c:v>1051</c:v>
                </c:pt>
                <c:pt idx="23116">
                  <c:v>624</c:v>
                </c:pt>
                <c:pt idx="23117">
                  <c:v>715</c:v>
                </c:pt>
                <c:pt idx="23118">
                  <c:v>601</c:v>
                </c:pt>
                <c:pt idx="23119">
                  <c:v>387</c:v>
                </c:pt>
                <c:pt idx="23120">
                  <c:v>360</c:v>
                </c:pt>
                <c:pt idx="23121">
                  <c:v>523</c:v>
                </c:pt>
                <c:pt idx="23122">
                  <c:v>769</c:v>
                </c:pt>
                <c:pt idx="23123">
                  <c:v>475</c:v>
                </c:pt>
                <c:pt idx="23124">
                  <c:v>446</c:v>
                </c:pt>
                <c:pt idx="23125">
                  <c:v>814</c:v>
                </c:pt>
                <c:pt idx="23126">
                  <c:v>971</c:v>
                </c:pt>
                <c:pt idx="23127">
                  <c:v>563</c:v>
                </c:pt>
                <c:pt idx="23128">
                  <c:v>455</c:v>
                </c:pt>
                <c:pt idx="23129">
                  <c:v>253</c:v>
                </c:pt>
                <c:pt idx="23130">
                  <c:v>277</c:v>
                </c:pt>
                <c:pt idx="23131">
                  <c:v>222</c:v>
                </c:pt>
                <c:pt idx="23132">
                  <c:v>530</c:v>
                </c:pt>
                <c:pt idx="23133">
                  <c:v>198</c:v>
                </c:pt>
                <c:pt idx="23134">
                  <c:v>290</c:v>
                </c:pt>
                <c:pt idx="23135">
                  <c:v>317</c:v>
                </c:pt>
                <c:pt idx="23136">
                  <c:v>161</c:v>
                </c:pt>
                <c:pt idx="23137">
                  <c:v>248</c:v>
                </c:pt>
                <c:pt idx="23138">
                  <c:v>412</c:v>
                </c:pt>
                <c:pt idx="23139">
                  <c:v>299</c:v>
                </c:pt>
                <c:pt idx="23140">
                  <c:v>414</c:v>
                </c:pt>
                <c:pt idx="23141">
                  <c:v>408</c:v>
                </c:pt>
                <c:pt idx="23142">
                  <c:v>261</c:v>
                </c:pt>
                <c:pt idx="23143">
                  <c:v>243</c:v>
                </c:pt>
                <c:pt idx="23144">
                  <c:v>583</c:v>
                </c:pt>
                <c:pt idx="23145">
                  <c:v>383</c:v>
                </c:pt>
                <c:pt idx="23146">
                  <c:v>387</c:v>
                </c:pt>
                <c:pt idx="23147">
                  <c:v>168</c:v>
                </c:pt>
                <c:pt idx="23148">
                  <c:v>255</c:v>
                </c:pt>
                <c:pt idx="23149">
                  <c:v>245</c:v>
                </c:pt>
                <c:pt idx="23150">
                  <c:v>342</c:v>
                </c:pt>
                <c:pt idx="23151">
                  <c:v>323</c:v>
                </c:pt>
                <c:pt idx="23152">
                  <c:v>527</c:v>
                </c:pt>
                <c:pt idx="23153">
                  <c:v>500</c:v>
                </c:pt>
                <c:pt idx="23154">
                  <c:v>611</c:v>
                </c:pt>
                <c:pt idx="23155">
                  <c:v>493</c:v>
                </c:pt>
                <c:pt idx="23156">
                  <c:v>991</c:v>
                </c:pt>
                <c:pt idx="23157">
                  <c:v>437</c:v>
                </c:pt>
                <c:pt idx="23158">
                  <c:v>404</c:v>
                </c:pt>
                <c:pt idx="23159">
                  <c:v>545</c:v>
                </c:pt>
                <c:pt idx="23160">
                  <c:v>402</c:v>
                </c:pt>
                <c:pt idx="23161">
                  <c:v>292</c:v>
                </c:pt>
                <c:pt idx="23162">
                  <c:v>732</c:v>
                </c:pt>
                <c:pt idx="23163">
                  <c:v>4</c:v>
                </c:pt>
                <c:pt idx="23164">
                  <c:v>21</c:v>
                </c:pt>
                <c:pt idx="23165">
                  <c:v>28</c:v>
                </c:pt>
                <c:pt idx="23166" formatCode="0.00E+00">
                  <c:v>4.8999999999999998E-3</c:v>
                </c:pt>
                <c:pt idx="23167">
                  <c:v>30</c:v>
                </c:pt>
                <c:pt idx="23168">
                  <c:v>117</c:v>
                </c:pt>
                <c:pt idx="23169">
                  <c:v>46</c:v>
                </c:pt>
                <c:pt idx="23170">
                  <c:v>15</c:v>
                </c:pt>
                <c:pt idx="23171">
                  <c:v>176</c:v>
                </c:pt>
                <c:pt idx="23172">
                  <c:v>178</c:v>
                </c:pt>
                <c:pt idx="23173">
                  <c:v>111</c:v>
                </c:pt>
                <c:pt idx="23174">
                  <c:v>236</c:v>
                </c:pt>
                <c:pt idx="23175">
                  <c:v>106</c:v>
                </c:pt>
                <c:pt idx="23176">
                  <c:v>299</c:v>
                </c:pt>
                <c:pt idx="23177">
                  <c:v>318</c:v>
                </c:pt>
                <c:pt idx="23178">
                  <c:v>180</c:v>
                </c:pt>
                <c:pt idx="23179">
                  <c:v>172</c:v>
                </c:pt>
                <c:pt idx="23180">
                  <c:v>104</c:v>
                </c:pt>
                <c:pt idx="23181">
                  <c:v>165</c:v>
                </c:pt>
                <c:pt idx="23182">
                  <c:v>219</c:v>
                </c:pt>
                <c:pt idx="23183">
                  <c:v>619</c:v>
                </c:pt>
                <c:pt idx="23184">
                  <c:v>303</c:v>
                </c:pt>
                <c:pt idx="23185">
                  <c:v>553</c:v>
                </c:pt>
                <c:pt idx="23186">
                  <c:v>612</c:v>
                </c:pt>
                <c:pt idx="23187">
                  <c:v>593</c:v>
                </c:pt>
                <c:pt idx="23188">
                  <c:v>590</c:v>
                </c:pt>
                <c:pt idx="23189">
                  <c:v>603</c:v>
                </c:pt>
                <c:pt idx="23190">
                  <c:v>188</c:v>
                </c:pt>
                <c:pt idx="23191">
                  <c:v>624</c:v>
                </c:pt>
                <c:pt idx="23192">
                  <c:v>902</c:v>
                </c:pt>
                <c:pt idx="23193">
                  <c:v>629</c:v>
                </c:pt>
                <c:pt idx="23194">
                  <c:v>742</c:v>
                </c:pt>
                <c:pt idx="23195">
                  <c:v>1124</c:v>
                </c:pt>
                <c:pt idx="23196">
                  <c:v>192</c:v>
                </c:pt>
                <c:pt idx="23197">
                  <c:v>256</c:v>
                </c:pt>
                <c:pt idx="23198">
                  <c:v>525</c:v>
                </c:pt>
                <c:pt idx="23199">
                  <c:v>185</c:v>
                </c:pt>
                <c:pt idx="23200">
                  <c:v>246</c:v>
                </c:pt>
                <c:pt idx="23201">
                  <c:v>229</c:v>
                </c:pt>
                <c:pt idx="23202">
                  <c:v>195</c:v>
                </c:pt>
                <c:pt idx="23203">
                  <c:v>327</c:v>
                </c:pt>
                <c:pt idx="23204">
                  <c:v>693</c:v>
                </c:pt>
                <c:pt idx="23205">
                  <c:v>214</c:v>
                </c:pt>
                <c:pt idx="23206">
                  <c:v>276</c:v>
                </c:pt>
                <c:pt idx="23207">
                  <c:v>27</c:v>
                </c:pt>
                <c:pt idx="23208">
                  <c:v>162</c:v>
                </c:pt>
                <c:pt idx="23209">
                  <c:v>92</c:v>
                </c:pt>
                <c:pt idx="23210">
                  <c:v>81</c:v>
                </c:pt>
                <c:pt idx="23211">
                  <c:v>126</c:v>
                </c:pt>
                <c:pt idx="23212">
                  <c:v>106</c:v>
                </c:pt>
                <c:pt idx="23213">
                  <c:v>277</c:v>
                </c:pt>
                <c:pt idx="23214">
                  <c:v>94</c:v>
                </c:pt>
                <c:pt idx="23215">
                  <c:v>122</c:v>
                </c:pt>
                <c:pt idx="23216">
                  <c:v>128</c:v>
                </c:pt>
                <c:pt idx="23217">
                  <c:v>54</c:v>
                </c:pt>
                <c:pt idx="23218">
                  <c:v>188</c:v>
                </c:pt>
                <c:pt idx="23219">
                  <c:v>333</c:v>
                </c:pt>
                <c:pt idx="23220">
                  <c:v>144</c:v>
                </c:pt>
                <c:pt idx="23221">
                  <c:v>189</c:v>
                </c:pt>
                <c:pt idx="23222">
                  <c:v>181</c:v>
                </c:pt>
                <c:pt idx="23223">
                  <c:v>437</c:v>
                </c:pt>
                <c:pt idx="23224">
                  <c:v>182</c:v>
                </c:pt>
                <c:pt idx="23225">
                  <c:v>147</c:v>
                </c:pt>
                <c:pt idx="23226">
                  <c:v>70</c:v>
                </c:pt>
                <c:pt idx="23227">
                  <c:v>189</c:v>
                </c:pt>
                <c:pt idx="23228">
                  <c:v>134</c:v>
                </c:pt>
                <c:pt idx="23229">
                  <c:v>446</c:v>
                </c:pt>
                <c:pt idx="23230">
                  <c:v>303</c:v>
                </c:pt>
                <c:pt idx="23231">
                  <c:v>381</c:v>
                </c:pt>
                <c:pt idx="23232">
                  <c:v>368</c:v>
                </c:pt>
                <c:pt idx="23233">
                  <c:v>317</c:v>
                </c:pt>
                <c:pt idx="23234">
                  <c:v>311</c:v>
                </c:pt>
                <c:pt idx="23235">
                  <c:v>241</c:v>
                </c:pt>
                <c:pt idx="23236">
                  <c:v>228</c:v>
                </c:pt>
                <c:pt idx="23237">
                  <c:v>202</c:v>
                </c:pt>
                <c:pt idx="23238">
                  <c:v>677</c:v>
                </c:pt>
                <c:pt idx="23239">
                  <c:v>396</c:v>
                </c:pt>
                <c:pt idx="23240">
                  <c:v>378</c:v>
                </c:pt>
                <c:pt idx="23241">
                  <c:v>256</c:v>
                </c:pt>
                <c:pt idx="23242">
                  <c:v>318</c:v>
                </c:pt>
                <c:pt idx="23243">
                  <c:v>697</c:v>
                </c:pt>
                <c:pt idx="23244">
                  <c:v>1078</c:v>
                </c:pt>
                <c:pt idx="23245">
                  <c:v>234</c:v>
                </c:pt>
                <c:pt idx="23246">
                  <c:v>195</c:v>
                </c:pt>
                <c:pt idx="23247">
                  <c:v>175</c:v>
                </c:pt>
                <c:pt idx="23248">
                  <c:v>942</c:v>
                </c:pt>
                <c:pt idx="23249">
                  <c:v>872</c:v>
                </c:pt>
                <c:pt idx="23250">
                  <c:v>220</c:v>
                </c:pt>
                <c:pt idx="23251">
                  <c:v>646</c:v>
                </c:pt>
                <c:pt idx="23252">
                  <c:v>260</c:v>
                </c:pt>
                <c:pt idx="23253">
                  <c:v>367</c:v>
                </c:pt>
                <c:pt idx="23254">
                  <c:v>392</c:v>
                </c:pt>
                <c:pt idx="23255">
                  <c:v>398</c:v>
                </c:pt>
                <c:pt idx="23256">
                  <c:v>913</c:v>
                </c:pt>
                <c:pt idx="23257">
                  <c:v>809</c:v>
                </c:pt>
                <c:pt idx="23258">
                  <c:v>956</c:v>
                </c:pt>
                <c:pt idx="23259">
                  <c:v>259</c:v>
                </c:pt>
                <c:pt idx="23260">
                  <c:v>302</c:v>
                </c:pt>
                <c:pt idx="23261">
                  <c:v>383</c:v>
                </c:pt>
                <c:pt idx="23262">
                  <c:v>251</c:v>
                </c:pt>
                <c:pt idx="23263">
                  <c:v>197</c:v>
                </c:pt>
                <c:pt idx="23264">
                  <c:v>300</c:v>
                </c:pt>
                <c:pt idx="23265">
                  <c:v>919</c:v>
                </c:pt>
                <c:pt idx="23266">
                  <c:v>379</c:v>
                </c:pt>
                <c:pt idx="23267">
                  <c:v>301</c:v>
                </c:pt>
                <c:pt idx="23268">
                  <c:v>768</c:v>
                </c:pt>
                <c:pt idx="23269">
                  <c:v>780</c:v>
                </c:pt>
                <c:pt idx="23270">
                  <c:v>335</c:v>
                </c:pt>
                <c:pt idx="23271">
                  <c:v>442</c:v>
                </c:pt>
                <c:pt idx="23272">
                  <c:v>415</c:v>
                </c:pt>
                <c:pt idx="23273">
                  <c:v>603</c:v>
                </c:pt>
                <c:pt idx="23274">
                  <c:v>641</c:v>
                </c:pt>
                <c:pt idx="23275">
                  <c:v>350</c:v>
                </c:pt>
                <c:pt idx="23276">
                  <c:v>296</c:v>
                </c:pt>
                <c:pt idx="23277">
                  <c:v>841</c:v>
                </c:pt>
                <c:pt idx="23278">
                  <c:v>813</c:v>
                </c:pt>
                <c:pt idx="23279">
                  <c:v>253</c:v>
                </c:pt>
                <c:pt idx="23280">
                  <c:v>214</c:v>
                </c:pt>
                <c:pt idx="23281">
                  <c:v>761</c:v>
                </c:pt>
                <c:pt idx="23282">
                  <c:v>343</c:v>
                </c:pt>
                <c:pt idx="23283">
                  <c:v>476</c:v>
                </c:pt>
                <c:pt idx="23284">
                  <c:v>828</c:v>
                </c:pt>
                <c:pt idx="23285">
                  <c:v>187</c:v>
                </c:pt>
                <c:pt idx="23286">
                  <c:v>235</c:v>
                </c:pt>
                <c:pt idx="23287">
                  <c:v>352</c:v>
                </c:pt>
                <c:pt idx="23288">
                  <c:v>927</c:v>
                </c:pt>
                <c:pt idx="23289">
                  <c:v>284</c:v>
                </c:pt>
                <c:pt idx="23290">
                  <c:v>71</c:v>
                </c:pt>
                <c:pt idx="23291">
                  <c:v>132</c:v>
                </c:pt>
                <c:pt idx="23292">
                  <c:v>99</c:v>
                </c:pt>
                <c:pt idx="23293">
                  <c:v>318</c:v>
                </c:pt>
                <c:pt idx="23294">
                  <c:v>99</c:v>
                </c:pt>
                <c:pt idx="23295">
                  <c:v>84</c:v>
                </c:pt>
                <c:pt idx="23296" formatCode="0.00E+00">
                  <c:v>4.8999999999999998E-3</c:v>
                </c:pt>
                <c:pt idx="23297">
                  <c:v>62</c:v>
                </c:pt>
                <c:pt idx="23298">
                  <c:v>182</c:v>
                </c:pt>
                <c:pt idx="23299">
                  <c:v>90</c:v>
                </c:pt>
                <c:pt idx="23300">
                  <c:v>217</c:v>
                </c:pt>
                <c:pt idx="23301">
                  <c:v>179</c:v>
                </c:pt>
                <c:pt idx="23302">
                  <c:v>255</c:v>
                </c:pt>
                <c:pt idx="23303">
                  <c:v>272</c:v>
                </c:pt>
                <c:pt idx="23304">
                  <c:v>146</c:v>
                </c:pt>
                <c:pt idx="23305">
                  <c:v>155</c:v>
                </c:pt>
                <c:pt idx="23306">
                  <c:v>111</c:v>
                </c:pt>
                <c:pt idx="23307">
                  <c:v>104</c:v>
                </c:pt>
                <c:pt idx="23308">
                  <c:v>175</c:v>
                </c:pt>
                <c:pt idx="23309">
                  <c:v>504</c:v>
                </c:pt>
                <c:pt idx="23310">
                  <c:v>552</c:v>
                </c:pt>
                <c:pt idx="23311">
                  <c:v>259</c:v>
                </c:pt>
                <c:pt idx="23312">
                  <c:v>370</c:v>
                </c:pt>
                <c:pt idx="23313">
                  <c:v>717</c:v>
                </c:pt>
                <c:pt idx="23314">
                  <c:v>292</c:v>
                </c:pt>
                <c:pt idx="23315">
                  <c:v>361</c:v>
                </c:pt>
                <c:pt idx="23316">
                  <c:v>349</c:v>
                </c:pt>
                <c:pt idx="23317">
                  <c:v>232</c:v>
                </c:pt>
                <c:pt idx="23318">
                  <c:v>286</c:v>
                </c:pt>
                <c:pt idx="23319">
                  <c:v>242</c:v>
                </c:pt>
                <c:pt idx="23320">
                  <c:v>373</c:v>
                </c:pt>
                <c:pt idx="23321">
                  <c:v>140</c:v>
                </c:pt>
                <c:pt idx="23322">
                  <c:v>179</c:v>
                </c:pt>
                <c:pt idx="23323">
                  <c:v>124</c:v>
                </c:pt>
                <c:pt idx="23324">
                  <c:v>163</c:v>
                </c:pt>
                <c:pt idx="23325">
                  <c:v>228</c:v>
                </c:pt>
                <c:pt idx="23326">
                  <c:v>246</c:v>
                </c:pt>
                <c:pt idx="23327">
                  <c:v>143</c:v>
                </c:pt>
                <c:pt idx="23328">
                  <c:v>156</c:v>
                </c:pt>
                <c:pt idx="23329">
                  <c:v>269</c:v>
                </c:pt>
                <c:pt idx="23330">
                  <c:v>149</c:v>
                </c:pt>
                <c:pt idx="23331">
                  <c:v>115</c:v>
                </c:pt>
                <c:pt idx="23332">
                  <c:v>190</c:v>
                </c:pt>
                <c:pt idx="23333">
                  <c:v>257</c:v>
                </c:pt>
                <c:pt idx="23334">
                  <c:v>200</c:v>
                </c:pt>
                <c:pt idx="23335">
                  <c:v>323</c:v>
                </c:pt>
                <c:pt idx="23336">
                  <c:v>157</c:v>
                </c:pt>
                <c:pt idx="23337">
                  <c:v>68</c:v>
                </c:pt>
                <c:pt idx="23338">
                  <c:v>173</c:v>
                </c:pt>
                <c:pt idx="23339">
                  <c:v>314</c:v>
                </c:pt>
                <c:pt idx="23340">
                  <c:v>368</c:v>
                </c:pt>
                <c:pt idx="23341">
                  <c:v>155</c:v>
                </c:pt>
                <c:pt idx="23342">
                  <c:v>128</c:v>
                </c:pt>
                <c:pt idx="23343">
                  <c:v>416</c:v>
                </c:pt>
                <c:pt idx="23344">
                  <c:v>402</c:v>
                </c:pt>
                <c:pt idx="23345">
                  <c:v>366</c:v>
                </c:pt>
                <c:pt idx="23346">
                  <c:v>832</c:v>
                </c:pt>
                <c:pt idx="23347">
                  <c:v>284</c:v>
                </c:pt>
                <c:pt idx="23348">
                  <c:v>236</c:v>
                </c:pt>
                <c:pt idx="23349">
                  <c:v>305</c:v>
                </c:pt>
                <c:pt idx="23350">
                  <c:v>247</c:v>
                </c:pt>
                <c:pt idx="23351">
                  <c:v>164</c:v>
                </c:pt>
                <c:pt idx="23352">
                  <c:v>252</c:v>
                </c:pt>
                <c:pt idx="23353">
                  <c:v>191</c:v>
                </c:pt>
                <c:pt idx="23354">
                  <c:v>232</c:v>
                </c:pt>
                <c:pt idx="23355">
                  <c:v>647</c:v>
                </c:pt>
                <c:pt idx="23356">
                  <c:v>940</c:v>
                </c:pt>
                <c:pt idx="23357">
                  <c:v>374</c:v>
                </c:pt>
                <c:pt idx="23358">
                  <c:v>764</c:v>
                </c:pt>
                <c:pt idx="23359">
                  <c:v>359</c:v>
                </c:pt>
                <c:pt idx="23360">
                  <c:v>862</c:v>
                </c:pt>
                <c:pt idx="23361">
                  <c:v>582</c:v>
                </c:pt>
                <c:pt idx="23362">
                  <c:v>930</c:v>
                </c:pt>
                <c:pt idx="23363">
                  <c:v>880</c:v>
                </c:pt>
                <c:pt idx="23364">
                  <c:v>499</c:v>
                </c:pt>
                <c:pt idx="23365">
                  <c:v>266</c:v>
                </c:pt>
                <c:pt idx="23366">
                  <c:v>304</c:v>
                </c:pt>
                <c:pt idx="23367">
                  <c:v>475</c:v>
                </c:pt>
                <c:pt idx="23368">
                  <c:v>829</c:v>
                </c:pt>
                <c:pt idx="23369">
                  <c:v>1345</c:v>
                </c:pt>
                <c:pt idx="23370">
                  <c:v>315</c:v>
                </c:pt>
                <c:pt idx="23371">
                  <c:v>660</c:v>
                </c:pt>
                <c:pt idx="23372">
                  <c:v>326</c:v>
                </c:pt>
                <c:pt idx="23373">
                  <c:v>666</c:v>
                </c:pt>
                <c:pt idx="23374">
                  <c:v>410</c:v>
                </c:pt>
                <c:pt idx="23375">
                  <c:v>617</c:v>
                </c:pt>
                <c:pt idx="23376">
                  <c:v>666</c:v>
                </c:pt>
                <c:pt idx="23377">
                  <c:v>781</c:v>
                </c:pt>
                <c:pt idx="23378">
                  <c:v>303</c:v>
                </c:pt>
                <c:pt idx="23379">
                  <c:v>631</c:v>
                </c:pt>
                <c:pt idx="23380">
                  <c:v>1070</c:v>
                </c:pt>
                <c:pt idx="23381">
                  <c:v>1001</c:v>
                </c:pt>
                <c:pt idx="23382">
                  <c:v>1238</c:v>
                </c:pt>
                <c:pt idx="23383">
                  <c:v>988</c:v>
                </c:pt>
                <c:pt idx="23384">
                  <c:v>967</c:v>
                </c:pt>
                <c:pt idx="23385">
                  <c:v>1121</c:v>
                </c:pt>
                <c:pt idx="23386">
                  <c:v>866</c:v>
                </c:pt>
                <c:pt idx="23387">
                  <c:v>1193</c:v>
                </c:pt>
                <c:pt idx="23388">
                  <c:v>1183</c:v>
                </c:pt>
                <c:pt idx="23389">
                  <c:v>1044</c:v>
                </c:pt>
                <c:pt idx="23390">
                  <c:v>1405</c:v>
                </c:pt>
                <c:pt idx="23391">
                  <c:v>1576</c:v>
                </c:pt>
                <c:pt idx="23392">
                  <c:v>1656</c:v>
                </c:pt>
                <c:pt idx="23393">
                  <c:v>156</c:v>
                </c:pt>
                <c:pt idx="23394">
                  <c:v>162</c:v>
                </c:pt>
                <c:pt idx="23395">
                  <c:v>109</c:v>
                </c:pt>
                <c:pt idx="23396">
                  <c:v>109</c:v>
                </c:pt>
                <c:pt idx="23397">
                  <c:v>100</c:v>
                </c:pt>
                <c:pt idx="23398">
                  <c:v>148</c:v>
                </c:pt>
                <c:pt idx="23399">
                  <c:v>203</c:v>
                </c:pt>
                <c:pt idx="23400">
                  <c:v>301</c:v>
                </c:pt>
                <c:pt idx="23401">
                  <c:v>63</c:v>
                </c:pt>
                <c:pt idx="23402">
                  <c:v>36</c:v>
                </c:pt>
                <c:pt idx="23403">
                  <c:v>140</c:v>
                </c:pt>
                <c:pt idx="23404">
                  <c:v>254</c:v>
                </c:pt>
                <c:pt idx="23405">
                  <c:v>413</c:v>
                </c:pt>
                <c:pt idx="23406">
                  <c:v>265</c:v>
                </c:pt>
                <c:pt idx="23407">
                  <c:v>139</c:v>
                </c:pt>
                <c:pt idx="23408">
                  <c:v>318</c:v>
                </c:pt>
                <c:pt idx="23409">
                  <c:v>315</c:v>
                </c:pt>
                <c:pt idx="23410">
                  <c:v>262</c:v>
                </c:pt>
                <c:pt idx="23411">
                  <c:v>260</c:v>
                </c:pt>
                <c:pt idx="23412">
                  <c:v>985</c:v>
                </c:pt>
                <c:pt idx="23413">
                  <c:v>283</c:v>
                </c:pt>
                <c:pt idx="23414">
                  <c:v>240</c:v>
                </c:pt>
                <c:pt idx="23415">
                  <c:v>212</c:v>
                </c:pt>
                <c:pt idx="23416">
                  <c:v>1049</c:v>
                </c:pt>
                <c:pt idx="23417">
                  <c:v>38</c:v>
                </c:pt>
                <c:pt idx="23418">
                  <c:v>18</c:v>
                </c:pt>
                <c:pt idx="23419">
                  <c:v>36</c:v>
                </c:pt>
                <c:pt idx="23420">
                  <c:v>76</c:v>
                </c:pt>
                <c:pt idx="23421">
                  <c:v>404</c:v>
                </c:pt>
                <c:pt idx="23422">
                  <c:v>345</c:v>
                </c:pt>
                <c:pt idx="23423">
                  <c:v>686</c:v>
                </c:pt>
                <c:pt idx="23424">
                  <c:v>1124</c:v>
                </c:pt>
                <c:pt idx="23425">
                  <c:v>329</c:v>
                </c:pt>
                <c:pt idx="23426">
                  <c:v>367</c:v>
                </c:pt>
                <c:pt idx="23427">
                  <c:v>360</c:v>
                </c:pt>
                <c:pt idx="23428">
                  <c:v>426</c:v>
                </c:pt>
                <c:pt idx="23429">
                  <c:v>243</c:v>
                </c:pt>
                <c:pt idx="23430">
                  <c:v>203</c:v>
                </c:pt>
                <c:pt idx="23431">
                  <c:v>467</c:v>
                </c:pt>
                <c:pt idx="23432">
                  <c:v>349</c:v>
                </c:pt>
                <c:pt idx="23433">
                  <c:v>336</c:v>
                </c:pt>
                <c:pt idx="23434">
                  <c:v>401</c:v>
                </c:pt>
                <c:pt idx="23435">
                  <c:v>142</c:v>
                </c:pt>
                <c:pt idx="23436">
                  <c:v>228</c:v>
                </c:pt>
                <c:pt idx="23437">
                  <c:v>1377</c:v>
                </c:pt>
                <c:pt idx="23438">
                  <c:v>229</c:v>
                </c:pt>
                <c:pt idx="23439">
                  <c:v>248</c:v>
                </c:pt>
                <c:pt idx="23440">
                  <c:v>655</c:v>
                </c:pt>
                <c:pt idx="23441">
                  <c:v>236</c:v>
                </c:pt>
                <c:pt idx="23442">
                  <c:v>191</c:v>
                </c:pt>
                <c:pt idx="23443">
                  <c:v>661</c:v>
                </c:pt>
                <c:pt idx="23444">
                  <c:v>206</c:v>
                </c:pt>
                <c:pt idx="23445">
                  <c:v>973</c:v>
                </c:pt>
                <c:pt idx="23446">
                  <c:v>277</c:v>
                </c:pt>
                <c:pt idx="23447">
                  <c:v>363</c:v>
                </c:pt>
                <c:pt idx="23448">
                  <c:v>242</c:v>
                </c:pt>
                <c:pt idx="23449">
                  <c:v>182</c:v>
                </c:pt>
                <c:pt idx="23450">
                  <c:v>200</c:v>
                </c:pt>
                <c:pt idx="23451">
                  <c:v>247</c:v>
                </c:pt>
                <c:pt idx="23452">
                  <c:v>1161</c:v>
                </c:pt>
                <c:pt idx="23453">
                  <c:v>190</c:v>
                </c:pt>
                <c:pt idx="23454">
                  <c:v>138</c:v>
                </c:pt>
                <c:pt idx="23455">
                  <c:v>1041</c:v>
                </c:pt>
                <c:pt idx="23456">
                  <c:v>306</c:v>
                </c:pt>
                <c:pt idx="23457">
                  <c:v>788</c:v>
                </c:pt>
                <c:pt idx="23458">
                  <c:v>281</c:v>
                </c:pt>
                <c:pt idx="23459">
                  <c:v>917</c:v>
                </c:pt>
                <c:pt idx="23460">
                  <c:v>339</c:v>
                </c:pt>
                <c:pt idx="23461">
                  <c:v>765</c:v>
                </c:pt>
                <c:pt idx="23462">
                  <c:v>237</c:v>
                </c:pt>
                <c:pt idx="23463">
                  <c:v>1091</c:v>
                </c:pt>
                <c:pt idx="23464">
                  <c:v>863</c:v>
                </c:pt>
                <c:pt idx="23465">
                  <c:v>262</c:v>
                </c:pt>
                <c:pt idx="23466">
                  <c:v>307</c:v>
                </c:pt>
                <c:pt idx="23467">
                  <c:v>201</c:v>
                </c:pt>
                <c:pt idx="23468">
                  <c:v>263</c:v>
                </c:pt>
                <c:pt idx="23469">
                  <c:v>405</c:v>
                </c:pt>
                <c:pt idx="23470">
                  <c:v>774</c:v>
                </c:pt>
                <c:pt idx="23471">
                  <c:v>500</c:v>
                </c:pt>
                <c:pt idx="23472">
                  <c:v>434</c:v>
                </c:pt>
                <c:pt idx="23473">
                  <c:v>383</c:v>
                </c:pt>
                <c:pt idx="23474">
                  <c:v>989</c:v>
                </c:pt>
                <c:pt idx="23475">
                  <c:v>1137</c:v>
                </c:pt>
                <c:pt idx="23476">
                  <c:v>372</c:v>
                </c:pt>
                <c:pt idx="23477">
                  <c:v>366</c:v>
                </c:pt>
                <c:pt idx="23478">
                  <c:v>344</c:v>
                </c:pt>
                <c:pt idx="23479">
                  <c:v>418</c:v>
                </c:pt>
                <c:pt idx="23480">
                  <c:v>1083</c:v>
                </c:pt>
                <c:pt idx="23481">
                  <c:v>1121</c:v>
                </c:pt>
                <c:pt idx="23482">
                  <c:v>360</c:v>
                </c:pt>
                <c:pt idx="23483">
                  <c:v>282</c:v>
                </c:pt>
                <c:pt idx="23484">
                  <c:v>431</c:v>
                </c:pt>
                <c:pt idx="23485">
                  <c:v>398</c:v>
                </c:pt>
                <c:pt idx="23486">
                  <c:v>427</c:v>
                </c:pt>
                <c:pt idx="23487">
                  <c:v>350</c:v>
                </c:pt>
                <c:pt idx="23488">
                  <c:v>370</c:v>
                </c:pt>
                <c:pt idx="23489">
                  <c:v>858</c:v>
                </c:pt>
                <c:pt idx="23490">
                  <c:v>556</c:v>
                </c:pt>
                <c:pt idx="23491">
                  <c:v>400</c:v>
                </c:pt>
                <c:pt idx="23492">
                  <c:v>364</c:v>
                </c:pt>
                <c:pt idx="23493">
                  <c:v>121</c:v>
                </c:pt>
                <c:pt idx="23494">
                  <c:v>235</c:v>
                </c:pt>
                <c:pt idx="23495">
                  <c:v>120</c:v>
                </c:pt>
                <c:pt idx="23496">
                  <c:v>178</c:v>
                </c:pt>
                <c:pt idx="23497">
                  <c:v>193</c:v>
                </c:pt>
                <c:pt idx="23498">
                  <c:v>681</c:v>
                </c:pt>
                <c:pt idx="23499">
                  <c:v>262</c:v>
                </c:pt>
                <c:pt idx="23500">
                  <c:v>227</c:v>
                </c:pt>
                <c:pt idx="23501">
                  <c:v>172</c:v>
                </c:pt>
                <c:pt idx="23502">
                  <c:v>130</c:v>
                </c:pt>
                <c:pt idx="23503">
                  <c:v>174</c:v>
                </c:pt>
                <c:pt idx="23504">
                  <c:v>306</c:v>
                </c:pt>
                <c:pt idx="23505">
                  <c:v>113</c:v>
                </c:pt>
                <c:pt idx="23506">
                  <c:v>155</c:v>
                </c:pt>
                <c:pt idx="23507">
                  <c:v>43</c:v>
                </c:pt>
                <c:pt idx="23508">
                  <c:v>113</c:v>
                </c:pt>
                <c:pt idx="23509">
                  <c:v>114</c:v>
                </c:pt>
                <c:pt idx="23510">
                  <c:v>212</c:v>
                </c:pt>
                <c:pt idx="23511">
                  <c:v>165</c:v>
                </c:pt>
                <c:pt idx="23512">
                  <c:v>284</c:v>
                </c:pt>
                <c:pt idx="23513">
                  <c:v>63</c:v>
                </c:pt>
                <c:pt idx="23514">
                  <c:v>122</c:v>
                </c:pt>
                <c:pt idx="23515">
                  <c:v>98</c:v>
                </c:pt>
                <c:pt idx="23516">
                  <c:v>117</c:v>
                </c:pt>
                <c:pt idx="23517">
                  <c:v>470</c:v>
                </c:pt>
                <c:pt idx="23518">
                  <c:v>721</c:v>
                </c:pt>
                <c:pt idx="23519">
                  <c:v>309</c:v>
                </c:pt>
                <c:pt idx="23520">
                  <c:v>299</c:v>
                </c:pt>
                <c:pt idx="23521">
                  <c:v>301</c:v>
                </c:pt>
                <c:pt idx="23522">
                  <c:v>272</c:v>
                </c:pt>
                <c:pt idx="23523">
                  <c:v>321</c:v>
                </c:pt>
                <c:pt idx="23524">
                  <c:v>317</c:v>
                </c:pt>
                <c:pt idx="23525">
                  <c:v>357</c:v>
                </c:pt>
                <c:pt idx="23526">
                  <c:v>285</c:v>
                </c:pt>
                <c:pt idx="23527">
                  <c:v>282</c:v>
                </c:pt>
                <c:pt idx="23528">
                  <c:v>400</c:v>
                </c:pt>
                <c:pt idx="23529">
                  <c:v>348</c:v>
                </c:pt>
                <c:pt idx="23530">
                  <c:v>259</c:v>
                </c:pt>
                <c:pt idx="23531">
                  <c:v>673</c:v>
                </c:pt>
                <c:pt idx="23532">
                  <c:v>494</c:v>
                </c:pt>
                <c:pt idx="23533">
                  <c:v>675</c:v>
                </c:pt>
                <c:pt idx="23534">
                  <c:v>502</c:v>
                </c:pt>
                <c:pt idx="23535">
                  <c:v>255</c:v>
                </c:pt>
                <c:pt idx="23536">
                  <c:v>278</c:v>
                </c:pt>
                <c:pt idx="23537">
                  <c:v>175</c:v>
                </c:pt>
                <c:pt idx="23538">
                  <c:v>216</c:v>
                </c:pt>
                <c:pt idx="23539">
                  <c:v>219</c:v>
                </c:pt>
                <c:pt idx="23540">
                  <c:v>1005</c:v>
                </c:pt>
                <c:pt idx="23541">
                  <c:v>611</c:v>
                </c:pt>
                <c:pt idx="23542">
                  <c:v>447</c:v>
                </c:pt>
                <c:pt idx="23543">
                  <c:v>264</c:v>
                </c:pt>
                <c:pt idx="23544">
                  <c:v>1045</c:v>
                </c:pt>
                <c:pt idx="23545">
                  <c:v>769</c:v>
                </c:pt>
                <c:pt idx="23546">
                  <c:v>361</c:v>
                </c:pt>
                <c:pt idx="23547">
                  <c:v>290</c:v>
                </c:pt>
                <c:pt idx="23548">
                  <c:v>678</c:v>
                </c:pt>
                <c:pt idx="23549">
                  <c:v>255</c:v>
                </c:pt>
                <c:pt idx="23550">
                  <c:v>143</c:v>
                </c:pt>
                <c:pt idx="23551">
                  <c:v>262</c:v>
                </c:pt>
                <c:pt idx="23552">
                  <c:v>667</c:v>
                </c:pt>
                <c:pt idx="23553">
                  <c:v>522</c:v>
                </c:pt>
                <c:pt idx="23554">
                  <c:v>380</c:v>
                </c:pt>
                <c:pt idx="23555">
                  <c:v>1040</c:v>
                </c:pt>
                <c:pt idx="23556">
                  <c:v>268</c:v>
                </c:pt>
                <c:pt idx="23557">
                  <c:v>843</c:v>
                </c:pt>
                <c:pt idx="23558">
                  <c:v>950</c:v>
                </c:pt>
                <c:pt idx="23559">
                  <c:v>300</c:v>
                </c:pt>
                <c:pt idx="23560">
                  <c:v>744</c:v>
                </c:pt>
                <c:pt idx="23561">
                  <c:v>163</c:v>
                </c:pt>
                <c:pt idx="23562">
                  <c:v>975</c:v>
                </c:pt>
                <c:pt idx="23563">
                  <c:v>358</c:v>
                </c:pt>
                <c:pt idx="23564">
                  <c:v>643</c:v>
                </c:pt>
                <c:pt idx="23565">
                  <c:v>735</c:v>
                </c:pt>
                <c:pt idx="23566">
                  <c:v>817</c:v>
                </c:pt>
                <c:pt idx="23567">
                  <c:v>768</c:v>
                </c:pt>
                <c:pt idx="23568">
                  <c:v>310</c:v>
                </c:pt>
                <c:pt idx="23569">
                  <c:v>1114</c:v>
                </c:pt>
                <c:pt idx="23570">
                  <c:v>399</c:v>
                </c:pt>
                <c:pt idx="23571">
                  <c:v>229</c:v>
                </c:pt>
                <c:pt idx="23572">
                  <c:v>212</c:v>
                </c:pt>
                <c:pt idx="23573">
                  <c:v>159</c:v>
                </c:pt>
                <c:pt idx="23574">
                  <c:v>165</c:v>
                </c:pt>
                <c:pt idx="23575">
                  <c:v>225</c:v>
                </c:pt>
                <c:pt idx="23576">
                  <c:v>366</c:v>
                </c:pt>
                <c:pt idx="23577" formatCode="0.00E+00">
                  <c:v>4.8999999999999998E-3</c:v>
                </c:pt>
                <c:pt idx="23578">
                  <c:v>225</c:v>
                </c:pt>
                <c:pt idx="23579">
                  <c:v>19</c:v>
                </c:pt>
                <c:pt idx="23580">
                  <c:v>48</c:v>
                </c:pt>
                <c:pt idx="23581">
                  <c:v>94</c:v>
                </c:pt>
                <c:pt idx="23582">
                  <c:v>25</c:v>
                </c:pt>
                <c:pt idx="23583">
                  <c:v>140</c:v>
                </c:pt>
                <c:pt idx="23584">
                  <c:v>104</c:v>
                </c:pt>
                <c:pt idx="23585">
                  <c:v>728</c:v>
                </c:pt>
                <c:pt idx="23586">
                  <c:v>852</c:v>
                </c:pt>
                <c:pt idx="23587">
                  <c:v>157</c:v>
                </c:pt>
                <c:pt idx="23588">
                  <c:v>566</c:v>
                </c:pt>
                <c:pt idx="23589">
                  <c:v>822</c:v>
                </c:pt>
                <c:pt idx="23590">
                  <c:v>260</c:v>
                </c:pt>
                <c:pt idx="23591">
                  <c:v>231</c:v>
                </c:pt>
                <c:pt idx="23592">
                  <c:v>640</c:v>
                </c:pt>
                <c:pt idx="23593">
                  <c:v>197</c:v>
                </c:pt>
                <c:pt idx="23594">
                  <c:v>1040</c:v>
                </c:pt>
                <c:pt idx="23595">
                  <c:v>307</c:v>
                </c:pt>
                <c:pt idx="23596">
                  <c:v>800</c:v>
                </c:pt>
                <c:pt idx="23597">
                  <c:v>417</c:v>
                </c:pt>
                <c:pt idx="23598">
                  <c:v>315</c:v>
                </c:pt>
                <c:pt idx="23599">
                  <c:v>129</c:v>
                </c:pt>
                <c:pt idx="23600">
                  <c:v>337</c:v>
                </c:pt>
                <c:pt idx="23601">
                  <c:v>207</c:v>
                </c:pt>
                <c:pt idx="23602">
                  <c:v>283</c:v>
                </c:pt>
                <c:pt idx="23603">
                  <c:v>825</c:v>
                </c:pt>
                <c:pt idx="23604">
                  <c:v>143</c:v>
                </c:pt>
                <c:pt idx="23605">
                  <c:v>208</c:v>
                </c:pt>
                <c:pt idx="23606">
                  <c:v>748</c:v>
                </c:pt>
                <c:pt idx="23607">
                  <c:v>333</c:v>
                </c:pt>
                <c:pt idx="23608">
                  <c:v>151</c:v>
                </c:pt>
                <c:pt idx="23609">
                  <c:v>477</c:v>
                </c:pt>
                <c:pt idx="23610">
                  <c:v>340</c:v>
                </c:pt>
                <c:pt idx="23611">
                  <c:v>1145</c:v>
                </c:pt>
                <c:pt idx="23612">
                  <c:v>1117</c:v>
                </c:pt>
                <c:pt idx="23613">
                  <c:v>516</c:v>
                </c:pt>
                <c:pt idx="23614">
                  <c:v>306</c:v>
                </c:pt>
                <c:pt idx="23615">
                  <c:v>304</c:v>
                </c:pt>
                <c:pt idx="23616">
                  <c:v>371</c:v>
                </c:pt>
                <c:pt idx="23617">
                  <c:v>629</c:v>
                </c:pt>
                <c:pt idx="23618">
                  <c:v>261</c:v>
                </c:pt>
                <c:pt idx="23619">
                  <c:v>989</c:v>
                </c:pt>
                <c:pt idx="23620">
                  <c:v>458</c:v>
                </c:pt>
                <c:pt idx="23621">
                  <c:v>1044</c:v>
                </c:pt>
                <c:pt idx="23622">
                  <c:v>1054</c:v>
                </c:pt>
                <c:pt idx="23623">
                  <c:v>864</c:v>
                </c:pt>
                <c:pt idx="23624">
                  <c:v>534</c:v>
                </c:pt>
                <c:pt idx="23625">
                  <c:v>503</c:v>
                </c:pt>
                <c:pt idx="23626">
                  <c:v>349</c:v>
                </c:pt>
                <c:pt idx="23627">
                  <c:v>827</c:v>
                </c:pt>
                <c:pt idx="23628">
                  <c:v>810</c:v>
                </c:pt>
                <c:pt idx="23629">
                  <c:v>319</c:v>
                </c:pt>
                <c:pt idx="23630">
                  <c:v>527</c:v>
                </c:pt>
                <c:pt idx="23631">
                  <c:v>857</c:v>
                </c:pt>
                <c:pt idx="23632">
                  <c:v>430</c:v>
                </c:pt>
                <c:pt idx="23633">
                  <c:v>116</c:v>
                </c:pt>
                <c:pt idx="23634">
                  <c:v>81</c:v>
                </c:pt>
                <c:pt idx="23635">
                  <c:v>108</c:v>
                </c:pt>
                <c:pt idx="23636">
                  <c:v>176</c:v>
                </c:pt>
                <c:pt idx="23637">
                  <c:v>161</c:v>
                </c:pt>
                <c:pt idx="23638">
                  <c:v>171</c:v>
                </c:pt>
                <c:pt idx="23639">
                  <c:v>209</c:v>
                </c:pt>
                <c:pt idx="23640">
                  <c:v>122</c:v>
                </c:pt>
                <c:pt idx="23641">
                  <c:v>85</c:v>
                </c:pt>
                <c:pt idx="23642">
                  <c:v>196</c:v>
                </c:pt>
                <c:pt idx="23643" formatCode="0.00E+00">
                  <c:v>4.8999999999999998E-3</c:v>
                </c:pt>
                <c:pt idx="23644" formatCode="0.00E+00">
                  <c:v>4.8999999999999998E-3</c:v>
                </c:pt>
                <c:pt idx="23645">
                  <c:v>18</c:v>
                </c:pt>
                <c:pt idx="23646">
                  <c:v>96</c:v>
                </c:pt>
                <c:pt idx="23647">
                  <c:v>241</c:v>
                </c:pt>
                <c:pt idx="23648">
                  <c:v>319</c:v>
                </c:pt>
                <c:pt idx="23649">
                  <c:v>185</c:v>
                </c:pt>
                <c:pt idx="23650" formatCode="0.00E+00">
                  <c:v>4.8999999999999998E-3</c:v>
                </c:pt>
                <c:pt idx="23651">
                  <c:v>112</c:v>
                </c:pt>
                <c:pt idx="23652">
                  <c:v>161</c:v>
                </c:pt>
                <c:pt idx="23653">
                  <c:v>79</c:v>
                </c:pt>
                <c:pt idx="23654">
                  <c:v>293</c:v>
                </c:pt>
                <c:pt idx="23655">
                  <c:v>69</c:v>
                </c:pt>
                <c:pt idx="23656">
                  <c:v>190</c:v>
                </c:pt>
                <c:pt idx="23657">
                  <c:v>256</c:v>
                </c:pt>
                <c:pt idx="23658">
                  <c:v>115</c:v>
                </c:pt>
                <c:pt idx="23659">
                  <c:v>34</c:v>
                </c:pt>
                <c:pt idx="23660">
                  <c:v>128</c:v>
                </c:pt>
                <c:pt idx="23661">
                  <c:v>178</c:v>
                </c:pt>
                <c:pt idx="23662">
                  <c:v>243</c:v>
                </c:pt>
                <c:pt idx="23663">
                  <c:v>291</c:v>
                </c:pt>
                <c:pt idx="23664">
                  <c:v>321</c:v>
                </c:pt>
                <c:pt idx="23665">
                  <c:v>755</c:v>
                </c:pt>
                <c:pt idx="23666">
                  <c:v>502</c:v>
                </c:pt>
                <c:pt idx="23667">
                  <c:v>662</c:v>
                </c:pt>
                <c:pt idx="23668">
                  <c:v>823</c:v>
                </c:pt>
                <c:pt idx="23669">
                  <c:v>356</c:v>
                </c:pt>
                <c:pt idx="23670">
                  <c:v>758</c:v>
                </c:pt>
                <c:pt idx="23671">
                  <c:v>265</c:v>
                </c:pt>
                <c:pt idx="23672">
                  <c:v>267</c:v>
                </c:pt>
                <c:pt idx="23673">
                  <c:v>557</c:v>
                </c:pt>
                <c:pt idx="23674">
                  <c:v>535</c:v>
                </c:pt>
                <c:pt idx="23675">
                  <c:v>156</c:v>
                </c:pt>
                <c:pt idx="23676">
                  <c:v>199</c:v>
                </c:pt>
                <c:pt idx="23677">
                  <c:v>180</c:v>
                </c:pt>
                <c:pt idx="23678" formatCode="0.00E+00">
                  <c:v>4.8999999999999998E-3</c:v>
                </c:pt>
                <c:pt idx="23679">
                  <c:v>553</c:v>
                </c:pt>
                <c:pt idx="23680">
                  <c:v>606</c:v>
                </c:pt>
                <c:pt idx="23681">
                  <c:v>285</c:v>
                </c:pt>
                <c:pt idx="23682">
                  <c:v>357</c:v>
                </c:pt>
                <c:pt idx="23683">
                  <c:v>230</c:v>
                </c:pt>
                <c:pt idx="23684">
                  <c:v>496</c:v>
                </c:pt>
                <c:pt idx="23685">
                  <c:v>208</c:v>
                </c:pt>
                <c:pt idx="23686">
                  <c:v>287</c:v>
                </c:pt>
                <c:pt idx="23687">
                  <c:v>713</c:v>
                </c:pt>
                <c:pt idx="23688">
                  <c:v>713</c:v>
                </c:pt>
                <c:pt idx="23689">
                  <c:v>599</c:v>
                </c:pt>
                <c:pt idx="23690">
                  <c:v>1037</c:v>
                </c:pt>
                <c:pt idx="23691">
                  <c:v>233</c:v>
                </c:pt>
                <c:pt idx="23692">
                  <c:v>111</c:v>
                </c:pt>
                <c:pt idx="23693">
                  <c:v>126</c:v>
                </c:pt>
                <c:pt idx="23694">
                  <c:v>99</c:v>
                </c:pt>
                <c:pt idx="23695">
                  <c:v>189</c:v>
                </c:pt>
                <c:pt idx="23696">
                  <c:v>208</c:v>
                </c:pt>
                <c:pt idx="23697">
                  <c:v>236</c:v>
                </c:pt>
                <c:pt idx="23698">
                  <c:v>252</c:v>
                </c:pt>
                <c:pt idx="23699">
                  <c:v>174</c:v>
                </c:pt>
                <c:pt idx="23700">
                  <c:v>123</c:v>
                </c:pt>
                <c:pt idx="23701">
                  <c:v>192</c:v>
                </c:pt>
                <c:pt idx="23702">
                  <c:v>123</c:v>
                </c:pt>
                <c:pt idx="23703">
                  <c:v>902</c:v>
                </c:pt>
                <c:pt idx="23704">
                  <c:v>824</c:v>
                </c:pt>
                <c:pt idx="23705">
                  <c:v>229</c:v>
                </c:pt>
                <c:pt idx="23706">
                  <c:v>106</c:v>
                </c:pt>
                <c:pt idx="23707">
                  <c:v>289</c:v>
                </c:pt>
                <c:pt idx="23708">
                  <c:v>286</c:v>
                </c:pt>
                <c:pt idx="23709">
                  <c:v>233</c:v>
                </c:pt>
                <c:pt idx="23710">
                  <c:v>175</c:v>
                </c:pt>
                <c:pt idx="23711">
                  <c:v>128</c:v>
                </c:pt>
                <c:pt idx="23712">
                  <c:v>108</c:v>
                </c:pt>
                <c:pt idx="23713">
                  <c:v>200</c:v>
                </c:pt>
                <c:pt idx="23714">
                  <c:v>370</c:v>
                </c:pt>
                <c:pt idx="23715">
                  <c:v>429</c:v>
                </c:pt>
                <c:pt idx="23716">
                  <c:v>810</c:v>
                </c:pt>
                <c:pt idx="23717">
                  <c:v>727</c:v>
                </c:pt>
                <c:pt idx="23718">
                  <c:v>401</c:v>
                </c:pt>
                <c:pt idx="23719">
                  <c:v>397</c:v>
                </c:pt>
                <c:pt idx="23720">
                  <c:v>420</c:v>
                </c:pt>
                <c:pt idx="23721">
                  <c:v>640</c:v>
                </c:pt>
                <c:pt idx="23722">
                  <c:v>980</c:v>
                </c:pt>
                <c:pt idx="23723">
                  <c:v>313</c:v>
                </c:pt>
                <c:pt idx="23724">
                  <c:v>416</c:v>
                </c:pt>
                <c:pt idx="23725">
                  <c:v>307</c:v>
                </c:pt>
                <c:pt idx="23726">
                  <c:v>332</c:v>
                </c:pt>
                <c:pt idx="23727">
                  <c:v>324</c:v>
                </c:pt>
                <c:pt idx="23728">
                  <c:v>357</c:v>
                </c:pt>
                <c:pt idx="23729">
                  <c:v>308</c:v>
                </c:pt>
                <c:pt idx="23730">
                  <c:v>270</c:v>
                </c:pt>
                <c:pt idx="23731">
                  <c:v>242</c:v>
                </c:pt>
                <c:pt idx="23732">
                  <c:v>360</c:v>
                </c:pt>
                <c:pt idx="23733">
                  <c:v>599</c:v>
                </c:pt>
                <c:pt idx="23734">
                  <c:v>268</c:v>
                </c:pt>
                <c:pt idx="23735">
                  <c:v>733</c:v>
                </c:pt>
                <c:pt idx="23736">
                  <c:v>293</c:v>
                </c:pt>
                <c:pt idx="23737">
                  <c:v>374</c:v>
                </c:pt>
                <c:pt idx="23738">
                  <c:v>783</c:v>
                </c:pt>
                <c:pt idx="23739">
                  <c:v>249</c:v>
                </c:pt>
                <c:pt idx="23740">
                  <c:v>423</c:v>
                </c:pt>
                <c:pt idx="23741">
                  <c:v>325</c:v>
                </c:pt>
                <c:pt idx="23742">
                  <c:v>595</c:v>
                </c:pt>
                <c:pt idx="23743">
                  <c:v>324</c:v>
                </c:pt>
                <c:pt idx="23744">
                  <c:v>380</c:v>
                </c:pt>
                <c:pt idx="23745">
                  <c:v>653</c:v>
                </c:pt>
                <c:pt idx="23746">
                  <c:v>346</c:v>
                </c:pt>
                <c:pt idx="23747">
                  <c:v>221</c:v>
                </c:pt>
                <c:pt idx="23748">
                  <c:v>336</c:v>
                </c:pt>
                <c:pt idx="23749">
                  <c:v>325</c:v>
                </c:pt>
                <c:pt idx="23750">
                  <c:v>794</c:v>
                </c:pt>
                <c:pt idx="23751">
                  <c:v>357</c:v>
                </c:pt>
                <c:pt idx="23752">
                  <c:v>847</c:v>
                </c:pt>
                <c:pt idx="23753">
                  <c:v>1089</c:v>
                </c:pt>
                <c:pt idx="23754">
                  <c:v>343</c:v>
                </c:pt>
                <c:pt idx="23755">
                  <c:v>497</c:v>
                </c:pt>
                <c:pt idx="23756">
                  <c:v>414</c:v>
                </c:pt>
                <c:pt idx="23757">
                  <c:v>575</c:v>
                </c:pt>
                <c:pt idx="23758">
                  <c:v>651</c:v>
                </c:pt>
                <c:pt idx="23759">
                  <c:v>218</c:v>
                </c:pt>
                <c:pt idx="23760">
                  <c:v>423</c:v>
                </c:pt>
                <c:pt idx="23761">
                  <c:v>301</c:v>
                </c:pt>
                <c:pt idx="23762">
                  <c:v>703</c:v>
                </c:pt>
                <c:pt idx="23763">
                  <c:v>593</c:v>
                </c:pt>
                <c:pt idx="23764">
                  <c:v>947</c:v>
                </c:pt>
                <c:pt idx="23765">
                  <c:v>228</c:v>
                </c:pt>
                <c:pt idx="23766">
                  <c:v>288</c:v>
                </c:pt>
                <c:pt idx="23767">
                  <c:v>712</c:v>
                </c:pt>
                <c:pt idx="23768">
                  <c:v>867</c:v>
                </c:pt>
                <c:pt idx="23769">
                  <c:v>680</c:v>
                </c:pt>
                <c:pt idx="23770">
                  <c:v>582</c:v>
                </c:pt>
                <c:pt idx="23771">
                  <c:v>250</c:v>
                </c:pt>
                <c:pt idx="23772">
                  <c:v>191</c:v>
                </c:pt>
                <c:pt idx="23773">
                  <c:v>822</c:v>
                </c:pt>
                <c:pt idx="23774">
                  <c:v>231</c:v>
                </c:pt>
                <c:pt idx="23775">
                  <c:v>1568</c:v>
                </c:pt>
                <c:pt idx="23776">
                  <c:v>935</c:v>
                </c:pt>
                <c:pt idx="23777">
                  <c:v>918</c:v>
                </c:pt>
                <c:pt idx="23778">
                  <c:v>690</c:v>
                </c:pt>
                <c:pt idx="23779">
                  <c:v>799</c:v>
                </c:pt>
                <c:pt idx="23780">
                  <c:v>771</c:v>
                </c:pt>
                <c:pt idx="23781">
                  <c:v>1179</c:v>
                </c:pt>
                <c:pt idx="23782">
                  <c:v>1006</c:v>
                </c:pt>
                <c:pt idx="23783">
                  <c:v>724</c:v>
                </c:pt>
                <c:pt idx="23784">
                  <c:v>1446</c:v>
                </c:pt>
                <c:pt idx="23785">
                  <c:v>616</c:v>
                </c:pt>
                <c:pt idx="23786">
                  <c:v>876</c:v>
                </c:pt>
                <c:pt idx="23787">
                  <c:v>246</c:v>
                </c:pt>
                <c:pt idx="23788">
                  <c:v>227</c:v>
                </c:pt>
                <c:pt idx="23789">
                  <c:v>606</c:v>
                </c:pt>
                <c:pt idx="23790">
                  <c:v>797</c:v>
                </c:pt>
                <c:pt idx="23791">
                  <c:v>195</c:v>
                </c:pt>
                <c:pt idx="23792">
                  <c:v>261</c:v>
                </c:pt>
                <c:pt idx="23793">
                  <c:v>259</c:v>
                </c:pt>
                <c:pt idx="23794">
                  <c:v>250</c:v>
                </c:pt>
                <c:pt idx="23795">
                  <c:v>226</c:v>
                </c:pt>
                <c:pt idx="23796">
                  <c:v>242</c:v>
                </c:pt>
                <c:pt idx="23797">
                  <c:v>256</c:v>
                </c:pt>
                <c:pt idx="23798">
                  <c:v>219</c:v>
                </c:pt>
                <c:pt idx="23799">
                  <c:v>12</c:v>
                </c:pt>
                <c:pt idx="23800">
                  <c:v>132</c:v>
                </c:pt>
                <c:pt idx="23801">
                  <c:v>133</c:v>
                </c:pt>
                <c:pt idx="23802">
                  <c:v>28</c:v>
                </c:pt>
                <c:pt idx="23803">
                  <c:v>118</c:v>
                </c:pt>
                <c:pt idx="23804">
                  <c:v>102</c:v>
                </c:pt>
                <c:pt idx="23805">
                  <c:v>200</c:v>
                </c:pt>
                <c:pt idx="23806">
                  <c:v>160</c:v>
                </c:pt>
                <c:pt idx="23807">
                  <c:v>295</c:v>
                </c:pt>
                <c:pt idx="23808">
                  <c:v>225</c:v>
                </c:pt>
                <c:pt idx="23809">
                  <c:v>208</c:v>
                </c:pt>
                <c:pt idx="23810">
                  <c:v>61</c:v>
                </c:pt>
                <c:pt idx="23811">
                  <c:v>165</c:v>
                </c:pt>
                <c:pt idx="23812">
                  <c:v>687</c:v>
                </c:pt>
                <c:pt idx="23813">
                  <c:v>318</c:v>
                </c:pt>
                <c:pt idx="23814">
                  <c:v>380</c:v>
                </c:pt>
                <c:pt idx="23815">
                  <c:v>503</c:v>
                </c:pt>
                <c:pt idx="23816">
                  <c:v>594</c:v>
                </c:pt>
                <c:pt idx="23817">
                  <c:v>269</c:v>
                </c:pt>
                <c:pt idx="23818">
                  <c:v>748</c:v>
                </c:pt>
                <c:pt idx="23819">
                  <c:v>765</c:v>
                </c:pt>
                <c:pt idx="23820">
                  <c:v>207</c:v>
                </c:pt>
                <c:pt idx="23821">
                  <c:v>218</c:v>
                </c:pt>
                <c:pt idx="23822">
                  <c:v>303</c:v>
                </c:pt>
                <c:pt idx="23823">
                  <c:v>1073</c:v>
                </c:pt>
                <c:pt idx="23824">
                  <c:v>299</c:v>
                </c:pt>
                <c:pt idx="23825">
                  <c:v>385</c:v>
                </c:pt>
                <c:pt idx="23826">
                  <c:v>275</c:v>
                </c:pt>
                <c:pt idx="23827">
                  <c:v>685</c:v>
                </c:pt>
                <c:pt idx="23828">
                  <c:v>264</c:v>
                </c:pt>
                <c:pt idx="23829">
                  <c:v>256</c:v>
                </c:pt>
                <c:pt idx="23830">
                  <c:v>243</c:v>
                </c:pt>
                <c:pt idx="23831">
                  <c:v>305</c:v>
                </c:pt>
                <c:pt idx="23832">
                  <c:v>206</c:v>
                </c:pt>
                <c:pt idx="23833">
                  <c:v>253</c:v>
                </c:pt>
                <c:pt idx="23834">
                  <c:v>631</c:v>
                </c:pt>
                <c:pt idx="23835">
                  <c:v>461</c:v>
                </c:pt>
                <c:pt idx="23836">
                  <c:v>399</c:v>
                </c:pt>
                <c:pt idx="23837">
                  <c:v>401</c:v>
                </c:pt>
                <c:pt idx="23838">
                  <c:v>988</c:v>
                </c:pt>
                <c:pt idx="23839">
                  <c:v>402</c:v>
                </c:pt>
                <c:pt idx="23840">
                  <c:v>410</c:v>
                </c:pt>
                <c:pt idx="23841">
                  <c:v>803</c:v>
                </c:pt>
                <c:pt idx="23842">
                  <c:v>632</c:v>
                </c:pt>
                <c:pt idx="23843">
                  <c:v>495</c:v>
                </c:pt>
                <c:pt idx="23844">
                  <c:v>306</c:v>
                </c:pt>
                <c:pt idx="23845">
                  <c:v>393</c:v>
                </c:pt>
                <c:pt idx="23846">
                  <c:v>474</c:v>
                </c:pt>
                <c:pt idx="23847">
                  <c:v>522</c:v>
                </c:pt>
                <c:pt idx="23848">
                  <c:v>740</c:v>
                </c:pt>
                <c:pt idx="23849">
                  <c:v>326</c:v>
                </c:pt>
                <c:pt idx="23850">
                  <c:v>311</c:v>
                </c:pt>
                <c:pt idx="23851">
                  <c:v>205</c:v>
                </c:pt>
                <c:pt idx="23852">
                  <c:v>264</c:v>
                </c:pt>
                <c:pt idx="23853">
                  <c:v>316</c:v>
                </c:pt>
                <c:pt idx="23854">
                  <c:v>920</c:v>
                </c:pt>
                <c:pt idx="23855">
                  <c:v>331</c:v>
                </c:pt>
                <c:pt idx="23856">
                  <c:v>796</c:v>
                </c:pt>
                <c:pt idx="23857">
                  <c:v>294</c:v>
                </c:pt>
                <c:pt idx="23858">
                  <c:v>228</c:v>
                </c:pt>
                <c:pt idx="23859">
                  <c:v>966</c:v>
                </c:pt>
                <c:pt idx="23860">
                  <c:v>700</c:v>
                </c:pt>
                <c:pt idx="23861">
                  <c:v>676</c:v>
                </c:pt>
                <c:pt idx="23862">
                  <c:v>347</c:v>
                </c:pt>
                <c:pt idx="23863">
                  <c:v>453</c:v>
                </c:pt>
                <c:pt idx="23864">
                  <c:v>376</c:v>
                </c:pt>
                <c:pt idx="23865">
                  <c:v>398</c:v>
                </c:pt>
                <c:pt idx="23866">
                  <c:v>340</c:v>
                </c:pt>
                <c:pt idx="23867">
                  <c:v>412</c:v>
                </c:pt>
                <c:pt idx="23868">
                  <c:v>324</c:v>
                </c:pt>
                <c:pt idx="23869">
                  <c:v>504</c:v>
                </c:pt>
                <c:pt idx="23870">
                  <c:v>405</c:v>
                </c:pt>
                <c:pt idx="23871">
                  <c:v>807</c:v>
                </c:pt>
                <c:pt idx="23872">
                  <c:v>919</c:v>
                </c:pt>
                <c:pt idx="23873">
                  <c:v>344</c:v>
                </c:pt>
                <c:pt idx="23874">
                  <c:v>439</c:v>
                </c:pt>
                <c:pt idx="23875">
                  <c:v>265</c:v>
                </c:pt>
                <c:pt idx="23876">
                  <c:v>463</c:v>
                </c:pt>
                <c:pt idx="23877">
                  <c:v>354</c:v>
                </c:pt>
                <c:pt idx="23878">
                  <c:v>307</c:v>
                </c:pt>
                <c:pt idx="23879">
                  <c:v>361</c:v>
                </c:pt>
                <c:pt idx="23880">
                  <c:v>240</c:v>
                </c:pt>
                <c:pt idx="23881">
                  <c:v>349</c:v>
                </c:pt>
                <c:pt idx="23882">
                  <c:v>244</c:v>
                </c:pt>
                <c:pt idx="23883">
                  <c:v>448</c:v>
                </c:pt>
                <c:pt idx="23884">
                  <c:v>314</c:v>
                </c:pt>
                <c:pt idx="23885">
                  <c:v>258</c:v>
                </c:pt>
                <c:pt idx="23886">
                  <c:v>239</c:v>
                </c:pt>
                <c:pt idx="23887">
                  <c:v>730</c:v>
                </c:pt>
                <c:pt idx="23888">
                  <c:v>513</c:v>
                </c:pt>
                <c:pt idx="23889">
                  <c:v>599</c:v>
                </c:pt>
                <c:pt idx="23890">
                  <c:v>260</c:v>
                </c:pt>
                <c:pt idx="23891">
                  <c:v>562</c:v>
                </c:pt>
                <c:pt idx="23892">
                  <c:v>180</c:v>
                </c:pt>
                <c:pt idx="23893">
                  <c:v>155</c:v>
                </c:pt>
                <c:pt idx="23894">
                  <c:v>617</c:v>
                </c:pt>
                <c:pt idx="23895">
                  <c:v>193</c:v>
                </c:pt>
                <c:pt idx="23896">
                  <c:v>285</c:v>
                </c:pt>
                <c:pt idx="23897">
                  <c:v>923</c:v>
                </c:pt>
                <c:pt idx="23898">
                  <c:v>326</c:v>
                </c:pt>
                <c:pt idx="23899">
                  <c:v>560</c:v>
                </c:pt>
                <c:pt idx="23900">
                  <c:v>960</c:v>
                </c:pt>
                <c:pt idx="23901">
                  <c:v>345</c:v>
                </c:pt>
                <c:pt idx="23902">
                  <c:v>375</c:v>
                </c:pt>
                <c:pt idx="23903">
                  <c:v>203</c:v>
                </c:pt>
                <c:pt idx="23904">
                  <c:v>954</c:v>
                </c:pt>
                <c:pt idx="23905">
                  <c:v>1035</c:v>
                </c:pt>
                <c:pt idx="23906">
                  <c:v>386</c:v>
                </c:pt>
                <c:pt idx="23907">
                  <c:v>508</c:v>
                </c:pt>
                <c:pt idx="23908">
                  <c:v>950</c:v>
                </c:pt>
                <c:pt idx="23909">
                  <c:v>849</c:v>
                </c:pt>
                <c:pt idx="23910">
                  <c:v>414</c:v>
                </c:pt>
                <c:pt idx="23911">
                  <c:v>811</c:v>
                </c:pt>
                <c:pt idx="23912">
                  <c:v>727</c:v>
                </c:pt>
                <c:pt idx="23913">
                  <c:v>588</c:v>
                </c:pt>
                <c:pt idx="23914">
                  <c:v>364</c:v>
                </c:pt>
                <c:pt idx="23915">
                  <c:v>575</c:v>
                </c:pt>
                <c:pt idx="23916">
                  <c:v>314</c:v>
                </c:pt>
                <c:pt idx="23917">
                  <c:v>217</c:v>
                </c:pt>
                <c:pt idx="23918">
                  <c:v>853</c:v>
                </c:pt>
                <c:pt idx="23919">
                  <c:v>313</c:v>
                </c:pt>
                <c:pt idx="23920">
                  <c:v>203</c:v>
                </c:pt>
                <c:pt idx="23921">
                  <c:v>258</c:v>
                </c:pt>
                <c:pt idx="23922">
                  <c:v>234</c:v>
                </c:pt>
                <c:pt idx="23923">
                  <c:v>207</c:v>
                </c:pt>
                <c:pt idx="23924">
                  <c:v>204</c:v>
                </c:pt>
                <c:pt idx="23925">
                  <c:v>225</c:v>
                </c:pt>
                <c:pt idx="23926">
                  <c:v>241</c:v>
                </c:pt>
                <c:pt idx="23927">
                  <c:v>214</c:v>
                </c:pt>
                <c:pt idx="23928">
                  <c:v>243</c:v>
                </c:pt>
                <c:pt idx="23929">
                  <c:v>185</c:v>
                </c:pt>
                <c:pt idx="23930">
                  <c:v>190</c:v>
                </c:pt>
                <c:pt idx="23931">
                  <c:v>647</c:v>
                </c:pt>
                <c:pt idx="23932">
                  <c:v>279</c:v>
                </c:pt>
                <c:pt idx="23933">
                  <c:v>600</c:v>
                </c:pt>
                <c:pt idx="23934">
                  <c:v>237</c:v>
                </c:pt>
                <c:pt idx="23935">
                  <c:v>581</c:v>
                </c:pt>
                <c:pt idx="23936">
                  <c:v>149</c:v>
                </c:pt>
                <c:pt idx="23937">
                  <c:v>280</c:v>
                </c:pt>
                <c:pt idx="23938">
                  <c:v>437</c:v>
                </c:pt>
                <c:pt idx="23939">
                  <c:v>188</c:v>
                </c:pt>
                <c:pt idx="23940">
                  <c:v>206</c:v>
                </c:pt>
                <c:pt idx="23941">
                  <c:v>103</c:v>
                </c:pt>
                <c:pt idx="23942">
                  <c:v>357</c:v>
                </c:pt>
                <c:pt idx="23943">
                  <c:v>646</c:v>
                </c:pt>
                <c:pt idx="23944">
                  <c:v>509</c:v>
                </c:pt>
                <c:pt idx="23945">
                  <c:v>418</c:v>
                </c:pt>
                <c:pt idx="23946">
                  <c:v>462</c:v>
                </c:pt>
                <c:pt idx="23947">
                  <c:v>316</c:v>
                </c:pt>
                <c:pt idx="23948">
                  <c:v>321</c:v>
                </c:pt>
                <c:pt idx="23949">
                  <c:v>826</c:v>
                </c:pt>
                <c:pt idx="23950">
                  <c:v>620</c:v>
                </c:pt>
                <c:pt idx="23951">
                  <c:v>347</c:v>
                </c:pt>
                <c:pt idx="23952">
                  <c:v>272</c:v>
                </c:pt>
                <c:pt idx="23953">
                  <c:v>793</c:v>
                </c:pt>
                <c:pt idx="23954">
                  <c:v>343</c:v>
                </c:pt>
                <c:pt idx="23955">
                  <c:v>517</c:v>
                </c:pt>
                <c:pt idx="23956">
                  <c:v>919</c:v>
                </c:pt>
                <c:pt idx="23957">
                  <c:v>364</c:v>
                </c:pt>
                <c:pt idx="23958">
                  <c:v>631</c:v>
                </c:pt>
                <c:pt idx="23959">
                  <c:v>697</c:v>
                </c:pt>
                <c:pt idx="23960">
                  <c:v>345</c:v>
                </c:pt>
                <c:pt idx="23961">
                  <c:v>689</c:v>
                </c:pt>
                <c:pt idx="23962">
                  <c:v>737</c:v>
                </c:pt>
                <c:pt idx="23963">
                  <c:v>337</c:v>
                </c:pt>
                <c:pt idx="23964">
                  <c:v>301</c:v>
                </c:pt>
                <c:pt idx="23965">
                  <c:v>351</c:v>
                </c:pt>
                <c:pt idx="23966">
                  <c:v>619</c:v>
                </c:pt>
                <c:pt idx="23967">
                  <c:v>434</c:v>
                </c:pt>
                <c:pt idx="23968">
                  <c:v>246</c:v>
                </c:pt>
                <c:pt idx="23969">
                  <c:v>282</c:v>
                </c:pt>
                <c:pt idx="23970">
                  <c:v>242</c:v>
                </c:pt>
                <c:pt idx="23971">
                  <c:v>334</c:v>
                </c:pt>
                <c:pt idx="23972">
                  <c:v>540</c:v>
                </c:pt>
                <c:pt idx="23973">
                  <c:v>434</c:v>
                </c:pt>
                <c:pt idx="23974">
                  <c:v>249</c:v>
                </c:pt>
                <c:pt idx="23975">
                  <c:v>358</c:v>
                </c:pt>
                <c:pt idx="23976">
                  <c:v>197</c:v>
                </c:pt>
                <c:pt idx="23977">
                  <c:v>272</c:v>
                </c:pt>
                <c:pt idx="23978">
                  <c:v>225</c:v>
                </c:pt>
                <c:pt idx="23979">
                  <c:v>224</c:v>
                </c:pt>
                <c:pt idx="23980">
                  <c:v>263</c:v>
                </c:pt>
                <c:pt idx="23981">
                  <c:v>266</c:v>
                </c:pt>
                <c:pt idx="23982">
                  <c:v>390</c:v>
                </c:pt>
                <c:pt idx="23983">
                  <c:v>232</c:v>
                </c:pt>
                <c:pt idx="23984">
                  <c:v>177</c:v>
                </c:pt>
                <c:pt idx="23985">
                  <c:v>182</c:v>
                </c:pt>
                <c:pt idx="23986">
                  <c:v>181</c:v>
                </c:pt>
                <c:pt idx="23987">
                  <c:v>258</c:v>
                </c:pt>
                <c:pt idx="23988">
                  <c:v>238</c:v>
                </c:pt>
                <c:pt idx="23989">
                  <c:v>155</c:v>
                </c:pt>
                <c:pt idx="23990">
                  <c:v>14</c:v>
                </c:pt>
                <c:pt idx="23991">
                  <c:v>124</c:v>
                </c:pt>
                <c:pt idx="23992">
                  <c:v>209</c:v>
                </c:pt>
                <c:pt idx="23993">
                  <c:v>172</c:v>
                </c:pt>
                <c:pt idx="23994">
                  <c:v>47</c:v>
                </c:pt>
                <c:pt idx="23995">
                  <c:v>230</c:v>
                </c:pt>
                <c:pt idx="23996">
                  <c:v>92</c:v>
                </c:pt>
                <c:pt idx="23997">
                  <c:v>155</c:v>
                </c:pt>
                <c:pt idx="23998">
                  <c:v>58</c:v>
                </c:pt>
                <c:pt idx="23999">
                  <c:v>343</c:v>
                </c:pt>
                <c:pt idx="24000">
                  <c:v>189</c:v>
                </c:pt>
                <c:pt idx="24001">
                  <c:v>238</c:v>
                </c:pt>
                <c:pt idx="24002">
                  <c:v>327</c:v>
                </c:pt>
                <c:pt idx="24003">
                  <c:v>198</c:v>
                </c:pt>
                <c:pt idx="24004">
                  <c:v>716</c:v>
                </c:pt>
                <c:pt idx="24005">
                  <c:v>325</c:v>
                </c:pt>
                <c:pt idx="24006">
                  <c:v>382</c:v>
                </c:pt>
                <c:pt idx="24007">
                  <c:v>281</c:v>
                </c:pt>
                <c:pt idx="24008">
                  <c:v>363</c:v>
                </c:pt>
                <c:pt idx="24009">
                  <c:v>373</c:v>
                </c:pt>
                <c:pt idx="24010">
                  <c:v>714</c:v>
                </c:pt>
                <c:pt idx="24011">
                  <c:v>340</c:v>
                </c:pt>
                <c:pt idx="24012">
                  <c:v>847</c:v>
                </c:pt>
                <c:pt idx="24013">
                  <c:v>238</c:v>
                </c:pt>
                <c:pt idx="24014">
                  <c:v>229</c:v>
                </c:pt>
                <c:pt idx="24015">
                  <c:v>967</c:v>
                </c:pt>
                <c:pt idx="24016">
                  <c:v>378</c:v>
                </c:pt>
                <c:pt idx="24017">
                  <c:v>344</c:v>
                </c:pt>
                <c:pt idx="24018">
                  <c:v>307</c:v>
                </c:pt>
                <c:pt idx="24019">
                  <c:v>273</c:v>
                </c:pt>
                <c:pt idx="24020">
                  <c:v>260</c:v>
                </c:pt>
                <c:pt idx="24021">
                  <c:v>956</c:v>
                </c:pt>
                <c:pt idx="24022">
                  <c:v>679</c:v>
                </c:pt>
                <c:pt idx="24023">
                  <c:v>1121</c:v>
                </c:pt>
                <c:pt idx="24024">
                  <c:v>1346</c:v>
                </c:pt>
                <c:pt idx="24025">
                  <c:v>914</c:v>
                </c:pt>
                <c:pt idx="24026">
                  <c:v>914</c:v>
                </c:pt>
                <c:pt idx="24027">
                  <c:v>1096</c:v>
                </c:pt>
                <c:pt idx="24028">
                  <c:v>1121</c:v>
                </c:pt>
                <c:pt idx="24029">
                  <c:v>923</c:v>
                </c:pt>
                <c:pt idx="24030">
                  <c:v>1477</c:v>
                </c:pt>
                <c:pt idx="24031">
                  <c:v>521</c:v>
                </c:pt>
                <c:pt idx="24032">
                  <c:v>998</c:v>
                </c:pt>
                <c:pt idx="24033">
                  <c:v>1638</c:v>
                </c:pt>
                <c:pt idx="24034">
                  <c:v>1110</c:v>
                </c:pt>
                <c:pt idx="24035">
                  <c:v>893</c:v>
                </c:pt>
                <c:pt idx="24036">
                  <c:v>694</c:v>
                </c:pt>
                <c:pt idx="24037">
                  <c:v>174</c:v>
                </c:pt>
                <c:pt idx="24038">
                  <c:v>256</c:v>
                </c:pt>
                <c:pt idx="24039">
                  <c:v>751</c:v>
                </c:pt>
                <c:pt idx="24040">
                  <c:v>693</c:v>
                </c:pt>
                <c:pt idx="24041">
                  <c:v>263</c:v>
                </c:pt>
                <c:pt idx="24042">
                  <c:v>569</c:v>
                </c:pt>
                <c:pt idx="24043">
                  <c:v>241</c:v>
                </c:pt>
                <c:pt idx="24044">
                  <c:v>248</c:v>
                </c:pt>
                <c:pt idx="24045">
                  <c:v>218</c:v>
                </c:pt>
                <c:pt idx="24046">
                  <c:v>254</c:v>
                </c:pt>
                <c:pt idx="24047">
                  <c:v>331</c:v>
                </c:pt>
                <c:pt idx="24048">
                  <c:v>276</c:v>
                </c:pt>
                <c:pt idx="24049">
                  <c:v>325</c:v>
                </c:pt>
                <c:pt idx="24050">
                  <c:v>104</c:v>
                </c:pt>
                <c:pt idx="24051">
                  <c:v>413</c:v>
                </c:pt>
                <c:pt idx="24052">
                  <c:v>152</c:v>
                </c:pt>
                <c:pt idx="24053">
                  <c:v>213</c:v>
                </c:pt>
                <c:pt idx="24054">
                  <c:v>258</c:v>
                </c:pt>
                <c:pt idx="24055">
                  <c:v>141</c:v>
                </c:pt>
                <c:pt idx="24056">
                  <c:v>200</c:v>
                </c:pt>
                <c:pt idx="24057">
                  <c:v>442</c:v>
                </c:pt>
                <c:pt idx="24058">
                  <c:v>182</c:v>
                </c:pt>
                <c:pt idx="24059">
                  <c:v>165</c:v>
                </c:pt>
                <c:pt idx="24060">
                  <c:v>316</c:v>
                </c:pt>
                <c:pt idx="24061">
                  <c:v>193</c:v>
                </c:pt>
                <c:pt idx="24062">
                  <c:v>141</c:v>
                </c:pt>
                <c:pt idx="24063">
                  <c:v>186</c:v>
                </c:pt>
                <c:pt idx="24064">
                  <c:v>721</c:v>
                </c:pt>
                <c:pt idx="24065">
                  <c:v>682</c:v>
                </c:pt>
                <c:pt idx="24066">
                  <c:v>210</c:v>
                </c:pt>
                <c:pt idx="24067">
                  <c:v>135</c:v>
                </c:pt>
                <c:pt idx="24068">
                  <c:v>101</c:v>
                </c:pt>
                <c:pt idx="24069">
                  <c:v>113</c:v>
                </c:pt>
                <c:pt idx="24070">
                  <c:v>161</c:v>
                </c:pt>
                <c:pt idx="24071">
                  <c:v>517</c:v>
                </c:pt>
                <c:pt idx="24072">
                  <c:v>747</c:v>
                </c:pt>
                <c:pt idx="24073">
                  <c:v>991</c:v>
                </c:pt>
                <c:pt idx="24074">
                  <c:v>370</c:v>
                </c:pt>
                <c:pt idx="24075">
                  <c:v>1194</c:v>
                </c:pt>
                <c:pt idx="24076">
                  <c:v>748</c:v>
                </c:pt>
                <c:pt idx="24077">
                  <c:v>687</c:v>
                </c:pt>
                <c:pt idx="24078">
                  <c:v>432</c:v>
                </c:pt>
                <c:pt idx="24079">
                  <c:v>320</c:v>
                </c:pt>
                <c:pt idx="24080">
                  <c:v>286</c:v>
                </c:pt>
                <c:pt idx="24081">
                  <c:v>324</c:v>
                </c:pt>
                <c:pt idx="24082">
                  <c:v>773</c:v>
                </c:pt>
                <c:pt idx="24083">
                  <c:v>389</c:v>
                </c:pt>
                <c:pt idx="24084">
                  <c:v>356</c:v>
                </c:pt>
                <c:pt idx="24085">
                  <c:v>680</c:v>
                </c:pt>
                <c:pt idx="24086">
                  <c:v>537</c:v>
                </c:pt>
                <c:pt idx="24087">
                  <c:v>392</c:v>
                </c:pt>
                <c:pt idx="24088">
                  <c:v>724</c:v>
                </c:pt>
                <c:pt idx="24089">
                  <c:v>933</c:v>
                </c:pt>
                <c:pt idx="24090">
                  <c:v>355</c:v>
                </c:pt>
                <c:pt idx="24091">
                  <c:v>337</c:v>
                </c:pt>
                <c:pt idx="24092">
                  <c:v>542</c:v>
                </c:pt>
                <c:pt idx="24093">
                  <c:v>419</c:v>
                </c:pt>
                <c:pt idx="24094">
                  <c:v>667</c:v>
                </c:pt>
                <c:pt idx="24095">
                  <c:v>993</c:v>
                </c:pt>
                <c:pt idx="24096">
                  <c:v>209</c:v>
                </c:pt>
                <c:pt idx="24097">
                  <c:v>400</c:v>
                </c:pt>
                <c:pt idx="24098">
                  <c:v>274</c:v>
                </c:pt>
                <c:pt idx="24099">
                  <c:v>159</c:v>
                </c:pt>
                <c:pt idx="24100">
                  <c:v>187</c:v>
                </c:pt>
                <c:pt idx="24101">
                  <c:v>190</c:v>
                </c:pt>
                <c:pt idx="24102">
                  <c:v>205</c:v>
                </c:pt>
                <c:pt idx="24103">
                  <c:v>267</c:v>
                </c:pt>
                <c:pt idx="24104">
                  <c:v>229</c:v>
                </c:pt>
                <c:pt idx="24105">
                  <c:v>171</c:v>
                </c:pt>
                <c:pt idx="24106">
                  <c:v>1115</c:v>
                </c:pt>
                <c:pt idx="24107">
                  <c:v>483</c:v>
                </c:pt>
                <c:pt idx="24108">
                  <c:v>371</c:v>
                </c:pt>
                <c:pt idx="24109">
                  <c:v>290</c:v>
                </c:pt>
                <c:pt idx="24110">
                  <c:v>221</c:v>
                </c:pt>
                <c:pt idx="24111">
                  <c:v>1191</c:v>
                </c:pt>
                <c:pt idx="24112">
                  <c:v>304</c:v>
                </c:pt>
                <c:pt idx="24113">
                  <c:v>322</c:v>
                </c:pt>
                <c:pt idx="24114">
                  <c:v>294</c:v>
                </c:pt>
                <c:pt idx="24115">
                  <c:v>220</c:v>
                </c:pt>
                <c:pt idx="24116">
                  <c:v>493</c:v>
                </c:pt>
                <c:pt idx="24117">
                  <c:v>245</c:v>
                </c:pt>
                <c:pt idx="24118">
                  <c:v>212</c:v>
                </c:pt>
                <c:pt idx="24119">
                  <c:v>836</c:v>
                </c:pt>
                <c:pt idx="24120">
                  <c:v>716</c:v>
                </c:pt>
                <c:pt idx="24121">
                  <c:v>277</c:v>
                </c:pt>
                <c:pt idx="24122">
                  <c:v>356</c:v>
                </c:pt>
                <c:pt idx="24123">
                  <c:v>469</c:v>
                </c:pt>
                <c:pt idx="24124">
                  <c:v>261</c:v>
                </c:pt>
                <c:pt idx="24125">
                  <c:v>274</c:v>
                </c:pt>
                <c:pt idx="24126">
                  <c:v>305</c:v>
                </c:pt>
                <c:pt idx="24127">
                  <c:v>212</c:v>
                </c:pt>
                <c:pt idx="24128">
                  <c:v>258</c:v>
                </c:pt>
                <c:pt idx="24129">
                  <c:v>749</c:v>
                </c:pt>
                <c:pt idx="24130">
                  <c:v>283</c:v>
                </c:pt>
                <c:pt idx="24131">
                  <c:v>1176</c:v>
                </c:pt>
                <c:pt idx="24132">
                  <c:v>315</c:v>
                </c:pt>
                <c:pt idx="24133">
                  <c:v>310</c:v>
                </c:pt>
                <c:pt idx="24134">
                  <c:v>294</c:v>
                </c:pt>
                <c:pt idx="24135">
                  <c:v>496</c:v>
                </c:pt>
                <c:pt idx="24136">
                  <c:v>265</c:v>
                </c:pt>
                <c:pt idx="24137">
                  <c:v>254</c:v>
                </c:pt>
                <c:pt idx="24138">
                  <c:v>238</c:v>
                </c:pt>
                <c:pt idx="24139">
                  <c:v>221</c:v>
                </c:pt>
                <c:pt idx="24140">
                  <c:v>299</c:v>
                </c:pt>
                <c:pt idx="24141">
                  <c:v>350</c:v>
                </c:pt>
                <c:pt idx="24142">
                  <c:v>494</c:v>
                </c:pt>
                <c:pt idx="24143">
                  <c:v>343</c:v>
                </c:pt>
                <c:pt idx="24144">
                  <c:v>190</c:v>
                </c:pt>
                <c:pt idx="24145">
                  <c:v>140</c:v>
                </c:pt>
                <c:pt idx="24146">
                  <c:v>742</c:v>
                </c:pt>
                <c:pt idx="24147">
                  <c:v>242</c:v>
                </c:pt>
                <c:pt idx="24148">
                  <c:v>217</c:v>
                </c:pt>
                <c:pt idx="24149">
                  <c:v>255</c:v>
                </c:pt>
                <c:pt idx="24150">
                  <c:v>458</c:v>
                </c:pt>
                <c:pt idx="24151">
                  <c:v>152</c:v>
                </c:pt>
                <c:pt idx="24152">
                  <c:v>166</c:v>
                </c:pt>
                <c:pt idx="24153">
                  <c:v>234</c:v>
                </c:pt>
                <c:pt idx="24154">
                  <c:v>227</c:v>
                </c:pt>
                <c:pt idx="24155">
                  <c:v>254</c:v>
                </c:pt>
                <c:pt idx="24156">
                  <c:v>336</c:v>
                </c:pt>
                <c:pt idx="24157">
                  <c:v>321</c:v>
                </c:pt>
                <c:pt idx="24158">
                  <c:v>318</c:v>
                </c:pt>
                <c:pt idx="24159">
                  <c:v>328</c:v>
                </c:pt>
                <c:pt idx="24160">
                  <c:v>286</c:v>
                </c:pt>
                <c:pt idx="24161">
                  <c:v>342</c:v>
                </c:pt>
                <c:pt idx="24162">
                  <c:v>763</c:v>
                </c:pt>
                <c:pt idx="24163">
                  <c:v>188</c:v>
                </c:pt>
                <c:pt idx="24164">
                  <c:v>296</c:v>
                </c:pt>
                <c:pt idx="24165">
                  <c:v>325</c:v>
                </c:pt>
                <c:pt idx="24166">
                  <c:v>387</c:v>
                </c:pt>
                <c:pt idx="24167">
                  <c:v>952</c:v>
                </c:pt>
                <c:pt idx="24168">
                  <c:v>962</c:v>
                </c:pt>
                <c:pt idx="24169">
                  <c:v>719</c:v>
                </c:pt>
                <c:pt idx="24170">
                  <c:v>597</c:v>
                </c:pt>
                <c:pt idx="24171">
                  <c:v>1732</c:v>
                </c:pt>
                <c:pt idx="24172">
                  <c:v>384</c:v>
                </c:pt>
                <c:pt idx="24173">
                  <c:v>753</c:v>
                </c:pt>
                <c:pt idx="24174">
                  <c:v>876</c:v>
                </c:pt>
                <c:pt idx="24175">
                  <c:v>433</c:v>
                </c:pt>
                <c:pt idx="24176">
                  <c:v>830</c:v>
                </c:pt>
                <c:pt idx="24177">
                  <c:v>441</c:v>
                </c:pt>
                <c:pt idx="24178">
                  <c:v>324</c:v>
                </c:pt>
                <c:pt idx="24179">
                  <c:v>103</c:v>
                </c:pt>
                <c:pt idx="24180">
                  <c:v>233</c:v>
                </c:pt>
                <c:pt idx="24181">
                  <c:v>126</c:v>
                </c:pt>
                <c:pt idx="24182">
                  <c:v>145</c:v>
                </c:pt>
                <c:pt idx="24183">
                  <c:v>265</c:v>
                </c:pt>
                <c:pt idx="24184">
                  <c:v>366</c:v>
                </c:pt>
                <c:pt idx="24185">
                  <c:v>231</c:v>
                </c:pt>
                <c:pt idx="24186">
                  <c:v>310</c:v>
                </c:pt>
                <c:pt idx="24187">
                  <c:v>155</c:v>
                </c:pt>
                <c:pt idx="24188">
                  <c:v>194</c:v>
                </c:pt>
                <c:pt idx="24189">
                  <c:v>204</c:v>
                </c:pt>
                <c:pt idx="24190">
                  <c:v>247</c:v>
                </c:pt>
                <c:pt idx="24191">
                  <c:v>484</c:v>
                </c:pt>
                <c:pt idx="24192">
                  <c:v>305</c:v>
                </c:pt>
                <c:pt idx="24193">
                  <c:v>168</c:v>
                </c:pt>
                <c:pt idx="24194">
                  <c:v>361</c:v>
                </c:pt>
                <c:pt idx="24195">
                  <c:v>262</c:v>
                </c:pt>
                <c:pt idx="24196">
                  <c:v>294</c:v>
                </c:pt>
                <c:pt idx="24197">
                  <c:v>517</c:v>
                </c:pt>
                <c:pt idx="24198">
                  <c:v>978</c:v>
                </c:pt>
                <c:pt idx="24199">
                  <c:v>330</c:v>
                </c:pt>
                <c:pt idx="24200">
                  <c:v>151</c:v>
                </c:pt>
                <c:pt idx="24201">
                  <c:v>806</c:v>
                </c:pt>
                <c:pt idx="24202">
                  <c:v>644</c:v>
                </c:pt>
                <c:pt idx="24203">
                  <c:v>61</c:v>
                </c:pt>
                <c:pt idx="24204">
                  <c:v>121</c:v>
                </c:pt>
                <c:pt idx="24205">
                  <c:v>97</c:v>
                </c:pt>
                <c:pt idx="24206">
                  <c:v>76</c:v>
                </c:pt>
                <c:pt idx="24207">
                  <c:v>157</c:v>
                </c:pt>
                <c:pt idx="24208">
                  <c:v>195</c:v>
                </c:pt>
                <c:pt idx="24209">
                  <c:v>97</c:v>
                </c:pt>
                <c:pt idx="24210">
                  <c:v>140</c:v>
                </c:pt>
                <c:pt idx="24211">
                  <c:v>250</c:v>
                </c:pt>
                <c:pt idx="24212">
                  <c:v>27</c:v>
                </c:pt>
                <c:pt idx="24213">
                  <c:v>53</c:v>
                </c:pt>
                <c:pt idx="24214">
                  <c:v>295</c:v>
                </c:pt>
                <c:pt idx="24215">
                  <c:v>394</c:v>
                </c:pt>
                <c:pt idx="24216">
                  <c:v>610</c:v>
                </c:pt>
                <c:pt idx="24217">
                  <c:v>342</c:v>
                </c:pt>
                <c:pt idx="24218">
                  <c:v>494</c:v>
                </c:pt>
                <c:pt idx="24219">
                  <c:v>305</c:v>
                </c:pt>
                <c:pt idx="24220">
                  <c:v>263</c:v>
                </c:pt>
                <c:pt idx="24221">
                  <c:v>1101</c:v>
                </c:pt>
                <c:pt idx="24222">
                  <c:v>280</c:v>
                </c:pt>
                <c:pt idx="24223">
                  <c:v>215</c:v>
                </c:pt>
                <c:pt idx="24224">
                  <c:v>221</c:v>
                </c:pt>
                <c:pt idx="24225">
                  <c:v>434</c:v>
                </c:pt>
                <c:pt idx="24226">
                  <c:v>639</c:v>
                </c:pt>
                <c:pt idx="24227">
                  <c:v>283</c:v>
                </c:pt>
                <c:pt idx="24228">
                  <c:v>675</c:v>
                </c:pt>
                <c:pt idx="24229">
                  <c:v>262</c:v>
                </c:pt>
                <c:pt idx="24230">
                  <c:v>483</c:v>
                </c:pt>
                <c:pt idx="24231">
                  <c:v>310</c:v>
                </c:pt>
                <c:pt idx="24232">
                  <c:v>986</c:v>
                </c:pt>
                <c:pt idx="24233">
                  <c:v>350</c:v>
                </c:pt>
                <c:pt idx="24234">
                  <c:v>267</c:v>
                </c:pt>
                <c:pt idx="24235">
                  <c:v>330</c:v>
                </c:pt>
                <c:pt idx="24236">
                  <c:v>123</c:v>
                </c:pt>
                <c:pt idx="24237">
                  <c:v>124</c:v>
                </c:pt>
                <c:pt idx="24238">
                  <c:v>314</c:v>
                </c:pt>
                <c:pt idx="24239">
                  <c:v>267</c:v>
                </c:pt>
                <c:pt idx="24240">
                  <c:v>256</c:v>
                </c:pt>
                <c:pt idx="24241">
                  <c:v>335</c:v>
                </c:pt>
                <c:pt idx="24242">
                  <c:v>278</c:v>
                </c:pt>
                <c:pt idx="24243">
                  <c:v>380</c:v>
                </c:pt>
                <c:pt idx="24244">
                  <c:v>375</c:v>
                </c:pt>
                <c:pt idx="24245">
                  <c:v>315</c:v>
                </c:pt>
                <c:pt idx="24246">
                  <c:v>411</c:v>
                </c:pt>
                <c:pt idx="24247">
                  <c:v>245</c:v>
                </c:pt>
                <c:pt idx="24248">
                  <c:v>405</c:v>
                </c:pt>
                <c:pt idx="24249">
                  <c:v>216</c:v>
                </c:pt>
                <c:pt idx="24250">
                  <c:v>934</c:v>
                </c:pt>
                <c:pt idx="24251">
                  <c:v>177</c:v>
                </c:pt>
                <c:pt idx="24252">
                  <c:v>147</c:v>
                </c:pt>
                <c:pt idx="24253">
                  <c:v>217</c:v>
                </c:pt>
                <c:pt idx="24254">
                  <c:v>149</c:v>
                </c:pt>
                <c:pt idx="24255">
                  <c:v>171</c:v>
                </c:pt>
                <c:pt idx="24256">
                  <c:v>175</c:v>
                </c:pt>
                <c:pt idx="24257">
                  <c:v>786</c:v>
                </c:pt>
                <c:pt idx="24258">
                  <c:v>246</c:v>
                </c:pt>
                <c:pt idx="24259">
                  <c:v>214</c:v>
                </c:pt>
                <c:pt idx="24260">
                  <c:v>581</c:v>
                </c:pt>
                <c:pt idx="24261">
                  <c:v>233</c:v>
                </c:pt>
                <c:pt idx="24262">
                  <c:v>230</c:v>
                </c:pt>
                <c:pt idx="24263">
                  <c:v>534</c:v>
                </c:pt>
                <c:pt idx="24264">
                  <c:v>346</c:v>
                </c:pt>
                <c:pt idx="24265">
                  <c:v>444</c:v>
                </c:pt>
                <c:pt idx="24266">
                  <c:v>307</c:v>
                </c:pt>
                <c:pt idx="24267">
                  <c:v>355</c:v>
                </c:pt>
                <c:pt idx="24268">
                  <c:v>280</c:v>
                </c:pt>
                <c:pt idx="24269">
                  <c:v>291</c:v>
                </c:pt>
                <c:pt idx="24270">
                  <c:v>285</c:v>
                </c:pt>
                <c:pt idx="24271">
                  <c:v>455</c:v>
                </c:pt>
                <c:pt idx="24272">
                  <c:v>315</c:v>
                </c:pt>
                <c:pt idx="24273">
                  <c:v>685</c:v>
                </c:pt>
                <c:pt idx="24274">
                  <c:v>333</c:v>
                </c:pt>
                <c:pt idx="24275">
                  <c:v>833</c:v>
                </c:pt>
                <c:pt idx="24276">
                  <c:v>262</c:v>
                </c:pt>
                <c:pt idx="24277">
                  <c:v>699</c:v>
                </c:pt>
                <c:pt idx="24278">
                  <c:v>252</c:v>
                </c:pt>
                <c:pt idx="24279">
                  <c:v>265</c:v>
                </c:pt>
                <c:pt idx="24280">
                  <c:v>252</c:v>
                </c:pt>
                <c:pt idx="24281">
                  <c:v>811</c:v>
                </c:pt>
                <c:pt idx="24282">
                  <c:v>265</c:v>
                </c:pt>
                <c:pt idx="24283">
                  <c:v>183</c:v>
                </c:pt>
                <c:pt idx="24284">
                  <c:v>599</c:v>
                </c:pt>
                <c:pt idx="24285">
                  <c:v>604</c:v>
                </c:pt>
                <c:pt idx="24286">
                  <c:v>627</c:v>
                </c:pt>
                <c:pt idx="24287">
                  <c:v>339</c:v>
                </c:pt>
                <c:pt idx="24288">
                  <c:v>165</c:v>
                </c:pt>
                <c:pt idx="24289">
                  <c:v>212</c:v>
                </c:pt>
                <c:pt idx="24290">
                  <c:v>292</c:v>
                </c:pt>
                <c:pt idx="24291">
                  <c:v>165</c:v>
                </c:pt>
                <c:pt idx="24292">
                  <c:v>235</c:v>
                </c:pt>
                <c:pt idx="24293">
                  <c:v>281</c:v>
                </c:pt>
                <c:pt idx="24294">
                  <c:v>803</c:v>
                </c:pt>
                <c:pt idx="24295">
                  <c:v>216</c:v>
                </c:pt>
                <c:pt idx="24296">
                  <c:v>131</c:v>
                </c:pt>
                <c:pt idx="24297">
                  <c:v>322</c:v>
                </c:pt>
                <c:pt idx="24298">
                  <c:v>292</c:v>
                </c:pt>
                <c:pt idx="24299">
                  <c:v>273</c:v>
                </c:pt>
                <c:pt idx="24300">
                  <c:v>484</c:v>
                </c:pt>
                <c:pt idx="24301">
                  <c:v>369</c:v>
                </c:pt>
                <c:pt idx="24302">
                  <c:v>419</c:v>
                </c:pt>
                <c:pt idx="24303">
                  <c:v>639</c:v>
                </c:pt>
                <c:pt idx="24304">
                  <c:v>438</c:v>
                </c:pt>
                <c:pt idx="24305">
                  <c:v>322</c:v>
                </c:pt>
                <c:pt idx="24306">
                  <c:v>490</c:v>
                </c:pt>
                <c:pt idx="24307">
                  <c:v>521</c:v>
                </c:pt>
                <c:pt idx="24308">
                  <c:v>282</c:v>
                </c:pt>
                <c:pt idx="24309">
                  <c:v>356</c:v>
                </c:pt>
                <c:pt idx="24310">
                  <c:v>310</c:v>
                </c:pt>
                <c:pt idx="24311">
                  <c:v>255</c:v>
                </c:pt>
                <c:pt idx="24312">
                  <c:v>356</c:v>
                </c:pt>
                <c:pt idx="24313">
                  <c:v>358</c:v>
                </c:pt>
                <c:pt idx="24314">
                  <c:v>803</c:v>
                </c:pt>
                <c:pt idx="24315">
                  <c:v>354</c:v>
                </c:pt>
                <c:pt idx="24316">
                  <c:v>375</c:v>
                </c:pt>
                <c:pt idx="24317">
                  <c:v>886</c:v>
                </c:pt>
                <c:pt idx="24318">
                  <c:v>339</c:v>
                </c:pt>
                <c:pt idx="24319">
                  <c:v>348</c:v>
                </c:pt>
                <c:pt idx="24320">
                  <c:v>323</c:v>
                </c:pt>
                <c:pt idx="24321">
                  <c:v>311</c:v>
                </c:pt>
                <c:pt idx="24322">
                  <c:v>696</c:v>
                </c:pt>
                <c:pt idx="24323">
                  <c:v>106</c:v>
                </c:pt>
                <c:pt idx="24324">
                  <c:v>71</c:v>
                </c:pt>
                <c:pt idx="24325">
                  <c:v>113</c:v>
                </c:pt>
                <c:pt idx="24326">
                  <c:v>69</c:v>
                </c:pt>
                <c:pt idx="24327">
                  <c:v>4</c:v>
                </c:pt>
                <c:pt idx="24328">
                  <c:v>239</c:v>
                </c:pt>
                <c:pt idx="24329">
                  <c:v>129</c:v>
                </c:pt>
                <c:pt idx="24330">
                  <c:v>54</c:v>
                </c:pt>
                <c:pt idx="24331">
                  <c:v>132</c:v>
                </c:pt>
                <c:pt idx="24332">
                  <c:v>122</c:v>
                </c:pt>
                <c:pt idx="24333">
                  <c:v>34</c:v>
                </c:pt>
                <c:pt idx="24334">
                  <c:v>41</c:v>
                </c:pt>
                <c:pt idx="24335">
                  <c:v>152</c:v>
                </c:pt>
                <c:pt idx="24336">
                  <c:v>8</c:v>
                </c:pt>
                <c:pt idx="24337">
                  <c:v>61</c:v>
                </c:pt>
                <c:pt idx="24338">
                  <c:v>60</c:v>
                </c:pt>
                <c:pt idx="24339">
                  <c:v>347</c:v>
                </c:pt>
                <c:pt idx="24340">
                  <c:v>77</c:v>
                </c:pt>
                <c:pt idx="24341">
                  <c:v>17</c:v>
                </c:pt>
                <c:pt idx="24342" formatCode="0.00E+00">
                  <c:v>4.8999999999999998E-3</c:v>
                </c:pt>
                <c:pt idx="24343" formatCode="0.00E+00">
                  <c:v>4.8999999999999998E-3</c:v>
                </c:pt>
                <c:pt idx="24344">
                  <c:v>45</c:v>
                </c:pt>
                <c:pt idx="24345">
                  <c:v>20</c:v>
                </c:pt>
                <c:pt idx="24346">
                  <c:v>452</c:v>
                </c:pt>
                <c:pt idx="24347">
                  <c:v>393</c:v>
                </c:pt>
                <c:pt idx="24348">
                  <c:v>526</c:v>
                </c:pt>
                <c:pt idx="24349">
                  <c:v>265</c:v>
                </c:pt>
                <c:pt idx="24350">
                  <c:v>232</c:v>
                </c:pt>
                <c:pt idx="24351">
                  <c:v>523</c:v>
                </c:pt>
                <c:pt idx="24352">
                  <c:v>413</c:v>
                </c:pt>
                <c:pt idx="24353">
                  <c:v>327</c:v>
                </c:pt>
                <c:pt idx="24354">
                  <c:v>477</c:v>
                </c:pt>
                <c:pt idx="24355">
                  <c:v>249</c:v>
                </c:pt>
                <c:pt idx="24356">
                  <c:v>253</c:v>
                </c:pt>
                <c:pt idx="24357">
                  <c:v>303</c:v>
                </c:pt>
                <c:pt idx="24358">
                  <c:v>1147</c:v>
                </c:pt>
                <c:pt idx="24359">
                  <c:v>50</c:v>
                </c:pt>
                <c:pt idx="24360">
                  <c:v>109</c:v>
                </c:pt>
                <c:pt idx="24361">
                  <c:v>249</c:v>
                </c:pt>
                <c:pt idx="24362">
                  <c:v>241</c:v>
                </c:pt>
                <c:pt idx="24363">
                  <c:v>117</c:v>
                </c:pt>
                <c:pt idx="24364">
                  <c:v>56</c:v>
                </c:pt>
                <c:pt idx="24365">
                  <c:v>51</c:v>
                </c:pt>
                <c:pt idx="24366">
                  <c:v>85</c:v>
                </c:pt>
                <c:pt idx="24367">
                  <c:v>60</c:v>
                </c:pt>
                <c:pt idx="24368">
                  <c:v>78</c:v>
                </c:pt>
                <c:pt idx="24369">
                  <c:v>74</c:v>
                </c:pt>
                <c:pt idx="24370">
                  <c:v>71</c:v>
                </c:pt>
                <c:pt idx="24371">
                  <c:v>290</c:v>
                </c:pt>
                <c:pt idx="24372">
                  <c:v>102</c:v>
                </c:pt>
                <c:pt idx="24373">
                  <c:v>64</c:v>
                </c:pt>
                <c:pt idx="24374">
                  <c:v>61</c:v>
                </c:pt>
                <c:pt idx="24375">
                  <c:v>117</c:v>
                </c:pt>
                <c:pt idx="24376">
                  <c:v>211</c:v>
                </c:pt>
                <c:pt idx="24377">
                  <c:v>121</c:v>
                </c:pt>
                <c:pt idx="24378">
                  <c:v>348</c:v>
                </c:pt>
                <c:pt idx="24379">
                  <c:v>200</c:v>
                </c:pt>
                <c:pt idx="24380">
                  <c:v>78</c:v>
                </c:pt>
                <c:pt idx="24381">
                  <c:v>518</c:v>
                </c:pt>
                <c:pt idx="24382">
                  <c:v>283</c:v>
                </c:pt>
                <c:pt idx="24383">
                  <c:v>351</c:v>
                </c:pt>
                <c:pt idx="24384">
                  <c:v>276</c:v>
                </c:pt>
                <c:pt idx="24385">
                  <c:v>395</c:v>
                </c:pt>
                <c:pt idx="24386">
                  <c:v>341</c:v>
                </c:pt>
                <c:pt idx="24387">
                  <c:v>327</c:v>
                </c:pt>
                <c:pt idx="24388">
                  <c:v>515</c:v>
                </c:pt>
                <c:pt idx="24389">
                  <c:v>298</c:v>
                </c:pt>
                <c:pt idx="24390">
                  <c:v>345</c:v>
                </c:pt>
                <c:pt idx="24391">
                  <c:v>370</c:v>
                </c:pt>
                <c:pt idx="24392">
                  <c:v>547</c:v>
                </c:pt>
                <c:pt idx="24393">
                  <c:v>249</c:v>
                </c:pt>
                <c:pt idx="24394">
                  <c:v>351</c:v>
                </c:pt>
                <c:pt idx="24395">
                  <c:v>180</c:v>
                </c:pt>
                <c:pt idx="24396">
                  <c:v>217</c:v>
                </c:pt>
                <c:pt idx="24397">
                  <c:v>183</c:v>
                </c:pt>
                <c:pt idx="24398">
                  <c:v>205</c:v>
                </c:pt>
                <c:pt idx="24399">
                  <c:v>178</c:v>
                </c:pt>
                <c:pt idx="24400">
                  <c:v>969</c:v>
                </c:pt>
                <c:pt idx="24401">
                  <c:v>99</c:v>
                </c:pt>
                <c:pt idx="24402">
                  <c:v>133</c:v>
                </c:pt>
                <c:pt idx="24403">
                  <c:v>132</c:v>
                </c:pt>
                <c:pt idx="24404">
                  <c:v>277</c:v>
                </c:pt>
                <c:pt idx="24405">
                  <c:v>554</c:v>
                </c:pt>
                <c:pt idx="24406">
                  <c:v>228</c:v>
                </c:pt>
                <c:pt idx="24407">
                  <c:v>561</c:v>
                </c:pt>
                <c:pt idx="24408">
                  <c:v>202</c:v>
                </c:pt>
                <c:pt idx="24409">
                  <c:v>199</c:v>
                </c:pt>
                <c:pt idx="24410">
                  <c:v>563</c:v>
                </c:pt>
                <c:pt idx="24411">
                  <c:v>276</c:v>
                </c:pt>
                <c:pt idx="24412">
                  <c:v>223</c:v>
                </c:pt>
                <c:pt idx="24413">
                  <c:v>303</c:v>
                </c:pt>
                <c:pt idx="24414">
                  <c:v>274</c:v>
                </c:pt>
                <c:pt idx="24415">
                  <c:v>299</c:v>
                </c:pt>
                <c:pt idx="24416">
                  <c:v>503</c:v>
                </c:pt>
                <c:pt idx="24417">
                  <c:v>167</c:v>
                </c:pt>
                <c:pt idx="24418">
                  <c:v>74</c:v>
                </c:pt>
                <c:pt idx="24419">
                  <c:v>126</c:v>
                </c:pt>
                <c:pt idx="24420">
                  <c:v>542</c:v>
                </c:pt>
                <c:pt idx="24421" formatCode="0.00E+00">
                  <c:v>4.8999999999999998E-3</c:v>
                </c:pt>
                <c:pt idx="24422">
                  <c:v>41</c:v>
                </c:pt>
                <c:pt idx="24423">
                  <c:v>854</c:v>
                </c:pt>
                <c:pt idx="24424">
                  <c:v>482</c:v>
                </c:pt>
                <c:pt idx="24425">
                  <c:v>387</c:v>
                </c:pt>
                <c:pt idx="24426">
                  <c:v>354</c:v>
                </c:pt>
                <c:pt idx="24427">
                  <c:v>383</c:v>
                </c:pt>
                <c:pt idx="24428">
                  <c:v>304</c:v>
                </c:pt>
                <c:pt idx="24429">
                  <c:v>1004</c:v>
                </c:pt>
                <c:pt idx="24430">
                  <c:v>329</c:v>
                </c:pt>
                <c:pt idx="24431">
                  <c:v>317</c:v>
                </c:pt>
                <c:pt idx="24432">
                  <c:v>248</c:v>
                </c:pt>
                <c:pt idx="24433">
                  <c:v>387</c:v>
                </c:pt>
                <c:pt idx="24434">
                  <c:v>685</c:v>
                </c:pt>
                <c:pt idx="24435">
                  <c:v>64</c:v>
                </c:pt>
                <c:pt idx="24436">
                  <c:v>30</c:v>
                </c:pt>
                <c:pt idx="24437">
                  <c:v>213</c:v>
                </c:pt>
                <c:pt idx="24438">
                  <c:v>62</c:v>
                </c:pt>
                <c:pt idx="24439">
                  <c:v>77</c:v>
                </c:pt>
                <c:pt idx="24440">
                  <c:v>327</c:v>
                </c:pt>
                <c:pt idx="24441">
                  <c:v>204</c:v>
                </c:pt>
                <c:pt idx="24442">
                  <c:v>84</c:v>
                </c:pt>
                <c:pt idx="24443">
                  <c:v>111</c:v>
                </c:pt>
                <c:pt idx="24444">
                  <c:v>3</c:v>
                </c:pt>
                <c:pt idx="24445">
                  <c:v>189</c:v>
                </c:pt>
                <c:pt idx="24446">
                  <c:v>319</c:v>
                </c:pt>
                <c:pt idx="24447">
                  <c:v>243</c:v>
                </c:pt>
                <c:pt idx="24448">
                  <c:v>134</c:v>
                </c:pt>
                <c:pt idx="24449">
                  <c:v>250</c:v>
                </c:pt>
                <c:pt idx="24450">
                  <c:v>388</c:v>
                </c:pt>
                <c:pt idx="24451">
                  <c:v>355</c:v>
                </c:pt>
                <c:pt idx="24452">
                  <c:v>260</c:v>
                </c:pt>
                <c:pt idx="24453">
                  <c:v>398</c:v>
                </c:pt>
                <c:pt idx="24454">
                  <c:v>293</c:v>
                </c:pt>
                <c:pt idx="24455">
                  <c:v>121</c:v>
                </c:pt>
                <c:pt idx="24456">
                  <c:v>254</c:v>
                </c:pt>
                <c:pt idx="24457">
                  <c:v>293</c:v>
                </c:pt>
                <c:pt idx="24458">
                  <c:v>302</c:v>
                </c:pt>
                <c:pt idx="24459">
                  <c:v>299</c:v>
                </c:pt>
                <c:pt idx="24460">
                  <c:v>387</c:v>
                </c:pt>
                <c:pt idx="24461">
                  <c:v>262</c:v>
                </c:pt>
                <c:pt idx="24462">
                  <c:v>811</c:v>
                </c:pt>
                <c:pt idx="24463">
                  <c:v>850</c:v>
                </c:pt>
                <c:pt idx="24464">
                  <c:v>330</c:v>
                </c:pt>
                <c:pt idx="24465">
                  <c:v>294</c:v>
                </c:pt>
                <c:pt idx="24466">
                  <c:v>920</c:v>
                </c:pt>
                <c:pt idx="24467">
                  <c:v>224</c:v>
                </c:pt>
                <c:pt idx="24468">
                  <c:v>244</c:v>
                </c:pt>
                <c:pt idx="24469">
                  <c:v>1009</c:v>
                </c:pt>
                <c:pt idx="24470">
                  <c:v>715</c:v>
                </c:pt>
                <c:pt idx="24471">
                  <c:v>495</c:v>
                </c:pt>
                <c:pt idx="24472">
                  <c:v>413</c:v>
                </c:pt>
                <c:pt idx="24473">
                  <c:v>629</c:v>
                </c:pt>
                <c:pt idx="24474">
                  <c:v>235</c:v>
                </c:pt>
                <c:pt idx="24475">
                  <c:v>300</c:v>
                </c:pt>
                <c:pt idx="24476">
                  <c:v>356</c:v>
                </c:pt>
                <c:pt idx="24477">
                  <c:v>1062</c:v>
                </c:pt>
                <c:pt idx="24478">
                  <c:v>609</c:v>
                </c:pt>
                <c:pt idx="24479">
                  <c:v>489</c:v>
                </c:pt>
                <c:pt idx="24480">
                  <c:v>788</c:v>
                </c:pt>
                <c:pt idx="24481">
                  <c:v>928</c:v>
                </c:pt>
                <c:pt idx="24482">
                  <c:v>277</c:v>
                </c:pt>
                <c:pt idx="24483">
                  <c:v>328</c:v>
                </c:pt>
                <c:pt idx="24484">
                  <c:v>288</c:v>
                </c:pt>
                <c:pt idx="24485">
                  <c:v>268</c:v>
                </c:pt>
                <c:pt idx="24486">
                  <c:v>229</c:v>
                </c:pt>
                <c:pt idx="24487">
                  <c:v>191</c:v>
                </c:pt>
                <c:pt idx="24488">
                  <c:v>278</c:v>
                </c:pt>
                <c:pt idx="24489">
                  <c:v>642</c:v>
                </c:pt>
                <c:pt idx="24490">
                  <c:v>270</c:v>
                </c:pt>
                <c:pt idx="24491">
                  <c:v>210</c:v>
                </c:pt>
                <c:pt idx="24492">
                  <c:v>231</c:v>
                </c:pt>
                <c:pt idx="24493">
                  <c:v>432</c:v>
                </c:pt>
                <c:pt idx="24494">
                  <c:v>193</c:v>
                </c:pt>
                <c:pt idx="24495">
                  <c:v>259</c:v>
                </c:pt>
                <c:pt idx="24496">
                  <c:v>128</c:v>
                </c:pt>
                <c:pt idx="24497">
                  <c:v>270</c:v>
                </c:pt>
                <c:pt idx="24498">
                  <c:v>137</c:v>
                </c:pt>
                <c:pt idx="24499">
                  <c:v>174</c:v>
                </c:pt>
                <c:pt idx="24500">
                  <c:v>237</c:v>
                </c:pt>
                <c:pt idx="24501">
                  <c:v>407</c:v>
                </c:pt>
                <c:pt idx="24502">
                  <c:v>700</c:v>
                </c:pt>
                <c:pt idx="24503">
                  <c:v>128</c:v>
                </c:pt>
                <c:pt idx="24504">
                  <c:v>168</c:v>
                </c:pt>
                <c:pt idx="24505">
                  <c:v>234</c:v>
                </c:pt>
                <c:pt idx="24506">
                  <c:v>216</c:v>
                </c:pt>
                <c:pt idx="24507">
                  <c:v>215</c:v>
                </c:pt>
                <c:pt idx="24508">
                  <c:v>927</c:v>
                </c:pt>
                <c:pt idx="24509">
                  <c:v>179</c:v>
                </c:pt>
                <c:pt idx="24510">
                  <c:v>180</c:v>
                </c:pt>
                <c:pt idx="24511">
                  <c:v>444</c:v>
                </c:pt>
                <c:pt idx="24512">
                  <c:v>313</c:v>
                </c:pt>
                <c:pt idx="24513">
                  <c:v>939</c:v>
                </c:pt>
                <c:pt idx="24514">
                  <c:v>138</c:v>
                </c:pt>
                <c:pt idx="24515">
                  <c:v>311</c:v>
                </c:pt>
                <c:pt idx="24516">
                  <c:v>267</c:v>
                </c:pt>
                <c:pt idx="24517">
                  <c:v>393</c:v>
                </c:pt>
                <c:pt idx="24518">
                  <c:v>416</c:v>
                </c:pt>
                <c:pt idx="24519">
                  <c:v>607</c:v>
                </c:pt>
                <c:pt idx="24520">
                  <c:v>660</c:v>
                </c:pt>
                <c:pt idx="24521">
                  <c:v>57</c:v>
                </c:pt>
                <c:pt idx="24522">
                  <c:v>403</c:v>
                </c:pt>
                <c:pt idx="24523">
                  <c:v>533</c:v>
                </c:pt>
                <c:pt idx="24524">
                  <c:v>791</c:v>
                </c:pt>
                <c:pt idx="24525">
                  <c:v>796</c:v>
                </c:pt>
                <c:pt idx="24526">
                  <c:v>170</c:v>
                </c:pt>
                <c:pt idx="24527">
                  <c:v>585</c:v>
                </c:pt>
                <c:pt idx="24528">
                  <c:v>382</c:v>
                </c:pt>
                <c:pt idx="24529">
                  <c:v>572</c:v>
                </c:pt>
                <c:pt idx="24530">
                  <c:v>42</c:v>
                </c:pt>
                <c:pt idx="24531">
                  <c:v>243</c:v>
                </c:pt>
                <c:pt idx="24532">
                  <c:v>52</c:v>
                </c:pt>
                <c:pt idx="24533">
                  <c:v>190</c:v>
                </c:pt>
                <c:pt idx="24534">
                  <c:v>58</c:v>
                </c:pt>
                <c:pt idx="24535">
                  <c:v>50</c:v>
                </c:pt>
                <c:pt idx="24536">
                  <c:v>17</c:v>
                </c:pt>
                <c:pt idx="24537">
                  <c:v>22</c:v>
                </c:pt>
                <c:pt idx="24538">
                  <c:v>65</c:v>
                </c:pt>
                <c:pt idx="24539">
                  <c:v>58</c:v>
                </c:pt>
                <c:pt idx="24540">
                  <c:v>21</c:v>
                </c:pt>
                <c:pt idx="24541">
                  <c:v>79</c:v>
                </c:pt>
                <c:pt idx="24542">
                  <c:v>119</c:v>
                </c:pt>
                <c:pt idx="24543">
                  <c:v>12</c:v>
                </c:pt>
                <c:pt idx="24544">
                  <c:v>191</c:v>
                </c:pt>
                <c:pt idx="24545">
                  <c:v>300</c:v>
                </c:pt>
                <c:pt idx="24546">
                  <c:v>1032</c:v>
                </c:pt>
                <c:pt idx="24547">
                  <c:v>606</c:v>
                </c:pt>
                <c:pt idx="24548">
                  <c:v>346</c:v>
                </c:pt>
                <c:pt idx="24549">
                  <c:v>649</c:v>
                </c:pt>
                <c:pt idx="24550">
                  <c:v>559</c:v>
                </c:pt>
                <c:pt idx="24551">
                  <c:v>532</c:v>
                </c:pt>
                <c:pt idx="24552">
                  <c:v>834</c:v>
                </c:pt>
                <c:pt idx="24553">
                  <c:v>714</c:v>
                </c:pt>
                <c:pt idx="24554">
                  <c:v>331</c:v>
                </c:pt>
                <c:pt idx="24555">
                  <c:v>638</c:v>
                </c:pt>
                <c:pt idx="24556">
                  <c:v>690</c:v>
                </c:pt>
                <c:pt idx="24557">
                  <c:v>552</c:v>
                </c:pt>
                <c:pt idx="24558">
                  <c:v>902</c:v>
                </c:pt>
                <c:pt idx="24559">
                  <c:v>545</c:v>
                </c:pt>
                <c:pt idx="24560">
                  <c:v>404</c:v>
                </c:pt>
                <c:pt idx="24561">
                  <c:v>487</c:v>
                </c:pt>
                <c:pt idx="24562">
                  <c:v>1274</c:v>
                </c:pt>
                <c:pt idx="24563">
                  <c:v>490</c:v>
                </c:pt>
                <c:pt idx="24564">
                  <c:v>479</c:v>
                </c:pt>
                <c:pt idx="24565">
                  <c:v>806</c:v>
                </c:pt>
                <c:pt idx="24566">
                  <c:v>332</c:v>
                </c:pt>
                <c:pt idx="24567">
                  <c:v>674</c:v>
                </c:pt>
                <c:pt idx="24568">
                  <c:v>884</c:v>
                </c:pt>
                <c:pt idx="24569">
                  <c:v>1146</c:v>
                </c:pt>
                <c:pt idx="24570">
                  <c:v>22</c:v>
                </c:pt>
                <c:pt idx="24571">
                  <c:v>201</c:v>
                </c:pt>
                <c:pt idx="24572">
                  <c:v>56</c:v>
                </c:pt>
                <c:pt idx="24573">
                  <c:v>46</c:v>
                </c:pt>
                <c:pt idx="24574">
                  <c:v>254</c:v>
                </c:pt>
                <c:pt idx="24575">
                  <c:v>242</c:v>
                </c:pt>
                <c:pt idx="24576">
                  <c:v>236</c:v>
                </c:pt>
                <c:pt idx="24577">
                  <c:v>237</c:v>
                </c:pt>
                <c:pt idx="24578">
                  <c:v>256</c:v>
                </c:pt>
                <c:pt idx="24579">
                  <c:v>442</c:v>
                </c:pt>
                <c:pt idx="24580">
                  <c:v>204</c:v>
                </c:pt>
                <c:pt idx="24581">
                  <c:v>287</c:v>
                </c:pt>
                <c:pt idx="24582">
                  <c:v>209</c:v>
                </c:pt>
                <c:pt idx="24583">
                  <c:v>213</c:v>
                </c:pt>
                <c:pt idx="24584">
                  <c:v>240</c:v>
                </c:pt>
                <c:pt idx="24585">
                  <c:v>242</c:v>
                </c:pt>
                <c:pt idx="24586">
                  <c:v>246</c:v>
                </c:pt>
                <c:pt idx="24587">
                  <c:v>505</c:v>
                </c:pt>
                <c:pt idx="24588">
                  <c:v>362</c:v>
                </c:pt>
                <c:pt idx="24589">
                  <c:v>334</c:v>
                </c:pt>
                <c:pt idx="24590">
                  <c:v>435</c:v>
                </c:pt>
                <c:pt idx="24591">
                  <c:v>361</c:v>
                </c:pt>
                <c:pt idx="24592">
                  <c:v>380</c:v>
                </c:pt>
                <c:pt idx="24593">
                  <c:v>578</c:v>
                </c:pt>
                <c:pt idx="24594">
                  <c:v>291</c:v>
                </c:pt>
                <c:pt idx="24595">
                  <c:v>251</c:v>
                </c:pt>
                <c:pt idx="24596">
                  <c:v>254</c:v>
                </c:pt>
                <c:pt idx="24597">
                  <c:v>292</c:v>
                </c:pt>
                <c:pt idx="24598">
                  <c:v>83</c:v>
                </c:pt>
                <c:pt idx="24599">
                  <c:v>231</c:v>
                </c:pt>
                <c:pt idx="24600">
                  <c:v>216</c:v>
                </c:pt>
                <c:pt idx="24601">
                  <c:v>384</c:v>
                </c:pt>
                <c:pt idx="24602">
                  <c:v>299</c:v>
                </c:pt>
                <c:pt idx="24603">
                  <c:v>220</c:v>
                </c:pt>
                <c:pt idx="24604">
                  <c:v>328</c:v>
                </c:pt>
                <c:pt idx="24605" formatCode="0.00E+00">
                  <c:v>4.8999999999999998E-3</c:v>
                </c:pt>
                <c:pt idx="24606">
                  <c:v>67</c:v>
                </c:pt>
                <c:pt idx="24607">
                  <c:v>223</c:v>
                </c:pt>
                <c:pt idx="24608">
                  <c:v>195</c:v>
                </c:pt>
                <c:pt idx="24609">
                  <c:v>410</c:v>
                </c:pt>
                <c:pt idx="24610">
                  <c:v>166</c:v>
                </c:pt>
                <c:pt idx="24611">
                  <c:v>165</c:v>
                </c:pt>
                <c:pt idx="24612">
                  <c:v>38</c:v>
                </c:pt>
                <c:pt idx="24613">
                  <c:v>86</c:v>
                </c:pt>
                <c:pt idx="24614">
                  <c:v>12</c:v>
                </c:pt>
                <c:pt idx="24615">
                  <c:v>107</c:v>
                </c:pt>
                <c:pt idx="24616">
                  <c:v>90</c:v>
                </c:pt>
                <c:pt idx="24617">
                  <c:v>139</c:v>
                </c:pt>
                <c:pt idx="24618">
                  <c:v>3</c:v>
                </c:pt>
                <c:pt idx="24619">
                  <c:v>38</c:v>
                </c:pt>
                <c:pt idx="24620">
                  <c:v>66</c:v>
                </c:pt>
                <c:pt idx="24621">
                  <c:v>329</c:v>
                </c:pt>
                <c:pt idx="24622">
                  <c:v>154</c:v>
                </c:pt>
                <c:pt idx="24623">
                  <c:v>205</c:v>
                </c:pt>
                <c:pt idx="24624">
                  <c:v>386</c:v>
                </c:pt>
                <c:pt idx="24625">
                  <c:v>307</c:v>
                </c:pt>
                <c:pt idx="24626">
                  <c:v>304</c:v>
                </c:pt>
                <c:pt idx="24627">
                  <c:v>245</c:v>
                </c:pt>
                <c:pt idx="24628">
                  <c:v>172</c:v>
                </c:pt>
                <c:pt idx="24629">
                  <c:v>297</c:v>
                </c:pt>
                <c:pt idx="24630">
                  <c:v>246</c:v>
                </c:pt>
                <c:pt idx="24631">
                  <c:v>318</c:v>
                </c:pt>
                <c:pt idx="24632">
                  <c:v>356</c:v>
                </c:pt>
                <c:pt idx="24633">
                  <c:v>464</c:v>
                </c:pt>
                <c:pt idx="24634">
                  <c:v>275</c:v>
                </c:pt>
                <c:pt idx="24635">
                  <c:v>311</c:v>
                </c:pt>
                <c:pt idx="24636">
                  <c:v>360</c:v>
                </c:pt>
                <c:pt idx="24637">
                  <c:v>212</c:v>
                </c:pt>
                <c:pt idx="24638">
                  <c:v>286</c:v>
                </c:pt>
                <c:pt idx="24639">
                  <c:v>675</c:v>
                </c:pt>
                <c:pt idx="24640">
                  <c:v>523</c:v>
                </c:pt>
                <c:pt idx="24641">
                  <c:v>420</c:v>
                </c:pt>
                <c:pt idx="24642">
                  <c:v>168</c:v>
                </c:pt>
                <c:pt idx="24643">
                  <c:v>508</c:v>
                </c:pt>
                <c:pt idx="24644">
                  <c:v>983</c:v>
                </c:pt>
                <c:pt idx="24645">
                  <c:v>195</c:v>
                </c:pt>
                <c:pt idx="24646">
                  <c:v>383</c:v>
                </c:pt>
                <c:pt idx="24647">
                  <c:v>333</c:v>
                </c:pt>
                <c:pt idx="24648">
                  <c:v>370</c:v>
                </c:pt>
                <c:pt idx="24649">
                  <c:v>308</c:v>
                </c:pt>
                <c:pt idx="24650">
                  <c:v>127</c:v>
                </c:pt>
                <c:pt idx="24651">
                  <c:v>247</c:v>
                </c:pt>
                <c:pt idx="24652">
                  <c:v>219</c:v>
                </c:pt>
                <c:pt idx="24653">
                  <c:v>116</c:v>
                </c:pt>
                <c:pt idx="24654">
                  <c:v>109</c:v>
                </c:pt>
                <c:pt idx="24655">
                  <c:v>247</c:v>
                </c:pt>
                <c:pt idx="24656">
                  <c:v>104</c:v>
                </c:pt>
                <c:pt idx="24657">
                  <c:v>424</c:v>
                </c:pt>
                <c:pt idx="24658">
                  <c:v>300</c:v>
                </c:pt>
                <c:pt idx="24659">
                  <c:v>175</c:v>
                </c:pt>
                <c:pt idx="24660">
                  <c:v>201</c:v>
                </c:pt>
                <c:pt idx="24661">
                  <c:v>300</c:v>
                </c:pt>
                <c:pt idx="24662">
                  <c:v>92</c:v>
                </c:pt>
                <c:pt idx="24663">
                  <c:v>206</c:v>
                </c:pt>
                <c:pt idx="24664">
                  <c:v>33</c:v>
                </c:pt>
                <c:pt idx="24665" formatCode="0.00E+00">
                  <c:v>4.8999999999999998E-3</c:v>
                </c:pt>
                <c:pt idx="24666">
                  <c:v>150</c:v>
                </c:pt>
                <c:pt idx="24667">
                  <c:v>63</c:v>
                </c:pt>
                <c:pt idx="24668">
                  <c:v>194</c:v>
                </c:pt>
                <c:pt idx="24669">
                  <c:v>154</c:v>
                </c:pt>
                <c:pt idx="24670">
                  <c:v>230</c:v>
                </c:pt>
                <c:pt idx="24671">
                  <c:v>175</c:v>
                </c:pt>
                <c:pt idx="24672">
                  <c:v>79</c:v>
                </c:pt>
                <c:pt idx="24673">
                  <c:v>249</c:v>
                </c:pt>
                <c:pt idx="24674">
                  <c:v>247</c:v>
                </c:pt>
                <c:pt idx="24675">
                  <c:v>65</c:v>
                </c:pt>
                <c:pt idx="24676">
                  <c:v>84</c:v>
                </c:pt>
                <c:pt idx="24677">
                  <c:v>252</c:v>
                </c:pt>
                <c:pt idx="24678">
                  <c:v>385</c:v>
                </c:pt>
                <c:pt idx="24679">
                  <c:v>106</c:v>
                </c:pt>
                <c:pt idx="24680">
                  <c:v>322</c:v>
                </c:pt>
                <c:pt idx="24681">
                  <c:v>231</c:v>
                </c:pt>
                <c:pt idx="24682">
                  <c:v>187</c:v>
                </c:pt>
                <c:pt idx="24683">
                  <c:v>131</c:v>
                </c:pt>
                <c:pt idx="24684">
                  <c:v>88</c:v>
                </c:pt>
                <c:pt idx="24685" formatCode="0.00E+00">
                  <c:v>4.8999999999999998E-3</c:v>
                </c:pt>
                <c:pt idx="24686" formatCode="0.00E+00">
                  <c:v>4.8999999999999998E-3</c:v>
                </c:pt>
                <c:pt idx="24687" formatCode="0.00E+00">
                  <c:v>4.8999999999999998E-3</c:v>
                </c:pt>
                <c:pt idx="24688">
                  <c:v>56</c:v>
                </c:pt>
                <c:pt idx="24689">
                  <c:v>364</c:v>
                </c:pt>
                <c:pt idx="24690">
                  <c:v>1144</c:v>
                </c:pt>
                <c:pt idx="24691">
                  <c:v>1145</c:v>
                </c:pt>
                <c:pt idx="24692">
                  <c:v>51</c:v>
                </c:pt>
                <c:pt idx="24693">
                  <c:v>245</c:v>
                </c:pt>
                <c:pt idx="24694">
                  <c:v>186</c:v>
                </c:pt>
                <c:pt idx="24695">
                  <c:v>114</c:v>
                </c:pt>
                <c:pt idx="24696">
                  <c:v>9</c:v>
                </c:pt>
                <c:pt idx="24697" formatCode="0.00E+00">
                  <c:v>4.8999999999999998E-3</c:v>
                </c:pt>
                <c:pt idx="24698">
                  <c:v>402</c:v>
                </c:pt>
                <c:pt idx="24699">
                  <c:v>1332</c:v>
                </c:pt>
                <c:pt idx="24700">
                  <c:v>239</c:v>
                </c:pt>
                <c:pt idx="24701">
                  <c:v>251</c:v>
                </c:pt>
                <c:pt idx="24702">
                  <c:v>369</c:v>
                </c:pt>
                <c:pt idx="24703">
                  <c:v>220</c:v>
                </c:pt>
                <c:pt idx="24704">
                  <c:v>173</c:v>
                </c:pt>
                <c:pt idx="24705">
                  <c:v>124</c:v>
                </c:pt>
                <c:pt idx="24706">
                  <c:v>467</c:v>
                </c:pt>
                <c:pt idx="24707">
                  <c:v>362</c:v>
                </c:pt>
                <c:pt idx="24708">
                  <c:v>303</c:v>
                </c:pt>
                <c:pt idx="24709">
                  <c:v>323</c:v>
                </c:pt>
                <c:pt idx="24710">
                  <c:v>1187</c:v>
                </c:pt>
                <c:pt idx="24711">
                  <c:v>1704</c:v>
                </c:pt>
                <c:pt idx="24712">
                  <c:v>1185</c:v>
                </c:pt>
                <c:pt idx="24713">
                  <c:v>400</c:v>
                </c:pt>
                <c:pt idx="24714">
                  <c:v>280</c:v>
                </c:pt>
                <c:pt idx="24715">
                  <c:v>1426</c:v>
                </c:pt>
                <c:pt idx="24716">
                  <c:v>989</c:v>
                </c:pt>
                <c:pt idx="24717">
                  <c:v>719</c:v>
                </c:pt>
                <c:pt idx="24718">
                  <c:v>431</c:v>
                </c:pt>
                <c:pt idx="24719">
                  <c:v>186</c:v>
                </c:pt>
                <c:pt idx="24720">
                  <c:v>235</c:v>
                </c:pt>
                <c:pt idx="24721">
                  <c:v>1308</c:v>
                </c:pt>
                <c:pt idx="24722">
                  <c:v>42</c:v>
                </c:pt>
                <c:pt idx="24723">
                  <c:v>28</c:v>
                </c:pt>
                <c:pt idx="24724">
                  <c:v>31</c:v>
                </c:pt>
                <c:pt idx="24725">
                  <c:v>92</c:v>
                </c:pt>
                <c:pt idx="24726">
                  <c:v>1306</c:v>
                </c:pt>
                <c:pt idx="24727">
                  <c:v>249</c:v>
                </c:pt>
                <c:pt idx="24728">
                  <c:v>424</c:v>
                </c:pt>
                <c:pt idx="24729">
                  <c:v>508</c:v>
                </c:pt>
                <c:pt idx="24730">
                  <c:v>1271</c:v>
                </c:pt>
                <c:pt idx="24731">
                  <c:v>25</c:v>
                </c:pt>
                <c:pt idx="24732">
                  <c:v>985</c:v>
                </c:pt>
                <c:pt idx="24733">
                  <c:v>23</c:v>
                </c:pt>
                <c:pt idx="24734" formatCode="0.00E+00">
                  <c:v>4.8999999999999998E-3</c:v>
                </c:pt>
                <c:pt idx="24735">
                  <c:v>127</c:v>
                </c:pt>
                <c:pt idx="24736">
                  <c:v>288</c:v>
                </c:pt>
                <c:pt idx="24737">
                  <c:v>1080</c:v>
                </c:pt>
                <c:pt idx="24738">
                  <c:v>338</c:v>
                </c:pt>
                <c:pt idx="24739">
                  <c:v>233</c:v>
                </c:pt>
                <c:pt idx="24740">
                  <c:v>55</c:v>
                </c:pt>
                <c:pt idx="24741">
                  <c:v>404</c:v>
                </c:pt>
                <c:pt idx="24742">
                  <c:v>143</c:v>
                </c:pt>
                <c:pt idx="24743" formatCode="0.00E+00">
                  <c:v>4.8999999999999998E-3</c:v>
                </c:pt>
                <c:pt idx="24744">
                  <c:v>1025</c:v>
                </c:pt>
                <c:pt idx="24745">
                  <c:v>2023</c:v>
                </c:pt>
                <c:pt idx="24746">
                  <c:v>1369</c:v>
                </c:pt>
                <c:pt idx="24747">
                  <c:v>1489</c:v>
                </c:pt>
                <c:pt idx="24748">
                  <c:v>111</c:v>
                </c:pt>
                <c:pt idx="24749">
                  <c:v>462</c:v>
                </c:pt>
                <c:pt idx="24750">
                  <c:v>233</c:v>
                </c:pt>
                <c:pt idx="24751">
                  <c:v>912</c:v>
                </c:pt>
                <c:pt idx="24752">
                  <c:v>267</c:v>
                </c:pt>
                <c:pt idx="24753">
                  <c:v>365</c:v>
                </c:pt>
                <c:pt idx="24754" formatCode="0.00E+00">
                  <c:v>4.8999999999999998E-3</c:v>
                </c:pt>
                <c:pt idx="24755">
                  <c:v>84</c:v>
                </c:pt>
                <c:pt idx="24756">
                  <c:v>13</c:v>
                </c:pt>
                <c:pt idx="24757">
                  <c:v>299</c:v>
                </c:pt>
                <c:pt idx="24758">
                  <c:v>1031</c:v>
                </c:pt>
                <c:pt idx="24759">
                  <c:v>65</c:v>
                </c:pt>
                <c:pt idx="24760">
                  <c:v>175</c:v>
                </c:pt>
                <c:pt idx="24761">
                  <c:v>20</c:v>
                </c:pt>
                <c:pt idx="24762">
                  <c:v>18</c:v>
                </c:pt>
                <c:pt idx="24763">
                  <c:v>1405</c:v>
                </c:pt>
                <c:pt idx="24764">
                  <c:v>1377</c:v>
                </c:pt>
                <c:pt idx="24765">
                  <c:v>1554</c:v>
                </c:pt>
                <c:pt idx="24766">
                  <c:v>269</c:v>
                </c:pt>
                <c:pt idx="24767">
                  <c:v>328</c:v>
                </c:pt>
                <c:pt idx="24768">
                  <c:v>105</c:v>
                </c:pt>
                <c:pt idx="24769">
                  <c:v>360</c:v>
                </c:pt>
                <c:pt idx="24770">
                  <c:v>275</c:v>
                </c:pt>
                <c:pt idx="24771">
                  <c:v>107</c:v>
                </c:pt>
                <c:pt idx="24772">
                  <c:v>359</c:v>
                </c:pt>
                <c:pt idx="24773">
                  <c:v>595</c:v>
                </c:pt>
                <c:pt idx="24774">
                  <c:v>1460</c:v>
                </c:pt>
                <c:pt idx="24775">
                  <c:v>1283</c:v>
                </c:pt>
                <c:pt idx="24776">
                  <c:v>405</c:v>
                </c:pt>
                <c:pt idx="24777">
                  <c:v>383</c:v>
                </c:pt>
                <c:pt idx="24778">
                  <c:v>158</c:v>
                </c:pt>
                <c:pt idx="24779">
                  <c:v>1171</c:v>
                </c:pt>
                <c:pt idx="24780">
                  <c:v>106</c:v>
                </c:pt>
                <c:pt idx="24781" formatCode="0.00E+00">
                  <c:v>4.8999999999999998E-3</c:v>
                </c:pt>
                <c:pt idx="24782">
                  <c:v>143</c:v>
                </c:pt>
                <c:pt idx="24783">
                  <c:v>209</c:v>
                </c:pt>
                <c:pt idx="24784">
                  <c:v>6</c:v>
                </c:pt>
                <c:pt idx="24785">
                  <c:v>37</c:v>
                </c:pt>
                <c:pt idx="24786">
                  <c:v>349</c:v>
                </c:pt>
                <c:pt idx="24787">
                  <c:v>82</c:v>
                </c:pt>
                <c:pt idx="24788">
                  <c:v>169</c:v>
                </c:pt>
                <c:pt idx="24789">
                  <c:v>997</c:v>
                </c:pt>
                <c:pt idx="24790">
                  <c:v>1132</c:v>
                </c:pt>
                <c:pt idx="24791">
                  <c:v>568</c:v>
                </c:pt>
                <c:pt idx="24792">
                  <c:v>434</c:v>
                </c:pt>
                <c:pt idx="24793">
                  <c:v>183</c:v>
                </c:pt>
                <c:pt idx="24794">
                  <c:v>753</c:v>
                </c:pt>
                <c:pt idx="24795">
                  <c:v>311</c:v>
                </c:pt>
                <c:pt idx="24796">
                  <c:v>133</c:v>
                </c:pt>
                <c:pt idx="24797">
                  <c:v>317</c:v>
                </c:pt>
                <c:pt idx="24798">
                  <c:v>498</c:v>
                </c:pt>
                <c:pt idx="24799">
                  <c:v>497</c:v>
                </c:pt>
                <c:pt idx="24800">
                  <c:v>883</c:v>
                </c:pt>
                <c:pt idx="24801">
                  <c:v>346</c:v>
                </c:pt>
                <c:pt idx="24802">
                  <c:v>549</c:v>
                </c:pt>
                <c:pt idx="24803">
                  <c:v>497</c:v>
                </c:pt>
                <c:pt idx="24804">
                  <c:v>419</c:v>
                </c:pt>
                <c:pt idx="24805">
                  <c:v>464</c:v>
                </c:pt>
                <c:pt idx="24806">
                  <c:v>564</c:v>
                </c:pt>
                <c:pt idx="24807">
                  <c:v>440</c:v>
                </c:pt>
                <c:pt idx="24808">
                  <c:v>415</c:v>
                </c:pt>
                <c:pt idx="24809">
                  <c:v>246</c:v>
                </c:pt>
                <c:pt idx="24810">
                  <c:v>335</c:v>
                </c:pt>
                <c:pt idx="24811">
                  <c:v>321</c:v>
                </c:pt>
                <c:pt idx="24812">
                  <c:v>580</c:v>
                </c:pt>
                <c:pt idx="24813">
                  <c:v>591</c:v>
                </c:pt>
                <c:pt idx="24814">
                  <c:v>587</c:v>
                </c:pt>
                <c:pt idx="24815">
                  <c:v>234</c:v>
                </c:pt>
                <c:pt idx="24816">
                  <c:v>417</c:v>
                </c:pt>
                <c:pt idx="24817">
                  <c:v>326</c:v>
                </c:pt>
                <c:pt idx="24818">
                  <c:v>280</c:v>
                </c:pt>
                <c:pt idx="24819">
                  <c:v>293</c:v>
                </c:pt>
                <c:pt idx="24820">
                  <c:v>291</c:v>
                </c:pt>
                <c:pt idx="24821">
                  <c:v>428</c:v>
                </c:pt>
                <c:pt idx="24822">
                  <c:v>430</c:v>
                </c:pt>
                <c:pt idx="24823">
                  <c:v>258</c:v>
                </c:pt>
                <c:pt idx="24824">
                  <c:v>268</c:v>
                </c:pt>
                <c:pt idx="24825">
                  <c:v>386</c:v>
                </c:pt>
                <c:pt idx="24826">
                  <c:v>298</c:v>
                </c:pt>
                <c:pt idx="24827">
                  <c:v>311</c:v>
                </c:pt>
                <c:pt idx="24828">
                  <c:v>221</c:v>
                </c:pt>
                <c:pt idx="24829">
                  <c:v>142</c:v>
                </c:pt>
                <c:pt idx="24830">
                  <c:v>78</c:v>
                </c:pt>
                <c:pt idx="24831">
                  <c:v>12</c:v>
                </c:pt>
                <c:pt idx="24832">
                  <c:v>186</c:v>
                </c:pt>
                <c:pt idx="24833">
                  <c:v>67</c:v>
                </c:pt>
                <c:pt idx="24834">
                  <c:v>39</c:v>
                </c:pt>
                <c:pt idx="24835">
                  <c:v>308</c:v>
                </c:pt>
                <c:pt idx="24836">
                  <c:v>55</c:v>
                </c:pt>
                <c:pt idx="24837">
                  <c:v>24</c:v>
                </c:pt>
                <c:pt idx="24838">
                  <c:v>93</c:v>
                </c:pt>
                <c:pt idx="24839">
                  <c:v>151</c:v>
                </c:pt>
                <c:pt idx="24840">
                  <c:v>202</c:v>
                </c:pt>
                <c:pt idx="24841">
                  <c:v>59</c:v>
                </c:pt>
                <c:pt idx="24842">
                  <c:v>461</c:v>
                </c:pt>
                <c:pt idx="24843">
                  <c:v>15</c:v>
                </c:pt>
                <c:pt idx="24844">
                  <c:v>67</c:v>
                </c:pt>
                <c:pt idx="24845" formatCode="0.00E+00">
                  <c:v>4.8999999999999998E-3</c:v>
                </c:pt>
                <c:pt idx="24846">
                  <c:v>106</c:v>
                </c:pt>
                <c:pt idx="24847">
                  <c:v>393</c:v>
                </c:pt>
                <c:pt idx="24848">
                  <c:v>80</c:v>
                </c:pt>
                <c:pt idx="24849">
                  <c:v>43</c:v>
                </c:pt>
                <c:pt idx="24850">
                  <c:v>175</c:v>
                </c:pt>
                <c:pt idx="24851">
                  <c:v>109</c:v>
                </c:pt>
                <c:pt idx="24852">
                  <c:v>75</c:v>
                </c:pt>
                <c:pt idx="24853">
                  <c:v>351</c:v>
                </c:pt>
                <c:pt idx="24854">
                  <c:v>244</c:v>
                </c:pt>
                <c:pt idx="24855">
                  <c:v>131</c:v>
                </c:pt>
                <c:pt idx="24856">
                  <c:v>406</c:v>
                </c:pt>
                <c:pt idx="24857">
                  <c:v>186</c:v>
                </c:pt>
                <c:pt idx="24858">
                  <c:v>176</c:v>
                </c:pt>
                <c:pt idx="24859">
                  <c:v>164</c:v>
                </c:pt>
                <c:pt idx="24860">
                  <c:v>116</c:v>
                </c:pt>
                <c:pt idx="24861">
                  <c:v>326</c:v>
                </c:pt>
                <c:pt idx="24862">
                  <c:v>182</c:v>
                </c:pt>
                <c:pt idx="24863">
                  <c:v>513</c:v>
                </c:pt>
                <c:pt idx="24864">
                  <c:v>185</c:v>
                </c:pt>
                <c:pt idx="24865">
                  <c:v>949</c:v>
                </c:pt>
                <c:pt idx="24866">
                  <c:v>1178</c:v>
                </c:pt>
                <c:pt idx="24867">
                  <c:v>375</c:v>
                </c:pt>
                <c:pt idx="24868">
                  <c:v>665</c:v>
                </c:pt>
                <c:pt idx="24869">
                  <c:v>452</c:v>
                </c:pt>
                <c:pt idx="24870">
                  <c:v>439</c:v>
                </c:pt>
                <c:pt idx="24871">
                  <c:v>398</c:v>
                </c:pt>
                <c:pt idx="24872">
                  <c:v>808</c:v>
                </c:pt>
                <c:pt idx="24873">
                  <c:v>284</c:v>
                </c:pt>
                <c:pt idx="24874">
                  <c:v>1000</c:v>
                </c:pt>
                <c:pt idx="24875">
                  <c:v>340</c:v>
                </c:pt>
                <c:pt idx="24876">
                  <c:v>215</c:v>
                </c:pt>
                <c:pt idx="24877">
                  <c:v>225</c:v>
                </c:pt>
                <c:pt idx="24878">
                  <c:v>205</c:v>
                </c:pt>
                <c:pt idx="24879">
                  <c:v>238</c:v>
                </c:pt>
                <c:pt idx="24880">
                  <c:v>279</c:v>
                </c:pt>
                <c:pt idx="24881">
                  <c:v>333</c:v>
                </c:pt>
                <c:pt idx="24882">
                  <c:v>304</c:v>
                </c:pt>
                <c:pt idx="24883">
                  <c:v>299</c:v>
                </c:pt>
                <c:pt idx="24884">
                  <c:v>291</c:v>
                </c:pt>
                <c:pt idx="24885">
                  <c:v>327</c:v>
                </c:pt>
                <c:pt idx="24886">
                  <c:v>380</c:v>
                </c:pt>
                <c:pt idx="24887">
                  <c:v>232</c:v>
                </c:pt>
                <c:pt idx="24888">
                  <c:v>274</c:v>
                </c:pt>
                <c:pt idx="24889">
                  <c:v>257</c:v>
                </c:pt>
                <c:pt idx="24890">
                  <c:v>284</c:v>
                </c:pt>
                <c:pt idx="24891">
                  <c:v>395</c:v>
                </c:pt>
                <c:pt idx="24892">
                  <c:v>325</c:v>
                </c:pt>
                <c:pt idx="24893">
                  <c:v>361</c:v>
                </c:pt>
                <c:pt idx="24894">
                  <c:v>328</c:v>
                </c:pt>
                <c:pt idx="24895">
                  <c:v>190</c:v>
                </c:pt>
                <c:pt idx="24896">
                  <c:v>286</c:v>
                </c:pt>
                <c:pt idx="24897">
                  <c:v>377</c:v>
                </c:pt>
                <c:pt idx="24898">
                  <c:v>447</c:v>
                </c:pt>
                <c:pt idx="24899">
                  <c:v>308</c:v>
                </c:pt>
                <c:pt idx="24900">
                  <c:v>472</c:v>
                </c:pt>
                <c:pt idx="24901">
                  <c:v>803</c:v>
                </c:pt>
                <c:pt idx="24902">
                  <c:v>1091</c:v>
                </c:pt>
                <c:pt idx="24903">
                  <c:v>901</c:v>
                </c:pt>
                <c:pt idx="24904">
                  <c:v>975</c:v>
                </c:pt>
                <c:pt idx="24905">
                  <c:v>1244</c:v>
                </c:pt>
                <c:pt idx="24906">
                  <c:v>380</c:v>
                </c:pt>
                <c:pt idx="24907">
                  <c:v>290</c:v>
                </c:pt>
                <c:pt idx="24908">
                  <c:v>273</c:v>
                </c:pt>
                <c:pt idx="24909">
                  <c:v>285</c:v>
                </c:pt>
                <c:pt idx="24910">
                  <c:v>1058</c:v>
                </c:pt>
                <c:pt idx="24911">
                  <c:v>321</c:v>
                </c:pt>
                <c:pt idx="24912">
                  <c:v>503</c:v>
                </c:pt>
                <c:pt idx="24913">
                  <c:v>1466</c:v>
                </c:pt>
                <c:pt idx="24914">
                  <c:v>1043</c:v>
                </c:pt>
                <c:pt idx="24915">
                  <c:v>1402</c:v>
                </c:pt>
                <c:pt idx="24916">
                  <c:v>827</c:v>
                </c:pt>
                <c:pt idx="24917">
                  <c:v>1371</c:v>
                </c:pt>
                <c:pt idx="24918">
                  <c:v>881</c:v>
                </c:pt>
                <c:pt idx="24919">
                  <c:v>1110</c:v>
                </c:pt>
                <c:pt idx="24920">
                  <c:v>995</c:v>
                </c:pt>
                <c:pt idx="24921">
                  <c:v>739</c:v>
                </c:pt>
                <c:pt idx="24922">
                  <c:v>1589</c:v>
                </c:pt>
                <c:pt idx="24923" formatCode="0.00E+00">
                  <c:v>4.8999999999999998E-3</c:v>
                </c:pt>
                <c:pt idx="24924">
                  <c:v>550</c:v>
                </c:pt>
                <c:pt idx="24925">
                  <c:v>393</c:v>
                </c:pt>
                <c:pt idx="24926">
                  <c:v>303</c:v>
                </c:pt>
                <c:pt idx="24927">
                  <c:v>267</c:v>
                </c:pt>
                <c:pt idx="24928">
                  <c:v>353</c:v>
                </c:pt>
                <c:pt idx="24929">
                  <c:v>576</c:v>
                </c:pt>
                <c:pt idx="24930">
                  <c:v>320</c:v>
                </c:pt>
                <c:pt idx="24931">
                  <c:v>288</c:v>
                </c:pt>
                <c:pt idx="24932">
                  <c:v>160</c:v>
                </c:pt>
                <c:pt idx="24933">
                  <c:v>206</c:v>
                </c:pt>
                <c:pt idx="24934">
                  <c:v>421</c:v>
                </c:pt>
                <c:pt idx="24935">
                  <c:v>333</c:v>
                </c:pt>
                <c:pt idx="24936">
                  <c:v>607</c:v>
                </c:pt>
                <c:pt idx="24937">
                  <c:v>565</c:v>
                </c:pt>
                <c:pt idx="24938">
                  <c:v>497</c:v>
                </c:pt>
                <c:pt idx="24939">
                  <c:v>458</c:v>
                </c:pt>
                <c:pt idx="24940">
                  <c:v>984</c:v>
                </c:pt>
                <c:pt idx="24941">
                  <c:v>603</c:v>
                </c:pt>
                <c:pt idx="24942">
                  <c:v>593</c:v>
                </c:pt>
                <c:pt idx="24943">
                  <c:v>893</c:v>
                </c:pt>
                <c:pt idx="24944">
                  <c:v>205</c:v>
                </c:pt>
                <c:pt idx="24945">
                  <c:v>726</c:v>
                </c:pt>
                <c:pt idx="24946">
                  <c:v>359</c:v>
                </c:pt>
                <c:pt idx="24947">
                  <c:v>1110</c:v>
                </c:pt>
                <c:pt idx="24948">
                  <c:v>286</c:v>
                </c:pt>
                <c:pt idx="24949">
                  <c:v>277</c:v>
                </c:pt>
                <c:pt idx="24950">
                  <c:v>389</c:v>
                </c:pt>
                <c:pt idx="24951">
                  <c:v>183</c:v>
                </c:pt>
                <c:pt idx="24952">
                  <c:v>367</c:v>
                </c:pt>
                <c:pt idx="24953">
                  <c:v>384</c:v>
                </c:pt>
                <c:pt idx="24954">
                  <c:v>503</c:v>
                </c:pt>
                <c:pt idx="24955">
                  <c:v>324</c:v>
                </c:pt>
                <c:pt idx="24956">
                  <c:v>245</c:v>
                </c:pt>
                <c:pt idx="24957">
                  <c:v>342</c:v>
                </c:pt>
                <c:pt idx="24958">
                  <c:v>341</c:v>
                </c:pt>
                <c:pt idx="24959">
                  <c:v>290</c:v>
                </c:pt>
                <c:pt idx="24960">
                  <c:v>287</c:v>
                </c:pt>
                <c:pt idx="24961">
                  <c:v>342</c:v>
                </c:pt>
                <c:pt idx="24962">
                  <c:v>259</c:v>
                </c:pt>
                <c:pt idx="24963">
                  <c:v>391</c:v>
                </c:pt>
                <c:pt idx="24964">
                  <c:v>372</c:v>
                </c:pt>
                <c:pt idx="24965">
                  <c:v>825</c:v>
                </c:pt>
                <c:pt idx="24966">
                  <c:v>331</c:v>
                </c:pt>
                <c:pt idx="24967">
                  <c:v>630</c:v>
                </c:pt>
                <c:pt idx="24968">
                  <c:v>312</c:v>
                </c:pt>
                <c:pt idx="24969">
                  <c:v>1135</c:v>
                </c:pt>
                <c:pt idx="24970">
                  <c:v>263</c:v>
                </c:pt>
                <c:pt idx="24971">
                  <c:v>1026</c:v>
                </c:pt>
                <c:pt idx="24972">
                  <c:v>49</c:v>
                </c:pt>
                <c:pt idx="24973">
                  <c:v>66</c:v>
                </c:pt>
                <c:pt idx="24974">
                  <c:v>50</c:v>
                </c:pt>
                <c:pt idx="24975" formatCode="0.00E+00">
                  <c:v>4.8999999999999998E-3</c:v>
                </c:pt>
                <c:pt idx="24976">
                  <c:v>33</c:v>
                </c:pt>
                <c:pt idx="24977">
                  <c:v>957</c:v>
                </c:pt>
                <c:pt idx="24978">
                  <c:v>924</c:v>
                </c:pt>
                <c:pt idx="24979">
                  <c:v>1028</c:v>
                </c:pt>
                <c:pt idx="24980">
                  <c:v>390</c:v>
                </c:pt>
                <c:pt idx="24981">
                  <c:v>1666</c:v>
                </c:pt>
                <c:pt idx="24982">
                  <c:v>350</c:v>
                </c:pt>
                <c:pt idx="24983">
                  <c:v>643</c:v>
                </c:pt>
                <c:pt idx="24984">
                  <c:v>316</c:v>
                </c:pt>
                <c:pt idx="24985">
                  <c:v>456</c:v>
                </c:pt>
                <c:pt idx="24986">
                  <c:v>312</c:v>
                </c:pt>
                <c:pt idx="24987">
                  <c:v>576</c:v>
                </c:pt>
                <c:pt idx="24988">
                  <c:v>877</c:v>
                </c:pt>
                <c:pt idx="24989">
                  <c:v>309</c:v>
                </c:pt>
                <c:pt idx="24990">
                  <c:v>351</c:v>
                </c:pt>
                <c:pt idx="24991">
                  <c:v>280</c:v>
                </c:pt>
                <c:pt idx="24992">
                  <c:v>274</c:v>
                </c:pt>
                <c:pt idx="24993">
                  <c:v>563</c:v>
                </c:pt>
                <c:pt idx="24994">
                  <c:v>524</c:v>
                </c:pt>
                <c:pt idx="24995">
                  <c:v>259</c:v>
                </c:pt>
                <c:pt idx="24996">
                  <c:v>450</c:v>
                </c:pt>
                <c:pt idx="24997">
                  <c:v>353</c:v>
                </c:pt>
                <c:pt idx="24998">
                  <c:v>419</c:v>
                </c:pt>
                <c:pt idx="24999">
                  <c:v>407</c:v>
                </c:pt>
                <c:pt idx="25000">
                  <c:v>366</c:v>
                </c:pt>
                <c:pt idx="25001">
                  <c:v>114</c:v>
                </c:pt>
                <c:pt idx="25002">
                  <c:v>251</c:v>
                </c:pt>
                <c:pt idx="25003">
                  <c:v>143</c:v>
                </c:pt>
                <c:pt idx="25004">
                  <c:v>304</c:v>
                </c:pt>
                <c:pt idx="25005">
                  <c:v>196</c:v>
                </c:pt>
                <c:pt idx="25006">
                  <c:v>151</c:v>
                </c:pt>
                <c:pt idx="25007">
                  <c:v>318</c:v>
                </c:pt>
                <c:pt idx="25008">
                  <c:v>159</c:v>
                </c:pt>
                <c:pt idx="25009">
                  <c:v>81</c:v>
                </c:pt>
                <c:pt idx="25010">
                  <c:v>164</c:v>
                </c:pt>
                <c:pt idx="25011">
                  <c:v>151</c:v>
                </c:pt>
                <c:pt idx="25012">
                  <c:v>198</c:v>
                </c:pt>
                <c:pt idx="25013">
                  <c:v>300</c:v>
                </c:pt>
                <c:pt idx="25014">
                  <c:v>174</c:v>
                </c:pt>
                <c:pt idx="25015">
                  <c:v>175</c:v>
                </c:pt>
                <c:pt idx="25016">
                  <c:v>213</c:v>
                </c:pt>
                <c:pt idx="25017">
                  <c:v>406</c:v>
                </c:pt>
                <c:pt idx="25018">
                  <c:v>331</c:v>
                </c:pt>
                <c:pt idx="25019">
                  <c:v>354</c:v>
                </c:pt>
                <c:pt idx="25020">
                  <c:v>423</c:v>
                </c:pt>
                <c:pt idx="25021">
                  <c:v>207</c:v>
                </c:pt>
                <c:pt idx="25022">
                  <c:v>276</c:v>
                </c:pt>
                <c:pt idx="25023">
                  <c:v>258</c:v>
                </c:pt>
                <c:pt idx="25024">
                  <c:v>317</c:v>
                </c:pt>
                <c:pt idx="25025">
                  <c:v>132</c:v>
                </c:pt>
                <c:pt idx="25026">
                  <c:v>69</c:v>
                </c:pt>
                <c:pt idx="25027">
                  <c:v>51</c:v>
                </c:pt>
                <c:pt idx="25028">
                  <c:v>19</c:v>
                </c:pt>
                <c:pt idx="25029">
                  <c:v>91</c:v>
                </c:pt>
                <c:pt idx="25030">
                  <c:v>32</c:v>
                </c:pt>
                <c:pt idx="25031">
                  <c:v>22</c:v>
                </c:pt>
                <c:pt idx="25032">
                  <c:v>77</c:v>
                </c:pt>
                <c:pt idx="25033">
                  <c:v>78</c:v>
                </c:pt>
                <c:pt idx="25034">
                  <c:v>100</c:v>
                </c:pt>
                <c:pt idx="25035">
                  <c:v>42</c:v>
                </c:pt>
                <c:pt idx="25036">
                  <c:v>498</c:v>
                </c:pt>
                <c:pt idx="25037">
                  <c:v>157</c:v>
                </c:pt>
                <c:pt idx="25038" formatCode="0.00E+00">
                  <c:v>4.8999999999999998E-3</c:v>
                </c:pt>
                <c:pt idx="25039" formatCode="0.00E+00">
                  <c:v>4.8999999999999998E-3</c:v>
                </c:pt>
                <c:pt idx="25040">
                  <c:v>4</c:v>
                </c:pt>
                <c:pt idx="25041">
                  <c:v>800</c:v>
                </c:pt>
                <c:pt idx="25042">
                  <c:v>381</c:v>
                </c:pt>
                <c:pt idx="25043">
                  <c:v>244</c:v>
                </c:pt>
                <c:pt idx="25044">
                  <c:v>184</c:v>
                </c:pt>
                <c:pt idx="25045">
                  <c:v>1381</c:v>
                </c:pt>
                <c:pt idx="25046">
                  <c:v>366</c:v>
                </c:pt>
                <c:pt idx="25047">
                  <c:v>341</c:v>
                </c:pt>
                <c:pt idx="25048">
                  <c:v>424</c:v>
                </c:pt>
                <c:pt idx="25049">
                  <c:v>226</c:v>
                </c:pt>
                <c:pt idx="25050">
                  <c:v>497</c:v>
                </c:pt>
                <c:pt idx="25051">
                  <c:v>773</c:v>
                </c:pt>
                <c:pt idx="25052">
                  <c:v>612</c:v>
                </c:pt>
                <c:pt idx="25053">
                  <c:v>160</c:v>
                </c:pt>
                <c:pt idx="25054">
                  <c:v>289</c:v>
                </c:pt>
                <c:pt idx="25055">
                  <c:v>348</c:v>
                </c:pt>
                <c:pt idx="25056">
                  <c:v>310</c:v>
                </c:pt>
                <c:pt idx="25057">
                  <c:v>392</c:v>
                </c:pt>
                <c:pt idx="25058">
                  <c:v>244</c:v>
                </c:pt>
                <c:pt idx="25059">
                  <c:v>443</c:v>
                </c:pt>
                <c:pt idx="25060">
                  <c:v>466</c:v>
                </c:pt>
                <c:pt idx="25061">
                  <c:v>197</c:v>
                </c:pt>
                <c:pt idx="25062">
                  <c:v>338</c:v>
                </c:pt>
                <c:pt idx="25063">
                  <c:v>355</c:v>
                </c:pt>
                <c:pt idx="25064">
                  <c:v>558</c:v>
                </c:pt>
                <c:pt idx="25065">
                  <c:v>350</c:v>
                </c:pt>
                <c:pt idx="25066">
                  <c:v>961</c:v>
                </c:pt>
                <c:pt idx="25067">
                  <c:v>734</c:v>
                </c:pt>
                <c:pt idx="25068">
                  <c:v>1005</c:v>
                </c:pt>
                <c:pt idx="25069">
                  <c:v>312</c:v>
                </c:pt>
                <c:pt idx="25070">
                  <c:v>290</c:v>
                </c:pt>
                <c:pt idx="25071">
                  <c:v>1554</c:v>
                </c:pt>
                <c:pt idx="25072">
                  <c:v>179</c:v>
                </c:pt>
                <c:pt idx="25073">
                  <c:v>1163</c:v>
                </c:pt>
                <c:pt idx="25074">
                  <c:v>271</c:v>
                </c:pt>
                <c:pt idx="25075">
                  <c:v>399</c:v>
                </c:pt>
                <c:pt idx="25076">
                  <c:v>1018</c:v>
                </c:pt>
                <c:pt idx="25077">
                  <c:v>613</c:v>
                </c:pt>
                <c:pt idx="25078">
                  <c:v>133</c:v>
                </c:pt>
                <c:pt idx="25079">
                  <c:v>120</c:v>
                </c:pt>
                <c:pt idx="25080">
                  <c:v>249</c:v>
                </c:pt>
                <c:pt idx="25081" formatCode="0.00E+00">
                  <c:v>4.8999999999999998E-3</c:v>
                </c:pt>
                <c:pt idx="25082">
                  <c:v>108</c:v>
                </c:pt>
                <c:pt idx="25083">
                  <c:v>40</c:v>
                </c:pt>
                <c:pt idx="25084">
                  <c:v>35</c:v>
                </c:pt>
                <c:pt idx="25085">
                  <c:v>139</c:v>
                </c:pt>
                <c:pt idx="25086">
                  <c:v>227</c:v>
                </c:pt>
                <c:pt idx="25087">
                  <c:v>15</c:v>
                </c:pt>
                <c:pt idx="25088">
                  <c:v>67</c:v>
                </c:pt>
                <c:pt idx="25089">
                  <c:v>118</c:v>
                </c:pt>
                <c:pt idx="25090">
                  <c:v>58</c:v>
                </c:pt>
                <c:pt idx="25091">
                  <c:v>142</c:v>
                </c:pt>
                <c:pt idx="25092">
                  <c:v>312</c:v>
                </c:pt>
                <c:pt idx="25093">
                  <c:v>158</c:v>
                </c:pt>
                <c:pt idx="25094">
                  <c:v>34</c:v>
                </c:pt>
                <c:pt idx="25095" formatCode="0.00E+00">
                  <c:v>4.8999999999999998E-3</c:v>
                </c:pt>
                <c:pt idx="25096">
                  <c:v>866</c:v>
                </c:pt>
                <c:pt idx="25097">
                  <c:v>296</c:v>
                </c:pt>
                <c:pt idx="25098">
                  <c:v>383</c:v>
                </c:pt>
                <c:pt idx="25099">
                  <c:v>385</c:v>
                </c:pt>
                <c:pt idx="25100">
                  <c:v>422</c:v>
                </c:pt>
                <c:pt idx="25101">
                  <c:v>1072</c:v>
                </c:pt>
                <c:pt idx="25102">
                  <c:v>403</c:v>
                </c:pt>
                <c:pt idx="25103">
                  <c:v>433</c:v>
                </c:pt>
                <c:pt idx="25104">
                  <c:v>320</c:v>
                </c:pt>
                <c:pt idx="25105">
                  <c:v>367</c:v>
                </c:pt>
                <c:pt idx="25106">
                  <c:v>1068</c:v>
                </c:pt>
                <c:pt idx="25107">
                  <c:v>513</c:v>
                </c:pt>
                <c:pt idx="25108">
                  <c:v>118</c:v>
                </c:pt>
                <c:pt idx="25109">
                  <c:v>127</c:v>
                </c:pt>
                <c:pt idx="25110">
                  <c:v>150</c:v>
                </c:pt>
                <c:pt idx="25111">
                  <c:v>131</c:v>
                </c:pt>
                <c:pt idx="25112">
                  <c:v>205</c:v>
                </c:pt>
                <c:pt idx="25113">
                  <c:v>62</c:v>
                </c:pt>
                <c:pt idx="25114">
                  <c:v>118</c:v>
                </c:pt>
                <c:pt idx="25115">
                  <c:v>56</c:v>
                </c:pt>
                <c:pt idx="25116">
                  <c:v>56</c:v>
                </c:pt>
                <c:pt idx="25117">
                  <c:v>57</c:v>
                </c:pt>
                <c:pt idx="25118">
                  <c:v>290</c:v>
                </c:pt>
                <c:pt idx="25119">
                  <c:v>1</c:v>
                </c:pt>
                <c:pt idx="25120">
                  <c:v>214</c:v>
                </c:pt>
                <c:pt idx="25121">
                  <c:v>419</c:v>
                </c:pt>
                <c:pt idx="25122">
                  <c:v>167</c:v>
                </c:pt>
                <c:pt idx="25123">
                  <c:v>348</c:v>
                </c:pt>
                <c:pt idx="25124">
                  <c:v>198</c:v>
                </c:pt>
                <c:pt idx="25125">
                  <c:v>372</c:v>
                </c:pt>
                <c:pt idx="25126">
                  <c:v>425</c:v>
                </c:pt>
                <c:pt idx="25127">
                  <c:v>533</c:v>
                </c:pt>
                <c:pt idx="25128">
                  <c:v>259</c:v>
                </c:pt>
                <c:pt idx="25129">
                  <c:v>511</c:v>
                </c:pt>
                <c:pt idx="25130">
                  <c:v>447</c:v>
                </c:pt>
                <c:pt idx="25131">
                  <c:v>544</c:v>
                </c:pt>
                <c:pt idx="25132" formatCode="0.00E+00">
                  <c:v>4.8999999999999998E-3</c:v>
                </c:pt>
                <c:pt idx="25133">
                  <c:v>45</c:v>
                </c:pt>
                <c:pt idx="25134">
                  <c:v>402</c:v>
                </c:pt>
                <c:pt idx="25135">
                  <c:v>9</c:v>
                </c:pt>
                <c:pt idx="25136">
                  <c:v>247</c:v>
                </c:pt>
                <c:pt idx="25137">
                  <c:v>66</c:v>
                </c:pt>
                <c:pt idx="25138">
                  <c:v>69</c:v>
                </c:pt>
                <c:pt idx="25139">
                  <c:v>61</c:v>
                </c:pt>
                <c:pt idx="25140">
                  <c:v>106</c:v>
                </c:pt>
                <c:pt idx="25141">
                  <c:v>267</c:v>
                </c:pt>
                <c:pt idx="25142">
                  <c:v>137</c:v>
                </c:pt>
                <c:pt idx="25143">
                  <c:v>28</c:v>
                </c:pt>
                <c:pt idx="25144">
                  <c:v>162</c:v>
                </c:pt>
                <c:pt idx="25145">
                  <c:v>65</c:v>
                </c:pt>
                <c:pt idx="25146">
                  <c:v>28</c:v>
                </c:pt>
                <c:pt idx="25147" formatCode="0.00E+00">
                  <c:v>4.8999999999999998E-3</c:v>
                </c:pt>
                <c:pt idx="25148" formatCode="0.00E+00">
                  <c:v>4.8999999999999998E-3</c:v>
                </c:pt>
                <c:pt idx="25149" formatCode="0.00E+00">
                  <c:v>4.8999999999999998E-3</c:v>
                </c:pt>
                <c:pt idx="25150" formatCode="0.00E+00">
                  <c:v>4.8999999999999998E-3</c:v>
                </c:pt>
                <c:pt idx="25151">
                  <c:v>356</c:v>
                </c:pt>
                <c:pt idx="25152">
                  <c:v>134</c:v>
                </c:pt>
                <c:pt idx="25153">
                  <c:v>157</c:v>
                </c:pt>
                <c:pt idx="25154">
                  <c:v>106</c:v>
                </c:pt>
                <c:pt idx="25155">
                  <c:v>294</c:v>
                </c:pt>
                <c:pt idx="25156">
                  <c:v>342</c:v>
                </c:pt>
                <c:pt idx="25157">
                  <c:v>241</c:v>
                </c:pt>
                <c:pt idx="25158">
                  <c:v>100</c:v>
                </c:pt>
                <c:pt idx="25159">
                  <c:v>269</c:v>
                </c:pt>
                <c:pt idx="25160">
                  <c:v>679</c:v>
                </c:pt>
                <c:pt idx="25161">
                  <c:v>166</c:v>
                </c:pt>
                <c:pt idx="25162">
                  <c:v>393</c:v>
                </c:pt>
                <c:pt idx="25163">
                  <c:v>36</c:v>
                </c:pt>
                <c:pt idx="25164">
                  <c:v>276</c:v>
                </c:pt>
                <c:pt idx="25165">
                  <c:v>677</c:v>
                </c:pt>
                <c:pt idx="25166">
                  <c:v>115</c:v>
                </c:pt>
                <c:pt idx="25167">
                  <c:v>600</c:v>
                </c:pt>
                <c:pt idx="25168">
                  <c:v>300</c:v>
                </c:pt>
                <c:pt idx="25169">
                  <c:v>179</c:v>
                </c:pt>
                <c:pt idx="25170">
                  <c:v>61</c:v>
                </c:pt>
                <c:pt idx="25171">
                  <c:v>65</c:v>
                </c:pt>
                <c:pt idx="25172">
                  <c:v>178</c:v>
                </c:pt>
                <c:pt idx="25173">
                  <c:v>69</c:v>
                </c:pt>
                <c:pt idx="25174">
                  <c:v>128</c:v>
                </c:pt>
                <c:pt idx="25175">
                  <c:v>20</c:v>
                </c:pt>
                <c:pt idx="25176">
                  <c:v>30</c:v>
                </c:pt>
                <c:pt idx="25177">
                  <c:v>93</c:v>
                </c:pt>
                <c:pt idx="25178">
                  <c:v>250</c:v>
                </c:pt>
                <c:pt idx="25179">
                  <c:v>27</c:v>
                </c:pt>
                <c:pt idx="25180">
                  <c:v>6</c:v>
                </c:pt>
                <c:pt idx="25181">
                  <c:v>824</c:v>
                </c:pt>
                <c:pt idx="25182">
                  <c:v>423</c:v>
                </c:pt>
                <c:pt idx="25183">
                  <c:v>149</c:v>
                </c:pt>
                <c:pt idx="25184">
                  <c:v>264</c:v>
                </c:pt>
                <c:pt idx="25185">
                  <c:v>333</c:v>
                </c:pt>
                <c:pt idx="25186">
                  <c:v>142</c:v>
                </c:pt>
                <c:pt idx="25187">
                  <c:v>198</c:v>
                </c:pt>
                <c:pt idx="25188">
                  <c:v>210</c:v>
                </c:pt>
                <c:pt idx="25189">
                  <c:v>163</c:v>
                </c:pt>
                <c:pt idx="25190">
                  <c:v>459</c:v>
                </c:pt>
                <c:pt idx="25191">
                  <c:v>432</c:v>
                </c:pt>
                <c:pt idx="25192">
                  <c:v>712</c:v>
                </c:pt>
                <c:pt idx="25193">
                  <c:v>568</c:v>
                </c:pt>
                <c:pt idx="25194">
                  <c:v>462</c:v>
                </c:pt>
                <c:pt idx="25195">
                  <c:v>349</c:v>
                </c:pt>
                <c:pt idx="25196">
                  <c:v>720</c:v>
                </c:pt>
                <c:pt idx="25197">
                  <c:v>389</c:v>
                </c:pt>
                <c:pt idx="25198">
                  <c:v>335</c:v>
                </c:pt>
                <c:pt idx="25199">
                  <c:v>378</c:v>
                </c:pt>
                <c:pt idx="25200">
                  <c:v>520</c:v>
                </c:pt>
                <c:pt idx="25201">
                  <c:v>1024</c:v>
                </c:pt>
                <c:pt idx="25202">
                  <c:v>88</c:v>
                </c:pt>
                <c:pt idx="25203">
                  <c:v>398</c:v>
                </c:pt>
                <c:pt idx="25204">
                  <c:v>387</c:v>
                </c:pt>
                <c:pt idx="25205">
                  <c:v>698</c:v>
                </c:pt>
                <c:pt idx="25206">
                  <c:v>298</c:v>
                </c:pt>
                <c:pt idx="25207">
                  <c:v>489</c:v>
                </c:pt>
                <c:pt idx="25208">
                  <c:v>486</c:v>
                </c:pt>
                <c:pt idx="25209">
                  <c:v>366</c:v>
                </c:pt>
                <c:pt idx="25210">
                  <c:v>412</c:v>
                </c:pt>
                <c:pt idx="25211">
                  <c:v>123</c:v>
                </c:pt>
                <c:pt idx="25212">
                  <c:v>364</c:v>
                </c:pt>
                <c:pt idx="25213">
                  <c:v>493</c:v>
                </c:pt>
                <c:pt idx="25214">
                  <c:v>1334</c:v>
                </c:pt>
                <c:pt idx="25215">
                  <c:v>10</c:v>
                </c:pt>
                <c:pt idx="25216">
                  <c:v>19</c:v>
                </c:pt>
                <c:pt idx="25217">
                  <c:v>902</c:v>
                </c:pt>
                <c:pt idx="25218">
                  <c:v>995</c:v>
                </c:pt>
                <c:pt idx="25219">
                  <c:v>436</c:v>
                </c:pt>
                <c:pt idx="25220">
                  <c:v>444</c:v>
                </c:pt>
                <c:pt idx="25221">
                  <c:v>1071</c:v>
                </c:pt>
                <c:pt idx="25222">
                  <c:v>448</c:v>
                </c:pt>
                <c:pt idx="25223">
                  <c:v>1068</c:v>
                </c:pt>
                <c:pt idx="25224">
                  <c:v>1241</c:v>
                </c:pt>
                <c:pt idx="25225">
                  <c:v>364</c:v>
                </c:pt>
                <c:pt idx="25226">
                  <c:v>399</c:v>
                </c:pt>
                <c:pt idx="25227">
                  <c:v>488</c:v>
                </c:pt>
                <c:pt idx="25228">
                  <c:v>315</c:v>
                </c:pt>
                <c:pt idx="25229">
                  <c:v>288</c:v>
                </c:pt>
                <c:pt idx="25230">
                  <c:v>126</c:v>
                </c:pt>
                <c:pt idx="25231">
                  <c:v>90</c:v>
                </c:pt>
                <c:pt idx="25232">
                  <c:v>92</c:v>
                </c:pt>
                <c:pt idx="25233">
                  <c:v>85</c:v>
                </c:pt>
                <c:pt idx="25234">
                  <c:v>386</c:v>
                </c:pt>
                <c:pt idx="25235">
                  <c:v>58</c:v>
                </c:pt>
                <c:pt idx="25236">
                  <c:v>582</c:v>
                </c:pt>
                <c:pt idx="25237">
                  <c:v>171</c:v>
                </c:pt>
                <c:pt idx="25238">
                  <c:v>232</c:v>
                </c:pt>
                <c:pt idx="25239">
                  <c:v>290</c:v>
                </c:pt>
                <c:pt idx="25240">
                  <c:v>77</c:v>
                </c:pt>
                <c:pt idx="25241">
                  <c:v>147</c:v>
                </c:pt>
                <c:pt idx="25242">
                  <c:v>65</c:v>
                </c:pt>
                <c:pt idx="25243">
                  <c:v>591</c:v>
                </c:pt>
                <c:pt idx="25244">
                  <c:v>34</c:v>
                </c:pt>
                <c:pt idx="25245">
                  <c:v>270</c:v>
                </c:pt>
                <c:pt idx="25246">
                  <c:v>79</c:v>
                </c:pt>
                <c:pt idx="25247">
                  <c:v>160</c:v>
                </c:pt>
                <c:pt idx="25248">
                  <c:v>4</c:v>
                </c:pt>
                <c:pt idx="25249">
                  <c:v>358</c:v>
                </c:pt>
                <c:pt idx="25250">
                  <c:v>80</c:v>
                </c:pt>
                <c:pt idx="25251">
                  <c:v>382</c:v>
                </c:pt>
                <c:pt idx="25252">
                  <c:v>960</c:v>
                </c:pt>
                <c:pt idx="25253">
                  <c:v>838</c:v>
                </c:pt>
                <c:pt idx="25254">
                  <c:v>330</c:v>
                </c:pt>
                <c:pt idx="25255">
                  <c:v>246</c:v>
                </c:pt>
                <c:pt idx="25256">
                  <c:v>164</c:v>
                </c:pt>
                <c:pt idx="25257">
                  <c:v>887</c:v>
                </c:pt>
                <c:pt idx="25258">
                  <c:v>469</c:v>
                </c:pt>
                <c:pt idx="25259">
                  <c:v>581</c:v>
                </c:pt>
                <c:pt idx="25260">
                  <c:v>297</c:v>
                </c:pt>
                <c:pt idx="25261">
                  <c:v>231</c:v>
                </c:pt>
                <c:pt idx="25262">
                  <c:v>806</c:v>
                </c:pt>
                <c:pt idx="25263">
                  <c:v>513</c:v>
                </c:pt>
                <c:pt idx="25264">
                  <c:v>838</c:v>
                </c:pt>
                <c:pt idx="25265">
                  <c:v>398</c:v>
                </c:pt>
                <c:pt idx="25266">
                  <c:v>384</c:v>
                </c:pt>
                <c:pt idx="25267">
                  <c:v>1033</c:v>
                </c:pt>
                <c:pt idx="25268">
                  <c:v>353</c:v>
                </c:pt>
                <c:pt idx="25269">
                  <c:v>353</c:v>
                </c:pt>
                <c:pt idx="25270">
                  <c:v>254</c:v>
                </c:pt>
                <c:pt idx="25271">
                  <c:v>365</c:v>
                </c:pt>
                <c:pt idx="25272">
                  <c:v>371</c:v>
                </c:pt>
                <c:pt idx="25273">
                  <c:v>346</c:v>
                </c:pt>
                <c:pt idx="25274">
                  <c:v>602</c:v>
                </c:pt>
                <c:pt idx="25275">
                  <c:v>105</c:v>
                </c:pt>
                <c:pt idx="25276">
                  <c:v>186</c:v>
                </c:pt>
                <c:pt idx="25277">
                  <c:v>192</c:v>
                </c:pt>
                <c:pt idx="25278">
                  <c:v>183</c:v>
                </c:pt>
                <c:pt idx="25279">
                  <c:v>207</c:v>
                </c:pt>
                <c:pt idx="25280">
                  <c:v>368</c:v>
                </c:pt>
                <c:pt idx="25281">
                  <c:v>166</c:v>
                </c:pt>
                <c:pt idx="25282">
                  <c:v>188</c:v>
                </c:pt>
                <c:pt idx="25283">
                  <c:v>171</c:v>
                </c:pt>
                <c:pt idx="25284">
                  <c:v>61</c:v>
                </c:pt>
                <c:pt idx="25285">
                  <c:v>578</c:v>
                </c:pt>
                <c:pt idx="25286">
                  <c:v>334</c:v>
                </c:pt>
                <c:pt idx="25287">
                  <c:v>1005</c:v>
                </c:pt>
                <c:pt idx="25288">
                  <c:v>471</c:v>
                </c:pt>
                <c:pt idx="25289">
                  <c:v>887</c:v>
                </c:pt>
                <c:pt idx="25290">
                  <c:v>1321</c:v>
                </c:pt>
                <c:pt idx="25291">
                  <c:v>577</c:v>
                </c:pt>
                <c:pt idx="25292">
                  <c:v>1077</c:v>
                </c:pt>
                <c:pt idx="25293">
                  <c:v>496</c:v>
                </c:pt>
                <c:pt idx="25294">
                  <c:v>1528</c:v>
                </c:pt>
                <c:pt idx="25295">
                  <c:v>748</c:v>
                </c:pt>
                <c:pt idx="25296">
                  <c:v>1272</c:v>
                </c:pt>
                <c:pt idx="25297">
                  <c:v>125</c:v>
                </c:pt>
                <c:pt idx="25298">
                  <c:v>57</c:v>
                </c:pt>
                <c:pt idx="25299">
                  <c:v>138</c:v>
                </c:pt>
                <c:pt idx="25300">
                  <c:v>120</c:v>
                </c:pt>
                <c:pt idx="25301">
                  <c:v>12</c:v>
                </c:pt>
                <c:pt idx="25302">
                  <c:v>205</c:v>
                </c:pt>
                <c:pt idx="25303">
                  <c:v>176</c:v>
                </c:pt>
                <c:pt idx="25304">
                  <c:v>376</c:v>
                </c:pt>
                <c:pt idx="25305">
                  <c:v>35</c:v>
                </c:pt>
                <c:pt idx="25306">
                  <c:v>82</c:v>
                </c:pt>
                <c:pt idx="25307">
                  <c:v>153</c:v>
                </c:pt>
                <c:pt idx="25308">
                  <c:v>115</c:v>
                </c:pt>
                <c:pt idx="25309">
                  <c:v>29</c:v>
                </c:pt>
                <c:pt idx="25310">
                  <c:v>8</c:v>
                </c:pt>
                <c:pt idx="25311">
                  <c:v>54</c:v>
                </c:pt>
                <c:pt idx="25312">
                  <c:v>519</c:v>
                </c:pt>
                <c:pt idx="25313">
                  <c:v>383</c:v>
                </c:pt>
                <c:pt idx="25314">
                  <c:v>415</c:v>
                </c:pt>
                <c:pt idx="25315">
                  <c:v>1013</c:v>
                </c:pt>
                <c:pt idx="25316">
                  <c:v>397</c:v>
                </c:pt>
                <c:pt idx="25317">
                  <c:v>388</c:v>
                </c:pt>
                <c:pt idx="25318">
                  <c:v>440</c:v>
                </c:pt>
                <c:pt idx="25319">
                  <c:v>464</c:v>
                </c:pt>
                <c:pt idx="25320">
                  <c:v>265</c:v>
                </c:pt>
                <c:pt idx="25321">
                  <c:v>481</c:v>
                </c:pt>
                <c:pt idx="25322">
                  <c:v>535</c:v>
                </c:pt>
                <c:pt idx="25323">
                  <c:v>337</c:v>
                </c:pt>
                <c:pt idx="25324">
                  <c:v>230</c:v>
                </c:pt>
                <c:pt idx="25325">
                  <c:v>139</c:v>
                </c:pt>
                <c:pt idx="25326">
                  <c:v>130</c:v>
                </c:pt>
                <c:pt idx="25327">
                  <c:v>775</c:v>
                </c:pt>
                <c:pt idx="25328">
                  <c:v>194</c:v>
                </c:pt>
                <c:pt idx="25329">
                  <c:v>445</c:v>
                </c:pt>
                <c:pt idx="25330">
                  <c:v>197</c:v>
                </c:pt>
                <c:pt idx="25331">
                  <c:v>157</c:v>
                </c:pt>
                <c:pt idx="25332">
                  <c:v>122</c:v>
                </c:pt>
                <c:pt idx="25333">
                  <c:v>500</c:v>
                </c:pt>
                <c:pt idx="25334">
                  <c:v>183</c:v>
                </c:pt>
                <c:pt idx="25335">
                  <c:v>149</c:v>
                </c:pt>
                <c:pt idx="25336">
                  <c:v>139</c:v>
                </c:pt>
                <c:pt idx="25337">
                  <c:v>328</c:v>
                </c:pt>
                <c:pt idx="25338">
                  <c:v>217</c:v>
                </c:pt>
                <c:pt idx="25339">
                  <c:v>263</c:v>
                </c:pt>
                <c:pt idx="25340">
                  <c:v>372</c:v>
                </c:pt>
                <c:pt idx="25341">
                  <c:v>189</c:v>
                </c:pt>
                <c:pt idx="25342">
                  <c:v>308</c:v>
                </c:pt>
                <c:pt idx="25343">
                  <c:v>252</c:v>
                </c:pt>
                <c:pt idx="25344">
                  <c:v>243</c:v>
                </c:pt>
                <c:pt idx="25345">
                  <c:v>177</c:v>
                </c:pt>
                <c:pt idx="25346">
                  <c:v>282</c:v>
                </c:pt>
                <c:pt idx="25347">
                  <c:v>217</c:v>
                </c:pt>
                <c:pt idx="25348">
                  <c:v>300</c:v>
                </c:pt>
                <c:pt idx="25349">
                  <c:v>66</c:v>
                </c:pt>
                <c:pt idx="25350">
                  <c:v>120</c:v>
                </c:pt>
                <c:pt idx="25351">
                  <c:v>341</c:v>
                </c:pt>
                <c:pt idx="25352" formatCode="0.00E+00">
                  <c:v>4.8999999999999998E-3</c:v>
                </c:pt>
                <c:pt idx="25353">
                  <c:v>880</c:v>
                </c:pt>
                <c:pt idx="25354">
                  <c:v>815</c:v>
                </c:pt>
                <c:pt idx="25355">
                  <c:v>596</c:v>
                </c:pt>
                <c:pt idx="25356">
                  <c:v>963</c:v>
                </c:pt>
                <c:pt idx="25357">
                  <c:v>1080</c:v>
                </c:pt>
                <c:pt idx="25358">
                  <c:v>941</c:v>
                </c:pt>
                <c:pt idx="25359">
                  <c:v>1090</c:v>
                </c:pt>
                <c:pt idx="25360">
                  <c:v>978</c:v>
                </c:pt>
                <c:pt idx="25361">
                  <c:v>899</c:v>
                </c:pt>
                <c:pt idx="25362">
                  <c:v>688</c:v>
                </c:pt>
                <c:pt idx="25363">
                  <c:v>908</c:v>
                </c:pt>
                <c:pt idx="25364">
                  <c:v>457</c:v>
                </c:pt>
                <c:pt idx="25365">
                  <c:v>294</c:v>
                </c:pt>
                <c:pt idx="25366">
                  <c:v>388</c:v>
                </c:pt>
                <c:pt idx="25367">
                  <c:v>528</c:v>
                </c:pt>
                <c:pt idx="25368">
                  <c:v>327</c:v>
                </c:pt>
                <c:pt idx="25369">
                  <c:v>390</c:v>
                </c:pt>
                <c:pt idx="25370">
                  <c:v>381</c:v>
                </c:pt>
                <c:pt idx="25371">
                  <c:v>400</c:v>
                </c:pt>
                <c:pt idx="25372">
                  <c:v>335</c:v>
                </c:pt>
                <c:pt idx="25373">
                  <c:v>354</c:v>
                </c:pt>
                <c:pt idx="25374">
                  <c:v>282</c:v>
                </c:pt>
                <c:pt idx="25375">
                  <c:v>250</c:v>
                </c:pt>
                <c:pt idx="25376">
                  <c:v>414</c:v>
                </c:pt>
                <c:pt idx="25377">
                  <c:v>152</c:v>
                </c:pt>
                <c:pt idx="25378">
                  <c:v>513</c:v>
                </c:pt>
                <c:pt idx="25379">
                  <c:v>188</c:v>
                </c:pt>
                <c:pt idx="25380">
                  <c:v>283</c:v>
                </c:pt>
                <c:pt idx="25381">
                  <c:v>272</c:v>
                </c:pt>
                <c:pt idx="25382">
                  <c:v>298</c:v>
                </c:pt>
                <c:pt idx="25383">
                  <c:v>263</c:v>
                </c:pt>
                <c:pt idx="25384">
                  <c:v>631</c:v>
                </c:pt>
                <c:pt idx="25385">
                  <c:v>213</c:v>
                </c:pt>
                <c:pt idx="25386">
                  <c:v>386</c:v>
                </c:pt>
                <c:pt idx="25387">
                  <c:v>153</c:v>
                </c:pt>
                <c:pt idx="25388">
                  <c:v>186</c:v>
                </c:pt>
                <c:pt idx="25389">
                  <c:v>107</c:v>
                </c:pt>
                <c:pt idx="25390">
                  <c:v>805</c:v>
                </c:pt>
                <c:pt idx="25391">
                  <c:v>903</c:v>
                </c:pt>
                <c:pt idx="25392">
                  <c:v>101</c:v>
                </c:pt>
                <c:pt idx="25393">
                  <c:v>244</c:v>
                </c:pt>
                <c:pt idx="25394">
                  <c:v>103</c:v>
                </c:pt>
                <c:pt idx="25395">
                  <c:v>22</c:v>
                </c:pt>
                <c:pt idx="25396">
                  <c:v>71</c:v>
                </c:pt>
                <c:pt idx="25397">
                  <c:v>277</c:v>
                </c:pt>
                <c:pt idx="25398">
                  <c:v>780</c:v>
                </c:pt>
                <c:pt idx="25399">
                  <c:v>212</c:v>
                </c:pt>
                <c:pt idx="25400">
                  <c:v>130</c:v>
                </c:pt>
                <c:pt idx="25401">
                  <c:v>343</c:v>
                </c:pt>
                <c:pt idx="25402">
                  <c:v>266</c:v>
                </c:pt>
                <c:pt idx="25403">
                  <c:v>208</c:v>
                </c:pt>
                <c:pt idx="25404">
                  <c:v>185</c:v>
                </c:pt>
                <c:pt idx="25405">
                  <c:v>193</c:v>
                </c:pt>
                <c:pt idx="25406">
                  <c:v>245</c:v>
                </c:pt>
                <c:pt idx="25407">
                  <c:v>277</c:v>
                </c:pt>
                <c:pt idx="25408">
                  <c:v>409</c:v>
                </c:pt>
                <c:pt idx="25409">
                  <c:v>156</c:v>
                </c:pt>
                <c:pt idx="25410">
                  <c:v>479</c:v>
                </c:pt>
                <c:pt idx="25411">
                  <c:v>529</c:v>
                </c:pt>
                <c:pt idx="25412">
                  <c:v>247</c:v>
                </c:pt>
                <c:pt idx="25413">
                  <c:v>278</c:v>
                </c:pt>
                <c:pt idx="25414">
                  <c:v>171</c:v>
                </c:pt>
                <c:pt idx="25415">
                  <c:v>220</c:v>
                </c:pt>
                <c:pt idx="25416">
                  <c:v>197</c:v>
                </c:pt>
                <c:pt idx="25417">
                  <c:v>321</c:v>
                </c:pt>
                <c:pt idx="25418">
                  <c:v>249</c:v>
                </c:pt>
                <c:pt idx="25419">
                  <c:v>316</c:v>
                </c:pt>
                <c:pt idx="25420">
                  <c:v>192</c:v>
                </c:pt>
                <c:pt idx="25421">
                  <c:v>224</c:v>
                </c:pt>
                <c:pt idx="25422">
                  <c:v>794</c:v>
                </c:pt>
                <c:pt idx="25423">
                  <c:v>136</c:v>
                </c:pt>
                <c:pt idx="25424">
                  <c:v>245</c:v>
                </c:pt>
                <c:pt idx="25425">
                  <c:v>482</c:v>
                </c:pt>
                <c:pt idx="25426">
                  <c:v>227</c:v>
                </c:pt>
                <c:pt idx="25427">
                  <c:v>217</c:v>
                </c:pt>
                <c:pt idx="25428">
                  <c:v>182</c:v>
                </c:pt>
                <c:pt idx="25429">
                  <c:v>128</c:v>
                </c:pt>
                <c:pt idx="25430">
                  <c:v>201</c:v>
                </c:pt>
                <c:pt idx="25431">
                  <c:v>434</c:v>
                </c:pt>
                <c:pt idx="25432">
                  <c:v>408</c:v>
                </c:pt>
                <c:pt idx="25433">
                  <c:v>398</c:v>
                </c:pt>
                <c:pt idx="25434">
                  <c:v>379</c:v>
                </c:pt>
                <c:pt idx="25435">
                  <c:v>316</c:v>
                </c:pt>
                <c:pt idx="25436">
                  <c:v>498</c:v>
                </c:pt>
                <c:pt idx="25437">
                  <c:v>379</c:v>
                </c:pt>
                <c:pt idx="25438">
                  <c:v>372</c:v>
                </c:pt>
                <c:pt idx="25439">
                  <c:v>335</c:v>
                </c:pt>
                <c:pt idx="25440">
                  <c:v>302</c:v>
                </c:pt>
                <c:pt idx="25441">
                  <c:v>404</c:v>
                </c:pt>
                <c:pt idx="25442">
                  <c:v>346</c:v>
                </c:pt>
                <c:pt idx="25443">
                  <c:v>435</c:v>
                </c:pt>
                <c:pt idx="25444">
                  <c:v>798</c:v>
                </c:pt>
                <c:pt idx="25445">
                  <c:v>449</c:v>
                </c:pt>
                <c:pt idx="25446">
                  <c:v>731</c:v>
                </c:pt>
                <c:pt idx="25447">
                  <c:v>443</c:v>
                </c:pt>
                <c:pt idx="25448">
                  <c:v>711</c:v>
                </c:pt>
                <c:pt idx="25449">
                  <c:v>453</c:v>
                </c:pt>
                <c:pt idx="25450">
                  <c:v>570</c:v>
                </c:pt>
                <c:pt idx="25451">
                  <c:v>449</c:v>
                </c:pt>
                <c:pt idx="25452">
                  <c:v>617</c:v>
                </c:pt>
                <c:pt idx="25453">
                  <c:v>338</c:v>
                </c:pt>
                <c:pt idx="25454">
                  <c:v>518</c:v>
                </c:pt>
                <c:pt idx="25455">
                  <c:v>361</c:v>
                </c:pt>
                <c:pt idx="25456">
                  <c:v>221</c:v>
                </c:pt>
                <c:pt idx="25457">
                  <c:v>300</c:v>
                </c:pt>
                <c:pt idx="25458">
                  <c:v>183</c:v>
                </c:pt>
                <c:pt idx="25459">
                  <c:v>194</c:v>
                </c:pt>
                <c:pt idx="25460">
                  <c:v>261</c:v>
                </c:pt>
                <c:pt idx="25461">
                  <c:v>784</c:v>
                </c:pt>
                <c:pt idx="25462">
                  <c:v>725</c:v>
                </c:pt>
                <c:pt idx="25463">
                  <c:v>655</c:v>
                </c:pt>
                <c:pt idx="25464">
                  <c:v>165</c:v>
                </c:pt>
                <c:pt idx="25465">
                  <c:v>134</c:v>
                </c:pt>
                <c:pt idx="25466">
                  <c:v>449</c:v>
                </c:pt>
                <c:pt idx="25467">
                  <c:v>263</c:v>
                </c:pt>
                <c:pt idx="25468">
                  <c:v>236</c:v>
                </c:pt>
                <c:pt idx="25469">
                  <c:v>214</c:v>
                </c:pt>
                <c:pt idx="25470">
                  <c:v>688</c:v>
                </c:pt>
                <c:pt idx="25471">
                  <c:v>231</c:v>
                </c:pt>
                <c:pt idx="25472">
                  <c:v>234</c:v>
                </c:pt>
                <c:pt idx="25473">
                  <c:v>404</c:v>
                </c:pt>
                <c:pt idx="25474">
                  <c:v>664</c:v>
                </c:pt>
                <c:pt idx="25475">
                  <c:v>253</c:v>
                </c:pt>
                <c:pt idx="25476">
                  <c:v>193</c:v>
                </c:pt>
                <c:pt idx="25477">
                  <c:v>460</c:v>
                </c:pt>
                <c:pt idx="25478">
                  <c:v>259</c:v>
                </c:pt>
                <c:pt idx="25479">
                  <c:v>241</c:v>
                </c:pt>
                <c:pt idx="25480">
                  <c:v>300</c:v>
                </c:pt>
                <c:pt idx="25481">
                  <c:v>341</c:v>
                </c:pt>
                <c:pt idx="25482">
                  <c:v>215</c:v>
                </c:pt>
                <c:pt idx="25483">
                  <c:v>300</c:v>
                </c:pt>
                <c:pt idx="25484">
                  <c:v>810</c:v>
                </c:pt>
                <c:pt idx="25485">
                  <c:v>340</c:v>
                </c:pt>
                <c:pt idx="25486">
                  <c:v>745</c:v>
                </c:pt>
                <c:pt idx="25487">
                  <c:v>717</c:v>
                </c:pt>
                <c:pt idx="25488">
                  <c:v>780</c:v>
                </c:pt>
                <c:pt idx="25489">
                  <c:v>200</c:v>
                </c:pt>
                <c:pt idx="25490">
                  <c:v>476</c:v>
                </c:pt>
                <c:pt idx="25491">
                  <c:v>322</c:v>
                </c:pt>
                <c:pt idx="25492">
                  <c:v>296</c:v>
                </c:pt>
                <c:pt idx="25493">
                  <c:v>211</c:v>
                </c:pt>
                <c:pt idx="25494">
                  <c:v>510</c:v>
                </c:pt>
                <c:pt idx="25495">
                  <c:v>262</c:v>
                </c:pt>
                <c:pt idx="25496">
                  <c:v>470</c:v>
                </c:pt>
                <c:pt idx="25497">
                  <c:v>440</c:v>
                </c:pt>
                <c:pt idx="25498">
                  <c:v>816</c:v>
                </c:pt>
                <c:pt idx="25499">
                  <c:v>412</c:v>
                </c:pt>
                <c:pt idx="25500">
                  <c:v>180</c:v>
                </c:pt>
                <c:pt idx="25501">
                  <c:v>229</c:v>
                </c:pt>
                <c:pt idx="25502">
                  <c:v>265</c:v>
                </c:pt>
                <c:pt idx="25503">
                  <c:v>351</c:v>
                </c:pt>
                <c:pt idx="25504">
                  <c:v>184</c:v>
                </c:pt>
                <c:pt idx="25505">
                  <c:v>364</c:v>
                </c:pt>
                <c:pt idx="25506">
                  <c:v>3</c:v>
                </c:pt>
                <c:pt idx="25507">
                  <c:v>78</c:v>
                </c:pt>
                <c:pt idx="25508">
                  <c:v>231</c:v>
                </c:pt>
                <c:pt idx="25509">
                  <c:v>469</c:v>
                </c:pt>
                <c:pt idx="25510">
                  <c:v>16</c:v>
                </c:pt>
                <c:pt idx="25511">
                  <c:v>580</c:v>
                </c:pt>
                <c:pt idx="25512">
                  <c:v>199</c:v>
                </c:pt>
                <c:pt idx="25513">
                  <c:v>225</c:v>
                </c:pt>
                <c:pt idx="25514">
                  <c:v>184</c:v>
                </c:pt>
                <c:pt idx="25515">
                  <c:v>224</c:v>
                </c:pt>
                <c:pt idx="25516">
                  <c:v>180</c:v>
                </c:pt>
                <c:pt idx="25517">
                  <c:v>187</c:v>
                </c:pt>
                <c:pt idx="25518">
                  <c:v>206</c:v>
                </c:pt>
                <c:pt idx="25519">
                  <c:v>183</c:v>
                </c:pt>
                <c:pt idx="25520">
                  <c:v>102</c:v>
                </c:pt>
                <c:pt idx="25521">
                  <c:v>146</c:v>
                </c:pt>
                <c:pt idx="25522">
                  <c:v>59</c:v>
                </c:pt>
                <c:pt idx="25523">
                  <c:v>204</c:v>
                </c:pt>
                <c:pt idx="25524">
                  <c:v>191</c:v>
                </c:pt>
                <c:pt idx="25525">
                  <c:v>210</c:v>
                </c:pt>
                <c:pt idx="25526">
                  <c:v>225</c:v>
                </c:pt>
                <c:pt idx="25527">
                  <c:v>230</c:v>
                </c:pt>
                <c:pt idx="25528">
                  <c:v>169</c:v>
                </c:pt>
                <c:pt idx="25529">
                  <c:v>566</c:v>
                </c:pt>
                <c:pt idx="25530">
                  <c:v>258</c:v>
                </c:pt>
                <c:pt idx="25531">
                  <c:v>297</c:v>
                </c:pt>
                <c:pt idx="25532">
                  <c:v>166</c:v>
                </c:pt>
                <c:pt idx="25533">
                  <c:v>276</c:v>
                </c:pt>
                <c:pt idx="25534">
                  <c:v>774</c:v>
                </c:pt>
                <c:pt idx="25535">
                  <c:v>241</c:v>
                </c:pt>
                <c:pt idx="25536">
                  <c:v>194</c:v>
                </c:pt>
                <c:pt idx="25537">
                  <c:v>584</c:v>
                </c:pt>
                <c:pt idx="25538">
                  <c:v>147</c:v>
                </c:pt>
                <c:pt idx="25539">
                  <c:v>265</c:v>
                </c:pt>
                <c:pt idx="25540">
                  <c:v>312</c:v>
                </c:pt>
                <c:pt idx="25541">
                  <c:v>193</c:v>
                </c:pt>
                <c:pt idx="25542">
                  <c:v>177</c:v>
                </c:pt>
                <c:pt idx="25543">
                  <c:v>241</c:v>
                </c:pt>
                <c:pt idx="25544">
                  <c:v>168</c:v>
                </c:pt>
                <c:pt idx="25545">
                  <c:v>241</c:v>
                </c:pt>
                <c:pt idx="25546">
                  <c:v>269</c:v>
                </c:pt>
                <c:pt idx="25547">
                  <c:v>651</c:v>
                </c:pt>
                <c:pt idx="25548">
                  <c:v>322</c:v>
                </c:pt>
                <c:pt idx="25549">
                  <c:v>285</c:v>
                </c:pt>
                <c:pt idx="25550">
                  <c:v>355</c:v>
                </c:pt>
                <c:pt idx="25551">
                  <c:v>876</c:v>
                </c:pt>
                <c:pt idx="25552">
                  <c:v>337</c:v>
                </c:pt>
                <c:pt idx="25553">
                  <c:v>421</c:v>
                </c:pt>
                <c:pt idx="25554">
                  <c:v>328</c:v>
                </c:pt>
                <c:pt idx="25555">
                  <c:v>806</c:v>
                </c:pt>
                <c:pt idx="25556">
                  <c:v>347</c:v>
                </c:pt>
                <c:pt idx="25557">
                  <c:v>622</c:v>
                </c:pt>
                <c:pt idx="25558">
                  <c:v>341</c:v>
                </c:pt>
                <c:pt idx="25559">
                  <c:v>292</c:v>
                </c:pt>
                <c:pt idx="25560">
                  <c:v>231</c:v>
                </c:pt>
                <c:pt idx="25561">
                  <c:v>391</c:v>
                </c:pt>
                <c:pt idx="25562">
                  <c:v>573</c:v>
                </c:pt>
                <c:pt idx="25563">
                  <c:v>496</c:v>
                </c:pt>
                <c:pt idx="25564">
                  <c:v>376</c:v>
                </c:pt>
                <c:pt idx="25565">
                  <c:v>825</c:v>
                </c:pt>
                <c:pt idx="25566">
                  <c:v>639</c:v>
                </c:pt>
                <c:pt idx="25567">
                  <c:v>660</c:v>
                </c:pt>
                <c:pt idx="25568">
                  <c:v>756</c:v>
                </c:pt>
                <c:pt idx="25569">
                  <c:v>369</c:v>
                </c:pt>
                <c:pt idx="25570">
                  <c:v>324</c:v>
                </c:pt>
                <c:pt idx="25571">
                  <c:v>318</c:v>
                </c:pt>
                <c:pt idx="25572">
                  <c:v>421</c:v>
                </c:pt>
                <c:pt idx="25573">
                  <c:v>384</c:v>
                </c:pt>
                <c:pt idx="25574">
                  <c:v>506</c:v>
                </c:pt>
                <c:pt idx="25575">
                  <c:v>466</c:v>
                </c:pt>
                <c:pt idx="25576">
                  <c:v>576</c:v>
                </c:pt>
                <c:pt idx="25577">
                  <c:v>394</c:v>
                </c:pt>
                <c:pt idx="25578">
                  <c:v>691</c:v>
                </c:pt>
                <c:pt idx="25579">
                  <c:v>536</c:v>
                </c:pt>
                <c:pt idx="25580">
                  <c:v>492</c:v>
                </c:pt>
                <c:pt idx="25581">
                  <c:v>457</c:v>
                </c:pt>
                <c:pt idx="25582">
                  <c:v>379</c:v>
                </c:pt>
                <c:pt idx="25583">
                  <c:v>419</c:v>
                </c:pt>
                <c:pt idx="25584">
                  <c:v>275</c:v>
                </c:pt>
                <c:pt idx="25585">
                  <c:v>319</c:v>
                </c:pt>
                <c:pt idx="25586">
                  <c:v>411</c:v>
                </c:pt>
                <c:pt idx="25587">
                  <c:v>452</c:v>
                </c:pt>
                <c:pt idx="25588">
                  <c:v>300</c:v>
                </c:pt>
                <c:pt idx="25589">
                  <c:v>283</c:v>
                </c:pt>
                <c:pt idx="25590">
                  <c:v>330</c:v>
                </c:pt>
                <c:pt idx="25591">
                  <c:v>469</c:v>
                </c:pt>
                <c:pt idx="25592">
                  <c:v>296</c:v>
                </c:pt>
                <c:pt idx="25593">
                  <c:v>328</c:v>
                </c:pt>
                <c:pt idx="25594">
                  <c:v>200</c:v>
                </c:pt>
                <c:pt idx="25595">
                  <c:v>867</c:v>
                </c:pt>
                <c:pt idx="25596">
                  <c:v>616</c:v>
                </c:pt>
                <c:pt idx="25597">
                  <c:v>311</c:v>
                </c:pt>
                <c:pt idx="25598">
                  <c:v>918</c:v>
                </c:pt>
                <c:pt idx="25599">
                  <c:v>911</c:v>
                </c:pt>
                <c:pt idx="25600">
                  <c:v>1203</c:v>
                </c:pt>
                <c:pt idx="25601">
                  <c:v>1028</c:v>
                </c:pt>
                <c:pt idx="25602">
                  <c:v>997</c:v>
                </c:pt>
                <c:pt idx="25603">
                  <c:v>913</c:v>
                </c:pt>
                <c:pt idx="25604">
                  <c:v>389</c:v>
                </c:pt>
                <c:pt idx="25605">
                  <c:v>312</c:v>
                </c:pt>
                <c:pt idx="25606">
                  <c:v>404</c:v>
                </c:pt>
                <c:pt idx="25607">
                  <c:v>452</c:v>
                </c:pt>
                <c:pt idx="25608">
                  <c:v>243</c:v>
                </c:pt>
                <c:pt idx="25609">
                  <c:v>203</c:v>
                </c:pt>
                <c:pt idx="25610">
                  <c:v>277</c:v>
                </c:pt>
                <c:pt idx="25611">
                  <c:v>235</c:v>
                </c:pt>
                <c:pt idx="25612">
                  <c:v>296</c:v>
                </c:pt>
                <c:pt idx="25613">
                  <c:v>382</c:v>
                </c:pt>
                <c:pt idx="25614">
                  <c:v>394</c:v>
                </c:pt>
                <c:pt idx="25615">
                  <c:v>414</c:v>
                </c:pt>
                <c:pt idx="25616">
                  <c:v>391</c:v>
                </c:pt>
                <c:pt idx="25617">
                  <c:v>247</c:v>
                </c:pt>
                <c:pt idx="25618">
                  <c:v>256</c:v>
                </c:pt>
                <c:pt idx="25619">
                  <c:v>307</c:v>
                </c:pt>
                <c:pt idx="25620">
                  <c:v>592</c:v>
                </c:pt>
                <c:pt idx="25621">
                  <c:v>374</c:v>
                </c:pt>
                <c:pt idx="25622">
                  <c:v>372</c:v>
                </c:pt>
                <c:pt idx="25623">
                  <c:v>284</c:v>
                </c:pt>
                <c:pt idx="25624">
                  <c:v>333</c:v>
                </c:pt>
                <c:pt idx="25625">
                  <c:v>337</c:v>
                </c:pt>
                <c:pt idx="25626">
                  <c:v>564</c:v>
                </c:pt>
                <c:pt idx="25627">
                  <c:v>503</c:v>
                </c:pt>
                <c:pt idx="25628">
                  <c:v>363</c:v>
                </c:pt>
                <c:pt idx="25629">
                  <c:v>226</c:v>
                </c:pt>
                <c:pt idx="25630">
                  <c:v>273</c:v>
                </c:pt>
                <c:pt idx="25631">
                  <c:v>271</c:v>
                </c:pt>
                <c:pt idx="25632">
                  <c:v>628</c:v>
                </c:pt>
                <c:pt idx="25633">
                  <c:v>313</c:v>
                </c:pt>
                <c:pt idx="25634">
                  <c:v>403</c:v>
                </c:pt>
                <c:pt idx="25635">
                  <c:v>471</c:v>
                </c:pt>
                <c:pt idx="25636">
                  <c:v>717</c:v>
                </c:pt>
                <c:pt idx="25637">
                  <c:v>404</c:v>
                </c:pt>
                <c:pt idx="25638">
                  <c:v>388</c:v>
                </c:pt>
                <c:pt idx="25639">
                  <c:v>378</c:v>
                </c:pt>
                <c:pt idx="25640">
                  <c:v>370</c:v>
                </c:pt>
                <c:pt idx="25641">
                  <c:v>321</c:v>
                </c:pt>
                <c:pt idx="25642">
                  <c:v>424</c:v>
                </c:pt>
                <c:pt idx="25643">
                  <c:v>759</c:v>
                </c:pt>
                <c:pt idx="25644">
                  <c:v>1125</c:v>
                </c:pt>
                <c:pt idx="25645">
                  <c:v>902</c:v>
                </c:pt>
                <c:pt idx="25646">
                  <c:v>407</c:v>
                </c:pt>
                <c:pt idx="25647">
                  <c:v>440</c:v>
                </c:pt>
                <c:pt idx="25648">
                  <c:v>853</c:v>
                </c:pt>
                <c:pt idx="25649">
                  <c:v>1121</c:v>
                </c:pt>
                <c:pt idx="25650">
                  <c:v>909</c:v>
                </c:pt>
                <c:pt idx="25651">
                  <c:v>964</c:v>
                </c:pt>
                <c:pt idx="25652">
                  <c:v>1115</c:v>
                </c:pt>
                <c:pt idx="25653">
                  <c:v>1494</c:v>
                </c:pt>
                <c:pt idx="25654">
                  <c:v>1153</c:v>
                </c:pt>
                <c:pt idx="25655">
                  <c:v>904</c:v>
                </c:pt>
                <c:pt idx="25656">
                  <c:v>243</c:v>
                </c:pt>
                <c:pt idx="25657">
                  <c:v>240</c:v>
                </c:pt>
                <c:pt idx="25658">
                  <c:v>322</c:v>
                </c:pt>
                <c:pt idx="25659">
                  <c:v>232</c:v>
                </c:pt>
                <c:pt idx="25660">
                  <c:v>212</c:v>
                </c:pt>
                <c:pt idx="25661">
                  <c:v>900</c:v>
                </c:pt>
                <c:pt idx="25662">
                  <c:v>251</c:v>
                </c:pt>
                <c:pt idx="25663">
                  <c:v>259</c:v>
                </c:pt>
                <c:pt idx="25664">
                  <c:v>181</c:v>
                </c:pt>
                <c:pt idx="25665">
                  <c:v>193</c:v>
                </c:pt>
                <c:pt idx="25666">
                  <c:v>164</c:v>
                </c:pt>
                <c:pt idx="25667">
                  <c:v>213</c:v>
                </c:pt>
                <c:pt idx="25668">
                  <c:v>387</c:v>
                </c:pt>
                <c:pt idx="25669">
                  <c:v>452</c:v>
                </c:pt>
                <c:pt idx="25670">
                  <c:v>540</c:v>
                </c:pt>
                <c:pt idx="25671">
                  <c:v>1076</c:v>
                </c:pt>
                <c:pt idx="25672">
                  <c:v>1114</c:v>
                </c:pt>
                <c:pt idx="25673">
                  <c:v>1085</c:v>
                </c:pt>
                <c:pt idx="25674">
                  <c:v>1133</c:v>
                </c:pt>
                <c:pt idx="25675">
                  <c:v>1136</c:v>
                </c:pt>
                <c:pt idx="25676">
                  <c:v>462</c:v>
                </c:pt>
                <c:pt idx="25677">
                  <c:v>505</c:v>
                </c:pt>
                <c:pt idx="25678">
                  <c:v>953</c:v>
                </c:pt>
                <c:pt idx="25679">
                  <c:v>955</c:v>
                </c:pt>
                <c:pt idx="25680">
                  <c:v>392</c:v>
                </c:pt>
                <c:pt idx="25681">
                  <c:v>269</c:v>
                </c:pt>
                <c:pt idx="25682">
                  <c:v>142</c:v>
                </c:pt>
                <c:pt idx="25683">
                  <c:v>441</c:v>
                </c:pt>
                <c:pt idx="25684">
                  <c:v>370</c:v>
                </c:pt>
                <c:pt idx="25685">
                  <c:v>91</c:v>
                </c:pt>
                <c:pt idx="25686">
                  <c:v>50</c:v>
                </c:pt>
                <c:pt idx="25687">
                  <c:v>97</c:v>
                </c:pt>
                <c:pt idx="25688">
                  <c:v>157</c:v>
                </c:pt>
                <c:pt idx="25689">
                  <c:v>59</c:v>
                </c:pt>
                <c:pt idx="25690">
                  <c:v>44</c:v>
                </c:pt>
                <c:pt idx="25691">
                  <c:v>28</c:v>
                </c:pt>
                <c:pt idx="25692">
                  <c:v>147</c:v>
                </c:pt>
                <c:pt idx="25693">
                  <c:v>40</c:v>
                </c:pt>
                <c:pt idx="25694">
                  <c:v>61</c:v>
                </c:pt>
                <c:pt idx="25695">
                  <c:v>115</c:v>
                </c:pt>
                <c:pt idx="25696">
                  <c:v>162</c:v>
                </c:pt>
                <c:pt idx="25697">
                  <c:v>647</c:v>
                </c:pt>
                <c:pt idx="25698">
                  <c:v>394</c:v>
                </c:pt>
                <c:pt idx="25699">
                  <c:v>478</c:v>
                </c:pt>
                <c:pt idx="25700">
                  <c:v>776</c:v>
                </c:pt>
                <c:pt idx="25701">
                  <c:v>795</c:v>
                </c:pt>
                <c:pt idx="25702">
                  <c:v>415</c:v>
                </c:pt>
                <c:pt idx="25703">
                  <c:v>551</c:v>
                </c:pt>
                <c:pt idx="25704">
                  <c:v>551</c:v>
                </c:pt>
                <c:pt idx="25705">
                  <c:v>339</c:v>
                </c:pt>
                <c:pt idx="25706">
                  <c:v>996</c:v>
                </c:pt>
                <c:pt idx="25707">
                  <c:v>480</c:v>
                </c:pt>
                <c:pt idx="25708">
                  <c:v>554</c:v>
                </c:pt>
                <c:pt idx="25709">
                  <c:v>160</c:v>
                </c:pt>
                <c:pt idx="25710">
                  <c:v>172</c:v>
                </c:pt>
                <c:pt idx="25711">
                  <c:v>264</c:v>
                </c:pt>
                <c:pt idx="25712">
                  <c:v>117</c:v>
                </c:pt>
                <c:pt idx="25713">
                  <c:v>133</c:v>
                </c:pt>
                <c:pt idx="25714">
                  <c:v>125</c:v>
                </c:pt>
                <c:pt idx="25715">
                  <c:v>116</c:v>
                </c:pt>
                <c:pt idx="25716">
                  <c:v>784</c:v>
                </c:pt>
                <c:pt idx="25717">
                  <c:v>146</c:v>
                </c:pt>
                <c:pt idx="25718">
                  <c:v>133</c:v>
                </c:pt>
                <c:pt idx="25719">
                  <c:v>141</c:v>
                </c:pt>
                <c:pt idx="25720">
                  <c:v>689</c:v>
                </c:pt>
                <c:pt idx="25721">
                  <c:v>190</c:v>
                </c:pt>
                <c:pt idx="25722">
                  <c:v>163</c:v>
                </c:pt>
                <c:pt idx="25723">
                  <c:v>193</c:v>
                </c:pt>
                <c:pt idx="25724">
                  <c:v>203</c:v>
                </c:pt>
                <c:pt idx="25725">
                  <c:v>230</c:v>
                </c:pt>
                <c:pt idx="25726">
                  <c:v>129</c:v>
                </c:pt>
                <c:pt idx="25727">
                  <c:v>184</c:v>
                </c:pt>
                <c:pt idx="25728">
                  <c:v>298</c:v>
                </c:pt>
                <c:pt idx="25729">
                  <c:v>156</c:v>
                </c:pt>
                <c:pt idx="25730">
                  <c:v>173</c:v>
                </c:pt>
                <c:pt idx="25731">
                  <c:v>340</c:v>
                </c:pt>
                <c:pt idx="25732">
                  <c:v>266</c:v>
                </c:pt>
                <c:pt idx="25733">
                  <c:v>304</c:v>
                </c:pt>
                <c:pt idx="25734">
                  <c:v>291</c:v>
                </c:pt>
                <c:pt idx="25735">
                  <c:v>330</c:v>
                </c:pt>
                <c:pt idx="25736">
                  <c:v>484</c:v>
                </c:pt>
                <c:pt idx="25737">
                  <c:v>539</c:v>
                </c:pt>
                <c:pt idx="25738">
                  <c:v>844</c:v>
                </c:pt>
                <c:pt idx="25739">
                  <c:v>397</c:v>
                </c:pt>
                <c:pt idx="25740">
                  <c:v>215</c:v>
                </c:pt>
                <c:pt idx="25741">
                  <c:v>231</c:v>
                </c:pt>
                <c:pt idx="25742">
                  <c:v>388</c:v>
                </c:pt>
                <c:pt idx="25743">
                  <c:v>373</c:v>
                </c:pt>
                <c:pt idx="25744">
                  <c:v>240</c:v>
                </c:pt>
                <c:pt idx="25745">
                  <c:v>297</c:v>
                </c:pt>
                <c:pt idx="25746">
                  <c:v>301</c:v>
                </c:pt>
                <c:pt idx="25747">
                  <c:v>282</c:v>
                </c:pt>
                <c:pt idx="25748">
                  <c:v>980</c:v>
                </c:pt>
                <c:pt idx="25749">
                  <c:v>411</c:v>
                </c:pt>
                <c:pt idx="25750">
                  <c:v>303</c:v>
                </c:pt>
                <c:pt idx="25751">
                  <c:v>701</c:v>
                </c:pt>
                <c:pt idx="25752">
                  <c:v>300</c:v>
                </c:pt>
                <c:pt idx="25753">
                  <c:v>330</c:v>
                </c:pt>
                <c:pt idx="25754">
                  <c:v>323</c:v>
                </c:pt>
                <c:pt idx="25755">
                  <c:v>428</c:v>
                </c:pt>
                <c:pt idx="25756">
                  <c:v>215</c:v>
                </c:pt>
                <c:pt idx="25757">
                  <c:v>312</c:v>
                </c:pt>
                <c:pt idx="25758">
                  <c:v>265</c:v>
                </c:pt>
                <c:pt idx="25759">
                  <c:v>408</c:v>
                </c:pt>
                <c:pt idx="25760">
                  <c:v>346</c:v>
                </c:pt>
                <c:pt idx="25761">
                  <c:v>312</c:v>
                </c:pt>
                <c:pt idx="25762">
                  <c:v>350</c:v>
                </c:pt>
                <c:pt idx="25763">
                  <c:v>589</c:v>
                </c:pt>
                <c:pt idx="25764">
                  <c:v>244</c:v>
                </c:pt>
                <c:pt idx="25765">
                  <c:v>460</c:v>
                </c:pt>
                <c:pt idx="25766">
                  <c:v>712</c:v>
                </c:pt>
                <c:pt idx="25767">
                  <c:v>112</c:v>
                </c:pt>
                <c:pt idx="25768">
                  <c:v>124</c:v>
                </c:pt>
                <c:pt idx="25769">
                  <c:v>156</c:v>
                </c:pt>
                <c:pt idx="25770" formatCode="0.00E+00">
                  <c:v>4.8999999999999998E-3</c:v>
                </c:pt>
                <c:pt idx="25771">
                  <c:v>284</c:v>
                </c:pt>
                <c:pt idx="25772">
                  <c:v>598</c:v>
                </c:pt>
                <c:pt idx="25773">
                  <c:v>390</c:v>
                </c:pt>
                <c:pt idx="25774">
                  <c:v>381</c:v>
                </c:pt>
                <c:pt idx="25775">
                  <c:v>648</c:v>
                </c:pt>
                <c:pt idx="25776">
                  <c:v>203</c:v>
                </c:pt>
                <c:pt idx="25777">
                  <c:v>458</c:v>
                </c:pt>
                <c:pt idx="25778">
                  <c:v>374</c:v>
                </c:pt>
                <c:pt idx="25779">
                  <c:v>658</c:v>
                </c:pt>
                <c:pt idx="25780">
                  <c:v>292</c:v>
                </c:pt>
                <c:pt idx="25781">
                  <c:v>251</c:v>
                </c:pt>
                <c:pt idx="25782">
                  <c:v>255</c:v>
                </c:pt>
                <c:pt idx="25783">
                  <c:v>329</c:v>
                </c:pt>
                <c:pt idx="25784">
                  <c:v>176</c:v>
                </c:pt>
                <c:pt idx="25785">
                  <c:v>278</c:v>
                </c:pt>
                <c:pt idx="25786">
                  <c:v>321</c:v>
                </c:pt>
                <c:pt idx="25787">
                  <c:v>345</c:v>
                </c:pt>
                <c:pt idx="25788">
                  <c:v>350</c:v>
                </c:pt>
                <c:pt idx="25789">
                  <c:v>366</c:v>
                </c:pt>
                <c:pt idx="25790">
                  <c:v>434</c:v>
                </c:pt>
                <c:pt idx="25791">
                  <c:v>360</c:v>
                </c:pt>
                <c:pt idx="25792">
                  <c:v>329</c:v>
                </c:pt>
                <c:pt idx="25793">
                  <c:v>247</c:v>
                </c:pt>
                <c:pt idx="25794">
                  <c:v>303</c:v>
                </c:pt>
                <c:pt idx="25795">
                  <c:v>259</c:v>
                </c:pt>
                <c:pt idx="25796">
                  <c:v>326</c:v>
                </c:pt>
                <c:pt idx="25797">
                  <c:v>525</c:v>
                </c:pt>
                <c:pt idx="25798">
                  <c:v>455</c:v>
                </c:pt>
                <c:pt idx="25799">
                  <c:v>436</c:v>
                </c:pt>
                <c:pt idx="25800">
                  <c:v>548</c:v>
                </c:pt>
                <c:pt idx="25801">
                  <c:v>370</c:v>
                </c:pt>
                <c:pt idx="25802">
                  <c:v>569</c:v>
                </c:pt>
                <c:pt idx="25803">
                  <c:v>469</c:v>
                </c:pt>
                <c:pt idx="25804">
                  <c:v>352</c:v>
                </c:pt>
                <c:pt idx="25805">
                  <c:v>269</c:v>
                </c:pt>
                <c:pt idx="25806">
                  <c:v>417</c:v>
                </c:pt>
                <c:pt idx="25807">
                  <c:v>413</c:v>
                </c:pt>
                <c:pt idx="25808">
                  <c:v>617</c:v>
                </c:pt>
                <c:pt idx="25809">
                  <c:v>1020</c:v>
                </c:pt>
                <c:pt idx="25810">
                  <c:v>373</c:v>
                </c:pt>
                <c:pt idx="25811">
                  <c:v>1122</c:v>
                </c:pt>
                <c:pt idx="25812">
                  <c:v>858</c:v>
                </c:pt>
                <c:pt idx="25813">
                  <c:v>518</c:v>
                </c:pt>
                <c:pt idx="25814">
                  <c:v>532</c:v>
                </c:pt>
                <c:pt idx="25815">
                  <c:v>772</c:v>
                </c:pt>
                <c:pt idx="25816">
                  <c:v>609</c:v>
                </c:pt>
                <c:pt idx="25817">
                  <c:v>447</c:v>
                </c:pt>
                <c:pt idx="25818">
                  <c:v>436</c:v>
                </c:pt>
                <c:pt idx="25819">
                  <c:v>1172</c:v>
                </c:pt>
                <c:pt idx="25820">
                  <c:v>340</c:v>
                </c:pt>
                <c:pt idx="25821">
                  <c:v>350</c:v>
                </c:pt>
                <c:pt idx="25822">
                  <c:v>339</c:v>
                </c:pt>
                <c:pt idx="25823">
                  <c:v>319</c:v>
                </c:pt>
                <c:pt idx="25824">
                  <c:v>276</c:v>
                </c:pt>
                <c:pt idx="25825">
                  <c:v>354</c:v>
                </c:pt>
                <c:pt idx="25826">
                  <c:v>1005</c:v>
                </c:pt>
                <c:pt idx="25827">
                  <c:v>447</c:v>
                </c:pt>
                <c:pt idx="25828">
                  <c:v>293</c:v>
                </c:pt>
                <c:pt idx="25829">
                  <c:v>293</c:v>
                </c:pt>
                <c:pt idx="25830">
                  <c:v>372</c:v>
                </c:pt>
                <c:pt idx="25831">
                  <c:v>403</c:v>
                </c:pt>
                <c:pt idx="25832">
                  <c:v>143</c:v>
                </c:pt>
                <c:pt idx="25833">
                  <c:v>191</c:v>
                </c:pt>
                <c:pt idx="25834">
                  <c:v>97</c:v>
                </c:pt>
                <c:pt idx="25835">
                  <c:v>186</c:v>
                </c:pt>
                <c:pt idx="25836">
                  <c:v>361</c:v>
                </c:pt>
                <c:pt idx="25837">
                  <c:v>499</c:v>
                </c:pt>
                <c:pt idx="25838">
                  <c:v>360</c:v>
                </c:pt>
                <c:pt idx="25839">
                  <c:v>302</c:v>
                </c:pt>
                <c:pt idx="25840">
                  <c:v>255</c:v>
                </c:pt>
                <c:pt idx="25841">
                  <c:v>350</c:v>
                </c:pt>
                <c:pt idx="25842">
                  <c:v>277</c:v>
                </c:pt>
                <c:pt idx="25843">
                  <c:v>451</c:v>
                </c:pt>
                <c:pt idx="25844">
                  <c:v>295</c:v>
                </c:pt>
                <c:pt idx="25845">
                  <c:v>986</c:v>
                </c:pt>
                <c:pt idx="25846">
                  <c:v>225</c:v>
                </c:pt>
                <c:pt idx="25847">
                  <c:v>353</c:v>
                </c:pt>
                <c:pt idx="25848">
                  <c:v>335</c:v>
                </c:pt>
                <c:pt idx="25849" formatCode="0.00E+00">
                  <c:v>4.8999999999999998E-3</c:v>
                </c:pt>
                <c:pt idx="25850">
                  <c:v>401</c:v>
                </c:pt>
                <c:pt idx="25851">
                  <c:v>388</c:v>
                </c:pt>
                <c:pt idx="25852">
                  <c:v>314</c:v>
                </c:pt>
                <c:pt idx="25853">
                  <c:v>304</c:v>
                </c:pt>
                <c:pt idx="25854">
                  <c:v>442</c:v>
                </c:pt>
                <c:pt idx="25855">
                  <c:v>596</c:v>
                </c:pt>
                <c:pt idx="25856">
                  <c:v>538</c:v>
                </c:pt>
                <c:pt idx="25857">
                  <c:v>346</c:v>
                </c:pt>
                <c:pt idx="25858">
                  <c:v>615</c:v>
                </c:pt>
                <c:pt idx="25859">
                  <c:v>334</c:v>
                </c:pt>
                <c:pt idx="25860">
                  <c:v>332</c:v>
                </c:pt>
                <c:pt idx="25861">
                  <c:v>396</c:v>
                </c:pt>
                <c:pt idx="25862">
                  <c:v>771</c:v>
                </c:pt>
                <c:pt idx="25863">
                  <c:v>360</c:v>
                </c:pt>
                <c:pt idx="25864">
                  <c:v>827</c:v>
                </c:pt>
                <c:pt idx="25865">
                  <c:v>328</c:v>
                </c:pt>
                <c:pt idx="25866">
                  <c:v>356</c:v>
                </c:pt>
                <c:pt idx="25867">
                  <c:v>938</c:v>
                </c:pt>
                <c:pt idx="25868">
                  <c:v>814</c:v>
                </c:pt>
                <c:pt idx="25869">
                  <c:v>1187</c:v>
                </c:pt>
                <c:pt idx="25870">
                  <c:v>369</c:v>
                </c:pt>
                <c:pt idx="25871">
                  <c:v>457</c:v>
                </c:pt>
                <c:pt idx="25872">
                  <c:v>553</c:v>
                </c:pt>
                <c:pt idx="25873">
                  <c:v>422</c:v>
                </c:pt>
                <c:pt idx="25874">
                  <c:v>109</c:v>
                </c:pt>
                <c:pt idx="25875">
                  <c:v>75</c:v>
                </c:pt>
                <c:pt idx="25876">
                  <c:v>206</c:v>
                </c:pt>
                <c:pt idx="25877">
                  <c:v>263</c:v>
                </c:pt>
                <c:pt idx="25878">
                  <c:v>212</c:v>
                </c:pt>
                <c:pt idx="25879">
                  <c:v>234</c:v>
                </c:pt>
                <c:pt idx="25880">
                  <c:v>327</c:v>
                </c:pt>
                <c:pt idx="25881">
                  <c:v>152</c:v>
                </c:pt>
                <c:pt idx="25882">
                  <c:v>225</c:v>
                </c:pt>
                <c:pt idx="25883">
                  <c:v>190</c:v>
                </c:pt>
                <c:pt idx="25884">
                  <c:v>160</c:v>
                </c:pt>
                <c:pt idx="25885">
                  <c:v>129</c:v>
                </c:pt>
                <c:pt idx="25886" formatCode="0.00E+00">
                  <c:v>4.8999999999999998E-3</c:v>
                </c:pt>
                <c:pt idx="25887">
                  <c:v>236</c:v>
                </c:pt>
                <c:pt idx="25888">
                  <c:v>278</c:v>
                </c:pt>
                <c:pt idx="25889">
                  <c:v>328</c:v>
                </c:pt>
                <c:pt idx="25890">
                  <c:v>339</c:v>
                </c:pt>
                <c:pt idx="25891">
                  <c:v>254</c:v>
                </c:pt>
                <c:pt idx="25892">
                  <c:v>256</c:v>
                </c:pt>
                <c:pt idx="25893">
                  <c:v>320</c:v>
                </c:pt>
                <c:pt idx="25894">
                  <c:v>316</c:v>
                </c:pt>
                <c:pt idx="25895">
                  <c:v>180</c:v>
                </c:pt>
                <c:pt idx="25896">
                  <c:v>194</c:v>
                </c:pt>
                <c:pt idx="25897">
                  <c:v>229</c:v>
                </c:pt>
                <c:pt idx="25898">
                  <c:v>292</c:v>
                </c:pt>
                <c:pt idx="25899">
                  <c:v>456</c:v>
                </c:pt>
                <c:pt idx="25900">
                  <c:v>367</c:v>
                </c:pt>
                <c:pt idx="25901">
                  <c:v>252</c:v>
                </c:pt>
                <c:pt idx="25902">
                  <c:v>266</c:v>
                </c:pt>
                <c:pt idx="25903">
                  <c:v>414</c:v>
                </c:pt>
                <c:pt idx="25904">
                  <c:v>338</c:v>
                </c:pt>
                <c:pt idx="25905">
                  <c:v>508</c:v>
                </c:pt>
                <c:pt idx="25906">
                  <c:v>373</c:v>
                </c:pt>
                <c:pt idx="25907">
                  <c:v>259</c:v>
                </c:pt>
                <c:pt idx="25908">
                  <c:v>362</c:v>
                </c:pt>
                <c:pt idx="25909">
                  <c:v>299</c:v>
                </c:pt>
                <c:pt idx="25910">
                  <c:v>289</c:v>
                </c:pt>
                <c:pt idx="25911">
                  <c:v>529</c:v>
                </c:pt>
                <c:pt idx="25912">
                  <c:v>492</c:v>
                </c:pt>
                <c:pt idx="25913">
                  <c:v>435</c:v>
                </c:pt>
                <c:pt idx="25914">
                  <c:v>413</c:v>
                </c:pt>
                <c:pt idx="25915">
                  <c:v>566</c:v>
                </c:pt>
                <c:pt idx="25916">
                  <c:v>1396</c:v>
                </c:pt>
                <c:pt idx="25917">
                  <c:v>733</c:v>
                </c:pt>
                <c:pt idx="25918">
                  <c:v>836</c:v>
                </c:pt>
                <c:pt idx="25919">
                  <c:v>354</c:v>
                </c:pt>
                <c:pt idx="25920">
                  <c:v>490</c:v>
                </c:pt>
                <c:pt idx="25921">
                  <c:v>628</c:v>
                </c:pt>
                <c:pt idx="25922">
                  <c:v>646</c:v>
                </c:pt>
                <c:pt idx="25923">
                  <c:v>13</c:v>
                </c:pt>
                <c:pt idx="25924" formatCode="0.00E+00">
                  <c:v>4.8999999999999998E-3</c:v>
                </c:pt>
                <c:pt idx="25925">
                  <c:v>259</c:v>
                </c:pt>
                <c:pt idx="25926" formatCode="0.00E+00">
                  <c:v>4.8999999999999998E-3</c:v>
                </c:pt>
                <c:pt idx="25927">
                  <c:v>599</c:v>
                </c:pt>
                <c:pt idx="25928">
                  <c:v>321</c:v>
                </c:pt>
                <c:pt idx="25929">
                  <c:v>320</c:v>
                </c:pt>
                <c:pt idx="25930">
                  <c:v>420</c:v>
                </c:pt>
                <c:pt idx="25931">
                  <c:v>413</c:v>
                </c:pt>
                <c:pt idx="25932">
                  <c:v>388</c:v>
                </c:pt>
                <c:pt idx="25933">
                  <c:v>614</c:v>
                </c:pt>
                <c:pt idx="25934">
                  <c:v>403</c:v>
                </c:pt>
                <c:pt idx="25935">
                  <c:v>357</c:v>
                </c:pt>
                <c:pt idx="25936">
                  <c:v>399</c:v>
                </c:pt>
                <c:pt idx="25937">
                  <c:v>385</c:v>
                </c:pt>
                <c:pt idx="25938">
                  <c:v>357</c:v>
                </c:pt>
                <c:pt idx="25939">
                  <c:v>285</c:v>
                </c:pt>
                <c:pt idx="25940">
                  <c:v>222</c:v>
                </c:pt>
                <c:pt idx="25941">
                  <c:v>791</c:v>
                </c:pt>
                <c:pt idx="25942">
                  <c:v>319</c:v>
                </c:pt>
                <c:pt idx="25943">
                  <c:v>299</c:v>
                </c:pt>
                <c:pt idx="25944">
                  <c:v>563</c:v>
                </c:pt>
                <c:pt idx="25945">
                  <c:v>300</c:v>
                </c:pt>
                <c:pt idx="25946">
                  <c:v>362</c:v>
                </c:pt>
                <c:pt idx="25947">
                  <c:v>226</c:v>
                </c:pt>
                <c:pt idx="25948">
                  <c:v>209</c:v>
                </c:pt>
                <c:pt idx="25949">
                  <c:v>412</c:v>
                </c:pt>
                <c:pt idx="25950">
                  <c:v>385</c:v>
                </c:pt>
                <c:pt idx="25951">
                  <c:v>250</c:v>
                </c:pt>
                <c:pt idx="25952">
                  <c:v>318</c:v>
                </c:pt>
                <c:pt idx="25953">
                  <c:v>234</c:v>
                </c:pt>
                <c:pt idx="25954">
                  <c:v>215</c:v>
                </c:pt>
                <c:pt idx="25955">
                  <c:v>260</c:v>
                </c:pt>
                <c:pt idx="25956">
                  <c:v>268</c:v>
                </c:pt>
                <c:pt idx="25957">
                  <c:v>229</c:v>
                </c:pt>
                <c:pt idx="25958">
                  <c:v>492</c:v>
                </c:pt>
                <c:pt idx="25959">
                  <c:v>577</c:v>
                </c:pt>
                <c:pt idx="25960">
                  <c:v>267</c:v>
                </c:pt>
                <c:pt idx="25961">
                  <c:v>213</c:v>
                </c:pt>
                <c:pt idx="25962">
                  <c:v>338</c:v>
                </c:pt>
                <c:pt idx="25963">
                  <c:v>541</c:v>
                </c:pt>
                <c:pt idx="25964">
                  <c:v>514</c:v>
                </c:pt>
                <c:pt idx="25965">
                  <c:v>513</c:v>
                </c:pt>
                <c:pt idx="25966">
                  <c:v>1045</c:v>
                </c:pt>
                <c:pt idx="25967">
                  <c:v>487</c:v>
                </c:pt>
                <c:pt idx="25968">
                  <c:v>414</c:v>
                </c:pt>
                <c:pt idx="25969">
                  <c:v>799</c:v>
                </c:pt>
                <c:pt idx="25970">
                  <c:v>660</c:v>
                </c:pt>
                <c:pt idx="25971">
                  <c:v>262</c:v>
                </c:pt>
                <c:pt idx="25972">
                  <c:v>299</c:v>
                </c:pt>
                <c:pt idx="25973">
                  <c:v>364</c:v>
                </c:pt>
                <c:pt idx="25974">
                  <c:v>878</c:v>
                </c:pt>
                <c:pt idx="25975">
                  <c:v>264</c:v>
                </c:pt>
                <c:pt idx="25976">
                  <c:v>244</c:v>
                </c:pt>
                <c:pt idx="25977">
                  <c:v>358</c:v>
                </c:pt>
                <c:pt idx="25978">
                  <c:v>647</c:v>
                </c:pt>
                <c:pt idx="25979">
                  <c:v>438</c:v>
                </c:pt>
                <c:pt idx="25980">
                  <c:v>867</c:v>
                </c:pt>
                <c:pt idx="25981">
                  <c:v>441</c:v>
                </c:pt>
                <c:pt idx="25982">
                  <c:v>295</c:v>
                </c:pt>
                <c:pt idx="25983">
                  <c:v>382</c:v>
                </c:pt>
                <c:pt idx="25984">
                  <c:v>745</c:v>
                </c:pt>
                <c:pt idx="25985">
                  <c:v>743</c:v>
                </c:pt>
                <c:pt idx="25986">
                  <c:v>269</c:v>
                </c:pt>
                <c:pt idx="25987">
                  <c:v>732</c:v>
                </c:pt>
                <c:pt idx="25988">
                  <c:v>194</c:v>
                </c:pt>
                <c:pt idx="25989">
                  <c:v>298</c:v>
                </c:pt>
                <c:pt idx="25990">
                  <c:v>753</c:v>
                </c:pt>
                <c:pt idx="25991">
                  <c:v>296</c:v>
                </c:pt>
                <c:pt idx="25992">
                  <c:v>357</c:v>
                </c:pt>
                <c:pt idx="25993">
                  <c:v>491</c:v>
                </c:pt>
                <c:pt idx="25994">
                  <c:v>609</c:v>
                </c:pt>
                <c:pt idx="25995">
                  <c:v>152</c:v>
                </c:pt>
                <c:pt idx="25996">
                  <c:v>301</c:v>
                </c:pt>
                <c:pt idx="25997">
                  <c:v>546</c:v>
                </c:pt>
                <c:pt idx="25998">
                  <c:v>533</c:v>
                </c:pt>
                <c:pt idx="25999">
                  <c:v>435</c:v>
                </c:pt>
                <c:pt idx="26000">
                  <c:v>1097</c:v>
                </c:pt>
                <c:pt idx="26001">
                  <c:v>465</c:v>
                </c:pt>
                <c:pt idx="26002">
                  <c:v>1025</c:v>
                </c:pt>
                <c:pt idx="26003">
                  <c:v>1065</c:v>
                </c:pt>
                <c:pt idx="26004">
                  <c:v>1042</c:v>
                </c:pt>
                <c:pt idx="26005">
                  <c:v>1006</c:v>
                </c:pt>
                <c:pt idx="26006">
                  <c:v>981</c:v>
                </c:pt>
                <c:pt idx="26007">
                  <c:v>591</c:v>
                </c:pt>
                <c:pt idx="26008">
                  <c:v>324</c:v>
                </c:pt>
                <c:pt idx="26009">
                  <c:v>401</c:v>
                </c:pt>
                <c:pt idx="26010">
                  <c:v>276</c:v>
                </c:pt>
                <c:pt idx="26011">
                  <c:v>468</c:v>
                </c:pt>
                <c:pt idx="26012">
                  <c:v>272</c:v>
                </c:pt>
                <c:pt idx="26013">
                  <c:v>707</c:v>
                </c:pt>
                <c:pt idx="26014">
                  <c:v>548</c:v>
                </c:pt>
                <c:pt idx="26015">
                  <c:v>443</c:v>
                </c:pt>
                <c:pt idx="26016">
                  <c:v>363</c:v>
                </c:pt>
                <c:pt idx="26017">
                  <c:v>374</c:v>
                </c:pt>
                <c:pt idx="26018">
                  <c:v>395</c:v>
                </c:pt>
                <c:pt idx="26019">
                  <c:v>321</c:v>
                </c:pt>
                <c:pt idx="26020">
                  <c:v>960</c:v>
                </c:pt>
                <c:pt idx="26021">
                  <c:v>302</c:v>
                </c:pt>
                <c:pt idx="26022">
                  <c:v>355</c:v>
                </c:pt>
                <c:pt idx="26023">
                  <c:v>121</c:v>
                </c:pt>
                <c:pt idx="26024">
                  <c:v>167</c:v>
                </c:pt>
                <c:pt idx="26025">
                  <c:v>101</c:v>
                </c:pt>
                <c:pt idx="26026">
                  <c:v>23</c:v>
                </c:pt>
                <c:pt idx="26027">
                  <c:v>75</c:v>
                </c:pt>
                <c:pt idx="26028">
                  <c:v>207</c:v>
                </c:pt>
                <c:pt idx="26029">
                  <c:v>137</c:v>
                </c:pt>
                <c:pt idx="26030">
                  <c:v>426</c:v>
                </c:pt>
                <c:pt idx="26031">
                  <c:v>132</c:v>
                </c:pt>
                <c:pt idx="26032">
                  <c:v>209</c:v>
                </c:pt>
                <c:pt idx="26033">
                  <c:v>170</c:v>
                </c:pt>
                <c:pt idx="26034">
                  <c:v>506</c:v>
                </c:pt>
                <c:pt idx="26035">
                  <c:v>282</c:v>
                </c:pt>
                <c:pt idx="26036">
                  <c:v>230</c:v>
                </c:pt>
                <c:pt idx="26037">
                  <c:v>279</c:v>
                </c:pt>
                <c:pt idx="26038">
                  <c:v>322</c:v>
                </c:pt>
                <c:pt idx="26039">
                  <c:v>162</c:v>
                </c:pt>
                <c:pt idx="26040">
                  <c:v>65</c:v>
                </c:pt>
                <c:pt idx="26041">
                  <c:v>160</c:v>
                </c:pt>
                <c:pt idx="26042">
                  <c:v>130</c:v>
                </c:pt>
                <c:pt idx="26043">
                  <c:v>180</c:v>
                </c:pt>
                <c:pt idx="26044">
                  <c:v>171</c:v>
                </c:pt>
                <c:pt idx="26045">
                  <c:v>61</c:v>
                </c:pt>
                <c:pt idx="26046">
                  <c:v>61</c:v>
                </c:pt>
                <c:pt idx="26047">
                  <c:v>208</c:v>
                </c:pt>
                <c:pt idx="26048">
                  <c:v>25</c:v>
                </c:pt>
                <c:pt idx="26049">
                  <c:v>252</c:v>
                </c:pt>
                <c:pt idx="26050">
                  <c:v>216</c:v>
                </c:pt>
                <c:pt idx="26051">
                  <c:v>286</c:v>
                </c:pt>
                <c:pt idx="26052">
                  <c:v>203</c:v>
                </c:pt>
                <c:pt idx="26053">
                  <c:v>332</c:v>
                </c:pt>
                <c:pt idx="26054">
                  <c:v>247</c:v>
                </c:pt>
                <c:pt idx="26055">
                  <c:v>263</c:v>
                </c:pt>
                <c:pt idx="26056">
                  <c:v>256</c:v>
                </c:pt>
                <c:pt idx="26057">
                  <c:v>202</c:v>
                </c:pt>
                <c:pt idx="26058">
                  <c:v>196</c:v>
                </c:pt>
                <c:pt idx="26059">
                  <c:v>206</c:v>
                </c:pt>
                <c:pt idx="26060">
                  <c:v>272</c:v>
                </c:pt>
                <c:pt idx="26061">
                  <c:v>338</c:v>
                </c:pt>
                <c:pt idx="26062">
                  <c:v>354</c:v>
                </c:pt>
                <c:pt idx="26063">
                  <c:v>364</c:v>
                </c:pt>
                <c:pt idx="26064">
                  <c:v>271</c:v>
                </c:pt>
                <c:pt idx="26065">
                  <c:v>297</c:v>
                </c:pt>
                <c:pt idx="26066">
                  <c:v>238</c:v>
                </c:pt>
                <c:pt idx="26067">
                  <c:v>392</c:v>
                </c:pt>
                <c:pt idx="26068">
                  <c:v>385</c:v>
                </c:pt>
                <c:pt idx="26069">
                  <c:v>235</c:v>
                </c:pt>
                <c:pt idx="26070">
                  <c:v>228</c:v>
                </c:pt>
                <c:pt idx="26071">
                  <c:v>213</c:v>
                </c:pt>
                <c:pt idx="26072">
                  <c:v>354</c:v>
                </c:pt>
                <c:pt idx="26073">
                  <c:v>1109</c:v>
                </c:pt>
                <c:pt idx="26074">
                  <c:v>620</c:v>
                </c:pt>
                <c:pt idx="26075">
                  <c:v>778</c:v>
                </c:pt>
                <c:pt idx="26076">
                  <c:v>658</c:v>
                </c:pt>
                <c:pt idx="26077">
                  <c:v>875</c:v>
                </c:pt>
                <c:pt idx="26078">
                  <c:v>1219</c:v>
                </c:pt>
                <c:pt idx="26079">
                  <c:v>1042</c:v>
                </c:pt>
                <c:pt idx="26080">
                  <c:v>794</c:v>
                </c:pt>
                <c:pt idx="26081">
                  <c:v>1236</c:v>
                </c:pt>
                <c:pt idx="26082">
                  <c:v>890</c:v>
                </c:pt>
                <c:pt idx="26083">
                  <c:v>1178</c:v>
                </c:pt>
                <c:pt idx="26084">
                  <c:v>457</c:v>
                </c:pt>
                <c:pt idx="26085">
                  <c:v>372</c:v>
                </c:pt>
                <c:pt idx="26086">
                  <c:v>271</c:v>
                </c:pt>
                <c:pt idx="26087">
                  <c:v>280</c:v>
                </c:pt>
                <c:pt idx="26088">
                  <c:v>203</c:v>
                </c:pt>
                <c:pt idx="26089">
                  <c:v>153</c:v>
                </c:pt>
                <c:pt idx="26090">
                  <c:v>271</c:v>
                </c:pt>
                <c:pt idx="26091">
                  <c:v>511</c:v>
                </c:pt>
                <c:pt idx="26092">
                  <c:v>663</c:v>
                </c:pt>
                <c:pt idx="26093">
                  <c:v>598</c:v>
                </c:pt>
                <c:pt idx="26094">
                  <c:v>851</c:v>
                </c:pt>
                <c:pt idx="26095">
                  <c:v>284</c:v>
                </c:pt>
                <c:pt idx="26096">
                  <c:v>314</c:v>
                </c:pt>
                <c:pt idx="26097">
                  <c:v>477</c:v>
                </c:pt>
                <c:pt idx="26098">
                  <c:v>400</c:v>
                </c:pt>
                <c:pt idx="26099">
                  <c:v>510</c:v>
                </c:pt>
                <c:pt idx="26100">
                  <c:v>438</c:v>
                </c:pt>
                <c:pt idx="26101">
                  <c:v>419</c:v>
                </c:pt>
                <c:pt idx="26102">
                  <c:v>355</c:v>
                </c:pt>
                <c:pt idx="26103">
                  <c:v>471</c:v>
                </c:pt>
                <c:pt idx="26104">
                  <c:v>455</c:v>
                </c:pt>
                <c:pt idx="26105">
                  <c:v>307</c:v>
                </c:pt>
                <c:pt idx="26106">
                  <c:v>374</c:v>
                </c:pt>
                <c:pt idx="26107">
                  <c:v>901</c:v>
                </c:pt>
                <c:pt idx="26108">
                  <c:v>379</c:v>
                </c:pt>
                <c:pt idx="26109">
                  <c:v>299</c:v>
                </c:pt>
                <c:pt idx="26110">
                  <c:v>1094</c:v>
                </c:pt>
                <c:pt idx="26111">
                  <c:v>309</c:v>
                </c:pt>
                <c:pt idx="26112">
                  <c:v>1058</c:v>
                </c:pt>
                <c:pt idx="26113">
                  <c:v>297</c:v>
                </c:pt>
                <c:pt idx="26114">
                  <c:v>362</c:v>
                </c:pt>
                <c:pt idx="26115">
                  <c:v>305</c:v>
                </c:pt>
                <c:pt idx="26116">
                  <c:v>390</c:v>
                </c:pt>
                <c:pt idx="26117">
                  <c:v>335</c:v>
                </c:pt>
                <c:pt idx="26118">
                  <c:v>312</c:v>
                </c:pt>
                <c:pt idx="26119">
                  <c:v>236</c:v>
                </c:pt>
                <c:pt idx="26120">
                  <c:v>193</c:v>
                </c:pt>
                <c:pt idx="26121">
                  <c:v>136</c:v>
                </c:pt>
                <c:pt idx="26122">
                  <c:v>99</c:v>
                </c:pt>
                <c:pt idx="26123">
                  <c:v>142</c:v>
                </c:pt>
                <c:pt idx="26124" formatCode="0.00E+00">
                  <c:v>4.8999999999999998E-3</c:v>
                </c:pt>
                <c:pt idx="26125">
                  <c:v>138</c:v>
                </c:pt>
                <c:pt idx="26126">
                  <c:v>349</c:v>
                </c:pt>
                <c:pt idx="26127">
                  <c:v>232</c:v>
                </c:pt>
                <c:pt idx="26128">
                  <c:v>37</c:v>
                </c:pt>
                <c:pt idx="26129">
                  <c:v>43</c:v>
                </c:pt>
                <c:pt idx="26130">
                  <c:v>85</c:v>
                </c:pt>
                <c:pt idx="26131">
                  <c:v>488</c:v>
                </c:pt>
                <c:pt idx="26132">
                  <c:v>962</c:v>
                </c:pt>
                <c:pt idx="26133">
                  <c:v>568</c:v>
                </c:pt>
                <c:pt idx="26134">
                  <c:v>494</c:v>
                </c:pt>
                <c:pt idx="26135">
                  <c:v>369</c:v>
                </c:pt>
                <c:pt idx="26136">
                  <c:v>443</c:v>
                </c:pt>
                <c:pt idx="26137">
                  <c:v>458</c:v>
                </c:pt>
                <c:pt idx="26138">
                  <c:v>407</c:v>
                </c:pt>
                <c:pt idx="26139">
                  <c:v>404</c:v>
                </c:pt>
                <c:pt idx="26140">
                  <c:v>285</c:v>
                </c:pt>
                <c:pt idx="26141">
                  <c:v>1213</c:v>
                </c:pt>
                <c:pt idx="26142">
                  <c:v>438</c:v>
                </c:pt>
                <c:pt idx="26143">
                  <c:v>256</c:v>
                </c:pt>
                <c:pt idx="26144">
                  <c:v>194</c:v>
                </c:pt>
                <c:pt idx="26145">
                  <c:v>200</c:v>
                </c:pt>
                <c:pt idx="26146">
                  <c:v>253</c:v>
                </c:pt>
                <c:pt idx="26147">
                  <c:v>473</c:v>
                </c:pt>
                <c:pt idx="26148">
                  <c:v>266</c:v>
                </c:pt>
                <c:pt idx="26149">
                  <c:v>343</c:v>
                </c:pt>
                <c:pt idx="26150">
                  <c:v>294</c:v>
                </c:pt>
                <c:pt idx="26151">
                  <c:v>638</c:v>
                </c:pt>
                <c:pt idx="26152">
                  <c:v>289</c:v>
                </c:pt>
                <c:pt idx="26153">
                  <c:v>172</c:v>
                </c:pt>
                <c:pt idx="26154">
                  <c:v>235</c:v>
                </c:pt>
                <c:pt idx="26155">
                  <c:v>24</c:v>
                </c:pt>
                <c:pt idx="26156">
                  <c:v>214</c:v>
                </c:pt>
                <c:pt idx="26157">
                  <c:v>308</c:v>
                </c:pt>
                <c:pt idx="26158">
                  <c:v>335</c:v>
                </c:pt>
                <c:pt idx="26159">
                  <c:v>416</c:v>
                </c:pt>
                <c:pt idx="26160">
                  <c:v>787</c:v>
                </c:pt>
                <c:pt idx="26161">
                  <c:v>279</c:v>
                </c:pt>
                <c:pt idx="26162">
                  <c:v>795</c:v>
                </c:pt>
                <c:pt idx="26163">
                  <c:v>193</c:v>
                </c:pt>
                <c:pt idx="26164">
                  <c:v>170</c:v>
                </c:pt>
                <c:pt idx="26165">
                  <c:v>255</c:v>
                </c:pt>
                <c:pt idx="26166">
                  <c:v>754</c:v>
                </c:pt>
                <c:pt idx="26167">
                  <c:v>312</c:v>
                </c:pt>
                <c:pt idx="26168">
                  <c:v>245</c:v>
                </c:pt>
                <c:pt idx="26169">
                  <c:v>527</c:v>
                </c:pt>
                <c:pt idx="26170">
                  <c:v>310</c:v>
                </c:pt>
                <c:pt idx="26171">
                  <c:v>219</c:v>
                </c:pt>
                <c:pt idx="26172">
                  <c:v>617</c:v>
                </c:pt>
                <c:pt idx="26173">
                  <c:v>311</c:v>
                </c:pt>
                <c:pt idx="26174">
                  <c:v>359</c:v>
                </c:pt>
                <c:pt idx="26175">
                  <c:v>495</c:v>
                </c:pt>
                <c:pt idx="26176">
                  <c:v>264</c:v>
                </c:pt>
                <c:pt idx="26177">
                  <c:v>252</c:v>
                </c:pt>
                <c:pt idx="26178">
                  <c:v>775</c:v>
                </c:pt>
                <c:pt idx="26179">
                  <c:v>286</c:v>
                </c:pt>
                <c:pt idx="26180">
                  <c:v>20</c:v>
                </c:pt>
                <c:pt idx="26181">
                  <c:v>9</c:v>
                </c:pt>
                <c:pt idx="26182">
                  <c:v>76</c:v>
                </c:pt>
                <c:pt idx="26183" formatCode="0.00E+00">
                  <c:v>4.8999999999999998E-3</c:v>
                </c:pt>
                <c:pt idx="26184">
                  <c:v>282</c:v>
                </c:pt>
                <c:pt idx="26185">
                  <c:v>300</c:v>
                </c:pt>
                <c:pt idx="26186">
                  <c:v>415</c:v>
                </c:pt>
                <c:pt idx="26187">
                  <c:v>314</c:v>
                </c:pt>
                <c:pt idx="26188">
                  <c:v>315</c:v>
                </c:pt>
                <c:pt idx="26189">
                  <c:v>391</c:v>
                </c:pt>
                <c:pt idx="26190">
                  <c:v>451</c:v>
                </c:pt>
                <c:pt idx="26191">
                  <c:v>392</c:v>
                </c:pt>
                <c:pt idx="26192">
                  <c:v>224</c:v>
                </c:pt>
                <c:pt idx="26193">
                  <c:v>330</c:v>
                </c:pt>
                <c:pt idx="26194">
                  <c:v>406</c:v>
                </c:pt>
                <c:pt idx="26195">
                  <c:v>276</c:v>
                </c:pt>
                <c:pt idx="26196">
                  <c:v>363</c:v>
                </c:pt>
                <c:pt idx="26197">
                  <c:v>407</c:v>
                </c:pt>
                <c:pt idx="26198">
                  <c:v>783</c:v>
                </c:pt>
                <c:pt idx="26199">
                  <c:v>280</c:v>
                </c:pt>
                <c:pt idx="26200">
                  <c:v>1015</c:v>
                </c:pt>
                <c:pt idx="26201">
                  <c:v>409</c:v>
                </c:pt>
                <c:pt idx="26202">
                  <c:v>576</c:v>
                </c:pt>
                <c:pt idx="26203">
                  <c:v>366</c:v>
                </c:pt>
                <c:pt idx="26204">
                  <c:v>349</c:v>
                </c:pt>
                <c:pt idx="26205">
                  <c:v>335</c:v>
                </c:pt>
                <c:pt idx="26206">
                  <c:v>376</c:v>
                </c:pt>
                <c:pt idx="26207">
                  <c:v>388</c:v>
                </c:pt>
                <c:pt idx="26208">
                  <c:v>635</c:v>
                </c:pt>
                <c:pt idx="26209">
                  <c:v>350</c:v>
                </c:pt>
                <c:pt idx="26210">
                  <c:v>301</c:v>
                </c:pt>
                <c:pt idx="26211">
                  <c:v>300</c:v>
                </c:pt>
                <c:pt idx="26212">
                  <c:v>880</c:v>
                </c:pt>
                <c:pt idx="26213">
                  <c:v>744</c:v>
                </c:pt>
                <c:pt idx="26214">
                  <c:v>401</c:v>
                </c:pt>
                <c:pt idx="26215">
                  <c:v>393</c:v>
                </c:pt>
                <c:pt idx="26216">
                  <c:v>266</c:v>
                </c:pt>
                <c:pt idx="26217">
                  <c:v>660</c:v>
                </c:pt>
                <c:pt idx="26218">
                  <c:v>302</c:v>
                </c:pt>
                <c:pt idx="26219">
                  <c:v>378</c:v>
                </c:pt>
                <c:pt idx="26220">
                  <c:v>301</c:v>
                </c:pt>
                <c:pt idx="26221">
                  <c:v>309</c:v>
                </c:pt>
                <c:pt idx="26222">
                  <c:v>491</c:v>
                </c:pt>
                <c:pt idx="26223">
                  <c:v>405</c:v>
                </c:pt>
                <c:pt idx="26224">
                  <c:v>358</c:v>
                </c:pt>
                <c:pt idx="26225">
                  <c:v>552</c:v>
                </c:pt>
                <c:pt idx="26226">
                  <c:v>924</c:v>
                </c:pt>
                <c:pt idx="26227">
                  <c:v>347</c:v>
                </c:pt>
                <c:pt idx="26228">
                  <c:v>250</c:v>
                </c:pt>
                <c:pt idx="26229">
                  <c:v>267</c:v>
                </c:pt>
                <c:pt idx="26230">
                  <c:v>251</c:v>
                </c:pt>
                <c:pt idx="26231">
                  <c:v>482</c:v>
                </c:pt>
                <c:pt idx="26232">
                  <c:v>509</c:v>
                </c:pt>
                <c:pt idx="26233">
                  <c:v>306</c:v>
                </c:pt>
                <c:pt idx="26234">
                  <c:v>380</c:v>
                </c:pt>
                <c:pt idx="26235">
                  <c:v>608</c:v>
                </c:pt>
                <c:pt idx="26236">
                  <c:v>199</c:v>
                </c:pt>
                <c:pt idx="26237">
                  <c:v>286</c:v>
                </c:pt>
                <c:pt idx="26238">
                  <c:v>348</c:v>
                </c:pt>
                <c:pt idx="26239">
                  <c:v>330</c:v>
                </c:pt>
                <c:pt idx="26240">
                  <c:v>320</c:v>
                </c:pt>
                <c:pt idx="26241">
                  <c:v>319</c:v>
                </c:pt>
                <c:pt idx="26242">
                  <c:v>356</c:v>
                </c:pt>
                <c:pt idx="26243">
                  <c:v>600</c:v>
                </c:pt>
                <c:pt idx="26244">
                  <c:v>179</c:v>
                </c:pt>
                <c:pt idx="26245">
                  <c:v>180</c:v>
                </c:pt>
                <c:pt idx="26246">
                  <c:v>314</c:v>
                </c:pt>
                <c:pt idx="26247">
                  <c:v>294</c:v>
                </c:pt>
                <c:pt idx="26248">
                  <c:v>203</c:v>
                </c:pt>
                <c:pt idx="26249">
                  <c:v>396</c:v>
                </c:pt>
                <c:pt idx="26250">
                  <c:v>346</c:v>
                </c:pt>
                <c:pt idx="26251">
                  <c:v>338</c:v>
                </c:pt>
                <c:pt idx="26252">
                  <c:v>279</c:v>
                </c:pt>
                <c:pt idx="26253">
                  <c:v>197</c:v>
                </c:pt>
                <c:pt idx="26254">
                  <c:v>223</c:v>
                </c:pt>
                <c:pt idx="26255">
                  <c:v>252</c:v>
                </c:pt>
                <c:pt idx="26256">
                  <c:v>338</c:v>
                </c:pt>
                <c:pt idx="26257">
                  <c:v>264</c:v>
                </c:pt>
                <c:pt idx="26258">
                  <c:v>305</c:v>
                </c:pt>
                <c:pt idx="26259">
                  <c:v>284</c:v>
                </c:pt>
                <c:pt idx="26260">
                  <c:v>265</c:v>
                </c:pt>
                <c:pt idx="26261">
                  <c:v>342</c:v>
                </c:pt>
                <c:pt idx="26262">
                  <c:v>349</c:v>
                </c:pt>
                <c:pt idx="26263">
                  <c:v>450</c:v>
                </c:pt>
                <c:pt idx="26264">
                  <c:v>328</c:v>
                </c:pt>
                <c:pt idx="26265">
                  <c:v>270</c:v>
                </c:pt>
                <c:pt idx="26266">
                  <c:v>427</c:v>
                </c:pt>
                <c:pt idx="26267">
                  <c:v>443</c:v>
                </c:pt>
                <c:pt idx="26268">
                  <c:v>224</c:v>
                </c:pt>
                <c:pt idx="26269">
                  <c:v>733</c:v>
                </c:pt>
                <c:pt idx="26270">
                  <c:v>781</c:v>
                </c:pt>
                <c:pt idx="26271">
                  <c:v>672</c:v>
                </c:pt>
                <c:pt idx="26272">
                  <c:v>197</c:v>
                </c:pt>
                <c:pt idx="26273">
                  <c:v>246</c:v>
                </c:pt>
                <c:pt idx="26274">
                  <c:v>638</c:v>
                </c:pt>
                <c:pt idx="26275">
                  <c:v>832</c:v>
                </c:pt>
                <c:pt idx="26276">
                  <c:v>787</c:v>
                </c:pt>
                <c:pt idx="26277">
                  <c:v>837</c:v>
                </c:pt>
                <c:pt idx="26278">
                  <c:v>157</c:v>
                </c:pt>
                <c:pt idx="26279">
                  <c:v>215</c:v>
                </c:pt>
                <c:pt idx="26280">
                  <c:v>610</c:v>
                </c:pt>
                <c:pt idx="26281">
                  <c:v>282</c:v>
                </c:pt>
                <c:pt idx="26282">
                  <c:v>685</c:v>
                </c:pt>
                <c:pt idx="26283">
                  <c:v>261</c:v>
                </c:pt>
                <c:pt idx="26284">
                  <c:v>290</c:v>
                </c:pt>
                <c:pt idx="26285">
                  <c:v>338</c:v>
                </c:pt>
                <c:pt idx="26286">
                  <c:v>360</c:v>
                </c:pt>
                <c:pt idx="26287">
                  <c:v>443</c:v>
                </c:pt>
                <c:pt idx="26288">
                  <c:v>279</c:v>
                </c:pt>
                <c:pt idx="26289">
                  <c:v>349</c:v>
                </c:pt>
                <c:pt idx="26290">
                  <c:v>226</c:v>
                </c:pt>
                <c:pt idx="26291">
                  <c:v>226</c:v>
                </c:pt>
                <c:pt idx="26292">
                  <c:v>884</c:v>
                </c:pt>
                <c:pt idx="26293">
                  <c:v>498</c:v>
                </c:pt>
                <c:pt idx="26294">
                  <c:v>403</c:v>
                </c:pt>
                <c:pt idx="26295">
                  <c:v>326</c:v>
                </c:pt>
                <c:pt idx="26296">
                  <c:v>351</c:v>
                </c:pt>
                <c:pt idx="26297">
                  <c:v>963</c:v>
                </c:pt>
                <c:pt idx="26298">
                  <c:v>416</c:v>
                </c:pt>
                <c:pt idx="26299">
                  <c:v>550</c:v>
                </c:pt>
                <c:pt idx="26300">
                  <c:v>754</c:v>
                </c:pt>
                <c:pt idx="26301">
                  <c:v>319</c:v>
                </c:pt>
                <c:pt idx="26302">
                  <c:v>210</c:v>
                </c:pt>
                <c:pt idx="26303">
                  <c:v>314</c:v>
                </c:pt>
                <c:pt idx="26304">
                  <c:v>442</c:v>
                </c:pt>
                <c:pt idx="26305">
                  <c:v>904</c:v>
                </c:pt>
                <c:pt idx="26306">
                  <c:v>605</c:v>
                </c:pt>
                <c:pt idx="26307">
                  <c:v>827</c:v>
                </c:pt>
                <c:pt idx="26308">
                  <c:v>385</c:v>
                </c:pt>
                <c:pt idx="26309">
                  <c:v>746</c:v>
                </c:pt>
                <c:pt idx="26310">
                  <c:v>632</c:v>
                </c:pt>
                <c:pt idx="26311">
                  <c:v>721</c:v>
                </c:pt>
                <c:pt idx="26312">
                  <c:v>459</c:v>
                </c:pt>
                <c:pt idx="26313">
                  <c:v>1088</c:v>
                </c:pt>
                <c:pt idx="26314">
                  <c:v>577</c:v>
                </c:pt>
                <c:pt idx="26315">
                  <c:v>622</c:v>
                </c:pt>
                <c:pt idx="26316">
                  <c:v>84</c:v>
                </c:pt>
                <c:pt idx="26317">
                  <c:v>219</c:v>
                </c:pt>
                <c:pt idx="26318">
                  <c:v>249</c:v>
                </c:pt>
                <c:pt idx="26319">
                  <c:v>241</c:v>
                </c:pt>
                <c:pt idx="26320">
                  <c:v>213</c:v>
                </c:pt>
                <c:pt idx="26321">
                  <c:v>261</c:v>
                </c:pt>
                <c:pt idx="26322">
                  <c:v>266</c:v>
                </c:pt>
                <c:pt idx="26323">
                  <c:v>335</c:v>
                </c:pt>
                <c:pt idx="26324">
                  <c:v>176</c:v>
                </c:pt>
                <c:pt idx="26325">
                  <c:v>240</c:v>
                </c:pt>
                <c:pt idx="26326">
                  <c:v>228</c:v>
                </c:pt>
                <c:pt idx="26327">
                  <c:v>160</c:v>
                </c:pt>
                <c:pt idx="26328">
                  <c:v>560</c:v>
                </c:pt>
                <c:pt idx="26329">
                  <c:v>458</c:v>
                </c:pt>
                <c:pt idx="26330">
                  <c:v>248</c:v>
                </c:pt>
                <c:pt idx="26331">
                  <c:v>351</c:v>
                </c:pt>
                <c:pt idx="26332">
                  <c:v>446</c:v>
                </c:pt>
                <c:pt idx="26333">
                  <c:v>281</c:v>
                </c:pt>
                <c:pt idx="26334">
                  <c:v>447</c:v>
                </c:pt>
                <c:pt idx="26335">
                  <c:v>358</c:v>
                </c:pt>
                <c:pt idx="26336">
                  <c:v>245</c:v>
                </c:pt>
                <c:pt idx="26337">
                  <c:v>593</c:v>
                </c:pt>
                <c:pt idx="26338">
                  <c:v>253</c:v>
                </c:pt>
                <c:pt idx="26339">
                  <c:v>890</c:v>
                </c:pt>
                <c:pt idx="26340">
                  <c:v>252</c:v>
                </c:pt>
                <c:pt idx="26341">
                  <c:v>258</c:v>
                </c:pt>
                <c:pt idx="26342">
                  <c:v>1061</c:v>
                </c:pt>
                <c:pt idx="26343">
                  <c:v>380</c:v>
                </c:pt>
                <c:pt idx="26344">
                  <c:v>530</c:v>
                </c:pt>
                <c:pt idx="26345">
                  <c:v>384</c:v>
                </c:pt>
                <c:pt idx="26346">
                  <c:v>427</c:v>
                </c:pt>
                <c:pt idx="26347">
                  <c:v>858</c:v>
                </c:pt>
                <c:pt idx="26348">
                  <c:v>309</c:v>
                </c:pt>
                <c:pt idx="26349">
                  <c:v>207</c:v>
                </c:pt>
                <c:pt idx="26350">
                  <c:v>369</c:v>
                </c:pt>
                <c:pt idx="26351">
                  <c:v>847</c:v>
                </c:pt>
                <c:pt idx="26352">
                  <c:v>100</c:v>
                </c:pt>
                <c:pt idx="26353">
                  <c:v>36</c:v>
                </c:pt>
                <c:pt idx="26354">
                  <c:v>151</c:v>
                </c:pt>
                <c:pt idx="26355">
                  <c:v>263</c:v>
                </c:pt>
                <c:pt idx="26356">
                  <c:v>301</c:v>
                </c:pt>
                <c:pt idx="26357">
                  <c:v>155</c:v>
                </c:pt>
                <c:pt idx="26358">
                  <c:v>255</c:v>
                </c:pt>
                <c:pt idx="26359">
                  <c:v>195</c:v>
                </c:pt>
                <c:pt idx="26360">
                  <c:v>213</c:v>
                </c:pt>
                <c:pt idx="26361">
                  <c:v>269</c:v>
                </c:pt>
                <c:pt idx="26362">
                  <c:v>187</c:v>
                </c:pt>
                <c:pt idx="26363">
                  <c:v>184</c:v>
                </c:pt>
                <c:pt idx="26364">
                  <c:v>234</c:v>
                </c:pt>
                <c:pt idx="26365">
                  <c:v>273</c:v>
                </c:pt>
                <c:pt idx="26366">
                  <c:v>255</c:v>
                </c:pt>
                <c:pt idx="26367">
                  <c:v>256</c:v>
                </c:pt>
                <c:pt idx="26368">
                  <c:v>208</c:v>
                </c:pt>
                <c:pt idx="26369">
                  <c:v>419</c:v>
                </c:pt>
                <c:pt idx="26370">
                  <c:v>144</c:v>
                </c:pt>
                <c:pt idx="26371">
                  <c:v>228</c:v>
                </c:pt>
                <c:pt idx="26372">
                  <c:v>249</c:v>
                </c:pt>
                <c:pt idx="26373">
                  <c:v>302</c:v>
                </c:pt>
                <c:pt idx="26374">
                  <c:v>115</c:v>
                </c:pt>
                <c:pt idx="26375">
                  <c:v>136</c:v>
                </c:pt>
                <c:pt idx="26376">
                  <c:v>272</c:v>
                </c:pt>
                <c:pt idx="26377">
                  <c:v>115</c:v>
                </c:pt>
                <c:pt idx="26378">
                  <c:v>55</c:v>
                </c:pt>
                <c:pt idx="26379">
                  <c:v>51</c:v>
                </c:pt>
                <c:pt idx="26380">
                  <c:v>66</c:v>
                </c:pt>
                <c:pt idx="26381">
                  <c:v>59</c:v>
                </c:pt>
                <c:pt idx="26382">
                  <c:v>114</c:v>
                </c:pt>
                <c:pt idx="26383">
                  <c:v>104</c:v>
                </c:pt>
                <c:pt idx="26384">
                  <c:v>135</c:v>
                </c:pt>
                <c:pt idx="26385">
                  <c:v>224</c:v>
                </c:pt>
                <c:pt idx="26386">
                  <c:v>454</c:v>
                </c:pt>
                <c:pt idx="26387">
                  <c:v>271</c:v>
                </c:pt>
                <c:pt idx="26388">
                  <c:v>969</c:v>
                </c:pt>
                <c:pt idx="26389">
                  <c:v>359</c:v>
                </c:pt>
                <c:pt idx="26390">
                  <c:v>338</c:v>
                </c:pt>
                <c:pt idx="26391">
                  <c:v>510</c:v>
                </c:pt>
                <c:pt idx="26392">
                  <c:v>512</c:v>
                </c:pt>
                <c:pt idx="26393">
                  <c:v>382</c:v>
                </c:pt>
                <c:pt idx="26394">
                  <c:v>414</c:v>
                </c:pt>
                <c:pt idx="26395">
                  <c:v>529</c:v>
                </c:pt>
                <c:pt idx="26396">
                  <c:v>832</c:v>
                </c:pt>
                <c:pt idx="26397">
                  <c:v>538</c:v>
                </c:pt>
                <c:pt idx="26398">
                  <c:v>324</c:v>
                </c:pt>
                <c:pt idx="26399">
                  <c:v>234</c:v>
                </c:pt>
                <c:pt idx="26400">
                  <c:v>279</c:v>
                </c:pt>
                <c:pt idx="26401">
                  <c:v>144</c:v>
                </c:pt>
                <c:pt idx="26402">
                  <c:v>139</c:v>
                </c:pt>
                <c:pt idx="26403">
                  <c:v>121</c:v>
                </c:pt>
                <c:pt idx="26404">
                  <c:v>138</c:v>
                </c:pt>
                <c:pt idx="26405">
                  <c:v>318</c:v>
                </c:pt>
                <c:pt idx="26406" formatCode="0.00E+00">
                  <c:v>4.8999999999999998E-3</c:v>
                </c:pt>
                <c:pt idx="26407">
                  <c:v>49</c:v>
                </c:pt>
                <c:pt idx="26408">
                  <c:v>197</c:v>
                </c:pt>
                <c:pt idx="26409">
                  <c:v>258</c:v>
                </c:pt>
                <c:pt idx="26410">
                  <c:v>202</c:v>
                </c:pt>
                <c:pt idx="26411">
                  <c:v>151</c:v>
                </c:pt>
                <c:pt idx="26412">
                  <c:v>202</c:v>
                </c:pt>
                <c:pt idx="26413">
                  <c:v>408</c:v>
                </c:pt>
                <c:pt idx="26414">
                  <c:v>286</c:v>
                </c:pt>
                <c:pt idx="26415">
                  <c:v>239</c:v>
                </c:pt>
                <c:pt idx="26416">
                  <c:v>326</c:v>
                </c:pt>
                <c:pt idx="26417">
                  <c:v>219</c:v>
                </c:pt>
                <c:pt idx="26418">
                  <c:v>155</c:v>
                </c:pt>
                <c:pt idx="26419">
                  <c:v>213</c:v>
                </c:pt>
                <c:pt idx="26420">
                  <c:v>210</c:v>
                </c:pt>
                <c:pt idx="26421">
                  <c:v>332</c:v>
                </c:pt>
                <c:pt idx="26422">
                  <c:v>556</c:v>
                </c:pt>
                <c:pt idx="26423">
                  <c:v>376</c:v>
                </c:pt>
                <c:pt idx="26424">
                  <c:v>637</c:v>
                </c:pt>
                <c:pt idx="26425">
                  <c:v>489</c:v>
                </c:pt>
                <c:pt idx="26426">
                  <c:v>440</c:v>
                </c:pt>
                <c:pt idx="26427">
                  <c:v>433</c:v>
                </c:pt>
                <c:pt idx="26428">
                  <c:v>394</c:v>
                </c:pt>
                <c:pt idx="26429">
                  <c:v>371</c:v>
                </c:pt>
                <c:pt idx="26430">
                  <c:v>305</c:v>
                </c:pt>
                <c:pt idx="26431">
                  <c:v>282</c:v>
                </c:pt>
                <c:pt idx="26432">
                  <c:v>359</c:v>
                </c:pt>
                <c:pt idx="26433">
                  <c:v>277</c:v>
                </c:pt>
                <c:pt idx="26434">
                  <c:v>262</c:v>
                </c:pt>
                <c:pt idx="26435">
                  <c:v>202</c:v>
                </c:pt>
                <c:pt idx="26436">
                  <c:v>263</c:v>
                </c:pt>
                <c:pt idx="26437">
                  <c:v>248</c:v>
                </c:pt>
                <c:pt idx="26438">
                  <c:v>327</c:v>
                </c:pt>
                <c:pt idx="26439">
                  <c:v>239</c:v>
                </c:pt>
                <c:pt idx="26440">
                  <c:v>264</c:v>
                </c:pt>
                <c:pt idx="26441">
                  <c:v>236</c:v>
                </c:pt>
                <c:pt idx="26442">
                  <c:v>219</c:v>
                </c:pt>
                <c:pt idx="26443">
                  <c:v>231</c:v>
                </c:pt>
                <c:pt idx="26444">
                  <c:v>176</c:v>
                </c:pt>
                <c:pt idx="26445">
                  <c:v>248</c:v>
                </c:pt>
                <c:pt idx="26446">
                  <c:v>39</c:v>
                </c:pt>
                <c:pt idx="26447">
                  <c:v>171</c:v>
                </c:pt>
                <c:pt idx="26448">
                  <c:v>154</c:v>
                </c:pt>
                <c:pt idx="26449">
                  <c:v>26</c:v>
                </c:pt>
                <c:pt idx="26450">
                  <c:v>297</c:v>
                </c:pt>
                <c:pt idx="26451">
                  <c:v>320</c:v>
                </c:pt>
                <c:pt idx="26452">
                  <c:v>243</c:v>
                </c:pt>
                <c:pt idx="26453">
                  <c:v>332</c:v>
                </c:pt>
                <c:pt idx="26454">
                  <c:v>319</c:v>
                </c:pt>
                <c:pt idx="26455">
                  <c:v>306</c:v>
                </c:pt>
                <c:pt idx="26456">
                  <c:v>278</c:v>
                </c:pt>
                <c:pt idx="26457">
                  <c:v>1171</c:v>
                </c:pt>
                <c:pt idx="26458">
                  <c:v>871</c:v>
                </c:pt>
                <c:pt idx="26459">
                  <c:v>242</c:v>
                </c:pt>
                <c:pt idx="26460">
                  <c:v>810</c:v>
                </c:pt>
                <c:pt idx="26461">
                  <c:v>276</c:v>
                </c:pt>
                <c:pt idx="26462">
                  <c:v>131</c:v>
                </c:pt>
                <c:pt idx="26463">
                  <c:v>102</c:v>
                </c:pt>
                <c:pt idx="26464">
                  <c:v>47</c:v>
                </c:pt>
                <c:pt idx="26465">
                  <c:v>28</c:v>
                </c:pt>
                <c:pt idx="26466">
                  <c:v>111</c:v>
                </c:pt>
                <c:pt idx="26467">
                  <c:v>31</c:v>
                </c:pt>
                <c:pt idx="26468">
                  <c:v>91</c:v>
                </c:pt>
                <c:pt idx="26469">
                  <c:v>217</c:v>
                </c:pt>
                <c:pt idx="26470">
                  <c:v>268</c:v>
                </c:pt>
                <c:pt idx="26471">
                  <c:v>330</c:v>
                </c:pt>
                <c:pt idx="26472">
                  <c:v>227</c:v>
                </c:pt>
                <c:pt idx="26473">
                  <c:v>464</c:v>
                </c:pt>
                <c:pt idx="26474">
                  <c:v>345</c:v>
                </c:pt>
                <c:pt idx="26475">
                  <c:v>282</c:v>
                </c:pt>
                <c:pt idx="26476">
                  <c:v>423</c:v>
                </c:pt>
                <c:pt idx="26477">
                  <c:v>307</c:v>
                </c:pt>
                <c:pt idx="26478">
                  <c:v>269</c:v>
                </c:pt>
                <c:pt idx="26479">
                  <c:v>161</c:v>
                </c:pt>
                <c:pt idx="26480">
                  <c:v>281</c:v>
                </c:pt>
                <c:pt idx="26481">
                  <c:v>956</c:v>
                </c:pt>
                <c:pt idx="26482">
                  <c:v>897</c:v>
                </c:pt>
                <c:pt idx="26483">
                  <c:v>509</c:v>
                </c:pt>
                <c:pt idx="26484">
                  <c:v>829</c:v>
                </c:pt>
                <c:pt idx="26485">
                  <c:v>944</c:v>
                </c:pt>
                <c:pt idx="26486">
                  <c:v>1064</c:v>
                </c:pt>
                <c:pt idx="26487">
                  <c:v>1345</c:v>
                </c:pt>
                <c:pt idx="26488">
                  <c:v>848</c:v>
                </c:pt>
                <c:pt idx="26489">
                  <c:v>607</c:v>
                </c:pt>
                <c:pt idx="26490">
                  <c:v>315</c:v>
                </c:pt>
                <c:pt idx="26491">
                  <c:v>450</c:v>
                </c:pt>
                <c:pt idx="26492">
                  <c:v>866</c:v>
                </c:pt>
                <c:pt idx="26493">
                  <c:v>244</c:v>
                </c:pt>
                <c:pt idx="26494">
                  <c:v>280</c:v>
                </c:pt>
                <c:pt idx="26495">
                  <c:v>222</c:v>
                </c:pt>
                <c:pt idx="26496">
                  <c:v>82</c:v>
                </c:pt>
                <c:pt idx="26497">
                  <c:v>191</c:v>
                </c:pt>
                <c:pt idx="26498">
                  <c:v>82</c:v>
                </c:pt>
                <c:pt idx="26499">
                  <c:v>191</c:v>
                </c:pt>
                <c:pt idx="26500">
                  <c:v>152</c:v>
                </c:pt>
                <c:pt idx="26501">
                  <c:v>45</c:v>
                </c:pt>
                <c:pt idx="26502">
                  <c:v>66</c:v>
                </c:pt>
                <c:pt idx="26503">
                  <c:v>19</c:v>
                </c:pt>
                <c:pt idx="26504">
                  <c:v>201</c:v>
                </c:pt>
                <c:pt idx="26505">
                  <c:v>104</c:v>
                </c:pt>
                <c:pt idx="26506">
                  <c:v>130</c:v>
                </c:pt>
                <c:pt idx="26507">
                  <c:v>37</c:v>
                </c:pt>
                <c:pt idx="26508">
                  <c:v>22</c:v>
                </c:pt>
                <c:pt idx="26509" formatCode="0.00E+00">
                  <c:v>4.8999999999999998E-3</c:v>
                </c:pt>
                <c:pt idx="26510">
                  <c:v>97</c:v>
                </c:pt>
                <c:pt idx="26511">
                  <c:v>171</c:v>
                </c:pt>
                <c:pt idx="26512">
                  <c:v>1</c:v>
                </c:pt>
                <c:pt idx="26513">
                  <c:v>1</c:v>
                </c:pt>
                <c:pt idx="26514">
                  <c:v>62</c:v>
                </c:pt>
                <c:pt idx="26515">
                  <c:v>117</c:v>
                </c:pt>
                <c:pt idx="26516">
                  <c:v>18</c:v>
                </c:pt>
                <c:pt idx="26517">
                  <c:v>11</c:v>
                </c:pt>
                <c:pt idx="26518" formatCode="0.00E+00">
                  <c:v>4.8999999999999998E-3</c:v>
                </c:pt>
                <c:pt idx="26519">
                  <c:v>1015</c:v>
                </c:pt>
                <c:pt idx="26520">
                  <c:v>336</c:v>
                </c:pt>
                <c:pt idx="26521">
                  <c:v>958</c:v>
                </c:pt>
                <c:pt idx="26522">
                  <c:v>155</c:v>
                </c:pt>
                <c:pt idx="26523">
                  <c:v>361</c:v>
                </c:pt>
                <c:pt idx="26524">
                  <c:v>146</c:v>
                </c:pt>
                <c:pt idx="26525">
                  <c:v>134</c:v>
                </c:pt>
                <c:pt idx="26526">
                  <c:v>59</c:v>
                </c:pt>
                <c:pt idx="26527">
                  <c:v>65</c:v>
                </c:pt>
                <c:pt idx="26528">
                  <c:v>506</c:v>
                </c:pt>
                <c:pt idx="26529">
                  <c:v>399</c:v>
                </c:pt>
                <c:pt idx="26530">
                  <c:v>212</c:v>
                </c:pt>
                <c:pt idx="26531">
                  <c:v>268</c:v>
                </c:pt>
                <c:pt idx="26532">
                  <c:v>210</c:v>
                </c:pt>
                <c:pt idx="26533">
                  <c:v>36</c:v>
                </c:pt>
                <c:pt idx="26534">
                  <c:v>129</c:v>
                </c:pt>
                <c:pt idx="26535">
                  <c:v>36</c:v>
                </c:pt>
                <c:pt idx="26536">
                  <c:v>27</c:v>
                </c:pt>
                <c:pt idx="26537">
                  <c:v>31</c:v>
                </c:pt>
                <c:pt idx="26538">
                  <c:v>37</c:v>
                </c:pt>
                <c:pt idx="26539">
                  <c:v>35</c:v>
                </c:pt>
                <c:pt idx="26540">
                  <c:v>23</c:v>
                </c:pt>
                <c:pt idx="26541">
                  <c:v>133</c:v>
                </c:pt>
                <c:pt idx="26542">
                  <c:v>201</c:v>
                </c:pt>
                <c:pt idx="26543">
                  <c:v>119</c:v>
                </c:pt>
                <c:pt idx="26544">
                  <c:v>92</c:v>
                </c:pt>
                <c:pt idx="26545">
                  <c:v>279</c:v>
                </c:pt>
                <c:pt idx="26546">
                  <c:v>299</c:v>
                </c:pt>
                <c:pt idx="26547">
                  <c:v>102</c:v>
                </c:pt>
                <c:pt idx="26548">
                  <c:v>174</c:v>
                </c:pt>
                <c:pt idx="26549">
                  <c:v>163</c:v>
                </c:pt>
                <c:pt idx="26550">
                  <c:v>28</c:v>
                </c:pt>
                <c:pt idx="26551">
                  <c:v>137</c:v>
                </c:pt>
                <c:pt idx="26552">
                  <c:v>165</c:v>
                </c:pt>
                <c:pt idx="26553">
                  <c:v>283</c:v>
                </c:pt>
                <c:pt idx="26554">
                  <c:v>562</c:v>
                </c:pt>
                <c:pt idx="26555">
                  <c:v>466</c:v>
                </c:pt>
                <c:pt idx="26556">
                  <c:v>418</c:v>
                </c:pt>
                <c:pt idx="26557">
                  <c:v>530</c:v>
                </c:pt>
                <c:pt idx="26558">
                  <c:v>399</c:v>
                </c:pt>
                <c:pt idx="26559">
                  <c:v>408</c:v>
                </c:pt>
                <c:pt idx="26560">
                  <c:v>366</c:v>
                </c:pt>
                <c:pt idx="26561">
                  <c:v>534</c:v>
                </c:pt>
                <c:pt idx="26562">
                  <c:v>185</c:v>
                </c:pt>
                <c:pt idx="26563">
                  <c:v>482</c:v>
                </c:pt>
                <c:pt idx="26564">
                  <c:v>200</c:v>
                </c:pt>
                <c:pt idx="26565">
                  <c:v>90</c:v>
                </c:pt>
                <c:pt idx="26566">
                  <c:v>42</c:v>
                </c:pt>
                <c:pt idx="26567">
                  <c:v>107</c:v>
                </c:pt>
                <c:pt idx="26568">
                  <c:v>134</c:v>
                </c:pt>
                <c:pt idx="26569">
                  <c:v>74</c:v>
                </c:pt>
                <c:pt idx="26570">
                  <c:v>134</c:v>
                </c:pt>
                <c:pt idx="26571">
                  <c:v>116</c:v>
                </c:pt>
                <c:pt idx="26572">
                  <c:v>70</c:v>
                </c:pt>
                <c:pt idx="26573">
                  <c:v>81</c:v>
                </c:pt>
                <c:pt idx="26574">
                  <c:v>86</c:v>
                </c:pt>
                <c:pt idx="26575">
                  <c:v>37</c:v>
                </c:pt>
                <c:pt idx="26576">
                  <c:v>105</c:v>
                </c:pt>
                <c:pt idx="26577">
                  <c:v>151</c:v>
                </c:pt>
                <c:pt idx="26578">
                  <c:v>166</c:v>
                </c:pt>
                <c:pt idx="26579">
                  <c:v>65</c:v>
                </c:pt>
                <c:pt idx="26580">
                  <c:v>97</c:v>
                </c:pt>
                <c:pt idx="26581">
                  <c:v>200</c:v>
                </c:pt>
                <c:pt idx="26582">
                  <c:v>168</c:v>
                </c:pt>
                <c:pt idx="26583">
                  <c:v>283</c:v>
                </c:pt>
                <c:pt idx="26584">
                  <c:v>94</c:v>
                </c:pt>
                <c:pt idx="26585" formatCode="0.00E+00">
                  <c:v>4.8999999999999998E-3</c:v>
                </c:pt>
                <c:pt idx="26586">
                  <c:v>13</c:v>
                </c:pt>
                <c:pt idx="26587">
                  <c:v>12</c:v>
                </c:pt>
                <c:pt idx="26588">
                  <c:v>91</c:v>
                </c:pt>
                <c:pt idx="26589" formatCode="0.00E+00">
                  <c:v>4.8999999999999998E-3</c:v>
                </c:pt>
                <c:pt idx="26590">
                  <c:v>164</c:v>
                </c:pt>
                <c:pt idx="26591">
                  <c:v>84</c:v>
                </c:pt>
                <c:pt idx="26592">
                  <c:v>123</c:v>
                </c:pt>
                <c:pt idx="26593">
                  <c:v>182</c:v>
                </c:pt>
                <c:pt idx="26594">
                  <c:v>191</c:v>
                </c:pt>
                <c:pt idx="26595">
                  <c:v>234</c:v>
                </c:pt>
                <c:pt idx="26596">
                  <c:v>84</c:v>
                </c:pt>
                <c:pt idx="26597">
                  <c:v>123</c:v>
                </c:pt>
                <c:pt idx="26598">
                  <c:v>253</c:v>
                </c:pt>
                <c:pt idx="26599">
                  <c:v>37</c:v>
                </c:pt>
                <c:pt idx="26600">
                  <c:v>358</c:v>
                </c:pt>
                <c:pt idx="26601">
                  <c:v>94</c:v>
                </c:pt>
                <c:pt idx="26602">
                  <c:v>397</c:v>
                </c:pt>
                <c:pt idx="26603">
                  <c:v>269</c:v>
                </c:pt>
                <c:pt idx="26604">
                  <c:v>465</c:v>
                </c:pt>
                <c:pt idx="26605">
                  <c:v>541</c:v>
                </c:pt>
                <c:pt idx="26606">
                  <c:v>154</c:v>
                </c:pt>
                <c:pt idx="26607">
                  <c:v>232</c:v>
                </c:pt>
                <c:pt idx="26608">
                  <c:v>366</c:v>
                </c:pt>
                <c:pt idx="26609">
                  <c:v>373</c:v>
                </c:pt>
                <c:pt idx="26610">
                  <c:v>589</c:v>
                </c:pt>
                <c:pt idx="26611">
                  <c:v>413</c:v>
                </c:pt>
                <c:pt idx="26612">
                  <c:v>455</c:v>
                </c:pt>
                <c:pt idx="26613">
                  <c:v>541</c:v>
                </c:pt>
                <c:pt idx="26614">
                  <c:v>170</c:v>
                </c:pt>
                <c:pt idx="26615">
                  <c:v>158</c:v>
                </c:pt>
                <c:pt idx="26616">
                  <c:v>251</c:v>
                </c:pt>
                <c:pt idx="26617">
                  <c:v>140</c:v>
                </c:pt>
                <c:pt idx="26618">
                  <c:v>296</c:v>
                </c:pt>
                <c:pt idx="26619">
                  <c:v>93</c:v>
                </c:pt>
                <c:pt idx="26620">
                  <c:v>313</c:v>
                </c:pt>
                <c:pt idx="26621">
                  <c:v>214</c:v>
                </c:pt>
                <c:pt idx="26622">
                  <c:v>86</c:v>
                </c:pt>
                <c:pt idx="26623">
                  <c:v>90</c:v>
                </c:pt>
                <c:pt idx="26624">
                  <c:v>412</c:v>
                </c:pt>
                <c:pt idx="26625">
                  <c:v>267</c:v>
                </c:pt>
                <c:pt idx="26626">
                  <c:v>132</c:v>
                </c:pt>
                <c:pt idx="26627">
                  <c:v>805</c:v>
                </c:pt>
                <c:pt idx="26628">
                  <c:v>207</c:v>
                </c:pt>
                <c:pt idx="26629">
                  <c:v>176</c:v>
                </c:pt>
                <c:pt idx="26630">
                  <c:v>127</c:v>
                </c:pt>
                <c:pt idx="26631">
                  <c:v>233</c:v>
                </c:pt>
                <c:pt idx="26632">
                  <c:v>956</c:v>
                </c:pt>
                <c:pt idx="26633">
                  <c:v>1174</c:v>
                </c:pt>
                <c:pt idx="26634">
                  <c:v>833</c:v>
                </c:pt>
                <c:pt idx="26635">
                  <c:v>300</c:v>
                </c:pt>
                <c:pt idx="26636">
                  <c:v>1260</c:v>
                </c:pt>
                <c:pt idx="26637">
                  <c:v>628</c:v>
                </c:pt>
                <c:pt idx="26638">
                  <c:v>1236</c:v>
                </c:pt>
                <c:pt idx="26639">
                  <c:v>92</c:v>
                </c:pt>
                <c:pt idx="26640">
                  <c:v>64</c:v>
                </c:pt>
                <c:pt idx="26641">
                  <c:v>16</c:v>
                </c:pt>
                <c:pt idx="26642">
                  <c:v>86</c:v>
                </c:pt>
                <c:pt idx="26643">
                  <c:v>216</c:v>
                </c:pt>
                <c:pt idx="26644">
                  <c:v>189</c:v>
                </c:pt>
                <c:pt idx="26645">
                  <c:v>287</c:v>
                </c:pt>
                <c:pt idx="26646">
                  <c:v>569</c:v>
                </c:pt>
                <c:pt idx="26647">
                  <c:v>88</c:v>
                </c:pt>
                <c:pt idx="26648">
                  <c:v>249</c:v>
                </c:pt>
                <c:pt idx="26649">
                  <c:v>165</c:v>
                </c:pt>
                <c:pt idx="26650">
                  <c:v>584</c:v>
                </c:pt>
                <c:pt idx="26651">
                  <c:v>255</c:v>
                </c:pt>
                <c:pt idx="26652">
                  <c:v>119</c:v>
                </c:pt>
                <c:pt idx="26653">
                  <c:v>324</c:v>
                </c:pt>
                <c:pt idx="26654">
                  <c:v>221</c:v>
                </c:pt>
                <c:pt idx="26655">
                  <c:v>710</c:v>
                </c:pt>
                <c:pt idx="26656">
                  <c:v>698</c:v>
                </c:pt>
                <c:pt idx="26657">
                  <c:v>462</c:v>
                </c:pt>
                <c:pt idx="26658">
                  <c:v>1096</c:v>
                </c:pt>
                <c:pt idx="26659">
                  <c:v>514</c:v>
                </c:pt>
                <c:pt idx="26660">
                  <c:v>649</c:v>
                </c:pt>
                <c:pt idx="26661">
                  <c:v>904</c:v>
                </c:pt>
                <c:pt idx="26662">
                  <c:v>420</c:v>
                </c:pt>
                <c:pt idx="26663">
                  <c:v>598</c:v>
                </c:pt>
                <c:pt idx="26664">
                  <c:v>403</c:v>
                </c:pt>
                <c:pt idx="26665">
                  <c:v>422</c:v>
                </c:pt>
                <c:pt idx="26666">
                  <c:v>682</c:v>
                </c:pt>
                <c:pt idx="26667">
                  <c:v>153</c:v>
                </c:pt>
                <c:pt idx="26668">
                  <c:v>14</c:v>
                </c:pt>
                <c:pt idx="26669">
                  <c:v>73</c:v>
                </c:pt>
                <c:pt idx="26670">
                  <c:v>13</c:v>
                </c:pt>
                <c:pt idx="26671">
                  <c:v>191</c:v>
                </c:pt>
                <c:pt idx="26672">
                  <c:v>277</c:v>
                </c:pt>
                <c:pt idx="26673">
                  <c:v>209</c:v>
                </c:pt>
                <c:pt idx="26674">
                  <c:v>7</c:v>
                </c:pt>
                <c:pt idx="26675">
                  <c:v>4</c:v>
                </c:pt>
                <c:pt idx="26676">
                  <c:v>9</c:v>
                </c:pt>
                <c:pt idx="26677" formatCode="0.00E+00">
                  <c:v>4.8999999999999998E-3</c:v>
                </c:pt>
                <c:pt idx="26678">
                  <c:v>19</c:v>
                </c:pt>
                <c:pt idx="26679">
                  <c:v>968</c:v>
                </c:pt>
                <c:pt idx="26680">
                  <c:v>44</c:v>
                </c:pt>
                <c:pt idx="26681">
                  <c:v>147</c:v>
                </c:pt>
                <c:pt idx="26682">
                  <c:v>82</c:v>
                </c:pt>
                <c:pt idx="26683">
                  <c:v>99</c:v>
                </c:pt>
                <c:pt idx="26684">
                  <c:v>125</c:v>
                </c:pt>
                <c:pt idx="26685">
                  <c:v>80</c:v>
                </c:pt>
                <c:pt idx="26686">
                  <c:v>17</c:v>
                </c:pt>
                <c:pt idx="26687">
                  <c:v>51</c:v>
                </c:pt>
                <c:pt idx="26688">
                  <c:v>39</c:v>
                </c:pt>
                <c:pt idx="26689">
                  <c:v>18</c:v>
                </c:pt>
                <c:pt idx="26690">
                  <c:v>312</c:v>
                </c:pt>
                <c:pt idx="26691">
                  <c:v>30</c:v>
                </c:pt>
                <c:pt idx="26692">
                  <c:v>1091</c:v>
                </c:pt>
                <c:pt idx="26693">
                  <c:v>499</c:v>
                </c:pt>
                <c:pt idx="26694">
                  <c:v>303</c:v>
                </c:pt>
                <c:pt idx="26695">
                  <c:v>487</c:v>
                </c:pt>
                <c:pt idx="26696">
                  <c:v>973</c:v>
                </c:pt>
                <c:pt idx="26697">
                  <c:v>421</c:v>
                </c:pt>
                <c:pt idx="26698">
                  <c:v>414</c:v>
                </c:pt>
                <c:pt idx="26699">
                  <c:v>1087</c:v>
                </c:pt>
                <c:pt idx="26700">
                  <c:v>337</c:v>
                </c:pt>
                <c:pt idx="26701">
                  <c:v>393</c:v>
                </c:pt>
                <c:pt idx="26702">
                  <c:v>849</c:v>
                </c:pt>
                <c:pt idx="26703">
                  <c:v>427</c:v>
                </c:pt>
                <c:pt idx="26704">
                  <c:v>642</c:v>
                </c:pt>
                <c:pt idx="26705">
                  <c:v>244</c:v>
                </c:pt>
                <c:pt idx="26706">
                  <c:v>248</c:v>
                </c:pt>
                <c:pt idx="26707">
                  <c:v>194</c:v>
                </c:pt>
                <c:pt idx="26708">
                  <c:v>208</c:v>
                </c:pt>
                <c:pt idx="26709">
                  <c:v>155</c:v>
                </c:pt>
                <c:pt idx="26710">
                  <c:v>491</c:v>
                </c:pt>
                <c:pt idx="26711">
                  <c:v>670</c:v>
                </c:pt>
                <c:pt idx="26712">
                  <c:v>161</c:v>
                </c:pt>
                <c:pt idx="26713">
                  <c:v>239</c:v>
                </c:pt>
                <c:pt idx="26714">
                  <c:v>242</c:v>
                </c:pt>
                <c:pt idx="26715">
                  <c:v>1126</c:v>
                </c:pt>
                <c:pt idx="26716">
                  <c:v>23</c:v>
                </c:pt>
                <c:pt idx="26717" formatCode="0.00E+00">
                  <c:v>4.8999999999999998E-3</c:v>
                </c:pt>
                <c:pt idx="26718" formatCode="0.00E+00">
                  <c:v>4.8999999999999998E-3</c:v>
                </c:pt>
                <c:pt idx="26719" formatCode="0.00E+00">
                  <c:v>4.8999999999999998E-3</c:v>
                </c:pt>
                <c:pt idx="26720" formatCode="0.00E+00">
                  <c:v>4.8999999999999998E-3</c:v>
                </c:pt>
                <c:pt idx="26721" formatCode="0.00E+00">
                  <c:v>4.8999999999999998E-3</c:v>
                </c:pt>
                <c:pt idx="26722" formatCode="0.00E+00">
                  <c:v>4.8999999999999998E-3</c:v>
                </c:pt>
                <c:pt idx="26723" formatCode="0.00E+00">
                  <c:v>4.8999999999999998E-3</c:v>
                </c:pt>
                <c:pt idx="26724" formatCode="0.00E+00">
                  <c:v>4.8999999999999998E-3</c:v>
                </c:pt>
                <c:pt idx="26725">
                  <c:v>193</c:v>
                </c:pt>
                <c:pt idx="26726">
                  <c:v>577</c:v>
                </c:pt>
                <c:pt idx="26727">
                  <c:v>41</c:v>
                </c:pt>
                <c:pt idx="26728">
                  <c:v>13</c:v>
                </c:pt>
                <c:pt idx="26729">
                  <c:v>131</c:v>
                </c:pt>
                <c:pt idx="26730">
                  <c:v>41</c:v>
                </c:pt>
                <c:pt idx="26731">
                  <c:v>10</c:v>
                </c:pt>
                <c:pt idx="26732">
                  <c:v>7</c:v>
                </c:pt>
                <c:pt idx="26733" formatCode="0.00E+00">
                  <c:v>4.8999999999999998E-3</c:v>
                </c:pt>
                <c:pt idx="26734">
                  <c:v>42</c:v>
                </c:pt>
                <c:pt idx="26735">
                  <c:v>121</c:v>
                </c:pt>
                <c:pt idx="26736">
                  <c:v>150</c:v>
                </c:pt>
                <c:pt idx="26737">
                  <c:v>414</c:v>
                </c:pt>
                <c:pt idx="26738">
                  <c:v>36</c:v>
                </c:pt>
                <c:pt idx="26739" formatCode="0.00E+00">
                  <c:v>4.8999999999999998E-3</c:v>
                </c:pt>
                <c:pt idx="26740">
                  <c:v>1008</c:v>
                </c:pt>
                <c:pt idx="26741">
                  <c:v>744</c:v>
                </c:pt>
                <c:pt idx="26742">
                  <c:v>470</c:v>
                </c:pt>
                <c:pt idx="26743">
                  <c:v>1369</c:v>
                </c:pt>
                <c:pt idx="26744">
                  <c:v>878</c:v>
                </c:pt>
                <c:pt idx="26745">
                  <c:v>829</c:v>
                </c:pt>
                <c:pt idx="26746">
                  <c:v>1025</c:v>
                </c:pt>
                <c:pt idx="26747">
                  <c:v>820</c:v>
                </c:pt>
                <c:pt idx="26748">
                  <c:v>647</c:v>
                </c:pt>
                <c:pt idx="26749">
                  <c:v>498</c:v>
                </c:pt>
                <c:pt idx="26750">
                  <c:v>840</c:v>
                </c:pt>
                <c:pt idx="26751">
                  <c:v>819</c:v>
                </c:pt>
                <c:pt idx="26752">
                  <c:v>900</c:v>
                </c:pt>
                <c:pt idx="26753">
                  <c:v>845</c:v>
                </c:pt>
                <c:pt idx="26754">
                  <c:v>966</c:v>
                </c:pt>
                <c:pt idx="26755">
                  <c:v>435</c:v>
                </c:pt>
                <c:pt idx="26756">
                  <c:v>466</c:v>
                </c:pt>
                <c:pt idx="26757">
                  <c:v>416</c:v>
                </c:pt>
                <c:pt idx="26758">
                  <c:v>324</c:v>
                </c:pt>
                <c:pt idx="26759">
                  <c:v>960</c:v>
                </c:pt>
                <c:pt idx="26760">
                  <c:v>442</c:v>
                </c:pt>
                <c:pt idx="26761">
                  <c:v>1030</c:v>
                </c:pt>
                <c:pt idx="26762">
                  <c:v>622</c:v>
                </c:pt>
                <c:pt idx="26763">
                  <c:v>844</c:v>
                </c:pt>
                <c:pt idx="26764">
                  <c:v>22</c:v>
                </c:pt>
                <c:pt idx="26765">
                  <c:v>30</c:v>
                </c:pt>
                <c:pt idx="26766">
                  <c:v>171</c:v>
                </c:pt>
                <c:pt idx="26767" formatCode="0.00E+00">
                  <c:v>4.8999999999999998E-3</c:v>
                </c:pt>
                <c:pt idx="26768">
                  <c:v>319</c:v>
                </c:pt>
                <c:pt idx="26769">
                  <c:v>50</c:v>
                </c:pt>
                <c:pt idx="26770">
                  <c:v>88</c:v>
                </c:pt>
                <c:pt idx="26771">
                  <c:v>18</c:v>
                </c:pt>
                <c:pt idx="26772" formatCode="0.00E+00">
                  <c:v>4.8999999999999998E-3</c:v>
                </c:pt>
                <c:pt idx="26773">
                  <c:v>1270</c:v>
                </c:pt>
                <c:pt idx="26774">
                  <c:v>39</c:v>
                </c:pt>
                <c:pt idx="26775">
                  <c:v>165</c:v>
                </c:pt>
                <c:pt idx="26776">
                  <c:v>87</c:v>
                </c:pt>
                <c:pt idx="26777">
                  <c:v>154</c:v>
                </c:pt>
                <c:pt idx="26778">
                  <c:v>112</c:v>
                </c:pt>
                <c:pt idx="26779">
                  <c:v>91</c:v>
                </c:pt>
                <c:pt idx="26780">
                  <c:v>102</c:v>
                </c:pt>
                <c:pt idx="26781">
                  <c:v>82</c:v>
                </c:pt>
                <c:pt idx="26782">
                  <c:v>165</c:v>
                </c:pt>
                <c:pt idx="26783">
                  <c:v>205</c:v>
                </c:pt>
                <c:pt idx="26784">
                  <c:v>413</c:v>
                </c:pt>
                <c:pt idx="26785">
                  <c:v>179</c:v>
                </c:pt>
                <c:pt idx="26786">
                  <c:v>142</c:v>
                </c:pt>
                <c:pt idx="26787">
                  <c:v>12</c:v>
                </c:pt>
                <c:pt idx="26788">
                  <c:v>1</c:v>
                </c:pt>
                <c:pt idx="26789">
                  <c:v>1077</c:v>
                </c:pt>
                <c:pt idx="26790">
                  <c:v>720</c:v>
                </c:pt>
                <c:pt idx="26791">
                  <c:v>515</c:v>
                </c:pt>
                <c:pt idx="26792">
                  <c:v>950</c:v>
                </c:pt>
                <c:pt idx="26793">
                  <c:v>701</c:v>
                </c:pt>
                <c:pt idx="26794">
                  <c:v>753</c:v>
                </c:pt>
                <c:pt idx="26795">
                  <c:v>468</c:v>
                </c:pt>
                <c:pt idx="26796">
                  <c:v>501</c:v>
                </c:pt>
                <c:pt idx="26797">
                  <c:v>385</c:v>
                </c:pt>
                <c:pt idx="26798">
                  <c:v>630</c:v>
                </c:pt>
                <c:pt idx="26799">
                  <c:v>412</c:v>
                </c:pt>
                <c:pt idx="26800">
                  <c:v>461</c:v>
                </c:pt>
                <c:pt idx="26801">
                  <c:v>1546</c:v>
                </c:pt>
                <c:pt idx="26802">
                  <c:v>1404</c:v>
                </c:pt>
                <c:pt idx="26803">
                  <c:v>1099</c:v>
                </c:pt>
                <c:pt idx="26804">
                  <c:v>497</c:v>
                </c:pt>
                <c:pt idx="26805">
                  <c:v>1248</c:v>
                </c:pt>
                <c:pt idx="26806">
                  <c:v>424</c:v>
                </c:pt>
                <c:pt idx="26807">
                  <c:v>1063</c:v>
                </c:pt>
                <c:pt idx="26808">
                  <c:v>1794</c:v>
                </c:pt>
                <c:pt idx="26809">
                  <c:v>1238</c:v>
                </c:pt>
                <c:pt idx="26810">
                  <c:v>494</c:v>
                </c:pt>
                <c:pt idx="26811">
                  <c:v>2017</c:v>
                </c:pt>
                <c:pt idx="26812">
                  <c:v>1209</c:v>
                </c:pt>
                <c:pt idx="26813">
                  <c:v>296</c:v>
                </c:pt>
                <c:pt idx="26814">
                  <c:v>218</c:v>
                </c:pt>
                <c:pt idx="26815">
                  <c:v>176</c:v>
                </c:pt>
                <c:pt idx="26816">
                  <c:v>226</c:v>
                </c:pt>
                <c:pt idx="26817">
                  <c:v>199</c:v>
                </c:pt>
                <c:pt idx="26818">
                  <c:v>306</c:v>
                </c:pt>
                <c:pt idx="26819">
                  <c:v>197</c:v>
                </c:pt>
                <c:pt idx="26820">
                  <c:v>345</c:v>
                </c:pt>
                <c:pt idx="26821">
                  <c:v>245</c:v>
                </c:pt>
                <c:pt idx="26822">
                  <c:v>253</c:v>
                </c:pt>
                <c:pt idx="26823">
                  <c:v>262</c:v>
                </c:pt>
                <c:pt idx="26824">
                  <c:v>250</c:v>
                </c:pt>
                <c:pt idx="26825">
                  <c:v>464</c:v>
                </c:pt>
                <c:pt idx="26826">
                  <c:v>435</c:v>
                </c:pt>
                <c:pt idx="26827">
                  <c:v>1197</c:v>
                </c:pt>
                <c:pt idx="26828">
                  <c:v>740</c:v>
                </c:pt>
                <c:pt idx="26829">
                  <c:v>514</c:v>
                </c:pt>
                <c:pt idx="26830">
                  <c:v>356</c:v>
                </c:pt>
                <c:pt idx="26831">
                  <c:v>728</c:v>
                </c:pt>
                <c:pt idx="26832">
                  <c:v>506</c:v>
                </c:pt>
                <c:pt idx="26833">
                  <c:v>339</c:v>
                </c:pt>
                <c:pt idx="26834">
                  <c:v>962</c:v>
                </c:pt>
                <c:pt idx="26835">
                  <c:v>486</c:v>
                </c:pt>
                <c:pt idx="26836">
                  <c:v>1052</c:v>
                </c:pt>
                <c:pt idx="26837">
                  <c:v>67</c:v>
                </c:pt>
                <c:pt idx="26838" formatCode="0.00E+00">
                  <c:v>4.8999999999999998E-3</c:v>
                </c:pt>
                <c:pt idx="26839">
                  <c:v>2</c:v>
                </c:pt>
                <c:pt idx="26840" formatCode="0.00E+00">
                  <c:v>4.8999999999999998E-3</c:v>
                </c:pt>
                <c:pt idx="26841" formatCode="0.00E+00">
                  <c:v>4.8999999999999998E-3</c:v>
                </c:pt>
                <c:pt idx="26842">
                  <c:v>130</c:v>
                </c:pt>
                <c:pt idx="26843">
                  <c:v>897</c:v>
                </c:pt>
                <c:pt idx="26844">
                  <c:v>149</c:v>
                </c:pt>
                <c:pt idx="26845">
                  <c:v>99</c:v>
                </c:pt>
                <c:pt idx="26846">
                  <c:v>207</c:v>
                </c:pt>
                <c:pt idx="26847">
                  <c:v>338</c:v>
                </c:pt>
                <c:pt idx="26848">
                  <c:v>142</c:v>
                </c:pt>
                <c:pt idx="26849">
                  <c:v>169</c:v>
                </c:pt>
                <c:pt idx="26850">
                  <c:v>109</c:v>
                </c:pt>
                <c:pt idx="26851">
                  <c:v>123</c:v>
                </c:pt>
                <c:pt idx="26852">
                  <c:v>84</c:v>
                </c:pt>
                <c:pt idx="26853">
                  <c:v>333</c:v>
                </c:pt>
                <c:pt idx="26854">
                  <c:v>322</c:v>
                </c:pt>
                <c:pt idx="26855">
                  <c:v>355</c:v>
                </c:pt>
                <c:pt idx="26856">
                  <c:v>132</c:v>
                </c:pt>
                <c:pt idx="26857">
                  <c:v>158</c:v>
                </c:pt>
                <c:pt idx="26858">
                  <c:v>1486</c:v>
                </c:pt>
                <c:pt idx="26859">
                  <c:v>837</c:v>
                </c:pt>
                <c:pt idx="26860">
                  <c:v>555</c:v>
                </c:pt>
                <c:pt idx="26861">
                  <c:v>1309</c:v>
                </c:pt>
                <c:pt idx="26862">
                  <c:v>623</c:v>
                </c:pt>
                <c:pt idx="26863">
                  <c:v>627</c:v>
                </c:pt>
                <c:pt idx="26864">
                  <c:v>442</c:v>
                </c:pt>
                <c:pt idx="26865">
                  <c:v>387</c:v>
                </c:pt>
                <c:pt idx="26866">
                  <c:v>650</c:v>
                </c:pt>
                <c:pt idx="26867">
                  <c:v>806</c:v>
                </c:pt>
                <c:pt idx="26868">
                  <c:v>1243</c:v>
                </c:pt>
                <c:pt idx="26869">
                  <c:v>717</c:v>
                </c:pt>
                <c:pt idx="26870" formatCode="0.00E+00">
                  <c:v>4.8999999999999998E-3</c:v>
                </c:pt>
                <c:pt idx="26871">
                  <c:v>199</c:v>
                </c:pt>
                <c:pt idx="26872">
                  <c:v>352</c:v>
                </c:pt>
                <c:pt idx="26873">
                  <c:v>224</c:v>
                </c:pt>
                <c:pt idx="26874">
                  <c:v>135</c:v>
                </c:pt>
                <c:pt idx="26875">
                  <c:v>349</c:v>
                </c:pt>
                <c:pt idx="26876">
                  <c:v>307</c:v>
                </c:pt>
                <c:pt idx="26877">
                  <c:v>105</c:v>
                </c:pt>
                <c:pt idx="26878">
                  <c:v>161</c:v>
                </c:pt>
                <c:pt idx="26879">
                  <c:v>389</c:v>
                </c:pt>
                <c:pt idx="26880">
                  <c:v>263</c:v>
                </c:pt>
                <c:pt idx="26881">
                  <c:v>522</c:v>
                </c:pt>
                <c:pt idx="26882">
                  <c:v>485</c:v>
                </c:pt>
                <c:pt idx="26883">
                  <c:v>508</c:v>
                </c:pt>
                <c:pt idx="26884">
                  <c:v>224</c:v>
                </c:pt>
                <c:pt idx="26885">
                  <c:v>324</c:v>
                </c:pt>
                <c:pt idx="26886">
                  <c:v>336</c:v>
                </c:pt>
                <c:pt idx="26887">
                  <c:v>347</c:v>
                </c:pt>
                <c:pt idx="26888">
                  <c:v>491</c:v>
                </c:pt>
                <c:pt idx="26889">
                  <c:v>613</c:v>
                </c:pt>
                <c:pt idx="26890">
                  <c:v>332</c:v>
                </c:pt>
                <c:pt idx="26891">
                  <c:v>107</c:v>
                </c:pt>
                <c:pt idx="26892">
                  <c:v>393</c:v>
                </c:pt>
                <c:pt idx="26893">
                  <c:v>547</c:v>
                </c:pt>
                <c:pt idx="26894">
                  <c:v>387</c:v>
                </c:pt>
                <c:pt idx="26895">
                  <c:v>441</c:v>
                </c:pt>
                <c:pt idx="26896">
                  <c:v>803</c:v>
                </c:pt>
                <c:pt idx="26897">
                  <c:v>449</c:v>
                </c:pt>
                <c:pt idx="26898">
                  <c:v>509</c:v>
                </c:pt>
                <c:pt idx="26899">
                  <c:v>486</c:v>
                </c:pt>
                <c:pt idx="26900">
                  <c:v>1667</c:v>
                </c:pt>
                <c:pt idx="26901">
                  <c:v>526</c:v>
                </c:pt>
                <c:pt idx="26902">
                  <c:v>686</c:v>
                </c:pt>
                <c:pt idx="26903">
                  <c:v>445</c:v>
                </c:pt>
                <c:pt idx="26904">
                  <c:v>368</c:v>
                </c:pt>
                <c:pt idx="26905">
                  <c:v>397</c:v>
                </c:pt>
                <c:pt idx="26906">
                  <c:v>456</c:v>
                </c:pt>
                <c:pt idx="26907">
                  <c:v>478</c:v>
                </c:pt>
                <c:pt idx="26908">
                  <c:v>279</c:v>
                </c:pt>
                <c:pt idx="26909">
                  <c:v>894</c:v>
                </c:pt>
                <c:pt idx="26910">
                  <c:v>370</c:v>
                </c:pt>
                <c:pt idx="26911">
                  <c:v>671</c:v>
                </c:pt>
                <c:pt idx="26912">
                  <c:v>514</c:v>
                </c:pt>
                <c:pt idx="26913">
                  <c:v>425</c:v>
                </c:pt>
                <c:pt idx="26914">
                  <c:v>372</c:v>
                </c:pt>
                <c:pt idx="26915">
                  <c:v>380</c:v>
                </c:pt>
                <c:pt idx="26916">
                  <c:v>287</c:v>
                </c:pt>
                <c:pt idx="26917">
                  <c:v>489</c:v>
                </c:pt>
                <c:pt idx="26918">
                  <c:v>543</c:v>
                </c:pt>
                <c:pt idx="26919" formatCode="0.00E+00">
                  <c:v>4.8999999999999998E-3</c:v>
                </c:pt>
                <c:pt idx="26920">
                  <c:v>996</c:v>
                </c:pt>
                <c:pt idx="26921">
                  <c:v>493</c:v>
                </c:pt>
                <c:pt idx="26922">
                  <c:v>936</c:v>
                </c:pt>
                <c:pt idx="26923">
                  <c:v>1107</c:v>
                </c:pt>
                <c:pt idx="26924">
                  <c:v>1144</c:v>
                </c:pt>
                <c:pt idx="26925">
                  <c:v>1114</c:v>
                </c:pt>
                <c:pt idx="26926">
                  <c:v>411</c:v>
                </c:pt>
                <c:pt idx="26927">
                  <c:v>421</c:v>
                </c:pt>
                <c:pt idx="26928">
                  <c:v>447</c:v>
                </c:pt>
                <c:pt idx="26929">
                  <c:v>1370</c:v>
                </c:pt>
                <c:pt idx="26930">
                  <c:v>1138</c:v>
                </c:pt>
                <c:pt idx="26931">
                  <c:v>1117</c:v>
                </c:pt>
                <c:pt idx="26932">
                  <c:v>174</c:v>
                </c:pt>
                <c:pt idx="26933">
                  <c:v>295</c:v>
                </c:pt>
                <c:pt idx="26934">
                  <c:v>155</c:v>
                </c:pt>
                <c:pt idx="26935">
                  <c:v>421</c:v>
                </c:pt>
                <c:pt idx="26936">
                  <c:v>372</c:v>
                </c:pt>
                <c:pt idx="26937">
                  <c:v>308</c:v>
                </c:pt>
                <c:pt idx="26938">
                  <c:v>383</c:v>
                </c:pt>
                <c:pt idx="26939">
                  <c:v>235</c:v>
                </c:pt>
                <c:pt idx="26940">
                  <c:v>478</c:v>
                </c:pt>
                <c:pt idx="26941">
                  <c:v>193</c:v>
                </c:pt>
                <c:pt idx="26942">
                  <c:v>201</c:v>
                </c:pt>
                <c:pt idx="26943">
                  <c:v>356</c:v>
                </c:pt>
                <c:pt idx="26944">
                  <c:v>55</c:v>
                </c:pt>
                <c:pt idx="26945">
                  <c:v>329</c:v>
                </c:pt>
                <c:pt idx="26946">
                  <c:v>254</c:v>
                </c:pt>
                <c:pt idx="26947">
                  <c:v>189</c:v>
                </c:pt>
                <c:pt idx="26948">
                  <c:v>345</c:v>
                </c:pt>
                <c:pt idx="26949">
                  <c:v>239</c:v>
                </c:pt>
                <c:pt idx="26950">
                  <c:v>121</c:v>
                </c:pt>
                <c:pt idx="26951">
                  <c:v>357</c:v>
                </c:pt>
                <c:pt idx="26952">
                  <c:v>393</c:v>
                </c:pt>
                <c:pt idx="26953">
                  <c:v>235</c:v>
                </c:pt>
                <c:pt idx="26954">
                  <c:v>282</c:v>
                </c:pt>
                <c:pt idx="26955">
                  <c:v>845</c:v>
                </c:pt>
                <c:pt idx="26956">
                  <c:v>89</c:v>
                </c:pt>
                <c:pt idx="26957">
                  <c:v>198</c:v>
                </c:pt>
                <c:pt idx="26958">
                  <c:v>165</c:v>
                </c:pt>
                <c:pt idx="26959">
                  <c:v>16</c:v>
                </c:pt>
                <c:pt idx="26960">
                  <c:v>314</c:v>
                </c:pt>
                <c:pt idx="26961">
                  <c:v>950</c:v>
                </c:pt>
                <c:pt idx="26962">
                  <c:v>542</c:v>
                </c:pt>
                <c:pt idx="26963">
                  <c:v>152</c:v>
                </c:pt>
                <c:pt idx="26964">
                  <c:v>452</c:v>
                </c:pt>
                <c:pt idx="26965">
                  <c:v>1086</c:v>
                </c:pt>
                <c:pt idx="26966">
                  <c:v>1160</c:v>
                </c:pt>
                <c:pt idx="26967">
                  <c:v>900</c:v>
                </c:pt>
                <c:pt idx="26968">
                  <c:v>212</c:v>
                </c:pt>
                <c:pt idx="26969">
                  <c:v>1053</c:v>
                </c:pt>
                <c:pt idx="26970">
                  <c:v>342</c:v>
                </c:pt>
                <c:pt idx="26971">
                  <c:v>455</c:v>
                </c:pt>
                <c:pt idx="26972">
                  <c:v>84</c:v>
                </c:pt>
                <c:pt idx="26973">
                  <c:v>309</c:v>
                </c:pt>
                <c:pt idx="26974">
                  <c:v>67</c:v>
                </c:pt>
                <c:pt idx="26975">
                  <c:v>170</c:v>
                </c:pt>
                <c:pt idx="26976">
                  <c:v>248</c:v>
                </c:pt>
                <c:pt idx="26977">
                  <c:v>89</c:v>
                </c:pt>
                <c:pt idx="26978">
                  <c:v>20</c:v>
                </c:pt>
                <c:pt idx="26979">
                  <c:v>19</c:v>
                </c:pt>
                <c:pt idx="26980" formatCode="0.00E+00">
                  <c:v>4.8999999999999998E-3</c:v>
                </c:pt>
                <c:pt idx="26981">
                  <c:v>32</c:v>
                </c:pt>
                <c:pt idx="26982">
                  <c:v>56</c:v>
                </c:pt>
                <c:pt idx="26983">
                  <c:v>19</c:v>
                </c:pt>
                <c:pt idx="26984" formatCode="0.00E+00">
                  <c:v>4.8999999999999998E-3</c:v>
                </c:pt>
                <c:pt idx="26985">
                  <c:v>137</c:v>
                </c:pt>
                <c:pt idx="26986">
                  <c:v>226</c:v>
                </c:pt>
                <c:pt idx="26987">
                  <c:v>144</c:v>
                </c:pt>
                <c:pt idx="26988">
                  <c:v>150</c:v>
                </c:pt>
                <c:pt idx="26989">
                  <c:v>161</c:v>
                </c:pt>
                <c:pt idx="26990">
                  <c:v>148</c:v>
                </c:pt>
                <c:pt idx="26991">
                  <c:v>112</c:v>
                </c:pt>
                <c:pt idx="26992">
                  <c:v>189</c:v>
                </c:pt>
                <c:pt idx="26993">
                  <c:v>349</c:v>
                </c:pt>
                <c:pt idx="26994">
                  <c:v>159</c:v>
                </c:pt>
                <c:pt idx="26995">
                  <c:v>187</c:v>
                </c:pt>
                <c:pt idx="26996">
                  <c:v>187</c:v>
                </c:pt>
                <c:pt idx="26997">
                  <c:v>418</c:v>
                </c:pt>
                <c:pt idx="26998">
                  <c:v>675</c:v>
                </c:pt>
                <c:pt idx="26999">
                  <c:v>140</c:v>
                </c:pt>
                <c:pt idx="27000">
                  <c:v>161</c:v>
                </c:pt>
                <c:pt idx="27001">
                  <c:v>151</c:v>
                </c:pt>
                <c:pt idx="27002">
                  <c:v>1048</c:v>
                </c:pt>
                <c:pt idx="27003">
                  <c:v>77</c:v>
                </c:pt>
                <c:pt idx="27004">
                  <c:v>309</c:v>
                </c:pt>
                <c:pt idx="27005">
                  <c:v>10</c:v>
                </c:pt>
                <c:pt idx="27006">
                  <c:v>224</c:v>
                </c:pt>
                <c:pt idx="27007">
                  <c:v>76</c:v>
                </c:pt>
                <c:pt idx="27008">
                  <c:v>53</c:v>
                </c:pt>
                <c:pt idx="27009">
                  <c:v>109</c:v>
                </c:pt>
                <c:pt idx="27010">
                  <c:v>274</c:v>
                </c:pt>
                <c:pt idx="27011">
                  <c:v>447</c:v>
                </c:pt>
                <c:pt idx="27012">
                  <c:v>446</c:v>
                </c:pt>
                <c:pt idx="27013">
                  <c:v>473</c:v>
                </c:pt>
                <c:pt idx="27014">
                  <c:v>26</c:v>
                </c:pt>
                <c:pt idx="27015">
                  <c:v>118</c:v>
                </c:pt>
                <c:pt idx="27016">
                  <c:v>172</c:v>
                </c:pt>
                <c:pt idx="27017">
                  <c:v>49</c:v>
                </c:pt>
                <c:pt idx="27018">
                  <c:v>22</c:v>
                </c:pt>
                <c:pt idx="27019">
                  <c:v>87</c:v>
                </c:pt>
                <c:pt idx="27020">
                  <c:v>432</c:v>
                </c:pt>
                <c:pt idx="27021">
                  <c:v>320</c:v>
                </c:pt>
                <c:pt idx="27022">
                  <c:v>240</c:v>
                </c:pt>
                <c:pt idx="27023">
                  <c:v>20</c:v>
                </c:pt>
                <c:pt idx="27024">
                  <c:v>509</c:v>
                </c:pt>
                <c:pt idx="27025">
                  <c:v>471</c:v>
                </c:pt>
                <c:pt idx="27026">
                  <c:v>144</c:v>
                </c:pt>
                <c:pt idx="27027">
                  <c:v>351</c:v>
                </c:pt>
                <c:pt idx="27028">
                  <c:v>141</c:v>
                </c:pt>
                <c:pt idx="27029">
                  <c:v>399</c:v>
                </c:pt>
                <c:pt idx="27030">
                  <c:v>579</c:v>
                </c:pt>
                <c:pt idx="27031">
                  <c:v>1109</c:v>
                </c:pt>
                <c:pt idx="27032">
                  <c:v>154</c:v>
                </c:pt>
                <c:pt idx="27033">
                  <c:v>384</c:v>
                </c:pt>
                <c:pt idx="27034">
                  <c:v>395</c:v>
                </c:pt>
                <c:pt idx="27035">
                  <c:v>945</c:v>
                </c:pt>
                <c:pt idx="27036">
                  <c:v>35</c:v>
                </c:pt>
                <c:pt idx="27037" formatCode="0.00E+00">
                  <c:v>4.8999999999999998E-3</c:v>
                </c:pt>
                <c:pt idx="27038">
                  <c:v>58</c:v>
                </c:pt>
                <c:pt idx="27039">
                  <c:v>50</c:v>
                </c:pt>
                <c:pt idx="27040" formatCode="0.00E+00">
                  <c:v>4.8999999999999998E-3</c:v>
                </c:pt>
                <c:pt idx="27041" formatCode="0.00E+00">
                  <c:v>4.8999999999999998E-3</c:v>
                </c:pt>
                <c:pt idx="27042">
                  <c:v>32</c:v>
                </c:pt>
                <c:pt idx="27043">
                  <c:v>66</c:v>
                </c:pt>
                <c:pt idx="27044" formatCode="0.00E+00">
                  <c:v>4.8999999999999998E-3</c:v>
                </c:pt>
                <c:pt idx="27045">
                  <c:v>299</c:v>
                </c:pt>
                <c:pt idx="27046">
                  <c:v>333</c:v>
                </c:pt>
                <c:pt idx="27047">
                  <c:v>608</c:v>
                </c:pt>
                <c:pt idx="27048">
                  <c:v>294</c:v>
                </c:pt>
                <c:pt idx="27049">
                  <c:v>276</c:v>
                </c:pt>
                <c:pt idx="27050">
                  <c:v>480</c:v>
                </c:pt>
                <c:pt idx="27051">
                  <c:v>488</c:v>
                </c:pt>
                <c:pt idx="27052">
                  <c:v>1035</c:v>
                </c:pt>
                <c:pt idx="27053">
                  <c:v>401</c:v>
                </c:pt>
                <c:pt idx="27054">
                  <c:v>282</c:v>
                </c:pt>
                <c:pt idx="27055">
                  <c:v>461</c:v>
                </c:pt>
                <c:pt idx="27056">
                  <c:v>830</c:v>
                </c:pt>
                <c:pt idx="27057">
                  <c:v>89</c:v>
                </c:pt>
                <c:pt idx="27058">
                  <c:v>297</c:v>
                </c:pt>
                <c:pt idx="27059">
                  <c:v>358</c:v>
                </c:pt>
                <c:pt idx="27060">
                  <c:v>214</c:v>
                </c:pt>
                <c:pt idx="27061">
                  <c:v>163</c:v>
                </c:pt>
                <c:pt idx="27062">
                  <c:v>195</c:v>
                </c:pt>
                <c:pt idx="27063">
                  <c:v>143</c:v>
                </c:pt>
                <c:pt idx="27064">
                  <c:v>226</c:v>
                </c:pt>
                <c:pt idx="27065" formatCode="0.00E+00">
                  <c:v>4.8999999999999998E-3</c:v>
                </c:pt>
                <c:pt idx="27066">
                  <c:v>104</c:v>
                </c:pt>
                <c:pt idx="27067">
                  <c:v>127</c:v>
                </c:pt>
                <c:pt idx="27068">
                  <c:v>193</c:v>
                </c:pt>
                <c:pt idx="27069">
                  <c:v>376</c:v>
                </c:pt>
                <c:pt idx="27070">
                  <c:v>212</c:v>
                </c:pt>
                <c:pt idx="27071">
                  <c:v>414</c:v>
                </c:pt>
                <c:pt idx="27072">
                  <c:v>231</c:v>
                </c:pt>
                <c:pt idx="27073">
                  <c:v>242</c:v>
                </c:pt>
                <c:pt idx="27074">
                  <c:v>268</c:v>
                </c:pt>
                <c:pt idx="27075">
                  <c:v>437</c:v>
                </c:pt>
                <c:pt idx="27076">
                  <c:v>218</c:v>
                </c:pt>
                <c:pt idx="27077">
                  <c:v>173</c:v>
                </c:pt>
                <c:pt idx="27078">
                  <c:v>330</c:v>
                </c:pt>
                <c:pt idx="27079">
                  <c:v>199</c:v>
                </c:pt>
                <c:pt idx="27080">
                  <c:v>155</c:v>
                </c:pt>
                <c:pt idx="27081">
                  <c:v>219</c:v>
                </c:pt>
                <c:pt idx="27082">
                  <c:v>433</c:v>
                </c:pt>
                <c:pt idx="27083">
                  <c:v>289</c:v>
                </c:pt>
                <c:pt idx="27084">
                  <c:v>305</c:v>
                </c:pt>
                <c:pt idx="27085">
                  <c:v>269</c:v>
                </c:pt>
                <c:pt idx="27086">
                  <c:v>367</c:v>
                </c:pt>
                <c:pt idx="27087">
                  <c:v>364</c:v>
                </c:pt>
                <c:pt idx="27088">
                  <c:v>405</c:v>
                </c:pt>
                <c:pt idx="27089">
                  <c:v>206</c:v>
                </c:pt>
                <c:pt idx="27090">
                  <c:v>185</c:v>
                </c:pt>
                <c:pt idx="27091">
                  <c:v>319</c:v>
                </c:pt>
                <c:pt idx="27092">
                  <c:v>1040</c:v>
                </c:pt>
                <c:pt idx="27093">
                  <c:v>405</c:v>
                </c:pt>
                <c:pt idx="27094">
                  <c:v>621</c:v>
                </c:pt>
                <c:pt idx="27095">
                  <c:v>973</c:v>
                </c:pt>
                <c:pt idx="27096">
                  <c:v>688</c:v>
                </c:pt>
                <c:pt idx="27097">
                  <c:v>868</c:v>
                </c:pt>
                <c:pt idx="27098">
                  <c:v>807</c:v>
                </c:pt>
                <c:pt idx="27099">
                  <c:v>1160</c:v>
                </c:pt>
                <c:pt idx="27100">
                  <c:v>527</c:v>
                </c:pt>
                <c:pt idx="27101">
                  <c:v>719</c:v>
                </c:pt>
                <c:pt idx="27102">
                  <c:v>483</c:v>
                </c:pt>
                <c:pt idx="27103">
                  <c:v>1159</c:v>
                </c:pt>
                <c:pt idx="27104">
                  <c:v>245</c:v>
                </c:pt>
                <c:pt idx="27105">
                  <c:v>365</c:v>
                </c:pt>
                <c:pt idx="27106">
                  <c:v>288</c:v>
                </c:pt>
                <c:pt idx="27107">
                  <c:v>349</c:v>
                </c:pt>
                <c:pt idx="27108">
                  <c:v>307</c:v>
                </c:pt>
                <c:pt idx="27109">
                  <c:v>546</c:v>
                </c:pt>
                <c:pt idx="27110">
                  <c:v>262</c:v>
                </c:pt>
                <c:pt idx="27111">
                  <c:v>357</c:v>
                </c:pt>
                <c:pt idx="27112">
                  <c:v>294</c:v>
                </c:pt>
                <c:pt idx="27113">
                  <c:v>250</c:v>
                </c:pt>
                <c:pt idx="27114">
                  <c:v>301</c:v>
                </c:pt>
                <c:pt idx="27115">
                  <c:v>268</c:v>
                </c:pt>
                <c:pt idx="27116">
                  <c:v>233</c:v>
                </c:pt>
                <c:pt idx="27117">
                  <c:v>140</c:v>
                </c:pt>
                <c:pt idx="27118">
                  <c:v>271</c:v>
                </c:pt>
                <c:pt idx="27119">
                  <c:v>233</c:v>
                </c:pt>
                <c:pt idx="27120">
                  <c:v>181</c:v>
                </c:pt>
                <c:pt idx="27121">
                  <c:v>235</c:v>
                </c:pt>
                <c:pt idx="27122">
                  <c:v>507</c:v>
                </c:pt>
                <c:pt idx="27123">
                  <c:v>116</c:v>
                </c:pt>
                <c:pt idx="27124">
                  <c:v>271</c:v>
                </c:pt>
                <c:pt idx="27125">
                  <c:v>369</c:v>
                </c:pt>
                <c:pt idx="27126">
                  <c:v>110</c:v>
                </c:pt>
                <c:pt idx="27127">
                  <c:v>204</c:v>
                </c:pt>
                <c:pt idx="27128">
                  <c:v>347</c:v>
                </c:pt>
                <c:pt idx="27129">
                  <c:v>385</c:v>
                </c:pt>
                <c:pt idx="27130">
                  <c:v>234</c:v>
                </c:pt>
                <c:pt idx="27131">
                  <c:v>376</c:v>
                </c:pt>
                <c:pt idx="27132">
                  <c:v>282</c:v>
                </c:pt>
                <c:pt idx="27133">
                  <c:v>341</c:v>
                </c:pt>
                <c:pt idx="27134">
                  <c:v>345</c:v>
                </c:pt>
                <c:pt idx="27135">
                  <c:v>520</c:v>
                </c:pt>
                <c:pt idx="27136">
                  <c:v>269</c:v>
                </c:pt>
                <c:pt idx="27137">
                  <c:v>202</c:v>
                </c:pt>
                <c:pt idx="27138">
                  <c:v>350</c:v>
                </c:pt>
                <c:pt idx="27139">
                  <c:v>340</c:v>
                </c:pt>
                <c:pt idx="27140">
                  <c:v>17</c:v>
                </c:pt>
                <c:pt idx="27141">
                  <c:v>86</c:v>
                </c:pt>
                <c:pt idx="27142">
                  <c:v>56</c:v>
                </c:pt>
                <c:pt idx="27143">
                  <c:v>216</c:v>
                </c:pt>
                <c:pt idx="27144">
                  <c:v>773</c:v>
                </c:pt>
                <c:pt idx="27145">
                  <c:v>87</c:v>
                </c:pt>
                <c:pt idx="27146">
                  <c:v>22</c:v>
                </c:pt>
                <c:pt idx="27147">
                  <c:v>65</c:v>
                </c:pt>
                <c:pt idx="27148">
                  <c:v>220</c:v>
                </c:pt>
                <c:pt idx="27149">
                  <c:v>298</c:v>
                </c:pt>
                <c:pt idx="27150">
                  <c:v>270</c:v>
                </c:pt>
                <c:pt idx="27151">
                  <c:v>190</c:v>
                </c:pt>
                <c:pt idx="27152">
                  <c:v>312</c:v>
                </c:pt>
                <c:pt idx="27153">
                  <c:v>466</c:v>
                </c:pt>
                <c:pt idx="27154">
                  <c:v>447</c:v>
                </c:pt>
                <c:pt idx="27155">
                  <c:v>362</c:v>
                </c:pt>
                <c:pt idx="27156">
                  <c:v>396</c:v>
                </c:pt>
                <c:pt idx="27157">
                  <c:v>316</c:v>
                </c:pt>
                <c:pt idx="27158">
                  <c:v>419</c:v>
                </c:pt>
                <c:pt idx="27159">
                  <c:v>157</c:v>
                </c:pt>
                <c:pt idx="27160">
                  <c:v>206</c:v>
                </c:pt>
                <c:pt idx="27161">
                  <c:v>222</c:v>
                </c:pt>
                <c:pt idx="27162">
                  <c:v>830</c:v>
                </c:pt>
                <c:pt idx="27163">
                  <c:v>321</c:v>
                </c:pt>
                <c:pt idx="27164">
                  <c:v>474</c:v>
                </c:pt>
                <c:pt idx="27165">
                  <c:v>325</c:v>
                </c:pt>
                <c:pt idx="27166">
                  <c:v>356</c:v>
                </c:pt>
                <c:pt idx="27167">
                  <c:v>372</c:v>
                </c:pt>
                <c:pt idx="27168">
                  <c:v>433</c:v>
                </c:pt>
                <c:pt idx="27169">
                  <c:v>1037</c:v>
                </c:pt>
                <c:pt idx="27170">
                  <c:v>339</c:v>
                </c:pt>
                <c:pt idx="27171">
                  <c:v>281</c:v>
                </c:pt>
                <c:pt idx="27172">
                  <c:v>263</c:v>
                </c:pt>
                <c:pt idx="27173">
                  <c:v>442</c:v>
                </c:pt>
                <c:pt idx="27174">
                  <c:v>373</c:v>
                </c:pt>
                <c:pt idx="27175">
                  <c:v>129</c:v>
                </c:pt>
                <c:pt idx="27176">
                  <c:v>140</c:v>
                </c:pt>
                <c:pt idx="27177">
                  <c:v>193</c:v>
                </c:pt>
                <c:pt idx="27178">
                  <c:v>206</c:v>
                </c:pt>
                <c:pt idx="27179">
                  <c:v>246</c:v>
                </c:pt>
                <c:pt idx="27180">
                  <c:v>151</c:v>
                </c:pt>
                <c:pt idx="27181">
                  <c:v>164</c:v>
                </c:pt>
                <c:pt idx="27182">
                  <c:v>94</c:v>
                </c:pt>
                <c:pt idx="27183">
                  <c:v>557</c:v>
                </c:pt>
                <c:pt idx="27184">
                  <c:v>134</c:v>
                </c:pt>
                <c:pt idx="27185">
                  <c:v>557</c:v>
                </c:pt>
                <c:pt idx="27186">
                  <c:v>640</c:v>
                </c:pt>
                <c:pt idx="27187">
                  <c:v>306</c:v>
                </c:pt>
                <c:pt idx="27188">
                  <c:v>369</c:v>
                </c:pt>
                <c:pt idx="27189">
                  <c:v>258</c:v>
                </c:pt>
                <c:pt idx="27190">
                  <c:v>313</c:v>
                </c:pt>
                <c:pt idx="27191">
                  <c:v>325</c:v>
                </c:pt>
                <c:pt idx="27192">
                  <c:v>244</c:v>
                </c:pt>
                <c:pt idx="27193">
                  <c:v>231</c:v>
                </c:pt>
                <c:pt idx="27194">
                  <c:v>336</c:v>
                </c:pt>
                <c:pt idx="27195">
                  <c:v>238</c:v>
                </c:pt>
                <c:pt idx="27196">
                  <c:v>336</c:v>
                </c:pt>
                <c:pt idx="27197">
                  <c:v>377</c:v>
                </c:pt>
                <c:pt idx="27198">
                  <c:v>338</c:v>
                </c:pt>
                <c:pt idx="27199">
                  <c:v>399</c:v>
                </c:pt>
                <c:pt idx="27200">
                  <c:v>448</c:v>
                </c:pt>
                <c:pt idx="27201">
                  <c:v>466</c:v>
                </c:pt>
                <c:pt idx="27202">
                  <c:v>916</c:v>
                </c:pt>
                <c:pt idx="27203">
                  <c:v>426</c:v>
                </c:pt>
                <c:pt idx="27204">
                  <c:v>391</c:v>
                </c:pt>
                <c:pt idx="27205">
                  <c:v>432</c:v>
                </c:pt>
                <c:pt idx="27206">
                  <c:v>306</c:v>
                </c:pt>
                <c:pt idx="27207">
                  <c:v>359</c:v>
                </c:pt>
                <c:pt idx="27208">
                  <c:v>262</c:v>
                </c:pt>
                <c:pt idx="27209">
                  <c:v>447</c:v>
                </c:pt>
                <c:pt idx="27210">
                  <c:v>82</c:v>
                </c:pt>
                <c:pt idx="27211">
                  <c:v>184</c:v>
                </c:pt>
                <c:pt idx="27212">
                  <c:v>125</c:v>
                </c:pt>
                <c:pt idx="27213">
                  <c:v>116</c:v>
                </c:pt>
                <c:pt idx="27214">
                  <c:v>124</c:v>
                </c:pt>
                <c:pt idx="27215">
                  <c:v>31</c:v>
                </c:pt>
                <c:pt idx="27216">
                  <c:v>79</c:v>
                </c:pt>
                <c:pt idx="27217" formatCode="0.00E+00">
                  <c:v>4.8999999999999998E-3</c:v>
                </c:pt>
                <c:pt idx="27218">
                  <c:v>40</c:v>
                </c:pt>
                <c:pt idx="27219">
                  <c:v>24</c:v>
                </c:pt>
                <c:pt idx="27220">
                  <c:v>20</c:v>
                </c:pt>
                <c:pt idx="27221">
                  <c:v>230</c:v>
                </c:pt>
                <c:pt idx="27222">
                  <c:v>166</c:v>
                </c:pt>
                <c:pt idx="27223">
                  <c:v>162</c:v>
                </c:pt>
                <c:pt idx="27224">
                  <c:v>171</c:v>
                </c:pt>
                <c:pt idx="27225">
                  <c:v>224</c:v>
                </c:pt>
                <c:pt idx="27226">
                  <c:v>309</c:v>
                </c:pt>
                <c:pt idx="27227">
                  <c:v>240</c:v>
                </c:pt>
                <c:pt idx="27228">
                  <c:v>261</c:v>
                </c:pt>
                <c:pt idx="27229">
                  <c:v>256</c:v>
                </c:pt>
                <c:pt idx="27230">
                  <c:v>256</c:v>
                </c:pt>
                <c:pt idx="27231">
                  <c:v>193</c:v>
                </c:pt>
                <c:pt idx="27232">
                  <c:v>310</c:v>
                </c:pt>
                <c:pt idx="27233">
                  <c:v>301</c:v>
                </c:pt>
                <c:pt idx="27234">
                  <c:v>672</c:v>
                </c:pt>
                <c:pt idx="27235">
                  <c:v>747</c:v>
                </c:pt>
                <c:pt idx="27236">
                  <c:v>763</c:v>
                </c:pt>
                <c:pt idx="27237">
                  <c:v>568</c:v>
                </c:pt>
                <c:pt idx="27238">
                  <c:v>508</c:v>
                </c:pt>
                <c:pt idx="27239">
                  <c:v>289</c:v>
                </c:pt>
                <c:pt idx="27240">
                  <c:v>516</c:v>
                </c:pt>
                <c:pt idx="27241">
                  <c:v>398</c:v>
                </c:pt>
                <c:pt idx="27242">
                  <c:v>217</c:v>
                </c:pt>
                <c:pt idx="27243">
                  <c:v>298</c:v>
                </c:pt>
                <c:pt idx="27244">
                  <c:v>326</c:v>
                </c:pt>
                <c:pt idx="27245">
                  <c:v>298</c:v>
                </c:pt>
                <c:pt idx="27246">
                  <c:v>397</c:v>
                </c:pt>
                <c:pt idx="27247">
                  <c:v>499</c:v>
                </c:pt>
                <c:pt idx="27248">
                  <c:v>410</c:v>
                </c:pt>
                <c:pt idx="27249">
                  <c:v>341</c:v>
                </c:pt>
                <c:pt idx="27250">
                  <c:v>298</c:v>
                </c:pt>
                <c:pt idx="27251">
                  <c:v>750</c:v>
                </c:pt>
                <c:pt idx="27252">
                  <c:v>371</c:v>
                </c:pt>
                <c:pt idx="27253">
                  <c:v>374</c:v>
                </c:pt>
                <c:pt idx="27254">
                  <c:v>337</c:v>
                </c:pt>
                <c:pt idx="27255">
                  <c:v>462</c:v>
                </c:pt>
                <c:pt idx="27256">
                  <c:v>244</c:v>
                </c:pt>
                <c:pt idx="27257">
                  <c:v>893</c:v>
                </c:pt>
                <c:pt idx="27258">
                  <c:v>214</c:v>
                </c:pt>
                <c:pt idx="27259">
                  <c:v>300</c:v>
                </c:pt>
                <c:pt idx="27260">
                  <c:v>231</c:v>
                </c:pt>
                <c:pt idx="27261">
                  <c:v>305</c:v>
                </c:pt>
                <c:pt idx="27262">
                  <c:v>338</c:v>
                </c:pt>
                <c:pt idx="27263">
                  <c:v>468</c:v>
                </c:pt>
                <c:pt idx="27264">
                  <c:v>347</c:v>
                </c:pt>
                <c:pt idx="27265">
                  <c:v>217</c:v>
                </c:pt>
                <c:pt idx="27266">
                  <c:v>150</c:v>
                </c:pt>
                <c:pt idx="27267">
                  <c:v>121</c:v>
                </c:pt>
                <c:pt idx="27268">
                  <c:v>304</c:v>
                </c:pt>
                <c:pt idx="27269">
                  <c:v>215</c:v>
                </c:pt>
                <c:pt idx="27270">
                  <c:v>308</c:v>
                </c:pt>
                <c:pt idx="27271">
                  <c:v>266</c:v>
                </c:pt>
                <c:pt idx="27272">
                  <c:v>411</c:v>
                </c:pt>
                <c:pt idx="27273">
                  <c:v>814</c:v>
                </c:pt>
                <c:pt idx="27274">
                  <c:v>336</c:v>
                </c:pt>
                <c:pt idx="27275">
                  <c:v>385</c:v>
                </c:pt>
                <c:pt idx="27276">
                  <c:v>463</c:v>
                </c:pt>
                <c:pt idx="27277">
                  <c:v>337</c:v>
                </c:pt>
                <c:pt idx="27278">
                  <c:v>230</c:v>
                </c:pt>
                <c:pt idx="27279">
                  <c:v>439</c:v>
                </c:pt>
                <c:pt idx="27280">
                  <c:v>448</c:v>
                </c:pt>
                <c:pt idx="27281">
                  <c:v>284</c:v>
                </c:pt>
                <c:pt idx="27282">
                  <c:v>240</c:v>
                </c:pt>
                <c:pt idx="27283">
                  <c:v>186</c:v>
                </c:pt>
                <c:pt idx="27284">
                  <c:v>277</c:v>
                </c:pt>
                <c:pt idx="27285">
                  <c:v>181</c:v>
                </c:pt>
                <c:pt idx="27286">
                  <c:v>197</c:v>
                </c:pt>
                <c:pt idx="27287">
                  <c:v>227</c:v>
                </c:pt>
                <c:pt idx="27288">
                  <c:v>175</c:v>
                </c:pt>
                <c:pt idx="27289">
                  <c:v>199</c:v>
                </c:pt>
                <c:pt idx="27290">
                  <c:v>181</c:v>
                </c:pt>
                <c:pt idx="27291">
                  <c:v>289</c:v>
                </c:pt>
                <c:pt idx="27292">
                  <c:v>98</c:v>
                </c:pt>
                <c:pt idx="27293">
                  <c:v>305</c:v>
                </c:pt>
                <c:pt idx="27294">
                  <c:v>383</c:v>
                </c:pt>
                <c:pt idx="27295">
                  <c:v>379</c:v>
                </c:pt>
                <c:pt idx="27296">
                  <c:v>300</c:v>
                </c:pt>
                <c:pt idx="27297">
                  <c:v>471</c:v>
                </c:pt>
                <c:pt idx="27298">
                  <c:v>254</c:v>
                </c:pt>
                <c:pt idx="27299">
                  <c:v>483</c:v>
                </c:pt>
                <c:pt idx="27300">
                  <c:v>528</c:v>
                </c:pt>
                <c:pt idx="27301">
                  <c:v>318</c:v>
                </c:pt>
                <c:pt idx="27302">
                  <c:v>464</c:v>
                </c:pt>
                <c:pt idx="27303">
                  <c:v>382</c:v>
                </c:pt>
                <c:pt idx="27304">
                  <c:v>404</c:v>
                </c:pt>
                <c:pt idx="27305">
                  <c:v>425</c:v>
                </c:pt>
                <c:pt idx="27306">
                  <c:v>269</c:v>
                </c:pt>
                <c:pt idx="27307">
                  <c:v>267</c:v>
                </c:pt>
                <c:pt idx="27308">
                  <c:v>336</c:v>
                </c:pt>
                <c:pt idx="27309">
                  <c:v>625</c:v>
                </c:pt>
                <c:pt idx="27310">
                  <c:v>359</c:v>
                </c:pt>
                <c:pt idx="27311">
                  <c:v>440</c:v>
                </c:pt>
                <c:pt idx="27312">
                  <c:v>1002</c:v>
                </c:pt>
                <c:pt idx="27313">
                  <c:v>981</c:v>
                </c:pt>
                <c:pt idx="27314">
                  <c:v>133</c:v>
                </c:pt>
                <c:pt idx="27315">
                  <c:v>229</c:v>
                </c:pt>
                <c:pt idx="27316">
                  <c:v>394</c:v>
                </c:pt>
                <c:pt idx="27317">
                  <c:v>323</c:v>
                </c:pt>
                <c:pt idx="27318">
                  <c:v>358</c:v>
                </c:pt>
                <c:pt idx="27319">
                  <c:v>1620</c:v>
                </c:pt>
                <c:pt idx="27320">
                  <c:v>1557</c:v>
                </c:pt>
                <c:pt idx="27321">
                  <c:v>360</c:v>
                </c:pt>
                <c:pt idx="27322">
                  <c:v>1439</c:v>
                </c:pt>
                <c:pt idx="27323">
                  <c:v>1232</c:v>
                </c:pt>
                <c:pt idx="27324">
                  <c:v>911</c:v>
                </c:pt>
                <c:pt idx="27325">
                  <c:v>434</c:v>
                </c:pt>
                <c:pt idx="27326">
                  <c:v>947</c:v>
                </c:pt>
                <c:pt idx="27327">
                  <c:v>677</c:v>
                </c:pt>
                <c:pt idx="27328">
                  <c:v>377</c:v>
                </c:pt>
                <c:pt idx="27329">
                  <c:v>919</c:v>
                </c:pt>
                <c:pt idx="27330">
                  <c:v>306</c:v>
                </c:pt>
                <c:pt idx="27331">
                  <c:v>487</c:v>
                </c:pt>
                <c:pt idx="27332">
                  <c:v>308</c:v>
                </c:pt>
                <c:pt idx="27333">
                  <c:v>1071</c:v>
                </c:pt>
                <c:pt idx="27334">
                  <c:v>945</c:v>
                </c:pt>
                <c:pt idx="27335">
                  <c:v>1105</c:v>
                </c:pt>
                <c:pt idx="27336">
                  <c:v>1379</c:v>
                </c:pt>
                <c:pt idx="27337">
                  <c:v>454</c:v>
                </c:pt>
                <c:pt idx="27338">
                  <c:v>503</c:v>
                </c:pt>
                <c:pt idx="27339">
                  <c:v>646</c:v>
                </c:pt>
                <c:pt idx="27340">
                  <c:v>627</c:v>
                </c:pt>
                <c:pt idx="27341">
                  <c:v>388</c:v>
                </c:pt>
                <c:pt idx="27342">
                  <c:v>623</c:v>
                </c:pt>
                <c:pt idx="27343">
                  <c:v>560</c:v>
                </c:pt>
                <c:pt idx="27344">
                  <c:v>593</c:v>
                </c:pt>
                <c:pt idx="27345">
                  <c:v>434</c:v>
                </c:pt>
                <c:pt idx="27346">
                  <c:v>1155</c:v>
                </c:pt>
                <c:pt idx="27347">
                  <c:v>1124</c:v>
                </c:pt>
                <c:pt idx="27348">
                  <c:v>590</c:v>
                </c:pt>
                <c:pt idx="27349">
                  <c:v>1050</c:v>
                </c:pt>
                <c:pt idx="27350">
                  <c:v>958</c:v>
                </c:pt>
                <c:pt idx="27351">
                  <c:v>369</c:v>
                </c:pt>
                <c:pt idx="27352">
                  <c:v>689</c:v>
                </c:pt>
                <c:pt idx="27353">
                  <c:v>649</c:v>
                </c:pt>
                <c:pt idx="27354">
                  <c:v>123</c:v>
                </c:pt>
                <c:pt idx="27355">
                  <c:v>346</c:v>
                </c:pt>
                <c:pt idx="27356">
                  <c:v>129</c:v>
                </c:pt>
                <c:pt idx="27357">
                  <c:v>7</c:v>
                </c:pt>
                <c:pt idx="27358">
                  <c:v>93</c:v>
                </c:pt>
                <c:pt idx="27359">
                  <c:v>94</c:v>
                </c:pt>
                <c:pt idx="27360">
                  <c:v>198</c:v>
                </c:pt>
                <c:pt idx="27361">
                  <c:v>46</c:v>
                </c:pt>
                <c:pt idx="27362">
                  <c:v>140</c:v>
                </c:pt>
                <c:pt idx="27363">
                  <c:v>23</c:v>
                </c:pt>
                <c:pt idx="27364">
                  <c:v>118</c:v>
                </c:pt>
                <c:pt idx="27365" formatCode="0.00E+00">
                  <c:v>4.8999999999999998E-3</c:v>
                </c:pt>
                <c:pt idx="27366">
                  <c:v>289</c:v>
                </c:pt>
                <c:pt idx="27367">
                  <c:v>243</c:v>
                </c:pt>
                <c:pt idx="27368">
                  <c:v>27</c:v>
                </c:pt>
                <c:pt idx="27369">
                  <c:v>24</c:v>
                </c:pt>
                <c:pt idx="27370">
                  <c:v>16</c:v>
                </c:pt>
                <c:pt idx="27371">
                  <c:v>21</c:v>
                </c:pt>
                <c:pt idx="27372">
                  <c:v>70</c:v>
                </c:pt>
                <c:pt idx="27373">
                  <c:v>170</c:v>
                </c:pt>
                <c:pt idx="27374">
                  <c:v>167</c:v>
                </c:pt>
                <c:pt idx="27375">
                  <c:v>187</c:v>
                </c:pt>
                <c:pt idx="27376">
                  <c:v>223</c:v>
                </c:pt>
                <c:pt idx="27377">
                  <c:v>9</c:v>
                </c:pt>
                <c:pt idx="27378">
                  <c:v>102</c:v>
                </c:pt>
                <c:pt idx="27379">
                  <c:v>127</c:v>
                </c:pt>
                <c:pt idx="27380">
                  <c:v>160</c:v>
                </c:pt>
                <c:pt idx="27381">
                  <c:v>129</c:v>
                </c:pt>
                <c:pt idx="27382">
                  <c:v>31</c:v>
                </c:pt>
                <c:pt idx="27383">
                  <c:v>69</c:v>
                </c:pt>
                <c:pt idx="27384">
                  <c:v>2</c:v>
                </c:pt>
                <c:pt idx="27385">
                  <c:v>242</c:v>
                </c:pt>
                <c:pt idx="27386">
                  <c:v>158</c:v>
                </c:pt>
                <c:pt idx="27387">
                  <c:v>441</c:v>
                </c:pt>
                <c:pt idx="27388">
                  <c:v>188</c:v>
                </c:pt>
                <c:pt idx="27389">
                  <c:v>233</c:v>
                </c:pt>
                <c:pt idx="27390">
                  <c:v>385</c:v>
                </c:pt>
                <c:pt idx="27391">
                  <c:v>246</c:v>
                </c:pt>
                <c:pt idx="27392">
                  <c:v>267</c:v>
                </c:pt>
                <c:pt idx="27393">
                  <c:v>248</c:v>
                </c:pt>
                <c:pt idx="27394">
                  <c:v>220</c:v>
                </c:pt>
                <c:pt idx="27395">
                  <c:v>230</c:v>
                </c:pt>
                <c:pt idx="27396">
                  <c:v>435</c:v>
                </c:pt>
                <c:pt idx="27397">
                  <c:v>435</c:v>
                </c:pt>
                <c:pt idx="27398">
                  <c:v>351</c:v>
                </c:pt>
                <c:pt idx="27399">
                  <c:v>261</c:v>
                </c:pt>
                <c:pt idx="27400">
                  <c:v>459</c:v>
                </c:pt>
                <c:pt idx="27401">
                  <c:v>335</c:v>
                </c:pt>
                <c:pt idx="27402">
                  <c:v>256</c:v>
                </c:pt>
                <c:pt idx="27403">
                  <c:v>388</c:v>
                </c:pt>
                <c:pt idx="27404">
                  <c:v>328</c:v>
                </c:pt>
                <c:pt idx="27405">
                  <c:v>467</c:v>
                </c:pt>
                <c:pt idx="27406">
                  <c:v>330</c:v>
                </c:pt>
                <c:pt idx="27407">
                  <c:v>377</c:v>
                </c:pt>
                <c:pt idx="27408">
                  <c:v>307</c:v>
                </c:pt>
                <c:pt idx="27409">
                  <c:v>195</c:v>
                </c:pt>
                <c:pt idx="27410">
                  <c:v>231</c:v>
                </c:pt>
                <c:pt idx="27411">
                  <c:v>328</c:v>
                </c:pt>
                <c:pt idx="27412">
                  <c:v>265</c:v>
                </c:pt>
                <c:pt idx="27413">
                  <c:v>287</c:v>
                </c:pt>
                <c:pt idx="27414">
                  <c:v>389</c:v>
                </c:pt>
                <c:pt idx="27415">
                  <c:v>193</c:v>
                </c:pt>
                <c:pt idx="27416">
                  <c:v>121</c:v>
                </c:pt>
                <c:pt idx="27417">
                  <c:v>238</c:v>
                </c:pt>
                <c:pt idx="27418">
                  <c:v>215</c:v>
                </c:pt>
                <c:pt idx="27419">
                  <c:v>1059</c:v>
                </c:pt>
                <c:pt idx="27420">
                  <c:v>437</c:v>
                </c:pt>
                <c:pt idx="27421">
                  <c:v>839</c:v>
                </c:pt>
                <c:pt idx="27422">
                  <c:v>162</c:v>
                </c:pt>
                <c:pt idx="27423">
                  <c:v>188</c:v>
                </c:pt>
                <c:pt idx="27424">
                  <c:v>194</c:v>
                </c:pt>
                <c:pt idx="27425">
                  <c:v>67</c:v>
                </c:pt>
                <c:pt idx="27426">
                  <c:v>136</c:v>
                </c:pt>
                <c:pt idx="27427">
                  <c:v>56</c:v>
                </c:pt>
                <c:pt idx="27428">
                  <c:v>87</c:v>
                </c:pt>
                <c:pt idx="27429">
                  <c:v>419</c:v>
                </c:pt>
                <c:pt idx="27430">
                  <c:v>74</c:v>
                </c:pt>
                <c:pt idx="27431">
                  <c:v>199</c:v>
                </c:pt>
                <c:pt idx="27432">
                  <c:v>998</c:v>
                </c:pt>
                <c:pt idx="27433">
                  <c:v>455</c:v>
                </c:pt>
                <c:pt idx="27434">
                  <c:v>699</c:v>
                </c:pt>
                <c:pt idx="27435">
                  <c:v>334</c:v>
                </c:pt>
                <c:pt idx="27436">
                  <c:v>500</c:v>
                </c:pt>
                <c:pt idx="27437">
                  <c:v>371</c:v>
                </c:pt>
                <c:pt idx="27438">
                  <c:v>424</c:v>
                </c:pt>
                <c:pt idx="27439">
                  <c:v>780</c:v>
                </c:pt>
                <c:pt idx="27440">
                  <c:v>363</c:v>
                </c:pt>
                <c:pt idx="27441">
                  <c:v>373</c:v>
                </c:pt>
                <c:pt idx="27442">
                  <c:v>389</c:v>
                </c:pt>
                <c:pt idx="27443">
                  <c:v>625</c:v>
                </c:pt>
                <c:pt idx="27444">
                  <c:v>307</c:v>
                </c:pt>
                <c:pt idx="27445">
                  <c:v>243</c:v>
                </c:pt>
                <c:pt idx="27446">
                  <c:v>345</c:v>
                </c:pt>
                <c:pt idx="27447">
                  <c:v>346</c:v>
                </c:pt>
                <c:pt idx="27448">
                  <c:v>270</c:v>
                </c:pt>
                <c:pt idx="27449">
                  <c:v>331</c:v>
                </c:pt>
                <c:pt idx="27450">
                  <c:v>309</c:v>
                </c:pt>
                <c:pt idx="27451">
                  <c:v>376</c:v>
                </c:pt>
                <c:pt idx="27452">
                  <c:v>193</c:v>
                </c:pt>
                <c:pt idx="27453">
                  <c:v>237</c:v>
                </c:pt>
                <c:pt idx="27454">
                  <c:v>440</c:v>
                </c:pt>
                <c:pt idx="27455">
                  <c:v>331</c:v>
                </c:pt>
                <c:pt idx="27456">
                  <c:v>219</c:v>
                </c:pt>
                <c:pt idx="27457">
                  <c:v>222</c:v>
                </c:pt>
                <c:pt idx="27458">
                  <c:v>303</c:v>
                </c:pt>
                <c:pt idx="27459">
                  <c:v>349</c:v>
                </c:pt>
                <c:pt idx="27460">
                  <c:v>296</c:v>
                </c:pt>
                <c:pt idx="27461">
                  <c:v>419</c:v>
                </c:pt>
                <c:pt idx="27462">
                  <c:v>344</c:v>
                </c:pt>
                <c:pt idx="27463">
                  <c:v>270</c:v>
                </c:pt>
                <c:pt idx="27464">
                  <c:v>215</c:v>
                </c:pt>
                <c:pt idx="27465">
                  <c:v>269</c:v>
                </c:pt>
                <c:pt idx="27466">
                  <c:v>250</c:v>
                </c:pt>
                <c:pt idx="27467">
                  <c:v>412</c:v>
                </c:pt>
                <c:pt idx="27468">
                  <c:v>249</c:v>
                </c:pt>
                <c:pt idx="27469">
                  <c:v>364</c:v>
                </c:pt>
                <c:pt idx="27470">
                  <c:v>317</c:v>
                </c:pt>
                <c:pt idx="27471">
                  <c:v>350</c:v>
                </c:pt>
                <c:pt idx="27472">
                  <c:v>466</c:v>
                </c:pt>
                <c:pt idx="27473">
                  <c:v>345</c:v>
                </c:pt>
                <c:pt idx="27474">
                  <c:v>361</c:v>
                </c:pt>
                <c:pt idx="27475">
                  <c:v>247</c:v>
                </c:pt>
                <c:pt idx="27476">
                  <c:v>350</c:v>
                </c:pt>
                <c:pt idx="27477">
                  <c:v>239</c:v>
                </c:pt>
                <c:pt idx="27478">
                  <c:v>376</c:v>
                </c:pt>
                <c:pt idx="27479">
                  <c:v>249</c:v>
                </c:pt>
                <c:pt idx="27480">
                  <c:v>320</c:v>
                </c:pt>
                <c:pt idx="27481">
                  <c:v>915</c:v>
                </c:pt>
                <c:pt idx="27482">
                  <c:v>1010</c:v>
                </c:pt>
                <c:pt idx="27483">
                  <c:v>641</c:v>
                </c:pt>
                <c:pt idx="27484">
                  <c:v>774</c:v>
                </c:pt>
                <c:pt idx="27485">
                  <c:v>1038</c:v>
                </c:pt>
                <c:pt idx="27486">
                  <c:v>1016</c:v>
                </c:pt>
                <c:pt idx="27487">
                  <c:v>520</c:v>
                </c:pt>
                <c:pt idx="27488">
                  <c:v>1255</c:v>
                </c:pt>
                <c:pt idx="27489">
                  <c:v>852</c:v>
                </c:pt>
                <c:pt idx="27490">
                  <c:v>557</c:v>
                </c:pt>
                <c:pt idx="27491">
                  <c:v>553</c:v>
                </c:pt>
                <c:pt idx="27492">
                  <c:v>731</c:v>
                </c:pt>
                <c:pt idx="27493">
                  <c:v>1025</c:v>
                </c:pt>
                <c:pt idx="27494">
                  <c:v>215</c:v>
                </c:pt>
                <c:pt idx="27495">
                  <c:v>281</c:v>
                </c:pt>
                <c:pt idx="27496">
                  <c:v>284</c:v>
                </c:pt>
                <c:pt idx="27497">
                  <c:v>335</c:v>
                </c:pt>
                <c:pt idx="27498">
                  <c:v>325</c:v>
                </c:pt>
                <c:pt idx="27499">
                  <c:v>348</c:v>
                </c:pt>
                <c:pt idx="27500">
                  <c:v>341</c:v>
                </c:pt>
                <c:pt idx="27501">
                  <c:v>183</c:v>
                </c:pt>
                <c:pt idx="27502">
                  <c:v>189</c:v>
                </c:pt>
                <c:pt idx="27503">
                  <c:v>160</c:v>
                </c:pt>
                <c:pt idx="27504">
                  <c:v>213</c:v>
                </c:pt>
                <c:pt idx="27505">
                  <c:v>335</c:v>
                </c:pt>
                <c:pt idx="27506">
                  <c:v>330</c:v>
                </c:pt>
                <c:pt idx="27507">
                  <c:v>242</c:v>
                </c:pt>
                <c:pt idx="27508">
                  <c:v>504</c:v>
                </c:pt>
                <c:pt idx="27509">
                  <c:v>422</c:v>
                </c:pt>
                <c:pt idx="27510">
                  <c:v>555</c:v>
                </c:pt>
                <c:pt idx="27511">
                  <c:v>390</c:v>
                </c:pt>
                <c:pt idx="27512">
                  <c:v>325</c:v>
                </c:pt>
                <c:pt idx="27513">
                  <c:v>275</c:v>
                </c:pt>
                <c:pt idx="27514">
                  <c:v>502</c:v>
                </c:pt>
                <c:pt idx="27515">
                  <c:v>304</c:v>
                </c:pt>
                <c:pt idx="27516">
                  <c:v>325</c:v>
                </c:pt>
                <c:pt idx="27517">
                  <c:v>153</c:v>
                </c:pt>
                <c:pt idx="27518">
                  <c:v>245</c:v>
                </c:pt>
                <c:pt idx="27519">
                  <c:v>1175</c:v>
                </c:pt>
                <c:pt idx="27520">
                  <c:v>982</c:v>
                </c:pt>
                <c:pt idx="27521">
                  <c:v>235</c:v>
                </c:pt>
                <c:pt idx="27522">
                  <c:v>212</c:v>
                </c:pt>
                <c:pt idx="27523">
                  <c:v>278</c:v>
                </c:pt>
                <c:pt idx="27524">
                  <c:v>957</c:v>
                </c:pt>
                <c:pt idx="27525">
                  <c:v>220</c:v>
                </c:pt>
                <c:pt idx="27526">
                  <c:v>119</c:v>
                </c:pt>
                <c:pt idx="27527">
                  <c:v>99</c:v>
                </c:pt>
                <c:pt idx="27528">
                  <c:v>163</c:v>
                </c:pt>
                <c:pt idx="27529">
                  <c:v>47</c:v>
                </c:pt>
                <c:pt idx="27530">
                  <c:v>38</c:v>
                </c:pt>
                <c:pt idx="27531">
                  <c:v>268</c:v>
                </c:pt>
                <c:pt idx="27532">
                  <c:v>80</c:v>
                </c:pt>
                <c:pt idx="27533">
                  <c:v>175</c:v>
                </c:pt>
                <c:pt idx="27534">
                  <c:v>32</c:v>
                </c:pt>
                <c:pt idx="27535">
                  <c:v>20</c:v>
                </c:pt>
                <c:pt idx="27536">
                  <c:v>46</c:v>
                </c:pt>
                <c:pt idx="27537">
                  <c:v>92</c:v>
                </c:pt>
                <c:pt idx="27538">
                  <c:v>197</c:v>
                </c:pt>
                <c:pt idx="27539">
                  <c:v>57</c:v>
                </c:pt>
                <c:pt idx="27540">
                  <c:v>37</c:v>
                </c:pt>
                <c:pt idx="27541">
                  <c:v>200</c:v>
                </c:pt>
                <c:pt idx="27542">
                  <c:v>248</c:v>
                </c:pt>
                <c:pt idx="27543">
                  <c:v>765</c:v>
                </c:pt>
                <c:pt idx="27544">
                  <c:v>203</c:v>
                </c:pt>
                <c:pt idx="27545">
                  <c:v>48</c:v>
                </c:pt>
                <c:pt idx="27546">
                  <c:v>184</c:v>
                </c:pt>
                <c:pt idx="27547">
                  <c:v>178</c:v>
                </c:pt>
                <c:pt idx="27548">
                  <c:v>161</c:v>
                </c:pt>
                <c:pt idx="27549" formatCode="0.00E+00">
                  <c:v>4.8999999999999998E-3</c:v>
                </c:pt>
                <c:pt idx="27550">
                  <c:v>23</c:v>
                </c:pt>
                <c:pt idx="27551">
                  <c:v>43</c:v>
                </c:pt>
                <c:pt idx="27552">
                  <c:v>74</c:v>
                </c:pt>
                <c:pt idx="27553">
                  <c:v>589</c:v>
                </c:pt>
                <c:pt idx="27554">
                  <c:v>434</c:v>
                </c:pt>
                <c:pt idx="27555">
                  <c:v>518</c:v>
                </c:pt>
                <c:pt idx="27556">
                  <c:v>666</c:v>
                </c:pt>
                <c:pt idx="27557">
                  <c:v>641</c:v>
                </c:pt>
                <c:pt idx="27558">
                  <c:v>975</c:v>
                </c:pt>
                <c:pt idx="27559">
                  <c:v>936</c:v>
                </c:pt>
                <c:pt idx="27560">
                  <c:v>507</c:v>
                </c:pt>
                <c:pt idx="27561">
                  <c:v>885</c:v>
                </c:pt>
                <c:pt idx="27562">
                  <c:v>939</c:v>
                </c:pt>
                <c:pt idx="27563">
                  <c:v>668</c:v>
                </c:pt>
                <c:pt idx="27564">
                  <c:v>651</c:v>
                </c:pt>
                <c:pt idx="27565">
                  <c:v>246</c:v>
                </c:pt>
                <c:pt idx="27566">
                  <c:v>115</c:v>
                </c:pt>
                <c:pt idx="27567">
                  <c:v>147</c:v>
                </c:pt>
                <c:pt idx="27568">
                  <c:v>277</c:v>
                </c:pt>
                <c:pt idx="27569">
                  <c:v>325</c:v>
                </c:pt>
                <c:pt idx="27570">
                  <c:v>259</c:v>
                </c:pt>
                <c:pt idx="27571">
                  <c:v>128</c:v>
                </c:pt>
                <c:pt idx="27572">
                  <c:v>249</c:v>
                </c:pt>
                <c:pt idx="27573">
                  <c:v>208</c:v>
                </c:pt>
                <c:pt idx="27574">
                  <c:v>95</c:v>
                </c:pt>
                <c:pt idx="27575">
                  <c:v>196</c:v>
                </c:pt>
                <c:pt idx="27576">
                  <c:v>191</c:v>
                </c:pt>
                <c:pt idx="27577">
                  <c:v>329</c:v>
                </c:pt>
                <c:pt idx="27578">
                  <c:v>140</c:v>
                </c:pt>
                <c:pt idx="27579">
                  <c:v>370</c:v>
                </c:pt>
                <c:pt idx="27580">
                  <c:v>254</c:v>
                </c:pt>
                <c:pt idx="27581">
                  <c:v>248</c:v>
                </c:pt>
                <c:pt idx="27582">
                  <c:v>333</c:v>
                </c:pt>
                <c:pt idx="27583">
                  <c:v>239</c:v>
                </c:pt>
                <c:pt idx="27584">
                  <c:v>167</c:v>
                </c:pt>
                <c:pt idx="27585">
                  <c:v>73</c:v>
                </c:pt>
                <c:pt idx="27586">
                  <c:v>159</c:v>
                </c:pt>
                <c:pt idx="27587">
                  <c:v>209</c:v>
                </c:pt>
                <c:pt idx="27588">
                  <c:v>467</c:v>
                </c:pt>
                <c:pt idx="27589">
                  <c:v>269</c:v>
                </c:pt>
                <c:pt idx="27590">
                  <c:v>628</c:v>
                </c:pt>
                <c:pt idx="27591">
                  <c:v>323</c:v>
                </c:pt>
                <c:pt idx="27592">
                  <c:v>246</c:v>
                </c:pt>
                <c:pt idx="27593">
                  <c:v>343</c:v>
                </c:pt>
                <c:pt idx="27594">
                  <c:v>365</c:v>
                </c:pt>
                <c:pt idx="27595">
                  <c:v>203</c:v>
                </c:pt>
                <c:pt idx="27596">
                  <c:v>331</c:v>
                </c:pt>
                <c:pt idx="27597">
                  <c:v>252</c:v>
                </c:pt>
                <c:pt idx="27598">
                  <c:v>180</c:v>
                </c:pt>
                <c:pt idx="27599">
                  <c:v>212</c:v>
                </c:pt>
                <c:pt idx="27600">
                  <c:v>305</c:v>
                </c:pt>
                <c:pt idx="27601">
                  <c:v>226</c:v>
                </c:pt>
                <c:pt idx="27602">
                  <c:v>52</c:v>
                </c:pt>
                <c:pt idx="27603">
                  <c:v>80</c:v>
                </c:pt>
                <c:pt idx="27604">
                  <c:v>110</c:v>
                </c:pt>
                <c:pt idx="27605" formatCode="0.00E+00">
                  <c:v>4.8999999999999998E-3</c:v>
                </c:pt>
                <c:pt idx="27606">
                  <c:v>41</c:v>
                </c:pt>
                <c:pt idx="27607">
                  <c:v>45</c:v>
                </c:pt>
                <c:pt idx="27608">
                  <c:v>366</c:v>
                </c:pt>
                <c:pt idx="27609">
                  <c:v>289</c:v>
                </c:pt>
                <c:pt idx="27610">
                  <c:v>296</c:v>
                </c:pt>
                <c:pt idx="27611">
                  <c:v>374</c:v>
                </c:pt>
                <c:pt idx="27612">
                  <c:v>330</c:v>
                </c:pt>
                <c:pt idx="27613">
                  <c:v>303</c:v>
                </c:pt>
                <c:pt idx="27614">
                  <c:v>268</c:v>
                </c:pt>
                <c:pt idx="27615">
                  <c:v>243</c:v>
                </c:pt>
                <c:pt idx="27616">
                  <c:v>406</c:v>
                </c:pt>
                <c:pt idx="27617">
                  <c:v>262</c:v>
                </c:pt>
                <c:pt idx="27618">
                  <c:v>381</c:v>
                </c:pt>
                <c:pt idx="27619">
                  <c:v>399</c:v>
                </c:pt>
                <c:pt idx="27620">
                  <c:v>75</c:v>
                </c:pt>
                <c:pt idx="27621">
                  <c:v>272</c:v>
                </c:pt>
                <c:pt idx="27622">
                  <c:v>322</c:v>
                </c:pt>
                <c:pt idx="27623">
                  <c:v>145</c:v>
                </c:pt>
                <c:pt idx="27624">
                  <c:v>180</c:v>
                </c:pt>
                <c:pt idx="27625">
                  <c:v>272</c:v>
                </c:pt>
                <c:pt idx="27626">
                  <c:v>310</c:v>
                </c:pt>
                <c:pt idx="27627">
                  <c:v>361</c:v>
                </c:pt>
                <c:pt idx="27628">
                  <c:v>151</c:v>
                </c:pt>
                <c:pt idx="27629">
                  <c:v>43</c:v>
                </c:pt>
                <c:pt idx="27630">
                  <c:v>112</c:v>
                </c:pt>
                <c:pt idx="27631">
                  <c:v>166</c:v>
                </c:pt>
                <c:pt idx="27632">
                  <c:v>303</c:v>
                </c:pt>
                <c:pt idx="27633">
                  <c:v>250</c:v>
                </c:pt>
                <c:pt idx="27634">
                  <c:v>174</c:v>
                </c:pt>
                <c:pt idx="27635">
                  <c:v>143</c:v>
                </c:pt>
                <c:pt idx="27636">
                  <c:v>18</c:v>
                </c:pt>
                <c:pt idx="27637">
                  <c:v>215</c:v>
                </c:pt>
                <c:pt idx="27638">
                  <c:v>240</c:v>
                </c:pt>
                <c:pt idx="27639">
                  <c:v>236</c:v>
                </c:pt>
                <c:pt idx="27640">
                  <c:v>200</c:v>
                </c:pt>
                <c:pt idx="27641">
                  <c:v>271</c:v>
                </c:pt>
                <c:pt idx="27642">
                  <c:v>296</c:v>
                </c:pt>
                <c:pt idx="27643">
                  <c:v>462</c:v>
                </c:pt>
                <c:pt idx="27644">
                  <c:v>160</c:v>
                </c:pt>
                <c:pt idx="27645">
                  <c:v>132</c:v>
                </c:pt>
                <c:pt idx="27646">
                  <c:v>85</c:v>
                </c:pt>
                <c:pt idx="27647">
                  <c:v>147</c:v>
                </c:pt>
                <c:pt idx="27648">
                  <c:v>77</c:v>
                </c:pt>
                <c:pt idx="27649">
                  <c:v>192</c:v>
                </c:pt>
                <c:pt idx="27650">
                  <c:v>258</c:v>
                </c:pt>
                <c:pt idx="27651">
                  <c:v>220</c:v>
                </c:pt>
                <c:pt idx="27652">
                  <c:v>403</c:v>
                </c:pt>
                <c:pt idx="27653">
                  <c:v>507</c:v>
                </c:pt>
                <c:pt idx="27654">
                  <c:v>295</c:v>
                </c:pt>
                <c:pt idx="27655">
                  <c:v>256</c:v>
                </c:pt>
                <c:pt idx="27656">
                  <c:v>392</c:v>
                </c:pt>
                <c:pt idx="27657">
                  <c:v>211</c:v>
                </c:pt>
                <c:pt idx="27658">
                  <c:v>362</c:v>
                </c:pt>
                <c:pt idx="27659">
                  <c:v>106</c:v>
                </c:pt>
                <c:pt idx="27660">
                  <c:v>443</c:v>
                </c:pt>
                <c:pt idx="27661">
                  <c:v>316</c:v>
                </c:pt>
                <c:pt idx="27662">
                  <c:v>394</c:v>
                </c:pt>
                <c:pt idx="27663">
                  <c:v>233</c:v>
                </c:pt>
                <c:pt idx="27664">
                  <c:v>279</c:v>
                </c:pt>
                <c:pt idx="27665">
                  <c:v>358</c:v>
                </c:pt>
                <c:pt idx="27666">
                  <c:v>345</c:v>
                </c:pt>
                <c:pt idx="27667">
                  <c:v>755</c:v>
                </c:pt>
                <c:pt idx="27668">
                  <c:v>820</c:v>
                </c:pt>
                <c:pt idx="27669">
                  <c:v>482</c:v>
                </c:pt>
                <c:pt idx="27670">
                  <c:v>219</c:v>
                </c:pt>
                <c:pt idx="27671">
                  <c:v>272</c:v>
                </c:pt>
                <c:pt idx="27672">
                  <c:v>161</c:v>
                </c:pt>
                <c:pt idx="27673">
                  <c:v>375</c:v>
                </c:pt>
                <c:pt idx="27674">
                  <c:v>376</c:v>
                </c:pt>
                <c:pt idx="27675">
                  <c:v>179</c:v>
                </c:pt>
                <c:pt idx="27676">
                  <c:v>439</c:v>
                </c:pt>
                <c:pt idx="27677">
                  <c:v>235</c:v>
                </c:pt>
                <c:pt idx="27678">
                  <c:v>151</c:v>
                </c:pt>
                <c:pt idx="27679">
                  <c:v>238</c:v>
                </c:pt>
                <c:pt idx="27680">
                  <c:v>250</c:v>
                </c:pt>
                <c:pt idx="27681">
                  <c:v>181</c:v>
                </c:pt>
                <c:pt idx="27682">
                  <c:v>192</c:v>
                </c:pt>
                <c:pt idx="27683">
                  <c:v>123</c:v>
                </c:pt>
                <c:pt idx="27684">
                  <c:v>115</c:v>
                </c:pt>
                <c:pt idx="27685">
                  <c:v>178</c:v>
                </c:pt>
                <c:pt idx="27686">
                  <c:v>394</c:v>
                </c:pt>
                <c:pt idx="27687" formatCode="0.00E+00">
                  <c:v>4.8999999999999998E-3</c:v>
                </c:pt>
                <c:pt idx="27688" formatCode="0.00E+00">
                  <c:v>4.8999999999999998E-3</c:v>
                </c:pt>
                <c:pt idx="27689">
                  <c:v>538</c:v>
                </c:pt>
                <c:pt idx="27690">
                  <c:v>1623</c:v>
                </c:pt>
                <c:pt idx="27691">
                  <c:v>1455</c:v>
                </c:pt>
                <c:pt idx="27692">
                  <c:v>1112</c:v>
                </c:pt>
                <c:pt idx="27693">
                  <c:v>415</c:v>
                </c:pt>
                <c:pt idx="27694">
                  <c:v>943</c:v>
                </c:pt>
                <c:pt idx="27695">
                  <c:v>527</c:v>
                </c:pt>
                <c:pt idx="27696">
                  <c:v>958</c:v>
                </c:pt>
                <c:pt idx="27697">
                  <c:v>574</c:v>
                </c:pt>
                <c:pt idx="27698">
                  <c:v>239</c:v>
                </c:pt>
                <c:pt idx="27699">
                  <c:v>1215</c:v>
                </c:pt>
                <c:pt idx="27700">
                  <c:v>498</c:v>
                </c:pt>
                <c:pt idx="27701">
                  <c:v>76</c:v>
                </c:pt>
                <c:pt idx="27702">
                  <c:v>184</c:v>
                </c:pt>
                <c:pt idx="27703">
                  <c:v>54</c:v>
                </c:pt>
                <c:pt idx="27704">
                  <c:v>108</c:v>
                </c:pt>
                <c:pt idx="27705">
                  <c:v>39</c:v>
                </c:pt>
                <c:pt idx="27706">
                  <c:v>6</c:v>
                </c:pt>
                <c:pt idx="27707">
                  <c:v>25</c:v>
                </c:pt>
                <c:pt idx="27708">
                  <c:v>14</c:v>
                </c:pt>
                <c:pt idx="27709">
                  <c:v>12</c:v>
                </c:pt>
                <c:pt idx="27710">
                  <c:v>2</c:v>
                </c:pt>
                <c:pt idx="27711">
                  <c:v>40</c:v>
                </c:pt>
                <c:pt idx="27712">
                  <c:v>73</c:v>
                </c:pt>
                <c:pt idx="27713">
                  <c:v>194</c:v>
                </c:pt>
                <c:pt idx="27714">
                  <c:v>143</c:v>
                </c:pt>
                <c:pt idx="27715">
                  <c:v>182</c:v>
                </c:pt>
                <c:pt idx="27716">
                  <c:v>310</c:v>
                </c:pt>
                <c:pt idx="27717">
                  <c:v>346</c:v>
                </c:pt>
                <c:pt idx="27718">
                  <c:v>243</c:v>
                </c:pt>
                <c:pt idx="27719">
                  <c:v>272</c:v>
                </c:pt>
                <c:pt idx="27720">
                  <c:v>165</c:v>
                </c:pt>
                <c:pt idx="27721">
                  <c:v>122</c:v>
                </c:pt>
                <c:pt idx="27722">
                  <c:v>78</c:v>
                </c:pt>
                <c:pt idx="27723">
                  <c:v>137</c:v>
                </c:pt>
                <c:pt idx="27724">
                  <c:v>348</c:v>
                </c:pt>
                <c:pt idx="27725">
                  <c:v>131</c:v>
                </c:pt>
                <c:pt idx="27726">
                  <c:v>705</c:v>
                </c:pt>
                <c:pt idx="27727">
                  <c:v>167</c:v>
                </c:pt>
                <c:pt idx="27728">
                  <c:v>227</c:v>
                </c:pt>
                <c:pt idx="27729">
                  <c:v>141</c:v>
                </c:pt>
                <c:pt idx="27730">
                  <c:v>158</c:v>
                </c:pt>
                <c:pt idx="27731">
                  <c:v>99</c:v>
                </c:pt>
                <c:pt idx="27732">
                  <c:v>139</c:v>
                </c:pt>
                <c:pt idx="27733">
                  <c:v>187</c:v>
                </c:pt>
                <c:pt idx="27734">
                  <c:v>81</c:v>
                </c:pt>
                <c:pt idx="27735">
                  <c:v>247</c:v>
                </c:pt>
                <c:pt idx="27736">
                  <c:v>784</c:v>
                </c:pt>
                <c:pt idx="27737">
                  <c:v>44</c:v>
                </c:pt>
                <c:pt idx="27738">
                  <c:v>656</c:v>
                </c:pt>
                <c:pt idx="27739">
                  <c:v>343</c:v>
                </c:pt>
                <c:pt idx="27740">
                  <c:v>708</c:v>
                </c:pt>
                <c:pt idx="27741">
                  <c:v>402</c:v>
                </c:pt>
                <c:pt idx="27742">
                  <c:v>437</c:v>
                </c:pt>
                <c:pt idx="27743">
                  <c:v>494</c:v>
                </c:pt>
                <c:pt idx="27744">
                  <c:v>414</c:v>
                </c:pt>
                <c:pt idx="27745">
                  <c:v>464</c:v>
                </c:pt>
                <c:pt idx="27746">
                  <c:v>270</c:v>
                </c:pt>
                <c:pt idx="27747">
                  <c:v>494</c:v>
                </c:pt>
                <c:pt idx="27748">
                  <c:v>425</c:v>
                </c:pt>
                <c:pt idx="27749">
                  <c:v>440</c:v>
                </c:pt>
                <c:pt idx="27750">
                  <c:v>369</c:v>
                </c:pt>
                <c:pt idx="27751">
                  <c:v>412</c:v>
                </c:pt>
                <c:pt idx="27752">
                  <c:v>361</c:v>
                </c:pt>
                <c:pt idx="27753">
                  <c:v>233</c:v>
                </c:pt>
                <c:pt idx="27754">
                  <c:v>206</c:v>
                </c:pt>
                <c:pt idx="27755">
                  <c:v>331</c:v>
                </c:pt>
                <c:pt idx="27756">
                  <c:v>181</c:v>
                </c:pt>
                <c:pt idx="27757">
                  <c:v>242</c:v>
                </c:pt>
                <c:pt idx="27758">
                  <c:v>167</c:v>
                </c:pt>
                <c:pt idx="27759">
                  <c:v>403</c:v>
                </c:pt>
                <c:pt idx="27760">
                  <c:v>265</c:v>
                </c:pt>
                <c:pt idx="27761">
                  <c:v>161</c:v>
                </c:pt>
                <c:pt idx="27762">
                  <c:v>304</c:v>
                </c:pt>
                <c:pt idx="27763">
                  <c:v>317</c:v>
                </c:pt>
                <c:pt idx="27764">
                  <c:v>230</c:v>
                </c:pt>
                <c:pt idx="27765">
                  <c:v>432</c:v>
                </c:pt>
                <c:pt idx="27766">
                  <c:v>323</c:v>
                </c:pt>
                <c:pt idx="27767">
                  <c:v>653</c:v>
                </c:pt>
                <c:pt idx="27768">
                  <c:v>365</c:v>
                </c:pt>
                <c:pt idx="27769">
                  <c:v>376</c:v>
                </c:pt>
                <c:pt idx="27770">
                  <c:v>251</c:v>
                </c:pt>
                <c:pt idx="27771">
                  <c:v>213</c:v>
                </c:pt>
                <c:pt idx="27772">
                  <c:v>318</c:v>
                </c:pt>
                <c:pt idx="27773">
                  <c:v>485</c:v>
                </c:pt>
                <c:pt idx="27774">
                  <c:v>440</c:v>
                </c:pt>
                <c:pt idx="27775">
                  <c:v>178</c:v>
                </c:pt>
                <c:pt idx="27776">
                  <c:v>296</c:v>
                </c:pt>
                <c:pt idx="27777">
                  <c:v>271</c:v>
                </c:pt>
                <c:pt idx="27778">
                  <c:v>427</c:v>
                </c:pt>
                <c:pt idx="27779">
                  <c:v>380</c:v>
                </c:pt>
                <c:pt idx="27780">
                  <c:v>361</c:v>
                </c:pt>
                <c:pt idx="27781">
                  <c:v>413</c:v>
                </c:pt>
                <c:pt idx="27782">
                  <c:v>288</c:v>
                </c:pt>
                <c:pt idx="27783">
                  <c:v>398</c:v>
                </c:pt>
                <c:pt idx="27784">
                  <c:v>263</c:v>
                </c:pt>
                <c:pt idx="27785">
                  <c:v>348</c:v>
                </c:pt>
                <c:pt idx="27786">
                  <c:v>496</c:v>
                </c:pt>
                <c:pt idx="27787">
                  <c:v>214</c:v>
                </c:pt>
                <c:pt idx="27788">
                  <c:v>322</c:v>
                </c:pt>
                <c:pt idx="27789">
                  <c:v>369</c:v>
                </c:pt>
                <c:pt idx="27790">
                  <c:v>367</c:v>
                </c:pt>
                <c:pt idx="27791">
                  <c:v>420</c:v>
                </c:pt>
                <c:pt idx="27792">
                  <c:v>349</c:v>
                </c:pt>
                <c:pt idx="27793">
                  <c:v>326</c:v>
                </c:pt>
                <c:pt idx="27794">
                  <c:v>342</c:v>
                </c:pt>
                <c:pt idx="27795">
                  <c:v>283</c:v>
                </c:pt>
                <c:pt idx="27796">
                  <c:v>196</c:v>
                </c:pt>
                <c:pt idx="27797">
                  <c:v>344</c:v>
                </c:pt>
                <c:pt idx="27798">
                  <c:v>232</c:v>
                </c:pt>
                <c:pt idx="27799">
                  <c:v>387</c:v>
                </c:pt>
                <c:pt idx="27800">
                  <c:v>333</c:v>
                </c:pt>
                <c:pt idx="27801">
                  <c:v>349</c:v>
                </c:pt>
                <c:pt idx="27802">
                  <c:v>291</c:v>
                </c:pt>
                <c:pt idx="27803">
                  <c:v>232</c:v>
                </c:pt>
                <c:pt idx="27804">
                  <c:v>311</c:v>
                </c:pt>
                <c:pt idx="27805">
                  <c:v>388</c:v>
                </c:pt>
                <c:pt idx="27806">
                  <c:v>353</c:v>
                </c:pt>
                <c:pt idx="27807">
                  <c:v>412</c:v>
                </c:pt>
                <c:pt idx="27808">
                  <c:v>199</c:v>
                </c:pt>
                <c:pt idx="27809">
                  <c:v>190</c:v>
                </c:pt>
                <c:pt idx="27810" formatCode="0.00E+00">
                  <c:v>4.8999999999999998E-3</c:v>
                </c:pt>
                <c:pt idx="27811">
                  <c:v>133</c:v>
                </c:pt>
                <c:pt idx="27812">
                  <c:v>166</c:v>
                </c:pt>
                <c:pt idx="27813">
                  <c:v>106</c:v>
                </c:pt>
                <c:pt idx="27814">
                  <c:v>269</c:v>
                </c:pt>
                <c:pt idx="27815">
                  <c:v>192</c:v>
                </c:pt>
                <c:pt idx="27816">
                  <c:v>293</c:v>
                </c:pt>
                <c:pt idx="27817">
                  <c:v>246</c:v>
                </c:pt>
                <c:pt idx="27818">
                  <c:v>231</c:v>
                </c:pt>
                <c:pt idx="27819">
                  <c:v>218</c:v>
                </c:pt>
                <c:pt idx="27820">
                  <c:v>69</c:v>
                </c:pt>
                <c:pt idx="27821">
                  <c:v>153</c:v>
                </c:pt>
                <c:pt idx="27822">
                  <c:v>129</c:v>
                </c:pt>
                <c:pt idx="27823">
                  <c:v>17</c:v>
                </c:pt>
                <c:pt idx="27824">
                  <c:v>90</c:v>
                </c:pt>
                <c:pt idx="27825">
                  <c:v>42</c:v>
                </c:pt>
                <c:pt idx="27826">
                  <c:v>69</c:v>
                </c:pt>
                <c:pt idx="27827">
                  <c:v>54</c:v>
                </c:pt>
                <c:pt idx="27828">
                  <c:v>62</c:v>
                </c:pt>
                <c:pt idx="27829">
                  <c:v>134</c:v>
                </c:pt>
                <c:pt idx="27830">
                  <c:v>58</c:v>
                </c:pt>
                <c:pt idx="27831">
                  <c:v>39</c:v>
                </c:pt>
                <c:pt idx="27832">
                  <c:v>19</c:v>
                </c:pt>
                <c:pt idx="27833">
                  <c:v>8</c:v>
                </c:pt>
                <c:pt idx="27834">
                  <c:v>3</c:v>
                </c:pt>
                <c:pt idx="27835">
                  <c:v>42</c:v>
                </c:pt>
                <c:pt idx="27836">
                  <c:v>156</c:v>
                </c:pt>
                <c:pt idx="27837">
                  <c:v>93</c:v>
                </c:pt>
                <c:pt idx="27838">
                  <c:v>118</c:v>
                </c:pt>
                <c:pt idx="27839">
                  <c:v>53</c:v>
                </c:pt>
                <c:pt idx="27840">
                  <c:v>189</c:v>
                </c:pt>
                <c:pt idx="27841">
                  <c:v>318</c:v>
                </c:pt>
                <c:pt idx="27842">
                  <c:v>166</c:v>
                </c:pt>
                <c:pt idx="27843">
                  <c:v>259</c:v>
                </c:pt>
                <c:pt idx="27844">
                  <c:v>147</c:v>
                </c:pt>
                <c:pt idx="27845">
                  <c:v>284</c:v>
                </c:pt>
                <c:pt idx="27846">
                  <c:v>318</c:v>
                </c:pt>
                <c:pt idx="27847">
                  <c:v>359</c:v>
                </c:pt>
                <c:pt idx="27848">
                  <c:v>247</c:v>
                </c:pt>
                <c:pt idx="27849">
                  <c:v>286</c:v>
                </c:pt>
                <c:pt idx="27850">
                  <c:v>92</c:v>
                </c:pt>
                <c:pt idx="27851">
                  <c:v>178</c:v>
                </c:pt>
                <c:pt idx="27852">
                  <c:v>158</c:v>
                </c:pt>
                <c:pt idx="27853">
                  <c:v>325</c:v>
                </c:pt>
                <c:pt idx="27854">
                  <c:v>514</c:v>
                </c:pt>
                <c:pt idx="27855">
                  <c:v>330</c:v>
                </c:pt>
                <c:pt idx="27856">
                  <c:v>353</c:v>
                </c:pt>
                <c:pt idx="27857">
                  <c:v>303</c:v>
                </c:pt>
                <c:pt idx="27858">
                  <c:v>299</c:v>
                </c:pt>
                <c:pt idx="27859">
                  <c:v>477</c:v>
                </c:pt>
                <c:pt idx="27860">
                  <c:v>303</c:v>
                </c:pt>
                <c:pt idx="27861">
                  <c:v>224</c:v>
                </c:pt>
                <c:pt idx="27862">
                  <c:v>471</c:v>
                </c:pt>
                <c:pt idx="27863">
                  <c:v>321</c:v>
                </c:pt>
                <c:pt idx="27864">
                  <c:v>817</c:v>
                </c:pt>
                <c:pt idx="27865">
                  <c:v>423</c:v>
                </c:pt>
                <c:pt idx="27866">
                  <c:v>415</c:v>
                </c:pt>
                <c:pt idx="27867">
                  <c:v>542</c:v>
                </c:pt>
                <c:pt idx="27868">
                  <c:v>301</c:v>
                </c:pt>
                <c:pt idx="27869">
                  <c:v>330</c:v>
                </c:pt>
                <c:pt idx="27870">
                  <c:v>415</c:v>
                </c:pt>
                <c:pt idx="27871">
                  <c:v>425</c:v>
                </c:pt>
                <c:pt idx="27872">
                  <c:v>402</c:v>
                </c:pt>
                <c:pt idx="27873">
                  <c:v>355</c:v>
                </c:pt>
                <c:pt idx="27874">
                  <c:v>277</c:v>
                </c:pt>
                <c:pt idx="27875">
                  <c:v>290</c:v>
                </c:pt>
                <c:pt idx="27876">
                  <c:v>597</c:v>
                </c:pt>
                <c:pt idx="27877">
                  <c:v>84</c:v>
                </c:pt>
                <c:pt idx="27878">
                  <c:v>56</c:v>
                </c:pt>
                <c:pt idx="27879">
                  <c:v>228</c:v>
                </c:pt>
                <c:pt idx="27880">
                  <c:v>165</c:v>
                </c:pt>
                <c:pt idx="27881">
                  <c:v>121</c:v>
                </c:pt>
                <c:pt idx="27882">
                  <c:v>195</c:v>
                </c:pt>
                <c:pt idx="27883">
                  <c:v>142</c:v>
                </c:pt>
                <c:pt idx="27884">
                  <c:v>116</c:v>
                </c:pt>
                <c:pt idx="27885">
                  <c:v>232</c:v>
                </c:pt>
                <c:pt idx="27886">
                  <c:v>75</c:v>
                </c:pt>
                <c:pt idx="27887">
                  <c:v>198</c:v>
                </c:pt>
                <c:pt idx="27888">
                  <c:v>189</c:v>
                </c:pt>
                <c:pt idx="27889">
                  <c:v>210</c:v>
                </c:pt>
                <c:pt idx="27890">
                  <c:v>329</c:v>
                </c:pt>
                <c:pt idx="27891">
                  <c:v>309</c:v>
                </c:pt>
                <c:pt idx="27892">
                  <c:v>402</c:v>
                </c:pt>
                <c:pt idx="27893">
                  <c:v>231</c:v>
                </c:pt>
                <c:pt idx="27894">
                  <c:v>282</c:v>
                </c:pt>
                <c:pt idx="27895">
                  <c:v>216</c:v>
                </c:pt>
                <c:pt idx="27896">
                  <c:v>213</c:v>
                </c:pt>
                <c:pt idx="27897">
                  <c:v>143</c:v>
                </c:pt>
                <c:pt idx="27898">
                  <c:v>181</c:v>
                </c:pt>
                <c:pt idx="27899">
                  <c:v>179</c:v>
                </c:pt>
                <c:pt idx="27900">
                  <c:v>231</c:v>
                </c:pt>
                <c:pt idx="27901">
                  <c:v>239</c:v>
                </c:pt>
                <c:pt idx="27902">
                  <c:v>234</c:v>
                </c:pt>
                <c:pt idx="27903">
                  <c:v>173</c:v>
                </c:pt>
                <c:pt idx="27904">
                  <c:v>160</c:v>
                </c:pt>
                <c:pt idx="27905">
                  <c:v>158</c:v>
                </c:pt>
                <c:pt idx="27906">
                  <c:v>189</c:v>
                </c:pt>
                <c:pt idx="27907">
                  <c:v>199</c:v>
                </c:pt>
                <c:pt idx="27908">
                  <c:v>177</c:v>
                </c:pt>
                <c:pt idx="27909">
                  <c:v>371</c:v>
                </c:pt>
                <c:pt idx="27910">
                  <c:v>63</c:v>
                </c:pt>
                <c:pt idx="27911">
                  <c:v>170</c:v>
                </c:pt>
                <c:pt idx="27912">
                  <c:v>153</c:v>
                </c:pt>
                <c:pt idx="27913">
                  <c:v>238</c:v>
                </c:pt>
                <c:pt idx="27914">
                  <c:v>236</c:v>
                </c:pt>
                <c:pt idx="27915">
                  <c:v>414</c:v>
                </c:pt>
                <c:pt idx="27916">
                  <c:v>257</c:v>
                </c:pt>
                <c:pt idx="27917">
                  <c:v>353</c:v>
                </c:pt>
                <c:pt idx="27918">
                  <c:v>263</c:v>
                </c:pt>
                <c:pt idx="27919">
                  <c:v>389</c:v>
                </c:pt>
                <c:pt idx="27920">
                  <c:v>246</c:v>
                </c:pt>
                <c:pt idx="27921">
                  <c:v>257</c:v>
                </c:pt>
                <c:pt idx="27922">
                  <c:v>256</c:v>
                </c:pt>
                <c:pt idx="27923">
                  <c:v>190</c:v>
                </c:pt>
                <c:pt idx="27924">
                  <c:v>310</c:v>
                </c:pt>
                <c:pt idx="27925">
                  <c:v>227</c:v>
                </c:pt>
                <c:pt idx="27926">
                  <c:v>253</c:v>
                </c:pt>
                <c:pt idx="27927">
                  <c:v>364</c:v>
                </c:pt>
                <c:pt idx="27928">
                  <c:v>292</c:v>
                </c:pt>
                <c:pt idx="27929">
                  <c:v>185</c:v>
                </c:pt>
                <c:pt idx="27930">
                  <c:v>128</c:v>
                </c:pt>
                <c:pt idx="27931">
                  <c:v>143</c:v>
                </c:pt>
                <c:pt idx="27932">
                  <c:v>180</c:v>
                </c:pt>
                <c:pt idx="27933">
                  <c:v>1</c:v>
                </c:pt>
                <c:pt idx="27934">
                  <c:v>32</c:v>
                </c:pt>
                <c:pt idx="27935">
                  <c:v>95</c:v>
                </c:pt>
                <c:pt idx="27936">
                  <c:v>826</c:v>
                </c:pt>
                <c:pt idx="27937">
                  <c:v>160</c:v>
                </c:pt>
                <c:pt idx="27938">
                  <c:v>152</c:v>
                </c:pt>
                <c:pt idx="27939">
                  <c:v>240</c:v>
                </c:pt>
                <c:pt idx="27940">
                  <c:v>170</c:v>
                </c:pt>
                <c:pt idx="27941">
                  <c:v>112</c:v>
                </c:pt>
                <c:pt idx="27942">
                  <c:v>137</c:v>
                </c:pt>
                <c:pt idx="27943">
                  <c:v>60</c:v>
                </c:pt>
                <c:pt idx="27944">
                  <c:v>345</c:v>
                </c:pt>
                <c:pt idx="27945">
                  <c:v>193</c:v>
                </c:pt>
                <c:pt idx="27946">
                  <c:v>26</c:v>
                </c:pt>
                <c:pt idx="27947">
                  <c:v>190</c:v>
                </c:pt>
                <c:pt idx="27948">
                  <c:v>366</c:v>
                </c:pt>
                <c:pt idx="27949">
                  <c:v>283</c:v>
                </c:pt>
                <c:pt idx="27950">
                  <c:v>350</c:v>
                </c:pt>
                <c:pt idx="27951">
                  <c:v>295</c:v>
                </c:pt>
                <c:pt idx="27952">
                  <c:v>378</c:v>
                </c:pt>
                <c:pt idx="27953">
                  <c:v>294</c:v>
                </c:pt>
                <c:pt idx="27954">
                  <c:v>431</c:v>
                </c:pt>
                <c:pt idx="27955">
                  <c:v>267</c:v>
                </c:pt>
                <c:pt idx="27956">
                  <c:v>285</c:v>
                </c:pt>
                <c:pt idx="27957">
                  <c:v>264</c:v>
                </c:pt>
                <c:pt idx="27958">
                  <c:v>221</c:v>
                </c:pt>
                <c:pt idx="27959">
                  <c:v>636</c:v>
                </c:pt>
                <c:pt idx="27960">
                  <c:v>524</c:v>
                </c:pt>
                <c:pt idx="27961">
                  <c:v>185</c:v>
                </c:pt>
                <c:pt idx="27962">
                  <c:v>348</c:v>
                </c:pt>
                <c:pt idx="27963">
                  <c:v>297</c:v>
                </c:pt>
                <c:pt idx="27964">
                  <c:v>290</c:v>
                </c:pt>
                <c:pt idx="27965">
                  <c:v>629</c:v>
                </c:pt>
                <c:pt idx="27966">
                  <c:v>461</c:v>
                </c:pt>
                <c:pt idx="27967">
                  <c:v>796</c:v>
                </c:pt>
                <c:pt idx="27968">
                  <c:v>749</c:v>
                </c:pt>
                <c:pt idx="27969">
                  <c:v>514</c:v>
                </c:pt>
                <c:pt idx="27970">
                  <c:v>122</c:v>
                </c:pt>
                <c:pt idx="27971">
                  <c:v>260</c:v>
                </c:pt>
                <c:pt idx="27972">
                  <c:v>304</c:v>
                </c:pt>
                <c:pt idx="27973">
                  <c:v>99</c:v>
                </c:pt>
                <c:pt idx="27974">
                  <c:v>195</c:v>
                </c:pt>
                <c:pt idx="27975">
                  <c:v>123</c:v>
                </c:pt>
                <c:pt idx="27976">
                  <c:v>182</c:v>
                </c:pt>
                <c:pt idx="27977">
                  <c:v>53</c:v>
                </c:pt>
                <c:pt idx="27978">
                  <c:v>436</c:v>
                </c:pt>
                <c:pt idx="27979">
                  <c:v>216</c:v>
                </c:pt>
                <c:pt idx="27980">
                  <c:v>217</c:v>
                </c:pt>
                <c:pt idx="27981">
                  <c:v>132</c:v>
                </c:pt>
                <c:pt idx="27982">
                  <c:v>415</c:v>
                </c:pt>
                <c:pt idx="27983">
                  <c:v>51</c:v>
                </c:pt>
                <c:pt idx="27984">
                  <c:v>76</c:v>
                </c:pt>
                <c:pt idx="27985">
                  <c:v>307</c:v>
                </c:pt>
                <c:pt idx="27986">
                  <c:v>114</c:v>
                </c:pt>
                <c:pt idx="27987">
                  <c:v>576</c:v>
                </c:pt>
                <c:pt idx="27988">
                  <c:v>83</c:v>
                </c:pt>
                <c:pt idx="27989">
                  <c:v>70</c:v>
                </c:pt>
                <c:pt idx="27990">
                  <c:v>228</c:v>
                </c:pt>
                <c:pt idx="27991">
                  <c:v>118</c:v>
                </c:pt>
                <c:pt idx="27992">
                  <c:v>293</c:v>
                </c:pt>
                <c:pt idx="27993">
                  <c:v>144</c:v>
                </c:pt>
                <c:pt idx="27994">
                  <c:v>100</c:v>
                </c:pt>
                <c:pt idx="27995">
                  <c:v>315</c:v>
                </c:pt>
                <c:pt idx="27996">
                  <c:v>46</c:v>
                </c:pt>
                <c:pt idx="27997">
                  <c:v>70</c:v>
                </c:pt>
                <c:pt idx="27998">
                  <c:v>139</c:v>
                </c:pt>
                <c:pt idx="27999">
                  <c:v>218</c:v>
                </c:pt>
                <c:pt idx="28000">
                  <c:v>184</c:v>
                </c:pt>
                <c:pt idx="28001">
                  <c:v>386</c:v>
                </c:pt>
                <c:pt idx="28002">
                  <c:v>201</c:v>
                </c:pt>
                <c:pt idx="28003">
                  <c:v>300</c:v>
                </c:pt>
                <c:pt idx="28004">
                  <c:v>161</c:v>
                </c:pt>
                <c:pt idx="28005">
                  <c:v>158</c:v>
                </c:pt>
                <c:pt idx="28006">
                  <c:v>43</c:v>
                </c:pt>
                <c:pt idx="28007">
                  <c:v>118</c:v>
                </c:pt>
                <c:pt idx="28008">
                  <c:v>99</c:v>
                </c:pt>
                <c:pt idx="28009">
                  <c:v>55</c:v>
                </c:pt>
                <c:pt idx="28010">
                  <c:v>242</c:v>
                </c:pt>
                <c:pt idx="28011">
                  <c:v>345</c:v>
                </c:pt>
                <c:pt idx="28012">
                  <c:v>5</c:v>
                </c:pt>
                <c:pt idx="28013">
                  <c:v>373</c:v>
                </c:pt>
                <c:pt idx="28014">
                  <c:v>587</c:v>
                </c:pt>
                <c:pt idx="28015">
                  <c:v>635</c:v>
                </c:pt>
                <c:pt idx="28016">
                  <c:v>674</c:v>
                </c:pt>
                <c:pt idx="28017">
                  <c:v>330</c:v>
                </c:pt>
                <c:pt idx="28018">
                  <c:v>506</c:v>
                </c:pt>
                <c:pt idx="28019">
                  <c:v>614</c:v>
                </c:pt>
                <c:pt idx="28020">
                  <c:v>416</c:v>
                </c:pt>
                <c:pt idx="28021">
                  <c:v>1093</c:v>
                </c:pt>
                <c:pt idx="28022">
                  <c:v>914</c:v>
                </c:pt>
                <c:pt idx="28023">
                  <c:v>315</c:v>
                </c:pt>
                <c:pt idx="28024">
                  <c:v>1135</c:v>
                </c:pt>
                <c:pt idx="28025">
                  <c:v>140</c:v>
                </c:pt>
                <c:pt idx="28026">
                  <c:v>402</c:v>
                </c:pt>
                <c:pt idx="28027">
                  <c:v>73</c:v>
                </c:pt>
                <c:pt idx="28028">
                  <c:v>146</c:v>
                </c:pt>
                <c:pt idx="28029">
                  <c:v>233</c:v>
                </c:pt>
                <c:pt idx="28030">
                  <c:v>287</c:v>
                </c:pt>
                <c:pt idx="28031">
                  <c:v>306</c:v>
                </c:pt>
                <c:pt idx="28032">
                  <c:v>171</c:v>
                </c:pt>
                <c:pt idx="28033">
                  <c:v>117</c:v>
                </c:pt>
                <c:pt idx="28034">
                  <c:v>109</c:v>
                </c:pt>
                <c:pt idx="28035">
                  <c:v>104</c:v>
                </c:pt>
                <c:pt idx="28036">
                  <c:v>342</c:v>
                </c:pt>
                <c:pt idx="28037">
                  <c:v>285</c:v>
                </c:pt>
                <c:pt idx="28038">
                  <c:v>547</c:v>
                </c:pt>
                <c:pt idx="28039">
                  <c:v>241</c:v>
                </c:pt>
                <c:pt idx="28040">
                  <c:v>223</c:v>
                </c:pt>
                <c:pt idx="28041">
                  <c:v>252</c:v>
                </c:pt>
                <c:pt idx="28042">
                  <c:v>211</c:v>
                </c:pt>
                <c:pt idx="28043">
                  <c:v>310</c:v>
                </c:pt>
                <c:pt idx="28044">
                  <c:v>584</c:v>
                </c:pt>
                <c:pt idx="28045">
                  <c:v>266</c:v>
                </c:pt>
                <c:pt idx="28046">
                  <c:v>434</c:v>
                </c:pt>
                <c:pt idx="28047">
                  <c:v>259</c:v>
                </c:pt>
                <c:pt idx="28048">
                  <c:v>512</c:v>
                </c:pt>
                <c:pt idx="28049">
                  <c:v>297</c:v>
                </c:pt>
                <c:pt idx="28050">
                  <c:v>39</c:v>
                </c:pt>
                <c:pt idx="28051">
                  <c:v>124</c:v>
                </c:pt>
                <c:pt idx="28052">
                  <c:v>44</c:v>
                </c:pt>
                <c:pt idx="28053">
                  <c:v>369</c:v>
                </c:pt>
                <c:pt idx="28054">
                  <c:v>40</c:v>
                </c:pt>
                <c:pt idx="28055">
                  <c:v>22</c:v>
                </c:pt>
                <c:pt idx="28056">
                  <c:v>2</c:v>
                </c:pt>
                <c:pt idx="28057">
                  <c:v>2</c:v>
                </c:pt>
                <c:pt idx="28058">
                  <c:v>307</c:v>
                </c:pt>
                <c:pt idx="28059">
                  <c:v>178</c:v>
                </c:pt>
                <c:pt idx="28060">
                  <c:v>168</c:v>
                </c:pt>
                <c:pt idx="28061">
                  <c:v>117</c:v>
                </c:pt>
                <c:pt idx="28062">
                  <c:v>334</c:v>
                </c:pt>
                <c:pt idx="28063">
                  <c:v>151</c:v>
                </c:pt>
                <c:pt idx="28064" formatCode="0.00E+00">
                  <c:v>4.8999999999999998E-3</c:v>
                </c:pt>
                <c:pt idx="28065">
                  <c:v>298</c:v>
                </c:pt>
                <c:pt idx="28066">
                  <c:v>115</c:v>
                </c:pt>
                <c:pt idx="28067">
                  <c:v>190</c:v>
                </c:pt>
                <c:pt idx="28068">
                  <c:v>302</c:v>
                </c:pt>
                <c:pt idx="28069">
                  <c:v>206</c:v>
                </c:pt>
                <c:pt idx="28070">
                  <c:v>158</c:v>
                </c:pt>
                <c:pt idx="28071">
                  <c:v>146</c:v>
                </c:pt>
                <c:pt idx="28072">
                  <c:v>68</c:v>
                </c:pt>
                <c:pt idx="28073">
                  <c:v>163</c:v>
                </c:pt>
                <c:pt idx="28074">
                  <c:v>97</c:v>
                </c:pt>
                <c:pt idx="28075">
                  <c:v>311</c:v>
                </c:pt>
                <c:pt idx="28076">
                  <c:v>238</c:v>
                </c:pt>
                <c:pt idx="28077">
                  <c:v>94</c:v>
                </c:pt>
                <c:pt idx="28078">
                  <c:v>201</c:v>
                </c:pt>
                <c:pt idx="28079">
                  <c:v>173</c:v>
                </c:pt>
                <c:pt idx="28080">
                  <c:v>75</c:v>
                </c:pt>
                <c:pt idx="28081">
                  <c:v>31</c:v>
                </c:pt>
                <c:pt idx="28082">
                  <c:v>498</c:v>
                </c:pt>
                <c:pt idx="28083">
                  <c:v>211</c:v>
                </c:pt>
                <c:pt idx="28084">
                  <c:v>166</c:v>
                </c:pt>
                <c:pt idx="28085">
                  <c:v>166</c:v>
                </c:pt>
                <c:pt idx="28086">
                  <c:v>170</c:v>
                </c:pt>
                <c:pt idx="28087">
                  <c:v>81</c:v>
                </c:pt>
                <c:pt idx="28088">
                  <c:v>208</c:v>
                </c:pt>
                <c:pt idx="28089">
                  <c:v>284</c:v>
                </c:pt>
                <c:pt idx="28090">
                  <c:v>177</c:v>
                </c:pt>
                <c:pt idx="28091">
                  <c:v>45</c:v>
                </c:pt>
                <c:pt idx="28092">
                  <c:v>147</c:v>
                </c:pt>
                <c:pt idx="28093">
                  <c:v>237</c:v>
                </c:pt>
                <c:pt idx="28094">
                  <c:v>92</c:v>
                </c:pt>
                <c:pt idx="28095">
                  <c:v>118</c:v>
                </c:pt>
                <c:pt idx="28096">
                  <c:v>92</c:v>
                </c:pt>
                <c:pt idx="28097">
                  <c:v>125</c:v>
                </c:pt>
                <c:pt idx="28098">
                  <c:v>203</c:v>
                </c:pt>
                <c:pt idx="28099">
                  <c:v>220</c:v>
                </c:pt>
                <c:pt idx="28100">
                  <c:v>300</c:v>
                </c:pt>
                <c:pt idx="28101">
                  <c:v>191</c:v>
                </c:pt>
                <c:pt idx="28102">
                  <c:v>216</c:v>
                </c:pt>
                <c:pt idx="28103">
                  <c:v>432</c:v>
                </c:pt>
                <c:pt idx="28104">
                  <c:v>137</c:v>
                </c:pt>
                <c:pt idx="28105">
                  <c:v>186</c:v>
                </c:pt>
                <c:pt idx="28106">
                  <c:v>365</c:v>
                </c:pt>
                <c:pt idx="28107">
                  <c:v>351</c:v>
                </c:pt>
                <c:pt idx="28108">
                  <c:v>118</c:v>
                </c:pt>
                <c:pt idx="28109">
                  <c:v>140</c:v>
                </c:pt>
                <c:pt idx="28110">
                  <c:v>40</c:v>
                </c:pt>
                <c:pt idx="28111">
                  <c:v>121</c:v>
                </c:pt>
                <c:pt idx="28112">
                  <c:v>58</c:v>
                </c:pt>
                <c:pt idx="28113">
                  <c:v>85</c:v>
                </c:pt>
                <c:pt idx="28114">
                  <c:v>299</c:v>
                </c:pt>
                <c:pt idx="28115">
                  <c:v>749</c:v>
                </c:pt>
                <c:pt idx="28116">
                  <c:v>315</c:v>
                </c:pt>
                <c:pt idx="28117">
                  <c:v>326</c:v>
                </c:pt>
                <c:pt idx="28118">
                  <c:v>272</c:v>
                </c:pt>
                <c:pt idx="28119">
                  <c:v>347</c:v>
                </c:pt>
                <c:pt idx="28120">
                  <c:v>298</c:v>
                </c:pt>
                <c:pt idx="28121">
                  <c:v>682</c:v>
                </c:pt>
                <c:pt idx="28122">
                  <c:v>463</c:v>
                </c:pt>
                <c:pt idx="28123">
                  <c:v>182</c:v>
                </c:pt>
                <c:pt idx="28124">
                  <c:v>897</c:v>
                </c:pt>
                <c:pt idx="28125">
                  <c:v>534</c:v>
                </c:pt>
                <c:pt idx="28126">
                  <c:v>654</c:v>
                </c:pt>
                <c:pt idx="28127" formatCode="0.00E+00">
                  <c:v>4.8999999999999998E-3</c:v>
                </c:pt>
                <c:pt idx="28128">
                  <c:v>12</c:v>
                </c:pt>
                <c:pt idx="28129" formatCode="0.00E+00">
                  <c:v>4.8999999999999998E-3</c:v>
                </c:pt>
                <c:pt idx="28130">
                  <c:v>369</c:v>
                </c:pt>
                <c:pt idx="28131">
                  <c:v>1019</c:v>
                </c:pt>
                <c:pt idx="28132">
                  <c:v>518</c:v>
                </c:pt>
                <c:pt idx="28133">
                  <c:v>435</c:v>
                </c:pt>
                <c:pt idx="28134">
                  <c:v>804</c:v>
                </c:pt>
                <c:pt idx="28135">
                  <c:v>505</c:v>
                </c:pt>
                <c:pt idx="28136">
                  <c:v>1158</c:v>
                </c:pt>
                <c:pt idx="28137">
                  <c:v>1084</c:v>
                </c:pt>
                <c:pt idx="28138">
                  <c:v>351</c:v>
                </c:pt>
                <c:pt idx="28139">
                  <c:v>1289</c:v>
                </c:pt>
                <c:pt idx="28140">
                  <c:v>921</c:v>
                </c:pt>
                <c:pt idx="28141">
                  <c:v>1112</c:v>
                </c:pt>
                <c:pt idx="28142">
                  <c:v>141</c:v>
                </c:pt>
                <c:pt idx="28143">
                  <c:v>49</c:v>
                </c:pt>
                <c:pt idx="28144">
                  <c:v>264</c:v>
                </c:pt>
                <c:pt idx="28145">
                  <c:v>46</c:v>
                </c:pt>
                <c:pt idx="28146">
                  <c:v>13</c:v>
                </c:pt>
                <c:pt idx="28147">
                  <c:v>99</c:v>
                </c:pt>
                <c:pt idx="28148">
                  <c:v>102</c:v>
                </c:pt>
                <c:pt idx="28149">
                  <c:v>161</c:v>
                </c:pt>
                <c:pt idx="28150">
                  <c:v>38</c:v>
                </c:pt>
                <c:pt idx="28151">
                  <c:v>34</c:v>
                </c:pt>
                <c:pt idx="28152">
                  <c:v>72</c:v>
                </c:pt>
                <c:pt idx="28153">
                  <c:v>80</c:v>
                </c:pt>
                <c:pt idx="28154">
                  <c:v>408</c:v>
                </c:pt>
                <c:pt idx="28155">
                  <c:v>171</c:v>
                </c:pt>
                <c:pt idx="28156">
                  <c:v>145</c:v>
                </c:pt>
                <c:pt idx="28157">
                  <c:v>163</c:v>
                </c:pt>
                <c:pt idx="28158">
                  <c:v>21</c:v>
                </c:pt>
                <c:pt idx="28159">
                  <c:v>311</c:v>
                </c:pt>
                <c:pt idx="28160">
                  <c:v>74</c:v>
                </c:pt>
                <c:pt idx="28161">
                  <c:v>46</c:v>
                </c:pt>
                <c:pt idx="28162">
                  <c:v>12</c:v>
                </c:pt>
                <c:pt idx="28163">
                  <c:v>199</c:v>
                </c:pt>
                <c:pt idx="28164">
                  <c:v>46</c:v>
                </c:pt>
                <c:pt idx="28165">
                  <c:v>128</c:v>
                </c:pt>
                <c:pt idx="28166">
                  <c:v>285</c:v>
                </c:pt>
                <c:pt idx="28167">
                  <c:v>299</c:v>
                </c:pt>
                <c:pt idx="28168">
                  <c:v>137</c:v>
                </c:pt>
                <c:pt idx="28169">
                  <c:v>207</c:v>
                </c:pt>
                <c:pt idx="28170">
                  <c:v>15</c:v>
                </c:pt>
                <c:pt idx="28171">
                  <c:v>254</c:v>
                </c:pt>
                <c:pt idx="28172">
                  <c:v>392</c:v>
                </c:pt>
                <c:pt idx="28173">
                  <c:v>108</c:v>
                </c:pt>
                <c:pt idx="28174">
                  <c:v>72</c:v>
                </c:pt>
                <c:pt idx="28175">
                  <c:v>64</c:v>
                </c:pt>
                <c:pt idx="28176">
                  <c:v>385</c:v>
                </c:pt>
                <c:pt idx="28177">
                  <c:v>140</c:v>
                </c:pt>
                <c:pt idx="28178">
                  <c:v>394</c:v>
                </c:pt>
                <c:pt idx="28179">
                  <c:v>337</c:v>
                </c:pt>
                <c:pt idx="28180">
                  <c:v>64</c:v>
                </c:pt>
                <c:pt idx="28181">
                  <c:v>116</c:v>
                </c:pt>
                <c:pt idx="28182">
                  <c:v>129</c:v>
                </c:pt>
                <c:pt idx="28183">
                  <c:v>82</c:v>
                </c:pt>
                <c:pt idx="28184">
                  <c:v>204</c:v>
                </c:pt>
                <c:pt idx="28185">
                  <c:v>312</c:v>
                </c:pt>
                <c:pt idx="28186">
                  <c:v>390</c:v>
                </c:pt>
                <c:pt idx="28187">
                  <c:v>253</c:v>
                </c:pt>
                <c:pt idx="28188">
                  <c:v>296</c:v>
                </c:pt>
                <c:pt idx="28189">
                  <c:v>124</c:v>
                </c:pt>
                <c:pt idx="28190">
                  <c:v>288</c:v>
                </c:pt>
                <c:pt idx="28191">
                  <c:v>141</c:v>
                </c:pt>
                <c:pt idx="28192">
                  <c:v>84</c:v>
                </c:pt>
                <c:pt idx="28193">
                  <c:v>43</c:v>
                </c:pt>
                <c:pt idx="28194">
                  <c:v>106</c:v>
                </c:pt>
                <c:pt idx="28195">
                  <c:v>421</c:v>
                </c:pt>
                <c:pt idx="28196">
                  <c:v>288</c:v>
                </c:pt>
                <c:pt idx="28197">
                  <c:v>450</c:v>
                </c:pt>
                <c:pt idx="28198">
                  <c:v>381</c:v>
                </c:pt>
                <c:pt idx="28199">
                  <c:v>170</c:v>
                </c:pt>
                <c:pt idx="28200">
                  <c:v>177</c:v>
                </c:pt>
                <c:pt idx="28201">
                  <c:v>340</c:v>
                </c:pt>
                <c:pt idx="28202">
                  <c:v>197</c:v>
                </c:pt>
                <c:pt idx="28203">
                  <c:v>68</c:v>
                </c:pt>
                <c:pt idx="28204">
                  <c:v>209</c:v>
                </c:pt>
                <c:pt idx="28205" formatCode="0.00E+00">
                  <c:v>4.8999999999999998E-3</c:v>
                </c:pt>
                <c:pt idx="28206">
                  <c:v>485</c:v>
                </c:pt>
                <c:pt idx="28207">
                  <c:v>313</c:v>
                </c:pt>
                <c:pt idx="28208">
                  <c:v>975</c:v>
                </c:pt>
                <c:pt idx="28209">
                  <c:v>856</c:v>
                </c:pt>
                <c:pt idx="28210">
                  <c:v>322</c:v>
                </c:pt>
                <c:pt idx="28211">
                  <c:v>547</c:v>
                </c:pt>
                <c:pt idx="28212">
                  <c:v>378</c:v>
                </c:pt>
                <c:pt idx="28213">
                  <c:v>169</c:v>
                </c:pt>
                <c:pt idx="28214">
                  <c:v>135</c:v>
                </c:pt>
                <c:pt idx="28215">
                  <c:v>394</c:v>
                </c:pt>
                <c:pt idx="28216">
                  <c:v>885</c:v>
                </c:pt>
                <c:pt idx="28217">
                  <c:v>437</c:v>
                </c:pt>
                <c:pt idx="28218">
                  <c:v>57</c:v>
                </c:pt>
                <c:pt idx="28219">
                  <c:v>183</c:v>
                </c:pt>
                <c:pt idx="28220">
                  <c:v>167</c:v>
                </c:pt>
                <c:pt idx="28221">
                  <c:v>132</c:v>
                </c:pt>
                <c:pt idx="28222">
                  <c:v>68</c:v>
                </c:pt>
                <c:pt idx="28223">
                  <c:v>297</c:v>
                </c:pt>
                <c:pt idx="28224">
                  <c:v>66</c:v>
                </c:pt>
                <c:pt idx="28225">
                  <c:v>147</c:v>
                </c:pt>
                <c:pt idx="28226">
                  <c:v>41</c:v>
                </c:pt>
                <c:pt idx="28227">
                  <c:v>206</c:v>
                </c:pt>
                <c:pt idx="28228">
                  <c:v>264</c:v>
                </c:pt>
                <c:pt idx="28229">
                  <c:v>178</c:v>
                </c:pt>
                <c:pt idx="28230">
                  <c:v>708</c:v>
                </c:pt>
                <c:pt idx="28231">
                  <c:v>183</c:v>
                </c:pt>
                <c:pt idx="28232">
                  <c:v>184</c:v>
                </c:pt>
                <c:pt idx="28233">
                  <c:v>143</c:v>
                </c:pt>
                <c:pt idx="28234">
                  <c:v>70</c:v>
                </c:pt>
                <c:pt idx="28235">
                  <c:v>476</c:v>
                </c:pt>
                <c:pt idx="28236">
                  <c:v>456</c:v>
                </c:pt>
                <c:pt idx="28237">
                  <c:v>909</c:v>
                </c:pt>
                <c:pt idx="28238">
                  <c:v>918</c:v>
                </c:pt>
                <c:pt idx="28239">
                  <c:v>584</c:v>
                </c:pt>
                <c:pt idx="28240">
                  <c:v>348</c:v>
                </c:pt>
                <c:pt idx="28241">
                  <c:v>480</c:v>
                </c:pt>
                <c:pt idx="28242">
                  <c:v>732</c:v>
                </c:pt>
                <c:pt idx="28243">
                  <c:v>478</c:v>
                </c:pt>
                <c:pt idx="28244">
                  <c:v>651</c:v>
                </c:pt>
                <c:pt idx="28245">
                  <c:v>718</c:v>
                </c:pt>
                <c:pt idx="28246">
                  <c:v>860</c:v>
                </c:pt>
                <c:pt idx="28247">
                  <c:v>416</c:v>
                </c:pt>
                <c:pt idx="28248">
                  <c:v>642</c:v>
                </c:pt>
                <c:pt idx="28249">
                  <c:v>673</c:v>
                </c:pt>
                <c:pt idx="28250">
                  <c:v>473</c:v>
                </c:pt>
                <c:pt idx="28251">
                  <c:v>806</c:v>
                </c:pt>
                <c:pt idx="28252">
                  <c:v>865</c:v>
                </c:pt>
                <c:pt idx="28253">
                  <c:v>393</c:v>
                </c:pt>
                <c:pt idx="28254">
                  <c:v>233</c:v>
                </c:pt>
                <c:pt idx="28255">
                  <c:v>678</c:v>
                </c:pt>
                <c:pt idx="28256">
                  <c:v>725</c:v>
                </c:pt>
                <c:pt idx="28257">
                  <c:v>676</c:v>
                </c:pt>
                <c:pt idx="28258">
                  <c:v>975</c:v>
                </c:pt>
                <c:pt idx="28259">
                  <c:v>95</c:v>
                </c:pt>
                <c:pt idx="28260">
                  <c:v>220</c:v>
                </c:pt>
                <c:pt idx="28261">
                  <c:v>97</c:v>
                </c:pt>
                <c:pt idx="28262">
                  <c:v>111</c:v>
                </c:pt>
                <c:pt idx="28263">
                  <c:v>140</c:v>
                </c:pt>
                <c:pt idx="28264">
                  <c:v>141</c:v>
                </c:pt>
                <c:pt idx="28265">
                  <c:v>384</c:v>
                </c:pt>
                <c:pt idx="28266">
                  <c:v>488</c:v>
                </c:pt>
                <c:pt idx="28267">
                  <c:v>16</c:v>
                </c:pt>
                <c:pt idx="28268">
                  <c:v>605</c:v>
                </c:pt>
                <c:pt idx="28269">
                  <c:v>99</c:v>
                </c:pt>
                <c:pt idx="28270">
                  <c:v>250</c:v>
                </c:pt>
                <c:pt idx="28271" formatCode="0.00E+00">
                  <c:v>4.8999999999999998E-3</c:v>
                </c:pt>
                <c:pt idx="28272" formatCode="0.00E+00">
                  <c:v>4.8999999999999998E-3</c:v>
                </c:pt>
                <c:pt idx="28273">
                  <c:v>132</c:v>
                </c:pt>
                <c:pt idx="28274">
                  <c:v>265</c:v>
                </c:pt>
                <c:pt idx="28275">
                  <c:v>99</c:v>
                </c:pt>
                <c:pt idx="28276">
                  <c:v>45</c:v>
                </c:pt>
                <c:pt idx="28277">
                  <c:v>106</c:v>
                </c:pt>
                <c:pt idx="28278">
                  <c:v>84</c:v>
                </c:pt>
                <c:pt idx="28279">
                  <c:v>559</c:v>
                </c:pt>
                <c:pt idx="28280">
                  <c:v>127</c:v>
                </c:pt>
                <c:pt idx="28281">
                  <c:v>290</c:v>
                </c:pt>
                <c:pt idx="28282">
                  <c:v>248</c:v>
                </c:pt>
                <c:pt idx="28283">
                  <c:v>537</c:v>
                </c:pt>
                <c:pt idx="28284">
                  <c:v>431</c:v>
                </c:pt>
                <c:pt idx="28285">
                  <c:v>67</c:v>
                </c:pt>
                <c:pt idx="28286" formatCode="0.00E+00">
                  <c:v>4.8999999999999998E-3</c:v>
                </c:pt>
                <c:pt idx="28287" formatCode="0.00E+00">
                  <c:v>4.8999999999999998E-3</c:v>
                </c:pt>
                <c:pt idx="28288" formatCode="0.00E+00">
                  <c:v>4.8999999999999998E-3</c:v>
                </c:pt>
                <c:pt idx="28289">
                  <c:v>71</c:v>
                </c:pt>
                <c:pt idx="28290">
                  <c:v>389</c:v>
                </c:pt>
                <c:pt idx="28291">
                  <c:v>551</c:v>
                </c:pt>
                <c:pt idx="28292">
                  <c:v>1159</c:v>
                </c:pt>
                <c:pt idx="28293">
                  <c:v>1191</c:v>
                </c:pt>
                <c:pt idx="28294">
                  <c:v>495</c:v>
                </c:pt>
                <c:pt idx="28295">
                  <c:v>1040</c:v>
                </c:pt>
                <c:pt idx="28296">
                  <c:v>1018</c:v>
                </c:pt>
                <c:pt idx="28297">
                  <c:v>301</c:v>
                </c:pt>
                <c:pt idx="28298">
                  <c:v>429</c:v>
                </c:pt>
                <c:pt idx="28299">
                  <c:v>461</c:v>
                </c:pt>
                <c:pt idx="28300">
                  <c:v>973</c:v>
                </c:pt>
                <c:pt idx="28301">
                  <c:v>828</c:v>
                </c:pt>
                <c:pt idx="28302">
                  <c:v>1227</c:v>
                </c:pt>
                <c:pt idx="28303">
                  <c:v>1032</c:v>
                </c:pt>
                <c:pt idx="28304">
                  <c:v>692</c:v>
                </c:pt>
                <c:pt idx="28305">
                  <c:v>763</c:v>
                </c:pt>
                <c:pt idx="28306">
                  <c:v>1007</c:v>
                </c:pt>
                <c:pt idx="28307">
                  <c:v>1171</c:v>
                </c:pt>
                <c:pt idx="28308">
                  <c:v>935</c:v>
                </c:pt>
                <c:pt idx="28309">
                  <c:v>949</c:v>
                </c:pt>
                <c:pt idx="28310">
                  <c:v>610</c:v>
                </c:pt>
                <c:pt idx="28311">
                  <c:v>657</c:v>
                </c:pt>
                <c:pt idx="28312">
                  <c:v>1112</c:v>
                </c:pt>
                <c:pt idx="28313">
                  <c:v>1515</c:v>
                </c:pt>
                <c:pt idx="28314">
                  <c:v>106</c:v>
                </c:pt>
                <c:pt idx="28315">
                  <c:v>197</c:v>
                </c:pt>
                <c:pt idx="28316">
                  <c:v>39</c:v>
                </c:pt>
                <c:pt idx="28317">
                  <c:v>11</c:v>
                </c:pt>
                <c:pt idx="28318">
                  <c:v>143</c:v>
                </c:pt>
                <c:pt idx="28319">
                  <c:v>226</c:v>
                </c:pt>
                <c:pt idx="28320">
                  <c:v>85</c:v>
                </c:pt>
                <c:pt idx="28321">
                  <c:v>139</c:v>
                </c:pt>
                <c:pt idx="28322">
                  <c:v>180</c:v>
                </c:pt>
                <c:pt idx="28323">
                  <c:v>198</c:v>
                </c:pt>
                <c:pt idx="28324">
                  <c:v>141</c:v>
                </c:pt>
                <c:pt idx="28325">
                  <c:v>415</c:v>
                </c:pt>
                <c:pt idx="28326">
                  <c:v>112</c:v>
                </c:pt>
                <c:pt idx="28327">
                  <c:v>217</c:v>
                </c:pt>
                <c:pt idx="28328">
                  <c:v>17</c:v>
                </c:pt>
                <c:pt idx="28329">
                  <c:v>56</c:v>
                </c:pt>
                <c:pt idx="28330">
                  <c:v>11</c:v>
                </c:pt>
                <c:pt idx="28331">
                  <c:v>182</c:v>
                </c:pt>
                <c:pt idx="28332">
                  <c:v>23</c:v>
                </c:pt>
                <c:pt idx="28333">
                  <c:v>6</c:v>
                </c:pt>
                <c:pt idx="28334" formatCode="0.00E+00">
                  <c:v>4.8999999999999998E-3</c:v>
                </c:pt>
                <c:pt idx="28335">
                  <c:v>185</c:v>
                </c:pt>
                <c:pt idx="28336">
                  <c:v>441</c:v>
                </c:pt>
                <c:pt idx="28337">
                  <c:v>46</c:v>
                </c:pt>
                <c:pt idx="28338">
                  <c:v>64</c:v>
                </c:pt>
                <c:pt idx="28339">
                  <c:v>162</c:v>
                </c:pt>
                <c:pt idx="28340">
                  <c:v>40</c:v>
                </c:pt>
                <c:pt idx="28341">
                  <c:v>27</c:v>
                </c:pt>
                <c:pt idx="28342">
                  <c:v>58</c:v>
                </c:pt>
                <c:pt idx="28343">
                  <c:v>9</c:v>
                </c:pt>
                <c:pt idx="28344">
                  <c:v>51</c:v>
                </c:pt>
                <c:pt idx="28345">
                  <c:v>260</c:v>
                </c:pt>
                <c:pt idx="28346">
                  <c:v>240</c:v>
                </c:pt>
                <c:pt idx="28347">
                  <c:v>6</c:v>
                </c:pt>
                <c:pt idx="28348">
                  <c:v>128</c:v>
                </c:pt>
                <c:pt idx="28349">
                  <c:v>77</c:v>
                </c:pt>
                <c:pt idx="28350">
                  <c:v>485</c:v>
                </c:pt>
                <c:pt idx="28351">
                  <c:v>972</c:v>
                </c:pt>
                <c:pt idx="28352">
                  <c:v>381</c:v>
                </c:pt>
                <c:pt idx="28353">
                  <c:v>540</c:v>
                </c:pt>
                <c:pt idx="28354">
                  <c:v>352</c:v>
                </c:pt>
                <c:pt idx="28355">
                  <c:v>694</c:v>
                </c:pt>
                <c:pt idx="28356">
                  <c:v>496</c:v>
                </c:pt>
                <c:pt idx="28357">
                  <c:v>1157</c:v>
                </c:pt>
                <c:pt idx="28358">
                  <c:v>962</c:v>
                </c:pt>
                <c:pt idx="28359">
                  <c:v>802</c:v>
                </c:pt>
                <c:pt idx="28360">
                  <c:v>784</c:v>
                </c:pt>
                <c:pt idx="28361">
                  <c:v>350</c:v>
                </c:pt>
                <c:pt idx="28362">
                  <c:v>331</c:v>
                </c:pt>
                <c:pt idx="28363">
                  <c:v>482</c:v>
                </c:pt>
                <c:pt idx="28364">
                  <c:v>419</c:v>
                </c:pt>
                <c:pt idx="28365">
                  <c:v>382</c:v>
                </c:pt>
                <c:pt idx="28366">
                  <c:v>472</c:v>
                </c:pt>
                <c:pt idx="28367">
                  <c:v>499</c:v>
                </c:pt>
                <c:pt idx="28368">
                  <c:v>273</c:v>
                </c:pt>
                <c:pt idx="28369">
                  <c:v>286</c:v>
                </c:pt>
                <c:pt idx="28370">
                  <c:v>676</c:v>
                </c:pt>
                <c:pt idx="28371">
                  <c:v>386</c:v>
                </c:pt>
                <c:pt idx="28372">
                  <c:v>510</c:v>
                </c:pt>
                <c:pt idx="28373">
                  <c:v>847</c:v>
                </c:pt>
                <c:pt idx="28374">
                  <c:v>250</c:v>
                </c:pt>
                <c:pt idx="28375">
                  <c:v>125</c:v>
                </c:pt>
                <c:pt idx="28376" formatCode="0.00E+00">
                  <c:v>4.8999999999999998E-3</c:v>
                </c:pt>
                <c:pt idx="28377">
                  <c:v>92</c:v>
                </c:pt>
                <c:pt idx="28378">
                  <c:v>270</c:v>
                </c:pt>
                <c:pt idx="28379">
                  <c:v>235</c:v>
                </c:pt>
                <c:pt idx="28380">
                  <c:v>189</c:v>
                </c:pt>
                <c:pt idx="28381">
                  <c:v>228</c:v>
                </c:pt>
                <c:pt idx="28382">
                  <c:v>124</c:v>
                </c:pt>
                <c:pt idx="28383">
                  <c:v>70</c:v>
                </c:pt>
                <c:pt idx="28384">
                  <c:v>187</c:v>
                </c:pt>
                <c:pt idx="28385">
                  <c:v>609</c:v>
                </c:pt>
                <c:pt idx="28386">
                  <c:v>449</c:v>
                </c:pt>
                <c:pt idx="28387">
                  <c:v>453</c:v>
                </c:pt>
                <c:pt idx="28388">
                  <c:v>351</c:v>
                </c:pt>
                <c:pt idx="28389">
                  <c:v>1142</c:v>
                </c:pt>
                <c:pt idx="28390">
                  <c:v>327</c:v>
                </c:pt>
                <c:pt idx="28391">
                  <c:v>427</c:v>
                </c:pt>
                <c:pt idx="28392">
                  <c:v>284</c:v>
                </c:pt>
                <c:pt idx="28393">
                  <c:v>935</c:v>
                </c:pt>
                <c:pt idx="28394">
                  <c:v>484</c:v>
                </c:pt>
                <c:pt idx="28395">
                  <c:v>359</c:v>
                </c:pt>
                <c:pt idx="28396">
                  <c:v>391</c:v>
                </c:pt>
                <c:pt idx="28397">
                  <c:v>594</c:v>
                </c:pt>
                <c:pt idx="28398">
                  <c:v>21</c:v>
                </c:pt>
                <c:pt idx="28399">
                  <c:v>77</c:v>
                </c:pt>
                <c:pt idx="28400">
                  <c:v>1</c:v>
                </c:pt>
                <c:pt idx="28401">
                  <c:v>6</c:v>
                </c:pt>
                <c:pt idx="28402">
                  <c:v>55</c:v>
                </c:pt>
                <c:pt idx="28403">
                  <c:v>44</c:v>
                </c:pt>
                <c:pt idx="28404">
                  <c:v>214</c:v>
                </c:pt>
                <c:pt idx="28405">
                  <c:v>15</c:v>
                </c:pt>
                <c:pt idx="28406">
                  <c:v>13</c:v>
                </c:pt>
                <c:pt idx="28407">
                  <c:v>135</c:v>
                </c:pt>
                <c:pt idx="28408">
                  <c:v>138</c:v>
                </c:pt>
                <c:pt idx="28409">
                  <c:v>255</c:v>
                </c:pt>
                <c:pt idx="28410">
                  <c:v>146</c:v>
                </c:pt>
                <c:pt idx="28411">
                  <c:v>58</c:v>
                </c:pt>
                <c:pt idx="28412">
                  <c:v>208</c:v>
                </c:pt>
                <c:pt idx="28413">
                  <c:v>236</c:v>
                </c:pt>
                <c:pt idx="28414">
                  <c:v>249</c:v>
                </c:pt>
                <c:pt idx="28415">
                  <c:v>135</c:v>
                </c:pt>
                <c:pt idx="28416">
                  <c:v>296</c:v>
                </c:pt>
                <c:pt idx="28417">
                  <c:v>95</c:v>
                </c:pt>
                <c:pt idx="28418">
                  <c:v>159</c:v>
                </c:pt>
                <c:pt idx="28419">
                  <c:v>439</c:v>
                </c:pt>
                <c:pt idx="28420">
                  <c:v>95</c:v>
                </c:pt>
                <c:pt idx="28421">
                  <c:v>266</c:v>
                </c:pt>
                <c:pt idx="28422">
                  <c:v>46</c:v>
                </c:pt>
                <c:pt idx="28423">
                  <c:v>193</c:v>
                </c:pt>
                <c:pt idx="28424">
                  <c:v>70</c:v>
                </c:pt>
                <c:pt idx="28425">
                  <c:v>427</c:v>
                </c:pt>
                <c:pt idx="28426">
                  <c:v>95</c:v>
                </c:pt>
                <c:pt idx="28427">
                  <c:v>14</c:v>
                </c:pt>
                <c:pt idx="28428">
                  <c:v>95</c:v>
                </c:pt>
                <c:pt idx="28429">
                  <c:v>438</c:v>
                </c:pt>
                <c:pt idx="28430">
                  <c:v>55</c:v>
                </c:pt>
                <c:pt idx="28431">
                  <c:v>224</c:v>
                </c:pt>
                <c:pt idx="28432">
                  <c:v>735</c:v>
                </c:pt>
                <c:pt idx="28433">
                  <c:v>773</c:v>
                </c:pt>
                <c:pt idx="28434">
                  <c:v>527</c:v>
                </c:pt>
                <c:pt idx="28435">
                  <c:v>384</c:v>
                </c:pt>
                <c:pt idx="28436">
                  <c:v>339</c:v>
                </c:pt>
                <c:pt idx="28437">
                  <c:v>379</c:v>
                </c:pt>
                <c:pt idx="28438">
                  <c:v>509</c:v>
                </c:pt>
                <c:pt idx="28439">
                  <c:v>297</c:v>
                </c:pt>
                <c:pt idx="28440">
                  <c:v>413</c:v>
                </c:pt>
                <c:pt idx="28441">
                  <c:v>825</c:v>
                </c:pt>
                <c:pt idx="28442">
                  <c:v>625</c:v>
                </c:pt>
                <c:pt idx="28443">
                  <c:v>820</c:v>
                </c:pt>
                <c:pt idx="28444">
                  <c:v>725</c:v>
                </c:pt>
                <c:pt idx="28445">
                  <c:v>587</c:v>
                </c:pt>
                <c:pt idx="28446">
                  <c:v>817</c:v>
                </c:pt>
                <c:pt idx="28447">
                  <c:v>1422</c:v>
                </c:pt>
                <c:pt idx="28448">
                  <c:v>431</c:v>
                </c:pt>
                <c:pt idx="28449">
                  <c:v>577</c:v>
                </c:pt>
                <c:pt idx="28450">
                  <c:v>399</c:v>
                </c:pt>
                <c:pt idx="28451">
                  <c:v>462</c:v>
                </c:pt>
                <c:pt idx="28452">
                  <c:v>446</c:v>
                </c:pt>
                <c:pt idx="28453">
                  <c:v>1347</c:v>
                </c:pt>
                <c:pt idx="28454">
                  <c:v>1242</c:v>
                </c:pt>
                <c:pt idx="28455">
                  <c:v>1075</c:v>
                </c:pt>
                <c:pt idx="28456">
                  <c:v>61</c:v>
                </c:pt>
                <c:pt idx="28457">
                  <c:v>278</c:v>
                </c:pt>
                <c:pt idx="28458">
                  <c:v>121</c:v>
                </c:pt>
                <c:pt idx="28459">
                  <c:v>88</c:v>
                </c:pt>
                <c:pt idx="28460">
                  <c:v>326</c:v>
                </c:pt>
                <c:pt idx="28461">
                  <c:v>106</c:v>
                </c:pt>
                <c:pt idx="28462">
                  <c:v>14</c:v>
                </c:pt>
                <c:pt idx="28463">
                  <c:v>179</c:v>
                </c:pt>
                <c:pt idx="28464">
                  <c:v>102</c:v>
                </c:pt>
                <c:pt idx="28465">
                  <c:v>173</c:v>
                </c:pt>
                <c:pt idx="28466">
                  <c:v>336</c:v>
                </c:pt>
                <c:pt idx="28467">
                  <c:v>835</c:v>
                </c:pt>
                <c:pt idx="28468">
                  <c:v>611</c:v>
                </c:pt>
                <c:pt idx="28469">
                  <c:v>186</c:v>
                </c:pt>
                <c:pt idx="28470">
                  <c:v>874</c:v>
                </c:pt>
                <c:pt idx="28471">
                  <c:v>848</c:v>
                </c:pt>
                <c:pt idx="28472">
                  <c:v>324</c:v>
                </c:pt>
                <c:pt idx="28473">
                  <c:v>627</c:v>
                </c:pt>
                <c:pt idx="28474">
                  <c:v>777</c:v>
                </c:pt>
                <c:pt idx="28475">
                  <c:v>506</c:v>
                </c:pt>
                <c:pt idx="28476">
                  <c:v>780</c:v>
                </c:pt>
                <c:pt idx="28477">
                  <c:v>332</c:v>
                </c:pt>
                <c:pt idx="28478">
                  <c:v>371</c:v>
                </c:pt>
                <c:pt idx="28479">
                  <c:v>360</c:v>
                </c:pt>
                <c:pt idx="28480">
                  <c:v>142</c:v>
                </c:pt>
                <c:pt idx="28481">
                  <c:v>36</c:v>
                </c:pt>
                <c:pt idx="28482">
                  <c:v>30</c:v>
                </c:pt>
                <c:pt idx="28483">
                  <c:v>1165</c:v>
                </c:pt>
                <c:pt idx="28484">
                  <c:v>926</c:v>
                </c:pt>
                <c:pt idx="28485">
                  <c:v>1436</c:v>
                </c:pt>
                <c:pt idx="28486">
                  <c:v>1023</c:v>
                </c:pt>
                <c:pt idx="28487">
                  <c:v>914</c:v>
                </c:pt>
                <c:pt idx="28488">
                  <c:v>859</c:v>
                </c:pt>
                <c:pt idx="28489">
                  <c:v>762</c:v>
                </c:pt>
                <c:pt idx="28490">
                  <c:v>858</c:v>
                </c:pt>
                <c:pt idx="28491">
                  <c:v>1234</c:v>
                </c:pt>
                <c:pt idx="28492">
                  <c:v>986</c:v>
                </c:pt>
                <c:pt idx="28493">
                  <c:v>1076</c:v>
                </c:pt>
                <c:pt idx="28494">
                  <c:v>717</c:v>
                </c:pt>
                <c:pt idx="28495">
                  <c:v>162</c:v>
                </c:pt>
                <c:pt idx="28496">
                  <c:v>48</c:v>
                </c:pt>
                <c:pt idx="28497">
                  <c:v>428</c:v>
                </c:pt>
                <c:pt idx="28498">
                  <c:v>46</c:v>
                </c:pt>
                <c:pt idx="28499">
                  <c:v>60</c:v>
                </c:pt>
                <c:pt idx="28500">
                  <c:v>409</c:v>
                </c:pt>
                <c:pt idx="28501">
                  <c:v>179</c:v>
                </c:pt>
                <c:pt idx="28502">
                  <c:v>237</c:v>
                </c:pt>
                <c:pt idx="28503">
                  <c:v>134</c:v>
                </c:pt>
                <c:pt idx="28504">
                  <c:v>125</c:v>
                </c:pt>
                <c:pt idx="28505">
                  <c:v>44</c:v>
                </c:pt>
                <c:pt idx="28506">
                  <c:v>218</c:v>
                </c:pt>
                <c:pt idx="28507">
                  <c:v>333</c:v>
                </c:pt>
                <c:pt idx="28508">
                  <c:v>21</c:v>
                </c:pt>
                <c:pt idx="28509">
                  <c:v>24</c:v>
                </c:pt>
                <c:pt idx="28510">
                  <c:v>380</c:v>
                </c:pt>
                <c:pt idx="28511">
                  <c:v>23</c:v>
                </c:pt>
                <c:pt idx="28512">
                  <c:v>37</c:v>
                </c:pt>
                <c:pt idx="28513">
                  <c:v>96</c:v>
                </c:pt>
                <c:pt idx="28514">
                  <c:v>25</c:v>
                </c:pt>
                <c:pt idx="28515">
                  <c:v>116</c:v>
                </c:pt>
                <c:pt idx="28516">
                  <c:v>142</c:v>
                </c:pt>
                <c:pt idx="28517">
                  <c:v>86</c:v>
                </c:pt>
                <c:pt idx="28518">
                  <c:v>55</c:v>
                </c:pt>
                <c:pt idx="28519">
                  <c:v>113</c:v>
                </c:pt>
                <c:pt idx="28520">
                  <c:v>49</c:v>
                </c:pt>
                <c:pt idx="28521">
                  <c:v>97</c:v>
                </c:pt>
                <c:pt idx="28522">
                  <c:v>17</c:v>
                </c:pt>
                <c:pt idx="28523">
                  <c:v>239</c:v>
                </c:pt>
                <c:pt idx="28524">
                  <c:v>151</c:v>
                </c:pt>
                <c:pt idx="28525">
                  <c:v>398</c:v>
                </c:pt>
                <c:pt idx="28526">
                  <c:v>42</c:v>
                </c:pt>
                <c:pt idx="28527">
                  <c:v>42</c:v>
                </c:pt>
                <c:pt idx="28528">
                  <c:v>62</c:v>
                </c:pt>
                <c:pt idx="28529">
                  <c:v>38</c:v>
                </c:pt>
                <c:pt idx="28530">
                  <c:v>129</c:v>
                </c:pt>
                <c:pt idx="28531" formatCode="0.00E+00">
                  <c:v>4.8999999999999998E-3</c:v>
                </c:pt>
                <c:pt idx="28532">
                  <c:v>650</c:v>
                </c:pt>
                <c:pt idx="28533">
                  <c:v>386</c:v>
                </c:pt>
                <c:pt idx="28534">
                  <c:v>215</c:v>
                </c:pt>
                <c:pt idx="28535">
                  <c:v>289</c:v>
                </c:pt>
                <c:pt idx="28536">
                  <c:v>379</c:v>
                </c:pt>
                <c:pt idx="28537">
                  <c:v>399</c:v>
                </c:pt>
                <c:pt idx="28538">
                  <c:v>526</c:v>
                </c:pt>
                <c:pt idx="28539">
                  <c:v>536</c:v>
                </c:pt>
                <c:pt idx="28540">
                  <c:v>950</c:v>
                </c:pt>
                <c:pt idx="28541">
                  <c:v>542</c:v>
                </c:pt>
                <c:pt idx="28542">
                  <c:v>719</c:v>
                </c:pt>
                <c:pt idx="28543">
                  <c:v>576</c:v>
                </c:pt>
                <c:pt idx="28544" formatCode="0.00E+00">
                  <c:v>4.8999999999999998E-3</c:v>
                </c:pt>
                <c:pt idx="28545">
                  <c:v>278</c:v>
                </c:pt>
                <c:pt idx="28546">
                  <c:v>194</c:v>
                </c:pt>
                <c:pt idx="28547">
                  <c:v>220</c:v>
                </c:pt>
                <c:pt idx="28548">
                  <c:v>74</c:v>
                </c:pt>
                <c:pt idx="28549">
                  <c:v>76</c:v>
                </c:pt>
                <c:pt idx="28550">
                  <c:v>124</c:v>
                </c:pt>
                <c:pt idx="28551">
                  <c:v>484</c:v>
                </c:pt>
                <c:pt idx="28552">
                  <c:v>83</c:v>
                </c:pt>
                <c:pt idx="28553">
                  <c:v>95</c:v>
                </c:pt>
                <c:pt idx="28554">
                  <c:v>257</c:v>
                </c:pt>
                <c:pt idx="28555">
                  <c:v>373</c:v>
                </c:pt>
                <c:pt idx="28556">
                  <c:v>306</c:v>
                </c:pt>
                <c:pt idx="28557">
                  <c:v>240</c:v>
                </c:pt>
                <c:pt idx="28558">
                  <c:v>134</c:v>
                </c:pt>
                <c:pt idx="28559">
                  <c:v>128</c:v>
                </c:pt>
                <c:pt idx="28560">
                  <c:v>274</c:v>
                </c:pt>
                <c:pt idx="28561">
                  <c:v>274</c:v>
                </c:pt>
                <c:pt idx="28562">
                  <c:v>227</c:v>
                </c:pt>
                <c:pt idx="28563">
                  <c:v>156</c:v>
                </c:pt>
                <c:pt idx="28564">
                  <c:v>103</c:v>
                </c:pt>
                <c:pt idx="28565">
                  <c:v>265</c:v>
                </c:pt>
                <c:pt idx="28566">
                  <c:v>88</c:v>
                </c:pt>
                <c:pt idx="28567">
                  <c:v>1005</c:v>
                </c:pt>
                <c:pt idx="28568">
                  <c:v>301</c:v>
                </c:pt>
                <c:pt idx="28569">
                  <c:v>429</c:v>
                </c:pt>
                <c:pt idx="28570">
                  <c:v>607</c:v>
                </c:pt>
                <c:pt idx="28571">
                  <c:v>575</c:v>
                </c:pt>
                <c:pt idx="28572">
                  <c:v>558</c:v>
                </c:pt>
                <c:pt idx="28573">
                  <c:v>585</c:v>
                </c:pt>
                <c:pt idx="28574">
                  <c:v>660</c:v>
                </c:pt>
                <c:pt idx="28575">
                  <c:v>1224</c:v>
                </c:pt>
                <c:pt idx="28576">
                  <c:v>510</c:v>
                </c:pt>
                <c:pt idx="28577">
                  <c:v>333</c:v>
                </c:pt>
                <c:pt idx="28578">
                  <c:v>751</c:v>
                </c:pt>
                <c:pt idx="28579">
                  <c:v>507</c:v>
                </c:pt>
                <c:pt idx="28580">
                  <c:v>624</c:v>
                </c:pt>
                <c:pt idx="28581" formatCode="0.00E+00">
                  <c:v>4.8999999999999998E-3</c:v>
                </c:pt>
                <c:pt idx="28582" formatCode="0.00E+00">
                  <c:v>4.8999999999999998E-3</c:v>
                </c:pt>
                <c:pt idx="28583">
                  <c:v>44</c:v>
                </c:pt>
                <c:pt idx="28584" formatCode="0.00E+00">
                  <c:v>4.8999999999999998E-3</c:v>
                </c:pt>
                <c:pt idx="28585">
                  <c:v>93</c:v>
                </c:pt>
                <c:pt idx="28586" formatCode="0.00E+00">
                  <c:v>4.8999999999999998E-3</c:v>
                </c:pt>
                <c:pt idx="28587">
                  <c:v>18</c:v>
                </c:pt>
                <c:pt idx="28588">
                  <c:v>366</c:v>
                </c:pt>
                <c:pt idx="28589">
                  <c:v>172</c:v>
                </c:pt>
                <c:pt idx="28590">
                  <c:v>134</c:v>
                </c:pt>
                <c:pt idx="28591">
                  <c:v>147</c:v>
                </c:pt>
                <c:pt idx="28592">
                  <c:v>246</c:v>
                </c:pt>
                <c:pt idx="28593">
                  <c:v>371</c:v>
                </c:pt>
                <c:pt idx="28594">
                  <c:v>435</c:v>
                </c:pt>
                <c:pt idx="28595">
                  <c:v>408</c:v>
                </c:pt>
                <c:pt idx="28596">
                  <c:v>281</c:v>
                </c:pt>
                <c:pt idx="28597">
                  <c:v>271</c:v>
                </c:pt>
                <c:pt idx="28598">
                  <c:v>292</c:v>
                </c:pt>
                <c:pt idx="28599">
                  <c:v>218</c:v>
                </c:pt>
                <c:pt idx="28600" formatCode="0.00E+00">
                  <c:v>4.8999999999999998E-3</c:v>
                </c:pt>
                <c:pt idx="28601">
                  <c:v>474</c:v>
                </c:pt>
                <c:pt idx="28602">
                  <c:v>557</c:v>
                </c:pt>
                <c:pt idx="28603">
                  <c:v>330</c:v>
                </c:pt>
                <c:pt idx="28604">
                  <c:v>479</c:v>
                </c:pt>
                <c:pt idx="28605">
                  <c:v>364</c:v>
                </c:pt>
                <c:pt idx="28606">
                  <c:v>629</c:v>
                </c:pt>
                <c:pt idx="28607">
                  <c:v>1077</c:v>
                </c:pt>
                <c:pt idx="28608">
                  <c:v>552</c:v>
                </c:pt>
                <c:pt idx="28609">
                  <c:v>670</c:v>
                </c:pt>
                <c:pt idx="28610">
                  <c:v>546</c:v>
                </c:pt>
                <c:pt idx="28611">
                  <c:v>753</c:v>
                </c:pt>
                <c:pt idx="28612">
                  <c:v>334</c:v>
                </c:pt>
                <c:pt idx="28613">
                  <c:v>77</c:v>
                </c:pt>
                <c:pt idx="28614">
                  <c:v>107</c:v>
                </c:pt>
                <c:pt idx="28615">
                  <c:v>115</c:v>
                </c:pt>
                <c:pt idx="28616">
                  <c:v>56</c:v>
                </c:pt>
                <c:pt idx="28617">
                  <c:v>17</c:v>
                </c:pt>
                <c:pt idx="28618">
                  <c:v>239</c:v>
                </c:pt>
                <c:pt idx="28619">
                  <c:v>162</c:v>
                </c:pt>
                <c:pt idx="28620">
                  <c:v>527</c:v>
                </c:pt>
                <c:pt idx="28621">
                  <c:v>96</c:v>
                </c:pt>
                <c:pt idx="28622">
                  <c:v>137</c:v>
                </c:pt>
                <c:pt idx="28623">
                  <c:v>546</c:v>
                </c:pt>
                <c:pt idx="28624">
                  <c:v>1181</c:v>
                </c:pt>
                <c:pt idx="28625">
                  <c:v>257</c:v>
                </c:pt>
                <c:pt idx="28626">
                  <c:v>259</c:v>
                </c:pt>
                <c:pt idx="28627">
                  <c:v>247</c:v>
                </c:pt>
                <c:pt idx="28628">
                  <c:v>234</c:v>
                </c:pt>
                <c:pt idx="28629">
                  <c:v>171</c:v>
                </c:pt>
                <c:pt idx="28630">
                  <c:v>258</c:v>
                </c:pt>
                <c:pt idx="28631">
                  <c:v>392</c:v>
                </c:pt>
                <c:pt idx="28632">
                  <c:v>262</c:v>
                </c:pt>
                <c:pt idx="28633">
                  <c:v>350</c:v>
                </c:pt>
                <c:pt idx="28634">
                  <c:v>254</c:v>
                </c:pt>
                <c:pt idx="28635">
                  <c:v>618</c:v>
                </c:pt>
                <c:pt idx="28636">
                  <c:v>326</c:v>
                </c:pt>
                <c:pt idx="28637">
                  <c:v>246</c:v>
                </c:pt>
                <c:pt idx="28638">
                  <c:v>1342</c:v>
                </c:pt>
                <c:pt idx="28639">
                  <c:v>117</c:v>
                </c:pt>
                <c:pt idx="28640">
                  <c:v>18</c:v>
                </c:pt>
                <c:pt idx="28641">
                  <c:v>29</c:v>
                </c:pt>
                <c:pt idx="28642">
                  <c:v>24</c:v>
                </c:pt>
                <c:pt idx="28643">
                  <c:v>63</c:v>
                </c:pt>
                <c:pt idx="28644">
                  <c:v>28</c:v>
                </c:pt>
                <c:pt idx="28645">
                  <c:v>121</c:v>
                </c:pt>
                <c:pt idx="28646">
                  <c:v>652</c:v>
                </c:pt>
                <c:pt idx="28647">
                  <c:v>183</c:v>
                </c:pt>
                <c:pt idx="28648">
                  <c:v>146</c:v>
                </c:pt>
                <c:pt idx="28649" formatCode="0.00E+00">
                  <c:v>4.8999999999999998E-3</c:v>
                </c:pt>
                <c:pt idx="28650">
                  <c:v>299</c:v>
                </c:pt>
                <c:pt idx="28651">
                  <c:v>179</c:v>
                </c:pt>
                <c:pt idx="28652">
                  <c:v>139</c:v>
                </c:pt>
                <c:pt idx="28653">
                  <c:v>16</c:v>
                </c:pt>
                <c:pt idx="28654">
                  <c:v>45</c:v>
                </c:pt>
                <c:pt idx="28655">
                  <c:v>358</c:v>
                </c:pt>
                <c:pt idx="28656">
                  <c:v>868</c:v>
                </c:pt>
                <c:pt idx="28657">
                  <c:v>569</c:v>
                </c:pt>
                <c:pt idx="28658">
                  <c:v>384</c:v>
                </c:pt>
                <c:pt idx="28659">
                  <c:v>487</c:v>
                </c:pt>
                <c:pt idx="28660">
                  <c:v>989</c:v>
                </c:pt>
                <c:pt idx="28661">
                  <c:v>529</c:v>
                </c:pt>
                <c:pt idx="28662">
                  <c:v>424</c:v>
                </c:pt>
                <c:pt idx="28663">
                  <c:v>622</c:v>
                </c:pt>
                <c:pt idx="28664">
                  <c:v>435</c:v>
                </c:pt>
                <c:pt idx="28665">
                  <c:v>355</c:v>
                </c:pt>
                <c:pt idx="28666">
                  <c:v>398</c:v>
                </c:pt>
                <c:pt idx="28667">
                  <c:v>404</c:v>
                </c:pt>
                <c:pt idx="28668">
                  <c:v>465</c:v>
                </c:pt>
                <c:pt idx="28669">
                  <c:v>106</c:v>
                </c:pt>
                <c:pt idx="28670">
                  <c:v>250</c:v>
                </c:pt>
                <c:pt idx="28671">
                  <c:v>211</c:v>
                </c:pt>
                <c:pt idx="28672">
                  <c:v>304</c:v>
                </c:pt>
                <c:pt idx="28673">
                  <c:v>337</c:v>
                </c:pt>
                <c:pt idx="28674">
                  <c:v>519</c:v>
                </c:pt>
                <c:pt idx="28675">
                  <c:v>373</c:v>
                </c:pt>
                <c:pt idx="28676">
                  <c:v>468</c:v>
                </c:pt>
                <c:pt idx="28677">
                  <c:v>229</c:v>
                </c:pt>
                <c:pt idx="28678">
                  <c:v>262</c:v>
                </c:pt>
                <c:pt idx="28679">
                  <c:v>60</c:v>
                </c:pt>
                <c:pt idx="28680">
                  <c:v>209</c:v>
                </c:pt>
                <c:pt idx="28681">
                  <c:v>39</c:v>
                </c:pt>
                <c:pt idx="28682" formatCode="0.00E+00">
                  <c:v>4.8999999999999998E-3</c:v>
                </c:pt>
                <c:pt idx="28683">
                  <c:v>220</c:v>
                </c:pt>
                <c:pt idx="28684">
                  <c:v>664</c:v>
                </c:pt>
                <c:pt idx="28685">
                  <c:v>190</c:v>
                </c:pt>
                <c:pt idx="28686">
                  <c:v>181</c:v>
                </c:pt>
                <c:pt idx="28687">
                  <c:v>432</c:v>
                </c:pt>
                <c:pt idx="28688">
                  <c:v>123</c:v>
                </c:pt>
                <c:pt idx="28689">
                  <c:v>123</c:v>
                </c:pt>
                <c:pt idx="28690">
                  <c:v>349</c:v>
                </c:pt>
                <c:pt idx="28691">
                  <c:v>242</c:v>
                </c:pt>
                <c:pt idx="28692">
                  <c:v>153</c:v>
                </c:pt>
                <c:pt idx="28693">
                  <c:v>199</c:v>
                </c:pt>
                <c:pt idx="28694">
                  <c:v>237</c:v>
                </c:pt>
                <c:pt idx="28695">
                  <c:v>103</c:v>
                </c:pt>
                <c:pt idx="28696">
                  <c:v>149</c:v>
                </c:pt>
                <c:pt idx="28697">
                  <c:v>280</c:v>
                </c:pt>
                <c:pt idx="28698">
                  <c:v>247</c:v>
                </c:pt>
                <c:pt idx="28699">
                  <c:v>126</c:v>
                </c:pt>
                <c:pt idx="28700">
                  <c:v>251</c:v>
                </c:pt>
                <c:pt idx="28701">
                  <c:v>245</c:v>
                </c:pt>
                <c:pt idx="28702">
                  <c:v>267</c:v>
                </c:pt>
                <c:pt idx="28703">
                  <c:v>209</c:v>
                </c:pt>
                <c:pt idx="28704">
                  <c:v>146</c:v>
                </c:pt>
                <c:pt idx="28705">
                  <c:v>493</c:v>
                </c:pt>
                <c:pt idx="28706">
                  <c:v>491</c:v>
                </c:pt>
                <c:pt idx="28707">
                  <c:v>217</c:v>
                </c:pt>
                <c:pt idx="28708">
                  <c:v>433</c:v>
                </c:pt>
                <c:pt idx="28709">
                  <c:v>540</c:v>
                </c:pt>
                <c:pt idx="28710">
                  <c:v>345</c:v>
                </c:pt>
                <c:pt idx="28711">
                  <c:v>364</c:v>
                </c:pt>
                <c:pt idx="28712">
                  <c:v>602</c:v>
                </c:pt>
                <c:pt idx="28713">
                  <c:v>696</c:v>
                </c:pt>
                <c:pt idx="28714">
                  <c:v>236</c:v>
                </c:pt>
                <c:pt idx="28715">
                  <c:v>99</c:v>
                </c:pt>
                <c:pt idx="28716">
                  <c:v>16</c:v>
                </c:pt>
                <c:pt idx="28717">
                  <c:v>106</c:v>
                </c:pt>
                <c:pt idx="28718">
                  <c:v>82</c:v>
                </c:pt>
                <c:pt idx="28719">
                  <c:v>37</c:v>
                </c:pt>
                <c:pt idx="28720">
                  <c:v>55</c:v>
                </c:pt>
                <c:pt idx="28721">
                  <c:v>158</c:v>
                </c:pt>
                <c:pt idx="28722">
                  <c:v>445</c:v>
                </c:pt>
                <c:pt idx="28723">
                  <c:v>419</c:v>
                </c:pt>
                <c:pt idx="28724">
                  <c:v>454</c:v>
                </c:pt>
                <c:pt idx="28725">
                  <c:v>295</c:v>
                </c:pt>
                <c:pt idx="28726">
                  <c:v>620</c:v>
                </c:pt>
                <c:pt idx="28727">
                  <c:v>1143</c:v>
                </c:pt>
                <c:pt idx="28728">
                  <c:v>913</c:v>
                </c:pt>
                <c:pt idx="28729">
                  <c:v>341</c:v>
                </c:pt>
                <c:pt idx="28730">
                  <c:v>996</c:v>
                </c:pt>
                <c:pt idx="28731">
                  <c:v>513</c:v>
                </c:pt>
                <c:pt idx="28732">
                  <c:v>643</c:v>
                </c:pt>
                <c:pt idx="28733">
                  <c:v>464</c:v>
                </c:pt>
                <c:pt idx="28734">
                  <c:v>268</c:v>
                </c:pt>
                <c:pt idx="28735">
                  <c:v>253</c:v>
                </c:pt>
                <c:pt idx="28736">
                  <c:v>232</c:v>
                </c:pt>
                <c:pt idx="28737">
                  <c:v>279</c:v>
                </c:pt>
                <c:pt idx="28738">
                  <c:v>1220</c:v>
                </c:pt>
                <c:pt idx="28739">
                  <c:v>334</c:v>
                </c:pt>
                <c:pt idx="28740">
                  <c:v>181</c:v>
                </c:pt>
                <c:pt idx="28741">
                  <c:v>1181</c:v>
                </c:pt>
                <c:pt idx="28742">
                  <c:v>648</c:v>
                </c:pt>
                <c:pt idx="28743">
                  <c:v>405</c:v>
                </c:pt>
                <c:pt idx="28744">
                  <c:v>375</c:v>
                </c:pt>
                <c:pt idx="28745">
                  <c:v>299</c:v>
                </c:pt>
                <c:pt idx="28746">
                  <c:v>66</c:v>
                </c:pt>
                <c:pt idx="28747">
                  <c:v>69</c:v>
                </c:pt>
                <c:pt idx="28748">
                  <c:v>50</c:v>
                </c:pt>
                <c:pt idx="28749">
                  <c:v>43</c:v>
                </c:pt>
                <c:pt idx="28750">
                  <c:v>132</c:v>
                </c:pt>
                <c:pt idx="28751">
                  <c:v>430</c:v>
                </c:pt>
                <c:pt idx="28752">
                  <c:v>20</c:v>
                </c:pt>
                <c:pt idx="28753">
                  <c:v>182</c:v>
                </c:pt>
                <c:pt idx="28754">
                  <c:v>118</c:v>
                </c:pt>
                <c:pt idx="28755">
                  <c:v>820</c:v>
                </c:pt>
                <c:pt idx="28756">
                  <c:v>329</c:v>
                </c:pt>
                <c:pt idx="28757">
                  <c:v>1096</c:v>
                </c:pt>
                <c:pt idx="28758">
                  <c:v>265</c:v>
                </c:pt>
                <c:pt idx="28759">
                  <c:v>371</c:v>
                </c:pt>
                <c:pt idx="28760">
                  <c:v>1225</c:v>
                </c:pt>
                <c:pt idx="28761">
                  <c:v>1057</c:v>
                </c:pt>
                <c:pt idx="28762">
                  <c:v>498</c:v>
                </c:pt>
                <c:pt idx="28763">
                  <c:v>532</c:v>
                </c:pt>
                <c:pt idx="28764">
                  <c:v>340</c:v>
                </c:pt>
                <c:pt idx="28765">
                  <c:v>535</c:v>
                </c:pt>
                <c:pt idx="28766">
                  <c:v>674</c:v>
                </c:pt>
                <c:pt idx="28767">
                  <c:v>214</c:v>
                </c:pt>
                <c:pt idx="28768">
                  <c:v>299</c:v>
                </c:pt>
                <c:pt idx="28769">
                  <c:v>25</c:v>
                </c:pt>
                <c:pt idx="28770">
                  <c:v>168</c:v>
                </c:pt>
                <c:pt idx="28771">
                  <c:v>83</c:v>
                </c:pt>
                <c:pt idx="28772">
                  <c:v>114</c:v>
                </c:pt>
                <c:pt idx="28773">
                  <c:v>73</c:v>
                </c:pt>
                <c:pt idx="28774">
                  <c:v>66</c:v>
                </c:pt>
                <c:pt idx="28775">
                  <c:v>22</c:v>
                </c:pt>
                <c:pt idx="28776">
                  <c:v>160</c:v>
                </c:pt>
                <c:pt idx="28777">
                  <c:v>283</c:v>
                </c:pt>
                <c:pt idx="28778">
                  <c:v>95</c:v>
                </c:pt>
                <c:pt idx="28779">
                  <c:v>121</c:v>
                </c:pt>
                <c:pt idx="28780">
                  <c:v>68</c:v>
                </c:pt>
                <c:pt idx="28781">
                  <c:v>32</c:v>
                </c:pt>
                <c:pt idx="28782">
                  <c:v>416</c:v>
                </c:pt>
                <c:pt idx="28783">
                  <c:v>26</c:v>
                </c:pt>
                <c:pt idx="28784">
                  <c:v>71</c:v>
                </c:pt>
                <c:pt idx="28785">
                  <c:v>39</c:v>
                </c:pt>
                <c:pt idx="28786">
                  <c:v>21</c:v>
                </c:pt>
                <c:pt idx="28787" formatCode="0.00E+00">
                  <c:v>4.8999999999999998E-3</c:v>
                </c:pt>
                <c:pt idx="28788">
                  <c:v>76</c:v>
                </c:pt>
                <c:pt idx="28789">
                  <c:v>181</c:v>
                </c:pt>
                <c:pt idx="28790">
                  <c:v>129</c:v>
                </c:pt>
                <c:pt idx="28791">
                  <c:v>124</c:v>
                </c:pt>
                <c:pt idx="28792">
                  <c:v>47</c:v>
                </c:pt>
                <c:pt idx="28793">
                  <c:v>118</c:v>
                </c:pt>
                <c:pt idx="28794">
                  <c:v>147</c:v>
                </c:pt>
                <c:pt idx="28795">
                  <c:v>106</c:v>
                </c:pt>
                <c:pt idx="28796">
                  <c:v>82</c:v>
                </c:pt>
                <c:pt idx="28797">
                  <c:v>277</c:v>
                </c:pt>
                <c:pt idx="28798">
                  <c:v>163</c:v>
                </c:pt>
                <c:pt idx="28799">
                  <c:v>146</c:v>
                </c:pt>
                <c:pt idx="28800">
                  <c:v>91</c:v>
                </c:pt>
                <c:pt idx="28801">
                  <c:v>58</c:v>
                </c:pt>
                <c:pt idx="28802">
                  <c:v>156</c:v>
                </c:pt>
                <c:pt idx="28803">
                  <c:v>16</c:v>
                </c:pt>
                <c:pt idx="28804">
                  <c:v>460</c:v>
                </c:pt>
                <c:pt idx="28805">
                  <c:v>169</c:v>
                </c:pt>
                <c:pt idx="28806">
                  <c:v>136</c:v>
                </c:pt>
                <c:pt idx="28807">
                  <c:v>90</c:v>
                </c:pt>
                <c:pt idx="28808">
                  <c:v>16</c:v>
                </c:pt>
                <c:pt idx="28809">
                  <c:v>5</c:v>
                </c:pt>
                <c:pt idx="28810">
                  <c:v>98</c:v>
                </c:pt>
                <c:pt idx="28811">
                  <c:v>333</c:v>
                </c:pt>
                <c:pt idx="28812">
                  <c:v>4</c:v>
                </c:pt>
                <c:pt idx="28813">
                  <c:v>152</c:v>
                </c:pt>
                <c:pt idx="28814">
                  <c:v>183</c:v>
                </c:pt>
                <c:pt idx="28815">
                  <c:v>1180</c:v>
                </c:pt>
                <c:pt idx="28816">
                  <c:v>460</c:v>
                </c:pt>
                <c:pt idx="28817">
                  <c:v>523</c:v>
                </c:pt>
                <c:pt idx="28818">
                  <c:v>695</c:v>
                </c:pt>
                <c:pt idx="28819">
                  <c:v>1391</c:v>
                </c:pt>
                <c:pt idx="28820">
                  <c:v>1235</c:v>
                </c:pt>
                <c:pt idx="28821">
                  <c:v>337</c:v>
                </c:pt>
                <c:pt idx="28822">
                  <c:v>324</c:v>
                </c:pt>
                <c:pt idx="28823">
                  <c:v>179</c:v>
                </c:pt>
                <c:pt idx="28824">
                  <c:v>355</c:v>
                </c:pt>
                <c:pt idx="28825">
                  <c:v>600</c:v>
                </c:pt>
                <c:pt idx="28826">
                  <c:v>633</c:v>
                </c:pt>
                <c:pt idx="28827">
                  <c:v>27</c:v>
                </c:pt>
                <c:pt idx="28828">
                  <c:v>394</c:v>
                </c:pt>
                <c:pt idx="28829">
                  <c:v>140</c:v>
                </c:pt>
                <c:pt idx="28830">
                  <c:v>74</c:v>
                </c:pt>
                <c:pt idx="28831">
                  <c:v>1113</c:v>
                </c:pt>
                <c:pt idx="28832">
                  <c:v>481</c:v>
                </c:pt>
                <c:pt idx="28833">
                  <c:v>1006</c:v>
                </c:pt>
                <c:pt idx="28834">
                  <c:v>318</c:v>
                </c:pt>
                <c:pt idx="28835">
                  <c:v>447</c:v>
                </c:pt>
                <c:pt idx="28836">
                  <c:v>881</c:v>
                </c:pt>
                <c:pt idx="28837">
                  <c:v>323</c:v>
                </c:pt>
                <c:pt idx="28838">
                  <c:v>237</c:v>
                </c:pt>
                <c:pt idx="28839">
                  <c:v>182</c:v>
                </c:pt>
                <c:pt idx="28840">
                  <c:v>767</c:v>
                </c:pt>
                <c:pt idx="28841">
                  <c:v>239</c:v>
                </c:pt>
                <c:pt idx="28842">
                  <c:v>484</c:v>
                </c:pt>
                <c:pt idx="28843">
                  <c:v>63</c:v>
                </c:pt>
                <c:pt idx="28844" formatCode="0.00E+00">
                  <c:v>4.8999999999999998E-3</c:v>
                </c:pt>
                <c:pt idx="28845">
                  <c:v>34</c:v>
                </c:pt>
                <c:pt idx="28846" formatCode="0.00E+00">
                  <c:v>4.8999999999999998E-3</c:v>
                </c:pt>
                <c:pt idx="28847" formatCode="0.00E+00">
                  <c:v>4.8999999999999998E-3</c:v>
                </c:pt>
                <c:pt idx="28848" formatCode="0.00E+00">
                  <c:v>4.8999999999999998E-3</c:v>
                </c:pt>
                <c:pt idx="28849" formatCode="0.00E+00">
                  <c:v>4.8999999999999998E-3</c:v>
                </c:pt>
                <c:pt idx="28850" formatCode="0.00E+00">
                  <c:v>4.8999999999999998E-3</c:v>
                </c:pt>
                <c:pt idx="28851" formatCode="0.00E+00">
                  <c:v>4.8999999999999998E-3</c:v>
                </c:pt>
                <c:pt idx="28852" formatCode="0.00E+00">
                  <c:v>4.8999999999999998E-3</c:v>
                </c:pt>
                <c:pt idx="28853">
                  <c:v>19</c:v>
                </c:pt>
                <c:pt idx="28854">
                  <c:v>525</c:v>
                </c:pt>
                <c:pt idx="28855">
                  <c:v>363</c:v>
                </c:pt>
                <c:pt idx="28856">
                  <c:v>573</c:v>
                </c:pt>
                <c:pt idx="28857">
                  <c:v>282</c:v>
                </c:pt>
                <c:pt idx="28858">
                  <c:v>344</c:v>
                </c:pt>
                <c:pt idx="28859">
                  <c:v>419</c:v>
                </c:pt>
                <c:pt idx="28860">
                  <c:v>427</c:v>
                </c:pt>
                <c:pt idx="28861">
                  <c:v>376</c:v>
                </c:pt>
                <c:pt idx="28862">
                  <c:v>210</c:v>
                </c:pt>
                <c:pt idx="28863">
                  <c:v>449</c:v>
                </c:pt>
                <c:pt idx="28864">
                  <c:v>1130</c:v>
                </c:pt>
                <c:pt idx="28865">
                  <c:v>718</c:v>
                </c:pt>
                <c:pt idx="28866">
                  <c:v>357</c:v>
                </c:pt>
                <c:pt idx="28867">
                  <c:v>510</c:v>
                </c:pt>
                <c:pt idx="28868">
                  <c:v>687</c:v>
                </c:pt>
                <c:pt idx="28869">
                  <c:v>588</c:v>
                </c:pt>
                <c:pt idx="28870">
                  <c:v>496</c:v>
                </c:pt>
                <c:pt idx="28871">
                  <c:v>922</c:v>
                </c:pt>
                <c:pt idx="28872">
                  <c:v>199</c:v>
                </c:pt>
                <c:pt idx="28873">
                  <c:v>205</c:v>
                </c:pt>
                <c:pt idx="28874">
                  <c:v>376</c:v>
                </c:pt>
                <c:pt idx="28875">
                  <c:v>368</c:v>
                </c:pt>
                <c:pt idx="28876">
                  <c:v>1478</c:v>
                </c:pt>
                <c:pt idx="28877">
                  <c:v>444</c:v>
                </c:pt>
                <c:pt idx="28878" formatCode="0.00E+00">
                  <c:v>4.8999999999999998E-3</c:v>
                </c:pt>
                <c:pt idx="28879" formatCode="0.00E+00">
                  <c:v>4.8999999999999998E-3</c:v>
                </c:pt>
                <c:pt idx="28880">
                  <c:v>329</c:v>
                </c:pt>
                <c:pt idx="28881">
                  <c:v>201</c:v>
                </c:pt>
                <c:pt idx="28882">
                  <c:v>307</c:v>
                </c:pt>
                <c:pt idx="28883">
                  <c:v>123</c:v>
                </c:pt>
                <c:pt idx="28884">
                  <c:v>426</c:v>
                </c:pt>
                <c:pt idx="28885">
                  <c:v>396</c:v>
                </c:pt>
                <c:pt idx="28886">
                  <c:v>236</c:v>
                </c:pt>
                <c:pt idx="28887">
                  <c:v>72</c:v>
                </c:pt>
                <c:pt idx="28888">
                  <c:v>200</c:v>
                </c:pt>
                <c:pt idx="28889">
                  <c:v>324</c:v>
                </c:pt>
                <c:pt idx="28890">
                  <c:v>145</c:v>
                </c:pt>
                <c:pt idx="28891">
                  <c:v>614</c:v>
                </c:pt>
                <c:pt idx="28892">
                  <c:v>46</c:v>
                </c:pt>
                <c:pt idx="28893">
                  <c:v>25</c:v>
                </c:pt>
                <c:pt idx="28894" formatCode="0.00E+00">
                  <c:v>4.8999999999999998E-3</c:v>
                </c:pt>
                <c:pt idx="28895">
                  <c:v>46</c:v>
                </c:pt>
                <c:pt idx="28896">
                  <c:v>44</c:v>
                </c:pt>
                <c:pt idx="28897">
                  <c:v>102</c:v>
                </c:pt>
                <c:pt idx="28898">
                  <c:v>133</c:v>
                </c:pt>
                <c:pt idx="28899">
                  <c:v>60</c:v>
                </c:pt>
                <c:pt idx="28900">
                  <c:v>1</c:v>
                </c:pt>
                <c:pt idx="28901">
                  <c:v>7</c:v>
                </c:pt>
                <c:pt idx="28902">
                  <c:v>104</c:v>
                </c:pt>
                <c:pt idx="28903">
                  <c:v>90</c:v>
                </c:pt>
                <c:pt idx="28904" formatCode="0.00E+00">
                  <c:v>4.8999999999999998E-3</c:v>
                </c:pt>
                <c:pt idx="28905">
                  <c:v>13</c:v>
                </c:pt>
                <c:pt idx="28906">
                  <c:v>63</c:v>
                </c:pt>
                <c:pt idx="28907">
                  <c:v>160</c:v>
                </c:pt>
                <c:pt idx="28908">
                  <c:v>29</c:v>
                </c:pt>
                <c:pt idx="28909" formatCode="0.00E+00">
                  <c:v>4.8999999999999998E-3</c:v>
                </c:pt>
                <c:pt idx="28910">
                  <c:v>42</c:v>
                </c:pt>
                <c:pt idx="28911">
                  <c:v>15</c:v>
                </c:pt>
                <c:pt idx="28912">
                  <c:v>1378</c:v>
                </c:pt>
                <c:pt idx="28913">
                  <c:v>304</c:v>
                </c:pt>
                <c:pt idx="28914">
                  <c:v>649</c:v>
                </c:pt>
                <c:pt idx="28915">
                  <c:v>245</c:v>
                </c:pt>
                <c:pt idx="28916">
                  <c:v>417</c:v>
                </c:pt>
                <c:pt idx="28917">
                  <c:v>236</c:v>
                </c:pt>
                <c:pt idx="28918">
                  <c:v>961</c:v>
                </c:pt>
                <c:pt idx="28919">
                  <c:v>381</c:v>
                </c:pt>
                <c:pt idx="28920">
                  <c:v>761</c:v>
                </c:pt>
                <c:pt idx="28921">
                  <c:v>321</c:v>
                </c:pt>
                <c:pt idx="28922">
                  <c:v>557</c:v>
                </c:pt>
                <c:pt idx="28923">
                  <c:v>329</c:v>
                </c:pt>
                <c:pt idx="28924">
                  <c:v>353</c:v>
                </c:pt>
                <c:pt idx="28925">
                  <c:v>215</c:v>
                </c:pt>
                <c:pt idx="28926">
                  <c:v>293</c:v>
                </c:pt>
                <c:pt idx="28927">
                  <c:v>206</c:v>
                </c:pt>
                <c:pt idx="28928">
                  <c:v>303</c:v>
                </c:pt>
                <c:pt idx="28929">
                  <c:v>144</c:v>
                </c:pt>
                <c:pt idx="28930">
                  <c:v>160</c:v>
                </c:pt>
                <c:pt idx="28931">
                  <c:v>504</c:v>
                </c:pt>
                <c:pt idx="28932">
                  <c:v>490</c:v>
                </c:pt>
                <c:pt idx="28933">
                  <c:v>534</c:v>
                </c:pt>
                <c:pt idx="28934">
                  <c:v>710</c:v>
                </c:pt>
                <c:pt idx="28935">
                  <c:v>1224</c:v>
                </c:pt>
                <c:pt idx="28936">
                  <c:v>999</c:v>
                </c:pt>
                <c:pt idx="28937">
                  <c:v>914</c:v>
                </c:pt>
                <c:pt idx="28938">
                  <c:v>873</c:v>
                </c:pt>
                <c:pt idx="28939">
                  <c:v>442</c:v>
                </c:pt>
                <c:pt idx="28940">
                  <c:v>987</c:v>
                </c:pt>
                <c:pt idx="28941">
                  <c:v>843</c:v>
                </c:pt>
                <c:pt idx="28942">
                  <c:v>964</c:v>
                </c:pt>
                <c:pt idx="28943">
                  <c:v>944</c:v>
                </c:pt>
                <c:pt idx="28944">
                  <c:v>303</c:v>
                </c:pt>
                <c:pt idx="28945">
                  <c:v>425</c:v>
                </c:pt>
                <c:pt idx="28946">
                  <c:v>966</c:v>
                </c:pt>
                <c:pt idx="28947">
                  <c:v>1075</c:v>
                </c:pt>
                <c:pt idx="28948">
                  <c:v>243</c:v>
                </c:pt>
                <c:pt idx="28949">
                  <c:v>320</c:v>
                </c:pt>
                <c:pt idx="28950">
                  <c:v>501</c:v>
                </c:pt>
                <c:pt idx="28951">
                  <c:v>188</c:v>
                </c:pt>
                <c:pt idx="28952">
                  <c:v>220</c:v>
                </c:pt>
                <c:pt idx="28953">
                  <c:v>283</c:v>
                </c:pt>
                <c:pt idx="28954">
                  <c:v>399</c:v>
                </c:pt>
                <c:pt idx="28955">
                  <c:v>102</c:v>
                </c:pt>
                <c:pt idx="28956">
                  <c:v>147</c:v>
                </c:pt>
                <c:pt idx="28957">
                  <c:v>89</c:v>
                </c:pt>
                <c:pt idx="28958">
                  <c:v>227</c:v>
                </c:pt>
                <c:pt idx="28959">
                  <c:v>281</c:v>
                </c:pt>
                <c:pt idx="28960" formatCode="0.00E+00">
                  <c:v>4.8999999999999998E-3</c:v>
                </c:pt>
                <c:pt idx="28961">
                  <c:v>410</c:v>
                </c:pt>
                <c:pt idx="28962">
                  <c:v>459</c:v>
                </c:pt>
                <c:pt idx="28963">
                  <c:v>271</c:v>
                </c:pt>
                <c:pt idx="28964">
                  <c:v>388</c:v>
                </c:pt>
                <c:pt idx="28965">
                  <c:v>328</c:v>
                </c:pt>
                <c:pt idx="28966">
                  <c:v>298</c:v>
                </c:pt>
                <c:pt idx="28967">
                  <c:v>855</c:v>
                </c:pt>
                <c:pt idx="28968">
                  <c:v>265</c:v>
                </c:pt>
                <c:pt idx="28969">
                  <c:v>305</c:v>
                </c:pt>
                <c:pt idx="28970">
                  <c:v>729</c:v>
                </c:pt>
                <c:pt idx="28971">
                  <c:v>469</c:v>
                </c:pt>
                <c:pt idx="28972">
                  <c:v>221</c:v>
                </c:pt>
                <c:pt idx="28973" formatCode="0.00E+00">
                  <c:v>4.8999999999999998E-3</c:v>
                </c:pt>
                <c:pt idx="28974">
                  <c:v>429</c:v>
                </c:pt>
                <c:pt idx="28975">
                  <c:v>1137</c:v>
                </c:pt>
                <c:pt idx="28976">
                  <c:v>588</c:v>
                </c:pt>
                <c:pt idx="28977">
                  <c:v>580</c:v>
                </c:pt>
                <c:pt idx="28978">
                  <c:v>400</c:v>
                </c:pt>
                <c:pt idx="28979">
                  <c:v>1230</c:v>
                </c:pt>
                <c:pt idx="28980">
                  <c:v>789</c:v>
                </c:pt>
                <c:pt idx="28981">
                  <c:v>764</c:v>
                </c:pt>
                <c:pt idx="28982">
                  <c:v>1128</c:v>
                </c:pt>
                <c:pt idx="28983">
                  <c:v>540</c:v>
                </c:pt>
                <c:pt idx="28984">
                  <c:v>472</c:v>
                </c:pt>
                <c:pt idx="28985">
                  <c:v>826</c:v>
                </c:pt>
                <c:pt idx="28986">
                  <c:v>36</c:v>
                </c:pt>
                <c:pt idx="28987">
                  <c:v>72</c:v>
                </c:pt>
                <c:pt idx="28988">
                  <c:v>10</c:v>
                </c:pt>
                <c:pt idx="28989">
                  <c:v>65</c:v>
                </c:pt>
                <c:pt idx="28990">
                  <c:v>3</c:v>
                </c:pt>
                <c:pt idx="28991">
                  <c:v>322</c:v>
                </c:pt>
                <c:pt idx="28992">
                  <c:v>226</c:v>
                </c:pt>
                <c:pt idx="28993">
                  <c:v>120</c:v>
                </c:pt>
                <c:pt idx="28994">
                  <c:v>152</c:v>
                </c:pt>
                <c:pt idx="28995">
                  <c:v>177</c:v>
                </c:pt>
                <c:pt idx="28996">
                  <c:v>102</c:v>
                </c:pt>
                <c:pt idx="28997">
                  <c:v>209</c:v>
                </c:pt>
                <c:pt idx="28998">
                  <c:v>377</c:v>
                </c:pt>
                <c:pt idx="28999">
                  <c:v>120</c:v>
                </c:pt>
                <c:pt idx="29000">
                  <c:v>105</c:v>
                </c:pt>
                <c:pt idx="29001">
                  <c:v>226</c:v>
                </c:pt>
                <c:pt idx="29002">
                  <c:v>57</c:v>
                </c:pt>
                <c:pt idx="29003">
                  <c:v>507</c:v>
                </c:pt>
                <c:pt idx="29004">
                  <c:v>247</c:v>
                </c:pt>
                <c:pt idx="29005">
                  <c:v>1154</c:v>
                </c:pt>
                <c:pt idx="29006">
                  <c:v>643</c:v>
                </c:pt>
                <c:pt idx="29007">
                  <c:v>680</c:v>
                </c:pt>
                <c:pt idx="29008">
                  <c:v>680</c:v>
                </c:pt>
                <c:pt idx="29009">
                  <c:v>603</c:v>
                </c:pt>
                <c:pt idx="29010">
                  <c:v>656</c:v>
                </c:pt>
                <c:pt idx="29011">
                  <c:v>1074</c:v>
                </c:pt>
                <c:pt idx="29012">
                  <c:v>401</c:v>
                </c:pt>
                <c:pt idx="29013">
                  <c:v>317</c:v>
                </c:pt>
                <c:pt idx="29014">
                  <c:v>370</c:v>
                </c:pt>
                <c:pt idx="29015">
                  <c:v>33</c:v>
                </c:pt>
                <c:pt idx="29016">
                  <c:v>527</c:v>
                </c:pt>
                <c:pt idx="29017">
                  <c:v>337</c:v>
                </c:pt>
                <c:pt idx="29018">
                  <c:v>388</c:v>
                </c:pt>
                <c:pt idx="29019">
                  <c:v>402</c:v>
                </c:pt>
                <c:pt idx="29020">
                  <c:v>342</c:v>
                </c:pt>
                <c:pt idx="29021">
                  <c:v>594</c:v>
                </c:pt>
                <c:pt idx="29022">
                  <c:v>442</c:v>
                </c:pt>
                <c:pt idx="29023">
                  <c:v>397</c:v>
                </c:pt>
                <c:pt idx="29024">
                  <c:v>429</c:v>
                </c:pt>
                <c:pt idx="29025">
                  <c:v>474</c:v>
                </c:pt>
                <c:pt idx="29026">
                  <c:v>391</c:v>
                </c:pt>
                <c:pt idx="29027">
                  <c:v>503</c:v>
                </c:pt>
                <c:pt idx="29028" formatCode="0.00E+00">
                  <c:v>4.8999999999999998E-3</c:v>
                </c:pt>
                <c:pt idx="29029">
                  <c:v>6</c:v>
                </c:pt>
                <c:pt idx="29030">
                  <c:v>58</c:v>
                </c:pt>
                <c:pt idx="29031">
                  <c:v>191</c:v>
                </c:pt>
                <c:pt idx="29032" formatCode="0.00E+00">
                  <c:v>4.8999999999999998E-3</c:v>
                </c:pt>
                <c:pt idx="29033">
                  <c:v>14</c:v>
                </c:pt>
                <c:pt idx="29034">
                  <c:v>34</c:v>
                </c:pt>
                <c:pt idx="29035">
                  <c:v>284</c:v>
                </c:pt>
                <c:pt idx="29036">
                  <c:v>150</c:v>
                </c:pt>
                <c:pt idx="29037">
                  <c:v>875</c:v>
                </c:pt>
                <c:pt idx="29038">
                  <c:v>243</c:v>
                </c:pt>
                <c:pt idx="29039">
                  <c:v>484</c:v>
                </c:pt>
                <c:pt idx="29040">
                  <c:v>177</c:v>
                </c:pt>
                <c:pt idx="29041">
                  <c:v>437</c:v>
                </c:pt>
                <c:pt idx="29042">
                  <c:v>277</c:v>
                </c:pt>
                <c:pt idx="29043">
                  <c:v>266</c:v>
                </c:pt>
                <c:pt idx="29044">
                  <c:v>189</c:v>
                </c:pt>
                <c:pt idx="29045">
                  <c:v>119</c:v>
                </c:pt>
                <c:pt idx="29046">
                  <c:v>172</c:v>
                </c:pt>
                <c:pt idx="29047" formatCode="0.00E+00">
                  <c:v>4.8999999999999998E-3</c:v>
                </c:pt>
                <c:pt idx="29048">
                  <c:v>146</c:v>
                </c:pt>
                <c:pt idx="29049">
                  <c:v>241</c:v>
                </c:pt>
                <c:pt idx="29050">
                  <c:v>100</c:v>
                </c:pt>
                <c:pt idx="29051">
                  <c:v>184</c:v>
                </c:pt>
                <c:pt idx="29052">
                  <c:v>175</c:v>
                </c:pt>
                <c:pt idx="29053">
                  <c:v>94</c:v>
                </c:pt>
                <c:pt idx="29054">
                  <c:v>83</c:v>
                </c:pt>
                <c:pt idx="29055">
                  <c:v>22</c:v>
                </c:pt>
                <c:pt idx="29056">
                  <c:v>118</c:v>
                </c:pt>
                <c:pt idx="29057">
                  <c:v>104</c:v>
                </c:pt>
                <c:pt idx="29058">
                  <c:v>31</c:v>
                </c:pt>
                <c:pt idx="29059">
                  <c:v>34</c:v>
                </c:pt>
                <c:pt idx="29060">
                  <c:v>221</c:v>
                </c:pt>
                <c:pt idx="29061">
                  <c:v>85</c:v>
                </c:pt>
                <c:pt idx="29062">
                  <c:v>51</c:v>
                </c:pt>
                <c:pt idx="29063">
                  <c:v>58</c:v>
                </c:pt>
                <c:pt idx="29064">
                  <c:v>347</c:v>
                </c:pt>
                <c:pt idx="29065">
                  <c:v>190</c:v>
                </c:pt>
                <c:pt idx="29066">
                  <c:v>35</c:v>
                </c:pt>
                <c:pt idx="29067">
                  <c:v>141</c:v>
                </c:pt>
                <c:pt idx="29068">
                  <c:v>11</c:v>
                </c:pt>
                <c:pt idx="29069">
                  <c:v>68</c:v>
                </c:pt>
                <c:pt idx="29070">
                  <c:v>20</c:v>
                </c:pt>
                <c:pt idx="29071">
                  <c:v>516</c:v>
                </c:pt>
                <c:pt idx="29072" formatCode="0.00E+00">
                  <c:v>4.8999999999999998E-3</c:v>
                </c:pt>
                <c:pt idx="29073">
                  <c:v>389</c:v>
                </c:pt>
                <c:pt idx="29074">
                  <c:v>377</c:v>
                </c:pt>
                <c:pt idx="29075">
                  <c:v>314</c:v>
                </c:pt>
                <c:pt idx="29076">
                  <c:v>235</c:v>
                </c:pt>
                <c:pt idx="29077">
                  <c:v>309</c:v>
                </c:pt>
                <c:pt idx="29078">
                  <c:v>346</c:v>
                </c:pt>
                <c:pt idx="29079">
                  <c:v>373</c:v>
                </c:pt>
                <c:pt idx="29080">
                  <c:v>363</c:v>
                </c:pt>
                <c:pt idx="29081">
                  <c:v>426</c:v>
                </c:pt>
                <c:pt idx="29082">
                  <c:v>117</c:v>
                </c:pt>
                <c:pt idx="29083">
                  <c:v>296</c:v>
                </c:pt>
                <c:pt idx="29084">
                  <c:v>379</c:v>
                </c:pt>
                <c:pt idx="29085" formatCode="0.00E+00">
                  <c:v>4.8999999999999998E-3</c:v>
                </c:pt>
                <c:pt idx="29086">
                  <c:v>356</c:v>
                </c:pt>
                <c:pt idx="29087">
                  <c:v>421</c:v>
                </c:pt>
                <c:pt idx="29088">
                  <c:v>121</c:v>
                </c:pt>
                <c:pt idx="29089">
                  <c:v>186</c:v>
                </c:pt>
                <c:pt idx="29090">
                  <c:v>306</c:v>
                </c:pt>
                <c:pt idx="29091">
                  <c:v>253</c:v>
                </c:pt>
                <c:pt idx="29092">
                  <c:v>111</c:v>
                </c:pt>
                <c:pt idx="29093">
                  <c:v>228</c:v>
                </c:pt>
                <c:pt idx="29094">
                  <c:v>105</c:v>
                </c:pt>
                <c:pt idx="29095">
                  <c:v>362</c:v>
                </c:pt>
                <c:pt idx="29096">
                  <c:v>120</c:v>
                </c:pt>
                <c:pt idx="29097">
                  <c:v>102</c:v>
                </c:pt>
                <c:pt idx="29098">
                  <c:v>92</c:v>
                </c:pt>
                <c:pt idx="29099" formatCode="0.00E+00">
                  <c:v>4.8999999999999998E-3</c:v>
                </c:pt>
                <c:pt idx="29100" formatCode="0.00E+00">
                  <c:v>4.8999999999999998E-3</c:v>
                </c:pt>
                <c:pt idx="29101" formatCode="0.00E+00">
                  <c:v>4.8999999999999998E-3</c:v>
                </c:pt>
                <c:pt idx="29102" formatCode="0.00E+00">
                  <c:v>4.8999999999999998E-3</c:v>
                </c:pt>
                <c:pt idx="29103">
                  <c:v>42</c:v>
                </c:pt>
                <c:pt idx="29104">
                  <c:v>52</c:v>
                </c:pt>
                <c:pt idx="29105">
                  <c:v>14</c:v>
                </c:pt>
                <c:pt idx="29106">
                  <c:v>12</c:v>
                </c:pt>
                <c:pt idx="29107">
                  <c:v>32</c:v>
                </c:pt>
                <c:pt idx="29108">
                  <c:v>1249</c:v>
                </c:pt>
                <c:pt idx="29109">
                  <c:v>530</c:v>
                </c:pt>
                <c:pt idx="29110">
                  <c:v>307</c:v>
                </c:pt>
                <c:pt idx="29111">
                  <c:v>900</c:v>
                </c:pt>
                <c:pt idx="29112">
                  <c:v>338</c:v>
                </c:pt>
                <c:pt idx="29113">
                  <c:v>376</c:v>
                </c:pt>
                <c:pt idx="29114">
                  <c:v>324</c:v>
                </c:pt>
                <c:pt idx="29115">
                  <c:v>925</c:v>
                </c:pt>
                <c:pt idx="29116">
                  <c:v>1329</c:v>
                </c:pt>
                <c:pt idx="29117">
                  <c:v>410</c:v>
                </c:pt>
                <c:pt idx="29118">
                  <c:v>401</c:v>
                </c:pt>
                <c:pt idx="29119">
                  <c:v>546</c:v>
                </c:pt>
                <c:pt idx="29120">
                  <c:v>164</c:v>
                </c:pt>
                <c:pt idx="29121">
                  <c:v>185</c:v>
                </c:pt>
                <c:pt idx="29122">
                  <c:v>84</c:v>
                </c:pt>
                <c:pt idx="29123">
                  <c:v>113</c:v>
                </c:pt>
                <c:pt idx="29124">
                  <c:v>65</c:v>
                </c:pt>
                <c:pt idx="29125">
                  <c:v>100</c:v>
                </c:pt>
                <c:pt idx="29126">
                  <c:v>79</c:v>
                </c:pt>
                <c:pt idx="29127" formatCode="0.00E+00">
                  <c:v>4.8999999999999998E-3</c:v>
                </c:pt>
                <c:pt idx="29128">
                  <c:v>139</c:v>
                </c:pt>
                <c:pt idx="29129">
                  <c:v>202</c:v>
                </c:pt>
                <c:pt idx="29130">
                  <c:v>144</c:v>
                </c:pt>
                <c:pt idx="29131">
                  <c:v>120</c:v>
                </c:pt>
                <c:pt idx="29132">
                  <c:v>178</c:v>
                </c:pt>
                <c:pt idx="29133">
                  <c:v>129</c:v>
                </c:pt>
                <c:pt idx="29134">
                  <c:v>139</c:v>
                </c:pt>
                <c:pt idx="29135">
                  <c:v>264</c:v>
                </c:pt>
                <c:pt idx="29136">
                  <c:v>77</c:v>
                </c:pt>
                <c:pt idx="29137">
                  <c:v>25</c:v>
                </c:pt>
                <c:pt idx="29138">
                  <c:v>120</c:v>
                </c:pt>
                <c:pt idx="29139">
                  <c:v>279</c:v>
                </c:pt>
                <c:pt idx="29140">
                  <c:v>867</c:v>
                </c:pt>
                <c:pt idx="29141">
                  <c:v>709</c:v>
                </c:pt>
                <c:pt idx="29142">
                  <c:v>612</c:v>
                </c:pt>
                <c:pt idx="29143">
                  <c:v>315</c:v>
                </c:pt>
                <c:pt idx="29144">
                  <c:v>554</c:v>
                </c:pt>
                <c:pt idx="29145">
                  <c:v>1017</c:v>
                </c:pt>
                <c:pt idx="29146">
                  <c:v>315</c:v>
                </c:pt>
                <c:pt idx="29147">
                  <c:v>430</c:v>
                </c:pt>
                <c:pt idx="29148">
                  <c:v>336</c:v>
                </c:pt>
                <c:pt idx="29149">
                  <c:v>481</c:v>
                </c:pt>
                <c:pt idx="29150">
                  <c:v>277</c:v>
                </c:pt>
                <c:pt idx="29151">
                  <c:v>450</c:v>
                </c:pt>
                <c:pt idx="29152" formatCode="0.00E+00">
                  <c:v>4.8999999999999998E-3</c:v>
                </c:pt>
                <c:pt idx="29153">
                  <c:v>859</c:v>
                </c:pt>
                <c:pt idx="29154">
                  <c:v>793</c:v>
                </c:pt>
                <c:pt idx="29155">
                  <c:v>487</c:v>
                </c:pt>
                <c:pt idx="29156">
                  <c:v>949</c:v>
                </c:pt>
                <c:pt idx="29157">
                  <c:v>753</c:v>
                </c:pt>
                <c:pt idx="29158">
                  <c:v>708</c:v>
                </c:pt>
                <c:pt idx="29159">
                  <c:v>985</c:v>
                </c:pt>
                <c:pt idx="29160">
                  <c:v>811</c:v>
                </c:pt>
                <c:pt idx="29161">
                  <c:v>436</c:v>
                </c:pt>
                <c:pt idx="29162">
                  <c:v>896</c:v>
                </c:pt>
                <c:pt idx="29163">
                  <c:v>848</c:v>
                </c:pt>
                <c:pt idx="29164">
                  <c:v>576</c:v>
                </c:pt>
                <c:pt idx="29165">
                  <c:v>6</c:v>
                </c:pt>
                <c:pt idx="29166">
                  <c:v>26</c:v>
                </c:pt>
                <c:pt idx="29167">
                  <c:v>49</c:v>
                </c:pt>
                <c:pt idx="29168">
                  <c:v>35</c:v>
                </c:pt>
                <c:pt idx="29169">
                  <c:v>175</c:v>
                </c:pt>
                <c:pt idx="29170">
                  <c:v>270</c:v>
                </c:pt>
                <c:pt idx="29171">
                  <c:v>228</c:v>
                </c:pt>
                <c:pt idx="29172">
                  <c:v>62</c:v>
                </c:pt>
                <c:pt idx="29173">
                  <c:v>12</c:v>
                </c:pt>
                <c:pt idx="29174">
                  <c:v>21</c:v>
                </c:pt>
                <c:pt idx="29175">
                  <c:v>304</c:v>
                </c:pt>
                <c:pt idx="29176">
                  <c:v>64</c:v>
                </c:pt>
                <c:pt idx="29177">
                  <c:v>60</c:v>
                </c:pt>
                <c:pt idx="29178">
                  <c:v>560</c:v>
                </c:pt>
                <c:pt idx="29179">
                  <c:v>569</c:v>
                </c:pt>
                <c:pt idx="29180">
                  <c:v>634</c:v>
                </c:pt>
                <c:pt idx="29181">
                  <c:v>888</c:v>
                </c:pt>
                <c:pt idx="29182">
                  <c:v>612</c:v>
                </c:pt>
                <c:pt idx="29183">
                  <c:v>460</c:v>
                </c:pt>
                <c:pt idx="29184">
                  <c:v>634</c:v>
                </c:pt>
                <c:pt idx="29185">
                  <c:v>751</c:v>
                </c:pt>
                <c:pt idx="29186">
                  <c:v>296</c:v>
                </c:pt>
                <c:pt idx="29187">
                  <c:v>871</c:v>
                </c:pt>
                <c:pt idx="29188">
                  <c:v>432</c:v>
                </c:pt>
                <c:pt idx="29189">
                  <c:v>1062</c:v>
                </c:pt>
                <c:pt idx="29190">
                  <c:v>10</c:v>
                </c:pt>
                <c:pt idx="29191">
                  <c:v>436</c:v>
                </c:pt>
                <c:pt idx="29192">
                  <c:v>44</c:v>
                </c:pt>
                <c:pt idx="29193">
                  <c:v>200</c:v>
                </c:pt>
                <c:pt idx="29194">
                  <c:v>210</c:v>
                </c:pt>
                <c:pt idx="29195">
                  <c:v>189</c:v>
                </c:pt>
                <c:pt idx="29196" formatCode="0.00E+00">
                  <c:v>4.8999999999999998E-3</c:v>
                </c:pt>
                <c:pt idx="29197">
                  <c:v>69</c:v>
                </c:pt>
                <c:pt idx="29198">
                  <c:v>10</c:v>
                </c:pt>
                <c:pt idx="29199">
                  <c:v>80</c:v>
                </c:pt>
                <c:pt idx="29200">
                  <c:v>198</c:v>
                </c:pt>
                <c:pt idx="29201">
                  <c:v>151</c:v>
                </c:pt>
                <c:pt idx="29202">
                  <c:v>803</c:v>
                </c:pt>
                <c:pt idx="29203">
                  <c:v>313</c:v>
                </c:pt>
                <c:pt idx="29204">
                  <c:v>496</c:v>
                </c:pt>
                <c:pt idx="29205">
                  <c:v>605</c:v>
                </c:pt>
                <c:pt idx="29206">
                  <c:v>309</c:v>
                </c:pt>
                <c:pt idx="29207">
                  <c:v>364</c:v>
                </c:pt>
                <c:pt idx="29208">
                  <c:v>324</c:v>
                </c:pt>
                <c:pt idx="29209">
                  <c:v>366</c:v>
                </c:pt>
                <c:pt idx="29210">
                  <c:v>338</c:v>
                </c:pt>
                <c:pt idx="29211">
                  <c:v>569</c:v>
                </c:pt>
                <c:pt idx="29212">
                  <c:v>511</c:v>
                </c:pt>
                <c:pt idx="29213">
                  <c:v>342</c:v>
                </c:pt>
                <c:pt idx="29214">
                  <c:v>671</c:v>
                </c:pt>
                <c:pt idx="29215">
                  <c:v>703</c:v>
                </c:pt>
                <c:pt idx="29216">
                  <c:v>450</c:v>
                </c:pt>
                <c:pt idx="29217">
                  <c:v>617</c:v>
                </c:pt>
                <c:pt idx="29218">
                  <c:v>798</c:v>
                </c:pt>
                <c:pt idx="29219">
                  <c:v>1038</c:v>
                </c:pt>
                <c:pt idx="29220">
                  <c:v>1119</c:v>
                </c:pt>
                <c:pt idx="29221">
                  <c:v>624</c:v>
                </c:pt>
                <c:pt idx="29222">
                  <c:v>501</c:v>
                </c:pt>
                <c:pt idx="29223">
                  <c:v>458</c:v>
                </c:pt>
                <c:pt idx="29224">
                  <c:v>436</c:v>
                </c:pt>
                <c:pt idx="29225">
                  <c:v>1169</c:v>
                </c:pt>
                <c:pt idx="29226">
                  <c:v>315</c:v>
                </c:pt>
                <c:pt idx="29227">
                  <c:v>208</c:v>
                </c:pt>
                <c:pt idx="29228">
                  <c:v>359</c:v>
                </c:pt>
                <c:pt idx="29229">
                  <c:v>241</c:v>
                </c:pt>
                <c:pt idx="29230">
                  <c:v>466</c:v>
                </c:pt>
                <c:pt idx="29231">
                  <c:v>323</c:v>
                </c:pt>
                <c:pt idx="29232">
                  <c:v>387</c:v>
                </c:pt>
                <c:pt idx="29233">
                  <c:v>872</c:v>
                </c:pt>
                <c:pt idx="29234">
                  <c:v>367</c:v>
                </c:pt>
                <c:pt idx="29235">
                  <c:v>687</c:v>
                </c:pt>
                <c:pt idx="29236">
                  <c:v>402</c:v>
                </c:pt>
                <c:pt idx="29237">
                  <c:v>442</c:v>
                </c:pt>
                <c:pt idx="29238" formatCode="0.00E+00">
                  <c:v>4.8999999999999998E-3</c:v>
                </c:pt>
                <c:pt idx="29239">
                  <c:v>1011</c:v>
                </c:pt>
                <c:pt idx="29240">
                  <c:v>433</c:v>
                </c:pt>
                <c:pt idx="29241">
                  <c:v>554</c:v>
                </c:pt>
                <c:pt idx="29242">
                  <c:v>529</c:v>
                </c:pt>
                <c:pt idx="29243">
                  <c:v>461</c:v>
                </c:pt>
                <c:pt idx="29244">
                  <c:v>517</c:v>
                </c:pt>
                <c:pt idx="29245">
                  <c:v>316</c:v>
                </c:pt>
                <c:pt idx="29246">
                  <c:v>1158</c:v>
                </c:pt>
                <c:pt idx="29247">
                  <c:v>928</c:v>
                </c:pt>
                <c:pt idx="29248">
                  <c:v>821</c:v>
                </c:pt>
                <c:pt idx="29249">
                  <c:v>429</c:v>
                </c:pt>
                <c:pt idx="29250">
                  <c:v>395</c:v>
                </c:pt>
                <c:pt idx="29251">
                  <c:v>40</c:v>
                </c:pt>
                <c:pt idx="29252">
                  <c:v>20</c:v>
                </c:pt>
                <c:pt idx="29253">
                  <c:v>68</c:v>
                </c:pt>
                <c:pt idx="29254">
                  <c:v>51</c:v>
                </c:pt>
                <c:pt idx="29255">
                  <c:v>54</c:v>
                </c:pt>
                <c:pt idx="29256">
                  <c:v>64</c:v>
                </c:pt>
                <c:pt idx="29257">
                  <c:v>78</c:v>
                </c:pt>
                <c:pt idx="29258">
                  <c:v>51</c:v>
                </c:pt>
                <c:pt idx="29259">
                  <c:v>141</c:v>
                </c:pt>
                <c:pt idx="29260">
                  <c:v>104</c:v>
                </c:pt>
                <c:pt idx="29261">
                  <c:v>39</c:v>
                </c:pt>
                <c:pt idx="29262">
                  <c:v>170</c:v>
                </c:pt>
                <c:pt idx="29263" formatCode="0.00E+00">
                  <c:v>4.8999999999999998E-3</c:v>
                </c:pt>
                <c:pt idx="29264">
                  <c:v>333</c:v>
                </c:pt>
                <c:pt idx="29265">
                  <c:v>160</c:v>
                </c:pt>
                <c:pt idx="29266">
                  <c:v>404</c:v>
                </c:pt>
                <c:pt idx="29267">
                  <c:v>300</c:v>
                </c:pt>
                <c:pt idx="29268">
                  <c:v>308</c:v>
                </c:pt>
                <c:pt idx="29269">
                  <c:v>241</c:v>
                </c:pt>
                <c:pt idx="29270">
                  <c:v>324</c:v>
                </c:pt>
                <c:pt idx="29271">
                  <c:v>408</c:v>
                </c:pt>
                <c:pt idx="29272">
                  <c:v>236</c:v>
                </c:pt>
                <c:pt idx="29273">
                  <c:v>124</c:v>
                </c:pt>
                <c:pt idx="29274">
                  <c:v>471</c:v>
                </c:pt>
                <c:pt idx="29275">
                  <c:v>332</c:v>
                </c:pt>
                <c:pt idx="29276">
                  <c:v>336</c:v>
                </c:pt>
                <c:pt idx="29277">
                  <c:v>196</c:v>
                </c:pt>
                <c:pt idx="29278">
                  <c:v>272</c:v>
                </c:pt>
                <c:pt idx="29279">
                  <c:v>253</c:v>
                </c:pt>
                <c:pt idx="29280">
                  <c:v>378</c:v>
                </c:pt>
                <c:pt idx="29281">
                  <c:v>568</c:v>
                </c:pt>
                <c:pt idx="29282">
                  <c:v>400</c:v>
                </c:pt>
                <c:pt idx="29283">
                  <c:v>184</c:v>
                </c:pt>
                <c:pt idx="29284">
                  <c:v>137</c:v>
                </c:pt>
                <c:pt idx="29285">
                  <c:v>391</c:v>
                </c:pt>
                <c:pt idx="29286">
                  <c:v>265</c:v>
                </c:pt>
                <c:pt idx="29287">
                  <c:v>263</c:v>
                </c:pt>
                <c:pt idx="29288">
                  <c:v>182</c:v>
                </c:pt>
                <c:pt idx="29289">
                  <c:v>427</c:v>
                </c:pt>
                <c:pt idx="29290">
                  <c:v>263</c:v>
                </c:pt>
                <c:pt idx="29291">
                  <c:v>360</c:v>
                </c:pt>
                <c:pt idx="29292">
                  <c:v>101</c:v>
                </c:pt>
                <c:pt idx="29293">
                  <c:v>664</c:v>
                </c:pt>
                <c:pt idx="29294">
                  <c:v>139</c:v>
                </c:pt>
                <c:pt idx="29295">
                  <c:v>102</c:v>
                </c:pt>
                <c:pt idx="29296">
                  <c:v>184</c:v>
                </c:pt>
                <c:pt idx="29297">
                  <c:v>194</c:v>
                </c:pt>
                <c:pt idx="29298">
                  <c:v>305</c:v>
                </c:pt>
                <c:pt idx="29299">
                  <c:v>72</c:v>
                </c:pt>
                <c:pt idx="29300">
                  <c:v>336</c:v>
                </c:pt>
                <c:pt idx="29301">
                  <c:v>260</c:v>
                </c:pt>
                <c:pt idx="29302">
                  <c:v>178</c:v>
                </c:pt>
                <c:pt idx="29303">
                  <c:v>514</c:v>
                </c:pt>
                <c:pt idx="29304">
                  <c:v>72</c:v>
                </c:pt>
                <c:pt idx="29305">
                  <c:v>178</c:v>
                </c:pt>
                <c:pt idx="29306">
                  <c:v>209</c:v>
                </c:pt>
                <c:pt idx="29307">
                  <c:v>213</c:v>
                </c:pt>
                <c:pt idx="29308">
                  <c:v>134</c:v>
                </c:pt>
                <c:pt idx="29309">
                  <c:v>223</c:v>
                </c:pt>
                <c:pt idx="29310">
                  <c:v>87</c:v>
                </c:pt>
                <c:pt idx="29311">
                  <c:v>306</c:v>
                </c:pt>
                <c:pt idx="29312">
                  <c:v>182</c:v>
                </c:pt>
                <c:pt idx="29313">
                  <c:v>282</c:v>
                </c:pt>
                <c:pt idx="29314">
                  <c:v>172</c:v>
                </c:pt>
                <c:pt idx="29315">
                  <c:v>118</c:v>
                </c:pt>
                <c:pt idx="29316">
                  <c:v>110</c:v>
                </c:pt>
                <c:pt idx="29317">
                  <c:v>152</c:v>
                </c:pt>
                <c:pt idx="29318">
                  <c:v>71</c:v>
                </c:pt>
                <c:pt idx="29319">
                  <c:v>223</c:v>
                </c:pt>
                <c:pt idx="29320">
                  <c:v>211</c:v>
                </c:pt>
                <c:pt idx="29321">
                  <c:v>89</c:v>
                </c:pt>
                <c:pt idx="29322">
                  <c:v>182</c:v>
                </c:pt>
                <c:pt idx="29323">
                  <c:v>330</c:v>
                </c:pt>
                <c:pt idx="29324">
                  <c:v>227</c:v>
                </c:pt>
                <c:pt idx="29325">
                  <c:v>322</c:v>
                </c:pt>
                <c:pt idx="29326">
                  <c:v>397</c:v>
                </c:pt>
                <c:pt idx="29327">
                  <c:v>666</c:v>
                </c:pt>
                <c:pt idx="29328">
                  <c:v>422</c:v>
                </c:pt>
                <c:pt idx="29329">
                  <c:v>561</c:v>
                </c:pt>
                <c:pt idx="29330">
                  <c:v>542</c:v>
                </c:pt>
                <c:pt idx="29331">
                  <c:v>934</c:v>
                </c:pt>
                <c:pt idx="29332">
                  <c:v>336</c:v>
                </c:pt>
                <c:pt idx="29333">
                  <c:v>239</c:v>
                </c:pt>
                <c:pt idx="29334">
                  <c:v>419</c:v>
                </c:pt>
                <c:pt idx="29335">
                  <c:v>346</c:v>
                </c:pt>
                <c:pt idx="29336">
                  <c:v>464</c:v>
                </c:pt>
                <c:pt idx="29337">
                  <c:v>893</c:v>
                </c:pt>
                <c:pt idx="29338">
                  <c:v>403</c:v>
                </c:pt>
                <c:pt idx="29339">
                  <c:v>380</c:v>
                </c:pt>
                <c:pt idx="29340">
                  <c:v>479</c:v>
                </c:pt>
                <c:pt idx="29341">
                  <c:v>790</c:v>
                </c:pt>
                <c:pt idx="29342">
                  <c:v>599</c:v>
                </c:pt>
                <c:pt idx="29343">
                  <c:v>1069</c:v>
                </c:pt>
                <c:pt idx="29344">
                  <c:v>331</c:v>
                </c:pt>
                <c:pt idx="29345">
                  <c:v>1071</c:v>
                </c:pt>
                <c:pt idx="29346">
                  <c:v>986</c:v>
                </c:pt>
                <c:pt idx="29347">
                  <c:v>707</c:v>
                </c:pt>
                <c:pt idx="29348">
                  <c:v>939</c:v>
                </c:pt>
                <c:pt idx="29349">
                  <c:v>1107</c:v>
                </c:pt>
                <c:pt idx="29350">
                  <c:v>1005</c:v>
                </c:pt>
                <c:pt idx="29351">
                  <c:v>1006</c:v>
                </c:pt>
                <c:pt idx="29352">
                  <c:v>1062</c:v>
                </c:pt>
                <c:pt idx="29353">
                  <c:v>618</c:v>
                </c:pt>
                <c:pt idx="29354">
                  <c:v>399</c:v>
                </c:pt>
                <c:pt idx="29355">
                  <c:v>416</c:v>
                </c:pt>
                <c:pt idx="29356">
                  <c:v>676</c:v>
                </c:pt>
                <c:pt idx="29357">
                  <c:v>359</c:v>
                </c:pt>
                <c:pt idx="29358">
                  <c:v>1040</c:v>
                </c:pt>
                <c:pt idx="29359">
                  <c:v>569</c:v>
                </c:pt>
                <c:pt idx="29360">
                  <c:v>316</c:v>
                </c:pt>
                <c:pt idx="29361">
                  <c:v>315</c:v>
                </c:pt>
                <c:pt idx="29362">
                  <c:v>584</c:v>
                </c:pt>
                <c:pt idx="29363">
                  <c:v>522</c:v>
                </c:pt>
                <c:pt idx="29364">
                  <c:v>375</c:v>
                </c:pt>
                <c:pt idx="29365">
                  <c:v>413</c:v>
                </c:pt>
                <c:pt idx="29366">
                  <c:v>454</c:v>
                </c:pt>
                <c:pt idx="29367">
                  <c:v>315</c:v>
                </c:pt>
                <c:pt idx="29368">
                  <c:v>295</c:v>
                </c:pt>
                <c:pt idx="29369">
                  <c:v>1010</c:v>
                </c:pt>
                <c:pt idx="29370">
                  <c:v>893</c:v>
                </c:pt>
                <c:pt idx="29371">
                  <c:v>939</c:v>
                </c:pt>
                <c:pt idx="29372">
                  <c:v>136</c:v>
                </c:pt>
                <c:pt idx="29373">
                  <c:v>31</c:v>
                </c:pt>
                <c:pt idx="29374">
                  <c:v>342</c:v>
                </c:pt>
                <c:pt idx="29375">
                  <c:v>40</c:v>
                </c:pt>
                <c:pt idx="29376">
                  <c:v>318</c:v>
                </c:pt>
                <c:pt idx="29377">
                  <c:v>236</c:v>
                </c:pt>
                <c:pt idx="29378">
                  <c:v>17</c:v>
                </c:pt>
                <c:pt idx="29379" formatCode="0.00E+00">
                  <c:v>4.8999999999999998E-3</c:v>
                </c:pt>
                <c:pt idx="29380">
                  <c:v>172</c:v>
                </c:pt>
                <c:pt idx="29381">
                  <c:v>331</c:v>
                </c:pt>
                <c:pt idx="29382">
                  <c:v>42</c:v>
                </c:pt>
                <c:pt idx="29383">
                  <c:v>57</c:v>
                </c:pt>
                <c:pt idx="29384">
                  <c:v>250</c:v>
                </c:pt>
                <c:pt idx="29385">
                  <c:v>13</c:v>
                </c:pt>
                <c:pt idx="29386" formatCode="0.00E+00">
                  <c:v>4.8999999999999998E-3</c:v>
                </c:pt>
                <c:pt idx="29387" formatCode="0.00E+00">
                  <c:v>4.8999999999999998E-3</c:v>
                </c:pt>
                <c:pt idx="29388">
                  <c:v>13</c:v>
                </c:pt>
                <c:pt idx="29389">
                  <c:v>118</c:v>
                </c:pt>
                <c:pt idx="29390">
                  <c:v>377</c:v>
                </c:pt>
                <c:pt idx="29391">
                  <c:v>502</c:v>
                </c:pt>
                <c:pt idx="29392">
                  <c:v>645</c:v>
                </c:pt>
                <c:pt idx="29393">
                  <c:v>480</c:v>
                </c:pt>
                <c:pt idx="29394">
                  <c:v>284</c:v>
                </c:pt>
                <c:pt idx="29395">
                  <c:v>352</c:v>
                </c:pt>
                <c:pt idx="29396">
                  <c:v>253</c:v>
                </c:pt>
                <c:pt idx="29397">
                  <c:v>292</c:v>
                </c:pt>
                <c:pt idx="29398">
                  <c:v>313</c:v>
                </c:pt>
                <c:pt idx="29399">
                  <c:v>390</c:v>
                </c:pt>
                <c:pt idx="29400">
                  <c:v>323</c:v>
                </c:pt>
                <c:pt idx="29401">
                  <c:v>396</c:v>
                </c:pt>
                <c:pt idx="29402">
                  <c:v>166</c:v>
                </c:pt>
                <c:pt idx="29403">
                  <c:v>79</c:v>
                </c:pt>
                <c:pt idx="29404">
                  <c:v>44</c:v>
                </c:pt>
                <c:pt idx="29405">
                  <c:v>66</c:v>
                </c:pt>
                <c:pt idx="29406">
                  <c:v>89</c:v>
                </c:pt>
                <c:pt idx="29407">
                  <c:v>40</c:v>
                </c:pt>
                <c:pt idx="29408">
                  <c:v>124</c:v>
                </c:pt>
                <c:pt idx="29409">
                  <c:v>25</c:v>
                </c:pt>
                <c:pt idx="29410">
                  <c:v>35</c:v>
                </c:pt>
                <c:pt idx="29411">
                  <c:v>108</c:v>
                </c:pt>
                <c:pt idx="29412">
                  <c:v>483</c:v>
                </c:pt>
                <c:pt idx="29413">
                  <c:v>15</c:v>
                </c:pt>
                <c:pt idx="29414">
                  <c:v>626</c:v>
                </c:pt>
                <c:pt idx="29415">
                  <c:v>235</c:v>
                </c:pt>
                <c:pt idx="29416">
                  <c:v>258</c:v>
                </c:pt>
                <c:pt idx="29417">
                  <c:v>224</c:v>
                </c:pt>
                <c:pt idx="29418">
                  <c:v>239</c:v>
                </c:pt>
                <c:pt idx="29419">
                  <c:v>181</c:v>
                </c:pt>
                <c:pt idx="29420">
                  <c:v>294</c:v>
                </c:pt>
                <c:pt idx="29421">
                  <c:v>1052</c:v>
                </c:pt>
                <c:pt idx="29422">
                  <c:v>192</c:v>
                </c:pt>
                <c:pt idx="29423">
                  <c:v>233</c:v>
                </c:pt>
                <c:pt idx="29424">
                  <c:v>482</c:v>
                </c:pt>
                <c:pt idx="29425">
                  <c:v>478</c:v>
                </c:pt>
                <c:pt idx="29426">
                  <c:v>503</c:v>
                </c:pt>
                <c:pt idx="29427">
                  <c:v>146</c:v>
                </c:pt>
                <c:pt idx="29428">
                  <c:v>659</c:v>
                </c:pt>
                <c:pt idx="29429">
                  <c:v>275</c:v>
                </c:pt>
                <c:pt idx="29430">
                  <c:v>213</c:v>
                </c:pt>
                <c:pt idx="29431">
                  <c:v>336</c:v>
                </c:pt>
                <c:pt idx="29432">
                  <c:v>494</c:v>
                </c:pt>
                <c:pt idx="29433">
                  <c:v>252</c:v>
                </c:pt>
                <c:pt idx="29434">
                  <c:v>360</c:v>
                </c:pt>
                <c:pt idx="29435">
                  <c:v>573</c:v>
                </c:pt>
                <c:pt idx="29436">
                  <c:v>263</c:v>
                </c:pt>
                <c:pt idx="29437">
                  <c:v>406</c:v>
                </c:pt>
                <c:pt idx="29438">
                  <c:v>128</c:v>
                </c:pt>
                <c:pt idx="29439">
                  <c:v>261</c:v>
                </c:pt>
                <c:pt idx="29440">
                  <c:v>133</c:v>
                </c:pt>
                <c:pt idx="29441">
                  <c:v>210</c:v>
                </c:pt>
                <c:pt idx="29442">
                  <c:v>185</c:v>
                </c:pt>
                <c:pt idx="29443">
                  <c:v>244</c:v>
                </c:pt>
                <c:pt idx="29444">
                  <c:v>323</c:v>
                </c:pt>
                <c:pt idx="29445">
                  <c:v>167</c:v>
                </c:pt>
                <c:pt idx="29446">
                  <c:v>299</c:v>
                </c:pt>
                <c:pt idx="29447">
                  <c:v>79</c:v>
                </c:pt>
                <c:pt idx="29448">
                  <c:v>190</c:v>
                </c:pt>
                <c:pt idx="29449">
                  <c:v>278</c:v>
                </c:pt>
                <c:pt idx="29450">
                  <c:v>81</c:v>
                </c:pt>
                <c:pt idx="29451">
                  <c:v>282</c:v>
                </c:pt>
                <c:pt idx="29452">
                  <c:v>185</c:v>
                </c:pt>
                <c:pt idx="29453">
                  <c:v>73</c:v>
                </c:pt>
                <c:pt idx="29454">
                  <c:v>106</c:v>
                </c:pt>
                <c:pt idx="29455">
                  <c:v>244</c:v>
                </c:pt>
                <c:pt idx="29456">
                  <c:v>229</c:v>
                </c:pt>
                <c:pt idx="29457">
                  <c:v>99</c:v>
                </c:pt>
                <c:pt idx="29458">
                  <c:v>268</c:v>
                </c:pt>
                <c:pt idx="29459">
                  <c:v>231</c:v>
                </c:pt>
                <c:pt idx="29460">
                  <c:v>235</c:v>
                </c:pt>
                <c:pt idx="29461">
                  <c:v>226</c:v>
                </c:pt>
                <c:pt idx="29462">
                  <c:v>28</c:v>
                </c:pt>
                <c:pt idx="29463">
                  <c:v>87</c:v>
                </c:pt>
                <c:pt idx="29464">
                  <c:v>302</c:v>
                </c:pt>
                <c:pt idx="29465">
                  <c:v>41</c:v>
                </c:pt>
                <c:pt idx="29466">
                  <c:v>236</c:v>
                </c:pt>
                <c:pt idx="29467">
                  <c:v>28</c:v>
                </c:pt>
                <c:pt idx="29468">
                  <c:v>42</c:v>
                </c:pt>
                <c:pt idx="29469">
                  <c:v>40</c:v>
                </c:pt>
                <c:pt idx="29470">
                  <c:v>14</c:v>
                </c:pt>
                <c:pt idx="29471">
                  <c:v>80</c:v>
                </c:pt>
                <c:pt idx="29472">
                  <c:v>17</c:v>
                </c:pt>
                <c:pt idx="29473" formatCode="0.00E+00">
                  <c:v>4.8999999999999998E-3</c:v>
                </c:pt>
                <c:pt idx="29474">
                  <c:v>112</c:v>
                </c:pt>
                <c:pt idx="29475">
                  <c:v>1006</c:v>
                </c:pt>
                <c:pt idx="29476">
                  <c:v>976</c:v>
                </c:pt>
                <c:pt idx="29477">
                  <c:v>519</c:v>
                </c:pt>
                <c:pt idx="29478">
                  <c:v>739</c:v>
                </c:pt>
                <c:pt idx="29479">
                  <c:v>939</c:v>
                </c:pt>
                <c:pt idx="29480">
                  <c:v>940</c:v>
                </c:pt>
                <c:pt idx="29481">
                  <c:v>1088</c:v>
                </c:pt>
                <c:pt idx="29482">
                  <c:v>905</c:v>
                </c:pt>
                <c:pt idx="29483">
                  <c:v>813</c:v>
                </c:pt>
                <c:pt idx="29484">
                  <c:v>387</c:v>
                </c:pt>
                <c:pt idx="29485">
                  <c:v>416</c:v>
                </c:pt>
                <c:pt idx="29486">
                  <c:v>422</c:v>
                </c:pt>
                <c:pt idx="29487">
                  <c:v>667</c:v>
                </c:pt>
                <c:pt idx="29488">
                  <c:v>1007</c:v>
                </c:pt>
                <c:pt idx="29489">
                  <c:v>529</c:v>
                </c:pt>
                <c:pt idx="29490">
                  <c:v>810</c:v>
                </c:pt>
                <c:pt idx="29491">
                  <c:v>1054</c:v>
                </c:pt>
                <c:pt idx="29492">
                  <c:v>551</c:v>
                </c:pt>
                <c:pt idx="29493">
                  <c:v>940</c:v>
                </c:pt>
                <c:pt idx="29494">
                  <c:v>776</c:v>
                </c:pt>
                <c:pt idx="29495">
                  <c:v>911</c:v>
                </c:pt>
                <c:pt idx="29496">
                  <c:v>470</c:v>
                </c:pt>
                <c:pt idx="29497">
                  <c:v>1416</c:v>
                </c:pt>
                <c:pt idx="29498">
                  <c:v>1299</c:v>
                </c:pt>
                <c:pt idx="29499">
                  <c:v>47</c:v>
                </c:pt>
                <c:pt idx="29500">
                  <c:v>63</c:v>
                </c:pt>
                <c:pt idx="29501">
                  <c:v>187</c:v>
                </c:pt>
                <c:pt idx="29502">
                  <c:v>80</c:v>
                </c:pt>
                <c:pt idx="29503">
                  <c:v>79</c:v>
                </c:pt>
                <c:pt idx="29504">
                  <c:v>63</c:v>
                </c:pt>
                <c:pt idx="29505">
                  <c:v>42</c:v>
                </c:pt>
                <c:pt idx="29506">
                  <c:v>371</c:v>
                </c:pt>
                <c:pt idx="29507">
                  <c:v>109</c:v>
                </c:pt>
                <c:pt idx="29508">
                  <c:v>32</c:v>
                </c:pt>
                <c:pt idx="29509">
                  <c:v>129</c:v>
                </c:pt>
                <c:pt idx="29510">
                  <c:v>179</c:v>
                </c:pt>
                <c:pt idx="29511">
                  <c:v>86</c:v>
                </c:pt>
                <c:pt idx="29512">
                  <c:v>74</c:v>
                </c:pt>
                <c:pt idx="29513">
                  <c:v>323</c:v>
                </c:pt>
                <c:pt idx="29514">
                  <c:v>412</c:v>
                </c:pt>
                <c:pt idx="29515">
                  <c:v>264</c:v>
                </c:pt>
                <c:pt idx="29516">
                  <c:v>47</c:v>
                </c:pt>
                <c:pt idx="29517">
                  <c:v>387</c:v>
                </c:pt>
                <c:pt idx="29518">
                  <c:v>252</c:v>
                </c:pt>
                <c:pt idx="29519">
                  <c:v>382</c:v>
                </c:pt>
                <c:pt idx="29520">
                  <c:v>27</c:v>
                </c:pt>
                <c:pt idx="29521">
                  <c:v>204</c:v>
                </c:pt>
                <c:pt idx="29522">
                  <c:v>313</c:v>
                </c:pt>
                <c:pt idx="29523">
                  <c:v>48</c:v>
                </c:pt>
                <c:pt idx="29524">
                  <c:v>71</c:v>
                </c:pt>
                <c:pt idx="29525">
                  <c:v>267</c:v>
                </c:pt>
                <c:pt idx="29526">
                  <c:v>208</c:v>
                </c:pt>
                <c:pt idx="29527">
                  <c:v>126</c:v>
                </c:pt>
                <c:pt idx="29528">
                  <c:v>389</c:v>
                </c:pt>
                <c:pt idx="29529">
                  <c:v>85</c:v>
                </c:pt>
                <c:pt idx="29530">
                  <c:v>294</c:v>
                </c:pt>
                <c:pt idx="29531">
                  <c:v>22</c:v>
                </c:pt>
                <c:pt idx="29532">
                  <c:v>163</c:v>
                </c:pt>
                <c:pt idx="29533">
                  <c:v>150</c:v>
                </c:pt>
                <c:pt idx="29534">
                  <c:v>314</c:v>
                </c:pt>
                <c:pt idx="29535">
                  <c:v>323</c:v>
                </c:pt>
                <c:pt idx="29536">
                  <c:v>248</c:v>
                </c:pt>
                <c:pt idx="29537">
                  <c:v>317</c:v>
                </c:pt>
                <c:pt idx="29538">
                  <c:v>26</c:v>
                </c:pt>
                <c:pt idx="29539">
                  <c:v>371</c:v>
                </c:pt>
                <c:pt idx="29540" formatCode="0.00E+00">
                  <c:v>4.8999999999999998E-3</c:v>
                </c:pt>
                <c:pt idx="29541" formatCode="0.00E+00">
                  <c:v>4.8999999999999998E-3</c:v>
                </c:pt>
                <c:pt idx="29542">
                  <c:v>3</c:v>
                </c:pt>
                <c:pt idx="29543">
                  <c:v>189</c:v>
                </c:pt>
                <c:pt idx="29544">
                  <c:v>197</c:v>
                </c:pt>
                <c:pt idx="29545">
                  <c:v>143</c:v>
                </c:pt>
                <c:pt idx="29546">
                  <c:v>149</c:v>
                </c:pt>
                <c:pt idx="29547">
                  <c:v>195</c:v>
                </c:pt>
                <c:pt idx="29548">
                  <c:v>363</c:v>
                </c:pt>
                <c:pt idx="29549">
                  <c:v>659</c:v>
                </c:pt>
                <c:pt idx="29550">
                  <c:v>114</c:v>
                </c:pt>
                <c:pt idx="29551">
                  <c:v>118</c:v>
                </c:pt>
                <c:pt idx="29552">
                  <c:v>77</c:v>
                </c:pt>
                <c:pt idx="29553">
                  <c:v>433</c:v>
                </c:pt>
                <c:pt idx="29554">
                  <c:v>53</c:v>
                </c:pt>
                <c:pt idx="29555">
                  <c:v>154</c:v>
                </c:pt>
                <c:pt idx="29556">
                  <c:v>170</c:v>
                </c:pt>
                <c:pt idx="29557">
                  <c:v>190</c:v>
                </c:pt>
                <c:pt idx="29558">
                  <c:v>268</c:v>
                </c:pt>
                <c:pt idx="29559">
                  <c:v>215</c:v>
                </c:pt>
                <c:pt idx="29560">
                  <c:v>419</c:v>
                </c:pt>
                <c:pt idx="29561">
                  <c:v>76</c:v>
                </c:pt>
                <c:pt idx="29562">
                  <c:v>85</c:v>
                </c:pt>
                <c:pt idx="29563">
                  <c:v>270</c:v>
                </c:pt>
                <c:pt idx="29564">
                  <c:v>124</c:v>
                </c:pt>
                <c:pt idx="29565">
                  <c:v>90</c:v>
                </c:pt>
                <c:pt idx="29566">
                  <c:v>319</c:v>
                </c:pt>
                <c:pt idx="29567">
                  <c:v>314</c:v>
                </c:pt>
                <c:pt idx="29568">
                  <c:v>246</c:v>
                </c:pt>
                <c:pt idx="29569">
                  <c:v>256</c:v>
                </c:pt>
                <c:pt idx="29570">
                  <c:v>187</c:v>
                </c:pt>
                <c:pt idx="29571">
                  <c:v>406</c:v>
                </c:pt>
                <c:pt idx="29572">
                  <c:v>474</c:v>
                </c:pt>
                <c:pt idx="29573">
                  <c:v>294</c:v>
                </c:pt>
                <c:pt idx="29574">
                  <c:v>194</c:v>
                </c:pt>
                <c:pt idx="29575">
                  <c:v>229</c:v>
                </c:pt>
                <c:pt idx="29576">
                  <c:v>218</c:v>
                </c:pt>
                <c:pt idx="29577" formatCode="0.00E+00">
                  <c:v>4.8999999999999998E-3</c:v>
                </c:pt>
                <c:pt idx="29578" formatCode="0.00E+00">
                  <c:v>4.8999999999999998E-3</c:v>
                </c:pt>
                <c:pt idx="29579">
                  <c:v>110</c:v>
                </c:pt>
                <c:pt idx="29580">
                  <c:v>342</c:v>
                </c:pt>
                <c:pt idx="29581" formatCode="0.00E+00">
                  <c:v>4.8999999999999998E-3</c:v>
                </c:pt>
                <c:pt idx="29582" formatCode="0.00E+00">
                  <c:v>4.8999999999999998E-3</c:v>
                </c:pt>
                <c:pt idx="29583" formatCode="0.00E+00">
                  <c:v>4.8999999999999998E-3</c:v>
                </c:pt>
                <c:pt idx="29584" formatCode="0.00E+00">
                  <c:v>4.8999999999999998E-3</c:v>
                </c:pt>
                <c:pt idx="29585">
                  <c:v>1004</c:v>
                </c:pt>
                <c:pt idx="29586">
                  <c:v>897</c:v>
                </c:pt>
                <c:pt idx="29587">
                  <c:v>733</c:v>
                </c:pt>
                <c:pt idx="29588">
                  <c:v>439</c:v>
                </c:pt>
                <c:pt idx="29589">
                  <c:v>598</c:v>
                </c:pt>
                <c:pt idx="29590">
                  <c:v>925</c:v>
                </c:pt>
                <c:pt idx="29591">
                  <c:v>771</c:v>
                </c:pt>
                <c:pt idx="29592">
                  <c:v>497</c:v>
                </c:pt>
                <c:pt idx="29593">
                  <c:v>562</c:v>
                </c:pt>
                <c:pt idx="29594">
                  <c:v>414</c:v>
                </c:pt>
                <c:pt idx="29595">
                  <c:v>1079</c:v>
                </c:pt>
                <c:pt idx="29596">
                  <c:v>557</c:v>
                </c:pt>
                <c:pt idx="29597">
                  <c:v>592</c:v>
                </c:pt>
                <c:pt idx="29598">
                  <c:v>274</c:v>
                </c:pt>
                <c:pt idx="29599">
                  <c:v>165</c:v>
                </c:pt>
                <c:pt idx="29600">
                  <c:v>266</c:v>
                </c:pt>
                <c:pt idx="29601">
                  <c:v>840</c:v>
                </c:pt>
                <c:pt idx="29602">
                  <c:v>322</c:v>
                </c:pt>
                <c:pt idx="29603">
                  <c:v>295</c:v>
                </c:pt>
                <c:pt idx="29604">
                  <c:v>291</c:v>
                </c:pt>
                <c:pt idx="29605">
                  <c:v>216</c:v>
                </c:pt>
                <c:pt idx="29606">
                  <c:v>407</c:v>
                </c:pt>
                <c:pt idx="29607">
                  <c:v>181</c:v>
                </c:pt>
                <c:pt idx="29608">
                  <c:v>216</c:v>
                </c:pt>
                <c:pt idx="29609" formatCode="0.00E+00">
                  <c:v>4.8999999999999998E-3</c:v>
                </c:pt>
                <c:pt idx="29610">
                  <c:v>273</c:v>
                </c:pt>
                <c:pt idx="29611">
                  <c:v>534</c:v>
                </c:pt>
                <c:pt idx="29612">
                  <c:v>267</c:v>
                </c:pt>
                <c:pt idx="29613">
                  <c:v>312</c:v>
                </c:pt>
                <c:pt idx="29614">
                  <c:v>276</c:v>
                </c:pt>
                <c:pt idx="29615">
                  <c:v>228</c:v>
                </c:pt>
                <c:pt idx="29616">
                  <c:v>214</c:v>
                </c:pt>
                <c:pt idx="29617">
                  <c:v>312</c:v>
                </c:pt>
                <c:pt idx="29618">
                  <c:v>146</c:v>
                </c:pt>
                <c:pt idx="29619">
                  <c:v>131</c:v>
                </c:pt>
                <c:pt idx="29620">
                  <c:v>120</c:v>
                </c:pt>
                <c:pt idx="29621">
                  <c:v>244</c:v>
                </c:pt>
                <c:pt idx="29622">
                  <c:v>178</c:v>
                </c:pt>
                <c:pt idx="29623">
                  <c:v>83</c:v>
                </c:pt>
                <c:pt idx="29624">
                  <c:v>101</c:v>
                </c:pt>
                <c:pt idx="29625">
                  <c:v>176</c:v>
                </c:pt>
                <c:pt idx="29626">
                  <c:v>208</c:v>
                </c:pt>
                <c:pt idx="29627">
                  <c:v>296</c:v>
                </c:pt>
                <c:pt idx="29628">
                  <c:v>286</c:v>
                </c:pt>
                <c:pt idx="29629">
                  <c:v>350</c:v>
                </c:pt>
                <c:pt idx="29630">
                  <c:v>219</c:v>
                </c:pt>
                <c:pt idx="29631">
                  <c:v>905</c:v>
                </c:pt>
                <c:pt idx="29632">
                  <c:v>299</c:v>
                </c:pt>
                <c:pt idx="29633">
                  <c:v>433</c:v>
                </c:pt>
                <c:pt idx="29634">
                  <c:v>93</c:v>
                </c:pt>
                <c:pt idx="29635">
                  <c:v>126</c:v>
                </c:pt>
                <c:pt idx="29636">
                  <c:v>161</c:v>
                </c:pt>
                <c:pt idx="29637">
                  <c:v>217</c:v>
                </c:pt>
                <c:pt idx="29638">
                  <c:v>165</c:v>
                </c:pt>
                <c:pt idx="29639">
                  <c:v>411</c:v>
                </c:pt>
                <c:pt idx="29640">
                  <c:v>57</c:v>
                </c:pt>
                <c:pt idx="29641">
                  <c:v>138</c:v>
                </c:pt>
                <c:pt idx="29642">
                  <c:v>271</c:v>
                </c:pt>
                <c:pt idx="29643">
                  <c:v>98</c:v>
                </c:pt>
                <c:pt idx="29644">
                  <c:v>257</c:v>
                </c:pt>
                <c:pt idx="29645">
                  <c:v>382</c:v>
                </c:pt>
                <c:pt idx="29646">
                  <c:v>869</c:v>
                </c:pt>
                <c:pt idx="29647">
                  <c:v>296</c:v>
                </c:pt>
                <c:pt idx="29648">
                  <c:v>236</c:v>
                </c:pt>
                <c:pt idx="29649">
                  <c:v>359</c:v>
                </c:pt>
                <c:pt idx="29650">
                  <c:v>232</c:v>
                </c:pt>
                <c:pt idx="29651">
                  <c:v>899</c:v>
                </c:pt>
                <c:pt idx="29652">
                  <c:v>529</c:v>
                </c:pt>
                <c:pt idx="29653">
                  <c:v>1191</c:v>
                </c:pt>
                <c:pt idx="29654">
                  <c:v>290</c:v>
                </c:pt>
                <c:pt idx="29655">
                  <c:v>1260</c:v>
                </c:pt>
                <c:pt idx="29656">
                  <c:v>315</c:v>
                </c:pt>
                <c:pt idx="29657">
                  <c:v>400</c:v>
                </c:pt>
                <c:pt idx="29658">
                  <c:v>1175</c:v>
                </c:pt>
                <c:pt idx="29659">
                  <c:v>341</c:v>
                </c:pt>
                <c:pt idx="29660">
                  <c:v>354</c:v>
                </c:pt>
                <c:pt idx="29661">
                  <c:v>438</c:v>
                </c:pt>
                <c:pt idx="29662">
                  <c:v>474</c:v>
                </c:pt>
                <c:pt idx="29663">
                  <c:v>368</c:v>
                </c:pt>
                <c:pt idx="29664">
                  <c:v>541</c:v>
                </c:pt>
                <c:pt idx="29665">
                  <c:v>812</c:v>
                </c:pt>
                <c:pt idx="29666">
                  <c:v>1089</c:v>
                </c:pt>
                <c:pt idx="29667">
                  <c:v>1158</c:v>
                </c:pt>
                <c:pt idx="29668">
                  <c:v>342</c:v>
                </c:pt>
                <c:pt idx="29669">
                  <c:v>399</c:v>
                </c:pt>
                <c:pt idx="29670">
                  <c:v>465</c:v>
                </c:pt>
                <c:pt idx="29671">
                  <c:v>759</c:v>
                </c:pt>
                <c:pt idx="29672">
                  <c:v>516</c:v>
                </c:pt>
                <c:pt idx="29673">
                  <c:v>978</c:v>
                </c:pt>
                <c:pt idx="29674">
                  <c:v>377</c:v>
                </c:pt>
                <c:pt idx="29675">
                  <c:v>687</c:v>
                </c:pt>
                <c:pt idx="29676">
                  <c:v>408</c:v>
                </c:pt>
                <c:pt idx="29677">
                  <c:v>418</c:v>
                </c:pt>
                <c:pt idx="29678">
                  <c:v>330</c:v>
                </c:pt>
                <c:pt idx="29679">
                  <c:v>893</c:v>
                </c:pt>
                <c:pt idx="29680">
                  <c:v>95</c:v>
                </c:pt>
                <c:pt idx="29681" formatCode="0.00E+00">
                  <c:v>4.8999999999999998E-3</c:v>
                </c:pt>
                <c:pt idx="29682">
                  <c:v>93</c:v>
                </c:pt>
                <c:pt idx="29683">
                  <c:v>796</c:v>
                </c:pt>
                <c:pt idx="29684">
                  <c:v>422</c:v>
                </c:pt>
                <c:pt idx="29685">
                  <c:v>262</c:v>
                </c:pt>
                <c:pt idx="29686">
                  <c:v>380</c:v>
                </c:pt>
                <c:pt idx="29687">
                  <c:v>251</c:v>
                </c:pt>
                <c:pt idx="29688">
                  <c:v>362</c:v>
                </c:pt>
                <c:pt idx="29689">
                  <c:v>267</c:v>
                </c:pt>
                <c:pt idx="29690">
                  <c:v>252</c:v>
                </c:pt>
                <c:pt idx="29691">
                  <c:v>344</c:v>
                </c:pt>
                <c:pt idx="29692">
                  <c:v>372</c:v>
                </c:pt>
                <c:pt idx="29693">
                  <c:v>272</c:v>
                </c:pt>
                <c:pt idx="29694">
                  <c:v>492</c:v>
                </c:pt>
                <c:pt idx="29695">
                  <c:v>304</c:v>
                </c:pt>
                <c:pt idx="29696">
                  <c:v>322</c:v>
                </c:pt>
                <c:pt idx="29697">
                  <c:v>280</c:v>
                </c:pt>
                <c:pt idx="29698">
                  <c:v>213</c:v>
                </c:pt>
                <c:pt idx="29699">
                  <c:v>401</c:v>
                </c:pt>
                <c:pt idx="29700">
                  <c:v>388</c:v>
                </c:pt>
                <c:pt idx="29701">
                  <c:v>372</c:v>
                </c:pt>
                <c:pt idx="29702">
                  <c:v>271</c:v>
                </c:pt>
                <c:pt idx="29703">
                  <c:v>310</c:v>
                </c:pt>
                <c:pt idx="29704">
                  <c:v>128</c:v>
                </c:pt>
                <c:pt idx="29705">
                  <c:v>90</c:v>
                </c:pt>
                <c:pt idx="29706">
                  <c:v>208</c:v>
                </c:pt>
                <c:pt idx="29707">
                  <c:v>194</c:v>
                </c:pt>
                <c:pt idx="29708">
                  <c:v>1125</c:v>
                </c:pt>
                <c:pt idx="29709">
                  <c:v>349</c:v>
                </c:pt>
                <c:pt idx="29710">
                  <c:v>1013</c:v>
                </c:pt>
                <c:pt idx="29711">
                  <c:v>445</c:v>
                </c:pt>
                <c:pt idx="29712">
                  <c:v>681</c:v>
                </c:pt>
                <c:pt idx="29713">
                  <c:v>406</c:v>
                </c:pt>
                <c:pt idx="29714">
                  <c:v>731</c:v>
                </c:pt>
                <c:pt idx="29715">
                  <c:v>332</c:v>
                </c:pt>
                <c:pt idx="29716">
                  <c:v>921</c:v>
                </c:pt>
                <c:pt idx="29717">
                  <c:v>558</c:v>
                </c:pt>
                <c:pt idx="29718">
                  <c:v>283</c:v>
                </c:pt>
                <c:pt idx="29719">
                  <c:v>341</c:v>
                </c:pt>
                <c:pt idx="29720">
                  <c:v>292</c:v>
                </c:pt>
                <c:pt idx="29721">
                  <c:v>474</c:v>
                </c:pt>
                <c:pt idx="29722">
                  <c:v>37</c:v>
                </c:pt>
                <c:pt idx="29723">
                  <c:v>74</c:v>
                </c:pt>
                <c:pt idx="29724">
                  <c:v>80</c:v>
                </c:pt>
                <c:pt idx="29725">
                  <c:v>219</c:v>
                </c:pt>
                <c:pt idx="29726">
                  <c:v>13</c:v>
                </c:pt>
                <c:pt idx="29727">
                  <c:v>88</c:v>
                </c:pt>
                <c:pt idx="29728">
                  <c:v>49</c:v>
                </c:pt>
                <c:pt idx="29729">
                  <c:v>134</c:v>
                </c:pt>
                <c:pt idx="29730">
                  <c:v>110</c:v>
                </c:pt>
                <c:pt idx="29731">
                  <c:v>158</c:v>
                </c:pt>
                <c:pt idx="29732">
                  <c:v>270</c:v>
                </c:pt>
                <c:pt idx="29733">
                  <c:v>236</c:v>
                </c:pt>
                <c:pt idx="29734">
                  <c:v>123</c:v>
                </c:pt>
                <c:pt idx="29735">
                  <c:v>101</c:v>
                </c:pt>
                <c:pt idx="29736">
                  <c:v>151</c:v>
                </c:pt>
                <c:pt idx="29737">
                  <c:v>119</c:v>
                </c:pt>
                <c:pt idx="29738">
                  <c:v>25</c:v>
                </c:pt>
                <c:pt idx="29739">
                  <c:v>133</c:v>
                </c:pt>
                <c:pt idx="29740">
                  <c:v>78</c:v>
                </c:pt>
                <c:pt idx="29741">
                  <c:v>97</c:v>
                </c:pt>
                <c:pt idx="29742">
                  <c:v>361</c:v>
                </c:pt>
                <c:pt idx="29743">
                  <c:v>343</c:v>
                </c:pt>
                <c:pt idx="29744">
                  <c:v>355</c:v>
                </c:pt>
                <c:pt idx="29745">
                  <c:v>489</c:v>
                </c:pt>
                <c:pt idx="29746">
                  <c:v>666</c:v>
                </c:pt>
                <c:pt idx="29747">
                  <c:v>299</c:v>
                </c:pt>
                <c:pt idx="29748">
                  <c:v>937</c:v>
                </c:pt>
                <c:pt idx="29749">
                  <c:v>270</c:v>
                </c:pt>
                <c:pt idx="29750">
                  <c:v>725</c:v>
                </c:pt>
                <c:pt idx="29751">
                  <c:v>138</c:v>
                </c:pt>
                <c:pt idx="29752">
                  <c:v>332</c:v>
                </c:pt>
                <c:pt idx="29753">
                  <c:v>191</c:v>
                </c:pt>
                <c:pt idx="29754">
                  <c:v>28</c:v>
                </c:pt>
                <c:pt idx="29755">
                  <c:v>21</c:v>
                </c:pt>
                <c:pt idx="29756">
                  <c:v>12</c:v>
                </c:pt>
                <c:pt idx="29757">
                  <c:v>13</c:v>
                </c:pt>
                <c:pt idx="29758">
                  <c:v>74</c:v>
                </c:pt>
                <c:pt idx="29759">
                  <c:v>12</c:v>
                </c:pt>
                <c:pt idx="29760">
                  <c:v>358</c:v>
                </c:pt>
                <c:pt idx="29761">
                  <c:v>351</c:v>
                </c:pt>
                <c:pt idx="29762">
                  <c:v>597</c:v>
                </c:pt>
                <c:pt idx="29763">
                  <c:v>885</c:v>
                </c:pt>
                <c:pt idx="29764">
                  <c:v>430</c:v>
                </c:pt>
                <c:pt idx="29765">
                  <c:v>944</c:v>
                </c:pt>
                <c:pt idx="29766">
                  <c:v>367</c:v>
                </c:pt>
                <c:pt idx="29767">
                  <c:v>347</c:v>
                </c:pt>
                <c:pt idx="29768">
                  <c:v>380</c:v>
                </c:pt>
                <c:pt idx="29769">
                  <c:v>403</c:v>
                </c:pt>
                <c:pt idx="29770">
                  <c:v>1497</c:v>
                </c:pt>
                <c:pt idx="29771">
                  <c:v>256</c:v>
                </c:pt>
                <c:pt idx="29772">
                  <c:v>107</c:v>
                </c:pt>
                <c:pt idx="29773">
                  <c:v>120</c:v>
                </c:pt>
                <c:pt idx="29774" formatCode="0.00E+00">
                  <c:v>4.8999999999999998E-3</c:v>
                </c:pt>
                <c:pt idx="29775">
                  <c:v>246</c:v>
                </c:pt>
                <c:pt idx="29776">
                  <c:v>337</c:v>
                </c:pt>
                <c:pt idx="29777">
                  <c:v>101</c:v>
                </c:pt>
                <c:pt idx="29778">
                  <c:v>241</c:v>
                </c:pt>
                <c:pt idx="29779">
                  <c:v>122</c:v>
                </c:pt>
                <c:pt idx="29780">
                  <c:v>119</c:v>
                </c:pt>
                <c:pt idx="29781">
                  <c:v>128</c:v>
                </c:pt>
                <c:pt idx="29782">
                  <c:v>254</c:v>
                </c:pt>
                <c:pt idx="29783">
                  <c:v>101</c:v>
                </c:pt>
                <c:pt idx="29784">
                  <c:v>41</c:v>
                </c:pt>
                <c:pt idx="29785">
                  <c:v>130</c:v>
                </c:pt>
                <c:pt idx="29786" formatCode="0.00E+00">
                  <c:v>4.8999999999999998E-3</c:v>
                </c:pt>
                <c:pt idx="29787">
                  <c:v>82</c:v>
                </c:pt>
                <c:pt idx="29788">
                  <c:v>280</c:v>
                </c:pt>
                <c:pt idx="29789">
                  <c:v>339</c:v>
                </c:pt>
                <c:pt idx="29790">
                  <c:v>112</c:v>
                </c:pt>
                <c:pt idx="29791">
                  <c:v>488</c:v>
                </c:pt>
                <c:pt idx="29792" formatCode="0.00E+00">
                  <c:v>4.8999999999999998E-3</c:v>
                </c:pt>
                <c:pt idx="29793">
                  <c:v>169</c:v>
                </c:pt>
                <c:pt idx="29794">
                  <c:v>191</c:v>
                </c:pt>
                <c:pt idx="29795">
                  <c:v>69</c:v>
                </c:pt>
                <c:pt idx="29796">
                  <c:v>27</c:v>
                </c:pt>
                <c:pt idx="29797" formatCode="0.00E+00">
                  <c:v>4.8999999999999998E-3</c:v>
                </c:pt>
                <c:pt idx="29798" formatCode="0.00E+00">
                  <c:v>4.8999999999999998E-3</c:v>
                </c:pt>
                <c:pt idx="29799" formatCode="0.00E+00">
                  <c:v>4.8999999999999998E-3</c:v>
                </c:pt>
                <c:pt idx="29800">
                  <c:v>68</c:v>
                </c:pt>
                <c:pt idx="29801">
                  <c:v>263</c:v>
                </c:pt>
                <c:pt idx="29802">
                  <c:v>133</c:v>
                </c:pt>
                <c:pt idx="29803">
                  <c:v>147</c:v>
                </c:pt>
                <c:pt idx="29804">
                  <c:v>194</c:v>
                </c:pt>
                <c:pt idx="29805">
                  <c:v>181</c:v>
                </c:pt>
                <c:pt idx="29806">
                  <c:v>138</c:v>
                </c:pt>
                <c:pt idx="29807">
                  <c:v>372</c:v>
                </c:pt>
                <c:pt idx="29808">
                  <c:v>30</c:v>
                </c:pt>
                <c:pt idx="29809">
                  <c:v>88</c:v>
                </c:pt>
                <c:pt idx="29810">
                  <c:v>92</c:v>
                </c:pt>
                <c:pt idx="29811">
                  <c:v>79</c:v>
                </c:pt>
                <c:pt idx="29812">
                  <c:v>14</c:v>
                </c:pt>
                <c:pt idx="29813">
                  <c:v>11</c:v>
                </c:pt>
                <c:pt idx="29814">
                  <c:v>50</c:v>
                </c:pt>
                <c:pt idx="29815">
                  <c:v>101</c:v>
                </c:pt>
                <c:pt idx="29816">
                  <c:v>768</c:v>
                </c:pt>
                <c:pt idx="29817">
                  <c:v>506</c:v>
                </c:pt>
                <c:pt idx="29818">
                  <c:v>839</c:v>
                </c:pt>
                <c:pt idx="29819">
                  <c:v>337</c:v>
                </c:pt>
                <c:pt idx="29820">
                  <c:v>541</c:v>
                </c:pt>
                <c:pt idx="29821">
                  <c:v>424</c:v>
                </c:pt>
                <c:pt idx="29822">
                  <c:v>908</c:v>
                </c:pt>
                <c:pt idx="29823">
                  <c:v>372</c:v>
                </c:pt>
                <c:pt idx="29824">
                  <c:v>512</c:v>
                </c:pt>
                <c:pt idx="29825">
                  <c:v>503</c:v>
                </c:pt>
                <c:pt idx="29826">
                  <c:v>951</c:v>
                </c:pt>
                <c:pt idx="29827">
                  <c:v>756</c:v>
                </c:pt>
                <c:pt idx="29828">
                  <c:v>118</c:v>
                </c:pt>
                <c:pt idx="29829" formatCode="0.00E+00">
                  <c:v>4.8999999999999998E-3</c:v>
                </c:pt>
                <c:pt idx="29830">
                  <c:v>112</c:v>
                </c:pt>
                <c:pt idx="29831">
                  <c:v>19</c:v>
                </c:pt>
                <c:pt idx="29832">
                  <c:v>354</c:v>
                </c:pt>
                <c:pt idx="29833">
                  <c:v>113</c:v>
                </c:pt>
                <c:pt idx="29834">
                  <c:v>50</c:v>
                </c:pt>
                <c:pt idx="29835">
                  <c:v>125</c:v>
                </c:pt>
                <c:pt idx="29836">
                  <c:v>211</c:v>
                </c:pt>
                <c:pt idx="29837">
                  <c:v>80</c:v>
                </c:pt>
                <c:pt idx="29838">
                  <c:v>133</c:v>
                </c:pt>
                <c:pt idx="29839">
                  <c:v>191</c:v>
                </c:pt>
                <c:pt idx="29840">
                  <c:v>123</c:v>
                </c:pt>
                <c:pt idx="29841">
                  <c:v>180</c:v>
                </c:pt>
                <c:pt idx="29842">
                  <c:v>86</c:v>
                </c:pt>
                <c:pt idx="29843">
                  <c:v>196</c:v>
                </c:pt>
                <c:pt idx="29844">
                  <c:v>175</c:v>
                </c:pt>
                <c:pt idx="29845">
                  <c:v>241</c:v>
                </c:pt>
                <c:pt idx="29846">
                  <c:v>310</c:v>
                </c:pt>
                <c:pt idx="29847">
                  <c:v>318</c:v>
                </c:pt>
                <c:pt idx="29848">
                  <c:v>225</c:v>
                </c:pt>
                <c:pt idx="29849">
                  <c:v>236</c:v>
                </c:pt>
                <c:pt idx="29850">
                  <c:v>152</c:v>
                </c:pt>
                <c:pt idx="29851">
                  <c:v>202</c:v>
                </c:pt>
                <c:pt idx="29852">
                  <c:v>183</c:v>
                </c:pt>
                <c:pt idx="29853">
                  <c:v>206</c:v>
                </c:pt>
                <c:pt idx="29854">
                  <c:v>186</c:v>
                </c:pt>
                <c:pt idx="29855">
                  <c:v>225</c:v>
                </c:pt>
                <c:pt idx="29856" formatCode="0.00E+00">
                  <c:v>4.8999999999999998E-3</c:v>
                </c:pt>
                <c:pt idx="29857">
                  <c:v>363</c:v>
                </c:pt>
                <c:pt idx="29858">
                  <c:v>225</c:v>
                </c:pt>
                <c:pt idx="29859">
                  <c:v>210</c:v>
                </c:pt>
                <c:pt idx="29860">
                  <c:v>232</c:v>
                </c:pt>
                <c:pt idx="29861">
                  <c:v>145</c:v>
                </c:pt>
                <c:pt idx="29862">
                  <c:v>220</c:v>
                </c:pt>
                <c:pt idx="29863">
                  <c:v>283</c:v>
                </c:pt>
                <c:pt idx="29864">
                  <c:v>152</c:v>
                </c:pt>
                <c:pt idx="29865">
                  <c:v>144</c:v>
                </c:pt>
                <c:pt idx="29866">
                  <c:v>125</c:v>
                </c:pt>
                <c:pt idx="29867">
                  <c:v>257</c:v>
                </c:pt>
                <c:pt idx="29868">
                  <c:v>222</c:v>
                </c:pt>
                <c:pt idx="29869">
                  <c:v>203</c:v>
                </c:pt>
                <c:pt idx="29870">
                  <c:v>242</c:v>
                </c:pt>
                <c:pt idx="29871">
                  <c:v>199</c:v>
                </c:pt>
                <c:pt idx="29872">
                  <c:v>232</c:v>
                </c:pt>
                <c:pt idx="29873">
                  <c:v>273</c:v>
                </c:pt>
                <c:pt idx="29874">
                  <c:v>365</c:v>
                </c:pt>
                <c:pt idx="29875">
                  <c:v>247</c:v>
                </c:pt>
                <c:pt idx="29876">
                  <c:v>297</c:v>
                </c:pt>
                <c:pt idx="29877">
                  <c:v>244</c:v>
                </c:pt>
                <c:pt idx="29878">
                  <c:v>382</c:v>
                </c:pt>
                <c:pt idx="29879">
                  <c:v>283</c:v>
                </c:pt>
                <c:pt idx="29880">
                  <c:v>299</c:v>
                </c:pt>
                <c:pt idx="29881">
                  <c:v>248</c:v>
                </c:pt>
                <c:pt idx="29882">
                  <c:v>182</c:v>
                </c:pt>
                <c:pt idx="29883">
                  <c:v>94</c:v>
                </c:pt>
                <c:pt idx="29884">
                  <c:v>210</c:v>
                </c:pt>
                <c:pt idx="29885">
                  <c:v>344</c:v>
                </c:pt>
                <c:pt idx="29886">
                  <c:v>115</c:v>
                </c:pt>
                <c:pt idx="29887">
                  <c:v>212</c:v>
                </c:pt>
                <c:pt idx="29888">
                  <c:v>159</c:v>
                </c:pt>
                <c:pt idx="29889">
                  <c:v>214</c:v>
                </c:pt>
                <c:pt idx="29890">
                  <c:v>19</c:v>
                </c:pt>
                <c:pt idx="29891">
                  <c:v>59</c:v>
                </c:pt>
                <c:pt idx="29892">
                  <c:v>443</c:v>
                </c:pt>
                <c:pt idx="29893">
                  <c:v>50</c:v>
                </c:pt>
                <c:pt idx="29894">
                  <c:v>303</c:v>
                </c:pt>
                <c:pt idx="29895">
                  <c:v>131</c:v>
                </c:pt>
                <c:pt idx="29896">
                  <c:v>485</c:v>
                </c:pt>
                <c:pt idx="29897">
                  <c:v>254</c:v>
                </c:pt>
                <c:pt idx="29898">
                  <c:v>376</c:v>
                </c:pt>
                <c:pt idx="29899">
                  <c:v>275</c:v>
                </c:pt>
                <c:pt idx="29900">
                  <c:v>363</c:v>
                </c:pt>
                <c:pt idx="29901">
                  <c:v>290</c:v>
                </c:pt>
                <c:pt idx="29902">
                  <c:v>150</c:v>
                </c:pt>
                <c:pt idx="29903">
                  <c:v>265</c:v>
                </c:pt>
                <c:pt idx="29904">
                  <c:v>152</c:v>
                </c:pt>
                <c:pt idx="29905">
                  <c:v>112</c:v>
                </c:pt>
                <c:pt idx="29906">
                  <c:v>87</c:v>
                </c:pt>
                <c:pt idx="29907">
                  <c:v>16</c:v>
                </c:pt>
                <c:pt idx="29908">
                  <c:v>54</c:v>
                </c:pt>
                <c:pt idx="29909">
                  <c:v>17</c:v>
                </c:pt>
                <c:pt idx="29910">
                  <c:v>452</c:v>
                </c:pt>
                <c:pt idx="29911">
                  <c:v>369</c:v>
                </c:pt>
                <c:pt idx="29912">
                  <c:v>935</c:v>
                </c:pt>
                <c:pt idx="29913">
                  <c:v>933</c:v>
                </c:pt>
                <c:pt idx="29914">
                  <c:v>955</c:v>
                </c:pt>
                <c:pt idx="29915">
                  <c:v>857</c:v>
                </c:pt>
                <c:pt idx="29916">
                  <c:v>1166</c:v>
                </c:pt>
                <c:pt idx="29917">
                  <c:v>803</c:v>
                </c:pt>
                <c:pt idx="29918">
                  <c:v>655</c:v>
                </c:pt>
                <c:pt idx="29919">
                  <c:v>1434</c:v>
                </c:pt>
                <c:pt idx="29920">
                  <c:v>885</c:v>
                </c:pt>
                <c:pt idx="29921">
                  <c:v>657</c:v>
                </c:pt>
                <c:pt idx="29922">
                  <c:v>562</c:v>
                </c:pt>
                <c:pt idx="29923">
                  <c:v>570</c:v>
                </c:pt>
                <c:pt idx="29924">
                  <c:v>325</c:v>
                </c:pt>
                <c:pt idx="29925">
                  <c:v>414</c:v>
                </c:pt>
                <c:pt idx="29926">
                  <c:v>682</c:v>
                </c:pt>
                <c:pt idx="29927">
                  <c:v>303</c:v>
                </c:pt>
                <c:pt idx="29928">
                  <c:v>224</c:v>
                </c:pt>
                <c:pt idx="29929">
                  <c:v>305</c:v>
                </c:pt>
                <c:pt idx="29930">
                  <c:v>1076</c:v>
                </c:pt>
                <c:pt idx="29931">
                  <c:v>263</c:v>
                </c:pt>
                <c:pt idx="29932">
                  <c:v>194</c:v>
                </c:pt>
                <c:pt idx="29933">
                  <c:v>950</c:v>
                </c:pt>
                <c:pt idx="29934">
                  <c:v>815</c:v>
                </c:pt>
                <c:pt idx="29935">
                  <c:v>365</c:v>
                </c:pt>
                <c:pt idx="29936">
                  <c:v>510</c:v>
                </c:pt>
                <c:pt idx="29937">
                  <c:v>245</c:v>
                </c:pt>
                <c:pt idx="29938">
                  <c:v>825</c:v>
                </c:pt>
                <c:pt idx="29939">
                  <c:v>435</c:v>
                </c:pt>
                <c:pt idx="29940">
                  <c:v>879</c:v>
                </c:pt>
                <c:pt idx="29941">
                  <c:v>669</c:v>
                </c:pt>
                <c:pt idx="29942">
                  <c:v>687</c:v>
                </c:pt>
                <c:pt idx="29943">
                  <c:v>295</c:v>
                </c:pt>
                <c:pt idx="29944">
                  <c:v>1089</c:v>
                </c:pt>
                <c:pt idx="29945">
                  <c:v>926</c:v>
                </c:pt>
                <c:pt idx="29946">
                  <c:v>86</c:v>
                </c:pt>
                <c:pt idx="29947">
                  <c:v>319</c:v>
                </c:pt>
                <c:pt idx="29948">
                  <c:v>156</c:v>
                </c:pt>
                <c:pt idx="29949">
                  <c:v>186</c:v>
                </c:pt>
                <c:pt idx="29950">
                  <c:v>237</c:v>
                </c:pt>
                <c:pt idx="29951">
                  <c:v>25</c:v>
                </c:pt>
                <c:pt idx="29952">
                  <c:v>86</c:v>
                </c:pt>
                <c:pt idx="29953">
                  <c:v>130</c:v>
                </c:pt>
                <c:pt idx="29954">
                  <c:v>176</c:v>
                </c:pt>
                <c:pt idx="29955">
                  <c:v>111</c:v>
                </c:pt>
                <c:pt idx="29956">
                  <c:v>48</c:v>
                </c:pt>
                <c:pt idx="29957">
                  <c:v>80</c:v>
                </c:pt>
                <c:pt idx="29958" formatCode="0.00E+00">
                  <c:v>4.8999999999999998E-3</c:v>
                </c:pt>
                <c:pt idx="29959">
                  <c:v>140</c:v>
                </c:pt>
                <c:pt idx="29960">
                  <c:v>163</c:v>
                </c:pt>
                <c:pt idx="29961">
                  <c:v>258</c:v>
                </c:pt>
                <c:pt idx="29962">
                  <c:v>125</c:v>
                </c:pt>
                <c:pt idx="29963">
                  <c:v>229</c:v>
                </c:pt>
                <c:pt idx="29964">
                  <c:v>410</c:v>
                </c:pt>
                <c:pt idx="29965">
                  <c:v>241</c:v>
                </c:pt>
                <c:pt idx="29966">
                  <c:v>233</c:v>
                </c:pt>
                <c:pt idx="29967">
                  <c:v>101</c:v>
                </c:pt>
                <c:pt idx="29968">
                  <c:v>68</c:v>
                </c:pt>
                <c:pt idx="29969">
                  <c:v>182</c:v>
                </c:pt>
                <c:pt idx="29970">
                  <c:v>98</c:v>
                </c:pt>
                <c:pt idx="29971">
                  <c:v>315</c:v>
                </c:pt>
                <c:pt idx="29972">
                  <c:v>270</c:v>
                </c:pt>
                <c:pt idx="29973">
                  <c:v>328</c:v>
                </c:pt>
                <c:pt idx="29974">
                  <c:v>505</c:v>
                </c:pt>
                <c:pt idx="29975">
                  <c:v>293</c:v>
                </c:pt>
                <c:pt idx="29976">
                  <c:v>274</c:v>
                </c:pt>
                <c:pt idx="29977">
                  <c:v>384</c:v>
                </c:pt>
                <c:pt idx="29978">
                  <c:v>263</c:v>
                </c:pt>
                <c:pt idx="29979">
                  <c:v>239</c:v>
                </c:pt>
                <c:pt idx="29980">
                  <c:v>207</c:v>
                </c:pt>
                <c:pt idx="29981">
                  <c:v>283</c:v>
                </c:pt>
                <c:pt idx="29982">
                  <c:v>300</c:v>
                </c:pt>
                <c:pt idx="29983">
                  <c:v>503</c:v>
                </c:pt>
                <c:pt idx="29984">
                  <c:v>401</c:v>
                </c:pt>
                <c:pt idx="29985">
                  <c:v>721</c:v>
                </c:pt>
                <c:pt idx="29986">
                  <c:v>359</c:v>
                </c:pt>
                <c:pt idx="29987">
                  <c:v>480</c:v>
                </c:pt>
                <c:pt idx="29988">
                  <c:v>314</c:v>
                </c:pt>
                <c:pt idx="29989">
                  <c:v>550</c:v>
                </c:pt>
                <c:pt idx="29990">
                  <c:v>180</c:v>
                </c:pt>
                <c:pt idx="29991">
                  <c:v>438</c:v>
                </c:pt>
                <c:pt idx="29992">
                  <c:v>372</c:v>
                </c:pt>
                <c:pt idx="29993">
                  <c:v>384</c:v>
                </c:pt>
                <c:pt idx="29994">
                  <c:v>430</c:v>
                </c:pt>
                <c:pt idx="29995">
                  <c:v>194</c:v>
                </c:pt>
                <c:pt idx="29996">
                  <c:v>120</c:v>
                </c:pt>
                <c:pt idx="29997">
                  <c:v>102</c:v>
                </c:pt>
                <c:pt idx="29998">
                  <c:v>879</c:v>
                </c:pt>
                <c:pt idx="29999">
                  <c:v>276</c:v>
                </c:pt>
                <c:pt idx="30000">
                  <c:v>168</c:v>
                </c:pt>
                <c:pt idx="30001">
                  <c:v>240</c:v>
                </c:pt>
                <c:pt idx="30002">
                  <c:v>773</c:v>
                </c:pt>
                <c:pt idx="30003">
                  <c:v>294</c:v>
                </c:pt>
                <c:pt idx="30004">
                  <c:v>514</c:v>
                </c:pt>
                <c:pt idx="30005">
                  <c:v>351</c:v>
                </c:pt>
                <c:pt idx="30006">
                  <c:v>274</c:v>
                </c:pt>
                <c:pt idx="30007">
                  <c:v>295</c:v>
                </c:pt>
                <c:pt idx="30008">
                  <c:v>270</c:v>
                </c:pt>
                <c:pt idx="30009">
                  <c:v>272</c:v>
                </c:pt>
                <c:pt idx="30010">
                  <c:v>178</c:v>
                </c:pt>
                <c:pt idx="30011">
                  <c:v>140</c:v>
                </c:pt>
                <c:pt idx="30012">
                  <c:v>46</c:v>
                </c:pt>
                <c:pt idx="30013">
                  <c:v>229</c:v>
                </c:pt>
                <c:pt idx="30014">
                  <c:v>125</c:v>
                </c:pt>
                <c:pt idx="30015">
                  <c:v>228</c:v>
                </c:pt>
                <c:pt idx="30016">
                  <c:v>247</c:v>
                </c:pt>
                <c:pt idx="30017">
                  <c:v>56</c:v>
                </c:pt>
                <c:pt idx="30018">
                  <c:v>47</c:v>
                </c:pt>
                <c:pt idx="30019">
                  <c:v>297</c:v>
                </c:pt>
                <c:pt idx="30020">
                  <c:v>233</c:v>
                </c:pt>
                <c:pt idx="30021">
                  <c:v>87</c:v>
                </c:pt>
                <c:pt idx="30022">
                  <c:v>396</c:v>
                </c:pt>
                <c:pt idx="30023">
                  <c:v>312</c:v>
                </c:pt>
                <c:pt idx="30024">
                  <c:v>108</c:v>
                </c:pt>
                <c:pt idx="30025">
                  <c:v>405</c:v>
                </c:pt>
                <c:pt idx="30026">
                  <c:v>217</c:v>
                </c:pt>
                <c:pt idx="30027">
                  <c:v>272</c:v>
                </c:pt>
                <c:pt idx="30028">
                  <c:v>522</c:v>
                </c:pt>
                <c:pt idx="30029">
                  <c:v>163</c:v>
                </c:pt>
                <c:pt idx="30030">
                  <c:v>177</c:v>
                </c:pt>
                <c:pt idx="30031">
                  <c:v>223</c:v>
                </c:pt>
                <c:pt idx="30032">
                  <c:v>126</c:v>
                </c:pt>
                <c:pt idx="30033">
                  <c:v>235</c:v>
                </c:pt>
                <c:pt idx="30034">
                  <c:v>348</c:v>
                </c:pt>
                <c:pt idx="30035">
                  <c:v>98</c:v>
                </c:pt>
                <c:pt idx="30036">
                  <c:v>160</c:v>
                </c:pt>
                <c:pt idx="30037">
                  <c:v>162</c:v>
                </c:pt>
                <c:pt idx="30038">
                  <c:v>157</c:v>
                </c:pt>
                <c:pt idx="30039">
                  <c:v>25</c:v>
                </c:pt>
                <c:pt idx="30040">
                  <c:v>19</c:v>
                </c:pt>
                <c:pt idx="30041">
                  <c:v>130</c:v>
                </c:pt>
                <c:pt idx="30042">
                  <c:v>77</c:v>
                </c:pt>
                <c:pt idx="30043">
                  <c:v>83</c:v>
                </c:pt>
                <c:pt idx="30044">
                  <c:v>553</c:v>
                </c:pt>
                <c:pt idx="30045">
                  <c:v>335</c:v>
                </c:pt>
                <c:pt idx="30046">
                  <c:v>614</c:v>
                </c:pt>
                <c:pt idx="30047">
                  <c:v>444</c:v>
                </c:pt>
                <c:pt idx="30048">
                  <c:v>686</c:v>
                </c:pt>
                <c:pt idx="30049">
                  <c:v>1029</c:v>
                </c:pt>
                <c:pt idx="30050">
                  <c:v>941</c:v>
                </c:pt>
                <c:pt idx="30051">
                  <c:v>1333</c:v>
                </c:pt>
                <c:pt idx="30052">
                  <c:v>461</c:v>
                </c:pt>
                <c:pt idx="30053">
                  <c:v>335</c:v>
                </c:pt>
                <c:pt idx="30054">
                  <c:v>1019</c:v>
                </c:pt>
                <c:pt idx="30055">
                  <c:v>1355</c:v>
                </c:pt>
                <c:pt idx="30056" formatCode="0.00E+00">
                  <c:v>4.8999999999999998E-3</c:v>
                </c:pt>
                <c:pt idx="30057">
                  <c:v>186</c:v>
                </c:pt>
                <c:pt idx="30058">
                  <c:v>300</c:v>
                </c:pt>
                <c:pt idx="30059">
                  <c:v>965</c:v>
                </c:pt>
                <c:pt idx="30060">
                  <c:v>437</c:v>
                </c:pt>
                <c:pt idx="30061">
                  <c:v>331</c:v>
                </c:pt>
                <c:pt idx="30062">
                  <c:v>240</c:v>
                </c:pt>
                <c:pt idx="30063">
                  <c:v>162</c:v>
                </c:pt>
                <c:pt idx="30064">
                  <c:v>245</c:v>
                </c:pt>
                <c:pt idx="30065">
                  <c:v>157</c:v>
                </c:pt>
                <c:pt idx="30066">
                  <c:v>37</c:v>
                </c:pt>
                <c:pt idx="30067">
                  <c:v>349</c:v>
                </c:pt>
                <c:pt idx="30068">
                  <c:v>14</c:v>
                </c:pt>
                <c:pt idx="30069">
                  <c:v>412</c:v>
                </c:pt>
                <c:pt idx="30070">
                  <c:v>72</c:v>
                </c:pt>
                <c:pt idx="30071">
                  <c:v>198</c:v>
                </c:pt>
                <c:pt idx="30072">
                  <c:v>113</c:v>
                </c:pt>
                <c:pt idx="30073">
                  <c:v>52</c:v>
                </c:pt>
                <c:pt idx="30074">
                  <c:v>102</c:v>
                </c:pt>
                <c:pt idx="30075">
                  <c:v>7</c:v>
                </c:pt>
                <c:pt idx="30076">
                  <c:v>23</c:v>
                </c:pt>
                <c:pt idx="30077">
                  <c:v>59</c:v>
                </c:pt>
                <c:pt idx="30078" formatCode="0.00E+00">
                  <c:v>4.8999999999999998E-3</c:v>
                </c:pt>
                <c:pt idx="30079">
                  <c:v>66</c:v>
                </c:pt>
                <c:pt idx="30080">
                  <c:v>89</c:v>
                </c:pt>
                <c:pt idx="30081">
                  <c:v>192</c:v>
                </c:pt>
                <c:pt idx="30082">
                  <c:v>90</c:v>
                </c:pt>
                <c:pt idx="30083">
                  <c:v>183</c:v>
                </c:pt>
                <c:pt idx="30084">
                  <c:v>31</c:v>
                </c:pt>
                <c:pt idx="30085">
                  <c:v>86</c:v>
                </c:pt>
                <c:pt idx="30086">
                  <c:v>94</c:v>
                </c:pt>
                <c:pt idx="30087">
                  <c:v>160</c:v>
                </c:pt>
                <c:pt idx="30088">
                  <c:v>69</c:v>
                </c:pt>
                <c:pt idx="30089">
                  <c:v>43</c:v>
                </c:pt>
                <c:pt idx="30090">
                  <c:v>112</c:v>
                </c:pt>
                <c:pt idx="30091">
                  <c:v>7</c:v>
                </c:pt>
                <c:pt idx="30092">
                  <c:v>51</c:v>
                </c:pt>
                <c:pt idx="30093">
                  <c:v>92</c:v>
                </c:pt>
                <c:pt idx="30094">
                  <c:v>290</c:v>
                </c:pt>
                <c:pt idx="30095">
                  <c:v>152</c:v>
                </c:pt>
                <c:pt idx="30096">
                  <c:v>110</c:v>
                </c:pt>
                <c:pt idx="30097">
                  <c:v>73</c:v>
                </c:pt>
                <c:pt idx="30098">
                  <c:v>169</c:v>
                </c:pt>
                <c:pt idx="30099">
                  <c:v>74</c:v>
                </c:pt>
                <c:pt idx="30100">
                  <c:v>288</c:v>
                </c:pt>
                <c:pt idx="30101">
                  <c:v>83</c:v>
                </c:pt>
                <c:pt idx="30102">
                  <c:v>423</c:v>
                </c:pt>
                <c:pt idx="30103">
                  <c:v>79</c:v>
                </c:pt>
                <c:pt idx="30104">
                  <c:v>16</c:v>
                </c:pt>
                <c:pt idx="30105">
                  <c:v>33</c:v>
                </c:pt>
                <c:pt idx="30106">
                  <c:v>94</c:v>
                </c:pt>
                <c:pt idx="30107">
                  <c:v>32</c:v>
                </c:pt>
                <c:pt idx="30108">
                  <c:v>5</c:v>
                </c:pt>
                <c:pt idx="30109" formatCode="0.00E+00">
                  <c:v>4.8999999999999998E-3</c:v>
                </c:pt>
                <c:pt idx="30110">
                  <c:v>250</c:v>
                </c:pt>
                <c:pt idx="30111">
                  <c:v>182</c:v>
                </c:pt>
                <c:pt idx="30112">
                  <c:v>588</c:v>
                </c:pt>
                <c:pt idx="30113">
                  <c:v>277</c:v>
                </c:pt>
                <c:pt idx="30114">
                  <c:v>346</c:v>
                </c:pt>
                <c:pt idx="30115">
                  <c:v>483</c:v>
                </c:pt>
                <c:pt idx="30116">
                  <c:v>1039</c:v>
                </c:pt>
                <c:pt idx="30117">
                  <c:v>837</c:v>
                </c:pt>
                <c:pt idx="30118">
                  <c:v>715</c:v>
                </c:pt>
                <c:pt idx="30119">
                  <c:v>501</c:v>
                </c:pt>
                <c:pt idx="30120">
                  <c:v>1205</c:v>
                </c:pt>
                <c:pt idx="30121">
                  <c:v>298</c:v>
                </c:pt>
                <c:pt idx="30122" formatCode="0.00E+00">
                  <c:v>4.8999999999999998E-3</c:v>
                </c:pt>
                <c:pt idx="30123">
                  <c:v>186</c:v>
                </c:pt>
                <c:pt idx="30124">
                  <c:v>65</c:v>
                </c:pt>
                <c:pt idx="30125">
                  <c:v>88</c:v>
                </c:pt>
                <c:pt idx="30126">
                  <c:v>143</c:v>
                </c:pt>
                <c:pt idx="30127">
                  <c:v>3</c:v>
                </c:pt>
                <c:pt idx="30128">
                  <c:v>9</c:v>
                </c:pt>
                <c:pt idx="30129">
                  <c:v>16</c:v>
                </c:pt>
                <c:pt idx="30130">
                  <c:v>8</c:v>
                </c:pt>
                <c:pt idx="30131">
                  <c:v>32</c:v>
                </c:pt>
                <c:pt idx="30132">
                  <c:v>115</c:v>
                </c:pt>
                <c:pt idx="30133">
                  <c:v>38</c:v>
                </c:pt>
                <c:pt idx="30134">
                  <c:v>52</c:v>
                </c:pt>
                <c:pt idx="30135">
                  <c:v>462</c:v>
                </c:pt>
                <c:pt idx="30136">
                  <c:v>114</c:v>
                </c:pt>
                <c:pt idx="30137">
                  <c:v>799</c:v>
                </c:pt>
                <c:pt idx="30138">
                  <c:v>449</c:v>
                </c:pt>
                <c:pt idx="30139">
                  <c:v>452</c:v>
                </c:pt>
                <c:pt idx="30140">
                  <c:v>258</c:v>
                </c:pt>
                <c:pt idx="30141">
                  <c:v>360</c:v>
                </c:pt>
                <c:pt idx="30142">
                  <c:v>511</c:v>
                </c:pt>
                <c:pt idx="30143">
                  <c:v>476</c:v>
                </c:pt>
                <c:pt idx="30144">
                  <c:v>369</c:v>
                </c:pt>
                <c:pt idx="30145">
                  <c:v>253</c:v>
                </c:pt>
                <c:pt idx="30146">
                  <c:v>1188</c:v>
                </c:pt>
                <c:pt idx="30147">
                  <c:v>248</c:v>
                </c:pt>
                <c:pt idx="30148">
                  <c:v>135</c:v>
                </c:pt>
                <c:pt idx="30149">
                  <c:v>112</c:v>
                </c:pt>
                <c:pt idx="30150">
                  <c:v>274</c:v>
                </c:pt>
                <c:pt idx="30151">
                  <c:v>863</c:v>
                </c:pt>
                <c:pt idx="30152">
                  <c:v>1091</c:v>
                </c:pt>
                <c:pt idx="30153">
                  <c:v>689</c:v>
                </c:pt>
                <c:pt idx="30154">
                  <c:v>456</c:v>
                </c:pt>
                <c:pt idx="30155">
                  <c:v>176</c:v>
                </c:pt>
                <c:pt idx="30156">
                  <c:v>639</c:v>
                </c:pt>
                <c:pt idx="30157">
                  <c:v>1063</c:v>
                </c:pt>
                <c:pt idx="30158">
                  <c:v>1073</c:v>
                </c:pt>
                <c:pt idx="30159">
                  <c:v>166</c:v>
                </c:pt>
                <c:pt idx="30160">
                  <c:v>252</c:v>
                </c:pt>
                <c:pt idx="30161">
                  <c:v>573</c:v>
                </c:pt>
                <c:pt idx="30162">
                  <c:v>850</c:v>
                </c:pt>
                <c:pt idx="30163">
                  <c:v>358</c:v>
                </c:pt>
                <c:pt idx="30164">
                  <c:v>450</c:v>
                </c:pt>
                <c:pt idx="30165">
                  <c:v>353</c:v>
                </c:pt>
                <c:pt idx="30166">
                  <c:v>472</c:v>
                </c:pt>
                <c:pt idx="30167">
                  <c:v>350</c:v>
                </c:pt>
                <c:pt idx="30168">
                  <c:v>318</c:v>
                </c:pt>
                <c:pt idx="30169">
                  <c:v>925</c:v>
                </c:pt>
                <c:pt idx="30170">
                  <c:v>433</c:v>
                </c:pt>
                <c:pt idx="30171">
                  <c:v>333</c:v>
                </c:pt>
                <c:pt idx="30172">
                  <c:v>482</c:v>
                </c:pt>
                <c:pt idx="30173">
                  <c:v>278</c:v>
                </c:pt>
                <c:pt idx="30174">
                  <c:v>352</c:v>
                </c:pt>
                <c:pt idx="30175">
                  <c:v>188</c:v>
                </c:pt>
                <c:pt idx="30176">
                  <c:v>2</c:v>
                </c:pt>
                <c:pt idx="30177">
                  <c:v>81</c:v>
                </c:pt>
                <c:pt idx="30178">
                  <c:v>159</c:v>
                </c:pt>
                <c:pt idx="30179">
                  <c:v>96</c:v>
                </c:pt>
                <c:pt idx="30180">
                  <c:v>353</c:v>
                </c:pt>
                <c:pt idx="30181">
                  <c:v>69</c:v>
                </c:pt>
                <c:pt idx="30182">
                  <c:v>404</c:v>
                </c:pt>
                <c:pt idx="30183">
                  <c:v>15</c:v>
                </c:pt>
                <c:pt idx="30184">
                  <c:v>80</c:v>
                </c:pt>
                <c:pt idx="30185">
                  <c:v>12</c:v>
                </c:pt>
                <c:pt idx="30186">
                  <c:v>30</c:v>
                </c:pt>
                <c:pt idx="30187">
                  <c:v>46</c:v>
                </c:pt>
                <c:pt idx="30188">
                  <c:v>24</c:v>
                </c:pt>
                <c:pt idx="30189">
                  <c:v>172</c:v>
                </c:pt>
                <c:pt idx="30190">
                  <c:v>1</c:v>
                </c:pt>
                <c:pt idx="30191">
                  <c:v>317</c:v>
                </c:pt>
                <c:pt idx="30192">
                  <c:v>293</c:v>
                </c:pt>
                <c:pt idx="30193">
                  <c:v>482</c:v>
                </c:pt>
                <c:pt idx="30194">
                  <c:v>366</c:v>
                </c:pt>
                <c:pt idx="30195">
                  <c:v>179</c:v>
                </c:pt>
                <c:pt idx="30196">
                  <c:v>385</c:v>
                </c:pt>
                <c:pt idx="30197">
                  <c:v>294</c:v>
                </c:pt>
                <c:pt idx="30198">
                  <c:v>333</c:v>
                </c:pt>
                <c:pt idx="30199">
                  <c:v>384</c:v>
                </c:pt>
                <c:pt idx="30200">
                  <c:v>134</c:v>
                </c:pt>
                <c:pt idx="30201">
                  <c:v>161</c:v>
                </c:pt>
                <c:pt idx="30202">
                  <c:v>493</c:v>
                </c:pt>
                <c:pt idx="30203">
                  <c:v>1286</c:v>
                </c:pt>
                <c:pt idx="30204">
                  <c:v>1158</c:v>
                </c:pt>
                <c:pt idx="30205">
                  <c:v>288</c:v>
                </c:pt>
                <c:pt idx="30206">
                  <c:v>221</c:v>
                </c:pt>
                <c:pt idx="30207">
                  <c:v>1283</c:v>
                </c:pt>
                <c:pt idx="30208">
                  <c:v>251</c:v>
                </c:pt>
                <c:pt idx="30209">
                  <c:v>132</c:v>
                </c:pt>
                <c:pt idx="30210">
                  <c:v>235</c:v>
                </c:pt>
                <c:pt idx="30211" formatCode="0.00E+00">
                  <c:v>4.8999999999999998E-3</c:v>
                </c:pt>
                <c:pt idx="30212">
                  <c:v>14</c:v>
                </c:pt>
                <c:pt idx="30213">
                  <c:v>831</c:v>
                </c:pt>
                <c:pt idx="30214">
                  <c:v>125</c:v>
                </c:pt>
                <c:pt idx="30215">
                  <c:v>6</c:v>
                </c:pt>
                <c:pt idx="30216">
                  <c:v>226</c:v>
                </c:pt>
                <c:pt idx="30217">
                  <c:v>170</c:v>
                </c:pt>
                <c:pt idx="30218">
                  <c:v>73</c:v>
                </c:pt>
                <c:pt idx="30219">
                  <c:v>119</c:v>
                </c:pt>
                <c:pt idx="30220" formatCode="0.00E+00">
                  <c:v>4.8999999999999998E-3</c:v>
                </c:pt>
                <c:pt idx="30221">
                  <c:v>58</c:v>
                </c:pt>
                <c:pt idx="30222">
                  <c:v>127</c:v>
                </c:pt>
                <c:pt idx="30223">
                  <c:v>110</c:v>
                </c:pt>
                <c:pt idx="30224">
                  <c:v>131</c:v>
                </c:pt>
                <c:pt idx="30225">
                  <c:v>66</c:v>
                </c:pt>
                <c:pt idx="30226">
                  <c:v>879</c:v>
                </c:pt>
                <c:pt idx="30227">
                  <c:v>885</c:v>
                </c:pt>
                <c:pt idx="30228">
                  <c:v>858</c:v>
                </c:pt>
                <c:pt idx="30229">
                  <c:v>496</c:v>
                </c:pt>
                <c:pt idx="30230">
                  <c:v>408</c:v>
                </c:pt>
                <c:pt idx="30231">
                  <c:v>979</c:v>
                </c:pt>
                <c:pt idx="30232">
                  <c:v>792</c:v>
                </c:pt>
                <c:pt idx="30233">
                  <c:v>259</c:v>
                </c:pt>
                <c:pt idx="30234">
                  <c:v>1035</c:v>
                </c:pt>
                <c:pt idx="30235">
                  <c:v>309</c:v>
                </c:pt>
                <c:pt idx="30236">
                  <c:v>282</c:v>
                </c:pt>
                <c:pt idx="30237">
                  <c:v>802</c:v>
                </c:pt>
                <c:pt idx="30238">
                  <c:v>4</c:v>
                </c:pt>
                <c:pt idx="30239" formatCode="0.00E+00">
                  <c:v>4.8999999999999998E-3</c:v>
                </c:pt>
                <c:pt idx="30240">
                  <c:v>13</c:v>
                </c:pt>
                <c:pt idx="30241" formatCode="0.00E+00">
                  <c:v>4.8999999999999998E-3</c:v>
                </c:pt>
                <c:pt idx="30242">
                  <c:v>55</c:v>
                </c:pt>
                <c:pt idx="30243">
                  <c:v>42</c:v>
                </c:pt>
                <c:pt idx="30244">
                  <c:v>227</c:v>
                </c:pt>
                <c:pt idx="30245">
                  <c:v>29</c:v>
                </c:pt>
                <c:pt idx="30246">
                  <c:v>383</c:v>
                </c:pt>
                <c:pt idx="30247">
                  <c:v>134</c:v>
                </c:pt>
                <c:pt idx="30248">
                  <c:v>76</c:v>
                </c:pt>
                <c:pt idx="30249">
                  <c:v>273</c:v>
                </c:pt>
                <c:pt idx="30250">
                  <c:v>433</c:v>
                </c:pt>
                <c:pt idx="30251">
                  <c:v>196</c:v>
                </c:pt>
                <c:pt idx="30252" formatCode="0.00E+00">
                  <c:v>4.8999999999999998E-3</c:v>
                </c:pt>
                <c:pt idx="30253">
                  <c:v>267</c:v>
                </c:pt>
                <c:pt idx="30254">
                  <c:v>53</c:v>
                </c:pt>
                <c:pt idx="30255">
                  <c:v>285</c:v>
                </c:pt>
                <c:pt idx="30256">
                  <c:v>315</c:v>
                </c:pt>
                <c:pt idx="30257">
                  <c:v>227</c:v>
                </c:pt>
                <c:pt idx="30258">
                  <c:v>335</c:v>
                </c:pt>
                <c:pt idx="30259">
                  <c:v>150</c:v>
                </c:pt>
                <c:pt idx="30260">
                  <c:v>315</c:v>
                </c:pt>
                <c:pt idx="30261">
                  <c:v>195</c:v>
                </c:pt>
                <c:pt idx="30262">
                  <c:v>426</c:v>
                </c:pt>
                <c:pt idx="30263">
                  <c:v>386</c:v>
                </c:pt>
                <c:pt idx="30264">
                  <c:v>195</c:v>
                </c:pt>
                <c:pt idx="30265">
                  <c:v>156</c:v>
                </c:pt>
                <c:pt idx="30266">
                  <c:v>524</c:v>
                </c:pt>
                <c:pt idx="30267">
                  <c:v>1197</c:v>
                </c:pt>
                <c:pt idx="30268">
                  <c:v>285</c:v>
                </c:pt>
                <c:pt idx="30269">
                  <c:v>1118</c:v>
                </c:pt>
                <c:pt idx="30270">
                  <c:v>102</c:v>
                </c:pt>
                <c:pt idx="30271">
                  <c:v>1215</c:v>
                </c:pt>
                <c:pt idx="30272">
                  <c:v>434</c:v>
                </c:pt>
                <c:pt idx="30273">
                  <c:v>319</c:v>
                </c:pt>
                <c:pt idx="30274">
                  <c:v>260</c:v>
                </c:pt>
                <c:pt idx="30275">
                  <c:v>130</c:v>
                </c:pt>
                <c:pt idx="30276">
                  <c:v>255</c:v>
                </c:pt>
                <c:pt idx="30277">
                  <c:v>24</c:v>
                </c:pt>
                <c:pt idx="30278">
                  <c:v>263</c:v>
                </c:pt>
                <c:pt idx="30279">
                  <c:v>77</c:v>
                </c:pt>
                <c:pt idx="30280">
                  <c:v>96</c:v>
                </c:pt>
                <c:pt idx="30281" formatCode="0.00E+00">
                  <c:v>4.8999999999999998E-3</c:v>
                </c:pt>
                <c:pt idx="30282">
                  <c:v>110</c:v>
                </c:pt>
                <c:pt idx="30283">
                  <c:v>1059</c:v>
                </c:pt>
                <c:pt idx="30284">
                  <c:v>239</c:v>
                </c:pt>
                <c:pt idx="30285">
                  <c:v>226</c:v>
                </c:pt>
                <c:pt idx="30286">
                  <c:v>58</c:v>
                </c:pt>
                <c:pt idx="30287" formatCode="0.00E+00">
                  <c:v>4.8999999999999998E-3</c:v>
                </c:pt>
                <c:pt idx="30288">
                  <c:v>297</c:v>
                </c:pt>
                <c:pt idx="30289">
                  <c:v>296</c:v>
                </c:pt>
                <c:pt idx="30290">
                  <c:v>35</c:v>
                </c:pt>
                <c:pt idx="30291">
                  <c:v>344</c:v>
                </c:pt>
                <c:pt idx="30292">
                  <c:v>1206</c:v>
                </c:pt>
                <c:pt idx="30293">
                  <c:v>1014</c:v>
                </c:pt>
                <c:pt idx="30294">
                  <c:v>373</c:v>
                </c:pt>
                <c:pt idx="30295">
                  <c:v>187</c:v>
                </c:pt>
                <c:pt idx="30296">
                  <c:v>61</c:v>
                </c:pt>
                <c:pt idx="30297">
                  <c:v>36</c:v>
                </c:pt>
                <c:pt idx="30298">
                  <c:v>22</c:v>
                </c:pt>
                <c:pt idx="30299">
                  <c:v>23</c:v>
                </c:pt>
                <c:pt idx="30300">
                  <c:v>56</c:v>
                </c:pt>
                <c:pt idx="30301">
                  <c:v>110</c:v>
                </c:pt>
                <c:pt idx="30302">
                  <c:v>276</c:v>
                </c:pt>
                <c:pt idx="30303">
                  <c:v>323</c:v>
                </c:pt>
                <c:pt idx="30304" formatCode="0.00E+00">
                  <c:v>4.8999999999999998E-3</c:v>
                </c:pt>
                <c:pt idx="30305">
                  <c:v>1109</c:v>
                </c:pt>
                <c:pt idx="30306">
                  <c:v>314</c:v>
                </c:pt>
                <c:pt idx="30307">
                  <c:v>255</c:v>
                </c:pt>
                <c:pt idx="30308">
                  <c:v>1175</c:v>
                </c:pt>
                <c:pt idx="30309">
                  <c:v>148</c:v>
                </c:pt>
                <c:pt idx="30310">
                  <c:v>1278</c:v>
                </c:pt>
                <c:pt idx="30311">
                  <c:v>236</c:v>
                </c:pt>
                <c:pt idx="30312">
                  <c:v>376</c:v>
                </c:pt>
                <c:pt idx="30313">
                  <c:v>11</c:v>
                </c:pt>
                <c:pt idx="30314">
                  <c:v>111</c:v>
                </c:pt>
                <c:pt idx="30315">
                  <c:v>157</c:v>
                </c:pt>
                <c:pt idx="30316">
                  <c:v>154</c:v>
                </c:pt>
                <c:pt idx="30317">
                  <c:v>155</c:v>
                </c:pt>
                <c:pt idx="30318">
                  <c:v>362</c:v>
                </c:pt>
                <c:pt idx="30319">
                  <c:v>274</c:v>
                </c:pt>
                <c:pt idx="30320">
                  <c:v>41</c:v>
                </c:pt>
                <c:pt idx="30321">
                  <c:v>128</c:v>
                </c:pt>
                <c:pt idx="30322">
                  <c:v>64</c:v>
                </c:pt>
                <c:pt idx="30323">
                  <c:v>94</c:v>
                </c:pt>
                <c:pt idx="30324">
                  <c:v>267</c:v>
                </c:pt>
                <c:pt idx="30325">
                  <c:v>248</c:v>
                </c:pt>
                <c:pt idx="30326">
                  <c:v>122</c:v>
                </c:pt>
                <c:pt idx="30327">
                  <c:v>263</c:v>
                </c:pt>
                <c:pt idx="30328">
                  <c:v>106</c:v>
                </c:pt>
                <c:pt idx="30329">
                  <c:v>165</c:v>
                </c:pt>
                <c:pt idx="30330">
                  <c:v>171</c:v>
                </c:pt>
                <c:pt idx="30331">
                  <c:v>53</c:v>
                </c:pt>
                <c:pt idx="30332">
                  <c:v>75</c:v>
                </c:pt>
                <c:pt idx="30333">
                  <c:v>111</c:v>
                </c:pt>
                <c:pt idx="30334">
                  <c:v>21</c:v>
                </c:pt>
                <c:pt idx="30335">
                  <c:v>26</c:v>
                </c:pt>
                <c:pt idx="30336">
                  <c:v>200</c:v>
                </c:pt>
                <c:pt idx="30337">
                  <c:v>463</c:v>
                </c:pt>
                <c:pt idx="30338">
                  <c:v>21</c:v>
                </c:pt>
                <c:pt idx="30339" formatCode="0.00E+00">
                  <c:v>4.8999999999999998E-3</c:v>
                </c:pt>
                <c:pt idx="30340">
                  <c:v>185</c:v>
                </c:pt>
                <c:pt idx="30341">
                  <c:v>28</c:v>
                </c:pt>
                <c:pt idx="30342">
                  <c:v>89</c:v>
                </c:pt>
                <c:pt idx="30343">
                  <c:v>208</c:v>
                </c:pt>
                <c:pt idx="30344">
                  <c:v>378</c:v>
                </c:pt>
                <c:pt idx="30345">
                  <c:v>150</c:v>
                </c:pt>
                <c:pt idx="30346">
                  <c:v>205</c:v>
                </c:pt>
                <c:pt idx="30347">
                  <c:v>184</c:v>
                </c:pt>
                <c:pt idx="30348">
                  <c:v>195</c:v>
                </c:pt>
                <c:pt idx="30349" formatCode="0.00E+00">
                  <c:v>4.8999999999999998E-3</c:v>
                </c:pt>
                <c:pt idx="30350">
                  <c:v>274</c:v>
                </c:pt>
                <c:pt idx="30351">
                  <c:v>149</c:v>
                </c:pt>
                <c:pt idx="30352">
                  <c:v>125</c:v>
                </c:pt>
                <c:pt idx="30353">
                  <c:v>691</c:v>
                </c:pt>
                <c:pt idx="30354">
                  <c:v>31</c:v>
                </c:pt>
                <c:pt idx="30355">
                  <c:v>154</c:v>
                </c:pt>
                <c:pt idx="30356">
                  <c:v>207</c:v>
                </c:pt>
                <c:pt idx="30357">
                  <c:v>209</c:v>
                </c:pt>
                <c:pt idx="30358">
                  <c:v>108</c:v>
                </c:pt>
                <c:pt idx="30359">
                  <c:v>158</c:v>
                </c:pt>
                <c:pt idx="30360">
                  <c:v>760</c:v>
                </c:pt>
                <c:pt idx="30361">
                  <c:v>149</c:v>
                </c:pt>
                <c:pt idx="30362">
                  <c:v>1071</c:v>
                </c:pt>
                <c:pt idx="30363">
                  <c:v>499</c:v>
                </c:pt>
                <c:pt idx="30364">
                  <c:v>218</c:v>
                </c:pt>
                <c:pt idx="30365">
                  <c:v>318</c:v>
                </c:pt>
                <c:pt idx="30366">
                  <c:v>753</c:v>
                </c:pt>
                <c:pt idx="30367">
                  <c:v>852</c:v>
                </c:pt>
                <c:pt idx="30368">
                  <c:v>678</c:v>
                </c:pt>
                <c:pt idx="30369">
                  <c:v>219</c:v>
                </c:pt>
                <c:pt idx="30370">
                  <c:v>321</c:v>
                </c:pt>
                <c:pt idx="30371">
                  <c:v>738</c:v>
                </c:pt>
                <c:pt idx="30372">
                  <c:v>562</c:v>
                </c:pt>
                <c:pt idx="30373">
                  <c:v>299</c:v>
                </c:pt>
                <c:pt idx="30374" formatCode="0.00E+00">
                  <c:v>4.8999999999999998E-3</c:v>
                </c:pt>
                <c:pt idx="30375" formatCode="0.00E+00">
                  <c:v>4.8999999999999998E-3</c:v>
                </c:pt>
                <c:pt idx="30376" formatCode="0.00E+00">
                  <c:v>4.8999999999999998E-3</c:v>
                </c:pt>
                <c:pt idx="30377" formatCode="0.00E+00">
                  <c:v>4.8999999999999998E-3</c:v>
                </c:pt>
                <c:pt idx="30378">
                  <c:v>348</c:v>
                </c:pt>
                <c:pt idx="30379">
                  <c:v>292</c:v>
                </c:pt>
                <c:pt idx="30380">
                  <c:v>447</c:v>
                </c:pt>
                <c:pt idx="30381">
                  <c:v>814</c:v>
                </c:pt>
                <c:pt idx="30382">
                  <c:v>417</c:v>
                </c:pt>
                <c:pt idx="30383">
                  <c:v>277</c:v>
                </c:pt>
                <c:pt idx="30384">
                  <c:v>485</c:v>
                </c:pt>
                <c:pt idx="30385">
                  <c:v>268</c:v>
                </c:pt>
                <c:pt idx="30386">
                  <c:v>430</c:v>
                </c:pt>
                <c:pt idx="30387">
                  <c:v>399</c:v>
                </c:pt>
                <c:pt idx="30388">
                  <c:v>675</c:v>
                </c:pt>
                <c:pt idx="30389">
                  <c:v>732</c:v>
                </c:pt>
                <c:pt idx="30390" formatCode="0.00E+00">
                  <c:v>4.8999999999999998E-3</c:v>
                </c:pt>
                <c:pt idx="30391">
                  <c:v>23</c:v>
                </c:pt>
                <c:pt idx="30392">
                  <c:v>37</c:v>
                </c:pt>
                <c:pt idx="30393">
                  <c:v>144</c:v>
                </c:pt>
                <c:pt idx="30394">
                  <c:v>431</c:v>
                </c:pt>
                <c:pt idx="30395">
                  <c:v>138</c:v>
                </c:pt>
                <c:pt idx="30396">
                  <c:v>640</c:v>
                </c:pt>
                <c:pt idx="30397">
                  <c:v>273</c:v>
                </c:pt>
                <c:pt idx="30398">
                  <c:v>530</c:v>
                </c:pt>
                <c:pt idx="30399">
                  <c:v>586</c:v>
                </c:pt>
                <c:pt idx="30400">
                  <c:v>359</c:v>
                </c:pt>
                <c:pt idx="30401">
                  <c:v>219</c:v>
                </c:pt>
                <c:pt idx="30402">
                  <c:v>440</c:v>
                </c:pt>
                <c:pt idx="30403">
                  <c:v>1668</c:v>
                </c:pt>
                <c:pt idx="30404">
                  <c:v>446</c:v>
                </c:pt>
                <c:pt idx="30405">
                  <c:v>633</c:v>
                </c:pt>
                <c:pt idx="30406">
                  <c:v>391</c:v>
                </c:pt>
                <c:pt idx="30407">
                  <c:v>384</c:v>
                </c:pt>
                <c:pt idx="30408">
                  <c:v>716</c:v>
                </c:pt>
                <c:pt idx="30409">
                  <c:v>408</c:v>
                </c:pt>
                <c:pt idx="30410">
                  <c:v>172</c:v>
                </c:pt>
                <c:pt idx="30411">
                  <c:v>150</c:v>
                </c:pt>
                <c:pt idx="30412">
                  <c:v>1501</c:v>
                </c:pt>
                <c:pt idx="30413">
                  <c:v>606</c:v>
                </c:pt>
                <c:pt idx="30414">
                  <c:v>464</c:v>
                </c:pt>
                <c:pt idx="30415">
                  <c:v>389</c:v>
                </c:pt>
                <c:pt idx="30416">
                  <c:v>436</c:v>
                </c:pt>
                <c:pt idx="30417">
                  <c:v>182</c:v>
                </c:pt>
                <c:pt idx="30418">
                  <c:v>283</c:v>
                </c:pt>
                <c:pt idx="30419">
                  <c:v>476</c:v>
                </c:pt>
                <c:pt idx="30420">
                  <c:v>532</c:v>
                </c:pt>
                <c:pt idx="30421">
                  <c:v>147</c:v>
                </c:pt>
                <c:pt idx="30422">
                  <c:v>255</c:v>
                </c:pt>
                <c:pt idx="30423">
                  <c:v>207</c:v>
                </c:pt>
                <c:pt idx="30424">
                  <c:v>159</c:v>
                </c:pt>
                <c:pt idx="30425">
                  <c:v>200</c:v>
                </c:pt>
                <c:pt idx="30426">
                  <c:v>156</c:v>
                </c:pt>
                <c:pt idx="30427">
                  <c:v>149</c:v>
                </c:pt>
                <c:pt idx="30428">
                  <c:v>267</c:v>
                </c:pt>
                <c:pt idx="30429">
                  <c:v>742</c:v>
                </c:pt>
                <c:pt idx="30430">
                  <c:v>199</c:v>
                </c:pt>
                <c:pt idx="30431">
                  <c:v>218</c:v>
                </c:pt>
                <c:pt idx="30432">
                  <c:v>316</c:v>
                </c:pt>
                <c:pt idx="30433">
                  <c:v>1147</c:v>
                </c:pt>
                <c:pt idx="30434">
                  <c:v>272</c:v>
                </c:pt>
                <c:pt idx="30435">
                  <c:v>1079</c:v>
                </c:pt>
                <c:pt idx="30436">
                  <c:v>993</c:v>
                </c:pt>
                <c:pt idx="30437">
                  <c:v>598</c:v>
                </c:pt>
                <c:pt idx="30438">
                  <c:v>115</c:v>
                </c:pt>
                <c:pt idx="30439">
                  <c:v>136</c:v>
                </c:pt>
                <c:pt idx="30440">
                  <c:v>118</c:v>
                </c:pt>
                <c:pt idx="30441">
                  <c:v>93</c:v>
                </c:pt>
                <c:pt idx="30442">
                  <c:v>134</c:v>
                </c:pt>
                <c:pt idx="30443">
                  <c:v>203</c:v>
                </c:pt>
                <c:pt idx="30444">
                  <c:v>22</c:v>
                </c:pt>
                <c:pt idx="30445">
                  <c:v>83</c:v>
                </c:pt>
                <c:pt idx="30446">
                  <c:v>128</c:v>
                </c:pt>
                <c:pt idx="30447">
                  <c:v>37</c:v>
                </c:pt>
                <c:pt idx="30448">
                  <c:v>83</c:v>
                </c:pt>
                <c:pt idx="30449">
                  <c:v>552</c:v>
                </c:pt>
                <c:pt idx="30450">
                  <c:v>135</c:v>
                </c:pt>
                <c:pt idx="30451">
                  <c:v>263</c:v>
                </c:pt>
                <c:pt idx="30452">
                  <c:v>104</c:v>
                </c:pt>
                <c:pt idx="30453">
                  <c:v>282</c:v>
                </c:pt>
                <c:pt idx="30454" formatCode="0.00E+00">
                  <c:v>4.8999999999999998E-3</c:v>
                </c:pt>
                <c:pt idx="30455">
                  <c:v>277</c:v>
                </c:pt>
                <c:pt idx="30456">
                  <c:v>48</c:v>
                </c:pt>
                <c:pt idx="30457">
                  <c:v>62</c:v>
                </c:pt>
                <c:pt idx="30458">
                  <c:v>558</c:v>
                </c:pt>
                <c:pt idx="30459">
                  <c:v>648</c:v>
                </c:pt>
                <c:pt idx="30460">
                  <c:v>250</c:v>
                </c:pt>
                <c:pt idx="30461">
                  <c:v>238</c:v>
                </c:pt>
                <c:pt idx="30462">
                  <c:v>319</c:v>
                </c:pt>
                <c:pt idx="30463">
                  <c:v>175</c:v>
                </c:pt>
                <c:pt idx="30464">
                  <c:v>113</c:v>
                </c:pt>
                <c:pt idx="30465">
                  <c:v>828</c:v>
                </c:pt>
                <c:pt idx="30466">
                  <c:v>334</c:v>
                </c:pt>
                <c:pt idx="30467">
                  <c:v>335</c:v>
                </c:pt>
                <c:pt idx="30468">
                  <c:v>101</c:v>
                </c:pt>
                <c:pt idx="30469">
                  <c:v>99</c:v>
                </c:pt>
                <c:pt idx="30470">
                  <c:v>202</c:v>
                </c:pt>
                <c:pt idx="30471">
                  <c:v>111</c:v>
                </c:pt>
                <c:pt idx="30472">
                  <c:v>262</c:v>
                </c:pt>
                <c:pt idx="30473">
                  <c:v>1229</c:v>
                </c:pt>
                <c:pt idx="30474">
                  <c:v>1088</c:v>
                </c:pt>
                <c:pt idx="30475">
                  <c:v>1333</c:v>
                </c:pt>
                <c:pt idx="30476">
                  <c:v>1099</c:v>
                </c:pt>
                <c:pt idx="30477">
                  <c:v>1444</c:v>
                </c:pt>
                <c:pt idx="30478">
                  <c:v>1404</c:v>
                </c:pt>
                <c:pt idx="30479">
                  <c:v>437</c:v>
                </c:pt>
                <c:pt idx="30480">
                  <c:v>349</c:v>
                </c:pt>
                <c:pt idx="30481">
                  <c:v>765</c:v>
                </c:pt>
                <c:pt idx="30482">
                  <c:v>1210</c:v>
                </c:pt>
                <c:pt idx="30483">
                  <c:v>913</c:v>
                </c:pt>
                <c:pt idx="30484">
                  <c:v>1415</c:v>
                </c:pt>
                <c:pt idx="30485">
                  <c:v>14</c:v>
                </c:pt>
                <c:pt idx="30486">
                  <c:v>47</c:v>
                </c:pt>
                <c:pt idx="30487">
                  <c:v>45</c:v>
                </c:pt>
                <c:pt idx="30488">
                  <c:v>162</c:v>
                </c:pt>
                <c:pt idx="30489">
                  <c:v>75</c:v>
                </c:pt>
                <c:pt idx="30490">
                  <c:v>90</c:v>
                </c:pt>
                <c:pt idx="30491" formatCode="0.00E+00">
                  <c:v>4.8999999999999998E-3</c:v>
                </c:pt>
                <c:pt idx="30492" formatCode="0.00E+00">
                  <c:v>4.8999999999999998E-3</c:v>
                </c:pt>
                <c:pt idx="30493">
                  <c:v>425</c:v>
                </c:pt>
                <c:pt idx="30494">
                  <c:v>378</c:v>
                </c:pt>
                <c:pt idx="30495">
                  <c:v>403</c:v>
                </c:pt>
                <c:pt idx="30496">
                  <c:v>990</c:v>
                </c:pt>
                <c:pt idx="30497">
                  <c:v>1077</c:v>
                </c:pt>
                <c:pt idx="30498">
                  <c:v>497</c:v>
                </c:pt>
                <c:pt idx="30499">
                  <c:v>273</c:v>
                </c:pt>
                <c:pt idx="30500">
                  <c:v>667</c:v>
                </c:pt>
                <c:pt idx="30501">
                  <c:v>239</c:v>
                </c:pt>
                <c:pt idx="30502">
                  <c:v>193</c:v>
                </c:pt>
                <c:pt idx="30503">
                  <c:v>1036</c:v>
                </c:pt>
                <c:pt idx="30504">
                  <c:v>309</c:v>
                </c:pt>
                <c:pt idx="30505">
                  <c:v>299</c:v>
                </c:pt>
                <c:pt idx="30506">
                  <c:v>236</c:v>
                </c:pt>
                <c:pt idx="30507">
                  <c:v>115</c:v>
                </c:pt>
                <c:pt idx="30508">
                  <c:v>225</c:v>
                </c:pt>
                <c:pt idx="30509">
                  <c:v>189</c:v>
                </c:pt>
                <c:pt idx="30510">
                  <c:v>128</c:v>
                </c:pt>
                <c:pt idx="30511">
                  <c:v>222</c:v>
                </c:pt>
                <c:pt idx="30512">
                  <c:v>982</c:v>
                </c:pt>
                <c:pt idx="30513">
                  <c:v>243</c:v>
                </c:pt>
                <c:pt idx="30514">
                  <c:v>231</c:v>
                </c:pt>
                <c:pt idx="30515">
                  <c:v>1055</c:v>
                </c:pt>
                <c:pt idx="30516">
                  <c:v>640</c:v>
                </c:pt>
                <c:pt idx="30517">
                  <c:v>161</c:v>
                </c:pt>
                <c:pt idx="30518">
                  <c:v>94</c:v>
                </c:pt>
                <c:pt idx="30519">
                  <c:v>1310</c:v>
                </c:pt>
                <c:pt idx="30520">
                  <c:v>597</c:v>
                </c:pt>
                <c:pt idx="30521">
                  <c:v>32</c:v>
                </c:pt>
                <c:pt idx="30522">
                  <c:v>673</c:v>
                </c:pt>
                <c:pt idx="30523">
                  <c:v>366</c:v>
                </c:pt>
                <c:pt idx="30524">
                  <c:v>158</c:v>
                </c:pt>
                <c:pt idx="30525">
                  <c:v>144</c:v>
                </c:pt>
                <c:pt idx="30526">
                  <c:v>40</c:v>
                </c:pt>
                <c:pt idx="30527">
                  <c:v>1339</c:v>
                </c:pt>
                <c:pt idx="30528">
                  <c:v>535</c:v>
                </c:pt>
                <c:pt idx="30529">
                  <c:v>567</c:v>
                </c:pt>
                <c:pt idx="30530">
                  <c:v>173</c:v>
                </c:pt>
                <c:pt idx="30531">
                  <c:v>340</c:v>
                </c:pt>
                <c:pt idx="30532">
                  <c:v>747</c:v>
                </c:pt>
                <c:pt idx="30533">
                  <c:v>914</c:v>
                </c:pt>
                <c:pt idx="30534">
                  <c:v>611</c:v>
                </c:pt>
                <c:pt idx="30535">
                  <c:v>345</c:v>
                </c:pt>
                <c:pt idx="30536">
                  <c:v>988</c:v>
                </c:pt>
                <c:pt idx="30537">
                  <c:v>395</c:v>
                </c:pt>
                <c:pt idx="30538">
                  <c:v>258</c:v>
                </c:pt>
                <c:pt idx="30539">
                  <c:v>283</c:v>
                </c:pt>
                <c:pt idx="30540">
                  <c:v>559</c:v>
                </c:pt>
                <c:pt idx="30541">
                  <c:v>279</c:v>
                </c:pt>
                <c:pt idx="30542">
                  <c:v>212</c:v>
                </c:pt>
                <c:pt idx="30543">
                  <c:v>267</c:v>
                </c:pt>
                <c:pt idx="30544">
                  <c:v>254</c:v>
                </c:pt>
                <c:pt idx="30545">
                  <c:v>323</c:v>
                </c:pt>
                <c:pt idx="30546">
                  <c:v>297</c:v>
                </c:pt>
                <c:pt idx="30547">
                  <c:v>393</c:v>
                </c:pt>
                <c:pt idx="30548">
                  <c:v>294</c:v>
                </c:pt>
                <c:pt idx="30549">
                  <c:v>301</c:v>
                </c:pt>
                <c:pt idx="30550">
                  <c:v>191</c:v>
                </c:pt>
                <c:pt idx="30551">
                  <c:v>223</c:v>
                </c:pt>
                <c:pt idx="30552">
                  <c:v>331</c:v>
                </c:pt>
                <c:pt idx="30553">
                  <c:v>1717</c:v>
                </c:pt>
                <c:pt idx="30554">
                  <c:v>1391</c:v>
                </c:pt>
                <c:pt idx="30555">
                  <c:v>575</c:v>
                </c:pt>
                <c:pt idx="30556">
                  <c:v>96</c:v>
                </c:pt>
                <c:pt idx="30557">
                  <c:v>77</c:v>
                </c:pt>
                <c:pt idx="30558">
                  <c:v>173</c:v>
                </c:pt>
                <c:pt idx="30559">
                  <c:v>220</c:v>
                </c:pt>
                <c:pt idx="30560">
                  <c:v>232</c:v>
                </c:pt>
                <c:pt idx="30561">
                  <c:v>147</c:v>
                </c:pt>
                <c:pt idx="30562">
                  <c:v>80</c:v>
                </c:pt>
                <c:pt idx="30563">
                  <c:v>80</c:v>
                </c:pt>
                <c:pt idx="30564">
                  <c:v>174</c:v>
                </c:pt>
                <c:pt idx="30565">
                  <c:v>308</c:v>
                </c:pt>
                <c:pt idx="30566">
                  <c:v>261</c:v>
                </c:pt>
                <c:pt idx="30567">
                  <c:v>314</c:v>
                </c:pt>
                <c:pt idx="30568">
                  <c:v>316</c:v>
                </c:pt>
                <c:pt idx="30569">
                  <c:v>447</c:v>
                </c:pt>
                <c:pt idx="30570">
                  <c:v>345</c:v>
                </c:pt>
                <c:pt idx="30571">
                  <c:v>310</c:v>
                </c:pt>
                <c:pt idx="30572">
                  <c:v>279</c:v>
                </c:pt>
                <c:pt idx="30573">
                  <c:v>284</c:v>
                </c:pt>
                <c:pt idx="30574">
                  <c:v>207</c:v>
                </c:pt>
                <c:pt idx="30575">
                  <c:v>251</c:v>
                </c:pt>
                <c:pt idx="30576">
                  <c:v>450</c:v>
                </c:pt>
                <c:pt idx="30577">
                  <c:v>559</c:v>
                </c:pt>
                <c:pt idx="30578">
                  <c:v>347</c:v>
                </c:pt>
                <c:pt idx="30579">
                  <c:v>529</c:v>
                </c:pt>
                <c:pt idx="30580">
                  <c:v>396</c:v>
                </c:pt>
                <c:pt idx="30581">
                  <c:v>387</c:v>
                </c:pt>
                <c:pt idx="30582">
                  <c:v>611</c:v>
                </c:pt>
                <c:pt idx="30583">
                  <c:v>235</c:v>
                </c:pt>
                <c:pt idx="30584">
                  <c:v>157</c:v>
                </c:pt>
                <c:pt idx="30585">
                  <c:v>350</c:v>
                </c:pt>
                <c:pt idx="30586">
                  <c:v>552</c:v>
                </c:pt>
                <c:pt idx="30587">
                  <c:v>370</c:v>
                </c:pt>
                <c:pt idx="30588">
                  <c:v>657</c:v>
                </c:pt>
                <c:pt idx="30589">
                  <c:v>1238</c:v>
                </c:pt>
                <c:pt idx="30590">
                  <c:v>1353</c:v>
                </c:pt>
                <c:pt idx="30591">
                  <c:v>1576</c:v>
                </c:pt>
                <c:pt idx="30592">
                  <c:v>1082</c:v>
                </c:pt>
                <c:pt idx="30593">
                  <c:v>1166</c:v>
                </c:pt>
                <c:pt idx="30594">
                  <c:v>1027</c:v>
                </c:pt>
                <c:pt idx="30595">
                  <c:v>1594</c:v>
                </c:pt>
                <c:pt idx="30596">
                  <c:v>1574</c:v>
                </c:pt>
                <c:pt idx="30597">
                  <c:v>1401</c:v>
                </c:pt>
                <c:pt idx="30598">
                  <c:v>1195</c:v>
                </c:pt>
                <c:pt idx="30599">
                  <c:v>1153</c:v>
                </c:pt>
                <c:pt idx="30600">
                  <c:v>2189</c:v>
                </c:pt>
                <c:pt idx="30601">
                  <c:v>4</c:v>
                </c:pt>
                <c:pt idx="30602">
                  <c:v>32</c:v>
                </c:pt>
                <c:pt idx="30603">
                  <c:v>48</c:v>
                </c:pt>
                <c:pt idx="30604">
                  <c:v>176</c:v>
                </c:pt>
                <c:pt idx="30605">
                  <c:v>30</c:v>
                </c:pt>
                <c:pt idx="30606">
                  <c:v>140</c:v>
                </c:pt>
                <c:pt idx="30607">
                  <c:v>74</c:v>
                </c:pt>
                <c:pt idx="30608">
                  <c:v>46</c:v>
                </c:pt>
                <c:pt idx="30609">
                  <c:v>300</c:v>
                </c:pt>
                <c:pt idx="30610">
                  <c:v>353</c:v>
                </c:pt>
                <c:pt idx="30611">
                  <c:v>333</c:v>
                </c:pt>
                <c:pt idx="30612">
                  <c:v>380</c:v>
                </c:pt>
                <c:pt idx="30613">
                  <c:v>447</c:v>
                </c:pt>
                <c:pt idx="30614">
                  <c:v>289</c:v>
                </c:pt>
                <c:pt idx="30615">
                  <c:v>258</c:v>
                </c:pt>
                <c:pt idx="30616">
                  <c:v>293</c:v>
                </c:pt>
                <c:pt idx="30617">
                  <c:v>292</c:v>
                </c:pt>
                <c:pt idx="30618">
                  <c:v>228</c:v>
                </c:pt>
                <c:pt idx="30619">
                  <c:v>379</c:v>
                </c:pt>
                <c:pt idx="30620">
                  <c:v>293</c:v>
                </c:pt>
                <c:pt idx="30621">
                  <c:v>353</c:v>
                </c:pt>
                <c:pt idx="30622">
                  <c:v>866</c:v>
                </c:pt>
                <c:pt idx="30623">
                  <c:v>269</c:v>
                </c:pt>
                <c:pt idx="30624">
                  <c:v>164</c:v>
                </c:pt>
                <c:pt idx="30625">
                  <c:v>348</c:v>
                </c:pt>
                <c:pt idx="30626">
                  <c:v>196</c:v>
                </c:pt>
                <c:pt idx="30627">
                  <c:v>277</c:v>
                </c:pt>
                <c:pt idx="30628">
                  <c:v>1689</c:v>
                </c:pt>
                <c:pt idx="30629">
                  <c:v>238</c:v>
                </c:pt>
                <c:pt idx="30630">
                  <c:v>12</c:v>
                </c:pt>
                <c:pt idx="30631">
                  <c:v>261</c:v>
                </c:pt>
                <c:pt idx="30632">
                  <c:v>358</c:v>
                </c:pt>
                <c:pt idx="30633">
                  <c:v>257</c:v>
                </c:pt>
                <c:pt idx="30634">
                  <c:v>238</c:v>
                </c:pt>
                <c:pt idx="30635">
                  <c:v>1264</c:v>
                </c:pt>
                <c:pt idx="30636">
                  <c:v>322</c:v>
                </c:pt>
                <c:pt idx="30637">
                  <c:v>226</c:v>
                </c:pt>
                <c:pt idx="30638">
                  <c:v>369</c:v>
                </c:pt>
                <c:pt idx="30639">
                  <c:v>533</c:v>
                </c:pt>
                <c:pt idx="30640">
                  <c:v>613</c:v>
                </c:pt>
                <c:pt idx="30641">
                  <c:v>316</c:v>
                </c:pt>
                <c:pt idx="30642">
                  <c:v>349</c:v>
                </c:pt>
                <c:pt idx="30643">
                  <c:v>397</c:v>
                </c:pt>
                <c:pt idx="30644">
                  <c:v>300</c:v>
                </c:pt>
                <c:pt idx="30645">
                  <c:v>352</c:v>
                </c:pt>
                <c:pt idx="30646">
                  <c:v>360</c:v>
                </c:pt>
                <c:pt idx="30647">
                  <c:v>490</c:v>
                </c:pt>
                <c:pt idx="30648">
                  <c:v>260</c:v>
                </c:pt>
                <c:pt idx="30649">
                  <c:v>376</c:v>
                </c:pt>
                <c:pt idx="30650">
                  <c:v>318</c:v>
                </c:pt>
                <c:pt idx="30651">
                  <c:v>350</c:v>
                </c:pt>
                <c:pt idx="30652">
                  <c:v>353</c:v>
                </c:pt>
                <c:pt idx="30653">
                  <c:v>290</c:v>
                </c:pt>
                <c:pt idx="30654">
                  <c:v>173</c:v>
                </c:pt>
                <c:pt idx="30655">
                  <c:v>366</c:v>
                </c:pt>
                <c:pt idx="30656">
                  <c:v>522</c:v>
                </c:pt>
                <c:pt idx="30657">
                  <c:v>773</c:v>
                </c:pt>
                <c:pt idx="30658">
                  <c:v>508</c:v>
                </c:pt>
                <c:pt idx="30659">
                  <c:v>192</c:v>
                </c:pt>
                <c:pt idx="30660">
                  <c:v>391</c:v>
                </c:pt>
                <c:pt idx="30661">
                  <c:v>784</c:v>
                </c:pt>
                <c:pt idx="30662">
                  <c:v>472</c:v>
                </c:pt>
                <c:pt idx="30663">
                  <c:v>329</c:v>
                </c:pt>
                <c:pt idx="30664">
                  <c:v>288</c:v>
                </c:pt>
                <c:pt idx="30665">
                  <c:v>191</c:v>
                </c:pt>
                <c:pt idx="30666">
                  <c:v>287</c:v>
                </c:pt>
                <c:pt idx="30667">
                  <c:v>619</c:v>
                </c:pt>
                <c:pt idx="30668">
                  <c:v>175</c:v>
                </c:pt>
                <c:pt idx="30669">
                  <c:v>304</c:v>
                </c:pt>
                <c:pt idx="30670">
                  <c:v>264</c:v>
                </c:pt>
                <c:pt idx="30671">
                  <c:v>296</c:v>
                </c:pt>
                <c:pt idx="30672">
                  <c:v>260</c:v>
                </c:pt>
                <c:pt idx="30673">
                  <c:v>514</c:v>
                </c:pt>
                <c:pt idx="30674">
                  <c:v>1059</c:v>
                </c:pt>
                <c:pt idx="30675">
                  <c:v>365</c:v>
                </c:pt>
                <c:pt idx="30676">
                  <c:v>457</c:v>
                </c:pt>
                <c:pt idx="30677">
                  <c:v>570</c:v>
                </c:pt>
                <c:pt idx="30678">
                  <c:v>379</c:v>
                </c:pt>
                <c:pt idx="30679">
                  <c:v>434</c:v>
                </c:pt>
                <c:pt idx="30680">
                  <c:v>679</c:v>
                </c:pt>
                <c:pt idx="30681">
                  <c:v>493</c:v>
                </c:pt>
                <c:pt idx="30682">
                  <c:v>487</c:v>
                </c:pt>
                <c:pt idx="30683">
                  <c:v>636</c:v>
                </c:pt>
                <c:pt idx="30684">
                  <c:v>985</c:v>
                </c:pt>
                <c:pt idx="30685">
                  <c:v>397</c:v>
                </c:pt>
                <c:pt idx="30686">
                  <c:v>829</c:v>
                </c:pt>
                <c:pt idx="30687">
                  <c:v>1282</c:v>
                </c:pt>
                <c:pt idx="30688">
                  <c:v>846</c:v>
                </c:pt>
                <c:pt idx="30689">
                  <c:v>1099</c:v>
                </c:pt>
                <c:pt idx="30690">
                  <c:v>1174</c:v>
                </c:pt>
                <c:pt idx="30691">
                  <c:v>446</c:v>
                </c:pt>
                <c:pt idx="30692">
                  <c:v>805</c:v>
                </c:pt>
                <c:pt idx="30693">
                  <c:v>39</c:v>
                </c:pt>
                <c:pt idx="30694">
                  <c:v>2475</c:v>
                </c:pt>
                <c:pt idx="30695">
                  <c:v>593</c:v>
                </c:pt>
                <c:pt idx="30696">
                  <c:v>551</c:v>
                </c:pt>
                <c:pt idx="30697">
                  <c:v>563</c:v>
                </c:pt>
                <c:pt idx="30698">
                  <c:v>395</c:v>
                </c:pt>
                <c:pt idx="30699">
                  <c:v>1461</c:v>
                </c:pt>
                <c:pt idx="30700">
                  <c:v>131</c:v>
                </c:pt>
                <c:pt idx="30701">
                  <c:v>32</c:v>
                </c:pt>
                <c:pt idx="30702">
                  <c:v>90</c:v>
                </c:pt>
                <c:pt idx="30703">
                  <c:v>106</c:v>
                </c:pt>
                <c:pt idx="30704">
                  <c:v>180</c:v>
                </c:pt>
                <c:pt idx="30705">
                  <c:v>355</c:v>
                </c:pt>
                <c:pt idx="30706">
                  <c:v>296</c:v>
                </c:pt>
                <c:pt idx="30707">
                  <c:v>264</c:v>
                </c:pt>
                <c:pt idx="30708">
                  <c:v>633</c:v>
                </c:pt>
                <c:pt idx="30709">
                  <c:v>202</c:v>
                </c:pt>
                <c:pt idx="30710">
                  <c:v>647</c:v>
                </c:pt>
                <c:pt idx="30711">
                  <c:v>628</c:v>
                </c:pt>
                <c:pt idx="30712">
                  <c:v>186</c:v>
                </c:pt>
                <c:pt idx="30713">
                  <c:v>307</c:v>
                </c:pt>
                <c:pt idx="30714">
                  <c:v>179</c:v>
                </c:pt>
                <c:pt idx="30715">
                  <c:v>264</c:v>
                </c:pt>
                <c:pt idx="30716">
                  <c:v>545</c:v>
                </c:pt>
                <c:pt idx="30717">
                  <c:v>762</c:v>
                </c:pt>
                <c:pt idx="30718">
                  <c:v>759</c:v>
                </c:pt>
                <c:pt idx="30719">
                  <c:v>510</c:v>
                </c:pt>
                <c:pt idx="30720">
                  <c:v>332</c:v>
                </c:pt>
                <c:pt idx="30721">
                  <c:v>344</c:v>
                </c:pt>
                <c:pt idx="30722">
                  <c:v>372</c:v>
                </c:pt>
                <c:pt idx="30723">
                  <c:v>598</c:v>
                </c:pt>
                <c:pt idx="30724">
                  <c:v>558</c:v>
                </c:pt>
                <c:pt idx="30725">
                  <c:v>893</c:v>
                </c:pt>
                <c:pt idx="30726">
                  <c:v>397</c:v>
                </c:pt>
                <c:pt idx="30727">
                  <c:v>1069</c:v>
                </c:pt>
                <c:pt idx="30728">
                  <c:v>341</c:v>
                </c:pt>
                <c:pt idx="30729">
                  <c:v>974</c:v>
                </c:pt>
                <c:pt idx="30730">
                  <c:v>1119</c:v>
                </c:pt>
                <c:pt idx="30731">
                  <c:v>1242</c:v>
                </c:pt>
                <c:pt idx="30732">
                  <c:v>903</c:v>
                </c:pt>
                <c:pt idx="30733">
                  <c:v>653</c:v>
                </c:pt>
                <c:pt idx="30734">
                  <c:v>981</c:v>
                </c:pt>
                <c:pt idx="30735">
                  <c:v>1216</c:v>
                </c:pt>
                <c:pt idx="30736">
                  <c:v>1213</c:v>
                </c:pt>
                <c:pt idx="30737">
                  <c:v>1195</c:v>
                </c:pt>
                <c:pt idx="30738">
                  <c:v>1052</c:v>
                </c:pt>
                <c:pt idx="30739">
                  <c:v>1001</c:v>
                </c:pt>
                <c:pt idx="30740">
                  <c:v>737</c:v>
                </c:pt>
                <c:pt idx="30741">
                  <c:v>303</c:v>
                </c:pt>
                <c:pt idx="30742">
                  <c:v>218</c:v>
                </c:pt>
                <c:pt idx="30743">
                  <c:v>180</c:v>
                </c:pt>
                <c:pt idx="30744">
                  <c:v>156</c:v>
                </c:pt>
                <c:pt idx="30745">
                  <c:v>651</c:v>
                </c:pt>
                <c:pt idx="30746">
                  <c:v>397</c:v>
                </c:pt>
                <c:pt idx="30747">
                  <c:v>609</c:v>
                </c:pt>
                <c:pt idx="30748">
                  <c:v>1190</c:v>
                </c:pt>
                <c:pt idx="30749">
                  <c:v>183</c:v>
                </c:pt>
                <c:pt idx="30750">
                  <c:v>184</c:v>
                </c:pt>
                <c:pt idx="30751">
                  <c:v>440</c:v>
                </c:pt>
                <c:pt idx="30752">
                  <c:v>315</c:v>
                </c:pt>
                <c:pt idx="30753">
                  <c:v>206</c:v>
                </c:pt>
                <c:pt idx="30754">
                  <c:v>921</c:v>
                </c:pt>
                <c:pt idx="30755">
                  <c:v>930</c:v>
                </c:pt>
                <c:pt idx="30756">
                  <c:v>255</c:v>
                </c:pt>
                <c:pt idx="30757">
                  <c:v>251</c:v>
                </c:pt>
                <c:pt idx="30758">
                  <c:v>340</c:v>
                </c:pt>
                <c:pt idx="30759">
                  <c:v>371</c:v>
                </c:pt>
                <c:pt idx="30760">
                  <c:v>952</c:v>
                </c:pt>
                <c:pt idx="30761">
                  <c:v>320</c:v>
                </c:pt>
                <c:pt idx="30762">
                  <c:v>266</c:v>
                </c:pt>
                <c:pt idx="30763">
                  <c:v>271</c:v>
                </c:pt>
                <c:pt idx="30764">
                  <c:v>178</c:v>
                </c:pt>
                <c:pt idx="30765">
                  <c:v>590</c:v>
                </c:pt>
                <c:pt idx="30766">
                  <c:v>223</c:v>
                </c:pt>
                <c:pt idx="30767">
                  <c:v>560</c:v>
                </c:pt>
                <c:pt idx="30768">
                  <c:v>560</c:v>
                </c:pt>
                <c:pt idx="30769">
                  <c:v>156</c:v>
                </c:pt>
                <c:pt idx="30770">
                  <c:v>300</c:v>
                </c:pt>
                <c:pt idx="30771">
                  <c:v>413</c:v>
                </c:pt>
                <c:pt idx="30772">
                  <c:v>593</c:v>
                </c:pt>
                <c:pt idx="30773">
                  <c:v>1068</c:v>
                </c:pt>
                <c:pt idx="30774">
                  <c:v>389</c:v>
                </c:pt>
                <c:pt idx="30775">
                  <c:v>446</c:v>
                </c:pt>
                <c:pt idx="30776">
                  <c:v>769</c:v>
                </c:pt>
                <c:pt idx="30777">
                  <c:v>109</c:v>
                </c:pt>
                <c:pt idx="30778">
                  <c:v>65</c:v>
                </c:pt>
                <c:pt idx="30779">
                  <c:v>56</c:v>
                </c:pt>
                <c:pt idx="30780">
                  <c:v>20</c:v>
                </c:pt>
                <c:pt idx="30781">
                  <c:v>29</c:v>
                </c:pt>
                <c:pt idx="30782">
                  <c:v>17</c:v>
                </c:pt>
                <c:pt idx="30783">
                  <c:v>90</c:v>
                </c:pt>
                <c:pt idx="30784">
                  <c:v>23</c:v>
                </c:pt>
                <c:pt idx="30785">
                  <c:v>28</c:v>
                </c:pt>
                <c:pt idx="30786">
                  <c:v>9</c:v>
                </c:pt>
                <c:pt idx="30787">
                  <c:v>13</c:v>
                </c:pt>
                <c:pt idx="30788">
                  <c:v>398</c:v>
                </c:pt>
                <c:pt idx="30789">
                  <c:v>405</c:v>
                </c:pt>
                <c:pt idx="30790">
                  <c:v>398</c:v>
                </c:pt>
                <c:pt idx="30791">
                  <c:v>446</c:v>
                </c:pt>
                <c:pt idx="30792">
                  <c:v>699</c:v>
                </c:pt>
                <c:pt idx="30793">
                  <c:v>413</c:v>
                </c:pt>
                <c:pt idx="30794">
                  <c:v>363</c:v>
                </c:pt>
                <c:pt idx="30795">
                  <c:v>344</c:v>
                </c:pt>
                <c:pt idx="30796">
                  <c:v>423</c:v>
                </c:pt>
                <c:pt idx="30797">
                  <c:v>446</c:v>
                </c:pt>
                <c:pt idx="30798">
                  <c:v>204</c:v>
                </c:pt>
                <c:pt idx="30799">
                  <c:v>352</c:v>
                </c:pt>
                <c:pt idx="30800">
                  <c:v>248</c:v>
                </c:pt>
                <c:pt idx="30801">
                  <c:v>124</c:v>
                </c:pt>
                <c:pt idx="30802">
                  <c:v>478</c:v>
                </c:pt>
                <c:pt idx="30803">
                  <c:v>376</c:v>
                </c:pt>
                <c:pt idx="30804">
                  <c:v>209</c:v>
                </c:pt>
                <c:pt idx="30805">
                  <c:v>248</c:v>
                </c:pt>
                <c:pt idx="30806">
                  <c:v>271</c:v>
                </c:pt>
                <c:pt idx="30807">
                  <c:v>206</c:v>
                </c:pt>
                <c:pt idx="30808">
                  <c:v>205</c:v>
                </c:pt>
                <c:pt idx="30809">
                  <c:v>273</c:v>
                </c:pt>
                <c:pt idx="30810">
                  <c:v>222</c:v>
                </c:pt>
                <c:pt idx="30811">
                  <c:v>306</c:v>
                </c:pt>
                <c:pt idx="30812">
                  <c:v>450</c:v>
                </c:pt>
                <c:pt idx="30813">
                  <c:v>774</c:v>
                </c:pt>
                <c:pt idx="30814">
                  <c:v>660</c:v>
                </c:pt>
                <c:pt idx="30815">
                  <c:v>678</c:v>
                </c:pt>
                <c:pt idx="30816">
                  <c:v>1102</c:v>
                </c:pt>
                <c:pt idx="30817">
                  <c:v>432</c:v>
                </c:pt>
                <c:pt idx="30818">
                  <c:v>1224</c:v>
                </c:pt>
                <c:pt idx="30819">
                  <c:v>624</c:v>
                </c:pt>
                <c:pt idx="30820">
                  <c:v>485</c:v>
                </c:pt>
                <c:pt idx="30821">
                  <c:v>701</c:v>
                </c:pt>
                <c:pt idx="30822">
                  <c:v>1035</c:v>
                </c:pt>
                <c:pt idx="30823">
                  <c:v>1161</c:v>
                </c:pt>
                <c:pt idx="30824">
                  <c:v>195</c:v>
                </c:pt>
                <c:pt idx="30825">
                  <c:v>277</c:v>
                </c:pt>
                <c:pt idx="30826">
                  <c:v>262</c:v>
                </c:pt>
                <c:pt idx="30827">
                  <c:v>321</c:v>
                </c:pt>
                <c:pt idx="30828">
                  <c:v>383</c:v>
                </c:pt>
                <c:pt idx="30829">
                  <c:v>322</c:v>
                </c:pt>
                <c:pt idx="30830">
                  <c:v>377</c:v>
                </c:pt>
                <c:pt idx="30831">
                  <c:v>450</c:v>
                </c:pt>
                <c:pt idx="30832">
                  <c:v>224</c:v>
                </c:pt>
                <c:pt idx="30833">
                  <c:v>316</c:v>
                </c:pt>
                <c:pt idx="30834">
                  <c:v>234</c:v>
                </c:pt>
                <c:pt idx="30835">
                  <c:v>244</c:v>
                </c:pt>
                <c:pt idx="30836">
                  <c:v>230</c:v>
                </c:pt>
                <c:pt idx="30837">
                  <c:v>136</c:v>
                </c:pt>
                <c:pt idx="30838">
                  <c:v>221</c:v>
                </c:pt>
                <c:pt idx="30839">
                  <c:v>394</c:v>
                </c:pt>
                <c:pt idx="30840">
                  <c:v>300</c:v>
                </c:pt>
                <c:pt idx="30841">
                  <c:v>207</c:v>
                </c:pt>
                <c:pt idx="30842">
                  <c:v>213</c:v>
                </c:pt>
                <c:pt idx="30843">
                  <c:v>183</c:v>
                </c:pt>
                <c:pt idx="30844">
                  <c:v>154</c:v>
                </c:pt>
                <c:pt idx="30845">
                  <c:v>306</c:v>
                </c:pt>
                <c:pt idx="30846">
                  <c:v>198</c:v>
                </c:pt>
                <c:pt idx="30847">
                  <c:v>230</c:v>
                </c:pt>
                <c:pt idx="30848">
                  <c:v>118</c:v>
                </c:pt>
                <c:pt idx="30849">
                  <c:v>32</c:v>
                </c:pt>
                <c:pt idx="30850">
                  <c:v>104</c:v>
                </c:pt>
                <c:pt idx="30851">
                  <c:v>40</c:v>
                </c:pt>
                <c:pt idx="30852">
                  <c:v>146</c:v>
                </c:pt>
                <c:pt idx="30853">
                  <c:v>193</c:v>
                </c:pt>
                <c:pt idx="30854">
                  <c:v>325</c:v>
                </c:pt>
                <c:pt idx="30855">
                  <c:v>81</c:v>
                </c:pt>
                <c:pt idx="30856">
                  <c:v>114</c:v>
                </c:pt>
                <c:pt idx="30857">
                  <c:v>113</c:v>
                </c:pt>
                <c:pt idx="30858">
                  <c:v>57</c:v>
                </c:pt>
                <c:pt idx="30859">
                  <c:v>104</c:v>
                </c:pt>
                <c:pt idx="30860">
                  <c:v>259</c:v>
                </c:pt>
                <c:pt idx="30861">
                  <c:v>275</c:v>
                </c:pt>
                <c:pt idx="30862">
                  <c:v>239</c:v>
                </c:pt>
                <c:pt idx="30863">
                  <c:v>268</c:v>
                </c:pt>
                <c:pt idx="30864">
                  <c:v>375</c:v>
                </c:pt>
                <c:pt idx="30865">
                  <c:v>346</c:v>
                </c:pt>
                <c:pt idx="30866">
                  <c:v>313</c:v>
                </c:pt>
                <c:pt idx="30867">
                  <c:v>176</c:v>
                </c:pt>
                <c:pt idx="30868">
                  <c:v>223</c:v>
                </c:pt>
                <c:pt idx="30869">
                  <c:v>189</c:v>
                </c:pt>
                <c:pt idx="30870">
                  <c:v>254</c:v>
                </c:pt>
                <c:pt idx="30871">
                  <c:v>294</c:v>
                </c:pt>
                <c:pt idx="30872">
                  <c:v>326</c:v>
                </c:pt>
                <c:pt idx="30873">
                  <c:v>310</c:v>
                </c:pt>
                <c:pt idx="30874">
                  <c:v>213</c:v>
                </c:pt>
                <c:pt idx="30875">
                  <c:v>240</c:v>
                </c:pt>
                <c:pt idx="30876">
                  <c:v>439</c:v>
                </c:pt>
                <c:pt idx="30877">
                  <c:v>390</c:v>
                </c:pt>
                <c:pt idx="30878">
                  <c:v>310</c:v>
                </c:pt>
                <c:pt idx="30879">
                  <c:v>361</c:v>
                </c:pt>
                <c:pt idx="30880">
                  <c:v>423</c:v>
                </c:pt>
                <c:pt idx="30881">
                  <c:v>321</c:v>
                </c:pt>
                <c:pt idx="30882">
                  <c:v>414</c:v>
                </c:pt>
                <c:pt idx="30883">
                  <c:v>850</c:v>
                </c:pt>
                <c:pt idx="30884">
                  <c:v>83</c:v>
                </c:pt>
                <c:pt idx="30885">
                  <c:v>38</c:v>
                </c:pt>
                <c:pt idx="30886">
                  <c:v>250</c:v>
                </c:pt>
                <c:pt idx="30887">
                  <c:v>288</c:v>
                </c:pt>
                <c:pt idx="30888">
                  <c:v>343</c:v>
                </c:pt>
                <c:pt idx="30889">
                  <c:v>355</c:v>
                </c:pt>
                <c:pt idx="30890">
                  <c:v>325</c:v>
                </c:pt>
                <c:pt idx="30891">
                  <c:v>420</c:v>
                </c:pt>
                <c:pt idx="30892">
                  <c:v>268</c:v>
                </c:pt>
                <c:pt idx="30893">
                  <c:v>255</c:v>
                </c:pt>
                <c:pt idx="30894">
                  <c:v>310</c:v>
                </c:pt>
                <c:pt idx="30895">
                  <c:v>174</c:v>
                </c:pt>
                <c:pt idx="30896">
                  <c:v>201</c:v>
                </c:pt>
                <c:pt idx="30897">
                  <c:v>268</c:v>
                </c:pt>
                <c:pt idx="30898">
                  <c:v>184</c:v>
                </c:pt>
                <c:pt idx="30899">
                  <c:v>140</c:v>
                </c:pt>
                <c:pt idx="30900">
                  <c:v>147</c:v>
                </c:pt>
                <c:pt idx="30901">
                  <c:v>187</c:v>
                </c:pt>
                <c:pt idx="30902">
                  <c:v>195</c:v>
                </c:pt>
                <c:pt idx="30903">
                  <c:v>376</c:v>
                </c:pt>
                <c:pt idx="30904">
                  <c:v>349</c:v>
                </c:pt>
                <c:pt idx="30905">
                  <c:v>125</c:v>
                </c:pt>
                <c:pt idx="30906">
                  <c:v>221</c:v>
                </c:pt>
                <c:pt idx="30907">
                  <c:v>318</c:v>
                </c:pt>
                <c:pt idx="30908">
                  <c:v>240</c:v>
                </c:pt>
                <c:pt idx="30909">
                  <c:v>221</c:v>
                </c:pt>
                <c:pt idx="30910">
                  <c:v>350</c:v>
                </c:pt>
                <c:pt idx="30911">
                  <c:v>145</c:v>
                </c:pt>
                <c:pt idx="30912">
                  <c:v>137</c:v>
                </c:pt>
                <c:pt idx="30913">
                  <c:v>213</c:v>
                </c:pt>
                <c:pt idx="30914">
                  <c:v>168</c:v>
                </c:pt>
                <c:pt idx="30915">
                  <c:v>170</c:v>
                </c:pt>
                <c:pt idx="30916">
                  <c:v>161</c:v>
                </c:pt>
                <c:pt idx="30917">
                  <c:v>159</c:v>
                </c:pt>
                <c:pt idx="30918">
                  <c:v>185</c:v>
                </c:pt>
                <c:pt idx="30919">
                  <c:v>202</c:v>
                </c:pt>
                <c:pt idx="30920">
                  <c:v>101</c:v>
                </c:pt>
                <c:pt idx="30921">
                  <c:v>152</c:v>
                </c:pt>
                <c:pt idx="30922" formatCode="0.00E+00">
                  <c:v>4.8999999999999998E-3</c:v>
                </c:pt>
                <c:pt idx="30923">
                  <c:v>84</c:v>
                </c:pt>
                <c:pt idx="30924">
                  <c:v>256</c:v>
                </c:pt>
                <c:pt idx="30925">
                  <c:v>155</c:v>
                </c:pt>
                <c:pt idx="30926">
                  <c:v>196</c:v>
                </c:pt>
                <c:pt idx="30927">
                  <c:v>266</c:v>
                </c:pt>
                <c:pt idx="30928">
                  <c:v>214</c:v>
                </c:pt>
                <c:pt idx="30929">
                  <c:v>303</c:v>
                </c:pt>
                <c:pt idx="30930">
                  <c:v>354</c:v>
                </c:pt>
                <c:pt idx="30931">
                  <c:v>328</c:v>
                </c:pt>
                <c:pt idx="30932">
                  <c:v>308</c:v>
                </c:pt>
                <c:pt idx="30933">
                  <c:v>233</c:v>
                </c:pt>
                <c:pt idx="30934">
                  <c:v>270</c:v>
                </c:pt>
                <c:pt idx="30935">
                  <c:v>266</c:v>
                </c:pt>
                <c:pt idx="30936">
                  <c:v>198</c:v>
                </c:pt>
                <c:pt idx="30937">
                  <c:v>307</c:v>
                </c:pt>
                <c:pt idx="30938">
                  <c:v>281</c:v>
                </c:pt>
                <c:pt idx="30939">
                  <c:v>361</c:v>
                </c:pt>
                <c:pt idx="30940">
                  <c:v>426</c:v>
                </c:pt>
                <c:pt idx="30941">
                  <c:v>377</c:v>
                </c:pt>
                <c:pt idx="30942">
                  <c:v>698</c:v>
                </c:pt>
                <c:pt idx="30943">
                  <c:v>447</c:v>
                </c:pt>
                <c:pt idx="30944">
                  <c:v>424</c:v>
                </c:pt>
                <c:pt idx="30945">
                  <c:v>468</c:v>
                </c:pt>
                <c:pt idx="30946">
                  <c:v>325</c:v>
                </c:pt>
                <c:pt idx="30947">
                  <c:v>471</c:v>
                </c:pt>
                <c:pt idx="30948">
                  <c:v>367</c:v>
                </c:pt>
                <c:pt idx="30949">
                  <c:v>467</c:v>
                </c:pt>
                <c:pt idx="30950">
                  <c:v>395</c:v>
                </c:pt>
                <c:pt idx="30951">
                  <c:v>328</c:v>
                </c:pt>
                <c:pt idx="30952">
                  <c:v>396</c:v>
                </c:pt>
                <c:pt idx="30953">
                  <c:v>284</c:v>
                </c:pt>
                <c:pt idx="30954">
                  <c:v>263</c:v>
                </c:pt>
                <c:pt idx="30955">
                  <c:v>371</c:v>
                </c:pt>
                <c:pt idx="30956">
                  <c:v>294</c:v>
                </c:pt>
                <c:pt idx="30957">
                  <c:v>162</c:v>
                </c:pt>
                <c:pt idx="30958">
                  <c:v>121</c:v>
                </c:pt>
                <c:pt idx="30959">
                  <c:v>250</c:v>
                </c:pt>
                <c:pt idx="30960">
                  <c:v>300</c:v>
                </c:pt>
                <c:pt idx="30961">
                  <c:v>217</c:v>
                </c:pt>
                <c:pt idx="30962">
                  <c:v>322</c:v>
                </c:pt>
                <c:pt idx="30963">
                  <c:v>231</c:v>
                </c:pt>
                <c:pt idx="30964">
                  <c:v>409</c:v>
                </c:pt>
                <c:pt idx="30965">
                  <c:v>354</c:v>
                </c:pt>
                <c:pt idx="30966">
                  <c:v>486</c:v>
                </c:pt>
                <c:pt idx="30967">
                  <c:v>305</c:v>
                </c:pt>
                <c:pt idx="30968">
                  <c:v>462</c:v>
                </c:pt>
                <c:pt idx="30969">
                  <c:v>277</c:v>
                </c:pt>
                <c:pt idx="30970">
                  <c:v>336</c:v>
                </c:pt>
                <c:pt idx="30971">
                  <c:v>198</c:v>
                </c:pt>
                <c:pt idx="30972">
                  <c:v>183</c:v>
                </c:pt>
                <c:pt idx="30973">
                  <c:v>268</c:v>
                </c:pt>
                <c:pt idx="30974">
                  <c:v>1062</c:v>
                </c:pt>
                <c:pt idx="30975">
                  <c:v>675</c:v>
                </c:pt>
                <c:pt idx="30976">
                  <c:v>791</c:v>
                </c:pt>
                <c:pt idx="30977">
                  <c:v>534</c:v>
                </c:pt>
                <c:pt idx="30978">
                  <c:v>846</c:v>
                </c:pt>
                <c:pt idx="30979">
                  <c:v>1322</c:v>
                </c:pt>
                <c:pt idx="30980">
                  <c:v>436</c:v>
                </c:pt>
                <c:pt idx="30981">
                  <c:v>405</c:v>
                </c:pt>
                <c:pt idx="30982">
                  <c:v>559</c:v>
                </c:pt>
                <c:pt idx="30983">
                  <c:v>382</c:v>
                </c:pt>
                <c:pt idx="30984">
                  <c:v>1242</c:v>
                </c:pt>
                <c:pt idx="30985">
                  <c:v>704</c:v>
                </c:pt>
                <c:pt idx="30986">
                  <c:v>239</c:v>
                </c:pt>
                <c:pt idx="30987">
                  <c:v>249</c:v>
                </c:pt>
                <c:pt idx="30988">
                  <c:v>268</c:v>
                </c:pt>
                <c:pt idx="30989">
                  <c:v>396</c:v>
                </c:pt>
                <c:pt idx="30990">
                  <c:v>329</c:v>
                </c:pt>
                <c:pt idx="30991">
                  <c:v>413</c:v>
                </c:pt>
                <c:pt idx="30992">
                  <c:v>251</c:v>
                </c:pt>
                <c:pt idx="30993">
                  <c:v>200</c:v>
                </c:pt>
                <c:pt idx="30994">
                  <c:v>272</c:v>
                </c:pt>
                <c:pt idx="30995">
                  <c:v>302</c:v>
                </c:pt>
                <c:pt idx="30996">
                  <c:v>251</c:v>
                </c:pt>
                <c:pt idx="30997">
                  <c:v>313</c:v>
                </c:pt>
                <c:pt idx="30998">
                  <c:v>268</c:v>
                </c:pt>
                <c:pt idx="30999">
                  <c:v>182</c:v>
                </c:pt>
                <c:pt idx="31000">
                  <c:v>267</c:v>
                </c:pt>
                <c:pt idx="31001">
                  <c:v>199</c:v>
                </c:pt>
                <c:pt idx="31002">
                  <c:v>315</c:v>
                </c:pt>
                <c:pt idx="31003">
                  <c:v>358</c:v>
                </c:pt>
                <c:pt idx="31004">
                  <c:v>334</c:v>
                </c:pt>
                <c:pt idx="31005">
                  <c:v>259</c:v>
                </c:pt>
                <c:pt idx="31006">
                  <c:v>226</c:v>
                </c:pt>
                <c:pt idx="31007">
                  <c:v>282</c:v>
                </c:pt>
                <c:pt idx="31008">
                  <c:v>193</c:v>
                </c:pt>
                <c:pt idx="31009">
                  <c:v>434</c:v>
                </c:pt>
                <c:pt idx="31010">
                  <c:v>237</c:v>
                </c:pt>
                <c:pt idx="31011">
                  <c:v>277</c:v>
                </c:pt>
                <c:pt idx="31012">
                  <c:v>257</c:v>
                </c:pt>
                <c:pt idx="31013">
                  <c:v>268</c:v>
                </c:pt>
                <c:pt idx="31014">
                  <c:v>264</c:v>
                </c:pt>
                <c:pt idx="31015">
                  <c:v>439</c:v>
                </c:pt>
                <c:pt idx="31016">
                  <c:v>232</c:v>
                </c:pt>
                <c:pt idx="31017">
                  <c:v>202</c:v>
                </c:pt>
                <c:pt idx="31018">
                  <c:v>205</c:v>
                </c:pt>
                <c:pt idx="31019">
                  <c:v>258</c:v>
                </c:pt>
                <c:pt idx="31020">
                  <c:v>341</c:v>
                </c:pt>
                <c:pt idx="31021">
                  <c:v>311</c:v>
                </c:pt>
                <c:pt idx="31022">
                  <c:v>341</c:v>
                </c:pt>
                <c:pt idx="31023">
                  <c:v>286</c:v>
                </c:pt>
                <c:pt idx="31024">
                  <c:v>252</c:v>
                </c:pt>
                <c:pt idx="31025">
                  <c:v>301</c:v>
                </c:pt>
                <c:pt idx="31026">
                  <c:v>452</c:v>
                </c:pt>
                <c:pt idx="31027">
                  <c:v>299</c:v>
                </c:pt>
                <c:pt idx="31028">
                  <c:v>316</c:v>
                </c:pt>
                <c:pt idx="31029">
                  <c:v>225</c:v>
                </c:pt>
                <c:pt idx="31030">
                  <c:v>191</c:v>
                </c:pt>
                <c:pt idx="31031">
                  <c:v>301</c:v>
                </c:pt>
                <c:pt idx="31032">
                  <c:v>166</c:v>
                </c:pt>
                <c:pt idx="31033">
                  <c:v>304</c:v>
                </c:pt>
                <c:pt idx="31034" formatCode="0.00E+00">
                  <c:v>4.8999999999999998E-3</c:v>
                </c:pt>
                <c:pt idx="31035">
                  <c:v>136</c:v>
                </c:pt>
                <c:pt idx="31036">
                  <c:v>66</c:v>
                </c:pt>
                <c:pt idx="31037">
                  <c:v>211</c:v>
                </c:pt>
                <c:pt idx="31038">
                  <c:v>89</c:v>
                </c:pt>
                <c:pt idx="31039">
                  <c:v>186</c:v>
                </c:pt>
                <c:pt idx="31040">
                  <c:v>261</c:v>
                </c:pt>
                <c:pt idx="31041">
                  <c:v>147</c:v>
                </c:pt>
                <c:pt idx="31042">
                  <c:v>113</c:v>
                </c:pt>
                <c:pt idx="31043">
                  <c:v>185</c:v>
                </c:pt>
                <c:pt idx="31044">
                  <c:v>175</c:v>
                </c:pt>
                <c:pt idx="31045">
                  <c:v>196</c:v>
                </c:pt>
                <c:pt idx="31046">
                  <c:v>171</c:v>
                </c:pt>
                <c:pt idx="31047" formatCode="0.00E+00">
                  <c:v>4.8999999999999998E-3</c:v>
                </c:pt>
                <c:pt idx="31048">
                  <c:v>207</c:v>
                </c:pt>
                <c:pt idx="31049">
                  <c:v>418</c:v>
                </c:pt>
                <c:pt idx="31050">
                  <c:v>231</c:v>
                </c:pt>
                <c:pt idx="31051">
                  <c:v>406</c:v>
                </c:pt>
                <c:pt idx="31052">
                  <c:v>475</c:v>
                </c:pt>
                <c:pt idx="31053">
                  <c:v>378</c:v>
                </c:pt>
                <c:pt idx="31054">
                  <c:v>329</c:v>
                </c:pt>
                <c:pt idx="31055">
                  <c:v>215</c:v>
                </c:pt>
                <c:pt idx="31056">
                  <c:v>251</c:v>
                </c:pt>
                <c:pt idx="31057">
                  <c:v>380</c:v>
                </c:pt>
                <c:pt idx="31058">
                  <c:v>180</c:v>
                </c:pt>
                <c:pt idx="31059">
                  <c:v>350</c:v>
                </c:pt>
                <c:pt idx="31060">
                  <c:v>278</c:v>
                </c:pt>
                <c:pt idx="31061">
                  <c:v>137</c:v>
                </c:pt>
                <c:pt idx="31062">
                  <c:v>361</c:v>
                </c:pt>
                <c:pt idx="31063">
                  <c:v>359</c:v>
                </c:pt>
                <c:pt idx="31064">
                  <c:v>326</c:v>
                </c:pt>
                <c:pt idx="31065">
                  <c:v>329</c:v>
                </c:pt>
                <c:pt idx="31066">
                  <c:v>454</c:v>
                </c:pt>
                <c:pt idx="31067">
                  <c:v>223</c:v>
                </c:pt>
                <c:pt idx="31068">
                  <c:v>198</c:v>
                </c:pt>
                <c:pt idx="31069">
                  <c:v>393</c:v>
                </c:pt>
                <c:pt idx="31070">
                  <c:v>147</c:v>
                </c:pt>
                <c:pt idx="31071">
                  <c:v>174</c:v>
                </c:pt>
                <c:pt idx="31072">
                  <c:v>153</c:v>
                </c:pt>
                <c:pt idx="31073">
                  <c:v>192</c:v>
                </c:pt>
                <c:pt idx="31074">
                  <c:v>216</c:v>
                </c:pt>
                <c:pt idx="31075">
                  <c:v>338</c:v>
                </c:pt>
                <c:pt idx="31076">
                  <c:v>230</c:v>
                </c:pt>
                <c:pt idx="31077">
                  <c:v>273</c:v>
                </c:pt>
                <c:pt idx="31078">
                  <c:v>215</c:v>
                </c:pt>
                <c:pt idx="31079">
                  <c:v>223</c:v>
                </c:pt>
                <c:pt idx="31080">
                  <c:v>222</c:v>
                </c:pt>
                <c:pt idx="31081">
                  <c:v>209</c:v>
                </c:pt>
                <c:pt idx="31082">
                  <c:v>160</c:v>
                </c:pt>
                <c:pt idx="31083">
                  <c:v>141</c:v>
                </c:pt>
                <c:pt idx="31084">
                  <c:v>265</c:v>
                </c:pt>
                <c:pt idx="31085">
                  <c:v>310</c:v>
                </c:pt>
                <c:pt idx="31086">
                  <c:v>220</c:v>
                </c:pt>
                <c:pt idx="31087">
                  <c:v>444</c:v>
                </c:pt>
                <c:pt idx="31088">
                  <c:v>239</c:v>
                </c:pt>
                <c:pt idx="31089">
                  <c:v>225</c:v>
                </c:pt>
                <c:pt idx="31090">
                  <c:v>203</c:v>
                </c:pt>
                <c:pt idx="31091">
                  <c:v>214</c:v>
                </c:pt>
                <c:pt idx="31092">
                  <c:v>199</c:v>
                </c:pt>
                <c:pt idx="31093">
                  <c:v>148</c:v>
                </c:pt>
                <c:pt idx="31094">
                  <c:v>150</c:v>
                </c:pt>
                <c:pt idx="31095">
                  <c:v>265</c:v>
                </c:pt>
                <c:pt idx="31096">
                  <c:v>309</c:v>
                </c:pt>
                <c:pt idx="31097">
                  <c:v>252</c:v>
                </c:pt>
                <c:pt idx="31098">
                  <c:v>335</c:v>
                </c:pt>
                <c:pt idx="31099">
                  <c:v>385</c:v>
                </c:pt>
                <c:pt idx="31100">
                  <c:v>341</c:v>
                </c:pt>
                <c:pt idx="31101">
                  <c:v>384</c:v>
                </c:pt>
                <c:pt idx="31102">
                  <c:v>591</c:v>
                </c:pt>
                <c:pt idx="31103">
                  <c:v>292</c:v>
                </c:pt>
                <c:pt idx="31104">
                  <c:v>296</c:v>
                </c:pt>
                <c:pt idx="31105">
                  <c:v>276</c:v>
                </c:pt>
                <c:pt idx="31106">
                  <c:v>367</c:v>
                </c:pt>
                <c:pt idx="31107">
                  <c:v>313</c:v>
                </c:pt>
                <c:pt idx="31108">
                  <c:v>392</c:v>
                </c:pt>
                <c:pt idx="31109">
                  <c:v>289</c:v>
                </c:pt>
                <c:pt idx="31110">
                  <c:v>447</c:v>
                </c:pt>
                <c:pt idx="31111">
                  <c:v>402</c:v>
                </c:pt>
                <c:pt idx="31112">
                  <c:v>469</c:v>
                </c:pt>
                <c:pt idx="31113">
                  <c:v>371</c:v>
                </c:pt>
                <c:pt idx="31114">
                  <c:v>409</c:v>
                </c:pt>
                <c:pt idx="31115">
                  <c:v>368</c:v>
                </c:pt>
                <c:pt idx="31116">
                  <c:v>253</c:v>
                </c:pt>
                <c:pt idx="31117">
                  <c:v>258</c:v>
                </c:pt>
                <c:pt idx="31118">
                  <c:v>286</c:v>
                </c:pt>
                <c:pt idx="31119">
                  <c:v>267</c:v>
                </c:pt>
                <c:pt idx="31120">
                  <c:v>293</c:v>
                </c:pt>
                <c:pt idx="31121">
                  <c:v>309</c:v>
                </c:pt>
                <c:pt idx="31122">
                  <c:v>269</c:v>
                </c:pt>
                <c:pt idx="31123">
                  <c:v>373</c:v>
                </c:pt>
                <c:pt idx="31124">
                  <c:v>463</c:v>
                </c:pt>
                <c:pt idx="31125">
                  <c:v>256</c:v>
                </c:pt>
                <c:pt idx="31126">
                  <c:v>211</c:v>
                </c:pt>
                <c:pt idx="31127">
                  <c:v>239</c:v>
                </c:pt>
                <c:pt idx="31128">
                  <c:v>323</c:v>
                </c:pt>
                <c:pt idx="31129">
                  <c:v>325</c:v>
                </c:pt>
                <c:pt idx="31130">
                  <c:v>306</c:v>
                </c:pt>
                <c:pt idx="31131">
                  <c:v>279</c:v>
                </c:pt>
                <c:pt idx="31132">
                  <c:v>84</c:v>
                </c:pt>
                <c:pt idx="31133">
                  <c:v>52</c:v>
                </c:pt>
                <c:pt idx="31134">
                  <c:v>82</c:v>
                </c:pt>
                <c:pt idx="31135">
                  <c:v>240</c:v>
                </c:pt>
                <c:pt idx="31136">
                  <c:v>154</c:v>
                </c:pt>
                <c:pt idx="31137">
                  <c:v>263</c:v>
                </c:pt>
                <c:pt idx="31138">
                  <c:v>173</c:v>
                </c:pt>
                <c:pt idx="31139">
                  <c:v>280</c:v>
                </c:pt>
                <c:pt idx="31140">
                  <c:v>515</c:v>
                </c:pt>
                <c:pt idx="31141">
                  <c:v>270</c:v>
                </c:pt>
                <c:pt idx="31142">
                  <c:v>194</c:v>
                </c:pt>
                <c:pt idx="31143">
                  <c:v>187</c:v>
                </c:pt>
                <c:pt idx="31144">
                  <c:v>204</c:v>
                </c:pt>
                <c:pt idx="31145">
                  <c:v>318</c:v>
                </c:pt>
                <c:pt idx="31146">
                  <c:v>267</c:v>
                </c:pt>
                <c:pt idx="31147">
                  <c:v>162</c:v>
                </c:pt>
                <c:pt idx="31148">
                  <c:v>215</c:v>
                </c:pt>
                <c:pt idx="31149">
                  <c:v>244</c:v>
                </c:pt>
                <c:pt idx="31150">
                  <c:v>296</c:v>
                </c:pt>
                <c:pt idx="31151">
                  <c:v>105</c:v>
                </c:pt>
                <c:pt idx="31152">
                  <c:v>156</c:v>
                </c:pt>
                <c:pt idx="31153">
                  <c:v>254</c:v>
                </c:pt>
                <c:pt idx="31154">
                  <c:v>327</c:v>
                </c:pt>
                <c:pt idx="31155">
                  <c:v>130</c:v>
                </c:pt>
                <c:pt idx="31156">
                  <c:v>135</c:v>
                </c:pt>
                <c:pt idx="31157">
                  <c:v>72</c:v>
                </c:pt>
                <c:pt idx="31158">
                  <c:v>154</c:v>
                </c:pt>
                <c:pt idx="31159">
                  <c:v>194</c:v>
                </c:pt>
                <c:pt idx="31160">
                  <c:v>180</c:v>
                </c:pt>
                <c:pt idx="31161">
                  <c:v>306</c:v>
                </c:pt>
                <c:pt idx="31162">
                  <c:v>283</c:v>
                </c:pt>
                <c:pt idx="31163">
                  <c:v>432</c:v>
                </c:pt>
                <c:pt idx="31164">
                  <c:v>235</c:v>
                </c:pt>
                <c:pt idx="31165">
                  <c:v>355</c:v>
                </c:pt>
                <c:pt idx="31166">
                  <c:v>276</c:v>
                </c:pt>
                <c:pt idx="31167">
                  <c:v>237</c:v>
                </c:pt>
                <c:pt idx="31168">
                  <c:v>268</c:v>
                </c:pt>
                <c:pt idx="31169">
                  <c:v>231</c:v>
                </c:pt>
                <c:pt idx="31170">
                  <c:v>195</c:v>
                </c:pt>
                <c:pt idx="31171">
                  <c:v>198</c:v>
                </c:pt>
                <c:pt idx="31172">
                  <c:v>189</c:v>
                </c:pt>
                <c:pt idx="31173">
                  <c:v>210</c:v>
                </c:pt>
                <c:pt idx="31174">
                  <c:v>352</c:v>
                </c:pt>
                <c:pt idx="31175">
                  <c:v>301</c:v>
                </c:pt>
                <c:pt idx="31176">
                  <c:v>285</c:v>
                </c:pt>
                <c:pt idx="31177">
                  <c:v>244</c:v>
                </c:pt>
                <c:pt idx="31178">
                  <c:v>260</c:v>
                </c:pt>
                <c:pt idx="31179">
                  <c:v>268</c:v>
                </c:pt>
                <c:pt idx="31180">
                  <c:v>195</c:v>
                </c:pt>
                <c:pt idx="31181">
                  <c:v>98</c:v>
                </c:pt>
                <c:pt idx="31182">
                  <c:v>216</c:v>
                </c:pt>
                <c:pt idx="31183">
                  <c:v>205</c:v>
                </c:pt>
                <c:pt idx="31184">
                  <c:v>243</c:v>
                </c:pt>
                <c:pt idx="31185">
                  <c:v>349</c:v>
                </c:pt>
                <c:pt idx="31186">
                  <c:v>408</c:v>
                </c:pt>
                <c:pt idx="31187">
                  <c:v>443</c:v>
                </c:pt>
                <c:pt idx="31188">
                  <c:v>710</c:v>
                </c:pt>
                <c:pt idx="31189">
                  <c:v>303</c:v>
                </c:pt>
                <c:pt idx="31190">
                  <c:v>295</c:v>
                </c:pt>
                <c:pt idx="31191">
                  <c:v>458</c:v>
                </c:pt>
                <c:pt idx="31192">
                  <c:v>219</c:v>
                </c:pt>
                <c:pt idx="31193">
                  <c:v>412</c:v>
                </c:pt>
                <c:pt idx="31194">
                  <c:v>246</c:v>
                </c:pt>
                <c:pt idx="31195">
                  <c:v>350</c:v>
                </c:pt>
                <c:pt idx="31196">
                  <c:v>229</c:v>
                </c:pt>
                <c:pt idx="31197">
                  <c:v>236</c:v>
                </c:pt>
                <c:pt idx="31198">
                  <c:v>390</c:v>
                </c:pt>
                <c:pt idx="31199">
                  <c:v>374</c:v>
                </c:pt>
                <c:pt idx="31200">
                  <c:v>382</c:v>
                </c:pt>
                <c:pt idx="31201">
                  <c:v>290</c:v>
                </c:pt>
                <c:pt idx="31202">
                  <c:v>323</c:v>
                </c:pt>
                <c:pt idx="31203">
                  <c:v>232</c:v>
                </c:pt>
                <c:pt idx="31204">
                  <c:v>293</c:v>
                </c:pt>
                <c:pt idx="31205">
                  <c:v>338</c:v>
                </c:pt>
                <c:pt idx="31206">
                  <c:v>213</c:v>
                </c:pt>
                <c:pt idx="31207">
                  <c:v>258</c:v>
                </c:pt>
                <c:pt idx="31208">
                  <c:v>138</c:v>
                </c:pt>
                <c:pt idx="31209">
                  <c:v>201</c:v>
                </c:pt>
                <c:pt idx="31210">
                  <c:v>199</c:v>
                </c:pt>
                <c:pt idx="31211">
                  <c:v>207</c:v>
                </c:pt>
                <c:pt idx="31212">
                  <c:v>276</c:v>
                </c:pt>
                <c:pt idx="31213">
                  <c:v>217</c:v>
                </c:pt>
                <c:pt idx="31214">
                  <c:v>218</c:v>
                </c:pt>
                <c:pt idx="31215">
                  <c:v>200</c:v>
                </c:pt>
                <c:pt idx="31216">
                  <c:v>168</c:v>
                </c:pt>
                <c:pt idx="31217">
                  <c:v>202</c:v>
                </c:pt>
                <c:pt idx="31218">
                  <c:v>114</c:v>
                </c:pt>
                <c:pt idx="31219">
                  <c:v>32</c:v>
                </c:pt>
                <c:pt idx="31220">
                  <c:v>77</c:v>
                </c:pt>
                <c:pt idx="31221">
                  <c:v>289</c:v>
                </c:pt>
                <c:pt idx="31222">
                  <c:v>52</c:v>
                </c:pt>
                <c:pt idx="31223">
                  <c:v>81</c:v>
                </c:pt>
                <c:pt idx="31224">
                  <c:v>156</c:v>
                </c:pt>
                <c:pt idx="31225">
                  <c:v>30</c:v>
                </c:pt>
                <c:pt idx="31226">
                  <c:v>127</c:v>
                </c:pt>
                <c:pt idx="31227">
                  <c:v>41</c:v>
                </c:pt>
                <c:pt idx="31228">
                  <c:v>14</c:v>
                </c:pt>
                <c:pt idx="31229">
                  <c:v>35</c:v>
                </c:pt>
                <c:pt idx="31230">
                  <c:v>290</c:v>
                </c:pt>
                <c:pt idx="31231">
                  <c:v>194</c:v>
                </c:pt>
                <c:pt idx="31232">
                  <c:v>225</c:v>
                </c:pt>
                <c:pt idx="31233">
                  <c:v>333</c:v>
                </c:pt>
                <c:pt idx="31234">
                  <c:v>398</c:v>
                </c:pt>
                <c:pt idx="31235">
                  <c:v>329</c:v>
                </c:pt>
                <c:pt idx="31236">
                  <c:v>339</c:v>
                </c:pt>
                <c:pt idx="31237">
                  <c:v>311</c:v>
                </c:pt>
                <c:pt idx="31238">
                  <c:v>228</c:v>
                </c:pt>
                <c:pt idx="31239">
                  <c:v>251</c:v>
                </c:pt>
                <c:pt idx="31240">
                  <c:v>255</c:v>
                </c:pt>
                <c:pt idx="31241">
                  <c:v>248</c:v>
                </c:pt>
                <c:pt idx="31242">
                  <c:v>256</c:v>
                </c:pt>
                <c:pt idx="31243">
                  <c:v>207</c:v>
                </c:pt>
                <c:pt idx="31244">
                  <c:v>189</c:v>
                </c:pt>
                <c:pt idx="31245">
                  <c:v>351</c:v>
                </c:pt>
                <c:pt idx="31246">
                  <c:v>254</c:v>
                </c:pt>
                <c:pt idx="31247">
                  <c:v>325</c:v>
                </c:pt>
                <c:pt idx="31248">
                  <c:v>293</c:v>
                </c:pt>
                <c:pt idx="31249">
                  <c:v>303</c:v>
                </c:pt>
                <c:pt idx="31250">
                  <c:v>129</c:v>
                </c:pt>
                <c:pt idx="31251">
                  <c:v>276</c:v>
                </c:pt>
                <c:pt idx="31252">
                  <c:v>296</c:v>
                </c:pt>
                <c:pt idx="31253">
                  <c:v>286</c:v>
                </c:pt>
                <c:pt idx="31254">
                  <c:v>267</c:v>
                </c:pt>
                <c:pt idx="31255">
                  <c:v>227</c:v>
                </c:pt>
                <c:pt idx="31256">
                  <c:v>318</c:v>
                </c:pt>
                <c:pt idx="31257">
                  <c:v>257</c:v>
                </c:pt>
                <c:pt idx="31258">
                  <c:v>353</c:v>
                </c:pt>
                <c:pt idx="31259">
                  <c:v>307</c:v>
                </c:pt>
                <c:pt idx="31260">
                  <c:v>340</c:v>
                </c:pt>
                <c:pt idx="31261">
                  <c:v>183</c:v>
                </c:pt>
                <c:pt idx="31262">
                  <c:v>207</c:v>
                </c:pt>
                <c:pt idx="31263">
                  <c:v>315</c:v>
                </c:pt>
                <c:pt idx="31264">
                  <c:v>219</c:v>
                </c:pt>
                <c:pt idx="31265">
                  <c:v>259</c:v>
                </c:pt>
                <c:pt idx="31266">
                  <c:v>181</c:v>
                </c:pt>
                <c:pt idx="31267">
                  <c:v>49</c:v>
                </c:pt>
                <c:pt idx="31268">
                  <c:v>92</c:v>
                </c:pt>
                <c:pt idx="31269">
                  <c:v>117</c:v>
                </c:pt>
                <c:pt idx="31270">
                  <c:v>193</c:v>
                </c:pt>
                <c:pt idx="31271">
                  <c:v>279</c:v>
                </c:pt>
                <c:pt idx="31272">
                  <c:v>98</c:v>
                </c:pt>
                <c:pt idx="31273">
                  <c:v>153</c:v>
                </c:pt>
                <c:pt idx="31274">
                  <c:v>57</c:v>
                </c:pt>
                <c:pt idx="31275">
                  <c:v>131</c:v>
                </c:pt>
                <c:pt idx="31276">
                  <c:v>49</c:v>
                </c:pt>
                <c:pt idx="31277">
                  <c:v>87</c:v>
                </c:pt>
                <c:pt idx="31278">
                  <c:v>44</c:v>
                </c:pt>
                <c:pt idx="31279">
                  <c:v>30</c:v>
                </c:pt>
                <c:pt idx="31280">
                  <c:v>32</c:v>
                </c:pt>
                <c:pt idx="31281">
                  <c:v>36</c:v>
                </c:pt>
                <c:pt idx="31282">
                  <c:v>65</c:v>
                </c:pt>
                <c:pt idx="31283">
                  <c:v>232</c:v>
                </c:pt>
                <c:pt idx="31284">
                  <c:v>116</c:v>
                </c:pt>
                <c:pt idx="31285">
                  <c:v>115</c:v>
                </c:pt>
                <c:pt idx="31286">
                  <c:v>41</c:v>
                </c:pt>
                <c:pt idx="31287">
                  <c:v>110</c:v>
                </c:pt>
                <c:pt idx="31288">
                  <c:v>19</c:v>
                </c:pt>
                <c:pt idx="31289">
                  <c:v>42</c:v>
                </c:pt>
                <c:pt idx="31290">
                  <c:v>227</c:v>
                </c:pt>
                <c:pt idx="31291">
                  <c:v>255</c:v>
                </c:pt>
                <c:pt idx="31292">
                  <c:v>326</c:v>
                </c:pt>
                <c:pt idx="31293">
                  <c:v>369</c:v>
                </c:pt>
                <c:pt idx="31294">
                  <c:v>449</c:v>
                </c:pt>
                <c:pt idx="31295">
                  <c:v>195</c:v>
                </c:pt>
                <c:pt idx="31296">
                  <c:v>213</c:v>
                </c:pt>
                <c:pt idx="31297">
                  <c:v>231</c:v>
                </c:pt>
                <c:pt idx="31298">
                  <c:v>217</c:v>
                </c:pt>
                <c:pt idx="31299">
                  <c:v>226</c:v>
                </c:pt>
                <c:pt idx="31300">
                  <c:v>157</c:v>
                </c:pt>
                <c:pt idx="31301">
                  <c:v>301</c:v>
                </c:pt>
                <c:pt idx="31302">
                  <c:v>254</c:v>
                </c:pt>
                <c:pt idx="31303">
                  <c:v>221</c:v>
                </c:pt>
                <c:pt idx="31304">
                  <c:v>241</c:v>
                </c:pt>
                <c:pt idx="31305">
                  <c:v>327</c:v>
                </c:pt>
                <c:pt idx="31306">
                  <c:v>499</c:v>
                </c:pt>
                <c:pt idx="31307">
                  <c:v>297</c:v>
                </c:pt>
                <c:pt idx="31308">
                  <c:v>275</c:v>
                </c:pt>
                <c:pt idx="31309">
                  <c:v>311</c:v>
                </c:pt>
                <c:pt idx="31310">
                  <c:v>227</c:v>
                </c:pt>
                <c:pt idx="31311">
                  <c:v>330</c:v>
                </c:pt>
                <c:pt idx="31312">
                  <c:v>290</c:v>
                </c:pt>
                <c:pt idx="31313">
                  <c:v>385</c:v>
                </c:pt>
                <c:pt idx="31314">
                  <c:v>97</c:v>
                </c:pt>
                <c:pt idx="31315">
                  <c:v>95</c:v>
                </c:pt>
                <c:pt idx="31316">
                  <c:v>278</c:v>
                </c:pt>
                <c:pt idx="31317">
                  <c:v>181</c:v>
                </c:pt>
                <c:pt idx="31318">
                  <c:v>426</c:v>
                </c:pt>
                <c:pt idx="31319">
                  <c:v>216</c:v>
                </c:pt>
                <c:pt idx="31320">
                  <c:v>238</c:v>
                </c:pt>
                <c:pt idx="31321">
                  <c:v>159</c:v>
                </c:pt>
                <c:pt idx="31322">
                  <c:v>199</c:v>
                </c:pt>
                <c:pt idx="31323">
                  <c:v>359</c:v>
                </c:pt>
                <c:pt idx="31324">
                  <c:v>263</c:v>
                </c:pt>
                <c:pt idx="31325">
                  <c:v>285</c:v>
                </c:pt>
                <c:pt idx="31326">
                  <c:v>293</c:v>
                </c:pt>
                <c:pt idx="31327">
                  <c:v>162</c:v>
                </c:pt>
                <c:pt idx="31328">
                  <c:v>133</c:v>
                </c:pt>
                <c:pt idx="31329">
                  <c:v>134</c:v>
                </c:pt>
                <c:pt idx="31330">
                  <c:v>153</c:v>
                </c:pt>
                <c:pt idx="31331">
                  <c:v>294</c:v>
                </c:pt>
                <c:pt idx="31332">
                  <c:v>301</c:v>
                </c:pt>
                <c:pt idx="31333">
                  <c:v>207</c:v>
                </c:pt>
                <c:pt idx="31334">
                  <c:v>135</c:v>
                </c:pt>
                <c:pt idx="31335">
                  <c:v>181</c:v>
                </c:pt>
                <c:pt idx="31336">
                  <c:v>181</c:v>
                </c:pt>
                <c:pt idx="31337">
                  <c:v>223</c:v>
                </c:pt>
                <c:pt idx="31338">
                  <c:v>4</c:v>
                </c:pt>
                <c:pt idx="31339">
                  <c:v>287</c:v>
                </c:pt>
                <c:pt idx="31340">
                  <c:v>104</c:v>
                </c:pt>
                <c:pt idx="31341">
                  <c:v>225</c:v>
                </c:pt>
                <c:pt idx="31342">
                  <c:v>206</c:v>
                </c:pt>
                <c:pt idx="31343">
                  <c:v>223</c:v>
                </c:pt>
                <c:pt idx="31344">
                  <c:v>266</c:v>
                </c:pt>
                <c:pt idx="31345">
                  <c:v>328</c:v>
                </c:pt>
                <c:pt idx="31346">
                  <c:v>202</c:v>
                </c:pt>
                <c:pt idx="31347">
                  <c:v>232</c:v>
                </c:pt>
                <c:pt idx="31348">
                  <c:v>167</c:v>
                </c:pt>
                <c:pt idx="31349">
                  <c:v>203</c:v>
                </c:pt>
                <c:pt idx="31350">
                  <c:v>110</c:v>
                </c:pt>
                <c:pt idx="31351">
                  <c:v>36</c:v>
                </c:pt>
                <c:pt idx="31352">
                  <c:v>45</c:v>
                </c:pt>
                <c:pt idx="31353">
                  <c:v>93</c:v>
                </c:pt>
                <c:pt idx="31354">
                  <c:v>5</c:v>
                </c:pt>
                <c:pt idx="31355">
                  <c:v>53</c:v>
                </c:pt>
                <c:pt idx="31356">
                  <c:v>150</c:v>
                </c:pt>
                <c:pt idx="31357">
                  <c:v>236</c:v>
                </c:pt>
                <c:pt idx="31358">
                  <c:v>209</c:v>
                </c:pt>
                <c:pt idx="31359">
                  <c:v>315</c:v>
                </c:pt>
                <c:pt idx="31360">
                  <c:v>232</c:v>
                </c:pt>
                <c:pt idx="31361">
                  <c:v>392</c:v>
                </c:pt>
                <c:pt idx="31362">
                  <c:v>257</c:v>
                </c:pt>
                <c:pt idx="31363">
                  <c:v>259</c:v>
                </c:pt>
                <c:pt idx="31364">
                  <c:v>221</c:v>
                </c:pt>
                <c:pt idx="31365">
                  <c:v>218</c:v>
                </c:pt>
                <c:pt idx="31366">
                  <c:v>256</c:v>
                </c:pt>
                <c:pt idx="31367">
                  <c:v>144</c:v>
                </c:pt>
                <c:pt idx="31368">
                  <c:v>310</c:v>
                </c:pt>
                <c:pt idx="31369">
                  <c:v>158</c:v>
                </c:pt>
                <c:pt idx="31370">
                  <c:v>244</c:v>
                </c:pt>
                <c:pt idx="31371">
                  <c:v>299</c:v>
                </c:pt>
                <c:pt idx="31372">
                  <c:v>413</c:v>
                </c:pt>
                <c:pt idx="31373">
                  <c:v>330</c:v>
                </c:pt>
                <c:pt idx="31374">
                  <c:v>282</c:v>
                </c:pt>
                <c:pt idx="31375">
                  <c:v>349</c:v>
                </c:pt>
                <c:pt idx="31376">
                  <c:v>271</c:v>
                </c:pt>
                <c:pt idx="31377">
                  <c:v>250</c:v>
                </c:pt>
                <c:pt idx="31378">
                  <c:v>258</c:v>
                </c:pt>
                <c:pt idx="31379">
                  <c:v>301</c:v>
                </c:pt>
                <c:pt idx="31380">
                  <c:v>49</c:v>
                </c:pt>
                <c:pt idx="31381">
                  <c:v>15</c:v>
                </c:pt>
                <c:pt idx="31382">
                  <c:v>54</c:v>
                </c:pt>
                <c:pt idx="31383">
                  <c:v>77</c:v>
                </c:pt>
                <c:pt idx="31384">
                  <c:v>216</c:v>
                </c:pt>
                <c:pt idx="31385">
                  <c:v>351</c:v>
                </c:pt>
                <c:pt idx="31386">
                  <c:v>318</c:v>
                </c:pt>
                <c:pt idx="31387">
                  <c:v>158</c:v>
                </c:pt>
                <c:pt idx="31388">
                  <c:v>53</c:v>
                </c:pt>
                <c:pt idx="31389">
                  <c:v>36</c:v>
                </c:pt>
                <c:pt idx="31390">
                  <c:v>14</c:v>
                </c:pt>
                <c:pt idx="31391">
                  <c:v>39</c:v>
                </c:pt>
                <c:pt idx="31392">
                  <c:v>164</c:v>
                </c:pt>
                <c:pt idx="31393">
                  <c:v>110</c:v>
                </c:pt>
                <c:pt idx="31394">
                  <c:v>65</c:v>
                </c:pt>
                <c:pt idx="31395">
                  <c:v>291</c:v>
                </c:pt>
                <c:pt idx="31396">
                  <c:v>106</c:v>
                </c:pt>
                <c:pt idx="31397">
                  <c:v>42</c:v>
                </c:pt>
                <c:pt idx="31398">
                  <c:v>206</c:v>
                </c:pt>
                <c:pt idx="31399">
                  <c:v>122</c:v>
                </c:pt>
                <c:pt idx="31400">
                  <c:v>51</c:v>
                </c:pt>
                <c:pt idx="31401">
                  <c:v>76</c:v>
                </c:pt>
                <c:pt idx="31402">
                  <c:v>55</c:v>
                </c:pt>
                <c:pt idx="31403">
                  <c:v>114</c:v>
                </c:pt>
                <c:pt idx="31404">
                  <c:v>130</c:v>
                </c:pt>
                <c:pt idx="31405">
                  <c:v>135</c:v>
                </c:pt>
                <c:pt idx="31406">
                  <c:v>139</c:v>
                </c:pt>
                <c:pt idx="31407">
                  <c:v>199</c:v>
                </c:pt>
                <c:pt idx="31408">
                  <c:v>129</c:v>
                </c:pt>
                <c:pt idx="31409">
                  <c:v>55</c:v>
                </c:pt>
                <c:pt idx="31410">
                  <c:v>182</c:v>
                </c:pt>
                <c:pt idx="31411">
                  <c:v>54</c:v>
                </c:pt>
                <c:pt idx="31412">
                  <c:v>56</c:v>
                </c:pt>
                <c:pt idx="31413">
                  <c:v>33</c:v>
                </c:pt>
                <c:pt idx="31414">
                  <c:v>45</c:v>
                </c:pt>
                <c:pt idx="31415">
                  <c:v>28</c:v>
                </c:pt>
                <c:pt idx="31416">
                  <c:v>127</c:v>
                </c:pt>
                <c:pt idx="31417">
                  <c:v>334</c:v>
                </c:pt>
                <c:pt idx="31418">
                  <c:v>98</c:v>
                </c:pt>
                <c:pt idx="31419">
                  <c:v>17</c:v>
                </c:pt>
                <c:pt idx="31420">
                  <c:v>66</c:v>
                </c:pt>
                <c:pt idx="31421">
                  <c:v>24</c:v>
                </c:pt>
                <c:pt idx="31422">
                  <c:v>28</c:v>
                </c:pt>
                <c:pt idx="31423">
                  <c:v>89</c:v>
                </c:pt>
                <c:pt idx="31424">
                  <c:v>52</c:v>
                </c:pt>
                <c:pt idx="31425">
                  <c:v>29</c:v>
                </c:pt>
                <c:pt idx="31426">
                  <c:v>96</c:v>
                </c:pt>
                <c:pt idx="31427">
                  <c:v>76</c:v>
                </c:pt>
                <c:pt idx="31428">
                  <c:v>314</c:v>
                </c:pt>
                <c:pt idx="31429">
                  <c:v>139</c:v>
                </c:pt>
                <c:pt idx="31430">
                  <c:v>151</c:v>
                </c:pt>
                <c:pt idx="31431">
                  <c:v>190</c:v>
                </c:pt>
                <c:pt idx="31432">
                  <c:v>162</c:v>
                </c:pt>
                <c:pt idx="31433">
                  <c:v>183</c:v>
                </c:pt>
                <c:pt idx="31434">
                  <c:v>63</c:v>
                </c:pt>
                <c:pt idx="31435">
                  <c:v>229</c:v>
                </c:pt>
                <c:pt idx="31436">
                  <c:v>307</c:v>
                </c:pt>
                <c:pt idx="31437">
                  <c:v>218</c:v>
                </c:pt>
                <c:pt idx="31438">
                  <c:v>190</c:v>
                </c:pt>
                <c:pt idx="31439">
                  <c:v>177</c:v>
                </c:pt>
                <c:pt idx="31440">
                  <c:v>331</c:v>
                </c:pt>
                <c:pt idx="31441">
                  <c:v>341</c:v>
                </c:pt>
                <c:pt idx="31442">
                  <c:v>337</c:v>
                </c:pt>
                <c:pt idx="31443">
                  <c:v>271</c:v>
                </c:pt>
                <c:pt idx="31444">
                  <c:v>245</c:v>
                </c:pt>
                <c:pt idx="31445">
                  <c:v>226</c:v>
                </c:pt>
                <c:pt idx="31446">
                  <c:v>389</c:v>
                </c:pt>
                <c:pt idx="31447">
                  <c:v>342</c:v>
                </c:pt>
                <c:pt idx="31448">
                  <c:v>310</c:v>
                </c:pt>
                <c:pt idx="31449">
                  <c:v>315</c:v>
                </c:pt>
                <c:pt idx="31450">
                  <c:v>342</c:v>
                </c:pt>
                <c:pt idx="31451">
                  <c:v>426</c:v>
                </c:pt>
                <c:pt idx="31452">
                  <c:v>281</c:v>
                </c:pt>
                <c:pt idx="31453">
                  <c:v>314</c:v>
                </c:pt>
                <c:pt idx="31454">
                  <c:v>530</c:v>
                </c:pt>
                <c:pt idx="31455">
                  <c:v>324</c:v>
                </c:pt>
                <c:pt idx="31456">
                  <c:v>342</c:v>
                </c:pt>
                <c:pt idx="31457">
                  <c:v>320</c:v>
                </c:pt>
                <c:pt idx="31458">
                  <c:v>195</c:v>
                </c:pt>
                <c:pt idx="31459">
                  <c:v>227</c:v>
                </c:pt>
                <c:pt idx="31460">
                  <c:v>221</c:v>
                </c:pt>
                <c:pt idx="31461">
                  <c:v>257</c:v>
                </c:pt>
                <c:pt idx="31462">
                  <c:v>241</c:v>
                </c:pt>
                <c:pt idx="31463">
                  <c:v>237</c:v>
                </c:pt>
                <c:pt idx="31464">
                  <c:v>430</c:v>
                </c:pt>
                <c:pt idx="31465">
                  <c:v>265</c:v>
                </c:pt>
                <c:pt idx="31466">
                  <c:v>384</c:v>
                </c:pt>
                <c:pt idx="31467">
                  <c:v>230</c:v>
                </c:pt>
                <c:pt idx="31468">
                  <c:v>217</c:v>
                </c:pt>
                <c:pt idx="31469">
                  <c:v>247</c:v>
                </c:pt>
                <c:pt idx="31470">
                  <c:v>209</c:v>
                </c:pt>
                <c:pt idx="31471">
                  <c:v>289</c:v>
                </c:pt>
                <c:pt idx="31472">
                  <c:v>139</c:v>
                </c:pt>
                <c:pt idx="31473">
                  <c:v>246</c:v>
                </c:pt>
                <c:pt idx="31474">
                  <c:v>9</c:v>
                </c:pt>
                <c:pt idx="31475">
                  <c:v>59</c:v>
                </c:pt>
                <c:pt idx="31476">
                  <c:v>73</c:v>
                </c:pt>
                <c:pt idx="31477">
                  <c:v>967</c:v>
                </c:pt>
                <c:pt idx="31478">
                  <c:v>475</c:v>
                </c:pt>
                <c:pt idx="31479">
                  <c:v>1067</c:v>
                </c:pt>
                <c:pt idx="31480">
                  <c:v>547</c:v>
                </c:pt>
                <c:pt idx="31481">
                  <c:v>944</c:v>
                </c:pt>
                <c:pt idx="31482">
                  <c:v>825</c:v>
                </c:pt>
                <c:pt idx="31483">
                  <c:v>872</c:v>
                </c:pt>
                <c:pt idx="31484">
                  <c:v>1038</c:v>
                </c:pt>
                <c:pt idx="31485">
                  <c:v>532</c:v>
                </c:pt>
                <c:pt idx="31486">
                  <c:v>1409</c:v>
                </c:pt>
                <c:pt idx="31487">
                  <c:v>571</c:v>
                </c:pt>
                <c:pt idx="31488">
                  <c:v>375</c:v>
                </c:pt>
                <c:pt idx="31489">
                  <c:v>45</c:v>
                </c:pt>
                <c:pt idx="31490">
                  <c:v>217</c:v>
                </c:pt>
                <c:pt idx="31491">
                  <c:v>310</c:v>
                </c:pt>
                <c:pt idx="31492">
                  <c:v>204</c:v>
                </c:pt>
                <c:pt idx="31493">
                  <c:v>311</c:v>
                </c:pt>
                <c:pt idx="31494">
                  <c:v>171</c:v>
                </c:pt>
                <c:pt idx="31495">
                  <c:v>444</c:v>
                </c:pt>
                <c:pt idx="31496">
                  <c:v>397</c:v>
                </c:pt>
                <c:pt idx="31497">
                  <c:v>254</c:v>
                </c:pt>
                <c:pt idx="31498">
                  <c:v>191</c:v>
                </c:pt>
                <c:pt idx="31499">
                  <c:v>180</c:v>
                </c:pt>
                <c:pt idx="31500">
                  <c:v>231</c:v>
                </c:pt>
                <c:pt idx="31501">
                  <c:v>209</c:v>
                </c:pt>
                <c:pt idx="31502">
                  <c:v>159</c:v>
                </c:pt>
                <c:pt idx="31503">
                  <c:v>214</c:v>
                </c:pt>
                <c:pt idx="31504">
                  <c:v>160</c:v>
                </c:pt>
                <c:pt idx="31505">
                  <c:v>140</c:v>
                </c:pt>
                <c:pt idx="31506">
                  <c:v>123</c:v>
                </c:pt>
                <c:pt idx="31507">
                  <c:v>210</c:v>
                </c:pt>
                <c:pt idx="31508">
                  <c:v>141</c:v>
                </c:pt>
                <c:pt idx="31509">
                  <c:v>1</c:v>
                </c:pt>
                <c:pt idx="31510">
                  <c:v>1</c:v>
                </c:pt>
                <c:pt idx="31511">
                  <c:v>237</c:v>
                </c:pt>
                <c:pt idx="31512">
                  <c:v>229</c:v>
                </c:pt>
                <c:pt idx="31513">
                  <c:v>177</c:v>
                </c:pt>
                <c:pt idx="31514">
                  <c:v>339</c:v>
                </c:pt>
                <c:pt idx="31515">
                  <c:v>378</c:v>
                </c:pt>
                <c:pt idx="31516">
                  <c:v>513</c:v>
                </c:pt>
                <c:pt idx="31517">
                  <c:v>310</c:v>
                </c:pt>
                <c:pt idx="31518">
                  <c:v>492</c:v>
                </c:pt>
                <c:pt idx="31519">
                  <c:v>292</c:v>
                </c:pt>
                <c:pt idx="31520">
                  <c:v>172</c:v>
                </c:pt>
                <c:pt idx="31521">
                  <c:v>162</c:v>
                </c:pt>
                <c:pt idx="31522">
                  <c:v>134</c:v>
                </c:pt>
                <c:pt idx="31523">
                  <c:v>417</c:v>
                </c:pt>
                <c:pt idx="31524">
                  <c:v>493</c:v>
                </c:pt>
                <c:pt idx="31525">
                  <c:v>178</c:v>
                </c:pt>
                <c:pt idx="31526">
                  <c:v>378</c:v>
                </c:pt>
                <c:pt idx="31527">
                  <c:v>384</c:v>
                </c:pt>
                <c:pt idx="31528">
                  <c:v>318</c:v>
                </c:pt>
                <c:pt idx="31529">
                  <c:v>1080</c:v>
                </c:pt>
                <c:pt idx="31530">
                  <c:v>181</c:v>
                </c:pt>
                <c:pt idx="31531">
                  <c:v>234</c:v>
                </c:pt>
                <c:pt idx="31532">
                  <c:v>507</c:v>
                </c:pt>
                <c:pt idx="31533">
                  <c:v>678</c:v>
                </c:pt>
                <c:pt idx="31534">
                  <c:v>352</c:v>
                </c:pt>
                <c:pt idx="31535">
                  <c:v>400</c:v>
                </c:pt>
                <c:pt idx="31536">
                  <c:v>364</c:v>
                </c:pt>
                <c:pt idx="31537">
                  <c:v>290</c:v>
                </c:pt>
                <c:pt idx="31538">
                  <c:v>500</c:v>
                </c:pt>
                <c:pt idx="31539">
                  <c:v>315</c:v>
                </c:pt>
                <c:pt idx="31540">
                  <c:v>662</c:v>
                </c:pt>
                <c:pt idx="31541">
                  <c:v>305</c:v>
                </c:pt>
                <c:pt idx="31542">
                  <c:v>422</c:v>
                </c:pt>
                <c:pt idx="31543">
                  <c:v>407</c:v>
                </c:pt>
                <c:pt idx="31544">
                  <c:v>471</c:v>
                </c:pt>
                <c:pt idx="31545">
                  <c:v>343</c:v>
                </c:pt>
                <c:pt idx="31546">
                  <c:v>363</c:v>
                </c:pt>
                <c:pt idx="31547">
                  <c:v>370</c:v>
                </c:pt>
                <c:pt idx="31548">
                  <c:v>515</c:v>
                </c:pt>
                <c:pt idx="31549">
                  <c:v>573</c:v>
                </c:pt>
                <c:pt idx="31550">
                  <c:v>402</c:v>
                </c:pt>
                <c:pt idx="31551">
                  <c:v>372</c:v>
                </c:pt>
                <c:pt idx="31552">
                  <c:v>357</c:v>
                </c:pt>
                <c:pt idx="31553">
                  <c:v>379</c:v>
                </c:pt>
                <c:pt idx="31554">
                  <c:v>645</c:v>
                </c:pt>
                <c:pt idx="31555">
                  <c:v>278</c:v>
                </c:pt>
                <c:pt idx="31556">
                  <c:v>415</c:v>
                </c:pt>
                <c:pt idx="31557">
                  <c:v>270</c:v>
                </c:pt>
                <c:pt idx="31558">
                  <c:v>498</c:v>
                </c:pt>
                <c:pt idx="31559" formatCode="0.00E+00">
                  <c:v>4.8999999999999998E-3</c:v>
                </c:pt>
                <c:pt idx="31560">
                  <c:v>463</c:v>
                </c:pt>
                <c:pt idx="31561">
                  <c:v>500</c:v>
                </c:pt>
                <c:pt idx="31562">
                  <c:v>690</c:v>
                </c:pt>
                <c:pt idx="31563">
                  <c:v>453</c:v>
                </c:pt>
                <c:pt idx="31564">
                  <c:v>805</c:v>
                </c:pt>
                <c:pt idx="31565">
                  <c:v>629</c:v>
                </c:pt>
                <c:pt idx="31566">
                  <c:v>410</c:v>
                </c:pt>
                <c:pt idx="31567">
                  <c:v>982</c:v>
                </c:pt>
                <c:pt idx="31568">
                  <c:v>745</c:v>
                </c:pt>
                <c:pt idx="31569">
                  <c:v>930</c:v>
                </c:pt>
                <c:pt idx="31570">
                  <c:v>921</c:v>
                </c:pt>
                <c:pt idx="31571">
                  <c:v>486</c:v>
                </c:pt>
                <c:pt idx="31572">
                  <c:v>422</c:v>
                </c:pt>
                <c:pt idx="31573">
                  <c:v>392</c:v>
                </c:pt>
                <c:pt idx="31574">
                  <c:v>382</c:v>
                </c:pt>
                <c:pt idx="31575">
                  <c:v>398</c:v>
                </c:pt>
                <c:pt idx="31576">
                  <c:v>457</c:v>
                </c:pt>
                <c:pt idx="31577">
                  <c:v>398</c:v>
                </c:pt>
                <c:pt idx="31578">
                  <c:v>322</c:v>
                </c:pt>
                <c:pt idx="31579">
                  <c:v>369</c:v>
                </c:pt>
                <c:pt idx="31580">
                  <c:v>368</c:v>
                </c:pt>
                <c:pt idx="31581">
                  <c:v>382</c:v>
                </c:pt>
                <c:pt idx="31582">
                  <c:v>319</c:v>
                </c:pt>
                <c:pt idx="31583">
                  <c:v>499</c:v>
                </c:pt>
                <c:pt idx="31584">
                  <c:v>338</c:v>
                </c:pt>
                <c:pt idx="31585">
                  <c:v>249</c:v>
                </c:pt>
                <c:pt idx="31586">
                  <c:v>258</c:v>
                </c:pt>
                <c:pt idx="31587">
                  <c:v>306</c:v>
                </c:pt>
                <c:pt idx="31588">
                  <c:v>304</c:v>
                </c:pt>
                <c:pt idx="31589">
                  <c:v>183</c:v>
                </c:pt>
                <c:pt idx="31590">
                  <c:v>358</c:v>
                </c:pt>
                <c:pt idx="31591">
                  <c:v>236</c:v>
                </c:pt>
                <c:pt idx="31592">
                  <c:v>212</c:v>
                </c:pt>
                <c:pt idx="31593">
                  <c:v>211</c:v>
                </c:pt>
                <c:pt idx="31594">
                  <c:v>482</c:v>
                </c:pt>
                <c:pt idx="31595">
                  <c:v>245</c:v>
                </c:pt>
                <c:pt idx="31596">
                  <c:v>379</c:v>
                </c:pt>
                <c:pt idx="31597">
                  <c:v>321</c:v>
                </c:pt>
                <c:pt idx="31598">
                  <c:v>223</c:v>
                </c:pt>
                <c:pt idx="31599">
                  <c:v>438</c:v>
                </c:pt>
                <c:pt idx="31600">
                  <c:v>247</c:v>
                </c:pt>
                <c:pt idx="31601">
                  <c:v>328</c:v>
                </c:pt>
                <c:pt idx="31602">
                  <c:v>437</c:v>
                </c:pt>
                <c:pt idx="31603">
                  <c:v>272</c:v>
                </c:pt>
                <c:pt idx="31604">
                  <c:v>199</c:v>
                </c:pt>
                <c:pt idx="31605">
                  <c:v>325</c:v>
                </c:pt>
                <c:pt idx="31606">
                  <c:v>387</c:v>
                </c:pt>
                <c:pt idx="31607">
                  <c:v>283</c:v>
                </c:pt>
                <c:pt idx="31608">
                  <c:v>112</c:v>
                </c:pt>
                <c:pt idx="31609">
                  <c:v>324</c:v>
                </c:pt>
                <c:pt idx="31610">
                  <c:v>284</c:v>
                </c:pt>
                <c:pt idx="31611">
                  <c:v>185</c:v>
                </c:pt>
                <c:pt idx="31612">
                  <c:v>248</c:v>
                </c:pt>
                <c:pt idx="31613">
                  <c:v>311</c:v>
                </c:pt>
                <c:pt idx="31614">
                  <c:v>230</c:v>
                </c:pt>
                <c:pt idx="31615">
                  <c:v>194</c:v>
                </c:pt>
                <c:pt idx="31616">
                  <c:v>158</c:v>
                </c:pt>
                <c:pt idx="31617">
                  <c:v>164</c:v>
                </c:pt>
                <c:pt idx="31618">
                  <c:v>119</c:v>
                </c:pt>
                <c:pt idx="31619">
                  <c:v>263</c:v>
                </c:pt>
                <c:pt idx="31620" formatCode="0.00E+00">
                  <c:v>4.8999999999999998E-3</c:v>
                </c:pt>
                <c:pt idx="31621">
                  <c:v>161</c:v>
                </c:pt>
                <c:pt idx="31622">
                  <c:v>87</c:v>
                </c:pt>
                <c:pt idx="31623">
                  <c:v>136</c:v>
                </c:pt>
                <c:pt idx="31624">
                  <c:v>144</c:v>
                </c:pt>
                <c:pt idx="31625">
                  <c:v>256</c:v>
                </c:pt>
                <c:pt idx="31626">
                  <c:v>200</c:v>
                </c:pt>
                <c:pt idx="31627">
                  <c:v>155</c:v>
                </c:pt>
                <c:pt idx="31628">
                  <c:v>168</c:v>
                </c:pt>
                <c:pt idx="31629">
                  <c:v>55</c:v>
                </c:pt>
                <c:pt idx="31630">
                  <c:v>168</c:v>
                </c:pt>
                <c:pt idx="31631">
                  <c:v>158</c:v>
                </c:pt>
                <c:pt idx="31632">
                  <c:v>189</c:v>
                </c:pt>
                <c:pt idx="31633" formatCode="0.00E+00">
                  <c:v>4.8999999999999998E-3</c:v>
                </c:pt>
                <c:pt idx="31634">
                  <c:v>7</c:v>
                </c:pt>
                <c:pt idx="31635">
                  <c:v>214</c:v>
                </c:pt>
                <c:pt idx="31636">
                  <c:v>374</c:v>
                </c:pt>
                <c:pt idx="31637">
                  <c:v>215</c:v>
                </c:pt>
                <c:pt idx="31638">
                  <c:v>342</c:v>
                </c:pt>
                <c:pt idx="31639">
                  <c:v>370</c:v>
                </c:pt>
                <c:pt idx="31640">
                  <c:v>336</c:v>
                </c:pt>
                <c:pt idx="31641">
                  <c:v>377</c:v>
                </c:pt>
                <c:pt idx="31642">
                  <c:v>210</c:v>
                </c:pt>
                <c:pt idx="31643">
                  <c:v>475</c:v>
                </c:pt>
                <c:pt idx="31644">
                  <c:v>416</c:v>
                </c:pt>
                <c:pt idx="31645">
                  <c:v>421</c:v>
                </c:pt>
                <c:pt idx="31646">
                  <c:v>377</c:v>
                </c:pt>
                <c:pt idx="31647">
                  <c:v>387</c:v>
                </c:pt>
                <c:pt idx="31648">
                  <c:v>1066</c:v>
                </c:pt>
                <c:pt idx="31649">
                  <c:v>476</c:v>
                </c:pt>
                <c:pt idx="31650">
                  <c:v>1423</c:v>
                </c:pt>
                <c:pt idx="31651">
                  <c:v>1073</c:v>
                </c:pt>
                <c:pt idx="31652">
                  <c:v>326</c:v>
                </c:pt>
                <c:pt idx="31653">
                  <c:v>429</c:v>
                </c:pt>
                <c:pt idx="31654">
                  <c:v>389</c:v>
                </c:pt>
                <c:pt idx="31655">
                  <c:v>438</c:v>
                </c:pt>
                <c:pt idx="31656">
                  <c:v>486</c:v>
                </c:pt>
                <c:pt idx="31657">
                  <c:v>353</c:v>
                </c:pt>
                <c:pt idx="31658">
                  <c:v>1066</c:v>
                </c:pt>
                <c:pt idx="31659">
                  <c:v>1036</c:v>
                </c:pt>
                <c:pt idx="31660">
                  <c:v>939</c:v>
                </c:pt>
                <c:pt idx="31661">
                  <c:v>472</c:v>
                </c:pt>
                <c:pt idx="31662">
                  <c:v>1064</c:v>
                </c:pt>
                <c:pt idx="31663">
                  <c:v>195</c:v>
                </c:pt>
                <c:pt idx="31664">
                  <c:v>17</c:v>
                </c:pt>
                <c:pt idx="31665">
                  <c:v>125</c:v>
                </c:pt>
                <c:pt idx="31666">
                  <c:v>209</c:v>
                </c:pt>
                <c:pt idx="31667">
                  <c:v>235</c:v>
                </c:pt>
                <c:pt idx="31668">
                  <c:v>207</c:v>
                </c:pt>
                <c:pt idx="31669">
                  <c:v>350</c:v>
                </c:pt>
                <c:pt idx="31670">
                  <c:v>464</c:v>
                </c:pt>
                <c:pt idx="31671">
                  <c:v>323</c:v>
                </c:pt>
                <c:pt idx="31672">
                  <c:v>190</c:v>
                </c:pt>
                <c:pt idx="31673">
                  <c:v>123</c:v>
                </c:pt>
                <c:pt idx="31674">
                  <c:v>181</c:v>
                </c:pt>
                <c:pt idx="31675">
                  <c:v>90</c:v>
                </c:pt>
                <c:pt idx="31676">
                  <c:v>89</c:v>
                </c:pt>
                <c:pt idx="31677">
                  <c:v>124</c:v>
                </c:pt>
                <c:pt idx="31678">
                  <c:v>817</c:v>
                </c:pt>
                <c:pt idx="31679">
                  <c:v>952</c:v>
                </c:pt>
                <c:pt idx="31680">
                  <c:v>658</c:v>
                </c:pt>
                <c:pt idx="31681">
                  <c:v>549</c:v>
                </c:pt>
                <c:pt idx="31682">
                  <c:v>836</c:v>
                </c:pt>
                <c:pt idx="31683">
                  <c:v>540</c:v>
                </c:pt>
                <c:pt idx="31684">
                  <c:v>990</c:v>
                </c:pt>
                <c:pt idx="31685">
                  <c:v>698</c:v>
                </c:pt>
                <c:pt idx="31686">
                  <c:v>809</c:v>
                </c:pt>
                <c:pt idx="31687">
                  <c:v>575</c:v>
                </c:pt>
                <c:pt idx="31688">
                  <c:v>477</c:v>
                </c:pt>
                <c:pt idx="31689">
                  <c:v>523</c:v>
                </c:pt>
                <c:pt idx="31690" formatCode="0.00E+00">
                  <c:v>4.8999999999999998E-3</c:v>
                </c:pt>
                <c:pt idx="31691">
                  <c:v>24</c:v>
                </c:pt>
                <c:pt idx="31692">
                  <c:v>180</c:v>
                </c:pt>
                <c:pt idx="31693">
                  <c:v>606</c:v>
                </c:pt>
                <c:pt idx="31694">
                  <c:v>368</c:v>
                </c:pt>
                <c:pt idx="31695">
                  <c:v>102</c:v>
                </c:pt>
                <c:pt idx="31696">
                  <c:v>211</c:v>
                </c:pt>
                <c:pt idx="31697">
                  <c:v>166</c:v>
                </c:pt>
                <c:pt idx="31698">
                  <c:v>149</c:v>
                </c:pt>
                <c:pt idx="31699">
                  <c:v>235</c:v>
                </c:pt>
                <c:pt idx="31700">
                  <c:v>494</c:v>
                </c:pt>
                <c:pt idx="31701">
                  <c:v>44</c:v>
                </c:pt>
                <c:pt idx="31702">
                  <c:v>70</c:v>
                </c:pt>
                <c:pt idx="31703">
                  <c:v>163</c:v>
                </c:pt>
                <c:pt idx="31704">
                  <c:v>445</c:v>
                </c:pt>
                <c:pt idx="31705">
                  <c:v>266</c:v>
                </c:pt>
                <c:pt idx="31706">
                  <c:v>237</c:v>
                </c:pt>
                <c:pt idx="31707">
                  <c:v>251</c:v>
                </c:pt>
                <c:pt idx="31708">
                  <c:v>200</c:v>
                </c:pt>
                <c:pt idx="31709">
                  <c:v>859</c:v>
                </c:pt>
                <c:pt idx="31710">
                  <c:v>339</c:v>
                </c:pt>
                <c:pt idx="31711">
                  <c:v>404</c:v>
                </c:pt>
                <c:pt idx="31712">
                  <c:v>216</c:v>
                </c:pt>
                <c:pt idx="31713">
                  <c:v>220</c:v>
                </c:pt>
                <c:pt idx="31714">
                  <c:v>184</c:v>
                </c:pt>
                <c:pt idx="31715">
                  <c:v>200</c:v>
                </c:pt>
                <c:pt idx="31716">
                  <c:v>91</c:v>
                </c:pt>
                <c:pt idx="31717">
                  <c:v>465</c:v>
                </c:pt>
                <c:pt idx="31718">
                  <c:v>104</c:v>
                </c:pt>
                <c:pt idx="31719">
                  <c:v>295</c:v>
                </c:pt>
                <c:pt idx="31720">
                  <c:v>137</c:v>
                </c:pt>
                <c:pt idx="31721">
                  <c:v>193</c:v>
                </c:pt>
                <c:pt idx="31722">
                  <c:v>168</c:v>
                </c:pt>
                <c:pt idx="31723">
                  <c:v>154</c:v>
                </c:pt>
                <c:pt idx="31724">
                  <c:v>156</c:v>
                </c:pt>
                <c:pt idx="31725">
                  <c:v>180</c:v>
                </c:pt>
                <c:pt idx="31726">
                  <c:v>300</c:v>
                </c:pt>
                <c:pt idx="31727">
                  <c:v>425</c:v>
                </c:pt>
                <c:pt idx="31728">
                  <c:v>175</c:v>
                </c:pt>
                <c:pt idx="31729">
                  <c:v>142</c:v>
                </c:pt>
                <c:pt idx="31730">
                  <c:v>364</c:v>
                </c:pt>
                <c:pt idx="31731">
                  <c:v>162</c:v>
                </c:pt>
                <c:pt idx="31732">
                  <c:v>248</c:v>
                </c:pt>
                <c:pt idx="31733">
                  <c:v>187</c:v>
                </c:pt>
                <c:pt idx="31734">
                  <c:v>164</c:v>
                </c:pt>
                <c:pt idx="31735">
                  <c:v>360</c:v>
                </c:pt>
                <c:pt idx="31736">
                  <c:v>122</c:v>
                </c:pt>
                <c:pt idx="31737">
                  <c:v>267</c:v>
                </c:pt>
                <c:pt idx="31738">
                  <c:v>103</c:v>
                </c:pt>
                <c:pt idx="31739">
                  <c:v>219</c:v>
                </c:pt>
                <c:pt idx="31740">
                  <c:v>230</c:v>
                </c:pt>
                <c:pt idx="31741">
                  <c:v>319</c:v>
                </c:pt>
                <c:pt idx="31742">
                  <c:v>275</c:v>
                </c:pt>
                <c:pt idx="31743">
                  <c:v>302</c:v>
                </c:pt>
                <c:pt idx="31744">
                  <c:v>436</c:v>
                </c:pt>
                <c:pt idx="31745">
                  <c:v>175</c:v>
                </c:pt>
                <c:pt idx="31746">
                  <c:v>365</c:v>
                </c:pt>
                <c:pt idx="31747">
                  <c:v>406</c:v>
                </c:pt>
                <c:pt idx="31748">
                  <c:v>459</c:v>
                </c:pt>
                <c:pt idx="31749">
                  <c:v>324</c:v>
                </c:pt>
                <c:pt idx="31750">
                  <c:v>196</c:v>
                </c:pt>
                <c:pt idx="31751">
                  <c:v>232</c:v>
                </c:pt>
                <c:pt idx="31752">
                  <c:v>403</c:v>
                </c:pt>
                <c:pt idx="31753">
                  <c:v>146</c:v>
                </c:pt>
                <c:pt idx="31754">
                  <c:v>362</c:v>
                </c:pt>
                <c:pt idx="31755">
                  <c:v>1440</c:v>
                </c:pt>
                <c:pt idx="31756">
                  <c:v>944</c:v>
                </c:pt>
                <c:pt idx="31757">
                  <c:v>432</c:v>
                </c:pt>
                <c:pt idx="31758">
                  <c:v>374</c:v>
                </c:pt>
                <c:pt idx="31759">
                  <c:v>1473</c:v>
                </c:pt>
                <c:pt idx="31760">
                  <c:v>978</c:v>
                </c:pt>
                <c:pt idx="31761">
                  <c:v>448</c:v>
                </c:pt>
                <c:pt idx="31762">
                  <c:v>833</c:v>
                </c:pt>
                <c:pt idx="31763">
                  <c:v>685</c:v>
                </c:pt>
                <c:pt idx="31764">
                  <c:v>473</c:v>
                </c:pt>
                <c:pt idx="31765">
                  <c:v>316</c:v>
                </c:pt>
                <c:pt idx="31766">
                  <c:v>486</c:v>
                </c:pt>
                <c:pt idx="31767">
                  <c:v>198</c:v>
                </c:pt>
                <c:pt idx="31768">
                  <c:v>374</c:v>
                </c:pt>
                <c:pt idx="31769">
                  <c:v>318</c:v>
                </c:pt>
                <c:pt idx="31770">
                  <c:v>693</c:v>
                </c:pt>
                <c:pt idx="31771">
                  <c:v>710</c:v>
                </c:pt>
                <c:pt idx="31772">
                  <c:v>266</c:v>
                </c:pt>
                <c:pt idx="31773">
                  <c:v>335</c:v>
                </c:pt>
                <c:pt idx="31774">
                  <c:v>138</c:v>
                </c:pt>
                <c:pt idx="31775">
                  <c:v>14</c:v>
                </c:pt>
                <c:pt idx="31776">
                  <c:v>250</c:v>
                </c:pt>
                <c:pt idx="31777">
                  <c:v>408</c:v>
                </c:pt>
                <c:pt idx="31778">
                  <c:v>202</c:v>
                </c:pt>
                <c:pt idx="31779">
                  <c:v>249</c:v>
                </c:pt>
                <c:pt idx="31780">
                  <c:v>316</c:v>
                </c:pt>
                <c:pt idx="31781">
                  <c:v>374</c:v>
                </c:pt>
                <c:pt idx="31782">
                  <c:v>469</c:v>
                </c:pt>
                <c:pt idx="31783">
                  <c:v>392</c:v>
                </c:pt>
                <c:pt idx="31784">
                  <c:v>258</c:v>
                </c:pt>
                <c:pt idx="31785">
                  <c:v>129</c:v>
                </c:pt>
                <c:pt idx="31786">
                  <c:v>221</c:v>
                </c:pt>
                <c:pt idx="31787">
                  <c:v>243</c:v>
                </c:pt>
                <c:pt idx="31788">
                  <c:v>547</c:v>
                </c:pt>
                <c:pt idx="31789">
                  <c:v>393</c:v>
                </c:pt>
                <c:pt idx="31790">
                  <c:v>386</c:v>
                </c:pt>
                <c:pt idx="31791">
                  <c:v>344</c:v>
                </c:pt>
                <c:pt idx="31792">
                  <c:v>272</c:v>
                </c:pt>
                <c:pt idx="31793">
                  <c:v>448</c:v>
                </c:pt>
                <c:pt idx="31794">
                  <c:v>421</c:v>
                </c:pt>
                <c:pt idx="31795">
                  <c:v>453</c:v>
                </c:pt>
                <c:pt idx="31796">
                  <c:v>440</c:v>
                </c:pt>
                <c:pt idx="31797">
                  <c:v>437</c:v>
                </c:pt>
                <c:pt idx="31798">
                  <c:v>937</c:v>
                </c:pt>
                <c:pt idx="31799">
                  <c:v>1330</c:v>
                </c:pt>
                <c:pt idx="31800">
                  <c:v>111</c:v>
                </c:pt>
                <c:pt idx="31801">
                  <c:v>129</c:v>
                </c:pt>
                <c:pt idx="31802">
                  <c:v>74</c:v>
                </c:pt>
                <c:pt idx="31803">
                  <c:v>181</c:v>
                </c:pt>
                <c:pt idx="31804">
                  <c:v>189</c:v>
                </c:pt>
                <c:pt idx="31805">
                  <c:v>81</c:v>
                </c:pt>
                <c:pt idx="31806">
                  <c:v>109</c:v>
                </c:pt>
                <c:pt idx="31807">
                  <c:v>188</c:v>
                </c:pt>
                <c:pt idx="31808">
                  <c:v>26</c:v>
                </c:pt>
                <c:pt idx="31809">
                  <c:v>87</c:v>
                </c:pt>
                <c:pt idx="31810">
                  <c:v>380</c:v>
                </c:pt>
                <c:pt idx="31811">
                  <c:v>184</c:v>
                </c:pt>
                <c:pt idx="31812">
                  <c:v>264</c:v>
                </c:pt>
                <c:pt idx="31813">
                  <c:v>208</c:v>
                </c:pt>
                <c:pt idx="31814">
                  <c:v>605</c:v>
                </c:pt>
                <c:pt idx="31815">
                  <c:v>226</c:v>
                </c:pt>
                <c:pt idx="31816">
                  <c:v>194</c:v>
                </c:pt>
                <c:pt idx="31817">
                  <c:v>318</c:v>
                </c:pt>
                <c:pt idx="31818">
                  <c:v>248</c:v>
                </c:pt>
                <c:pt idx="31819">
                  <c:v>349</c:v>
                </c:pt>
                <c:pt idx="31820">
                  <c:v>230</c:v>
                </c:pt>
                <c:pt idx="31821">
                  <c:v>89</c:v>
                </c:pt>
                <c:pt idx="31822">
                  <c:v>169</c:v>
                </c:pt>
                <c:pt idx="31823">
                  <c:v>186</c:v>
                </c:pt>
                <c:pt idx="31824">
                  <c:v>408</c:v>
                </c:pt>
                <c:pt idx="31825">
                  <c:v>680</c:v>
                </c:pt>
                <c:pt idx="31826">
                  <c:v>578</c:v>
                </c:pt>
                <c:pt idx="31827">
                  <c:v>776</c:v>
                </c:pt>
                <c:pt idx="31828">
                  <c:v>426</c:v>
                </c:pt>
                <c:pt idx="31829">
                  <c:v>1011</c:v>
                </c:pt>
                <c:pt idx="31830">
                  <c:v>904</c:v>
                </c:pt>
                <c:pt idx="31831">
                  <c:v>855</c:v>
                </c:pt>
                <c:pt idx="31832">
                  <c:v>280</c:v>
                </c:pt>
                <c:pt idx="31833">
                  <c:v>263</c:v>
                </c:pt>
                <c:pt idx="31834">
                  <c:v>305</c:v>
                </c:pt>
                <c:pt idx="31835">
                  <c:v>1175</c:v>
                </c:pt>
                <c:pt idx="31836" formatCode="0.00E+00">
                  <c:v>4.8999999999999998E-3</c:v>
                </c:pt>
                <c:pt idx="31837">
                  <c:v>190</c:v>
                </c:pt>
                <c:pt idx="31838">
                  <c:v>146</c:v>
                </c:pt>
                <c:pt idx="31839">
                  <c:v>393</c:v>
                </c:pt>
                <c:pt idx="31840">
                  <c:v>161</c:v>
                </c:pt>
                <c:pt idx="31841">
                  <c:v>198</c:v>
                </c:pt>
                <c:pt idx="31842">
                  <c:v>162</c:v>
                </c:pt>
                <c:pt idx="31843">
                  <c:v>137</c:v>
                </c:pt>
                <c:pt idx="31844">
                  <c:v>36</c:v>
                </c:pt>
                <c:pt idx="31845">
                  <c:v>103</c:v>
                </c:pt>
                <c:pt idx="31846">
                  <c:v>258</c:v>
                </c:pt>
                <c:pt idx="31847">
                  <c:v>40</c:v>
                </c:pt>
                <c:pt idx="31848">
                  <c:v>322</c:v>
                </c:pt>
                <c:pt idx="31849">
                  <c:v>33</c:v>
                </c:pt>
                <c:pt idx="31850" formatCode="0.00E+00">
                  <c:v>4.8999999999999998E-3</c:v>
                </c:pt>
                <c:pt idx="31851">
                  <c:v>23</c:v>
                </c:pt>
                <c:pt idx="31852">
                  <c:v>9</c:v>
                </c:pt>
                <c:pt idx="31853">
                  <c:v>200</c:v>
                </c:pt>
                <c:pt idx="31854">
                  <c:v>20</c:v>
                </c:pt>
                <c:pt idx="31855">
                  <c:v>53</c:v>
                </c:pt>
                <c:pt idx="31856">
                  <c:v>183</c:v>
                </c:pt>
                <c:pt idx="31857">
                  <c:v>442</c:v>
                </c:pt>
                <c:pt idx="31858">
                  <c:v>158</c:v>
                </c:pt>
                <c:pt idx="31859">
                  <c:v>41</c:v>
                </c:pt>
                <c:pt idx="31860">
                  <c:v>129</c:v>
                </c:pt>
                <c:pt idx="31861">
                  <c:v>93</c:v>
                </c:pt>
                <c:pt idx="31862">
                  <c:v>188</c:v>
                </c:pt>
                <c:pt idx="31863">
                  <c:v>16</c:v>
                </c:pt>
                <c:pt idx="31864">
                  <c:v>143</c:v>
                </c:pt>
                <c:pt idx="31865">
                  <c:v>112</c:v>
                </c:pt>
                <c:pt idx="31866">
                  <c:v>186</c:v>
                </c:pt>
                <c:pt idx="31867">
                  <c:v>19</c:v>
                </c:pt>
                <c:pt idx="31868">
                  <c:v>106</c:v>
                </c:pt>
                <c:pt idx="31869">
                  <c:v>7</c:v>
                </c:pt>
                <c:pt idx="31870">
                  <c:v>23</c:v>
                </c:pt>
                <c:pt idx="31871">
                  <c:v>125</c:v>
                </c:pt>
                <c:pt idx="31872">
                  <c:v>60</c:v>
                </c:pt>
                <c:pt idx="31873">
                  <c:v>276</c:v>
                </c:pt>
                <c:pt idx="31874">
                  <c:v>423</c:v>
                </c:pt>
                <c:pt idx="31875">
                  <c:v>90</c:v>
                </c:pt>
                <c:pt idx="31876">
                  <c:v>138</c:v>
                </c:pt>
                <c:pt idx="31877">
                  <c:v>91</c:v>
                </c:pt>
                <c:pt idx="31878">
                  <c:v>19</c:v>
                </c:pt>
                <c:pt idx="31879">
                  <c:v>325</c:v>
                </c:pt>
                <c:pt idx="31880">
                  <c:v>413</c:v>
                </c:pt>
                <c:pt idx="31881">
                  <c:v>60</c:v>
                </c:pt>
                <c:pt idx="31882">
                  <c:v>649</c:v>
                </c:pt>
                <c:pt idx="31883">
                  <c:v>126</c:v>
                </c:pt>
                <c:pt idx="31884">
                  <c:v>219</c:v>
                </c:pt>
                <c:pt idx="31885">
                  <c:v>89</c:v>
                </c:pt>
                <c:pt idx="31886">
                  <c:v>253</c:v>
                </c:pt>
                <c:pt idx="31887">
                  <c:v>27</c:v>
                </c:pt>
                <c:pt idx="31888">
                  <c:v>156</c:v>
                </c:pt>
                <c:pt idx="31889">
                  <c:v>193</c:v>
                </c:pt>
                <c:pt idx="31890">
                  <c:v>63</c:v>
                </c:pt>
                <c:pt idx="31891">
                  <c:v>47</c:v>
                </c:pt>
                <c:pt idx="31892">
                  <c:v>90</c:v>
                </c:pt>
                <c:pt idx="31893">
                  <c:v>288</c:v>
                </c:pt>
                <c:pt idx="31894">
                  <c:v>207</c:v>
                </c:pt>
                <c:pt idx="31895">
                  <c:v>105</c:v>
                </c:pt>
                <c:pt idx="31896">
                  <c:v>288</c:v>
                </c:pt>
                <c:pt idx="31897">
                  <c:v>281</c:v>
                </c:pt>
                <c:pt idx="31898">
                  <c:v>255</c:v>
                </c:pt>
                <c:pt idx="31899">
                  <c:v>278</c:v>
                </c:pt>
                <c:pt idx="31900">
                  <c:v>409</c:v>
                </c:pt>
                <c:pt idx="31901">
                  <c:v>89</c:v>
                </c:pt>
                <c:pt idx="31902">
                  <c:v>152</c:v>
                </c:pt>
                <c:pt idx="31903">
                  <c:v>219</c:v>
                </c:pt>
                <c:pt idx="31904">
                  <c:v>328</c:v>
                </c:pt>
                <c:pt idx="31905">
                  <c:v>68</c:v>
                </c:pt>
                <c:pt idx="31906">
                  <c:v>429</c:v>
                </c:pt>
                <c:pt idx="31907">
                  <c:v>426</c:v>
                </c:pt>
                <c:pt idx="31908">
                  <c:v>318</c:v>
                </c:pt>
                <c:pt idx="31909">
                  <c:v>124</c:v>
                </c:pt>
                <c:pt idx="31910">
                  <c:v>47</c:v>
                </c:pt>
                <c:pt idx="31911">
                  <c:v>253</c:v>
                </c:pt>
                <c:pt idx="31912">
                  <c:v>720</c:v>
                </c:pt>
                <c:pt idx="31913">
                  <c:v>722</c:v>
                </c:pt>
                <c:pt idx="31914">
                  <c:v>176</c:v>
                </c:pt>
                <c:pt idx="31915">
                  <c:v>300</c:v>
                </c:pt>
                <c:pt idx="31916">
                  <c:v>660</c:v>
                </c:pt>
                <c:pt idx="31917">
                  <c:v>313</c:v>
                </c:pt>
                <c:pt idx="31918">
                  <c:v>168</c:v>
                </c:pt>
                <c:pt idx="31919">
                  <c:v>324</c:v>
                </c:pt>
                <c:pt idx="31920">
                  <c:v>310</c:v>
                </c:pt>
                <c:pt idx="31921">
                  <c:v>1314</c:v>
                </c:pt>
                <c:pt idx="31922">
                  <c:v>280</c:v>
                </c:pt>
                <c:pt idx="31923" formatCode="0.00E+00">
                  <c:v>4.8999999999999998E-3</c:v>
                </c:pt>
                <c:pt idx="31924">
                  <c:v>198</c:v>
                </c:pt>
                <c:pt idx="31925">
                  <c:v>680</c:v>
                </c:pt>
                <c:pt idx="31926">
                  <c:v>1025</c:v>
                </c:pt>
                <c:pt idx="31927">
                  <c:v>834</c:v>
                </c:pt>
                <c:pt idx="31928">
                  <c:v>266</c:v>
                </c:pt>
                <c:pt idx="31929">
                  <c:v>203</c:v>
                </c:pt>
                <c:pt idx="31930">
                  <c:v>173</c:v>
                </c:pt>
                <c:pt idx="31931">
                  <c:v>122</c:v>
                </c:pt>
                <c:pt idx="31932">
                  <c:v>942</c:v>
                </c:pt>
                <c:pt idx="31933" formatCode="0.00E+00">
                  <c:v>4.8999999999999998E-3</c:v>
                </c:pt>
                <c:pt idx="31934" formatCode="0.00E+00">
                  <c:v>4.8999999999999998E-3</c:v>
                </c:pt>
                <c:pt idx="31935">
                  <c:v>93</c:v>
                </c:pt>
                <c:pt idx="31936">
                  <c:v>199</c:v>
                </c:pt>
                <c:pt idx="31937">
                  <c:v>215</c:v>
                </c:pt>
                <c:pt idx="31938">
                  <c:v>140</c:v>
                </c:pt>
                <c:pt idx="31939">
                  <c:v>69</c:v>
                </c:pt>
                <c:pt idx="31940">
                  <c:v>204</c:v>
                </c:pt>
                <c:pt idx="31941">
                  <c:v>46</c:v>
                </c:pt>
                <c:pt idx="31942">
                  <c:v>138</c:v>
                </c:pt>
                <c:pt idx="31943">
                  <c:v>308</c:v>
                </c:pt>
                <c:pt idx="31944">
                  <c:v>263</c:v>
                </c:pt>
                <c:pt idx="31945">
                  <c:v>220</c:v>
                </c:pt>
                <c:pt idx="31946">
                  <c:v>183</c:v>
                </c:pt>
                <c:pt idx="31947">
                  <c:v>200</c:v>
                </c:pt>
                <c:pt idx="31948">
                  <c:v>250</c:v>
                </c:pt>
                <c:pt idx="31949">
                  <c:v>264</c:v>
                </c:pt>
                <c:pt idx="31950">
                  <c:v>219</c:v>
                </c:pt>
                <c:pt idx="31951">
                  <c:v>187</c:v>
                </c:pt>
                <c:pt idx="31952">
                  <c:v>207</c:v>
                </c:pt>
                <c:pt idx="31953">
                  <c:v>148</c:v>
                </c:pt>
                <c:pt idx="31954">
                  <c:v>209</c:v>
                </c:pt>
                <c:pt idx="31955" formatCode="0.00E+00">
                  <c:v>4.8999999999999998E-3</c:v>
                </c:pt>
                <c:pt idx="31956">
                  <c:v>307</c:v>
                </c:pt>
                <c:pt idx="31957">
                  <c:v>357</c:v>
                </c:pt>
                <c:pt idx="31958">
                  <c:v>192</c:v>
                </c:pt>
                <c:pt idx="31959">
                  <c:v>415</c:v>
                </c:pt>
                <c:pt idx="31960">
                  <c:v>214</c:v>
                </c:pt>
                <c:pt idx="31961">
                  <c:v>271</c:v>
                </c:pt>
                <c:pt idx="31962">
                  <c:v>353</c:v>
                </c:pt>
                <c:pt idx="31963">
                  <c:v>331</c:v>
                </c:pt>
                <c:pt idx="31964">
                  <c:v>236</c:v>
                </c:pt>
                <c:pt idx="31965">
                  <c:v>241</c:v>
                </c:pt>
                <c:pt idx="31966">
                  <c:v>273</c:v>
                </c:pt>
                <c:pt idx="31967">
                  <c:v>395</c:v>
                </c:pt>
                <c:pt idx="31968">
                  <c:v>892</c:v>
                </c:pt>
                <c:pt idx="31969">
                  <c:v>1155</c:v>
                </c:pt>
                <c:pt idx="31970">
                  <c:v>714</c:v>
                </c:pt>
                <c:pt idx="31971">
                  <c:v>489</c:v>
                </c:pt>
                <c:pt idx="31972">
                  <c:v>829</c:v>
                </c:pt>
                <c:pt idx="31973">
                  <c:v>818</c:v>
                </c:pt>
                <c:pt idx="31974">
                  <c:v>855</c:v>
                </c:pt>
                <c:pt idx="31975">
                  <c:v>482</c:v>
                </c:pt>
                <c:pt idx="31976">
                  <c:v>550</c:v>
                </c:pt>
                <c:pt idx="31977">
                  <c:v>598</c:v>
                </c:pt>
                <c:pt idx="31978">
                  <c:v>789</c:v>
                </c:pt>
                <c:pt idx="31979">
                  <c:v>830</c:v>
                </c:pt>
                <c:pt idx="31980">
                  <c:v>285</c:v>
                </c:pt>
                <c:pt idx="31981">
                  <c:v>450</c:v>
                </c:pt>
                <c:pt idx="31982">
                  <c:v>248</c:v>
                </c:pt>
                <c:pt idx="31983">
                  <c:v>202</c:v>
                </c:pt>
                <c:pt idx="31984">
                  <c:v>967</c:v>
                </c:pt>
                <c:pt idx="31985">
                  <c:v>519</c:v>
                </c:pt>
                <c:pt idx="31986">
                  <c:v>302</c:v>
                </c:pt>
                <c:pt idx="31987">
                  <c:v>1086</c:v>
                </c:pt>
                <c:pt idx="31988">
                  <c:v>782</c:v>
                </c:pt>
                <c:pt idx="31989">
                  <c:v>207</c:v>
                </c:pt>
                <c:pt idx="31990">
                  <c:v>304</c:v>
                </c:pt>
                <c:pt idx="31991">
                  <c:v>222</c:v>
                </c:pt>
                <c:pt idx="31992">
                  <c:v>405</c:v>
                </c:pt>
                <c:pt idx="31993">
                  <c:v>278</c:v>
                </c:pt>
                <c:pt idx="31994">
                  <c:v>714</c:v>
                </c:pt>
                <c:pt idx="31995">
                  <c:v>590</c:v>
                </c:pt>
                <c:pt idx="31996">
                  <c:v>259</c:v>
                </c:pt>
                <c:pt idx="31997">
                  <c:v>544</c:v>
                </c:pt>
                <c:pt idx="31998">
                  <c:v>334</c:v>
                </c:pt>
                <c:pt idx="31999">
                  <c:v>316</c:v>
                </c:pt>
                <c:pt idx="32000">
                  <c:v>313</c:v>
                </c:pt>
                <c:pt idx="32001">
                  <c:v>247</c:v>
                </c:pt>
                <c:pt idx="32002">
                  <c:v>262</c:v>
                </c:pt>
                <c:pt idx="32003">
                  <c:v>227</c:v>
                </c:pt>
                <c:pt idx="32004">
                  <c:v>706</c:v>
                </c:pt>
                <c:pt idx="32005">
                  <c:v>267</c:v>
                </c:pt>
                <c:pt idx="32006">
                  <c:v>300</c:v>
                </c:pt>
                <c:pt idx="32007">
                  <c:v>245</c:v>
                </c:pt>
                <c:pt idx="32008">
                  <c:v>318</c:v>
                </c:pt>
                <c:pt idx="32009">
                  <c:v>228</c:v>
                </c:pt>
                <c:pt idx="32010">
                  <c:v>861</c:v>
                </c:pt>
                <c:pt idx="32011">
                  <c:v>249</c:v>
                </c:pt>
                <c:pt idx="32012">
                  <c:v>604</c:v>
                </c:pt>
                <c:pt idx="32013">
                  <c:v>270</c:v>
                </c:pt>
                <c:pt idx="32014">
                  <c:v>291</c:v>
                </c:pt>
                <c:pt idx="32015">
                  <c:v>362</c:v>
                </c:pt>
                <c:pt idx="32016">
                  <c:v>471</c:v>
                </c:pt>
                <c:pt idx="32017">
                  <c:v>465</c:v>
                </c:pt>
                <c:pt idx="32018">
                  <c:v>580</c:v>
                </c:pt>
                <c:pt idx="32019">
                  <c:v>442</c:v>
                </c:pt>
                <c:pt idx="32020">
                  <c:v>395</c:v>
                </c:pt>
                <c:pt idx="32021">
                  <c:v>415</c:v>
                </c:pt>
                <c:pt idx="32022">
                  <c:v>498</c:v>
                </c:pt>
                <c:pt idx="32023">
                  <c:v>448</c:v>
                </c:pt>
                <c:pt idx="32024">
                  <c:v>437</c:v>
                </c:pt>
                <c:pt idx="32025">
                  <c:v>657</c:v>
                </c:pt>
                <c:pt idx="32026">
                  <c:v>309</c:v>
                </c:pt>
                <c:pt idx="32027">
                  <c:v>380</c:v>
                </c:pt>
                <c:pt idx="32028">
                  <c:v>203</c:v>
                </c:pt>
                <c:pt idx="32029">
                  <c:v>340</c:v>
                </c:pt>
                <c:pt idx="32030">
                  <c:v>231</c:v>
                </c:pt>
                <c:pt idx="32031">
                  <c:v>350</c:v>
                </c:pt>
                <c:pt idx="32032">
                  <c:v>313</c:v>
                </c:pt>
                <c:pt idx="32033">
                  <c:v>334</c:v>
                </c:pt>
                <c:pt idx="32034">
                  <c:v>389</c:v>
                </c:pt>
                <c:pt idx="32035">
                  <c:v>294</c:v>
                </c:pt>
                <c:pt idx="32036">
                  <c:v>276</c:v>
                </c:pt>
                <c:pt idx="32037">
                  <c:v>530</c:v>
                </c:pt>
                <c:pt idx="32038">
                  <c:v>249</c:v>
                </c:pt>
                <c:pt idx="32039">
                  <c:v>378</c:v>
                </c:pt>
                <c:pt idx="32040">
                  <c:v>275</c:v>
                </c:pt>
                <c:pt idx="32041">
                  <c:v>341</c:v>
                </c:pt>
                <c:pt idx="32042">
                  <c:v>810</c:v>
                </c:pt>
                <c:pt idx="32043">
                  <c:v>283</c:v>
                </c:pt>
                <c:pt idx="32044">
                  <c:v>404</c:v>
                </c:pt>
                <c:pt idx="32045">
                  <c:v>412</c:v>
                </c:pt>
                <c:pt idx="32046">
                  <c:v>296</c:v>
                </c:pt>
                <c:pt idx="32047">
                  <c:v>825</c:v>
                </c:pt>
                <c:pt idx="32048">
                  <c:v>816</c:v>
                </c:pt>
                <c:pt idx="32049">
                  <c:v>314</c:v>
                </c:pt>
                <c:pt idx="32050">
                  <c:v>340</c:v>
                </c:pt>
                <c:pt idx="32051">
                  <c:v>299</c:v>
                </c:pt>
                <c:pt idx="32052">
                  <c:v>285</c:v>
                </c:pt>
                <c:pt idx="32053">
                  <c:v>309</c:v>
                </c:pt>
                <c:pt idx="32054">
                  <c:v>443</c:v>
                </c:pt>
                <c:pt idx="32055">
                  <c:v>279</c:v>
                </c:pt>
                <c:pt idx="32056">
                  <c:v>302</c:v>
                </c:pt>
                <c:pt idx="32057">
                  <c:v>367</c:v>
                </c:pt>
                <c:pt idx="32058">
                  <c:v>347</c:v>
                </c:pt>
                <c:pt idx="32059">
                  <c:v>374</c:v>
                </c:pt>
                <c:pt idx="32060">
                  <c:v>279</c:v>
                </c:pt>
                <c:pt idx="32061">
                  <c:v>317</c:v>
                </c:pt>
                <c:pt idx="32062">
                  <c:v>350</c:v>
                </c:pt>
                <c:pt idx="32063">
                  <c:v>329</c:v>
                </c:pt>
                <c:pt idx="32064">
                  <c:v>55</c:v>
                </c:pt>
                <c:pt idx="32065" formatCode="0.00E+00">
                  <c:v>4.8999999999999998E-3</c:v>
                </c:pt>
                <c:pt idx="32066">
                  <c:v>324</c:v>
                </c:pt>
                <c:pt idx="32067">
                  <c:v>303</c:v>
                </c:pt>
                <c:pt idx="32068">
                  <c:v>237</c:v>
                </c:pt>
                <c:pt idx="32069">
                  <c:v>626</c:v>
                </c:pt>
                <c:pt idx="32070">
                  <c:v>403</c:v>
                </c:pt>
                <c:pt idx="32071">
                  <c:v>340</c:v>
                </c:pt>
                <c:pt idx="32072">
                  <c:v>571</c:v>
                </c:pt>
                <c:pt idx="32073">
                  <c:v>244</c:v>
                </c:pt>
                <c:pt idx="32074">
                  <c:v>320</c:v>
                </c:pt>
                <c:pt idx="32075">
                  <c:v>338</c:v>
                </c:pt>
                <c:pt idx="32076">
                  <c:v>794</c:v>
                </c:pt>
                <c:pt idx="32077">
                  <c:v>208</c:v>
                </c:pt>
                <c:pt idx="32078">
                  <c:v>167</c:v>
                </c:pt>
                <c:pt idx="32079">
                  <c:v>86</c:v>
                </c:pt>
                <c:pt idx="32080">
                  <c:v>29</c:v>
                </c:pt>
                <c:pt idx="32081">
                  <c:v>122</c:v>
                </c:pt>
                <c:pt idx="32082">
                  <c:v>149</c:v>
                </c:pt>
                <c:pt idx="32083">
                  <c:v>167</c:v>
                </c:pt>
                <c:pt idx="32084">
                  <c:v>415</c:v>
                </c:pt>
                <c:pt idx="32085">
                  <c:v>254</c:v>
                </c:pt>
                <c:pt idx="32086">
                  <c:v>577</c:v>
                </c:pt>
                <c:pt idx="32087">
                  <c:v>87</c:v>
                </c:pt>
                <c:pt idx="32088">
                  <c:v>540</c:v>
                </c:pt>
                <c:pt idx="32089">
                  <c:v>18</c:v>
                </c:pt>
                <c:pt idx="32090">
                  <c:v>358</c:v>
                </c:pt>
                <c:pt idx="32091">
                  <c:v>468</c:v>
                </c:pt>
                <c:pt idx="32092">
                  <c:v>321</c:v>
                </c:pt>
                <c:pt idx="32093">
                  <c:v>251</c:v>
                </c:pt>
                <c:pt idx="32094">
                  <c:v>496</c:v>
                </c:pt>
                <c:pt idx="32095">
                  <c:v>492</c:v>
                </c:pt>
                <c:pt idx="32096">
                  <c:v>434</c:v>
                </c:pt>
                <c:pt idx="32097">
                  <c:v>295</c:v>
                </c:pt>
                <c:pt idx="32098">
                  <c:v>307</c:v>
                </c:pt>
                <c:pt idx="32099">
                  <c:v>573</c:v>
                </c:pt>
                <c:pt idx="32100">
                  <c:v>272</c:v>
                </c:pt>
                <c:pt idx="32101">
                  <c:v>263</c:v>
                </c:pt>
                <c:pt idx="32102">
                  <c:v>643</c:v>
                </c:pt>
                <c:pt idx="32103">
                  <c:v>308</c:v>
                </c:pt>
                <c:pt idx="32104">
                  <c:v>364</c:v>
                </c:pt>
                <c:pt idx="32105">
                  <c:v>1231</c:v>
                </c:pt>
                <c:pt idx="32106">
                  <c:v>402</c:v>
                </c:pt>
                <c:pt idx="32107">
                  <c:v>701</c:v>
                </c:pt>
                <c:pt idx="32108">
                  <c:v>389</c:v>
                </c:pt>
                <c:pt idx="32109">
                  <c:v>396</c:v>
                </c:pt>
                <c:pt idx="32110">
                  <c:v>733</c:v>
                </c:pt>
                <c:pt idx="32111">
                  <c:v>350</c:v>
                </c:pt>
                <c:pt idx="32112">
                  <c:v>784</c:v>
                </c:pt>
                <c:pt idx="32113">
                  <c:v>327</c:v>
                </c:pt>
                <c:pt idx="32114">
                  <c:v>314</c:v>
                </c:pt>
                <c:pt idx="32115">
                  <c:v>390</c:v>
                </c:pt>
                <c:pt idx="32116">
                  <c:v>216</c:v>
                </c:pt>
                <c:pt idx="32117">
                  <c:v>211</c:v>
                </c:pt>
                <c:pt idx="32118">
                  <c:v>336</c:v>
                </c:pt>
                <c:pt idx="32119">
                  <c:v>340</c:v>
                </c:pt>
                <c:pt idx="32120">
                  <c:v>853</c:v>
                </c:pt>
                <c:pt idx="32121">
                  <c:v>342</c:v>
                </c:pt>
                <c:pt idx="32122">
                  <c:v>253</c:v>
                </c:pt>
                <c:pt idx="32123">
                  <c:v>262</c:v>
                </c:pt>
                <c:pt idx="32124">
                  <c:v>881</c:v>
                </c:pt>
                <c:pt idx="32125">
                  <c:v>261</c:v>
                </c:pt>
                <c:pt idx="32126">
                  <c:v>357</c:v>
                </c:pt>
                <c:pt idx="32127">
                  <c:v>214</c:v>
                </c:pt>
                <c:pt idx="32128">
                  <c:v>152</c:v>
                </c:pt>
                <c:pt idx="32129">
                  <c:v>282</c:v>
                </c:pt>
                <c:pt idx="32130">
                  <c:v>326</c:v>
                </c:pt>
                <c:pt idx="32131">
                  <c:v>437</c:v>
                </c:pt>
                <c:pt idx="32132">
                  <c:v>343</c:v>
                </c:pt>
                <c:pt idx="32133">
                  <c:v>280</c:v>
                </c:pt>
                <c:pt idx="32134">
                  <c:v>376</c:v>
                </c:pt>
                <c:pt idx="32135">
                  <c:v>264</c:v>
                </c:pt>
                <c:pt idx="32136">
                  <c:v>105</c:v>
                </c:pt>
                <c:pt idx="32137">
                  <c:v>219</c:v>
                </c:pt>
                <c:pt idx="32138">
                  <c:v>276</c:v>
                </c:pt>
                <c:pt idx="32139">
                  <c:v>134</c:v>
                </c:pt>
                <c:pt idx="32140">
                  <c:v>215</c:v>
                </c:pt>
                <c:pt idx="32141">
                  <c:v>247</c:v>
                </c:pt>
                <c:pt idx="32142">
                  <c:v>148</c:v>
                </c:pt>
                <c:pt idx="32143">
                  <c:v>305</c:v>
                </c:pt>
                <c:pt idx="32144">
                  <c:v>327</c:v>
                </c:pt>
                <c:pt idx="32145">
                  <c:v>155</c:v>
                </c:pt>
                <c:pt idx="32146">
                  <c:v>208</c:v>
                </c:pt>
                <c:pt idx="32147">
                  <c:v>213</c:v>
                </c:pt>
                <c:pt idx="32148">
                  <c:v>144</c:v>
                </c:pt>
                <c:pt idx="32149">
                  <c:v>152</c:v>
                </c:pt>
                <c:pt idx="32150">
                  <c:v>797</c:v>
                </c:pt>
                <c:pt idx="32151">
                  <c:v>262</c:v>
                </c:pt>
                <c:pt idx="32152">
                  <c:v>322</c:v>
                </c:pt>
                <c:pt idx="32153">
                  <c:v>200</c:v>
                </c:pt>
                <c:pt idx="32154">
                  <c:v>345</c:v>
                </c:pt>
                <c:pt idx="32155">
                  <c:v>288</c:v>
                </c:pt>
                <c:pt idx="32156">
                  <c:v>300</c:v>
                </c:pt>
                <c:pt idx="32157">
                  <c:v>193</c:v>
                </c:pt>
                <c:pt idx="32158">
                  <c:v>280</c:v>
                </c:pt>
                <c:pt idx="32159">
                  <c:v>325</c:v>
                </c:pt>
                <c:pt idx="32160">
                  <c:v>347</c:v>
                </c:pt>
                <c:pt idx="32161">
                  <c:v>338</c:v>
                </c:pt>
                <c:pt idx="32162">
                  <c:v>347</c:v>
                </c:pt>
                <c:pt idx="32163">
                  <c:v>235</c:v>
                </c:pt>
                <c:pt idx="32164">
                  <c:v>310</c:v>
                </c:pt>
                <c:pt idx="32165">
                  <c:v>161</c:v>
                </c:pt>
                <c:pt idx="32166">
                  <c:v>291</c:v>
                </c:pt>
                <c:pt idx="32167">
                  <c:v>348</c:v>
                </c:pt>
                <c:pt idx="32168">
                  <c:v>218</c:v>
                </c:pt>
                <c:pt idx="32169">
                  <c:v>230</c:v>
                </c:pt>
                <c:pt idx="32170">
                  <c:v>281</c:v>
                </c:pt>
                <c:pt idx="32171">
                  <c:v>315</c:v>
                </c:pt>
                <c:pt idx="32172">
                  <c:v>255</c:v>
                </c:pt>
                <c:pt idx="32173">
                  <c:v>236</c:v>
                </c:pt>
                <c:pt idx="32174" formatCode="0.00E+00">
                  <c:v>4.8999999999999998E-3</c:v>
                </c:pt>
                <c:pt idx="32175">
                  <c:v>1182</c:v>
                </c:pt>
                <c:pt idx="32176">
                  <c:v>593</c:v>
                </c:pt>
                <c:pt idx="32177">
                  <c:v>374</c:v>
                </c:pt>
                <c:pt idx="32178">
                  <c:v>544</c:v>
                </c:pt>
                <c:pt idx="32179">
                  <c:v>335</c:v>
                </c:pt>
                <c:pt idx="32180">
                  <c:v>941</c:v>
                </c:pt>
                <c:pt idx="32181">
                  <c:v>467</c:v>
                </c:pt>
                <c:pt idx="32182">
                  <c:v>551</c:v>
                </c:pt>
                <c:pt idx="32183">
                  <c:v>548</c:v>
                </c:pt>
                <c:pt idx="32184">
                  <c:v>491</c:v>
                </c:pt>
                <c:pt idx="32185">
                  <c:v>256</c:v>
                </c:pt>
                <c:pt idx="32186">
                  <c:v>356</c:v>
                </c:pt>
                <c:pt idx="32187">
                  <c:v>1131</c:v>
                </c:pt>
                <c:pt idx="32188">
                  <c:v>1515</c:v>
                </c:pt>
                <c:pt idx="32189">
                  <c:v>1374</c:v>
                </c:pt>
                <c:pt idx="32190">
                  <c:v>919</c:v>
                </c:pt>
                <c:pt idx="32191">
                  <c:v>1122</c:v>
                </c:pt>
                <c:pt idx="32192">
                  <c:v>1371</c:v>
                </c:pt>
                <c:pt idx="32193">
                  <c:v>1212</c:v>
                </c:pt>
                <c:pt idx="32194">
                  <c:v>1027</c:v>
                </c:pt>
                <c:pt idx="32195">
                  <c:v>926</c:v>
                </c:pt>
                <c:pt idx="32196">
                  <c:v>380</c:v>
                </c:pt>
                <c:pt idx="32197">
                  <c:v>403</c:v>
                </c:pt>
                <c:pt idx="32198">
                  <c:v>933</c:v>
                </c:pt>
                <c:pt idx="32199">
                  <c:v>867</c:v>
                </c:pt>
                <c:pt idx="32200">
                  <c:v>543</c:v>
                </c:pt>
                <c:pt idx="32201">
                  <c:v>680</c:v>
                </c:pt>
                <c:pt idx="32202">
                  <c:v>338</c:v>
                </c:pt>
                <c:pt idx="32203">
                  <c:v>211</c:v>
                </c:pt>
                <c:pt idx="32204">
                  <c:v>493</c:v>
                </c:pt>
                <c:pt idx="32205">
                  <c:v>454</c:v>
                </c:pt>
                <c:pt idx="32206">
                  <c:v>326</c:v>
                </c:pt>
                <c:pt idx="32207">
                  <c:v>358</c:v>
                </c:pt>
                <c:pt idx="32208">
                  <c:v>394</c:v>
                </c:pt>
                <c:pt idx="32209">
                  <c:v>540</c:v>
                </c:pt>
                <c:pt idx="32210">
                  <c:v>370</c:v>
                </c:pt>
                <c:pt idx="32211">
                  <c:v>348</c:v>
                </c:pt>
                <c:pt idx="32212">
                  <c:v>33</c:v>
                </c:pt>
                <c:pt idx="32213">
                  <c:v>94</c:v>
                </c:pt>
                <c:pt idx="32214">
                  <c:v>51</c:v>
                </c:pt>
                <c:pt idx="32215" formatCode="0.00E+00">
                  <c:v>4.8999999999999998E-3</c:v>
                </c:pt>
                <c:pt idx="32216">
                  <c:v>146</c:v>
                </c:pt>
                <c:pt idx="32217">
                  <c:v>590</c:v>
                </c:pt>
                <c:pt idx="32218">
                  <c:v>500</c:v>
                </c:pt>
                <c:pt idx="32219">
                  <c:v>463</c:v>
                </c:pt>
                <c:pt idx="32220">
                  <c:v>459</c:v>
                </c:pt>
                <c:pt idx="32221">
                  <c:v>537</c:v>
                </c:pt>
                <c:pt idx="32222">
                  <c:v>448</c:v>
                </c:pt>
                <c:pt idx="32223">
                  <c:v>630</c:v>
                </c:pt>
                <c:pt idx="32224">
                  <c:v>703</c:v>
                </c:pt>
                <c:pt idx="32225">
                  <c:v>462</c:v>
                </c:pt>
                <c:pt idx="32226">
                  <c:v>309</c:v>
                </c:pt>
                <c:pt idx="32227">
                  <c:v>347</c:v>
                </c:pt>
                <c:pt idx="32228">
                  <c:v>584</c:v>
                </c:pt>
                <c:pt idx="32229">
                  <c:v>427</c:v>
                </c:pt>
                <c:pt idx="32230">
                  <c:v>265</c:v>
                </c:pt>
                <c:pt idx="32231">
                  <c:v>342</c:v>
                </c:pt>
                <c:pt idx="32232">
                  <c:v>412</c:v>
                </c:pt>
                <c:pt idx="32233">
                  <c:v>234</c:v>
                </c:pt>
                <c:pt idx="32234">
                  <c:v>271</c:v>
                </c:pt>
                <c:pt idx="32235">
                  <c:v>331</c:v>
                </c:pt>
                <c:pt idx="32236">
                  <c:v>792</c:v>
                </c:pt>
                <c:pt idx="32237">
                  <c:v>902</c:v>
                </c:pt>
                <c:pt idx="32238">
                  <c:v>279</c:v>
                </c:pt>
                <c:pt idx="32239">
                  <c:v>265</c:v>
                </c:pt>
                <c:pt idx="32240">
                  <c:v>424</c:v>
                </c:pt>
                <c:pt idx="32241">
                  <c:v>134</c:v>
                </c:pt>
                <c:pt idx="32242">
                  <c:v>205</c:v>
                </c:pt>
                <c:pt idx="32243">
                  <c:v>15</c:v>
                </c:pt>
                <c:pt idx="32244">
                  <c:v>338</c:v>
                </c:pt>
                <c:pt idx="32245">
                  <c:v>328</c:v>
                </c:pt>
                <c:pt idx="32246" formatCode="0.00E+00">
                  <c:v>4.8999999999999998E-3</c:v>
                </c:pt>
                <c:pt idx="32247">
                  <c:v>108</c:v>
                </c:pt>
                <c:pt idx="32248">
                  <c:v>193</c:v>
                </c:pt>
                <c:pt idx="32249">
                  <c:v>5</c:v>
                </c:pt>
                <c:pt idx="32250">
                  <c:v>75</c:v>
                </c:pt>
                <c:pt idx="32251">
                  <c:v>327</c:v>
                </c:pt>
                <c:pt idx="32252">
                  <c:v>212</c:v>
                </c:pt>
                <c:pt idx="32253">
                  <c:v>311</c:v>
                </c:pt>
                <c:pt idx="32254">
                  <c:v>356</c:v>
                </c:pt>
                <c:pt idx="32255">
                  <c:v>352</c:v>
                </c:pt>
                <c:pt idx="32256">
                  <c:v>297</c:v>
                </c:pt>
                <c:pt idx="32257">
                  <c:v>378</c:v>
                </c:pt>
                <c:pt idx="32258">
                  <c:v>312</c:v>
                </c:pt>
                <c:pt idx="32259">
                  <c:v>425</c:v>
                </c:pt>
                <c:pt idx="32260">
                  <c:v>343</c:v>
                </c:pt>
                <c:pt idx="32261">
                  <c:v>205</c:v>
                </c:pt>
                <c:pt idx="32262">
                  <c:v>445</c:v>
                </c:pt>
                <c:pt idx="32263">
                  <c:v>322</c:v>
                </c:pt>
                <c:pt idx="32264">
                  <c:v>220</c:v>
                </c:pt>
                <c:pt idx="32265">
                  <c:v>327</c:v>
                </c:pt>
                <c:pt idx="32266">
                  <c:v>529</c:v>
                </c:pt>
                <c:pt idx="32267">
                  <c:v>258</c:v>
                </c:pt>
                <c:pt idx="32268">
                  <c:v>284</c:v>
                </c:pt>
                <c:pt idx="32269">
                  <c:v>445</c:v>
                </c:pt>
                <c:pt idx="32270">
                  <c:v>293</c:v>
                </c:pt>
                <c:pt idx="32271">
                  <c:v>792</c:v>
                </c:pt>
                <c:pt idx="32272">
                  <c:v>401</c:v>
                </c:pt>
                <c:pt idx="32273">
                  <c:v>286</c:v>
                </c:pt>
                <c:pt idx="32274">
                  <c:v>225</c:v>
                </c:pt>
                <c:pt idx="32275">
                  <c:v>192</c:v>
                </c:pt>
                <c:pt idx="32276">
                  <c:v>34</c:v>
                </c:pt>
                <c:pt idx="32277">
                  <c:v>49</c:v>
                </c:pt>
                <c:pt idx="32278" formatCode="0.00E+00">
                  <c:v>4.8999999999999998E-3</c:v>
                </c:pt>
                <c:pt idx="32279">
                  <c:v>151</c:v>
                </c:pt>
                <c:pt idx="32280">
                  <c:v>143</c:v>
                </c:pt>
                <c:pt idx="32281">
                  <c:v>280</c:v>
                </c:pt>
                <c:pt idx="32282">
                  <c:v>482</c:v>
                </c:pt>
                <c:pt idx="32283">
                  <c:v>360</c:v>
                </c:pt>
                <c:pt idx="32284">
                  <c:v>213</c:v>
                </c:pt>
                <c:pt idx="32285">
                  <c:v>283</c:v>
                </c:pt>
                <c:pt idx="32286">
                  <c:v>332</c:v>
                </c:pt>
                <c:pt idx="32287">
                  <c:v>255</c:v>
                </c:pt>
                <c:pt idx="32288">
                  <c:v>151</c:v>
                </c:pt>
                <c:pt idx="32289">
                  <c:v>305</c:v>
                </c:pt>
                <c:pt idx="32290">
                  <c:v>492</c:v>
                </c:pt>
                <c:pt idx="32291">
                  <c:v>616</c:v>
                </c:pt>
                <c:pt idx="32292">
                  <c:v>266</c:v>
                </c:pt>
                <c:pt idx="32293">
                  <c:v>249</c:v>
                </c:pt>
                <c:pt idx="32294">
                  <c:v>231</c:v>
                </c:pt>
                <c:pt idx="32295">
                  <c:v>233</c:v>
                </c:pt>
                <c:pt idx="32296">
                  <c:v>378</c:v>
                </c:pt>
                <c:pt idx="32297">
                  <c:v>329</c:v>
                </c:pt>
                <c:pt idx="32298">
                  <c:v>246</c:v>
                </c:pt>
                <c:pt idx="32299">
                  <c:v>559</c:v>
                </c:pt>
                <c:pt idx="32300">
                  <c:v>261</c:v>
                </c:pt>
                <c:pt idx="32301">
                  <c:v>136</c:v>
                </c:pt>
                <c:pt idx="32302">
                  <c:v>226</c:v>
                </c:pt>
                <c:pt idx="32303">
                  <c:v>433</c:v>
                </c:pt>
                <c:pt idx="32304">
                  <c:v>527</c:v>
                </c:pt>
                <c:pt idx="32305">
                  <c:v>438</c:v>
                </c:pt>
                <c:pt idx="32306">
                  <c:v>319</c:v>
                </c:pt>
                <c:pt idx="32307">
                  <c:v>336</c:v>
                </c:pt>
                <c:pt idx="32308">
                  <c:v>874</c:v>
                </c:pt>
                <c:pt idx="32309">
                  <c:v>481</c:v>
                </c:pt>
                <c:pt idx="32310">
                  <c:v>697</c:v>
                </c:pt>
                <c:pt idx="32311">
                  <c:v>308</c:v>
                </c:pt>
                <c:pt idx="32312">
                  <c:v>482</c:v>
                </c:pt>
                <c:pt idx="32313">
                  <c:v>521</c:v>
                </c:pt>
                <c:pt idx="32314">
                  <c:v>505</c:v>
                </c:pt>
                <c:pt idx="32315">
                  <c:v>301</c:v>
                </c:pt>
                <c:pt idx="32316">
                  <c:v>8</c:v>
                </c:pt>
                <c:pt idx="32317">
                  <c:v>777</c:v>
                </c:pt>
                <c:pt idx="32318">
                  <c:v>279</c:v>
                </c:pt>
                <c:pt idx="32319">
                  <c:v>352</c:v>
                </c:pt>
                <c:pt idx="32320">
                  <c:v>243</c:v>
                </c:pt>
                <c:pt idx="32321">
                  <c:v>257</c:v>
                </c:pt>
                <c:pt idx="32322">
                  <c:v>339</c:v>
                </c:pt>
                <c:pt idx="32323">
                  <c:v>260</c:v>
                </c:pt>
                <c:pt idx="32324">
                  <c:v>412</c:v>
                </c:pt>
                <c:pt idx="32325">
                  <c:v>225</c:v>
                </c:pt>
                <c:pt idx="32326">
                  <c:v>223</c:v>
                </c:pt>
                <c:pt idx="32327">
                  <c:v>380</c:v>
                </c:pt>
                <c:pt idx="32328">
                  <c:v>287</c:v>
                </c:pt>
                <c:pt idx="32329">
                  <c:v>8</c:v>
                </c:pt>
                <c:pt idx="32330">
                  <c:v>15</c:v>
                </c:pt>
                <c:pt idx="32331">
                  <c:v>8</c:v>
                </c:pt>
                <c:pt idx="32332">
                  <c:v>80</c:v>
                </c:pt>
                <c:pt idx="32333">
                  <c:v>476</c:v>
                </c:pt>
                <c:pt idx="32334">
                  <c:v>247</c:v>
                </c:pt>
                <c:pt idx="32335">
                  <c:v>290</c:v>
                </c:pt>
                <c:pt idx="32336">
                  <c:v>197</c:v>
                </c:pt>
                <c:pt idx="32337">
                  <c:v>281</c:v>
                </c:pt>
                <c:pt idx="32338">
                  <c:v>376</c:v>
                </c:pt>
                <c:pt idx="32339">
                  <c:v>322</c:v>
                </c:pt>
                <c:pt idx="32340">
                  <c:v>872</c:v>
                </c:pt>
                <c:pt idx="32341">
                  <c:v>339</c:v>
                </c:pt>
                <c:pt idx="32342">
                  <c:v>322</c:v>
                </c:pt>
                <c:pt idx="32343">
                  <c:v>169</c:v>
                </c:pt>
                <c:pt idx="32344">
                  <c:v>220</c:v>
                </c:pt>
                <c:pt idx="32345">
                  <c:v>547</c:v>
                </c:pt>
                <c:pt idx="32346">
                  <c:v>465</c:v>
                </c:pt>
                <c:pt idx="32347">
                  <c:v>474</c:v>
                </c:pt>
                <c:pt idx="32348">
                  <c:v>715</c:v>
                </c:pt>
                <c:pt idx="32349">
                  <c:v>1032</c:v>
                </c:pt>
                <c:pt idx="32350">
                  <c:v>556</c:v>
                </c:pt>
                <c:pt idx="32351">
                  <c:v>402</c:v>
                </c:pt>
                <c:pt idx="32352">
                  <c:v>515</c:v>
                </c:pt>
                <c:pt idx="32353">
                  <c:v>414</c:v>
                </c:pt>
                <c:pt idx="32354">
                  <c:v>577</c:v>
                </c:pt>
                <c:pt idx="32355">
                  <c:v>823</c:v>
                </c:pt>
                <c:pt idx="32356">
                  <c:v>386</c:v>
                </c:pt>
                <c:pt idx="32357">
                  <c:v>285</c:v>
                </c:pt>
                <c:pt idx="32358">
                  <c:v>294</c:v>
                </c:pt>
                <c:pt idx="32359">
                  <c:v>198</c:v>
                </c:pt>
                <c:pt idx="32360">
                  <c:v>369</c:v>
                </c:pt>
                <c:pt idx="32361">
                  <c:v>310</c:v>
                </c:pt>
                <c:pt idx="32362">
                  <c:v>399</c:v>
                </c:pt>
                <c:pt idx="32363">
                  <c:v>679</c:v>
                </c:pt>
                <c:pt idx="32364">
                  <c:v>262</c:v>
                </c:pt>
                <c:pt idx="32365">
                  <c:v>253</c:v>
                </c:pt>
                <c:pt idx="32366">
                  <c:v>254</c:v>
                </c:pt>
                <c:pt idx="32367">
                  <c:v>437</c:v>
                </c:pt>
                <c:pt idx="32368">
                  <c:v>308</c:v>
                </c:pt>
                <c:pt idx="32369">
                  <c:v>432</c:v>
                </c:pt>
                <c:pt idx="32370">
                  <c:v>927</c:v>
                </c:pt>
                <c:pt idx="32371">
                  <c:v>770</c:v>
                </c:pt>
                <c:pt idx="32372">
                  <c:v>470</c:v>
                </c:pt>
                <c:pt idx="32373">
                  <c:v>953</c:v>
                </c:pt>
                <c:pt idx="32374">
                  <c:v>1082</c:v>
                </c:pt>
                <c:pt idx="32375">
                  <c:v>491</c:v>
                </c:pt>
                <c:pt idx="32376">
                  <c:v>396</c:v>
                </c:pt>
                <c:pt idx="32377">
                  <c:v>794</c:v>
                </c:pt>
                <c:pt idx="32378">
                  <c:v>520</c:v>
                </c:pt>
                <c:pt idx="32379">
                  <c:v>341</c:v>
                </c:pt>
                <c:pt idx="32380">
                  <c:v>780</c:v>
                </c:pt>
                <c:pt idx="32381">
                  <c:v>450</c:v>
                </c:pt>
                <c:pt idx="32382">
                  <c:v>351</c:v>
                </c:pt>
                <c:pt idx="32383">
                  <c:v>283</c:v>
                </c:pt>
                <c:pt idx="32384">
                  <c:v>436</c:v>
                </c:pt>
                <c:pt idx="32385">
                  <c:v>1069</c:v>
                </c:pt>
                <c:pt idx="32386">
                  <c:v>588</c:v>
                </c:pt>
                <c:pt idx="32387">
                  <c:v>312</c:v>
                </c:pt>
                <c:pt idx="32388">
                  <c:v>635</c:v>
                </c:pt>
                <c:pt idx="32389">
                  <c:v>826</c:v>
                </c:pt>
                <c:pt idx="32390">
                  <c:v>679</c:v>
                </c:pt>
                <c:pt idx="32391">
                  <c:v>336</c:v>
                </c:pt>
                <c:pt idx="32392">
                  <c:v>474</c:v>
                </c:pt>
                <c:pt idx="32393">
                  <c:v>321</c:v>
                </c:pt>
                <c:pt idx="32394">
                  <c:v>194</c:v>
                </c:pt>
                <c:pt idx="32395">
                  <c:v>177</c:v>
                </c:pt>
                <c:pt idx="32396">
                  <c:v>454</c:v>
                </c:pt>
                <c:pt idx="32397">
                  <c:v>184</c:v>
                </c:pt>
                <c:pt idx="32398">
                  <c:v>223</c:v>
                </c:pt>
                <c:pt idx="32399">
                  <c:v>374</c:v>
                </c:pt>
                <c:pt idx="32400">
                  <c:v>282</c:v>
                </c:pt>
                <c:pt idx="32401">
                  <c:v>154</c:v>
                </c:pt>
                <c:pt idx="32402">
                  <c:v>122</c:v>
                </c:pt>
                <c:pt idx="32403">
                  <c:v>369</c:v>
                </c:pt>
                <c:pt idx="32404">
                  <c:v>329</c:v>
                </c:pt>
                <c:pt idx="32405" formatCode="0.00E+00">
                  <c:v>4.8999999999999998E-3</c:v>
                </c:pt>
                <c:pt idx="32406">
                  <c:v>27</c:v>
                </c:pt>
                <c:pt idx="32407">
                  <c:v>35</c:v>
                </c:pt>
                <c:pt idx="32408">
                  <c:v>3</c:v>
                </c:pt>
                <c:pt idx="32409">
                  <c:v>149</c:v>
                </c:pt>
                <c:pt idx="32410">
                  <c:v>96</c:v>
                </c:pt>
                <c:pt idx="32411">
                  <c:v>180</c:v>
                </c:pt>
                <c:pt idx="32412">
                  <c:v>118</c:v>
                </c:pt>
                <c:pt idx="32413">
                  <c:v>238</c:v>
                </c:pt>
                <c:pt idx="32414">
                  <c:v>845</c:v>
                </c:pt>
                <c:pt idx="32415">
                  <c:v>872</c:v>
                </c:pt>
                <c:pt idx="32416">
                  <c:v>187</c:v>
                </c:pt>
                <c:pt idx="32417">
                  <c:v>340</c:v>
                </c:pt>
                <c:pt idx="32418">
                  <c:v>268</c:v>
                </c:pt>
                <c:pt idx="32419">
                  <c:v>463</c:v>
                </c:pt>
                <c:pt idx="32420">
                  <c:v>295</c:v>
                </c:pt>
                <c:pt idx="32421">
                  <c:v>229</c:v>
                </c:pt>
                <c:pt idx="32422">
                  <c:v>225</c:v>
                </c:pt>
                <c:pt idx="32423">
                  <c:v>171</c:v>
                </c:pt>
                <c:pt idx="32424">
                  <c:v>512</c:v>
                </c:pt>
                <c:pt idx="32425">
                  <c:v>910</c:v>
                </c:pt>
                <c:pt idx="32426">
                  <c:v>322</c:v>
                </c:pt>
                <c:pt idx="32427">
                  <c:v>539</c:v>
                </c:pt>
                <c:pt idx="32428">
                  <c:v>562</c:v>
                </c:pt>
                <c:pt idx="32429">
                  <c:v>299</c:v>
                </c:pt>
                <c:pt idx="32430">
                  <c:v>1134</c:v>
                </c:pt>
                <c:pt idx="32431">
                  <c:v>537</c:v>
                </c:pt>
                <c:pt idx="32432">
                  <c:v>414</c:v>
                </c:pt>
                <c:pt idx="32433">
                  <c:v>824</c:v>
                </c:pt>
                <c:pt idx="32434">
                  <c:v>358</c:v>
                </c:pt>
                <c:pt idx="32435">
                  <c:v>393</c:v>
                </c:pt>
                <c:pt idx="32436">
                  <c:v>517</c:v>
                </c:pt>
                <c:pt idx="32437">
                  <c:v>570</c:v>
                </c:pt>
                <c:pt idx="32438">
                  <c:v>200</c:v>
                </c:pt>
                <c:pt idx="32439">
                  <c:v>189</c:v>
                </c:pt>
                <c:pt idx="32440">
                  <c:v>177</c:v>
                </c:pt>
                <c:pt idx="32441">
                  <c:v>240</c:v>
                </c:pt>
                <c:pt idx="32442">
                  <c:v>193</c:v>
                </c:pt>
                <c:pt idx="32443">
                  <c:v>171</c:v>
                </c:pt>
                <c:pt idx="32444">
                  <c:v>176</c:v>
                </c:pt>
                <c:pt idx="32445">
                  <c:v>218</c:v>
                </c:pt>
                <c:pt idx="32446">
                  <c:v>740</c:v>
                </c:pt>
                <c:pt idx="32447">
                  <c:v>31</c:v>
                </c:pt>
                <c:pt idx="32448" formatCode="0.00E+00">
                  <c:v>4.8999999999999998E-3</c:v>
                </c:pt>
                <c:pt idx="32449">
                  <c:v>5</c:v>
                </c:pt>
                <c:pt idx="32450">
                  <c:v>483</c:v>
                </c:pt>
                <c:pt idx="32451">
                  <c:v>314</c:v>
                </c:pt>
                <c:pt idx="32452">
                  <c:v>281</c:v>
                </c:pt>
                <c:pt idx="32453">
                  <c:v>369</c:v>
                </c:pt>
                <c:pt idx="32454">
                  <c:v>335</c:v>
                </c:pt>
                <c:pt idx="32455">
                  <c:v>405</c:v>
                </c:pt>
                <c:pt idx="32456">
                  <c:v>390</c:v>
                </c:pt>
                <c:pt idx="32457">
                  <c:v>326</c:v>
                </c:pt>
                <c:pt idx="32458">
                  <c:v>235</c:v>
                </c:pt>
                <c:pt idx="32459">
                  <c:v>150</c:v>
                </c:pt>
                <c:pt idx="32460">
                  <c:v>349</c:v>
                </c:pt>
                <c:pt idx="32461">
                  <c:v>253</c:v>
                </c:pt>
                <c:pt idx="32462">
                  <c:v>21</c:v>
                </c:pt>
                <c:pt idx="32463">
                  <c:v>11</c:v>
                </c:pt>
                <c:pt idx="32464">
                  <c:v>271</c:v>
                </c:pt>
                <c:pt idx="32465">
                  <c:v>211</c:v>
                </c:pt>
                <c:pt idx="32466">
                  <c:v>45</c:v>
                </c:pt>
                <c:pt idx="32467">
                  <c:v>162</c:v>
                </c:pt>
                <c:pt idx="32468">
                  <c:v>167</c:v>
                </c:pt>
                <c:pt idx="32469">
                  <c:v>242</c:v>
                </c:pt>
                <c:pt idx="32470">
                  <c:v>91</c:v>
                </c:pt>
                <c:pt idx="32471">
                  <c:v>96</c:v>
                </c:pt>
                <c:pt idx="32472">
                  <c:v>338</c:v>
                </c:pt>
                <c:pt idx="32473">
                  <c:v>258</c:v>
                </c:pt>
                <c:pt idx="32474">
                  <c:v>181</c:v>
                </c:pt>
                <c:pt idx="32475">
                  <c:v>186</c:v>
                </c:pt>
                <c:pt idx="32476">
                  <c:v>200</c:v>
                </c:pt>
                <c:pt idx="32477">
                  <c:v>265</c:v>
                </c:pt>
                <c:pt idx="32478">
                  <c:v>142</c:v>
                </c:pt>
                <c:pt idx="32479">
                  <c:v>232</c:v>
                </c:pt>
                <c:pt idx="32480">
                  <c:v>267</c:v>
                </c:pt>
                <c:pt idx="32481">
                  <c:v>192</c:v>
                </c:pt>
                <c:pt idx="32482">
                  <c:v>247</c:v>
                </c:pt>
                <c:pt idx="32483">
                  <c:v>177</c:v>
                </c:pt>
                <c:pt idx="32484">
                  <c:v>346</c:v>
                </c:pt>
                <c:pt idx="32485">
                  <c:v>670</c:v>
                </c:pt>
                <c:pt idx="32486">
                  <c:v>308</c:v>
                </c:pt>
                <c:pt idx="32487">
                  <c:v>647</c:v>
                </c:pt>
                <c:pt idx="32488">
                  <c:v>426</c:v>
                </c:pt>
                <c:pt idx="32489">
                  <c:v>902</c:v>
                </c:pt>
                <c:pt idx="32490">
                  <c:v>827</c:v>
                </c:pt>
                <c:pt idx="32491">
                  <c:v>339</c:v>
                </c:pt>
                <c:pt idx="32492">
                  <c:v>338</c:v>
                </c:pt>
                <c:pt idx="32493">
                  <c:v>901</c:v>
                </c:pt>
                <c:pt idx="32494">
                  <c:v>252</c:v>
                </c:pt>
                <c:pt idx="32495">
                  <c:v>494</c:v>
                </c:pt>
                <c:pt idx="32496" formatCode="0.00E+00">
                  <c:v>4.8999999999999998E-3</c:v>
                </c:pt>
                <c:pt idx="32497" formatCode="0.00E+00">
                  <c:v>4.8999999999999998E-3</c:v>
                </c:pt>
                <c:pt idx="32498">
                  <c:v>912</c:v>
                </c:pt>
                <c:pt idx="32499">
                  <c:v>205</c:v>
                </c:pt>
                <c:pt idx="32500">
                  <c:v>407</c:v>
                </c:pt>
                <c:pt idx="32501">
                  <c:v>1063</c:v>
                </c:pt>
                <c:pt idx="32502">
                  <c:v>393</c:v>
                </c:pt>
                <c:pt idx="32503">
                  <c:v>1400</c:v>
                </c:pt>
                <c:pt idx="32504">
                  <c:v>1104</c:v>
                </c:pt>
                <c:pt idx="32505">
                  <c:v>307</c:v>
                </c:pt>
                <c:pt idx="32506">
                  <c:v>807</c:v>
                </c:pt>
                <c:pt idx="32507">
                  <c:v>945</c:v>
                </c:pt>
                <c:pt idx="32508">
                  <c:v>302</c:v>
                </c:pt>
                <c:pt idx="32509">
                  <c:v>449</c:v>
                </c:pt>
                <c:pt idx="32510">
                  <c:v>273</c:v>
                </c:pt>
                <c:pt idx="32511">
                  <c:v>207</c:v>
                </c:pt>
                <c:pt idx="32512">
                  <c:v>370</c:v>
                </c:pt>
                <c:pt idx="32513">
                  <c:v>266</c:v>
                </c:pt>
                <c:pt idx="32514">
                  <c:v>876</c:v>
                </c:pt>
                <c:pt idx="32515">
                  <c:v>807</c:v>
                </c:pt>
                <c:pt idx="32516">
                  <c:v>358</c:v>
                </c:pt>
                <c:pt idx="32517">
                  <c:v>843</c:v>
                </c:pt>
                <c:pt idx="32518">
                  <c:v>337</c:v>
                </c:pt>
                <c:pt idx="32519">
                  <c:v>414</c:v>
                </c:pt>
                <c:pt idx="32520">
                  <c:v>338</c:v>
                </c:pt>
                <c:pt idx="32521">
                  <c:v>146</c:v>
                </c:pt>
                <c:pt idx="32522">
                  <c:v>213</c:v>
                </c:pt>
                <c:pt idx="32523">
                  <c:v>139</c:v>
                </c:pt>
                <c:pt idx="32524">
                  <c:v>113</c:v>
                </c:pt>
                <c:pt idx="32525">
                  <c:v>313</c:v>
                </c:pt>
                <c:pt idx="32526">
                  <c:v>160</c:v>
                </c:pt>
                <c:pt idx="32527">
                  <c:v>304</c:v>
                </c:pt>
                <c:pt idx="32528">
                  <c:v>203</c:v>
                </c:pt>
                <c:pt idx="32529">
                  <c:v>404</c:v>
                </c:pt>
                <c:pt idx="32530">
                  <c:v>163</c:v>
                </c:pt>
                <c:pt idx="32531">
                  <c:v>187</c:v>
                </c:pt>
                <c:pt idx="32532">
                  <c:v>111</c:v>
                </c:pt>
                <c:pt idx="32533">
                  <c:v>221</c:v>
                </c:pt>
                <c:pt idx="32534">
                  <c:v>360</c:v>
                </c:pt>
                <c:pt idx="32535">
                  <c:v>228</c:v>
                </c:pt>
                <c:pt idx="32536">
                  <c:v>261</c:v>
                </c:pt>
                <c:pt idx="32537">
                  <c:v>145</c:v>
                </c:pt>
                <c:pt idx="32538">
                  <c:v>1097</c:v>
                </c:pt>
                <c:pt idx="32539">
                  <c:v>239</c:v>
                </c:pt>
                <c:pt idx="32540">
                  <c:v>196</c:v>
                </c:pt>
                <c:pt idx="32541">
                  <c:v>838</c:v>
                </c:pt>
                <c:pt idx="32542">
                  <c:v>834</c:v>
                </c:pt>
                <c:pt idx="32543">
                  <c:v>199</c:v>
                </c:pt>
                <c:pt idx="32544">
                  <c:v>232</c:v>
                </c:pt>
                <c:pt idx="32545">
                  <c:v>870</c:v>
                </c:pt>
                <c:pt idx="32546">
                  <c:v>401</c:v>
                </c:pt>
                <c:pt idx="32547">
                  <c:v>419</c:v>
                </c:pt>
                <c:pt idx="32548">
                  <c:v>540</c:v>
                </c:pt>
                <c:pt idx="32549">
                  <c:v>362</c:v>
                </c:pt>
                <c:pt idx="32550">
                  <c:v>438</c:v>
                </c:pt>
                <c:pt idx="32551">
                  <c:v>362</c:v>
                </c:pt>
                <c:pt idx="32552">
                  <c:v>971</c:v>
                </c:pt>
                <c:pt idx="32553">
                  <c:v>800</c:v>
                </c:pt>
                <c:pt idx="32554">
                  <c:v>361</c:v>
                </c:pt>
                <c:pt idx="32555">
                  <c:v>675</c:v>
                </c:pt>
                <c:pt idx="32556">
                  <c:v>546</c:v>
                </c:pt>
                <c:pt idx="32557">
                  <c:v>434</c:v>
                </c:pt>
                <c:pt idx="32558">
                  <c:v>284</c:v>
                </c:pt>
                <c:pt idx="32559">
                  <c:v>248</c:v>
                </c:pt>
                <c:pt idx="32560">
                  <c:v>294</c:v>
                </c:pt>
                <c:pt idx="32561">
                  <c:v>453</c:v>
                </c:pt>
                <c:pt idx="32562">
                  <c:v>434</c:v>
                </c:pt>
                <c:pt idx="32563">
                  <c:v>370</c:v>
                </c:pt>
                <c:pt idx="32564">
                  <c:v>386</c:v>
                </c:pt>
                <c:pt idx="32565">
                  <c:v>493</c:v>
                </c:pt>
                <c:pt idx="32566">
                  <c:v>490</c:v>
                </c:pt>
                <c:pt idx="32567">
                  <c:v>226</c:v>
                </c:pt>
                <c:pt idx="32568">
                  <c:v>217</c:v>
                </c:pt>
                <c:pt idx="32569">
                  <c:v>327</c:v>
                </c:pt>
                <c:pt idx="32570">
                  <c:v>54</c:v>
                </c:pt>
                <c:pt idx="32571">
                  <c:v>314</c:v>
                </c:pt>
                <c:pt idx="32572">
                  <c:v>942</c:v>
                </c:pt>
                <c:pt idx="32573">
                  <c:v>1141</c:v>
                </c:pt>
                <c:pt idx="32574">
                  <c:v>119</c:v>
                </c:pt>
                <c:pt idx="32575">
                  <c:v>198</c:v>
                </c:pt>
                <c:pt idx="32576">
                  <c:v>256</c:v>
                </c:pt>
                <c:pt idx="32577">
                  <c:v>102</c:v>
                </c:pt>
                <c:pt idx="32578">
                  <c:v>92</c:v>
                </c:pt>
                <c:pt idx="32579">
                  <c:v>229</c:v>
                </c:pt>
                <c:pt idx="32580">
                  <c:v>131</c:v>
                </c:pt>
                <c:pt idx="32581">
                  <c:v>346</c:v>
                </c:pt>
                <c:pt idx="32582">
                  <c:v>295</c:v>
                </c:pt>
                <c:pt idx="32583">
                  <c:v>335</c:v>
                </c:pt>
                <c:pt idx="32584">
                  <c:v>261</c:v>
                </c:pt>
                <c:pt idx="32585">
                  <c:v>284</c:v>
                </c:pt>
                <c:pt idx="32586">
                  <c:v>815</c:v>
                </c:pt>
                <c:pt idx="32587">
                  <c:v>379</c:v>
                </c:pt>
                <c:pt idx="32588">
                  <c:v>278</c:v>
                </c:pt>
                <c:pt idx="32589">
                  <c:v>348</c:v>
                </c:pt>
                <c:pt idx="32590">
                  <c:v>160</c:v>
                </c:pt>
                <c:pt idx="32591">
                  <c:v>277</c:v>
                </c:pt>
                <c:pt idx="32592">
                  <c:v>197</c:v>
                </c:pt>
                <c:pt idx="32593">
                  <c:v>196</c:v>
                </c:pt>
                <c:pt idx="32594">
                  <c:v>210</c:v>
                </c:pt>
                <c:pt idx="32595">
                  <c:v>238</c:v>
                </c:pt>
                <c:pt idx="32596">
                  <c:v>164</c:v>
                </c:pt>
                <c:pt idx="32597">
                  <c:v>136</c:v>
                </c:pt>
                <c:pt idx="32598">
                  <c:v>894</c:v>
                </c:pt>
                <c:pt idx="32599">
                  <c:v>251</c:v>
                </c:pt>
                <c:pt idx="32600">
                  <c:v>867</c:v>
                </c:pt>
                <c:pt idx="32601">
                  <c:v>870</c:v>
                </c:pt>
                <c:pt idx="32602" formatCode="0.00E+00">
                  <c:v>4.8999999999999998E-3</c:v>
                </c:pt>
                <c:pt idx="32603">
                  <c:v>427</c:v>
                </c:pt>
                <c:pt idx="32604">
                  <c:v>241</c:v>
                </c:pt>
                <c:pt idx="32605">
                  <c:v>187</c:v>
                </c:pt>
                <c:pt idx="32606">
                  <c:v>271</c:v>
                </c:pt>
                <c:pt idx="32607">
                  <c:v>222</c:v>
                </c:pt>
                <c:pt idx="32608">
                  <c:v>955</c:v>
                </c:pt>
                <c:pt idx="32609">
                  <c:v>275</c:v>
                </c:pt>
                <c:pt idx="32610">
                  <c:v>363</c:v>
                </c:pt>
                <c:pt idx="32611">
                  <c:v>314</c:v>
                </c:pt>
                <c:pt idx="32612">
                  <c:v>346</c:v>
                </c:pt>
                <c:pt idx="32613">
                  <c:v>299</c:v>
                </c:pt>
                <c:pt idx="32614">
                  <c:v>212</c:v>
                </c:pt>
                <c:pt idx="32615">
                  <c:v>228</c:v>
                </c:pt>
                <c:pt idx="32616">
                  <c:v>358</c:v>
                </c:pt>
                <c:pt idx="32617">
                  <c:v>312</c:v>
                </c:pt>
                <c:pt idx="32618">
                  <c:v>340</c:v>
                </c:pt>
                <c:pt idx="32619">
                  <c:v>261</c:v>
                </c:pt>
                <c:pt idx="32620">
                  <c:v>279</c:v>
                </c:pt>
                <c:pt idx="32621">
                  <c:v>578</c:v>
                </c:pt>
                <c:pt idx="32622">
                  <c:v>357</c:v>
                </c:pt>
                <c:pt idx="32623">
                  <c:v>372</c:v>
                </c:pt>
                <c:pt idx="32624">
                  <c:v>263</c:v>
                </c:pt>
                <c:pt idx="32625">
                  <c:v>275</c:v>
                </c:pt>
                <c:pt idx="32626">
                  <c:v>230</c:v>
                </c:pt>
                <c:pt idx="32627">
                  <c:v>287</c:v>
                </c:pt>
                <c:pt idx="32628">
                  <c:v>173</c:v>
                </c:pt>
                <c:pt idx="32629">
                  <c:v>264</c:v>
                </c:pt>
                <c:pt idx="32630">
                  <c:v>244</c:v>
                </c:pt>
                <c:pt idx="32631">
                  <c:v>290</c:v>
                </c:pt>
                <c:pt idx="32632">
                  <c:v>193</c:v>
                </c:pt>
                <c:pt idx="32633">
                  <c:v>247</c:v>
                </c:pt>
                <c:pt idx="32634">
                  <c:v>273</c:v>
                </c:pt>
                <c:pt idx="32635">
                  <c:v>227</c:v>
                </c:pt>
                <c:pt idx="32636">
                  <c:v>209</c:v>
                </c:pt>
                <c:pt idx="32637">
                  <c:v>221</c:v>
                </c:pt>
                <c:pt idx="32638">
                  <c:v>182</c:v>
                </c:pt>
                <c:pt idx="32639">
                  <c:v>333</c:v>
                </c:pt>
                <c:pt idx="32640">
                  <c:v>199</c:v>
                </c:pt>
                <c:pt idx="32641">
                  <c:v>227</c:v>
                </c:pt>
                <c:pt idx="32642">
                  <c:v>231</c:v>
                </c:pt>
                <c:pt idx="32643">
                  <c:v>241</c:v>
                </c:pt>
                <c:pt idx="32644">
                  <c:v>229</c:v>
                </c:pt>
                <c:pt idx="32645">
                  <c:v>355</c:v>
                </c:pt>
                <c:pt idx="32646">
                  <c:v>166</c:v>
                </c:pt>
                <c:pt idx="32647">
                  <c:v>881</c:v>
                </c:pt>
                <c:pt idx="32648">
                  <c:v>848</c:v>
                </c:pt>
                <c:pt idx="32649">
                  <c:v>908</c:v>
                </c:pt>
                <c:pt idx="32650">
                  <c:v>232</c:v>
                </c:pt>
                <c:pt idx="32651">
                  <c:v>266</c:v>
                </c:pt>
                <c:pt idx="32652">
                  <c:v>202</c:v>
                </c:pt>
                <c:pt idx="32653">
                  <c:v>205</c:v>
                </c:pt>
                <c:pt idx="32654">
                  <c:v>296</c:v>
                </c:pt>
                <c:pt idx="32655">
                  <c:v>213</c:v>
                </c:pt>
                <c:pt idx="32656">
                  <c:v>354</c:v>
                </c:pt>
                <c:pt idx="32657">
                  <c:v>237</c:v>
                </c:pt>
                <c:pt idx="32658">
                  <c:v>931</c:v>
                </c:pt>
                <c:pt idx="32659">
                  <c:v>302</c:v>
                </c:pt>
                <c:pt idx="32660">
                  <c:v>349</c:v>
                </c:pt>
                <c:pt idx="32661">
                  <c:v>330</c:v>
                </c:pt>
                <c:pt idx="32662">
                  <c:v>338</c:v>
                </c:pt>
                <c:pt idx="32663">
                  <c:v>877</c:v>
                </c:pt>
                <c:pt idx="32664">
                  <c:v>258</c:v>
                </c:pt>
                <c:pt idx="32665">
                  <c:v>322</c:v>
                </c:pt>
                <c:pt idx="32666">
                  <c:v>191</c:v>
                </c:pt>
                <c:pt idx="32667">
                  <c:v>332</c:v>
                </c:pt>
                <c:pt idx="32668">
                  <c:v>263</c:v>
                </c:pt>
                <c:pt idx="32669">
                  <c:v>429</c:v>
                </c:pt>
                <c:pt idx="32670">
                  <c:v>290</c:v>
                </c:pt>
                <c:pt idx="32671">
                  <c:v>1061</c:v>
                </c:pt>
                <c:pt idx="32672">
                  <c:v>659</c:v>
                </c:pt>
                <c:pt idx="32673">
                  <c:v>272</c:v>
                </c:pt>
                <c:pt idx="32674">
                  <c:v>209</c:v>
                </c:pt>
                <c:pt idx="32675">
                  <c:v>193</c:v>
                </c:pt>
                <c:pt idx="32676">
                  <c:v>307</c:v>
                </c:pt>
                <c:pt idx="32677">
                  <c:v>236</c:v>
                </c:pt>
                <c:pt idx="32678">
                  <c:v>270</c:v>
                </c:pt>
                <c:pt idx="32679">
                  <c:v>292</c:v>
                </c:pt>
                <c:pt idx="32680">
                  <c:v>341</c:v>
                </c:pt>
                <c:pt idx="32681">
                  <c:v>303</c:v>
                </c:pt>
                <c:pt idx="32682">
                  <c:v>234</c:v>
                </c:pt>
                <c:pt idx="32683">
                  <c:v>297</c:v>
                </c:pt>
                <c:pt idx="32684">
                  <c:v>298</c:v>
                </c:pt>
                <c:pt idx="32685">
                  <c:v>381</c:v>
                </c:pt>
                <c:pt idx="32686">
                  <c:v>227</c:v>
                </c:pt>
                <c:pt idx="32687">
                  <c:v>226</c:v>
                </c:pt>
                <c:pt idx="32688">
                  <c:v>504</c:v>
                </c:pt>
                <c:pt idx="32689">
                  <c:v>312</c:v>
                </c:pt>
                <c:pt idx="32690">
                  <c:v>191</c:v>
                </c:pt>
                <c:pt idx="32691">
                  <c:v>169</c:v>
                </c:pt>
                <c:pt idx="32692">
                  <c:v>180</c:v>
                </c:pt>
                <c:pt idx="32693">
                  <c:v>233</c:v>
                </c:pt>
                <c:pt idx="32694">
                  <c:v>261</c:v>
                </c:pt>
                <c:pt idx="32695">
                  <c:v>230</c:v>
                </c:pt>
                <c:pt idx="32696">
                  <c:v>243</c:v>
                </c:pt>
                <c:pt idx="32697">
                  <c:v>208</c:v>
                </c:pt>
                <c:pt idx="32698">
                  <c:v>158</c:v>
                </c:pt>
                <c:pt idx="32699">
                  <c:v>303</c:v>
                </c:pt>
                <c:pt idx="32700">
                  <c:v>206</c:v>
                </c:pt>
                <c:pt idx="32701">
                  <c:v>255</c:v>
                </c:pt>
                <c:pt idx="32702">
                  <c:v>342</c:v>
                </c:pt>
                <c:pt idx="32703">
                  <c:v>372</c:v>
                </c:pt>
                <c:pt idx="32704">
                  <c:v>220</c:v>
                </c:pt>
                <c:pt idx="32705">
                  <c:v>408</c:v>
                </c:pt>
                <c:pt idx="32706">
                  <c:v>344</c:v>
                </c:pt>
                <c:pt idx="32707">
                  <c:v>383</c:v>
                </c:pt>
                <c:pt idx="32708">
                  <c:v>409</c:v>
                </c:pt>
                <c:pt idx="32709">
                  <c:v>184</c:v>
                </c:pt>
                <c:pt idx="32710">
                  <c:v>211</c:v>
                </c:pt>
                <c:pt idx="32711">
                  <c:v>1012</c:v>
                </c:pt>
                <c:pt idx="32712">
                  <c:v>256</c:v>
                </c:pt>
                <c:pt idx="32713">
                  <c:v>266</c:v>
                </c:pt>
                <c:pt idx="32714">
                  <c:v>275</c:v>
                </c:pt>
                <c:pt idx="32715">
                  <c:v>198</c:v>
                </c:pt>
                <c:pt idx="32716">
                  <c:v>149</c:v>
                </c:pt>
                <c:pt idx="32717">
                  <c:v>100</c:v>
                </c:pt>
                <c:pt idx="32718">
                  <c:v>350</c:v>
                </c:pt>
                <c:pt idx="32719">
                  <c:v>171</c:v>
                </c:pt>
                <c:pt idx="32720">
                  <c:v>187</c:v>
                </c:pt>
                <c:pt idx="32721">
                  <c:v>252</c:v>
                </c:pt>
                <c:pt idx="32722">
                  <c:v>252</c:v>
                </c:pt>
                <c:pt idx="32723">
                  <c:v>366</c:v>
                </c:pt>
                <c:pt idx="32724">
                  <c:v>265</c:v>
                </c:pt>
                <c:pt idx="32725">
                  <c:v>364</c:v>
                </c:pt>
                <c:pt idx="32726">
                  <c:v>571</c:v>
                </c:pt>
                <c:pt idx="32727">
                  <c:v>477</c:v>
                </c:pt>
                <c:pt idx="32728">
                  <c:v>416</c:v>
                </c:pt>
                <c:pt idx="32729">
                  <c:v>341</c:v>
                </c:pt>
                <c:pt idx="32730">
                  <c:v>368</c:v>
                </c:pt>
                <c:pt idx="32731">
                  <c:v>279</c:v>
                </c:pt>
                <c:pt idx="32732">
                  <c:v>290</c:v>
                </c:pt>
                <c:pt idx="32733">
                  <c:v>390</c:v>
                </c:pt>
                <c:pt idx="32734">
                  <c:v>171</c:v>
                </c:pt>
                <c:pt idx="32735">
                  <c:v>207</c:v>
                </c:pt>
                <c:pt idx="32736">
                  <c:v>440</c:v>
                </c:pt>
                <c:pt idx="32737">
                  <c:v>245</c:v>
                </c:pt>
                <c:pt idx="32738">
                  <c:v>394</c:v>
                </c:pt>
                <c:pt idx="32739">
                  <c:v>276</c:v>
                </c:pt>
                <c:pt idx="32740">
                  <c:v>261</c:v>
                </c:pt>
                <c:pt idx="32741">
                  <c:v>275</c:v>
                </c:pt>
                <c:pt idx="32742">
                  <c:v>300</c:v>
                </c:pt>
                <c:pt idx="32743">
                  <c:v>437</c:v>
                </c:pt>
                <c:pt idx="32744">
                  <c:v>192</c:v>
                </c:pt>
                <c:pt idx="32745">
                  <c:v>375</c:v>
                </c:pt>
                <c:pt idx="32746">
                  <c:v>329</c:v>
                </c:pt>
                <c:pt idx="32747">
                  <c:v>235</c:v>
                </c:pt>
                <c:pt idx="32748">
                  <c:v>306</c:v>
                </c:pt>
                <c:pt idx="32749">
                  <c:v>407</c:v>
                </c:pt>
                <c:pt idx="32750">
                  <c:v>623</c:v>
                </c:pt>
                <c:pt idx="32751">
                  <c:v>483</c:v>
                </c:pt>
                <c:pt idx="32752">
                  <c:v>342</c:v>
                </c:pt>
                <c:pt idx="32753">
                  <c:v>373</c:v>
                </c:pt>
                <c:pt idx="32754">
                  <c:v>224</c:v>
                </c:pt>
                <c:pt idx="32755">
                  <c:v>293</c:v>
                </c:pt>
                <c:pt idx="32756">
                  <c:v>390</c:v>
                </c:pt>
                <c:pt idx="32757">
                  <c:v>32</c:v>
                </c:pt>
                <c:pt idx="32758" formatCode="0.00E+00">
                  <c:v>4.8999999999999998E-3</c:v>
                </c:pt>
                <c:pt idx="32759">
                  <c:v>357</c:v>
                </c:pt>
                <c:pt idx="32760">
                  <c:v>221</c:v>
                </c:pt>
                <c:pt idx="32761">
                  <c:v>185</c:v>
                </c:pt>
                <c:pt idx="32762">
                  <c:v>370</c:v>
                </c:pt>
                <c:pt idx="32763">
                  <c:v>241</c:v>
                </c:pt>
                <c:pt idx="32764">
                  <c:v>358</c:v>
                </c:pt>
                <c:pt idx="32765">
                  <c:v>250</c:v>
                </c:pt>
                <c:pt idx="32766">
                  <c:v>202</c:v>
                </c:pt>
                <c:pt idx="32767">
                  <c:v>300</c:v>
                </c:pt>
                <c:pt idx="32768">
                  <c:v>294</c:v>
                </c:pt>
                <c:pt idx="32769">
                  <c:v>378</c:v>
                </c:pt>
                <c:pt idx="32770">
                  <c:v>311</c:v>
                </c:pt>
                <c:pt idx="32771">
                  <c:v>371</c:v>
                </c:pt>
                <c:pt idx="32772">
                  <c:v>951</c:v>
                </c:pt>
                <c:pt idx="32773">
                  <c:v>517</c:v>
                </c:pt>
                <c:pt idx="32774">
                  <c:v>281</c:v>
                </c:pt>
                <c:pt idx="32775">
                  <c:v>377</c:v>
                </c:pt>
                <c:pt idx="32776">
                  <c:v>507</c:v>
                </c:pt>
                <c:pt idx="32777">
                  <c:v>453</c:v>
                </c:pt>
                <c:pt idx="32778">
                  <c:v>537</c:v>
                </c:pt>
                <c:pt idx="32779">
                  <c:v>371</c:v>
                </c:pt>
                <c:pt idx="32780">
                  <c:v>287</c:v>
                </c:pt>
                <c:pt idx="32781">
                  <c:v>239</c:v>
                </c:pt>
                <c:pt idx="32782">
                  <c:v>394</c:v>
                </c:pt>
                <c:pt idx="32783">
                  <c:v>930</c:v>
                </c:pt>
                <c:pt idx="32784">
                  <c:v>483</c:v>
                </c:pt>
                <c:pt idx="32785">
                  <c:v>309</c:v>
                </c:pt>
                <c:pt idx="32786">
                  <c:v>712</c:v>
                </c:pt>
                <c:pt idx="32787">
                  <c:v>568</c:v>
                </c:pt>
                <c:pt idx="32788">
                  <c:v>671</c:v>
                </c:pt>
                <c:pt idx="32789">
                  <c:v>612</c:v>
                </c:pt>
                <c:pt idx="32790">
                  <c:v>584</c:v>
                </c:pt>
                <c:pt idx="32791">
                  <c:v>316</c:v>
                </c:pt>
                <c:pt idx="32792">
                  <c:v>502</c:v>
                </c:pt>
                <c:pt idx="32793">
                  <c:v>434</c:v>
                </c:pt>
                <c:pt idx="32794">
                  <c:v>523</c:v>
                </c:pt>
                <c:pt idx="32795">
                  <c:v>616</c:v>
                </c:pt>
                <c:pt idx="32796">
                  <c:v>665</c:v>
                </c:pt>
                <c:pt idx="32797">
                  <c:v>329</c:v>
                </c:pt>
                <c:pt idx="32798">
                  <c:v>707</c:v>
                </c:pt>
                <c:pt idx="32799">
                  <c:v>385</c:v>
                </c:pt>
                <c:pt idx="32800">
                  <c:v>207</c:v>
                </c:pt>
                <c:pt idx="32801">
                  <c:v>440</c:v>
                </c:pt>
                <c:pt idx="32802">
                  <c:v>209</c:v>
                </c:pt>
                <c:pt idx="32803">
                  <c:v>300</c:v>
                </c:pt>
                <c:pt idx="32804">
                  <c:v>310</c:v>
                </c:pt>
                <c:pt idx="32805">
                  <c:v>416</c:v>
                </c:pt>
                <c:pt idx="32806">
                  <c:v>379</c:v>
                </c:pt>
                <c:pt idx="32807">
                  <c:v>549</c:v>
                </c:pt>
                <c:pt idx="32808">
                  <c:v>211</c:v>
                </c:pt>
                <c:pt idx="32809">
                  <c:v>125</c:v>
                </c:pt>
                <c:pt idx="32810">
                  <c:v>313</c:v>
                </c:pt>
                <c:pt idx="32811">
                  <c:v>237</c:v>
                </c:pt>
                <c:pt idx="32812">
                  <c:v>117</c:v>
                </c:pt>
                <c:pt idx="32813">
                  <c:v>189</c:v>
                </c:pt>
                <c:pt idx="32814">
                  <c:v>324</c:v>
                </c:pt>
                <c:pt idx="32815">
                  <c:v>458</c:v>
                </c:pt>
                <c:pt idx="32816">
                  <c:v>141</c:v>
                </c:pt>
                <c:pt idx="32817">
                  <c:v>289</c:v>
                </c:pt>
                <c:pt idx="32818">
                  <c:v>168</c:v>
                </c:pt>
                <c:pt idx="32819">
                  <c:v>171</c:v>
                </c:pt>
                <c:pt idx="32820">
                  <c:v>263</c:v>
                </c:pt>
                <c:pt idx="32821">
                  <c:v>289</c:v>
                </c:pt>
                <c:pt idx="32822">
                  <c:v>289</c:v>
                </c:pt>
                <c:pt idx="32823">
                  <c:v>295</c:v>
                </c:pt>
                <c:pt idx="32824">
                  <c:v>195</c:v>
                </c:pt>
                <c:pt idx="32825">
                  <c:v>321</c:v>
                </c:pt>
                <c:pt idx="32826">
                  <c:v>216</c:v>
                </c:pt>
                <c:pt idx="32827">
                  <c:v>192</c:v>
                </c:pt>
                <c:pt idx="32828">
                  <c:v>411</c:v>
                </c:pt>
                <c:pt idx="32829">
                  <c:v>210</c:v>
                </c:pt>
                <c:pt idx="32830">
                  <c:v>177</c:v>
                </c:pt>
                <c:pt idx="32831">
                  <c:v>252</c:v>
                </c:pt>
                <c:pt idx="32832">
                  <c:v>338</c:v>
                </c:pt>
                <c:pt idx="32833">
                  <c:v>322</c:v>
                </c:pt>
                <c:pt idx="32834">
                  <c:v>352</c:v>
                </c:pt>
                <c:pt idx="32835">
                  <c:v>268</c:v>
                </c:pt>
                <c:pt idx="32836">
                  <c:v>281</c:v>
                </c:pt>
                <c:pt idx="32837">
                  <c:v>296</c:v>
                </c:pt>
                <c:pt idx="32838">
                  <c:v>384</c:v>
                </c:pt>
                <c:pt idx="32839">
                  <c:v>341</c:v>
                </c:pt>
                <c:pt idx="32840">
                  <c:v>137</c:v>
                </c:pt>
                <c:pt idx="32841">
                  <c:v>138</c:v>
                </c:pt>
                <c:pt idx="32842">
                  <c:v>210</c:v>
                </c:pt>
                <c:pt idx="32843">
                  <c:v>98</c:v>
                </c:pt>
                <c:pt idx="32844">
                  <c:v>76</c:v>
                </c:pt>
                <c:pt idx="32845">
                  <c:v>220</c:v>
                </c:pt>
                <c:pt idx="32846">
                  <c:v>221</c:v>
                </c:pt>
                <c:pt idx="32847">
                  <c:v>178</c:v>
                </c:pt>
                <c:pt idx="32848">
                  <c:v>194</c:v>
                </c:pt>
                <c:pt idx="32849">
                  <c:v>117</c:v>
                </c:pt>
                <c:pt idx="32850">
                  <c:v>178</c:v>
                </c:pt>
                <c:pt idx="32851">
                  <c:v>904</c:v>
                </c:pt>
                <c:pt idx="32852">
                  <c:v>547</c:v>
                </c:pt>
                <c:pt idx="32853">
                  <c:v>319</c:v>
                </c:pt>
                <c:pt idx="32854">
                  <c:v>198</c:v>
                </c:pt>
                <c:pt idx="32855">
                  <c:v>307</c:v>
                </c:pt>
                <c:pt idx="32856">
                  <c:v>124</c:v>
                </c:pt>
                <c:pt idx="32857">
                  <c:v>385</c:v>
                </c:pt>
                <c:pt idx="32858">
                  <c:v>557</c:v>
                </c:pt>
                <c:pt idx="32859">
                  <c:v>331</c:v>
                </c:pt>
                <c:pt idx="32860">
                  <c:v>36</c:v>
                </c:pt>
                <c:pt idx="32861">
                  <c:v>16</c:v>
                </c:pt>
                <c:pt idx="32862">
                  <c:v>287</c:v>
                </c:pt>
                <c:pt idx="32863">
                  <c:v>575</c:v>
                </c:pt>
                <c:pt idx="32864">
                  <c:v>279</c:v>
                </c:pt>
                <c:pt idx="32865">
                  <c:v>340</c:v>
                </c:pt>
                <c:pt idx="32866">
                  <c:v>175</c:v>
                </c:pt>
                <c:pt idx="32867">
                  <c:v>419</c:v>
                </c:pt>
                <c:pt idx="32868">
                  <c:v>288</c:v>
                </c:pt>
                <c:pt idx="32869">
                  <c:v>821</c:v>
                </c:pt>
                <c:pt idx="32870">
                  <c:v>202</c:v>
                </c:pt>
                <c:pt idx="32871">
                  <c:v>706</c:v>
                </c:pt>
                <c:pt idx="32872">
                  <c:v>214</c:v>
                </c:pt>
                <c:pt idx="32873">
                  <c:v>232</c:v>
                </c:pt>
                <c:pt idx="32874">
                  <c:v>342</c:v>
                </c:pt>
                <c:pt idx="32875">
                  <c:v>284</c:v>
                </c:pt>
                <c:pt idx="32876">
                  <c:v>219</c:v>
                </c:pt>
                <c:pt idx="32877">
                  <c:v>339</c:v>
                </c:pt>
                <c:pt idx="32878">
                  <c:v>260</c:v>
                </c:pt>
                <c:pt idx="32879">
                  <c:v>663</c:v>
                </c:pt>
                <c:pt idx="32880">
                  <c:v>234</c:v>
                </c:pt>
                <c:pt idx="32881">
                  <c:v>275</c:v>
                </c:pt>
                <c:pt idx="32882">
                  <c:v>439</c:v>
                </c:pt>
                <c:pt idx="32883">
                  <c:v>935</c:v>
                </c:pt>
                <c:pt idx="32884">
                  <c:v>779</c:v>
                </c:pt>
                <c:pt idx="32885">
                  <c:v>278</c:v>
                </c:pt>
                <c:pt idx="32886">
                  <c:v>408</c:v>
                </c:pt>
                <c:pt idx="32887">
                  <c:v>363</c:v>
                </c:pt>
                <c:pt idx="32888">
                  <c:v>381</c:v>
                </c:pt>
                <c:pt idx="32889">
                  <c:v>53</c:v>
                </c:pt>
                <c:pt idx="32890">
                  <c:v>174</c:v>
                </c:pt>
                <c:pt idx="32891">
                  <c:v>228</c:v>
                </c:pt>
                <c:pt idx="32892">
                  <c:v>311</c:v>
                </c:pt>
                <c:pt idx="32893">
                  <c:v>309</c:v>
                </c:pt>
                <c:pt idx="32894">
                  <c:v>329</c:v>
                </c:pt>
                <c:pt idx="32895">
                  <c:v>281</c:v>
                </c:pt>
                <c:pt idx="32896">
                  <c:v>172</c:v>
                </c:pt>
                <c:pt idx="32897">
                  <c:v>331</c:v>
                </c:pt>
                <c:pt idx="32898">
                  <c:v>262</c:v>
                </c:pt>
                <c:pt idx="32899">
                  <c:v>357</c:v>
                </c:pt>
                <c:pt idx="32900">
                  <c:v>338</c:v>
                </c:pt>
                <c:pt idx="32901">
                  <c:v>313</c:v>
                </c:pt>
                <c:pt idx="32902">
                  <c:v>268</c:v>
                </c:pt>
                <c:pt idx="32903">
                  <c:v>326</c:v>
                </c:pt>
                <c:pt idx="32904">
                  <c:v>285</c:v>
                </c:pt>
                <c:pt idx="32905">
                  <c:v>230</c:v>
                </c:pt>
                <c:pt idx="32906">
                  <c:v>494</c:v>
                </c:pt>
                <c:pt idx="32907">
                  <c:v>295</c:v>
                </c:pt>
                <c:pt idx="32908">
                  <c:v>362</c:v>
                </c:pt>
                <c:pt idx="32909">
                  <c:v>249</c:v>
                </c:pt>
                <c:pt idx="32910">
                  <c:v>270</c:v>
                </c:pt>
                <c:pt idx="32911">
                  <c:v>263</c:v>
                </c:pt>
                <c:pt idx="32912">
                  <c:v>279</c:v>
                </c:pt>
                <c:pt idx="32913">
                  <c:v>426</c:v>
                </c:pt>
                <c:pt idx="32914">
                  <c:v>18</c:v>
                </c:pt>
                <c:pt idx="32915">
                  <c:v>366</c:v>
                </c:pt>
                <c:pt idx="32916">
                  <c:v>136</c:v>
                </c:pt>
                <c:pt idx="32917">
                  <c:v>216</c:v>
                </c:pt>
                <c:pt idx="32918">
                  <c:v>53</c:v>
                </c:pt>
                <c:pt idx="32919">
                  <c:v>881</c:v>
                </c:pt>
                <c:pt idx="32920">
                  <c:v>156</c:v>
                </c:pt>
                <c:pt idx="32921">
                  <c:v>146</c:v>
                </c:pt>
                <c:pt idx="32922">
                  <c:v>234</c:v>
                </c:pt>
                <c:pt idx="32923">
                  <c:v>53</c:v>
                </c:pt>
                <c:pt idx="32924">
                  <c:v>128</c:v>
                </c:pt>
                <c:pt idx="32925">
                  <c:v>45</c:v>
                </c:pt>
                <c:pt idx="32926">
                  <c:v>72</c:v>
                </c:pt>
                <c:pt idx="32927">
                  <c:v>453</c:v>
                </c:pt>
                <c:pt idx="32928">
                  <c:v>81</c:v>
                </c:pt>
                <c:pt idx="32929">
                  <c:v>130</c:v>
                </c:pt>
                <c:pt idx="32930">
                  <c:v>1026</c:v>
                </c:pt>
                <c:pt idx="32931">
                  <c:v>246</c:v>
                </c:pt>
                <c:pt idx="32932">
                  <c:v>91</c:v>
                </c:pt>
                <c:pt idx="32933">
                  <c:v>69</c:v>
                </c:pt>
                <c:pt idx="32934">
                  <c:v>103</c:v>
                </c:pt>
                <c:pt idx="32935">
                  <c:v>409</c:v>
                </c:pt>
                <c:pt idx="32936">
                  <c:v>89</c:v>
                </c:pt>
                <c:pt idx="32937">
                  <c:v>1366</c:v>
                </c:pt>
                <c:pt idx="32938">
                  <c:v>84</c:v>
                </c:pt>
                <c:pt idx="32939" formatCode="0.00E+00">
                  <c:v>4.8999999999999998E-3</c:v>
                </c:pt>
                <c:pt idx="32940">
                  <c:v>113</c:v>
                </c:pt>
                <c:pt idx="32941">
                  <c:v>46</c:v>
                </c:pt>
                <c:pt idx="32942">
                  <c:v>1099</c:v>
                </c:pt>
                <c:pt idx="32943">
                  <c:v>248</c:v>
                </c:pt>
                <c:pt idx="32944">
                  <c:v>208</c:v>
                </c:pt>
                <c:pt idx="32945">
                  <c:v>65</c:v>
                </c:pt>
                <c:pt idx="32946">
                  <c:v>202</c:v>
                </c:pt>
                <c:pt idx="32947">
                  <c:v>1137</c:v>
                </c:pt>
                <c:pt idx="32948">
                  <c:v>184</c:v>
                </c:pt>
                <c:pt idx="32949">
                  <c:v>82</c:v>
                </c:pt>
                <c:pt idx="32950">
                  <c:v>136</c:v>
                </c:pt>
                <c:pt idx="32951">
                  <c:v>8</c:v>
                </c:pt>
                <c:pt idx="32952">
                  <c:v>76</c:v>
                </c:pt>
                <c:pt idx="32953">
                  <c:v>311</c:v>
                </c:pt>
                <c:pt idx="32954">
                  <c:v>124</c:v>
                </c:pt>
                <c:pt idx="32955">
                  <c:v>103</c:v>
                </c:pt>
                <c:pt idx="32956">
                  <c:v>47</c:v>
                </c:pt>
                <c:pt idx="32957">
                  <c:v>155</c:v>
                </c:pt>
                <c:pt idx="32958">
                  <c:v>268</c:v>
                </c:pt>
                <c:pt idx="32959">
                  <c:v>142</c:v>
                </c:pt>
                <c:pt idx="32960">
                  <c:v>34</c:v>
                </c:pt>
                <c:pt idx="32961">
                  <c:v>25</c:v>
                </c:pt>
                <c:pt idx="32962">
                  <c:v>55</c:v>
                </c:pt>
                <c:pt idx="32963">
                  <c:v>185</c:v>
                </c:pt>
                <c:pt idx="32964">
                  <c:v>34</c:v>
                </c:pt>
                <c:pt idx="32965" formatCode="0.00E+00">
                  <c:v>4.8999999999999998E-3</c:v>
                </c:pt>
                <c:pt idx="32966">
                  <c:v>99</c:v>
                </c:pt>
                <c:pt idx="32967">
                  <c:v>236</c:v>
                </c:pt>
                <c:pt idx="32968">
                  <c:v>111</c:v>
                </c:pt>
                <c:pt idx="32969">
                  <c:v>16</c:v>
                </c:pt>
                <c:pt idx="32970">
                  <c:v>98</c:v>
                </c:pt>
                <c:pt idx="32971">
                  <c:v>107</c:v>
                </c:pt>
                <c:pt idx="32972">
                  <c:v>77</c:v>
                </c:pt>
                <c:pt idx="32973">
                  <c:v>10</c:v>
                </c:pt>
                <c:pt idx="32974">
                  <c:v>282</c:v>
                </c:pt>
                <c:pt idx="32975">
                  <c:v>102</c:v>
                </c:pt>
                <c:pt idx="32976">
                  <c:v>143</c:v>
                </c:pt>
                <c:pt idx="32977">
                  <c:v>226</c:v>
                </c:pt>
                <c:pt idx="32978">
                  <c:v>123</c:v>
                </c:pt>
                <c:pt idx="32979">
                  <c:v>16</c:v>
                </c:pt>
                <c:pt idx="32980">
                  <c:v>18</c:v>
                </c:pt>
                <c:pt idx="32981">
                  <c:v>3</c:v>
                </c:pt>
                <c:pt idx="32982">
                  <c:v>178</c:v>
                </c:pt>
                <c:pt idx="32983">
                  <c:v>346</c:v>
                </c:pt>
                <c:pt idx="32984">
                  <c:v>144</c:v>
                </c:pt>
                <c:pt idx="32985">
                  <c:v>53</c:v>
                </c:pt>
                <c:pt idx="32986">
                  <c:v>173</c:v>
                </c:pt>
                <c:pt idx="32987">
                  <c:v>42</c:v>
                </c:pt>
                <c:pt idx="32988">
                  <c:v>203</c:v>
                </c:pt>
                <c:pt idx="32989">
                  <c:v>216</c:v>
                </c:pt>
                <c:pt idx="32990">
                  <c:v>245</c:v>
                </c:pt>
                <c:pt idx="32991">
                  <c:v>359</c:v>
                </c:pt>
                <c:pt idx="32992">
                  <c:v>328</c:v>
                </c:pt>
                <c:pt idx="32993">
                  <c:v>311</c:v>
                </c:pt>
                <c:pt idx="32994">
                  <c:v>309</c:v>
                </c:pt>
                <c:pt idx="32995">
                  <c:v>306</c:v>
                </c:pt>
                <c:pt idx="32996">
                  <c:v>229</c:v>
                </c:pt>
                <c:pt idx="32997">
                  <c:v>346</c:v>
                </c:pt>
                <c:pt idx="32998">
                  <c:v>917</c:v>
                </c:pt>
                <c:pt idx="32999">
                  <c:v>769</c:v>
                </c:pt>
                <c:pt idx="33000">
                  <c:v>96</c:v>
                </c:pt>
                <c:pt idx="33001">
                  <c:v>359</c:v>
                </c:pt>
                <c:pt idx="33002">
                  <c:v>225</c:v>
                </c:pt>
                <c:pt idx="33003">
                  <c:v>58</c:v>
                </c:pt>
                <c:pt idx="33004">
                  <c:v>43</c:v>
                </c:pt>
                <c:pt idx="33005">
                  <c:v>122</c:v>
                </c:pt>
                <c:pt idx="33006">
                  <c:v>226</c:v>
                </c:pt>
                <c:pt idx="33007">
                  <c:v>124</c:v>
                </c:pt>
                <c:pt idx="33008">
                  <c:v>99</c:v>
                </c:pt>
                <c:pt idx="33009">
                  <c:v>115</c:v>
                </c:pt>
                <c:pt idx="33010">
                  <c:v>44</c:v>
                </c:pt>
                <c:pt idx="33011">
                  <c:v>43</c:v>
                </c:pt>
                <c:pt idx="33012">
                  <c:v>78</c:v>
                </c:pt>
                <c:pt idx="33013">
                  <c:v>323</c:v>
                </c:pt>
                <c:pt idx="33014">
                  <c:v>264</c:v>
                </c:pt>
                <c:pt idx="33015">
                  <c:v>227</c:v>
                </c:pt>
                <c:pt idx="33016">
                  <c:v>198</c:v>
                </c:pt>
                <c:pt idx="33017">
                  <c:v>306</c:v>
                </c:pt>
                <c:pt idx="33018">
                  <c:v>230</c:v>
                </c:pt>
                <c:pt idx="33019">
                  <c:v>328</c:v>
                </c:pt>
                <c:pt idx="33020">
                  <c:v>184</c:v>
                </c:pt>
                <c:pt idx="33021">
                  <c:v>225</c:v>
                </c:pt>
                <c:pt idx="33022">
                  <c:v>273</c:v>
                </c:pt>
                <c:pt idx="33023">
                  <c:v>294</c:v>
                </c:pt>
                <c:pt idx="33024">
                  <c:v>770</c:v>
                </c:pt>
                <c:pt idx="33025">
                  <c:v>143</c:v>
                </c:pt>
                <c:pt idx="33026">
                  <c:v>290</c:v>
                </c:pt>
                <c:pt idx="33027">
                  <c:v>224</c:v>
                </c:pt>
                <c:pt idx="33028">
                  <c:v>795</c:v>
                </c:pt>
                <c:pt idx="33029">
                  <c:v>226</c:v>
                </c:pt>
                <c:pt idx="33030">
                  <c:v>287</c:v>
                </c:pt>
                <c:pt idx="33031">
                  <c:v>293</c:v>
                </c:pt>
                <c:pt idx="33032">
                  <c:v>336</c:v>
                </c:pt>
                <c:pt idx="33033">
                  <c:v>823</c:v>
                </c:pt>
                <c:pt idx="33034">
                  <c:v>205</c:v>
                </c:pt>
                <c:pt idx="33035">
                  <c:v>301</c:v>
                </c:pt>
                <c:pt idx="33036">
                  <c:v>259</c:v>
                </c:pt>
                <c:pt idx="33037">
                  <c:v>331</c:v>
                </c:pt>
                <c:pt idx="33038">
                  <c:v>21</c:v>
                </c:pt>
                <c:pt idx="33039">
                  <c:v>111</c:v>
                </c:pt>
                <c:pt idx="33040">
                  <c:v>331</c:v>
                </c:pt>
                <c:pt idx="33041">
                  <c:v>416</c:v>
                </c:pt>
                <c:pt idx="33042">
                  <c:v>419</c:v>
                </c:pt>
                <c:pt idx="33043">
                  <c:v>124</c:v>
                </c:pt>
                <c:pt idx="33044">
                  <c:v>416</c:v>
                </c:pt>
                <c:pt idx="33045">
                  <c:v>410</c:v>
                </c:pt>
                <c:pt idx="33046">
                  <c:v>258</c:v>
                </c:pt>
                <c:pt idx="33047">
                  <c:v>100</c:v>
                </c:pt>
                <c:pt idx="33048">
                  <c:v>1202</c:v>
                </c:pt>
                <c:pt idx="33049">
                  <c:v>196</c:v>
                </c:pt>
                <c:pt idx="33050">
                  <c:v>395</c:v>
                </c:pt>
                <c:pt idx="33051" formatCode="0.00E+00">
                  <c:v>4.8999999999999998E-3</c:v>
                </c:pt>
                <c:pt idx="33052">
                  <c:v>8</c:v>
                </c:pt>
                <c:pt idx="33053">
                  <c:v>969</c:v>
                </c:pt>
                <c:pt idx="33054">
                  <c:v>612</c:v>
                </c:pt>
                <c:pt idx="33055">
                  <c:v>777</c:v>
                </c:pt>
                <c:pt idx="33056">
                  <c:v>1097</c:v>
                </c:pt>
                <c:pt idx="33057">
                  <c:v>874</c:v>
                </c:pt>
                <c:pt idx="33058">
                  <c:v>1017</c:v>
                </c:pt>
                <c:pt idx="33059">
                  <c:v>941</c:v>
                </c:pt>
                <c:pt idx="33060">
                  <c:v>877</c:v>
                </c:pt>
                <c:pt idx="33061">
                  <c:v>678</c:v>
                </c:pt>
                <c:pt idx="33062">
                  <c:v>536</c:v>
                </c:pt>
                <c:pt idx="33063">
                  <c:v>838</c:v>
                </c:pt>
                <c:pt idx="33064">
                  <c:v>551</c:v>
                </c:pt>
                <c:pt idx="33065">
                  <c:v>1138</c:v>
                </c:pt>
                <c:pt idx="33066">
                  <c:v>617</c:v>
                </c:pt>
                <c:pt idx="33067">
                  <c:v>615</c:v>
                </c:pt>
                <c:pt idx="33068">
                  <c:v>705</c:v>
                </c:pt>
                <c:pt idx="33069">
                  <c:v>405</c:v>
                </c:pt>
                <c:pt idx="33070">
                  <c:v>319</c:v>
                </c:pt>
                <c:pt idx="33071">
                  <c:v>514</c:v>
                </c:pt>
                <c:pt idx="33072">
                  <c:v>496</c:v>
                </c:pt>
                <c:pt idx="33073">
                  <c:v>939</c:v>
                </c:pt>
                <c:pt idx="33074">
                  <c:v>291</c:v>
                </c:pt>
                <c:pt idx="33075">
                  <c:v>767</c:v>
                </c:pt>
                <c:pt idx="33076">
                  <c:v>415</c:v>
                </c:pt>
                <c:pt idx="33077">
                  <c:v>862</c:v>
                </c:pt>
                <c:pt idx="33078">
                  <c:v>52</c:v>
                </c:pt>
                <c:pt idx="33079">
                  <c:v>143</c:v>
                </c:pt>
                <c:pt idx="33080">
                  <c:v>142</c:v>
                </c:pt>
                <c:pt idx="33081">
                  <c:v>188</c:v>
                </c:pt>
                <c:pt idx="33082">
                  <c:v>68</c:v>
                </c:pt>
                <c:pt idx="33083">
                  <c:v>161</c:v>
                </c:pt>
                <c:pt idx="33084">
                  <c:v>262</c:v>
                </c:pt>
                <c:pt idx="33085">
                  <c:v>81</c:v>
                </c:pt>
                <c:pt idx="33086">
                  <c:v>234</c:v>
                </c:pt>
                <c:pt idx="33087">
                  <c:v>320</c:v>
                </c:pt>
                <c:pt idx="33088">
                  <c:v>179</c:v>
                </c:pt>
                <c:pt idx="33089">
                  <c:v>331</c:v>
                </c:pt>
                <c:pt idx="33090">
                  <c:v>9</c:v>
                </c:pt>
                <c:pt idx="33091">
                  <c:v>68</c:v>
                </c:pt>
                <c:pt idx="33092">
                  <c:v>92</c:v>
                </c:pt>
                <c:pt idx="33093">
                  <c:v>76</c:v>
                </c:pt>
                <c:pt idx="33094">
                  <c:v>40</c:v>
                </c:pt>
                <c:pt idx="33095">
                  <c:v>219</c:v>
                </c:pt>
                <c:pt idx="33096">
                  <c:v>173</c:v>
                </c:pt>
                <c:pt idx="33097">
                  <c:v>258</c:v>
                </c:pt>
                <c:pt idx="33098">
                  <c:v>188</c:v>
                </c:pt>
                <c:pt idx="33099">
                  <c:v>232</c:v>
                </c:pt>
                <c:pt idx="33100">
                  <c:v>155</c:v>
                </c:pt>
                <c:pt idx="33101">
                  <c:v>209</c:v>
                </c:pt>
                <c:pt idx="33102">
                  <c:v>365</c:v>
                </c:pt>
                <c:pt idx="33103">
                  <c:v>106</c:v>
                </c:pt>
                <c:pt idx="33104">
                  <c:v>128</c:v>
                </c:pt>
                <c:pt idx="33105">
                  <c:v>129</c:v>
                </c:pt>
                <c:pt idx="33106">
                  <c:v>224</c:v>
                </c:pt>
                <c:pt idx="33107">
                  <c:v>355</c:v>
                </c:pt>
                <c:pt idx="33108">
                  <c:v>298</c:v>
                </c:pt>
                <c:pt idx="33109">
                  <c:v>304</c:v>
                </c:pt>
                <c:pt idx="33110">
                  <c:v>284</c:v>
                </c:pt>
                <c:pt idx="33111">
                  <c:v>289</c:v>
                </c:pt>
                <c:pt idx="33112">
                  <c:v>265</c:v>
                </c:pt>
                <c:pt idx="33113">
                  <c:v>405</c:v>
                </c:pt>
                <c:pt idx="33114">
                  <c:v>248</c:v>
                </c:pt>
                <c:pt idx="33115">
                  <c:v>1014</c:v>
                </c:pt>
                <c:pt idx="33116">
                  <c:v>788</c:v>
                </c:pt>
                <c:pt idx="33117">
                  <c:v>193</c:v>
                </c:pt>
                <c:pt idx="33118">
                  <c:v>367</c:v>
                </c:pt>
                <c:pt idx="33119">
                  <c:v>806</c:v>
                </c:pt>
                <c:pt idx="33120">
                  <c:v>315</c:v>
                </c:pt>
                <c:pt idx="33121">
                  <c:v>333</c:v>
                </c:pt>
                <c:pt idx="33122">
                  <c:v>908</c:v>
                </c:pt>
                <c:pt idx="33123">
                  <c:v>1180</c:v>
                </c:pt>
                <c:pt idx="33124">
                  <c:v>836</c:v>
                </c:pt>
                <c:pt idx="33125">
                  <c:v>355</c:v>
                </c:pt>
                <c:pt idx="33126">
                  <c:v>293</c:v>
                </c:pt>
                <c:pt idx="33127">
                  <c:v>314</c:v>
                </c:pt>
                <c:pt idx="33128">
                  <c:v>310</c:v>
                </c:pt>
                <c:pt idx="33129">
                  <c:v>225</c:v>
                </c:pt>
                <c:pt idx="33130">
                  <c:v>846</c:v>
                </c:pt>
                <c:pt idx="33131">
                  <c:v>83</c:v>
                </c:pt>
                <c:pt idx="33132">
                  <c:v>104</c:v>
                </c:pt>
                <c:pt idx="33133">
                  <c:v>187</c:v>
                </c:pt>
                <c:pt idx="33134">
                  <c:v>112</c:v>
                </c:pt>
                <c:pt idx="33135">
                  <c:v>294</c:v>
                </c:pt>
                <c:pt idx="33136">
                  <c:v>281</c:v>
                </c:pt>
                <c:pt idx="33137">
                  <c:v>272</c:v>
                </c:pt>
                <c:pt idx="33138">
                  <c:v>167</c:v>
                </c:pt>
                <c:pt idx="33139">
                  <c:v>150</c:v>
                </c:pt>
                <c:pt idx="33140">
                  <c:v>885</c:v>
                </c:pt>
                <c:pt idx="33141">
                  <c:v>120</c:v>
                </c:pt>
                <c:pt idx="33142">
                  <c:v>359</c:v>
                </c:pt>
                <c:pt idx="33143">
                  <c:v>349</c:v>
                </c:pt>
                <c:pt idx="33144">
                  <c:v>224</c:v>
                </c:pt>
                <c:pt idx="33145">
                  <c:v>251</c:v>
                </c:pt>
                <c:pt idx="33146">
                  <c:v>390</c:v>
                </c:pt>
                <c:pt idx="33147">
                  <c:v>423</c:v>
                </c:pt>
                <c:pt idx="33148">
                  <c:v>326</c:v>
                </c:pt>
                <c:pt idx="33149">
                  <c:v>707</c:v>
                </c:pt>
                <c:pt idx="33150">
                  <c:v>313</c:v>
                </c:pt>
                <c:pt idx="33151">
                  <c:v>538</c:v>
                </c:pt>
                <c:pt idx="33152">
                  <c:v>327</c:v>
                </c:pt>
                <c:pt idx="33153">
                  <c:v>304</c:v>
                </c:pt>
                <c:pt idx="33154">
                  <c:v>334</c:v>
                </c:pt>
                <c:pt idx="33155">
                  <c:v>29</c:v>
                </c:pt>
                <c:pt idx="33156">
                  <c:v>14</c:v>
                </c:pt>
                <c:pt idx="33157">
                  <c:v>104</c:v>
                </c:pt>
                <c:pt idx="33158" formatCode="0.00E+00">
                  <c:v>4.8999999999999998E-3</c:v>
                </c:pt>
                <c:pt idx="33159">
                  <c:v>958</c:v>
                </c:pt>
                <c:pt idx="33160">
                  <c:v>868</c:v>
                </c:pt>
                <c:pt idx="33161">
                  <c:v>750</c:v>
                </c:pt>
                <c:pt idx="33162">
                  <c:v>258</c:v>
                </c:pt>
                <c:pt idx="33163">
                  <c:v>323</c:v>
                </c:pt>
                <c:pt idx="33164">
                  <c:v>258</c:v>
                </c:pt>
                <c:pt idx="33165">
                  <c:v>524</c:v>
                </c:pt>
                <c:pt idx="33166">
                  <c:v>740</c:v>
                </c:pt>
                <c:pt idx="33167">
                  <c:v>158</c:v>
                </c:pt>
                <c:pt idx="33168">
                  <c:v>522</c:v>
                </c:pt>
                <c:pt idx="33169">
                  <c:v>235</c:v>
                </c:pt>
                <c:pt idx="33170">
                  <c:v>534</c:v>
                </c:pt>
                <c:pt idx="33171">
                  <c:v>272</c:v>
                </c:pt>
                <c:pt idx="33172">
                  <c:v>266</c:v>
                </c:pt>
                <c:pt idx="33173">
                  <c:v>241</c:v>
                </c:pt>
                <c:pt idx="33174">
                  <c:v>299</c:v>
                </c:pt>
                <c:pt idx="33175">
                  <c:v>302</c:v>
                </c:pt>
                <c:pt idx="33176">
                  <c:v>388</c:v>
                </c:pt>
                <c:pt idx="33177">
                  <c:v>939</c:v>
                </c:pt>
                <c:pt idx="33178">
                  <c:v>929</c:v>
                </c:pt>
                <c:pt idx="33179">
                  <c:v>357</c:v>
                </c:pt>
                <c:pt idx="33180">
                  <c:v>904</c:v>
                </c:pt>
                <c:pt idx="33181">
                  <c:v>380</c:v>
                </c:pt>
                <c:pt idx="33182">
                  <c:v>568</c:v>
                </c:pt>
                <c:pt idx="33183">
                  <c:v>350</c:v>
                </c:pt>
                <c:pt idx="33184">
                  <c:v>258</c:v>
                </c:pt>
                <c:pt idx="33185">
                  <c:v>284</c:v>
                </c:pt>
                <c:pt idx="33186">
                  <c:v>355</c:v>
                </c:pt>
                <c:pt idx="33187">
                  <c:v>368</c:v>
                </c:pt>
                <c:pt idx="33188">
                  <c:v>371</c:v>
                </c:pt>
                <c:pt idx="33189">
                  <c:v>386</c:v>
                </c:pt>
                <c:pt idx="33190">
                  <c:v>248</c:v>
                </c:pt>
                <c:pt idx="33191">
                  <c:v>323</c:v>
                </c:pt>
                <c:pt idx="33192">
                  <c:v>256</c:v>
                </c:pt>
                <c:pt idx="33193">
                  <c:v>194</c:v>
                </c:pt>
                <c:pt idx="33194">
                  <c:v>381</c:v>
                </c:pt>
                <c:pt idx="33195">
                  <c:v>67</c:v>
                </c:pt>
                <c:pt idx="33196">
                  <c:v>40</c:v>
                </c:pt>
                <c:pt idx="33197">
                  <c:v>99</c:v>
                </c:pt>
                <c:pt idx="33198">
                  <c:v>36</c:v>
                </c:pt>
                <c:pt idx="33199">
                  <c:v>18</c:v>
                </c:pt>
                <c:pt idx="33200">
                  <c:v>39</c:v>
                </c:pt>
                <c:pt idx="33201">
                  <c:v>134</c:v>
                </c:pt>
                <c:pt idx="33202" formatCode="0.00E+00">
                  <c:v>4.8999999999999998E-3</c:v>
                </c:pt>
                <c:pt idx="33203">
                  <c:v>60</c:v>
                </c:pt>
                <c:pt idx="33204">
                  <c:v>123</c:v>
                </c:pt>
                <c:pt idx="33205">
                  <c:v>188</c:v>
                </c:pt>
                <c:pt idx="33206">
                  <c:v>323</c:v>
                </c:pt>
                <c:pt idx="33207">
                  <c:v>363</c:v>
                </c:pt>
                <c:pt idx="33208">
                  <c:v>176</c:v>
                </c:pt>
                <c:pt idx="33209">
                  <c:v>320</c:v>
                </c:pt>
                <c:pt idx="33210">
                  <c:v>415</c:v>
                </c:pt>
                <c:pt idx="33211">
                  <c:v>302</c:v>
                </c:pt>
                <c:pt idx="33212">
                  <c:v>127</c:v>
                </c:pt>
                <c:pt idx="33213">
                  <c:v>248</c:v>
                </c:pt>
                <c:pt idx="33214">
                  <c:v>139</c:v>
                </c:pt>
                <c:pt idx="33215">
                  <c:v>287</c:v>
                </c:pt>
                <c:pt idx="33216">
                  <c:v>199</c:v>
                </c:pt>
                <c:pt idx="33217">
                  <c:v>85</c:v>
                </c:pt>
                <c:pt idx="33218">
                  <c:v>34</c:v>
                </c:pt>
                <c:pt idx="33219">
                  <c:v>105</c:v>
                </c:pt>
                <c:pt idx="33220">
                  <c:v>49</c:v>
                </c:pt>
                <c:pt idx="33221">
                  <c:v>61</c:v>
                </c:pt>
                <c:pt idx="33222">
                  <c:v>153</c:v>
                </c:pt>
                <c:pt idx="33223">
                  <c:v>396</c:v>
                </c:pt>
                <c:pt idx="33224">
                  <c:v>165</c:v>
                </c:pt>
                <c:pt idx="33225">
                  <c:v>662</c:v>
                </c:pt>
                <c:pt idx="33226">
                  <c:v>301</c:v>
                </c:pt>
                <c:pt idx="33227">
                  <c:v>248</c:v>
                </c:pt>
                <c:pt idx="33228">
                  <c:v>226</c:v>
                </c:pt>
                <c:pt idx="33229">
                  <c:v>226</c:v>
                </c:pt>
                <c:pt idx="33230">
                  <c:v>153</c:v>
                </c:pt>
                <c:pt idx="33231">
                  <c:v>133</c:v>
                </c:pt>
                <c:pt idx="33232">
                  <c:v>757</c:v>
                </c:pt>
                <c:pt idx="33233">
                  <c:v>216</c:v>
                </c:pt>
                <c:pt idx="33234">
                  <c:v>1336</c:v>
                </c:pt>
                <c:pt idx="33235">
                  <c:v>176</c:v>
                </c:pt>
                <c:pt idx="33236">
                  <c:v>87</c:v>
                </c:pt>
                <c:pt idx="33237">
                  <c:v>234</c:v>
                </c:pt>
                <c:pt idx="33238">
                  <c:v>115</c:v>
                </c:pt>
                <c:pt idx="33239">
                  <c:v>127</c:v>
                </c:pt>
                <c:pt idx="33240">
                  <c:v>204</c:v>
                </c:pt>
                <c:pt idx="33241">
                  <c:v>209</c:v>
                </c:pt>
                <c:pt idx="33242">
                  <c:v>59</c:v>
                </c:pt>
                <c:pt idx="33243">
                  <c:v>89</c:v>
                </c:pt>
                <c:pt idx="33244">
                  <c:v>157</c:v>
                </c:pt>
                <c:pt idx="33245">
                  <c:v>119</c:v>
                </c:pt>
                <c:pt idx="33246">
                  <c:v>251</c:v>
                </c:pt>
                <c:pt idx="33247">
                  <c:v>280</c:v>
                </c:pt>
                <c:pt idx="33248">
                  <c:v>365</c:v>
                </c:pt>
                <c:pt idx="33249">
                  <c:v>1142</c:v>
                </c:pt>
                <c:pt idx="33250">
                  <c:v>257</c:v>
                </c:pt>
                <c:pt idx="33251">
                  <c:v>1025</c:v>
                </c:pt>
                <c:pt idx="33252">
                  <c:v>354</c:v>
                </c:pt>
                <c:pt idx="33253">
                  <c:v>361</c:v>
                </c:pt>
                <c:pt idx="33254">
                  <c:v>285</c:v>
                </c:pt>
                <c:pt idx="33255">
                  <c:v>927</c:v>
                </c:pt>
                <c:pt idx="33256">
                  <c:v>341</c:v>
                </c:pt>
                <c:pt idx="33257">
                  <c:v>234</c:v>
                </c:pt>
                <c:pt idx="33258">
                  <c:v>452</c:v>
                </c:pt>
                <c:pt idx="33259">
                  <c:v>180</c:v>
                </c:pt>
                <c:pt idx="33260">
                  <c:v>201</c:v>
                </c:pt>
                <c:pt idx="33261">
                  <c:v>547</c:v>
                </c:pt>
                <c:pt idx="33262">
                  <c:v>599</c:v>
                </c:pt>
                <c:pt idx="33263">
                  <c:v>244</c:v>
                </c:pt>
                <c:pt idx="33264">
                  <c:v>388</c:v>
                </c:pt>
                <c:pt idx="33265">
                  <c:v>230</c:v>
                </c:pt>
                <c:pt idx="33266">
                  <c:v>221</c:v>
                </c:pt>
                <c:pt idx="33267">
                  <c:v>226</c:v>
                </c:pt>
                <c:pt idx="33268">
                  <c:v>141</c:v>
                </c:pt>
                <c:pt idx="33269">
                  <c:v>317</c:v>
                </c:pt>
                <c:pt idx="33270">
                  <c:v>720</c:v>
                </c:pt>
                <c:pt idx="33271">
                  <c:v>330</c:v>
                </c:pt>
                <c:pt idx="33272">
                  <c:v>944</c:v>
                </c:pt>
                <c:pt idx="33273">
                  <c:v>437</c:v>
                </c:pt>
                <c:pt idx="33274">
                  <c:v>431</c:v>
                </c:pt>
                <c:pt idx="33275">
                  <c:v>395</c:v>
                </c:pt>
                <c:pt idx="33276">
                  <c:v>732</c:v>
                </c:pt>
                <c:pt idx="33277">
                  <c:v>487</c:v>
                </c:pt>
                <c:pt idx="33278">
                  <c:v>856</c:v>
                </c:pt>
                <c:pt idx="33279">
                  <c:v>351</c:v>
                </c:pt>
                <c:pt idx="33280">
                  <c:v>859</c:v>
                </c:pt>
                <c:pt idx="33281">
                  <c:v>568</c:v>
                </c:pt>
                <c:pt idx="33282">
                  <c:v>422</c:v>
                </c:pt>
                <c:pt idx="33283">
                  <c:v>708</c:v>
                </c:pt>
                <c:pt idx="33284">
                  <c:v>247</c:v>
                </c:pt>
                <c:pt idx="33285">
                  <c:v>353</c:v>
                </c:pt>
                <c:pt idx="33286">
                  <c:v>256</c:v>
                </c:pt>
                <c:pt idx="33287">
                  <c:v>432</c:v>
                </c:pt>
                <c:pt idx="33288">
                  <c:v>299</c:v>
                </c:pt>
                <c:pt idx="33289">
                  <c:v>252</c:v>
                </c:pt>
                <c:pt idx="33290">
                  <c:v>238</c:v>
                </c:pt>
                <c:pt idx="33291">
                  <c:v>197</c:v>
                </c:pt>
                <c:pt idx="33292">
                  <c:v>163</c:v>
                </c:pt>
                <c:pt idx="33293">
                  <c:v>249</c:v>
                </c:pt>
                <c:pt idx="33294">
                  <c:v>225</c:v>
                </c:pt>
                <c:pt idx="33295">
                  <c:v>224</c:v>
                </c:pt>
                <c:pt idx="33296">
                  <c:v>259</c:v>
                </c:pt>
                <c:pt idx="33297">
                  <c:v>468</c:v>
                </c:pt>
                <c:pt idx="33298">
                  <c:v>232</c:v>
                </c:pt>
                <c:pt idx="33299">
                  <c:v>411</c:v>
                </c:pt>
                <c:pt idx="33300">
                  <c:v>798</c:v>
                </c:pt>
                <c:pt idx="33301">
                  <c:v>304</c:v>
                </c:pt>
                <c:pt idx="33302">
                  <c:v>273</c:v>
                </c:pt>
                <c:pt idx="33303">
                  <c:v>246</c:v>
                </c:pt>
                <c:pt idx="33304">
                  <c:v>686</c:v>
                </c:pt>
                <c:pt idx="33305">
                  <c:v>229</c:v>
                </c:pt>
                <c:pt idx="33306">
                  <c:v>432</c:v>
                </c:pt>
                <c:pt idx="33307">
                  <c:v>363</c:v>
                </c:pt>
                <c:pt idx="33308">
                  <c:v>313</c:v>
                </c:pt>
                <c:pt idx="33309">
                  <c:v>412</c:v>
                </c:pt>
                <c:pt idx="33310">
                  <c:v>331</c:v>
                </c:pt>
                <c:pt idx="33311">
                  <c:v>715</c:v>
                </c:pt>
                <c:pt idx="33312">
                  <c:v>435</c:v>
                </c:pt>
                <c:pt idx="33313">
                  <c:v>578</c:v>
                </c:pt>
                <c:pt idx="33314">
                  <c:v>319</c:v>
                </c:pt>
                <c:pt idx="33315">
                  <c:v>865</c:v>
                </c:pt>
                <c:pt idx="33316">
                  <c:v>254</c:v>
                </c:pt>
                <c:pt idx="33317">
                  <c:v>853</c:v>
                </c:pt>
                <c:pt idx="33318">
                  <c:v>901</c:v>
                </c:pt>
                <c:pt idx="33319">
                  <c:v>185</c:v>
                </c:pt>
                <c:pt idx="33320">
                  <c:v>145</c:v>
                </c:pt>
                <c:pt idx="33321">
                  <c:v>239</c:v>
                </c:pt>
                <c:pt idx="33322">
                  <c:v>249</c:v>
                </c:pt>
                <c:pt idx="33323">
                  <c:v>261</c:v>
                </c:pt>
                <c:pt idx="33324">
                  <c:v>193</c:v>
                </c:pt>
                <c:pt idx="33325">
                  <c:v>207</c:v>
                </c:pt>
                <c:pt idx="33326">
                  <c:v>699</c:v>
                </c:pt>
                <c:pt idx="33327">
                  <c:v>195</c:v>
                </c:pt>
                <c:pt idx="33328">
                  <c:v>144</c:v>
                </c:pt>
                <c:pt idx="33329">
                  <c:v>192</c:v>
                </c:pt>
                <c:pt idx="33330">
                  <c:v>315</c:v>
                </c:pt>
                <c:pt idx="33331">
                  <c:v>377</c:v>
                </c:pt>
                <c:pt idx="33332">
                  <c:v>979</c:v>
                </c:pt>
                <c:pt idx="33333">
                  <c:v>830</c:v>
                </c:pt>
                <c:pt idx="33334">
                  <c:v>1015</c:v>
                </c:pt>
                <c:pt idx="33335">
                  <c:v>775</c:v>
                </c:pt>
                <c:pt idx="33336">
                  <c:v>397</c:v>
                </c:pt>
                <c:pt idx="33337">
                  <c:v>255</c:v>
                </c:pt>
                <c:pt idx="33338">
                  <c:v>885</c:v>
                </c:pt>
                <c:pt idx="33339">
                  <c:v>739</c:v>
                </c:pt>
                <c:pt idx="33340">
                  <c:v>274</c:v>
                </c:pt>
                <c:pt idx="33341">
                  <c:v>251</c:v>
                </c:pt>
                <c:pt idx="33342">
                  <c:v>790</c:v>
                </c:pt>
                <c:pt idx="33343">
                  <c:v>227</c:v>
                </c:pt>
                <c:pt idx="33344">
                  <c:v>242</c:v>
                </c:pt>
                <c:pt idx="33345">
                  <c:v>372</c:v>
                </c:pt>
                <c:pt idx="33346">
                  <c:v>290</c:v>
                </c:pt>
                <c:pt idx="33347">
                  <c:v>228</c:v>
                </c:pt>
                <c:pt idx="33348">
                  <c:v>401</c:v>
                </c:pt>
                <c:pt idx="33349">
                  <c:v>283</c:v>
                </c:pt>
                <c:pt idx="33350">
                  <c:v>208</c:v>
                </c:pt>
                <c:pt idx="33351">
                  <c:v>346</c:v>
                </c:pt>
                <c:pt idx="33352">
                  <c:v>290</c:v>
                </c:pt>
                <c:pt idx="33353">
                  <c:v>252</c:v>
                </c:pt>
                <c:pt idx="33354">
                  <c:v>274</c:v>
                </c:pt>
                <c:pt idx="33355">
                  <c:v>93</c:v>
                </c:pt>
                <c:pt idx="33356">
                  <c:v>131</c:v>
                </c:pt>
                <c:pt idx="33357">
                  <c:v>171</c:v>
                </c:pt>
                <c:pt idx="33358">
                  <c:v>110</c:v>
                </c:pt>
                <c:pt idx="33359">
                  <c:v>242</c:v>
                </c:pt>
                <c:pt idx="33360">
                  <c:v>222</c:v>
                </c:pt>
                <c:pt idx="33361">
                  <c:v>423</c:v>
                </c:pt>
                <c:pt idx="33362">
                  <c:v>124</c:v>
                </c:pt>
                <c:pt idx="33363">
                  <c:v>99</c:v>
                </c:pt>
                <c:pt idx="33364">
                  <c:v>106</c:v>
                </c:pt>
                <c:pt idx="33365">
                  <c:v>767</c:v>
                </c:pt>
                <c:pt idx="33366">
                  <c:v>212</c:v>
                </c:pt>
                <c:pt idx="33367">
                  <c:v>270</c:v>
                </c:pt>
                <c:pt idx="33368">
                  <c:v>261</c:v>
                </c:pt>
                <c:pt idx="33369">
                  <c:v>244</c:v>
                </c:pt>
                <c:pt idx="33370">
                  <c:v>804</c:v>
                </c:pt>
                <c:pt idx="33371">
                  <c:v>444</c:v>
                </c:pt>
                <c:pt idx="33372">
                  <c:v>819</c:v>
                </c:pt>
                <c:pt idx="33373">
                  <c:v>681</c:v>
                </c:pt>
                <c:pt idx="33374">
                  <c:v>361</c:v>
                </c:pt>
                <c:pt idx="33375">
                  <c:v>302</c:v>
                </c:pt>
                <c:pt idx="33376">
                  <c:v>304</c:v>
                </c:pt>
                <c:pt idx="33377">
                  <c:v>280</c:v>
                </c:pt>
                <c:pt idx="33378">
                  <c:v>782</c:v>
                </c:pt>
                <c:pt idx="33379">
                  <c:v>775</c:v>
                </c:pt>
                <c:pt idx="33380">
                  <c:v>401</c:v>
                </c:pt>
                <c:pt idx="33381">
                  <c:v>714</c:v>
                </c:pt>
                <c:pt idx="33382">
                  <c:v>481</c:v>
                </c:pt>
                <c:pt idx="33383">
                  <c:v>560</c:v>
                </c:pt>
                <c:pt idx="33384">
                  <c:v>967</c:v>
                </c:pt>
                <c:pt idx="33385">
                  <c:v>826</c:v>
                </c:pt>
                <c:pt idx="33386">
                  <c:v>1231</c:v>
                </c:pt>
                <c:pt idx="33387">
                  <c:v>393</c:v>
                </c:pt>
                <c:pt idx="33388">
                  <c:v>405</c:v>
                </c:pt>
                <c:pt idx="33389">
                  <c:v>573</c:v>
                </c:pt>
                <c:pt idx="33390">
                  <c:v>496</c:v>
                </c:pt>
                <c:pt idx="33391">
                  <c:v>1365</c:v>
                </c:pt>
                <c:pt idx="33392">
                  <c:v>653</c:v>
                </c:pt>
                <c:pt idx="33393">
                  <c:v>479</c:v>
                </c:pt>
                <c:pt idx="33394">
                  <c:v>526</c:v>
                </c:pt>
                <c:pt idx="33395">
                  <c:v>1473</c:v>
                </c:pt>
                <c:pt idx="33396">
                  <c:v>1555</c:v>
                </c:pt>
                <c:pt idx="33397">
                  <c:v>858</c:v>
                </c:pt>
                <c:pt idx="33398">
                  <c:v>1125</c:v>
                </c:pt>
                <c:pt idx="33399">
                  <c:v>1013</c:v>
                </c:pt>
                <c:pt idx="33400">
                  <c:v>896</c:v>
                </c:pt>
                <c:pt idx="33401">
                  <c:v>1009</c:v>
                </c:pt>
                <c:pt idx="33402">
                  <c:v>978</c:v>
                </c:pt>
                <c:pt idx="33403">
                  <c:v>166</c:v>
                </c:pt>
                <c:pt idx="33404">
                  <c:v>218</c:v>
                </c:pt>
                <c:pt idx="33405">
                  <c:v>108</c:v>
                </c:pt>
                <c:pt idx="33406">
                  <c:v>115</c:v>
                </c:pt>
                <c:pt idx="33407">
                  <c:v>29</c:v>
                </c:pt>
                <c:pt idx="33408">
                  <c:v>182</c:v>
                </c:pt>
                <c:pt idx="33409">
                  <c:v>96</c:v>
                </c:pt>
                <c:pt idx="33410">
                  <c:v>85</c:v>
                </c:pt>
                <c:pt idx="33411">
                  <c:v>64</c:v>
                </c:pt>
                <c:pt idx="33412">
                  <c:v>48</c:v>
                </c:pt>
                <c:pt idx="33413">
                  <c:v>97</c:v>
                </c:pt>
                <c:pt idx="33414">
                  <c:v>230</c:v>
                </c:pt>
                <c:pt idx="33415">
                  <c:v>601</c:v>
                </c:pt>
                <c:pt idx="33416">
                  <c:v>405</c:v>
                </c:pt>
                <c:pt idx="33417">
                  <c:v>266</c:v>
                </c:pt>
                <c:pt idx="33418">
                  <c:v>394</c:v>
                </c:pt>
                <c:pt idx="33419">
                  <c:v>367</c:v>
                </c:pt>
                <c:pt idx="33420">
                  <c:v>272</c:v>
                </c:pt>
                <c:pt idx="33421">
                  <c:v>297</c:v>
                </c:pt>
                <c:pt idx="33422">
                  <c:v>740</c:v>
                </c:pt>
                <c:pt idx="33423">
                  <c:v>184</c:v>
                </c:pt>
                <c:pt idx="33424">
                  <c:v>661</c:v>
                </c:pt>
                <c:pt idx="33425">
                  <c:v>364</c:v>
                </c:pt>
                <c:pt idx="33426">
                  <c:v>323</c:v>
                </c:pt>
                <c:pt idx="33427">
                  <c:v>760</c:v>
                </c:pt>
                <c:pt idx="33428">
                  <c:v>476</c:v>
                </c:pt>
                <c:pt idx="33429">
                  <c:v>915</c:v>
                </c:pt>
                <c:pt idx="33430">
                  <c:v>1025</c:v>
                </c:pt>
                <c:pt idx="33431">
                  <c:v>1199</c:v>
                </c:pt>
                <c:pt idx="33432">
                  <c:v>1090</c:v>
                </c:pt>
                <c:pt idx="33433">
                  <c:v>706</c:v>
                </c:pt>
                <c:pt idx="33434">
                  <c:v>1139</c:v>
                </c:pt>
                <c:pt idx="33435">
                  <c:v>496</c:v>
                </c:pt>
                <c:pt idx="33436">
                  <c:v>1027</c:v>
                </c:pt>
                <c:pt idx="33437">
                  <c:v>979</c:v>
                </c:pt>
                <c:pt idx="33438">
                  <c:v>214</c:v>
                </c:pt>
                <c:pt idx="33439">
                  <c:v>645</c:v>
                </c:pt>
                <c:pt idx="33440">
                  <c:v>1021</c:v>
                </c:pt>
                <c:pt idx="33441">
                  <c:v>203</c:v>
                </c:pt>
                <c:pt idx="33442">
                  <c:v>215</c:v>
                </c:pt>
                <c:pt idx="33443">
                  <c:v>237</c:v>
                </c:pt>
                <c:pt idx="33444">
                  <c:v>952</c:v>
                </c:pt>
                <c:pt idx="33445">
                  <c:v>179</c:v>
                </c:pt>
                <c:pt idx="33446">
                  <c:v>303</c:v>
                </c:pt>
                <c:pt idx="33447">
                  <c:v>825</c:v>
                </c:pt>
                <c:pt idx="33448">
                  <c:v>163</c:v>
                </c:pt>
                <c:pt idx="33449">
                  <c:v>807</c:v>
                </c:pt>
                <c:pt idx="33450">
                  <c:v>177</c:v>
                </c:pt>
                <c:pt idx="33451">
                  <c:v>320</c:v>
                </c:pt>
                <c:pt idx="33452">
                  <c:v>189</c:v>
                </c:pt>
                <c:pt idx="33453">
                  <c:v>108</c:v>
                </c:pt>
                <c:pt idx="33454">
                  <c:v>77</c:v>
                </c:pt>
                <c:pt idx="33455">
                  <c:v>187</c:v>
                </c:pt>
                <c:pt idx="33456">
                  <c:v>165</c:v>
                </c:pt>
                <c:pt idx="33457" formatCode="0.00E+00">
                  <c:v>4.8999999999999998E-3</c:v>
                </c:pt>
                <c:pt idx="33458">
                  <c:v>171</c:v>
                </c:pt>
                <c:pt idx="33459">
                  <c:v>750</c:v>
                </c:pt>
                <c:pt idx="33460">
                  <c:v>780</c:v>
                </c:pt>
                <c:pt idx="33461">
                  <c:v>742</c:v>
                </c:pt>
                <c:pt idx="33462">
                  <c:v>686</c:v>
                </c:pt>
                <c:pt idx="33463">
                  <c:v>694</c:v>
                </c:pt>
                <c:pt idx="33464">
                  <c:v>523</c:v>
                </c:pt>
                <c:pt idx="33465">
                  <c:v>296</c:v>
                </c:pt>
                <c:pt idx="33466">
                  <c:v>531</c:v>
                </c:pt>
                <c:pt idx="33467">
                  <c:v>296</c:v>
                </c:pt>
                <c:pt idx="33468">
                  <c:v>319</c:v>
                </c:pt>
                <c:pt idx="33469">
                  <c:v>228</c:v>
                </c:pt>
                <c:pt idx="33470">
                  <c:v>237</c:v>
                </c:pt>
                <c:pt idx="33471">
                  <c:v>462</c:v>
                </c:pt>
                <c:pt idx="33472">
                  <c:v>454</c:v>
                </c:pt>
                <c:pt idx="33473">
                  <c:v>815</c:v>
                </c:pt>
                <c:pt idx="33474">
                  <c:v>514</c:v>
                </c:pt>
                <c:pt idx="33475">
                  <c:v>795</c:v>
                </c:pt>
                <c:pt idx="33476">
                  <c:v>821</c:v>
                </c:pt>
                <c:pt idx="33477">
                  <c:v>826</c:v>
                </c:pt>
                <c:pt idx="33478">
                  <c:v>558</c:v>
                </c:pt>
                <c:pt idx="33479">
                  <c:v>630</c:v>
                </c:pt>
                <c:pt idx="33480">
                  <c:v>399</c:v>
                </c:pt>
                <c:pt idx="33481">
                  <c:v>852</c:v>
                </c:pt>
                <c:pt idx="33482">
                  <c:v>711</c:v>
                </c:pt>
                <c:pt idx="33483">
                  <c:v>403</c:v>
                </c:pt>
                <c:pt idx="33484">
                  <c:v>384</c:v>
                </c:pt>
                <c:pt idx="33485">
                  <c:v>1186</c:v>
                </c:pt>
                <c:pt idx="33486">
                  <c:v>293</c:v>
                </c:pt>
                <c:pt idx="33487">
                  <c:v>478</c:v>
                </c:pt>
                <c:pt idx="33488">
                  <c:v>331</c:v>
                </c:pt>
                <c:pt idx="33489">
                  <c:v>344</c:v>
                </c:pt>
                <c:pt idx="33490">
                  <c:v>346</c:v>
                </c:pt>
                <c:pt idx="33491">
                  <c:v>1047</c:v>
                </c:pt>
                <c:pt idx="33492">
                  <c:v>770</c:v>
                </c:pt>
                <c:pt idx="33493">
                  <c:v>653</c:v>
                </c:pt>
                <c:pt idx="33494">
                  <c:v>1301</c:v>
                </c:pt>
                <c:pt idx="33495">
                  <c:v>323</c:v>
                </c:pt>
                <c:pt idx="33496">
                  <c:v>133</c:v>
                </c:pt>
                <c:pt idx="33497">
                  <c:v>302</c:v>
                </c:pt>
                <c:pt idx="33498">
                  <c:v>139</c:v>
                </c:pt>
                <c:pt idx="33499">
                  <c:v>325</c:v>
                </c:pt>
                <c:pt idx="33500">
                  <c:v>215</c:v>
                </c:pt>
                <c:pt idx="33501">
                  <c:v>216</c:v>
                </c:pt>
                <c:pt idx="33502">
                  <c:v>78</c:v>
                </c:pt>
                <c:pt idx="33503">
                  <c:v>229</c:v>
                </c:pt>
                <c:pt idx="33504">
                  <c:v>182</c:v>
                </c:pt>
                <c:pt idx="33505">
                  <c:v>72</c:v>
                </c:pt>
                <c:pt idx="33506">
                  <c:v>634</c:v>
                </c:pt>
                <c:pt idx="33507">
                  <c:v>290</c:v>
                </c:pt>
                <c:pt idx="33508">
                  <c:v>717</c:v>
                </c:pt>
                <c:pt idx="33509">
                  <c:v>852</c:v>
                </c:pt>
                <c:pt idx="33510">
                  <c:v>360</c:v>
                </c:pt>
                <c:pt idx="33511">
                  <c:v>283</c:v>
                </c:pt>
                <c:pt idx="33512">
                  <c:v>777</c:v>
                </c:pt>
                <c:pt idx="33513">
                  <c:v>277</c:v>
                </c:pt>
                <c:pt idx="33514">
                  <c:v>291</c:v>
                </c:pt>
                <c:pt idx="33515">
                  <c:v>224</c:v>
                </c:pt>
                <c:pt idx="33516">
                  <c:v>490</c:v>
                </c:pt>
                <c:pt idx="33517">
                  <c:v>281</c:v>
                </c:pt>
                <c:pt idx="33518">
                  <c:v>952</c:v>
                </c:pt>
                <c:pt idx="33519">
                  <c:v>213</c:v>
                </c:pt>
                <c:pt idx="33520">
                  <c:v>185</c:v>
                </c:pt>
                <c:pt idx="33521">
                  <c:v>279</c:v>
                </c:pt>
                <c:pt idx="33522">
                  <c:v>242</c:v>
                </c:pt>
                <c:pt idx="33523">
                  <c:v>242</c:v>
                </c:pt>
                <c:pt idx="33524">
                  <c:v>235</c:v>
                </c:pt>
                <c:pt idx="33525">
                  <c:v>359</c:v>
                </c:pt>
                <c:pt idx="33526">
                  <c:v>253</c:v>
                </c:pt>
                <c:pt idx="33527">
                  <c:v>216</c:v>
                </c:pt>
                <c:pt idx="33528">
                  <c:v>865</c:v>
                </c:pt>
                <c:pt idx="33529">
                  <c:v>681</c:v>
                </c:pt>
                <c:pt idx="33530">
                  <c:v>745</c:v>
                </c:pt>
                <c:pt idx="33531">
                  <c:v>217</c:v>
                </c:pt>
                <c:pt idx="33532">
                  <c:v>174</c:v>
                </c:pt>
                <c:pt idx="33533">
                  <c:v>446</c:v>
                </c:pt>
                <c:pt idx="33534">
                  <c:v>269</c:v>
                </c:pt>
                <c:pt idx="33535">
                  <c:v>227</c:v>
                </c:pt>
                <c:pt idx="33536">
                  <c:v>261</c:v>
                </c:pt>
                <c:pt idx="33537">
                  <c:v>250</c:v>
                </c:pt>
                <c:pt idx="33538">
                  <c:v>191</c:v>
                </c:pt>
                <c:pt idx="33539">
                  <c:v>202</c:v>
                </c:pt>
                <c:pt idx="33540">
                  <c:v>408</c:v>
                </c:pt>
                <c:pt idx="33541">
                  <c:v>270</c:v>
                </c:pt>
                <c:pt idx="33542">
                  <c:v>310</c:v>
                </c:pt>
                <c:pt idx="33543">
                  <c:v>167</c:v>
                </c:pt>
                <c:pt idx="33544">
                  <c:v>176</c:v>
                </c:pt>
                <c:pt idx="33545">
                  <c:v>202</c:v>
                </c:pt>
                <c:pt idx="33546">
                  <c:v>296</c:v>
                </c:pt>
                <c:pt idx="33547">
                  <c:v>108</c:v>
                </c:pt>
                <c:pt idx="33548">
                  <c:v>200</c:v>
                </c:pt>
                <c:pt idx="33549">
                  <c:v>254</c:v>
                </c:pt>
                <c:pt idx="33550">
                  <c:v>97</c:v>
                </c:pt>
                <c:pt idx="33551">
                  <c:v>65</c:v>
                </c:pt>
                <c:pt idx="33552">
                  <c:v>78</c:v>
                </c:pt>
                <c:pt idx="33553">
                  <c:v>207</c:v>
                </c:pt>
                <c:pt idx="33554">
                  <c:v>214</c:v>
                </c:pt>
                <c:pt idx="33555">
                  <c:v>977</c:v>
                </c:pt>
                <c:pt idx="33556">
                  <c:v>235</c:v>
                </c:pt>
                <c:pt idx="33557">
                  <c:v>834</c:v>
                </c:pt>
                <c:pt idx="33558">
                  <c:v>248</c:v>
                </c:pt>
                <c:pt idx="33559">
                  <c:v>255</c:v>
                </c:pt>
                <c:pt idx="33560">
                  <c:v>236</c:v>
                </c:pt>
                <c:pt idx="33561">
                  <c:v>820</c:v>
                </c:pt>
                <c:pt idx="33562">
                  <c:v>219</c:v>
                </c:pt>
                <c:pt idx="33563">
                  <c:v>333</c:v>
                </c:pt>
                <c:pt idx="33564">
                  <c:v>840</c:v>
                </c:pt>
                <c:pt idx="33565">
                  <c:v>839</c:v>
                </c:pt>
                <c:pt idx="33566">
                  <c:v>239</c:v>
                </c:pt>
                <c:pt idx="33567">
                  <c:v>78</c:v>
                </c:pt>
                <c:pt idx="33568">
                  <c:v>56</c:v>
                </c:pt>
                <c:pt idx="33569">
                  <c:v>243</c:v>
                </c:pt>
                <c:pt idx="33570" formatCode="0.00E+00">
                  <c:v>4.8999999999999998E-3</c:v>
                </c:pt>
                <c:pt idx="33571">
                  <c:v>132</c:v>
                </c:pt>
                <c:pt idx="33572">
                  <c:v>107</c:v>
                </c:pt>
                <c:pt idx="33573">
                  <c:v>174</c:v>
                </c:pt>
                <c:pt idx="33574">
                  <c:v>36</c:v>
                </c:pt>
                <c:pt idx="33575">
                  <c:v>165</c:v>
                </c:pt>
                <c:pt idx="33576">
                  <c:v>123</c:v>
                </c:pt>
                <c:pt idx="33577">
                  <c:v>192</c:v>
                </c:pt>
                <c:pt idx="33578">
                  <c:v>147</c:v>
                </c:pt>
                <c:pt idx="33579">
                  <c:v>106</c:v>
                </c:pt>
                <c:pt idx="33580">
                  <c:v>182</c:v>
                </c:pt>
                <c:pt idx="33581">
                  <c:v>151</c:v>
                </c:pt>
                <c:pt idx="33582">
                  <c:v>294</c:v>
                </c:pt>
                <c:pt idx="33583" formatCode="0.00E+00">
                  <c:v>4.8999999999999998E-3</c:v>
                </c:pt>
                <c:pt idx="33584">
                  <c:v>135</c:v>
                </c:pt>
                <c:pt idx="33585">
                  <c:v>464</c:v>
                </c:pt>
                <c:pt idx="33586">
                  <c:v>408</c:v>
                </c:pt>
                <c:pt idx="33587">
                  <c:v>592</c:v>
                </c:pt>
                <c:pt idx="33588">
                  <c:v>898</c:v>
                </c:pt>
                <c:pt idx="33589">
                  <c:v>410</c:v>
                </c:pt>
                <c:pt idx="33590">
                  <c:v>438</c:v>
                </c:pt>
                <c:pt idx="33591">
                  <c:v>702</c:v>
                </c:pt>
                <c:pt idx="33592">
                  <c:v>957</c:v>
                </c:pt>
                <c:pt idx="33593">
                  <c:v>448</c:v>
                </c:pt>
                <c:pt idx="33594">
                  <c:v>435</c:v>
                </c:pt>
                <c:pt idx="33595">
                  <c:v>409</c:v>
                </c:pt>
                <c:pt idx="33596">
                  <c:v>608</c:v>
                </c:pt>
                <c:pt idx="33597">
                  <c:v>231</c:v>
                </c:pt>
                <c:pt idx="33598">
                  <c:v>259</c:v>
                </c:pt>
                <c:pt idx="33599">
                  <c:v>195</c:v>
                </c:pt>
                <c:pt idx="33600">
                  <c:v>245</c:v>
                </c:pt>
                <c:pt idx="33601">
                  <c:v>303</c:v>
                </c:pt>
                <c:pt idx="33602">
                  <c:v>324</c:v>
                </c:pt>
                <c:pt idx="33603">
                  <c:v>228</c:v>
                </c:pt>
                <c:pt idx="33604">
                  <c:v>316</c:v>
                </c:pt>
                <c:pt idx="33605">
                  <c:v>277</c:v>
                </c:pt>
                <c:pt idx="33606">
                  <c:v>201</c:v>
                </c:pt>
                <c:pt idx="33607">
                  <c:v>315</c:v>
                </c:pt>
                <c:pt idx="33608">
                  <c:v>299</c:v>
                </c:pt>
                <c:pt idx="33609">
                  <c:v>348</c:v>
                </c:pt>
                <c:pt idx="33610">
                  <c:v>231</c:v>
                </c:pt>
                <c:pt idx="33611">
                  <c:v>307</c:v>
                </c:pt>
                <c:pt idx="33612">
                  <c:v>430</c:v>
                </c:pt>
                <c:pt idx="33613">
                  <c:v>316</c:v>
                </c:pt>
                <c:pt idx="33614">
                  <c:v>381</c:v>
                </c:pt>
                <c:pt idx="33615">
                  <c:v>350</c:v>
                </c:pt>
                <c:pt idx="33616">
                  <c:v>304</c:v>
                </c:pt>
                <c:pt idx="33617">
                  <c:v>207</c:v>
                </c:pt>
                <c:pt idx="33618">
                  <c:v>854</c:v>
                </c:pt>
                <c:pt idx="33619">
                  <c:v>720</c:v>
                </c:pt>
                <c:pt idx="33620">
                  <c:v>534</c:v>
                </c:pt>
                <c:pt idx="33621">
                  <c:v>666</c:v>
                </c:pt>
                <c:pt idx="33622">
                  <c:v>723</c:v>
                </c:pt>
                <c:pt idx="33623">
                  <c:v>288</c:v>
                </c:pt>
                <c:pt idx="33624">
                  <c:v>247</c:v>
                </c:pt>
                <c:pt idx="33625">
                  <c:v>257</c:v>
                </c:pt>
                <c:pt idx="33626">
                  <c:v>240</c:v>
                </c:pt>
                <c:pt idx="33627">
                  <c:v>250</c:v>
                </c:pt>
                <c:pt idx="33628">
                  <c:v>270</c:v>
                </c:pt>
                <c:pt idx="33629">
                  <c:v>645</c:v>
                </c:pt>
                <c:pt idx="33630">
                  <c:v>316</c:v>
                </c:pt>
                <c:pt idx="33631">
                  <c:v>927</c:v>
                </c:pt>
                <c:pt idx="33632">
                  <c:v>797</c:v>
                </c:pt>
                <c:pt idx="33633">
                  <c:v>396</c:v>
                </c:pt>
                <c:pt idx="33634">
                  <c:v>231</c:v>
                </c:pt>
                <c:pt idx="33635">
                  <c:v>359</c:v>
                </c:pt>
                <c:pt idx="33636">
                  <c:v>296</c:v>
                </c:pt>
                <c:pt idx="33637">
                  <c:v>581</c:v>
                </c:pt>
                <c:pt idx="33638">
                  <c:v>855</c:v>
                </c:pt>
                <c:pt idx="33639">
                  <c:v>424</c:v>
                </c:pt>
                <c:pt idx="33640">
                  <c:v>333</c:v>
                </c:pt>
                <c:pt idx="33641">
                  <c:v>382</c:v>
                </c:pt>
                <c:pt idx="33642">
                  <c:v>267</c:v>
                </c:pt>
                <c:pt idx="33643">
                  <c:v>293</c:v>
                </c:pt>
                <c:pt idx="33644">
                  <c:v>633</c:v>
                </c:pt>
                <c:pt idx="33645">
                  <c:v>261</c:v>
                </c:pt>
                <c:pt idx="33646">
                  <c:v>224</c:v>
                </c:pt>
                <c:pt idx="33647">
                  <c:v>314</c:v>
                </c:pt>
                <c:pt idx="33648">
                  <c:v>295</c:v>
                </c:pt>
                <c:pt idx="33649">
                  <c:v>362</c:v>
                </c:pt>
                <c:pt idx="33650">
                  <c:v>676</c:v>
                </c:pt>
                <c:pt idx="33651">
                  <c:v>414</c:v>
                </c:pt>
                <c:pt idx="33652">
                  <c:v>393</c:v>
                </c:pt>
                <c:pt idx="33653">
                  <c:v>256</c:v>
                </c:pt>
                <c:pt idx="33654">
                  <c:v>245</c:v>
                </c:pt>
                <c:pt idx="33655">
                  <c:v>631</c:v>
                </c:pt>
                <c:pt idx="33656">
                  <c:v>619</c:v>
                </c:pt>
                <c:pt idx="33657">
                  <c:v>198</c:v>
                </c:pt>
                <c:pt idx="33658">
                  <c:v>64</c:v>
                </c:pt>
                <c:pt idx="33659">
                  <c:v>37</c:v>
                </c:pt>
                <c:pt idx="33660">
                  <c:v>710</c:v>
                </c:pt>
                <c:pt idx="33661">
                  <c:v>234</c:v>
                </c:pt>
                <c:pt idx="33662">
                  <c:v>350</c:v>
                </c:pt>
                <c:pt idx="33663">
                  <c:v>345</c:v>
                </c:pt>
                <c:pt idx="33664">
                  <c:v>542</c:v>
                </c:pt>
                <c:pt idx="33665">
                  <c:v>368</c:v>
                </c:pt>
                <c:pt idx="33666">
                  <c:v>376</c:v>
                </c:pt>
                <c:pt idx="33667">
                  <c:v>238</c:v>
                </c:pt>
                <c:pt idx="33668">
                  <c:v>233</c:v>
                </c:pt>
                <c:pt idx="33669">
                  <c:v>295</c:v>
                </c:pt>
                <c:pt idx="33670">
                  <c:v>349</c:v>
                </c:pt>
                <c:pt idx="33671">
                  <c:v>324</c:v>
                </c:pt>
                <c:pt idx="33672">
                  <c:v>75</c:v>
                </c:pt>
                <c:pt idx="33673">
                  <c:v>70</c:v>
                </c:pt>
                <c:pt idx="33674">
                  <c:v>110</c:v>
                </c:pt>
                <c:pt idx="33675">
                  <c:v>27</c:v>
                </c:pt>
                <c:pt idx="33676">
                  <c:v>25</c:v>
                </c:pt>
                <c:pt idx="33677">
                  <c:v>76</c:v>
                </c:pt>
                <c:pt idx="33678">
                  <c:v>34</c:v>
                </c:pt>
                <c:pt idx="33679">
                  <c:v>57</c:v>
                </c:pt>
                <c:pt idx="33680">
                  <c:v>55</c:v>
                </c:pt>
                <c:pt idx="33681">
                  <c:v>295</c:v>
                </c:pt>
                <c:pt idx="33682">
                  <c:v>120</c:v>
                </c:pt>
                <c:pt idx="33683">
                  <c:v>223</c:v>
                </c:pt>
                <c:pt idx="33684">
                  <c:v>328</c:v>
                </c:pt>
                <c:pt idx="33685">
                  <c:v>219</c:v>
                </c:pt>
                <c:pt idx="33686">
                  <c:v>76</c:v>
                </c:pt>
                <c:pt idx="33687">
                  <c:v>43</c:v>
                </c:pt>
                <c:pt idx="33688">
                  <c:v>70</c:v>
                </c:pt>
                <c:pt idx="33689">
                  <c:v>178</c:v>
                </c:pt>
                <c:pt idx="33690">
                  <c:v>166</c:v>
                </c:pt>
                <c:pt idx="33691" formatCode="0.00E+00">
                  <c:v>4.8999999999999998E-3</c:v>
                </c:pt>
                <c:pt idx="33692">
                  <c:v>252</c:v>
                </c:pt>
                <c:pt idx="33693">
                  <c:v>862</c:v>
                </c:pt>
                <c:pt idx="33694">
                  <c:v>246</c:v>
                </c:pt>
                <c:pt idx="33695">
                  <c:v>277</c:v>
                </c:pt>
                <c:pt idx="33696">
                  <c:v>283</c:v>
                </c:pt>
                <c:pt idx="33697">
                  <c:v>280</c:v>
                </c:pt>
                <c:pt idx="33698">
                  <c:v>658</c:v>
                </c:pt>
                <c:pt idx="33699">
                  <c:v>938</c:v>
                </c:pt>
                <c:pt idx="33700">
                  <c:v>322</c:v>
                </c:pt>
                <c:pt idx="33701">
                  <c:v>184</c:v>
                </c:pt>
                <c:pt idx="33702">
                  <c:v>192</c:v>
                </c:pt>
                <c:pt idx="33703">
                  <c:v>336</c:v>
                </c:pt>
                <c:pt idx="33704">
                  <c:v>284</c:v>
                </c:pt>
                <c:pt idx="33705">
                  <c:v>298</c:v>
                </c:pt>
                <c:pt idx="33706">
                  <c:v>288</c:v>
                </c:pt>
                <c:pt idx="33707">
                  <c:v>397</c:v>
                </c:pt>
                <c:pt idx="33708">
                  <c:v>234</c:v>
                </c:pt>
                <c:pt idx="33709">
                  <c:v>408</c:v>
                </c:pt>
                <c:pt idx="33710">
                  <c:v>366</c:v>
                </c:pt>
                <c:pt idx="33711">
                  <c:v>228</c:v>
                </c:pt>
                <c:pt idx="33712">
                  <c:v>260</c:v>
                </c:pt>
                <c:pt idx="33713">
                  <c:v>338</c:v>
                </c:pt>
                <c:pt idx="33714">
                  <c:v>317</c:v>
                </c:pt>
                <c:pt idx="33715">
                  <c:v>342</c:v>
                </c:pt>
                <c:pt idx="33716">
                  <c:v>751</c:v>
                </c:pt>
                <c:pt idx="33717">
                  <c:v>290</c:v>
                </c:pt>
                <c:pt idx="33718">
                  <c:v>51</c:v>
                </c:pt>
                <c:pt idx="33719">
                  <c:v>74</c:v>
                </c:pt>
                <c:pt idx="33720">
                  <c:v>117</c:v>
                </c:pt>
                <c:pt idx="33721">
                  <c:v>195</c:v>
                </c:pt>
                <c:pt idx="33722">
                  <c:v>484</c:v>
                </c:pt>
                <c:pt idx="33723">
                  <c:v>647</c:v>
                </c:pt>
                <c:pt idx="33724">
                  <c:v>302</c:v>
                </c:pt>
                <c:pt idx="33725">
                  <c:v>170</c:v>
                </c:pt>
                <c:pt idx="33726">
                  <c:v>68</c:v>
                </c:pt>
                <c:pt idx="33727">
                  <c:v>296</c:v>
                </c:pt>
                <c:pt idx="33728">
                  <c:v>226</c:v>
                </c:pt>
                <c:pt idx="33729">
                  <c:v>380</c:v>
                </c:pt>
                <c:pt idx="33730">
                  <c:v>314</c:v>
                </c:pt>
                <c:pt idx="33731">
                  <c:v>325</c:v>
                </c:pt>
                <c:pt idx="33732">
                  <c:v>382</c:v>
                </c:pt>
                <c:pt idx="33733">
                  <c:v>576</c:v>
                </c:pt>
                <c:pt idx="33734">
                  <c:v>405</c:v>
                </c:pt>
                <c:pt idx="33735">
                  <c:v>870</c:v>
                </c:pt>
                <c:pt idx="33736">
                  <c:v>259</c:v>
                </c:pt>
                <c:pt idx="33737">
                  <c:v>291</c:v>
                </c:pt>
                <c:pt idx="33738">
                  <c:v>371</c:v>
                </c:pt>
                <c:pt idx="33739">
                  <c:v>333</c:v>
                </c:pt>
                <c:pt idx="33740">
                  <c:v>371</c:v>
                </c:pt>
                <c:pt idx="33741">
                  <c:v>774</c:v>
                </c:pt>
                <c:pt idx="33742">
                  <c:v>602</c:v>
                </c:pt>
                <c:pt idx="33743">
                  <c:v>772</c:v>
                </c:pt>
                <c:pt idx="33744">
                  <c:v>676</c:v>
                </c:pt>
                <c:pt idx="33745">
                  <c:v>499</c:v>
                </c:pt>
                <c:pt idx="33746">
                  <c:v>766</c:v>
                </c:pt>
                <c:pt idx="33747">
                  <c:v>1405</c:v>
                </c:pt>
                <c:pt idx="33748">
                  <c:v>771</c:v>
                </c:pt>
                <c:pt idx="33749">
                  <c:v>650</c:v>
                </c:pt>
                <c:pt idx="33750">
                  <c:v>395</c:v>
                </c:pt>
                <c:pt idx="33751">
                  <c:v>524</c:v>
                </c:pt>
                <c:pt idx="33752">
                  <c:v>962</c:v>
                </c:pt>
                <c:pt idx="33753">
                  <c:v>358</c:v>
                </c:pt>
                <c:pt idx="33754">
                  <c:v>223</c:v>
                </c:pt>
                <c:pt idx="33755">
                  <c:v>271</c:v>
                </c:pt>
                <c:pt idx="33756">
                  <c:v>209</c:v>
                </c:pt>
                <c:pt idx="33757">
                  <c:v>488</c:v>
                </c:pt>
                <c:pt idx="33758">
                  <c:v>512</c:v>
                </c:pt>
                <c:pt idx="33759">
                  <c:v>324</c:v>
                </c:pt>
                <c:pt idx="33760">
                  <c:v>180</c:v>
                </c:pt>
                <c:pt idx="33761">
                  <c:v>288</c:v>
                </c:pt>
                <c:pt idx="33762">
                  <c:v>784</c:v>
                </c:pt>
                <c:pt idx="33763">
                  <c:v>730</c:v>
                </c:pt>
                <c:pt idx="33764">
                  <c:v>869</c:v>
                </c:pt>
                <c:pt idx="33765">
                  <c:v>865</c:v>
                </c:pt>
                <c:pt idx="33766">
                  <c:v>712</c:v>
                </c:pt>
                <c:pt idx="33767">
                  <c:v>294</c:v>
                </c:pt>
                <c:pt idx="33768">
                  <c:v>325</c:v>
                </c:pt>
                <c:pt idx="33769">
                  <c:v>196</c:v>
                </c:pt>
                <c:pt idx="33770">
                  <c:v>594</c:v>
                </c:pt>
                <c:pt idx="33771">
                  <c:v>178</c:v>
                </c:pt>
                <c:pt idx="33772">
                  <c:v>212</c:v>
                </c:pt>
                <c:pt idx="33773">
                  <c:v>268</c:v>
                </c:pt>
                <c:pt idx="33774">
                  <c:v>249</c:v>
                </c:pt>
                <c:pt idx="33775">
                  <c:v>563</c:v>
                </c:pt>
                <c:pt idx="33776">
                  <c:v>714</c:v>
                </c:pt>
                <c:pt idx="33777">
                  <c:v>165</c:v>
                </c:pt>
                <c:pt idx="33778">
                  <c:v>224</c:v>
                </c:pt>
                <c:pt idx="33779">
                  <c:v>235</c:v>
                </c:pt>
                <c:pt idx="33780">
                  <c:v>220</c:v>
                </c:pt>
                <c:pt idx="33781">
                  <c:v>668</c:v>
                </c:pt>
                <c:pt idx="33782">
                  <c:v>209</c:v>
                </c:pt>
                <c:pt idx="33783">
                  <c:v>233</c:v>
                </c:pt>
                <c:pt idx="33784">
                  <c:v>188</c:v>
                </c:pt>
                <c:pt idx="33785">
                  <c:v>242</c:v>
                </c:pt>
                <c:pt idx="33786">
                  <c:v>250</c:v>
                </c:pt>
                <c:pt idx="33787">
                  <c:v>128</c:v>
                </c:pt>
                <c:pt idx="33788">
                  <c:v>298</c:v>
                </c:pt>
                <c:pt idx="33789">
                  <c:v>689</c:v>
                </c:pt>
                <c:pt idx="33790">
                  <c:v>896</c:v>
                </c:pt>
                <c:pt idx="33791">
                  <c:v>765</c:v>
                </c:pt>
                <c:pt idx="33792">
                  <c:v>272</c:v>
                </c:pt>
                <c:pt idx="33793">
                  <c:v>306</c:v>
                </c:pt>
                <c:pt idx="33794">
                  <c:v>376</c:v>
                </c:pt>
                <c:pt idx="33795">
                  <c:v>320</c:v>
                </c:pt>
                <c:pt idx="33796">
                  <c:v>844</c:v>
                </c:pt>
                <c:pt idx="33797">
                  <c:v>767</c:v>
                </c:pt>
                <c:pt idx="33798">
                  <c:v>758</c:v>
                </c:pt>
                <c:pt idx="33799">
                  <c:v>393</c:v>
                </c:pt>
                <c:pt idx="33800">
                  <c:v>301</c:v>
                </c:pt>
                <c:pt idx="33801">
                  <c:v>1159</c:v>
                </c:pt>
                <c:pt idx="33802">
                  <c:v>458</c:v>
                </c:pt>
                <c:pt idx="33803">
                  <c:v>856</c:v>
                </c:pt>
                <c:pt idx="33804">
                  <c:v>653</c:v>
                </c:pt>
                <c:pt idx="33805">
                  <c:v>883</c:v>
                </c:pt>
                <c:pt idx="33806">
                  <c:v>695</c:v>
                </c:pt>
                <c:pt idx="33807">
                  <c:v>939</c:v>
                </c:pt>
                <c:pt idx="33808">
                  <c:v>1027</c:v>
                </c:pt>
                <c:pt idx="33809">
                  <c:v>1109</c:v>
                </c:pt>
                <c:pt idx="33810">
                  <c:v>350</c:v>
                </c:pt>
                <c:pt idx="33811">
                  <c:v>831</c:v>
                </c:pt>
                <c:pt idx="33812">
                  <c:v>433</c:v>
                </c:pt>
                <c:pt idx="33813">
                  <c:v>416</c:v>
                </c:pt>
                <c:pt idx="33814">
                  <c:v>252</c:v>
                </c:pt>
                <c:pt idx="33815">
                  <c:v>392</c:v>
                </c:pt>
                <c:pt idx="33816">
                  <c:v>303</c:v>
                </c:pt>
                <c:pt idx="33817">
                  <c:v>354</c:v>
                </c:pt>
                <c:pt idx="33818">
                  <c:v>378</c:v>
                </c:pt>
                <c:pt idx="33819">
                  <c:v>404</c:v>
                </c:pt>
                <c:pt idx="33820">
                  <c:v>275</c:v>
                </c:pt>
                <c:pt idx="33821">
                  <c:v>289</c:v>
                </c:pt>
                <c:pt idx="33822">
                  <c:v>250</c:v>
                </c:pt>
                <c:pt idx="33823">
                  <c:v>256</c:v>
                </c:pt>
                <c:pt idx="33824">
                  <c:v>243</c:v>
                </c:pt>
                <c:pt idx="33825">
                  <c:v>202</c:v>
                </c:pt>
                <c:pt idx="33826">
                  <c:v>205</c:v>
                </c:pt>
                <c:pt idx="33827">
                  <c:v>256</c:v>
                </c:pt>
                <c:pt idx="33828">
                  <c:v>500</c:v>
                </c:pt>
                <c:pt idx="33829">
                  <c:v>202</c:v>
                </c:pt>
                <c:pt idx="33830">
                  <c:v>698</c:v>
                </c:pt>
                <c:pt idx="33831">
                  <c:v>267</c:v>
                </c:pt>
                <c:pt idx="33832">
                  <c:v>640</c:v>
                </c:pt>
                <c:pt idx="33833">
                  <c:v>186</c:v>
                </c:pt>
                <c:pt idx="33834">
                  <c:v>153</c:v>
                </c:pt>
                <c:pt idx="33835">
                  <c:v>516</c:v>
                </c:pt>
                <c:pt idx="33836">
                  <c:v>815</c:v>
                </c:pt>
                <c:pt idx="33837">
                  <c:v>351</c:v>
                </c:pt>
                <c:pt idx="33838">
                  <c:v>272</c:v>
                </c:pt>
                <c:pt idx="33839">
                  <c:v>781</c:v>
                </c:pt>
                <c:pt idx="33840">
                  <c:v>350</c:v>
                </c:pt>
                <c:pt idx="33841">
                  <c:v>393</c:v>
                </c:pt>
                <c:pt idx="33842">
                  <c:v>529</c:v>
                </c:pt>
                <c:pt idx="33843">
                  <c:v>360</c:v>
                </c:pt>
                <c:pt idx="33844">
                  <c:v>259</c:v>
                </c:pt>
                <c:pt idx="33845">
                  <c:v>312</c:v>
                </c:pt>
                <c:pt idx="33846">
                  <c:v>811</c:v>
                </c:pt>
                <c:pt idx="33847">
                  <c:v>227</c:v>
                </c:pt>
                <c:pt idx="33848">
                  <c:v>398</c:v>
                </c:pt>
                <c:pt idx="33849">
                  <c:v>455</c:v>
                </c:pt>
                <c:pt idx="33850">
                  <c:v>833</c:v>
                </c:pt>
                <c:pt idx="33851">
                  <c:v>306</c:v>
                </c:pt>
                <c:pt idx="33852">
                  <c:v>290</c:v>
                </c:pt>
                <c:pt idx="33853">
                  <c:v>355</c:v>
                </c:pt>
                <c:pt idx="33854">
                  <c:v>281</c:v>
                </c:pt>
                <c:pt idx="33855">
                  <c:v>745</c:v>
                </c:pt>
                <c:pt idx="33856">
                  <c:v>325</c:v>
                </c:pt>
                <c:pt idx="33857">
                  <c:v>663</c:v>
                </c:pt>
                <c:pt idx="33858">
                  <c:v>308</c:v>
                </c:pt>
                <c:pt idx="33859">
                  <c:v>274</c:v>
                </c:pt>
                <c:pt idx="33860">
                  <c:v>625</c:v>
                </c:pt>
                <c:pt idx="33861">
                  <c:v>365</c:v>
                </c:pt>
                <c:pt idx="33862">
                  <c:v>418</c:v>
                </c:pt>
                <c:pt idx="33863">
                  <c:v>369</c:v>
                </c:pt>
                <c:pt idx="33864">
                  <c:v>1114</c:v>
                </c:pt>
                <c:pt idx="33865">
                  <c:v>382</c:v>
                </c:pt>
                <c:pt idx="33866">
                  <c:v>448</c:v>
                </c:pt>
                <c:pt idx="33867">
                  <c:v>443</c:v>
                </c:pt>
                <c:pt idx="33868">
                  <c:v>450</c:v>
                </c:pt>
                <c:pt idx="33869">
                  <c:v>1073</c:v>
                </c:pt>
                <c:pt idx="33870">
                  <c:v>408</c:v>
                </c:pt>
                <c:pt idx="33871">
                  <c:v>628</c:v>
                </c:pt>
                <c:pt idx="33872">
                  <c:v>1155</c:v>
                </c:pt>
                <c:pt idx="33873">
                  <c:v>282</c:v>
                </c:pt>
                <c:pt idx="33874">
                  <c:v>259</c:v>
                </c:pt>
                <c:pt idx="33875">
                  <c:v>317</c:v>
                </c:pt>
                <c:pt idx="33876">
                  <c:v>379</c:v>
                </c:pt>
                <c:pt idx="33877">
                  <c:v>311</c:v>
                </c:pt>
                <c:pt idx="33878">
                  <c:v>334</c:v>
                </c:pt>
                <c:pt idx="33879">
                  <c:v>368</c:v>
                </c:pt>
                <c:pt idx="33880">
                  <c:v>297</c:v>
                </c:pt>
                <c:pt idx="33881">
                  <c:v>266</c:v>
                </c:pt>
                <c:pt idx="33882">
                  <c:v>253</c:v>
                </c:pt>
                <c:pt idx="33883">
                  <c:v>252</c:v>
                </c:pt>
                <c:pt idx="33884">
                  <c:v>291</c:v>
                </c:pt>
                <c:pt idx="33885">
                  <c:v>303</c:v>
                </c:pt>
                <c:pt idx="33886">
                  <c:v>361</c:v>
                </c:pt>
                <c:pt idx="33887">
                  <c:v>254</c:v>
                </c:pt>
                <c:pt idx="33888">
                  <c:v>726</c:v>
                </c:pt>
                <c:pt idx="33889">
                  <c:v>379</c:v>
                </c:pt>
                <c:pt idx="33890">
                  <c:v>684</c:v>
                </c:pt>
                <c:pt idx="33891">
                  <c:v>755</c:v>
                </c:pt>
                <c:pt idx="33892">
                  <c:v>771</c:v>
                </c:pt>
                <c:pt idx="33893">
                  <c:v>424</c:v>
                </c:pt>
                <c:pt idx="33894">
                  <c:v>895</c:v>
                </c:pt>
                <c:pt idx="33895">
                  <c:v>360</c:v>
                </c:pt>
                <c:pt idx="33896">
                  <c:v>710</c:v>
                </c:pt>
                <c:pt idx="33897">
                  <c:v>527</c:v>
                </c:pt>
                <c:pt idx="33898">
                  <c:v>999</c:v>
                </c:pt>
                <c:pt idx="33899">
                  <c:v>1576</c:v>
                </c:pt>
                <c:pt idx="33900">
                  <c:v>848</c:v>
                </c:pt>
                <c:pt idx="33901">
                  <c:v>915</c:v>
                </c:pt>
                <c:pt idx="33902">
                  <c:v>456</c:v>
                </c:pt>
                <c:pt idx="33903">
                  <c:v>1355</c:v>
                </c:pt>
                <c:pt idx="33904">
                  <c:v>879</c:v>
                </c:pt>
                <c:pt idx="33905">
                  <c:v>449</c:v>
                </c:pt>
                <c:pt idx="33906">
                  <c:v>595</c:v>
                </c:pt>
                <c:pt idx="33907">
                  <c:v>415</c:v>
                </c:pt>
                <c:pt idx="33908">
                  <c:v>673</c:v>
                </c:pt>
                <c:pt idx="33909">
                  <c:v>287</c:v>
                </c:pt>
                <c:pt idx="33910">
                  <c:v>210</c:v>
                </c:pt>
                <c:pt idx="33911">
                  <c:v>322</c:v>
                </c:pt>
                <c:pt idx="33912">
                  <c:v>326</c:v>
                </c:pt>
                <c:pt idx="33913">
                  <c:v>331</c:v>
                </c:pt>
                <c:pt idx="33914">
                  <c:v>347</c:v>
                </c:pt>
                <c:pt idx="33915">
                  <c:v>404</c:v>
                </c:pt>
                <c:pt idx="33916">
                  <c:v>261</c:v>
                </c:pt>
                <c:pt idx="33917">
                  <c:v>232</c:v>
                </c:pt>
                <c:pt idx="33918">
                  <c:v>172</c:v>
                </c:pt>
                <c:pt idx="33919">
                  <c:v>222</c:v>
                </c:pt>
                <c:pt idx="33920">
                  <c:v>842</c:v>
                </c:pt>
                <c:pt idx="33921">
                  <c:v>695</c:v>
                </c:pt>
                <c:pt idx="33922">
                  <c:v>161</c:v>
                </c:pt>
                <c:pt idx="33923">
                  <c:v>296</c:v>
                </c:pt>
                <c:pt idx="33924">
                  <c:v>804</c:v>
                </c:pt>
                <c:pt idx="33925">
                  <c:v>213</c:v>
                </c:pt>
                <c:pt idx="33926">
                  <c:v>366</c:v>
                </c:pt>
                <c:pt idx="33927">
                  <c:v>401</c:v>
                </c:pt>
                <c:pt idx="33928">
                  <c:v>202</c:v>
                </c:pt>
                <c:pt idx="33929">
                  <c:v>240</c:v>
                </c:pt>
                <c:pt idx="33930">
                  <c:v>772</c:v>
                </c:pt>
                <c:pt idx="33931">
                  <c:v>293</c:v>
                </c:pt>
                <c:pt idx="33932">
                  <c:v>738</c:v>
                </c:pt>
                <c:pt idx="33933">
                  <c:v>430</c:v>
                </c:pt>
                <c:pt idx="33934">
                  <c:v>862</c:v>
                </c:pt>
                <c:pt idx="33935">
                  <c:v>529</c:v>
                </c:pt>
                <c:pt idx="33936">
                  <c:v>854</c:v>
                </c:pt>
                <c:pt idx="33937">
                  <c:v>514</c:v>
                </c:pt>
                <c:pt idx="33938">
                  <c:v>301</c:v>
                </c:pt>
                <c:pt idx="33939">
                  <c:v>272</c:v>
                </c:pt>
                <c:pt idx="33940">
                  <c:v>214</c:v>
                </c:pt>
                <c:pt idx="33941">
                  <c:v>245</c:v>
                </c:pt>
                <c:pt idx="33942">
                  <c:v>315</c:v>
                </c:pt>
                <c:pt idx="33943">
                  <c:v>256</c:v>
                </c:pt>
                <c:pt idx="33944">
                  <c:v>366</c:v>
                </c:pt>
                <c:pt idx="33945">
                  <c:v>5</c:v>
                </c:pt>
                <c:pt idx="33946">
                  <c:v>11</c:v>
                </c:pt>
                <c:pt idx="33947">
                  <c:v>1033</c:v>
                </c:pt>
                <c:pt idx="33948">
                  <c:v>1010</c:v>
                </c:pt>
                <c:pt idx="33949">
                  <c:v>336</c:v>
                </c:pt>
                <c:pt idx="33950">
                  <c:v>426</c:v>
                </c:pt>
                <c:pt idx="33951">
                  <c:v>461</c:v>
                </c:pt>
                <c:pt idx="33952">
                  <c:v>985</c:v>
                </c:pt>
                <c:pt idx="33953">
                  <c:v>775</c:v>
                </c:pt>
                <c:pt idx="33954">
                  <c:v>397</c:v>
                </c:pt>
                <c:pt idx="33955">
                  <c:v>283</c:v>
                </c:pt>
                <c:pt idx="33956">
                  <c:v>310</c:v>
                </c:pt>
                <c:pt idx="33957">
                  <c:v>350</c:v>
                </c:pt>
                <c:pt idx="33958">
                  <c:v>1404</c:v>
                </c:pt>
                <c:pt idx="33959">
                  <c:v>319</c:v>
                </c:pt>
                <c:pt idx="33960">
                  <c:v>804</c:v>
                </c:pt>
                <c:pt idx="33961">
                  <c:v>897</c:v>
                </c:pt>
                <c:pt idx="33962">
                  <c:v>924</c:v>
                </c:pt>
                <c:pt idx="33963">
                  <c:v>634</c:v>
                </c:pt>
                <c:pt idx="33964">
                  <c:v>1005</c:v>
                </c:pt>
                <c:pt idx="33965">
                  <c:v>426</c:v>
                </c:pt>
                <c:pt idx="33966">
                  <c:v>689</c:v>
                </c:pt>
                <c:pt idx="33967">
                  <c:v>474</c:v>
                </c:pt>
                <c:pt idx="33968">
                  <c:v>281</c:v>
                </c:pt>
                <c:pt idx="33969">
                  <c:v>229</c:v>
                </c:pt>
                <c:pt idx="33970">
                  <c:v>325</c:v>
                </c:pt>
                <c:pt idx="33971">
                  <c:v>191</c:v>
                </c:pt>
                <c:pt idx="33972">
                  <c:v>160</c:v>
                </c:pt>
                <c:pt idx="33973">
                  <c:v>142</c:v>
                </c:pt>
                <c:pt idx="33974">
                  <c:v>9</c:v>
                </c:pt>
                <c:pt idx="33975">
                  <c:v>49</c:v>
                </c:pt>
                <c:pt idx="33976">
                  <c:v>108</c:v>
                </c:pt>
                <c:pt idx="33977">
                  <c:v>179</c:v>
                </c:pt>
                <c:pt idx="33978">
                  <c:v>115</c:v>
                </c:pt>
                <c:pt idx="33979">
                  <c:v>136</c:v>
                </c:pt>
                <c:pt idx="33980">
                  <c:v>13</c:v>
                </c:pt>
                <c:pt idx="33981">
                  <c:v>206</c:v>
                </c:pt>
                <c:pt idx="33982" formatCode="0.00E+00">
                  <c:v>4.8999999999999998E-3</c:v>
                </c:pt>
                <c:pt idx="33983">
                  <c:v>204</c:v>
                </c:pt>
                <c:pt idx="33984">
                  <c:v>392</c:v>
                </c:pt>
                <c:pt idx="33985">
                  <c:v>264</c:v>
                </c:pt>
                <c:pt idx="33986">
                  <c:v>129</c:v>
                </c:pt>
                <c:pt idx="33987">
                  <c:v>237</c:v>
                </c:pt>
                <c:pt idx="33988">
                  <c:v>698</c:v>
                </c:pt>
                <c:pt idx="33989">
                  <c:v>84</c:v>
                </c:pt>
                <c:pt idx="33990">
                  <c:v>90</c:v>
                </c:pt>
                <c:pt idx="33991">
                  <c:v>908</c:v>
                </c:pt>
                <c:pt idx="33992">
                  <c:v>755</c:v>
                </c:pt>
                <c:pt idx="33993">
                  <c:v>544</c:v>
                </c:pt>
                <c:pt idx="33994">
                  <c:v>249</c:v>
                </c:pt>
                <c:pt idx="33995">
                  <c:v>442</c:v>
                </c:pt>
                <c:pt idx="33996">
                  <c:v>346</c:v>
                </c:pt>
                <c:pt idx="33997">
                  <c:v>248</c:v>
                </c:pt>
                <c:pt idx="33998">
                  <c:v>195</c:v>
                </c:pt>
                <c:pt idx="33999">
                  <c:v>784</c:v>
                </c:pt>
                <c:pt idx="34000">
                  <c:v>322</c:v>
                </c:pt>
                <c:pt idx="34001">
                  <c:v>182</c:v>
                </c:pt>
                <c:pt idx="34002">
                  <c:v>258</c:v>
                </c:pt>
                <c:pt idx="34003">
                  <c:v>299</c:v>
                </c:pt>
                <c:pt idx="34004">
                  <c:v>853</c:v>
                </c:pt>
                <c:pt idx="34005">
                  <c:v>332</c:v>
                </c:pt>
                <c:pt idx="34006">
                  <c:v>826</c:v>
                </c:pt>
                <c:pt idx="34007">
                  <c:v>357</c:v>
                </c:pt>
                <c:pt idx="34008">
                  <c:v>261</c:v>
                </c:pt>
                <c:pt idx="34009">
                  <c:v>535</c:v>
                </c:pt>
                <c:pt idx="34010">
                  <c:v>246</c:v>
                </c:pt>
                <c:pt idx="34011">
                  <c:v>818</c:v>
                </c:pt>
                <c:pt idx="34012">
                  <c:v>271</c:v>
                </c:pt>
                <c:pt idx="34013">
                  <c:v>155</c:v>
                </c:pt>
                <c:pt idx="34014">
                  <c:v>298</c:v>
                </c:pt>
                <c:pt idx="34015">
                  <c:v>219</c:v>
                </c:pt>
                <c:pt idx="34016">
                  <c:v>293</c:v>
                </c:pt>
                <c:pt idx="34017">
                  <c:v>213</c:v>
                </c:pt>
                <c:pt idx="34018">
                  <c:v>247</c:v>
                </c:pt>
                <c:pt idx="34019">
                  <c:v>259</c:v>
                </c:pt>
                <c:pt idx="34020">
                  <c:v>217</c:v>
                </c:pt>
                <c:pt idx="34021">
                  <c:v>257</c:v>
                </c:pt>
                <c:pt idx="34022">
                  <c:v>256</c:v>
                </c:pt>
                <c:pt idx="34023">
                  <c:v>122</c:v>
                </c:pt>
                <c:pt idx="34024">
                  <c:v>274</c:v>
                </c:pt>
                <c:pt idx="34025">
                  <c:v>188</c:v>
                </c:pt>
                <c:pt idx="34026">
                  <c:v>253</c:v>
                </c:pt>
                <c:pt idx="34027">
                  <c:v>726</c:v>
                </c:pt>
                <c:pt idx="34028">
                  <c:v>1434</c:v>
                </c:pt>
                <c:pt idx="34029">
                  <c:v>1003</c:v>
                </c:pt>
                <c:pt idx="34030">
                  <c:v>1026</c:v>
                </c:pt>
                <c:pt idx="34031">
                  <c:v>946</c:v>
                </c:pt>
                <c:pt idx="34032">
                  <c:v>1071</c:v>
                </c:pt>
                <c:pt idx="34033">
                  <c:v>1228</c:v>
                </c:pt>
                <c:pt idx="34034">
                  <c:v>397</c:v>
                </c:pt>
                <c:pt idx="34035">
                  <c:v>1369</c:v>
                </c:pt>
                <c:pt idx="34036">
                  <c:v>329</c:v>
                </c:pt>
                <c:pt idx="34037">
                  <c:v>1080</c:v>
                </c:pt>
                <c:pt idx="34038">
                  <c:v>477</c:v>
                </c:pt>
                <c:pt idx="34039">
                  <c:v>164</c:v>
                </c:pt>
                <c:pt idx="34040">
                  <c:v>262</c:v>
                </c:pt>
                <c:pt idx="34041">
                  <c:v>307</c:v>
                </c:pt>
                <c:pt idx="34042">
                  <c:v>287</c:v>
                </c:pt>
                <c:pt idx="34043">
                  <c:v>311</c:v>
                </c:pt>
                <c:pt idx="34044">
                  <c:v>193</c:v>
                </c:pt>
                <c:pt idx="34045">
                  <c:v>279</c:v>
                </c:pt>
                <c:pt idx="34046">
                  <c:v>936</c:v>
                </c:pt>
                <c:pt idx="34047">
                  <c:v>272</c:v>
                </c:pt>
                <c:pt idx="34048">
                  <c:v>306</c:v>
                </c:pt>
                <c:pt idx="34049">
                  <c:v>811</c:v>
                </c:pt>
                <c:pt idx="34050">
                  <c:v>285</c:v>
                </c:pt>
                <c:pt idx="34051">
                  <c:v>268</c:v>
                </c:pt>
                <c:pt idx="34052">
                  <c:v>402</c:v>
                </c:pt>
                <c:pt idx="34053">
                  <c:v>181</c:v>
                </c:pt>
                <c:pt idx="34054">
                  <c:v>302</c:v>
                </c:pt>
                <c:pt idx="34055">
                  <c:v>287</c:v>
                </c:pt>
                <c:pt idx="34056">
                  <c:v>242</c:v>
                </c:pt>
                <c:pt idx="34057">
                  <c:v>192</c:v>
                </c:pt>
                <c:pt idx="34058">
                  <c:v>144</c:v>
                </c:pt>
                <c:pt idx="34059">
                  <c:v>219</c:v>
                </c:pt>
                <c:pt idx="34060">
                  <c:v>212</c:v>
                </c:pt>
                <c:pt idx="34061">
                  <c:v>124</c:v>
                </c:pt>
                <c:pt idx="34062">
                  <c:v>384</c:v>
                </c:pt>
                <c:pt idx="34063">
                  <c:v>238</c:v>
                </c:pt>
                <c:pt idx="34064">
                  <c:v>327</c:v>
                </c:pt>
                <c:pt idx="34065">
                  <c:v>514</c:v>
                </c:pt>
                <c:pt idx="34066">
                  <c:v>289</c:v>
                </c:pt>
                <c:pt idx="34067">
                  <c:v>353</c:v>
                </c:pt>
                <c:pt idx="34068">
                  <c:v>396</c:v>
                </c:pt>
                <c:pt idx="34069">
                  <c:v>683</c:v>
                </c:pt>
                <c:pt idx="34070">
                  <c:v>398</c:v>
                </c:pt>
                <c:pt idx="34071">
                  <c:v>275</c:v>
                </c:pt>
                <c:pt idx="34072">
                  <c:v>345</c:v>
                </c:pt>
                <c:pt idx="34073">
                  <c:v>190</c:v>
                </c:pt>
                <c:pt idx="34074">
                  <c:v>293</c:v>
                </c:pt>
                <c:pt idx="34075">
                  <c:v>299</c:v>
                </c:pt>
                <c:pt idx="34076">
                  <c:v>279</c:v>
                </c:pt>
                <c:pt idx="34077">
                  <c:v>307</c:v>
                </c:pt>
                <c:pt idx="34078">
                  <c:v>338</c:v>
                </c:pt>
                <c:pt idx="34079">
                  <c:v>670</c:v>
                </c:pt>
                <c:pt idx="34080">
                  <c:v>714</c:v>
                </c:pt>
                <c:pt idx="34081">
                  <c:v>397</c:v>
                </c:pt>
                <c:pt idx="34082">
                  <c:v>323</c:v>
                </c:pt>
                <c:pt idx="34083">
                  <c:v>422</c:v>
                </c:pt>
                <c:pt idx="34084">
                  <c:v>304</c:v>
                </c:pt>
                <c:pt idx="34085">
                  <c:v>427</c:v>
                </c:pt>
                <c:pt idx="34086">
                  <c:v>1006</c:v>
                </c:pt>
                <c:pt idx="34087">
                  <c:v>311</c:v>
                </c:pt>
                <c:pt idx="34088">
                  <c:v>266</c:v>
                </c:pt>
                <c:pt idx="34089">
                  <c:v>281</c:v>
                </c:pt>
                <c:pt idx="34090">
                  <c:v>433</c:v>
                </c:pt>
                <c:pt idx="34091">
                  <c:v>925</c:v>
                </c:pt>
                <c:pt idx="34092">
                  <c:v>323</c:v>
                </c:pt>
                <c:pt idx="34093">
                  <c:v>801</c:v>
                </c:pt>
                <c:pt idx="34094">
                  <c:v>528</c:v>
                </c:pt>
                <c:pt idx="34095">
                  <c:v>494</c:v>
                </c:pt>
                <c:pt idx="34096">
                  <c:v>1478</c:v>
                </c:pt>
                <c:pt idx="34097">
                  <c:v>620</c:v>
                </c:pt>
                <c:pt idx="34098">
                  <c:v>382</c:v>
                </c:pt>
                <c:pt idx="34099">
                  <c:v>80</c:v>
                </c:pt>
                <c:pt idx="34100">
                  <c:v>35</c:v>
                </c:pt>
                <c:pt idx="34101">
                  <c:v>69</c:v>
                </c:pt>
                <c:pt idx="34102">
                  <c:v>190</c:v>
                </c:pt>
                <c:pt idx="34103">
                  <c:v>221</c:v>
                </c:pt>
                <c:pt idx="34104">
                  <c:v>137</c:v>
                </c:pt>
                <c:pt idx="34105">
                  <c:v>46</c:v>
                </c:pt>
                <c:pt idx="34106">
                  <c:v>80</c:v>
                </c:pt>
                <c:pt idx="34107">
                  <c:v>78</c:v>
                </c:pt>
                <c:pt idx="34108">
                  <c:v>85</c:v>
                </c:pt>
                <c:pt idx="34109">
                  <c:v>44</c:v>
                </c:pt>
                <c:pt idx="34110">
                  <c:v>49</c:v>
                </c:pt>
                <c:pt idx="34111">
                  <c:v>209</c:v>
                </c:pt>
                <c:pt idx="34112">
                  <c:v>228</c:v>
                </c:pt>
                <c:pt idx="34113">
                  <c:v>205</c:v>
                </c:pt>
                <c:pt idx="34114">
                  <c:v>299</c:v>
                </c:pt>
                <c:pt idx="34115">
                  <c:v>919</c:v>
                </c:pt>
                <c:pt idx="34116">
                  <c:v>319</c:v>
                </c:pt>
                <c:pt idx="34117">
                  <c:v>231</c:v>
                </c:pt>
                <c:pt idx="34118">
                  <c:v>226</c:v>
                </c:pt>
                <c:pt idx="34119">
                  <c:v>163</c:v>
                </c:pt>
                <c:pt idx="34120">
                  <c:v>270</c:v>
                </c:pt>
                <c:pt idx="34121">
                  <c:v>250</c:v>
                </c:pt>
                <c:pt idx="34122">
                  <c:v>440</c:v>
                </c:pt>
                <c:pt idx="34123">
                  <c:v>645</c:v>
                </c:pt>
                <c:pt idx="34124">
                  <c:v>235</c:v>
                </c:pt>
                <c:pt idx="34125">
                  <c:v>916</c:v>
                </c:pt>
                <c:pt idx="34126">
                  <c:v>488</c:v>
                </c:pt>
                <c:pt idx="34127">
                  <c:v>185</c:v>
                </c:pt>
                <c:pt idx="34128">
                  <c:v>645</c:v>
                </c:pt>
                <c:pt idx="34129">
                  <c:v>273</c:v>
                </c:pt>
                <c:pt idx="34130">
                  <c:v>745</c:v>
                </c:pt>
                <c:pt idx="34131">
                  <c:v>728</c:v>
                </c:pt>
                <c:pt idx="34132">
                  <c:v>927</c:v>
                </c:pt>
                <c:pt idx="34133">
                  <c:v>229</c:v>
                </c:pt>
                <c:pt idx="34134">
                  <c:v>412</c:v>
                </c:pt>
                <c:pt idx="34135">
                  <c:v>240</c:v>
                </c:pt>
                <c:pt idx="34136">
                  <c:v>359</c:v>
                </c:pt>
                <c:pt idx="34137">
                  <c:v>192</c:v>
                </c:pt>
                <c:pt idx="34138">
                  <c:v>268</c:v>
                </c:pt>
                <c:pt idx="34139">
                  <c:v>261</c:v>
                </c:pt>
                <c:pt idx="34140">
                  <c:v>4</c:v>
                </c:pt>
                <c:pt idx="34141">
                  <c:v>419</c:v>
                </c:pt>
                <c:pt idx="34142">
                  <c:v>191</c:v>
                </c:pt>
                <c:pt idx="34143">
                  <c:v>322</c:v>
                </c:pt>
                <c:pt idx="34144">
                  <c:v>95</c:v>
                </c:pt>
                <c:pt idx="34145">
                  <c:v>235</c:v>
                </c:pt>
                <c:pt idx="34146">
                  <c:v>53</c:v>
                </c:pt>
                <c:pt idx="34147">
                  <c:v>323</c:v>
                </c:pt>
                <c:pt idx="34148">
                  <c:v>233</c:v>
                </c:pt>
                <c:pt idx="34149">
                  <c:v>198</c:v>
                </c:pt>
                <c:pt idx="34150">
                  <c:v>363</c:v>
                </c:pt>
                <c:pt idx="34151">
                  <c:v>202</c:v>
                </c:pt>
                <c:pt idx="34152">
                  <c:v>378</c:v>
                </c:pt>
                <c:pt idx="34153">
                  <c:v>307</c:v>
                </c:pt>
                <c:pt idx="34154">
                  <c:v>333</c:v>
                </c:pt>
                <c:pt idx="34155">
                  <c:v>257</c:v>
                </c:pt>
                <c:pt idx="34156">
                  <c:v>200</c:v>
                </c:pt>
                <c:pt idx="34157">
                  <c:v>199</c:v>
                </c:pt>
                <c:pt idx="34158">
                  <c:v>226</c:v>
                </c:pt>
                <c:pt idx="34159">
                  <c:v>269</c:v>
                </c:pt>
                <c:pt idx="34160">
                  <c:v>641</c:v>
                </c:pt>
                <c:pt idx="34161">
                  <c:v>284</c:v>
                </c:pt>
                <c:pt idx="34162">
                  <c:v>192</c:v>
                </c:pt>
                <c:pt idx="34163">
                  <c:v>307</c:v>
                </c:pt>
                <c:pt idx="34164">
                  <c:v>292</c:v>
                </c:pt>
                <c:pt idx="34165">
                  <c:v>262</c:v>
                </c:pt>
                <c:pt idx="34166">
                  <c:v>241</c:v>
                </c:pt>
                <c:pt idx="34167">
                  <c:v>242</c:v>
                </c:pt>
                <c:pt idx="34168">
                  <c:v>240</c:v>
                </c:pt>
                <c:pt idx="34169">
                  <c:v>246</c:v>
                </c:pt>
                <c:pt idx="34170">
                  <c:v>438</c:v>
                </c:pt>
                <c:pt idx="34171">
                  <c:v>103</c:v>
                </c:pt>
                <c:pt idx="34172">
                  <c:v>117</c:v>
                </c:pt>
                <c:pt idx="34173">
                  <c:v>127</c:v>
                </c:pt>
                <c:pt idx="34174">
                  <c:v>41</c:v>
                </c:pt>
                <c:pt idx="34175">
                  <c:v>99</c:v>
                </c:pt>
                <c:pt idx="34176">
                  <c:v>261</c:v>
                </c:pt>
                <c:pt idx="34177">
                  <c:v>208</c:v>
                </c:pt>
                <c:pt idx="34178">
                  <c:v>191</c:v>
                </c:pt>
                <c:pt idx="34179">
                  <c:v>105</c:v>
                </c:pt>
                <c:pt idx="34180">
                  <c:v>20</c:v>
                </c:pt>
                <c:pt idx="34181">
                  <c:v>80</c:v>
                </c:pt>
                <c:pt idx="34182">
                  <c:v>267</c:v>
                </c:pt>
                <c:pt idx="34183">
                  <c:v>229</c:v>
                </c:pt>
                <c:pt idx="34184">
                  <c:v>307</c:v>
                </c:pt>
                <c:pt idx="34185">
                  <c:v>293</c:v>
                </c:pt>
                <c:pt idx="34186">
                  <c:v>311</c:v>
                </c:pt>
                <c:pt idx="34187">
                  <c:v>298</c:v>
                </c:pt>
                <c:pt idx="34188">
                  <c:v>221</c:v>
                </c:pt>
                <c:pt idx="34189">
                  <c:v>337</c:v>
                </c:pt>
                <c:pt idx="34190">
                  <c:v>228</c:v>
                </c:pt>
                <c:pt idx="34191">
                  <c:v>184</c:v>
                </c:pt>
                <c:pt idx="34192">
                  <c:v>811</c:v>
                </c:pt>
                <c:pt idx="34193">
                  <c:v>338</c:v>
                </c:pt>
                <c:pt idx="34194">
                  <c:v>299</c:v>
                </c:pt>
                <c:pt idx="34195" formatCode="0.00E+00">
                  <c:v>4.8999999999999998E-3</c:v>
                </c:pt>
                <c:pt idx="34196">
                  <c:v>626</c:v>
                </c:pt>
                <c:pt idx="34197">
                  <c:v>262</c:v>
                </c:pt>
                <c:pt idx="34198">
                  <c:v>382</c:v>
                </c:pt>
                <c:pt idx="34199">
                  <c:v>896</c:v>
                </c:pt>
                <c:pt idx="34200">
                  <c:v>723</c:v>
                </c:pt>
                <c:pt idx="34201">
                  <c:v>280</c:v>
                </c:pt>
                <c:pt idx="34202">
                  <c:v>342</c:v>
                </c:pt>
                <c:pt idx="34203">
                  <c:v>385</c:v>
                </c:pt>
                <c:pt idx="34204">
                  <c:v>664</c:v>
                </c:pt>
                <c:pt idx="34205">
                  <c:v>822</c:v>
                </c:pt>
                <c:pt idx="34206">
                  <c:v>522</c:v>
                </c:pt>
                <c:pt idx="34207">
                  <c:v>871</c:v>
                </c:pt>
                <c:pt idx="34208">
                  <c:v>590</c:v>
                </c:pt>
                <c:pt idx="34209">
                  <c:v>241</c:v>
                </c:pt>
                <c:pt idx="34210">
                  <c:v>269</c:v>
                </c:pt>
                <c:pt idx="34211">
                  <c:v>377</c:v>
                </c:pt>
                <c:pt idx="34212">
                  <c:v>513</c:v>
                </c:pt>
                <c:pt idx="34213">
                  <c:v>350</c:v>
                </c:pt>
                <c:pt idx="34214">
                  <c:v>582</c:v>
                </c:pt>
                <c:pt idx="34215">
                  <c:v>745</c:v>
                </c:pt>
                <c:pt idx="34216">
                  <c:v>673</c:v>
                </c:pt>
                <c:pt idx="34217">
                  <c:v>507</c:v>
                </c:pt>
                <c:pt idx="34218">
                  <c:v>332</c:v>
                </c:pt>
                <c:pt idx="34219">
                  <c:v>382</c:v>
                </c:pt>
                <c:pt idx="34220">
                  <c:v>488</c:v>
                </c:pt>
                <c:pt idx="34221">
                  <c:v>200</c:v>
                </c:pt>
                <c:pt idx="34222">
                  <c:v>251</c:v>
                </c:pt>
                <c:pt idx="34223">
                  <c:v>205</c:v>
                </c:pt>
                <c:pt idx="34224">
                  <c:v>229</c:v>
                </c:pt>
                <c:pt idx="34225">
                  <c:v>273</c:v>
                </c:pt>
                <c:pt idx="34226">
                  <c:v>278</c:v>
                </c:pt>
                <c:pt idx="34227">
                  <c:v>323</c:v>
                </c:pt>
                <c:pt idx="34228">
                  <c:v>173</c:v>
                </c:pt>
                <c:pt idx="34229">
                  <c:v>368</c:v>
                </c:pt>
                <c:pt idx="34230">
                  <c:v>361</c:v>
                </c:pt>
                <c:pt idx="34231">
                  <c:v>397</c:v>
                </c:pt>
                <c:pt idx="34232">
                  <c:v>435</c:v>
                </c:pt>
                <c:pt idx="34233">
                  <c:v>252</c:v>
                </c:pt>
                <c:pt idx="34234">
                  <c:v>319</c:v>
                </c:pt>
                <c:pt idx="34235">
                  <c:v>170</c:v>
                </c:pt>
                <c:pt idx="34236">
                  <c:v>427</c:v>
                </c:pt>
                <c:pt idx="34237">
                  <c:v>381</c:v>
                </c:pt>
                <c:pt idx="34238">
                  <c:v>286</c:v>
                </c:pt>
                <c:pt idx="34239">
                  <c:v>234</c:v>
                </c:pt>
                <c:pt idx="34240">
                  <c:v>205</c:v>
                </c:pt>
                <c:pt idx="34241">
                  <c:v>236</c:v>
                </c:pt>
                <c:pt idx="34242">
                  <c:v>267</c:v>
                </c:pt>
                <c:pt idx="34243">
                  <c:v>227</c:v>
                </c:pt>
                <c:pt idx="34244">
                  <c:v>363</c:v>
                </c:pt>
                <c:pt idx="34245">
                  <c:v>353</c:v>
                </c:pt>
                <c:pt idx="34246">
                  <c:v>582</c:v>
                </c:pt>
                <c:pt idx="34247">
                  <c:v>876</c:v>
                </c:pt>
                <c:pt idx="34248">
                  <c:v>705</c:v>
                </c:pt>
                <c:pt idx="34249">
                  <c:v>323</c:v>
                </c:pt>
                <c:pt idx="34250">
                  <c:v>321</c:v>
                </c:pt>
                <c:pt idx="34251">
                  <c:v>344</c:v>
                </c:pt>
                <c:pt idx="34252">
                  <c:v>307</c:v>
                </c:pt>
                <c:pt idx="34253">
                  <c:v>472</c:v>
                </c:pt>
                <c:pt idx="34254">
                  <c:v>383</c:v>
                </c:pt>
                <c:pt idx="34255">
                  <c:v>414</c:v>
                </c:pt>
                <c:pt idx="34256">
                  <c:v>276</c:v>
                </c:pt>
                <c:pt idx="34257">
                  <c:v>635</c:v>
                </c:pt>
                <c:pt idx="34258">
                  <c:v>516</c:v>
                </c:pt>
                <c:pt idx="34259">
                  <c:v>606</c:v>
                </c:pt>
                <c:pt idx="34260">
                  <c:v>718</c:v>
                </c:pt>
                <c:pt idx="34261">
                  <c:v>861</c:v>
                </c:pt>
                <c:pt idx="34262">
                  <c:v>675</c:v>
                </c:pt>
                <c:pt idx="34263">
                  <c:v>367</c:v>
                </c:pt>
                <c:pt idx="34264">
                  <c:v>586</c:v>
                </c:pt>
                <c:pt idx="34265">
                  <c:v>667</c:v>
                </c:pt>
                <c:pt idx="34266">
                  <c:v>494</c:v>
                </c:pt>
                <c:pt idx="34267">
                  <c:v>497</c:v>
                </c:pt>
                <c:pt idx="34268">
                  <c:v>29</c:v>
                </c:pt>
                <c:pt idx="34269">
                  <c:v>140</c:v>
                </c:pt>
                <c:pt idx="34270">
                  <c:v>128</c:v>
                </c:pt>
                <c:pt idx="34271">
                  <c:v>646</c:v>
                </c:pt>
                <c:pt idx="34272">
                  <c:v>89</c:v>
                </c:pt>
                <c:pt idx="34273">
                  <c:v>154</c:v>
                </c:pt>
                <c:pt idx="34274">
                  <c:v>111</c:v>
                </c:pt>
                <c:pt idx="34275">
                  <c:v>139</c:v>
                </c:pt>
                <c:pt idx="34276">
                  <c:v>109</c:v>
                </c:pt>
                <c:pt idx="34277">
                  <c:v>154</c:v>
                </c:pt>
                <c:pt idx="34278">
                  <c:v>176</c:v>
                </c:pt>
                <c:pt idx="34279">
                  <c:v>144</c:v>
                </c:pt>
                <c:pt idx="34280">
                  <c:v>425</c:v>
                </c:pt>
                <c:pt idx="34281">
                  <c:v>568</c:v>
                </c:pt>
                <c:pt idx="34282">
                  <c:v>354</c:v>
                </c:pt>
                <c:pt idx="34283">
                  <c:v>806</c:v>
                </c:pt>
                <c:pt idx="34284">
                  <c:v>543</c:v>
                </c:pt>
                <c:pt idx="34285">
                  <c:v>330</c:v>
                </c:pt>
                <c:pt idx="34286">
                  <c:v>246</c:v>
                </c:pt>
                <c:pt idx="34287">
                  <c:v>315</c:v>
                </c:pt>
                <c:pt idx="34288">
                  <c:v>897</c:v>
                </c:pt>
                <c:pt idx="34289">
                  <c:v>484</c:v>
                </c:pt>
                <c:pt idx="34290">
                  <c:v>295</c:v>
                </c:pt>
                <c:pt idx="34291">
                  <c:v>769</c:v>
                </c:pt>
                <c:pt idx="34292">
                  <c:v>158</c:v>
                </c:pt>
                <c:pt idx="34293">
                  <c:v>158</c:v>
                </c:pt>
                <c:pt idx="34294">
                  <c:v>203</c:v>
                </c:pt>
                <c:pt idx="34295">
                  <c:v>264</c:v>
                </c:pt>
                <c:pt idx="34296">
                  <c:v>393</c:v>
                </c:pt>
                <c:pt idx="34297">
                  <c:v>342</c:v>
                </c:pt>
                <c:pt idx="34298">
                  <c:v>245</c:v>
                </c:pt>
                <c:pt idx="34299">
                  <c:v>213</c:v>
                </c:pt>
                <c:pt idx="34300">
                  <c:v>177</c:v>
                </c:pt>
                <c:pt idx="34301">
                  <c:v>304</c:v>
                </c:pt>
                <c:pt idx="34302">
                  <c:v>137</c:v>
                </c:pt>
                <c:pt idx="34303">
                  <c:v>390</c:v>
                </c:pt>
                <c:pt idx="34304">
                  <c:v>273</c:v>
                </c:pt>
                <c:pt idx="34305">
                  <c:v>179</c:v>
                </c:pt>
                <c:pt idx="34306">
                  <c:v>143</c:v>
                </c:pt>
                <c:pt idx="34307">
                  <c:v>236</c:v>
                </c:pt>
                <c:pt idx="34308">
                  <c:v>255</c:v>
                </c:pt>
                <c:pt idx="34309">
                  <c:v>503</c:v>
                </c:pt>
                <c:pt idx="34310">
                  <c:v>310</c:v>
                </c:pt>
                <c:pt idx="34311">
                  <c:v>320</c:v>
                </c:pt>
                <c:pt idx="34312">
                  <c:v>111</c:v>
                </c:pt>
                <c:pt idx="34313">
                  <c:v>422</c:v>
                </c:pt>
                <c:pt idx="34314">
                  <c:v>142</c:v>
                </c:pt>
                <c:pt idx="34315">
                  <c:v>395</c:v>
                </c:pt>
                <c:pt idx="34316">
                  <c:v>1229</c:v>
                </c:pt>
                <c:pt idx="34317">
                  <c:v>350</c:v>
                </c:pt>
                <c:pt idx="34318">
                  <c:v>952</c:v>
                </c:pt>
                <c:pt idx="34319">
                  <c:v>365</c:v>
                </c:pt>
                <c:pt idx="34320">
                  <c:v>986</c:v>
                </c:pt>
                <c:pt idx="34321">
                  <c:v>878</c:v>
                </c:pt>
                <c:pt idx="34322">
                  <c:v>585</c:v>
                </c:pt>
                <c:pt idx="34323">
                  <c:v>285</c:v>
                </c:pt>
                <c:pt idx="34324">
                  <c:v>815</c:v>
                </c:pt>
                <c:pt idx="34325">
                  <c:v>1051</c:v>
                </c:pt>
                <c:pt idx="34326">
                  <c:v>215</c:v>
                </c:pt>
                <c:pt idx="34327">
                  <c:v>747</c:v>
                </c:pt>
                <c:pt idx="34328">
                  <c:v>221</c:v>
                </c:pt>
                <c:pt idx="34329">
                  <c:v>192</c:v>
                </c:pt>
                <c:pt idx="34330">
                  <c:v>217</c:v>
                </c:pt>
                <c:pt idx="34331">
                  <c:v>395</c:v>
                </c:pt>
                <c:pt idx="34332">
                  <c:v>320</c:v>
                </c:pt>
                <c:pt idx="34333">
                  <c:v>360</c:v>
                </c:pt>
                <c:pt idx="34334">
                  <c:v>605</c:v>
                </c:pt>
                <c:pt idx="34335">
                  <c:v>262</c:v>
                </c:pt>
                <c:pt idx="34336">
                  <c:v>227</c:v>
                </c:pt>
                <c:pt idx="34337">
                  <c:v>170</c:v>
                </c:pt>
                <c:pt idx="34338">
                  <c:v>250</c:v>
                </c:pt>
                <c:pt idx="34339">
                  <c:v>530</c:v>
                </c:pt>
                <c:pt idx="34340">
                  <c:v>341</c:v>
                </c:pt>
                <c:pt idx="34341">
                  <c:v>182</c:v>
                </c:pt>
                <c:pt idx="34342">
                  <c:v>253</c:v>
                </c:pt>
                <c:pt idx="34343">
                  <c:v>681</c:v>
                </c:pt>
                <c:pt idx="34344">
                  <c:v>299</c:v>
                </c:pt>
                <c:pt idx="34345">
                  <c:v>302</c:v>
                </c:pt>
                <c:pt idx="34346">
                  <c:v>745</c:v>
                </c:pt>
                <c:pt idx="34347">
                  <c:v>305</c:v>
                </c:pt>
                <c:pt idx="34348">
                  <c:v>243</c:v>
                </c:pt>
                <c:pt idx="34349">
                  <c:v>585</c:v>
                </c:pt>
                <c:pt idx="34350">
                  <c:v>256</c:v>
                </c:pt>
                <c:pt idx="34351">
                  <c:v>251</c:v>
                </c:pt>
                <c:pt idx="34352">
                  <c:v>821</c:v>
                </c:pt>
                <c:pt idx="34353">
                  <c:v>794</c:v>
                </c:pt>
                <c:pt idx="34354">
                  <c:v>302</c:v>
                </c:pt>
                <c:pt idx="34355">
                  <c:v>271</c:v>
                </c:pt>
                <c:pt idx="34356">
                  <c:v>282</c:v>
                </c:pt>
                <c:pt idx="34357">
                  <c:v>286</c:v>
                </c:pt>
                <c:pt idx="34358">
                  <c:v>276</c:v>
                </c:pt>
                <c:pt idx="34359">
                  <c:v>415</c:v>
                </c:pt>
                <c:pt idx="34360">
                  <c:v>293</c:v>
                </c:pt>
                <c:pt idx="34361">
                  <c:v>244</c:v>
                </c:pt>
                <c:pt idx="34362">
                  <c:v>209</c:v>
                </c:pt>
                <c:pt idx="34363">
                  <c:v>273</c:v>
                </c:pt>
                <c:pt idx="34364" formatCode="0.00E+00">
                  <c:v>4.8999999999999998E-3</c:v>
                </c:pt>
                <c:pt idx="34365">
                  <c:v>96</c:v>
                </c:pt>
                <c:pt idx="34366" formatCode="0.00E+00">
                  <c:v>4.8999999999999998E-3</c:v>
                </c:pt>
                <c:pt idx="34367" formatCode="0.00E+00">
                  <c:v>4.8999999999999998E-3</c:v>
                </c:pt>
                <c:pt idx="34368">
                  <c:v>52</c:v>
                </c:pt>
                <c:pt idx="34369">
                  <c:v>180</c:v>
                </c:pt>
                <c:pt idx="34370">
                  <c:v>147</c:v>
                </c:pt>
                <c:pt idx="34371">
                  <c:v>41</c:v>
                </c:pt>
                <c:pt idx="34372">
                  <c:v>229</c:v>
                </c:pt>
                <c:pt idx="34373">
                  <c:v>173</c:v>
                </c:pt>
                <c:pt idx="34374">
                  <c:v>336</c:v>
                </c:pt>
                <c:pt idx="34375">
                  <c:v>1033</c:v>
                </c:pt>
                <c:pt idx="34376">
                  <c:v>501</c:v>
                </c:pt>
                <c:pt idx="34377">
                  <c:v>416</c:v>
                </c:pt>
                <c:pt idx="34378">
                  <c:v>260</c:v>
                </c:pt>
                <c:pt idx="34379">
                  <c:v>234</c:v>
                </c:pt>
                <c:pt idx="34380">
                  <c:v>302</c:v>
                </c:pt>
                <c:pt idx="34381">
                  <c:v>247</c:v>
                </c:pt>
                <c:pt idx="34382">
                  <c:v>409</c:v>
                </c:pt>
                <c:pt idx="34383">
                  <c:v>263</c:v>
                </c:pt>
                <c:pt idx="34384">
                  <c:v>308</c:v>
                </c:pt>
                <c:pt idx="34385">
                  <c:v>654</c:v>
                </c:pt>
                <c:pt idx="34386">
                  <c:v>275</c:v>
                </c:pt>
                <c:pt idx="34387">
                  <c:v>867</c:v>
                </c:pt>
                <c:pt idx="34388">
                  <c:v>344</c:v>
                </c:pt>
                <c:pt idx="34389">
                  <c:v>328</c:v>
                </c:pt>
                <c:pt idx="34390">
                  <c:v>267</c:v>
                </c:pt>
                <c:pt idx="34391">
                  <c:v>759</c:v>
                </c:pt>
                <c:pt idx="34392">
                  <c:v>705</c:v>
                </c:pt>
                <c:pt idx="34393">
                  <c:v>877</c:v>
                </c:pt>
                <c:pt idx="34394">
                  <c:v>264</c:v>
                </c:pt>
                <c:pt idx="34395">
                  <c:v>404</c:v>
                </c:pt>
                <c:pt idx="34396">
                  <c:v>348</c:v>
                </c:pt>
                <c:pt idx="34397">
                  <c:v>582</c:v>
                </c:pt>
                <c:pt idx="34398">
                  <c:v>340</c:v>
                </c:pt>
                <c:pt idx="34399">
                  <c:v>346</c:v>
                </c:pt>
                <c:pt idx="34400">
                  <c:v>334</c:v>
                </c:pt>
                <c:pt idx="34401">
                  <c:v>737</c:v>
                </c:pt>
                <c:pt idx="34402">
                  <c:v>251</c:v>
                </c:pt>
                <c:pt idx="34403">
                  <c:v>263</c:v>
                </c:pt>
                <c:pt idx="34404">
                  <c:v>273</c:v>
                </c:pt>
                <c:pt idx="34405">
                  <c:v>237</c:v>
                </c:pt>
                <c:pt idx="34406">
                  <c:v>315</c:v>
                </c:pt>
                <c:pt idx="34407">
                  <c:v>859</c:v>
                </c:pt>
                <c:pt idx="34408">
                  <c:v>144</c:v>
                </c:pt>
                <c:pt idx="34409">
                  <c:v>135</c:v>
                </c:pt>
                <c:pt idx="34410">
                  <c:v>236</c:v>
                </c:pt>
                <c:pt idx="34411">
                  <c:v>120</c:v>
                </c:pt>
                <c:pt idx="34412">
                  <c:v>183</c:v>
                </c:pt>
                <c:pt idx="34413">
                  <c:v>242</c:v>
                </c:pt>
                <c:pt idx="34414">
                  <c:v>193</c:v>
                </c:pt>
                <c:pt idx="34415">
                  <c:v>224</c:v>
                </c:pt>
                <c:pt idx="34416">
                  <c:v>133</c:v>
                </c:pt>
                <c:pt idx="34417">
                  <c:v>203</c:v>
                </c:pt>
                <c:pt idx="34418">
                  <c:v>152</c:v>
                </c:pt>
                <c:pt idx="34419">
                  <c:v>185</c:v>
                </c:pt>
                <c:pt idx="34420">
                  <c:v>227</c:v>
                </c:pt>
                <c:pt idx="34421">
                  <c:v>291</c:v>
                </c:pt>
                <c:pt idx="34422">
                  <c:v>256</c:v>
                </c:pt>
                <c:pt idx="34423">
                  <c:v>378</c:v>
                </c:pt>
                <c:pt idx="34424">
                  <c:v>382</c:v>
                </c:pt>
                <c:pt idx="34425">
                  <c:v>271</c:v>
                </c:pt>
                <c:pt idx="34426">
                  <c:v>301</c:v>
                </c:pt>
                <c:pt idx="34427">
                  <c:v>204</c:v>
                </c:pt>
                <c:pt idx="34428">
                  <c:v>261</c:v>
                </c:pt>
                <c:pt idx="34429">
                  <c:v>273</c:v>
                </c:pt>
                <c:pt idx="34430">
                  <c:v>232</c:v>
                </c:pt>
                <c:pt idx="34431">
                  <c:v>1056</c:v>
                </c:pt>
                <c:pt idx="34432">
                  <c:v>269</c:v>
                </c:pt>
                <c:pt idx="34433">
                  <c:v>238</c:v>
                </c:pt>
                <c:pt idx="34434">
                  <c:v>266</c:v>
                </c:pt>
                <c:pt idx="34435">
                  <c:v>756</c:v>
                </c:pt>
                <c:pt idx="34436">
                  <c:v>418</c:v>
                </c:pt>
                <c:pt idx="34437">
                  <c:v>428</c:v>
                </c:pt>
                <c:pt idx="34438">
                  <c:v>829</c:v>
                </c:pt>
                <c:pt idx="34439">
                  <c:v>278</c:v>
                </c:pt>
                <c:pt idx="34440">
                  <c:v>822</c:v>
                </c:pt>
                <c:pt idx="34441">
                  <c:v>860</c:v>
                </c:pt>
                <c:pt idx="34442">
                  <c:v>167</c:v>
                </c:pt>
                <c:pt idx="34443">
                  <c:v>706</c:v>
                </c:pt>
                <c:pt idx="34444">
                  <c:v>228</c:v>
                </c:pt>
                <c:pt idx="34445">
                  <c:v>283</c:v>
                </c:pt>
                <c:pt idx="34446">
                  <c:v>253</c:v>
                </c:pt>
                <c:pt idx="34447">
                  <c:v>876</c:v>
                </c:pt>
                <c:pt idx="34448">
                  <c:v>303</c:v>
                </c:pt>
                <c:pt idx="34449">
                  <c:v>289</c:v>
                </c:pt>
                <c:pt idx="34450">
                  <c:v>332</c:v>
                </c:pt>
                <c:pt idx="34451">
                  <c:v>332</c:v>
                </c:pt>
                <c:pt idx="34452">
                  <c:v>283</c:v>
                </c:pt>
                <c:pt idx="34453">
                  <c:v>698</c:v>
                </c:pt>
                <c:pt idx="34454">
                  <c:v>271</c:v>
                </c:pt>
                <c:pt idx="34455">
                  <c:v>771</c:v>
                </c:pt>
                <c:pt idx="34456">
                  <c:v>691</c:v>
                </c:pt>
                <c:pt idx="34457">
                  <c:v>463</c:v>
                </c:pt>
                <c:pt idx="34458">
                  <c:v>990</c:v>
                </c:pt>
                <c:pt idx="34459">
                  <c:v>1156</c:v>
                </c:pt>
                <c:pt idx="34460">
                  <c:v>242</c:v>
                </c:pt>
                <c:pt idx="34461">
                  <c:v>648</c:v>
                </c:pt>
                <c:pt idx="34462">
                  <c:v>639</c:v>
                </c:pt>
                <c:pt idx="34463">
                  <c:v>1109</c:v>
                </c:pt>
                <c:pt idx="34464">
                  <c:v>521</c:v>
                </c:pt>
                <c:pt idx="34465">
                  <c:v>394</c:v>
                </c:pt>
                <c:pt idx="34466">
                  <c:v>739</c:v>
                </c:pt>
                <c:pt idx="34467">
                  <c:v>330</c:v>
                </c:pt>
                <c:pt idx="34468">
                  <c:v>103</c:v>
                </c:pt>
                <c:pt idx="34469">
                  <c:v>102</c:v>
                </c:pt>
                <c:pt idx="34470">
                  <c:v>371</c:v>
                </c:pt>
                <c:pt idx="34471">
                  <c:v>24</c:v>
                </c:pt>
                <c:pt idx="34472">
                  <c:v>49</c:v>
                </c:pt>
                <c:pt idx="34473">
                  <c:v>147</c:v>
                </c:pt>
                <c:pt idx="34474">
                  <c:v>262</c:v>
                </c:pt>
                <c:pt idx="34475">
                  <c:v>132</c:v>
                </c:pt>
                <c:pt idx="34476">
                  <c:v>28</c:v>
                </c:pt>
                <c:pt idx="34477">
                  <c:v>317</c:v>
                </c:pt>
                <c:pt idx="34478">
                  <c:v>41</c:v>
                </c:pt>
                <c:pt idx="34479">
                  <c:v>69</c:v>
                </c:pt>
                <c:pt idx="34480">
                  <c:v>313</c:v>
                </c:pt>
                <c:pt idx="34481">
                  <c:v>254</c:v>
                </c:pt>
                <c:pt idx="34482">
                  <c:v>155</c:v>
                </c:pt>
                <c:pt idx="34483">
                  <c:v>169</c:v>
                </c:pt>
                <c:pt idx="34484">
                  <c:v>301</c:v>
                </c:pt>
                <c:pt idx="34485">
                  <c:v>659</c:v>
                </c:pt>
                <c:pt idx="34486">
                  <c:v>206</c:v>
                </c:pt>
                <c:pt idx="34487">
                  <c:v>321</c:v>
                </c:pt>
                <c:pt idx="34488">
                  <c:v>318</c:v>
                </c:pt>
                <c:pt idx="34489">
                  <c:v>393</c:v>
                </c:pt>
                <c:pt idx="34490">
                  <c:v>459</c:v>
                </c:pt>
                <c:pt idx="34491">
                  <c:v>484</c:v>
                </c:pt>
                <c:pt idx="34492">
                  <c:v>210</c:v>
                </c:pt>
                <c:pt idx="34493">
                  <c:v>863</c:v>
                </c:pt>
                <c:pt idx="34494">
                  <c:v>330</c:v>
                </c:pt>
                <c:pt idx="34495">
                  <c:v>327</c:v>
                </c:pt>
                <c:pt idx="34496">
                  <c:v>253</c:v>
                </c:pt>
                <c:pt idx="34497">
                  <c:v>452</c:v>
                </c:pt>
                <c:pt idx="34498">
                  <c:v>564</c:v>
                </c:pt>
                <c:pt idx="34499">
                  <c:v>434</c:v>
                </c:pt>
                <c:pt idx="34500">
                  <c:v>457</c:v>
                </c:pt>
                <c:pt idx="34501">
                  <c:v>512</c:v>
                </c:pt>
                <c:pt idx="34502">
                  <c:v>961</c:v>
                </c:pt>
                <c:pt idx="34503">
                  <c:v>291</c:v>
                </c:pt>
                <c:pt idx="34504">
                  <c:v>442</c:v>
                </c:pt>
                <c:pt idx="34505">
                  <c:v>492</c:v>
                </c:pt>
                <c:pt idx="34506">
                  <c:v>545</c:v>
                </c:pt>
                <c:pt idx="34507">
                  <c:v>505</c:v>
                </c:pt>
                <c:pt idx="34508">
                  <c:v>746</c:v>
                </c:pt>
                <c:pt idx="34509">
                  <c:v>736</c:v>
                </c:pt>
                <c:pt idx="34510">
                  <c:v>1011</c:v>
                </c:pt>
                <c:pt idx="34511">
                  <c:v>1158</c:v>
                </c:pt>
                <c:pt idx="34512">
                  <c:v>542</c:v>
                </c:pt>
                <c:pt idx="34513">
                  <c:v>1010</c:v>
                </c:pt>
                <c:pt idx="34514">
                  <c:v>518</c:v>
                </c:pt>
                <c:pt idx="34515">
                  <c:v>700</c:v>
                </c:pt>
                <c:pt idx="34516">
                  <c:v>1515</c:v>
                </c:pt>
                <c:pt idx="34517">
                  <c:v>413</c:v>
                </c:pt>
                <c:pt idx="34518">
                  <c:v>220</c:v>
                </c:pt>
                <c:pt idx="34519">
                  <c:v>39</c:v>
                </c:pt>
                <c:pt idx="34520">
                  <c:v>1</c:v>
                </c:pt>
                <c:pt idx="34521">
                  <c:v>66</c:v>
                </c:pt>
                <c:pt idx="34522">
                  <c:v>134</c:v>
                </c:pt>
                <c:pt idx="34523">
                  <c:v>107</c:v>
                </c:pt>
                <c:pt idx="34524">
                  <c:v>107</c:v>
                </c:pt>
                <c:pt idx="34525">
                  <c:v>17</c:v>
                </c:pt>
                <c:pt idx="34526">
                  <c:v>122</c:v>
                </c:pt>
                <c:pt idx="34527">
                  <c:v>2</c:v>
                </c:pt>
                <c:pt idx="34528" formatCode="0.00E+00">
                  <c:v>4.8999999999999998E-3</c:v>
                </c:pt>
                <c:pt idx="34529" formatCode="0.00E+00">
                  <c:v>4.8999999999999998E-3</c:v>
                </c:pt>
                <c:pt idx="34530">
                  <c:v>325</c:v>
                </c:pt>
                <c:pt idx="34531">
                  <c:v>424</c:v>
                </c:pt>
                <c:pt idx="34532">
                  <c:v>892</c:v>
                </c:pt>
                <c:pt idx="34533">
                  <c:v>1211</c:v>
                </c:pt>
                <c:pt idx="34534">
                  <c:v>1076</c:v>
                </c:pt>
                <c:pt idx="34535">
                  <c:v>428</c:v>
                </c:pt>
                <c:pt idx="34536">
                  <c:v>587</c:v>
                </c:pt>
                <c:pt idx="34537">
                  <c:v>551</c:v>
                </c:pt>
                <c:pt idx="34538">
                  <c:v>804</c:v>
                </c:pt>
                <c:pt idx="34539">
                  <c:v>1022</c:v>
                </c:pt>
                <c:pt idx="34540">
                  <c:v>377</c:v>
                </c:pt>
                <c:pt idx="34541">
                  <c:v>377</c:v>
                </c:pt>
                <c:pt idx="34542">
                  <c:v>353</c:v>
                </c:pt>
                <c:pt idx="34543">
                  <c:v>268</c:v>
                </c:pt>
                <c:pt idx="34544">
                  <c:v>209</c:v>
                </c:pt>
                <c:pt idx="34545">
                  <c:v>420</c:v>
                </c:pt>
                <c:pt idx="34546">
                  <c:v>128</c:v>
                </c:pt>
                <c:pt idx="34547">
                  <c:v>614</c:v>
                </c:pt>
                <c:pt idx="34548">
                  <c:v>661</c:v>
                </c:pt>
                <c:pt idx="34549">
                  <c:v>298</c:v>
                </c:pt>
                <c:pt idx="34550">
                  <c:v>224</c:v>
                </c:pt>
                <c:pt idx="34551">
                  <c:v>180</c:v>
                </c:pt>
                <c:pt idx="34552">
                  <c:v>162</c:v>
                </c:pt>
                <c:pt idx="34553">
                  <c:v>175</c:v>
                </c:pt>
                <c:pt idx="34554">
                  <c:v>109</c:v>
                </c:pt>
                <c:pt idx="34555">
                  <c:v>264</c:v>
                </c:pt>
                <c:pt idx="34556">
                  <c:v>28</c:v>
                </c:pt>
                <c:pt idx="34557">
                  <c:v>29</c:v>
                </c:pt>
                <c:pt idx="34558">
                  <c:v>88</c:v>
                </c:pt>
                <c:pt idx="34559">
                  <c:v>119</c:v>
                </c:pt>
                <c:pt idx="34560">
                  <c:v>93</c:v>
                </c:pt>
                <c:pt idx="34561">
                  <c:v>267</c:v>
                </c:pt>
                <c:pt idx="34562">
                  <c:v>21</c:v>
                </c:pt>
                <c:pt idx="34563">
                  <c:v>49</c:v>
                </c:pt>
                <c:pt idx="34564">
                  <c:v>58</c:v>
                </c:pt>
                <c:pt idx="34565">
                  <c:v>253</c:v>
                </c:pt>
                <c:pt idx="34566">
                  <c:v>9</c:v>
                </c:pt>
                <c:pt idx="34567" formatCode="0.00E+00">
                  <c:v>4.8999999999999998E-3</c:v>
                </c:pt>
                <c:pt idx="34568" formatCode="0.00E+00">
                  <c:v>4.8999999999999998E-3</c:v>
                </c:pt>
                <c:pt idx="34569">
                  <c:v>16</c:v>
                </c:pt>
                <c:pt idx="34570">
                  <c:v>276</c:v>
                </c:pt>
                <c:pt idx="34571">
                  <c:v>154</c:v>
                </c:pt>
                <c:pt idx="34572">
                  <c:v>135</c:v>
                </c:pt>
                <c:pt idx="34573">
                  <c:v>435</c:v>
                </c:pt>
                <c:pt idx="34574">
                  <c:v>313</c:v>
                </c:pt>
                <c:pt idx="34575">
                  <c:v>449</c:v>
                </c:pt>
                <c:pt idx="34576">
                  <c:v>167</c:v>
                </c:pt>
                <c:pt idx="34577">
                  <c:v>373</c:v>
                </c:pt>
                <c:pt idx="34578">
                  <c:v>163</c:v>
                </c:pt>
                <c:pt idx="34579">
                  <c:v>166</c:v>
                </c:pt>
                <c:pt idx="34580">
                  <c:v>184</c:v>
                </c:pt>
                <c:pt idx="34581">
                  <c:v>346</c:v>
                </c:pt>
                <c:pt idx="34582">
                  <c:v>287</c:v>
                </c:pt>
                <c:pt idx="34583">
                  <c:v>148</c:v>
                </c:pt>
                <c:pt idx="34584">
                  <c:v>275</c:v>
                </c:pt>
                <c:pt idx="34585">
                  <c:v>248</c:v>
                </c:pt>
                <c:pt idx="34586">
                  <c:v>268</c:v>
                </c:pt>
                <c:pt idx="34587">
                  <c:v>358</c:v>
                </c:pt>
                <c:pt idx="34588">
                  <c:v>192</c:v>
                </c:pt>
                <c:pt idx="34589">
                  <c:v>242</c:v>
                </c:pt>
                <c:pt idx="34590">
                  <c:v>122</c:v>
                </c:pt>
                <c:pt idx="34591">
                  <c:v>88</c:v>
                </c:pt>
                <c:pt idx="34592">
                  <c:v>104</c:v>
                </c:pt>
                <c:pt idx="34593">
                  <c:v>200</c:v>
                </c:pt>
                <c:pt idx="34594" formatCode="0.00E+00">
                  <c:v>4.8999999999999998E-3</c:v>
                </c:pt>
                <c:pt idx="34595">
                  <c:v>77</c:v>
                </c:pt>
                <c:pt idx="34596">
                  <c:v>728</c:v>
                </c:pt>
                <c:pt idx="34597">
                  <c:v>482</c:v>
                </c:pt>
                <c:pt idx="34598">
                  <c:v>300</c:v>
                </c:pt>
                <c:pt idx="34599">
                  <c:v>255</c:v>
                </c:pt>
                <c:pt idx="34600">
                  <c:v>405</c:v>
                </c:pt>
                <c:pt idx="34601">
                  <c:v>401</c:v>
                </c:pt>
                <c:pt idx="34602">
                  <c:v>724</c:v>
                </c:pt>
                <c:pt idx="34603">
                  <c:v>329</c:v>
                </c:pt>
                <c:pt idx="34604">
                  <c:v>346</c:v>
                </c:pt>
                <c:pt idx="34605">
                  <c:v>195</c:v>
                </c:pt>
                <c:pt idx="34606">
                  <c:v>509</c:v>
                </c:pt>
                <c:pt idx="34607">
                  <c:v>240</c:v>
                </c:pt>
                <c:pt idx="34608">
                  <c:v>862</c:v>
                </c:pt>
                <c:pt idx="34609">
                  <c:v>602</c:v>
                </c:pt>
                <c:pt idx="34610">
                  <c:v>1301</c:v>
                </c:pt>
                <c:pt idx="34611">
                  <c:v>576</c:v>
                </c:pt>
                <c:pt idx="34612">
                  <c:v>1134</c:v>
                </c:pt>
                <c:pt idx="34613">
                  <c:v>967</c:v>
                </c:pt>
                <c:pt idx="34614">
                  <c:v>532</c:v>
                </c:pt>
                <c:pt idx="34615">
                  <c:v>456</c:v>
                </c:pt>
                <c:pt idx="34616">
                  <c:v>959</c:v>
                </c:pt>
                <c:pt idx="34617">
                  <c:v>1137</c:v>
                </c:pt>
                <c:pt idx="34618">
                  <c:v>798</c:v>
                </c:pt>
                <c:pt idx="34619">
                  <c:v>1049</c:v>
                </c:pt>
                <c:pt idx="34620">
                  <c:v>93</c:v>
                </c:pt>
                <c:pt idx="34621">
                  <c:v>71</c:v>
                </c:pt>
                <c:pt idx="34622">
                  <c:v>85</c:v>
                </c:pt>
                <c:pt idx="34623">
                  <c:v>203</c:v>
                </c:pt>
                <c:pt idx="34624">
                  <c:v>116</c:v>
                </c:pt>
                <c:pt idx="34625">
                  <c:v>225</c:v>
                </c:pt>
                <c:pt idx="34626">
                  <c:v>414</c:v>
                </c:pt>
                <c:pt idx="34627">
                  <c:v>209</c:v>
                </c:pt>
                <c:pt idx="34628">
                  <c:v>146</c:v>
                </c:pt>
                <c:pt idx="34629">
                  <c:v>72</c:v>
                </c:pt>
                <c:pt idx="34630">
                  <c:v>127</c:v>
                </c:pt>
                <c:pt idx="34631">
                  <c:v>346</c:v>
                </c:pt>
                <c:pt idx="34632" formatCode="0.00E+00">
                  <c:v>4.8999999999999998E-3</c:v>
                </c:pt>
                <c:pt idx="34633">
                  <c:v>46</c:v>
                </c:pt>
                <c:pt idx="34634">
                  <c:v>41</c:v>
                </c:pt>
                <c:pt idx="34635">
                  <c:v>182</c:v>
                </c:pt>
                <c:pt idx="34636">
                  <c:v>126</c:v>
                </c:pt>
                <c:pt idx="34637">
                  <c:v>40</c:v>
                </c:pt>
                <c:pt idx="34638">
                  <c:v>84</c:v>
                </c:pt>
                <c:pt idx="34639">
                  <c:v>39</c:v>
                </c:pt>
                <c:pt idx="34640">
                  <c:v>114</c:v>
                </c:pt>
                <c:pt idx="34641">
                  <c:v>73</c:v>
                </c:pt>
                <c:pt idx="34642">
                  <c:v>285</c:v>
                </c:pt>
                <c:pt idx="34643">
                  <c:v>26</c:v>
                </c:pt>
                <c:pt idx="34644">
                  <c:v>86</c:v>
                </c:pt>
                <c:pt idx="34645">
                  <c:v>8</c:v>
                </c:pt>
                <c:pt idx="34646">
                  <c:v>8</c:v>
                </c:pt>
                <c:pt idx="34647">
                  <c:v>257</c:v>
                </c:pt>
                <c:pt idx="34648">
                  <c:v>126</c:v>
                </c:pt>
                <c:pt idx="34649">
                  <c:v>147</c:v>
                </c:pt>
                <c:pt idx="34650">
                  <c:v>169</c:v>
                </c:pt>
                <c:pt idx="34651">
                  <c:v>127</c:v>
                </c:pt>
                <c:pt idx="34652">
                  <c:v>168</c:v>
                </c:pt>
                <c:pt idx="34653">
                  <c:v>396</c:v>
                </c:pt>
                <c:pt idx="34654">
                  <c:v>325</c:v>
                </c:pt>
                <c:pt idx="34655">
                  <c:v>556</c:v>
                </c:pt>
                <c:pt idx="34656">
                  <c:v>183</c:v>
                </c:pt>
                <c:pt idx="34657">
                  <c:v>110</c:v>
                </c:pt>
                <c:pt idx="34658">
                  <c:v>206</c:v>
                </c:pt>
                <c:pt idx="34659" formatCode="0.00E+00">
                  <c:v>4.8999999999999998E-3</c:v>
                </c:pt>
                <c:pt idx="34660">
                  <c:v>37</c:v>
                </c:pt>
                <c:pt idx="34661">
                  <c:v>29</c:v>
                </c:pt>
                <c:pt idx="34662">
                  <c:v>299</c:v>
                </c:pt>
                <c:pt idx="34663">
                  <c:v>45</c:v>
                </c:pt>
                <c:pt idx="34664">
                  <c:v>145</c:v>
                </c:pt>
                <c:pt idx="34665">
                  <c:v>288</c:v>
                </c:pt>
                <c:pt idx="34666">
                  <c:v>467</c:v>
                </c:pt>
                <c:pt idx="34667">
                  <c:v>326</c:v>
                </c:pt>
                <c:pt idx="34668">
                  <c:v>3</c:v>
                </c:pt>
                <c:pt idx="34669">
                  <c:v>360</c:v>
                </c:pt>
                <c:pt idx="34670">
                  <c:v>27</c:v>
                </c:pt>
                <c:pt idx="34671">
                  <c:v>195</c:v>
                </c:pt>
                <c:pt idx="34672">
                  <c:v>121</c:v>
                </c:pt>
                <c:pt idx="34673" formatCode="0.00E+00">
                  <c:v>4.8999999999999998E-3</c:v>
                </c:pt>
                <c:pt idx="34674">
                  <c:v>386</c:v>
                </c:pt>
                <c:pt idx="34675">
                  <c:v>201</c:v>
                </c:pt>
                <c:pt idx="34676">
                  <c:v>690</c:v>
                </c:pt>
                <c:pt idx="34677">
                  <c:v>916</c:v>
                </c:pt>
                <c:pt idx="34678">
                  <c:v>343</c:v>
                </c:pt>
                <c:pt idx="34679">
                  <c:v>463</c:v>
                </c:pt>
                <c:pt idx="34680">
                  <c:v>233</c:v>
                </c:pt>
                <c:pt idx="34681">
                  <c:v>254</c:v>
                </c:pt>
                <c:pt idx="34682">
                  <c:v>367</c:v>
                </c:pt>
                <c:pt idx="34683">
                  <c:v>888</c:v>
                </c:pt>
                <c:pt idx="34684">
                  <c:v>285</c:v>
                </c:pt>
                <c:pt idx="34685">
                  <c:v>832</c:v>
                </c:pt>
                <c:pt idx="34686">
                  <c:v>100</c:v>
                </c:pt>
                <c:pt idx="34687">
                  <c:v>49</c:v>
                </c:pt>
                <c:pt idx="34688">
                  <c:v>82</c:v>
                </c:pt>
                <c:pt idx="34689">
                  <c:v>30</c:v>
                </c:pt>
                <c:pt idx="34690">
                  <c:v>85</c:v>
                </c:pt>
                <c:pt idx="34691">
                  <c:v>103</c:v>
                </c:pt>
                <c:pt idx="34692">
                  <c:v>70</c:v>
                </c:pt>
                <c:pt idx="34693">
                  <c:v>4</c:v>
                </c:pt>
                <c:pt idx="34694">
                  <c:v>52</c:v>
                </c:pt>
                <c:pt idx="34695" formatCode="0.00E+00">
                  <c:v>4.8999999999999998E-3</c:v>
                </c:pt>
                <c:pt idx="34696">
                  <c:v>19</c:v>
                </c:pt>
                <c:pt idx="34697">
                  <c:v>150</c:v>
                </c:pt>
                <c:pt idx="34698">
                  <c:v>36</c:v>
                </c:pt>
                <c:pt idx="34699">
                  <c:v>16</c:v>
                </c:pt>
                <c:pt idx="34700">
                  <c:v>244</c:v>
                </c:pt>
                <c:pt idx="34701">
                  <c:v>187</c:v>
                </c:pt>
                <c:pt idx="34702">
                  <c:v>112</c:v>
                </c:pt>
                <c:pt idx="34703">
                  <c:v>33</c:v>
                </c:pt>
                <c:pt idx="34704">
                  <c:v>2</c:v>
                </c:pt>
                <c:pt idx="34705">
                  <c:v>65</c:v>
                </c:pt>
                <c:pt idx="34706">
                  <c:v>29</c:v>
                </c:pt>
                <c:pt idx="34707">
                  <c:v>77</c:v>
                </c:pt>
                <c:pt idx="34708">
                  <c:v>73</c:v>
                </c:pt>
                <c:pt idx="34709">
                  <c:v>151</c:v>
                </c:pt>
                <c:pt idx="34710">
                  <c:v>248</c:v>
                </c:pt>
                <c:pt idx="34711">
                  <c:v>94</c:v>
                </c:pt>
                <c:pt idx="34712">
                  <c:v>4</c:v>
                </c:pt>
                <c:pt idx="34713">
                  <c:v>243</c:v>
                </c:pt>
                <c:pt idx="34714">
                  <c:v>98</c:v>
                </c:pt>
                <c:pt idx="34715">
                  <c:v>19</c:v>
                </c:pt>
                <c:pt idx="34716">
                  <c:v>40</c:v>
                </c:pt>
                <c:pt idx="34717">
                  <c:v>18</c:v>
                </c:pt>
                <c:pt idx="34718">
                  <c:v>54</c:v>
                </c:pt>
                <c:pt idx="34719">
                  <c:v>158</c:v>
                </c:pt>
                <c:pt idx="34720">
                  <c:v>195</c:v>
                </c:pt>
                <c:pt idx="34721">
                  <c:v>105</c:v>
                </c:pt>
                <c:pt idx="34722">
                  <c:v>209</c:v>
                </c:pt>
                <c:pt idx="34723">
                  <c:v>40</c:v>
                </c:pt>
                <c:pt idx="34724">
                  <c:v>90</c:v>
                </c:pt>
                <c:pt idx="34725">
                  <c:v>1008</c:v>
                </c:pt>
                <c:pt idx="34726">
                  <c:v>626</c:v>
                </c:pt>
                <c:pt idx="34727">
                  <c:v>582</c:v>
                </c:pt>
                <c:pt idx="34728">
                  <c:v>159</c:v>
                </c:pt>
                <c:pt idx="34729">
                  <c:v>425</c:v>
                </c:pt>
                <c:pt idx="34730">
                  <c:v>152</c:v>
                </c:pt>
                <c:pt idx="34731">
                  <c:v>1298</c:v>
                </c:pt>
                <c:pt idx="34732">
                  <c:v>197</c:v>
                </c:pt>
                <c:pt idx="34733">
                  <c:v>869</c:v>
                </c:pt>
                <c:pt idx="34734">
                  <c:v>385</c:v>
                </c:pt>
                <c:pt idx="34735">
                  <c:v>507</c:v>
                </c:pt>
                <c:pt idx="34736">
                  <c:v>1203</c:v>
                </c:pt>
                <c:pt idx="34737">
                  <c:v>45</c:v>
                </c:pt>
                <c:pt idx="34738">
                  <c:v>305</c:v>
                </c:pt>
                <c:pt idx="34739">
                  <c:v>210</c:v>
                </c:pt>
                <c:pt idx="34740">
                  <c:v>63</c:v>
                </c:pt>
                <c:pt idx="34741">
                  <c:v>145</c:v>
                </c:pt>
                <c:pt idx="34742">
                  <c:v>209</c:v>
                </c:pt>
                <c:pt idx="34743">
                  <c:v>416</c:v>
                </c:pt>
                <c:pt idx="34744">
                  <c:v>151</c:v>
                </c:pt>
                <c:pt idx="34745">
                  <c:v>65</c:v>
                </c:pt>
                <c:pt idx="34746">
                  <c:v>206</c:v>
                </c:pt>
                <c:pt idx="34747">
                  <c:v>53</c:v>
                </c:pt>
                <c:pt idx="34748">
                  <c:v>212</c:v>
                </c:pt>
                <c:pt idx="34749">
                  <c:v>1</c:v>
                </c:pt>
                <c:pt idx="34750">
                  <c:v>33</c:v>
                </c:pt>
                <c:pt idx="34751">
                  <c:v>82</c:v>
                </c:pt>
                <c:pt idx="34752">
                  <c:v>18</c:v>
                </c:pt>
                <c:pt idx="34753">
                  <c:v>478</c:v>
                </c:pt>
                <c:pt idx="34754">
                  <c:v>149</c:v>
                </c:pt>
                <c:pt idx="34755">
                  <c:v>20</c:v>
                </c:pt>
                <c:pt idx="34756">
                  <c:v>472</c:v>
                </c:pt>
                <c:pt idx="34757">
                  <c:v>249</c:v>
                </c:pt>
                <c:pt idx="34758">
                  <c:v>490</c:v>
                </c:pt>
                <c:pt idx="34759">
                  <c:v>58</c:v>
                </c:pt>
                <c:pt idx="34760">
                  <c:v>60</c:v>
                </c:pt>
                <c:pt idx="34761">
                  <c:v>107</c:v>
                </c:pt>
                <c:pt idx="34762">
                  <c:v>182</c:v>
                </c:pt>
                <c:pt idx="34763">
                  <c:v>223</c:v>
                </c:pt>
                <c:pt idx="34764">
                  <c:v>161</c:v>
                </c:pt>
                <c:pt idx="34765">
                  <c:v>111</c:v>
                </c:pt>
                <c:pt idx="34766">
                  <c:v>153</c:v>
                </c:pt>
                <c:pt idx="34767">
                  <c:v>189</c:v>
                </c:pt>
                <c:pt idx="34768">
                  <c:v>18</c:v>
                </c:pt>
                <c:pt idx="34769">
                  <c:v>24</c:v>
                </c:pt>
                <c:pt idx="34770">
                  <c:v>106</c:v>
                </c:pt>
                <c:pt idx="34771">
                  <c:v>257</c:v>
                </c:pt>
                <c:pt idx="34772">
                  <c:v>257</c:v>
                </c:pt>
                <c:pt idx="34773">
                  <c:v>216</c:v>
                </c:pt>
                <c:pt idx="34774">
                  <c:v>65</c:v>
                </c:pt>
                <c:pt idx="34775">
                  <c:v>28</c:v>
                </c:pt>
                <c:pt idx="34776">
                  <c:v>49</c:v>
                </c:pt>
                <c:pt idx="34777">
                  <c:v>460</c:v>
                </c:pt>
                <c:pt idx="34778">
                  <c:v>221</c:v>
                </c:pt>
                <c:pt idx="34779">
                  <c:v>184</c:v>
                </c:pt>
                <c:pt idx="34780">
                  <c:v>250</c:v>
                </c:pt>
                <c:pt idx="34781">
                  <c:v>55</c:v>
                </c:pt>
                <c:pt idx="34782">
                  <c:v>37</c:v>
                </c:pt>
                <c:pt idx="34783">
                  <c:v>13</c:v>
                </c:pt>
                <c:pt idx="34784">
                  <c:v>847</c:v>
                </c:pt>
                <c:pt idx="34785">
                  <c:v>93</c:v>
                </c:pt>
                <c:pt idx="34786">
                  <c:v>42</c:v>
                </c:pt>
                <c:pt idx="34787">
                  <c:v>115</c:v>
                </c:pt>
                <c:pt idx="34788">
                  <c:v>106</c:v>
                </c:pt>
                <c:pt idx="34789">
                  <c:v>235</c:v>
                </c:pt>
                <c:pt idx="34790">
                  <c:v>57</c:v>
                </c:pt>
                <c:pt idx="34791">
                  <c:v>44</c:v>
                </c:pt>
                <c:pt idx="34792">
                  <c:v>203</c:v>
                </c:pt>
                <c:pt idx="34793">
                  <c:v>192</c:v>
                </c:pt>
                <c:pt idx="34794">
                  <c:v>101</c:v>
                </c:pt>
                <c:pt idx="34795">
                  <c:v>60</c:v>
                </c:pt>
                <c:pt idx="34796">
                  <c:v>509</c:v>
                </c:pt>
                <c:pt idx="34797">
                  <c:v>145</c:v>
                </c:pt>
                <c:pt idx="34798">
                  <c:v>76</c:v>
                </c:pt>
                <c:pt idx="34799">
                  <c:v>142</c:v>
                </c:pt>
                <c:pt idx="34800">
                  <c:v>172</c:v>
                </c:pt>
                <c:pt idx="34801">
                  <c:v>106</c:v>
                </c:pt>
                <c:pt idx="34802">
                  <c:v>178</c:v>
                </c:pt>
                <c:pt idx="34803">
                  <c:v>58</c:v>
                </c:pt>
                <c:pt idx="34804">
                  <c:v>18</c:v>
                </c:pt>
                <c:pt idx="34805">
                  <c:v>47</c:v>
                </c:pt>
                <c:pt idx="34806">
                  <c:v>101</c:v>
                </c:pt>
                <c:pt idx="34807">
                  <c:v>26</c:v>
                </c:pt>
                <c:pt idx="34808">
                  <c:v>13</c:v>
                </c:pt>
                <c:pt idx="34809">
                  <c:v>118</c:v>
                </c:pt>
                <c:pt idx="34810" formatCode="0.00E+00">
                  <c:v>4.8999999999999998E-3</c:v>
                </c:pt>
                <c:pt idx="34811">
                  <c:v>50</c:v>
                </c:pt>
                <c:pt idx="34812">
                  <c:v>30</c:v>
                </c:pt>
                <c:pt idx="34813">
                  <c:v>279</c:v>
                </c:pt>
                <c:pt idx="34814">
                  <c:v>257</c:v>
                </c:pt>
                <c:pt idx="34815">
                  <c:v>476</c:v>
                </c:pt>
                <c:pt idx="34816">
                  <c:v>55</c:v>
                </c:pt>
                <c:pt idx="34817">
                  <c:v>2</c:v>
                </c:pt>
                <c:pt idx="34818">
                  <c:v>55</c:v>
                </c:pt>
                <c:pt idx="34819">
                  <c:v>21</c:v>
                </c:pt>
                <c:pt idx="34820">
                  <c:v>4</c:v>
                </c:pt>
                <c:pt idx="34821">
                  <c:v>86</c:v>
                </c:pt>
                <c:pt idx="34822">
                  <c:v>117</c:v>
                </c:pt>
                <c:pt idx="34823">
                  <c:v>24</c:v>
                </c:pt>
                <c:pt idx="34824">
                  <c:v>182</c:v>
                </c:pt>
                <c:pt idx="34825">
                  <c:v>421</c:v>
                </c:pt>
                <c:pt idx="34826">
                  <c:v>637</c:v>
                </c:pt>
                <c:pt idx="34827">
                  <c:v>834</c:v>
                </c:pt>
                <c:pt idx="34828">
                  <c:v>898</c:v>
                </c:pt>
                <c:pt idx="34829">
                  <c:v>574</c:v>
                </c:pt>
                <c:pt idx="34830">
                  <c:v>1078</c:v>
                </c:pt>
                <c:pt idx="34831">
                  <c:v>899</c:v>
                </c:pt>
                <c:pt idx="34832">
                  <c:v>962</c:v>
                </c:pt>
                <c:pt idx="34833">
                  <c:v>592</c:v>
                </c:pt>
                <c:pt idx="34834">
                  <c:v>757</c:v>
                </c:pt>
                <c:pt idx="34835">
                  <c:v>448</c:v>
                </c:pt>
                <c:pt idx="34836">
                  <c:v>413</c:v>
                </c:pt>
                <c:pt idx="34837">
                  <c:v>251</c:v>
                </c:pt>
                <c:pt idx="34838">
                  <c:v>302</c:v>
                </c:pt>
                <c:pt idx="34839">
                  <c:v>247</c:v>
                </c:pt>
                <c:pt idx="34840">
                  <c:v>200</c:v>
                </c:pt>
                <c:pt idx="34841">
                  <c:v>208</c:v>
                </c:pt>
                <c:pt idx="34842">
                  <c:v>304</c:v>
                </c:pt>
                <c:pt idx="34843">
                  <c:v>289</c:v>
                </c:pt>
                <c:pt idx="34844">
                  <c:v>449</c:v>
                </c:pt>
                <c:pt idx="34845">
                  <c:v>437</c:v>
                </c:pt>
                <c:pt idx="34846">
                  <c:v>1177</c:v>
                </c:pt>
                <c:pt idx="34847">
                  <c:v>597</c:v>
                </c:pt>
                <c:pt idx="34848">
                  <c:v>293</c:v>
                </c:pt>
                <c:pt idx="34849">
                  <c:v>124</c:v>
                </c:pt>
                <c:pt idx="34850">
                  <c:v>87</c:v>
                </c:pt>
                <c:pt idx="34851">
                  <c:v>29</c:v>
                </c:pt>
                <c:pt idx="34852">
                  <c:v>27</c:v>
                </c:pt>
                <c:pt idx="34853" formatCode="0.00E+00">
                  <c:v>4.8999999999999998E-3</c:v>
                </c:pt>
                <c:pt idx="34854">
                  <c:v>52</c:v>
                </c:pt>
                <c:pt idx="34855">
                  <c:v>168</c:v>
                </c:pt>
                <c:pt idx="34856">
                  <c:v>58</c:v>
                </c:pt>
                <c:pt idx="34857">
                  <c:v>5</c:v>
                </c:pt>
                <c:pt idx="34858">
                  <c:v>23</c:v>
                </c:pt>
                <c:pt idx="34859" formatCode="0.00E+00">
                  <c:v>4.8999999999999998E-3</c:v>
                </c:pt>
                <c:pt idx="34860" formatCode="0.00E+00">
                  <c:v>4.8999999999999998E-3</c:v>
                </c:pt>
                <c:pt idx="34861">
                  <c:v>10</c:v>
                </c:pt>
                <c:pt idx="34862">
                  <c:v>3</c:v>
                </c:pt>
                <c:pt idx="34863">
                  <c:v>145</c:v>
                </c:pt>
                <c:pt idx="34864">
                  <c:v>101</c:v>
                </c:pt>
                <c:pt idx="34865" formatCode="0.00E+00">
                  <c:v>4.8999999999999998E-3</c:v>
                </c:pt>
                <c:pt idx="34866">
                  <c:v>12</c:v>
                </c:pt>
                <c:pt idx="34867">
                  <c:v>113</c:v>
                </c:pt>
                <c:pt idx="34868">
                  <c:v>135</c:v>
                </c:pt>
                <c:pt idx="34869">
                  <c:v>72</c:v>
                </c:pt>
                <c:pt idx="34870">
                  <c:v>730</c:v>
                </c:pt>
                <c:pt idx="34871">
                  <c:v>295</c:v>
                </c:pt>
                <c:pt idx="34872">
                  <c:v>610</c:v>
                </c:pt>
                <c:pt idx="34873">
                  <c:v>972</c:v>
                </c:pt>
                <c:pt idx="34874">
                  <c:v>1131</c:v>
                </c:pt>
                <c:pt idx="34875">
                  <c:v>302</c:v>
                </c:pt>
                <c:pt idx="34876">
                  <c:v>221</c:v>
                </c:pt>
                <c:pt idx="34877">
                  <c:v>304</c:v>
                </c:pt>
                <c:pt idx="34878">
                  <c:v>190</c:v>
                </c:pt>
                <c:pt idx="34879" formatCode="0.00E+00">
                  <c:v>4.8999999999999998E-3</c:v>
                </c:pt>
                <c:pt idx="34880" formatCode="0.00E+00">
                  <c:v>4.8999999999999998E-3</c:v>
                </c:pt>
                <c:pt idx="34881">
                  <c:v>105</c:v>
                </c:pt>
                <c:pt idx="34882">
                  <c:v>140</c:v>
                </c:pt>
                <c:pt idx="34883">
                  <c:v>354</c:v>
                </c:pt>
                <c:pt idx="34884">
                  <c:v>3</c:v>
                </c:pt>
                <c:pt idx="34885">
                  <c:v>141</c:v>
                </c:pt>
                <c:pt idx="34886">
                  <c:v>90</c:v>
                </c:pt>
                <c:pt idx="34887">
                  <c:v>114</c:v>
                </c:pt>
                <c:pt idx="34888">
                  <c:v>190</c:v>
                </c:pt>
                <c:pt idx="34889">
                  <c:v>127</c:v>
                </c:pt>
                <c:pt idx="34890">
                  <c:v>45</c:v>
                </c:pt>
                <c:pt idx="34891">
                  <c:v>426</c:v>
                </c:pt>
                <c:pt idx="34892">
                  <c:v>130</c:v>
                </c:pt>
                <c:pt idx="34893">
                  <c:v>60</c:v>
                </c:pt>
                <c:pt idx="34894">
                  <c:v>119</c:v>
                </c:pt>
                <c:pt idx="34895">
                  <c:v>375</c:v>
                </c:pt>
                <c:pt idx="34896">
                  <c:v>146</c:v>
                </c:pt>
                <c:pt idx="34897">
                  <c:v>122</c:v>
                </c:pt>
                <c:pt idx="34898">
                  <c:v>174</c:v>
                </c:pt>
                <c:pt idx="34899">
                  <c:v>166</c:v>
                </c:pt>
                <c:pt idx="34900">
                  <c:v>158</c:v>
                </c:pt>
                <c:pt idx="34901">
                  <c:v>116</c:v>
                </c:pt>
                <c:pt idx="34902">
                  <c:v>12</c:v>
                </c:pt>
                <c:pt idx="34903">
                  <c:v>124</c:v>
                </c:pt>
                <c:pt idx="34904">
                  <c:v>235</c:v>
                </c:pt>
                <c:pt idx="34905">
                  <c:v>188</c:v>
                </c:pt>
                <c:pt idx="34906">
                  <c:v>957</c:v>
                </c:pt>
                <c:pt idx="34907">
                  <c:v>202</c:v>
                </c:pt>
                <c:pt idx="34908">
                  <c:v>225</c:v>
                </c:pt>
                <c:pt idx="34909">
                  <c:v>1287</c:v>
                </c:pt>
                <c:pt idx="34910">
                  <c:v>164</c:v>
                </c:pt>
                <c:pt idx="34911">
                  <c:v>45</c:v>
                </c:pt>
                <c:pt idx="34912">
                  <c:v>185</c:v>
                </c:pt>
                <c:pt idx="34913">
                  <c:v>109</c:v>
                </c:pt>
                <c:pt idx="34914">
                  <c:v>92</c:v>
                </c:pt>
                <c:pt idx="34915">
                  <c:v>1137</c:v>
                </c:pt>
                <c:pt idx="34916">
                  <c:v>262</c:v>
                </c:pt>
                <c:pt idx="34917">
                  <c:v>294</c:v>
                </c:pt>
                <c:pt idx="34918">
                  <c:v>93</c:v>
                </c:pt>
                <c:pt idx="34919">
                  <c:v>316</c:v>
                </c:pt>
                <c:pt idx="34920">
                  <c:v>1210</c:v>
                </c:pt>
                <c:pt idx="34921">
                  <c:v>316</c:v>
                </c:pt>
                <c:pt idx="34922">
                  <c:v>313</c:v>
                </c:pt>
                <c:pt idx="34923">
                  <c:v>409</c:v>
                </c:pt>
                <c:pt idx="34924">
                  <c:v>430</c:v>
                </c:pt>
                <c:pt idx="34925">
                  <c:v>163</c:v>
                </c:pt>
                <c:pt idx="34926">
                  <c:v>212</c:v>
                </c:pt>
                <c:pt idx="34927">
                  <c:v>226</c:v>
                </c:pt>
                <c:pt idx="34928">
                  <c:v>184</c:v>
                </c:pt>
                <c:pt idx="34929">
                  <c:v>444</c:v>
                </c:pt>
                <c:pt idx="34930">
                  <c:v>301</c:v>
                </c:pt>
                <c:pt idx="34931">
                  <c:v>426</c:v>
                </c:pt>
                <c:pt idx="34932">
                  <c:v>154</c:v>
                </c:pt>
                <c:pt idx="34933">
                  <c:v>87</c:v>
                </c:pt>
                <c:pt idx="34934">
                  <c:v>192</c:v>
                </c:pt>
                <c:pt idx="34935">
                  <c:v>170</c:v>
                </c:pt>
                <c:pt idx="34936">
                  <c:v>323</c:v>
                </c:pt>
                <c:pt idx="34937">
                  <c:v>152</c:v>
                </c:pt>
                <c:pt idx="34938">
                  <c:v>120</c:v>
                </c:pt>
                <c:pt idx="34939">
                  <c:v>403</c:v>
                </c:pt>
                <c:pt idx="34940">
                  <c:v>327</c:v>
                </c:pt>
                <c:pt idx="34941">
                  <c:v>179</c:v>
                </c:pt>
                <c:pt idx="34942">
                  <c:v>424</c:v>
                </c:pt>
                <c:pt idx="34943">
                  <c:v>255</c:v>
                </c:pt>
                <c:pt idx="34944" formatCode="0.00E+00">
                  <c:v>4.8999999999999998E-3</c:v>
                </c:pt>
                <c:pt idx="34945">
                  <c:v>528</c:v>
                </c:pt>
                <c:pt idx="34946">
                  <c:v>642</c:v>
                </c:pt>
                <c:pt idx="34947">
                  <c:v>364</c:v>
                </c:pt>
                <c:pt idx="34948">
                  <c:v>1005</c:v>
                </c:pt>
                <c:pt idx="34949">
                  <c:v>706</c:v>
                </c:pt>
                <c:pt idx="34950">
                  <c:v>810</c:v>
                </c:pt>
                <c:pt idx="34951">
                  <c:v>641</c:v>
                </c:pt>
                <c:pt idx="34952">
                  <c:v>837</c:v>
                </c:pt>
                <c:pt idx="34953">
                  <c:v>695</c:v>
                </c:pt>
                <c:pt idx="34954">
                  <c:v>439</c:v>
                </c:pt>
                <c:pt idx="34955">
                  <c:v>715</c:v>
                </c:pt>
                <c:pt idx="34956">
                  <c:v>615</c:v>
                </c:pt>
                <c:pt idx="34957">
                  <c:v>29</c:v>
                </c:pt>
                <c:pt idx="34958">
                  <c:v>34</c:v>
                </c:pt>
                <c:pt idx="34959">
                  <c:v>17</c:v>
                </c:pt>
                <c:pt idx="34960">
                  <c:v>327</c:v>
                </c:pt>
                <c:pt idx="34961">
                  <c:v>86</c:v>
                </c:pt>
                <c:pt idx="34962">
                  <c:v>294</c:v>
                </c:pt>
                <c:pt idx="34963">
                  <c:v>42</c:v>
                </c:pt>
                <c:pt idx="34964">
                  <c:v>11</c:v>
                </c:pt>
                <c:pt idx="34965">
                  <c:v>77</c:v>
                </c:pt>
                <c:pt idx="34966">
                  <c:v>25</c:v>
                </c:pt>
                <c:pt idx="34967">
                  <c:v>57</c:v>
                </c:pt>
                <c:pt idx="34968">
                  <c:v>31</c:v>
                </c:pt>
                <c:pt idx="34969">
                  <c:v>35</c:v>
                </c:pt>
                <c:pt idx="34970">
                  <c:v>252</c:v>
                </c:pt>
                <c:pt idx="34971">
                  <c:v>382</c:v>
                </c:pt>
                <c:pt idx="34972">
                  <c:v>9</c:v>
                </c:pt>
                <c:pt idx="34973">
                  <c:v>175</c:v>
                </c:pt>
                <c:pt idx="34974">
                  <c:v>40</c:v>
                </c:pt>
                <c:pt idx="34975">
                  <c:v>43</c:v>
                </c:pt>
                <c:pt idx="34976" formatCode="0.00E+00">
                  <c:v>4.8999999999999998E-3</c:v>
                </c:pt>
                <c:pt idx="34977">
                  <c:v>33</c:v>
                </c:pt>
                <c:pt idx="34978">
                  <c:v>10</c:v>
                </c:pt>
                <c:pt idx="34979">
                  <c:v>496</c:v>
                </c:pt>
                <c:pt idx="34980">
                  <c:v>198</c:v>
                </c:pt>
                <c:pt idx="34981">
                  <c:v>204</c:v>
                </c:pt>
                <c:pt idx="34982">
                  <c:v>313</c:v>
                </c:pt>
                <c:pt idx="34983">
                  <c:v>249</c:v>
                </c:pt>
                <c:pt idx="34984">
                  <c:v>222</c:v>
                </c:pt>
                <c:pt idx="34985">
                  <c:v>427</c:v>
                </c:pt>
                <c:pt idx="34986">
                  <c:v>236</c:v>
                </c:pt>
                <c:pt idx="34987">
                  <c:v>342</c:v>
                </c:pt>
                <c:pt idx="34988">
                  <c:v>310</c:v>
                </c:pt>
                <c:pt idx="34989">
                  <c:v>259</c:v>
                </c:pt>
                <c:pt idx="34990">
                  <c:v>191</c:v>
                </c:pt>
                <c:pt idx="34991">
                  <c:v>257</c:v>
                </c:pt>
                <c:pt idx="34992">
                  <c:v>206</c:v>
                </c:pt>
                <c:pt idx="34993">
                  <c:v>329</c:v>
                </c:pt>
                <c:pt idx="34994">
                  <c:v>242</c:v>
                </c:pt>
                <c:pt idx="34995">
                  <c:v>489</c:v>
                </c:pt>
                <c:pt idx="34996">
                  <c:v>480</c:v>
                </c:pt>
                <c:pt idx="34997">
                  <c:v>364</c:v>
                </c:pt>
                <c:pt idx="34998">
                  <c:v>302</c:v>
                </c:pt>
                <c:pt idx="34999">
                  <c:v>269</c:v>
                </c:pt>
                <c:pt idx="35000">
                  <c:v>227</c:v>
                </c:pt>
                <c:pt idx="35001">
                  <c:v>341</c:v>
                </c:pt>
                <c:pt idx="35002">
                  <c:v>216</c:v>
                </c:pt>
                <c:pt idx="35003">
                  <c:v>31</c:v>
                </c:pt>
                <c:pt idx="35004">
                  <c:v>69</c:v>
                </c:pt>
                <c:pt idx="35005">
                  <c:v>14</c:v>
                </c:pt>
                <c:pt idx="35006">
                  <c:v>23</c:v>
                </c:pt>
                <c:pt idx="35007">
                  <c:v>10</c:v>
                </c:pt>
                <c:pt idx="35008">
                  <c:v>43</c:v>
                </c:pt>
                <c:pt idx="35009">
                  <c:v>12</c:v>
                </c:pt>
                <c:pt idx="35010">
                  <c:v>23</c:v>
                </c:pt>
                <c:pt idx="35011">
                  <c:v>434</c:v>
                </c:pt>
                <c:pt idx="35012">
                  <c:v>339</c:v>
                </c:pt>
                <c:pt idx="35013">
                  <c:v>292</c:v>
                </c:pt>
                <c:pt idx="35014">
                  <c:v>309</c:v>
                </c:pt>
                <c:pt idx="35015">
                  <c:v>135</c:v>
                </c:pt>
                <c:pt idx="35016">
                  <c:v>241</c:v>
                </c:pt>
                <c:pt idx="35017">
                  <c:v>173</c:v>
                </c:pt>
                <c:pt idx="35018">
                  <c:v>336</c:v>
                </c:pt>
                <c:pt idx="35019">
                  <c:v>321</c:v>
                </c:pt>
                <c:pt idx="35020">
                  <c:v>242</c:v>
                </c:pt>
                <c:pt idx="35021">
                  <c:v>357</c:v>
                </c:pt>
                <c:pt idx="35022">
                  <c:v>251</c:v>
                </c:pt>
                <c:pt idx="35023">
                  <c:v>228</c:v>
                </c:pt>
                <c:pt idx="35024">
                  <c:v>746</c:v>
                </c:pt>
                <c:pt idx="35025">
                  <c:v>355</c:v>
                </c:pt>
                <c:pt idx="35026">
                  <c:v>509</c:v>
                </c:pt>
                <c:pt idx="35027">
                  <c:v>581</c:v>
                </c:pt>
                <c:pt idx="35028">
                  <c:v>253</c:v>
                </c:pt>
                <c:pt idx="35029">
                  <c:v>770</c:v>
                </c:pt>
                <c:pt idx="35030">
                  <c:v>228</c:v>
                </c:pt>
                <c:pt idx="35031">
                  <c:v>485</c:v>
                </c:pt>
                <c:pt idx="35032">
                  <c:v>693</c:v>
                </c:pt>
                <c:pt idx="35033">
                  <c:v>311</c:v>
                </c:pt>
                <c:pt idx="35034">
                  <c:v>332</c:v>
                </c:pt>
                <c:pt idx="35035">
                  <c:v>253</c:v>
                </c:pt>
                <c:pt idx="35036">
                  <c:v>191</c:v>
                </c:pt>
                <c:pt idx="35037">
                  <c:v>84</c:v>
                </c:pt>
                <c:pt idx="35038">
                  <c:v>143</c:v>
                </c:pt>
                <c:pt idx="35039">
                  <c:v>261</c:v>
                </c:pt>
                <c:pt idx="35040">
                  <c:v>210</c:v>
                </c:pt>
                <c:pt idx="35041">
                  <c:v>402</c:v>
                </c:pt>
                <c:pt idx="35042">
                  <c:v>536</c:v>
                </c:pt>
                <c:pt idx="35043">
                  <c:v>135</c:v>
                </c:pt>
                <c:pt idx="35044">
                  <c:v>20</c:v>
                </c:pt>
                <c:pt idx="35045">
                  <c:v>155</c:v>
                </c:pt>
                <c:pt idx="35046">
                  <c:v>185</c:v>
                </c:pt>
                <c:pt idx="35047">
                  <c:v>71</c:v>
                </c:pt>
                <c:pt idx="35048">
                  <c:v>144</c:v>
                </c:pt>
                <c:pt idx="35049">
                  <c:v>378</c:v>
                </c:pt>
                <c:pt idx="35050">
                  <c:v>328</c:v>
                </c:pt>
                <c:pt idx="35051">
                  <c:v>186</c:v>
                </c:pt>
                <c:pt idx="35052">
                  <c:v>289</c:v>
                </c:pt>
                <c:pt idx="35053">
                  <c:v>109</c:v>
                </c:pt>
                <c:pt idx="35054">
                  <c:v>53</c:v>
                </c:pt>
                <c:pt idx="35055">
                  <c:v>91</c:v>
                </c:pt>
                <c:pt idx="35056">
                  <c:v>197</c:v>
                </c:pt>
                <c:pt idx="35057">
                  <c:v>328</c:v>
                </c:pt>
                <c:pt idx="35058">
                  <c:v>377</c:v>
                </c:pt>
                <c:pt idx="35059">
                  <c:v>170</c:v>
                </c:pt>
                <c:pt idx="35060">
                  <c:v>385</c:v>
                </c:pt>
                <c:pt idx="35061">
                  <c:v>281</c:v>
                </c:pt>
                <c:pt idx="35062">
                  <c:v>446</c:v>
                </c:pt>
                <c:pt idx="35063">
                  <c:v>366</c:v>
                </c:pt>
                <c:pt idx="35064">
                  <c:v>263</c:v>
                </c:pt>
                <c:pt idx="35065">
                  <c:v>226</c:v>
                </c:pt>
                <c:pt idx="35066">
                  <c:v>197</c:v>
                </c:pt>
                <c:pt idx="35067">
                  <c:v>194</c:v>
                </c:pt>
                <c:pt idx="35068">
                  <c:v>276</c:v>
                </c:pt>
                <c:pt idx="35069">
                  <c:v>273</c:v>
                </c:pt>
                <c:pt idx="35070">
                  <c:v>564</c:v>
                </c:pt>
                <c:pt idx="35071">
                  <c:v>499</c:v>
                </c:pt>
                <c:pt idx="35072">
                  <c:v>626</c:v>
                </c:pt>
                <c:pt idx="35073">
                  <c:v>455</c:v>
                </c:pt>
                <c:pt idx="35074">
                  <c:v>525</c:v>
                </c:pt>
                <c:pt idx="35075">
                  <c:v>1191</c:v>
                </c:pt>
                <c:pt idx="35076">
                  <c:v>425</c:v>
                </c:pt>
                <c:pt idx="35077">
                  <c:v>398</c:v>
                </c:pt>
                <c:pt idx="35078">
                  <c:v>384</c:v>
                </c:pt>
                <c:pt idx="35079">
                  <c:v>454</c:v>
                </c:pt>
                <c:pt idx="35080">
                  <c:v>376</c:v>
                </c:pt>
                <c:pt idx="35081">
                  <c:v>462</c:v>
                </c:pt>
                <c:pt idx="35082">
                  <c:v>950</c:v>
                </c:pt>
                <c:pt idx="35083">
                  <c:v>1454</c:v>
                </c:pt>
                <c:pt idx="35084">
                  <c:v>1501</c:v>
                </c:pt>
                <c:pt idx="35085">
                  <c:v>628</c:v>
                </c:pt>
                <c:pt idx="35086">
                  <c:v>1102</c:v>
                </c:pt>
                <c:pt idx="35087">
                  <c:v>1147</c:v>
                </c:pt>
                <c:pt idx="35088">
                  <c:v>775</c:v>
                </c:pt>
                <c:pt idx="35089">
                  <c:v>1243</c:v>
                </c:pt>
                <c:pt idx="35090">
                  <c:v>772</c:v>
                </c:pt>
                <c:pt idx="35091">
                  <c:v>1034</c:v>
                </c:pt>
                <c:pt idx="35092">
                  <c:v>1475</c:v>
                </c:pt>
                <c:pt idx="35093">
                  <c:v>1492</c:v>
                </c:pt>
                <c:pt idx="35094">
                  <c:v>391</c:v>
                </c:pt>
                <c:pt idx="35095">
                  <c:v>307</c:v>
                </c:pt>
                <c:pt idx="35096">
                  <c:v>329</c:v>
                </c:pt>
                <c:pt idx="35097">
                  <c:v>572</c:v>
                </c:pt>
                <c:pt idx="35098">
                  <c:v>960</c:v>
                </c:pt>
                <c:pt idx="35099">
                  <c:v>1114</c:v>
                </c:pt>
                <c:pt idx="35100">
                  <c:v>1054</c:v>
                </c:pt>
                <c:pt idx="35101">
                  <c:v>398</c:v>
                </c:pt>
                <c:pt idx="35102">
                  <c:v>322</c:v>
                </c:pt>
                <c:pt idx="35103">
                  <c:v>619</c:v>
                </c:pt>
                <c:pt idx="35104">
                  <c:v>281</c:v>
                </c:pt>
                <c:pt idx="35105">
                  <c:v>995</c:v>
                </c:pt>
                <c:pt idx="35106">
                  <c:v>129</c:v>
                </c:pt>
                <c:pt idx="35107">
                  <c:v>981</c:v>
                </c:pt>
                <c:pt idx="35108">
                  <c:v>427</c:v>
                </c:pt>
                <c:pt idx="35109">
                  <c:v>373</c:v>
                </c:pt>
                <c:pt idx="35110">
                  <c:v>451</c:v>
                </c:pt>
                <c:pt idx="35111">
                  <c:v>829</c:v>
                </c:pt>
                <c:pt idx="35112">
                  <c:v>814</c:v>
                </c:pt>
                <c:pt idx="35113">
                  <c:v>1088</c:v>
                </c:pt>
                <c:pt idx="35114">
                  <c:v>1092</c:v>
                </c:pt>
                <c:pt idx="35115">
                  <c:v>305</c:v>
                </c:pt>
                <c:pt idx="35116">
                  <c:v>433</c:v>
                </c:pt>
                <c:pt idx="35117">
                  <c:v>1345</c:v>
                </c:pt>
                <c:pt idx="35118">
                  <c:v>1146</c:v>
                </c:pt>
                <c:pt idx="35119">
                  <c:v>273</c:v>
                </c:pt>
                <c:pt idx="35120">
                  <c:v>232</c:v>
                </c:pt>
                <c:pt idx="35121">
                  <c:v>322</c:v>
                </c:pt>
                <c:pt idx="35122">
                  <c:v>390</c:v>
                </c:pt>
                <c:pt idx="35123">
                  <c:v>207</c:v>
                </c:pt>
                <c:pt idx="35124">
                  <c:v>218</c:v>
                </c:pt>
                <c:pt idx="35125">
                  <c:v>299</c:v>
                </c:pt>
                <c:pt idx="35126">
                  <c:v>246</c:v>
                </c:pt>
                <c:pt idx="35127">
                  <c:v>32</c:v>
                </c:pt>
                <c:pt idx="35128">
                  <c:v>411</c:v>
                </c:pt>
                <c:pt idx="35129">
                  <c:v>247</c:v>
                </c:pt>
                <c:pt idx="35130">
                  <c:v>362</c:v>
                </c:pt>
                <c:pt idx="35131">
                  <c:v>290</c:v>
                </c:pt>
                <c:pt idx="35132">
                  <c:v>96</c:v>
                </c:pt>
                <c:pt idx="35133">
                  <c:v>257</c:v>
                </c:pt>
                <c:pt idx="35134">
                  <c:v>250</c:v>
                </c:pt>
                <c:pt idx="35135">
                  <c:v>316</c:v>
                </c:pt>
                <c:pt idx="35136">
                  <c:v>470</c:v>
                </c:pt>
                <c:pt idx="35137">
                  <c:v>209</c:v>
                </c:pt>
                <c:pt idx="35138">
                  <c:v>199</c:v>
                </c:pt>
                <c:pt idx="35139">
                  <c:v>154</c:v>
                </c:pt>
                <c:pt idx="35140">
                  <c:v>118</c:v>
                </c:pt>
                <c:pt idx="35141">
                  <c:v>241</c:v>
                </c:pt>
                <c:pt idx="35142">
                  <c:v>547</c:v>
                </c:pt>
                <c:pt idx="35143">
                  <c:v>242</c:v>
                </c:pt>
                <c:pt idx="35144">
                  <c:v>307</c:v>
                </c:pt>
                <c:pt idx="35145">
                  <c:v>1167</c:v>
                </c:pt>
                <c:pt idx="35146">
                  <c:v>217</c:v>
                </c:pt>
                <c:pt idx="35147">
                  <c:v>339</c:v>
                </c:pt>
                <c:pt idx="35148">
                  <c:v>348</c:v>
                </c:pt>
                <c:pt idx="35149">
                  <c:v>239</c:v>
                </c:pt>
                <c:pt idx="35150">
                  <c:v>176</c:v>
                </c:pt>
                <c:pt idx="35151">
                  <c:v>524</c:v>
                </c:pt>
                <c:pt idx="35152">
                  <c:v>199</c:v>
                </c:pt>
                <c:pt idx="35153">
                  <c:v>332</c:v>
                </c:pt>
                <c:pt idx="35154">
                  <c:v>329</c:v>
                </c:pt>
                <c:pt idx="35155">
                  <c:v>482</c:v>
                </c:pt>
                <c:pt idx="35156">
                  <c:v>850</c:v>
                </c:pt>
                <c:pt idx="35157">
                  <c:v>337</c:v>
                </c:pt>
                <c:pt idx="35158">
                  <c:v>883</c:v>
                </c:pt>
                <c:pt idx="35159">
                  <c:v>776</c:v>
                </c:pt>
                <c:pt idx="35160">
                  <c:v>951</c:v>
                </c:pt>
                <c:pt idx="35161">
                  <c:v>988</c:v>
                </c:pt>
                <c:pt idx="35162">
                  <c:v>866</c:v>
                </c:pt>
                <c:pt idx="35163">
                  <c:v>338</c:v>
                </c:pt>
                <c:pt idx="35164">
                  <c:v>342</c:v>
                </c:pt>
                <c:pt idx="35165">
                  <c:v>1089</c:v>
                </c:pt>
                <c:pt idx="35166">
                  <c:v>870</c:v>
                </c:pt>
                <c:pt idx="35167">
                  <c:v>9</c:v>
                </c:pt>
                <c:pt idx="35168">
                  <c:v>68</c:v>
                </c:pt>
                <c:pt idx="35169">
                  <c:v>150</c:v>
                </c:pt>
                <c:pt idx="35170">
                  <c:v>119</c:v>
                </c:pt>
                <c:pt idx="35171">
                  <c:v>65</c:v>
                </c:pt>
                <c:pt idx="35172">
                  <c:v>512</c:v>
                </c:pt>
                <c:pt idx="35173">
                  <c:v>160</c:v>
                </c:pt>
                <c:pt idx="35174">
                  <c:v>18</c:v>
                </c:pt>
                <c:pt idx="35175">
                  <c:v>282</c:v>
                </c:pt>
                <c:pt idx="35176">
                  <c:v>185</c:v>
                </c:pt>
                <c:pt idx="35177">
                  <c:v>139</c:v>
                </c:pt>
                <c:pt idx="35178">
                  <c:v>196</c:v>
                </c:pt>
                <c:pt idx="35179">
                  <c:v>206</c:v>
                </c:pt>
                <c:pt idx="35180">
                  <c:v>781</c:v>
                </c:pt>
                <c:pt idx="35181">
                  <c:v>246</c:v>
                </c:pt>
                <c:pt idx="35182">
                  <c:v>442</c:v>
                </c:pt>
                <c:pt idx="35183">
                  <c:v>292</c:v>
                </c:pt>
                <c:pt idx="35184">
                  <c:v>345</c:v>
                </c:pt>
                <c:pt idx="35185">
                  <c:v>373</c:v>
                </c:pt>
                <c:pt idx="35186">
                  <c:v>305</c:v>
                </c:pt>
                <c:pt idx="35187">
                  <c:v>290</c:v>
                </c:pt>
                <c:pt idx="35188">
                  <c:v>317</c:v>
                </c:pt>
                <c:pt idx="35189">
                  <c:v>202</c:v>
                </c:pt>
                <c:pt idx="35190">
                  <c:v>238</c:v>
                </c:pt>
                <c:pt idx="35191">
                  <c:v>375</c:v>
                </c:pt>
                <c:pt idx="35192">
                  <c:v>170</c:v>
                </c:pt>
                <c:pt idx="35193">
                  <c:v>198</c:v>
                </c:pt>
                <c:pt idx="35194">
                  <c:v>225</c:v>
                </c:pt>
                <c:pt idx="35195">
                  <c:v>744</c:v>
                </c:pt>
                <c:pt idx="35196">
                  <c:v>304</c:v>
                </c:pt>
                <c:pt idx="35197">
                  <c:v>537</c:v>
                </c:pt>
                <c:pt idx="35198">
                  <c:v>560</c:v>
                </c:pt>
                <c:pt idx="35199">
                  <c:v>452</c:v>
                </c:pt>
                <c:pt idx="35200">
                  <c:v>282</c:v>
                </c:pt>
                <c:pt idx="35201">
                  <c:v>251</c:v>
                </c:pt>
                <c:pt idx="35202">
                  <c:v>444</c:v>
                </c:pt>
                <c:pt idx="35203">
                  <c:v>383</c:v>
                </c:pt>
                <c:pt idx="35204">
                  <c:v>456</c:v>
                </c:pt>
                <c:pt idx="35205">
                  <c:v>740</c:v>
                </c:pt>
                <c:pt idx="35206">
                  <c:v>868</c:v>
                </c:pt>
                <c:pt idx="35207">
                  <c:v>793</c:v>
                </c:pt>
                <c:pt idx="35208">
                  <c:v>229</c:v>
                </c:pt>
                <c:pt idx="35209">
                  <c:v>372</c:v>
                </c:pt>
                <c:pt idx="35210">
                  <c:v>1636</c:v>
                </c:pt>
                <c:pt idx="35211">
                  <c:v>707</c:v>
                </c:pt>
                <c:pt idx="35212">
                  <c:v>695</c:v>
                </c:pt>
                <c:pt idx="35213">
                  <c:v>289</c:v>
                </c:pt>
                <c:pt idx="35214">
                  <c:v>943</c:v>
                </c:pt>
                <c:pt idx="35215">
                  <c:v>315</c:v>
                </c:pt>
                <c:pt idx="35216">
                  <c:v>1185</c:v>
                </c:pt>
                <c:pt idx="35217">
                  <c:v>378</c:v>
                </c:pt>
                <c:pt idx="35218">
                  <c:v>232</c:v>
                </c:pt>
                <c:pt idx="35219">
                  <c:v>904</c:v>
                </c:pt>
                <c:pt idx="35220">
                  <c:v>1193</c:v>
                </c:pt>
                <c:pt idx="35221">
                  <c:v>290</c:v>
                </c:pt>
                <c:pt idx="35222">
                  <c:v>874</c:v>
                </c:pt>
                <c:pt idx="35223">
                  <c:v>361</c:v>
                </c:pt>
                <c:pt idx="35224">
                  <c:v>678</c:v>
                </c:pt>
                <c:pt idx="35225">
                  <c:v>204</c:v>
                </c:pt>
                <c:pt idx="35226">
                  <c:v>1040</c:v>
                </c:pt>
                <c:pt idx="35227">
                  <c:v>238</c:v>
                </c:pt>
                <c:pt idx="35228">
                  <c:v>237</c:v>
                </c:pt>
                <c:pt idx="35229">
                  <c:v>163</c:v>
                </c:pt>
                <c:pt idx="35230">
                  <c:v>240</c:v>
                </c:pt>
                <c:pt idx="35231">
                  <c:v>333</c:v>
                </c:pt>
                <c:pt idx="35232">
                  <c:v>247</c:v>
                </c:pt>
                <c:pt idx="35233">
                  <c:v>301</c:v>
                </c:pt>
                <c:pt idx="35234">
                  <c:v>328</c:v>
                </c:pt>
                <c:pt idx="35235">
                  <c:v>408</c:v>
                </c:pt>
                <c:pt idx="35236">
                  <c:v>225</c:v>
                </c:pt>
                <c:pt idx="35237">
                  <c:v>212</c:v>
                </c:pt>
                <c:pt idx="35238">
                  <c:v>179</c:v>
                </c:pt>
                <c:pt idx="35239">
                  <c:v>370</c:v>
                </c:pt>
                <c:pt idx="35240">
                  <c:v>433</c:v>
                </c:pt>
                <c:pt idx="35241">
                  <c:v>404</c:v>
                </c:pt>
                <c:pt idx="35242">
                  <c:v>497</c:v>
                </c:pt>
                <c:pt idx="35243">
                  <c:v>357</c:v>
                </c:pt>
                <c:pt idx="35244">
                  <c:v>596</c:v>
                </c:pt>
                <c:pt idx="35245">
                  <c:v>427</c:v>
                </c:pt>
                <c:pt idx="35246">
                  <c:v>540</c:v>
                </c:pt>
                <c:pt idx="35247">
                  <c:v>491</c:v>
                </c:pt>
                <c:pt idx="35248">
                  <c:v>373</c:v>
                </c:pt>
                <c:pt idx="35249">
                  <c:v>364</c:v>
                </c:pt>
                <c:pt idx="35250">
                  <c:v>340</c:v>
                </c:pt>
                <c:pt idx="35251">
                  <c:v>543</c:v>
                </c:pt>
                <c:pt idx="35252">
                  <c:v>449</c:v>
                </c:pt>
                <c:pt idx="35253">
                  <c:v>178</c:v>
                </c:pt>
                <c:pt idx="35254">
                  <c:v>224</c:v>
                </c:pt>
                <c:pt idx="35255">
                  <c:v>153</c:v>
                </c:pt>
                <c:pt idx="35256">
                  <c:v>389</c:v>
                </c:pt>
                <c:pt idx="35257">
                  <c:v>297</c:v>
                </c:pt>
                <c:pt idx="35258">
                  <c:v>329</c:v>
                </c:pt>
                <c:pt idx="35259">
                  <c:v>301</c:v>
                </c:pt>
                <c:pt idx="35260">
                  <c:v>229</c:v>
                </c:pt>
                <c:pt idx="35261">
                  <c:v>173</c:v>
                </c:pt>
                <c:pt idx="35262">
                  <c:v>134</c:v>
                </c:pt>
                <c:pt idx="35263">
                  <c:v>212</c:v>
                </c:pt>
                <c:pt idx="35264">
                  <c:v>160</c:v>
                </c:pt>
                <c:pt idx="35265">
                  <c:v>253</c:v>
                </c:pt>
                <c:pt idx="35266">
                  <c:v>173</c:v>
                </c:pt>
                <c:pt idx="35267">
                  <c:v>270</c:v>
                </c:pt>
                <c:pt idx="35268">
                  <c:v>282</c:v>
                </c:pt>
                <c:pt idx="35269">
                  <c:v>268</c:v>
                </c:pt>
                <c:pt idx="35270">
                  <c:v>283</c:v>
                </c:pt>
                <c:pt idx="35271">
                  <c:v>355</c:v>
                </c:pt>
                <c:pt idx="35272">
                  <c:v>162</c:v>
                </c:pt>
                <c:pt idx="35273">
                  <c:v>216</c:v>
                </c:pt>
                <c:pt idx="35274">
                  <c:v>138</c:v>
                </c:pt>
                <c:pt idx="35275">
                  <c:v>359</c:v>
                </c:pt>
                <c:pt idx="35276">
                  <c:v>1007</c:v>
                </c:pt>
                <c:pt idx="35277">
                  <c:v>1013</c:v>
                </c:pt>
                <c:pt idx="35278">
                  <c:v>755</c:v>
                </c:pt>
                <c:pt idx="35279">
                  <c:v>340</c:v>
                </c:pt>
                <c:pt idx="35280">
                  <c:v>884</c:v>
                </c:pt>
                <c:pt idx="35281">
                  <c:v>367</c:v>
                </c:pt>
                <c:pt idx="35282">
                  <c:v>184</c:v>
                </c:pt>
                <c:pt idx="35283">
                  <c:v>534</c:v>
                </c:pt>
                <c:pt idx="35284">
                  <c:v>220</c:v>
                </c:pt>
                <c:pt idx="35285">
                  <c:v>165</c:v>
                </c:pt>
                <c:pt idx="35286">
                  <c:v>200</c:v>
                </c:pt>
                <c:pt idx="35287">
                  <c:v>662</c:v>
                </c:pt>
                <c:pt idx="35288">
                  <c:v>183</c:v>
                </c:pt>
                <c:pt idx="35289">
                  <c:v>224</c:v>
                </c:pt>
                <c:pt idx="35290">
                  <c:v>253</c:v>
                </c:pt>
                <c:pt idx="35291">
                  <c:v>438</c:v>
                </c:pt>
                <c:pt idx="35292">
                  <c:v>151</c:v>
                </c:pt>
                <c:pt idx="35293">
                  <c:v>222</c:v>
                </c:pt>
                <c:pt idx="35294">
                  <c:v>442</c:v>
                </c:pt>
                <c:pt idx="35295">
                  <c:v>230</c:v>
                </c:pt>
                <c:pt idx="35296">
                  <c:v>85</c:v>
                </c:pt>
                <c:pt idx="35297">
                  <c:v>38</c:v>
                </c:pt>
                <c:pt idx="35298">
                  <c:v>261</c:v>
                </c:pt>
                <c:pt idx="35299">
                  <c:v>153</c:v>
                </c:pt>
                <c:pt idx="35300">
                  <c:v>595</c:v>
                </c:pt>
                <c:pt idx="35301">
                  <c:v>619</c:v>
                </c:pt>
                <c:pt idx="35302">
                  <c:v>402</c:v>
                </c:pt>
                <c:pt idx="35303">
                  <c:v>1175</c:v>
                </c:pt>
                <c:pt idx="35304">
                  <c:v>505</c:v>
                </c:pt>
                <c:pt idx="35305">
                  <c:v>741</c:v>
                </c:pt>
                <c:pt idx="35306">
                  <c:v>977</c:v>
                </c:pt>
                <c:pt idx="35307">
                  <c:v>538</c:v>
                </c:pt>
                <c:pt idx="35308">
                  <c:v>363</c:v>
                </c:pt>
                <c:pt idx="35309">
                  <c:v>244</c:v>
                </c:pt>
                <c:pt idx="35310">
                  <c:v>454</c:v>
                </c:pt>
                <c:pt idx="35311">
                  <c:v>299</c:v>
                </c:pt>
                <c:pt idx="35312">
                  <c:v>146</c:v>
                </c:pt>
                <c:pt idx="35313">
                  <c:v>117</c:v>
                </c:pt>
                <c:pt idx="35314">
                  <c:v>19</c:v>
                </c:pt>
                <c:pt idx="35315">
                  <c:v>61</c:v>
                </c:pt>
                <c:pt idx="35316">
                  <c:v>106</c:v>
                </c:pt>
                <c:pt idx="35317">
                  <c:v>21</c:v>
                </c:pt>
                <c:pt idx="35318">
                  <c:v>23</c:v>
                </c:pt>
                <c:pt idx="35319" formatCode="0.00E+00">
                  <c:v>4.8999999999999998E-3</c:v>
                </c:pt>
                <c:pt idx="35320">
                  <c:v>11</c:v>
                </c:pt>
                <c:pt idx="35321">
                  <c:v>308</c:v>
                </c:pt>
                <c:pt idx="35322">
                  <c:v>13</c:v>
                </c:pt>
                <c:pt idx="35323">
                  <c:v>84</c:v>
                </c:pt>
                <c:pt idx="35324">
                  <c:v>307</c:v>
                </c:pt>
                <c:pt idx="35325">
                  <c:v>16</c:v>
                </c:pt>
                <c:pt idx="35326">
                  <c:v>18</c:v>
                </c:pt>
                <c:pt idx="35327">
                  <c:v>68</c:v>
                </c:pt>
                <c:pt idx="35328" formatCode="0.00E+00">
                  <c:v>4.8999999999999998E-3</c:v>
                </c:pt>
                <c:pt idx="35329">
                  <c:v>96</c:v>
                </c:pt>
                <c:pt idx="35330">
                  <c:v>29</c:v>
                </c:pt>
                <c:pt idx="35331">
                  <c:v>67</c:v>
                </c:pt>
                <c:pt idx="35332">
                  <c:v>80</c:v>
                </c:pt>
                <c:pt idx="35333">
                  <c:v>159</c:v>
                </c:pt>
                <c:pt idx="35334">
                  <c:v>347</c:v>
                </c:pt>
                <c:pt idx="35335">
                  <c:v>44</c:v>
                </c:pt>
                <c:pt idx="35336">
                  <c:v>863</c:v>
                </c:pt>
                <c:pt idx="35337">
                  <c:v>1034</c:v>
                </c:pt>
                <c:pt idx="35338">
                  <c:v>403</c:v>
                </c:pt>
                <c:pt idx="35339">
                  <c:v>571</c:v>
                </c:pt>
                <c:pt idx="35340">
                  <c:v>920</c:v>
                </c:pt>
                <c:pt idx="35341">
                  <c:v>1423</c:v>
                </c:pt>
                <c:pt idx="35342">
                  <c:v>1294</c:v>
                </c:pt>
                <c:pt idx="35343">
                  <c:v>1137</c:v>
                </c:pt>
                <c:pt idx="35344">
                  <c:v>370</c:v>
                </c:pt>
                <c:pt idx="35345">
                  <c:v>672</c:v>
                </c:pt>
                <c:pt idx="35346">
                  <c:v>1590</c:v>
                </c:pt>
                <c:pt idx="35347">
                  <c:v>1013</c:v>
                </c:pt>
                <c:pt idx="35348">
                  <c:v>289</c:v>
                </c:pt>
                <c:pt idx="35349">
                  <c:v>281</c:v>
                </c:pt>
                <c:pt idx="35350">
                  <c:v>492</c:v>
                </c:pt>
                <c:pt idx="35351">
                  <c:v>277</c:v>
                </c:pt>
                <c:pt idx="35352">
                  <c:v>184</c:v>
                </c:pt>
                <c:pt idx="35353">
                  <c:v>24</c:v>
                </c:pt>
                <c:pt idx="35354">
                  <c:v>378</c:v>
                </c:pt>
                <c:pt idx="35355">
                  <c:v>175</c:v>
                </c:pt>
                <c:pt idx="35356">
                  <c:v>20</c:v>
                </c:pt>
                <c:pt idx="35357">
                  <c:v>138</c:v>
                </c:pt>
                <c:pt idx="35358">
                  <c:v>381</c:v>
                </c:pt>
                <c:pt idx="35359">
                  <c:v>88</c:v>
                </c:pt>
                <c:pt idx="35360">
                  <c:v>198</c:v>
                </c:pt>
                <c:pt idx="35361">
                  <c:v>424</c:v>
                </c:pt>
                <c:pt idx="35362">
                  <c:v>241</c:v>
                </c:pt>
                <c:pt idx="35363">
                  <c:v>347</c:v>
                </c:pt>
                <c:pt idx="35364">
                  <c:v>239</c:v>
                </c:pt>
                <c:pt idx="35365">
                  <c:v>166</c:v>
                </c:pt>
                <c:pt idx="35366">
                  <c:v>370</c:v>
                </c:pt>
                <c:pt idx="35367">
                  <c:v>320</c:v>
                </c:pt>
                <c:pt idx="35368">
                  <c:v>324</c:v>
                </c:pt>
                <c:pt idx="35369">
                  <c:v>215</c:v>
                </c:pt>
                <c:pt idx="35370">
                  <c:v>258</c:v>
                </c:pt>
                <c:pt idx="35371">
                  <c:v>225</c:v>
                </c:pt>
                <c:pt idx="35372">
                  <c:v>674</c:v>
                </c:pt>
                <c:pt idx="35373">
                  <c:v>241</c:v>
                </c:pt>
                <c:pt idx="35374">
                  <c:v>537</c:v>
                </c:pt>
                <c:pt idx="35375">
                  <c:v>199</c:v>
                </c:pt>
                <c:pt idx="35376">
                  <c:v>338</c:v>
                </c:pt>
                <c:pt idx="35377">
                  <c:v>462</c:v>
                </c:pt>
                <c:pt idx="35378">
                  <c:v>455</c:v>
                </c:pt>
                <c:pt idx="35379">
                  <c:v>335</c:v>
                </c:pt>
                <c:pt idx="35380">
                  <c:v>425</c:v>
                </c:pt>
                <c:pt idx="35381">
                  <c:v>422</c:v>
                </c:pt>
                <c:pt idx="35382">
                  <c:v>346</c:v>
                </c:pt>
                <c:pt idx="35383">
                  <c:v>395</c:v>
                </c:pt>
                <c:pt idx="35384">
                  <c:v>157</c:v>
                </c:pt>
                <c:pt idx="35385">
                  <c:v>134</c:v>
                </c:pt>
                <c:pt idx="35386">
                  <c:v>628</c:v>
                </c:pt>
                <c:pt idx="35387">
                  <c:v>226</c:v>
                </c:pt>
                <c:pt idx="35388">
                  <c:v>24</c:v>
                </c:pt>
                <c:pt idx="35389">
                  <c:v>321</c:v>
                </c:pt>
                <c:pt idx="35390">
                  <c:v>118</c:v>
                </c:pt>
                <c:pt idx="35391">
                  <c:v>552</c:v>
                </c:pt>
                <c:pt idx="35392">
                  <c:v>22</c:v>
                </c:pt>
                <c:pt idx="35393">
                  <c:v>377</c:v>
                </c:pt>
                <c:pt idx="35394">
                  <c:v>121</c:v>
                </c:pt>
                <c:pt idx="35395">
                  <c:v>48</c:v>
                </c:pt>
                <c:pt idx="35396" formatCode="0.00E+00">
                  <c:v>4.8999999999999998E-3</c:v>
                </c:pt>
                <c:pt idx="35397">
                  <c:v>202</c:v>
                </c:pt>
                <c:pt idx="35398">
                  <c:v>260</c:v>
                </c:pt>
                <c:pt idx="35399">
                  <c:v>250</c:v>
                </c:pt>
                <c:pt idx="35400">
                  <c:v>200</c:v>
                </c:pt>
                <c:pt idx="35401">
                  <c:v>201</c:v>
                </c:pt>
                <c:pt idx="35402">
                  <c:v>320</c:v>
                </c:pt>
                <c:pt idx="35403">
                  <c:v>257</c:v>
                </c:pt>
                <c:pt idx="35404">
                  <c:v>287</c:v>
                </c:pt>
                <c:pt idx="35405">
                  <c:v>177</c:v>
                </c:pt>
                <c:pt idx="35406">
                  <c:v>227</c:v>
                </c:pt>
                <c:pt idx="35407">
                  <c:v>399</c:v>
                </c:pt>
                <c:pt idx="35408">
                  <c:v>219</c:v>
                </c:pt>
                <c:pt idx="35409">
                  <c:v>339</c:v>
                </c:pt>
                <c:pt idx="35410">
                  <c:v>269</c:v>
                </c:pt>
                <c:pt idx="35411">
                  <c:v>283</c:v>
                </c:pt>
                <c:pt idx="35412">
                  <c:v>399</c:v>
                </c:pt>
                <c:pt idx="35413">
                  <c:v>251</c:v>
                </c:pt>
                <c:pt idx="35414">
                  <c:v>281</c:v>
                </c:pt>
                <c:pt idx="35415">
                  <c:v>210</c:v>
                </c:pt>
                <c:pt idx="35416">
                  <c:v>339</c:v>
                </c:pt>
                <c:pt idx="35417">
                  <c:v>110</c:v>
                </c:pt>
                <c:pt idx="35418">
                  <c:v>387</c:v>
                </c:pt>
                <c:pt idx="35419">
                  <c:v>235</c:v>
                </c:pt>
                <c:pt idx="35420">
                  <c:v>376</c:v>
                </c:pt>
                <c:pt idx="35421">
                  <c:v>161</c:v>
                </c:pt>
                <c:pt idx="35422">
                  <c:v>262</c:v>
                </c:pt>
                <c:pt idx="35423">
                  <c:v>122</c:v>
                </c:pt>
                <c:pt idx="35424">
                  <c:v>37</c:v>
                </c:pt>
                <c:pt idx="35425">
                  <c:v>78</c:v>
                </c:pt>
                <c:pt idx="35426">
                  <c:v>146</c:v>
                </c:pt>
                <c:pt idx="35427">
                  <c:v>236</c:v>
                </c:pt>
                <c:pt idx="35428">
                  <c:v>70</c:v>
                </c:pt>
                <c:pt idx="35429">
                  <c:v>26</c:v>
                </c:pt>
                <c:pt idx="35430">
                  <c:v>94</c:v>
                </c:pt>
                <c:pt idx="35431">
                  <c:v>367</c:v>
                </c:pt>
                <c:pt idx="35432">
                  <c:v>88</c:v>
                </c:pt>
                <c:pt idx="35433">
                  <c:v>66</c:v>
                </c:pt>
                <c:pt idx="35434">
                  <c:v>45</c:v>
                </c:pt>
                <c:pt idx="35435">
                  <c:v>7</c:v>
                </c:pt>
                <c:pt idx="35436">
                  <c:v>38</c:v>
                </c:pt>
                <c:pt idx="35437">
                  <c:v>59</c:v>
                </c:pt>
                <c:pt idx="35438">
                  <c:v>104</c:v>
                </c:pt>
                <c:pt idx="35439">
                  <c:v>146</c:v>
                </c:pt>
                <c:pt idx="35440">
                  <c:v>141</c:v>
                </c:pt>
                <c:pt idx="35441">
                  <c:v>104</c:v>
                </c:pt>
                <c:pt idx="35442">
                  <c:v>257</c:v>
                </c:pt>
                <c:pt idx="35443">
                  <c:v>139</c:v>
                </c:pt>
                <c:pt idx="35444">
                  <c:v>85</c:v>
                </c:pt>
                <c:pt idx="35445">
                  <c:v>308</c:v>
                </c:pt>
                <c:pt idx="35446">
                  <c:v>149</c:v>
                </c:pt>
                <c:pt idx="35447">
                  <c:v>250</c:v>
                </c:pt>
                <c:pt idx="35448">
                  <c:v>26</c:v>
                </c:pt>
                <c:pt idx="35449">
                  <c:v>445</c:v>
                </c:pt>
                <c:pt idx="35450">
                  <c:v>362</c:v>
                </c:pt>
                <c:pt idx="35451">
                  <c:v>323</c:v>
                </c:pt>
                <c:pt idx="35452">
                  <c:v>231</c:v>
                </c:pt>
                <c:pt idx="35453">
                  <c:v>335</c:v>
                </c:pt>
                <c:pt idx="35454">
                  <c:v>489</c:v>
                </c:pt>
                <c:pt idx="35455">
                  <c:v>33</c:v>
                </c:pt>
                <c:pt idx="35456">
                  <c:v>12</c:v>
                </c:pt>
                <c:pt idx="35457">
                  <c:v>423</c:v>
                </c:pt>
                <c:pt idx="35458">
                  <c:v>153</c:v>
                </c:pt>
                <c:pt idx="35459">
                  <c:v>403</c:v>
                </c:pt>
                <c:pt idx="35460">
                  <c:v>330</c:v>
                </c:pt>
                <c:pt idx="35461">
                  <c:v>532</c:v>
                </c:pt>
                <c:pt idx="35462">
                  <c:v>495</c:v>
                </c:pt>
                <c:pt idx="35463">
                  <c:v>373</c:v>
                </c:pt>
                <c:pt idx="35464">
                  <c:v>256</c:v>
                </c:pt>
                <c:pt idx="35465">
                  <c:v>253</c:v>
                </c:pt>
                <c:pt idx="35466">
                  <c:v>248</c:v>
                </c:pt>
                <c:pt idx="35467">
                  <c:v>345</c:v>
                </c:pt>
                <c:pt idx="35468">
                  <c:v>898</c:v>
                </c:pt>
                <c:pt idx="35469">
                  <c:v>382</c:v>
                </c:pt>
                <c:pt idx="35470">
                  <c:v>765</c:v>
                </c:pt>
                <c:pt idx="35471">
                  <c:v>935</c:v>
                </c:pt>
                <c:pt idx="35472">
                  <c:v>444</c:v>
                </c:pt>
                <c:pt idx="35473">
                  <c:v>196</c:v>
                </c:pt>
                <c:pt idx="35474">
                  <c:v>95</c:v>
                </c:pt>
                <c:pt idx="35475">
                  <c:v>125</c:v>
                </c:pt>
                <c:pt idx="35476">
                  <c:v>120</c:v>
                </c:pt>
                <c:pt idx="35477">
                  <c:v>168</c:v>
                </c:pt>
                <c:pt idx="35478">
                  <c:v>222</c:v>
                </c:pt>
                <c:pt idx="35479">
                  <c:v>506</c:v>
                </c:pt>
                <c:pt idx="35480">
                  <c:v>308</c:v>
                </c:pt>
                <c:pt idx="35481">
                  <c:v>214</c:v>
                </c:pt>
                <c:pt idx="35482">
                  <c:v>400</c:v>
                </c:pt>
                <c:pt idx="35483">
                  <c:v>302</c:v>
                </c:pt>
                <c:pt idx="35484">
                  <c:v>175</c:v>
                </c:pt>
                <c:pt idx="35485">
                  <c:v>61</c:v>
                </c:pt>
                <c:pt idx="35486">
                  <c:v>74</c:v>
                </c:pt>
                <c:pt idx="35487">
                  <c:v>298</c:v>
                </c:pt>
                <c:pt idx="35488">
                  <c:v>111</c:v>
                </c:pt>
                <c:pt idx="35489">
                  <c:v>261</c:v>
                </c:pt>
                <c:pt idx="35490">
                  <c:v>422</c:v>
                </c:pt>
                <c:pt idx="35491">
                  <c:v>24</c:v>
                </c:pt>
                <c:pt idx="35492">
                  <c:v>36</c:v>
                </c:pt>
                <c:pt idx="35493">
                  <c:v>67</c:v>
                </c:pt>
                <c:pt idx="35494">
                  <c:v>71</c:v>
                </c:pt>
                <c:pt idx="35495">
                  <c:v>52</c:v>
                </c:pt>
                <c:pt idx="35496">
                  <c:v>457</c:v>
                </c:pt>
                <c:pt idx="35497">
                  <c:v>108</c:v>
                </c:pt>
                <c:pt idx="35498">
                  <c:v>134</c:v>
                </c:pt>
                <c:pt idx="35499">
                  <c:v>199</c:v>
                </c:pt>
                <c:pt idx="35500">
                  <c:v>251</c:v>
                </c:pt>
                <c:pt idx="35501">
                  <c:v>8</c:v>
                </c:pt>
                <c:pt idx="35502">
                  <c:v>22</c:v>
                </c:pt>
                <c:pt idx="35503" formatCode="0.00E+00">
                  <c:v>4.8999999999999998E-3</c:v>
                </c:pt>
                <c:pt idx="35504">
                  <c:v>306</c:v>
                </c:pt>
                <c:pt idx="35505">
                  <c:v>390</c:v>
                </c:pt>
                <c:pt idx="35506">
                  <c:v>216</c:v>
                </c:pt>
                <c:pt idx="35507">
                  <c:v>277</c:v>
                </c:pt>
                <c:pt idx="35508">
                  <c:v>389</c:v>
                </c:pt>
                <c:pt idx="35509">
                  <c:v>489</c:v>
                </c:pt>
                <c:pt idx="35510">
                  <c:v>240</c:v>
                </c:pt>
                <c:pt idx="35511">
                  <c:v>438</c:v>
                </c:pt>
                <c:pt idx="35512">
                  <c:v>120</c:v>
                </c:pt>
                <c:pt idx="35513">
                  <c:v>393</c:v>
                </c:pt>
                <c:pt idx="35514">
                  <c:v>237</c:v>
                </c:pt>
                <c:pt idx="35515">
                  <c:v>368</c:v>
                </c:pt>
                <c:pt idx="35516">
                  <c:v>29</c:v>
                </c:pt>
                <c:pt idx="35517" formatCode="0.00E+00">
                  <c:v>4.8999999999999998E-3</c:v>
                </c:pt>
                <c:pt idx="35518">
                  <c:v>181</c:v>
                </c:pt>
                <c:pt idx="35519">
                  <c:v>125</c:v>
                </c:pt>
                <c:pt idx="35520">
                  <c:v>352</c:v>
                </c:pt>
                <c:pt idx="35521">
                  <c:v>149</c:v>
                </c:pt>
                <c:pt idx="35522">
                  <c:v>44</c:v>
                </c:pt>
                <c:pt idx="35523">
                  <c:v>119</c:v>
                </c:pt>
                <c:pt idx="35524">
                  <c:v>88</c:v>
                </c:pt>
                <c:pt idx="35525">
                  <c:v>47</c:v>
                </c:pt>
                <c:pt idx="35526">
                  <c:v>283</c:v>
                </c:pt>
                <c:pt idx="35527">
                  <c:v>50</c:v>
                </c:pt>
                <c:pt idx="35528">
                  <c:v>13</c:v>
                </c:pt>
                <c:pt idx="35529">
                  <c:v>94</c:v>
                </c:pt>
                <c:pt idx="35530">
                  <c:v>295</c:v>
                </c:pt>
                <c:pt idx="35531" formatCode="0.00E+00">
                  <c:v>4.8999999999999998E-3</c:v>
                </c:pt>
                <c:pt idx="35532">
                  <c:v>233</c:v>
                </c:pt>
                <c:pt idx="35533">
                  <c:v>68</c:v>
                </c:pt>
                <c:pt idx="35534">
                  <c:v>23</c:v>
                </c:pt>
                <c:pt idx="35535">
                  <c:v>121</c:v>
                </c:pt>
                <c:pt idx="35536">
                  <c:v>78</c:v>
                </c:pt>
                <c:pt idx="35537">
                  <c:v>169</c:v>
                </c:pt>
                <c:pt idx="35538">
                  <c:v>432</c:v>
                </c:pt>
                <c:pt idx="35539">
                  <c:v>288</c:v>
                </c:pt>
                <c:pt idx="35540">
                  <c:v>18</c:v>
                </c:pt>
                <c:pt idx="35541">
                  <c:v>28</c:v>
                </c:pt>
                <c:pt idx="35542">
                  <c:v>440</c:v>
                </c:pt>
                <c:pt idx="35543">
                  <c:v>416</c:v>
                </c:pt>
                <c:pt idx="35544">
                  <c:v>1108</c:v>
                </c:pt>
                <c:pt idx="35545">
                  <c:v>514</c:v>
                </c:pt>
                <c:pt idx="35546">
                  <c:v>24</c:v>
                </c:pt>
                <c:pt idx="35547">
                  <c:v>15</c:v>
                </c:pt>
                <c:pt idx="35548">
                  <c:v>108</c:v>
                </c:pt>
                <c:pt idx="35549">
                  <c:v>862</c:v>
                </c:pt>
                <c:pt idx="35550">
                  <c:v>140</c:v>
                </c:pt>
                <c:pt idx="35551">
                  <c:v>150</c:v>
                </c:pt>
                <c:pt idx="35552">
                  <c:v>177</c:v>
                </c:pt>
                <c:pt idx="35553">
                  <c:v>300</c:v>
                </c:pt>
                <c:pt idx="35554">
                  <c:v>472</c:v>
                </c:pt>
                <c:pt idx="35555">
                  <c:v>240</c:v>
                </c:pt>
                <c:pt idx="35556">
                  <c:v>1004</c:v>
                </c:pt>
                <c:pt idx="35557">
                  <c:v>194</c:v>
                </c:pt>
                <c:pt idx="35558">
                  <c:v>228</c:v>
                </c:pt>
                <c:pt idx="35559">
                  <c:v>424</c:v>
                </c:pt>
                <c:pt idx="35560">
                  <c:v>1090</c:v>
                </c:pt>
                <c:pt idx="35561">
                  <c:v>123</c:v>
                </c:pt>
                <c:pt idx="35562">
                  <c:v>666</c:v>
                </c:pt>
                <c:pt idx="35563">
                  <c:v>338</c:v>
                </c:pt>
                <c:pt idx="35564">
                  <c:v>64</c:v>
                </c:pt>
                <c:pt idx="35565">
                  <c:v>141</c:v>
                </c:pt>
                <c:pt idx="35566">
                  <c:v>1010</c:v>
                </c:pt>
                <c:pt idx="35567">
                  <c:v>261</c:v>
                </c:pt>
                <c:pt idx="35568">
                  <c:v>250</c:v>
                </c:pt>
                <c:pt idx="35569">
                  <c:v>291</c:v>
                </c:pt>
                <c:pt idx="35570">
                  <c:v>197</c:v>
                </c:pt>
                <c:pt idx="35571">
                  <c:v>169</c:v>
                </c:pt>
                <c:pt idx="35572">
                  <c:v>308</c:v>
                </c:pt>
                <c:pt idx="35573">
                  <c:v>405</c:v>
                </c:pt>
                <c:pt idx="35574">
                  <c:v>144</c:v>
                </c:pt>
                <c:pt idx="35575">
                  <c:v>78</c:v>
                </c:pt>
                <c:pt idx="35576">
                  <c:v>53</c:v>
                </c:pt>
                <c:pt idx="35577">
                  <c:v>280</c:v>
                </c:pt>
                <c:pt idx="35578">
                  <c:v>199</c:v>
                </c:pt>
                <c:pt idx="35579">
                  <c:v>178</c:v>
                </c:pt>
                <c:pt idx="35580">
                  <c:v>133</c:v>
                </c:pt>
                <c:pt idx="35581">
                  <c:v>22</c:v>
                </c:pt>
                <c:pt idx="35582" formatCode="0.00E+00">
                  <c:v>4.8999999999999998E-3</c:v>
                </c:pt>
                <c:pt idx="35583">
                  <c:v>3</c:v>
                </c:pt>
                <c:pt idx="35584" formatCode="0.00E+00">
                  <c:v>4.8999999999999998E-3</c:v>
                </c:pt>
                <c:pt idx="35585" formatCode="0.00E+00">
                  <c:v>4.8999999999999998E-3</c:v>
                </c:pt>
                <c:pt idx="35586">
                  <c:v>11</c:v>
                </c:pt>
                <c:pt idx="35587">
                  <c:v>23</c:v>
                </c:pt>
                <c:pt idx="35588">
                  <c:v>8</c:v>
                </c:pt>
                <c:pt idx="35589">
                  <c:v>37</c:v>
                </c:pt>
                <c:pt idx="35590">
                  <c:v>133</c:v>
                </c:pt>
                <c:pt idx="35591">
                  <c:v>4</c:v>
                </c:pt>
                <c:pt idx="35592">
                  <c:v>4</c:v>
                </c:pt>
                <c:pt idx="35593">
                  <c:v>524</c:v>
                </c:pt>
                <c:pt idx="35594">
                  <c:v>530</c:v>
                </c:pt>
                <c:pt idx="35595">
                  <c:v>1186</c:v>
                </c:pt>
                <c:pt idx="35596">
                  <c:v>605</c:v>
                </c:pt>
                <c:pt idx="35597">
                  <c:v>436</c:v>
                </c:pt>
                <c:pt idx="35598">
                  <c:v>443</c:v>
                </c:pt>
                <c:pt idx="35599">
                  <c:v>407</c:v>
                </c:pt>
                <c:pt idx="35600">
                  <c:v>229</c:v>
                </c:pt>
                <c:pt idx="35601">
                  <c:v>595</c:v>
                </c:pt>
                <c:pt idx="35602">
                  <c:v>643</c:v>
                </c:pt>
                <c:pt idx="35603">
                  <c:v>505</c:v>
                </c:pt>
                <c:pt idx="35604">
                  <c:v>670</c:v>
                </c:pt>
                <c:pt idx="35605">
                  <c:v>52</c:v>
                </c:pt>
                <c:pt idx="35606">
                  <c:v>414</c:v>
                </c:pt>
                <c:pt idx="35607">
                  <c:v>117</c:v>
                </c:pt>
                <c:pt idx="35608">
                  <c:v>58</c:v>
                </c:pt>
                <c:pt idx="35609">
                  <c:v>47</c:v>
                </c:pt>
                <c:pt idx="35610">
                  <c:v>146</c:v>
                </c:pt>
                <c:pt idx="35611">
                  <c:v>9</c:v>
                </c:pt>
                <c:pt idx="35612">
                  <c:v>111</c:v>
                </c:pt>
                <c:pt idx="35613">
                  <c:v>143</c:v>
                </c:pt>
                <c:pt idx="35614">
                  <c:v>244</c:v>
                </c:pt>
                <c:pt idx="35615">
                  <c:v>351</c:v>
                </c:pt>
                <c:pt idx="35616">
                  <c:v>218</c:v>
                </c:pt>
                <c:pt idx="35617">
                  <c:v>463</c:v>
                </c:pt>
                <c:pt idx="35618">
                  <c:v>791</c:v>
                </c:pt>
                <c:pt idx="35619">
                  <c:v>502</c:v>
                </c:pt>
                <c:pt idx="35620">
                  <c:v>380</c:v>
                </c:pt>
                <c:pt idx="35621">
                  <c:v>434</c:v>
                </c:pt>
                <c:pt idx="35622">
                  <c:v>624</c:v>
                </c:pt>
                <c:pt idx="35623">
                  <c:v>424</c:v>
                </c:pt>
                <c:pt idx="35624">
                  <c:v>1136</c:v>
                </c:pt>
                <c:pt idx="35625">
                  <c:v>446</c:v>
                </c:pt>
                <c:pt idx="35626">
                  <c:v>282</c:v>
                </c:pt>
                <c:pt idx="35627">
                  <c:v>245</c:v>
                </c:pt>
                <c:pt idx="35628">
                  <c:v>623</c:v>
                </c:pt>
                <c:pt idx="35629">
                  <c:v>11</c:v>
                </c:pt>
                <c:pt idx="35630">
                  <c:v>170</c:v>
                </c:pt>
                <c:pt idx="35631">
                  <c:v>148</c:v>
                </c:pt>
                <c:pt idx="35632">
                  <c:v>146</c:v>
                </c:pt>
                <c:pt idx="35633">
                  <c:v>116</c:v>
                </c:pt>
                <c:pt idx="35634">
                  <c:v>312</c:v>
                </c:pt>
                <c:pt idx="35635">
                  <c:v>366</c:v>
                </c:pt>
                <c:pt idx="35636">
                  <c:v>367</c:v>
                </c:pt>
                <c:pt idx="35637">
                  <c:v>409</c:v>
                </c:pt>
                <c:pt idx="35638">
                  <c:v>420</c:v>
                </c:pt>
                <c:pt idx="35639">
                  <c:v>414</c:v>
                </c:pt>
                <c:pt idx="35640">
                  <c:v>370</c:v>
                </c:pt>
                <c:pt idx="35641">
                  <c:v>372</c:v>
                </c:pt>
                <c:pt idx="35642">
                  <c:v>302</c:v>
                </c:pt>
                <c:pt idx="35643">
                  <c:v>311</c:v>
                </c:pt>
                <c:pt idx="35644">
                  <c:v>252</c:v>
                </c:pt>
                <c:pt idx="35645">
                  <c:v>495</c:v>
                </c:pt>
                <c:pt idx="35646">
                  <c:v>5</c:v>
                </c:pt>
                <c:pt idx="35647">
                  <c:v>20</c:v>
                </c:pt>
                <c:pt idx="35648" formatCode="0.00E+00">
                  <c:v>4.8999999999999998E-3</c:v>
                </c:pt>
                <c:pt idx="35649" formatCode="0.00E+00">
                  <c:v>4.8999999999999998E-3</c:v>
                </c:pt>
                <c:pt idx="35650">
                  <c:v>262</c:v>
                </c:pt>
                <c:pt idx="35651">
                  <c:v>315</c:v>
                </c:pt>
                <c:pt idx="35652">
                  <c:v>513</c:v>
                </c:pt>
                <c:pt idx="35653">
                  <c:v>271</c:v>
                </c:pt>
                <c:pt idx="35654">
                  <c:v>266</c:v>
                </c:pt>
                <c:pt idx="35655">
                  <c:v>538</c:v>
                </c:pt>
                <c:pt idx="35656">
                  <c:v>262</c:v>
                </c:pt>
                <c:pt idx="35657">
                  <c:v>519</c:v>
                </c:pt>
                <c:pt idx="35658">
                  <c:v>232</c:v>
                </c:pt>
                <c:pt idx="35659">
                  <c:v>324</c:v>
                </c:pt>
                <c:pt idx="35660">
                  <c:v>272</c:v>
                </c:pt>
                <c:pt idx="35661">
                  <c:v>446</c:v>
                </c:pt>
                <c:pt idx="35662" formatCode="0.00E+00">
                  <c:v>4.8999999999999998E-3</c:v>
                </c:pt>
                <c:pt idx="35663">
                  <c:v>68</c:v>
                </c:pt>
                <c:pt idx="35664">
                  <c:v>61</c:v>
                </c:pt>
                <c:pt idx="35665">
                  <c:v>129</c:v>
                </c:pt>
                <c:pt idx="35666">
                  <c:v>97</c:v>
                </c:pt>
                <c:pt idx="35667">
                  <c:v>67</c:v>
                </c:pt>
                <c:pt idx="35668">
                  <c:v>200</c:v>
                </c:pt>
                <c:pt idx="35669">
                  <c:v>47</c:v>
                </c:pt>
                <c:pt idx="35670">
                  <c:v>375</c:v>
                </c:pt>
                <c:pt idx="35671">
                  <c:v>21</c:v>
                </c:pt>
                <c:pt idx="35672">
                  <c:v>37</c:v>
                </c:pt>
                <c:pt idx="35673">
                  <c:v>120</c:v>
                </c:pt>
                <c:pt idx="35674">
                  <c:v>53</c:v>
                </c:pt>
                <c:pt idx="35675">
                  <c:v>354</c:v>
                </c:pt>
                <c:pt idx="35676">
                  <c:v>376</c:v>
                </c:pt>
                <c:pt idx="35677">
                  <c:v>499</c:v>
                </c:pt>
                <c:pt idx="35678">
                  <c:v>316</c:v>
                </c:pt>
                <c:pt idx="35679">
                  <c:v>462</c:v>
                </c:pt>
                <c:pt idx="35680">
                  <c:v>348</c:v>
                </c:pt>
                <c:pt idx="35681">
                  <c:v>497</c:v>
                </c:pt>
                <c:pt idx="35682">
                  <c:v>401</c:v>
                </c:pt>
                <c:pt idx="35683">
                  <c:v>654</c:v>
                </c:pt>
                <c:pt idx="35684">
                  <c:v>751</c:v>
                </c:pt>
                <c:pt idx="35685">
                  <c:v>543</c:v>
                </c:pt>
                <c:pt idx="35686">
                  <c:v>745</c:v>
                </c:pt>
                <c:pt idx="35687">
                  <c:v>125</c:v>
                </c:pt>
                <c:pt idx="35688">
                  <c:v>155</c:v>
                </c:pt>
                <c:pt idx="35689">
                  <c:v>354</c:v>
                </c:pt>
                <c:pt idx="35690">
                  <c:v>296</c:v>
                </c:pt>
                <c:pt idx="35691">
                  <c:v>180</c:v>
                </c:pt>
                <c:pt idx="35692">
                  <c:v>213</c:v>
                </c:pt>
                <c:pt idx="35693">
                  <c:v>200</c:v>
                </c:pt>
                <c:pt idx="35694">
                  <c:v>229</c:v>
                </c:pt>
                <c:pt idx="35695">
                  <c:v>211</c:v>
                </c:pt>
                <c:pt idx="35696">
                  <c:v>156</c:v>
                </c:pt>
                <c:pt idx="35697">
                  <c:v>117</c:v>
                </c:pt>
                <c:pt idx="35698">
                  <c:v>206</c:v>
                </c:pt>
                <c:pt idx="35699">
                  <c:v>282</c:v>
                </c:pt>
                <c:pt idx="35700">
                  <c:v>302</c:v>
                </c:pt>
                <c:pt idx="35701">
                  <c:v>359</c:v>
                </c:pt>
                <c:pt idx="35702">
                  <c:v>30</c:v>
                </c:pt>
                <c:pt idx="35703">
                  <c:v>133</c:v>
                </c:pt>
                <c:pt idx="35704">
                  <c:v>226</c:v>
                </c:pt>
                <c:pt idx="35705">
                  <c:v>111</c:v>
                </c:pt>
                <c:pt idx="35706">
                  <c:v>53</c:v>
                </c:pt>
                <c:pt idx="35707">
                  <c:v>39</c:v>
                </c:pt>
                <c:pt idx="35708">
                  <c:v>529</c:v>
                </c:pt>
                <c:pt idx="35709">
                  <c:v>896</c:v>
                </c:pt>
                <c:pt idx="35710">
                  <c:v>152</c:v>
                </c:pt>
                <c:pt idx="35711">
                  <c:v>62</c:v>
                </c:pt>
                <c:pt idx="35712" formatCode="0.00E+00">
                  <c:v>4.8999999999999998E-3</c:v>
                </c:pt>
                <c:pt idx="35713">
                  <c:v>76</c:v>
                </c:pt>
                <c:pt idx="35714">
                  <c:v>58</c:v>
                </c:pt>
                <c:pt idx="35715">
                  <c:v>119</c:v>
                </c:pt>
                <c:pt idx="35716">
                  <c:v>36</c:v>
                </c:pt>
                <c:pt idx="35717">
                  <c:v>159</c:v>
                </c:pt>
                <c:pt idx="35718">
                  <c:v>362</c:v>
                </c:pt>
                <c:pt idx="35719">
                  <c:v>383</c:v>
                </c:pt>
                <c:pt idx="35720">
                  <c:v>122</c:v>
                </c:pt>
                <c:pt idx="35721">
                  <c:v>161</c:v>
                </c:pt>
                <c:pt idx="35722">
                  <c:v>76</c:v>
                </c:pt>
                <c:pt idx="35723">
                  <c:v>503</c:v>
                </c:pt>
                <c:pt idx="35724">
                  <c:v>160</c:v>
                </c:pt>
                <c:pt idx="35725">
                  <c:v>281</c:v>
                </c:pt>
                <c:pt idx="35726">
                  <c:v>123</c:v>
                </c:pt>
                <c:pt idx="35727">
                  <c:v>60</c:v>
                </c:pt>
                <c:pt idx="35728">
                  <c:v>262</c:v>
                </c:pt>
                <c:pt idx="35729">
                  <c:v>69</c:v>
                </c:pt>
                <c:pt idx="35730">
                  <c:v>297</c:v>
                </c:pt>
                <c:pt idx="35731">
                  <c:v>427</c:v>
                </c:pt>
                <c:pt idx="35732">
                  <c:v>349</c:v>
                </c:pt>
                <c:pt idx="35733">
                  <c:v>302</c:v>
                </c:pt>
                <c:pt idx="35734">
                  <c:v>408</c:v>
                </c:pt>
                <c:pt idx="35735">
                  <c:v>635</c:v>
                </c:pt>
                <c:pt idx="35736">
                  <c:v>414</c:v>
                </c:pt>
                <c:pt idx="35737">
                  <c:v>292</c:v>
                </c:pt>
                <c:pt idx="35738">
                  <c:v>356</c:v>
                </c:pt>
                <c:pt idx="35739">
                  <c:v>336</c:v>
                </c:pt>
                <c:pt idx="35740">
                  <c:v>224</c:v>
                </c:pt>
                <c:pt idx="35741">
                  <c:v>354</c:v>
                </c:pt>
                <c:pt idx="35742">
                  <c:v>363</c:v>
                </c:pt>
                <c:pt idx="35743">
                  <c:v>168</c:v>
                </c:pt>
                <c:pt idx="35744">
                  <c:v>322</c:v>
                </c:pt>
                <c:pt idx="35745">
                  <c:v>228</c:v>
                </c:pt>
                <c:pt idx="35746">
                  <c:v>12</c:v>
                </c:pt>
                <c:pt idx="35747">
                  <c:v>422</c:v>
                </c:pt>
                <c:pt idx="35748">
                  <c:v>208</c:v>
                </c:pt>
                <c:pt idx="35749">
                  <c:v>396</c:v>
                </c:pt>
                <c:pt idx="35750">
                  <c:v>173</c:v>
                </c:pt>
                <c:pt idx="35751">
                  <c:v>298</c:v>
                </c:pt>
                <c:pt idx="35752">
                  <c:v>244</c:v>
                </c:pt>
                <c:pt idx="35753">
                  <c:v>181</c:v>
                </c:pt>
                <c:pt idx="35754">
                  <c:v>65</c:v>
                </c:pt>
                <c:pt idx="35755">
                  <c:v>410</c:v>
                </c:pt>
                <c:pt idx="35756">
                  <c:v>449</c:v>
                </c:pt>
                <c:pt idx="35757">
                  <c:v>271</c:v>
                </c:pt>
                <c:pt idx="35758">
                  <c:v>332</c:v>
                </c:pt>
                <c:pt idx="35759">
                  <c:v>433</c:v>
                </c:pt>
                <c:pt idx="35760">
                  <c:v>294</c:v>
                </c:pt>
                <c:pt idx="35761">
                  <c:v>427</c:v>
                </c:pt>
                <c:pt idx="35762">
                  <c:v>389</c:v>
                </c:pt>
                <c:pt idx="35763">
                  <c:v>260</c:v>
                </c:pt>
                <c:pt idx="35764">
                  <c:v>399</c:v>
                </c:pt>
                <c:pt idx="35765">
                  <c:v>402</c:v>
                </c:pt>
                <c:pt idx="35766">
                  <c:v>355</c:v>
                </c:pt>
                <c:pt idx="35767">
                  <c:v>27</c:v>
                </c:pt>
                <c:pt idx="35768">
                  <c:v>729</c:v>
                </c:pt>
                <c:pt idx="35769">
                  <c:v>988</c:v>
                </c:pt>
                <c:pt idx="35770">
                  <c:v>626</c:v>
                </c:pt>
                <c:pt idx="35771">
                  <c:v>1174</c:v>
                </c:pt>
                <c:pt idx="35772">
                  <c:v>395</c:v>
                </c:pt>
                <c:pt idx="35773">
                  <c:v>434</c:v>
                </c:pt>
                <c:pt idx="35774">
                  <c:v>458</c:v>
                </c:pt>
                <c:pt idx="35775">
                  <c:v>284</c:v>
                </c:pt>
                <c:pt idx="35776">
                  <c:v>283</c:v>
                </c:pt>
                <c:pt idx="35777">
                  <c:v>1072</c:v>
                </c:pt>
                <c:pt idx="35778">
                  <c:v>1262</c:v>
                </c:pt>
                <c:pt idx="35779">
                  <c:v>1032</c:v>
                </c:pt>
                <c:pt idx="35780">
                  <c:v>498</c:v>
                </c:pt>
                <c:pt idx="35781">
                  <c:v>371</c:v>
                </c:pt>
                <c:pt idx="35782">
                  <c:v>351</c:v>
                </c:pt>
                <c:pt idx="35783">
                  <c:v>371</c:v>
                </c:pt>
                <c:pt idx="35784">
                  <c:v>333</c:v>
                </c:pt>
                <c:pt idx="35785">
                  <c:v>288</c:v>
                </c:pt>
                <c:pt idx="35786">
                  <c:v>384</c:v>
                </c:pt>
                <c:pt idx="35787">
                  <c:v>292</c:v>
                </c:pt>
                <c:pt idx="35788">
                  <c:v>300</c:v>
                </c:pt>
                <c:pt idx="35789">
                  <c:v>573</c:v>
                </c:pt>
                <c:pt idx="35790">
                  <c:v>301</c:v>
                </c:pt>
                <c:pt idx="35791">
                  <c:v>359</c:v>
                </c:pt>
                <c:pt idx="35792">
                  <c:v>7</c:v>
                </c:pt>
                <c:pt idx="35793">
                  <c:v>28</c:v>
                </c:pt>
                <c:pt idx="35794">
                  <c:v>8</c:v>
                </c:pt>
                <c:pt idx="35795">
                  <c:v>5</c:v>
                </c:pt>
                <c:pt idx="35796">
                  <c:v>7</c:v>
                </c:pt>
                <c:pt idx="35797">
                  <c:v>3</c:v>
                </c:pt>
                <c:pt idx="35798">
                  <c:v>4</c:v>
                </c:pt>
                <c:pt idx="35799">
                  <c:v>1</c:v>
                </c:pt>
                <c:pt idx="35800">
                  <c:v>134</c:v>
                </c:pt>
                <c:pt idx="35801" formatCode="0.00E+00">
                  <c:v>4.8999999999999998E-3</c:v>
                </c:pt>
                <c:pt idx="35802">
                  <c:v>1296</c:v>
                </c:pt>
                <c:pt idx="35803">
                  <c:v>192</c:v>
                </c:pt>
                <c:pt idx="35804">
                  <c:v>190</c:v>
                </c:pt>
                <c:pt idx="35805">
                  <c:v>755</c:v>
                </c:pt>
                <c:pt idx="35806">
                  <c:v>287</c:v>
                </c:pt>
                <c:pt idx="35807">
                  <c:v>1370</c:v>
                </c:pt>
                <c:pt idx="35808">
                  <c:v>207</c:v>
                </c:pt>
                <c:pt idx="35809">
                  <c:v>219</c:v>
                </c:pt>
                <c:pt idx="35810">
                  <c:v>735</c:v>
                </c:pt>
                <c:pt idx="35811">
                  <c:v>259</c:v>
                </c:pt>
                <c:pt idx="35812">
                  <c:v>214</c:v>
                </c:pt>
                <c:pt idx="35813">
                  <c:v>505</c:v>
                </c:pt>
                <c:pt idx="35814">
                  <c:v>98</c:v>
                </c:pt>
                <c:pt idx="35815">
                  <c:v>123</c:v>
                </c:pt>
                <c:pt idx="35816">
                  <c:v>216</c:v>
                </c:pt>
                <c:pt idx="35817">
                  <c:v>258</c:v>
                </c:pt>
                <c:pt idx="35818">
                  <c:v>118</c:v>
                </c:pt>
                <c:pt idx="35819">
                  <c:v>198</c:v>
                </c:pt>
                <c:pt idx="35820">
                  <c:v>157</c:v>
                </c:pt>
                <c:pt idx="35821">
                  <c:v>253</c:v>
                </c:pt>
                <c:pt idx="35822">
                  <c:v>55</c:v>
                </c:pt>
                <c:pt idx="35823">
                  <c:v>64</c:v>
                </c:pt>
                <c:pt idx="35824">
                  <c:v>49</c:v>
                </c:pt>
                <c:pt idx="35825">
                  <c:v>273</c:v>
                </c:pt>
                <c:pt idx="35826">
                  <c:v>23</c:v>
                </c:pt>
                <c:pt idx="35827">
                  <c:v>20</c:v>
                </c:pt>
                <c:pt idx="35828">
                  <c:v>24</c:v>
                </c:pt>
                <c:pt idx="35829">
                  <c:v>11</c:v>
                </c:pt>
                <c:pt idx="35830">
                  <c:v>28</c:v>
                </c:pt>
                <c:pt idx="35831">
                  <c:v>75</c:v>
                </c:pt>
                <c:pt idx="35832">
                  <c:v>125</c:v>
                </c:pt>
                <c:pt idx="35833">
                  <c:v>5</c:v>
                </c:pt>
                <c:pt idx="35834">
                  <c:v>9</c:v>
                </c:pt>
                <c:pt idx="35835">
                  <c:v>15</c:v>
                </c:pt>
                <c:pt idx="35836">
                  <c:v>42</c:v>
                </c:pt>
                <c:pt idx="35837">
                  <c:v>21</c:v>
                </c:pt>
                <c:pt idx="35838">
                  <c:v>384</c:v>
                </c:pt>
                <c:pt idx="35839">
                  <c:v>363</c:v>
                </c:pt>
                <c:pt idx="35840">
                  <c:v>318</c:v>
                </c:pt>
                <c:pt idx="35841">
                  <c:v>264</c:v>
                </c:pt>
                <c:pt idx="35842">
                  <c:v>346</c:v>
                </c:pt>
                <c:pt idx="35843">
                  <c:v>718</c:v>
                </c:pt>
                <c:pt idx="35844">
                  <c:v>364</c:v>
                </c:pt>
                <c:pt idx="35845">
                  <c:v>485</c:v>
                </c:pt>
                <c:pt idx="35846">
                  <c:v>307</c:v>
                </c:pt>
                <c:pt idx="35847">
                  <c:v>278</c:v>
                </c:pt>
                <c:pt idx="35848">
                  <c:v>271</c:v>
                </c:pt>
                <c:pt idx="35849">
                  <c:v>385</c:v>
                </c:pt>
                <c:pt idx="35850">
                  <c:v>610</c:v>
                </c:pt>
                <c:pt idx="35851">
                  <c:v>211</c:v>
                </c:pt>
                <c:pt idx="35852">
                  <c:v>109</c:v>
                </c:pt>
                <c:pt idx="35853">
                  <c:v>4</c:v>
                </c:pt>
                <c:pt idx="35854" formatCode="0.00E+00">
                  <c:v>4.8999999999999998E-3</c:v>
                </c:pt>
                <c:pt idx="35855">
                  <c:v>57</c:v>
                </c:pt>
                <c:pt idx="35856">
                  <c:v>178</c:v>
                </c:pt>
                <c:pt idx="35857">
                  <c:v>324</c:v>
                </c:pt>
                <c:pt idx="35858">
                  <c:v>48</c:v>
                </c:pt>
                <c:pt idx="35859">
                  <c:v>1184</c:v>
                </c:pt>
                <c:pt idx="35860">
                  <c:v>491</c:v>
                </c:pt>
                <c:pt idx="35861">
                  <c:v>1161</c:v>
                </c:pt>
                <c:pt idx="35862">
                  <c:v>210</c:v>
                </c:pt>
                <c:pt idx="35863">
                  <c:v>567</c:v>
                </c:pt>
                <c:pt idx="35864">
                  <c:v>368</c:v>
                </c:pt>
                <c:pt idx="35865">
                  <c:v>468</c:v>
                </c:pt>
                <c:pt idx="35866">
                  <c:v>423</c:v>
                </c:pt>
                <c:pt idx="35867">
                  <c:v>486</c:v>
                </c:pt>
                <c:pt idx="35868">
                  <c:v>826</c:v>
                </c:pt>
                <c:pt idx="35869">
                  <c:v>1046</c:v>
                </c:pt>
                <c:pt idx="35870">
                  <c:v>344</c:v>
                </c:pt>
                <c:pt idx="35871">
                  <c:v>1273</c:v>
                </c:pt>
                <c:pt idx="35872">
                  <c:v>460</c:v>
                </c:pt>
                <c:pt idx="35873">
                  <c:v>1382</c:v>
                </c:pt>
                <c:pt idx="35874">
                  <c:v>410</c:v>
                </c:pt>
                <c:pt idx="35875">
                  <c:v>83</c:v>
                </c:pt>
                <c:pt idx="35876">
                  <c:v>303</c:v>
                </c:pt>
                <c:pt idx="35877">
                  <c:v>1342</c:v>
                </c:pt>
                <c:pt idx="35878">
                  <c:v>350</c:v>
                </c:pt>
                <c:pt idx="35879">
                  <c:v>497</c:v>
                </c:pt>
                <c:pt idx="35880">
                  <c:v>325</c:v>
                </c:pt>
                <c:pt idx="35881">
                  <c:v>445</c:v>
                </c:pt>
                <c:pt idx="35882">
                  <c:v>42</c:v>
                </c:pt>
                <c:pt idx="35883">
                  <c:v>1260</c:v>
                </c:pt>
                <c:pt idx="35884">
                  <c:v>270</c:v>
                </c:pt>
                <c:pt idx="35885">
                  <c:v>222</c:v>
                </c:pt>
                <c:pt idx="35886">
                  <c:v>211</c:v>
                </c:pt>
                <c:pt idx="35887">
                  <c:v>204</c:v>
                </c:pt>
                <c:pt idx="35888">
                  <c:v>341</c:v>
                </c:pt>
                <c:pt idx="35889">
                  <c:v>28</c:v>
                </c:pt>
                <c:pt idx="35890">
                  <c:v>32</c:v>
                </c:pt>
                <c:pt idx="35891" formatCode="0.00E+00">
                  <c:v>4.8999999999999998E-3</c:v>
                </c:pt>
                <c:pt idx="35892">
                  <c:v>183</c:v>
                </c:pt>
                <c:pt idx="35893">
                  <c:v>210</c:v>
                </c:pt>
                <c:pt idx="35894">
                  <c:v>219</c:v>
                </c:pt>
                <c:pt idx="35895">
                  <c:v>46</c:v>
                </c:pt>
                <c:pt idx="35896">
                  <c:v>22</c:v>
                </c:pt>
                <c:pt idx="35897">
                  <c:v>405</c:v>
                </c:pt>
                <c:pt idx="35898">
                  <c:v>516</c:v>
                </c:pt>
                <c:pt idx="35899">
                  <c:v>337</c:v>
                </c:pt>
                <c:pt idx="35900">
                  <c:v>97</c:v>
                </c:pt>
                <c:pt idx="35901">
                  <c:v>1126</c:v>
                </c:pt>
                <c:pt idx="35902">
                  <c:v>299</c:v>
                </c:pt>
                <c:pt idx="35903">
                  <c:v>122</c:v>
                </c:pt>
                <c:pt idx="35904">
                  <c:v>215</c:v>
                </c:pt>
                <c:pt idx="35905">
                  <c:v>1134</c:v>
                </c:pt>
                <c:pt idx="35906">
                  <c:v>1173</c:v>
                </c:pt>
                <c:pt idx="35907">
                  <c:v>261</c:v>
                </c:pt>
                <c:pt idx="35908">
                  <c:v>200</c:v>
                </c:pt>
                <c:pt idx="35909">
                  <c:v>27</c:v>
                </c:pt>
                <c:pt idx="35910" formatCode="0.00E+00">
                  <c:v>4.8999999999999998E-3</c:v>
                </c:pt>
                <c:pt idx="35911">
                  <c:v>252</c:v>
                </c:pt>
                <c:pt idx="35912">
                  <c:v>286</c:v>
                </c:pt>
                <c:pt idx="35913">
                  <c:v>348</c:v>
                </c:pt>
                <c:pt idx="35914">
                  <c:v>183</c:v>
                </c:pt>
                <c:pt idx="35915">
                  <c:v>1314</c:v>
                </c:pt>
                <c:pt idx="35916">
                  <c:v>135</c:v>
                </c:pt>
                <c:pt idx="35917">
                  <c:v>118</c:v>
                </c:pt>
                <c:pt idx="35918">
                  <c:v>46</c:v>
                </c:pt>
                <c:pt idx="35919" formatCode="0.00E+00">
                  <c:v>4.8999999999999998E-3</c:v>
                </c:pt>
                <c:pt idx="35920" formatCode="0.00E+00">
                  <c:v>4.8999999999999998E-3</c:v>
                </c:pt>
                <c:pt idx="35921">
                  <c:v>312</c:v>
                </c:pt>
                <c:pt idx="35922">
                  <c:v>84</c:v>
                </c:pt>
                <c:pt idx="35923">
                  <c:v>627</c:v>
                </c:pt>
                <c:pt idx="35924">
                  <c:v>451</c:v>
                </c:pt>
                <c:pt idx="35925">
                  <c:v>507</c:v>
                </c:pt>
                <c:pt idx="35926">
                  <c:v>440</c:v>
                </c:pt>
                <c:pt idx="35927">
                  <c:v>1074</c:v>
                </c:pt>
                <c:pt idx="35928">
                  <c:v>439</c:v>
                </c:pt>
                <c:pt idx="35929">
                  <c:v>116</c:v>
                </c:pt>
                <c:pt idx="35930">
                  <c:v>518</c:v>
                </c:pt>
                <c:pt idx="35931">
                  <c:v>395</c:v>
                </c:pt>
                <c:pt idx="35932">
                  <c:v>1250</c:v>
                </c:pt>
                <c:pt idx="35933">
                  <c:v>456</c:v>
                </c:pt>
                <c:pt idx="35934">
                  <c:v>81</c:v>
                </c:pt>
                <c:pt idx="35935">
                  <c:v>1370</c:v>
                </c:pt>
                <c:pt idx="35936">
                  <c:v>40</c:v>
                </c:pt>
                <c:pt idx="35937">
                  <c:v>58</c:v>
                </c:pt>
                <c:pt idx="35938">
                  <c:v>147</c:v>
                </c:pt>
                <c:pt idx="35939">
                  <c:v>294</c:v>
                </c:pt>
                <c:pt idx="35940">
                  <c:v>1254</c:v>
                </c:pt>
                <c:pt idx="35941">
                  <c:v>141</c:v>
                </c:pt>
                <c:pt idx="35942">
                  <c:v>182</c:v>
                </c:pt>
                <c:pt idx="35943">
                  <c:v>18</c:v>
                </c:pt>
                <c:pt idx="35944">
                  <c:v>44</c:v>
                </c:pt>
                <c:pt idx="35945">
                  <c:v>481</c:v>
                </c:pt>
                <c:pt idx="35946">
                  <c:v>319</c:v>
                </c:pt>
                <c:pt idx="35947">
                  <c:v>343</c:v>
                </c:pt>
                <c:pt idx="35948">
                  <c:v>259</c:v>
                </c:pt>
                <c:pt idx="35949">
                  <c:v>36</c:v>
                </c:pt>
                <c:pt idx="35950">
                  <c:v>163</c:v>
                </c:pt>
                <c:pt idx="35951">
                  <c:v>378</c:v>
                </c:pt>
                <c:pt idx="35952">
                  <c:v>320</c:v>
                </c:pt>
                <c:pt idx="35953">
                  <c:v>201</c:v>
                </c:pt>
                <c:pt idx="35954">
                  <c:v>362</c:v>
                </c:pt>
                <c:pt idx="35955">
                  <c:v>406</c:v>
                </c:pt>
                <c:pt idx="35956">
                  <c:v>1084</c:v>
                </c:pt>
                <c:pt idx="35957">
                  <c:v>508</c:v>
                </c:pt>
                <c:pt idx="35958">
                  <c:v>471</c:v>
                </c:pt>
                <c:pt idx="35959">
                  <c:v>391</c:v>
                </c:pt>
                <c:pt idx="35960">
                  <c:v>170</c:v>
                </c:pt>
                <c:pt idx="35961">
                  <c:v>288</c:v>
                </c:pt>
                <c:pt idx="35962">
                  <c:v>506</c:v>
                </c:pt>
                <c:pt idx="35963">
                  <c:v>1092</c:v>
                </c:pt>
                <c:pt idx="35964">
                  <c:v>243</c:v>
                </c:pt>
                <c:pt idx="35965">
                  <c:v>382</c:v>
                </c:pt>
                <c:pt idx="35966">
                  <c:v>1145</c:v>
                </c:pt>
                <c:pt idx="35967">
                  <c:v>378</c:v>
                </c:pt>
                <c:pt idx="35968">
                  <c:v>323</c:v>
                </c:pt>
                <c:pt idx="35969">
                  <c:v>326</c:v>
                </c:pt>
                <c:pt idx="35970">
                  <c:v>568</c:v>
                </c:pt>
                <c:pt idx="35971">
                  <c:v>371</c:v>
                </c:pt>
                <c:pt idx="35972">
                  <c:v>638</c:v>
                </c:pt>
                <c:pt idx="35973">
                  <c:v>776</c:v>
                </c:pt>
                <c:pt idx="35974">
                  <c:v>533</c:v>
                </c:pt>
                <c:pt idx="35975">
                  <c:v>1139</c:v>
                </c:pt>
                <c:pt idx="35976">
                  <c:v>604</c:v>
                </c:pt>
                <c:pt idx="35977">
                  <c:v>720</c:v>
                </c:pt>
                <c:pt idx="35978">
                  <c:v>595</c:v>
                </c:pt>
                <c:pt idx="35979" formatCode="0.00E+00">
                  <c:v>4.8999999999999998E-3</c:v>
                </c:pt>
                <c:pt idx="35980">
                  <c:v>87</c:v>
                </c:pt>
                <c:pt idx="35981">
                  <c:v>293</c:v>
                </c:pt>
                <c:pt idx="35982">
                  <c:v>257</c:v>
                </c:pt>
                <c:pt idx="35983">
                  <c:v>243</c:v>
                </c:pt>
                <c:pt idx="35984">
                  <c:v>337</c:v>
                </c:pt>
                <c:pt idx="35985">
                  <c:v>247</c:v>
                </c:pt>
                <c:pt idx="35986">
                  <c:v>129</c:v>
                </c:pt>
                <c:pt idx="35987">
                  <c:v>590</c:v>
                </c:pt>
                <c:pt idx="35988">
                  <c:v>204</c:v>
                </c:pt>
                <c:pt idx="35989">
                  <c:v>67</c:v>
                </c:pt>
                <c:pt idx="35990">
                  <c:v>214</c:v>
                </c:pt>
                <c:pt idx="35991">
                  <c:v>192</c:v>
                </c:pt>
                <c:pt idx="35992">
                  <c:v>286</c:v>
                </c:pt>
                <c:pt idx="35993">
                  <c:v>149</c:v>
                </c:pt>
                <c:pt idx="35994">
                  <c:v>107</c:v>
                </c:pt>
                <c:pt idx="35995">
                  <c:v>301</c:v>
                </c:pt>
                <c:pt idx="35996">
                  <c:v>187</c:v>
                </c:pt>
                <c:pt idx="35997">
                  <c:v>344</c:v>
                </c:pt>
                <c:pt idx="35998">
                  <c:v>153</c:v>
                </c:pt>
                <c:pt idx="35999">
                  <c:v>209</c:v>
                </c:pt>
                <c:pt idx="36000">
                  <c:v>99</c:v>
                </c:pt>
                <c:pt idx="36001">
                  <c:v>328</c:v>
                </c:pt>
                <c:pt idx="36002">
                  <c:v>367</c:v>
                </c:pt>
                <c:pt idx="36003">
                  <c:v>650</c:v>
                </c:pt>
                <c:pt idx="36004">
                  <c:v>209</c:v>
                </c:pt>
                <c:pt idx="36005">
                  <c:v>72</c:v>
                </c:pt>
                <c:pt idx="36006">
                  <c:v>65</c:v>
                </c:pt>
                <c:pt idx="36007">
                  <c:v>168</c:v>
                </c:pt>
                <c:pt idx="36008">
                  <c:v>326</c:v>
                </c:pt>
                <c:pt idx="36009">
                  <c:v>287</c:v>
                </c:pt>
                <c:pt idx="36010">
                  <c:v>174</c:v>
                </c:pt>
                <c:pt idx="36011">
                  <c:v>302</c:v>
                </c:pt>
                <c:pt idx="36012">
                  <c:v>147</c:v>
                </c:pt>
                <c:pt idx="36013">
                  <c:v>274</c:v>
                </c:pt>
                <c:pt idx="36014">
                  <c:v>319</c:v>
                </c:pt>
                <c:pt idx="36015">
                  <c:v>112</c:v>
                </c:pt>
                <c:pt idx="36016">
                  <c:v>33</c:v>
                </c:pt>
                <c:pt idx="36017">
                  <c:v>36</c:v>
                </c:pt>
                <c:pt idx="36018">
                  <c:v>226</c:v>
                </c:pt>
                <c:pt idx="36019">
                  <c:v>722</c:v>
                </c:pt>
                <c:pt idx="36020">
                  <c:v>574</c:v>
                </c:pt>
                <c:pt idx="36021">
                  <c:v>1158</c:v>
                </c:pt>
                <c:pt idx="36022">
                  <c:v>402</c:v>
                </c:pt>
                <c:pt idx="36023">
                  <c:v>1115</c:v>
                </c:pt>
                <c:pt idx="36024">
                  <c:v>465</c:v>
                </c:pt>
                <c:pt idx="36025">
                  <c:v>343</c:v>
                </c:pt>
                <c:pt idx="36026">
                  <c:v>1002</c:v>
                </c:pt>
                <c:pt idx="36027">
                  <c:v>653</c:v>
                </c:pt>
                <c:pt idx="36028">
                  <c:v>489</c:v>
                </c:pt>
                <c:pt idx="36029">
                  <c:v>858</c:v>
                </c:pt>
                <c:pt idx="36030">
                  <c:v>1265</c:v>
                </c:pt>
                <c:pt idx="36031">
                  <c:v>164</c:v>
                </c:pt>
                <c:pt idx="36032">
                  <c:v>83</c:v>
                </c:pt>
                <c:pt idx="36033">
                  <c:v>111</c:v>
                </c:pt>
                <c:pt idx="36034">
                  <c:v>165</c:v>
                </c:pt>
                <c:pt idx="36035">
                  <c:v>375</c:v>
                </c:pt>
                <c:pt idx="36036">
                  <c:v>200</c:v>
                </c:pt>
                <c:pt idx="36037">
                  <c:v>193</c:v>
                </c:pt>
                <c:pt idx="36038">
                  <c:v>231</c:v>
                </c:pt>
                <c:pt idx="36039">
                  <c:v>167</c:v>
                </c:pt>
                <c:pt idx="36040">
                  <c:v>118</c:v>
                </c:pt>
                <c:pt idx="36041">
                  <c:v>166</c:v>
                </c:pt>
                <c:pt idx="36042">
                  <c:v>123</c:v>
                </c:pt>
                <c:pt idx="36043" formatCode="0.00E+00">
                  <c:v>4.8999999999999998E-3</c:v>
                </c:pt>
                <c:pt idx="36044">
                  <c:v>335</c:v>
                </c:pt>
                <c:pt idx="36045">
                  <c:v>308</c:v>
                </c:pt>
                <c:pt idx="36046">
                  <c:v>245</c:v>
                </c:pt>
                <c:pt idx="36047">
                  <c:v>321</c:v>
                </c:pt>
                <c:pt idx="36048">
                  <c:v>194</c:v>
                </c:pt>
                <c:pt idx="36049">
                  <c:v>152</c:v>
                </c:pt>
                <c:pt idx="36050">
                  <c:v>299</c:v>
                </c:pt>
                <c:pt idx="36051">
                  <c:v>417</c:v>
                </c:pt>
                <c:pt idx="36052">
                  <c:v>258</c:v>
                </c:pt>
                <c:pt idx="36053">
                  <c:v>201</c:v>
                </c:pt>
                <c:pt idx="36054">
                  <c:v>302</c:v>
                </c:pt>
                <c:pt idx="36055">
                  <c:v>209</c:v>
                </c:pt>
                <c:pt idx="36056">
                  <c:v>492</c:v>
                </c:pt>
                <c:pt idx="36057">
                  <c:v>532</c:v>
                </c:pt>
                <c:pt idx="36058">
                  <c:v>313</c:v>
                </c:pt>
                <c:pt idx="36059">
                  <c:v>401</c:v>
                </c:pt>
                <c:pt idx="36060">
                  <c:v>879</c:v>
                </c:pt>
                <c:pt idx="36061">
                  <c:v>978</c:v>
                </c:pt>
                <c:pt idx="36062">
                  <c:v>433</c:v>
                </c:pt>
                <c:pt idx="36063">
                  <c:v>489</c:v>
                </c:pt>
                <c:pt idx="36064">
                  <c:v>256</c:v>
                </c:pt>
                <c:pt idx="36065">
                  <c:v>1579</c:v>
                </c:pt>
                <c:pt idx="36066">
                  <c:v>413</c:v>
                </c:pt>
                <c:pt idx="36067">
                  <c:v>330</c:v>
                </c:pt>
                <c:pt idx="36068">
                  <c:v>177</c:v>
                </c:pt>
                <c:pt idx="36069">
                  <c:v>268</c:v>
                </c:pt>
                <c:pt idx="36070">
                  <c:v>275</c:v>
                </c:pt>
                <c:pt idx="36071">
                  <c:v>155</c:v>
                </c:pt>
                <c:pt idx="36072">
                  <c:v>192</c:v>
                </c:pt>
                <c:pt idx="36073">
                  <c:v>339</c:v>
                </c:pt>
                <c:pt idx="36074">
                  <c:v>174</c:v>
                </c:pt>
                <c:pt idx="36075">
                  <c:v>218</c:v>
                </c:pt>
                <c:pt idx="36076">
                  <c:v>276</c:v>
                </c:pt>
                <c:pt idx="36077">
                  <c:v>263</c:v>
                </c:pt>
                <c:pt idx="36078">
                  <c:v>599</c:v>
                </c:pt>
                <c:pt idx="36079">
                  <c:v>327</c:v>
                </c:pt>
                <c:pt idx="36080">
                  <c:v>269</c:v>
                </c:pt>
                <c:pt idx="36081">
                  <c:v>285</c:v>
                </c:pt>
                <c:pt idx="36082">
                  <c:v>228</c:v>
                </c:pt>
                <c:pt idx="36083">
                  <c:v>146</c:v>
                </c:pt>
                <c:pt idx="36084">
                  <c:v>239</c:v>
                </c:pt>
                <c:pt idx="36085">
                  <c:v>417</c:v>
                </c:pt>
                <c:pt idx="36086">
                  <c:v>158</c:v>
                </c:pt>
                <c:pt idx="36087">
                  <c:v>168</c:v>
                </c:pt>
                <c:pt idx="36088">
                  <c:v>82</c:v>
                </c:pt>
                <c:pt idx="36089">
                  <c:v>83</c:v>
                </c:pt>
                <c:pt idx="36090">
                  <c:v>213</c:v>
                </c:pt>
                <c:pt idx="36091">
                  <c:v>212</c:v>
                </c:pt>
                <c:pt idx="36092">
                  <c:v>402</c:v>
                </c:pt>
                <c:pt idx="36093">
                  <c:v>184</c:v>
                </c:pt>
                <c:pt idx="36094">
                  <c:v>284</c:v>
                </c:pt>
                <c:pt idx="36095">
                  <c:v>299</c:v>
                </c:pt>
                <c:pt idx="36096">
                  <c:v>215</c:v>
                </c:pt>
                <c:pt idx="36097">
                  <c:v>329</c:v>
                </c:pt>
                <c:pt idx="36098">
                  <c:v>165</c:v>
                </c:pt>
                <c:pt idx="36099">
                  <c:v>652</c:v>
                </c:pt>
                <c:pt idx="36100">
                  <c:v>274</c:v>
                </c:pt>
                <c:pt idx="36101">
                  <c:v>209</c:v>
                </c:pt>
                <c:pt idx="36102">
                  <c:v>287</c:v>
                </c:pt>
                <c:pt idx="36103">
                  <c:v>327</c:v>
                </c:pt>
                <c:pt idx="36104">
                  <c:v>312</c:v>
                </c:pt>
                <c:pt idx="36105">
                  <c:v>1086</c:v>
                </c:pt>
                <c:pt idx="36106">
                  <c:v>275</c:v>
                </c:pt>
                <c:pt idx="36107">
                  <c:v>415</c:v>
                </c:pt>
                <c:pt idx="36108">
                  <c:v>558</c:v>
                </c:pt>
                <c:pt idx="36109">
                  <c:v>473</c:v>
                </c:pt>
                <c:pt idx="36110">
                  <c:v>284</c:v>
                </c:pt>
                <c:pt idx="36111">
                  <c:v>405</c:v>
                </c:pt>
                <c:pt idx="36112">
                  <c:v>542</c:v>
                </c:pt>
                <c:pt idx="36113">
                  <c:v>343</c:v>
                </c:pt>
                <c:pt idx="36114">
                  <c:v>276</c:v>
                </c:pt>
                <c:pt idx="36115">
                  <c:v>322</c:v>
                </c:pt>
                <c:pt idx="36116" formatCode="0.00E+00">
                  <c:v>4.8999999999999998E-3</c:v>
                </c:pt>
                <c:pt idx="36117" formatCode="0.00E+00">
                  <c:v>4.8999999999999998E-3</c:v>
                </c:pt>
                <c:pt idx="36118">
                  <c:v>989</c:v>
                </c:pt>
                <c:pt idx="36119">
                  <c:v>537</c:v>
                </c:pt>
                <c:pt idx="36120">
                  <c:v>839</c:v>
                </c:pt>
                <c:pt idx="36121">
                  <c:v>551</c:v>
                </c:pt>
                <c:pt idx="36122">
                  <c:v>958</c:v>
                </c:pt>
                <c:pt idx="36123">
                  <c:v>943</c:v>
                </c:pt>
                <c:pt idx="36124">
                  <c:v>967</c:v>
                </c:pt>
                <c:pt idx="36125">
                  <c:v>973</c:v>
                </c:pt>
                <c:pt idx="36126">
                  <c:v>414</c:v>
                </c:pt>
                <c:pt idx="36127">
                  <c:v>383</c:v>
                </c:pt>
                <c:pt idx="36128">
                  <c:v>1042</c:v>
                </c:pt>
                <c:pt idx="36129">
                  <c:v>1149</c:v>
                </c:pt>
                <c:pt idx="36130">
                  <c:v>225</c:v>
                </c:pt>
                <c:pt idx="36131">
                  <c:v>78</c:v>
                </c:pt>
                <c:pt idx="36132">
                  <c:v>48</c:v>
                </c:pt>
                <c:pt idx="36133">
                  <c:v>152</c:v>
                </c:pt>
                <c:pt idx="36134">
                  <c:v>133</c:v>
                </c:pt>
                <c:pt idx="36135">
                  <c:v>64</c:v>
                </c:pt>
                <c:pt idx="36136">
                  <c:v>55</c:v>
                </c:pt>
                <c:pt idx="36137">
                  <c:v>95</c:v>
                </c:pt>
                <c:pt idx="36138">
                  <c:v>247</c:v>
                </c:pt>
                <c:pt idx="36139">
                  <c:v>170</c:v>
                </c:pt>
                <c:pt idx="36140">
                  <c:v>251</c:v>
                </c:pt>
                <c:pt idx="36141">
                  <c:v>130</c:v>
                </c:pt>
                <c:pt idx="36142">
                  <c:v>145</c:v>
                </c:pt>
                <c:pt idx="36143">
                  <c:v>176</c:v>
                </c:pt>
                <c:pt idx="36144">
                  <c:v>195</c:v>
                </c:pt>
                <c:pt idx="36145">
                  <c:v>209</c:v>
                </c:pt>
                <c:pt idx="36146">
                  <c:v>172</c:v>
                </c:pt>
                <c:pt idx="36147">
                  <c:v>9</c:v>
                </c:pt>
                <c:pt idx="36148">
                  <c:v>73</c:v>
                </c:pt>
                <c:pt idx="36149">
                  <c:v>67</c:v>
                </c:pt>
                <c:pt idx="36150">
                  <c:v>203</c:v>
                </c:pt>
                <c:pt idx="36151">
                  <c:v>30</c:v>
                </c:pt>
                <c:pt idx="36152">
                  <c:v>235</c:v>
                </c:pt>
                <c:pt idx="36153">
                  <c:v>87</c:v>
                </c:pt>
                <c:pt idx="36154">
                  <c:v>91</c:v>
                </c:pt>
                <c:pt idx="36155">
                  <c:v>100</c:v>
                </c:pt>
                <c:pt idx="36156">
                  <c:v>296</c:v>
                </c:pt>
                <c:pt idx="36157">
                  <c:v>16</c:v>
                </c:pt>
                <c:pt idx="36158">
                  <c:v>600</c:v>
                </c:pt>
                <c:pt idx="36159">
                  <c:v>255</c:v>
                </c:pt>
                <c:pt idx="36160">
                  <c:v>313</c:v>
                </c:pt>
                <c:pt idx="36161">
                  <c:v>219</c:v>
                </c:pt>
                <c:pt idx="36162">
                  <c:v>306</c:v>
                </c:pt>
                <c:pt idx="36163">
                  <c:v>230</c:v>
                </c:pt>
                <c:pt idx="36164">
                  <c:v>325</c:v>
                </c:pt>
                <c:pt idx="36165">
                  <c:v>207</c:v>
                </c:pt>
                <c:pt idx="36166">
                  <c:v>242</c:v>
                </c:pt>
                <c:pt idx="36167">
                  <c:v>226</c:v>
                </c:pt>
                <c:pt idx="36168">
                  <c:v>270</c:v>
                </c:pt>
                <c:pt idx="36169">
                  <c:v>280</c:v>
                </c:pt>
                <c:pt idx="36170">
                  <c:v>328</c:v>
                </c:pt>
                <c:pt idx="36171">
                  <c:v>292</c:v>
                </c:pt>
                <c:pt idx="36172">
                  <c:v>378</c:v>
                </c:pt>
                <c:pt idx="36173">
                  <c:v>278</c:v>
                </c:pt>
                <c:pt idx="36174">
                  <c:v>543</c:v>
                </c:pt>
                <c:pt idx="36175">
                  <c:v>404</c:v>
                </c:pt>
                <c:pt idx="36176">
                  <c:v>468</c:v>
                </c:pt>
                <c:pt idx="36177">
                  <c:v>525</c:v>
                </c:pt>
                <c:pt idx="36178">
                  <c:v>249</c:v>
                </c:pt>
                <c:pt idx="36179">
                  <c:v>467</c:v>
                </c:pt>
                <c:pt idx="36180">
                  <c:v>509</c:v>
                </c:pt>
                <c:pt idx="36181">
                  <c:v>358</c:v>
                </c:pt>
                <c:pt idx="36182">
                  <c:v>138</c:v>
                </c:pt>
                <c:pt idx="36183">
                  <c:v>12</c:v>
                </c:pt>
                <c:pt idx="36184">
                  <c:v>126</c:v>
                </c:pt>
                <c:pt idx="36185">
                  <c:v>27</c:v>
                </c:pt>
                <c:pt idx="36186">
                  <c:v>240</c:v>
                </c:pt>
                <c:pt idx="36187">
                  <c:v>310</c:v>
                </c:pt>
                <c:pt idx="36188">
                  <c:v>327</c:v>
                </c:pt>
                <c:pt idx="36189">
                  <c:v>413</c:v>
                </c:pt>
                <c:pt idx="36190">
                  <c:v>608</c:v>
                </c:pt>
                <c:pt idx="36191">
                  <c:v>383</c:v>
                </c:pt>
                <c:pt idx="36192">
                  <c:v>360</c:v>
                </c:pt>
                <c:pt idx="36193">
                  <c:v>372</c:v>
                </c:pt>
                <c:pt idx="36194">
                  <c:v>157</c:v>
                </c:pt>
                <c:pt idx="36195">
                  <c:v>267</c:v>
                </c:pt>
                <c:pt idx="36196">
                  <c:v>272</c:v>
                </c:pt>
                <c:pt idx="36197">
                  <c:v>292</c:v>
                </c:pt>
                <c:pt idx="36198">
                  <c:v>117</c:v>
                </c:pt>
                <c:pt idx="36199">
                  <c:v>146</c:v>
                </c:pt>
                <c:pt idx="36200">
                  <c:v>112</c:v>
                </c:pt>
                <c:pt idx="36201">
                  <c:v>121</c:v>
                </c:pt>
                <c:pt idx="36202">
                  <c:v>308</c:v>
                </c:pt>
                <c:pt idx="36203">
                  <c:v>378</c:v>
                </c:pt>
                <c:pt idx="36204">
                  <c:v>188</c:v>
                </c:pt>
                <c:pt idx="36205">
                  <c:v>20</c:v>
                </c:pt>
                <c:pt idx="36206">
                  <c:v>25</c:v>
                </c:pt>
                <c:pt idx="36207">
                  <c:v>17</c:v>
                </c:pt>
                <c:pt idx="36208">
                  <c:v>385</c:v>
                </c:pt>
                <c:pt idx="36209">
                  <c:v>393</c:v>
                </c:pt>
                <c:pt idx="36210">
                  <c:v>431</c:v>
                </c:pt>
                <c:pt idx="36211">
                  <c:v>238</c:v>
                </c:pt>
                <c:pt idx="36212">
                  <c:v>282</c:v>
                </c:pt>
                <c:pt idx="36213">
                  <c:v>454</c:v>
                </c:pt>
                <c:pt idx="36214">
                  <c:v>814</c:v>
                </c:pt>
                <c:pt idx="36215">
                  <c:v>311</c:v>
                </c:pt>
                <c:pt idx="36216">
                  <c:v>700</c:v>
                </c:pt>
                <c:pt idx="36217">
                  <c:v>239</c:v>
                </c:pt>
                <c:pt idx="36218">
                  <c:v>370</c:v>
                </c:pt>
                <c:pt idx="36219">
                  <c:v>488</c:v>
                </c:pt>
                <c:pt idx="36220">
                  <c:v>312</c:v>
                </c:pt>
                <c:pt idx="36221">
                  <c:v>256</c:v>
                </c:pt>
                <c:pt idx="36222">
                  <c:v>57</c:v>
                </c:pt>
                <c:pt idx="36223">
                  <c:v>213</c:v>
                </c:pt>
                <c:pt idx="36224">
                  <c:v>430</c:v>
                </c:pt>
                <c:pt idx="36225">
                  <c:v>137</c:v>
                </c:pt>
                <c:pt idx="36226">
                  <c:v>262</c:v>
                </c:pt>
                <c:pt idx="36227">
                  <c:v>293</c:v>
                </c:pt>
                <c:pt idx="36228">
                  <c:v>324</c:v>
                </c:pt>
                <c:pt idx="36229">
                  <c:v>162</c:v>
                </c:pt>
                <c:pt idx="36230">
                  <c:v>310</c:v>
                </c:pt>
                <c:pt idx="36231">
                  <c:v>241</c:v>
                </c:pt>
                <c:pt idx="36232">
                  <c:v>636</c:v>
                </c:pt>
                <c:pt idx="36233">
                  <c:v>14</c:v>
                </c:pt>
                <c:pt idx="36234">
                  <c:v>60</c:v>
                </c:pt>
                <c:pt idx="36235">
                  <c:v>74</c:v>
                </c:pt>
                <c:pt idx="36236">
                  <c:v>161</c:v>
                </c:pt>
                <c:pt idx="36237">
                  <c:v>62</c:v>
                </c:pt>
                <c:pt idx="36238">
                  <c:v>54</c:v>
                </c:pt>
                <c:pt idx="36239">
                  <c:v>5</c:v>
                </c:pt>
                <c:pt idx="36240">
                  <c:v>33</c:v>
                </c:pt>
                <c:pt idx="36241">
                  <c:v>7</c:v>
                </c:pt>
                <c:pt idx="36242">
                  <c:v>45</c:v>
                </c:pt>
                <c:pt idx="36243">
                  <c:v>355</c:v>
                </c:pt>
                <c:pt idx="36244">
                  <c:v>230</c:v>
                </c:pt>
                <c:pt idx="36245">
                  <c:v>352</c:v>
                </c:pt>
                <c:pt idx="36246">
                  <c:v>322</c:v>
                </c:pt>
                <c:pt idx="36247">
                  <c:v>435</c:v>
                </c:pt>
                <c:pt idx="36248">
                  <c:v>426</c:v>
                </c:pt>
                <c:pt idx="36249">
                  <c:v>474</c:v>
                </c:pt>
                <c:pt idx="36250">
                  <c:v>388</c:v>
                </c:pt>
                <c:pt idx="36251">
                  <c:v>253</c:v>
                </c:pt>
                <c:pt idx="36252">
                  <c:v>183</c:v>
                </c:pt>
                <c:pt idx="36253">
                  <c:v>266</c:v>
                </c:pt>
                <c:pt idx="36254">
                  <c:v>464</c:v>
                </c:pt>
                <c:pt idx="36255">
                  <c:v>358</c:v>
                </c:pt>
                <c:pt idx="36256">
                  <c:v>142</c:v>
                </c:pt>
                <c:pt idx="36257">
                  <c:v>561</c:v>
                </c:pt>
                <c:pt idx="36258">
                  <c:v>253</c:v>
                </c:pt>
                <c:pt idx="36259">
                  <c:v>382</c:v>
                </c:pt>
                <c:pt idx="36260">
                  <c:v>187</c:v>
                </c:pt>
                <c:pt idx="36261">
                  <c:v>233</c:v>
                </c:pt>
                <c:pt idx="36262">
                  <c:v>384</c:v>
                </c:pt>
                <c:pt idx="36263">
                  <c:v>136</c:v>
                </c:pt>
                <c:pt idx="36264">
                  <c:v>340</c:v>
                </c:pt>
                <c:pt idx="36265">
                  <c:v>958</c:v>
                </c:pt>
                <c:pt idx="36266">
                  <c:v>160</c:v>
                </c:pt>
                <c:pt idx="36267">
                  <c:v>1466</c:v>
                </c:pt>
                <c:pt idx="36268">
                  <c:v>438</c:v>
                </c:pt>
                <c:pt idx="36269">
                  <c:v>1488</c:v>
                </c:pt>
                <c:pt idx="36270">
                  <c:v>949</c:v>
                </c:pt>
                <c:pt idx="36271">
                  <c:v>1220</c:v>
                </c:pt>
                <c:pt idx="36272">
                  <c:v>956</c:v>
                </c:pt>
                <c:pt idx="36273">
                  <c:v>1531</c:v>
                </c:pt>
                <c:pt idx="36274">
                  <c:v>1347</c:v>
                </c:pt>
                <c:pt idx="36275">
                  <c:v>1448</c:v>
                </c:pt>
                <c:pt idx="36276">
                  <c:v>709</c:v>
                </c:pt>
                <c:pt idx="36277">
                  <c:v>1339</c:v>
                </c:pt>
                <c:pt idx="36278">
                  <c:v>1007</c:v>
                </c:pt>
                <c:pt idx="36279">
                  <c:v>448</c:v>
                </c:pt>
                <c:pt idx="36280">
                  <c:v>1134</c:v>
                </c:pt>
                <c:pt idx="36281">
                  <c:v>262</c:v>
                </c:pt>
                <c:pt idx="36282">
                  <c:v>288</c:v>
                </c:pt>
                <c:pt idx="36283">
                  <c:v>753</c:v>
                </c:pt>
                <c:pt idx="36284">
                  <c:v>374</c:v>
                </c:pt>
                <c:pt idx="36285">
                  <c:v>267</c:v>
                </c:pt>
                <c:pt idx="36286">
                  <c:v>584</c:v>
                </c:pt>
                <c:pt idx="36287">
                  <c:v>229</c:v>
                </c:pt>
                <c:pt idx="36288">
                  <c:v>191</c:v>
                </c:pt>
                <c:pt idx="36289">
                  <c:v>343</c:v>
                </c:pt>
                <c:pt idx="36290">
                  <c:v>308</c:v>
                </c:pt>
                <c:pt idx="36291">
                  <c:v>476</c:v>
                </c:pt>
                <c:pt idx="36292">
                  <c:v>1109</c:v>
                </c:pt>
                <c:pt idx="36293">
                  <c:v>1183</c:v>
                </c:pt>
                <c:pt idx="36294">
                  <c:v>548</c:v>
                </c:pt>
                <c:pt idx="36295">
                  <c:v>614</c:v>
                </c:pt>
                <c:pt idx="36296">
                  <c:v>471</c:v>
                </c:pt>
                <c:pt idx="36297">
                  <c:v>435</c:v>
                </c:pt>
                <c:pt idx="36298">
                  <c:v>993</c:v>
                </c:pt>
                <c:pt idx="36299">
                  <c:v>553</c:v>
                </c:pt>
                <c:pt idx="36300">
                  <c:v>925</c:v>
                </c:pt>
                <c:pt idx="36301">
                  <c:v>345</c:v>
                </c:pt>
                <c:pt idx="36302">
                  <c:v>594</c:v>
                </c:pt>
                <c:pt idx="36303">
                  <c:v>446</c:v>
                </c:pt>
                <c:pt idx="36304">
                  <c:v>422</c:v>
                </c:pt>
                <c:pt idx="36305">
                  <c:v>281</c:v>
                </c:pt>
                <c:pt idx="36306">
                  <c:v>458</c:v>
                </c:pt>
                <c:pt idx="36307">
                  <c:v>279</c:v>
                </c:pt>
                <c:pt idx="36308">
                  <c:v>389</c:v>
                </c:pt>
                <c:pt idx="36309">
                  <c:v>382</c:v>
                </c:pt>
                <c:pt idx="36310">
                  <c:v>355</c:v>
                </c:pt>
                <c:pt idx="36311">
                  <c:v>275</c:v>
                </c:pt>
                <c:pt idx="36312">
                  <c:v>304</c:v>
                </c:pt>
                <c:pt idx="36313">
                  <c:v>539</c:v>
                </c:pt>
                <c:pt idx="36314">
                  <c:v>315</c:v>
                </c:pt>
                <c:pt idx="36315" formatCode="0.00E+00">
                  <c:v>4.8999999999999998E-3</c:v>
                </c:pt>
                <c:pt idx="36316" formatCode="0.00E+00">
                  <c:v>4.8999999999999998E-3</c:v>
                </c:pt>
                <c:pt idx="36317" formatCode="0.00E+00">
                  <c:v>4.8999999999999998E-3</c:v>
                </c:pt>
                <c:pt idx="36318">
                  <c:v>29</c:v>
                </c:pt>
                <c:pt idx="36319">
                  <c:v>165</c:v>
                </c:pt>
                <c:pt idx="36320" formatCode="0.00E+00">
                  <c:v>4.8999999999999998E-3</c:v>
                </c:pt>
                <c:pt idx="36321" formatCode="0.00E+00">
                  <c:v>4.8999999999999998E-3</c:v>
                </c:pt>
                <c:pt idx="36322">
                  <c:v>28</c:v>
                </c:pt>
                <c:pt idx="36323">
                  <c:v>181</c:v>
                </c:pt>
                <c:pt idx="36324">
                  <c:v>187</c:v>
                </c:pt>
                <c:pt idx="36325">
                  <c:v>212</c:v>
                </c:pt>
                <c:pt idx="36326">
                  <c:v>229</c:v>
                </c:pt>
                <c:pt idx="36327">
                  <c:v>247</c:v>
                </c:pt>
                <c:pt idx="36328">
                  <c:v>207</c:v>
                </c:pt>
                <c:pt idx="36329">
                  <c:v>310</c:v>
                </c:pt>
                <c:pt idx="36330">
                  <c:v>255</c:v>
                </c:pt>
                <c:pt idx="36331">
                  <c:v>403</c:v>
                </c:pt>
                <c:pt idx="36332">
                  <c:v>232</c:v>
                </c:pt>
                <c:pt idx="36333">
                  <c:v>269</c:v>
                </c:pt>
                <c:pt idx="36334">
                  <c:v>257</c:v>
                </c:pt>
                <c:pt idx="36335">
                  <c:v>1280</c:v>
                </c:pt>
                <c:pt idx="36336">
                  <c:v>274</c:v>
                </c:pt>
                <c:pt idx="36337">
                  <c:v>295</c:v>
                </c:pt>
                <c:pt idx="36338">
                  <c:v>188</c:v>
                </c:pt>
                <c:pt idx="36339">
                  <c:v>1001</c:v>
                </c:pt>
                <c:pt idx="36340">
                  <c:v>521</c:v>
                </c:pt>
                <c:pt idx="36341">
                  <c:v>238</c:v>
                </c:pt>
                <c:pt idx="36342">
                  <c:v>869</c:v>
                </c:pt>
                <c:pt idx="36343">
                  <c:v>265</c:v>
                </c:pt>
                <c:pt idx="36344">
                  <c:v>176</c:v>
                </c:pt>
                <c:pt idx="36345">
                  <c:v>211</c:v>
                </c:pt>
                <c:pt idx="36346">
                  <c:v>267</c:v>
                </c:pt>
                <c:pt idx="36347">
                  <c:v>453</c:v>
                </c:pt>
                <c:pt idx="36348">
                  <c:v>333</c:v>
                </c:pt>
                <c:pt idx="36349">
                  <c:v>339</c:v>
                </c:pt>
                <c:pt idx="36350">
                  <c:v>353</c:v>
                </c:pt>
                <c:pt idx="36351">
                  <c:v>923</c:v>
                </c:pt>
                <c:pt idx="36352">
                  <c:v>867</c:v>
                </c:pt>
                <c:pt idx="36353">
                  <c:v>851</c:v>
                </c:pt>
                <c:pt idx="36354">
                  <c:v>971</c:v>
                </c:pt>
                <c:pt idx="36355">
                  <c:v>351</c:v>
                </c:pt>
                <c:pt idx="36356">
                  <c:v>291</c:v>
                </c:pt>
                <c:pt idx="36357">
                  <c:v>1084</c:v>
                </c:pt>
                <c:pt idx="36358">
                  <c:v>1032</c:v>
                </c:pt>
                <c:pt idx="36359">
                  <c:v>84</c:v>
                </c:pt>
                <c:pt idx="36360">
                  <c:v>168</c:v>
                </c:pt>
                <c:pt idx="36361">
                  <c:v>148</c:v>
                </c:pt>
                <c:pt idx="36362">
                  <c:v>643</c:v>
                </c:pt>
                <c:pt idx="36363">
                  <c:v>550</c:v>
                </c:pt>
                <c:pt idx="36364">
                  <c:v>227</c:v>
                </c:pt>
                <c:pt idx="36365">
                  <c:v>56</c:v>
                </c:pt>
                <c:pt idx="36366">
                  <c:v>293</c:v>
                </c:pt>
                <c:pt idx="36367">
                  <c:v>173</c:v>
                </c:pt>
                <c:pt idx="36368">
                  <c:v>154</c:v>
                </c:pt>
                <c:pt idx="36369">
                  <c:v>182</c:v>
                </c:pt>
                <c:pt idx="36370">
                  <c:v>183</c:v>
                </c:pt>
                <c:pt idx="36371">
                  <c:v>447</c:v>
                </c:pt>
                <c:pt idx="36372">
                  <c:v>528</c:v>
                </c:pt>
                <c:pt idx="36373">
                  <c:v>493</c:v>
                </c:pt>
                <c:pt idx="36374">
                  <c:v>533</c:v>
                </c:pt>
                <c:pt idx="36375">
                  <c:v>695</c:v>
                </c:pt>
                <c:pt idx="36376">
                  <c:v>432</c:v>
                </c:pt>
                <c:pt idx="36377">
                  <c:v>498</c:v>
                </c:pt>
                <c:pt idx="36378">
                  <c:v>944</c:v>
                </c:pt>
                <c:pt idx="36379">
                  <c:v>501</c:v>
                </c:pt>
                <c:pt idx="36380">
                  <c:v>376</c:v>
                </c:pt>
                <c:pt idx="36381">
                  <c:v>456</c:v>
                </c:pt>
                <c:pt idx="36382">
                  <c:v>544</c:v>
                </c:pt>
                <c:pt idx="36383">
                  <c:v>53</c:v>
                </c:pt>
                <c:pt idx="36384">
                  <c:v>60</c:v>
                </c:pt>
                <c:pt idx="36385">
                  <c:v>353</c:v>
                </c:pt>
                <c:pt idx="36386">
                  <c:v>204</c:v>
                </c:pt>
                <c:pt idx="36387">
                  <c:v>258</c:v>
                </c:pt>
                <c:pt idx="36388">
                  <c:v>185</c:v>
                </c:pt>
                <c:pt idx="36389">
                  <c:v>96</c:v>
                </c:pt>
                <c:pt idx="36390">
                  <c:v>174</c:v>
                </c:pt>
                <c:pt idx="36391">
                  <c:v>243</c:v>
                </c:pt>
                <c:pt idx="36392">
                  <c:v>305</c:v>
                </c:pt>
                <c:pt idx="36393">
                  <c:v>125</c:v>
                </c:pt>
                <c:pt idx="36394">
                  <c:v>86</c:v>
                </c:pt>
                <c:pt idx="36395">
                  <c:v>47</c:v>
                </c:pt>
                <c:pt idx="36396">
                  <c:v>48</c:v>
                </c:pt>
                <c:pt idx="36397">
                  <c:v>276</c:v>
                </c:pt>
                <c:pt idx="36398">
                  <c:v>77</c:v>
                </c:pt>
                <c:pt idx="36399">
                  <c:v>157</c:v>
                </c:pt>
                <c:pt idx="36400">
                  <c:v>198</c:v>
                </c:pt>
                <c:pt idx="36401">
                  <c:v>842</c:v>
                </c:pt>
                <c:pt idx="36402">
                  <c:v>219</c:v>
                </c:pt>
                <c:pt idx="36403">
                  <c:v>363</c:v>
                </c:pt>
                <c:pt idx="36404">
                  <c:v>430</c:v>
                </c:pt>
                <c:pt idx="36405">
                  <c:v>289</c:v>
                </c:pt>
                <c:pt idx="36406">
                  <c:v>940</c:v>
                </c:pt>
                <c:pt idx="36407">
                  <c:v>862</c:v>
                </c:pt>
                <c:pt idx="36408">
                  <c:v>191</c:v>
                </c:pt>
                <c:pt idx="36409">
                  <c:v>260</c:v>
                </c:pt>
                <c:pt idx="36410">
                  <c:v>234</c:v>
                </c:pt>
                <c:pt idx="36411">
                  <c:v>353</c:v>
                </c:pt>
                <c:pt idx="36412">
                  <c:v>77</c:v>
                </c:pt>
                <c:pt idx="36413">
                  <c:v>3</c:v>
                </c:pt>
                <c:pt idx="36414" formatCode="0.00E+00">
                  <c:v>4.8999999999999998E-3</c:v>
                </c:pt>
                <c:pt idx="36415" formatCode="0.00E+00">
                  <c:v>4.8999999999999998E-3</c:v>
                </c:pt>
                <c:pt idx="36416">
                  <c:v>193</c:v>
                </c:pt>
                <c:pt idx="36417">
                  <c:v>374</c:v>
                </c:pt>
                <c:pt idx="36418">
                  <c:v>320</c:v>
                </c:pt>
                <c:pt idx="36419">
                  <c:v>156</c:v>
                </c:pt>
                <c:pt idx="36420">
                  <c:v>272</c:v>
                </c:pt>
                <c:pt idx="36421">
                  <c:v>173</c:v>
                </c:pt>
                <c:pt idx="36422">
                  <c:v>308</c:v>
                </c:pt>
                <c:pt idx="36423">
                  <c:v>141</c:v>
                </c:pt>
                <c:pt idx="36424">
                  <c:v>275</c:v>
                </c:pt>
                <c:pt idx="36425">
                  <c:v>221</c:v>
                </c:pt>
                <c:pt idx="36426">
                  <c:v>282</c:v>
                </c:pt>
                <c:pt idx="36427">
                  <c:v>225</c:v>
                </c:pt>
                <c:pt idx="36428">
                  <c:v>129</c:v>
                </c:pt>
                <c:pt idx="36429">
                  <c:v>238</c:v>
                </c:pt>
                <c:pt idx="36430">
                  <c:v>175</c:v>
                </c:pt>
                <c:pt idx="36431">
                  <c:v>144</c:v>
                </c:pt>
                <c:pt idx="36432">
                  <c:v>247</c:v>
                </c:pt>
                <c:pt idx="36433">
                  <c:v>182</c:v>
                </c:pt>
                <c:pt idx="36434">
                  <c:v>126</c:v>
                </c:pt>
                <c:pt idx="36435">
                  <c:v>289</c:v>
                </c:pt>
                <c:pt idx="36436">
                  <c:v>424</c:v>
                </c:pt>
                <c:pt idx="36437">
                  <c:v>111</c:v>
                </c:pt>
                <c:pt idx="36438">
                  <c:v>262</c:v>
                </c:pt>
                <c:pt idx="36439">
                  <c:v>283</c:v>
                </c:pt>
                <c:pt idx="36440">
                  <c:v>230</c:v>
                </c:pt>
                <c:pt idx="36441">
                  <c:v>284</c:v>
                </c:pt>
                <c:pt idx="36442">
                  <c:v>271</c:v>
                </c:pt>
                <c:pt idx="36443">
                  <c:v>838</c:v>
                </c:pt>
                <c:pt idx="36444">
                  <c:v>299</c:v>
                </c:pt>
                <c:pt idx="36445">
                  <c:v>977</c:v>
                </c:pt>
                <c:pt idx="36446">
                  <c:v>379</c:v>
                </c:pt>
                <c:pt idx="36447">
                  <c:v>358</c:v>
                </c:pt>
                <c:pt idx="36448">
                  <c:v>271</c:v>
                </c:pt>
                <c:pt idx="36449">
                  <c:v>344</c:v>
                </c:pt>
                <c:pt idx="36450">
                  <c:v>617</c:v>
                </c:pt>
                <c:pt idx="36451">
                  <c:v>376</c:v>
                </c:pt>
                <c:pt idx="36452">
                  <c:v>76</c:v>
                </c:pt>
                <c:pt idx="36453">
                  <c:v>51</c:v>
                </c:pt>
                <c:pt idx="36454">
                  <c:v>3</c:v>
                </c:pt>
                <c:pt idx="36455">
                  <c:v>491</c:v>
                </c:pt>
                <c:pt idx="36456">
                  <c:v>38</c:v>
                </c:pt>
                <c:pt idx="36457">
                  <c:v>196</c:v>
                </c:pt>
                <c:pt idx="36458">
                  <c:v>390</c:v>
                </c:pt>
                <c:pt idx="36459">
                  <c:v>358</c:v>
                </c:pt>
                <c:pt idx="36460">
                  <c:v>378</c:v>
                </c:pt>
                <c:pt idx="36461">
                  <c:v>169</c:v>
                </c:pt>
                <c:pt idx="36462">
                  <c:v>855</c:v>
                </c:pt>
                <c:pt idx="36463">
                  <c:v>907</c:v>
                </c:pt>
                <c:pt idx="36464">
                  <c:v>277</c:v>
                </c:pt>
                <c:pt idx="36465">
                  <c:v>342</c:v>
                </c:pt>
                <c:pt idx="36466">
                  <c:v>192</c:v>
                </c:pt>
                <c:pt idx="36467">
                  <c:v>868</c:v>
                </c:pt>
                <c:pt idx="36468">
                  <c:v>786</c:v>
                </c:pt>
                <c:pt idx="36469">
                  <c:v>239</c:v>
                </c:pt>
                <c:pt idx="36470">
                  <c:v>334</c:v>
                </c:pt>
                <c:pt idx="36471">
                  <c:v>888</c:v>
                </c:pt>
                <c:pt idx="36472">
                  <c:v>612</c:v>
                </c:pt>
                <c:pt idx="36473">
                  <c:v>879</c:v>
                </c:pt>
                <c:pt idx="36474">
                  <c:v>367</c:v>
                </c:pt>
                <c:pt idx="36475">
                  <c:v>314</c:v>
                </c:pt>
                <c:pt idx="36476">
                  <c:v>599</c:v>
                </c:pt>
                <c:pt idx="36477">
                  <c:v>419</c:v>
                </c:pt>
                <c:pt idx="36478">
                  <c:v>327</c:v>
                </c:pt>
                <c:pt idx="36479">
                  <c:v>84</c:v>
                </c:pt>
                <c:pt idx="36480">
                  <c:v>316</c:v>
                </c:pt>
                <c:pt idx="36481">
                  <c:v>327</c:v>
                </c:pt>
                <c:pt idx="36482">
                  <c:v>454</c:v>
                </c:pt>
                <c:pt idx="36483">
                  <c:v>171</c:v>
                </c:pt>
                <c:pt idx="36484">
                  <c:v>206</c:v>
                </c:pt>
                <c:pt idx="36485">
                  <c:v>250</c:v>
                </c:pt>
                <c:pt idx="36486">
                  <c:v>282</c:v>
                </c:pt>
                <c:pt idx="36487">
                  <c:v>276</c:v>
                </c:pt>
                <c:pt idx="36488">
                  <c:v>217</c:v>
                </c:pt>
                <c:pt idx="36489">
                  <c:v>247</c:v>
                </c:pt>
                <c:pt idx="36490">
                  <c:v>415</c:v>
                </c:pt>
                <c:pt idx="36491">
                  <c:v>312</c:v>
                </c:pt>
                <c:pt idx="36492">
                  <c:v>373</c:v>
                </c:pt>
                <c:pt idx="36493">
                  <c:v>234</c:v>
                </c:pt>
                <c:pt idx="36494">
                  <c:v>392</c:v>
                </c:pt>
                <c:pt idx="36495">
                  <c:v>255</c:v>
                </c:pt>
                <c:pt idx="36496">
                  <c:v>318</c:v>
                </c:pt>
                <c:pt idx="36497">
                  <c:v>347</c:v>
                </c:pt>
                <c:pt idx="36498">
                  <c:v>326</c:v>
                </c:pt>
                <c:pt idx="36499">
                  <c:v>240</c:v>
                </c:pt>
                <c:pt idx="36500">
                  <c:v>342</c:v>
                </c:pt>
                <c:pt idx="36501">
                  <c:v>205</c:v>
                </c:pt>
                <c:pt idx="36502">
                  <c:v>292</c:v>
                </c:pt>
                <c:pt idx="36503">
                  <c:v>47</c:v>
                </c:pt>
                <c:pt idx="36504" formatCode="0.00E+00">
                  <c:v>4.8999999999999998E-3</c:v>
                </c:pt>
                <c:pt idx="36505">
                  <c:v>152</c:v>
                </c:pt>
                <c:pt idx="36506">
                  <c:v>65</c:v>
                </c:pt>
                <c:pt idx="36507">
                  <c:v>119</c:v>
                </c:pt>
                <c:pt idx="36508">
                  <c:v>173</c:v>
                </c:pt>
                <c:pt idx="36509">
                  <c:v>110</c:v>
                </c:pt>
                <c:pt idx="36510">
                  <c:v>293</c:v>
                </c:pt>
                <c:pt idx="36511">
                  <c:v>331</c:v>
                </c:pt>
                <c:pt idx="36512">
                  <c:v>139</c:v>
                </c:pt>
                <c:pt idx="36513">
                  <c:v>83</c:v>
                </c:pt>
                <c:pt idx="36514">
                  <c:v>4</c:v>
                </c:pt>
                <c:pt idx="36515">
                  <c:v>203</c:v>
                </c:pt>
                <c:pt idx="36516">
                  <c:v>33</c:v>
                </c:pt>
                <c:pt idx="36517">
                  <c:v>116</c:v>
                </c:pt>
                <c:pt idx="36518">
                  <c:v>54</c:v>
                </c:pt>
                <c:pt idx="36519">
                  <c:v>342</c:v>
                </c:pt>
                <c:pt idx="36520">
                  <c:v>43</c:v>
                </c:pt>
                <c:pt idx="36521">
                  <c:v>31</c:v>
                </c:pt>
                <c:pt idx="36522">
                  <c:v>267</c:v>
                </c:pt>
                <c:pt idx="36523" formatCode="0.00E+00">
                  <c:v>4.8999999999999998E-3</c:v>
                </c:pt>
                <c:pt idx="36524">
                  <c:v>355</c:v>
                </c:pt>
                <c:pt idx="36525">
                  <c:v>166</c:v>
                </c:pt>
                <c:pt idx="36526">
                  <c:v>274</c:v>
                </c:pt>
                <c:pt idx="36527">
                  <c:v>83</c:v>
                </c:pt>
                <c:pt idx="36528">
                  <c:v>324</c:v>
                </c:pt>
                <c:pt idx="36529">
                  <c:v>132</c:v>
                </c:pt>
                <c:pt idx="36530">
                  <c:v>249</c:v>
                </c:pt>
                <c:pt idx="36531">
                  <c:v>178</c:v>
                </c:pt>
                <c:pt idx="36532">
                  <c:v>245</c:v>
                </c:pt>
                <c:pt idx="36533">
                  <c:v>253</c:v>
                </c:pt>
                <c:pt idx="36534">
                  <c:v>411</c:v>
                </c:pt>
                <c:pt idx="36535">
                  <c:v>233</c:v>
                </c:pt>
                <c:pt idx="36536">
                  <c:v>43</c:v>
                </c:pt>
                <c:pt idx="36537" formatCode="0.00E+00">
                  <c:v>4.8999999999999998E-3</c:v>
                </c:pt>
                <c:pt idx="36538">
                  <c:v>154</c:v>
                </c:pt>
                <c:pt idx="36539">
                  <c:v>175</c:v>
                </c:pt>
                <c:pt idx="36540">
                  <c:v>303</c:v>
                </c:pt>
                <c:pt idx="36541">
                  <c:v>85</c:v>
                </c:pt>
                <c:pt idx="36542">
                  <c:v>32</c:v>
                </c:pt>
                <c:pt idx="36543">
                  <c:v>19</c:v>
                </c:pt>
                <c:pt idx="36544">
                  <c:v>290</c:v>
                </c:pt>
                <c:pt idx="36545">
                  <c:v>149</c:v>
                </c:pt>
                <c:pt idx="36546">
                  <c:v>342</c:v>
                </c:pt>
                <c:pt idx="36547">
                  <c:v>329</c:v>
                </c:pt>
                <c:pt idx="36548">
                  <c:v>183</c:v>
                </c:pt>
                <c:pt idx="36549">
                  <c:v>154</c:v>
                </c:pt>
                <c:pt idx="36550">
                  <c:v>409</c:v>
                </c:pt>
                <c:pt idx="36551">
                  <c:v>224</c:v>
                </c:pt>
                <c:pt idx="36552">
                  <c:v>201</c:v>
                </c:pt>
                <c:pt idx="36553">
                  <c:v>67</c:v>
                </c:pt>
                <c:pt idx="36554">
                  <c:v>248</c:v>
                </c:pt>
                <c:pt idx="36555">
                  <c:v>177</c:v>
                </c:pt>
                <c:pt idx="36556">
                  <c:v>49</c:v>
                </c:pt>
                <c:pt idx="36557" formatCode="0.00E+00">
                  <c:v>4.8999999999999998E-3</c:v>
                </c:pt>
                <c:pt idx="36558">
                  <c:v>50</c:v>
                </c:pt>
                <c:pt idx="36559">
                  <c:v>116</c:v>
                </c:pt>
                <c:pt idx="36560">
                  <c:v>232</c:v>
                </c:pt>
                <c:pt idx="36561">
                  <c:v>118</c:v>
                </c:pt>
                <c:pt idx="36562">
                  <c:v>134</c:v>
                </c:pt>
                <c:pt idx="36563">
                  <c:v>62</c:v>
                </c:pt>
                <c:pt idx="36564">
                  <c:v>40</c:v>
                </c:pt>
                <c:pt idx="36565">
                  <c:v>161</c:v>
                </c:pt>
                <c:pt idx="36566">
                  <c:v>239</c:v>
                </c:pt>
                <c:pt idx="36567">
                  <c:v>140</c:v>
                </c:pt>
                <c:pt idx="36568">
                  <c:v>176</c:v>
                </c:pt>
                <c:pt idx="36569">
                  <c:v>339</c:v>
                </c:pt>
                <c:pt idx="36570">
                  <c:v>265</c:v>
                </c:pt>
                <c:pt idx="36571">
                  <c:v>358</c:v>
                </c:pt>
                <c:pt idx="36572">
                  <c:v>250</c:v>
                </c:pt>
                <c:pt idx="36573">
                  <c:v>150</c:v>
                </c:pt>
                <c:pt idx="36574">
                  <c:v>138</c:v>
                </c:pt>
                <c:pt idx="36575">
                  <c:v>136</c:v>
                </c:pt>
                <c:pt idx="36576">
                  <c:v>149</c:v>
                </c:pt>
                <c:pt idx="36577">
                  <c:v>432</c:v>
                </c:pt>
                <c:pt idx="36578">
                  <c:v>328</c:v>
                </c:pt>
                <c:pt idx="36579">
                  <c:v>545</c:v>
                </c:pt>
                <c:pt idx="36580">
                  <c:v>293</c:v>
                </c:pt>
                <c:pt idx="36581">
                  <c:v>203</c:v>
                </c:pt>
                <c:pt idx="36582">
                  <c:v>200</c:v>
                </c:pt>
                <c:pt idx="36583">
                  <c:v>45</c:v>
                </c:pt>
                <c:pt idx="36584">
                  <c:v>65</c:v>
                </c:pt>
                <c:pt idx="36585">
                  <c:v>170</c:v>
                </c:pt>
                <c:pt idx="36586">
                  <c:v>86</c:v>
                </c:pt>
                <c:pt idx="36587">
                  <c:v>199</c:v>
                </c:pt>
                <c:pt idx="36588">
                  <c:v>139</c:v>
                </c:pt>
                <c:pt idx="36589">
                  <c:v>196</c:v>
                </c:pt>
                <c:pt idx="36590">
                  <c:v>241</c:v>
                </c:pt>
                <c:pt idx="36591">
                  <c:v>180</c:v>
                </c:pt>
                <c:pt idx="36592">
                  <c:v>43</c:v>
                </c:pt>
                <c:pt idx="36593">
                  <c:v>201</c:v>
                </c:pt>
                <c:pt idx="36594">
                  <c:v>205</c:v>
                </c:pt>
                <c:pt idx="36595">
                  <c:v>965</c:v>
                </c:pt>
                <c:pt idx="36596">
                  <c:v>899</c:v>
                </c:pt>
                <c:pt idx="36597">
                  <c:v>829</c:v>
                </c:pt>
                <c:pt idx="36598">
                  <c:v>467</c:v>
                </c:pt>
                <c:pt idx="36599">
                  <c:v>803</c:v>
                </c:pt>
                <c:pt idx="36600">
                  <c:v>603</c:v>
                </c:pt>
                <c:pt idx="36601">
                  <c:v>947</c:v>
                </c:pt>
                <c:pt idx="36602">
                  <c:v>513</c:v>
                </c:pt>
                <c:pt idx="36603">
                  <c:v>744</c:v>
                </c:pt>
                <c:pt idx="36604">
                  <c:v>402</c:v>
                </c:pt>
                <c:pt idx="36605">
                  <c:v>906</c:v>
                </c:pt>
                <c:pt idx="36606">
                  <c:v>1167</c:v>
                </c:pt>
                <c:pt idx="36607">
                  <c:v>883</c:v>
                </c:pt>
                <c:pt idx="36608">
                  <c:v>370</c:v>
                </c:pt>
                <c:pt idx="36609">
                  <c:v>318</c:v>
                </c:pt>
                <c:pt idx="36610">
                  <c:v>335</c:v>
                </c:pt>
                <c:pt idx="36611">
                  <c:v>828</c:v>
                </c:pt>
                <c:pt idx="36612">
                  <c:v>370</c:v>
                </c:pt>
                <c:pt idx="36613">
                  <c:v>1028</c:v>
                </c:pt>
                <c:pt idx="36614">
                  <c:v>882</c:v>
                </c:pt>
                <c:pt idx="36615">
                  <c:v>384</c:v>
                </c:pt>
                <c:pt idx="36616">
                  <c:v>358</c:v>
                </c:pt>
                <c:pt idx="36617">
                  <c:v>861</c:v>
                </c:pt>
                <c:pt idx="36618">
                  <c:v>806</c:v>
                </c:pt>
                <c:pt idx="36619">
                  <c:v>201</c:v>
                </c:pt>
                <c:pt idx="36620">
                  <c:v>73</c:v>
                </c:pt>
                <c:pt idx="36621">
                  <c:v>125</c:v>
                </c:pt>
                <c:pt idx="36622">
                  <c:v>141</c:v>
                </c:pt>
                <c:pt idx="36623">
                  <c:v>274</c:v>
                </c:pt>
                <c:pt idx="36624">
                  <c:v>183</c:v>
                </c:pt>
                <c:pt idx="36625">
                  <c:v>147</c:v>
                </c:pt>
                <c:pt idx="36626">
                  <c:v>194</c:v>
                </c:pt>
                <c:pt idx="36627">
                  <c:v>79</c:v>
                </c:pt>
                <c:pt idx="36628">
                  <c:v>30</c:v>
                </c:pt>
                <c:pt idx="36629">
                  <c:v>91</c:v>
                </c:pt>
                <c:pt idx="36630">
                  <c:v>258</c:v>
                </c:pt>
                <c:pt idx="36631">
                  <c:v>232</c:v>
                </c:pt>
                <c:pt idx="36632">
                  <c:v>262</c:v>
                </c:pt>
                <c:pt idx="36633">
                  <c:v>135</c:v>
                </c:pt>
                <c:pt idx="36634">
                  <c:v>157</c:v>
                </c:pt>
                <c:pt idx="36635">
                  <c:v>182</c:v>
                </c:pt>
                <c:pt idx="36636">
                  <c:v>225</c:v>
                </c:pt>
                <c:pt idx="36637">
                  <c:v>228</c:v>
                </c:pt>
                <c:pt idx="36638">
                  <c:v>121</c:v>
                </c:pt>
                <c:pt idx="36639">
                  <c:v>121</c:v>
                </c:pt>
                <c:pt idx="36640">
                  <c:v>498</c:v>
                </c:pt>
                <c:pt idx="36641">
                  <c:v>264</c:v>
                </c:pt>
                <c:pt idx="36642" formatCode="0.00E+00">
                  <c:v>4.8999999999999998E-3</c:v>
                </c:pt>
                <c:pt idx="36643">
                  <c:v>285</c:v>
                </c:pt>
                <c:pt idx="36644">
                  <c:v>204</c:v>
                </c:pt>
                <c:pt idx="36645">
                  <c:v>206</c:v>
                </c:pt>
                <c:pt idx="36646">
                  <c:v>242</c:v>
                </c:pt>
                <c:pt idx="36647">
                  <c:v>360</c:v>
                </c:pt>
                <c:pt idx="36648">
                  <c:v>258</c:v>
                </c:pt>
                <c:pt idx="36649">
                  <c:v>435</c:v>
                </c:pt>
                <c:pt idx="36650">
                  <c:v>853</c:v>
                </c:pt>
                <c:pt idx="36651">
                  <c:v>875</c:v>
                </c:pt>
                <c:pt idx="36652">
                  <c:v>312</c:v>
                </c:pt>
                <c:pt idx="36653">
                  <c:v>629</c:v>
                </c:pt>
                <c:pt idx="36654">
                  <c:v>257</c:v>
                </c:pt>
                <c:pt idx="36655">
                  <c:v>436</c:v>
                </c:pt>
                <c:pt idx="36656">
                  <c:v>659</c:v>
                </c:pt>
                <c:pt idx="36657">
                  <c:v>888</c:v>
                </c:pt>
                <c:pt idx="36658">
                  <c:v>1223</c:v>
                </c:pt>
                <c:pt idx="36659">
                  <c:v>734</c:v>
                </c:pt>
                <c:pt idx="36660">
                  <c:v>747</c:v>
                </c:pt>
                <c:pt idx="36661">
                  <c:v>905</c:v>
                </c:pt>
                <c:pt idx="36662">
                  <c:v>481</c:v>
                </c:pt>
                <c:pt idx="36663">
                  <c:v>361</c:v>
                </c:pt>
                <c:pt idx="36664">
                  <c:v>910</c:v>
                </c:pt>
                <c:pt idx="36665">
                  <c:v>788</c:v>
                </c:pt>
                <c:pt idx="36666">
                  <c:v>776</c:v>
                </c:pt>
                <c:pt idx="36667">
                  <c:v>357</c:v>
                </c:pt>
                <c:pt idx="36668">
                  <c:v>238</c:v>
                </c:pt>
                <c:pt idx="36669">
                  <c:v>287</c:v>
                </c:pt>
                <c:pt idx="36670">
                  <c:v>255</c:v>
                </c:pt>
                <c:pt idx="36671">
                  <c:v>308</c:v>
                </c:pt>
                <c:pt idx="36672">
                  <c:v>284</c:v>
                </c:pt>
                <c:pt idx="36673">
                  <c:v>282</c:v>
                </c:pt>
                <c:pt idx="36674">
                  <c:v>410</c:v>
                </c:pt>
                <c:pt idx="36675">
                  <c:v>181</c:v>
                </c:pt>
                <c:pt idx="36676">
                  <c:v>123</c:v>
                </c:pt>
                <c:pt idx="36677">
                  <c:v>174</c:v>
                </c:pt>
                <c:pt idx="36678">
                  <c:v>226</c:v>
                </c:pt>
                <c:pt idx="36679">
                  <c:v>502</c:v>
                </c:pt>
                <c:pt idx="36680">
                  <c:v>451</c:v>
                </c:pt>
                <c:pt idx="36681">
                  <c:v>479</c:v>
                </c:pt>
                <c:pt idx="36682">
                  <c:v>457</c:v>
                </c:pt>
                <c:pt idx="36683">
                  <c:v>427</c:v>
                </c:pt>
                <c:pt idx="36684">
                  <c:v>418</c:v>
                </c:pt>
                <c:pt idx="36685">
                  <c:v>451</c:v>
                </c:pt>
                <c:pt idx="36686">
                  <c:v>559</c:v>
                </c:pt>
                <c:pt idx="36687">
                  <c:v>396</c:v>
                </c:pt>
                <c:pt idx="36688">
                  <c:v>388</c:v>
                </c:pt>
                <c:pt idx="36689">
                  <c:v>230</c:v>
                </c:pt>
                <c:pt idx="36690">
                  <c:v>615</c:v>
                </c:pt>
                <c:pt idx="36691">
                  <c:v>578</c:v>
                </c:pt>
                <c:pt idx="36692">
                  <c:v>434</c:v>
                </c:pt>
                <c:pt idx="36693">
                  <c:v>498</c:v>
                </c:pt>
                <c:pt idx="36694">
                  <c:v>484</c:v>
                </c:pt>
                <c:pt idx="36695">
                  <c:v>433</c:v>
                </c:pt>
                <c:pt idx="36696">
                  <c:v>531</c:v>
                </c:pt>
                <c:pt idx="36697">
                  <c:v>615</c:v>
                </c:pt>
                <c:pt idx="36698">
                  <c:v>976</c:v>
                </c:pt>
                <c:pt idx="36699">
                  <c:v>357</c:v>
                </c:pt>
                <c:pt idx="36700">
                  <c:v>324</c:v>
                </c:pt>
                <c:pt idx="36701">
                  <c:v>401</c:v>
                </c:pt>
                <c:pt idx="36702">
                  <c:v>476</c:v>
                </c:pt>
                <c:pt idx="36703">
                  <c:v>159</c:v>
                </c:pt>
                <c:pt idx="36704">
                  <c:v>194</c:v>
                </c:pt>
                <c:pt idx="36705">
                  <c:v>307</c:v>
                </c:pt>
                <c:pt idx="36706">
                  <c:v>224</c:v>
                </c:pt>
                <c:pt idx="36707">
                  <c:v>366</c:v>
                </c:pt>
                <c:pt idx="36708">
                  <c:v>378</c:v>
                </c:pt>
                <c:pt idx="36709">
                  <c:v>488</c:v>
                </c:pt>
                <c:pt idx="36710">
                  <c:v>271</c:v>
                </c:pt>
                <c:pt idx="36711">
                  <c:v>316</c:v>
                </c:pt>
                <c:pt idx="36712">
                  <c:v>227</c:v>
                </c:pt>
                <c:pt idx="36713">
                  <c:v>171</c:v>
                </c:pt>
                <c:pt idx="36714">
                  <c:v>405</c:v>
                </c:pt>
                <c:pt idx="36715">
                  <c:v>934</c:v>
                </c:pt>
                <c:pt idx="36716">
                  <c:v>890</c:v>
                </c:pt>
                <c:pt idx="36717">
                  <c:v>312</c:v>
                </c:pt>
                <c:pt idx="36718">
                  <c:v>340</c:v>
                </c:pt>
                <c:pt idx="36719">
                  <c:v>306</c:v>
                </c:pt>
                <c:pt idx="36720">
                  <c:v>618</c:v>
                </c:pt>
                <c:pt idx="36721">
                  <c:v>280</c:v>
                </c:pt>
                <c:pt idx="36722">
                  <c:v>306</c:v>
                </c:pt>
                <c:pt idx="36723">
                  <c:v>194</c:v>
                </c:pt>
                <c:pt idx="36724">
                  <c:v>281</c:v>
                </c:pt>
                <c:pt idx="36725">
                  <c:v>249</c:v>
                </c:pt>
                <c:pt idx="36726">
                  <c:v>959</c:v>
                </c:pt>
                <c:pt idx="36727">
                  <c:v>324</c:v>
                </c:pt>
                <c:pt idx="36728">
                  <c:v>285</c:v>
                </c:pt>
                <c:pt idx="36729">
                  <c:v>316</c:v>
                </c:pt>
                <c:pt idx="36730">
                  <c:v>324</c:v>
                </c:pt>
                <c:pt idx="36731">
                  <c:v>375</c:v>
                </c:pt>
                <c:pt idx="36732">
                  <c:v>342</c:v>
                </c:pt>
                <c:pt idx="36733">
                  <c:v>454</c:v>
                </c:pt>
                <c:pt idx="36734">
                  <c:v>259</c:v>
                </c:pt>
                <c:pt idx="36735">
                  <c:v>331</c:v>
                </c:pt>
                <c:pt idx="36736">
                  <c:v>291</c:v>
                </c:pt>
                <c:pt idx="36737">
                  <c:v>292</c:v>
                </c:pt>
                <c:pt idx="36738">
                  <c:v>354</c:v>
                </c:pt>
                <c:pt idx="36739">
                  <c:v>309</c:v>
                </c:pt>
                <c:pt idx="36740">
                  <c:v>158</c:v>
                </c:pt>
                <c:pt idx="36741">
                  <c:v>357</c:v>
                </c:pt>
                <c:pt idx="36742">
                  <c:v>348</c:v>
                </c:pt>
                <c:pt idx="36743">
                  <c:v>456</c:v>
                </c:pt>
                <c:pt idx="36744">
                  <c:v>348</c:v>
                </c:pt>
                <c:pt idx="36745">
                  <c:v>906</c:v>
                </c:pt>
                <c:pt idx="36746">
                  <c:v>441</c:v>
                </c:pt>
                <c:pt idx="36747">
                  <c:v>252</c:v>
                </c:pt>
                <c:pt idx="36748">
                  <c:v>226</c:v>
                </c:pt>
                <c:pt idx="36749">
                  <c:v>265</c:v>
                </c:pt>
                <c:pt idx="36750">
                  <c:v>251</c:v>
                </c:pt>
                <c:pt idx="36751">
                  <c:v>377</c:v>
                </c:pt>
                <c:pt idx="36752">
                  <c:v>839</c:v>
                </c:pt>
                <c:pt idx="36753">
                  <c:v>711</c:v>
                </c:pt>
                <c:pt idx="36754">
                  <c:v>475</c:v>
                </c:pt>
                <c:pt idx="36755">
                  <c:v>341</c:v>
                </c:pt>
                <c:pt idx="36756">
                  <c:v>647</c:v>
                </c:pt>
                <c:pt idx="36757">
                  <c:v>1263</c:v>
                </c:pt>
                <c:pt idx="36758">
                  <c:v>695</c:v>
                </c:pt>
                <c:pt idx="36759">
                  <c:v>541</c:v>
                </c:pt>
                <c:pt idx="36760">
                  <c:v>1012</c:v>
                </c:pt>
                <c:pt idx="36761">
                  <c:v>370</c:v>
                </c:pt>
                <c:pt idx="36762">
                  <c:v>507</c:v>
                </c:pt>
                <c:pt idx="36763">
                  <c:v>320</c:v>
                </c:pt>
                <c:pt idx="36764">
                  <c:v>317</c:v>
                </c:pt>
                <c:pt idx="36765">
                  <c:v>228</c:v>
                </c:pt>
                <c:pt idx="36766">
                  <c:v>399</c:v>
                </c:pt>
                <c:pt idx="36767">
                  <c:v>410</c:v>
                </c:pt>
                <c:pt idx="36768">
                  <c:v>1127</c:v>
                </c:pt>
                <c:pt idx="36769">
                  <c:v>324</c:v>
                </c:pt>
                <c:pt idx="36770">
                  <c:v>408</c:v>
                </c:pt>
                <c:pt idx="36771">
                  <c:v>1093</c:v>
                </c:pt>
                <c:pt idx="36772">
                  <c:v>185</c:v>
                </c:pt>
                <c:pt idx="36773">
                  <c:v>163</c:v>
                </c:pt>
                <c:pt idx="36774">
                  <c:v>222</c:v>
                </c:pt>
                <c:pt idx="36775">
                  <c:v>250</c:v>
                </c:pt>
                <c:pt idx="36776">
                  <c:v>324</c:v>
                </c:pt>
                <c:pt idx="36777">
                  <c:v>289</c:v>
                </c:pt>
                <c:pt idx="36778">
                  <c:v>441</c:v>
                </c:pt>
                <c:pt idx="36779">
                  <c:v>402</c:v>
                </c:pt>
                <c:pt idx="36780">
                  <c:v>285</c:v>
                </c:pt>
                <c:pt idx="36781">
                  <c:v>989</c:v>
                </c:pt>
                <c:pt idx="36782">
                  <c:v>486</c:v>
                </c:pt>
                <c:pt idx="36783">
                  <c:v>808</c:v>
                </c:pt>
                <c:pt idx="36784">
                  <c:v>365</c:v>
                </c:pt>
                <c:pt idx="36785">
                  <c:v>245</c:v>
                </c:pt>
                <c:pt idx="36786">
                  <c:v>319</c:v>
                </c:pt>
                <c:pt idx="36787">
                  <c:v>99</c:v>
                </c:pt>
                <c:pt idx="36788">
                  <c:v>175</c:v>
                </c:pt>
                <c:pt idx="36789">
                  <c:v>170</c:v>
                </c:pt>
                <c:pt idx="36790">
                  <c:v>210</c:v>
                </c:pt>
                <c:pt idx="36791">
                  <c:v>163</c:v>
                </c:pt>
                <c:pt idx="36792">
                  <c:v>428</c:v>
                </c:pt>
                <c:pt idx="36793">
                  <c:v>174</c:v>
                </c:pt>
                <c:pt idx="36794">
                  <c:v>142</c:v>
                </c:pt>
                <c:pt idx="36795">
                  <c:v>57</c:v>
                </c:pt>
                <c:pt idx="36796">
                  <c:v>71</c:v>
                </c:pt>
                <c:pt idx="36797">
                  <c:v>68</c:v>
                </c:pt>
                <c:pt idx="36798">
                  <c:v>245</c:v>
                </c:pt>
                <c:pt idx="36799">
                  <c:v>635</c:v>
                </c:pt>
                <c:pt idx="36800">
                  <c:v>416</c:v>
                </c:pt>
                <c:pt idx="36801">
                  <c:v>760</c:v>
                </c:pt>
                <c:pt idx="36802">
                  <c:v>533</c:v>
                </c:pt>
                <c:pt idx="36803">
                  <c:v>1038</c:v>
                </c:pt>
                <c:pt idx="36804">
                  <c:v>1268</c:v>
                </c:pt>
                <c:pt idx="36805">
                  <c:v>547</c:v>
                </c:pt>
                <c:pt idx="36806">
                  <c:v>554</c:v>
                </c:pt>
                <c:pt idx="36807">
                  <c:v>676</c:v>
                </c:pt>
                <c:pt idx="36808">
                  <c:v>360</c:v>
                </c:pt>
                <c:pt idx="36809">
                  <c:v>257</c:v>
                </c:pt>
                <c:pt idx="36810">
                  <c:v>322</c:v>
                </c:pt>
                <c:pt idx="36811">
                  <c:v>375</c:v>
                </c:pt>
                <c:pt idx="36812">
                  <c:v>994</c:v>
                </c:pt>
                <c:pt idx="36813">
                  <c:v>994</c:v>
                </c:pt>
                <c:pt idx="36814">
                  <c:v>359</c:v>
                </c:pt>
                <c:pt idx="36815">
                  <c:v>326</c:v>
                </c:pt>
                <c:pt idx="36816">
                  <c:v>422</c:v>
                </c:pt>
                <c:pt idx="36817">
                  <c:v>741</c:v>
                </c:pt>
                <c:pt idx="36818">
                  <c:v>625</c:v>
                </c:pt>
                <c:pt idx="36819">
                  <c:v>405</c:v>
                </c:pt>
                <c:pt idx="36820">
                  <c:v>274</c:v>
                </c:pt>
                <c:pt idx="36821">
                  <c:v>232</c:v>
                </c:pt>
                <c:pt idx="36822">
                  <c:v>264</c:v>
                </c:pt>
                <c:pt idx="36823">
                  <c:v>347</c:v>
                </c:pt>
                <c:pt idx="36824">
                  <c:v>946</c:v>
                </c:pt>
                <c:pt idx="36825">
                  <c:v>757</c:v>
                </c:pt>
                <c:pt idx="36826">
                  <c:v>236</c:v>
                </c:pt>
                <c:pt idx="36827">
                  <c:v>804</c:v>
                </c:pt>
                <c:pt idx="36828">
                  <c:v>1174</c:v>
                </c:pt>
                <c:pt idx="36829">
                  <c:v>1153</c:v>
                </c:pt>
                <c:pt idx="36830">
                  <c:v>907</c:v>
                </c:pt>
                <c:pt idx="36831">
                  <c:v>370</c:v>
                </c:pt>
                <c:pt idx="36832">
                  <c:v>241</c:v>
                </c:pt>
                <c:pt idx="36833">
                  <c:v>212</c:v>
                </c:pt>
                <c:pt idx="36834">
                  <c:v>266</c:v>
                </c:pt>
                <c:pt idx="36835">
                  <c:v>722</c:v>
                </c:pt>
                <c:pt idx="36836">
                  <c:v>874</c:v>
                </c:pt>
                <c:pt idx="36837">
                  <c:v>739</c:v>
                </c:pt>
                <c:pt idx="36838">
                  <c:v>281</c:v>
                </c:pt>
                <c:pt idx="36839">
                  <c:v>691</c:v>
                </c:pt>
                <c:pt idx="36840">
                  <c:v>378</c:v>
                </c:pt>
                <c:pt idx="36841">
                  <c:v>1029</c:v>
                </c:pt>
                <c:pt idx="36842">
                  <c:v>1033</c:v>
                </c:pt>
                <c:pt idx="36843">
                  <c:v>338</c:v>
                </c:pt>
                <c:pt idx="36844">
                  <c:v>580</c:v>
                </c:pt>
                <c:pt idx="36845">
                  <c:v>390</c:v>
                </c:pt>
                <c:pt idx="36846">
                  <c:v>1102</c:v>
                </c:pt>
                <c:pt idx="36847">
                  <c:v>900</c:v>
                </c:pt>
                <c:pt idx="36848">
                  <c:v>906</c:v>
                </c:pt>
                <c:pt idx="36849">
                  <c:v>1034</c:v>
                </c:pt>
                <c:pt idx="36850">
                  <c:v>152</c:v>
                </c:pt>
                <c:pt idx="36851">
                  <c:v>1143</c:v>
                </c:pt>
                <c:pt idx="36852">
                  <c:v>931</c:v>
                </c:pt>
                <c:pt idx="36853">
                  <c:v>412</c:v>
                </c:pt>
                <c:pt idx="36854">
                  <c:v>1112</c:v>
                </c:pt>
                <c:pt idx="36855">
                  <c:v>566</c:v>
                </c:pt>
                <c:pt idx="36856">
                  <c:v>936</c:v>
                </c:pt>
                <c:pt idx="36857">
                  <c:v>657</c:v>
                </c:pt>
                <c:pt idx="36858">
                  <c:v>842</c:v>
                </c:pt>
                <c:pt idx="36859">
                  <c:v>1043</c:v>
                </c:pt>
                <c:pt idx="36860">
                  <c:v>444</c:v>
                </c:pt>
                <c:pt idx="36861">
                  <c:v>913</c:v>
                </c:pt>
                <c:pt idx="36862">
                  <c:v>1019</c:v>
                </c:pt>
                <c:pt idx="36863">
                  <c:v>572</c:v>
                </c:pt>
                <c:pt idx="36864">
                  <c:v>1316</c:v>
                </c:pt>
                <c:pt idx="36865">
                  <c:v>1467</c:v>
                </c:pt>
                <c:pt idx="36866">
                  <c:v>982</c:v>
                </c:pt>
                <c:pt idx="36867">
                  <c:v>79</c:v>
                </c:pt>
                <c:pt idx="36868">
                  <c:v>822</c:v>
                </c:pt>
                <c:pt idx="36869">
                  <c:v>911</c:v>
                </c:pt>
                <c:pt idx="36870">
                  <c:v>127</c:v>
                </c:pt>
                <c:pt idx="36871">
                  <c:v>156</c:v>
                </c:pt>
                <c:pt idx="36872">
                  <c:v>410</c:v>
                </c:pt>
                <c:pt idx="36873">
                  <c:v>44</c:v>
                </c:pt>
                <c:pt idx="36874">
                  <c:v>1201</c:v>
                </c:pt>
                <c:pt idx="36875">
                  <c:v>982</c:v>
                </c:pt>
                <c:pt idx="36876">
                  <c:v>583</c:v>
                </c:pt>
                <c:pt idx="36877">
                  <c:v>301</c:v>
                </c:pt>
                <c:pt idx="36878">
                  <c:v>210</c:v>
                </c:pt>
                <c:pt idx="36879">
                  <c:v>231</c:v>
                </c:pt>
                <c:pt idx="36880">
                  <c:v>467</c:v>
                </c:pt>
                <c:pt idx="36881">
                  <c:v>344</c:v>
                </c:pt>
                <c:pt idx="36882">
                  <c:v>382</c:v>
                </c:pt>
                <c:pt idx="36883">
                  <c:v>363</c:v>
                </c:pt>
                <c:pt idx="36884">
                  <c:v>397</c:v>
                </c:pt>
                <c:pt idx="36885">
                  <c:v>349</c:v>
                </c:pt>
                <c:pt idx="36886">
                  <c:v>457</c:v>
                </c:pt>
                <c:pt idx="36887">
                  <c:v>391</c:v>
                </c:pt>
                <c:pt idx="36888">
                  <c:v>13</c:v>
                </c:pt>
                <c:pt idx="36889">
                  <c:v>426</c:v>
                </c:pt>
                <c:pt idx="36890">
                  <c:v>412</c:v>
                </c:pt>
                <c:pt idx="36891">
                  <c:v>263</c:v>
                </c:pt>
                <c:pt idx="36892">
                  <c:v>80</c:v>
                </c:pt>
                <c:pt idx="36893">
                  <c:v>8</c:v>
                </c:pt>
                <c:pt idx="36894">
                  <c:v>550</c:v>
                </c:pt>
                <c:pt idx="36895">
                  <c:v>479</c:v>
                </c:pt>
                <c:pt idx="36896">
                  <c:v>564</c:v>
                </c:pt>
                <c:pt idx="36897">
                  <c:v>500</c:v>
                </c:pt>
                <c:pt idx="36898">
                  <c:v>663</c:v>
                </c:pt>
                <c:pt idx="36899">
                  <c:v>619</c:v>
                </c:pt>
                <c:pt idx="36900">
                  <c:v>577</c:v>
                </c:pt>
                <c:pt idx="36901">
                  <c:v>717</c:v>
                </c:pt>
                <c:pt idx="36902">
                  <c:v>452</c:v>
                </c:pt>
                <c:pt idx="36903">
                  <c:v>772</c:v>
                </c:pt>
                <c:pt idx="36904">
                  <c:v>478</c:v>
                </c:pt>
                <c:pt idx="36905">
                  <c:v>532</c:v>
                </c:pt>
                <c:pt idx="36906">
                  <c:v>154</c:v>
                </c:pt>
                <c:pt idx="36907">
                  <c:v>174</c:v>
                </c:pt>
                <c:pt idx="36908">
                  <c:v>124</c:v>
                </c:pt>
                <c:pt idx="36909">
                  <c:v>783</c:v>
                </c:pt>
                <c:pt idx="36910">
                  <c:v>206</c:v>
                </c:pt>
                <c:pt idx="36911">
                  <c:v>266</c:v>
                </c:pt>
                <c:pt idx="36912">
                  <c:v>243</c:v>
                </c:pt>
                <c:pt idx="36913">
                  <c:v>219</c:v>
                </c:pt>
                <c:pt idx="36914">
                  <c:v>182</c:v>
                </c:pt>
                <c:pt idx="36915">
                  <c:v>188</c:v>
                </c:pt>
                <c:pt idx="36916">
                  <c:v>138</c:v>
                </c:pt>
                <c:pt idx="36917">
                  <c:v>209</c:v>
                </c:pt>
                <c:pt idx="36918">
                  <c:v>200</c:v>
                </c:pt>
                <c:pt idx="36919">
                  <c:v>172</c:v>
                </c:pt>
                <c:pt idx="36920">
                  <c:v>252</c:v>
                </c:pt>
                <c:pt idx="36921">
                  <c:v>304</c:v>
                </c:pt>
                <c:pt idx="36922">
                  <c:v>709</c:v>
                </c:pt>
                <c:pt idx="36923">
                  <c:v>258</c:v>
                </c:pt>
                <c:pt idx="36924">
                  <c:v>241</c:v>
                </c:pt>
                <c:pt idx="36925">
                  <c:v>373</c:v>
                </c:pt>
                <c:pt idx="36926">
                  <c:v>297</c:v>
                </c:pt>
                <c:pt idx="36927">
                  <c:v>252</c:v>
                </c:pt>
                <c:pt idx="36928">
                  <c:v>455</c:v>
                </c:pt>
                <c:pt idx="36929">
                  <c:v>373</c:v>
                </c:pt>
                <c:pt idx="36930">
                  <c:v>302</c:v>
                </c:pt>
                <c:pt idx="36931">
                  <c:v>104</c:v>
                </c:pt>
                <c:pt idx="36932">
                  <c:v>186</c:v>
                </c:pt>
                <c:pt idx="36933">
                  <c:v>288</c:v>
                </c:pt>
                <c:pt idx="36934">
                  <c:v>424</c:v>
                </c:pt>
                <c:pt idx="36935">
                  <c:v>706</c:v>
                </c:pt>
                <c:pt idx="36936">
                  <c:v>526</c:v>
                </c:pt>
                <c:pt idx="36937">
                  <c:v>508</c:v>
                </c:pt>
                <c:pt idx="36938">
                  <c:v>428</c:v>
                </c:pt>
                <c:pt idx="36939">
                  <c:v>435</c:v>
                </c:pt>
                <c:pt idx="36940">
                  <c:v>750</c:v>
                </c:pt>
                <c:pt idx="36941">
                  <c:v>362</c:v>
                </c:pt>
                <c:pt idx="36942">
                  <c:v>370</c:v>
                </c:pt>
                <c:pt idx="36943">
                  <c:v>399</c:v>
                </c:pt>
                <c:pt idx="36944">
                  <c:v>346</c:v>
                </c:pt>
                <c:pt idx="36945">
                  <c:v>339</c:v>
                </c:pt>
                <c:pt idx="36946">
                  <c:v>908</c:v>
                </c:pt>
                <c:pt idx="36947">
                  <c:v>1177</c:v>
                </c:pt>
                <c:pt idx="36948">
                  <c:v>414</c:v>
                </c:pt>
                <c:pt idx="36949">
                  <c:v>783</c:v>
                </c:pt>
                <c:pt idx="36950">
                  <c:v>852</c:v>
                </c:pt>
                <c:pt idx="36951">
                  <c:v>952</c:v>
                </c:pt>
                <c:pt idx="36952">
                  <c:v>1007</c:v>
                </c:pt>
                <c:pt idx="36953">
                  <c:v>872</c:v>
                </c:pt>
                <c:pt idx="36954">
                  <c:v>341</c:v>
                </c:pt>
                <c:pt idx="36955">
                  <c:v>334</c:v>
                </c:pt>
                <c:pt idx="36956">
                  <c:v>1129</c:v>
                </c:pt>
                <c:pt idx="36957">
                  <c:v>394</c:v>
                </c:pt>
                <c:pt idx="36958">
                  <c:v>631</c:v>
                </c:pt>
                <c:pt idx="36959">
                  <c:v>822</c:v>
                </c:pt>
                <c:pt idx="36960">
                  <c:v>835</c:v>
                </c:pt>
                <c:pt idx="36961">
                  <c:v>649</c:v>
                </c:pt>
                <c:pt idx="36962">
                  <c:v>416</c:v>
                </c:pt>
                <c:pt idx="36963">
                  <c:v>841</c:v>
                </c:pt>
                <c:pt idx="36964">
                  <c:v>879</c:v>
                </c:pt>
                <c:pt idx="36965">
                  <c:v>946</c:v>
                </c:pt>
                <c:pt idx="36966">
                  <c:v>529</c:v>
                </c:pt>
                <c:pt idx="36967">
                  <c:v>919</c:v>
                </c:pt>
                <c:pt idx="36968">
                  <c:v>1143</c:v>
                </c:pt>
                <c:pt idx="36969">
                  <c:v>416</c:v>
                </c:pt>
                <c:pt idx="36970" formatCode="0.00E+00">
                  <c:v>4.8999999999999998E-3</c:v>
                </c:pt>
                <c:pt idx="36971">
                  <c:v>228</c:v>
                </c:pt>
                <c:pt idx="36972">
                  <c:v>396</c:v>
                </c:pt>
                <c:pt idx="36973">
                  <c:v>328</c:v>
                </c:pt>
                <c:pt idx="36974">
                  <c:v>272</c:v>
                </c:pt>
                <c:pt idx="36975">
                  <c:v>271</c:v>
                </c:pt>
                <c:pt idx="36976">
                  <c:v>295</c:v>
                </c:pt>
                <c:pt idx="36977">
                  <c:v>447</c:v>
                </c:pt>
                <c:pt idx="36978">
                  <c:v>461</c:v>
                </c:pt>
                <c:pt idx="36979">
                  <c:v>273</c:v>
                </c:pt>
                <c:pt idx="36980">
                  <c:v>235</c:v>
                </c:pt>
                <c:pt idx="36981">
                  <c:v>297</c:v>
                </c:pt>
                <c:pt idx="36982">
                  <c:v>252</c:v>
                </c:pt>
                <c:pt idx="36983" formatCode="0.00E+00">
                  <c:v>4.8999999999999998E-3</c:v>
                </c:pt>
                <c:pt idx="36984">
                  <c:v>178</c:v>
                </c:pt>
                <c:pt idx="36985">
                  <c:v>154</c:v>
                </c:pt>
                <c:pt idx="36986">
                  <c:v>168</c:v>
                </c:pt>
                <c:pt idx="36987">
                  <c:v>56</c:v>
                </c:pt>
                <c:pt idx="36988">
                  <c:v>315</c:v>
                </c:pt>
                <c:pt idx="36989">
                  <c:v>231</c:v>
                </c:pt>
                <c:pt idx="36990">
                  <c:v>168</c:v>
                </c:pt>
                <c:pt idx="36991">
                  <c:v>242</c:v>
                </c:pt>
                <c:pt idx="36992">
                  <c:v>221</c:v>
                </c:pt>
                <c:pt idx="36993">
                  <c:v>262</c:v>
                </c:pt>
                <c:pt idx="36994">
                  <c:v>275</c:v>
                </c:pt>
                <c:pt idx="36995">
                  <c:v>72</c:v>
                </c:pt>
                <c:pt idx="36996">
                  <c:v>137</c:v>
                </c:pt>
                <c:pt idx="36997">
                  <c:v>198</c:v>
                </c:pt>
                <c:pt idx="36998">
                  <c:v>663</c:v>
                </c:pt>
                <c:pt idx="36999">
                  <c:v>1007</c:v>
                </c:pt>
                <c:pt idx="37000">
                  <c:v>535</c:v>
                </c:pt>
                <c:pt idx="37001">
                  <c:v>978</c:v>
                </c:pt>
                <c:pt idx="37002">
                  <c:v>907</c:v>
                </c:pt>
                <c:pt idx="37003">
                  <c:v>991</c:v>
                </c:pt>
                <c:pt idx="37004">
                  <c:v>796</c:v>
                </c:pt>
                <c:pt idx="37005">
                  <c:v>1103</c:v>
                </c:pt>
                <c:pt idx="37006">
                  <c:v>328</c:v>
                </c:pt>
                <c:pt idx="37007">
                  <c:v>487</c:v>
                </c:pt>
                <c:pt idx="37008">
                  <c:v>653</c:v>
                </c:pt>
                <c:pt idx="37009">
                  <c:v>801</c:v>
                </c:pt>
                <c:pt idx="37010" formatCode="0.00E+00">
                  <c:v>4.8999999999999998E-3</c:v>
                </c:pt>
                <c:pt idx="37011" formatCode="0.00E+00">
                  <c:v>4.8999999999999998E-3</c:v>
                </c:pt>
                <c:pt idx="37012">
                  <c:v>224</c:v>
                </c:pt>
                <c:pt idx="37013">
                  <c:v>154</c:v>
                </c:pt>
                <c:pt idx="37014">
                  <c:v>119</c:v>
                </c:pt>
                <c:pt idx="37015">
                  <c:v>81</c:v>
                </c:pt>
                <c:pt idx="37016">
                  <c:v>49</c:v>
                </c:pt>
                <c:pt idx="37017">
                  <c:v>554</c:v>
                </c:pt>
                <c:pt idx="37018">
                  <c:v>359</c:v>
                </c:pt>
                <c:pt idx="37019">
                  <c:v>1103</c:v>
                </c:pt>
                <c:pt idx="37020">
                  <c:v>1016</c:v>
                </c:pt>
                <c:pt idx="37021">
                  <c:v>865</c:v>
                </c:pt>
                <c:pt idx="37022">
                  <c:v>705</c:v>
                </c:pt>
                <c:pt idx="37023">
                  <c:v>895</c:v>
                </c:pt>
                <c:pt idx="37024">
                  <c:v>1315</c:v>
                </c:pt>
                <c:pt idx="37025">
                  <c:v>854</c:v>
                </c:pt>
                <c:pt idx="37026">
                  <c:v>379</c:v>
                </c:pt>
                <c:pt idx="37027">
                  <c:v>614</c:v>
                </c:pt>
                <c:pt idx="37028">
                  <c:v>385</c:v>
                </c:pt>
                <c:pt idx="37029">
                  <c:v>191</c:v>
                </c:pt>
                <c:pt idx="37030">
                  <c:v>152</c:v>
                </c:pt>
                <c:pt idx="37031">
                  <c:v>201</c:v>
                </c:pt>
                <c:pt idx="37032">
                  <c:v>211</c:v>
                </c:pt>
                <c:pt idx="37033">
                  <c:v>223</c:v>
                </c:pt>
                <c:pt idx="37034">
                  <c:v>177</c:v>
                </c:pt>
                <c:pt idx="37035">
                  <c:v>156</c:v>
                </c:pt>
                <c:pt idx="37036">
                  <c:v>148</c:v>
                </c:pt>
                <c:pt idx="37037">
                  <c:v>90</c:v>
                </c:pt>
                <c:pt idx="37038">
                  <c:v>85</c:v>
                </c:pt>
                <c:pt idx="37039">
                  <c:v>289</c:v>
                </c:pt>
                <c:pt idx="37040">
                  <c:v>403</c:v>
                </c:pt>
                <c:pt idx="37041">
                  <c:v>1001</c:v>
                </c:pt>
                <c:pt idx="37042">
                  <c:v>1136</c:v>
                </c:pt>
                <c:pt idx="37043">
                  <c:v>1120</c:v>
                </c:pt>
                <c:pt idx="37044">
                  <c:v>1148</c:v>
                </c:pt>
                <c:pt idx="37045">
                  <c:v>1067</c:v>
                </c:pt>
                <c:pt idx="37046">
                  <c:v>1245</c:v>
                </c:pt>
                <c:pt idx="37047">
                  <c:v>376</c:v>
                </c:pt>
                <c:pt idx="37048">
                  <c:v>435</c:v>
                </c:pt>
                <c:pt idx="37049">
                  <c:v>1187</c:v>
                </c:pt>
                <c:pt idx="37050">
                  <c:v>392</c:v>
                </c:pt>
                <c:pt idx="37051">
                  <c:v>756</c:v>
                </c:pt>
                <c:pt idx="37052">
                  <c:v>322</c:v>
                </c:pt>
                <c:pt idx="37053">
                  <c:v>498</c:v>
                </c:pt>
                <c:pt idx="37054">
                  <c:v>505</c:v>
                </c:pt>
                <c:pt idx="37055">
                  <c:v>349</c:v>
                </c:pt>
                <c:pt idx="37056">
                  <c:v>283</c:v>
                </c:pt>
                <c:pt idx="37057">
                  <c:v>506</c:v>
                </c:pt>
                <c:pt idx="37058">
                  <c:v>447</c:v>
                </c:pt>
                <c:pt idx="37059">
                  <c:v>692</c:v>
                </c:pt>
                <c:pt idx="37060">
                  <c:v>449</c:v>
                </c:pt>
                <c:pt idx="37061">
                  <c:v>518</c:v>
                </c:pt>
                <c:pt idx="37062">
                  <c:v>370</c:v>
                </c:pt>
                <c:pt idx="37063">
                  <c:v>170</c:v>
                </c:pt>
                <c:pt idx="37064">
                  <c:v>461</c:v>
                </c:pt>
                <c:pt idx="37065">
                  <c:v>315</c:v>
                </c:pt>
                <c:pt idx="37066">
                  <c:v>532</c:v>
                </c:pt>
                <c:pt idx="37067">
                  <c:v>57</c:v>
                </c:pt>
                <c:pt idx="37068">
                  <c:v>166</c:v>
                </c:pt>
                <c:pt idx="37069">
                  <c:v>228</c:v>
                </c:pt>
                <c:pt idx="37070">
                  <c:v>212</c:v>
                </c:pt>
                <c:pt idx="37071">
                  <c:v>464</c:v>
                </c:pt>
                <c:pt idx="37072">
                  <c:v>294</c:v>
                </c:pt>
                <c:pt idx="37073">
                  <c:v>385</c:v>
                </c:pt>
                <c:pt idx="37074">
                  <c:v>465</c:v>
                </c:pt>
                <c:pt idx="37075">
                  <c:v>421</c:v>
                </c:pt>
                <c:pt idx="37076">
                  <c:v>495</c:v>
                </c:pt>
                <c:pt idx="37077">
                  <c:v>397</c:v>
                </c:pt>
                <c:pt idx="37078">
                  <c:v>205</c:v>
                </c:pt>
                <c:pt idx="37079">
                  <c:v>182</c:v>
                </c:pt>
                <c:pt idx="37080">
                  <c:v>280</c:v>
                </c:pt>
                <c:pt idx="37081">
                  <c:v>104</c:v>
                </c:pt>
                <c:pt idx="37082">
                  <c:v>70</c:v>
                </c:pt>
                <c:pt idx="37083">
                  <c:v>348</c:v>
                </c:pt>
                <c:pt idx="37084">
                  <c:v>60</c:v>
                </c:pt>
                <c:pt idx="37085">
                  <c:v>378</c:v>
                </c:pt>
                <c:pt idx="37086">
                  <c:v>864</c:v>
                </c:pt>
                <c:pt idx="37087">
                  <c:v>914</c:v>
                </c:pt>
                <c:pt idx="37088">
                  <c:v>930</c:v>
                </c:pt>
                <c:pt idx="37089">
                  <c:v>1159</c:v>
                </c:pt>
                <c:pt idx="37090">
                  <c:v>1041</c:v>
                </c:pt>
                <c:pt idx="37091">
                  <c:v>1129</c:v>
                </c:pt>
                <c:pt idx="37092">
                  <c:v>727</c:v>
                </c:pt>
                <c:pt idx="37093">
                  <c:v>1009</c:v>
                </c:pt>
                <c:pt idx="37094">
                  <c:v>397</c:v>
                </c:pt>
                <c:pt idx="37095">
                  <c:v>560</c:v>
                </c:pt>
                <c:pt idx="37096">
                  <c:v>425</c:v>
                </c:pt>
                <c:pt idx="37097">
                  <c:v>280</c:v>
                </c:pt>
                <c:pt idx="37098">
                  <c:v>628</c:v>
                </c:pt>
                <c:pt idx="37099">
                  <c:v>247</c:v>
                </c:pt>
                <c:pt idx="37100">
                  <c:v>964</c:v>
                </c:pt>
                <c:pt idx="37101">
                  <c:v>906</c:v>
                </c:pt>
                <c:pt idx="37102">
                  <c:v>851</c:v>
                </c:pt>
                <c:pt idx="37103">
                  <c:v>371</c:v>
                </c:pt>
                <c:pt idx="37104">
                  <c:v>599</c:v>
                </c:pt>
                <c:pt idx="37105">
                  <c:v>618</c:v>
                </c:pt>
                <c:pt idx="37106">
                  <c:v>581</c:v>
                </c:pt>
                <c:pt idx="37107">
                  <c:v>330</c:v>
                </c:pt>
                <c:pt idx="37108">
                  <c:v>539</c:v>
                </c:pt>
                <c:pt idx="37109">
                  <c:v>291</c:v>
                </c:pt>
                <c:pt idx="37110">
                  <c:v>106</c:v>
                </c:pt>
                <c:pt idx="37111">
                  <c:v>163</c:v>
                </c:pt>
                <c:pt idx="37112">
                  <c:v>222</c:v>
                </c:pt>
                <c:pt idx="37113">
                  <c:v>151</c:v>
                </c:pt>
                <c:pt idx="37114">
                  <c:v>123</c:v>
                </c:pt>
                <c:pt idx="37115">
                  <c:v>256</c:v>
                </c:pt>
                <c:pt idx="37116">
                  <c:v>245</c:v>
                </c:pt>
                <c:pt idx="37117">
                  <c:v>437</c:v>
                </c:pt>
                <c:pt idx="37118">
                  <c:v>371</c:v>
                </c:pt>
                <c:pt idx="37119">
                  <c:v>461</c:v>
                </c:pt>
                <c:pt idx="37120">
                  <c:v>588</c:v>
                </c:pt>
                <c:pt idx="37121">
                  <c:v>361</c:v>
                </c:pt>
                <c:pt idx="37122">
                  <c:v>409</c:v>
                </c:pt>
                <c:pt idx="37123">
                  <c:v>557</c:v>
                </c:pt>
                <c:pt idx="37124">
                  <c:v>350</c:v>
                </c:pt>
                <c:pt idx="37125">
                  <c:v>299</c:v>
                </c:pt>
                <c:pt idx="37126">
                  <c:v>343</c:v>
                </c:pt>
                <c:pt idx="37127">
                  <c:v>302</c:v>
                </c:pt>
                <c:pt idx="37128">
                  <c:v>378</c:v>
                </c:pt>
                <c:pt idx="37129">
                  <c:v>358</c:v>
                </c:pt>
                <c:pt idx="37130">
                  <c:v>341</c:v>
                </c:pt>
                <c:pt idx="37131">
                  <c:v>1002</c:v>
                </c:pt>
                <c:pt idx="37132">
                  <c:v>386</c:v>
                </c:pt>
                <c:pt idx="37133">
                  <c:v>286</c:v>
                </c:pt>
                <c:pt idx="37134">
                  <c:v>1053</c:v>
                </c:pt>
                <c:pt idx="37135">
                  <c:v>395</c:v>
                </c:pt>
                <c:pt idx="37136">
                  <c:v>1027</c:v>
                </c:pt>
                <c:pt idx="37137">
                  <c:v>285</c:v>
                </c:pt>
                <c:pt idx="37138">
                  <c:v>163</c:v>
                </c:pt>
                <c:pt idx="37139">
                  <c:v>436</c:v>
                </c:pt>
                <c:pt idx="37140">
                  <c:v>300</c:v>
                </c:pt>
                <c:pt idx="37141">
                  <c:v>325</c:v>
                </c:pt>
                <c:pt idx="37142">
                  <c:v>311</c:v>
                </c:pt>
                <c:pt idx="37143">
                  <c:v>316</c:v>
                </c:pt>
                <c:pt idx="37144">
                  <c:v>285</c:v>
                </c:pt>
                <c:pt idx="37145">
                  <c:v>185</c:v>
                </c:pt>
                <c:pt idx="37146">
                  <c:v>380</c:v>
                </c:pt>
                <c:pt idx="37147">
                  <c:v>348</c:v>
                </c:pt>
                <c:pt idx="37148">
                  <c:v>437</c:v>
                </c:pt>
                <c:pt idx="37149">
                  <c:v>382</c:v>
                </c:pt>
                <c:pt idx="37150">
                  <c:v>131</c:v>
                </c:pt>
                <c:pt idx="37151">
                  <c:v>164</c:v>
                </c:pt>
                <c:pt idx="37152">
                  <c:v>229</c:v>
                </c:pt>
                <c:pt idx="37153">
                  <c:v>586</c:v>
                </c:pt>
                <c:pt idx="37154">
                  <c:v>450</c:v>
                </c:pt>
                <c:pt idx="37155">
                  <c:v>413</c:v>
                </c:pt>
                <c:pt idx="37156">
                  <c:v>674</c:v>
                </c:pt>
                <c:pt idx="37157">
                  <c:v>351</c:v>
                </c:pt>
                <c:pt idx="37158">
                  <c:v>715</c:v>
                </c:pt>
                <c:pt idx="37159">
                  <c:v>1080</c:v>
                </c:pt>
                <c:pt idx="37160">
                  <c:v>688</c:v>
                </c:pt>
                <c:pt idx="37161">
                  <c:v>668</c:v>
                </c:pt>
                <c:pt idx="37162">
                  <c:v>439</c:v>
                </c:pt>
                <c:pt idx="37163">
                  <c:v>529</c:v>
                </c:pt>
                <c:pt idx="37164">
                  <c:v>357</c:v>
                </c:pt>
                <c:pt idx="37165">
                  <c:v>265</c:v>
                </c:pt>
                <c:pt idx="37166">
                  <c:v>454</c:v>
                </c:pt>
                <c:pt idx="37167">
                  <c:v>277</c:v>
                </c:pt>
                <c:pt idx="37168">
                  <c:v>315</c:v>
                </c:pt>
                <c:pt idx="37169">
                  <c:v>485</c:v>
                </c:pt>
                <c:pt idx="37170">
                  <c:v>802</c:v>
                </c:pt>
                <c:pt idx="37171">
                  <c:v>446</c:v>
                </c:pt>
                <c:pt idx="37172">
                  <c:v>442</c:v>
                </c:pt>
                <c:pt idx="37173">
                  <c:v>324</c:v>
                </c:pt>
                <c:pt idx="37174">
                  <c:v>624</c:v>
                </c:pt>
                <c:pt idx="37175">
                  <c:v>337</c:v>
                </c:pt>
                <c:pt idx="37176">
                  <c:v>367</c:v>
                </c:pt>
                <c:pt idx="37177">
                  <c:v>416</c:v>
                </c:pt>
                <c:pt idx="37178">
                  <c:v>288</c:v>
                </c:pt>
                <c:pt idx="37179">
                  <c:v>181</c:v>
                </c:pt>
                <c:pt idx="37180">
                  <c:v>207</c:v>
                </c:pt>
                <c:pt idx="37181">
                  <c:v>267</c:v>
                </c:pt>
                <c:pt idx="37182">
                  <c:v>182</c:v>
                </c:pt>
                <c:pt idx="37183">
                  <c:v>170</c:v>
                </c:pt>
                <c:pt idx="37184">
                  <c:v>269</c:v>
                </c:pt>
                <c:pt idx="37185">
                  <c:v>284</c:v>
                </c:pt>
                <c:pt idx="37186">
                  <c:v>171</c:v>
                </c:pt>
                <c:pt idx="37187">
                  <c:v>220</c:v>
                </c:pt>
                <c:pt idx="37188">
                  <c:v>269</c:v>
                </c:pt>
                <c:pt idx="37189">
                  <c:v>157</c:v>
                </c:pt>
                <c:pt idx="37190">
                  <c:v>143</c:v>
                </c:pt>
                <c:pt idx="37191">
                  <c:v>148</c:v>
                </c:pt>
                <c:pt idx="37192">
                  <c:v>128</c:v>
                </c:pt>
                <c:pt idx="37193">
                  <c:v>325</c:v>
                </c:pt>
                <c:pt idx="37194">
                  <c:v>31</c:v>
                </c:pt>
                <c:pt idx="37195">
                  <c:v>96</c:v>
                </c:pt>
                <c:pt idx="37196">
                  <c:v>348</c:v>
                </c:pt>
                <c:pt idx="37197">
                  <c:v>155</c:v>
                </c:pt>
                <c:pt idx="37198">
                  <c:v>67</c:v>
                </c:pt>
                <c:pt idx="37199">
                  <c:v>65</c:v>
                </c:pt>
                <c:pt idx="37200">
                  <c:v>570</c:v>
                </c:pt>
                <c:pt idx="37201">
                  <c:v>658</c:v>
                </c:pt>
                <c:pt idx="37202">
                  <c:v>692</c:v>
                </c:pt>
                <c:pt idx="37203">
                  <c:v>601</c:v>
                </c:pt>
                <c:pt idx="37204">
                  <c:v>390</c:v>
                </c:pt>
                <c:pt idx="37205">
                  <c:v>480</c:v>
                </c:pt>
                <c:pt idx="37206">
                  <c:v>352</c:v>
                </c:pt>
                <c:pt idx="37207">
                  <c:v>442</c:v>
                </c:pt>
                <c:pt idx="37208">
                  <c:v>333</c:v>
                </c:pt>
                <c:pt idx="37209">
                  <c:v>233</c:v>
                </c:pt>
                <c:pt idx="37210">
                  <c:v>229</c:v>
                </c:pt>
                <c:pt idx="37211">
                  <c:v>661</c:v>
                </c:pt>
                <c:pt idx="37212">
                  <c:v>626</c:v>
                </c:pt>
                <c:pt idx="37213">
                  <c:v>1135</c:v>
                </c:pt>
                <c:pt idx="37214">
                  <c:v>401</c:v>
                </c:pt>
                <c:pt idx="37215">
                  <c:v>555</c:v>
                </c:pt>
                <c:pt idx="37216">
                  <c:v>584</c:v>
                </c:pt>
                <c:pt idx="37217">
                  <c:v>464</c:v>
                </c:pt>
                <c:pt idx="37218">
                  <c:v>679</c:v>
                </c:pt>
                <c:pt idx="37219">
                  <c:v>1017</c:v>
                </c:pt>
                <c:pt idx="37220">
                  <c:v>353</c:v>
                </c:pt>
                <c:pt idx="37221">
                  <c:v>637</c:v>
                </c:pt>
                <c:pt idx="37222">
                  <c:v>721</c:v>
                </c:pt>
                <c:pt idx="37223">
                  <c:v>723</c:v>
                </c:pt>
                <c:pt idx="37224">
                  <c:v>370</c:v>
                </c:pt>
                <c:pt idx="37225">
                  <c:v>302</c:v>
                </c:pt>
                <c:pt idx="37226">
                  <c:v>340</c:v>
                </c:pt>
                <c:pt idx="37227">
                  <c:v>470</c:v>
                </c:pt>
                <c:pt idx="37228">
                  <c:v>206</c:v>
                </c:pt>
                <c:pt idx="37229">
                  <c:v>288</c:v>
                </c:pt>
                <c:pt idx="37230">
                  <c:v>325</c:v>
                </c:pt>
                <c:pt idx="37231">
                  <c:v>352</c:v>
                </c:pt>
                <c:pt idx="37232">
                  <c:v>384</c:v>
                </c:pt>
                <c:pt idx="37233">
                  <c:v>271</c:v>
                </c:pt>
                <c:pt idx="37234">
                  <c:v>162</c:v>
                </c:pt>
                <c:pt idx="37235">
                  <c:v>337</c:v>
                </c:pt>
                <c:pt idx="37236">
                  <c:v>254</c:v>
                </c:pt>
                <c:pt idx="37237">
                  <c:v>155</c:v>
                </c:pt>
                <c:pt idx="37238">
                  <c:v>214</c:v>
                </c:pt>
                <c:pt idx="37239">
                  <c:v>160</c:v>
                </c:pt>
                <c:pt idx="37240">
                  <c:v>145</c:v>
                </c:pt>
                <c:pt idx="37241">
                  <c:v>236</c:v>
                </c:pt>
                <c:pt idx="37242">
                  <c:v>239</c:v>
                </c:pt>
                <c:pt idx="37243">
                  <c:v>342</c:v>
                </c:pt>
                <c:pt idx="37244">
                  <c:v>140</c:v>
                </c:pt>
                <c:pt idx="37245">
                  <c:v>200</c:v>
                </c:pt>
                <c:pt idx="37246">
                  <c:v>225</c:v>
                </c:pt>
                <c:pt idx="37247">
                  <c:v>327</c:v>
                </c:pt>
                <c:pt idx="37248">
                  <c:v>438</c:v>
                </c:pt>
                <c:pt idx="37249">
                  <c:v>394</c:v>
                </c:pt>
                <c:pt idx="37250">
                  <c:v>195</c:v>
                </c:pt>
                <c:pt idx="37251">
                  <c:v>358</c:v>
                </c:pt>
                <c:pt idx="37252">
                  <c:v>454</c:v>
                </c:pt>
                <c:pt idx="37253">
                  <c:v>410</c:v>
                </c:pt>
                <c:pt idx="37254">
                  <c:v>547</c:v>
                </c:pt>
                <c:pt idx="37255">
                  <c:v>474</c:v>
                </c:pt>
                <c:pt idx="37256">
                  <c:v>564</c:v>
                </c:pt>
                <c:pt idx="37257">
                  <c:v>332</c:v>
                </c:pt>
                <c:pt idx="37258">
                  <c:v>458</c:v>
                </c:pt>
                <c:pt idx="37259">
                  <c:v>340</c:v>
                </c:pt>
                <c:pt idx="37260">
                  <c:v>534</c:v>
                </c:pt>
                <c:pt idx="37261">
                  <c:v>486</c:v>
                </c:pt>
                <c:pt idx="37262">
                  <c:v>749</c:v>
                </c:pt>
                <c:pt idx="37263">
                  <c:v>564</c:v>
                </c:pt>
                <c:pt idx="37264">
                  <c:v>313</c:v>
                </c:pt>
                <c:pt idx="37265">
                  <c:v>369</c:v>
                </c:pt>
                <c:pt idx="37266">
                  <c:v>437</c:v>
                </c:pt>
                <c:pt idx="37267">
                  <c:v>404</c:v>
                </c:pt>
                <c:pt idx="37268">
                  <c:v>295</c:v>
                </c:pt>
                <c:pt idx="37269">
                  <c:v>339</c:v>
                </c:pt>
                <c:pt idx="37270">
                  <c:v>211</c:v>
                </c:pt>
                <c:pt idx="37271">
                  <c:v>477</c:v>
                </c:pt>
                <c:pt idx="37272">
                  <c:v>823</c:v>
                </c:pt>
                <c:pt idx="37273">
                  <c:v>364</c:v>
                </c:pt>
                <c:pt idx="37274">
                  <c:v>320</c:v>
                </c:pt>
                <c:pt idx="37275">
                  <c:v>350</c:v>
                </c:pt>
                <c:pt idx="37276">
                  <c:v>345</c:v>
                </c:pt>
                <c:pt idx="37277">
                  <c:v>851</c:v>
                </c:pt>
                <c:pt idx="37278">
                  <c:v>762</c:v>
                </c:pt>
                <c:pt idx="37279">
                  <c:v>873</c:v>
                </c:pt>
                <c:pt idx="37280">
                  <c:v>276</c:v>
                </c:pt>
                <c:pt idx="37281">
                  <c:v>323</c:v>
                </c:pt>
                <c:pt idx="37282">
                  <c:v>230</c:v>
                </c:pt>
                <c:pt idx="37283">
                  <c:v>1048</c:v>
                </c:pt>
                <c:pt idx="37284">
                  <c:v>700</c:v>
                </c:pt>
                <c:pt idx="37285">
                  <c:v>130</c:v>
                </c:pt>
                <c:pt idx="37286">
                  <c:v>235</c:v>
                </c:pt>
                <c:pt idx="37287">
                  <c:v>281</c:v>
                </c:pt>
                <c:pt idx="37288">
                  <c:v>1100</c:v>
                </c:pt>
                <c:pt idx="37289">
                  <c:v>393</c:v>
                </c:pt>
                <c:pt idx="37290">
                  <c:v>698</c:v>
                </c:pt>
                <c:pt idx="37291">
                  <c:v>289</c:v>
                </c:pt>
                <c:pt idx="37292">
                  <c:v>205</c:v>
                </c:pt>
                <c:pt idx="37293">
                  <c:v>292</c:v>
                </c:pt>
                <c:pt idx="37294">
                  <c:v>833</c:v>
                </c:pt>
                <c:pt idx="37295">
                  <c:v>681</c:v>
                </c:pt>
                <c:pt idx="37296">
                  <c:v>412</c:v>
                </c:pt>
                <c:pt idx="37297">
                  <c:v>282</c:v>
                </c:pt>
                <c:pt idx="37298">
                  <c:v>355</c:v>
                </c:pt>
                <c:pt idx="37299">
                  <c:v>396</c:v>
                </c:pt>
                <c:pt idx="37300">
                  <c:v>203</c:v>
                </c:pt>
                <c:pt idx="37301">
                  <c:v>331</c:v>
                </c:pt>
                <c:pt idx="37302">
                  <c:v>561</c:v>
                </c:pt>
                <c:pt idx="37303">
                  <c:v>283</c:v>
                </c:pt>
                <c:pt idx="37304">
                  <c:v>322</c:v>
                </c:pt>
                <c:pt idx="37305">
                  <c:v>164</c:v>
                </c:pt>
                <c:pt idx="37306">
                  <c:v>390</c:v>
                </c:pt>
                <c:pt idx="37307">
                  <c:v>476</c:v>
                </c:pt>
                <c:pt idx="37308">
                  <c:v>15</c:v>
                </c:pt>
                <c:pt idx="37309" formatCode="0.00E+00">
                  <c:v>4.8999999999999998E-3</c:v>
                </c:pt>
                <c:pt idx="37310">
                  <c:v>357</c:v>
                </c:pt>
                <c:pt idx="37311">
                  <c:v>244</c:v>
                </c:pt>
                <c:pt idx="37312">
                  <c:v>8</c:v>
                </c:pt>
                <c:pt idx="37313">
                  <c:v>851</c:v>
                </c:pt>
                <c:pt idx="37314">
                  <c:v>890</c:v>
                </c:pt>
                <c:pt idx="37315">
                  <c:v>925</c:v>
                </c:pt>
                <c:pt idx="37316">
                  <c:v>311</c:v>
                </c:pt>
                <c:pt idx="37317">
                  <c:v>328</c:v>
                </c:pt>
                <c:pt idx="37318">
                  <c:v>451</c:v>
                </c:pt>
                <c:pt idx="37319">
                  <c:v>901</c:v>
                </c:pt>
                <c:pt idx="37320">
                  <c:v>423</c:v>
                </c:pt>
                <c:pt idx="37321">
                  <c:v>336</c:v>
                </c:pt>
                <c:pt idx="37322">
                  <c:v>330</c:v>
                </c:pt>
                <c:pt idx="37323">
                  <c:v>450</c:v>
                </c:pt>
                <c:pt idx="37324">
                  <c:v>791</c:v>
                </c:pt>
                <c:pt idx="37325">
                  <c:v>680</c:v>
                </c:pt>
                <c:pt idx="37326">
                  <c:v>1127</c:v>
                </c:pt>
                <c:pt idx="37327">
                  <c:v>783</c:v>
                </c:pt>
                <c:pt idx="37328">
                  <c:v>527</c:v>
                </c:pt>
                <c:pt idx="37329">
                  <c:v>624</c:v>
                </c:pt>
                <c:pt idx="37330">
                  <c:v>1084</c:v>
                </c:pt>
                <c:pt idx="37331">
                  <c:v>1066</c:v>
                </c:pt>
                <c:pt idx="37332">
                  <c:v>956</c:v>
                </c:pt>
                <c:pt idx="37333">
                  <c:v>1007</c:v>
                </c:pt>
                <c:pt idx="37334">
                  <c:v>437</c:v>
                </c:pt>
                <c:pt idx="37335">
                  <c:v>1003</c:v>
                </c:pt>
                <c:pt idx="37336">
                  <c:v>882</c:v>
                </c:pt>
                <c:pt idx="37337">
                  <c:v>210</c:v>
                </c:pt>
                <c:pt idx="37338">
                  <c:v>346</c:v>
                </c:pt>
                <c:pt idx="37339">
                  <c:v>309</c:v>
                </c:pt>
                <c:pt idx="37340">
                  <c:v>215</c:v>
                </c:pt>
                <c:pt idx="37341">
                  <c:v>228</c:v>
                </c:pt>
                <c:pt idx="37342">
                  <c:v>358</c:v>
                </c:pt>
                <c:pt idx="37343">
                  <c:v>374</c:v>
                </c:pt>
                <c:pt idx="37344">
                  <c:v>338</c:v>
                </c:pt>
                <c:pt idx="37345">
                  <c:v>364</c:v>
                </c:pt>
                <c:pt idx="37346">
                  <c:v>148</c:v>
                </c:pt>
                <c:pt idx="37347">
                  <c:v>138</c:v>
                </c:pt>
                <c:pt idx="37348">
                  <c:v>357</c:v>
                </c:pt>
                <c:pt idx="37349">
                  <c:v>804</c:v>
                </c:pt>
                <c:pt idx="37350">
                  <c:v>765</c:v>
                </c:pt>
                <c:pt idx="37351">
                  <c:v>877</c:v>
                </c:pt>
                <c:pt idx="37352">
                  <c:v>424</c:v>
                </c:pt>
                <c:pt idx="37353">
                  <c:v>899</c:v>
                </c:pt>
                <c:pt idx="37354">
                  <c:v>944</c:v>
                </c:pt>
                <c:pt idx="37355">
                  <c:v>935</c:v>
                </c:pt>
                <c:pt idx="37356">
                  <c:v>872</c:v>
                </c:pt>
                <c:pt idx="37357">
                  <c:v>776</c:v>
                </c:pt>
                <c:pt idx="37358">
                  <c:v>788</c:v>
                </c:pt>
                <c:pt idx="37359">
                  <c:v>525</c:v>
                </c:pt>
                <c:pt idx="37360">
                  <c:v>920</c:v>
                </c:pt>
                <c:pt idx="37361">
                  <c:v>425</c:v>
                </c:pt>
                <c:pt idx="37362">
                  <c:v>559</c:v>
                </c:pt>
                <c:pt idx="37363">
                  <c:v>401</c:v>
                </c:pt>
                <c:pt idx="37364">
                  <c:v>346</c:v>
                </c:pt>
                <c:pt idx="37365">
                  <c:v>387</c:v>
                </c:pt>
                <c:pt idx="37366">
                  <c:v>724</c:v>
                </c:pt>
                <c:pt idx="37367">
                  <c:v>580</c:v>
                </c:pt>
                <c:pt idx="37368">
                  <c:v>972</c:v>
                </c:pt>
                <c:pt idx="37369">
                  <c:v>649</c:v>
                </c:pt>
                <c:pt idx="37370">
                  <c:v>898</c:v>
                </c:pt>
                <c:pt idx="37371">
                  <c:v>350</c:v>
                </c:pt>
                <c:pt idx="37372">
                  <c:v>488</c:v>
                </c:pt>
                <c:pt idx="37373">
                  <c:v>171</c:v>
                </c:pt>
                <c:pt idx="37374">
                  <c:v>211</c:v>
                </c:pt>
                <c:pt idx="37375">
                  <c:v>295</c:v>
                </c:pt>
                <c:pt idx="37376">
                  <c:v>271</c:v>
                </c:pt>
                <c:pt idx="37377">
                  <c:v>343</c:v>
                </c:pt>
                <c:pt idx="37378">
                  <c:v>323</c:v>
                </c:pt>
                <c:pt idx="37379">
                  <c:v>283</c:v>
                </c:pt>
                <c:pt idx="37380">
                  <c:v>423</c:v>
                </c:pt>
                <c:pt idx="37381">
                  <c:v>417</c:v>
                </c:pt>
                <c:pt idx="37382">
                  <c:v>230</c:v>
                </c:pt>
                <c:pt idx="37383">
                  <c:v>197</c:v>
                </c:pt>
                <c:pt idx="37384">
                  <c:v>305</c:v>
                </c:pt>
                <c:pt idx="37385" formatCode="0.00E+00">
                  <c:v>4.8999999999999998E-3</c:v>
                </c:pt>
                <c:pt idx="37386">
                  <c:v>37</c:v>
                </c:pt>
                <c:pt idx="37387">
                  <c:v>54</c:v>
                </c:pt>
                <c:pt idx="37388">
                  <c:v>132</c:v>
                </c:pt>
                <c:pt idx="37389">
                  <c:v>139</c:v>
                </c:pt>
                <c:pt idx="37390">
                  <c:v>237</c:v>
                </c:pt>
                <c:pt idx="37391">
                  <c:v>440</c:v>
                </c:pt>
                <c:pt idx="37392">
                  <c:v>512</c:v>
                </c:pt>
                <c:pt idx="37393">
                  <c:v>348</c:v>
                </c:pt>
                <c:pt idx="37394">
                  <c:v>256</c:v>
                </c:pt>
                <c:pt idx="37395">
                  <c:v>160</c:v>
                </c:pt>
                <c:pt idx="37396">
                  <c:v>252</c:v>
                </c:pt>
                <c:pt idx="37397">
                  <c:v>302</c:v>
                </c:pt>
                <c:pt idx="37398">
                  <c:v>295</c:v>
                </c:pt>
                <c:pt idx="37399">
                  <c:v>175</c:v>
                </c:pt>
                <c:pt idx="37400">
                  <c:v>274</c:v>
                </c:pt>
                <c:pt idx="37401">
                  <c:v>272</c:v>
                </c:pt>
                <c:pt idx="37402">
                  <c:v>204</c:v>
                </c:pt>
                <c:pt idx="37403">
                  <c:v>271</c:v>
                </c:pt>
                <c:pt idx="37404">
                  <c:v>129</c:v>
                </c:pt>
                <c:pt idx="37405">
                  <c:v>162</c:v>
                </c:pt>
                <c:pt idx="37406">
                  <c:v>266</c:v>
                </c:pt>
                <c:pt idx="37407">
                  <c:v>242</c:v>
                </c:pt>
                <c:pt idx="37408">
                  <c:v>249</c:v>
                </c:pt>
                <c:pt idx="37409">
                  <c:v>863</c:v>
                </c:pt>
                <c:pt idx="37410">
                  <c:v>132</c:v>
                </c:pt>
                <c:pt idx="37411">
                  <c:v>191</c:v>
                </c:pt>
                <c:pt idx="37412">
                  <c:v>140</c:v>
                </c:pt>
                <c:pt idx="37413">
                  <c:v>243</c:v>
                </c:pt>
                <c:pt idx="37414">
                  <c:v>1289</c:v>
                </c:pt>
                <c:pt idx="37415">
                  <c:v>459</c:v>
                </c:pt>
                <c:pt idx="37416">
                  <c:v>365</c:v>
                </c:pt>
                <c:pt idx="37417">
                  <c:v>516</c:v>
                </c:pt>
                <c:pt idx="37418">
                  <c:v>195</c:v>
                </c:pt>
                <c:pt idx="37419">
                  <c:v>548</c:v>
                </c:pt>
                <c:pt idx="37420">
                  <c:v>537</c:v>
                </c:pt>
                <c:pt idx="37421">
                  <c:v>395</c:v>
                </c:pt>
                <c:pt idx="37422">
                  <c:v>77</c:v>
                </c:pt>
                <c:pt idx="37423">
                  <c:v>176</c:v>
                </c:pt>
                <c:pt idx="37424">
                  <c:v>271</c:v>
                </c:pt>
                <c:pt idx="37425">
                  <c:v>402</c:v>
                </c:pt>
                <c:pt idx="37426">
                  <c:v>422</c:v>
                </c:pt>
                <c:pt idx="37427">
                  <c:v>341</c:v>
                </c:pt>
                <c:pt idx="37428">
                  <c:v>656</c:v>
                </c:pt>
                <c:pt idx="37429">
                  <c:v>347</c:v>
                </c:pt>
                <c:pt idx="37430">
                  <c:v>342</c:v>
                </c:pt>
                <c:pt idx="37431">
                  <c:v>415</c:v>
                </c:pt>
                <c:pt idx="37432">
                  <c:v>428</c:v>
                </c:pt>
                <c:pt idx="37433">
                  <c:v>407</c:v>
                </c:pt>
                <c:pt idx="37434">
                  <c:v>628</c:v>
                </c:pt>
                <c:pt idx="37435">
                  <c:v>254</c:v>
                </c:pt>
                <c:pt idx="37436">
                  <c:v>353</c:v>
                </c:pt>
                <c:pt idx="37437">
                  <c:v>464</c:v>
                </c:pt>
                <c:pt idx="37438">
                  <c:v>1179</c:v>
                </c:pt>
                <c:pt idx="37439">
                  <c:v>494</c:v>
                </c:pt>
                <c:pt idx="37440">
                  <c:v>842</c:v>
                </c:pt>
                <c:pt idx="37441">
                  <c:v>931</c:v>
                </c:pt>
                <c:pt idx="37442">
                  <c:v>847</c:v>
                </c:pt>
                <c:pt idx="37443">
                  <c:v>676</c:v>
                </c:pt>
                <c:pt idx="37444">
                  <c:v>690</c:v>
                </c:pt>
                <c:pt idx="37445">
                  <c:v>937</c:v>
                </c:pt>
                <c:pt idx="37446">
                  <c:v>369</c:v>
                </c:pt>
                <c:pt idx="37447">
                  <c:v>518</c:v>
                </c:pt>
                <c:pt idx="37448">
                  <c:v>339</c:v>
                </c:pt>
                <c:pt idx="37449">
                  <c:v>1071</c:v>
                </c:pt>
                <c:pt idx="37450">
                  <c:v>89</c:v>
                </c:pt>
                <c:pt idx="37451">
                  <c:v>141</c:v>
                </c:pt>
                <c:pt idx="37452">
                  <c:v>202</c:v>
                </c:pt>
                <c:pt idx="37453">
                  <c:v>409</c:v>
                </c:pt>
                <c:pt idx="37454">
                  <c:v>50</c:v>
                </c:pt>
                <c:pt idx="37455">
                  <c:v>204</c:v>
                </c:pt>
                <c:pt idx="37456">
                  <c:v>50</c:v>
                </c:pt>
                <c:pt idx="37457">
                  <c:v>106</c:v>
                </c:pt>
                <c:pt idx="37458">
                  <c:v>566</c:v>
                </c:pt>
                <c:pt idx="37459">
                  <c:v>1011</c:v>
                </c:pt>
                <c:pt idx="37460">
                  <c:v>905</c:v>
                </c:pt>
                <c:pt idx="37461">
                  <c:v>503</c:v>
                </c:pt>
                <c:pt idx="37462">
                  <c:v>754</c:v>
                </c:pt>
                <c:pt idx="37463">
                  <c:v>912</c:v>
                </c:pt>
                <c:pt idx="37464">
                  <c:v>960</c:v>
                </c:pt>
                <c:pt idx="37465">
                  <c:v>458</c:v>
                </c:pt>
                <c:pt idx="37466">
                  <c:v>279</c:v>
                </c:pt>
                <c:pt idx="37467">
                  <c:v>479</c:v>
                </c:pt>
                <c:pt idx="37468">
                  <c:v>437</c:v>
                </c:pt>
                <c:pt idx="37469">
                  <c:v>406</c:v>
                </c:pt>
                <c:pt idx="37470">
                  <c:v>420</c:v>
                </c:pt>
                <c:pt idx="37471">
                  <c:v>620</c:v>
                </c:pt>
                <c:pt idx="37472">
                  <c:v>634</c:v>
                </c:pt>
                <c:pt idx="37473">
                  <c:v>169</c:v>
                </c:pt>
                <c:pt idx="37474">
                  <c:v>400</c:v>
                </c:pt>
                <c:pt idx="37475">
                  <c:v>508</c:v>
                </c:pt>
                <c:pt idx="37476">
                  <c:v>766</c:v>
                </c:pt>
                <c:pt idx="37477">
                  <c:v>769</c:v>
                </c:pt>
                <c:pt idx="37478">
                  <c:v>414</c:v>
                </c:pt>
                <c:pt idx="37479">
                  <c:v>930</c:v>
                </c:pt>
                <c:pt idx="37480">
                  <c:v>495</c:v>
                </c:pt>
                <c:pt idx="37481">
                  <c:v>564</c:v>
                </c:pt>
                <c:pt idx="37482">
                  <c:v>232</c:v>
                </c:pt>
                <c:pt idx="37483">
                  <c:v>228</c:v>
                </c:pt>
                <c:pt idx="37484">
                  <c:v>224</c:v>
                </c:pt>
                <c:pt idx="37485">
                  <c:v>193</c:v>
                </c:pt>
                <c:pt idx="37486">
                  <c:v>222</c:v>
                </c:pt>
                <c:pt idx="37487">
                  <c:v>814</c:v>
                </c:pt>
                <c:pt idx="37488">
                  <c:v>1074</c:v>
                </c:pt>
                <c:pt idx="37489">
                  <c:v>468</c:v>
                </c:pt>
                <c:pt idx="37490">
                  <c:v>271</c:v>
                </c:pt>
                <c:pt idx="37491">
                  <c:v>862</c:v>
                </c:pt>
                <c:pt idx="37492">
                  <c:v>243</c:v>
                </c:pt>
                <c:pt idx="37493">
                  <c:v>900</c:v>
                </c:pt>
                <c:pt idx="37494">
                  <c:v>638</c:v>
                </c:pt>
                <c:pt idx="37495">
                  <c:v>381</c:v>
                </c:pt>
                <c:pt idx="37496">
                  <c:v>574</c:v>
                </c:pt>
                <c:pt idx="37497">
                  <c:v>594</c:v>
                </c:pt>
                <c:pt idx="37498">
                  <c:v>697</c:v>
                </c:pt>
                <c:pt idx="37499">
                  <c:v>594</c:v>
                </c:pt>
                <c:pt idx="37500">
                  <c:v>496</c:v>
                </c:pt>
                <c:pt idx="37501">
                  <c:v>736</c:v>
                </c:pt>
                <c:pt idx="37502">
                  <c:v>519</c:v>
                </c:pt>
                <c:pt idx="37503">
                  <c:v>311</c:v>
                </c:pt>
                <c:pt idx="37504">
                  <c:v>843</c:v>
                </c:pt>
                <c:pt idx="37505">
                  <c:v>545</c:v>
                </c:pt>
                <c:pt idx="37506">
                  <c:v>334</c:v>
                </c:pt>
                <c:pt idx="37507">
                  <c:v>83</c:v>
                </c:pt>
                <c:pt idx="37508">
                  <c:v>308</c:v>
                </c:pt>
                <c:pt idx="37509">
                  <c:v>132</c:v>
                </c:pt>
                <c:pt idx="37510">
                  <c:v>291</c:v>
                </c:pt>
                <c:pt idx="37511">
                  <c:v>231</c:v>
                </c:pt>
                <c:pt idx="37512">
                  <c:v>172</c:v>
                </c:pt>
                <c:pt idx="37513">
                  <c:v>236</c:v>
                </c:pt>
                <c:pt idx="37514">
                  <c:v>85</c:v>
                </c:pt>
                <c:pt idx="37515">
                  <c:v>175</c:v>
                </c:pt>
                <c:pt idx="37516">
                  <c:v>183</c:v>
                </c:pt>
                <c:pt idx="37517">
                  <c:v>164</c:v>
                </c:pt>
                <c:pt idx="37518">
                  <c:v>230</c:v>
                </c:pt>
                <c:pt idx="37519">
                  <c:v>150</c:v>
                </c:pt>
                <c:pt idx="37520">
                  <c:v>252</c:v>
                </c:pt>
                <c:pt idx="37521">
                  <c:v>415</c:v>
                </c:pt>
                <c:pt idx="37522">
                  <c:v>360</c:v>
                </c:pt>
                <c:pt idx="37523">
                  <c:v>290</c:v>
                </c:pt>
                <c:pt idx="37524">
                  <c:v>265</c:v>
                </c:pt>
                <c:pt idx="37525">
                  <c:v>216</c:v>
                </c:pt>
                <c:pt idx="37526">
                  <c:v>205</c:v>
                </c:pt>
                <c:pt idx="37527">
                  <c:v>146</c:v>
                </c:pt>
                <c:pt idx="37528">
                  <c:v>286</c:v>
                </c:pt>
                <c:pt idx="37529">
                  <c:v>182</c:v>
                </c:pt>
                <c:pt idx="37530">
                  <c:v>382</c:v>
                </c:pt>
                <c:pt idx="37531">
                  <c:v>220</c:v>
                </c:pt>
                <c:pt idx="37532">
                  <c:v>439</c:v>
                </c:pt>
                <c:pt idx="37533">
                  <c:v>259</c:v>
                </c:pt>
                <c:pt idx="37534">
                  <c:v>425</c:v>
                </c:pt>
                <c:pt idx="37535">
                  <c:v>597</c:v>
                </c:pt>
                <c:pt idx="37536">
                  <c:v>391</c:v>
                </c:pt>
                <c:pt idx="37537">
                  <c:v>307</c:v>
                </c:pt>
                <c:pt idx="37538">
                  <c:v>464</c:v>
                </c:pt>
                <c:pt idx="37539">
                  <c:v>514</c:v>
                </c:pt>
                <c:pt idx="37540">
                  <c:v>848</c:v>
                </c:pt>
                <c:pt idx="37541">
                  <c:v>651</c:v>
                </c:pt>
                <c:pt idx="37542">
                  <c:v>522</c:v>
                </c:pt>
                <c:pt idx="37543">
                  <c:v>240</c:v>
                </c:pt>
                <c:pt idx="37544">
                  <c:v>443</c:v>
                </c:pt>
                <c:pt idx="37545">
                  <c:v>492</c:v>
                </c:pt>
                <c:pt idx="37546">
                  <c:v>492</c:v>
                </c:pt>
                <c:pt idx="37547">
                  <c:v>256</c:v>
                </c:pt>
                <c:pt idx="37548">
                  <c:v>181</c:v>
                </c:pt>
                <c:pt idx="37549">
                  <c:v>270</c:v>
                </c:pt>
                <c:pt idx="37550">
                  <c:v>303</c:v>
                </c:pt>
                <c:pt idx="37551">
                  <c:v>423</c:v>
                </c:pt>
                <c:pt idx="37552">
                  <c:v>322</c:v>
                </c:pt>
                <c:pt idx="37553">
                  <c:v>238</c:v>
                </c:pt>
                <c:pt idx="37554">
                  <c:v>182</c:v>
                </c:pt>
                <c:pt idx="37555">
                  <c:v>176</c:v>
                </c:pt>
                <c:pt idx="37556">
                  <c:v>313</c:v>
                </c:pt>
                <c:pt idx="37557">
                  <c:v>250</c:v>
                </c:pt>
                <c:pt idx="37558">
                  <c:v>266</c:v>
                </c:pt>
                <c:pt idx="37559">
                  <c:v>117</c:v>
                </c:pt>
                <c:pt idx="37560">
                  <c:v>315</c:v>
                </c:pt>
                <c:pt idx="37561">
                  <c:v>394</c:v>
                </c:pt>
                <c:pt idx="37562">
                  <c:v>211</c:v>
                </c:pt>
                <c:pt idx="37563">
                  <c:v>198</c:v>
                </c:pt>
                <c:pt idx="37564">
                  <c:v>242</c:v>
                </c:pt>
                <c:pt idx="37565">
                  <c:v>222</c:v>
                </c:pt>
                <c:pt idx="37566">
                  <c:v>301</c:v>
                </c:pt>
                <c:pt idx="37567">
                  <c:v>258</c:v>
                </c:pt>
                <c:pt idx="37568">
                  <c:v>313</c:v>
                </c:pt>
                <c:pt idx="37569">
                  <c:v>128</c:v>
                </c:pt>
                <c:pt idx="37570">
                  <c:v>262</c:v>
                </c:pt>
                <c:pt idx="37571">
                  <c:v>226</c:v>
                </c:pt>
                <c:pt idx="37572">
                  <c:v>88</c:v>
                </c:pt>
                <c:pt idx="37573">
                  <c:v>14</c:v>
                </c:pt>
                <c:pt idx="37574">
                  <c:v>109</c:v>
                </c:pt>
                <c:pt idx="37575">
                  <c:v>70</c:v>
                </c:pt>
                <c:pt idx="37576">
                  <c:v>332</c:v>
                </c:pt>
                <c:pt idx="37577">
                  <c:v>475</c:v>
                </c:pt>
                <c:pt idx="37578" formatCode="0.00E+00">
                  <c:v>4.8999999999999998E-3</c:v>
                </c:pt>
                <c:pt idx="37579">
                  <c:v>106</c:v>
                </c:pt>
                <c:pt idx="37580">
                  <c:v>54</c:v>
                </c:pt>
                <c:pt idx="37581" formatCode="0.00E+00">
                  <c:v>4.8999999999999998E-3</c:v>
                </c:pt>
                <c:pt idx="37582">
                  <c:v>60</c:v>
                </c:pt>
                <c:pt idx="37583">
                  <c:v>61</c:v>
                </c:pt>
                <c:pt idx="37584">
                  <c:v>339</c:v>
                </c:pt>
                <c:pt idx="37585">
                  <c:v>1199</c:v>
                </c:pt>
                <c:pt idx="37586">
                  <c:v>886</c:v>
                </c:pt>
                <c:pt idx="37587">
                  <c:v>899</c:v>
                </c:pt>
                <c:pt idx="37588">
                  <c:v>244</c:v>
                </c:pt>
                <c:pt idx="37589">
                  <c:v>74</c:v>
                </c:pt>
                <c:pt idx="37590">
                  <c:v>867</c:v>
                </c:pt>
                <c:pt idx="37591">
                  <c:v>87</c:v>
                </c:pt>
                <c:pt idx="37592">
                  <c:v>102</c:v>
                </c:pt>
                <c:pt idx="37593">
                  <c:v>283</c:v>
                </c:pt>
                <c:pt idx="37594">
                  <c:v>17</c:v>
                </c:pt>
                <c:pt idx="37595">
                  <c:v>65</c:v>
                </c:pt>
                <c:pt idx="37596">
                  <c:v>31</c:v>
                </c:pt>
                <c:pt idx="37597">
                  <c:v>1412</c:v>
                </c:pt>
                <c:pt idx="37598">
                  <c:v>353</c:v>
                </c:pt>
                <c:pt idx="37599">
                  <c:v>94</c:v>
                </c:pt>
                <c:pt idx="37600">
                  <c:v>74</c:v>
                </c:pt>
                <c:pt idx="37601">
                  <c:v>323</c:v>
                </c:pt>
                <c:pt idx="37602">
                  <c:v>102</c:v>
                </c:pt>
                <c:pt idx="37603">
                  <c:v>111</c:v>
                </c:pt>
                <c:pt idx="37604">
                  <c:v>302</c:v>
                </c:pt>
                <c:pt idx="37605">
                  <c:v>257</c:v>
                </c:pt>
                <c:pt idx="37606">
                  <c:v>373</c:v>
                </c:pt>
                <c:pt idx="37607">
                  <c:v>452</c:v>
                </c:pt>
                <c:pt idx="37608">
                  <c:v>448</c:v>
                </c:pt>
                <c:pt idx="37609">
                  <c:v>348</c:v>
                </c:pt>
                <c:pt idx="37610">
                  <c:v>275</c:v>
                </c:pt>
                <c:pt idx="37611">
                  <c:v>338</c:v>
                </c:pt>
                <c:pt idx="37612">
                  <c:v>482</c:v>
                </c:pt>
                <c:pt idx="37613">
                  <c:v>323</c:v>
                </c:pt>
                <c:pt idx="37614">
                  <c:v>249</c:v>
                </c:pt>
                <c:pt idx="37615">
                  <c:v>445</c:v>
                </c:pt>
                <c:pt idx="37616">
                  <c:v>8</c:v>
                </c:pt>
                <c:pt idx="37617">
                  <c:v>1537</c:v>
                </c:pt>
                <c:pt idx="37618">
                  <c:v>1192</c:v>
                </c:pt>
                <c:pt idx="37619">
                  <c:v>1398</c:v>
                </c:pt>
                <c:pt idx="37620">
                  <c:v>1124</c:v>
                </c:pt>
                <c:pt idx="37621">
                  <c:v>1470</c:v>
                </c:pt>
                <c:pt idx="37622">
                  <c:v>1171</c:v>
                </c:pt>
                <c:pt idx="37623">
                  <c:v>1895</c:v>
                </c:pt>
                <c:pt idx="37624">
                  <c:v>871</c:v>
                </c:pt>
                <c:pt idx="37625">
                  <c:v>979</c:v>
                </c:pt>
                <c:pt idx="37626">
                  <c:v>641</c:v>
                </c:pt>
                <c:pt idx="37627">
                  <c:v>393</c:v>
                </c:pt>
                <c:pt idx="37628">
                  <c:v>1054</c:v>
                </c:pt>
                <c:pt idx="37629">
                  <c:v>51</c:v>
                </c:pt>
                <c:pt idx="37630">
                  <c:v>120</c:v>
                </c:pt>
                <c:pt idx="37631">
                  <c:v>66</c:v>
                </c:pt>
                <c:pt idx="37632">
                  <c:v>43</c:v>
                </c:pt>
                <c:pt idx="37633">
                  <c:v>37</c:v>
                </c:pt>
                <c:pt idx="37634">
                  <c:v>107</c:v>
                </c:pt>
                <c:pt idx="37635">
                  <c:v>38</c:v>
                </c:pt>
                <c:pt idx="37636">
                  <c:v>83</c:v>
                </c:pt>
                <c:pt idx="37637">
                  <c:v>14</c:v>
                </c:pt>
                <c:pt idx="37638">
                  <c:v>17</c:v>
                </c:pt>
                <c:pt idx="37639">
                  <c:v>8</c:v>
                </c:pt>
                <c:pt idx="37640">
                  <c:v>28</c:v>
                </c:pt>
                <c:pt idx="37641">
                  <c:v>263</c:v>
                </c:pt>
                <c:pt idx="37642">
                  <c:v>333</c:v>
                </c:pt>
                <c:pt idx="37643">
                  <c:v>236</c:v>
                </c:pt>
                <c:pt idx="37644">
                  <c:v>120</c:v>
                </c:pt>
                <c:pt idx="37645">
                  <c:v>424</c:v>
                </c:pt>
                <c:pt idx="37646">
                  <c:v>120</c:v>
                </c:pt>
                <c:pt idx="37647">
                  <c:v>134</c:v>
                </c:pt>
                <c:pt idx="37648">
                  <c:v>216</c:v>
                </c:pt>
                <c:pt idx="37649">
                  <c:v>79</c:v>
                </c:pt>
                <c:pt idx="37650">
                  <c:v>255</c:v>
                </c:pt>
                <c:pt idx="37651">
                  <c:v>357</c:v>
                </c:pt>
                <c:pt idx="37652">
                  <c:v>209</c:v>
                </c:pt>
                <c:pt idx="37653">
                  <c:v>128</c:v>
                </c:pt>
                <c:pt idx="37654">
                  <c:v>149</c:v>
                </c:pt>
                <c:pt idx="37655">
                  <c:v>136</c:v>
                </c:pt>
                <c:pt idx="37656">
                  <c:v>134</c:v>
                </c:pt>
                <c:pt idx="37657">
                  <c:v>123</c:v>
                </c:pt>
                <c:pt idx="37658">
                  <c:v>95</c:v>
                </c:pt>
                <c:pt idx="37659">
                  <c:v>275</c:v>
                </c:pt>
                <c:pt idx="37660">
                  <c:v>266</c:v>
                </c:pt>
                <c:pt idx="37661">
                  <c:v>114</c:v>
                </c:pt>
                <c:pt idx="37662">
                  <c:v>68</c:v>
                </c:pt>
                <c:pt idx="37663">
                  <c:v>58</c:v>
                </c:pt>
                <c:pt idx="37664">
                  <c:v>186</c:v>
                </c:pt>
                <c:pt idx="37665">
                  <c:v>122</c:v>
                </c:pt>
                <c:pt idx="37666">
                  <c:v>24</c:v>
                </c:pt>
                <c:pt idx="37667">
                  <c:v>346</c:v>
                </c:pt>
                <c:pt idx="37668">
                  <c:v>398</c:v>
                </c:pt>
                <c:pt idx="37669">
                  <c:v>19</c:v>
                </c:pt>
                <c:pt idx="37670">
                  <c:v>175</c:v>
                </c:pt>
                <c:pt idx="37671">
                  <c:v>209</c:v>
                </c:pt>
                <c:pt idx="37672">
                  <c:v>54</c:v>
                </c:pt>
                <c:pt idx="37673">
                  <c:v>10</c:v>
                </c:pt>
                <c:pt idx="37674">
                  <c:v>27</c:v>
                </c:pt>
                <c:pt idx="37675">
                  <c:v>74</c:v>
                </c:pt>
                <c:pt idx="37676">
                  <c:v>92</c:v>
                </c:pt>
                <c:pt idx="37677">
                  <c:v>138</c:v>
                </c:pt>
                <c:pt idx="37678">
                  <c:v>319</c:v>
                </c:pt>
                <c:pt idx="37679">
                  <c:v>803</c:v>
                </c:pt>
                <c:pt idx="37680">
                  <c:v>287</c:v>
                </c:pt>
                <c:pt idx="37681">
                  <c:v>228</c:v>
                </c:pt>
                <c:pt idx="37682">
                  <c:v>96</c:v>
                </c:pt>
                <c:pt idx="37683">
                  <c:v>12</c:v>
                </c:pt>
                <c:pt idx="37684" formatCode="0.00E+00">
                  <c:v>4.8999999999999998E-3</c:v>
                </c:pt>
                <c:pt idx="37685">
                  <c:v>360</c:v>
                </c:pt>
                <c:pt idx="37686">
                  <c:v>135</c:v>
                </c:pt>
                <c:pt idx="37687">
                  <c:v>95</c:v>
                </c:pt>
                <c:pt idx="37688">
                  <c:v>226</c:v>
                </c:pt>
                <c:pt idx="37689">
                  <c:v>781</c:v>
                </c:pt>
                <c:pt idx="37690">
                  <c:v>42</c:v>
                </c:pt>
                <c:pt idx="37691">
                  <c:v>714</c:v>
                </c:pt>
                <c:pt idx="37692">
                  <c:v>216</c:v>
                </c:pt>
                <c:pt idx="37693">
                  <c:v>49</c:v>
                </c:pt>
                <c:pt idx="37694">
                  <c:v>1085</c:v>
                </c:pt>
                <c:pt idx="37695">
                  <c:v>45</c:v>
                </c:pt>
                <c:pt idx="37696">
                  <c:v>302</c:v>
                </c:pt>
                <c:pt idx="37697">
                  <c:v>132</c:v>
                </c:pt>
                <c:pt idx="37698">
                  <c:v>152</c:v>
                </c:pt>
                <c:pt idx="37699">
                  <c:v>75</c:v>
                </c:pt>
                <c:pt idx="37700">
                  <c:v>447</c:v>
                </c:pt>
                <c:pt idx="37701">
                  <c:v>542</c:v>
                </c:pt>
                <c:pt idx="37702">
                  <c:v>28</c:v>
                </c:pt>
                <c:pt idx="37703">
                  <c:v>179</c:v>
                </c:pt>
                <c:pt idx="37704">
                  <c:v>167</c:v>
                </c:pt>
                <c:pt idx="37705">
                  <c:v>245</c:v>
                </c:pt>
                <c:pt idx="37706">
                  <c:v>16</c:v>
                </c:pt>
                <c:pt idx="37707">
                  <c:v>55</c:v>
                </c:pt>
                <c:pt idx="37708">
                  <c:v>110</c:v>
                </c:pt>
                <c:pt idx="37709">
                  <c:v>125</c:v>
                </c:pt>
                <c:pt idx="37710">
                  <c:v>46</c:v>
                </c:pt>
                <c:pt idx="37711">
                  <c:v>402</c:v>
                </c:pt>
                <c:pt idx="37712">
                  <c:v>982</c:v>
                </c:pt>
                <c:pt idx="37713">
                  <c:v>1695</c:v>
                </c:pt>
                <c:pt idx="37714">
                  <c:v>1016</c:v>
                </c:pt>
                <c:pt idx="37715">
                  <c:v>310</c:v>
                </c:pt>
                <c:pt idx="37716">
                  <c:v>155</c:v>
                </c:pt>
                <c:pt idx="37717">
                  <c:v>1025</c:v>
                </c:pt>
                <c:pt idx="37718">
                  <c:v>310</c:v>
                </c:pt>
                <c:pt idx="37719">
                  <c:v>125</c:v>
                </c:pt>
                <c:pt idx="37720">
                  <c:v>324</c:v>
                </c:pt>
                <c:pt idx="37721">
                  <c:v>225</c:v>
                </c:pt>
                <c:pt idx="37722">
                  <c:v>324</c:v>
                </c:pt>
                <c:pt idx="37723">
                  <c:v>1047</c:v>
                </c:pt>
                <c:pt idx="37724">
                  <c:v>868</c:v>
                </c:pt>
                <c:pt idx="37725">
                  <c:v>869</c:v>
                </c:pt>
                <c:pt idx="37726">
                  <c:v>1282</c:v>
                </c:pt>
                <c:pt idx="37727">
                  <c:v>304</c:v>
                </c:pt>
                <c:pt idx="37728">
                  <c:v>920</c:v>
                </c:pt>
                <c:pt idx="37729">
                  <c:v>615</c:v>
                </c:pt>
                <c:pt idx="37730">
                  <c:v>999</c:v>
                </c:pt>
                <c:pt idx="37731">
                  <c:v>287</c:v>
                </c:pt>
                <c:pt idx="37732">
                  <c:v>835</c:v>
                </c:pt>
                <c:pt idx="37733">
                  <c:v>1182</c:v>
                </c:pt>
                <c:pt idx="37734">
                  <c:v>1378</c:v>
                </c:pt>
                <c:pt idx="37735">
                  <c:v>194</c:v>
                </c:pt>
                <c:pt idx="37736">
                  <c:v>143</c:v>
                </c:pt>
                <c:pt idx="37737">
                  <c:v>360</c:v>
                </c:pt>
                <c:pt idx="37738">
                  <c:v>128</c:v>
                </c:pt>
                <c:pt idx="37739">
                  <c:v>343</c:v>
                </c:pt>
                <c:pt idx="37740">
                  <c:v>144</c:v>
                </c:pt>
                <c:pt idx="37741">
                  <c:v>66</c:v>
                </c:pt>
                <c:pt idx="37742">
                  <c:v>251</c:v>
                </c:pt>
                <c:pt idx="37743">
                  <c:v>122</c:v>
                </c:pt>
                <c:pt idx="37744">
                  <c:v>185</c:v>
                </c:pt>
                <c:pt idx="37745">
                  <c:v>283</c:v>
                </c:pt>
                <c:pt idx="37746">
                  <c:v>368</c:v>
                </c:pt>
                <c:pt idx="37747">
                  <c:v>37</c:v>
                </c:pt>
                <c:pt idx="37748">
                  <c:v>264</c:v>
                </c:pt>
                <c:pt idx="37749">
                  <c:v>145</c:v>
                </c:pt>
                <c:pt idx="37750">
                  <c:v>203</c:v>
                </c:pt>
                <c:pt idx="37751">
                  <c:v>304</c:v>
                </c:pt>
                <c:pt idx="37752">
                  <c:v>127</c:v>
                </c:pt>
                <c:pt idx="37753">
                  <c:v>161</c:v>
                </c:pt>
                <c:pt idx="37754">
                  <c:v>194</c:v>
                </c:pt>
                <c:pt idx="37755">
                  <c:v>188</c:v>
                </c:pt>
                <c:pt idx="37756">
                  <c:v>149</c:v>
                </c:pt>
                <c:pt idx="37757">
                  <c:v>173</c:v>
                </c:pt>
                <c:pt idx="37758">
                  <c:v>142</c:v>
                </c:pt>
                <c:pt idx="37759">
                  <c:v>195</c:v>
                </c:pt>
                <c:pt idx="37760">
                  <c:v>381</c:v>
                </c:pt>
                <c:pt idx="37761">
                  <c:v>334</c:v>
                </c:pt>
                <c:pt idx="37762">
                  <c:v>476</c:v>
                </c:pt>
                <c:pt idx="37763">
                  <c:v>424</c:v>
                </c:pt>
                <c:pt idx="37764">
                  <c:v>396</c:v>
                </c:pt>
                <c:pt idx="37765">
                  <c:v>397</c:v>
                </c:pt>
                <c:pt idx="37766">
                  <c:v>562</c:v>
                </c:pt>
                <c:pt idx="37767">
                  <c:v>277</c:v>
                </c:pt>
                <c:pt idx="37768">
                  <c:v>308</c:v>
                </c:pt>
                <c:pt idx="37769">
                  <c:v>483</c:v>
                </c:pt>
                <c:pt idx="37770">
                  <c:v>431</c:v>
                </c:pt>
                <c:pt idx="37771">
                  <c:v>365</c:v>
                </c:pt>
                <c:pt idx="37772">
                  <c:v>299</c:v>
                </c:pt>
                <c:pt idx="37773">
                  <c:v>164</c:v>
                </c:pt>
                <c:pt idx="37774">
                  <c:v>334</c:v>
                </c:pt>
                <c:pt idx="37775">
                  <c:v>246</c:v>
                </c:pt>
                <c:pt idx="37776">
                  <c:v>147</c:v>
                </c:pt>
                <c:pt idx="37777">
                  <c:v>278</c:v>
                </c:pt>
                <c:pt idx="37778">
                  <c:v>167</c:v>
                </c:pt>
                <c:pt idx="37779">
                  <c:v>154</c:v>
                </c:pt>
                <c:pt idx="37780">
                  <c:v>186</c:v>
                </c:pt>
                <c:pt idx="37781">
                  <c:v>317</c:v>
                </c:pt>
                <c:pt idx="37782">
                  <c:v>302</c:v>
                </c:pt>
                <c:pt idx="37783">
                  <c:v>385</c:v>
                </c:pt>
                <c:pt idx="37784">
                  <c:v>302</c:v>
                </c:pt>
                <c:pt idx="37785">
                  <c:v>296</c:v>
                </c:pt>
                <c:pt idx="37786">
                  <c:v>368</c:v>
                </c:pt>
                <c:pt idx="37787">
                  <c:v>159</c:v>
                </c:pt>
                <c:pt idx="37788">
                  <c:v>154</c:v>
                </c:pt>
                <c:pt idx="37789">
                  <c:v>222</c:v>
                </c:pt>
                <c:pt idx="37790">
                  <c:v>145</c:v>
                </c:pt>
                <c:pt idx="37791">
                  <c:v>193</c:v>
                </c:pt>
                <c:pt idx="37792">
                  <c:v>220</c:v>
                </c:pt>
                <c:pt idx="37793">
                  <c:v>205</c:v>
                </c:pt>
                <c:pt idx="37794">
                  <c:v>141</c:v>
                </c:pt>
                <c:pt idx="37795">
                  <c:v>242</c:v>
                </c:pt>
                <c:pt idx="37796">
                  <c:v>45</c:v>
                </c:pt>
                <c:pt idx="37797" formatCode="0.00E+00">
                  <c:v>4.8999999999999998E-3</c:v>
                </c:pt>
                <c:pt idx="37798">
                  <c:v>76</c:v>
                </c:pt>
                <c:pt idx="37799">
                  <c:v>37</c:v>
                </c:pt>
                <c:pt idx="37800">
                  <c:v>291</c:v>
                </c:pt>
                <c:pt idx="37801" formatCode="0.00E+00">
                  <c:v>4.8999999999999998E-3</c:v>
                </c:pt>
                <c:pt idx="37802">
                  <c:v>30</c:v>
                </c:pt>
                <c:pt idx="37803" formatCode="0.00E+00">
                  <c:v>4.8999999999999998E-3</c:v>
                </c:pt>
                <c:pt idx="37804">
                  <c:v>978</c:v>
                </c:pt>
                <c:pt idx="37805">
                  <c:v>867</c:v>
                </c:pt>
                <c:pt idx="37806">
                  <c:v>370</c:v>
                </c:pt>
                <c:pt idx="37807">
                  <c:v>319</c:v>
                </c:pt>
                <c:pt idx="37808">
                  <c:v>1033</c:v>
                </c:pt>
                <c:pt idx="37809">
                  <c:v>931</c:v>
                </c:pt>
                <c:pt idx="37810">
                  <c:v>428</c:v>
                </c:pt>
                <c:pt idx="37811">
                  <c:v>510</c:v>
                </c:pt>
                <c:pt idx="37812">
                  <c:v>719</c:v>
                </c:pt>
                <c:pt idx="37813">
                  <c:v>248</c:v>
                </c:pt>
                <c:pt idx="37814">
                  <c:v>555</c:v>
                </c:pt>
                <c:pt idx="37815">
                  <c:v>1179</c:v>
                </c:pt>
                <c:pt idx="37816" formatCode="0.00E+00">
                  <c:v>4.8999999999999998E-3</c:v>
                </c:pt>
                <c:pt idx="37817">
                  <c:v>635</c:v>
                </c:pt>
                <c:pt idx="37818">
                  <c:v>321</c:v>
                </c:pt>
                <c:pt idx="37819">
                  <c:v>358</c:v>
                </c:pt>
                <c:pt idx="37820">
                  <c:v>371</c:v>
                </c:pt>
                <c:pt idx="37821">
                  <c:v>447</c:v>
                </c:pt>
                <c:pt idx="37822">
                  <c:v>284</c:v>
                </c:pt>
                <c:pt idx="37823">
                  <c:v>659</c:v>
                </c:pt>
                <c:pt idx="37824">
                  <c:v>208</c:v>
                </c:pt>
                <c:pt idx="37825">
                  <c:v>226</c:v>
                </c:pt>
                <c:pt idx="37826">
                  <c:v>160</c:v>
                </c:pt>
                <c:pt idx="37827">
                  <c:v>157</c:v>
                </c:pt>
                <c:pt idx="37828">
                  <c:v>403</c:v>
                </c:pt>
                <c:pt idx="37829">
                  <c:v>676</c:v>
                </c:pt>
                <c:pt idx="37830">
                  <c:v>505</c:v>
                </c:pt>
                <c:pt idx="37831">
                  <c:v>746</c:v>
                </c:pt>
                <c:pt idx="37832">
                  <c:v>537</c:v>
                </c:pt>
                <c:pt idx="37833">
                  <c:v>629</c:v>
                </c:pt>
                <c:pt idx="37834">
                  <c:v>473</c:v>
                </c:pt>
                <c:pt idx="37835">
                  <c:v>334</c:v>
                </c:pt>
                <c:pt idx="37836">
                  <c:v>851</c:v>
                </c:pt>
                <c:pt idx="37837">
                  <c:v>418</c:v>
                </c:pt>
                <c:pt idx="37838">
                  <c:v>1021</c:v>
                </c:pt>
                <c:pt idx="37839">
                  <c:v>571</c:v>
                </c:pt>
                <c:pt idx="37840">
                  <c:v>488</c:v>
                </c:pt>
                <c:pt idx="37841" formatCode="0.00E+00">
                  <c:v>4.8999999999999998E-3</c:v>
                </c:pt>
                <c:pt idx="37842" formatCode="0.00E+00">
                  <c:v>4.8999999999999998E-3</c:v>
                </c:pt>
                <c:pt idx="37843" formatCode="0.00E+00">
                  <c:v>4.8999999999999998E-3</c:v>
                </c:pt>
                <c:pt idx="37844" formatCode="0.00E+00">
                  <c:v>4.8999999999999998E-3</c:v>
                </c:pt>
                <c:pt idx="37845">
                  <c:v>466</c:v>
                </c:pt>
                <c:pt idx="37846">
                  <c:v>248</c:v>
                </c:pt>
                <c:pt idx="37847">
                  <c:v>339</c:v>
                </c:pt>
                <c:pt idx="37848">
                  <c:v>535</c:v>
                </c:pt>
                <c:pt idx="37849">
                  <c:v>298</c:v>
                </c:pt>
                <c:pt idx="37850">
                  <c:v>374</c:v>
                </c:pt>
                <c:pt idx="37851">
                  <c:v>536</c:v>
                </c:pt>
                <c:pt idx="37852">
                  <c:v>1095</c:v>
                </c:pt>
                <c:pt idx="37853">
                  <c:v>640</c:v>
                </c:pt>
                <c:pt idx="37854">
                  <c:v>590</c:v>
                </c:pt>
                <c:pt idx="37855">
                  <c:v>380</c:v>
                </c:pt>
                <c:pt idx="37856">
                  <c:v>431</c:v>
                </c:pt>
                <c:pt idx="37857">
                  <c:v>214</c:v>
                </c:pt>
                <c:pt idx="37858">
                  <c:v>242</c:v>
                </c:pt>
                <c:pt idx="37859">
                  <c:v>505</c:v>
                </c:pt>
                <c:pt idx="37860">
                  <c:v>178</c:v>
                </c:pt>
                <c:pt idx="37861">
                  <c:v>222</c:v>
                </c:pt>
                <c:pt idx="37862">
                  <c:v>204</c:v>
                </c:pt>
                <c:pt idx="37863">
                  <c:v>237</c:v>
                </c:pt>
                <c:pt idx="37864">
                  <c:v>282</c:v>
                </c:pt>
                <c:pt idx="37865">
                  <c:v>230</c:v>
                </c:pt>
                <c:pt idx="37866">
                  <c:v>281</c:v>
                </c:pt>
                <c:pt idx="37867">
                  <c:v>223</c:v>
                </c:pt>
                <c:pt idx="37868">
                  <c:v>232</c:v>
                </c:pt>
                <c:pt idx="37869">
                  <c:v>173</c:v>
                </c:pt>
                <c:pt idx="37870">
                  <c:v>224</c:v>
                </c:pt>
                <c:pt idx="37871">
                  <c:v>228</c:v>
                </c:pt>
                <c:pt idx="37872">
                  <c:v>258</c:v>
                </c:pt>
                <c:pt idx="37873">
                  <c:v>237</c:v>
                </c:pt>
                <c:pt idx="37874">
                  <c:v>287</c:v>
                </c:pt>
                <c:pt idx="37875">
                  <c:v>385</c:v>
                </c:pt>
                <c:pt idx="37876">
                  <c:v>284</c:v>
                </c:pt>
                <c:pt idx="37877">
                  <c:v>284</c:v>
                </c:pt>
                <c:pt idx="37878">
                  <c:v>265</c:v>
                </c:pt>
                <c:pt idx="37879">
                  <c:v>276</c:v>
                </c:pt>
                <c:pt idx="37880">
                  <c:v>173</c:v>
                </c:pt>
                <c:pt idx="37881">
                  <c:v>231</c:v>
                </c:pt>
                <c:pt idx="37882">
                  <c:v>70</c:v>
                </c:pt>
                <c:pt idx="37883">
                  <c:v>211</c:v>
                </c:pt>
                <c:pt idx="37884">
                  <c:v>204</c:v>
                </c:pt>
                <c:pt idx="37885">
                  <c:v>153</c:v>
                </c:pt>
                <c:pt idx="37886">
                  <c:v>213</c:v>
                </c:pt>
                <c:pt idx="37887">
                  <c:v>429</c:v>
                </c:pt>
                <c:pt idx="37888">
                  <c:v>217</c:v>
                </c:pt>
                <c:pt idx="37889">
                  <c:v>351</c:v>
                </c:pt>
                <c:pt idx="37890">
                  <c:v>155</c:v>
                </c:pt>
                <c:pt idx="37891">
                  <c:v>214</c:v>
                </c:pt>
                <c:pt idx="37892">
                  <c:v>263</c:v>
                </c:pt>
                <c:pt idx="37893">
                  <c:v>43</c:v>
                </c:pt>
                <c:pt idx="37894">
                  <c:v>139</c:v>
                </c:pt>
                <c:pt idx="37895">
                  <c:v>96</c:v>
                </c:pt>
                <c:pt idx="37896">
                  <c:v>30</c:v>
                </c:pt>
                <c:pt idx="37897">
                  <c:v>71</c:v>
                </c:pt>
                <c:pt idx="37898">
                  <c:v>11</c:v>
                </c:pt>
                <c:pt idx="37899">
                  <c:v>97</c:v>
                </c:pt>
                <c:pt idx="37900">
                  <c:v>8</c:v>
                </c:pt>
                <c:pt idx="37901" formatCode="0.00E+00">
                  <c:v>4.8999999999999998E-3</c:v>
                </c:pt>
                <c:pt idx="37902" formatCode="0.00E+00">
                  <c:v>4.8999999999999998E-3</c:v>
                </c:pt>
                <c:pt idx="37903">
                  <c:v>103</c:v>
                </c:pt>
                <c:pt idx="37904">
                  <c:v>89</c:v>
                </c:pt>
                <c:pt idx="37905">
                  <c:v>1172</c:v>
                </c:pt>
                <c:pt idx="37906">
                  <c:v>1159</c:v>
                </c:pt>
                <c:pt idx="37907">
                  <c:v>858</c:v>
                </c:pt>
                <c:pt idx="37908">
                  <c:v>659</c:v>
                </c:pt>
                <c:pt idx="37909">
                  <c:v>812</c:v>
                </c:pt>
                <c:pt idx="37910">
                  <c:v>775</c:v>
                </c:pt>
                <c:pt idx="37911">
                  <c:v>714</c:v>
                </c:pt>
                <c:pt idx="37912">
                  <c:v>630</c:v>
                </c:pt>
                <c:pt idx="37913">
                  <c:v>514</c:v>
                </c:pt>
                <c:pt idx="37914">
                  <c:v>589</c:v>
                </c:pt>
                <c:pt idx="37915">
                  <c:v>762</c:v>
                </c:pt>
                <c:pt idx="37916">
                  <c:v>1088</c:v>
                </c:pt>
                <c:pt idx="37917" formatCode="0.00E+00">
                  <c:v>4.8999999999999998E-3</c:v>
                </c:pt>
                <c:pt idx="37918" formatCode="0.00E+00">
                  <c:v>4.8999999999999998E-3</c:v>
                </c:pt>
                <c:pt idx="37919">
                  <c:v>46</c:v>
                </c:pt>
                <c:pt idx="37920">
                  <c:v>58</c:v>
                </c:pt>
                <c:pt idx="37921">
                  <c:v>2</c:v>
                </c:pt>
                <c:pt idx="37922">
                  <c:v>1</c:v>
                </c:pt>
                <c:pt idx="37923">
                  <c:v>39</c:v>
                </c:pt>
                <c:pt idx="37924">
                  <c:v>19</c:v>
                </c:pt>
                <c:pt idx="37925" formatCode="0.00E+00">
                  <c:v>4.8999999999999998E-3</c:v>
                </c:pt>
                <c:pt idx="37926" formatCode="0.00E+00">
                  <c:v>4.8999999999999998E-3</c:v>
                </c:pt>
                <c:pt idx="37927" formatCode="0.00E+00">
                  <c:v>4.8999999999999998E-3</c:v>
                </c:pt>
                <c:pt idx="37928" formatCode="0.00E+00">
                  <c:v>4.8999999999999998E-3</c:v>
                </c:pt>
                <c:pt idx="37929">
                  <c:v>228</c:v>
                </c:pt>
                <c:pt idx="37930">
                  <c:v>176</c:v>
                </c:pt>
                <c:pt idx="37931">
                  <c:v>248</c:v>
                </c:pt>
                <c:pt idx="37932">
                  <c:v>265</c:v>
                </c:pt>
                <c:pt idx="37933">
                  <c:v>444</c:v>
                </c:pt>
                <c:pt idx="37934">
                  <c:v>378</c:v>
                </c:pt>
                <c:pt idx="37935">
                  <c:v>307</c:v>
                </c:pt>
                <c:pt idx="37936">
                  <c:v>442</c:v>
                </c:pt>
                <c:pt idx="37937">
                  <c:v>315</c:v>
                </c:pt>
                <c:pt idx="37938">
                  <c:v>377</c:v>
                </c:pt>
                <c:pt idx="37939">
                  <c:v>282</c:v>
                </c:pt>
                <c:pt idx="37940">
                  <c:v>508</c:v>
                </c:pt>
                <c:pt idx="37941">
                  <c:v>24</c:v>
                </c:pt>
                <c:pt idx="37942">
                  <c:v>248</c:v>
                </c:pt>
                <c:pt idx="37943">
                  <c:v>127</c:v>
                </c:pt>
                <c:pt idx="37944">
                  <c:v>227</c:v>
                </c:pt>
                <c:pt idx="37945">
                  <c:v>260</c:v>
                </c:pt>
                <c:pt idx="37946">
                  <c:v>324</c:v>
                </c:pt>
                <c:pt idx="37947">
                  <c:v>308</c:v>
                </c:pt>
                <c:pt idx="37948">
                  <c:v>17</c:v>
                </c:pt>
                <c:pt idx="37949">
                  <c:v>48</c:v>
                </c:pt>
                <c:pt idx="37950">
                  <c:v>93</c:v>
                </c:pt>
                <c:pt idx="37951">
                  <c:v>290</c:v>
                </c:pt>
                <c:pt idx="37952">
                  <c:v>37</c:v>
                </c:pt>
                <c:pt idx="37953">
                  <c:v>237</c:v>
                </c:pt>
                <c:pt idx="37954">
                  <c:v>161</c:v>
                </c:pt>
                <c:pt idx="37955">
                  <c:v>167</c:v>
                </c:pt>
                <c:pt idx="37956">
                  <c:v>296</c:v>
                </c:pt>
                <c:pt idx="37957">
                  <c:v>266</c:v>
                </c:pt>
                <c:pt idx="37958">
                  <c:v>280</c:v>
                </c:pt>
                <c:pt idx="37959">
                  <c:v>176</c:v>
                </c:pt>
                <c:pt idx="37960">
                  <c:v>240</c:v>
                </c:pt>
                <c:pt idx="37961">
                  <c:v>273</c:v>
                </c:pt>
                <c:pt idx="37962">
                  <c:v>177</c:v>
                </c:pt>
                <c:pt idx="37963">
                  <c:v>211</c:v>
                </c:pt>
                <c:pt idx="37964">
                  <c:v>213</c:v>
                </c:pt>
                <c:pt idx="37965">
                  <c:v>191</c:v>
                </c:pt>
                <c:pt idx="37966">
                  <c:v>187</c:v>
                </c:pt>
                <c:pt idx="37967">
                  <c:v>157</c:v>
                </c:pt>
                <c:pt idx="37968">
                  <c:v>135</c:v>
                </c:pt>
                <c:pt idx="37969">
                  <c:v>250</c:v>
                </c:pt>
                <c:pt idx="37970">
                  <c:v>281</c:v>
                </c:pt>
                <c:pt idx="37971">
                  <c:v>277</c:v>
                </c:pt>
                <c:pt idx="37972">
                  <c:v>383</c:v>
                </c:pt>
                <c:pt idx="37973">
                  <c:v>157</c:v>
                </c:pt>
                <c:pt idx="37974">
                  <c:v>164</c:v>
                </c:pt>
                <c:pt idx="37975">
                  <c:v>236</c:v>
                </c:pt>
                <c:pt idx="37976">
                  <c:v>268</c:v>
                </c:pt>
                <c:pt idx="37977">
                  <c:v>104</c:v>
                </c:pt>
                <c:pt idx="37978">
                  <c:v>66</c:v>
                </c:pt>
                <c:pt idx="37979">
                  <c:v>56</c:v>
                </c:pt>
                <c:pt idx="37980">
                  <c:v>215</c:v>
                </c:pt>
                <c:pt idx="37981">
                  <c:v>9</c:v>
                </c:pt>
                <c:pt idx="37982">
                  <c:v>251</c:v>
                </c:pt>
                <c:pt idx="37983">
                  <c:v>195</c:v>
                </c:pt>
                <c:pt idx="37984">
                  <c:v>40</c:v>
                </c:pt>
                <c:pt idx="37985">
                  <c:v>3</c:v>
                </c:pt>
                <c:pt idx="37986">
                  <c:v>146</c:v>
                </c:pt>
                <c:pt idx="37987">
                  <c:v>20</c:v>
                </c:pt>
                <c:pt idx="37988">
                  <c:v>38</c:v>
                </c:pt>
                <c:pt idx="37989">
                  <c:v>46</c:v>
                </c:pt>
                <c:pt idx="37990">
                  <c:v>26</c:v>
                </c:pt>
                <c:pt idx="37991">
                  <c:v>129</c:v>
                </c:pt>
                <c:pt idx="37992" formatCode="0.00E+00">
                  <c:v>4.8999999999999998E-3</c:v>
                </c:pt>
                <c:pt idx="37993">
                  <c:v>48</c:v>
                </c:pt>
                <c:pt idx="37994">
                  <c:v>21</c:v>
                </c:pt>
                <c:pt idx="37995">
                  <c:v>13</c:v>
                </c:pt>
                <c:pt idx="37996">
                  <c:v>53</c:v>
                </c:pt>
                <c:pt idx="37997">
                  <c:v>49</c:v>
                </c:pt>
                <c:pt idx="37998">
                  <c:v>131</c:v>
                </c:pt>
                <c:pt idx="37999">
                  <c:v>336</c:v>
                </c:pt>
                <c:pt idx="38000">
                  <c:v>133</c:v>
                </c:pt>
                <c:pt idx="38001">
                  <c:v>281</c:v>
                </c:pt>
                <c:pt idx="38002">
                  <c:v>193</c:v>
                </c:pt>
                <c:pt idx="38003">
                  <c:v>188</c:v>
                </c:pt>
                <c:pt idx="38004">
                  <c:v>154</c:v>
                </c:pt>
                <c:pt idx="38005">
                  <c:v>280</c:v>
                </c:pt>
                <c:pt idx="38006">
                  <c:v>424</c:v>
                </c:pt>
                <c:pt idx="38007">
                  <c:v>276</c:v>
                </c:pt>
                <c:pt idx="38008">
                  <c:v>149</c:v>
                </c:pt>
                <c:pt idx="38009">
                  <c:v>271</c:v>
                </c:pt>
                <c:pt idx="38010">
                  <c:v>228</c:v>
                </c:pt>
                <c:pt idx="38011">
                  <c:v>412</c:v>
                </c:pt>
                <c:pt idx="38012">
                  <c:v>224</c:v>
                </c:pt>
                <c:pt idx="38013">
                  <c:v>26</c:v>
                </c:pt>
                <c:pt idx="38014">
                  <c:v>90</c:v>
                </c:pt>
                <c:pt idx="38015">
                  <c:v>35</c:v>
                </c:pt>
                <c:pt idx="38016">
                  <c:v>114</c:v>
                </c:pt>
                <c:pt idx="38017">
                  <c:v>17</c:v>
                </c:pt>
                <c:pt idx="38018">
                  <c:v>104</c:v>
                </c:pt>
                <c:pt idx="38019">
                  <c:v>151</c:v>
                </c:pt>
                <c:pt idx="38020">
                  <c:v>35</c:v>
                </c:pt>
                <c:pt idx="38021">
                  <c:v>44</c:v>
                </c:pt>
                <c:pt idx="38022">
                  <c:v>29</c:v>
                </c:pt>
                <c:pt idx="38023">
                  <c:v>7</c:v>
                </c:pt>
                <c:pt idx="38024">
                  <c:v>24</c:v>
                </c:pt>
                <c:pt idx="38025" formatCode="0.00E+00">
                  <c:v>4.8999999999999998E-3</c:v>
                </c:pt>
                <c:pt idx="38026">
                  <c:v>297</c:v>
                </c:pt>
                <c:pt idx="38027">
                  <c:v>392</c:v>
                </c:pt>
                <c:pt idx="38028">
                  <c:v>221</c:v>
                </c:pt>
                <c:pt idx="38029">
                  <c:v>213</c:v>
                </c:pt>
                <c:pt idx="38030">
                  <c:v>236</c:v>
                </c:pt>
                <c:pt idx="38031">
                  <c:v>203</c:v>
                </c:pt>
                <c:pt idx="38032">
                  <c:v>502</c:v>
                </c:pt>
                <c:pt idx="38033">
                  <c:v>284</c:v>
                </c:pt>
                <c:pt idx="38034">
                  <c:v>232</c:v>
                </c:pt>
                <c:pt idx="38035">
                  <c:v>322</c:v>
                </c:pt>
                <c:pt idx="38036">
                  <c:v>255</c:v>
                </c:pt>
                <c:pt idx="38037">
                  <c:v>358</c:v>
                </c:pt>
                <c:pt idx="38038">
                  <c:v>289</c:v>
                </c:pt>
                <c:pt idx="38039">
                  <c:v>186</c:v>
                </c:pt>
                <c:pt idx="38040">
                  <c:v>180</c:v>
                </c:pt>
                <c:pt idx="38041">
                  <c:v>199</c:v>
                </c:pt>
                <c:pt idx="38042">
                  <c:v>203</c:v>
                </c:pt>
                <c:pt idx="38043">
                  <c:v>400</c:v>
                </c:pt>
                <c:pt idx="38044">
                  <c:v>177</c:v>
                </c:pt>
                <c:pt idx="38045">
                  <c:v>214</c:v>
                </c:pt>
                <c:pt idx="38046">
                  <c:v>171</c:v>
                </c:pt>
                <c:pt idx="38047">
                  <c:v>260</c:v>
                </c:pt>
                <c:pt idx="38048">
                  <c:v>247</c:v>
                </c:pt>
                <c:pt idx="38049">
                  <c:v>176</c:v>
                </c:pt>
                <c:pt idx="38050">
                  <c:v>245</c:v>
                </c:pt>
                <c:pt idx="38051">
                  <c:v>275</c:v>
                </c:pt>
                <c:pt idx="38052">
                  <c:v>1022</c:v>
                </c:pt>
                <c:pt idx="38053">
                  <c:v>250</c:v>
                </c:pt>
                <c:pt idx="38054">
                  <c:v>290</c:v>
                </c:pt>
                <c:pt idx="38055">
                  <c:v>318</c:v>
                </c:pt>
                <c:pt idx="38056">
                  <c:v>245</c:v>
                </c:pt>
                <c:pt idx="38057">
                  <c:v>307</c:v>
                </c:pt>
                <c:pt idx="38058">
                  <c:v>274</c:v>
                </c:pt>
                <c:pt idx="38059">
                  <c:v>538</c:v>
                </c:pt>
                <c:pt idx="38060">
                  <c:v>263</c:v>
                </c:pt>
                <c:pt idx="38061">
                  <c:v>272</c:v>
                </c:pt>
                <c:pt idx="38062">
                  <c:v>217</c:v>
                </c:pt>
                <c:pt idx="38063">
                  <c:v>205</c:v>
                </c:pt>
                <c:pt idx="38064">
                  <c:v>221</c:v>
                </c:pt>
                <c:pt idx="38065">
                  <c:v>192</c:v>
                </c:pt>
                <c:pt idx="38066">
                  <c:v>203</c:v>
                </c:pt>
                <c:pt idx="38067">
                  <c:v>209</c:v>
                </c:pt>
                <c:pt idx="38068">
                  <c:v>224</c:v>
                </c:pt>
                <c:pt idx="38069">
                  <c:v>262</c:v>
                </c:pt>
                <c:pt idx="38070">
                  <c:v>255</c:v>
                </c:pt>
                <c:pt idx="38071">
                  <c:v>169</c:v>
                </c:pt>
                <c:pt idx="38072">
                  <c:v>270</c:v>
                </c:pt>
                <c:pt idx="38073">
                  <c:v>237</c:v>
                </c:pt>
                <c:pt idx="38074">
                  <c:v>253</c:v>
                </c:pt>
                <c:pt idx="38075">
                  <c:v>220</c:v>
                </c:pt>
                <c:pt idx="38076">
                  <c:v>296</c:v>
                </c:pt>
                <c:pt idx="38077">
                  <c:v>297</c:v>
                </c:pt>
                <c:pt idx="38078">
                  <c:v>272</c:v>
                </c:pt>
                <c:pt idx="38079">
                  <c:v>328</c:v>
                </c:pt>
                <c:pt idx="38080">
                  <c:v>225</c:v>
                </c:pt>
                <c:pt idx="38081">
                  <c:v>322</c:v>
                </c:pt>
                <c:pt idx="38082">
                  <c:v>307</c:v>
                </c:pt>
                <c:pt idx="38083">
                  <c:v>231</c:v>
                </c:pt>
                <c:pt idx="38084">
                  <c:v>197</c:v>
                </c:pt>
                <c:pt idx="38085">
                  <c:v>265</c:v>
                </c:pt>
                <c:pt idx="38086">
                  <c:v>216</c:v>
                </c:pt>
                <c:pt idx="38087">
                  <c:v>296</c:v>
                </c:pt>
                <c:pt idx="38088">
                  <c:v>325</c:v>
                </c:pt>
                <c:pt idx="38089">
                  <c:v>299</c:v>
                </c:pt>
                <c:pt idx="38090">
                  <c:v>253</c:v>
                </c:pt>
                <c:pt idx="38091">
                  <c:v>298</c:v>
                </c:pt>
                <c:pt idx="38092">
                  <c:v>316</c:v>
                </c:pt>
                <c:pt idx="38093">
                  <c:v>260</c:v>
                </c:pt>
                <c:pt idx="38094">
                  <c:v>263</c:v>
                </c:pt>
                <c:pt idx="38095">
                  <c:v>278</c:v>
                </c:pt>
                <c:pt idx="38096">
                  <c:v>218</c:v>
                </c:pt>
                <c:pt idx="38097">
                  <c:v>229</c:v>
                </c:pt>
                <c:pt idx="38098">
                  <c:v>22</c:v>
                </c:pt>
                <c:pt idx="38099">
                  <c:v>40</c:v>
                </c:pt>
                <c:pt idx="38100" formatCode="0.00E+00">
                  <c:v>4.8999999999999998E-3</c:v>
                </c:pt>
                <c:pt idx="38101">
                  <c:v>36</c:v>
                </c:pt>
                <c:pt idx="38102">
                  <c:v>186</c:v>
                </c:pt>
                <c:pt idx="38103">
                  <c:v>165</c:v>
                </c:pt>
                <c:pt idx="38104">
                  <c:v>172</c:v>
                </c:pt>
                <c:pt idx="38105">
                  <c:v>35</c:v>
                </c:pt>
                <c:pt idx="38106">
                  <c:v>153</c:v>
                </c:pt>
                <c:pt idx="38107">
                  <c:v>46</c:v>
                </c:pt>
                <c:pt idx="38108">
                  <c:v>14</c:v>
                </c:pt>
                <c:pt idx="38109">
                  <c:v>79</c:v>
                </c:pt>
                <c:pt idx="38110">
                  <c:v>90</c:v>
                </c:pt>
                <c:pt idx="38111">
                  <c:v>59</c:v>
                </c:pt>
                <c:pt idx="38112">
                  <c:v>195</c:v>
                </c:pt>
                <c:pt idx="38113">
                  <c:v>23</c:v>
                </c:pt>
                <c:pt idx="38114">
                  <c:v>137</c:v>
                </c:pt>
                <c:pt idx="38115">
                  <c:v>82</c:v>
                </c:pt>
                <c:pt idx="38116">
                  <c:v>66</c:v>
                </c:pt>
                <c:pt idx="38117">
                  <c:v>48</c:v>
                </c:pt>
                <c:pt idx="38118">
                  <c:v>37</c:v>
                </c:pt>
                <c:pt idx="38119">
                  <c:v>56</c:v>
                </c:pt>
                <c:pt idx="38120">
                  <c:v>251</c:v>
                </c:pt>
                <c:pt idx="38121">
                  <c:v>172</c:v>
                </c:pt>
                <c:pt idx="38122">
                  <c:v>7</c:v>
                </c:pt>
                <c:pt idx="38123" formatCode="0.00E+00">
                  <c:v>4.8999999999999998E-3</c:v>
                </c:pt>
                <c:pt idx="38124">
                  <c:v>22</c:v>
                </c:pt>
                <c:pt idx="38125">
                  <c:v>9</c:v>
                </c:pt>
                <c:pt idx="38126">
                  <c:v>13</c:v>
                </c:pt>
                <c:pt idx="38127">
                  <c:v>22</c:v>
                </c:pt>
                <c:pt idx="38128">
                  <c:v>5</c:v>
                </c:pt>
                <c:pt idx="38129">
                  <c:v>29</c:v>
                </c:pt>
                <c:pt idx="38130">
                  <c:v>103</c:v>
                </c:pt>
                <c:pt idx="38131">
                  <c:v>86</c:v>
                </c:pt>
                <c:pt idx="38132">
                  <c:v>76</c:v>
                </c:pt>
                <c:pt idx="38133">
                  <c:v>137</c:v>
                </c:pt>
                <c:pt idx="38134">
                  <c:v>285</c:v>
                </c:pt>
                <c:pt idx="38135">
                  <c:v>155</c:v>
                </c:pt>
                <c:pt idx="38136">
                  <c:v>557</c:v>
                </c:pt>
                <c:pt idx="38137">
                  <c:v>790</c:v>
                </c:pt>
                <c:pt idx="38138">
                  <c:v>413</c:v>
                </c:pt>
                <c:pt idx="38139">
                  <c:v>325</c:v>
                </c:pt>
                <c:pt idx="38140">
                  <c:v>712</c:v>
                </c:pt>
                <c:pt idx="38141">
                  <c:v>473</c:v>
                </c:pt>
                <c:pt idx="38142">
                  <c:v>596</c:v>
                </c:pt>
                <c:pt idx="38143">
                  <c:v>338</c:v>
                </c:pt>
                <c:pt idx="38144">
                  <c:v>659</c:v>
                </c:pt>
                <c:pt idx="38145">
                  <c:v>616</c:v>
                </c:pt>
                <c:pt idx="38146">
                  <c:v>339</c:v>
                </c:pt>
                <c:pt idx="38147">
                  <c:v>270</c:v>
                </c:pt>
                <c:pt idx="38148">
                  <c:v>621</c:v>
                </c:pt>
                <c:pt idx="38149">
                  <c:v>291</c:v>
                </c:pt>
                <c:pt idx="38150">
                  <c:v>408</c:v>
                </c:pt>
                <c:pt idx="38151">
                  <c:v>582</c:v>
                </c:pt>
                <c:pt idx="38152">
                  <c:v>456</c:v>
                </c:pt>
                <c:pt idx="38153">
                  <c:v>327</c:v>
                </c:pt>
                <c:pt idx="38154">
                  <c:v>495</c:v>
                </c:pt>
                <c:pt idx="38155">
                  <c:v>321</c:v>
                </c:pt>
                <c:pt idx="38156">
                  <c:v>411</c:v>
                </c:pt>
                <c:pt idx="38157">
                  <c:v>619</c:v>
                </c:pt>
                <c:pt idx="38158">
                  <c:v>187</c:v>
                </c:pt>
                <c:pt idx="38159">
                  <c:v>200</c:v>
                </c:pt>
                <c:pt idx="38160">
                  <c:v>292</c:v>
                </c:pt>
                <c:pt idx="38161">
                  <c:v>224</c:v>
                </c:pt>
                <c:pt idx="38162">
                  <c:v>217</c:v>
                </c:pt>
                <c:pt idx="38163">
                  <c:v>256</c:v>
                </c:pt>
                <c:pt idx="38164">
                  <c:v>270</c:v>
                </c:pt>
                <c:pt idx="38165">
                  <c:v>456</c:v>
                </c:pt>
                <c:pt idx="38166">
                  <c:v>474</c:v>
                </c:pt>
                <c:pt idx="38167">
                  <c:v>299</c:v>
                </c:pt>
                <c:pt idx="38168">
                  <c:v>342</c:v>
                </c:pt>
                <c:pt idx="38169">
                  <c:v>196</c:v>
                </c:pt>
                <c:pt idx="38170">
                  <c:v>151</c:v>
                </c:pt>
                <c:pt idx="38171">
                  <c:v>78</c:v>
                </c:pt>
                <c:pt idx="38172">
                  <c:v>135</c:v>
                </c:pt>
                <c:pt idx="38173">
                  <c:v>224</c:v>
                </c:pt>
                <c:pt idx="38174">
                  <c:v>296</c:v>
                </c:pt>
                <c:pt idx="38175">
                  <c:v>140</c:v>
                </c:pt>
                <c:pt idx="38176">
                  <c:v>659</c:v>
                </c:pt>
                <c:pt idx="38177">
                  <c:v>440</c:v>
                </c:pt>
                <c:pt idx="38178">
                  <c:v>202</c:v>
                </c:pt>
                <c:pt idx="38179">
                  <c:v>220</c:v>
                </c:pt>
                <c:pt idx="38180">
                  <c:v>94</c:v>
                </c:pt>
                <c:pt idx="38181">
                  <c:v>413</c:v>
                </c:pt>
                <c:pt idx="38182">
                  <c:v>82</c:v>
                </c:pt>
                <c:pt idx="38183">
                  <c:v>342</c:v>
                </c:pt>
                <c:pt idx="38184">
                  <c:v>693</c:v>
                </c:pt>
                <c:pt idx="38185">
                  <c:v>312</c:v>
                </c:pt>
                <c:pt idx="38186">
                  <c:v>588</c:v>
                </c:pt>
                <c:pt idx="38187">
                  <c:v>374</c:v>
                </c:pt>
                <c:pt idx="38188">
                  <c:v>221</c:v>
                </c:pt>
                <c:pt idx="38189">
                  <c:v>683</c:v>
                </c:pt>
                <c:pt idx="38190">
                  <c:v>415</c:v>
                </c:pt>
                <c:pt idx="38191">
                  <c:v>680</c:v>
                </c:pt>
                <c:pt idx="38192">
                  <c:v>351</c:v>
                </c:pt>
                <c:pt idx="38193">
                  <c:v>344</c:v>
                </c:pt>
                <c:pt idx="38194">
                  <c:v>511</c:v>
                </c:pt>
                <c:pt idx="38195">
                  <c:v>304</c:v>
                </c:pt>
                <c:pt idx="38196">
                  <c:v>193</c:v>
                </c:pt>
                <c:pt idx="38197">
                  <c:v>244</c:v>
                </c:pt>
                <c:pt idx="38198">
                  <c:v>237</c:v>
                </c:pt>
                <c:pt idx="38199">
                  <c:v>192</c:v>
                </c:pt>
                <c:pt idx="38200">
                  <c:v>271</c:v>
                </c:pt>
                <c:pt idx="38201">
                  <c:v>268</c:v>
                </c:pt>
                <c:pt idx="38202">
                  <c:v>342</c:v>
                </c:pt>
                <c:pt idx="38203">
                  <c:v>262</c:v>
                </c:pt>
                <c:pt idx="38204">
                  <c:v>168</c:v>
                </c:pt>
                <c:pt idx="38205">
                  <c:v>170</c:v>
                </c:pt>
                <c:pt idx="38206">
                  <c:v>321</c:v>
                </c:pt>
                <c:pt idx="38207">
                  <c:v>550</c:v>
                </c:pt>
                <c:pt idx="38208">
                  <c:v>115</c:v>
                </c:pt>
                <c:pt idx="38209">
                  <c:v>161</c:v>
                </c:pt>
                <c:pt idx="38210">
                  <c:v>152</c:v>
                </c:pt>
                <c:pt idx="38211">
                  <c:v>279</c:v>
                </c:pt>
                <c:pt idx="38212">
                  <c:v>1002</c:v>
                </c:pt>
                <c:pt idx="38213">
                  <c:v>410</c:v>
                </c:pt>
                <c:pt idx="38214">
                  <c:v>1022</c:v>
                </c:pt>
                <c:pt idx="38215">
                  <c:v>1095</c:v>
                </c:pt>
                <c:pt idx="38216">
                  <c:v>307</c:v>
                </c:pt>
                <c:pt idx="38217">
                  <c:v>204</c:v>
                </c:pt>
                <c:pt idx="38218">
                  <c:v>138</c:v>
                </c:pt>
                <c:pt idx="38219">
                  <c:v>557</c:v>
                </c:pt>
                <c:pt idx="38220">
                  <c:v>652</c:v>
                </c:pt>
                <c:pt idx="38221">
                  <c:v>548</c:v>
                </c:pt>
                <c:pt idx="38222">
                  <c:v>486</c:v>
                </c:pt>
                <c:pt idx="38223">
                  <c:v>550</c:v>
                </c:pt>
                <c:pt idx="38224">
                  <c:v>943</c:v>
                </c:pt>
                <c:pt idx="38225">
                  <c:v>829</c:v>
                </c:pt>
                <c:pt idx="38226">
                  <c:v>520</c:v>
                </c:pt>
                <c:pt idx="38227">
                  <c:v>426</c:v>
                </c:pt>
                <c:pt idx="38228">
                  <c:v>502</c:v>
                </c:pt>
                <c:pt idx="38229">
                  <c:v>383</c:v>
                </c:pt>
                <c:pt idx="38230">
                  <c:v>507</c:v>
                </c:pt>
                <c:pt idx="38231">
                  <c:v>951</c:v>
                </c:pt>
                <c:pt idx="38232">
                  <c:v>752</c:v>
                </c:pt>
                <c:pt idx="38233">
                  <c:v>988</c:v>
                </c:pt>
                <c:pt idx="38234">
                  <c:v>1273</c:v>
                </c:pt>
                <c:pt idx="38235">
                  <c:v>1184</c:v>
                </c:pt>
                <c:pt idx="38236">
                  <c:v>945</c:v>
                </c:pt>
                <c:pt idx="38237">
                  <c:v>1394</c:v>
                </c:pt>
                <c:pt idx="38238">
                  <c:v>1264</c:v>
                </c:pt>
                <c:pt idx="38239">
                  <c:v>1343</c:v>
                </c:pt>
                <c:pt idx="38240">
                  <c:v>1131</c:v>
                </c:pt>
                <c:pt idx="38241">
                  <c:v>2444</c:v>
                </c:pt>
                <c:pt idx="38242">
                  <c:v>1110</c:v>
                </c:pt>
                <c:pt idx="38243">
                  <c:v>223</c:v>
                </c:pt>
                <c:pt idx="38244">
                  <c:v>146</c:v>
                </c:pt>
                <c:pt idx="38245">
                  <c:v>98</c:v>
                </c:pt>
                <c:pt idx="38246">
                  <c:v>121</c:v>
                </c:pt>
                <c:pt idx="38247">
                  <c:v>207</c:v>
                </c:pt>
                <c:pt idx="38248">
                  <c:v>120</c:v>
                </c:pt>
                <c:pt idx="38249">
                  <c:v>160</c:v>
                </c:pt>
                <c:pt idx="38250">
                  <c:v>178</c:v>
                </c:pt>
                <c:pt idx="38251">
                  <c:v>165</c:v>
                </c:pt>
                <c:pt idx="38252">
                  <c:v>109</c:v>
                </c:pt>
                <c:pt idx="38253">
                  <c:v>121</c:v>
                </c:pt>
                <c:pt idx="38254">
                  <c:v>241</c:v>
                </c:pt>
                <c:pt idx="38255">
                  <c:v>405</c:v>
                </c:pt>
                <c:pt idx="38256">
                  <c:v>1106</c:v>
                </c:pt>
                <c:pt idx="38257">
                  <c:v>798</c:v>
                </c:pt>
                <c:pt idx="38258">
                  <c:v>461</c:v>
                </c:pt>
                <c:pt idx="38259">
                  <c:v>382</c:v>
                </c:pt>
                <c:pt idx="38260">
                  <c:v>954</c:v>
                </c:pt>
                <c:pt idx="38261">
                  <c:v>503</c:v>
                </c:pt>
                <c:pt idx="38262">
                  <c:v>1271</c:v>
                </c:pt>
                <c:pt idx="38263">
                  <c:v>433</c:v>
                </c:pt>
                <c:pt idx="38264">
                  <c:v>904</c:v>
                </c:pt>
                <c:pt idx="38265">
                  <c:v>664</c:v>
                </c:pt>
                <c:pt idx="38266">
                  <c:v>1115</c:v>
                </c:pt>
                <c:pt idx="38267">
                  <c:v>247</c:v>
                </c:pt>
                <c:pt idx="38268">
                  <c:v>241</c:v>
                </c:pt>
                <c:pt idx="38269">
                  <c:v>246</c:v>
                </c:pt>
                <c:pt idx="38270">
                  <c:v>176</c:v>
                </c:pt>
                <c:pt idx="38271">
                  <c:v>259</c:v>
                </c:pt>
                <c:pt idx="38272">
                  <c:v>242</c:v>
                </c:pt>
                <c:pt idx="38273">
                  <c:v>327</c:v>
                </c:pt>
                <c:pt idx="38274">
                  <c:v>285</c:v>
                </c:pt>
                <c:pt idx="38275">
                  <c:v>193</c:v>
                </c:pt>
                <c:pt idx="38276">
                  <c:v>211</c:v>
                </c:pt>
                <c:pt idx="38277">
                  <c:v>259</c:v>
                </c:pt>
                <c:pt idx="38278">
                  <c:v>240</c:v>
                </c:pt>
                <c:pt idx="38279">
                  <c:v>88</c:v>
                </c:pt>
                <c:pt idx="38280">
                  <c:v>122</c:v>
                </c:pt>
                <c:pt idx="38281">
                  <c:v>129</c:v>
                </c:pt>
                <c:pt idx="38282">
                  <c:v>80</c:v>
                </c:pt>
                <c:pt idx="38283">
                  <c:v>203</c:v>
                </c:pt>
                <c:pt idx="38284">
                  <c:v>72</c:v>
                </c:pt>
                <c:pt idx="38285">
                  <c:v>108</c:v>
                </c:pt>
                <c:pt idx="38286">
                  <c:v>8</c:v>
                </c:pt>
                <c:pt idx="38287">
                  <c:v>70</c:v>
                </c:pt>
                <c:pt idx="38288">
                  <c:v>51</c:v>
                </c:pt>
                <c:pt idx="38289">
                  <c:v>100</c:v>
                </c:pt>
                <c:pt idx="38290">
                  <c:v>22</c:v>
                </c:pt>
                <c:pt idx="38291">
                  <c:v>411</c:v>
                </c:pt>
                <c:pt idx="38292">
                  <c:v>441</c:v>
                </c:pt>
                <c:pt idx="38293">
                  <c:v>728</c:v>
                </c:pt>
                <c:pt idx="38294">
                  <c:v>455</c:v>
                </c:pt>
                <c:pt idx="38295">
                  <c:v>892</c:v>
                </c:pt>
                <c:pt idx="38296">
                  <c:v>776</c:v>
                </c:pt>
                <c:pt idx="38297">
                  <c:v>684</c:v>
                </c:pt>
                <c:pt idx="38298">
                  <c:v>793</c:v>
                </c:pt>
                <c:pt idx="38299">
                  <c:v>964</c:v>
                </c:pt>
                <c:pt idx="38300">
                  <c:v>454</c:v>
                </c:pt>
                <c:pt idx="38301">
                  <c:v>504</c:v>
                </c:pt>
                <c:pt idx="38302">
                  <c:v>697</c:v>
                </c:pt>
                <c:pt idx="38303">
                  <c:v>44</c:v>
                </c:pt>
                <c:pt idx="38304">
                  <c:v>28</c:v>
                </c:pt>
                <c:pt idx="38305">
                  <c:v>46</c:v>
                </c:pt>
                <c:pt idx="38306">
                  <c:v>11</c:v>
                </c:pt>
                <c:pt idx="38307" formatCode="0.00E+00">
                  <c:v>4.8999999999999998E-3</c:v>
                </c:pt>
                <c:pt idx="38308">
                  <c:v>46</c:v>
                </c:pt>
                <c:pt idx="38309">
                  <c:v>2</c:v>
                </c:pt>
                <c:pt idx="38310">
                  <c:v>25</c:v>
                </c:pt>
                <c:pt idx="38311" formatCode="0.00E+00">
                  <c:v>4.8999999999999998E-3</c:v>
                </c:pt>
                <c:pt idx="38312">
                  <c:v>9</c:v>
                </c:pt>
                <c:pt idx="38313">
                  <c:v>112</c:v>
                </c:pt>
                <c:pt idx="38314">
                  <c:v>165</c:v>
                </c:pt>
                <c:pt idx="38315">
                  <c:v>285</c:v>
                </c:pt>
                <c:pt idx="38316">
                  <c:v>177</c:v>
                </c:pt>
                <c:pt idx="38317">
                  <c:v>153</c:v>
                </c:pt>
                <c:pt idx="38318">
                  <c:v>238</c:v>
                </c:pt>
                <c:pt idx="38319">
                  <c:v>210</c:v>
                </c:pt>
                <c:pt idx="38320">
                  <c:v>341</c:v>
                </c:pt>
                <c:pt idx="38321">
                  <c:v>423</c:v>
                </c:pt>
                <c:pt idx="38322">
                  <c:v>337</c:v>
                </c:pt>
                <c:pt idx="38323">
                  <c:v>259</c:v>
                </c:pt>
                <c:pt idx="38324">
                  <c:v>245</c:v>
                </c:pt>
                <c:pt idx="38325">
                  <c:v>343</c:v>
                </c:pt>
                <c:pt idx="38326">
                  <c:v>252</c:v>
                </c:pt>
                <c:pt idx="38327">
                  <c:v>37</c:v>
                </c:pt>
                <c:pt idx="38328">
                  <c:v>104</c:v>
                </c:pt>
                <c:pt idx="38329">
                  <c:v>63</c:v>
                </c:pt>
                <c:pt idx="38330">
                  <c:v>171</c:v>
                </c:pt>
                <c:pt idx="38331">
                  <c:v>259</c:v>
                </c:pt>
                <c:pt idx="38332">
                  <c:v>52</c:v>
                </c:pt>
                <c:pt idx="38333">
                  <c:v>22</c:v>
                </c:pt>
                <c:pt idx="38334">
                  <c:v>5</c:v>
                </c:pt>
                <c:pt idx="38335" formatCode="0.00E+00">
                  <c:v>4.8999999999999998E-3</c:v>
                </c:pt>
                <c:pt idx="38336">
                  <c:v>53</c:v>
                </c:pt>
                <c:pt idx="38337">
                  <c:v>54</c:v>
                </c:pt>
                <c:pt idx="38338">
                  <c:v>13</c:v>
                </c:pt>
                <c:pt idx="38339">
                  <c:v>250</c:v>
                </c:pt>
                <c:pt idx="38340">
                  <c:v>260</c:v>
                </c:pt>
                <c:pt idx="38341">
                  <c:v>468</c:v>
                </c:pt>
                <c:pt idx="38342">
                  <c:v>275</c:v>
                </c:pt>
                <c:pt idx="38343">
                  <c:v>315</c:v>
                </c:pt>
                <c:pt idx="38344">
                  <c:v>206</c:v>
                </c:pt>
                <c:pt idx="38345">
                  <c:v>364</c:v>
                </c:pt>
                <c:pt idx="38346">
                  <c:v>327</c:v>
                </c:pt>
                <c:pt idx="38347">
                  <c:v>1412</c:v>
                </c:pt>
                <c:pt idx="38348">
                  <c:v>230</c:v>
                </c:pt>
                <c:pt idx="38349">
                  <c:v>728</c:v>
                </c:pt>
                <c:pt idx="38350">
                  <c:v>241</c:v>
                </c:pt>
                <c:pt idx="38351">
                  <c:v>290</c:v>
                </c:pt>
                <c:pt idx="38352">
                  <c:v>129</c:v>
                </c:pt>
                <c:pt idx="38353">
                  <c:v>71</c:v>
                </c:pt>
                <c:pt idx="38354">
                  <c:v>119</c:v>
                </c:pt>
                <c:pt idx="38355">
                  <c:v>162</c:v>
                </c:pt>
                <c:pt idx="38356">
                  <c:v>288</c:v>
                </c:pt>
                <c:pt idx="38357">
                  <c:v>253</c:v>
                </c:pt>
                <c:pt idx="38358">
                  <c:v>200</c:v>
                </c:pt>
                <c:pt idx="38359">
                  <c:v>132</c:v>
                </c:pt>
                <c:pt idx="38360">
                  <c:v>171</c:v>
                </c:pt>
                <c:pt idx="38361">
                  <c:v>147</c:v>
                </c:pt>
                <c:pt idx="38362">
                  <c:v>352</c:v>
                </c:pt>
                <c:pt idx="38363">
                  <c:v>23</c:v>
                </c:pt>
                <c:pt idx="38364">
                  <c:v>279</c:v>
                </c:pt>
                <c:pt idx="38365">
                  <c:v>41</c:v>
                </c:pt>
                <c:pt idx="38366">
                  <c:v>108</c:v>
                </c:pt>
                <c:pt idx="38367">
                  <c:v>23</c:v>
                </c:pt>
                <c:pt idx="38368">
                  <c:v>45</c:v>
                </c:pt>
                <c:pt idx="38369">
                  <c:v>525</c:v>
                </c:pt>
                <c:pt idx="38370">
                  <c:v>108</c:v>
                </c:pt>
                <c:pt idx="38371">
                  <c:v>194</c:v>
                </c:pt>
                <c:pt idx="38372">
                  <c:v>98</c:v>
                </c:pt>
                <c:pt idx="38373">
                  <c:v>78</c:v>
                </c:pt>
                <c:pt idx="38374">
                  <c:v>165</c:v>
                </c:pt>
                <c:pt idx="38375">
                  <c:v>200</c:v>
                </c:pt>
                <c:pt idx="38376">
                  <c:v>199</c:v>
                </c:pt>
                <c:pt idx="38377">
                  <c:v>193</c:v>
                </c:pt>
                <c:pt idx="38378">
                  <c:v>150</c:v>
                </c:pt>
                <c:pt idx="38379">
                  <c:v>246</c:v>
                </c:pt>
                <c:pt idx="38380">
                  <c:v>230</c:v>
                </c:pt>
                <c:pt idx="38381">
                  <c:v>243</c:v>
                </c:pt>
                <c:pt idx="38382">
                  <c:v>198</c:v>
                </c:pt>
                <c:pt idx="38383">
                  <c:v>200</c:v>
                </c:pt>
                <c:pt idx="38384">
                  <c:v>189</c:v>
                </c:pt>
                <c:pt idx="38385">
                  <c:v>143</c:v>
                </c:pt>
                <c:pt idx="38386">
                  <c:v>262</c:v>
                </c:pt>
                <c:pt idx="38387">
                  <c:v>24</c:v>
                </c:pt>
                <c:pt idx="38388">
                  <c:v>104</c:v>
                </c:pt>
                <c:pt idx="38389">
                  <c:v>25</c:v>
                </c:pt>
                <c:pt idx="38390">
                  <c:v>15</c:v>
                </c:pt>
                <c:pt idx="38391">
                  <c:v>105</c:v>
                </c:pt>
                <c:pt idx="38392">
                  <c:v>34</c:v>
                </c:pt>
                <c:pt idx="38393">
                  <c:v>7</c:v>
                </c:pt>
                <c:pt idx="38394">
                  <c:v>37</c:v>
                </c:pt>
                <c:pt idx="38395">
                  <c:v>13</c:v>
                </c:pt>
                <c:pt idx="38396">
                  <c:v>31</c:v>
                </c:pt>
                <c:pt idx="38397">
                  <c:v>49</c:v>
                </c:pt>
                <c:pt idx="38398">
                  <c:v>4</c:v>
                </c:pt>
                <c:pt idx="38399">
                  <c:v>40</c:v>
                </c:pt>
                <c:pt idx="38400">
                  <c:v>14</c:v>
                </c:pt>
                <c:pt idx="38401">
                  <c:v>1</c:v>
                </c:pt>
                <c:pt idx="38402">
                  <c:v>47</c:v>
                </c:pt>
                <c:pt idx="38403">
                  <c:v>53</c:v>
                </c:pt>
                <c:pt idx="38404">
                  <c:v>57</c:v>
                </c:pt>
                <c:pt idx="38405">
                  <c:v>166</c:v>
                </c:pt>
                <c:pt idx="38406">
                  <c:v>65</c:v>
                </c:pt>
                <c:pt idx="38407">
                  <c:v>1</c:v>
                </c:pt>
                <c:pt idx="38408">
                  <c:v>12</c:v>
                </c:pt>
                <c:pt idx="38409">
                  <c:v>23</c:v>
                </c:pt>
                <c:pt idx="38410">
                  <c:v>93</c:v>
                </c:pt>
                <c:pt idx="38411" formatCode="0.00E+00">
                  <c:v>4.8999999999999998E-3</c:v>
                </c:pt>
                <c:pt idx="38412">
                  <c:v>37</c:v>
                </c:pt>
                <c:pt idx="38413">
                  <c:v>23</c:v>
                </c:pt>
                <c:pt idx="38414">
                  <c:v>183</c:v>
                </c:pt>
                <c:pt idx="38415" formatCode="0.00E+00">
                  <c:v>4.8999999999999998E-3</c:v>
                </c:pt>
                <c:pt idx="38416">
                  <c:v>4</c:v>
                </c:pt>
                <c:pt idx="38417">
                  <c:v>1</c:v>
                </c:pt>
                <c:pt idx="38418">
                  <c:v>15</c:v>
                </c:pt>
                <c:pt idx="38419">
                  <c:v>13</c:v>
                </c:pt>
                <c:pt idx="38420">
                  <c:v>68</c:v>
                </c:pt>
                <c:pt idx="38421">
                  <c:v>5</c:v>
                </c:pt>
                <c:pt idx="38422">
                  <c:v>47</c:v>
                </c:pt>
                <c:pt idx="38423">
                  <c:v>80</c:v>
                </c:pt>
                <c:pt idx="38424">
                  <c:v>65</c:v>
                </c:pt>
                <c:pt idx="38425">
                  <c:v>20</c:v>
                </c:pt>
                <c:pt idx="38426">
                  <c:v>17</c:v>
                </c:pt>
                <c:pt idx="38427">
                  <c:v>91</c:v>
                </c:pt>
                <c:pt idx="38428">
                  <c:v>43</c:v>
                </c:pt>
                <c:pt idx="38429">
                  <c:v>119</c:v>
                </c:pt>
                <c:pt idx="38430">
                  <c:v>41</c:v>
                </c:pt>
                <c:pt idx="38431">
                  <c:v>21</c:v>
                </c:pt>
                <c:pt idx="38432">
                  <c:v>37</c:v>
                </c:pt>
                <c:pt idx="38433">
                  <c:v>19</c:v>
                </c:pt>
                <c:pt idx="38434" formatCode="0.00E+00">
                  <c:v>4.8999999999999998E-3</c:v>
                </c:pt>
                <c:pt idx="38435">
                  <c:v>74</c:v>
                </c:pt>
                <c:pt idx="38436">
                  <c:v>25</c:v>
                </c:pt>
                <c:pt idx="38437">
                  <c:v>89</c:v>
                </c:pt>
                <c:pt idx="38438">
                  <c:v>35</c:v>
                </c:pt>
                <c:pt idx="38439">
                  <c:v>128</c:v>
                </c:pt>
                <c:pt idx="38440">
                  <c:v>44</c:v>
                </c:pt>
                <c:pt idx="38441">
                  <c:v>48</c:v>
                </c:pt>
                <c:pt idx="38442">
                  <c:v>133</c:v>
                </c:pt>
                <c:pt idx="38443">
                  <c:v>8</c:v>
                </c:pt>
                <c:pt idx="38444">
                  <c:v>16</c:v>
                </c:pt>
                <c:pt idx="38445">
                  <c:v>2</c:v>
                </c:pt>
                <c:pt idx="38446">
                  <c:v>16</c:v>
                </c:pt>
                <c:pt idx="38447">
                  <c:v>47</c:v>
                </c:pt>
                <c:pt idx="38448">
                  <c:v>108</c:v>
                </c:pt>
                <c:pt idx="38449">
                  <c:v>16</c:v>
                </c:pt>
                <c:pt idx="38450">
                  <c:v>34</c:v>
                </c:pt>
                <c:pt idx="38451">
                  <c:v>1434</c:v>
                </c:pt>
                <c:pt idx="38452">
                  <c:v>1100</c:v>
                </c:pt>
                <c:pt idx="38453">
                  <c:v>1548</c:v>
                </c:pt>
                <c:pt idx="38454">
                  <c:v>1256</c:v>
                </c:pt>
                <c:pt idx="38455">
                  <c:v>958</c:v>
                </c:pt>
                <c:pt idx="38456">
                  <c:v>979</c:v>
                </c:pt>
                <c:pt idx="38457">
                  <c:v>1845</c:v>
                </c:pt>
                <c:pt idx="38458">
                  <c:v>1161</c:v>
                </c:pt>
                <c:pt idx="38459">
                  <c:v>1178</c:v>
                </c:pt>
                <c:pt idx="38460">
                  <c:v>1049</c:v>
                </c:pt>
                <c:pt idx="38461">
                  <c:v>1446</c:v>
                </c:pt>
                <c:pt idx="38462">
                  <c:v>1018</c:v>
                </c:pt>
                <c:pt idx="38463">
                  <c:v>301</c:v>
                </c:pt>
                <c:pt idx="38464">
                  <c:v>249</c:v>
                </c:pt>
                <c:pt idx="38465">
                  <c:v>293</c:v>
                </c:pt>
                <c:pt idx="38466">
                  <c:v>257</c:v>
                </c:pt>
                <c:pt idx="38467">
                  <c:v>188</c:v>
                </c:pt>
                <c:pt idx="38468">
                  <c:v>303</c:v>
                </c:pt>
                <c:pt idx="38469">
                  <c:v>352</c:v>
                </c:pt>
                <c:pt idx="38470">
                  <c:v>312</c:v>
                </c:pt>
                <c:pt idx="38471">
                  <c:v>388</c:v>
                </c:pt>
                <c:pt idx="38472">
                  <c:v>353</c:v>
                </c:pt>
                <c:pt idx="38473">
                  <c:v>233</c:v>
                </c:pt>
                <c:pt idx="38474">
                  <c:v>253</c:v>
                </c:pt>
                <c:pt idx="38475">
                  <c:v>251</c:v>
                </c:pt>
                <c:pt idx="38476">
                  <c:v>412</c:v>
                </c:pt>
                <c:pt idx="38477">
                  <c:v>175</c:v>
                </c:pt>
                <c:pt idx="38478">
                  <c:v>439</c:v>
                </c:pt>
                <c:pt idx="38479">
                  <c:v>272</c:v>
                </c:pt>
                <c:pt idx="38480">
                  <c:v>397</c:v>
                </c:pt>
                <c:pt idx="38481">
                  <c:v>1062</c:v>
                </c:pt>
                <c:pt idx="38482">
                  <c:v>411</c:v>
                </c:pt>
                <c:pt idx="38483">
                  <c:v>442</c:v>
                </c:pt>
                <c:pt idx="38484">
                  <c:v>501</c:v>
                </c:pt>
                <c:pt idx="38485">
                  <c:v>159</c:v>
                </c:pt>
                <c:pt idx="38486">
                  <c:v>399</c:v>
                </c:pt>
                <c:pt idx="38487">
                  <c:v>360</c:v>
                </c:pt>
                <c:pt idx="38488">
                  <c:v>303</c:v>
                </c:pt>
                <c:pt idx="38489">
                  <c:v>564</c:v>
                </c:pt>
                <c:pt idx="38490">
                  <c:v>503</c:v>
                </c:pt>
                <c:pt idx="38491">
                  <c:v>653</c:v>
                </c:pt>
                <c:pt idx="38492">
                  <c:v>918</c:v>
                </c:pt>
                <c:pt idx="38493">
                  <c:v>829</c:v>
                </c:pt>
                <c:pt idx="38494">
                  <c:v>1393</c:v>
                </c:pt>
                <c:pt idx="38495">
                  <c:v>607</c:v>
                </c:pt>
                <c:pt idx="38496">
                  <c:v>374</c:v>
                </c:pt>
                <c:pt idx="38497">
                  <c:v>512</c:v>
                </c:pt>
                <c:pt idx="38498">
                  <c:v>808</c:v>
                </c:pt>
                <c:pt idx="38499">
                  <c:v>205</c:v>
                </c:pt>
                <c:pt idx="38500">
                  <c:v>107</c:v>
                </c:pt>
                <c:pt idx="38501">
                  <c:v>228</c:v>
                </c:pt>
                <c:pt idx="38502">
                  <c:v>216</c:v>
                </c:pt>
                <c:pt idx="38503">
                  <c:v>181</c:v>
                </c:pt>
                <c:pt idx="38504">
                  <c:v>474</c:v>
                </c:pt>
                <c:pt idx="38505">
                  <c:v>313</c:v>
                </c:pt>
                <c:pt idx="38506">
                  <c:v>266</c:v>
                </c:pt>
                <c:pt idx="38507">
                  <c:v>258</c:v>
                </c:pt>
                <c:pt idx="38508">
                  <c:v>168</c:v>
                </c:pt>
                <c:pt idx="38509">
                  <c:v>120</c:v>
                </c:pt>
                <c:pt idx="38510">
                  <c:v>338</c:v>
                </c:pt>
                <c:pt idx="38511">
                  <c:v>86</c:v>
                </c:pt>
                <c:pt idx="38512">
                  <c:v>34</c:v>
                </c:pt>
                <c:pt idx="38513">
                  <c:v>84</c:v>
                </c:pt>
                <c:pt idx="38514">
                  <c:v>34</c:v>
                </c:pt>
                <c:pt idx="38515">
                  <c:v>91</c:v>
                </c:pt>
                <c:pt idx="38516">
                  <c:v>82</c:v>
                </c:pt>
                <c:pt idx="38517">
                  <c:v>78</c:v>
                </c:pt>
                <c:pt idx="38518">
                  <c:v>1</c:v>
                </c:pt>
                <c:pt idx="38519">
                  <c:v>40</c:v>
                </c:pt>
                <c:pt idx="38520" formatCode="0.00E+00">
                  <c:v>4.8999999999999998E-3</c:v>
                </c:pt>
                <c:pt idx="38521">
                  <c:v>17</c:v>
                </c:pt>
                <c:pt idx="38522">
                  <c:v>27</c:v>
                </c:pt>
                <c:pt idx="38523">
                  <c:v>254</c:v>
                </c:pt>
                <c:pt idx="38524">
                  <c:v>144</c:v>
                </c:pt>
                <c:pt idx="38525">
                  <c:v>186</c:v>
                </c:pt>
                <c:pt idx="38526">
                  <c:v>305</c:v>
                </c:pt>
                <c:pt idx="38527">
                  <c:v>966</c:v>
                </c:pt>
                <c:pt idx="38528">
                  <c:v>503</c:v>
                </c:pt>
                <c:pt idx="38529">
                  <c:v>644</c:v>
                </c:pt>
                <c:pt idx="38530">
                  <c:v>431</c:v>
                </c:pt>
                <c:pt idx="38531">
                  <c:v>390</c:v>
                </c:pt>
                <c:pt idx="38532">
                  <c:v>277</c:v>
                </c:pt>
                <c:pt idx="38533">
                  <c:v>362</c:v>
                </c:pt>
                <c:pt idx="38534">
                  <c:v>293</c:v>
                </c:pt>
                <c:pt idx="38535">
                  <c:v>207</c:v>
                </c:pt>
                <c:pt idx="38536">
                  <c:v>112</c:v>
                </c:pt>
                <c:pt idx="38537">
                  <c:v>82</c:v>
                </c:pt>
                <c:pt idx="38538">
                  <c:v>200</c:v>
                </c:pt>
                <c:pt idx="38539">
                  <c:v>48</c:v>
                </c:pt>
                <c:pt idx="38540">
                  <c:v>67</c:v>
                </c:pt>
                <c:pt idx="38541">
                  <c:v>92</c:v>
                </c:pt>
                <c:pt idx="38542">
                  <c:v>104</c:v>
                </c:pt>
                <c:pt idx="38543">
                  <c:v>61</c:v>
                </c:pt>
                <c:pt idx="38544">
                  <c:v>89</c:v>
                </c:pt>
                <c:pt idx="38545">
                  <c:v>41</c:v>
                </c:pt>
                <c:pt idx="38546">
                  <c:v>79</c:v>
                </c:pt>
                <c:pt idx="38547">
                  <c:v>132</c:v>
                </c:pt>
                <c:pt idx="38548">
                  <c:v>105</c:v>
                </c:pt>
                <c:pt idx="38549">
                  <c:v>121</c:v>
                </c:pt>
                <c:pt idx="38550">
                  <c:v>215</c:v>
                </c:pt>
                <c:pt idx="38551">
                  <c:v>172</c:v>
                </c:pt>
                <c:pt idx="38552">
                  <c:v>235</c:v>
                </c:pt>
                <c:pt idx="38553">
                  <c:v>276</c:v>
                </c:pt>
                <c:pt idx="38554">
                  <c:v>159</c:v>
                </c:pt>
                <c:pt idx="38555">
                  <c:v>123</c:v>
                </c:pt>
                <c:pt idx="38556">
                  <c:v>213</c:v>
                </c:pt>
                <c:pt idx="38557">
                  <c:v>134</c:v>
                </c:pt>
                <c:pt idx="38558">
                  <c:v>166</c:v>
                </c:pt>
                <c:pt idx="38559">
                  <c:v>820</c:v>
                </c:pt>
                <c:pt idx="38560">
                  <c:v>637</c:v>
                </c:pt>
                <c:pt idx="38561">
                  <c:v>457</c:v>
                </c:pt>
                <c:pt idx="38562">
                  <c:v>734</c:v>
                </c:pt>
                <c:pt idx="38563">
                  <c:v>1396</c:v>
                </c:pt>
                <c:pt idx="38564">
                  <c:v>1153</c:v>
                </c:pt>
                <c:pt idx="38565">
                  <c:v>1364</c:v>
                </c:pt>
                <c:pt idx="38566">
                  <c:v>939</c:v>
                </c:pt>
                <c:pt idx="38567">
                  <c:v>628</c:v>
                </c:pt>
                <c:pt idx="38568">
                  <c:v>608</c:v>
                </c:pt>
                <c:pt idx="38569">
                  <c:v>892</c:v>
                </c:pt>
                <c:pt idx="38570">
                  <c:v>579</c:v>
                </c:pt>
                <c:pt idx="38571">
                  <c:v>1593</c:v>
                </c:pt>
                <c:pt idx="38572">
                  <c:v>1251</c:v>
                </c:pt>
                <c:pt idx="38573">
                  <c:v>1332</c:v>
                </c:pt>
                <c:pt idx="38574">
                  <c:v>621</c:v>
                </c:pt>
                <c:pt idx="38575">
                  <c:v>1524</c:v>
                </c:pt>
                <c:pt idx="38576">
                  <c:v>1354</c:v>
                </c:pt>
                <c:pt idx="38577">
                  <c:v>771</c:v>
                </c:pt>
                <c:pt idx="38578">
                  <c:v>923</c:v>
                </c:pt>
                <c:pt idx="38579">
                  <c:v>961</c:v>
                </c:pt>
                <c:pt idx="38580">
                  <c:v>863</c:v>
                </c:pt>
                <c:pt idx="38581">
                  <c:v>857</c:v>
                </c:pt>
                <c:pt idx="38582">
                  <c:v>873</c:v>
                </c:pt>
                <c:pt idx="38583">
                  <c:v>264</c:v>
                </c:pt>
                <c:pt idx="38584">
                  <c:v>157</c:v>
                </c:pt>
                <c:pt idx="38585">
                  <c:v>217</c:v>
                </c:pt>
                <c:pt idx="38586">
                  <c:v>167</c:v>
                </c:pt>
                <c:pt idx="38587">
                  <c:v>272</c:v>
                </c:pt>
                <c:pt idx="38588">
                  <c:v>179</c:v>
                </c:pt>
                <c:pt idx="38589">
                  <c:v>194</c:v>
                </c:pt>
                <c:pt idx="38590">
                  <c:v>205</c:v>
                </c:pt>
                <c:pt idx="38591">
                  <c:v>184</c:v>
                </c:pt>
                <c:pt idx="38592">
                  <c:v>125</c:v>
                </c:pt>
                <c:pt idx="38593">
                  <c:v>242</c:v>
                </c:pt>
                <c:pt idx="38594">
                  <c:v>272</c:v>
                </c:pt>
                <c:pt idx="38595">
                  <c:v>88</c:v>
                </c:pt>
                <c:pt idx="38596">
                  <c:v>162</c:v>
                </c:pt>
                <c:pt idx="38597">
                  <c:v>211</c:v>
                </c:pt>
                <c:pt idx="38598">
                  <c:v>120</c:v>
                </c:pt>
                <c:pt idx="38599">
                  <c:v>244</c:v>
                </c:pt>
                <c:pt idx="38600">
                  <c:v>108</c:v>
                </c:pt>
                <c:pt idx="38601">
                  <c:v>57</c:v>
                </c:pt>
                <c:pt idx="38602" formatCode="0.00E+00">
                  <c:v>4.8999999999999998E-3</c:v>
                </c:pt>
                <c:pt idx="38603" formatCode="0.00E+00">
                  <c:v>4.8999999999999998E-3</c:v>
                </c:pt>
                <c:pt idx="38604">
                  <c:v>415</c:v>
                </c:pt>
                <c:pt idx="38605">
                  <c:v>462</c:v>
                </c:pt>
                <c:pt idx="38606">
                  <c:v>413</c:v>
                </c:pt>
                <c:pt idx="38607">
                  <c:v>521</c:v>
                </c:pt>
                <c:pt idx="38608">
                  <c:v>510</c:v>
                </c:pt>
                <c:pt idx="38609">
                  <c:v>455</c:v>
                </c:pt>
                <c:pt idx="38610">
                  <c:v>555</c:v>
                </c:pt>
                <c:pt idx="38611">
                  <c:v>418</c:v>
                </c:pt>
                <c:pt idx="38612">
                  <c:v>304</c:v>
                </c:pt>
                <c:pt idx="38613">
                  <c:v>427</c:v>
                </c:pt>
                <c:pt idx="38614">
                  <c:v>504</c:v>
                </c:pt>
                <c:pt idx="38615">
                  <c:v>399</c:v>
                </c:pt>
                <c:pt idx="38616">
                  <c:v>155</c:v>
                </c:pt>
                <c:pt idx="38617">
                  <c:v>90</c:v>
                </c:pt>
                <c:pt idx="38618">
                  <c:v>206</c:v>
                </c:pt>
                <c:pt idx="38619">
                  <c:v>163</c:v>
                </c:pt>
                <c:pt idx="38620">
                  <c:v>104</c:v>
                </c:pt>
                <c:pt idx="38621">
                  <c:v>190</c:v>
                </c:pt>
                <c:pt idx="38622">
                  <c:v>312</c:v>
                </c:pt>
                <c:pt idx="38623">
                  <c:v>193</c:v>
                </c:pt>
                <c:pt idx="38624">
                  <c:v>161</c:v>
                </c:pt>
                <c:pt idx="38625">
                  <c:v>200</c:v>
                </c:pt>
                <c:pt idx="38626">
                  <c:v>269</c:v>
                </c:pt>
                <c:pt idx="38627">
                  <c:v>215</c:v>
                </c:pt>
                <c:pt idx="38628">
                  <c:v>11</c:v>
                </c:pt>
                <c:pt idx="38629">
                  <c:v>123</c:v>
                </c:pt>
                <c:pt idx="38630" formatCode="0.00E+00">
                  <c:v>4.8999999999999998E-3</c:v>
                </c:pt>
                <c:pt idx="38631" formatCode="0.00E+00">
                  <c:v>4.8999999999999998E-3</c:v>
                </c:pt>
                <c:pt idx="38632">
                  <c:v>139</c:v>
                </c:pt>
                <c:pt idx="38633">
                  <c:v>122</c:v>
                </c:pt>
                <c:pt idx="38634">
                  <c:v>92</c:v>
                </c:pt>
                <c:pt idx="38635">
                  <c:v>58</c:v>
                </c:pt>
                <c:pt idx="38636">
                  <c:v>46</c:v>
                </c:pt>
                <c:pt idx="38637">
                  <c:v>66</c:v>
                </c:pt>
                <c:pt idx="38638">
                  <c:v>103</c:v>
                </c:pt>
                <c:pt idx="38639">
                  <c:v>3</c:v>
                </c:pt>
                <c:pt idx="38640">
                  <c:v>213</c:v>
                </c:pt>
                <c:pt idx="38641">
                  <c:v>160</c:v>
                </c:pt>
                <c:pt idx="38642">
                  <c:v>169</c:v>
                </c:pt>
                <c:pt idx="38643">
                  <c:v>264</c:v>
                </c:pt>
                <c:pt idx="38644">
                  <c:v>213</c:v>
                </c:pt>
                <c:pt idx="38645">
                  <c:v>301</c:v>
                </c:pt>
                <c:pt idx="38646">
                  <c:v>231</c:v>
                </c:pt>
                <c:pt idx="38647">
                  <c:v>248</c:v>
                </c:pt>
                <c:pt idx="38648">
                  <c:v>196</c:v>
                </c:pt>
                <c:pt idx="38649">
                  <c:v>268</c:v>
                </c:pt>
                <c:pt idx="38650">
                  <c:v>145</c:v>
                </c:pt>
                <c:pt idx="38651">
                  <c:v>278</c:v>
                </c:pt>
                <c:pt idx="38652">
                  <c:v>290</c:v>
                </c:pt>
                <c:pt idx="38653">
                  <c:v>207</c:v>
                </c:pt>
                <c:pt idx="38654">
                  <c:v>189</c:v>
                </c:pt>
                <c:pt idx="38655">
                  <c:v>216</c:v>
                </c:pt>
                <c:pt idx="38656">
                  <c:v>271</c:v>
                </c:pt>
                <c:pt idx="38657">
                  <c:v>1366</c:v>
                </c:pt>
                <c:pt idx="38658">
                  <c:v>242</c:v>
                </c:pt>
                <c:pt idx="38659">
                  <c:v>294</c:v>
                </c:pt>
                <c:pt idx="38660">
                  <c:v>198</c:v>
                </c:pt>
                <c:pt idx="38661">
                  <c:v>264</c:v>
                </c:pt>
                <c:pt idx="38662">
                  <c:v>303</c:v>
                </c:pt>
                <c:pt idx="38663">
                  <c:v>311</c:v>
                </c:pt>
                <c:pt idx="38664">
                  <c:v>320</c:v>
                </c:pt>
                <c:pt idx="38665">
                  <c:v>265</c:v>
                </c:pt>
                <c:pt idx="38666">
                  <c:v>236</c:v>
                </c:pt>
                <c:pt idx="38667">
                  <c:v>284</c:v>
                </c:pt>
                <c:pt idx="38668">
                  <c:v>309</c:v>
                </c:pt>
                <c:pt idx="38669">
                  <c:v>363</c:v>
                </c:pt>
                <c:pt idx="38670">
                  <c:v>240</c:v>
                </c:pt>
                <c:pt idx="38671">
                  <c:v>329</c:v>
                </c:pt>
                <c:pt idx="38672">
                  <c:v>356</c:v>
                </c:pt>
                <c:pt idx="38673">
                  <c:v>237</c:v>
                </c:pt>
                <c:pt idx="38674">
                  <c:v>185</c:v>
                </c:pt>
                <c:pt idx="38675">
                  <c:v>605</c:v>
                </c:pt>
                <c:pt idx="38676">
                  <c:v>291</c:v>
                </c:pt>
                <c:pt idx="38677">
                  <c:v>256</c:v>
                </c:pt>
                <c:pt idx="38678">
                  <c:v>363</c:v>
                </c:pt>
                <c:pt idx="38679">
                  <c:v>318</c:v>
                </c:pt>
                <c:pt idx="38680">
                  <c:v>419</c:v>
                </c:pt>
                <c:pt idx="38681">
                  <c:v>384</c:v>
                </c:pt>
                <c:pt idx="38682">
                  <c:v>302</c:v>
                </c:pt>
                <c:pt idx="38683">
                  <c:v>604</c:v>
                </c:pt>
                <c:pt idx="38684">
                  <c:v>246</c:v>
                </c:pt>
                <c:pt idx="38685">
                  <c:v>279</c:v>
                </c:pt>
                <c:pt idx="38686">
                  <c:v>418</c:v>
                </c:pt>
                <c:pt idx="38687">
                  <c:v>313</c:v>
                </c:pt>
                <c:pt idx="38688">
                  <c:v>317</c:v>
                </c:pt>
                <c:pt idx="38689">
                  <c:v>304</c:v>
                </c:pt>
                <c:pt idx="38690">
                  <c:v>124</c:v>
                </c:pt>
                <c:pt idx="38691">
                  <c:v>811</c:v>
                </c:pt>
                <c:pt idx="38692">
                  <c:v>131</c:v>
                </c:pt>
                <c:pt idx="38693">
                  <c:v>471</c:v>
                </c:pt>
                <c:pt idx="38694">
                  <c:v>418</c:v>
                </c:pt>
                <c:pt idx="38695">
                  <c:v>362</c:v>
                </c:pt>
                <c:pt idx="38696">
                  <c:v>186</c:v>
                </c:pt>
                <c:pt idx="38697">
                  <c:v>487</c:v>
                </c:pt>
                <c:pt idx="38698">
                  <c:v>201</c:v>
                </c:pt>
                <c:pt idx="38699">
                  <c:v>242</c:v>
                </c:pt>
                <c:pt idx="38700">
                  <c:v>83</c:v>
                </c:pt>
                <c:pt idx="38701">
                  <c:v>41</c:v>
                </c:pt>
                <c:pt idx="38702">
                  <c:v>80</c:v>
                </c:pt>
                <c:pt idx="38703">
                  <c:v>189</c:v>
                </c:pt>
                <c:pt idx="38704">
                  <c:v>52</c:v>
                </c:pt>
                <c:pt idx="38705">
                  <c:v>551</c:v>
                </c:pt>
                <c:pt idx="38706">
                  <c:v>216</c:v>
                </c:pt>
                <c:pt idx="38707">
                  <c:v>74</c:v>
                </c:pt>
                <c:pt idx="38708">
                  <c:v>43</c:v>
                </c:pt>
                <c:pt idx="38709">
                  <c:v>69</c:v>
                </c:pt>
                <c:pt idx="38710">
                  <c:v>75</c:v>
                </c:pt>
                <c:pt idx="38711">
                  <c:v>33</c:v>
                </c:pt>
                <c:pt idx="38712">
                  <c:v>56</c:v>
                </c:pt>
                <c:pt idx="38713">
                  <c:v>86</c:v>
                </c:pt>
                <c:pt idx="38714">
                  <c:v>2</c:v>
                </c:pt>
                <c:pt idx="38715">
                  <c:v>209</c:v>
                </c:pt>
                <c:pt idx="38716">
                  <c:v>65</c:v>
                </c:pt>
                <c:pt idx="38717">
                  <c:v>175</c:v>
                </c:pt>
                <c:pt idx="38718">
                  <c:v>126</c:v>
                </c:pt>
                <c:pt idx="38719">
                  <c:v>108</c:v>
                </c:pt>
                <c:pt idx="38720">
                  <c:v>72</c:v>
                </c:pt>
                <c:pt idx="38721">
                  <c:v>38</c:v>
                </c:pt>
                <c:pt idx="38722">
                  <c:v>155</c:v>
                </c:pt>
                <c:pt idx="38723">
                  <c:v>219</c:v>
                </c:pt>
                <c:pt idx="38724">
                  <c:v>52</c:v>
                </c:pt>
                <c:pt idx="38725">
                  <c:v>176</c:v>
                </c:pt>
                <c:pt idx="38726">
                  <c:v>152</c:v>
                </c:pt>
                <c:pt idx="38727">
                  <c:v>205</c:v>
                </c:pt>
                <c:pt idx="38728">
                  <c:v>210</c:v>
                </c:pt>
                <c:pt idx="38729">
                  <c:v>211</c:v>
                </c:pt>
                <c:pt idx="38730">
                  <c:v>119</c:v>
                </c:pt>
                <c:pt idx="38731">
                  <c:v>191</c:v>
                </c:pt>
                <c:pt idx="38732">
                  <c:v>93</c:v>
                </c:pt>
                <c:pt idx="38733">
                  <c:v>65</c:v>
                </c:pt>
                <c:pt idx="38734">
                  <c:v>67</c:v>
                </c:pt>
                <c:pt idx="38735">
                  <c:v>152</c:v>
                </c:pt>
                <c:pt idx="38736">
                  <c:v>108</c:v>
                </c:pt>
                <c:pt idx="38737">
                  <c:v>465</c:v>
                </c:pt>
                <c:pt idx="38738">
                  <c:v>1397</c:v>
                </c:pt>
                <c:pt idx="38739">
                  <c:v>892</c:v>
                </c:pt>
                <c:pt idx="38740">
                  <c:v>855</c:v>
                </c:pt>
                <c:pt idx="38741">
                  <c:v>551</c:v>
                </c:pt>
                <c:pt idx="38742">
                  <c:v>1119</c:v>
                </c:pt>
                <c:pt idx="38743">
                  <c:v>1283</c:v>
                </c:pt>
                <c:pt idx="38744">
                  <c:v>1132</c:v>
                </c:pt>
                <c:pt idx="38745">
                  <c:v>1209</c:v>
                </c:pt>
                <c:pt idx="38746">
                  <c:v>1300</c:v>
                </c:pt>
                <c:pt idx="38747">
                  <c:v>1517</c:v>
                </c:pt>
                <c:pt idx="38748">
                  <c:v>676</c:v>
                </c:pt>
                <c:pt idx="38749">
                  <c:v>380</c:v>
                </c:pt>
                <c:pt idx="38750">
                  <c:v>272</c:v>
                </c:pt>
                <c:pt idx="38751">
                  <c:v>280</c:v>
                </c:pt>
                <c:pt idx="38752">
                  <c:v>300</c:v>
                </c:pt>
                <c:pt idx="38753">
                  <c:v>458</c:v>
                </c:pt>
                <c:pt idx="38754">
                  <c:v>432</c:v>
                </c:pt>
                <c:pt idx="38755">
                  <c:v>385</c:v>
                </c:pt>
                <c:pt idx="38756">
                  <c:v>488</c:v>
                </c:pt>
                <c:pt idx="38757">
                  <c:v>496</c:v>
                </c:pt>
                <c:pt idx="38758">
                  <c:v>274</c:v>
                </c:pt>
                <c:pt idx="38759">
                  <c:v>241</c:v>
                </c:pt>
                <c:pt idx="38760">
                  <c:v>678</c:v>
                </c:pt>
                <c:pt idx="38761" formatCode="0.00E+00">
                  <c:v>4.8999999999999998E-3</c:v>
                </c:pt>
                <c:pt idx="38762">
                  <c:v>36</c:v>
                </c:pt>
                <c:pt idx="38763">
                  <c:v>30</c:v>
                </c:pt>
                <c:pt idx="38764">
                  <c:v>10</c:v>
                </c:pt>
                <c:pt idx="38765">
                  <c:v>110</c:v>
                </c:pt>
                <c:pt idx="38766" formatCode="0.00E+00">
                  <c:v>4.8999999999999998E-3</c:v>
                </c:pt>
                <c:pt idx="38767">
                  <c:v>54</c:v>
                </c:pt>
                <c:pt idx="38768">
                  <c:v>5</c:v>
                </c:pt>
                <c:pt idx="38769">
                  <c:v>10</c:v>
                </c:pt>
                <c:pt idx="38770" formatCode="0.00E+00">
                  <c:v>4.8999999999999998E-3</c:v>
                </c:pt>
                <c:pt idx="38771">
                  <c:v>15</c:v>
                </c:pt>
                <c:pt idx="38772">
                  <c:v>27</c:v>
                </c:pt>
                <c:pt idx="38773">
                  <c:v>23</c:v>
                </c:pt>
                <c:pt idx="38774">
                  <c:v>128</c:v>
                </c:pt>
                <c:pt idx="38775">
                  <c:v>31</c:v>
                </c:pt>
                <c:pt idx="38776">
                  <c:v>86</c:v>
                </c:pt>
                <c:pt idx="38777">
                  <c:v>174</c:v>
                </c:pt>
                <c:pt idx="38778">
                  <c:v>186</c:v>
                </c:pt>
                <c:pt idx="38779">
                  <c:v>244</c:v>
                </c:pt>
                <c:pt idx="38780">
                  <c:v>113</c:v>
                </c:pt>
                <c:pt idx="38781">
                  <c:v>2</c:v>
                </c:pt>
                <c:pt idx="38782">
                  <c:v>133</c:v>
                </c:pt>
                <c:pt idx="38783">
                  <c:v>176</c:v>
                </c:pt>
                <c:pt idx="38784">
                  <c:v>11</c:v>
                </c:pt>
                <c:pt idx="38785">
                  <c:v>4</c:v>
                </c:pt>
                <c:pt idx="38786">
                  <c:v>133</c:v>
                </c:pt>
                <c:pt idx="38787">
                  <c:v>212</c:v>
                </c:pt>
                <c:pt idx="38788">
                  <c:v>154</c:v>
                </c:pt>
                <c:pt idx="38789">
                  <c:v>39</c:v>
                </c:pt>
                <c:pt idx="38790">
                  <c:v>11</c:v>
                </c:pt>
                <c:pt idx="38791">
                  <c:v>64</c:v>
                </c:pt>
                <c:pt idx="38792">
                  <c:v>45</c:v>
                </c:pt>
                <c:pt idx="38793">
                  <c:v>31</c:v>
                </c:pt>
                <c:pt idx="38794">
                  <c:v>58</c:v>
                </c:pt>
                <c:pt idx="38795">
                  <c:v>27</c:v>
                </c:pt>
                <c:pt idx="38796">
                  <c:v>25</c:v>
                </c:pt>
                <c:pt idx="38797">
                  <c:v>136</c:v>
                </c:pt>
                <c:pt idx="38798">
                  <c:v>25</c:v>
                </c:pt>
                <c:pt idx="38799">
                  <c:v>263</c:v>
                </c:pt>
                <c:pt idx="38800">
                  <c:v>89</c:v>
                </c:pt>
                <c:pt idx="38801">
                  <c:v>25</c:v>
                </c:pt>
                <c:pt idx="38802">
                  <c:v>159</c:v>
                </c:pt>
                <c:pt idx="38803">
                  <c:v>50</c:v>
                </c:pt>
                <c:pt idx="38804">
                  <c:v>89</c:v>
                </c:pt>
                <c:pt idx="38805">
                  <c:v>118</c:v>
                </c:pt>
                <c:pt idx="38806">
                  <c:v>14</c:v>
                </c:pt>
                <c:pt idx="38807">
                  <c:v>199</c:v>
                </c:pt>
                <c:pt idx="38808">
                  <c:v>106</c:v>
                </c:pt>
                <c:pt idx="38809">
                  <c:v>17</c:v>
                </c:pt>
                <c:pt idx="38810">
                  <c:v>33</c:v>
                </c:pt>
                <c:pt idx="38811">
                  <c:v>5</c:v>
                </c:pt>
                <c:pt idx="38812">
                  <c:v>15</c:v>
                </c:pt>
                <c:pt idx="38813">
                  <c:v>10</c:v>
                </c:pt>
                <c:pt idx="38814">
                  <c:v>101</c:v>
                </c:pt>
                <c:pt idx="38815">
                  <c:v>5</c:v>
                </c:pt>
                <c:pt idx="38816">
                  <c:v>4</c:v>
                </c:pt>
                <c:pt idx="38817">
                  <c:v>18</c:v>
                </c:pt>
                <c:pt idx="38818">
                  <c:v>5</c:v>
                </c:pt>
                <c:pt idx="38819">
                  <c:v>8</c:v>
                </c:pt>
                <c:pt idx="38820">
                  <c:v>17</c:v>
                </c:pt>
                <c:pt idx="38821">
                  <c:v>1046</c:v>
                </c:pt>
                <c:pt idx="38822">
                  <c:v>784</c:v>
                </c:pt>
                <c:pt idx="38823">
                  <c:v>560</c:v>
                </c:pt>
                <c:pt idx="38824">
                  <c:v>509</c:v>
                </c:pt>
                <c:pt idx="38825">
                  <c:v>1199</c:v>
                </c:pt>
                <c:pt idx="38826">
                  <c:v>1338</c:v>
                </c:pt>
                <c:pt idx="38827">
                  <c:v>1014</c:v>
                </c:pt>
                <c:pt idx="38828">
                  <c:v>1144</c:v>
                </c:pt>
                <c:pt idx="38829">
                  <c:v>885</c:v>
                </c:pt>
                <c:pt idx="38830">
                  <c:v>317</c:v>
                </c:pt>
                <c:pt idx="38831">
                  <c:v>399</c:v>
                </c:pt>
                <c:pt idx="38832">
                  <c:v>908</c:v>
                </c:pt>
                <c:pt idx="38833">
                  <c:v>288</c:v>
                </c:pt>
                <c:pt idx="38834">
                  <c:v>300</c:v>
                </c:pt>
                <c:pt idx="38835">
                  <c:v>232</c:v>
                </c:pt>
                <c:pt idx="38836">
                  <c:v>541</c:v>
                </c:pt>
                <c:pt idx="38837">
                  <c:v>733</c:v>
                </c:pt>
                <c:pt idx="38838">
                  <c:v>223</c:v>
                </c:pt>
                <c:pt idx="38839">
                  <c:v>245</c:v>
                </c:pt>
                <c:pt idx="38840">
                  <c:v>1063</c:v>
                </c:pt>
                <c:pt idx="38841">
                  <c:v>389</c:v>
                </c:pt>
                <c:pt idx="38842">
                  <c:v>211</c:v>
                </c:pt>
                <c:pt idx="38843">
                  <c:v>189</c:v>
                </c:pt>
                <c:pt idx="38844">
                  <c:v>232</c:v>
                </c:pt>
                <c:pt idx="38845">
                  <c:v>489</c:v>
                </c:pt>
                <c:pt idx="38846">
                  <c:v>271</c:v>
                </c:pt>
                <c:pt idx="38847">
                  <c:v>395</c:v>
                </c:pt>
                <c:pt idx="38848">
                  <c:v>473</c:v>
                </c:pt>
                <c:pt idx="38849">
                  <c:v>415</c:v>
                </c:pt>
                <c:pt idx="38850">
                  <c:v>373</c:v>
                </c:pt>
                <c:pt idx="38851">
                  <c:v>559</c:v>
                </c:pt>
                <c:pt idx="38852">
                  <c:v>315</c:v>
                </c:pt>
                <c:pt idx="38853">
                  <c:v>1400</c:v>
                </c:pt>
                <c:pt idx="38854">
                  <c:v>250</c:v>
                </c:pt>
                <c:pt idx="38855">
                  <c:v>664</c:v>
                </c:pt>
                <c:pt idx="38856">
                  <c:v>360</c:v>
                </c:pt>
                <c:pt idx="38857">
                  <c:v>4</c:v>
                </c:pt>
                <c:pt idx="38858">
                  <c:v>131</c:v>
                </c:pt>
                <c:pt idx="38859">
                  <c:v>10</c:v>
                </c:pt>
                <c:pt idx="38860">
                  <c:v>30</c:v>
                </c:pt>
                <c:pt idx="38861">
                  <c:v>29</c:v>
                </c:pt>
                <c:pt idx="38862">
                  <c:v>1241</c:v>
                </c:pt>
                <c:pt idx="38863">
                  <c:v>15</c:v>
                </c:pt>
                <c:pt idx="38864">
                  <c:v>796</c:v>
                </c:pt>
                <c:pt idx="38865">
                  <c:v>225</c:v>
                </c:pt>
                <c:pt idx="38866">
                  <c:v>10</c:v>
                </c:pt>
                <c:pt idx="38867">
                  <c:v>485</c:v>
                </c:pt>
                <c:pt idx="38868">
                  <c:v>29</c:v>
                </c:pt>
                <c:pt idx="38869">
                  <c:v>382</c:v>
                </c:pt>
                <c:pt idx="38870">
                  <c:v>214</c:v>
                </c:pt>
                <c:pt idx="38871">
                  <c:v>228</c:v>
                </c:pt>
                <c:pt idx="38872">
                  <c:v>216</c:v>
                </c:pt>
                <c:pt idx="38873">
                  <c:v>187</c:v>
                </c:pt>
                <c:pt idx="38874">
                  <c:v>313</c:v>
                </c:pt>
                <c:pt idx="38875">
                  <c:v>260</c:v>
                </c:pt>
                <c:pt idx="38876">
                  <c:v>229</c:v>
                </c:pt>
                <c:pt idx="38877">
                  <c:v>181</c:v>
                </c:pt>
                <c:pt idx="38878">
                  <c:v>242</c:v>
                </c:pt>
                <c:pt idx="38879">
                  <c:v>181</c:v>
                </c:pt>
                <c:pt idx="38880">
                  <c:v>183</c:v>
                </c:pt>
                <c:pt idx="38881">
                  <c:v>294</c:v>
                </c:pt>
                <c:pt idx="38882">
                  <c:v>290</c:v>
                </c:pt>
                <c:pt idx="38883">
                  <c:v>228</c:v>
                </c:pt>
                <c:pt idx="38884">
                  <c:v>247</c:v>
                </c:pt>
                <c:pt idx="38885">
                  <c:v>195</c:v>
                </c:pt>
                <c:pt idx="38886">
                  <c:v>204</c:v>
                </c:pt>
                <c:pt idx="38887">
                  <c:v>295</c:v>
                </c:pt>
                <c:pt idx="38888">
                  <c:v>409</c:v>
                </c:pt>
                <c:pt idx="38889">
                  <c:v>439</c:v>
                </c:pt>
                <c:pt idx="38890">
                  <c:v>212</c:v>
                </c:pt>
                <c:pt idx="38891">
                  <c:v>273</c:v>
                </c:pt>
                <c:pt idx="38892">
                  <c:v>237</c:v>
                </c:pt>
                <c:pt idx="38893">
                  <c:v>1242</c:v>
                </c:pt>
                <c:pt idx="38894">
                  <c:v>406</c:v>
                </c:pt>
                <c:pt idx="38895">
                  <c:v>163</c:v>
                </c:pt>
                <c:pt idx="38896">
                  <c:v>234</c:v>
                </c:pt>
                <c:pt idx="38897">
                  <c:v>253</c:v>
                </c:pt>
                <c:pt idx="38898">
                  <c:v>359</c:v>
                </c:pt>
                <c:pt idx="38899">
                  <c:v>263</c:v>
                </c:pt>
                <c:pt idx="38900">
                  <c:v>478</c:v>
                </c:pt>
                <c:pt idx="38901">
                  <c:v>339</c:v>
                </c:pt>
                <c:pt idx="38902">
                  <c:v>268</c:v>
                </c:pt>
                <c:pt idx="38903">
                  <c:v>349</c:v>
                </c:pt>
                <c:pt idx="38904">
                  <c:v>230</c:v>
                </c:pt>
                <c:pt idx="38905">
                  <c:v>250</c:v>
                </c:pt>
                <c:pt idx="38906">
                  <c:v>1422</c:v>
                </c:pt>
                <c:pt idx="38907">
                  <c:v>1599</c:v>
                </c:pt>
                <c:pt idx="38908">
                  <c:v>1077</c:v>
                </c:pt>
                <c:pt idx="38909">
                  <c:v>626</c:v>
                </c:pt>
                <c:pt idx="38910">
                  <c:v>970</c:v>
                </c:pt>
                <c:pt idx="38911">
                  <c:v>1315</c:v>
                </c:pt>
                <c:pt idx="38912">
                  <c:v>1133</c:v>
                </c:pt>
                <c:pt idx="38913">
                  <c:v>1197</c:v>
                </c:pt>
                <c:pt idx="38914">
                  <c:v>914</c:v>
                </c:pt>
                <c:pt idx="38915">
                  <c:v>532</c:v>
                </c:pt>
                <c:pt idx="38916">
                  <c:v>1006</c:v>
                </c:pt>
                <c:pt idx="38917">
                  <c:v>996</c:v>
                </c:pt>
                <c:pt idx="38918">
                  <c:v>64</c:v>
                </c:pt>
                <c:pt idx="38919">
                  <c:v>27</c:v>
                </c:pt>
                <c:pt idx="38920">
                  <c:v>124</c:v>
                </c:pt>
                <c:pt idx="38921">
                  <c:v>117</c:v>
                </c:pt>
                <c:pt idx="38922">
                  <c:v>219</c:v>
                </c:pt>
                <c:pt idx="38923">
                  <c:v>206</c:v>
                </c:pt>
                <c:pt idx="38924">
                  <c:v>161</c:v>
                </c:pt>
                <c:pt idx="38925">
                  <c:v>92</c:v>
                </c:pt>
                <c:pt idx="38926">
                  <c:v>374</c:v>
                </c:pt>
                <c:pt idx="38927">
                  <c:v>132</c:v>
                </c:pt>
                <c:pt idx="38928">
                  <c:v>5</c:v>
                </c:pt>
                <c:pt idx="38929">
                  <c:v>26</c:v>
                </c:pt>
                <c:pt idx="38930">
                  <c:v>453</c:v>
                </c:pt>
                <c:pt idx="38931">
                  <c:v>584</c:v>
                </c:pt>
                <c:pt idx="38932">
                  <c:v>504</c:v>
                </c:pt>
                <c:pt idx="38933">
                  <c:v>278</c:v>
                </c:pt>
                <c:pt idx="38934">
                  <c:v>272</c:v>
                </c:pt>
                <c:pt idx="38935">
                  <c:v>341</c:v>
                </c:pt>
                <c:pt idx="38936">
                  <c:v>331</c:v>
                </c:pt>
                <c:pt idx="38937">
                  <c:v>532</c:v>
                </c:pt>
                <c:pt idx="38938">
                  <c:v>276</c:v>
                </c:pt>
                <c:pt idx="38939">
                  <c:v>239</c:v>
                </c:pt>
                <c:pt idx="38940">
                  <c:v>442</c:v>
                </c:pt>
                <c:pt idx="38941">
                  <c:v>677</c:v>
                </c:pt>
                <c:pt idx="38942">
                  <c:v>375</c:v>
                </c:pt>
                <c:pt idx="38943">
                  <c:v>865</c:v>
                </c:pt>
                <c:pt idx="38944">
                  <c:v>1240</c:v>
                </c:pt>
                <c:pt idx="38945">
                  <c:v>537</c:v>
                </c:pt>
                <c:pt idx="38946">
                  <c:v>459</c:v>
                </c:pt>
                <c:pt idx="38947">
                  <c:v>314</c:v>
                </c:pt>
                <c:pt idx="38948">
                  <c:v>420</c:v>
                </c:pt>
                <c:pt idx="38949">
                  <c:v>359</c:v>
                </c:pt>
                <c:pt idx="38950">
                  <c:v>467</c:v>
                </c:pt>
                <c:pt idx="38951">
                  <c:v>646</c:v>
                </c:pt>
                <c:pt idx="38952">
                  <c:v>430</c:v>
                </c:pt>
                <c:pt idx="38953">
                  <c:v>380</c:v>
                </c:pt>
                <c:pt idx="38954">
                  <c:v>348</c:v>
                </c:pt>
                <c:pt idx="38955">
                  <c:v>505</c:v>
                </c:pt>
                <c:pt idx="38956">
                  <c:v>727</c:v>
                </c:pt>
                <c:pt idx="38957">
                  <c:v>821</c:v>
                </c:pt>
                <c:pt idx="38958">
                  <c:v>514</c:v>
                </c:pt>
                <c:pt idx="38959">
                  <c:v>428</c:v>
                </c:pt>
                <c:pt idx="38960">
                  <c:v>360</c:v>
                </c:pt>
                <c:pt idx="38961">
                  <c:v>417</c:v>
                </c:pt>
                <c:pt idx="38962">
                  <c:v>316</c:v>
                </c:pt>
                <c:pt idx="38963">
                  <c:v>437</c:v>
                </c:pt>
                <c:pt idx="38964">
                  <c:v>563</c:v>
                </c:pt>
                <c:pt idx="38965">
                  <c:v>479</c:v>
                </c:pt>
                <c:pt idx="38966">
                  <c:v>27</c:v>
                </c:pt>
                <c:pt idx="38967" formatCode="0.00E+00">
                  <c:v>4.8999999999999998E-3</c:v>
                </c:pt>
                <c:pt idx="38968" formatCode="0.00E+00">
                  <c:v>4.8999999999999998E-3</c:v>
                </c:pt>
                <c:pt idx="38969">
                  <c:v>18</c:v>
                </c:pt>
                <c:pt idx="38970">
                  <c:v>22</c:v>
                </c:pt>
                <c:pt idx="38971">
                  <c:v>54</c:v>
                </c:pt>
                <c:pt idx="38972">
                  <c:v>13</c:v>
                </c:pt>
                <c:pt idx="38973">
                  <c:v>5</c:v>
                </c:pt>
                <c:pt idx="38974">
                  <c:v>48</c:v>
                </c:pt>
                <c:pt idx="38975">
                  <c:v>5</c:v>
                </c:pt>
                <c:pt idx="38976">
                  <c:v>19</c:v>
                </c:pt>
                <c:pt idx="38977">
                  <c:v>12</c:v>
                </c:pt>
                <c:pt idx="38978">
                  <c:v>322</c:v>
                </c:pt>
                <c:pt idx="38979">
                  <c:v>360</c:v>
                </c:pt>
                <c:pt idx="38980">
                  <c:v>339</c:v>
                </c:pt>
                <c:pt idx="38981">
                  <c:v>271</c:v>
                </c:pt>
                <c:pt idx="38982">
                  <c:v>368</c:v>
                </c:pt>
                <c:pt idx="38983">
                  <c:v>228</c:v>
                </c:pt>
                <c:pt idx="38984">
                  <c:v>306</c:v>
                </c:pt>
                <c:pt idx="38985">
                  <c:v>225</c:v>
                </c:pt>
                <c:pt idx="38986">
                  <c:v>267</c:v>
                </c:pt>
                <c:pt idx="38987">
                  <c:v>114</c:v>
                </c:pt>
                <c:pt idx="38988">
                  <c:v>268</c:v>
                </c:pt>
                <c:pt idx="38989">
                  <c:v>311</c:v>
                </c:pt>
                <c:pt idx="38990">
                  <c:v>166</c:v>
                </c:pt>
                <c:pt idx="38991">
                  <c:v>146</c:v>
                </c:pt>
                <c:pt idx="38992">
                  <c:v>11</c:v>
                </c:pt>
                <c:pt idx="38993">
                  <c:v>98</c:v>
                </c:pt>
                <c:pt idx="38994">
                  <c:v>25</c:v>
                </c:pt>
                <c:pt idx="38995">
                  <c:v>218</c:v>
                </c:pt>
                <c:pt idx="38996">
                  <c:v>80</c:v>
                </c:pt>
                <c:pt idx="38997">
                  <c:v>104</c:v>
                </c:pt>
                <c:pt idx="38998">
                  <c:v>13</c:v>
                </c:pt>
                <c:pt idx="38999">
                  <c:v>23</c:v>
                </c:pt>
                <c:pt idx="39000">
                  <c:v>219</c:v>
                </c:pt>
                <c:pt idx="39001">
                  <c:v>16</c:v>
                </c:pt>
                <c:pt idx="39002">
                  <c:v>141</c:v>
                </c:pt>
                <c:pt idx="39003">
                  <c:v>303</c:v>
                </c:pt>
                <c:pt idx="39004">
                  <c:v>259</c:v>
                </c:pt>
                <c:pt idx="39005">
                  <c:v>134</c:v>
                </c:pt>
                <c:pt idx="39006">
                  <c:v>162</c:v>
                </c:pt>
                <c:pt idx="39007">
                  <c:v>200</c:v>
                </c:pt>
                <c:pt idx="39008">
                  <c:v>202</c:v>
                </c:pt>
                <c:pt idx="39009">
                  <c:v>198</c:v>
                </c:pt>
                <c:pt idx="39010">
                  <c:v>257</c:v>
                </c:pt>
                <c:pt idx="39011">
                  <c:v>190</c:v>
                </c:pt>
                <c:pt idx="39012">
                  <c:v>233</c:v>
                </c:pt>
                <c:pt idx="39013">
                  <c:v>312</c:v>
                </c:pt>
                <c:pt idx="39014">
                  <c:v>249</c:v>
                </c:pt>
                <c:pt idx="39015">
                  <c:v>110</c:v>
                </c:pt>
                <c:pt idx="39016">
                  <c:v>111</c:v>
                </c:pt>
                <c:pt idx="39017">
                  <c:v>200</c:v>
                </c:pt>
                <c:pt idx="39018">
                  <c:v>119</c:v>
                </c:pt>
                <c:pt idx="39019">
                  <c:v>145</c:v>
                </c:pt>
                <c:pt idx="39020">
                  <c:v>71</c:v>
                </c:pt>
                <c:pt idx="39021">
                  <c:v>114</c:v>
                </c:pt>
                <c:pt idx="39022">
                  <c:v>195</c:v>
                </c:pt>
                <c:pt idx="39023">
                  <c:v>153</c:v>
                </c:pt>
                <c:pt idx="39024">
                  <c:v>148</c:v>
                </c:pt>
                <c:pt idx="39025">
                  <c:v>172</c:v>
                </c:pt>
                <c:pt idx="39026" formatCode="0.00E+00">
                  <c:v>4.8999999999999998E-3</c:v>
                </c:pt>
                <c:pt idx="39027">
                  <c:v>86</c:v>
                </c:pt>
                <c:pt idx="39028">
                  <c:v>58</c:v>
                </c:pt>
                <c:pt idx="39029">
                  <c:v>5</c:v>
                </c:pt>
                <c:pt idx="39030">
                  <c:v>110</c:v>
                </c:pt>
                <c:pt idx="39031">
                  <c:v>43</c:v>
                </c:pt>
                <c:pt idx="39032">
                  <c:v>40</c:v>
                </c:pt>
                <c:pt idx="39033">
                  <c:v>39</c:v>
                </c:pt>
                <c:pt idx="39034">
                  <c:v>202</c:v>
                </c:pt>
                <c:pt idx="39035">
                  <c:v>12</c:v>
                </c:pt>
                <c:pt idx="39036">
                  <c:v>22</c:v>
                </c:pt>
                <c:pt idx="39037">
                  <c:v>149</c:v>
                </c:pt>
                <c:pt idx="39038">
                  <c:v>198</c:v>
                </c:pt>
                <c:pt idx="39039">
                  <c:v>160</c:v>
                </c:pt>
                <c:pt idx="39040">
                  <c:v>230</c:v>
                </c:pt>
                <c:pt idx="39041">
                  <c:v>166</c:v>
                </c:pt>
                <c:pt idx="39042">
                  <c:v>192</c:v>
                </c:pt>
                <c:pt idx="39043">
                  <c:v>279</c:v>
                </c:pt>
                <c:pt idx="39044">
                  <c:v>304</c:v>
                </c:pt>
                <c:pt idx="39045">
                  <c:v>262</c:v>
                </c:pt>
                <c:pt idx="39046">
                  <c:v>249</c:v>
                </c:pt>
                <c:pt idx="39047">
                  <c:v>251</c:v>
                </c:pt>
                <c:pt idx="39048">
                  <c:v>286</c:v>
                </c:pt>
                <c:pt idx="39049">
                  <c:v>237</c:v>
                </c:pt>
                <c:pt idx="39050">
                  <c:v>3</c:v>
                </c:pt>
                <c:pt idx="39051">
                  <c:v>19</c:v>
                </c:pt>
                <c:pt idx="39052">
                  <c:v>22</c:v>
                </c:pt>
                <c:pt idx="39053">
                  <c:v>15</c:v>
                </c:pt>
                <c:pt idx="39054">
                  <c:v>36</c:v>
                </c:pt>
                <c:pt idx="39055">
                  <c:v>21</c:v>
                </c:pt>
                <c:pt idx="39056">
                  <c:v>208</c:v>
                </c:pt>
                <c:pt idx="39057">
                  <c:v>64</c:v>
                </c:pt>
                <c:pt idx="39058" formatCode="0.00E+00">
                  <c:v>4.8999999999999998E-3</c:v>
                </c:pt>
                <c:pt idx="39059" formatCode="0.00E+00">
                  <c:v>4.8999999999999998E-3</c:v>
                </c:pt>
                <c:pt idx="39060">
                  <c:v>13</c:v>
                </c:pt>
                <c:pt idx="39061">
                  <c:v>28</c:v>
                </c:pt>
                <c:pt idx="39062">
                  <c:v>323</c:v>
                </c:pt>
                <c:pt idx="39063">
                  <c:v>341</c:v>
                </c:pt>
                <c:pt idx="39064">
                  <c:v>447</c:v>
                </c:pt>
                <c:pt idx="39065">
                  <c:v>255</c:v>
                </c:pt>
                <c:pt idx="39066">
                  <c:v>190</c:v>
                </c:pt>
                <c:pt idx="39067">
                  <c:v>232</c:v>
                </c:pt>
                <c:pt idx="39068">
                  <c:v>254</c:v>
                </c:pt>
                <c:pt idx="39069">
                  <c:v>286</c:v>
                </c:pt>
                <c:pt idx="39070">
                  <c:v>280</c:v>
                </c:pt>
                <c:pt idx="39071">
                  <c:v>286</c:v>
                </c:pt>
                <c:pt idx="39072">
                  <c:v>274</c:v>
                </c:pt>
                <c:pt idx="39073">
                  <c:v>306</c:v>
                </c:pt>
                <c:pt idx="39074">
                  <c:v>95</c:v>
                </c:pt>
                <c:pt idx="39075">
                  <c:v>74</c:v>
                </c:pt>
                <c:pt idx="39076">
                  <c:v>322</c:v>
                </c:pt>
                <c:pt idx="39077">
                  <c:v>1215</c:v>
                </c:pt>
                <c:pt idx="39078">
                  <c:v>248</c:v>
                </c:pt>
                <c:pt idx="39079">
                  <c:v>240</c:v>
                </c:pt>
                <c:pt idx="39080">
                  <c:v>359</c:v>
                </c:pt>
                <c:pt idx="39081">
                  <c:v>311</c:v>
                </c:pt>
                <c:pt idx="39082">
                  <c:v>473</c:v>
                </c:pt>
                <c:pt idx="39083">
                  <c:v>319</c:v>
                </c:pt>
                <c:pt idx="39084">
                  <c:v>309</c:v>
                </c:pt>
                <c:pt idx="39085">
                  <c:v>375</c:v>
                </c:pt>
                <c:pt idx="39086">
                  <c:v>268</c:v>
                </c:pt>
                <c:pt idx="39087">
                  <c:v>315</c:v>
                </c:pt>
                <c:pt idx="39088">
                  <c:v>277</c:v>
                </c:pt>
                <c:pt idx="39089">
                  <c:v>239</c:v>
                </c:pt>
                <c:pt idx="39090">
                  <c:v>260</c:v>
                </c:pt>
                <c:pt idx="39091">
                  <c:v>275</c:v>
                </c:pt>
                <c:pt idx="39092">
                  <c:v>196</c:v>
                </c:pt>
                <c:pt idx="39093">
                  <c:v>341</c:v>
                </c:pt>
                <c:pt idx="39094">
                  <c:v>281</c:v>
                </c:pt>
                <c:pt idx="39095">
                  <c:v>292</c:v>
                </c:pt>
                <c:pt idx="39096">
                  <c:v>350</c:v>
                </c:pt>
                <c:pt idx="39097">
                  <c:v>215</c:v>
                </c:pt>
                <c:pt idx="39098">
                  <c:v>209</c:v>
                </c:pt>
                <c:pt idx="39099">
                  <c:v>288</c:v>
                </c:pt>
                <c:pt idx="39100">
                  <c:v>279</c:v>
                </c:pt>
                <c:pt idx="39101">
                  <c:v>74</c:v>
                </c:pt>
                <c:pt idx="39102">
                  <c:v>79</c:v>
                </c:pt>
                <c:pt idx="39103">
                  <c:v>162</c:v>
                </c:pt>
                <c:pt idx="39104">
                  <c:v>207</c:v>
                </c:pt>
                <c:pt idx="39105" formatCode="0.00E+00">
                  <c:v>4.8999999999999998E-3</c:v>
                </c:pt>
                <c:pt idx="39106">
                  <c:v>34</c:v>
                </c:pt>
                <c:pt idx="39107" formatCode="0.00E+00">
                  <c:v>4.8999999999999998E-3</c:v>
                </c:pt>
                <c:pt idx="39108">
                  <c:v>4</c:v>
                </c:pt>
                <c:pt idx="39109">
                  <c:v>5</c:v>
                </c:pt>
                <c:pt idx="39110">
                  <c:v>14</c:v>
                </c:pt>
                <c:pt idx="39111">
                  <c:v>21</c:v>
                </c:pt>
                <c:pt idx="39112">
                  <c:v>74</c:v>
                </c:pt>
                <c:pt idx="39113">
                  <c:v>33</c:v>
                </c:pt>
                <c:pt idx="39114" formatCode="0.00E+00">
                  <c:v>4.8999999999999998E-3</c:v>
                </c:pt>
                <c:pt idx="39115" formatCode="0.00E+00">
                  <c:v>4.8999999999999998E-3</c:v>
                </c:pt>
                <c:pt idx="39116">
                  <c:v>1</c:v>
                </c:pt>
                <c:pt idx="39117">
                  <c:v>27</c:v>
                </c:pt>
                <c:pt idx="39118">
                  <c:v>218</c:v>
                </c:pt>
                <c:pt idx="39119">
                  <c:v>216</c:v>
                </c:pt>
                <c:pt idx="39120">
                  <c:v>163</c:v>
                </c:pt>
                <c:pt idx="39121">
                  <c:v>172</c:v>
                </c:pt>
                <c:pt idx="39122">
                  <c:v>84</c:v>
                </c:pt>
                <c:pt idx="39123">
                  <c:v>399</c:v>
                </c:pt>
                <c:pt idx="39124">
                  <c:v>120</c:v>
                </c:pt>
                <c:pt idx="39125">
                  <c:v>124</c:v>
                </c:pt>
                <c:pt idx="39126">
                  <c:v>75</c:v>
                </c:pt>
                <c:pt idx="39127">
                  <c:v>84</c:v>
                </c:pt>
                <c:pt idx="39128">
                  <c:v>147</c:v>
                </c:pt>
                <c:pt idx="39129">
                  <c:v>35</c:v>
                </c:pt>
                <c:pt idx="39130">
                  <c:v>267</c:v>
                </c:pt>
                <c:pt idx="39131">
                  <c:v>131</c:v>
                </c:pt>
                <c:pt idx="39132">
                  <c:v>147</c:v>
                </c:pt>
                <c:pt idx="39133">
                  <c:v>230</c:v>
                </c:pt>
                <c:pt idx="39134">
                  <c:v>181</c:v>
                </c:pt>
                <c:pt idx="39135">
                  <c:v>145</c:v>
                </c:pt>
                <c:pt idx="39136">
                  <c:v>219</c:v>
                </c:pt>
                <c:pt idx="39137">
                  <c:v>293</c:v>
                </c:pt>
                <c:pt idx="39138">
                  <c:v>240</c:v>
                </c:pt>
                <c:pt idx="39139">
                  <c:v>184</c:v>
                </c:pt>
                <c:pt idx="39140">
                  <c:v>254</c:v>
                </c:pt>
                <c:pt idx="39141">
                  <c:v>246</c:v>
                </c:pt>
                <c:pt idx="39142">
                  <c:v>433</c:v>
                </c:pt>
                <c:pt idx="39143">
                  <c:v>363</c:v>
                </c:pt>
                <c:pt idx="39144">
                  <c:v>1189</c:v>
                </c:pt>
                <c:pt idx="39145">
                  <c:v>947</c:v>
                </c:pt>
                <c:pt idx="39146">
                  <c:v>790</c:v>
                </c:pt>
                <c:pt idx="39147">
                  <c:v>646</c:v>
                </c:pt>
                <c:pt idx="39148">
                  <c:v>850</c:v>
                </c:pt>
                <c:pt idx="39149">
                  <c:v>655</c:v>
                </c:pt>
                <c:pt idx="39150">
                  <c:v>847</c:v>
                </c:pt>
                <c:pt idx="39151">
                  <c:v>557</c:v>
                </c:pt>
                <c:pt idx="39152">
                  <c:v>371</c:v>
                </c:pt>
                <c:pt idx="39153">
                  <c:v>902</c:v>
                </c:pt>
                <c:pt idx="39154">
                  <c:v>407</c:v>
                </c:pt>
                <c:pt idx="39155">
                  <c:v>1018</c:v>
                </c:pt>
                <c:pt idx="39156">
                  <c:v>571</c:v>
                </c:pt>
                <c:pt idx="39157">
                  <c:v>707</c:v>
                </c:pt>
                <c:pt idx="39158">
                  <c:v>398</c:v>
                </c:pt>
                <c:pt idx="39159">
                  <c:v>466</c:v>
                </c:pt>
                <c:pt idx="39160">
                  <c:v>806</c:v>
                </c:pt>
                <c:pt idx="39161">
                  <c:v>927</c:v>
                </c:pt>
                <c:pt idx="39162">
                  <c:v>833</c:v>
                </c:pt>
                <c:pt idx="39163">
                  <c:v>664</c:v>
                </c:pt>
                <c:pt idx="39164">
                  <c:v>483</c:v>
                </c:pt>
                <c:pt idx="39165">
                  <c:v>895</c:v>
                </c:pt>
                <c:pt idx="39166">
                  <c:v>2</c:v>
                </c:pt>
                <c:pt idx="39167">
                  <c:v>15</c:v>
                </c:pt>
                <c:pt idx="39168">
                  <c:v>79</c:v>
                </c:pt>
                <c:pt idx="39169">
                  <c:v>19</c:v>
                </c:pt>
                <c:pt idx="39170">
                  <c:v>32</c:v>
                </c:pt>
                <c:pt idx="39171">
                  <c:v>231</c:v>
                </c:pt>
                <c:pt idx="39172">
                  <c:v>119</c:v>
                </c:pt>
                <c:pt idx="39173">
                  <c:v>10</c:v>
                </c:pt>
                <c:pt idx="39174" formatCode="0.00E+00">
                  <c:v>4.8999999999999998E-3</c:v>
                </c:pt>
                <c:pt idx="39175">
                  <c:v>281</c:v>
                </c:pt>
                <c:pt idx="39176">
                  <c:v>60</c:v>
                </c:pt>
                <c:pt idx="39177">
                  <c:v>4</c:v>
                </c:pt>
                <c:pt idx="39178" formatCode="0.00E+00">
                  <c:v>4.8999999999999998E-3</c:v>
                </c:pt>
                <c:pt idx="39179">
                  <c:v>182</c:v>
                </c:pt>
                <c:pt idx="39180">
                  <c:v>203</c:v>
                </c:pt>
                <c:pt idx="39181">
                  <c:v>34</c:v>
                </c:pt>
                <c:pt idx="39182">
                  <c:v>12</c:v>
                </c:pt>
                <c:pt idx="39183">
                  <c:v>181</c:v>
                </c:pt>
                <c:pt idx="39184">
                  <c:v>29</c:v>
                </c:pt>
                <c:pt idx="39185">
                  <c:v>1</c:v>
                </c:pt>
                <c:pt idx="39186">
                  <c:v>30</c:v>
                </c:pt>
                <c:pt idx="39187">
                  <c:v>4</c:v>
                </c:pt>
                <c:pt idx="39188">
                  <c:v>121</c:v>
                </c:pt>
                <c:pt idx="39189">
                  <c:v>42</c:v>
                </c:pt>
                <c:pt idx="39190">
                  <c:v>618</c:v>
                </c:pt>
                <c:pt idx="39191">
                  <c:v>440</c:v>
                </c:pt>
                <c:pt idx="39192">
                  <c:v>214</c:v>
                </c:pt>
                <c:pt idx="39193">
                  <c:v>274</c:v>
                </c:pt>
                <c:pt idx="39194">
                  <c:v>276</c:v>
                </c:pt>
                <c:pt idx="39195">
                  <c:v>372</c:v>
                </c:pt>
                <c:pt idx="39196">
                  <c:v>386</c:v>
                </c:pt>
                <c:pt idx="39197">
                  <c:v>373</c:v>
                </c:pt>
                <c:pt idx="39198">
                  <c:v>329</c:v>
                </c:pt>
                <c:pt idx="39199">
                  <c:v>261</c:v>
                </c:pt>
                <c:pt idx="39200">
                  <c:v>183</c:v>
                </c:pt>
                <c:pt idx="39201">
                  <c:v>258</c:v>
                </c:pt>
                <c:pt idx="39202">
                  <c:v>465</c:v>
                </c:pt>
                <c:pt idx="39203">
                  <c:v>452</c:v>
                </c:pt>
                <c:pt idx="39204">
                  <c:v>492</c:v>
                </c:pt>
                <c:pt idx="39205">
                  <c:v>1078</c:v>
                </c:pt>
                <c:pt idx="39206">
                  <c:v>1016</c:v>
                </c:pt>
                <c:pt idx="39207">
                  <c:v>1334</c:v>
                </c:pt>
                <c:pt idx="39208">
                  <c:v>1025</c:v>
                </c:pt>
                <c:pt idx="39209">
                  <c:v>697</c:v>
                </c:pt>
                <c:pt idx="39210">
                  <c:v>417</c:v>
                </c:pt>
                <c:pt idx="39211">
                  <c:v>480</c:v>
                </c:pt>
                <c:pt idx="39212">
                  <c:v>623</c:v>
                </c:pt>
                <c:pt idx="39213">
                  <c:v>676</c:v>
                </c:pt>
                <c:pt idx="39214">
                  <c:v>341</c:v>
                </c:pt>
                <c:pt idx="39215">
                  <c:v>351</c:v>
                </c:pt>
                <c:pt idx="39216">
                  <c:v>213</c:v>
                </c:pt>
                <c:pt idx="39217">
                  <c:v>224</c:v>
                </c:pt>
                <c:pt idx="39218">
                  <c:v>290</c:v>
                </c:pt>
                <c:pt idx="39219">
                  <c:v>327</c:v>
                </c:pt>
                <c:pt idx="39220">
                  <c:v>291</c:v>
                </c:pt>
                <c:pt idx="39221">
                  <c:v>315</c:v>
                </c:pt>
                <c:pt idx="39222">
                  <c:v>330</c:v>
                </c:pt>
                <c:pt idx="39223">
                  <c:v>207</c:v>
                </c:pt>
                <c:pt idx="39224">
                  <c:v>219</c:v>
                </c:pt>
                <c:pt idx="39225">
                  <c:v>333</c:v>
                </c:pt>
                <c:pt idx="39226">
                  <c:v>10</c:v>
                </c:pt>
                <c:pt idx="39227">
                  <c:v>19</c:v>
                </c:pt>
                <c:pt idx="39228">
                  <c:v>125</c:v>
                </c:pt>
                <c:pt idx="39229">
                  <c:v>13</c:v>
                </c:pt>
                <c:pt idx="39230">
                  <c:v>30</c:v>
                </c:pt>
                <c:pt idx="39231">
                  <c:v>75</c:v>
                </c:pt>
                <c:pt idx="39232">
                  <c:v>141</c:v>
                </c:pt>
                <c:pt idx="39233">
                  <c:v>63</c:v>
                </c:pt>
                <c:pt idx="39234">
                  <c:v>132</c:v>
                </c:pt>
                <c:pt idx="39235">
                  <c:v>94</c:v>
                </c:pt>
                <c:pt idx="39236">
                  <c:v>20</c:v>
                </c:pt>
                <c:pt idx="39237">
                  <c:v>144</c:v>
                </c:pt>
                <c:pt idx="39238">
                  <c:v>364</c:v>
                </c:pt>
                <c:pt idx="39239">
                  <c:v>355</c:v>
                </c:pt>
                <c:pt idx="39240">
                  <c:v>863</c:v>
                </c:pt>
                <c:pt idx="39241">
                  <c:v>265</c:v>
                </c:pt>
                <c:pt idx="39242">
                  <c:v>1061</c:v>
                </c:pt>
                <c:pt idx="39243">
                  <c:v>801</c:v>
                </c:pt>
                <c:pt idx="39244">
                  <c:v>293</c:v>
                </c:pt>
                <c:pt idx="39245">
                  <c:v>270</c:v>
                </c:pt>
                <c:pt idx="39246">
                  <c:v>453</c:v>
                </c:pt>
                <c:pt idx="39247">
                  <c:v>1202</c:v>
                </c:pt>
                <c:pt idx="39248">
                  <c:v>970</c:v>
                </c:pt>
                <c:pt idx="39249">
                  <c:v>915</c:v>
                </c:pt>
                <c:pt idx="39250">
                  <c:v>451</c:v>
                </c:pt>
                <c:pt idx="39251">
                  <c:v>334</c:v>
                </c:pt>
                <c:pt idx="39252">
                  <c:v>749</c:v>
                </c:pt>
                <c:pt idx="39253">
                  <c:v>600</c:v>
                </c:pt>
                <c:pt idx="39254">
                  <c:v>265</c:v>
                </c:pt>
                <c:pt idx="39255">
                  <c:v>452</c:v>
                </c:pt>
                <c:pt idx="39256">
                  <c:v>366</c:v>
                </c:pt>
                <c:pt idx="39257">
                  <c:v>542</c:v>
                </c:pt>
                <c:pt idx="39258">
                  <c:v>305</c:v>
                </c:pt>
                <c:pt idx="39259">
                  <c:v>449</c:v>
                </c:pt>
                <c:pt idx="39260">
                  <c:v>524</c:v>
                </c:pt>
                <c:pt idx="39261">
                  <c:v>587</c:v>
                </c:pt>
                <c:pt idx="39262">
                  <c:v>248</c:v>
                </c:pt>
                <c:pt idx="39263">
                  <c:v>193</c:v>
                </c:pt>
                <c:pt idx="39264">
                  <c:v>261</c:v>
                </c:pt>
                <c:pt idx="39265">
                  <c:v>285</c:v>
                </c:pt>
                <c:pt idx="39266">
                  <c:v>268</c:v>
                </c:pt>
                <c:pt idx="39267">
                  <c:v>230</c:v>
                </c:pt>
                <c:pt idx="39268">
                  <c:v>315</c:v>
                </c:pt>
                <c:pt idx="39269">
                  <c:v>661</c:v>
                </c:pt>
                <c:pt idx="39270">
                  <c:v>293</c:v>
                </c:pt>
                <c:pt idx="39271">
                  <c:v>340</c:v>
                </c:pt>
                <c:pt idx="39272">
                  <c:v>280</c:v>
                </c:pt>
                <c:pt idx="39273">
                  <c:v>338</c:v>
                </c:pt>
                <c:pt idx="39274">
                  <c:v>199</c:v>
                </c:pt>
                <c:pt idx="39275">
                  <c:v>197</c:v>
                </c:pt>
                <c:pt idx="39276">
                  <c:v>263</c:v>
                </c:pt>
                <c:pt idx="39277">
                  <c:v>234</c:v>
                </c:pt>
                <c:pt idx="39278">
                  <c:v>175</c:v>
                </c:pt>
                <c:pt idx="39279">
                  <c:v>249</c:v>
                </c:pt>
                <c:pt idx="39280">
                  <c:v>231</c:v>
                </c:pt>
                <c:pt idx="39281">
                  <c:v>175</c:v>
                </c:pt>
                <c:pt idx="39282">
                  <c:v>172</c:v>
                </c:pt>
                <c:pt idx="39283">
                  <c:v>205</c:v>
                </c:pt>
                <c:pt idx="39284">
                  <c:v>381</c:v>
                </c:pt>
                <c:pt idx="39285">
                  <c:v>130</c:v>
                </c:pt>
                <c:pt idx="39286">
                  <c:v>312</c:v>
                </c:pt>
                <c:pt idx="39287">
                  <c:v>238</c:v>
                </c:pt>
                <c:pt idx="39288">
                  <c:v>314</c:v>
                </c:pt>
                <c:pt idx="39289">
                  <c:v>203</c:v>
                </c:pt>
                <c:pt idx="39290">
                  <c:v>324</c:v>
                </c:pt>
                <c:pt idx="39291">
                  <c:v>198</c:v>
                </c:pt>
                <c:pt idx="39292">
                  <c:v>294</c:v>
                </c:pt>
                <c:pt idx="39293">
                  <c:v>251</c:v>
                </c:pt>
                <c:pt idx="39294">
                  <c:v>325</c:v>
                </c:pt>
                <c:pt idx="39295">
                  <c:v>202</c:v>
                </c:pt>
                <c:pt idx="39296">
                  <c:v>321</c:v>
                </c:pt>
                <c:pt idx="39297">
                  <c:v>283</c:v>
                </c:pt>
                <c:pt idx="39298">
                  <c:v>29</c:v>
                </c:pt>
                <c:pt idx="39299">
                  <c:v>111</c:v>
                </c:pt>
                <c:pt idx="39300">
                  <c:v>8</c:v>
                </c:pt>
                <c:pt idx="39301">
                  <c:v>8</c:v>
                </c:pt>
                <c:pt idx="39302">
                  <c:v>5</c:v>
                </c:pt>
                <c:pt idx="39303" formatCode="0.00E+00">
                  <c:v>4.8999999999999998E-3</c:v>
                </c:pt>
                <c:pt idx="39304">
                  <c:v>92</c:v>
                </c:pt>
                <c:pt idx="39305">
                  <c:v>29</c:v>
                </c:pt>
                <c:pt idx="39306">
                  <c:v>42</c:v>
                </c:pt>
                <c:pt idx="39307">
                  <c:v>11</c:v>
                </c:pt>
                <c:pt idx="39308">
                  <c:v>86</c:v>
                </c:pt>
                <c:pt idx="39309">
                  <c:v>16</c:v>
                </c:pt>
                <c:pt idx="39310">
                  <c:v>23</c:v>
                </c:pt>
                <c:pt idx="39311">
                  <c:v>5</c:v>
                </c:pt>
                <c:pt idx="39312" formatCode="0.00E+00">
                  <c:v>4.8999999999999998E-3</c:v>
                </c:pt>
                <c:pt idx="39313">
                  <c:v>43</c:v>
                </c:pt>
                <c:pt idx="39314">
                  <c:v>75</c:v>
                </c:pt>
                <c:pt idx="39315">
                  <c:v>329</c:v>
                </c:pt>
                <c:pt idx="39316">
                  <c:v>241</c:v>
                </c:pt>
                <c:pt idx="39317">
                  <c:v>146</c:v>
                </c:pt>
                <c:pt idx="39318">
                  <c:v>78</c:v>
                </c:pt>
                <c:pt idx="39319">
                  <c:v>21</c:v>
                </c:pt>
                <c:pt idx="39320">
                  <c:v>26</c:v>
                </c:pt>
                <c:pt idx="39321">
                  <c:v>167</c:v>
                </c:pt>
                <c:pt idx="39322">
                  <c:v>164</c:v>
                </c:pt>
                <c:pt idx="39323">
                  <c:v>52</c:v>
                </c:pt>
                <c:pt idx="39324">
                  <c:v>157</c:v>
                </c:pt>
                <c:pt idx="39325">
                  <c:v>1381</c:v>
                </c:pt>
                <c:pt idx="39326">
                  <c:v>742</c:v>
                </c:pt>
                <c:pt idx="39327">
                  <c:v>300</c:v>
                </c:pt>
                <c:pt idx="39328">
                  <c:v>673</c:v>
                </c:pt>
                <c:pt idx="39329">
                  <c:v>433</c:v>
                </c:pt>
                <c:pt idx="39330">
                  <c:v>688</c:v>
                </c:pt>
                <c:pt idx="39331">
                  <c:v>291</c:v>
                </c:pt>
                <c:pt idx="39332">
                  <c:v>747</c:v>
                </c:pt>
                <c:pt idx="39333">
                  <c:v>609</c:v>
                </c:pt>
                <c:pt idx="39334">
                  <c:v>776</c:v>
                </c:pt>
                <c:pt idx="39335">
                  <c:v>353</c:v>
                </c:pt>
                <c:pt idx="39336">
                  <c:v>900</c:v>
                </c:pt>
                <c:pt idx="39337">
                  <c:v>279</c:v>
                </c:pt>
                <c:pt idx="39338">
                  <c:v>241</c:v>
                </c:pt>
                <c:pt idx="39339">
                  <c:v>229</c:v>
                </c:pt>
                <c:pt idx="39340">
                  <c:v>266</c:v>
                </c:pt>
                <c:pt idx="39341">
                  <c:v>280</c:v>
                </c:pt>
                <c:pt idx="39342">
                  <c:v>263</c:v>
                </c:pt>
                <c:pt idx="39343">
                  <c:v>326</c:v>
                </c:pt>
                <c:pt idx="39344">
                  <c:v>264</c:v>
                </c:pt>
                <c:pt idx="39345">
                  <c:v>224</c:v>
                </c:pt>
                <c:pt idx="39346">
                  <c:v>251</c:v>
                </c:pt>
                <c:pt idx="39347">
                  <c:v>207</c:v>
                </c:pt>
                <c:pt idx="39348">
                  <c:v>341</c:v>
                </c:pt>
                <c:pt idx="39349">
                  <c:v>245</c:v>
                </c:pt>
                <c:pt idx="39350">
                  <c:v>212</c:v>
                </c:pt>
                <c:pt idx="39351">
                  <c:v>218</c:v>
                </c:pt>
                <c:pt idx="39352">
                  <c:v>73</c:v>
                </c:pt>
                <c:pt idx="39353">
                  <c:v>186</c:v>
                </c:pt>
                <c:pt idx="39354">
                  <c:v>87</c:v>
                </c:pt>
                <c:pt idx="39355">
                  <c:v>111</c:v>
                </c:pt>
                <c:pt idx="39356">
                  <c:v>64</c:v>
                </c:pt>
                <c:pt idx="39357">
                  <c:v>62</c:v>
                </c:pt>
                <c:pt idx="39358">
                  <c:v>121</c:v>
                </c:pt>
                <c:pt idx="39359">
                  <c:v>149</c:v>
                </c:pt>
                <c:pt idx="39360">
                  <c:v>140</c:v>
                </c:pt>
                <c:pt idx="39361">
                  <c:v>267</c:v>
                </c:pt>
                <c:pt idx="39362">
                  <c:v>601</c:v>
                </c:pt>
                <c:pt idx="39363">
                  <c:v>133</c:v>
                </c:pt>
                <c:pt idx="39364">
                  <c:v>154</c:v>
                </c:pt>
                <c:pt idx="39365">
                  <c:v>128</c:v>
                </c:pt>
                <c:pt idx="39366">
                  <c:v>58</c:v>
                </c:pt>
                <c:pt idx="39367">
                  <c:v>220</c:v>
                </c:pt>
                <c:pt idx="39368">
                  <c:v>653</c:v>
                </c:pt>
                <c:pt idx="39369">
                  <c:v>497</c:v>
                </c:pt>
                <c:pt idx="39370">
                  <c:v>343</c:v>
                </c:pt>
                <c:pt idx="39371">
                  <c:v>179</c:v>
                </c:pt>
                <c:pt idx="39372">
                  <c:v>155</c:v>
                </c:pt>
                <c:pt idx="39373">
                  <c:v>215</c:v>
                </c:pt>
                <c:pt idx="39374">
                  <c:v>232</c:v>
                </c:pt>
                <c:pt idx="39375">
                  <c:v>377</c:v>
                </c:pt>
                <c:pt idx="39376">
                  <c:v>175</c:v>
                </c:pt>
                <c:pt idx="39377">
                  <c:v>251</c:v>
                </c:pt>
                <c:pt idx="39378">
                  <c:v>131</c:v>
                </c:pt>
                <c:pt idx="39379">
                  <c:v>468</c:v>
                </c:pt>
                <c:pt idx="39380">
                  <c:v>941</c:v>
                </c:pt>
                <c:pt idx="39381">
                  <c:v>899</c:v>
                </c:pt>
                <c:pt idx="39382">
                  <c:v>617</c:v>
                </c:pt>
                <c:pt idx="39383">
                  <c:v>449</c:v>
                </c:pt>
                <c:pt idx="39384">
                  <c:v>739</c:v>
                </c:pt>
                <c:pt idx="39385">
                  <c:v>560</c:v>
                </c:pt>
                <c:pt idx="39386">
                  <c:v>664</c:v>
                </c:pt>
                <c:pt idx="39387">
                  <c:v>968</c:v>
                </c:pt>
                <c:pt idx="39388">
                  <c:v>396</c:v>
                </c:pt>
                <c:pt idx="39389">
                  <c:v>489</c:v>
                </c:pt>
                <c:pt idx="39390">
                  <c:v>474</c:v>
                </c:pt>
                <c:pt idx="39391">
                  <c:v>1080</c:v>
                </c:pt>
                <c:pt idx="39392">
                  <c:v>299</c:v>
                </c:pt>
                <c:pt idx="39393">
                  <c:v>346</c:v>
                </c:pt>
                <c:pt idx="39394">
                  <c:v>360</c:v>
                </c:pt>
                <c:pt idx="39395">
                  <c:v>316</c:v>
                </c:pt>
                <c:pt idx="39396">
                  <c:v>599</c:v>
                </c:pt>
                <c:pt idx="39397">
                  <c:v>684</c:v>
                </c:pt>
                <c:pt idx="39398">
                  <c:v>756</c:v>
                </c:pt>
                <c:pt idx="39399">
                  <c:v>451</c:v>
                </c:pt>
                <c:pt idx="39400">
                  <c:v>281</c:v>
                </c:pt>
                <c:pt idx="39401">
                  <c:v>497</c:v>
                </c:pt>
                <c:pt idx="39402">
                  <c:v>253</c:v>
                </c:pt>
                <c:pt idx="39403">
                  <c:v>357</c:v>
                </c:pt>
                <c:pt idx="39404">
                  <c:v>75</c:v>
                </c:pt>
                <c:pt idx="39405">
                  <c:v>64</c:v>
                </c:pt>
                <c:pt idx="39406">
                  <c:v>114</c:v>
                </c:pt>
                <c:pt idx="39407">
                  <c:v>33</c:v>
                </c:pt>
                <c:pt idx="39408">
                  <c:v>60</c:v>
                </c:pt>
                <c:pt idx="39409">
                  <c:v>137</c:v>
                </c:pt>
                <c:pt idx="39410">
                  <c:v>194</c:v>
                </c:pt>
                <c:pt idx="39411">
                  <c:v>253</c:v>
                </c:pt>
                <c:pt idx="39412">
                  <c:v>90</c:v>
                </c:pt>
                <c:pt idx="39413">
                  <c:v>178</c:v>
                </c:pt>
                <c:pt idx="39414">
                  <c:v>168</c:v>
                </c:pt>
                <c:pt idx="39415">
                  <c:v>243</c:v>
                </c:pt>
                <c:pt idx="39416">
                  <c:v>141</c:v>
                </c:pt>
                <c:pt idx="39417">
                  <c:v>173</c:v>
                </c:pt>
                <c:pt idx="39418">
                  <c:v>178</c:v>
                </c:pt>
                <c:pt idx="39419">
                  <c:v>206</c:v>
                </c:pt>
                <c:pt idx="39420">
                  <c:v>160</c:v>
                </c:pt>
                <c:pt idx="39421">
                  <c:v>147</c:v>
                </c:pt>
                <c:pt idx="39422">
                  <c:v>72</c:v>
                </c:pt>
                <c:pt idx="39423">
                  <c:v>164</c:v>
                </c:pt>
                <c:pt idx="39424">
                  <c:v>199</c:v>
                </c:pt>
                <c:pt idx="39425">
                  <c:v>154</c:v>
                </c:pt>
                <c:pt idx="39426">
                  <c:v>123</c:v>
                </c:pt>
                <c:pt idx="39427">
                  <c:v>168</c:v>
                </c:pt>
                <c:pt idx="39428" formatCode="0.00E+00">
                  <c:v>4.8999999999999998E-3</c:v>
                </c:pt>
                <c:pt idx="39429">
                  <c:v>198</c:v>
                </c:pt>
                <c:pt idx="39430">
                  <c:v>37</c:v>
                </c:pt>
                <c:pt idx="39431">
                  <c:v>1</c:v>
                </c:pt>
                <c:pt idx="39432">
                  <c:v>187</c:v>
                </c:pt>
                <c:pt idx="39433">
                  <c:v>161</c:v>
                </c:pt>
                <c:pt idx="39434">
                  <c:v>69</c:v>
                </c:pt>
                <c:pt idx="39435">
                  <c:v>47</c:v>
                </c:pt>
                <c:pt idx="39436">
                  <c:v>24</c:v>
                </c:pt>
                <c:pt idx="39437">
                  <c:v>207</c:v>
                </c:pt>
                <c:pt idx="39438">
                  <c:v>143</c:v>
                </c:pt>
                <c:pt idx="39439">
                  <c:v>13</c:v>
                </c:pt>
                <c:pt idx="39440">
                  <c:v>15</c:v>
                </c:pt>
                <c:pt idx="39441">
                  <c:v>184</c:v>
                </c:pt>
                <c:pt idx="39442">
                  <c:v>48</c:v>
                </c:pt>
                <c:pt idx="39443">
                  <c:v>71</c:v>
                </c:pt>
                <c:pt idx="39444">
                  <c:v>320</c:v>
                </c:pt>
                <c:pt idx="39445">
                  <c:v>317</c:v>
                </c:pt>
                <c:pt idx="39446">
                  <c:v>239</c:v>
                </c:pt>
                <c:pt idx="39447">
                  <c:v>530</c:v>
                </c:pt>
                <c:pt idx="39448">
                  <c:v>306</c:v>
                </c:pt>
                <c:pt idx="39449">
                  <c:v>464</c:v>
                </c:pt>
                <c:pt idx="39450">
                  <c:v>303</c:v>
                </c:pt>
                <c:pt idx="39451">
                  <c:v>290</c:v>
                </c:pt>
                <c:pt idx="39452">
                  <c:v>436</c:v>
                </c:pt>
                <c:pt idx="39453">
                  <c:v>392</c:v>
                </c:pt>
                <c:pt idx="39454">
                  <c:v>412</c:v>
                </c:pt>
                <c:pt idx="39455">
                  <c:v>285</c:v>
                </c:pt>
                <c:pt idx="39456">
                  <c:v>750</c:v>
                </c:pt>
                <c:pt idx="39457">
                  <c:v>1060</c:v>
                </c:pt>
                <c:pt idx="39458">
                  <c:v>315</c:v>
                </c:pt>
                <c:pt idx="39459">
                  <c:v>649</c:v>
                </c:pt>
                <c:pt idx="39460">
                  <c:v>297</c:v>
                </c:pt>
                <c:pt idx="39461">
                  <c:v>260</c:v>
                </c:pt>
                <c:pt idx="39462">
                  <c:v>267</c:v>
                </c:pt>
                <c:pt idx="39463">
                  <c:v>655</c:v>
                </c:pt>
                <c:pt idx="39464">
                  <c:v>682</c:v>
                </c:pt>
                <c:pt idx="39465">
                  <c:v>311</c:v>
                </c:pt>
                <c:pt idx="39466">
                  <c:v>133</c:v>
                </c:pt>
                <c:pt idx="39467">
                  <c:v>700</c:v>
                </c:pt>
                <c:pt idx="39468">
                  <c:v>395</c:v>
                </c:pt>
                <c:pt idx="39469">
                  <c:v>548</c:v>
                </c:pt>
                <c:pt idx="39470">
                  <c:v>764</c:v>
                </c:pt>
                <c:pt idx="39471">
                  <c:v>329</c:v>
                </c:pt>
                <c:pt idx="39472">
                  <c:v>298</c:v>
                </c:pt>
                <c:pt idx="39473">
                  <c:v>515</c:v>
                </c:pt>
                <c:pt idx="39474">
                  <c:v>439</c:v>
                </c:pt>
                <c:pt idx="39475">
                  <c:v>456</c:v>
                </c:pt>
                <c:pt idx="39476">
                  <c:v>573</c:v>
                </c:pt>
                <c:pt idx="39477">
                  <c:v>276</c:v>
                </c:pt>
                <c:pt idx="39478">
                  <c:v>674</c:v>
                </c:pt>
                <c:pt idx="39479">
                  <c:v>701</c:v>
                </c:pt>
                <c:pt idx="39480">
                  <c:v>160</c:v>
                </c:pt>
                <c:pt idx="39481">
                  <c:v>190</c:v>
                </c:pt>
                <c:pt idx="39482">
                  <c:v>322</c:v>
                </c:pt>
                <c:pt idx="39483">
                  <c:v>177</c:v>
                </c:pt>
                <c:pt idx="39484">
                  <c:v>475</c:v>
                </c:pt>
                <c:pt idx="39485">
                  <c:v>255</c:v>
                </c:pt>
                <c:pt idx="39486">
                  <c:v>139</c:v>
                </c:pt>
                <c:pt idx="39487">
                  <c:v>212</c:v>
                </c:pt>
                <c:pt idx="39488">
                  <c:v>163</c:v>
                </c:pt>
                <c:pt idx="39489">
                  <c:v>380</c:v>
                </c:pt>
                <c:pt idx="39490">
                  <c:v>496</c:v>
                </c:pt>
                <c:pt idx="39491">
                  <c:v>826</c:v>
                </c:pt>
                <c:pt idx="39492">
                  <c:v>228</c:v>
                </c:pt>
                <c:pt idx="39493">
                  <c:v>221</c:v>
                </c:pt>
                <c:pt idx="39494">
                  <c:v>216</c:v>
                </c:pt>
                <c:pt idx="39495">
                  <c:v>240</c:v>
                </c:pt>
                <c:pt idx="39496">
                  <c:v>185</c:v>
                </c:pt>
                <c:pt idx="39497">
                  <c:v>339</c:v>
                </c:pt>
                <c:pt idx="39498">
                  <c:v>470</c:v>
                </c:pt>
                <c:pt idx="39499">
                  <c:v>326</c:v>
                </c:pt>
                <c:pt idx="39500">
                  <c:v>257</c:v>
                </c:pt>
                <c:pt idx="39501">
                  <c:v>343</c:v>
                </c:pt>
                <c:pt idx="39502">
                  <c:v>395</c:v>
                </c:pt>
                <c:pt idx="39503">
                  <c:v>200</c:v>
                </c:pt>
                <c:pt idx="39504">
                  <c:v>84</c:v>
                </c:pt>
                <c:pt idx="39505">
                  <c:v>170</c:v>
                </c:pt>
                <c:pt idx="39506">
                  <c:v>147</c:v>
                </c:pt>
                <c:pt idx="39507">
                  <c:v>141</c:v>
                </c:pt>
                <c:pt idx="39508">
                  <c:v>156</c:v>
                </c:pt>
                <c:pt idx="39509">
                  <c:v>302</c:v>
                </c:pt>
                <c:pt idx="39510">
                  <c:v>286</c:v>
                </c:pt>
                <c:pt idx="39511">
                  <c:v>139</c:v>
                </c:pt>
                <c:pt idx="39512">
                  <c:v>123</c:v>
                </c:pt>
                <c:pt idx="39513">
                  <c:v>48</c:v>
                </c:pt>
                <c:pt idx="39514">
                  <c:v>179</c:v>
                </c:pt>
                <c:pt idx="39515" formatCode="0.00E+00">
                  <c:v>4.8999999999999998E-3</c:v>
                </c:pt>
                <c:pt idx="39516">
                  <c:v>18</c:v>
                </c:pt>
                <c:pt idx="39517">
                  <c:v>19</c:v>
                </c:pt>
                <c:pt idx="39518">
                  <c:v>13</c:v>
                </c:pt>
                <c:pt idx="39519">
                  <c:v>210</c:v>
                </c:pt>
                <c:pt idx="39520">
                  <c:v>229</c:v>
                </c:pt>
                <c:pt idx="39521">
                  <c:v>227</c:v>
                </c:pt>
                <c:pt idx="39522">
                  <c:v>245</c:v>
                </c:pt>
                <c:pt idx="39523">
                  <c:v>181</c:v>
                </c:pt>
                <c:pt idx="39524">
                  <c:v>255</c:v>
                </c:pt>
                <c:pt idx="39525">
                  <c:v>230</c:v>
                </c:pt>
                <c:pt idx="39526">
                  <c:v>211</c:v>
                </c:pt>
                <c:pt idx="39527">
                  <c:v>196</c:v>
                </c:pt>
                <c:pt idx="39528">
                  <c:v>278</c:v>
                </c:pt>
                <c:pt idx="39529">
                  <c:v>225</c:v>
                </c:pt>
                <c:pt idx="39530">
                  <c:v>221</c:v>
                </c:pt>
                <c:pt idx="39531">
                  <c:v>324</c:v>
                </c:pt>
                <c:pt idx="39532">
                  <c:v>234</c:v>
                </c:pt>
                <c:pt idx="39533">
                  <c:v>756</c:v>
                </c:pt>
                <c:pt idx="39534">
                  <c:v>231</c:v>
                </c:pt>
                <c:pt idx="39535">
                  <c:v>676</c:v>
                </c:pt>
                <c:pt idx="39536">
                  <c:v>220</c:v>
                </c:pt>
                <c:pt idx="39537">
                  <c:v>559</c:v>
                </c:pt>
                <c:pt idx="39538">
                  <c:v>634</c:v>
                </c:pt>
                <c:pt idx="39539">
                  <c:v>731</c:v>
                </c:pt>
                <c:pt idx="39540">
                  <c:v>429</c:v>
                </c:pt>
                <c:pt idx="39541">
                  <c:v>150</c:v>
                </c:pt>
                <c:pt idx="39542">
                  <c:v>826</c:v>
                </c:pt>
                <c:pt idx="39543">
                  <c:v>470</c:v>
                </c:pt>
                <c:pt idx="39544">
                  <c:v>434</c:v>
                </c:pt>
                <c:pt idx="39545">
                  <c:v>459</c:v>
                </c:pt>
                <c:pt idx="39546">
                  <c:v>345</c:v>
                </c:pt>
                <c:pt idx="39547">
                  <c:v>431</c:v>
                </c:pt>
                <c:pt idx="39548">
                  <c:v>486</c:v>
                </c:pt>
                <c:pt idx="39549">
                  <c:v>623</c:v>
                </c:pt>
                <c:pt idx="39550">
                  <c:v>518</c:v>
                </c:pt>
                <c:pt idx="39551">
                  <c:v>510</c:v>
                </c:pt>
                <c:pt idx="39552">
                  <c:v>605</c:v>
                </c:pt>
                <c:pt idx="39553">
                  <c:v>583</c:v>
                </c:pt>
                <c:pt idx="39554">
                  <c:v>447</c:v>
                </c:pt>
                <c:pt idx="39555">
                  <c:v>249</c:v>
                </c:pt>
                <c:pt idx="39556">
                  <c:v>132</c:v>
                </c:pt>
                <c:pt idx="39557">
                  <c:v>151</c:v>
                </c:pt>
                <c:pt idx="39558">
                  <c:v>127</c:v>
                </c:pt>
                <c:pt idx="39559">
                  <c:v>352</c:v>
                </c:pt>
                <c:pt idx="39560">
                  <c:v>189</c:v>
                </c:pt>
                <c:pt idx="39561">
                  <c:v>312</c:v>
                </c:pt>
                <c:pt idx="39562">
                  <c:v>221</c:v>
                </c:pt>
                <c:pt idx="39563">
                  <c:v>497</c:v>
                </c:pt>
                <c:pt idx="39564">
                  <c:v>395</c:v>
                </c:pt>
                <c:pt idx="39565">
                  <c:v>342</c:v>
                </c:pt>
                <c:pt idx="39566">
                  <c:v>359</c:v>
                </c:pt>
                <c:pt idx="39567">
                  <c:v>1075</c:v>
                </c:pt>
                <c:pt idx="39568">
                  <c:v>411</c:v>
                </c:pt>
                <c:pt idx="39569">
                  <c:v>217</c:v>
                </c:pt>
                <c:pt idx="39570">
                  <c:v>262</c:v>
                </c:pt>
                <c:pt idx="39571">
                  <c:v>165</c:v>
                </c:pt>
                <c:pt idx="39572">
                  <c:v>595</c:v>
                </c:pt>
                <c:pt idx="39573">
                  <c:v>498</c:v>
                </c:pt>
                <c:pt idx="39574">
                  <c:v>1080</c:v>
                </c:pt>
                <c:pt idx="39575">
                  <c:v>1001</c:v>
                </c:pt>
                <c:pt idx="39576">
                  <c:v>508</c:v>
                </c:pt>
                <c:pt idx="39577">
                  <c:v>890</c:v>
                </c:pt>
                <c:pt idx="39578">
                  <c:v>253</c:v>
                </c:pt>
                <c:pt idx="39579">
                  <c:v>271</c:v>
                </c:pt>
                <c:pt idx="39580">
                  <c:v>670</c:v>
                </c:pt>
                <c:pt idx="39581">
                  <c:v>434</c:v>
                </c:pt>
                <c:pt idx="39582">
                  <c:v>506</c:v>
                </c:pt>
                <c:pt idx="39583">
                  <c:v>527</c:v>
                </c:pt>
                <c:pt idx="39584">
                  <c:v>459</c:v>
                </c:pt>
                <c:pt idx="39585">
                  <c:v>614</c:v>
                </c:pt>
                <c:pt idx="39586">
                  <c:v>517</c:v>
                </c:pt>
                <c:pt idx="39587">
                  <c:v>155</c:v>
                </c:pt>
                <c:pt idx="39588">
                  <c:v>392</c:v>
                </c:pt>
                <c:pt idx="39589">
                  <c:v>359</c:v>
                </c:pt>
                <c:pt idx="39590">
                  <c:v>350</c:v>
                </c:pt>
                <c:pt idx="39591">
                  <c:v>235</c:v>
                </c:pt>
                <c:pt idx="39592">
                  <c:v>140</c:v>
                </c:pt>
                <c:pt idx="39593">
                  <c:v>240</c:v>
                </c:pt>
                <c:pt idx="39594">
                  <c:v>336</c:v>
                </c:pt>
                <c:pt idx="39595">
                  <c:v>327</c:v>
                </c:pt>
                <c:pt idx="39596">
                  <c:v>246</c:v>
                </c:pt>
                <c:pt idx="39597">
                  <c:v>328</c:v>
                </c:pt>
                <c:pt idx="39598">
                  <c:v>253</c:v>
                </c:pt>
                <c:pt idx="39599">
                  <c:v>348</c:v>
                </c:pt>
                <c:pt idx="39600">
                  <c:v>278</c:v>
                </c:pt>
                <c:pt idx="39601">
                  <c:v>241</c:v>
                </c:pt>
                <c:pt idx="39602">
                  <c:v>529</c:v>
                </c:pt>
                <c:pt idx="39603">
                  <c:v>180</c:v>
                </c:pt>
                <c:pt idx="39604">
                  <c:v>244</c:v>
                </c:pt>
                <c:pt idx="39605">
                  <c:v>297</c:v>
                </c:pt>
                <c:pt idx="39606">
                  <c:v>360</c:v>
                </c:pt>
                <c:pt idx="39607">
                  <c:v>250</c:v>
                </c:pt>
                <c:pt idx="39608">
                  <c:v>311</c:v>
                </c:pt>
                <c:pt idx="39609">
                  <c:v>274</c:v>
                </c:pt>
                <c:pt idx="39610">
                  <c:v>308</c:v>
                </c:pt>
                <c:pt idx="39611">
                  <c:v>410</c:v>
                </c:pt>
                <c:pt idx="39612">
                  <c:v>207</c:v>
                </c:pt>
                <c:pt idx="39613">
                  <c:v>553</c:v>
                </c:pt>
                <c:pt idx="39614">
                  <c:v>340</c:v>
                </c:pt>
                <c:pt idx="39615">
                  <c:v>563</c:v>
                </c:pt>
                <c:pt idx="39616">
                  <c:v>320</c:v>
                </c:pt>
                <c:pt idx="39617">
                  <c:v>723</c:v>
                </c:pt>
                <c:pt idx="39618">
                  <c:v>416</c:v>
                </c:pt>
                <c:pt idx="39619">
                  <c:v>816</c:v>
                </c:pt>
                <c:pt idx="39620">
                  <c:v>949</c:v>
                </c:pt>
                <c:pt idx="39621">
                  <c:v>961</c:v>
                </c:pt>
                <c:pt idx="39622">
                  <c:v>720</c:v>
                </c:pt>
                <c:pt idx="39623">
                  <c:v>958</c:v>
                </c:pt>
                <c:pt idx="39624">
                  <c:v>975</c:v>
                </c:pt>
                <c:pt idx="39625">
                  <c:v>714</c:v>
                </c:pt>
                <c:pt idx="39626">
                  <c:v>611</c:v>
                </c:pt>
                <c:pt idx="39627">
                  <c:v>572</c:v>
                </c:pt>
                <c:pt idx="39628">
                  <c:v>1527</c:v>
                </c:pt>
                <c:pt idx="39629">
                  <c:v>1104</c:v>
                </c:pt>
                <c:pt idx="39630">
                  <c:v>894</c:v>
                </c:pt>
                <c:pt idx="39631">
                  <c:v>789</c:v>
                </c:pt>
                <c:pt idx="39632">
                  <c:v>1287</c:v>
                </c:pt>
                <c:pt idx="39633">
                  <c:v>1093</c:v>
                </c:pt>
                <c:pt idx="39634">
                  <c:v>1097</c:v>
                </c:pt>
                <c:pt idx="39635">
                  <c:v>766</c:v>
                </c:pt>
                <c:pt idx="39636">
                  <c:v>409</c:v>
                </c:pt>
                <c:pt idx="39637">
                  <c:v>750</c:v>
                </c:pt>
                <c:pt idx="39638">
                  <c:v>732</c:v>
                </c:pt>
                <c:pt idx="39639">
                  <c:v>15</c:v>
                </c:pt>
                <c:pt idx="39640">
                  <c:v>175</c:v>
                </c:pt>
                <c:pt idx="39641">
                  <c:v>76</c:v>
                </c:pt>
                <c:pt idx="39642" formatCode="0.00E+00">
                  <c:v>4.8999999999999998E-3</c:v>
                </c:pt>
                <c:pt idx="39643">
                  <c:v>12</c:v>
                </c:pt>
                <c:pt idx="39644">
                  <c:v>42</c:v>
                </c:pt>
                <c:pt idx="39645" formatCode="0.00E+00">
                  <c:v>4.8999999999999998E-3</c:v>
                </c:pt>
                <c:pt idx="39646">
                  <c:v>543</c:v>
                </c:pt>
                <c:pt idx="39647">
                  <c:v>662</c:v>
                </c:pt>
                <c:pt idx="39648">
                  <c:v>710</c:v>
                </c:pt>
                <c:pt idx="39649">
                  <c:v>634</c:v>
                </c:pt>
                <c:pt idx="39650">
                  <c:v>378</c:v>
                </c:pt>
                <c:pt idx="39651">
                  <c:v>697</c:v>
                </c:pt>
                <c:pt idx="39652">
                  <c:v>852</c:v>
                </c:pt>
                <c:pt idx="39653">
                  <c:v>1024</c:v>
                </c:pt>
                <c:pt idx="39654">
                  <c:v>412</c:v>
                </c:pt>
                <c:pt idx="39655">
                  <c:v>604</c:v>
                </c:pt>
                <c:pt idx="39656">
                  <c:v>488</c:v>
                </c:pt>
                <c:pt idx="39657">
                  <c:v>576</c:v>
                </c:pt>
                <c:pt idx="39658">
                  <c:v>1159</c:v>
                </c:pt>
                <c:pt idx="39659">
                  <c:v>211</c:v>
                </c:pt>
                <c:pt idx="39660">
                  <c:v>720</c:v>
                </c:pt>
                <c:pt idx="39661">
                  <c:v>104</c:v>
                </c:pt>
                <c:pt idx="39662">
                  <c:v>3</c:v>
                </c:pt>
                <c:pt idx="39663">
                  <c:v>128</c:v>
                </c:pt>
                <c:pt idx="39664">
                  <c:v>44</c:v>
                </c:pt>
                <c:pt idx="39665">
                  <c:v>1312</c:v>
                </c:pt>
                <c:pt idx="39666">
                  <c:v>278</c:v>
                </c:pt>
                <c:pt idx="39667">
                  <c:v>268</c:v>
                </c:pt>
                <c:pt idx="39668">
                  <c:v>212</c:v>
                </c:pt>
                <c:pt idx="39669">
                  <c:v>251</c:v>
                </c:pt>
                <c:pt idx="39670">
                  <c:v>222</c:v>
                </c:pt>
                <c:pt idx="39671">
                  <c:v>260</c:v>
                </c:pt>
                <c:pt idx="39672">
                  <c:v>224</c:v>
                </c:pt>
                <c:pt idx="39673">
                  <c:v>306</c:v>
                </c:pt>
                <c:pt idx="39674">
                  <c:v>195</c:v>
                </c:pt>
                <c:pt idx="39675">
                  <c:v>214</c:v>
                </c:pt>
                <c:pt idx="39676">
                  <c:v>310</c:v>
                </c:pt>
                <c:pt idx="39677">
                  <c:v>291</c:v>
                </c:pt>
                <c:pt idx="39678">
                  <c:v>213</c:v>
                </c:pt>
                <c:pt idx="39679">
                  <c:v>270</c:v>
                </c:pt>
                <c:pt idx="39680">
                  <c:v>191</c:v>
                </c:pt>
                <c:pt idx="39681">
                  <c:v>208</c:v>
                </c:pt>
                <c:pt idx="39682">
                  <c:v>202</c:v>
                </c:pt>
                <c:pt idx="39683">
                  <c:v>147</c:v>
                </c:pt>
                <c:pt idx="39684">
                  <c:v>225</c:v>
                </c:pt>
                <c:pt idx="39685">
                  <c:v>197</c:v>
                </c:pt>
                <c:pt idx="39686">
                  <c:v>167</c:v>
                </c:pt>
                <c:pt idx="39687">
                  <c:v>188</c:v>
                </c:pt>
                <c:pt idx="39688">
                  <c:v>250</c:v>
                </c:pt>
                <c:pt idx="39689">
                  <c:v>161</c:v>
                </c:pt>
                <c:pt idx="39690">
                  <c:v>745</c:v>
                </c:pt>
                <c:pt idx="39691">
                  <c:v>449</c:v>
                </c:pt>
                <c:pt idx="39692">
                  <c:v>747</c:v>
                </c:pt>
                <c:pt idx="39693">
                  <c:v>1539</c:v>
                </c:pt>
                <c:pt idx="39694">
                  <c:v>947</c:v>
                </c:pt>
                <c:pt idx="39695">
                  <c:v>510</c:v>
                </c:pt>
                <c:pt idx="39696">
                  <c:v>1050</c:v>
                </c:pt>
                <c:pt idx="39697">
                  <c:v>626</c:v>
                </c:pt>
                <c:pt idx="39698">
                  <c:v>768</c:v>
                </c:pt>
                <c:pt idx="39699">
                  <c:v>677</c:v>
                </c:pt>
                <c:pt idx="39700">
                  <c:v>623</c:v>
                </c:pt>
                <c:pt idx="39701">
                  <c:v>809</c:v>
                </c:pt>
                <c:pt idx="39702">
                  <c:v>310</c:v>
                </c:pt>
                <c:pt idx="39703">
                  <c:v>62</c:v>
                </c:pt>
                <c:pt idx="39704" formatCode="0.00E+00">
                  <c:v>4.8999999999999998E-3</c:v>
                </c:pt>
                <c:pt idx="39705">
                  <c:v>1109</c:v>
                </c:pt>
                <c:pt idx="39706">
                  <c:v>269</c:v>
                </c:pt>
                <c:pt idx="39707">
                  <c:v>803</c:v>
                </c:pt>
                <c:pt idx="39708">
                  <c:v>824</c:v>
                </c:pt>
                <c:pt idx="39709">
                  <c:v>1279</c:v>
                </c:pt>
                <c:pt idx="39710">
                  <c:v>876</c:v>
                </c:pt>
                <c:pt idx="39711">
                  <c:v>290</c:v>
                </c:pt>
                <c:pt idx="39712">
                  <c:v>780</c:v>
                </c:pt>
                <c:pt idx="39713">
                  <c:v>1017</c:v>
                </c:pt>
                <c:pt idx="39714">
                  <c:v>706</c:v>
                </c:pt>
                <c:pt idx="39715">
                  <c:v>255</c:v>
                </c:pt>
                <c:pt idx="39716">
                  <c:v>439</c:v>
                </c:pt>
                <c:pt idx="39717" formatCode="0.00E+00">
                  <c:v>4.8999999999999998E-3</c:v>
                </c:pt>
                <c:pt idx="39718">
                  <c:v>153</c:v>
                </c:pt>
                <c:pt idx="39719">
                  <c:v>227</c:v>
                </c:pt>
                <c:pt idx="39720">
                  <c:v>135</c:v>
                </c:pt>
                <c:pt idx="39721">
                  <c:v>11</c:v>
                </c:pt>
                <c:pt idx="39722">
                  <c:v>55</c:v>
                </c:pt>
                <c:pt idx="39723" formatCode="0.00E+00">
                  <c:v>4.8999999999999998E-3</c:v>
                </c:pt>
                <c:pt idx="39724" formatCode="0.00E+00">
                  <c:v>4.8999999999999998E-3</c:v>
                </c:pt>
                <c:pt idx="39725">
                  <c:v>59</c:v>
                </c:pt>
                <c:pt idx="39726">
                  <c:v>103</c:v>
                </c:pt>
                <c:pt idx="39727" formatCode="0.00E+00">
                  <c:v>4.8999999999999998E-3</c:v>
                </c:pt>
                <c:pt idx="39728">
                  <c:v>342</c:v>
                </c:pt>
                <c:pt idx="39729">
                  <c:v>238</c:v>
                </c:pt>
                <c:pt idx="39730">
                  <c:v>186</c:v>
                </c:pt>
                <c:pt idx="39731">
                  <c:v>265</c:v>
                </c:pt>
                <c:pt idx="39732">
                  <c:v>379</c:v>
                </c:pt>
                <c:pt idx="39733">
                  <c:v>293</c:v>
                </c:pt>
                <c:pt idx="39734">
                  <c:v>356</c:v>
                </c:pt>
                <c:pt idx="39735">
                  <c:v>556</c:v>
                </c:pt>
                <c:pt idx="39736">
                  <c:v>213</c:v>
                </c:pt>
                <c:pt idx="39737">
                  <c:v>339</c:v>
                </c:pt>
                <c:pt idx="39738">
                  <c:v>860</c:v>
                </c:pt>
                <c:pt idx="39739">
                  <c:v>1078</c:v>
                </c:pt>
                <c:pt idx="39740">
                  <c:v>86</c:v>
                </c:pt>
                <c:pt idx="39741">
                  <c:v>7</c:v>
                </c:pt>
                <c:pt idx="39742">
                  <c:v>4</c:v>
                </c:pt>
                <c:pt idx="39743">
                  <c:v>230</c:v>
                </c:pt>
                <c:pt idx="39744">
                  <c:v>1224</c:v>
                </c:pt>
                <c:pt idx="39745">
                  <c:v>239</c:v>
                </c:pt>
                <c:pt idx="39746">
                  <c:v>227</c:v>
                </c:pt>
                <c:pt idx="39747">
                  <c:v>159</c:v>
                </c:pt>
                <c:pt idx="39748">
                  <c:v>76</c:v>
                </c:pt>
                <c:pt idx="39749">
                  <c:v>140</c:v>
                </c:pt>
                <c:pt idx="39750">
                  <c:v>211</c:v>
                </c:pt>
                <c:pt idx="39751">
                  <c:v>122</c:v>
                </c:pt>
                <c:pt idx="39752">
                  <c:v>103</c:v>
                </c:pt>
                <c:pt idx="39753">
                  <c:v>348</c:v>
                </c:pt>
                <c:pt idx="39754">
                  <c:v>291</c:v>
                </c:pt>
                <c:pt idx="39755">
                  <c:v>22</c:v>
                </c:pt>
                <c:pt idx="39756">
                  <c:v>117</c:v>
                </c:pt>
                <c:pt idx="39757">
                  <c:v>150</c:v>
                </c:pt>
                <c:pt idx="39758">
                  <c:v>19</c:v>
                </c:pt>
                <c:pt idx="39759" formatCode="0.00E+00">
                  <c:v>4.8999999999999998E-3</c:v>
                </c:pt>
                <c:pt idx="39760">
                  <c:v>253</c:v>
                </c:pt>
                <c:pt idx="39761">
                  <c:v>230</c:v>
                </c:pt>
                <c:pt idx="39762">
                  <c:v>153</c:v>
                </c:pt>
                <c:pt idx="39763">
                  <c:v>108</c:v>
                </c:pt>
                <c:pt idx="39764">
                  <c:v>897</c:v>
                </c:pt>
                <c:pt idx="39765">
                  <c:v>1213</c:v>
                </c:pt>
                <c:pt idx="39766">
                  <c:v>926</c:v>
                </c:pt>
                <c:pt idx="39767">
                  <c:v>1172</c:v>
                </c:pt>
                <c:pt idx="39768">
                  <c:v>929</c:v>
                </c:pt>
                <c:pt idx="39769">
                  <c:v>1517</c:v>
                </c:pt>
                <c:pt idx="39770">
                  <c:v>883</c:v>
                </c:pt>
                <c:pt idx="39771">
                  <c:v>917</c:v>
                </c:pt>
                <c:pt idx="39772">
                  <c:v>589</c:v>
                </c:pt>
                <c:pt idx="39773">
                  <c:v>818</c:v>
                </c:pt>
                <c:pt idx="39774">
                  <c:v>933</c:v>
                </c:pt>
                <c:pt idx="39775">
                  <c:v>1773</c:v>
                </c:pt>
                <c:pt idx="39776">
                  <c:v>226</c:v>
                </c:pt>
                <c:pt idx="39777">
                  <c:v>218</c:v>
                </c:pt>
                <c:pt idx="39778">
                  <c:v>236</c:v>
                </c:pt>
                <c:pt idx="39779">
                  <c:v>269</c:v>
                </c:pt>
                <c:pt idx="39780">
                  <c:v>383</c:v>
                </c:pt>
                <c:pt idx="39781">
                  <c:v>253</c:v>
                </c:pt>
                <c:pt idx="39782">
                  <c:v>314</c:v>
                </c:pt>
                <c:pt idx="39783">
                  <c:v>237</c:v>
                </c:pt>
                <c:pt idx="39784">
                  <c:v>244</c:v>
                </c:pt>
                <c:pt idx="39785">
                  <c:v>259</c:v>
                </c:pt>
                <c:pt idx="39786">
                  <c:v>201</c:v>
                </c:pt>
                <c:pt idx="39787">
                  <c:v>254</c:v>
                </c:pt>
                <c:pt idx="39788">
                  <c:v>536</c:v>
                </c:pt>
                <c:pt idx="39789">
                  <c:v>273</c:v>
                </c:pt>
                <c:pt idx="39790">
                  <c:v>536</c:v>
                </c:pt>
                <c:pt idx="39791">
                  <c:v>320</c:v>
                </c:pt>
                <c:pt idx="39792">
                  <c:v>534</c:v>
                </c:pt>
                <c:pt idx="39793">
                  <c:v>705</c:v>
                </c:pt>
                <c:pt idx="39794">
                  <c:v>348</c:v>
                </c:pt>
                <c:pt idx="39795">
                  <c:v>397</c:v>
                </c:pt>
                <c:pt idx="39796">
                  <c:v>347</c:v>
                </c:pt>
                <c:pt idx="39797">
                  <c:v>568</c:v>
                </c:pt>
                <c:pt idx="39798">
                  <c:v>300</c:v>
                </c:pt>
                <c:pt idx="39799">
                  <c:v>599</c:v>
                </c:pt>
                <c:pt idx="39800">
                  <c:v>761</c:v>
                </c:pt>
                <c:pt idx="39801">
                  <c:v>778</c:v>
                </c:pt>
                <c:pt idx="39802">
                  <c:v>1335</c:v>
                </c:pt>
                <c:pt idx="39803">
                  <c:v>619</c:v>
                </c:pt>
                <c:pt idx="39804">
                  <c:v>677</c:v>
                </c:pt>
                <c:pt idx="39805">
                  <c:v>952</c:v>
                </c:pt>
                <c:pt idx="39806">
                  <c:v>823</c:v>
                </c:pt>
                <c:pt idx="39807">
                  <c:v>691</c:v>
                </c:pt>
                <c:pt idx="39808">
                  <c:v>885</c:v>
                </c:pt>
                <c:pt idx="39809">
                  <c:v>474</c:v>
                </c:pt>
                <c:pt idx="39810">
                  <c:v>349</c:v>
                </c:pt>
                <c:pt idx="39811">
                  <c:v>920</c:v>
                </c:pt>
                <c:pt idx="39812">
                  <c:v>138</c:v>
                </c:pt>
                <c:pt idx="39813">
                  <c:v>217</c:v>
                </c:pt>
                <c:pt idx="39814">
                  <c:v>82</c:v>
                </c:pt>
                <c:pt idx="39815">
                  <c:v>67</c:v>
                </c:pt>
                <c:pt idx="39816">
                  <c:v>199</c:v>
                </c:pt>
                <c:pt idx="39817">
                  <c:v>249</c:v>
                </c:pt>
                <c:pt idx="39818">
                  <c:v>191</c:v>
                </c:pt>
                <c:pt idx="39819">
                  <c:v>153</c:v>
                </c:pt>
                <c:pt idx="39820">
                  <c:v>106</c:v>
                </c:pt>
                <c:pt idx="39821">
                  <c:v>122</c:v>
                </c:pt>
                <c:pt idx="39822">
                  <c:v>116</c:v>
                </c:pt>
                <c:pt idx="39823">
                  <c:v>296</c:v>
                </c:pt>
                <c:pt idx="39824">
                  <c:v>39</c:v>
                </c:pt>
                <c:pt idx="39825">
                  <c:v>16</c:v>
                </c:pt>
                <c:pt idx="39826">
                  <c:v>229</c:v>
                </c:pt>
                <c:pt idx="39827">
                  <c:v>597</c:v>
                </c:pt>
                <c:pt idx="39828">
                  <c:v>540</c:v>
                </c:pt>
                <c:pt idx="39829">
                  <c:v>211</c:v>
                </c:pt>
                <c:pt idx="39830">
                  <c:v>153</c:v>
                </c:pt>
                <c:pt idx="39831">
                  <c:v>142</c:v>
                </c:pt>
                <c:pt idx="39832">
                  <c:v>521</c:v>
                </c:pt>
                <c:pt idx="39833">
                  <c:v>257</c:v>
                </c:pt>
                <c:pt idx="39834">
                  <c:v>345</c:v>
                </c:pt>
                <c:pt idx="39835">
                  <c:v>473</c:v>
                </c:pt>
                <c:pt idx="39836">
                  <c:v>408</c:v>
                </c:pt>
                <c:pt idx="39837">
                  <c:v>425</c:v>
                </c:pt>
                <c:pt idx="39838">
                  <c:v>699</c:v>
                </c:pt>
                <c:pt idx="39839">
                  <c:v>258</c:v>
                </c:pt>
                <c:pt idx="39840">
                  <c:v>97</c:v>
                </c:pt>
                <c:pt idx="39841">
                  <c:v>209</c:v>
                </c:pt>
                <c:pt idx="39842">
                  <c:v>124</c:v>
                </c:pt>
                <c:pt idx="39843">
                  <c:v>110</c:v>
                </c:pt>
                <c:pt idx="39844">
                  <c:v>191</c:v>
                </c:pt>
                <c:pt idx="39845">
                  <c:v>180</c:v>
                </c:pt>
                <c:pt idx="39846">
                  <c:v>176</c:v>
                </c:pt>
                <c:pt idx="39847">
                  <c:v>64</c:v>
                </c:pt>
                <c:pt idx="39848">
                  <c:v>284</c:v>
                </c:pt>
                <c:pt idx="39849">
                  <c:v>174</c:v>
                </c:pt>
                <c:pt idx="39850">
                  <c:v>190</c:v>
                </c:pt>
                <c:pt idx="39851">
                  <c:v>148</c:v>
                </c:pt>
                <c:pt idx="39852">
                  <c:v>115</c:v>
                </c:pt>
                <c:pt idx="39853">
                  <c:v>240</c:v>
                </c:pt>
                <c:pt idx="39854">
                  <c:v>231</c:v>
                </c:pt>
                <c:pt idx="39855">
                  <c:v>177</c:v>
                </c:pt>
                <c:pt idx="39856">
                  <c:v>399</c:v>
                </c:pt>
                <c:pt idx="39857">
                  <c:v>242</c:v>
                </c:pt>
                <c:pt idx="39858">
                  <c:v>240</c:v>
                </c:pt>
                <c:pt idx="39859">
                  <c:v>248</c:v>
                </c:pt>
                <c:pt idx="39860">
                  <c:v>140</c:v>
                </c:pt>
                <c:pt idx="39861">
                  <c:v>225</c:v>
                </c:pt>
                <c:pt idx="39862">
                  <c:v>431</c:v>
                </c:pt>
                <c:pt idx="39863">
                  <c:v>320</c:v>
                </c:pt>
                <c:pt idx="39864">
                  <c:v>87</c:v>
                </c:pt>
                <c:pt idx="39865">
                  <c:v>258</c:v>
                </c:pt>
                <c:pt idx="39866">
                  <c:v>100</c:v>
                </c:pt>
                <c:pt idx="39867">
                  <c:v>143</c:v>
                </c:pt>
                <c:pt idx="39868">
                  <c:v>161</c:v>
                </c:pt>
                <c:pt idx="39869">
                  <c:v>65</c:v>
                </c:pt>
                <c:pt idx="39870">
                  <c:v>137</c:v>
                </c:pt>
                <c:pt idx="39871">
                  <c:v>85</c:v>
                </c:pt>
                <c:pt idx="39872">
                  <c:v>108</c:v>
                </c:pt>
                <c:pt idx="39873">
                  <c:v>248</c:v>
                </c:pt>
                <c:pt idx="39874">
                  <c:v>284</c:v>
                </c:pt>
                <c:pt idx="39875">
                  <c:v>350</c:v>
                </c:pt>
                <c:pt idx="39876">
                  <c:v>265</c:v>
                </c:pt>
                <c:pt idx="39877">
                  <c:v>329</c:v>
                </c:pt>
                <c:pt idx="39878">
                  <c:v>35</c:v>
                </c:pt>
                <c:pt idx="39879">
                  <c:v>3</c:v>
                </c:pt>
                <c:pt idx="39880">
                  <c:v>204</c:v>
                </c:pt>
                <c:pt idx="39881">
                  <c:v>1077</c:v>
                </c:pt>
                <c:pt idx="39882">
                  <c:v>1192</c:v>
                </c:pt>
                <c:pt idx="39883">
                  <c:v>61</c:v>
                </c:pt>
                <c:pt idx="39884">
                  <c:v>185</c:v>
                </c:pt>
                <c:pt idx="39885">
                  <c:v>663</c:v>
                </c:pt>
                <c:pt idx="39886">
                  <c:v>722</c:v>
                </c:pt>
                <c:pt idx="39887">
                  <c:v>760</c:v>
                </c:pt>
                <c:pt idx="39888">
                  <c:v>1095</c:v>
                </c:pt>
                <c:pt idx="39889">
                  <c:v>826</c:v>
                </c:pt>
                <c:pt idx="39890">
                  <c:v>1017</c:v>
                </c:pt>
                <c:pt idx="39891">
                  <c:v>1126</c:v>
                </c:pt>
                <c:pt idx="39892">
                  <c:v>981</c:v>
                </c:pt>
                <c:pt idx="39893">
                  <c:v>630</c:v>
                </c:pt>
                <c:pt idx="39894">
                  <c:v>1033</c:v>
                </c:pt>
                <c:pt idx="39895">
                  <c:v>852</c:v>
                </c:pt>
                <c:pt idx="39896">
                  <c:v>987</c:v>
                </c:pt>
                <c:pt idx="39897">
                  <c:v>293</c:v>
                </c:pt>
                <c:pt idx="39898">
                  <c:v>1238</c:v>
                </c:pt>
                <c:pt idx="39899">
                  <c:v>592</c:v>
                </c:pt>
                <c:pt idx="39900">
                  <c:v>555</c:v>
                </c:pt>
                <c:pt idx="39901">
                  <c:v>313</c:v>
                </c:pt>
                <c:pt idx="39902">
                  <c:v>757</c:v>
                </c:pt>
                <c:pt idx="39903">
                  <c:v>762</c:v>
                </c:pt>
                <c:pt idx="39904">
                  <c:v>735</c:v>
                </c:pt>
                <c:pt idx="39905">
                  <c:v>977</c:v>
                </c:pt>
                <c:pt idx="39906">
                  <c:v>348</c:v>
                </c:pt>
                <c:pt idx="39907">
                  <c:v>295</c:v>
                </c:pt>
                <c:pt idx="39908">
                  <c:v>545</c:v>
                </c:pt>
                <c:pt idx="39909">
                  <c:v>399</c:v>
                </c:pt>
                <c:pt idx="39910">
                  <c:v>581</c:v>
                </c:pt>
                <c:pt idx="39911">
                  <c:v>1136</c:v>
                </c:pt>
                <c:pt idx="39912">
                  <c:v>628</c:v>
                </c:pt>
                <c:pt idx="39913">
                  <c:v>649</c:v>
                </c:pt>
                <c:pt idx="39914">
                  <c:v>653</c:v>
                </c:pt>
                <c:pt idx="39915">
                  <c:v>567</c:v>
                </c:pt>
                <c:pt idx="39916">
                  <c:v>405</c:v>
                </c:pt>
                <c:pt idx="39917">
                  <c:v>652</c:v>
                </c:pt>
                <c:pt idx="39918">
                  <c:v>760</c:v>
                </c:pt>
                <c:pt idx="39919">
                  <c:v>585</c:v>
                </c:pt>
                <c:pt idx="39920">
                  <c:v>407</c:v>
                </c:pt>
                <c:pt idx="39921">
                  <c:v>10</c:v>
                </c:pt>
                <c:pt idx="39922">
                  <c:v>324</c:v>
                </c:pt>
                <c:pt idx="39923">
                  <c:v>359</c:v>
                </c:pt>
                <c:pt idx="39924">
                  <c:v>422</c:v>
                </c:pt>
                <c:pt idx="39925">
                  <c:v>920</c:v>
                </c:pt>
                <c:pt idx="39926">
                  <c:v>428</c:v>
                </c:pt>
                <c:pt idx="39927">
                  <c:v>496</c:v>
                </c:pt>
                <c:pt idx="39928">
                  <c:v>983</c:v>
                </c:pt>
                <c:pt idx="39929">
                  <c:v>401</c:v>
                </c:pt>
                <c:pt idx="39930">
                  <c:v>534</c:v>
                </c:pt>
                <c:pt idx="39931">
                  <c:v>476</c:v>
                </c:pt>
                <c:pt idx="39932">
                  <c:v>656</c:v>
                </c:pt>
                <c:pt idx="39933">
                  <c:v>386</c:v>
                </c:pt>
                <c:pt idx="39934">
                  <c:v>19</c:v>
                </c:pt>
                <c:pt idx="39935">
                  <c:v>3</c:v>
                </c:pt>
                <c:pt idx="39936">
                  <c:v>5</c:v>
                </c:pt>
                <c:pt idx="39937">
                  <c:v>125</c:v>
                </c:pt>
                <c:pt idx="39938">
                  <c:v>785</c:v>
                </c:pt>
                <c:pt idx="39939">
                  <c:v>262</c:v>
                </c:pt>
                <c:pt idx="39940">
                  <c:v>397</c:v>
                </c:pt>
                <c:pt idx="39941">
                  <c:v>450</c:v>
                </c:pt>
                <c:pt idx="39942">
                  <c:v>544</c:v>
                </c:pt>
                <c:pt idx="39943">
                  <c:v>335</c:v>
                </c:pt>
                <c:pt idx="39944">
                  <c:v>266</c:v>
                </c:pt>
                <c:pt idx="39945">
                  <c:v>278</c:v>
                </c:pt>
                <c:pt idx="39946">
                  <c:v>262</c:v>
                </c:pt>
                <c:pt idx="39947">
                  <c:v>392</c:v>
                </c:pt>
                <c:pt idx="39948">
                  <c:v>212</c:v>
                </c:pt>
                <c:pt idx="39949">
                  <c:v>944</c:v>
                </c:pt>
                <c:pt idx="39950">
                  <c:v>362</c:v>
                </c:pt>
                <c:pt idx="39951">
                  <c:v>353</c:v>
                </c:pt>
                <c:pt idx="39952">
                  <c:v>728</c:v>
                </c:pt>
                <c:pt idx="39953">
                  <c:v>633</c:v>
                </c:pt>
                <c:pt idx="39954">
                  <c:v>471</c:v>
                </c:pt>
                <c:pt idx="39955">
                  <c:v>872</c:v>
                </c:pt>
                <c:pt idx="39956">
                  <c:v>740</c:v>
                </c:pt>
                <c:pt idx="39957">
                  <c:v>441</c:v>
                </c:pt>
                <c:pt idx="39958">
                  <c:v>223</c:v>
                </c:pt>
                <c:pt idx="39959">
                  <c:v>394</c:v>
                </c:pt>
                <c:pt idx="39960">
                  <c:v>665</c:v>
                </c:pt>
                <c:pt idx="39961">
                  <c:v>805</c:v>
                </c:pt>
                <c:pt idx="39962">
                  <c:v>309</c:v>
                </c:pt>
                <c:pt idx="39963">
                  <c:v>209</c:v>
                </c:pt>
                <c:pt idx="39964">
                  <c:v>391</c:v>
                </c:pt>
                <c:pt idx="39965">
                  <c:v>344</c:v>
                </c:pt>
                <c:pt idx="39966">
                  <c:v>309</c:v>
                </c:pt>
                <c:pt idx="39967">
                  <c:v>275</c:v>
                </c:pt>
                <c:pt idx="39968">
                  <c:v>345</c:v>
                </c:pt>
                <c:pt idx="39969">
                  <c:v>308</c:v>
                </c:pt>
                <c:pt idx="39970">
                  <c:v>270</c:v>
                </c:pt>
                <c:pt idx="39971">
                  <c:v>281</c:v>
                </c:pt>
                <c:pt idx="39972">
                  <c:v>358</c:v>
                </c:pt>
                <c:pt idx="39973">
                  <c:v>264</c:v>
                </c:pt>
                <c:pt idx="39974">
                  <c:v>331</c:v>
                </c:pt>
                <c:pt idx="39975">
                  <c:v>285</c:v>
                </c:pt>
                <c:pt idx="39976">
                  <c:v>502</c:v>
                </c:pt>
                <c:pt idx="39977">
                  <c:v>606</c:v>
                </c:pt>
                <c:pt idx="39978">
                  <c:v>763</c:v>
                </c:pt>
                <c:pt idx="39979">
                  <c:v>472</c:v>
                </c:pt>
                <c:pt idx="39980">
                  <c:v>725</c:v>
                </c:pt>
                <c:pt idx="39981">
                  <c:v>367</c:v>
                </c:pt>
                <c:pt idx="39982">
                  <c:v>223</c:v>
                </c:pt>
                <c:pt idx="39983">
                  <c:v>480</c:v>
                </c:pt>
                <c:pt idx="39984">
                  <c:v>300</c:v>
                </c:pt>
                <c:pt idx="39985">
                  <c:v>304</c:v>
                </c:pt>
                <c:pt idx="39986" formatCode="0.00E+00">
                  <c:v>4.8999999999999998E-3</c:v>
                </c:pt>
                <c:pt idx="39987">
                  <c:v>443</c:v>
                </c:pt>
                <c:pt idx="39988">
                  <c:v>66</c:v>
                </c:pt>
                <c:pt idx="39989" formatCode="0.00E+00">
                  <c:v>4.8999999999999998E-3</c:v>
                </c:pt>
                <c:pt idx="39990">
                  <c:v>91</c:v>
                </c:pt>
                <c:pt idx="39991">
                  <c:v>122</c:v>
                </c:pt>
                <c:pt idx="39992">
                  <c:v>49</c:v>
                </c:pt>
                <c:pt idx="39993">
                  <c:v>125</c:v>
                </c:pt>
                <c:pt idx="39994">
                  <c:v>944</c:v>
                </c:pt>
                <c:pt idx="39995">
                  <c:v>362</c:v>
                </c:pt>
                <c:pt idx="39996">
                  <c:v>940</c:v>
                </c:pt>
                <c:pt idx="39997">
                  <c:v>770</c:v>
                </c:pt>
                <c:pt idx="39998">
                  <c:v>137</c:v>
                </c:pt>
                <c:pt idx="39999">
                  <c:v>297</c:v>
                </c:pt>
                <c:pt idx="40000">
                  <c:v>764</c:v>
                </c:pt>
                <c:pt idx="40001">
                  <c:v>237</c:v>
                </c:pt>
                <c:pt idx="40002">
                  <c:v>470</c:v>
                </c:pt>
                <c:pt idx="40003">
                  <c:v>1453</c:v>
                </c:pt>
                <c:pt idx="40004">
                  <c:v>804</c:v>
                </c:pt>
                <c:pt idx="40005">
                  <c:v>663</c:v>
                </c:pt>
                <c:pt idx="40006">
                  <c:v>681</c:v>
                </c:pt>
                <c:pt idx="40007">
                  <c:v>1109</c:v>
                </c:pt>
                <c:pt idx="40008">
                  <c:v>1373</c:v>
                </c:pt>
                <c:pt idx="40009">
                  <c:v>791</c:v>
                </c:pt>
                <c:pt idx="40010">
                  <c:v>592</c:v>
                </c:pt>
                <c:pt idx="40011">
                  <c:v>1396</c:v>
                </c:pt>
                <c:pt idx="40012">
                  <c:v>942</c:v>
                </c:pt>
                <c:pt idx="40013">
                  <c:v>1622</c:v>
                </c:pt>
                <c:pt idx="40014">
                  <c:v>439</c:v>
                </c:pt>
                <c:pt idx="40015">
                  <c:v>342</c:v>
                </c:pt>
                <c:pt idx="40016">
                  <c:v>433</c:v>
                </c:pt>
                <c:pt idx="40017">
                  <c:v>465</c:v>
                </c:pt>
                <c:pt idx="40018">
                  <c:v>245</c:v>
                </c:pt>
                <c:pt idx="40019">
                  <c:v>253</c:v>
                </c:pt>
                <c:pt idx="40020">
                  <c:v>805</c:v>
                </c:pt>
                <c:pt idx="40021">
                  <c:v>326</c:v>
                </c:pt>
                <c:pt idx="40022">
                  <c:v>166</c:v>
                </c:pt>
                <c:pt idx="40023">
                  <c:v>72</c:v>
                </c:pt>
                <c:pt idx="40024">
                  <c:v>207</c:v>
                </c:pt>
                <c:pt idx="40025">
                  <c:v>420</c:v>
                </c:pt>
                <c:pt idx="40026">
                  <c:v>84</c:v>
                </c:pt>
                <c:pt idx="40027">
                  <c:v>574</c:v>
                </c:pt>
                <c:pt idx="40028">
                  <c:v>534</c:v>
                </c:pt>
                <c:pt idx="40029">
                  <c:v>641</c:v>
                </c:pt>
                <c:pt idx="40030">
                  <c:v>493</c:v>
                </c:pt>
                <c:pt idx="40031">
                  <c:v>283</c:v>
                </c:pt>
                <c:pt idx="40032">
                  <c:v>516</c:v>
                </c:pt>
                <c:pt idx="40033">
                  <c:v>681</c:v>
                </c:pt>
                <c:pt idx="40034">
                  <c:v>242</c:v>
                </c:pt>
                <c:pt idx="40035">
                  <c:v>200</c:v>
                </c:pt>
                <c:pt idx="40036">
                  <c:v>294</c:v>
                </c:pt>
                <c:pt idx="40037">
                  <c:v>275</c:v>
                </c:pt>
                <c:pt idx="40038">
                  <c:v>738</c:v>
                </c:pt>
                <c:pt idx="40039">
                  <c:v>2</c:v>
                </c:pt>
                <c:pt idx="40040">
                  <c:v>39</c:v>
                </c:pt>
                <c:pt idx="40041">
                  <c:v>32</c:v>
                </c:pt>
                <c:pt idx="40042">
                  <c:v>86</c:v>
                </c:pt>
                <c:pt idx="40043">
                  <c:v>161</c:v>
                </c:pt>
                <c:pt idx="40044">
                  <c:v>88</c:v>
                </c:pt>
                <c:pt idx="40045">
                  <c:v>105</c:v>
                </c:pt>
                <c:pt idx="40046">
                  <c:v>466</c:v>
                </c:pt>
                <c:pt idx="40047">
                  <c:v>766</c:v>
                </c:pt>
                <c:pt idx="40048">
                  <c:v>480</c:v>
                </c:pt>
                <c:pt idx="40049">
                  <c:v>493</c:v>
                </c:pt>
                <c:pt idx="40050">
                  <c:v>490</c:v>
                </c:pt>
                <c:pt idx="40051">
                  <c:v>391</c:v>
                </c:pt>
                <c:pt idx="40052">
                  <c:v>881</c:v>
                </c:pt>
                <c:pt idx="40053">
                  <c:v>412</c:v>
                </c:pt>
                <c:pt idx="40054">
                  <c:v>690</c:v>
                </c:pt>
                <c:pt idx="40055">
                  <c:v>381</c:v>
                </c:pt>
                <c:pt idx="40056">
                  <c:v>794</c:v>
                </c:pt>
                <c:pt idx="40057">
                  <c:v>768</c:v>
                </c:pt>
                <c:pt idx="40058">
                  <c:v>329</c:v>
                </c:pt>
                <c:pt idx="40059">
                  <c:v>318</c:v>
                </c:pt>
                <c:pt idx="40060">
                  <c:v>388</c:v>
                </c:pt>
                <c:pt idx="40061">
                  <c:v>415</c:v>
                </c:pt>
                <c:pt idx="40062">
                  <c:v>377</c:v>
                </c:pt>
                <c:pt idx="40063">
                  <c:v>335</c:v>
                </c:pt>
                <c:pt idx="40064">
                  <c:v>516</c:v>
                </c:pt>
                <c:pt idx="40065">
                  <c:v>418</c:v>
                </c:pt>
                <c:pt idx="40066">
                  <c:v>893</c:v>
                </c:pt>
                <c:pt idx="40067">
                  <c:v>850</c:v>
                </c:pt>
                <c:pt idx="40068">
                  <c:v>345</c:v>
                </c:pt>
                <c:pt idx="40069">
                  <c:v>249</c:v>
                </c:pt>
                <c:pt idx="40070">
                  <c:v>387</c:v>
                </c:pt>
                <c:pt idx="40071">
                  <c:v>112</c:v>
                </c:pt>
                <c:pt idx="40072">
                  <c:v>147</c:v>
                </c:pt>
                <c:pt idx="40073">
                  <c:v>1</c:v>
                </c:pt>
                <c:pt idx="40074">
                  <c:v>123</c:v>
                </c:pt>
                <c:pt idx="40075">
                  <c:v>37</c:v>
                </c:pt>
                <c:pt idx="40076">
                  <c:v>8</c:v>
                </c:pt>
                <c:pt idx="40077">
                  <c:v>104</c:v>
                </c:pt>
                <c:pt idx="40078">
                  <c:v>711</c:v>
                </c:pt>
                <c:pt idx="40079">
                  <c:v>369</c:v>
                </c:pt>
                <c:pt idx="40080">
                  <c:v>320</c:v>
                </c:pt>
                <c:pt idx="40081">
                  <c:v>279</c:v>
                </c:pt>
                <c:pt idx="40082">
                  <c:v>444</c:v>
                </c:pt>
                <c:pt idx="40083">
                  <c:v>396</c:v>
                </c:pt>
                <c:pt idx="40084">
                  <c:v>670</c:v>
                </c:pt>
                <c:pt idx="40085">
                  <c:v>325</c:v>
                </c:pt>
                <c:pt idx="40086">
                  <c:v>316</c:v>
                </c:pt>
                <c:pt idx="40087">
                  <c:v>327</c:v>
                </c:pt>
                <c:pt idx="40088">
                  <c:v>398</c:v>
                </c:pt>
                <c:pt idx="40089">
                  <c:v>303</c:v>
                </c:pt>
                <c:pt idx="40090">
                  <c:v>13</c:v>
                </c:pt>
                <c:pt idx="40091">
                  <c:v>101</c:v>
                </c:pt>
                <c:pt idx="40092">
                  <c:v>3</c:v>
                </c:pt>
                <c:pt idx="40093">
                  <c:v>362</c:v>
                </c:pt>
                <c:pt idx="40094">
                  <c:v>848</c:v>
                </c:pt>
                <c:pt idx="40095">
                  <c:v>569</c:v>
                </c:pt>
                <c:pt idx="40096">
                  <c:v>622</c:v>
                </c:pt>
                <c:pt idx="40097">
                  <c:v>878</c:v>
                </c:pt>
                <c:pt idx="40098">
                  <c:v>856</c:v>
                </c:pt>
                <c:pt idx="40099">
                  <c:v>1211</c:v>
                </c:pt>
                <c:pt idx="40100">
                  <c:v>1053</c:v>
                </c:pt>
                <c:pt idx="40101">
                  <c:v>380</c:v>
                </c:pt>
                <c:pt idx="40102">
                  <c:v>548</c:v>
                </c:pt>
                <c:pt idx="40103">
                  <c:v>317</c:v>
                </c:pt>
                <c:pt idx="40104">
                  <c:v>668</c:v>
                </c:pt>
                <c:pt idx="40105">
                  <c:v>183</c:v>
                </c:pt>
                <c:pt idx="40106">
                  <c:v>210</c:v>
                </c:pt>
                <c:pt idx="40107">
                  <c:v>252</c:v>
                </c:pt>
                <c:pt idx="40108">
                  <c:v>249</c:v>
                </c:pt>
                <c:pt idx="40109">
                  <c:v>265</c:v>
                </c:pt>
                <c:pt idx="40110">
                  <c:v>288</c:v>
                </c:pt>
                <c:pt idx="40111">
                  <c:v>211</c:v>
                </c:pt>
                <c:pt idx="40112">
                  <c:v>239</c:v>
                </c:pt>
                <c:pt idx="40113">
                  <c:v>371</c:v>
                </c:pt>
                <c:pt idx="40114">
                  <c:v>844</c:v>
                </c:pt>
                <c:pt idx="40115">
                  <c:v>246</c:v>
                </c:pt>
                <c:pt idx="40116">
                  <c:v>365</c:v>
                </c:pt>
                <c:pt idx="40117">
                  <c:v>36</c:v>
                </c:pt>
                <c:pt idx="40118">
                  <c:v>143</c:v>
                </c:pt>
                <c:pt idx="40119">
                  <c:v>313</c:v>
                </c:pt>
                <c:pt idx="40120" formatCode="0.00E+00">
                  <c:v>4.8999999999999998E-3</c:v>
                </c:pt>
                <c:pt idx="40121">
                  <c:v>60</c:v>
                </c:pt>
                <c:pt idx="40122">
                  <c:v>153</c:v>
                </c:pt>
                <c:pt idx="40123">
                  <c:v>164</c:v>
                </c:pt>
                <c:pt idx="40124">
                  <c:v>231</c:v>
                </c:pt>
                <c:pt idx="40125">
                  <c:v>85</c:v>
                </c:pt>
                <c:pt idx="40126">
                  <c:v>61</c:v>
                </c:pt>
                <c:pt idx="40127">
                  <c:v>115</c:v>
                </c:pt>
                <c:pt idx="40128">
                  <c:v>131</c:v>
                </c:pt>
                <c:pt idx="40129">
                  <c:v>480</c:v>
                </c:pt>
                <c:pt idx="40130">
                  <c:v>395</c:v>
                </c:pt>
                <c:pt idx="40131">
                  <c:v>382</c:v>
                </c:pt>
                <c:pt idx="40132">
                  <c:v>637</c:v>
                </c:pt>
                <c:pt idx="40133">
                  <c:v>837</c:v>
                </c:pt>
                <c:pt idx="40134">
                  <c:v>848</c:v>
                </c:pt>
                <c:pt idx="40135">
                  <c:v>1168</c:v>
                </c:pt>
                <c:pt idx="40136">
                  <c:v>619</c:v>
                </c:pt>
                <c:pt idx="40137">
                  <c:v>758</c:v>
                </c:pt>
                <c:pt idx="40138">
                  <c:v>551</c:v>
                </c:pt>
                <c:pt idx="40139">
                  <c:v>1025</c:v>
                </c:pt>
                <c:pt idx="40140">
                  <c:v>872</c:v>
                </c:pt>
                <c:pt idx="40141">
                  <c:v>123</c:v>
                </c:pt>
                <c:pt idx="40142">
                  <c:v>163</c:v>
                </c:pt>
                <c:pt idx="40143">
                  <c:v>61</c:v>
                </c:pt>
                <c:pt idx="40144">
                  <c:v>91</c:v>
                </c:pt>
                <c:pt idx="40145">
                  <c:v>111</c:v>
                </c:pt>
                <c:pt idx="40146">
                  <c:v>51</c:v>
                </c:pt>
                <c:pt idx="40147">
                  <c:v>194</c:v>
                </c:pt>
                <c:pt idx="40148">
                  <c:v>31</c:v>
                </c:pt>
                <c:pt idx="40149">
                  <c:v>91</c:v>
                </c:pt>
                <c:pt idx="40150">
                  <c:v>65</c:v>
                </c:pt>
                <c:pt idx="40151">
                  <c:v>67</c:v>
                </c:pt>
                <c:pt idx="40152">
                  <c:v>51</c:v>
                </c:pt>
                <c:pt idx="40153">
                  <c:v>119</c:v>
                </c:pt>
                <c:pt idx="40154">
                  <c:v>108</c:v>
                </c:pt>
                <c:pt idx="40155">
                  <c:v>88</c:v>
                </c:pt>
                <c:pt idx="40156">
                  <c:v>67</c:v>
                </c:pt>
                <c:pt idx="40157">
                  <c:v>12</c:v>
                </c:pt>
                <c:pt idx="40158">
                  <c:v>37</c:v>
                </c:pt>
                <c:pt idx="40159">
                  <c:v>213</c:v>
                </c:pt>
                <c:pt idx="40160">
                  <c:v>49</c:v>
                </c:pt>
                <c:pt idx="40161">
                  <c:v>573</c:v>
                </c:pt>
                <c:pt idx="40162">
                  <c:v>470</c:v>
                </c:pt>
                <c:pt idx="40163">
                  <c:v>260</c:v>
                </c:pt>
                <c:pt idx="40164">
                  <c:v>489</c:v>
                </c:pt>
                <c:pt idx="40165">
                  <c:v>314</c:v>
                </c:pt>
                <c:pt idx="40166">
                  <c:v>505</c:v>
                </c:pt>
                <c:pt idx="40167">
                  <c:v>293</c:v>
                </c:pt>
                <c:pt idx="40168">
                  <c:v>395</c:v>
                </c:pt>
                <c:pt idx="40169">
                  <c:v>305</c:v>
                </c:pt>
                <c:pt idx="40170">
                  <c:v>222</c:v>
                </c:pt>
                <c:pt idx="40171">
                  <c:v>217</c:v>
                </c:pt>
                <c:pt idx="40172">
                  <c:v>495</c:v>
                </c:pt>
                <c:pt idx="40173">
                  <c:v>415</c:v>
                </c:pt>
                <c:pt idx="40174">
                  <c:v>317</c:v>
                </c:pt>
                <c:pt idx="40175">
                  <c:v>335</c:v>
                </c:pt>
                <c:pt idx="40176">
                  <c:v>593</c:v>
                </c:pt>
                <c:pt idx="40177">
                  <c:v>390</c:v>
                </c:pt>
                <c:pt idx="40178">
                  <c:v>251</c:v>
                </c:pt>
                <c:pt idx="40179">
                  <c:v>347</c:v>
                </c:pt>
                <c:pt idx="40180">
                  <c:v>315</c:v>
                </c:pt>
                <c:pt idx="40181">
                  <c:v>518</c:v>
                </c:pt>
                <c:pt idx="40182">
                  <c:v>476</c:v>
                </c:pt>
                <c:pt idx="40183">
                  <c:v>364</c:v>
                </c:pt>
                <c:pt idx="40184">
                  <c:v>439</c:v>
                </c:pt>
                <c:pt idx="40185">
                  <c:v>1094</c:v>
                </c:pt>
                <c:pt idx="40186">
                  <c:v>1316</c:v>
                </c:pt>
                <c:pt idx="40187">
                  <c:v>336</c:v>
                </c:pt>
                <c:pt idx="40188">
                  <c:v>949</c:v>
                </c:pt>
                <c:pt idx="40189">
                  <c:v>499</c:v>
                </c:pt>
                <c:pt idx="40190">
                  <c:v>442</c:v>
                </c:pt>
                <c:pt idx="40191">
                  <c:v>584</c:v>
                </c:pt>
                <c:pt idx="40192">
                  <c:v>666</c:v>
                </c:pt>
                <c:pt idx="40193">
                  <c:v>460</c:v>
                </c:pt>
                <c:pt idx="40194">
                  <c:v>901</c:v>
                </c:pt>
                <c:pt idx="40195">
                  <c:v>995</c:v>
                </c:pt>
                <c:pt idx="40196">
                  <c:v>878</c:v>
                </c:pt>
                <c:pt idx="40197">
                  <c:v>897</c:v>
                </c:pt>
                <c:pt idx="40198">
                  <c:v>294</c:v>
                </c:pt>
                <c:pt idx="40199">
                  <c:v>210</c:v>
                </c:pt>
                <c:pt idx="40200">
                  <c:v>250</c:v>
                </c:pt>
                <c:pt idx="40201">
                  <c:v>286</c:v>
                </c:pt>
                <c:pt idx="40202">
                  <c:v>181</c:v>
                </c:pt>
                <c:pt idx="40203">
                  <c:v>207</c:v>
                </c:pt>
                <c:pt idx="40204">
                  <c:v>200</c:v>
                </c:pt>
                <c:pt idx="40205">
                  <c:v>309</c:v>
                </c:pt>
                <c:pt idx="40206">
                  <c:v>267</c:v>
                </c:pt>
                <c:pt idx="40207">
                  <c:v>448</c:v>
                </c:pt>
                <c:pt idx="40208">
                  <c:v>200</c:v>
                </c:pt>
                <c:pt idx="40209">
                  <c:v>196</c:v>
                </c:pt>
                <c:pt idx="40210">
                  <c:v>56</c:v>
                </c:pt>
                <c:pt idx="40211">
                  <c:v>146</c:v>
                </c:pt>
                <c:pt idx="40212">
                  <c:v>49</c:v>
                </c:pt>
                <c:pt idx="40213">
                  <c:v>158</c:v>
                </c:pt>
                <c:pt idx="40214">
                  <c:v>219</c:v>
                </c:pt>
                <c:pt idx="40215">
                  <c:v>72</c:v>
                </c:pt>
                <c:pt idx="40216">
                  <c:v>221</c:v>
                </c:pt>
                <c:pt idx="40217">
                  <c:v>7</c:v>
                </c:pt>
                <c:pt idx="40218">
                  <c:v>288</c:v>
                </c:pt>
                <c:pt idx="40219">
                  <c:v>321</c:v>
                </c:pt>
                <c:pt idx="40220">
                  <c:v>400</c:v>
                </c:pt>
                <c:pt idx="40221">
                  <c:v>196</c:v>
                </c:pt>
                <c:pt idx="40222">
                  <c:v>306</c:v>
                </c:pt>
                <c:pt idx="40223">
                  <c:v>265</c:v>
                </c:pt>
                <c:pt idx="40224">
                  <c:v>229</c:v>
                </c:pt>
                <c:pt idx="40225">
                  <c:v>394</c:v>
                </c:pt>
                <c:pt idx="40226">
                  <c:v>208</c:v>
                </c:pt>
                <c:pt idx="40227">
                  <c:v>234</c:v>
                </c:pt>
                <c:pt idx="40228">
                  <c:v>281</c:v>
                </c:pt>
                <c:pt idx="40229">
                  <c:v>318</c:v>
                </c:pt>
                <c:pt idx="40230">
                  <c:v>285</c:v>
                </c:pt>
                <c:pt idx="40231">
                  <c:v>17</c:v>
                </c:pt>
                <c:pt idx="40232">
                  <c:v>283</c:v>
                </c:pt>
                <c:pt idx="40233">
                  <c:v>60</c:v>
                </c:pt>
                <c:pt idx="40234">
                  <c:v>446</c:v>
                </c:pt>
                <c:pt idx="40235">
                  <c:v>178</c:v>
                </c:pt>
                <c:pt idx="40236">
                  <c:v>19</c:v>
                </c:pt>
                <c:pt idx="40237">
                  <c:v>35</c:v>
                </c:pt>
                <c:pt idx="40238">
                  <c:v>3</c:v>
                </c:pt>
                <c:pt idx="40239">
                  <c:v>88</c:v>
                </c:pt>
                <c:pt idx="40240">
                  <c:v>84</c:v>
                </c:pt>
                <c:pt idx="40241">
                  <c:v>25</c:v>
                </c:pt>
                <c:pt idx="40242">
                  <c:v>110</c:v>
                </c:pt>
                <c:pt idx="40243">
                  <c:v>392</c:v>
                </c:pt>
                <c:pt idx="40244">
                  <c:v>165</c:v>
                </c:pt>
                <c:pt idx="40245">
                  <c:v>141</c:v>
                </c:pt>
                <c:pt idx="40246">
                  <c:v>140</c:v>
                </c:pt>
                <c:pt idx="40247">
                  <c:v>192</c:v>
                </c:pt>
                <c:pt idx="40248">
                  <c:v>194</c:v>
                </c:pt>
                <c:pt idx="40249">
                  <c:v>173</c:v>
                </c:pt>
                <c:pt idx="40250">
                  <c:v>251</c:v>
                </c:pt>
                <c:pt idx="40251">
                  <c:v>500</c:v>
                </c:pt>
                <c:pt idx="40252">
                  <c:v>241</c:v>
                </c:pt>
                <c:pt idx="40253">
                  <c:v>270</c:v>
                </c:pt>
                <c:pt idx="40254">
                  <c:v>319</c:v>
                </c:pt>
                <c:pt idx="40255">
                  <c:v>244</c:v>
                </c:pt>
                <c:pt idx="40256">
                  <c:v>478</c:v>
                </c:pt>
                <c:pt idx="40257">
                  <c:v>625</c:v>
                </c:pt>
                <c:pt idx="40258">
                  <c:v>268</c:v>
                </c:pt>
                <c:pt idx="40259">
                  <c:v>326</c:v>
                </c:pt>
                <c:pt idx="40260">
                  <c:v>329</c:v>
                </c:pt>
                <c:pt idx="40261">
                  <c:v>720</c:v>
                </c:pt>
                <c:pt idx="40262">
                  <c:v>186</c:v>
                </c:pt>
                <c:pt idx="40263">
                  <c:v>199</c:v>
                </c:pt>
                <c:pt idx="40264">
                  <c:v>128</c:v>
                </c:pt>
                <c:pt idx="40265">
                  <c:v>866</c:v>
                </c:pt>
                <c:pt idx="40266">
                  <c:v>629</c:v>
                </c:pt>
                <c:pt idx="40267">
                  <c:v>327</c:v>
                </c:pt>
                <c:pt idx="40268">
                  <c:v>432</c:v>
                </c:pt>
                <c:pt idx="40269">
                  <c:v>210</c:v>
                </c:pt>
                <c:pt idx="40270">
                  <c:v>311</c:v>
                </c:pt>
                <c:pt idx="40271">
                  <c:v>679</c:v>
                </c:pt>
                <c:pt idx="40272">
                  <c:v>583</c:v>
                </c:pt>
                <c:pt idx="40273">
                  <c:v>680</c:v>
                </c:pt>
                <c:pt idx="40274">
                  <c:v>259</c:v>
                </c:pt>
                <c:pt idx="40275">
                  <c:v>187</c:v>
                </c:pt>
                <c:pt idx="40276">
                  <c:v>304</c:v>
                </c:pt>
                <c:pt idx="40277">
                  <c:v>286</c:v>
                </c:pt>
                <c:pt idx="40278">
                  <c:v>131</c:v>
                </c:pt>
                <c:pt idx="40279">
                  <c:v>55</c:v>
                </c:pt>
                <c:pt idx="40280">
                  <c:v>26</c:v>
                </c:pt>
                <c:pt idx="40281">
                  <c:v>95</c:v>
                </c:pt>
                <c:pt idx="40282">
                  <c:v>60</c:v>
                </c:pt>
                <c:pt idx="40283">
                  <c:v>16</c:v>
                </c:pt>
                <c:pt idx="40284">
                  <c:v>117</c:v>
                </c:pt>
                <c:pt idx="40285">
                  <c:v>21</c:v>
                </c:pt>
                <c:pt idx="40286">
                  <c:v>108</c:v>
                </c:pt>
                <c:pt idx="40287">
                  <c:v>26</c:v>
                </c:pt>
                <c:pt idx="40288">
                  <c:v>87</c:v>
                </c:pt>
                <c:pt idx="40289">
                  <c:v>75</c:v>
                </c:pt>
                <c:pt idx="40290">
                  <c:v>101</c:v>
                </c:pt>
                <c:pt idx="40291">
                  <c:v>124</c:v>
                </c:pt>
                <c:pt idx="40292">
                  <c:v>70</c:v>
                </c:pt>
                <c:pt idx="40293">
                  <c:v>94</c:v>
                </c:pt>
                <c:pt idx="40294">
                  <c:v>146</c:v>
                </c:pt>
                <c:pt idx="40295">
                  <c:v>119</c:v>
                </c:pt>
                <c:pt idx="40296">
                  <c:v>181</c:v>
                </c:pt>
                <c:pt idx="40297">
                  <c:v>138</c:v>
                </c:pt>
                <c:pt idx="40298">
                  <c:v>148</c:v>
                </c:pt>
                <c:pt idx="40299">
                  <c:v>91</c:v>
                </c:pt>
                <c:pt idx="40300">
                  <c:v>173</c:v>
                </c:pt>
                <c:pt idx="40301">
                  <c:v>674</c:v>
                </c:pt>
                <c:pt idx="40302">
                  <c:v>690</c:v>
                </c:pt>
                <c:pt idx="40303">
                  <c:v>911</c:v>
                </c:pt>
                <c:pt idx="40304">
                  <c:v>250</c:v>
                </c:pt>
                <c:pt idx="40305">
                  <c:v>376</c:v>
                </c:pt>
                <c:pt idx="40306">
                  <c:v>833</c:v>
                </c:pt>
                <c:pt idx="40307">
                  <c:v>461</c:v>
                </c:pt>
                <c:pt idx="40308">
                  <c:v>472</c:v>
                </c:pt>
                <c:pt idx="40309">
                  <c:v>277</c:v>
                </c:pt>
                <c:pt idx="40310">
                  <c:v>477</c:v>
                </c:pt>
                <c:pt idx="40311">
                  <c:v>710</c:v>
                </c:pt>
                <c:pt idx="40312">
                  <c:v>593</c:v>
                </c:pt>
                <c:pt idx="40313">
                  <c:v>314</c:v>
                </c:pt>
                <c:pt idx="40314">
                  <c:v>509</c:v>
                </c:pt>
                <c:pt idx="40315">
                  <c:v>216</c:v>
                </c:pt>
                <c:pt idx="40316">
                  <c:v>207</c:v>
                </c:pt>
                <c:pt idx="40317">
                  <c:v>313</c:v>
                </c:pt>
                <c:pt idx="40318">
                  <c:v>243</c:v>
                </c:pt>
                <c:pt idx="40319">
                  <c:v>530</c:v>
                </c:pt>
                <c:pt idx="40320">
                  <c:v>271</c:v>
                </c:pt>
                <c:pt idx="40321">
                  <c:v>371</c:v>
                </c:pt>
                <c:pt idx="40322">
                  <c:v>336</c:v>
                </c:pt>
                <c:pt idx="40323">
                  <c:v>225</c:v>
                </c:pt>
                <c:pt idx="40324">
                  <c:v>243</c:v>
                </c:pt>
                <c:pt idx="40325">
                  <c:v>682</c:v>
                </c:pt>
                <c:pt idx="40326">
                  <c:v>787</c:v>
                </c:pt>
                <c:pt idx="40327">
                  <c:v>246</c:v>
                </c:pt>
                <c:pt idx="40328">
                  <c:v>334</c:v>
                </c:pt>
                <c:pt idx="40329">
                  <c:v>761</c:v>
                </c:pt>
                <c:pt idx="40330">
                  <c:v>1170</c:v>
                </c:pt>
                <c:pt idx="40331">
                  <c:v>227</c:v>
                </c:pt>
                <c:pt idx="40332">
                  <c:v>667</c:v>
                </c:pt>
                <c:pt idx="40333">
                  <c:v>205</c:v>
                </c:pt>
                <c:pt idx="40334">
                  <c:v>834</c:v>
                </c:pt>
                <c:pt idx="40335">
                  <c:v>625</c:v>
                </c:pt>
                <c:pt idx="40336">
                  <c:v>508</c:v>
                </c:pt>
                <c:pt idx="40337">
                  <c:v>492</c:v>
                </c:pt>
                <c:pt idx="40338">
                  <c:v>794</c:v>
                </c:pt>
                <c:pt idx="40339">
                  <c:v>212</c:v>
                </c:pt>
                <c:pt idx="40340">
                  <c:v>703</c:v>
                </c:pt>
                <c:pt idx="40341">
                  <c:v>1024</c:v>
                </c:pt>
                <c:pt idx="40342">
                  <c:v>253</c:v>
                </c:pt>
                <c:pt idx="40343">
                  <c:v>242</c:v>
                </c:pt>
                <c:pt idx="40344">
                  <c:v>255</c:v>
                </c:pt>
                <c:pt idx="40345">
                  <c:v>246</c:v>
                </c:pt>
                <c:pt idx="40346">
                  <c:v>726</c:v>
                </c:pt>
                <c:pt idx="40347">
                  <c:v>248</c:v>
                </c:pt>
                <c:pt idx="40348">
                  <c:v>217</c:v>
                </c:pt>
                <c:pt idx="40349">
                  <c:v>14</c:v>
                </c:pt>
                <c:pt idx="40350">
                  <c:v>682</c:v>
                </c:pt>
                <c:pt idx="40351">
                  <c:v>521</c:v>
                </c:pt>
                <c:pt idx="40352">
                  <c:v>356</c:v>
                </c:pt>
                <c:pt idx="40353">
                  <c:v>563</c:v>
                </c:pt>
                <c:pt idx="40354">
                  <c:v>667</c:v>
                </c:pt>
                <c:pt idx="40355">
                  <c:v>365</c:v>
                </c:pt>
                <c:pt idx="40356">
                  <c:v>554</c:v>
                </c:pt>
                <c:pt idx="40357">
                  <c:v>356</c:v>
                </c:pt>
                <c:pt idx="40358">
                  <c:v>243</c:v>
                </c:pt>
                <c:pt idx="40359">
                  <c:v>371</c:v>
                </c:pt>
                <c:pt idx="40360">
                  <c:v>605</c:v>
                </c:pt>
                <c:pt idx="40361">
                  <c:v>423</c:v>
                </c:pt>
                <c:pt idx="40362">
                  <c:v>881</c:v>
                </c:pt>
                <c:pt idx="40363">
                  <c:v>862</c:v>
                </c:pt>
                <c:pt idx="40364">
                  <c:v>891</c:v>
                </c:pt>
                <c:pt idx="40365">
                  <c:v>1194</c:v>
                </c:pt>
                <c:pt idx="40366">
                  <c:v>802</c:v>
                </c:pt>
                <c:pt idx="40367">
                  <c:v>796</c:v>
                </c:pt>
                <c:pt idx="40368">
                  <c:v>672</c:v>
                </c:pt>
                <c:pt idx="40369">
                  <c:v>936</c:v>
                </c:pt>
                <c:pt idx="40370">
                  <c:v>1020</c:v>
                </c:pt>
                <c:pt idx="40371">
                  <c:v>669</c:v>
                </c:pt>
                <c:pt idx="40372">
                  <c:v>657</c:v>
                </c:pt>
                <c:pt idx="40373">
                  <c:v>775</c:v>
                </c:pt>
                <c:pt idx="40374">
                  <c:v>14</c:v>
                </c:pt>
                <c:pt idx="40375">
                  <c:v>180</c:v>
                </c:pt>
                <c:pt idx="40376" formatCode="0.00E+00">
                  <c:v>4.8999999999999998E-3</c:v>
                </c:pt>
                <c:pt idx="40377">
                  <c:v>16</c:v>
                </c:pt>
                <c:pt idx="40378">
                  <c:v>149</c:v>
                </c:pt>
                <c:pt idx="40379">
                  <c:v>182</c:v>
                </c:pt>
                <c:pt idx="40380" formatCode="0.00E+00">
                  <c:v>4.8999999999999998E-3</c:v>
                </c:pt>
                <c:pt idx="40381">
                  <c:v>19</c:v>
                </c:pt>
                <c:pt idx="40382">
                  <c:v>12</c:v>
                </c:pt>
                <c:pt idx="40383">
                  <c:v>88</c:v>
                </c:pt>
                <c:pt idx="40384">
                  <c:v>118</c:v>
                </c:pt>
                <c:pt idx="40385">
                  <c:v>7</c:v>
                </c:pt>
                <c:pt idx="40386">
                  <c:v>140</c:v>
                </c:pt>
                <c:pt idx="40387">
                  <c:v>168</c:v>
                </c:pt>
                <c:pt idx="40388">
                  <c:v>719</c:v>
                </c:pt>
                <c:pt idx="40389">
                  <c:v>72</c:v>
                </c:pt>
                <c:pt idx="40390">
                  <c:v>192</c:v>
                </c:pt>
                <c:pt idx="40391">
                  <c:v>114</c:v>
                </c:pt>
                <c:pt idx="40392">
                  <c:v>200</c:v>
                </c:pt>
                <c:pt idx="40393">
                  <c:v>147</c:v>
                </c:pt>
                <c:pt idx="40394">
                  <c:v>104</c:v>
                </c:pt>
                <c:pt idx="40395">
                  <c:v>225</c:v>
                </c:pt>
                <c:pt idx="40396">
                  <c:v>135</c:v>
                </c:pt>
                <c:pt idx="40397">
                  <c:v>158</c:v>
                </c:pt>
                <c:pt idx="40398">
                  <c:v>381</c:v>
                </c:pt>
                <c:pt idx="40399">
                  <c:v>824</c:v>
                </c:pt>
                <c:pt idx="40400">
                  <c:v>578</c:v>
                </c:pt>
                <c:pt idx="40401">
                  <c:v>328</c:v>
                </c:pt>
                <c:pt idx="40402">
                  <c:v>1125</c:v>
                </c:pt>
                <c:pt idx="40403">
                  <c:v>235</c:v>
                </c:pt>
                <c:pt idx="40404">
                  <c:v>323</c:v>
                </c:pt>
                <c:pt idx="40405">
                  <c:v>265</c:v>
                </c:pt>
                <c:pt idx="40406">
                  <c:v>887</c:v>
                </c:pt>
                <c:pt idx="40407">
                  <c:v>548</c:v>
                </c:pt>
                <c:pt idx="40408">
                  <c:v>302</c:v>
                </c:pt>
                <c:pt idx="40409">
                  <c:v>576</c:v>
                </c:pt>
                <c:pt idx="40410">
                  <c:v>133</c:v>
                </c:pt>
                <c:pt idx="40411">
                  <c:v>63</c:v>
                </c:pt>
                <c:pt idx="40412">
                  <c:v>218</c:v>
                </c:pt>
                <c:pt idx="40413">
                  <c:v>98</c:v>
                </c:pt>
                <c:pt idx="40414">
                  <c:v>92</c:v>
                </c:pt>
                <c:pt idx="40415">
                  <c:v>80</c:v>
                </c:pt>
                <c:pt idx="40416">
                  <c:v>193</c:v>
                </c:pt>
                <c:pt idx="40417">
                  <c:v>79</c:v>
                </c:pt>
                <c:pt idx="40418">
                  <c:v>18</c:v>
                </c:pt>
                <c:pt idx="40419">
                  <c:v>52</c:v>
                </c:pt>
                <c:pt idx="40420">
                  <c:v>102</c:v>
                </c:pt>
                <c:pt idx="40421">
                  <c:v>41</c:v>
                </c:pt>
                <c:pt idx="40422">
                  <c:v>426</c:v>
                </c:pt>
                <c:pt idx="40423">
                  <c:v>497</c:v>
                </c:pt>
                <c:pt idx="40424">
                  <c:v>447</c:v>
                </c:pt>
                <c:pt idx="40425">
                  <c:v>462</c:v>
                </c:pt>
                <c:pt idx="40426">
                  <c:v>732</c:v>
                </c:pt>
                <c:pt idx="40427">
                  <c:v>460</c:v>
                </c:pt>
                <c:pt idx="40428">
                  <c:v>683</c:v>
                </c:pt>
                <c:pt idx="40429">
                  <c:v>897</c:v>
                </c:pt>
                <c:pt idx="40430">
                  <c:v>871</c:v>
                </c:pt>
                <c:pt idx="40431">
                  <c:v>357</c:v>
                </c:pt>
                <c:pt idx="40432">
                  <c:v>742</c:v>
                </c:pt>
                <c:pt idx="40433">
                  <c:v>545</c:v>
                </c:pt>
                <c:pt idx="40434">
                  <c:v>337</c:v>
                </c:pt>
                <c:pt idx="40435">
                  <c:v>637</c:v>
                </c:pt>
                <c:pt idx="40436">
                  <c:v>381</c:v>
                </c:pt>
                <c:pt idx="40437">
                  <c:v>302</c:v>
                </c:pt>
                <c:pt idx="40438">
                  <c:v>711</c:v>
                </c:pt>
                <c:pt idx="40439">
                  <c:v>262</c:v>
                </c:pt>
                <c:pt idx="40440">
                  <c:v>315</c:v>
                </c:pt>
                <c:pt idx="40441">
                  <c:v>426</c:v>
                </c:pt>
                <c:pt idx="40442">
                  <c:v>258</c:v>
                </c:pt>
                <c:pt idx="40443">
                  <c:v>589</c:v>
                </c:pt>
                <c:pt idx="40444">
                  <c:v>815</c:v>
                </c:pt>
                <c:pt idx="40445">
                  <c:v>432</c:v>
                </c:pt>
                <c:pt idx="40446">
                  <c:v>178</c:v>
                </c:pt>
                <c:pt idx="40447">
                  <c:v>159</c:v>
                </c:pt>
                <c:pt idx="40448">
                  <c:v>160</c:v>
                </c:pt>
                <c:pt idx="40449">
                  <c:v>212</c:v>
                </c:pt>
                <c:pt idx="40450">
                  <c:v>147</c:v>
                </c:pt>
                <c:pt idx="40451">
                  <c:v>161</c:v>
                </c:pt>
                <c:pt idx="40452">
                  <c:v>236</c:v>
                </c:pt>
                <c:pt idx="40453">
                  <c:v>136</c:v>
                </c:pt>
                <c:pt idx="40454">
                  <c:v>147</c:v>
                </c:pt>
                <c:pt idx="40455">
                  <c:v>166</c:v>
                </c:pt>
                <c:pt idx="40456">
                  <c:v>164</c:v>
                </c:pt>
                <c:pt idx="40457">
                  <c:v>236</c:v>
                </c:pt>
                <c:pt idx="40458" formatCode="0.00E+00">
                  <c:v>4.8999999999999998E-3</c:v>
                </c:pt>
                <c:pt idx="40459" formatCode="0.00E+00">
                  <c:v>4.8999999999999998E-3</c:v>
                </c:pt>
                <c:pt idx="40460">
                  <c:v>337</c:v>
                </c:pt>
                <c:pt idx="40461">
                  <c:v>774</c:v>
                </c:pt>
                <c:pt idx="40462">
                  <c:v>357</c:v>
                </c:pt>
                <c:pt idx="40463">
                  <c:v>402</c:v>
                </c:pt>
                <c:pt idx="40464">
                  <c:v>1480</c:v>
                </c:pt>
                <c:pt idx="40465">
                  <c:v>505</c:v>
                </c:pt>
                <c:pt idx="40466">
                  <c:v>579</c:v>
                </c:pt>
                <c:pt idx="40467">
                  <c:v>714</c:v>
                </c:pt>
                <c:pt idx="40468">
                  <c:v>332</c:v>
                </c:pt>
                <c:pt idx="40469">
                  <c:v>408</c:v>
                </c:pt>
                <c:pt idx="40470">
                  <c:v>510</c:v>
                </c:pt>
                <c:pt idx="40471">
                  <c:v>406</c:v>
                </c:pt>
                <c:pt idx="40472">
                  <c:v>8</c:v>
                </c:pt>
                <c:pt idx="40473">
                  <c:v>42</c:v>
                </c:pt>
                <c:pt idx="40474">
                  <c:v>172</c:v>
                </c:pt>
                <c:pt idx="40475" formatCode="0.00E+00">
                  <c:v>4.8999999999999998E-3</c:v>
                </c:pt>
                <c:pt idx="40476">
                  <c:v>93</c:v>
                </c:pt>
                <c:pt idx="40477">
                  <c:v>33</c:v>
                </c:pt>
                <c:pt idx="40478">
                  <c:v>31</c:v>
                </c:pt>
                <c:pt idx="40479">
                  <c:v>37</c:v>
                </c:pt>
                <c:pt idx="40480">
                  <c:v>126</c:v>
                </c:pt>
                <c:pt idx="40481">
                  <c:v>9</c:v>
                </c:pt>
                <c:pt idx="40482">
                  <c:v>133</c:v>
                </c:pt>
                <c:pt idx="40483">
                  <c:v>107</c:v>
                </c:pt>
                <c:pt idx="40484">
                  <c:v>495</c:v>
                </c:pt>
                <c:pt idx="40485">
                  <c:v>474</c:v>
                </c:pt>
                <c:pt idx="40486">
                  <c:v>187</c:v>
                </c:pt>
                <c:pt idx="40487">
                  <c:v>697</c:v>
                </c:pt>
                <c:pt idx="40488">
                  <c:v>160</c:v>
                </c:pt>
                <c:pt idx="40489">
                  <c:v>322</c:v>
                </c:pt>
                <c:pt idx="40490">
                  <c:v>161</c:v>
                </c:pt>
                <c:pt idx="40491">
                  <c:v>206</c:v>
                </c:pt>
                <c:pt idx="40492">
                  <c:v>534</c:v>
                </c:pt>
                <c:pt idx="40493">
                  <c:v>246</c:v>
                </c:pt>
                <c:pt idx="40494">
                  <c:v>109</c:v>
                </c:pt>
                <c:pt idx="40495">
                  <c:v>117</c:v>
                </c:pt>
                <c:pt idx="40496">
                  <c:v>288</c:v>
                </c:pt>
                <c:pt idx="40497">
                  <c:v>118</c:v>
                </c:pt>
                <c:pt idx="40498">
                  <c:v>123</c:v>
                </c:pt>
                <c:pt idx="40499">
                  <c:v>156</c:v>
                </c:pt>
                <c:pt idx="40500">
                  <c:v>98</c:v>
                </c:pt>
                <c:pt idx="40501">
                  <c:v>84</c:v>
                </c:pt>
                <c:pt idx="40502">
                  <c:v>137</c:v>
                </c:pt>
                <c:pt idx="40503">
                  <c:v>128</c:v>
                </c:pt>
                <c:pt idx="40504">
                  <c:v>442</c:v>
                </c:pt>
                <c:pt idx="40505">
                  <c:v>167</c:v>
                </c:pt>
                <c:pt idx="40506">
                  <c:v>843</c:v>
                </c:pt>
                <c:pt idx="40507">
                  <c:v>689</c:v>
                </c:pt>
                <c:pt idx="40508">
                  <c:v>359</c:v>
                </c:pt>
                <c:pt idx="40509">
                  <c:v>410</c:v>
                </c:pt>
                <c:pt idx="40510">
                  <c:v>860</c:v>
                </c:pt>
                <c:pt idx="40511">
                  <c:v>327</c:v>
                </c:pt>
                <c:pt idx="40512">
                  <c:v>675</c:v>
                </c:pt>
                <c:pt idx="40513">
                  <c:v>258</c:v>
                </c:pt>
                <c:pt idx="40514">
                  <c:v>830</c:v>
                </c:pt>
                <c:pt idx="40515">
                  <c:v>992</c:v>
                </c:pt>
                <c:pt idx="40516">
                  <c:v>240</c:v>
                </c:pt>
                <c:pt idx="40517">
                  <c:v>798</c:v>
                </c:pt>
                <c:pt idx="40518">
                  <c:v>1061</c:v>
                </c:pt>
                <c:pt idx="40519">
                  <c:v>182</c:v>
                </c:pt>
                <c:pt idx="40520">
                  <c:v>77</c:v>
                </c:pt>
                <c:pt idx="40521">
                  <c:v>75</c:v>
                </c:pt>
                <c:pt idx="40522">
                  <c:v>122</c:v>
                </c:pt>
                <c:pt idx="40523">
                  <c:v>185</c:v>
                </c:pt>
                <c:pt idx="40524">
                  <c:v>94</c:v>
                </c:pt>
                <c:pt idx="40525">
                  <c:v>49</c:v>
                </c:pt>
                <c:pt idx="40526">
                  <c:v>75</c:v>
                </c:pt>
                <c:pt idx="40527">
                  <c:v>81</c:v>
                </c:pt>
                <c:pt idx="40528">
                  <c:v>75</c:v>
                </c:pt>
                <c:pt idx="40529">
                  <c:v>143</c:v>
                </c:pt>
                <c:pt idx="40530">
                  <c:v>148</c:v>
                </c:pt>
                <c:pt idx="40531">
                  <c:v>139</c:v>
                </c:pt>
                <c:pt idx="40532">
                  <c:v>350</c:v>
                </c:pt>
                <c:pt idx="40533">
                  <c:v>178</c:v>
                </c:pt>
                <c:pt idx="40534">
                  <c:v>177</c:v>
                </c:pt>
                <c:pt idx="40535">
                  <c:v>182</c:v>
                </c:pt>
                <c:pt idx="40536">
                  <c:v>128</c:v>
                </c:pt>
                <c:pt idx="40537">
                  <c:v>137</c:v>
                </c:pt>
                <c:pt idx="40538">
                  <c:v>178</c:v>
                </c:pt>
                <c:pt idx="40539">
                  <c:v>156</c:v>
                </c:pt>
                <c:pt idx="40540">
                  <c:v>308</c:v>
                </c:pt>
                <c:pt idx="40541">
                  <c:v>190</c:v>
                </c:pt>
                <c:pt idx="40542">
                  <c:v>164</c:v>
                </c:pt>
                <c:pt idx="40543">
                  <c:v>197</c:v>
                </c:pt>
                <c:pt idx="40544">
                  <c:v>116</c:v>
                </c:pt>
                <c:pt idx="40545">
                  <c:v>164</c:v>
                </c:pt>
                <c:pt idx="40546">
                  <c:v>146</c:v>
                </c:pt>
                <c:pt idx="40547">
                  <c:v>274</c:v>
                </c:pt>
                <c:pt idx="40548">
                  <c:v>69</c:v>
                </c:pt>
                <c:pt idx="40549">
                  <c:v>51</c:v>
                </c:pt>
                <c:pt idx="40550">
                  <c:v>123</c:v>
                </c:pt>
                <c:pt idx="40551">
                  <c:v>24</c:v>
                </c:pt>
                <c:pt idx="40552">
                  <c:v>133</c:v>
                </c:pt>
                <c:pt idx="40553">
                  <c:v>60</c:v>
                </c:pt>
                <c:pt idx="40554" formatCode="0.00E+00">
                  <c:v>4.8999999999999998E-3</c:v>
                </c:pt>
                <c:pt idx="40555">
                  <c:v>321</c:v>
                </c:pt>
                <c:pt idx="40556">
                  <c:v>167</c:v>
                </c:pt>
                <c:pt idx="40557">
                  <c:v>154</c:v>
                </c:pt>
                <c:pt idx="40558">
                  <c:v>322</c:v>
                </c:pt>
                <c:pt idx="40559">
                  <c:v>162</c:v>
                </c:pt>
                <c:pt idx="40560">
                  <c:v>272</c:v>
                </c:pt>
                <c:pt idx="40561">
                  <c:v>288</c:v>
                </c:pt>
                <c:pt idx="40562">
                  <c:v>523</c:v>
                </c:pt>
                <c:pt idx="40563">
                  <c:v>240</c:v>
                </c:pt>
                <c:pt idx="40564">
                  <c:v>101</c:v>
                </c:pt>
                <c:pt idx="40565">
                  <c:v>189</c:v>
                </c:pt>
                <c:pt idx="40566">
                  <c:v>305</c:v>
                </c:pt>
                <c:pt idx="40567">
                  <c:v>255</c:v>
                </c:pt>
                <c:pt idx="40568">
                  <c:v>301</c:v>
                </c:pt>
                <c:pt idx="40569">
                  <c:v>513</c:v>
                </c:pt>
                <c:pt idx="40570">
                  <c:v>304</c:v>
                </c:pt>
                <c:pt idx="40571">
                  <c:v>316</c:v>
                </c:pt>
                <c:pt idx="40572">
                  <c:v>484</c:v>
                </c:pt>
                <c:pt idx="40573">
                  <c:v>436</c:v>
                </c:pt>
                <c:pt idx="40574">
                  <c:v>350</c:v>
                </c:pt>
                <c:pt idx="40575">
                  <c:v>257</c:v>
                </c:pt>
                <c:pt idx="40576">
                  <c:v>420</c:v>
                </c:pt>
                <c:pt idx="40577">
                  <c:v>279</c:v>
                </c:pt>
                <c:pt idx="40578">
                  <c:v>311</c:v>
                </c:pt>
                <c:pt idx="40579">
                  <c:v>302</c:v>
                </c:pt>
                <c:pt idx="40580">
                  <c:v>354</c:v>
                </c:pt>
                <c:pt idx="40581">
                  <c:v>569</c:v>
                </c:pt>
                <c:pt idx="40582">
                  <c:v>233</c:v>
                </c:pt>
                <c:pt idx="40583">
                  <c:v>359</c:v>
                </c:pt>
                <c:pt idx="40584">
                  <c:v>367</c:v>
                </c:pt>
                <c:pt idx="40585">
                  <c:v>1097</c:v>
                </c:pt>
                <c:pt idx="40586">
                  <c:v>274</c:v>
                </c:pt>
                <c:pt idx="40587">
                  <c:v>612</c:v>
                </c:pt>
                <c:pt idx="40588">
                  <c:v>427</c:v>
                </c:pt>
                <c:pt idx="40589">
                  <c:v>388</c:v>
                </c:pt>
                <c:pt idx="40590">
                  <c:v>648</c:v>
                </c:pt>
                <c:pt idx="40591">
                  <c:v>520</c:v>
                </c:pt>
                <c:pt idx="40592">
                  <c:v>1543</c:v>
                </c:pt>
                <c:pt idx="40593">
                  <c:v>905</c:v>
                </c:pt>
                <c:pt idx="40594">
                  <c:v>584</c:v>
                </c:pt>
                <c:pt idx="40595">
                  <c:v>1718</c:v>
                </c:pt>
                <c:pt idx="40596">
                  <c:v>940</c:v>
                </c:pt>
                <c:pt idx="40597">
                  <c:v>558</c:v>
                </c:pt>
                <c:pt idx="40598">
                  <c:v>1026</c:v>
                </c:pt>
                <c:pt idx="40599">
                  <c:v>969</c:v>
                </c:pt>
                <c:pt idx="40600">
                  <c:v>507</c:v>
                </c:pt>
                <c:pt idx="40601">
                  <c:v>635</c:v>
                </c:pt>
                <c:pt idx="40602">
                  <c:v>821</c:v>
                </c:pt>
                <c:pt idx="40603">
                  <c:v>8</c:v>
                </c:pt>
                <c:pt idx="40604">
                  <c:v>14</c:v>
                </c:pt>
                <c:pt idx="40605" formatCode="0.00E+00">
                  <c:v>4.8999999999999998E-3</c:v>
                </c:pt>
                <c:pt idx="40606">
                  <c:v>83</c:v>
                </c:pt>
                <c:pt idx="40607">
                  <c:v>60</c:v>
                </c:pt>
                <c:pt idx="40608">
                  <c:v>237</c:v>
                </c:pt>
                <c:pt idx="40609">
                  <c:v>659</c:v>
                </c:pt>
                <c:pt idx="40610">
                  <c:v>386</c:v>
                </c:pt>
                <c:pt idx="40611">
                  <c:v>376</c:v>
                </c:pt>
                <c:pt idx="40612">
                  <c:v>328</c:v>
                </c:pt>
                <c:pt idx="40613">
                  <c:v>696</c:v>
                </c:pt>
                <c:pt idx="40614">
                  <c:v>482</c:v>
                </c:pt>
                <c:pt idx="40615">
                  <c:v>502</c:v>
                </c:pt>
                <c:pt idx="40616">
                  <c:v>390</c:v>
                </c:pt>
                <c:pt idx="40617">
                  <c:v>340</c:v>
                </c:pt>
                <c:pt idx="40618">
                  <c:v>626</c:v>
                </c:pt>
                <c:pt idx="40619">
                  <c:v>341</c:v>
                </c:pt>
                <c:pt idx="40620">
                  <c:v>382</c:v>
                </c:pt>
                <c:pt idx="40621">
                  <c:v>230</c:v>
                </c:pt>
                <c:pt idx="40622">
                  <c:v>165</c:v>
                </c:pt>
                <c:pt idx="40623">
                  <c:v>181</c:v>
                </c:pt>
                <c:pt idx="40624">
                  <c:v>215</c:v>
                </c:pt>
                <c:pt idx="40625">
                  <c:v>382</c:v>
                </c:pt>
                <c:pt idx="40626">
                  <c:v>385</c:v>
                </c:pt>
                <c:pt idx="40627">
                  <c:v>207</c:v>
                </c:pt>
                <c:pt idx="40628">
                  <c:v>378</c:v>
                </c:pt>
                <c:pt idx="40629">
                  <c:v>232</c:v>
                </c:pt>
                <c:pt idx="40630">
                  <c:v>147</c:v>
                </c:pt>
                <c:pt idx="40631">
                  <c:v>230</c:v>
                </c:pt>
                <c:pt idx="40632">
                  <c:v>307</c:v>
                </c:pt>
                <c:pt idx="40633">
                  <c:v>80</c:v>
                </c:pt>
                <c:pt idx="40634">
                  <c:v>53</c:v>
                </c:pt>
                <c:pt idx="40635">
                  <c:v>95</c:v>
                </c:pt>
                <c:pt idx="40636">
                  <c:v>93</c:v>
                </c:pt>
                <c:pt idx="40637">
                  <c:v>123</c:v>
                </c:pt>
                <c:pt idx="40638">
                  <c:v>150</c:v>
                </c:pt>
                <c:pt idx="40639">
                  <c:v>218</c:v>
                </c:pt>
                <c:pt idx="40640">
                  <c:v>140</c:v>
                </c:pt>
                <c:pt idx="40641">
                  <c:v>87</c:v>
                </c:pt>
                <c:pt idx="40642">
                  <c:v>111</c:v>
                </c:pt>
                <c:pt idx="40643">
                  <c:v>183</c:v>
                </c:pt>
                <c:pt idx="40644">
                  <c:v>746</c:v>
                </c:pt>
                <c:pt idx="40645" formatCode="0.00E+00">
                  <c:v>4.8999999999999998E-3</c:v>
                </c:pt>
                <c:pt idx="40646">
                  <c:v>206</c:v>
                </c:pt>
                <c:pt idx="40647">
                  <c:v>316</c:v>
                </c:pt>
                <c:pt idx="40648">
                  <c:v>153</c:v>
                </c:pt>
                <c:pt idx="40649">
                  <c:v>200</c:v>
                </c:pt>
                <c:pt idx="40650">
                  <c:v>109</c:v>
                </c:pt>
                <c:pt idx="40651">
                  <c:v>149</c:v>
                </c:pt>
                <c:pt idx="40652">
                  <c:v>313</c:v>
                </c:pt>
                <c:pt idx="40653">
                  <c:v>46</c:v>
                </c:pt>
                <c:pt idx="40654">
                  <c:v>354</c:v>
                </c:pt>
                <c:pt idx="40655">
                  <c:v>80</c:v>
                </c:pt>
                <c:pt idx="40656">
                  <c:v>150</c:v>
                </c:pt>
                <c:pt idx="40657">
                  <c:v>164</c:v>
                </c:pt>
                <c:pt idx="40658" formatCode="0.00E+00">
                  <c:v>4.8999999999999998E-3</c:v>
                </c:pt>
                <c:pt idx="40659">
                  <c:v>38</c:v>
                </c:pt>
                <c:pt idx="40660">
                  <c:v>165</c:v>
                </c:pt>
                <c:pt idx="40661">
                  <c:v>283</c:v>
                </c:pt>
                <c:pt idx="40662">
                  <c:v>1167</c:v>
                </c:pt>
                <c:pt idx="40663">
                  <c:v>979</c:v>
                </c:pt>
                <c:pt idx="40664">
                  <c:v>211</c:v>
                </c:pt>
                <c:pt idx="40665">
                  <c:v>206</c:v>
                </c:pt>
                <c:pt idx="40666">
                  <c:v>255</c:v>
                </c:pt>
                <c:pt idx="40667">
                  <c:v>941</c:v>
                </c:pt>
                <c:pt idx="40668">
                  <c:v>192</c:v>
                </c:pt>
                <c:pt idx="40669">
                  <c:v>112</c:v>
                </c:pt>
                <c:pt idx="40670">
                  <c:v>130</c:v>
                </c:pt>
                <c:pt idx="40671">
                  <c:v>172</c:v>
                </c:pt>
                <c:pt idx="40672">
                  <c:v>80</c:v>
                </c:pt>
                <c:pt idx="40673">
                  <c:v>252</c:v>
                </c:pt>
                <c:pt idx="40674">
                  <c:v>163</c:v>
                </c:pt>
                <c:pt idx="40675">
                  <c:v>187</c:v>
                </c:pt>
                <c:pt idx="40676">
                  <c:v>219</c:v>
                </c:pt>
                <c:pt idx="40677">
                  <c:v>49</c:v>
                </c:pt>
                <c:pt idx="40678">
                  <c:v>9</c:v>
                </c:pt>
                <c:pt idx="40679">
                  <c:v>38</c:v>
                </c:pt>
                <c:pt idx="40680">
                  <c:v>290</c:v>
                </c:pt>
                <c:pt idx="40681">
                  <c:v>208</c:v>
                </c:pt>
                <c:pt idx="40682">
                  <c:v>232</c:v>
                </c:pt>
                <c:pt idx="40683">
                  <c:v>514</c:v>
                </c:pt>
                <c:pt idx="40684">
                  <c:v>233</c:v>
                </c:pt>
                <c:pt idx="40685">
                  <c:v>196</c:v>
                </c:pt>
                <c:pt idx="40686">
                  <c:v>146</c:v>
                </c:pt>
                <c:pt idx="40687">
                  <c:v>853</c:v>
                </c:pt>
                <c:pt idx="40688">
                  <c:v>161</c:v>
                </c:pt>
                <c:pt idx="40689">
                  <c:v>437</c:v>
                </c:pt>
                <c:pt idx="40690">
                  <c:v>57</c:v>
                </c:pt>
                <c:pt idx="40691">
                  <c:v>157</c:v>
                </c:pt>
                <c:pt idx="40692">
                  <c:v>234</c:v>
                </c:pt>
                <c:pt idx="40693">
                  <c:v>316</c:v>
                </c:pt>
                <c:pt idx="40694">
                  <c:v>199</c:v>
                </c:pt>
                <c:pt idx="40695">
                  <c:v>150</c:v>
                </c:pt>
                <c:pt idx="40696">
                  <c:v>200</c:v>
                </c:pt>
                <c:pt idx="40697">
                  <c:v>346</c:v>
                </c:pt>
                <c:pt idx="40698">
                  <c:v>249</c:v>
                </c:pt>
                <c:pt idx="40699">
                  <c:v>189</c:v>
                </c:pt>
                <c:pt idx="40700">
                  <c:v>140</c:v>
                </c:pt>
                <c:pt idx="40701">
                  <c:v>140</c:v>
                </c:pt>
                <c:pt idx="40702">
                  <c:v>78</c:v>
                </c:pt>
                <c:pt idx="40703">
                  <c:v>200</c:v>
                </c:pt>
                <c:pt idx="40704">
                  <c:v>191</c:v>
                </c:pt>
                <c:pt idx="40705">
                  <c:v>187</c:v>
                </c:pt>
                <c:pt idx="40706">
                  <c:v>216</c:v>
                </c:pt>
                <c:pt idx="40707">
                  <c:v>148</c:v>
                </c:pt>
                <c:pt idx="40708">
                  <c:v>58</c:v>
                </c:pt>
                <c:pt idx="40709">
                  <c:v>187</c:v>
                </c:pt>
                <c:pt idx="40710">
                  <c:v>58</c:v>
                </c:pt>
                <c:pt idx="40711">
                  <c:v>347</c:v>
                </c:pt>
                <c:pt idx="40712">
                  <c:v>66</c:v>
                </c:pt>
                <c:pt idx="40713">
                  <c:v>276</c:v>
                </c:pt>
                <c:pt idx="40714">
                  <c:v>193</c:v>
                </c:pt>
                <c:pt idx="40715">
                  <c:v>111</c:v>
                </c:pt>
                <c:pt idx="40716">
                  <c:v>89</c:v>
                </c:pt>
                <c:pt idx="40717">
                  <c:v>412</c:v>
                </c:pt>
                <c:pt idx="40718">
                  <c:v>1019</c:v>
                </c:pt>
                <c:pt idx="40719">
                  <c:v>158</c:v>
                </c:pt>
                <c:pt idx="40720">
                  <c:v>131</c:v>
                </c:pt>
                <c:pt idx="40721">
                  <c:v>568</c:v>
                </c:pt>
                <c:pt idx="40722">
                  <c:v>328</c:v>
                </c:pt>
                <c:pt idx="40723">
                  <c:v>157</c:v>
                </c:pt>
                <c:pt idx="40724">
                  <c:v>40</c:v>
                </c:pt>
                <c:pt idx="40725">
                  <c:v>186</c:v>
                </c:pt>
                <c:pt idx="40726">
                  <c:v>132</c:v>
                </c:pt>
                <c:pt idx="40727">
                  <c:v>179</c:v>
                </c:pt>
                <c:pt idx="40728">
                  <c:v>51</c:v>
                </c:pt>
                <c:pt idx="40729">
                  <c:v>55</c:v>
                </c:pt>
                <c:pt idx="40730">
                  <c:v>62</c:v>
                </c:pt>
                <c:pt idx="40731">
                  <c:v>93</c:v>
                </c:pt>
                <c:pt idx="40732">
                  <c:v>144</c:v>
                </c:pt>
                <c:pt idx="40733">
                  <c:v>207</c:v>
                </c:pt>
                <c:pt idx="40734">
                  <c:v>146</c:v>
                </c:pt>
                <c:pt idx="40735">
                  <c:v>85</c:v>
                </c:pt>
                <c:pt idx="40736">
                  <c:v>221</c:v>
                </c:pt>
                <c:pt idx="40737">
                  <c:v>187</c:v>
                </c:pt>
                <c:pt idx="40738">
                  <c:v>124</c:v>
                </c:pt>
                <c:pt idx="40739">
                  <c:v>63</c:v>
                </c:pt>
                <c:pt idx="40740">
                  <c:v>59</c:v>
                </c:pt>
                <c:pt idx="40741">
                  <c:v>19</c:v>
                </c:pt>
                <c:pt idx="40742">
                  <c:v>184</c:v>
                </c:pt>
                <c:pt idx="40743">
                  <c:v>313</c:v>
                </c:pt>
                <c:pt idx="40744">
                  <c:v>23</c:v>
                </c:pt>
                <c:pt idx="40745">
                  <c:v>420</c:v>
                </c:pt>
                <c:pt idx="40746">
                  <c:v>244</c:v>
                </c:pt>
                <c:pt idx="40747">
                  <c:v>38</c:v>
                </c:pt>
                <c:pt idx="40748">
                  <c:v>24</c:v>
                </c:pt>
                <c:pt idx="40749">
                  <c:v>80</c:v>
                </c:pt>
                <c:pt idx="40750">
                  <c:v>11</c:v>
                </c:pt>
                <c:pt idx="40751">
                  <c:v>365</c:v>
                </c:pt>
                <c:pt idx="40752">
                  <c:v>18</c:v>
                </c:pt>
                <c:pt idx="40753">
                  <c:v>1096</c:v>
                </c:pt>
                <c:pt idx="40754">
                  <c:v>1089</c:v>
                </c:pt>
                <c:pt idx="40755">
                  <c:v>669</c:v>
                </c:pt>
                <c:pt idx="40756">
                  <c:v>735</c:v>
                </c:pt>
                <c:pt idx="40757">
                  <c:v>487</c:v>
                </c:pt>
                <c:pt idx="40758">
                  <c:v>780</c:v>
                </c:pt>
                <c:pt idx="40759">
                  <c:v>319</c:v>
                </c:pt>
                <c:pt idx="40760">
                  <c:v>581</c:v>
                </c:pt>
                <c:pt idx="40761">
                  <c:v>316</c:v>
                </c:pt>
                <c:pt idx="40762">
                  <c:v>240</c:v>
                </c:pt>
                <c:pt idx="40763">
                  <c:v>517</c:v>
                </c:pt>
                <c:pt idx="40764">
                  <c:v>679</c:v>
                </c:pt>
                <c:pt idx="40765">
                  <c:v>662</c:v>
                </c:pt>
                <c:pt idx="40766">
                  <c:v>439</c:v>
                </c:pt>
                <c:pt idx="40767">
                  <c:v>275</c:v>
                </c:pt>
                <c:pt idx="40768">
                  <c:v>397</c:v>
                </c:pt>
                <c:pt idx="40769">
                  <c:v>379</c:v>
                </c:pt>
                <c:pt idx="40770">
                  <c:v>284</c:v>
                </c:pt>
                <c:pt idx="40771">
                  <c:v>729</c:v>
                </c:pt>
                <c:pt idx="40772">
                  <c:v>508</c:v>
                </c:pt>
                <c:pt idx="40773">
                  <c:v>499</c:v>
                </c:pt>
                <c:pt idx="40774">
                  <c:v>587</c:v>
                </c:pt>
                <c:pt idx="40775">
                  <c:v>285</c:v>
                </c:pt>
                <c:pt idx="40776">
                  <c:v>604</c:v>
                </c:pt>
                <c:pt idx="40777">
                  <c:v>1045</c:v>
                </c:pt>
                <c:pt idx="40778" formatCode="0.00E+00">
                  <c:v>4.8999999999999998E-3</c:v>
                </c:pt>
                <c:pt idx="40779">
                  <c:v>55</c:v>
                </c:pt>
                <c:pt idx="40780">
                  <c:v>343</c:v>
                </c:pt>
                <c:pt idx="40781">
                  <c:v>192</c:v>
                </c:pt>
                <c:pt idx="40782">
                  <c:v>592</c:v>
                </c:pt>
                <c:pt idx="40783">
                  <c:v>79</c:v>
                </c:pt>
                <c:pt idx="40784">
                  <c:v>25</c:v>
                </c:pt>
                <c:pt idx="40785" formatCode="0.00E+00">
                  <c:v>4.8999999999999998E-3</c:v>
                </c:pt>
                <c:pt idx="40786">
                  <c:v>47</c:v>
                </c:pt>
                <c:pt idx="40787">
                  <c:v>378</c:v>
                </c:pt>
                <c:pt idx="40788">
                  <c:v>289</c:v>
                </c:pt>
                <c:pt idx="40789">
                  <c:v>95</c:v>
                </c:pt>
                <c:pt idx="40790">
                  <c:v>422</c:v>
                </c:pt>
                <c:pt idx="40791">
                  <c:v>415</c:v>
                </c:pt>
                <c:pt idx="40792">
                  <c:v>599</c:v>
                </c:pt>
                <c:pt idx="40793">
                  <c:v>94</c:v>
                </c:pt>
                <c:pt idx="40794">
                  <c:v>271</c:v>
                </c:pt>
                <c:pt idx="40795">
                  <c:v>192</c:v>
                </c:pt>
                <c:pt idx="40796">
                  <c:v>44</c:v>
                </c:pt>
                <c:pt idx="40797">
                  <c:v>35</c:v>
                </c:pt>
                <c:pt idx="40798">
                  <c:v>46</c:v>
                </c:pt>
                <c:pt idx="40799">
                  <c:v>60</c:v>
                </c:pt>
                <c:pt idx="40800">
                  <c:v>220</c:v>
                </c:pt>
                <c:pt idx="40801">
                  <c:v>70</c:v>
                </c:pt>
                <c:pt idx="40802">
                  <c:v>135</c:v>
                </c:pt>
                <c:pt idx="40803" formatCode="0.00E+00">
                  <c:v>4.8999999999999998E-3</c:v>
                </c:pt>
                <c:pt idx="40804">
                  <c:v>105</c:v>
                </c:pt>
                <c:pt idx="40805">
                  <c:v>12</c:v>
                </c:pt>
                <c:pt idx="40806" formatCode="0.00E+00">
                  <c:v>4.8999999999999998E-3</c:v>
                </c:pt>
                <c:pt idx="40807">
                  <c:v>33</c:v>
                </c:pt>
                <c:pt idx="40808">
                  <c:v>377</c:v>
                </c:pt>
                <c:pt idx="40809">
                  <c:v>250</c:v>
                </c:pt>
                <c:pt idx="40810">
                  <c:v>163</c:v>
                </c:pt>
                <c:pt idx="40811">
                  <c:v>223</c:v>
                </c:pt>
                <c:pt idx="40812">
                  <c:v>5</c:v>
                </c:pt>
                <c:pt idx="40813">
                  <c:v>9</c:v>
                </c:pt>
                <c:pt idx="40814">
                  <c:v>133</c:v>
                </c:pt>
                <c:pt idx="40815">
                  <c:v>34</c:v>
                </c:pt>
                <c:pt idx="40816">
                  <c:v>127</c:v>
                </c:pt>
                <c:pt idx="40817">
                  <c:v>65</c:v>
                </c:pt>
                <c:pt idx="40818">
                  <c:v>49</c:v>
                </c:pt>
                <c:pt idx="40819">
                  <c:v>73</c:v>
                </c:pt>
                <c:pt idx="40820">
                  <c:v>253</c:v>
                </c:pt>
                <c:pt idx="40821">
                  <c:v>13</c:v>
                </c:pt>
                <c:pt idx="40822">
                  <c:v>29</c:v>
                </c:pt>
                <c:pt idx="40823">
                  <c:v>21</c:v>
                </c:pt>
                <c:pt idx="40824">
                  <c:v>92</c:v>
                </c:pt>
                <c:pt idx="40825">
                  <c:v>197</c:v>
                </c:pt>
                <c:pt idx="40826">
                  <c:v>14</c:v>
                </c:pt>
                <c:pt idx="40827">
                  <c:v>323</c:v>
                </c:pt>
                <c:pt idx="40828">
                  <c:v>405</c:v>
                </c:pt>
                <c:pt idx="40829">
                  <c:v>222</c:v>
                </c:pt>
                <c:pt idx="40830">
                  <c:v>262</c:v>
                </c:pt>
                <c:pt idx="40831">
                  <c:v>250</c:v>
                </c:pt>
                <c:pt idx="40832">
                  <c:v>269</c:v>
                </c:pt>
                <c:pt idx="40833">
                  <c:v>141</c:v>
                </c:pt>
                <c:pt idx="40834">
                  <c:v>174</c:v>
                </c:pt>
                <c:pt idx="40835">
                  <c:v>43</c:v>
                </c:pt>
                <c:pt idx="40836">
                  <c:v>40</c:v>
                </c:pt>
                <c:pt idx="40837">
                  <c:v>318</c:v>
                </c:pt>
                <c:pt idx="40838" formatCode="0.00E+00">
                  <c:v>4.8999999999999998E-3</c:v>
                </c:pt>
                <c:pt idx="40839">
                  <c:v>211</c:v>
                </c:pt>
                <c:pt idx="40840">
                  <c:v>9</c:v>
                </c:pt>
                <c:pt idx="40841">
                  <c:v>42</c:v>
                </c:pt>
                <c:pt idx="40842">
                  <c:v>88</c:v>
                </c:pt>
                <c:pt idx="40843">
                  <c:v>284</c:v>
                </c:pt>
                <c:pt idx="40844">
                  <c:v>25</c:v>
                </c:pt>
                <c:pt idx="40845">
                  <c:v>8</c:v>
                </c:pt>
                <c:pt idx="40846">
                  <c:v>22</c:v>
                </c:pt>
                <c:pt idx="40847">
                  <c:v>260</c:v>
                </c:pt>
                <c:pt idx="40848">
                  <c:v>73</c:v>
                </c:pt>
                <c:pt idx="40849">
                  <c:v>106</c:v>
                </c:pt>
                <c:pt idx="40850">
                  <c:v>35</c:v>
                </c:pt>
                <c:pt idx="40851">
                  <c:v>29</c:v>
                </c:pt>
                <c:pt idx="40852">
                  <c:v>80</c:v>
                </c:pt>
                <c:pt idx="40853">
                  <c:v>621</c:v>
                </c:pt>
                <c:pt idx="40854">
                  <c:v>313</c:v>
                </c:pt>
                <c:pt idx="40855">
                  <c:v>263</c:v>
                </c:pt>
                <c:pt idx="40856">
                  <c:v>235</c:v>
                </c:pt>
                <c:pt idx="40857">
                  <c:v>252</c:v>
                </c:pt>
                <c:pt idx="40858">
                  <c:v>35</c:v>
                </c:pt>
                <c:pt idx="40859">
                  <c:v>109</c:v>
                </c:pt>
                <c:pt idx="40860">
                  <c:v>8</c:v>
                </c:pt>
                <c:pt idx="40861">
                  <c:v>21</c:v>
                </c:pt>
                <c:pt idx="40862">
                  <c:v>158</c:v>
                </c:pt>
                <c:pt idx="40863">
                  <c:v>82</c:v>
                </c:pt>
                <c:pt idx="40864">
                  <c:v>115</c:v>
                </c:pt>
                <c:pt idx="40865">
                  <c:v>8</c:v>
                </c:pt>
                <c:pt idx="40866">
                  <c:v>25</c:v>
                </c:pt>
                <c:pt idx="40867">
                  <c:v>906</c:v>
                </c:pt>
                <c:pt idx="40868">
                  <c:v>1108</c:v>
                </c:pt>
                <c:pt idx="40869">
                  <c:v>437</c:v>
                </c:pt>
                <c:pt idx="40870">
                  <c:v>885</c:v>
                </c:pt>
                <c:pt idx="40871">
                  <c:v>387</c:v>
                </c:pt>
                <c:pt idx="40872">
                  <c:v>1345</c:v>
                </c:pt>
                <c:pt idx="40873">
                  <c:v>581</c:v>
                </c:pt>
                <c:pt idx="40874">
                  <c:v>770</c:v>
                </c:pt>
                <c:pt idx="40875">
                  <c:v>384</c:v>
                </c:pt>
                <c:pt idx="40876">
                  <c:v>831</c:v>
                </c:pt>
                <c:pt idx="40877">
                  <c:v>902</c:v>
                </c:pt>
                <c:pt idx="40878">
                  <c:v>927</c:v>
                </c:pt>
                <c:pt idx="40879">
                  <c:v>141</c:v>
                </c:pt>
                <c:pt idx="40880">
                  <c:v>196</c:v>
                </c:pt>
                <c:pt idx="40881">
                  <c:v>323</c:v>
                </c:pt>
                <c:pt idx="40882">
                  <c:v>331</c:v>
                </c:pt>
                <c:pt idx="40883">
                  <c:v>669</c:v>
                </c:pt>
                <c:pt idx="40884">
                  <c:v>279</c:v>
                </c:pt>
                <c:pt idx="40885">
                  <c:v>274</c:v>
                </c:pt>
                <c:pt idx="40886">
                  <c:v>202</c:v>
                </c:pt>
                <c:pt idx="40887">
                  <c:v>204</c:v>
                </c:pt>
                <c:pt idx="40888">
                  <c:v>179</c:v>
                </c:pt>
                <c:pt idx="40889">
                  <c:v>191</c:v>
                </c:pt>
                <c:pt idx="40890">
                  <c:v>230</c:v>
                </c:pt>
                <c:pt idx="40891" formatCode="0.00E+00">
                  <c:v>4.8999999999999998E-3</c:v>
                </c:pt>
                <c:pt idx="40892">
                  <c:v>158</c:v>
                </c:pt>
                <c:pt idx="40893">
                  <c:v>217</c:v>
                </c:pt>
                <c:pt idx="40894">
                  <c:v>344</c:v>
                </c:pt>
                <c:pt idx="40895">
                  <c:v>172</c:v>
                </c:pt>
                <c:pt idx="40896">
                  <c:v>238</c:v>
                </c:pt>
                <c:pt idx="40897">
                  <c:v>98</c:v>
                </c:pt>
                <c:pt idx="40898">
                  <c:v>55</c:v>
                </c:pt>
                <c:pt idx="40899">
                  <c:v>84</c:v>
                </c:pt>
                <c:pt idx="40900">
                  <c:v>96</c:v>
                </c:pt>
                <c:pt idx="40901">
                  <c:v>110</c:v>
                </c:pt>
                <c:pt idx="40902">
                  <c:v>4</c:v>
                </c:pt>
                <c:pt idx="40903">
                  <c:v>52</c:v>
                </c:pt>
                <c:pt idx="40904">
                  <c:v>156</c:v>
                </c:pt>
                <c:pt idx="40905">
                  <c:v>158</c:v>
                </c:pt>
                <c:pt idx="40906">
                  <c:v>141</c:v>
                </c:pt>
                <c:pt idx="40907">
                  <c:v>131</c:v>
                </c:pt>
                <c:pt idx="40908">
                  <c:v>150</c:v>
                </c:pt>
                <c:pt idx="40909">
                  <c:v>205</c:v>
                </c:pt>
                <c:pt idx="40910">
                  <c:v>107</c:v>
                </c:pt>
                <c:pt idx="40911">
                  <c:v>148</c:v>
                </c:pt>
                <c:pt idx="40912">
                  <c:v>51</c:v>
                </c:pt>
                <c:pt idx="40913">
                  <c:v>54</c:v>
                </c:pt>
                <c:pt idx="40914">
                  <c:v>144</c:v>
                </c:pt>
                <c:pt idx="40915">
                  <c:v>136</c:v>
                </c:pt>
                <c:pt idx="40916">
                  <c:v>580</c:v>
                </c:pt>
                <c:pt idx="40917">
                  <c:v>676</c:v>
                </c:pt>
                <c:pt idx="40918">
                  <c:v>579</c:v>
                </c:pt>
                <c:pt idx="40919">
                  <c:v>438</c:v>
                </c:pt>
                <c:pt idx="40920">
                  <c:v>426</c:v>
                </c:pt>
                <c:pt idx="40921">
                  <c:v>379</c:v>
                </c:pt>
                <c:pt idx="40922">
                  <c:v>1532</c:v>
                </c:pt>
                <c:pt idx="40923">
                  <c:v>222</c:v>
                </c:pt>
                <c:pt idx="40924">
                  <c:v>794</c:v>
                </c:pt>
                <c:pt idx="40925">
                  <c:v>534</c:v>
                </c:pt>
                <c:pt idx="40926">
                  <c:v>431</c:v>
                </c:pt>
                <c:pt idx="40927">
                  <c:v>1019</c:v>
                </c:pt>
                <c:pt idx="40928">
                  <c:v>386</c:v>
                </c:pt>
                <c:pt idx="40929">
                  <c:v>461</c:v>
                </c:pt>
                <c:pt idx="40930">
                  <c:v>604</c:v>
                </c:pt>
                <c:pt idx="40931">
                  <c:v>567</c:v>
                </c:pt>
                <c:pt idx="40932">
                  <c:v>465</c:v>
                </c:pt>
                <c:pt idx="40933">
                  <c:v>463</c:v>
                </c:pt>
                <c:pt idx="40934">
                  <c:v>401</c:v>
                </c:pt>
                <c:pt idx="40935">
                  <c:v>333</c:v>
                </c:pt>
                <c:pt idx="40936">
                  <c:v>333</c:v>
                </c:pt>
                <c:pt idx="40937">
                  <c:v>707</c:v>
                </c:pt>
                <c:pt idx="40938">
                  <c:v>413</c:v>
                </c:pt>
                <c:pt idx="40939">
                  <c:v>926</c:v>
                </c:pt>
                <c:pt idx="40940">
                  <c:v>221</c:v>
                </c:pt>
                <c:pt idx="40941">
                  <c:v>302</c:v>
                </c:pt>
                <c:pt idx="40942">
                  <c:v>452</c:v>
                </c:pt>
                <c:pt idx="40943">
                  <c:v>405</c:v>
                </c:pt>
                <c:pt idx="40944">
                  <c:v>779</c:v>
                </c:pt>
                <c:pt idx="40945">
                  <c:v>731</c:v>
                </c:pt>
                <c:pt idx="40946">
                  <c:v>805</c:v>
                </c:pt>
                <c:pt idx="40947">
                  <c:v>262</c:v>
                </c:pt>
                <c:pt idx="40948">
                  <c:v>307</c:v>
                </c:pt>
                <c:pt idx="40949">
                  <c:v>251</c:v>
                </c:pt>
                <c:pt idx="40950">
                  <c:v>193</c:v>
                </c:pt>
                <c:pt idx="40951">
                  <c:v>173</c:v>
                </c:pt>
                <c:pt idx="40952">
                  <c:v>47</c:v>
                </c:pt>
                <c:pt idx="40953">
                  <c:v>210</c:v>
                </c:pt>
                <c:pt idx="40954">
                  <c:v>354</c:v>
                </c:pt>
                <c:pt idx="40955">
                  <c:v>304</c:v>
                </c:pt>
                <c:pt idx="40956">
                  <c:v>180</c:v>
                </c:pt>
                <c:pt idx="40957">
                  <c:v>44</c:v>
                </c:pt>
                <c:pt idx="40958">
                  <c:v>193</c:v>
                </c:pt>
                <c:pt idx="40959">
                  <c:v>179</c:v>
                </c:pt>
                <c:pt idx="40960">
                  <c:v>165</c:v>
                </c:pt>
                <c:pt idx="40961">
                  <c:v>263</c:v>
                </c:pt>
                <c:pt idx="40962">
                  <c:v>92</c:v>
                </c:pt>
                <c:pt idx="40963">
                  <c:v>64</c:v>
                </c:pt>
                <c:pt idx="40964">
                  <c:v>103</c:v>
                </c:pt>
                <c:pt idx="40965" formatCode="0.00E+00">
                  <c:v>4.8999999999999998E-3</c:v>
                </c:pt>
                <c:pt idx="40966">
                  <c:v>3</c:v>
                </c:pt>
                <c:pt idx="40967">
                  <c:v>463</c:v>
                </c:pt>
                <c:pt idx="40968">
                  <c:v>203</c:v>
                </c:pt>
                <c:pt idx="40969">
                  <c:v>596</c:v>
                </c:pt>
                <c:pt idx="40970">
                  <c:v>326</c:v>
                </c:pt>
                <c:pt idx="40971">
                  <c:v>338</c:v>
                </c:pt>
                <c:pt idx="40972">
                  <c:v>512</c:v>
                </c:pt>
                <c:pt idx="40973">
                  <c:v>264</c:v>
                </c:pt>
                <c:pt idx="40974">
                  <c:v>454</c:v>
                </c:pt>
                <c:pt idx="40975">
                  <c:v>334</c:v>
                </c:pt>
                <c:pt idx="40976">
                  <c:v>344</c:v>
                </c:pt>
                <c:pt idx="40977">
                  <c:v>482</c:v>
                </c:pt>
                <c:pt idx="40978">
                  <c:v>341</c:v>
                </c:pt>
                <c:pt idx="40979">
                  <c:v>44</c:v>
                </c:pt>
                <c:pt idx="40980">
                  <c:v>290</c:v>
                </c:pt>
                <c:pt idx="40981">
                  <c:v>331</c:v>
                </c:pt>
                <c:pt idx="40982">
                  <c:v>101</c:v>
                </c:pt>
                <c:pt idx="40983">
                  <c:v>216</c:v>
                </c:pt>
                <c:pt idx="40984">
                  <c:v>170</c:v>
                </c:pt>
                <c:pt idx="40985">
                  <c:v>284</c:v>
                </c:pt>
                <c:pt idx="40986">
                  <c:v>155</c:v>
                </c:pt>
                <c:pt idx="40987">
                  <c:v>273</c:v>
                </c:pt>
                <c:pt idx="40988">
                  <c:v>581</c:v>
                </c:pt>
                <c:pt idx="40989">
                  <c:v>85</c:v>
                </c:pt>
                <c:pt idx="40990">
                  <c:v>413</c:v>
                </c:pt>
                <c:pt idx="40991">
                  <c:v>204</c:v>
                </c:pt>
                <c:pt idx="40992">
                  <c:v>61</c:v>
                </c:pt>
                <c:pt idx="40993">
                  <c:v>90</c:v>
                </c:pt>
                <c:pt idx="40994">
                  <c:v>60</c:v>
                </c:pt>
                <c:pt idx="40995">
                  <c:v>53</c:v>
                </c:pt>
                <c:pt idx="40996">
                  <c:v>171</c:v>
                </c:pt>
                <c:pt idx="40997">
                  <c:v>98</c:v>
                </c:pt>
                <c:pt idx="40998">
                  <c:v>88</c:v>
                </c:pt>
                <c:pt idx="40999">
                  <c:v>60</c:v>
                </c:pt>
                <c:pt idx="41000">
                  <c:v>62</c:v>
                </c:pt>
                <c:pt idx="41001">
                  <c:v>32</c:v>
                </c:pt>
                <c:pt idx="41002">
                  <c:v>120</c:v>
                </c:pt>
                <c:pt idx="41003">
                  <c:v>188</c:v>
                </c:pt>
                <c:pt idx="41004">
                  <c:v>178</c:v>
                </c:pt>
                <c:pt idx="41005">
                  <c:v>156</c:v>
                </c:pt>
                <c:pt idx="41006">
                  <c:v>367</c:v>
                </c:pt>
                <c:pt idx="41007">
                  <c:v>73</c:v>
                </c:pt>
                <c:pt idx="41008">
                  <c:v>241</c:v>
                </c:pt>
                <c:pt idx="41009">
                  <c:v>231</c:v>
                </c:pt>
                <c:pt idx="41010">
                  <c:v>92</c:v>
                </c:pt>
                <c:pt idx="41011">
                  <c:v>231</c:v>
                </c:pt>
                <c:pt idx="41012">
                  <c:v>133</c:v>
                </c:pt>
                <c:pt idx="41013">
                  <c:v>164</c:v>
                </c:pt>
                <c:pt idx="41014">
                  <c:v>221</c:v>
                </c:pt>
                <c:pt idx="41015">
                  <c:v>346</c:v>
                </c:pt>
                <c:pt idx="41016">
                  <c:v>289</c:v>
                </c:pt>
                <c:pt idx="41017">
                  <c:v>177</c:v>
                </c:pt>
                <c:pt idx="41018">
                  <c:v>240</c:v>
                </c:pt>
                <c:pt idx="41019">
                  <c:v>283</c:v>
                </c:pt>
                <c:pt idx="41020">
                  <c:v>179</c:v>
                </c:pt>
                <c:pt idx="41021">
                  <c:v>288</c:v>
                </c:pt>
                <c:pt idx="41022">
                  <c:v>483</c:v>
                </c:pt>
                <c:pt idx="41023">
                  <c:v>115</c:v>
                </c:pt>
                <c:pt idx="41024">
                  <c:v>144</c:v>
                </c:pt>
                <c:pt idx="41025">
                  <c:v>112</c:v>
                </c:pt>
                <c:pt idx="41026">
                  <c:v>306</c:v>
                </c:pt>
                <c:pt idx="41027">
                  <c:v>318</c:v>
                </c:pt>
                <c:pt idx="41028">
                  <c:v>113</c:v>
                </c:pt>
                <c:pt idx="41029">
                  <c:v>265</c:v>
                </c:pt>
                <c:pt idx="41030">
                  <c:v>138</c:v>
                </c:pt>
                <c:pt idx="41031">
                  <c:v>40</c:v>
                </c:pt>
                <c:pt idx="41032">
                  <c:v>8</c:v>
                </c:pt>
                <c:pt idx="41033">
                  <c:v>264</c:v>
                </c:pt>
                <c:pt idx="41034">
                  <c:v>535</c:v>
                </c:pt>
                <c:pt idx="41035">
                  <c:v>881</c:v>
                </c:pt>
                <c:pt idx="41036">
                  <c:v>797</c:v>
                </c:pt>
                <c:pt idx="41037">
                  <c:v>867</c:v>
                </c:pt>
                <c:pt idx="41038">
                  <c:v>1403</c:v>
                </c:pt>
                <c:pt idx="41039">
                  <c:v>599</c:v>
                </c:pt>
                <c:pt idx="41040">
                  <c:v>1072</c:v>
                </c:pt>
                <c:pt idx="41041">
                  <c:v>588</c:v>
                </c:pt>
                <c:pt idx="41042">
                  <c:v>566</c:v>
                </c:pt>
                <c:pt idx="41043">
                  <c:v>1032</c:v>
                </c:pt>
                <c:pt idx="41044">
                  <c:v>405</c:v>
                </c:pt>
                <c:pt idx="41045">
                  <c:v>355</c:v>
                </c:pt>
                <c:pt idx="41046">
                  <c:v>370</c:v>
                </c:pt>
                <c:pt idx="41047">
                  <c:v>43</c:v>
                </c:pt>
                <c:pt idx="41048">
                  <c:v>27</c:v>
                </c:pt>
                <c:pt idx="41049">
                  <c:v>173</c:v>
                </c:pt>
                <c:pt idx="41050">
                  <c:v>138</c:v>
                </c:pt>
                <c:pt idx="41051">
                  <c:v>351</c:v>
                </c:pt>
                <c:pt idx="41052">
                  <c:v>141</c:v>
                </c:pt>
                <c:pt idx="41053">
                  <c:v>55</c:v>
                </c:pt>
                <c:pt idx="41054">
                  <c:v>33</c:v>
                </c:pt>
                <c:pt idx="41055">
                  <c:v>47</c:v>
                </c:pt>
                <c:pt idx="41056">
                  <c:v>71</c:v>
                </c:pt>
                <c:pt idx="41057">
                  <c:v>31</c:v>
                </c:pt>
                <c:pt idx="41058">
                  <c:v>206</c:v>
                </c:pt>
                <c:pt idx="41059">
                  <c:v>76</c:v>
                </c:pt>
                <c:pt idx="41060">
                  <c:v>68</c:v>
                </c:pt>
                <c:pt idx="41061">
                  <c:v>196</c:v>
                </c:pt>
                <c:pt idx="41062">
                  <c:v>297</c:v>
                </c:pt>
                <c:pt idx="41063">
                  <c:v>155</c:v>
                </c:pt>
                <c:pt idx="41064">
                  <c:v>90</c:v>
                </c:pt>
                <c:pt idx="41065">
                  <c:v>274</c:v>
                </c:pt>
                <c:pt idx="41066">
                  <c:v>6</c:v>
                </c:pt>
                <c:pt idx="41067">
                  <c:v>144</c:v>
                </c:pt>
                <c:pt idx="41068">
                  <c:v>20</c:v>
                </c:pt>
                <c:pt idx="41069">
                  <c:v>73</c:v>
                </c:pt>
                <c:pt idx="41070">
                  <c:v>277</c:v>
                </c:pt>
                <c:pt idx="41071">
                  <c:v>67</c:v>
                </c:pt>
                <c:pt idx="41072" formatCode="0.00E+00">
                  <c:v>4.8999999999999998E-3</c:v>
                </c:pt>
                <c:pt idx="41073" formatCode="0.00E+00">
                  <c:v>4.8999999999999998E-3</c:v>
                </c:pt>
                <c:pt idx="41074">
                  <c:v>31</c:v>
                </c:pt>
                <c:pt idx="41075">
                  <c:v>50</c:v>
                </c:pt>
                <c:pt idx="41076">
                  <c:v>234</c:v>
                </c:pt>
                <c:pt idx="41077">
                  <c:v>154</c:v>
                </c:pt>
                <c:pt idx="41078">
                  <c:v>273</c:v>
                </c:pt>
                <c:pt idx="41079">
                  <c:v>212</c:v>
                </c:pt>
                <c:pt idx="41080">
                  <c:v>663</c:v>
                </c:pt>
                <c:pt idx="41081">
                  <c:v>20</c:v>
                </c:pt>
                <c:pt idx="41082">
                  <c:v>168</c:v>
                </c:pt>
                <c:pt idx="41083">
                  <c:v>46</c:v>
                </c:pt>
                <c:pt idx="41084">
                  <c:v>100</c:v>
                </c:pt>
                <c:pt idx="41085">
                  <c:v>63</c:v>
                </c:pt>
                <c:pt idx="41086" formatCode="0.00E+00">
                  <c:v>4.8999999999999998E-3</c:v>
                </c:pt>
                <c:pt idx="41087">
                  <c:v>85</c:v>
                </c:pt>
                <c:pt idx="41088">
                  <c:v>64</c:v>
                </c:pt>
                <c:pt idx="41089">
                  <c:v>55</c:v>
                </c:pt>
                <c:pt idx="41090">
                  <c:v>38</c:v>
                </c:pt>
                <c:pt idx="41091">
                  <c:v>138</c:v>
                </c:pt>
                <c:pt idx="41092">
                  <c:v>849</c:v>
                </c:pt>
                <c:pt idx="41093">
                  <c:v>377</c:v>
                </c:pt>
                <c:pt idx="41094">
                  <c:v>741</c:v>
                </c:pt>
                <c:pt idx="41095">
                  <c:v>840</c:v>
                </c:pt>
                <c:pt idx="41096">
                  <c:v>825</c:v>
                </c:pt>
                <c:pt idx="41097">
                  <c:v>921</c:v>
                </c:pt>
                <c:pt idx="41098">
                  <c:v>1095</c:v>
                </c:pt>
                <c:pt idx="41099">
                  <c:v>461</c:v>
                </c:pt>
                <c:pt idx="41100">
                  <c:v>355</c:v>
                </c:pt>
                <c:pt idx="41101">
                  <c:v>732</c:v>
                </c:pt>
                <c:pt idx="41102">
                  <c:v>422</c:v>
                </c:pt>
                <c:pt idx="41103">
                  <c:v>1264</c:v>
                </c:pt>
                <c:pt idx="41104" formatCode="0.00E+00">
                  <c:v>4.8999999999999998E-3</c:v>
                </c:pt>
                <c:pt idx="41105" formatCode="0.00E+00">
                  <c:v>4.8999999999999998E-3</c:v>
                </c:pt>
                <c:pt idx="41106">
                  <c:v>73</c:v>
                </c:pt>
                <c:pt idx="41107">
                  <c:v>120</c:v>
                </c:pt>
                <c:pt idx="41108">
                  <c:v>135</c:v>
                </c:pt>
                <c:pt idx="41109">
                  <c:v>227</c:v>
                </c:pt>
                <c:pt idx="41110">
                  <c:v>129</c:v>
                </c:pt>
                <c:pt idx="41111">
                  <c:v>122</c:v>
                </c:pt>
                <c:pt idx="41112">
                  <c:v>95</c:v>
                </c:pt>
                <c:pt idx="41113">
                  <c:v>270</c:v>
                </c:pt>
                <c:pt idx="41114">
                  <c:v>245</c:v>
                </c:pt>
                <c:pt idx="41115">
                  <c:v>131</c:v>
                </c:pt>
                <c:pt idx="41116">
                  <c:v>136</c:v>
                </c:pt>
                <c:pt idx="41117">
                  <c:v>303</c:v>
                </c:pt>
                <c:pt idx="41118">
                  <c:v>435</c:v>
                </c:pt>
                <c:pt idx="41119">
                  <c:v>702</c:v>
                </c:pt>
                <c:pt idx="41120">
                  <c:v>504</c:v>
                </c:pt>
                <c:pt idx="41121">
                  <c:v>503</c:v>
                </c:pt>
                <c:pt idx="41122">
                  <c:v>355</c:v>
                </c:pt>
                <c:pt idx="41123">
                  <c:v>834</c:v>
                </c:pt>
                <c:pt idx="41124">
                  <c:v>528</c:v>
                </c:pt>
                <c:pt idx="41125">
                  <c:v>281</c:v>
                </c:pt>
                <c:pt idx="41126">
                  <c:v>437</c:v>
                </c:pt>
                <c:pt idx="41127">
                  <c:v>910</c:v>
                </c:pt>
                <c:pt idx="41128">
                  <c:v>1168</c:v>
                </c:pt>
                <c:pt idx="41129">
                  <c:v>460</c:v>
                </c:pt>
                <c:pt idx="41130">
                  <c:v>1070</c:v>
                </c:pt>
                <c:pt idx="41131">
                  <c:v>1018</c:v>
                </c:pt>
                <c:pt idx="41132">
                  <c:v>568</c:v>
                </c:pt>
                <c:pt idx="41133">
                  <c:v>435</c:v>
                </c:pt>
                <c:pt idx="41134">
                  <c:v>424</c:v>
                </c:pt>
                <c:pt idx="41135">
                  <c:v>418</c:v>
                </c:pt>
                <c:pt idx="41136">
                  <c:v>347</c:v>
                </c:pt>
                <c:pt idx="41137">
                  <c:v>350</c:v>
                </c:pt>
                <c:pt idx="41138">
                  <c:v>397</c:v>
                </c:pt>
                <c:pt idx="41139">
                  <c:v>985</c:v>
                </c:pt>
                <c:pt idx="41140">
                  <c:v>646</c:v>
                </c:pt>
                <c:pt idx="41141" formatCode="0.00E+00">
                  <c:v>4.8999999999999998E-3</c:v>
                </c:pt>
                <c:pt idx="41142">
                  <c:v>68</c:v>
                </c:pt>
                <c:pt idx="41143">
                  <c:v>26</c:v>
                </c:pt>
                <c:pt idx="41144">
                  <c:v>128</c:v>
                </c:pt>
                <c:pt idx="41145">
                  <c:v>208</c:v>
                </c:pt>
                <c:pt idx="41146">
                  <c:v>250</c:v>
                </c:pt>
                <c:pt idx="41147">
                  <c:v>231</c:v>
                </c:pt>
                <c:pt idx="41148">
                  <c:v>261</c:v>
                </c:pt>
                <c:pt idx="41149">
                  <c:v>246</c:v>
                </c:pt>
                <c:pt idx="41150">
                  <c:v>160</c:v>
                </c:pt>
                <c:pt idx="41151">
                  <c:v>208</c:v>
                </c:pt>
                <c:pt idx="41152">
                  <c:v>97</c:v>
                </c:pt>
                <c:pt idx="41153">
                  <c:v>298</c:v>
                </c:pt>
                <c:pt idx="41154">
                  <c:v>236</c:v>
                </c:pt>
                <c:pt idx="41155">
                  <c:v>157</c:v>
                </c:pt>
                <c:pt idx="41156">
                  <c:v>224</c:v>
                </c:pt>
                <c:pt idx="41157">
                  <c:v>86</c:v>
                </c:pt>
                <c:pt idx="41158">
                  <c:v>99</c:v>
                </c:pt>
                <c:pt idx="41159">
                  <c:v>130</c:v>
                </c:pt>
                <c:pt idx="41160">
                  <c:v>60</c:v>
                </c:pt>
                <c:pt idx="41161">
                  <c:v>59</c:v>
                </c:pt>
                <c:pt idx="41162">
                  <c:v>930</c:v>
                </c:pt>
                <c:pt idx="41163">
                  <c:v>956</c:v>
                </c:pt>
                <c:pt idx="41164">
                  <c:v>947</c:v>
                </c:pt>
                <c:pt idx="41165">
                  <c:v>916</c:v>
                </c:pt>
                <c:pt idx="41166">
                  <c:v>971</c:v>
                </c:pt>
                <c:pt idx="41167">
                  <c:v>757</c:v>
                </c:pt>
                <c:pt idx="41168">
                  <c:v>979</c:v>
                </c:pt>
                <c:pt idx="41169">
                  <c:v>1010</c:v>
                </c:pt>
                <c:pt idx="41170">
                  <c:v>796</c:v>
                </c:pt>
                <c:pt idx="41171">
                  <c:v>1024</c:v>
                </c:pt>
                <c:pt idx="41172">
                  <c:v>749</c:v>
                </c:pt>
                <c:pt idx="41173">
                  <c:v>940</c:v>
                </c:pt>
                <c:pt idx="41174" formatCode="0.00E+00">
                  <c:v>4.8999999999999998E-3</c:v>
                </c:pt>
                <c:pt idx="41175">
                  <c:v>56</c:v>
                </c:pt>
                <c:pt idx="41176">
                  <c:v>138</c:v>
                </c:pt>
                <c:pt idx="41177">
                  <c:v>138</c:v>
                </c:pt>
                <c:pt idx="41178">
                  <c:v>103</c:v>
                </c:pt>
                <c:pt idx="41179">
                  <c:v>55</c:v>
                </c:pt>
                <c:pt idx="41180">
                  <c:v>8</c:v>
                </c:pt>
                <c:pt idx="41181" formatCode="0.00E+00">
                  <c:v>4.8999999999999998E-3</c:v>
                </c:pt>
                <c:pt idx="41182">
                  <c:v>212</c:v>
                </c:pt>
                <c:pt idx="41183">
                  <c:v>330</c:v>
                </c:pt>
                <c:pt idx="41184">
                  <c:v>1029</c:v>
                </c:pt>
                <c:pt idx="41185">
                  <c:v>191</c:v>
                </c:pt>
                <c:pt idx="41186">
                  <c:v>796</c:v>
                </c:pt>
                <c:pt idx="41187">
                  <c:v>786</c:v>
                </c:pt>
                <c:pt idx="41188">
                  <c:v>248</c:v>
                </c:pt>
                <c:pt idx="41189">
                  <c:v>213</c:v>
                </c:pt>
                <c:pt idx="41190">
                  <c:v>431</c:v>
                </c:pt>
                <c:pt idx="41191">
                  <c:v>719</c:v>
                </c:pt>
                <c:pt idx="41192">
                  <c:v>614</c:v>
                </c:pt>
                <c:pt idx="41193">
                  <c:v>598</c:v>
                </c:pt>
                <c:pt idx="41194">
                  <c:v>833</c:v>
                </c:pt>
                <c:pt idx="41195">
                  <c:v>289</c:v>
                </c:pt>
                <c:pt idx="41196">
                  <c:v>1158</c:v>
                </c:pt>
                <c:pt idx="41197">
                  <c:v>839</c:v>
                </c:pt>
                <c:pt idx="41198">
                  <c:v>312</c:v>
                </c:pt>
                <c:pt idx="41199">
                  <c:v>769</c:v>
                </c:pt>
                <c:pt idx="41200">
                  <c:v>252</c:v>
                </c:pt>
                <c:pt idx="41201">
                  <c:v>276</c:v>
                </c:pt>
                <c:pt idx="41202">
                  <c:v>311</c:v>
                </c:pt>
                <c:pt idx="41203">
                  <c:v>1159</c:v>
                </c:pt>
                <c:pt idx="41204">
                  <c:v>246</c:v>
                </c:pt>
                <c:pt idx="41205">
                  <c:v>277</c:v>
                </c:pt>
                <c:pt idx="41206">
                  <c:v>286</c:v>
                </c:pt>
                <c:pt idx="41207">
                  <c:v>330</c:v>
                </c:pt>
                <c:pt idx="41208">
                  <c:v>403</c:v>
                </c:pt>
                <c:pt idx="41209">
                  <c:v>349</c:v>
                </c:pt>
                <c:pt idx="41210">
                  <c:v>371</c:v>
                </c:pt>
                <c:pt idx="41211">
                  <c:v>871</c:v>
                </c:pt>
                <c:pt idx="41212">
                  <c:v>988</c:v>
                </c:pt>
                <c:pt idx="41213">
                  <c:v>1119</c:v>
                </c:pt>
                <c:pt idx="41214">
                  <c:v>285</c:v>
                </c:pt>
                <c:pt idx="41215">
                  <c:v>490</c:v>
                </c:pt>
                <c:pt idx="41216">
                  <c:v>880</c:v>
                </c:pt>
                <c:pt idx="41217">
                  <c:v>360</c:v>
                </c:pt>
                <c:pt idx="41218">
                  <c:v>640</c:v>
                </c:pt>
                <c:pt idx="41219">
                  <c:v>475</c:v>
                </c:pt>
                <c:pt idx="41220">
                  <c:v>1136</c:v>
                </c:pt>
                <c:pt idx="41221">
                  <c:v>939</c:v>
                </c:pt>
                <c:pt idx="41222">
                  <c:v>851</c:v>
                </c:pt>
                <c:pt idx="41223">
                  <c:v>363</c:v>
                </c:pt>
                <c:pt idx="41224">
                  <c:v>396</c:v>
                </c:pt>
                <c:pt idx="41225">
                  <c:v>829</c:v>
                </c:pt>
                <c:pt idx="41226">
                  <c:v>417</c:v>
                </c:pt>
                <c:pt idx="41227">
                  <c:v>359</c:v>
                </c:pt>
                <c:pt idx="41228">
                  <c:v>497</c:v>
                </c:pt>
                <c:pt idx="41229">
                  <c:v>496</c:v>
                </c:pt>
                <c:pt idx="41230">
                  <c:v>567</c:v>
                </c:pt>
                <c:pt idx="41231">
                  <c:v>190</c:v>
                </c:pt>
                <c:pt idx="41232">
                  <c:v>287</c:v>
                </c:pt>
                <c:pt idx="41233">
                  <c:v>244</c:v>
                </c:pt>
                <c:pt idx="41234">
                  <c:v>733</c:v>
                </c:pt>
                <c:pt idx="41235">
                  <c:v>223</c:v>
                </c:pt>
                <c:pt idx="41236">
                  <c:v>300</c:v>
                </c:pt>
                <c:pt idx="41237">
                  <c:v>211</c:v>
                </c:pt>
                <c:pt idx="41238">
                  <c:v>622</c:v>
                </c:pt>
                <c:pt idx="41239">
                  <c:v>140</c:v>
                </c:pt>
                <c:pt idx="41240">
                  <c:v>725</c:v>
                </c:pt>
                <c:pt idx="41241">
                  <c:v>515</c:v>
                </c:pt>
                <c:pt idx="41242">
                  <c:v>715</c:v>
                </c:pt>
                <c:pt idx="41243">
                  <c:v>169</c:v>
                </c:pt>
                <c:pt idx="41244">
                  <c:v>782</c:v>
                </c:pt>
                <c:pt idx="41245">
                  <c:v>318</c:v>
                </c:pt>
                <c:pt idx="41246">
                  <c:v>389</c:v>
                </c:pt>
                <c:pt idx="41247">
                  <c:v>381</c:v>
                </c:pt>
                <c:pt idx="41248">
                  <c:v>266</c:v>
                </c:pt>
                <c:pt idx="41249">
                  <c:v>431</c:v>
                </c:pt>
                <c:pt idx="41250">
                  <c:v>611</c:v>
                </c:pt>
                <c:pt idx="41251">
                  <c:v>279</c:v>
                </c:pt>
                <c:pt idx="41252">
                  <c:v>339</c:v>
                </c:pt>
                <c:pt idx="41253">
                  <c:v>441</c:v>
                </c:pt>
                <c:pt idx="41254">
                  <c:v>178</c:v>
                </c:pt>
                <c:pt idx="41255">
                  <c:v>271</c:v>
                </c:pt>
                <c:pt idx="41256">
                  <c:v>326</c:v>
                </c:pt>
                <c:pt idx="41257">
                  <c:v>550</c:v>
                </c:pt>
                <c:pt idx="41258">
                  <c:v>347</c:v>
                </c:pt>
                <c:pt idx="41259">
                  <c:v>248</c:v>
                </c:pt>
                <c:pt idx="41260">
                  <c:v>515</c:v>
                </c:pt>
                <c:pt idx="41261">
                  <c:v>472</c:v>
                </c:pt>
                <c:pt idx="41262">
                  <c:v>436</c:v>
                </c:pt>
                <c:pt idx="41263">
                  <c:v>281</c:v>
                </c:pt>
                <c:pt idx="41264">
                  <c:v>170</c:v>
                </c:pt>
                <c:pt idx="41265">
                  <c:v>408</c:v>
                </c:pt>
                <c:pt idx="41266">
                  <c:v>41</c:v>
                </c:pt>
                <c:pt idx="41267">
                  <c:v>67</c:v>
                </c:pt>
                <c:pt idx="41268">
                  <c:v>160</c:v>
                </c:pt>
                <c:pt idx="41269" formatCode="0.00E+00">
                  <c:v>4.8999999999999998E-3</c:v>
                </c:pt>
                <c:pt idx="41270">
                  <c:v>893</c:v>
                </c:pt>
                <c:pt idx="41271">
                  <c:v>1031</c:v>
                </c:pt>
                <c:pt idx="41272">
                  <c:v>814</c:v>
                </c:pt>
                <c:pt idx="41273">
                  <c:v>848</c:v>
                </c:pt>
                <c:pt idx="41274">
                  <c:v>856</c:v>
                </c:pt>
                <c:pt idx="41275">
                  <c:v>934</c:v>
                </c:pt>
                <c:pt idx="41276">
                  <c:v>835</c:v>
                </c:pt>
                <c:pt idx="41277">
                  <c:v>268</c:v>
                </c:pt>
                <c:pt idx="41278">
                  <c:v>174</c:v>
                </c:pt>
                <c:pt idx="41279">
                  <c:v>158</c:v>
                </c:pt>
                <c:pt idx="41280">
                  <c:v>537</c:v>
                </c:pt>
                <c:pt idx="41281">
                  <c:v>587</c:v>
                </c:pt>
                <c:pt idx="41282">
                  <c:v>300</c:v>
                </c:pt>
                <c:pt idx="41283">
                  <c:v>345</c:v>
                </c:pt>
                <c:pt idx="41284">
                  <c:v>326</c:v>
                </c:pt>
                <c:pt idx="41285">
                  <c:v>336</c:v>
                </c:pt>
                <c:pt idx="41286">
                  <c:v>331</c:v>
                </c:pt>
                <c:pt idx="41287">
                  <c:v>395</c:v>
                </c:pt>
                <c:pt idx="41288">
                  <c:v>395</c:v>
                </c:pt>
                <c:pt idx="41289">
                  <c:v>400</c:v>
                </c:pt>
                <c:pt idx="41290">
                  <c:v>347</c:v>
                </c:pt>
                <c:pt idx="41291">
                  <c:v>281</c:v>
                </c:pt>
                <c:pt idx="41292">
                  <c:v>345</c:v>
                </c:pt>
                <c:pt idx="41293">
                  <c:v>433</c:v>
                </c:pt>
                <c:pt idx="41294">
                  <c:v>739</c:v>
                </c:pt>
                <c:pt idx="41295">
                  <c:v>120</c:v>
                </c:pt>
                <c:pt idx="41296">
                  <c:v>527</c:v>
                </c:pt>
                <c:pt idx="41297">
                  <c:v>120</c:v>
                </c:pt>
                <c:pt idx="41298">
                  <c:v>736</c:v>
                </c:pt>
                <c:pt idx="41299">
                  <c:v>77</c:v>
                </c:pt>
                <c:pt idx="41300">
                  <c:v>518</c:v>
                </c:pt>
                <c:pt idx="41301">
                  <c:v>950</c:v>
                </c:pt>
                <c:pt idx="41302">
                  <c:v>228</c:v>
                </c:pt>
                <c:pt idx="41303">
                  <c:v>628</c:v>
                </c:pt>
                <c:pt idx="41304">
                  <c:v>974</c:v>
                </c:pt>
                <c:pt idx="41305">
                  <c:v>866</c:v>
                </c:pt>
                <c:pt idx="41306">
                  <c:v>239</c:v>
                </c:pt>
                <c:pt idx="41307">
                  <c:v>213</c:v>
                </c:pt>
                <c:pt idx="41308">
                  <c:v>212</c:v>
                </c:pt>
                <c:pt idx="41309">
                  <c:v>975</c:v>
                </c:pt>
                <c:pt idx="41310">
                  <c:v>255</c:v>
                </c:pt>
                <c:pt idx="41311">
                  <c:v>1270</c:v>
                </c:pt>
                <c:pt idx="41312">
                  <c:v>306</c:v>
                </c:pt>
                <c:pt idx="41313">
                  <c:v>307</c:v>
                </c:pt>
                <c:pt idx="41314">
                  <c:v>275</c:v>
                </c:pt>
                <c:pt idx="41315">
                  <c:v>304</c:v>
                </c:pt>
                <c:pt idx="41316">
                  <c:v>354</c:v>
                </c:pt>
                <c:pt idx="41317">
                  <c:v>459</c:v>
                </c:pt>
                <c:pt idx="41318">
                  <c:v>815</c:v>
                </c:pt>
                <c:pt idx="41319">
                  <c:v>811</c:v>
                </c:pt>
                <c:pt idx="41320">
                  <c:v>275</c:v>
                </c:pt>
                <c:pt idx="41321">
                  <c:v>1116</c:v>
                </c:pt>
                <c:pt idx="41322">
                  <c:v>1033</c:v>
                </c:pt>
                <c:pt idx="41323">
                  <c:v>274</c:v>
                </c:pt>
                <c:pt idx="41324">
                  <c:v>9</c:v>
                </c:pt>
                <c:pt idx="41325">
                  <c:v>827</c:v>
                </c:pt>
                <c:pt idx="41326">
                  <c:v>451</c:v>
                </c:pt>
                <c:pt idx="41327">
                  <c:v>450</c:v>
                </c:pt>
                <c:pt idx="41328">
                  <c:v>913</c:v>
                </c:pt>
                <c:pt idx="41329">
                  <c:v>989</c:v>
                </c:pt>
                <c:pt idx="41330">
                  <c:v>517</c:v>
                </c:pt>
                <c:pt idx="41331">
                  <c:v>1411</c:v>
                </c:pt>
                <c:pt idx="41332">
                  <c:v>1012</c:v>
                </c:pt>
                <c:pt idx="41333">
                  <c:v>842</c:v>
                </c:pt>
                <c:pt idx="41334">
                  <c:v>1411</c:v>
                </c:pt>
                <c:pt idx="41335">
                  <c:v>467</c:v>
                </c:pt>
                <c:pt idx="41336">
                  <c:v>1200</c:v>
                </c:pt>
                <c:pt idx="41337">
                  <c:v>680</c:v>
                </c:pt>
                <c:pt idx="41338">
                  <c:v>610</c:v>
                </c:pt>
                <c:pt idx="41339">
                  <c:v>399</c:v>
                </c:pt>
                <c:pt idx="41340">
                  <c:v>429</c:v>
                </c:pt>
                <c:pt idx="41341">
                  <c:v>389</c:v>
                </c:pt>
                <c:pt idx="41342">
                  <c:v>1086</c:v>
                </c:pt>
                <c:pt idx="41343">
                  <c:v>695</c:v>
                </c:pt>
                <c:pt idx="41344">
                  <c:v>540</c:v>
                </c:pt>
                <c:pt idx="41345">
                  <c:v>378</c:v>
                </c:pt>
                <c:pt idx="41346">
                  <c:v>485</c:v>
                </c:pt>
                <c:pt idx="41347">
                  <c:v>366</c:v>
                </c:pt>
                <c:pt idx="41348">
                  <c:v>913</c:v>
                </c:pt>
                <c:pt idx="41349">
                  <c:v>773</c:v>
                </c:pt>
                <c:pt idx="41350">
                  <c:v>357</c:v>
                </c:pt>
                <c:pt idx="41351">
                  <c:v>322</c:v>
                </c:pt>
                <c:pt idx="41352">
                  <c:v>920</c:v>
                </c:pt>
                <c:pt idx="41353">
                  <c:v>339</c:v>
                </c:pt>
                <c:pt idx="41354">
                  <c:v>624</c:v>
                </c:pt>
                <c:pt idx="41355">
                  <c:v>409</c:v>
                </c:pt>
                <c:pt idx="41356">
                  <c:v>419</c:v>
                </c:pt>
                <c:pt idx="41357">
                  <c:v>780</c:v>
                </c:pt>
                <c:pt idx="41358">
                  <c:v>285</c:v>
                </c:pt>
                <c:pt idx="41359">
                  <c:v>377</c:v>
                </c:pt>
                <c:pt idx="41360">
                  <c:v>257</c:v>
                </c:pt>
                <c:pt idx="41361">
                  <c:v>102</c:v>
                </c:pt>
                <c:pt idx="41362">
                  <c:v>182</c:v>
                </c:pt>
                <c:pt idx="41363">
                  <c:v>153</c:v>
                </c:pt>
                <c:pt idx="41364">
                  <c:v>239</c:v>
                </c:pt>
                <c:pt idx="41365">
                  <c:v>235</c:v>
                </c:pt>
                <c:pt idx="41366">
                  <c:v>167</c:v>
                </c:pt>
                <c:pt idx="41367">
                  <c:v>234</c:v>
                </c:pt>
                <c:pt idx="41368">
                  <c:v>202</c:v>
                </c:pt>
                <c:pt idx="41369">
                  <c:v>132</c:v>
                </c:pt>
                <c:pt idx="41370">
                  <c:v>137</c:v>
                </c:pt>
                <c:pt idx="41371">
                  <c:v>123</c:v>
                </c:pt>
                <c:pt idx="41372">
                  <c:v>118</c:v>
                </c:pt>
                <c:pt idx="41373">
                  <c:v>278</c:v>
                </c:pt>
                <c:pt idx="41374">
                  <c:v>283</c:v>
                </c:pt>
                <c:pt idx="41375">
                  <c:v>413</c:v>
                </c:pt>
                <c:pt idx="41376">
                  <c:v>326</c:v>
                </c:pt>
                <c:pt idx="41377">
                  <c:v>373</c:v>
                </c:pt>
                <c:pt idx="41378">
                  <c:v>584</c:v>
                </c:pt>
                <c:pt idx="41379">
                  <c:v>680</c:v>
                </c:pt>
                <c:pt idx="41380">
                  <c:v>537</c:v>
                </c:pt>
                <c:pt idx="41381">
                  <c:v>306</c:v>
                </c:pt>
                <c:pt idx="41382">
                  <c:v>287</c:v>
                </c:pt>
                <c:pt idx="41383">
                  <c:v>743</c:v>
                </c:pt>
                <c:pt idx="41384">
                  <c:v>754</c:v>
                </c:pt>
                <c:pt idx="41385">
                  <c:v>343</c:v>
                </c:pt>
                <c:pt idx="41386">
                  <c:v>406</c:v>
                </c:pt>
                <c:pt idx="41387">
                  <c:v>231</c:v>
                </c:pt>
                <c:pt idx="41388">
                  <c:v>317</c:v>
                </c:pt>
                <c:pt idx="41389">
                  <c:v>441</c:v>
                </c:pt>
                <c:pt idx="41390">
                  <c:v>316</c:v>
                </c:pt>
                <c:pt idx="41391">
                  <c:v>383</c:v>
                </c:pt>
                <c:pt idx="41392">
                  <c:v>411</c:v>
                </c:pt>
                <c:pt idx="41393">
                  <c:v>304</c:v>
                </c:pt>
                <c:pt idx="41394">
                  <c:v>330</c:v>
                </c:pt>
                <c:pt idx="41395">
                  <c:v>314</c:v>
                </c:pt>
                <c:pt idx="41396">
                  <c:v>373</c:v>
                </c:pt>
                <c:pt idx="41397">
                  <c:v>318</c:v>
                </c:pt>
                <c:pt idx="41398">
                  <c:v>191</c:v>
                </c:pt>
                <c:pt idx="41399">
                  <c:v>779</c:v>
                </c:pt>
                <c:pt idx="41400">
                  <c:v>193</c:v>
                </c:pt>
                <c:pt idx="41401">
                  <c:v>282</c:v>
                </c:pt>
                <c:pt idx="41402">
                  <c:v>326</c:v>
                </c:pt>
                <c:pt idx="41403">
                  <c:v>317</c:v>
                </c:pt>
                <c:pt idx="41404">
                  <c:v>414</c:v>
                </c:pt>
                <c:pt idx="41405">
                  <c:v>199</c:v>
                </c:pt>
                <c:pt idx="41406">
                  <c:v>211</c:v>
                </c:pt>
                <c:pt idx="41407">
                  <c:v>335</c:v>
                </c:pt>
                <c:pt idx="41408">
                  <c:v>292</c:v>
                </c:pt>
                <c:pt idx="41409">
                  <c:v>352</c:v>
                </c:pt>
                <c:pt idx="41410">
                  <c:v>302</c:v>
                </c:pt>
                <c:pt idx="41411">
                  <c:v>349</c:v>
                </c:pt>
                <c:pt idx="41412">
                  <c:v>379</c:v>
                </c:pt>
                <c:pt idx="41413">
                  <c:v>367</c:v>
                </c:pt>
                <c:pt idx="41414">
                  <c:v>474</c:v>
                </c:pt>
                <c:pt idx="41415">
                  <c:v>344</c:v>
                </c:pt>
                <c:pt idx="41416">
                  <c:v>337</c:v>
                </c:pt>
                <c:pt idx="41417">
                  <c:v>1263</c:v>
                </c:pt>
                <c:pt idx="41418">
                  <c:v>285</c:v>
                </c:pt>
                <c:pt idx="41419">
                  <c:v>299</c:v>
                </c:pt>
                <c:pt idx="41420">
                  <c:v>312</c:v>
                </c:pt>
                <c:pt idx="41421">
                  <c:v>454</c:v>
                </c:pt>
                <c:pt idx="41422">
                  <c:v>834</c:v>
                </c:pt>
                <c:pt idx="41423">
                  <c:v>427</c:v>
                </c:pt>
                <c:pt idx="41424">
                  <c:v>737</c:v>
                </c:pt>
                <c:pt idx="41425">
                  <c:v>956</c:v>
                </c:pt>
                <c:pt idx="41426">
                  <c:v>457</c:v>
                </c:pt>
                <c:pt idx="41427">
                  <c:v>628</c:v>
                </c:pt>
                <c:pt idx="41428">
                  <c:v>594</c:v>
                </c:pt>
                <c:pt idx="41429">
                  <c:v>674</c:v>
                </c:pt>
                <c:pt idx="41430">
                  <c:v>800</c:v>
                </c:pt>
                <c:pt idx="41431">
                  <c:v>869</c:v>
                </c:pt>
                <c:pt idx="41432">
                  <c:v>530</c:v>
                </c:pt>
                <c:pt idx="41433">
                  <c:v>531</c:v>
                </c:pt>
                <c:pt idx="41434">
                  <c:v>841</c:v>
                </c:pt>
                <c:pt idx="41435">
                  <c:v>336</c:v>
                </c:pt>
                <c:pt idx="41436">
                  <c:v>464</c:v>
                </c:pt>
                <c:pt idx="41437">
                  <c:v>742</c:v>
                </c:pt>
                <c:pt idx="41438">
                  <c:v>1276</c:v>
                </c:pt>
                <c:pt idx="41439">
                  <c:v>1235</c:v>
                </c:pt>
                <c:pt idx="41440">
                  <c:v>1250</c:v>
                </c:pt>
                <c:pt idx="41441">
                  <c:v>325</c:v>
                </c:pt>
                <c:pt idx="41442">
                  <c:v>533</c:v>
                </c:pt>
                <c:pt idx="41443">
                  <c:v>709</c:v>
                </c:pt>
                <c:pt idx="41444">
                  <c:v>700</c:v>
                </c:pt>
                <c:pt idx="41445">
                  <c:v>175</c:v>
                </c:pt>
                <c:pt idx="41446">
                  <c:v>206</c:v>
                </c:pt>
                <c:pt idx="41447">
                  <c:v>215</c:v>
                </c:pt>
                <c:pt idx="41448">
                  <c:v>223</c:v>
                </c:pt>
                <c:pt idx="41449">
                  <c:v>123</c:v>
                </c:pt>
                <c:pt idx="41450">
                  <c:v>190</c:v>
                </c:pt>
                <c:pt idx="41451">
                  <c:v>209</c:v>
                </c:pt>
                <c:pt idx="41452">
                  <c:v>171</c:v>
                </c:pt>
                <c:pt idx="41453">
                  <c:v>148</c:v>
                </c:pt>
                <c:pt idx="41454">
                  <c:v>252</c:v>
                </c:pt>
                <c:pt idx="41455">
                  <c:v>179</c:v>
                </c:pt>
                <c:pt idx="41456">
                  <c:v>134</c:v>
                </c:pt>
                <c:pt idx="41457">
                  <c:v>810</c:v>
                </c:pt>
                <c:pt idx="41458">
                  <c:v>716</c:v>
                </c:pt>
                <c:pt idx="41459">
                  <c:v>435</c:v>
                </c:pt>
                <c:pt idx="41460">
                  <c:v>705</c:v>
                </c:pt>
                <c:pt idx="41461">
                  <c:v>798</c:v>
                </c:pt>
                <c:pt idx="41462">
                  <c:v>1150</c:v>
                </c:pt>
                <c:pt idx="41463">
                  <c:v>789</c:v>
                </c:pt>
                <c:pt idx="41464">
                  <c:v>1154</c:v>
                </c:pt>
                <c:pt idx="41465">
                  <c:v>774</c:v>
                </c:pt>
                <c:pt idx="41466">
                  <c:v>386</c:v>
                </c:pt>
                <c:pt idx="41467">
                  <c:v>489</c:v>
                </c:pt>
                <c:pt idx="41468">
                  <c:v>784</c:v>
                </c:pt>
                <c:pt idx="41469">
                  <c:v>60</c:v>
                </c:pt>
                <c:pt idx="41470">
                  <c:v>28</c:v>
                </c:pt>
                <c:pt idx="41471">
                  <c:v>206</c:v>
                </c:pt>
                <c:pt idx="41472" formatCode="0.00E+00">
                  <c:v>4.8999999999999998E-3</c:v>
                </c:pt>
                <c:pt idx="41473">
                  <c:v>18</c:v>
                </c:pt>
                <c:pt idx="41474">
                  <c:v>155</c:v>
                </c:pt>
                <c:pt idx="41475">
                  <c:v>10</c:v>
                </c:pt>
                <c:pt idx="41476">
                  <c:v>50</c:v>
                </c:pt>
                <c:pt idx="41477">
                  <c:v>9</c:v>
                </c:pt>
                <c:pt idx="41478">
                  <c:v>26</c:v>
                </c:pt>
                <c:pt idx="41479">
                  <c:v>13</c:v>
                </c:pt>
                <c:pt idx="41480">
                  <c:v>19</c:v>
                </c:pt>
                <c:pt idx="41481">
                  <c:v>23</c:v>
                </c:pt>
                <c:pt idx="41482">
                  <c:v>42</c:v>
                </c:pt>
                <c:pt idx="41483">
                  <c:v>948</c:v>
                </c:pt>
                <c:pt idx="41484">
                  <c:v>543</c:v>
                </c:pt>
                <c:pt idx="41485">
                  <c:v>398</c:v>
                </c:pt>
                <c:pt idx="41486">
                  <c:v>825</c:v>
                </c:pt>
                <c:pt idx="41487">
                  <c:v>674</c:v>
                </c:pt>
                <c:pt idx="41488">
                  <c:v>822</c:v>
                </c:pt>
                <c:pt idx="41489">
                  <c:v>963</c:v>
                </c:pt>
                <c:pt idx="41490">
                  <c:v>427</c:v>
                </c:pt>
                <c:pt idx="41491">
                  <c:v>332</c:v>
                </c:pt>
                <c:pt idx="41492">
                  <c:v>350</c:v>
                </c:pt>
                <c:pt idx="41493">
                  <c:v>616</c:v>
                </c:pt>
                <c:pt idx="41494">
                  <c:v>595</c:v>
                </c:pt>
                <c:pt idx="41495">
                  <c:v>129</c:v>
                </c:pt>
                <c:pt idx="41496">
                  <c:v>33</c:v>
                </c:pt>
                <c:pt idx="41497">
                  <c:v>265</c:v>
                </c:pt>
                <c:pt idx="41498">
                  <c:v>177</c:v>
                </c:pt>
                <c:pt idx="41499">
                  <c:v>838</c:v>
                </c:pt>
                <c:pt idx="41500">
                  <c:v>223</c:v>
                </c:pt>
                <c:pt idx="41501">
                  <c:v>185</c:v>
                </c:pt>
                <c:pt idx="41502">
                  <c:v>781</c:v>
                </c:pt>
                <c:pt idx="41503">
                  <c:v>289</c:v>
                </c:pt>
                <c:pt idx="41504">
                  <c:v>344</c:v>
                </c:pt>
                <c:pt idx="41505">
                  <c:v>141</c:v>
                </c:pt>
                <c:pt idx="41506">
                  <c:v>210</c:v>
                </c:pt>
                <c:pt idx="41507">
                  <c:v>856</c:v>
                </c:pt>
                <c:pt idx="41508">
                  <c:v>1046</c:v>
                </c:pt>
                <c:pt idx="41509">
                  <c:v>1158</c:v>
                </c:pt>
                <c:pt idx="41510">
                  <c:v>301</c:v>
                </c:pt>
                <c:pt idx="41511">
                  <c:v>372</c:v>
                </c:pt>
                <c:pt idx="41512">
                  <c:v>284</c:v>
                </c:pt>
                <c:pt idx="41513">
                  <c:v>266</c:v>
                </c:pt>
                <c:pt idx="41514">
                  <c:v>359</c:v>
                </c:pt>
                <c:pt idx="41515">
                  <c:v>392</c:v>
                </c:pt>
                <c:pt idx="41516">
                  <c:v>391</c:v>
                </c:pt>
                <c:pt idx="41517">
                  <c:v>444</c:v>
                </c:pt>
                <c:pt idx="41518">
                  <c:v>1104</c:v>
                </c:pt>
                <c:pt idx="41519">
                  <c:v>515</c:v>
                </c:pt>
                <c:pt idx="41520">
                  <c:v>266</c:v>
                </c:pt>
                <c:pt idx="41521">
                  <c:v>126</c:v>
                </c:pt>
                <c:pt idx="41522">
                  <c:v>144</c:v>
                </c:pt>
                <c:pt idx="41523">
                  <c:v>770</c:v>
                </c:pt>
                <c:pt idx="41524">
                  <c:v>837</c:v>
                </c:pt>
                <c:pt idx="41525">
                  <c:v>1072</c:v>
                </c:pt>
                <c:pt idx="41526">
                  <c:v>939</c:v>
                </c:pt>
                <c:pt idx="41527">
                  <c:v>194</c:v>
                </c:pt>
                <c:pt idx="41528">
                  <c:v>282</c:v>
                </c:pt>
                <c:pt idx="41529">
                  <c:v>257</c:v>
                </c:pt>
                <c:pt idx="41530">
                  <c:v>205</c:v>
                </c:pt>
                <c:pt idx="41531">
                  <c:v>494</c:v>
                </c:pt>
                <c:pt idx="41532">
                  <c:v>147</c:v>
                </c:pt>
                <c:pt idx="41533">
                  <c:v>50</c:v>
                </c:pt>
                <c:pt idx="41534">
                  <c:v>34</c:v>
                </c:pt>
                <c:pt idx="41535">
                  <c:v>74</c:v>
                </c:pt>
                <c:pt idx="41536" formatCode="0.00E+00">
                  <c:v>4.8999999999999998E-3</c:v>
                </c:pt>
                <c:pt idx="41537">
                  <c:v>193</c:v>
                </c:pt>
                <c:pt idx="41538">
                  <c:v>277</c:v>
                </c:pt>
                <c:pt idx="41539">
                  <c:v>184</c:v>
                </c:pt>
                <c:pt idx="41540">
                  <c:v>320</c:v>
                </c:pt>
                <c:pt idx="41541">
                  <c:v>300</c:v>
                </c:pt>
                <c:pt idx="41542">
                  <c:v>400</c:v>
                </c:pt>
                <c:pt idx="41543">
                  <c:v>486</c:v>
                </c:pt>
                <c:pt idx="41544">
                  <c:v>400</c:v>
                </c:pt>
                <c:pt idx="41545">
                  <c:v>376</c:v>
                </c:pt>
                <c:pt idx="41546">
                  <c:v>248</c:v>
                </c:pt>
                <c:pt idx="41547">
                  <c:v>478</c:v>
                </c:pt>
                <c:pt idx="41548">
                  <c:v>313</c:v>
                </c:pt>
                <c:pt idx="41549">
                  <c:v>314</c:v>
                </c:pt>
                <c:pt idx="41550">
                  <c:v>441</c:v>
                </c:pt>
                <c:pt idx="41551">
                  <c:v>470</c:v>
                </c:pt>
                <c:pt idx="41552">
                  <c:v>976</c:v>
                </c:pt>
                <c:pt idx="41553">
                  <c:v>541</c:v>
                </c:pt>
                <c:pt idx="41554">
                  <c:v>465</c:v>
                </c:pt>
                <c:pt idx="41555">
                  <c:v>379</c:v>
                </c:pt>
                <c:pt idx="41556">
                  <c:v>941</c:v>
                </c:pt>
                <c:pt idx="41557">
                  <c:v>408</c:v>
                </c:pt>
                <c:pt idx="41558">
                  <c:v>312</c:v>
                </c:pt>
                <c:pt idx="41559">
                  <c:v>528</c:v>
                </c:pt>
                <c:pt idx="41560">
                  <c:v>501</c:v>
                </c:pt>
                <c:pt idx="41561">
                  <c:v>306</c:v>
                </c:pt>
                <c:pt idx="41562">
                  <c:v>536</c:v>
                </c:pt>
                <c:pt idx="41563">
                  <c:v>1117</c:v>
                </c:pt>
                <c:pt idx="41564">
                  <c:v>1078</c:v>
                </c:pt>
                <c:pt idx="41565">
                  <c:v>774</c:v>
                </c:pt>
                <c:pt idx="41566">
                  <c:v>965</c:v>
                </c:pt>
                <c:pt idx="41567">
                  <c:v>1064</c:v>
                </c:pt>
                <c:pt idx="41568">
                  <c:v>907</c:v>
                </c:pt>
                <c:pt idx="41569">
                  <c:v>466</c:v>
                </c:pt>
                <c:pt idx="41570">
                  <c:v>450</c:v>
                </c:pt>
                <c:pt idx="41571">
                  <c:v>641</c:v>
                </c:pt>
                <c:pt idx="41572">
                  <c:v>625</c:v>
                </c:pt>
                <c:pt idx="41573">
                  <c:v>173</c:v>
                </c:pt>
                <c:pt idx="41574">
                  <c:v>221</c:v>
                </c:pt>
                <c:pt idx="41575">
                  <c:v>145</c:v>
                </c:pt>
                <c:pt idx="41576">
                  <c:v>139</c:v>
                </c:pt>
                <c:pt idx="41577">
                  <c:v>147</c:v>
                </c:pt>
                <c:pt idx="41578">
                  <c:v>977</c:v>
                </c:pt>
                <c:pt idx="41579">
                  <c:v>954</c:v>
                </c:pt>
                <c:pt idx="41580">
                  <c:v>394</c:v>
                </c:pt>
                <c:pt idx="41581">
                  <c:v>176</c:v>
                </c:pt>
                <c:pt idx="41582">
                  <c:v>136</c:v>
                </c:pt>
                <c:pt idx="41583">
                  <c:v>159</c:v>
                </c:pt>
                <c:pt idx="41584">
                  <c:v>143</c:v>
                </c:pt>
                <c:pt idx="41585">
                  <c:v>328</c:v>
                </c:pt>
                <c:pt idx="41586">
                  <c:v>871</c:v>
                </c:pt>
                <c:pt idx="41587">
                  <c:v>296</c:v>
                </c:pt>
                <c:pt idx="41588">
                  <c:v>303</c:v>
                </c:pt>
                <c:pt idx="41589">
                  <c:v>292</c:v>
                </c:pt>
                <c:pt idx="41590">
                  <c:v>245</c:v>
                </c:pt>
                <c:pt idx="41591">
                  <c:v>699</c:v>
                </c:pt>
                <c:pt idx="41592">
                  <c:v>456</c:v>
                </c:pt>
                <c:pt idx="41593">
                  <c:v>281</c:v>
                </c:pt>
                <c:pt idx="41594">
                  <c:v>302</c:v>
                </c:pt>
                <c:pt idx="41595">
                  <c:v>246</c:v>
                </c:pt>
                <c:pt idx="41596">
                  <c:v>329</c:v>
                </c:pt>
                <c:pt idx="41597">
                  <c:v>706</c:v>
                </c:pt>
                <c:pt idx="41598">
                  <c:v>291</c:v>
                </c:pt>
                <c:pt idx="41599">
                  <c:v>247</c:v>
                </c:pt>
                <c:pt idx="41600">
                  <c:v>230</c:v>
                </c:pt>
                <c:pt idx="41601">
                  <c:v>657</c:v>
                </c:pt>
                <c:pt idx="41602">
                  <c:v>245</c:v>
                </c:pt>
                <c:pt idx="41603">
                  <c:v>305</c:v>
                </c:pt>
                <c:pt idx="41604">
                  <c:v>312</c:v>
                </c:pt>
                <c:pt idx="41605">
                  <c:v>362</c:v>
                </c:pt>
                <c:pt idx="41606">
                  <c:v>282</c:v>
                </c:pt>
                <c:pt idx="41607">
                  <c:v>166</c:v>
                </c:pt>
                <c:pt idx="41608">
                  <c:v>246</c:v>
                </c:pt>
                <c:pt idx="41609">
                  <c:v>35</c:v>
                </c:pt>
                <c:pt idx="41610">
                  <c:v>66</c:v>
                </c:pt>
                <c:pt idx="41611" formatCode="0.00E+00">
                  <c:v>4.8999999999999998E-3</c:v>
                </c:pt>
                <c:pt idx="41612">
                  <c:v>861</c:v>
                </c:pt>
                <c:pt idx="41613">
                  <c:v>698</c:v>
                </c:pt>
                <c:pt idx="41614">
                  <c:v>279</c:v>
                </c:pt>
                <c:pt idx="41615">
                  <c:v>201</c:v>
                </c:pt>
                <c:pt idx="41616">
                  <c:v>155</c:v>
                </c:pt>
                <c:pt idx="41617">
                  <c:v>197</c:v>
                </c:pt>
                <c:pt idx="41618">
                  <c:v>1114</c:v>
                </c:pt>
                <c:pt idx="41619">
                  <c:v>1106</c:v>
                </c:pt>
                <c:pt idx="41620">
                  <c:v>983</c:v>
                </c:pt>
                <c:pt idx="41621">
                  <c:v>118</c:v>
                </c:pt>
                <c:pt idx="41622">
                  <c:v>932</c:v>
                </c:pt>
                <c:pt idx="41623">
                  <c:v>80</c:v>
                </c:pt>
                <c:pt idx="41624">
                  <c:v>161</c:v>
                </c:pt>
                <c:pt idx="41625">
                  <c:v>206</c:v>
                </c:pt>
                <c:pt idx="41626">
                  <c:v>282</c:v>
                </c:pt>
                <c:pt idx="41627">
                  <c:v>129</c:v>
                </c:pt>
                <c:pt idx="41628">
                  <c:v>190</c:v>
                </c:pt>
                <c:pt idx="41629">
                  <c:v>230</c:v>
                </c:pt>
                <c:pt idx="41630">
                  <c:v>274</c:v>
                </c:pt>
                <c:pt idx="41631">
                  <c:v>251</c:v>
                </c:pt>
                <c:pt idx="41632">
                  <c:v>59</c:v>
                </c:pt>
                <c:pt idx="41633">
                  <c:v>221</c:v>
                </c:pt>
                <c:pt idx="41634">
                  <c:v>201</c:v>
                </c:pt>
                <c:pt idx="41635">
                  <c:v>145</c:v>
                </c:pt>
                <c:pt idx="41636">
                  <c:v>150</c:v>
                </c:pt>
                <c:pt idx="41637">
                  <c:v>229</c:v>
                </c:pt>
                <c:pt idx="41638">
                  <c:v>145</c:v>
                </c:pt>
                <c:pt idx="41639">
                  <c:v>212</c:v>
                </c:pt>
                <c:pt idx="41640">
                  <c:v>111</c:v>
                </c:pt>
                <c:pt idx="41641">
                  <c:v>186</c:v>
                </c:pt>
                <c:pt idx="41642">
                  <c:v>249</c:v>
                </c:pt>
                <c:pt idx="41643" formatCode="0.00E+00">
                  <c:v>4.8999999999999998E-3</c:v>
                </c:pt>
                <c:pt idx="41644">
                  <c:v>280</c:v>
                </c:pt>
                <c:pt idx="41645">
                  <c:v>267</c:v>
                </c:pt>
                <c:pt idx="41646">
                  <c:v>312</c:v>
                </c:pt>
                <c:pt idx="41647">
                  <c:v>249</c:v>
                </c:pt>
                <c:pt idx="41648">
                  <c:v>295</c:v>
                </c:pt>
                <c:pt idx="41649">
                  <c:v>272</c:v>
                </c:pt>
                <c:pt idx="41650">
                  <c:v>930</c:v>
                </c:pt>
                <c:pt idx="41651">
                  <c:v>309</c:v>
                </c:pt>
                <c:pt idx="41652">
                  <c:v>313</c:v>
                </c:pt>
                <c:pt idx="41653">
                  <c:v>298</c:v>
                </c:pt>
                <c:pt idx="41654">
                  <c:v>226</c:v>
                </c:pt>
                <c:pt idx="41655">
                  <c:v>259</c:v>
                </c:pt>
                <c:pt idx="41656">
                  <c:v>630</c:v>
                </c:pt>
                <c:pt idx="41657">
                  <c:v>823</c:v>
                </c:pt>
                <c:pt idx="41658">
                  <c:v>370</c:v>
                </c:pt>
                <c:pt idx="41659">
                  <c:v>744</c:v>
                </c:pt>
                <c:pt idx="41660">
                  <c:v>565</c:v>
                </c:pt>
                <c:pt idx="41661">
                  <c:v>537</c:v>
                </c:pt>
                <c:pt idx="41662">
                  <c:v>649</c:v>
                </c:pt>
                <c:pt idx="41663">
                  <c:v>852</c:v>
                </c:pt>
                <c:pt idx="41664">
                  <c:v>409</c:v>
                </c:pt>
                <c:pt idx="41665">
                  <c:v>375</c:v>
                </c:pt>
                <c:pt idx="41666">
                  <c:v>313</c:v>
                </c:pt>
                <c:pt idx="41667">
                  <c:v>524</c:v>
                </c:pt>
                <c:pt idx="41668">
                  <c:v>290</c:v>
                </c:pt>
                <c:pt idx="41669">
                  <c:v>569</c:v>
                </c:pt>
                <c:pt idx="41670">
                  <c:v>326</c:v>
                </c:pt>
                <c:pt idx="41671">
                  <c:v>423</c:v>
                </c:pt>
                <c:pt idx="41672">
                  <c:v>325</c:v>
                </c:pt>
                <c:pt idx="41673">
                  <c:v>345</c:v>
                </c:pt>
                <c:pt idx="41674">
                  <c:v>577</c:v>
                </c:pt>
                <c:pt idx="41675">
                  <c:v>620</c:v>
                </c:pt>
                <c:pt idx="41676">
                  <c:v>340</c:v>
                </c:pt>
                <c:pt idx="41677">
                  <c:v>349</c:v>
                </c:pt>
                <c:pt idx="41678">
                  <c:v>282</c:v>
                </c:pt>
                <c:pt idx="41679">
                  <c:v>407</c:v>
                </c:pt>
                <c:pt idx="41680">
                  <c:v>501</c:v>
                </c:pt>
                <c:pt idx="41681">
                  <c:v>262</c:v>
                </c:pt>
                <c:pt idx="41682">
                  <c:v>293</c:v>
                </c:pt>
                <c:pt idx="41683">
                  <c:v>433</c:v>
                </c:pt>
                <c:pt idx="41684">
                  <c:v>247</c:v>
                </c:pt>
                <c:pt idx="41685">
                  <c:v>868</c:v>
                </c:pt>
                <c:pt idx="41686">
                  <c:v>806</c:v>
                </c:pt>
                <c:pt idx="41687">
                  <c:v>793</c:v>
                </c:pt>
                <c:pt idx="41688">
                  <c:v>332</c:v>
                </c:pt>
                <c:pt idx="41689">
                  <c:v>311</c:v>
                </c:pt>
                <c:pt idx="41690">
                  <c:v>656</c:v>
                </c:pt>
                <c:pt idx="41691">
                  <c:v>234</c:v>
                </c:pt>
                <c:pt idx="41692">
                  <c:v>240</c:v>
                </c:pt>
                <c:pt idx="41693">
                  <c:v>616</c:v>
                </c:pt>
                <c:pt idx="41694">
                  <c:v>249</c:v>
                </c:pt>
                <c:pt idx="41695">
                  <c:v>228</c:v>
                </c:pt>
                <c:pt idx="41696">
                  <c:v>144</c:v>
                </c:pt>
                <c:pt idx="41697">
                  <c:v>160</c:v>
                </c:pt>
                <c:pt idx="41698">
                  <c:v>189</c:v>
                </c:pt>
                <c:pt idx="41699">
                  <c:v>149</c:v>
                </c:pt>
                <c:pt idx="41700">
                  <c:v>127</c:v>
                </c:pt>
                <c:pt idx="41701">
                  <c:v>176</c:v>
                </c:pt>
                <c:pt idx="41702">
                  <c:v>137</c:v>
                </c:pt>
                <c:pt idx="41703">
                  <c:v>149</c:v>
                </c:pt>
                <c:pt idx="41704">
                  <c:v>996</c:v>
                </c:pt>
                <c:pt idx="41705">
                  <c:v>1388</c:v>
                </c:pt>
                <c:pt idx="41706">
                  <c:v>712</c:v>
                </c:pt>
                <c:pt idx="41707">
                  <c:v>551</c:v>
                </c:pt>
                <c:pt idx="41708">
                  <c:v>873</c:v>
                </c:pt>
                <c:pt idx="41709">
                  <c:v>1108</c:v>
                </c:pt>
                <c:pt idx="41710">
                  <c:v>905</c:v>
                </c:pt>
                <c:pt idx="41711">
                  <c:v>1131</c:v>
                </c:pt>
                <c:pt idx="41712">
                  <c:v>616</c:v>
                </c:pt>
                <c:pt idx="41713">
                  <c:v>978</c:v>
                </c:pt>
                <c:pt idx="41714">
                  <c:v>633</c:v>
                </c:pt>
                <c:pt idx="41715">
                  <c:v>919</c:v>
                </c:pt>
                <c:pt idx="41716">
                  <c:v>436</c:v>
                </c:pt>
                <c:pt idx="41717">
                  <c:v>370</c:v>
                </c:pt>
                <c:pt idx="41718">
                  <c:v>379</c:v>
                </c:pt>
                <c:pt idx="41719">
                  <c:v>629</c:v>
                </c:pt>
                <c:pt idx="41720">
                  <c:v>428</c:v>
                </c:pt>
                <c:pt idx="41721">
                  <c:v>476</c:v>
                </c:pt>
                <c:pt idx="41722">
                  <c:v>406</c:v>
                </c:pt>
                <c:pt idx="41723">
                  <c:v>426</c:v>
                </c:pt>
                <c:pt idx="41724">
                  <c:v>417</c:v>
                </c:pt>
                <c:pt idx="41725">
                  <c:v>387</c:v>
                </c:pt>
                <c:pt idx="41726">
                  <c:v>338</c:v>
                </c:pt>
                <c:pt idx="41727">
                  <c:v>396</c:v>
                </c:pt>
                <c:pt idx="41728">
                  <c:v>406</c:v>
                </c:pt>
                <c:pt idx="41729">
                  <c:v>247</c:v>
                </c:pt>
                <c:pt idx="41730">
                  <c:v>164</c:v>
                </c:pt>
                <c:pt idx="41731">
                  <c:v>186</c:v>
                </c:pt>
                <c:pt idx="41732">
                  <c:v>152</c:v>
                </c:pt>
                <c:pt idx="41733">
                  <c:v>167</c:v>
                </c:pt>
                <c:pt idx="41734">
                  <c:v>311</c:v>
                </c:pt>
                <c:pt idx="41735">
                  <c:v>303</c:v>
                </c:pt>
                <c:pt idx="41736">
                  <c:v>364</c:v>
                </c:pt>
                <c:pt idx="41737">
                  <c:v>213</c:v>
                </c:pt>
                <c:pt idx="41738">
                  <c:v>274</c:v>
                </c:pt>
                <c:pt idx="41739">
                  <c:v>206</c:v>
                </c:pt>
                <c:pt idx="41740">
                  <c:v>558</c:v>
                </c:pt>
                <c:pt idx="41741">
                  <c:v>1153</c:v>
                </c:pt>
                <c:pt idx="41742">
                  <c:v>1170</c:v>
                </c:pt>
                <c:pt idx="41743">
                  <c:v>571</c:v>
                </c:pt>
                <c:pt idx="41744">
                  <c:v>352</c:v>
                </c:pt>
                <c:pt idx="41745">
                  <c:v>824</c:v>
                </c:pt>
                <c:pt idx="41746">
                  <c:v>927</c:v>
                </c:pt>
                <c:pt idx="41747">
                  <c:v>647</c:v>
                </c:pt>
                <c:pt idx="41748">
                  <c:v>571</c:v>
                </c:pt>
                <c:pt idx="41749">
                  <c:v>417</c:v>
                </c:pt>
                <c:pt idx="41750">
                  <c:v>468</c:v>
                </c:pt>
                <c:pt idx="41751">
                  <c:v>1191</c:v>
                </c:pt>
                <c:pt idx="41752">
                  <c:v>327</c:v>
                </c:pt>
                <c:pt idx="41753">
                  <c:v>776</c:v>
                </c:pt>
                <c:pt idx="41754">
                  <c:v>403</c:v>
                </c:pt>
                <c:pt idx="41755">
                  <c:v>304</c:v>
                </c:pt>
                <c:pt idx="41756">
                  <c:v>379</c:v>
                </c:pt>
                <c:pt idx="41757">
                  <c:v>780</c:v>
                </c:pt>
                <c:pt idx="41758">
                  <c:v>463</c:v>
                </c:pt>
                <c:pt idx="41759">
                  <c:v>372</c:v>
                </c:pt>
                <c:pt idx="41760">
                  <c:v>236</c:v>
                </c:pt>
                <c:pt idx="41761">
                  <c:v>302</c:v>
                </c:pt>
                <c:pt idx="41762">
                  <c:v>279</c:v>
                </c:pt>
                <c:pt idx="41763">
                  <c:v>372</c:v>
                </c:pt>
                <c:pt idx="41764" formatCode="0.00E+00">
                  <c:v>4.8999999999999998E-3</c:v>
                </c:pt>
                <c:pt idx="41765">
                  <c:v>145</c:v>
                </c:pt>
                <c:pt idx="41766">
                  <c:v>104</c:v>
                </c:pt>
                <c:pt idx="41767" formatCode="0.00E+00">
                  <c:v>4.8999999999999998E-3</c:v>
                </c:pt>
                <c:pt idx="41768">
                  <c:v>71</c:v>
                </c:pt>
                <c:pt idx="41769">
                  <c:v>73</c:v>
                </c:pt>
                <c:pt idx="41770">
                  <c:v>78</c:v>
                </c:pt>
                <c:pt idx="41771">
                  <c:v>367</c:v>
                </c:pt>
                <c:pt idx="41772" formatCode="0.00E+00">
                  <c:v>4.8999999999999998E-3</c:v>
                </c:pt>
                <c:pt idx="41773">
                  <c:v>146</c:v>
                </c:pt>
                <c:pt idx="41774">
                  <c:v>225</c:v>
                </c:pt>
                <c:pt idx="41775">
                  <c:v>223</c:v>
                </c:pt>
                <c:pt idx="41776">
                  <c:v>242</c:v>
                </c:pt>
                <c:pt idx="41777">
                  <c:v>278</c:v>
                </c:pt>
                <c:pt idx="41778">
                  <c:v>265</c:v>
                </c:pt>
                <c:pt idx="41779">
                  <c:v>299</c:v>
                </c:pt>
                <c:pt idx="41780">
                  <c:v>346</c:v>
                </c:pt>
                <c:pt idx="41781">
                  <c:v>364</c:v>
                </c:pt>
                <c:pt idx="41782">
                  <c:v>1432</c:v>
                </c:pt>
                <c:pt idx="41783">
                  <c:v>246</c:v>
                </c:pt>
                <c:pt idx="41784">
                  <c:v>207</c:v>
                </c:pt>
                <c:pt idx="41785">
                  <c:v>1152</c:v>
                </c:pt>
                <c:pt idx="41786">
                  <c:v>210</c:v>
                </c:pt>
                <c:pt idx="41787">
                  <c:v>789</c:v>
                </c:pt>
                <c:pt idx="41788">
                  <c:v>958</c:v>
                </c:pt>
                <c:pt idx="41789">
                  <c:v>922</c:v>
                </c:pt>
                <c:pt idx="41790">
                  <c:v>229</c:v>
                </c:pt>
                <c:pt idx="41791">
                  <c:v>258</c:v>
                </c:pt>
                <c:pt idx="41792">
                  <c:v>467</c:v>
                </c:pt>
                <c:pt idx="41793">
                  <c:v>241</c:v>
                </c:pt>
                <c:pt idx="41794">
                  <c:v>667</c:v>
                </c:pt>
                <c:pt idx="41795">
                  <c:v>895</c:v>
                </c:pt>
                <c:pt idx="41796">
                  <c:v>214</c:v>
                </c:pt>
                <c:pt idx="41797">
                  <c:v>552</c:v>
                </c:pt>
                <c:pt idx="41798">
                  <c:v>471</c:v>
                </c:pt>
                <c:pt idx="41799">
                  <c:v>821</c:v>
                </c:pt>
                <c:pt idx="41800">
                  <c:v>1054</c:v>
                </c:pt>
                <c:pt idx="41801">
                  <c:v>927</c:v>
                </c:pt>
                <c:pt idx="41802">
                  <c:v>1146</c:v>
                </c:pt>
                <c:pt idx="41803">
                  <c:v>1208</c:v>
                </c:pt>
                <c:pt idx="41804">
                  <c:v>1224</c:v>
                </c:pt>
                <c:pt idx="41805">
                  <c:v>808</c:v>
                </c:pt>
                <c:pt idx="41806">
                  <c:v>815</c:v>
                </c:pt>
                <c:pt idx="41807">
                  <c:v>1293</c:v>
                </c:pt>
                <c:pt idx="41808">
                  <c:v>997</c:v>
                </c:pt>
                <c:pt idx="41809">
                  <c:v>308</c:v>
                </c:pt>
                <c:pt idx="41810">
                  <c:v>377</c:v>
                </c:pt>
                <c:pt idx="41811">
                  <c:v>238</c:v>
                </c:pt>
                <c:pt idx="41812">
                  <c:v>1182</c:v>
                </c:pt>
                <c:pt idx="41813">
                  <c:v>515</c:v>
                </c:pt>
                <c:pt idx="41814">
                  <c:v>299</c:v>
                </c:pt>
                <c:pt idx="41815">
                  <c:v>1097</c:v>
                </c:pt>
                <c:pt idx="41816">
                  <c:v>408</c:v>
                </c:pt>
                <c:pt idx="41817">
                  <c:v>289</c:v>
                </c:pt>
                <c:pt idx="41818">
                  <c:v>288</c:v>
                </c:pt>
                <c:pt idx="41819">
                  <c:v>285</c:v>
                </c:pt>
                <c:pt idx="41820">
                  <c:v>286</c:v>
                </c:pt>
                <c:pt idx="41821">
                  <c:v>667</c:v>
                </c:pt>
                <c:pt idx="41822">
                  <c:v>646</c:v>
                </c:pt>
                <c:pt idx="41823">
                  <c:v>457</c:v>
                </c:pt>
                <c:pt idx="41824">
                  <c:v>795</c:v>
                </c:pt>
                <c:pt idx="41825">
                  <c:v>366</c:v>
                </c:pt>
                <c:pt idx="41826">
                  <c:v>491</c:v>
                </c:pt>
                <c:pt idx="41827">
                  <c:v>1015</c:v>
                </c:pt>
                <c:pt idx="41828">
                  <c:v>359</c:v>
                </c:pt>
                <c:pt idx="41829">
                  <c:v>314</c:v>
                </c:pt>
                <c:pt idx="41830">
                  <c:v>414</c:v>
                </c:pt>
                <c:pt idx="41831">
                  <c:v>779</c:v>
                </c:pt>
                <c:pt idx="41832">
                  <c:v>528</c:v>
                </c:pt>
                <c:pt idx="41833">
                  <c:v>228</c:v>
                </c:pt>
                <c:pt idx="41834">
                  <c:v>247</c:v>
                </c:pt>
                <c:pt idx="41835">
                  <c:v>225</c:v>
                </c:pt>
                <c:pt idx="41836">
                  <c:v>309</c:v>
                </c:pt>
                <c:pt idx="41837">
                  <c:v>290</c:v>
                </c:pt>
                <c:pt idx="41838">
                  <c:v>401</c:v>
                </c:pt>
                <c:pt idx="41839">
                  <c:v>286</c:v>
                </c:pt>
                <c:pt idx="41840">
                  <c:v>316</c:v>
                </c:pt>
                <c:pt idx="41841">
                  <c:v>211</c:v>
                </c:pt>
                <c:pt idx="41842">
                  <c:v>263</c:v>
                </c:pt>
                <c:pt idx="41843">
                  <c:v>214</c:v>
                </c:pt>
                <c:pt idx="41844">
                  <c:v>263</c:v>
                </c:pt>
                <c:pt idx="41845">
                  <c:v>155</c:v>
                </c:pt>
                <c:pt idx="41846">
                  <c:v>302</c:v>
                </c:pt>
                <c:pt idx="41847">
                  <c:v>180</c:v>
                </c:pt>
                <c:pt idx="41848">
                  <c:v>406</c:v>
                </c:pt>
                <c:pt idx="41849">
                  <c:v>311</c:v>
                </c:pt>
                <c:pt idx="41850">
                  <c:v>277</c:v>
                </c:pt>
                <c:pt idx="41851">
                  <c:v>471</c:v>
                </c:pt>
                <c:pt idx="41852">
                  <c:v>223</c:v>
                </c:pt>
                <c:pt idx="41853">
                  <c:v>324</c:v>
                </c:pt>
                <c:pt idx="41854">
                  <c:v>252</c:v>
                </c:pt>
                <c:pt idx="41855">
                  <c:v>295</c:v>
                </c:pt>
                <c:pt idx="41856">
                  <c:v>589</c:v>
                </c:pt>
                <c:pt idx="41857" formatCode="0.00E+00">
                  <c:v>4.8999999999999998E-3</c:v>
                </c:pt>
                <c:pt idx="41858">
                  <c:v>15</c:v>
                </c:pt>
                <c:pt idx="41859">
                  <c:v>6</c:v>
                </c:pt>
                <c:pt idx="41860">
                  <c:v>21</c:v>
                </c:pt>
                <c:pt idx="41861">
                  <c:v>23</c:v>
                </c:pt>
                <c:pt idx="41862">
                  <c:v>20</c:v>
                </c:pt>
                <c:pt idx="41863" formatCode="0.00E+00">
                  <c:v>4.8999999999999998E-3</c:v>
                </c:pt>
                <c:pt idx="41864">
                  <c:v>353</c:v>
                </c:pt>
                <c:pt idx="41865">
                  <c:v>318</c:v>
                </c:pt>
                <c:pt idx="41866">
                  <c:v>349</c:v>
                </c:pt>
                <c:pt idx="41867">
                  <c:v>343</c:v>
                </c:pt>
                <c:pt idx="41868">
                  <c:v>302</c:v>
                </c:pt>
                <c:pt idx="41869">
                  <c:v>420</c:v>
                </c:pt>
                <c:pt idx="41870">
                  <c:v>375</c:v>
                </c:pt>
                <c:pt idx="41871">
                  <c:v>1074</c:v>
                </c:pt>
                <c:pt idx="41872">
                  <c:v>348</c:v>
                </c:pt>
                <c:pt idx="41873">
                  <c:v>239</c:v>
                </c:pt>
                <c:pt idx="41874">
                  <c:v>292</c:v>
                </c:pt>
                <c:pt idx="41875">
                  <c:v>232</c:v>
                </c:pt>
                <c:pt idx="41876">
                  <c:v>923</c:v>
                </c:pt>
                <c:pt idx="41877">
                  <c:v>692</c:v>
                </c:pt>
                <c:pt idx="41878">
                  <c:v>1170</c:v>
                </c:pt>
                <c:pt idx="41879">
                  <c:v>270</c:v>
                </c:pt>
                <c:pt idx="41880">
                  <c:v>281</c:v>
                </c:pt>
                <c:pt idx="41881">
                  <c:v>692</c:v>
                </c:pt>
                <c:pt idx="41882">
                  <c:v>466</c:v>
                </c:pt>
                <c:pt idx="41883">
                  <c:v>724</c:v>
                </c:pt>
                <c:pt idx="41884">
                  <c:v>867</c:v>
                </c:pt>
                <c:pt idx="41885">
                  <c:v>756</c:v>
                </c:pt>
                <c:pt idx="41886">
                  <c:v>213</c:v>
                </c:pt>
                <c:pt idx="41887">
                  <c:v>118</c:v>
                </c:pt>
                <c:pt idx="41888">
                  <c:v>887</c:v>
                </c:pt>
                <c:pt idx="41889">
                  <c:v>336</c:v>
                </c:pt>
                <c:pt idx="41890">
                  <c:v>1047</c:v>
                </c:pt>
                <c:pt idx="41891">
                  <c:v>777</c:v>
                </c:pt>
                <c:pt idx="41892">
                  <c:v>380</c:v>
                </c:pt>
                <c:pt idx="41893">
                  <c:v>359</c:v>
                </c:pt>
                <c:pt idx="41894">
                  <c:v>1103</c:v>
                </c:pt>
                <c:pt idx="41895">
                  <c:v>932</c:v>
                </c:pt>
                <c:pt idx="41896">
                  <c:v>293</c:v>
                </c:pt>
                <c:pt idx="41897">
                  <c:v>763</c:v>
                </c:pt>
                <c:pt idx="41898">
                  <c:v>229</c:v>
                </c:pt>
                <c:pt idx="41899">
                  <c:v>427</c:v>
                </c:pt>
                <c:pt idx="41900">
                  <c:v>758</c:v>
                </c:pt>
                <c:pt idx="41901">
                  <c:v>315</c:v>
                </c:pt>
                <c:pt idx="41902">
                  <c:v>934</c:v>
                </c:pt>
                <c:pt idx="41903">
                  <c:v>751</c:v>
                </c:pt>
                <c:pt idx="41904">
                  <c:v>1589</c:v>
                </c:pt>
                <c:pt idx="41905">
                  <c:v>1046</c:v>
                </c:pt>
                <c:pt idx="41906">
                  <c:v>1135</c:v>
                </c:pt>
                <c:pt idx="41907">
                  <c:v>731</c:v>
                </c:pt>
                <c:pt idx="41908">
                  <c:v>476</c:v>
                </c:pt>
                <c:pt idx="41909">
                  <c:v>1149</c:v>
                </c:pt>
                <c:pt idx="41910">
                  <c:v>273</c:v>
                </c:pt>
                <c:pt idx="41911">
                  <c:v>318</c:v>
                </c:pt>
                <c:pt idx="41912">
                  <c:v>93</c:v>
                </c:pt>
                <c:pt idx="41913">
                  <c:v>130</c:v>
                </c:pt>
                <c:pt idx="41914">
                  <c:v>43</c:v>
                </c:pt>
                <c:pt idx="41915">
                  <c:v>132</c:v>
                </c:pt>
                <c:pt idx="41916">
                  <c:v>193</c:v>
                </c:pt>
                <c:pt idx="41917">
                  <c:v>90</c:v>
                </c:pt>
                <c:pt idx="41918">
                  <c:v>130</c:v>
                </c:pt>
                <c:pt idx="41919">
                  <c:v>226</c:v>
                </c:pt>
                <c:pt idx="41920">
                  <c:v>62</c:v>
                </c:pt>
                <c:pt idx="41921">
                  <c:v>127</c:v>
                </c:pt>
                <c:pt idx="41922">
                  <c:v>103</c:v>
                </c:pt>
                <c:pt idx="41923">
                  <c:v>112</c:v>
                </c:pt>
                <c:pt idx="41924">
                  <c:v>513</c:v>
                </c:pt>
                <c:pt idx="41925">
                  <c:v>290</c:v>
                </c:pt>
                <c:pt idx="41926">
                  <c:v>189</c:v>
                </c:pt>
                <c:pt idx="41927">
                  <c:v>150</c:v>
                </c:pt>
                <c:pt idx="41928">
                  <c:v>524</c:v>
                </c:pt>
                <c:pt idx="41929">
                  <c:v>206</c:v>
                </c:pt>
                <c:pt idx="41930">
                  <c:v>1036</c:v>
                </c:pt>
                <c:pt idx="41931">
                  <c:v>389</c:v>
                </c:pt>
                <c:pt idx="41932">
                  <c:v>867</c:v>
                </c:pt>
                <c:pt idx="41933">
                  <c:v>447</c:v>
                </c:pt>
                <c:pt idx="41934">
                  <c:v>270</c:v>
                </c:pt>
                <c:pt idx="41935">
                  <c:v>231</c:v>
                </c:pt>
                <c:pt idx="41936">
                  <c:v>412</c:v>
                </c:pt>
                <c:pt idx="41937">
                  <c:v>455</c:v>
                </c:pt>
                <c:pt idx="41938">
                  <c:v>499</c:v>
                </c:pt>
                <c:pt idx="41939">
                  <c:v>307</c:v>
                </c:pt>
                <c:pt idx="41940">
                  <c:v>212</c:v>
                </c:pt>
                <c:pt idx="41941">
                  <c:v>881</c:v>
                </c:pt>
                <c:pt idx="41942">
                  <c:v>388</c:v>
                </c:pt>
                <c:pt idx="41943">
                  <c:v>717</c:v>
                </c:pt>
                <c:pt idx="41944">
                  <c:v>290</c:v>
                </c:pt>
                <c:pt idx="41945">
                  <c:v>615</c:v>
                </c:pt>
                <c:pt idx="41946">
                  <c:v>361</c:v>
                </c:pt>
                <c:pt idx="41947">
                  <c:v>508</c:v>
                </c:pt>
                <c:pt idx="41948">
                  <c:v>9</c:v>
                </c:pt>
                <c:pt idx="41949">
                  <c:v>257</c:v>
                </c:pt>
                <c:pt idx="41950">
                  <c:v>172</c:v>
                </c:pt>
                <c:pt idx="41951">
                  <c:v>235</c:v>
                </c:pt>
                <c:pt idx="41952">
                  <c:v>234</c:v>
                </c:pt>
                <c:pt idx="41953">
                  <c:v>234</c:v>
                </c:pt>
                <c:pt idx="41954">
                  <c:v>570</c:v>
                </c:pt>
                <c:pt idx="41955">
                  <c:v>347</c:v>
                </c:pt>
                <c:pt idx="41956">
                  <c:v>352</c:v>
                </c:pt>
                <c:pt idx="41957">
                  <c:v>716</c:v>
                </c:pt>
                <c:pt idx="41958">
                  <c:v>420</c:v>
                </c:pt>
                <c:pt idx="41959">
                  <c:v>956</c:v>
                </c:pt>
                <c:pt idx="41960">
                  <c:v>580</c:v>
                </c:pt>
                <c:pt idx="41961">
                  <c:v>429</c:v>
                </c:pt>
                <c:pt idx="41962" formatCode="0.00E+00">
                  <c:v>4.8999999999999998E-3</c:v>
                </c:pt>
                <c:pt idx="41963" formatCode="0.00E+00">
                  <c:v>4.8999999999999998E-3</c:v>
                </c:pt>
                <c:pt idx="41964">
                  <c:v>184</c:v>
                </c:pt>
                <c:pt idx="41965">
                  <c:v>53</c:v>
                </c:pt>
                <c:pt idx="41966">
                  <c:v>235</c:v>
                </c:pt>
                <c:pt idx="41967">
                  <c:v>233</c:v>
                </c:pt>
                <c:pt idx="41968">
                  <c:v>255</c:v>
                </c:pt>
                <c:pt idx="41969">
                  <c:v>174</c:v>
                </c:pt>
                <c:pt idx="41970">
                  <c:v>274</c:v>
                </c:pt>
                <c:pt idx="41971">
                  <c:v>302</c:v>
                </c:pt>
                <c:pt idx="41972">
                  <c:v>793</c:v>
                </c:pt>
                <c:pt idx="41973">
                  <c:v>251</c:v>
                </c:pt>
                <c:pt idx="41974">
                  <c:v>288</c:v>
                </c:pt>
                <c:pt idx="41975">
                  <c:v>632</c:v>
                </c:pt>
                <c:pt idx="41976">
                  <c:v>563</c:v>
                </c:pt>
                <c:pt idx="41977">
                  <c:v>947</c:v>
                </c:pt>
                <c:pt idx="41978">
                  <c:v>6</c:v>
                </c:pt>
                <c:pt idx="41979" formatCode="0.00E+00">
                  <c:v>4.8999999999999998E-3</c:v>
                </c:pt>
                <c:pt idx="41980">
                  <c:v>3</c:v>
                </c:pt>
                <c:pt idx="41981">
                  <c:v>8</c:v>
                </c:pt>
                <c:pt idx="41982">
                  <c:v>86</c:v>
                </c:pt>
                <c:pt idx="41983">
                  <c:v>41</c:v>
                </c:pt>
                <c:pt idx="41984" formatCode="0.00E+00">
                  <c:v>4.8999999999999998E-3</c:v>
                </c:pt>
                <c:pt idx="41985">
                  <c:v>407</c:v>
                </c:pt>
                <c:pt idx="41986">
                  <c:v>284</c:v>
                </c:pt>
                <c:pt idx="41987">
                  <c:v>250</c:v>
                </c:pt>
                <c:pt idx="41988">
                  <c:v>229</c:v>
                </c:pt>
                <c:pt idx="41989">
                  <c:v>259</c:v>
                </c:pt>
                <c:pt idx="41990">
                  <c:v>474</c:v>
                </c:pt>
                <c:pt idx="41991">
                  <c:v>423</c:v>
                </c:pt>
                <c:pt idx="41992">
                  <c:v>335</c:v>
                </c:pt>
                <c:pt idx="41993">
                  <c:v>246</c:v>
                </c:pt>
                <c:pt idx="41994">
                  <c:v>187</c:v>
                </c:pt>
                <c:pt idx="41995">
                  <c:v>198</c:v>
                </c:pt>
                <c:pt idx="41996">
                  <c:v>305</c:v>
                </c:pt>
                <c:pt idx="41997">
                  <c:v>454</c:v>
                </c:pt>
                <c:pt idx="41998">
                  <c:v>336</c:v>
                </c:pt>
                <c:pt idx="41999">
                  <c:v>281</c:v>
                </c:pt>
                <c:pt idx="42000">
                  <c:v>406</c:v>
                </c:pt>
                <c:pt idx="42001">
                  <c:v>453</c:v>
                </c:pt>
                <c:pt idx="42002">
                  <c:v>802</c:v>
                </c:pt>
                <c:pt idx="42003">
                  <c:v>461</c:v>
                </c:pt>
                <c:pt idx="42004">
                  <c:v>519</c:v>
                </c:pt>
                <c:pt idx="42005">
                  <c:v>955</c:v>
                </c:pt>
                <c:pt idx="42006">
                  <c:v>427</c:v>
                </c:pt>
                <c:pt idx="42007">
                  <c:v>288</c:v>
                </c:pt>
                <c:pt idx="42008">
                  <c:v>264</c:v>
                </c:pt>
                <c:pt idx="42009" formatCode="0.00E+00">
                  <c:v>4.8999999999999998E-3</c:v>
                </c:pt>
                <c:pt idx="42010">
                  <c:v>9</c:v>
                </c:pt>
                <c:pt idx="42011">
                  <c:v>10</c:v>
                </c:pt>
                <c:pt idx="42012">
                  <c:v>404</c:v>
                </c:pt>
                <c:pt idx="42013">
                  <c:v>143</c:v>
                </c:pt>
                <c:pt idx="42014">
                  <c:v>563</c:v>
                </c:pt>
                <c:pt idx="42015">
                  <c:v>630</c:v>
                </c:pt>
                <c:pt idx="42016">
                  <c:v>400</c:v>
                </c:pt>
                <c:pt idx="42017">
                  <c:v>327</c:v>
                </c:pt>
                <c:pt idx="42018">
                  <c:v>946</c:v>
                </c:pt>
                <c:pt idx="42019">
                  <c:v>285</c:v>
                </c:pt>
                <c:pt idx="42020">
                  <c:v>794</c:v>
                </c:pt>
                <c:pt idx="42021">
                  <c:v>278</c:v>
                </c:pt>
                <c:pt idx="42022">
                  <c:v>224</c:v>
                </c:pt>
                <c:pt idx="42023">
                  <c:v>473</c:v>
                </c:pt>
                <c:pt idx="42024">
                  <c:v>486</c:v>
                </c:pt>
                <c:pt idx="42025">
                  <c:v>403</c:v>
                </c:pt>
                <c:pt idx="42026">
                  <c:v>884</c:v>
                </c:pt>
                <c:pt idx="42027">
                  <c:v>821</c:v>
                </c:pt>
                <c:pt idx="42028">
                  <c:v>754</c:v>
                </c:pt>
                <c:pt idx="42029">
                  <c:v>449</c:v>
                </c:pt>
                <c:pt idx="42030">
                  <c:v>380</c:v>
                </c:pt>
                <c:pt idx="42031">
                  <c:v>1165</c:v>
                </c:pt>
                <c:pt idx="42032">
                  <c:v>373</c:v>
                </c:pt>
                <c:pt idx="42033">
                  <c:v>322</c:v>
                </c:pt>
                <c:pt idx="42034">
                  <c:v>321</c:v>
                </c:pt>
                <c:pt idx="42035">
                  <c:v>755</c:v>
                </c:pt>
                <c:pt idx="42036">
                  <c:v>375</c:v>
                </c:pt>
                <c:pt idx="42037">
                  <c:v>312</c:v>
                </c:pt>
                <c:pt idx="42038">
                  <c:v>272</c:v>
                </c:pt>
                <c:pt idx="42039">
                  <c:v>12</c:v>
                </c:pt>
                <c:pt idx="42040">
                  <c:v>188</c:v>
                </c:pt>
                <c:pt idx="42041">
                  <c:v>168</c:v>
                </c:pt>
                <c:pt idx="42042">
                  <c:v>283</c:v>
                </c:pt>
                <c:pt idx="42043">
                  <c:v>407</c:v>
                </c:pt>
                <c:pt idx="42044">
                  <c:v>333</c:v>
                </c:pt>
                <c:pt idx="42045">
                  <c:v>224</c:v>
                </c:pt>
                <c:pt idx="42046">
                  <c:v>388</c:v>
                </c:pt>
                <c:pt idx="42047">
                  <c:v>181</c:v>
                </c:pt>
                <c:pt idx="42048">
                  <c:v>170</c:v>
                </c:pt>
                <c:pt idx="42049">
                  <c:v>267</c:v>
                </c:pt>
                <c:pt idx="42050">
                  <c:v>146</c:v>
                </c:pt>
                <c:pt idx="42051">
                  <c:v>179</c:v>
                </c:pt>
                <c:pt idx="42052">
                  <c:v>159</c:v>
                </c:pt>
                <c:pt idx="42053">
                  <c:v>379</c:v>
                </c:pt>
                <c:pt idx="42054">
                  <c:v>216</c:v>
                </c:pt>
                <c:pt idx="42055">
                  <c:v>971</c:v>
                </c:pt>
                <c:pt idx="42056">
                  <c:v>385</c:v>
                </c:pt>
                <c:pt idx="42057">
                  <c:v>350</c:v>
                </c:pt>
                <c:pt idx="42058">
                  <c:v>383</c:v>
                </c:pt>
                <c:pt idx="42059">
                  <c:v>336</c:v>
                </c:pt>
                <c:pt idx="42060">
                  <c:v>380</c:v>
                </c:pt>
                <c:pt idx="42061">
                  <c:v>331</c:v>
                </c:pt>
                <c:pt idx="42062">
                  <c:v>187</c:v>
                </c:pt>
                <c:pt idx="42063">
                  <c:v>385</c:v>
                </c:pt>
                <c:pt idx="42064">
                  <c:v>77</c:v>
                </c:pt>
                <c:pt idx="42065">
                  <c:v>131</c:v>
                </c:pt>
                <c:pt idx="42066">
                  <c:v>103</c:v>
                </c:pt>
                <c:pt idx="42067">
                  <c:v>165</c:v>
                </c:pt>
                <c:pt idx="42068">
                  <c:v>111</c:v>
                </c:pt>
                <c:pt idx="42069">
                  <c:v>357</c:v>
                </c:pt>
                <c:pt idx="42070">
                  <c:v>180</c:v>
                </c:pt>
                <c:pt idx="42071">
                  <c:v>245</c:v>
                </c:pt>
                <c:pt idx="42072">
                  <c:v>240</c:v>
                </c:pt>
                <c:pt idx="42073">
                  <c:v>189</c:v>
                </c:pt>
                <c:pt idx="42074">
                  <c:v>263</c:v>
                </c:pt>
                <c:pt idx="42075">
                  <c:v>182</c:v>
                </c:pt>
                <c:pt idx="42076">
                  <c:v>395</c:v>
                </c:pt>
                <c:pt idx="42077">
                  <c:v>260</c:v>
                </c:pt>
                <c:pt idx="42078">
                  <c:v>217</c:v>
                </c:pt>
                <c:pt idx="42079">
                  <c:v>221</c:v>
                </c:pt>
                <c:pt idx="42080">
                  <c:v>429</c:v>
                </c:pt>
                <c:pt idx="42081">
                  <c:v>271</c:v>
                </c:pt>
                <c:pt idx="42082">
                  <c:v>181</c:v>
                </c:pt>
                <c:pt idx="42083">
                  <c:v>182</c:v>
                </c:pt>
                <c:pt idx="42084">
                  <c:v>159</c:v>
                </c:pt>
                <c:pt idx="42085">
                  <c:v>122</c:v>
                </c:pt>
                <c:pt idx="42086">
                  <c:v>163</c:v>
                </c:pt>
                <c:pt idx="42087">
                  <c:v>213</c:v>
                </c:pt>
                <c:pt idx="42088">
                  <c:v>184</c:v>
                </c:pt>
                <c:pt idx="42089">
                  <c:v>135</c:v>
                </c:pt>
                <c:pt idx="42090">
                  <c:v>169</c:v>
                </c:pt>
                <c:pt idx="42091">
                  <c:v>221</c:v>
                </c:pt>
                <c:pt idx="42092">
                  <c:v>222</c:v>
                </c:pt>
                <c:pt idx="42093">
                  <c:v>7</c:v>
                </c:pt>
                <c:pt idx="42094">
                  <c:v>137</c:v>
                </c:pt>
                <c:pt idx="42095">
                  <c:v>97</c:v>
                </c:pt>
                <c:pt idx="42096">
                  <c:v>14</c:v>
                </c:pt>
                <c:pt idx="42097">
                  <c:v>15</c:v>
                </c:pt>
                <c:pt idx="42098">
                  <c:v>15</c:v>
                </c:pt>
                <c:pt idx="42099">
                  <c:v>16</c:v>
                </c:pt>
                <c:pt idx="42100">
                  <c:v>91</c:v>
                </c:pt>
                <c:pt idx="42101">
                  <c:v>324</c:v>
                </c:pt>
                <c:pt idx="42102">
                  <c:v>158</c:v>
                </c:pt>
                <c:pt idx="42103">
                  <c:v>17</c:v>
                </c:pt>
                <c:pt idx="42104">
                  <c:v>25</c:v>
                </c:pt>
                <c:pt idx="42105">
                  <c:v>17</c:v>
                </c:pt>
                <c:pt idx="42106">
                  <c:v>37</c:v>
                </c:pt>
                <c:pt idx="42107">
                  <c:v>29</c:v>
                </c:pt>
                <c:pt idx="42108" formatCode="0.00E+00">
                  <c:v>4.8999999999999998E-3</c:v>
                </c:pt>
                <c:pt idx="42109">
                  <c:v>128</c:v>
                </c:pt>
                <c:pt idx="42110">
                  <c:v>192</c:v>
                </c:pt>
                <c:pt idx="42111">
                  <c:v>149</c:v>
                </c:pt>
                <c:pt idx="42112">
                  <c:v>230</c:v>
                </c:pt>
                <c:pt idx="42113">
                  <c:v>127</c:v>
                </c:pt>
                <c:pt idx="42114">
                  <c:v>334</c:v>
                </c:pt>
                <c:pt idx="42115">
                  <c:v>256</c:v>
                </c:pt>
                <c:pt idx="42116">
                  <c:v>230</c:v>
                </c:pt>
                <c:pt idx="42117">
                  <c:v>112</c:v>
                </c:pt>
                <c:pt idx="42118">
                  <c:v>100</c:v>
                </c:pt>
                <c:pt idx="42119">
                  <c:v>92</c:v>
                </c:pt>
                <c:pt idx="42120">
                  <c:v>104</c:v>
                </c:pt>
                <c:pt idx="42121">
                  <c:v>75</c:v>
                </c:pt>
                <c:pt idx="42122">
                  <c:v>2</c:v>
                </c:pt>
                <c:pt idx="42123">
                  <c:v>139</c:v>
                </c:pt>
                <c:pt idx="42124">
                  <c:v>152</c:v>
                </c:pt>
                <c:pt idx="42125">
                  <c:v>335</c:v>
                </c:pt>
                <c:pt idx="42126">
                  <c:v>139</c:v>
                </c:pt>
                <c:pt idx="42127">
                  <c:v>147</c:v>
                </c:pt>
                <c:pt idx="42128">
                  <c:v>72</c:v>
                </c:pt>
                <c:pt idx="42129">
                  <c:v>135</c:v>
                </c:pt>
                <c:pt idx="42130">
                  <c:v>170</c:v>
                </c:pt>
                <c:pt idx="42131">
                  <c:v>319</c:v>
                </c:pt>
                <c:pt idx="42132">
                  <c:v>178</c:v>
                </c:pt>
                <c:pt idx="42133">
                  <c:v>181</c:v>
                </c:pt>
                <c:pt idx="42134">
                  <c:v>202</c:v>
                </c:pt>
                <c:pt idx="42135">
                  <c:v>197</c:v>
                </c:pt>
                <c:pt idx="42136">
                  <c:v>248</c:v>
                </c:pt>
                <c:pt idx="42137">
                  <c:v>242</c:v>
                </c:pt>
                <c:pt idx="42138">
                  <c:v>133</c:v>
                </c:pt>
                <c:pt idx="42139">
                  <c:v>124</c:v>
                </c:pt>
                <c:pt idx="42140">
                  <c:v>166</c:v>
                </c:pt>
                <c:pt idx="42141">
                  <c:v>276</c:v>
                </c:pt>
                <c:pt idx="42142">
                  <c:v>248</c:v>
                </c:pt>
                <c:pt idx="42143">
                  <c:v>395</c:v>
                </c:pt>
                <c:pt idx="42144">
                  <c:v>466</c:v>
                </c:pt>
                <c:pt idx="42145">
                  <c:v>308</c:v>
                </c:pt>
                <c:pt idx="42146">
                  <c:v>300</c:v>
                </c:pt>
                <c:pt idx="42147">
                  <c:v>248</c:v>
                </c:pt>
                <c:pt idx="42148">
                  <c:v>326</c:v>
                </c:pt>
                <c:pt idx="42149">
                  <c:v>327</c:v>
                </c:pt>
                <c:pt idx="42150">
                  <c:v>446</c:v>
                </c:pt>
                <c:pt idx="42151">
                  <c:v>233</c:v>
                </c:pt>
                <c:pt idx="42152">
                  <c:v>375</c:v>
                </c:pt>
                <c:pt idx="42153">
                  <c:v>434</c:v>
                </c:pt>
                <c:pt idx="42154">
                  <c:v>451</c:v>
                </c:pt>
                <c:pt idx="42155">
                  <c:v>354</c:v>
                </c:pt>
                <c:pt idx="42156">
                  <c:v>212</c:v>
                </c:pt>
                <c:pt idx="42157">
                  <c:v>283</c:v>
                </c:pt>
                <c:pt idx="42158">
                  <c:v>255</c:v>
                </c:pt>
                <c:pt idx="42159">
                  <c:v>447</c:v>
                </c:pt>
                <c:pt idx="42160">
                  <c:v>424</c:v>
                </c:pt>
                <c:pt idx="42161">
                  <c:v>267</c:v>
                </c:pt>
                <c:pt idx="42162">
                  <c:v>595</c:v>
                </c:pt>
                <c:pt idx="42163">
                  <c:v>334</c:v>
                </c:pt>
                <c:pt idx="42164">
                  <c:v>324</c:v>
                </c:pt>
                <c:pt idx="42165">
                  <c:v>102</c:v>
                </c:pt>
                <c:pt idx="42166">
                  <c:v>287</c:v>
                </c:pt>
                <c:pt idx="42167">
                  <c:v>422</c:v>
                </c:pt>
                <c:pt idx="42168">
                  <c:v>344</c:v>
                </c:pt>
                <c:pt idx="42169">
                  <c:v>205</c:v>
                </c:pt>
                <c:pt idx="42170">
                  <c:v>334</c:v>
                </c:pt>
                <c:pt idx="42171">
                  <c:v>222</c:v>
                </c:pt>
                <c:pt idx="42172">
                  <c:v>469</c:v>
                </c:pt>
                <c:pt idx="42173">
                  <c:v>334</c:v>
                </c:pt>
                <c:pt idx="42174">
                  <c:v>382</c:v>
                </c:pt>
                <c:pt idx="42175">
                  <c:v>289</c:v>
                </c:pt>
                <c:pt idx="42176">
                  <c:v>283</c:v>
                </c:pt>
                <c:pt idx="42177">
                  <c:v>223</c:v>
                </c:pt>
                <c:pt idx="42178">
                  <c:v>183</c:v>
                </c:pt>
                <c:pt idx="42179">
                  <c:v>261</c:v>
                </c:pt>
                <c:pt idx="42180">
                  <c:v>183</c:v>
                </c:pt>
                <c:pt idx="42181">
                  <c:v>171</c:v>
                </c:pt>
                <c:pt idx="42182">
                  <c:v>269</c:v>
                </c:pt>
                <c:pt idx="42183">
                  <c:v>231</c:v>
                </c:pt>
                <c:pt idx="42184">
                  <c:v>82</c:v>
                </c:pt>
                <c:pt idx="42185">
                  <c:v>200</c:v>
                </c:pt>
                <c:pt idx="42186">
                  <c:v>108</c:v>
                </c:pt>
                <c:pt idx="42187">
                  <c:v>182</c:v>
                </c:pt>
                <c:pt idx="42188">
                  <c:v>284</c:v>
                </c:pt>
                <c:pt idx="42189">
                  <c:v>228</c:v>
                </c:pt>
                <c:pt idx="42190">
                  <c:v>459</c:v>
                </c:pt>
                <c:pt idx="42191">
                  <c:v>198</c:v>
                </c:pt>
                <c:pt idx="42192">
                  <c:v>311</c:v>
                </c:pt>
                <c:pt idx="42193">
                  <c:v>267</c:v>
                </c:pt>
                <c:pt idx="42194">
                  <c:v>219</c:v>
                </c:pt>
                <c:pt idx="42195">
                  <c:v>379</c:v>
                </c:pt>
                <c:pt idx="42196">
                  <c:v>373</c:v>
                </c:pt>
                <c:pt idx="42197">
                  <c:v>263</c:v>
                </c:pt>
                <c:pt idx="42198">
                  <c:v>268</c:v>
                </c:pt>
                <c:pt idx="42199">
                  <c:v>184</c:v>
                </c:pt>
                <c:pt idx="42200">
                  <c:v>217</c:v>
                </c:pt>
                <c:pt idx="42201">
                  <c:v>324</c:v>
                </c:pt>
                <c:pt idx="42202">
                  <c:v>239</c:v>
                </c:pt>
                <c:pt idx="42203">
                  <c:v>252</c:v>
                </c:pt>
                <c:pt idx="42204">
                  <c:v>192</c:v>
                </c:pt>
                <c:pt idx="42205">
                  <c:v>135</c:v>
                </c:pt>
                <c:pt idx="42206">
                  <c:v>506</c:v>
                </c:pt>
                <c:pt idx="42207">
                  <c:v>410</c:v>
                </c:pt>
                <c:pt idx="42208">
                  <c:v>297</c:v>
                </c:pt>
                <c:pt idx="42209">
                  <c:v>403</c:v>
                </c:pt>
                <c:pt idx="42210">
                  <c:v>289</c:v>
                </c:pt>
                <c:pt idx="42211">
                  <c:v>246</c:v>
                </c:pt>
                <c:pt idx="42212">
                  <c:v>167</c:v>
                </c:pt>
                <c:pt idx="42213">
                  <c:v>421</c:v>
                </c:pt>
                <c:pt idx="42214">
                  <c:v>114</c:v>
                </c:pt>
                <c:pt idx="42215">
                  <c:v>276</c:v>
                </c:pt>
                <c:pt idx="42216">
                  <c:v>228</c:v>
                </c:pt>
                <c:pt idx="42217">
                  <c:v>240</c:v>
                </c:pt>
                <c:pt idx="42218">
                  <c:v>108</c:v>
                </c:pt>
                <c:pt idx="42219">
                  <c:v>177</c:v>
                </c:pt>
                <c:pt idx="42220">
                  <c:v>94</c:v>
                </c:pt>
                <c:pt idx="42221">
                  <c:v>396</c:v>
                </c:pt>
                <c:pt idx="42222">
                  <c:v>178</c:v>
                </c:pt>
                <c:pt idx="42223">
                  <c:v>165</c:v>
                </c:pt>
                <c:pt idx="42224">
                  <c:v>153</c:v>
                </c:pt>
                <c:pt idx="42225">
                  <c:v>235</c:v>
                </c:pt>
                <c:pt idx="42226">
                  <c:v>793</c:v>
                </c:pt>
                <c:pt idx="42227">
                  <c:v>229</c:v>
                </c:pt>
                <c:pt idx="42228">
                  <c:v>314</c:v>
                </c:pt>
                <c:pt idx="42229">
                  <c:v>210</c:v>
                </c:pt>
                <c:pt idx="42230">
                  <c:v>323</c:v>
                </c:pt>
                <c:pt idx="42231">
                  <c:v>323</c:v>
                </c:pt>
                <c:pt idx="42232">
                  <c:v>260</c:v>
                </c:pt>
                <c:pt idx="42233">
                  <c:v>192</c:v>
                </c:pt>
                <c:pt idx="42234">
                  <c:v>195</c:v>
                </c:pt>
                <c:pt idx="42235">
                  <c:v>208</c:v>
                </c:pt>
                <c:pt idx="42236">
                  <c:v>217</c:v>
                </c:pt>
                <c:pt idx="42237">
                  <c:v>338</c:v>
                </c:pt>
                <c:pt idx="42238">
                  <c:v>374</c:v>
                </c:pt>
                <c:pt idx="42239">
                  <c:v>311</c:v>
                </c:pt>
                <c:pt idx="42240">
                  <c:v>283</c:v>
                </c:pt>
                <c:pt idx="42241">
                  <c:v>338</c:v>
                </c:pt>
                <c:pt idx="42242">
                  <c:v>298</c:v>
                </c:pt>
                <c:pt idx="42243">
                  <c:v>377</c:v>
                </c:pt>
                <c:pt idx="42244">
                  <c:v>300</c:v>
                </c:pt>
                <c:pt idx="42245">
                  <c:v>396</c:v>
                </c:pt>
                <c:pt idx="42246">
                  <c:v>306</c:v>
                </c:pt>
                <c:pt idx="42247">
                  <c:v>422</c:v>
                </c:pt>
                <c:pt idx="42248">
                  <c:v>257</c:v>
                </c:pt>
                <c:pt idx="42249">
                  <c:v>283</c:v>
                </c:pt>
                <c:pt idx="42250">
                  <c:v>264</c:v>
                </c:pt>
                <c:pt idx="42251">
                  <c:v>280</c:v>
                </c:pt>
                <c:pt idx="42252">
                  <c:v>197</c:v>
                </c:pt>
                <c:pt idx="42253">
                  <c:v>353</c:v>
                </c:pt>
                <c:pt idx="42254">
                  <c:v>233</c:v>
                </c:pt>
                <c:pt idx="42255">
                  <c:v>290</c:v>
                </c:pt>
                <c:pt idx="42256">
                  <c:v>308</c:v>
                </c:pt>
                <c:pt idx="42257">
                  <c:v>419</c:v>
                </c:pt>
                <c:pt idx="42258">
                  <c:v>128</c:v>
                </c:pt>
                <c:pt idx="42259">
                  <c:v>409</c:v>
                </c:pt>
                <c:pt idx="42260">
                  <c:v>129</c:v>
                </c:pt>
                <c:pt idx="42261">
                  <c:v>373</c:v>
                </c:pt>
                <c:pt idx="42262">
                  <c:v>289</c:v>
                </c:pt>
                <c:pt idx="42263">
                  <c:v>489</c:v>
                </c:pt>
                <c:pt idx="42264">
                  <c:v>420</c:v>
                </c:pt>
                <c:pt idx="42265">
                  <c:v>232</c:v>
                </c:pt>
                <c:pt idx="42266">
                  <c:v>911</c:v>
                </c:pt>
                <c:pt idx="42267">
                  <c:v>449</c:v>
                </c:pt>
                <c:pt idx="42268">
                  <c:v>1213</c:v>
                </c:pt>
                <c:pt idx="42269">
                  <c:v>814</c:v>
                </c:pt>
                <c:pt idx="42270">
                  <c:v>349</c:v>
                </c:pt>
                <c:pt idx="42271">
                  <c:v>453</c:v>
                </c:pt>
                <c:pt idx="42272">
                  <c:v>548</c:v>
                </c:pt>
                <c:pt idx="42273">
                  <c:v>572</c:v>
                </c:pt>
                <c:pt idx="42274">
                  <c:v>377</c:v>
                </c:pt>
                <c:pt idx="42275">
                  <c:v>209</c:v>
                </c:pt>
                <c:pt idx="42276">
                  <c:v>304</c:v>
                </c:pt>
                <c:pt idx="42277">
                  <c:v>210</c:v>
                </c:pt>
                <c:pt idx="42278">
                  <c:v>241</c:v>
                </c:pt>
                <c:pt idx="42279">
                  <c:v>199</c:v>
                </c:pt>
                <c:pt idx="42280">
                  <c:v>215</c:v>
                </c:pt>
                <c:pt idx="42281">
                  <c:v>330</c:v>
                </c:pt>
                <c:pt idx="42282">
                  <c:v>297</c:v>
                </c:pt>
                <c:pt idx="42283">
                  <c:v>140</c:v>
                </c:pt>
                <c:pt idx="42284">
                  <c:v>288</c:v>
                </c:pt>
                <c:pt idx="42285">
                  <c:v>240</c:v>
                </c:pt>
                <c:pt idx="42286">
                  <c:v>328</c:v>
                </c:pt>
                <c:pt idx="42287">
                  <c:v>141</c:v>
                </c:pt>
                <c:pt idx="42288">
                  <c:v>193</c:v>
                </c:pt>
                <c:pt idx="42289">
                  <c:v>110</c:v>
                </c:pt>
                <c:pt idx="42290">
                  <c:v>169</c:v>
                </c:pt>
                <c:pt idx="42291">
                  <c:v>69</c:v>
                </c:pt>
                <c:pt idx="42292">
                  <c:v>228</c:v>
                </c:pt>
                <c:pt idx="42293">
                  <c:v>335</c:v>
                </c:pt>
                <c:pt idx="42294">
                  <c:v>219</c:v>
                </c:pt>
                <c:pt idx="42295">
                  <c:v>180</c:v>
                </c:pt>
                <c:pt idx="42296">
                  <c:v>116</c:v>
                </c:pt>
                <c:pt idx="42297">
                  <c:v>151</c:v>
                </c:pt>
                <c:pt idx="42298">
                  <c:v>398</c:v>
                </c:pt>
                <c:pt idx="42299">
                  <c:v>110</c:v>
                </c:pt>
                <c:pt idx="42300">
                  <c:v>87</c:v>
                </c:pt>
                <c:pt idx="42301">
                  <c:v>6</c:v>
                </c:pt>
                <c:pt idx="42302">
                  <c:v>266</c:v>
                </c:pt>
                <c:pt idx="42303">
                  <c:v>268</c:v>
                </c:pt>
                <c:pt idx="42304">
                  <c:v>411</c:v>
                </c:pt>
                <c:pt idx="42305">
                  <c:v>447</c:v>
                </c:pt>
                <c:pt idx="42306">
                  <c:v>381</c:v>
                </c:pt>
                <c:pt idx="42307">
                  <c:v>468</c:v>
                </c:pt>
                <c:pt idx="42308">
                  <c:v>316</c:v>
                </c:pt>
                <c:pt idx="42309">
                  <c:v>293</c:v>
                </c:pt>
                <c:pt idx="42310">
                  <c:v>460</c:v>
                </c:pt>
                <c:pt idx="42311">
                  <c:v>329</c:v>
                </c:pt>
                <c:pt idx="42312">
                  <c:v>202</c:v>
                </c:pt>
                <c:pt idx="42313">
                  <c:v>378</c:v>
                </c:pt>
                <c:pt idx="42314">
                  <c:v>326</c:v>
                </c:pt>
                <c:pt idx="42315">
                  <c:v>42</c:v>
                </c:pt>
                <c:pt idx="42316">
                  <c:v>38</c:v>
                </c:pt>
                <c:pt idx="42317">
                  <c:v>46</c:v>
                </c:pt>
                <c:pt idx="42318">
                  <c:v>64</c:v>
                </c:pt>
                <c:pt idx="42319">
                  <c:v>31</c:v>
                </c:pt>
                <c:pt idx="42320">
                  <c:v>158</c:v>
                </c:pt>
                <c:pt idx="42321">
                  <c:v>57</c:v>
                </c:pt>
                <c:pt idx="42322">
                  <c:v>180</c:v>
                </c:pt>
                <c:pt idx="42323">
                  <c:v>58</c:v>
                </c:pt>
                <c:pt idx="42324">
                  <c:v>86</c:v>
                </c:pt>
                <c:pt idx="42325">
                  <c:v>40</c:v>
                </c:pt>
                <c:pt idx="42326">
                  <c:v>125</c:v>
                </c:pt>
                <c:pt idx="42327">
                  <c:v>1450</c:v>
                </c:pt>
                <c:pt idx="42328">
                  <c:v>887</c:v>
                </c:pt>
                <c:pt idx="42329">
                  <c:v>777</c:v>
                </c:pt>
                <c:pt idx="42330">
                  <c:v>1155</c:v>
                </c:pt>
                <c:pt idx="42331">
                  <c:v>692</c:v>
                </c:pt>
                <c:pt idx="42332">
                  <c:v>1114</c:v>
                </c:pt>
                <c:pt idx="42333">
                  <c:v>1225</c:v>
                </c:pt>
                <c:pt idx="42334">
                  <c:v>1467</c:v>
                </c:pt>
                <c:pt idx="42335">
                  <c:v>1592</c:v>
                </c:pt>
                <c:pt idx="42336">
                  <c:v>1136</c:v>
                </c:pt>
                <c:pt idx="42337">
                  <c:v>1122</c:v>
                </c:pt>
                <c:pt idx="42338">
                  <c:v>1388</c:v>
                </c:pt>
                <c:pt idx="42339">
                  <c:v>200</c:v>
                </c:pt>
                <c:pt idx="42340">
                  <c:v>124</c:v>
                </c:pt>
                <c:pt idx="42341">
                  <c:v>406</c:v>
                </c:pt>
                <c:pt idx="42342">
                  <c:v>173</c:v>
                </c:pt>
                <c:pt idx="42343">
                  <c:v>198</c:v>
                </c:pt>
                <c:pt idx="42344">
                  <c:v>313</c:v>
                </c:pt>
                <c:pt idx="42345">
                  <c:v>305</c:v>
                </c:pt>
                <c:pt idx="42346">
                  <c:v>147</c:v>
                </c:pt>
                <c:pt idx="42347">
                  <c:v>199</c:v>
                </c:pt>
                <c:pt idx="42348">
                  <c:v>495</c:v>
                </c:pt>
                <c:pt idx="42349">
                  <c:v>231</c:v>
                </c:pt>
                <c:pt idx="42350">
                  <c:v>143</c:v>
                </c:pt>
                <c:pt idx="42351">
                  <c:v>153</c:v>
                </c:pt>
                <c:pt idx="42352">
                  <c:v>397</c:v>
                </c:pt>
                <c:pt idx="42353">
                  <c:v>226</c:v>
                </c:pt>
                <c:pt idx="42354">
                  <c:v>83</c:v>
                </c:pt>
                <c:pt idx="42355">
                  <c:v>114</c:v>
                </c:pt>
                <c:pt idx="42356">
                  <c:v>160</c:v>
                </c:pt>
                <c:pt idx="42357">
                  <c:v>282</c:v>
                </c:pt>
                <c:pt idx="42358">
                  <c:v>228</c:v>
                </c:pt>
                <c:pt idx="42359">
                  <c:v>166</c:v>
                </c:pt>
                <c:pt idx="42360">
                  <c:v>166</c:v>
                </c:pt>
                <c:pt idx="42361">
                  <c:v>135</c:v>
                </c:pt>
                <c:pt idx="42362">
                  <c:v>187</c:v>
                </c:pt>
                <c:pt idx="42363">
                  <c:v>180</c:v>
                </c:pt>
                <c:pt idx="42364">
                  <c:v>114</c:v>
                </c:pt>
                <c:pt idx="42365">
                  <c:v>122</c:v>
                </c:pt>
                <c:pt idx="42366">
                  <c:v>25</c:v>
                </c:pt>
                <c:pt idx="42367">
                  <c:v>269</c:v>
                </c:pt>
                <c:pt idx="42368">
                  <c:v>122</c:v>
                </c:pt>
                <c:pt idx="42369">
                  <c:v>163</c:v>
                </c:pt>
                <c:pt idx="42370">
                  <c:v>233</c:v>
                </c:pt>
                <c:pt idx="42371">
                  <c:v>326</c:v>
                </c:pt>
                <c:pt idx="42372">
                  <c:v>276</c:v>
                </c:pt>
                <c:pt idx="42373">
                  <c:v>185</c:v>
                </c:pt>
                <c:pt idx="42374">
                  <c:v>237</c:v>
                </c:pt>
                <c:pt idx="42375">
                  <c:v>408</c:v>
                </c:pt>
                <c:pt idx="42376">
                  <c:v>170</c:v>
                </c:pt>
                <c:pt idx="42377">
                  <c:v>187</c:v>
                </c:pt>
                <c:pt idx="42378">
                  <c:v>225</c:v>
                </c:pt>
                <c:pt idx="42379">
                  <c:v>841</c:v>
                </c:pt>
                <c:pt idx="42380">
                  <c:v>99</c:v>
                </c:pt>
                <c:pt idx="42381">
                  <c:v>210</c:v>
                </c:pt>
                <c:pt idx="42382">
                  <c:v>232</c:v>
                </c:pt>
                <c:pt idx="42383">
                  <c:v>162</c:v>
                </c:pt>
                <c:pt idx="42384">
                  <c:v>254</c:v>
                </c:pt>
                <c:pt idx="42385">
                  <c:v>45</c:v>
                </c:pt>
                <c:pt idx="42386">
                  <c:v>37</c:v>
                </c:pt>
                <c:pt idx="42387">
                  <c:v>610</c:v>
                </c:pt>
                <c:pt idx="42388">
                  <c:v>408</c:v>
                </c:pt>
                <c:pt idx="42389">
                  <c:v>202</c:v>
                </c:pt>
                <c:pt idx="42390">
                  <c:v>94</c:v>
                </c:pt>
                <c:pt idx="42391">
                  <c:v>110</c:v>
                </c:pt>
                <c:pt idx="42392">
                  <c:v>419</c:v>
                </c:pt>
                <c:pt idx="42393">
                  <c:v>312</c:v>
                </c:pt>
                <c:pt idx="42394">
                  <c:v>303</c:v>
                </c:pt>
                <c:pt idx="42395">
                  <c:v>221</c:v>
                </c:pt>
                <c:pt idx="42396">
                  <c:v>511</c:v>
                </c:pt>
                <c:pt idx="42397">
                  <c:v>280</c:v>
                </c:pt>
                <c:pt idx="42398">
                  <c:v>216</c:v>
                </c:pt>
                <c:pt idx="42399">
                  <c:v>158</c:v>
                </c:pt>
                <c:pt idx="42400">
                  <c:v>422</c:v>
                </c:pt>
                <c:pt idx="42401">
                  <c:v>265</c:v>
                </c:pt>
                <c:pt idx="42402">
                  <c:v>154</c:v>
                </c:pt>
                <c:pt idx="42403">
                  <c:v>204</c:v>
                </c:pt>
                <c:pt idx="42404">
                  <c:v>531</c:v>
                </c:pt>
                <c:pt idx="42405">
                  <c:v>226</c:v>
                </c:pt>
                <c:pt idx="42406">
                  <c:v>1429</c:v>
                </c:pt>
                <c:pt idx="42407">
                  <c:v>909</c:v>
                </c:pt>
                <c:pt idx="42408">
                  <c:v>1355</c:v>
                </c:pt>
                <c:pt idx="42409">
                  <c:v>730</c:v>
                </c:pt>
                <c:pt idx="42410">
                  <c:v>1329</c:v>
                </c:pt>
                <c:pt idx="42411">
                  <c:v>293</c:v>
                </c:pt>
                <c:pt idx="42412">
                  <c:v>748</c:v>
                </c:pt>
                <c:pt idx="42413">
                  <c:v>1307</c:v>
                </c:pt>
                <c:pt idx="42414">
                  <c:v>1207</c:v>
                </c:pt>
                <c:pt idx="42415">
                  <c:v>343</c:v>
                </c:pt>
                <c:pt idx="42416">
                  <c:v>249</c:v>
                </c:pt>
                <c:pt idx="42417">
                  <c:v>1393</c:v>
                </c:pt>
                <c:pt idx="42418">
                  <c:v>158</c:v>
                </c:pt>
                <c:pt idx="42419">
                  <c:v>373</c:v>
                </c:pt>
                <c:pt idx="42420">
                  <c:v>224</c:v>
                </c:pt>
                <c:pt idx="42421">
                  <c:v>292</c:v>
                </c:pt>
                <c:pt idx="42422">
                  <c:v>295</c:v>
                </c:pt>
                <c:pt idx="42423">
                  <c:v>268</c:v>
                </c:pt>
                <c:pt idx="42424">
                  <c:v>141</c:v>
                </c:pt>
                <c:pt idx="42425">
                  <c:v>246</c:v>
                </c:pt>
                <c:pt idx="42426">
                  <c:v>179</c:v>
                </c:pt>
                <c:pt idx="42427">
                  <c:v>276</c:v>
                </c:pt>
                <c:pt idx="42428">
                  <c:v>380</c:v>
                </c:pt>
                <c:pt idx="42429">
                  <c:v>406</c:v>
                </c:pt>
                <c:pt idx="42430">
                  <c:v>583</c:v>
                </c:pt>
                <c:pt idx="42431">
                  <c:v>1124</c:v>
                </c:pt>
                <c:pt idx="42432">
                  <c:v>1014</c:v>
                </c:pt>
                <c:pt idx="42433">
                  <c:v>968</c:v>
                </c:pt>
                <c:pt idx="42434">
                  <c:v>529</c:v>
                </c:pt>
                <c:pt idx="42435">
                  <c:v>887</c:v>
                </c:pt>
                <c:pt idx="42436">
                  <c:v>370</c:v>
                </c:pt>
                <c:pt idx="42437">
                  <c:v>384</c:v>
                </c:pt>
                <c:pt idx="42438">
                  <c:v>566</c:v>
                </c:pt>
                <c:pt idx="42439">
                  <c:v>680</c:v>
                </c:pt>
                <c:pt idx="42440">
                  <c:v>505</c:v>
                </c:pt>
                <c:pt idx="42441">
                  <c:v>496</c:v>
                </c:pt>
                <c:pt idx="42442">
                  <c:v>180</c:v>
                </c:pt>
                <c:pt idx="42443">
                  <c:v>107</c:v>
                </c:pt>
                <c:pt idx="42444">
                  <c:v>86</c:v>
                </c:pt>
                <c:pt idx="42445">
                  <c:v>82</c:v>
                </c:pt>
                <c:pt idx="42446">
                  <c:v>245</c:v>
                </c:pt>
                <c:pt idx="42447">
                  <c:v>181</c:v>
                </c:pt>
                <c:pt idx="42448">
                  <c:v>252</c:v>
                </c:pt>
                <c:pt idx="42449">
                  <c:v>270</c:v>
                </c:pt>
                <c:pt idx="42450">
                  <c:v>251</c:v>
                </c:pt>
                <c:pt idx="42451">
                  <c:v>72</c:v>
                </c:pt>
                <c:pt idx="42452">
                  <c:v>138</c:v>
                </c:pt>
                <c:pt idx="42453">
                  <c:v>96</c:v>
                </c:pt>
                <c:pt idx="42454">
                  <c:v>174</c:v>
                </c:pt>
                <c:pt idx="42455">
                  <c:v>118</c:v>
                </c:pt>
                <c:pt idx="42456">
                  <c:v>128</c:v>
                </c:pt>
                <c:pt idx="42457">
                  <c:v>143</c:v>
                </c:pt>
                <c:pt idx="42458">
                  <c:v>239</c:v>
                </c:pt>
                <c:pt idx="42459">
                  <c:v>410</c:v>
                </c:pt>
                <c:pt idx="42460">
                  <c:v>265</c:v>
                </c:pt>
                <c:pt idx="42461">
                  <c:v>287</c:v>
                </c:pt>
                <c:pt idx="42462">
                  <c:v>107</c:v>
                </c:pt>
                <c:pt idx="42463">
                  <c:v>146</c:v>
                </c:pt>
                <c:pt idx="42464">
                  <c:v>195</c:v>
                </c:pt>
                <c:pt idx="42465">
                  <c:v>287</c:v>
                </c:pt>
                <c:pt idx="42466">
                  <c:v>38</c:v>
                </c:pt>
                <c:pt idx="42467">
                  <c:v>4</c:v>
                </c:pt>
                <c:pt idx="42468">
                  <c:v>7</c:v>
                </c:pt>
                <c:pt idx="42469">
                  <c:v>5</c:v>
                </c:pt>
                <c:pt idx="42470" formatCode="0.00E+00">
                  <c:v>4.8999999999999998E-3</c:v>
                </c:pt>
                <c:pt idx="42471">
                  <c:v>303</c:v>
                </c:pt>
                <c:pt idx="42472">
                  <c:v>303</c:v>
                </c:pt>
                <c:pt idx="42473">
                  <c:v>308</c:v>
                </c:pt>
                <c:pt idx="42474">
                  <c:v>462</c:v>
                </c:pt>
                <c:pt idx="42475">
                  <c:v>390</c:v>
                </c:pt>
                <c:pt idx="42476">
                  <c:v>408</c:v>
                </c:pt>
                <c:pt idx="42477">
                  <c:v>511</c:v>
                </c:pt>
                <c:pt idx="42478">
                  <c:v>488</c:v>
                </c:pt>
                <c:pt idx="42479">
                  <c:v>291</c:v>
                </c:pt>
                <c:pt idx="42480">
                  <c:v>339</c:v>
                </c:pt>
                <c:pt idx="42481">
                  <c:v>284</c:v>
                </c:pt>
                <c:pt idx="42482">
                  <c:v>204</c:v>
                </c:pt>
                <c:pt idx="42483">
                  <c:v>3</c:v>
                </c:pt>
                <c:pt idx="42484">
                  <c:v>5</c:v>
                </c:pt>
                <c:pt idx="42485">
                  <c:v>75</c:v>
                </c:pt>
                <c:pt idx="42486">
                  <c:v>110</c:v>
                </c:pt>
                <c:pt idx="42487">
                  <c:v>34</c:v>
                </c:pt>
                <c:pt idx="42488">
                  <c:v>257</c:v>
                </c:pt>
                <c:pt idx="42489">
                  <c:v>54</c:v>
                </c:pt>
                <c:pt idx="42490">
                  <c:v>17</c:v>
                </c:pt>
                <c:pt idx="42491">
                  <c:v>19</c:v>
                </c:pt>
                <c:pt idx="42492">
                  <c:v>463</c:v>
                </c:pt>
                <c:pt idx="42493">
                  <c:v>524</c:v>
                </c:pt>
                <c:pt idx="42494">
                  <c:v>313</c:v>
                </c:pt>
                <c:pt idx="42495">
                  <c:v>1339</c:v>
                </c:pt>
                <c:pt idx="42496">
                  <c:v>446</c:v>
                </c:pt>
                <c:pt idx="42497">
                  <c:v>910</c:v>
                </c:pt>
                <c:pt idx="42498">
                  <c:v>422</c:v>
                </c:pt>
                <c:pt idx="42499">
                  <c:v>332</c:v>
                </c:pt>
                <c:pt idx="42500">
                  <c:v>769</c:v>
                </c:pt>
                <c:pt idx="42501">
                  <c:v>831</c:v>
                </c:pt>
                <c:pt idx="42502">
                  <c:v>965</c:v>
                </c:pt>
                <c:pt idx="42503">
                  <c:v>282</c:v>
                </c:pt>
                <c:pt idx="42504">
                  <c:v>1016</c:v>
                </c:pt>
                <c:pt idx="42505">
                  <c:v>367</c:v>
                </c:pt>
                <c:pt idx="42506">
                  <c:v>1004</c:v>
                </c:pt>
                <c:pt idx="42507">
                  <c:v>862</c:v>
                </c:pt>
                <c:pt idx="42508">
                  <c:v>1536</c:v>
                </c:pt>
                <c:pt idx="42509">
                  <c:v>706</c:v>
                </c:pt>
                <c:pt idx="42510">
                  <c:v>918</c:v>
                </c:pt>
                <c:pt idx="42511">
                  <c:v>1115</c:v>
                </c:pt>
                <c:pt idx="42512">
                  <c:v>961</c:v>
                </c:pt>
                <c:pt idx="42513">
                  <c:v>932</c:v>
                </c:pt>
                <c:pt idx="42514">
                  <c:v>494</c:v>
                </c:pt>
                <c:pt idx="42515">
                  <c:v>714</c:v>
                </c:pt>
                <c:pt idx="42516">
                  <c:v>232</c:v>
                </c:pt>
                <c:pt idx="42517">
                  <c:v>231</c:v>
                </c:pt>
                <c:pt idx="42518">
                  <c:v>265</c:v>
                </c:pt>
                <c:pt idx="42519">
                  <c:v>298</c:v>
                </c:pt>
                <c:pt idx="42520">
                  <c:v>448</c:v>
                </c:pt>
                <c:pt idx="42521">
                  <c:v>446</c:v>
                </c:pt>
                <c:pt idx="42522">
                  <c:v>956</c:v>
                </c:pt>
                <c:pt idx="42523">
                  <c:v>382</c:v>
                </c:pt>
                <c:pt idx="42524">
                  <c:v>291</c:v>
                </c:pt>
                <c:pt idx="42525">
                  <c:v>220</c:v>
                </c:pt>
                <c:pt idx="42526">
                  <c:v>438</c:v>
                </c:pt>
                <c:pt idx="42527">
                  <c:v>230</c:v>
                </c:pt>
                <c:pt idx="42528">
                  <c:v>367</c:v>
                </c:pt>
                <c:pt idx="42529">
                  <c:v>197</c:v>
                </c:pt>
                <c:pt idx="42530">
                  <c:v>279</c:v>
                </c:pt>
                <c:pt idx="42531">
                  <c:v>314</c:v>
                </c:pt>
                <c:pt idx="42532">
                  <c:v>344</c:v>
                </c:pt>
                <c:pt idx="42533">
                  <c:v>245</c:v>
                </c:pt>
                <c:pt idx="42534">
                  <c:v>282</c:v>
                </c:pt>
                <c:pt idx="42535">
                  <c:v>70</c:v>
                </c:pt>
                <c:pt idx="42536">
                  <c:v>52</c:v>
                </c:pt>
                <c:pt idx="42537">
                  <c:v>80</c:v>
                </c:pt>
                <c:pt idx="42538">
                  <c:v>115</c:v>
                </c:pt>
                <c:pt idx="42539">
                  <c:v>467</c:v>
                </c:pt>
                <c:pt idx="42540">
                  <c:v>11</c:v>
                </c:pt>
                <c:pt idx="42541">
                  <c:v>262</c:v>
                </c:pt>
                <c:pt idx="42542">
                  <c:v>403</c:v>
                </c:pt>
                <c:pt idx="42543">
                  <c:v>204</c:v>
                </c:pt>
                <c:pt idx="42544">
                  <c:v>173</c:v>
                </c:pt>
                <c:pt idx="42545">
                  <c:v>242</c:v>
                </c:pt>
                <c:pt idx="42546">
                  <c:v>281</c:v>
                </c:pt>
                <c:pt idx="42547">
                  <c:v>257</c:v>
                </c:pt>
                <c:pt idx="42548">
                  <c:v>139</c:v>
                </c:pt>
                <c:pt idx="42549">
                  <c:v>187</c:v>
                </c:pt>
                <c:pt idx="42550">
                  <c:v>226</c:v>
                </c:pt>
                <c:pt idx="42551">
                  <c:v>111</c:v>
                </c:pt>
                <c:pt idx="42552">
                  <c:v>220</c:v>
                </c:pt>
                <c:pt idx="42553">
                  <c:v>501</c:v>
                </c:pt>
                <c:pt idx="42554">
                  <c:v>289</c:v>
                </c:pt>
                <c:pt idx="42555">
                  <c:v>440</c:v>
                </c:pt>
                <c:pt idx="42556">
                  <c:v>420</c:v>
                </c:pt>
                <c:pt idx="42557">
                  <c:v>488</c:v>
                </c:pt>
                <c:pt idx="42558">
                  <c:v>1248</c:v>
                </c:pt>
                <c:pt idx="42559">
                  <c:v>419</c:v>
                </c:pt>
                <c:pt idx="42560">
                  <c:v>447</c:v>
                </c:pt>
                <c:pt idx="42561">
                  <c:v>576</c:v>
                </c:pt>
                <c:pt idx="42562">
                  <c:v>395</c:v>
                </c:pt>
                <c:pt idx="42563">
                  <c:v>706</c:v>
                </c:pt>
                <c:pt idx="42564">
                  <c:v>1167</c:v>
                </c:pt>
                <c:pt idx="42565">
                  <c:v>260</c:v>
                </c:pt>
                <c:pt idx="42566">
                  <c:v>191</c:v>
                </c:pt>
                <c:pt idx="42567">
                  <c:v>199</c:v>
                </c:pt>
                <c:pt idx="42568">
                  <c:v>240</c:v>
                </c:pt>
                <c:pt idx="42569">
                  <c:v>234</c:v>
                </c:pt>
                <c:pt idx="42570">
                  <c:v>234</c:v>
                </c:pt>
                <c:pt idx="42571">
                  <c:v>250</c:v>
                </c:pt>
                <c:pt idx="42572">
                  <c:v>181</c:v>
                </c:pt>
                <c:pt idx="42573">
                  <c:v>163</c:v>
                </c:pt>
                <c:pt idx="42574">
                  <c:v>156</c:v>
                </c:pt>
                <c:pt idx="42575">
                  <c:v>147</c:v>
                </c:pt>
                <c:pt idx="42576">
                  <c:v>548</c:v>
                </c:pt>
                <c:pt idx="42577">
                  <c:v>4</c:v>
                </c:pt>
                <c:pt idx="42578">
                  <c:v>10</c:v>
                </c:pt>
                <c:pt idx="42579">
                  <c:v>22</c:v>
                </c:pt>
                <c:pt idx="42580">
                  <c:v>137</c:v>
                </c:pt>
                <c:pt idx="42581">
                  <c:v>174</c:v>
                </c:pt>
                <c:pt idx="42582">
                  <c:v>498</c:v>
                </c:pt>
                <c:pt idx="42583">
                  <c:v>149</c:v>
                </c:pt>
                <c:pt idx="42584">
                  <c:v>94</c:v>
                </c:pt>
                <c:pt idx="42585">
                  <c:v>291</c:v>
                </c:pt>
                <c:pt idx="42586">
                  <c:v>180</c:v>
                </c:pt>
                <c:pt idx="42587">
                  <c:v>221</c:v>
                </c:pt>
                <c:pt idx="42588">
                  <c:v>285</c:v>
                </c:pt>
                <c:pt idx="42589">
                  <c:v>589</c:v>
                </c:pt>
                <c:pt idx="42590">
                  <c:v>70</c:v>
                </c:pt>
                <c:pt idx="42591">
                  <c:v>129</c:v>
                </c:pt>
                <c:pt idx="42592">
                  <c:v>86</c:v>
                </c:pt>
                <c:pt idx="42593">
                  <c:v>112</c:v>
                </c:pt>
                <c:pt idx="42594">
                  <c:v>1</c:v>
                </c:pt>
                <c:pt idx="42595">
                  <c:v>123</c:v>
                </c:pt>
                <c:pt idx="42596">
                  <c:v>49</c:v>
                </c:pt>
                <c:pt idx="42597">
                  <c:v>195</c:v>
                </c:pt>
                <c:pt idx="42598">
                  <c:v>208</c:v>
                </c:pt>
                <c:pt idx="42599">
                  <c:v>217</c:v>
                </c:pt>
                <c:pt idx="42600">
                  <c:v>84</c:v>
                </c:pt>
                <c:pt idx="42601">
                  <c:v>204</c:v>
                </c:pt>
                <c:pt idx="42602">
                  <c:v>209</c:v>
                </c:pt>
                <c:pt idx="42603">
                  <c:v>281</c:v>
                </c:pt>
                <c:pt idx="42604">
                  <c:v>299</c:v>
                </c:pt>
                <c:pt idx="42605">
                  <c:v>351</c:v>
                </c:pt>
                <c:pt idx="42606">
                  <c:v>309</c:v>
                </c:pt>
                <c:pt idx="42607">
                  <c:v>283</c:v>
                </c:pt>
                <c:pt idx="42608">
                  <c:v>294</c:v>
                </c:pt>
                <c:pt idx="42609">
                  <c:v>204</c:v>
                </c:pt>
                <c:pt idx="42610">
                  <c:v>194</c:v>
                </c:pt>
                <c:pt idx="42611">
                  <c:v>225</c:v>
                </c:pt>
                <c:pt idx="42612">
                  <c:v>350</c:v>
                </c:pt>
                <c:pt idx="42613">
                  <c:v>239</c:v>
                </c:pt>
                <c:pt idx="42614">
                  <c:v>132</c:v>
                </c:pt>
                <c:pt idx="42615">
                  <c:v>212</c:v>
                </c:pt>
                <c:pt idx="42616">
                  <c:v>137</c:v>
                </c:pt>
                <c:pt idx="42617">
                  <c:v>355</c:v>
                </c:pt>
                <c:pt idx="42618">
                  <c:v>107</c:v>
                </c:pt>
                <c:pt idx="42619">
                  <c:v>339</c:v>
                </c:pt>
                <c:pt idx="42620">
                  <c:v>307</c:v>
                </c:pt>
                <c:pt idx="42621">
                  <c:v>151</c:v>
                </c:pt>
                <c:pt idx="42622">
                  <c:v>11</c:v>
                </c:pt>
                <c:pt idx="42623">
                  <c:v>56</c:v>
                </c:pt>
                <c:pt idx="42624">
                  <c:v>928</c:v>
                </c:pt>
                <c:pt idx="42625">
                  <c:v>1003</c:v>
                </c:pt>
                <c:pt idx="42626">
                  <c:v>766</c:v>
                </c:pt>
                <c:pt idx="42627">
                  <c:v>1012</c:v>
                </c:pt>
                <c:pt idx="42628">
                  <c:v>1007</c:v>
                </c:pt>
                <c:pt idx="42629">
                  <c:v>879</c:v>
                </c:pt>
                <c:pt idx="42630">
                  <c:v>512</c:v>
                </c:pt>
                <c:pt idx="42631">
                  <c:v>940</c:v>
                </c:pt>
                <c:pt idx="42632">
                  <c:v>374</c:v>
                </c:pt>
                <c:pt idx="42633">
                  <c:v>865</c:v>
                </c:pt>
                <c:pt idx="42634">
                  <c:v>651</c:v>
                </c:pt>
                <c:pt idx="42635">
                  <c:v>511</c:v>
                </c:pt>
                <c:pt idx="42636">
                  <c:v>138</c:v>
                </c:pt>
                <c:pt idx="42637">
                  <c:v>190</c:v>
                </c:pt>
                <c:pt idx="42638">
                  <c:v>75</c:v>
                </c:pt>
                <c:pt idx="42639">
                  <c:v>237</c:v>
                </c:pt>
                <c:pt idx="42640">
                  <c:v>388</c:v>
                </c:pt>
                <c:pt idx="42641">
                  <c:v>207</c:v>
                </c:pt>
                <c:pt idx="42642">
                  <c:v>222</c:v>
                </c:pt>
                <c:pt idx="42643">
                  <c:v>130</c:v>
                </c:pt>
                <c:pt idx="42644">
                  <c:v>519</c:v>
                </c:pt>
                <c:pt idx="42645">
                  <c:v>113</c:v>
                </c:pt>
                <c:pt idx="42646">
                  <c:v>130</c:v>
                </c:pt>
                <c:pt idx="42647">
                  <c:v>164</c:v>
                </c:pt>
                <c:pt idx="42648">
                  <c:v>102</c:v>
                </c:pt>
                <c:pt idx="42649">
                  <c:v>218</c:v>
                </c:pt>
                <c:pt idx="42650">
                  <c:v>226</c:v>
                </c:pt>
                <c:pt idx="42651">
                  <c:v>27</c:v>
                </c:pt>
                <c:pt idx="42652">
                  <c:v>102</c:v>
                </c:pt>
                <c:pt idx="42653">
                  <c:v>115</c:v>
                </c:pt>
                <c:pt idx="42654">
                  <c:v>329</c:v>
                </c:pt>
                <c:pt idx="42655">
                  <c:v>417</c:v>
                </c:pt>
                <c:pt idx="42656">
                  <c:v>259</c:v>
                </c:pt>
                <c:pt idx="42657">
                  <c:v>39</c:v>
                </c:pt>
                <c:pt idx="42658">
                  <c:v>271</c:v>
                </c:pt>
                <c:pt idx="42659">
                  <c:v>229</c:v>
                </c:pt>
                <c:pt idx="42660">
                  <c:v>29</c:v>
                </c:pt>
                <c:pt idx="42661">
                  <c:v>96</c:v>
                </c:pt>
                <c:pt idx="42662">
                  <c:v>196</c:v>
                </c:pt>
                <c:pt idx="42663">
                  <c:v>278</c:v>
                </c:pt>
                <c:pt idx="42664">
                  <c:v>331</c:v>
                </c:pt>
                <c:pt idx="42665">
                  <c:v>390</c:v>
                </c:pt>
                <c:pt idx="42666">
                  <c:v>272</c:v>
                </c:pt>
                <c:pt idx="42667">
                  <c:v>307</c:v>
                </c:pt>
                <c:pt idx="42668">
                  <c:v>157</c:v>
                </c:pt>
                <c:pt idx="42669">
                  <c:v>90</c:v>
                </c:pt>
                <c:pt idx="42670">
                  <c:v>185</c:v>
                </c:pt>
                <c:pt idx="42671">
                  <c:v>184</c:v>
                </c:pt>
                <c:pt idx="42672">
                  <c:v>188</c:v>
                </c:pt>
                <c:pt idx="42673" formatCode="0.00E+00">
                  <c:v>4.8999999999999998E-3</c:v>
                </c:pt>
                <c:pt idx="42674">
                  <c:v>50</c:v>
                </c:pt>
                <c:pt idx="42675">
                  <c:v>204</c:v>
                </c:pt>
                <c:pt idx="42676">
                  <c:v>331</c:v>
                </c:pt>
                <c:pt idx="42677">
                  <c:v>529</c:v>
                </c:pt>
                <c:pt idx="42678">
                  <c:v>241</c:v>
                </c:pt>
                <c:pt idx="42679">
                  <c:v>279</c:v>
                </c:pt>
                <c:pt idx="42680">
                  <c:v>146</c:v>
                </c:pt>
                <c:pt idx="42681">
                  <c:v>471</c:v>
                </c:pt>
                <c:pt idx="42682">
                  <c:v>178</c:v>
                </c:pt>
                <c:pt idx="42683">
                  <c:v>215</c:v>
                </c:pt>
                <c:pt idx="42684">
                  <c:v>251</c:v>
                </c:pt>
                <c:pt idx="42685">
                  <c:v>368</c:v>
                </c:pt>
                <c:pt idx="42686">
                  <c:v>207</c:v>
                </c:pt>
                <c:pt idx="42687">
                  <c:v>299</c:v>
                </c:pt>
                <c:pt idx="42688">
                  <c:v>360</c:v>
                </c:pt>
                <c:pt idx="42689">
                  <c:v>279</c:v>
                </c:pt>
                <c:pt idx="42690">
                  <c:v>322</c:v>
                </c:pt>
                <c:pt idx="42691">
                  <c:v>365</c:v>
                </c:pt>
                <c:pt idx="42692">
                  <c:v>225</c:v>
                </c:pt>
                <c:pt idx="42693">
                  <c:v>214</c:v>
                </c:pt>
                <c:pt idx="42694">
                  <c:v>210</c:v>
                </c:pt>
                <c:pt idx="42695">
                  <c:v>192</c:v>
                </c:pt>
                <c:pt idx="42696">
                  <c:v>276</c:v>
                </c:pt>
                <c:pt idx="42697">
                  <c:v>580</c:v>
                </c:pt>
                <c:pt idx="42698">
                  <c:v>330</c:v>
                </c:pt>
                <c:pt idx="42699">
                  <c:v>624</c:v>
                </c:pt>
                <c:pt idx="42700">
                  <c:v>101</c:v>
                </c:pt>
                <c:pt idx="42701">
                  <c:v>213</c:v>
                </c:pt>
                <c:pt idx="42702">
                  <c:v>694</c:v>
                </c:pt>
                <c:pt idx="42703">
                  <c:v>234</c:v>
                </c:pt>
                <c:pt idx="42704">
                  <c:v>553</c:v>
                </c:pt>
                <c:pt idx="42705">
                  <c:v>977</c:v>
                </c:pt>
                <c:pt idx="42706">
                  <c:v>147</c:v>
                </c:pt>
                <c:pt idx="42707">
                  <c:v>433</c:v>
                </c:pt>
                <c:pt idx="42708">
                  <c:v>190</c:v>
                </c:pt>
                <c:pt idx="42709">
                  <c:v>636</c:v>
                </c:pt>
                <c:pt idx="42710">
                  <c:v>435</c:v>
                </c:pt>
                <c:pt idx="42711">
                  <c:v>544</c:v>
                </c:pt>
                <c:pt idx="42712">
                  <c:v>79</c:v>
                </c:pt>
                <c:pt idx="42713">
                  <c:v>562</c:v>
                </c:pt>
                <c:pt idx="42714">
                  <c:v>292</c:v>
                </c:pt>
                <c:pt idx="42715">
                  <c:v>310</c:v>
                </c:pt>
                <c:pt idx="42716">
                  <c:v>469</c:v>
                </c:pt>
                <c:pt idx="42717">
                  <c:v>341</c:v>
                </c:pt>
                <c:pt idx="42718">
                  <c:v>283</c:v>
                </c:pt>
                <c:pt idx="42719">
                  <c:v>370</c:v>
                </c:pt>
                <c:pt idx="42720">
                  <c:v>515</c:v>
                </c:pt>
                <c:pt idx="42721">
                  <c:v>532</c:v>
                </c:pt>
                <c:pt idx="42722">
                  <c:v>1339</c:v>
                </c:pt>
                <c:pt idx="42723">
                  <c:v>321</c:v>
                </c:pt>
                <c:pt idx="42724">
                  <c:v>847</c:v>
                </c:pt>
                <c:pt idx="42725" formatCode="0.00E+00">
                  <c:v>4.8999999999999998E-3</c:v>
                </c:pt>
                <c:pt idx="42726">
                  <c:v>9</c:v>
                </c:pt>
                <c:pt idx="42727" formatCode="0.00E+00">
                  <c:v>4.8999999999999998E-3</c:v>
                </c:pt>
                <c:pt idx="42728">
                  <c:v>85</c:v>
                </c:pt>
                <c:pt idx="42729" formatCode="0.00E+00">
                  <c:v>4.8999999999999998E-3</c:v>
                </c:pt>
                <c:pt idx="42730">
                  <c:v>1033</c:v>
                </c:pt>
                <c:pt idx="42731">
                  <c:v>412</c:v>
                </c:pt>
                <c:pt idx="42732">
                  <c:v>606</c:v>
                </c:pt>
                <c:pt idx="42733">
                  <c:v>1387</c:v>
                </c:pt>
                <c:pt idx="42734">
                  <c:v>219</c:v>
                </c:pt>
                <c:pt idx="42735">
                  <c:v>418</c:v>
                </c:pt>
                <c:pt idx="42736">
                  <c:v>646</c:v>
                </c:pt>
                <c:pt idx="42737">
                  <c:v>674</c:v>
                </c:pt>
                <c:pt idx="42738">
                  <c:v>745</c:v>
                </c:pt>
                <c:pt idx="42739">
                  <c:v>626</c:v>
                </c:pt>
                <c:pt idx="42740">
                  <c:v>404</c:v>
                </c:pt>
                <c:pt idx="42741">
                  <c:v>631</c:v>
                </c:pt>
                <c:pt idx="42742">
                  <c:v>365</c:v>
                </c:pt>
                <c:pt idx="42743">
                  <c:v>666</c:v>
                </c:pt>
                <c:pt idx="42744">
                  <c:v>472</c:v>
                </c:pt>
                <c:pt idx="42745">
                  <c:v>513</c:v>
                </c:pt>
                <c:pt idx="42746">
                  <c:v>636</c:v>
                </c:pt>
                <c:pt idx="42747">
                  <c:v>1029</c:v>
                </c:pt>
                <c:pt idx="42748">
                  <c:v>353</c:v>
                </c:pt>
                <c:pt idx="42749">
                  <c:v>806</c:v>
                </c:pt>
                <c:pt idx="42750">
                  <c:v>434</c:v>
                </c:pt>
                <c:pt idx="42751">
                  <c:v>379</c:v>
                </c:pt>
                <c:pt idx="42752">
                  <c:v>1110</c:v>
                </c:pt>
                <c:pt idx="42753">
                  <c:v>345</c:v>
                </c:pt>
                <c:pt idx="42754">
                  <c:v>111</c:v>
                </c:pt>
                <c:pt idx="42755">
                  <c:v>35</c:v>
                </c:pt>
                <c:pt idx="42756">
                  <c:v>5</c:v>
                </c:pt>
                <c:pt idx="42757" formatCode="0.00E+00">
                  <c:v>4.8999999999999998E-3</c:v>
                </c:pt>
                <c:pt idx="42758">
                  <c:v>489</c:v>
                </c:pt>
                <c:pt idx="42759">
                  <c:v>393</c:v>
                </c:pt>
                <c:pt idx="42760">
                  <c:v>656</c:v>
                </c:pt>
                <c:pt idx="42761">
                  <c:v>681</c:v>
                </c:pt>
                <c:pt idx="42762">
                  <c:v>631</c:v>
                </c:pt>
                <c:pt idx="42763">
                  <c:v>619</c:v>
                </c:pt>
                <c:pt idx="42764">
                  <c:v>998</c:v>
                </c:pt>
                <c:pt idx="42765">
                  <c:v>421</c:v>
                </c:pt>
                <c:pt idx="42766">
                  <c:v>429</c:v>
                </c:pt>
                <c:pt idx="42767">
                  <c:v>419</c:v>
                </c:pt>
                <c:pt idx="42768">
                  <c:v>423</c:v>
                </c:pt>
                <c:pt idx="42769">
                  <c:v>827</c:v>
                </c:pt>
                <c:pt idx="42770" formatCode="0.00E+00">
                  <c:v>4.8999999999999998E-3</c:v>
                </c:pt>
                <c:pt idx="42771">
                  <c:v>480</c:v>
                </c:pt>
                <c:pt idx="42772">
                  <c:v>300</c:v>
                </c:pt>
                <c:pt idx="42773">
                  <c:v>428</c:v>
                </c:pt>
                <c:pt idx="42774">
                  <c:v>776</c:v>
                </c:pt>
                <c:pt idx="42775">
                  <c:v>366</c:v>
                </c:pt>
                <c:pt idx="42776">
                  <c:v>420</c:v>
                </c:pt>
                <c:pt idx="42777">
                  <c:v>389</c:v>
                </c:pt>
                <c:pt idx="42778">
                  <c:v>508</c:v>
                </c:pt>
                <c:pt idx="42779">
                  <c:v>710</c:v>
                </c:pt>
                <c:pt idx="42780">
                  <c:v>449</c:v>
                </c:pt>
                <c:pt idx="42781">
                  <c:v>449</c:v>
                </c:pt>
                <c:pt idx="42782">
                  <c:v>857</c:v>
                </c:pt>
                <c:pt idx="42783">
                  <c:v>20</c:v>
                </c:pt>
                <c:pt idx="42784">
                  <c:v>122</c:v>
                </c:pt>
                <c:pt idx="42785">
                  <c:v>12</c:v>
                </c:pt>
                <c:pt idx="42786">
                  <c:v>19</c:v>
                </c:pt>
                <c:pt idx="42787">
                  <c:v>147</c:v>
                </c:pt>
                <c:pt idx="42788">
                  <c:v>157</c:v>
                </c:pt>
                <c:pt idx="42789">
                  <c:v>398</c:v>
                </c:pt>
                <c:pt idx="42790">
                  <c:v>59</c:v>
                </c:pt>
                <c:pt idx="42791">
                  <c:v>386</c:v>
                </c:pt>
                <c:pt idx="42792">
                  <c:v>61</c:v>
                </c:pt>
                <c:pt idx="42793">
                  <c:v>98</c:v>
                </c:pt>
                <c:pt idx="42794">
                  <c:v>521</c:v>
                </c:pt>
                <c:pt idx="42795">
                  <c:v>77</c:v>
                </c:pt>
                <c:pt idx="42796">
                  <c:v>127</c:v>
                </c:pt>
                <c:pt idx="42797">
                  <c:v>27</c:v>
                </c:pt>
                <c:pt idx="42798">
                  <c:v>149</c:v>
                </c:pt>
                <c:pt idx="42799">
                  <c:v>122</c:v>
                </c:pt>
                <c:pt idx="42800">
                  <c:v>156</c:v>
                </c:pt>
                <c:pt idx="42801">
                  <c:v>174</c:v>
                </c:pt>
                <c:pt idx="42802">
                  <c:v>284</c:v>
                </c:pt>
                <c:pt idx="42803">
                  <c:v>96</c:v>
                </c:pt>
                <c:pt idx="42804">
                  <c:v>10</c:v>
                </c:pt>
                <c:pt idx="42805">
                  <c:v>28</c:v>
                </c:pt>
                <c:pt idx="42806">
                  <c:v>121</c:v>
                </c:pt>
                <c:pt idx="42807">
                  <c:v>400</c:v>
                </c:pt>
                <c:pt idx="42808">
                  <c:v>331</c:v>
                </c:pt>
                <c:pt idx="42809">
                  <c:v>435</c:v>
                </c:pt>
                <c:pt idx="42810">
                  <c:v>333</c:v>
                </c:pt>
                <c:pt idx="42811">
                  <c:v>565</c:v>
                </c:pt>
                <c:pt idx="42812">
                  <c:v>265</c:v>
                </c:pt>
                <c:pt idx="42813">
                  <c:v>285</c:v>
                </c:pt>
                <c:pt idx="42814">
                  <c:v>753</c:v>
                </c:pt>
                <c:pt idx="42815">
                  <c:v>200</c:v>
                </c:pt>
                <c:pt idx="42816">
                  <c:v>1105</c:v>
                </c:pt>
                <c:pt idx="42817">
                  <c:v>605</c:v>
                </c:pt>
                <c:pt idx="42818">
                  <c:v>1062</c:v>
                </c:pt>
                <c:pt idx="42819">
                  <c:v>471</c:v>
                </c:pt>
                <c:pt idx="42820">
                  <c:v>762</c:v>
                </c:pt>
                <c:pt idx="42821">
                  <c:v>671</c:v>
                </c:pt>
                <c:pt idx="42822">
                  <c:v>663</c:v>
                </c:pt>
                <c:pt idx="42823">
                  <c:v>540</c:v>
                </c:pt>
                <c:pt idx="42824">
                  <c:v>975</c:v>
                </c:pt>
                <c:pt idx="42825">
                  <c:v>496</c:v>
                </c:pt>
                <c:pt idx="42826">
                  <c:v>946</c:v>
                </c:pt>
                <c:pt idx="42827">
                  <c:v>956</c:v>
                </c:pt>
                <c:pt idx="42828">
                  <c:v>880</c:v>
                </c:pt>
                <c:pt idx="42829">
                  <c:v>250</c:v>
                </c:pt>
                <c:pt idx="42830">
                  <c:v>832</c:v>
                </c:pt>
                <c:pt idx="42831">
                  <c:v>197</c:v>
                </c:pt>
                <c:pt idx="42832">
                  <c:v>157</c:v>
                </c:pt>
                <c:pt idx="42833">
                  <c:v>233</c:v>
                </c:pt>
                <c:pt idx="42834">
                  <c:v>117</c:v>
                </c:pt>
                <c:pt idx="42835">
                  <c:v>114</c:v>
                </c:pt>
                <c:pt idx="42836">
                  <c:v>150</c:v>
                </c:pt>
                <c:pt idx="42837">
                  <c:v>167</c:v>
                </c:pt>
                <c:pt idx="42838">
                  <c:v>167</c:v>
                </c:pt>
                <c:pt idx="42839">
                  <c:v>385</c:v>
                </c:pt>
                <c:pt idx="42840">
                  <c:v>283</c:v>
                </c:pt>
                <c:pt idx="42841">
                  <c:v>432</c:v>
                </c:pt>
                <c:pt idx="42842">
                  <c:v>91</c:v>
                </c:pt>
                <c:pt idx="42843" formatCode="0.00E+00">
                  <c:v>4.8999999999999998E-3</c:v>
                </c:pt>
                <c:pt idx="42844" formatCode="0.00E+00">
                  <c:v>4.8999999999999998E-3</c:v>
                </c:pt>
                <c:pt idx="42845">
                  <c:v>14</c:v>
                </c:pt>
                <c:pt idx="42846">
                  <c:v>22</c:v>
                </c:pt>
                <c:pt idx="42847">
                  <c:v>5</c:v>
                </c:pt>
                <c:pt idx="42848">
                  <c:v>153</c:v>
                </c:pt>
                <c:pt idx="42849">
                  <c:v>605</c:v>
                </c:pt>
                <c:pt idx="42850">
                  <c:v>165</c:v>
                </c:pt>
                <c:pt idx="42851">
                  <c:v>77</c:v>
                </c:pt>
                <c:pt idx="42852">
                  <c:v>301</c:v>
                </c:pt>
                <c:pt idx="42853" formatCode="0.00E+00">
                  <c:v>4.8999999999999998E-3</c:v>
                </c:pt>
                <c:pt idx="42854">
                  <c:v>145</c:v>
                </c:pt>
                <c:pt idx="42855">
                  <c:v>205</c:v>
                </c:pt>
                <c:pt idx="42856">
                  <c:v>118</c:v>
                </c:pt>
                <c:pt idx="42857">
                  <c:v>94</c:v>
                </c:pt>
                <c:pt idx="42858">
                  <c:v>246</c:v>
                </c:pt>
                <c:pt idx="42859">
                  <c:v>185</c:v>
                </c:pt>
                <c:pt idx="42860">
                  <c:v>102</c:v>
                </c:pt>
                <c:pt idx="42861">
                  <c:v>566</c:v>
                </c:pt>
                <c:pt idx="42862">
                  <c:v>319</c:v>
                </c:pt>
                <c:pt idx="42863">
                  <c:v>393</c:v>
                </c:pt>
                <c:pt idx="42864">
                  <c:v>325</c:v>
                </c:pt>
                <c:pt idx="42865">
                  <c:v>404</c:v>
                </c:pt>
                <c:pt idx="42866">
                  <c:v>261</c:v>
                </c:pt>
                <c:pt idx="42867">
                  <c:v>874</c:v>
                </c:pt>
                <c:pt idx="42868">
                  <c:v>1136</c:v>
                </c:pt>
                <c:pt idx="42869">
                  <c:v>915</c:v>
                </c:pt>
                <c:pt idx="42870">
                  <c:v>60</c:v>
                </c:pt>
                <c:pt idx="42871">
                  <c:v>14</c:v>
                </c:pt>
                <c:pt idx="42872">
                  <c:v>261</c:v>
                </c:pt>
                <c:pt idx="42873">
                  <c:v>24</c:v>
                </c:pt>
                <c:pt idx="42874">
                  <c:v>190</c:v>
                </c:pt>
                <c:pt idx="42875">
                  <c:v>105</c:v>
                </c:pt>
                <c:pt idx="42876" formatCode="0.00E+00">
                  <c:v>4.8999999999999998E-3</c:v>
                </c:pt>
                <c:pt idx="42877">
                  <c:v>86</c:v>
                </c:pt>
                <c:pt idx="42878">
                  <c:v>153</c:v>
                </c:pt>
                <c:pt idx="42879">
                  <c:v>270</c:v>
                </c:pt>
                <c:pt idx="42880">
                  <c:v>129</c:v>
                </c:pt>
                <c:pt idx="42881">
                  <c:v>979</c:v>
                </c:pt>
                <c:pt idx="42882">
                  <c:v>276</c:v>
                </c:pt>
                <c:pt idx="42883">
                  <c:v>68</c:v>
                </c:pt>
                <c:pt idx="42884" formatCode="0.00E+00">
                  <c:v>4.8999999999999998E-3</c:v>
                </c:pt>
                <c:pt idx="42885">
                  <c:v>60</c:v>
                </c:pt>
                <c:pt idx="42886">
                  <c:v>22</c:v>
                </c:pt>
                <c:pt idx="42887">
                  <c:v>1098</c:v>
                </c:pt>
                <c:pt idx="42888">
                  <c:v>840</c:v>
                </c:pt>
                <c:pt idx="42889">
                  <c:v>298</c:v>
                </c:pt>
                <c:pt idx="42890">
                  <c:v>144</c:v>
                </c:pt>
                <c:pt idx="42891">
                  <c:v>102</c:v>
                </c:pt>
                <c:pt idx="42892">
                  <c:v>166</c:v>
                </c:pt>
                <c:pt idx="42893">
                  <c:v>523</c:v>
                </c:pt>
                <c:pt idx="42894">
                  <c:v>441</c:v>
                </c:pt>
                <c:pt idx="42895">
                  <c:v>260</c:v>
                </c:pt>
                <c:pt idx="42896">
                  <c:v>48</c:v>
                </c:pt>
                <c:pt idx="42897">
                  <c:v>186</c:v>
                </c:pt>
                <c:pt idx="42898">
                  <c:v>661</c:v>
                </c:pt>
                <c:pt idx="42899">
                  <c:v>113</c:v>
                </c:pt>
                <c:pt idx="42900">
                  <c:v>238</c:v>
                </c:pt>
                <c:pt idx="42901">
                  <c:v>152</c:v>
                </c:pt>
                <c:pt idx="42902">
                  <c:v>198</c:v>
                </c:pt>
                <c:pt idx="42903">
                  <c:v>201</c:v>
                </c:pt>
                <c:pt idx="42904">
                  <c:v>250</c:v>
                </c:pt>
                <c:pt idx="42905">
                  <c:v>303</c:v>
                </c:pt>
                <c:pt idx="42906">
                  <c:v>264</c:v>
                </c:pt>
                <c:pt idx="42907">
                  <c:v>320</c:v>
                </c:pt>
                <c:pt idx="42908">
                  <c:v>147</c:v>
                </c:pt>
                <c:pt idx="42909">
                  <c:v>300</c:v>
                </c:pt>
                <c:pt idx="42910">
                  <c:v>231</c:v>
                </c:pt>
                <c:pt idx="42911">
                  <c:v>177</c:v>
                </c:pt>
                <c:pt idx="42912">
                  <c:v>311</c:v>
                </c:pt>
                <c:pt idx="42913">
                  <c:v>157</c:v>
                </c:pt>
                <c:pt idx="42914">
                  <c:v>224</c:v>
                </c:pt>
                <c:pt idx="42915">
                  <c:v>279</c:v>
                </c:pt>
                <c:pt idx="42916">
                  <c:v>268</c:v>
                </c:pt>
                <c:pt idx="42917">
                  <c:v>259</c:v>
                </c:pt>
                <c:pt idx="42918">
                  <c:v>351</c:v>
                </c:pt>
                <c:pt idx="42919">
                  <c:v>324</c:v>
                </c:pt>
                <c:pt idx="42920">
                  <c:v>191</c:v>
                </c:pt>
                <c:pt idx="42921">
                  <c:v>232</c:v>
                </c:pt>
                <c:pt idx="42922">
                  <c:v>14</c:v>
                </c:pt>
                <c:pt idx="42923" formatCode="0.00E+00">
                  <c:v>4.8999999999999998E-3</c:v>
                </c:pt>
                <c:pt idx="42924">
                  <c:v>118</c:v>
                </c:pt>
                <c:pt idx="42925">
                  <c:v>220</c:v>
                </c:pt>
                <c:pt idx="42926">
                  <c:v>166</c:v>
                </c:pt>
                <c:pt idx="42927">
                  <c:v>149</c:v>
                </c:pt>
                <c:pt idx="42928">
                  <c:v>70</c:v>
                </c:pt>
                <c:pt idx="42929">
                  <c:v>74</c:v>
                </c:pt>
                <c:pt idx="42930">
                  <c:v>132</c:v>
                </c:pt>
                <c:pt idx="42931">
                  <c:v>86</c:v>
                </c:pt>
                <c:pt idx="42932">
                  <c:v>26</c:v>
                </c:pt>
                <c:pt idx="42933">
                  <c:v>4</c:v>
                </c:pt>
                <c:pt idx="42934">
                  <c:v>52</c:v>
                </c:pt>
                <c:pt idx="42935">
                  <c:v>60</c:v>
                </c:pt>
                <c:pt idx="42936">
                  <c:v>16</c:v>
                </c:pt>
                <c:pt idx="42937">
                  <c:v>12</c:v>
                </c:pt>
                <c:pt idx="42938">
                  <c:v>15</c:v>
                </c:pt>
                <c:pt idx="42939">
                  <c:v>16</c:v>
                </c:pt>
                <c:pt idx="42940" formatCode="0.00E+00">
                  <c:v>4.8999999999999998E-3</c:v>
                </c:pt>
                <c:pt idx="42941">
                  <c:v>443</c:v>
                </c:pt>
                <c:pt idx="42942">
                  <c:v>356</c:v>
                </c:pt>
                <c:pt idx="42943">
                  <c:v>529</c:v>
                </c:pt>
                <c:pt idx="42944">
                  <c:v>356</c:v>
                </c:pt>
                <c:pt idx="42945">
                  <c:v>297</c:v>
                </c:pt>
                <c:pt idx="42946">
                  <c:v>359</c:v>
                </c:pt>
                <c:pt idx="42947">
                  <c:v>407</c:v>
                </c:pt>
                <c:pt idx="42948">
                  <c:v>330</c:v>
                </c:pt>
                <c:pt idx="42949">
                  <c:v>359</c:v>
                </c:pt>
                <c:pt idx="42950">
                  <c:v>426</c:v>
                </c:pt>
                <c:pt idx="42951">
                  <c:v>332</c:v>
                </c:pt>
                <c:pt idx="42952">
                  <c:v>391</c:v>
                </c:pt>
                <c:pt idx="42953">
                  <c:v>251</c:v>
                </c:pt>
                <c:pt idx="42954">
                  <c:v>397</c:v>
                </c:pt>
                <c:pt idx="42955">
                  <c:v>519</c:v>
                </c:pt>
                <c:pt idx="42956">
                  <c:v>1128</c:v>
                </c:pt>
                <c:pt idx="42957">
                  <c:v>592</c:v>
                </c:pt>
                <c:pt idx="42958">
                  <c:v>677</c:v>
                </c:pt>
                <c:pt idx="42959">
                  <c:v>597</c:v>
                </c:pt>
                <c:pt idx="42960">
                  <c:v>476</c:v>
                </c:pt>
                <c:pt idx="42961">
                  <c:v>468</c:v>
                </c:pt>
                <c:pt idx="42962">
                  <c:v>499</c:v>
                </c:pt>
                <c:pt idx="42963">
                  <c:v>581</c:v>
                </c:pt>
                <c:pt idx="42964">
                  <c:v>410</c:v>
                </c:pt>
                <c:pt idx="42965">
                  <c:v>824</c:v>
                </c:pt>
                <c:pt idx="42966">
                  <c:v>631</c:v>
                </c:pt>
                <c:pt idx="42967">
                  <c:v>1356</c:v>
                </c:pt>
                <c:pt idx="42968">
                  <c:v>916</c:v>
                </c:pt>
                <c:pt idx="42969">
                  <c:v>954</c:v>
                </c:pt>
                <c:pt idx="42970">
                  <c:v>1132</c:v>
                </c:pt>
                <c:pt idx="42971">
                  <c:v>381</c:v>
                </c:pt>
                <c:pt idx="42972">
                  <c:v>276</c:v>
                </c:pt>
                <c:pt idx="42973">
                  <c:v>781</c:v>
                </c:pt>
                <c:pt idx="42974">
                  <c:v>1086</c:v>
                </c:pt>
                <c:pt idx="42975">
                  <c:v>1047</c:v>
                </c:pt>
                <c:pt idx="42976">
                  <c:v>484</c:v>
                </c:pt>
                <c:pt idx="42977">
                  <c:v>323</c:v>
                </c:pt>
                <c:pt idx="42978">
                  <c:v>237</c:v>
                </c:pt>
                <c:pt idx="42979">
                  <c:v>249</c:v>
                </c:pt>
                <c:pt idx="42980">
                  <c:v>279</c:v>
                </c:pt>
                <c:pt idx="42981">
                  <c:v>328</c:v>
                </c:pt>
                <c:pt idx="42982">
                  <c:v>357</c:v>
                </c:pt>
                <c:pt idx="42983">
                  <c:v>345</c:v>
                </c:pt>
                <c:pt idx="42984">
                  <c:v>445</c:v>
                </c:pt>
                <c:pt idx="42985">
                  <c:v>326</c:v>
                </c:pt>
                <c:pt idx="42986">
                  <c:v>368</c:v>
                </c:pt>
                <c:pt idx="42987">
                  <c:v>258</c:v>
                </c:pt>
                <c:pt idx="42988">
                  <c:v>214</c:v>
                </c:pt>
                <c:pt idx="42989">
                  <c:v>1395</c:v>
                </c:pt>
                <c:pt idx="42990">
                  <c:v>567</c:v>
                </c:pt>
                <c:pt idx="42991">
                  <c:v>638</c:v>
                </c:pt>
                <c:pt idx="42992">
                  <c:v>575</c:v>
                </c:pt>
                <c:pt idx="42993">
                  <c:v>401</c:v>
                </c:pt>
                <c:pt idx="42994">
                  <c:v>509</c:v>
                </c:pt>
                <c:pt idx="42995">
                  <c:v>485</c:v>
                </c:pt>
                <c:pt idx="42996">
                  <c:v>381</c:v>
                </c:pt>
                <c:pt idx="42997">
                  <c:v>413</c:v>
                </c:pt>
                <c:pt idx="42998">
                  <c:v>864</c:v>
                </c:pt>
                <c:pt idx="42999">
                  <c:v>267</c:v>
                </c:pt>
                <c:pt idx="43000">
                  <c:v>583</c:v>
                </c:pt>
                <c:pt idx="43001">
                  <c:v>375</c:v>
                </c:pt>
                <c:pt idx="43002">
                  <c:v>357</c:v>
                </c:pt>
                <c:pt idx="43003">
                  <c:v>286</c:v>
                </c:pt>
                <c:pt idx="43004">
                  <c:v>257</c:v>
                </c:pt>
                <c:pt idx="43005">
                  <c:v>283</c:v>
                </c:pt>
                <c:pt idx="43006">
                  <c:v>321</c:v>
                </c:pt>
                <c:pt idx="43007">
                  <c:v>212</c:v>
                </c:pt>
                <c:pt idx="43008">
                  <c:v>182</c:v>
                </c:pt>
                <c:pt idx="43009">
                  <c:v>105</c:v>
                </c:pt>
                <c:pt idx="43010">
                  <c:v>503</c:v>
                </c:pt>
                <c:pt idx="43011">
                  <c:v>282</c:v>
                </c:pt>
                <c:pt idx="43012">
                  <c:v>235</c:v>
                </c:pt>
                <c:pt idx="43013">
                  <c:v>135</c:v>
                </c:pt>
                <c:pt idx="43014">
                  <c:v>195</c:v>
                </c:pt>
                <c:pt idx="43015">
                  <c:v>343</c:v>
                </c:pt>
                <c:pt idx="43016">
                  <c:v>88</c:v>
                </c:pt>
                <c:pt idx="43017">
                  <c:v>74</c:v>
                </c:pt>
                <c:pt idx="43018">
                  <c:v>205</c:v>
                </c:pt>
                <c:pt idx="43019">
                  <c:v>102</c:v>
                </c:pt>
                <c:pt idx="43020">
                  <c:v>213</c:v>
                </c:pt>
                <c:pt idx="43021">
                  <c:v>121</c:v>
                </c:pt>
                <c:pt idx="43022">
                  <c:v>118</c:v>
                </c:pt>
                <c:pt idx="43023">
                  <c:v>239</c:v>
                </c:pt>
                <c:pt idx="43024">
                  <c:v>98</c:v>
                </c:pt>
                <c:pt idx="43025">
                  <c:v>32</c:v>
                </c:pt>
                <c:pt idx="43026">
                  <c:v>26</c:v>
                </c:pt>
                <c:pt idx="43027">
                  <c:v>38</c:v>
                </c:pt>
                <c:pt idx="43028">
                  <c:v>20</c:v>
                </c:pt>
                <c:pt idx="43029">
                  <c:v>90</c:v>
                </c:pt>
                <c:pt idx="43030">
                  <c:v>493</c:v>
                </c:pt>
                <c:pt idx="43031">
                  <c:v>460</c:v>
                </c:pt>
                <c:pt idx="43032">
                  <c:v>357</c:v>
                </c:pt>
                <c:pt idx="43033">
                  <c:v>819</c:v>
                </c:pt>
                <c:pt idx="43034">
                  <c:v>401</c:v>
                </c:pt>
                <c:pt idx="43035">
                  <c:v>883</c:v>
                </c:pt>
                <c:pt idx="43036">
                  <c:v>586</c:v>
                </c:pt>
                <c:pt idx="43037">
                  <c:v>399</c:v>
                </c:pt>
                <c:pt idx="43038">
                  <c:v>300</c:v>
                </c:pt>
                <c:pt idx="43039">
                  <c:v>440</c:v>
                </c:pt>
                <c:pt idx="43040">
                  <c:v>601</c:v>
                </c:pt>
                <c:pt idx="43041">
                  <c:v>1355</c:v>
                </c:pt>
                <c:pt idx="43042" formatCode="0.00E+00">
                  <c:v>4.8999999999999998E-3</c:v>
                </c:pt>
                <c:pt idx="43043" formatCode="0.00E+00">
                  <c:v>4.8999999999999998E-3</c:v>
                </c:pt>
                <c:pt idx="43044">
                  <c:v>1</c:v>
                </c:pt>
                <c:pt idx="43045">
                  <c:v>411</c:v>
                </c:pt>
                <c:pt idx="43046">
                  <c:v>327</c:v>
                </c:pt>
                <c:pt idx="43047">
                  <c:v>438</c:v>
                </c:pt>
                <c:pt idx="43048">
                  <c:v>236</c:v>
                </c:pt>
                <c:pt idx="43049">
                  <c:v>572</c:v>
                </c:pt>
                <c:pt idx="43050">
                  <c:v>685</c:v>
                </c:pt>
                <c:pt idx="43051">
                  <c:v>334</c:v>
                </c:pt>
                <c:pt idx="43052">
                  <c:v>538</c:v>
                </c:pt>
                <c:pt idx="43053">
                  <c:v>678</c:v>
                </c:pt>
                <c:pt idx="43054">
                  <c:v>1397</c:v>
                </c:pt>
                <c:pt idx="43055">
                  <c:v>119</c:v>
                </c:pt>
                <c:pt idx="43056">
                  <c:v>503</c:v>
                </c:pt>
                <c:pt idx="43057">
                  <c:v>483</c:v>
                </c:pt>
                <c:pt idx="43058">
                  <c:v>234</c:v>
                </c:pt>
                <c:pt idx="43059">
                  <c:v>563</c:v>
                </c:pt>
                <c:pt idx="43060">
                  <c:v>401</c:v>
                </c:pt>
                <c:pt idx="43061">
                  <c:v>465</c:v>
                </c:pt>
                <c:pt idx="43062">
                  <c:v>918</c:v>
                </c:pt>
                <c:pt idx="43063">
                  <c:v>513</c:v>
                </c:pt>
                <c:pt idx="43064">
                  <c:v>402</c:v>
                </c:pt>
                <c:pt idx="43065">
                  <c:v>323</c:v>
                </c:pt>
                <c:pt idx="43066">
                  <c:v>1431</c:v>
                </c:pt>
                <c:pt idx="43067">
                  <c:v>533</c:v>
                </c:pt>
                <c:pt idx="43068">
                  <c:v>1120</c:v>
                </c:pt>
                <c:pt idx="43069">
                  <c:v>136</c:v>
                </c:pt>
                <c:pt idx="43070">
                  <c:v>284</c:v>
                </c:pt>
                <c:pt idx="43071">
                  <c:v>180</c:v>
                </c:pt>
                <c:pt idx="43072">
                  <c:v>89</c:v>
                </c:pt>
                <c:pt idx="43073">
                  <c:v>255</c:v>
                </c:pt>
                <c:pt idx="43074">
                  <c:v>352</c:v>
                </c:pt>
                <c:pt idx="43075">
                  <c:v>173</c:v>
                </c:pt>
                <c:pt idx="43076">
                  <c:v>150</c:v>
                </c:pt>
                <c:pt idx="43077">
                  <c:v>114</c:v>
                </c:pt>
                <c:pt idx="43078">
                  <c:v>68</c:v>
                </c:pt>
                <c:pt idx="43079">
                  <c:v>142</c:v>
                </c:pt>
                <c:pt idx="43080">
                  <c:v>136</c:v>
                </c:pt>
                <c:pt idx="43081">
                  <c:v>462</c:v>
                </c:pt>
                <c:pt idx="43082">
                  <c:v>1153</c:v>
                </c:pt>
                <c:pt idx="43083">
                  <c:v>500</c:v>
                </c:pt>
                <c:pt idx="43084">
                  <c:v>1061</c:v>
                </c:pt>
                <c:pt idx="43085">
                  <c:v>503</c:v>
                </c:pt>
                <c:pt idx="43086">
                  <c:v>881</c:v>
                </c:pt>
                <c:pt idx="43087">
                  <c:v>592</c:v>
                </c:pt>
                <c:pt idx="43088">
                  <c:v>500</c:v>
                </c:pt>
                <c:pt idx="43089">
                  <c:v>646</c:v>
                </c:pt>
                <c:pt idx="43090">
                  <c:v>482</c:v>
                </c:pt>
                <c:pt idx="43091">
                  <c:v>586</c:v>
                </c:pt>
                <c:pt idx="43092">
                  <c:v>820</c:v>
                </c:pt>
                <c:pt idx="43093">
                  <c:v>21</c:v>
                </c:pt>
                <c:pt idx="43094">
                  <c:v>49</c:v>
                </c:pt>
                <c:pt idx="43095">
                  <c:v>141</c:v>
                </c:pt>
                <c:pt idx="43096">
                  <c:v>89</c:v>
                </c:pt>
                <c:pt idx="43097">
                  <c:v>284</c:v>
                </c:pt>
                <c:pt idx="43098">
                  <c:v>99</c:v>
                </c:pt>
                <c:pt idx="43099">
                  <c:v>64</c:v>
                </c:pt>
                <c:pt idx="43100">
                  <c:v>44</c:v>
                </c:pt>
                <c:pt idx="43101">
                  <c:v>15</c:v>
                </c:pt>
                <c:pt idx="43102">
                  <c:v>53</c:v>
                </c:pt>
                <c:pt idx="43103">
                  <c:v>140</c:v>
                </c:pt>
                <c:pt idx="43104">
                  <c:v>97</c:v>
                </c:pt>
                <c:pt idx="43105">
                  <c:v>31</c:v>
                </c:pt>
                <c:pt idx="43106">
                  <c:v>66</c:v>
                </c:pt>
                <c:pt idx="43107">
                  <c:v>17</c:v>
                </c:pt>
                <c:pt idx="43108">
                  <c:v>195</c:v>
                </c:pt>
                <c:pt idx="43109">
                  <c:v>100</c:v>
                </c:pt>
                <c:pt idx="43110">
                  <c:v>13</c:v>
                </c:pt>
                <c:pt idx="43111">
                  <c:v>193</c:v>
                </c:pt>
                <c:pt idx="43112">
                  <c:v>148</c:v>
                </c:pt>
                <c:pt idx="43113">
                  <c:v>305</c:v>
                </c:pt>
                <c:pt idx="43114">
                  <c:v>214</c:v>
                </c:pt>
                <c:pt idx="43115">
                  <c:v>273</c:v>
                </c:pt>
                <c:pt idx="43116">
                  <c:v>241</c:v>
                </c:pt>
                <c:pt idx="43117">
                  <c:v>348</c:v>
                </c:pt>
                <c:pt idx="43118">
                  <c:v>370</c:v>
                </c:pt>
                <c:pt idx="43119">
                  <c:v>276</c:v>
                </c:pt>
                <c:pt idx="43120">
                  <c:v>156</c:v>
                </c:pt>
                <c:pt idx="43121">
                  <c:v>268</c:v>
                </c:pt>
                <c:pt idx="43122">
                  <c:v>237</c:v>
                </c:pt>
                <c:pt idx="43123">
                  <c:v>720</c:v>
                </c:pt>
                <c:pt idx="43124">
                  <c:v>137</c:v>
                </c:pt>
                <c:pt idx="43125">
                  <c:v>231</c:v>
                </c:pt>
                <c:pt idx="43126">
                  <c:v>277</c:v>
                </c:pt>
                <c:pt idx="43127">
                  <c:v>278</c:v>
                </c:pt>
                <c:pt idx="43128">
                  <c:v>497</c:v>
                </c:pt>
                <c:pt idx="43129">
                  <c:v>392</c:v>
                </c:pt>
                <c:pt idx="43130">
                  <c:v>308</c:v>
                </c:pt>
                <c:pt idx="43131">
                  <c:v>134</c:v>
                </c:pt>
                <c:pt idx="43132">
                  <c:v>453</c:v>
                </c:pt>
                <c:pt idx="43133">
                  <c:v>179</c:v>
                </c:pt>
                <c:pt idx="43134">
                  <c:v>272</c:v>
                </c:pt>
                <c:pt idx="43135">
                  <c:v>184</c:v>
                </c:pt>
                <c:pt idx="43136">
                  <c:v>208</c:v>
                </c:pt>
                <c:pt idx="43137">
                  <c:v>261</c:v>
                </c:pt>
                <c:pt idx="43138">
                  <c:v>361</c:v>
                </c:pt>
                <c:pt idx="43139">
                  <c:v>425</c:v>
                </c:pt>
                <c:pt idx="43140">
                  <c:v>344</c:v>
                </c:pt>
                <c:pt idx="43141">
                  <c:v>317</c:v>
                </c:pt>
                <c:pt idx="43142">
                  <c:v>311</c:v>
                </c:pt>
                <c:pt idx="43143">
                  <c:v>280</c:v>
                </c:pt>
                <c:pt idx="43144">
                  <c:v>156</c:v>
                </c:pt>
                <c:pt idx="43145">
                  <c:v>233</c:v>
                </c:pt>
                <c:pt idx="43146">
                  <c:v>268</c:v>
                </c:pt>
                <c:pt idx="43147">
                  <c:v>320</c:v>
                </c:pt>
                <c:pt idx="43148">
                  <c:v>341</c:v>
                </c:pt>
                <c:pt idx="43149">
                  <c:v>398</c:v>
                </c:pt>
                <c:pt idx="43150">
                  <c:v>340</c:v>
                </c:pt>
                <c:pt idx="43151">
                  <c:v>416</c:v>
                </c:pt>
                <c:pt idx="43152">
                  <c:v>356</c:v>
                </c:pt>
                <c:pt idx="43153">
                  <c:v>153</c:v>
                </c:pt>
                <c:pt idx="43154">
                  <c:v>333</c:v>
                </c:pt>
                <c:pt idx="43155">
                  <c:v>260</c:v>
                </c:pt>
                <c:pt idx="43156">
                  <c:v>389</c:v>
                </c:pt>
                <c:pt idx="43157">
                  <c:v>306</c:v>
                </c:pt>
                <c:pt idx="43158">
                  <c:v>482</c:v>
                </c:pt>
                <c:pt idx="43159">
                  <c:v>419</c:v>
                </c:pt>
                <c:pt idx="43160">
                  <c:v>579</c:v>
                </c:pt>
                <c:pt idx="43161">
                  <c:v>450</c:v>
                </c:pt>
                <c:pt idx="43162">
                  <c:v>437</c:v>
                </c:pt>
                <c:pt idx="43163">
                  <c:v>571</c:v>
                </c:pt>
                <c:pt idx="43164">
                  <c:v>414</c:v>
                </c:pt>
                <c:pt idx="43165">
                  <c:v>234</c:v>
                </c:pt>
                <c:pt idx="43166">
                  <c:v>282</c:v>
                </c:pt>
                <c:pt idx="43167">
                  <c:v>288</c:v>
                </c:pt>
                <c:pt idx="43168">
                  <c:v>272</c:v>
                </c:pt>
                <c:pt idx="43169">
                  <c:v>342</c:v>
                </c:pt>
                <c:pt idx="43170">
                  <c:v>268</c:v>
                </c:pt>
                <c:pt idx="43171" formatCode="0.00E+00">
                  <c:v>4.8999999999999998E-3</c:v>
                </c:pt>
                <c:pt idx="43172">
                  <c:v>163</c:v>
                </c:pt>
                <c:pt idx="43173">
                  <c:v>154</c:v>
                </c:pt>
                <c:pt idx="43174">
                  <c:v>232</c:v>
                </c:pt>
                <c:pt idx="43175">
                  <c:v>364</c:v>
                </c:pt>
                <c:pt idx="43176">
                  <c:v>498</c:v>
                </c:pt>
                <c:pt idx="43177">
                  <c:v>879</c:v>
                </c:pt>
                <c:pt idx="43178">
                  <c:v>166</c:v>
                </c:pt>
                <c:pt idx="43179">
                  <c:v>1092</c:v>
                </c:pt>
                <c:pt idx="43180">
                  <c:v>275</c:v>
                </c:pt>
                <c:pt idx="43181">
                  <c:v>961</c:v>
                </c:pt>
                <c:pt idx="43182">
                  <c:v>382</c:v>
                </c:pt>
                <c:pt idx="43183">
                  <c:v>299</c:v>
                </c:pt>
                <c:pt idx="43184">
                  <c:v>390</c:v>
                </c:pt>
                <c:pt idx="43185">
                  <c:v>500</c:v>
                </c:pt>
                <c:pt idx="43186">
                  <c:v>267</c:v>
                </c:pt>
                <c:pt idx="43187">
                  <c:v>452</c:v>
                </c:pt>
                <c:pt idx="43188">
                  <c:v>405</c:v>
                </c:pt>
                <c:pt idx="43189">
                  <c:v>452</c:v>
                </c:pt>
                <c:pt idx="43190">
                  <c:v>362</c:v>
                </c:pt>
                <c:pt idx="43191">
                  <c:v>407</c:v>
                </c:pt>
                <c:pt idx="43192">
                  <c:v>352</c:v>
                </c:pt>
                <c:pt idx="43193">
                  <c:v>309</c:v>
                </c:pt>
                <c:pt idx="43194">
                  <c:v>382</c:v>
                </c:pt>
                <c:pt idx="43195">
                  <c:v>391</c:v>
                </c:pt>
                <c:pt idx="43196">
                  <c:v>228</c:v>
                </c:pt>
                <c:pt idx="43197">
                  <c:v>279</c:v>
                </c:pt>
                <c:pt idx="43198">
                  <c:v>142</c:v>
                </c:pt>
                <c:pt idx="43199">
                  <c:v>212</c:v>
                </c:pt>
                <c:pt idx="43200">
                  <c:v>397</c:v>
                </c:pt>
                <c:pt idx="43201">
                  <c:v>163</c:v>
                </c:pt>
                <c:pt idx="43202">
                  <c:v>390</c:v>
                </c:pt>
                <c:pt idx="43203">
                  <c:v>231</c:v>
                </c:pt>
                <c:pt idx="43204">
                  <c:v>239</c:v>
                </c:pt>
                <c:pt idx="43205">
                  <c:v>389</c:v>
                </c:pt>
                <c:pt idx="43206">
                  <c:v>231</c:v>
                </c:pt>
                <c:pt idx="43207">
                  <c:v>322</c:v>
                </c:pt>
                <c:pt idx="43208">
                  <c:v>447</c:v>
                </c:pt>
                <c:pt idx="43209">
                  <c:v>435</c:v>
                </c:pt>
                <c:pt idx="43210">
                  <c:v>853</c:v>
                </c:pt>
                <c:pt idx="43211">
                  <c:v>597</c:v>
                </c:pt>
                <c:pt idx="43212">
                  <c:v>701</c:v>
                </c:pt>
                <c:pt idx="43213">
                  <c:v>814</c:v>
                </c:pt>
                <c:pt idx="43214">
                  <c:v>522</c:v>
                </c:pt>
                <c:pt idx="43215">
                  <c:v>1046</c:v>
                </c:pt>
                <c:pt idx="43216">
                  <c:v>1304</c:v>
                </c:pt>
                <c:pt idx="43217">
                  <c:v>738</c:v>
                </c:pt>
                <c:pt idx="43218">
                  <c:v>396</c:v>
                </c:pt>
                <c:pt idx="43219">
                  <c:v>644</c:v>
                </c:pt>
                <c:pt idx="43220">
                  <c:v>1442</c:v>
                </c:pt>
                <c:pt idx="43221">
                  <c:v>1400</c:v>
                </c:pt>
                <c:pt idx="43222">
                  <c:v>997</c:v>
                </c:pt>
                <c:pt idx="43223">
                  <c:v>355</c:v>
                </c:pt>
                <c:pt idx="43224">
                  <c:v>1434</c:v>
                </c:pt>
                <c:pt idx="43225">
                  <c:v>1142</c:v>
                </c:pt>
                <c:pt idx="43226">
                  <c:v>554</c:v>
                </c:pt>
                <c:pt idx="43227">
                  <c:v>776</c:v>
                </c:pt>
                <c:pt idx="43228">
                  <c:v>905</c:v>
                </c:pt>
                <c:pt idx="43229">
                  <c:v>1590</c:v>
                </c:pt>
                <c:pt idx="43230">
                  <c:v>1463</c:v>
                </c:pt>
                <c:pt idx="43231">
                  <c:v>1641</c:v>
                </c:pt>
                <c:pt idx="43232">
                  <c:v>50</c:v>
                </c:pt>
                <c:pt idx="43233" formatCode="0.00E+00">
                  <c:v>4.8999999999999998E-3</c:v>
                </c:pt>
                <c:pt idx="43234">
                  <c:v>228</c:v>
                </c:pt>
                <c:pt idx="43235">
                  <c:v>512</c:v>
                </c:pt>
                <c:pt idx="43236">
                  <c:v>876</c:v>
                </c:pt>
                <c:pt idx="43237">
                  <c:v>536</c:v>
                </c:pt>
                <c:pt idx="43238">
                  <c:v>613</c:v>
                </c:pt>
                <c:pt idx="43239">
                  <c:v>462</c:v>
                </c:pt>
                <c:pt idx="43240">
                  <c:v>436</c:v>
                </c:pt>
                <c:pt idx="43241">
                  <c:v>988</c:v>
                </c:pt>
                <c:pt idx="43242">
                  <c:v>308</c:v>
                </c:pt>
                <c:pt idx="43243">
                  <c:v>451</c:v>
                </c:pt>
                <c:pt idx="43244">
                  <c:v>607</c:v>
                </c:pt>
                <c:pt idx="43245">
                  <c:v>1071</c:v>
                </c:pt>
                <c:pt idx="43246">
                  <c:v>1212</c:v>
                </c:pt>
                <c:pt idx="43247">
                  <c:v>464</c:v>
                </c:pt>
                <c:pt idx="43248">
                  <c:v>526</c:v>
                </c:pt>
                <c:pt idx="43249">
                  <c:v>394</c:v>
                </c:pt>
                <c:pt idx="43250">
                  <c:v>327</c:v>
                </c:pt>
                <c:pt idx="43251">
                  <c:v>372</c:v>
                </c:pt>
                <c:pt idx="43252">
                  <c:v>492</c:v>
                </c:pt>
                <c:pt idx="43253">
                  <c:v>378</c:v>
                </c:pt>
                <c:pt idx="43254">
                  <c:v>242</c:v>
                </c:pt>
                <c:pt idx="43255">
                  <c:v>430</c:v>
                </c:pt>
                <c:pt idx="43256">
                  <c:v>316</c:v>
                </c:pt>
                <c:pt idx="43257">
                  <c:v>1036</c:v>
                </c:pt>
                <c:pt idx="43258">
                  <c:v>503</c:v>
                </c:pt>
                <c:pt idx="43259">
                  <c:v>271</c:v>
                </c:pt>
                <c:pt idx="43260">
                  <c:v>313</c:v>
                </c:pt>
                <c:pt idx="43261">
                  <c:v>157</c:v>
                </c:pt>
                <c:pt idx="43262">
                  <c:v>227</c:v>
                </c:pt>
                <c:pt idx="43263">
                  <c:v>213</c:v>
                </c:pt>
                <c:pt idx="43264">
                  <c:v>303</c:v>
                </c:pt>
                <c:pt idx="43265">
                  <c:v>227</c:v>
                </c:pt>
                <c:pt idx="43266">
                  <c:v>289</c:v>
                </c:pt>
                <c:pt idx="43267">
                  <c:v>148</c:v>
                </c:pt>
                <c:pt idx="43268">
                  <c:v>257</c:v>
                </c:pt>
                <c:pt idx="43269">
                  <c:v>160</c:v>
                </c:pt>
                <c:pt idx="43270">
                  <c:v>670</c:v>
                </c:pt>
                <c:pt idx="43271">
                  <c:v>224</c:v>
                </c:pt>
                <c:pt idx="43272">
                  <c:v>192</c:v>
                </c:pt>
                <c:pt idx="43273">
                  <c:v>206</c:v>
                </c:pt>
                <c:pt idx="43274">
                  <c:v>235</c:v>
                </c:pt>
                <c:pt idx="43275">
                  <c:v>299</c:v>
                </c:pt>
                <c:pt idx="43276">
                  <c:v>220</c:v>
                </c:pt>
                <c:pt idx="43277">
                  <c:v>281</c:v>
                </c:pt>
                <c:pt idx="43278">
                  <c:v>333</c:v>
                </c:pt>
                <c:pt idx="43279">
                  <c:v>226</c:v>
                </c:pt>
                <c:pt idx="43280">
                  <c:v>219</c:v>
                </c:pt>
                <c:pt idx="43281">
                  <c:v>318</c:v>
                </c:pt>
                <c:pt idx="43282">
                  <c:v>318</c:v>
                </c:pt>
                <c:pt idx="43283">
                  <c:v>269</c:v>
                </c:pt>
                <c:pt idx="43284">
                  <c:v>458</c:v>
                </c:pt>
                <c:pt idx="43285">
                  <c:v>486</c:v>
                </c:pt>
                <c:pt idx="43286">
                  <c:v>385</c:v>
                </c:pt>
                <c:pt idx="43287">
                  <c:v>339</c:v>
                </c:pt>
                <c:pt idx="43288">
                  <c:v>472</c:v>
                </c:pt>
                <c:pt idx="43289">
                  <c:v>249</c:v>
                </c:pt>
                <c:pt idx="43290">
                  <c:v>1075</c:v>
                </c:pt>
                <c:pt idx="43291">
                  <c:v>172</c:v>
                </c:pt>
                <c:pt idx="43292">
                  <c:v>247</c:v>
                </c:pt>
                <c:pt idx="43293">
                  <c:v>454</c:v>
                </c:pt>
                <c:pt idx="43294">
                  <c:v>434</c:v>
                </c:pt>
                <c:pt idx="43295">
                  <c:v>474</c:v>
                </c:pt>
                <c:pt idx="43296">
                  <c:v>637</c:v>
                </c:pt>
                <c:pt idx="43297">
                  <c:v>369</c:v>
                </c:pt>
                <c:pt idx="43298">
                  <c:v>625</c:v>
                </c:pt>
                <c:pt idx="43299">
                  <c:v>461</c:v>
                </c:pt>
                <c:pt idx="43300">
                  <c:v>473</c:v>
                </c:pt>
                <c:pt idx="43301">
                  <c:v>520</c:v>
                </c:pt>
                <c:pt idx="43302">
                  <c:v>431</c:v>
                </c:pt>
                <c:pt idx="43303">
                  <c:v>236</c:v>
                </c:pt>
                <c:pt idx="43304">
                  <c:v>325</c:v>
                </c:pt>
                <c:pt idx="43305">
                  <c:v>374</c:v>
                </c:pt>
                <c:pt idx="43306">
                  <c:v>439</c:v>
                </c:pt>
                <c:pt idx="43307">
                  <c:v>244</c:v>
                </c:pt>
                <c:pt idx="43308">
                  <c:v>352</c:v>
                </c:pt>
                <c:pt idx="43309">
                  <c:v>284</c:v>
                </c:pt>
                <c:pt idx="43310">
                  <c:v>211</c:v>
                </c:pt>
                <c:pt idx="43311">
                  <c:v>416</c:v>
                </c:pt>
                <c:pt idx="43312">
                  <c:v>409</c:v>
                </c:pt>
                <c:pt idx="43313">
                  <c:v>367</c:v>
                </c:pt>
                <c:pt idx="43314">
                  <c:v>402</c:v>
                </c:pt>
                <c:pt idx="43315">
                  <c:v>301</c:v>
                </c:pt>
                <c:pt idx="43316">
                  <c:v>253</c:v>
                </c:pt>
                <c:pt idx="43317">
                  <c:v>215</c:v>
                </c:pt>
                <c:pt idx="43318">
                  <c:v>192</c:v>
                </c:pt>
                <c:pt idx="43319">
                  <c:v>73</c:v>
                </c:pt>
                <c:pt idx="43320" formatCode="0.00E+00">
                  <c:v>4.8999999999999998E-3</c:v>
                </c:pt>
                <c:pt idx="43321" formatCode="0.00E+00">
                  <c:v>4.8999999999999998E-3</c:v>
                </c:pt>
                <c:pt idx="43322">
                  <c:v>96</c:v>
                </c:pt>
                <c:pt idx="43323">
                  <c:v>82</c:v>
                </c:pt>
                <c:pt idx="43324">
                  <c:v>124</c:v>
                </c:pt>
                <c:pt idx="43325">
                  <c:v>390</c:v>
                </c:pt>
                <c:pt idx="43326">
                  <c:v>231</c:v>
                </c:pt>
                <c:pt idx="43327">
                  <c:v>248</c:v>
                </c:pt>
                <c:pt idx="43328">
                  <c:v>303</c:v>
                </c:pt>
                <c:pt idx="43329">
                  <c:v>250</c:v>
                </c:pt>
                <c:pt idx="43330">
                  <c:v>143</c:v>
                </c:pt>
                <c:pt idx="43331">
                  <c:v>125</c:v>
                </c:pt>
                <c:pt idx="43332">
                  <c:v>279</c:v>
                </c:pt>
                <c:pt idx="43333">
                  <c:v>200</c:v>
                </c:pt>
                <c:pt idx="43334">
                  <c:v>283</c:v>
                </c:pt>
                <c:pt idx="43335">
                  <c:v>337</c:v>
                </c:pt>
                <c:pt idx="43336">
                  <c:v>1009</c:v>
                </c:pt>
                <c:pt idx="43337">
                  <c:v>259</c:v>
                </c:pt>
                <c:pt idx="43338">
                  <c:v>324</c:v>
                </c:pt>
                <c:pt idx="43339">
                  <c:v>1385</c:v>
                </c:pt>
                <c:pt idx="43340">
                  <c:v>859</c:v>
                </c:pt>
                <c:pt idx="43341">
                  <c:v>328</c:v>
                </c:pt>
                <c:pt idx="43342">
                  <c:v>294</c:v>
                </c:pt>
                <c:pt idx="43343">
                  <c:v>302</c:v>
                </c:pt>
                <c:pt idx="43344">
                  <c:v>248</c:v>
                </c:pt>
                <c:pt idx="43345">
                  <c:v>291</c:v>
                </c:pt>
                <c:pt idx="43346">
                  <c:v>871</c:v>
                </c:pt>
                <c:pt idx="43347">
                  <c:v>1520</c:v>
                </c:pt>
                <c:pt idx="43348">
                  <c:v>289</c:v>
                </c:pt>
                <c:pt idx="43349">
                  <c:v>435</c:v>
                </c:pt>
                <c:pt idx="43350">
                  <c:v>549</c:v>
                </c:pt>
                <c:pt idx="43351">
                  <c:v>429</c:v>
                </c:pt>
                <c:pt idx="43352">
                  <c:v>313</c:v>
                </c:pt>
                <c:pt idx="43353">
                  <c:v>257</c:v>
                </c:pt>
                <c:pt idx="43354">
                  <c:v>289</c:v>
                </c:pt>
                <c:pt idx="43355">
                  <c:v>1154</c:v>
                </c:pt>
                <c:pt idx="43356">
                  <c:v>522</c:v>
                </c:pt>
                <c:pt idx="43357">
                  <c:v>464</c:v>
                </c:pt>
                <c:pt idx="43358">
                  <c:v>1182</c:v>
                </c:pt>
                <c:pt idx="43359">
                  <c:v>263</c:v>
                </c:pt>
                <c:pt idx="43360">
                  <c:v>1075</c:v>
                </c:pt>
                <c:pt idx="43361">
                  <c:v>307</c:v>
                </c:pt>
                <c:pt idx="43362">
                  <c:v>1137</c:v>
                </c:pt>
                <c:pt idx="43363">
                  <c:v>486</c:v>
                </c:pt>
                <c:pt idx="43364">
                  <c:v>355</c:v>
                </c:pt>
                <c:pt idx="43365">
                  <c:v>1532</c:v>
                </c:pt>
                <c:pt idx="43366">
                  <c:v>262</c:v>
                </c:pt>
                <c:pt idx="43367">
                  <c:v>456</c:v>
                </c:pt>
                <c:pt idx="43368">
                  <c:v>1021</c:v>
                </c:pt>
                <c:pt idx="43369">
                  <c:v>365</c:v>
                </c:pt>
                <c:pt idx="43370">
                  <c:v>53</c:v>
                </c:pt>
                <c:pt idx="43371">
                  <c:v>328</c:v>
                </c:pt>
                <c:pt idx="43372">
                  <c:v>213</c:v>
                </c:pt>
                <c:pt idx="43373">
                  <c:v>387</c:v>
                </c:pt>
                <c:pt idx="43374">
                  <c:v>307</c:v>
                </c:pt>
                <c:pt idx="43375">
                  <c:v>361</c:v>
                </c:pt>
                <c:pt idx="43376">
                  <c:v>331</c:v>
                </c:pt>
                <c:pt idx="43377">
                  <c:v>373</c:v>
                </c:pt>
                <c:pt idx="43378">
                  <c:v>276</c:v>
                </c:pt>
                <c:pt idx="43379">
                  <c:v>376</c:v>
                </c:pt>
                <c:pt idx="43380">
                  <c:v>314</c:v>
                </c:pt>
                <c:pt idx="43381">
                  <c:v>191</c:v>
                </c:pt>
                <c:pt idx="43382">
                  <c:v>374</c:v>
                </c:pt>
                <c:pt idx="43383">
                  <c:v>388</c:v>
                </c:pt>
                <c:pt idx="43384">
                  <c:v>383</c:v>
                </c:pt>
                <c:pt idx="43385">
                  <c:v>350</c:v>
                </c:pt>
                <c:pt idx="43386">
                  <c:v>301</c:v>
                </c:pt>
                <c:pt idx="43387">
                  <c:v>377</c:v>
                </c:pt>
                <c:pt idx="43388">
                  <c:v>416</c:v>
                </c:pt>
                <c:pt idx="43389">
                  <c:v>388</c:v>
                </c:pt>
                <c:pt idx="43390">
                  <c:v>311</c:v>
                </c:pt>
                <c:pt idx="43391">
                  <c:v>306</c:v>
                </c:pt>
                <c:pt idx="43392">
                  <c:v>280</c:v>
                </c:pt>
                <c:pt idx="43393">
                  <c:v>222</c:v>
                </c:pt>
                <c:pt idx="43394">
                  <c:v>300</c:v>
                </c:pt>
                <c:pt idx="43395">
                  <c:v>341</c:v>
                </c:pt>
                <c:pt idx="43396">
                  <c:v>369</c:v>
                </c:pt>
                <c:pt idx="43397">
                  <c:v>201</c:v>
                </c:pt>
                <c:pt idx="43398">
                  <c:v>184</c:v>
                </c:pt>
                <c:pt idx="43399">
                  <c:v>209</c:v>
                </c:pt>
                <c:pt idx="43400">
                  <c:v>761</c:v>
                </c:pt>
                <c:pt idx="43401">
                  <c:v>430</c:v>
                </c:pt>
                <c:pt idx="43402">
                  <c:v>220</c:v>
                </c:pt>
                <c:pt idx="43403">
                  <c:v>61</c:v>
                </c:pt>
                <c:pt idx="43404">
                  <c:v>203</c:v>
                </c:pt>
                <c:pt idx="43405">
                  <c:v>158</c:v>
                </c:pt>
                <c:pt idx="43406">
                  <c:v>364</c:v>
                </c:pt>
                <c:pt idx="43407">
                  <c:v>445</c:v>
                </c:pt>
                <c:pt idx="43408">
                  <c:v>36</c:v>
                </c:pt>
                <c:pt idx="43409">
                  <c:v>254</c:v>
                </c:pt>
                <c:pt idx="43410">
                  <c:v>89</c:v>
                </c:pt>
                <c:pt idx="43411">
                  <c:v>65</c:v>
                </c:pt>
                <c:pt idx="43412">
                  <c:v>53</c:v>
                </c:pt>
                <c:pt idx="43413">
                  <c:v>126</c:v>
                </c:pt>
                <c:pt idx="43414">
                  <c:v>309</c:v>
                </c:pt>
                <c:pt idx="43415">
                  <c:v>322</c:v>
                </c:pt>
                <c:pt idx="43416">
                  <c:v>19</c:v>
                </c:pt>
                <c:pt idx="43417">
                  <c:v>23</c:v>
                </c:pt>
                <c:pt idx="43418">
                  <c:v>245</c:v>
                </c:pt>
                <c:pt idx="43419">
                  <c:v>176</c:v>
                </c:pt>
                <c:pt idx="43420">
                  <c:v>291</c:v>
                </c:pt>
                <c:pt idx="43421">
                  <c:v>198</c:v>
                </c:pt>
                <c:pt idx="43422">
                  <c:v>193</c:v>
                </c:pt>
                <c:pt idx="43423">
                  <c:v>291</c:v>
                </c:pt>
                <c:pt idx="43424">
                  <c:v>358</c:v>
                </c:pt>
                <c:pt idx="43425">
                  <c:v>275</c:v>
                </c:pt>
                <c:pt idx="43426">
                  <c:v>212</c:v>
                </c:pt>
                <c:pt idx="43427">
                  <c:v>236</c:v>
                </c:pt>
                <c:pt idx="43428">
                  <c:v>239</c:v>
                </c:pt>
                <c:pt idx="43429">
                  <c:v>221</c:v>
                </c:pt>
                <c:pt idx="43430">
                  <c:v>235</c:v>
                </c:pt>
                <c:pt idx="43431">
                  <c:v>491</c:v>
                </c:pt>
                <c:pt idx="43432">
                  <c:v>1098</c:v>
                </c:pt>
                <c:pt idx="43433">
                  <c:v>744</c:v>
                </c:pt>
                <c:pt idx="43434">
                  <c:v>1109</c:v>
                </c:pt>
                <c:pt idx="43435">
                  <c:v>349</c:v>
                </c:pt>
                <c:pt idx="43436">
                  <c:v>933</c:v>
                </c:pt>
                <c:pt idx="43437">
                  <c:v>413</c:v>
                </c:pt>
                <c:pt idx="43438">
                  <c:v>383</c:v>
                </c:pt>
                <c:pt idx="43439">
                  <c:v>534</c:v>
                </c:pt>
                <c:pt idx="43440">
                  <c:v>385</c:v>
                </c:pt>
                <c:pt idx="43441">
                  <c:v>861</c:v>
                </c:pt>
                <c:pt idx="43442">
                  <c:v>412</c:v>
                </c:pt>
                <c:pt idx="43443">
                  <c:v>110</c:v>
                </c:pt>
                <c:pt idx="43444">
                  <c:v>240</c:v>
                </c:pt>
                <c:pt idx="43445">
                  <c:v>160</c:v>
                </c:pt>
                <c:pt idx="43446">
                  <c:v>288</c:v>
                </c:pt>
                <c:pt idx="43447">
                  <c:v>281</c:v>
                </c:pt>
                <c:pt idx="43448">
                  <c:v>246</c:v>
                </c:pt>
                <c:pt idx="43449">
                  <c:v>196</c:v>
                </c:pt>
                <c:pt idx="43450">
                  <c:v>167</c:v>
                </c:pt>
                <c:pt idx="43451">
                  <c:v>151</c:v>
                </c:pt>
                <c:pt idx="43452">
                  <c:v>155</c:v>
                </c:pt>
                <c:pt idx="43453">
                  <c:v>154</c:v>
                </c:pt>
                <c:pt idx="43454">
                  <c:v>155</c:v>
                </c:pt>
                <c:pt idx="43455">
                  <c:v>128</c:v>
                </c:pt>
                <c:pt idx="43456">
                  <c:v>83</c:v>
                </c:pt>
                <c:pt idx="43457">
                  <c:v>370</c:v>
                </c:pt>
                <c:pt idx="43458">
                  <c:v>191</c:v>
                </c:pt>
                <c:pt idx="43459">
                  <c:v>207</c:v>
                </c:pt>
                <c:pt idx="43460">
                  <c:v>181</c:v>
                </c:pt>
                <c:pt idx="43461">
                  <c:v>248</c:v>
                </c:pt>
                <c:pt idx="43462">
                  <c:v>216</c:v>
                </c:pt>
                <c:pt idx="43463">
                  <c:v>214</c:v>
                </c:pt>
                <c:pt idx="43464">
                  <c:v>327</c:v>
                </c:pt>
                <c:pt idx="43465">
                  <c:v>95</c:v>
                </c:pt>
                <c:pt idx="43466">
                  <c:v>126</c:v>
                </c:pt>
                <c:pt idx="43467">
                  <c:v>248</c:v>
                </c:pt>
                <c:pt idx="43468">
                  <c:v>235</c:v>
                </c:pt>
                <c:pt idx="43469">
                  <c:v>307</c:v>
                </c:pt>
                <c:pt idx="43470">
                  <c:v>171</c:v>
                </c:pt>
                <c:pt idx="43471">
                  <c:v>239</c:v>
                </c:pt>
                <c:pt idx="43472">
                  <c:v>368</c:v>
                </c:pt>
                <c:pt idx="43473">
                  <c:v>230</c:v>
                </c:pt>
                <c:pt idx="43474">
                  <c:v>255</c:v>
                </c:pt>
                <c:pt idx="43475">
                  <c:v>230</c:v>
                </c:pt>
                <c:pt idx="43476">
                  <c:v>160</c:v>
                </c:pt>
                <c:pt idx="43477">
                  <c:v>167</c:v>
                </c:pt>
                <c:pt idx="43478">
                  <c:v>155</c:v>
                </c:pt>
                <c:pt idx="43479">
                  <c:v>261</c:v>
                </c:pt>
                <c:pt idx="43480">
                  <c:v>126</c:v>
                </c:pt>
                <c:pt idx="43481">
                  <c:v>176</c:v>
                </c:pt>
                <c:pt idx="43482">
                  <c:v>101</c:v>
                </c:pt>
                <c:pt idx="43483">
                  <c:v>22</c:v>
                </c:pt>
                <c:pt idx="43484" formatCode="0.00E+00">
                  <c:v>4.8999999999999998E-3</c:v>
                </c:pt>
                <c:pt idx="43485">
                  <c:v>754</c:v>
                </c:pt>
                <c:pt idx="43486">
                  <c:v>1535</c:v>
                </c:pt>
                <c:pt idx="43487">
                  <c:v>617</c:v>
                </c:pt>
                <c:pt idx="43488">
                  <c:v>985</c:v>
                </c:pt>
                <c:pt idx="43489">
                  <c:v>775</c:v>
                </c:pt>
                <c:pt idx="43490">
                  <c:v>928</c:v>
                </c:pt>
                <c:pt idx="43491">
                  <c:v>1136</c:v>
                </c:pt>
                <c:pt idx="43492">
                  <c:v>1116</c:v>
                </c:pt>
                <c:pt idx="43493">
                  <c:v>378</c:v>
                </c:pt>
                <c:pt idx="43494">
                  <c:v>676</c:v>
                </c:pt>
                <c:pt idx="43495">
                  <c:v>602</c:v>
                </c:pt>
                <c:pt idx="43496">
                  <c:v>897</c:v>
                </c:pt>
                <c:pt idx="43497">
                  <c:v>174</c:v>
                </c:pt>
                <c:pt idx="43498">
                  <c:v>396</c:v>
                </c:pt>
                <c:pt idx="43499">
                  <c:v>211</c:v>
                </c:pt>
                <c:pt idx="43500">
                  <c:v>237</c:v>
                </c:pt>
                <c:pt idx="43501">
                  <c:v>231</c:v>
                </c:pt>
                <c:pt idx="43502">
                  <c:v>182</c:v>
                </c:pt>
                <c:pt idx="43503">
                  <c:v>168</c:v>
                </c:pt>
                <c:pt idx="43504">
                  <c:v>195</c:v>
                </c:pt>
                <c:pt idx="43505">
                  <c:v>149</c:v>
                </c:pt>
                <c:pt idx="43506">
                  <c:v>240</c:v>
                </c:pt>
                <c:pt idx="43507">
                  <c:v>264</c:v>
                </c:pt>
                <c:pt idx="43508">
                  <c:v>239</c:v>
                </c:pt>
                <c:pt idx="43509" formatCode="0.00E+00">
                  <c:v>4.8999999999999998E-3</c:v>
                </c:pt>
                <c:pt idx="43510">
                  <c:v>42</c:v>
                </c:pt>
                <c:pt idx="43511">
                  <c:v>81</c:v>
                </c:pt>
                <c:pt idx="43512">
                  <c:v>27</c:v>
                </c:pt>
                <c:pt idx="43513">
                  <c:v>6</c:v>
                </c:pt>
                <c:pt idx="43514">
                  <c:v>27</c:v>
                </c:pt>
                <c:pt idx="43515">
                  <c:v>115</c:v>
                </c:pt>
                <c:pt idx="43516">
                  <c:v>34</c:v>
                </c:pt>
                <c:pt idx="43517">
                  <c:v>9</c:v>
                </c:pt>
                <c:pt idx="43518">
                  <c:v>4</c:v>
                </c:pt>
                <c:pt idx="43519">
                  <c:v>25</c:v>
                </c:pt>
                <c:pt idx="43520">
                  <c:v>278</c:v>
                </c:pt>
                <c:pt idx="43521">
                  <c:v>247</c:v>
                </c:pt>
                <c:pt idx="43522">
                  <c:v>84</c:v>
                </c:pt>
                <c:pt idx="43523">
                  <c:v>213</c:v>
                </c:pt>
                <c:pt idx="43524">
                  <c:v>215</c:v>
                </c:pt>
                <c:pt idx="43525">
                  <c:v>143</c:v>
                </c:pt>
                <c:pt idx="43526">
                  <c:v>325</c:v>
                </c:pt>
                <c:pt idx="43527">
                  <c:v>203</c:v>
                </c:pt>
                <c:pt idx="43528">
                  <c:v>209</c:v>
                </c:pt>
                <c:pt idx="43529">
                  <c:v>317</c:v>
                </c:pt>
                <c:pt idx="43530">
                  <c:v>100</c:v>
                </c:pt>
                <c:pt idx="43531">
                  <c:v>476</c:v>
                </c:pt>
                <c:pt idx="43532">
                  <c:v>154</c:v>
                </c:pt>
                <c:pt idx="43533">
                  <c:v>430</c:v>
                </c:pt>
                <c:pt idx="43534">
                  <c:v>381</c:v>
                </c:pt>
                <c:pt idx="43535">
                  <c:v>454</c:v>
                </c:pt>
                <c:pt idx="43536">
                  <c:v>420</c:v>
                </c:pt>
                <c:pt idx="43537">
                  <c:v>543</c:v>
                </c:pt>
                <c:pt idx="43538">
                  <c:v>308</c:v>
                </c:pt>
                <c:pt idx="43539">
                  <c:v>514</c:v>
                </c:pt>
                <c:pt idx="43540">
                  <c:v>651</c:v>
                </c:pt>
                <c:pt idx="43541">
                  <c:v>497</c:v>
                </c:pt>
                <c:pt idx="43542">
                  <c:v>739</c:v>
                </c:pt>
                <c:pt idx="43543">
                  <c:v>281</c:v>
                </c:pt>
                <c:pt idx="43544">
                  <c:v>332</c:v>
                </c:pt>
                <c:pt idx="43545">
                  <c:v>57</c:v>
                </c:pt>
                <c:pt idx="43546" formatCode="0.00E+00">
                  <c:v>4.8999999999999998E-3</c:v>
                </c:pt>
                <c:pt idx="43547">
                  <c:v>70</c:v>
                </c:pt>
                <c:pt idx="43548">
                  <c:v>32</c:v>
                </c:pt>
                <c:pt idx="43549">
                  <c:v>120</c:v>
                </c:pt>
                <c:pt idx="43550">
                  <c:v>1</c:v>
                </c:pt>
                <c:pt idx="43551">
                  <c:v>14</c:v>
                </c:pt>
                <c:pt idx="43552">
                  <c:v>134</c:v>
                </c:pt>
                <c:pt idx="43553">
                  <c:v>195</c:v>
                </c:pt>
                <c:pt idx="43554">
                  <c:v>8</c:v>
                </c:pt>
                <c:pt idx="43555">
                  <c:v>370</c:v>
                </c:pt>
                <c:pt idx="43556">
                  <c:v>7</c:v>
                </c:pt>
                <c:pt idx="43557" formatCode="0.00E+00">
                  <c:v>4.8999999999999998E-3</c:v>
                </c:pt>
                <c:pt idx="43558">
                  <c:v>3</c:v>
                </c:pt>
                <c:pt idx="43559">
                  <c:v>74</c:v>
                </c:pt>
                <c:pt idx="43560">
                  <c:v>68</c:v>
                </c:pt>
                <c:pt idx="43561">
                  <c:v>49</c:v>
                </c:pt>
                <c:pt idx="43562" formatCode="0.00E+00">
                  <c:v>4.8999999999999998E-3</c:v>
                </c:pt>
                <c:pt idx="43563">
                  <c:v>47</c:v>
                </c:pt>
                <c:pt idx="43564">
                  <c:v>245</c:v>
                </c:pt>
                <c:pt idx="43565">
                  <c:v>57</c:v>
                </c:pt>
                <c:pt idx="43566">
                  <c:v>94</c:v>
                </c:pt>
                <c:pt idx="43567">
                  <c:v>171</c:v>
                </c:pt>
                <c:pt idx="43568">
                  <c:v>58</c:v>
                </c:pt>
                <c:pt idx="43569">
                  <c:v>95</c:v>
                </c:pt>
                <c:pt idx="43570">
                  <c:v>222</c:v>
                </c:pt>
                <c:pt idx="43571">
                  <c:v>141</c:v>
                </c:pt>
                <c:pt idx="43572">
                  <c:v>131</c:v>
                </c:pt>
                <c:pt idx="43573">
                  <c:v>233</c:v>
                </c:pt>
                <c:pt idx="43574">
                  <c:v>284</c:v>
                </c:pt>
                <c:pt idx="43575">
                  <c:v>51</c:v>
                </c:pt>
                <c:pt idx="43576">
                  <c:v>88</c:v>
                </c:pt>
                <c:pt idx="43577">
                  <c:v>107</c:v>
                </c:pt>
                <c:pt idx="43578">
                  <c:v>81</c:v>
                </c:pt>
                <c:pt idx="43579">
                  <c:v>90</c:v>
                </c:pt>
                <c:pt idx="43580">
                  <c:v>288</c:v>
                </c:pt>
                <c:pt idx="43581">
                  <c:v>555</c:v>
                </c:pt>
                <c:pt idx="43582">
                  <c:v>191</c:v>
                </c:pt>
                <c:pt idx="43583">
                  <c:v>227</c:v>
                </c:pt>
                <c:pt idx="43584">
                  <c:v>238</c:v>
                </c:pt>
                <c:pt idx="43585">
                  <c:v>276</c:v>
                </c:pt>
                <c:pt idx="43586">
                  <c:v>304</c:v>
                </c:pt>
                <c:pt idx="43587">
                  <c:v>286</c:v>
                </c:pt>
                <c:pt idx="43588">
                  <c:v>332</c:v>
                </c:pt>
                <c:pt idx="43589">
                  <c:v>361</c:v>
                </c:pt>
                <c:pt idx="43590">
                  <c:v>243</c:v>
                </c:pt>
                <c:pt idx="43591">
                  <c:v>234</c:v>
                </c:pt>
                <c:pt idx="43592">
                  <c:v>319</c:v>
                </c:pt>
                <c:pt idx="43593">
                  <c:v>60</c:v>
                </c:pt>
                <c:pt idx="43594">
                  <c:v>52</c:v>
                </c:pt>
                <c:pt idx="43595">
                  <c:v>214</c:v>
                </c:pt>
                <c:pt idx="43596">
                  <c:v>89</c:v>
                </c:pt>
                <c:pt idx="43597">
                  <c:v>35</c:v>
                </c:pt>
                <c:pt idx="43598">
                  <c:v>206</c:v>
                </c:pt>
                <c:pt idx="43599">
                  <c:v>220</c:v>
                </c:pt>
                <c:pt idx="43600">
                  <c:v>108</c:v>
                </c:pt>
                <c:pt idx="43601">
                  <c:v>119</c:v>
                </c:pt>
                <c:pt idx="43602">
                  <c:v>50</c:v>
                </c:pt>
                <c:pt idx="43603">
                  <c:v>82</c:v>
                </c:pt>
                <c:pt idx="43604">
                  <c:v>142</c:v>
                </c:pt>
                <c:pt idx="43605">
                  <c:v>218</c:v>
                </c:pt>
                <c:pt idx="43606">
                  <c:v>174</c:v>
                </c:pt>
                <c:pt idx="43607">
                  <c:v>237</c:v>
                </c:pt>
                <c:pt idx="43608">
                  <c:v>861</c:v>
                </c:pt>
                <c:pt idx="43609">
                  <c:v>224</c:v>
                </c:pt>
                <c:pt idx="43610">
                  <c:v>175</c:v>
                </c:pt>
                <c:pt idx="43611">
                  <c:v>222</c:v>
                </c:pt>
                <c:pt idx="43612">
                  <c:v>282</c:v>
                </c:pt>
                <c:pt idx="43613">
                  <c:v>220</c:v>
                </c:pt>
                <c:pt idx="43614">
                  <c:v>181</c:v>
                </c:pt>
                <c:pt idx="43615">
                  <c:v>285</c:v>
                </c:pt>
                <c:pt idx="43616">
                  <c:v>550</c:v>
                </c:pt>
                <c:pt idx="43617">
                  <c:v>75</c:v>
                </c:pt>
                <c:pt idx="43618">
                  <c:v>12</c:v>
                </c:pt>
                <c:pt idx="43619">
                  <c:v>67</c:v>
                </c:pt>
                <c:pt idx="43620">
                  <c:v>7</c:v>
                </c:pt>
                <c:pt idx="43621">
                  <c:v>168</c:v>
                </c:pt>
                <c:pt idx="43622">
                  <c:v>7</c:v>
                </c:pt>
                <c:pt idx="43623">
                  <c:v>100</c:v>
                </c:pt>
                <c:pt idx="43624">
                  <c:v>52</c:v>
                </c:pt>
                <c:pt idx="43625">
                  <c:v>477</c:v>
                </c:pt>
                <c:pt idx="43626">
                  <c:v>142</c:v>
                </c:pt>
                <c:pt idx="43627">
                  <c:v>343</c:v>
                </c:pt>
                <c:pt idx="43628">
                  <c:v>274</c:v>
                </c:pt>
                <c:pt idx="43629">
                  <c:v>613</c:v>
                </c:pt>
                <c:pt idx="43630">
                  <c:v>484</c:v>
                </c:pt>
                <c:pt idx="43631">
                  <c:v>716</c:v>
                </c:pt>
                <c:pt idx="43632">
                  <c:v>1064</c:v>
                </c:pt>
                <c:pt idx="43633">
                  <c:v>485</c:v>
                </c:pt>
                <c:pt idx="43634">
                  <c:v>287</c:v>
                </c:pt>
                <c:pt idx="43635">
                  <c:v>200</c:v>
                </c:pt>
                <c:pt idx="43636">
                  <c:v>321</c:v>
                </c:pt>
                <c:pt idx="43637">
                  <c:v>1092</c:v>
                </c:pt>
                <c:pt idx="43638">
                  <c:v>451</c:v>
                </c:pt>
                <c:pt idx="43639">
                  <c:v>816</c:v>
                </c:pt>
                <c:pt idx="43640">
                  <c:v>348</c:v>
                </c:pt>
                <c:pt idx="43641">
                  <c:v>1102</c:v>
                </c:pt>
                <c:pt idx="43642">
                  <c:v>485</c:v>
                </c:pt>
                <c:pt idx="43643">
                  <c:v>353</c:v>
                </c:pt>
                <c:pt idx="43644">
                  <c:v>423</c:v>
                </c:pt>
                <c:pt idx="43645">
                  <c:v>391</c:v>
                </c:pt>
                <c:pt idx="43646">
                  <c:v>566</c:v>
                </c:pt>
                <c:pt idx="43647">
                  <c:v>627</c:v>
                </c:pt>
                <c:pt idx="43648">
                  <c:v>321</c:v>
                </c:pt>
                <c:pt idx="43649">
                  <c:v>571</c:v>
                </c:pt>
                <c:pt idx="43650">
                  <c:v>1115</c:v>
                </c:pt>
                <c:pt idx="43651">
                  <c:v>78</c:v>
                </c:pt>
                <c:pt idx="43652">
                  <c:v>123</c:v>
                </c:pt>
                <c:pt idx="43653">
                  <c:v>43</c:v>
                </c:pt>
                <c:pt idx="43654">
                  <c:v>171</c:v>
                </c:pt>
                <c:pt idx="43655">
                  <c:v>29</c:v>
                </c:pt>
                <c:pt idx="43656">
                  <c:v>152</c:v>
                </c:pt>
                <c:pt idx="43657">
                  <c:v>155</c:v>
                </c:pt>
                <c:pt idx="43658">
                  <c:v>16</c:v>
                </c:pt>
                <c:pt idx="43659">
                  <c:v>21</c:v>
                </c:pt>
                <c:pt idx="43660">
                  <c:v>26</c:v>
                </c:pt>
                <c:pt idx="43661">
                  <c:v>53</c:v>
                </c:pt>
                <c:pt idx="43662">
                  <c:v>293</c:v>
                </c:pt>
                <c:pt idx="43663">
                  <c:v>240</c:v>
                </c:pt>
                <c:pt idx="43664">
                  <c:v>205</c:v>
                </c:pt>
                <c:pt idx="43665">
                  <c:v>236</c:v>
                </c:pt>
                <c:pt idx="43666">
                  <c:v>198</c:v>
                </c:pt>
                <c:pt idx="43667">
                  <c:v>416</c:v>
                </c:pt>
                <c:pt idx="43668">
                  <c:v>229</c:v>
                </c:pt>
                <c:pt idx="43669">
                  <c:v>475</c:v>
                </c:pt>
                <c:pt idx="43670">
                  <c:v>177</c:v>
                </c:pt>
                <c:pt idx="43671">
                  <c:v>232</c:v>
                </c:pt>
                <c:pt idx="43672">
                  <c:v>119</c:v>
                </c:pt>
                <c:pt idx="43673">
                  <c:v>137</c:v>
                </c:pt>
                <c:pt idx="43674">
                  <c:v>252</c:v>
                </c:pt>
                <c:pt idx="43675">
                  <c:v>226</c:v>
                </c:pt>
                <c:pt idx="43676">
                  <c:v>224</c:v>
                </c:pt>
                <c:pt idx="43677">
                  <c:v>306</c:v>
                </c:pt>
                <c:pt idx="43678">
                  <c:v>276</c:v>
                </c:pt>
                <c:pt idx="43679">
                  <c:v>343</c:v>
                </c:pt>
                <c:pt idx="43680">
                  <c:v>307</c:v>
                </c:pt>
                <c:pt idx="43681">
                  <c:v>248</c:v>
                </c:pt>
                <c:pt idx="43682">
                  <c:v>210</c:v>
                </c:pt>
                <c:pt idx="43683">
                  <c:v>237</c:v>
                </c:pt>
                <c:pt idx="43684">
                  <c:v>276</c:v>
                </c:pt>
                <c:pt idx="43685">
                  <c:v>254</c:v>
                </c:pt>
                <c:pt idx="43686">
                  <c:v>241</c:v>
                </c:pt>
                <c:pt idx="43687">
                  <c:v>56</c:v>
                </c:pt>
                <c:pt idx="43688">
                  <c:v>17</c:v>
                </c:pt>
                <c:pt idx="43689">
                  <c:v>19</c:v>
                </c:pt>
                <c:pt idx="43690">
                  <c:v>13</c:v>
                </c:pt>
                <c:pt idx="43691">
                  <c:v>33</c:v>
                </c:pt>
                <c:pt idx="43692">
                  <c:v>63</c:v>
                </c:pt>
                <c:pt idx="43693">
                  <c:v>34</c:v>
                </c:pt>
                <c:pt idx="43694">
                  <c:v>84</c:v>
                </c:pt>
                <c:pt idx="43695">
                  <c:v>20</c:v>
                </c:pt>
                <c:pt idx="43696">
                  <c:v>9</c:v>
                </c:pt>
                <c:pt idx="43697">
                  <c:v>179</c:v>
                </c:pt>
                <c:pt idx="43698">
                  <c:v>28</c:v>
                </c:pt>
                <c:pt idx="43699" formatCode="0.00E+00">
                  <c:v>4.8999999999999998E-3</c:v>
                </c:pt>
                <c:pt idx="43700">
                  <c:v>102</c:v>
                </c:pt>
                <c:pt idx="43701">
                  <c:v>104</c:v>
                </c:pt>
                <c:pt idx="43702">
                  <c:v>87</c:v>
                </c:pt>
                <c:pt idx="43703">
                  <c:v>61</c:v>
                </c:pt>
                <c:pt idx="43704">
                  <c:v>79</c:v>
                </c:pt>
                <c:pt idx="43705">
                  <c:v>181</c:v>
                </c:pt>
                <c:pt idx="43706">
                  <c:v>131</c:v>
                </c:pt>
                <c:pt idx="43707">
                  <c:v>193</c:v>
                </c:pt>
                <c:pt idx="43708">
                  <c:v>132</c:v>
                </c:pt>
                <c:pt idx="43709">
                  <c:v>29</c:v>
                </c:pt>
                <c:pt idx="43710">
                  <c:v>40</c:v>
                </c:pt>
                <c:pt idx="43711">
                  <c:v>88</c:v>
                </c:pt>
                <c:pt idx="43712">
                  <c:v>137</c:v>
                </c:pt>
                <c:pt idx="43713">
                  <c:v>91</c:v>
                </c:pt>
                <c:pt idx="43714">
                  <c:v>158</c:v>
                </c:pt>
                <c:pt idx="43715">
                  <c:v>280</c:v>
                </c:pt>
                <c:pt idx="43716">
                  <c:v>439</c:v>
                </c:pt>
                <c:pt idx="43717">
                  <c:v>254</c:v>
                </c:pt>
                <c:pt idx="43718">
                  <c:v>297</c:v>
                </c:pt>
                <c:pt idx="43719">
                  <c:v>204</c:v>
                </c:pt>
                <c:pt idx="43720">
                  <c:v>147</c:v>
                </c:pt>
                <c:pt idx="43721">
                  <c:v>63</c:v>
                </c:pt>
                <c:pt idx="43722">
                  <c:v>84</c:v>
                </c:pt>
                <c:pt idx="43723">
                  <c:v>177</c:v>
                </c:pt>
                <c:pt idx="43724">
                  <c:v>580</c:v>
                </c:pt>
                <c:pt idx="43725">
                  <c:v>239</c:v>
                </c:pt>
                <c:pt idx="43726">
                  <c:v>245</c:v>
                </c:pt>
                <c:pt idx="43727">
                  <c:v>231</c:v>
                </c:pt>
                <c:pt idx="43728">
                  <c:v>212</c:v>
                </c:pt>
                <c:pt idx="43729">
                  <c:v>275</c:v>
                </c:pt>
                <c:pt idx="43730">
                  <c:v>344</c:v>
                </c:pt>
                <c:pt idx="43731">
                  <c:v>280</c:v>
                </c:pt>
                <c:pt idx="43732">
                  <c:v>221</c:v>
                </c:pt>
                <c:pt idx="43733">
                  <c:v>336</c:v>
                </c:pt>
                <c:pt idx="43734">
                  <c:v>321</c:v>
                </c:pt>
                <c:pt idx="43735">
                  <c:v>206</c:v>
                </c:pt>
                <c:pt idx="43736">
                  <c:v>316</c:v>
                </c:pt>
                <c:pt idx="43737">
                  <c:v>234</c:v>
                </c:pt>
                <c:pt idx="43738">
                  <c:v>356</c:v>
                </c:pt>
                <c:pt idx="43739">
                  <c:v>254</c:v>
                </c:pt>
                <c:pt idx="43740">
                  <c:v>289</c:v>
                </c:pt>
                <c:pt idx="43741">
                  <c:v>253</c:v>
                </c:pt>
                <c:pt idx="43742">
                  <c:v>309</c:v>
                </c:pt>
                <c:pt idx="43743">
                  <c:v>314</c:v>
                </c:pt>
                <c:pt idx="43744">
                  <c:v>239</c:v>
                </c:pt>
                <c:pt idx="43745">
                  <c:v>193</c:v>
                </c:pt>
                <c:pt idx="43746">
                  <c:v>194</c:v>
                </c:pt>
                <c:pt idx="43747">
                  <c:v>215</c:v>
                </c:pt>
                <c:pt idx="43748">
                  <c:v>543</c:v>
                </c:pt>
                <c:pt idx="43749">
                  <c:v>486</c:v>
                </c:pt>
                <c:pt idx="43750">
                  <c:v>976</c:v>
                </c:pt>
                <c:pt idx="43751">
                  <c:v>1079</c:v>
                </c:pt>
                <c:pt idx="43752">
                  <c:v>698</c:v>
                </c:pt>
                <c:pt idx="43753">
                  <c:v>1200</c:v>
                </c:pt>
                <c:pt idx="43754">
                  <c:v>531</c:v>
                </c:pt>
                <c:pt idx="43755">
                  <c:v>947</c:v>
                </c:pt>
                <c:pt idx="43756">
                  <c:v>376</c:v>
                </c:pt>
                <c:pt idx="43757">
                  <c:v>545</c:v>
                </c:pt>
                <c:pt idx="43758">
                  <c:v>1200</c:v>
                </c:pt>
                <c:pt idx="43759">
                  <c:v>894</c:v>
                </c:pt>
                <c:pt idx="43760">
                  <c:v>446</c:v>
                </c:pt>
                <c:pt idx="43761">
                  <c:v>236</c:v>
                </c:pt>
                <c:pt idx="43762">
                  <c:v>273</c:v>
                </c:pt>
                <c:pt idx="43763">
                  <c:v>300</c:v>
                </c:pt>
                <c:pt idx="43764">
                  <c:v>483</c:v>
                </c:pt>
                <c:pt idx="43765">
                  <c:v>296</c:v>
                </c:pt>
                <c:pt idx="43766">
                  <c:v>339</c:v>
                </c:pt>
                <c:pt idx="43767">
                  <c:v>364</c:v>
                </c:pt>
                <c:pt idx="43768">
                  <c:v>290</c:v>
                </c:pt>
                <c:pt idx="43769">
                  <c:v>172</c:v>
                </c:pt>
                <c:pt idx="43770">
                  <c:v>197</c:v>
                </c:pt>
                <c:pt idx="43771">
                  <c:v>381</c:v>
                </c:pt>
                <c:pt idx="43772">
                  <c:v>40</c:v>
                </c:pt>
                <c:pt idx="43773">
                  <c:v>220</c:v>
                </c:pt>
                <c:pt idx="43774">
                  <c:v>191</c:v>
                </c:pt>
                <c:pt idx="43775">
                  <c:v>364</c:v>
                </c:pt>
                <c:pt idx="43776">
                  <c:v>131</c:v>
                </c:pt>
                <c:pt idx="43777">
                  <c:v>184</c:v>
                </c:pt>
                <c:pt idx="43778">
                  <c:v>163</c:v>
                </c:pt>
                <c:pt idx="43779">
                  <c:v>58</c:v>
                </c:pt>
                <c:pt idx="43780">
                  <c:v>22</c:v>
                </c:pt>
                <c:pt idx="43781">
                  <c:v>14</c:v>
                </c:pt>
                <c:pt idx="43782">
                  <c:v>84</c:v>
                </c:pt>
                <c:pt idx="43783">
                  <c:v>112</c:v>
                </c:pt>
                <c:pt idx="43784">
                  <c:v>297</c:v>
                </c:pt>
                <c:pt idx="43785">
                  <c:v>274</c:v>
                </c:pt>
                <c:pt idx="43786">
                  <c:v>355</c:v>
                </c:pt>
                <c:pt idx="43787">
                  <c:v>321</c:v>
                </c:pt>
                <c:pt idx="43788">
                  <c:v>521</c:v>
                </c:pt>
                <c:pt idx="43789">
                  <c:v>1022</c:v>
                </c:pt>
                <c:pt idx="43790">
                  <c:v>368</c:v>
                </c:pt>
                <c:pt idx="43791">
                  <c:v>396</c:v>
                </c:pt>
                <c:pt idx="43792">
                  <c:v>352</c:v>
                </c:pt>
                <c:pt idx="43793">
                  <c:v>203</c:v>
                </c:pt>
                <c:pt idx="43794">
                  <c:v>425</c:v>
                </c:pt>
                <c:pt idx="43795">
                  <c:v>1312</c:v>
                </c:pt>
                <c:pt idx="43796">
                  <c:v>297</c:v>
                </c:pt>
                <c:pt idx="43797">
                  <c:v>180</c:v>
                </c:pt>
                <c:pt idx="43798">
                  <c:v>298</c:v>
                </c:pt>
                <c:pt idx="43799">
                  <c:v>285</c:v>
                </c:pt>
                <c:pt idx="43800">
                  <c:v>280</c:v>
                </c:pt>
                <c:pt idx="43801">
                  <c:v>274</c:v>
                </c:pt>
                <c:pt idx="43802">
                  <c:v>324</c:v>
                </c:pt>
                <c:pt idx="43803">
                  <c:v>167</c:v>
                </c:pt>
                <c:pt idx="43804">
                  <c:v>222</c:v>
                </c:pt>
                <c:pt idx="43805">
                  <c:v>202</c:v>
                </c:pt>
                <c:pt idx="43806">
                  <c:v>302</c:v>
                </c:pt>
                <c:pt idx="43807">
                  <c:v>202</c:v>
                </c:pt>
                <c:pt idx="43808">
                  <c:v>16</c:v>
                </c:pt>
                <c:pt idx="43809">
                  <c:v>79</c:v>
                </c:pt>
                <c:pt idx="43810">
                  <c:v>124</c:v>
                </c:pt>
                <c:pt idx="43811">
                  <c:v>22</c:v>
                </c:pt>
                <c:pt idx="43812">
                  <c:v>81</c:v>
                </c:pt>
                <c:pt idx="43813">
                  <c:v>73</c:v>
                </c:pt>
                <c:pt idx="43814">
                  <c:v>128</c:v>
                </c:pt>
                <c:pt idx="43815">
                  <c:v>78</c:v>
                </c:pt>
                <c:pt idx="43816">
                  <c:v>41</c:v>
                </c:pt>
                <c:pt idx="43817">
                  <c:v>14</c:v>
                </c:pt>
                <c:pt idx="43818">
                  <c:v>15</c:v>
                </c:pt>
                <c:pt idx="43819">
                  <c:v>59</c:v>
                </c:pt>
                <c:pt idx="43820">
                  <c:v>155</c:v>
                </c:pt>
                <c:pt idx="43821">
                  <c:v>170</c:v>
                </c:pt>
                <c:pt idx="43822">
                  <c:v>171</c:v>
                </c:pt>
                <c:pt idx="43823">
                  <c:v>201</c:v>
                </c:pt>
                <c:pt idx="43824">
                  <c:v>116</c:v>
                </c:pt>
                <c:pt idx="43825">
                  <c:v>252</c:v>
                </c:pt>
                <c:pt idx="43826">
                  <c:v>254</c:v>
                </c:pt>
                <c:pt idx="43827">
                  <c:v>341</c:v>
                </c:pt>
                <c:pt idx="43828">
                  <c:v>29</c:v>
                </c:pt>
                <c:pt idx="43829">
                  <c:v>178</c:v>
                </c:pt>
                <c:pt idx="43830">
                  <c:v>363</c:v>
                </c:pt>
                <c:pt idx="43831">
                  <c:v>136</c:v>
                </c:pt>
                <c:pt idx="43832">
                  <c:v>272</c:v>
                </c:pt>
                <c:pt idx="43833">
                  <c:v>177</c:v>
                </c:pt>
                <c:pt idx="43834">
                  <c:v>386</c:v>
                </c:pt>
                <c:pt idx="43835">
                  <c:v>179</c:v>
                </c:pt>
                <c:pt idx="43836">
                  <c:v>282</c:v>
                </c:pt>
                <c:pt idx="43837">
                  <c:v>289</c:v>
                </c:pt>
                <c:pt idx="43838">
                  <c:v>405</c:v>
                </c:pt>
                <c:pt idx="43839">
                  <c:v>310</c:v>
                </c:pt>
                <c:pt idx="43840">
                  <c:v>292</c:v>
                </c:pt>
                <c:pt idx="43841">
                  <c:v>365</c:v>
                </c:pt>
                <c:pt idx="43842">
                  <c:v>384</c:v>
                </c:pt>
                <c:pt idx="43843">
                  <c:v>266</c:v>
                </c:pt>
                <c:pt idx="43844">
                  <c:v>679</c:v>
                </c:pt>
                <c:pt idx="43845">
                  <c:v>436</c:v>
                </c:pt>
                <c:pt idx="43846">
                  <c:v>513</c:v>
                </c:pt>
                <c:pt idx="43847">
                  <c:v>477</c:v>
                </c:pt>
                <c:pt idx="43848">
                  <c:v>462</c:v>
                </c:pt>
                <c:pt idx="43849">
                  <c:v>834</c:v>
                </c:pt>
                <c:pt idx="43850">
                  <c:v>681</c:v>
                </c:pt>
                <c:pt idx="43851">
                  <c:v>501</c:v>
                </c:pt>
                <c:pt idx="43852">
                  <c:v>946</c:v>
                </c:pt>
                <c:pt idx="43853">
                  <c:v>358</c:v>
                </c:pt>
                <c:pt idx="43854">
                  <c:v>539</c:v>
                </c:pt>
                <c:pt idx="43855">
                  <c:v>805</c:v>
                </c:pt>
                <c:pt idx="43856">
                  <c:v>205</c:v>
                </c:pt>
                <c:pt idx="43857">
                  <c:v>211</c:v>
                </c:pt>
                <c:pt idx="43858">
                  <c:v>182</c:v>
                </c:pt>
                <c:pt idx="43859">
                  <c:v>267</c:v>
                </c:pt>
                <c:pt idx="43860">
                  <c:v>158</c:v>
                </c:pt>
                <c:pt idx="43861">
                  <c:v>268</c:v>
                </c:pt>
                <c:pt idx="43862">
                  <c:v>229</c:v>
                </c:pt>
                <c:pt idx="43863">
                  <c:v>190</c:v>
                </c:pt>
                <c:pt idx="43864">
                  <c:v>194</c:v>
                </c:pt>
                <c:pt idx="43865">
                  <c:v>341</c:v>
                </c:pt>
                <c:pt idx="43866">
                  <c:v>237</c:v>
                </c:pt>
                <c:pt idx="43867">
                  <c:v>219</c:v>
                </c:pt>
                <c:pt idx="43868">
                  <c:v>197</c:v>
                </c:pt>
                <c:pt idx="43869">
                  <c:v>267</c:v>
                </c:pt>
                <c:pt idx="43870">
                  <c:v>202</c:v>
                </c:pt>
                <c:pt idx="43871">
                  <c:v>169</c:v>
                </c:pt>
                <c:pt idx="43872">
                  <c:v>220</c:v>
                </c:pt>
                <c:pt idx="43873">
                  <c:v>179</c:v>
                </c:pt>
                <c:pt idx="43874">
                  <c:v>310</c:v>
                </c:pt>
                <c:pt idx="43875">
                  <c:v>238</c:v>
                </c:pt>
                <c:pt idx="43876">
                  <c:v>127</c:v>
                </c:pt>
                <c:pt idx="43877">
                  <c:v>166</c:v>
                </c:pt>
                <c:pt idx="43878">
                  <c:v>196</c:v>
                </c:pt>
                <c:pt idx="43879">
                  <c:v>185</c:v>
                </c:pt>
                <c:pt idx="43880">
                  <c:v>397</c:v>
                </c:pt>
                <c:pt idx="43881">
                  <c:v>364</c:v>
                </c:pt>
                <c:pt idx="43882">
                  <c:v>454</c:v>
                </c:pt>
                <c:pt idx="43883">
                  <c:v>408</c:v>
                </c:pt>
                <c:pt idx="43884">
                  <c:v>249</c:v>
                </c:pt>
                <c:pt idx="43885">
                  <c:v>318</c:v>
                </c:pt>
                <c:pt idx="43886">
                  <c:v>266</c:v>
                </c:pt>
                <c:pt idx="43887">
                  <c:v>319</c:v>
                </c:pt>
                <c:pt idx="43888">
                  <c:v>232</c:v>
                </c:pt>
                <c:pt idx="43889">
                  <c:v>289</c:v>
                </c:pt>
                <c:pt idx="43890">
                  <c:v>355</c:v>
                </c:pt>
                <c:pt idx="43891">
                  <c:v>391</c:v>
                </c:pt>
                <c:pt idx="43892">
                  <c:v>417</c:v>
                </c:pt>
                <c:pt idx="43893">
                  <c:v>342</c:v>
                </c:pt>
                <c:pt idx="43894">
                  <c:v>573</c:v>
                </c:pt>
                <c:pt idx="43895">
                  <c:v>1033</c:v>
                </c:pt>
                <c:pt idx="43896">
                  <c:v>1091</c:v>
                </c:pt>
                <c:pt idx="43897">
                  <c:v>506</c:v>
                </c:pt>
                <c:pt idx="43898">
                  <c:v>433</c:v>
                </c:pt>
                <c:pt idx="43899">
                  <c:v>434</c:v>
                </c:pt>
                <c:pt idx="43900">
                  <c:v>495</c:v>
                </c:pt>
                <c:pt idx="43901">
                  <c:v>500</c:v>
                </c:pt>
                <c:pt idx="43902">
                  <c:v>305</c:v>
                </c:pt>
                <c:pt idx="43903">
                  <c:v>381</c:v>
                </c:pt>
                <c:pt idx="43904">
                  <c:v>683</c:v>
                </c:pt>
                <c:pt idx="43905">
                  <c:v>251</c:v>
                </c:pt>
                <c:pt idx="43906">
                  <c:v>287</c:v>
                </c:pt>
                <c:pt idx="43907">
                  <c:v>235</c:v>
                </c:pt>
                <c:pt idx="43908">
                  <c:v>209</c:v>
                </c:pt>
                <c:pt idx="43909">
                  <c:v>335</c:v>
                </c:pt>
                <c:pt idx="43910">
                  <c:v>313</c:v>
                </c:pt>
                <c:pt idx="43911">
                  <c:v>207</c:v>
                </c:pt>
                <c:pt idx="43912">
                  <c:v>146</c:v>
                </c:pt>
                <c:pt idx="43913">
                  <c:v>157</c:v>
                </c:pt>
                <c:pt idx="43914">
                  <c:v>145</c:v>
                </c:pt>
                <c:pt idx="43915">
                  <c:v>215</c:v>
                </c:pt>
                <c:pt idx="43916">
                  <c:v>142</c:v>
                </c:pt>
                <c:pt idx="43917">
                  <c:v>41</c:v>
                </c:pt>
                <c:pt idx="43918">
                  <c:v>162</c:v>
                </c:pt>
                <c:pt idx="43919" formatCode="0.00E+00">
                  <c:v>4.8999999999999998E-3</c:v>
                </c:pt>
                <c:pt idx="43920">
                  <c:v>39</c:v>
                </c:pt>
                <c:pt idx="43921">
                  <c:v>583</c:v>
                </c:pt>
                <c:pt idx="43922">
                  <c:v>466</c:v>
                </c:pt>
                <c:pt idx="43923">
                  <c:v>490</c:v>
                </c:pt>
                <c:pt idx="43924">
                  <c:v>440</c:v>
                </c:pt>
                <c:pt idx="43925">
                  <c:v>272</c:v>
                </c:pt>
                <c:pt idx="43926">
                  <c:v>428</c:v>
                </c:pt>
                <c:pt idx="43927">
                  <c:v>543</c:v>
                </c:pt>
                <c:pt idx="43928">
                  <c:v>483</c:v>
                </c:pt>
                <c:pt idx="43929">
                  <c:v>612</c:v>
                </c:pt>
                <c:pt idx="43930">
                  <c:v>749</c:v>
                </c:pt>
                <c:pt idx="43931">
                  <c:v>340</c:v>
                </c:pt>
                <c:pt idx="43932">
                  <c:v>439</c:v>
                </c:pt>
                <c:pt idx="43933">
                  <c:v>353</c:v>
                </c:pt>
                <c:pt idx="43934">
                  <c:v>395</c:v>
                </c:pt>
                <c:pt idx="43935">
                  <c:v>641</c:v>
                </c:pt>
                <c:pt idx="43936">
                  <c:v>723</c:v>
                </c:pt>
                <c:pt idx="43937">
                  <c:v>553</c:v>
                </c:pt>
                <c:pt idx="43938">
                  <c:v>547</c:v>
                </c:pt>
                <c:pt idx="43939">
                  <c:v>458</c:v>
                </c:pt>
                <c:pt idx="43940">
                  <c:v>351</c:v>
                </c:pt>
                <c:pt idx="43941">
                  <c:v>403</c:v>
                </c:pt>
                <c:pt idx="43942">
                  <c:v>458</c:v>
                </c:pt>
                <c:pt idx="43943">
                  <c:v>498</c:v>
                </c:pt>
                <c:pt idx="43944">
                  <c:v>926</c:v>
                </c:pt>
                <c:pt idx="43945">
                  <c:v>284</c:v>
                </c:pt>
                <c:pt idx="43946">
                  <c:v>333</c:v>
                </c:pt>
                <c:pt idx="43947">
                  <c:v>333</c:v>
                </c:pt>
                <c:pt idx="43948">
                  <c:v>278</c:v>
                </c:pt>
                <c:pt idx="43949">
                  <c:v>304</c:v>
                </c:pt>
                <c:pt idx="43950">
                  <c:v>412</c:v>
                </c:pt>
                <c:pt idx="43951">
                  <c:v>316</c:v>
                </c:pt>
                <c:pt idx="43952">
                  <c:v>494</c:v>
                </c:pt>
                <c:pt idx="43953">
                  <c:v>238</c:v>
                </c:pt>
                <c:pt idx="43954">
                  <c:v>535</c:v>
                </c:pt>
                <c:pt idx="43955">
                  <c:v>247</c:v>
                </c:pt>
                <c:pt idx="43956">
                  <c:v>269</c:v>
                </c:pt>
                <c:pt idx="43957">
                  <c:v>723</c:v>
                </c:pt>
                <c:pt idx="43958">
                  <c:v>390</c:v>
                </c:pt>
                <c:pt idx="43959">
                  <c:v>158</c:v>
                </c:pt>
                <c:pt idx="43960">
                  <c:v>214</c:v>
                </c:pt>
                <c:pt idx="43961">
                  <c:v>164</c:v>
                </c:pt>
                <c:pt idx="43962">
                  <c:v>272</c:v>
                </c:pt>
                <c:pt idx="43963">
                  <c:v>140</c:v>
                </c:pt>
                <c:pt idx="43964">
                  <c:v>215</c:v>
                </c:pt>
                <c:pt idx="43965">
                  <c:v>220</c:v>
                </c:pt>
                <c:pt idx="43966">
                  <c:v>50</c:v>
                </c:pt>
                <c:pt idx="43967">
                  <c:v>112</c:v>
                </c:pt>
                <c:pt idx="43968">
                  <c:v>135</c:v>
                </c:pt>
                <c:pt idx="43969">
                  <c:v>14</c:v>
                </c:pt>
                <c:pt idx="43970">
                  <c:v>41</c:v>
                </c:pt>
                <c:pt idx="43971">
                  <c:v>26</c:v>
                </c:pt>
                <c:pt idx="43972" formatCode="0.00E+00">
                  <c:v>4.8999999999999998E-3</c:v>
                </c:pt>
                <c:pt idx="43973" formatCode="0.00E+00">
                  <c:v>4.8999999999999998E-3</c:v>
                </c:pt>
                <c:pt idx="43974">
                  <c:v>7</c:v>
                </c:pt>
                <c:pt idx="43975">
                  <c:v>58</c:v>
                </c:pt>
                <c:pt idx="43976">
                  <c:v>34</c:v>
                </c:pt>
                <c:pt idx="43977">
                  <c:v>59</c:v>
                </c:pt>
                <c:pt idx="43978">
                  <c:v>97</c:v>
                </c:pt>
                <c:pt idx="43979">
                  <c:v>42</c:v>
                </c:pt>
                <c:pt idx="43980">
                  <c:v>165</c:v>
                </c:pt>
                <c:pt idx="43981">
                  <c:v>104</c:v>
                </c:pt>
                <c:pt idx="43982">
                  <c:v>119</c:v>
                </c:pt>
                <c:pt idx="43983">
                  <c:v>106</c:v>
                </c:pt>
                <c:pt idx="43984">
                  <c:v>43</c:v>
                </c:pt>
                <c:pt idx="43985">
                  <c:v>52</c:v>
                </c:pt>
                <c:pt idx="43986">
                  <c:v>24</c:v>
                </c:pt>
                <c:pt idx="43987">
                  <c:v>57</c:v>
                </c:pt>
                <c:pt idx="43988">
                  <c:v>454</c:v>
                </c:pt>
                <c:pt idx="43989">
                  <c:v>665</c:v>
                </c:pt>
                <c:pt idx="43990">
                  <c:v>624</c:v>
                </c:pt>
                <c:pt idx="43991">
                  <c:v>814</c:v>
                </c:pt>
                <c:pt idx="43992">
                  <c:v>860</c:v>
                </c:pt>
                <c:pt idx="43993">
                  <c:v>445</c:v>
                </c:pt>
                <c:pt idx="43994">
                  <c:v>750</c:v>
                </c:pt>
                <c:pt idx="43995">
                  <c:v>494</c:v>
                </c:pt>
                <c:pt idx="43996">
                  <c:v>505</c:v>
                </c:pt>
                <c:pt idx="43997">
                  <c:v>268</c:v>
                </c:pt>
                <c:pt idx="43998">
                  <c:v>244</c:v>
                </c:pt>
                <c:pt idx="43999">
                  <c:v>501</c:v>
                </c:pt>
                <c:pt idx="44000">
                  <c:v>412</c:v>
                </c:pt>
                <c:pt idx="44001">
                  <c:v>74</c:v>
                </c:pt>
                <c:pt idx="44002">
                  <c:v>188</c:v>
                </c:pt>
                <c:pt idx="44003">
                  <c:v>181</c:v>
                </c:pt>
                <c:pt idx="44004">
                  <c:v>189</c:v>
                </c:pt>
                <c:pt idx="44005">
                  <c:v>514</c:v>
                </c:pt>
                <c:pt idx="44006">
                  <c:v>311</c:v>
                </c:pt>
                <c:pt idx="44007">
                  <c:v>212</c:v>
                </c:pt>
                <c:pt idx="44008">
                  <c:v>326</c:v>
                </c:pt>
                <c:pt idx="44009">
                  <c:v>208</c:v>
                </c:pt>
                <c:pt idx="44010">
                  <c:v>150</c:v>
                </c:pt>
                <c:pt idx="44011">
                  <c:v>191</c:v>
                </c:pt>
                <c:pt idx="44012">
                  <c:v>270</c:v>
                </c:pt>
                <c:pt idx="44013">
                  <c:v>148</c:v>
                </c:pt>
                <c:pt idx="44014">
                  <c:v>328</c:v>
                </c:pt>
                <c:pt idx="44015">
                  <c:v>283</c:v>
                </c:pt>
                <c:pt idx="44016">
                  <c:v>238</c:v>
                </c:pt>
                <c:pt idx="44017">
                  <c:v>296</c:v>
                </c:pt>
                <c:pt idx="44018">
                  <c:v>204</c:v>
                </c:pt>
                <c:pt idx="44019">
                  <c:v>227</c:v>
                </c:pt>
                <c:pt idx="44020">
                  <c:v>169</c:v>
                </c:pt>
                <c:pt idx="44021">
                  <c:v>103</c:v>
                </c:pt>
                <c:pt idx="44022">
                  <c:v>203</c:v>
                </c:pt>
                <c:pt idx="44023">
                  <c:v>242</c:v>
                </c:pt>
                <c:pt idx="44024">
                  <c:v>280</c:v>
                </c:pt>
                <c:pt idx="44025">
                  <c:v>422</c:v>
                </c:pt>
                <c:pt idx="44026">
                  <c:v>662</c:v>
                </c:pt>
                <c:pt idx="44027">
                  <c:v>692</c:v>
                </c:pt>
                <c:pt idx="44028">
                  <c:v>894</c:v>
                </c:pt>
                <c:pt idx="44029">
                  <c:v>1056</c:v>
                </c:pt>
                <c:pt idx="44030">
                  <c:v>1082</c:v>
                </c:pt>
                <c:pt idx="44031">
                  <c:v>592</c:v>
                </c:pt>
                <c:pt idx="44032">
                  <c:v>306</c:v>
                </c:pt>
                <c:pt idx="44033">
                  <c:v>540</c:v>
                </c:pt>
                <c:pt idx="44034">
                  <c:v>483</c:v>
                </c:pt>
                <c:pt idx="44035">
                  <c:v>416</c:v>
                </c:pt>
                <c:pt idx="44036">
                  <c:v>770</c:v>
                </c:pt>
                <c:pt idx="44037">
                  <c:v>501</c:v>
                </c:pt>
                <c:pt idx="44038">
                  <c:v>763</c:v>
                </c:pt>
                <c:pt idx="44039">
                  <c:v>776</c:v>
                </c:pt>
                <c:pt idx="44040">
                  <c:v>434</c:v>
                </c:pt>
                <c:pt idx="44041">
                  <c:v>1171</c:v>
                </c:pt>
                <c:pt idx="44042">
                  <c:v>964</c:v>
                </c:pt>
                <c:pt idx="44043">
                  <c:v>1242</c:v>
                </c:pt>
                <c:pt idx="44044">
                  <c:v>368</c:v>
                </c:pt>
                <c:pt idx="44045">
                  <c:v>380</c:v>
                </c:pt>
                <c:pt idx="44046">
                  <c:v>597</c:v>
                </c:pt>
                <c:pt idx="44047">
                  <c:v>430</c:v>
                </c:pt>
                <c:pt idx="44048">
                  <c:v>731</c:v>
                </c:pt>
                <c:pt idx="44049">
                  <c:v>1378</c:v>
                </c:pt>
                <c:pt idx="44050">
                  <c:v>1136</c:v>
                </c:pt>
                <c:pt idx="44051">
                  <c:v>573</c:v>
                </c:pt>
                <c:pt idx="44052">
                  <c:v>1823</c:v>
                </c:pt>
                <c:pt idx="44053">
                  <c:v>1093</c:v>
                </c:pt>
                <c:pt idx="44054">
                  <c:v>1031</c:v>
                </c:pt>
                <c:pt idx="44055">
                  <c:v>1247</c:v>
                </c:pt>
                <c:pt idx="44056">
                  <c:v>1125</c:v>
                </c:pt>
                <c:pt idx="44057">
                  <c:v>1525</c:v>
                </c:pt>
                <c:pt idx="44058">
                  <c:v>1305</c:v>
                </c:pt>
                <c:pt idx="44059">
                  <c:v>875</c:v>
                </c:pt>
                <c:pt idx="44060">
                  <c:v>378</c:v>
                </c:pt>
                <c:pt idx="44061">
                  <c:v>95</c:v>
                </c:pt>
                <c:pt idx="44062">
                  <c:v>380</c:v>
                </c:pt>
                <c:pt idx="44063">
                  <c:v>151</c:v>
                </c:pt>
                <c:pt idx="44064">
                  <c:v>116</c:v>
                </c:pt>
                <c:pt idx="44065">
                  <c:v>104</c:v>
                </c:pt>
                <c:pt idx="44066">
                  <c:v>83</c:v>
                </c:pt>
                <c:pt idx="44067">
                  <c:v>187</c:v>
                </c:pt>
                <c:pt idx="44068">
                  <c:v>48</c:v>
                </c:pt>
                <c:pt idx="44069">
                  <c:v>155</c:v>
                </c:pt>
                <c:pt idx="44070">
                  <c:v>42</c:v>
                </c:pt>
                <c:pt idx="44071">
                  <c:v>364</c:v>
                </c:pt>
                <c:pt idx="44072">
                  <c:v>1170</c:v>
                </c:pt>
                <c:pt idx="44073">
                  <c:v>896</c:v>
                </c:pt>
                <c:pt idx="44074">
                  <c:v>437</c:v>
                </c:pt>
                <c:pt idx="44075">
                  <c:v>1064</c:v>
                </c:pt>
                <c:pt idx="44076">
                  <c:v>597</c:v>
                </c:pt>
                <c:pt idx="44077">
                  <c:v>1008</c:v>
                </c:pt>
                <c:pt idx="44078">
                  <c:v>752</c:v>
                </c:pt>
                <c:pt idx="44079">
                  <c:v>900</c:v>
                </c:pt>
                <c:pt idx="44080">
                  <c:v>473</c:v>
                </c:pt>
                <c:pt idx="44081">
                  <c:v>408</c:v>
                </c:pt>
                <c:pt idx="44082">
                  <c:v>526</c:v>
                </c:pt>
                <c:pt idx="44083">
                  <c:v>589</c:v>
                </c:pt>
                <c:pt idx="44084">
                  <c:v>129</c:v>
                </c:pt>
                <c:pt idx="44085">
                  <c:v>165</c:v>
                </c:pt>
                <c:pt idx="44086">
                  <c:v>243</c:v>
                </c:pt>
                <c:pt idx="44087">
                  <c:v>158</c:v>
                </c:pt>
                <c:pt idx="44088">
                  <c:v>173</c:v>
                </c:pt>
                <c:pt idx="44089">
                  <c:v>180</c:v>
                </c:pt>
                <c:pt idx="44090">
                  <c:v>98</c:v>
                </c:pt>
                <c:pt idx="44091">
                  <c:v>414</c:v>
                </c:pt>
                <c:pt idx="44092">
                  <c:v>166</c:v>
                </c:pt>
                <c:pt idx="44093">
                  <c:v>131</c:v>
                </c:pt>
                <c:pt idx="44094">
                  <c:v>89</c:v>
                </c:pt>
                <c:pt idx="44095">
                  <c:v>159</c:v>
                </c:pt>
                <c:pt idx="44096">
                  <c:v>940</c:v>
                </c:pt>
                <c:pt idx="44097">
                  <c:v>548</c:v>
                </c:pt>
                <c:pt idx="44098">
                  <c:v>626</c:v>
                </c:pt>
                <c:pt idx="44099">
                  <c:v>630</c:v>
                </c:pt>
                <c:pt idx="44100">
                  <c:v>1293</c:v>
                </c:pt>
                <c:pt idx="44101">
                  <c:v>1460</c:v>
                </c:pt>
                <c:pt idx="44102">
                  <c:v>1190</c:v>
                </c:pt>
                <c:pt idx="44103">
                  <c:v>987</c:v>
                </c:pt>
                <c:pt idx="44104">
                  <c:v>577</c:v>
                </c:pt>
                <c:pt idx="44105">
                  <c:v>1036</c:v>
                </c:pt>
                <c:pt idx="44106">
                  <c:v>609</c:v>
                </c:pt>
                <c:pt idx="44107">
                  <c:v>419</c:v>
                </c:pt>
                <c:pt idx="44108">
                  <c:v>161</c:v>
                </c:pt>
                <c:pt idx="44109">
                  <c:v>69</c:v>
                </c:pt>
                <c:pt idx="44110">
                  <c:v>82</c:v>
                </c:pt>
                <c:pt idx="44111">
                  <c:v>113</c:v>
                </c:pt>
                <c:pt idx="44112">
                  <c:v>61</c:v>
                </c:pt>
                <c:pt idx="44113">
                  <c:v>269</c:v>
                </c:pt>
                <c:pt idx="44114">
                  <c:v>77</c:v>
                </c:pt>
                <c:pt idx="44115">
                  <c:v>121</c:v>
                </c:pt>
                <c:pt idx="44116">
                  <c:v>198</c:v>
                </c:pt>
                <c:pt idx="44117">
                  <c:v>68</c:v>
                </c:pt>
                <c:pt idx="44118">
                  <c:v>41</c:v>
                </c:pt>
                <c:pt idx="44119">
                  <c:v>167</c:v>
                </c:pt>
                <c:pt idx="44120">
                  <c:v>286</c:v>
                </c:pt>
                <c:pt idx="44121">
                  <c:v>187</c:v>
                </c:pt>
                <c:pt idx="44122">
                  <c:v>317</c:v>
                </c:pt>
                <c:pt idx="44123">
                  <c:v>254</c:v>
                </c:pt>
                <c:pt idx="44124">
                  <c:v>377</c:v>
                </c:pt>
                <c:pt idx="44125">
                  <c:v>281</c:v>
                </c:pt>
                <c:pt idx="44126">
                  <c:v>303</c:v>
                </c:pt>
                <c:pt idx="44127">
                  <c:v>449</c:v>
                </c:pt>
                <c:pt idx="44128">
                  <c:v>232</c:v>
                </c:pt>
                <c:pt idx="44129">
                  <c:v>198</c:v>
                </c:pt>
                <c:pt idx="44130">
                  <c:v>336</c:v>
                </c:pt>
                <c:pt idx="44131">
                  <c:v>493</c:v>
                </c:pt>
                <c:pt idx="44132">
                  <c:v>277</c:v>
                </c:pt>
                <c:pt idx="44133">
                  <c:v>258</c:v>
                </c:pt>
                <c:pt idx="44134">
                  <c:v>201</c:v>
                </c:pt>
                <c:pt idx="44135">
                  <c:v>335</c:v>
                </c:pt>
                <c:pt idx="44136">
                  <c:v>171</c:v>
                </c:pt>
                <c:pt idx="44137">
                  <c:v>265</c:v>
                </c:pt>
                <c:pt idx="44138">
                  <c:v>430</c:v>
                </c:pt>
                <c:pt idx="44139">
                  <c:v>219</c:v>
                </c:pt>
                <c:pt idx="44140">
                  <c:v>143</c:v>
                </c:pt>
                <c:pt idx="44141">
                  <c:v>160</c:v>
                </c:pt>
                <c:pt idx="44142">
                  <c:v>161</c:v>
                </c:pt>
                <c:pt idx="44143">
                  <c:v>131</c:v>
                </c:pt>
                <c:pt idx="44144">
                  <c:v>280</c:v>
                </c:pt>
                <c:pt idx="44145">
                  <c:v>171</c:v>
                </c:pt>
                <c:pt idx="44146">
                  <c:v>383</c:v>
                </c:pt>
                <c:pt idx="44147">
                  <c:v>366</c:v>
                </c:pt>
                <c:pt idx="44148">
                  <c:v>304</c:v>
                </c:pt>
                <c:pt idx="44149">
                  <c:v>241</c:v>
                </c:pt>
                <c:pt idx="44150">
                  <c:v>256</c:v>
                </c:pt>
                <c:pt idx="44151">
                  <c:v>237</c:v>
                </c:pt>
                <c:pt idx="44152">
                  <c:v>296</c:v>
                </c:pt>
                <c:pt idx="44153">
                  <c:v>238</c:v>
                </c:pt>
                <c:pt idx="44154">
                  <c:v>341</c:v>
                </c:pt>
                <c:pt idx="44155">
                  <c:v>210</c:v>
                </c:pt>
                <c:pt idx="44156">
                  <c:v>292</c:v>
                </c:pt>
                <c:pt idx="44157">
                  <c:v>423</c:v>
                </c:pt>
                <c:pt idx="44158">
                  <c:v>14</c:v>
                </c:pt>
                <c:pt idx="44159">
                  <c:v>50</c:v>
                </c:pt>
                <c:pt idx="44160">
                  <c:v>14</c:v>
                </c:pt>
                <c:pt idx="44161">
                  <c:v>210</c:v>
                </c:pt>
                <c:pt idx="44162">
                  <c:v>5</c:v>
                </c:pt>
                <c:pt idx="44163">
                  <c:v>75</c:v>
                </c:pt>
                <c:pt idx="44164">
                  <c:v>32</c:v>
                </c:pt>
                <c:pt idx="44165">
                  <c:v>67</c:v>
                </c:pt>
                <c:pt idx="44166">
                  <c:v>42</c:v>
                </c:pt>
                <c:pt idx="44167">
                  <c:v>240</c:v>
                </c:pt>
                <c:pt idx="44168">
                  <c:v>111</c:v>
                </c:pt>
                <c:pt idx="44169">
                  <c:v>148</c:v>
                </c:pt>
                <c:pt idx="44170">
                  <c:v>82</c:v>
                </c:pt>
                <c:pt idx="44171">
                  <c:v>91</c:v>
                </c:pt>
                <c:pt idx="44172">
                  <c:v>115</c:v>
                </c:pt>
                <c:pt idx="44173">
                  <c:v>144</c:v>
                </c:pt>
                <c:pt idx="44174">
                  <c:v>76</c:v>
                </c:pt>
                <c:pt idx="44175">
                  <c:v>84</c:v>
                </c:pt>
                <c:pt idx="44176">
                  <c:v>164</c:v>
                </c:pt>
                <c:pt idx="44177">
                  <c:v>242</c:v>
                </c:pt>
                <c:pt idx="44178">
                  <c:v>208</c:v>
                </c:pt>
                <c:pt idx="44179">
                  <c:v>327</c:v>
                </c:pt>
                <c:pt idx="44180">
                  <c:v>282</c:v>
                </c:pt>
                <c:pt idx="44181">
                  <c:v>268</c:v>
                </c:pt>
                <c:pt idx="44182">
                  <c:v>220</c:v>
                </c:pt>
                <c:pt idx="44183">
                  <c:v>268</c:v>
                </c:pt>
                <c:pt idx="44184">
                  <c:v>368</c:v>
                </c:pt>
                <c:pt idx="44185">
                  <c:v>335</c:v>
                </c:pt>
                <c:pt idx="44186">
                  <c:v>254</c:v>
                </c:pt>
                <c:pt idx="44187">
                  <c:v>281</c:v>
                </c:pt>
                <c:pt idx="44188">
                  <c:v>346</c:v>
                </c:pt>
                <c:pt idx="44189">
                  <c:v>452</c:v>
                </c:pt>
                <c:pt idx="44190">
                  <c:v>300</c:v>
                </c:pt>
                <c:pt idx="44191">
                  <c:v>450</c:v>
                </c:pt>
                <c:pt idx="44192">
                  <c:v>344</c:v>
                </c:pt>
                <c:pt idx="44193">
                  <c:v>278</c:v>
                </c:pt>
                <c:pt idx="44194">
                  <c:v>330</c:v>
                </c:pt>
                <c:pt idx="44195">
                  <c:v>307</c:v>
                </c:pt>
                <c:pt idx="44196">
                  <c:v>399</c:v>
                </c:pt>
                <c:pt idx="44197">
                  <c:v>277</c:v>
                </c:pt>
                <c:pt idx="44198">
                  <c:v>295</c:v>
                </c:pt>
                <c:pt idx="44199">
                  <c:v>292</c:v>
                </c:pt>
                <c:pt idx="44200">
                  <c:v>312</c:v>
                </c:pt>
                <c:pt idx="44201">
                  <c:v>130</c:v>
                </c:pt>
                <c:pt idx="44202">
                  <c:v>86</c:v>
                </c:pt>
                <c:pt idx="44203">
                  <c:v>180</c:v>
                </c:pt>
                <c:pt idx="44204">
                  <c:v>68</c:v>
                </c:pt>
                <c:pt idx="44205">
                  <c:v>229</c:v>
                </c:pt>
                <c:pt idx="44206">
                  <c:v>150</c:v>
                </c:pt>
                <c:pt idx="44207">
                  <c:v>164</c:v>
                </c:pt>
                <c:pt idx="44208">
                  <c:v>251</c:v>
                </c:pt>
                <c:pt idx="44209">
                  <c:v>61</c:v>
                </c:pt>
                <c:pt idx="44210">
                  <c:v>478</c:v>
                </c:pt>
                <c:pt idx="44211">
                  <c:v>102</c:v>
                </c:pt>
                <c:pt idx="44212">
                  <c:v>161</c:v>
                </c:pt>
                <c:pt idx="44213">
                  <c:v>342</c:v>
                </c:pt>
                <c:pt idx="44214">
                  <c:v>378</c:v>
                </c:pt>
                <c:pt idx="44215">
                  <c:v>492</c:v>
                </c:pt>
                <c:pt idx="44216">
                  <c:v>380</c:v>
                </c:pt>
                <c:pt idx="44217">
                  <c:v>589</c:v>
                </c:pt>
                <c:pt idx="44218">
                  <c:v>440</c:v>
                </c:pt>
                <c:pt idx="44219">
                  <c:v>1056</c:v>
                </c:pt>
                <c:pt idx="44220">
                  <c:v>397</c:v>
                </c:pt>
                <c:pt idx="44221">
                  <c:v>351</c:v>
                </c:pt>
                <c:pt idx="44222">
                  <c:v>267</c:v>
                </c:pt>
                <c:pt idx="44223">
                  <c:v>361</c:v>
                </c:pt>
                <c:pt idx="44224">
                  <c:v>306</c:v>
                </c:pt>
                <c:pt idx="44225">
                  <c:v>91</c:v>
                </c:pt>
                <c:pt idx="44226">
                  <c:v>8</c:v>
                </c:pt>
                <c:pt idx="44227">
                  <c:v>34</c:v>
                </c:pt>
                <c:pt idx="44228">
                  <c:v>22</c:v>
                </c:pt>
                <c:pt idx="44229">
                  <c:v>83</c:v>
                </c:pt>
                <c:pt idx="44230">
                  <c:v>61</c:v>
                </c:pt>
                <c:pt idx="44231">
                  <c:v>246</c:v>
                </c:pt>
                <c:pt idx="44232">
                  <c:v>102</c:v>
                </c:pt>
                <c:pt idx="44233" formatCode="0.00E+00">
                  <c:v>4.8999999999999998E-3</c:v>
                </c:pt>
                <c:pt idx="44234">
                  <c:v>16</c:v>
                </c:pt>
                <c:pt idx="44235">
                  <c:v>155</c:v>
                </c:pt>
                <c:pt idx="44236">
                  <c:v>541</c:v>
                </c:pt>
                <c:pt idx="44237">
                  <c:v>415</c:v>
                </c:pt>
                <c:pt idx="44238">
                  <c:v>493</c:v>
                </c:pt>
                <c:pt idx="44239">
                  <c:v>1105</c:v>
                </c:pt>
                <c:pt idx="44240">
                  <c:v>468</c:v>
                </c:pt>
                <c:pt idx="44241">
                  <c:v>1033</c:v>
                </c:pt>
                <c:pt idx="44242">
                  <c:v>464</c:v>
                </c:pt>
                <c:pt idx="44243">
                  <c:v>451</c:v>
                </c:pt>
                <c:pt idx="44244">
                  <c:v>1084</c:v>
                </c:pt>
                <c:pt idx="44245">
                  <c:v>686</c:v>
                </c:pt>
                <c:pt idx="44246">
                  <c:v>466</c:v>
                </c:pt>
                <c:pt idx="44247">
                  <c:v>1157</c:v>
                </c:pt>
                <c:pt idx="44248" formatCode="0.00E+00">
                  <c:v>4.8999999999999998E-3</c:v>
                </c:pt>
                <c:pt idx="44249" formatCode="0.00E+00">
                  <c:v>4.8999999999999998E-3</c:v>
                </c:pt>
                <c:pt idx="44250">
                  <c:v>12</c:v>
                </c:pt>
                <c:pt idx="44251">
                  <c:v>28</c:v>
                </c:pt>
                <c:pt idx="44252">
                  <c:v>477</c:v>
                </c:pt>
                <c:pt idx="44253">
                  <c:v>229</c:v>
                </c:pt>
                <c:pt idx="44254">
                  <c:v>168</c:v>
                </c:pt>
                <c:pt idx="44255">
                  <c:v>261</c:v>
                </c:pt>
                <c:pt idx="44256">
                  <c:v>62</c:v>
                </c:pt>
                <c:pt idx="44257">
                  <c:v>106</c:v>
                </c:pt>
                <c:pt idx="44258">
                  <c:v>105</c:v>
                </c:pt>
                <c:pt idx="44259">
                  <c:v>66</c:v>
                </c:pt>
                <c:pt idx="44260">
                  <c:v>94</c:v>
                </c:pt>
                <c:pt idx="44261">
                  <c:v>32</c:v>
                </c:pt>
                <c:pt idx="44262">
                  <c:v>113</c:v>
                </c:pt>
                <c:pt idx="44263">
                  <c:v>116</c:v>
                </c:pt>
                <c:pt idx="44264">
                  <c:v>825</c:v>
                </c:pt>
                <c:pt idx="44265">
                  <c:v>955</c:v>
                </c:pt>
                <c:pt idx="44266">
                  <c:v>509</c:v>
                </c:pt>
                <c:pt idx="44267">
                  <c:v>390</c:v>
                </c:pt>
                <c:pt idx="44268">
                  <c:v>377</c:v>
                </c:pt>
                <c:pt idx="44269">
                  <c:v>360</c:v>
                </c:pt>
                <c:pt idx="44270">
                  <c:v>324</c:v>
                </c:pt>
                <c:pt idx="44271">
                  <c:v>327</c:v>
                </c:pt>
                <c:pt idx="44272">
                  <c:v>210</c:v>
                </c:pt>
                <c:pt idx="44273">
                  <c:v>264</c:v>
                </c:pt>
                <c:pt idx="44274">
                  <c:v>316</c:v>
                </c:pt>
                <c:pt idx="44275">
                  <c:v>435</c:v>
                </c:pt>
                <c:pt idx="44276">
                  <c:v>354</c:v>
                </c:pt>
                <c:pt idx="44277">
                  <c:v>339</c:v>
                </c:pt>
                <c:pt idx="44278">
                  <c:v>401</c:v>
                </c:pt>
                <c:pt idx="44279">
                  <c:v>454</c:v>
                </c:pt>
                <c:pt idx="44280">
                  <c:v>427</c:v>
                </c:pt>
                <c:pt idx="44281">
                  <c:v>434</c:v>
                </c:pt>
                <c:pt idx="44282">
                  <c:v>380</c:v>
                </c:pt>
                <c:pt idx="44283">
                  <c:v>391</c:v>
                </c:pt>
                <c:pt idx="44284">
                  <c:v>344</c:v>
                </c:pt>
                <c:pt idx="44285">
                  <c:v>285</c:v>
                </c:pt>
                <c:pt idx="44286">
                  <c:v>368</c:v>
                </c:pt>
                <c:pt idx="44287">
                  <c:v>297</c:v>
                </c:pt>
                <c:pt idx="44288">
                  <c:v>147</c:v>
                </c:pt>
                <c:pt idx="44289">
                  <c:v>88</c:v>
                </c:pt>
                <c:pt idx="44290">
                  <c:v>258</c:v>
                </c:pt>
                <c:pt idx="44291">
                  <c:v>252</c:v>
                </c:pt>
                <c:pt idx="44292">
                  <c:v>354</c:v>
                </c:pt>
                <c:pt idx="44293">
                  <c:v>256</c:v>
                </c:pt>
                <c:pt idx="44294">
                  <c:v>126</c:v>
                </c:pt>
                <c:pt idx="44295">
                  <c:v>176</c:v>
                </c:pt>
                <c:pt idx="44296">
                  <c:v>154</c:v>
                </c:pt>
                <c:pt idx="44297">
                  <c:v>170</c:v>
                </c:pt>
                <c:pt idx="44298">
                  <c:v>67</c:v>
                </c:pt>
                <c:pt idx="44299">
                  <c:v>128</c:v>
                </c:pt>
                <c:pt idx="44300">
                  <c:v>717</c:v>
                </c:pt>
                <c:pt idx="44301">
                  <c:v>587</c:v>
                </c:pt>
                <c:pt idx="44302">
                  <c:v>746</c:v>
                </c:pt>
                <c:pt idx="44303">
                  <c:v>1285</c:v>
                </c:pt>
                <c:pt idx="44304">
                  <c:v>919</c:v>
                </c:pt>
                <c:pt idx="44305">
                  <c:v>617</c:v>
                </c:pt>
                <c:pt idx="44306">
                  <c:v>1185</c:v>
                </c:pt>
                <c:pt idx="44307">
                  <c:v>851</c:v>
                </c:pt>
                <c:pt idx="44308">
                  <c:v>386</c:v>
                </c:pt>
                <c:pt idx="44309">
                  <c:v>503</c:v>
                </c:pt>
                <c:pt idx="44310">
                  <c:v>1556</c:v>
                </c:pt>
                <c:pt idx="44311">
                  <c:v>1013</c:v>
                </c:pt>
                <c:pt idx="44312">
                  <c:v>280</c:v>
                </c:pt>
                <c:pt idx="44313">
                  <c:v>198</c:v>
                </c:pt>
                <c:pt idx="44314">
                  <c:v>316</c:v>
                </c:pt>
                <c:pt idx="44315">
                  <c:v>273</c:v>
                </c:pt>
                <c:pt idx="44316">
                  <c:v>271</c:v>
                </c:pt>
                <c:pt idx="44317">
                  <c:v>532</c:v>
                </c:pt>
                <c:pt idx="44318">
                  <c:v>1103</c:v>
                </c:pt>
                <c:pt idx="44319">
                  <c:v>389</c:v>
                </c:pt>
                <c:pt idx="44320">
                  <c:v>293</c:v>
                </c:pt>
                <c:pt idx="44321">
                  <c:v>244</c:v>
                </c:pt>
                <c:pt idx="44322">
                  <c:v>252</c:v>
                </c:pt>
                <c:pt idx="44323">
                  <c:v>283</c:v>
                </c:pt>
                <c:pt idx="44324">
                  <c:v>748</c:v>
                </c:pt>
                <c:pt idx="44325">
                  <c:v>347</c:v>
                </c:pt>
                <c:pt idx="44326">
                  <c:v>731</c:v>
                </c:pt>
                <c:pt idx="44327">
                  <c:v>514</c:v>
                </c:pt>
                <c:pt idx="44328">
                  <c:v>308</c:v>
                </c:pt>
                <c:pt idx="44329">
                  <c:v>970</c:v>
                </c:pt>
                <c:pt idx="44330">
                  <c:v>1090</c:v>
                </c:pt>
                <c:pt idx="44331">
                  <c:v>820</c:v>
                </c:pt>
                <c:pt idx="44332">
                  <c:v>797</c:v>
                </c:pt>
                <c:pt idx="44333">
                  <c:v>889</c:v>
                </c:pt>
                <c:pt idx="44334">
                  <c:v>358</c:v>
                </c:pt>
                <c:pt idx="44335">
                  <c:v>849</c:v>
                </c:pt>
                <c:pt idx="44336">
                  <c:v>227</c:v>
                </c:pt>
                <c:pt idx="44337">
                  <c:v>179</c:v>
                </c:pt>
                <c:pt idx="44338">
                  <c:v>189</c:v>
                </c:pt>
                <c:pt idx="44339">
                  <c:v>186</c:v>
                </c:pt>
                <c:pt idx="44340">
                  <c:v>204</c:v>
                </c:pt>
                <c:pt idx="44341">
                  <c:v>215</c:v>
                </c:pt>
                <c:pt idx="44342">
                  <c:v>229</c:v>
                </c:pt>
                <c:pt idx="44343">
                  <c:v>411</c:v>
                </c:pt>
                <c:pt idx="44344">
                  <c:v>107</c:v>
                </c:pt>
                <c:pt idx="44345">
                  <c:v>419</c:v>
                </c:pt>
                <c:pt idx="44346">
                  <c:v>220</c:v>
                </c:pt>
                <c:pt idx="44347">
                  <c:v>454</c:v>
                </c:pt>
                <c:pt idx="44348">
                  <c:v>54</c:v>
                </c:pt>
                <c:pt idx="44349">
                  <c:v>103</c:v>
                </c:pt>
                <c:pt idx="44350">
                  <c:v>125</c:v>
                </c:pt>
                <c:pt idx="44351">
                  <c:v>68</c:v>
                </c:pt>
                <c:pt idx="44352">
                  <c:v>207</c:v>
                </c:pt>
                <c:pt idx="44353">
                  <c:v>94</c:v>
                </c:pt>
                <c:pt idx="44354">
                  <c:v>87</c:v>
                </c:pt>
                <c:pt idx="44355">
                  <c:v>60</c:v>
                </c:pt>
                <c:pt idx="44356">
                  <c:v>70</c:v>
                </c:pt>
                <c:pt idx="44357">
                  <c:v>32</c:v>
                </c:pt>
                <c:pt idx="44358">
                  <c:v>30</c:v>
                </c:pt>
                <c:pt idx="44359">
                  <c:v>51</c:v>
                </c:pt>
                <c:pt idx="44360">
                  <c:v>64</c:v>
                </c:pt>
                <c:pt idx="44361">
                  <c:v>50</c:v>
                </c:pt>
                <c:pt idx="44362">
                  <c:v>152</c:v>
                </c:pt>
                <c:pt idx="44363">
                  <c:v>917</c:v>
                </c:pt>
                <c:pt idx="44364">
                  <c:v>739</c:v>
                </c:pt>
                <c:pt idx="44365">
                  <c:v>898</c:v>
                </c:pt>
                <c:pt idx="44366">
                  <c:v>1256</c:v>
                </c:pt>
                <c:pt idx="44367">
                  <c:v>772</c:v>
                </c:pt>
                <c:pt idx="44368">
                  <c:v>881</c:v>
                </c:pt>
                <c:pt idx="44369">
                  <c:v>1078</c:v>
                </c:pt>
                <c:pt idx="44370">
                  <c:v>781</c:v>
                </c:pt>
                <c:pt idx="44371">
                  <c:v>524</c:v>
                </c:pt>
                <c:pt idx="44372">
                  <c:v>773</c:v>
                </c:pt>
                <c:pt idx="44373">
                  <c:v>865</c:v>
                </c:pt>
                <c:pt idx="44374">
                  <c:v>816</c:v>
                </c:pt>
                <c:pt idx="44375">
                  <c:v>93</c:v>
                </c:pt>
                <c:pt idx="44376">
                  <c:v>32</c:v>
                </c:pt>
                <c:pt idx="44377" formatCode="0.00E+00">
                  <c:v>4.8999999999999998E-3</c:v>
                </c:pt>
                <c:pt idx="44378">
                  <c:v>120</c:v>
                </c:pt>
                <c:pt idx="44379">
                  <c:v>91</c:v>
                </c:pt>
                <c:pt idx="44380">
                  <c:v>255</c:v>
                </c:pt>
                <c:pt idx="44381">
                  <c:v>330</c:v>
                </c:pt>
                <c:pt idx="44382">
                  <c:v>357</c:v>
                </c:pt>
                <c:pt idx="44383">
                  <c:v>304</c:v>
                </c:pt>
                <c:pt idx="44384">
                  <c:v>263</c:v>
                </c:pt>
                <c:pt idx="44385">
                  <c:v>237</c:v>
                </c:pt>
                <c:pt idx="44386">
                  <c:v>281</c:v>
                </c:pt>
                <c:pt idx="44387">
                  <c:v>504</c:v>
                </c:pt>
                <c:pt idx="44388">
                  <c:v>261</c:v>
                </c:pt>
                <c:pt idx="44389">
                  <c:v>190</c:v>
                </c:pt>
                <c:pt idx="44390">
                  <c:v>332</c:v>
                </c:pt>
                <c:pt idx="44391">
                  <c:v>288</c:v>
                </c:pt>
                <c:pt idx="44392">
                  <c:v>303</c:v>
                </c:pt>
                <c:pt idx="44393">
                  <c:v>388</c:v>
                </c:pt>
                <c:pt idx="44394">
                  <c:v>223</c:v>
                </c:pt>
                <c:pt idx="44395">
                  <c:v>89</c:v>
                </c:pt>
                <c:pt idx="44396">
                  <c:v>624</c:v>
                </c:pt>
                <c:pt idx="44397">
                  <c:v>76</c:v>
                </c:pt>
                <c:pt idx="44398">
                  <c:v>82</c:v>
                </c:pt>
                <c:pt idx="44399">
                  <c:v>310</c:v>
                </c:pt>
                <c:pt idx="44400">
                  <c:v>201</c:v>
                </c:pt>
                <c:pt idx="44401">
                  <c:v>456</c:v>
                </c:pt>
                <c:pt idx="44402">
                  <c:v>273</c:v>
                </c:pt>
                <c:pt idx="44403">
                  <c:v>181</c:v>
                </c:pt>
                <c:pt idx="44404">
                  <c:v>335</c:v>
                </c:pt>
                <c:pt idx="44405">
                  <c:v>297</c:v>
                </c:pt>
                <c:pt idx="44406">
                  <c:v>269</c:v>
                </c:pt>
                <c:pt idx="44407">
                  <c:v>397</c:v>
                </c:pt>
                <c:pt idx="44408">
                  <c:v>348</c:v>
                </c:pt>
                <c:pt idx="44409">
                  <c:v>404</c:v>
                </c:pt>
                <c:pt idx="44410">
                  <c:v>382</c:v>
                </c:pt>
                <c:pt idx="44411">
                  <c:v>371</c:v>
                </c:pt>
                <c:pt idx="44412">
                  <c:v>209</c:v>
                </c:pt>
                <c:pt idx="44413">
                  <c:v>322</c:v>
                </c:pt>
                <c:pt idx="44414">
                  <c:v>298</c:v>
                </c:pt>
                <c:pt idx="44415">
                  <c:v>310</c:v>
                </c:pt>
                <c:pt idx="44416">
                  <c:v>355</c:v>
                </c:pt>
                <c:pt idx="44417">
                  <c:v>852</c:v>
                </c:pt>
                <c:pt idx="44418">
                  <c:v>317</c:v>
                </c:pt>
                <c:pt idx="44419">
                  <c:v>284</c:v>
                </c:pt>
                <c:pt idx="44420">
                  <c:v>310</c:v>
                </c:pt>
                <c:pt idx="44421">
                  <c:v>379</c:v>
                </c:pt>
                <c:pt idx="44422">
                  <c:v>380</c:v>
                </c:pt>
                <c:pt idx="44423">
                  <c:v>258</c:v>
                </c:pt>
                <c:pt idx="44424">
                  <c:v>203</c:v>
                </c:pt>
                <c:pt idx="44425">
                  <c:v>324</c:v>
                </c:pt>
                <c:pt idx="44426">
                  <c:v>250</c:v>
                </c:pt>
                <c:pt idx="44427">
                  <c:v>286</c:v>
                </c:pt>
                <c:pt idx="44428">
                  <c:v>290</c:v>
                </c:pt>
                <c:pt idx="44429">
                  <c:v>317</c:v>
                </c:pt>
                <c:pt idx="44430">
                  <c:v>345</c:v>
                </c:pt>
                <c:pt idx="44431">
                  <c:v>396</c:v>
                </c:pt>
                <c:pt idx="44432">
                  <c:v>262</c:v>
                </c:pt>
                <c:pt idx="44433">
                  <c:v>289</c:v>
                </c:pt>
                <c:pt idx="44434">
                  <c:v>315</c:v>
                </c:pt>
                <c:pt idx="44435">
                  <c:v>311</c:v>
                </c:pt>
                <c:pt idx="44436">
                  <c:v>372</c:v>
                </c:pt>
                <c:pt idx="44437">
                  <c:v>228</c:v>
                </c:pt>
                <c:pt idx="44438">
                  <c:v>313</c:v>
                </c:pt>
                <c:pt idx="44439">
                  <c:v>283</c:v>
                </c:pt>
                <c:pt idx="44440">
                  <c:v>970</c:v>
                </c:pt>
                <c:pt idx="44441">
                  <c:v>973</c:v>
                </c:pt>
                <c:pt idx="44442">
                  <c:v>890</c:v>
                </c:pt>
                <c:pt idx="44443">
                  <c:v>1026</c:v>
                </c:pt>
                <c:pt idx="44444">
                  <c:v>1261</c:v>
                </c:pt>
                <c:pt idx="44445">
                  <c:v>1282</c:v>
                </c:pt>
                <c:pt idx="44446">
                  <c:v>1232</c:v>
                </c:pt>
                <c:pt idx="44447">
                  <c:v>1191</c:v>
                </c:pt>
                <c:pt idx="44448">
                  <c:v>1502</c:v>
                </c:pt>
                <c:pt idx="44449">
                  <c:v>914</c:v>
                </c:pt>
                <c:pt idx="44450">
                  <c:v>1003</c:v>
                </c:pt>
                <c:pt idx="44451">
                  <c:v>809</c:v>
                </c:pt>
                <c:pt idx="44452">
                  <c:v>564</c:v>
                </c:pt>
                <c:pt idx="44453">
                  <c:v>223</c:v>
                </c:pt>
                <c:pt idx="44454">
                  <c:v>294</c:v>
                </c:pt>
                <c:pt idx="44455">
                  <c:v>329</c:v>
                </c:pt>
                <c:pt idx="44456">
                  <c:v>298</c:v>
                </c:pt>
                <c:pt idx="44457">
                  <c:v>645</c:v>
                </c:pt>
                <c:pt idx="44458">
                  <c:v>363</c:v>
                </c:pt>
                <c:pt idx="44459">
                  <c:v>408</c:v>
                </c:pt>
                <c:pt idx="44460">
                  <c:v>400</c:v>
                </c:pt>
                <c:pt idx="44461">
                  <c:v>359</c:v>
                </c:pt>
                <c:pt idx="44462">
                  <c:v>230</c:v>
                </c:pt>
                <c:pt idx="44463">
                  <c:v>304</c:v>
                </c:pt>
                <c:pt idx="44464">
                  <c:v>64</c:v>
                </c:pt>
                <c:pt idx="44465">
                  <c:v>51</c:v>
                </c:pt>
                <c:pt idx="44466">
                  <c:v>22</c:v>
                </c:pt>
                <c:pt idx="44467">
                  <c:v>40</c:v>
                </c:pt>
                <c:pt idx="44468">
                  <c:v>235</c:v>
                </c:pt>
                <c:pt idx="44469">
                  <c:v>72</c:v>
                </c:pt>
                <c:pt idx="44470">
                  <c:v>32</c:v>
                </c:pt>
                <c:pt idx="44471">
                  <c:v>165</c:v>
                </c:pt>
                <c:pt idx="44472">
                  <c:v>44</c:v>
                </c:pt>
                <c:pt idx="44473">
                  <c:v>115</c:v>
                </c:pt>
                <c:pt idx="44474">
                  <c:v>20</c:v>
                </c:pt>
                <c:pt idx="44475">
                  <c:v>51</c:v>
                </c:pt>
                <c:pt idx="44476">
                  <c:v>190</c:v>
                </c:pt>
                <c:pt idx="44477">
                  <c:v>412</c:v>
                </c:pt>
                <c:pt idx="44478">
                  <c:v>120</c:v>
                </c:pt>
                <c:pt idx="44479">
                  <c:v>56</c:v>
                </c:pt>
                <c:pt idx="44480">
                  <c:v>7</c:v>
                </c:pt>
                <c:pt idx="44481">
                  <c:v>3</c:v>
                </c:pt>
                <c:pt idx="44482">
                  <c:v>311</c:v>
                </c:pt>
                <c:pt idx="44483">
                  <c:v>61</c:v>
                </c:pt>
                <c:pt idx="44484">
                  <c:v>13</c:v>
                </c:pt>
                <c:pt idx="44485">
                  <c:v>246</c:v>
                </c:pt>
                <c:pt idx="44486">
                  <c:v>271</c:v>
                </c:pt>
                <c:pt idx="44487">
                  <c:v>454</c:v>
                </c:pt>
                <c:pt idx="44488">
                  <c:v>600</c:v>
                </c:pt>
                <c:pt idx="44489">
                  <c:v>900</c:v>
                </c:pt>
                <c:pt idx="44490">
                  <c:v>1154</c:v>
                </c:pt>
                <c:pt idx="44491">
                  <c:v>417</c:v>
                </c:pt>
                <c:pt idx="44492">
                  <c:v>476</c:v>
                </c:pt>
                <c:pt idx="44493">
                  <c:v>556</c:v>
                </c:pt>
                <c:pt idx="44494">
                  <c:v>1055</c:v>
                </c:pt>
                <c:pt idx="44495">
                  <c:v>340</c:v>
                </c:pt>
                <c:pt idx="44496">
                  <c:v>681</c:v>
                </c:pt>
                <c:pt idx="44497">
                  <c:v>453</c:v>
                </c:pt>
                <c:pt idx="44498">
                  <c:v>535</c:v>
                </c:pt>
                <c:pt idx="44499">
                  <c:v>562</c:v>
                </c:pt>
                <c:pt idx="44500">
                  <c:v>210</c:v>
                </c:pt>
                <c:pt idx="44501">
                  <c:v>239</c:v>
                </c:pt>
                <c:pt idx="44502">
                  <c:v>319</c:v>
                </c:pt>
                <c:pt idx="44503">
                  <c:v>256</c:v>
                </c:pt>
                <c:pt idx="44504">
                  <c:v>342</c:v>
                </c:pt>
                <c:pt idx="44505">
                  <c:v>459</c:v>
                </c:pt>
                <c:pt idx="44506">
                  <c:v>358</c:v>
                </c:pt>
                <c:pt idx="44507">
                  <c:v>219</c:v>
                </c:pt>
                <c:pt idx="44508">
                  <c:v>246</c:v>
                </c:pt>
                <c:pt idx="44509">
                  <c:v>264</c:v>
                </c:pt>
                <c:pt idx="44510">
                  <c:v>491</c:v>
                </c:pt>
                <c:pt idx="44511" formatCode="0.00E+00">
                  <c:v>4.8999999999999998E-3</c:v>
                </c:pt>
                <c:pt idx="44512">
                  <c:v>6</c:v>
                </c:pt>
                <c:pt idx="44513">
                  <c:v>26</c:v>
                </c:pt>
                <c:pt idx="44514">
                  <c:v>10</c:v>
                </c:pt>
                <c:pt idx="44515">
                  <c:v>55</c:v>
                </c:pt>
                <c:pt idx="44516">
                  <c:v>372</c:v>
                </c:pt>
                <c:pt idx="44517">
                  <c:v>67</c:v>
                </c:pt>
                <c:pt idx="44518">
                  <c:v>90</c:v>
                </c:pt>
                <c:pt idx="44519">
                  <c:v>238</c:v>
                </c:pt>
                <c:pt idx="44520">
                  <c:v>183</c:v>
                </c:pt>
                <c:pt idx="44521">
                  <c:v>268</c:v>
                </c:pt>
                <c:pt idx="44522">
                  <c:v>45</c:v>
                </c:pt>
                <c:pt idx="44523">
                  <c:v>153</c:v>
                </c:pt>
                <c:pt idx="44524">
                  <c:v>179</c:v>
                </c:pt>
                <c:pt idx="44525">
                  <c:v>99</c:v>
                </c:pt>
                <c:pt idx="44526">
                  <c:v>236</c:v>
                </c:pt>
                <c:pt idx="44527">
                  <c:v>206</c:v>
                </c:pt>
                <c:pt idx="44528">
                  <c:v>261</c:v>
                </c:pt>
                <c:pt idx="44529">
                  <c:v>168</c:v>
                </c:pt>
                <c:pt idx="44530" formatCode="0.00E+00">
                  <c:v>4.8999999999999998E-3</c:v>
                </c:pt>
                <c:pt idx="44531">
                  <c:v>35</c:v>
                </c:pt>
                <c:pt idx="44532">
                  <c:v>53</c:v>
                </c:pt>
                <c:pt idx="44533">
                  <c:v>747</c:v>
                </c:pt>
                <c:pt idx="44534">
                  <c:v>130</c:v>
                </c:pt>
                <c:pt idx="44535">
                  <c:v>227</c:v>
                </c:pt>
                <c:pt idx="44536">
                  <c:v>106</c:v>
                </c:pt>
                <c:pt idx="44537">
                  <c:v>27</c:v>
                </c:pt>
                <c:pt idx="44538">
                  <c:v>179</c:v>
                </c:pt>
                <c:pt idx="44539">
                  <c:v>202</c:v>
                </c:pt>
                <c:pt idx="44540">
                  <c:v>151</c:v>
                </c:pt>
                <c:pt idx="44541">
                  <c:v>101</c:v>
                </c:pt>
                <c:pt idx="44542">
                  <c:v>124</c:v>
                </c:pt>
                <c:pt idx="44543">
                  <c:v>147</c:v>
                </c:pt>
                <c:pt idx="44544">
                  <c:v>282</c:v>
                </c:pt>
                <c:pt idx="44545">
                  <c:v>131</c:v>
                </c:pt>
                <c:pt idx="44546">
                  <c:v>102</c:v>
                </c:pt>
                <c:pt idx="44547">
                  <c:v>246</c:v>
                </c:pt>
                <c:pt idx="44548">
                  <c:v>114</c:v>
                </c:pt>
                <c:pt idx="44549">
                  <c:v>89</c:v>
                </c:pt>
                <c:pt idx="44550">
                  <c:v>1047</c:v>
                </c:pt>
                <c:pt idx="44551">
                  <c:v>1513</c:v>
                </c:pt>
                <c:pt idx="44552">
                  <c:v>1212</c:v>
                </c:pt>
                <c:pt idx="44553">
                  <c:v>1092</c:v>
                </c:pt>
                <c:pt idx="44554">
                  <c:v>776</c:v>
                </c:pt>
                <c:pt idx="44555">
                  <c:v>1126</c:v>
                </c:pt>
                <c:pt idx="44556">
                  <c:v>1240</c:v>
                </c:pt>
                <c:pt idx="44557">
                  <c:v>742</c:v>
                </c:pt>
                <c:pt idx="44558">
                  <c:v>858</c:v>
                </c:pt>
                <c:pt idx="44559">
                  <c:v>550</c:v>
                </c:pt>
                <c:pt idx="44560">
                  <c:v>434</c:v>
                </c:pt>
                <c:pt idx="44561">
                  <c:v>1039</c:v>
                </c:pt>
                <c:pt idx="44562">
                  <c:v>220</c:v>
                </c:pt>
                <c:pt idx="44563">
                  <c:v>148</c:v>
                </c:pt>
                <c:pt idx="44564">
                  <c:v>313</c:v>
                </c:pt>
                <c:pt idx="44565">
                  <c:v>212</c:v>
                </c:pt>
                <c:pt idx="44566">
                  <c:v>221</c:v>
                </c:pt>
                <c:pt idx="44567">
                  <c:v>280</c:v>
                </c:pt>
                <c:pt idx="44568">
                  <c:v>240</c:v>
                </c:pt>
                <c:pt idx="44569">
                  <c:v>217</c:v>
                </c:pt>
                <c:pt idx="44570">
                  <c:v>199</c:v>
                </c:pt>
                <c:pt idx="44571">
                  <c:v>197</c:v>
                </c:pt>
                <c:pt idx="44572">
                  <c:v>156</c:v>
                </c:pt>
                <c:pt idx="44573">
                  <c:v>239</c:v>
                </c:pt>
                <c:pt idx="44574">
                  <c:v>400</c:v>
                </c:pt>
                <c:pt idx="44575">
                  <c:v>297</c:v>
                </c:pt>
                <c:pt idx="44576">
                  <c:v>341</c:v>
                </c:pt>
                <c:pt idx="44577">
                  <c:v>430</c:v>
                </c:pt>
                <c:pt idx="44578">
                  <c:v>263</c:v>
                </c:pt>
                <c:pt idx="44579">
                  <c:v>303</c:v>
                </c:pt>
                <c:pt idx="44580">
                  <c:v>232</c:v>
                </c:pt>
                <c:pt idx="44581">
                  <c:v>328</c:v>
                </c:pt>
                <c:pt idx="44582">
                  <c:v>256</c:v>
                </c:pt>
                <c:pt idx="44583">
                  <c:v>112</c:v>
                </c:pt>
                <c:pt idx="44584">
                  <c:v>295</c:v>
                </c:pt>
                <c:pt idx="44585">
                  <c:v>205</c:v>
                </c:pt>
                <c:pt idx="44586">
                  <c:v>153</c:v>
                </c:pt>
                <c:pt idx="44587">
                  <c:v>90</c:v>
                </c:pt>
                <c:pt idx="44588">
                  <c:v>157</c:v>
                </c:pt>
                <c:pt idx="44589">
                  <c:v>106</c:v>
                </c:pt>
                <c:pt idx="44590">
                  <c:v>143</c:v>
                </c:pt>
                <c:pt idx="44591">
                  <c:v>121</c:v>
                </c:pt>
                <c:pt idx="44592">
                  <c:v>31</c:v>
                </c:pt>
                <c:pt idx="44593">
                  <c:v>52</c:v>
                </c:pt>
                <c:pt idx="44594" formatCode="0.00E+00">
                  <c:v>4.8999999999999998E-3</c:v>
                </c:pt>
                <c:pt idx="44595">
                  <c:v>25</c:v>
                </c:pt>
                <c:pt idx="44596">
                  <c:v>125</c:v>
                </c:pt>
                <c:pt idx="44597">
                  <c:v>16</c:v>
                </c:pt>
                <c:pt idx="44598">
                  <c:v>14</c:v>
                </c:pt>
                <c:pt idx="44599">
                  <c:v>71</c:v>
                </c:pt>
                <c:pt idx="44600">
                  <c:v>73</c:v>
                </c:pt>
                <c:pt idx="44601">
                  <c:v>173</c:v>
                </c:pt>
                <c:pt idx="44602">
                  <c:v>142</c:v>
                </c:pt>
                <c:pt idx="44603">
                  <c:v>137</c:v>
                </c:pt>
                <c:pt idx="44604">
                  <c:v>209</c:v>
                </c:pt>
                <c:pt idx="44605">
                  <c:v>168</c:v>
                </c:pt>
                <c:pt idx="44606">
                  <c:v>133</c:v>
                </c:pt>
                <c:pt idx="44607">
                  <c:v>88</c:v>
                </c:pt>
                <c:pt idx="44608">
                  <c:v>137</c:v>
                </c:pt>
                <c:pt idx="44609">
                  <c:v>83</c:v>
                </c:pt>
                <c:pt idx="44610">
                  <c:v>200</c:v>
                </c:pt>
                <c:pt idx="44611">
                  <c:v>127</c:v>
                </c:pt>
                <c:pt idx="44612">
                  <c:v>41</c:v>
                </c:pt>
                <c:pt idx="44613">
                  <c:v>233</c:v>
                </c:pt>
                <c:pt idx="44614">
                  <c:v>221</c:v>
                </c:pt>
                <c:pt idx="44615">
                  <c:v>191</c:v>
                </c:pt>
                <c:pt idx="44616">
                  <c:v>116</c:v>
                </c:pt>
                <c:pt idx="44617">
                  <c:v>98</c:v>
                </c:pt>
                <c:pt idx="44618">
                  <c:v>77</c:v>
                </c:pt>
                <c:pt idx="44619">
                  <c:v>67</c:v>
                </c:pt>
                <c:pt idx="44620">
                  <c:v>112</c:v>
                </c:pt>
                <c:pt idx="44621">
                  <c:v>523</c:v>
                </c:pt>
                <c:pt idx="44622">
                  <c:v>499</c:v>
                </c:pt>
                <c:pt idx="44623">
                  <c:v>754</c:v>
                </c:pt>
                <c:pt idx="44624">
                  <c:v>625</c:v>
                </c:pt>
                <c:pt idx="44625">
                  <c:v>613</c:v>
                </c:pt>
                <c:pt idx="44626">
                  <c:v>508</c:v>
                </c:pt>
                <c:pt idx="44627">
                  <c:v>848</c:v>
                </c:pt>
                <c:pt idx="44628">
                  <c:v>481</c:v>
                </c:pt>
                <c:pt idx="44629">
                  <c:v>392</c:v>
                </c:pt>
                <c:pt idx="44630">
                  <c:v>353</c:v>
                </c:pt>
                <c:pt idx="44631">
                  <c:v>402</c:v>
                </c:pt>
                <c:pt idx="44632">
                  <c:v>526</c:v>
                </c:pt>
                <c:pt idx="44633">
                  <c:v>256</c:v>
                </c:pt>
                <c:pt idx="44634">
                  <c:v>229</c:v>
                </c:pt>
                <c:pt idx="44635">
                  <c:v>348</c:v>
                </c:pt>
                <c:pt idx="44636">
                  <c:v>487</c:v>
                </c:pt>
                <c:pt idx="44637">
                  <c:v>544</c:v>
                </c:pt>
                <c:pt idx="44638">
                  <c:v>286</c:v>
                </c:pt>
                <c:pt idx="44639">
                  <c:v>456</c:v>
                </c:pt>
                <c:pt idx="44640">
                  <c:v>438</c:v>
                </c:pt>
                <c:pt idx="44641">
                  <c:v>193</c:v>
                </c:pt>
                <c:pt idx="44642">
                  <c:v>285</c:v>
                </c:pt>
                <c:pt idx="44643">
                  <c:v>354</c:v>
                </c:pt>
                <c:pt idx="44644">
                  <c:v>321</c:v>
                </c:pt>
                <c:pt idx="44645">
                  <c:v>209</c:v>
                </c:pt>
                <c:pt idx="44646">
                  <c:v>391</c:v>
                </c:pt>
                <c:pt idx="44647">
                  <c:v>383</c:v>
                </c:pt>
                <c:pt idx="44648">
                  <c:v>466</c:v>
                </c:pt>
                <c:pt idx="44649">
                  <c:v>310</c:v>
                </c:pt>
                <c:pt idx="44650">
                  <c:v>413</c:v>
                </c:pt>
                <c:pt idx="44651">
                  <c:v>318</c:v>
                </c:pt>
                <c:pt idx="44652">
                  <c:v>382</c:v>
                </c:pt>
                <c:pt idx="44653">
                  <c:v>277</c:v>
                </c:pt>
                <c:pt idx="44654">
                  <c:v>277</c:v>
                </c:pt>
                <c:pt idx="44655">
                  <c:v>405</c:v>
                </c:pt>
                <c:pt idx="44656">
                  <c:v>300</c:v>
                </c:pt>
                <c:pt idx="44657">
                  <c:v>572</c:v>
                </c:pt>
                <c:pt idx="44658">
                  <c:v>196</c:v>
                </c:pt>
                <c:pt idx="44659">
                  <c:v>207</c:v>
                </c:pt>
                <c:pt idx="44660">
                  <c:v>196</c:v>
                </c:pt>
                <c:pt idx="44661">
                  <c:v>188</c:v>
                </c:pt>
                <c:pt idx="44662">
                  <c:v>347</c:v>
                </c:pt>
                <c:pt idx="44663">
                  <c:v>355</c:v>
                </c:pt>
                <c:pt idx="44664">
                  <c:v>251</c:v>
                </c:pt>
                <c:pt idx="44665">
                  <c:v>188</c:v>
                </c:pt>
                <c:pt idx="44666">
                  <c:v>207</c:v>
                </c:pt>
                <c:pt idx="44667">
                  <c:v>207</c:v>
                </c:pt>
                <c:pt idx="44668">
                  <c:v>204</c:v>
                </c:pt>
                <c:pt idx="44669">
                  <c:v>12</c:v>
                </c:pt>
                <c:pt idx="44670">
                  <c:v>391</c:v>
                </c:pt>
                <c:pt idx="44671">
                  <c:v>363</c:v>
                </c:pt>
                <c:pt idx="44672">
                  <c:v>385</c:v>
                </c:pt>
                <c:pt idx="44673">
                  <c:v>280</c:v>
                </c:pt>
                <c:pt idx="44674">
                  <c:v>604</c:v>
                </c:pt>
                <c:pt idx="44675">
                  <c:v>481</c:v>
                </c:pt>
                <c:pt idx="44676">
                  <c:v>707</c:v>
                </c:pt>
                <c:pt idx="44677">
                  <c:v>269</c:v>
                </c:pt>
                <c:pt idx="44678">
                  <c:v>270</c:v>
                </c:pt>
                <c:pt idx="44679">
                  <c:v>299</c:v>
                </c:pt>
                <c:pt idx="44680">
                  <c:v>255</c:v>
                </c:pt>
                <c:pt idx="44681">
                  <c:v>331</c:v>
                </c:pt>
                <c:pt idx="44682">
                  <c:v>112</c:v>
                </c:pt>
                <c:pt idx="44683">
                  <c:v>591</c:v>
                </c:pt>
                <c:pt idx="44684">
                  <c:v>195</c:v>
                </c:pt>
                <c:pt idx="44685">
                  <c:v>209</c:v>
                </c:pt>
                <c:pt idx="44686">
                  <c:v>234</c:v>
                </c:pt>
                <c:pt idx="44687">
                  <c:v>216</c:v>
                </c:pt>
                <c:pt idx="44688">
                  <c:v>155</c:v>
                </c:pt>
                <c:pt idx="44689">
                  <c:v>324</c:v>
                </c:pt>
                <c:pt idx="44690">
                  <c:v>180</c:v>
                </c:pt>
                <c:pt idx="44691">
                  <c:v>245</c:v>
                </c:pt>
                <c:pt idx="44692">
                  <c:v>139</c:v>
                </c:pt>
                <c:pt idx="44693">
                  <c:v>289</c:v>
                </c:pt>
                <c:pt idx="44694">
                  <c:v>828</c:v>
                </c:pt>
                <c:pt idx="44695">
                  <c:v>320</c:v>
                </c:pt>
                <c:pt idx="44696">
                  <c:v>482</c:v>
                </c:pt>
                <c:pt idx="44697">
                  <c:v>875</c:v>
                </c:pt>
                <c:pt idx="44698">
                  <c:v>329</c:v>
                </c:pt>
                <c:pt idx="44699">
                  <c:v>575</c:v>
                </c:pt>
                <c:pt idx="44700">
                  <c:v>432</c:v>
                </c:pt>
                <c:pt idx="44701">
                  <c:v>359</c:v>
                </c:pt>
                <c:pt idx="44702">
                  <c:v>184</c:v>
                </c:pt>
                <c:pt idx="44703">
                  <c:v>354</c:v>
                </c:pt>
                <c:pt idx="44704">
                  <c:v>865</c:v>
                </c:pt>
                <c:pt idx="44705">
                  <c:v>410</c:v>
                </c:pt>
                <c:pt idx="44706">
                  <c:v>324</c:v>
                </c:pt>
                <c:pt idx="44707">
                  <c:v>334</c:v>
                </c:pt>
                <c:pt idx="44708">
                  <c:v>403</c:v>
                </c:pt>
                <c:pt idx="44709">
                  <c:v>338</c:v>
                </c:pt>
                <c:pt idx="44710">
                  <c:v>312</c:v>
                </c:pt>
                <c:pt idx="44711">
                  <c:v>350</c:v>
                </c:pt>
                <c:pt idx="44712">
                  <c:v>349</c:v>
                </c:pt>
                <c:pt idx="44713">
                  <c:v>336</c:v>
                </c:pt>
                <c:pt idx="44714">
                  <c:v>324</c:v>
                </c:pt>
                <c:pt idx="44715">
                  <c:v>223</c:v>
                </c:pt>
                <c:pt idx="44716">
                  <c:v>278</c:v>
                </c:pt>
                <c:pt idx="44717">
                  <c:v>348</c:v>
                </c:pt>
                <c:pt idx="44718">
                  <c:v>163</c:v>
                </c:pt>
                <c:pt idx="44719">
                  <c:v>152</c:v>
                </c:pt>
                <c:pt idx="44720">
                  <c:v>424</c:v>
                </c:pt>
                <c:pt idx="44721">
                  <c:v>266</c:v>
                </c:pt>
                <c:pt idx="44722">
                  <c:v>230</c:v>
                </c:pt>
                <c:pt idx="44723">
                  <c:v>341</c:v>
                </c:pt>
                <c:pt idx="44724">
                  <c:v>291</c:v>
                </c:pt>
                <c:pt idx="44725">
                  <c:v>270</c:v>
                </c:pt>
                <c:pt idx="44726">
                  <c:v>129</c:v>
                </c:pt>
                <c:pt idx="44727">
                  <c:v>172</c:v>
                </c:pt>
                <c:pt idx="44728">
                  <c:v>204</c:v>
                </c:pt>
                <c:pt idx="44729">
                  <c:v>189</c:v>
                </c:pt>
                <c:pt idx="44730">
                  <c:v>181</c:v>
                </c:pt>
                <c:pt idx="44731">
                  <c:v>166</c:v>
                </c:pt>
                <c:pt idx="44732">
                  <c:v>407</c:v>
                </c:pt>
                <c:pt idx="44733">
                  <c:v>360</c:v>
                </c:pt>
                <c:pt idx="44734">
                  <c:v>436</c:v>
                </c:pt>
                <c:pt idx="44735">
                  <c:v>233</c:v>
                </c:pt>
                <c:pt idx="44736">
                  <c:v>157</c:v>
                </c:pt>
                <c:pt idx="44737">
                  <c:v>131</c:v>
                </c:pt>
                <c:pt idx="44738">
                  <c:v>186</c:v>
                </c:pt>
                <c:pt idx="44739">
                  <c:v>135</c:v>
                </c:pt>
                <c:pt idx="44740">
                  <c:v>175</c:v>
                </c:pt>
                <c:pt idx="44741">
                  <c:v>533</c:v>
                </c:pt>
                <c:pt idx="44742">
                  <c:v>239</c:v>
                </c:pt>
                <c:pt idx="44743">
                  <c:v>140</c:v>
                </c:pt>
                <c:pt idx="44744">
                  <c:v>138</c:v>
                </c:pt>
                <c:pt idx="44745">
                  <c:v>231</c:v>
                </c:pt>
                <c:pt idx="44746">
                  <c:v>265</c:v>
                </c:pt>
                <c:pt idx="44747">
                  <c:v>330</c:v>
                </c:pt>
                <c:pt idx="44748">
                  <c:v>307</c:v>
                </c:pt>
                <c:pt idx="44749">
                  <c:v>209</c:v>
                </c:pt>
                <c:pt idx="44750">
                  <c:v>136</c:v>
                </c:pt>
                <c:pt idx="44751">
                  <c:v>157</c:v>
                </c:pt>
                <c:pt idx="44752">
                  <c:v>173</c:v>
                </c:pt>
                <c:pt idx="44753">
                  <c:v>179</c:v>
                </c:pt>
                <c:pt idx="44754">
                  <c:v>380</c:v>
                </c:pt>
                <c:pt idx="44755">
                  <c:v>285</c:v>
                </c:pt>
                <c:pt idx="44756">
                  <c:v>385</c:v>
                </c:pt>
                <c:pt idx="44757">
                  <c:v>240</c:v>
                </c:pt>
                <c:pt idx="44758">
                  <c:v>240</c:v>
                </c:pt>
                <c:pt idx="44759">
                  <c:v>404</c:v>
                </c:pt>
                <c:pt idx="44760">
                  <c:v>378</c:v>
                </c:pt>
                <c:pt idx="44761">
                  <c:v>229</c:v>
                </c:pt>
                <c:pt idx="44762">
                  <c:v>269</c:v>
                </c:pt>
                <c:pt idx="44763">
                  <c:v>75</c:v>
                </c:pt>
                <c:pt idx="44764">
                  <c:v>359</c:v>
                </c:pt>
                <c:pt idx="44765">
                  <c:v>201</c:v>
                </c:pt>
                <c:pt idx="44766">
                  <c:v>157</c:v>
                </c:pt>
                <c:pt idx="44767">
                  <c:v>226</c:v>
                </c:pt>
                <c:pt idx="44768">
                  <c:v>293</c:v>
                </c:pt>
                <c:pt idx="44769">
                  <c:v>234</c:v>
                </c:pt>
                <c:pt idx="44770">
                  <c:v>254</c:v>
                </c:pt>
                <c:pt idx="44771">
                  <c:v>206</c:v>
                </c:pt>
                <c:pt idx="44772">
                  <c:v>282</c:v>
                </c:pt>
                <c:pt idx="44773">
                  <c:v>188</c:v>
                </c:pt>
                <c:pt idx="44774">
                  <c:v>307</c:v>
                </c:pt>
                <c:pt idx="44775">
                  <c:v>86</c:v>
                </c:pt>
                <c:pt idx="44776">
                  <c:v>185</c:v>
                </c:pt>
                <c:pt idx="44777">
                  <c:v>317</c:v>
                </c:pt>
                <c:pt idx="44778">
                  <c:v>308</c:v>
                </c:pt>
                <c:pt idx="44779">
                  <c:v>253</c:v>
                </c:pt>
                <c:pt idx="44780">
                  <c:v>235</c:v>
                </c:pt>
                <c:pt idx="44781">
                  <c:v>262</c:v>
                </c:pt>
                <c:pt idx="44782">
                  <c:v>128</c:v>
                </c:pt>
                <c:pt idx="44783">
                  <c:v>209</c:v>
                </c:pt>
                <c:pt idx="44784">
                  <c:v>262</c:v>
                </c:pt>
                <c:pt idx="44785">
                  <c:v>288</c:v>
                </c:pt>
                <c:pt idx="44786">
                  <c:v>159</c:v>
                </c:pt>
                <c:pt idx="44787">
                  <c:v>163</c:v>
                </c:pt>
                <c:pt idx="44788">
                  <c:v>327</c:v>
                </c:pt>
                <c:pt idx="44789">
                  <c:v>264</c:v>
                </c:pt>
                <c:pt idx="44790">
                  <c:v>532</c:v>
                </c:pt>
                <c:pt idx="44791">
                  <c:v>274</c:v>
                </c:pt>
                <c:pt idx="44792">
                  <c:v>392</c:v>
                </c:pt>
                <c:pt idx="44793">
                  <c:v>416</c:v>
                </c:pt>
                <c:pt idx="44794">
                  <c:v>498</c:v>
                </c:pt>
                <c:pt idx="44795">
                  <c:v>667</c:v>
                </c:pt>
                <c:pt idx="44796">
                  <c:v>999</c:v>
                </c:pt>
                <c:pt idx="44797">
                  <c:v>400</c:v>
                </c:pt>
                <c:pt idx="44798">
                  <c:v>288</c:v>
                </c:pt>
                <c:pt idx="44799">
                  <c:v>268</c:v>
                </c:pt>
                <c:pt idx="44800">
                  <c:v>798</c:v>
                </c:pt>
                <c:pt idx="44801">
                  <c:v>460</c:v>
                </c:pt>
                <c:pt idx="44802" formatCode="0.00E+00">
                  <c:v>4.8999999999999998E-3</c:v>
                </c:pt>
                <c:pt idx="44803">
                  <c:v>159</c:v>
                </c:pt>
                <c:pt idx="44804">
                  <c:v>23</c:v>
                </c:pt>
                <c:pt idx="44805">
                  <c:v>7</c:v>
                </c:pt>
                <c:pt idx="44806">
                  <c:v>19</c:v>
                </c:pt>
                <c:pt idx="44807">
                  <c:v>162</c:v>
                </c:pt>
                <c:pt idx="44808">
                  <c:v>8</c:v>
                </c:pt>
                <c:pt idx="44809">
                  <c:v>67</c:v>
                </c:pt>
                <c:pt idx="44810">
                  <c:v>133</c:v>
                </c:pt>
                <c:pt idx="44811">
                  <c:v>82</c:v>
                </c:pt>
                <c:pt idx="44812">
                  <c:v>144</c:v>
                </c:pt>
                <c:pt idx="44813">
                  <c:v>252</c:v>
                </c:pt>
                <c:pt idx="44814">
                  <c:v>70</c:v>
                </c:pt>
                <c:pt idx="44815">
                  <c:v>198</c:v>
                </c:pt>
                <c:pt idx="44816">
                  <c:v>601</c:v>
                </c:pt>
                <c:pt idx="44817">
                  <c:v>428</c:v>
                </c:pt>
                <c:pt idx="44818">
                  <c:v>503</c:v>
                </c:pt>
                <c:pt idx="44819">
                  <c:v>395</c:v>
                </c:pt>
                <c:pt idx="44820">
                  <c:v>574</c:v>
                </c:pt>
                <c:pt idx="44821">
                  <c:v>605</c:v>
                </c:pt>
                <c:pt idx="44822">
                  <c:v>413</c:v>
                </c:pt>
                <c:pt idx="44823">
                  <c:v>365</c:v>
                </c:pt>
                <c:pt idx="44824">
                  <c:v>420</c:v>
                </c:pt>
                <c:pt idx="44825">
                  <c:v>311</c:v>
                </c:pt>
                <c:pt idx="44826">
                  <c:v>444</c:v>
                </c:pt>
                <c:pt idx="44827">
                  <c:v>342</c:v>
                </c:pt>
                <c:pt idx="44828">
                  <c:v>335</c:v>
                </c:pt>
                <c:pt idx="44829">
                  <c:v>281</c:v>
                </c:pt>
                <c:pt idx="44830">
                  <c:v>327</c:v>
                </c:pt>
                <c:pt idx="44831">
                  <c:v>315</c:v>
                </c:pt>
                <c:pt idx="44832">
                  <c:v>273</c:v>
                </c:pt>
                <c:pt idx="44833">
                  <c:v>496</c:v>
                </c:pt>
                <c:pt idx="44834">
                  <c:v>880</c:v>
                </c:pt>
                <c:pt idx="44835">
                  <c:v>362</c:v>
                </c:pt>
                <c:pt idx="44836">
                  <c:v>278</c:v>
                </c:pt>
                <c:pt idx="44837">
                  <c:v>408</c:v>
                </c:pt>
                <c:pt idx="44838">
                  <c:v>321</c:v>
                </c:pt>
                <c:pt idx="44839">
                  <c:v>404</c:v>
                </c:pt>
                <c:pt idx="44840">
                  <c:v>152</c:v>
                </c:pt>
                <c:pt idx="44841">
                  <c:v>77</c:v>
                </c:pt>
                <c:pt idx="44842">
                  <c:v>151</c:v>
                </c:pt>
                <c:pt idx="44843">
                  <c:v>90</c:v>
                </c:pt>
                <c:pt idx="44844">
                  <c:v>10</c:v>
                </c:pt>
                <c:pt idx="44845">
                  <c:v>89</c:v>
                </c:pt>
                <c:pt idx="44846">
                  <c:v>67</c:v>
                </c:pt>
                <c:pt idx="44847">
                  <c:v>76</c:v>
                </c:pt>
                <c:pt idx="44848">
                  <c:v>265</c:v>
                </c:pt>
                <c:pt idx="44849">
                  <c:v>237</c:v>
                </c:pt>
                <c:pt idx="44850">
                  <c:v>384</c:v>
                </c:pt>
                <c:pt idx="44851">
                  <c:v>434</c:v>
                </c:pt>
                <c:pt idx="44852">
                  <c:v>392</c:v>
                </c:pt>
                <c:pt idx="44853">
                  <c:v>510</c:v>
                </c:pt>
                <c:pt idx="44854">
                  <c:v>467</c:v>
                </c:pt>
                <c:pt idx="44855">
                  <c:v>452</c:v>
                </c:pt>
                <c:pt idx="44856">
                  <c:v>330</c:v>
                </c:pt>
                <c:pt idx="44857">
                  <c:v>231</c:v>
                </c:pt>
                <c:pt idx="44858">
                  <c:v>289</c:v>
                </c:pt>
                <c:pt idx="44859">
                  <c:v>254</c:v>
                </c:pt>
                <c:pt idx="44860">
                  <c:v>14</c:v>
                </c:pt>
                <c:pt idx="44861">
                  <c:v>75</c:v>
                </c:pt>
                <c:pt idx="44862">
                  <c:v>239</c:v>
                </c:pt>
                <c:pt idx="44863">
                  <c:v>312</c:v>
                </c:pt>
                <c:pt idx="44864">
                  <c:v>298</c:v>
                </c:pt>
                <c:pt idx="44865">
                  <c:v>570</c:v>
                </c:pt>
                <c:pt idx="44866">
                  <c:v>227</c:v>
                </c:pt>
                <c:pt idx="44867">
                  <c:v>311</c:v>
                </c:pt>
                <c:pt idx="44868">
                  <c:v>545</c:v>
                </c:pt>
                <c:pt idx="44869">
                  <c:v>287</c:v>
                </c:pt>
                <c:pt idx="44870">
                  <c:v>230</c:v>
                </c:pt>
                <c:pt idx="44871">
                  <c:v>452</c:v>
                </c:pt>
                <c:pt idx="44872">
                  <c:v>239</c:v>
                </c:pt>
                <c:pt idx="44873">
                  <c:v>374</c:v>
                </c:pt>
                <c:pt idx="44874">
                  <c:v>361</c:v>
                </c:pt>
                <c:pt idx="44875">
                  <c:v>264</c:v>
                </c:pt>
                <c:pt idx="44876">
                  <c:v>461</c:v>
                </c:pt>
                <c:pt idx="44877">
                  <c:v>394</c:v>
                </c:pt>
                <c:pt idx="44878">
                  <c:v>299</c:v>
                </c:pt>
                <c:pt idx="44879">
                  <c:v>309</c:v>
                </c:pt>
                <c:pt idx="44880">
                  <c:v>346</c:v>
                </c:pt>
                <c:pt idx="44881">
                  <c:v>296</c:v>
                </c:pt>
                <c:pt idx="44882">
                  <c:v>369</c:v>
                </c:pt>
                <c:pt idx="44883">
                  <c:v>412</c:v>
                </c:pt>
                <c:pt idx="44884">
                  <c:v>283</c:v>
                </c:pt>
                <c:pt idx="44885">
                  <c:v>310</c:v>
                </c:pt>
                <c:pt idx="44886">
                  <c:v>360</c:v>
                </c:pt>
                <c:pt idx="44887">
                  <c:v>457</c:v>
                </c:pt>
                <c:pt idx="44888">
                  <c:v>458</c:v>
                </c:pt>
                <c:pt idx="44889">
                  <c:v>391</c:v>
                </c:pt>
                <c:pt idx="44890">
                  <c:v>263</c:v>
                </c:pt>
                <c:pt idx="44891">
                  <c:v>363</c:v>
                </c:pt>
                <c:pt idx="44892">
                  <c:v>451</c:v>
                </c:pt>
                <c:pt idx="44893">
                  <c:v>348</c:v>
                </c:pt>
                <c:pt idx="44894">
                  <c:v>349</c:v>
                </c:pt>
                <c:pt idx="44895">
                  <c:v>488</c:v>
                </c:pt>
                <c:pt idx="44896">
                  <c:v>385</c:v>
                </c:pt>
                <c:pt idx="44897">
                  <c:v>329</c:v>
                </c:pt>
                <c:pt idx="44898">
                  <c:v>49</c:v>
                </c:pt>
                <c:pt idx="44899">
                  <c:v>60</c:v>
                </c:pt>
                <c:pt idx="44900">
                  <c:v>99</c:v>
                </c:pt>
                <c:pt idx="44901">
                  <c:v>232</c:v>
                </c:pt>
                <c:pt idx="44902">
                  <c:v>174</c:v>
                </c:pt>
                <c:pt idx="44903">
                  <c:v>129</c:v>
                </c:pt>
                <c:pt idx="44904">
                  <c:v>62</c:v>
                </c:pt>
                <c:pt idx="44905">
                  <c:v>23</c:v>
                </c:pt>
                <c:pt idx="44906">
                  <c:v>72</c:v>
                </c:pt>
                <c:pt idx="44907">
                  <c:v>81</c:v>
                </c:pt>
                <c:pt idx="44908">
                  <c:v>81</c:v>
                </c:pt>
                <c:pt idx="44909">
                  <c:v>75</c:v>
                </c:pt>
                <c:pt idx="44910">
                  <c:v>141</c:v>
                </c:pt>
                <c:pt idx="44911">
                  <c:v>65</c:v>
                </c:pt>
                <c:pt idx="44912">
                  <c:v>240</c:v>
                </c:pt>
                <c:pt idx="44913">
                  <c:v>140</c:v>
                </c:pt>
                <c:pt idx="44914">
                  <c:v>330</c:v>
                </c:pt>
                <c:pt idx="44915">
                  <c:v>54</c:v>
                </c:pt>
                <c:pt idx="44916">
                  <c:v>30</c:v>
                </c:pt>
                <c:pt idx="44917">
                  <c:v>304</c:v>
                </c:pt>
                <c:pt idx="44918">
                  <c:v>93</c:v>
                </c:pt>
                <c:pt idx="44919">
                  <c:v>382</c:v>
                </c:pt>
                <c:pt idx="44920">
                  <c:v>792</c:v>
                </c:pt>
                <c:pt idx="44921">
                  <c:v>371</c:v>
                </c:pt>
                <c:pt idx="44922">
                  <c:v>388</c:v>
                </c:pt>
                <c:pt idx="44923">
                  <c:v>291</c:v>
                </c:pt>
                <c:pt idx="44924">
                  <c:v>347</c:v>
                </c:pt>
                <c:pt idx="44925">
                  <c:v>1058</c:v>
                </c:pt>
                <c:pt idx="44926">
                  <c:v>462</c:v>
                </c:pt>
                <c:pt idx="44927">
                  <c:v>422</c:v>
                </c:pt>
                <c:pt idx="44928">
                  <c:v>371</c:v>
                </c:pt>
                <c:pt idx="44929">
                  <c:v>279</c:v>
                </c:pt>
                <c:pt idx="44930">
                  <c:v>669</c:v>
                </c:pt>
                <c:pt idx="44931">
                  <c:v>274</c:v>
                </c:pt>
                <c:pt idx="44932">
                  <c:v>823</c:v>
                </c:pt>
                <c:pt idx="44933">
                  <c:v>247</c:v>
                </c:pt>
                <c:pt idx="44934">
                  <c:v>429</c:v>
                </c:pt>
                <c:pt idx="44935">
                  <c:v>175</c:v>
                </c:pt>
                <c:pt idx="44936">
                  <c:v>255</c:v>
                </c:pt>
                <c:pt idx="44937">
                  <c:v>517</c:v>
                </c:pt>
                <c:pt idx="44938">
                  <c:v>241</c:v>
                </c:pt>
                <c:pt idx="44939">
                  <c:v>567</c:v>
                </c:pt>
                <c:pt idx="44940">
                  <c:v>278</c:v>
                </c:pt>
                <c:pt idx="44941">
                  <c:v>1338</c:v>
                </c:pt>
                <c:pt idx="44942">
                  <c:v>366</c:v>
                </c:pt>
                <c:pt idx="44943">
                  <c:v>393</c:v>
                </c:pt>
                <c:pt idx="44944">
                  <c:v>152</c:v>
                </c:pt>
                <c:pt idx="44945">
                  <c:v>47</c:v>
                </c:pt>
                <c:pt idx="44946">
                  <c:v>234</c:v>
                </c:pt>
                <c:pt idx="44947">
                  <c:v>188</c:v>
                </c:pt>
                <c:pt idx="44948">
                  <c:v>236</c:v>
                </c:pt>
                <c:pt idx="44949">
                  <c:v>123</c:v>
                </c:pt>
                <c:pt idx="44950">
                  <c:v>207</c:v>
                </c:pt>
                <c:pt idx="44951">
                  <c:v>291</c:v>
                </c:pt>
                <c:pt idx="44952">
                  <c:v>126</c:v>
                </c:pt>
                <c:pt idx="44953">
                  <c:v>289</c:v>
                </c:pt>
                <c:pt idx="44954">
                  <c:v>281</c:v>
                </c:pt>
                <c:pt idx="44955">
                  <c:v>420</c:v>
                </c:pt>
                <c:pt idx="44956">
                  <c:v>128</c:v>
                </c:pt>
                <c:pt idx="44957">
                  <c:v>58</c:v>
                </c:pt>
                <c:pt idx="44958">
                  <c:v>613</c:v>
                </c:pt>
                <c:pt idx="44959">
                  <c:v>100</c:v>
                </c:pt>
                <c:pt idx="44960">
                  <c:v>89</c:v>
                </c:pt>
                <c:pt idx="44961">
                  <c:v>412</c:v>
                </c:pt>
                <c:pt idx="44962">
                  <c:v>211</c:v>
                </c:pt>
                <c:pt idx="44963">
                  <c:v>114</c:v>
                </c:pt>
                <c:pt idx="44964">
                  <c:v>58</c:v>
                </c:pt>
                <c:pt idx="44965">
                  <c:v>199</c:v>
                </c:pt>
                <c:pt idx="44966">
                  <c:v>452</c:v>
                </c:pt>
                <c:pt idx="44967">
                  <c:v>457</c:v>
                </c:pt>
                <c:pt idx="44968">
                  <c:v>299</c:v>
                </c:pt>
                <c:pt idx="44969">
                  <c:v>386</c:v>
                </c:pt>
                <c:pt idx="44970">
                  <c:v>299</c:v>
                </c:pt>
                <c:pt idx="44971">
                  <c:v>1417</c:v>
                </c:pt>
                <c:pt idx="44972">
                  <c:v>425</c:v>
                </c:pt>
                <c:pt idx="44973">
                  <c:v>853</c:v>
                </c:pt>
                <c:pt idx="44974">
                  <c:v>408</c:v>
                </c:pt>
                <c:pt idx="44975">
                  <c:v>314</c:v>
                </c:pt>
                <c:pt idx="44976">
                  <c:v>421</c:v>
                </c:pt>
                <c:pt idx="44977">
                  <c:v>809</c:v>
                </c:pt>
                <c:pt idx="44978">
                  <c:v>105</c:v>
                </c:pt>
                <c:pt idx="44979">
                  <c:v>4</c:v>
                </c:pt>
                <c:pt idx="44980">
                  <c:v>16</c:v>
                </c:pt>
                <c:pt idx="44981">
                  <c:v>57</c:v>
                </c:pt>
                <c:pt idx="44982">
                  <c:v>218</c:v>
                </c:pt>
                <c:pt idx="44983">
                  <c:v>41</c:v>
                </c:pt>
                <c:pt idx="44984">
                  <c:v>76</c:v>
                </c:pt>
                <c:pt idx="44985">
                  <c:v>101</c:v>
                </c:pt>
                <c:pt idx="44986" formatCode="0.00E+00">
                  <c:v>4.8999999999999998E-3</c:v>
                </c:pt>
                <c:pt idx="44987">
                  <c:v>30</c:v>
                </c:pt>
                <c:pt idx="44988">
                  <c:v>49</c:v>
                </c:pt>
                <c:pt idx="44989">
                  <c:v>798</c:v>
                </c:pt>
                <c:pt idx="44990">
                  <c:v>184</c:v>
                </c:pt>
                <c:pt idx="44991">
                  <c:v>57</c:v>
                </c:pt>
                <c:pt idx="44992">
                  <c:v>131</c:v>
                </c:pt>
                <c:pt idx="44993">
                  <c:v>306</c:v>
                </c:pt>
                <c:pt idx="44994">
                  <c:v>180</c:v>
                </c:pt>
                <c:pt idx="44995">
                  <c:v>160</c:v>
                </c:pt>
                <c:pt idx="44996">
                  <c:v>135</c:v>
                </c:pt>
                <c:pt idx="44997">
                  <c:v>150</c:v>
                </c:pt>
                <c:pt idx="44998">
                  <c:v>322</c:v>
                </c:pt>
                <c:pt idx="44999" formatCode="0.00E+00">
                  <c:v>4.8999999999999998E-3</c:v>
                </c:pt>
                <c:pt idx="45000" formatCode="0.00E+00">
                  <c:v>4.8999999999999998E-3</c:v>
                </c:pt>
                <c:pt idx="45001" formatCode="0.00E+00">
                  <c:v>4.8999999999999998E-3</c:v>
                </c:pt>
                <c:pt idx="45002">
                  <c:v>61</c:v>
                </c:pt>
                <c:pt idx="45003">
                  <c:v>314</c:v>
                </c:pt>
                <c:pt idx="45004">
                  <c:v>429</c:v>
                </c:pt>
                <c:pt idx="45005">
                  <c:v>232</c:v>
                </c:pt>
                <c:pt idx="45006">
                  <c:v>116</c:v>
                </c:pt>
                <c:pt idx="45007">
                  <c:v>306</c:v>
                </c:pt>
                <c:pt idx="45008">
                  <c:v>68</c:v>
                </c:pt>
                <c:pt idx="45009">
                  <c:v>254</c:v>
                </c:pt>
                <c:pt idx="45010">
                  <c:v>320</c:v>
                </c:pt>
                <c:pt idx="45011">
                  <c:v>223</c:v>
                </c:pt>
                <c:pt idx="45012">
                  <c:v>439</c:v>
                </c:pt>
                <c:pt idx="45013">
                  <c:v>283</c:v>
                </c:pt>
                <c:pt idx="45014">
                  <c:v>182</c:v>
                </c:pt>
                <c:pt idx="45015">
                  <c:v>13</c:v>
                </c:pt>
                <c:pt idx="45016">
                  <c:v>41</c:v>
                </c:pt>
                <c:pt idx="45017">
                  <c:v>131</c:v>
                </c:pt>
                <c:pt idx="45018">
                  <c:v>78</c:v>
                </c:pt>
                <c:pt idx="45019">
                  <c:v>72</c:v>
                </c:pt>
                <c:pt idx="45020">
                  <c:v>306</c:v>
                </c:pt>
                <c:pt idx="45021">
                  <c:v>7</c:v>
                </c:pt>
                <c:pt idx="45022">
                  <c:v>433</c:v>
                </c:pt>
                <c:pt idx="45023">
                  <c:v>86</c:v>
                </c:pt>
                <c:pt idx="45024">
                  <c:v>82</c:v>
                </c:pt>
                <c:pt idx="45025">
                  <c:v>147</c:v>
                </c:pt>
                <c:pt idx="45026">
                  <c:v>191</c:v>
                </c:pt>
                <c:pt idx="45027">
                  <c:v>127</c:v>
                </c:pt>
                <c:pt idx="45028">
                  <c:v>76</c:v>
                </c:pt>
                <c:pt idx="45029">
                  <c:v>800</c:v>
                </c:pt>
                <c:pt idx="45030">
                  <c:v>55</c:v>
                </c:pt>
                <c:pt idx="45031">
                  <c:v>706</c:v>
                </c:pt>
                <c:pt idx="45032">
                  <c:v>345</c:v>
                </c:pt>
                <c:pt idx="45033">
                  <c:v>897</c:v>
                </c:pt>
                <c:pt idx="45034">
                  <c:v>505</c:v>
                </c:pt>
                <c:pt idx="45035">
                  <c:v>1231</c:v>
                </c:pt>
                <c:pt idx="45036">
                  <c:v>1094</c:v>
                </c:pt>
                <c:pt idx="45037">
                  <c:v>962</c:v>
                </c:pt>
                <c:pt idx="45038">
                  <c:v>532</c:v>
                </c:pt>
                <c:pt idx="45039">
                  <c:v>605</c:v>
                </c:pt>
                <c:pt idx="45040">
                  <c:v>645</c:v>
                </c:pt>
                <c:pt idx="45041">
                  <c:v>1057</c:v>
                </c:pt>
                <c:pt idx="45042">
                  <c:v>455</c:v>
                </c:pt>
                <c:pt idx="45043">
                  <c:v>90</c:v>
                </c:pt>
                <c:pt idx="45044">
                  <c:v>139</c:v>
                </c:pt>
                <c:pt idx="45045">
                  <c:v>93</c:v>
                </c:pt>
                <c:pt idx="45046">
                  <c:v>30</c:v>
                </c:pt>
                <c:pt idx="45047">
                  <c:v>9</c:v>
                </c:pt>
                <c:pt idx="45048">
                  <c:v>8</c:v>
                </c:pt>
                <c:pt idx="45049">
                  <c:v>132</c:v>
                </c:pt>
                <c:pt idx="45050">
                  <c:v>28</c:v>
                </c:pt>
                <c:pt idx="45051">
                  <c:v>9</c:v>
                </c:pt>
                <c:pt idx="45052">
                  <c:v>19</c:v>
                </c:pt>
                <c:pt idx="45053">
                  <c:v>65</c:v>
                </c:pt>
                <c:pt idx="45054">
                  <c:v>123</c:v>
                </c:pt>
                <c:pt idx="45055">
                  <c:v>53</c:v>
                </c:pt>
                <c:pt idx="45056">
                  <c:v>5</c:v>
                </c:pt>
                <c:pt idx="45057">
                  <c:v>78</c:v>
                </c:pt>
                <c:pt idx="45058">
                  <c:v>175</c:v>
                </c:pt>
                <c:pt idx="45059">
                  <c:v>68</c:v>
                </c:pt>
                <c:pt idx="45060">
                  <c:v>148</c:v>
                </c:pt>
                <c:pt idx="45061">
                  <c:v>98</c:v>
                </c:pt>
                <c:pt idx="45062">
                  <c:v>351</c:v>
                </c:pt>
                <c:pt idx="45063">
                  <c:v>85</c:v>
                </c:pt>
                <c:pt idx="45064">
                  <c:v>47</c:v>
                </c:pt>
                <c:pt idx="45065">
                  <c:v>164</c:v>
                </c:pt>
                <c:pt idx="45066">
                  <c:v>188</c:v>
                </c:pt>
                <c:pt idx="45067">
                  <c:v>23</c:v>
                </c:pt>
                <c:pt idx="45068">
                  <c:v>51</c:v>
                </c:pt>
                <c:pt idx="45069">
                  <c:v>95</c:v>
                </c:pt>
                <c:pt idx="45070">
                  <c:v>132</c:v>
                </c:pt>
                <c:pt idx="45071">
                  <c:v>206</c:v>
                </c:pt>
                <c:pt idx="45072">
                  <c:v>477</c:v>
                </c:pt>
                <c:pt idx="45073">
                  <c:v>59</c:v>
                </c:pt>
                <c:pt idx="45074">
                  <c:v>229</c:v>
                </c:pt>
                <c:pt idx="45075">
                  <c:v>211</c:v>
                </c:pt>
                <c:pt idx="45076">
                  <c:v>385</c:v>
                </c:pt>
                <c:pt idx="45077">
                  <c:v>56</c:v>
                </c:pt>
                <c:pt idx="45078">
                  <c:v>214</c:v>
                </c:pt>
                <c:pt idx="45079">
                  <c:v>534</c:v>
                </c:pt>
                <c:pt idx="45080">
                  <c:v>176</c:v>
                </c:pt>
                <c:pt idx="45081">
                  <c:v>309</c:v>
                </c:pt>
                <c:pt idx="45082">
                  <c:v>271</c:v>
                </c:pt>
                <c:pt idx="45083">
                  <c:v>273</c:v>
                </c:pt>
                <c:pt idx="45084">
                  <c:v>209</c:v>
                </c:pt>
                <c:pt idx="45085">
                  <c:v>307</c:v>
                </c:pt>
                <c:pt idx="45086">
                  <c:v>310</c:v>
                </c:pt>
                <c:pt idx="45087">
                  <c:v>424</c:v>
                </c:pt>
                <c:pt idx="45088">
                  <c:v>246</c:v>
                </c:pt>
                <c:pt idx="45089">
                  <c:v>306</c:v>
                </c:pt>
                <c:pt idx="45090">
                  <c:v>304</c:v>
                </c:pt>
                <c:pt idx="45091">
                  <c:v>266</c:v>
                </c:pt>
                <c:pt idx="45092">
                  <c:v>220</c:v>
                </c:pt>
                <c:pt idx="45093">
                  <c:v>291</c:v>
                </c:pt>
                <c:pt idx="45094">
                  <c:v>344</c:v>
                </c:pt>
                <c:pt idx="45095">
                  <c:v>227</c:v>
                </c:pt>
                <c:pt idx="45096">
                  <c:v>221</c:v>
                </c:pt>
                <c:pt idx="45097">
                  <c:v>206</c:v>
                </c:pt>
                <c:pt idx="45098">
                  <c:v>260</c:v>
                </c:pt>
                <c:pt idx="45099">
                  <c:v>246</c:v>
                </c:pt>
                <c:pt idx="45100">
                  <c:v>184</c:v>
                </c:pt>
                <c:pt idx="45101">
                  <c:v>321</c:v>
                </c:pt>
                <c:pt idx="45102">
                  <c:v>249</c:v>
                </c:pt>
                <c:pt idx="45103">
                  <c:v>209</c:v>
                </c:pt>
                <c:pt idx="45104">
                  <c:v>293</c:v>
                </c:pt>
                <c:pt idx="45105">
                  <c:v>224</c:v>
                </c:pt>
                <c:pt idx="45106">
                  <c:v>1023</c:v>
                </c:pt>
                <c:pt idx="45107">
                  <c:v>993</c:v>
                </c:pt>
                <c:pt idx="45108">
                  <c:v>547</c:v>
                </c:pt>
                <c:pt idx="45109">
                  <c:v>1004</c:v>
                </c:pt>
                <c:pt idx="45110">
                  <c:v>914</c:v>
                </c:pt>
                <c:pt idx="45111">
                  <c:v>674</c:v>
                </c:pt>
                <c:pt idx="45112">
                  <c:v>953</c:v>
                </c:pt>
                <c:pt idx="45113">
                  <c:v>495</c:v>
                </c:pt>
                <c:pt idx="45114">
                  <c:v>892</c:v>
                </c:pt>
                <c:pt idx="45115">
                  <c:v>496</c:v>
                </c:pt>
                <c:pt idx="45116">
                  <c:v>539</c:v>
                </c:pt>
                <c:pt idx="45117">
                  <c:v>813</c:v>
                </c:pt>
                <c:pt idx="45118">
                  <c:v>287</c:v>
                </c:pt>
                <c:pt idx="45119">
                  <c:v>343</c:v>
                </c:pt>
                <c:pt idx="45120">
                  <c:v>236</c:v>
                </c:pt>
                <c:pt idx="45121">
                  <c:v>251</c:v>
                </c:pt>
                <c:pt idx="45122">
                  <c:v>405</c:v>
                </c:pt>
                <c:pt idx="45123">
                  <c:v>365</c:v>
                </c:pt>
                <c:pt idx="45124">
                  <c:v>192</c:v>
                </c:pt>
                <c:pt idx="45125">
                  <c:v>302</c:v>
                </c:pt>
                <c:pt idx="45126">
                  <c:v>300</c:v>
                </c:pt>
                <c:pt idx="45127">
                  <c:v>251</c:v>
                </c:pt>
                <c:pt idx="45128">
                  <c:v>304</c:v>
                </c:pt>
                <c:pt idx="45129">
                  <c:v>245</c:v>
                </c:pt>
                <c:pt idx="45130">
                  <c:v>350</c:v>
                </c:pt>
                <c:pt idx="45131">
                  <c:v>248</c:v>
                </c:pt>
                <c:pt idx="45132">
                  <c:v>222</c:v>
                </c:pt>
                <c:pt idx="45133">
                  <c:v>198</c:v>
                </c:pt>
                <c:pt idx="45134">
                  <c:v>295</c:v>
                </c:pt>
                <c:pt idx="45135">
                  <c:v>307</c:v>
                </c:pt>
                <c:pt idx="45136">
                  <c:v>252</c:v>
                </c:pt>
                <c:pt idx="45137">
                  <c:v>328</c:v>
                </c:pt>
                <c:pt idx="45138">
                  <c:v>242</c:v>
                </c:pt>
                <c:pt idx="45139">
                  <c:v>264</c:v>
                </c:pt>
                <c:pt idx="45140">
                  <c:v>416</c:v>
                </c:pt>
                <c:pt idx="45141">
                  <c:v>332</c:v>
                </c:pt>
                <c:pt idx="45142">
                  <c:v>304</c:v>
                </c:pt>
                <c:pt idx="45143">
                  <c:v>516</c:v>
                </c:pt>
                <c:pt idx="45144">
                  <c:v>275</c:v>
                </c:pt>
                <c:pt idx="45145">
                  <c:v>335</c:v>
                </c:pt>
                <c:pt idx="45146">
                  <c:v>460</c:v>
                </c:pt>
                <c:pt idx="45147">
                  <c:v>350</c:v>
                </c:pt>
                <c:pt idx="45148">
                  <c:v>372</c:v>
                </c:pt>
                <c:pt idx="45149">
                  <c:v>282</c:v>
                </c:pt>
                <c:pt idx="45150">
                  <c:v>264</c:v>
                </c:pt>
                <c:pt idx="45151">
                  <c:v>218</c:v>
                </c:pt>
                <c:pt idx="45152">
                  <c:v>244</c:v>
                </c:pt>
                <c:pt idx="45153">
                  <c:v>259</c:v>
                </c:pt>
                <c:pt idx="45154">
                  <c:v>172</c:v>
                </c:pt>
                <c:pt idx="45155">
                  <c:v>166</c:v>
                </c:pt>
                <c:pt idx="45156">
                  <c:v>72</c:v>
                </c:pt>
                <c:pt idx="45157">
                  <c:v>167</c:v>
                </c:pt>
                <c:pt idx="45158">
                  <c:v>179</c:v>
                </c:pt>
                <c:pt idx="45159">
                  <c:v>131</c:v>
                </c:pt>
                <c:pt idx="45160">
                  <c:v>181</c:v>
                </c:pt>
                <c:pt idx="45161">
                  <c:v>156</c:v>
                </c:pt>
                <c:pt idx="45162">
                  <c:v>107</c:v>
                </c:pt>
                <c:pt idx="45163">
                  <c:v>82</c:v>
                </c:pt>
                <c:pt idx="45164">
                  <c:v>142</c:v>
                </c:pt>
                <c:pt idx="45165">
                  <c:v>287</c:v>
                </c:pt>
                <c:pt idx="45166">
                  <c:v>354</c:v>
                </c:pt>
                <c:pt idx="45167">
                  <c:v>260</c:v>
                </c:pt>
                <c:pt idx="45168">
                  <c:v>296</c:v>
                </c:pt>
                <c:pt idx="45169">
                  <c:v>273</c:v>
                </c:pt>
                <c:pt idx="45170">
                  <c:v>313</c:v>
                </c:pt>
                <c:pt idx="45171">
                  <c:v>374</c:v>
                </c:pt>
                <c:pt idx="45172">
                  <c:v>320</c:v>
                </c:pt>
                <c:pt idx="45173">
                  <c:v>375</c:v>
                </c:pt>
                <c:pt idx="45174">
                  <c:v>328</c:v>
                </c:pt>
                <c:pt idx="45175">
                  <c:v>220</c:v>
                </c:pt>
                <c:pt idx="45176">
                  <c:v>344</c:v>
                </c:pt>
                <c:pt idx="45177">
                  <c:v>331</c:v>
                </c:pt>
                <c:pt idx="45178">
                  <c:v>243</c:v>
                </c:pt>
                <c:pt idx="45179">
                  <c:v>155</c:v>
                </c:pt>
                <c:pt idx="45180">
                  <c:v>66</c:v>
                </c:pt>
                <c:pt idx="45181">
                  <c:v>9</c:v>
                </c:pt>
                <c:pt idx="45182">
                  <c:v>353</c:v>
                </c:pt>
                <c:pt idx="45183">
                  <c:v>327</c:v>
                </c:pt>
                <c:pt idx="45184">
                  <c:v>244</c:v>
                </c:pt>
                <c:pt idx="45185">
                  <c:v>374</c:v>
                </c:pt>
                <c:pt idx="45186">
                  <c:v>378</c:v>
                </c:pt>
                <c:pt idx="45187">
                  <c:v>398</c:v>
                </c:pt>
                <c:pt idx="45188">
                  <c:v>322</c:v>
                </c:pt>
                <c:pt idx="45189">
                  <c:v>341</c:v>
                </c:pt>
                <c:pt idx="45190">
                  <c:v>321</c:v>
                </c:pt>
                <c:pt idx="45191">
                  <c:v>239</c:v>
                </c:pt>
                <c:pt idx="45192">
                  <c:v>256</c:v>
                </c:pt>
                <c:pt idx="45193">
                  <c:v>267</c:v>
                </c:pt>
                <c:pt idx="45194">
                  <c:v>360</c:v>
                </c:pt>
                <c:pt idx="45195">
                  <c:v>319</c:v>
                </c:pt>
                <c:pt idx="45196">
                  <c:v>296</c:v>
                </c:pt>
                <c:pt idx="45197">
                  <c:v>313</c:v>
                </c:pt>
                <c:pt idx="45198">
                  <c:v>398</c:v>
                </c:pt>
                <c:pt idx="45199">
                  <c:v>481</c:v>
                </c:pt>
                <c:pt idx="45200">
                  <c:v>386</c:v>
                </c:pt>
                <c:pt idx="45201">
                  <c:v>297</c:v>
                </c:pt>
                <c:pt idx="45202">
                  <c:v>279</c:v>
                </c:pt>
                <c:pt idx="45203">
                  <c:v>260</c:v>
                </c:pt>
                <c:pt idx="45204">
                  <c:v>229</c:v>
                </c:pt>
                <c:pt idx="45205">
                  <c:v>299</c:v>
                </c:pt>
                <c:pt idx="45206">
                  <c:v>55</c:v>
                </c:pt>
                <c:pt idx="45207">
                  <c:v>106</c:v>
                </c:pt>
                <c:pt idx="45208">
                  <c:v>335</c:v>
                </c:pt>
                <c:pt idx="45209">
                  <c:v>329</c:v>
                </c:pt>
                <c:pt idx="45210">
                  <c:v>356</c:v>
                </c:pt>
                <c:pt idx="45211">
                  <c:v>246</c:v>
                </c:pt>
                <c:pt idx="45212">
                  <c:v>394</c:v>
                </c:pt>
                <c:pt idx="45213">
                  <c:v>392</c:v>
                </c:pt>
                <c:pt idx="45214">
                  <c:v>434</c:v>
                </c:pt>
                <c:pt idx="45215">
                  <c:v>302</c:v>
                </c:pt>
                <c:pt idx="45216">
                  <c:v>269</c:v>
                </c:pt>
                <c:pt idx="45217">
                  <c:v>282</c:v>
                </c:pt>
                <c:pt idx="45218">
                  <c:v>257</c:v>
                </c:pt>
                <c:pt idx="45219">
                  <c:v>253</c:v>
                </c:pt>
                <c:pt idx="45220">
                  <c:v>61</c:v>
                </c:pt>
                <c:pt idx="45221">
                  <c:v>103</c:v>
                </c:pt>
                <c:pt idx="45222">
                  <c:v>226</c:v>
                </c:pt>
                <c:pt idx="45223">
                  <c:v>164</c:v>
                </c:pt>
                <c:pt idx="45224">
                  <c:v>222</c:v>
                </c:pt>
                <c:pt idx="45225">
                  <c:v>259</c:v>
                </c:pt>
                <c:pt idx="45226">
                  <c:v>185</c:v>
                </c:pt>
                <c:pt idx="45227">
                  <c:v>311</c:v>
                </c:pt>
                <c:pt idx="45228">
                  <c:v>208</c:v>
                </c:pt>
                <c:pt idx="45229">
                  <c:v>244</c:v>
                </c:pt>
                <c:pt idx="45230">
                  <c:v>277</c:v>
                </c:pt>
                <c:pt idx="45231">
                  <c:v>129</c:v>
                </c:pt>
                <c:pt idx="45232">
                  <c:v>271</c:v>
                </c:pt>
                <c:pt idx="45233">
                  <c:v>138</c:v>
                </c:pt>
                <c:pt idx="45234">
                  <c:v>152</c:v>
                </c:pt>
                <c:pt idx="45235">
                  <c:v>328</c:v>
                </c:pt>
                <c:pt idx="45236">
                  <c:v>229</c:v>
                </c:pt>
                <c:pt idx="45237">
                  <c:v>223</c:v>
                </c:pt>
                <c:pt idx="45238">
                  <c:v>168</c:v>
                </c:pt>
                <c:pt idx="45239">
                  <c:v>194</c:v>
                </c:pt>
                <c:pt idx="45240">
                  <c:v>147</c:v>
                </c:pt>
                <c:pt idx="45241">
                  <c:v>201</c:v>
                </c:pt>
                <c:pt idx="45242">
                  <c:v>235</c:v>
                </c:pt>
                <c:pt idx="45243">
                  <c:v>214</c:v>
                </c:pt>
                <c:pt idx="45244">
                  <c:v>443</c:v>
                </c:pt>
                <c:pt idx="45245">
                  <c:v>467</c:v>
                </c:pt>
                <c:pt idx="45246">
                  <c:v>356</c:v>
                </c:pt>
                <c:pt idx="45247">
                  <c:v>204</c:v>
                </c:pt>
                <c:pt idx="45248">
                  <c:v>429</c:v>
                </c:pt>
                <c:pt idx="45249">
                  <c:v>382</c:v>
                </c:pt>
                <c:pt idx="45250">
                  <c:v>392</c:v>
                </c:pt>
                <c:pt idx="45251">
                  <c:v>391</c:v>
                </c:pt>
                <c:pt idx="45252">
                  <c:v>278</c:v>
                </c:pt>
                <c:pt idx="45253">
                  <c:v>296</c:v>
                </c:pt>
                <c:pt idx="45254">
                  <c:v>235</c:v>
                </c:pt>
                <c:pt idx="45255">
                  <c:v>252</c:v>
                </c:pt>
                <c:pt idx="45256">
                  <c:v>337</c:v>
                </c:pt>
                <c:pt idx="45257">
                  <c:v>182</c:v>
                </c:pt>
                <c:pt idx="45258">
                  <c:v>209</c:v>
                </c:pt>
                <c:pt idx="45259">
                  <c:v>196</c:v>
                </c:pt>
                <c:pt idx="45260">
                  <c:v>405</c:v>
                </c:pt>
                <c:pt idx="45261">
                  <c:v>270</c:v>
                </c:pt>
                <c:pt idx="45262">
                  <c:v>254</c:v>
                </c:pt>
                <c:pt idx="45263">
                  <c:v>266</c:v>
                </c:pt>
                <c:pt idx="45264">
                  <c:v>187</c:v>
                </c:pt>
                <c:pt idx="45265">
                  <c:v>156</c:v>
                </c:pt>
                <c:pt idx="45266">
                  <c:v>191</c:v>
                </c:pt>
                <c:pt idx="45267">
                  <c:v>240</c:v>
                </c:pt>
                <c:pt idx="45268">
                  <c:v>345</c:v>
                </c:pt>
                <c:pt idx="45269">
                  <c:v>391</c:v>
                </c:pt>
                <c:pt idx="45270">
                  <c:v>295</c:v>
                </c:pt>
                <c:pt idx="45271">
                  <c:v>286</c:v>
                </c:pt>
                <c:pt idx="45272">
                  <c:v>285</c:v>
                </c:pt>
                <c:pt idx="45273">
                  <c:v>386</c:v>
                </c:pt>
                <c:pt idx="45274">
                  <c:v>356</c:v>
                </c:pt>
                <c:pt idx="45275">
                  <c:v>341</c:v>
                </c:pt>
                <c:pt idx="45276">
                  <c:v>387</c:v>
                </c:pt>
                <c:pt idx="45277">
                  <c:v>289</c:v>
                </c:pt>
                <c:pt idx="45278">
                  <c:v>186</c:v>
                </c:pt>
                <c:pt idx="45279">
                  <c:v>310</c:v>
                </c:pt>
                <c:pt idx="45280">
                  <c:v>127</c:v>
                </c:pt>
                <c:pt idx="45281">
                  <c:v>92</c:v>
                </c:pt>
                <c:pt idx="45282">
                  <c:v>110</c:v>
                </c:pt>
                <c:pt idx="45283">
                  <c:v>113</c:v>
                </c:pt>
                <c:pt idx="45284">
                  <c:v>170</c:v>
                </c:pt>
                <c:pt idx="45285">
                  <c:v>201</c:v>
                </c:pt>
                <c:pt idx="45286">
                  <c:v>221</c:v>
                </c:pt>
                <c:pt idx="45287">
                  <c:v>232</c:v>
                </c:pt>
                <c:pt idx="45288">
                  <c:v>280</c:v>
                </c:pt>
                <c:pt idx="45289">
                  <c:v>245</c:v>
                </c:pt>
                <c:pt idx="45290">
                  <c:v>244</c:v>
                </c:pt>
                <c:pt idx="45291">
                  <c:v>174</c:v>
                </c:pt>
                <c:pt idx="45292">
                  <c:v>199</c:v>
                </c:pt>
                <c:pt idx="45293">
                  <c:v>235</c:v>
                </c:pt>
                <c:pt idx="45294">
                  <c:v>325</c:v>
                </c:pt>
                <c:pt idx="45295">
                  <c:v>257</c:v>
                </c:pt>
                <c:pt idx="45296">
                  <c:v>422</c:v>
                </c:pt>
                <c:pt idx="45297">
                  <c:v>336</c:v>
                </c:pt>
                <c:pt idx="45298">
                  <c:v>275</c:v>
                </c:pt>
                <c:pt idx="45299">
                  <c:v>292</c:v>
                </c:pt>
                <c:pt idx="45300">
                  <c:v>432</c:v>
                </c:pt>
                <c:pt idx="45301">
                  <c:v>450</c:v>
                </c:pt>
                <c:pt idx="45302">
                  <c:v>265</c:v>
                </c:pt>
                <c:pt idx="45303">
                  <c:v>365</c:v>
                </c:pt>
                <c:pt idx="45304">
                  <c:v>59</c:v>
                </c:pt>
                <c:pt idx="45305">
                  <c:v>69</c:v>
                </c:pt>
                <c:pt idx="45306">
                  <c:v>137</c:v>
                </c:pt>
                <c:pt idx="45307">
                  <c:v>118</c:v>
                </c:pt>
                <c:pt idx="45308">
                  <c:v>181</c:v>
                </c:pt>
                <c:pt idx="45309">
                  <c:v>165</c:v>
                </c:pt>
                <c:pt idx="45310">
                  <c:v>158</c:v>
                </c:pt>
                <c:pt idx="45311">
                  <c:v>71</c:v>
                </c:pt>
                <c:pt idx="45312">
                  <c:v>134</c:v>
                </c:pt>
                <c:pt idx="45313">
                  <c:v>93</c:v>
                </c:pt>
                <c:pt idx="45314">
                  <c:v>163</c:v>
                </c:pt>
                <c:pt idx="45315">
                  <c:v>75</c:v>
                </c:pt>
                <c:pt idx="45316">
                  <c:v>335</c:v>
                </c:pt>
                <c:pt idx="45317">
                  <c:v>239</c:v>
                </c:pt>
                <c:pt idx="45318">
                  <c:v>291</c:v>
                </c:pt>
                <c:pt idx="45319">
                  <c:v>256</c:v>
                </c:pt>
                <c:pt idx="45320">
                  <c:v>212</c:v>
                </c:pt>
                <c:pt idx="45321">
                  <c:v>351</c:v>
                </c:pt>
                <c:pt idx="45322">
                  <c:v>279</c:v>
                </c:pt>
                <c:pt idx="45323">
                  <c:v>429</c:v>
                </c:pt>
                <c:pt idx="45324">
                  <c:v>329</c:v>
                </c:pt>
                <c:pt idx="45325">
                  <c:v>194</c:v>
                </c:pt>
                <c:pt idx="45326">
                  <c:v>257</c:v>
                </c:pt>
                <c:pt idx="45327">
                  <c:v>429</c:v>
                </c:pt>
                <c:pt idx="45328">
                  <c:v>482</c:v>
                </c:pt>
                <c:pt idx="45329">
                  <c:v>413</c:v>
                </c:pt>
                <c:pt idx="45330">
                  <c:v>354</c:v>
                </c:pt>
                <c:pt idx="45331">
                  <c:v>481</c:v>
                </c:pt>
                <c:pt idx="45332">
                  <c:v>371</c:v>
                </c:pt>
                <c:pt idx="45333">
                  <c:v>460</c:v>
                </c:pt>
                <c:pt idx="45334">
                  <c:v>512</c:v>
                </c:pt>
                <c:pt idx="45335">
                  <c:v>466</c:v>
                </c:pt>
                <c:pt idx="45336">
                  <c:v>575</c:v>
                </c:pt>
                <c:pt idx="45337">
                  <c:v>252</c:v>
                </c:pt>
                <c:pt idx="45338">
                  <c:v>465</c:v>
                </c:pt>
                <c:pt idx="45339">
                  <c:v>429</c:v>
                </c:pt>
                <c:pt idx="45340">
                  <c:v>314</c:v>
                </c:pt>
                <c:pt idx="45341">
                  <c:v>144</c:v>
                </c:pt>
                <c:pt idx="45342">
                  <c:v>208</c:v>
                </c:pt>
                <c:pt idx="45343">
                  <c:v>182</c:v>
                </c:pt>
                <c:pt idx="45344">
                  <c:v>220</c:v>
                </c:pt>
                <c:pt idx="45345">
                  <c:v>312</c:v>
                </c:pt>
                <c:pt idx="45346">
                  <c:v>233</c:v>
                </c:pt>
                <c:pt idx="45347">
                  <c:v>207</c:v>
                </c:pt>
                <c:pt idx="45348">
                  <c:v>214</c:v>
                </c:pt>
                <c:pt idx="45349">
                  <c:v>205</c:v>
                </c:pt>
                <c:pt idx="45350">
                  <c:v>223</c:v>
                </c:pt>
                <c:pt idx="45351">
                  <c:v>201</c:v>
                </c:pt>
                <c:pt idx="45352">
                  <c:v>590</c:v>
                </c:pt>
                <c:pt idx="45353">
                  <c:v>317</c:v>
                </c:pt>
                <c:pt idx="45354">
                  <c:v>918</c:v>
                </c:pt>
                <c:pt idx="45355">
                  <c:v>496</c:v>
                </c:pt>
                <c:pt idx="45356">
                  <c:v>297</c:v>
                </c:pt>
                <c:pt idx="45357">
                  <c:v>393</c:v>
                </c:pt>
                <c:pt idx="45358">
                  <c:v>368</c:v>
                </c:pt>
                <c:pt idx="45359">
                  <c:v>300</c:v>
                </c:pt>
                <c:pt idx="45360">
                  <c:v>332</c:v>
                </c:pt>
                <c:pt idx="45361">
                  <c:v>1370</c:v>
                </c:pt>
                <c:pt idx="45362">
                  <c:v>1157</c:v>
                </c:pt>
                <c:pt idx="45363">
                  <c:v>1203</c:v>
                </c:pt>
                <c:pt idx="45364">
                  <c:v>10</c:v>
                </c:pt>
                <c:pt idx="45365">
                  <c:v>8</c:v>
                </c:pt>
                <c:pt idx="45366">
                  <c:v>100</c:v>
                </c:pt>
                <c:pt idx="45367">
                  <c:v>11</c:v>
                </c:pt>
                <c:pt idx="45368">
                  <c:v>293</c:v>
                </c:pt>
                <c:pt idx="45369">
                  <c:v>260</c:v>
                </c:pt>
                <c:pt idx="45370">
                  <c:v>422</c:v>
                </c:pt>
                <c:pt idx="45371">
                  <c:v>456</c:v>
                </c:pt>
                <c:pt idx="45372">
                  <c:v>336</c:v>
                </c:pt>
                <c:pt idx="45373">
                  <c:v>470</c:v>
                </c:pt>
                <c:pt idx="45374">
                  <c:v>378</c:v>
                </c:pt>
                <c:pt idx="45375">
                  <c:v>524</c:v>
                </c:pt>
                <c:pt idx="45376">
                  <c:v>349</c:v>
                </c:pt>
                <c:pt idx="45377">
                  <c:v>214</c:v>
                </c:pt>
                <c:pt idx="45378">
                  <c:v>280</c:v>
                </c:pt>
                <c:pt idx="45379">
                  <c:v>364</c:v>
                </c:pt>
                <c:pt idx="45380">
                  <c:v>331</c:v>
                </c:pt>
                <c:pt idx="45381">
                  <c:v>364</c:v>
                </c:pt>
                <c:pt idx="45382">
                  <c:v>353</c:v>
                </c:pt>
                <c:pt idx="45383">
                  <c:v>325</c:v>
                </c:pt>
                <c:pt idx="45384">
                  <c:v>382</c:v>
                </c:pt>
                <c:pt idx="45385">
                  <c:v>299</c:v>
                </c:pt>
                <c:pt idx="45386">
                  <c:v>350</c:v>
                </c:pt>
                <c:pt idx="45387">
                  <c:v>306</c:v>
                </c:pt>
                <c:pt idx="45388">
                  <c:v>254</c:v>
                </c:pt>
                <c:pt idx="45389">
                  <c:v>380</c:v>
                </c:pt>
                <c:pt idx="45390">
                  <c:v>284</c:v>
                </c:pt>
                <c:pt idx="45391">
                  <c:v>292</c:v>
                </c:pt>
                <c:pt idx="45392">
                  <c:v>138</c:v>
                </c:pt>
                <c:pt idx="45393">
                  <c:v>171</c:v>
                </c:pt>
                <c:pt idx="45394">
                  <c:v>91</c:v>
                </c:pt>
                <c:pt idx="45395">
                  <c:v>147</c:v>
                </c:pt>
                <c:pt idx="45396">
                  <c:v>251</c:v>
                </c:pt>
                <c:pt idx="45397">
                  <c:v>200</c:v>
                </c:pt>
                <c:pt idx="45398">
                  <c:v>311</c:v>
                </c:pt>
                <c:pt idx="45399">
                  <c:v>161</c:v>
                </c:pt>
                <c:pt idx="45400">
                  <c:v>231</c:v>
                </c:pt>
                <c:pt idx="45401">
                  <c:v>217</c:v>
                </c:pt>
                <c:pt idx="45402">
                  <c:v>132</c:v>
                </c:pt>
                <c:pt idx="45403">
                  <c:v>113</c:v>
                </c:pt>
                <c:pt idx="45404">
                  <c:v>303</c:v>
                </c:pt>
                <c:pt idx="45405">
                  <c:v>217</c:v>
                </c:pt>
                <c:pt idx="45406">
                  <c:v>199</c:v>
                </c:pt>
                <c:pt idx="45407">
                  <c:v>30</c:v>
                </c:pt>
                <c:pt idx="45408">
                  <c:v>123</c:v>
                </c:pt>
                <c:pt idx="45409">
                  <c:v>93</c:v>
                </c:pt>
                <c:pt idx="45410">
                  <c:v>97</c:v>
                </c:pt>
                <c:pt idx="45411">
                  <c:v>238</c:v>
                </c:pt>
                <c:pt idx="45412">
                  <c:v>128</c:v>
                </c:pt>
                <c:pt idx="45413">
                  <c:v>148</c:v>
                </c:pt>
                <c:pt idx="45414">
                  <c:v>196</c:v>
                </c:pt>
                <c:pt idx="45415">
                  <c:v>175</c:v>
                </c:pt>
                <c:pt idx="45416">
                  <c:v>235</c:v>
                </c:pt>
                <c:pt idx="45417">
                  <c:v>142</c:v>
                </c:pt>
                <c:pt idx="45418">
                  <c:v>193</c:v>
                </c:pt>
                <c:pt idx="45419">
                  <c:v>138</c:v>
                </c:pt>
                <c:pt idx="45420">
                  <c:v>335</c:v>
                </c:pt>
                <c:pt idx="45421">
                  <c:v>130</c:v>
                </c:pt>
                <c:pt idx="45422">
                  <c:v>193</c:v>
                </c:pt>
                <c:pt idx="45423">
                  <c:v>142</c:v>
                </c:pt>
                <c:pt idx="45424">
                  <c:v>295</c:v>
                </c:pt>
                <c:pt idx="45425">
                  <c:v>348</c:v>
                </c:pt>
                <c:pt idx="45426">
                  <c:v>137</c:v>
                </c:pt>
                <c:pt idx="45427">
                  <c:v>214</c:v>
                </c:pt>
                <c:pt idx="45428">
                  <c:v>216</c:v>
                </c:pt>
                <c:pt idx="45429">
                  <c:v>186</c:v>
                </c:pt>
                <c:pt idx="45430">
                  <c:v>126</c:v>
                </c:pt>
                <c:pt idx="45431">
                  <c:v>170</c:v>
                </c:pt>
                <c:pt idx="45432">
                  <c:v>403</c:v>
                </c:pt>
                <c:pt idx="45433">
                  <c:v>340</c:v>
                </c:pt>
                <c:pt idx="45434">
                  <c:v>342</c:v>
                </c:pt>
                <c:pt idx="45435">
                  <c:v>277</c:v>
                </c:pt>
                <c:pt idx="45436">
                  <c:v>404</c:v>
                </c:pt>
                <c:pt idx="45437">
                  <c:v>318</c:v>
                </c:pt>
                <c:pt idx="45438">
                  <c:v>317</c:v>
                </c:pt>
                <c:pt idx="45439">
                  <c:v>293</c:v>
                </c:pt>
                <c:pt idx="45440">
                  <c:v>324</c:v>
                </c:pt>
                <c:pt idx="45441">
                  <c:v>294</c:v>
                </c:pt>
                <c:pt idx="45442">
                  <c:v>269</c:v>
                </c:pt>
                <c:pt idx="45443">
                  <c:v>461</c:v>
                </c:pt>
                <c:pt idx="45444">
                  <c:v>303</c:v>
                </c:pt>
                <c:pt idx="45445">
                  <c:v>229</c:v>
                </c:pt>
                <c:pt idx="45446">
                  <c:v>360</c:v>
                </c:pt>
                <c:pt idx="45447">
                  <c:v>253</c:v>
                </c:pt>
                <c:pt idx="45448">
                  <c:v>357</c:v>
                </c:pt>
                <c:pt idx="45449">
                  <c:v>320</c:v>
                </c:pt>
                <c:pt idx="45450">
                  <c:v>368</c:v>
                </c:pt>
                <c:pt idx="45451">
                  <c:v>384</c:v>
                </c:pt>
                <c:pt idx="45452">
                  <c:v>236</c:v>
                </c:pt>
                <c:pt idx="45453">
                  <c:v>222</c:v>
                </c:pt>
                <c:pt idx="45454">
                  <c:v>273</c:v>
                </c:pt>
                <c:pt idx="45455">
                  <c:v>463</c:v>
                </c:pt>
                <c:pt idx="45456">
                  <c:v>426</c:v>
                </c:pt>
                <c:pt idx="45457">
                  <c:v>198</c:v>
                </c:pt>
                <c:pt idx="45458">
                  <c:v>213</c:v>
                </c:pt>
                <c:pt idx="45459">
                  <c:v>198</c:v>
                </c:pt>
                <c:pt idx="45460">
                  <c:v>296</c:v>
                </c:pt>
                <c:pt idx="45461">
                  <c:v>326</c:v>
                </c:pt>
                <c:pt idx="45462">
                  <c:v>220</c:v>
                </c:pt>
                <c:pt idx="45463">
                  <c:v>236</c:v>
                </c:pt>
                <c:pt idx="45464">
                  <c:v>190</c:v>
                </c:pt>
                <c:pt idx="45465">
                  <c:v>113</c:v>
                </c:pt>
                <c:pt idx="45466">
                  <c:v>120</c:v>
                </c:pt>
                <c:pt idx="45467">
                  <c:v>216</c:v>
                </c:pt>
                <c:pt idx="45468">
                  <c:v>234</c:v>
                </c:pt>
                <c:pt idx="45469">
                  <c:v>223</c:v>
                </c:pt>
                <c:pt idx="45470">
                  <c:v>58</c:v>
                </c:pt>
                <c:pt idx="45471">
                  <c:v>202</c:v>
                </c:pt>
                <c:pt idx="45472">
                  <c:v>196</c:v>
                </c:pt>
                <c:pt idx="45473">
                  <c:v>92</c:v>
                </c:pt>
                <c:pt idx="45474">
                  <c:v>89</c:v>
                </c:pt>
                <c:pt idx="45475">
                  <c:v>503</c:v>
                </c:pt>
                <c:pt idx="45476">
                  <c:v>137</c:v>
                </c:pt>
                <c:pt idx="45477">
                  <c:v>64</c:v>
                </c:pt>
                <c:pt idx="45478">
                  <c:v>165</c:v>
                </c:pt>
                <c:pt idx="45479">
                  <c:v>217</c:v>
                </c:pt>
                <c:pt idx="45480">
                  <c:v>461</c:v>
                </c:pt>
                <c:pt idx="45481">
                  <c:v>286</c:v>
                </c:pt>
                <c:pt idx="45482">
                  <c:v>240</c:v>
                </c:pt>
                <c:pt idx="45483">
                  <c:v>195</c:v>
                </c:pt>
                <c:pt idx="45484">
                  <c:v>374</c:v>
                </c:pt>
                <c:pt idx="45485">
                  <c:v>339</c:v>
                </c:pt>
                <c:pt idx="45486">
                  <c:v>257</c:v>
                </c:pt>
                <c:pt idx="45487">
                  <c:v>195</c:v>
                </c:pt>
                <c:pt idx="45488">
                  <c:v>180</c:v>
                </c:pt>
                <c:pt idx="45489">
                  <c:v>186</c:v>
                </c:pt>
                <c:pt idx="45490">
                  <c:v>88</c:v>
                </c:pt>
                <c:pt idx="45491">
                  <c:v>194</c:v>
                </c:pt>
                <c:pt idx="45492">
                  <c:v>229</c:v>
                </c:pt>
                <c:pt idx="45493">
                  <c:v>112</c:v>
                </c:pt>
                <c:pt idx="45494">
                  <c:v>187</c:v>
                </c:pt>
                <c:pt idx="45495">
                  <c:v>230</c:v>
                </c:pt>
                <c:pt idx="45496">
                  <c:v>375</c:v>
                </c:pt>
                <c:pt idx="45497">
                  <c:v>337</c:v>
                </c:pt>
                <c:pt idx="45498">
                  <c:v>169</c:v>
                </c:pt>
                <c:pt idx="45499">
                  <c:v>219</c:v>
                </c:pt>
                <c:pt idx="45500">
                  <c:v>220</c:v>
                </c:pt>
                <c:pt idx="45501">
                  <c:v>97</c:v>
                </c:pt>
                <c:pt idx="45502">
                  <c:v>128</c:v>
                </c:pt>
                <c:pt idx="45503">
                  <c:v>237</c:v>
                </c:pt>
                <c:pt idx="45504">
                  <c:v>245</c:v>
                </c:pt>
                <c:pt idx="45505">
                  <c:v>76</c:v>
                </c:pt>
                <c:pt idx="45506">
                  <c:v>168</c:v>
                </c:pt>
                <c:pt idx="45507">
                  <c:v>146</c:v>
                </c:pt>
                <c:pt idx="45508">
                  <c:v>372</c:v>
                </c:pt>
                <c:pt idx="45509">
                  <c:v>262</c:v>
                </c:pt>
                <c:pt idx="45510">
                  <c:v>159</c:v>
                </c:pt>
                <c:pt idx="45511">
                  <c:v>179</c:v>
                </c:pt>
                <c:pt idx="45512">
                  <c:v>226</c:v>
                </c:pt>
                <c:pt idx="45513">
                  <c:v>111</c:v>
                </c:pt>
                <c:pt idx="45514">
                  <c:v>220</c:v>
                </c:pt>
                <c:pt idx="45515">
                  <c:v>210</c:v>
                </c:pt>
                <c:pt idx="45516">
                  <c:v>327</c:v>
                </c:pt>
                <c:pt idx="45517">
                  <c:v>119</c:v>
                </c:pt>
                <c:pt idx="45518">
                  <c:v>169</c:v>
                </c:pt>
                <c:pt idx="45519">
                  <c:v>169</c:v>
                </c:pt>
                <c:pt idx="45520">
                  <c:v>292</c:v>
                </c:pt>
                <c:pt idx="45521">
                  <c:v>325</c:v>
                </c:pt>
                <c:pt idx="45522">
                  <c:v>236</c:v>
                </c:pt>
                <c:pt idx="45523">
                  <c:v>132</c:v>
                </c:pt>
                <c:pt idx="45524">
                  <c:v>234</c:v>
                </c:pt>
                <c:pt idx="45525">
                  <c:v>104</c:v>
                </c:pt>
                <c:pt idx="45526">
                  <c:v>272</c:v>
                </c:pt>
                <c:pt idx="45527">
                  <c:v>380</c:v>
                </c:pt>
                <c:pt idx="45528">
                  <c:v>415</c:v>
                </c:pt>
                <c:pt idx="45529">
                  <c:v>292</c:v>
                </c:pt>
                <c:pt idx="45530">
                  <c:v>445</c:v>
                </c:pt>
                <c:pt idx="45531">
                  <c:v>275</c:v>
                </c:pt>
                <c:pt idx="45532">
                  <c:v>358</c:v>
                </c:pt>
                <c:pt idx="45533">
                  <c:v>428</c:v>
                </c:pt>
                <c:pt idx="45534">
                  <c:v>438</c:v>
                </c:pt>
                <c:pt idx="45535">
                  <c:v>574</c:v>
                </c:pt>
                <c:pt idx="45536">
                  <c:v>354</c:v>
                </c:pt>
                <c:pt idx="45537">
                  <c:v>406</c:v>
                </c:pt>
                <c:pt idx="45538">
                  <c:v>289</c:v>
                </c:pt>
                <c:pt idx="45539">
                  <c:v>345</c:v>
                </c:pt>
                <c:pt idx="45540">
                  <c:v>445</c:v>
                </c:pt>
                <c:pt idx="45541">
                  <c:v>428</c:v>
                </c:pt>
                <c:pt idx="45542">
                  <c:v>311</c:v>
                </c:pt>
                <c:pt idx="45543">
                  <c:v>355</c:v>
                </c:pt>
                <c:pt idx="45544">
                  <c:v>353</c:v>
                </c:pt>
                <c:pt idx="45545">
                  <c:v>350</c:v>
                </c:pt>
                <c:pt idx="45546">
                  <c:v>315</c:v>
                </c:pt>
                <c:pt idx="45547">
                  <c:v>267</c:v>
                </c:pt>
                <c:pt idx="45548">
                  <c:v>261</c:v>
                </c:pt>
                <c:pt idx="45549">
                  <c:v>305</c:v>
                </c:pt>
                <c:pt idx="45550">
                  <c:v>356</c:v>
                </c:pt>
                <c:pt idx="45551">
                  <c:v>353</c:v>
                </c:pt>
                <c:pt idx="45552">
                  <c:v>352</c:v>
                </c:pt>
                <c:pt idx="45553">
                  <c:v>293</c:v>
                </c:pt>
                <c:pt idx="45554">
                  <c:v>299</c:v>
                </c:pt>
                <c:pt idx="45555">
                  <c:v>441</c:v>
                </c:pt>
                <c:pt idx="45556">
                  <c:v>321</c:v>
                </c:pt>
                <c:pt idx="45557">
                  <c:v>324</c:v>
                </c:pt>
                <c:pt idx="45558">
                  <c:v>517</c:v>
                </c:pt>
                <c:pt idx="45559">
                  <c:v>458</c:v>
                </c:pt>
                <c:pt idx="45560">
                  <c:v>349</c:v>
                </c:pt>
                <c:pt idx="45561">
                  <c:v>331</c:v>
                </c:pt>
                <c:pt idx="45562">
                  <c:v>294</c:v>
                </c:pt>
                <c:pt idx="45563">
                  <c:v>307</c:v>
                </c:pt>
                <c:pt idx="45564">
                  <c:v>224</c:v>
                </c:pt>
                <c:pt idx="45565">
                  <c:v>282</c:v>
                </c:pt>
                <c:pt idx="45566">
                  <c:v>211</c:v>
                </c:pt>
                <c:pt idx="45567">
                  <c:v>269</c:v>
                </c:pt>
                <c:pt idx="45568">
                  <c:v>242</c:v>
                </c:pt>
                <c:pt idx="45569">
                  <c:v>413</c:v>
                </c:pt>
                <c:pt idx="45570">
                  <c:v>176</c:v>
                </c:pt>
                <c:pt idx="45571">
                  <c:v>274</c:v>
                </c:pt>
                <c:pt idx="45572">
                  <c:v>231</c:v>
                </c:pt>
                <c:pt idx="45573">
                  <c:v>336</c:v>
                </c:pt>
                <c:pt idx="45574">
                  <c:v>284</c:v>
                </c:pt>
                <c:pt idx="45575">
                  <c:v>189</c:v>
                </c:pt>
                <c:pt idx="45576">
                  <c:v>324</c:v>
                </c:pt>
                <c:pt idx="45577">
                  <c:v>412</c:v>
                </c:pt>
                <c:pt idx="45578">
                  <c:v>290</c:v>
                </c:pt>
                <c:pt idx="45579">
                  <c:v>309</c:v>
                </c:pt>
                <c:pt idx="45580">
                  <c:v>324</c:v>
                </c:pt>
                <c:pt idx="45581">
                  <c:v>505</c:v>
                </c:pt>
                <c:pt idx="45582">
                  <c:v>265</c:v>
                </c:pt>
                <c:pt idx="45583">
                  <c:v>332</c:v>
                </c:pt>
                <c:pt idx="45584">
                  <c:v>245</c:v>
                </c:pt>
                <c:pt idx="45585">
                  <c:v>278</c:v>
                </c:pt>
                <c:pt idx="45586">
                  <c:v>378</c:v>
                </c:pt>
                <c:pt idx="45587">
                  <c:v>232</c:v>
                </c:pt>
                <c:pt idx="45588">
                  <c:v>331</c:v>
                </c:pt>
                <c:pt idx="45589">
                  <c:v>325</c:v>
                </c:pt>
                <c:pt idx="45590">
                  <c:v>447</c:v>
                </c:pt>
                <c:pt idx="45591">
                  <c:v>362</c:v>
                </c:pt>
                <c:pt idx="45592">
                  <c:v>289</c:v>
                </c:pt>
                <c:pt idx="45593">
                  <c:v>468</c:v>
                </c:pt>
                <c:pt idx="45594">
                  <c:v>316</c:v>
                </c:pt>
                <c:pt idx="45595">
                  <c:v>326</c:v>
                </c:pt>
                <c:pt idx="45596">
                  <c:v>260</c:v>
                </c:pt>
                <c:pt idx="45597">
                  <c:v>329</c:v>
                </c:pt>
                <c:pt idx="45598">
                  <c:v>531</c:v>
                </c:pt>
                <c:pt idx="45599">
                  <c:v>383</c:v>
                </c:pt>
                <c:pt idx="45600">
                  <c:v>10</c:v>
                </c:pt>
                <c:pt idx="45601">
                  <c:v>13</c:v>
                </c:pt>
                <c:pt idx="45602">
                  <c:v>8</c:v>
                </c:pt>
                <c:pt idx="45603">
                  <c:v>471</c:v>
                </c:pt>
                <c:pt idx="45604">
                  <c:v>134</c:v>
                </c:pt>
                <c:pt idx="45605">
                  <c:v>132</c:v>
                </c:pt>
                <c:pt idx="45606">
                  <c:v>243</c:v>
                </c:pt>
                <c:pt idx="45607">
                  <c:v>218</c:v>
                </c:pt>
                <c:pt idx="45608">
                  <c:v>208</c:v>
                </c:pt>
                <c:pt idx="45609">
                  <c:v>509</c:v>
                </c:pt>
                <c:pt idx="45610">
                  <c:v>190</c:v>
                </c:pt>
                <c:pt idx="45611">
                  <c:v>359</c:v>
                </c:pt>
                <c:pt idx="45612">
                  <c:v>184</c:v>
                </c:pt>
                <c:pt idx="45613">
                  <c:v>158</c:v>
                </c:pt>
                <c:pt idx="45614">
                  <c:v>195</c:v>
                </c:pt>
                <c:pt idx="45615">
                  <c:v>306</c:v>
                </c:pt>
                <c:pt idx="45616">
                  <c:v>319</c:v>
                </c:pt>
                <c:pt idx="45617">
                  <c:v>346</c:v>
                </c:pt>
                <c:pt idx="45618">
                  <c:v>283</c:v>
                </c:pt>
                <c:pt idx="45619">
                  <c:v>262</c:v>
                </c:pt>
                <c:pt idx="45620">
                  <c:v>439</c:v>
                </c:pt>
                <c:pt idx="45621">
                  <c:v>255</c:v>
                </c:pt>
                <c:pt idx="45622">
                  <c:v>280</c:v>
                </c:pt>
                <c:pt idx="45623">
                  <c:v>260</c:v>
                </c:pt>
                <c:pt idx="45624">
                  <c:v>180</c:v>
                </c:pt>
                <c:pt idx="45625">
                  <c:v>258</c:v>
                </c:pt>
                <c:pt idx="45626">
                  <c:v>234</c:v>
                </c:pt>
                <c:pt idx="45627">
                  <c:v>405</c:v>
                </c:pt>
                <c:pt idx="45628">
                  <c:v>863</c:v>
                </c:pt>
                <c:pt idx="45629">
                  <c:v>978</c:v>
                </c:pt>
                <c:pt idx="45630">
                  <c:v>326</c:v>
                </c:pt>
                <c:pt idx="45631">
                  <c:v>1225</c:v>
                </c:pt>
                <c:pt idx="45632">
                  <c:v>412</c:v>
                </c:pt>
                <c:pt idx="45633">
                  <c:v>1471</c:v>
                </c:pt>
                <c:pt idx="45634">
                  <c:v>274</c:v>
                </c:pt>
                <c:pt idx="45635">
                  <c:v>305</c:v>
                </c:pt>
                <c:pt idx="45636">
                  <c:v>410</c:v>
                </c:pt>
                <c:pt idx="45637">
                  <c:v>314</c:v>
                </c:pt>
                <c:pt idx="45638">
                  <c:v>1149</c:v>
                </c:pt>
                <c:pt idx="45639">
                  <c:v>507</c:v>
                </c:pt>
                <c:pt idx="45640">
                  <c:v>212</c:v>
                </c:pt>
                <c:pt idx="45641">
                  <c:v>262</c:v>
                </c:pt>
                <c:pt idx="45642">
                  <c:v>249</c:v>
                </c:pt>
                <c:pt idx="45643">
                  <c:v>321</c:v>
                </c:pt>
                <c:pt idx="45644">
                  <c:v>325</c:v>
                </c:pt>
                <c:pt idx="45645">
                  <c:v>311</c:v>
                </c:pt>
                <c:pt idx="45646">
                  <c:v>253</c:v>
                </c:pt>
                <c:pt idx="45647">
                  <c:v>291</c:v>
                </c:pt>
                <c:pt idx="45648">
                  <c:v>208</c:v>
                </c:pt>
                <c:pt idx="45649">
                  <c:v>200</c:v>
                </c:pt>
                <c:pt idx="45650">
                  <c:v>197</c:v>
                </c:pt>
                <c:pt idx="45651">
                  <c:v>243</c:v>
                </c:pt>
                <c:pt idx="45652">
                  <c:v>305</c:v>
                </c:pt>
                <c:pt idx="45653">
                  <c:v>242</c:v>
                </c:pt>
                <c:pt idx="45654">
                  <c:v>255</c:v>
                </c:pt>
                <c:pt idx="45655">
                  <c:v>411</c:v>
                </c:pt>
                <c:pt idx="45656">
                  <c:v>371</c:v>
                </c:pt>
                <c:pt idx="45657">
                  <c:v>381</c:v>
                </c:pt>
                <c:pt idx="45658">
                  <c:v>266</c:v>
                </c:pt>
                <c:pt idx="45659">
                  <c:v>276</c:v>
                </c:pt>
                <c:pt idx="45660">
                  <c:v>201</c:v>
                </c:pt>
                <c:pt idx="45661">
                  <c:v>286</c:v>
                </c:pt>
                <c:pt idx="45662">
                  <c:v>275</c:v>
                </c:pt>
                <c:pt idx="45663">
                  <c:v>297</c:v>
                </c:pt>
                <c:pt idx="45664">
                  <c:v>246</c:v>
                </c:pt>
                <c:pt idx="45665">
                  <c:v>187</c:v>
                </c:pt>
                <c:pt idx="45666">
                  <c:v>217</c:v>
                </c:pt>
                <c:pt idx="45667">
                  <c:v>238</c:v>
                </c:pt>
                <c:pt idx="45668">
                  <c:v>165</c:v>
                </c:pt>
                <c:pt idx="45669">
                  <c:v>187</c:v>
                </c:pt>
                <c:pt idx="45670">
                  <c:v>186</c:v>
                </c:pt>
                <c:pt idx="45671">
                  <c:v>291</c:v>
                </c:pt>
                <c:pt idx="45672">
                  <c:v>155</c:v>
                </c:pt>
                <c:pt idx="45673">
                  <c:v>122</c:v>
                </c:pt>
                <c:pt idx="45674">
                  <c:v>328</c:v>
                </c:pt>
                <c:pt idx="45675">
                  <c:v>683</c:v>
                </c:pt>
                <c:pt idx="45676">
                  <c:v>398</c:v>
                </c:pt>
                <c:pt idx="45677">
                  <c:v>296</c:v>
                </c:pt>
                <c:pt idx="45678">
                  <c:v>394</c:v>
                </c:pt>
                <c:pt idx="45679">
                  <c:v>337</c:v>
                </c:pt>
                <c:pt idx="45680">
                  <c:v>339</c:v>
                </c:pt>
                <c:pt idx="45681">
                  <c:v>279</c:v>
                </c:pt>
                <c:pt idx="45682">
                  <c:v>314</c:v>
                </c:pt>
                <c:pt idx="45683">
                  <c:v>281</c:v>
                </c:pt>
                <c:pt idx="45684">
                  <c:v>322</c:v>
                </c:pt>
                <c:pt idx="45685">
                  <c:v>266</c:v>
                </c:pt>
                <c:pt idx="45686">
                  <c:v>229</c:v>
                </c:pt>
                <c:pt idx="45687">
                  <c:v>190</c:v>
                </c:pt>
                <c:pt idx="45688">
                  <c:v>198</c:v>
                </c:pt>
                <c:pt idx="45689">
                  <c:v>195</c:v>
                </c:pt>
                <c:pt idx="45690">
                  <c:v>240</c:v>
                </c:pt>
                <c:pt idx="45691">
                  <c:v>143</c:v>
                </c:pt>
                <c:pt idx="45692">
                  <c:v>200</c:v>
                </c:pt>
                <c:pt idx="45693">
                  <c:v>276</c:v>
                </c:pt>
                <c:pt idx="45694">
                  <c:v>360</c:v>
                </c:pt>
                <c:pt idx="45695">
                  <c:v>207</c:v>
                </c:pt>
                <c:pt idx="45696">
                  <c:v>212</c:v>
                </c:pt>
                <c:pt idx="45697">
                  <c:v>190</c:v>
                </c:pt>
                <c:pt idx="45698">
                  <c:v>201</c:v>
                </c:pt>
                <c:pt idx="45699">
                  <c:v>256</c:v>
                </c:pt>
                <c:pt idx="45700">
                  <c:v>276</c:v>
                </c:pt>
                <c:pt idx="45701">
                  <c:v>183</c:v>
                </c:pt>
                <c:pt idx="45702">
                  <c:v>211</c:v>
                </c:pt>
                <c:pt idx="45703">
                  <c:v>267</c:v>
                </c:pt>
                <c:pt idx="45704">
                  <c:v>440</c:v>
                </c:pt>
                <c:pt idx="45705">
                  <c:v>344</c:v>
                </c:pt>
                <c:pt idx="45706">
                  <c:v>271</c:v>
                </c:pt>
                <c:pt idx="45707">
                  <c:v>163</c:v>
                </c:pt>
                <c:pt idx="45708">
                  <c:v>266</c:v>
                </c:pt>
                <c:pt idx="45709">
                  <c:v>247</c:v>
                </c:pt>
                <c:pt idx="45710">
                  <c:v>349</c:v>
                </c:pt>
                <c:pt idx="45711" formatCode="0.00E+00">
                  <c:v>4.8999999999999998E-3</c:v>
                </c:pt>
                <c:pt idx="45712">
                  <c:v>86</c:v>
                </c:pt>
                <c:pt idx="45713">
                  <c:v>100</c:v>
                </c:pt>
                <c:pt idx="45714" formatCode="0.00E+00">
                  <c:v>4.8999999999999998E-3</c:v>
                </c:pt>
                <c:pt idx="45715">
                  <c:v>21</c:v>
                </c:pt>
                <c:pt idx="45716">
                  <c:v>304</c:v>
                </c:pt>
                <c:pt idx="45717">
                  <c:v>153</c:v>
                </c:pt>
                <c:pt idx="45718">
                  <c:v>262</c:v>
                </c:pt>
                <c:pt idx="45719">
                  <c:v>290</c:v>
                </c:pt>
                <c:pt idx="45720">
                  <c:v>320</c:v>
                </c:pt>
                <c:pt idx="45721">
                  <c:v>336</c:v>
                </c:pt>
                <c:pt idx="45722">
                  <c:v>270</c:v>
                </c:pt>
                <c:pt idx="45723">
                  <c:v>281</c:v>
                </c:pt>
                <c:pt idx="45724">
                  <c:v>256</c:v>
                </c:pt>
                <c:pt idx="45725">
                  <c:v>171</c:v>
                </c:pt>
                <c:pt idx="45726">
                  <c:v>405</c:v>
                </c:pt>
                <c:pt idx="45727">
                  <c:v>166</c:v>
                </c:pt>
                <c:pt idx="45728">
                  <c:v>416</c:v>
                </c:pt>
                <c:pt idx="45729">
                  <c:v>324</c:v>
                </c:pt>
                <c:pt idx="45730">
                  <c:v>271</c:v>
                </c:pt>
                <c:pt idx="45731">
                  <c:v>359</c:v>
                </c:pt>
                <c:pt idx="45732">
                  <c:v>455</c:v>
                </c:pt>
                <c:pt idx="45733">
                  <c:v>344</c:v>
                </c:pt>
                <c:pt idx="45734">
                  <c:v>362</c:v>
                </c:pt>
                <c:pt idx="45735">
                  <c:v>349</c:v>
                </c:pt>
                <c:pt idx="45736">
                  <c:v>354</c:v>
                </c:pt>
                <c:pt idx="45737">
                  <c:v>283</c:v>
                </c:pt>
                <c:pt idx="45738">
                  <c:v>331</c:v>
                </c:pt>
                <c:pt idx="45739">
                  <c:v>528</c:v>
                </c:pt>
                <c:pt idx="45740">
                  <c:v>287</c:v>
                </c:pt>
                <c:pt idx="45741">
                  <c:v>364</c:v>
                </c:pt>
                <c:pt idx="45742">
                  <c:v>442</c:v>
                </c:pt>
                <c:pt idx="45743">
                  <c:v>270</c:v>
                </c:pt>
                <c:pt idx="45744">
                  <c:v>504</c:v>
                </c:pt>
                <c:pt idx="45745">
                  <c:v>447</c:v>
                </c:pt>
                <c:pt idx="45746">
                  <c:v>333</c:v>
                </c:pt>
                <c:pt idx="45747">
                  <c:v>447</c:v>
                </c:pt>
                <c:pt idx="45748">
                  <c:v>299</c:v>
                </c:pt>
                <c:pt idx="45749">
                  <c:v>328</c:v>
                </c:pt>
                <c:pt idx="45750">
                  <c:v>419</c:v>
                </c:pt>
                <c:pt idx="45751">
                  <c:v>296</c:v>
                </c:pt>
                <c:pt idx="45752">
                  <c:v>279</c:v>
                </c:pt>
                <c:pt idx="45753">
                  <c:v>321</c:v>
                </c:pt>
                <c:pt idx="45754">
                  <c:v>247</c:v>
                </c:pt>
                <c:pt idx="45755">
                  <c:v>230</c:v>
                </c:pt>
                <c:pt idx="45756">
                  <c:v>263</c:v>
                </c:pt>
                <c:pt idx="45757">
                  <c:v>295</c:v>
                </c:pt>
                <c:pt idx="45758">
                  <c:v>306</c:v>
                </c:pt>
                <c:pt idx="45759">
                  <c:v>356</c:v>
                </c:pt>
                <c:pt idx="45760">
                  <c:v>362</c:v>
                </c:pt>
                <c:pt idx="45761">
                  <c:v>198</c:v>
                </c:pt>
                <c:pt idx="45762">
                  <c:v>324</c:v>
                </c:pt>
                <c:pt idx="45763">
                  <c:v>287</c:v>
                </c:pt>
                <c:pt idx="45764">
                  <c:v>29</c:v>
                </c:pt>
                <c:pt idx="45765">
                  <c:v>41</c:v>
                </c:pt>
                <c:pt idx="45766">
                  <c:v>11</c:v>
                </c:pt>
                <c:pt idx="45767">
                  <c:v>209</c:v>
                </c:pt>
                <c:pt idx="45768">
                  <c:v>24</c:v>
                </c:pt>
                <c:pt idx="45769">
                  <c:v>25</c:v>
                </c:pt>
                <c:pt idx="45770">
                  <c:v>20</c:v>
                </c:pt>
                <c:pt idx="45771">
                  <c:v>73</c:v>
                </c:pt>
                <c:pt idx="45772">
                  <c:v>11</c:v>
                </c:pt>
                <c:pt idx="45773">
                  <c:v>319</c:v>
                </c:pt>
                <c:pt idx="45774">
                  <c:v>334</c:v>
                </c:pt>
                <c:pt idx="45775">
                  <c:v>203</c:v>
                </c:pt>
                <c:pt idx="45776">
                  <c:v>270</c:v>
                </c:pt>
                <c:pt idx="45777">
                  <c:v>317</c:v>
                </c:pt>
                <c:pt idx="45778">
                  <c:v>302</c:v>
                </c:pt>
                <c:pt idx="45779">
                  <c:v>241</c:v>
                </c:pt>
                <c:pt idx="45780">
                  <c:v>311</c:v>
                </c:pt>
                <c:pt idx="45781">
                  <c:v>264</c:v>
                </c:pt>
                <c:pt idx="45782">
                  <c:v>189</c:v>
                </c:pt>
                <c:pt idx="45783">
                  <c:v>234</c:v>
                </c:pt>
                <c:pt idx="45784">
                  <c:v>184</c:v>
                </c:pt>
                <c:pt idx="45785">
                  <c:v>94</c:v>
                </c:pt>
                <c:pt idx="45786">
                  <c:v>98</c:v>
                </c:pt>
                <c:pt idx="45787" formatCode="0.00E+00">
                  <c:v>4.8999999999999998E-3</c:v>
                </c:pt>
                <c:pt idx="45788">
                  <c:v>38</c:v>
                </c:pt>
                <c:pt idx="45789">
                  <c:v>124</c:v>
                </c:pt>
                <c:pt idx="45790" formatCode="0.00E+00">
                  <c:v>4.8999999999999998E-3</c:v>
                </c:pt>
                <c:pt idx="45791">
                  <c:v>538</c:v>
                </c:pt>
                <c:pt idx="45792">
                  <c:v>190</c:v>
                </c:pt>
                <c:pt idx="45793">
                  <c:v>254</c:v>
                </c:pt>
                <c:pt idx="45794">
                  <c:v>257</c:v>
                </c:pt>
                <c:pt idx="45795">
                  <c:v>253</c:v>
                </c:pt>
                <c:pt idx="45796">
                  <c:v>416</c:v>
                </c:pt>
                <c:pt idx="45797">
                  <c:v>257</c:v>
                </c:pt>
                <c:pt idx="45798">
                  <c:v>253</c:v>
                </c:pt>
                <c:pt idx="45799">
                  <c:v>228</c:v>
                </c:pt>
                <c:pt idx="45800">
                  <c:v>180</c:v>
                </c:pt>
                <c:pt idx="45801">
                  <c:v>275</c:v>
                </c:pt>
                <c:pt idx="45802">
                  <c:v>204</c:v>
                </c:pt>
                <c:pt idx="45803">
                  <c:v>95</c:v>
                </c:pt>
                <c:pt idx="45804">
                  <c:v>129</c:v>
                </c:pt>
                <c:pt idx="45805">
                  <c:v>335</c:v>
                </c:pt>
                <c:pt idx="45806">
                  <c:v>272</c:v>
                </c:pt>
                <c:pt idx="45807">
                  <c:v>268</c:v>
                </c:pt>
                <c:pt idx="45808">
                  <c:v>248</c:v>
                </c:pt>
                <c:pt idx="45809">
                  <c:v>193</c:v>
                </c:pt>
                <c:pt idx="45810">
                  <c:v>204</c:v>
                </c:pt>
                <c:pt idx="45811">
                  <c:v>165</c:v>
                </c:pt>
                <c:pt idx="45812">
                  <c:v>191</c:v>
                </c:pt>
                <c:pt idx="45813">
                  <c:v>252</c:v>
                </c:pt>
                <c:pt idx="45814">
                  <c:v>116</c:v>
                </c:pt>
                <c:pt idx="45815">
                  <c:v>275</c:v>
                </c:pt>
                <c:pt idx="45816">
                  <c:v>235</c:v>
                </c:pt>
                <c:pt idx="45817">
                  <c:v>195</c:v>
                </c:pt>
                <c:pt idx="45818">
                  <c:v>210</c:v>
                </c:pt>
                <c:pt idx="45819">
                  <c:v>290</c:v>
                </c:pt>
                <c:pt idx="45820">
                  <c:v>349</c:v>
                </c:pt>
                <c:pt idx="45821">
                  <c:v>152</c:v>
                </c:pt>
                <c:pt idx="45822">
                  <c:v>176</c:v>
                </c:pt>
                <c:pt idx="45823">
                  <c:v>201</c:v>
                </c:pt>
                <c:pt idx="45824">
                  <c:v>174</c:v>
                </c:pt>
                <c:pt idx="45825">
                  <c:v>272</c:v>
                </c:pt>
                <c:pt idx="45826">
                  <c:v>141</c:v>
                </c:pt>
                <c:pt idx="45827">
                  <c:v>420</c:v>
                </c:pt>
                <c:pt idx="45828">
                  <c:v>333</c:v>
                </c:pt>
                <c:pt idx="45829">
                  <c:v>299</c:v>
                </c:pt>
                <c:pt idx="45830">
                  <c:v>323</c:v>
                </c:pt>
                <c:pt idx="45831">
                  <c:v>344</c:v>
                </c:pt>
                <c:pt idx="45832">
                  <c:v>388</c:v>
                </c:pt>
                <c:pt idx="45833">
                  <c:v>256</c:v>
                </c:pt>
                <c:pt idx="45834">
                  <c:v>275</c:v>
                </c:pt>
                <c:pt idx="45835">
                  <c:v>625</c:v>
                </c:pt>
                <c:pt idx="45836">
                  <c:v>319</c:v>
                </c:pt>
                <c:pt idx="45837">
                  <c:v>357</c:v>
                </c:pt>
                <c:pt idx="45838">
                  <c:v>248</c:v>
                </c:pt>
                <c:pt idx="45839">
                  <c:v>438</c:v>
                </c:pt>
                <c:pt idx="45840">
                  <c:v>377</c:v>
                </c:pt>
                <c:pt idx="45841">
                  <c:v>208</c:v>
                </c:pt>
                <c:pt idx="45842">
                  <c:v>259</c:v>
                </c:pt>
                <c:pt idx="45843">
                  <c:v>288</c:v>
                </c:pt>
                <c:pt idx="45844">
                  <c:v>426</c:v>
                </c:pt>
                <c:pt idx="45845">
                  <c:v>344</c:v>
                </c:pt>
                <c:pt idx="45846">
                  <c:v>250</c:v>
                </c:pt>
                <c:pt idx="45847">
                  <c:v>373</c:v>
                </c:pt>
                <c:pt idx="45848">
                  <c:v>258</c:v>
                </c:pt>
                <c:pt idx="45849">
                  <c:v>402</c:v>
                </c:pt>
                <c:pt idx="45850">
                  <c:v>279</c:v>
                </c:pt>
                <c:pt idx="45851">
                  <c:v>318</c:v>
                </c:pt>
                <c:pt idx="45852">
                  <c:v>214</c:v>
                </c:pt>
                <c:pt idx="45853">
                  <c:v>276</c:v>
                </c:pt>
                <c:pt idx="45854">
                  <c:v>149</c:v>
                </c:pt>
                <c:pt idx="45855">
                  <c:v>303</c:v>
                </c:pt>
                <c:pt idx="45856">
                  <c:v>394</c:v>
                </c:pt>
                <c:pt idx="45857">
                  <c:v>344</c:v>
                </c:pt>
                <c:pt idx="45858">
                  <c:v>313</c:v>
                </c:pt>
                <c:pt idx="45859">
                  <c:v>450</c:v>
                </c:pt>
                <c:pt idx="45860">
                  <c:v>148</c:v>
                </c:pt>
                <c:pt idx="45861">
                  <c:v>284</c:v>
                </c:pt>
                <c:pt idx="45862">
                  <c:v>229</c:v>
                </c:pt>
                <c:pt idx="45863">
                  <c:v>382</c:v>
                </c:pt>
                <c:pt idx="45864">
                  <c:v>293</c:v>
                </c:pt>
                <c:pt idx="45865">
                  <c:v>287</c:v>
                </c:pt>
                <c:pt idx="45866">
                  <c:v>452</c:v>
                </c:pt>
                <c:pt idx="45867">
                  <c:v>259</c:v>
                </c:pt>
                <c:pt idx="45868">
                  <c:v>315</c:v>
                </c:pt>
                <c:pt idx="45869">
                  <c:v>267</c:v>
                </c:pt>
                <c:pt idx="45870">
                  <c:v>347</c:v>
                </c:pt>
                <c:pt idx="45871">
                  <c:v>234</c:v>
                </c:pt>
                <c:pt idx="45872">
                  <c:v>201</c:v>
                </c:pt>
                <c:pt idx="45873">
                  <c:v>300</c:v>
                </c:pt>
                <c:pt idx="45874">
                  <c:v>344</c:v>
                </c:pt>
                <c:pt idx="45875">
                  <c:v>436</c:v>
                </c:pt>
                <c:pt idx="45876">
                  <c:v>203</c:v>
                </c:pt>
                <c:pt idx="45877">
                  <c:v>330</c:v>
                </c:pt>
                <c:pt idx="45878">
                  <c:v>287</c:v>
                </c:pt>
                <c:pt idx="45879">
                  <c:v>249</c:v>
                </c:pt>
                <c:pt idx="45880">
                  <c:v>440</c:v>
                </c:pt>
                <c:pt idx="45881">
                  <c:v>318</c:v>
                </c:pt>
                <c:pt idx="45882">
                  <c:v>256</c:v>
                </c:pt>
                <c:pt idx="45883">
                  <c:v>237</c:v>
                </c:pt>
                <c:pt idx="45884">
                  <c:v>183</c:v>
                </c:pt>
                <c:pt idx="45885">
                  <c:v>358</c:v>
                </c:pt>
                <c:pt idx="45886">
                  <c:v>332</c:v>
                </c:pt>
                <c:pt idx="45887">
                  <c:v>492</c:v>
                </c:pt>
                <c:pt idx="45888">
                  <c:v>206</c:v>
                </c:pt>
                <c:pt idx="45889">
                  <c:v>340</c:v>
                </c:pt>
                <c:pt idx="45890">
                  <c:v>270</c:v>
                </c:pt>
                <c:pt idx="45891">
                  <c:v>329</c:v>
                </c:pt>
                <c:pt idx="45892">
                  <c:v>335</c:v>
                </c:pt>
                <c:pt idx="45893">
                  <c:v>362</c:v>
                </c:pt>
                <c:pt idx="45894">
                  <c:v>303</c:v>
                </c:pt>
                <c:pt idx="45895">
                  <c:v>253</c:v>
                </c:pt>
                <c:pt idx="45896">
                  <c:v>276</c:v>
                </c:pt>
                <c:pt idx="45897">
                  <c:v>279</c:v>
                </c:pt>
                <c:pt idx="45898">
                  <c:v>408</c:v>
                </c:pt>
                <c:pt idx="45899">
                  <c:v>245</c:v>
                </c:pt>
                <c:pt idx="45900">
                  <c:v>147</c:v>
                </c:pt>
                <c:pt idx="45901">
                  <c:v>136</c:v>
                </c:pt>
                <c:pt idx="45902">
                  <c:v>338</c:v>
                </c:pt>
                <c:pt idx="45903">
                  <c:v>401</c:v>
                </c:pt>
                <c:pt idx="45904">
                  <c:v>266</c:v>
                </c:pt>
                <c:pt idx="45905">
                  <c:v>282</c:v>
                </c:pt>
                <c:pt idx="45906">
                  <c:v>220</c:v>
                </c:pt>
                <c:pt idx="45907">
                  <c:v>166</c:v>
                </c:pt>
                <c:pt idx="45908">
                  <c:v>110</c:v>
                </c:pt>
                <c:pt idx="45909">
                  <c:v>369</c:v>
                </c:pt>
                <c:pt idx="45910">
                  <c:v>204</c:v>
                </c:pt>
                <c:pt idx="45911">
                  <c:v>24</c:v>
                </c:pt>
                <c:pt idx="45912">
                  <c:v>118</c:v>
                </c:pt>
                <c:pt idx="45913">
                  <c:v>19</c:v>
                </c:pt>
                <c:pt idx="45914">
                  <c:v>41</c:v>
                </c:pt>
                <c:pt idx="45915">
                  <c:v>21</c:v>
                </c:pt>
                <c:pt idx="45916">
                  <c:v>152</c:v>
                </c:pt>
                <c:pt idx="45917">
                  <c:v>210</c:v>
                </c:pt>
                <c:pt idx="45918">
                  <c:v>157</c:v>
                </c:pt>
                <c:pt idx="45919">
                  <c:v>43</c:v>
                </c:pt>
                <c:pt idx="45920">
                  <c:v>89</c:v>
                </c:pt>
                <c:pt idx="45921">
                  <c:v>140</c:v>
                </c:pt>
                <c:pt idx="45922">
                  <c:v>117</c:v>
                </c:pt>
                <c:pt idx="45923">
                  <c:v>382</c:v>
                </c:pt>
                <c:pt idx="45924">
                  <c:v>295</c:v>
                </c:pt>
                <c:pt idx="45925">
                  <c:v>237</c:v>
                </c:pt>
                <c:pt idx="45926">
                  <c:v>269</c:v>
                </c:pt>
                <c:pt idx="45927">
                  <c:v>266</c:v>
                </c:pt>
                <c:pt idx="45928">
                  <c:v>313</c:v>
                </c:pt>
                <c:pt idx="45929">
                  <c:v>298</c:v>
                </c:pt>
                <c:pt idx="45930">
                  <c:v>217</c:v>
                </c:pt>
                <c:pt idx="45931">
                  <c:v>287</c:v>
                </c:pt>
                <c:pt idx="45932">
                  <c:v>206</c:v>
                </c:pt>
                <c:pt idx="45933">
                  <c:v>272</c:v>
                </c:pt>
                <c:pt idx="45934">
                  <c:v>240</c:v>
                </c:pt>
                <c:pt idx="45935">
                  <c:v>466</c:v>
                </c:pt>
                <c:pt idx="45936">
                  <c:v>118</c:v>
                </c:pt>
                <c:pt idx="45937">
                  <c:v>213</c:v>
                </c:pt>
                <c:pt idx="45938">
                  <c:v>179</c:v>
                </c:pt>
                <c:pt idx="45939">
                  <c:v>359</c:v>
                </c:pt>
                <c:pt idx="45940">
                  <c:v>451</c:v>
                </c:pt>
                <c:pt idx="45941">
                  <c:v>236</c:v>
                </c:pt>
                <c:pt idx="45942">
                  <c:v>202</c:v>
                </c:pt>
                <c:pt idx="45943">
                  <c:v>299</c:v>
                </c:pt>
                <c:pt idx="45944">
                  <c:v>172</c:v>
                </c:pt>
                <c:pt idx="45945">
                  <c:v>249</c:v>
                </c:pt>
                <c:pt idx="45946">
                  <c:v>171</c:v>
                </c:pt>
                <c:pt idx="45947">
                  <c:v>123</c:v>
                </c:pt>
                <c:pt idx="45948">
                  <c:v>143</c:v>
                </c:pt>
                <c:pt idx="45949">
                  <c:v>157</c:v>
                </c:pt>
                <c:pt idx="45950">
                  <c:v>282</c:v>
                </c:pt>
                <c:pt idx="45951">
                  <c:v>239</c:v>
                </c:pt>
                <c:pt idx="45952">
                  <c:v>262</c:v>
                </c:pt>
                <c:pt idx="45953">
                  <c:v>284</c:v>
                </c:pt>
                <c:pt idx="45954">
                  <c:v>185</c:v>
                </c:pt>
                <c:pt idx="45955">
                  <c:v>171</c:v>
                </c:pt>
                <c:pt idx="45956">
                  <c:v>116</c:v>
                </c:pt>
                <c:pt idx="45957">
                  <c:v>171</c:v>
                </c:pt>
                <c:pt idx="45958">
                  <c:v>331</c:v>
                </c:pt>
                <c:pt idx="45959">
                  <c:v>160</c:v>
                </c:pt>
                <c:pt idx="45960">
                  <c:v>153</c:v>
                </c:pt>
                <c:pt idx="45961">
                  <c:v>268</c:v>
                </c:pt>
                <c:pt idx="45962">
                  <c:v>373</c:v>
                </c:pt>
                <c:pt idx="45963">
                  <c:v>150</c:v>
                </c:pt>
                <c:pt idx="45964">
                  <c:v>412</c:v>
                </c:pt>
                <c:pt idx="45965">
                  <c:v>364</c:v>
                </c:pt>
                <c:pt idx="45966">
                  <c:v>355</c:v>
                </c:pt>
                <c:pt idx="45967">
                  <c:v>382</c:v>
                </c:pt>
                <c:pt idx="45968">
                  <c:v>148</c:v>
                </c:pt>
                <c:pt idx="45969">
                  <c:v>56</c:v>
                </c:pt>
                <c:pt idx="45970">
                  <c:v>268</c:v>
                </c:pt>
                <c:pt idx="45971">
                  <c:v>265</c:v>
                </c:pt>
                <c:pt idx="45972">
                  <c:v>292</c:v>
                </c:pt>
                <c:pt idx="45973">
                  <c:v>334</c:v>
                </c:pt>
                <c:pt idx="45974">
                  <c:v>320</c:v>
                </c:pt>
                <c:pt idx="45975">
                  <c:v>445</c:v>
                </c:pt>
                <c:pt idx="45976">
                  <c:v>409</c:v>
                </c:pt>
                <c:pt idx="45977">
                  <c:v>317</c:v>
                </c:pt>
                <c:pt idx="45978">
                  <c:v>328</c:v>
                </c:pt>
                <c:pt idx="45979">
                  <c:v>268</c:v>
                </c:pt>
                <c:pt idx="45980">
                  <c:v>311</c:v>
                </c:pt>
                <c:pt idx="45981">
                  <c:v>327</c:v>
                </c:pt>
                <c:pt idx="45982">
                  <c:v>326</c:v>
                </c:pt>
                <c:pt idx="45983">
                  <c:v>450</c:v>
                </c:pt>
                <c:pt idx="45984">
                  <c:v>264</c:v>
                </c:pt>
                <c:pt idx="45985">
                  <c:v>239</c:v>
                </c:pt>
                <c:pt idx="45986">
                  <c:v>333</c:v>
                </c:pt>
                <c:pt idx="45987">
                  <c:v>344</c:v>
                </c:pt>
                <c:pt idx="45988">
                  <c:v>392</c:v>
                </c:pt>
                <c:pt idx="45989">
                  <c:v>278</c:v>
                </c:pt>
                <c:pt idx="45990">
                  <c:v>444</c:v>
                </c:pt>
                <c:pt idx="45991">
                  <c:v>215</c:v>
                </c:pt>
                <c:pt idx="45992">
                  <c:v>199</c:v>
                </c:pt>
                <c:pt idx="45993">
                  <c:v>299</c:v>
                </c:pt>
                <c:pt idx="45994">
                  <c:v>309</c:v>
                </c:pt>
                <c:pt idx="45995">
                  <c:v>265</c:v>
                </c:pt>
                <c:pt idx="45996">
                  <c:v>342</c:v>
                </c:pt>
                <c:pt idx="45997">
                  <c:v>125</c:v>
                </c:pt>
                <c:pt idx="45998">
                  <c:v>104</c:v>
                </c:pt>
                <c:pt idx="45999">
                  <c:v>322</c:v>
                </c:pt>
                <c:pt idx="46000">
                  <c:v>278</c:v>
                </c:pt>
                <c:pt idx="46001">
                  <c:v>224</c:v>
                </c:pt>
                <c:pt idx="46002">
                  <c:v>225</c:v>
                </c:pt>
                <c:pt idx="46003">
                  <c:v>235</c:v>
                </c:pt>
                <c:pt idx="46004">
                  <c:v>260</c:v>
                </c:pt>
                <c:pt idx="46005">
                  <c:v>176</c:v>
                </c:pt>
                <c:pt idx="46006">
                  <c:v>514</c:v>
                </c:pt>
                <c:pt idx="46007">
                  <c:v>319</c:v>
                </c:pt>
                <c:pt idx="46008">
                  <c:v>124</c:v>
                </c:pt>
                <c:pt idx="46009">
                  <c:v>109</c:v>
                </c:pt>
                <c:pt idx="46010">
                  <c:v>230</c:v>
                </c:pt>
                <c:pt idx="46011">
                  <c:v>153</c:v>
                </c:pt>
                <c:pt idx="46012">
                  <c:v>220</c:v>
                </c:pt>
                <c:pt idx="46013">
                  <c:v>155</c:v>
                </c:pt>
                <c:pt idx="46014">
                  <c:v>171</c:v>
                </c:pt>
                <c:pt idx="46015">
                  <c:v>143</c:v>
                </c:pt>
                <c:pt idx="46016">
                  <c:v>103</c:v>
                </c:pt>
                <c:pt idx="46017">
                  <c:v>113</c:v>
                </c:pt>
                <c:pt idx="46018">
                  <c:v>217</c:v>
                </c:pt>
                <c:pt idx="46019">
                  <c:v>263</c:v>
                </c:pt>
                <c:pt idx="46020">
                  <c:v>248</c:v>
                </c:pt>
                <c:pt idx="46021">
                  <c:v>307</c:v>
                </c:pt>
                <c:pt idx="46022">
                  <c:v>262</c:v>
                </c:pt>
                <c:pt idx="46023">
                  <c:v>291</c:v>
                </c:pt>
                <c:pt idx="46024">
                  <c:v>402</c:v>
                </c:pt>
                <c:pt idx="46025">
                  <c:v>321</c:v>
                </c:pt>
                <c:pt idx="46026">
                  <c:v>302</c:v>
                </c:pt>
                <c:pt idx="46027">
                  <c:v>255</c:v>
                </c:pt>
                <c:pt idx="46028">
                  <c:v>183</c:v>
                </c:pt>
                <c:pt idx="46029">
                  <c:v>336</c:v>
                </c:pt>
                <c:pt idx="46030">
                  <c:v>378</c:v>
                </c:pt>
                <c:pt idx="46031">
                  <c:v>5</c:v>
                </c:pt>
                <c:pt idx="46032">
                  <c:v>9</c:v>
                </c:pt>
                <c:pt idx="46033">
                  <c:v>103</c:v>
                </c:pt>
                <c:pt idx="46034">
                  <c:v>7</c:v>
                </c:pt>
                <c:pt idx="46035">
                  <c:v>267</c:v>
                </c:pt>
                <c:pt idx="46036">
                  <c:v>185</c:v>
                </c:pt>
                <c:pt idx="46037">
                  <c:v>199</c:v>
                </c:pt>
                <c:pt idx="46038">
                  <c:v>207</c:v>
                </c:pt>
                <c:pt idx="46039">
                  <c:v>380</c:v>
                </c:pt>
                <c:pt idx="46040">
                  <c:v>266</c:v>
                </c:pt>
                <c:pt idx="46041">
                  <c:v>415</c:v>
                </c:pt>
                <c:pt idx="46042">
                  <c:v>355</c:v>
                </c:pt>
                <c:pt idx="46043">
                  <c:v>197</c:v>
                </c:pt>
                <c:pt idx="46044">
                  <c:v>279</c:v>
                </c:pt>
                <c:pt idx="46045">
                  <c:v>249</c:v>
                </c:pt>
                <c:pt idx="46046">
                  <c:v>238</c:v>
                </c:pt>
                <c:pt idx="46047">
                  <c:v>282</c:v>
                </c:pt>
                <c:pt idx="46048">
                  <c:v>513</c:v>
                </c:pt>
                <c:pt idx="46049">
                  <c:v>521</c:v>
                </c:pt>
                <c:pt idx="46050">
                  <c:v>441</c:v>
                </c:pt>
                <c:pt idx="46051">
                  <c:v>702</c:v>
                </c:pt>
                <c:pt idx="46052">
                  <c:v>563</c:v>
                </c:pt>
                <c:pt idx="46053">
                  <c:v>407</c:v>
                </c:pt>
                <c:pt idx="46054">
                  <c:v>253</c:v>
                </c:pt>
                <c:pt idx="46055">
                  <c:v>495</c:v>
                </c:pt>
                <c:pt idx="46056">
                  <c:v>374</c:v>
                </c:pt>
                <c:pt idx="46057">
                  <c:v>378</c:v>
                </c:pt>
                <c:pt idx="46058">
                  <c:v>1381</c:v>
                </c:pt>
                <c:pt idx="46059">
                  <c:v>1449</c:v>
                </c:pt>
                <c:pt idx="46060">
                  <c:v>358</c:v>
                </c:pt>
                <c:pt idx="46061">
                  <c:v>441</c:v>
                </c:pt>
                <c:pt idx="46062">
                  <c:v>269</c:v>
                </c:pt>
                <c:pt idx="46063">
                  <c:v>1221</c:v>
                </c:pt>
                <c:pt idx="46064">
                  <c:v>1117</c:v>
                </c:pt>
                <c:pt idx="46065">
                  <c:v>1031</c:v>
                </c:pt>
                <c:pt idx="46066">
                  <c:v>1263</c:v>
                </c:pt>
                <c:pt idx="46067">
                  <c:v>423</c:v>
                </c:pt>
                <c:pt idx="46068">
                  <c:v>379</c:v>
                </c:pt>
                <c:pt idx="46069">
                  <c:v>380</c:v>
                </c:pt>
                <c:pt idx="46070">
                  <c:v>1172</c:v>
                </c:pt>
                <c:pt idx="46071">
                  <c:v>289</c:v>
                </c:pt>
                <c:pt idx="46072">
                  <c:v>173</c:v>
                </c:pt>
                <c:pt idx="46073">
                  <c:v>728</c:v>
                </c:pt>
                <c:pt idx="46074">
                  <c:v>822</c:v>
                </c:pt>
                <c:pt idx="46075">
                  <c:v>945</c:v>
                </c:pt>
                <c:pt idx="46076">
                  <c:v>370</c:v>
                </c:pt>
                <c:pt idx="46077">
                  <c:v>861</c:v>
                </c:pt>
                <c:pt idx="46078">
                  <c:v>780</c:v>
                </c:pt>
                <c:pt idx="46079">
                  <c:v>192</c:v>
                </c:pt>
                <c:pt idx="46080">
                  <c:v>375</c:v>
                </c:pt>
                <c:pt idx="46081">
                  <c:v>1337</c:v>
                </c:pt>
                <c:pt idx="46082">
                  <c:v>783</c:v>
                </c:pt>
                <c:pt idx="46083">
                  <c:v>201</c:v>
                </c:pt>
                <c:pt idx="46084">
                  <c:v>179</c:v>
                </c:pt>
                <c:pt idx="46085">
                  <c:v>78</c:v>
                </c:pt>
                <c:pt idx="46086">
                  <c:v>171</c:v>
                </c:pt>
                <c:pt idx="46087">
                  <c:v>207</c:v>
                </c:pt>
                <c:pt idx="46088">
                  <c:v>101</c:v>
                </c:pt>
                <c:pt idx="46089">
                  <c:v>46</c:v>
                </c:pt>
                <c:pt idx="46090">
                  <c:v>143</c:v>
                </c:pt>
                <c:pt idx="46091">
                  <c:v>156</c:v>
                </c:pt>
                <c:pt idx="46092">
                  <c:v>47</c:v>
                </c:pt>
                <c:pt idx="46093">
                  <c:v>13</c:v>
                </c:pt>
                <c:pt idx="46094">
                  <c:v>198</c:v>
                </c:pt>
                <c:pt idx="46095">
                  <c:v>196</c:v>
                </c:pt>
                <c:pt idx="46096">
                  <c:v>68</c:v>
                </c:pt>
                <c:pt idx="46097">
                  <c:v>93</c:v>
                </c:pt>
                <c:pt idx="46098">
                  <c:v>131</c:v>
                </c:pt>
                <c:pt idx="46099">
                  <c:v>50</c:v>
                </c:pt>
                <c:pt idx="46100">
                  <c:v>62</c:v>
                </c:pt>
                <c:pt idx="46101">
                  <c:v>75</c:v>
                </c:pt>
                <c:pt idx="46102">
                  <c:v>392</c:v>
                </c:pt>
                <c:pt idx="46103">
                  <c:v>629</c:v>
                </c:pt>
                <c:pt idx="46104">
                  <c:v>839</c:v>
                </c:pt>
                <c:pt idx="46105">
                  <c:v>806</c:v>
                </c:pt>
                <c:pt idx="46106">
                  <c:v>615</c:v>
                </c:pt>
                <c:pt idx="46107">
                  <c:v>741</c:v>
                </c:pt>
                <c:pt idx="46108">
                  <c:v>426</c:v>
                </c:pt>
                <c:pt idx="46109">
                  <c:v>651</c:v>
                </c:pt>
                <c:pt idx="46110">
                  <c:v>453</c:v>
                </c:pt>
                <c:pt idx="46111">
                  <c:v>855</c:v>
                </c:pt>
                <c:pt idx="46112">
                  <c:v>653</c:v>
                </c:pt>
                <c:pt idx="46113">
                  <c:v>505</c:v>
                </c:pt>
                <c:pt idx="46114">
                  <c:v>12</c:v>
                </c:pt>
                <c:pt idx="46115">
                  <c:v>173</c:v>
                </c:pt>
                <c:pt idx="46116">
                  <c:v>140</c:v>
                </c:pt>
                <c:pt idx="46117">
                  <c:v>125</c:v>
                </c:pt>
                <c:pt idx="46118">
                  <c:v>351</c:v>
                </c:pt>
                <c:pt idx="46119">
                  <c:v>95</c:v>
                </c:pt>
                <c:pt idx="46120">
                  <c:v>420</c:v>
                </c:pt>
                <c:pt idx="46121">
                  <c:v>144</c:v>
                </c:pt>
                <c:pt idx="46122">
                  <c:v>278</c:v>
                </c:pt>
                <c:pt idx="46123">
                  <c:v>299</c:v>
                </c:pt>
                <c:pt idx="46124">
                  <c:v>188</c:v>
                </c:pt>
                <c:pt idx="46125">
                  <c:v>173</c:v>
                </c:pt>
                <c:pt idx="46126">
                  <c:v>156</c:v>
                </c:pt>
                <c:pt idx="46127">
                  <c:v>127</c:v>
                </c:pt>
                <c:pt idx="46128">
                  <c:v>138</c:v>
                </c:pt>
                <c:pt idx="46129">
                  <c:v>146</c:v>
                </c:pt>
                <c:pt idx="46130">
                  <c:v>113</c:v>
                </c:pt>
                <c:pt idx="46131">
                  <c:v>181</c:v>
                </c:pt>
                <c:pt idx="46132">
                  <c:v>198</c:v>
                </c:pt>
                <c:pt idx="46133">
                  <c:v>217</c:v>
                </c:pt>
                <c:pt idx="46134">
                  <c:v>232</c:v>
                </c:pt>
                <c:pt idx="46135">
                  <c:v>172</c:v>
                </c:pt>
                <c:pt idx="46136">
                  <c:v>223</c:v>
                </c:pt>
                <c:pt idx="46137">
                  <c:v>367</c:v>
                </c:pt>
                <c:pt idx="46138">
                  <c:v>182</c:v>
                </c:pt>
                <c:pt idx="46139">
                  <c:v>118</c:v>
                </c:pt>
                <c:pt idx="46140">
                  <c:v>184</c:v>
                </c:pt>
                <c:pt idx="46141">
                  <c:v>197</c:v>
                </c:pt>
                <c:pt idx="46142">
                  <c:v>196</c:v>
                </c:pt>
                <c:pt idx="46143">
                  <c:v>217</c:v>
                </c:pt>
                <c:pt idx="46144">
                  <c:v>195</c:v>
                </c:pt>
                <c:pt idx="46145">
                  <c:v>306</c:v>
                </c:pt>
                <c:pt idx="46146">
                  <c:v>136</c:v>
                </c:pt>
                <c:pt idx="46147">
                  <c:v>269</c:v>
                </c:pt>
                <c:pt idx="46148">
                  <c:v>177</c:v>
                </c:pt>
                <c:pt idx="46149">
                  <c:v>173</c:v>
                </c:pt>
                <c:pt idx="46150">
                  <c:v>149</c:v>
                </c:pt>
                <c:pt idx="46151">
                  <c:v>107</c:v>
                </c:pt>
                <c:pt idx="46152">
                  <c:v>244</c:v>
                </c:pt>
                <c:pt idx="46153">
                  <c:v>290</c:v>
                </c:pt>
                <c:pt idx="46154">
                  <c:v>385</c:v>
                </c:pt>
                <c:pt idx="46155">
                  <c:v>26</c:v>
                </c:pt>
                <c:pt idx="46156">
                  <c:v>164</c:v>
                </c:pt>
                <c:pt idx="46157">
                  <c:v>280</c:v>
                </c:pt>
                <c:pt idx="46158">
                  <c:v>283</c:v>
                </c:pt>
                <c:pt idx="46159">
                  <c:v>201</c:v>
                </c:pt>
                <c:pt idx="46160">
                  <c:v>151</c:v>
                </c:pt>
                <c:pt idx="46161">
                  <c:v>238</c:v>
                </c:pt>
                <c:pt idx="46162">
                  <c:v>315</c:v>
                </c:pt>
                <c:pt idx="46163">
                  <c:v>160</c:v>
                </c:pt>
                <c:pt idx="46164">
                  <c:v>287</c:v>
                </c:pt>
                <c:pt idx="46165">
                  <c:v>187</c:v>
                </c:pt>
                <c:pt idx="46166">
                  <c:v>222</c:v>
                </c:pt>
                <c:pt idx="46167">
                  <c:v>260</c:v>
                </c:pt>
                <c:pt idx="46168">
                  <c:v>255</c:v>
                </c:pt>
                <c:pt idx="46169">
                  <c:v>113</c:v>
                </c:pt>
                <c:pt idx="46170">
                  <c:v>235</c:v>
                </c:pt>
                <c:pt idx="46171">
                  <c:v>209</c:v>
                </c:pt>
                <c:pt idx="46172">
                  <c:v>225</c:v>
                </c:pt>
                <c:pt idx="46173">
                  <c:v>165</c:v>
                </c:pt>
                <c:pt idx="46174">
                  <c:v>255</c:v>
                </c:pt>
                <c:pt idx="46175">
                  <c:v>160</c:v>
                </c:pt>
                <c:pt idx="46176">
                  <c:v>159</c:v>
                </c:pt>
                <c:pt idx="46177">
                  <c:v>307</c:v>
                </c:pt>
                <c:pt idx="46178">
                  <c:v>166</c:v>
                </c:pt>
                <c:pt idx="46179">
                  <c:v>206</c:v>
                </c:pt>
                <c:pt idx="46180">
                  <c:v>270</c:v>
                </c:pt>
                <c:pt idx="46181">
                  <c:v>195</c:v>
                </c:pt>
                <c:pt idx="46182">
                  <c:v>570</c:v>
                </c:pt>
                <c:pt idx="46183">
                  <c:v>338</c:v>
                </c:pt>
                <c:pt idx="46184">
                  <c:v>429</c:v>
                </c:pt>
                <c:pt idx="46185">
                  <c:v>251</c:v>
                </c:pt>
                <c:pt idx="46186">
                  <c:v>371</c:v>
                </c:pt>
                <c:pt idx="46187">
                  <c:v>192</c:v>
                </c:pt>
                <c:pt idx="46188">
                  <c:v>190</c:v>
                </c:pt>
                <c:pt idx="46189">
                  <c:v>299</c:v>
                </c:pt>
                <c:pt idx="46190">
                  <c:v>62</c:v>
                </c:pt>
                <c:pt idx="46191">
                  <c:v>229</c:v>
                </c:pt>
                <c:pt idx="46192">
                  <c:v>56</c:v>
                </c:pt>
                <c:pt idx="46193">
                  <c:v>38</c:v>
                </c:pt>
                <c:pt idx="46194">
                  <c:v>65</c:v>
                </c:pt>
                <c:pt idx="46195">
                  <c:v>86</c:v>
                </c:pt>
                <c:pt idx="46196">
                  <c:v>121</c:v>
                </c:pt>
                <c:pt idx="46197">
                  <c:v>208</c:v>
                </c:pt>
                <c:pt idx="46198">
                  <c:v>53</c:v>
                </c:pt>
                <c:pt idx="46199">
                  <c:v>177</c:v>
                </c:pt>
                <c:pt idx="46200">
                  <c:v>235</c:v>
                </c:pt>
                <c:pt idx="46201">
                  <c:v>261</c:v>
                </c:pt>
                <c:pt idx="46202">
                  <c:v>175</c:v>
                </c:pt>
                <c:pt idx="46203">
                  <c:v>107</c:v>
                </c:pt>
                <c:pt idx="46204">
                  <c:v>229</c:v>
                </c:pt>
                <c:pt idx="46205">
                  <c:v>210</c:v>
                </c:pt>
                <c:pt idx="46206">
                  <c:v>155</c:v>
                </c:pt>
                <c:pt idx="46207">
                  <c:v>148</c:v>
                </c:pt>
                <c:pt idx="46208">
                  <c:v>49</c:v>
                </c:pt>
                <c:pt idx="46209">
                  <c:v>191</c:v>
                </c:pt>
                <c:pt idx="46210">
                  <c:v>102</c:v>
                </c:pt>
                <c:pt idx="46211">
                  <c:v>131</c:v>
                </c:pt>
                <c:pt idx="46212">
                  <c:v>83</c:v>
                </c:pt>
                <c:pt idx="46213">
                  <c:v>111</c:v>
                </c:pt>
                <c:pt idx="46214">
                  <c:v>103</c:v>
                </c:pt>
                <c:pt idx="46215">
                  <c:v>77</c:v>
                </c:pt>
                <c:pt idx="46216">
                  <c:v>81</c:v>
                </c:pt>
                <c:pt idx="46217">
                  <c:v>55</c:v>
                </c:pt>
                <c:pt idx="46218">
                  <c:v>133</c:v>
                </c:pt>
                <c:pt idx="46219">
                  <c:v>71</c:v>
                </c:pt>
                <c:pt idx="46220">
                  <c:v>106</c:v>
                </c:pt>
                <c:pt idx="46221">
                  <c:v>174</c:v>
                </c:pt>
                <c:pt idx="46222">
                  <c:v>117</c:v>
                </c:pt>
                <c:pt idx="46223">
                  <c:v>109</c:v>
                </c:pt>
                <c:pt idx="46224">
                  <c:v>243</c:v>
                </c:pt>
                <c:pt idx="46225">
                  <c:v>135</c:v>
                </c:pt>
                <c:pt idx="46226">
                  <c:v>298</c:v>
                </c:pt>
                <c:pt idx="46227">
                  <c:v>273</c:v>
                </c:pt>
                <c:pt idx="46228">
                  <c:v>110</c:v>
                </c:pt>
                <c:pt idx="46229">
                  <c:v>156</c:v>
                </c:pt>
                <c:pt idx="46230">
                  <c:v>346</c:v>
                </c:pt>
                <c:pt idx="46231">
                  <c:v>124</c:v>
                </c:pt>
                <c:pt idx="46232">
                  <c:v>197</c:v>
                </c:pt>
                <c:pt idx="46233">
                  <c:v>474</c:v>
                </c:pt>
                <c:pt idx="46234">
                  <c:v>505</c:v>
                </c:pt>
                <c:pt idx="46235">
                  <c:v>622</c:v>
                </c:pt>
                <c:pt idx="46236">
                  <c:v>389</c:v>
                </c:pt>
                <c:pt idx="46237">
                  <c:v>449</c:v>
                </c:pt>
                <c:pt idx="46238">
                  <c:v>713</c:v>
                </c:pt>
                <c:pt idx="46239">
                  <c:v>512</c:v>
                </c:pt>
                <c:pt idx="46240">
                  <c:v>351</c:v>
                </c:pt>
                <c:pt idx="46241">
                  <c:v>256</c:v>
                </c:pt>
                <c:pt idx="46242">
                  <c:v>474</c:v>
                </c:pt>
                <c:pt idx="46243">
                  <c:v>212</c:v>
                </c:pt>
                <c:pt idx="46244">
                  <c:v>728</c:v>
                </c:pt>
                <c:pt idx="46245">
                  <c:v>136</c:v>
                </c:pt>
                <c:pt idx="46246">
                  <c:v>168</c:v>
                </c:pt>
                <c:pt idx="46247">
                  <c:v>184</c:v>
                </c:pt>
                <c:pt idx="46248">
                  <c:v>116</c:v>
                </c:pt>
                <c:pt idx="46249">
                  <c:v>53</c:v>
                </c:pt>
                <c:pt idx="46250">
                  <c:v>150</c:v>
                </c:pt>
                <c:pt idx="46251">
                  <c:v>213</c:v>
                </c:pt>
                <c:pt idx="46252">
                  <c:v>189</c:v>
                </c:pt>
                <c:pt idx="46253">
                  <c:v>239</c:v>
                </c:pt>
                <c:pt idx="46254">
                  <c:v>102</c:v>
                </c:pt>
                <c:pt idx="46255">
                  <c:v>194</c:v>
                </c:pt>
                <c:pt idx="46256">
                  <c:v>148</c:v>
                </c:pt>
                <c:pt idx="46257" formatCode="0.00E+00">
                  <c:v>4.8999999999999998E-3</c:v>
                </c:pt>
                <c:pt idx="46258">
                  <c:v>170</c:v>
                </c:pt>
                <c:pt idx="46259">
                  <c:v>116</c:v>
                </c:pt>
                <c:pt idx="46260">
                  <c:v>198</c:v>
                </c:pt>
                <c:pt idx="46261">
                  <c:v>101</c:v>
                </c:pt>
                <c:pt idx="46262">
                  <c:v>149</c:v>
                </c:pt>
                <c:pt idx="46263">
                  <c:v>242</c:v>
                </c:pt>
                <c:pt idx="46264">
                  <c:v>140</c:v>
                </c:pt>
                <c:pt idx="46265">
                  <c:v>96</c:v>
                </c:pt>
                <c:pt idx="46266">
                  <c:v>118</c:v>
                </c:pt>
                <c:pt idx="46267">
                  <c:v>135</c:v>
                </c:pt>
                <c:pt idx="46268">
                  <c:v>208</c:v>
                </c:pt>
                <c:pt idx="46269">
                  <c:v>418</c:v>
                </c:pt>
                <c:pt idx="46270">
                  <c:v>223</c:v>
                </c:pt>
                <c:pt idx="46271">
                  <c:v>204</c:v>
                </c:pt>
                <c:pt idx="46272">
                  <c:v>242</c:v>
                </c:pt>
                <c:pt idx="46273">
                  <c:v>216</c:v>
                </c:pt>
                <c:pt idx="46274">
                  <c:v>269</c:v>
                </c:pt>
                <c:pt idx="46275">
                  <c:v>245</c:v>
                </c:pt>
                <c:pt idx="46276">
                  <c:v>306</c:v>
                </c:pt>
                <c:pt idx="46277">
                  <c:v>369</c:v>
                </c:pt>
                <c:pt idx="46278">
                  <c:v>224</c:v>
                </c:pt>
                <c:pt idx="46279">
                  <c:v>338</c:v>
                </c:pt>
                <c:pt idx="46280">
                  <c:v>209</c:v>
                </c:pt>
                <c:pt idx="46281">
                  <c:v>199</c:v>
                </c:pt>
                <c:pt idx="46282">
                  <c:v>194</c:v>
                </c:pt>
                <c:pt idx="46283">
                  <c:v>288</c:v>
                </c:pt>
                <c:pt idx="46284">
                  <c:v>374</c:v>
                </c:pt>
                <c:pt idx="46285">
                  <c:v>216</c:v>
                </c:pt>
                <c:pt idx="46286">
                  <c:v>340</c:v>
                </c:pt>
                <c:pt idx="46287">
                  <c:v>323</c:v>
                </c:pt>
                <c:pt idx="46288">
                  <c:v>248</c:v>
                </c:pt>
                <c:pt idx="46289">
                  <c:v>660</c:v>
                </c:pt>
                <c:pt idx="46290">
                  <c:v>233</c:v>
                </c:pt>
                <c:pt idx="46291">
                  <c:v>273</c:v>
                </c:pt>
                <c:pt idx="46292">
                  <c:v>272</c:v>
                </c:pt>
                <c:pt idx="46293">
                  <c:v>295</c:v>
                </c:pt>
                <c:pt idx="46294">
                  <c:v>281</c:v>
                </c:pt>
                <c:pt idx="46295">
                  <c:v>409</c:v>
                </c:pt>
                <c:pt idx="46296">
                  <c:v>290</c:v>
                </c:pt>
                <c:pt idx="46297">
                  <c:v>305</c:v>
                </c:pt>
                <c:pt idx="46298">
                  <c:v>293</c:v>
                </c:pt>
                <c:pt idx="46299">
                  <c:v>192</c:v>
                </c:pt>
                <c:pt idx="46300">
                  <c:v>203</c:v>
                </c:pt>
                <c:pt idx="46301">
                  <c:v>170</c:v>
                </c:pt>
                <c:pt idx="46302">
                  <c:v>236</c:v>
                </c:pt>
                <c:pt idx="46303">
                  <c:v>153</c:v>
                </c:pt>
                <c:pt idx="46304">
                  <c:v>166</c:v>
                </c:pt>
                <c:pt idx="46305">
                  <c:v>283</c:v>
                </c:pt>
                <c:pt idx="46306">
                  <c:v>582</c:v>
                </c:pt>
                <c:pt idx="46307">
                  <c:v>472</c:v>
                </c:pt>
                <c:pt idx="46308">
                  <c:v>407</c:v>
                </c:pt>
                <c:pt idx="46309">
                  <c:v>311</c:v>
                </c:pt>
                <c:pt idx="46310">
                  <c:v>334</c:v>
                </c:pt>
                <c:pt idx="46311">
                  <c:v>420</c:v>
                </c:pt>
                <c:pt idx="46312">
                  <c:v>378</c:v>
                </c:pt>
                <c:pt idx="46313">
                  <c:v>549</c:v>
                </c:pt>
                <c:pt idx="46314">
                  <c:v>404</c:v>
                </c:pt>
                <c:pt idx="46315">
                  <c:v>322</c:v>
                </c:pt>
                <c:pt idx="46316">
                  <c:v>536</c:v>
                </c:pt>
                <c:pt idx="46317">
                  <c:v>1384</c:v>
                </c:pt>
                <c:pt idx="46318">
                  <c:v>506</c:v>
                </c:pt>
                <c:pt idx="46319">
                  <c:v>1274</c:v>
                </c:pt>
                <c:pt idx="46320">
                  <c:v>555</c:v>
                </c:pt>
                <c:pt idx="46321">
                  <c:v>1140</c:v>
                </c:pt>
                <c:pt idx="46322">
                  <c:v>727</c:v>
                </c:pt>
                <c:pt idx="46323">
                  <c:v>1103</c:v>
                </c:pt>
                <c:pt idx="46324">
                  <c:v>864</c:v>
                </c:pt>
                <c:pt idx="46325">
                  <c:v>371</c:v>
                </c:pt>
                <c:pt idx="46326">
                  <c:v>339</c:v>
                </c:pt>
                <c:pt idx="46327">
                  <c:v>444</c:v>
                </c:pt>
                <c:pt idx="46328">
                  <c:v>1231</c:v>
                </c:pt>
                <c:pt idx="46329">
                  <c:v>271</c:v>
                </c:pt>
                <c:pt idx="46330">
                  <c:v>196</c:v>
                </c:pt>
                <c:pt idx="46331">
                  <c:v>288</c:v>
                </c:pt>
                <c:pt idx="46332">
                  <c:v>128</c:v>
                </c:pt>
                <c:pt idx="46333">
                  <c:v>220</c:v>
                </c:pt>
                <c:pt idx="46334">
                  <c:v>326</c:v>
                </c:pt>
                <c:pt idx="46335">
                  <c:v>113</c:v>
                </c:pt>
                <c:pt idx="46336">
                  <c:v>261</c:v>
                </c:pt>
                <c:pt idx="46337">
                  <c:v>198</c:v>
                </c:pt>
                <c:pt idx="46338">
                  <c:v>138</c:v>
                </c:pt>
                <c:pt idx="46339">
                  <c:v>189</c:v>
                </c:pt>
                <c:pt idx="46340">
                  <c:v>169</c:v>
                </c:pt>
                <c:pt idx="46341">
                  <c:v>391</c:v>
                </c:pt>
                <c:pt idx="46342">
                  <c:v>353</c:v>
                </c:pt>
                <c:pt idx="46343">
                  <c:v>423</c:v>
                </c:pt>
                <c:pt idx="46344">
                  <c:v>338</c:v>
                </c:pt>
                <c:pt idx="46345">
                  <c:v>414</c:v>
                </c:pt>
                <c:pt idx="46346">
                  <c:v>432</c:v>
                </c:pt>
                <c:pt idx="46347">
                  <c:v>714</c:v>
                </c:pt>
                <c:pt idx="46348">
                  <c:v>364</c:v>
                </c:pt>
                <c:pt idx="46349">
                  <c:v>246</c:v>
                </c:pt>
                <c:pt idx="46350">
                  <c:v>492</c:v>
                </c:pt>
                <c:pt idx="46351">
                  <c:v>319</c:v>
                </c:pt>
                <c:pt idx="46352">
                  <c:v>727</c:v>
                </c:pt>
                <c:pt idx="46353">
                  <c:v>37</c:v>
                </c:pt>
                <c:pt idx="46354">
                  <c:v>82</c:v>
                </c:pt>
                <c:pt idx="46355">
                  <c:v>224</c:v>
                </c:pt>
                <c:pt idx="46356">
                  <c:v>122</c:v>
                </c:pt>
                <c:pt idx="46357">
                  <c:v>132</c:v>
                </c:pt>
                <c:pt idx="46358">
                  <c:v>183</c:v>
                </c:pt>
                <c:pt idx="46359">
                  <c:v>108</c:v>
                </c:pt>
                <c:pt idx="46360">
                  <c:v>111</c:v>
                </c:pt>
                <c:pt idx="46361">
                  <c:v>88</c:v>
                </c:pt>
                <c:pt idx="46362">
                  <c:v>83</c:v>
                </c:pt>
                <c:pt idx="46363">
                  <c:v>104</c:v>
                </c:pt>
                <c:pt idx="46364">
                  <c:v>189</c:v>
                </c:pt>
                <c:pt idx="46365">
                  <c:v>157</c:v>
                </c:pt>
                <c:pt idx="46366">
                  <c:v>131</c:v>
                </c:pt>
                <c:pt idx="46367">
                  <c:v>190</c:v>
                </c:pt>
                <c:pt idx="46368">
                  <c:v>169</c:v>
                </c:pt>
                <c:pt idx="46369">
                  <c:v>95</c:v>
                </c:pt>
                <c:pt idx="46370">
                  <c:v>152</c:v>
                </c:pt>
                <c:pt idx="46371">
                  <c:v>326</c:v>
                </c:pt>
                <c:pt idx="46372">
                  <c:v>340</c:v>
                </c:pt>
                <c:pt idx="46373">
                  <c:v>85</c:v>
                </c:pt>
                <c:pt idx="46374">
                  <c:v>160</c:v>
                </c:pt>
                <c:pt idx="46375">
                  <c:v>980</c:v>
                </c:pt>
                <c:pt idx="46376">
                  <c:v>873</c:v>
                </c:pt>
                <c:pt idx="46377">
                  <c:v>786</c:v>
                </c:pt>
                <c:pt idx="46378">
                  <c:v>806</c:v>
                </c:pt>
                <c:pt idx="46379">
                  <c:v>853</c:v>
                </c:pt>
                <c:pt idx="46380">
                  <c:v>424</c:v>
                </c:pt>
                <c:pt idx="46381">
                  <c:v>1177</c:v>
                </c:pt>
                <c:pt idx="46382">
                  <c:v>324</c:v>
                </c:pt>
                <c:pt idx="46383">
                  <c:v>332</c:v>
                </c:pt>
                <c:pt idx="46384">
                  <c:v>305</c:v>
                </c:pt>
                <c:pt idx="46385">
                  <c:v>928</c:v>
                </c:pt>
                <c:pt idx="46386">
                  <c:v>444</c:v>
                </c:pt>
                <c:pt idx="46387">
                  <c:v>492</c:v>
                </c:pt>
                <c:pt idx="46388">
                  <c:v>242</c:v>
                </c:pt>
                <c:pt idx="46389">
                  <c:v>637</c:v>
                </c:pt>
                <c:pt idx="46390">
                  <c:v>102</c:v>
                </c:pt>
                <c:pt idx="46391">
                  <c:v>174</c:v>
                </c:pt>
                <c:pt idx="46392">
                  <c:v>270</c:v>
                </c:pt>
                <c:pt idx="46393">
                  <c:v>182</c:v>
                </c:pt>
                <c:pt idx="46394">
                  <c:v>253</c:v>
                </c:pt>
                <c:pt idx="46395">
                  <c:v>70</c:v>
                </c:pt>
                <c:pt idx="46396">
                  <c:v>121</c:v>
                </c:pt>
                <c:pt idx="46397">
                  <c:v>145</c:v>
                </c:pt>
                <c:pt idx="46398">
                  <c:v>741</c:v>
                </c:pt>
                <c:pt idx="46399">
                  <c:v>241</c:v>
                </c:pt>
                <c:pt idx="46400">
                  <c:v>196</c:v>
                </c:pt>
                <c:pt idx="46401" formatCode="0.00E+00">
                  <c:v>4.8999999999999998E-3</c:v>
                </c:pt>
                <c:pt idx="46402">
                  <c:v>119</c:v>
                </c:pt>
                <c:pt idx="46403">
                  <c:v>70</c:v>
                </c:pt>
                <c:pt idx="46404">
                  <c:v>137</c:v>
                </c:pt>
                <c:pt idx="46405">
                  <c:v>189</c:v>
                </c:pt>
                <c:pt idx="46406">
                  <c:v>245</c:v>
                </c:pt>
                <c:pt idx="46407">
                  <c:v>153</c:v>
                </c:pt>
                <c:pt idx="46408">
                  <c:v>67</c:v>
                </c:pt>
                <c:pt idx="46409">
                  <c:v>219</c:v>
                </c:pt>
                <c:pt idx="46410">
                  <c:v>354</c:v>
                </c:pt>
                <c:pt idx="46411">
                  <c:v>297</c:v>
                </c:pt>
                <c:pt idx="46412">
                  <c:v>165</c:v>
                </c:pt>
                <c:pt idx="46413">
                  <c:v>213</c:v>
                </c:pt>
                <c:pt idx="46414">
                  <c:v>237</c:v>
                </c:pt>
                <c:pt idx="46415">
                  <c:v>397</c:v>
                </c:pt>
                <c:pt idx="46416">
                  <c:v>248</c:v>
                </c:pt>
                <c:pt idx="46417">
                  <c:v>172</c:v>
                </c:pt>
                <c:pt idx="46418">
                  <c:v>265</c:v>
                </c:pt>
                <c:pt idx="46419">
                  <c:v>212</c:v>
                </c:pt>
                <c:pt idx="46420">
                  <c:v>42</c:v>
                </c:pt>
                <c:pt idx="46421">
                  <c:v>215</c:v>
                </c:pt>
                <c:pt idx="46422">
                  <c:v>193</c:v>
                </c:pt>
                <c:pt idx="46423">
                  <c:v>168</c:v>
                </c:pt>
                <c:pt idx="46424">
                  <c:v>164</c:v>
                </c:pt>
                <c:pt idx="46425">
                  <c:v>37</c:v>
                </c:pt>
                <c:pt idx="46426">
                  <c:v>202</c:v>
                </c:pt>
                <c:pt idx="46427">
                  <c:v>129</c:v>
                </c:pt>
                <c:pt idx="46428">
                  <c:v>265</c:v>
                </c:pt>
                <c:pt idx="46429">
                  <c:v>111</c:v>
                </c:pt>
                <c:pt idx="46430">
                  <c:v>171</c:v>
                </c:pt>
                <c:pt idx="46431">
                  <c:v>221</c:v>
                </c:pt>
                <c:pt idx="46432">
                  <c:v>152</c:v>
                </c:pt>
                <c:pt idx="46433">
                  <c:v>161</c:v>
                </c:pt>
                <c:pt idx="46434">
                  <c:v>90</c:v>
                </c:pt>
                <c:pt idx="46435">
                  <c:v>300</c:v>
                </c:pt>
                <c:pt idx="46436">
                  <c:v>74</c:v>
                </c:pt>
                <c:pt idx="46437">
                  <c:v>180</c:v>
                </c:pt>
                <c:pt idx="46438">
                  <c:v>146</c:v>
                </c:pt>
                <c:pt idx="46439">
                  <c:v>237</c:v>
                </c:pt>
                <c:pt idx="46440">
                  <c:v>100</c:v>
                </c:pt>
                <c:pt idx="46441">
                  <c:v>131</c:v>
                </c:pt>
                <c:pt idx="46442">
                  <c:v>69</c:v>
                </c:pt>
                <c:pt idx="46443">
                  <c:v>77</c:v>
                </c:pt>
                <c:pt idx="46444">
                  <c:v>117</c:v>
                </c:pt>
                <c:pt idx="46445">
                  <c:v>135</c:v>
                </c:pt>
                <c:pt idx="46446">
                  <c:v>44</c:v>
                </c:pt>
                <c:pt idx="46447">
                  <c:v>100</c:v>
                </c:pt>
                <c:pt idx="46448">
                  <c:v>187</c:v>
                </c:pt>
                <c:pt idx="46449">
                  <c:v>128</c:v>
                </c:pt>
                <c:pt idx="46450">
                  <c:v>191</c:v>
                </c:pt>
                <c:pt idx="46451">
                  <c:v>11</c:v>
                </c:pt>
                <c:pt idx="46452">
                  <c:v>110</c:v>
                </c:pt>
                <c:pt idx="46453">
                  <c:v>104</c:v>
                </c:pt>
                <c:pt idx="46454">
                  <c:v>14</c:v>
                </c:pt>
                <c:pt idx="46455">
                  <c:v>159</c:v>
                </c:pt>
                <c:pt idx="46456">
                  <c:v>13</c:v>
                </c:pt>
                <c:pt idx="46457">
                  <c:v>118</c:v>
                </c:pt>
                <c:pt idx="46458">
                  <c:v>67</c:v>
                </c:pt>
                <c:pt idx="46459">
                  <c:v>108</c:v>
                </c:pt>
                <c:pt idx="46460">
                  <c:v>202</c:v>
                </c:pt>
                <c:pt idx="46461">
                  <c:v>103</c:v>
                </c:pt>
                <c:pt idx="46462">
                  <c:v>214</c:v>
                </c:pt>
                <c:pt idx="46463">
                  <c:v>57</c:v>
                </c:pt>
                <c:pt idx="46464">
                  <c:v>30</c:v>
                </c:pt>
                <c:pt idx="46465">
                  <c:v>25</c:v>
                </c:pt>
                <c:pt idx="46466">
                  <c:v>104</c:v>
                </c:pt>
                <c:pt idx="46467">
                  <c:v>171</c:v>
                </c:pt>
                <c:pt idx="46468">
                  <c:v>338</c:v>
                </c:pt>
                <c:pt idx="46469">
                  <c:v>161</c:v>
                </c:pt>
                <c:pt idx="46470">
                  <c:v>242</c:v>
                </c:pt>
                <c:pt idx="46471">
                  <c:v>273</c:v>
                </c:pt>
                <c:pt idx="46472">
                  <c:v>225</c:v>
                </c:pt>
                <c:pt idx="46473">
                  <c:v>504</c:v>
                </c:pt>
                <c:pt idx="46474">
                  <c:v>138</c:v>
                </c:pt>
                <c:pt idx="46475">
                  <c:v>346</c:v>
                </c:pt>
                <c:pt idx="46476">
                  <c:v>163</c:v>
                </c:pt>
                <c:pt idx="46477">
                  <c:v>257</c:v>
                </c:pt>
                <c:pt idx="46478">
                  <c:v>230</c:v>
                </c:pt>
                <c:pt idx="46479">
                  <c:v>278</c:v>
                </c:pt>
                <c:pt idx="46480">
                  <c:v>177</c:v>
                </c:pt>
                <c:pt idx="46481">
                  <c:v>256</c:v>
                </c:pt>
                <c:pt idx="46482">
                  <c:v>193</c:v>
                </c:pt>
                <c:pt idx="46483">
                  <c:v>205</c:v>
                </c:pt>
                <c:pt idx="46484">
                  <c:v>848</c:v>
                </c:pt>
                <c:pt idx="46485">
                  <c:v>161</c:v>
                </c:pt>
                <c:pt idx="46486">
                  <c:v>411</c:v>
                </c:pt>
                <c:pt idx="46487">
                  <c:v>184</c:v>
                </c:pt>
                <c:pt idx="46488">
                  <c:v>310</c:v>
                </c:pt>
                <c:pt idx="46489">
                  <c:v>213</c:v>
                </c:pt>
                <c:pt idx="46490">
                  <c:v>334</c:v>
                </c:pt>
                <c:pt idx="46491">
                  <c:v>2</c:v>
                </c:pt>
                <c:pt idx="46492">
                  <c:v>15</c:v>
                </c:pt>
                <c:pt idx="46493">
                  <c:v>295</c:v>
                </c:pt>
                <c:pt idx="46494">
                  <c:v>204</c:v>
                </c:pt>
                <c:pt idx="46495">
                  <c:v>167</c:v>
                </c:pt>
                <c:pt idx="46496">
                  <c:v>247</c:v>
                </c:pt>
                <c:pt idx="46497">
                  <c:v>135</c:v>
                </c:pt>
                <c:pt idx="46498">
                  <c:v>240</c:v>
                </c:pt>
                <c:pt idx="46499">
                  <c:v>79</c:v>
                </c:pt>
                <c:pt idx="46500">
                  <c:v>89</c:v>
                </c:pt>
                <c:pt idx="46501">
                  <c:v>728</c:v>
                </c:pt>
                <c:pt idx="46502">
                  <c:v>382</c:v>
                </c:pt>
                <c:pt idx="46503">
                  <c:v>622</c:v>
                </c:pt>
                <c:pt idx="46504">
                  <c:v>676</c:v>
                </c:pt>
                <c:pt idx="46505">
                  <c:v>612</c:v>
                </c:pt>
                <c:pt idx="46506">
                  <c:v>1043</c:v>
                </c:pt>
                <c:pt idx="46507">
                  <c:v>489</c:v>
                </c:pt>
                <c:pt idx="46508">
                  <c:v>408</c:v>
                </c:pt>
                <c:pt idx="46509">
                  <c:v>431</c:v>
                </c:pt>
                <c:pt idx="46510">
                  <c:v>468</c:v>
                </c:pt>
                <c:pt idx="46511">
                  <c:v>361</c:v>
                </c:pt>
                <c:pt idx="46512">
                  <c:v>552</c:v>
                </c:pt>
                <c:pt idx="46513">
                  <c:v>264</c:v>
                </c:pt>
                <c:pt idx="46514">
                  <c:v>115</c:v>
                </c:pt>
                <c:pt idx="46515">
                  <c:v>102</c:v>
                </c:pt>
                <c:pt idx="46516">
                  <c:v>296</c:v>
                </c:pt>
                <c:pt idx="46517">
                  <c:v>124</c:v>
                </c:pt>
                <c:pt idx="46518">
                  <c:v>227</c:v>
                </c:pt>
                <c:pt idx="46519">
                  <c:v>224</c:v>
                </c:pt>
                <c:pt idx="46520">
                  <c:v>353</c:v>
                </c:pt>
                <c:pt idx="46521">
                  <c:v>166</c:v>
                </c:pt>
                <c:pt idx="46522">
                  <c:v>95</c:v>
                </c:pt>
                <c:pt idx="46523">
                  <c:v>116</c:v>
                </c:pt>
                <c:pt idx="46524">
                  <c:v>200</c:v>
                </c:pt>
                <c:pt idx="46525">
                  <c:v>189</c:v>
                </c:pt>
                <c:pt idx="46526">
                  <c:v>252</c:v>
                </c:pt>
                <c:pt idx="46527">
                  <c:v>328</c:v>
                </c:pt>
                <c:pt idx="46528">
                  <c:v>207</c:v>
                </c:pt>
                <c:pt idx="46529">
                  <c:v>130</c:v>
                </c:pt>
                <c:pt idx="46530">
                  <c:v>239</c:v>
                </c:pt>
                <c:pt idx="46531">
                  <c:v>144</c:v>
                </c:pt>
                <c:pt idx="46532">
                  <c:v>149</c:v>
                </c:pt>
                <c:pt idx="46533">
                  <c:v>134</c:v>
                </c:pt>
                <c:pt idx="46534">
                  <c:v>88</c:v>
                </c:pt>
                <c:pt idx="46535">
                  <c:v>265</c:v>
                </c:pt>
                <c:pt idx="46536">
                  <c:v>151</c:v>
                </c:pt>
                <c:pt idx="46537">
                  <c:v>400</c:v>
                </c:pt>
                <c:pt idx="46538">
                  <c:v>191</c:v>
                </c:pt>
                <c:pt idx="46539">
                  <c:v>219</c:v>
                </c:pt>
                <c:pt idx="46540">
                  <c:v>410</c:v>
                </c:pt>
                <c:pt idx="46541">
                  <c:v>175</c:v>
                </c:pt>
                <c:pt idx="46542">
                  <c:v>312</c:v>
                </c:pt>
                <c:pt idx="46543">
                  <c:v>186</c:v>
                </c:pt>
                <c:pt idx="46544">
                  <c:v>209</c:v>
                </c:pt>
                <c:pt idx="46545">
                  <c:v>251</c:v>
                </c:pt>
                <c:pt idx="46546">
                  <c:v>278</c:v>
                </c:pt>
                <c:pt idx="46547">
                  <c:v>282</c:v>
                </c:pt>
                <c:pt idx="46548">
                  <c:v>237</c:v>
                </c:pt>
                <c:pt idx="46549">
                  <c:v>129</c:v>
                </c:pt>
                <c:pt idx="46550">
                  <c:v>687</c:v>
                </c:pt>
                <c:pt idx="46551">
                  <c:v>191</c:v>
                </c:pt>
                <c:pt idx="46552">
                  <c:v>160</c:v>
                </c:pt>
                <c:pt idx="46553">
                  <c:v>253</c:v>
                </c:pt>
                <c:pt idx="46554">
                  <c:v>201</c:v>
                </c:pt>
                <c:pt idx="46555">
                  <c:v>139</c:v>
                </c:pt>
                <c:pt idx="46556">
                  <c:v>129</c:v>
                </c:pt>
                <c:pt idx="46557">
                  <c:v>232</c:v>
                </c:pt>
                <c:pt idx="46558">
                  <c:v>149</c:v>
                </c:pt>
                <c:pt idx="46559">
                  <c:v>267</c:v>
                </c:pt>
                <c:pt idx="46560">
                  <c:v>302</c:v>
                </c:pt>
                <c:pt idx="46561" formatCode="0.00E+00">
                  <c:v>4.8999999999999998E-3</c:v>
                </c:pt>
                <c:pt idx="46562" formatCode="0.00E+00">
                  <c:v>4.8999999999999998E-3</c:v>
                </c:pt>
                <c:pt idx="46563">
                  <c:v>13</c:v>
                </c:pt>
                <c:pt idx="46564">
                  <c:v>140</c:v>
                </c:pt>
                <c:pt idx="46565">
                  <c:v>52</c:v>
                </c:pt>
                <c:pt idx="46566">
                  <c:v>145</c:v>
                </c:pt>
                <c:pt idx="46567">
                  <c:v>204</c:v>
                </c:pt>
                <c:pt idx="46568">
                  <c:v>239</c:v>
                </c:pt>
                <c:pt idx="46569">
                  <c:v>384</c:v>
                </c:pt>
                <c:pt idx="46570">
                  <c:v>318</c:v>
                </c:pt>
                <c:pt idx="46571">
                  <c:v>632</c:v>
                </c:pt>
                <c:pt idx="46572">
                  <c:v>489</c:v>
                </c:pt>
                <c:pt idx="46573">
                  <c:v>476</c:v>
                </c:pt>
                <c:pt idx="46574">
                  <c:v>402</c:v>
                </c:pt>
                <c:pt idx="46575">
                  <c:v>280</c:v>
                </c:pt>
                <c:pt idx="46576">
                  <c:v>215</c:v>
                </c:pt>
                <c:pt idx="46577">
                  <c:v>158</c:v>
                </c:pt>
                <c:pt idx="46578">
                  <c:v>313</c:v>
                </c:pt>
                <c:pt idx="46579">
                  <c:v>477</c:v>
                </c:pt>
                <c:pt idx="46580">
                  <c:v>207</c:v>
                </c:pt>
                <c:pt idx="46581">
                  <c:v>404</c:v>
                </c:pt>
                <c:pt idx="46582">
                  <c:v>328</c:v>
                </c:pt>
                <c:pt idx="46583">
                  <c:v>331</c:v>
                </c:pt>
                <c:pt idx="46584">
                  <c:v>300</c:v>
                </c:pt>
                <c:pt idx="46585">
                  <c:v>202</c:v>
                </c:pt>
                <c:pt idx="46586">
                  <c:v>329</c:v>
                </c:pt>
                <c:pt idx="46587">
                  <c:v>958</c:v>
                </c:pt>
                <c:pt idx="46588">
                  <c:v>349</c:v>
                </c:pt>
                <c:pt idx="46589">
                  <c:v>290</c:v>
                </c:pt>
                <c:pt idx="46590">
                  <c:v>519</c:v>
                </c:pt>
                <c:pt idx="46591">
                  <c:v>379</c:v>
                </c:pt>
                <c:pt idx="46592">
                  <c:v>317</c:v>
                </c:pt>
                <c:pt idx="46593">
                  <c:v>191</c:v>
                </c:pt>
                <c:pt idx="46594">
                  <c:v>119</c:v>
                </c:pt>
                <c:pt idx="46595">
                  <c:v>105</c:v>
                </c:pt>
                <c:pt idx="46596">
                  <c:v>257</c:v>
                </c:pt>
                <c:pt idx="46597">
                  <c:v>269</c:v>
                </c:pt>
                <c:pt idx="46598">
                  <c:v>158</c:v>
                </c:pt>
                <c:pt idx="46599">
                  <c:v>215</c:v>
                </c:pt>
                <c:pt idx="46600">
                  <c:v>103</c:v>
                </c:pt>
                <c:pt idx="46601">
                  <c:v>44</c:v>
                </c:pt>
                <c:pt idx="46602">
                  <c:v>27</c:v>
                </c:pt>
                <c:pt idx="46603">
                  <c:v>117</c:v>
                </c:pt>
                <c:pt idx="46604">
                  <c:v>287</c:v>
                </c:pt>
                <c:pt idx="46605">
                  <c:v>61</c:v>
                </c:pt>
                <c:pt idx="46606">
                  <c:v>147</c:v>
                </c:pt>
                <c:pt idx="46607">
                  <c:v>191</c:v>
                </c:pt>
                <c:pt idx="46608">
                  <c:v>119</c:v>
                </c:pt>
                <c:pt idx="46609">
                  <c:v>249</c:v>
                </c:pt>
                <c:pt idx="46610">
                  <c:v>119</c:v>
                </c:pt>
                <c:pt idx="46611">
                  <c:v>82</c:v>
                </c:pt>
                <c:pt idx="46612">
                  <c:v>86</c:v>
                </c:pt>
                <c:pt idx="46613">
                  <c:v>92</c:v>
                </c:pt>
                <c:pt idx="46614">
                  <c:v>228</c:v>
                </c:pt>
                <c:pt idx="46615">
                  <c:v>60</c:v>
                </c:pt>
                <c:pt idx="46616">
                  <c:v>76</c:v>
                </c:pt>
                <c:pt idx="46617">
                  <c:v>226</c:v>
                </c:pt>
                <c:pt idx="46618">
                  <c:v>304</c:v>
                </c:pt>
                <c:pt idx="46619">
                  <c:v>212</c:v>
                </c:pt>
                <c:pt idx="46620">
                  <c:v>314</c:v>
                </c:pt>
                <c:pt idx="46621">
                  <c:v>80</c:v>
                </c:pt>
                <c:pt idx="46622">
                  <c:v>216</c:v>
                </c:pt>
                <c:pt idx="46623">
                  <c:v>226</c:v>
                </c:pt>
                <c:pt idx="46624">
                  <c:v>123</c:v>
                </c:pt>
                <c:pt idx="46625">
                  <c:v>68</c:v>
                </c:pt>
                <c:pt idx="46626">
                  <c:v>106</c:v>
                </c:pt>
                <c:pt idx="46627">
                  <c:v>164</c:v>
                </c:pt>
                <c:pt idx="46628">
                  <c:v>150</c:v>
                </c:pt>
                <c:pt idx="46629">
                  <c:v>520</c:v>
                </c:pt>
                <c:pt idx="46630">
                  <c:v>602</c:v>
                </c:pt>
                <c:pt idx="46631">
                  <c:v>294</c:v>
                </c:pt>
                <c:pt idx="46632">
                  <c:v>297</c:v>
                </c:pt>
                <c:pt idx="46633">
                  <c:v>282</c:v>
                </c:pt>
                <c:pt idx="46634">
                  <c:v>1105</c:v>
                </c:pt>
                <c:pt idx="46635">
                  <c:v>297</c:v>
                </c:pt>
                <c:pt idx="46636">
                  <c:v>328</c:v>
                </c:pt>
                <c:pt idx="46637">
                  <c:v>262</c:v>
                </c:pt>
                <c:pt idx="46638">
                  <c:v>180</c:v>
                </c:pt>
                <c:pt idx="46639">
                  <c:v>273</c:v>
                </c:pt>
                <c:pt idx="46640">
                  <c:v>241</c:v>
                </c:pt>
                <c:pt idx="46641">
                  <c:v>660</c:v>
                </c:pt>
                <c:pt idx="46642">
                  <c:v>229</c:v>
                </c:pt>
                <c:pt idx="46643">
                  <c:v>244</c:v>
                </c:pt>
                <c:pt idx="46644">
                  <c:v>227</c:v>
                </c:pt>
                <c:pt idx="46645">
                  <c:v>248</c:v>
                </c:pt>
                <c:pt idx="46646">
                  <c:v>269</c:v>
                </c:pt>
                <c:pt idx="46647">
                  <c:v>156</c:v>
                </c:pt>
                <c:pt idx="46648">
                  <c:v>203</c:v>
                </c:pt>
                <c:pt idx="46649">
                  <c:v>170</c:v>
                </c:pt>
                <c:pt idx="46650">
                  <c:v>218</c:v>
                </c:pt>
                <c:pt idx="46651">
                  <c:v>113</c:v>
                </c:pt>
                <c:pt idx="46652">
                  <c:v>249</c:v>
                </c:pt>
                <c:pt idx="46653">
                  <c:v>61</c:v>
                </c:pt>
                <c:pt idx="46654">
                  <c:v>280</c:v>
                </c:pt>
                <c:pt idx="46655">
                  <c:v>184</c:v>
                </c:pt>
                <c:pt idx="46656">
                  <c:v>294</c:v>
                </c:pt>
                <c:pt idx="46657">
                  <c:v>864</c:v>
                </c:pt>
                <c:pt idx="46658">
                  <c:v>351</c:v>
                </c:pt>
                <c:pt idx="46659">
                  <c:v>345</c:v>
                </c:pt>
                <c:pt idx="46660">
                  <c:v>415</c:v>
                </c:pt>
                <c:pt idx="46661">
                  <c:v>230</c:v>
                </c:pt>
                <c:pt idx="46662">
                  <c:v>166</c:v>
                </c:pt>
                <c:pt idx="46663">
                  <c:v>282</c:v>
                </c:pt>
                <c:pt idx="46664">
                  <c:v>237</c:v>
                </c:pt>
                <c:pt idx="46665">
                  <c:v>242</c:v>
                </c:pt>
                <c:pt idx="46666">
                  <c:v>468</c:v>
                </c:pt>
                <c:pt idx="46667">
                  <c:v>402</c:v>
                </c:pt>
                <c:pt idx="46668">
                  <c:v>220</c:v>
                </c:pt>
                <c:pt idx="46669">
                  <c:v>311</c:v>
                </c:pt>
                <c:pt idx="46670">
                  <c:v>500</c:v>
                </c:pt>
                <c:pt idx="46671">
                  <c:v>388</c:v>
                </c:pt>
                <c:pt idx="46672">
                  <c:v>239</c:v>
                </c:pt>
                <c:pt idx="46673">
                  <c:v>338</c:v>
                </c:pt>
                <c:pt idx="46674">
                  <c:v>420</c:v>
                </c:pt>
                <c:pt idx="46675">
                  <c:v>281</c:v>
                </c:pt>
                <c:pt idx="46676">
                  <c:v>330</c:v>
                </c:pt>
                <c:pt idx="46677">
                  <c:v>407</c:v>
                </c:pt>
                <c:pt idx="46678">
                  <c:v>457</c:v>
                </c:pt>
                <c:pt idx="46679">
                  <c:v>311</c:v>
                </c:pt>
                <c:pt idx="46680">
                  <c:v>223</c:v>
                </c:pt>
                <c:pt idx="46681">
                  <c:v>361</c:v>
                </c:pt>
                <c:pt idx="46682">
                  <c:v>232</c:v>
                </c:pt>
                <c:pt idx="46683">
                  <c:v>251</c:v>
                </c:pt>
                <c:pt idx="46684">
                  <c:v>377</c:v>
                </c:pt>
                <c:pt idx="46685">
                  <c:v>277</c:v>
                </c:pt>
                <c:pt idx="46686">
                  <c:v>219</c:v>
                </c:pt>
                <c:pt idx="46687">
                  <c:v>282</c:v>
                </c:pt>
                <c:pt idx="46688">
                  <c:v>184</c:v>
                </c:pt>
                <c:pt idx="46689">
                  <c:v>184</c:v>
                </c:pt>
                <c:pt idx="46690">
                  <c:v>427</c:v>
                </c:pt>
                <c:pt idx="46691">
                  <c:v>134</c:v>
                </c:pt>
                <c:pt idx="46692">
                  <c:v>268</c:v>
                </c:pt>
                <c:pt idx="46693">
                  <c:v>207</c:v>
                </c:pt>
                <c:pt idx="46694">
                  <c:v>140</c:v>
                </c:pt>
                <c:pt idx="46695">
                  <c:v>171</c:v>
                </c:pt>
                <c:pt idx="46696">
                  <c:v>154</c:v>
                </c:pt>
                <c:pt idx="46697">
                  <c:v>96</c:v>
                </c:pt>
                <c:pt idx="46698">
                  <c:v>248</c:v>
                </c:pt>
                <c:pt idx="46699">
                  <c:v>210</c:v>
                </c:pt>
                <c:pt idx="46700">
                  <c:v>124</c:v>
                </c:pt>
                <c:pt idx="46701">
                  <c:v>123</c:v>
                </c:pt>
                <c:pt idx="46702">
                  <c:v>146</c:v>
                </c:pt>
                <c:pt idx="46703">
                  <c:v>341</c:v>
                </c:pt>
                <c:pt idx="46704">
                  <c:v>147</c:v>
                </c:pt>
                <c:pt idx="46705">
                  <c:v>232</c:v>
                </c:pt>
                <c:pt idx="46706">
                  <c:v>189</c:v>
                </c:pt>
                <c:pt idx="46707">
                  <c:v>115</c:v>
                </c:pt>
                <c:pt idx="46708">
                  <c:v>217</c:v>
                </c:pt>
                <c:pt idx="46709">
                  <c:v>139</c:v>
                </c:pt>
                <c:pt idx="46710">
                  <c:v>98</c:v>
                </c:pt>
                <c:pt idx="46711">
                  <c:v>141</c:v>
                </c:pt>
                <c:pt idx="46712">
                  <c:v>186</c:v>
                </c:pt>
                <c:pt idx="46713">
                  <c:v>385</c:v>
                </c:pt>
                <c:pt idx="46714">
                  <c:v>263</c:v>
                </c:pt>
                <c:pt idx="46715">
                  <c:v>490</c:v>
                </c:pt>
                <c:pt idx="46716">
                  <c:v>266</c:v>
                </c:pt>
                <c:pt idx="46717">
                  <c:v>448</c:v>
                </c:pt>
                <c:pt idx="46718">
                  <c:v>325</c:v>
                </c:pt>
                <c:pt idx="46719">
                  <c:v>370</c:v>
                </c:pt>
                <c:pt idx="46720">
                  <c:v>318</c:v>
                </c:pt>
                <c:pt idx="46721">
                  <c:v>448</c:v>
                </c:pt>
                <c:pt idx="46722">
                  <c:v>564</c:v>
                </c:pt>
                <c:pt idx="46723">
                  <c:v>603</c:v>
                </c:pt>
                <c:pt idx="46724">
                  <c:v>256</c:v>
                </c:pt>
                <c:pt idx="46725">
                  <c:v>399</c:v>
                </c:pt>
                <c:pt idx="46726">
                  <c:v>236</c:v>
                </c:pt>
                <c:pt idx="46727">
                  <c:v>299</c:v>
                </c:pt>
                <c:pt idx="46728">
                  <c:v>209</c:v>
                </c:pt>
                <c:pt idx="46729">
                  <c:v>204</c:v>
                </c:pt>
                <c:pt idx="46730">
                  <c:v>228</c:v>
                </c:pt>
                <c:pt idx="46731">
                  <c:v>220</c:v>
                </c:pt>
                <c:pt idx="46732">
                  <c:v>232</c:v>
                </c:pt>
                <c:pt idx="46733">
                  <c:v>625</c:v>
                </c:pt>
                <c:pt idx="46734">
                  <c:v>237</c:v>
                </c:pt>
                <c:pt idx="46735">
                  <c:v>119</c:v>
                </c:pt>
                <c:pt idx="46736">
                  <c:v>222</c:v>
                </c:pt>
                <c:pt idx="46737">
                  <c:v>276</c:v>
                </c:pt>
                <c:pt idx="46738">
                  <c:v>63</c:v>
                </c:pt>
                <c:pt idx="46739">
                  <c:v>98</c:v>
                </c:pt>
                <c:pt idx="46740">
                  <c:v>143</c:v>
                </c:pt>
                <c:pt idx="46741">
                  <c:v>105</c:v>
                </c:pt>
                <c:pt idx="46742">
                  <c:v>143</c:v>
                </c:pt>
                <c:pt idx="46743">
                  <c:v>238</c:v>
                </c:pt>
                <c:pt idx="46744">
                  <c:v>126</c:v>
                </c:pt>
                <c:pt idx="46745">
                  <c:v>199</c:v>
                </c:pt>
                <c:pt idx="46746">
                  <c:v>107</c:v>
                </c:pt>
                <c:pt idx="46747">
                  <c:v>73</c:v>
                </c:pt>
                <c:pt idx="46748">
                  <c:v>169</c:v>
                </c:pt>
                <c:pt idx="46749">
                  <c:v>281</c:v>
                </c:pt>
                <c:pt idx="46750">
                  <c:v>204</c:v>
                </c:pt>
                <c:pt idx="46751">
                  <c:v>80</c:v>
                </c:pt>
                <c:pt idx="46752">
                  <c:v>197</c:v>
                </c:pt>
                <c:pt idx="46753">
                  <c:v>192</c:v>
                </c:pt>
                <c:pt idx="46754">
                  <c:v>207</c:v>
                </c:pt>
                <c:pt idx="46755">
                  <c:v>125</c:v>
                </c:pt>
                <c:pt idx="46756">
                  <c:v>25</c:v>
                </c:pt>
                <c:pt idx="46757">
                  <c:v>216</c:v>
                </c:pt>
                <c:pt idx="46758">
                  <c:v>50</c:v>
                </c:pt>
                <c:pt idx="46759">
                  <c:v>78</c:v>
                </c:pt>
                <c:pt idx="46760">
                  <c:v>137</c:v>
                </c:pt>
                <c:pt idx="46761">
                  <c:v>345</c:v>
                </c:pt>
                <c:pt idx="46762">
                  <c:v>199</c:v>
                </c:pt>
                <c:pt idx="46763">
                  <c:v>293</c:v>
                </c:pt>
                <c:pt idx="46764">
                  <c:v>329</c:v>
                </c:pt>
                <c:pt idx="46765">
                  <c:v>216</c:v>
                </c:pt>
                <c:pt idx="46766">
                  <c:v>102</c:v>
                </c:pt>
                <c:pt idx="46767">
                  <c:v>237</c:v>
                </c:pt>
                <c:pt idx="46768">
                  <c:v>187</c:v>
                </c:pt>
                <c:pt idx="46769">
                  <c:v>360</c:v>
                </c:pt>
                <c:pt idx="46770">
                  <c:v>161</c:v>
                </c:pt>
                <c:pt idx="46771">
                  <c:v>214</c:v>
                </c:pt>
                <c:pt idx="46772">
                  <c:v>209</c:v>
                </c:pt>
                <c:pt idx="46773">
                  <c:v>189</c:v>
                </c:pt>
                <c:pt idx="46774">
                  <c:v>205</c:v>
                </c:pt>
                <c:pt idx="46775">
                  <c:v>133</c:v>
                </c:pt>
                <c:pt idx="46776">
                  <c:v>66</c:v>
                </c:pt>
                <c:pt idx="46777">
                  <c:v>58</c:v>
                </c:pt>
                <c:pt idx="46778">
                  <c:v>160</c:v>
                </c:pt>
                <c:pt idx="46779">
                  <c:v>220</c:v>
                </c:pt>
                <c:pt idx="46780">
                  <c:v>292</c:v>
                </c:pt>
                <c:pt idx="46781">
                  <c:v>229</c:v>
                </c:pt>
                <c:pt idx="46782">
                  <c:v>176</c:v>
                </c:pt>
                <c:pt idx="46783">
                  <c:v>192</c:v>
                </c:pt>
                <c:pt idx="46784">
                  <c:v>86</c:v>
                </c:pt>
                <c:pt idx="46785">
                  <c:v>239</c:v>
                </c:pt>
                <c:pt idx="46786">
                  <c:v>262</c:v>
                </c:pt>
                <c:pt idx="46787">
                  <c:v>371</c:v>
                </c:pt>
                <c:pt idx="46788">
                  <c:v>373</c:v>
                </c:pt>
                <c:pt idx="46789">
                  <c:v>812</c:v>
                </c:pt>
                <c:pt idx="46790">
                  <c:v>351</c:v>
                </c:pt>
                <c:pt idx="46791">
                  <c:v>464</c:v>
                </c:pt>
                <c:pt idx="46792">
                  <c:v>478</c:v>
                </c:pt>
                <c:pt idx="46793">
                  <c:v>431</c:v>
                </c:pt>
                <c:pt idx="46794">
                  <c:v>733</c:v>
                </c:pt>
                <c:pt idx="46795">
                  <c:v>410</c:v>
                </c:pt>
                <c:pt idx="46796">
                  <c:v>397</c:v>
                </c:pt>
                <c:pt idx="46797">
                  <c:v>577</c:v>
                </c:pt>
                <c:pt idx="46798">
                  <c:v>253</c:v>
                </c:pt>
                <c:pt idx="46799">
                  <c:v>336</c:v>
                </c:pt>
                <c:pt idx="46800">
                  <c:v>205</c:v>
                </c:pt>
                <c:pt idx="46801">
                  <c:v>384</c:v>
                </c:pt>
                <c:pt idx="46802">
                  <c:v>268</c:v>
                </c:pt>
                <c:pt idx="46803">
                  <c:v>213</c:v>
                </c:pt>
                <c:pt idx="46804">
                  <c:v>282</c:v>
                </c:pt>
                <c:pt idx="46805">
                  <c:v>240</c:v>
                </c:pt>
                <c:pt idx="46806">
                  <c:v>216</c:v>
                </c:pt>
                <c:pt idx="46807">
                  <c:v>93</c:v>
                </c:pt>
                <c:pt idx="46808">
                  <c:v>116</c:v>
                </c:pt>
                <c:pt idx="46809">
                  <c:v>205</c:v>
                </c:pt>
                <c:pt idx="46810">
                  <c:v>35</c:v>
                </c:pt>
                <c:pt idx="46811">
                  <c:v>175</c:v>
                </c:pt>
                <c:pt idx="46812">
                  <c:v>25</c:v>
                </c:pt>
                <c:pt idx="46813">
                  <c:v>32</c:v>
                </c:pt>
                <c:pt idx="46814">
                  <c:v>252</c:v>
                </c:pt>
                <c:pt idx="46815">
                  <c:v>275</c:v>
                </c:pt>
                <c:pt idx="46816">
                  <c:v>263</c:v>
                </c:pt>
                <c:pt idx="46817">
                  <c:v>163</c:v>
                </c:pt>
                <c:pt idx="46818">
                  <c:v>338</c:v>
                </c:pt>
                <c:pt idx="46819">
                  <c:v>319</c:v>
                </c:pt>
                <c:pt idx="46820">
                  <c:v>218</c:v>
                </c:pt>
                <c:pt idx="46821">
                  <c:v>272</c:v>
                </c:pt>
                <c:pt idx="46822">
                  <c:v>407</c:v>
                </c:pt>
                <c:pt idx="46823">
                  <c:v>202</c:v>
                </c:pt>
                <c:pt idx="46824">
                  <c:v>176</c:v>
                </c:pt>
                <c:pt idx="46825">
                  <c:v>184</c:v>
                </c:pt>
                <c:pt idx="46826">
                  <c:v>853</c:v>
                </c:pt>
                <c:pt idx="46827">
                  <c:v>228</c:v>
                </c:pt>
                <c:pt idx="46828">
                  <c:v>305</c:v>
                </c:pt>
                <c:pt idx="46829">
                  <c:v>317</c:v>
                </c:pt>
                <c:pt idx="46830">
                  <c:v>232</c:v>
                </c:pt>
                <c:pt idx="46831">
                  <c:v>176</c:v>
                </c:pt>
                <c:pt idx="46832">
                  <c:v>239</c:v>
                </c:pt>
                <c:pt idx="46833">
                  <c:v>243</c:v>
                </c:pt>
                <c:pt idx="46834">
                  <c:v>154</c:v>
                </c:pt>
                <c:pt idx="46835">
                  <c:v>267</c:v>
                </c:pt>
                <c:pt idx="46836">
                  <c:v>295</c:v>
                </c:pt>
                <c:pt idx="46837">
                  <c:v>194</c:v>
                </c:pt>
                <c:pt idx="46838">
                  <c:v>155</c:v>
                </c:pt>
                <c:pt idx="46839">
                  <c:v>825</c:v>
                </c:pt>
                <c:pt idx="46840">
                  <c:v>843</c:v>
                </c:pt>
                <c:pt idx="46841">
                  <c:v>458</c:v>
                </c:pt>
                <c:pt idx="46842">
                  <c:v>435</c:v>
                </c:pt>
                <c:pt idx="46843">
                  <c:v>756</c:v>
                </c:pt>
                <c:pt idx="46844">
                  <c:v>942</c:v>
                </c:pt>
                <c:pt idx="46845">
                  <c:v>898</c:v>
                </c:pt>
                <c:pt idx="46846">
                  <c:v>1427</c:v>
                </c:pt>
                <c:pt idx="46847">
                  <c:v>555</c:v>
                </c:pt>
                <c:pt idx="46848">
                  <c:v>1084</c:v>
                </c:pt>
                <c:pt idx="46849">
                  <c:v>332</c:v>
                </c:pt>
                <c:pt idx="46850">
                  <c:v>989</c:v>
                </c:pt>
                <c:pt idx="46851" formatCode="0.00E+00">
                  <c:v>4.8999999999999998E-3</c:v>
                </c:pt>
                <c:pt idx="46852">
                  <c:v>28</c:v>
                </c:pt>
                <c:pt idx="46853">
                  <c:v>62</c:v>
                </c:pt>
                <c:pt idx="46854">
                  <c:v>31</c:v>
                </c:pt>
                <c:pt idx="46855" formatCode="0.00E+00">
                  <c:v>4.8999999999999998E-3</c:v>
                </c:pt>
                <c:pt idx="46856">
                  <c:v>69</c:v>
                </c:pt>
                <c:pt idx="46857">
                  <c:v>79</c:v>
                </c:pt>
                <c:pt idx="46858">
                  <c:v>171</c:v>
                </c:pt>
                <c:pt idx="46859">
                  <c:v>135</c:v>
                </c:pt>
                <c:pt idx="46860">
                  <c:v>211</c:v>
                </c:pt>
                <c:pt idx="46861">
                  <c:v>174</c:v>
                </c:pt>
                <c:pt idx="46862">
                  <c:v>213</c:v>
                </c:pt>
                <c:pt idx="46863">
                  <c:v>96</c:v>
                </c:pt>
                <c:pt idx="46864">
                  <c:v>178</c:v>
                </c:pt>
                <c:pt idx="46865">
                  <c:v>93</c:v>
                </c:pt>
                <c:pt idx="46866">
                  <c:v>42</c:v>
                </c:pt>
                <c:pt idx="46867">
                  <c:v>184</c:v>
                </c:pt>
                <c:pt idx="46868">
                  <c:v>261</c:v>
                </c:pt>
                <c:pt idx="46869">
                  <c:v>262</c:v>
                </c:pt>
                <c:pt idx="46870">
                  <c:v>239</c:v>
                </c:pt>
                <c:pt idx="46871">
                  <c:v>254</c:v>
                </c:pt>
                <c:pt idx="46872">
                  <c:v>211</c:v>
                </c:pt>
                <c:pt idx="46873">
                  <c:v>388</c:v>
                </c:pt>
                <c:pt idx="46874">
                  <c:v>269</c:v>
                </c:pt>
                <c:pt idx="46875">
                  <c:v>316</c:v>
                </c:pt>
                <c:pt idx="46876">
                  <c:v>241</c:v>
                </c:pt>
                <c:pt idx="46877">
                  <c:v>150</c:v>
                </c:pt>
                <c:pt idx="46878">
                  <c:v>328</c:v>
                </c:pt>
                <c:pt idx="46879">
                  <c:v>276</c:v>
                </c:pt>
                <c:pt idx="46880">
                  <c:v>282</c:v>
                </c:pt>
                <c:pt idx="46881">
                  <c:v>327</c:v>
                </c:pt>
                <c:pt idx="46882">
                  <c:v>697</c:v>
                </c:pt>
                <c:pt idx="46883">
                  <c:v>297</c:v>
                </c:pt>
                <c:pt idx="46884">
                  <c:v>259</c:v>
                </c:pt>
                <c:pt idx="46885">
                  <c:v>312</c:v>
                </c:pt>
                <c:pt idx="46886">
                  <c:v>191</c:v>
                </c:pt>
                <c:pt idx="46887">
                  <c:v>318</c:v>
                </c:pt>
                <c:pt idx="46888">
                  <c:v>671</c:v>
                </c:pt>
                <c:pt idx="46889">
                  <c:v>290</c:v>
                </c:pt>
                <c:pt idx="46890">
                  <c:v>710</c:v>
                </c:pt>
                <c:pt idx="46891">
                  <c:v>263</c:v>
                </c:pt>
                <c:pt idx="46892">
                  <c:v>77</c:v>
                </c:pt>
                <c:pt idx="46893">
                  <c:v>118</c:v>
                </c:pt>
                <c:pt idx="46894">
                  <c:v>44</c:v>
                </c:pt>
                <c:pt idx="46895">
                  <c:v>327</c:v>
                </c:pt>
                <c:pt idx="46896">
                  <c:v>63</c:v>
                </c:pt>
                <c:pt idx="46897">
                  <c:v>305</c:v>
                </c:pt>
                <c:pt idx="46898">
                  <c:v>94</c:v>
                </c:pt>
                <c:pt idx="46899">
                  <c:v>399</c:v>
                </c:pt>
                <c:pt idx="46900" formatCode="0.00E+00">
                  <c:v>4.8999999999999998E-3</c:v>
                </c:pt>
                <c:pt idx="46901">
                  <c:v>58</c:v>
                </c:pt>
                <c:pt idx="46902">
                  <c:v>360</c:v>
                </c:pt>
                <c:pt idx="46903">
                  <c:v>11</c:v>
                </c:pt>
                <c:pt idx="46904">
                  <c:v>205</c:v>
                </c:pt>
                <c:pt idx="46905">
                  <c:v>247</c:v>
                </c:pt>
                <c:pt idx="46906">
                  <c:v>195</c:v>
                </c:pt>
                <c:pt idx="46907">
                  <c:v>245</c:v>
                </c:pt>
                <c:pt idx="46908">
                  <c:v>292</c:v>
                </c:pt>
                <c:pt idx="46909">
                  <c:v>200</c:v>
                </c:pt>
                <c:pt idx="46910">
                  <c:v>240</c:v>
                </c:pt>
                <c:pt idx="46911">
                  <c:v>283</c:v>
                </c:pt>
                <c:pt idx="46912">
                  <c:v>154</c:v>
                </c:pt>
                <c:pt idx="46913">
                  <c:v>259</c:v>
                </c:pt>
                <c:pt idx="46914">
                  <c:v>123</c:v>
                </c:pt>
                <c:pt idx="46915">
                  <c:v>222</c:v>
                </c:pt>
                <c:pt idx="46916">
                  <c:v>113</c:v>
                </c:pt>
                <c:pt idx="46917">
                  <c:v>156</c:v>
                </c:pt>
                <c:pt idx="46918">
                  <c:v>237</c:v>
                </c:pt>
                <c:pt idx="46919">
                  <c:v>271</c:v>
                </c:pt>
                <c:pt idx="46920">
                  <c:v>151</c:v>
                </c:pt>
                <c:pt idx="46921">
                  <c:v>304</c:v>
                </c:pt>
                <c:pt idx="46922">
                  <c:v>287</c:v>
                </c:pt>
                <c:pt idx="46923">
                  <c:v>242</c:v>
                </c:pt>
                <c:pt idx="46924">
                  <c:v>235</c:v>
                </c:pt>
                <c:pt idx="46925">
                  <c:v>139</c:v>
                </c:pt>
                <c:pt idx="46926">
                  <c:v>205</c:v>
                </c:pt>
                <c:pt idx="46927">
                  <c:v>129</c:v>
                </c:pt>
                <c:pt idx="46928">
                  <c:v>270</c:v>
                </c:pt>
                <c:pt idx="46929">
                  <c:v>263</c:v>
                </c:pt>
                <c:pt idx="46930">
                  <c:v>152</c:v>
                </c:pt>
                <c:pt idx="46931">
                  <c:v>121</c:v>
                </c:pt>
                <c:pt idx="46932">
                  <c:v>379</c:v>
                </c:pt>
                <c:pt idx="46933">
                  <c:v>213</c:v>
                </c:pt>
                <c:pt idx="46934">
                  <c:v>191</c:v>
                </c:pt>
                <c:pt idx="46935">
                  <c:v>162</c:v>
                </c:pt>
                <c:pt idx="46936">
                  <c:v>215</c:v>
                </c:pt>
                <c:pt idx="46937">
                  <c:v>223</c:v>
                </c:pt>
                <c:pt idx="46938">
                  <c:v>120</c:v>
                </c:pt>
                <c:pt idx="46939">
                  <c:v>261</c:v>
                </c:pt>
                <c:pt idx="46940">
                  <c:v>2</c:v>
                </c:pt>
                <c:pt idx="46941" formatCode="0.00E+00">
                  <c:v>4.8999999999999998E-3</c:v>
                </c:pt>
                <c:pt idx="46942">
                  <c:v>111</c:v>
                </c:pt>
                <c:pt idx="46943">
                  <c:v>137</c:v>
                </c:pt>
                <c:pt idx="46944">
                  <c:v>13</c:v>
                </c:pt>
                <c:pt idx="46945">
                  <c:v>42</c:v>
                </c:pt>
                <c:pt idx="46946">
                  <c:v>121</c:v>
                </c:pt>
                <c:pt idx="46947">
                  <c:v>527</c:v>
                </c:pt>
                <c:pt idx="46948">
                  <c:v>105</c:v>
                </c:pt>
                <c:pt idx="46949">
                  <c:v>117</c:v>
                </c:pt>
                <c:pt idx="46950">
                  <c:v>26</c:v>
                </c:pt>
                <c:pt idx="46951">
                  <c:v>20</c:v>
                </c:pt>
                <c:pt idx="46952">
                  <c:v>21</c:v>
                </c:pt>
                <c:pt idx="46953">
                  <c:v>23</c:v>
                </c:pt>
                <c:pt idx="46954">
                  <c:v>93</c:v>
                </c:pt>
                <c:pt idx="46955">
                  <c:v>122</c:v>
                </c:pt>
                <c:pt idx="46956">
                  <c:v>206</c:v>
                </c:pt>
                <c:pt idx="46957">
                  <c:v>276</c:v>
                </c:pt>
                <c:pt idx="46958">
                  <c:v>240</c:v>
                </c:pt>
                <c:pt idx="46959">
                  <c:v>315</c:v>
                </c:pt>
                <c:pt idx="46960">
                  <c:v>340</c:v>
                </c:pt>
                <c:pt idx="46961">
                  <c:v>255</c:v>
                </c:pt>
                <c:pt idx="46962">
                  <c:v>207</c:v>
                </c:pt>
                <c:pt idx="46963">
                  <c:v>264</c:v>
                </c:pt>
                <c:pt idx="46964">
                  <c:v>229</c:v>
                </c:pt>
                <c:pt idx="46965">
                  <c:v>236</c:v>
                </c:pt>
                <c:pt idx="46966">
                  <c:v>23</c:v>
                </c:pt>
                <c:pt idx="46967" formatCode="0.00E+00">
                  <c:v>4.8999999999999998E-3</c:v>
                </c:pt>
                <c:pt idx="46968">
                  <c:v>74</c:v>
                </c:pt>
                <c:pt idx="46969" formatCode="0.00E+00">
                  <c:v>4.8999999999999998E-3</c:v>
                </c:pt>
                <c:pt idx="46970">
                  <c:v>248</c:v>
                </c:pt>
                <c:pt idx="46971">
                  <c:v>131</c:v>
                </c:pt>
                <c:pt idx="46972">
                  <c:v>103</c:v>
                </c:pt>
                <c:pt idx="46973">
                  <c:v>91</c:v>
                </c:pt>
                <c:pt idx="46974">
                  <c:v>174</c:v>
                </c:pt>
                <c:pt idx="46975">
                  <c:v>214</c:v>
                </c:pt>
                <c:pt idx="46976">
                  <c:v>132</c:v>
                </c:pt>
                <c:pt idx="46977">
                  <c:v>229</c:v>
                </c:pt>
                <c:pt idx="46978">
                  <c:v>286</c:v>
                </c:pt>
                <c:pt idx="46979">
                  <c:v>137</c:v>
                </c:pt>
                <c:pt idx="46980">
                  <c:v>192</c:v>
                </c:pt>
                <c:pt idx="46981">
                  <c:v>244</c:v>
                </c:pt>
                <c:pt idx="46982">
                  <c:v>231</c:v>
                </c:pt>
                <c:pt idx="46983">
                  <c:v>97</c:v>
                </c:pt>
                <c:pt idx="46984">
                  <c:v>121</c:v>
                </c:pt>
                <c:pt idx="46985">
                  <c:v>57</c:v>
                </c:pt>
                <c:pt idx="46986">
                  <c:v>281</c:v>
                </c:pt>
                <c:pt idx="46987">
                  <c:v>386</c:v>
                </c:pt>
                <c:pt idx="46988">
                  <c:v>248</c:v>
                </c:pt>
                <c:pt idx="46989">
                  <c:v>118</c:v>
                </c:pt>
                <c:pt idx="46990">
                  <c:v>34</c:v>
                </c:pt>
                <c:pt idx="46991">
                  <c:v>46</c:v>
                </c:pt>
                <c:pt idx="46992">
                  <c:v>75</c:v>
                </c:pt>
                <c:pt idx="46993">
                  <c:v>78</c:v>
                </c:pt>
                <c:pt idx="46994">
                  <c:v>67</c:v>
                </c:pt>
                <c:pt idx="46995">
                  <c:v>44</c:v>
                </c:pt>
                <c:pt idx="46996">
                  <c:v>171</c:v>
                </c:pt>
                <c:pt idx="46997">
                  <c:v>264</c:v>
                </c:pt>
                <c:pt idx="46998">
                  <c:v>199</c:v>
                </c:pt>
                <c:pt idx="46999">
                  <c:v>517</c:v>
                </c:pt>
                <c:pt idx="47000">
                  <c:v>102</c:v>
                </c:pt>
                <c:pt idx="47001">
                  <c:v>73</c:v>
                </c:pt>
                <c:pt idx="47002">
                  <c:v>233</c:v>
                </c:pt>
                <c:pt idx="47003">
                  <c:v>29</c:v>
                </c:pt>
                <c:pt idx="47004">
                  <c:v>279</c:v>
                </c:pt>
                <c:pt idx="47005">
                  <c:v>96</c:v>
                </c:pt>
                <c:pt idx="47006">
                  <c:v>120</c:v>
                </c:pt>
                <c:pt idx="47007">
                  <c:v>139</c:v>
                </c:pt>
                <c:pt idx="47008">
                  <c:v>109</c:v>
                </c:pt>
                <c:pt idx="47009">
                  <c:v>111</c:v>
                </c:pt>
                <c:pt idx="47010">
                  <c:v>158</c:v>
                </c:pt>
                <c:pt idx="47011">
                  <c:v>160</c:v>
                </c:pt>
                <c:pt idx="47012">
                  <c:v>127</c:v>
                </c:pt>
                <c:pt idx="47013">
                  <c:v>157</c:v>
                </c:pt>
                <c:pt idx="47014">
                  <c:v>124</c:v>
                </c:pt>
                <c:pt idx="47015">
                  <c:v>9</c:v>
                </c:pt>
                <c:pt idx="47016">
                  <c:v>93</c:v>
                </c:pt>
                <c:pt idx="47017">
                  <c:v>224</c:v>
                </c:pt>
                <c:pt idx="47018">
                  <c:v>716</c:v>
                </c:pt>
                <c:pt idx="47019">
                  <c:v>274</c:v>
                </c:pt>
                <c:pt idx="47020">
                  <c:v>202</c:v>
                </c:pt>
                <c:pt idx="47021">
                  <c:v>175</c:v>
                </c:pt>
                <c:pt idx="47022">
                  <c:v>204</c:v>
                </c:pt>
                <c:pt idx="47023">
                  <c:v>265</c:v>
                </c:pt>
                <c:pt idx="47024">
                  <c:v>177</c:v>
                </c:pt>
                <c:pt idx="47025">
                  <c:v>185</c:v>
                </c:pt>
                <c:pt idx="47026">
                  <c:v>225</c:v>
                </c:pt>
                <c:pt idx="47027">
                  <c:v>231</c:v>
                </c:pt>
                <c:pt idx="47028">
                  <c:v>309</c:v>
                </c:pt>
                <c:pt idx="47029">
                  <c:v>238</c:v>
                </c:pt>
                <c:pt idx="47030">
                  <c:v>189</c:v>
                </c:pt>
                <c:pt idx="47031">
                  <c:v>570</c:v>
                </c:pt>
                <c:pt idx="47032">
                  <c:v>216</c:v>
                </c:pt>
                <c:pt idx="47033">
                  <c:v>282</c:v>
                </c:pt>
                <c:pt idx="47034">
                  <c:v>285</c:v>
                </c:pt>
                <c:pt idx="47035">
                  <c:v>282</c:v>
                </c:pt>
                <c:pt idx="47036">
                  <c:v>190</c:v>
                </c:pt>
                <c:pt idx="47037">
                  <c:v>353</c:v>
                </c:pt>
                <c:pt idx="47038">
                  <c:v>210</c:v>
                </c:pt>
                <c:pt idx="47039">
                  <c:v>334</c:v>
                </c:pt>
                <c:pt idx="47040">
                  <c:v>237</c:v>
                </c:pt>
                <c:pt idx="47041">
                  <c:v>49</c:v>
                </c:pt>
                <c:pt idx="47042">
                  <c:v>53</c:v>
                </c:pt>
                <c:pt idx="47043">
                  <c:v>28</c:v>
                </c:pt>
                <c:pt idx="47044">
                  <c:v>8</c:v>
                </c:pt>
                <c:pt idx="47045">
                  <c:v>190</c:v>
                </c:pt>
                <c:pt idx="47046">
                  <c:v>199</c:v>
                </c:pt>
                <c:pt idx="47047">
                  <c:v>125</c:v>
                </c:pt>
                <c:pt idx="47048">
                  <c:v>241</c:v>
                </c:pt>
                <c:pt idx="47049">
                  <c:v>114</c:v>
                </c:pt>
                <c:pt idx="47050">
                  <c:v>339</c:v>
                </c:pt>
                <c:pt idx="47051">
                  <c:v>307</c:v>
                </c:pt>
                <c:pt idx="47052">
                  <c:v>164</c:v>
                </c:pt>
                <c:pt idx="47053">
                  <c:v>247</c:v>
                </c:pt>
                <c:pt idx="47054">
                  <c:v>414</c:v>
                </c:pt>
                <c:pt idx="47055">
                  <c:v>565</c:v>
                </c:pt>
                <c:pt idx="47056">
                  <c:v>404</c:v>
                </c:pt>
                <c:pt idx="47057">
                  <c:v>23</c:v>
                </c:pt>
                <c:pt idx="47058">
                  <c:v>20</c:v>
                </c:pt>
                <c:pt idx="47059">
                  <c:v>661</c:v>
                </c:pt>
                <c:pt idx="47060">
                  <c:v>302</c:v>
                </c:pt>
                <c:pt idx="47061">
                  <c:v>277</c:v>
                </c:pt>
                <c:pt idx="47062">
                  <c:v>154</c:v>
                </c:pt>
                <c:pt idx="47063">
                  <c:v>217</c:v>
                </c:pt>
                <c:pt idx="47064">
                  <c:v>351</c:v>
                </c:pt>
                <c:pt idx="47065">
                  <c:v>187</c:v>
                </c:pt>
                <c:pt idx="47066">
                  <c:v>183</c:v>
                </c:pt>
                <c:pt idx="47067">
                  <c:v>119</c:v>
                </c:pt>
                <c:pt idx="47068">
                  <c:v>172</c:v>
                </c:pt>
                <c:pt idx="47069">
                  <c:v>239</c:v>
                </c:pt>
                <c:pt idx="47070">
                  <c:v>205</c:v>
                </c:pt>
                <c:pt idx="47071" formatCode="0.00E+00">
                  <c:v>4.8999999999999998E-3</c:v>
                </c:pt>
                <c:pt idx="47072">
                  <c:v>229</c:v>
                </c:pt>
                <c:pt idx="47073">
                  <c:v>121</c:v>
                </c:pt>
                <c:pt idx="47074">
                  <c:v>228</c:v>
                </c:pt>
                <c:pt idx="47075">
                  <c:v>88</c:v>
                </c:pt>
                <c:pt idx="47076">
                  <c:v>227</c:v>
                </c:pt>
                <c:pt idx="47077">
                  <c:v>215</c:v>
                </c:pt>
                <c:pt idx="47078">
                  <c:v>173</c:v>
                </c:pt>
                <c:pt idx="47079">
                  <c:v>213</c:v>
                </c:pt>
                <c:pt idx="47080">
                  <c:v>101</c:v>
                </c:pt>
                <c:pt idx="47081">
                  <c:v>201</c:v>
                </c:pt>
                <c:pt idx="47082">
                  <c:v>288</c:v>
                </c:pt>
                <c:pt idx="47083">
                  <c:v>135</c:v>
                </c:pt>
                <c:pt idx="47084">
                  <c:v>364</c:v>
                </c:pt>
                <c:pt idx="47085">
                  <c:v>326</c:v>
                </c:pt>
                <c:pt idx="47086">
                  <c:v>227</c:v>
                </c:pt>
                <c:pt idx="47087">
                  <c:v>366</c:v>
                </c:pt>
                <c:pt idx="47088">
                  <c:v>766</c:v>
                </c:pt>
                <c:pt idx="47089">
                  <c:v>375</c:v>
                </c:pt>
                <c:pt idx="47090">
                  <c:v>302</c:v>
                </c:pt>
                <c:pt idx="47091">
                  <c:v>259</c:v>
                </c:pt>
                <c:pt idx="47092">
                  <c:v>133</c:v>
                </c:pt>
                <c:pt idx="47093">
                  <c:v>221</c:v>
                </c:pt>
                <c:pt idx="47094">
                  <c:v>159</c:v>
                </c:pt>
                <c:pt idx="47095">
                  <c:v>699</c:v>
                </c:pt>
                <c:pt idx="47096">
                  <c:v>213</c:v>
                </c:pt>
                <c:pt idx="47097">
                  <c:v>401</c:v>
                </c:pt>
                <c:pt idx="47098">
                  <c:v>179</c:v>
                </c:pt>
                <c:pt idx="47099">
                  <c:v>287</c:v>
                </c:pt>
                <c:pt idx="47100">
                  <c:v>164</c:v>
                </c:pt>
                <c:pt idx="47101">
                  <c:v>258</c:v>
                </c:pt>
                <c:pt idx="47102">
                  <c:v>234</c:v>
                </c:pt>
                <c:pt idx="47103">
                  <c:v>170</c:v>
                </c:pt>
                <c:pt idx="47104">
                  <c:v>218</c:v>
                </c:pt>
                <c:pt idx="47105">
                  <c:v>195</c:v>
                </c:pt>
                <c:pt idx="47106">
                  <c:v>159</c:v>
                </c:pt>
                <c:pt idx="47107">
                  <c:v>269</c:v>
                </c:pt>
                <c:pt idx="47108" formatCode="0.00E+00">
                  <c:v>4.8999999999999998E-3</c:v>
                </c:pt>
                <c:pt idx="47109">
                  <c:v>222</c:v>
                </c:pt>
                <c:pt idx="47110">
                  <c:v>155</c:v>
                </c:pt>
                <c:pt idx="47111">
                  <c:v>278</c:v>
                </c:pt>
                <c:pt idx="47112">
                  <c:v>165</c:v>
                </c:pt>
                <c:pt idx="47113">
                  <c:v>406</c:v>
                </c:pt>
                <c:pt idx="47114">
                  <c:v>352</c:v>
                </c:pt>
                <c:pt idx="47115">
                  <c:v>313</c:v>
                </c:pt>
                <c:pt idx="47116">
                  <c:v>125</c:v>
                </c:pt>
                <c:pt idx="47117">
                  <c:v>164</c:v>
                </c:pt>
                <c:pt idx="47118">
                  <c:v>115</c:v>
                </c:pt>
                <c:pt idx="47119">
                  <c:v>209</c:v>
                </c:pt>
                <c:pt idx="47120">
                  <c:v>154</c:v>
                </c:pt>
                <c:pt idx="47121">
                  <c:v>183</c:v>
                </c:pt>
                <c:pt idx="47122">
                  <c:v>194</c:v>
                </c:pt>
                <c:pt idx="47123">
                  <c:v>90</c:v>
                </c:pt>
                <c:pt idx="47124">
                  <c:v>225</c:v>
                </c:pt>
                <c:pt idx="47125">
                  <c:v>194</c:v>
                </c:pt>
                <c:pt idx="47126">
                  <c:v>116</c:v>
                </c:pt>
                <c:pt idx="47127">
                  <c:v>191</c:v>
                </c:pt>
                <c:pt idx="47128">
                  <c:v>92</c:v>
                </c:pt>
                <c:pt idx="47129">
                  <c:v>274</c:v>
                </c:pt>
                <c:pt idx="47130">
                  <c:v>301</c:v>
                </c:pt>
                <c:pt idx="47131">
                  <c:v>206</c:v>
                </c:pt>
                <c:pt idx="47132">
                  <c:v>132</c:v>
                </c:pt>
                <c:pt idx="47133">
                  <c:v>304</c:v>
                </c:pt>
                <c:pt idx="47134">
                  <c:v>223</c:v>
                </c:pt>
                <c:pt idx="47135">
                  <c:v>329</c:v>
                </c:pt>
                <c:pt idx="47136">
                  <c:v>275</c:v>
                </c:pt>
                <c:pt idx="47137">
                  <c:v>254</c:v>
                </c:pt>
                <c:pt idx="47138">
                  <c:v>241</c:v>
                </c:pt>
                <c:pt idx="47139">
                  <c:v>395</c:v>
                </c:pt>
                <c:pt idx="47140">
                  <c:v>212</c:v>
                </c:pt>
                <c:pt idx="47141">
                  <c:v>674</c:v>
                </c:pt>
                <c:pt idx="47142">
                  <c:v>160</c:v>
                </c:pt>
                <c:pt idx="47143">
                  <c:v>71</c:v>
                </c:pt>
                <c:pt idx="47144">
                  <c:v>306</c:v>
                </c:pt>
                <c:pt idx="47145">
                  <c:v>201</c:v>
                </c:pt>
                <c:pt idx="47146">
                  <c:v>228</c:v>
                </c:pt>
                <c:pt idx="47147">
                  <c:v>87</c:v>
                </c:pt>
                <c:pt idx="47148">
                  <c:v>50</c:v>
                </c:pt>
                <c:pt idx="47149">
                  <c:v>141</c:v>
                </c:pt>
                <c:pt idx="47150">
                  <c:v>161</c:v>
                </c:pt>
                <c:pt idx="47151">
                  <c:v>359</c:v>
                </c:pt>
                <c:pt idx="47152">
                  <c:v>90</c:v>
                </c:pt>
                <c:pt idx="47153">
                  <c:v>105</c:v>
                </c:pt>
                <c:pt idx="47154">
                  <c:v>129</c:v>
                </c:pt>
                <c:pt idx="47155">
                  <c:v>34</c:v>
                </c:pt>
                <c:pt idx="47156" formatCode="0.00E+00">
                  <c:v>4.8999999999999998E-3</c:v>
                </c:pt>
                <c:pt idx="47157">
                  <c:v>18</c:v>
                </c:pt>
                <c:pt idx="47158">
                  <c:v>1076</c:v>
                </c:pt>
                <c:pt idx="47159">
                  <c:v>1369</c:v>
                </c:pt>
                <c:pt idx="47160">
                  <c:v>873</c:v>
                </c:pt>
                <c:pt idx="47161">
                  <c:v>387</c:v>
                </c:pt>
                <c:pt idx="47162">
                  <c:v>1059</c:v>
                </c:pt>
                <c:pt idx="47163">
                  <c:v>771</c:v>
                </c:pt>
                <c:pt idx="47164">
                  <c:v>1092</c:v>
                </c:pt>
                <c:pt idx="47165">
                  <c:v>1110</c:v>
                </c:pt>
                <c:pt idx="47166">
                  <c:v>1199</c:v>
                </c:pt>
                <c:pt idx="47167">
                  <c:v>738</c:v>
                </c:pt>
                <c:pt idx="47168">
                  <c:v>603</c:v>
                </c:pt>
                <c:pt idx="47169">
                  <c:v>1451</c:v>
                </c:pt>
                <c:pt idx="47170">
                  <c:v>682</c:v>
                </c:pt>
                <c:pt idx="47171">
                  <c:v>413</c:v>
                </c:pt>
                <c:pt idx="47172">
                  <c:v>1172</c:v>
                </c:pt>
                <c:pt idx="47173">
                  <c:v>373</c:v>
                </c:pt>
                <c:pt idx="47174">
                  <c:v>401</c:v>
                </c:pt>
                <c:pt idx="47175">
                  <c:v>687</c:v>
                </c:pt>
                <c:pt idx="47176">
                  <c:v>379</c:v>
                </c:pt>
                <c:pt idx="47177">
                  <c:v>624</c:v>
                </c:pt>
                <c:pt idx="47178">
                  <c:v>916</c:v>
                </c:pt>
                <c:pt idx="47179">
                  <c:v>896</c:v>
                </c:pt>
                <c:pt idx="47180">
                  <c:v>424</c:v>
                </c:pt>
                <c:pt idx="47181">
                  <c:v>1075</c:v>
                </c:pt>
                <c:pt idx="47182">
                  <c:v>100</c:v>
                </c:pt>
                <c:pt idx="47183">
                  <c:v>34</c:v>
                </c:pt>
                <c:pt idx="47184">
                  <c:v>126</c:v>
                </c:pt>
                <c:pt idx="47185">
                  <c:v>652</c:v>
                </c:pt>
                <c:pt idx="47186">
                  <c:v>128</c:v>
                </c:pt>
                <c:pt idx="47187">
                  <c:v>607</c:v>
                </c:pt>
                <c:pt idx="47188">
                  <c:v>240</c:v>
                </c:pt>
                <c:pt idx="47189">
                  <c:v>107</c:v>
                </c:pt>
                <c:pt idx="47190">
                  <c:v>38</c:v>
                </c:pt>
                <c:pt idx="47191">
                  <c:v>139</c:v>
                </c:pt>
                <c:pt idx="47192">
                  <c:v>388</c:v>
                </c:pt>
                <c:pt idx="47193">
                  <c:v>56</c:v>
                </c:pt>
                <c:pt idx="47194" formatCode="0.00E+00">
                  <c:v>4.8999999999999998E-3</c:v>
                </c:pt>
                <c:pt idx="47195">
                  <c:v>438</c:v>
                </c:pt>
                <c:pt idx="47196">
                  <c:v>60</c:v>
                </c:pt>
                <c:pt idx="47197" formatCode="0.00E+00">
                  <c:v>4.8999999999999998E-3</c:v>
                </c:pt>
                <c:pt idx="47198">
                  <c:v>127</c:v>
                </c:pt>
                <c:pt idx="47199">
                  <c:v>86</c:v>
                </c:pt>
                <c:pt idx="47200">
                  <c:v>280</c:v>
                </c:pt>
                <c:pt idx="47201">
                  <c:v>639</c:v>
                </c:pt>
                <c:pt idx="47202">
                  <c:v>141</c:v>
                </c:pt>
                <c:pt idx="47203">
                  <c:v>211</c:v>
                </c:pt>
                <c:pt idx="47204">
                  <c:v>178</c:v>
                </c:pt>
                <c:pt idx="47205">
                  <c:v>140</c:v>
                </c:pt>
                <c:pt idx="47206">
                  <c:v>247</c:v>
                </c:pt>
                <c:pt idx="47207">
                  <c:v>196</c:v>
                </c:pt>
                <c:pt idx="47208">
                  <c:v>149</c:v>
                </c:pt>
                <c:pt idx="47209">
                  <c:v>152</c:v>
                </c:pt>
                <c:pt idx="47210">
                  <c:v>46</c:v>
                </c:pt>
                <c:pt idx="47211">
                  <c:v>10</c:v>
                </c:pt>
                <c:pt idx="47212">
                  <c:v>515</c:v>
                </c:pt>
                <c:pt idx="47213">
                  <c:v>132</c:v>
                </c:pt>
                <c:pt idx="47214">
                  <c:v>26</c:v>
                </c:pt>
                <c:pt idx="47215">
                  <c:v>171</c:v>
                </c:pt>
                <c:pt idx="47216">
                  <c:v>19</c:v>
                </c:pt>
                <c:pt idx="47217">
                  <c:v>25</c:v>
                </c:pt>
                <c:pt idx="47218" formatCode="0.00E+00">
                  <c:v>4.8999999999999998E-3</c:v>
                </c:pt>
                <c:pt idx="47219" formatCode="0.00E+00">
                  <c:v>4.8999999999999998E-3</c:v>
                </c:pt>
                <c:pt idx="47220" formatCode="0.00E+00">
                  <c:v>4.8999999999999998E-3</c:v>
                </c:pt>
                <c:pt idx="47221">
                  <c:v>3</c:v>
                </c:pt>
                <c:pt idx="47222">
                  <c:v>40</c:v>
                </c:pt>
                <c:pt idx="47223">
                  <c:v>49</c:v>
                </c:pt>
                <c:pt idx="47224">
                  <c:v>308</c:v>
                </c:pt>
                <c:pt idx="47225">
                  <c:v>25</c:v>
                </c:pt>
                <c:pt idx="47226" formatCode="0.00E+00">
                  <c:v>4.8999999999999998E-3</c:v>
                </c:pt>
                <c:pt idx="47227">
                  <c:v>585</c:v>
                </c:pt>
                <c:pt idx="47228">
                  <c:v>293</c:v>
                </c:pt>
                <c:pt idx="47229">
                  <c:v>312</c:v>
                </c:pt>
                <c:pt idx="47230">
                  <c:v>261</c:v>
                </c:pt>
                <c:pt idx="47231">
                  <c:v>266</c:v>
                </c:pt>
                <c:pt idx="47232">
                  <c:v>340</c:v>
                </c:pt>
                <c:pt idx="47233">
                  <c:v>944</c:v>
                </c:pt>
                <c:pt idx="47234">
                  <c:v>452</c:v>
                </c:pt>
                <c:pt idx="47235">
                  <c:v>463</c:v>
                </c:pt>
                <c:pt idx="47236">
                  <c:v>514</c:v>
                </c:pt>
                <c:pt idx="47237">
                  <c:v>364</c:v>
                </c:pt>
                <c:pt idx="47238">
                  <c:v>457</c:v>
                </c:pt>
                <c:pt idx="47239" formatCode="0.00E+00">
                  <c:v>4.8999999999999998E-3</c:v>
                </c:pt>
                <c:pt idx="47240">
                  <c:v>57</c:v>
                </c:pt>
                <c:pt idx="47241">
                  <c:v>114</c:v>
                </c:pt>
                <c:pt idx="47242">
                  <c:v>36</c:v>
                </c:pt>
                <c:pt idx="47243">
                  <c:v>487</c:v>
                </c:pt>
                <c:pt idx="47244">
                  <c:v>334</c:v>
                </c:pt>
                <c:pt idx="47245">
                  <c:v>164</c:v>
                </c:pt>
                <c:pt idx="47246">
                  <c:v>411</c:v>
                </c:pt>
                <c:pt idx="47247">
                  <c:v>201</c:v>
                </c:pt>
                <c:pt idx="47248">
                  <c:v>262</c:v>
                </c:pt>
                <c:pt idx="47249">
                  <c:v>37</c:v>
                </c:pt>
                <c:pt idx="47250">
                  <c:v>146</c:v>
                </c:pt>
                <c:pt idx="47251">
                  <c:v>232</c:v>
                </c:pt>
                <c:pt idx="47252">
                  <c:v>88</c:v>
                </c:pt>
                <c:pt idx="47253">
                  <c:v>102</c:v>
                </c:pt>
                <c:pt idx="47254">
                  <c:v>54</c:v>
                </c:pt>
                <c:pt idx="47255">
                  <c:v>602</c:v>
                </c:pt>
                <c:pt idx="47256">
                  <c:v>458</c:v>
                </c:pt>
                <c:pt idx="47257">
                  <c:v>782</c:v>
                </c:pt>
                <c:pt idx="47258">
                  <c:v>498</c:v>
                </c:pt>
                <c:pt idx="47259">
                  <c:v>1335</c:v>
                </c:pt>
                <c:pt idx="47260">
                  <c:v>1245</c:v>
                </c:pt>
                <c:pt idx="47261">
                  <c:v>332</c:v>
                </c:pt>
                <c:pt idx="47262">
                  <c:v>1148</c:v>
                </c:pt>
                <c:pt idx="47263">
                  <c:v>212</c:v>
                </c:pt>
                <c:pt idx="47264">
                  <c:v>37</c:v>
                </c:pt>
                <c:pt idx="47265">
                  <c:v>293</c:v>
                </c:pt>
                <c:pt idx="47266">
                  <c:v>119</c:v>
                </c:pt>
                <c:pt idx="47267">
                  <c:v>423</c:v>
                </c:pt>
                <c:pt idx="47268">
                  <c:v>83</c:v>
                </c:pt>
                <c:pt idx="47269">
                  <c:v>131</c:v>
                </c:pt>
                <c:pt idx="47270">
                  <c:v>37</c:v>
                </c:pt>
                <c:pt idx="47271">
                  <c:v>56</c:v>
                </c:pt>
                <c:pt idx="47272">
                  <c:v>149</c:v>
                </c:pt>
                <c:pt idx="47273">
                  <c:v>60</c:v>
                </c:pt>
                <c:pt idx="47274">
                  <c:v>88</c:v>
                </c:pt>
                <c:pt idx="47275">
                  <c:v>184</c:v>
                </c:pt>
                <c:pt idx="47276">
                  <c:v>181</c:v>
                </c:pt>
                <c:pt idx="47277">
                  <c:v>113</c:v>
                </c:pt>
                <c:pt idx="47278">
                  <c:v>101</c:v>
                </c:pt>
                <c:pt idx="47279">
                  <c:v>41</c:v>
                </c:pt>
                <c:pt idx="47280">
                  <c:v>97</c:v>
                </c:pt>
                <c:pt idx="47281">
                  <c:v>87</c:v>
                </c:pt>
                <c:pt idx="47282">
                  <c:v>339</c:v>
                </c:pt>
                <c:pt idx="47283">
                  <c:v>90</c:v>
                </c:pt>
                <c:pt idx="47284">
                  <c:v>168</c:v>
                </c:pt>
                <c:pt idx="47285">
                  <c:v>134</c:v>
                </c:pt>
                <c:pt idx="47286">
                  <c:v>87</c:v>
                </c:pt>
                <c:pt idx="47287">
                  <c:v>123</c:v>
                </c:pt>
                <c:pt idx="47288">
                  <c:v>117</c:v>
                </c:pt>
                <c:pt idx="47289" formatCode="0.00E+00">
                  <c:v>4.8999999999999998E-3</c:v>
                </c:pt>
                <c:pt idx="47290">
                  <c:v>654</c:v>
                </c:pt>
                <c:pt idx="47291">
                  <c:v>32</c:v>
                </c:pt>
                <c:pt idx="47292">
                  <c:v>26</c:v>
                </c:pt>
                <c:pt idx="47293">
                  <c:v>21</c:v>
                </c:pt>
                <c:pt idx="47294">
                  <c:v>23</c:v>
                </c:pt>
                <c:pt idx="47295">
                  <c:v>472</c:v>
                </c:pt>
                <c:pt idx="47296">
                  <c:v>342</c:v>
                </c:pt>
                <c:pt idx="47297" formatCode="0.00E+00">
                  <c:v>4.8999999999999998E-3</c:v>
                </c:pt>
                <c:pt idx="47298">
                  <c:v>34</c:v>
                </c:pt>
                <c:pt idx="47299">
                  <c:v>306</c:v>
                </c:pt>
                <c:pt idx="47300">
                  <c:v>74</c:v>
                </c:pt>
                <c:pt idx="47301">
                  <c:v>1019</c:v>
                </c:pt>
                <c:pt idx="47302">
                  <c:v>565</c:v>
                </c:pt>
                <c:pt idx="47303">
                  <c:v>574</c:v>
                </c:pt>
                <c:pt idx="47304">
                  <c:v>313</c:v>
                </c:pt>
                <c:pt idx="47305">
                  <c:v>568</c:v>
                </c:pt>
                <c:pt idx="47306">
                  <c:v>1126</c:v>
                </c:pt>
                <c:pt idx="47307">
                  <c:v>745</c:v>
                </c:pt>
                <c:pt idx="47308">
                  <c:v>954</c:v>
                </c:pt>
                <c:pt idx="47309">
                  <c:v>674</c:v>
                </c:pt>
                <c:pt idx="47310">
                  <c:v>403</c:v>
                </c:pt>
                <c:pt idx="47311">
                  <c:v>928</c:v>
                </c:pt>
                <c:pt idx="47312">
                  <c:v>610</c:v>
                </c:pt>
                <c:pt idx="47313">
                  <c:v>897</c:v>
                </c:pt>
                <c:pt idx="47314">
                  <c:v>501</c:v>
                </c:pt>
                <c:pt idx="47315">
                  <c:v>420</c:v>
                </c:pt>
                <c:pt idx="47316">
                  <c:v>458</c:v>
                </c:pt>
                <c:pt idx="47317">
                  <c:v>255</c:v>
                </c:pt>
                <c:pt idx="47318">
                  <c:v>322</c:v>
                </c:pt>
                <c:pt idx="47319">
                  <c:v>317</c:v>
                </c:pt>
                <c:pt idx="47320">
                  <c:v>270</c:v>
                </c:pt>
                <c:pt idx="47321">
                  <c:v>283</c:v>
                </c:pt>
                <c:pt idx="47322">
                  <c:v>441</c:v>
                </c:pt>
                <c:pt idx="47323">
                  <c:v>268</c:v>
                </c:pt>
                <c:pt idx="47324">
                  <c:v>1046</c:v>
                </c:pt>
                <c:pt idx="47325">
                  <c:v>1124</c:v>
                </c:pt>
                <c:pt idx="47326">
                  <c:v>401</c:v>
                </c:pt>
                <c:pt idx="47327">
                  <c:v>979</c:v>
                </c:pt>
                <c:pt idx="47328">
                  <c:v>857</c:v>
                </c:pt>
                <c:pt idx="47329">
                  <c:v>1455</c:v>
                </c:pt>
                <c:pt idx="47330">
                  <c:v>968</c:v>
                </c:pt>
                <c:pt idx="47331">
                  <c:v>358</c:v>
                </c:pt>
                <c:pt idx="47332">
                  <c:v>434</c:v>
                </c:pt>
                <c:pt idx="47333">
                  <c:v>1065</c:v>
                </c:pt>
                <c:pt idx="47334">
                  <c:v>411</c:v>
                </c:pt>
                <c:pt idx="47335">
                  <c:v>990</c:v>
                </c:pt>
                <c:pt idx="47336">
                  <c:v>1223</c:v>
                </c:pt>
                <c:pt idx="47337">
                  <c:v>210</c:v>
                </c:pt>
                <c:pt idx="47338">
                  <c:v>233</c:v>
                </c:pt>
                <c:pt idx="47339">
                  <c:v>228</c:v>
                </c:pt>
                <c:pt idx="47340">
                  <c:v>248</c:v>
                </c:pt>
                <c:pt idx="47341">
                  <c:v>207</c:v>
                </c:pt>
                <c:pt idx="47342">
                  <c:v>552</c:v>
                </c:pt>
                <c:pt idx="47343">
                  <c:v>358</c:v>
                </c:pt>
                <c:pt idx="47344">
                  <c:v>245</c:v>
                </c:pt>
                <c:pt idx="47345">
                  <c:v>294</c:v>
                </c:pt>
                <c:pt idx="47346">
                  <c:v>2</c:v>
                </c:pt>
                <c:pt idx="47347">
                  <c:v>129</c:v>
                </c:pt>
                <c:pt idx="47348">
                  <c:v>192</c:v>
                </c:pt>
                <c:pt idx="47349">
                  <c:v>15</c:v>
                </c:pt>
                <c:pt idx="47350">
                  <c:v>123</c:v>
                </c:pt>
                <c:pt idx="47351">
                  <c:v>64</c:v>
                </c:pt>
                <c:pt idx="47352">
                  <c:v>134</c:v>
                </c:pt>
                <c:pt idx="47353">
                  <c:v>3</c:v>
                </c:pt>
                <c:pt idx="47354">
                  <c:v>1155</c:v>
                </c:pt>
                <c:pt idx="47355">
                  <c:v>272</c:v>
                </c:pt>
                <c:pt idx="47356">
                  <c:v>891</c:v>
                </c:pt>
                <c:pt idx="47357">
                  <c:v>737</c:v>
                </c:pt>
                <c:pt idx="47358">
                  <c:v>648</c:v>
                </c:pt>
                <c:pt idx="47359">
                  <c:v>530</c:v>
                </c:pt>
                <c:pt idx="47360">
                  <c:v>230</c:v>
                </c:pt>
                <c:pt idx="47361">
                  <c:v>571</c:v>
                </c:pt>
                <c:pt idx="47362">
                  <c:v>255</c:v>
                </c:pt>
                <c:pt idx="47363">
                  <c:v>344</c:v>
                </c:pt>
                <c:pt idx="47364">
                  <c:v>674</c:v>
                </c:pt>
                <c:pt idx="47365">
                  <c:v>804</c:v>
                </c:pt>
                <c:pt idx="47366">
                  <c:v>193</c:v>
                </c:pt>
                <c:pt idx="47367">
                  <c:v>141</c:v>
                </c:pt>
                <c:pt idx="47368">
                  <c:v>244</c:v>
                </c:pt>
                <c:pt idx="47369">
                  <c:v>223</c:v>
                </c:pt>
                <c:pt idx="47370">
                  <c:v>161</c:v>
                </c:pt>
                <c:pt idx="47371">
                  <c:v>171</c:v>
                </c:pt>
                <c:pt idx="47372">
                  <c:v>255</c:v>
                </c:pt>
                <c:pt idx="47373">
                  <c:v>166</c:v>
                </c:pt>
                <c:pt idx="47374">
                  <c:v>83</c:v>
                </c:pt>
                <c:pt idx="47375">
                  <c:v>137</c:v>
                </c:pt>
                <c:pt idx="47376">
                  <c:v>187</c:v>
                </c:pt>
                <c:pt idx="47377">
                  <c:v>219</c:v>
                </c:pt>
                <c:pt idx="47378">
                  <c:v>17</c:v>
                </c:pt>
                <c:pt idx="47379">
                  <c:v>619</c:v>
                </c:pt>
                <c:pt idx="47380">
                  <c:v>901</c:v>
                </c:pt>
                <c:pt idx="47381">
                  <c:v>757</c:v>
                </c:pt>
                <c:pt idx="47382">
                  <c:v>427</c:v>
                </c:pt>
                <c:pt idx="47383">
                  <c:v>674</c:v>
                </c:pt>
                <c:pt idx="47384">
                  <c:v>1165</c:v>
                </c:pt>
                <c:pt idx="47385">
                  <c:v>993</c:v>
                </c:pt>
                <c:pt idx="47386">
                  <c:v>442</c:v>
                </c:pt>
                <c:pt idx="47387">
                  <c:v>838</c:v>
                </c:pt>
                <c:pt idx="47388">
                  <c:v>459</c:v>
                </c:pt>
                <c:pt idx="47389">
                  <c:v>667</c:v>
                </c:pt>
                <c:pt idx="47390">
                  <c:v>766</c:v>
                </c:pt>
                <c:pt idx="47391">
                  <c:v>21</c:v>
                </c:pt>
                <c:pt idx="47392">
                  <c:v>13</c:v>
                </c:pt>
                <c:pt idx="47393">
                  <c:v>431</c:v>
                </c:pt>
                <c:pt idx="47394">
                  <c:v>599</c:v>
                </c:pt>
                <c:pt idx="47395">
                  <c:v>573</c:v>
                </c:pt>
                <c:pt idx="47396">
                  <c:v>378</c:v>
                </c:pt>
                <c:pt idx="47397">
                  <c:v>1114</c:v>
                </c:pt>
                <c:pt idx="47398">
                  <c:v>602</c:v>
                </c:pt>
                <c:pt idx="47399">
                  <c:v>462</c:v>
                </c:pt>
                <c:pt idx="47400">
                  <c:v>332</c:v>
                </c:pt>
                <c:pt idx="47401">
                  <c:v>337</c:v>
                </c:pt>
                <c:pt idx="47402">
                  <c:v>227</c:v>
                </c:pt>
                <c:pt idx="47403">
                  <c:v>313</c:v>
                </c:pt>
                <c:pt idx="47404">
                  <c:v>531</c:v>
                </c:pt>
                <c:pt idx="47405">
                  <c:v>394</c:v>
                </c:pt>
                <c:pt idx="47406">
                  <c:v>970</c:v>
                </c:pt>
                <c:pt idx="47407">
                  <c:v>329</c:v>
                </c:pt>
                <c:pt idx="47408">
                  <c:v>1064</c:v>
                </c:pt>
                <c:pt idx="47409">
                  <c:v>417</c:v>
                </c:pt>
                <c:pt idx="47410">
                  <c:v>531</c:v>
                </c:pt>
                <c:pt idx="47411">
                  <c:v>455</c:v>
                </c:pt>
                <c:pt idx="47412">
                  <c:v>314</c:v>
                </c:pt>
                <c:pt idx="47413">
                  <c:v>389</c:v>
                </c:pt>
                <c:pt idx="47414">
                  <c:v>1028</c:v>
                </c:pt>
                <c:pt idx="47415">
                  <c:v>956</c:v>
                </c:pt>
                <c:pt idx="47416">
                  <c:v>914</c:v>
                </c:pt>
                <c:pt idx="47417" formatCode="0.00E+00">
                  <c:v>4.8999999999999998E-3</c:v>
                </c:pt>
                <c:pt idx="47418">
                  <c:v>6</c:v>
                </c:pt>
                <c:pt idx="47419">
                  <c:v>382</c:v>
                </c:pt>
                <c:pt idx="47420">
                  <c:v>356</c:v>
                </c:pt>
                <c:pt idx="47421">
                  <c:v>348</c:v>
                </c:pt>
                <c:pt idx="47422">
                  <c:v>333</c:v>
                </c:pt>
                <c:pt idx="47423">
                  <c:v>515</c:v>
                </c:pt>
                <c:pt idx="47424">
                  <c:v>430</c:v>
                </c:pt>
                <c:pt idx="47425">
                  <c:v>398</c:v>
                </c:pt>
                <c:pt idx="47426">
                  <c:v>514</c:v>
                </c:pt>
                <c:pt idx="47427">
                  <c:v>301</c:v>
                </c:pt>
                <c:pt idx="47428">
                  <c:v>333</c:v>
                </c:pt>
                <c:pt idx="47429">
                  <c:v>278</c:v>
                </c:pt>
                <c:pt idx="47430">
                  <c:v>425</c:v>
                </c:pt>
                <c:pt idx="47431">
                  <c:v>437</c:v>
                </c:pt>
                <c:pt idx="47432">
                  <c:v>227</c:v>
                </c:pt>
                <c:pt idx="47433">
                  <c:v>303</c:v>
                </c:pt>
                <c:pt idx="47434">
                  <c:v>259</c:v>
                </c:pt>
                <c:pt idx="47435">
                  <c:v>266</c:v>
                </c:pt>
                <c:pt idx="47436">
                  <c:v>432</c:v>
                </c:pt>
                <c:pt idx="47437">
                  <c:v>339</c:v>
                </c:pt>
                <c:pt idx="47438">
                  <c:v>336</c:v>
                </c:pt>
                <c:pt idx="47439">
                  <c:v>182</c:v>
                </c:pt>
                <c:pt idx="47440">
                  <c:v>269</c:v>
                </c:pt>
                <c:pt idx="47441">
                  <c:v>131</c:v>
                </c:pt>
                <c:pt idx="47442">
                  <c:v>203</c:v>
                </c:pt>
                <c:pt idx="47443">
                  <c:v>129</c:v>
                </c:pt>
                <c:pt idx="47444">
                  <c:v>228</c:v>
                </c:pt>
                <c:pt idx="47445">
                  <c:v>680</c:v>
                </c:pt>
                <c:pt idx="47446">
                  <c:v>111</c:v>
                </c:pt>
                <c:pt idx="47447">
                  <c:v>476</c:v>
                </c:pt>
                <c:pt idx="47448">
                  <c:v>329</c:v>
                </c:pt>
                <c:pt idx="47449">
                  <c:v>155</c:v>
                </c:pt>
                <c:pt idx="47450">
                  <c:v>232</c:v>
                </c:pt>
                <c:pt idx="47451">
                  <c:v>109</c:v>
                </c:pt>
                <c:pt idx="47452">
                  <c:v>203</c:v>
                </c:pt>
                <c:pt idx="47453">
                  <c:v>492</c:v>
                </c:pt>
                <c:pt idx="47454">
                  <c:v>357</c:v>
                </c:pt>
                <c:pt idx="47455">
                  <c:v>75</c:v>
                </c:pt>
                <c:pt idx="47456">
                  <c:v>479</c:v>
                </c:pt>
                <c:pt idx="47457">
                  <c:v>330</c:v>
                </c:pt>
                <c:pt idx="47458">
                  <c:v>280</c:v>
                </c:pt>
                <c:pt idx="47459">
                  <c:v>316</c:v>
                </c:pt>
                <c:pt idx="47460">
                  <c:v>204</c:v>
                </c:pt>
                <c:pt idx="47461">
                  <c:v>113</c:v>
                </c:pt>
                <c:pt idx="47462">
                  <c:v>237</c:v>
                </c:pt>
                <c:pt idx="47463">
                  <c:v>122</c:v>
                </c:pt>
                <c:pt idx="47464">
                  <c:v>102</c:v>
                </c:pt>
                <c:pt idx="47465">
                  <c:v>184</c:v>
                </c:pt>
                <c:pt idx="47466">
                  <c:v>146</c:v>
                </c:pt>
                <c:pt idx="47467">
                  <c:v>30</c:v>
                </c:pt>
                <c:pt idx="47468">
                  <c:v>68</c:v>
                </c:pt>
                <c:pt idx="47469">
                  <c:v>15</c:v>
                </c:pt>
                <c:pt idx="47470">
                  <c:v>194</c:v>
                </c:pt>
                <c:pt idx="47471">
                  <c:v>109</c:v>
                </c:pt>
                <c:pt idx="47472">
                  <c:v>14</c:v>
                </c:pt>
                <c:pt idx="47473">
                  <c:v>128</c:v>
                </c:pt>
                <c:pt idx="47474">
                  <c:v>35</c:v>
                </c:pt>
                <c:pt idx="47475">
                  <c:v>314</c:v>
                </c:pt>
                <c:pt idx="47476">
                  <c:v>110</c:v>
                </c:pt>
                <c:pt idx="47477">
                  <c:v>417</c:v>
                </c:pt>
                <c:pt idx="47478">
                  <c:v>26</c:v>
                </c:pt>
                <c:pt idx="47479">
                  <c:v>119</c:v>
                </c:pt>
                <c:pt idx="47480">
                  <c:v>307</c:v>
                </c:pt>
                <c:pt idx="47481">
                  <c:v>1084</c:v>
                </c:pt>
                <c:pt idx="47482">
                  <c:v>202</c:v>
                </c:pt>
                <c:pt idx="47483">
                  <c:v>819</c:v>
                </c:pt>
                <c:pt idx="47484">
                  <c:v>991</c:v>
                </c:pt>
                <c:pt idx="47485">
                  <c:v>1088</c:v>
                </c:pt>
                <c:pt idx="47486">
                  <c:v>940</c:v>
                </c:pt>
                <c:pt idx="47487">
                  <c:v>448</c:v>
                </c:pt>
                <c:pt idx="47488">
                  <c:v>301</c:v>
                </c:pt>
                <c:pt idx="47489">
                  <c:v>201</c:v>
                </c:pt>
                <c:pt idx="47490">
                  <c:v>366</c:v>
                </c:pt>
                <c:pt idx="47491">
                  <c:v>548</c:v>
                </c:pt>
                <c:pt idx="47492">
                  <c:v>380</c:v>
                </c:pt>
                <c:pt idx="47493">
                  <c:v>976</c:v>
                </c:pt>
                <c:pt idx="47494">
                  <c:v>524</c:v>
                </c:pt>
                <c:pt idx="47495">
                  <c:v>438</c:v>
                </c:pt>
                <c:pt idx="47496">
                  <c:v>295</c:v>
                </c:pt>
                <c:pt idx="47497">
                  <c:v>337</c:v>
                </c:pt>
                <c:pt idx="47498">
                  <c:v>452</c:v>
                </c:pt>
                <c:pt idx="47499">
                  <c:v>448</c:v>
                </c:pt>
                <c:pt idx="47500">
                  <c:v>370</c:v>
                </c:pt>
                <c:pt idx="47501">
                  <c:v>255</c:v>
                </c:pt>
                <c:pt idx="47502">
                  <c:v>444</c:v>
                </c:pt>
                <c:pt idx="47503">
                  <c:v>271</c:v>
                </c:pt>
                <c:pt idx="47504">
                  <c:v>186</c:v>
                </c:pt>
                <c:pt idx="47505">
                  <c:v>74</c:v>
                </c:pt>
                <c:pt idx="47506">
                  <c:v>151</c:v>
                </c:pt>
                <c:pt idx="47507">
                  <c:v>55</c:v>
                </c:pt>
                <c:pt idx="47508">
                  <c:v>9</c:v>
                </c:pt>
                <c:pt idx="47509">
                  <c:v>137</c:v>
                </c:pt>
                <c:pt idx="47510">
                  <c:v>68</c:v>
                </c:pt>
                <c:pt idx="47511">
                  <c:v>318</c:v>
                </c:pt>
                <c:pt idx="47512">
                  <c:v>129</c:v>
                </c:pt>
                <c:pt idx="47513">
                  <c:v>395</c:v>
                </c:pt>
                <c:pt idx="47514">
                  <c:v>312</c:v>
                </c:pt>
                <c:pt idx="47515">
                  <c:v>182</c:v>
                </c:pt>
                <c:pt idx="47516">
                  <c:v>236</c:v>
                </c:pt>
                <c:pt idx="47517">
                  <c:v>328</c:v>
                </c:pt>
                <c:pt idx="47518">
                  <c:v>241</c:v>
                </c:pt>
                <c:pt idx="47519">
                  <c:v>374</c:v>
                </c:pt>
                <c:pt idx="47520">
                  <c:v>165</c:v>
                </c:pt>
                <c:pt idx="47521">
                  <c:v>370</c:v>
                </c:pt>
                <c:pt idx="47522">
                  <c:v>327</c:v>
                </c:pt>
                <c:pt idx="47523">
                  <c:v>193</c:v>
                </c:pt>
                <c:pt idx="47524">
                  <c:v>88</c:v>
                </c:pt>
                <c:pt idx="47525">
                  <c:v>169</c:v>
                </c:pt>
                <c:pt idx="47526">
                  <c:v>49</c:v>
                </c:pt>
                <c:pt idx="47527">
                  <c:v>96</c:v>
                </c:pt>
                <c:pt idx="47528">
                  <c:v>116</c:v>
                </c:pt>
                <c:pt idx="47529">
                  <c:v>107</c:v>
                </c:pt>
                <c:pt idx="47530">
                  <c:v>308</c:v>
                </c:pt>
                <c:pt idx="47531">
                  <c:v>365</c:v>
                </c:pt>
                <c:pt idx="47532">
                  <c:v>62</c:v>
                </c:pt>
                <c:pt idx="47533">
                  <c:v>53</c:v>
                </c:pt>
                <c:pt idx="47534">
                  <c:v>69</c:v>
                </c:pt>
                <c:pt idx="47535">
                  <c:v>307</c:v>
                </c:pt>
                <c:pt idx="47536">
                  <c:v>392</c:v>
                </c:pt>
                <c:pt idx="47537">
                  <c:v>213</c:v>
                </c:pt>
                <c:pt idx="47538">
                  <c:v>277</c:v>
                </c:pt>
                <c:pt idx="47539">
                  <c:v>80</c:v>
                </c:pt>
                <c:pt idx="47540">
                  <c:v>338</c:v>
                </c:pt>
                <c:pt idx="47541">
                  <c:v>131</c:v>
                </c:pt>
                <c:pt idx="47542">
                  <c:v>203</c:v>
                </c:pt>
                <c:pt idx="47543">
                  <c:v>43</c:v>
                </c:pt>
                <c:pt idx="47544">
                  <c:v>19</c:v>
                </c:pt>
                <c:pt idx="47545">
                  <c:v>92</c:v>
                </c:pt>
                <c:pt idx="47546">
                  <c:v>78</c:v>
                </c:pt>
                <c:pt idx="47547">
                  <c:v>324</c:v>
                </c:pt>
                <c:pt idx="47548">
                  <c:v>202</c:v>
                </c:pt>
                <c:pt idx="47549">
                  <c:v>388</c:v>
                </c:pt>
                <c:pt idx="47550">
                  <c:v>430</c:v>
                </c:pt>
                <c:pt idx="47551">
                  <c:v>318</c:v>
                </c:pt>
                <c:pt idx="47552">
                  <c:v>326</c:v>
                </c:pt>
                <c:pt idx="47553">
                  <c:v>317</c:v>
                </c:pt>
                <c:pt idx="47554">
                  <c:v>230</c:v>
                </c:pt>
                <c:pt idx="47555">
                  <c:v>333</c:v>
                </c:pt>
                <c:pt idx="47556">
                  <c:v>277</c:v>
                </c:pt>
                <c:pt idx="47557">
                  <c:v>379</c:v>
                </c:pt>
                <c:pt idx="47558">
                  <c:v>313</c:v>
                </c:pt>
                <c:pt idx="47559">
                  <c:v>285</c:v>
                </c:pt>
                <c:pt idx="47560">
                  <c:v>286</c:v>
                </c:pt>
                <c:pt idx="47561">
                  <c:v>326</c:v>
                </c:pt>
                <c:pt idx="47562">
                  <c:v>261</c:v>
                </c:pt>
                <c:pt idx="47563">
                  <c:v>353</c:v>
                </c:pt>
                <c:pt idx="47564">
                  <c:v>556</c:v>
                </c:pt>
                <c:pt idx="47565">
                  <c:v>184</c:v>
                </c:pt>
                <c:pt idx="47566">
                  <c:v>444</c:v>
                </c:pt>
                <c:pt idx="47567">
                  <c:v>275</c:v>
                </c:pt>
                <c:pt idx="47568">
                  <c:v>453</c:v>
                </c:pt>
                <c:pt idx="47569">
                  <c:v>365</c:v>
                </c:pt>
                <c:pt idx="47570">
                  <c:v>260</c:v>
                </c:pt>
                <c:pt idx="47571">
                  <c:v>1342</c:v>
                </c:pt>
                <c:pt idx="47572">
                  <c:v>348</c:v>
                </c:pt>
                <c:pt idx="47573">
                  <c:v>461</c:v>
                </c:pt>
                <c:pt idx="47574">
                  <c:v>336</c:v>
                </c:pt>
                <c:pt idx="47575">
                  <c:v>284</c:v>
                </c:pt>
                <c:pt idx="47576">
                  <c:v>451</c:v>
                </c:pt>
                <c:pt idx="47577">
                  <c:v>846</c:v>
                </c:pt>
                <c:pt idx="47578">
                  <c:v>982</c:v>
                </c:pt>
                <c:pt idx="47579">
                  <c:v>1083</c:v>
                </c:pt>
                <c:pt idx="47580">
                  <c:v>591</c:v>
                </c:pt>
                <c:pt idx="47581">
                  <c:v>273</c:v>
                </c:pt>
                <c:pt idx="47582">
                  <c:v>426</c:v>
                </c:pt>
                <c:pt idx="47583">
                  <c:v>260</c:v>
                </c:pt>
                <c:pt idx="47584">
                  <c:v>254</c:v>
                </c:pt>
                <c:pt idx="47585">
                  <c:v>453</c:v>
                </c:pt>
                <c:pt idx="47586">
                  <c:v>311</c:v>
                </c:pt>
                <c:pt idx="47587">
                  <c:v>268</c:v>
                </c:pt>
                <c:pt idx="47588">
                  <c:v>349</c:v>
                </c:pt>
                <c:pt idx="47589">
                  <c:v>339</c:v>
                </c:pt>
                <c:pt idx="47590">
                  <c:v>275</c:v>
                </c:pt>
                <c:pt idx="47591">
                  <c:v>362</c:v>
                </c:pt>
                <c:pt idx="47592">
                  <c:v>359</c:v>
                </c:pt>
                <c:pt idx="47593">
                  <c:v>294</c:v>
                </c:pt>
                <c:pt idx="47594">
                  <c:v>340</c:v>
                </c:pt>
                <c:pt idx="47595">
                  <c:v>74</c:v>
                </c:pt>
                <c:pt idx="47596">
                  <c:v>145</c:v>
                </c:pt>
                <c:pt idx="47597">
                  <c:v>75</c:v>
                </c:pt>
                <c:pt idx="47598">
                  <c:v>67</c:v>
                </c:pt>
                <c:pt idx="47599">
                  <c:v>255</c:v>
                </c:pt>
                <c:pt idx="47600">
                  <c:v>92</c:v>
                </c:pt>
                <c:pt idx="47601">
                  <c:v>90</c:v>
                </c:pt>
                <c:pt idx="47602">
                  <c:v>121</c:v>
                </c:pt>
                <c:pt idx="47603">
                  <c:v>32</c:v>
                </c:pt>
                <c:pt idx="47604">
                  <c:v>49</c:v>
                </c:pt>
                <c:pt idx="47605">
                  <c:v>148</c:v>
                </c:pt>
                <c:pt idx="47606">
                  <c:v>210</c:v>
                </c:pt>
                <c:pt idx="47607">
                  <c:v>40</c:v>
                </c:pt>
                <c:pt idx="47608">
                  <c:v>246</c:v>
                </c:pt>
                <c:pt idx="47609">
                  <c:v>278</c:v>
                </c:pt>
                <c:pt idx="47610">
                  <c:v>209</c:v>
                </c:pt>
                <c:pt idx="47611">
                  <c:v>326</c:v>
                </c:pt>
                <c:pt idx="47612">
                  <c:v>248</c:v>
                </c:pt>
                <c:pt idx="47613">
                  <c:v>218</c:v>
                </c:pt>
                <c:pt idx="47614">
                  <c:v>250</c:v>
                </c:pt>
                <c:pt idx="47615">
                  <c:v>288</c:v>
                </c:pt>
                <c:pt idx="47616">
                  <c:v>281</c:v>
                </c:pt>
                <c:pt idx="47617">
                  <c:v>155</c:v>
                </c:pt>
                <c:pt idx="47618">
                  <c:v>215</c:v>
                </c:pt>
                <c:pt idx="47619">
                  <c:v>377</c:v>
                </c:pt>
                <c:pt idx="47620">
                  <c:v>695</c:v>
                </c:pt>
                <c:pt idx="47621">
                  <c:v>639</c:v>
                </c:pt>
                <c:pt idx="47622">
                  <c:v>744</c:v>
                </c:pt>
                <c:pt idx="47623">
                  <c:v>1003</c:v>
                </c:pt>
                <c:pt idx="47624">
                  <c:v>582</c:v>
                </c:pt>
                <c:pt idx="47625">
                  <c:v>965</c:v>
                </c:pt>
                <c:pt idx="47626">
                  <c:v>679</c:v>
                </c:pt>
                <c:pt idx="47627">
                  <c:v>1150</c:v>
                </c:pt>
                <c:pt idx="47628">
                  <c:v>546</c:v>
                </c:pt>
                <c:pt idx="47629">
                  <c:v>627</c:v>
                </c:pt>
                <c:pt idx="47630">
                  <c:v>581</c:v>
                </c:pt>
                <c:pt idx="47631">
                  <c:v>1212</c:v>
                </c:pt>
                <c:pt idx="47632">
                  <c:v>111</c:v>
                </c:pt>
                <c:pt idx="47633">
                  <c:v>110</c:v>
                </c:pt>
                <c:pt idx="47634">
                  <c:v>171</c:v>
                </c:pt>
                <c:pt idx="47635">
                  <c:v>113</c:v>
                </c:pt>
                <c:pt idx="47636">
                  <c:v>178</c:v>
                </c:pt>
                <c:pt idx="47637">
                  <c:v>177</c:v>
                </c:pt>
                <c:pt idx="47638">
                  <c:v>500</c:v>
                </c:pt>
                <c:pt idx="47639">
                  <c:v>116</c:v>
                </c:pt>
                <c:pt idx="47640">
                  <c:v>583</c:v>
                </c:pt>
                <c:pt idx="47641">
                  <c:v>175</c:v>
                </c:pt>
                <c:pt idx="47642">
                  <c:v>158</c:v>
                </c:pt>
                <c:pt idx="47643">
                  <c:v>181</c:v>
                </c:pt>
                <c:pt idx="47644">
                  <c:v>181</c:v>
                </c:pt>
                <c:pt idx="47645">
                  <c:v>696</c:v>
                </c:pt>
                <c:pt idx="47646">
                  <c:v>189</c:v>
                </c:pt>
                <c:pt idx="47647">
                  <c:v>185</c:v>
                </c:pt>
                <c:pt idx="47648">
                  <c:v>289</c:v>
                </c:pt>
                <c:pt idx="47649">
                  <c:v>192</c:v>
                </c:pt>
                <c:pt idx="47650">
                  <c:v>259</c:v>
                </c:pt>
                <c:pt idx="47651">
                  <c:v>175</c:v>
                </c:pt>
                <c:pt idx="47652">
                  <c:v>323</c:v>
                </c:pt>
                <c:pt idx="47653">
                  <c:v>169</c:v>
                </c:pt>
                <c:pt idx="47654">
                  <c:v>230</c:v>
                </c:pt>
                <c:pt idx="47655">
                  <c:v>225</c:v>
                </c:pt>
                <c:pt idx="47656">
                  <c:v>321</c:v>
                </c:pt>
                <c:pt idx="47657">
                  <c:v>201</c:v>
                </c:pt>
                <c:pt idx="47658">
                  <c:v>196</c:v>
                </c:pt>
                <c:pt idx="47659">
                  <c:v>224</c:v>
                </c:pt>
                <c:pt idx="47660">
                  <c:v>647</c:v>
                </c:pt>
                <c:pt idx="47661">
                  <c:v>673</c:v>
                </c:pt>
                <c:pt idx="47662">
                  <c:v>451</c:v>
                </c:pt>
                <c:pt idx="47663">
                  <c:v>289</c:v>
                </c:pt>
                <c:pt idx="47664">
                  <c:v>138</c:v>
                </c:pt>
                <c:pt idx="47665">
                  <c:v>155</c:v>
                </c:pt>
                <c:pt idx="47666">
                  <c:v>119</c:v>
                </c:pt>
                <c:pt idx="47667">
                  <c:v>260</c:v>
                </c:pt>
                <c:pt idx="47668">
                  <c:v>209</c:v>
                </c:pt>
                <c:pt idx="47669">
                  <c:v>242</c:v>
                </c:pt>
                <c:pt idx="47670">
                  <c:v>274</c:v>
                </c:pt>
                <c:pt idx="47671">
                  <c:v>533</c:v>
                </c:pt>
                <c:pt idx="47672">
                  <c:v>219</c:v>
                </c:pt>
                <c:pt idx="47673">
                  <c:v>190</c:v>
                </c:pt>
                <c:pt idx="47674">
                  <c:v>281</c:v>
                </c:pt>
                <c:pt idx="47675">
                  <c:v>201</c:v>
                </c:pt>
                <c:pt idx="47676">
                  <c:v>202</c:v>
                </c:pt>
                <c:pt idx="47677">
                  <c:v>299</c:v>
                </c:pt>
                <c:pt idx="47678">
                  <c:v>171</c:v>
                </c:pt>
                <c:pt idx="47679">
                  <c:v>308</c:v>
                </c:pt>
                <c:pt idx="47680">
                  <c:v>519</c:v>
                </c:pt>
                <c:pt idx="47681">
                  <c:v>390</c:v>
                </c:pt>
                <c:pt idx="47682">
                  <c:v>679</c:v>
                </c:pt>
                <c:pt idx="47683">
                  <c:v>703</c:v>
                </c:pt>
                <c:pt idx="47684">
                  <c:v>933</c:v>
                </c:pt>
                <c:pt idx="47685">
                  <c:v>367</c:v>
                </c:pt>
                <c:pt idx="47686">
                  <c:v>843</c:v>
                </c:pt>
                <c:pt idx="47687">
                  <c:v>660</c:v>
                </c:pt>
                <c:pt idx="47688">
                  <c:v>224</c:v>
                </c:pt>
                <c:pt idx="47689">
                  <c:v>828</c:v>
                </c:pt>
                <c:pt idx="47690">
                  <c:v>465</c:v>
                </c:pt>
                <c:pt idx="47691">
                  <c:v>512</c:v>
                </c:pt>
                <c:pt idx="47692">
                  <c:v>117</c:v>
                </c:pt>
                <c:pt idx="47693">
                  <c:v>227</c:v>
                </c:pt>
                <c:pt idx="47694">
                  <c:v>2</c:v>
                </c:pt>
                <c:pt idx="47695" formatCode="0.00E+00">
                  <c:v>4.8999999999999998E-3</c:v>
                </c:pt>
                <c:pt idx="47696">
                  <c:v>71</c:v>
                </c:pt>
                <c:pt idx="47697">
                  <c:v>671</c:v>
                </c:pt>
                <c:pt idx="47698">
                  <c:v>398</c:v>
                </c:pt>
                <c:pt idx="47699">
                  <c:v>235</c:v>
                </c:pt>
                <c:pt idx="47700">
                  <c:v>217</c:v>
                </c:pt>
                <c:pt idx="47701">
                  <c:v>243</c:v>
                </c:pt>
                <c:pt idx="47702">
                  <c:v>466</c:v>
                </c:pt>
                <c:pt idx="47703">
                  <c:v>322</c:v>
                </c:pt>
                <c:pt idx="47704">
                  <c:v>331</c:v>
                </c:pt>
                <c:pt idx="47705">
                  <c:v>257</c:v>
                </c:pt>
                <c:pt idx="47706">
                  <c:v>198</c:v>
                </c:pt>
                <c:pt idx="47707">
                  <c:v>324</c:v>
                </c:pt>
                <c:pt idx="47708">
                  <c:v>248</c:v>
                </c:pt>
                <c:pt idx="47709">
                  <c:v>191</c:v>
                </c:pt>
                <c:pt idx="47710">
                  <c:v>303</c:v>
                </c:pt>
                <c:pt idx="47711">
                  <c:v>143</c:v>
                </c:pt>
                <c:pt idx="47712">
                  <c:v>272</c:v>
                </c:pt>
                <c:pt idx="47713">
                  <c:v>184</c:v>
                </c:pt>
                <c:pt idx="47714">
                  <c:v>234</c:v>
                </c:pt>
                <c:pt idx="47715">
                  <c:v>263</c:v>
                </c:pt>
                <c:pt idx="47716">
                  <c:v>210</c:v>
                </c:pt>
                <c:pt idx="47717">
                  <c:v>183</c:v>
                </c:pt>
                <c:pt idx="47718">
                  <c:v>116</c:v>
                </c:pt>
                <c:pt idx="47719">
                  <c:v>665</c:v>
                </c:pt>
                <c:pt idx="47720">
                  <c:v>233</c:v>
                </c:pt>
                <c:pt idx="47721">
                  <c:v>330</c:v>
                </c:pt>
                <c:pt idx="47722">
                  <c:v>379</c:v>
                </c:pt>
                <c:pt idx="47723">
                  <c:v>227</c:v>
                </c:pt>
                <c:pt idx="47724">
                  <c:v>203</c:v>
                </c:pt>
                <c:pt idx="47725">
                  <c:v>184</c:v>
                </c:pt>
                <c:pt idx="47726">
                  <c:v>206</c:v>
                </c:pt>
                <c:pt idx="47727">
                  <c:v>245</c:v>
                </c:pt>
                <c:pt idx="47728">
                  <c:v>244</c:v>
                </c:pt>
                <c:pt idx="47729">
                  <c:v>671</c:v>
                </c:pt>
                <c:pt idx="47730">
                  <c:v>206</c:v>
                </c:pt>
                <c:pt idx="47731">
                  <c:v>117</c:v>
                </c:pt>
                <c:pt idx="47732">
                  <c:v>231</c:v>
                </c:pt>
                <c:pt idx="47733">
                  <c:v>284</c:v>
                </c:pt>
                <c:pt idx="47734">
                  <c:v>636</c:v>
                </c:pt>
                <c:pt idx="47735">
                  <c:v>494</c:v>
                </c:pt>
                <c:pt idx="47736">
                  <c:v>417</c:v>
                </c:pt>
                <c:pt idx="47737">
                  <c:v>542</c:v>
                </c:pt>
                <c:pt idx="47738">
                  <c:v>494</c:v>
                </c:pt>
                <c:pt idx="47739">
                  <c:v>527</c:v>
                </c:pt>
                <c:pt idx="47740">
                  <c:v>611</c:v>
                </c:pt>
                <c:pt idx="47741">
                  <c:v>548</c:v>
                </c:pt>
                <c:pt idx="47742">
                  <c:v>382</c:v>
                </c:pt>
                <c:pt idx="47743">
                  <c:v>520</c:v>
                </c:pt>
                <c:pt idx="47744">
                  <c:v>353</c:v>
                </c:pt>
                <c:pt idx="47745">
                  <c:v>310</c:v>
                </c:pt>
                <c:pt idx="47746">
                  <c:v>255</c:v>
                </c:pt>
                <c:pt idx="47747">
                  <c:v>203</c:v>
                </c:pt>
                <c:pt idx="47748">
                  <c:v>264</c:v>
                </c:pt>
                <c:pt idx="47749">
                  <c:v>243</c:v>
                </c:pt>
                <c:pt idx="47750">
                  <c:v>338</c:v>
                </c:pt>
                <c:pt idx="47751">
                  <c:v>258</c:v>
                </c:pt>
                <c:pt idx="47752">
                  <c:v>255</c:v>
                </c:pt>
                <c:pt idx="47753">
                  <c:v>200</c:v>
                </c:pt>
                <c:pt idx="47754">
                  <c:v>148</c:v>
                </c:pt>
                <c:pt idx="47755">
                  <c:v>199</c:v>
                </c:pt>
                <c:pt idx="47756">
                  <c:v>235</c:v>
                </c:pt>
                <c:pt idx="47757">
                  <c:v>153</c:v>
                </c:pt>
                <c:pt idx="47758">
                  <c:v>167</c:v>
                </c:pt>
                <c:pt idx="47759">
                  <c:v>310</c:v>
                </c:pt>
                <c:pt idx="47760">
                  <c:v>298</c:v>
                </c:pt>
                <c:pt idx="47761">
                  <c:v>273</c:v>
                </c:pt>
                <c:pt idx="47762">
                  <c:v>257</c:v>
                </c:pt>
                <c:pt idx="47763">
                  <c:v>269</c:v>
                </c:pt>
                <c:pt idx="47764">
                  <c:v>483</c:v>
                </c:pt>
                <c:pt idx="47765">
                  <c:v>362</c:v>
                </c:pt>
                <c:pt idx="47766">
                  <c:v>133</c:v>
                </c:pt>
                <c:pt idx="47767">
                  <c:v>109</c:v>
                </c:pt>
                <c:pt idx="47768">
                  <c:v>222</c:v>
                </c:pt>
                <c:pt idx="47769">
                  <c:v>653</c:v>
                </c:pt>
                <c:pt idx="47770">
                  <c:v>710</c:v>
                </c:pt>
                <c:pt idx="47771">
                  <c:v>867</c:v>
                </c:pt>
                <c:pt idx="47772">
                  <c:v>354</c:v>
                </c:pt>
                <c:pt idx="47773">
                  <c:v>858</c:v>
                </c:pt>
                <c:pt idx="47774">
                  <c:v>782</c:v>
                </c:pt>
                <c:pt idx="47775">
                  <c:v>359</c:v>
                </c:pt>
                <c:pt idx="47776">
                  <c:v>596</c:v>
                </c:pt>
                <c:pt idx="47777">
                  <c:v>799</c:v>
                </c:pt>
                <c:pt idx="47778">
                  <c:v>687</c:v>
                </c:pt>
                <c:pt idx="47779">
                  <c:v>343</c:v>
                </c:pt>
                <c:pt idx="47780">
                  <c:v>501</c:v>
                </c:pt>
                <c:pt idx="47781">
                  <c:v>356</c:v>
                </c:pt>
                <c:pt idx="47782">
                  <c:v>801</c:v>
                </c:pt>
                <c:pt idx="47783">
                  <c:v>625</c:v>
                </c:pt>
                <c:pt idx="47784">
                  <c:v>474</c:v>
                </c:pt>
                <c:pt idx="47785">
                  <c:v>310</c:v>
                </c:pt>
                <c:pt idx="47786">
                  <c:v>760</c:v>
                </c:pt>
                <c:pt idx="47787">
                  <c:v>229</c:v>
                </c:pt>
                <c:pt idx="47788">
                  <c:v>581</c:v>
                </c:pt>
                <c:pt idx="47789">
                  <c:v>278</c:v>
                </c:pt>
                <c:pt idx="47790">
                  <c:v>854</c:v>
                </c:pt>
                <c:pt idx="47791">
                  <c:v>246</c:v>
                </c:pt>
                <c:pt idx="47792">
                  <c:v>389</c:v>
                </c:pt>
                <c:pt idx="47793">
                  <c:v>567</c:v>
                </c:pt>
                <c:pt idx="47794">
                  <c:v>372</c:v>
                </c:pt>
                <c:pt idx="47795">
                  <c:v>744</c:v>
                </c:pt>
                <c:pt idx="47796">
                  <c:v>430</c:v>
                </c:pt>
                <c:pt idx="47797">
                  <c:v>812</c:v>
                </c:pt>
                <c:pt idx="47798">
                  <c:v>977</c:v>
                </c:pt>
                <c:pt idx="47799">
                  <c:v>859</c:v>
                </c:pt>
                <c:pt idx="47800">
                  <c:v>570</c:v>
                </c:pt>
                <c:pt idx="47801">
                  <c:v>401</c:v>
                </c:pt>
                <c:pt idx="47802">
                  <c:v>329</c:v>
                </c:pt>
                <c:pt idx="47803">
                  <c:v>823</c:v>
                </c:pt>
                <c:pt idx="47804">
                  <c:v>410</c:v>
                </c:pt>
                <c:pt idx="47805">
                  <c:v>911</c:v>
                </c:pt>
                <c:pt idx="47806">
                  <c:v>409</c:v>
                </c:pt>
                <c:pt idx="47807">
                  <c:v>408</c:v>
                </c:pt>
                <c:pt idx="47808">
                  <c:v>917</c:v>
                </c:pt>
                <c:pt idx="47809">
                  <c:v>675</c:v>
                </c:pt>
                <c:pt idx="47810">
                  <c:v>377</c:v>
                </c:pt>
                <c:pt idx="47811">
                  <c:v>716</c:v>
                </c:pt>
                <c:pt idx="47812">
                  <c:v>286</c:v>
                </c:pt>
                <c:pt idx="47813">
                  <c:v>222</c:v>
                </c:pt>
                <c:pt idx="47814">
                  <c:v>294</c:v>
                </c:pt>
                <c:pt idx="47815">
                  <c:v>382</c:v>
                </c:pt>
                <c:pt idx="47816">
                  <c:v>617</c:v>
                </c:pt>
                <c:pt idx="47817">
                  <c:v>178</c:v>
                </c:pt>
                <c:pt idx="47818">
                  <c:v>184</c:v>
                </c:pt>
                <c:pt idx="47819">
                  <c:v>272</c:v>
                </c:pt>
                <c:pt idx="47820">
                  <c:v>20</c:v>
                </c:pt>
                <c:pt idx="47821">
                  <c:v>39</c:v>
                </c:pt>
                <c:pt idx="47822">
                  <c:v>23</c:v>
                </c:pt>
                <c:pt idx="47823" formatCode="0.00E+00">
                  <c:v>4.8999999999999998E-3</c:v>
                </c:pt>
                <c:pt idx="47824">
                  <c:v>161</c:v>
                </c:pt>
                <c:pt idx="47825">
                  <c:v>1090</c:v>
                </c:pt>
                <c:pt idx="47826">
                  <c:v>675</c:v>
                </c:pt>
                <c:pt idx="47827">
                  <c:v>629</c:v>
                </c:pt>
                <c:pt idx="47828">
                  <c:v>915</c:v>
                </c:pt>
                <c:pt idx="47829">
                  <c:v>1079</c:v>
                </c:pt>
                <c:pt idx="47830">
                  <c:v>1448</c:v>
                </c:pt>
                <c:pt idx="47831">
                  <c:v>962</c:v>
                </c:pt>
                <c:pt idx="47832">
                  <c:v>931</c:v>
                </c:pt>
                <c:pt idx="47833">
                  <c:v>477</c:v>
                </c:pt>
                <c:pt idx="47834">
                  <c:v>453</c:v>
                </c:pt>
                <c:pt idx="47835">
                  <c:v>581</c:v>
                </c:pt>
                <c:pt idx="47836">
                  <c:v>834</c:v>
                </c:pt>
                <c:pt idx="47837">
                  <c:v>375</c:v>
                </c:pt>
                <c:pt idx="47838">
                  <c:v>201</c:v>
                </c:pt>
                <c:pt idx="47839">
                  <c:v>207</c:v>
                </c:pt>
                <c:pt idx="47840">
                  <c:v>249</c:v>
                </c:pt>
                <c:pt idx="47841">
                  <c:v>191</c:v>
                </c:pt>
                <c:pt idx="47842">
                  <c:v>202</c:v>
                </c:pt>
                <c:pt idx="47843">
                  <c:v>156</c:v>
                </c:pt>
                <c:pt idx="47844">
                  <c:v>388</c:v>
                </c:pt>
                <c:pt idx="47845">
                  <c:v>139</c:v>
                </c:pt>
                <c:pt idx="47846">
                  <c:v>138</c:v>
                </c:pt>
                <c:pt idx="47847">
                  <c:v>432</c:v>
                </c:pt>
                <c:pt idx="47848">
                  <c:v>234</c:v>
                </c:pt>
                <c:pt idx="47849" formatCode="0.00E+00">
                  <c:v>4.8999999999999998E-3</c:v>
                </c:pt>
                <c:pt idx="47850">
                  <c:v>111</c:v>
                </c:pt>
                <c:pt idx="47851">
                  <c:v>201</c:v>
                </c:pt>
                <c:pt idx="47852">
                  <c:v>122</c:v>
                </c:pt>
                <c:pt idx="47853">
                  <c:v>146</c:v>
                </c:pt>
                <c:pt idx="47854">
                  <c:v>333</c:v>
                </c:pt>
                <c:pt idx="47855">
                  <c:v>243</c:v>
                </c:pt>
                <c:pt idx="47856">
                  <c:v>250</c:v>
                </c:pt>
                <c:pt idx="47857">
                  <c:v>202</c:v>
                </c:pt>
                <c:pt idx="47858">
                  <c:v>120</c:v>
                </c:pt>
                <c:pt idx="47859">
                  <c:v>313</c:v>
                </c:pt>
                <c:pt idx="47860">
                  <c:v>155</c:v>
                </c:pt>
                <c:pt idx="47861">
                  <c:v>167</c:v>
                </c:pt>
                <c:pt idx="47862">
                  <c:v>222</c:v>
                </c:pt>
                <c:pt idx="47863">
                  <c:v>352</c:v>
                </c:pt>
                <c:pt idx="47864">
                  <c:v>278</c:v>
                </c:pt>
                <c:pt idx="47865">
                  <c:v>109</c:v>
                </c:pt>
                <c:pt idx="47866">
                  <c:v>147</c:v>
                </c:pt>
                <c:pt idx="47867">
                  <c:v>238</c:v>
                </c:pt>
                <c:pt idx="47868">
                  <c:v>233</c:v>
                </c:pt>
                <c:pt idx="47869">
                  <c:v>219</c:v>
                </c:pt>
                <c:pt idx="47870">
                  <c:v>181</c:v>
                </c:pt>
                <c:pt idx="47871">
                  <c:v>141</c:v>
                </c:pt>
                <c:pt idx="47872">
                  <c:v>155</c:v>
                </c:pt>
                <c:pt idx="47873">
                  <c:v>89</c:v>
                </c:pt>
                <c:pt idx="47874">
                  <c:v>189</c:v>
                </c:pt>
                <c:pt idx="47875">
                  <c:v>101</c:v>
                </c:pt>
                <c:pt idx="47876">
                  <c:v>41</c:v>
                </c:pt>
                <c:pt idx="47877">
                  <c:v>276</c:v>
                </c:pt>
                <c:pt idx="47878">
                  <c:v>254</c:v>
                </c:pt>
                <c:pt idx="47879">
                  <c:v>753</c:v>
                </c:pt>
                <c:pt idx="47880">
                  <c:v>869</c:v>
                </c:pt>
                <c:pt idx="47881">
                  <c:v>522</c:v>
                </c:pt>
                <c:pt idx="47882">
                  <c:v>882</c:v>
                </c:pt>
                <c:pt idx="47883">
                  <c:v>473</c:v>
                </c:pt>
                <c:pt idx="47884">
                  <c:v>463</c:v>
                </c:pt>
                <c:pt idx="47885">
                  <c:v>582</c:v>
                </c:pt>
                <c:pt idx="47886">
                  <c:v>244</c:v>
                </c:pt>
                <c:pt idx="47887">
                  <c:v>196</c:v>
                </c:pt>
                <c:pt idx="47888">
                  <c:v>644</c:v>
                </c:pt>
                <c:pt idx="47889">
                  <c:v>746</c:v>
                </c:pt>
                <c:pt idx="47890">
                  <c:v>663</c:v>
                </c:pt>
                <c:pt idx="47891">
                  <c:v>786</c:v>
                </c:pt>
                <c:pt idx="47892">
                  <c:v>493</c:v>
                </c:pt>
                <c:pt idx="47893">
                  <c:v>762</c:v>
                </c:pt>
                <c:pt idx="47894">
                  <c:v>1127</c:v>
                </c:pt>
                <c:pt idx="47895">
                  <c:v>979</c:v>
                </c:pt>
                <c:pt idx="47896">
                  <c:v>385</c:v>
                </c:pt>
                <c:pt idx="47897">
                  <c:v>858</c:v>
                </c:pt>
                <c:pt idx="47898">
                  <c:v>900</c:v>
                </c:pt>
                <c:pt idx="47899">
                  <c:v>409</c:v>
                </c:pt>
                <c:pt idx="47900">
                  <c:v>474</c:v>
                </c:pt>
                <c:pt idx="47901">
                  <c:v>241</c:v>
                </c:pt>
                <c:pt idx="47902">
                  <c:v>183</c:v>
                </c:pt>
                <c:pt idx="47903">
                  <c:v>392</c:v>
                </c:pt>
                <c:pt idx="47904">
                  <c:v>255</c:v>
                </c:pt>
                <c:pt idx="47905">
                  <c:v>133</c:v>
                </c:pt>
                <c:pt idx="47906">
                  <c:v>271</c:v>
                </c:pt>
                <c:pt idx="47907">
                  <c:v>274</c:v>
                </c:pt>
                <c:pt idx="47908">
                  <c:v>203</c:v>
                </c:pt>
                <c:pt idx="47909">
                  <c:v>190</c:v>
                </c:pt>
                <c:pt idx="47910">
                  <c:v>190</c:v>
                </c:pt>
                <c:pt idx="47911">
                  <c:v>234</c:v>
                </c:pt>
                <c:pt idx="47912">
                  <c:v>211</c:v>
                </c:pt>
                <c:pt idx="47913">
                  <c:v>531</c:v>
                </c:pt>
                <c:pt idx="47914">
                  <c:v>223</c:v>
                </c:pt>
                <c:pt idx="47915">
                  <c:v>119</c:v>
                </c:pt>
                <c:pt idx="47916">
                  <c:v>22</c:v>
                </c:pt>
                <c:pt idx="47917">
                  <c:v>136</c:v>
                </c:pt>
                <c:pt idx="47918">
                  <c:v>223</c:v>
                </c:pt>
                <c:pt idx="47919">
                  <c:v>101</c:v>
                </c:pt>
                <c:pt idx="47920">
                  <c:v>515</c:v>
                </c:pt>
                <c:pt idx="47921">
                  <c:v>197</c:v>
                </c:pt>
                <c:pt idx="47922">
                  <c:v>230</c:v>
                </c:pt>
                <c:pt idx="47923">
                  <c:v>234</c:v>
                </c:pt>
                <c:pt idx="47924">
                  <c:v>311</c:v>
                </c:pt>
                <c:pt idx="47925">
                  <c:v>240</c:v>
                </c:pt>
                <c:pt idx="47926">
                  <c:v>263</c:v>
                </c:pt>
                <c:pt idx="47927">
                  <c:v>353</c:v>
                </c:pt>
                <c:pt idx="47928">
                  <c:v>279</c:v>
                </c:pt>
                <c:pt idx="47929">
                  <c:v>577</c:v>
                </c:pt>
                <c:pt idx="47930">
                  <c:v>435</c:v>
                </c:pt>
                <c:pt idx="47931">
                  <c:v>689</c:v>
                </c:pt>
                <c:pt idx="47932">
                  <c:v>851</c:v>
                </c:pt>
                <c:pt idx="47933">
                  <c:v>921</c:v>
                </c:pt>
                <c:pt idx="47934">
                  <c:v>761</c:v>
                </c:pt>
                <c:pt idx="47935">
                  <c:v>1153</c:v>
                </c:pt>
                <c:pt idx="47936">
                  <c:v>758</c:v>
                </c:pt>
                <c:pt idx="47937">
                  <c:v>686</c:v>
                </c:pt>
                <c:pt idx="47938">
                  <c:v>998</c:v>
                </c:pt>
                <c:pt idx="47939">
                  <c:v>1069</c:v>
                </c:pt>
                <c:pt idx="47940">
                  <c:v>1045</c:v>
                </c:pt>
                <c:pt idx="47941">
                  <c:v>959</c:v>
                </c:pt>
                <c:pt idx="47942">
                  <c:v>620</c:v>
                </c:pt>
                <c:pt idx="47943">
                  <c:v>1035</c:v>
                </c:pt>
                <c:pt idx="47944">
                  <c:v>240</c:v>
                </c:pt>
                <c:pt idx="47945">
                  <c:v>303</c:v>
                </c:pt>
                <c:pt idx="47946">
                  <c:v>840</c:v>
                </c:pt>
                <c:pt idx="47947">
                  <c:v>734</c:v>
                </c:pt>
                <c:pt idx="47948">
                  <c:v>425</c:v>
                </c:pt>
                <c:pt idx="47949">
                  <c:v>348</c:v>
                </c:pt>
                <c:pt idx="47950">
                  <c:v>587</c:v>
                </c:pt>
                <c:pt idx="47951">
                  <c:v>336</c:v>
                </c:pt>
                <c:pt idx="47952">
                  <c:v>314</c:v>
                </c:pt>
                <c:pt idx="47953">
                  <c:v>294</c:v>
                </c:pt>
                <c:pt idx="47954">
                  <c:v>209</c:v>
                </c:pt>
                <c:pt idx="47955">
                  <c:v>323</c:v>
                </c:pt>
                <c:pt idx="47956">
                  <c:v>933</c:v>
                </c:pt>
                <c:pt idx="47957">
                  <c:v>696</c:v>
                </c:pt>
                <c:pt idx="47958">
                  <c:v>1032</c:v>
                </c:pt>
                <c:pt idx="47959">
                  <c:v>437</c:v>
                </c:pt>
                <c:pt idx="47960">
                  <c:v>1114</c:v>
                </c:pt>
                <c:pt idx="47961">
                  <c:v>1038</c:v>
                </c:pt>
                <c:pt idx="47962">
                  <c:v>877</c:v>
                </c:pt>
                <c:pt idx="47963">
                  <c:v>934</c:v>
                </c:pt>
                <c:pt idx="47964">
                  <c:v>827</c:v>
                </c:pt>
                <c:pt idx="47965">
                  <c:v>380</c:v>
                </c:pt>
                <c:pt idx="47966">
                  <c:v>726</c:v>
                </c:pt>
                <c:pt idx="47967">
                  <c:v>932</c:v>
                </c:pt>
                <c:pt idx="47968">
                  <c:v>812</c:v>
                </c:pt>
                <c:pt idx="47969">
                  <c:v>1011</c:v>
                </c:pt>
                <c:pt idx="47970">
                  <c:v>974</c:v>
                </c:pt>
                <c:pt idx="47971">
                  <c:v>1076</c:v>
                </c:pt>
                <c:pt idx="47972">
                  <c:v>1166</c:v>
                </c:pt>
                <c:pt idx="47973">
                  <c:v>916</c:v>
                </c:pt>
                <c:pt idx="47974">
                  <c:v>1126</c:v>
                </c:pt>
                <c:pt idx="47975">
                  <c:v>982</c:v>
                </c:pt>
                <c:pt idx="47976">
                  <c:v>493</c:v>
                </c:pt>
                <c:pt idx="47977">
                  <c:v>542</c:v>
                </c:pt>
                <c:pt idx="47978">
                  <c:v>496</c:v>
                </c:pt>
                <c:pt idx="47979">
                  <c:v>1037</c:v>
                </c:pt>
                <c:pt idx="47980">
                  <c:v>187</c:v>
                </c:pt>
                <c:pt idx="47981">
                  <c:v>79</c:v>
                </c:pt>
                <c:pt idx="47982">
                  <c:v>122</c:v>
                </c:pt>
                <c:pt idx="47983">
                  <c:v>135</c:v>
                </c:pt>
                <c:pt idx="47984">
                  <c:v>106</c:v>
                </c:pt>
                <c:pt idx="47985">
                  <c:v>114</c:v>
                </c:pt>
                <c:pt idx="47986">
                  <c:v>632</c:v>
                </c:pt>
                <c:pt idx="47987">
                  <c:v>449</c:v>
                </c:pt>
                <c:pt idx="47988">
                  <c:v>122</c:v>
                </c:pt>
                <c:pt idx="47989">
                  <c:v>148</c:v>
                </c:pt>
                <c:pt idx="47990">
                  <c:v>131</c:v>
                </c:pt>
                <c:pt idx="47991">
                  <c:v>120</c:v>
                </c:pt>
                <c:pt idx="47992">
                  <c:v>346</c:v>
                </c:pt>
                <c:pt idx="47993">
                  <c:v>364</c:v>
                </c:pt>
                <c:pt idx="47994">
                  <c:v>680</c:v>
                </c:pt>
                <c:pt idx="47995">
                  <c:v>372</c:v>
                </c:pt>
                <c:pt idx="47996">
                  <c:v>649</c:v>
                </c:pt>
                <c:pt idx="47997">
                  <c:v>677</c:v>
                </c:pt>
                <c:pt idx="47998">
                  <c:v>389</c:v>
                </c:pt>
                <c:pt idx="47999">
                  <c:v>745</c:v>
                </c:pt>
                <c:pt idx="48000">
                  <c:v>485</c:v>
                </c:pt>
                <c:pt idx="48001">
                  <c:v>409</c:v>
                </c:pt>
                <c:pt idx="48002">
                  <c:v>318</c:v>
                </c:pt>
                <c:pt idx="48003">
                  <c:v>387</c:v>
                </c:pt>
                <c:pt idx="48004">
                  <c:v>177</c:v>
                </c:pt>
                <c:pt idx="48005">
                  <c:v>234</c:v>
                </c:pt>
                <c:pt idx="48006">
                  <c:v>319</c:v>
                </c:pt>
                <c:pt idx="48007">
                  <c:v>134</c:v>
                </c:pt>
                <c:pt idx="48008">
                  <c:v>217</c:v>
                </c:pt>
                <c:pt idx="48009">
                  <c:v>223</c:v>
                </c:pt>
                <c:pt idx="48010">
                  <c:v>1028</c:v>
                </c:pt>
                <c:pt idx="48011">
                  <c:v>166</c:v>
                </c:pt>
                <c:pt idx="48012">
                  <c:v>87</c:v>
                </c:pt>
                <c:pt idx="48013">
                  <c:v>615</c:v>
                </c:pt>
                <c:pt idx="48014">
                  <c:v>148</c:v>
                </c:pt>
                <c:pt idx="48015">
                  <c:v>434</c:v>
                </c:pt>
                <c:pt idx="48016">
                  <c:v>196</c:v>
                </c:pt>
                <c:pt idx="48017">
                  <c:v>258</c:v>
                </c:pt>
                <c:pt idx="48018">
                  <c:v>17</c:v>
                </c:pt>
                <c:pt idx="48019">
                  <c:v>22</c:v>
                </c:pt>
                <c:pt idx="48020">
                  <c:v>93</c:v>
                </c:pt>
                <c:pt idx="48021">
                  <c:v>179</c:v>
                </c:pt>
                <c:pt idx="48022">
                  <c:v>197</c:v>
                </c:pt>
                <c:pt idx="48023">
                  <c:v>1174</c:v>
                </c:pt>
                <c:pt idx="48024">
                  <c:v>368</c:v>
                </c:pt>
                <c:pt idx="48025">
                  <c:v>302</c:v>
                </c:pt>
                <c:pt idx="48026">
                  <c:v>776</c:v>
                </c:pt>
                <c:pt idx="48027">
                  <c:v>733</c:v>
                </c:pt>
                <c:pt idx="48028">
                  <c:v>385</c:v>
                </c:pt>
                <c:pt idx="48029">
                  <c:v>230</c:v>
                </c:pt>
                <c:pt idx="48030">
                  <c:v>388</c:v>
                </c:pt>
                <c:pt idx="48031">
                  <c:v>358</c:v>
                </c:pt>
                <c:pt idx="48032">
                  <c:v>197</c:v>
                </c:pt>
                <c:pt idx="48033">
                  <c:v>280</c:v>
                </c:pt>
                <c:pt idx="48034">
                  <c:v>598</c:v>
                </c:pt>
                <c:pt idx="48035">
                  <c:v>248</c:v>
                </c:pt>
                <c:pt idx="48036">
                  <c:v>256</c:v>
                </c:pt>
                <c:pt idx="48037">
                  <c:v>225</c:v>
                </c:pt>
                <c:pt idx="48038">
                  <c:v>702</c:v>
                </c:pt>
                <c:pt idx="48039">
                  <c:v>542</c:v>
                </c:pt>
                <c:pt idx="48040">
                  <c:v>483</c:v>
                </c:pt>
                <c:pt idx="48041">
                  <c:v>409</c:v>
                </c:pt>
                <c:pt idx="48042">
                  <c:v>207</c:v>
                </c:pt>
                <c:pt idx="48043">
                  <c:v>730</c:v>
                </c:pt>
                <c:pt idx="48044">
                  <c:v>583</c:v>
                </c:pt>
                <c:pt idx="48045">
                  <c:v>393</c:v>
                </c:pt>
                <c:pt idx="48046">
                  <c:v>203</c:v>
                </c:pt>
                <c:pt idx="48047" formatCode="0.00E+00">
                  <c:v>4.8999999999999998E-3</c:v>
                </c:pt>
                <c:pt idx="48048">
                  <c:v>4</c:v>
                </c:pt>
                <c:pt idx="48049">
                  <c:v>143</c:v>
                </c:pt>
                <c:pt idx="48050">
                  <c:v>19</c:v>
                </c:pt>
                <c:pt idx="48051">
                  <c:v>26</c:v>
                </c:pt>
                <c:pt idx="48052">
                  <c:v>118</c:v>
                </c:pt>
                <c:pt idx="48053">
                  <c:v>152</c:v>
                </c:pt>
                <c:pt idx="48054">
                  <c:v>79</c:v>
                </c:pt>
                <c:pt idx="48055">
                  <c:v>54</c:v>
                </c:pt>
                <c:pt idx="48056">
                  <c:v>166</c:v>
                </c:pt>
                <c:pt idx="48057">
                  <c:v>17</c:v>
                </c:pt>
                <c:pt idx="48058">
                  <c:v>944</c:v>
                </c:pt>
                <c:pt idx="48059">
                  <c:v>477</c:v>
                </c:pt>
                <c:pt idx="48060">
                  <c:v>838</c:v>
                </c:pt>
                <c:pt idx="48061">
                  <c:v>1286</c:v>
                </c:pt>
                <c:pt idx="48062">
                  <c:v>486</c:v>
                </c:pt>
                <c:pt idx="48063">
                  <c:v>1240</c:v>
                </c:pt>
                <c:pt idx="48064">
                  <c:v>565</c:v>
                </c:pt>
                <c:pt idx="48065">
                  <c:v>794</c:v>
                </c:pt>
                <c:pt idx="48066">
                  <c:v>961</c:v>
                </c:pt>
                <c:pt idx="48067">
                  <c:v>495</c:v>
                </c:pt>
                <c:pt idx="48068">
                  <c:v>982</c:v>
                </c:pt>
                <c:pt idx="48069">
                  <c:v>952</c:v>
                </c:pt>
                <c:pt idx="48070">
                  <c:v>611</c:v>
                </c:pt>
                <c:pt idx="48071">
                  <c:v>272</c:v>
                </c:pt>
                <c:pt idx="48072">
                  <c:v>566</c:v>
                </c:pt>
                <c:pt idx="48073">
                  <c:v>262</c:v>
                </c:pt>
                <c:pt idx="48074">
                  <c:v>318</c:v>
                </c:pt>
                <c:pt idx="48075">
                  <c:v>210</c:v>
                </c:pt>
                <c:pt idx="48076">
                  <c:v>296</c:v>
                </c:pt>
                <c:pt idx="48077">
                  <c:v>680</c:v>
                </c:pt>
                <c:pt idx="48078">
                  <c:v>206</c:v>
                </c:pt>
                <c:pt idx="48079">
                  <c:v>196</c:v>
                </c:pt>
                <c:pt idx="48080">
                  <c:v>242</c:v>
                </c:pt>
                <c:pt idx="48081">
                  <c:v>195</c:v>
                </c:pt>
                <c:pt idx="48082" formatCode="0.00E+00">
                  <c:v>4.8999999999999998E-3</c:v>
                </c:pt>
                <c:pt idx="48083">
                  <c:v>534</c:v>
                </c:pt>
                <c:pt idx="48084">
                  <c:v>400</c:v>
                </c:pt>
                <c:pt idx="48085">
                  <c:v>543</c:v>
                </c:pt>
                <c:pt idx="48086">
                  <c:v>699</c:v>
                </c:pt>
                <c:pt idx="48087">
                  <c:v>542</c:v>
                </c:pt>
                <c:pt idx="48088">
                  <c:v>442</c:v>
                </c:pt>
                <c:pt idx="48089">
                  <c:v>624</c:v>
                </c:pt>
                <c:pt idx="48090">
                  <c:v>760</c:v>
                </c:pt>
                <c:pt idx="48091">
                  <c:v>851</c:v>
                </c:pt>
                <c:pt idx="48092">
                  <c:v>533</c:v>
                </c:pt>
                <c:pt idx="48093">
                  <c:v>301</c:v>
                </c:pt>
                <c:pt idx="48094">
                  <c:v>664</c:v>
                </c:pt>
                <c:pt idx="48095">
                  <c:v>514</c:v>
                </c:pt>
                <c:pt idx="48096">
                  <c:v>177</c:v>
                </c:pt>
                <c:pt idx="48097">
                  <c:v>245</c:v>
                </c:pt>
                <c:pt idx="48098">
                  <c:v>606</c:v>
                </c:pt>
                <c:pt idx="48099">
                  <c:v>218</c:v>
                </c:pt>
                <c:pt idx="48100">
                  <c:v>269</c:v>
                </c:pt>
                <c:pt idx="48101">
                  <c:v>448</c:v>
                </c:pt>
                <c:pt idx="48102">
                  <c:v>669</c:v>
                </c:pt>
                <c:pt idx="48103">
                  <c:v>290</c:v>
                </c:pt>
                <c:pt idx="48104">
                  <c:v>620</c:v>
                </c:pt>
                <c:pt idx="48105">
                  <c:v>598</c:v>
                </c:pt>
                <c:pt idx="48106">
                  <c:v>317</c:v>
                </c:pt>
                <c:pt idx="48107">
                  <c:v>270</c:v>
                </c:pt>
                <c:pt idx="48108">
                  <c:v>113</c:v>
                </c:pt>
                <c:pt idx="48109">
                  <c:v>207</c:v>
                </c:pt>
                <c:pt idx="48110">
                  <c:v>223</c:v>
                </c:pt>
                <c:pt idx="48111">
                  <c:v>191</c:v>
                </c:pt>
                <c:pt idx="48112">
                  <c:v>284</c:v>
                </c:pt>
                <c:pt idx="48113">
                  <c:v>346</c:v>
                </c:pt>
                <c:pt idx="48114">
                  <c:v>158</c:v>
                </c:pt>
                <c:pt idx="48115">
                  <c:v>106</c:v>
                </c:pt>
                <c:pt idx="48116">
                  <c:v>150</c:v>
                </c:pt>
                <c:pt idx="48117">
                  <c:v>216</c:v>
                </c:pt>
                <c:pt idx="48118">
                  <c:v>217</c:v>
                </c:pt>
                <c:pt idx="48119">
                  <c:v>169</c:v>
                </c:pt>
                <c:pt idx="48120">
                  <c:v>130</c:v>
                </c:pt>
                <c:pt idx="48121">
                  <c:v>167</c:v>
                </c:pt>
                <c:pt idx="48122">
                  <c:v>170</c:v>
                </c:pt>
                <c:pt idx="48123">
                  <c:v>234</c:v>
                </c:pt>
                <c:pt idx="48124">
                  <c:v>791</c:v>
                </c:pt>
                <c:pt idx="48125">
                  <c:v>266</c:v>
                </c:pt>
                <c:pt idx="48126">
                  <c:v>264</c:v>
                </c:pt>
                <c:pt idx="48127">
                  <c:v>121</c:v>
                </c:pt>
                <c:pt idx="48128">
                  <c:v>179</c:v>
                </c:pt>
                <c:pt idx="48129">
                  <c:v>130</c:v>
                </c:pt>
                <c:pt idx="48130">
                  <c:v>238</c:v>
                </c:pt>
                <c:pt idx="48131">
                  <c:v>555</c:v>
                </c:pt>
                <c:pt idx="48132">
                  <c:v>141</c:v>
                </c:pt>
                <c:pt idx="48133">
                  <c:v>3</c:v>
                </c:pt>
                <c:pt idx="48134">
                  <c:v>38</c:v>
                </c:pt>
                <c:pt idx="48135">
                  <c:v>39</c:v>
                </c:pt>
                <c:pt idx="48136">
                  <c:v>137</c:v>
                </c:pt>
                <c:pt idx="48137">
                  <c:v>104</c:v>
                </c:pt>
                <c:pt idx="48138">
                  <c:v>270</c:v>
                </c:pt>
                <c:pt idx="48139">
                  <c:v>254</c:v>
                </c:pt>
                <c:pt idx="48140">
                  <c:v>234</c:v>
                </c:pt>
                <c:pt idx="48141">
                  <c:v>227</c:v>
                </c:pt>
                <c:pt idx="48142">
                  <c:v>616</c:v>
                </c:pt>
                <c:pt idx="48143">
                  <c:v>205</c:v>
                </c:pt>
                <c:pt idx="48144">
                  <c:v>361</c:v>
                </c:pt>
                <c:pt idx="48145">
                  <c:v>251</c:v>
                </c:pt>
                <c:pt idx="48146">
                  <c:v>226</c:v>
                </c:pt>
                <c:pt idx="48147">
                  <c:v>334</c:v>
                </c:pt>
                <c:pt idx="48148">
                  <c:v>167</c:v>
                </c:pt>
                <c:pt idx="48149">
                  <c:v>296</c:v>
                </c:pt>
                <c:pt idx="48150">
                  <c:v>150</c:v>
                </c:pt>
                <c:pt idx="48151">
                  <c:v>155</c:v>
                </c:pt>
                <c:pt idx="48152">
                  <c:v>164</c:v>
                </c:pt>
                <c:pt idx="48153">
                  <c:v>159</c:v>
                </c:pt>
                <c:pt idx="48154">
                  <c:v>806</c:v>
                </c:pt>
                <c:pt idx="48155">
                  <c:v>197</c:v>
                </c:pt>
                <c:pt idx="48156">
                  <c:v>873</c:v>
                </c:pt>
                <c:pt idx="48157">
                  <c:v>275</c:v>
                </c:pt>
                <c:pt idx="48158">
                  <c:v>106</c:v>
                </c:pt>
                <c:pt idx="48159">
                  <c:v>127</c:v>
                </c:pt>
                <c:pt idx="48160">
                  <c:v>195</c:v>
                </c:pt>
                <c:pt idx="48161">
                  <c:v>647</c:v>
                </c:pt>
                <c:pt idx="48162" formatCode="0.00E+00">
                  <c:v>4.8999999999999998E-3</c:v>
                </c:pt>
                <c:pt idx="48163">
                  <c:v>23</c:v>
                </c:pt>
                <c:pt idx="48164">
                  <c:v>231</c:v>
                </c:pt>
                <c:pt idx="48165">
                  <c:v>274</c:v>
                </c:pt>
                <c:pt idx="48166">
                  <c:v>181</c:v>
                </c:pt>
                <c:pt idx="48167">
                  <c:v>41</c:v>
                </c:pt>
                <c:pt idx="48168">
                  <c:v>79</c:v>
                </c:pt>
                <c:pt idx="48169">
                  <c:v>5</c:v>
                </c:pt>
                <c:pt idx="48170">
                  <c:v>42</c:v>
                </c:pt>
                <c:pt idx="48171">
                  <c:v>26</c:v>
                </c:pt>
                <c:pt idx="48172">
                  <c:v>126</c:v>
                </c:pt>
                <c:pt idx="48173">
                  <c:v>233</c:v>
                </c:pt>
                <c:pt idx="48174">
                  <c:v>524</c:v>
                </c:pt>
                <c:pt idx="48175">
                  <c:v>704</c:v>
                </c:pt>
                <c:pt idx="48176">
                  <c:v>175</c:v>
                </c:pt>
                <c:pt idx="48177">
                  <c:v>175</c:v>
                </c:pt>
                <c:pt idx="48178">
                  <c:v>348</c:v>
                </c:pt>
                <c:pt idx="48179">
                  <c:v>240</c:v>
                </c:pt>
                <c:pt idx="48180">
                  <c:v>229</c:v>
                </c:pt>
                <c:pt idx="48181">
                  <c:v>220</c:v>
                </c:pt>
                <c:pt idx="48182">
                  <c:v>205</c:v>
                </c:pt>
                <c:pt idx="48183">
                  <c:v>662</c:v>
                </c:pt>
                <c:pt idx="48184">
                  <c:v>142</c:v>
                </c:pt>
                <c:pt idx="48185">
                  <c:v>121</c:v>
                </c:pt>
                <c:pt idx="48186">
                  <c:v>182</c:v>
                </c:pt>
                <c:pt idx="48187">
                  <c:v>156</c:v>
                </c:pt>
                <c:pt idx="48188">
                  <c:v>139</c:v>
                </c:pt>
                <c:pt idx="48189">
                  <c:v>272</c:v>
                </c:pt>
                <c:pt idx="48190">
                  <c:v>144</c:v>
                </c:pt>
                <c:pt idx="48191">
                  <c:v>229</c:v>
                </c:pt>
                <c:pt idx="48192">
                  <c:v>706</c:v>
                </c:pt>
                <c:pt idx="48193">
                  <c:v>589</c:v>
                </c:pt>
                <c:pt idx="48194">
                  <c:v>225</c:v>
                </c:pt>
                <c:pt idx="48195">
                  <c:v>69</c:v>
                </c:pt>
                <c:pt idx="48196">
                  <c:v>543</c:v>
                </c:pt>
                <c:pt idx="48197">
                  <c:v>205</c:v>
                </c:pt>
                <c:pt idx="48198">
                  <c:v>209</c:v>
                </c:pt>
                <c:pt idx="48199">
                  <c:v>215</c:v>
                </c:pt>
                <c:pt idx="48200">
                  <c:v>125</c:v>
                </c:pt>
                <c:pt idx="48201">
                  <c:v>118</c:v>
                </c:pt>
                <c:pt idx="48202">
                  <c:v>100</c:v>
                </c:pt>
                <c:pt idx="48203">
                  <c:v>125</c:v>
                </c:pt>
                <c:pt idx="48204">
                  <c:v>72</c:v>
                </c:pt>
                <c:pt idx="48205" formatCode="0.00E+00">
                  <c:v>4.8999999999999998E-3</c:v>
                </c:pt>
                <c:pt idx="48206">
                  <c:v>2</c:v>
                </c:pt>
                <c:pt idx="48207">
                  <c:v>25</c:v>
                </c:pt>
                <c:pt idx="48208">
                  <c:v>157</c:v>
                </c:pt>
                <c:pt idx="48209">
                  <c:v>180</c:v>
                </c:pt>
                <c:pt idx="48210">
                  <c:v>177</c:v>
                </c:pt>
                <c:pt idx="48211">
                  <c:v>150</c:v>
                </c:pt>
                <c:pt idx="48212">
                  <c:v>132</c:v>
                </c:pt>
                <c:pt idx="48213">
                  <c:v>219</c:v>
                </c:pt>
                <c:pt idx="48214">
                  <c:v>265</c:v>
                </c:pt>
                <c:pt idx="48215">
                  <c:v>235</c:v>
                </c:pt>
                <c:pt idx="48216">
                  <c:v>171</c:v>
                </c:pt>
                <c:pt idx="48217">
                  <c:v>146</c:v>
                </c:pt>
                <c:pt idx="48218">
                  <c:v>99</c:v>
                </c:pt>
                <c:pt idx="48219">
                  <c:v>141</c:v>
                </c:pt>
                <c:pt idx="48220">
                  <c:v>404</c:v>
                </c:pt>
                <c:pt idx="48221">
                  <c:v>286</c:v>
                </c:pt>
                <c:pt idx="48222">
                  <c:v>243</c:v>
                </c:pt>
                <c:pt idx="48223">
                  <c:v>904</c:v>
                </c:pt>
                <c:pt idx="48224">
                  <c:v>151</c:v>
                </c:pt>
                <c:pt idx="48225">
                  <c:v>975</c:v>
                </c:pt>
                <c:pt idx="48226">
                  <c:v>161</c:v>
                </c:pt>
                <c:pt idx="48227">
                  <c:v>617</c:v>
                </c:pt>
                <c:pt idx="48228">
                  <c:v>254</c:v>
                </c:pt>
                <c:pt idx="48229">
                  <c:v>885</c:v>
                </c:pt>
                <c:pt idx="48230">
                  <c:v>655</c:v>
                </c:pt>
                <c:pt idx="48231">
                  <c:v>221</c:v>
                </c:pt>
                <c:pt idx="48232">
                  <c:v>152</c:v>
                </c:pt>
                <c:pt idx="48233">
                  <c:v>974</c:v>
                </c:pt>
                <c:pt idx="48234">
                  <c:v>977</c:v>
                </c:pt>
                <c:pt idx="48235">
                  <c:v>754</c:v>
                </c:pt>
                <c:pt idx="48236">
                  <c:v>293</c:v>
                </c:pt>
                <c:pt idx="48237">
                  <c:v>1023</c:v>
                </c:pt>
                <c:pt idx="48238">
                  <c:v>339</c:v>
                </c:pt>
                <c:pt idx="48239">
                  <c:v>1021</c:v>
                </c:pt>
                <c:pt idx="48240">
                  <c:v>875</c:v>
                </c:pt>
                <c:pt idx="48241">
                  <c:v>605</c:v>
                </c:pt>
                <c:pt idx="48242">
                  <c:v>401</c:v>
                </c:pt>
                <c:pt idx="48243">
                  <c:v>246</c:v>
                </c:pt>
                <c:pt idx="48244">
                  <c:v>665</c:v>
                </c:pt>
                <c:pt idx="48245">
                  <c:v>683</c:v>
                </c:pt>
                <c:pt idx="48246">
                  <c:v>858</c:v>
                </c:pt>
                <c:pt idx="48247">
                  <c:v>938</c:v>
                </c:pt>
                <c:pt idx="48248">
                  <c:v>642</c:v>
                </c:pt>
                <c:pt idx="48249">
                  <c:v>667</c:v>
                </c:pt>
                <c:pt idx="48250">
                  <c:v>970</c:v>
                </c:pt>
                <c:pt idx="48251">
                  <c:v>1216</c:v>
                </c:pt>
                <c:pt idx="48252">
                  <c:v>1268</c:v>
                </c:pt>
                <c:pt idx="48253">
                  <c:v>911</c:v>
                </c:pt>
                <c:pt idx="48254">
                  <c:v>655</c:v>
                </c:pt>
                <c:pt idx="48255">
                  <c:v>709</c:v>
                </c:pt>
                <c:pt idx="48256">
                  <c:v>876</c:v>
                </c:pt>
                <c:pt idx="48257">
                  <c:v>754</c:v>
                </c:pt>
                <c:pt idx="48258">
                  <c:v>172</c:v>
                </c:pt>
                <c:pt idx="48259">
                  <c:v>257</c:v>
                </c:pt>
                <c:pt idx="48260">
                  <c:v>113</c:v>
                </c:pt>
                <c:pt idx="48261">
                  <c:v>153</c:v>
                </c:pt>
                <c:pt idx="48262">
                  <c:v>101</c:v>
                </c:pt>
                <c:pt idx="48263">
                  <c:v>259</c:v>
                </c:pt>
                <c:pt idx="48264">
                  <c:v>119</c:v>
                </c:pt>
                <c:pt idx="48265">
                  <c:v>58</c:v>
                </c:pt>
                <c:pt idx="48266" formatCode="0.00E+00">
                  <c:v>4.8999999999999998E-3</c:v>
                </c:pt>
                <c:pt idx="48267">
                  <c:v>221</c:v>
                </c:pt>
                <c:pt idx="48268">
                  <c:v>288</c:v>
                </c:pt>
                <c:pt idx="48269">
                  <c:v>219</c:v>
                </c:pt>
                <c:pt idx="48270">
                  <c:v>389</c:v>
                </c:pt>
                <c:pt idx="48271">
                  <c:v>220</c:v>
                </c:pt>
                <c:pt idx="48272">
                  <c:v>299</c:v>
                </c:pt>
                <c:pt idx="48273">
                  <c:v>341</c:v>
                </c:pt>
                <c:pt idx="48274">
                  <c:v>296</c:v>
                </c:pt>
                <c:pt idx="48275">
                  <c:v>373</c:v>
                </c:pt>
                <c:pt idx="48276">
                  <c:v>273</c:v>
                </c:pt>
                <c:pt idx="48277">
                  <c:v>225</c:v>
                </c:pt>
                <c:pt idx="48278">
                  <c:v>179</c:v>
                </c:pt>
                <c:pt idx="48279">
                  <c:v>503</c:v>
                </c:pt>
                <c:pt idx="48280">
                  <c:v>992</c:v>
                </c:pt>
                <c:pt idx="48281">
                  <c:v>684</c:v>
                </c:pt>
                <c:pt idx="48282">
                  <c:v>763</c:v>
                </c:pt>
                <c:pt idx="48283">
                  <c:v>238</c:v>
                </c:pt>
                <c:pt idx="48284">
                  <c:v>332</c:v>
                </c:pt>
                <c:pt idx="48285">
                  <c:v>833</c:v>
                </c:pt>
                <c:pt idx="48286">
                  <c:v>1061</c:v>
                </c:pt>
                <c:pt idx="48287">
                  <c:v>744</c:v>
                </c:pt>
                <c:pt idx="48288">
                  <c:v>404</c:v>
                </c:pt>
                <c:pt idx="48289">
                  <c:v>203</c:v>
                </c:pt>
                <c:pt idx="48290">
                  <c:v>965</c:v>
                </c:pt>
                <c:pt idx="48291">
                  <c:v>359</c:v>
                </c:pt>
                <c:pt idx="48292">
                  <c:v>365</c:v>
                </c:pt>
                <c:pt idx="48293">
                  <c:v>182</c:v>
                </c:pt>
                <c:pt idx="48294">
                  <c:v>222</c:v>
                </c:pt>
                <c:pt idx="48295">
                  <c:v>346</c:v>
                </c:pt>
                <c:pt idx="48296">
                  <c:v>286</c:v>
                </c:pt>
                <c:pt idx="48297">
                  <c:v>863</c:v>
                </c:pt>
                <c:pt idx="48298">
                  <c:v>941</c:v>
                </c:pt>
                <c:pt idx="48299">
                  <c:v>273</c:v>
                </c:pt>
                <c:pt idx="48300">
                  <c:v>400</c:v>
                </c:pt>
                <c:pt idx="48301">
                  <c:v>90</c:v>
                </c:pt>
                <c:pt idx="48302">
                  <c:v>395</c:v>
                </c:pt>
                <c:pt idx="48303">
                  <c:v>182</c:v>
                </c:pt>
                <c:pt idx="48304">
                  <c:v>250</c:v>
                </c:pt>
                <c:pt idx="48305">
                  <c:v>195</c:v>
                </c:pt>
                <c:pt idx="48306">
                  <c:v>302</c:v>
                </c:pt>
                <c:pt idx="48307">
                  <c:v>200</c:v>
                </c:pt>
                <c:pt idx="48308">
                  <c:v>131</c:v>
                </c:pt>
                <c:pt idx="48309">
                  <c:v>390</c:v>
                </c:pt>
                <c:pt idx="48310">
                  <c:v>233</c:v>
                </c:pt>
                <c:pt idx="48311">
                  <c:v>133</c:v>
                </c:pt>
                <c:pt idx="48312">
                  <c:v>173</c:v>
                </c:pt>
                <c:pt idx="48313">
                  <c:v>238</c:v>
                </c:pt>
                <c:pt idx="48314">
                  <c:v>184</c:v>
                </c:pt>
                <c:pt idx="48315">
                  <c:v>216</c:v>
                </c:pt>
                <c:pt idx="48316">
                  <c:v>262</c:v>
                </c:pt>
                <c:pt idx="48317">
                  <c:v>306</c:v>
                </c:pt>
                <c:pt idx="48318">
                  <c:v>795</c:v>
                </c:pt>
                <c:pt idx="48319">
                  <c:v>371</c:v>
                </c:pt>
                <c:pt idx="48320">
                  <c:v>261</c:v>
                </c:pt>
                <c:pt idx="48321">
                  <c:v>416</c:v>
                </c:pt>
                <c:pt idx="48322">
                  <c:v>432</c:v>
                </c:pt>
                <c:pt idx="48323">
                  <c:v>679</c:v>
                </c:pt>
                <c:pt idx="48324">
                  <c:v>326</c:v>
                </c:pt>
                <c:pt idx="48325">
                  <c:v>291</c:v>
                </c:pt>
                <c:pt idx="48326">
                  <c:v>260</c:v>
                </c:pt>
                <c:pt idx="48327">
                  <c:v>318</c:v>
                </c:pt>
                <c:pt idx="48328">
                  <c:v>101</c:v>
                </c:pt>
                <c:pt idx="48329">
                  <c:v>120</c:v>
                </c:pt>
                <c:pt idx="48330">
                  <c:v>109</c:v>
                </c:pt>
                <c:pt idx="48331">
                  <c:v>27</c:v>
                </c:pt>
                <c:pt idx="48332">
                  <c:v>141</c:v>
                </c:pt>
                <c:pt idx="48333">
                  <c:v>8</c:v>
                </c:pt>
                <c:pt idx="48334">
                  <c:v>85</c:v>
                </c:pt>
                <c:pt idx="48335">
                  <c:v>75</c:v>
                </c:pt>
                <c:pt idx="48336">
                  <c:v>111</c:v>
                </c:pt>
                <c:pt idx="48337">
                  <c:v>72</c:v>
                </c:pt>
                <c:pt idx="48338">
                  <c:v>105</c:v>
                </c:pt>
                <c:pt idx="48339">
                  <c:v>93</c:v>
                </c:pt>
                <c:pt idx="48340">
                  <c:v>835</c:v>
                </c:pt>
                <c:pt idx="48341">
                  <c:v>163</c:v>
                </c:pt>
                <c:pt idx="48342">
                  <c:v>893</c:v>
                </c:pt>
                <c:pt idx="48343">
                  <c:v>114</c:v>
                </c:pt>
                <c:pt idx="48344">
                  <c:v>73</c:v>
                </c:pt>
                <c:pt idx="48345">
                  <c:v>117</c:v>
                </c:pt>
                <c:pt idx="48346">
                  <c:v>121</c:v>
                </c:pt>
                <c:pt idx="48347">
                  <c:v>144</c:v>
                </c:pt>
                <c:pt idx="48348">
                  <c:v>817</c:v>
                </c:pt>
                <c:pt idx="48349">
                  <c:v>78</c:v>
                </c:pt>
                <c:pt idx="48350">
                  <c:v>98</c:v>
                </c:pt>
                <c:pt idx="48351">
                  <c:v>154</c:v>
                </c:pt>
                <c:pt idx="48352">
                  <c:v>168</c:v>
                </c:pt>
                <c:pt idx="48353">
                  <c:v>145</c:v>
                </c:pt>
                <c:pt idx="48354">
                  <c:v>190</c:v>
                </c:pt>
                <c:pt idx="48355">
                  <c:v>136</c:v>
                </c:pt>
                <c:pt idx="48356">
                  <c:v>130</c:v>
                </c:pt>
                <c:pt idx="48357">
                  <c:v>74</c:v>
                </c:pt>
                <c:pt idx="48358">
                  <c:v>167</c:v>
                </c:pt>
                <c:pt idx="48359">
                  <c:v>89</c:v>
                </c:pt>
                <c:pt idx="48360">
                  <c:v>720</c:v>
                </c:pt>
                <c:pt idx="48361">
                  <c:v>733</c:v>
                </c:pt>
                <c:pt idx="48362">
                  <c:v>1102</c:v>
                </c:pt>
                <c:pt idx="48363">
                  <c:v>1091</c:v>
                </c:pt>
                <c:pt idx="48364">
                  <c:v>1002</c:v>
                </c:pt>
                <c:pt idx="48365">
                  <c:v>912</c:v>
                </c:pt>
                <c:pt idx="48366">
                  <c:v>1034</c:v>
                </c:pt>
                <c:pt idx="48367">
                  <c:v>942</c:v>
                </c:pt>
                <c:pt idx="48368">
                  <c:v>1032</c:v>
                </c:pt>
                <c:pt idx="48369">
                  <c:v>522</c:v>
                </c:pt>
                <c:pt idx="48370">
                  <c:v>439</c:v>
                </c:pt>
                <c:pt idx="48371">
                  <c:v>918</c:v>
                </c:pt>
                <c:pt idx="48372">
                  <c:v>115</c:v>
                </c:pt>
                <c:pt idx="48373">
                  <c:v>283</c:v>
                </c:pt>
                <c:pt idx="48374">
                  <c:v>67</c:v>
                </c:pt>
                <c:pt idx="48375">
                  <c:v>121</c:v>
                </c:pt>
                <c:pt idx="48376">
                  <c:v>66</c:v>
                </c:pt>
                <c:pt idx="48377">
                  <c:v>200</c:v>
                </c:pt>
                <c:pt idx="48378">
                  <c:v>90</c:v>
                </c:pt>
                <c:pt idx="48379">
                  <c:v>172</c:v>
                </c:pt>
                <c:pt idx="48380">
                  <c:v>132</c:v>
                </c:pt>
                <c:pt idx="48381" formatCode="0.00E+00">
                  <c:v>4.8999999999999998E-3</c:v>
                </c:pt>
                <c:pt idx="48382">
                  <c:v>28</c:v>
                </c:pt>
                <c:pt idx="48383">
                  <c:v>67</c:v>
                </c:pt>
                <c:pt idx="48384">
                  <c:v>206</c:v>
                </c:pt>
                <c:pt idx="48385">
                  <c:v>95</c:v>
                </c:pt>
                <c:pt idx="48386">
                  <c:v>46</c:v>
                </c:pt>
                <c:pt idx="48387">
                  <c:v>99</c:v>
                </c:pt>
                <c:pt idx="48388">
                  <c:v>57</c:v>
                </c:pt>
                <c:pt idx="48389">
                  <c:v>66</c:v>
                </c:pt>
                <c:pt idx="48390">
                  <c:v>30</c:v>
                </c:pt>
                <c:pt idx="48391">
                  <c:v>85</c:v>
                </c:pt>
                <c:pt idx="48392">
                  <c:v>65</c:v>
                </c:pt>
                <c:pt idx="48393" formatCode="0.00E+00">
                  <c:v>4.8999999999999998E-3</c:v>
                </c:pt>
                <c:pt idx="48394">
                  <c:v>28</c:v>
                </c:pt>
                <c:pt idx="48395">
                  <c:v>123</c:v>
                </c:pt>
                <c:pt idx="48396">
                  <c:v>48</c:v>
                </c:pt>
                <c:pt idx="48397">
                  <c:v>66</c:v>
                </c:pt>
                <c:pt idx="48398">
                  <c:v>52</c:v>
                </c:pt>
                <c:pt idx="48399">
                  <c:v>72</c:v>
                </c:pt>
                <c:pt idx="48400">
                  <c:v>118</c:v>
                </c:pt>
                <c:pt idx="48401">
                  <c:v>65</c:v>
                </c:pt>
                <c:pt idx="48402">
                  <c:v>134</c:v>
                </c:pt>
                <c:pt idx="48403">
                  <c:v>78</c:v>
                </c:pt>
                <c:pt idx="48404">
                  <c:v>135</c:v>
                </c:pt>
                <c:pt idx="48405">
                  <c:v>100</c:v>
                </c:pt>
                <c:pt idx="48406">
                  <c:v>168</c:v>
                </c:pt>
                <c:pt idx="48407">
                  <c:v>84</c:v>
                </c:pt>
                <c:pt idx="48408">
                  <c:v>44</c:v>
                </c:pt>
                <c:pt idx="48409">
                  <c:v>345</c:v>
                </c:pt>
                <c:pt idx="48410">
                  <c:v>254</c:v>
                </c:pt>
                <c:pt idx="48411">
                  <c:v>275</c:v>
                </c:pt>
                <c:pt idx="48412">
                  <c:v>289</c:v>
                </c:pt>
                <c:pt idx="48413">
                  <c:v>976</c:v>
                </c:pt>
                <c:pt idx="48414">
                  <c:v>205</c:v>
                </c:pt>
                <c:pt idx="48415">
                  <c:v>250</c:v>
                </c:pt>
                <c:pt idx="48416">
                  <c:v>375</c:v>
                </c:pt>
                <c:pt idx="48417">
                  <c:v>228</c:v>
                </c:pt>
                <c:pt idx="48418">
                  <c:v>783</c:v>
                </c:pt>
                <c:pt idx="48419">
                  <c:v>247</c:v>
                </c:pt>
                <c:pt idx="48420">
                  <c:v>228</c:v>
                </c:pt>
                <c:pt idx="48421">
                  <c:v>1032</c:v>
                </c:pt>
                <c:pt idx="48422">
                  <c:v>358</c:v>
                </c:pt>
                <c:pt idx="48423">
                  <c:v>314</c:v>
                </c:pt>
                <c:pt idx="48424">
                  <c:v>474</c:v>
                </c:pt>
                <c:pt idx="48425">
                  <c:v>242</c:v>
                </c:pt>
                <c:pt idx="48426">
                  <c:v>336</c:v>
                </c:pt>
                <c:pt idx="48427">
                  <c:v>452</c:v>
                </c:pt>
                <c:pt idx="48428">
                  <c:v>326</c:v>
                </c:pt>
                <c:pt idx="48429">
                  <c:v>253</c:v>
                </c:pt>
                <c:pt idx="48430">
                  <c:v>420</c:v>
                </c:pt>
                <c:pt idx="48431">
                  <c:v>350</c:v>
                </c:pt>
                <c:pt idx="48432">
                  <c:v>219</c:v>
                </c:pt>
                <c:pt idx="48433">
                  <c:v>208</c:v>
                </c:pt>
                <c:pt idx="48434">
                  <c:v>474</c:v>
                </c:pt>
                <c:pt idx="48435">
                  <c:v>231</c:v>
                </c:pt>
                <c:pt idx="48436">
                  <c:v>213</c:v>
                </c:pt>
                <c:pt idx="48437">
                  <c:v>255</c:v>
                </c:pt>
                <c:pt idx="48438">
                  <c:v>98</c:v>
                </c:pt>
                <c:pt idx="48439">
                  <c:v>310</c:v>
                </c:pt>
                <c:pt idx="48440">
                  <c:v>140</c:v>
                </c:pt>
                <c:pt idx="48441">
                  <c:v>421</c:v>
                </c:pt>
                <c:pt idx="48442">
                  <c:v>102</c:v>
                </c:pt>
                <c:pt idx="48443">
                  <c:v>62</c:v>
                </c:pt>
                <c:pt idx="48444">
                  <c:v>124</c:v>
                </c:pt>
                <c:pt idx="48445">
                  <c:v>120</c:v>
                </c:pt>
                <c:pt idx="48446">
                  <c:v>164</c:v>
                </c:pt>
                <c:pt idx="48447">
                  <c:v>367</c:v>
                </c:pt>
                <c:pt idx="48448">
                  <c:v>256</c:v>
                </c:pt>
                <c:pt idx="48449">
                  <c:v>371</c:v>
                </c:pt>
                <c:pt idx="48450">
                  <c:v>321</c:v>
                </c:pt>
                <c:pt idx="48451">
                  <c:v>328</c:v>
                </c:pt>
                <c:pt idx="48452">
                  <c:v>364</c:v>
                </c:pt>
                <c:pt idx="48453">
                  <c:v>395</c:v>
                </c:pt>
                <c:pt idx="48454">
                  <c:v>303</c:v>
                </c:pt>
                <c:pt idx="48455">
                  <c:v>254</c:v>
                </c:pt>
                <c:pt idx="48456">
                  <c:v>275</c:v>
                </c:pt>
                <c:pt idx="48457">
                  <c:v>222</c:v>
                </c:pt>
                <c:pt idx="48458">
                  <c:v>738</c:v>
                </c:pt>
                <c:pt idx="48459">
                  <c:v>119</c:v>
                </c:pt>
                <c:pt idx="48460">
                  <c:v>287</c:v>
                </c:pt>
                <c:pt idx="48461">
                  <c:v>173</c:v>
                </c:pt>
                <c:pt idx="48462">
                  <c:v>311</c:v>
                </c:pt>
                <c:pt idx="48463">
                  <c:v>175</c:v>
                </c:pt>
                <c:pt idx="48464">
                  <c:v>312</c:v>
                </c:pt>
                <c:pt idx="48465">
                  <c:v>499</c:v>
                </c:pt>
                <c:pt idx="48466">
                  <c:v>197</c:v>
                </c:pt>
                <c:pt idx="48467">
                  <c:v>145</c:v>
                </c:pt>
                <c:pt idx="48468">
                  <c:v>198</c:v>
                </c:pt>
                <c:pt idx="48469">
                  <c:v>378</c:v>
                </c:pt>
                <c:pt idx="48470">
                  <c:v>364</c:v>
                </c:pt>
                <c:pt idx="48471">
                  <c:v>112</c:v>
                </c:pt>
                <c:pt idx="48472">
                  <c:v>56</c:v>
                </c:pt>
                <c:pt idx="48473">
                  <c:v>40</c:v>
                </c:pt>
                <c:pt idx="48474">
                  <c:v>68</c:v>
                </c:pt>
                <c:pt idx="48475">
                  <c:v>49</c:v>
                </c:pt>
                <c:pt idx="48476">
                  <c:v>62</c:v>
                </c:pt>
                <c:pt idx="48477">
                  <c:v>80</c:v>
                </c:pt>
                <c:pt idx="48478">
                  <c:v>42</c:v>
                </c:pt>
                <c:pt idx="48479">
                  <c:v>148</c:v>
                </c:pt>
                <c:pt idx="48480">
                  <c:v>19</c:v>
                </c:pt>
                <c:pt idx="48481">
                  <c:v>55</c:v>
                </c:pt>
                <c:pt idx="48482" formatCode="0.00E+00">
                  <c:v>4.8999999999999998E-3</c:v>
                </c:pt>
                <c:pt idx="48483">
                  <c:v>542</c:v>
                </c:pt>
                <c:pt idx="48484">
                  <c:v>430</c:v>
                </c:pt>
                <c:pt idx="48485">
                  <c:v>643</c:v>
                </c:pt>
                <c:pt idx="48486">
                  <c:v>340</c:v>
                </c:pt>
                <c:pt idx="48487">
                  <c:v>257</c:v>
                </c:pt>
                <c:pt idx="48488">
                  <c:v>708</c:v>
                </c:pt>
                <c:pt idx="48489">
                  <c:v>1028</c:v>
                </c:pt>
                <c:pt idx="48490">
                  <c:v>444</c:v>
                </c:pt>
                <c:pt idx="48491">
                  <c:v>258</c:v>
                </c:pt>
                <c:pt idx="48492">
                  <c:v>310</c:v>
                </c:pt>
                <c:pt idx="48493">
                  <c:v>325</c:v>
                </c:pt>
                <c:pt idx="48494">
                  <c:v>644</c:v>
                </c:pt>
                <c:pt idx="48495">
                  <c:v>215</c:v>
                </c:pt>
                <c:pt idx="48496">
                  <c:v>95</c:v>
                </c:pt>
                <c:pt idx="48497">
                  <c:v>90</c:v>
                </c:pt>
                <c:pt idx="48498">
                  <c:v>132</c:v>
                </c:pt>
                <c:pt idx="48499">
                  <c:v>144</c:v>
                </c:pt>
                <c:pt idx="48500">
                  <c:v>292</c:v>
                </c:pt>
                <c:pt idx="48501">
                  <c:v>183</c:v>
                </c:pt>
                <c:pt idx="48502">
                  <c:v>242</c:v>
                </c:pt>
                <c:pt idx="48503">
                  <c:v>88</c:v>
                </c:pt>
                <c:pt idx="48504">
                  <c:v>58</c:v>
                </c:pt>
                <c:pt idx="48505">
                  <c:v>169</c:v>
                </c:pt>
                <c:pt idx="48506">
                  <c:v>186</c:v>
                </c:pt>
                <c:pt idx="48507">
                  <c:v>125</c:v>
                </c:pt>
                <c:pt idx="48508">
                  <c:v>27</c:v>
                </c:pt>
                <c:pt idx="48509">
                  <c:v>58</c:v>
                </c:pt>
                <c:pt idx="48510">
                  <c:v>55</c:v>
                </c:pt>
                <c:pt idx="48511">
                  <c:v>132</c:v>
                </c:pt>
                <c:pt idx="48512">
                  <c:v>71</c:v>
                </c:pt>
                <c:pt idx="48513">
                  <c:v>65</c:v>
                </c:pt>
                <c:pt idx="48514">
                  <c:v>91</c:v>
                </c:pt>
                <c:pt idx="48515">
                  <c:v>95</c:v>
                </c:pt>
                <c:pt idx="48516">
                  <c:v>254</c:v>
                </c:pt>
                <c:pt idx="48517">
                  <c:v>167</c:v>
                </c:pt>
                <c:pt idx="48518">
                  <c:v>431</c:v>
                </c:pt>
                <c:pt idx="48519">
                  <c:v>312</c:v>
                </c:pt>
                <c:pt idx="48520">
                  <c:v>233</c:v>
                </c:pt>
                <c:pt idx="48521">
                  <c:v>436</c:v>
                </c:pt>
                <c:pt idx="48522">
                  <c:v>408</c:v>
                </c:pt>
                <c:pt idx="48523">
                  <c:v>431</c:v>
                </c:pt>
                <c:pt idx="48524">
                  <c:v>282</c:v>
                </c:pt>
                <c:pt idx="48525">
                  <c:v>448</c:v>
                </c:pt>
                <c:pt idx="48526">
                  <c:v>307</c:v>
                </c:pt>
                <c:pt idx="48527">
                  <c:v>269</c:v>
                </c:pt>
                <c:pt idx="48528">
                  <c:v>481</c:v>
                </c:pt>
                <c:pt idx="48529">
                  <c:v>554</c:v>
                </c:pt>
                <c:pt idx="48530">
                  <c:v>632</c:v>
                </c:pt>
                <c:pt idx="48531">
                  <c:v>587</c:v>
                </c:pt>
                <c:pt idx="48532">
                  <c:v>762</c:v>
                </c:pt>
                <c:pt idx="48533">
                  <c:v>317</c:v>
                </c:pt>
                <c:pt idx="48534">
                  <c:v>303</c:v>
                </c:pt>
                <c:pt idx="48535">
                  <c:v>511</c:v>
                </c:pt>
                <c:pt idx="48536">
                  <c:v>652</c:v>
                </c:pt>
                <c:pt idx="48537">
                  <c:v>355</c:v>
                </c:pt>
                <c:pt idx="48538">
                  <c:v>568</c:v>
                </c:pt>
                <c:pt idx="48539">
                  <c:v>781</c:v>
                </c:pt>
                <c:pt idx="48540">
                  <c:v>1591</c:v>
                </c:pt>
                <c:pt idx="48541">
                  <c:v>1177</c:v>
                </c:pt>
                <c:pt idx="48542">
                  <c:v>895</c:v>
                </c:pt>
                <c:pt idx="48543">
                  <c:v>478</c:v>
                </c:pt>
                <c:pt idx="48544">
                  <c:v>973</c:v>
                </c:pt>
                <c:pt idx="48545">
                  <c:v>1444</c:v>
                </c:pt>
                <c:pt idx="48546">
                  <c:v>999</c:v>
                </c:pt>
                <c:pt idx="48547">
                  <c:v>1387</c:v>
                </c:pt>
                <c:pt idx="48548">
                  <c:v>869</c:v>
                </c:pt>
                <c:pt idx="48549">
                  <c:v>708</c:v>
                </c:pt>
                <c:pt idx="48550">
                  <c:v>1398</c:v>
                </c:pt>
                <c:pt idx="48551">
                  <c:v>316</c:v>
                </c:pt>
                <c:pt idx="48552">
                  <c:v>408</c:v>
                </c:pt>
                <c:pt idx="48553">
                  <c:v>174</c:v>
                </c:pt>
                <c:pt idx="48554">
                  <c:v>227</c:v>
                </c:pt>
                <c:pt idx="48555">
                  <c:v>173</c:v>
                </c:pt>
                <c:pt idx="48556">
                  <c:v>179</c:v>
                </c:pt>
                <c:pt idx="48557">
                  <c:v>170</c:v>
                </c:pt>
                <c:pt idx="48558">
                  <c:v>236</c:v>
                </c:pt>
                <c:pt idx="48559">
                  <c:v>139</c:v>
                </c:pt>
                <c:pt idx="48560">
                  <c:v>119</c:v>
                </c:pt>
                <c:pt idx="48561">
                  <c:v>109</c:v>
                </c:pt>
                <c:pt idx="48562">
                  <c:v>198</c:v>
                </c:pt>
                <c:pt idx="48563">
                  <c:v>141</c:v>
                </c:pt>
                <c:pt idx="48564">
                  <c:v>1035</c:v>
                </c:pt>
                <c:pt idx="48565">
                  <c:v>1054</c:v>
                </c:pt>
                <c:pt idx="48566">
                  <c:v>862</c:v>
                </c:pt>
                <c:pt idx="48567">
                  <c:v>727</c:v>
                </c:pt>
                <c:pt idx="48568">
                  <c:v>402</c:v>
                </c:pt>
                <c:pt idx="48569">
                  <c:v>471</c:v>
                </c:pt>
                <c:pt idx="48570">
                  <c:v>806</c:v>
                </c:pt>
                <c:pt idx="48571">
                  <c:v>869</c:v>
                </c:pt>
                <c:pt idx="48572">
                  <c:v>601</c:v>
                </c:pt>
                <c:pt idx="48573">
                  <c:v>481</c:v>
                </c:pt>
                <c:pt idx="48574">
                  <c:v>918</c:v>
                </c:pt>
                <c:pt idx="48575">
                  <c:v>811</c:v>
                </c:pt>
                <c:pt idx="48576">
                  <c:v>445</c:v>
                </c:pt>
                <c:pt idx="48577">
                  <c:v>340</c:v>
                </c:pt>
                <c:pt idx="48578">
                  <c:v>327</c:v>
                </c:pt>
                <c:pt idx="48579">
                  <c:v>523</c:v>
                </c:pt>
                <c:pt idx="48580">
                  <c:v>445</c:v>
                </c:pt>
                <c:pt idx="48581">
                  <c:v>1055</c:v>
                </c:pt>
                <c:pt idx="48582">
                  <c:v>793</c:v>
                </c:pt>
                <c:pt idx="48583">
                  <c:v>1109</c:v>
                </c:pt>
                <c:pt idx="48584">
                  <c:v>1104</c:v>
                </c:pt>
                <c:pt idx="48585">
                  <c:v>972</c:v>
                </c:pt>
                <c:pt idx="48586">
                  <c:v>324</c:v>
                </c:pt>
                <c:pt idx="48587">
                  <c:v>820</c:v>
                </c:pt>
                <c:pt idx="48588">
                  <c:v>392</c:v>
                </c:pt>
                <c:pt idx="48589">
                  <c:v>420</c:v>
                </c:pt>
                <c:pt idx="48590">
                  <c:v>217</c:v>
                </c:pt>
                <c:pt idx="48591">
                  <c:v>254</c:v>
                </c:pt>
                <c:pt idx="48592">
                  <c:v>125</c:v>
                </c:pt>
                <c:pt idx="48593">
                  <c:v>133</c:v>
                </c:pt>
                <c:pt idx="48594">
                  <c:v>111</c:v>
                </c:pt>
                <c:pt idx="48595">
                  <c:v>98</c:v>
                </c:pt>
                <c:pt idx="48596">
                  <c:v>25</c:v>
                </c:pt>
                <c:pt idx="48597">
                  <c:v>32</c:v>
                </c:pt>
                <c:pt idx="48598">
                  <c:v>104</c:v>
                </c:pt>
                <c:pt idx="48599">
                  <c:v>261</c:v>
                </c:pt>
                <c:pt idx="48600">
                  <c:v>83</c:v>
                </c:pt>
                <c:pt idx="48601">
                  <c:v>184</c:v>
                </c:pt>
                <c:pt idx="48602">
                  <c:v>126</c:v>
                </c:pt>
                <c:pt idx="48603">
                  <c:v>183</c:v>
                </c:pt>
                <c:pt idx="48604">
                  <c:v>63</c:v>
                </c:pt>
                <c:pt idx="48605">
                  <c:v>157</c:v>
                </c:pt>
                <c:pt idx="48606">
                  <c:v>65</c:v>
                </c:pt>
                <c:pt idx="48607">
                  <c:v>103</c:v>
                </c:pt>
                <c:pt idx="48608">
                  <c:v>315</c:v>
                </c:pt>
                <c:pt idx="48609" formatCode="0.00E+00">
                  <c:v>4.8999999999999998E-3</c:v>
                </c:pt>
                <c:pt idx="48610">
                  <c:v>105</c:v>
                </c:pt>
                <c:pt idx="48611">
                  <c:v>193</c:v>
                </c:pt>
                <c:pt idx="48612">
                  <c:v>129</c:v>
                </c:pt>
                <c:pt idx="48613">
                  <c:v>95</c:v>
                </c:pt>
                <c:pt idx="48614">
                  <c:v>98</c:v>
                </c:pt>
                <c:pt idx="48615">
                  <c:v>99</c:v>
                </c:pt>
                <c:pt idx="48616">
                  <c:v>50</c:v>
                </c:pt>
                <c:pt idx="48617">
                  <c:v>112</c:v>
                </c:pt>
                <c:pt idx="48618">
                  <c:v>261</c:v>
                </c:pt>
                <c:pt idx="48619">
                  <c:v>75</c:v>
                </c:pt>
                <c:pt idx="48620">
                  <c:v>125</c:v>
                </c:pt>
                <c:pt idx="48621">
                  <c:v>38</c:v>
                </c:pt>
                <c:pt idx="48622">
                  <c:v>93</c:v>
                </c:pt>
                <c:pt idx="48623">
                  <c:v>79</c:v>
                </c:pt>
                <c:pt idx="48624">
                  <c:v>103</c:v>
                </c:pt>
                <c:pt idx="48625">
                  <c:v>59</c:v>
                </c:pt>
                <c:pt idx="48626">
                  <c:v>103</c:v>
                </c:pt>
                <c:pt idx="48627">
                  <c:v>40</c:v>
                </c:pt>
                <c:pt idx="48628">
                  <c:v>129</c:v>
                </c:pt>
                <c:pt idx="48629">
                  <c:v>134</c:v>
                </c:pt>
                <c:pt idx="48630">
                  <c:v>44</c:v>
                </c:pt>
                <c:pt idx="48631">
                  <c:v>42</c:v>
                </c:pt>
                <c:pt idx="48632">
                  <c:v>60</c:v>
                </c:pt>
                <c:pt idx="48633">
                  <c:v>110</c:v>
                </c:pt>
                <c:pt idx="48634">
                  <c:v>25</c:v>
                </c:pt>
                <c:pt idx="48635">
                  <c:v>287</c:v>
                </c:pt>
                <c:pt idx="48636">
                  <c:v>89</c:v>
                </c:pt>
                <c:pt idx="48637">
                  <c:v>550</c:v>
                </c:pt>
                <c:pt idx="48638">
                  <c:v>468</c:v>
                </c:pt>
                <c:pt idx="48639">
                  <c:v>935</c:v>
                </c:pt>
                <c:pt idx="48640">
                  <c:v>849</c:v>
                </c:pt>
                <c:pt idx="48641">
                  <c:v>643</c:v>
                </c:pt>
                <c:pt idx="48642">
                  <c:v>492</c:v>
                </c:pt>
                <c:pt idx="48643">
                  <c:v>512</c:v>
                </c:pt>
                <c:pt idx="48644">
                  <c:v>398</c:v>
                </c:pt>
                <c:pt idx="48645">
                  <c:v>420</c:v>
                </c:pt>
                <c:pt idx="48646">
                  <c:v>777</c:v>
                </c:pt>
                <c:pt idx="48647">
                  <c:v>270</c:v>
                </c:pt>
                <c:pt idx="48648">
                  <c:v>909</c:v>
                </c:pt>
                <c:pt idx="48649">
                  <c:v>244</c:v>
                </c:pt>
                <c:pt idx="48650">
                  <c:v>142</c:v>
                </c:pt>
                <c:pt idx="48651">
                  <c:v>244</c:v>
                </c:pt>
                <c:pt idx="48652">
                  <c:v>163</c:v>
                </c:pt>
                <c:pt idx="48653">
                  <c:v>163</c:v>
                </c:pt>
                <c:pt idx="48654">
                  <c:v>311</c:v>
                </c:pt>
                <c:pt idx="48655">
                  <c:v>120</c:v>
                </c:pt>
                <c:pt idx="48656">
                  <c:v>168</c:v>
                </c:pt>
                <c:pt idx="48657">
                  <c:v>108</c:v>
                </c:pt>
                <c:pt idx="48658">
                  <c:v>53</c:v>
                </c:pt>
                <c:pt idx="48659">
                  <c:v>233</c:v>
                </c:pt>
                <c:pt idx="48660">
                  <c:v>461</c:v>
                </c:pt>
                <c:pt idx="48661">
                  <c:v>102</c:v>
                </c:pt>
                <c:pt idx="48662">
                  <c:v>238</c:v>
                </c:pt>
                <c:pt idx="48663" formatCode="0.00E+00">
                  <c:v>4.8999999999999998E-3</c:v>
                </c:pt>
                <c:pt idx="48664">
                  <c:v>67</c:v>
                </c:pt>
                <c:pt idx="48665">
                  <c:v>106</c:v>
                </c:pt>
                <c:pt idx="48666">
                  <c:v>172</c:v>
                </c:pt>
                <c:pt idx="48667">
                  <c:v>197</c:v>
                </c:pt>
                <c:pt idx="48668">
                  <c:v>238</c:v>
                </c:pt>
                <c:pt idx="48669">
                  <c:v>241</c:v>
                </c:pt>
                <c:pt idx="48670">
                  <c:v>81</c:v>
                </c:pt>
                <c:pt idx="48671">
                  <c:v>144</c:v>
                </c:pt>
                <c:pt idx="48672">
                  <c:v>102</c:v>
                </c:pt>
                <c:pt idx="48673">
                  <c:v>46</c:v>
                </c:pt>
                <c:pt idx="48674">
                  <c:v>245</c:v>
                </c:pt>
                <c:pt idx="48675">
                  <c:v>277</c:v>
                </c:pt>
                <c:pt idx="48676">
                  <c:v>325</c:v>
                </c:pt>
                <c:pt idx="48677">
                  <c:v>289</c:v>
                </c:pt>
                <c:pt idx="48678">
                  <c:v>405</c:v>
                </c:pt>
                <c:pt idx="48679">
                  <c:v>315</c:v>
                </c:pt>
                <c:pt idx="48680">
                  <c:v>354</c:v>
                </c:pt>
                <c:pt idx="48681">
                  <c:v>374</c:v>
                </c:pt>
                <c:pt idx="48682">
                  <c:v>391</c:v>
                </c:pt>
                <c:pt idx="48683">
                  <c:v>367</c:v>
                </c:pt>
                <c:pt idx="48684">
                  <c:v>236</c:v>
                </c:pt>
                <c:pt idx="48685">
                  <c:v>468</c:v>
                </c:pt>
                <c:pt idx="48686">
                  <c:v>180</c:v>
                </c:pt>
                <c:pt idx="48687">
                  <c:v>329</c:v>
                </c:pt>
                <c:pt idx="48688">
                  <c:v>433</c:v>
                </c:pt>
                <c:pt idx="48689">
                  <c:v>495</c:v>
                </c:pt>
                <c:pt idx="48690">
                  <c:v>304</c:v>
                </c:pt>
                <c:pt idx="48691">
                  <c:v>282</c:v>
                </c:pt>
                <c:pt idx="48692">
                  <c:v>311</c:v>
                </c:pt>
                <c:pt idx="48693">
                  <c:v>205</c:v>
                </c:pt>
                <c:pt idx="48694">
                  <c:v>141</c:v>
                </c:pt>
                <c:pt idx="48695">
                  <c:v>302</c:v>
                </c:pt>
                <c:pt idx="48696">
                  <c:v>182</c:v>
                </c:pt>
                <c:pt idx="48697">
                  <c:v>330</c:v>
                </c:pt>
                <c:pt idx="48698">
                  <c:v>991</c:v>
                </c:pt>
                <c:pt idx="48699">
                  <c:v>891</c:v>
                </c:pt>
                <c:pt idx="48700">
                  <c:v>261</c:v>
                </c:pt>
                <c:pt idx="48701">
                  <c:v>390</c:v>
                </c:pt>
                <c:pt idx="48702">
                  <c:v>397</c:v>
                </c:pt>
                <c:pt idx="48703">
                  <c:v>1074</c:v>
                </c:pt>
                <c:pt idx="48704">
                  <c:v>1100</c:v>
                </c:pt>
                <c:pt idx="48705">
                  <c:v>1154</c:v>
                </c:pt>
                <c:pt idx="48706">
                  <c:v>313</c:v>
                </c:pt>
                <c:pt idx="48707">
                  <c:v>246</c:v>
                </c:pt>
                <c:pt idx="48708">
                  <c:v>454</c:v>
                </c:pt>
                <c:pt idx="48709">
                  <c:v>1014</c:v>
                </c:pt>
                <c:pt idx="48710">
                  <c:v>220</c:v>
                </c:pt>
                <c:pt idx="48711">
                  <c:v>278</c:v>
                </c:pt>
                <c:pt idx="48712">
                  <c:v>248</c:v>
                </c:pt>
                <c:pt idx="48713">
                  <c:v>251</c:v>
                </c:pt>
                <c:pt idx="48714">
                  <c:v>477</c:v>
                </c:pt>
                <c:pt idx="48715">
                  <c:v>325</c:v>
                </c:pt>
                <c:pt idx="48716">
                  <c:v>335</c:v>
                </c:pt>
                <c:pt idx="48717">
                  <c:v>409</c:v>
                </c:pt>
                <c:pt idx="48718">
                  <c:v>264</c:v>
                </c:pt>
                <c:pt idx="48719">
                  <c:v>261</c:v>
                </c:pt>
                <c:pt idx="48720">
                  <c:v>215</c:v>
                </c:pt>
                <c:pt idx="48721">
                  <c:v>247</c:v>
                </c:pt>
                <c:pt idx="48722">
                  <c:v>449</c:v>
                </c:pt>
                <c:pt idx="48723">
                  <c:v>555</c:v>
                </c:pt>
                <c:pt idx="48724">
                  <c:v>438</c:v>
                </c:pt>
                <c:pt idx="48725">
                  <c:v>409</c:v>
                </c:pt>
                <c:pt idx="48726">
                  <c:v>380</c:v>
                </c:pt>
                <c:pt idx="48727">
                  <c:v>655</c:v>
                </c:pt>
                <c:pt idx="48728">
                  <c:v>375</c:v>
                </c:pt>
                <c:pt idx="48729">
                  <c:v>411</c:v>
                </c:pt>
                <c:pt idx="48730">
                  <c:v>280</c:v>
                </c:pt>
                <c:pt idx="48731">
                  <c:v>332</c:v>
                </c:pt>
                <c:pt idx="48732">
                  <c:v>305</c:v>
                </c:pt>
                <c:pt idx="48733">
                  <c:v>457</c:v>
                </c:pt>
                <c:pt idx="48734">
                  <c:v>669</c:v>
                </c:pt>
                <c:pt idx="48735">
                  <c:v>286</c:v>
                </c:pt>
                <c:pt idx="48736">
                  <c:v>217</c:v>
                </c:pt>
                <c:pt idx="48737">
                  <c:v>182</c:v>
                </c:pt>
                <c:pt idx="48738">
                  <c:v>456</c:v>
                </c:pt>
                <c:pt idx="48739">
                  <c:v>355</c:v>
                </c:pt>
                <c:pt idx="48740">
                  <c:v>1237</c:v>
                </c:pt>
                <c:pt idx="48741">
                  <c:v>225</c:v>
                </c:pt>
                <c:pt idx="48742">
                  <c:v>210</c:v>
                </c:pt>
                <c:pt idx="48743">
                  <c:v>214</c:v>
                </c:pt>
                <c:pt idx="48744">
                  <c:v>205</c:v>
                </c:pt>
                <c:pt idx="48745">
                  <c:v>257</c:v>
                </c:pt>
                <c:pt idx="48746">
                  <c:v>41</c:v>
                </c:pt>
                <c:pt idx="48747">
                  <c:v>108</c:v>
                </c:pt>
                <c:pt idx="48748">
                  <c:v>47</c:v>
                </c:pt>
                <c:pt idx="48749">
                  <c:v>99</c:v>
                </c:pt>
                <c:pt idx="48750">
                  <c:v>28</c:v>
                </c:pt>
                <c:pt idx="48751" formatCode="0.00E+00">
                  <c:v>4.8999999999999998E-3</c:v>
                </c:pt>
                <c:pt idx="48752">
                  <c:v>169</c:v>
                </c:pt>
                <c:pt idx="48753">
                  <c:v>266</c:v>
                </c:pt>
                <c:pt idx="48754">
                  <c:v>310</c:v>
                </c:pt>
                <c:pt idx="48755">
                  <c:v>102</c:v>
                </c:pt>
                <c:pt idx="48756">
                  <c:v>101</c:v>
                </c:pt>
                <c:pt idx="48757">
                  <c:v>184</c:v>
                </c:pt>
                <c:pt idx="48758">
                  <c:v>58</c:v>
                </c:pt>
                <c:pt idx="48759">
                  <c:v>104</c:v>
                </c:pt>
                <c:pt idx="48760">
                  <c:v>261</c:v>
                </c:pt>
                <c:pt idx="48761">
                  <c:v>146</c:v>
                </c:pt>
                <c:pt idx="48762">
                  <c:v>93</c:v>
                </c:pt>
                <c:pt idx="48763">
                  <c:v>75</c:v>
                </c:pt>
                <c:pt idx="48764">
                  <c:v>118</c:v>
                </c:pt>
                <c:pt idx="48765">
                  <c:v>90</c:v>
                </c:pt>
                <c:pt idx="48766">
                  <c:v>99</c:v>
                </c:pt>
                <c:pt idx="48767">
                  <c:v>35</c:v>
                </c:pt>
                <c:pt idx="48768">
                  <c:v>82</c:v>
                </c:pt>
                <c:pt idx="48769">
                  <c:v>94</c:v>
                </c:pt>
                <c:pt idx="48770">
                  <c:v>116</c:v>
                </c:pt>
                <c:pt idx="48771">
                  <c:v>237</c:v>
                </c:pt>
                <c:pt idx="48772">
                  <c:v>1223</c:v>
                </c:pt>
                <c:pt idx="48773">
                  <c:v>406</c:v>
                </c:pt>
                <c:pt idx="48774">
                  <c:v>616</c:v>
                </c:pt>
                <c:pt idx="48775">
                  <c:v>835</c:v>
                </c:pt>
                <c:pt idx="48776">
                  <c:v>773</c:v>
                </c:pt>
                <c:pt idx="48777">
                  <c:v>751</c:v>
                </c:pt>
                <c:pt idx="48778">
                  <c:v>476</c:v>
                </c:pt>
                <c:pt idx="48779">
                  <c:v>833</c:v>
                </c:pt>
                <c:pt idx="48780">
                  <c:v>721</c:v>
                </c:pt>
                <c:pt idx="48781">
                  <c:v>393</c:v>
                </c:pt>
                <c:pt idx="48782">
                  <c:v>340</c:v>
                </c:pt>
                <c:pt idx="48783">
                  <c:v>932</c:v>
                </c:pt>
                <c:pt idx="48784">
                  <c:v>189</c:v>
                </c:pt>
                <c:pt idx="48785">
                  <c:v>158</c:v>
                </c:pt>
                <c:pt idx="48786">
                  <c:v>187</c:v>
                </c:pt>
                <c:pt idx="48787">
                  <c:v>232</c:v>
                </c:pt>
                <c:pt idx="48788">
                  <c:v>352</c:v>
                </c:pt>
                <c:pt idx="48789">
                  <c:v>222</c:v>
                </c:pt>
                <c:pt idx="48790">
                  <c:v>210</c:v>
                </c:pt>
                <c:pt idx="48791">
                  <c:v>56</c:v>
                </c:pt>
                <c:pt idx="48792">
                  <c:v>55</c:v>
                </c:pt>
                <c:pt idx="48793">
                  <c:v>67</c:v>
                </c:pt>
                <c:pt idx="48794">
                  <c:v>152</c:v>
                </c:pt>
                <c:pt idx="48795">
                  <c:v>267</c:v>
                </c:pt>
                <c:pt idx="48796">
                  <c:v>198</c:v>
                </c:pt>
                <c:pt idx="48797">
                  <c:v>257</c:v>
                </c:pt>
                <c:pt idx="48798">
                  <c:v>132</c:v>
                </c:pt>
                <c:pt idx="48799">
                  <c:v>171</c:v>
                </c:pt>
                <c:pt idx="48800">
                  <c:v>160</c:v>
                </c:pt>
                <c:pt idx="48801">
                  <c:v>189</c:v>
                </c:pt>
                <c:pt idx="48802">
                  <c:v>232</c:v>
                </c:pt>
                <c:pt idx="48803">
                  <c:v>105</c:v>
                </c:pt>
                <c:pt idx="48804">
                  <c:v>236</c:v>
                </c:pt>
                <c:pt idx="48805">
                  <c:v>132</c:v>
                </c:pt>
                <c:pt idx="48806">
                  <c:v>129</c:v>
                </c:pt>
                <c:pt idx="48807">
                  <c:v>204</c:v>
                </c:pt>
                <c:pt idx="48808">
                  <c:v>873</c:v>
                </c:pt>
                <c:pt idx="48809">
                  <c:v>673</c:v>
                </c:pt>
                <c:pt idx="48810">
                  <c:v>753</c:v>
                </c:pt>
                <c:pt idx="48811">
                  <c:v>1024</c:v>
                </c:pt>
                <c:pt idx="48812">
                  <c:v>747</c:v>
                </c:pt>
                <c:pt idx="48813">
                  <c:v>754</c:v>
                </c:pt>
                <c:pt idx="48814">
                  <c:v>582</c:v>
                </c:pt>
                <c:pt idx="48815">
                  <c:v>1031</c:v>
                </c:pt>
                <c:pt idx="48816">
                  <c:v>711</c:v>
                </c:pt>
                <c:pt idx="48817">
                  <c:v>901</c:v>
                </c:pt>
                <c:pt idx="48818">
                  <c:v>849</c:v>
                </c:pt>
                <c:pt idx="48819">
                  <c:v>1059</c:v>
                </c:pt>
                <c:pt idx="48820">
                  <c:v>12</c:v>
                </c:pt>
                <c:pt idx="48821">
                  <c:v>45</c:v>
                </c:pt>
                <c:pt idx="48822">
                  <c:v>1</c:v>
                </c:pt>
                <c:pt idx="48823">
                  <c:v>20</c:v>
                </c:pt>
                <c:pt idx="48824">
                  <c:v>40</c:v>
                </c:pt>
                <c:pt idx="48825">
                  <c:v>7</c:v>
                </c:pt>
                <c:pt idx="48826">
                  <c:v>288</c:v>
                </c:pt>
                <c:pt idx="48827">
                  <c:v>183</c:v>
                </c:pt>
                <c:pt idx="48828">
                  <c:v>193</c:v>
                </c:pt>
                <c:pt idx="48829">
                  <c:v>444</c:v>
                </c:pt>
                <c:pt idx="48830">
                  <c:v>2</c:v>
                </c:pt>
                <c:pt idx="48831">
                  <c:v>54</c:v>
                </c:pt>
                <c:pt idx="48832">
                  <c:v>4</c:v>
                </c:pt>
                <c:pt idx="48833">
                  <c:v>281</c:v>
                </c:pt>
                <c:pt idx="48834">
                  <c:v>222</c:v>
                </c:pt>
                <c:pt idx="48835">
                  <c:v>302</c:v>
                </c:pt>
                <c:pt idx="48836">
                  <c:v>270</c:v>
                </c:pt>
                <c:pt idx="48837">
                  <c:v>586</c:v>
                </c:pt>
                <c:pt idx="48838">
                  <c:v>236</c:v>
                </c:pt>
                <c:pt idx="48839">
                  <c:v>486</c:v>
                </c:pt>
                <c:pt idx="48840">
                  <c:v>235</c:v>
                </c:pt>
                <c:pt idx="48841">
                  <c:v>293</c:v>
                </c:pt>
                <c:pt idx="48842">
                  <c:v>82</c:v>
                </c:pt>
                <c:pt idx="48843">
                  <c:v>278</c:v>
                </c:pt>
                <c:pt idx="48844">
                  <c:v>263</c:v>
                </c:pt>
                <c:pt idx="48845">
                  <c:v>354</c:v>
                </c:pt>
                <c:pt idx="48846">
                  <c:v>325</c:v>
                </c:pt>
                <c:pt idx="48847">
                  <c:v>511</c:v>
                </c:pt>
                <c:pt idx="48848">
                  <c:v>245</c:v>
                </c:pt>
                <c:pt idx="48849">
                  <c:v>302</c:v>
                </c:pt>
                <c:pt idx="48850">
                  <c:v>1017</c:v>
                </c:pt>
                <c:pt idx="48851">
                  <c:v>571</c:v>
                </c:pt>
                <c:pt idx="48852">
                  <c:v>306</c:v>
                </c:pt>
                <c:pt idx="48853">
                  <c:v>412</c:v>
                </c:pt>
                <c:pt idx="48854">
                  <c:v>1341</c:v>
                </c:pt>
                <c:pt idx="48855">
                  <c:v>439</c:v>
                </c:pt>
                <c:pt idx="48856">
                  <c:v>528</c:v>
                </c:pt>
                <c:pt idx="48857">
                  <c:v>84</c:v>
                </c:pt>
                <c:pt idx="48858">
                  <c:v>119</c:v>
                </c:pt>
                <c:pt idx="48859">
                  <c:v>387</c:v>
                </c:pt>
                <c:pt idx="48860">
                  <c:v>153</c:v>
                </c:pt>
                <c:pt idx="48861">
                  <c:v>17</c:v>
                </c:pt>
                <c:pt idx="48862">
                  <c:v>304</c:v>
                </c:pt>
                <c:pt idx="48863">
                  <c:v>53</c:v>
                </c:pt>
                <c:pt idx="48864">
                  <c:v>70</c:v>
                </c:pt>
                <c:pt idx="48865">
                  <c:v>38</c:v>
                </c:pt>
                <c:pt idx="48866">
                  <c:v>18</c:v>
                </c:pt>
                <c:pt idx="48867">
                  <c:v>74</c:v>
                </c:pt>
                <c:pt idx="48868">
                  <c:v>14</c:v>
                </c:pt>
                <c:pt idx="48869">
                  <c:v>215</c:v>
                </c:pt>
                <c:pt idx="48870">
                  <c:v>224</c:v>
                </c:pt>
                <c:pt idx="48871">
                  <c:v>141</c:v>
                </c:pt>
                <c:pt idx="48872">
                  <c:v>214</c:v>
                </c:pt>
                <c:pt idx="48873">
                  <c:v>260</c:v>
                </c:pt>
                <c:pt idx="48874">
                  <c:v>167</c:v>
                </c:pt>
                <c:pt idx="48875">
                  <c:v>292</c:v>
                </c:pt>
                <c:pt idx="48876">
                  <c:v>205</c:v>
                </c:pt>
                <c:pt idx="48877">
                  <c:v>247</c:v>
                </c:pt>
                <c:pt idx="48878">
                  <c:v>44</c:v>
                </c:pt>
                <c:pt idx="48879">
                  <c:v>95</c:v>
                </c:pt>
                <c:pt idx="48880">
                  <c:v>154</c:v>
                </c:pt>
                <c:pt idx="48881">
                  <c:v>102</c:v>
                </c:pt>
                <c:pt idx="48882">
                  <c:v>239</c:v>
                </c:pt>
                <c:pt idx="48883">
                  <c:v>199</c:v>
                </c:pt>
                <c:pt idx="48884">
                  <c:v>111</c:v>
                </c:pt>
                <c:pt idx="48885">
                  <c:v>166</c:v>
                </c:pt>
                <c:pt idx="48886">
                  <c:v>101</c:v>
                </c:pt>
                <c:pt idx="48887">
                  <c:v>85</c:v>
                </c:pt>
                <c:pt idx="48888">
                  <c:v>249</c:v>
                </c:pt>
                <c:pt idx="48889">
                  <c:v>375</c:v>
                </c:pt>
                <c:pt idx="48890">
                  <c:v>313</c:v>
                </c:pt>
                <c:pt idx="48891">
                  <c:v>299</c:v>
                </c:pt>
                <c:pt idx="48892">
                  <c:v>290</c:v>
                </c:pt>
                <c:pt idx="48893">
                  <c:v>293</c:v>
                </c:pt>
                <c:pt idx="48894">
                  <c:v>146</c:v>
                </c:pt>
                <c:pt idx="48895">
                  <c:v>72</c:v>
                </c:pt>
                <c:pt idx="48896">
                  <c:v>214</c:v>
                </c:pt>
                <c:pt idx="48897">
                  <c:v>114</c:v>
                </c:pt>
                <c:pt idx="48898">
                  <c:v>242</c:v>
                </c:pt>
                <c:pt idx="48899">
                  <c:v>274</c:v>
                </c:pt>
                <c:pt idx="48900">
                  <c:v>385</c:v>
                </c:pt>
                <c:pt idx="48901">
                  <c:v>75</c:v>
                </c:pt>
                <c:pt idx="48902">
                  <c:v>25</c:v>
                </c:pt>
                <c:pt idx="48903">
                  <c:v>82</c:v>
                </c:pt>
                <c:pt idx="48904">
                  <c:v>25</c:v>
                </c:pt>
                <c:pt idx="48905">
                  <c:v>322</c:v>
                </c:pt>
                <c:pt idx="48906">
                  <c:v>185</c:v>
                </c:pt>
                <c:pt idx="48907">
                  <c:v>252</c:v>
                </c:pt>
                <c:pt idx="48908">
                  <c:v>113</c:v>
                </c:pt>
                <c:pt idx="48909">
                  <c:v>80</c:v>
                </c:pt>
                <c:pt idx="48910">
                  <c:v>127</c:v>
                </c:pt>
                <c:pt idx="48911">
                  <c:v>111</c:v>
                </c:pt>
                <c:pt idx="48912">
                  <c:v>46</c:v>
                </c:pt>
                <c:pt idx="48913">
                  <c:v>228</c:v>
                </c:pt>
                <c:pt idx="48914">
                  <c:v>188</c:v>
                </c:pt>
                <c:pt idx="48915">
                  <c:v>271</c:v>
                </c:pt>
                <c:pt idx="48916">
                  <c:v>471</c:v>
                </c:pt>
                <c:pt idx="48917">
                  <c:v>325</c:v>
                </c:pt>
                <c:pt idx="48918">
                  <c:v>358</c:v>
                </c:pt>
                <c:pt idx="48919">
                  <c:v>571</c:v>
                </c:pt>
                <c:pt idx="48920">
                  <c:v>205</c:v>
                </c:pt>
                <c:pt idx="48921">
                  <c:v>160</c:v>
                </c:pt>
                <c:pt idx="48922">
                  <c:v>253</c:v>
                </c:pt>
                <c:pt idx="48923">
                  <c:v>1407</c:v>
                </c:pt>
                <c:pt idx="48924">
                  <c:v>168</c:v>
                </c:pt>
                <c:pt idx="48925">
                  <c:v>269</c:v>
                </c:pt>
                <c:pt idx="48926">
                  <c:v>31</c:v>
                </c:pt>
                <c:pt idx="48927">
                  <c:v>55</c:v>
                </c:pt>
                <c:pt idx="48928">
                  <c:v>32</c:v>
                </c:pt>
                <c:pt idx="48929">
                  <c:v>192</c:v>
                </c:pt>
                <c:pt idx="48930">
                  <c:v>172</c:v>
                </c:pt>
                <c:pt idx="48931">
                  <c:v>152</c:v>
                </c:pt>
                <c:pt idx="48932">
                  <c:v>112</c:v>
                </c:pt>
                <c:pt idx="48933">
                  <c:v>49</c:v>
                </c:pt>
                <c:pt idx="48934">
                  <c:v>63</c:v>
                </c:pt>
                <c:pt idx="48935">
                  <c:v>240</c:v>
                </c:pt>
                <c:pt idx="48936">
                  <c:v>184</c:v>
                </c:pt>
                <c:pt idx="48937">
                  <c:v>212</c:v>
                </c:pt>
                <c:pt idx="48938">
                  <c:v>359</c:v>
                </c:pt>
                <c:pt idx="48939">
                  <c:v>286</c:v>
                </c:pt>
                <c:pt idx="48940">
                  <c:v>316</c:v>
                </c:pt>
                <c:pt idx="48941">
                  <c:v>368</c:v>
                </c:pt>
                <c:pt idx="48942">
                  <c:v>280</c:v>
                </c:pt>
                <c:pt idx="48943">
                  <c:v>105</c:v>
                </c:pt>
                <c:pt idx="48944">
                  <c:v>222</c:v>
                </c:pt>
                <c:pt idx="48945">
                  <c:v>232</c:v>
                </c:pt>
                <c:pt idx="48946">
                  <c:v>240</c:v>
                </c:pt>
                <c:pt idx="48947">
                  <c:v>219</c:v>
                </c:pt>
                <c:pt idx="48948">
                  <c:v>156</c:v>
                </c:pt>
                <c:pt idx="48949">
                  <c:v>135</c:v>
                </c:pt>
                <c:pt idx="48950">
                  <c:v>240</c:v>
                </c:pt>
                <c:pt idx="48951">
                  <c:v>158</c:v>
                </c:pt>
                <c:pt idx="48952">
                  <c:v>70</c:v>
                </c:pt>
                <c:pt idx="48953">
                  <c:v>196</c:v>
                </c:pt>
                <c:pt idx="48954">
                  <c:v>146</c:v>
                </c:pt>
                <c:pt idx="48955">
                  <c:v>110</c:v>
                </c:pt>
                <c:pt idx="48956">
                  <c:v>74</c:v>
                </c:pt>
                <c:pt idx="48957">
                  <c:v>64</c:v>
                </c:pt>
                <c:pt idx="48958">
                  <c:v>135</c:v>
                </c:pt>
                <c:pt idx="48959">
                  <c:v>110</c:v>
                </c:pt>
                <c:pt idx="48960">
                  <c:v>214</c:v>
                </c:pt>
                <c:pt idx="48961">
                  <c:v>265</c:v>
                </c:pt>
                <c:pt idx="48962">
                  <c:v>73</c:v>
                </c:pt>
                <c:pt idx="48963">
                  <c:v>132</c:v>
                </c:pt>
                <c:pt idx="48964" formatCode="0.00E+00">
                  <c:v>4.8999999999999998E-3</c:v>
                </c:pt>
                <c:pt idx="48965">
                  <c:v>5</c:v>
                </c:pt>
                <c:pt idx="48966">
                  <c:v>17</c:v>
                </c:pt>
                <c:pt idx="48967">
                  <c:v>4</c:v>
                </c:pt>
                <c:pt idx="48968">
                  <c:v>175</c:v>
                </c:pt>
                <c:pt idx="48969">
                  <c:v>59</c:v>
                </c:pt>
                <c:pt idx="48970">
                  <c:v>88</c:v>
                </c:pt>
                <c:pt idx="48971">
                  <c:v>237</c:v>
                </c:pt>
                <c:pt idx="48972">
                  <c:v>165</c:v>
                </c:pt>
                <c:pt idx="48973">
                  <c:v>218</c:v>
                </c:pt>
                <c:pt idx="48974">
                  <c:v>148</c:v>
                </c:pt>
                <c:pt idx="48975">
                  <c:v>307</c:v>
                </c:pt>
                <c:pt idx="48976">
                  <c:v>198</c:v>
                </c:pt>
                <c:pt idx="48977">
                  <c:v>291</c:v>
                </c:pt>
                <c:pt idx="48978">
                  <c:v>298</c:v>
                </c:pt>
                <c:pt idx="48979">
                  <c:v>272</c:v>
                </c:pt>
                <c:pt idx="48980">
                  <c:v>141</c:v>
                </c:pt>
                <c:pt idx="48981">
                  <c:v>228</c:v>
                </c:pt>
                <c:pt idx="48982">
                  <c:v>236</c:v>
                </c:pt>
                <c:pt idx="48983">
                  <c:v>436</c:v>
                </c:pt>
                <c:pt idx="48984">
                  <c:v>233</c:v>
                </c:pt>
                <c:pt idx="48985">
                  <c:v>185</c:v>
                </c:pt>
                <c:pt idx="48986">
                  <c:v>331</c:v>
                </c:pt>
                <c:pt idx="48987">
                  <c:v>182</c:v>
                </c:pt>
                <c:pt idx="48988">
                  <c:v>352</c:v>
                </c:pt>
                <c:pt idx="48989">
                  <c:v>313</c:v>
                </c:pt>
                <c:pt idx="48990">
                  <c:v>319</c:v>
                </c:pt>
                <c:pt idx="48991">
                  <c:v>106</c:v>
                </c:pt>
                <c:pt idx="48992">
                  <c:v>179</c:v>
                </c:pt>
                <c:pt idx="48993">
                  <c:v>164</c:v>
                </c:pt>
                <c:pt idx="48994">
                  <c:v>379</c:v>
                </c:pt>
                <c:pt idx="48995">
                  <c:v>14</c:v>
                </c:pt>
                <c:pt idx="48996">
                  <c:v>298</c:v>
                </c:pt>
                <c:pt idx="48997">
                  <c:v>190</c:v>
                </c:pt>
                <c:pt idx="48998">
                  <c:v>109</c:v>
                </c:pt>
                <c:pt idx="48999">
                  <c:v>22</c:v>
                </c:pt>
                <c:pt idx="49000">
                  <c:v>82</c:v>
                </c:pt>
                <c:pt idx="49001">
                  <c:v>49</c:v>
                </c:pt>
                <c:pt idx="49002">
                  <c:v>182</c:v>
                </c:pt>
                <c:pt idx="49003">
                  <c:v>288</c:v>
                </c:pt>
                <c:pt idx="49004">
                  <c:v>360</c:v>
                </c:pt>
                <c:pt idx="49005">
                  <c:v>447</c:v>
                </c:pt>
                <c:pt idx="49006">
                  <c:v>344</c:v>
                </c:pt>
                <c:pt idx="49007">
                  <c:v>346</c:v>
                </c:pt>
                <c:pt idx="49008">
                  <c:v>258</c:v>
                </c:pt>
                <c:pt idx="49009">
                  <c:v>354</c:v>
                </c:pt>
                <c:pt idx="49010">
                  <c:v>313</c:v>
                </c:pt>
                <c:pt idx="49011">
                  <c:v>788</c:v>
                </c:pt>
                <c:pt idx="49012">
                  <c:v>427</c:v>
                </c:pt>
                <c:pt idx="49013">
                  <c:v>832</c:v>
                </c:pt>
                <c:pt idx="49014">
                  <c:v>439</c:v>
                </c:pt>
                <c:pt idx="49015">
                  <c:v>957</c:v>
                </c:pt>
                <c:pt idx="49016">
                  <c:v>903</c:v>
                </c:pt>
                <c:pt idx="49017">
                  <c:v>271</c:v>
                </c:pt>
                <c:pt idx="49018">
                  <c:v>360</c:v>
                </c:pt>
                <c:pt idx="49019">
                  <c:v>323</c:v>
                </c:pt>
                <c:pt idx="49020">
                  <c:v>769</c:v>
                </c:pt>
                <c:pt idx="49021">
                  <c:v>923</c:v>
                </c:pt>
                <c:pt idx="49022">
                  <c:v>438</c:v>
                </c:pt>
                <c:pt idx="49023">
                  <c:v>576</c:v>
                </c:pt>
                <c:pt idx="49024">
                  <c:v>759</c:v>
                </c:pt>
                <c:pt idx="49025">
                  <c:v>686</c:v>
                </c:pt>
                <c:pt idx="49026">
                  <c:v>1061</c:v>
                </c:pt>
                <c:pt idx="49027">
                  <c:v>450</c:v>
                </c:pt>
                <c:pt idx="49028">
                  <c:v>165</c:v>
                </c:pt>
                <c:pt idx="49029">
                  <c:v>231</c:v>
                </c:pt>
                <c:pt idx="49030">
                  <c:v>224</c:v>
                </c:pt>
                <c:pt idx="49031">
                  <c:v>34</c:v>
                </c:pt>
                <c:pt idx="49032">
                  <c:v>318</c:v>
                </c:pt>
                <c:pt idx="49033">
                  <c:v>89</c:v>
                </c:pt>
                <c:pt idx="49034">
                  <c:v>265</c:v>
                </c:pt>
                <c:pt idx="49035">
                  <c:v>191</c:v>
                </c:pt>
                <c:pt idx="49036">
                  <c:v>144</c:v>
                </c:pt>
                <c:pt idx="49037">
                  <c:v>401</c:v>
                </c:pt>
                <c:pt idx="49038">
                  <c:v>250</c:v>
                </c:pt>
                <c:pt idx="49039">
                  <c:v>592</c:v>
                </c:pt>
                <c:pt idx="49040">
                  <c:v>420</c:v>
                </c:pt>
                <c:pt idx="49041">
                  <c:v>452</c:v>
                </c:pt>
                <c:pt idx="49042">
                  <c:v>982</c:v>
                </c:pt>
                <c:pt idx="49043">
                  <c:v>439</c:v>
                </c:pt>
                <c:pt idx="49044">
                  <c:v>413</c:v>
                </c:pt>
                <c:pt idx="49045">
                  <c:v>565</c:v>
                </c:pt>
                <c:pt idx="49046">
                  <c:v>523</c:v>
                </c:pt>
                <c:pt idx="49047">
                  <c:v>932</c:v>
                </c:pt>
                <c:pt idx="49048">
                  <c:v>359</c:v>
                </c:pt>
                <c:pt idx="49049">
                  <c:v>499</c:v>
                </c:pt>
                <c:pt idx="49050">
                  <c:v>687</c:v>
                </c:pt>
                <c:pt idx="49051">
                  <c:v>26</c:v>
                </c:pt>
                <c:pt idx="49052">
                  <c:v>6</c:v>
                </c:pt>
                <c:pt idx="49053">
                  <c:v>19</c:v>
                </c:pt>
                <c:pt idx="49054">
                  <c:v>8</c:v>
                </c:pt>
                <c:pt idx="49055">
                  <c:v>47</c:v>
                </c:pt>
                <c:pt idx="49056">
                  <c:v>21</c:v>
                </c:pt>
                <c:pt idx="49057">
                  <c:v>90</c:v>
                </c:pt>
                <c:pt idx="49058">
                  <c:v>31</c:v>
                </c:pt>
                <c:pt idx="49059" formatCode="0.00E+00">
                  <c:v>4.8999999999999998E-3</c:v>
                </c:pt>
                <c:pt idx="49060">
                  <c:v>13</c:v>
                </c:pt>
                <c:pt idx="49061">
                  <c:v>234</c:v>
                </c:pt>
                <c:pt idx="49062">
                  <c:v>243</c:v>
                </c:pt>
                <c:pt idx="49063">
                  <c:v>1044</c:v>
                </c:pt>
                <c:pt idx="49064">
                  <c:v>589</c:v>
                </c:pt>
                <c:pt idx="49065">
                  <c:v>327</c:v>
                </c:pt>
                <c:pt idx="49066">
                  <c:v>211</c:v>
                </c:pt>
                <c:pt idx="49067">
                  <c:v>1167</c:v>
                </c:pt>
                <c:pt idx="49068">
                  <c:v>299</c:v>
                </c:pt>
                <c:pt idx="49069">
                  <c:v>165</c:v>
                </c:pt>
                <c:pt idx="49070">
                  <c:v>299</c:v>
                </c:pt>
                <c:pt idx="49071">
                  <c:v>805</c:v>
                </c:pt>
                <c:pt idx="49072">
                  <c:v>325</c:v>
                </c:pt>
                <c:pt idx="49073">
                  <c:v>149</c:v>
                </c:pt>
                <c:pt idx="49074">
                  <c:v>317</c:v>
                </c:pt>
                <c:pt idx="49075">
                  <c:v>890</c:v>
                </c:pt>
                <c:pt idx="49076">
                  <c:v>282</c:v>
                </c:pt>
                <c:pt idx="49077">
                  <c:v>1476</c:v>
                </c:pt>
                <c:pt idx="49078">
                  <c:v>797</c:v>
                </c:pt>
                <c:pt idx="49079">
                  <c:v>336</c:v>
                </c:pt>
                <c:pt idx="49080">
                  <c:v>416</c:v>
                </c:pt>
                <c:pt idx="49081">
                  <c:v>374</c:v>
                </c:pt>
                <c:pt idx="49082">
                  <c:v>361</c:v>
                </c:pt>
                <c:pt idx="49083">
                  <c:v>1143</c:v>
                </c:pt>
                <c:pt idx="49084">
                  <c:v>1062</c:v>
                </c:pt>
                <c:pt idx="49085">
                  <c:v>435</c:v>
                </c:pt>
                <c:pt idx="49086">
                  <c:v>488</c:v>
                </c:pt>
                <c:pt idx="49087">
                  <c:v>409</c:v>
                </c:pt>
                <c:pt idx="49088">
                  <c:v>295</c:v>
                </c:pt>
                <c:pt idx="49089">
                  <c:v>774</c:v>
                </c:pt>
                <c:pt idx="49090">
                  <c:v>264</c:v>
                </c:pt>
                <c:pt idx="49091">
                  <c:v>395</c:v>
                </c:pt>
                <c:pt idx="49092">
                  <c:v>848</c:v>
                </c:pt>
                <c:pt idx="49093">
                  <c:v>924</c:v>
                </c:pt>
                <c:pt idx="49094">
                  <c:v>559</c:v>
                </c:pt>
                <c:pt idx="49095">
                  <c:v>400</c:v>
                </c:pt>
                <c:pt idx="49096">
                  <c:v>545</c:v>
                </c:pt>
                <c:pt idx="49097">
                  <c:v>558</c:v>
                </c:pt>
                <c:pt idx="49098">
                  <c:v>943</c:v>
                </c:pt>
                <c:pt idx="49099" formatCode="0.00E+00">
                  <c:v>4.8999999999999998E-3</c:v>
                </c:pt>
                <c:pt idx="49100">
                  <c:v>253</c:v>
                </c:pt>
                <c:pt idx="49101">
                  <c:v>26</c:v>
                </c:pt>
                <c:pt idx="49102">
                  <c:v>66</c:v>
                </c:pt>
                <c:pt idx="49103">
                  <c:v>101</c:v>
                </c:pt>
                <c:pt idx="49104">
                  <c:v>78</c:v>
                </c:pt>
                <c:pt idx="49105">
                  <c:v>64</c:v>
                </c:pt>
                <c:pt idx="49106">
                  <c:v>33</c:v>
                </c:pt>
                <c:pt idx="49107">
                  <c:v>159</c:v>
                </c:pt>
                <c:pt idx="49108" formatCode="0.00E+00">
                  <c:v>4.8999999999999998E-3</c:v>
                </c:pt>
                <c:pt idx="49109">
                  <c:v>33</c:v>
                </c:pt>
                <c:pt idx="49110">
                  <c:v>23</c:v>
                </c:pt>
                <c:pt idx="49111">
                  <c:v>92</c:v>
                </c:pt>
                <c:pt idx="49112">
                  <c:v>97</c:v>
                </c:pt>
                <c:pt idx="49113">
                  <c:v>93</c:v>
                </c:pt>
                <c:pt idx="49114">
                  <c:v>130</c:v>
                </c:pt>
                <c:pt idx="49115">
                  <c:v>248</c:v>
                </c:pt>
                <c:pt idx="49116">
                  <c:v>106</c:v>
                </c:pt>
                <c:pt idx="49117">
                  <c:v>28</c:v>
                </c:pt>
                <c:pt idx="49118">
                  <c:v>157</c:v>
                </c:pt>
                <c:pt idx="49119">
                  <c:v>19</c:v>
                </c:pt>
                <c:pt idx="49120">
                  <c:v>92</c:v>
                </c:pt>
                <c:pt idx="49121">
                  <c:v>16</c:v>
                </c:pt>
                <c:pt idx="49122">
                  <c:v>195</c:v>
                </c:pt>
                <c:pt idx="49123">
                  <c:v>92</c:v>
                </c:pt>
                <c:pt idx="49124">
                  <c:v>375</c:v>
                </c:pt>
                <c:pt idx="49125">
                  <c:v>111</c:v>
                </c:pt>
                <c:pt idx="49126">
                  <c:v>112</c:v>
                </c:pt>
                <c:pt idx="49127">
                  <c:v>130</c:v>
                </c:pt>
                <c:pt idx="49128">
                  <c:v>482</c:v>
                </c:pt>
                <c:pt idx="49129">
                  <c:v>83</c:v>
                </c:pt>
                <c:pt idx="49130">
                  <c:v>191</c:v>
                </c:pt>
                <c:pt idx="49131">
                  <c:v>108</c:v>
                </c:pt>
                <c:pt idx="49132">
                  <c:v>25</c:v>
                </c:pt>
                <c:pt idx="49133">
                  <c:v>145</c:v>
                </c:pt>
                <c:pt idx="49134">
                  <c:v>134</c:v>
                </c:pt>
                <c:pt idx="49135">
                  <c:v>698</c:v>
                </c:pt>
                <c:pt idx="49136">
                  <c:v>297</c:v>
                </c:pt>
                <c:pt idx="49137">
                  <c:v>195</c:v>
                </c:pt>
                <c:pt idx="49138">
                  <c:v>265</c:v>
                </c:pt>
                <c:pt idx="49139">
                  <c:v>786</c:v>
                </c:pt>
                <c:pt idx="49140">
                  <c:v>217</c:v>
                </c:pt>
                <c:pt idx="49141">
                  <c:v>230</c:v>
                </c:pt>
                <c:pt idx="49142">
                  <c:v>758</c:v>
                </c:pt>
                <c:pt idx="49143">
                  <c:v>279</c:v>
                </c:pt>
                <c:pt idx="49144">
                  <c:v>154</c:v>
                </c:pt>
                <c:pt idx="49145">
                  <c:v>624</c:v>
                </c:pt>
                <c:pt idx="49146">
                  <c:v>794</c:v>
                </c:pt>
                <c:pt idx="49147">
                  <c:v>684</c:v>
                </c:pt>
                <c:pt idx="49148">
                  <c:v>329</c:v>
                </c:pt>
                <c:pt idx="49149">
                  <c:v>416</c:v>
                </c:pt>
                <c:pt idx="49150">
                  <c:v>640</c:v>
                </c:pt>
                <c:pt idx="49151">
                  <c:v>377</c:v>
                </c:pt>
                <c:pt idx="49152">
                  <c:v>622</c:v>
                </c:pt>
                <c:pt idx="49153">
                  <c:v>359</c:v>
                </c:pt>
                <c:pt idx="49154">
                  <c:v>294</c:v>
                </c:pt>
                <c:pt idx="49155">
                  <c:v>286</c:v>
                </c:pt>
                <c:pt idx="49156">
                  <c:v>990</c:v>
                </c:pt>
                <c:pt idx="49157">
                  <c:v>438</c:v>
                </c:pt>
                <c:pt idx="49158">
                  <c:v>1065</c:v>
                </c:pt>
                <c:pt idx="49159">
                  <c:v>70</c:v>
                </c:pt>
                <c:pt idx="49160">
                  <c:v>46</c:v>
                </c:pt>
                <c:pt idx="49161" formatCode="0.00E+00">
                  <c:v>4.8999999999999998E-3</c:v>
                </c:pt>
                <c:pt idx="49162">
                  <c:v>174</c:v>
                </c:pt>
                <c:pt idx="49163">
                  <c:v>111</c:v>
                </c:pt>
                <c:pt idx="49164">
                  <c:v>233</c:v>
                </c:pt>
                <c:pt idx="49165">
                  <c:v>99</c:v>
                </c:pt>
                <c:pt idx="49166">
                  <c:v>33</c:v>
                </c:pt>
                <c:pt idx="49167" formatCode="0.00E+00">
                  <c:v>4.8999999999999998E-3</c:v>
                </c:pt>
                <c:pt idx="49168">
                  <c:v>95</c:v>
                </c:pt>
                <c:pt idx="49169">
                  <c:v>78</c:v>
                </c:pt>
                <c:pt idx="49170">
                  <c:v>37</c:v>
                </c:pt>
                <c:pt idx="49171">
                  <c:v>20</c:v>
                </c:pt>
                <c:pt idx="49172">
                  <c:v>33</c:v>
                </c:pt>
                <c:pt idx="49173">
                  <c:v>24</c:v>
                </c:pt>
                <c:pt idx="49174">
                  <c:v>60</c:v>
                </c:pt>
                <c:pt idx="49175">
                  <c:v>76</c:v>
                </c:pt>
                <c:pt idx="49176">
                  <c:v>43</c:v>
                </c:pt>
                <c:pt idx="49177">
                  <c:v>67</c:v>
                </c:pt>
                <c:pt idx="49178">
                  <c:v>28</c:v>
                </c:pt>
                <c:pt idx="49179" formatCode="0.00E+00">
                  <c:v>4.8999999999999998E-3</c:v>
                </c:pt>
                <c:pt idx="49180">
                  <c:v>32</c:v>
                </c:pt>
                <c:pt idx="49181">
                  <c:v>25</c:v>
                </c:pt>
                <c:pt idx="49182">
                  <c:v>40</c:v>
                </c:pt>
                <c:pt idx="49183">
                  <c:v>12</c:v>
                </c:pt>
                <c:pt idx="49184">
                  <c:v>139</c:v>
                </c:pt>
                <c:pt idx="49185" formatCode="0.00E+00">
                  <c:v>4.8999999999999998E-3</c:v>
                </c:pt>
                <c:pt idx="49186">
                  <c:v>42</c:v>
                </c:pt>
                <c:pt idx="49187">
                  <c:v>203</c:v>
                </c:pt>
                <c:pt idx="49188">
                  <c:v>43</c:v>
                </c:pt>
                <c:pt idx="49189">
                  <c:v>172</c:v>
                </c:pt>
                <c:pt idx="49190">
                  <c:v>100</c:v>
                </c:pt>
                <c:pt idx="49191">
                  <c:v>123</c:v>
                </c:pt>
                <c:pt idx="49192">
                  <c:v>270</c:v>
                </c:pt>
                <c:pt idx="49193">
                  <c:v>31</c:v>
                </c:pt>
                <c:pt idx="49194">
                  <c:v>1</c:v>
                </c:pt>
                <c:pt idx="49195">
                  <c:v>478</c:v>
                </c:pt>
                <c:pt idx="49196">
                  <c:v>89</c:v>
                </c:pt>
                <c:pt idx="49197">
                  <c:v>825</c:v>
                </c:pt>
                <c:pt idx="49198">
                  <c:v>575</c:v>
                </c:pt>
                <c:pt idx="49199">
                  <c:v>408</c:v>
                </c:pt>
                <c:pt idx="49200">
                  <c:v>627</c:v>
                </c:pt>
                <c:pt idx="49201">
                  <c:v>643</c:v>
                </c:pt>
                <c:pt idx="49202">
                  <c:v>948</c:v>
                </c:pt>
                <c:pt idx="49203">
                  <c:v>831</c:v>
                </c:pt>
                <c:pt idx="49204">
                  <c:v>491</c:v>
                </c:pt>
                <c:pt idx="49205">
                  <c:v>892</c:v>
                </c:pt>
                <c:pt idx="49206">
                  <c:v>1084</c:v>
                </c:pt>
                <c:pt idx="49207">
                  <c:v>422</c:v>
                </c:pt>
                <c:pt idx="49208">
                  <c:v>1046</c:v>
                </c:pt>
                <c:pt idx="49209">
                  <c:v>491</c:v>
                </c:pt>
                <c:pt idx="49210">
                  <c:v>541</c:v>
                </c:pt>
                <c:pt idx="49211">
                  <c:v>863</c:v>
                </c:pt>
                <c:pt idx="49212">
                  <c:v>726</c:v>
                </c:pt>
                <c:pt idx="49213">
                  <c:v>474</c:v>
                </c:pt>
                <c:pt idx="49214">
                  <c:v>602</c:v>
                </c:pt>
                <c:pt idx="49215">
                  <c:v>672</c:v>
                </c:pt>
                <c:pt idx="49216">
                  <c:v>334</c:v>
                </c:pt>
                <c:pt idx="49217">
                  <c:v>713</c:v>
                </c:pt>
                <c:pt idx="49218">
                  <c:v>412</c:v>
                </c:pt>
                <c:pt idx="49219">
                  <c:v>1227</c:v>
                </c:pt>
                <c:pt idx="49220">
                  <c:v>354</c:v>
                </c:pt>
                <c:pt idx="49221">
                  <c:v>361</c:v>
                </c:pt>
                <c:pt idx="49222">
                  <c:v>253</c:v>
                </c:pt>
                <c:pt idx="49223">
                  <c:v>430</c:v>
                </c:pt>
                <c:pt idx="49224">
                  <c:v>1048</c:v>
                </c:pt>
                <c:pt idx="49225">
                  <c:v>326</c:v>
                </c:pt>
                <c:pt idx="49226">
                  <c:v>358</c:v>
                </c:pt>
                <c:pt idx="49227">
                  <c:v>360</c:v>
                </c:pt>
                <c:pt idx="49228">
                  <c:v>516</c:v>
                </c:pt>
                <c:pt idx="49229">
                  <c:v>385</c:v>
                </c:pt>
                <c:pt idx="49230">
                  <c:v>297</c:v>
                </c:pt>
                <c:pt idx="49231">
                  <c:v>465</c:v>
                </c:pt>
                <c:pt idx="49232">
                  <c:v>458</c:v>
                </c:pt>
                <c:pt idx="49233">
                  <c:v>243</c:v>
                </c:pt>
                <c:pt idx="49234">
                  <c:v>139</c:v>
                </c:pt>
                <c:pt idx="49235">
                  <c:v>203</c:v>
                </c:pt>
                <c:pt idx="49236">
                  <c:v>235</c:v>
                </c:pt>
                <c:pt idx="49237">
                  <c:v>170</c:v>
                </c:pt>
                <c:pt idx="49238">
                  <c:v>229</c:v>
                </c:pt>
                <c:pt idx="49239">
                  <c:v>290</c:v>
                </c:pt>
                <c:pt idx="49240">
                  <c:v>133</c:v>
                </c:pt>
                <c:pt idx="49241">
                  <c:v>195</c:v>
                </c:pt>
                <c:pt idx="49242">
                  <c:v>39</c:v>
                </c:pt>
                <c:pt idx="49243">
                  <c:v>166</c:v>
                </c:pt>
                <c:pt idx="49244">
                  <c:v>108</c:v>
                </c:pt>
                <c:pt idx="49245">
                  <c:v>23</c:v>
                </c:pt>
                <c:pt idx="49246">
                  <c:v>116</c:v>
                </c:pt>
                <c:pt idx="49247">
                  <c:v>28</c:v>
                </c:pt>
                <c:pt idx="49248">
                  <c:v>155</c:v>
                </c:pt>
                <c:pt idx="49249">
                  <c:v>167</c:v>
                </c:pt>
                <c:pt idx="49250">
                  <c:v>95</c:v>
                </c:pt>
                <c:pt idx="49251">
                  <c:v>57</c:v>
                </c:pt>
                <c:pt idx="49252">
                  <c:v>184</c:v>
                </c:pt>
                <c:pt idx="49253">
                  <c:v>74</c:v>
                </c:pt>
                <c:pt idx="49254">
                  <c:v>126</c:v>
                </c:pt>
                <c:pt idx="49255">
                  <c:v>240</c:v>
                </c:pt>
                <c:pt idx="49256">
                  <c:v>1230</c:v>
                </c:pt>
                <c:pt idx="49257">
                  <c:v>228</c:v>
                </c:pt>
                <c:pt idx="49258">
                  <c:v>160</c:v>
                </c:pt>
                <c:pt idx="49259">
                  <c:v>973</c:v>
                </c:pt>
                <c:pt idx="49260">
                  <c:v>108</c:v>
                </c:pt>
                <c:pt idx="49261">
                  <c:v>113</c:v>
                </c:pt>
                <c:pt idx="49262">
                  <c:v>96</c:v>
                </c:pt>
                <c:pt idx="49263">
                  <c:v>171</c:v>
                </c:pt>
                <c:pt idx="49264">
                  <c:v>117</c:v>
                </c:pt>
                <c:pt idx="49265">
                  <c:v>504</c:v>
                </c:pt>
                <c:pt idx="49266">
                  <c:v>893</c:v>
                </c:pt>
                <c:pt idx="49267">
                  <c:v>479</c:v>
                </c:pt>
                <c:pt idx="49268">
                  <c:v>344</c:v>
                </c:pt>
                <c:pt idx="49269">
                  <c:v>1290</c:v>
                </c:pt>
                <c:pt idx="49270">
                  <c:v>1448</c:v>
                </c:pt>
                <c:pt idx="49271">
                  <c:v>802</c:v>
                </c:pt>
                <c:pt idx="49272">
                  <c:v>1028</c:v>
                </c:pt>
                <c:pt idx="49273">
                  <c:v>885</c:v>
                </c:pt>
                <c:pt idx="49274">
                  <c:v>398</c:v>
                </c:pt>
                <c:pt idx="49275">
                  <c:v>791</c:v>
                </c:pt>
                <c:pt idx="49276">
                  <c:v>637</c:v>
                </c:pt>
                <c:pt idx="49277">
                  <c:v>157</c:v>
                </c:pt>
                <c:pt idx="49278">
                  <c:v>126</c:v>
                </c:pt>
                <c:pt idx="49279">
                  <c:v>104</c:v>
                </c:pt>
                <c:pt idx="49280">
                  <c:v>344</c:v>
                </c:pt>
                <c:pt idx="49281">
                  <c:v>263</c:v>
                </c:pt>
                <c:pt idx="49282">
                  <c:v>423</c:v>
                </c:pt>
                <c:pt idx="49283">
                  <c:v>185</c:v>
                </c:pt>
                <c:pt idx="49284">
                  <c:v>284</c:v>
                </c:pt>
                <c:pt idx="49285">
                  <c:v>259</c:v>
                </c:pt>
                <c:pt idx="49286">
                  <c:v>212</c:v>
                </c:pt>
                <c:pt idx="49287">
                  <c:v>528</c:v>
                </c:pt>
                <c:pt idx="49288">
                  <c:v>257</c:v>
                </c:pt>
                <c:pt idx="49289">
                  <c:v>650</c:v>
                </c:pt>
                <c:pt idx="49290">
                  <c:v>975</c:v>
                </c:pt>
                <c:pt idx="49291">
                  <c:v>867</c:v>
                </c:pt>
                <c:pt idx="49292">
                  <c:v>486</c:v>
                </c:pt>
                <c:pt idx="49293">
                  <c:v>195</c:v>
                </c:pt>
                <c:pt idx="49294">
                  <c:v>883</c:v>
                </c:pt>
                <c:pt idx="49295">
                  <c:v>892</c:v>
                </c:pt>
                <c:pt idx="49296">
                  <c:v>406</c:v>
                </c:pt>
                <c:pt idx="49297">
                  <c:v>314</c:v>
                </c:pt>
                <c:pt idx="49298">
                  <c:v>630</c:v>
                </c:pt>
                <c:pt idx="49299">
                  <c:v>609</c:v>
                </c:pt>
                <c:pt idx="49300">
                  <c:v>468</c:v>
                </c:pt>
                <c:pt idx="49301" formatCode="0.00E+00">
                  <c:v>4.8999999999999998E-3</c:v>
                </c:pt>
                <c:pt idx="49302">
                  <c:v>7</c:v>
                </c:pt>
                <c:pt idx="49303" formatCode="0.00E+00">
                  <c:v>4.8999999999999998E-3</c:v>
                </c:pt>
                <c:pt idx="49304">
                  <c:v>470</c:v>
                </c:pt>
                <c:pt idx="49305">
                  <c:v>724</c:v>
                </c:pt>
                <c:pt idx="49306">
                  <c:v>467</c:v>
                </c:pt>
                <c:pt idx="49307">
                  <c:v>543</c:v>
                </c:pt>
                <c:pt idx="49308">
                  <c:v>336</c:v>
                </c:pt>
                <c:pt idx="49309">
                  <c:v>318</c:v>
                </c:pt>
                <c:pt idx="49310">
                  <c:v>404</c:v>
                </c:pt>
                <c:pt idx="49311">
                  <c:v>390</c:v>
                </c:pt>
                <c:pt idx="49312">
                  <c:v>551</c:v>
                </c:pt>
                <c:pt idx="49313">
                  <c:v>958</c:v>
                </c:pt>
                <c:pt idx="49314">
                  <c:v>394</c:v>
                </c:pt>
                <c:pt idx="49315">
                  <c:v>1078</c:v>
                </c:pt>
                <c:pt idx="49316">
                  <c:v>174</c:v>
                </c:pt>
                <c:pt idx="49317">
                  <c:v>121</c:v>
                </c:pt>
                <c:pt idx="49318">
                  <c:v>251</c:v>
                </c:pt>
                <c:pt idx="49319">
                  <c:v>190</c:v>
                </c:pt>
                <c:pt idx="49320">
                  <c:v>100</c:v>
                </c:pt>
                <c:pt idx="49321">
                  <c:v>216</c:v>
                </c:pt>
                <c:pt idx="49322">
                  <c:v>144</c:v>
                </c:pt>
                <c:pt idx="49323">
                  <c:v>421</c:v>
                </c:pt>
                <c:pt idx="49324">
                  <c:v>133</c:v>
                </c:pt>
                <c:pt idx="49325">
                  <c:v>179</c:v>
                </c:pt>
                <c:pt idx="49326">
                  <c:v>228</c:v>
                </c:pt>
                <c:pt idx="49327">
                  <c:v>254</c:v>
                </c:pt>
                <c:pt idx="49328">
                  <c:v>452</c:v>
                </c:pt>
                <c:pt idx="49329">
                  <c:v>271</c:v>
                </c:pt>
                <c:pt idx="49330">
                  <c:v>211</c:v>
                </c:pt>
                <c:pt idx="49331">
                  <c:v>602</c:v>
                </c:pt>
                <c:pt idx="49332">
                  <c:v>659</c:v>
                </c:pt>
                <c:pt idx="49333">
                  <c:v>390</c:v>
                </c:pt>
                <c:pt idx="49334">
                  <c:v>146</c:v>
                </c:pt>
                <c:pt idx="49335">
                  <c:v>185</c:v>
                </c:pt>
                <c:pt idx="49336">
                  <c:v>534</c:v>
                </c:pt>
                <c:pt idx="49337">
                  <c:v>276</c:v>
                </c:pt>
                <c:pt idx="49338">
                  <c:v>207</c:v>
                </c:pt>
                <c:pt idx="49339">
                  <c:v>153</c:v>
                </c:pt>
                <c:pt idx="49340">
                  <c:v>319</c:v>
                </c:pt>
                <c:pt idx="49341">
                  <c:v>350</c:v>
                </c:pt>
                <c:pt idx="49342">
                  <c:v>471</c:v>
                </c:pt>
                <c:pt idx="49343">
                  <c:v>218</c:v>
                </c:pt>
                <c:pt idx="49344">
                  <c:v>222</c:v>
                </c:pt>
                <c:pt idx="49345">
                  <c:v>209</c:v>
                </c:pt>
                <c:pt idx="49346">
                  <c:v>377</c:v>
                </c:pt>
                <c:pt idx="49347">
                  <c:v>379</c:v>
                </c:pt>
                <c:pt idx="49348">
                  <c:v>294</c:v>
                </c:pt>
                <c:pt idx="49349">
                  <c:v>383</c:v>
                </c:pt>
                <c:pt idx="49350">
                  <c:v>258</c:v>
                </c:pt>
                <c:pt idx="49351">
                  <c:v>473</c:v>
                </c:pt>
                <c:pt idx="49352">
                  <c:v>6</c:v>
                </c:pt>
                <c:pt idx="49353">
                  <c:v>293</c:v>
                </c:pt>
                <c:pt idx="49354">
                  <c:v>165</c:v>
                </c:pt>
                <c:pt idx="49355">
                  <c:v>41</c:v>
                </c:pt>
                <c:pt idx="49356">
                  <c:v>182</c:v>
                </c:pt>
                <c:pt idx="49357">
                  <c:v>53</c:v>
                </c:pt>
                <c:pt idx="49358">
                  <c:v>20</c:v>
                </c:pt>
                <c:pt idx="49359" formatCode="0.00E+00">
                  <c:v>4.8999999999999998E-3</c:v>
                </c:pt>
                <c:pt idx="49360" formatCode="0.00E+00">
                  <c:v>4.8999999999999998E-3</c:v>
                </c:pt>
                <c:pt idx="49361">
                  <c:v>66</c:v>
                </c:pt>
                <c:pt idx="49362">
                  <c:v>21</c:v>
                </c:pt>
                <c:pt idx="49363">
                  <c:v>88</c:v>
                </c:pt>
                <c:pt idx="49364">
                  <c:v>992</c:v>
                </c:pt>
                <c:pt idx="49365">
                  <c:v>959</c:v>
                </c:pt>
                <c:pt idx="49366">
                  <c:v>530</c:v>
                </c:pt>
                <c:pt idx="49367">
                  <c:v>359</c:v>
                </c:pt>
                <c:pt idx="49368">
                  <c:v>194</c:v>
                </c:pt>
                <c:pt idx="49369">
                  <c:v>409</c:v>
                </c:pt>
                <c:pt idx="49370">
                  <c:v>750</c:v>
                </c:pt>
                <c:pt idx="49371">
                  <c:v>1134</c:v>
                </c:pt>
                <c:pt idx="49372">
                  <c:v>606</c:v>
                </c:pt>
                <c:pt idx="49373">
                  <c:v>431</c:v>
                </c:pt>
                <c:pt idx="49374">
                  <c:v>1120</c:v>
                </c:pt>
                <c:pt idx="49375">
                  <c:v>784</c:v>
                </c:pt>
                <c:pt idx="49376" formatCode="0.00E+00">
                  <c:v>4.8999999999999998E-3</c:v>
                </c:pt>
                <c:pt idx="49377" formatCode="0.00E+00">
                  <c:v>4.8999999999999998E-3</c:v>
                </c:pt>
                <c:pt idx="49378">
                  <c:v>75</c:v>
                </c:pt>
                <c:pt idx="49379">
                  <c:v>144</c:v>
                </c:pt>
                <c:pt idx="49380">
                  <c:v>92</c:v>
                </c:pt>
                <c:pt idx="49381">
                  <c:v>85</c:v>
                </c:pt>
                <c:pt idx="49382">
                  <c:v>184</c:v>
                </c:pt>
                <c:pt idx="49383">
                  <c:v>178</c:v>
                </c:pt>
                <c:pt idx="49384">
                  <c:v>399</c:v>
                </c:pt>
                <c:pt idx="49385">
                  <c:v>127</c:v>
                </c:pt>
                <c:pt idx="49386">
                  <c:v>28</c:v>
                </c:pt>
                <c:pt idx="49387">
                  <c:v>130</c:v>
                </c:pt>
                <c:pt idx="49388">
                  <c:v>218</c:v>
                </c:pt>
                <c:pt idx="49389">
                  <c:v>193</c:v>
                </c:pt>
                <c:pt idx="49390">
                  <c:v>905</c:v>
                </c:pt>
                <c:pt idx="49391">
                  <c:v>795</c:v>
                </c:pt>
                <c:pt idx="49392">
                  <c:v>722</c:v>
                </c:pt>
                <c:pt idx="49393">
                  <c:v>844</c:v>
                </c:pt>
                <c:pt idx="49394">
                  <c:v>630</c:v>
                </c:pt>
                <c:pt idx="49395">
                  <c:v>840</c:v>
                </c:pt>
                <c:pt idx="49396">
                  <c:v>627</c:v>
                </c:pt>
                <c:pt idx="49397">
                  <c:v>834</c:v>
                </c:pt>
                <c:pt idx="49398">
                  <c:v>399</c:v>
                </c:pt>
                <c:pt idx="49399">
                  <c:v>448</c:v>
                </c:pt>
                <c:pt idx="49400">
                  <c:v>623</c:v>
                </c:pt>
                <c:pt idx="49401">
                  <c:v>650</c:v>
                </c:pt>
                <c:pt idx="49402">
                  <c:v>16</c:v>
                </c:pt>
                <c:pt idx="49403">
                  <c:v>194</c:v>
                </c:pt>
                <c:pt idx="49404">
                  <c:v>84</c:v>
                </c:pt>
                <c:pt idx="49405">
                  <c:v>151</c:v>
                </c:pt>
                <c:pt idx="49406">
                  <c:v>196</c:v>
                </c:pt>
                <c:pt idx="49407">
                  <c:v>13</c:v>
                </c:pt>
                <c:pt idx="49408" formatCode="0.00E+00">
                  <c:v>4.8999999999999998E-3</c:v>
                </c:pt>
                <c:pt idx="49409">
                  <c:v>555</c:v>
                </c:pt>
                <c:pt idx="49410">
                  <c:v>542</c:v>
                </c:pt>
                <c:pt idx="49411">
                  <c:v>1101</c:v>
                </c:pt>
                <c:pt idx="49412">
                  <c:v>394</c:v>
                </c:pt>
                <c:pt idx="49413">
                  <c:v>364</c:v>
                </c:pt>
                <c:pt idx="49414">
                  <c:v>1848</c:v>
                </c:pt>
                <c:pt idx="49415">
                  <c:v>439</c:v>
                </c:pt>
                <c:pt idx="49416">
                  <c:v>725</c:v>
                </c:pt>
                <c:pt idx="49417">
                  <c:v>1058</c:v>
                </c:pt>
                <c:pt idx="49418">
                  <c:v>1260</c:v>
                </c:pt>
                <c:pt idx="49419">
                  <c:v>381</c:v>
                </c:pt>
                <c:pt idx="49420">
                  <c:v>987</c:v>
                </c:pt>
                <c:pt idx="49421" formatCode="0.00E+00">
                  <c:v>4.8999999999999998E-3</c:v>
                </c:pt>
                <c:pt idx="49422">
                  <c:v>206</c:v>
                </c:pt>
                <c:pt idx="49423">
                  <c:v>113</c:v>
                </c:pt>
                <c:pt idx="49424">
                  <c:v>194</c:v>
                </c:pt>
                <c:pt idx="49425">
                  <c:v>204</c:v>
                </c:pt>
                <c:pt idx="49426">
                  <c:v>194</c:v>
                </c:pt>
                <c:pt idx="49427">
                  <c:v>251</c:v>
                </c:pt>
                <c:pt idx="49428">
                  <c:v>24</c:v>
                </c:pt>
                <c:pt idx="49429">
                  <c:v>141</c:v>
                </c:pt>
                <c:pt idx="49430">
                  <c:v>40</c:v>
                </c:pt>
                <c:pt idx="49431">
                  <c:v>78</c:v>
                </c:pt>
                <c:pt idx="49432">
                  <c:v>59</c:v>
                </c:pt>
                <c:pt idx="49433">
                  <c:v>324</c:v>
                </c:pt>
                <c:pt idx="49434">
                  <c:v>203</c:v>
                </c:pt>
                <c:pt idx="49435">
                  <c:v>162</c:v>
                </c:pt>
                <c:pt idx="49436">
                  <c:v>253</c:v>
                </c:pt>
                <c:pt idx="49437">
                  <c:v>67</c:v>
                </c:pt>
                <c:pt idx="49438">
                  <c:v>169</c:v>
                </c:pt>
                <c:pt idx="49439">
                  <c:v>207</c:v>
                </c:pt>
                <c:pt idx="49440">
                  <c:v>13</c:v>
                </c:pt>
                <c:pt idx="49441">
                  <c:v>218</c:v>
                </c:pt>
                <c:pt idx="49442">
                  <c:v>591</c:v>
                </c:pt>
                <c:pt idx="49443">
                  <c:v>737</c:v>
                </c:pt>
                <c:pt idx="49444">
                  <c:v>1191</c:v>
                </c:pt>
                <c:pt idx="49445">
                  <c:v>79</c:v>
                </c:pt>
                <c:pt idx="49446">
                  <c:v>228</c:v>
                </c:pt>
                <c:pt idx="49447">
                  <c:v>411</c:v>
                </c:pt>
                <c:pt idx="49448">
                  <c:v>471</c:v>
                </c:pt>
                <c:pt idx="49449">
                  <c:v>180</c:v>
                </c:pt>
                <c:pt idx="49450">
                  <c:v>224</c:v>
                </c:pt>
                <c:pt idx="49451">
                  <c:v>46</c:v>
                </c:pt>
                <c:pt idx="49452">
                  <c:v>571</c:v>
                </c:pt>
                <c:pt idx="49453">
                  <c:v>339</c:v>
                </c:pt>
                <c:pt idx="49454">
                  <c:v>257</c:v>
                </c:pt>
                <c:pt idx="49455">
                  <c:v>314</c:v>
                </c:pt>
                <c:pt idx="49456">
                  <c:v>350</c:v>
                </c:pt>
                <c:pt idx="49457">
                  <c:v>354</c:v>
                </c:pt>
                <c:pt idx="49458">
                  <c:v>390</c:v>
                </c:pt>
                <c:pt idx="49459">
                  <c:v>395</c:v>
                </c:pt>
                <c:pt idx="49460">
                  <c:v>471</c:v>
                </c:pt>
                <c:pt idx="49461">
                  <c:v>258</c:v>
                </c:pt>
                <c:pt idx="49462">
                  <c:v>423</c:v>
                </c:pt>
                <c:pt idx="49463">
                  <c:v>168</c:v>
                </c:pt>
                <c:pt idx="49464">
                  <c:v>496</c:v>
                </c:pt>
                <c:pt idx="49465">
                  <c:v>567</c:v>
                </c:pt>
                <c:pt idx="49466">
                  <c:v>242</c:v>
                </c:pt>
                <c:pt idx="49467">
                  <c:v>149</c:v>
                </c:pt>
                <c:pt idx="49468">
                  <c:v>31</c:v>
                </c:pt>
                <c:pt idx="49469">
                  <c:v>180</c:v>
                </c:pt>
                <c:pt idx="49470">
                  <c:v>200</c:v>
                </c:pt>
                <c:pt idx="49471">
                  <c:v>111</c:v>
                </c:pt>
                <c:pt idx="49472">
                  <c:v>118</c:v>
                </c:pt>
                <c:pt idx="49473">
                  <c:v>117</c:v>
                </c:pt>
                <c:pt idx="49474">
                  <c:v>261</c:v>
                </c:pt>
                <c:pt idx="49475">
                  <c:v>90</c:v>
                </c:pt>
                <c:pt idx="49476">
                  <c:v>81</c:v>
                </c:pt>
                <c:pt idx="49477">
                  <c:v>149</c:v>
                </c:pt>
                <c:pt idx="49478">
                  <c:v>169</c:v>
                </c:pt>
                <c:pt idx="49479">
                  <c:v>195</c:v>
                </c:pt>
                <c:pt idx="49480">
                  <c:v>289</c:v>
                </c:pt>
                <c:pt idx="49481">
                  <c:v>319</c:v>
                </c:pt>
                <c:pt idx="49482">
                  <c:v>270</c:v>
                </c:pt>
                <c:pt idx="49483">
                  <c:v>194</c:v>
                </c:pt>
                <c:pt idx="49484">
                  <c:v>193</c:v>
                </c:pt>
                <c:pt idx="49485">
                  <c:v>169</c:v>
                </c:pt>
                <c:pt idx="49486">
                  <c:v>272</c:v>
                </c:pt>
                <c:pt idx="49487">
                  <c:v>395</c:v>
                </c:pt>
                <c:pt idx="49488">
                  <c:v>343</c:v>
                </c:pt>
                <c:pt idx="49489">
                  <c:v>1172</c:v>
                </c:pt>
                <c:pt idx="49490">
                  <c:v>14</c:v>
                </c:pt>
                <c:pt idx="49491">
                  <c:v>132</c:v>
                </c:pt>
                <c:pt idx="49492">
                  <c:v>231</c:v>
                </c:pt>
                <c:pt idx="49493">
                  <c:v>176</c:v>
                </c:pt>
                <c:pt idx="49494">
                  <c:v>56</c:v>
                </c:pt>
                <c:pt idx="49495">
                  <c:v>30</c:v>
                </c:pt>
                <c:pt idx="49496">
                  <c:v>166</c:v>
                </c:pt>
                <c:pt idx="49497">
                  <c:v>177</c:v>
                </c:pt>
                <c:pt idx="49498">
                  <c:v>41</c:v>
                </c:pt>
                <c:pt idx="49499">
                  <c:v>63</c:v>
                </c:pt>
                <c:pt idx="49500">
                  <c:v>26</c:v>
                </c:pt>
                <c:pt idx="49501">
                  <c:v>22</c:v>
                </c:pt>
                <c:pt idx="49502">
                  <c:v>900</c:v>
                </c:pt>
                <c:pt idx="49503">
                  <c:v>626</c:v>
                </c:pt>
                <c:pt idx="49504">
                  <c:v>821</c:v>
                </c:pt>
                <c:pt idx="49505">
                  <c:v>479</c:v>
                </c:pt>
                <c:pt idx="49506">
                  <c:v>325</c:v>
                </c:pt>
                <c:pt idx="49507">
                  <c:v>531</c:v>
                </c:pt>
                <c:pt idx="49508">
                  <c:v>827</c:v>
                </c:pt>
                <c:pt idx="49509">
                  <c:v>580</c:v>
                </c:pt>
                <c:pt idx="49510">
                  <c:v>485</c:v>
                </c:pt>
                <c:pt idx="49511">
                  <c:v>493</c:v>
                </c:pt>
                <c:pt idx="49512">
                  <c:v>489</c:v>
                </c:pt>
                <c:pt idx="49513">
                  <c:v>451</c:v>
                </c:pt>
                <c:pt idx="49514">
                  <c:v>34</c:v>
                </c:pt>
                <c:pt idx="49515">
                  <c:v>387</c:v>
                </c:pt>
                <c:pt idx="49516">
                  <c:v>748</c:v>
                </c:pt>
                <c:pt idx="49517">
                  <c:v>423</c:v>
                </c:pt>
                <c:pt idx="49518">
                  <c:v>331</c:v>
                </c:pt>
                <c:pt idx="49519">
                  <c:v>755</c:v>
                </c:pt>
                <c:pt idx="49520">
                  <c:v>590</c:v>
                </c:pt>
                <c:pt idx="49521">
                  <c:v>229</c:v>
                </c:pt>
                <c:pt idx="49522">
                  <c:v>364</c:v>
                </c:pt>
                <c:pt idx="49523">
                  <c:v>452</c:v>
                </c:pt>
                <c:pt idx="49524">
                  <c:v>417</c:v>
                </c:pt>
                <c:pt idx="49525">
                  <c:v>457</c:v>
                </c:pt>
                <c:pt idx="49526">
                  <c:v>308</c:v>
                </c:pt>
                <c:pt idx="49527">
                  <c:v>133</c:v>
                </c:pt>
                <c:pt idx="49528">
                  <c:v>173</c:v>
                </c:pt>
                <c:pt idx="49529">
                  <c:v>138</c:v>
                </c:pt>
                <c:pt idx="49530">
                  <c:v>244</c:v>
                </c:pt>
                <c:pt idx="49531">
                  <c:v>172</c:v>
                </c:pt>
                <c:pt idx="49532">
                  <c:v>391</c:v>
                </c:pt>
                <c:pt idx="49533">
                  <c:v>16</c:v>
                </c:pt>
                <c:pt idx="49534">
                  <c:v>176</c:v>
                </c:pt>
                <c:pt idx="49535">
                  <c:v>356</c:v>
                </c:pt>
                <c:pt idx="49536">
                  <c:v>349</c:v>
                </c:pt>
                <c:pt idx="49537">
                  <c:v>506</c:v>
                </c:pt>
                <c:pt idx="49538">
                  <c:v>331</c:v>
                </c:pt>
                <c:pt idx="49539">
                  <c:v>457</c:v>
                </c:pt>
                <c:pt idx="49540">
                  <c:v>822</c:v>
                </c:pt>
                <c:pt idx="49541">
                  <c:v>341</c:v>
                </c:pt>
                <c:pt idx="49542">
                  <c:v>482</c:v>
                </c:pt>
                <c:pt idx="49543">
                  <c:v>474</c:v>
                </c:pt>
                <c:pt idx="49544">
                  <c:v>312</c:v>
                </c:pt>
                <c:pt idx="49545">
                  <c:v>559</c:v>
                </c:pt>
                <c:pt idx="49546">
                  <c:v>440</c:v>
                </c:pt>
                <c:pt idx="49547">
                  <c:v>963</c:v>
                </c:pt>
                <c:pt idx="49548">
                  <c:v>846</c:v>
                </c:pt>
                <c:pt idx="49549">
                  <c:v>348</c:v>
                </c:pt>
                <c:pt idx="49550">
                  <c:v>345</c:v>
                </c:pt>
                <c:pt idx="49551">
                  <c:v>234</c:v>
                </c:pt>
                <c:pt idx="49552">
                  <c:v>898</c:v>
                </c:pt>
                <c:pt idx="49553">
                  <c:v>393</c:v>
                </c:pt>
                <c:pt idx="49554">
                  <c:v>310</c:v>
                </c:pt>
                <c:pt idx="49555">
                  <c:v>374</c:v>
                </c:pt>
                <c:pt idx="49556">
                  <c:v>679</c:v>
                </c:pt>
                <c:pt idx="49557">
                  <c:v>1160</c:v>
                </c:pt>
                <c:pt idx="49558">
                  <c:v>1147</c:v>
                </c:pt>
                <c:pt idx="49559">
                  <c:v>80</c:v>
                </c:pt>
                <c:pt idx="49560">
                  <c:v>4</c:v>
                </c:pt>
                <c:pt idx="49561">
                  <c:v>71</c:v>
                </c:pt>
                <c:pt idx="49562">
                  <c:v>7</c:v>
                </c:pt>
                <c:pt idx="49563">
                  <c:v>262</c:v>
                </c:pt>
                <c:pt idx="49564">
                  <c:v>167</c:v>
                </c:pt>
                <c:pt idx="49565">
                  <c:v>440</c:v>
                </c:pt>
                <c:pt idx="49566">
                  <c:v>249</c:v>
                </c:pt>
                <c:pt idx="49567">
                  <c:v>221</c:v>
                </c:pt>
                <c:pt idx="49568">
                  <c:v>358</c:v>
                </c:pt>
                <c:pt idx="49569">
                  <c:v>340</c:v>
                </c:pt>
                <c:pt idx="49570">
                  <c:v>293</c:v>
                </c:pt>
                <c:pt idx="49571">
                  <c:v>299</c:v>
                </c:pt>
                <c:pt idx="49572">
                  <c:v>379</c:v>
                </c:pt>
                <c:pt idx="49573">
                  <c:v>200</c:v>
                </c:pt>
                <c:pt idx="49574">
                  <c:v>357</c:v>
                </c:pt>
                <c:pt idx="49575">
                  <c:v>214</c:v>
                </c:pt>
                <c:pt idx="49576">
                  <c:v>318</c:v>
                </c:pt>
                <c:pt idx="49577">
                  <c:v>127</c:v>
                </c:pt>
                <c:pt idx="49578">
                  <c:v>304</c:v>
                </c:pt>
                <c:pt idx="49579">
                  <c:v>210</c:v>
                </c:pt>
                <c:pt idx="49580">
                  <c:v>264</c:v>
                </c:pt>
                <c:pt idx="49581">
                  <c:v>116</c:v>
                </c:pt>
                <c:pt idx="49582">
                  <c:v>207</c:v>
                </c:pt>
                <c:pt idx="49583">
                  <c:v>125</c:v>
                </c:pt>
                <c:pt idx="49584">
                  <c:v>139</c:v>
                </c:pt>
                <c:pt idx="49585">
                  <c:v>173</c:v>
                </c:pt>
                <c:pt idx="49586">
                  <c:v>171</c:v>
                </c:pt>
                <c:pt idx="49587">
                  <c:v>342</c:v>
                </c:pt>
                <c:pt idx="49588">
                  <c:v>131</c:v>
                </c:pt>
                <c:pt idx="49589">
                  <c:v>142</c:v>
                </c:pt>
                <c:pt idx="49590">
                  <c:v>181</c:v>
                </c:pt>
                <c:pt idx="49591">
                  <c:v>258</c:v>
                </c:pt>
                <c:pt idx="49592">
                  <c:v>165</c:v>
                </c:pt>
                <c:pt idx="49593">
                  <c:v>260</c:v>
                </c:pt>
                <c:pt idx="49594">
                  <c:v>182</c:v>
                </c:pt>
                <c:pt idx="49595">
                  <c:v>354</c:v>
                </c:pt>
                <c:pt idx="49596">
                  <c:v>115</c:v>
                </c:pt>
                <c:pt idx="49597">
                  <c:v>205</c:v>
                </c:pt>
                <c:pt idx="49598">
                  <c:v>191</c:v>
                </c:pt>
                <c:pt idx="49599" formatCode="0.00E+00">
                  <c:v>4.8999999999999998E-3</c:v>
                </c:pt>
                <c:pt idx="49600">
                  <c:v>514</c:v>
                </c:pt>
                <c:pt idx="49601">
                  <c:v>99</c:v>
                </c:pt>
                <c:pt idx="49602">
                  <c:v>362</c:v>
                </c:pt>
                <c:pt idx="49603">
                  <c:v>143</c:v>
                </c:pt>
                <c:pt idx="49604">
                  <c:v>340</c:v>
                </c:pt>
                <c:pt idx="49605">
                  <c:v>296</c:v>
                </c:pt>
                <c:pt idx="49606">
                  <c:v>173</c:v>
                </c:pt>
                <c:pt idx="49607">
                  <c:v>197</c:v>
                </c:pt>
                <c:pt idx="49608">
                  <c:v>119</c:v>
                </c:pt>
                <c:pt idx="49609">
                  <c:v>10</c:v>
                </c:pt>
                <c:pt idx="49610">
                  <c:v>888</c:v>
                </c:pt>
                <c:pt idx="49611">
                  <c:v>221</c:v>
                </c:pt>
                <c:pt idx="49612">
                  <c:v>420</c:v>
                </c:pt>
                <c:pt idx="49613">
                  <c:v>766</c:v>
                </c:pt>
                <c:pt idx="49614">
                  <c:v>327</c:v>
                </c:pt>
                <c:pt idx="49615">
                  <c:v>237</c:v>
                </c:pt>
                <c:pt idx="49616">
                  <c:v>338</c:v>
                </c:pt>
                <c:pt idx="49617">
                  <c:v>602</c:v>
                </c:pt>
                <c:pt idx="49618">
                  <c:v>792</c:v>
                </c:pt>
                <c:pt idx="49619">
                  <c:v>252</c:v>
                </c:pt>
                <c:pt idx="49620">
                  <c:v>353</c:v>
                </c:pt>
                <c:pt idx="49621">
                  <c:v>279</c:v>
                </c:pt>
                <c:pt idx="49622">
                  <c:v>911</c:v>
                </c:pt>
                <c:pt idx="49623">
                  <c:v>507</c:v>
                </c:pt>
                <c:pt idx="49624">
                  <c:v>847</c:v>
                </c:pt>
                <c:pt idx="49625">
                  <c:v>1059</c:v>
                </c:pt>
                <c:pt idx="49626">
                  <c:v>333</c:v>
                </c:pt>
                <c:pt idx="49627">
                  <c:v>927</c:v>
                </c:pt>
                <c:pt idx="49628">
                  <c:v>577</c:v>
                </c:pt>
                <c:pt idx="49629">
                  <c:v>321</c:v>
                </c:pt>
                <c:pt idx="49630">
                  <c:v>827</c:v>
                </c:pt>
                <c:pt idx="49631">
                  <c:v>1048</c:v>
                </c:pt>
                <c:pt idx="49632">
                  <c:v>562</c:v>
                </c:pt>
                <c:pt idx="49633">
                  <c:v>1078</c:v>
                </c:pt>
                <c:pt idx="49634">
                  <c:v>377</c:v>
                </c:pt>
                <c:pt idx="49635">
                  <c:v>331</c:v>
                </c:pt>
                <c:pt idx="49636">
                  <c:v>377</c:v>
                </c:pt>
                <c:pt idx="49637">
                  <c:v>1373</c:v>
                </c:pt>
                <c:pt idx="49638">
                  <c:v>291</c:v>
                </c:pt>
                <c:pt idx="49639">
                  <c:v>549</c:v>
                </c:pt>
                <c:pt idx="49640">
                  <c:v>395</c:v>
                </c:pt>
                <c:pt idx="49641">
                  <c:v>945</c:v>
                </c:pt>
                <c:pt idx="49642">
                  <c:v>329</c:v>
                </c:pt>
                <c:pt idx="49643">
                  <c:v>1259</c:v>
                </c:pt>
                <c:pt idx="49644">
                  <c:v>1136</c:v>
                </c:pt>
                <c:pt idx="49645">
                  <c:v>429</c:v>
                </c:pt>
                <c:pt idx="49646">
                  <c:v>430</c:v>
                </c:pt>
                <c:pt idx="49647">
                  <c:v>645</c:v>
                </c:pt>
                <c:pt idx="49648">
                  <c:v>256</c:v>
                </c:pt>
                <c:pt idx="49649">
                  <c:v>335</c:v>
                </c:pt>
                <c:pt idx="49650">
                  <c:v>1100</c:v>
                </c:pt>
                <c:pt idx="49651">
                  <c:v>472</c:v>
                </c:pt>
                <c:pt idx="49652">
                  <c:v>1080</c:v>
                </c:pt>
                <c:pt idx="49653">
                  <c:v>641</c:v>
                </c:pt>
                <c:pt idx="49654">
                  <c:v>518</c:v>
                </c:pt>
                <c:pt idx="49655">
                  <c:v>307</c:v>
                </c:pt>
                <c:pt idx="49656">
                  <c:v>353</c:v>
                </c:pt>
                <c:pt idx="49657">
                  <c:v>498</c:v>
                </c:pt>
                <c:pt idx="49658">
                  <c:v>852</c:v>
                </c:pt>
                <c:pt idx="49659">
                  <c:v>333</c:v>
                </c:pt>
                <c:pt idx="49660" formatCode="0.00E+00">
                  <c:v>4.8999999999999998E-3</c:v>
                </c:pt>
                <c:pt idx="49661">
                  <c:v>8</c:v>
                </c:pt>
                <c:pt idx="49662" formatCode="0.00E+00">
                  <c:v>4.8999999999999998E-3</c:v>
                </c:pt>
                <c:pt idx="49663">
                  <c:v>63</c:v>
                </c:pt>
                <c:pt idx="49664" formatCode="0.00E+00">
                  <c:v>4.8999999999999998E-3</c:v>
                </c:pt>
                <c:pt idx="49665">
                  <c:v>113</c:v>
                </c:pt>
                <c:pt idx="49666">
                  <c:v>16</c:v>
                </c:pt>
                <c:pt idx="49667">
                  <c:v>291</c:v>
                </c:pt>
                <c:pt idx="49668">
                  <c:v>233</c:v>
                </c:pt>
                <c:pt idx="49669">
                  <c:v>174</c:v>
                </c:pt>
                <c:pt idx="49670">
                  <c:v>197</c:v>
                </c:pt>
                <c:pt idx="49671">
                  <c:v>198</c:v>
                </c:pt>
                <c:pt idx="49672">
                  <c:v>124</c:v>
                </c:pt>
                <c:pt idx="49673">
                  <c:v>123</c:v>
                </c:pt>
                <c:pt idx="49674">
                  <c:v>59</c:v>
                </c:pt>
                <c:pt idx="49675">
                  <c:v>294</c:v>
                </c:pt>
                <c:pt idx="49676">
                  <c:v>173</c:v>
                </c:pt>
                <c:pt idx="49677">
                  <c:v>12</c:v>
                </c:pt>
                <c:pt idx="49678">
                  <c:v>5</c:v>
                </c:pt>
                <c:pt idx="49679">
                  <c:v>215</c:v>
                </c:pt>
                <c:pt idx="49680">
                  <c:v>245</c:v>
                </c:pt>
                <c:pt idx="49681">
                  <c:v>899</c:v>
                </c:pt>
                <c:pt idx="49682">
                  <c:v>230</c:v>
                </c:pt>
                <c:pt idx="49683">
                  <c:v>786</c:v>
                </c:pt>
                <c:pt idx="49684">
                  <c:v>181</c:v>
                </c:pt>
                <c:pt idx="49685">
                  <c:v>363</c:v>
                </c:pt>
                <c:pt idx="49686">
                  <c:v>1084</c:v>
                </c:pt>
                <c:pt idx="49687">
                  <c:v>165</c:v>
                </c:pt>
                <c:pt idx="49688">
                  <c:v>189</c:v>
                </c:pt>
                <c:pt idx="49689">
                  <c:v>149</c:v>
                </c:pt>
                <c:pt idx="49690">
                  <c:v>298</c:v>
                </c:pt>
                <c:pt idx="49691">
                  <c:v>174</c:v>
                </c:pt>
                <c:pt idx="49692">
                  <c:v>420</c:v>
                </c:pt>
                <c:pt idx="49693">
                  <c:v>115</c:v>
                </c:pt>
                <c:pt idx="49694">
                  <c:v>67</c:v>
                </c:pt>
                <c:pt idx="49695">
                  <c:v>38</c:v>
                </c:pt>
                <c:pt idx="49696">
                  <c:v>231</c:v>
                </c:pt>
                <c:pt idx="49697">
                  <c:v>290</c:v>
                </c:pt>
                <c:pt idx="49698">
                  <c:v>36</c:v>
                </c:pt>
                <c:pt idx="49699">
                  <c:v>11</c:v>
                </c:pt>
                <c:pt idx="49700">
                  <c:v>229</c:v>
                </c:pt>
                <c:pt idx="49701">
                  <c:v>277</c:v>
                </c:pt>
                <c:pt idx="49702">
                  <c:v>214</c:v>
                </c:pt>
                <c:pt idx="49703">
                  <c:v>285</c:v>
                </c:pt>
                <c:pt idx="49704">
                  <c:v>239</c:v>
                </c:pt>
                <c:pt idx="49705">
                  <c:v>35</c:v>
                </c:pt>
                <c:pt idx="49706">
                  <c:v>284</c:v>
                </c:pt>
                <c:pt idx="49707">
                  <c:v>240</c:v>
                </c:pt>
                <c:pt idx="49708">
                  <c:v>96</c:v>
                </c:pt>
                <c:pt idx="49709">
                  <c:v>183</c:v>
                </c:pt>
                <c:pt idx="49710">
                  <c:v>153</c:v>
                </c:pt>
                <c:pt idx="49711">
                  <c:v>80</c:v>
                </c:pt>
                <c:pt idx="49712">
                  <c:v>274</c:v>
                </c:pt>
                <c:pt idx="49713">
                  <c:v>515</c:v>
                </c:pt>
                <c:pt idx="49714">
                  <c:v>187</c:v>
                </c:pt>
                <c:pt idx="49715">
                  <c:v>58</c:v>
                </c:pt>
                <c:pt idx="49716">
                  <c:v>125</c:v>
                </c:pt>
                <c:pt idx="49717">
                  <c:v>97</c:v>
                </c:pt>
                <c:pt idx="49718">
                  <c:v>37</c:v>
                </c:pt>
                <c:pt idx="49719">
                  <c:v>92</c:v>
                </c:pt>
                <c:pt idx="49720">
                  <c:v>58</c:v>
                </c:pt>
                <c:pt idx="49721">
                  <c:v>60</c:v>
                </c:pt>
                <c:pt idx="49722">
                  <c:v>87</c:v>
                </c:pt>
                <c:pt idx="49723">
                  <c:v>102</c:v>
                </c:pt>
                <c:pt idx="49724">
                  <c:v>164</c:v>
                </c:pt>
                <c:pt idx="49725">
                  <c:v>307</c:v>
                </c:pt>
                <c:pt idx="49726">
                  <c:v>674</c:v>
                </c:pt>
                <c:pt idx="49727">
                  <c:v>469</c:v>
                </c:pt>
                <c:pt idx="49728">
                  <c:v>761</c:v>
                </c:pt>
                <c:pt idx="49729">
                  <c:v>762</c:v>
                </c:pt>
                <c:pt idx="49730">
                  <c:v>512</c:v>
                </c:pt>
                <c:pt idx="49731">
                  <c:v>1021</c:v>
                </c:pt>
                <c:pt idx="49732">
                  <c:v>374</c:v>
                </c:pt>
                <c:pt idx="49733">
                  <c:v>561</c:v>
                </c:pt>
                <c:pt idx="49734">
                  <c:v>779</c:v>
                </c:pt>
                <c:pt idx="49735">
                  <c:v>421</c:v>
                </c:pt>
                <c:pt idx="49736">
                  <c:v>358</c:v>
                </c:pt>
                <c:pt idx="49737">
                  <c:v>1056</c:v>
                </c:pt>
                <c:pt idx="49738">
                  <c:v>1028</c:v>
                </c:pt>
                <c:pt idx="49739">
                  <c:v>631</c:v>
                </c:pt>
                <c:pt idx="49740">
                  <c:v>934</c:v>
                </c:pt>
                <c:pt idx="49741">
                  <c:v>1196</c:v>
                </c:pt>
                <c:pt idx="49742">
                  <c:v>1107</c:v>
                </c:pt>
                <c:pt idx="49743">
                  <c:v>886</c:v>
                </c:pt>
                <c:pt idx="49744">
                  <c:v>1111</c:v>
                </c:pt>
                <c:pt idx="49745">
                  <c:v>404</c:v>
                </c:pt>
                <c:pt idx="49746">
                  <c:v>932</c:v>
                </c:pt>
                <c:pt idx="49747">
                  <c:v>712</c:v>
                </c:pt>
                <c:pt idx="49748">
                  <c:v>576</c:v>
                </c:pt>
                <c:pt idx="49749">
                  <c:v>182</c:v>
                </c:pt>
                <c:pt idx="49750">
                  <c:v>367</c:v>
                </c:pt>
                <c:pt idx="49751">
                  <c:v>492</c:v>
                </c:pt>
                <c:pt idx="49752">
                  <c:v>199</c:v>
                </c:pt>
                <c:pt idx="49753">
                  <c:v>195</c:v>
                </c:pt>
                <c:pt idx="49754">
                  <c:v>120</c:v>
                </c:pt>
                <c:pt idx="49755">
                  <c:v>140</c:v>
                </c:pt>
                <c:pt idx="49756">
                  <c:v>76</c:v>
                </c:pt>
                <c:pt idx="49757">
                  <c:v>449</c:v>
                </c:pt>
                <c:pt idx="49758">
                  <c:v>109</c:v>
                </c:pt>
                <c:pt idx="49759">
                  <c:v>71</c:v>
                </c:pt>
                <c:pt idx="49760">
                  <c:v>4</c:v>
                </c:pt>
                <c:pt idx="49761">
                  <c:v>4</c:v>
                </c:pt>
                <c:pt idx="49762" formatCode="0.00E+00">
                  <c:v>4.8999999999999998E-3</c:v>
                </c:pt>
                <c:pt idx="49763" formatCode="0.00E+00">
                  <c:v>4.8999999999999998E-3</c:v>
                </c:pt>
                <c:pt idx="49764" formatCode="0.00E+00">
                  <c:v>4.8999999999999998E-3</c:v>
                </c:pt>
                <c:pt idx="49765">
                  <c:v>22</c:v>
                </c:pt>
                <c:pt idx="49766">
                  <c:v>198</c:v>
                </c:pt>
                <c:pt idx="49767">
                  <c:v>176</c:v>
                </c:pt>
                <c:pt idx="49768">
                  <c:v>132</c:v>
                </c:pt>
                <c:pt idx="49769">
                  <c:v>5</c:v>
                </c:pt>
                <c:pt idx="49770">
                  <c:v>237</c:v>
                </c:pt>
                <c:pt idx="49771">
                  <c:v>85</c:v>
                </c:pt>
                <c:pt idx="49772">
                  <c:v>126</c:v>
                </c:pt>
                <c:pt idx="49773">
                  <c:v>96</c:v>
                </c:pt>
                <c:pt idx="49774">
                  <c:v>178</c:v>
                </c:pt>
                <c:pt idx="49775">
                  <c:v>161</c:v>
                </c:pt>
                <c:pt idx="49776">
                  <c:v>73</c:v>
                </c:pt>
                <c:pt idx="49777">
                  <c:v>141</c:v>
                </c:pt>
                <c:pt idx="49778">
                  <c:v>917</c:v>
                </c:pt>
                <c:pt idx="49779">
                  <c:v>167</c:v>
                </c:pt>
                <c:pt idx="49780">
                  <c:v>72</c:v>
                </c:pt>
                <c:pt idx="49781">
                  <c:v>969</c:v>
                </c:pt>
                <c:pt idx="49782">
                  <c:v>90</c:v>
                </c:pt>
                <c:pt idx="49783">
                  <c:v>275</c:v>
                </c:pt>
                <c:pt idx="49784">
                  <c:v>97</c:v>
                </c:pt>
                <c:pt idx="49785">
                  <c:v>150</c:v>
                </c:pt>
                <c:pt idx="49786">
                  <c:v>310</c:v>
                </c:pt>
                <c:pt idx="49787">
                  <c:v>404</c:v>
                </c:pt>
                <c:pt idx="49788">
                  <c:v>7</c:v>
                </c:pt>
                <c:pt idx="49789">
                  <c:v>44</c:v>
                </c:pt>
                <c:pt idx="49790">
                  <c:v>53</c:v>
                </c:pt>
                <c:pt idx="49791">
                  <c:v>23</c:v>
                </c:pt>
                <c:pt idx="49792" formatCode="0.00E+00">
                  <c:v>4.8999999999999998E-3</c:v>
                </c:pt>
                <c:pt idx="49793">
                  <c:v>29</c:v>
                </c:pt>
                <c:pt idx="49794">
                  <c:v>114</c:v>
                </c:pt>
                <c:pt idx="49795">
                  <c:v>84</c:v>
                </c:pt>
                <c:pt idx="49796">
                  <c:v>240</c:v>
                </c:pt>
                <c:pt idx="49797" formatCode="0.00E+00">
                  <c:v>4.8999999999999998E-3</c:v>
                </c:pt>
                <c:pt idx="49798">
                  <c:v>24</c:v>
                </c:pt>
                <c:pt idx="49799">
                  <c:v>74</c:v>
                </c:pt>
                <c:pt idx="49800">
                  <c:v>50</c:v>
                </c:pt>
                <c:pt idx="49801">
                  <c:v>14</c:v>
                </c:pt>
                <c:pt idx="49802">
                  <c:v>107</c:v>
                </c:pt>
                <c:pt idx="49803">
                  <c:v>41</c:v>
                </c:pt>
                <c:pt idx="49804">
                  <c:v>30</c:v>
                </c:pt>
                <c:pt idx="49805">
                  <c:v>10</c:v>
                </c:pt>
                <c:pt idx="49806">
                  <c:v>434</c:v>
                </c:pt>
                <c:pt idx="49807">
                  <c:v>3</c:v>
                </c:pt>
                <c:pt idx="49808">
                  <c:v>224</c:v>
                </c:pt>
                <c:pt idx="49809">
                  <c:v>11</c:v>
                </c:pt>
                <c:pt idx="49810">
                  <c:v>76</c:v>
                </c:pt>
                <c:pt idx="49811" formatCode="0.00E+00">
                  <c:v>4.8999999999999998E-3</c:v>
                </c:pt>
                <c:pt idx="49812" formatCode="0.00E+00">
                  <c:v>4.8999999999999998E-3</c:v>
                </c:pt>
                <c:pt idx="49813">
                  <c:v>54</c:v>
                </c:pt>
                <c:pt idx="49814" formatCode="0.00E+00">
                  <c:v>4.8999999999999998E-3</c:v>
                </c:pt>
                <c:pt idx="49815">
                  <c:v>243</c:v>
                </c:pt>
                <c:pt idx="49816">
                  <c:v>1408</c:v>
                </c:pt>
                <c:pt idx="49817">
                  <c:v>183</c:v>
                </c:pt>
                <c:pt idx="49818">
                  <c:v>218</c:v>
                </c:pt>
                <c:pt idx="49819">
                  <c:v>436</c:v>
                </c:pt>
                <c:pt idx="49820">
                  <c:v>430</c:v>
                </c:pt>
                <c:pt idx="49821">
                  <c:v>536</c:v>
                </c:pt>
                <c:pt idx="49822">
                  <c:v>235</c:v>
                </c:pt>
                <c:pt idx="49823">
                  <c:v>499</c:v>
                </c:pt>
                <c:pt idx="49824">
                  <c:v>481</c:v>
                </c:pt>
                <c:pt idx="49825">
                  <c:v>745</c:v>
                </c:pt>
                <c:pt idx="49826">
                  <c:v>426</c:v>
                </c:pt>
                <c:pt idx="49827">
                  <c:v>316</c:v>
                </c:pt>
                <c:pt idx="49828">
                  <c:v>188</c:v>
                </c:pt>
                <c:pt idx="49829">
                  <c:v>457</c:v>
                </c:pt>
                <c:pt idx="49830">
                  <c:v>75</c:v>
                </c:pt>
                <c:pt idx="49831">
                  <c:v>149</c:v>
                </c:pt>
                <c:pt idx="49832">
                  <c:v>146</c:v>
                </c:pt>
                <c:pt idx="49833">
                  <c:v>353</c:v>
                </c:pt>
                <c:pt idx="49834" formatCode="0.00E+00">
                  <c:v>4.8999999999999998E-3</c:v>
                </c:pt>
                <c:pt idx="49835" formatCode="0.00E+00">
                  <c:v>4.8999999999999998E-3</c:v>
                </c:pt>
                <c:pt idx="49836">
                  <c:v>27</c:v>
                </c:pt>
                <c:pt idx="49837">
                  <c:v>184</c:v>
                </c:pt>
                <c:pt idx="49838">
                  <c:v>16</c:v>
                </c:pt>
                <c:pt idx="49839">
                  <c:v>98</c:v>
                </c:pt>
                <c:pt idx="49840">
                  <c:v>19</c:v>
                </c:pt>
                <c:pt idx="49841">
                  <c:v>33</c:v>
                </c:pt>
                <c:pt idx="49842">
                  <c:v>103</c:v>
                </c:pt>
                <c:pt idx="49843">
                  <c:v>2</c:v>
                </c:pt>
                <c:pt idx="49844" formatCode="0.00E+00">
                  <c:v>4.8999999999999998E-3</c:v>
                </c:pt>
                <c:pt idx="49845">
                  <c:v>20</c:v>
                </c:pt>
                <c:pt idx="49846">
                  <c:v>2</c:v>
                </c:pt>
                <c:pt idx="49847" formatCode="0.00E+00">
                  <c:v>4.8999999999999998E-3</c:v>
                </c:pt>
                <c:pt idx="49848">
                  <c:v>128</c:v>
                </c:pt>
                <c:pt idx="49849">
                  <c:v>23</c:v>
                </c:pt>
                <c:pt idx="49850">
                  <c:v>90</c:v>
                </c:pt>
                <c:pt idx="49851">
                  <c:v>166</c:v>
                </c:pt>
                <c:pt idx="49852">
                  <c:v>137</c:v>
                </c:pt>
                <c:pt idx="49853">
                  <c:v>68</c:v>
                </c:pt>
                <c:pt idx="49854">
                  <c:v>400</c:v>
                </c:pt>
                <c:pt idx="49855">
                  <c:v>295</c:v>
                </c:pt>
                <c:pt idx="49856">
                  <c:v>495</c:v>
                </c:pt>
                <c:pt idx="49857">
                  <c:v>415</c:v>
                </c:pt>
                <c:pt idx="49858">
                  <c:v>377</c:v>
                </c:pt>
                <c:pt idx="49859">
                  <c:v>708</c:v>
                </c:pt>
                <c:pt idx="49860">
                  <c:v>467</c:v>
                </c:pt>
                <c:pt idx="49861">
                  <c:v>402</c:v>
                </c:pt>
                <c:pt idx="49862">
                  <c:v>552</c:v>
                </c:pt>
                <c:pt idx="49863">
                  <c:v>102</c:v>
                </c:pt>
                <c:pt idx="49864">
                  <c:v>1161</c:v>
                </c:pt>
                <c:pt idx="49865">
                  <c:v>470</c:v>
                </c:pt>
                <c:pt idx="49866">
                  <c:v>548</c:v>
                </c:pt>
                <c:pt idx="49867">
                  <c:v>60</c:v>
                </c:pt>
                <c:pt idx="49868">
                  <c:v>147</c:v>
                </c:pt>
                <c:pt idx="49869">
                  <c:v>194</c:v>
                </c:pt>
                <c:pt idx="49870">
                  <c:v>60</c:v>
                </c:pt>
                <c:pt idx="49871">
                  <c:v>1100</c:v>
                </c:pt>
                <c:pt idx="49872">
                  <c:v>1229</c:v>
                </c:pt>
                <c:pt idx="49873">
                  <c:v>323</c:v>
                </c:pt>
                <c:pt idx="49874">
                  <c:v>276</c:v>
                </c:pt>
                <c:pt idx="49875">
                  <c:v>262</c:v>
                </c:pt>
                <c:pt idx="49876">
                  <c:v>292</c:v>
                </c:pt>
                <c:pt idx="49877">
                  <c:v>418</c:v>
                </c:pt>
                <c:pt idx="49878">
                  <c:v>63</c:v>
                </c:pt>
                <c:pt idx="49879">
                  <c:v>384</c:v>
                </c:pt>
                <c:pt idx="49880">
                  <c:v>203</c:v>
                </c:pt>
                <c:pt idx="49881">
                  <c:v>365</c:v>
                </c:pt>
                <c:pt idx="49882">
                  <c:v>21</c:v>
                </c:pt>
                <c:pt idx="49883">
                  <c:v>7</c:v>
                </c:pt>
                <c:pt idx="49884">
                  <c:v>80</c:v>
                </c:pt>
                <c:pt idx="49885">
                  <c:v>284</c:v>
                </c:pt>
                <c:pt idx="49886">
                  <c:v>435</c:v>
                </c:pt>
                <c:pt idx="49887">
                  <c:v>164</c:v>
                </c:pt>
                <c:pt idx="49888">
                  <c:v>192</c:v>
                </c:pt>
                <c:pt idx="49889">
                  <c:v>195</c:v>
                </c:pt>
                <c:pt idx="49890" formatCode="0.00E+00">
                  <c:v>4.8999999999999998E-3</c:v>
                </c:pt>
                <c:pt idx="49891">
                  <c:v>542</c:v>
                </c:pt>
                <c:pt idx="49892">
                  <c:v>446</c:v>
                </c:pt>
                <c:pt idx="49893">
                  <c:v>368</c:v>
                </c:pt>
                <c:pt idx="49894">
                  <c:v>259</c:v>
                </c:pt>
                <c:pt idx="49895">
                  <c:v>200</c:v>
                </c:pt>
                <c:pt idx="49896">
                  <c:v>469</c:v>
                </c:pt>
                <c:pt idx="49897">
                  <c:v>517</c:v>
                </c:pt>
                <c:pt idx="49898">
                  <c:v>1158</c:v>
                </c:pt>
                <c:pt idx="49899">
                  <c:v>781</c:v>
                </c:pt>
                <c:pt idx="49900">
                  <c:v>1284</c:v>
                </c:pt>
                <c:pt idx="49901">
                  <c:v>513</c:v>
                </c:pt>
                <c:pt idx="49902">
                  <c:v>792</c:v>
                </c:pt>
                <c:pt idx="49903">
                  <c:v>215</c:v>
                </c:pt>
                <c:pt idx="49904">
                  <c:v>146</c:v>
                </c:pt>
                <c:pt idx="49905">
                  <c:v>122</c:v>
                </c:pt>
                <c:pt idx="49906">
                  <c:v>67</c:v>
                </c:pt>
                <c:pt idx="49907">
                  <c:v>178</c:v>
                </c:pt>
                <c:pt idx="49908">
                  <c:v>612</c:v>
                </c:pt>
                <c:pt idx="49909">
                  <c:v>196</c:v>
                </c:pt>
                <c:pt idx="49910">
                  <c:v>161</c:v>
                </c:pt>
                <c:pt idx="49911">
                  <c:v>197</c:v>
                </c:pt>
                <c:pt idx="49912">
                  <c:v>376</c:v>
                </c:pt>
                <c:pt idx="49913">
                  <c:v>201</c:v>
                </c:pt>
                <c:pt idx="49914">
                  <c:v>212</c:v>
                </c:pt>
                <c:pt idx="49915">
                  <c:v>155</c:v>
                </c:pt>
                <c:pt idx="49916">
                  <c:v>713</c:v>
                </c:pt>
                <c:pt idx="49917">
                  <c:v>249</c:v>
                </c:pt>
                <c:pt idx="49918">
                  <c:v>499</c:v>
                </c:pt>
                <c:pt idx="49919">
                  <c:v>731</c:v>
                </c:pt>
                <c:pt idx="49920">
                  <c:v>223</c:v>
                </c:pt>
                <c:pt idx="49921">
                  <c:v>859</c:v>
                </c:pt>
                <c:pt idx="49922">
                  <c:v>149</c:v>
                </c:pt>
                <c:pt idx="49923">
                  <c:v>589</c:v>
                </c:pt>
                <c:pt idx="49924">
                  <c:v>713</c:v>
                </c:pt>
                <c:pt idx="49925">
                  <c:v>617</c:v>
                </c:pt>
                <c:pt idx="49926">
                  <c:v>962</c:v>
                </c:pt>
                <c:pt idx="49927">
                  <c:v>13</c:v>
                </c:pt>
                <c:pt idx="49928">
                  <c:v>116</c:v>
                </c:pt>
                <c:pt idx="49929">
                  <c:v>298</c:v>
                </c:pt>
                <c:pt idx="49930">
                  <c:v>169</c:v>
                </c:pt>
                <c:pt idx="49931">
                  <c:v>820</c:v>
                </c:pt>
                <c:pt idx="49932">
                  <c:v>989</c:v>
                </c:pt>
                <c:pt idx="49933">
                  <c:v>207</c:v>
                </c:pt>
                <c:pt idx="49934">
                  <c:v>222</c:v>
                </c:pt>
                <c:pt idx="49935">
                  <c:v>314</c:v>
                </c:pt>
                <c:pt idx="49936">
                  <c:v>557</c:v>
                </c:pt>
                <c:pt idx="49937">
                  <c:v>614</c:v>
                </c:pt>
                <c:pt idx="49938">
                  <c:v>230</c:v>
                </c:pt>
                <c:pt idx="49939">
                  <c:v>69</c:v>
                </c:pt>
                <c:pt idx="49940">
                  <c:v>123</c:v>
                </c:pt>
                <c:pt idx="49941">
                  <c:v>35</c:v>
                </c:pt>
                <c:pt idx="49942">
                  <c:v>57</c:v>
                </c:pt>
                <c:pt idx="49943">
                  <c:v>131</c:v>
                </c:pt>
                <c:pt idx="49944">
                  <c:v>148</c:v>
                </c:pt>
                <c:pt idx="49945">
                  <c:v>118</c:v>
                </c:pt>
                <c:pt idx="49946">
                  <c:v>42</c:v>
                </c:pt>
                <c:pt idx="49947">
                  <c:v>81</c:v>
                </c:pt>
                <c:pt idx="49948">
                  <c:v>241</c:v>
                </c:pt>
                <c:pt idx="49949">
                  <c:v>86</c:v>
                </c:pt>
                <c:pt idx="49950">
                  <c:v>292</c:v>
                </c:pt>
                <c:pt idx="49951">
                  <c:v>205</c:v>
                </c:pt>
                <c:pt idx="49952">
                  <c:v>1292</c:v>
                </c:pt>
                <c:pt idx="49953">
                  <c:v>161</c:v>
                </c:pt>
                <c:pt idx="49954">
                  <c:v>172</c:v>
                </c:pt>
                <c:pt idx="49955">
                  <c:v>290</c:v>
                </c:pt>
                <c:pt idx="49956">
                  <c:v>305</c:v>
                </c:pt>
                <c:pt idx="49957">
                  <c:v>294</c:v>
                </c:pt>
                <c:pt idx="49958">
                  <c:v>326</c:v>
                </c:pt>
                <c:pt idx="49959">
                  <c:v>266</c:v>
                </c:pt>
                <c:pt idx="49960">
                  <c:v>221</c:v>
                </c:pt>
                <c:pt idx="49961">
                  <c:v>232</c:v>
                </c:pt>
                <c:pt idx="49962">
                  <c:v>314</c:v>
                </c:pt>
                <c:pt idx="49963">
                  <c:v>60</c:v>
                </c:pt>
                <c:pt idx="49964">
                  <c:v>237</c:v>
                </c:pt>
                <c:pt idx="49965">
                  <c:v>118</c:v>
                </c:pt>
                <c:pt idx="49966">
                  <c:v>117</c:v>
                </c:pt>
                <c:pt idx="49967">
                  <c:v>124</c:v>
                </c:pt>
                <c:pt idx="49968">
                  <c:v>103</c:v>
                </c:pt>
                <c:pt idx="49969">
                  <c:v>18</c:v>
                </c:pt>
                <c:pt idx="49970">
                  <c:v>69</c:v>
                </c:pt>
                <c:pt idx="49971">
                  <c:v>101</c:v>
                </c:pt>
                <c:pt idx="49972">
                  <c:v>37</c:v>
                </c:pt>
                <c:pt idx="49973">
                  <c:v>167</c:v>
                </c:pt>
                <c:pt idx="49974">
                  <c:v>114</c:v>
                </c:pt>
                <c:pt idx="49975">
                  <c:v>48</c:v>
                </c:pt>
                <c:pt idx="49976">
                  <c:v>57</c:v>
                </c:pt>
                <c:pt idx="49977">
                  <c:v>303</c:v>
                </c:pt>
                <c:pt idx="49978">
                  <c:v>551</c:v>
                </c:pt>
                <c:pt idx="49979">
                  <c:v>613</c:v>
                </c:pt>
                <c:pt idx="49980">
                  <c:v>395</c:v>
                </c:pt>
                <c:pt idx="49981">
                  <c:v>482</c:v>
                </c:pt>
                <c:pt idx="49982">
                  <c:v>538</c:v>
                </c:pt>
                <c:pt idx="49983">
                  <c:v>439</c:v>
                </c:pt>
                <c:pt idx="49984">
                  <c:v>518</c:v>
                </c:pt>
                <c:pt idx="49985">
                  <c:v>564</c:v>
                </c:pt>
                <c:pt idx="49986">
                  <c:v>419</c:v>
                </c:pt>
                <c:pt idx="49987">
                  <c:v>450</c:v>
                </c:pt>
                <c:pt idx="49988">
                  <c:v>396</c:v>
                </c:pt>
                <c:pt idx="49989">
                  <c:v>1032</c:v>
                </c:pt>
                <c:pt idx="49990">
                  <c:v>587</c:v>
                </c:pt>
                <c:pt idx="49991">
                  <c:v>1044</c:v>
                </c:pt>
                <c:pt idx="49992">
                  <c:v>164</c:v>
                </c:pt>
                <c:pt idx="49993">
                  <c:v>877</c:v>
                </c:pt>
                <c:pt idx="49994">
                  <c:v>700</c:v>
                </c:pt>
                <c:pt idx="49995">
                  <c:v>1055</c:v>
                </c:pt>
                <c:pt idx="49996">
                  <c:v>692</c:v>
                </c:pt>
                <c:pt idx="49997">
                  <c:v>672</c:v>
                </c:pt>
                <c:pt idx="49998">
                  <c:v>139</c:v>
                </c:pt>
                <c:pt idx="49999">
                  <c:v>939</c:v>
                </c:pt>
                <c:pt idx="50000">
                  <c:v>797</c:v>
                </c:pt>
                <c:pt idx="50001">
                  <c:v>680</c:v>
                </c:pt>
                <c:pt idx="50002">
                  <c:v>170</c:v>
                </c:pt>
                <c:pt idx="50003">
                  <c:v>261</c:v>
                </c:pt>
                <c:pt idx="50004">
                  <c:v>204</c:v>
                </c:pt>
                <c:pt idx="50005">
                  <c:v>206</c:v>
                </c:pt>
                <c:pt idx="50006">
                  <c:v>281</c:v>
                </c:pt>
                <c:pt idx="50007">
                  <c:v>187</c:v>
                </c:pt>
                <c:pt idx="50008">
                  <c:v>222</c:v>
                </c:pt>
                <c:pt idx="50009">
                  <c:v>388</c:v>
                </c:pt>
                <c:pt idx="50010">
                  <c:v>279</c:v>
                </c:pt>
                <c:pt idx="50011">
                  <c:v>200</c:v>
                </c:pt>
                <c:pt idx="50012">
                  <c:v>385</c:v>
                </c:pt>
                <c:pt idx="50013">
                  <c:v>347</c:v>
                </c:pt>
                <c:pt idx="50014">
                  <c:v>75</c:v>
                </c:pt>
                <c:pt idx="50015">
                  <c:v>933</c:v>
                </c:pt>
                <c:pt idx="50016">
                  <c:v>156</c:v>
                </c:pt>
                <c:pt idx="50017">
                  <c:v>148</c:v>
                </c:pt>
                <c:pt idx="50018">
                  <c:v>228</c:v>
                </c:pt>
                <c:pt idx="50019">
                  <c:v>676</c:v>
                </c:pt>
                <c:pt idx="50020">
                  <c:v>201</c:v>
                </c:pt>
                <c:pt idx="50021">
                  <c:v>314</c:v>
                </c:pt>
                <c:pt idx="50022">
                  <c:v>151</c:v>
                </c:pt>
                <c:pt idx="50023">
                  <c:v>127</c:v>
                </c:pt>
                <c:pt idx="50024">
                  <c:v>657</c:v>
                </c:pt>
                <c:pt idx="50025">
                  <c:v>96</c:v>
                </c:pt>
                <c:pt idx="50026">
                  <c:v>1174</c:v>
                </c:pt>
                <c:pt idx="50027">
                  <c:v>291</c:v>
                </c:pt>
                <c:pt idx="50028">
                  <c:v>219</c:v>
                </c:pt>
                <c:pt idx="50029">
                  <c:v>208</c:v>
                </c:pt>
                <c:pt idx="50030">
                  <c:v>278</c:v>
                </c:pt>
                <c:pt idx="50031">
                  <c:v>266</c:v>
                </c:pt>
                <c:pt idx="50032">
                  <c:v>396</c:v>
                </c:pt>
                <c:pt idx="50033">
                  <c:v>445</c:v>
                </c:pt>
                <c:pt idx="50034">
                  <c:v>786</c:v>
                </c:pt>
                <c:pt idx="50035">
                  <c:v>211</c:v>
                </c:pt>
                <c:pt idx="50036">
                  <c:v>132</c:v>
                </c:pt>
                <c:pt idx="50037">
                  <c:v>176</c:v>
                </c:pt>
                <c:pt idx="50038">
                  <c:v>237</c:v>
                </c:pt>
                <c:pt idx="50039">
                  <c:v>29</c:v>
                </c:pt>
                <c:pt idx="50040">
                  <c:v>67</c:v>
                </c:pt>
                <c:pt idx="50041">
                  <c:v>121</c:v>
                </c:pt>
                <c:pt idx="50042">
                  <c:v>140</c:v>
                </c:pt>
                <c:pt idx="50043">
                  <c:v>224</c:v>
                </c:pt>
                <c:pt idx="50044">
                  <c:v>140</c:v>
                </c:pt>
                <c:pt idx="50045">
                  <c:v>215</c:v>
                </c:pt>
                <c:pt idx="50046">
                  <c:v>187</c:v>
                </c:pt>
                <c:pt idx="50047">
                  <c:v>266</c:v>
                </c:pt>
                <c:pt idx="50048">
                  <c:v>12</c:v>
                </c:pt>
                <c:pt idx="50049">
                  <c:v>5</c:v>
                </c:pt>
                <c:pt idx="50050">
                  <c:v>148</c:v>
                </c:pt>
                <c:pt idx="50051">
                  <c:v>124</c:v>
                </c:pt>
                <c:pt idx="50052">
                  <c:v>450</c:v>
                </c:pt>
                <c:pt idx="50053">
                  <c:v>472</c:v>
                </c:pt>
                <c:pt idx="50054">
                  <c:v>249</c:v>
                </c:pt>
                <c:pt idx="50055">
                  <c:v>403</c:v>
                </c:pt>
                <c:pt idx="50056">
                  <c:v>543</c:v>
                </c:pt>
                <c:pt idx="50057">
                  <c:v>605</c:v>
                </c:pt>
                <c:pt idx="50058">
                  <c:v>203</c:v>
                </c:pt>
                <c:pt idx="50059">
                  <c:v>192</c:v>
                </c:pt>
                <c:pt idx="50060">
                  <c:v>132</c:v>
                </c:pt>
                <c:pt idx="50061">
                  <c:v>264</c:v>
                </c:pt>
                <c:pt idx="50062">
                  <c:v>174</c:v>
                </c:pt>
                <c:pt idx="50063">
                  <c:v>620</c:v>
                </c:pt>
                <c:pt idx="50064">
                  <c:v>765</c:v>
                </c:pt>
                <c:pt idx="50065">
                  <c:v>645</c:v>
                </c:pt>
                <c:pt idx="50066">
                  <c:v>311</c:v>
                </c:pt>
                <c:pt idx="50067">
                  <c:v>610</c:v>
                </c:pt>
                <c:pt idx="50068">
                  <c:v>707</c:v>
                </c:pt>
                <c:pt idx="50069">
                  <c:v>690</c:v>
                </c:pt>
                <c:pt idx="50070">
                  <c:v>281</c:v>
                </c:pt>
                <c:pt idx="50071">
                  <c:v>638</c:v>
                </c:pt>
                <c:pt idx="50072">
                  <c:v>346</c:v>
                </c:pt>
                <c:pt idx="50073">
                  <c:v>679</c:v>
                </c:pt>
                <c:pt idx="50074">
                  <c:v>963</c:v>
                </c:pt>
                <c:pt idx="50075">
                  <c:v>304</c:v>
                </c:pt>
                <c:pt idx="50076">
                  <c:v>228</c:v>
                </c:pt>
                <c:pt idx="50077">
                  <c:v>177</c:v>
                </c:pt>
                <c:pt idx="50078">
                  <c:v>609</c:v>
                </c:pt>
                <c:pt idx="50079">
                  <c:v>610</c:v>
                </c:pt>
                <c:pt idx="50080">
                  <c:v>221</c:v>
                </c:pt>
                <c:pt idx="50081">
                  <c:v>999</c:v>
                </c:pt>
                <c:pt idx="50082">
                  <c:v>795</c:v>
                </c:pt>
                <c:pt idx="50083">
                  <c:v>717</c:v>
                </c:pt>
                <c:pt idx="50084">
                  <c:v>164</c:v>
                </c:pt>
                <c:pt idx="50085">
                  <c:v>598</c:v>
                </c:pt>
                <c:pt idx="50086">
                  <c:v>622</c:v>
                </c:pt>
                <c:pt idx="50087">
                  <c:v>300</c:v>
                </c:pt>
                <c:pt idx="50088">
                  <c:v>169</c:v>
                </c:pt>
                <c:pt idx="50089">
                  <c:v>153</c:v>
                </c:pt>
                <c:pt idx="50090">
                  <c:v>821</c:v>
                </c:pt>
                <c:pt idx="50091">
                  <c:v>110</c:v>
                </c:pt>
                <c:pt idx="50092">
                  <c:v>226</c:v>
                </c:pt>
                <c:pt idx="50093">
                  <c:v>184</c:v>
                </c:pt>
                <c:pt idx="50094">
                  <c:v>350</c:v>
                </c:pt>
                <c:pt idx="50095">
                  <c:v>366</c:v>
                </c:pt>
                <c:pt idx="50096">
                  <c:v>172</c:v>
                </c:pt>
                <c:pt idx="50097">
                  <c:v>233</c:v>
                </c:pt>
                <c:pt idx="50098">
                  <c:v>148</c:v>
                </c:pt>
                <c:pt idx="50099">
                  <c:v>231</c:v>
                </c:pt>
                <c:pt idx="50100">
                  <c:v>360</c:v>
                </c:pt>
                <c:pt idx="50101">
                  <c:v>325</c:v>
                </c:pt>
                <c:pt idx="50102">
                  <c:v>331</c:v>
                </c:pt>
                <c:pt idx="50103">
                  <c:v>254</c:v>
                </c:pt>
                <c:pt idx="50104">
                  <c:v>250</c:v>
                </c:pt>
                <c:pt idx="50105">
                  <c:v>244</c:v>
                </c:pt>
                <c:pt idx="50106">
                  <c:v>253</c:v>
                </c:pt>
                <c:pt idx="50107">
                  <c:v>948</c:v>
                </c:pt>
                <c:pt idx="50108">
                  <c:v>779</c:v>
                </c:pt>
                <c:pt idx="50109">
                  <c:v>728</c:v>
                </c:pt>
                <c:pt idx="50110">
                  <c:v>1084</c:v>
                </c:pt>
                <c:pt idx="50111">
                  <c:v>398</c:v>
                </c:pt>
                <c:pt idx="50112">
                  <c:v>227</c:v>
                </c:pt>
                <c:pt idx="50113">
                  <c:v>164</c:v>
                </c:pt>
                <c:pt idx="50114">
                  <c:v>229</c:v>
                </c:pt>
                <c:pt idx="50115">
                  <c:v>184</c:v>
                </c:pt>
                <c:pt idx="50116">
                  <c:v>317</c:v>
                </c:pt>
                <c:pt idx="50117">
                  <c:v>198</c:v>
                </c:pt>
                <c:pt idx="50118">
                  <c:v>231</c:v>
                </c:pt>
                <c:pt idx="50119">
                  <c:v>584</c:v>
                </c:pt>
                <c:pt idx="50120">
                  <c:v>337</c:v>
                </c:pt>
                <c:pt idx="50121">
                  <c:v>318</c:v>
                </c:pt>
                <c:pt idx="50122">
                  <c:v>319</c:v>
                </c:pt>
                <c:pt idx="50123">
                  <c:v>356</c:v>
                </c:pt>
                <c:pt idx="50124">
                  <c:v>456</c:v>
                </c:pt>
                <c:pt idx="50125">
                  <c:v>265</c:v>
                </c:pt>
                <c:pt idx="50126">
                  <c:v>314</c:v>
                </c:pt>
                <c:pt idx="50127">
                  <c:v>368</c:v>
                </c:pt>
                <c:pt idx="50128">
                  <c:v>779</c:v>
                </c:pt>
                <c:pt idx="50129">
                  <c:v>346</c:v>
                </c:pt>
                <c:pt idx="50130">
                  <c:v>880</c:v>
                </c:pt>
                <c:pt idx="50131">
                  <c:v>534</c:v>
                </c:pt>
                <c:pt idx="50132">
                  <c:v>195</c:v>
                </c:pt>
                <c:pt idx="50133">
                  <c:v>421</c:v>
                </c:pt>
                <c:pt idx="50134">
                  <c:v>241</c:v>
                </c:pt>
                <c:pt idx="50135">
                  <c:v>622</c:v>
                </c:pt>
                <c:pt idx="50136">
                  <c:v>710</c:v>
                </c:pt>
                <c:pt idx="50137">
                  <c:v>645</c:v>
                </c:pt>
                <c:pt idx="50138">
                  <c:v>881</c:v>
                </c:pt>
                <c:pt idx="50139">
                  <c:v>300</c:v>
                </c:pt>
                <c:pt idx="50140">
                  <c:v>665</c:v>
                </c:pt>
                <c:pt idx="50141">
                  <c:v>645</c:v>
                </c:pt>
                <c:pt idx="50142">
                  <c:v>239</c:v>
                </c:pt>
                <c:pt idx="50143">
                  <c:v>872</c:v>
                </c:pt>
                <c:pt idx="50144">
                  <c:v>77</c:v>
                </c:pt>
                <c:pt idx="50145">
                  <c:v>766</c:v>
                </c:pt>
                <c:pt idx="50146">
                  <c:v>696</c:v>
                </c:pt>
                <c:pt idx="50147">
                  <c:v>32</c:v>
                </c:pt>
                <c:pt idx="50148">
                  <c:v>31</c:v>
                </c:pt>
                <c:pt idx="50149">
                  <c:v>66</c:v>
                </c:pt>
                <c:pt idx="50150">
                  <c:v>297</c:v>
                </c:pt>
                <c:pt idx="50151">
                  <c:v>185</c:v>
                </c:pt>
                <c:pt idx="50152">
                  <c:v>203</c:v>
                </c:pt>
                <c:pt idx="50153">
                  <c:v>300</c:v>
                </c:pt>
                <c:pt idx="50154">
                  <c:v>816</c:v>
                </c:pt>
                <c:pt idx="50155">
                  <c:v>249</c:v>
                </c:pt>
                <c:pt idx="50156">
                  <c:v>233</c:v>
                </c:pt>
                <c:pt idx="50157">
                  <c:v>136</c:v>
                </c:pt>
                <c:pt idx="50158">
                  <c:v>240</c:v>
                </c:pt>
                <c:pt idx="50159">
                  <c:v>180</c:v>
                </c:pt>
                <c:pt idx="50160">
                  <c:v>307</c:v>
                </c:pt>
                <c:pt idx="50161">
                  <c:v>240</c:v>
                </c:pt>
                <c:pt idx="50162">
                  <c:v>311</c:v>
                </c:pt>
                <c:pt idx="50163">
                  <c:v>387</c:v>
                </c:pt>
                <c:pt idx="50164">
                  <c:v>248</c:v>
                </c:pt>
                <c:pt idx="50165">
                  <c:v>270</c:v>
                </c:pt>
                <c:pt idx="50166">
                  <c:v>285</c:v>
                </c:pt>
                <c:pt idx="50167">
                  <c:v>185</c:v>
                </c:pt>
                <c:pt idx="50168">
                  <c:v>190</c:v>
                </c:pt>
                <c:pt idx="50169">
                  <c:v>1001</c:v>
                </c:pt>
                <c:pt idx="50170">
                  <c:v>273</c:v>
                </c:pt>
                <c:pt idx="50171">
                  <c:v>182</c:v>
                </c:pt>
                <c:pt idx="50172">
                  <c:v>247</c:v>
                </c:pt>
                <c:pt idx="50173">
                  <c:v>258</c:v>
                </c:pt>
                <c:pt idx="50174">
                  <c:v>118</c:v>
                </c:pt>
                <c:pt idx="50175">
                  <c:v>691</c:v>
                </c:pt>
                <c:pt idx="50176">
                  <c:v>210</c:v>
                </c:pt>
                <c:pt idx="50177">
                  <c:v>801</c:v>
                </c:pt>
                <c:pt idx="50178">
                  <c:v>721</c:v>
                </c:pt>
                <c:pt idx="50179">
                  <c:v>206</c:v>
                </c:pt>
                <c:pt idx="50180">
                  <c:v>189</c:v>
                </c:pt>
                <c:pt idx="50181">
                  <c:v>127</c:v>
                </c:pt>
                <c:pt idx="50182">
                  <c:v>851</c:v>
                </c:pt>
                <c:pt idx="50183">
                  <c:v>50</c:v>
                </c:pt>
                <c:pt idx="50184">
                  <c:v>38</c:v>
                </c:pt>
                <c:pt idx="50185">
                  <c:v>2</c:v>
                </c:pt>
                <c:pt idx="50186">
                  <c:v>8</c:v>
                </c:pt>
                <c:pt idx="50187">
                  <c:v>58</c:v>
                </c:pt>
                <c:pt idx="50188">
                  <c:v>34</c:v>
                </c:pt>
                <c:pt idx="50189">
                  <c:v>44</c:v>
                </c:pt>
                <c:pt idx="50190">
                  <c:v>324</c:v>
                </c:pt>
                <c:pt idx="50191">
                  <c:v>174</c:v>
                </c:pt>
                <c:pt idx="50192">
                  <c:v>234</c:v>
                </c:pt>
                <c:pt idx="50193">
                  <c:v>691</c:v>
                </c:pt>
                <c:pt idx="50194">
                  <c:v>954</c:v>
                </c:pt>
                <c:pt idx="50195">
                  <c:v>615</c:v>
                </c:pt>
                <c:pt idx="50196">
                  <c:v>309</c:v>
                </c:pt>
                <c:pt idx="50197">
                  <c:v>626</c:v>
                </c:pt>
                <c:pt idx="50198">
                  <c:v>582</c:v>
                </c:pt>
                <c:pt idx="50199">
                  <c:v>266</c:v>
                </c:pt>
                <c:pt idx="50200">
                  <c:v>200</c:v>
                </c:pt>
                <c:pt idx="50201">
                  <c:v>608</c:v>
                </c:pt>
                <c:pt idx="50202">
                  <c:v>112</c:v>
                </c:pt>
                <c:pt idx="50203">
                  <c:v>70</c:v>
                </c:pt>
                <c:pt idx="50204">
                  <c:v>1015</c:v>
                </c:pt>
                <c:pt idx="50205">
                  <c:v>109</c:v>
                </c:pt>
                <c:pt idx="50206">
                  <c:v>200</c:v>
                </c:pt>
                <c:pt idx="50207">
                  <c:v>14</c:v>
                </c:pt>
                <c:pt idx="50208">
                  <c:v>142</c:v>
                </c:pt>
                <c:pt idx="50209">
                  <c:v>105</c:v>
                </c:pt>
                <c:pt idx="50210">
                  <c:v>54</c:v>
                </c:pt>
                <c:pt idx="50211">
                  <c:v>15</c:v>
                </c:pt>
                <c:pt idx="50212">
                  <c:v>664</c:v>
                </c:pt>
                <c:pt idx="50213">
                  <c:v>181</c:v>
                </c:pt>
                <c:pt idx="50214">
                  <c:v>904</c:v>
                </c:pt>
                <c:pt idx="50215">
                  <c:v>387</c:v>
                </c:pt>
                <c:pt idx="50216">
                  <c:v>806</c:v>
                </c:pt>
                <c:pt idx="50217">
                  <c:v>439</c:v>
                </c:pt>
                <c:pt idx="50218">
                  <c:v>713</c:v>
                </c:pt>
                <c:pt idx="50219">
                  <c:v>426</c:v>
                </c:pt>
                <c:pt idx="50220">
                  <c:v>272</c:v>
                </c:pt>
                <c:pt idx="50221">
                  <c:v>357</c:v>
                </c:pt>
                <c:pt idx="50222">
                  <c:v>286</c:v>
                </c:pt>
                <c:pt idx="50223">
                  <c:v>780</c:v>
                </c:pt>
                <c:pt idx="50224">
                  <c:v>221</c:v>
                </c:pt>
                <c:pt idx="50225">
                  <c:v>936</c:v>
                </c:pt>
                <c:pt idx="50226">
                  <c:v>935</c:v>
                </c:pt>
                <c:pt idx="50227">
                  <c:v>450</c:v>
                </c:pt>
                <c:pt idx="50228">
                  <c:v>757</c:v>
                </c:pt>
                <c:pt idx="50229">
                  <c:v>829</c:v>
                </c:pt>
                <c:pt idx="50230">
                  <c:v>446</c:v>
                </c:pt>
                <c:pt idx="50231">
                  <c:v>399</c:v>
                </c:pt>
                <c:pt idx="50232">
                  <c:v>802</c:v>
                </c:pt>
                <c:pt idx="50233">
                  <c:v>271</c:v>
                </c:pt>
                <c:pt idx="50234">
                  <c:v>546</c:v>
                </c:pt>
                <c:pt idx="50235">
                  <c:v>623</c:v>
                </c:pt>
                <c:pt idx="50236">
                  <c:v>437</c:v>
                </c:pt>
                <c:pt idx="50237">
                  <c:v>607</c:v>
                </c:pt>
                <c:pt idx="50238">
                  <c:v>332</c:v>
                </c:pt>
                <c:pt idx="50239">
                  <c:v>1123</c:v>
                </c:pt>
                <c:pt idx="50240">
                  <c:v>229</c:v>
                </c:pt>
                <c:pt idx="50241">
                  <c:v>286</c:v>
                </c:pt>
                <c:pt idx="50242">
                  <c:v>265</c:v>
                </c:pt>
                <c:pt idx="50243">
                  <c:v>266</c:v>
                </c:pt>
                <c:pt idx="50244">
                  <c:v>318</c:v>
                </c:pt>
                <c:pt idx="50245">
                  <c:v>399</c:v>
                </c:pt>
                <c:pt idx="50246">
                  <c:v>134</c:v>
                </c:pt>
                <c:pt idx="50247">
                  <c:v>287</c:v>
                </c:pt>
                <c:pt idx="50248">
                  <c:v>163</c:v>
                </c:pt>
                <c:pt idx="50249">
                  <c:v>252</c:v>
                </c:pt>
                <c:pt idx="50250">
                  <c:v>562</c:v>
                </c:pt>
                <c:pt idx="50251">
                  <c:v>68</c:v>
                </c:pt>
                <c:pt idx="50252">
                  <c:v>129</c:v>
                </c:pt>
                <c:pt idx="50253">
                  <c:v>11</c:v>
                </c:pt>
                <c:pt idx="50254">
                  <c:v>206</c:v>
                </c:pt>
                <c:pt idx="50255">
                  <c:v>83</c:v>
                </c:pt>
                <c:pt idx="50256">
                  <c:v>42</c:v>
                </c:pt>
                <c:pt idx="50257">
                  <c:v>63</c:v>
                </c:pt>
                <c:pt idx="50258">
                  <c:v>257</c:v>
                </c:pt>
                <c:pt idx="50259">
                  <c:v>192</c:v>
                </c:pt>
                <c:pt idx="50260">
                  <c:v>219</c:v>
                </c:pt>
                <c:pt idx="50261">
                  <c:v>331</c:v>
                </c:pt>
                <c:pt idx="50262">
                  <c:v>172</c:v>
                </c:pt>
                <c:pt idx="50263">
                  <c:v>390</c:v>
                </c:pt>
                <c:pt idx="50264">
                  <c:v>257</c:v>
                </c:pt>
                <c:pt idx="50265">
                  <c:v>265</c:v>
                </c:pt>
                <c:pt idx="50266">
                  <c:v>201</c:v>
                </c:pt>
                <c:pt idx="50267">
                  <c:v>270</c:v>
                </c:pt>
                <c:pt idx="50268">
                  <c:v>290</c:v>
                </c:pt>
                <c:pt idx="50269">
                  <c:v>562</c:v>
                </c:pt>
                <c:pt idx="50270">
                  <c:v>138</c:v>
                </c:pt>
                <c:pt idx="50271">
                  <c:v>17</c:v>
                </c:pt>
                <c:pt idx="50272">
                  <c:v>92</c:v>
                </c:pt>
                <c:pt idx="50273">
                  <c:v>325</c:v>
                </c:pt>
                <c:pt idx="50274">
                  <c:v>587</c:v>
                </c:pt>
                <c:pt idx="50275">
                  <c:v>608</c:v>
                </c:pt>
                <c:pt idx="50276">
                  <c:v>375</c:v>
                </c:pt>
                <c:pt idx="50277">
                  <c:v>218</c:v>
                </c:pt>
                <c:pt idx="50278">
                  <c:v>287</c:v>
                </c:pt>
                <c:pt idx="50279">
                  <c:v>365</c:v>
                </c:pt>
                <c:pt idx="50280">
                  <c:v>268</c:v>
                </c:pt>
                <c:pt idx="50281">
                  <c:v>230</c:v>
                </c:pt>
                <c:pt idx="50282">
                  <c:v>264</c:v>
                </c:pt>
                <c:pt idx="50283">
                  <c:v>410</c:v>
                </c:pt>
                <c:pt idx="50284">
                  <c:v>350</c:v>
                </c:pt>
                <c:pt idx="50285">
                  <c:v>172</c:v>
                </c:pt>
                <c:pt idx="50286">
                  <c:v>934</c:v>
                </c:pt>
                <c:pt idx="50287">
                  <c:v>302</c:v>
                </c:pt>
                <c:pt idx="50288">
                  <c:v>281</c:v>
                </c:pt>
                <c:pt idx="50289">
                  <c:v>222</c:v>
                </c:pt>
                <c:pt idx="50290">
                  <c:v>167</c:v>
                </c:pt>
                <c:pt idx="50291">
                  <c:v>172</c:v>
                </c:pt>
                <c:pt idx="50292">
                  <c:v>121</c:v>
                </c:pt>
                <c:pt idx="50293">
                  <c:v>181</c:v>
                </c:pt>
                <c:pt idx="50294">
                  <c:v>182</c:v>
                </c:pt>
                <c:pt idx="50295">
                  <c:v>106</c:v>
                </c:pt>
                <c:pt idx="50296">
                  <c:v>848</c:v>
                </c:pt>
                <c:pt idx="50297" formatCode="0.00E+00">
                  <c:v>4.8999999999999998E-3</c:v>
                </c:pt>
                <c:pt idx="50298">
                  <c:v>12</c:v>
                </c:pt>
                <c:pt idx="50299" formatCode="0.00E+00">
                  <c:v>4.8999999999999998E-3</c:v>
                </c:pt>
                <c:pt idx="50300">
                  <c:v>812</c:v>
                </c:pt>
                <c:pt idx="50301">
                  <c:v>314</c:v>
                </c:pt>
                <c:pt idx="50302">
                  <c:v>960</c:v>
                </c:pt>
                <c:pt idx="50303">
                  <c:v>233</c:v>
                </c:pt>
                <c:pt idx="50304">
                  <c:v>719</c:v>
                </c:pt>
                <c:pt idx="50305">
                  <c:v>197</c:v>
                </c:pt>
                <c:pt idx="50306">
                  <c:v>244</c:v>
                </c:pt>
                <c:pt idx="50307">
                  <c:v>250</c:v>
                </c:pt>
                <c:pt idx="50308">
                  <c:v>297</c:v>
                </c:pt>
                <c:pt idx="50309">
                  <c:v>154</c:v>
                </c:pt>
                <c:pt idx="50310">
                  <c:v>335</c:v>
                </c:pt>
                <c:pt idx="50311">
                  <c:v>432</c:v>
                </c:pt>
                <c:pt idx="50312">
                  <c:v>236</c:v>
                </c:pt>
                <c:pt idx="50313">
                  <c:v>604</c:v>
                </c:pt>
                <c:pt idx="50314">
                  <c:v>219</c:v>
                </c:pt>
                <c:pt idx="50315">
                  <c:v>433</c:v>
                </c:pt>
                <c:pt idx="50316">
                  <c:v>329</c:v>
                </c:pt>
                <c:pt idx="50317">
                  <c:v>341</c:v>
                </c:pt>
                <c:pt idx="50318">
                  <c:v>686</c:v>
                </c:pt>
                <c:pt idx="50319">
                  <c:v>310</c:v>
                </c:pt>
                <c:pt idx="50320">
                  <c:v>337</c:v>
                </c:pt>
                <c:pt idx="50321">
                  <c:v>289</c:v>
                </c:pt>
                <c:pt idx="50322">
                  <c:v>311</c:v>
                </c:pt>
                <c:pt idx="50323">
                  <c:v>340</c:v>
                </c:pt>
                <c:pt idx="50324">
                  <c:v>476</c:v>
                </c:pt>
                <c:pt idx="50325">
                  <c:v>493</c:v>
                </c:pt>
                <c:pt idx="50326">
                  <c:v>1044</c:v>
                </c:pt>
                <c:pt idx="50327">
                  <c:v>801</c:v>
                </c:pt>
                <c:pt idx="50328">
                  <c:v>550</c:v>
                </c:pt>
                <c:pt idx="50329">
                  <c:v>498</c:v>
                </c:pt>
                <c:pt idx="50330">
                  <c:v>878</c:v>
                </c:pt>
                <c:pt idx="50331">
                  <c:v>438</c:v>
                </c:pt>
                <c:pt idx="50332">
                  <c:v>380</c:v>
                </c:pt>
                <c:pt idx="50333">
                  <c:v>442</c:v>
                </c:pt>
                <c:pt idx="50334">
                  <c:v>680</c:v>
                </c:pt>
                <c:pt idx="50335">
                  <c:v>541</c:v>
                </c:pt>
                <c:pt idx="50336">
                  <c:v>1353</c:v>
                </c:pt>
                <c:pt idx="50337">
                  <c:v>1211</c:v>
                </c:pt>
                <c:pt idx="50338">
                  <c:v>1183</c:v>
                </c:pt>
                <c:pt idx="50339">
                  <c:v>1211</c:v>
                </c:pt>
                <c:pt idx="50340">
                  <c:v>1050</c:v>
                </c:pt>
                <c:pt idx="50341">
                  <c:v>1336</c:v>
                </c:pt>
                <c:pt idx="50342">
                  <c:v>1274</c:v>
                </c:pt>
                <c:pt idx="50343">
                  <c:v>1345</c:v>
                </c:pt>
                <c:pt idx="50344">
                  <c:v>895</c:v>
                </c:pt>
                <c:pt idx="50345">
                  <c:v>808</c:v>
                </c:pt>
                <c:pt idx="50346">
                  <c:v>851</c:v>
                </c:pt>
                <c:pt idx="50347">
                  <c:v>1653</c:v>
                </c:pt>
                <c:pt idx="50348">
                  <c:v>79</c:v>
                </c:pt>
                <c:pt idx="50349">
                  <c:v>192</c:v>
                </c:pt>
                <c:pt idx="50350">
                  <c:v>58</c:v>
                </c:pt>
                <c:pt idx="50351">
                  <c:v>95</c:v>
                </c:pt>
                <c:pt idx="50352">
                  <c:v>119</c:v>
                </c:pt>
                <c:pt idx="50353">
                  <c:v>230</c:v>
                </c:pt>
                <c:pt idx="50354">
                  <c:v>135</c:v>
                </c:pt>
                <c:pt idx="50355">
                  <c:v>59</c:v>
                </c:pt>
                <c:pt idx="50356">
                  <c:v>133</c:v>
                </c:pt>
                <c:pt idx="50357">
                  <c:v>76</c:v>
                </c:pt>
                <c:pt idx="50358">
                  <c:v>92</c:v>
                </c:pt>
                <c:pt idx="50359">
                  <c:v>156</c:v>
                </c:pt>
                <c:pt idx="50360">
                  <c:v>320</c:v>
                </c:pt>
                <c:pt idx="50361">
                  <c:v>269</c:v>
                </c:pt>
                <c:pt idx="50362">
                  <c:v>254</c:v>
                </c:pt>
                <c:pt idx="50363">
                  <c:v>240</c:v>
                </c:pt>
                <c:pt idx="50364">
                  <c:v>1075</c:v>
                </c:pt>
                <c:pt idx="50365">
                  <c:v>827</c:v>
                </c:pt>
                <c:pt idx="50366">
                  <c:v>1039</c:v>
                </c:pt>
                <c:pt idx="50367">
                  <c:v>851</c:v>
                </c:pt>
                <c:pt idx="50368">
                  <c:v>658</c:v>
                </c:pt>
                <c:pt idx="50369">
                  <c:v>973</c:v>
                </c:pt>
                <c:pt idx="50370">
                  <c:v>750</c:v>
                </c:pt>
                <c:pt idx="50371">
                  <c:v>1264</c:v>
                </c:pt>
                <c:pt idx="50372">
                  <c:v>268</c:v>
                </c:pt>
                <c:pt idx="50373">
                  <c:v>982</c:v>
                </c:pt>
                <c:pt idx="50374">
                  <c:v>297</c:v>
                </c:pt>
                <c:pt idx="50375">
                  <c:v>733</c:v>
                </c:pt>
                <c:pt idx="50376">
                  <c:v>268</c:v>
                </c:pt>
                <c:pt idx="50377">
                  <c:v>528</c:v>
                </c:pt>
                <c:pt idx="50378">
                  <c:v>208</c:v>
                </c:pt>
                <c:pt idx="50379">
                  <c:v>469</c:v>
                </c:pt>
                <c:pt idx="50380">
                  <c:v>232</c:v>
                </c:pt>
                <c:pt idx="50381">
                  <c:v>216</c:v>
                </c:pt>
                <c:pt idx="50382">
                  <c:v>166</c:v>
                </c:pt>
                <c:pt idx="50383">
                  <c:v>1188</c:v>
                </c:pt>
                <c:pt idx="50384">
                  <c:v>789</c:v>
                </c:pt>
                <c:pt idx="50385">
                  <c:v>1076</c:v>
                </c:pt>
                <c:pt idx="50386">
                  <c:v>236</c:v>
                </c:pt>
                <c:pt idx="50387">
                  <c:v>745</c:v>
                </c:pt>
                <c:pt idx="50388">
                  <c:v>962</c:v>
                </c:pt>
                <c:pt idx="50389">
                  <c:v>673</c:v>
                </c:pt>
                <c:pt idx="50390">
                  <c:v>740</c:v>
                </c:pt>
                <c:pt idx="50391">
                  <c:v>337</c:v>
                </c:pt>
                <c:pt idx="50392">
                  <c:v>366</c:v>
                </c:pt>
                <c:pt idx="50393">
                  <c:v>244</c:v>
                </c:pt>
                <c:pt idx="50394">
                  <c:v>290</c:v>
                </c:pt>
                <c:pt idx="50395">
                  <c:v>643</c:v>
                </c:pt>
                <c:pt idx="50396">
                  <c:v>131</c:v>
                </c:pt>
                <c:pt idx="50397">
                  <c:v>107</c:v>
                </c:pt>
                <c:pt idx="50398">
                  <c:v>62</c:v>
                </c:pt>
                <c:pt idx="50399">
                  <c:v>27</c:v>
                </c:pt>
                <c:pt idx="50400">
                  <c:v>411</c:v>
                </c:pt>
                <c:pt idx="50401">
                  <c:v>1346</c:v>
                </c:pt>
                <c:pt idx="50402">
                  <c:v>494</c:v>
                </c:pt>
                <c:pt idx="50403">
                  <c:v>795</c:v>
                </c:pt>
                <c:pt idx="50404">
                  <c:v>477</c:v>
                </c:pt>
                <c:pt idx="50405">
                  <c:v>463</c:v>
                </c:pt>
                <c:pt idx="50406">
                  <c:v>843</c:v>
                </c:pt>
                <c:pt idx="50407">
                  <c:v>982</c:v>
                </c:pt>
                <c:pt idx="50408">
                  <c:v>714</c:v>
                </c:pt>
                <c:pt idx="50409">
                  <c:v>698</c:v>
                </c:pt>
                <c:pt idx="50410">
                  <c:v>719</c:v>
                </c:pt>
                <c:pt idx="50411">
                  <c:v>972</c:v>
                </c:pt>
                <c:pt idx="50412">
                  <c:v>755</c:v>
                </c:pt>
                <c:pt idx="50413">
                  <c:v>80</c:v>
                </c:pt>
                <c:pt idx="50414">
                  <c:v>425</c:v>
                </c:pt>
                <c:pt idx="50415">
                  <c:v>299</c:v>
                </c:pt>
                <c:pt idx="50416">
                  <c:v>294</c:v>
                </c:pt>
                <c:pt idx="50417">
                  <c:v>72</c:v>
                </c:pt>
                <c:pt idx="50418">
                  <c:v>781</c:v>
                </c:pt>
                <c:pt idx="50419">
                  <c:v>1023</c:v>
                </c:pt>
                <c:pt idx="50420">
                  <c:v>761</c:v>
                </c:pt>
                <c:pt idx="50421">
                  <c:v>717</c:v>
                </c:pt>
                <c:pt idx="50422">
                  <c:v>647</c:v>
                </c:pt>
                <c:pt idx="50423">
                  <c:v>871</c:v>
                </c:pt>
                <c:pt idx="50424">
                  <c:v>588</c:v>
                </c:pt>
                <c:pt idx="50425">
                  <c:v>742</c:v>
                </c:pt>
                <c:pt idx="50426">
                  <c:v>759</c:v>
                </c:pt>
                <c:pt idx="50427">
                  <c:v>904</c:v>
                </c:pt>
                <c:pt idx="50428">
                  <c:v>688</c:v>
                </c:pt>
                <c:pt idx="50429">
                  <c:v>1066</c:v>
                </c:pt>
                <c:pt idx="50430">
                  <c:v>143</c:v>
                </c:pt>
                <c:pt idx="50431">
                  <c:v>232</c:v>
                </c:pt>
                <c:pt idx="50432">
                  <c:v>138</c:v>
                </c:pt>
                <c:pt idx="50433">
                  <c:v>206</c:v>
                </c:pt>
                <c:pt idx="50434">
                  <c:v>68</c:v>
                </c:pt>
                <c:pt idx="50435">
                  <c:v>107</c:v>
                </c:pt>
                <c:pt idx="50436">
                  <c:v>233</c:v>
                </c:pt>
                <c:pt idx="50437">
                  <c:v>543</c:v>
                </c:pt>
                <c:pt idx="50438">
                  <c:v>136</c:v>
                </c:pt>
                <c:pt idx="50439">
                  <c:v>76</c:v>
                </c:pt>
                <c:pt idx="50440">
                  <c:v>190</c:v>
                </c:pt>
                <c:pt idx="50441">
                  <c:v>266</c:v>
                </c:pt>
                <c:pt idx="50442">
                  <c:v>175</c:v>
                </c:pt>
                <c:pt idx="50443">
                  <c:v>200</c:v>
                </c:pt>
                <c:pt idx="50444">
                  <c:v>384</c:v>
                </c:pt>
                <c:pt idx="50445">
                  <c:v>152</c:v>
                </c:pt>
                <c:pt idx="50446">
                  <c:v>100</c:v>
                </c:pt>
                <c:pt idx="50447">
                  <c:v>199</c:v>
                </c:pt>
                <c:pt idx="50448">
                  <c:v>152</c:v>
                </c:pt>
                <c:pt idx="50449">
                  <c:v>213</c:v>
                </c:pt>
                <c:pt idx="50450">
                  <c:v>51</c:v>
                </c:pt>
                <c:pt idx="50451">
                  <c:v>144</c:v>
                </c:pt>
                <c:pt idx="50452">
                  <c:v>409</c:v>
                </c:pt>
                <c:pt idx="50453">
                  <c:v>297</c:v>
                </c:pt>
                <c:pt idx="50454">
                  <c:v>712</c:v>
                </c:pt>
                <c:pt idx="50455">
                  <c:v>155</c:v>
                </c:pt>
                <c:pt idx="50456">
                  <c:v>156</c:v>
                </c:pt>
                <c:pt idx="50457">
                  <c:v>263</c:v>
                </c:pt>
                <c:pt idx="50458">
                  <c:v>726</c:v>
                </c:pt>
                <c:pt idx="50459">
                  <c:v>204</c:v>
                </c:pt>
                <c:pt idx="50460">
                  <c:v>191</c:v>
                </c:pt>
                <c:pt idx="50461">
                  <c:v>206</c:v>
                </c:pt>
                <c:pt idx="50462">
                  <c:v>156</c:v>
                </c:pt>
                <c:pt idx="50463">
                  <c:v>154</c:v>
                </c:pt>
                <c:pt idx="50464">
                  <c:v>120</c:v>
                </c:pt>
                <c:pt idx="50465">
                  <c:v>687</c:v>
                </c:pt>
                <c:pt idx="50466">
                  <c:v>704</c:v>
                </c:pt>
                <c:pt idx="50467">
                  <c:v>699</c:v>
                </c:pt>
                <c:pt idx="50468">
                  <c:v>641</c:v>
                </c:pt>
                <c:pt idx="50469">
                  <c:v>1185</c:v>
                </c:pt>
                <c:pt idx="50470">
                  <c:v>796</c:v>
                </c:pt>
                <c:pt idx="50471">
                  <c:v>654</c:v>
                </c:pt>
                <c:pt idx="50472">
                  <c:v>1024</c:v>
                </c:pt>
                <c:pt idx="50473">
                  <c:v>305</c:v>
                </c:pt>
                <c:pt idx="50474">
                  <c:v>230</c:v>
                </c:pt>
                <c:pt idx="50475">
                  <c:v>222</c:v>
                </c:pt>
                <c:pt idx="50476">
                  <c:v>430</c:v>
                </c:pt>
                <c:pt idx="50477">
                  <c:v>333</c:v>
                </c:pt>
                <c:pt idx="50478">
                  <c:v>161</c:v>
                </c:pt>
                <c:pt idx="50479">
                  <c:v>187</c:v>
                </c:pt>
                <c:pt idx="50480">
                  <c:v>775</c:v>
                </c:pt>
                <c:pt idx="50481">
                  <c:v>145</c:v>
                </c:pt>
                <c:pt idx="50482">
                  <c:v>785</c:v>
                </c:pt>
                <c:pt idx="50483">
                  <c:v>246</c:v>
                </c:pt>
                <c:pt idx="50484">
                  <c:v>1156</c:v>
                </c:pt>
                <c:pt idx="50485">
                  <c:v>128</c:v>
                </c:pt>
                <c:pt idx="50486">
                  <c:v>152</c:v>
                </c:pt>
                <c:pt idx="50487">
                  <c:v>127</c:v>
                </c:pt>
                <c:pt idx="50488">
                  <c:v>249</c:v>
                </c:pt>
                <c:pt idx="50489">
                  <c:v>678</c:v>
                </c:pt>
                <c:pt idx="50490">
                  <c:v>638</c:v>
                </c:pt>
                <c:pt idx="50491">
                  <c:v>195</c:v>
                </c:pt>
                <c:pt idx="50492">
                  <c:v>179</c:v>
                </c:pt>
                <c:pt idx="50493">
                  <c:v>306</c:v>
                </c:pt>
                <c:pt idx="50494">
                  <c:v>174</c:v>
                </c:pt>
                <c:pt idx="50495">
                  <c:v>210</c:v>
                </c:pt>
                <c:pt idx="50496">
                  <c:v>318</c:v>
                </c:pt>
                <c:pt idx="50497">
                  <c:v>434</c:v>
                </c:pt>
                <c:pt idx="50498">
                  <c:v>151</c:v>
                </c:pt>
                <c:pt idx="50499">
                  <c:v>213</c:v>
                </c:pt>
                <c:pt idx="50500">
                  <c:v>297</c:v>
                </c:pt>
                <c:pt idx="50501">
                  <c:v>802</c:v>
                </c:pt>
                <c:pt idx="50502">
                  <c:v>405</c:v>
                </c:pt>
                <c:pt idx="50503">
                  <c:v>931</c:v>
                </c:pt>
                <c:pt idx="50504">
                  <c:v>673</c:v>
                </c:pt>
                <c:pt idx="50505">
                  <c:v>203</c:v>
                </c:pt>
                <c:pt idx="50506">
                  <c:v>599</c:v>
                </c:pt>
                <c:pt idx="50507">
                  <c:v>725</c:v>
                </c:pt>
                <c:pt idx="50508">
                  <c:v>791</c:v>
                </c:pt>
                <c:pt idx="50509">
                  <c:v>190</c:v>
                </c:pt>
                <c:pt idx="50510">
                  <c:v>134</c:v>
                </c:pt>
                <c:pt idx="50511">
                  <c:v>857</c:v>
                </c:pt>
                <c:pt idx="50512">
                  <c:v>634</c:v>
                </c:pt>
                <c:pt idx="50513">
                  <c:v>858</c:v>
                </c:pt>
                <c:pt idx="50514">
                  <c:v>859</c:v>
                </c:pt>
                <c:pt idx="50515">
                  <c:v>381</c:v>
                </c:pt>
                <c:pt idx="50516">
                  <c:v>227</c:v>
                </c:pt>
                <c:pt idx="50517">
                  <c:v>545</c:v>
                </c:pt>
                <c:pt idx="50518">
                  <c:v>673</c:v>
                </c:pt>
                <c:pt idx="50519">
                  <c:v>634</c:v>
                </c:pt>
                <c:pt idx="50520">
                  <c:v>287</c:v>
                </c:pt>
                <c:pt idx="50521">
                  <c:v>861</c:v>
                </c:pt>
                <c:pt idx="50522">
                  <c:v>137</c:v>
                </c:pt>
                <c:pt idx="50523">
                  <c:v>179</c:v>
                </c:pt>
                <c:pt idx="50524">
                  <c:v>392</c:v>
                </c:pt>
                <c:pt idx="50525">
                  <c:v>572</c:v>
                </c:pt>
                <c:pt idx="50526">
                  <c:v>547</c:v>
                </c:pt>
                <c:pt idx="50527">
                  <c:v>301</c:v>
                </c:pt>
                <c:pt idx="50528">
                  <c:v>429</c:v>
                </c:pt>
                <c:pt idx="50529">
                  <c:v>626</c:v>
                </c:pt>
                <c:pt idx="50530">
                  <c:v>812</c:v>
                </c:pt>
                <c:pt idx="50531">
                  <c:v>996</c:v>
                </c:pt>
                <c:pt idx="50532">
                  <c:v>525</c:v>
                </c:pt>
                <c:pt idx="50533">
                  <c:v>365</c:v>
                </c:pt>
                <c:pt idx="50534">
                  <c:v>404</c:v>
                </c:pt>
                <c:pt idx="50535">
                  <c:v>232</c:v>
                </c:pt>
                <c:pt idx="50536">
                  <c:v>404</c:v>
                </c:pt>
                <c:pt idx="50537">
                  <c:v>797</c:v>
                </c:pt>
                <c:pt idx="50538">
                  <c:v>79</c:v>
                </c:pt>
                <c:pt idx="50539">
                  <c:v>63</c:v>
                </c:pt>
                <c:pt idx="50540">
                  <c:v>42</c:v>
                </c:pt>
                <c:pt idx="50541">
                  <c:v>99</c:v>
                </c:pt>
                <c:pt idx="50542">
                  <c:v>46</c:v>
                </c:pt>
                <c:pt idx="50543">
                  <c:v>31</c:v>
                </c:pt>
                <c:pt idx="50544">
                  <c:v>300</c:v>
                </c:pt>
                <c:pt idx="50545">
                  <c:v>168</c:v>
                </c:pt>
                <c:pt idx="50546">
                  <c:v>288</c:v>
                </c:pt>
                <c:pt idx="50547">
                  <c:v>810</c:v>
                </c:pt>
                <c:pt idx="50548">
                  <c:v>938</c:v>
                </c:pt>
                <c:pt idx="50549">
                  <c:v>800</c:v>
                </c:pt>
                <c:pt idx="50550">
                  <c:v>268</c:v>
                </c:pt>
                <c:pt idx="50551">
                  <c:v>861</c:v>
                </c:pt>
                <c:pt idx="50552">
                  <c:v>216</c:v>
                </c:pt>
                <c:pt idx="50553">
                  <c:v>174</c:v>
                </c:pt>
                <c:pt idx="50554">
                  <c:v>222</c:v>
                </c:pt>
                <c:pt idx="50555">
                  <c:v>206</c:v>
                </c:pt>
                <c:pt idx="50556">
                  <c:v>119</c:v>
                </c:pt>
                <c:pt idx="50557">
                  <c:v>114</c:v>
                </c:pt>
                <c:pt idx="50558">
                  <c:v>53</c:v>
                </c:pt>
                <c:pt idx="50559">
                  <c:v>10</c:v>
                </c:pt>
                <c:pt idx="50560">
                  <c:v>28</c:v>
                </c:pt>
                <c:pt idx="50561">
                  <c:v>1000</c:v>
                </c:pt>
                <c:pt idx="50562">
                  <c:v>165</c:v>
                </c:pt>
                <c:pt idx="50563">
                  <c:v>218</c:v>
                </c:pt>
                <c:pt idx="50564">
                  <c:v>154</c:v>
                </c:pt>
                <c:pt idx="50565">
                  <c:v>687</c:v>
                </c:pt>
                <c:pt idx="50566">
                  <c:v>253</c:v>
                </c:pt>
                <c:pt idx="50567">
                  <c:v>209</c:v>
                </c:pt>
                <c:pt idx="50568">
                  <c:v>213</c:v>
                </c:pt>
                <c:pt idx="50569">
                  <c:v>121</c:v>
                </c:pt>
                <c:pt idx="50570">
                  <c:v>145</c:v>
                </c:pt>
                <c:pt idx="50571">
                  <c:v>211</c:v>
                </c:pt>
                <c:pt idx="50572">
                  <c:v>687</c:v>
                </c:pt>
                <c:pt idx="50573">
                  <c:v>193</c:v>
                </c:pt>
                <c:pt idx="50574">
                  <c:v>222</c:v>
                </c:pt>
                <c:pt idx="50575">
                  <c:v>323</c:v>
                </c:pt>
                <c:pt idx="50576">
                  <c:v>185</c:v>
                </c:pt>
                <c:pt idx="50577">
                  <c:v>142</c:v>
                </c:pt>
                <c:pt idx="50578">
                  <c:v>147</c:v>
                </c:pt>
                <c:pt idx="50579">
                  <c:v>291</c:v>
                </c:pt>
                <c:pt idx="50580">
                  <c:v>833</c:v>
                </c:pt>
                <c:pt idx="50581">
                  <c:v>175</c:v>
                </c:pt>
                <c:pt idx="50582">
                  <c:v>134</c:v>
                </c:pt>
                <c:pt idx="50583">
                  <c:v>267</c:v>
                </c:pt>
                <c:pt idx="50584">
                  <c:v>456</c:v>
                </c:pt>
                <c:pt idx="50585">
                  <c:v>200</c:v>
                </c:pt>
                <c:pt idx="50586">
                  <c:v>222</c:v>
                </c:pt>
                <c:pt idx="50587">
                  <c:v>282</c:v>
                </c:pt>
                <c:pt idx="50588">
                  <c:v>146</c:v>
                </c:pt>
                <c:pt idx="50589">
                  <c:v>164</c:v>
                </c:pt>
                <c:pt idx="50590">
                  <c:v>129</c:v>
                </c:pt>
                <c:pt idx="50591">
                  <c:v>180</c:v>
                </c:pt>
                <c:pt idx="50592">
                  <c:v>264</c:v>
                </c:pt>
                <c:pt idx="50593">
                  <c:v>97</c:v>
                </c:pt>
                <c:pt idx="50594">
                  <c:v>29</c:v>
                </c:pt>
                <c:pt idx="50595">
                  <c:v>166</c:v>
                </c:pt>
                <c:pt idx="50596">
                  <c:v>111</c:v>
                </c:pt>
                <c:pt idx="50597">
                  <c:v>157</c:v>
                </c:pt>
                <c:pt idx="50598">
                  <c:v>220</c:v>
                </c:pt>
                <c:pt idx="50599">
                  <c:v>100</c:v>
                </c:pt>
                <c:pt idx="50600">
                  <c:v>26</c:v>
                </c:pt>
                <c:pt idx="50601">
                  <c:v>59</c:v>
                </c:pt>
                <c:pt idx="50602">
                  <c:v>258</c:v>
                </c:pt>
                <c:pt idx="50603">
                  <c:v>278</c:v>
                </c:pt>
                <c:pt idx="50604">
                  <c:v>242</c:v>
                </c:pt>
                <c:pt idx="50605">
                  <c:v>693</c:v>
                </c:pt>
                <c:pt idx="50606">
                  <c:v>763</c:v>
                </c:pt>
                <c:pt idx="50607">
                  <c:v>616</c:v>
                </c:pt>
                <c:pt idx="50608">
                  <c:v>783</c:v>
                </c:pt>
                <c:pt idx="50609">
                  <c:v>325</c:v>
                </c:pt>
                <c:pt idx="50610">
                  <c:v>392</c:v>
                </c:pt>
                <c:pt idx="50611">
                  <c:v>340</c:v>
                </c:pt>
                <c:pt idx="50612">
                  <c:v>374</c:v>
                </c:pt>
                <c:pt idx="50613">
                  <c:v>352</c:v>
                </c:pt>
                <c:pt idx="50614">
                  <c:v>529</c:v>
                </c:pt>
                <c:pt idx="50615">
                  <c:v>579</c:v>
                </c:pt>
                <c:pt idx="50616">
                  <c:v>526</c:v>
                </c:pt>
                <c:pt idx="50617">
                  <c:v>317</c:v>
                </c:pt>
                <c:pt idx="50618">
                  <c:v>388</c:v>
                </c:pt>
                <c:pt idx="50619">
                  <c:v>1070</c:v>
                </c:pt>
                <c:pt idx="50620">
                  <c:v>855</c:v>
                </c:pt>
                <c:pt idx="50621">
                  <c:v>859</c:v>
                </c:pt>
                <c:pt idx="50622">
                  <c:v>276</c:v>
                </c:pt>
                <c:pt idx="50623">
                  <c:v>359</c:v>
                </c:pt>
                <c:pt idx="50624">
                  <c:v>888</c:v>
                </c:pt>
                <c:pt idx="50625">
                  <c:v>1068</c:v>
                </c:pt>
                <c:pt idx="50626">
                  <c:v>887</c:v>
                </c:pt>
                <c:pt idx="50627">
                  <c:v>253</c:v>
                </c:pt>
                <c:pt idx="50628">
                  <c:v>313</c:v>
                </c:pt>
                <c:pt idx="50629">
                  <c:v>205</c:v>
                </c:pt>
                <c:pt idx="50630">
                  <c:v>195</c:v>
                </c:pt>
                <c:pt idx="50631">
                  <c:v>160</c:v>
                </c:pt>
                <c:pt idx="50632">
                  <c:v>127</c:v>
                </c:pt>
                <c:pt idx="50633">
                  <c:v>273</c:v>
                </c:pt>
                <c:pt idx="50634">
                  <c:v>162</c:v>
                </c:pt>
                <c:pt idx="50635">
                  <c:v>134</c:v>
                </c:pt>
                <c:pt idx="50636">
                  <c:v>280</c:v>
                </c:pt>
                <c:pt idx="50637">
                  <c:v>1171</c:v>
                </c:pt>
                <c:pt idx="50638">
                  <c:v>71</c:v>
                </c:pt>
                <c:pt idx="50639">
                  <c:v>55</c:v>
                </c:pt>
                <c:pt idx="50640">
                  <c:v>23</c:v>
                </c:pt>
                <c:pt idx="50641">
                  <c:v>11</c:v>
                </c:pt>
                <c:pt idx="50642">
                  <c:v>82</c:v>
                </c:pt>
                <c:pt idx="50643">
                  <c:v>251</c:v>
                </c:pt>
                <c:pt idx="50644">
                  <c:v>69</c:v>
                </c:pt>
                <c:pt idx="50645">
                  <c:v>338</c:v>
                </c:pt>
                <c:pt idx="50646">
                  <c:v>192</c:v>
                </c:pt>
                <c:pt idx="50647">
                  <c:v>306</c:v>
                </c:pt>
                <c:pt idx="50648">
                  <c:v>229</c:v>
                </c:pt>
                <c:pt idx="50649">
                  <c:v>141</c:v>
                </c:pt>
                <c:pt idx="50650">
                  <c:v>167</c:v>
                </c:pt>
                <c:pt idx="50651">
                  <c:v>113</c:v>
                </c:pt>
                <c:pt idx="50652">
                  <c:v>242</c:v>
                </c:pt>
                <c:pt idx="50653">
                  <c:v>148</c:v>
                </c:pt>
                <c:pt idx="50654">
                  <c:v>201</c:v>
                </c:pt>
                <c:pt idx="50655">
                  <c:v>1113</c:v>
                </c:pt>
                <c:pt idx="50656">
                  <c:v>207</c:v>
                </c:pt>
                <c:pt idx="50657">
                  <c:v>401</c:v>
                </c:pt>
                <c:pt idx="50658">
                  <c:v>832</c:v>
                </c:pt>
                <c:pt idx="50659">
                  <c:v>305</c:v>
                </c:pt>
                <c:pt idx="50660">
                  <c:v>348</c:v>
                </c:pt>
                <c:pt idx="50661">
                  <c:v>452</c:v>
                </c:pt>
                <c:pt idx="50662">
                  <c:v>492</c:v>
                </c:pt>
                <c:pt idx="50663">
                  <c:v>220</c:v>
                </c:pt>
                <c:pt idx="50664">
                  <c:v>256</c:v>
                </c:pt>
                <c:pt idx="50665">
                  <c:v>270</c:v>
                </c:pt>
                <c:pt idx="50666">
                  <c:v>194</c:v>
                </c:pt>
                <c:pt idx="50667">
                  <c:v>292</c:v>
                </c:pt>
                <c:pt idx="50668">
                  <c:v>504</c:v>
                </c:pt>
                <c:pt idx="50669">
                  <c:v>1015</c:v>
                </c:pt>
                <c:pt idx="50670">
                  <c:v>173</c:v>
                </c:pt>
                <c:pt idx="50671">
                  <c:v>226</c:v>
                </c:pt>
                <c:pt idx="50672">
                  <c:v>184</c:v>
                </c:pt>
                <c:pt idx="50673">
                  <c:v>223</c:v>
                </c:pt>
                <c:pt idx="50674">
                  <c:v>204</c:v>
                </c:pt>
                <c:pt idx="50675">
                  <c:v>236</c:v>
                </c:pt>
                <c:pt idx="50676">
                  <c:v>201</c:v>
                </c:pt>
                <c:pt idx="50677">
                  <c:v>62</c:v>
                </c:pt>
                <c:pt idx="50678">
                  <c:v>301</c:v>
                </c:pt>
                <c:pt idx="50679">
                  <c:v>138</c:v>
                </c:pt>
                <c:pt idx="50680">
                  <c:v>199</c:v>
                </c:pt>
                <c:pt idx="50681">
                  <c:v>260</c:v>
                </c:pt>
                <c:pt idx="50682">
                  <c:v>203</c:v>
                </c:pt>
                <c:pt idx="50683">
                  <c:v>654</c:v>
                </c:pt>
                <c:pt idx="50684">
                  <c:v>220</c:v>
                </c:pt>
                <c:pt idx="50685">
                  <c:v>244</c:v>
                </c:pt>
                <c:pt idx="50686">
                  <c:v>220</c:v>
                </c:pt>
                <c:pt idx="50687">
                  <c:v>197</c:v>
                </c:pt>
                <c:pt idx="50688">
                  <c:v>192</c:v>
                </c:pt>
                <c:pt idx="50689">
                  <c:v>625</c:v>
                </c:pt>
                <c:pt idx="50690">
                  <c:v>290</c:v>
                </c:pt>
                <c:pt idx="50691">
                  <c:v>139</c:v>
                </c:pt>
                <c:pt idx="50692">
                  <c:v>751</c:v>
                </c:pt>
                <c:pt idx="50693">
                  <c:v>45</c:v>
                </c:pt>
                <c:pt idx="50694">
                  <c:v>180</c:v>
                </c:pt>
                <c:pt idx="50695">
                  <c:v>272</c:v>
                </c:pt>
                <c:pt idx="50696">
                  <c:v>104</c:v>
                </c:pt>
                <c:pt idx="50697">
                  <c:v>56</c:v>
                </c:pt>
                <c:pt idx="50698">
                  <c:v>174</c:v>
                </c:pt>
                <c:pt idx="50699">
                  <c:v>41</c:v>
                </c:pt>
                <c:pt idx="50700" formatCode="0.00E+00">
                  <c:v>4.8999999999999998E-3</c:v>
                </c:pt>
                <c:pt idx="50701">
                  <c:v>196</c:v>
                </c:pt>
                <c:pt idx="50702">
                  <c:v>175</c:v>
                </c:pt>
                <c:pt idx="50703">
                  <c:v>168</c:v>
                </c:pt>
                <c:pt idx="50704">
                  <c:v>22</c:v>
                </c:pt>
                <c:pt idx="50705">
                  <c:v>82</c:v>
                </c:pt>
                <c:pt idx="50706">
                  <c:v>81</c:v>
                </c:pt>
                <c:pt idx="50707">
                  <c:v>28</c:v>
                </c:pt>
                <c:pt idx="50708">
                  <c:v>63</c:v>
                </c:pt>
                <c:pt idx="50709">
                  <c:v>192</c:v>
                </c:pt>
                <c:pt idx="50710">
                  <c:v>173</c:v>
                </c:pt>
                <c:pt idx="50711">
                  <c:v>146</c:v>
                </c:pt>
                <c:pt idx="50712">
                  <c:v>136</c:v>
                </c:pt>
                <c:pt idx="50713">
                  <c:v>113</c:v>
                </c:pt>
                <c:pt idx="50714">
                  <c:v>522</c:v>
                </c:pt>
                <c:pt idx="50715">
                  <c:v>292</c:v>
                </c:pt>
                <c:pt idx="50716">
                  <c:v>133</c:v>
                </c:pt>
                <c:pt idx="50717">
                  <c:v>190</c:v>
                </c:pt>
                <c:pt idx="50718">
                  <c:v>329</c:v>
                </c:pt>
                <c:pt idx="50719">
                  <c:v>795</c:v>
                </c:pt>
                <c:pt idx="50720">
                  <c:v>639</c:v>
                </c:pt>
                <c:pt idx="50721">
                  <c:v>692</c:v>
                </c:pt>
                <c:pt idx="50722">
                  <c:v>443</c:v>
                </c:pt>
                <c:pt idx="50723">
                  <c:v>392</c:v>
                </c:pt>
                <c:pt idx="50724">
                  <c:v>706</c:v>
                </c:pt>
                <c:pt idx="50725">
                  <c:v>279</c:v>
                </c:pt>
                <c:pt idx="50726">
                  <c:v>314</c:v>
                </c:pt>
                <c:pt idx="50727">
                  <c:v>426</c:v>
                </c:pt>
                <c:pt idx="50728">
                  <c:v>268</c:v>
                </c:pt>
                <c:pt idx="50729">
                  <c:v>277</c:v>
                </c:pt>
                <c:pt idx="50730">
                  <c:v>760</c:v>
                </c:pt>
                <c:pt idx="50731">
                  <c:v>180</c:v>
                </c:pt>
                <c:pt idx="50732">
                  <c:v>207</c:v>
                </c:pt>
                <c:pt idx="50733">
                  <c:v>377</c:v>
                </c:pt>
                <c:pt idx="50734">
                  <c:v>449</c:v>
                </c:pt>
                <c:pt idx="50735">
                  <c:v>655</c:v>
                </c:pt>
                <c:pt idx="50736">
                  <c:v>149</c:v>
                </c:pt>
                <c:pt idx="50737">
                  <c:v>185</c:v>
                </c:pt>
                <c:pt idx="50738">
                  <c:v>245</c:v>
                </c:pt>
                <c:pt idx="50739">
                  <c:v>171</c:v>
                </c:pt>
                <c:pt idx="50740">
                  <c:v>185</c:v>
                </c:pt>
                <c:pt idx="50741">
                  <c:v>229</c:v>
                </c:pt>
                <c:pt idx="50742">
                  <c:v>465</c:v>
                </c:pt>
                <c:pt idx="50743">
                  <c:v>491</c:v>
                </c:pt>
                <c:pt idx="50744">
                  <c:v>301</c:v>
                </c:pt>
                <c:pt idx="50745">
                  <c:v>920</c:v>
                </c:pt>
                <c:pt idx="50746">
                  <c:v>880</c:v>
                </c:pt>
                <c:pt idx="50747">
                  <c:v>415</c:v>
                </c:pt>
                <c:pt idx="50748">
                  <c:v>268</c:v>
                </c:pt>
                <c:pt idx="50749">
                  <c:v>992</c:v>
                </c:pt>
                <c:pt idx="50750">
                  <c:v>258</c:v>
                </c:pt>
                <c:pt idx="50751">
                  <c:v>366</c:v>
                </c:pt>
                <c:pt idx="50752">
                  <c:v>359</c:v>
                </c:pt>
                <c:pt idx="50753">
                  <c:v>286</c:v>
                </c:pt>
                <c:pt idx="50754">
                  <c:v>342</c:v>
                </c:pt>
                <c:pt idx="50755">
                  <c:v>1026</c:v>
                </c:pt>
                <c:pt idx="50756">
                  <c:v>495</c:v>
                </c:pt>
                <c:pt idx="50757">
                  <c:v>672</c:v>
                </c:pt>
                <c:pt idx="50758">
                  <c:v>704</c:v>
                </c:pt>
                <c:pt idx="50759">
                  <c:v>371</c:v>
                </c:pt>
                <c:pt idx="50760">
                  <c:v>786</c:v>
                </c:pt>
                <c:pt idx="50761">
                  <c:v>489</c:v>
                </c:pt>
                <c:pt idx="50762">
                  <c:v>399</c:v>
                </c:pt>
                <c:pt idx="50763">
                  <c:v>517</c:v>
                </c:pt>
                <c:pt idx="50764">
                  <c:v>508</c:v>
                </c:pt>
                <c:pt idx="50765">
                  <c:v>735</c:v>
                </c:pt>
                <c:pt idx="50766">
                  <c:v>315</c:v>
                </c:pt>
                <c:pt idx="50767">
                  <c:v>685</c:v>
                </c:pt>
                <c:pt idx="50768">
                  <c:v>732</c:v>
                </c:pt>
                <c:pt idx="50769">
                  <c:v>862</c:v>
                </c:pt>
                <c:pt idx="50770">
                  <c:v>295</c:v>
                </c:pt>
                <c:pt idx="50771">
                  <c:v>99</c:v>
                </c:pt>
                <c:pt idx="50772">
                  <c:v>891</c:v>
                </c:pt>
                <c:pt idx="50773">
                  <c:v>138</c:v>
                </c:pt>
                <c:pt idx="50774">
                  <c:v>292</c:v>
                </c:pt>
                <c:pt idx="50775">
                  <c:v>166</c:v>
                </c:pt>
                <c:pt idx="50776">
                  <c:v>855</c:v>
                </c:pt>
                <c:pt idx="50777">
                  <c:v>158</c:v>
                </c:pt>
                <c:pt idx="50778">
                  <c:v>1011</c:v>
                </c:pt>
                <c:pt idx="50779">
                  <c:v>864</c:v>
                </c:pt>
                <c:pt idx="50780">
                  <c:v>801</c:v>
                </c:pt>
                <c:pt idx="50781">
                  <c:v>1026</c:v>
                </c:pt>
                <c:pt idx="50782">
                  <c:v>777</c:v>
                </c:pt>
                <c:pt idx="50783">
                  <c:v>808</c:v>
                </c:pt>
                <c:pt idx="50784">
                  <c:v>671</c:v>
                </c:pt>
                <c:pt idx="50785">
                  <c:v>487</c:v>
                </c:pt>
                <c:pt idx="50786">
                  <c:v>403</c:v>
                </c:pt>
                <c:pt idx="50787">
                  <c:v>527</c:v>
                </c:pt>
                <c:pt idx="50788">
                  <c:v>972</c:v>
                </c:pt>
                <c:pt idx="50789">
                  <c:v>999</c:v>
                </c:pt>
                <c:pt idx="50790">
                  <c:v>116</c:v>
                </c:pt>
                <c:pt idx="50791">
                  <c:v>3</c:v>
                </c:pt>
                <c:pt idx="50792">
                  <c:v>223</c:v>
                </c:pt>
                <c:pt idx="50793">
                  <c:v>270</c:v>
                </c:pt>
                <c:pt idx="50794">
                  <c:v>762</c:v>
                </c:pt>
                <c:pt idx="50795">
                  <c:v>684</c:v>
                </c:pt>
                <c:pt idx="50796">
                  <c:v>245</c:v>
                </c:pt>
                <c:pt idx="50797">
                  <c:v>264</c:v>
                </c:pt>
                <c:pt idx="50798">
                  <c:v>206</c:v>
                </c:pt>
                <c:pt idx="50799">
                  <c:v>217</c:v>
                </c:pt>
                <c:pt idx="50800">
                  <c:v>192</c:v>
                </c:pt>
                <c:pt idx="50801">
                  <c:v>136</c:v>
                </c:pt>
                <c:pt idx="50802">
                  <c:v>214</c:v>
                </c:pt>
                <c:pt idx="50803">
                  <c:v>413</c:v>
                </c:pt>
                <c:pt idx="50804">
                  <c:v>281</c:v>
                </c:pt>
                <c:pt idx="50805">
                  <c:v>211</c:v>
                </c:pt>
                <c:pt idx="50806">
                  <c:v>216</c:v>
                </c:pt>
                <c:pt idx="50807">
                  <c:v>266</c:v>
                </c:pt>
                <c:pt idx="50808">
                  <c:v>1042</c:v>
                </c:pt>
                <c:pt idx="50809">
                  <c:v>189</c:v>
                </c:pt>
                <c:pt idx="50810">
                  <c:v>175</c:v>
                </c:pt>
                <c:pt idx="50811">
                  <c:v>167</c:v>
                </c:pt>
                <c:pt idx="50812">
                  <c:v>164</c:v>
                </c:pt>
                <c:pt idx="50813">
                  <c:v>280</c:v>
                </c:pt>
                <c:pt idx="50814">
                  <c:v>174</c:v>
                </c:pt>
                <c:pt idx="50815">
                  <c:v>731</c:v>
                </c:pt>
                <c:pt idx="50816">
                  <c:v>181</c:v>
                </c:pt>
                <c:pt idx="50817">
                  <c:v>204</c:v>
                </c:pt>
                <c:pt idx="50818">
                  <c:v>181</c:v>
                </c:pt>
                <c:pt idx="50819">
                  <c:v>170</c:v>
                </c:pt>
                <c:pt idx="50820">
                  <c:v>239</c:v>
                </c:pt>
                <c:pt idx="50821">
                  <c:v>363</c:v>
                </c:pt>
                <c:pt idx="50822">
                  <c:v>805</c:v>
                </c:pt>
                <c:pt idx="50823">
                  <c:v>279</c:v>
                </c:pt>
                <c:pt idx="50824">
                  <c:v>100</c:v>
                </c:pt>
                <c:pt idx="50825">
                  <c:v>118</c:v>
                </c:pt>
                <c:pt idx="50826">
                  <c:v>92</c:v>
                </c:pt>
                <c:pt idx="50827">
                  <c:v>847</c:v>
                </c:pt>
                <c:pt idx="50828">
                  <c:v>602</c:v>
                </c:pt>
                <c:pt idx="50829">
                  <c:v>571</c:v>
                </c:pt>
                <c:pt idx="50830">
                  <c:v>494</c:v>
                </c:pt>
                <c:pt idx="50831">
                  <c:v>452</c:v>
                </c:pt>
                <c:pt idx="50832">
                  <c:v>274</c:v>
                </c:pt>
                <c:pt idx="50833">
                  <c:v>424</c:v>
                </c:pt>
                <c:pt idx="50834">
                  <c:v>317</c:v>
                </c:pt>
                <c:pt idx="50835">
                  <c:v>231</c:v>
                </c:pt>
                <c:pt idx="50836">
                  <c:v>377</c:v>
                </c:pt>
                <c:pt idx="50837">
                  <c:v>294</c:v>
                </c:pt>
                <c:pt idx="50838">
                  <c:v>242</c:v>
                </c:pt>
                <c:pt idx="50839">
                  <c:v>862</c:v>
                </c:pt>
                <c:pt idx="50840">
                  <c:v>970</c:v>
                </c:pt>
                <c:pt idx="50841">
                  <c:v>788</c:v>
                </c:pt>
                <c:pt idx="50842">
                  <c:v>570</c:v>
                </c:pt>
                <c:pt idx="50843">
                  <c:v>810</c:v>
                </c:pt>
                <c:pt idx="50844">
                  <c:v>436</c:v>
                </c:pt>
                <c:pt idx="50845">
                  <c:v>462</c:v>
                </c:pt>
                <c:pt idx="50846">
                  <c:v>881</c:v>
                </c:pt>
                <c:pt idx="50847">
                  <c:v>584</c:v>
                </c:pt>
                <c:pt idx="50848">
                  <c:v>149</c:v>
                </c:pt>
                <c:pt idx="50849">
                  <c:v>305</c:v>
                </c:pt>
                <c:pt idx="50850">
                  <c:v>297</c:v>
                </c:pt>
                <c:pt idx="50851">
                  <c:v>477</c:v>
                </c:pt>
                <c:pt idx="50852">
                  <c:v>76</c:v>
                </c:pt>
                <c:pt idx="50853">
                  <c:v>296</c:v>
                </c:pt>
                <c:pt idx="50854">
                  <c:v>93</c:v>
                </c:pt>
                <c:pt idx="50855">
                  <c:v>70</c:v>
                </c:pt>
                <c:pt idx="50856">
                  <c:v>55</c:v>
                </c:pt>
                <c:pt idx="50857">
                  <c:v>67</c:v>
                </c:pt>
                <c:pt idx="50858">
                  <c:v>374</c:v>
                </c:pt>
                <c:pt idx="50859">
                  <c:v>383</c:v>
                </c:pt>
                <c:pt idx="50860">
                  <c:v>1011</c:v>
                </c:pt>
                <c:pt idx="50861">
                  <c:v>292</c:v>
                </c:pt>
                <c:pt idx="50862">
                  <c:v>845</c:v>
                </c:pt>
                <c:pt idx="50863">
                  <c:v>383</c:v>
                </c:pt>
                <c:pt idx="50864">
                  <c:v>434</c:v>
                </c:pt>
                <c:pt idx="50865">
                  <c:v>745</c:v>
                </c:pt>
                <c:pt idx="50866">
                  <c:v>329</c:v>
                </c:pt>
                <c:pt idx="50867">
                  <c:v>1399</c:v>
                </c:pt>
                <c:pt idx="50868">
                  <c:v>824</c:v>
                </c:pt>
                <c:pt idx="50869">
                  <c:v>490</c:v>
                </c:pt>
                <c:pt idx="50870">
                  <c:v>665</c:v>
                </c:pt>
                <c:pt idx="50871">
                  <c:v>395</c:v>
                </c:pt>
                <c:pt idx="50872">
                  <c:v>269</c:v>
                </c:pt>
                <c:pt idx="50873">
                  <c:v>288</c:v>
                </c:pt>
                <c:pt idx="50874">
                  <c:v>272</c:v>
                </c:pt>
                <c:pt idx="50875">
                  <c:v>287</c:v>
                </c:pt>
                <c:pt idx="50876">
                  <c:v>837</c:v>
                </c:pt>
                <c:pt idx="50877">
                  <c:v>905</c:v>
                </c:pt>
                <c:pt idx="50878">
                  <c:v>399</c:v>
                </c:pt>
                <c:pt idx="50879">
                  <c:v>608</c:v>
                </c:pt>
                <c:pt idx="50880">
                  <c:v>584</c:v>
                </c:pt>
                <c:pt idx="50881">
                  <c:v>237</c:v>
                </c:pt>
                <c:pt idx="50882">
                  <c:v>798</c:v>
                </c:pt>
                <c:pt idx="50883">
                  <c:v>380</c:v>
                </c:pt>
                <c:pt idx="50884">
                  <c:v>744</c:v>
                </c:pt>
                <c:pt idx="50885">
                  <c:v>764</c:v>
                </c:pt>
                <c:pt idx="50886">
                  <c:v>523</c:v>
                </c:pt>
                <c:pt idx="50887">
                  <c:v>1436</c:v>
                </c:pt>
                <c:pt idx="50888">
                  <c:v>476</c:v>
                </c:pt>
                <c:pt idx="50889">
                  <c:v>492</c:v>
                </c:pt>
                <c:pt idx="50890">
                  <c:v>238</c:v>
                </c:pt>
                <c:pt idx="50891">
                  <c:v>371</c:v>
                </c:pt>
                <c:pt idx="50892">
                  <c:v>205</c:v>
                </c:pt>
                <c:pt idx="50893">
                  <c:v>1940</c:v>
                </c:pt>
                <c:pt idx="50894">
                  <c:v>848</c:v>
                </c:pt>
                <c:pt idx="50895">
                  <c:v>566</c:v>
                </c:pt>
                <c:pt idx="50896">
                  <c:v>622</c:v>
                </c:pt>
                <c:pt idx="50897">
                  <c:v>306</c:v>
                </c:pt>
                <c:pt idx="50898">
                  <c:v>536</c:v>
                </c:pt>
                <c:pt idx="50899">
                  <c:v>397</c:v>
                </c:pt>
                <c:pt idx="50900">
                  <c:v>787</c:v>
                </c:pt>
                <c:pt idx="50901">
                  <c:v>344</c:v>
                </c:pt>
                <c:pt idx="50902">
                  <c:v>564</c:v>
                </c:pt>
                <c:pt idx="50903">
                  <c:v>362</c:v>
                </c:pt>
                <c:pt idx="50904">
                  <c:v>303</c:v>
                </c:pt>
                <c:pt idx="50905">
                  <c:v>885</c:v>
                </c:pt>
                <c:pt idx="50906">
                  <c:v>1024</c:v>
                </c:pt>
                <c:pt idx="50907">
                  <c:v>663</c:v>
                </c:pt>
                <c:pt idx="50908">
                  <c:v>141</c:v>
                </c:pt>
                <c:pt idx="50909">
                  <c:v>145</c:v>
                </c:pt>
                <c:pt idx="50910">
                  <c:v>1285</c:v>
                </c:pt>
                <c:pt idx="50911">
                  <c:v>220</c:v>
                </c:pt>
                <c:pt idx="50912">
                  <c:v>155</c:v>
                </c:pt>
                <c:pt idx="50913">
                  <c:v>203</c:v>
                </c:pt>
                <c:pt idx="50914">
                  <c:v>78</c:v>
                </c:pt>
                <c:pt idx="50915">
                  <c:v>150</c:v>
                </c:pt>
                <c:pt idx="50916">
                  <c:v>354</c:v>
                </c:pt>
                <c:pt idx="50917">
                  <c:v>578</c:v>
                </c:pt>
                <c:pt idx="50918">
                  <c:v>312</c:v>
                </c:pt>
                <c:pt idx="50919">
                  <c:v>640</c:v>
                </c:pt>
                <c:pt idx="50920">
                  <c:v>898</c:v>
                </c:pt>
                <c:pt idx="50921">
                  <c:v>419</c:v>
                </c:pt>
                <c:pt idx="50922">
                  <c:v>841</c:v>
                </c:pt>
                <c:pt idx="50923">
                  <c:v>909</c:v>
                </c:pt>
                <c:pt idx="50924">
                  <c:v>527</c:v>
                </c:pt>
                <c:pt idx="50925">
                  <c:v>250</c:v>
                </c:pt>
                <c:pt idx="50926">
                  <c:v>597</c:v>
                </c:pt>
                <c:pt idx="50927">
                  <c:v>243</c:v>
                </c:pt>
                <c:pt idx="50928">
                  <c:v>816</c:v>
                </c:pt>
                <c:pt idx="50929">
                  <c:v>1001</c:v>
                </c:pt>
                <c:pt idx="50930">
                  <c:v>158</c:v>
                </c:pt>
                <c:pt idx="50931">
                  <c:v>73</c:v>
                </c:pt>
                <c:pt idx="50932">
                  <c:v>269</c:v>
                </c:pt>
                <c:pt idx="50933">
                  <c:v>694</c:v>
                </c:pt>
                <c:pt idx="50934">
                  <c:v>179</c:v>
                </c:pt>
                <c:pt idx="50935">
                  <c:v>187</c:v>
                </c:pt>
                <c:pt idx="50936">
                  <c:v>92</c:v>
                </c:pt>
                <c:pt idx="50937">
                  <c:v>704</c:v>
                </c:pt>
                <c:pt idx="50938">
                  <c:v>736</c:v>
                </c:pt>
                <c:pt idx="50939">
                  <c:v>85</c:v>
                </c:pt>
                <c:pt idx="50940">
                  <c:v>123</c:v>
                </c:pt>
                <c:pt idx="50941">
                  <c:v>672</c:v>
                </c:pt>
                <c:pt idx="50942">
                  <c:v>212</c:v>
                </c:pt>
                <c:pt idx="50943">
                  <c:v>257</c:v>
                </c:pt>
                <c:pt idx="50944">
                  <c:v>251</c:v>
                </c:pt>
                <c:pt idx="50945">
                  <c:v>468</c:v>
                </c:pt>
                <c:pt idx="50946">
                  <c:v>150</c:v>
                </c:pt>
                <c:pt idx="50947">
                  <c:v>439</c:v>
                </c:pt>
                <c:pt idx="50948">
                  <c:v>471</c:v>
                </c:pt>
                <c:pt idx="50949">
                  <c:v>417</c:v>
                </c:pt>
                <c:pt idx="50950">
                  <c:v>271</c:v>
                </c:pt>
                <c:pt idx="50951">
                  <c:v>209</c:v>
                </c:pt>
                <c:pt idx="50952">
                  <c:v>258</c:v>
                </c:pt>
                <c:pt idx="50953">
                  <c:v>616</c:v>
                </c:pt>
                <c:pt idx="50954">
                  <c:v>147</c:v>
                </c:pt>
                <c:pt idx="50955">
                  <c:v>240</c:v>
                </c:pt>
                <c:pt idx="50956">
                  <c:v>81</c:v>
                </c:pt>
                <c:pt idx="50957">
                  <c:v>825</c:v>
                </c:pt>
                <c:pt idx="50958">
                  <c:v>685</c:v>
                </c:pt>
                <c:pt idx="50959">
                  <c:v>184</c:v>
                </c:pt>
                <c:pt idx="50960">
                  <c:v>222</c:v>
                </c:pt>
                <c:pt idx="50961">
                  <c:v>632</c:v>
                </c:pt>
                <c:pt idx="50962">
                  <c:v>204</c:v>
                </c:pt>
                <c:pt idx="50963">
                  <c:v>136</c:v>
                </c:pt>
                <c:pt idx="50964">
                  <c:v>175</c:v>
                </c:pt>
                <c:pt idx="50965">
                  <c:v>211</c:v>
                </c:pt>
                <c:pt idx="50966">
                  <c:v>411</c:v>
                </c:pt>
                <c:pt idx="50967">
                  <c:v>158</c:v>
                </c:pt>
                <c:pt idx="50968">
                  <c:v>186</c:v>
                </c:pt>
                <c:pt idx="50969">
                  <c:v>249</c:v>
                </c:pt>
                <c:pt idx="50970">
                  <c:v>266</c:v>
                </c:pt>
                <c:pt idx="50971">
                  <c:v>145</c:v>
                </c:pt>
                <c:pt idx="50972">
                  <c:v>190</c:v>
                </c:pt>
                <c:pt idx="50973">
                  <c:v>181</c:v>
                </c:pt>
                <c:pt idx="50974">
                  <c:v>251</c:v>
                </c:pt>
                <c:pt idx="50975">
                  <c:v>138</c:v>
                </c:pt>
                <c:pt idx="50976">
                  <c:v>292</c:v>
                </c:pt>
                <c:pt idx="50977">
                  <c:v>252</c:v>
                </c:pt>
                <c:pt idx="50978">
                  <c:v>38</c:v>
                </c:pt>
                <c:pt idx="50979">
                  <c:v>7</c:v>
                </c:pt>
                <c:pt idx="50980">
                  <c:v>1</c:v>
                </c:pt>
                <c:pt idx="50981">
                  <c:v>456</c:v>
                </c:pt>
                <c:pt idx="50982">
                  <c:v>45</c:v>
                </c:pt>
                <c:pt idx="50983">
                  <c:v>87</c:v>
                </c:pt>
                <c:pt idx="50984">
                  <c:v>448</c:v>
                </c:pt>
                <c:pt idx="50985">
                  <c:v>3</c:v>
                </c:pt>
                <c:pt idx="50986">
                  <c:v>11</c:v>
                </c:pt>
                <c:pt idx="50987">
                  <c:v>32</c:v>
                </c:pt>
                <c:pt idx="50988">
                  <c:v>25</c:v>
                </c:pt>
                <c:pt idx="50989">
                  <c:v>68</c:v>
                </c:pt>
                <c:pt idx="50990">
                  <c:v>37</c:v>
                </c:pt>
                <c:pt idx="50991">
                  <c:v>96</c:v>
                </c:pt>
                <c:pt idx="50992">
                  <c:v>99</c:v>
                </c:pt>
                <c:pt idx="50993">
                  <c:v>10</c:v>
                </c:pt>
                <c:pt idx="50994">
                  <c:v>725</c:v>
                </c:pt>
                <c:pt idx="50995">
                  <c:v>393</c:v>
                </c:pt>
                <c:pt idx="50996">
                  <c:v>657</c:v>
                </c:pt>
                <c:pt idx="50997">
                  <c:v>229</c:v>
                </c:pt>
                <c:pt idx="50998">
                  <c:v>1023</c:v>
                </c:pt>
                <c:pt idx="50999">
                  <c:v>258</c:v>
                </c:pt>
                <c:pt idx="51000">
                  <c:v>594</c:v>
                </c:pt>
                <c:pt idx="51001">
                  <c:v>984</c:v>
                </c:pt>
                <c:pt idx="51002">
                  <c:v>249</c:v>
                </c:pt>
                <c:pt idx="51003">
                  <c:v>367</c:v>
                </c:pt>
                <c:pt idx="51004">
                  <c:v>222</c:v>
                </c:pt>
                <c:pt idx="51005">
                  <c:v>782</c:v>
                </c:pt>
                <c:pt idx="51006">
                  <c:v>507</c:v>
                </c:pt>
                <c:pt idx="51007">
                  <c:v>287</c:v>
                </c:pt>
                <c:pt idx="51008">
                  <c:v>474</c:v>
                </c:pt>
                <c:pt idx="51009">
                  <c:v>661</c:v>
                </c:pt>
                <c:pt idx="51010">
                  <c:v>1189</c:v>
                </c:pt>
                <c:pt idx="51011">
                  <c:v>441</c:v>
                </c:pt>
                <c:pt idx="51012">
                  <c:v>505</c:v>
                </c:pt>
                <c:pt idx="51013">
                  <c:v>660</c:v>
                </c:pt>
                <c:pt idx="51014">
                  <c:v>400</c:v>
                </c:pt>
                <c:pt idx="51015">
                  <c:v>235</c:v>
                </c:pt>
                <c:pt idx="51016">
                  <c:v>559</c:v>
                </c:pt>
                <c:pt idx="51017">
                  <c:v>309</c:v>
                </c:pt>
                <c:pt idx="51018">
                  <c:v>476</c:v>
                </c:pt>
                <c:pt idx="51019">
                  <c:v>740</c:v>
                </c:pt>
                <c:pt idx="51020">
                  <c:v>1026</c:v>
                </c:pt>
                <c:pt idx="51021">
                  <c:v>533</c:v>
                </c:pt>
                <c:pt idx="51022">
                  <c:v>999</c:v>
                </c:pt>
                <c:pt idx="51023">
                  <c:v>1353</c:v>
                </c:pt>
                <c:pt idx="51024">
                  <c:v>940</c:v>
                </c:pt>
                <c:pt idx="51025">
                  <c:v>991</c:v>
                </c:pt>
                <c:pt idx="51026">
                  <c:v>942</c:v>
                </c:pt>
                <c:pt idx="51027">
                  <c:v>923</c:v>
                </c:pt>
                <c:pt idx="51028">
                  <c:v>1498</c:v>
                </c:pt>
                <c:pt idx="51029">
                  <c:v>1557</c:v>
                </c:pt>
                <c:pt idx="51030">
                  <c:v>72</c:v>
                </c:pt>
                <c:pt idx="51031" formatCode="0.00E+00">
                  <c:v>4.8999999999999998E-3</c:v>
                </c:pt>
                <c:pt idx="51032">
                  <c:v>289</c:v>
                </c:pt>
                <c:pt idx="51033">
                  <c:v>175</c:v>
                </c:pt>
                <c:pt idx="51034">
                  <c:v>259</c:v>
                </c:pt>
                <c:pt idx="51035">
                  <c:v>212</c:v>
                </c:pt>
                <c:pt idx="51036">
                  <c:v>935</c:v>
                </c:pt>
                <c:pt idx="51037">
                  <c:v>824</c:v>
                </c:pt>
                <c:pt idx="51038">
                  <c:v>981</c:v>
                </c:pt>
                <c:pt idx="51039">
                  <c:v>625</c:v>
                </c:pt>
                <c:pt idx="51040">
                  <c:v>89</c:v>
                </c:pt>
                <c:pt idx="51041">
                  <c:v>211</c:v>
                </c:pt>
                <c:pt idx="51042">
                  <c:v>142</c:v>
                </c:pt>
                <c:pt idx="51043">
                  <c:v>53</c:v>
                </c:pt>
                <c:pt idx="51044">
                  <c:v>94</c:v>
                </c:pt>
                <c:pt idx="51045">
                  <c:v>83</c:v>
                </c:pt>
                <c:pt idx="51046">
                  <c:v>40</c:v>
                </c:pt>
                <c:pt idx="51047">
                  <c:v>231</c:v>
                </c:pt>
                <c:pt idx="51048">
                  <c:v>391</c:v>
                </c:pt>
                <c:pt idx="51049">
                  <c:v>357</c:v>
                </c:pt>
                <c:pt idx="51050">
                  <c:v>425</c:v>
                </c:pt>
                <c:pt idx="51051">
                  <c:v>228</c:v>
                </c:pt>
                <c:pt idx="51052">
                  <c:v>347</c:v>
                </c:pt>
                <c:pt idx="51053">
                  <c:v>289</c:v>
                </c:pt>
                <c:pt idx="51054">
                  <c:v>287</c:v>
                </c:pt>
                <c:pt idx="51055">
                  <c:v>368</c:v>
                </c:pt>
                <c:pt idx="51056">
                  <c:v>286</c:v>
                </c:pt>
                <c:pt idx="51057">
                  <c:v>366</c:v>
                </c:pt>
                <c:pt idx="51058">
                  <c:v>350</c:v>
                </c:pt>
                <c:pt idx="51059">
                  <c:v>399</c:v>
                </c:pt>
                <c:pt idx="51060">
                  <c:v>741</c:v>
                </c:pt>
                <c:pt idx="51061">
                  <c:v>544</c:v>
                </c:pt>
                <c:pt idx="51062">
                  <c:v>312</c:v>
                </c:pt>
                <c:pt idx="51063">
                  <c:v>317</c:v>
                </c:pt>
                <c:pt idx="51064">
                  <c:v>478</c:v>
                </c:pt>
                <c:pt idx="51065">
                  <c:v>1099</c:v>
                </c:pt>
                <c:pt idx="51066">
                  <c:v>818</c:v>
                </c:pt>
                <c:pt idx="51067">
                  <c:v>313</c:v>
                </c:pt>
                <c:pt idx="51068">
                  <c:v>498</c:v>
                </c:pt>
                <c:pt idx="51069">
                  <c:v>229</c:v>
                </c:pt>
                <c:pt idx="51070">
                  <c:v>386</c:v>
                </c:pt>
                <c:pt idx="51071">
                  <c:v>421</c:v>
                </c:pt>
                <c:pt idx="51072">
                  <c:v>630</c:v>
                </c:pt>
                <c:pt idx="51073">
                  <c:v>402</c:v>
                </c:pt>
                <c:pt idx="51074">
                  <c:v>344</c:v>
                </c:pt>
                <c:pt idx="51075">
                  <c:v>401</c:v>
                </c:pt>
                <c:pt idx="51076">
                  <c:v>350</c:v>
                </c:pt>
                <c:pt idx="51077">
                  <c:v>525</c:v>
                </c:pt>
                <c:pt idx="51078">
                  <c:v>339</c:v>
                </c:pt>
                <c:pt idx="51079">
                  <c:v>343</c:v>
                </c:pt>
                <c:pt idx="51080">
                  <c:v>442</c:v>
                </c:pt>
                <c:pt idx="51081">
                  <c:v>592</c:v>
                </c:pt>
                <c:pt idx="51082">
                  <c:v>501</c:v>
                </c:pt>
                <c:pt idx="51083">
                  <c:v>888</c:v>
                </c:pt>
                <c:pt idx="51084">
                  <c:v>166</c:v>
                </c:pt>
                <c:pt idx="51085">
                  <c:v>196</c:v>
                </c:pt>
                <c:pt idx="51086">
                  <c:v>805</c:v>
                </c:pt>
                <c:pt idx="51087">
                  <c:v>310</c:v>
                </c:pt>
                <c:pt idx="51088">
                  <c:v>190</c:v>
                </c:pt>
                <c:pt idx="51089">
                  <c:v>141</c:v>
                </c:pt>
                <c:pt idx="51090">
                  <c:v>181</c:v>
                </c:pt>
                <c:pt idx="51091">
                  <c:v>199</c:v>
                </c:pt>
                <c:pt idx="51092">
                  <c:v>108</c:v>
                </c:pt>
                <c:pt idx="51093">
                  <c:v>747</c:v>
                </c:pt>
                <c:pt idx="51094">
                  <c:v>728</c:v>
                </c:pt>
                <c:pt idx="51095" formatCode="0.00E+00">
                  <c:v>4.8999999999999998E-3</c:v>
                </c:pt>
                <c:pt idx="51096">
                  <c:v>609</c:v>
                </c:pt>
                <c:pt idx="51097">
                  <c:v>710</c:v>
                </c:pt>
                <c:pt idx="51098">
                  <c:v>146</c:v>
                </c:pt>
                <c:pt idx="51099">
                  <c:v>278</c:v>
                </c:pt>
                <c:pt idx="51100">
                  <c:v>215</c:v>
                </c:pt>
                <c:pt idx="51101">
                  <c:v>311</c:v>
                </c:pt>
                <c:pt idx="51102">
                  <c:v>248</c:v>
                </c:pt>
                <c:pt idx="51103">
                  <c:v>185</c:v>
                </c:pt>
                <c:pt idx="51104">
                  <c:v>295</c:v>
                </c:pt>
                <c:pt idx="51105">
                  <c:v>304</c:v>
                </c:pt>
                <c:pt idx="51106">
                  <c:v>345</c:v>
                </c:pt>
                <c:pt idx="51107">
                  <c:v>363</c:v>
                </c:pt>
                <c:pt idx="51108">
                  <c:v>137</c:v>
                </c:pt>
                <c:pt idx="51109">
                  <c:v>59</c:v>
                </c:pt>
                <c:pt idx="51110">
                  <c:v>115</c:v>
                </c:pt>
                <c:pt idx="51111">
                  <c:v>200</c:v>
                </c:pt>
                <c:pt idx="51112">
                  <c:v>222</c:v>
                </c:pt>
                <c:pt idx="51113">
                  <c:v>113</c:v>
                </c:pt>
                <c:pt idx="51114">
                  <c:v>269</c:v>
                </c:pt>
                <c:pt idx="51115">
                  <c:v>856</c:v>
                </c:pt>
                <c:pt idx="51116">
                  <c:v>821</c:v>
                </c:pt>
                <c:pt idx="51117">
                  <c:v>313</c:v>
                </c:pt>
                <c:pt idx="51118">
                  <c:v>267</c:v>
                </c:pt>
                <c:pt idx="51119">
                  <c:v>1161</c:v>
                </c:pt>
                <c:pt idx="51120">
                  <c:v>193</c:v>
                </c:pt>
                <c:pt idx="51121">
                  <c:v>119</c:v>
                </c:pt>
                <c:pt idx="51122">
                  <c:v>175</c:v>
                </c:pt>
                <c:pt idx="51123">
                  <c:v>111</c:v>
                </c:pt>
                <c:pt idx="51124">
                  <c:v>135</c:v>
                </c:pt>
                <c:pt idx="51125">
                  <c:v>98</c:v>
                </c:pt>
                <c:pt idx="51126">
                  <c:v>186</c:v>
                </c:pt>
                <c:pt idx="51127">
                  <c:v>40</c:v>
                </c:pt>
                <c:pt idx="51128">
                  <c:v>4</c:v>
                </c:pt>
                <c:pt idx="51129">
                  <c:v>38</c:v>
                </c:pt>
                <c:pt idx="51130">
                  <c:v>74</c:v>
                </c:pt>
                <c:pt idx="51131">
                  <c:v>188</c:v>
                </c:pt>
                <c:pt idx="51132">
                  <c:v>107</c:v>
                </c:pt>
                <c:pt idx="51133">
                  <c:v>200</c:v>
                </c:pt>
                <c:pt idx="51134">
                  <c:v>115</c:v>
                </c:pt>
                <c:pt idx="51135">
                  <c:v>122</c:v>
                </c:pt>
                <c:pt idx="51136">
                  <c:v>88</c:v>
                </c:pt>
                <c:pt idx="51137">
                  <c:v>163</c:v>
                </c:pt>
                <c:pt idx="51138" formatCode="0.00E+00">
                  <c:v>4.8999999999999998E-3</c:v>
                </c:pt>
                <c:pt idx="51139">
                  <c:v>124</c:v>
                </c:pt>
                <c:pt idx="51140">
                  <c:v>43</c:v>
                </c:pt>
                <c:pt idx="51141">
                  <c:v>572</c:v>
                </c:pt>
                <c:pt idx="51142">
                  <c:v>683</c:v>
                </c:pt>
                <c:pt idx="51143">
                  <c:v>942</c:v>
                </c:pt>
                <c:pt idx="51144">
                  <c:v>287</c:v>
                </c:pt>
                <c:pt idx="51145">
                  <c:v>571</c:v>
                </c:pt>
                <c:pt idx="51146">
                  <c:v>672</c:v>
                </c:pt>
                <c:pt idx="51147">
                  <c:v>746</c:v>
                </c:pt>
                <c:pt idx="51148">
                  <c:v>829</c:v>
                </c:pt>
                <c:pt idx="51149">
                  <c:v>293</c:v>
                </c:pt>
                <c:pt idx="51150">
                  <c:v>220</c:v>
                </c:pt>
                <c:pt idx="51151">
                  <c:v>642</c:v>
                </c:pt>
                <c:pt idx="51152">
                  <c:v>930</c:v>
                </c:pt>
                <c:pt idx="51153">
                  <c:v>267</c:v>
                </c:pt>
                <c:pt idx="51154">
                  <c:v>240</c:v>
                </c:pt>
                <c:pt idx="51155">
                  <c:v>259</c:v>
                </c:pt>
                <c:pt idx="51156">
                  <c:v>234</c:v>
                </c:pt>
                <c:pt idx="51157">
                  <c:v>162</c:v>
                </c:pt>
                <c:pt idx="51158">
                  <c:v>300</c:v>
                </c:pt>
                <c:pt idx="51159">
                  <c:v>379</c:v>
                </c:pt>
                <c:pt idx="51160">
                  <c:v>371</c:v>
                </c:pt>
                <c:pt idx="51161">
                  <c:v>303</c:v>
                </c:pt>
                <c:pt idx="51162">
                  <c:v>997</c:v>
                </c:pt>
                <c:pt idx="51163">
                  <c:v>204</c:v>
                </c:pt>
                <c:pt idx="51164">
                  <c:v>350</c:v>
                </c:pt>
                <c:pt idx="51165">
                  <c:v>854</c:v>
                </c:pt>
                <c:pt idx="51166">
                  <c:v>205</c:v>
                </c:pt>
                <c:pt idx="51167">
                  <c:v>172</c:v>
                </c:pt>
                <c:pt idx="51168">
                  <c:v>1082</c:v>
                </c:pt>
                <c:pt idx="51169">
                  <c:v>875</c:v>
                </c:pt>
                <c:pt idx="51170">
                  <c:v>608</c:v>
                </c:pt>
                <c:pt idx="51171">
                  <c:v>667</c:v>
                </c:pt>
                <c:pt idx="51172">
                  <c:v>749</c:v>
                </c:pt>
                <c:pt idx="51173">
                  <c:v>891</c:v>
                </c:pt>
                <c:pt idx="51174">
                  <c:v>709</c:v>
                </c:pt>
                <c:pt idx="51175">
                  <c:v>550</c:v>
                </c:pt>
                <c:pt idx="51176">
                  <c:v>921</c:v>
                </c:pt>
                <c:pt idx="51177">
                  <c:v>240</c:v>
                </c:pt>
                <c:pt idx="51178">
                  <c:v>1119</c:v>
                </c:pt>
                <c:pt idx="51179">
                  <c:v>965</c:v>
                </c:pt>
                <c:pt idx="51180">
                  <c:v>998</c:v>
                </c:pt>
                <c:pt idx="51181">
                  <c:v>939</c:v>
                </c:pt>
                <c:pt idx="51182">
                  <c:v>1038</c:v>
                </c:pt>
                <c:pt idx="51183">
                  <c:v>937</c:v>
                </c:pt>
                <c:pt idx="51184">
                  <c:v>948</c:v>
                </c:pt>
                <c:pt idx="51185">
                  <c:v>1022</c:v>
                </c:pt>
                <c:pt idx="51186">
                  <c:v>1041</c:v>
                </c:pt>
                <c:pt idx="51187">
                  <c:v>1223</c:v>
                </c:pt>
                <c:pt idx="51188">
                  <c:v>225</c:v>
                </c:pt>
                <c:pt idx="51189">
                  <c:v>58</c:v>
                </c:pt>
                <c:pt idx="51190">
                  <c:v>16</c:v>
                </c:pt>
                <c:pt idx="51191">
                  <c:v>128</c:v>
                </c:pt>
                <c:pt idx="51192">
                  <c:v>22</c:v>
                </c:pt>
                <c:pt idx="51193">
                  <c:v>99</c:v>
                </c:pt>
                <c:pt idx="51194">
                  <c:v>22</c:v>
                </c:pt>
                <c:pt idx="51195">
                  <c:v>6</c:v>
                </c:pt>
                <c:pt idx="51196">
                  <c:v>91</c:v>
                </c:pt>
                <c:pt idx="51197">
                  <c:v>16</c:v>
                </c:pt>
                <c:pt idx="51198">
                  <c:v>138</c:v>
                </c:pt>
                <c:pt idx="51199">
                  <c:v>27</c:v>
                </c:pt>
                <c:pt idx="51200">
                  <c:v>142</c:v>
                </c:pt>
                <c:pt idx="51201">
                  <c:v>113</c:v>
                </c:pt>
                <c:pt idx="51202">
                  <c:v>142</c:v>
                </c:pt>
                <c:pt idx="51203">
                  <c:v>136</c:v>
                </c:pt>
                <c:pt idx="51204">
                  <c:v>165</c:v>
                </c:pt>
                <c:pt idx="51205">
                  <c:v>183</c:v>
                </c:pt>
                <c:pt idx="51206">
                  <c:v>543</c:v>
                </c:pt>
                <c:pt idx="51207">
                  <c:v>262</c:v>
                </c:pt>
                <c:pt idx="51208">
                  <c:v>308</c:v>
                </c:pt>
                <c:pt idx="51209">
                  <c:v>812</c:v>
                </c:pt>
                <c:pt idx="51210">
                  <c:v>136</c:v>
                </c:pt>
                <c:pt idx="51211">
                  <c:v>64</c:v>
                </c:pt>
                <c:pt idx="51212">
                  <c:v>140</c:v>
                </c:pt>
                <c:pt idx="51213">
                  <c:v>663</c:v>
                </c:pt>
                <c:pt idx="51214">
                  <c:v>326</c:v>
                </c:pt>
                <c:pt idx="51215">
                  <c:v>296</c:v>
                </c:pt>
                <c:pt idx="51216">
                  <c:v>276</c:v>
                </c:pt>
                <c:pt idx="51217">
                  <c:v>585</c:v>
                </c:pt>
                <c:pt idx="51218">
                  <c:v>318</c:v>
                </c:pt>
                <c:pt idx="51219">
                  <c:v>590</c:v>
                </c:pt>
                <c:pt idx="51220">
                  <c:v>209</c:v>
                </c:pt>
                <c:pt idx="51221">
                  <c:v>352</c:v>
                </c:pt>
                <c:pt idx="51222">
                  <c:v>543</c:v>
                </c:pt>
                <c:pt idx="51223">
                  <c:v>551</c:v>
                </c:pt>
                <c:pt idx="51224">
                  <c:v>1011</c:v>
                </c:pt>
                <c:pt idx="51225">
                  <c:v>620</c:v>
                </c:pt>
                <c:pt idx="51226">
                  <c:v>253</c:v>
                </c:pt>
                <c:pt idx="51227">
                  <c:v>464</c:v>
                </c:pt>
                <c:pt idx="51228">
                  <c:v>315</c:v>
                </c:pt>
                <c:pt idx="51229">
                  <c:v>253</c:v>
                </c:pt>
                <c:pt idx="51230">
                  <c:v>162</c:v>
                </c:pt>
                <c:pt idx="51231">
                  <c:v>225</c:v>
                </c:pt>
                <c:pt idx="51232">
                  <c:v>199</c:v>
                </c:pt>
                <c:pt idx="51233">
                  <c:v>84</c:v>
                </c:pt>
                <c:pt idx="51234">
                  <c:v>65</c:v>
                </c:pt>
                <c:pt idx="51235">
                  <c:v>115</c:v>
                </c:pt>
                <c:pt idx="51236">
                  <c:v>309</c:v>
                </c:pt>
                <c:pt idx="51237">
                  <c:v>619</c:v>
                </c:pt>
                <c:pt idx="51238">
                  <c:v>497</c:v>
                </c:pt>
                <c:pt idx="51239">
                  <c:v>199</c:v>
                </c:pt>
                <c:pt idx="51240">
                  <c:v>331</c:v>
                </c:pt>
                <c:pt idx="51241">
                  <c:v>484</c:v>
                </c:pt>
                <c:pt idx="51242">
                  <c:v>216</c:v>
                </c:pt>
                <c:pt idx="51243">
                  <c:v>866</c:v>
                </c:pt>
                <c:pt idx="51244">
                  <c:v>372</c:v>
                </c:pt>
                <c:pt idx="51245">
                  <c:v>304</c:v>
                </c:pt>
                <c:pt idx="51246">
                  <c:v>160</c:v>
                </c:pt>
                <c:pt idx="51247">
                  <c:v>283</c:v>
                </c:pt>
                <c:pt idx="51248">
                  <c:v>270</c:v>
                </c:pt>
                <c:pt idx="51249">
                  <c:v>215</c:v>
                </c:pt>
                <c:pt idx="51250">
                  <c:v>819</c:v>
                </c:pt>
                <c:pt idx="51251">
                  <c:v>136</c:v>
                </c:pt>
                <c:pt idx="51252">
                  <c:v>321</c:v>
                </c:pt>
                <c:pt idx="51253">
                  <c:v>273</c:v>
                </c:pt>
                <c:pt idx="51254">
                  <c:v>251</c:v>
                </c:pt>
                <c:pt idx="51255">
                  <c:v>206</c:v>
                </c:pt>
                <c:pt idx="51256">
                  <c:v>99</c:v>
                </c:pt>
                <c:pt idx="51257">
                  <c:v>265</c:v>
                </c:pt>
                <c:pt idx="51258">
                  <c:v>148</c:v>
                </c:pt>
                <c:pt idx="51259">
                  <c:v>405</c:v>
                </c:pt>
                <c:pt idx="51260">
                  <c:v>272</c:v>
                </c:pt>
                <c:pt idx="51261">
                  <c:v>43</c:v>
                </c:pt>
                <c:pt idx="51262">
                  <c:v>68</c:v>
                </c:pt>
                <c:pt idx="51263">
                  <c:v>49</c:v>
                </c:pt>
                <c:pt idx="51264">
                  <c:v>18</c:v>
                </c:pt>
                <c:pt idx="51265">
                  <c:v>68</c:v>
                </c:pt>
                <c:pt idx="51266">
                  <c:v>63</c:v>
                </c:pt>
                <c:pt idx="51267">
                  <c:v>28</c:v>
                </c:pt>
                <c:pt idx="51268">
                  <c:v>227</c:v>
                </c:pt>
                <c:pt idx="51269">
                  <c:v>256</c:v>
                </c:pt>
                <c:pt idx="51270">
                  <c:v>271</c:v>
                </c:pt>
                <c:pt idx="51271">
                  <c:v>786</c:v>
                </c:pt>
                <c:pt idx="51272">
                  <c:v>320</c:v>
                </c:pt>
                <c:pt idx="51273">
                  <c:v>615</c:v>
                </c:pt>
                <c:pt idx="51274">
                  <c:v>866</c:v>
                </c:pt>
                <c:pt idx="51275">
                  <c:v>193</c:v>
                </c:pt>
                <c:pt idx="51276">
                  <c:v>343</c:v>
                </c:pt>
                <c:pt idx="51277">
                  <c:v>246</c:v>
                </c:pt>
                <c:pt idx="51278">
                  <c:v>448</c:v>
                </c:pt>
                <c:pt idx="51279">
                  <c:v>834</c:v>
                </c:pt>
                <c:pt idx="51280">
                  <c:v>175</c:v>
                </c:pt>
                <c:pt idx="51281">
                  <c:v>156</c:v>
                </c:pt>
                <c:pt idx="51282">
                  <c:v>146</c:v>
                </c:pt>
                <c:pt idx="51283">
                  <c:v>236</c:v>
                </c:pt>
                <c:pt idx="51284">
                  <c:v>191</c:v>
                </c:pt>
                <c:pt idx="51285">
                  <c:v>185</c:v>
                </c:pt>
                <c:pt idx="51286">
                  <c:v>211</c:v>
                </c:pt>
                <c:pt idx="51287">
                  <c:v>202</c:v>
                </c:pt>
                <c:pt idx="51288">
                  <c:v>1095</c:v>
                </c:pt>
                <c:pt idx="51289">
                  <c:v>155</c:v>
                </c:pt>
                <c:pt idx="51290">
                  <c:v>703</c:v>
                </c:pt>
                <c:pt idx="51291">
                  <c:v>296</c:v>
                </c:pt>
                <c:pt idx="51292">
                  <c:v>417</c:v>
                </c:pt>
                <c:pt idx="51293">
                  <c:v>687</c:v>
                </c:pt>
                <c:pt idx="51294">
                  <c:v>398</c:v>
                </c:pt>
                <c:pt idx="51295">
                  <c:v>376</c:v>
                </c:pt>
                <c:pt idx="51296">
                  <c:v>404</c:v>
                </c:pt>
                <c:pt idx="51297">
                  <c:v>415</c:v>
                </c:pt>
                <c:pt idx="51298">
                  <c:v>331</c:v>
                </c:pt>
                <c:pt idx="51299">
                  <c:v>697</c:v>
                </c:pt>
                <c:pt idx="51300">
                  <c:v>372</c:v>
                </c:pt>
                <c:pt idx="51301">
                  <c:v>319</c:v>
                </c:pt>
                <c:pt idx="51302">
                  <c:v>256</c:v>
                </c:pt>
                <c:pt idx="51303">
                  <c:v>654</c:v>
                </c:pt>
                <c:pt idx="51304">
                  <c:v>373</c:v>
                </c:pt>
                <c:pt idx="51305">
                  <c:v>372</c:v>
                </c:pt>
                <c:pt idx="51306">
                  <c:v>394</c:v>
                </c:pt>
                <c:pt idx="51307">
                  <c:v>392</c:v>
                </c:pt>
                <c:pt idx="51308">
                  <c:v>336</c:v>
                </c:pt>
                <c:pt idx="51309">
                  <c:v>472</c:v>
                </c:pt>
                <c:pt idx="51310">
                  <c:v>744</c:v>
                </c:pt>
                <c:pt idx="51311">
                  <c:v>964</c:v>
                </c:pt>
                <c:pt idx="51312">
                  <c:v>484</c:v>
                </c:pt>
                <c:pt idx="51313">
                  <c:v>854</c:v>
                </c:pt>
                <c:pt idx="51314">
                  <c:v>464</c:v>
                </c:pt>
                <c:pt idx="51315">
                  <c:v>563</c:v>
                </c:pt>
                <c:pt idx="51316">
                  <c:v>108</c:v>
                </c:pt>
                <c:pt idx="51317">
                  <c:v>174</c:v>
                </c:pt>
                <c:pt idx="51318">
                  <c:v>42</c:v>
                </c:pt>
                <c:pt idx="51319">
                  <c:v>25</c:v>
                </c:pt>
                <c:pt idx="51320">
                  <c:v>44</c:v>
                </c:pt>
                <c:pt idx="51321">
                  <c:v>184</c:v>
                </c:pt>
                <c:pt idx="51322">
                  <c:v>93</c:v>
                </c:pt>
                <c:pt idx="51323">
                  <c:v>53</c:v>
                </c:pt>
                <c:pt idx="51324">
                  <c:v>13</c:v>
                </c:pt>
                <c:pt idx="51325">
                  <c:v>8</c:v>
                </c:pt>
                <c:pt idx="51326">
                  <c:v>194</c:v>
                </c:pt>
                <c:pt idx="51327">
                  <c:v>407</c:v>
                </c:pt>
                <c:pt idx="51328">
                  <c:v>222</c:v>
                </c:pt>
                <c:pt idx="51329">
                  <c:v>262</c:v>
                </c:pt>
                <c:pt idx="51330">
                  <c:v>198</c:v>
                </c:pt>
                <c:pt idx="51331">
                  <c:v>324</c:v>
                </c:pt>
                <c:pt idx="51332">
                  <c:v>231</c:v>
                </c:pt>
                <c:pt idx="51333">
                  <c:v>227</c:v>
                </c:pt>
                <c:pt idx="51334">
                  <c:v>289</c:v>
                </c:pt>
                <c:pt idx="51335">
                  <c:v>197</c:v>
                </c:pt>
                <c:pt idx="51336">
                  <c:v>276</c:v>
                </c:pt>
                <c:pt idx="51337">
                  <c:v>1064</c:v>
                </c:pt>
                <c:pt idx="51338">
                  <c:v>184</c:v>
                </c:pt>
                <c:pt idx="51339">
                  <c:v>178</c:v>
                </c:pt>
                <c:pt idx="51340">
                  <c:v>91</c:v>
                </c:pt>
                <c:pt idx="51341">
                  <c:v>212</c:v>
                </c:pt>
                <c:pt idx="51342">
                  <c:v>52</c:v>
                </c:pt>
                <c:pt idx="51343">
                  <c:v>66</c:v>
                </c:pt>
                <c:pt idx="51344">
                  <c:v>525</c:v>
                </c:pt>
                <c:pt idx="51345">
                  <c:v>311</c:v>
                </c:pt>
                <c:pt idx="51346">
                  <c:v>259</c:v>
                </c:pt>
                <c:pt idx="51347">
                  <c:v>945</c:v>
                </c:pt>
                <c:pt idx="51348">
                  <c:v>219</c:v>
                </c:pt>
                <c:pt idx="51349">
                  <c:v>344</c:v>
                </c:pt>
                <c:pt idx="51350">
                  <c:v>341</c:v>
                </c:pt>
                <c:pt idx="51351">
                  <c:v>311</c:v>
                </c:pt>
                <c:pt idx="51352">
                  <c:v>447</c:v>
                </c:pt>
                <c:pt idx="51353">
                  <c:v>182</c:v>
                </c:pt>
                <c:pt idx="51354">
                  <c:v>779</c:v>
                </c:pt>
                <c:pt idx="51355">
                  <c:v>408</c:v>
                </c:pt>
                <c:pt idx="51356">
                  <c:v>276</c:v>
                </c:pt>
                <c:pt idx="51357">
                  <c:v>312</c:v>
                </c:pt>
                <c:pt idx="51358">
                  <c:v>212</c:v>
                </c:pt>
                <c:pt idx="51359">
                  <c:v>377</c:v>
                </c:pt>
                <c:pt idx="51360">
                  <c:v>303</c:v>
                </c:pt>
                <c:pt idx="51361">
                  <c:v>286</c:v>
                </c:pt>
                <c:pt idx="51362">
                  <c:v>184</c:v>
                </c:pt>
                <c:pt idx="51363">
                  <c:v>444</c:v>
                </c:pt>
                <c:pt idx="51364">
                  <c:v>183</c:v>
                </c:pt>
                <c:pt idx="51365">
                  <c:v>182</c:v>
                </c:pt>
                <c:pt idx="51366">
                  <c:v>229</c:v>
                </c:pt>
                <c:pt idx="51367">
                  <c:v>335</c:v>
                </c:pt>
                <c:pt idx="51368">
                  <c:v>641</c:v>
                </c:pt>
                <c:pt idx="51369">
                  <c:v>220</c:v>
                </c:pt>
                <c:pt idx="51370">
                  <c:v>146</c:v>
                </c:pt>
                <c:pt idx="51371">
                  <c:v>198</c:v>
                </c:pt>
                <c:pt idx="51372">
                  <c:v>144</c:v>
                </c:pt>
                <c:pt idx="51373">
                  <c:v>163</c:v>
                </c:pt>
                <c:pt idx="51374">
                  <c:v>141</c:v>
                </c:pt>
                <c:pt idx="51375">
                  <c:v>176</c:v>
                </c:pt>
                <c:pt idx="51376">
                  <c:v>138</c:v>
                </c:pt>
                <c:pt idx="51377">
                  <c:v>207</c:v>
                </c:pt>
                <c:pt idx="51378">
                  <c:v>176</c:v>
                </c:pt>
                <c:pt idx="51379">
                  <c:v>259</c:v>
                </c:pt>
                <c:pt idx="51380">
                  <c:v>207</c:v>
                </c:pt>
                <c:pt idx="51381">
                  <c:v>279</c:v>
                </c:pt>
                <c:pt idx="51382">
                  <c:v>265</c:v>
                </c:pt>
                <c:pt idx="51383">
                  <c:v>379</c:v>
                </c:pt>
                <c:pt idx="51384">
                  <c:v>230</c:v>
                </c:pt>
                <c:pt idx="51385">
                  <c:v>417</c:v>
                </c:pt>
                <c:pt idx="51386">
                  <c:v>302</c:v>
                </c:pt>
                <c:pt idx="51387">
                  <c:v>1074</c:v>
                </c:pt>
                <c:pt idx="51388">
                  <c:v>333</c:v>
                </c:pt>
                <c:pt idx="51389">
                  <c:v>422</c:v>
                </c:pt>
                <c:pt idx="51390">
                  <c:v>396</c:v>
                </c:pt>
                <c:pt idx="51391">
                  <c:v>748</c:v>
                </c:pt>
                <c:pt idx="51392">
                  <c:v>101</c:v>
                </c:pt>
                <c:pt idx="51393" formatCode="0.00E+00">
                  <c:v>4.8999999999999998E-3</c:v>
                </c:pt>
                <c:pt idx="51394">
                  <c:v>85</c:v>
                </c:pt>
                <c:pt idx="51395">
                  <c:v>109</c:v>
                </c:pt>
                <c:pt idx="51396">
                  <c:v>64</c:v>
                </c:pt>
                <c:pt idx="51397">
                  <c:v>74</c:v>
                </c:pt>
                <c:pt idx="51398" formatCode="0.00E+00">
                  <c:v>4.8999999999999998E-3</c:v>
                </c:pt>
                <c:pt idx="51399" formatCode="0.00E+00">
                  <c:v>4.8999999999999998E-3</c:v>
                </c:pt>
                <c:pt idx="51400">
                  <c:v>113</c:v>
                </c:pt>
                <c:pt idx="51401">
                  <c:v>151</c:v>
                </c:pt>
                <c:pt idx="51402">
                  <c:v>607</c:v>
                </c:pt>
                <c:pt idx="51403">
                  <c:v>169</c:v>
                </c:pt>
                <c:pt idx="51404">
                  <c:v>228</c:v>
                </c:pt>
                <c:pt idx="51405">
                  <c:v>275</c:v>
                </c:pt>
                <c:pt idx="51406">
                  <c:v>326</c:v>
                </c:pt>
                <c:pt idx="51407">
                  <c:v>388</c:v>
                </c:pt>
                <c:pt idx="51408">
                  <c:v>98</c:v>
                </c:pt>
                <c:pt idx="51409">
                  <c:v>106</c:v>
                </c:pt>
                <c:pt idx="51410">
                  <c:v>285</c:v>
                </c:pt>
                <c:pt idx="51411">
                  <c:v>399</c:v>
                </c:pt>
                <c:pt idx="51412">
                  <c:v>327</c:v>
                </c:pt>
                <c:pt idx="51413">
                  <c:v>293</c:v>
                </c:pt>
                <c:pt idx="51414">
                  <c:v>280</c:v>
                </c:pt>
                <c:pt idx="51415">
                  <c:v>134</c:v>
                </c:pt>
                <c:pt idx="51416">
                  <c:v>208</c:v>
                </c:pt>
                <c:pt idx="51417">
                  <c:v>249</c:v>
                </c:pt>
                <c:pt idx="51418">
                  <c:v>254</c:v>
                </c:pt>
                <c:pt idx="51419">
                  <c:v>140</c:v>
                </c:pt>
                <c:pt idx="51420">
                  <c:v>216</c:v>
                </c:pt>
                <c:pt idx="51421">
                  <c:v>209</c:v>
                </c:pt>
                <c:pt idx="51422">
                  <c:v>766</c:v>
                </c:pt>
                <c:pt idx="51423">
                  <c:v>54</c:v>
                </c:pt>
                <c:pt idx="51424">
                  <c:v>88</c:v>
                </c:pt>
                <c:pt idx="51425">
                  <c:v>83</c:v>
                </c:pt>
                <c:pt idx="51426">
                  <c:v>400</c:v>
                </c:pt>
                <c:pt idx="51427">
                  <c:v>416</c:v>
                </c:pt>
                <c:pt idx="51428">
                  <c:v>249</c:v>
                </c:pt>
                <c:pt idx="51429">
                  <c:v>142</c:v>
                </c:pt>
                <c:pt idx="51430">
                  <c:v>136</c:v>
                </c:pt>
                <c:pt idx="51431">
                  <c:v>244</c:v>
                </c:pt>
                <c:pt idx="51432">
                  <c:v>70</c:v>
                </c:pt>
                <c:pt idx="51433">
                  <c:v>280</c:v>
                </c:pt>
                <c:pt idx="51434">
                  <c:v>347</c:v>
                </c:pt>
                <c:pt idx="51435">
                  <c:v>250</c:v>
                </c:pt>
                <c:pt idx="51436">
                  <c:v>262</c:v>
                </c:pt>
                <c:pt idx="51437">
                  <c:v>682</c:v>
                </c:pt>
                <c:pt idx="51438">
                  <c:v>277</c:v>
                </c:pt>
                <c:pt idx="51439">
                  <c:v>905</c:v>
                </c:pt>
                <c:pt idx="51440">
                  <c:v>926</c:v>
                </c:pt>
                <c:pt idx="51441">
                  <c:v>239</c:v>
                </c:pt>
                <c:pt idx="51442">
                  <c:v>219</c:v>
                </c:pt>
                <c:pt idx="51443">
                  <c:v>255</c:v>
                </c:pt>
                <c:pt idx="51444">
                  <c:v>219</c:v>
                </c:pt>
                <c:pt idx="51445">
                  <c:v>223</c:v>
                </c:pt>
                <c:pt idx="51446">
                  <c:v>155</c:v>
                </c:pt>
                <c:pt idx="51447">
                  <c:v>262</c:v>
                </c:pt>
                <c:pt idx="51448">
                  <c:v>220</c:v>
                </c:pt>
                <c:pt idx="51449">
                  <c:v>103</c:v>
                </c:pt>
                <c:pt idx="51450">
                  <c:v>267</c:v>
                </c:pt>
                <c:pt idx="51451">
                  <c:v>84</c:v>
                </c:pt>
                <c:pt idx="51452">
                  <c:v>91</c:v>
                </c:pt>
                <c:pt idx="51453">
                  <c:v>176</c:v>
                </c:pt>
                <c:pt idx="51454">
                  <c:v>103</c:v>
                </c:pt>
                <c:pt idx="51455">
                  <c:v>171</c:v>
                </c:pt>
                <c:pt idx="51456">
                  <c:v>135</c:v>
                </c:pt>
                <c:pt idx="51457">
                  <c:v>144</c:v>
                </c:pt>
                <c:pt idx="51458">
                  <c:v>131</c:v>
                </c:pt>
                <c:pt idx="51459">
                  <c:v>19</c:v>
                </c:pt>
                <c:pt idx="51460">
                  <c:v>40</c:v>
                </c:pt>
                <c:pt idx="51461">
                  <c:v>125</c:v>
                </c:pt>
                <c:pt idx="51462">
                  <c:v>686</c:v>
                </c:pt>
                <c:pt idx="51463">
                  <c:v>643</c:v>
                </c:pt>
                <c:pt idx="51464">
                  <c:v>189</c:v>
                </c:pt>
                <c:pt idx="51465">
                  <c:v>231</c:v>
                </c:pt>
                <c:pt idx="51466">
                  <c:v>55</c:v>
                </c:pt>
                <c:pt idx="51467">
                  <c:v>113</c:v>
                </c:pt>
                <c:pt idx="51468">
                  <c:v>85</c:v>
                </c:pt>
                <c:pt idx="51469">
                  <c:v>242</c:v>
                </c:pt>
                <c:pt idx="51470">
                  <c:v>298</c:v>
                </c:pt>
                <c:pt idx="51471">
                  <c:v>215</c:v>
                </c:pt>
                <c:pt idx="51472">
                  <c:v>225</c:v>
                </c:pt>
                <c:pt idx="51473">
                  <c:v>188</c:v>
                </c:pt>
                <c:pt idx="51474">
                  <c:v>139</c:v>
                </c:pt>
                <c:pt idx="51475">
                  <c:v>157</c:v>
                </c:pt>
                <c:pt idx="51476">
                  <c:v>293</c:v>
                </c:pt>
                <c:pt idx="51477">
                  <c:v>216</c:v>
                </c:pt>
                <c:pt idx="51478">
                  <c:v>70</c:v>
                </c:pt>
                <c:pt idx="51479">
                  <c:v>93</c:v>
                </c:pt>
                <c:pt idx="51480">
                  <c:v>248</c:v>
                </c:pt>
                <c:pt idx="51481">
                  <c:v>224</c:v>
                </c:pt>
                <c:pt idx="51482">
                  <c:v>259</c:v>
                </c:pt>
                <c:pt idx="51483">
                  <c:v>270</c:v>
                </c:pt>
                <c:pt idx="51484">
                  <c:v>151</c:v>
                </c:pt>
                <c:pt idx="51485">
                  <c:v>265</c:v>
                </c:pt>
                <c:pt idx="51486">
                  <c:v>392</c:v>
                </c:pt>
                <c:pt idx="51487">
                  <c:v>439</c:v>
                </c:pt>
                <c:pt idx="51488">
                  <c:v>345</c:v>
                </c:pt>
                <c:pt idx="51489">
                  <c:v>875</c:v>
                </c:pt>
                <c:pt idx="51490">
                  <c:v>119</c:v>
                </c:pt>
                <c:pt idx="51491">
                  <c:v>200</c:v>
                </c:pt>
                <c:pt idx="51492">
                  <c:v>243</c:v>
                </c:pt>
                <c:pt idx="51493">
                  <c:v>597</c:v>
                </c:pt>
                <c:pt idx="51494" formatCode="0.00E+00">
                  <c:v>4.8999999999999998E-3</c:v>
                </c:pt>
                <c:pt idx="51495">
                  <c:v>99</c:v>
                </c:pt>
                <c:pt idx="51496">
                  <c:v>452</c:v>
                </c:pt>
                <c:pt idx="51497">
                  <c:v>111</c:v>
                </c:pt>
                <c:pt idx="51498">
                  <c:v>84</c:v>
                </c:pt>
                <c:pt idx="51499">
                  <c:v>8</c:v>
                </c:pt>
                <c:pt idx="51500">
                  <c:v>130</c:v>
                </c:pt>
                <c:pt idx="51501">
                  <c:v>1015</c:v>
                </c:pt>
                <c:pt idx="51502">
                  <c:v>229</c:v>
                </c:pt>
                <c:pt idx="51503">
                  <c:v>879</c:v>
                </c:pt>
                <c:pt idx="51504">
                  <c:v>811</c:v>
                </c:pt>
                <c:pt idx="51505">
                  <c:v>418</c:v>
                </c:pt>
                <c:pt idx="51506">
                  <c:v>894</c:v>
                </c:pt>
                <c:pt idx="51507">
                  <c:v>909</c:v>
                </c:pt>
                <c:pt idx="51508">
                  <c:v>997</c:v>
                </c:pt>
                <c:pt idx="51509">
                  <c:v>487</c:v>
                </c:pt>
                <c:pt idx="51510">
                  <c:v>615</c:v>
                </c:pt>
                <c:pt idx="51511">
                  <c:v>1164</c:v>
                </c:pt>
                <c:pt idx="51512">
                  <c:v>527</c:v>
                </c:pt>
                <c:pt idx="51513">
                  <c:v>105</c:v>
                </c:pt>
                <c:pt idx="51514">
                  <c:v>146</c:v>
                </c:pt>
                <c:pt idx="51515">
                  <c:v>154</c:v>
                </c:pt>
                <c:pt idx="51516">
                  <c:v>164</c:v>
                </c:pt>
                <c:pt idx="51517">
                  <c:v>218</c:v>
                </c:pt>
                <c:pt idx="51518">
                  <c:v>257</c:v>
                </c:pt>
                <c:pt idx="51519">
                  <c:v>259</c:v>
                </c:pt>
                <c:pt idx="51520">
                  <c:v>175</c:v>
                </c:pt>
                <c:pt idx="51521">
                  <c:v>109</c:v>
                </c:pt>
                <c:pt idx="51522">
                  <c:v>173</c:v>
                </c:pt>
                <c:pt idx="51523">
                  <c:v>228</c:v>
                </c:pt>
                <c:pt idx="51524">
                  <c:v>164</c:v>
                </c:pt>
                <c:pt idx="51525">
                  <c:v>262</c:v>
                </c:pt>
                <c:pt idx="51526">
                  <c:v>152</c:v>
                </c:pt>
                <c:pt idx="51527">
                  <c:v>315</c:v>
                </c:pt>
                <c:pt idx="51528">
                  <c:v>134</c:v>
                </c:pt>
                <c:pt idx="51529">
                  <c:v>326</c:v>
                </c:pt>
                <c:pt idx="51530">
                  <c:v>131</c:v>
                </c:pt>
                <c:pt idx="51531">
                  <c:v>165</c:v>
                </c:pt>
                <c:pt idx="51532">
                  <c:v>145</c:v>
                </c:pt>
                <c:pt idx="51533">
                  <c:v>104</c:v>
                </c:pt>
                <c:pt idx="51534">
                  <c:v>89</c:v>
                </c:pt>
                <c:pt idx="51535">
                  <c:v>114</c:v>
                </c:pt>
                <c:pt idx="51536">
                  <c:v>145</c:v>
                </c:pt>
                <c:pt idx="51537">
                  <c:v>298</c:v>
                </c:pt>
                <c:pt idx="51538">
                  <c:v>160</c:v>
                </c:pt>
                <c:pt idx="51539">
                  <c:v>355</c:v>
                </c:pt>
                <c:pt idx="51540">
                  <c:v>338</c:v>
                </c:pt>
                <c:pt idx="51541">
                  <c:v>361</c:v>
                </c:pt>
                <c:pt idx="51542">
                  <c:v>449</c:v>
                </c:pt>
                <c:pt idx="51543">
                  <c:v>410</c:v>
                </c:pt>
                <c:pt idx="51544">
                  <c:v>418</c:v>
                </c:pt>
                <c:pt idx="51545">
                  <c:v>207</c:v>
                </c:pt>
                <c:pt idx="51546">
                  <c:v>333</c:v>
                </c:pt>
                <c:pt idx="51547">
                  <c:v>349</c:v>
                </c:pt>
                <c:pt idx="51548">
                  <c:v>308</c:v>
                </c:pt>
                <c:pt idx="51549">
                  <c:v>259</c:v>
                </c:pt>
                <c:pt idx="51550">
                  <c:v>534</c:v>
                </c:pt>
                <c:pt idx="51551">
                  <c:v>342</c:v>
                </c:pt>
                <c:pt idx="51552">
                  <c:v>350</c:v>
                </c:pt>
                <c:pt idx="51553">
                  <c:v>465</c:v>
                </c:pt>
                <c:pt idx="51554">
                  <c:v>246</c:v>
                </c:pt>
                <c:pt idx="51555">
                  <c:v>319</c:v>
                </c:pt>
                <c:pt idx="51556">
                  <c:v>354</c:v>
                </c:pt>
                <c:pt idx="51557">
                  <c:v>230</c:v>
                </c:pt>
                <c:pt idx="51558">
                  <c:v>295</c:v>
                </c:pt>
                <c:pt idx="51559">
                  <c:v>431</c:v>
                </c:pt>
                <c:pt idx="51560">
                  <c:v>617</c:v>
                </c:pt>
                <c:pt idx="51561">
                  <c:v>234</c:v>
                </c:pt>
                <c:pt idx="51562">
                  <c:v>248</c:v>
                </c:pt>
                <c:pt idx="51563">
                  <c:v>290</c:v>
                </c:pt>
                <c:pt idx="51564">
                  <c:v>571</c:v>
                </c:pt>
                <c:pt idx="51565">
                  <c:v>287</c:v>
                </c:pt>
                <c:pt idx="51566">
                  <c:v>263</c:v>
                </c:pt>
                <c:pt idx="51567">
                  <c:v>450</c:v>
                </c:pt>
                <c:pt idx="51568">
                  <c:v>249</c:v>
                </c:pt>
                <c:pt idx="51569">
                  <c:v>195</c:v>
                </c:pt>
                <c:pt idx="51570">
                  <c:v>319</c:v>
                </c:pt>
                <c:pt idx="51571">
                  <c:v>261</c:v>
                </c:pt>
                <c:pt idx="51572">
                  <c:v>353</c:v>
                </c:pt>
                <c:pt idx="51573">
                  <c:v>46</c:v>
                </c:pt>
                <c:pt idx="51574">
                  <c:v>308</c:v>
                </c:pt>
                <c:pt idx="51575">
                  <c:v>410</c:v>
                </c:pt>
                <c:pt idx="51576">
                  <c:v>529</c:v>
                </c:pt>
                <c:pt idx="51577">
                  <c:v>497</c:v>
                </c:pt>
                <c:pt idx="51578">
                  <c:v>485</c:v>
                </c:pt>
                <c:pt idx="51579">
                  <c:v>230</c:v>
                </c:pt>
                <c:pt idx="51580">
                  <c:v>228</c:v>
                </c:pt>
                <c:pt idx="51581">
                  <c:v>112</c:v>
                </c:pt>
                <c:pt idx="51582">
                  <c:v>72</c:v>
                </c:pt>
                <c:pt idx="51583">
                  <c:v>186</c:v>
                </c:pt>
                <c:pt idx="51584">
                  <c:v>116</c:v>
                </c:pt>
                <c:pt idx="51585">
                  <c:v>453</c:v>
                </c:pt>
                <c:pt idx="51586">
                  <c:v>457</c:v>
                </c:pt>
                <c:pt idx="51587">
                  <c:v>402</c:v>
                </c:pt>
                <c:pt idx="51588">
                  <c:v>307</c:v>
                </c:pt>
                <c:pt idx="51589">
                  <c:v>332</c:v>
                </c:pt>
                <c:pt idx="51590">
                  <c:v>369</c:v>
                </c:pt>
                <c:pt idx="51591">
                  <c:v>390</c:v>
                </c:pt>
                <c:pt idx="51592">
                  <c:v>321</c:v>
                </c:pt>
                <c:pt idx="51593">
                  <c:v>467</c:v>
                </c:pt>
                <c:pt idx="51594">
                  <c:v>605</c:v>
                </c:pt>
                <c:pt idx="51595">
                  <c:v>432</c:v>
                </c:pt>
                <c:pt idx="51596">
                  <c:v>487</c:v>
                </c:pt>
                <c:pt idx="51597" formatCode="0.00E+00">
                  <c:v>4.8999999999999998E-3</c:v>
                </c:pt>
                <c:pt idx="51598" formatCode="0.00E+00">
                  <c:v>4.8999999999999998E-3</c:v>
                </c:pt>
                <c:pt idx="51599">
                  <c:v>355</c:v>
                </c:pt>
                <c:pt idx="51600">
                  <c:v>338</c:v>
                </c:pt>
                <c:pt idx="51601">
                  <c:v>151</c:v>
                </c:pt>
                <c:pt idx="51602">
                  <c:v>289</c:v>
                </c:pt>
                <c:pt idx="51603">
                  <c:v>105</c:v>
                </c:pt>
                <c:pt idx="51604">
                  <c:v>208</c:v>
                </c:pt>
                <c:pt idx="51605">
                  <c:v>113</c:v>
                </c:pt>
                <c:pt idx="51606">
                  <c:v>40</c:v>
                </c:pt>
                <c:pt idx="51607">
                  <c:v>49</c:v>
                </c:pt>
                <c:pt idx="51608">
                  <c:v>80</c:v>
                </c:pt>
                <c:pt idx="51609">
                  <c:v>71</c:v>
                </c:pt>
                <c:pt idx="51610">
                  <c:v>317</c:v>
                </c:pt>
                <c:pt idx="51611">
                  <c:v>54</c:v>
                </c:pt>
                <c:pt idx="51612">
                  <c:v>389</c:v>
                </c:pt>
                <c:pt idx="51613">
                  <c:v>262</c:v>
                </c:pt>
                <c:pt idx="51614">
                  <c:v>269</c:v>
                </c:pt>
                <c:pt idx="51615">
                  <c:v>318</c:v>
                </c:pt>
                <c:pt idx="51616">
                  <c:v>137</c:v>
                </c:pt>
                <c:pt idx="51617">
                  <c:v>88</c:v>
                </c:pt>
                <c:pt idx="51618">
                  <c:v>137</c:v>
                </c:pt>
                <c:pt idx="51619">
                  <c:v>313</c:v>
                </c:pt>
                <c:pt idx="51620">
                  <c:v>340</c:v>
                </c:pt>
                <c:pt idx="51621">
                  <c:v>506</c:v>
                </c:pt>
                <c:pt idx="51622">
                  <c:v>348</c:v>
                </c:pt>
                <c:pt idx="51623">
                  <c:v>352</c:v>
                </c:pt>
                <c:pt idx="51624">
                  <c:v>374</c:v>
                </c:pt>
                <c:pt idx="51625">
                  <c:v>356</c:v>
                </c:pt>
                <c:pt idx="51626">
                  <c:v>378</c:v>
                </c:pt>
                <c:pt idx="51627">
                  <c:v>524</c:v>
                </c:pt>
                <c:pt idx="51628">
                  <c:v>322</c:v>
                </c:pt>
                <c:pt idx="51629">
                  <c:v>340</c:v>
                </c:pt>
                <c:pt idx="51630">
                  <c:v>586</c:v>
                </c:pt>
                <c:pt idx="51631">
                  <c:v>271</c:v>
                </c:pt>
                <c:pt idx="51632">
                  <c:v>303</c:v>
                </c:pt>
                <c:pt idx="51633">
                  <c:v>215</c:v>
                </c:pt>
                <c:pt idx="51634">
                  <c:v>842</c:v>
                </c:pt>
                <c:pt idx="51635">
                  <c:v>359</c:v>
                </c:pt>
                <c:pt idx="51636">
                  <c:v>406</c:v>
                </c:pt>
                <c:pt idx="51637">
                  <c:v>338</c:v>
                </c:pt>
                <c:pt idx="51638">
                  <c:v>300</c:v>
                </c:pt>
                <c:pt idx="51639">
                  <c:v>450</c:v>
                </c:pt>
                <c:pt idx="51640">
                  <c:v>257</c:v>
                </c:pt>
                <c:pt idx="51641">
                  <c:v>645</c:v>
                </c:pt>
                <c:pt idx="51642">
                  <c:v>158</c:v>
                </c:pt>
                <c:pt idx="51643">
                  <c:v>410</c:v>
                </c:pt>
                <c:pt idx="51644">
                  <c:v>608</c:v>
                </c:pt>
                <c:pt idx="51645">
                  <c:v>355</c:v>
                </c:pt>
                <c:pt idx="51646">
                  <c:v>453</c:v>
                </c:pt>
                <c:pt idx="51647">
                  <c:v>324</c:v>
                </c:pt>
                <c:pt idx="51648">
                  <c:v>410</c:v>
                </c:pt>
                <c:pt idx="51649">
                  <c:v>768</c:v>
                </c:pt>
                <c:pt idx="51650">
                  <c:v>380</c:v>
                </c:pt>
                <c:pt idx="51651">
                  <c:v>665</c:v>
                </c:pt>
                <c:pt idx="51652">
                  <c:v>383</c:v>
                </c:pt>
                <c:pt idx="51653">
                  <c:v>301</c:v>
                </c:pt>
                <c:pt idx="51654">
                  <c:v>283</c:v>
                </c:pt>
                <c:pt idx="51655">
                  <c:v>424</c:v>
                </c:pt>
                <c:pt idx="51656">
                  <c:v>448</c:v>
                </c:pt>
                <c:pt idx="51657">
                  <c:v>915</c:v>
                </c:pt>
                <c:pt idx="51658">
                  <c:v>1016</c:v>
                </c:pt>
                <c:pt idx="51659">
                  <c:v>1468</c:v>
                </c:pt>
                <c:pt idx="51660">
                  <c:v>1138</c:v>
                </c:pt>
                <c:pt idx="51661">
                  <c:v>1073</c:v>
                </c:pt>
                <c:pt idx="51662">
                  <c:v>788</c:v>
                </c:pt>
                <c:pt idx="51663">
                  <c:v>960</c:v>
                </c:pt>
                <c:pt idx="51664">
                  <c:v>865</c:v>
                </c:pt>
                <c:pt idx="51665">
                  <c:v>1336</c:v>
                </c:pt>
                <c:pt idx="51666">
                  <c:v>1537</c:v>
                </c:pt>
                <c:pt idx="51667">
                  <c:v>658</c:v>
                </c:pt>
                <c:pt idx="51668">
                  <c:v>1638</c:v>
                </c:pt>
                <c:pt idx="51669">
                  <c:v>313</c:v>
                </c:pt>
                <c:pt idx="51670">
                  <c:v>475</c:v>
                </c:pt>
                <c:pt idx="51671">
                  <c:v>1300</c:v>
                </c:pt>
                <c:pt idx="51672">
                  <c:v>622</c:v>
                </c:pt>
                <c:pt idx="51673">
                  <c:v>515</c:v>
                </c:pt>
                <c:pt idx="51674">
                  <c:v>398</c:v>
                </c:pt>
                <c:pt idx="51675">
                  <c:v>357</c:v>
                </c:pt>
                <c:pt idx="51676">
                  <c:v>359</c:v>
                </c:pt>
                <c:pt idx="51677">
                  <c:v>395</c:v>
                </c:pt>
                <c:pt idx="51678">
                  <c:v>455</c:v>
                </c:pt>
                <c:pt idx="51679">
                  <c:v>1549</c:v>
                </c:pt>
                <c:pt idx="51680">
                  <c:v>537</c:v>
                </c:pt>
                <c:pt idx="51681">
                  <c:v>263</c:v>
                </c:pt>
                <c:pt idx="51682">
                  <c:v>380</c:v>
                </c:pt>
                <c:pt idx="51683">
                  <c:v>988</c:v>
                </c:pt>
                <c:pt idx="51684">
                  <c:v>335</c:v>
                </c:pt>
                <c:pt idx="51685">
                  <c:v>369</c:v>
                </c:pt>
                <c:pt idx="51686">
                  <c:v>488</c:v>
                </c:pt>
                <c:pt idx="51687">
                  <c:v>710</c:v>
                </c:pt>
                <c:pt idx="51688">
                  <c:v>376</c:v>
                </c:pt>
                <c:pt idx="51689">
                  <c:v>190</c:v>
                </c:pt>
                <c:pt idx="51690">
                  <c:v>381</c:v>
                </c:pt>
                <c:pt idx="51691">
                  <c:v>969</c:v>
                </c:pt>
                <c:pt idx="51692">
                  <c:v>443</c:v>
                </c:pt>
                <c:pt idx="51693">
                  <c:v>62</c:v>
                </c:pt>
                <c:pt idx="51694">
                  <c:v>48</c:v>
                </c:pt>
                <c:pt idx="51695">
                  <c:v>39</c:v>
                </c:pt>
                <c:pt idx="51696">
                  <c:v>49</c:v>
                </c:pt>
                <c:pt idx="51697">
                  <c:v>69</c:v>
                </c:pt>
                <c:pt idx="51698">
                  <c:v>123</c:v>
                </c:pt>
                <c:pt idx="51699">
                  <c:v>79</c:v>
                </c:pt>
                <c:pt idx="51700">
                  <c:v>28</c:v>
                </c:pt>
                <c:pt idx="51701">
                  <c:v>35</c:v>
                </c:pt>
                <c:pt idx="51702">
                  <c:v>23</c:v>
                </c:pt>
                <c:pt idx="51703">
                  <c:v>45</c:v>
                </c:pt>
                <c:pt idx="51704">
                  <c:v>116</c:v>
                </c:pt>
                <c:pt idx="51705">
                  <c:v>233</c:v>
                </c:pt>
                <c:pt idx="51706">
                  <c:v>215</c:v>
                </c:pt>
                <c:pt idx="51707">
                  <c:v>899</c:v>
                </c:pt>
                <c:pt idx="51708">
                  <c:v>926</c:v>
                </c:pt>
                <c:pt idx="51709">
                  <c:v>465</c:v>
                </c:pt>
                <c:pt idx="51710">
                  <c:v>1021</c:v>
                </c:pt>
                <c:pt idx="51711">
                  <c:v>481</c:v>
                </c:pt>
                <c:pt idx="51712">
                  <c:v>262</c:v>
                </c:pt>
                <c:pt idx="51713">
                  <c:v>383</c:v>
                </c:pt>
                <c:pt idx="51714">
                  <c:v>259</c:v>
                </c:pt>
                <c:pt idx="51715">
                  <c:v>413</c:v>
                </c:pt>
                <c:pt idx="51716">
                  <c:v>436</c:v>
                </c:pt>
                <c:pt idx="51717">
                  <c:v>315</c:v>
                </c:pt>
                <c:pt idx="51718" formatCode="0.00E+00">
                  <c:v>4.8999999999999998E-3</c:v>
                </c:pt>
                <c:pt idx="51719">
                  <c:v>322</c:v>
                </c:pt>
                <c:pt idx="51720">
                  <c:v>374</c:v>
                </c:pt>
                <c:pt idx="51721">
                  <c:v>404</c:v>
                </c:pt>
                <c:pt idx="51722">
                  <c:v>433</c:v>
                </c:pt>
                <c:pt idx="51723">
                  <c:v>462</c:v>
                </c:pt>
                <c:pt idx="51724">
                  <c:v>354</c:v>
                </c:pt>
                <c:pt idx="51725">
                  <c:v>411</c:v>
                </c:pt>
                <c:pt idx="51726">
                  <c:v>315</c:v>
                </c:pt>
                <c:pt idx="51727">
                  <c:v>252</c:v>
                </c:pt>
                <c:pt idx="51728">
                  <c:v>506</c:v>
                </c:pt>
                <c:pt idx="51729">
                  <c:v>302</c:v>
                </c:pt>
                <c:pt idx="51730">
                  <c:v>486</c:v>
                </c:pt>
                <c:pt idx="51731">
                  <c:v>152</c:v>
                </c:pt>
                <c:pt idx="51732">
                  <c:v>227</c:v>
                </c:pt>
                <c:pt idx="51733">
                  <c:v>209</c:v>
                </c:pt>
                <c:pt idx="51734">
                  <c:v>292</c:v>
                </c:pt>
                <c:pt idx="51735">
                  <c:v>1028</c:v>
                </c:pt>
                <c:pt idx="51736">
                  <c:v>462</c:v>
                </c:pt>
                <c:pt idx="51737">
                  <c:v>308</c:v>
                </c:pt>
                <c:pt idx="51738">
                  <c:v>497</c:v>
                </c:pt>
                <c:pt idx="51739">
                  <c:v>134</c:v>
                </c:pt>
                <c:pt idx="51740">
                  <c:v>991</c:v>
                </c:pt>
                <c:pt idx="51741">
                  <c:v>356</c:v>
                </c:pt>
                <c:pt idx="51742">
                  <c:v>418</c:v>
                </c:pt>
                <c:pt idx="51743">
                  <c:v>559</c:v>
                </c:pt>
                <c:pt idx="51744">
                  <c:v>805</c:v>
                </c:pt>
                <c:pt idx="51745">
                  <c:v>605</c:v>
                </c:pt>
                <c:pt idx="51746">
                  <c:v>742</c:v>
                </c:pt>
                <c:pt idx="51747">
                  <c:v>613</c:v>
                </c:pt>
                <c:pt idx="51748">
                  <c:v>495</c:v>
                </c:pt>
                <c:pt idx="51749">
                  <c:v>753</c:v>
                </c:pt>
                <c:pt idx="51750">
                  <c:v>311</c:v>
                </c:pt>
                <c:pt idx="51751">
                  <c:v>934</c:v>
                </c:pt>
                <c:pt idx="51752">
                  <c:v>764</c:v>
                </c:pt>
                <c:pt idx="51753">
                  <c:v>366</c:v>
                </c:pt>
                <c:pt idx="51754">
                  <c:v>748</c:v>
                </c:pt>
                <c:pt idx="51755">
                  <c:v>151</c:v>
                </c:pt>
                <c:pt idx="51756">
                  <c:v>174</c:v>
                </c:pt>
                <c:pt idx="51757">
                  <c:v>106</c:v>
                </c:pt>
                <c:pt idx="51758">
                  <c:v>43</c:v>
                </c:pt>
                <c:pt idx="51759">
                  <c:v>14</c:v>
                </c:pt>
                <c:pt idx="51760">
                  <c:v>66</c:v>
                </c:pt>
                <c:pt idx="51761">
                  <c:v>6</c:v>
                </c:pt>
                <c:pt idx="51762">
                  <c:v>1</c:v>
                </c:pt>
                <c:pt idx="51763" formatCode="0.00E+00">
                  <c:v>4.8999999999999998E-3</c:v>
                </c:pt>
                <c:pt idx="51764">
                  <c:v>24</c:v>
                </c:pt>
                <c:pt idx="51765" formatCode="0.00E+00">
                  <c:v>4.8999999999999998E-3</c:v>
                </c:pt>
                <c:pt idx="51766">
                  <c:v>162</c:v>
                </c:pt>
                <c:pt idx="51767">
                  <c:v>75</c:v>
                </c:pt>
                <c:pt idx="51768">
                  <c:v>4</c:v>
                </c:pt>
                <c:pt idx="51769">
                  <c:v>92</c:v>
                </c:pt>
                <c:pt idx="51770">
                  <c:v>47</c:v>
                </c:pt>
                <c:pt idx="51771">
                  <c:v>133</c:v>
                </c:pt>
                <c:pt idx="51772">
                  <c:v>737</c:v>
                </c:pt>
                <c:pt idx="51773">
                  <c:v>355</c:v>
                </c:pt>
                <c:pt idx="51774">
                  <c:v>473</c:v>
                </c:pt>
                <c:pt idx="51775">
                  <c:v>378</c:v>
                </c:pt>
                <c:pt idx="51776">
                  <c:v>825</c:v>
                </c:pt>
                <c:pt idx="51777">
                  <c:v>428</c:v>
                </c:pt>
                <c:pt idx="51778">
                  <c:v>999</c:v>
                </c:pt>
                <c:pt idx="51779">
                  <c:v>817</c:v>
                </c:pt>
                <c:pt idx="51780">
                  <c:v>322</c:v>
                </c:pt>
                <c:pt idx="51781">
                  <c:v>302</c:v>
                </c:pt>
                <c:pt idx="51782">
                  <c:v>467</c:v>
                </c:pt>
                <c:pt idx="51783">
                  <c:v>417</c:v>
                </c:pt>
                <c:pt idx="51784">
                  <c:v>242</c:v>
                </c:pt>
                <c:pt idx="51785">
                  <c:v>149</c:v>
                </c:pt>
                <c:pt idx="51786">
                  <c:v>187</c:v>
                </c:pt>
                <c:pt idx="51787">
                  <c:v>514</c:v>
                </c:pt>
                <c:pt idx="51788">
                  <c:v>220</c:v>
                </c:pt>
                <c:pt idx="51789">
                  <c:v>217</c:v>
                </c:pt>
                <c:pt idx="51790">
                  <c:v>243</c:v>
                </c:pt>
                <c:pt idx="51791">
                  <c:v>1032</c:v>
                </c:pt>
                <c:pt idx="51792">
                  <c:v>382</c:v>
                </c:pt>
                <c:pt idx="51793">
                  <c:v>157</c:v>
                </c:pt>
                <c:pt idx="51794">
                  <c:v>221</c:v>
                </c:pt>
                <c:pt idx="51795">
                  <c:v>273</c:v>
                </c:pt>
                <c:pt idx="51796">
                  <c:v>471</c:v>
                </c:pt>
                <c:pt idx="51797">
                  <c:v>323</c:v>
                </c:pt>
                <c:pt idx="51798">
                  <c:v>791</c:v>
                </c:pt>
                <c:pt idx="51799">
                  <c:v>467</c:v>
                </c:pt>
                <c:pt idx="51800">
                  <c:v>908</c:v>
                </c:pt>
                <c:pt idx="51801">
                  <c:v>1022</c:v>
                </c:pt>
                <c:pt idx="51802">
                  <c:v>1139</c:v>
                </c:pt>
                <c:pt idx="51803">
                  <c:v>328</c:v>
                </c:pt>
                <c:pt idx="51804">
                  <c:v>404</c:v>
                </c:pt>
                <c:pt idx="51805">
                  <c:v>330</c:v>
                </c:pt>
                <c:pt idx="51806">
                  <c:v>632</c:v>
                </c:pt>
                <c:pt idx="51807">
                  <c:v>810</c:v>
                </c:pt>
                <c:pt idx="51808" formatCode="0.00E+00">
                  <c:v>4.8999999999999998E-3</c:v>
                </c:pt>
                <c:pt idx="51809">
                  <c:v>103</c:v>
                </c:pt>
                <c:pt idx="51810">
                  <c:v>20</c:v>
                </c:pt>
                <c:pt idx="51811" formatCode="0.00E+00">
                  <c:v>4.8999999999999998E-3</c:v>
                </c:pt>
                <c:pt idx="51812" formatCode="0.00E+00">
                  <c:v>4.8999999999999998E-3</c:v>
                </c:pt>
                <c:pt idx="51813">
                  <c:v>38</c:v>
                </c:pt>
                <c:pt idx="51814">
                  <c:v>307</c:v>
                </c:pt>
                <c:pt idx="51815">
                  <c:v>288</c:v>
                </c:pt>
                <c:pt idx="51816">
                  <c:v>473</c:v>
                </c:pt>
                <c:pt idx="51817">
                  <c:v>322</c:v>
                </c:pt>
                <c:pt idx="51818">
                  <c:v>338</c:v>
                </c:pt>
                <c:pt idx="51819">
                  <c:v>276</c:v>
                </c:pt>
                <c:pt idx="51820">
                  <c:v>928</c:v>
                </c:pt>
                <c:pt idx="51821">
                  <c:v>893</c:v>
                </c:pt>
                <c:pt idx="51822">
                  <c:v>893</c:v>
                </c:pt>
                <c:pt idx="51823">
                  <c:v>240</c:v>
                </c:pt>
                <c:pt idx="51824">
                  <c:v>265</c:v>
                </c:pt>
                <c:pt idx="51825">
                  <c:v>967</c:v>
                </c:pt>
                <c:pt idx="51826">
                  <c:v>134</c:v>
                </c:pt>
                <c:pt idx="51827">
                  <c:v>195</c:v>
                </c:pt>
                <c:pt idx="51828">
                  <c:v>170</c:v>
                </c:pt>
                <c:pt idx="51829">
                  <c:v>223</c:v>
                </c:pt>
                <c:pt idx="51830">
                  <c:v>174</c:v>
                </c:pt>
                <c:pt idx="51831">
                  <c:v>322</c:v>
                </c:pt>
                <c:pt idx="51832">
                  <c:v>325</c:v>
                </c:pt>
                <c:pt idx="51833">
                  <c:v>184</c:v>
                </c:pt>
                <c:pt idx="51834">
                  <c:v>149</c:v>
                </c:pt>
                <c:pt idx="51835">
                  <c:v>237</c:v>
                </c:pt>
                <c:pt idx="51836">
                  <c:v>303</c:v>
                </c:pt>
                <c:pt idx="51837">
                  <c:v>206</c:v>
                </c:pt>
                <c:pt idx="51838">
                  <c:v>381</c:v>
                </c:pt>
                <c:pt idx="51839">
                  <c:v>350</c:v>
                </c:pt>
                <c:pt idx="51840">
                  <c:v>286</c:v>
                </c:pt>
                <c:pt idx="51841">
                  <c:v>320</c:v>
                </c:pt>
                <c:pt idx="51842">
                  <c:v>808</c:v>
                </c:pt>
                <c:pt idx="51843">
                  <c:v>321</c:v>
                </c:pt>
                <c:pt idx="51844">
                  <c:v>280</c:v>
                </c:pt>
                <c:pt idx="51845">
                  <c:v>419</c:v>
                </c:pt>
                <c:pt idx="51846">
                  <c:v>853</c:v>
                </c:pt>
                <c:pt idx="51847">
                  <c:v>326</c:v>
                </c:pt>
                <c:pt idx="51848">
                  <c:v>231</c:v>
                </c:pt>
                <c:pt idx="51849">
                  <c:v>415</c:v>
                </c:pt>
                <c:pt idx="51850">
                  <c:v>337</c:v>
                </c:pt>
                <c:pt idx="51851">
                  <c:v>203</c:v>
                </c:pt>
                <c:pt idx="51852">
                  <c:v>296</c:v>
                </c:pt>
                <c:pt idx="51853">
                  <c:v>282</c:v>
                </c:pt>
                <c:pt idx="51854">
                  <c:v>484</c:v>
                </c:pt>
                <c:pt idx="51855">
                  <c:v>296</c:v>
                </c:pt>
                <c:pt idx="51856">
                  <c:v>194</c:v>
                </c:pt>
                <c:pt idx="51857">
                  <c:v>234</c:v>
                </c:pt>
                <c:pt idx="51858">
                  <c:v>205</c:v>
                </c:pt>
                <c:pt idx="51859">
                  <c:v>356</c:v>
                </c:pt>
                <c:pt idx="51860">
                  <c:v>278</c:v>
                </c:pt>
                <c:pt idx="51861">
                  <c:v>278</c:v>
                </c:pt>
                <c:pt idx="51862">
                  <c:v>533</c:v>
                </c:pt>
                <c:pt idx="51863">
                  <c:v>229</c:v>
                </c:pt>
                <c:pt idx="51864">
                  <c:v>230</c:v>
                </c:pt>
                <c:pt idx="51865">
                  <c:v>272</c:v>
                </c:pt>
                <c:pt idx="51866">
                  <c:v>205</c:v>
                </c:pt>
                <c:pt idx="51867">
                  <c:v>162</c:v>
                </c:pt>
                <c:pt idx="51868">
                  <c:v>231</c:v>
                </c:pt>
                <c:pt idx="51869">
                  <c:v>471</c:v>
                </c:pt>
                <c:pt idx="51870">
                  <c:v>244</c:v>
                </c:pt>
                <c:pt idx="51871">
                  <c:v>73</c:v>
                </c:pt>
                <c:pt idx="51872">
                  <c:v>165</c:v>
                </c:pt>
                <c:pt idx="51873">
                  <c:v>347</c:v>
                </c:pt>
                <c:pt idx="51874">
                  <c:v>377</c:v>
                </c:pt>
                <c:pt idx="51875">
                  <c:v>289</c:v>
                </c:pt>
                <c:pt idx="51876">
                  <c:v>914</c:v>
                </c:pt>
                <c:pt idx="51877">
                  <c:v>393</c:v>
                </c:pt>
                <c:pt idx="51878">
                  <c:v>731</c:v>
                </c:pt>
                <c:pt idx="51879">
                  <c:v>1185</c:v>
                </c:pt>
                <c:pt idx="51880">
                  <c:v>415</c:v>
                </c:pt>
                <c:pt idx="51881">
                  <c:v>323</c:v>
                </c:pt>
                <c:pt idx="51882">
                  <c:v>974</c:v>
                </c:pt>
                <c:pt idx="51883">
                  <c:v>550</c:v>
                </c:pt>
                <c:pt idx="51884">
                  <c:v>341</c:v>
                </c:pt>
                <c:pt idx="51885">
                  <c:v>342</c:v>
                </c:pt>
                <c:pt idx="51886">
                  <c:v>212</c:v>
                </c:pt>
                <c:pt idx="51887">
                  <c:v>184</c:v>
                </c:pt>
                <c:pt idx="51888">
                  <c:v>110</c:v>
                </c:pt>
                <c:pt idx="51889">
                  <c:v>244</c:v>
                </c:pt>
                <c:pt idx="51890">
                  <c:v>173</c:v>
                </c:pt>
                <c:pt idx="51891">
                  <c:v>152</c:v>
                </c:pt>
                <c:pt idx="51892">
                  <c:v>34</c:v>
                </c:pt>
                <c:pt idx="51893">
                  <c:v>121</c:v>
                </c:pt>
                <c:pt idx="51894">
                  <c:v>25</c:v>
                </c:pt>
                <c:pt idx="51895">
                  <c:v>47</c:v>
                </c:pt>
                <c:pt idx="51896">
                  <c:v>120</c:v>
                </c:pt>
                <c:pt idx="51897">
                  <c:v>190</c:v>
                </c:pt>
                <c:pt idx="51898">
                  <c:v>947</c:v>
                </c:pt>
                <c:pt idx="51899">
                  <c:v>226</c:v>
                </c:pt>
                <c:pt idx="51900">
                  <c:v>317</c:v>
                </c:pt>
                <c:pt idx="51901">
                  <c:v>557</c:v>
                </c:pt>
                <c:pt idx="51902">
                  <c:v>582</c:v>
                </c:pt>
                <c:pt idx="51903">
                  <c:v>470</c:v>
                </c:pt>
                <c:pt idx="51904">
                  <c:v>161</c:v>
                </c:pt>
                <c:pt idx="51905">
                  <c:v>421</c:v>
                </c:pt>
                <c:pt idx="51906">
                  <c:v>304</c:v>
                </c:pt>
                <c:pt idx="51907">
                  <c:v>223</c:v>
                </c:pt>
                <c:pt idx="51908">
                  <c:v>331</c:v>
                </c:pt>
                <c:pt idx="51909">
                  <c:v>238</c:v>
                </c:pt>
                <c:pt idx="51910">
                  <c:v>112</c:v>
                </c:pt>
                <c:pt idx="51911">
                  <c:v>76</c:v>
                </c:pt>
                <c:pt idx="51912">
                  <c:v>137</c:v>
                </c:pt>
                <c:pt idx="51913">
                  <c:v>185</c:v>
                </c:pt>
                <c:pt idx="51914">
                  <c:v>147</c:v>
                </c:pt>
                <c:pt idx="51915">
                  <c:v>141</c:v>
                </c:pt>
                <c:pt idx="51916">
                  <c:v>203</c:v>
                </c:pt>
                <c:pt idx="51917">
                  <c:v>140</c:v>
                </c:pt>
                <c:pt idx="51918">
                  <c:v>345</c:v>
                </c:pt>
                <c:pt idx="51919">
                  <c:v>195</c:v>
                </c:pt>
                <c:pt idx="51920">
                  <c:v>100</c:v>
                </c:pt>
                <c:pt idx="51921">
                  <c:v>100</c:v>
                </c:pt>
                <c:pt idx="51922">
                  <c:v>315</c:v>
                </c:pt>
                <c:pt idx="51923">
                  <c:v>1280</c:v>
                </c:pt>
                <c:pt idx="51924">
                  <c:v>370</c:v>
                </c:pt>
                <c:pt idx="51925">
                  <c:v>924</c:v>
                </c:pt>
                <c:pt idx="51926">
                  <c:v>885</c:v>
                </c:pt>
                <c:pt idx="51927">
                  <c:v>491</c:v>
                </c:pt>
                <c:pt idx="51928">
                  <c:v>274</c:v>
                </c:pt>
                <c:pt idx="51929">
                  <c:v>695</c:v>
                </c:pt>
                <c:pt idx="51930">
                  <c:v>952</c:v>
                </c:pt>
                <c:pt idx="51931">
                  <c:v>354</c:v>
                </c:pt>
                <c:pt idx="51932">
                  <c:v>826</c:v>
                </c:pt>
                <c:pt idx="51933">
                  <c:v>389</c:v>
                </c:pt>
                <c:pt idx="51934">
                  <c:v>224</c:v>
                </c:pt>
                <c:pt idx="51935">
                  <c:v>396</c:v>
                </c:pt>
                <c:pt idx="51936">
                  <c:v>565</c:v>
                </c:pt>
                <c:pt idx="51937">
                  <c:v>538</c:v>
                </c:pt>
                <c:pt idx="51938">
                  <c:v>360</c:v>
                </c:pt>
                <c:pt idx="51939">
                  <c:v>359</c:v>
                </c:pt>
                <c:pt idx="51940">
                  <c:v>266</c:v>
                </c:pt>
                <c:pt idx="51941">
                  <c:v>462</c:v>
                </c:pt>
                <c:pt idx="51942">
                  <c:v>389</c:v>
                </c:pt>
                <c:pt idx="51943">
                  <c:v>509</c:v>
                </c:pt>
                <c:pt idx="51944">
                  <c:v>463</c:v>
                </c:pt>
                <c:pt idx="51945">
                  <c:v>301</c:v>
                </c:pt>
                <c:pt idx="51946">
                  <c:v>188</c:v>
                </c:pt>
                <c:pt idx="51947">
                  <c:v>143</c:v>
                </c:pt>
                <c:pt idx="51948">
                  <c:v>341</c:v>
                </c:pt>
                <c:pt idx="51949">
                  <c:v>216</c:v>
                </c:pt>
                <c:pt idx="51950">
                  <c:v>285</c:v>
                </c:pt>
                <c:pt idx="51951">
                  <c:v>225</c:v>
                </c:pt>
                <c:pt idx="51952">
                  <c:v>300</c:v>
                </c:pt>
                <c:pt idx="51953">
                  <c:v>225</c:v>
                </c:pt>
                <c:pt idx="51954">
                  <c:v>131</c:v>
                </c:pt>
                <c:pt idx="51955">
                  <c:v>261</c:v>
                </c:pt>
                <c:pt idx="51956">
                  <c:v>188</c:v>
                </c:pt>
                <c:pt idx="51957">
                  <c:v>293</c:v>
                </c:pt>
                <c:pt idx="51958">
                  <c:v>4</c:v>
                </c:pt>
                <c:pt idx="51959">
                  <c:v>44</c:v>
                </c:pt>
                <c:pt idx="51960">
                  <c:v>72</c:v>
                </c:pt>
                <c:pt idx="51961" formatCode="0.00E+00">
                  <c:v>4.8999999999999998E-3</c:v>
                </c:pt>
                <c:pt idx="51962" formatCode="0.00E+00">
                  <c:v>4.8999999999999998E-3</c:v>
                </c:pt>
                <c:pt idx="51963">
                  <c:v>6</c:v>
                </c:pt>
                <c:pt idx="51964">
                  <c:v>29</c:v>
                </c:pt>
                <c:pt idx="51965">
                  <c:v>97</c:v>
                </c:pt>
                <c:pt idx="51966">
                  <c:v>20</c:v>
                </c:pt>
                <c:pt idx="51967">
                  <c:v>150</c:v>
                </c:pt>
                <c:pt idx="51968">
                  <c:v>164</c:v>
                </c:pt>
                <c:pt idx="51969">
                  <c:v>88</c:v>
                </c:pt>
                <c:pt idx="51970">
                  <c:v>70</c:v>
                </c:pt>
                <c:pt idx="51971">
                  <c:v>19</c:v>
                </c:pt>
                <c:pt idx="51972" formatCode="0.00E+00">
                  <c:v>4.8999999999999998E-3</c:v>
                </c:pt>
                <c:pt idx="51973" formatCode="0.00E+00">
                  <c:v>4.8999999999999998E-3</c:v>
                </c:pt>
                <c:pt idx="51974" formatCode="0.00E+00">
                  <c:v>4.8999999999999998E-3</c:v>
                </c:pt>
                <c:pt idx="51975">
                  <c:v>164</c:v>
                </c:pt>
                <c:pt idx="51976">
                  <c:v>34</c:v>
                </c:pt>
                <c:pt idx="51977" formatCode="0.00E+00">
                  <c:v>4.8999999999999998E-3</c:v>
                </c:pt>
                <c:pt idx="51978">
                  <c:v>14</c:v>
                </c:pt>
                <c:pt idx="51979" formatCode="0.00E+00">
                  <c:v>4.8999999999999998E-3</c:v>
                </c:pt>
                <c:pt idx="51980">
                  <c:v>43</c:v>
                </c:pt>
                <c:pt idx="51981">
                  <c:v>165</c:v>
                </c:pt>
                <c:pt idx="51982">
                  <c:v>156</c:v>
                </c:pt>
                <c:pt idx="51983">
                  <c:v>136</c:v>
                </c:pt>
                <c:pt idx="51984">
                  <c:v>470</c:v>
                </c:pt>
                <c:pt idx="51985">
                  <c:v>204</c:v>
                </c:pt>
                <c:pt idx="51986">
                  <c:v>165</c:v>
                </c:pt>
                <c:pt idx="51987">
                  <c:v>121</c:v>
                </c:pt>
                <c:pt idx="51988">
                  <c:v>449</c:v>
                </c:pt>
                <c:pt idx="51989">
                  <c:v>149</c:v>
                </c:pt>
                <c:pt idx="51990">
                  <c:v>129</c:v>
                </c:pt>
                <c:pt idx="51991">
                  <c:v>223</c:v>
                </c:pt>
                <c:pt idx="51992">
                  <c:v>120</c:v>
                </c:pt>
                <c:pt idx="51993">
                  <c:v>122</c:v>
                </c:pt>
                <c:pt idx="51994">
                  <c:v>199</c:v>
                </c:pt>
                <c:pt idx="51995">
                  <c:v>340</c:v>
                </c:pt>
                <c:pt idx="51996">
                  <c:v>379</c:v>
                </c:pt>
                <c:pt idx="51997">
                  <c:v>217</c:v>
                </c:pt>
                <c:pt idx="51998">
                  <c:v>173</c:v>
                </c:pt>
                <c:pt idx="51999">
                  <c:v>167</c:v>
                </c:pt>
                <c:pt idx="52000">
                  <c:v>260</c:v>
                </c:pt>
                <c:pt idx="52001">
                  <c:v>70</c:v>
                </c:pt>
                <c:pt idx="52002">
                  <c:v>108</c:v>
                </c:pt>
                <c:pt idx="52003">
                  <c:v>149</c:v>
                </c:pt>
                <c:pt idx="52004">
                  <c:v>177</c:v>
                </c:pt>
                <c:pt idx="52005">
                  <c:v>105</c:v>
                </c:pt>
                <c:pt idx="52006">
                  <c:v>27</c:v>
                </c:pt>
                <c:pt idx="52007">
                  <c:v>176</c:v>
                </c:pt>
                <c:pt idx="52008">
                  <c:v>125</c:v>
                </c:pt>
                <c:pt idx="52009">
                  <c:v>221</c:v>
                </c:pt>
                <c:pt idx="52010">
                  <c:v>232</c:v>
                </c:pt>
                <c:pt idx="52011">
                  <c:v>113</c:v>
                </c:pt>
                <c:pt idx="52012">
                  <c:v>147</c:v>
                </c:pt>
                <c:pt idx="52013">
                  <c:v>94</c:v>
                </c:pt>
                <c:pt idx="52014">
                  <c:v>169</c:v>
                </c:pt>
                <c:pt idx="52015">
                  <c:v>109</c:v>
                </c:pt>
                <c:pt idx="52016">
                  <c:v>160</c:v>
                </c:pt>
                <c:pt idx="52017">
                  <c:v>49</c:v>
                </c:pt>
                <c:pt idx="52018">
                  <c:v>268</c:v>
                </c:pt>
                <c:pt idx="52019">
                  <c:v>85</c:v>
                </c:pt>
                <c:pt idx="52020">
                  <c:v>82</c:v>
                </c:pt>
                <c:pt idx="52021">
                  <c:v>235</c:v>
                </c:pt>
                <c:pt idx="52022">
                  <c:v>98</c:v>
                </c:pt>
                <c:pt idx="52023">
                  <c:v>201</c:v>
                </c:pt>
                <c:pt idx="52024">
                  <c:v>124</c:v>
                </c:pt>
                <c:pt idx="52025">
                  <c:v>52</c:v>
                </c:pt>
                <c:pt idx="52026">
                  <c:v>115</c:v>
                </c:pt>
                <c:pt idx="52027">
                  <c:v>138</c:v>
                </c:pt>
                <c:pt idx="52028">
                  <c:v>141</c:v>
                </c:pt>
                <c:pt idx="52029">
                  <c:v>41</c:v>
                </c:pt>
                <c:pt idx="52030">
                  <c:v>140</c:v>
                </c:pt>
                <c:pt idx="52031">
                  <c:v>303</c:v>
                </c:pt>
                <c:pt idx="52032">
                  <c:v>73</c:v>
                </c:pt>
                <c:pt idx="52033" formatCode="0.00E+00">
                  <c:v>4.8999999999999998E-3</c:v>
                </c:pt>
                <c:pt idx="52034">
                  <c:v>299</c:v>
                </c:pt>
                <c:pt idx="52035">
                  <c:v>293</c:v>
                </c:pt>
                <c:pt idx="52036">
                  <c:v>731</c:v>
                </c:pt>
                <c:pt idx="52037">
                  <c:v>289</c:v>
                </c:pt>
                <c:pt idx="52038">
                  <c:v>263</c:v>
                </c:pt>
                <c:pt idx="52039">
                  <c:v>197</c:v>
                </c:pt>
                <c:pt idx="52040">
                  <c:v>354</c:v>
                </c:pt>
                <c:pt idx="52041">
                  <c:v>380</c:v>
                </c:pt>
                <c:pt idx="52042">
                  <c:v>168</c:v>
                </c:pt>
                <c:pt idx="52043">
                  <c:v>198</c:v>
                </c:pt>
                <c:pt idx="52044">
                  <c:v>255</c:v>
                </c:pt>
                <c:pt idx="52045">
                  <c:v>295</c:v>
                </c:pt>
                <c:pt idx="52046">
                  <c:v>30</c:v>
                </c:pt>
                <c:pt idx="52047" formatCode="0.00E+00">
                  <c:v>4.8999999999999998E-3</c:v>
                </c:pt>
                <c:pt idx="52048">
                  <c:v>11</c:v>
                </c:pt>
                <c:pt idx="52049" formatCode="0.00E+00">
                  <c:v>4.8999999999999998E-3</c:v>
                </c:pt>
                <c:pt idx="52050" formatCode="0.00E+00">
                  <c:v>4.8999999999999998E-3</c:v>
                </c:pt>
                <c:pt idx="52051">
                  <c:v>237</c:v>
                </c:pt>
                <c:pt idx="52052">
                  <c:v>122</c:v>
                </c:pt>
                <c:pt idx="52053">
                  <c:v>131</c:v>
                </c:pt>
                <c:pt idx="52054">
                  <c:v>509</c:v>
                </c:pt>
                <c:pt idx="52055">
                  <c:v>413</c:v>
                </c:pt>
                <c:pt idx="52056">
                  <c:v>798</c:v>
                </c:pt>
                <c:pt idx="52057">
                  <c:v>665</c:v>
                </c:pt>
                <c:pt idx="52058">
                  <c:v>299</c:v>
                </c:pt>
                <c:pt idx="52059">
                  <c:v>407</c:v>
                </c:pt>
                <c:pt idx="52060">
                  <c:v>133</c:v>
                </c:pt>
                <c:pt idx="52061">
                  <c:v>309</c:v>
                </c:pt>
                <c:pt idx="52062">
                  <c:v>150</c:v>
                </c:pt>
                <c:pt idx="52063">
                  <c:v>43</c:v>
                </c:pt>
                <c:pt idx="52064">
                  <c:v>68</c:v>
                </c:pt>
                <c:pt idx="52065">
                  <c:v>6</c:v>
                </c:pt>
                <c:pt idx="52066">
                  <c:v>19</c:v>
                </c:pt>
                <c:pt idx="52067">
                  <c:v>93</c:v>
                </c:pt>
                <c:pt idx="52068" formatCode="0.00E+00">
                  <c:v>4.8999999999999998E-3</c:v>
                </c:pt>
                <c:pt idx="52069" formatCode="0.00E+00">
                  <c:v>4.8999999999999998E-3</c:v>
                </c:pt>
                <c:pt idx="52070">
                  <c:v>106</c:v>
                </c:pt>
                <c:pt idx="52071">
                  <c:v>29</c:v>
                </c:pt>
                <c:pt idx="52072">
                  <c:v>120</c:v>
                </c:pt>
                <c:pt idx="52073">
                  <c:v>284</c:v>
                </c:pt>
                <c:pt idx="52074">
                  <c:v>275</c:v>
                </c:pt>
                <c:pt idx="52075">
                  <c:v>118</c:v>
                </c:pt>
                <c:pt idx="52076">
                  <c:v>298</c:v>
                </c:pt>
                <c:pt idx="52077">
                  <c:v>302</c:v>
                </c:pt>
                <c:pt idx="52078">
                  <c:v>310</c:v>
                </c:pt>
                <c:pt idx="52079">
                  <c:v>245</c:v>
                </c:pt>
                <c:pt idx="52080">
                  <c:v>125</c:v>
                </c:pt>
                <c:pt idx="52081">
                  <c:v>348</c:v>
                </c:pt>
                <c:pt idx="52082">
                  <c:v>107</c:v>
                </c:pt>
                <c:pt idx="52083">
                  <c:v>348</c:v>
                </c:pt>
                <c:pt idx="52084">
                  <c:v>327</c:v>
                </c:pt>
                <c:pt idx="52085">
                  <c:v>530</c:v>
                </c:pt>
                <c:pt idx="52086">
                  <c:v>218</c:v>
                </c:pt>
                <c:pt idx="52087">
                  <c:v>308</c:v>
                </c:pt>
                <c:pt idx="52088">
                  <c:v>389</c:v>
                </c:pt>
                <c:pt idx="52089">
                  <c:v>316</c:v>
                </c:pt>
                <c:pt idx="52090">
                  <c:v>250</c:v>
                </c:pt>
                <c:pt idx="52091">
                  <c:v>396</c:v>
                </c:pt>
                <c:pt idx="52092">
                  <c:v>274</c:v>
                </c:pt>
                <c:pt idx="52093">
                  <c:v>330</c:v>
                </c:pt>
                <c:pt idx="52094">
                  <c:v>366</c:v>
                </c:pt>
                <c:pt idx="52095">
                  <c:v>309</c:v>
                </c:pt>
                <c:pt idx="52096">
                  <c:v>141</c:v>
                </c:pt>
                <c:pt idx="52097">
                  <c:v>117</c:v>
                </c:pt>
                <c:pt idx="52098">
                  <c:v>78</c:v>
                </c:pt>
                <c:pt idx="52099">
                  <c:v>33</c:v>
                </c:pt>
                <c:pt idx="52100">
                  <c:v>50</c:v>
                </c:pt>
                <c:pt idx="52101">
                  <c:v>52</c:v>
                </c:pt>
                <c:pt idx="52102">
                  <c:v>38</c:v>
                </c:pt>
                <c:pt idx="52103">
                  <c:v>18</c:v>
                </c:pt>
                <c:pt idx="52104">
                  <c:v>186</c:v>
                </c:pt>
                <c:pt idx="52105">
                  <c:v>26</c:v>
                </c:pt>
                <c:pt idx="52106">
                  <c:v>135</c:v>
                </c:pt>
                <c:pt idx="52107">
                  <c:v>312</c:v>
                </c:pt>
                <c:pt idx="52108">
                  <c:v>359</c:v>
                </c:pt>
                <c:pt idx="52109">
                  <c:v>264</c:v>
                </c:pt>
                <c:pt idx="52110">
                  <c:v>30</c:v>
                </c:pt>
                <c:pt idx="52111">
                  <c:v>113</c:v>
                </c:pt>
                <c:pt idx="52112">
                  <c:v>387</c:v>
                </c:pt>
                <c:pt idx="52113">
                  <c:v>51</c:v>
                </c:pt>
                <c:pt idx="52114">
                  <c:v>117</c:v>
                </c:pt>
                <c:pt idx="52115">
                  <c:v>1150</c:v>
                </c:pt>
                <c:pt idx="52116">
                  <c:v>142</c:v>
                </c:pt>
                <c:pt idx="52117">
                  <c:v>388</c:v>
                </c:pt>
                <c:pt idx="52118">
                  <c:v>65</c:v>
                </c:pt>
                <c:pt idx="52119">
                  <c:v>255</c:v>
                </c:pt>
                <c:pt idx="52120" formatCode="0.00E+00">
                  <c:v>4.8999999999999998E-3</c:v>
                </c:pt>
                <c:pt idx="52121">
                  <c:v>23</c:v>
                </c:pt>
                <c:pt idx="52122" formatCode="0.00E+00">
                  <c:v>4.8999999999999998E-3</c:v>
                </c:pt>
                <c:pt idx="52123">
                  <c:v>11</c:v>
                </c:pt>
                <c:pt idx="52124">
                  <c:v>468</c:v>
                </c:pt>
                <c:pt idx="52125">
                  <c:v>324</c:v>
                </c:pt>
                <c:pt idx="52126">
                  <c:v>480</c:v>
                </c:pt>
                <c:pt idx="52127">
                  <c:v>288</c:v>
                </c:pt>
                <c:pt idx="52128">
                  <c:v>250</c:v>
                </c:pt>
                <c:pt idx="52129">
                  <c:v>312</c:v>
                </c:pt>
                <c:pt idx="52130">
                  <c:v>233</c:v>
                </c:pt>
                <c:pt idx="52131">
                  <c:v>485</c:v>
                </c:pt>
                <c:pt idx="52132">
                  <c:v>418</c:v>
                </c:pt>
                <c:pt idx="52133">
                  <c:v>521</c:v>
                </c:pt>
                <c:pt idx="52134">
                  <c:v>249</c:v>
                </c:pt>
                <c:pt idx="52135">
                  <c:v>885</c:v>
                </c:pt>
                <c:pt idx="52136">
                  <c:v>1944</c:v>
                </c:pt>
                <c:pt idx="52137">
                  <c:v>249</c:v>
                </c:pt>
                <c:pt idx="52138">
                  <c:v>1168</c:v>
                </c:pt>
                <c:pt idx="52139">
                  <c:v>131</c:v>
                </c:pt>
                <c:pt idx="52140">
                  <c:v>77</c:v>
                </c:pt>
                <c:pt idx="52141">
                  <c:v>369</c:v>
                </c:pt>
                <c:pt idx="52142">
                  <c:v>194</c:v>
                </c:pt>
                <c:pt idx="52143">
                  <c:v>249</c:v>
                </c:pt>
                <c:pt idx="52144">
                  <c:v>1067</c:v>
                </c:pt>
                <c:pt idx="52145">
                  <c:v>91</c:v>
                </c:pt>
                <c:pt idx="52146">
                  <c:v>26</c:v>
                </c:pt>
                <c:pt idx="52147">
                  <c:v>353</c:v>
                </c:pt>
                <c:pt idx="52148">
                  <c:v>155</c:v>
                </c:pt>
                <c:pt idx="52149">
                  <c:v>125</c:v>
                </c:pt>
                <c:pt idx="52150">
                  <c:v>179</c:v>
                </c:pt>
                <c:pt idx="52151" formatCode="0.00E+00">
                  <c:v>4.8999999999999998E-3</c:v>
                </c:pt>
                <c:pt idx="52152">
                  <c:v>166</c:v>
                </c:pt>
                <c:pt idx="52153" formatCode="0.00E+00">
                  <c:v>4.8999999999999998E-3</c:v>
                </c:pt>
                <c:pt idx="52154" formatCode="0.00E+00">
                  <c:v>4.8999999999999998E-3</c:v>
                </c:pt>
                <c:pt idx="52155">
                  <c:v>182</c:v>
                </c:pt>
                <c:pt idx="52156">
                  <c:v>310</c:v>
                </c:pt>
                <c:pt idx="52157">
                  <c:v>148</c:v>
                </c:pt>
                <c:pt idx="52158">
                  <c:v>65</c:v>
                </c:pt>
                <c:pt idx="52159">
                  <c:v>26</c:v>
                </c:pt>
                <c:pt idx="52160">
                  <c:v>132</c:v>
                </c:pt>
                <c:pt idx="52161">
                  <c:v>212</c:v>
                </c:pt>
                <c:pt idx="52162">
                  <c:v>169</c:v>
                </c:pt>
                <c:pt idx="52163">
                  <c:v>163</c:v>
                </c:pt>
                <c:pt idx="52164">
                  <c:v>13</c:v>
                </c:pt>
                <c:pt idx="52165">
                  <c:v>1325</c:v>
                </c:pt>
                <c:pt idx="52166">
                  <c:v>253</c:v>
                </c:pt>
                <c:pt idx="52167">
                  <c:v>194</c:v>
                </c:pt>
                <c:pt idx="52168">
                  <c:v>249</c:v>
                </c:pt>
                <c:pt idx="52169">
                  <c:v>12</c:v>
                </c:pt>
                <c:pt idx="52170">
                  <c:v>75</c:v>
                </c:pt>
                <c:pt idx="52171" formatCode="0.00E+00">
                  <c:v>4.8999999999999998E-3</c:v>
                </c:pt>
                <c:pt idx="52172" formatCode="0.00E+00">
                  <c:v>4.8999999999999998E-3</c:v>
                </c:pt>
                <c:pt idx="52173">
                  <c:v>12</c:v>
                </c:pt>
                <c:pt idx="52174">
                  <c:v>332</c:v>
                </c:pt>
                <c:pt idx="52175" formatCode="0.00E+00">
                  <c:v>4.8999999999999998E-3</c:v>
                </c:pt>
                <c:pt idx="52176">
                  <c:v>123</c:v>
                </c:pt>
                <c:pt idx="52177">
                  <c:v>96</c:v>
                </c:pt>
                <c:pt idx="52178">
                  <c:v>51</c:v>
                </c:pt>
                <c:pt idx="52179" formatCode="0.00E+00">
                  <c:v>4.8999999999999998E-3</c:v>
                </c:pt>
                <c:pt idx="52180">
                  <c:v>25</c:v>
                </c:pt>
                <c:pt idx="52181">
                  <c:v>341</c:v>
                </c:pt>
                <c:pt idx="52182">
                  <c:v>415</c:v>
                </c:pt>
                <c:pt idx="52183">
                  <c:v>312</c:v>
                </c:pt>
                <c:pt idx="52184">
                  <c:v>93</c:v>
                </c:pt>
                <c:pt idx="52185">
                  <c:v>61</c:v>
                </c:pt>
                <c:pt idx="52186">
                  <c:v>95</c:v>
                </c:pt>
                <c:pt idx="52187">
                  <c:v>2</c:v>
                </c:pt>
                <c:pt idx="52188" formatCode="0.00E+00">
                  <c:v>4.8999999999999998E-3</c:v>
                </c:pt>
                <c:pt idx="52189">
                  <c:v>1054</c:v>
                </c:pt>
                <c:pt idx="52190">
                  <c:v>99</c:v>
                </c:pt>
                <c:pt idx="52191">
                  <c:v>123</c:v>
                </c:pt>
                <c:pt idx="52192">
                  <c:v>130</c:v>
                </c:pt>
                <c:pt idx="52193">
                  <c:v>11</c:v>
                </c:pt>
                <c:pt idx="52194">
                  <c:v>9</c:v>
                </c:pt>
                <c:pt idx="52195">
                  <c:v>31</c:v>
                </c:pt>
                <c:pt idx="52196">
                  <c:v>84</c:v>
                </c:pt>
                <c:pt idx="52197" formatCode="0.00E+00">
                  <c:v>4.8999999999999998E-3</c:v>
                </c:pt>
                <c:pt idx="52198">
                  <c:v>299</c:v>
                </c:pt>
                <c:pt idx="52199">
                  <c:v>364</c:v>
                </c:pt>
                <c:pt idx="52200">
                  <c:v>186</c:v>
                </c:pt>
                <c:pt idx="52201">
                  <c:v>239</c:v>
                </c:pt>
                <c:pt idx="52202" formatCode="0.00E+00">
                  <c:v>4.8999999999999998E-3</c:v>
                </c:pt>
                <c:pt idx="52203">
                  <c:v>191</c:v>
                </c:pt>
                <c:pt idx="52204">
                  <c:v>262</c:v>
                </c:pt>
                <c:pt idx="52205">
                  <c:v>134</c:v>
                </c:pt>
                <c:pt idx="52206">
                  <c:v>84</c:v>
                </c:pt>
                <c:pt idx="52207">
                  <c:v>73</c:v>
                </c:pt>
                <c:pt idx="52208">
                  <c:v>82</c:v>
                </c:pt>
                <c:pt idx="52209">
                  <c:v>100</c:v>
                </c:pt>
                <c:pt idx="52210">
                  <c:v>2</c:v>
                </c:pt>
                <c:pt idx="52211">
                  <c:v>397</c:v>
                </c:pt>
                <c:pt idx="52212">
                  <c:v>72</c:v>
                </c:pt>
                <c:pt idx="52213">
                  <c:v>130</c:v>
                </c:pt>
                <c:pt idx="52214">
                  <c:v>197</c:v>
                </c:pt>
                <c:pt idx="52215">
                  <c:v>315</c:v>
                </c:pt>
                <c:pt idx="52216">
                  <c:v>104</c:v>
                </c:pt>
                <c:pt idx="52217">
                  <c:v>62</c:v>
                </c:pt>
                <c:pt idx="52218">
                  <c:v>24</c:v>
                </c:pt>
                <c:pt idx="52219">
                  <c:v>759</c:v>
                </c:pt>
                <c:pt idx="52220">
                  <c:v>130</c:v>
                </c:pt>
                <c:pt idx="52221">
                  <c:v>29</c:v>
                </c:pt>
                <c:pt idx="52222">
                  <c:v>237</c:v>
                </c:pt>
                <c:pt idx="52223">
                  <c:v>464</c:v>
                </c:pt>
                <c:pt idx="52224">
                  <c:v>403</c:v>
                </c:pt>
                <c:pt idx="52225">
                  <c:v>537</c:v>
                </c:pt>
                <c:pt idx="52226">
                  <c:v>384</c:v>
                </c:pt>
                <c:pt idx="52227">
                  <c:v>440</c:v>
                </c:pt>
                <c:pt idx="52228">
                  <c:v>69</c:v>
                </c:pt>
                <c:pt idx="52229">
                  <c:v>155</c:v>
                </c:pt>
                <c:pt idx="52230">
                  <c:v>347</c:v>
                </c:pt>
                <c:pt idx="52231" formatCode="0.00E+00">
                  <c:v>4.8999999999999998E-3</c:v>
                </c:pt>
                <c:pt idx="52232">
                  <c:v>11</c:v>
                </c:pt>
                <c:pt idx="52233">
                  <c:v>109</c:v>
                </c:pt>
                <c:pt idx="52234">
                  <c:v>4</c:v>
                </c:pt>
                <c:pt idx="52235">
                  <c:v>15</c:v>
                </c:pt>
                <c:pt idx="52236" formatCode="0.00E+00">
                  <c:v>4.8999999999999998E-3</c:v>
                </c:pt>
                <c:pt idx="52237">
                  <c:v>189</c:v>
                </c:pt>
                <c:pt idx="52238">
                  <c:v>11</c:v>
                </c:pt>
                <c:pt idx="52239">
                  <c:v>35</c:v>
                </c:pt>
                <c:pt idx="52240">
                  <c:v>4</c:v>
                </c:pt>
                <c:pt idx="52241">
                  <c:v>27</c:v>
                </c:pt>
                <c:pt idx="52242">
                  <c:v>133</c:v>
                </c:pt>
                <c:pt idx="52243">
                  <c:v>143</c:v>
                </c:pt>
                <c:pt idx="52244">
                  <c:v>18</c:v>
                </c:pt>
                <c:pt idx="52245">
                  <c:v>76</c:v>
                </c:pt>
                <c:pt idx="52246">
                  <c:v>18</c:v>
                </c:pt>
                <c:pt idx="52247">
                  <c:v>228</c:v>
                </c:pt>
                <c:pt idx="52248">
                  <c:v>11</c:v>
                </c:pt>
                <c:pt idx="52249">
                  <c:v>639</c:v>
                </c:pt>
                <c:pt idx="52250">
                  <c:v>121</c:v>
                </c:pt>
                <c:pt idx="52251">
                  <c:v>208</c:v>
                </c:pt>
                <c:pt idx="52252">
                  <c:v>187</c:v>
                </c:pt>
                <c:pt idx="52253">
                  <c:v>810</c:v>
                </c:pt>
                <c:pt idx="52254">
                  <c:v>256</c:v>
                </c:pt>
                <c:pt idx="52255">
                  <c:v>243</c:v>
                </c:pt>
                <c:pt idx="52256">
                  <c:v>1008</c:v>
                </c:pt>
                <c:pt idx="52257">
                  <c:v>218</c:v>
                </c:pt>
                <c:pt idx="52258">
                  <c:v>200</c:v>
                </c:pt>
                <c:pt idx="52259">
                  <c:v>1433</c:v>
                </c:pt>
                <c:pt idx="52260">
                  <c:v>203</c:v>
                </c:pt>
                <c:pt idx="52261">
                  <c:v>215</c:v>
                </c:pt>
                <c:pt idx="52262">
                  <c:v>602</c:v>
                </c:pt>
                <c:pt idx="52263">
                  <c:v>574</c:v>
                </c:pt>
                <c:pt idx="52264">
                  <c:v>985</c:v>
                </c:pt>
                <c:pt idx="52265">
                  <c:v>542</c:v>
                </c:pt>
                <c:pt idx="52266">
                  <c:v>331</c:v>
                </c:pt>
                <c:pt idx="52267">
                  <c:v>664</c:v>
                </c:pt>
                <c:pt idx="52268">
                  <c:v>1006</c:v>
                </c:pt>
                <c:pt idx="52269">
                  <c:v>525</c:v>
                </c:pt>
                <c:pt idx="52270">
                  <c:v>592</c:v>
                </c:pt>
                <c:pt idx="52271">
                  <c:v>520</c:v>
                </c:pt>
                <c:pt idx="52272">
                  <c:v>572</c:v>
                </c:pt>
                <c:pt idx="52273">
                  <c:v>321</c:v>
                </c:pt>
                <c:pt idx="52274">
                  <c:v>44</c:v>
                </c:pt>
                <c:pt idx="52275">
                  <c:v>181</c:v>
                </c:pt>
                <c:pt idx="52276">
                  <c:v>192</c:v>
                </c:pt>
                <c:pt idx="52277">
                  <c:v>1131</c:v>
                </c:pt>
                <c:pt idx="52278">
                  <c:v>180</c:v>
                </c:pt>
                <c:pt idx="52279">
                  <c:v>1103</c:v>
                </c:pt>
                <c:pt idx="52280">
                  <c:v>90</c:v>
                </c:pt>
                <c:pt idx="52281">
                  <c:v>130</c:v>
                </c:pt>
                <c:pt idx="52282" formatCode="0.00E+00">
                  <c:v>4.8999999999999998E-3</c:v>
                </c:pt>
                <c:pt idx="52283">
                  <c:v>91</c:v>
                </c:pt>
                <c:pt idx="52284">
                  <c:v>100</c:v>
                </c:pt>
                <c:pt idx="52285">
                  <c:v>10</c:v>
                </c:pt>
                <c:pt idx="52286" formatCode="0.00E+00">
                  <c:v>4.8999999999999998E-3</c:v>
                </c:pt>
                <c:pt idx="52287">
                  <c:v>15</c:v>
                </c:pt>
                <c:pt idx="52288">
                  <c:v>63</c:v>
                </c:pt>
                <c:pt idx="52289">
                  <c:v>55</c:v>
                </c:pt>
                <c:pt idx="52290">
                  <c:v>42</c:v>
                </c:pt>
                <c:pt idx="52291">
                  <c:v>38</c:v>
                </c:pt>
                <c:pt idx="52292">
                  <c:v>170</c:v>
                </c:pt>
                <c:pt idx="52293">
                  <c:v>464</c:v>
                </c:pt>
                <c:pt idx="52294">
                  <c:v>224</c:v>
                </c:pt>
                <c:pt idx="52295">
                  <c:v>123</c:v>
                </c:pt>
                <c:pt idx="52296">
                  <c:v>375</c:v>
                </c:pt>
                <c:pt idx="52297">
                  <c:v>1119</c:v>
                </c:pt>
                <c:pt idx="52298">
                  <c:v>312</c:v>
                </c:pt>
                <c:pt idx="52299">
                  <c:v>211</c:v>
                </c:pt>
                <c:pt idx="52300">
                  <c:v>107</c:v>
                </c:pt>
                <c:pt idx="52301">
                  <c:v>123</c:v>
                </c:pt>
                <c:pt idx="52302">
                  <c:v>260</c:v>
                </c:pt>
                <c:pt idx="52303">
                  <c:v>402</c:v>
                </c:pt>
                <c:pt idx="52304">
                  <c:v>90</c:v>
                </c:pt>
                <c:pt idx="52305">
                  <c:v>1259</c:v>
                </c:pt>
                <c:pt idx="52306">
                  <c:v>85</c:v>
                </c:pt>
                <c:pt idx="52307">
                  <c:v>1008</c:v>
                </c:pt>
                <c:pt idx="52308">
                  <c:v>232</c:v>
                </c:pt>
                <c:pt idx="52309">
                  <c:v>293</c:v>
                </c:pt>
                <c:pt idx="52310">
                  <c:v>265</c:v>
                </c:pt>
                <c:pt idx="52311">
                  <c:v>1068</c:v>
                </c:pt>
                <c:pt idx="52312">
                  <c:v>969</c:v>
                </c:pt>
                <c:pt idx="52313">
                  <c:v>46</c:v>
                </c:pt>
                <c:pt idx="52314" formatCode="0.00E+00">
                  <c:v>4.8999999999999998E-3</c:v>
                </c:pt>
                <c:pt idx="52315">
                  <c:v>91</c:v>
                </c:pt>
                <c:pt idx="52316">
                  <c:v>17</c:v>
                </c:pt>
                <c:pt idx="52317">
                  <c:v>112</c:v>
                </c:pt>
                <c:pt idx="52318">
                  <c:v>145</c:v>
                </c:pt>
                <c:pt idx="52319">
                  <c:v>188</c:v>
                </c:pt>
                <c:pt idx="52320">
                  <c:v>80</c:v>
                </c:pt>
                <c:pt idx="52321">
                  <c:v>50</c:v>
                </c:pt>
                <c:pt idx="52322">
                  <c:v>239</c:v>
                </c:pt>
                <c:pt idx="52323" formatCode="0.00E+00">
                  <c:v>4.8999999999999998E-3</c:v>
                </c:pt>
                <c:pt idx="52324">
                  <c:v>171</c:v>
                </c:pt>
                <c:pt idx="52325">
                  <c:v>99</c:v>
                </c:pt>
                <c:pt idx="52326">
                  <c:v>93</c:v>
                </c:pt>
                <c:pt idx="52327">
                  <c:v>98</c:v>
                </c:pt>
                <c:pt idx="52328">
                  <c:v>100</c:v>
                </c:pt>
                <c:pt idx="52329">
                  <c:v>183</c:v>
                </c:pt>
                <c:pt idx="52330">
                  <c:v>137</c:v>
                </c:pt>
                <c:pt idx="52331">
                  <c:v>190</c:v>
                </c:pt>
                <c:pt idx="52332">
                  <c:v>165</c:v>
                </c:pt>
                <c:pt idx="52333">
                  <c:v>229</c:v>
                </c:pt>
                <c:pt idx="52334">
                  <c:v>1277</c:v>
                </c:pt>
                <c:pt idx="52335">
                  <c:v>125</c:v>
                </c:pt>
                <c:pt idx="52336">
                  <c:v>123</c:v>
                </c:pt>
                <c:pt idx="52337">
                  <c:v>353</c:v>
                </c:pt>
                <c:pt idx="52338">
                  <c:v>323</c:v>
                </c:pt>
                <c:pt idx="52339">
                  <c:v>223</c:v>
                </c:pt>
                <c:pt idx="52340">
                  <c:v>320</c:v>
                </c:pt>
                <c:pt idx="52341">
                  <c:v>468</c:v>
                </c:pt>
                <c:pt idx="52342">
                  <c:v>297</c:v>
                </c:pt>
                <c:pt idx="52343">
                  <c:v>539</c:v>
                </c:pt>
                <c:pt idx="52344">
                  <c:v>342</c:v>
                </c:pt>
                <c:pt idx="52345">
                  <c:v>189</c:v>
                </c:pt>
                <c:pt idx="52346">
                  <c:v>161</c:v>
                </c:pt>
                <c:pt idx="52347">
                  <c:v>159</c:v>
                </c:pt>
                <c:pt idx="52348">
                  <c:v>296</c:v>
                </c:pt>
                <c:pt idx="52349" formatCode="0.00E+00">
                  <c:v>4.8999999999999998E-3</c:v>
                </c:pt>
                <c:pt idx="52350">
                  <c:v>968</c:v>
                </c:pt>
                <c:pt idx="52351">
                  <c:v>152</c:v>
                </c:pt>
                <c:pt idx="52352">
                  <c:v>6</c:v>
                </c:pt>
                <c:pt idx="52353">
                  <c:v>43</c:v>
                </c:pt>
                <c:pt idx="52354">
                  <c:v>105</c:v>
                </c:pt>
                <c:pt idx="52355">
                  <c:v>23</c:v>
                </c:pt>
                <c:pt idx="52356">
                  <c:v>12</c:v>
                </c:pt>
                <c:pt idx="52357" formatCode="0.00E+00">
                  <c:v>4.8999999999999998E-3</c:v>
                </c:pt>
                <c:pt idx="52358">
                  <c:v>112</c:v>
                </c:pt>
                <c:pt idx="52359">
                  <c:v>279</c:v>
                </c:pt>
                <c:pt idx="52360">
                  <c:v>226</c:v>
                </c:pt>
                <c:pt idx="52361">
                  <c:v>28</c:v>
                </c:pt>
                <c:pt idx="52362">
                  <c:v>179</c:v>
                </c:pt>
                <c:pt idx="52363">
                  <c:v>124</c:v>
                </c:pt>
                <c:pt idx="52364">
                  <c:v>1</c:v>
                </c:pt>
                <c:pt idx="52365">
                  <c:v>29</c:v>
                </c:pt>
                <c:pt idx="52366">
                  <c:v>203</c:v>
                </c:pt>
                <c:pt idx="52367">
                  <c:v>155</c:v>
                </c:pt>
                <c:pt idx="52368">
                  <c:v>321</c:v>
                </c:pt>
                <c:pt idx="52369">
                  <c:v>6</c:v>
                </c:pt>
                <c:pt idx="52370">
                  <c:v>13</c:v>
                </c:pt>
                <c:pt idx="52371">
                  <c:v>203</c:v>
                </c:pt>
                <c:pt idx="52372">
                  <c:v>82</c:v>
                </c:pt>
                <c:pt idx="52373">
                  <c:v>44</c:v>
                </c:pt>
                <c:pt idx="52374">
                  <c:v>26</c:v>
                </c:pt>
                <c:pt idx="52375" formatCode="0.00E+00">
                  <c:v>4.8999999999999998E-3</c:v>
                </c:pt>
                <c:pt idx="52376">
                  <c:v>234</c:v>
                </c:pt>
                <c:pt idx="52377">
                  <c:v>13</c:v>
                </c:pt>
                <c:pt idx="52378">
                  <c:v>4</c:v>
                </c:pt>
                <c:pt idx="52379">
                  <c:v>19</c:v>
                </c:pt>
                <c:pt idx="52380">
                  <c:v>217</c:v>
                </c:pt>
                <c:pt idx="52381">
                  <c:v>136</c:v>
                </c:pt>
                <c:pt idx="52382">
                  <c:v>53</c:v>
                </c:pt>
                <c:pt idx="52383">
                  <c:v>177</c:v>
                </c:pt>
                <c:pt idx="52384">
                  <c:v>25</c:v>
                </c:pt>
                <c:pt idx="52385">
                  <c:v>34</c:v>
                </c:pt>
                <c:pt idx="52386">
                  <c:v>20</c:v>
                </c:pt>
                <c:pt idx="52387">
                  <c:v>22</c:v>
                </c:pt>
                <c:pt idx="52388" formatCode="0.00E+00">
                  <c:v>4.8999999999999998E-3</c:v>
                </c:pt>
                <c:pt idx="52389">
                  <c:v>144</c:v>
                </c:pt>
                <c:pt idx="52390">
                  <c:v>23</c:v>
                </c:pt>
                <c:pt idx="52391">
                  <c:v>55</c:v>
                </c:pt>
                <c:pt idx="52392">
                  <c:v>90</c:v>
                </c:pt>
                <c:pt idx="52393">
                  <c:v>81</c:v>
                </c:pt>
                <c:pt idx="52394">
                  <c:v>8</c:v>
                </c:pt>
                <c:pt idx="52395">
                  <c:v>6</c:v>
                </c:pt>
                <c:pt idx="52396">
                  <c:v>106</c:v>
                </c:pt>
                <c:pt idx="52397">
                  <c:v>187</c:v>
                </c:pt>
                <c:pt idx="52398">
                  <c:v>208</c:v>
                </c:pt>
                <c:pt idx="52399">
                  <c:v>122</c:v>
                </c:pt>
                <c:pt idx="52400">
                  <c:v>126</c:v>
                </c:pt>
                <c:pt idx="52401">
                  <c:v>232</c:v>
                </c:pt>
                <c:pt idx="52402">
                  <c:v>963</c:v>
                </c:pt>
                <c:pt idx="52403">
                  <c:v>17</c:v>
                </c:pt>
                <c:pt idx="52404">
                  <c:v>265</c:v>
                </c:pt>
                <c:pt idx="52405">
                  <c:v>851</c:v>
                </c:pt>
                <c:pt idx="52406">
                  <c:v>1236</c:v>
                </c:pt>
                <c:pt idx="52407">
                  <c:v>220</c:v>
                </c:pt>
                <c:pt idx="52408">
                  <c:v>164</c:v>
                </c:pt>
                <c:pt idx="52409">
                  <c:v>304</c:v>
                </c:pt>
                <c:pt idx="52410">
                  <c:v>383</c:v>
                </c:pt>
                <c:pt idx="52411">
                  <c:v>183</c:v>
                </c:pt>
                <c:pt idx="52412">
                  <c:v>240</c:v>
                </c:pt>
                <c:pt idx="52413">
                  <c:v>1089</c:v>
                </c:pt>
                <c:pt idx="52414">
                  <c:v>146</c:v>
                </c:pt>
                <c:pt idx="52415">
                  <c:v>246</c:v>
                </c:pt>
                <c:pt idx="52416">
                  <c:v>201</c:v>
                </c:pt>
                <c:pt idx="52417">
                  <c:v>429</c:v>
                </c:pt>
                <c:pt idx="52418">
                  <c:v>337</c:v>
                </c:pt>
                <c:pt idx="52419">
                  <c:v>210</c:v>
                </c:pt>
                <c:pt idx="52420">
                  <c:v>269</c:v>
                </c:pt>
                <c:pt idx="52421">
                  <c:v>984</c:v>
                </c:pt>
                <c:pt idx="52422">
                  <c:v>291</c:v>
                </c:pt>
                <c:pt idx="52423">
                  <c:v>261</c:v>
                </c:pt>
                <c:pt idx="52424">
                  <c:v>264</c:v>
                </c:pt>
                <c:pt idx="52425">
                  <c:v>827</c:v>
                </c:pt>
                <c:pt idx="52426">
                  <c:v>281</c:v>
                </c:pt>
                <c:pt idx="52427">
                  <c:v>265</c:v>
                </c:pt>
                <c:pt idx="52428">
                  <c:v>291</c:v>
                </c:pt>
                <c:pt idx="52429">
                  <c:v>298</c:v>
                </c:pt>
                <c:pt idx="52430">
                  <c:v>518</c:v>
                </c:pt>
                <c:pt idx="52431">
                  <c:v>695</c:v>
                </c:pt>
                <c:pt idx="52432">
                  <c:v>316</c:v>
                </c:pt>
                <c:pt idx="52433">
                  <c:v>241</c:v>
                </c:pt>
                <c:pt idx="52434">
                  <c:v>354</c:v>
                </c:pt>
                <c:pt idx="52435">
                  <c:v>248</c:v>
                </c:pt>
                <c:pt idx="52436">
                  <c:v>282</c:v>
                </c:pt>
                <c:pt idx="52437">
                  <c:v>705</c:v>
                </c:pt>
                <c:pt idx="52438">
                  <c:v>461</c:v>
                </c:pt>
                <c:pt idx="52439">
                  <c:v>23</c:v>
                </c:pt>
                <c:pt idx="52440">
                  <c:v>44</c:v>
                </c:pt>
                <c:pt idx="52441">
                  <c:v>16</c:v>
                </c:pt>
                <c:pt idx="52442">
                  <c:v>152</c:v>
                </c:pt>
                <c:pt idx="52443">
                  <c:v>25</c:v>
                </c:pt>
                <c:pt idx="52444" formatCode="0.00E+00">
                  <c:v>4.8999999999999998E-3</c:v>
                </c:pt>
                <c:pt idx="52445">
                  <c:v>159</c:v>
                </c:pt>
                <c:pt idx="52446">
                  <c:v>37</c:v>
                </c:pt>
                <c:pt idx="52447">
                  <c:v>268</c:v>
                </c:pt>
                <c:pt idx="52448">
                  <c:v>73</c:v>
                </c:pt>
                <c:pt idx="52449">
                  <c:v>40</c:v>
                </c:pt>
                <c:pt idx="52450">
                  <c:v>30</c:v>
                </c:pt>
                <c:pt idx="52451">
                  <c:v>44</c:v>
                </c:pt>
                <c:pt idx="52452">
                  <c:v>261</c:v>
                </c:pt>
                <c:pt idx="52453">
                  <c:v>213</c:v>
                </c:pt>
                <c:pt idx="52454">
                  <c:v>73</c:v>
                </c:pt>
                <c:pt idx="52455">
                  <c:v>196</c:v>
                </c:pt>
                <c:pt idx="52456">
                  <c:v>281</c:v>
                </c:pt>
                <c:pt idx="52457">
                  <c:v>191</c:v>
                </c:pt>
                <c:pt idx="52458">
                  <c:v>89</c:v>
                </c:pt>
                <c:pt idx="52459">
                  <c:v>66</c:v>
                </c:pt>
                <c:pt idx="52460" formatCode="0.00E+00">
                  <c:v>4.8999999999999998E-3</c:v>
                </c:pt>
                <c:pt idx="52461">
                  <c:v>70</c:v>
                </c:pt>
                <c:pt idx="52462">
                  <c:v>332</c:v>
                </c:pt>
                <c:pt idx="52463">
                  <c:v>270</c:v>
                </c:pt>
                <c:pt idx="52464">
                  <c:v>27</c:v>
                </c:pt>
                <c:pt idx="52465">
                  <c:v>50</c:v>
                </c:pt>
                <c:pt idx="52466" formatCode="0.00E+00">
                  <c:v>4.8999999999999998E-3</c:v>
                </c:pt>
                <c:pt idx="52467">
                  <c:v>59</c:v>
                </c:pt>
                <c:pt idx="52468">
                  <c:v>161</c:v>
                </c:pt>
                <c:pt idx="52469">
                  <c:v>105</c:v>
                </c:pt>
                <c:pt idx="52470">
                  <c:v>276</c:v>
                </c:pt>
                <c:pt idx="52471">
                  <c:v>67</c:v>
                </c:pt>
                <c:pt idx="52472">
                  <c:v>148</c:v>
                </c:pt>
                <c:pt idx="52473">
                  <c:v>161</c:v>
                </c:pt>
                <c:pt idx="52474">
                  <c:v>139</c:v>
                </c:pt>
                <c:pt idx="52475">
                  <c:v>160</c:v>
                </c:pt>
                <c:pt idx="52476">
                  <c:v>192</c:v>
                </c:pt>
                <c:pt idx="52477">
                  <c:v>155</c:v>
                </c:pt>
                <c:pt idx="52478">
                  <c:v>217</c:v>
                </c:pt>
                <c:pt idx="52479">
                  <c:v>359</c:v>
                </c:pt>
                <c:pt idx="52480">
                  <c:v>267</c:v>
                </c:pt>
                <c:pt idx="52481">
                  <c:v>208</c:v>
                </c:pt>
                <c:pt idx="52482">
                  <c:v>160</c:v>
                </c:pt>
                <c:pt idx="52483">
                  <c:v>164</c:v>
                </c:pt>
                <c:pt idx="52484">
                  <c:v>38</c:v>
                </c:pt>
                <c:pt idx="52485">
                  <c:v>112</c:v>
                </c:pt>
                <c:pt idx="52486">
                  <c:v>179</c:v>
                </c:pt>
                <c:pt idx="52487">
                  <c:v>163</c:v>
                </c:pt>
                <c:pt idx="52488">
                  <c:v>225</c:v>
                </c:pt>
                <c:pt idx="52489">
                  <c:v>21</c:v>
                </c:pt>
                <c:pt idx="52490">
                  <c:v>4</c:v>
                </c:pt>
                <c:pt idx="52491">
                  <c:v>198</c:v>
                </c:pt>
                <c:pt idx="52492">
                  <c:v>287</c:v>
                </c:pt>
                <c:pt idx="52493">
                  <c:v>149</c:v>
                </c:pt>
                <c:pt idx="52494">
                  <c:v>48</c:v>
                </c:pt>
                <c:pt idx="52495" formatCode="0.00E+00">
                  <c:v>4.8999999999999998E-3</c:v>
                </c:pt>
                <c:pt idx="52496">
                  <c:v>170</c:v>
                </c:pt>
                <c:pt idx="52497">
                  <c:v>205</c:v>
                </c:pt>
                <c:pt idx="52498">
                  <c:v>232</c:v>
                </c:pt>
                <c:pt idx="52499">
                  <c:v>288</c:v>
                </c:pt>
                <c:pt idx="52500">
                  <c:v>220</c:v>
                </c:pt>
                <c:pt idx="52501">
                  <c:v>349</c:v>
                </c:pt>
                <c:pt idx="52502">
                  <c:v>362</c:v>
                </c:pt>
                <c:pt idx="52503">
                  <c:v>356</c:v>
                </c:pt>
                <c:pt idx="52504">
                  <c:v>174</c:v>
                </c:pt>
                <c:pt idx="52505">
                  <c:v>247</c:v>
                </c:pt>
                <c:pt idx="52506">
                  <c:v>224</c:v>
                </c:pt>
                <c:pt idx="52507">
                  <c:v>172</c:v>
                </c:pt>
                <c:pt idx="52508">
                  <c:v>126</c:v>
                </c:pt>
                <c:pt idx="52509">
                  <c:v>101</c:v>
                </c:pt>
                <c:pt idx="52510">
                  <c:v>10</c:v>
                </c:pt>
                <c:pt idx="52511">
                  <c:v>154</c:v>
                </c:pt>
                <c:pt idx="52512">
                  <c:v>15</c:v>
                </c:pt>
                <c:pt idx="52513">
                  <c:v>76</c:v>
                </c:pt>
                <c:pt idx="52514">
                  <c:v>153</c:v>
                </c:pt>
                <c:pt idx="52515">
                  <c:v>176</c:v>
                </c:pt>
                <c:pt idx="52516">
                  <c:v>103</c:v>
                </c:pt>
                <c:pt idx="52517">
                  <c:v>77</c:v>
                </c:pt>
                <c:pt idx="52518">
                  <c:v>808</c:v>
                </c:pt>
                <c:pt idx="52519">
                  <c:v>1</c:v>
                </c:pt>
                <c:pt idx="52520">
                  <c:v>1</c:v>
                </c:pt>
                <c:pt idx="52521" formatCode="0.00E+00">
                  <c:v>4.8999999999999998E-3</c:v>
                </c:pt>
                <c:pt idx="52522">
                  <c:v>242</c:v>
                </c:pt>
                <c:pt idx="52523">
                  <c:v>437</c:v>
                </c:pt>
                <c:pt idx="52524">
                  <c:v>28</c:v>
                </c:pt>
                <c:pt idx="52525">
                  <c:v>81</c:v>
                </c:pt>
                <c:pt idx="52526">
                  <c:v>420</c:v>
                </c:pt>
                <c:pt idx="52527">
                  <c:v>105</c:v>
                </c:pt>
                <c:pt idx="52528" formatCode="0.00E+00">
                  <c:v>4.8999999999999998E-3</c:v>
                </c:pt>
                <c:pt idx="52529" formatCode="0.00E+00">
                  <c:v>4.8999999999999998E-3</c:v>
                </c:pt>
                <c:pt idx="52530">
                  <c:v>118</c:v>
                </c:pt>
                <c:pt idx="52531">
                  <c:v>214</c:v>
                </c:pt>
                <c:pt idx="52532">
                  <c:v>187</c:v>
                </c:pt>
                <c:pt idx="52533">
                  <c:v>156</c:v>
                </c:pt>
                <c:pt idx="52534">
                  <c:v>1100</c:v>
                </c:pt>
                <c:pt idx="52535">
                  <c:v>322</c:v>
                </c:pt>
                <c:pt idx="52536">
                  <c:v>360</c:v>
                </c:pt>
                <c:pt idx="52537">
                  <c:v>227</c:v>
                </c:pt>
                <c:pt idx="52538">
                  <c:v>145</c:v>
                </c:pt>
                <c:pt idx="52539">
                  <c:v>98</c:v>
                </c:pt>
                <c:pt idx="52540">
                  <c:v>51</c:v>
                </c:pt>
                <c:pt idx="52541">
                  <c:v>236</c:v>
                </c:pt>
                <c:pt idx="52542">
                  <c:v>190</c:v>
                </c:pt>
                <c:pt idx="52543">
                  <c:v>72</c:v>
                </c:pt>
                <c:pt idx="52544">
                  <c:v>105</c:v>
                </c:pt>
                <c:pt idx="52545">
                  <c:v>18</c:v>
                </c:pt>
                <c:pt idx="52546">
                  <c:v>41</c:v>
                </c:pt>
                <c:pt idx="52547">
                  <c:v>9</c:v>
                </c:pt>
                <c:pt idx="52548">
                  <c:v>30</c:v>
                </c:pt>
                <c:pt idx="52549">
                  <c:v>96</c:v>
                </c:pt>
                <c:pt idx="52550">
                  <c:v>95</c:v>
                </c:pt>
                <c:pt idx="52551">
                  <c:v>203</c:v>
                </c:pt>
                <c:pt idx="52552">
                  <c:v>275</c:v>
                </c:pt>
                <c:pt idx="52553">
                  <c:v>379</c:v>
                </c:pt>
                <c:pt idx="52554">
                  <c:v>218</c:v>
                </c:pt>
                <c:pt idx="52555">
                  <c:v>350</c:v>
                </c:pt>
                <c:pt idx="52556">
                  <c:v>371</c:v>
                </c:pt>
                <c:pt idx="52557">
                  <c:v>382</c:v>
                </c:pt>
                <c:pt idx="52558">
                  <c:v>168</c:v>
                </c:pt>
                <c:pt idx="52559">
                  <c:v>32</c:v>
                </c:pt>
                <c:pt idx="52560">
                  <c:v>3</c:v>
                </c:pt>
                <c:pt idx="52561">
                  <c:v>560</c:v>
                </c:pt>
                <c:pt idx="52562">
                  <c:v>1078</c:v>
                </c:pt>
                <c:pt idx="52563">
                  <c:v>177</c:v>
                </c:pt>
                <c:pt idx="52564">
                  <c:v>117</c:v>
                </c:pt>
                <c:pt idx="52565">
                  <c:v>122</c:v>
                </c:pt>
                <c:pt idx="52566">
                  <c:v>101</c:v>
                </c:pt>
                <c:pt idx="52567">
                  <c:v>1018</c:v>
                </c:pt>
                <c:pt idx="52568">
                  <c:v>4</c:v>
                </c:pt>
                <c:pt idx="52569">
                  <c:v>308</c:v>
                </c:pt>
                <c:pt idx="52570">
                  <c:v>230</c:v>
                </c:pt>
                <c:pt idx="52571">
                  <c:v>20</c:v>
                </c:pt>
                <c:pt idx="52572" formatCode="0.00E+00">
                  <c:v>4.8999999999999998E-3</c:v>
                </c:pt>
                <c:pt idx="52573">
                  <c:v>8</c:v>
                </c:pt>
                <c:pt idx="52574">
                  <c:v>144</c:v>
                </c:pt>
                <c:pt idx="52575">
                  <c:v>166</c:v>
                </c:pt>
                <c:pt idx="52576">
                  <c:v>139</c:v>
                </c:pt>
                <c:pt idx="52577">
                  <c:v>102</c:v>
                </c:pt>
                <c:pt idx="52578">
                  <c:v>115</c:v>
                </c:pt>
                <c:pt idx="52579">
                  <c:v>191</c:v>
                </c:pt>
                <c:pt idx="52580">
                  <c:v>6</c:v>
                </c:pt>
                <c:pt idx="52581">
                  <c:v>78</c:v>
                </c:pt>
                <c:pt idx="52582">
                  <c:v>247</c:v>
                </c:pt>
                <c:pt idx="52583">
                  <c:v>61</c:v>
                </c:pt>
                <c:pt idx="52584">
                  <c:v>93</c:v>
                </c:pt>
                <c:pt idx="52585">
                  <c:v>71</c:v>
                </c:pt>
                <c:pt idx="52586">
                  <c:v>98</c:v>
                </c:pt>
                <c:pt idx="52587">
                  <c:v>31</c:v>
                </c:pt>
                <c:pt idx="52588">
                  <c:v>14</c:v>
                </c:pt>
                <c:pt idx="52589">
                  <c:v>129</c:v>
                </c:pt>
                <c:pt idx="52590">
                  <c:v>209</c:v>
                </c:pt>
                <c:pt idx="52591">
                  <c:v>19</c:v>
                </c:pt>
                <c:pt idx="52592">
                  <c:v>8</c:v>
                </c:pt>
                <c:pt idx="52593">
                  <c:v>77</c:v>
                </c:pt>
                <c:pt idx="52594">
                  <c:v>148</c:v>
                </c:pt>
                <c:pt idx="52595">
                  <c:v>192</c:v>
                </c:pt>
                <c:pt idx="52596">
                  <c:v>145</c:v>
                </c:pt>
                <c:pt idx="52597">
                  <c:v>186</c:v>
                </c:pt>
                <c:pt idx="52598">
                  <c:v>122</c:v>
                </c:pt>
                <c:pt idx="52599">
                  <c:v>75</c:v>
                </c:pt>
                <c:pt idx="52600">
                  <c:v>8</c:v>
                </c:pt>
                <c:pt idx="52601">
                  <c:v>450</c:v>
                </c:pt>
                <c:pt idx="52602">
                  <c:v>486</c:v>
                </c:pt>
                <c:pt idx="52603">
                  <c:v>426</c:v>
                </c:pt>
                <c:pt idx="52604">
                  <c:v>777</c:v>
                </c:pt>
                <c:pt idx="52605">
                  <c:v>414</c:v>
                </c:pt>
                <c:pt idx="52606">
                  <c:v>1157</c:v>
                </c:pt>
                <c:pt idx="52607">
                  <c:v>638</c:v>
                </c:pt>
                <c:pt idx="52608">
                  <c:v>986</c:v>
                </c:pt>
                <c:pt idx="52609">
                  <c:v>510</c:v>
                </c:pt>
                <c:pt idx="52610">
                  <c:v>892</c:v>
                </c:pt>
                <c:pt idx="52611">
                  <c:v>1359</c:v>
                </c:pt>
                <c:pt idx="52612">
                  <c:v>499</c:v>
                </c:pt>
                <c:pt idx="52613">
                  <c:v>238</c:v>
                </c:pt>
                <c:pt idx="52614">
                  <c:v>216</c:v>
                </c:pt>
                <c:pt idx="52615">
                  <c:v>238</c:v>
                </c:pt>
                <c:pt idx="52616">
                  <c:v>201</c:v>
                </c:pt>
                <c:pt idx="52617">
                  <c:v>232</c:v>
                </c:pt>
                <c:pt idx="52618">
                  <c:v>497</c:v>
                </c:pt>
                <c:pt idx="52619">
                  <c:v>427</c:v>
                </c:pt>
                <c:pt idx="52620">
                  <c:v>252</c:v>
                </c:pt>
                <c:pt idx="52621">
                  <c:v>361</c:v>
                </c:pt>
                <c:pt idx="52622">
                  <c:v>112</c:v>
                </c:pt>
                <c:pt idx="52623">
                  <c:v>324</c:v>
                </c:pt>
                <c:pt idx="52624">
                  <c:v>319</c:v>
                </c:pt>
                <c:pt idx="52625">
                  <c:v>356</c:v>
                </c:pt>
                <c:pt idx="52626">
                  <c:v>180</c:v>
                </c:pt>
                <c:pt idx="52627">
                  <c:v>146</c:v>
                </c:pt>
                <c:pt idx="52628">
                  <c:v>220</c:v>
                </c:pt>
                <c:pt idx="52629">
                  <c:v>203</c:v>
                </c:pt>
                <c:pt idx="52630">
                  <c:v>258</c:v>
                </c:pt>
                <c:pt idx="52631">
                  <c:v>181</c:v>
                </c:pt>
                <c:pt idx="52632">
                  <c:v>208</c:v>
                </c:pt>
                <c:pt idx="52633">
                  <c:v>191</c:v>
                </c:pt>
                <c:pt idx="52634">
                  <c:v>143</c:v>
                </c:pt>
                <c:pt idx="52635">
                  <c:v>266</c:v>
                </c:pt>
                <c:pt idx="52636">
                  <c:v>266</c:v>
                </c:pt>
                <c:pt idx="52637">
                  <c:v>187</c:v>
                </c:pt>
                <c:pt idx="52638">
                  <c:v>123</c:v>
                </c:pt>
                <c:pt idx="52639">
                  <c:v>61</c:v>
                </c:pt>
                <c:pt idx="52640">
                  <c:v>27</c:v>
                </c:pt>
                <c:pt idx="52641">
                  <c:v>159</c:v>
                </c:pt>
                <c:pt idx="52642">
                  <c:v>258</c:v>
                </c:pt>
                <c:pt idx="52643">
                  <c:v>226</c:v>
                </c:pt>
                <c:pt idx="52644">
                  <c:v>1128</c:v>
                </c:pt>
                <c:pt idx="52645">
                  <c:v>206</c:v>
                </c:pt>
                <c:pt idx="52646">
                  <c:v>130</c:v>
                </c:pt>
                <c:pt idx="52647">
                  <c:v>116</c:v>
                </c:pt>
                <c:pt idx="52648">
                  <c:v>96</c:v>
                </c:pt>
                <c:pt idx="52649">
                  <c:v>253</c:v>
                </c:pt>
                <c:pt idx="52650">
                  <c:v>163</c:v>
                </c:pt>
                <c:pt idx="52651">
                  <c:v>234</c:v>
                </c:pt>
                <c:pt idx="52652">
                  <c:v>93</c:v>
                </c:pt>
                <c:pt idx="52653">
                  <c:v>175</c:v>
                </c:pt>
                <c:pt idx="52654">
                  <c:v>365</c:v>
                </c:pt>
                <c:pt idx="52655">
                  <c:v>110</c:v>
                </c:pt>
                <c:pt idx="52656">
                  <c:v>119</c:v>
                </c:pt>
                <c:pt idx="52657">
                  <c:v>285</c:v>
                </c:pt>
                <c:pt idx="52658">
                  <c:v>136</c:v>
                </c:pt>
                <c:pt idx="52659">
                  <c:v>162</c:v>
                </c:pt>
                <c:pt idx="52660">
                  <c:v>207</c:v>
                </c:pt>
                <c:pt idx="52661">
                  <c:v>109</c:v>
                </c:pt>
                <c:pt idx="52662">
                  <c:v>13</c:v>
                </c:pt>
                <c:pt idx="52663">
                  <c:v>376</c:v>
                </c:pt>
                <c:pt idx="52664">
                  <c:v>58</c:v>
                </c:pt>
                <c:pt idx="52665">
                  <c:v>52</c:v>
                </c:pt>
                <c:pt idx="52666">
                  <c:v>113</c:v>
                </c:pt>
                <c:pt idx="52667">
                  <c:v>46</c:v>
                </c:pt>
                <c:pt idx="52668">
                  <c:v>8</c:v>
                </c:pt>
                <c:pt idx="52669">
                  <c:v>35</c:v>
                </c:pt>
                <c:pt idx="52670">
                  <c:v>296</c:v>
                </c:pt>
                <c:pt idx="52671">
                  <c:v>32</c:v>
                </c:pt>
                <c:pt idx="52672">
                  <c:v>68</c:v>
                </c:pt>
                <c:pt idx="52673">
                  <c:v>70</c:v>
                </c:pt>
                <c:pt idx="52674">
                  <c:v>160</c:v>
                </c:pt>
                <c:pt idx="52675">
                  <c:v>167</c:v>
                </c:pt>
                <c:pt idx="52676">
                  <c:v>7</c:v>
                </c:pt>
                <c:pt idx="52677">
                  <c:v>45</c:v>
                </c:pt>
                <c:pt idx="52678">
                  <c:v>71</c:v>
                </c:pt>
                <c:pt idx="52679">
                  <c:v>140</c:v>
                </c:pt>
                <c:pt idx="52680">
                  <c:v>50</c:v>
                </c:pt>
                <c:pt idx="52681">
                  <c:v>89</c:v>
                </c:pt>
                <c:pt idx="52682">
                  <c:v>39</c:v>
                </c:pt>
                <c:pt idx="52683">
                  <c:v>26</c:v>
                </c:pt>
                <c:pt idx="52684">
                  <c:v>341</c:v>
                </c:pt>
                <c:pt idx="52685">
                  <c:v>142</c:v>
                </c:pt>
                <c:pt idx="52686">
                  <c:v>123</c:v>
                </c:pt>
                <c:pt idx="52687">
                  <c:v>128</c:v>
                </c:pt>
                <c:pt idx="52688">
                  <c:v>178</c:v>
                </c:pt>
                <c:pt idx="52689">
                  <c:v>176</c:v>
                </c:pt>
                <c:pt idx="52690">
                  <c:v>398</c:v>
                </c:pt>
                <c:pt idx="52691">
                  <c:v>151</c:v>
                </c:pt>
                <c:pt idx="52692">
                  <c:v>86</c:v>
                </c:pt>
                <c:pt idx="52693">
                  <c:v>98</c:v>
                </c:pt>
                <c:pt idx="52694">
                  <c:v>124</c:v>
                </c:pt>
                <c:pt idx="52695">
                  <c:v>157</c:v>
                </c:pt>
                <c:pt idx="52696">
                  <c:v>89</c:v>
                </c:pt>
                <c:pt idx="52697">
                  <c:v>227</c:v>
                </c:pt>
                <c:pt idx="52698">
                  <c:v>210</c:v>
                </c:pt>
                <c:pt idx="52699">
                  <c:v>150</c:v>
                </c:pt>
                <c:pt idx="52700">
                  <c:v>167</c:v>
                </c:pt>
                <c:pt idx="52701">
                  <c:v>185</c:v>
                </c:pt>
                <c:pt idx="52702">
                  <c:v>233</c:v>
                </c:pt>
                <c:pt idx="52703">
                  <c:v>242</c:v>
                </c:pt>
                <c:pt idx="52704">
                  <c:v>265</c:v>
                </c:pt>
                <c:pt idx="52705">
                  <c:v>153</c:v>
                </c:pt>
                <c:pt idx="52706">
                  <c:v>338</c:v>
                </c:pt>
                <c:pt idx="52707">
                  <c:v>194</c:v>
                </c:pt>
                <c:pt idx="52708">
                  <c:v>209</c:v>
                </c:pt>
                <c:pt idx="52709">
                  <c:v>166</c:v>
                </c:pt>
                <c:pt idx="52710">
                  <c:v>147</c:v>
                </c:pt>
                <c:pt idx="52711">
                  <c:v>151</c:v>
                </c:pt>
                <c:pt idx="52712">
                  <c:v>103</c:v>
                </c:pt>
                <c:pt idx="52713">
                  <c:v>196</c:v>
                </c:pt>
                <c:pt idx="52714">
                  <c:v>261</c:v>
                </c:pt>
                <c:pt idx="52715">
                  <c:v>225</c:v>
                </c:pt>
                <c:pt idx="52716">
                  <c:v>201</c:v>
                </c:pt>
                <c:pt idx="52717">
                  <c:v>394</c:v>
                </c:pt>
                <c:pt idx="52718">
                  <c:v>60</c:v>
                </c:pt>
                <c:pt idx="52719">
                  <c:v>201</c:v>
                </c:pt>
                <c:pt idx="52720">
                  <c:v>239</c:v>
                </c:pt>
                <c:pt idx="52721">
                  <c:v>290</c:v>
                </c:pt>
                <c:pt idx="52722">
                  <c:v>182</c:v>
                </c:pt>
                <c:pt idx="52723">
                  <c:v>213</c:v>
                </c:pt>
                <c:pt idx="52724">
                  <c:v>209</c:v>
                </c:pt>
                <c:pt idx="52725">
                  <c:v>200</c:v>
                </c:pt>
                <c:pt idx="52726">
                  <c:v>231</c:v>
                </c:pt>
                <c:pt idx="52727">
                  <c:v>244</c:v>
                </c:pt>
                <c:pt idx="52728">
                  <c:v>272</c:v>
                </c:pt>
                <c:pt idx="52729">
                  <c:v>196</c:v>
                </c:pt>
                <c:pt idx="52730">
                  <c:v>254</c:v>
                </c:pt>
                <c:pt idx="52731">
                  <c:v>296</c:v>
                </c:pt>
                <c:pt idx="52732">
                  <c:v>89</c:v>
                </c:pt>
                <c:pt idx="52733">
                  <c:v>125</c:v>
                </c:pt>
                <c:pt idx="52734">
                  <c:v>86</c:v>
                </c:pt>
                <c:pt idx="52735">
                  <c:v>103</c:v>
                </c:pt>
                <c:pt idx="52736">
                  <c:v>443</c:v>
                </c:pt>
                <c:pt idx="52737">
                  <c:v>301</c:v>
                </c:pt>
                <c:pt idx="52738">
                  <c:v>252</c:v>
                </c:pt>
                <c:pt idx="52739">
                  <c:v>306</c:v>
                </c:pt>
                <c:pt idx="52740">
                  <c:v>208</c:v>
                </c:pt>
                <c:pt idx="52741">
                  <c:v>464</c:v>
                </c:pt>
                <c:pt idx="52742">
                  <c:v>157</c:v>
                </c:pt>
                <c:pt idx="52743">
                  <c:v>104</c:v>
                </c:pt>
                <c:pt idx="52744">
                  <c:v>4</c:v>
                </c:pt>
                <c:pt idx="52745">
                  <c:v>121</c:v>
                </c:pt>
                <c:pt idx="52746">
                  <c:v>334</c:v>
                </c:pt>
                <c:pt idx="52747">
                  <c:v>117</c:v>
                </c:pt>
                <c:pt idx="52748">
                  <c:v>285</c:v>
                </c:pt>
                <c:pt idx="52749">
                  <c:v>321</c:v>
                </c:pt>
                <c:pt idx="52750">
                  <c:v>149</c:v>
                </c:pt>
                <c:pt idx="52751">
                  <c:v>103</c:v>
                </c:pt>
                <c:pt idx="52752">
                  <c:v>223</c:v>
                </c:pt>
                <c:pt idx="52753">
                  <c:v>164</c:v>
                </c:pt>
                <c:pt idx="52754">
                  <c:v>288</c:v>
                </c:pt>
                <c:pt idx="52755">
                  <c:v>246</c:v>
                </c:pt>
                <c:pt idx="52756">
                  <c:v>164</c:v>
                </c:pt>
                <c:pt idx="52757">
                  <c:v>194</c:v>
                </c:pt>
                <c:pt idx="52758">
                  <c:v>132</c:v>
                </c:pt>
                <c:pt idx="52759">
                  <c:v>282</c:v>
                </c:pt>
                <c:pt idx="52760">
                  <c:v>359</c:v>
                </c:pt>
                <c:pt idx="52761">
                  <c:v>193</c:v>
                </c:pt>
                <c:pt idx="52762">
                  <c:v>214</c:v>
                </c:pt>
                <c:pt idx="52763">
                  <c:v>650</c:v>
                </c:pt>
                <c:pt idx="52764">
                  <c:v>257</c:v>
                </c:pt>
                <c:pt idx="52765">
                  <c:v>167</c:v>
                </c:pt>
                <c:pt idx="52766">
                  <c:v>229</c:v>
                </c:pt>
                <c:pt idx="52767">
                  <c:v>264</c:v>
                </c:pt>
                <c:pt idx="52768">
                  <c:v>214</c:v>
                </c:pt>
                <c:pt idx="52769">
                  <c:v>320</c:v>
                </c:pt>
                <c:pt idx="52770">
                  <c:v>358</c:v>
                </c:pt>
                <c:pt idx="52771">
                  <c:v>217</c:v>
                </c:pt>
                <c:pt idx="52772">
                  <c:v>237</c:v>
                </c:pt>
                <c:pt idx="52773">
                  <c:v>299</c:v>
                </c:pt>
                <c:pt idx="52774">
                  <c:v>296</c:v>
                </c:pt>
                <c:pt idx="52775">
                  <c:v>370</c:v>
                </c:pt>
                <c:pt idx="52776">
                  <c:v>278</c:v>
                </c:pt>
                <c:pt idx="52777">
                  <c:v>325</c:v>
                </c:pt>
                <c:pt idx="52778">
                  <c:v>151</c:v>
                </c:pt>
                <c:pt idx="52779">
                  <c:v>354</c:v>
                </c:pt>
                <c:pt idx="52780">
                  <c:v>234</c:v>
                </c:pt>
                <c:pt idx="52781">
                  <c:v>298</c:v>
                </c:pt>
                <c:pt idx="52782">
                  <c:v>145</c:v>
                </c:pt>
                <c:pt idx="52783">
                  <c:v>208</c:v>
                </c:pt>
                <c:pt idx="52784">
                  <c:v>1284</c:v>
                </c:pt>
                <c:pt idx="52785">
                  <c:v>171</c:v>
                </c:pt>
                <c:pt idx="52786">
                  <c:v>263</c:v>
                </c:pt>
                <c:pt idx="52787">
                  <c:v>273</c:v>
                </c:pt>
                <c:pt idx="52788">
                  <c:v>241</c:v>
                </c:pt>
                <c:pt idx="52789">
                  <c:v>912</c:v>
                </c:pt>
                <c:pt idx="52790">
                  <c:v>182</c:v>
                </c:pt>
                <c:pt idx="52791">
                  <c:v>167</c:v>
                </c:pt>
                <c:pt idx="52792">
                  <c:v>385</c:v>
                </c:pt>
                <c:pt idx="52793">
                  <c:v>90</c:v>
                </c:pt>
                <c:pt idx="52794">
                  <c:v>166</c:v>
                </c:pt>
                <c:pt idx="52795">
                  <c:v>145</c:v>
                </c:pt>
                <c:pt idx="52796">
                  <c:v>57</c:v>
                </c:pt>
                <c:pt idx="52797">
                  <c:v>940</c:v>
                </c:pt>
                <c:pt idx="52798">
                  <c:v>99</c:v>
                </c:pt>
                <c:pt idx="52799">
                  <c:v>216</c:v>
                </c:pt>
                <c:pt idx="52800">
                  <c:v>36</c:v>
                </c:pt>
                <c:pt idx="52801">
                  <c:v>395</c:v>
                </c:pt>
                <c:pt idx="52802">
                  <c:v>15</c:v>
                </c:pt>
                <c:pt idx="52803">
                  <c:v>238</c:v>
                </c:pt>
                <c:pt idx="52804">
                  <c:v>60</c:v>
                </c:pt>
                <c:pt idx="52805">
                  <c:v>23</c:v>
                </c:pt>
                <c:pt idx="52806">
                  <c:v>73</c:v>
                </c:pt>
                <c:pt idx="52807">
                  <c:v>87</c:v>
                </c:pt>
                <c:pt idx="52808">
                  <c:v>247</c:v>
                </c:pt>
                <c:pt idx="52809">
                  <c:v>138</c:v>
                </c:pt>
                <c:pt idx="52810">
                  <c:v>37</c:v>
                </c:pt>
                <c:pt idx="52811">
                  <c:v>178</c:v>
                </c:pt>
                <c:pt idx="52812">
                  <c:v>51</c:v>
                </c:pt>
                <c:pt idx="52813">
                  <c:v>145</c:v>
                </c:pt>
                <c:pt idx="52814">
                  <c:v>192</c:v>
                </c:pt>
                <c:pt idx="52815">
                  <c:v>161</c:v>
                </c:pt>
                <c:pt idx="52816">
                  <c:v>247</c:v>
                </c:pt>
                <c:pt idx="52817">
                  <c:v>180</c:v>
                </c:pt>
                <c:pt idx="52818">
                  <c:v>103</c:v>
                </c:pt>
                <c:pt idx="52819">
                  <c:v>128</c:v>
                </c:pt>
                <c:pt idx="52820">
                  <c:v>123</c:v>
                </c:pt>
                <c:pt idx="52821">
                  <c:v>125</c:v>
                </c:pt>
                <c:pt idx="52822">
                  <c:v>77</c:v>
                </c:pt>
                <c:pt idx="52823">
                  <c:v>300</c:v>
                </c:pt>
                <c:pt idx="52824">
                  <c:v>10</c:v>
                </c:pt>
                <c:pt idx="52825">
                  <c:v>45</c:v>
                </c:pt>
                <c:pt idx="52826">
                  <c:v>98</c:v>
                </c:pt>
                <c:pt idx="52827">
                  <c:v>106</c:v>
                </c:pt>
                <c:pt idx="52828">
                  <c:v>311</c:v>
                </c:pt>
                <c:pt idx="52829">
                  <c:v>223</c:v>
                </c:pt>
                <c:pt idx="52830">
                  <c:v>228</c:v>
                </c:pt>
                <c:pt idx="52831">
                  <c:v>192</c:v>
                </c:pt>
                <c:pt idx="52832">
                  <c:v>326</c:v>
                </c:pt>
                <c:pt idx="52833">
                  <c:v>203</c:v>
                </c:pt>
                <c:pt idx="52834">
                  <c:v>280</c:v>
                </c:pt>
                <c:pt idx="52835">
                  <c:v>169</c:v>
                </c:pt>
                <c:pt idx="52836">
                  <c:v>146</c:v>
                </c:pt>
                <c:pt idx="52837">
                  <c:v>213</c:v>
                </c:pt>
                <c:pt idx="52838">
                  <c:v>235</c:v>
                </c:pt>
                <c:pt idx="52839">
                  <c:v>282</c:v>
                </c:pt>
                <c:pt idx="52840">
                  <c:v>552</c:v>
                </c:pt>
                <c:pt idx="52841">
                  <c:v>970</c:v>
                </c:pt>
                <c:pt idx="52842">
                  <c:v>1026</c:v>
                </c:pt>
                <c:pt idx="52843">
                  <c:v>712</c:v>
                </c:pt>
                <c:pt idx="52844">
                  <c:v>1182</c:v>
                </c:pt>
                <c:pt idx="52845">
                  <c:v>971</c:v>
                </c:pt>
                <c:pt idx="52846">
                  <c:v>217</c:v>
                </c:pt>
                <c:pt idx="52847">
                  <c:v>439</c:v>
                </c:pt>
                <c:pt idx="52848">
                  <c:v>293</c:v>
                </c:pt>
                <c:pt idx="52849">
                  <c:v>766</c:v>
                </c:pt>
                <c:pt idx="52850">
                  <c:v>368</c:v>
                </c:pt>
                <c:pt idx="52851">
                  <c:v>1052</c:v>
                </c:pt>
                <c:pt idx="52852">
                  <c:v>225</c:v>
                </c:pt>
                <c:pt idx="52853">
                  <c:v>299</c:v>
                </c:pt>
                <c:pt idx="52854">
                  <c:v>227</c:v>
                </c:pt>
                <c:pt idx="52855">
                  <c:v>195</c:v>
                </c:pt>
                <c:pt idx="52856">
                  <c:v>244</c:v>
                </c:pt>
                <c:pt idx="52857">
                  <c:v>348</c:v>
                </c:pt>
                <c:pt idx="52858">
                  <c:v>352</c:v>
                </c:pt>
                <c:pt idx="52859">
                  <c:v>216</c:v>
                </c:pt>
                <c:pt idx="52860">
                  <c:v>199</c:v>
                </c:pt>
                <c:pt idx="52861">
                  <c:v>232</c:v>
                </c:pt>
                <c:pt idx="52862">
                  <c:v>191</c:v>
                </c:pt>
                <c:pt idx="52863">
                  <c:v>104</c:v>
                </c:pt>
                <c:pt idx="52864">
                  <c:v>113</c:v>
                </c:pt>
                <c:pt idx="52865">
                  <c:v>23</c:v>
                </c:pt>
                <c:pt idx="52866">
                  <c:v>168</c:v>
                </c:pt>
                <c:pt idx="52867">
                  <c:v>123</c:v>
                </c:pt>
                <c:pt idx="52868">
                  <c:v>102</c:v>
                </c:pt>
                <c:pt idx="52869">
                  <c:v>160</c:v>
                </c:pt>
                <c:pt idx="52870">
                  <c:v>136</c:v>
                </c:pt>
                <c:pt idx="52871">
                  <c:v>394</c:v>
                </c:pt>
                <c:pt idx="52872">
                  <c:v>189</c:v>
                </c:pt>
                <c:pt idx="52873">
                  <c:v>206</c:v>
                </c:pt>
                <c:pt idx="52874">
                  <c:v>84</c:v>
                </c:pt>
                <c:pt idx="52875">
                  <c:v>146</c:v>
                </c:pt>
                <c:pt idx="52876">
                  <c:v>189</c:v>
                </c:pt>
                <c:pt idx="52877">
                  <c:v>412</c:v>
                </c:pt>
                <c:pt idx="52878">
                  <c:v>296</c:v>
                </c:pt>
                <c:pt idx="52879">
                  <c:v>157</c:v>
                </c:pt>
                <c:pt idx="52880">
                  <c:v>294</c:v>
                </c:pt>
                <c:pt idx="52881">
                  <c:v>873</c:v>
                </c:pt>
                <c:pt idx="52882">
                  <c:v>93</c:v>
                </c:pt>
                <c:pt idx="52883">
                  <c:v>86</c:v>
                </c:pt>
                <c:pt idx="52884">
                  <c:v>61</c:v>
                </c:pt>
                <c:pt idx="52885">
                  <c:v>147</c:v>
                </c:pt>
                <c:pt idx="52886">
                  <c:v>231</c:v>
                </c:pt>
                <c:pt idx="52887">
                  <c:v>95</c:v>
                </c:pt>
                <c:pt idx="52888">
                  <c:v>43</c:v>
                </c:pt>
                <c:pt idx="52889">
                  <c:v>218</c:v>
                </c:pt>
                <c:pt idx="52890">
                  <c:v>93</c:v>
                </c:pt>
                <c:pt idx="52891">
                  <c:v>171</c:v>
                </c:pt>
                <c:pt idx="52892">
                  <c:v>56</c:v>
                </c:pt>
                <c:pt idx="52893">
                  <c:v>68</c:v>
                </c:pt>
                <c:pt idx="52894">
                  <c:v>201</c:v>
                </c:pt>
                <c:pt idx="52895">
                  <c:v>184</c:v>
                </c:pt>
                <c:pt idx="52896">
                  <c:v>351</c:v>
                </c:pt>
                <c:pt idx="52897">
                  <c:v>220</c:v>
                </c:pt>
                <c:pt idx="52898">
                  <c:v>354</c:v>
                </c:pt>
                <c:pt idx="52899">
                  <c:v>320</c:v>
                </c:pt>
                <c:pt idx="52900">
                  <c:v>416</c:v>
                </c:pt>
                <c:pt idx="52901">
                  <c:v>299</c:v>
                </c:pt>
                <c:pt idx="52902">
                  <c:v>230</c:v>
                </c:pt>
                <c:pt idx="52903">
                  <c:v>164</c:v>
                </c:pt>
                <c:pt idx="52904">
                  <c:v>157</c:v>
                </c:pt>
                <c:pt idx="52905">
                  <c:v>193</c:v>
                </c:pt>
                <c:pt idx="52906">
                  <c:v>173</c:v>
                </c:pt>
                <c:pt idx="52907">
                  <c:v>334</c:v>
                </c:pt>
                <c:pt idx="52908">
                  <c:v>115</c:v>
                </c:pt>
                <c:pt idx="52909">
                  <c:v>40</c:v>
                </c:pt>
                <c:pt idx="52910">
                  <c:v>189</c:v>
                </c:pt>
                <c:pt idx="52911">
                  <c:v>142</c:v>
                </c:pt>
                <c:pt idx="52912">
                  <c:v>972</c:v>
                </c:pt>
                <c:pt idx="52913">
                  <c:v>207</c:v>
                </c:pt>
                <c:pt idx="52914">
                  <c:v>82</c:v>
                </c:pt>
                <c:pt idx="52915">
                  <c:v>215</c:v>
                </c:pt>
                <c:pt idx="52916">
                  <c:v>401</c:v>
                </c:pt>
                <c:pt idx="52917">
                  <c:v>138</c:v>
                </c:pt>
                <c:pt idx="52918">
                  <c:v>308</c:v>
                </c:pt>
                <c:pt idx="52919">
                  <c:v>238</c:v>
                </c:pt>
                <c:pt idx="52920">
                  <c:v>704</c:v>
                </c:pt>
                <c:pt idx="52921">
                  <c:v>208</c:v>
                </c:pt>
                <c:pt idx="52922">
                  <c:v>1055</c:v>
                </c:pt>
                <c:pt idx="52923">
                  <c:v>309</c:v>
                </c:pt>
                <c:pt idx="52924">
                  <c:v>450</c:v>
                </c:pt>
                <c:pt idx="52925">
                  <c:v>337</c:v>
                </c:pt>
                <c:pt idx="52926">
                  <c:v>1426</c:v>
                </c:pt>
                <c:pt idx="52927">
                  <c:v>299</c:v>
                </c:pt>
                <c:pt idx="52928">
                  <c:v>642</c:v>
                </c:pt>
                <c:pt idx="52929">
                  <c:v>396</c:v>
                </c:pt>
                <c:pt idx="52930">
                  <c:v>385</c:v>
                </c:pt>
                <c:pt idx="52931">
                  <c:v>457</c:v>
                </c:pt>
                <c:pt idx="52932">
                  <c:v>659</c:v>
                </c:pt>
                <c:pt idx="52933">
                  <c:v>267</c:v>
                </c:pt>
                <c:pt idx="52934">
                  <c:v>524</c:v>
                </c:pt>
                <c:pt idx="52935">
                  <c:v>1108</c:v>
                </c:pt>
                <c:pt idx="52936">
                  <c:v>1112</c:v>
                </c:pt>
                <c:pt idx="52937">
                  <c:v>341</c:v>
                </c:pt>
                <c:pt idx="52938">
                  <c:v>357</c:v>
                </c:pt>
                <c:pt idx="52939">
                  <c:v>676</c:v>
                </c:pt>
                <c:pt idx="52940">
                  <c:v>314</c:v>
                </c:pt>
                <c:pt idx="52941">
                  <c:v>356</c:v>
                </c:pt>
                <c:pt idx="52942">
                  <c:v>396</c:v>
                </c:pt>
                <c:pt idx="52943">
                  <c:v>503</c:v>
                </c:pt>
                <c:pt idx="52944">
                  <c:v>226</c:v>
                </c:pt>
                <c:pt idx="52945">
                  <c:v>252</c:v>
                </c:pt>
                <c:pt idx="52946">
                  <c:v>251</c:v>
                </c:pt>
                <c:pt idx="52947">
                  <c:v>320</c:v>
                </c:pt>
                <c:pt idx="52948">
                  <c:v>212</c:v>
                </c:pt>
                <c:pt idx="52949">
                  <c:v>339</c:v>
                </c:pt>
                <c:pt idx="52950">
                  <c:v>365</c:v>
                </c:pt>
                <c:pt idx="52951">
                  <c:v>267</c:v>
                </c:pt>
                <c:pt idx="52952">
                  <c:v>335</c:v>
                </c:pt>
                <c:pt idx="52953">
                  <c:v>338</c:v>
                </c:pt>
                <c:pt idx="52954">
                  <c:v>197</c:v>
                </c:pt>
                <c:pt idx="52955">
                  <c:v>140</c:v>
                </c:pt>
                <c:pt idx="52956">
                  <c:v>146</c:v>
                </c:pt>
                <c:pt idx="52957">
                  <c:v>45</c:v>
                </c:pt>
                <c:pt idx="52958">
                  <c:v>234</c:v>
                </c:pt>
                <c:pt idx="52959">
                  <c:v>329</c:v>
                </c:pt>
                <c:pt idx="52960">
                  <c:v>430</c:v>
                </c:pt>
                <c:pt idx="52961">
                  <c:v>194</c:v>
                </c:pt>
                <c:pt idx="52962">
                  <c:v>165</c:v>
                </c:pt>
                <c:pt idx="52963">
                  <c:v>408</c:v>
                </c:pt>
                <c:pt idx="52964">
                  <c:v>122</c:v>
                </c:pt>
                <c:pt idx="52965">
                  <c:v>153</c:v>
                </c:pt>
                <c:pt idx="52966">
                  <c:v>291</c:v>
                </c:pt>
                <c:pt idx="52967">
                  <c:v>71</c:v>
                </c:pt>
                <c:pt idx="52968">
                  <c:v>208</c:v>
                </c:pt>
                <c:pt idx="52969">
                  <c:v>96</c:v>
                </c:pt>
                <c:pt idx="52970">
                  <c:v>220</c:v>
                </c:pt>
                <c:pt idx="52971">
                  <c:v>277</c:v>
                </c:pt>
                <c:pt idx="52972">
                  <c:v>229</c:v>
                </c:pt>
                <c:pt idx="52973">
                  <c:v>125</c:v>
                </c:pt>
                <c:pt idx="52974">
                  <c:v>67</c:v>
                </c:pt>
                <c:pt idx="52975">
                  <c:v>98</c:v>
                </c:pt>
                <c:pt idx="52976">
                  <c:v>245</c:v>
                </c:pt>
                <c:pt idx="52977">
                  <c:v>265</c:v>
                </c:pt>
                <c:pt idx="52978">
                  <c:v>96</c:v>
                </c:pt>
                <c:pt idx="52979">
                  <c:v>19</c:v>
                </c:pt>
                <c:pt idx="52980">
                  <c:v>38</c:v>
                </c:pt>
                <c:pt idx="52981">
                  <c:v>207</c:v>
                </c:pt>
                <c:pt idx="52982">
                  <c:v>181</c:v>
                </c:pt>
                <c:pt idx="52983">
                  <c:v>75</c:v>
                </c:pt>
                <c:pt idx="52984">
                  <c:v>185</c:v>
                </c:pt>
                <c:pt idx="52985">
                  <c:v>65</c:v>
                </c:pt>
                <c:pt idx="52986">
                  <c:v>39</c:v>
                </c:pt>
                <c:pt idx="52987">
                  <c:v>241</c:v>
                </c:pt>
                <c:pt idx="52988">
                  <c:v>131</c:v>
                </c:pt>
                <c:pt idx="52989">
                  <c:v>268</c:v>
                </c:pt>
                <c:pt idx="52990">
                  <c:v>160</c:v>
                </c:pt>
                <c:pt idx="52991">
                  <c:v>274</c:v>
                </c:pt>
                <c:pt idx="52992">
                  <c:v>205</c:v>
                </c:pt>
                <c:pt idx="52993">
                  <c:v>258</c:v>
                </c:pt>
                <c:pt idx="52994">
                  <c:v>242</c:v>
                </c:pt>
                <c:pt idx="52995">
                  <c:v>206</c:v>
                </c:pt>
                <c:pt idx="52996">
                  <c:v>185</c:v>
                </c:pt>
                <c:pt idx="52997">
                  <c:v>171</c:v>
                </c:pt>
                <c:pt idx="52998">
                  <c:v>245</c:v>
                </c:pt>
                <c:pt idx="52999" formatCode="0.00E+00">
                  <c:v>4.8999999999999998E-3</c:v>
                </c:pt>
                <c:pt idx="53000">
                  <c:v>113</c:v>
                </c:pt>
                <c:pt idx="53001">
                  <c:v>16</c:v>
                </c:pt>
                <c:pt idx="53002">
                  <c:v>36</c:v>
                </c:pt>
                <c:pt idx="53003">
                  <c:v>163</c:v>
                </c:pt>
                <c:pt idx="53004">
                  <c:v>516</c:v>
                </c:pt>
                <c:pt idx="53005">
                  <c:v>42</c:v>
                </c:pt>
                <c:pt idx="53006">
                  <c:v>153</c:v>
                </c:pt>
                <c:pt idx="53007">
                  <c:v>37</c:v>
                </c:pt>
                <c:pt idx="53008">
                  <c:v>13</c:v>
                </c:pt>
                <c:pt idx="53009">
                  <c:v>312</c:v>
                </c:pt>
                <c:pt idx="53010">
                  <c:v>363</c:v>
                </c:pt>
                <c:pt idx="53011">
                  <c:v>28</c:v>
                </c:pt>
                <c:pt idx="53012">
                  <c:v>86</c:v>
                </c:pt>
                <c:pt idx="53013">
                  <c:v>71</c:v>
                </c:pt>
                <c:pt idx="53014">
                  <c:v>57</c:v>
                </c:pt>
                <c:pt idx="53015">
                  <c:v>153</c:v>
                </c:pt>
                <c:pt idx="53016">
                  <c:v>312</c:v>
                </c:pt>
                <c:pt idx="53017">
                  <c:v>299</c:v>
                </c:pt>
                <c:pt idx="53018">
                  <c:v>147</c:v>
                </c:pt>
                <c:pt idx="53019">
                  <c:v>285</c:v>
                </c:pt>
                <c:pt idx="53020">
                  <c:v>183</c:v>
                </c:pt>
                <c:pt idx="53021">
                  <c:v>225</c:v>
                </c:pt>
                <c:pt idx="53022">
                  <c:v>179</c:v>
                </c:pt>
                <c:pt idx="53023">
                  <c:v>125</c:v>
                </c:pt>
                <c:pt idx="53024">
                  <c:v>80</c:v>
                </c:pt>
                <c:pt idx="53025">
                  <c:v>169</c:v>
                </c:pt>
                <c:pt idx="53026">
                  <c:v>240</c:v>
                </c:pt>
                <c:pt idx="53027">
                  <c:v>237</c:v>
                </c:pt>
                <c:pt idx="53028">
                  <c:v>266</c:v>
                </c:pt>
                <c:pt idx="53029">
                  <c:v>256</c:v>
                </c:pt>
                <c:pt idx="53030">
                  <c:v>204</c:v>
                </c:pt>
                <c:pt idx="53031">
                  <c:v>394</c:v>
                </c:pt>
                <c:pt idx="53032">
                  <c:v>268</c:v>
                </c:pt>
                <c:pt idx="53033">
                  <c:v>262</c:v>
                </c:pt>
                <c:pt idx="53034">
                  <c:v>304</c:v>
                </c:pt>
                <c:pt idx="53035">
                  <c:v>595</c:v>
                </c:pt>
                <c:pt idx="53036">
                  <c:v>1165</c:v>
                </c:pt>
                <c:pt idx="53037">
                  <c:v>260</c:v>
                </c:pt>
                <c:pt idx="53038">
                  <c:v>849</c:v>
                </c:pt>
                <c:pt idx="53039">
                  <c:v>285</c:v>
                </c:pt>
                <c:pt idx="53040">
                  <c:v>183</c:v>
                </c:pt>
                <c:pt idx="53041">
                  <c:v>305</c:v>
                </c:pt>
                <c:pt idx="53042">
                  <c:v>283</c:v>
                </c:pt>
                <c:pt idx="53043">
                  <c:v>210</c:v>
                </c:pt>
                <c:pt idx="53044">
                  <c:v>262</c:v>
                </c:pt>
                <c:pt idx="53045">
                  <c:v>201</c:v>
                </c:pt>
                <c:pt idx="53046">
                  <c:v>211</c:v>
                </c:pt>
                <c:pt idx="53047">
                  <c:v>260</c:v>
                </c:pt>
                <c:pt idx="53048">
                  <c:v>141</c:v>
                </c:pt>
                <c:pt idx="53049">
                  <c:v>226</c:v>
                </c:pt>
                <c:pt idx="53050">
                  <c:v>321</c:v>
                </c:pt>
                <c:pt idx="53051">
                  <c:v>104</c:v>
                </c:pt>
                <c:pt idx="53052">
                  <c:v>353</c:v>
                </c:pt>
                <c:pt idx="53053">
                  <c:v>117</c:v>
                </c:pt>
                <c:pt idx="53054">
                  <c:v>250</c:v>
                </c:pt>
                <c:pt idx="53055">
                  <c:v>309</c:v>
                </c:pt>
                <c:pt idx="53056">
                  <c:v>287</c:v>
                </c:pt>
                <c:pt idx="53057">
                  <c:v>141</c:v>
                </c:pt>
                <c:pt idx="53058">
                  <c:v>161</c:v>
                </c:pt>
                <c:pt idx="53059">
                  <c:v>217</c:v>
                </c:pt>
                <c:pt idx="53060">
                  <c:v>296</c:v>
                </c:pt>
                <c:pt idx="53061">
                  <c:v>202</c:v>
                </c:pt>
                <c:pt idx="53062">
                  <c:v>60</c:v>
                </c:pt>
                <c:pt idx="53063">
                  <c:v>294</c:v>
                </c:pt>
                <c:pt idx="53064">
                  <c:v>176</c:v>
                </c:pt>
                <c:pt idx="53065">
                  <c:v>219</c:v>
                </c:pt>
                <c:pt idx="53066">
                  <c:v>275</c:v>
                </c:pt>
                <c:pt idx="53067">
                  <c:v>249</c:v>
                </c:pt>
                <c:pt idx="53068">
                  <c:v>229</c:v>
                </c:pt>
                <c:pt idx="53069">
                  <c:v>231</c:v>
                </c:pt>
                <c:pt idx="53070">
                  <c:v>300</c:v>
                </c:pt>
                <c:pt idx="53071">
                  <c:v>252</c:v>
                </c:pt>
                <c:pt idx="53072">
                  <c:v>244</c:v>
                </c:pt>
                <c:pt idx="53073">
                  <c:v>220</c:v>
                </c:pt>
                <c:pt idx="53074">
                  <c:v>265</c:v>
                </c:pt>
                <c:pt idx="53075">
                  <c:v>386</c:v>
                </c:pt>
                <c:pt idx="53076">
                  <c:v>408</c:v>
                </c:pt>
                <c:pt idx="53077">
                  <c:v>264</c:v>
                </c:pt>
                <c:pt idx="53078">
                  <c:v>433</c:v>
                </c:pt>
                <c:pt idx="53079">
                  <c:v>541</c:v>
                </c:pt>
                <c:pt idx="53080">
                  <c:v>341</c:v>
                </c:pt>
                <c:pt idx="53081">
                  <c:v>399</c:v>
                </c:pt>
                <c:pt idx="53082">
                  <c:v>724</c:v>
                </c:pt>
                <c:pt idx="53083">
                  <c:v>343</c:v>
                </c:pt>
                <c:pt idx="53084">
                  <c:v>1773</c:v>
                </c:pt>
                <c:pt idx="53085">
                  <c:v>443</c:v>
                </c:pt>
                <c:pt idx="53086">
                  <c:v>268</c:v>
                </c:pt>
                <c:pt idx="53087" formatCode="0.00E+00">
                  <c:v>4.8999999999999998E-3</c:v>
                </c:pt>
                <c:pt idx="53088">
                  <c:v>128</c:v>
                </c:pt>
                <c:pt idx="53089">
                  <c:v>215</c:v>
                </c:pt>
                <c:pt idx="53090">
                  <c:v>154</c:v>
                </c:pt>
                <c:pt idx="53091">
                  <c:v>228</c:v>
                </c:pt>
                <c:pt idx="53092">
                  <c:v>176</c:v>
                </c:pt>
                <c:pt idx="53093">
                  <c:v>120</c:v>
                </c:pt>
                <c:pt idx="53094">
                  <c:v>246</c:v>
                </c:pt>
                <c:pt idx="53095">
                  <c:v>234</c:v>
                </c:pt>
                <c:pt idx="53096">
                  <c:v>154</c:v>
                </c:pt>
                <c:pt idx="53097">
                  <c:v>157</c:v>
                </c:pt>
                <c:pt idx="53098">
                  <c:v>259</c:v>
                </c:pt>
                <c:pt idx="53099">
                  <c:v>190</c:v>
                </c:pt>
                <c:pt idx="53100">
                  <c:v>264</c:v>
                </c:pt>
                <c:pt idx="53101">
                  <c:v>305</c:v>
                </c:pt>
                <c:pt idx="53102">
                  <c:v>252</c:v>
                </c:pt>
                <c:pt idx="53103">
                  <c:v>235</c:v>
                </c:pt>
                <c:pt idx="53104">
                  <c:v>241</c:v>
                </c:pt>
                <c:pt idx="53105">
                  <c:v>238</c:v>
                </c:pt>
                <c:pt idx="53106">
                  <c:v>275</c:v>
                </c:pt>
                <c:pt idx="53107">
                  <c:v>265</c:v>
                </c:pt>
                <c:pt idx="53108">
                  <c:v>251</c:v>
                </c:pt>
                <c:pt idx="53109">
                  <c:v>270</c:v>
                </c:pt>
                <c:pt idx="53110">
                  <c:v>258</c:v>
                </c:pt>
                <c:pt idx="53111">
                  <c:v>304</c:v>
                </c:pt>
                <c:pt idx="53112">
                  <c:v>32</c:v>
                </c:pt>
                <c:pt idx="53113">
                  <c:v>171</c:v>
                </c:pt>
                <c:pt idx="53114">
                  <c:v>22</c:v>
                </c:pt>
                <c:pt idx="53115">
                  <c:v>62</c:v>
                </c:pt>
                <c:pt idx="53116">
                  <c:v>12</c:v>
                </c:pt>
                <c:pt idx="53117">
                  <c:v>5</c:v>
                </c:pt>
                <c:pt idx="53118">
                  <c:v>274</c:v>
                </c:pt>
                <c:pt idx="53119">
                  <c:v>544</c:v>
                </c:pt>
                <c:pt idx="53120">
                  <c:v>350</c:v>
                </c:pt>
                <c:pt idx="53121">
                  <c:v>439</c:v>
                </c:pt>
                <c:pt idx="53122">
                  <c:v>528</c:v>
                </c:pt>
                <c:pt idx="53123">
                  <c:v>247</c:v>
                </c:pt>
                <c:pt idx="53124">
                  <c:v>312</c:v>
                </c:pt>
                <c:pt idx="53125">
                  <c:v>461</c:v>
                </c:pt>
                <c:pt idx="53126">
                  <c:v>220</c:v>
                </c:pt>
                <c:pt idx="53127">
                  <c:v>262</c:v>
                </c:pt>
                <c:pt idx="53128">
                  <c:v>577</c:v>
                </c:pt>
                <c:pt idx="53129">
                  <c:v>610</c:v>
                </c:pt>
                <c:pt idx="53130">
                  <c:v>305</c:v>
                </c:pt>
                <c:pt idx="53131">
                  <c:v>1027</c:v>
                </c:pt>
                <c:pt idx="53132">
                  <c:v>512</c:v>
                </c:pt>
                <c:pt idx="53133">
                  <c:v>334</c:v>
                </c:pt>
                <c:pt idx="53134">
                  <c:v>227</c:v>
                </c:pt>
                <c:pt idx="53135">
                  <c:v>262</c:v>
                </c:pt>
                <c:pt idx="53136">
                  <c:v>633</c:v>
                </c:pt>
                <c:pt idx="53137">
                  <c:v>346</c:v>
                </c:pt>
                <c:pt idx="53138">
                  <c:v>305</c:v>
                </c:pt>
                <c:pt idx="53139">
                  <c:v>311</c:v>
                </c:pt>
                <c:pt idx="53140">
                  <c:v>553</c:v>
                </c:pt>
                <c:pt idx="53141">
                  <c:v>469</c:v>
                </c:pt>
                <c:pt idx="53142">
                  <c:v>289</c:v>
                </c:pt>
                <c:pt idx="53143">
                  <c:v>242</c:v>
                </c:pt>
                <c:pt idx="53144">
                  <c:v>217</c:v>
                </c:pt>
                <c:pt idx="53145">
                  <c:v>217</c:v>
                </c:pt>
                <c:pt idx="53146">
                  <c:v>132</c:v>
                </c:pt>
                <c:pt idx="53147">
                  <c:v>155</c:v>
                </c:pt>
                <c:pt idx="53148">
                  <c:v>251</c:v>
                </c:pt>
                <c:pt idx="53149">
                  <c:v>191</c:v>
                </c:pt>
                <c:pt idx="53150">
                  <c:v>206</c:v>
                </c:pt>
                <c:pt idx="53151">
                  <c:v>132</c:v>
                </c:pt>
                <c:pt idx="53152">
                  <c:v>181</c:v>
                </c:pt>
                <c:pt idx="53153">
                  <c:v>285</c:v>
                </c:pt>
                <c:pt idx="53154">
                  <c:v>39</c:v>
                </c:pt>
                <c:pt idx="53155">
                  <c:v>18</c:v>
                </c:pt>
                <c:pt idx="53156">
                  <c:v>18</c:v>
                </c:pt>
                <c:pt idx="53157">
                  <c:v>49</c:v>
                </c:pt>
                <c:pt idx="53158">
                  <c:v>22</c:v>
                </c:pt>
                <c:pt idx="53159">
                  <c:v>138</c:v>
                </c:pt>
                <c:pt idx="53160">
                  <c:v>223</c:v>
                </c:pt>
                <c:pt idx="53161">
                  <c:v>180</c:v>
                </c:pt>
                <c:pt idx="53162">
                  <c:v>65</c:v>
                </c:pt>
                <c:pt idx="53163">
                  <c:v>122</c:v>
                </c:pt>
                <c:pt idx="53164">
                  <c:v>129</c:v>
                </c:pt>
                <c:pt idx="53165">
                  <c:v>135</c:v>
                </c:pt>
                <c:pt idx="53166">
                  <c:v>9</c:v>
                </c:pt>
                <c:pt idx="53167" formatCode="0.00E+00">
                  <c:v>4.8999999999999998E-3</c:v>
                </c:pt>
                <c:pt idx="53168">
                  <c:v>38</c:v>
                </c:pt>
                <c:pt idx="53169">
                  <c:v>27</c:v>
                </c:pt>
                <c:pt idx="53170" formatCode="0.00E+00">
                  <c:v>4.8999999999999998E-3</c:v>
                </c:pt>
                <c:pt idx="53171" formatCode="0.00E+00">
                  <c:v>4.8999999999999998E-3</c:v>
                </c:pt>
                <c:pt idx="53172">
                  <c:v>6</c:v>
                </c:pt>
                <c:pt idx="53173">
                  <c:v>135</c:v>
                </c:pt>
                <c:pt idx="53174">
                  <c:v>131</c:v>
                </c:pt>
                <c:pt idx="53175">
                  <c:v>7</c:v>
                </c:pt>
                <c:pt idx="53176">
                  <c:v>39</c:v>
                </c:pt>
                <c:pt idx="53177">
                  <c:v>125</c:v>
                </c:pt>
                <c:pt idx="53178">
                  <c:v>18</c:v>
                </c:pt>
                <c:pt idx="53179">
                  <c:v>301</c:v>
                </c:pt>
                <c:pt idx="53180">
                  <c:v>91</c:v>
                </c:pt>
                <c:pt idx="53181">
                  <c:v>255</c:v>
                </c:pt>
                <c:pt idx="53182">
                  <c:v>103</c:v>
                </c:pt>
                <c:pt idx="53183">
                  <c:v>132</c:v>
                </c:pt>
                <c:pt idx="53184">
                  <c:v>75</c:v>
                </c:pt>
                <c:pt idx="53185">
                  <c:v>64</c:v>
                </c:pt>
                <c:pt idx="53186">
                  <c:v>44</c:v>
                </c:pt>
                <c:pt idx="53187" formatCode="0.00E+00">
                  <c:v>4.8999999999999998E-3</c:v>
                </c:pt>
                <c:pt idx="53188">
                  <c:v>12</c:v>
                </c:pt>
                <c:pt idx="53189">
                  <c:v>118</c:v>
                </c:pt>
                <c:pt idx="53190">
                  <c:v>7</c:v>
                </c:pt>
                <c:pt idx="53191">
                  <c:v>134</c:v>
                </c:pt>
                <c:pt idx="53192">
                  <c:v>368</c:v>
                </c:pt>
                <c:pt idx="53193">
                  <c:v>151</c:v>
                </c:pt>
                <c:pt idx="53194">
                  <c:v>44</c:v>
                </c:pt>
                <c:pt idx="53195" formatCode="0.00E+00">
                  <c:v>4.8999999999999998E-3</c:v>
                </c:pt>
                <c:pt idx="53196">
                  <c:v>23</c:v>
                </c:pt>
                <c:pt idx="53197" formatCode="0.00E+00">
                  <c:v>4.8999999999999998E-3</c:v>
                </c:pt>
                <c:pt idx="53198">
                  <c:v>75</c:v>
                </c:pt>
                <c:pt idx="53199">
                  <c:v>446</c:v>
                </c:pt>
                <c:pt idx="53200">
                  <c:v>188</c:v>
                </c:pt>
                <c:pt idx="53201">
                  <c:v>168</c:v>
                </c:pt>
                <c:pt idx="53202">
                  <c:v>483</c:v>
                </c:pt>
                <c:pt idx="53203">
                  <c:v>107</c:v>
                </c:pt>
                <c:pt idx="53204">
                  <c:v>295</c:v>
                </c:pt>
                <c:pt idx="53205">
                  <c:v>13</c:v>
                </c:pt>
                <c:pt idx="53206">
                  <c:v>252</c:v>
                </c:pt>
                <c:pt idx="53207">
                  <c:v>106</c:v>
                </c:pt>
                <c:pt idx="53208">
                  <c:v>191</c:v>
                </c:pt>
                <c:pt idx="53209">
                  <c:v>872</c:v>
                </c:pt>
                <c:pt idx="53210">
                  <c:v>686</c:v>
                </c:pt>
                <c:pt idx="53211">
                  <c:v>1113</c:v>
                </c:pt>
                <c:pt idx="53212">
                  <c:v>275</c:v>
                </c:pt>
                <c:pt idx="53213">
                  <c:v>1061</c:v>
                </c:pt>
                <c:pt idx="53214">
                  <c:v>177</c:v>
                </c:pt>
                <c:pt idx="53215">
                  <c:v>169</c:v>
                </c:pt>
                <c:pt idx="53216">
                  <c:v>124</c:v>
                </c:pt>
                <c:pt idx="53217">
                  <c:v>1359</c:v>
                </c:pt>
                <c:pt idx="53218">
                  <c:v>1139</c:v>
                </c:pt>
                <c:pt idx="53219">
                  <c:v>249</c:v>
                </c:pt>
                <c:pt idx="53220">
                  <c:v>1107</c:v>
                </c:pt>
                <c:pt idx="53221">
                  <c:v>380</c:v>
                </c:pt>
                <c:pt idx="53222">
                  <c:v>999</c:v>
                </c:pt>
                <c:pt idx="53223">
                  <c:v>260</c:v>
                </c:pt>
                <c:pt idx="53224">
                  <c:v>542</c:v>
                </c:pt>
                <c:pt idx="53225">
                  <c:v>1322</c:v>
                </c:pt>
                <c:pt idx="53226">
                  <c:v>547</c:v>
                </c:pt>
                <c:pt idx="53227">
                  <c:v>363</c:v>
                </c:pt>
                <c:pt idx="53228">
                  <c:v>1003</c:v>
                </c:pt>
                <c:pt idx="53229">
                  <c:v>1289</c:v>
                </c:pt>
                <c:pt idx="53230">
                  <c:v>837</c:v>
                </c:pt>
                <c:pt idx="53231">
                  <c:v>1423</c:v>
                </c:pt>
                <c:pt idx="53232">
                  <c:v>346</c:v>
                </c:pt>
                <c:pt idx="53233">
                  <c:v>353</c:v>
                </c:pt>
                <c:pt idx="53234">
                  <c:v>531</c:v>
                </c:pt>
                <c:pt idx="53235">
                  <c:v>359</c:v>
                </c:pt>
                <c:pt idx="53236">
                  <c:v>318</c:v>
                </c:pt>
                <c:pt idx="53237">
                  <c:v>545</c:v>
                </c:pt>
                <c:pt idx="53238">
                  <c:v>340</c:v>
                </c:pt>
                <c:pt idx="53239">
                  <c:v>298</c:v>
                </c:pt>
                <c:pt idx="53240">
                  <c:v>299</c:v>
                </c:pt>
                <c:pt idx="53241">
                  <c:v>397</c:v>
                </c:pt>
                <c:pt idx="53242">
                  <c:v>364</c:v>
                </c:pt>
                <c:pt idx="53243">
                  <c:v>529</c:v>
                </c:pt>
                <c:pt idx="53244">
                  <c:v>218</c:v>
                </c:pt>
                <c:pt idx="53245">
                  <c:v>148</c:v>
                </c:pt>
                <c:pt idx="53246">
                  <c:v>155</c:v>
                </c:pt>
                <c:pt idx="53247">
                  <c:v>376</c:v>
                </c:pt>
                <c:pt idx="53248">
                  <c:v>89</c:v>
                </c:pt>
                <c:pt idx="53249">
                  <c:v>189</c:v>
                </c:pt>
                <c:pt idx="53250">
                  <c:v>74</c:v>
                </c:pt>
                <c:pt idx="53251">
                  <c:v>138</c:v>
                </c:pt>
                <c:pt idx="53252">
                  <c:v>70</c:v>
                </c:pt>
                <c:pt idx="53253">
                  <c:v>74</c:v>
                </c:pt>
                <c:pt idx="53254">
                  <c:v>46</c:v>
                </c:pt>
                <c:pt idx="53255">
                  <c:v>325</c:v>
                </c:pt>
                <c:pt idx="53256">
                  <c:v>156</c:v>
                </c:pt>
                <c:pt idx="53257">
                  <c:v>142</c:v>
                </c:pt>
                <c:pt idx="53258">
                  <c:v>156</c:v>
                </c:pt>
                <c:pt idx="53259">
                  <c:v>206</c:v>
                </c:pt>
                <c:pt idx="53260">
                  <c:v>138</c:v>
                </c:pt>
                <c:pt idx="53261">
                  <c:v>218</c:v>
                </c:pt>
                <c:pt idx="53262">
                  <c:v>263</c:v>
                </c:pt>
                <c:pt idx="53263">
                  <c:v>138</c:v>
                </c:pt>
                <c:pt idx="53264">
                  <c:v>190</c:v>
                </c:pt>
                <c:pt idx="53265">
                  <c:v>74</c:v>
                </c:pt>
                <c:pt idx="53266">
                  <c:v>72</c:v>
                </c:pt>
                <c:pt idx="53267">
                  <c:v>118</c:v>
                </c:pt>
                <c:pt idx="53268">
                  <c:v>38</c:v>
                </c:pt>
                <c:pt idx="53269">
                  <c:v>27</c:v>
                </c:pt>
                <c:pt idx="53270">
                  <c:v>41</c:v>
                </c:pt>
                <c:pt idx="53271">
                  <c:v>21</c:v>
                </c:pt>
                <c:pt idx="53272">
                  <c:v>9</c:v>
                </c:pt>
                <c:pt idx="53273">
                  <c:v>15</c:v>
                </c:pt>
                <c:pt idx="53274">
                  <c:v>32</c:v>
                </c:pt>
                <c:pt idx="53275">
                  <c:v>47</c:v>
                </c:pt>
                <c:pt idx="53276">
                  <c:v>71</c:v>
                </c:pt>
                <c:pt idx="53277">
                  <c:v>12</c:v>
                </c:pt>
                <c:pt idx="53278">
                  <c:v>16</c:v>
                </c:pt>
                <c:pt idx="53279">
                  <c:v>21</c:v>
                </c:pt>
                <c:pt idx="53280">
                  <c:v>1022</c:v>
                </c:pt>
                <c:pt idx="53281">
                  <c:v>823</c:v>
                </c:pt>
                <c:pt idx="53282">
                  <c:v>1276</c:v>
                </c:pt>
                <c:pt idx="53283">
                  <c:v>1097</c:v>
                </c:pt>
                <c:pt idx="53284">
                  <c:v>1106</c:v>
                </c:pt>
                <c:pt idx="53285">
                  <c:v>1237</c:v>
                </c:pt>
                <c:pt idx="53286">
                  <c:v>1249</c:v>
                </c:pt>
                <c:pt idx="53287">
                  <c:v>1096</c:v>
                </c:pt>
                <c:pt idx="53288">
                  <c:v>1310</c:v>
                </c:pt>
                <c:pt idx="53289">
                  <c:v>1250</c:v>
                </c:pt>
                <c:pt idx="53290">
                  <c:v>1054</c:v>
                </c:pt>
                <c:pt idx="53291">
                  <c:v>1066</c:v>
                </c:pt>
                <c:pt idx="53292">
                  <c:v>151</c:v>
                </c:pt>
                <c:pt idx="53293">
                  <c:v>405</c:v>
                </c:pt>
                <c:pt idx="53294">
                  <c:v>242</c:v>
                </c:pt>
                <c:pt idx="53295">
                  <c:v>75</c:v>
                </c:pt>
                <c:pt idx="53296">
                  <c:v>118</c:v>
                </c:pt>
                <c:pt idx="53297">
                  <c:v>120</c:v>
                </c:pt>
                <c:pt idx="53298">
                  <c:v>290</c:v>
                </c:pt>
                <c:pt idx="53299">
                  <c:v>238</c:v>
                </c:pt>
                <c:pt idx="53300">
                  <c:v>144</c:v>
                </c:pt>
                <c:pt idx="53301">
                  <c:v>174</c:v>
                </c:pt>
                <c:pt idx="53302">
                  <c:v>111</c:v>
                </c:pt>
                <c:pt idx="53303">
                  <c:v>198</c:v>
                </c:pt>
                <c:pt idx="53304">
                  <c:v>285</c:v>
                </c:pt>
                <c:pt idx="53305">
                  <c:v>247</c:v>
                </c:pt>
                <c:pt idx="53306">
                  <c:v>391</c:v>
                </c:pt>
                <c:pt idx="53307">
                  <c:v>585</c:v>
                </c:pt>
                <c:pt idx="53308">
                  <c:v>429</c:v>
                </c:pt>
                <c:pt idx="53309">
                  <c:v>193</c:v>
                </c:pt>
                <c:pt idx="53310">
                  <c:v>457</c:v>
                </c:pt>
                <c:pt idx="53311">
                  <c:v>550</c:v>
                </c:pt>
                <c:pt idx="53312">
                  <c:v>314</c:v>
                </c:pt>
                <c:pt idx="53313">
                  <c:v>242</c:v>
                </c:pt>
                <c:pt idx="53314">
                  <c:v>322</c:v>
                </c:pt>
                <c:pt idx="53315">
                  <c:v>385</c:v>
                </c:pt>
                <c:pt idx="53316">
                  <c:v>1357</c:v>
                </c:pt>
                <c:pt idx="53317">
                  <c:v>210</c:v>
                </c:pt>
                <c:pt idx="53318">
                  <c:v>264</c:v>
                </c:pt>
                <c:pt idx="53319">
                  <c:v>111</c:v>
                </c:pt>
                <c:pt idx="53320">
                  <c:v>918</c:v>
                </c:pt>
                <c:pt idx="53321">
                  <c:v>136</c:v>
                </c:pt>
                <c:pt idx="53322">
                  <c:v>153</c:v>
                </c:pt>
                <c:pt idx="53323">
                  <c:v>1318</c:v>
                </c:pt>
                <c:pt idx="53324">
                  <c:v>9</c:v>
                </c:pt>
                <c:pt idx="53325">
                  <c:v>165</c:v>
                </c:pt>
                <c:pt idx="53326">
                  <c:v>86</c:v>
                </c:pt>
                <c:pt idx="53327">
                  <c:v>686</c:v>
                </c:pt>
                <c:pt idx="53328">
                  <c:v>380</c:v>
                </c:pt>
                <c:pt idx="53329">
                  <c:v>264</c:v>
                </c:pt>
                <c:pt idx="53330">
                  <c:v>286</c:v>
                </c:pt>
                <c:pt idx="53331">
                  <c:v>180</c:v>
                </c:pt>
                <c:pt idx="53332">
                  <c:v>189</c:v>
                </c:pt>
                <c:pt idx="53333">
                  <c:v>292</c:v>
                </c:pt>
                <c:pt idx="53334">
                  <c:v>194</c:v>
                </c:pt>
                <c:pt idx="53335">
                  <c:v>242</c:v>
                </c:pt>
                <c:pt idx="53336">
                  <c:v>206</c:v>
                </c:pt>
                <c:pt idx="53337">
                  <c:v>267</c:v>
                </c:pt>
                <c:pt idx="53338">
                  <c:v>213</c:v>
                </c:pt>
                <c:pt idx="53339">
                  <c:v>328</c:v>
                </c:pt>
                <c:pt idx="53340">
                  <c:v>358</c:v>
                </c:pt>
                <c:pt idx="53341">
                  <c:v>665</c:v>
                </c:pt>
                <c:pt idx="53342">
                  <c:v>204</c:v>
                </c:pt>
                <c:pt idx="53343">
                  <c:v>222</c:v>
                </c:pt>
                <c:pt idx="53344">
                  <c:v>333</c:v>
                </c:pt>
                <c:pt idx="53345">
                  <c:v>579</c:v>
                </c:pt>
                <c:pt idx="53346">
                  <c:v>146</c:v>
                </c:pt>
                <c:pt idx="53347">
                  <c:v>304</c:v>
                </c:pt>
                <c:pt idx="53348">
                  <c:v>285</c:v>
                </c:pt>
                <c:pt idx="53349">
                  <c:v>332</c:v>
                </c:pt>
                <c:pt idx="53350">
                  <c:v>118</c:v>
                </c:pt>
                <c:pt idx="53351">
                  <c:v>234</c:v>
                </c:pt>
                <c:pt idx="53352">
                  <c:v>288</c:v>
                </c:pt>
                <c:pt idx="53353">
                  <c:v>461</c:v>
                </c:pt>
                <c:pt idx="53354">
                  <c:v>261</c:v>
                </c:pt>
                <c:pt idx="53355">
                  <c:v>254</c:v>
                </c:pt>
                <c:pt idx="53356">
                  <c:v>139</c:v>
                </c:pt>
                <c:pt idx="53357">
                  <c:v>175</c:v>
                </c:pt>
                <c:pt idx="53358">
                  <c:v>669</c:v>
                </c:pt>
                <c:pt idx="53359">
                  <c:v>619</c:v>
                </c:pt>
                <c:pt idx="53360">
                  <c:v>247</c:v>
                </c:pt>
                <c:pt idx="53361">
                  <c:v>387</c:v>
                </c:pt>
                <c:pt idx="53362">
                  <c:v>195</c:v>
                </c:pt>
                <c:pt idx="53363">
                  <c:v>225</c:v>
                </c:pt>
                <c:pt idx="53364">
                  <c:v>848</c:v>
                </c:pt>
                <c:pt idx="53365">
                  <c:v>923</c:v>
                </c:pt>
                <c:pt idx="53366">
                  <c:v>1052</c:v>
                </c:pt>
                <c:pt idx="53367">
                  <c:v>581</c:v>
                </c:pt>
                <c:pt idx="53368">
                  <c:v>423</c:v>
                </c:pt>
                <c:pt idx="53369">
                  <c:v>477</c:v>
                </c:pt>
                <c:pt idx="53370">
                  <c:v>451</c:v>
                </c:pt>
                <c:pt idx="53371">
                  <c:v>1058</c:v>
                </c:pt>
                <c:pt idx="53372">
                  <c:v>746</c:v>
                </c:pt>
                <c:pt idx="53373">
                  <c:v>584</c:v>
                </c:pt>
                <c:pt idx="53374">
                  <c:v>415</c:v>
                </c:pt>
                <c:pt idx="53375">
                  <c:v>358</c:v>
                </c:pt>
                <c:pt idx="53376">
                  <c:v>1118</c:v>
                </c:pt>
                <c:pt idx="53377">
                  <c:v>1357</c:v>
                </c:pt>
                <c:pt idx="53378">
                  <c:v>884</c:v>
                </c:pt>
                <c:pt idx="53379">
                  <c:v>978</c:v>
                </c:pt>
                <c:pt idx="53380">
                  <c:v>310</c:v>
                </c:pt>
                <c:pt idx="53381">
                  <c:v>1403</c:v>
                </c:pt>
                <c:pt idx="53382">
                  <c:v>724</c:v>
                </c:pt>
                <c:pt idx="53383">
                  <c:v>1109</c:v>
                </c:pt>
                <c:pt idx="53384">
                  <c:v>834</c:v>
                </c:pt>
                <c:pt idx="53385">
                  <c:v>1313</c:v>
                </c:pt>
                <c:pt idx="53386">
                  <c:v>695</c:v>
                </c:pt>
                <c:pt idx="53387">
                  <c:v>730</c:v>
                </c:pt>
                <c:pt idx="53388">
                  <c:v>358</c:v>
                </c:pt>
                <c:pt idx="53389">
                  <c:v>360</c:v>
                </c:pt>
                <c:pt idx="53390">
                  <c:v>293</c:v>
                </c:pt>
                <c:pt idx="53391">
                  <c:v>666</c:v>
                </c:pt>
                <c:pt idx="53392">
                  <c:v>319</c:v>
                </c:pt>
                <c:pt idx="53393">
                  <c:v>472</c:v>
                </c:pt>
                <c:pt idx="53394">
                  <c:v>256</c:v>
                </c:pt>
                <c:pt idx="53395">
                  <c:v>377</c:v>
                </c:pt>
                <c:pt idx="53396">
                  <c:v>687</c:v>
                </c:pt>
                <c:pt idx="53397">
                  <c:v>781</c:v>
                </c:pt>
                <c:pt idx="53398">
                  <c:v>577</c:v>
                </c:pt>
                <c:pt idx="53399">
                  <c:v>362</c:v>
                </c:pt>
                <c:pt idx="53400">
                  <c:v>1009</c:v>
                </c:pt>
                <c:pt idx="53401">
                  <c:v>127</c:v>
                </c:pt>
                <c:pt idx="53402">
                  <c:v>129</c:v>
                </c:pt>
                <c:pt idx="53403">
                  <c:v>162</c:v>
                </c:pt>
                <c:pt idx="53404">
                  <c:v>49</c:v>
                </c:pt>
                <c:pt idx="53405">
                  <c:v>95</c:v>
                </c:pt>
                <c:pt idx="53406">
                  <c:v>19</c:v>
                </c:pt>
                <c:pt idx="53407">
                  <c:v>186</c:v>
                </c:pt>
                <c:pt idx="53408">
                  <c:v>1</c:v>
                </c:pt>
                <c:pt idx="53409">
                  <c:v>31</c:v>
                </c:pt>
                <c:pt idx="53410">
                  <c:v>263</c:v>
                </c:pt>
                <c:pt idx="53411">
                  <c:v>153</c:v>
                </c:pt>
                <c:pt idx="53412">
                  <c:v>275</c:v>
                </c:pt>
                <c:pt idx="53413">
                  <c:v>283</c:v>
                </c:pt>
                <c:pt idx="53414">
                  <c:v>294</c:v>
                </c:pt>
                <c:pt idx="53415">
                  <c:v>237</c:v>
                </c:pt>
                <c:pt idx="53416">
                  <c:v>143</c:v>
                </c:pt>
                <c:pt idx="53417">
                  <c:v>193</c:v>
                </c:pt>
                <c:pt idx="53418">
                  <c:v>279</c:v>
                </c:pt>
                <c:pt idx="53419">
                  <c:v>317</c:v>
                </c:pt>
                <c:pt idx="53420">
                  <c:v>174</c:v>
                </c:pt>
                <c:pt idx="53421">
                  <c:v>202</c:v>
                </c:pt>
                <c:pt idx="53422">
                  <c:v>43</c:v>
                </c:pt>
                <c:pt idx="53423">
                  <c:v>111</c:v>
                </c:pt>
                <c:pt idx="53424">
                  <c:v>19</c:v>
                </c:pt>
                <c:pt idx="53425">
                  <c:v>38</c:v>
                </c:pt>
                <c:pt idx="53426">
                  <c:v>86</c:v>
                </c:pt>
                <c:pt idx="53427">
                  <c:v>42</c:v>
                </c:pt>
                <c:pt idx="53428">
                  <c:v>758</c:v>
                </c:pt>
                <c:pt idx="53429">
                  <c:v>799</c:v>
                </c:pt>
                <c:pt idx="53430">
                  <c:v>11</c:v>
                </c:pt>
                <c:pt idx="53431">
                  <c:v>54</c:v>
                </c:pt>
                <c:pt idx="53432">
                  <c:v>14</c:v>
                </c:pt>
                <c:pt idx="53433">
                  <c:v>22</c:v>
                </c:pt>
                <c:pt idx="53434">
                  <c:v>191</c:v>
                </c:pt>
                <c:pt idx="53435">
                  <c:v>15</c:v>
                </c:pt>
                <c:pt idx="53436">
                  <c:v>196</c:v>
                </c:pt>
                <c:pt idx="53437">
                  <c:v>2</c:v>
                </c:pt>
                <c:pt idx="53438">
                  <c:v>22</c:v>
                </c:pt>
                <c:pt idx="53439" formatCode="0.00E+00">
                  <c:v>4.8999999999999998E-3</c:v>
                </c:pt>
                <c:pt idx="53440">
                  <c:v>104</c:v>
                </c:pt>
                <c:pt idx="53441">
                  <c:v>39</c:v>
                </c:pt>
                <c:pt idx="53442">
                  <c:v>452</c:v>
                </c:pt>
                <c:pt idx="53443">
                  <c:v>58</c:v>
                </c:pt>
                <c:pt idx="53444">
                  <c:v>224</c:v>
                </c:pt>
                <c:pt idx="53445" formatCode="0.00E+00">
                  <c:v>4.8999999999999998E-3</c:v>
                </c:pt>
                <c:pt idx="53446">
                  <c:v>11</c:v>
                </c:pt>
                <c:pt idx="53447">
                  <c:v>139</c:v>
                </c:pt>
                <c:pt idx="53448">
                  <c:v>18</c:v>
                </c:pt>
                <c:pt idx="53449">
                  <c:v>65</c:v>
                </c:pt>
                <c:pt idx="53450">
                  <c:v>60</c:v>
                </c:pt>
                <c:pt idx="53451">
                  <c:v>38</c:v>
                </c:pt>
                <c:pt idx="53452" formatCode="0.00E+00">
                  <c:v>4.8999999999999998E-3</c:v>
                </c:pt>
                <c:pt idx="53453">
                  <c:v>698</c:v>
                </c:pt>
                <c:pt idx="53454">
                  <c:v>301</c:v>
                </c:pt>
                <c:pt idx="53455">
                  <c:v>481</c:v>
                </c:pt>
                <c:pt idx="53456">
                  <c:v>416</c:v>
                </c:pt>
                <c:pt idx="53457">
                  <c:v>963</c:v>
                </c:pt>
                <c:pt idx="53458">
                  <c:v>606</c:v>
                </c:pt>
                <c:pt idx="53459">
                  <c:v>375</c:v>
                </c:pt>
                <c:pt idx="53460">
                  <c:v>510</c:v>
                </c:pt>
                <c:pt idx="53461">
                  <c:v>769</c:v>
                </c:pt>
                <c:pt idx="53462">
                  <c:v>362</c:v>
                </c:pt>
                <c:pt idx="53463">
                  <c:v>499</c:v>
                </c:pt>
                <c:pt idx="53464">
                  <c:v>1112</c:v>
                </c:pt>
                <c:pt idx="53465">
                  <c:v>40</c:v>
                </c:pt>
                <c:pt idx="53466">
                  <c:v>9</c:v>
                </c:pt>
                <c:pt idx="53467">
                  <c:v>70</c:v>
                </c:pt>
                <c:pt idx="53468">
                  <c:v>234</c:v>
                </c:pt>
                <c:pt idx="53469">
                  <c:v>390</c:v>
                </c:pt>
                <c:pt idx="53470">
                  <c:v>317</c:v>
                </c:pt>
                <c:pt idx="53471">
                  <c:v>74</c:v>
                </c:pt>
                <c:pt idx="53472">
                  <c:v>240</c:v>
                </c:pt>
                <c:pt idx="53473">
                  <c:v>401</c:v>
                </c:pt>
                <c:pt idx="53474">
                  <c:v>262</c:v>
                </c:pt>
                <c:pt idx="53475">
                  <c:v>359</c:v>
                </c:pt>
                <c:pt idx="53476">
                  <c:v>347</c:v>
                </c:pt>
                <c:pt idx="53477">
                  <c:v>450</c:v>
                </c:pt>
                <c:pt idx="53478">
                  <c:v>178</c:v>
                </c:pt>
                <c:pt idx="53479">
                  <c:v>334</c:v>
                </c:pt>
                <c:pt idx="53480" formatCode="0.00E+00">
                  <c:v>4.8999999999999998E-3</c:v>
                </c:pt>
                <c:pt idx="53481">
                  <c:v>46</c:v>
                </c:pt>
                <c:pt idx="53482">
                  <c:v>74</c:v>
                </c:pt>
                <c:pt idx="53483">
                  <c:v>194</c:v>
                </c:pt>
                <c:pt idx="53484">
                  <c:v>213</c:v>
                </c:pt>
                <c:pt idx="53485">
                  <c:v>24</c:v>
                </c:pt>
                <c:pt idx="53486">
                  <c:v>128</c:v>
                </c:pt>
                <c:pt idx="53487">
                  <c:v>34</c:v>
                </c:pt>
                <c:pt idx="53488">
                  <c:v>61</c:v>
                </c:pt>
                <c:pt idx="53489">
                  <c:v>12</c:v>
                </c:pt>
                <c:pt idx="53490">
                  <c:v>598</c:v>
                </c:pt>
                <c:pt idx="53491">
                  <c:v>50</c:v>
                </c:pt>
                <c:pt idx="53492">
                  <c:v>194</c:v>
                </c:pt>
                <c:pt idx="53493">
                  <c:v>640</c:v>
                </c:pt>
                <c:pt idx="53494">
                  <c:v>130</c:v>
                </c:pt>
                <c:pt idx="53495">
                  <c:v>57</c:v>
                </c:pt>
                <c:pt idx="53496">
                  <c:v>106</c:v>
                </c:pt>
                <c:pt idx="53497">
                  <c:v>96</c:v>
                </c:pt>
                <c:pt idx="53498">
                  <c:v>519</c:v>
                </c:pt>
                <c:pt idx="53499">
                  <c:v>229</c:v>
                </c:pt>
                <c:pt idx="53500">
                  <c:v>78</c:v>
                </c:pt>
                <c:pt idx="53501">
                  <c:v>103</c:v>
                </c:pt>
                <c:pt idx="53502">
                  <c:v>34</c:v>
                </c:pt>
                <c:pt idx="53503">
                  <c:v>675</c:v>
                </c:pt>
                <c:pt idx="53504">
                  <c:v>691</c:v>
                </c:pt>
                <c:pt idx="53505" formatCode="0.00E+00">
                  <c:v>4.8999999999999998E-3</c:v>
                </c:pt>
                <c:pt idx="53506">
                  <c:v>162</c:v>
                </c:pt>
                <c:pt idx="53507">
                  <c:v>208</c:v>
                </c:pt>
                <c:pt idx="53508">
                  <c:v>90</c:v>
                </c:pt>
                <c:pt idx="53509">
                  <c:v>53</c:v>
                </c:pt>
                <c:pt idx="53510" formatCode="0.00E+00">
                  <c:v>4.8999999999999998E-3</c:v>
                </c:pt>
                <c:pt idx="53511">
                  <c:v>51</c:v>
                </c:pt>
                <c:pt idx="53512">
                  <c:v>102</c:v>
                </c:pt>
                <c:pt idx="53513">
                  <c:v>100</c:v>
                </c:pt>
                <c:pt idx="53514">
                  <c:v>160</c:v>
                </c:pt>
                <c:pt idx="53515">
                  <c:v>65</c:v>
                </c:pt>
                <c:pt idx="53516">
                  <c:v>231</c:v>
                </c:pt>
                <c:pt idx="53517">
                  <c:v>327</c:v>
                </c:pt>
                <c:pt idx="53518">
                  <c:v>414</c:v>
                </c:pt>
                <c:pt idx="53519">
                  <c:v>510</c:v>
                </c:pt>
                <c:pt idx="53520">
                  <c:v>255</c:v>
                </c:pt>
                <c:pt idx="53521">
                  <c:v>394</c:v>
                </c:pt>
                <c:pt idx="53522">
                  <c:v>357</c:v>
                </c:pt>
                <c:pt idx="53523">
                  <c:v>420</c:v>
                </c:pt>
                <c:pt idx="53524">
                  <c:v>349</c:v>
                </c:pt>
                <c:pt idx="53525">
                  <c:v>300</c:v>
                </c:pt>
                <c:pt idx="53526">
                  <c:v>185</c:v>
                </c:pt>
                <c:pt idx="53527">
                  <c:v>262</c:v>
                </c:pt>
                <c:pt idx="53528">
                  <c:v>40</c:v>
                </c:pt>
                <c:pt idx="53529">
                  <c:v>66</c:v>
                </c:pt>
                <c:pt idx="53530">
                  <c:v>384</c:v>
                </c:pt>
                <c:pt idx="53531">
                  <c:v>304</c:v>
                </c:pt>
                <c:pt idx="53532">
                  <c:v>302</c:v>
                </c:pt>
                <c:pt idx="53533">
                  <c:v>304</c:v>
                </c:pt>
                <c:pt idx="53534">
                  <c:v>1110</c:v>
                </c:pt>
                <c:pt idx="53535">
                  <c:v>487</c:v>
                </c:pt>
                <c:pt idx="53536">
                  <c:v>1523</c:v>
                </c:pt>
                <c:pt idx="53537">
                  <c:v>701</c:v>
                </c:pt>
                <c:pt idx="53538">
                  <c:v>1116</c:v>
                </c:pt>
                <c:pt idx="53539">
                  <c:v>614</c:v>
                </c:pt>
                <c:pt idx="53540">
                  <c:v>920</c:v>
                </c:pt>
                <c:pt idx="53541">
                  <c:v>478</c:v>
                </c:pt>
                <c:pt idx="53542">
                  <c:v>624</c:v>
                </c:pt>
                <c:pt idx="53543">
                  <c:v>955</c:v>
                </c:pt>
                <c:pt idx="53544">
                  <c:v>917</c:v>
                </c:pt>
                <c:pt idx="53545">
                  <c:v>698</c:v>
                </c:pt>
                <c:pt idx="53546">
                  <c:v>1342</c:v>
                </c:pt>
                <c:pt idx="53547">
                  <c:v>1576</c:v>
                </c:pt>
                <c:pt idx="53548">
                  <c:v>971</c:v>
                </c:pt>
                <c:pt idx="53549">
                  <c:v>602</c:v>
                </c:pt>
                <c:pt idx="53550">
                  <c:v>588</c:v>
                </c:pt>
                <c:pt idx="53551">
                  <c:v>665</c:v>
                </c:pt>
                <c:pt idx="53552">
                  <c:v>508</c:v>
                </c:pt>
                <c:pt idx="53553">
                  <c:v>1210</c:v>
                </c:pt>
                <c:pt idx="53554">
                  <c:v>28</c:v>
                </c:pt>
                <c:pt idx="53555">
                  <c:v>361</c:v>
                </c:pt>
                <c:pt idx="53556">
                  <c:v>213</c:v>
                </c:pt>
                <c:pt idx="53557">
                  <c:v>259</c:v>
                </c:pt>
                <c:pt idx="53558">
                  <c:v>514</c:v>
                </c:pt>
                <c:pt idx="53559">
                  <c:v>414</c:v>
                </c:pt>
                <c:pt idx="53560">
                  <c:v>441</c:v>
                </c:pt>
                <c:pt idx="53561">
                  <c:v>360</c:v>
                </c:pt>
                <c:pt idx="53562">
                  <c:v>1044</c:v>
                </c:pt>
                <c:pt idx="53563">
                  <c:v>410</c:v>
                </c:pt>
                <c:pt idx="53564">
                  <c:v>818</c:v>
                </c:pt>
                <c:pt idx="53565">
                  <c:v>973</c:v>
                </c:pt>
                <c:pt idx="53566">
                  <c:v>413</c:v>
                </c:pt>
                <c:pt idx="53567">
                  <c:v>278</c:v>
                </c:pt>
                <c:pt idx="53568">
                  <c:v>347</c:v>
                </c:pt>
                <c:pt idx="53569">
                  <c:v>163</c:v>
                </c:pt>
                <c:pt idx="53570">
                  <c:v>245</c:v>
                </c:pt>
                <c:pt idx="53571">
                  <c:v>180</c:v>
                </c:pt>
                <c:pt idx="53572">
                  <c:v>296</c:v>
                </c:pt>
                <c:pt idx="53573">
                  <c:v>372</c:v>
                </c:pt>
                <c:pt idx="53574">
                  <c:v>304</c:v>
                </c:pt>
                <c:pt idx="53575">
                  <c:v>296</c:v>
                </c:pt>
                <c:pt idx="53576">
                  <c:v>120</c:v>
                </c:pt>
                <c:pt idx="53577">
                  <c:v>454</c:v>
                </c:pt>
                <c:pt idx="53578">
                  <c:v>438</c:v>
                </c:pt>
                <c:pt idx="53579">
                  <c:v>90</c:v>
                </c:pt>
                <c:pt idx="53580" formatCode="0.00E+00">
                  <c:v>4.8999999999999998E-3</c:v>
                </c:pt>
                <c:pt idx="53581">
                  <c:v>160</c:v>
                </c:pt>
                <c:pt idx="53582">
                  <c:v>257</c:v>
                </c:pt>
                <c:pt idx="53583">
                  <c:v>395</c:v>
                </c:pt>
                <c:pt idx="53584">
                  <c:v>355</c:v>
                </c:pt>
                <c:pt idx="53585">
                  <c:v>326</c:v>
                </c:pt>
                <c:pt idx="53586">
                  <c:v>424</c:v>
                </c:pt>
                <c:pt idx="53587">
                  <c:v>356</c:v>
                </c:pt>
                <c:pt idx="53588">
                  <c:v>194</c:v>
                </c:pt>
                <c:pt idx="53589">
                  <c:v>220</c:v>
                </c:pt>
                <c:pt idx="53590">
                  <c:v>278</c:v>
                </c:pt>
                <c:pt idx="53591">
                  <c:v>385</c:v>
                </c:pt>
                <c:pt idx="53592">
                  <c:v>375</c:v>
                </c:pt>
                <c:pt idx="53593">
                  <c:v>262</c:v>
                </c:pt>
                <c:pt idx="53594">
                  <c:v>123</c:v>
                </c:pt>
                <c:pt idx="53595">
                  <c:v>153</c:v>
                </c:pt>
                <c:pt idx="53596">
                  <c:v>232</c:v>
                </c:pt>
                <c:pt idx="53597">
                  <c:v>343</c:v>
                </c:pt>
                <c:pt idx="53598">
                  <c:v>382</c:v>
                </c:pt>
                <c:pt idx="53599">
                  <c:v>101</c:v>
                </c:pt>
                <c:pt idx="53600">
                  <c:v>295</c:v>
                </c:pt>
                <c:pt idx="53601">
                  <c:v>278</c:v>
                </c:pt>
                <c:pt idx="53602">
                  <c:v>74</c:v>
                </c:pt>
                <c:pt idx="53603">
                  <c:v>160</c:v>
                </c:pt>
                <c:pt idx="53604">
                  <c:v>335</c:v>
                </c:pt>
                <c:pt idx="53605">
                  <c:v>362</c:v>
                </c:pt>
                <c:pt idx="53606">
                  <c:v>1101</c:v>
                </c:pt>
                <c:pt idx="53607">
                  <c:v>516</c:v>
                </c:pt>
                <c:pt idx="53608">
                  <c:v>459</c:v>
                </c:pt>
                <c:pt idx="53609">
                  <c:v>534</c:v>
                </c:pt>
                <c:pt idx="53610">
                  <c:v>760</c:v>
                </c:pt>
                <c:pt idx="53611">
                  <c:v>417</c:v>
                </c:pt>
                <c:pt idx="53612">
                  <c:v>352</c:v>
                </c:pt>
                <c:pt idx="53613">
                  <c:v>310</c:v>
                </c:pt>
                <c:pt idx="53614">
                  <c:v>340</c:v>
                </c:pt>
                <c:pt idx="53615">
                  <c:v>1136</c:v>
                </c:pt>
                <c:pt idx="53616">
                  <c:v>534</c:v>
                </c:pt>
                <c:pt idx="53617">
                  <c:v>232</c:v>
                </c:pt>
                <c:pt idx="53618">
                  <c:v>166</c:v>
                </c:pt>
                <c:pt idx="53619">
                  <c:v>190</c:v>
                </c:pt>
                <c:pt idx="53620">
                  <c:v>209</c:v>
                </c:pt>
                <c:pt idx="53621">
                  <c:v>304</c:v>
                </c:pt>
                <c:pt idx="53622">
                  <c:v>396</c:v>
                </c:pt>
                <c:pt idx="53623">
                  <c:v>481</c:v>
                </c:pt>
                <c:pt idx="53624">
                  <c:v>233</c:v>
                </c:pt>
                <c:pt idx="53625">
                  <c:v>197</c:v>
                </c:pt>
                <c:pt idx="53626">
                  <c:v>194</c:v>
                </c:pt>
                <c:pt idx="53627">
                  <c:v>200</c:v>
                </c:pt>
                <c:pt idx="53628">
                  <c:v>379</c:v>
                </c:pt>
                <c:pt idx="53629">
                  <c:v>391</c:v>
                </c:pt>
                <c:pt idx="53630">
                  <c:v>1187</c:v>
                </c:pt>
                <c:pt idx="53631">
                  <c:v>307</c:v>
                </c:pt>
                <c:pt idx="53632">
                  <c:v>357</c:v>
                </c:pt>
                <c:pt idx="53633">
                  <c:v>265</c:v>
                </c:pt>
                <c:pt idx="53634">
                  <c:v>526</c:v>
                </c:pt>
                <c:pt idx="53635">
                  <c:v>255</c:v>
                </c:pt>
                <c:pt idx="53636">
                  <c:v>375</c:v>
                </c:pt>
                <c:pt idx="53637">
                  <c:v>162</c:v>
                </c:pt>
                <c:pt idx="53638">
                  <c:v>342</c:v>
                </c:pt>
                <c:pt idx="53639">
                  <c:v>396</c:v>
                </c:pt>
                <c:pt idx="53640">
                  <c:v>372</c:v>
                </c:pt>
                <c:pt idx="53641">
                  <c:v>162</c:v>
                </c:pt>
                <c:pt idx="53642">
                  <c:v>141</c:v>
                </c:pt>
                <c:pt idx="53643">
                  <c:v>83</c:v>
                </c:pt>
                <c:pt idx="53644">
                  <c:v>166</c:v>
                </c:pt>
                <c:pt idx="53645">
                  <c:v>342</c:v>
                </c:pt>
                <c:pt idx="53646">
                  <c:v>133</c:v>
                </c:pt>
                <c:pt idx="53647">
                  <c:v>229</c:v>
                </c:pt>
                <c:pt idx="53648">
                  <c:v>134</c:v>
                </c:pt>
                <c:pt idx="53649">
                  <c:v>265</c:v>
                </c:pt>
                <c:pt idx="53650">
                  <c:v>286</c:v>
                </c:pt>
                <c:pt idx="53651">
                  <c:v>120</c:v>
                </c:pt>
                <c:pt idx="53652">
                  <c:v>170</c:v>
                </c:pt>
                <c:pt idx="53653">
                  <c:v>27</c:v>
                </c:pt>
                <c:pt idx="53654">
                  <c:v>59</c:v>
                </c:pt>
                <c:pt idx="53655">
                  <c:v>180</c:v>
                </c:pt>
                <c:pt idx="53656">
                  <c:v>322</c:v>
                </c:pt>
                <c:pt idx="53657">
                  <c:v>293</c:v>
                </c:pt>
                <c:pt idx="53658">
                  <c:v>35</c:v>
                </c:pt>
                <c:pt idx="53659">
                  <c:v>111</c:v>
                </c:pt>
                <c:pt idx="53660">
                  <c:v>150</c:v>
                </c:pt>
                <c:pt idx="53661">
                  <c:v>6</c:v>
                </c:pt>
                <c:pt idx="53662">
                  <c:v>84</c:v>
                </c:pt>
                <c:pt idx="53663">
                  <c:v>165</c:v>
                </c:pt>
                <c:pt idx="53664">
                  <c:v>131</c:v>
                </c:pt>
                <c:pt idx="53665">
                  <c:v>146</c:v>
                </c:pt>
                <c:pt idx="53666">
                  <c:v>355</c:v>
                </c:pt>
                <c:pt idx="53667">
                  <c:v>313</c:v>
                </c:pt>
                <c:pt idx="53668">
                  <c:v>349</c:v>
                </c:pt>
                <c:pt idx="53669">
                  <c:v>181</c:v>
                </c:pt>
                <c:pt idx="53670">
                  <c:v>569</c:v>
                </c:pt>
                <c:pt idx="53671">
                  <c:v>366</c:v>
                </c:pt>
                <c:pt idx="53672">
                  <c:v>113</c:v>
                </c:pt>
                <c:pt idx="53673">
                  <c:v>182</c:v>
                </c:pt>
                <c:pt idx="53674">
                  <c:v>149</c:v>
                </c:pt>
                <c:pt idx="53675">
                  <c:v>303</c:v>
                </c:pt>
                <c:pt idx="53676">
                  <c:v>324</c:v>
                </c:pt>
                <c:pt idx="53677">
                  <c:v>374</c:v>
                </c:pt>
                <c:pt idx="53678">
                  <c:v>522</c:v>
                </c:pt>
                <c:pt idx="53679">
                  <c:v>247</c:v>
                </c:pt>
                <c:pt idx="53680">
                  <c:v>367</c:v>
                </c:pt>
                <c:pt idx="53681">
                  <c:v>690</c:v>
                </c:pt>
                <c:pt idx="53682">
                  <c:v>211</c:v>
                </c:pt>
                <c:pt idx="53683">
                  <c:v>440</c:v>
                </c:pt>
                <c:pt idx="53684">
                  <c:v>250</c:v>
                </c:pt>
                <c:pt idx="53685">
                  <c:v>122</c:v>
                </c:pt>
                <c:pt idx="53686">
                  <c:v>118</c:v>
                </c:pt>
                <c:pt idx="53687">
                  <c:v>923</c:v>
                </c:pt>
                <c:pt idx="53688">
                  <c:v>6</c:v>
                </c:pt>
                <c:pt idx="53689">
                  <c:v>10</c:v>
                </c:pt>
                <c:pt idx="53690">
                  <c:v>1149</c:v>
                </c:pt>
                <c:pt idx="53691">
                  <c:v>335</c:v>
                </c:pt>
                <c:pt idx="53692">
                  <c:v>599</c:v>
                </c:pt>
                <c:pt idx="53693">
                  <c:v>315</c:v>
                </c:pt>
                <c:pt idx="53694">
                  <c:v>433</c:v>
                </c:pt>
                <c:pt idx="53695">
                  <c:v>312</c:v>
                </c:pt>
                <c:pt idx="53696">
                  <c:v>366</c:v>
                </c:pt>
                <c:pt idx="53697">
                  <c:v>280</c:v>
                </c:pt>
                <c:pt idx="53698">
                  <c:v>383</c:v>
                </c:pt>
                <c:pt idx="53699">
                  <c:v>363</c:v>
                </c:pt>
                <c:pt idx="53700">
                  <c:v>984</c:v>
                </c:pt>
                <c:pt idx="53701">
                  <c:v>562</c:v>
                </c:pt>
                <c:pt idx="53702">
                  <c:v>1301</c:v>
                </c:pt>
                <c:pt idx="53703">
                  <c:v>1075</c:v>
                </c:pt>
                <c:pt idx="53704">
                  <c:v>608</c:v>
                </c:pt>
                <c:pt idx="53705">
                  <c:v>789</c:v>
                </c:pt>
                <c:pt idx="53706">
                  <c:v>1175</c:v>
                </c:pt>
                <c:pt idx="53707">
                  <c:v>1069</c:v>
                </c:pt>
                <c:pt idx="53708">
                  <c:v>1304</c:v>
                </c:pt>
                <c:pt idx="53709">
                  <c:v>1095</c:v>
                </c:pt>
                <c:pt idx="53710">
                  <c:v>403</c:v>
                </c:pt>
                <c:pt idx="53711">
                  <c:v>1074</c:v>
                </c:pt>
                <c:pt idx="53712">
                  <c:v>872</c:v>
                </c:pt>
                <c:pt idx="53713">
                  <c:v>1310</c:v>
                </c:pt>
                <c:pt idx="53714">
                  <c:v>277</c:v>
                </c:pt>
                <c:pt idx="53715">
                  <c:v>136</c:v>
                </c:pt>
                <c:pt idx="53716">
                  <c:v>288</c:v>
                </c:pt>
                <c:pt idx="53717">
                  <c:v>141</c:v>
                </c:pt>
                <c:pt idx="53718">
                  <c:v>56</c:v>
                </c:pt>
                <c:pt idx="53719">
                  <c:v>38</c:v>
                </c:pt>
                <c:pt idx="53720">
                  <c:v>145</c:v>
                </c:pt>
                <c:pt idx="53721">
                  <c:v>274</c:v>
                </c:pt>
                <c:pt idx="53722">
                  <c:v>330</c:v>
                </c:pt>
                <c:pt idx="53723">
                  <c:v>252</c:v>
                </c:pt>
                <c:pt idx="53724">
                  <c:v>258</c:v>
                </c:pt>
                <c:pt idx="53725">
                  <c:v>353</c:v>
                </c:pt>
                <c:pt idx="53726">
                  <c:v>392</c:v>
                </c:pt>
                <c:pt idx="53727">
                  <c:v>286</c:v>
                </c:pt>
                <c:pt idx="53728">
                  <c:v>349</c:v>
                </c:pt>
                <c:pt idx="53729">
                  <c:v>316</c:v>
                </c:pt>
                <c:pt idx="53730">
                  <c:v>260</c:v>
                </c:pt>
                <c:pt idx="53731">
                  <c:v>198</c:v>
                </c:pt>
                <c:pt idx="53732">
                  <c:v>254</c:v>
                </c:pt>
                <c:pt idx="53733">
                  <c:v>34</c:v>
                </c:pt>
                <c:pt idx="53734">
                  <c:v>255</c:v>
                </c:pt>
                <c:pt idx="53735">
                  <c:v>232</c:v>
                </c:pt>
                <c:pt idx="53736">
                  <c:v>265</c:v>
                </c:pt>
                <c:pt idx="53737">
                  <c:v>46</c:v>
                </c:pt>
                <c:pt idx="53738">
                  <c:v>32</c:v>
                </c:pt>
                <c:pt idx="53739">
                  <c:v>98</c:v>
                </c:pt>
                <c:pt idx="53740">
                  <c:v>90</c:v>
                </c:pt>
                <c:pt idx="53741">
                  <c:v>144</c:v>
                </c:pt>
                <c:pt idx="53742">
                  <c:v>282</c:v>
                </c:pt>
                <c:pt idx="53743">
                  <c:v>233</c:v>
                </c:pt>
                <c:pt idx="53744">
                  <c:v>98</c:v>
                </c:pt>
                <c:pt idx="53745">
                  <c:v>112</c:v>
                </c:pt>
                <c:pt idx="53746">
                  <c:v>60</c:v>
                </c:pt>
                <c:pt idx="53747">
                  <c:v>147</c:v>
                </c:pt>
                <c:pt idx="53748">
                  <c:v>145</c:v>
                </c:pt>
                <c:pt idx="53749">
                  <c:v>187</c:v>
                </c:pt>
                <c:pt idx="53750">
                  <c:v>147</c:v>
                </c:pt>
                <c:pt idx="53751">
                  <c:v>84</c:v>
                </c:pt>
                <c:pt idx="53752">
                  <c:v>70</c:v>
                </c:pt>
                <c:pt idx="53753">
                  <c:v>122</c:v>
                </c:pt>
                <c:pt idx="53754">
                  <c:v>80</c:v>
                </c:pt>
                <c:pt idx="53755">
                  <c:v>209</c:v>
                </c:pt>
                <c:pt idx="53756">
                  <c:v>108</c:v>
                </c:pt>
                <c:pt idx="53757">
                  <c:v>30</c:v>
                </c:pt>
                <c:pt idx="53758">
                  <c:v>93</c:v>
                </c:pt>
                <c:pt idx="53759">
                  <c:v>288</c:v>
                </c:pt>
                <c:pt idx="53760">
                  <c:v>187</c:v>
                </c:pt>
                <c:pt idx="53761">
                  <c:v>25</c:v>
                </c:pt>
                <c:pt idx="53762">
                  <c:v>65</c:v>
                </c:pt>
                <c:pt idx="53763">
                  <c:v>468</c:v>
                </c:pt>
                <c:pt idx="53764">
                  <c:v>445</c:v>
                </c:pt>
                <c:pt idx="53765">
                  <c:v>241</c:v>
                </c:pt>
                <c:pt idx="53766">
                  <c:v>276</c:v>
                </c:pt>
                <c:pt idx="53767">
                  <c:v>727</c:v>
                </c:pt>
                <c:pt idx="53768">
                  <c:v>417</c:v>
                </c:pt>
                <c:pt idx="53769">
                  <c:v>386</c:v>
                </c:pt>
                <c:pt idx="53770">
                  <c:v>352</c:v>
                </c:pt>
                <c:pt idx="53771">
                  <c:v>424</c:v>
                </c:pt>
                <c:pt idx="53772">
                  <c:v>372</c:v>
                </c:pt>
                <c:pt idx="53773">
                  <c:v>349</c:v>
                </c:pt>
                <c:pt idx="53774">
                  <c:v>526</c:v>
                </c:pt>
                <c:pt idx="53775">
                  <c:v>397</c:v>
                </c:pt>
                <c:pt idx="53776">
                  <c:v>224</c:v>
                </c:pt>
                <c:pt idx="53777">
                  <c:v>852</c:v>
                </c:pt>
                <c:pt idx="53778">
                  <c:v>853</c:v>
                </c:pt>
                <c:pt idx="53779">
                  <c:v>361</c:v>
                </c:pt>
                <c:pt idx="53780">
                  <c:v>357</c:v>
                </c:pt>
                <c:pt idx="53781">
                  <c:v>629</c:v>
                </c:pt>
                <c:pt idx="53782">
                  <c:v>1047</c:v>
                </c:pt>
                <c:pt idx="53783">
                  <c:v>393</c:v>
                </c:pt>
                <c:pt idx="53784">
                  <c:v>301</c:v>
                </c:pt>
                <c:pt idx="53785">
                  <c:v>1007</c:v>
                </c:pt>
                <c:pt idx="53786">
                  <c:v>760</c:v>
                </c:pt>
                <c:pt idx="53787">
                  <c:v>153</c:v>
                </c:pt>
                <c:pt idx="53788">
                  <c:v>225</c:v>
                </c:pt>
                <c:pt idx="53789">
                  <c:v>192</c:v>
                </c:pt>
                <c:pt idx="53790">
                  <c:v>320</c:v>
                </c:pt>
                <c:pt idx="53791">
                  <c:v>314</c:v>
                </c:pt>
                <c:pt idx="53792">
                  <c:v>146</c:v>
                </c:pt>
                <c:pt idx="53793">
                  <c:v>378</c:v>
                </c:pt>
                <c:pt idx="53794">
                  <c:v>174</c:v>
                </c:pt>
                <c:pt idx="53795">
                  <c:v>342</c:v>
                </c:pt>
                <c:pt idx="53796">
                  <c:v>295</c:v>
                </c:pt>
                <c:pt idx="53797">
                  <c:v>389</c:v>
                </c:pt>
                <c:pt idx="53798">
                  <c:v>293</c:v>
                </c:pt>
                <c:pt idx="53799">
                  <c:v>64</c:v>
                </c:pt>
                <c:pt idx="53800">
                  <c:v>33</c:v>
                </c:pt>
                <c:pt idx="53801">
                  <c:v>222</c:v>
                </c:pt>
                <c:pt idx="53802">
                  <c:v>225</c:v>
                </c:pt>
                <c:pt idx="53803">
                  <c:v>159</c:v>
                </c:pt>
                <c:pt idx="53804">
                  <c:v>100</c:v>
                </c:pt>
                <c:pt idx="53805">
                  <c:v>3</c:v>
                </c:pt>
                <c:pt idx="53806">
                  <c:v>15</c:v>
                </c:pt>
                <c:pt idx="53807">
                  <c:v>62</c:v>
                </c:pt>
                <c:pt idx="53808">
                  <c:v>544</c:v>
                </c:pt>
                <c:pt idx="53809">
                  <c:v>818</c:v>
                </c:pt>
                <c:pt idx="53810">
                  <c:v>501</c:v>
                </c:pt>
                <c:pt idx="53811">
                  <c:v>989</c:v>
                </c:pt>
                <c:pt idx="53812">
                  <c:v>629</c:v>
                </c:pt>
                <c:pt idx="53813">
                  <c:v>908</c:v>
                </c:pt>
                <c:pt idx="53814">
                  <c:v>571</c:v>
                </c:pt>
                <c:pt idx="53815">
                  <c:v>741</c:v>
                </c:pt>
                <c:pt idx="53816">
                  <c:v>777</c:v>
                </c:pt>
                <c:pt idx="53817">
                  <c:v>532</c:v>
                </c:pt>
                <c:pt idx="53818">
                  <c:v>684</c:v>
                </c:pt>
                <c:pt idx="53819">
                  <c:v>1123</c:v>
                </c:pt>
                <c:pt idx="53820">
                  <c:v>63</c:v>
                </c:pt>
                <c:pt idx="53821">
                  <c:v>48</c:v>
                </c:pt>
                <c:pt idx="53822">
                  <c:v>296</c:v>
                </c:pt>
                <c:pt idx="53823">
                  <c:v>105</c:v>
                </c:pt>
                <c:pt idx="53824">
                  <c:v>39</c:v>
                </c:pt>
                <c:pt idx="53825">
                  <c:v>53</c:v>
                </c:pt>
                <c:pt idx="53826">
                  <c:v>84</c:v>
                </c:pt>
                <c:pt idx="53827">
                  <c:v>16</c:v>
                </c:pt>
                <c:pt idx="53828">
                  <c:v>64</c:v>
                </c:pt>
                <c:pt idx="53829">
                  <c:v>56</c:v>
                </c:pt>
                <c:pt idx="53830">
                  <c:v>115</c:v>
                </c:pt>
                <c:pt idx="53831" formatCode="0.00E+00">
                  <c:v>4.8999999999999998E-3</c:v>
                </c:pt>
                <c:pt idx="53832">
                  <c:v>54</c:v>
                </c:pt>
                <c:pt idx="53833">
                  <c:v>752</c:v>
                </c:pt>
                <c:pt idx="53834">
                  <c:v>3</c:v>
                </c:pt>
                <c:pt idx="53835">
                  <c:v>33</c:v>
                </c:pt>
                <c:pt idx="53836">
                  <c:v>12</c:v>
                </c:pt>
                <c:pt idx="53837">
                  <c:v>30</c:v>
                </c:pt>
                <c:pt idx="53838">
                  <c:v>28</c:v>
                </c:pt>
                <c:pt idx="53839">
                  <c:v>104</c:v>
                </c:pt>
                <c:pt idx="53840" formatCode="0.00E+00">
                  <c:v>4.8999999999999998E-3</c:v>
                </c:pt>
                <c:pt idx="53841">
                  <c:v>292</c:v>
                </c:pt>
                <c:pt idx="53842">
                  <c:v>145</c:v>
                </c:pt>
                <c:pt idx="53843">
                  <c:v>357</c:v>
                </c:pt>
                <c:pt idx="53844">
                  <c:v>154</c:v>
                </c:pt>
                <c:pt idx="53845">
                  <c:v>528</c:v>
                </c:pt>
                <c:pt idx="53846">
                  <c:v>301</c:v>
                </c:pt>
                <c:pt idx="53847">
                  <c:v>224</c:v>
                </c:pt>
                <c:pt idx="53848">
                  <c:v>150</c:v>
                </c:pt>
                <c:pt idx="53849">
                  <c:v>47</c:v>
                </c:pt>
                <c:pt idx="53850">
                  <c:v>384</c:v>
                </c:pt>
                <c:pt idx="53851">
                  <c:v>437</c:v>
                </c:pt>
                <c:pt idx="53852">
                  <c:v>209</c:v>
                </c:pt>
                <c:pt idx="53853">
                  <c:v>196</c:v>
                </c:pt>
                <c:pt idx="53854">
                  <c:v>179</c:v>
                </c:pt>
                <c:pt idx="53855">
                  <c:v>44</c:v>
                </c:pt>
                <c:pt idx="53856">
                  <c:v>146</c:v>
                </c:pt>
                <c:pt idx="53857">
                  <c:v>140</c:v>
                </c:pt>
                <c:pt idx="53858">
                  <c:v>383</c:v>
                </c:pt>
                <c:pt idx="53859">
                  <c:v>292</c:v>
                </c:pt>
                <c:pt idx="53860">
                  <c:v>103</c:v>
                </c:pt>
                <c:pt idx="53861">
                  <c:v>21</c:v>
                </c:pt>
                <c:pt idx="53862">
                  <c:v>54</c:v>
                </c:pt>
                <c:pt idx="53863">
                  <c:v>44</c:v>
                </c:pt>
                <c:pt idx="53864">
                  <c:v>173</c:v>
                </c:pt>
                <c:pt idx="53865">
                  <c:v>201</c:v>
                </c:pt>
                <c:pt idx="53866">
                  <c:v>174</c:v>
                </c:pt>
                <c:pt idx="53867">
                  <c:v>209</c:v>
                </c:pt>
                <c:pt idx="53868">
                  <c:v>129</c:v>
                </c:pt>
                <c:pt idx="53869">
                  <c:v>433</c:v>
                </c:pt>
                <c:pt idx="53870">
                  <c:v>228</c:v>
                </c:pt>
                <c:pt idx="53871">
                  <c:v>362</c:v>
                </c:pt>
                <c:pt idx="53872">
                  <c:v>301</c:v>
                </c:pt>
                <c:pt idx="53873">
                  <c:v>274</c:v>
                </c:pt>
                <c:pt idx="53874">
                  <c:v>158</c:v>
                </c:pt>
                <c:pt idx="53875">
                  <c:v>140</c:v>
                </c:pt>
                <c:pt idx="53876">
                  <c:v>295</c:v>
                </c:pt>
                <c:pt idx="53877">
                  <c:v>158</c:v>
                </c:pt>
                <c:pt idx="53878">
                  <c:v>99</c:v>
                </c:pt>
                <c:pt idx="53879">
                  <c:v>1159</c:v>
                </c:pt>
                <c:pt idx="53880">
                  <c:v>491</c:v>
                </c:pt>
                <c:pt idx="53881">
                  <c:v>263</c:v>
                </c:pt>
                <c:pt idx="53882">
                  <c:v>173</c:v>
                </c:pt>
                <c:pt idx="53883">
                  <c:v>98</c:v>
                </c:pt>
                <c:pt idx="53884">
                  <c:v>219</c:v>
                </c:pt>
                <c:pt idx="53885">
                  <c:v>90</c:v>
                </c:pt>
                <c:pt idx="53886">
                  <c:v>199</c:v>
                </c:pt>
                <c:pt idx="53887">
                  <c:v>181</c:v>
                </c:pt>
                <c:pt idx="53888">
                  <c:v>151</c:v>
                </c:pt>
                <c:pt idx="53889">
                  <c:v>786</c:v>
                </c:pt>
                <c:pt idx="53890">
                  <c:v>604</c:v>
                </c:pt>
                <c:pt idx="53891">
                  <c:v>421</c:v>
                </c:pt>
                <c:pt idx="53892">
                  <c:v>379</c:v>
                </c:pt>
                <c:pt idx="53893">
                  <c:v>410</c:v>
                </c:pt>
                <c:pt idx="53894">
                  <c:v>485</c:v>
                </c:pt>
                <c:pt idx="53895">
                  <c:v>380</c:v>
                </c:pt>
                <c:pt idx="53896">
                  <c:v>398</c:v>
                </c:pt>
                <c:pt idx="53897">
                  <c:v>330</c:v>
                </c:pt>
                <c:pt idx="53898">
                  <c:v>605</c:v>
                </c:pt>
                <c:pt idx="53899">
                  <c:v>830</c:v>
                </c:pt>
                <c:pt idx="53900">
                  <c:v>598</c:v>
                </c:pt>
                <c:pt idx="53901">
                  <c:v>1392</c:v>
                </c:pt>
                <c:pt idx="53902">
                  <c:v>991</c:v>
                </c:pt>
                <c:pt idx="53903">
                  <c:v>1598</c:v>
                </c:pt>
                <c:pt idx="53904">
                  <c:v>1301</c:v>
                </c:pt>
                <c:pt idx="53905">
                  <c:v>330</c:v>
                </c:pt>
                <c:pt idx="53906">
                  <c:v>880</c:v>
                </c:pt>
                <c:pt idx="53907">
                  <c:v>1219</c:v>
                </c:pt>
                <c:pt idx="53908">
                  <c:v>655</c:v>
                </c:pt>
                <c:pt idx="53909">
                  <c:v>525</c:v>
                </c:pt>
                <c:pt idx="53910">
                  <c:v>566</c:v>
                </c:pt>
                <c:pt idx="53911">
                  <c:v>815</c:v>
                </c:pt>
                <c:pt idx="53912">
                  <c:v>1372</c:v>
                </c:pt>
                <c:pt idx="53913">
                  <c:v>68</c:v>
                </c:pt>
                <c:pt idx="53914">
                  <c:v>401</c:v>
                </c:pt>
                <c:pt idx="53915">
                  <c:v>383</c:v>
                </c:pt>
                <c:pt idx="53916">
                  <c:v>364</c:v>
                </c:pt>
                <c:pt idx="53917">
                  <c:v>196</c:v>
                </c:pt>
                <c:pt idx="53918">
                  <c:v>447</c:v>
                </c:pt>
                <c:pt idx="53919">
                  <c:v>1142</c:v>
                </c:pt>
                <c:pt idx="53920">
                  <c:v>1242</c:v>
                </c:pt>
                <c:pt idx="53921">
                  <c:v>427</c:v>
                </c:pt>
                <c:pt idx="53922">
                  <c:v>337</c:v>
                </c:pt>
                <c:pt idx="53923">
                  <c:v>419</c:v>
                </c:pt>
                <c:pt idx="53924">
                  <c:v>995</c:v>
                </c:pt>
                <c:pt idx="53925">
                  <c:v>371</c:v>
                </c:pt>
                <c:pt idx="53926">
                  <c:v>1123</c:v>
                </c:pt>
                <c:pt idx="53927">
                  <c:v>816</c:v>
                </c:pt>
                <c:pt idx="53928">
                  <c:v>1128</c:v>
                </c:pt>
                <c:pt idx="53929">
                  <c:v>875</c:v>
                </c:pt>
                <c:pt idx="53930">
                  <c:v>377</c:v>
                </c:pt>
                <c:pt idx="53931">
                  <c:v>345</c:v>
                </c:pt>
                <c:pt idx="53932">
                  <c:v>373</c:v>
                </c:pt>
                <c:pt idx="53933">
                  <c:v>410</c:v>
                </c:pt>
                <c:pt idx="53934">
                  <c:v>362</c:v>
                </c:pt>
                <c:pt idx="53935">
                  <c:v>1254</c:v>
                </c:pt>
                <c:pt idx="53936">
                  <c:v>972</c:v>
                </c:pt>
                <c:pt idx="53937">
                  <c:v>485</c:v>
                </c:pt>
                <c:pt idx="53938" formatCode="0.00E+00">
                  <c:v>4.8999999999999998E-3</c:v>
                </c:pt>
                <c:pt idx="53939" formatCode="0.00E+00">
                  <c:v>4.8999999999999998E-3</c:v>
                </c:pt>
                <c:pt idx="53940">
                  <c:v>108</c:v>
                </c:pt>
                <c:pt idx="53941">
                  <c:v>117</c:v>
                </c:pt>
                <c:pt idx="53942">
                  <c:v>42</c:v>
                </c:pt>
                <c:pt idx="53943">
                  <c:v>47</c:v>
                </c:pt>
                <c:pt idx="53944">
                  <c:v>185</c:v>
                </c:pt>
                <c:pt idx="53945">
                  <c:v>109</c:v>
                </c:pt>
                <c:pt idx="53946">
                  <c:v>110</c:v>
                </c:pt>
                <c:pt idx="53947">
                  <c:v>123</c:v>
                </c:pt>
                <c:pt idx="53948">
                  <c:v>265</c:v>
                </c:pt>
                <c:pt idx="53949">
                  <c:v>125</c:v>
                </c:pt>
                <c:pt idx="53950">
                  <c:v>196</c:v>
                </c:pt>
                <c:pt idx="53951">
                  <c:v>201</c:v>
                </c:pt>
                <c:pt idx="53952">
                  <c:v>932</c:v>
                </c:pt>
                <c:pt idx="53953">
                  <c:v>555</c:v>
                </c:pt>
                <c:pt idx="53954">
                  <c:v>376</c:v>
                </c:pt>
                <c:pt idx="53955">
                  <c:v>521</c:v>
                </c:pt>
                <c:pt idx="53956">
                  <c:v>490</c:v>
                </c:pt>
                <c:pt idx="53957">
                  <c:v>459</c:v>
                </c:pt>
                <c:pt idx="53958">
                  <c:v>392</c:v>
                </c:pt>
                <c:pt idx="53959">
                  <c:v>341</c:v>
                </c:pt>
                <c:pt idx="53960">
                  <c:v>480</c:v>
                </c:pt>
                <c:pt idx="53961">
                  <c:v>988</c:v>
                </c:pt>
                <c:pt idx="53962">
                  <c:v>319</c:v>
                </c:pt>
                <c:pt idx="53963">
                  <c:v>1062</c:v>
                </c:pt>
                <c:pt idx="53964">
                  <c:v>357</c:v>
                </c:pt>
                <c:pt idx="53965">
                  <c:v>142</c:v>
                </c:pt>
                <c:pt idx="53966">
                  <c:v>238</c:v>
                </c:pt>
                <c:pt idx="53967">
                  <c:v>568</c:v>
                </c:pt>
                <c:pt idx="53968">
                  <c:v>192</c:v>
                </c:pt>
                <c:pt idx="53969">
                  <c:v>358</c:v>
                </c:pt>
                <c:pt idx="53970">
                  <c:v>444</c:v>
                </c:pt>
                <c:pt idx="53971">
                  <c:v>404</c:v>
                </c:pt>
                <c:pt idx="53972">
                  <c:v>204</c:v>
                </c:pt>
                <c:pt idx="53973">
                  <c:v>330</c:v>
                </c:pt>
                <c:pt idx="53974">
                  <c:v>270</c:v>
                </c:pt>
                <c:pt idx="53975">
                  <c:v>1253</c:v>
                </c:pt>
                <c:pt idx="53976">
                  <c:v>60</c:v>
                </c:pt>
                <c:pt idx="53977">
                  <c:v>107</c:v>
                </c:pt>
                <c:pt idx="53978">
                  <c:v>89</c:v>
                </c:pt>
                <c:pt idx="53979">
                  <c:v>23</c:v>
                </c:pt>
                <c:pt idx="53980">
                  <c:v>28</c:v>
                </c:pt>
                <c:pt idx="53981">
                  <c:v>91</c:v>
                </c:pt>
                <c:pt idx="53982">
                  <c:v>315</c:v>
                </c:pt>
                <c:pt idx="53983">
                  <c:v>306</c:v>
                </c:pt>
                <c:pt idx="53984">
                  <c:v>104</c:v>
                </c:pt>
                <c:pt idx="53985">
                  <c:v>69</c:v>
                </c:pt>
                <c:pt idx="53986">
                  <c:v>172</c:v>
                </c:pt>
                <c:pt idx="53987">
                  <c:v>112</c:v>
                </c:pt>
                <c:pt idx="53988">
                  <c:v>642</c:v>
                </c:pt>
                <c:pt idx="53989">
                  <c:v>485</c:v>
                </c:pt>
                <c:pt idx="53990">
                  <c:v>729</c:v>
                </c:pt>
                <c:pt idx="53991">
                  <c:v>209</c:v>
                </c:pt>
                <c:pt idx="53992">
                  <c:v>150</c:v>
                </c:pt>
                <c:pt idx="53993">
                  <c:v>839</c:v>
                </c:pt>
                <c:pt idx="53994">
                  <c:v>362</c:v>
                </c:pt>
                <c:pt idx="53995">
                  <c:v>405</c:v>
                </c:pt>
                <c:pt idx="53996">
                  <c:v>253</c:v>
                </c:pt>
                <c:pt idx="53997">
                  <c:v>233</c:v>
                </c:pt>
                <c:pt idx="53998">
                  <c:v>272</c:v>
                </c:pt>
                <c:pt idx="53999">
                  <c:v>340</c:v>
                </c:pt>
                <c:pt idx="54000">
                  <c:v>32</c:v>
                </c:pt>
                <c:pt idx="54001" formatCode="0.00E+00">
                  <c:v>4.8999999999999998E-3</c:v>
                </c:pt>
                <c:pt idx="54002">
                  <c:v>35</c:v>
                </c:pt>
                <c:pt idx="54003">
                  <c:v>763</c:v>
                </c:pt>
                <c:pt idx="54004">
                  <c:v>355</c:v>
                </c:pt>
                <c:pt idx="54005">
                  <c:v>209</c:v>
                </c:pt>
                <c:pt idx="54006">
                  <c:v>107</c:v>
                </c:pt>
                <c:pt idx="54007">
                  <c:v>33</c:v>
                </c:pt>
                <c:pt idx="54008">
                  <c:v>323</c:v>
                </c:pt>
                <c:pt idx="54009">
                  <c:v>186</c:v>
                </c:pt>
                <c:pt idx="54010">
                  <c:v>128</c:v>
                </c:pt>
                <c:pt idx="54011">
                  <c:v>405</c:v>
                </c:pt>
                <c:pt idx="54012">
                  <c:v>130</c:v>
                </c:pt>
                <c:pt idx="54013">
                  <c:v>398</c:v>
                </c:pt>
                <c:pt idx="54014">
                  <c:v>232</c:v>
                </c:pt>
                <c:pt idx="54015">
                  <c:v>238</c:v>
                </c:pt>
                <c:pt idx="54016">
                  <c:v>338</c:v>
                </c:pt>
                <c:pt idx="54017">
                  <c:v>602</c:v>
                </c:pt>
                <c:pt idx="54018">
                  <c:v>458</c:v>
                </c:pt>
                <c:pt idx="54019">
                  <c:v>366</c:v>
                </c:pt>
                <c:pt idx="54020">
                  <c:v>454</c:v>
                </c:pt>
                <c:pt idx="54021">
                  <c:v>420</c:v>
                </c:pt>
                <c:pt idx="54022">
                  <c:v>292</c:v>
                </c:pt>
                <c:pt idx="54023">
                  <c:v>267</c:v>
                </c:pt>
                <c:pt idx="54024">
                  <c:v>302</c:v>
                </c:pt>
                <c:pt idx="54025">
                  <c:v>252</c:v>
                </c:pt>
                <c:pt idx="54026">
                  <c:v>278</c:v>
                </c:pt>
                <c:pt idx="54027">
                  <c:v>305</c:v>
                </c:pt>
                <c:pt idx="54028">
                  <c:v>367</c:v>
                </c:pt>
                <c:pt idx="54029">
                  <c:v>307</c:v>
                </c:pt>
                <c:pt idx="54030">
                  <c:v>266</c:v>
                </c:pt>
                <c:pt idx="54031">
                  <c:v>550</c:v>
                </c:pt>
                <c:pt idx="54032">
                  <c:v>251</c:v>
                </c:pt>
                <c:pt idx="54033">
                  <c:v>256</c:v>
                </c:pt>
                <c:pt idx="54034">
                  <c:v>206</c:v>
                </c:pt>
                <c:pt idx="54035">
                  <c:v>243</c:v>
                </c:pt>
                <c:pt idx="54036">
                  <c:v>190</c:v>
                </c:pt>
                <c:pt idx="54037">
                  <c:v>316</c:v>
                </c:pt>
                <c:pt idx="54038">
                  <c:v>442</c:v>
                </c:pt>
                <c:pt idx="54039">
                  <c:v>124</c:v>
                </c:pt>
                <c:pt idx="54040">
                  <c:v>38</c:v>
                </c:pt>
                <c:pt idx="54041">
                  <c:v>9</c:v>
                </c:pt>
                <c:pt idx="54042">
                  <c:v>45</c:v>
                </c:pt>
                <c:pt idx="54043">
                  <c:v>22</c:v>
                </c:pt>
                <c:pt idx="54044">
                  <c:v>46</c:v>
                </c:pt>
                <c:pt idx="54045">
                  <c:v>62</c:v>
                </c:pt>
                <c:pt idx="54046">
                  <c:v>157</c:v>
                </c:pt>
                <c:pt idx="54047">
                  <c:v>32</c:v>
                </c:pt>
                <c:pt idx="54048">
                  <c:v>306</c:v>
                </c:pt>
                <c:pt idx="54049">
                  <c:v>182</c:v>
                </c:pt>
                <c:pt idx="54050">
                  <c:v>126</c:v>
                </c:pt>
                <c:pt idx="54051">
                  <c:v>604</c:v>
                </c:pt>
                <c:pt idx="54052">
                  <c:v>309</c:v>
                </c:pt>
                <c:pt idx="54053">
                  <c:v>355</c:v>
                </c:pt>
                <c:pt idx="54054">
                  <c:v>526</c:v>
                </c:pt>
                <c:pt idx="54055">
                  <c:v>284</c:v>
                </c:pt>
                <c:pt idx="54056">
                  <c:v>236</c:v>
                </c:pt>
                <c:pt idx="54057">
                  <c:v>25</c:v>
                </c:pt>
                <c:pt idx="54058">
                  <c:v>106</c:v>
                </c:pt>
                <c:pt idx="54059">
                  <c:v>206</c:v>
                </c:pt>
                <c:pt idx="54060">
                  <c:v>1291</c:v>
                </c:pt>
                <c:pt idx="54061">
                  <c:v>935</c:v>
                </c:pt>
                <c:pt idx="54062">
                  <c:v>1424</c:v>
                </c:pt>
                <c:pt idx="54063">
                  <c:v>871</c:v>
                </c:pt>
                <c:pt idx="54064">
                  <c:v>1190</c:v>
                </c:pt>
                <c:pt idx="54065">
                  <c:v>428</c:v>
                </c:pt>
                <c:pt idx="54066">
                  <c:v>454</c:v>
                </c:pt>
                <c:pt idx="54067">
                  <c:v>361</c:v>
                </c:pt>
                <c:pt idx="54068">
                  <c:v>623</c:v>
                </c:pt>
                <c:pt idx="54069">
                  <c:v>868</c:v>
                </c:pt>
                <c:pt idx="54070">
                  <c:v>731</c:v>
                </c:pt>
                <c:pt idx="54071">
                  <c:v>437</c:v>
                </c:pt>
                <c:pt idx="54072">
                  <c:v>923</c:v>
                </c:pt>
                <c:pt idx="54073">
                  <c:v>383</c:v>
                </c:pt>
                <c:pt idx="54074">
                  <c:v>572</c:v>
                </c:pt>
                <c:pt idx="54075">
                  <c:v>401</c:v>
                </c:pt>
                <c:pt idx="54076">
                  <c:v>1025</c:v>
                </c:pt>
                <c:pt idx="54077">
                  <c:v>1024</c:v>
                </c:pt>
                <c:pt idx="54078">
                  <c:v>839</c:v>
                </c:pt>
                <c:pt idx="54079">
                  <c:v>464</c:v>
                </c:pt>
                <c:pt idx="54080">
                  <c:v>812</c:v>
                </c:pt>
                <c:pt idx="54081">
                  <c:v>1310</c:v>
                </c:pt>
                <c:pt idx="54082">
                  <c:v>1548</c:v>
                </c:pt>
                <c:pt idx="54083">
                  <c:v>1092</c:v>
                </c:pt>
                <c:pt idx="54084">
                  <c:v>213</c:v>
                </c:pt>
                <c:pt idx="54085">
                  <c:v>112</c:v>
                </c:pt>
                <c:pt idx="54086">
                  <c:v>232</c:v>
                </c:pt>
                <c:pt idx="54087">
                  <c:v>26</c:v>
                </c:pt>
                <c:pt idx="54088">
                  <c:v>24</c:v>
                </c:pt>
                <c:pt idx="54089">
                  <c:v>173</c:v>
                </c:pt>
                <c:pt idx="54090">
                  <c:v>38</c:v>
                </c:pt>
                <c:pt idx="54091">
                  <c:v>513</c:v>
                </c:pt>
                <c:pt idx="54092">
                  <c:v>609</c:v>
                </c:pt>
                <c:pt idx="54093">
                  <c:v>85</c:v>
                </c:pt>
                <c:pt idx="54094">
                  <c:v>8</c:v>
                </c:pt>
                <c:pt idx="54095">
                  <c:v>50</c:v>
                </c:pt>
                <c:pt idx="54096">
                  <c:v>38</c:v>
                </c:pt>
                <c:pt idx="54097">
                  <c:v>7</c:v>
                </c:pt>
                <c:pt idx="54098" formatCode="0.00E+00">
                  <c:v>4.8999999999999998E-3</c:v>
                </c:pt>
                <c:pt idx="54099">
                  <c:v>141</c:v>
                </c:pt>
                <c:pt idx="54100" formatCode="0.00E+00">
                  <c:v>4.8999999999999998E-3</c:v>
                </c:pt>
                <c:pt idx="54101">
                  <c:v>34</c:v>
                </c:pt>
                <c:pt idx="54102">
                  <c:v>203</c:v>
                </c:pt>
                <c:pt idx="54103">
                  <c:v>156</c:v>
                </c:pt>
                <c:pt idx="54104">
                  <c:v>336</c:v>
                </c:pt>
                <c:pt idx="54105">
                  <c:v>199</c:v>
                </c:pt>
                <c:pt idx="54106">
                  <c:v>257</c:v>
                </c:pt>
                <c:pt idx="54107">
                  <c:v>215</c:v>
                </c:pt>
                <c:pt idx="54108">
                  <c:v>46</c:v>
                </c:pt>
                <c:pt idx="54109">
                  <c:v>62</c:v>
                </c:pt>
                <c:pt idx="54110">
                  <c:v>332</c:v>
                </c:pt>
                <c:pt idx="54111">
                  <c:v>486</c:v>
                </c:pt>
                <c:pt idx="54112">
                  <c:v>477</c:v>
                </c:pt>
                <c:pt idx="54113">
                  <c:v>328</c:v>
                </c:pt>
                <c:pt idx="54114">
                  <c:v>540</c:v>
                </c:pt>
                <c:pt idx="54115">
                  <c:v>331</c:v>
                </c:pt>
                <c:pt idx="54116">
                  <c:v>548</c:v>
                </c:pt>
                <c:pt idx="54117">
                  <c:v>494</c:v>
                </c:pt>
                <c:pt idx="54118">
                  <c:v>521</c:v>
                </c:pt>
                <c:pt idx="54119">
                  <c:v>185</c:v>
                </c:pt>
                <c:pt idx="54120">
                  <c:v>314</c:v>
                </c:pt>
                <c:pt idx="54121">
                  <c:v>274</c:v>
                </c:pt>
                <c:pt idx="54122">
                  <c:v>559</c:v>
                </c:pt>
                <c:pt idx="54123">
                  <c:v>18</c:v>
                </c:pt>
                <c:pt idx="54124">
                  <c:v>13</c:v>
                </c:pt>
                <c:pt idx="54125">
                  <c:v>16</c:v>
                </c:pt>
                <c:pt idx="54126">
                  <c:v>103</c:v>
                </c:pt>
                <c:pt idx="54127">
                  <c:v>52</c:v>
                </c:pt>
                <c:pt idx="54128">
                  <c:v>285</c:v>
                </c:pt>
                <c:pt idx="54129">
                  <c:v>42</c:v>
                </c:pt>
                <c:pt idx="54130">
                  <c:v>42</c:v>
                </c:pt>
                <c:pt idx="54131">
                  <c:v>8</c:v>
                </c:pt>
                <c:pt idx="54132">
                  <c:v>192</c:v>
                </c:pt>
                <c:pt idx="54133">
                  <c:v>15</c:v>
                </c:pt>
                <c:pt idx="54134">
                  <c:v>31</c:v>
                </c:pt>
                <c:pt idx="54135">
                  <c:v>91</c:v>
                </c:pt>
                <c:pt idx="54136">
                  <c:v>20</c:v>
                </c:pt>
                <c:pt idx="54137">
                  <c:v>29</c:v>
                </c:pt>
                <c:pt idx="54138">
                  <c:v>38</c:v>
                </c:pt>
                <c:pt idx="54139">
                  <c:v>143</c:v>
                </c:pt>
                <c:pt idx="54140">
                  <c:v>61</c:v>
                </c:pt>
                <c:pt idx="54141">
                  <c:v>39</c:v>
                </c:pt>
                <c:pt idx="54142" formatCode="0.00E+00">
                  <c:v>4.8999999999999998E-3</c:v>
                </c:pt>
                <c:pt idx="54143" formatCode="0.00E+00">
                  <c:v>4.8999999999999998E-3</c:v>
                </c:pt>
                <c:pt idx="54144">
                  <c:v>208</c:v>
                </c:pt>
                <c:pt idx="54145">
                  <c:v>37</c:v>
                </c:pt>
                <c:pt idx="54146">
                  <c:v>89</c:v>
                </c:pt>
                <c:pt idx="54147">
                  <c:v>7</c:v>
                </c:pt>
                <c:pt idx="54148">
                  <c:v>541</c:v>
                </c:pt>
                <c:pt idx="54149">
                  <c:v>143</c:v>
                </c:pt>
                <c:pt idx="54150">
                  <c:v>98</c:v>
                </c:pt>
                <c:pt idx="54151">
                  <c:v>244</c:v>
                </c:pt>
                <c:pt idx="54152">
                  <c:v>14</c:v>
                </c:pt>
                <c:pt idx="54153">
                  <c:v>40</c:v>
                </c:pt>
                <c:pt idx="54154">
                  <c:v>88</c:v>
                </c:pt>
                <c:pt idx="54155">
                  <c:v>27</c:v>
                </c:pt>
                <c:pt idx="54156">
                  <c:v>196</c:v>
                </c:pt>
                <c:pt idx="54157">
                  <c:v>197</c:v>
                </c:pt>
                <c:pt idx="54158">
                  <c:v>255</c:v>
                </c:pt>
                <c:pt idx="54159">
                  <c:v>189</c:v>
                </c:pt>
                <c:pt idx="54160">
                  <c:v>153</c:v>
                </c:pt>
                <c:pt idx="54161">
                  <c:v>197</c:v>
                </c:pt>
                <c:pt idx="54162">
                  <c:v>137</c:v>
                </c:pt>
                <c:pt idx="54163">
                  <c:v>143</c:v>
                </c:pt>
                <c:pt idx="54164">
                  <c:v>83</c:v>
                </c:pt>
                <c:pt idx="54165">
                  <c:v>336</c:v>
                </c:pt>
                <c:pt idx="54166">
                  <c:v>175</c:v>
                </c:pt>
                <c:pt idx="54167">
                  <c:v>306</c:v>
                </c:pt>
                <c:pt idx="54168">
                  <c:v>66</c:v>
                </c:pt>
                <c:pt idx="54169">
                  <c:v>355</c:v>
                </c:pt>
                <c:pt idx="54170">
                  <c:v>71</c:v>
                </c:pt>
                <c:pt idx="54171">
                  <c:v>272</c:v>
                </c:pt>
                <c:pt idx="54172">
                  <c:v>352</c:v>
                </c:pt>
                <c:pt idx="54173">
                  <c:v>254</c:v>
                </c:pt>
                <c:pt idx="54174">
                  <c:v>262</c:v>
                </c:pt>
                <c:pt idx="54175">
                  <c:v>17</c:v>
                </c:pt>
                <c:pt idx="54176">
                  <c:v>417</c:v>
                </c:pt>
                <c:pt idx="54177">
                  <c:v>29</c:v>
                </c:pt>
                <c:pt idx="54178">
                  <c:v>65</c:v>
                </c:pt>
                <c:pt idx="54179">
                  <c:v>518</c:v>
                </c:pt>
                <c:pt idx="54180">
                  <c:v>134</c:v>
                </c:pt>
                <c:pt idx="54181">
                  <c:v>713</c:v>
                </c:pt>
                <c:pt idx="54182">
                  <c:v>578</c:v>
                </c:pt>
                <c:pt idx="54183">
                  <c:v>313</c:v>
                </c:pt>
                <c:pt idx="54184">
                  <c:v>246</c:v>
                </c:pt>
                <c:pt idx="54185">
                  <c:v>578</c:v>
                </c:pt>
                <c:pt idx="54186">
                  <c:v>454</c:v>
                </c:pt>
                <c:pt idx="54187">
                  <c:v>107</c:v>
                </c:pt>
                <c:pt idx="54188">
                  <c:v>104</c:v>
                </c:pt>
                <c:pt idx="54189">
                  <c:v>382</c:v>
                </c:pt>
                <c:pt idx="54190">
                  <c:v>407</c:v>
                </c:pt>
                <c:pt idx="54191">
                  <c:v>558</c:v>
                </c:pt>
                <c:pt idx="54192">
                  <c:v>1024</c:v>
                </c:pt>
                <c:pt idx="54193">
                  <c:v>889</c:v>
                </c:pt>
                <c:pt idx="54194">
                  <c:v>302</c:v>
                </c:pt>
                <c:pt idx="54195">
                  <c:v>142</c:v>
                </c:pt>
                <c:pt idx="54196">
                  <c:v>366</c:v>
                </c:pt>
                <c:pt idx="54197">
                  <c:v>471</c:v>
                </c:pt>
                <c:pt idx="54198">
                  <c:v>632</c:v>
                </c:pt>
                <c:pt idx="54199">
                  <c:v>297</c:v>
                </c:pt>
                <c:pt idx="54200">
                  <c:v>288</c:v>
                </c:pt>
                <c:pt idx="54201">
                  <c:v>760</c:v>
                </c:pt>
                <c:pt idx="54202">
                  <c:v>369</c:v>
                </c:pt>
                <c:pt idx="54203">
                  <c:v>412</c:v>
                </c:pt>
                <c:pt idx="54204">
                  <c:v>380</c:v>
                </c:pt>
                <c:pt idx="54205">
                  <c:v>249</c:v>
                </c:pt>
                <c:pt idx="54206">
                  <c:v>276</c:v>
                </c:pt>
                <c:pt idx="54207">
                  <c:v>281</c:v>
                </c:pt>
                <c:pt idx="54208">
                  <c:v>419</c:v>
                </c:pt>
                <c:pt idx="54209">
                  <c:v>220</c:v>
                </c:pt>
                <c:pt idx="54210">
                  <c:v>186</c:v>
                </c:pt>
                <c:pt idx="54211">
                  <c:v>292</c:v>
                </c:pt>
                <c:pt idx="54212">
                  <c:v>113</c:v>
                </c:pt>
                <c:pt idx="54213">
                  <c:v>148</c:v>
                </c:pt>
                <c:pt idx="54214">
                  <c:v>233</c:v>
                </c:pt>
                <c:pt idx="54215" formatCode="0.00E+00">
                  <c:v>4.8999999999999998E-3</c:v>
                </c:pt>
                <c:pt idx="54216" formatCode="0.00E+00">
                  <c:v>4.8999999999999998E-3</c:v>
                </c:pt>
                <c:pt idx="54217">
                  <c:v>122</c:v>
                </c:pt>
                <c:pt idx="54218">
                  <c:v>213</c:v>
                </c:pt>
                <c:pt idx="54219">
                  <c:v>4</c:v>
                </c:pt>
                <c:pt idx="54220">
                  <c:v>395</c:v>
                </c:pt>
                <c:pt idx="54221">
                  <c:v>163</c:v>
                </c:pt>
                <c:pt idx="54222">
                  <c:v>317</c:v>
                </c:pt>
                <c:pt idx="54223">
                  <c:v>268</c:v>
                </c:pt>
                <c:pt idx="54224">
                  <c:v>159</c:v>
                </c:pt>
                <c:pt idx="54225">
                  <c:v>533</c:v>
                </c:pt>
                <c:pt idx="54226">
                  <c:v>324</c:v>
                </c:pt>
                <c:pt idx="54227">
                  <c:v>212</c:v>
                </c:pt>
                <c:pt idx="54228">
                  <c:v>233</c:v>
                </c:pt>
                <c:pt idx="54229">
                  <c:v>388</c:v>
                </c:pt>
                <c:pt idx="54230">
                  <c:v>379</c:v>
                </c:pt>
                <c:pt idx="54231">
                  <c:v>213</c:v>
                </c:pt>
                <c:pt idx="54232" formatCode="0.00E+00">
                  <c:v>4.8999999999999998E-3</c:v>
                </c:pt>
                <c:pt idx="54233">
                  <c:v>145</c:v>
                </c:pt>
                <c:pt idx="54234">
                  <c:v>480</c:v>
                </c:pt>
                <c:pt idx="54235">
                  <c:v>197</c:v>
                </c:pt>
                <c:pt idx="54236">
                  <c:v>167</c:v>
                </c:pt>
                <c:pt idx="54237">
                  <c:v>101</c:v>
                </c:pt>
                <c:pt idx="54238">
                  <c:v>150</c:v>
                </c:pt>
                <c:pt idx="54239">
                  <c:v>100</c:v>
                </c:pt>
                <c:pt idx="54240">
                  <c:v>95</c:v>
                </c:pt>
                <c:pt idx="54241">
                  <c:v>140</c:v>
                </c:pt>
                <c:pt idx="54242">
                  <c:v>178</c:v>
                </c:pt>
                <c:pt idx="54243">
                  <c:v>273</c:v>
                </c:pt>
                <c:pt idx="54244">
                  <c:v>271</c:v>
                </c:pt>
                <c:pt idx="54245">
                  <c:v>215</c:v>
                </c:pt>
                <c:pt idx="54246">
                  <c:v>663</c:v>
                </c:pt>
                <c:pt idx="54247">
                  <c:v>181</c:v>
                </c:pt>
                <c:pt idx="54248">
                  <c:v>162</c:v>
                </c:pt>
                <c:pt idx="54249">
                  <c:v>87</c:v>
                </c:pt>
                <c:pt idx="54250">
                  <c:v>270</c:v>
                </c:pt>
                <c:pt idx="54251">
                  <c:v>151</c:v>
                </c:pt>
                <c:pt idx="54252">
                  <c:v>69</c:v>
                </c:pt>
                <c:pt idx="54253">
                  <c:v>181</c:v>
                </c:pt>
                <c:pt idx="54254">
                  <c:v>96</c:v>
                </c:pt>
                <c:pt idx="54255">
                  <c:v>53</c:v>
                </c:pt>
                <c:pt idx="54256">
                  <c:v>208</c:v>
                </c:pt>
                <c:pt idx="54257">
                  <c:v>112</c:v>
                </c:pt>
                <c:pt idx="54258">
                  <c:v>68</c:v>
                </c:pt>
                <c:pt idx="54259">
                  <c:v>43</c:v>
                </c:pt>
                <c:pt idx="54260">
                  <c:v>438</c:v>
                </c:pt>
                <c:pt idx="54261">
                  <c:v>76</c:v>
                </c:pt>
                <c:pt idx="54262">
                  <c:v>15</c:v>
                </c:pt>
                <c:pt idx="54263">
                  <c:v>31</c:v>
                </c:pt>
                <c:pt idx="54264">
                  <c:v>73</c:v>
                </c:pt>
                <c:pt idx="54265">
                  <c:v>148</c:v>
                </c:pt>
                <c:pt idx="54266">
                  <c:v>507</c:v>
                </c:pt>
                <c:pt idx="54267">
                  <c:v>142</c:v>
                </c:pt>
                <c:pt idx="54268">
                  <c:v>103</c:v>
                </c:pt>
                <c:pt idx="54269">
                  <c:v>47</c:v>
                </c:pt>
                <c:pt idx="54270">
                  <c:v>20</c:v>
                </c:pt>
                <c:pt idx="54271">
                  <c:v>26</c:v>
                </c:pt>
                <c:pt idx="54272">
                  <c:v>19</c:v>
                </c:pt>
                <c:pt idx="54273">
                  <c:v>44</c:v>
                </c:pt>
                <c:pt idx="54274">
                  <c:v>22</c:v>
                </c:pt>
                <c:pt idx="54275">
                  <c:v>57</c:v>
                </c:pt>
                <c:pt idx="54276">
                  <c:v>43</c:v>
                </c:pt>
                <c:pt idx="54277">
                  <c:v>92</c:v>
                </c:pt>
                <c:pt idx="54278">
                  <c:v>19</c:v>
                </c:pt>
                <c:pt idx="54279">
                  <c:v>61</c:v>
                </c:pt>
                <c:pt idx="54280">
                  <c:v>169</c:v>
                </c:pt>
                <c:pt idx="54281">
                  <c:v>30</c:v>
                </c:pt>
                <c:pt idx="54282">
                  <c:v>183</c:v>
                </c:pt>
                <c:pt idx="54283">
                  <c:v>279</c:v>
                </c:pt>
                <c:pt idx="54284">
                  <c:v>52</c:v>
                </c:pt>
                <c:pt idx="54285">
                  <c:v>141</c:v>
                </c:pt>
                <c:pt idx="54286">
                  <c:v>114</c:v>
                </c:pt>
                <c:pt idx="54287">
                  <c:v>109</c:v>
                </c:pt>
                <c:pt idx="54288">
                  <c:v>53</c:v>
                </c:pt>
                <c:pt idx="54289">
                  <c:v>62</c:v>
                </c:pt>
                <c:pt idx="54290">
                  <c:v>122</c:v>
                </c:pt>
                <c:pt idx="54291">
                  <c:v>56</c:v>
                </c:pt>
                <c:pt idx="54292">
                  <c:v>59</c:v>
                </c:pt>
                <c:pt idx="54293">
                  <c:v>118</c:v>
                </c:pt>
                <c:pt idx="54294">
                  <c:v>525</c:v>
                </c:pt>
                <c:pt idx="54295">
                  <c:v>229</c:v>
                </c:pt>
                <c:pt idx="54296">
                  <c:v>436</c:v>
                </c:pt>
                <c:pt idx="54297">
                  <c:v>429</c:v>
                </c:pt>
                <c:pt idx="54298">
                  <c:v>418</c:v>
                </c:pt>
                <c:pt idx="54299">
                  <c:v>339</c:v>
                </c:pt>
                <c:pt idx="54300">
                  <c:v>593</c:v>
                </c:pt>
                <c:pt idx="54301">
                  <c:v>379</c:v>
                </c:pt>
                <c:pt idx="54302">
                  <c:v>386</c:v>
                </c:pt>
                <c:pt idx="54303">
                  <c:v>287</c:v>
                </c:pt>
                <c:pt idx="54304">
                  <c:v>375</c:v>
                </c:pt>
                <c:pt idx="54305">
                  <c:v>377</c:v>
                </c:pt>
                <c:pt idx="54306">
                  <c:v>1504</c:v>
                </c:pt>
                <c:pt idx="54307">
                  <c:v>502</c:v>
                </c:pt>
                <c:pt idx="54308">
                  <c:v>636</c:v>
                </c:pt>
                <c:pt idx="54309">
                  <c:v>1479</c:v>
                </c:pt>
                <c:pt idx="54310">
                  <c:v>611</c:v>
                </c:pt>
                <c:pt idx="54311">
                  <c:v>1795</c:v>
                </c:pt>
                <c:pt idx="54312">
                  <c:v>769</c:v>
                </c:pt>
                <c:pt idx="54313">
                  <c:v>536</c:v>
                </c:pt>
                <c:pt idx="54314">
                  <c:v>947</c:v>
                </c:pt>
                <c:pt idx="54315">
                  <c:v>513</c:v>
                </c:pt>
                <c:pt idx="54316">
                  <c:v>618</c:v>
                </c:pt>
                <c:pt idx="54317">
                  <c:v>1983</c:v>
                </c:pt>
                <c:pt idx="54318">
                  <c:v>304</c:v>
                </c:pt>
                <c:pt idx="54319">
                  <c:v>481</c:v>
                </c:pt>
                <c:pt idx="54320">
                  <c:v>375</c:v>
                </c:pt>
                <c:pt idx="54321">
                  <c:v>292</c:v>
                </c:pt>
                <c:pt idx="54322">
                  <c:v>309</c:v>
                </c:pt>
                <c:pt idx="54323">
                  <c:v>227</c:v>
                </c:pt>
                <c:pt idx="54324">
                  <c:v>199</c:v>
                </c:pt>
                <c:pt idx="54325">
                  <c:v>283</c:v>
                </c:pt>
                <c:pt idx="54326">
                  <c:v>280</c:v>
                </c:pt>
                <c:pt idx="54327">
                  <c:v>243</c:v>
                </c:pt>
                <c:pt idx="54328">
                  <c:v>222</c:v>
                </c:pt>
                <c:pt idx="54329">
                  <c:v>664</c:v>
                </c:pt>
                <c:pt idx="54330">
                  <c:v>57</c:v>
                </c:pt>
                <c:pt idx="54331">
                  <c:v>8</c:v>
                </c:pt>
                <c:pt idx="54332">
                  <c:v>292</c:v>
                </c:pt>
                <c:pt idx="54333">
                  <c:v>266</c:v>
                </c:pt>
                <c:pt idx="54334">
                  <c:v>189</c:v>
                </c:pt>
                <c:pt idx="54335">
                  <c:v>192</c:v>
                </c:pt>
                <c:pt idx="54336">
                  <c:v>311</c:v>
                </c:pt>
                <c:pt idx="54337">
                  <c:v>239</c:v>
                </c:pt>
                <c:pt idx="54338">
                  <c:v>476</c:v>
                </c:pt>
                <c:pt idx="54339">
                  <c:v>356</c:v>
                </c:pt>
                <c:pt idx="54340">
                  <c:v>240</c:v>
                </c:pt>
                <c:pt idx="54341">
                  <c:v>225</c:v>
                </c:pt>
                <c:pt idx="54342">
                  <c:v>239</c:v>
                </c:pt>
                <c:pt idx="54343">
                  <c:v>265</c:v>
                </c:pt>
                <c:pt idx="54344">
                  <c:v>176</c:v>
                </c:pt>
                <c:pt idx="54345">
                  <c:v>408</c:v>
                </c:pt>
                <c:pt idx="54346">
                  <c:v>59</c:v>
                </c:pt>
                <c:pt idx="54347">
                  <c:v>23</c:v>
                </c:pt>
                <c:pt idx="54348" formatCode="0.00E+00">
                  <c:v>4.8999999999999998E-3</c:v>
                </c:pt>
                <c:pt idx="54349">
                  <c:v>79</c:v>
                </c:pt>
                <c:pt idx="54350">
                  <c:v>795</c:v>
                </c:pt>
                <c:pt idx="54351">
                  <c:v>550</c:v>
                </c:pt>
                <c:pt idx="54352">
                  <c:v>107</c:v>
                </c:pt>
                <c:pt idx="54353">
                  <c:v>66</c:v>
                </c:pt>
                <c:pt idx="54354">
                  <c:v>132</c:v>
                </c:pt>
                <c:pt idx="54355">
                  <c:v>50</c:v>
                </c:pt>
                <c:pt idx="54356">
                  <c:v>142</c:v>
                </c:pt>
                <c:pt idx="54357">
                  <c:v>206</c:v>
                </c:pt>
                <c:pt idx="54358">
                  <c:v>84</c:v>
                </c:pt>
                <c:pt idx="54359">
                  <c:v>227</c:v>
                </c:pt>
                <c:pt idx="54360">
                  <c:v>251</c:v>
                </c:pt>
                <c:pt idx="54361">
                  <c:v>97</c:v>
                </c:pt>
                <c:pt idx="54362">
                  <c:v>144</c:v>
                </c:pt>
                <c:pt idx="54363">
                  <c:v>76</c:v>
                </c:pt>
                <c:pt idx="54364">
                  <c:v>193</c:v>
                </c:pt>
                <c:pt idx="54365">
                  <c:v>248</c:v>
                </c:pt>
                <c:pt idx="54366">
                  <c:v>220</c:v>
                </c:pt>
                <c:pt idx="54367">
                  <c:v>337</c:v>
                </c:pt>
                <c:pt idx="54368">
                  <c:v>309</c:v>
                </c:pt>
                <c:pt idx="54369">
                  <c:v>233</c:v>
                </c:pt>
                <c:pt idx="54370">
                  <c:v>343</c:v>
                </c:pt>
                <c:pt idx="54371">
                  <c:v>492</c:v>
                </c:pt>
                <c:pt idx="54372">
                  <c:v>333</c:v>
                </c:pt>
                <c:pt idx="54373">
                  <c:v>396</c:v>
                </c:pt>
                <c:pt idx="54374">
                  <c:v>288</c:v>
                </c:pt>
                <c:pt idx="54375">
                  <c:v>245</c:v>
                </c:pt>
                <c:pt idx="54376">
                  <c:v>311</c:v>
                </c:pt>
                <c:pt idx="54377">
                  <c:v>484</c:v>
                </c:pt>
                <c:pt idx="54378">
                  <c:v>131</c:v>
                </c:pt>
                <c:pt idx="54379">
                  <c:v>703</c:v>
                </c:pt>
                <c:pt idx="54380">
                  <c:v>344</c:v>
                </c:pt>
                <c:pt idx="54381">
                  <c:v>423</c:v>
                </c:pt>
                <c:pt idx="54382">
                  <c:v>124</c:v>
                </c:pt>
                <c:pt idx="54383">
                  <c:v>508</c:v>
                </c:pt>
                <c:pt idx="54384">
                  <c:v>257</c:v>
                </c:pt>
                <c:pt idx="54385">
                  <c:v>389</c:v>
                </c:pt>
                <c:pt idx="54386">
                  <c:v>192</c:v>
                </c:pt>
                <c:pt idx="54387">
                  <c:v>341</c:v>
                </c:pt>
                <c:pt idx="54388">
                  <c:v>184</c:v>
                </c:pt>
                <c:pt idx="54389">
                  <c:v>345</c:v>
                </c:pt>
                <c:pt idx="54390">
                  <c:v>205</c:v>
                </c:pt>
                <c:pt idx="54391">
                  <c:v>466</c:v>
                </c:pt>
                <c:pt idx="54392">
                  <c:v>390</c:v>
                </c:pt>
                <c:pt idx="54393">
                  <c:v>262</c:v>
                </c:pt>
                <c:pt idx="54394">
                  <c:v>332</c:v>
                </c:pt>
                <c:pt idx="54395">
                  <c:v>344</c:v>
                </c:pt>
                <c:pt idx="54396">
                  <c:v>348</c:v>
                </c:pt>
                <c:pt idx="54397">
                  <c:v>222</c:v>
                </c:pt>
                <c:pt idx="54398">
                  <c:v>905</c:v>
                </c:pt>
                <c:pt idx="54399">
                  <c:v>317</c:v>
                </c:pt>
                <c:pt idx="54400">
                  <c:v>1172</c:v>
                </c:pt>
                <c:pt idx="54401">
                  <c:v>311</c:v>
                </c:pt>
                <c:pt idx="54402">
                  <c:v>320</c:v>
                </c:pt>
                <c:pt idx="54403">
                  <c:v>358</c:v>
                </c:pt>
                <c:pt idx="54404" formatCode="0.00E+00">
                  <c:v>4.8999999999999998E-3</c:v>
                </c:pt>
                <c:pt idx="54405" formatCode="0.00E+00">
                  <c:v>4.8999999999999998E-3</c:v>
                </c:pt>
                <c:pt idx="54406" formatCode="0.00E+00">
                  <c:v>4.8999999999999998E-3</c:v>
                </c:pt>
                <c:pt idx="54407">
                  <c:v>85</c:v>
                </c:pt>
                <c:pt idx="54408">
                  <c:v>40</c:v>
                </c:pt>
                <c:pt idx="54409" formatCode="0.00E+00">
                  <c:v>4.8999999999999998E-3</c:v>
                </c:pt>
                <c:pt idx="54410">
                  <c:v>10</c:v>
                </c:pt>
                <c:pt idx="54411">
                  <c:v>6</c:v>
                </c:pt>
                <c:pt idx="54412">
                  <c:v>18</c:v>
                </c:pt>
                <c:pt idx="54413">
                  <c:v>58</c:v>
                </c:pt>
                <c:pt idx="54414">
                  <c:v>38</c:v>
                </c:pt>
                <c:pt idx="54415">
                  <c:v>70</c:v>
                </c:pt>
                <c:pt idx="54416">
                  <c:v>48</c:v>
                </c:pt>
                <c:pt idx="54417">
                  <c:v>231</c:v>
                </c:pt>
                <c:pt idx="54418">
                  <c:v>130</c:v>
                </c:pt>
                <c:pt idx="54419">
                  <c:v>194</c:v>
                </c:pt>
                <c:pt idx="54420">
                  <c:v>109</c:v>
                </c:pt>
                <c:pt idx="54421">
                  <c:v>62</c:v>
                </c:pt>
                <c:pt idx="54422">
                  <c:v>304</c:v>
                </c:pt>
                <c:pt idx="54423">
                  <c:v>479</c:v>
                </c:pt>
                <c:pt idx="54424">
                  <c:v>185</c:v>
                </c:pt>
                <c:pt idx="54425">
                  <c:v>273</c:v>
                </c:pt>
                <c:pt idx="54426">
                  <c:v>246</c:v>
                </c:pt>
                <c:pt idx="54427">
                  <c:v>352</c:v>
                </c:pt>
                <c:pt idx="54428">
                  <c:v>291</c:v>
                </c:pt>
                <c:pt idx="54429">
                  <c:v>268</c:v>
                </c:pt>
                <c:pt idx="54430">
                  <c:v>308</c:v>
                </c:pt>
                <c:pt idx="54431">
                  <c:v>406</c:v>
                </c:pt>
                <c:pt idx="54432">
                  <c:v>860</c:v>
                </c:pt>
                <c:pt idx="54433">
                  <c:v>304</c:v>
                </c:pt>
                <c:pt idx="54434">
                  <c:v>461</c:v>
                </c:pt>
                <c:pt idx="54435">
                  <c:v>384</c:v>
                </c:pt>
                <c:pt idx="54436">
                  <c:v>1298</c:v>
                </c:pt>
                <c:pt idx="54437">
                  <c:v>439</c:v>
                </c:pt>
                <c:pt idx="54438">
                  <c:v>1306</c:v>
                </c:pt>
                <c:pt idx="54439">
                  <c:v>1118</c:v>
                </c:pt>
                <c:pt idx="54440">
                  <c:v>921</c:v>
                </c:pt>
                <c:pt idx="54441">
                  <c:v>451</c:v>
                </c:pt>
                <c:pt idx="54442">
                  <c:v>538</c:v>
                </c:pt>
                <c:pt idx="54443">
                  <c:v>749</c:v>
                </c:pt>
                <c:pt idx="54444">
                  <c:v>536</c:v>
                </c:pt>
                <c:pt idx="54445">
                  <c:v>736</c:v>
                </c:pt>
                <c:pt idx="54446">
                  <c:v>273</c:v>
                </c:pt>
                <c:pt idx="54447">
                  <c:v>394</c:v>
                </c:pt>
                <c:pt idx="54448">
                  <c:v>334</c:v>
                </c:pt>
                <c:pt idx="54449">
                  <c:v>285</c:v>
                </c:pt>
                <c:pt idx="54450">
                  <c:v>343</c:v>
                </c:pt>
                <c:pt idx="54451">
                  <c:v>291</c:v>
                </c:pt>
                <c:pt idx="54452">
                  <c:v>238</c:v>
                </c:pt>
                <c:pt idx="54453">
                  <c:v>209</c:v>
                </c:pt>
                <c:pt idx="54454">
                  <c:v>280</c:v>
                </c:pt>
                <c:pt idx="54455">
                  <c:v>211</c:v>
                </c:pt>
                <c:pt idx="54456">
                  <c:v>240</c:v>
                </c:pt>
                <c:pt idx="54457">
                  <c:v>215</c:v>
                </c:pt>
                <c:pt idx="54458">
                  <c:v>827</c:v>
                </c:pt>
                <c:pt idx="54459">
                  <c:v>969</c:v>
                </c:pt>
                <c:pt idx="54460">
                  <c:v>117</c:v>
                </c:pt>
                <c:pt idx="54461">
                  <c:v>236</c:v>
                </c:pt>
                <c:pt idx="54462">
                  <c:v>668</c:v>
                </c:pt>
                <c:pt idx="54463">
                  <c:v>424</c:v>
                </c:pt>
                <c:pt idx="54464">
                  <c:v>338</c:v>
                </c:pt>
                <c:pt idx="54465">
                  <c:v>340</c:v>
                </c:pt>
                <c:pt idx="54466">
                  <c:v>340</c:v>
                </c:pt>
                <c:pt idx="54467">
                  <c:v>268</c:v>
                </c:pt>
                <c:pt idx="54468">
                  <c:v>412</c:v>
                </c:pt>
                <c:pt idx="54469">
                  <c:v>1089</c:v>
                </c:pt>
                <c:pt idx="54470">
                  <c:v>271</c:v>
                </c:pt>
                <c:pt idx="54471">
                  <c:v>261</c:v>
                </c:pt>
                <c:pt idx="54472">
                  <c:v>280</c:v>
                </c:pt>
                <c:pt idx="54473">
                  <c:v>201</c:v>
                </c:pt>
                <c:pt idx="54474">
                  <c:v>282</c:v>
                </c:pt>
                <c:pt idx="54475">
                  <c:v>323</c:v>
                </c:pt>
                <c:pt idx="54476">
                  <c:v>215</c:v>
                </c:pt>
                <c:pt idx="54477">
                  <c:v>338</c:v>
                </c:pt>
                <c:pt idx="54478">
                  <c:v>318</c:v>
                </c:pt>
                <c:pt idx="54479">
                  <c:v>265</c:v>
                </c:pt>
                <c:pt idx="54480">
                  <c:v>206</c:v>
                </c:pt>
                <c:pt idx="54481">
                  <c:v>217</c:v>
                </c:pt>
                <c:pt idx="54482">
                  <c:v>301</c:v>
                </c:pt>
                <c:pt idx="54483">
                  <c:v>859</c:v>
                </c:pt>
                <c:pt idx="54484">
                  <c:v>246</c:v>
                </c:pt>
                <c:pt idx="54485">
                  <c:v>333</c:v>
                </c:pt>
                <c:pt idx="54486">
                  <c:v>305</c:v>
                </c:pt>
                <c:pt idx="54487">
                  <c:v>346</c:v>
                </c:pt>
                <c:pt idx="54488">
                  <c:v>244</c:v>
                </c:pt>
                <c:pt idx="54489">
                  <c:v>370</c:v>
                </c:pt>
                <c:pt idx="54490">
                  <c:v>774</c:v>
                </c:pt>
                <c:pt idx="54491">
                  <c:v>254</c:v>
                </c:pt>
                <c:pt idx="54492">
                  <c:v>399</c:v>
                </c:pt>
                <c:pt idx="54493">
                  <c:v>272</c:v>
                </c:pt>
                <c:pt idx="54494">
                  <c:v>298</c:v>
                </c:pt>
                <c:pt idx="54495">
                  <c:v>238</c:v>
                </c:pt>
                <c:pt idx="54496">
                  <c:v>178</c:v>
                </c:pt>
                <c:pt idx="54497">
                  <c:v>302</c:v>
                </c:pt>
                <c:pt idx="54498">
                  <c:v>225</c:v>
                </c:pt>
                <c:pt idx="54499">
                  <c:v>187</c:v>
                </c:pt>
                <c:pt idx="54500">
                  <c:v>280</c:v>
                </c:pt>
                <c:pt idx="54501">
                  <c:v>185</c:v>
                </c:pt>
                <c:pt idx="54502">
                  <c:v>349</c:v>
                </c:pt>
                <c:pt idx="54503">
                  <c:v>235</c:v>
                </c:pt>
                <c:pt idx="54504">
                  <c:v>339</c:v>
                </c:pt>
                <c:pt idx="54505">
                  <c:v>308</c:v>
                </c:pt>
                <c:pt idx="54506">
                  <c:v>81</c:v>
                </c:pt>
                <c:pt idx="54507">
                  <c:v>272</c:v>
                </c:pt>
                <c:pt idx="54508">
                  <c:v>119</c:v>
                </c:pt>
                <c:pt idx="54509">
                  <c:v>143</c:v>
                </c:pt>
                <c:pt idx="54510">
                  <c:v>344</c:v>
                </c:pt>
                <c:pt idx="54511">
                  <c:v>312</c:v>
                </c:pt>
                <c:pt idx="54512">
                  <c:v>81</c:v>
                </c:pt>
                <c:pt idx="54513">
                  <c:v>130</c:v>
                </c:pt>
                <c:pt idx="54514">
                  <c:v>1</c:v>
                </c:pt>
                <c:pt idx="54515">
                  <c:v>89</c:v>
                </c:pt>
                <c:pt idx="54516">
                  <c:v>801</c:v>
                </c:pt>
                <c:pt idx="54517">
                  <c:v>292</c:v>
                </c:pt>
                <c:pt idx="54518">
                  <c:v>261</c:v>
                </c:pt>
                <c:pt idx="54519">
                  <c:v>321</c:v>
                </c:pt>
                <c:pt idx="54520">
                  <c:v>291</c:v>
                </c:pt>
                <c:pt idx="54521">
                  <c:v>930</c:v>
                </c:pt>
                <c:pt idx="54522">
                  <c:v>435</c:v>
                </c:pt>
                <c:pt idx="54523">
                  <c:v>406</c:v>
                </c:pt>
                <c:pt idx="54524">
                  <c:v>302</c:v>
                </c:pt>
                <c:pt idx="54525">
                  <c:v>243</c:v>
                </c:pt>
                <c:pt idx="54526">
                  <c:v>700</c:v>
                </c:pt>
                <c:pt idx="54527">
                  <c:v>411</c:v>
                </c:pt>
                <c:pt idx="54528">
                  <c:v>229</c:v>
                </c:pt>
                <c:pt idx="54529">
                  <c:v>296</c:v>
                </c:pt>
                <c:pt idx="54530">
                  <c:v>145</c:v>
                </c:pt>
                <c:pt idx="54531">
                  <c:v>293</c:v>
                </c:pt>
                <c:pt idx="54532">
                  <c:v>586</c:v>
                </c:pt>
                <c:pt idx="54533">
                  <c:v>293</c:v>
                </c:pt>
                <c:pt idx="54534">
                  <c:v>444</c:v>
                </c:pt>
                <c:pt idx="54535">
                  <c:v>617</c:v>
                </c:pt>
                <c:pt idx="54536">
                  <c:v>236</c:v>
                </c:pt>
                <c:pt idx="54537">
                  <c:v>785</c:v>
                </c:pt>
                <c:pt idx="54538">
                  <c:v>301</c:v>
                </c:pt>
                <c:pt idx="54539">
                  <c:v>434</c:v>
                </c:pt>
                <c:pt idx="54540">
                  <c:v>187</c:v>
                </c:pt>
                <c:pt idx="54541">
                  <c:v>341</c:v>
                </c:pt>
                <c:pt idx="54542">
                  <c:v>239</c:v>
                </c:pt>
                <c:pt idx="54543">
                  <c:v>162</c:v>
                </c:pt>
                <c:pt idx="54544">
                  <c:v>1070</c:v>
                </c:pt>
                <c:pt idx="54545">
                  <c:v>984</c:v>
                </c:pt>
                <c:pt idx="54546">
                  <c:v>365</c:v>
                </c:pt>
                <c:pt idx="54547">
                  <c:v>497</c:v>
                </c:pt>
                <c:pt idx="54548">
                  <c:v>299</c:v>
                </c:pt>
                <c:pt idx="54549">
                  <c:v>142</c:v>
                </c:pt>
                <c:pt idx="54550">
                  <c:v>525</c:v>
                </c:pt>
                <c:pt idx="54551">
                  <c:v>278</c:v>
                </c:pt>
                <c:pt idx="54552">
                  <c:v>842</c:v>
                </c:pt>
                <c:pt idx="54553">
                  <c:v>306</c:v>
                </c:pt>
                <c:pt idx="54554">
                  <c:v>273</c:v>
                </c:pt>
                <c:pt idx="54555">
                  <c:v>193</c:v>
                </c:pt>
                <c:pt idx="54556">
                  <c:v>173</c:v>
                </c:pt>
                <c:pt idx="54557">
                  <c:v>270</c:v>
                </c:pt>
                <c:pt idx="54558">
                  <c:v>205</c:v>
                </c:pt>
                <c:pt idx="54559">
                  <c:v>319</c:v>
                </c:pt>
                <c:pt idx="54560">
                  <c:v>129</c:v>
                </c:pt>
                <c:pt idx="54561">
                  <c:v>150</c:v>
                </c:pt>
                <c:pt idx="54562">
                  <c:v>121</c:v>
                </c:pt>
                <c:pt idx="54563">
                  <c:v>173</c:v>
                </c:pt>
                <c:pt idx="54564">
                  <c:v>400</c:v>
                </c:pt>
                <c:pt idx="54565">
                  <c:v>440</c:v>
                </c:pt>
                <c:pt idx="54566">
                  <c:v>793</c:v>
                </c:pt>
                <c:pt idx="54567">
                  <c:v>138</c:v>
                </c:pt>
                <c:pt idx="54568">
                  <c:v>1037</c:v>
                </c:pt>
                <c:pt idx="54569">
                  <c:v>931</c:v>
                </c:pt>
                <c:pt idx="54570">
                  <c:v>1025</c:v>
                </c:pt>
                <c:pt idx="54571">
                  <c:v>737</c:v>
                </c:pt>
                <c:pt idx="54572">
                  <c:v>165</c:v>
                </c:pt>
                <c:pt idx="54573">
                  <c:v>32</c:v>
                </c:pt>
                <c:pt idx="54574">
                  <c:v>918</c:v>
                </c:pt>
                <c:pt idx="54575">
                  <c:v>1090</c:v>
                </c:pt>
                <c:pt idx="54576">
                  <c:v>890</c:v>
                </c:pt>
                <c:pt idx="54577">
                  <c:v>956</c:v>
                </c:pt>
                <c:pt idx="54578">
                  <c:v>1120</c:v>
                </c:pt>
                <c:pt idx="54579">
                  <c:v>1019</c:v>
                </c:pt>
                <c:pt idx="54580">
                  <c:v>1184</c:v>
                </c:pt>
                <c:pt idx="54581">
                  <c:v>637</c:v>
                </c:pt>
                <c:pt idx="54582">
                  <c:v>1028</c:v>
                </c:pt>
                <c:pt idx="54583">
                  <c:v>859</c:v>
                </c:pt>
                <c:pt idx="54584">
                  <c:v>1010</c:v>
                </c:pt>
                <c:pt idx="54585">
                  <c:v>998</c:v>
                </c:pt>
                <c:pt idx="54586">
                  <c:v>954</c:v>
                </c:pt>
                <c:pt idx="54587">
                  <c:v>284</c:v>
                </c:pt>
                <c:pt idx="54588">
                  <c:v>254</c:v>
                </c:pt>
                <c:pt idx="54589">
                  <c:v>717</c:v>
                </c:pt>
                <c:pt idx="54590">
                  <c:v>599</c:v>
                </c:pt>
                <c:pt idx="54591">
                  <c:v>234</c:v>
                </c:pt>
                <c:pt idx="54592">
                  <c:v>721</c:v>
                </c:pt>
                <c:pt idx="54593">
                  <c:v>542</c:v>
                </c:pt>
                <c:pt idx="54594">
                  <c:v>803</c:v>
                </c:pt>
                <c:pt idx="54595">
                  <c:v>281</c:v>
                </c:pt>
                <c:pt idx="54596">
                  <c:v>276</c:v>
                </c:pt>
                <c:pt idx="54597">
                  <c:v>304</c:v>
                </c:pt>
                <c:pt idx="54598">
                  <c:v>663</c:v>
                </c:pt>
                <c:pt idx="54599">
                  <c:v>399</c:v>
                </c:pt>
                <c:pt idx="54600">
                  <c:v>805</c:v>
                </c:pt>
                <c:pt idx="54601">
                  <c:v>374</c:v>
                </c:pt>
                <c:pt idx="54602">
                  <c:v>293</c:v>
                </c:pt>
                <c:pt idx="54603">
                  <c:v>841</c:v>
                </c:pt>
                <c:pt idx="54604">
                  <c:v>410</c:v>
                </c:pt>
                <c:pt idx="54605">
                  <c:v>761</c:v>
                </c:pt>
                <c:pt idx="54606">
                  <c:v>402</c:v>
                </c:pt>
                <c:pt idx="54607">
                  <c:v>225</c:v>
                </c:pt>
                <c:pt idx="54608">
                  <c:v>430</c:v>
                </c:pt>
                <c:pt idx="54609">
                  <c:v>881</c:v>
                </c:pt>
                <c:pt idx="54610">
                  <c:v>696</c:v>
                </c:pt>
                <c:pt idx="54611">
                  <c:v>702</c:v>
                </c:pt>
                <c:pt idx="54612">
                  <c:v>271</c:v>
                </c:pt>
                <c:pt idx="54613">
                  <c:v>339</c:v>
                </c:pt>
                <c:pt idx="54614">
                  <c:v>282</c:v>
                </c:pt>
                <c:pt idx="54615">
                  <c:v>711</c:v>
                </c:pt>
                <c:pt idx="54616">
                  <c:v>954</c:v>
                </c:pt>
                <c:pt idx="54617">
                  <c:v>997</c:v>
                </c:pt>
                <c:pt idx="54618">
                  <c:v>911</c:v>
                </c:pt>
                <c:pt idx="54619">
                  <c:v>866</c:v>
                </c:pt>
                <c:pt idx="54620">
                  <c:v>713</c:v>
                </c:pt>
                <c:pt idx="54621">
                  <c:v>575</c:v>
                </c:pt>
                <c:pt idx="54622">
                  <c:v>320</c:v>
                </c:pt>
                <c:pt idx="54623">
                  <c:v>287</c:v>
                </c:pt>
                <c:pt idx="54624">
                  <c:v>247</c:v>
                </c:pt>
                <c:pt idx="54625">
                  <c:v>223</c:v>
                </c:pt>
                <c:pt idx="54626">
                  <c:v>248</c:v>
                </c:pt>
                <c:pt idx="54627">
                  <c:v>318</c:v>
                </c:pt>
                <c:pt idx="54628">
                  <c:v>509</c:v>
                </c:pt>
                <c:pt idx="54629">
                  <c:v>206</c:v>
                </c:pt>
                <c:pt idx="54630">
                  <c:v>640</c:v>
                </c:pt>
                <c:pt idx="54631">
                  <c:v>291</c:v>
                </c:pt>
                <c:pt idx="54632">
                  <c:v>304</c:v>
                </c:pt>
                <c:pt idx="54633">
                  <c:v>341</c:v>
                </c:pt>
                <c:pt idx="54634">
                  <c:v>288</c:v>
                </c:pt>
                <c:pt idx="54635">
                  <c:v>714</c:v>
                </c:pt>
                <c:pt idx="54636">
                  <c:v>760</c:v>
                </c:pt>
                <c:pt idx="54637">
                  <c:v>685</c:v>
                </c:pt>
                <c:pt idx="54638">
                  <c:v>257</c:v>
                </c:pt>
                <c:pt idx="54639">
                  <c:v>718</c:v>
                </c:pt>
                <c:pt idx="54640">
                  <c:v>553</c:v>
                </c:pt>
                <c:pt idx="54641">
                  <c:v>1107</c:v>
                </c:pt>
                <c:pt idx="54642">
                  <c:v>241</c:v>
                </c:pt>
                <c:pt idx="54643">
                  <c:v>663</c:v>
                </c:pt>
                <c:pt idx="54644">
                  <c:v>177</c:v>
                </c:pt>
                <c:pt idx="54645">
                  <c:v>795</c:v>
                </c:pt>
                <c:pt idx="54646">
                  <c:v>531</c:v>
                </c:pt>
                <c:pt idx="54647">
                  <c:v>317</c:v>
                </c:pt>
                <c:pt idx="54648">
                  <c:v>312</c:v>
                </c:pt>
                <c:pt idx="54649">
                  <c:v>312</c:v>
                </c:pt>
                <c:pt idx="54650">
                  <c:v>343</c:v>
                </c:pt>
                <c:pt idx="54651">
                  <c:v>708</c:v>
                </c:pt>
                <c:pt idx="54652">
                  <c:v>569</c:v>
                </c:pt>
                <c:pt idx="54653">
                  <c:v>396</c:v>
                </c:pt>
                <c:pt idx="54654">
                  <c:v>395</c:v>
                </c:pt>
                <c:pt idx="54655">
                  <c:v>316</c:v>
                </c:pt>
                <c:pt idx="54656">
                  <c:v>286</c:v>
                </c:pt>
                <c:pt idx="54657">
                  <c:v>731</c:v>
                </c:pt>
                <c:pt idx="54658">
                  <c:v>294</c:v>
                </c:pt>
                <c:pt idx="54659">
                  <c:v>154</c:v>
                </c:pt>
                <c:pt idx="54660">
                  <c:v>284</c:v>
                </c:pt>
                <c:pt idx="54661">
                  <c:v>179</c:v>
                </c:pt>
                <c:pt idx="54662">
                  <c:v>132</c:v>
                </c:pt>
                <c:pt idx="54663">
                  <c:v>175</c:v>
                </c:pt>
                <c:pt idx="54664" formatCode="0.00E+00">
                  <c:v>4.8999999999999998E-3</c:v>
                </c:pt>
                <c:pt idx="54665">
                  <c:v>614</c:v>
                </c:pt>
                <c:pt idx="54666">
                  <c:v>338</c:v>
                </c:pt>
                <c:pt idx="54667">
                  <c:v>832</c:v>
                </c:pt>
                <c:pt idx="54668">
                  <c:v>302</c:v>
                </c:pt>
                <c:pt idx="54669">
                  <c:v>399</c:v>
                </c:pt>
                <c:pt idx="54670">
                  <c:v>954</c:v>
                </c:pt>
                <c:pt idx="54671">
                  <c:v>309</c:v>
                </c:pt>
                <c:pt idx="54672">
                  <c:v>858</c:v>
                </c:pt>
                <c:pt idx="54673">
                  <c:v>305</c:v>
                </c:pt>
                <c:pt idx="54674">
                  <c:v>235</c:v>
                </c:pt>
                <c:pt idx="54675">
                  <c:v>989</c:v>
                </c:pt>
                <c:pt idx="54676">
                  <c:v>294</c:v>
                </c:pt>
                <c:pt idx="54677">
                  <c:v>228</c:v>
                </c:pt>
                <c:pt idx="54678">
                  <c:v>231</c:v>
                </c:pt>
                <c:pt idx="54679">
                  <c:v>159</c:v>
                </c:pt>
                <c:pt idx="54680">
                  <c:v>170</c:v>
                </c:pt>
                <c:pt idx="54681">
                  <c:v>329</c:v>
                </c:pt>
                <c:pt idx="54682">
                  <c:v>207</c:v>
                </c:pt>
                <c:pt idx="54683">
                  <c:v>269</c:v>
                </c:pt>
                <c:pt idx="54684">
                  <c:v>455</c:v>
                </c:pt>
                <c:pt idx="54685">
                  <c:v>209</c:v>
                </c:pt>
                <c:pt idx="54686">
                  <c:v>267</c:v>
                </c:pt>
                <c:pt idx="54687">
                  <c:v>190</c:v>
                </c:pt>
                <c:pt idx="54688">
                  <c:v>301</c:v>
                </c:pt>
                <c:pt idx="54689">
                  <c:v>263</c:v>
                </c:pt>
                <c:pt idx="54690">
                  <c:v>231</c:v>
                </c:pt>
                <c:pt idx="54691">
                  <c:v>282</c:v>
                </c:pt>
                <c:pt idx="54692">
                  <c:v>196</c:v>
                </c:pt>
                <c:pt idx="54693">
                  <c:v>330</c:v>
                </c:pt>
                <c:pt idx="54694">
                  <c:v>312</c:v>
                </c:pt>
                <c:pt idx="54695">
                  <c:v>257</c:v>
                </c:pt>
                <c:pt idx="54696">
                  <c:v>577</c:v>
                </c:pt>
                <c:pt idx="54697">
                  <c:v>617</c:v>
                </c:pt>
                <c:pt idx="54698">
                  <c:v>181</c:v>
                </c:pt>
                <c:pt idx="54699">
                  <c:v>560</c:v>
                </c:pt>
                <c:pt idx="54700">
                  <c:v>323</c:v>
                </c:pt>
                <c:pt idx="54701">
                  <c:v>175</c:v>
                </c:pt>
                <c:pt idx="54702">
                  <c:v>173</c:v>
                </c:pt>
                <c:pt idx="54703">
                  <c:v>363</c:v>
                </c:pt>
                <c:pt idx="54704">
                  <c:v>235</c:v>
                </c:pt>
                <c:pt idx="54705">
                  <c:v>617</c:v>
                </c:pt>
                <c:pt idx="54706">
                  <c:v>518</c:v>
                </c:pt>
                <c:pt idx="54707">
                  <c:v>581</c:v>
                </c:pt>
                <c:pt idx="54708">
                  <c:v>430</c:v>
                </c:pt>
                <c:pt idx="54709">
                  <c:v>460</c:v>
                </c:pt>
                <c:pt idx="54710">
                  <c:v>796</c:v>
                </c:pt>
                <c:pt idx="54711">
                  <c:v>970</c:v>
                </c:pt>
                <c:pt idx="54712">
                  <c:v>882</c:v>
                </c:pt>
                <c:pt idx="54713">
                  <c:v>618</c:v>
                </c:pt>
                <c:pt idx="54714">
                  <c:v>1039</c:v>
                </c:pt>
                <c:pt idx="54715">
                  <c:v>732</c:v>
                </c:pt>
                <c:pt idx="54716">
                  <c:v>481</c:v>
                </c:pt>
                <c:pt idx="54717">
                  <c:v>741</c:v>
                </c:pt>
                <c:pt idx="54718">
                  <c:v>225</c:v>
                </c:pt>
                <c:pt idx="54719">
                  <c:v>157</c:v>
                </c:pt>
                <c:pt idx="54720">
                  <c:v>175</c:v>
                </c:pt>
                <c:pt idx="54721">
                  <c:v>199</c:v>
                </c:pt>
                <c:pt idx="54722">
                  <c:v>227</c:v>
                </c:pt>
                <c:pt idx="54723">
                  <c:v>483</c:v>
                </c:pt>
                <c:pt idx="54724">
                  <c:v>252</c:v>
                </c:pt>
                <c:pt idx="54725">
                  <c:v>281</c:v>
                </c:pt>
                <c:pt idx="54726">
                  <c:v>303</c:v>
                </c:pt>
                <c:pt idx="54727">
                  <c:v>267</c:v>
                </c:pt>
                <c:pt idx="54728">
                  <c:v>331</c:v>
                </c:pt>
                <c:pt idx="54729">
                  <c:v>409</c:v>
                </c:pt>
                <c:pt idx="54730">
                  <c:v>348</c:v>
                </c:pt>
                <c:pt idx="54731">
                  <c:v>448</c:v>
                </c:pt>
                <c:pt idx="54732">
                  <c:v>457</c:v>
                </c:pt>
                <c:pt idx="54733">
                  <c:v>804</c:v>
                </c:pt>
                <c:pt idx="54734">
                  <c:v>944</c:v>
                </c:pt>
                <c:pt idx="54735">
                  <c:v>896</c:v>
                </c:pt>
                <c:pt idx="54736">
                  <c:v>747</c:v>
                </c:pt>
                <c:pt idx="54737">
                  <c:v>787</c:v>
                </c:pt>
                <c:pt idx="54738">
                  <c:v>661</c:v>
                </c:pt>
                <c:pt idx="54739">
                  <c:v>703</c:v>
                </c:pt>
                <c:pt idx="54740">
                  <c:v>1002</c:v>
                </c:pt>
                <c:pt idx="54741">
                  <c:v>35</c:v>
                </c:pt>
                <c:pt idx="54742">
                  <c:v>123</c:v>
                </c:pt>
                <c:pt idx="54743">
                  <c:v>346</c:v>
                </c:pt>
                <c:pt idx="54744">
                  <c:v>796</c:v>
                </c:pt>
                <c:pt idx="54745">
                  <c:v>291</c:v>
                </c:pt>
                <c:pt idx="54746">
                  <c:v>360</c:v>
                </c:pt>
                <c:pt idx="54747">
                  <c:v>1008</c:v>
                </c:pt>
                <c:pt idx="54748">
                  <c:v>421</c:v>
                </c:pt>
                <c:pt idx="54749">
                  <c:v>796</c:v>
                </c:pt>
                <c:pt idx="54750">
                  <c:v>397</c:v>
                </c:pt>
                <c:pt idx="54751">
                  <c:v>602</c:v>
                </c:pt>
                <c:pt idx="54752">
                  <c:v>212</c:v>
                </c:pt>
                <c:pt idx="54753">
                  <c:v>316</c:v>
                </c:pt>
                <c:pt idx="54754">
                  <c:v>301</c:v>
                </c:pt>
                <c:pt idx="54755">
                  <c:v>846</c:v>
                </c:pt>
                <c:pt idx="54756">
                  <c:v>291</c:v>
                </c:pt>
                <c:pt idx="54757">
                  <c:v>720</c:v>
                </c:pt>
                <c:pt idx="54758">
                  <c:v>414</c:v>
                </c:pt>
                <c:pt idx="54759">
                  <c:v>294</c:v>
                </c:pt>
                <c:pt idx="54760">
                  <c:v>390</c:v>
                </c:pt>
                <c:pt idx="54761">
                  <c:v>624</c:v>
                </c:pt>
                <c:pt idx="54762">
                  <c:v>335</c:v>
                </c:pt>
                <c:pt idx="54763">
                  <c:v>354</c:v>
                </c:pt>
                <c:pt idx="54764">
                  <c:v>298</c:v>
                </c:pt>
                <c:pt idx="54765">
                  <c:v>262</c:v>
                </c:pt>
                <c:pt idx="54766">
                  <c:v>303</c:v>
                </c:pt>
                <c:pt idx="54767">
                  <c:v>475</c:v>
                </c:pt>
                <c:pt idx="54768">
                  <c:v>333</c:v>
                </c:pt>
                <c:pt idx="54769">
                  <c:v>339</c:v>
                </c:pt>
                <c:pt idx="54770">
                  <c:v>428</c:v>
                </c:pt>
                <c:pt idx="54771">
                  <c:v>335</c:v>
                </c:pt>
                <c:pt idx="54772">
                  <c:v>391</c:v>
                </c:pt>
                <c:pt idx="54773">
                  <c:v>635</c:v>
                </c:pt>
                <c:pt idx="54774">
                  <c:v>443</c:v>
                </c:pt>
                <c:pt idx="54775">
                  <c:v>1046</c:v>
                </c:pt>
                <c:pt idx="54776">
                  <c:v>302</c:v>
                </c:pt>
                <c:pt idx="54777">
                  <c:v>823</c:v>
                </c:pt>
                <c:pt idx="54778">
                  <c:v>556</c:v>
                </c:pt>
                <c:pt idx="54779">
                  <c:v>198</c:v>
                </c:pt>
                <c:pt idx="54780">
                  <c:v>219</c:v>
                </c:pt>
                <c:pt idx="54781">
                  <c:v>272</c:v>
                </c:pt>
                <c:pt idx="54782">
                  <c:v>194</c:v>
                </c:pt>
                <c:pt idx="54783">
                  <c:v>188</c:v>
                </c:pt>
                <c:pt idx="54784">
                  <c:v>274</c:v>
                </c:pt>
                <c:pt idx="54785">
                  <c:v>220</c:v>
                </c:pt>
                <c:pt idx="54786">
                  <c:v>259</c:v>
                </c:pt>
                <c:pt idx="54787">
                  <c:v>367</c:v>
                </c:pt>
                <c:pt idx="54788">
                  <c:v>90</c:v>
                </c:pt>
                <c:pt idx="54789">
                  <c:v>84</c:v>
                </c:pt>
                <c:pt idx="54790">
                  <c:v>190</c:v>
                </c:pt>
                <c:pt idx="54791">
                  <c:v>344</c:v>
                </c:pt>
                <c:pt idx="54792">
                  <c:v>370</c:v>
                </c:pt>
                <c:pt idx="54793">
                  <c:v>324</c:v>
                </c:pt>
                <c:pt idx="54794">
                  <c:v>351</c:v>
                </c:pt>
                <c:pt idx="54795">
                  <c:v>336</c:v>
                </c:pt>
                <c:pt idx="54796">
                  <c:v>404</c:v>
                </c:pt>
                <c:pt idx="54797">
                  <c:v>386</c:v>
                </c:pt>
                <c:pt idx="54798">
                  <c:v>743</c:v>
                </c:pt>
                <c:pt idx="54799">
                  <c:v>476</c:v>
                </c:pt>
                <c:pt idx="54800">
                  <c:v>320</c:v>
                </c:pt>
                <c:pt idx="54801">
                  <c:v>391</c:v>
                </c:pt>
                <c:pt idx="54802">
                  <c:v>379</c:v>
                </c:pt>
                <c:pt idx="54803">
                  <c:v>370</c:v>
                </c:pt>
                <c:pt idx="54804">
                  <c:v>428</c:v>
                </c:pt>
                <c:pt idx="54805">
                  <c:v>739</c:v>
                </c:pt>
                <c:pt idx="54806">
                  <c:v>955</c:v>
                </c:pt>
                <c:pt idx="54807">
                  <c:v>255</c:v>
                </c:pt>
                <c:pt idx="54808">
                  <c:v>309</c:v>
                </c:pt>
                <c:pt idx="54809">
                  <c:v>237</c:v>
                </c:pt>
                <c:pt idx="54810">
                  <c:v>335</c:v>
                </c:pt>
                <c:pt idx="54811">
                  <c:v>273</c:v>
                </c:pt>
                <c:pt idx="54812">
                  <c:v>983</c:v>
                </c:pt>
                <c:pt idx="54813">
                  <c:v>295</c:v>
                </c:pt>
                <c:pt idx="54814">
                  <c:v>316</c:v>
                </c:pt>
                <c:pt idx="54815">
                  <c:v>130</c:v>
                </c:pt>
                <c:pt idx="54816">
                  <c:v>140</c:v>
                </c:pt>
                <c:pt idx="54817">
                  <c:v>67</c:v>
                </c:pt>
                <c:pt idx="54818">
                  <c:v>87</c:v>
                </c:pt>
                <c:pt idx="54819">
                  <c:v>90</c:v>
                </c:pt>
                <c:pt idx="54820">
                  <c:v>136</c:v>
                </c:pt>
                <c:pt idx="54821">
                  <c:v>156</c:v>
                </c:pt>
                <c:pt idx="54822">
                  <c:v>139</c:v>
                </c:pt>
                <c:pt idx="54823">
                  <c:v>188</c:v>
                </c:pt>
                <c:pt idx="54824">
                  <c:v>89</c:v>
                </c:pt>
                <c:pt idx="54825">
                  <c:v>120</c:v>
                </c:pt>
                <c:pt idx="54826">
                  <c:v>147</c:v>
                </c:pt>
                <c:pt idx="54827">
                  <c:v>332</c:v>
                </c:pt>
                <c:pt idx="54828">
                  <c:v>254</c:v>
                </c:pt>
                <c:pt idx="54829">
                  <c:v>198</c:v>
                </c:pt>
                <c:pt idx="54830">
                  <c:v>237</c:v>
                </c:pt>
                <c:pt idx="54831">
                  <c:v>253</c:v>
                </c:pt>
                <c:pt idx="54832">
                  <c:v>321</c:v>
                </c:pt>
                <c:pt idx="54833">
                  <c:v>647</c:v>
                </c:pt>
                <c:pt idx="54834">
                  <c:v>719</c:v>
                </c:pt>
                <c:pt idx="54835">
                  <c:v>276</c:v>
                </c:pt>
                <c:pt idx="54836">
                  <c:v>706</c:v>
                </c:pt>
                <c:pt idx="54837">
                  <c:v>290</c:v>
                </c:pt>
                <c:pt idx="54838">
                  <c:v>755</c:v>
                </c:pt>
                <c:pt idx="54839">
                  <c:v>1087</c:v>
                </c:pt>
                <c:pt idx="54840">
                  <c:v>702</c:v>
                </c:pt>
                <c:pt idx="54841">
                  <c:v>262</c:v>
                </c:pt>
                <c:pt idx="54842">
                  <c:v>313</c:v>
                </c:pt>
                <c:pt idx="54843">
                  <c:v>542</c:v>
                </c:pt>
                <c:pt idx="54844">
                  <c:v>756</c:v>
                </c:pt>
                <c:pt idx="54845">
                  <c:v>950</c:v>
                </c:pt>
                <c:pt idx="54846">
                  <c:v>825</c:v>
                </c:pt>
                <c:pt idx="54847">
                  <c:v>205</c:v>
                </c:pt>
                <c:pt idx="54848">
                  <c:v>851</c:v>
                </c:pt>
                <c:pt idx="54849">
                  <c:v>268</c:v>
                </c:pt>
                <c:pt idx="54850">
                  <c:v>303</c:v>
                </c:pt>
                <c:pt idx="54851">
                  <c:v>281</c:v>
                </c:pt>
                <c:pt idx="54852">
                  <c:v>344</c:v>
                </c:pt>
                <c:pt idx="54853">
                  <c:v>452</c:v>
                </c:pt>
                <c:pt idx="54854">
                  <c:v>439</c:v>
                </c:pt>
                <c:pt idx="54855">
                  <c:v>903</c:v>
                </c:pt>
                <c:pt idx="54856">
                  <c:v>301</c:v>
                </c:pt>
                <c:pt idx="54857">
                  <c:v>286</c:v>
                </c:pt>
                <c:pt idx="54858">
                  <c:v>413</c:v>
                </c:pt>
                <c:pt idx="54859">
                  <c:v>281</c:v>
                </c:pt>
                <c:pt idx="54860">
                  <c:v>477</c:v>
                </c:pt>
                <c:pt idx="54861">
                  <c:v>386</c:v>
                </c:pt>
                <c:pt idx="54862">
                  <c:v>283</c:v>
                </c:pt>
                <c:pt idx="54863">
                  <c:v>818</c:v>
                </c:pt>
                <c:pt idx="54864">
                  <c:v>364</c:v>
                </c:pt>
                <c:pt idx="54865">
                  <c:v>543</c:v>
                </c:pt>
                <c:pt idx="54866">
                  <c:v>594</c:v>
                </c:pt>
                <c:pt idx="54867">
                  <c:v>854</c:v>
                </c:pt>
                <c:pt idx="54868">
                  <c:v>456</c:v>
                </c:pt>
                <c:pt idx="54869">
                  <c:v>541</c:v>
                </c:pt>
                <c:pt idx="54870">
                  <c:v>650</c:v>
                </c:pt>
                <c:pt idx="54871">
                  <c:v>760</c:v>
                </c:pt>
                <c:pt idx="54872">
                  <c:v>276</c:v>
                </c:pt>
                <c:pt idx="54873">
                  <c:v>393</c:v>
                </c:pt>
                <c:pt idx="54874">
                  <c:v>344</c:v>
                </c:pt>
                <c:pt idx="54875">
                  <c:v>1021</c:v>
                </c:pt>
                <c:pt idx="54876">
                  <c:v>243</c:v>
                </c:pt>
                <c:pt idx="54877">
                  <c:v>186</c:v>
                </c:pt>
                <c:pt idx="54878">
                  <c:v>102</c:v>
                </c:pt>
                <c:pt idx="54879">
                  <c:v>885</c:v>
                </c:pt>
                <c:pt idx="54880">
                  <c:v>953</c:v>
                </c:pt>
                <c:pt idx="54881">
                  <c:v>196</c:v>
                </c:pt>
                <c:pt idx="54882">
                  <c:v>1125</c:v>
                </c:pt>
                <c:pt idx="54883">
                  <c:v>300</c:v>
                </c:pt>
                <c:pt idx="54884">
                  <c:v>145</c:v>
                </c:pt>
                <c:pt idx="54885">
                  <c:v>182</c:v>
                </c:pt>
                <c:pt idx="54886">
                  <c:v>151</c:v>
                </c:pt>
                <c:pt idx="54887">
                  <c:v>947</c:v>
                </c:pt>
                <c:pt idx="54888">
                  <c:v>546</c:v>
                </c:pt>
                <c:pt idx="54889">
                  <c:v>685</c:v>
                </c:pt>
                <c:pt idx="54890">
                  <c:v>524</c:v>
                </c:pt>
                <c:pt idx="54891">
                  <c:v>856</c:v>
                </c:pt>
                <c:pt idx="54892">
                  <c:v>441</c:v>
                </c:pt>
                <c:pt idx="54893">
                  <c:v>842</c:v>
                </c:pt>
                <c:pt idx="54894">
                  <c:v>504</c:v>
                </c:pt>
                <c:pt idx="54895">
                  <c:v>1116</c:v>
                </c:pt>
                <c:pt idx="54896">
                  <c:v>315</c:v>
                </c:pt>
                <c:pt idx="54897">
                  <c:v>562</c:v>
                </c:pt>
                <c:pt idx="54898">
                  <c:v>949</c:v>
                </c:pt>
                <c:pt idx="54899">
                  <c:v>629</c:v>
                </c:pt>
                <c:pt idx="54900">
                  <c:v>508</c:v>
                </c:pt>
                <c:pt idx="54901">
                  <c:v>344</c:v>
                </c:pt>
                <c:pt idx="54902">
                  <c:v>435</c:v>
                </c:pt>
                <c:pt idx="54903">
                  <c:v>415</c:v>
                </c:pt>
                <c:pt idx="54904">
                  <c:v>487</c:v>
                </c:pt>
                <c:pt idx="54905">
                  <c:v>784</c:v>
                </c:pt>
                <c:pt idx="54906">
                  <c:v>581</c:v>
                </c:pt>
                <c:pt idx="54907">
                  <c:v>544</c:v>
                </c:pt>
                <c:pt idx="54908">
                  <c:v>649</c:v>
                </c:pt>
                <c:pt idx="54909">
                  <c:v>430</c:v>
                </c:pt>
                <c:pt idx="54910">
                  <c:v>642</c:v>
                </c:pt>
                <c:pt idx="54911">
                  <c:v>944</c:v>
                </c:pt>
                <c:pt idx="54912">
                  <c:v>394</c:v>
                </c:pt>
                <c:pt idx="54913">
                  <c:v>412</c:v>
                </c:pt>
                <c:pt idx="54914">
                  <c:v>506</c:v>
                </c:pt>
                <c:pt idx="54915">
                  <c:v>960</c:v>
                </c:pt>
                <c:pt idx="54916">
                  <c:v>755</c:v>
                </c:pt>
                <c:pt idx="54917">
                  <c:v>319</c:v>
                </c:pt>
                <c:pt idx="54918">
                  <c:v>348</c:v>
                </c:pt>
                <c:pt idx="54919">
                  <c:v>235</c:v>
                </c:pt>
                <c:pt idx="54920">
                  <c:v>664</c:v>
                </c:pt>
                <c:pt idx="54921">
                  <c:v>348</c:v>
                </c:pt>
                <c:pt idx="54922">
                  <c:v>383</c:v>
                </c:pt>
                <c:pt idx="54923">
                  <c:v>795</c:v>
                </c:pt>
                <c:pt idx="54924">
                  <c:v>310</c:v>
                </c:pt>
                <c:pt idx="54925">
                  <c:v>388</c:v>
                </c:pt>
                <c:pt idx="54926">
                  <c:v>379</c:v>
                </c:pt>
                <c:pt idx="54927">
                  <c:v>296</c:v>
                </c:pt>
                <c:pt idx="54928">
                  <c:v>359</c:v>
                </c:pt>
                <c:pt idx="54929">
                  <c:v>332</c:v>
                </c:pt>
                <c:pt idx="54930">
                  <c:v>338</c:v>
                </c:pt>
                <c:pt idx="54931">
                  <c:v>214</c:v>
                </c:pt>
                <c:pt idx="54932">
                  <c:v>266</c:v>
                </c:pt>
                <c:pt idx="54933">
                  <c:v>795</c:v>
                </c:pt>
                <c:pt idx="54934">
                  <c:v>856</c:v>
                </c:pt>
                <c:pt idx="54935">
                  <c:v>304</c:v>
                </c:pt>
                <c:pt idx="54936">
                  <c:v>770</c:v>
                </c:pt>
                <c:pt idx="54937">
                  <c:v>154</c:v>
                </c:pt>
                <c:pt idx="54938">
                  <c:v>247</c:v>
                </c:pt>
                <c:pt idx="54939">
                  <c:v>268</c:v>
                </c:pt>
                <c:pt idx="54940">
                  <c:v>750</c:v>
                </c:pt>
                <c:pt idx="54941">
                  <c:v>227</c:v>
                </c:pt>
                <c:pt idx="54942">
                  <c:v>700</c:v>
                </c:pt>
                <c:pt idx="54943">
                  <c:v>1483</c:v>
                </c:pt>
                <c:pt idx="54944">
                  <c:v>269</c:v>
                </c:pt>
                <c:pt idx="54945">
                  <c:v>777</c:v>
                </c:pt>
                <c:pt idx="54946">
                  <c:v>207</c:v>
                </c:pt>
                <c:pt idx="54947">
                  <c:v>147</c:v>
                </c:pt>
                <c:pt idx="54948">
                  <c:v>233</c:v>
                </c:pt>
                <c:pt idx="54949">
                  <c:v>79</c:v>
                </c:pt>
                <c:pt idx="54950">
                  <c:v>754</c:v>
                </c:pt>
                <c:pt idx="54951">
                  <c:v>455</c:v>
                </c:pt>
                <c:pt idx="54952">
                  <c:v>286</c:v>
                </c:pt>
                <c:pt idx="54953">
                  <c:v>408</c:v>
                </c:pt>
                <c:pt idx="54954">
                  <c:v>547</c:v>
                </c:pt>
                <c:pt idx="54955">
                  <c:v>866</c:v>
                </c:pt>
                <c:pt idx="54956">
                  <c:v>502</c:v>
                </c:pt>
                <c:pt idx="54957">
                  <c:v>366</c:v>
                </c:pt>
                <c:pt idx="54958">
                  <c:v>311</c:v>
                </c:pt>
                <c:pt idx="54959">
                  <c:v>916</c:v>
                </c:pt>
                <c:pt idx="54960">
                  <c:v>312</c:v>
                </c:pt>
                <c:pt idx="54961">
                  <c:v>1119</c:v>
                </c:pt>
                <c:pt idx="54962">
                  <c:v>380</c:v>
                </c:pt>
                <c:pt idx="54963">
                  <c:v>294</c:v>
                </c:pt>
                <c:pt idx="54964">
                  <c:v>974</c:v>
                </c:pt>
                <c:pt idx="54965">
                  <c:v>215</c:v>
                </c:pt>
                <c:pt idx="54966">
                  <c:v>536</c:v>
                </c:pt>
                <c:pt idx="54967">
                  <c:v>235</c:v>
                </c:pt>
                <c:pt idx="54968">
                  <c:v>239</c:v>
                </c:pt>
                <c:pt idx="54969">
                  <c:v>311</c:v>
                </c:pt>
                <c:pt idx="54970">
                  <c:v>172</c:v>
                </c:pt>
                <c:pt idx="54971">
                  <c:v>268</c:v>
                </c:pt>
                <c:pt idx="54972">
                  <c:v>242</c:v>
                </c:pt>
                <c:pt idx="54973">
                  <c:v>213</c:v>
                </c:pt>
                <c:pt idx="54974">
                  <c:v>362</c:v>
                </c:pt>
                <c:pt idx="54975">
                  <c:v>321</c:v>
                </c:pt>
                <c:pt idx="54976">
                  <c:v>253</c:v>
                </c:pt>
                <c:pt idx="54977">
                  <c:v>818</c:v>
                </c:pt>
                <c:pt idx="54978">
                  <c:v>392</c:v>
                </c:pt>
                <c:pt idx="54979">
                  <c:v>457</c:v>
                </c:pt>
                <c:pt idx="54980">
                  <c:v>285</c:v>
                </c:pt>
                <c:pt idx="54981">
                  <c:v>235</c:v>
                </c:pt>
                <c:pt idx="54982">
                  <c:v>291</c:v>
                </c:pt>
                <c:pt idx="54983">
                  <c:v>278</c:v>
                </c:pt>
                <c:pt idx="54984">
                  <c:v>240</c:v>
                </c:pt>
                <c:pt idx="54985">
                  <c:v>739</c:v>
                </c:pt>
                <c:pt idx="54986">
                  <c:v>335</c:v>
                </c:pt>
                <c:pt idx="54987">
                  <c:v>393</c:v>
                </c:pt>
                <c:pt idx="54988">
                  <c:v>353</c:v>
                </c:pt>
                <c:pt idx="54989">
                  <c:v>487</c:v>
                </c:pt>
                <c:pt idx="54990">
                  <c:v>383</c:v>
                </c:pt>
                <c:pt idx="54991">
                  <c:v>1163</c:v>
                </c:pt>
                <c:pt idx="54992">
                  <c:v>635</c:v>
                </c:pt>
                <c:pt idx="54993">
                  <c:v>688</c:v>
                </c:pt>
                <c:pt idx="54994">
                  <c:v>1010</c:v>
                </c:pt>
                <c:pt idx="54995">
                  <c:v>989</c:v>
                </c:pt>
                <c:pt idx="54996">
                  <c:v>1268</c:v>
                </c:pt>
                <c:pt idx="54997">
                  <c:v>885</c:v>
                </c:pt>
                <c:pt idx="54998">
                  <c:v>340</c:v>
                </c:pt>
                <c:pt idx="54999">
                  <c:v>272</c:v>
                </c:pt>
                <c:pt idx="55000">
                  <c:v>384</c:v>
                </c:pt>
                <c:pt idx="55001">
                  <c:v>370</c:v>
                </c:pt>
                <c:pt idx="55002">
                  <c:v>258</c:v>
                </c:pt>
                <c:pt idx="55003">
                  <c:v>314</c:v>
                </c:pt>
                <c:pt idx="55004">
                  <c:v>266</c:v>
                </c:pt>
                <c:pt idx="55005">
                  <c:v>268</c:v>
                </c:pt>
                <c:pt idx="55006">
                  <c:v>533</c:v>
                </c:pt>
                <c:pt idx="55007">
                  <c:v>216</c:v>
                </c:pt>
                <c:pt idx="55008">
                  <c:v>258</c:v>
                </c:pt>
                <c:pt idx="55009">
                  <c:v>535</c:v>
                </c:pt>
                <c:pt idx="55010">
                  <c:v>128</c:v>
                </c:pt>
                <c:pt idx="55011">
                  <c:v>262</c:v>
                </c:pt>
                <c:pt idx="55012">
                  <c:v>167</c:v>
                </c:pt>
                <c:pt idx="55013">
                  <c:v>161</c:v>
                </c:pt>
                <c:pt idx="55014">
                  <c:v>142</c:v>
                </c:pt>
                <c:pt idx="55015">
                  <c:v>100</c:v>
                </c:pt>
                <c:pt idx="55016">
                  <c:v>603</c:v>
                </c:pt>
                <c:pt idx="55017">
                  <c:v>887</c:v>
                </c:pt>
                <c:pt idx="55018">
                  <c:v>275</c:v>
                </c:pt>
                <c:pt idx="55019">
                  <c:v>233</c:v>
                </c:pt>
                <c:pt idx="55020">
                  <c:v>380</c:v>
                </c:pt>
                <c:pt idx="55021">
                  <c:v>570</c:v>
                </c:pt>
                <c:pt idx="55022">
                  <c:v>606</c:v>
                </c:pt>
                <c:pt idx="55023">
                  <c:v>326</c:v>
                </c:pt>
                <c:pt idx="55024">
                  <c:v>346</c:v>
                </c:pt>
                <c:pt idx="55025">
                  <c:v>275</c:v>
                </c:pt>
                <c:pt idx="55026">
                  <c:v>371</c:v>
                </c:pt>
                <c:pt idx="55027">
                  <c:v>850</c:v>
                </c:pt>
                <c:pt idx="55028">
                  <c:v>230</c:v>
                </c:pt>
                <c:pt idx="55029">
                  <c:v>233</c:v>
                </c:pt>
                <c:pt idx="55030">
                  <c:v>150</c:v>
                </c:pt>
                <c:pt idx="55031">
                  <c:v>207</c:v>
                </c:pt>
                <c:pt idx="55032">
                  <c:v>218</c:v>
                </c:pt>
                <c:pt idx="55033">
                  <c:v>308</c:v>
                </c:pt>
                <c:pt idx="55034">
                  <c:v>146</c:v>
                </c:pt>
                <c:pt idx="55035">
                  <c:v>170</c:v>
                </c:pt>
                <c:pt idx="55036">
                  <c:v>353</c:v>
                </c:pt>
                <c:pt idx="55037">
                  <c:v>157</c:v>
                </c:pt>
                <c:pt idx="55038">
                  <c:v>258</c:v>
                </c:pt>
                <c:pt idx="55039">
                  <c:v>165</c:v>
                </c:pt>
                <c:pt idx="55040">
                  <c:v>396</c:v>
                </c:pt>
                <c:pt idx="55041">
                  <c:v>556</c:v>
                </c:pt>
                <c:pt idx="55042">
                  <c:v>292</c:v>
                </c:pt>
                <c:pt idx="55043">
                  <c:v>280</c:v>
                </c:pt>
                <c:pt idx="55044">
                  <c:v>543</c:v>
                </c:pt>
                <c:pt idx="55045">
                  <c:v>1068</c:v>
                </c:pt>
                <c:pt idx="55046">
                  <c:v>449</c:v>
                </c:pt>
                <c:pt idx="55047">
                  <c:v>454</c:v>
                </c:pt>
                <c:pt idx="55048">
                  <c:v>375</c:v>
                </c:pt>
                <c:pt idx="55049">
                  <c:v>403</c:v>
                </c:pt>
                <c:pt idx="55050">
                  <c:v>1095</c:v>
                </c:pt>
                <c:pt idx="55051">
                  <c:v>577</c:v>
                </c:pt>
                <c:pt idx="55052">
                  <c:v>766</c:v>
                </c:pt>
                <c:pt idx="55053">
                  <c:v>416</c:v>
                </c:pt>
                <c:pt idx="55054">
                  <c:v>1027</c:v>
                </c:pt>
                <c:pt idx="55055">
                  <c:v>500</c:v>
                </c:pt>
                <c:pt idx="55056">
                  <c:v>489</c:v>
                </c:pt>
                <c:pt idx="55057">
                  <c:v>829</c:v>
                </c:pt>
                <c:pt idx="55058">
                  <c:v>775</c:v>
                </c:pt>
                <c:pt idx="55059">
                  <c:v>820</c:v>
                </c:pt>
                <c:pt idx="55060">
                  <c:v>435</c:v>
                </c:pt>
                <c:pt idx="55061">
                  <c:v>341</c:v>
                </c:pt>
                <c:pt idx="55062">
                  <c:v>511</c:v>
                </c:pt>
                <c:pt idx="55063">
                  <c:v>510</c:v>
                </c:pt>
                <c:pt idx="55064">
                  <c:v>1038</c:v>
                </c:pt>
                <c:pt idx="55065">
                  <c:v>394</c:v>
                </c:pt>
                <c:pt idx="55066">
                  <c:v>847</c:v>
                </c:pt>
                <c:pt idx="55067">
                  <c:v>826</c:v>
                </c:pt>
                <c:pt idx="55068">
                  <c:v>805</c:v>
                </c:pt>
                <c:pt idx="55069">
                  <c:v>917</c:v>
                </c:pt>
                <c:pt idx="55070">
                  <c:v>1203</c:v>
                </c:pt>
                <c:pt idx="55071">
                  <c:v>880</c:v>
                </c:pt>
                <c:pt idx="55072">
                  <c:v>778</c:v>
                </c:pt>
                <c:pt idx="55073">
                  <c:v>774</c:v>
                </c:pt>
                <c:pt idx="55074">
                  <c:v>946</c:v>
                </c:pt>
                <c:pt idx="55075">
                  <c:v>920</c:v>
                </c:pt>
                <c:pt idx="55076">
                  <c:v>356</c:v>
                </c:pt>
                <c:pt idx="55077">
                  <c:v>197</c:v>
                </c:pt>
                <c:pt idx="55078">
                  <c:v>196</c:v>
                </c:pt>
                <c:pt idx="55079">
                  <c:v>615</c:v>
                </c:pt>
                <c:pt idx="55080">
                  <c:v>245</c:v>
                </c:pt>
                <c:pt idx="55081">
                  <c:v>1138</c:v>
                </c:pt>
                <c:pt idx="55082">
                  <c:v>596</c:v>
                </c:pt>
                <c:pt idx="55083">
                  <c:v>302</c:v>
                </c:pt>
                <c:pt idx="55084">
                  <c:v>271</c:v>
                </c:pt>
                <c:pt idx="55085">
                  <c:v>673</c:v>
                </c:pt>
                <c:pt idx="55086">
                  <c:v>737</c:v>
                </c:pt>
                <c:pt idx="55087">
                  <c:v>589</c:v>
                </c:pt>
                <c:pt idx="55088">
                  <c:v>785</c:v>
                </c:pt>
                <c:pt idx="55089">
                  <c:v>347</c:v>
                </c:pt>
                <c:pt idx="55090">
                  <c:v>272</c:v>
                </c:pt>
                <c:pt idx="55091">
                  <c:v>661</c:v>
                </c:pt>
                <c:pt idx="55092">
                  <c:v>520</c:v>
                </c:pt>
                <c:pt idx="55093">
                  <c:v>391</c:v>
                </c:pt>
                <c:pt idx="55094">
                  <c:v>314</c:v>
                </c:pt>
                <c:pt idx="55095">
                  <c:v>707</c:v>
                </c:pt>
                <c:pt idx="55096">
                  <c:v>267</c:v>
                </c:pt>
                <c:pt idx="55097">
                  <c:v>307</c:v>
                </c:pt>
                <c:pt idx="55098">
                  <c:v>487</c:v>
                </c:pt>
                <c:pt idx="55099">
                  <c:v>653</c:v>
                </c:pt>
                <c:pt idx="55100">
                  <c:v>1288</c:v>
                </c:pt>
                <c:pt idx="55101">
                  <c:v>520</c:v>
                </c:pt>
                <c:pt idx="55102">
                  <c:v>339</c:v>
                </c:pt>
                <c:pt idx="55103">
                  <c:v>581</c:v>
                </c:pt>
                <c:pt idx="55104">
                  <c:v>875</c:v>
                </c:pt>
                <c:pt idx="55105">
                  <c:v>1151</c:v>
                </c:pt>
                <c:pt idx="55106">
                  <c:v>1065</c:v>
                </c:pt>
                <c:pt idx="55107">
                  <c:v>819</c:v>
                </c:pt>
                <c:pt idx="55108">
                  <c:v>811</c:v>
                </c:pt>
                <c:pt idx="55109">
                  <c:v>982</c:v>
                </c:pt>
                <c:pt idx="55110">
                  <c:v>950</c:v>
                </c:pt>
                <c:pt idx="55111">
                  <c:v>1085</c:v>
                </c:pt>
                <c:pt idx="55112">
                  <c:v>845</c:v>
                </c:pt>
                <c:pt idx="55113">
                  <c:v>169</c:v>
                </c:pt>
                <c:pt idx="55114">
                  <c:v>264</c:v>
                </c:pt>
                <c:pt idx="55115">
                  <c:v>313</c:v>
                </c:pt>
                <c:pt idx="55116">
                  <c:v>353</c:v>
                </c:pt>
                <c:pt idx="55117">
                  <c:v>819</c:v>
                </c:pt>
                <c:pt idx="55118">
                  <c:v>256</c:v>
                </c:pt>
                <c:pt idx="55119">
                  <c:v>215</c:v>
                </c:pt>
                <c:pt idx="55120">
                  <c:v>227</c:v>
                </c:pt>
                <c:pt idx="55121">
                  <c:v>865</c:v>
                </c:pt>
                <c:pt idx="55122">
                  <c:v>210</c:v>
                </c:pt>
                <c:pt idx="55123">
                  <c:v>282</c:v>
                </c:pt>
                <c:pt idx="55124">
                  <c:v>329</c:v>
                </c:pt>
                <c:pt idx="55125">
                  <c:v>1235</c:v>
                </c:pt>
                <c:pt idx="55126">
                  <c:v>632</c:v>
                </c:pt>
                <c:pt idx="55127">
                  <c:v>284</c:v>
                </c:pt>
                <c:pt idx="55128">
                  <c:v>401</c:v>
                </c:pt>
                <c:pt idx="55129">
                  <c:v>206</c:v>
                </c:pt>
                <c:pt idx="55130">
                  <c:v>179</c:v>
                </c:pt>
                <c:pt idx="55131">
                  <c:v>109</c:v>
                </c:pt>
                <c:pt idx="55132">
                  <c:v>249</c:v>
                </c:pt>
                <c:pt idx="55133">
                  <c:v>224</c:v>
                </c:pt>
                <c:pt idx="55134">
                  <c:v>150</c:v>
                </c:pt>
                <c:pt idx="55135">
                  <c:v>187</c:v>
                </c:pt>
                <c:pt idx="55136">
                  <c:v>172</c:v>
                </c:pt>
                <c:pt idx="55137">
                  <c:v>161</c:v>
                </c:pt>
                <c:pt idx="55138">
                  <c:v>210</c:v>
                </c:pt>
                <c:pt idx="55139">
                  <c:v>105</c:v>
                </c:pt>
                <c:pt idx="55140">
                  <c:v>271</c:v>
                </c:pt>
                <c:pt idx="55141">
                  <c:v>478</c:v>
                </c:pt>
                <c:pt idx="55142">
                  <c:v>276</c:v>
                </c:pt>
                <c:pt idx="55143">
                  <c:v>259</c:v>
                </c:pt>
                <c:pt idx="55144">
                  <c:v>272</c:v>
                </c:pt>
                <c:pt idx="55145">
                  <c:v>251</c:v>
                </c:pt>
                <c:pt idx="55146">
                  <c:v>294</c:v>
                </c:pt>
                <c:pt idx="55147">
                  <c:v>293</c:v>
                </c:pt>
                <c:pt idx="55148">
                  <c:v>225</c:v>
                </c:pt>
                <c:pt idx="55149">
                  <c:v>225</c:v>
                </c:pt>
                <c:pt idx="55150">
                  <c:v>217</c:v>
                </c:pt>
                <c:pt idx="55151">
                  <c:v>573</c:v>
                </c:pt>
                <c:pt idx="55152">
                  <c:v>283</c:v>
                </c:pt>
                <c:pt idx="55153">
                  <c:v>303</c:v>
                </c:pt>
                <c:pt idx="55154">
                  <c:v>204</c:v>
                </c:pt>
                <c:pt idx="55155">
                  <c:v>190</c:v>
                </c:pt>
                <c:pt idx="55156">
                  <c:v>229</c:v>
                </c:pt>
                <c:pt idx="55157">
                  <c:v>265</c:v>
                </c:pt>
                <c:pt idx="55158">
                  <c:v>209</c:v>
                </c:pt>
                <c:pt idx="55159">
                  <c:v>295</c:v>
                </c:pt>
                <c:pt idx="55160">
                  <c:v>222</c:v>
                </c:pt>
                <c:pt idx="55161">
                  <c:v>731</c:v>
                </c:pt>
                <c:pt idx="55162">
                  <c:v>242</c:v>
                </c:pt>
                <c:pt idx="55163">
                  <c:v>198</c:v>
                </c:pt>
                <c:pt idx="55164">
                  <c:v>725</c:v>
                </c:pt>
                <c:pt idx="55165">
                  <c:v>257</c:v>
                </c:pt>
                <c:pt idx="55166">
                  <c:v>625</c:v>
                </c:pt>
                <c:pt idx="55167">
                  <c:v>896</c:v>
                </c:pt>
                <c:pt idx="55168">
                  <c:v>539</c:v>
                </c:pt>
                <c:pt idx="55169">
                  <c:v>361</c:v>
                </c:pt>
                <c:pt idx="55170">
                  <c:v>272</c:v>
                </c:pt>
                <c:pt idx="55171">
                  <c:v>783</c:v>
                </c:pt>
                <c:pt idx="55172">
                  <c:v>319</c:v>
                </c:pt>
                <c:pt idx="55173">
                  <c:v>207</c:v>
                </c:pt>
                <c:pt idx="55174">
                  <c:v>244</c:v>
                </c:pt>
                <c:pt idx="55175">
                  <c:v>203</c:v>
                </c:pt>
                <c:pt idx="55176">
                  <c:v>801</c:v>
                </c:pt>
                <c:pt idx="55177">
                  <c:v>586</c:v>
                </c:pt>
                <c:pt idx="55178">
                  <c:v>633</c:v>
                </c:pt>
                <c:pt idx="55179">
                  <c:v>625</c:v>
                </c:pt>
                <c:pt idx="55180">
                  <c:v>637</c:v>
                </c:pt>
                <c:pt idx="55181">
                  <c:v>491</c:v>
                </c:pt>
                <c:pt idx="55182">
                  <c:v>614</c:v>
                </c:pt>
                <c:pt idx="55183">
                  <c:v>650</c:v>
                </c:pt>
                <c:pt idx="55184">
                  <c:v>846</c:v>
                </c:pt>
                <c:pt idx="55185">
                  <c:v>392</c:v>
                </c:pt>
                <c:pt idx="55186">
                  <c:v>708</c:v>
                </c:pt>
                <c:pt idx="55187">
                  <c:v>426</c:v>
                </c:pt>
                <c:pt idx="55188">
                  <c:v>678</c:v>
                </c:pt>
                <c:pt idx="55189">
                  <c:v>93</c:v>
                </c:pt>
                <c:pt idx="55190">
                  <c:v>92</c:v>
                </c:pt>
                <c:pt idx="55191">
                  <c:v>17</c:v>
                </c:pt>
                <c:pt idx="55192">
                  <c:v>120</c:v>
                </c:pt>
                <c:pt idx="55193">
                  <c:v>56</c:v>
                </c:pt>
                <c:pt idx="55194">
                  <c:v>60</c:v>
                </c:pt>
                <c:pt idx="55195">
                  <c:v>103</c:v>
                </c:pt>
                <c:pt idx="55196">
                  <c:v>124</c:v>
                </c:pt>
                <c:pt idx="55197">
                  <c:v>3</c:v>
                </c:pt>
                <c:pt idx="55198">
                  <c:v>1</c:v>
                </c:pt>
                <c:pt idx="55199">
                  <c:v>1</c:v>
                </c:pt>
                <c:pt idx="55200">
                  <c:v>95</c:v>
                </c:pt>
                <c:pt idx="55201">
                  <c:v>368</c:v>
                </c:pt>
                <c:pt idx="55202">
                  <c:v>322</c:v>
                </c:pt>
                <c:pt idx="55203">
                  <c:v>380</c:v>
                </c:pt>
                <c:pt idx="55204">
                  <c:v>366</c:v>
                </c:pt>
                <c:pt idx="55205">
                  <c:v>290</c:v>
                </c:pt>
                <c:pt idx="55206">
                  <c:v>313</c:v>
                </c:pt>
                <c:pt idx="55207">
                  <c:v>417</c:v>
                </c:pt>
                <c:pt idx="55208">
                  <c:v>722</c:v>
                </c:pt>
                <c:pt idx="55209">
                  <c:v>320</c:v>
                </c:pt>
                <c:pt idx="55210">
                  <c:v>390</c:v>
                </c:pt>
                <c:pt idx="55211">
                  <c:v>285</c:v>
                </c:pt>
                <c:pt idx="55212">
                  <c:v>491</c:v>
                </c:pt>
                <c:pt idx="55213">
                  <c:v>495</c:v>
                </c:pt>
                <c:pt idx="55214">
                  <c:v>593</c:v>
                </c:pt>
                <c:pt idx="55215">
                  <c:v>645</c:v>
                </c:pt>
                <c:pt idx="55216">
                  <c:v>143</c:v>
                </c:pt>
                <c:pt idx="55217">
                  <c:v>136</c:v>
                </c:pt>
                <c:pt idx="55218">
                  <c:v>120</c:v>
                </c:pt>
                <c:pt idx="55219">
                  <c:v>101</c:v>
                </c:pt>
                <c:pt idx="55220">
                  <c:v>205</c:v>
                </c:pt>
                <c:pt idx="55221">
                  <c:v>51</c:v>
                </c:pt>
                <c:pt idx="55222">
                  <c:v>62</c:v>
                </c:pt>
                <c:pt idx="55223">
                  <c:v>35</c:v>
                </c:pt>
                <c:pt idx="55224">
                  <c:v>193</c:v>
                </c:pt>
                <c:pt idx="55225">
                  <c:v>310</c:v>
                </c:pt>
                <c:pt idx="55226">
                  <c:v>236</c:v>
                </c:pt>
                <c:pt idx="55227">
                  <c:v>119</c:v>
                </c:pt>
                <c:pt idx="55228">
                  <c:v>51</c:v>
                </c:pt>
                <c:pt idx="55229">
                  <c:v>94</c:v>
                </c:pt>
                <c:pt idx="55230">
                  <c:v>518</c:v>
                </c:pt>
                <c:pt idx="55231">
                  <c:v>456</c:v>
                </c:pt>
                <c:pt idx="55232">
                  <c:v>631</c:v>
                </c:pt>
                <c:pt idx="55233">
                  <c:v>816</c:v>
                </c:pt>
                <c:pt idx="55234">
                  <c:v>489</c:v>
                </c:pt>
                <c:pt idx="55235">
                  <c:v>516</c:v>
                </c:pt>
                <c:pt idx="55236">
                  <c:v>407</c:v>
                </c:pt>
                <c:pt idx="55237">
                  <c:v>614</c:v>
                </c:pt>
                <c:pt idx="55238">
                  <c:v>384</c:v>
                </c:pt>
                <c:pt idx="55239">
                  <c:v>876</c:v>
                </c:pt>
                <c:pt idx="55240">
                  <c:v>675</c:v>
                </c:pt>
                <c:pt idx="55241">
                  <c:v>850</c:v>
                </c:pt>
                <c:pt idx="55242">
                  <c:v>766</c:v>
                </c:pt>
                <c:pt idx="55243">
                  <c:v>286</c:v>
                </c:pt>
                <c:pt idx="55244">
                  <c:v>345</c:v>
                </c:pt>
                <c:pt idx="55245">
                  <c:v>916</c:v>
                </c:pt>
                <c:pt idx="55246">
                  <c:v>703</c:v>
                </c:pt>
                <c:pt idx="55247">
                  <c:v>532</c:v>
                </c:pt>
                <c:pt idx="55248">
                  <c:v>811</c:v>
                </c:pt>
                <c:pt idx="55249">
                  <c:v>972</c:v>
                </c:pt>
                <c:pt idx="55250">
                  <c:v>686</c:v>
                </c:pt>
                <c:pt idx="55251">
                  <c:v>967</c:v>
                </c:pt>
                <c:pt idx="55252">
                  <c:v>930</c:v>
                </c:pt>
                <c:pt idx="55253">
                  <c:v>824</c:v>
                </c:pt>
                <c:pt idx="55254">
                  <c:v>143</c:v>
                </c:pt>
                <c:pt idx="55255">
                  <c:v>271</c:v>
                </c:pt>
                <c:pt idx="55256">
                  <c:v>155</c:v>
                </c:pt>
                <c:pt idx="55257">
                  <c:v>226</c:v>
                </c:pt>
                <c:pt idx="55258">
                  <c:v>167</c:v>
                </c:pt>
                <c:pt idx="55259">
                  <c:v>193</c:v>
                </c:pt>
                <c:pt idx="55260">
                  <c:v>135</c:v>
                </c:pt>
                <c:pt idx="55261">
                  <c:v>197</c:v>
                </c:pt>
                <c:pt idx="55262">
                  <c:v>12</c:v>
                </c:pt>
                <c:pt idx="55263">
                  <c:v>388</c:v>
                </c:pt>
                <c:pt idx="55264">
                  <c:v>1039</c:v>
                </c:pt>
                <c:pt idx="55265">
                  <c:v>343</c:v>
                </c:pt>
                <c:pt idx="55266">
                  <c:v>405</c:v>
                </c:pt>
                <c:pt idx="55267">
                  <c:v>285</c:v>
                </c:pt>
                <c:pt idx="55268">
                  <c:v>469</c:v>
                </c:pt>
                <c:pt idx="55269">
                  <c:v>333</c:v>
                </c:pt>
                <c:pt idx="55270">
                  <c:v>320</c:v>
                </c:pt>
                <c:pt idx="55271">
                  <c:v>279</c:v>
                </c:pt>
                <c:pt idx="55272">
                  <c:v>833</c:v>
                </c:pt>
                <c:pt idx="55273">
                  <c:v>720</c:v>
                </c:pt>
                <c:pt idx="55274">
                  <c:v>702</c:v>
                </c:pt>
                <c:pt idx="55275">
                  <c:v>851</c:v>
                </c:pt>
                <c:pt idx="55276">
                  <c:v>412</c:v>
                </c:pt>
                <c:pt idx="55277">
                  <c:v>579</c:v>
                </c:pt>
                <c:pt idx="55278">
                  <c:v>787</c:v>
                </c:pt>
                <c:pt idx="55279">
                  <c:v>532</c:v>
                </c:pt>
                <c:pt idx="55280">
                  <c:v>566</c:v>
                </c:pt>
                <c:pt idx="55281">
                  <c:v>785</c:v>
                </c:pt>
                <c:pt idx="55282">
                  <c:v>990</c:v>
                </c:pt>
                <c:pt idx="55283">
                  <c:v>213</c:v>
                </c:pt>
                <c:pt idx="55284">
                  <c:v>251</c:v>
                </c:pt>
                <c:pt idx="55285">
                  <c:v>696</c:v>
                </c:pt>
                <c:pt idx="55286">
                  <c:v>274</c:v>
                </c:pt>
                <c:pt idx="55287">
                  <c:v>163</c:v>
                </c:pt>
                <c:pt idx="55288">
                  <c:v>93</c:v>
                </c:pt>
                <c:pt idx="55289">
                  <c:v>59</c:v>
                </c:pt>
                <c:pt idx="55290">
                  <c:v>108</c:v>
                </c:pt>
                <c:pt idx="55291">
                  <c:v>247</c:v>
                </c:pt>
                <c:pt idx="55292">
                  <c:v>230</c:v>
                </c:pt>
                <c:pt idx="55293">
                  <c:v>255</c:v>
                </c:pt>
                <c:pt idx="55294">
                  <c:v>234</c:v>
                </c:pt>
                <c:pt idx="55295">
                  <c:v>607</c:v>
                </c:pt>
                <c:pt idx="55296">
                  <c:v>284</c:v>
                </c:pt>
                <c:pt idx="55297">
                  <c:v>169</c:v>
                </c:pt>
                <c:pt idx="55298">
                  <c:v>213</c:v>
                </c:pt>
                <c:pt idx="55299">
                  <c:v>61</c:v>
                </c:pt>
                <c:pt idx="55300">
                  <c:v>124</c:v>
                </c:pt>
                <c:pt idx="55301">
                  <c:v>774</c:v>
                </c:pt>
                <c:pt idx="55302">
                  <c:v>564</c:v>
                </c:pt>
                <c:pt idx="55303">
                  <c:v>371</c:v>
                </c:pt>
                <c:pt idx="55304">
                  <c:v>777</c:v>
                </c:pt>
                <c:pt idx="55305">
                  <c:v>850</c:v>
                </c:pt>
                <c:pt idx="55306">
                  <c:v>675</c:v>
                </c:pt>
                <c:pt idx="55307">
                  <c:v>396</c:v>
                </c:pt>
                <c:pt idx="55308">
                  <c:v>632</c:v>
                </c:pt>
                <c:pt idx="55309">
                  <c:v>543</c:v>
                </c:pt>
                <c:pt idx="55310">
                  <c:v>649</c:v>
                </c:pt>
                <c:pt idx="55311">
                  <c:v>557</c:v>
                </c:pt>
                <c:pt idx="55312">
                  <c:v>305</c:v>
                </c:pt>
                <c:pt idx="55313">
                  <c:v>352</c:v>
                </c:pt>
                <c:pt idx="55314">
                  <c:v>734</c:v>
                </c:pt>
                <c:pt idx="55315">
                  <c:v>346</c:v>
                </c:pt>
                <c:pt idx="55316">
                  <c:v>615</c:v>
                </c:pt>
                <c:pt idx="55317">
                  <c:v>458</c:v>
                </c:pt>
                <c:pt idx="55318">
                  <c:v>702</c:v>
                </c:pt>
                <c:pt idx="55319">
                  <c:v>224</c:v>
                </c:pt>
                <c:pt idx="55320">
                  <c:v>801</c:v>
                </c:pt>
                <c:pt idx="55321">
                  <c:v>265</c:v>
                </c:pt>
                <c:pt idx="55322">
                  <c:v>559</c:v>
                </c:pt>
                <c:pt idx="55323">
                  <c:v>454</c:v>
                </c:pt>
                <c:pt idx="55324">
                  <c:v>839</c:v>
                </c:pt>
                <c:pt idx="55325">
                  <c:v>290</c:v>
                </c:pt>
                <c:pt idx="55326">
                  <c:v>320</c:v>
                </c:pt>
                <c:pt idx="55327">
                  <c:v>282</c:v>
                </c:pt>
                <c:pt idx="55328">
                  <c:v>312</c:v>
                </c:pt>
                <c:pt idx="55329">
                  <c:v>289</c:v>
                </c:pt>
                <c:pt idx="55330">
                  <c:v>281</c:v>
                </c:pt>
                <c:pt idx="55331">
                  <c:v>291</c:v>
                </c:pt>
                <c:pt idx="55332">
                  <c:v>273</c:v>
                </c:pt>
                <c:pt idx="55333">
                  <c:v>350</c:v>
                </c:pt>
                <c:pt idx="55334">
                  <c:v>409</c:v>
                </c:pt>
                <c:pt idx="55335">
                  <c:v>591</c:v>
                </c:pt>
                <c:pt idx="55336">
                  <c:v>262</c:v>
                </c:pt>
                <c:pt idx="55337">
                  <c:v>681</c:v>
                </c:pt>
                <c:pt idx="55338">
                  <c:v>335</c:v>
                </c:pt>
                <c:pt idx="55339">
                  <c:v>229</c:v>
                </c:pt>
                <c:pt idx="55340">
                  <c:v>248</c:v>
                </c:pt>
                <c:pt idx="55341">
                  <c:v>240</c:v>
                </c:pt>
                <c:pt idx="55342">
                  <c:v>326</c:v>
                </c:pt>
                <c:pt idx="55343">
                  <c:v>491</c:v>
                </c:pt>
                <c:pt idx="55344">
                  <c:v>403</c:v>
                </c:pt>
                <c:pt idx="55345">
                  <c:v>217</c:v>
                </c:pt>
                <c:pt idx="55346">
                  <c:v>283</c:v>
                </c:pt>
                <c:pt idx="55347">
                  <c:v>312</c:v>
                </c:pt>
                <c:pt idx="55348">
                  <c:v>391</c:v>
                </c:pt>
                <c:pt idx="55349">
                  <c:v>212</c:v>
                </c:pt>
                <c:pt idx="55350">
                  <c:v>75</c:v>
                </c:pt>
                <c:pt idx="55351">
                  <c:v>189</c:v>
                </c:pt>
                <c:pt idx="55352">
                  <c:v>133</c:v>
                </c:pt>
                <c:pt idx="55353">
                  <c:v>184</c:v>
                </c:pt>
                <c:pt idx="55354">
                  <c:v>66</c:v>
                </c:pt>
                <c:pt idx="55355">
                  <c:v>115</c:v>
                </c:pt>
                <c:pt idx="55356">
                  <c:v>3</c:v>
                </c:pt>
                <c:pt idx="55357">
                  <c:v>57</c:v>
                </c:pt>
                <c:pt idx="55358">
                  <c:v>251</c:v>
                </c:pt>
                <c:pt idx="55359">
                  <c:v>250</c:v>
                </c:pt>
                <c:pt idx="55360">
                  <c:v>305</c:v>
                </c:pt>
                <c:pt idx="55361">
                  <c:v>140</c:v>
                </c:pt>
                <c:pt idx="55362">
                  <c:v>138</c:v>
                </c:pt>
                <c:pt idx="55363">
                  <c:v>565</c:v>
                </c:pt>
                <c:pt idx="55364">
                  <c:v>497</c:v>
                </c:pt>
                <c:pt idx="55365">
                  <c:v>493</c:v>
                </c:pt>
                <c:pt idx="55366">
                  <c:v>438</c:v>
                </c:pt>
                <c:pt idx="55367">
                  <c:v>293</c:v>
                </c:pt>
                <c:pt idx="55368">
                  <c:v>555</c:v>
                </c:pt>
                <c:pt idx="55369">
                  <c:v>543</c:v>
                </c:pt>
                <c:pt idx="55370">
                  <c:v>559</c:v>
                </c:pt>
                <c:pt idx="55371">
                  <c:v>594</c:v>
                </c:pt>
                <c:pt idx="55372">
                  <c:v>379</c:v>
                </c:pt>
                <c:pt idx="55373">
                  <c:v>668</c:v>
                </c:pt>
                <c:pt idx="55374">
                  <c:v>310</c:v>
                </c:pt>
                <c:pt idx="55375">
                  <c:v>327</c:v>
                </c:pt>
                <c:pt idx="55376">
                  <c:v>231</c:v>
                </c:pt>
                <c:pt idx="55377">
                  <c:v>295</c:v>
                </c:pt>
                <c:pt idx="55378">
                  <c:v>230</c:v>
                </c:pt>
                <c:pt idx="55379">
                  <c:v>275</c:v>
                </c:pt>
                <c:pt idx="55380">
                  <c:v>447</c:v>
                </c:pt>
                <c:pt idx="55381">
                  <c:v>265</c:v>
                </c:pt>
                <c:pt idx="55382">
                  <c:v>352</c:v>
                </c:pt>
                <c:pt idx="55383">
                  <c:v>350</c:v>
                </c:pt>
                <c:pt idx="55384">
                  <c:v>203</c:v>
                </c:pt>
                <c:pt idx="55385">
                  <c:v>295</c:v>
                </c:pt>
                <c:pt idx="55386">
                  <c:v>357</c:v>
                </c:pt>
                <c:pt idx="55387">
                  <c:v>46</c:v>
                </c:pt>
                <c:pt idx="55388">
                  <c:v>47</c:v>
                </c:pt>
                <c:pt idx="55389">
                  <c:v>349</c:v>
                </c:pt>
                <c:pt idx="55390">
                  <c:v>356</c:v>
                </c:pt>
                <c:pt idx="55391">
                  <c:v>327</c:v>
                </c:pt>
                <c:pt idx="55392">
                  <c:v>419</c:v>
                </c:pt>
                <c:pt idx="55393">
                  <c:v>334</c:v>
                </c:pt>
                <c:pt idx="55394">
                  <c:v>291</c:v>
                </c:pt>
                <c:pt idx="55395">
                  <c:v>225</c:v>
                </c:pt>
                <c:pt idx="55396">
                  <c:v>511</c:v>
                </c:pt>
                <c:pt idx="55397">
                  <c:v>334</c:v>
                </c:pt>
                <c:pt idx="55398">
                  <c:v>252</c:v>
                </c:pt>
                <c:pt idx="55399">
                  <c:v>294</c:v>
                </c:pt>
                <c:pt idx="55400">
                  <c:v>369</c:v>
                </c:pt>
                <c:pt idx="55401">
                  <c:v>392</c:v>
                </c:pt>
                <c:pt idx="55402">
                  <c:v>293</c:v>
                </c:pt>
                <c:pt idx="55403">
                  <c:v>358</c:v>
                </c:pt>
                <c:pt idx="55404">
                  <c:v>302</c:v>
                </c:pt>
                <c:pt idx="55405">
                  <c:v>957</c:v>
                </c:pt>
                <c:pt idx="55406">
                  <c:v>747</c:v>
                </c:pt>
                <c:pt idx="55407">
                  <c:v>819</c:v>
                </c:pt>
                <c:pt idx="55408">
                  <c:v>354</c:v>
                </c:pt>
                <c:pt idx="55409">
                  <c:v>339</c:v>
                </c:pt>
                <c:pt idx="55410">
                  <c:v>339</c:v>
                </c:pt>
                <c:pt idx="55411">
                  <c:v>343</c:v>
                </c:pt>
                <c:pt idx="55412">
                  <c:v>413</c:v>
                </c:pt>
                <c:pt idx="55413">
                  <c:v>793</c:v>
                </c:pt>
                <c:pt idx="55414">
                  <c:v>714</c:v>
                </c:pt>
                <c:pt idx="55415">
                  <c:v>427</c:v>
                </c:pt>
                <c:pt idx="55416">
                  <c:v>824</c:v>
                </c:pt>
                <c:pt idx="55417">
                  <c:v>655</c:v>
                </c:pt>
                <c:pt idx="55418">
                  <c:v>562</c:v>
                </c:pt>
                <c:pt idx="55419">
                  <c:v>1110</c:v>
                </c:pt>
                <c:pt idx="55420">
                  <c:v>499</c:v>
                </c:pt>
                <c:pt idx="55421">
                  <c:v>402</c:v>
                </c:pt>
                <c:pt idx="55422">
                  <c:v>463</c:v>
                </c:pt>
                <c:pt idx="55423">
                  <c:v>720</c:v>
                </c:pt>
                <c:pt idx="55424">
                  <c:v>650</c:v>
                </c:pt>
                <c:pt idx="55425">
                  <c:v>450</c:v>
                </c:pt>
                <c:pt idx="55426">
                  <c:v>337</c:v>
                </c:pt>
                <c:pt idx="55427">
                  <c:v>407</c:v>
                </c:pt>
                <c:pt idx="55428">
                  <c:v>317</c:v>
                </c:pt>
                <c:pt idx="55429">
                  <c:v>512</c:v>
                </c:pt>
                <c:pt idx="55430">
                  <c:v>336</c:v>
                </c:pt>
                <c:pt idx="55431">
                  <c:v>364</c:v>
                </c:pt>
                <c:pt idx="55432">
                  <c:v>967</c:v>
                </c:pt>
                <c:pt idx="55433">
                  <c:v>432</c:v>
                </c:pt>
                <c:pt idx="55434">
                  <c:v>955</c:v>
                </c:pt>
                <c:pt idx="55435">
                  <c:v>331</c:v>
                </c:pt>
                <c:pt idx="55436">
                  <c:v>978</c:v>
                </c:pt>
                <c:pt idx="55437">
                  <c:v>75</c:v>
                </c:pt>
                <c:pt idx="55438">
                  <c:v>85</c:v>
                </c:pt>
                <c:pt idx="55439">
                  <c:v>70</c:v>
                </c:pt>
                <c:pt idx="55440">
                  <c:v>1</c:v>
                </c:pt>
                <c:pt idx="55441">
                  <c:v>79</c:v>
                </c:pt>
                <c:pt idx="55442">
                  <c:v>52</c:v>
                </c:pt>
                <c:pt idx="55443">
                  <c:v>101</c:v>
                </c:pt>
                <c:pt idx="55444">
                  <c:v>157</c:v>
                </c:pt>
                <c:pt idx="55445">
                  <c:v>173</c:v>
                </c:pt>
                <c:pt idx="55446">
                  <c:v>124</c:v>
                </c:pt>
                <c:pt idx="55447">
                  <c:v>83</c:v>
                </c:pt>
                <c:pt idx="55448">
                  <c:v>60</c:v>
                </c:pt>
                <c:pt idx="55449">
                  <c:v>401</c:v>
                </c:pt>
                <c:pt idx="55450">
                  <c:v>356</c:v>
                </c:pt>
                <c:pt idx="55451">
                  <c:v>301</c:v>
                </c:pt>
                <c:pt idx="55452">
                  <c:v>382</c:v>
                </c:pt>
                <c:pt idx="55453">
                  <c:v>303</c:v>
                </c:pt>
                <c:pt idx="55454">
                  <c:v>374</c:v>
                </c:pt>
                <c:pt idx="55455">
                  <c:v>883</c:v>
                </c:pt>
                <c:pt idx="55456">
                  <c:v>837</c:v>
                </c:pt>
                <c:pt idx="55457">
                  <c:v>417</c:v>
                </c:pt>
                <c:pt idx="55458">
                  <c:v>232</c:v>
                </c:pt>
                <c:pt idx="55459">
                  <c:v>235</c:v>
                </c:pt>
                <c:pt idx="55460">
                  <c:v>303</c:v>
                </c:pt>
                <c:pt idx="55461">
                  <c:v>179</c:v>
                </c:pt>
                <c:pt idx="55462">
                  <c:v>326</c:v>
                </c:pt>
                <c:pt idx="55463">
                  <c:v>253</c:v>
                </c:pt>
                <c:pt idx="55464">
                  <c:v>121</c:v>
                </c:pt>
                <c:pt idx="55465">
                  <c:v>342</c:v>
                </c:pt>
                <c:pt idx="55466">
                  <c:v>284</c:v>
                </c:pt>
                <c:pt idx="55467">
                  <c:v>94</c:v>
                </c:pt>
                <c:pt idx="55468">
                  <c:v>452</c:v>
                </c:pt>
                <c:pt idx="55469">
                  <c:v>1072</c:v>
                </c:pt>
                <c:pt idx="55470">
                  <c:v>196</c:v>
                </c:pt>
                <c:pt idx="55471">
                  <c:v>166</c:v>
                </c:pt>
                <c:pt idx="55472">
                  <c:v>1342</c:v>
                </c:pt>
                <c:pt idx="55473">
                  <c:v>308</c:v>
                </c:pt>
                <c:pt idx="55474">
                  <c:v>819</c:v>
                </c:pt>
                <c:pt idx="55475">
                  <c:v>773</c:v>
                </c:pt>
                <c:pt idx="55476">
                  <c:v>45</c:v>
                </c:pt>
                <c:pt idx="55477">
                  <c:v>1214</c:v>
                </c:pt>
                <c:pt idx="55478">
                  <c:v>165</c:v>
                </c:pt>
                <c:pt idx="55479">
                  <c:v>213</c:v>
                </c:pt>
                <c:pt idx="55480">
                  <c:v>296</c:v>
                </c:pt>
                <c:pt idx="55481">
                  <c:v>371</c:v>
                </c:pt>
                <c:pt idx="55482">
                  <c:v>184</c:v>
                </c:pt>
                <c:pt idx="55483">
                  <c:v>213</c:v>
                </c:pt>
                <c:pt idx="55484">
                  <c:v>358</c:v>
                </c:pt>
                <c:pt idx="55485">
                  <c:v>247</c:v>
                </c:pt>
                <c:pt idx="55486">
                  <c:v>158</c:v>
                </c:pt>
                <c:pt idx="55487">
                  <c:v>676</c:v>
                </c:pt>
                <c:pt idx="55488">
                  <c:v>281</c:v>
                </c:pt>
                <c:pt idx="55489">
                  <c:v>145</c:v>
                </c:pt>
                <c:pt idx="55490">
                  <c:v>458</c:v>
                </c:pt>
                <c:pt idx="55491">
                  <c:v>269</c:v>
                </c:pt>
                <c:pt idx="55492">
                  <c:v>288</c:v>
                </c:pt>
                <c:pt idx="55493">
                  <c:v>394</c:v>
                </c:pt>
                <c:pt idx="55494">
                  <c:v>332</c:v>
                </c:pt>
                <c:pt idx="55495">
                  <c:v>368</c:v>
                </c:pt>
                <c:pt idx="55496">
                  <c:v>271</c:v>
                </c:pt>
                <c:pt idx="55497">
                  <c:v>307</c:v>
                </c:pt>
                <c:pt idx="55498">
                  <c:v>215</c:v>
                </c:pt>
                <c:pt idx="55499">
                  <c:v>234</c:v>
                </c:pt>
                <c:pt idx="55500">
                  <c:v>276</c:v>
                </c:pt>
                <c:pt idx="55501">
                  <c:v>289</c:v>
                </c:pt>
                <c:pt idx="55502">
                  <c:v>599</c:v>
                </c:pt>
                <c:pt idx="55503">
                  <c:v>429</c:v>
                </c:pt>
                <c:pt idx="55504">
                  <c:v>625</c:v>
                </c:pt>
                <c:pt idx="55505">
                  <c:v>511</c:v>
                </c:pt>
                <c:pt idx="55506">
                  <c:v>873</c:v>
                </c:pt>
                <c:pt idx="55507">
                  <c:v>497</c:v>
                </c:pt>
                <c:pt idx="55508">
                  <c:v>484</c:v>
                </c:pt>
                <c:pt idx="55509">
                  <c:v>529</c:v>
                </c:pt>
                <c:pt idx="55510">
                  <c:v>744</c:v>
                </c:pt>
                <c:pt idx="55511">
                  <c:v>376</c:v>
                </c:pt>
                <c:pt idx="55512">
                  <c:v>547</c:v>
                </c:pt>
                <c:pt idx="55513">
                  <c:v>510</c:v>
                </c:pt>
                <c:pt idx="55514">
                  <c:v>799</c:v>
                </c:pt>
                <c:pt idx="55515">
                  <c:v>774</c:v>
                </c:pt>
                <c:pt idx="55516">
                  <c:v>443</c:v>
                </c:pt>
                <c:pt idx="55517">
                  <c:v>708</c:v>
                </c:pt>
                <c:pt idx="55518">
                  <c:v>921</c:v>
                </c:pt>
                <c:pt idx="55519">
                  <c:v>290</c:v>
                </c:pt>
                <c:pt idx="55520">
                  <c:v>358</c:v>
                </c:pt>
                <c:pt idx="55521">
                  <c:v>366</c:v>
                </c:pt>
                <c:pt idx="55522">
                  <c:v>234</c:v>
                </c:pt>
                <c:pt idx="55523">
                  <c:v>329</c:v>
                </c:pt>
                <c:pt idx="55524">
                  <c:v>667</c:v>
                </c:pt>
                <c:pt idx="55525">
                  <c:v>506</c:v>
                </c:pt>
                <c:pt idx="55526">
                  <c:v>5</c:v>
                </c:pt>
                <c:pt idx="55527">
                  <c:v>414</c:v>
                </c:pt>
                <c:pt idx="55528">
                  <c:v>386</c:v>
                </c:pt>
                <c:pt idx="55529">
                  <c:v>374</c:v>
                </c:pt>
                <c:pt idx="55530">
                  <c:v>339</c:v>
                </c:pt>
                <c:pt idx="55531">
                  <c:v>969</c:v>
                </c:pt>
                <c:pt idx="55532">
                  <c:v>856</c:v>
                </c:pt>
                <c:pt idx="55533">
                  <c:v>339</c:v>
                </c:pt>
                <c:pt idx="55534">
                  <c:v>717</c:v>
                </c:pt>
                <c:pt idx="55535">
                  <c:v>922</c:v>
                </c:pt>
                <c:pt idx="55536">
                  <c:v>309</c:v>
                </c:pt>
                <c:pt idx="55537">
                  <c:v>416</c:v>
                </c:pt>
                <c:pt idx="55538">
                  <c:v>505</c:v>
                </c:pt>
                <c:pt idx="55539">
                  <c:v>811</c:v>
                </c:pt>
                <c:pt idx="55540">
                  <c:v>404</c:v>
                </c:pt>
                <c:pt idx="55541">
                  <c:v>478</c:v>
                </c:pt>
                <c:pt idx="55542">
                  <c:v>810</c:v>
                </c:pt>
                <c:pt idx="55543">
                  <c:v>872</c:v>
                </c:pt>
                <c:pt idx="55544">
                  <c:v>755</c:v>
                </c:pt>
                <c:pt idx="55545">
                  <c:v>942</c:v>
                </c:pt>
                <c:pt idx="55546">
                  <c:v>913</c:v>
                </c:pt>
                <c:pt idx="55547">
                  <c:v>1012</c:v>
                </c:pt>
                <c:pt idx="55548">
                  <c:v>876</c:v>
                </c:pt>
                <c:pt idx="55549">
                  <c:v>623</c:v>
                </c:pt>
                <c:pt idx="55550">
                  <c:v>951</c:v>
                </c:pt>
                <c:pt idx="55551">
                  <c:v>107</c:v>
                </c:pt>
                <c:pt idx="55552">
                  <c:v>149</c:v>
                </c:pt>
                <c:pt idx="55553">
                  <c:v>167</c:v>
                </c:pt>
                <c:pt idx="55554">
                  <c:v>179</c:v>
                </c:pt>
                <c:pt idx="55555">
                  <c:v>51</c:v>
                </c:pt>
                <c:pt idx="55556">
                  <c:v>141</c:v>
                </c:pt>
                <c:pt idx="55557">
                  <c:v>46</c:v>
                </c:pt>
                <c:pt idx="55558">
                  <c:v>295</c:v>
                </c:pt>
                <c:pt idx="55559">
                  <c:v>350</c:v>
                </c:pt>
                <c:pt idx="55560">
                  <c:v>518</c:v>
                </c:pt>
                <c:pt idx="55561">
                  <c:v>803</c:v>
                </c:pt>
                <c:pt idx="55562">
                  <c:v>634</c:v>
                </c:pt>
                <c:pt idx="55563">
                  <c:v>312</c:v>
                </c:pt>
                <c:pt idx="55564">
                  <c:v>278</c:v>
                </c:pt>
                <c:pt idx="55565">
                  <c:v>281</c:v>
                </c:pt>
                <c:pt idx="55566">
                  <c:v>285</c:v>
                </c:pt>
                <c:pt idx="55567">
                  <c:v>714</c:v>
                </c:pt>
                <c:pt idx="55568">
                  <c:v>468</c:v>
                </c:pt>
                <c:pt idx="55569">
                  <c:v>715</c:v>
                </c:pt>
                <c:pt idx="55570" formatCode="0.00E+00">
                  <c:v>4.8999999999999998E-3</c:v>
                </c:pt>
                <c:pt idx="55571">
                  <c:v>832</c:v>
                </c:pt>
                <c:pt idx="55572">
                  <c:v>404</c:v>
                </c:pt>
                <c:pt idx="55573">
                  <c:v>879</c:v>
                </c:pt>
                <c:pt idx="55574">
                  <c:v>412</c:v>
                </c:pt>
                <c:pt idx="55575">
                  <c:v>1332</c:v>
                </c:pt>
                <c:pt idx="55576">
                  <c:v>845</c:v>
                </c:pt>
                <c:pt idx="55577">
                  <c:v>919</c:v>
                </c:pt>
                <c:pt idx="55578">
                  <c:v>1021</c:v>
                </c:pt>
                <c:pt idx="55579">
                  <c:v>612</c:v>
                </c:pt>
                <c:pt idx="55580">
                  <c:v>703</c:v>
                </c:pt>
                <c:pt idx="55581">
                  <c:v>1180</c:v>
                </c:pt>
                <c:pt idx="55582">
                  <c:v>766</c:v>
                </c:pt>
                <c:pt idx="55583">
                  <c:v>211</c:v>
                </c:pt>
                <c:pt idx="55584">
                  <c:v>245</c:v>
                </c:pt>
                <c:pt idx="55585">
                  <c:v>202</c:v>
                </c:pt>
                <c:pt idx="55586">
                  <c:v>248</c:v>
                </c:pt>
                <c:pt idx="55587">
                  <c:v>323</c:v>
                </c:pt>
                <c:pt idx="55588">
                  <c:v>330</c:v>
                </c:pt>
                <c:pt idx="55589">
                  <c:v>148</c:v>
                </c:pt>
                <c:pt idx="55590">
                  <c:v>178</c:v>
                </c:pt>
                <c:pt idx="55591">
                  <c:v>98</c:v>
                </c:pt>
                <c:pt idx="55592">
                  <c:v>177</c:v>
                </c:pt>
                <c:pt idx="55593">
                  <c:v>273</c:v>
                </c:pt>
                <c:pt idx="55594">
                  <c:v>288</c:v>
                </c:pt>
                <c:pt idx="55595">
                  <c:v>346</c:v>
                </c:pt>
                <c:pt idx="55596">
                  <c:v>236</c:v>
                </c:pt>
                <c:pt idx="55597">
                  <c:v>279</c:v>
                </c:pt>
                <c:pt idx="55598">
                  <c:v>353</c:v>
                </c:pt>
                <c:pt idx="55599">
                  <c:v>365</c:v>
                </c:pt>
                <c:pt idx="55600">
                  <c:v>296</c:v>
                </c:pt>
                <c:pt idx="55601">
                  <c:v>293</c:v>
                </c:pt>
                <c:pt idx="55602">
                  <c:v>288</c:v>
                </c:pt>
                <c:pt idx="55603">
                  <c:v>244</c:v>
                </c:pt>
                <c:pt idx="55604">
                  <c:v>891</c:v>
                </c:pt>
                <c:pt idx="55605">
                  <c:v>816</c:v>
                </c:pt>
                <c:pt idx="55606">
                  <c:v>302</c:v>
                </c:pt>
                <c:pt idx="55607">
                  <c:v>841</c:v>
                </c:pt>
                <c:pt idx="55608">
                  <c:v>335</c:v>
                </c:pt>
                <c:pt idx="55609">
                  <c:v>350</c:v>
                </c:pt>
                <c:pt idx="55610">
                  <c:v>371</c:v>
                </c:pt>
                <c:pt idx="55611">
                  <c:v>342</c:v>
                </c:pt>
                <c:pt idx="55612">
                  <c:v>805</c:v>
                </c:pt>
                <c:pt idx="55613">
                  <c:v>376</c:v>
                </c:pt>
                <c:pt idx="55614">
                  <c:v>303</c:v>
                </c:pt>
                <c:pt idx="55615">
                  <c:v>484</c:v>
                </c:pt>
                <c:pt idx="55616">
                  <c:v>263</c:v>
                </c:pt>
                <c:pt idx="55617">
                  <c:v>327</c:v>
                </c:pt>
                <c:pt idx="55618">
                  <c:v>313</c:v>
                </c:pt>
                <c:pt idx="55619">
                  <c:v>329</c:v>
                </c:pt>
                <c:pt idx="55620">
                  <c:v>357</c:v>
                </c:pt>
                <c:pt idx="55621">
                  <c:v>275</c:v>
                </c:pt>
                <c:pt idx="55622">
                  <c:v>640</c:v>
                </c:pt>
                <c:pt idx="55623">
                  <c:v>792</c:v>
                </c:pt>
                <c:pt idx="55624">
                  <c:v>737</c:v>
                </c:pt>
                <c:pt idx="55625">
                  <c:v>286</c:v>
                </c:pt>
                <c:pt idx="55626">
                  <c:v>277</c:v>
                </c:pt>
                <c:pt idx="55627">
                  <c:v>153</c:v>
                </c:pt>
                <c:pt idx="55628">
                  <c:v>297</c:v>
                </c:pt>
                <c:pt idx="55629">
                  <c:v>222</c:v>
                </c:pt>
                <c:pt idx="55630">
                  <c:v>252</c:v>
                </c:pt>
                <c:pt idx="55631">
                  <c:v>74</c:v>
                </c:pt>
                <c:pt idx="55632">
                  <c:v>428</c:v>
                </c:pt>
                <c:pt idx="55633">
                  <c:v>254</c:v>
                </c:pt>
                <c:pt idx="55634">
                  <c:v>143</c:v>
                </c:pt>
                <c:pt idx="55635">
                  <c:v>255</c:v>
                </c:pt>
                <c:pt idx="55636">
                  <c:v>291</c:v>
                </c:pt>
                <c:pt idx="55637">
                  <c:v>182</c:v>
                </c:pt>
                <c:pt idx="55638">
                  <c:v>268</c:v>
                </c:pt>
                <c:pt idx="55639">
                  <c:v>290</c:v>
                </c:pt>
                <c:pt idx="55640">
                  <c:v>305</c:v>
                </c:pt>
                <c:pt idx="55641">
                  <c:v>248</c:v>
                </c:pt>
                <c:pt idx="55642">
                  <c:v>360</c:v>
                </c:pt>
                <c:pt idx="55643">
                  <c:v>962</c:v>
                </c:pt>
                <c:pt idx="55644">
                  <c:v>880</c:v>
                </c:pt>
                <c:pt idx="55645">
                  <c:v>412</c:v>
                </c:pt>
                <c:pt idx="55646">
                  <c:v>972</c:v>
                </c:pt>
                <c:pt idx="55647">
                  <c:v>702</c:v>
                </c:pt>
                <c:pt idx="55648">
                  <c:v>220</c:v>
                </c:pt>
                <c:pt idx="55649">
                  <c:v>305</c:v>
                </c:pt>
                <c:pt idx="55650">
                  <c:v>740</c:v>
                </c:pt>
                <c:pt idx="55651">
                  <c:v>1130</c:v>
                </c:pt>
                <c:pt idx="55652">
                  <c:v>342</c:v>
                </c:pt>
                <c:pt idx="55653">
                  <c:v>293</c:v>
                </c:pt>
                <c:pt idx="55654">
                  <c:v>267</c:v>
                </c:pt>
                <c:pt idx="55655">
                  <c:v>831</c:v>
                </c:pt>
                <c:pt idx="55656">
                  <c:v>766</c:v>
                </c:pt>
                <c:pt idx="55657">
                  <c:v>1054</c:v>
                </c:pt>
                <c:pt idx="55658">
                  <c:v>659</c:v>
                </c:pt>
                <c:pt idx="55659">
                  <c:v>639</c:v>
                </c:pt>
                <c:pt idx="55660">
                  <c:v>677</c:v>
                </c:pt>
                <c:pt idx="55661">
                  <c:v>259</c:v>
                </c:pt>
                <c:pt idx="55662">
                  <c:v>400</c:v>
                </c:pt>
                <c:pt idx="55663">
                  <c:v>935</c:v>
                </c:pt>
                <c:pt idx="55664">
                  <c:v>500</c:v>
                </c:pt>
                <c:pt idx="55665">
                  <c:v>938</c:v>
                </c:pt>
                <c:pt idx="55666">
                  <c:v>467</c:v>
                </c:pt>
                <c:pt idx="55667">
                  <c:v>317</c:v>
                </c:pt>
                <c:pt idx="55668">
                  <c:v>1002</c:v>
                </c:pt>
                <c:pt idx="55669">
                  <c:v>512</c:v>
                </c:pt>
                <c:pt idx="55670">
                  <c:v>486</c:v>
                </c:pt>
                <c:pt idx="55671">
                  <c:v>460</c:v>
                </c:pt>
                <c:pt idx="55672">
                  <c:v>887</c:v>
                </c:pt>
                <c:pt idx="55673">
                  <c:v>411</c:v>
                </c:pt>
                <c:pt idx="55674">
                  <c:v>624</c:v>
                </c:pt>
                <c:pt idx="55675">
                  <c:v>581</c:v>
                </c:pt>
                <c:pt idx="55676">
                  <c:v>353</c:v>
                </c:pt>
                <c:pt idx="55677">
                  <c:v>249</c:v>
                </c:pt>
                <c:pt idx="55678">
                  <c:v>467</c:v>
                </c:pt>
                <c:pt idx="55679">
                  <c:v>361</c:v>
                </c:pt>
                <c:pt idx="55680">
                  <c:v>733</c:v>
                </c:pt>
                <c:pt idx="55681">
                  <c:v>492</c:v>
                </c:pt>
                <c:pt idx="55682">
                  <c:v>847</c:v>
                </c:pt>
                <c:pt idx="55683">
                  <c:v>705</c:v>
                </c:pt>
                <c:pt idx="55684">
                  <c:v>281</c:v>
                </c:pt>
                <c:pt idx="55685">
                  <c:v>836</c:v>
                </c:pt>
                <c:pt idx="55686">
                  <c:v>304</c:v>
                </c:pt>
                <c:pt idx="55687">
                  <c:v>868</c:v>
                </c:pt>
                <c:pt idx="55688">
                  <c:v>284</c:v>
                </c:pt>
                <c:pt idx="55689">
                  <c:v>190</c:v>
                </c:pt>
                <c:pt idx="55690">
                  <c:v>199</c:v>
                </c:pt>
                <c:pt idx="55691">
                  <c:v>74</c:v>
                </c:pt>
                <c:pt idx="55692">
                  <c:v>174</c:v>
                </c:pt>
                <c:pt idx="55693">
                  <c:v>151</c:v>
                </c:pt>
                <c:pt idx="55694">
                  <c:v>1111</c:v>
                </c:pt>
                <c:pt idx="55695">
                  <c:v>792</c:v>
                </c:pt>
                <c:pt idx="55696">
                  <c:v>203</c:v>
                </c:pt>
                <c:pt idx="55697">
                  <c:v>204</c:v>
                </c:pt>
                <c:pt idx="55698">
                  <c:v>213</c:v>
                </c:pt>
                <c:pt idx="55699">
                  <c:v>178</c:v>
                </c:pt>
                <c:pt idx="55700">
                  <c:v>380</c:v>
                </c:pt>
                <c:pt idx="55701">
                  <c:v>326</c:v>
                </c:pt>
                <c:pt idx="55702">
                  <c:v>372</c:v>
                </c:pt>
                <c:pt idx="55703">
                  <c:v>335</c:v>
                </c:pt>
                <c:pt idx="55704">
                  <c:v>290</c:v>
                </c:pt>
                <c:pt idx="55705">
                  <c:v>326</c:v>
                </c:pt>
                <c:pt idx="55706">
                  <c:v>389</c:v>
                </c:pt>
                <c:pt idx="55707">
                  <c:v>454</c:v>
                </c:pt>
                <c:pt idx="55708">
                  <c:v>759</c:v>
                </c:pt>
                <c:pt idx="55709">
                  <c:v>270</c:v>
                </c:pt>
                <c:pt idx="55710">
                  <c:v>256</c:v>
                </c:pt>
                <c:pt idx="55711">
                  <c:v>573</c:v>
                </c:pt>
                <c:pt idx="55712">
                  <c:v>223</c:v>
                </c:pt>
                <c:pt idx="55713">
                  <c:v>620</c:v>
                </c:pt>
                <c:pt idx="55714">
                  <c:v>190</c:v>
                </c:pt>
                <c:pt idx="55715">
                  <c:v>248</c:v>
                </c:pt>
                <c:pt idx="55716">
                  <c:v>513</c:v>
                </c:pt>
                <c:pt idx="55717">
                  <c:v>697</c:v>
                </c:pt>
                <c:pt idx="55718">
                  <c:v>403</c:v>
                </c:pt>
                <c:pt idx="55719">
                  <c:v>300</c:v>
                </c:pt>
                <c:pt idx="55720">
                  <c:v>231</c:v>
                </c:pt>
                <c:pt idx="55721">
                  <c:v>225</c:v>
                </c:pt>
                <c:pt idx="55722">
                  <c:v>371</c:v>
                </c:pt>
                <c:pt idx="55723">
                  <c:v>223</c:v>
                </c:pt>
                <c:pt idx="55724">
                  <c:v>290</c:v>
                </c:pt>
                <c:pt idx="55725">
                  <c:v>242</c:v>
                </c:pt>
                <c:pt idx="55726">
                  <c:v>313</c:v>
                </c:pt>
                <c:pt idx="55727">
                  <c:v>333</c:v>
                </c:pt>
                <c:pt idx="55728">
                  <c:v>245</c:v>
                </c:pt>
                <c:pt idx="55729">
                  <c:v>329</c:v>
                </c:pt>
                <c:pt idx="55730">
                  <c:v>592</c:v>
                </c:pt>
                <c:pt idx="55731">
                  <c:v>1013</c:v>
                </c:pt>
                <c:pt idx="55732">
                  <c:v>249</c:v>
                </c:pt>
                <c:pt idx="55733">
                  <c:v>206</c:v>
                </c:pt>
                <c:pt idx="55734">
                  <c:v>291</c:v>
                </c:pt>
                <c:pt idx="55735">
                  <c:v>286</c:v>
                </c:pt>
                <c:pt idx="55736">
                  <c:v>1145</c:v>
                </c:pt>
                <c:pt idx="55737">
                  <c:v>1008</c:v>
                </c:pt>
                <c:pt idx="55738">
                  <c:v>1079</c:v>
                </c:pt>
                <c:pt idx="55739">
                  <c:v>1161</c:v>
                </c:pt>
                <c:pt idx="55740">
                  <c:v>1047</c:v>
                </c:pt>
                <c:pt idx="55741">
                  <c:v>1186</c:v>
                </c:pt>
                <c:pt idx="55742">
                  <c:v>1148</c:v>
                </c:pt>
                <c:pt idx="55743">
                  <c:v>716</c:v>
                </c:pt>
                <c:pt idx="55744">
                  <c:v>1008</c:v>
                </c:pt>
                <c:pt idx="55745">
                  <c:v>883</c:v>
                </c:pt>
                <c:pt idx="55746">
                  <c:v>1556</c:v>
                </c:pt>
                <c:pt idx="55747">
                  <c:v>1265</c:v>
                </c:pt>
                <c:pt idx="55748">
                  <c:v>636</c:v>
                </c:pt>
                <c:pt idx="55749">
                  <c:v>659</c:v>
                </c:pt>
                <c:pt idx="55750">
                  <c:v>663</c:v>
                </c:pt>
                <c:pt idx="55751">
                  <c:v>343</c:v>
                </c:pt>
                <c:pt idx="55752">
                  <c:v>314</c:v>
                </c:pt>
                <c:pt idx="55753">
                  <c:v>728</c:v>
                </c:pt>
                <c:pt idx="55754">
                  <c:v>250</c:v>
                </c:pt>
                <c:pt idx="55755">
                  <c:v>304</c:v>
                </c:pt>
                <c:pt idx="55756">
                  <c:v>711</c:v>
                </c:pt>
                <c:pt idx="55757">
                  <c:v>1012</c:v>
                </c:pt>
                <c:pt idx="55758">
                  <c:v>416</c:v>
                </c:pt>
                <c:pt idx="55759">
                  <c:v>951</c:v>
                </c:pt>
                <c:pt idx="55760">
                  <c:v>259</c:v>
                </c:pt>
                <c:pt idx="55761">
                  <c:v>262</c:v>
                </c:pt>
                <c:pt idx="55762">
                  <c:v>457</c:v>
                </c:pt>
                <c:pt idx="55763">
                  <c:v>179</c:v>
                </c:pt>
                <c:pt idx="55764">
                  <c:v>358</c:v>
                </c:pt>
                <c:pt idx="55765">
                  <c:v>291</c:v>
                </c:pt>
                <c:pt idx="55766">
                  <c:v>281</c:v>
                </c:pt>
                <c:pt idx="55767">
                  <c:v>215</c:v>
                </c:pt>
                <c:pt idx="55768">
                  <c:v>153</c:v>
                </c:pt>
                <c:pt idx="55769">
                  <c:v>352</c:v>
                </c:pt>
                <c:pt idx="55770">
                  <c:v>244</c:v>
                </c:pt>
                <c:pt idx="55771">
                  <c:v>278</c:v>
                </c:pt>
                <c:pt idx="55772">
                  <c:v>334</c:v>
                </c:pt>
                <c:pt idx="55773">
                  <c:v>271</c:v>
                </c:pt>
                <c:pt idx="55774">
                  <c:v>353</c:v>
                </c:pt>
                <c:pt idx="55775">
                  <c:v>299</c:v>
                </c:pt>
                <c:pt idx="55776">
                  <c:v>265</c:v>
                </c:pt>
                <c:pt idx="55777">
                  <c:v>301</c:v>
                </c:pt>
                <c:pt idx="55778">
                  <c:v>311</c:v>
                </c:pt>
                <c:pt idx="55779">
                  <c:v>294</c:v>
                </c:pt>
                <c:pt idx="55780">
                  <c:v>268</c:v>
                </c:pt>
                <c:pt idx="55781">
                  <c:v>294</c:v>
                </c:pt>
                <c:pt idx="55782">
                  <c:v>806</c:v>
                </c:pt>
                <c:pt idx="55783">
                  <c:v>339</c:v>
                </c:pt>
                <c:pt idx="55784">
                  <c:v>268</c:v>
                </c:pt>
                <c:pt idx="55785">
                  <c:v>719</c:v>
                </c:pt>
                <c:pt idx="55786">
                  <c:v>1061</c:v>
                </c:pt>
                <c:pt idx="55787">
                  <c:v>605</c:v>
                </c:pt>
                <c:pt idx="55788">
                  <c:v>908</c:v>
                </c:pt>
                <c:pt idx="55789">
                  <c:v>371</c:v>
                </c:pt>
                <c:pt idx="55790">
                  <c:v>240</c:v>
                </c:pt>
                <c:pt idx="55791">
                  <c:v>897</c:v>
                </c:pt>
                <c:pt idx="55792">
                  <c:v>236</c:v>
                </c:pt>
                <c:pt idx="55793">
                  <c:v>258</c:v>
                </c:pt>
                <c:pt idx="55794">
                  <c:v>230</c:v>
                </c:pt>
                <c:pt idx="55795">
                  <c:v>317</c:v>
                </c:pt>
                <c:pt idx="55796">
                  <c:v>245</c:v>
                </c:pt>
                <c:pt idx="55797">
                  <c:v>756</c:v>
                </c:pt>
                <c:pt idx="55798">
                  <c:v>198</c:v>
                </c:pt>
                <c:pt idx="55799">
                  <c:v>765</c:v>
                </c:pt>
                <c:pt idx="55800">
                  <c:v>759</c:v>
                </c:pt>
                <c:pt idx="55801">
                  <c:v>283</c:v>
                </c:pt>
                <c:pt idx="55802">
                  <c:v>384</c:v>
                </c:pt>
                <c:pt idx="55803">
                  <c:v>1089</c:v>
                </c:pt>
                <c:pt idx="55804">
                  <c:v>750</c:v>
                </c:pt>
                <c:pt idx="55805">
                  <c:v>786</c:v>
                </c:pt>
                <c:pt idx="55806">
                  <c:v>147</c:v>
                </c:pt>
                <c:pt idx="55807">
                  <c:v>892</c:v>
                </c:pt>
                <c:pt idx="55808">
                  <c:v>607</c:v>
                </c:pt>
                <c:pt idx="55809">
                  <c:v>1224</c:v>
                </c:pt>
                <c:pt idx="55810">
                  <c:v>309</c:v>
                </c:pt>
                <c:pt idx="55811">
                  <c:v>380</c:v>
                </c:pt>
                <c:pt idx="55812">
                  <c:v>289</c:v>
                </c:pt>
                <c:pt idx="55813">
                  <c:v>761</c:v>
                </c:pt>
                <c:pt idx="55814">
                  <c:v>427</c:v>
                </c:pt>
                <c:pt idx="55815">
                  <c:v>548</c:v>
                </c:pt>
                <c:pt idx="55816">
                  <c:v>346</c:v>
                </c:pt>
                <c:pt idx="55817">
                  <c:v>744</c:v>
                </c:pt>
                <c:pt idx="55818">
                  <c:v>688</c:v>
                </c:pt>
                <c:pt idx="55819">
                  <c:v>597</c:v>
                </c:pt>
                <c:pt idx="55820">
                  <c:v>342</c:v>
                </c:pt>
                <c:pt idx="55821">
                  <c:v>539</c:v>
                </c:pt>
                <c:pt idx="55822">
                  <c:v>183</c:v>
                </c:pt>
                <c:pt idx="55823">
                  <c:v>269</c:v>
                </c:pt>
                <c:pt idx="55824">
                  <c:v>678</c:v>
                </c:pt>
                <c:pt idx="55825">
                  <c:v>819</c:v>
                </c:pt>
                <c:pt idx="55826">
                  <c:v>935</c:v>
                </c:pt>
                <c:pt idx="55827">
                  <c:v>967</c:v>
                </c:pt>
                <c:pt idx="55828">
                  <c:v>903</c:v>
                </c:pt>
                <c:pt idx="55829">
                  <c:v>1057</c:v>
                </c:pt>
                <c:pt idx="55830">
                  <c:v>532</c:v>
                </c:pt>
                <c:pt idx="55831">
                  <c:v>1101</c:v>
                </c:pt>
                <c:pt idx="55832">
                  <c:v>387</c:v>
                </c:pt>
                <c:pt idx="55833">
                  <c:v>949</c:v>
                </c:pt>
                <c:pt idx="55834">
                  <c:v>1206</c:v>
                </c:pt>
                <c:pt idx="55835">
                  <c:v>798</c:v>
                </c:pt>
                <c:pt idx="55836">
                  <c:v>439</c:v>
                </c:pt>
                <c:pt idx="55837">
                  <c:v>308</c:v>
                </c:pt>
                <c:pt idx="55838">
                  <c:v>245</c:v>
                </c:pt>
                <c:pt idx="55839">
                  <c:v>269</c:v>
                </c:pt>
                <c:pt idx="55840">
                  <c:v>408</c:v>
                </c:pt>
                <c:pt idx="55841">
                  <c:v>403</c:v>
                </c:pt>
                <c:pt idx="55842">
                  <c:v>269</c:v>
                </c:pt>
                <c:pt idx="55843">
                  <c:v>385</c:v>
                </c:pt>
                <c:pt idx="55844">
                  <c:v>575</c:v>
                </c:pt>
                <c:pt idx="55845">
                  <c:v>235</c:v>
                </c:pt>
                <c:pt idx="55846">
                  <c:v>402</c:v>
                </c:pt>
                <c:pt idx="55847">
                  <c:v>678</c:v>
                </c:pt>
                <c:pt idx="55848">
                  <c:v>166</c:v>
                </c:pt>
                <c:pt idx="55849">
                  <c:v>274</c:v>
                </c:pt>
                <c:pt idx="55850">
                  <c:v>317</c:v>
                </c:pt>
                <c:pt idx="55851">
                  <c:v>51</c:v>
                </c:pt>
                <c:pt idx="55852">
                  <c:v>38</c:v>
                </c:pt>
                <c:pt idx="55853">
                  <c:v>91</c:v>
                </c:pt>
                <c:pt idx="55854">
                  <c:v>16</c:v>
                </c:pt>
                <c:pt idx="55855" formatCode="0.00E+00">
                  <c:v>4.8999999999999998E-3</c:v>
                </c:pt>
                <c:pt idx="55856">
                  <c:v>186</c:v>
                </c:pt>
                <c:pt idx="55857">
                  <c:v>140</c:v>
                </c:pt>
                <c:pt idx="55858">
                  <c:v>321</c:v>
                </c:pt>
                <c:pt idx="55859">
                  <c:v>205</c:v>
                </c:pt>
                <c:pt idx="55860">
                  <c:v>268</c:v>
                </c:pt>
                <c:pt idx="55861">
                  <c:v>223</c:v>
                </c:pt>
                <c:pt idx="55862">
                  <c:v>274</c:v>
                </c:pt>
                <c:pt idx="55863">
                  <c:v>315</c:v>
                </c:pt>
                <c:pt idx="55864">
                  <c:v>232</c:v>
                </c:pt>
                <c:pt idx="55865">
                  <c:v>221</c:v>
                </c:pt>
                <c:pt idx="55866">
                  <c:v>22</c:v>
                </c:pt>
                <c:pt idx="55867">
                  <c:v>323</c:v>
                </c:pt>
                <c:pt idx="55868">
                  <c:v>163</c:v>
                </c:pt>
                <c:pt idx="55869">
                  <c:v>221</c:v>
                </c:pt>
                <c:pt idx="55870">
                  <c:v>287</c:v>
                </c:pt>
                <c:pt idx="55871">
                  <c:v>176</c:v>
                </c:pt>
                <c:pt idx="55872">
                  <c:v>269</c:v>
                </c:pt>
                <c:pt idx="55873">
                  <c:v>236</c:v>
                </c:pt>
                <c:pt idx="55874">
                  <c:v>138</c:v>
                </c:pt>
                <c:pt idx="55875">
                  <c:v>140</c:v>
                </c:pt>
                <c:pt idx="55876">
                  <c:v>207</c:v>
                </c:pt>
                <c:pt idx="55877">
                  <c:v>132</c:v>
                </c:pt>
                <c:pt idx="55878">
                  <c:v>355</c:v>
                </c:pt>
                <c:pt idx="55879">
                  <c:v>1311</c:v>
                </c:pt>
                <c:pt idx="55880">
                  <c:v>60</c:v>
                </c:pt>
                <c:pt idx="55881">
                  <c:v>319</c:v>
                </c:pt>
                <c:pt idx="55882">
                  <c:v>203</c:v>
                </c:pt>
                <c:pt idx="55883">
                  <c:v>856</c:v>
                </c:pt>
                <c:pt idx="55884">
                  <c:v>230</c:v>
                </c:pt>
                <c:pt idx="55885">
                  <c:v>238</c:v>
                </c:pt>
                <c:pt idx="55886">
                  <c:v>114</c:v>
                </c:pt>
                <c:pt idx="55887">
                  <c:v>64</c:v>
                </c:pt>
                <c:pt idx="55888">
                  <c:v>213</c:v>
                </c:pt>
                <c:pt idx="55889">
                  <c:v>97</c:v>
                </c:pt>
                <c:pt idx="55890">
                  <c:v>730</c:v>
                </c:pt>
                <c:pt idx="55891">
                  <c:v>364</c:v>
                </c:pt>
                <c:pt idx="55892">
                  <c:v>344</c:v>
                </c:pt>
                <c:pt idx="55893">
                  <c:v>386</c:v>
                </c:pt>
                <c:pt idx="55894">
                  <c:v>245</c:v>
                </c:pt>
                <c:pt idx="55895">
                  <c:v>343</c:v>
                </c:pt>
                <c:pt idx="55896">
                  <c:v>560</c:v>
                </c:pt>
                <c:pt idx="55897">
                  <c:v>310</c:v>
                </c:pt>
                <c:pt idx="55898">
                  <c:v>694</c:v>
                </c:pt>
                <c:pt idx="55899">
                  <c:v>786</c:v>
                </c:pt>
                <c:pt idx="55900">
                  <c:v>241</c:v>
                </c:pt>
                <c:pt idx="55901">
                  <c:v>327</c:v>
                </c:pt>
                <c:pt idx="55902">
                  <c:v>347</c:v>
                </c:pt>
                <c:pt idx="55903">
                  <c:v>343</c:v>
                </c:pt>
                <c:pt idx="55904">
                  <c:v>608</c:v>
                </c:pt>
                <c:pt idx="55905">
                  <c:v>455</c:v>
                </c:pt>
                <c:pt idx="55906">
                  <c:v>340</c:v>
                </c:pt>
                <c:pt idx="55907">
                  <c:v>929</c:v>
                </c:pt>
                <c:pt idx="55908">
                  <c:v>307</c:v>
                </c:pt>
                <c:pt idx="55909">
                  <c:v>361</c:v>
                </c:pt>
                <c:pt idx="55910">
                  <c:v>374</c:v>
                </c:pt>
                <c:pt idx="55911">
                  <c:v>259</c:v>
                </c:pt>
                <c:pt idx="55912">
                  <c:v>278</c:v>
                </c:pt>
                <c:pt idx="55913">
                  <c:v>491</c:v>
                </c:pt>
                <c:pt idx="55914">
                  <c:v>766</c:v>
                </c:pt>
                <c:pt idx="55915">
                  <c:v>149</c:v>
                </c:pt>
                <c:pt idx="55916">
                  <c:v>749</c:v>
                </c:pt>
                <c:pt idx="55917">
                  <c:v>894</c:v>
                </c:pt>
                <c:pt idx="55918">
                  <c:v>293</c:v>
                </c:pt>
                <c:pt idx="55919">
                  <c:v>377</c:v>
                </c:pt>
                <c:pt idx="55920">
                  <c:v>858</c:v>
                </c:pt>
                <c:pt idx="55921">
                  <c:v>284</c:v>
                </c:pt>
                <c:pt idx="55922">
                  <c:v>344</c:v>
                </c:pt>
                <c:pt idx="55923">
                  <c:v>391</c:v>
                </c:pt>
                <c:pt idx="55924">
                  <c:v>294</c:v>
                </c:pt>
                <c:pt idx="55925">
                  <c:v>347</c:v>
                </c:pt>
                <c:pt idx="55926">
                  <c:v>946</c:v>
                </c:pt>
                <c:pt idx="55927">
                  <c:v>291</c:v>
                </c:pt>
                <c:pt idx="55928">
                  <c:v>317</c:v>
                </c:pt>
                <c:pt idx="55929">
                  <c:v>643</c:v>
                </c:pt>
                <c:pt idx="55930">
                  <c:v>306</c:v>
                </c:pt>
                <c:pt idx="55931">
                  <c:v>599</c:v>
                </c:pt>
                <c:pt idx="55932">
                  <c:v>577</c:v>
                </c:pt>
                <c:pt idx="55933">
                  <c:v>240</c:v>
                </c:pt>
                <c:pt idx="55934">
                  <c:v>746</c:v>
                </c:pt>
                <c:pt idx="55935">
                  <c:v>767</c:v>
                </c:pt>
                <c:pt idx="55936">
                  <c:v>232</c:v>
                </c:pt>
                <c:pt idx="55937">
                  <c:v>609</c:v>
                </c:pt>
                <c:pt idx="55938">
                  <c:v>201</c:v>
                </c:pt>
                <c:pt idx="55939">
                  <c:v>205</c:v>
                </c:pt>
                <c:pt idx="55940">
                  <c:v>639</c:v>
                </c:pt>
                <c:pt idx="55941">
                  <c:v>331</c:v>
                </c:pt>
                <c:pt idx="55942">
                  <c:v>226</c:v>
                </c:pt>
                <c:pt idx="55943">
                  <c:v>235</c:v>
                </c:pt>
                <c:pt idx="55944">
                  <c:v>436</c:v>
                </c:pt>
                <c:pt idx="55945">
                  <c:v>357</c:v>
                </c:pt>
                <c:pt idx="55946">
                  <c:v>154</c:v>
                </c:pt>
                <c:pt idx="55947">
                  <c:v>129</c:v>
                </c:pt>
                <c:pt idx="55948">
                  <c:v>194</c:v>
                </c:pt>
                <c:pt idx="55949">
                  <c:v>192</c:v>
                </c:pt>
                <c:pt idx="55950">
                  <c:v>110</c:v>
                </c:pt>
                <c:pt idx="55951">
                  <c:v>239</c:v>
                </c:pt>
                <c:pt idx="55952">
                  <c:v>628</c:v>
                </c:pt>
                <c:pt idx="55953">
                  <c:v>415</c:v>
                </c:pt>
                <c:pt idx="55954">
                  <c:v>266</c:v>
                </c:pt>
                <c:pt idx="55955">
                  <c:v>318</c:v>
                </c:pt>
                <c:pt idx="55956">
                  <c:v>331</c:v>
                </c:pt>
                <c:pt idx="55957">
                  <c:v>499</c:v>
                </c:pt>
                <c:pt idx="55958">
                  <c:v>442</c:v>
                </c:pt>
                <c:pt idx="55959">
                  <c:v>471</c:v>
                </c:pt>
                <c:pt idx="55960">
                  <c:v>763</c:v>
                </c:pt>
                <c:pt idx="55961">
                  <c:v>858</c:v>
                </c:pt>
                <c:pt idx="55962">
                  <c:v>339</c:v>
                </c:pt>
                <c:pt idx="55963">
                  <c:v>443</c:v>
                </c:pt>
                <c:pt idx="55964">
                  <c:v>499</c:v>
                </c:pt>
                <c:pt idx="55965">
                  <c:v>468</c:v>
                </c:pt>
                <c:pt idx="55966">
                  <c:v>1</c:v>
                </c:pt>
                <c:pt idx="55967">
                  <c:v>96</c:v>
                </c:pt>
                <c:pt idx="55968">
                  <c:v>32</c:v>
                </c:pt>
                <c:pt idx="55969">
                  <c:v>220</c:v>
                </c:pt>
                <c:pt idx="55970">
                  <c:v>106</c:v>
                </c:pt>
                <c:pt idx="55971">
                  <c:v>414</c:v>
                </c:pt>
                <c:pt idx="55972">
                  <c:v>812</c:v>
                </c:pt>
                <c:pt idx="55973">
                  <c:v>784</c:v>
                </c:pt>
                <c:pt idx="55974">
                  <c:v>376</c:v>
                </c:pt>
                <c:pt idx="55975">
                  <c:v>501</c:v>
                </c:pt>
                <c:pt idx="55976">
                  <c:v>409</c:v>
                </c:pt>
                <c:pt idx="55977">
                  <c:v>655</c:v>
                </c:pt>
                <c:pt idx="55978">
                  <c:v>571</c:v>
                </c:pt>
                <c:pt idx="55979">
                  <c:v>400</c:v>
                </c:pt>
                <c:pt idx="55980">
                  <c:v>525</c:v>
                </c:pt>
                <c:pt idx="55981">
                  <c:v>444</c:v>
                </c:pt>
                <c:pt idx="55982">
                  <c:v>503</c:v>
                </c:pt>
                <c:pt idx="55983">
                  <c:v>385</c:v>
                </c:pt>
                <c:pt idx="55984">
                  <c:v>1057</c:v>
                </c:pt>
                <c:pt idx="55985">
                  <c:v>499</c:v>
                </c:pt>
                <c:pt idx="55986">
                  <c:v>426</c:v>
                </c:pt>
                <c:pt idx="55987">
                  <c:v>557</c:v>
                </c:pt>
                <c:pt idx="55988">
                  <c:v>545</c:v>
                </c:pt>
                <c:pt idx="55989">
                  <c:v>391</c:v>
                </c:pt>
                <c:pt idx="55990">
                  <c:v>620</c:v>
                </c:pt>
                <c:pt idx="55991">
                  <c:v>660</c:v>
                </c:pt>
                <c:pt idx="55992">
                  <c:v>713</c:v>
                </c:pt>
                <c:pt idx="55993">
                  <c:v>474</c:v>
                </c:pt>
                <c:pt idx="55994">
                  <c:v>920</c:v>
                </c:pt>
                <c:pt idx="55995">
                  <c:v>888</c:v>
                </c:pt>
                <c:pt idx="55996">
                  <c:v>257</c:v>
                </c:pt>
                <c:pt idx="55997">
                  <c:v>570</c:v>
                </c:pt>
                <c:pt idx="55998">
                  <c:v>658</c:v>
                </c:pt>
                <c:pt idx="55999">
                  <c:v>908</c:v>
                </c:pt>
                <c:pt idx="56000">
                  <c:v>259</c:v>
                </c:pt>
                <c:pt idx="56001">
                  <c:v>945</c:v>
                </c:pt>
                <c:pt idx="56002">
                  <c:v>244</c:v>
                </c:pt>
                <c:pt idx="56003">
                  <c:v>300</c:v>
                </c:pt>
                <c:pt idx="56004">
                  <c:v>939</c:v>
                </c:pt>
                <c:pt idx="56005">
                  <c:v>314</c:v>
                </c:pt>
                <c:pt idx="56006">
                  <c:v>426</c:v>
                </c:pt>
                <c:pt idx="56007">
                  <c:v>387</c:v>
                </c:pt>
                <c:pt idx="56008">
                  <c:v>390</c:v>
                </c:pt>
                <c:pt idx="56009">
                  <c:v>279</c:v>
                </c:pt>
                <c:pt idx="56010">
                  <c:v>886</c:v>
                </c:pt>
                <c:pt idx="56011">
                  <c:v>649</c:v>
                </c:pt>
                <c:pt idx="56012">
                  <c:v>627</c:v>
                </c:pt>
                <c:pt idx="56013">
                  <c:v>816</c:v>
                </c:pt>
                <c:pt idx="56014">
                  <c:v>358</c:v>
                </c:pt>
                <c:pt idx="56015">
                  <c:v>312</c:v>
                </c:pt>
                <c:pt idx="56016">
                  <c:v>268</c:v>
                </c:pt>
                <c:pt idx="56017">
                  <c:v>252</c:v>
                </c:pt>
                <c:pt idx="56018">
                  <c:v>732</c:v>
                </c:pt>
                <c:pt idx="56019">
                  <c:v>258</c:v>
                </c:pt>
                <c:pt idx="56020">
                  <c:v>224</c:v>
                </c:pt>
                <c:pt idx="56021">
                  <c:v>200</c:v>
                </c:pt>
                <c:pt idx="56022">
                  <c:v>196</c:v>
                </c:pt>
                <c:pt idx="56023">
                  <c:v>373</c:v>
                </c:pt>
                <c:pt idx="56024">
                  <c:v>243</c:v>
                </c:pt>
                <c:pt idx="56025">
                  <c:v>551</c:v>
                </c:pt>
                <c:pt idx="56026">
                  <c:v>246</c:v>
                </c:pt>
                <c:pt idx="56027">
                  <c:v>370</c:v>
                </c:pt>
                <c:pt idx="56028">
                  <c:v>229</c:v>
                </c:pt>
                <c:pt idx="56029">
                  <c:v>109</c:v>
                </c:pt>
                <c:pt idx="56030">
                  <c:v>225</c:v>
                </c:pt>
                <c:pt idx="56031">
                  <c:v>277</c:v>
                </c:pt>
                <c:pt idx="56032">
                  <c:v>356</c:v>
                </c:pt>
                <c:pt idx="56033">
                  <c:v>290</c:v>
                </c:pt>
                <c:pt idx="56034">
                  <c:v>225</c:v>
                </c:pt>
                <c:pt idx="56035">
                  <c:v>226</c:v>
                </c:pt>
                <c:pt idx="56036">
                  <c:v>67</c:v>
                </c:pt>
                <c:pt idx="56037">
                  <c:v>86</c:v>
                </c:pt>
                <c:pt idx="56038">
                  <c:v>115</c:v>
                </c:pt>
                <c:pt idx="56039">
                  <c:v>323</c:v>
                </c:pt>
                <c:pt idx="56040">
                  <c:v>131</c:v>
                </c:pt>
                <c:pt idx="56041">
                  <c:v>173</c:v>
                </c:pt>
                <c:pt idx="56042">
                  <c:v>373</c:v>
                </c:pt>
                <c:pt idx="56043">
                  <c:v>200</c:v>
                </c:pt>
                <c:pt idx="56044">
                  <c:v>332</c:v>
                </c:pt>
                <c:pt idx="56045">
                  <c:v>312</c:v>
                </c:pt>
                <c:pt idx="56046">
                  <c:v>980</c:v>
                </c:pt>
                <c:pt idx="56047">
                  <c:v>329</c:v>
                </c:pt>
                <c:pt idx="56048">
                  <c:v>349</c:v>
                </c:pt>
                <c:pt idx="56049">
                  <c:v>235</c:v>
                </c:pt>
                <c:pt idx="56050">
                  <c:v>659</c:v>
                </c:pt>
                <c:pt idx="56051">
                  <c:v>274</c:v>
                </c:pt>
                <c:pt idx="56052">
                  <c:v>238</c:v>
                </c:pt>
                <c:pt idx="56053">
                  <c:v>316</c:v>
                </c:pt>
                <c:pt idx="56054">
                  <c:v>182</c:v>
                </c:pt>
                <c:pt idx="56055">
                  <c:v>257</c:v>
                </c:pt>
                <c:pt idx="56056">
                  <c:v>1036</c:v>
                </c:pt>
                <c:pt idx="56057">
                  <c:v>268</c:v>
                </c:pt>
                <c:pt idx="56058">
                  <c:v>287</c:v>
                </c:pt>
                <c:pt idx="56059">
                  <c:v>395</c:v>
                </c:pt>
                <c:pt idx="56060">
                  <c:v>697</c:v>
                </c:pt>
                <c:pt idx="56061">
                  <c:v>318</c:v>
                </c:pt>
                <c:pt idx="56062">
                  <c:v>444</c:v>
                </c:pt>
                <c:pt idx="56063">
                  <c:v>1069</c:v>
                </c:pt>
                <c:pt idx="56064">
                  <c:v>341</c:v>
                </c:pt>
                <c:pt idx="56065">
                  <c:v>251</c:v>
                </c:pt>
                <c:pt idx="56066">
                  <c:v>281</c:v>
                </c:pt>
                <c:pt idx="56067">
                  <c:v>181</c:v>
                </c:pt>
                <c:pt idx="56068">
                  <c:v>110</c:v>
                </c:pt>
                <c:pt idx="56069">
                  <c:v>303</c:v>
                </c:pt>
                <c:pt idx="56070">
                  <c:v>369</c:v>
                </c:pt>
                <c:pt idx="56071">
                  <c:v>321</c:v>
                </c:pt>
                <c:pt idx="56072">
                  <c:v>286</c:v>
                </c:pt>
                <c:pt idx="56073">
                  <c:v>497</c:v>
                </c:pt>
                <c:pt idx="56074">
                  <c:v>257</c:v>
                </c:pt>
                <c:pt idx="56075">
                  <c:v>224</c:v>
                </c:pt>
                <c:pt idx="56076">
                  <c:v>192</c:v>
                </c:pt>
                <c:pt idx="56077">
                  <c:v>192</c:v>
                </c:pt>
                <c:pt idx="56078">
                  <c:v>350</c:v>
                </c:pt>
                <c:pt idx="56079">
                  <c:v>356</c:v>
                </c:pt>
                <c:pt idx="56080">
                  <c:v>302</c:v>
                </c:pt>
                <c:pt idx="56081">
                  <c:v>444</c:v>
                </c:pt>
                <c:pt idx="56082">
                  <c:v>862</c:v>
                </c:pt>
                <c:pt idx="56083">
                  <c:v>711</c:v>
                </c:pt>
                <c:pt idx="56084">
                  <c:v>862</c:v>
                </c:pt>
                <c:pt idx="56085">
                  <c:v>821</c:v>
                </c:pt>
                <c:pt idx="56086">
                  <c:v>356</c:v>
                </c:pt>
                <c:pt idx="56087">
                  <c:v>295</c:v>
                </c:pt>
                <c:pt idx="56088">
                  <c:v>885</c:v>
                </c:pt>
                <c:pt idx="56089">
                  <c:v>866</c:v>
                </c:pt>
                <c:pt idx="56090">
                  <c:v>407</c:v>
                </c:pt>
                <c:pt idx="56091">
                  <c:v>854</c:v>
                </c:pt>
                <c:pt idx="56092">
                  <c:v>281</c:v>
                </c:pt>
                <c:pt idx="56093">
                  <c:v>412</c:v>
                </c:pt>
                <c:pt idx="56094">
                  <c:v>604</c:v>
                </c:pt>
                <c:pt idx="56095">
                  <c:v>645</c:v>
                </c:pt>
                <c:pt idx="56096">
                  <c:v>382</c:v>
                </c:pt>
                <c:pt idx="56097">
                  <c:v>406</c:v>
                </c:pt>
                <c:pt idx="56098">
                  <c:v>759</c:v>
                </c:pt>
                <c:pt idx="56099">
                  <c:v>233</c:v>
                </c:pt>
                <c:pt idx="56100">
                  <c:v>405</c:v>
                </c:pt>
                <c:pt idx="56101">
                  <c:v>524</c:v>
                </c:pt>
                <c:pt idx="56102">
                  <c:v>242</c:v>
                </c:pt>
                <c:pt idx="56103">
                  <c:v>834</c:v>
                </c:pt>
                <c:pt idx="56104">
                  <c:v>156</c:v>
                </c:pt>
                <c:pt idx="56105">
                  <c:v>380</c:v>
                </c:pt>
                <c:pt idx="56106">
                  <c:v>316</c:v>
                </c:pt>
                <c:pt idx="56107">
                  <c:v>634</c:v>
                </c:pt>
                <c:pt idx="56108">
                  <c:v>271</c:v>
                </c:pt>
                <c:pt idx="56109">
                  <c:v>246</c:v>
                </c:pt>
                <c:pt idx="56110">
                  <c:v>149</c:v>
                </c:pt>
                <c:pt idx="56111">
                  <c:v>163</c:v>
                </c:pt>
                <c:pt idx="56112">
                  <c:v>317</c:v>
                </c:pt>
                <c:pt idx="56113">
                  <c:v>385</c:v>
                </c:pt>
                <c:pt idx="56114">
                  <c:v>282</c:v>
                </c:pt>
                <c:pt idx="56115">
                  <c:v>286</c:v>
                </c:pt>
                <c:pt idx="56116">
                  <c:v>268</c:v>
                </c:pt>
                <c:pt idx="56117">
                  <c:v>345</c:v>
                </c:pt>
                <c:pt idx="56118">
                  <c:v>394</c:v>
                </c:pt>
                <c:pt idx="56119">
                  <c:v>378</c:v>
                </c:pt>
                <c:pt idx="56120">
                  <c:v>373</c:v>
                </c:pt>
                <c:pt idx="56121">
                  <c:v>336</c:v>
                </c:pt>
                <c:pt idx="56122">
                  <c:v>231</c:v>
                </c:pt>
                <c:pt idx="56123">
                  <c:v>217</c:v>
                </c:pt>
                <c:pt idx="56124">
                  <c:v>313</c:v>
                </c:pt>
                <c:pt idx="56125">
                  <c:v>252</c:v>
                </c:pt>
                <c:pt idx="56126">
                  <c:v>390</c:v>
                </c:pt>
                <c:pt idx="56127">
                  <c:v>289</c:v>
                </c:pt>
                <c:pt idx="56128">
                  <c:v>352</c:v>
                </c:pt>
                <c:pt idx="56129">
                  <c:v>313</c:v>
                </c:pt>
                <c:pt idx="56130">
                  <c:v>321</c:v>
                </c:pt>
                <c:pt idx="56131">
                  <c:v>462</c:v>
                </c:pt>
                <c:pt idx="56132">
                  <c:v>346</c:v>
                </c:pt>
                <c:pt idx="56133">
                  <c:v>355</c:v>
                </c:pt>
                <c:pt idx="56134">
                  <c:v>247</c:v>
                </c:pt>
                <c:pt idx="56135">
                  <c:v>262</c:v>
                </c:pt>
                <c:pt idx="56136">
                  <c:v>1051</c:v>
                </c:pt>
                <c:pt idx="56137">
                  <c:v>710</c:v>
                </c:pt>
                <c:pt idx="56138">
                  <c:v>601</c:v>
                </c:pt>
                <c:pt idx="56139">
                  <c:v>849</c:v>
                </c:pt>
                <c:pt idx="56140">
                  <c:v>467</c:v>
                </c:pt>
                <c:pt idx="56141">
                  <c:v>290</c:v>
                </c:pt>
                <c:pt idx="56142">
                  <c:v>414</c:v>
                </c:pt>
                <c:pt idx="56143">
                  <c:v>936</c:v>
                </c:pt>
                <c:pt idx="56144">
                  <c:v>793</c:v>
                </c:pt>
                <c:pt idx="56145">
                  <c:v>624</c:v>
                </c:pt>
                <c:pt idx="56146">
                  <c:v>195</c:v>
                </c:pt>
                <c:pt idx="56147">
                  <c:v>219</c:v>
                </c:pt>
                <c:pt idx="56148">
                  <c:v>476</c:v>
                </c:pt>
                <c:pt idx="56149">
                  <c:v>275</c:v>
                </c:pt>
                <c:pt idx="56150">
                  <c:v>484</c:v>
                </c:pt>
                <c:pt idx="56151">
                  <c:v>881</c:v>
                </c:pt>
                <c:pt idx="56152">
                  <c:v>337</c:v>
                </c:pt>
                <c:pt idx="56153">
                  <c:v>426</c:v>
                </c:pt>
                <c:pt idx="56154">
                  <c:v>333</c:v>
                </c:pt>
                <c:pt idx="56155">
                  <c:v>319</c:v>
                </c:pt>
                <c:pt idx="56156">
                  <c:v>271</c:v>
                </c:pt>
                <c:pt idx="56157">
                  <c:v>1203</c:v>
                </c:pt>
                <c:pt idx="56158">
                  <c:v>403</c:v>
                </c:pt>
                <c:pt idx="56159">
                  <c:v>219</c:v>
                </c:pt>
                <c:pt idx="56160">
                  <c:v>355</c:v>
                </c:pt>
                <c:pt idx="56161">
                  <c:v>356</c:v>
                </c:pt>
                <c:pt idx="56162">
                  <c:v>717</c:v>
                </c:pt>
                <c:pt idx="56163">
                  <c:v>539</c:v>
                </c:pt>
                <c:pt idx="56164">
                  <c:v>274</c:v>
                </c:pt>
                <c:pt idx="56165">
                  <c:v>325</c:v>
                </c:pt>
                <c:pt idx="56166">
                  <c:v>1167</c:v>
                </c:pt>
                <c:pt idx="56167">
                  <c:v>991</c:v>
                </c:pt>
                <c:pt idx="56168">
                  <c:v>453</c:v>
                </c:pt>
                <c:pt idx="56169">
                  <c:v>301</c:v>
                </c:pt>
                <c:pt idx="56170">
                  <c:v>367</c:v>
                </c:pt>
                <c:pt idx="56171">
                  <c:v>432</c:v>
                </c:pt>
                <c:pt idx="56172">
                  <c:v>894</c:v>
                </c:pt>
                <c:pt idx="56173">
                  <c:v>647</c:v>
                </c:pt>
                <c:pt idx="56174">
                  <c:v>309</c:v>
                </c:pt>
                <c:pt idx="56175">
                  <c:v>402</c:v>
                </c:pt>
                <c:pt idx="56176">
                  <c:v>259</c:v>
                </c:pt>
                <c:pt idx="56177">
                  <c:v>374</c:v>
                </c:pt>
                <c:pt idx="56178">
                  <c:v>278</c:v>
                </c:pt>
                <c:pt idx="56179">
                  <c:v>380</c:v>
                </c:pt>
                <c:pt idx="56180">
                  <c:v>348</c:v>
                </c:pt>
                <c:pt idx="56181">
                  <c:v>779</c:v>
                </c:pt>
                <c:pt idx="56182">
                  <c:v>259</c:v>
                </c:pt>
                <c:pt idx="56183">
                  <c:v>863</c:v>
                </c:pt>
                <c:pt idx="56184">
                  <c:v>417</c:v>
                </c:pt>
                <c:pt idx="56185">
                  <c:v>340</c:v>
                </c:pt>
                <c:pt idx="56186">
                  <c:v>320</c:v>
                </c:pt>
                <c:pt idx="56187">
                  <c:v>351</c:v>
                </c:pt>
                <c:pt idx="56188">
                  <c:v>403</c:v>
                </c:pt>
                <c:pt idx="56189">
                  <c:v>325</c:v>
                </c:pt>
                <c:pt idx="56190">
                  <c:v>489</c:v>
                </c:pt>
                <c:pt idx="56191">
                  <c:v>312</c:v>
                </c:pt>
                <c:pt idx="56192">
                  <c:v>979</c:v>
                </c:pt>
                <c:pt idx="56193">
                  <c:v>291</c:v>
                </c:pt>
                <c:pt idx="56194">
                  <c:v>385</c:v>
                </c:pt>
                <c:pt idx="56195">
                  <c:v>274</c:v>
                </c:pt>
                <c:pt idx="56196">
                  <c:v>341</c:v>
                </c:pt>
                <c:pt idx="56197">
                  <c:v>325</c:v>
                </c:pt>
                <c:pt idx="56198">
                  <c:v>663</c:v>
                </c:pt>
                <c:pt idx="56199">
                  <c:v>296</c:v>
                </c:pt>
                <c:pt idx="56200">
                  <c:v>913</c:v>
                </c:pt>
                <c:pt idx="56201">
                  <c:v>592</c:v>
                </c:pt>
                <c:pt idx="56202">
                  <c:v>258</c:v>
                </c:pt>
                <c:pt idx="56203">
                  <c:v>630</c:v>
                </c:pt>
                <c:pt idx="56204">
                  <c:v>789</c:v>
                </c:pt>
                <c:pt idx="56205">
                  <c:v>816</c:v>
                </c:pt>
                <c:pt idx="56206">
                  <c:v>332</c:v>
                </c:pt>
                <c:pt idx="56207">
                  <c:v>769</c:v>
                </c:pt>
                <c:pt idx="56208">
                  <c:v>330</c:v>
                </c:pt>
                <c:pt idx="56209">
                  <c:v>385</c:v>
                </c:pt>
                <c:pt idx="56210">
                  <c:v>249</c:v>
                </c:pt>
                <c:pt idx="56211">
                  <c:v>320</c:v>
                </c:pt>
                <c:pt idx="56212">
                  <c:v>765</c:v>
                </c:pt>
                <c:pt idx="56213">
                  <c:v>217</c:v>
                </c:pt>
                <c:pt idx="56214">
                  <c:v>260</c:v>
                </c:pt>
                <c:pt idx="56215">
                  <c:v>913</c:v>
                </c:pt>
                <c:pt idx="56216">
                  <c:v>280</c:v>
                </c:pt>
                <c:pt idx="56217">
                  <c:v>227</c:v>
                </c:pt>
                <c:pt idx="56218">
                  <c:v>355</c:v>
                </c:pt>
                <c:pt idx="56219">
                  <c:v>249</c:v>
                </c:pt>
                <c:pt idx="56220">
                  <c:v>341</c:v>
                </c:pt>
                <c:pt idx="56221">
                  <c:v>270</c:v>
                </c:pt>
                <c:pt idx="56222">
                  <c:v>446</c:v>
                </c:pt>
                <c:pt idx="56223">
                  <c:v>420</c:v>
                </c:pt>
                <c:pt idx="56224">
                  <c:v>286</c:v>
                </c:pt>
                <c:pt idx="56225">
                  <c:v>395</c:v>
                </c:pt>
                <c:pt idx="56226">
                  <c:v>374</c:v>
                </c:pt>
                <c:pt idx="56227">
                  <c:v>405</c:v>
                </c:pt>
                <c:pt idx="56228">
                  <c:v>643</c:v>
                </c:pt>
                <c:pt idx="56229">
                  <c:v>442</c:v>
                </c:pt>
                <c:pt idx="56230">
                  <c:v>330</c:v>
                </c:pt>
                <c:pt idx="56231">
                  <c:v>308</c:v>
                </c:pt>
                <c:pt idx="56232">
                  <c:v>511</c:v>
                </c:pt>
                <c:pt idx="56233">
                  <c:v>259</c:v>
                </c:pt>
                <c:pt idx="56234">
                  <c:v>407</c:v>
                </c:pt>
                <c:pt idx="56235">
                  <c:v>834</c:v>
                </c:pt>
                <c:pt idx="56236">
                  <c:v>304</c:v>
                </c:pt>
                <c:pt idx="56237">
                  <c:v>1166</c:v>
                </c:pt>
                <c:pt idx="56238">
                  <c:v>351</c:v>
                </c:pt>
                <c:pt idx="56239">
                  <c:v>1064</c:v>
                </c:pt>
                <c:pt idx="56240">
                  <c:v>575</c:v>
                </c:pt>
                <c:pt idx="56241">
                  <c:v>861</c:v>
                </c:pt>
                <c:pt idx="56242">
                  <c:v>397</c:v>
                </c:pt>
                <c:pt idx="56243">
                  <c:v>936</c:v>
                </c:pt>
                <c:pt idx="56244">
                  <c:v>396</c:v>
                </c:pt>
                <c:pt idx="56245">
                  <c:v>592</c:v>
                </c:pt>
                <c:pt idx="56246">
                  <c:v>574</c:v>
                </c:pt>
                <c:pt idx="56247">
                  <c:v>587</c:v>
                </c:pt>
                <c:pt idx="56248">
                  <c:v>883</c:v>
                </c:pt>
                <c:pt idx="56249">
                  <c:v>537</c:v>
                </c:pt>
                <c:pt idx="56250">
                  <c:v>1076</c:v>
                </c:pt>
                <c:pt idx="56251">
                  <c:v>766</c:v>
                </c:pt>
                <c:pt idx="56252">
                  <c:v>588</c:v>
                </c:pt>
                <c:pt idx="56253">
                  <c:v>1028</c:v>
                </c:pt>
                <c:pt idx="56254">
                  <c:v>661</c:v>
                </c:pt>
                <c:pt idx="56255">
                  <c:v>885</c:v>
                </c:pt>
                <c:pt idx="56256">
                  <c:v>960</c:v>
                </c:pt>
                <c:pt idx="56257">
                  <c:v>762</c:v>
                </c:pt>
                <c:pt idx="56258">
                  <c:v>436</c:v>
                </c:pt>
                <c:pt idx="56259">
                  <c:v>376</c:v>
                </c:pt>
                <c:pt idx="56260">
                  <c:v>817</c:v>
                </c:pt>
                <c:pt idx="56261">
                  <c:v>356</c:v>
                </c:pt>
                <c:pt idx="56262">
                  <c:v>761</c:v>
                </c:pt>
                <c:pt idx="56263">
                  <c:v>513</c:v>
                </c:pt>
                <c:pt idx="56264">
                  <c:v>363</c:v>
                </c:pt>
                <c:pt idx="56265">
                  <c:v>303</c:v>
                </c:pt>
                <c:pt idx="56266">
                  <c:v>377</c:v>
                </c:pt>
                <c:pt idx="56267">
                  <c:v>516</c:v>
                </c:pt>
                <c:pt idx="56268">
                  <c:v>300</c:v>
                </c:pt>
                <c:pt idx="56269">
                  <c:v>806</c:v>
                </c:pt>
                <c:pt idx="56270">
                  <c:v>105</c:v>
                </c:pt>
                <c:pt idx="56271">
                  <c:v>1198</c:v>
                </c:pt>
                <c:pt idx="56272">
                  <c:v>248</c:v>
                </c:pt>
                <c:pt idx="56273">
                  <c:v>242</c:v>
                </c:pt>
                <c:pt idx="56274">
                  <c:v>271</c:v>
                </c:pt>
                <c:pt idx="56275">
                  <c:v>252</c:v>
                </c:pt>
                <c:pt idx="56276">
                  <c:v>227</c:v>
                </c:pt>
                <c:pt idx="56277">
                  <c:v>218</c:v>
                </c:pt>
                <c:pt idx="56278">
                  <c:v>285</c:v>
                </c:pt>
                <c:pt idx="56279">
                  <c:v>710</c:v>
                </c:pt>
                <c:pt idx="56280">
                  <c:v>225</c:v>
                </c:pt>
                <c:pt idx="56281">
                  <c:v>233</c:v>
                </c:pt>
                <c:pt idx="56282">
                  <c:v>186</c:v>
                </c:pt>
                <c:pt idx="56283">
                  <c:v>228</c:v>
                </c:pt>
                <c:pt idx="56284">
                  <c:v>335</c:v>
                </c:pt>
                <c:pt idx="56285">
                  <c:v>357</c:v>
                </c:pt>
                <c:pt idx="56286">
                  <c:v>284</c:v>
                </c:pt>
                <c:pt idx="56287">
                  <c:v>274</c:v>
                </c:pt>
                <c:pt idx="56288">
                  <c:v>292</c:v>
                </c:pt>
                <c:pt idx="56289">
                  <c:v>231</c:v>
                </c:pt>
                <c:pt idx="56290">
                  <c:v>253</c:v>
                </c:pt>
                <c:pt idx="56291">
                  <c:v>219</c:v>
                </c:pt>
                <c:pt idx="56292">
                  <c:v>451</c:v>
                </c:pt>
                <c:pt idx="56293">
                  <c:v>159</c:v>
                </c:pt>
                <c:pt idx="56294">
                  <c:v>279</c:v>
                </c:pt>
                <c:pt idx="56295">
                  <c:v>267</c:v>
                </c:pt>
                <c:pt idx="56296">
                  <c:v>239</c:v>
                </c:pt>
                <c:pt idx="56297">
                  <c:v>674</c:v>
                </c:pt>
                <c:pt idx="56298">
                  <c:v>707</c:v>
                </c:pt>
                <c:pt idx="56299">
                  <c:v>452</c:v>
                </c:pt>
                <c:pt idx="56300">
                  <c:v>815</c:v>
                </c:pt>
                <c:pt idx="56301">
                  <c:v>877</c:v>
                </c:pt>
                <c:pt idx="56302">
                  <c:v>1447</c:v>
                </c:pt>
                <c:pt idx="56303">
                  <c:v>1196</c:v>
                </c:pt>
                <c:pt idx="56304">
                  <c:v>969</c:v>
                </c:pt>
                <c:pt idx="56305">
                  <c:v>605</c:v>
                </c:pt>
                <c:pt idx="56306">
                  <c:v>662</c:v>
                </c:pt>
                <c:pt idx="56307">
                  <c:v>506</c:v>
                </c:pt>
                <c:pt idx="56308">
                  <c:v>525</c:v>
                </c:pt>
                <c:pt idx="56309">
                  <c:v>183</c:v>
                </c:pt>
                <c:pt idx="56310">
                  <c:v>193</c:v>
                </c:pt>
                <c:pt idx="56311">
                  <c:v>160</c:v>
                </c:pt>
                <c:pt idx="56312">
                  <c:v>131</c:v>
                </c:pt>
                <c:pt idx="56313">
                  <c:v>194</c:v>
                </c:pt>
                <c:pt idx="56314">
                  <c:v>137</c:v>
                </c:pt>
                <c:pt idx="56315">
                  <c:v>138</c:v>
                </c:pt>
                <c:pt idx="56316">
                  <c:v>205</c:v>
                </c:pt>
                <c:pt idx="56317">
                  <c:v>54</c:v>
                </c:pt>
                <c:pt idx="56318">
                  <c:v>264</c:v>
                </c:pt>
                <c:pt idx="56319">
                  <c:v>278</c:v>
                </c:pt>
                <c:pt idx="56320">
                  <c:v>313</c:v>
                </c:pt>
                <c:pt idx="56321">
                  <c:v>321</c:v>
                </c:pt>
                <c:pt idx="56322">
                  <c:v>778</c:v>
                </c:pt>
                <c:pt idx="56323">
                  <c:v>856</c:v>
                </c:pt>
                <c:pt idx="56324">
                  <c:v>436</c:v>
                </c:pt>
                <c:pt idx="56325">
                  <c:v>594</c:v>
                </c:pt>
                <c:pt idx="56326">
                  <c:v>921</c:v>
                </c:pt>
                <c:pt idx="56327">
                  <c:v>190</c:v>
                </c:pt>
                <c:pt idx="56328">
                  <c:v>296</c:v>
                </c:pt>
                <c:pt idx="56329">
                  <c:v>225</c:v>
                </c:pt>
                <c:pt idx="56330">
                  <c:v>200</c:v>
                </c:pt>
                <c:pt idx="56331">
                  <c:v>618</c:v>
                </c:pt>
                <c:pt idx="56332">
                  <c:v>321</c:v>
                </c:pt>
                <c:pt idx="56333">
                  <c:v>337</c:v>
                </c:pt>
                <c:pt idx="56334">
                  <c:v>318</c:v>
                </c:pt>
                <c:pt idx="56335">
                  <c:v>337</c:v>
                </c:pt>
                <c:pt idx="56336">
                  <c:v>389</c:v>
                </c:pt>
                <c:pt idx="56337">
                  <c:v>405</c:v>
                </c:pt>
                <c:pt idx="56338">
                  <c:v>401</c:v>
                </c:pt>
                <c:pt idx="56339">
                  <c:v>381</c:v>
                </c:pt>
                <c:pt idx="56340">
                  <c:v>356</c:v>
                </c:pt>
                <c:pt idx="56341">
                  <c:v>306</c:v>
                </c:pt>
                <c:pt idx="56342">
                  <c:v>307</c:v>
                </c:pt>
                <c:pt idx="56343">
                  <c:v>307</c:v>
                </c:pt>
                <c:pt idx="56344">
                  <c:v>314</c:v>
                </c:pt>
                <c:pt idx="56345">
                  <c:v>278</c:v>
                </c:pt>
                <c:pt idx="56346">
                  <c:v>273</c:v>
                </c:pt>
                <c:pt idx="56347">
                  <c:v>569</c:v>
                </c:pt>
                <c:pt idx="56348">
                  <c:v>589</c:v>
                </c:pt>
                <c:pt idx="56349">
                  <c:v>614</c:v>
                </c:pt>
                <c:pt idx="56350">
                  <c:v>256</c:v>
                </c:pt>
                <c:pt idx="56351">
                  <c:v>202</c:v>
                </c:pt>
                <c:pt idx="56352">
                  <c:v>343</c:v>
                </c:pt>
                <c:pt idx="56353">
                  <c:v>1084</c:v>
                </c:pt>
                <c:pt idx="56354">
                  <c:v>388</c:v>
                </c:pt>
                <c:pt idx="56355">
                  <c:v>193</c:v>
                </c:pt>
                <c:pt idx="56356">
                  <c:v>294</c:v>
                </c:pt>
                <c:pt idx="56357">
                  <c:v>245</c:v>
                </c:pt>
                <c:pt idx="56358">
                  <c:v>257</c:v>
                </c:pt>
                <c:pt idx="56359">
                  <c:v>185</c:v>
                </c:pt>
                <c:pt idx="56360">
                  <c:v>119</c:v>
                </c:pt>
                <c:pt idx="56361">
                  <c:v>131</c:v>
                </c:pt>
                <c:pt idx="56362">
                  <c:v>174</c:v>
                </c:pt>
                <c:pt idx="56363">
                  <c:v>187</c:v>
                </c:pt>
                <c:pt idx="56364">
                  <c:v>171</c:v>
                </c:pt>
                <c:pt idx="56365">
                  <c:v>296</c:v>
                </c:pt>
                <c:pt idx="56366">
                  <c:v>222</c:v>
                </c:pt>
                <c:pt idx="56367">
                  <c:v>126</c:v>
                </c:pt>
                <c:pt idx="56368">
                  <c:v>203</c:v>
                </c:pt>
                <c:pt idx="56369">
                  <c:v>188</c:v>
                </c:pt>
                <c:pt idx="56370">
                  <c:v>281</c:v>
                </c:pt>
                <c:pt idx="56371">
                  <c:v>229</c:v>
                </c:pt>
                <c:pt idx="56372">
                  <c:v>223</c:v>
                </c:pt>
                <c:pt idx="56373">
                  <c:v>208</c:v>
                </c:pt>
                <c:pt idx="56374">
                  <c:v>241</c:v>
                </c:pt>
                <c:pt idx="56375">
                  <c:v>93</c:v>
                </c:pt>
                <c:pt idx="56376">
                  <c:v>377</c:v>
                </c:pt>
                <c:pt idx="56377">
                  <c:v>466</c:v>
                </c:pt>
                <c:pt idx="56378">
                  <c:v>721</c:v>
                </c:pt>
                <c:pt idx="56379">
                  <c:v>311</c:v>
                </c:pt>
                <c:pt idx="56380">
                  <c:v>818</c:v>
                </c:pt>
                <c:pt idx="56381">
                  <c:v>647</c:v>
                </c:pt>
                <c:pt idx="56382">
                  <c:v>358</c:v>
                </c:pt>
                <c:pt idx="56383">
                  <c:v>1029</c:v>
                </c:pt>
                <c:pt idx="56384">
                  <c:v>958</c:v>
                </c:pt>
                <c:pt idx="56385">
                  <c:v>1009</c:v>
                </c:pt>
                <c:pt idx="56386">
                  <c:v>331</c:v>
                </c:pt>
                <c:pt idx="56387">
                  <c:v>669</c:v>
                </c:pt>
                <c:pt idx="56388">
                  <c:v>109</c:v>
                </c:pt>
                <c:pt idx="56389">
                  <c:v>120</c:v>
                </c:pt>
                <c:pt idx="56390">
                  <c:v>241</c:v>
                </c:pt>
                <c:pt idx="56391">
                  <c:v>215</c:v>
                </c:pt>
                <c:pt idx="56392">
                  <c:v>35</c:v>
                </c:pt>
                <c:pt idx="56393">
                  <c:v>48</c:v>
                </c:pt>
                <c:pt idx="56394">
                  <c:v>59</c:v>
                </c:pt>
                <c:pt idx="56395">
                  <c:v>22</c:v>
                </c:pt>
                <c:pt idx="56396">
                  <c:v>43</c:v>
                </c:pt>
                <c:pt idx="56397">
                  <c:v>173</c:v>
                </c:pt>
                <c:pt idx="56398" formatCode="0.00E+00">
                  <c:v>4.8999999999999998E-3</c:v>
                </c:pt>
                <c:pt idx="56399" formatCode="0.00E+00">
                  <c:v>4.8999999999999998E-3</c:v>
                </c:pt>
                <c:pt idx="56400">
                  <c:v>5</c:v>
                </c:pt>
                <c:pt idx="56401">
                  <c:v>133</c:v>
                </c:pt>
                <c:pt idx="56402">
                  <c:v>336</c:v>
                </c:pt>
                <c:pt idx="56403">
                  <c:v>267</c:v>
                </c:pt>
                <c:pt idx="56404">
                  <c:v>130</c:v>
                </c:pt>
                <c:pt idx="56405">
                  <c:v>263</c:v>
                </c:pt>
                <c:pt idx="56406">
                  <c:v>180</c:v>
                </c:pt>
                <c:pt idx="56407">
                  <c:v>170</c:v>
                </c:pt>
                <c:pt idx="56408">
                  <c:v>316</c:v>
                </c:pt>
                <c:pt idx="56409">
                  <c:v>177</c:v>
                </c:pt>
                <c:pt idx="56410">
                  <c:v>773</c:v>
                </c:pt>
                <c:pt idx="56411">
                  <c:v>193</c:v>
                </c:pt>
                <c:pt idx="56412">
                  <c:v>193</c:v>
                </c:pt>
                <c:pt idx="56413">
                  <c:v>390</c:v>
                </c:pt>
                <c:pt idx="56414">
                  <c:v>426</c:v>
                </c:pt>
                <c:pt idx="56415">
                  <c:v>518</c:v>
                </c:pt>
                <c:pt idx="56416">
                  <c:v>578</c:v>
                </c:pt>
                <c:pt idx="56417">
                  <c:v>342</c:v>
                </c:pt>
                <c:pt idx="56418">
                  <c:v>433</c:v>
                </c:pt>
                <c:pt idx="56419">
                  <c:v>492</c:v>
                </c:pt>
                <c:pt idx="56420">
                  <c:v>260</c:v>
                </c:pt>
                <c:pt idx="56421">
                  <c:v>315</c:v>
                </c:pt>
                <c:pt idx="56422">
                  <c:v>337</c:v>
                </c:pt>
                <c:pt idx="56423">
                  <c:v>374</c:v>
                </c:pt>
                <c:pt idx="56424">
                  <c:v>525</c:v>
                </c:pt>
                <c:pt idx="56425">
                  <c:v>379</c:v>
                </c:pt>
                <c:pt idx="56426">
                  <c:v>369</c:v>
                </c:pt>
                <c:pt idx="56427">
                  <c:v>233</c:v>
                </c:pt>
                <c:pt idx="56428">
                  <c:v>124</c:v>
                </c:pt>
                <c:pt idx="56429">
                  <c:v>235</c:v>
                </c:pt>
                <c:pt idx="56430">
                  <c:v>234</c:v>
                </c:pt>
                <c:pt idx="56431">
                  <c:v>209</c:v>
                </c:pt>
                <c:pt idx="56432">
                  <c:v>604</c:v>
                </c:pt>
                <c:pt idx="56433">
                  <c:v>621</c:v>
                </c:pt>
                <c:pt idx="56434">
                  <c:v>362</c:v>
                </c:pt>
                <c:pt idx="56435">
                  <c:v>161</c:v>
                </c:pt>
                <c:pt idx="56436">
                  <c:v>269</c:v>
                </c:pt>
                <c:pt idx="56437">
                  <c:v>364</c:v>
                </c:pt>
                <c:pt idx="56438">
                  <c:v>365</c:v>
                </c:pt>
                <c:pt idx="56439">
                  <c:v>1233</c:v>
                </c:pt>
                <c:pt idx="56440">
                  <c:v>349</c:v>
                </c:pt>
                <c:pt idx="56441">
                  <c:v>391</c:v>
                </c:pt>
                <c:pt idx="56442">
                  <c:v>347</c:v>
                </c:pt>
                <c:pt idx="56443">
                  <c:v>385</c:v>
                </c:pt>
                <c:pt idx="56444">
                  <c:v>487</c:v>
                </c:pt>
                <c:pt idx="56445">
                  <c:v>344</c:v>
                </c:pt>
                <c:pt idx="56446">
                  <c:v>333</c:v>
                </c:pt>
                <c:pt idx="56447">
                  <c:v>434</c:v>
                </c:pt>
                <c:pt idx="56448">
                  <c:v>333</c:v>
                </c:pt>
                <c:pt idx="56449">
                  <c:v>610</c:v>
                </c:pt>
                <c:pt idx="56450">
                  <c:v>127</c:v>
                </c:pt>
                <c:pt idx="56451">
                  <c:v>170</c:v>
                </c:pt>
                <c:pt idx="56452">
                  <c:v>118</c:v>
                </c:pt>
                <c:pt idx="56453">
                  <c:v>158</c:v>
                </c:pt>
                <c:pt idx="56454">
                  <c:v>160</c:v>
                </c:pt>
                <c:pt idx="56455">
                  <c:v>254</c:v>
                </c:pt>
                <c:pt idx="56456">
                  <c:v>122</c:v>
                </c:pt>
                <c:pt idx="56457">
                  <c:v>298</c:v>
                </c:pt>
                <c:pt idx="56458">
                  <c:v>59</c:v>
                </c:pt>
                <c:pt idx="56459">
                  <c:v>112</c:v>
                </c:pt>
                <c:pt idx="56460">
                  <c:v>94</c:v>
                </c:pt>
                <c:pt idx="56461">
                  <c:v>162</c:v>
                </c:pt>
                <c:pt idx="56462">
                  <c:v>7</c:v>
                </c:pt>
                <c:pt idx="56463">
                  <c:v>277</c:v>
                </c:pt>
                <c:pt idx="56464">
                  <c:v>441</c:v>
                </c:pt>
                <c:pt idx="56465">
                  <c:v>422</c:v>
                </c:pt>
                <c:pt idx="56466">
                  <c:v>366</c:v>
                </c:pt>
                <c:pt idx="56467">
                  <c:v>452</c:v>
                </c:pt>
                <c:pt idx="56468">
                  <c:v>476</c:v>
                </c:pt>
                <c:pt idx="56469">
                  <c:v>272</c:v>
                </c:pt>
                <c:pt idx="56470">
                  <c:v>168</c:v>
                </c:pt>
                <c:pt idx="56471">
                  <c:v>255</c:v>
                </c:pt>
                <c:pt idx="56472">
                  <c:v>786</c:v>
                </c:pt>
                <c:pt idx="56473">
                  <c:v>271</c:v>
                </c:pt>
                <c:pt idx="56474">
                  <c:v>294</c:v>
                </c:pt>
                <c:pt idx="56475">
                  <c:v>415</c:v>
                </c:pt>
                <c:pt idx="56476">
                  <c:v>443</c:v>
                </c:pt>
                <c:pt idx="56477">
                  <c:v>974</c:v>
                </c:pt>
                <c:pt idx="56478">
                  <c:v>909</c:v>
                </c:pt>
                <c:pt idx="56479">
                  <c:v>417</c:v>
                </c:pt>
                <c:pt idx="56480">
                  <c:v>604</c:v>
                </c:pt>
                <c:pt idx="56481">
                  <c:v>239</c:v>
                </c:pt>
                <c:pt idx="56482">
                  <c:v>364</c:v>
                </c:pt>
                <c:pt idx="56483">
                  <c:v>834</c:v>
                </c:pt>
                <c:pt idx="56484">
                  <c:v>573</c:v>
                </c:pt>
                <c:pt idx="56485">
                  <c:v>318</c:v>
                </c:pt>
                <c:pt idx="56486">
                  <c:v>230</c:v>
                </c:pt>
                <c:pt idx="56487">
                  <c:v>747</c:v>
                </c:pt>
                <c:pt idx="56488">
                  <c:v>316</c:v>
                </c:pt>
                <c:pt idx="56489">
                  <c:v>230</c:v>
                </c:pt>
                <c:pt idx="56490">
                  <c:v>648</c:v>
                </c:pt>
                <c:pt idx="56491">
                  <c:v>433</c:v>
                </c:pt>
                <c:pt idx="56492">
                  <c:v>673</c:v>
                </c:pt>
                <c:pt idx="56493">
                  <c:v>680</c:v>
                </c:pt>
                <c:pt idx="56494">
                  <c:v>251</c:v>
                </c:pt>
                <c:pt idx="56495">
                  <c:v>326</c:v>
                </c:pt>
                <c:pt idx="56496">
                  <c:v>758</c:v>
                </c:pt>
                <c:pt idx="56497">
                  <c:v>564</c:v>
                </c:pt>
                <c:pt idx="56498">
                  <c:v>676</c:v>
                </c:pt>
                <c:pt idx="56499">
                  <c:v>566</c:v>
                </c:pt>
                <c:pt idx="56500">
                  <c:v>898</c:v>
                </c:pt>
                <c:pt idx="56501">
                  <c:v>522</c:v>
                </c:pt>
                <c:pt idx="56502">
                  <c:v>505</c:v>
                </c:pt>
                <c:pt idx="56503">
                  <c:v>283</c:v>
                </c:pt>
                <c:pt idx="56504">
                  <c:v>315</c:v>
                </c:pt>
                <c:pt idx="56505">
                  <c:v>508</c:v>
                </c:pt>
                <c:pt idx="56506">
                  <c:v>265</c:v>
                </c:pt>
                <c:pt idx="56507">
                  <c:v>841</c:v>
                </c:pt>
                <c:pt idx="56508">
                  <c:v>855</c:v>
                </c:pt>
                <c:pt idx="56509">
                  <c:v>273</c:v>
                </c:pt>
                <c:pt idx="56510">
                  <c:v>859</c:v>
                </c:pt>
                <c:pt idx="56511">
                  <c:v>283</c:v>
                </c:pt>
                <c:pt idx="56512">
                  <c:v>340</c:v>
                </c:pt>
                <c:pt idx="56513">
                  <c:v>738</c:v>
                </c:pt>
                <c:pt idx="56514">
                  <c:v>1036</c:v>
                </c:pt>
                <c:pt idx="56515">
                  <c:v>544</c:v>
                </c:pt>
                <c:pt idx="56516">
                  <c:v>618</c:v>
                </c:pt>
                <c:pt idx="56517">
                  <c:v>356</c:v>
                </c:pt>
                <c:pt idx="56518">
                  <c:v>905</c:v>
                </c:pt>
                <c:pt idx="56519">
                  <c:v>1189</c:v>
                </c:pt>
                <c:pt idx="56520">
                  <c:v>134</c:v>
                </c:pt>
                <c:pt idx="56521">
                  <c:v>116</c:v>
                </c:pt>
                <c:pt idx="56522">
                  <c:v>97</c:v>
                </c:pt>
                <c:pt idx="56523">
                  <c:v>142</c:v>
                </c:pt>
                <c:pt idx="56524">
                  <c:v>207</c:v>
                </c:pt>
                <c:pt idx="56525">
                  <c:v>127</c:v>
                </c:pt>
                <c:pt idx="56526">
                  <c:v>208</c:v>
                </c:pt>
                <c:pt idx="56527">
                  <c:v>169</c:v>
                </c:pt>
                <c:pt idx="56528">
                  <c:v>162</c:v>
                </c:pt>
                <c:pt idx="56529">
                  <c:v>264</c:v>
                </c:pt>
                <c:pt idx="56530">
                  <c:v>166</c:v>
                </c:pt>
                <c:pt idx="56531">
                  <c:v>306</c:v>
                </c:pt>
                <c:pt idx="56532">
                  <c:v>1</c:v>
                </c:pt>
                <c:pt idx="56533">
                  <c:v>97</c:v>
                </c:pt>
                <c:pt idx="56534">
                  <c:v>46</c:v>
                </c:pt>
                <c:pt idx="56535">
                  <c:v>151</c:v>
                </c:pt>
                <c:pt idx="56536">
                  <c:v>92</c:v>
                </c:pt>
                <c:pt idx="56537">
                  <c:v>180</c:v>
                </c:pt>
                <c:pt idx="56538">
                  <c:v>523</c:v>
                </c:pt>
                <c:pt idx="56539">
                  <c:v>1240</c:v>
                </c:pt>
                <c:pt idx="56540">
                  <c:v>872</c:v>
                </c:pt>
                <c:pt idx="56541">
                  <c:v>308</c:v>
                </c:pt>
                <c:pt idx="56542">
                  <c:v>580</c:v>
                </c:pt>
                <c:pt idx="56543">
                  <c:v>616</c:v>
                </c:pt>
                <c:pt idx="56544">
                  <c:v>900</c:v>
                </c:pt>
                <c:pt idx="56545">
                  <c:v>750</c:v>
                </c:pt>
                <c:pt idx="56546">
                  <c:v>399</c:v>
                </c:pt>
                <c:pt idx="56547">
                  <c:v>275</c:v>
                </c:pt>
                <c:pt idx="56548">
                  <c:v>872</c:v>
                </c:pt>
                <c:pt idx="56549">
                  <c:v>304</c:v>
                </c:pt>
                <c:pt idx="56550">
                  <c:v>875</c:v>
                </c:pt>
                <c:pt idx="56551">
                  <c:v>684</c:v>
                </c:pt>
                <c:pt idx="56552">
                  <c:v>1000</c:v>
                </c:pt>
                <c:pt idx="56553">
                  <c:v>1015</c:v>
                </c:pt>
                <c:pt idx="56554">
                  <c:v>501</c:v>
                </c:pt>
                <c:pt idx="56555">
                  <c:v>721</c:v>
                </c:pt>
                <c:pt idx="56556">
                  <c:v>588</c:v>
                </c:pt>
                <c:pt idx="56557">
                  <c:v>972</c:v>
                </c:pt>
                <c:pt idx="56558">
                  <c:v>658</c:v>
                </c:pt>
                <c:pt idx="56559">
                  <c:v>333</c:v>
                </c:pt>
                <c:pt idx="56560">
                  <c:v>1120</c:v>
                </c:pt>
                <c:pt idx="56561">
                  <c:v>527</c:v>
                </c:pt>
                <c:pt idx="56562">
                  <c:v>1019</c:v>
                </c:pt>
                <c:pt idx="56563">
                  <c:v>114</c:v>
                </c:pt>
                <c:pt idx="56564">
                  <c:v>151</c:v>
                </c:pt>
                <c:pt idx="56565">
                  <c:v>243</c:v>
                </c:pt>
                <c:pt idx="56566">
                  <c:v>118</c:v>
                </c:pt>
                <c:pt idx="56567">
                  <c:v>68</c:v>
                </c:pt>
                <c:pt idx="56568">
                  <c:v>97</c:v>
                </c:pt>
                <c:pt idx="56569">
                  <c:v>195</c:v>
                </c:pt>
                <c:pt idx="56570">
                  <c:v>59</c:v>
                </c:pt>
                <c:pt idx="56571">
                  <c:v>16</c:v>
                </c:pt>
                <c:pt idx="56572">
                  <c:v>112</c:v>
                </c:pt>
                <c:pt idx="56573">
                  <c:v>176</c:v>
                </c:pt>
                <c:pt idx="56574">
                  <c:v>428</c:v>
                </c:pt>
                <c:pt idx="56575">
                  <c:v>983</c:v>
                </c:pt>
                <c:pt idx="56576">
                  <c:v>239</c:v>
                </c:pt>
                <c:pt idx="56577">
                  <c:v>905</c:v>
                </c:pt>
                <c:pt idx="56578">
                  <c:v>206</c:v>
                </c:pt>
                <c:pt idx="56579">
                  <c:v>127</c:v>
                </c:pt>
                <c:pt idx="56580">
                  <c:v>235</c:v>
                </c:pt>
                <c:pt idx="56581">
                  <c:v>227</c:v>
                </c:pt>
                <c:pt idx="56582">
                  <c:v>173</c:v>
                </c:pt>
                <c:pt idx="56583">
                  <c:v>990</c:v>
                </c:pt>
                <c:pt idx="56584">
                  <c:v>211</c:v>
                </c:pt>
                <c:pt idx="56585">
                  <c:v>293</c:v>
                </c:pt>
                <c:pt idx="56586">
                  <c:v>194</c:v>
                </c:pt>
                <c:pt idx="56587">
                  <c:v>324</c:v>
                </c:pt>
                <c:pt idx="56588">
                  <c:v>302</c:v>
                </c:pt>
                <c:pt idx="56589">
                  <c:v>425</c:v>
                </c:pt>
                <c:pt idx="56590">
                  <c:v>298</c:v>
                </c:pt>
                <c:pt idx="56591">
                  <c:v>244</c:v>
                </c:pt>
                <c:pt idx="56592">
                  <c:v>335</c:v>
                </c:pt>
                <c:pt idx="56593">
                  <c:v>429</c:v>
                </c:pt>
                <c:pt idx="56594">
                  <c:v>365</c:v>
                </c:pt>
                <c:pt idx="56595">
                  <c:v>401</c:v>
                </c:pt>
                <c:pt idx="56596">
                  <c:v>340</c:v>
                </c:pt>
                <c:pt idx="56597">
                  <c:v>295</c:v>
                </c:pt>
                <c:pt idx="56598">
                  <c:v>450</c:v>
                </c:pt>
                <c:pt idx="56599">
                  <c:v>304</c:v>
                </c:pt>
                <c:pt idx="56600">
                  <c:v>105</c:v>
                </c:pt>
                <c:pt idx="56601">
                  <c:v>89</c:v>
                </c:pt>
                <c:pt idx="56602">
                  <c:v>21</c:v>
                </c:pt>
                <c:pt idx="56603">
                  <c:v>142</c:v>
                </c:pt>
                <c:pt idx="56604">
                  <c:v>199</c:v>
                </c:pt>
                <c:pt idx="56605">
                  <c:v>258</c:v>
                </c:pt>
                <c:pt idx="56606">
                  <c:v>185</c:v>
                </c:pt>
                <c:pt idx="56607">
                  <c:v>213</c:v>
                </c:pt>
                <c:pt idx="56608">
                  <c:v>8</c:v>
                </c:pt>
                <c:pt idx="56609">
                  <c:v>5</c:v>
                </c:pt>
                <c:pt idx="56610">
                  <c:v>157</c:v>
                </c:pt>
                <c:pt idx="56611">
                  <c:v>578</c:v>
                </c:pt>
                <c:pt idx="56612">
                  <c:v>398</c:v>
                </c:pt>
                <c:pt idx="56613">
                  <c:v>643</c:v>
                </c:pt>
                <c:pt idx="56614">
                  <c:v>489</c:v>
                </c:pt>
                <c:pt idx="56615">
                  <c:v>437</c:v>
                </c:pt>
                <c:pt idx="56616">
                  <c:v>692</c:v>
                </c:pt>
                <c:pt idx="56617">
                  <c:v>318</c:v>
                </c:pt>
                <c:pt idx="56618">
                  <c:v>530</c:v>
                </c:pt>
                <c:pt idx="56619">
                  <c:v>391</c:v>
                </c:pt>
                <c:pt idx="56620">
                  <c:v>380</c:v>
                </c:pt>
                <c:pt idx="56621">
                  <c:v>409</c:v>
                </c:pt>
                <c:pt idx="56622">
                  <c:v>502</c:v>
                </c:pt>
                <c:pt idx="56623">
                  <c:v>65</c:v>
                </c:pt>
                <c:pt idx="56624">
                  <c:v>75</c:v>
                </c:pt>
                <c:pt idx="56625">
                  <c:v>129</c:v>
                </c:pt>
                <c:pt idx="56626">
                  <c:v>10</c:v>
                </c:pt>
                <c:pt idx="56627">
                  <c:v>108</c:v>
                </c:pt>
                <c:pt idx="56628">
                  <c:v>89</c:v>
                </c:pt>
                <c:pt idx="56629">
                  <c:v>284</c:v>
                </c:pt>
                <c:pt idx="56630">
                  <c:v>199</c:v>
                </c:pt>
                <c:pt idx="56631">
                  <c:v>24</c:v>
                </c:pt>
                <c:pt idx="56632">
                  <c:v>13</c:v>
                </c:pt>
                <c:pt idx="56633">
                  <c:v>198</c:v>
                </c:pt>
                <c:pt idx="56634">
                  <c:v>129</c:v>
                </c:pt>
                <c:pt idx="56635">
                  <c:v>388</c:v>
                </c:pt>
                <c:pt idx="56636">
                  <c:v>152</c:v>
                </c:pt>
                <c:pt idx="56637">
                  <c:v>168</c:v>
                </c:pt>
                <c:pt idx="56638">
                  <c:v>171</c:v>
                </c:pt>
                <c:pt idx="56639">
                  <c:v>367</c:v>
                </c:pt>
                <c:pt idx="56640">
                  <c:v>364</c:v>
                </c:pt>
                <c:pt idx="56641">
                  <c:v>272</c:v>
                </c:pt>
                <c:pt idx="56642">
                  <c:v>410</c:v>
                </c:pt>
                <c:pt idx="56643">
                  <c:v>589</c:v>
                </c:pt>
                <c:pt idx="56644">
                  <c:v>512</c:v>
                </c:pt>
                <c:pt idx="56645">
                  <c:v>400</c:v>
                </c:pt>
                <c:pt idx="56646">
                  <c:v>122</c:v>
                </c:pt>
                <c:pt idx="56647">
                  <c:v>32</c:v>
                </c:pt>
                <c:pt idx="56648">
                  <c:v>159</c:v>
                </c:pt>
                <c:pt idx="56649">
                  <c:v>101</c:v>
                </c:pt>
                <c:pt idx="56650">
                  <c:v>179</c:v>
                </c:pt>
                <c:pt idx="56651">
                  <c:v>42</c:v>
                </c:pt>
                <c:pt idx="56652">
                  <c:v>82</c:v>
                </c:pt>
                <c:pt idx="56653">
                  <c:v>636</c:v>
                </c:pt>
                <c:pt idx="56654">
                  <c:v>30</c:v>
                </c:pt>
                <c:pt idx="56655">
                  <c:v>1778</c:v>
                </c:pt>
                <c:pt idx="56656">
                  <c:v>964</c:v>
                </c:pt>
                <c:pt idx="56657">
                  <c:v>1360</c:v>
                </c:pt>
                <c:pt idx="56658">
                  <c:v>367</c:v>
                </c:pt>
                <c:pt idx="56659">
                  <c:v>1147</c:v>
                </c:pt>
                <c:pt idx="56660">
                  <c:v>789</c:v>
                </c:pt>
                <c:pt idx="56661">
                  <c:v>739</c:v>
                </c:pt>
                <c:pt idx="56662">
                  <c:v>941</c:v>
                </c:pt>
                <c:pt idx="56663">
                  <c:v>1512</c:v>
                </c:pt>
                <c:pt idx="56664">
                  <c:v>425</c:v>
                </c:pt>
                <c:pt idx="56665">
                  <c:v>899</c:v>
                </c:pt>
                <c:pt idx="56666">
                  <c:v>1346</c:v>
                </c:pt>
                <c:pt idx="56667">
                  <c:v>1035</c:v>
                </c:pt>
                <c:pt idx="56668">
                  <c:v>1213</c:v>
                </c:pt>
                <c:pt idx="56669">
                  <c:v>379</c:v>
                </c:pt>
                <c:pt idx="56670">
                  <c:v>359</c:v>
                </c:pt>
                <c:pt idx="56671">
                  <c:v>489</c:v>
                </c:pt>
                <c:pt idx="56672">
                  <c:v>898</c:v>
                </c:pt>
                <c:pt idx="56673">
                  <c:v>372</c:v>
                </c:pt>
                <c:pt idx="56674">
                  <c:v>529</c:v>
                </c:pt>
                <c:pt idx="56675">
                  <c:v>386</c:v>
                </c:pt>
                <c:pt idx="56676">
                  <c:v>282</c:v>
                </c:pt>
                <c:pt idx="56677">
                  <c:v>196</c:v>
                </c:pt>
                <c:pt idx="56678">
                  <c:v>531</c:v>
                </c:pt>
                <c:pt idx="56679">
                  <c:v>654</c:v>
                </c:pt>
                <c:pt idx="56680">
                  <c:v>417</c:v>
                </c:pt>
                <c:pt idx="56681">
                  <c:v>369</c:v>
                </c:pt>
                <c:pt idx="56682">
                  <c:v>500</c:v>
                </c:pt>
                <c:pt idx="56683">
                  <c:v>301</c:v>
                </c:pt>
                <c:pt idx="56684">
                  <c:v>968</c:v>
                </c:pt>
                <c:pt idx="56685">
                  <c:v>1027</c:v>
                </c:pt>
                <c:pt idx="56686">
                  <c:v>1044</c:v>
                </c:pt>
                <c:pt idx="56687">
                  <c:v>294</c:v>
                </c:pt>
                <c:pt idx="56688">
                  <c:v>900</c:v>
                </c:pt>
                <c:pt idx="56689">
                  <c:v>309</c:v>
                </c:pt>
                <c:pt idx="56690">
                  <c:v>431</c:v>
                </c:pt>
                <c:pt idx="56691">
                  <c:v>67</c:v>
                </c:pt>
                <c:pt idx="56692">
                  <c:v>167</c:v>
                </c:pt>
                <c:pt idx="56693">
                  <c:v>81</c:v>
                </c:pt>
                <c:pt idx="56694">
                  <c:v>81</c:v>
                </c:pt>
                <c:pt idx="56695">
                  <c:v>209</c:v>
                </c:pt>
                <c:pt idx="56696">
                  <c:v>48</c:v>
                </c:pt>
                <c:pt idx="56697">
                  <c:v>122</c:v>
                </c:pt>
                <c:pt idx="56698">
                  <c:v>64</c:v>
                </c:pt>
                <c:pt idx="56699">
                  <c:v>32</c:v>
                </c:pt>
                <c:pt idx="56700">
                  <c:v>60</c:v>
                </c:pt>
                <c:pt idx="56701">
                  <c:v>39</c:v>
                </c:pt>
                <c:pt idx="56702">
                  <c:v>83</c:v>
                </c:pt>
                <c:pt idx="56703">
                  <c:v>464</c:v>
                </c:pt>
                <c:pt idx="56704">
                  <c:v>262</c:v>
                </c:pt>
                <c:pt idx="56705">
                  <c:v>359</c:v>
                </c:pt>
                <c:pt idx="56706">
                  <c:v>278</c:v>
                </c:pt>
                <c:pt idx="56707">
                  <c:v>1049</c:v>
                </c:pt>
                <c:pt idx="56708">
                  <c:v>347</c:v>
                </c:pt>
                <c:pt idx="56709">
                  <c:v>962</c:v>
                </c:pt>
                <c:pt idx="56710">
                  <c:v>353</c:v>
                </c:pt>
                <c:pt idx="56711">
                  <c:v>1128</c:v>
                </c:pt>
                <c:pt idx="56712">
                  <c:v>1035</c:v>
                </c:pt>
                <c:pt idx="56713">
                  <c:v>294</c:v>
                </c:pt>
                <c:pt idx="56714">
                  <c:v>353</c:v>
                </c:pt>
                <c:pt idx="56715">
                  <c:v>357</c:v>
                </c:pt>
                <c:pt idx="56716">
                  <c:v>251</c:v>
                </c:pt>
                <c:pt idx="56717">
                  <c:v>264</c:v>
                </c:pt>
                <c:pt idx="56718">
                  <c:v>597</c:v>
                </c:pt>
                <c:pt idx="56719">
                  <c:v>202</c:v>
                </c:pt>
                <c:pt idx="56720">
                  <c:v>346</c:v>
                </c:pt>
                <c:pt idx="56721">
                  <c:v>269</c:v>
                </c:pt>
                <c:pt idx="56722">
                  <c:v>585</c:v>
                </c:pt>
                <c:pt idx="56723">
                  <c:v>428</c:v>
                </c:pt>
                <c:pt idx="56724">
                  <c:v>982</c:v>
                </c:pt>
                <c:pt idx="56725">
                  <c:v>626</c:v>
                </c:pt>
                <c:pt idx="56726">
                  <c:v>329</c:v>
                </c:pt>
                <c:pt idx="56727">
                  <c:v>141</c:v>
                </c:pt>
                <c:pt idx="56728">
                  <c:v>328</c:v>
                </c:pt>
                <c:pt idx="56729">
                  <c:v>338</c:v>
                </c:pt>
                <c:pt idx="56730">
                  <c:v>132</c:v>
                </c:pt>
                <c:pt idx="56731">
                  <c:v>165</c:v>
                </c:pt>
                <c:pt idx="56732">
                  <c:v>256</c:v>
                </c:pt>
                <c:pt idx="56733">
                  <c:v>373</c:v>
                </c:pt>
                <c:pt idx="56734">
                  <c:v>189</c:v>
                </c:pt>
                <c:pt idx="56735">
                  <c:v>276</c:v>
                </c:pt>
                <c:pt idx="56736">
                  <c:v>216</c:v>
                </c:pt>
                <c:pt idx="56737">
                  <c:v>208</c:v>
                </c:pt>
                <c:pt idx="56738">
                  <c:v>167</c:v>
                </c:pt>
                <c:pt idx="56739">
                  <c:v>293</c:v>
                </c:pt>
                <c:pt idx="56740">
                  <c:v>261</c:v>
                </c:pt>
                <c:pt idx="56741">
                  <c:v>269</c:v>
                </c:pt>
                <c:pt idx="56742">
                  <c:v>1685</c:v>
                </c:pt>
                <c:pt idx="56743">
                  <c:v>936</c:v>
                </c:pt>
                <c:pt idx="56744">
                  <c:v>392</c:v>
                </c:pt>
                <c:pt idx="56745">
                  <c:v>316</c:v>
                </c:pt>
                <c:pt idx="56746">
                  <c:v>930</c:v>
                </c:pt>
                <c:pt idx="56747">
                  <c:v>1071</c:v>
                </c:pt>
                <c:pt idx="56748">
                  <c:v>821</c:v>
                </c:pt>
                <c:pt idx="56749">
                  <c:v>255</c:v>
                </c:pt>
                <c:pt idx="56750">
                  <c:v>362</c:v>
                </c:pt>
                <c:pt idx="56751">
                  <c:v>49</c:v>
                </c:pt>
                <c:pt idx="56752">
                  <c:v>46</c:v>
                </c:pt>
                <c:pt idx="56753">
                  <c:v>138</c:v>
                </c:pt>
                <c:pt idx="56754">
                  <c:v>136</c:v>
                </c:pt>
                <c:pt idx="56755">
                  <c:v>93</c:v>
                </c:pt>
                <c:pt idx="56756">
                  <c:v>301</c:v>
                </c:pt>
                <c:pt idx="56757">
                  <c:v>131</c:v>
                </c:pt>
                <c:pt idx="56758">
                  <c:v>158</c:v>
                </c:pt>
                <c:pt idx="56759">
                  <c:v>160</c:v>
                </c:pt>
                <c:pt idx="56760">
                  <c:v>134</c:v>
                </c:pt>
                <c:pt idx="56761">
                  <c:v>82</c:v>
                </c:pt>
                <c:pt idx="56762">
                  <c:v>24</c:v>
                </c:pt>
                <c:pt idx="56763">
                  <c:v>1063</c:v>
                </c:pt>
                <c:pt idx="56764">
                  <c:v>326</c:v>
                </c:pt>
                <c:pt idx="56765">
                  <c:v>487</c:v>
                </c:pt>
                <c:pt idx="56766">
                  <c:v>1179</c:v>
                </c:pt>
                <c:pt idx="56767">
                  <c:v>824</c:v>
                </c:pt>
                <c:pt idx="56768">
                  <c:v>829</c:v>
                </c:pt>
                <c:pt idx="56769">
                  <c:v>940</c:v>
                </c:pt>
                <c:pt idx="56770">
                  <c:v>942</c:v>
                </c:pt>
                <c:pt idx="56771">
                  <c:v>1166</c:v>
                </c:pt>
                <c:pt idx="56772">
                  <c:v>259</c:v>
                </c:pt>
                <c:pt idx="56773">
                  <c:v>306</c:v>
                </c:pt>
                <c:pt idx="56774">
                  <c:v>1012</c:v>
                </c:pt>
                <c:pt idx="56775">
                  <c:v>247</c:v>
                </c:pt>
                <c:pt idx="56776">
                  <c:v>238</c:v>
                </c:pt>
                <c:pt idx="56777">
                  <c:v>277</c:v>
                </c:pt>
                <c:pt idx="56778">
                  <c:v>402</c:v>
                </c:pt>
                <c:pt idx="56779">
                  <c:v>222</c:v>
                </c:pt>
                <c:pt idx="56780">
                  <c:v>460</c:v>
                </c:pt>
                <c:pt idx="56781">
                  <c:v>477</c:v>
                </c:pt>
                <c:pt idx="56782">
                  <c:v>270</c:v>
                </c:pt>
                <c:pt idx="56783">
                  <c:v>370</c:v>
                </c:pt>
                <c:pt idx="56784">
                  <c:v>244</c:v>
                </c:pt>
                <c:pt idx="56785">
                  <c:v>259</c:v>
                </c:pt>
                <c:pt idx="56786">
                  <c:v>355</c:v>
                </c:pt>
                <c:pt idx="56787">
                  <c:v>333</c:v>
                </c:pt>
                <c:pt idx="56788">
                  <c:v>226</c:v>
                </c:pt>
                <c:pt idx="56789">
                  <c:v>276</c:v>
                </c:pt>
                <c:pt idx="56790">
                  <c:v>300</c:v>
                </c:pt>
                <c:pt idx="56791">
                  <c:v>290</c:v>
                </c:pt>
                <c:pt idx="56792">
                  <c:v>311</c:v>
                </c:pt>
                <c:pt idx="56793">
                  <c:v>391</c:v>
                </c:pt>
                <c:pt idx="56794">
                  <c:v>257</c:v>
                </c:pt>
                <c:pt idx="56795">
                  <c:v>482</c:v>
                </c:pt>
                <c:pt idx="56796">
                  <c:v>110</c:v>
                </c:pt>
                <c:pt idx="56797">
                  <c:v>418</c:v>
                </c:pt>
                <c:pt idx="56798">
                  <c:v>262</c:v>
                </c:pt>
                <c:pt idx="56799">
                  <c:v>327</c:v>
                </c:pt>
                <c:pt idx="56800">
                  <c:v>969</c:v>
                </c:pt>
                <c:pt idx="56801">
                  <c:v>620</c:v>
                </c:pt>
                <c:pt idx="56802">
                  <c:v>272</c:v>
                </c:pt>
                <c:pt idx="56803">
                  <c:v>1356</c:v>
                </c:pt>
                <c:pt idx="56804">
                  <c:v>836</c:v>
                </c:pt>
                <c:pt idx="56805">
                  <c:v>1114</c:v>
                </c:pt>
                <c:pt idx="56806">
                  <c:v>1088</c:v>
                </c:pt>
                <c:pt idx="56807">
                  <c:v>553</c:v>
                </c:pt>
                <c:pt idx="56808">
                  <c:v>605</c:v>
                </c:pt>
                <c:pt idx="56809">
                  <c:v>553</c:v>
                </c:pt>
                <c:pt idx="56810">
                  <c:v>347</c:v>
                </c:pt>
                <c:pt idx="56811">
                  <c:v>1046</c:v>
                </c:pt>
                <c:pt idx="56812">
                  <c:v>43</c:v>
                </c:pt>
                <c:pt idx="56813" formatCode="0.00E+00">
                  <c:v>4.8999999999999998E-3</c:v>
                </c:pt>
                <c:pt idx="56814">
                  <c:v>248</c:v>
                </c:pt>
                <c:pt idx="56815">
                  <c:v>82</c:v>
                </c:pt>
                <c:pt idx="56816">
                  <c:v>199</c:v>
                </c:pt>
                <c:pt idx="56817">
                  <c:v>492</c:v>
                </c:pt>
                <c:pt idx="56818">
                  <c:v>1101</c:v>
                </c:pt>
                <c:pt idx="56819">
                  <c:v>943</c:v>
                </c:pt>
                <c:pt idx="56820">
                  <c:v>621</c:v>
                </c:pt>
                <c:pt idx="56821">
                  <c:v>564</c:v>
                </c:pt>
                <c:pt idx="56822">
                  <c:v>163</c:v>
                </c:pt>
                <c:pt idx="56823">
                  <c:v>200</c:v>
                </c:pt>
                <c:pt idx="56824">
                  <c:v>438</c:v>
                </c:pt>
                <c:pt idx="56825">
                  <c:v>282</c:v>
                </c:pt>
                <c:pt idx="56826">
                  <c:v>379</c:v>
                </c:pt>
                <c:pt idx="56827">
                  <c:v>455</c:v>
                </c:pt>
                <c:pt idx="56828">
                  <c:v>596</c:v>
                </c:pt>
                <c:pt idx="56829">
                  <c:v>905</c:v>
                </c:pt>
                <c:pt idx="56830">
                  <c:v>678</c:v>
                </c:pt>
                <c:pt idx="56831">
                  <c:v>641</c:v>
                </c:pt>
                <c:pt idx="56832">
                  <c:v>532</c:v>
                </c:pt>
                <c:pt idx="56833">
                  <c:v>475</c:v>
                </c:pt>
                <c:pt idx="56834">
                  <c:v>1294</c:v>
                </c:pt>
                <c:pt idx="56835">
                  <c:v>1415</c:v>
                </c:pt>
                <c:pt idx="56836">
                  <c:v>226</c:v>
                </c:pt>
                <c:pt idx="56837">
                  <c:v>197</c:v>
                </c:pt>
                <c:pt idx="56838">
                  <c:v>297</c:v>
                </c:pt>
                <c:pt idx="56839">
                  <c:v>210</c:v>
                </c:pt>
                <c:pt idx="56840">
                  <c:v>316</c:v>
                </c:pt>
                <c:pt idx="56841">
                  <c:v>313</c:v>
                </c:pt>
                <c:pt idx="56842">
                  <c:v>167</c:v>
                </c:pt>
                <c:pt idx="56843">
                  <c:v>183</c:v>
                </c:pt>
                <c:pt idx="56844">
                  <c:v>211</c:v>
                </c:pt>
                <c:pt idx="56845">
                  <c:v>366</c:v>
                </c:pt>
                <c:pt idx="56846">
                  <c:v>236</c:v>
                </c:pt>
                <c:pt idx="56847">
                  <c:v>285</c:v>
                </c:pt>
                <c:pt idx="56848">
                  <c:v>6</c:v>
                </c:pt>
                <c:pt idx="56849">
                  <c:v>44</c:v>
                </c:pt>
                <c:pt idx="56850">
                  <c:v>41</c:v>
                </c:pt>
                <c:pt idx="56851">
                  <c:v>179</c:v>
                </c:pt>
                <c:pt idx="56852">
                  <c:v>73</c:v>
                </c:pt>
                <c:pt idx="56853">
                  <c:v>380</c:v>
                </c:pt>
                <c:pt idx="56854">
                  <c:v>262</c:v>
                </c:pt>
                <c:pt idx="56855">
                  <c:v>150</c:v>
                </c:pt>
                <c:pt idx="56856">
                  <c:v>192</c:v>
                </c:pt>
                <c:pt idx="56857">
                  <c:v>125</c:v>
                </c:pt>
                <c:pt idx="56858">
                  <c:v>15</c:v>
                </c:pt>
                <c:pt idx="56859" formatCode="0.00E+00">
                  <c:v>4.8999999999999998E-3</c:v>
                </c:pt>
                <c:pt idx="56860">
                  <c:v>99</c:v>
                </c:pt>
                <c:pt idx="56861">
                  <c:v>22</c:v>
                </c:pt>
                <c:pt idx="56862">
                  <c:v>112</c:v>
                </c:pt>
                <c:pt idx="56863">
                  <c:v>57</c:v>
                </c:pt>
                <c:pt idx="56864">
                  <c:v>73</c:v>
                </c:pt>
                <c:pt idx="56865">
                  <c:v>339</c:v>
                </c:pt>
                <c:pt idx="56866">
                  <c:v>122</c:v>
                </c:pt>
                <c:pt idx="56867">
                  <c:v>177</c:v>
                </c:pt>
                <c:pt idx="56868">
                  <c:v>80</c:v>
                </c:pt>
                <c:pt idx="56869">
                  <c:v>201</c:v>
                </c:pt>
                <c:pt idx="56870">
                  <c:v>21</c:v>
                </c:pt>
                <c:pt idx="56871">
                  <c:v>90</c:v>
                </c:pt>
                <c:pt idx="56872">
                  <c:v>83</c:v>
                </c:pt>
                <c:pt idx="56873">
                  <c:v>65</c:v>
                </c:pt>
                <c:pt idx="56874">
                  <c:v>263</c:v>
                </c:pt>
                <c:pt idx="56875">
                  <c:v>84</c:v>
                </c:pt>
                <c:pt idx="56876">
                  <c:v>10</c:v>
                </c:pt>
                <c:pt idx="56877">
                  <c:v>82</c:v>
                </c:pt>
                <c:pt idx="56878">
                  <c:v>46</c:v>
                </c:pt>
                <c:pt idx="56879">
                  <c:v>224</c:v>
                </c:pt>
                <c:pt idx="56880">
                  <c:v>139</c:v>
                </c:pt>
                <c:pt idx="56881">
                  <c:v>176</c:v>
                </c:pt>
                <c:pt idx="56882">
                  <c:v>65</c:v>
                </c:pt>
                <c:pt idx="56883">
                  <c:v>150</c:v>
                </c:pt>
                <c:pt idx="56884">
                  <c:v>114</c:v>
                </c:pt>
                <c:pt idx="56885">
                  <c:v>15</c:v>
                </c:pt>
                <c:pt idx="56886">
                  <c:v>109</c:v>
                </c:pt>
                <c:pt idx="56887">
                  <c:v>158</c:v>
                </c:pt>
                <c:pt idx="56888">
                  <c:v>237</c:v>
                </c:pt>
                <c:pt idx="56889">
                  <c:v>345</c:v>
                </c:pt>
                <c:pt idx="56890">
                  <c:v>260</c:v>
                </c:pt>
                <c:pt idx="56891">
                  <c:v>102</c:v>
                </c:pt>
                <c:pt idx="56892">
                  <c:v>246</c:v>
                </c:pt>
                <c:pt idx="56893">
                  <c:v>115</c:v>
                </c:pt>
                <c:pt idx="56894">
                  <c:v>88</c:v>
                </c:pt>
                <c:pt idx="56895">
                  <c:v>71</c:v>
                </c:pt>
                <c:pt idx="56896">
                  <c:v>114</c:v>
                </c:pt>
                <c:pt idx="56897">
                  <c:v>193</c:v>
                </c:pt>
                <c:pt idx="56898">
                  <c:v>400</c:v>
                </c:pt>
                <c:pt idx="56899">
                  <c:v>396</c:v>
                </c:pt>
                <c:pt idx="56900">
                  <c:v>210</c:v>
                </c:pt>
                <c:pt idx="56901">
                  <c:v>332</c:v>
                </c:pt>
                <c:pt idx="56902">
                  <c:v>368</c:v>
                </c:pt>
                <c:pt idx="56903">
                  <c:v>253</c:v>
                </c:pt>
                <c:pt idx="56904">
                  <c:v>180</c:v>
                </c:pt>
                <c:pt idx="56905">
                  <c:v>211</c:v>
                </c:pt>
                <c:pt idx="56906">
                  <c:v>360</c:v>
                </c:pt>
                <c:pt idx="56907">
                  <c:v>308</c:v>
                </c:pt>
                <c:pt idx="56908">
                  <c:v>168</c:v>
                </c:pt>
                <c:pt idx="56909">
                  <c:v>443</c:v>
                </c:pt>
                <c:pt idx="56910">
                  <c:v>112</c:v>
                </c:pt>
                <c:pt idx="56911">
                  <c:v>53</c:v>
                </c:pt>
                <c:pt idx="56912">
                  <c:v>65</c:v>
                </c:pt>
                <c:pt idx="56913">
                  <c:v>304</c:v>
                </c:pt>
                <c:pt idx="56914">
                  <c:v>42</c:v>
                </c:pt>
                <c:pt idx="56915">
                  <c:v>77</c:v>
                </c:pt>
                <c:pt idx="56916">
                  <c:v>156</c:v>
                </c:pt>
                <c:pt idx="56917">
                  <c:v>1022</c:v>
                </c:pt>
                <c:pt idx="56918">
                  <c:v>415</c:v>
                </c:pt>
                <c:pt idx="56919">
                  <c:v>254</c:v>
                </c:pt>
                <c:pt idx="56920">
                  <c:v>371</c:v>
                </c:pt>
                <c:pt idx="56921">
                  <c:v>530</c:v>
                </c:pt>
                <c:pt idx="56922">
                  <c:v>244</c:v>
                </c:pt>
                <c:pt idx="56923">
                  <c:v>285</c:v>
                </c:pt>
                <c:pt idx="56924">
                  <c:v>361</c:v>
                </c:pt>
                <c:pt idx="56925">
                  <c:v>391</c:v>
                </c:pt>
                <c:pt idx="56926">
                  <c:v>243</c:v>
                </c:pt>
                <c:pt idx="56927">
                  <c:v>318</c:v>
                </c:pt>
                <c:pt idx="56928">
                  <c:v>276</c:v>
                </c:pt>
                <c:pt idx="56929">
                  <c:v>394</c:v>
                </c:pt>
                <c:pt idx="56930">
                  <c:v>70</c:v>
                </c:pt>
                <c:pt idx="56931">
                  <c:v>151</c:v>
                </c:pt>
                <c:pt idx="56932">
                  <c:v>138</c:v>
                </c:pt>
                <c:pt idx="56933">
                  <c:v>42</c:v>
                </c:pt>
                <c:pt idx="56934">
                  <c:v>33</c:v>
                </c:pt>
                <c:pt idx="56935">
                  <c:v>177</c:v>
                </c:pt>
                <c:pt idx="56936">
                  <c:v>154</c:v>
                </c:pt>
                <c:pt idx="56937">
                  <c:v>211</c:v>
                </c:pt>
                <c:pt idx="56938">
                  <c:v>177</c:v>
                </c:pt>
                <c:pt idx="56939">
                  <c:v>193</c:v>
                </c:pt>
                <c:pt idx="56940">
                  <c:v>138</c:v>
                </c:pt>
                <c:pt idx="56941">
                  <c:v>148</c:v>
                </c:pt>
                <c:pt idx="56942">
                  <c:v>137</c:v>
                </c:pt>
                <c:pt idx="56943">
                  <c:v>107</c:v>
                </c:pt>
                <c:pt idx="56944">
                  <c:v>176</c:v>
                </c:pt>
                <c:pt idx="56945">
                  <c:v>142</c:v>
                </c:pt>
                <c:pt idx="56946">
                  <c:v>214</c:v>
                </c:pt>
                <c:pt idx="56947">
                  <c:v>292</c:v>
                </c:pt>
                <c:pt idx="56948">
                  <c:v>329</c:v>
                </c:pt>
                <c:pt idx="56949">
                  <c:v>363</c:v>
                </c:pt>
                <c:pt idx="56950">
                  <c:v>1079</c:v>
                </c:pt>
                <c:pt idx="56951">
                  <c:v>369</c:v>
                </c:pt>
                <c:pt idx="56952">
                  <c:v>325</c:v>
                </c:pt>
                <c:pt idx="56953">
                  <c:v>1110</c:v>
                </c:pt>
                <c:pt idx="56954">
                  <c:v>1111</c:v>
                </c:pt>
                <c:pt idx="56955">
                  <c:v>401</c:v>
                </c:pt>
                <c:pt idx="56956">
                  <c:v>1263</c:v>
                </c:pt>
                <c:pt idx="56957">
                  <c:v>575</c:v>
                </c:pt>
                <c:pt idx="56958">
                  <c:v>334</c:v>
                </c:pt>
                <c:pt idx="56959">
                  <c:v>375</c:v>
                </c:pt>
                <c:pt idx="56960">
                  <c:v>461</c:v>
                </c:pt>
                <c:pt idx="56961">
                  <c:v>203</c:v>
                </c:pt>
                <c:pt idx="56962">
                  <c:v>276</c:v>
                </c:pt>
                <c:pt idx="56963">
                  <c:v>365</c:v>
                </c:pt>
                <c:pt idx="56964">
                  <c:v>142</c:v>
                </c:pt>
                <c:pt idx="56965">
                  <c:v>416</c:v>
                </c:pt>
                <c:pt idx="56966">
                  <c:v>337</c:v>
                </c:pt>
                <c:pt idx="56967">
                  <c:v>336</c:v>
                </c:pt>
                <c:pt idx="56968">
                  <c:v>213</c:v>
                </c:pt>
                <c:pt idx="56969">
                  <c:v>311</c:v>
                </c:pt>
                <c:pt idx="56970">
                  <c:v>312</c:v>
                </c:pt>
                <c:pt idx="56971">
                  <c:v>182</c:v>
                </c:pt>
                <c:pt idx="56972">
                  <c:v>180</c:v>
                </c:pt>
                <c:pt idx="56973">
                  <c:v>172</c:v>
                </c:pt>
                <c:pt idx="56974">
                  <c:v>178</c:v>
                </c:pt>
                <c:pt idx="56975">
                  <c:v>148</c:v>
                </c:pt>
                <c:pt idx="56976">
                  <c:v>139</c:v>
                </c:pt>
                <c:pt idx="56977">
                  <c:v>131</c:v>
                </c:pt>
                <c:pt idx="56978">
                  <c:v>157</c:v>
                </c:pt>
                <c:pt idx="56979">
                  <c:v>257</c:v>
                </c:pt>
                <c:pt idx="56980">
                  <c:v>385</c:v>
                </c:pt>
                <c:pt idx="56981">
                  <c:v>345</c:v>
                </c:pt>
                <c:pt idx="56982">
                  <c:v>216</c:v>
                </c:pt>
                <c:pt idx="56983">
                  <c:v>48</c:v>
                </c:pt>
                <c:pt idx="56984">
                  <c:v>729</c:v>
                </c:pt>
                <c:pt idx="56985">
                  <c:v>55</c:v>
                </c:pt>
                <c:pt idx="56986">
                  <c:v>62</c:v>
                </c:pt>
                <c:pt idx="56987">
                  <c:v>99</c:v>
                </c:pt>
                <c:pt idx="56988">
                  <c:v>18</c:v>
                </c:pt>
                <c:pt idx="56989">
                  <c:v>18</c:v>
                </c:pt>
                <c:pt idx="56990">
                  <c:v>110</c:v>
                </c:pt>
                <c:pt idx="56991">
                  <c:v>76</c:v>
                </c:pt>
                <c:pt idx="56992">
                  <c:v>280</c:v>
                </c:pt>
                <c:pt idx="56993">
                  <c:v>33</c:v>
                </c:pt>
                <c:pt idx="56994">
                  <c:v>92</c:v>
                </c:pt>
                <c:pt idx="56995">
                  <c:v>182</c:v>
                </c:pt>
                <c:pt idx="56996">
                  <c:v>256</c:v>
                </c:pt>
                <c:pt idx="56997">
                  <c:v>138</c:v>
                </c:pt>
                <c:pt idx="56998">
                  <c:v>177</c:v>
                </c:pt>
                <c:pt idx="56999">
                  <c:v>99</c:v>
                </c:pt>
                <c:pt idx="57000">
                  <c:v>36</c:v>
                </c:pt>
                <c:pt idx="57001">
                  <c:v>41</c:v>
                </c:pt>
                <c:pt idx="57002">
                  <c:v>29</c:v>
                </c:pt>
                <c:pt idx="57003">
                  <c:v>133</c:v>
                </c:pt>
                <c:pt idx="57004">
                  <c:v>168</c:v>
                </c:pt>
                <c:pt idx="57005">
                  <c:v>80</c:v>
                </c:pt>
                <c:pt idx="57006">
                  <c:v>32</c:v>
                </c:pt>
                <c:pt idx="57007">
                  <c:v>594</c:v>
                </c:pt>
                <c:pt idx="57008">
                  <c:v>716</c:v>
                </c:pt>
                <c:pt idx="57009">
                  <c:v>293</c:v>
                </c:pt>
                <c:pt idx="57010">
                  <c:v>855</c:v>
                </c:pt>
                <c:pt idx="57011">
                  <c:v>561</c:v>
                </c:pt>
                <c:pt idx="57012">
                  <c:v>990</c:v>
                </c:pt>
                <c:pt idx="57013">
                  <c:v>699</c:v>
                </c:pt>
                <c:pt idx="57014">
                  <c:v>732</c:v>
                </c:pt>
                <c:pt idx="57015">
                  <c:v>162</c:v>
                </c:pt>
                <c:pt idx="57016">
                  <c:v>906</c:v>
                </c:pt>
                <c:pt idx="57017">
                  <c:v>243</c:v>
                </c:pt>
                <c:pt idx="57018">
                  <c:v>600</c:v>
                </c:pt>
                <c:pt idx="57019">
                  <c:v>1172</c:v>
                </c:pt>
                <c:pt idx="57020">
                  <c:v>704</c:v>
                </c:pt>
                <c:pt idx="57021">
                  <c:v>911</c:v>
                </c:pt>
                <c:pt idx="57022">
                  <c:v>914</c:v>
                </c:pt>
                <c:pt idx="57023">
                  <c:v>146</c:v>
                </c:pt>
                <c:pt idx="57024">
                  <c:v>148</c:v>
                </c:pt>
                <c:pt idx="57025">
                  <c:v>94</c:v>
                </c:pt>
                <c:pt idx="57026">
                  <c:v>123</c:v>
                </c:pt>
                <c:pt idx="57027">
                  <c:v>189</c:v>
                </c:pt>
                <c:pt idx="57028">
                  <c:v>100</c:v>
                </c:pt>
                <c:pt idx="57029">
                  <c:v>1505</c:v>
                </c:pt>
                <c:pt idx="57030">
                  <c:v>786</c:v>
                </c:pt>
                <c:pt idx="57031" formatCode="0.00E+00">
                  <c:v>4.8999999999999998E-3</c:v>
                </c:pt>
                <c:pt idx="57032">
                  <c:v>246</c:v>
                </c:pt>
                <c:pt idx="57033">
                  <c:v>143</c:v>
                </c:pt>
                <c:pt idx="57034">
                  <c:v>1087</c:v>
                </c:pt>
                <c:pt idx="57035">
                  <c:v>143</c:v>
                </c:pt>
                <c:pt idx="57036">
                  <c:v>166</c:v>
                </c:pt>
                <c:pt idx="57037">
                  <c:v>137</c:v>
                </c:pt>
                <c:pt idx="57038">
                  <c:v>167</c:v>
                </c:pt>
                <c:pt idx="57039">
                  <c:v>137</c:v>
                </c:pt>
                <c:pt idx="57040">
                  <c:v>169</c:v>
                </c:pt>
                <c:pt idx="57041">
                  <c:v>180</c:v>
                </c:pt>
                <c:pt idx="57042">
                  <c:v>25</c:v>
                </c:pt>
                <c:pt idx="57043">
                  <c:v>106</c:v>
                </c:pt>
                <c:pt idx="57044" formatCode="0.00E+00">
                  <c:v>4.8999999999999998E-3</c:v>
                </c:pt>
                <c:pt idx="57045">
                  <c:v>10</c:v>
                </c:pt>
                <c:pt idx="57046">
                  <c:v>108</c:v>
                </c:pt>
                <c:pt idx="57047">
                  <c:v>57</c:v>
                </c:pt>
                <c:pt idx="57048">
                  <c:v>245</c:v>
                </c:pt>
                <c:pt idx="57049">
                  <c:v>197</c:v>
                </c:pt>
                <c:pt idx="57050">
                  <c:v>92</c:v>
                </c:pt>
                <c:pt idx="57051">
                  <c:v>111</c:v>
                </c:pt>
                <c:pt idx="57052">
                  <c:v>15</c:v>
                </c:pt>
                <c:pt idx="57053">
                  <c:v>29</c:v>
                </c:pt>
                <c:pt idx="57054">
                  <c:v>25</c:v>
                </c:pt>
                <c:pt idx="57055">
                  <c:v>18</c:v>
                </c:pt>
                <c:pt idx="57056">
                  <c:v>27</c:v>
                </c:pt>
                <c:pt idx="57057">
                  <c:v>484</c:v>
                </c:pt>
                <c:pt idx="57058">
                  <c:v>53</c:v>
                </c:pt>
                <c:pt idx="57059">
                  <c:v>52</c:v>
                </c:pt>
                <c:pt idx="57060">
                  <c:v>40</c:v>
                </c:pt>
                <c:pt idx="57061">
                  <c:v>11</c:v>
                </c:pt>
                <c:pt idx="57062">
                  <c:v>9</c:v>
                </c:pt>
                <c:pt idx="57063">
                  <c:v>61</c:v>
                </c:pt>
                <c:pt idx="57064">
                  <c:v>54</c:v>
                </c:pt>
                <c:pt idx="57065">
                  <c:v>31</c:v>
                </c:pt>
                <c:pt idx="57066" formatCode="0.00E+00">
                  <c:v>4.8999999999999998E-3</c:v>
                </c:pt>
                <c:pt idx="57067">
                  <c:v>13</c:v>
                </c:pt>
                <c:pt idx="57068">
                  <c:v>65</c:v>
                </c:pt>
                <c:pt idx="57069">
                  <c:v>55</c:v>
                </c:pt>
                <c:pt idx="57070">
                  <c:v>75</c:v>
                </c:pt>
                <c:pt idx="57071">
                  <c:v>68</c:v>
                </c:pt>
                <c:pt idx="57072">
                  <c:v>277</c:v>
                </c:pt>
                <c:pt idx="57073">
                  <c:v>296</c:v>
                </c:pt>
                <c:pt idx="57074">
                  <c:v>135</c:v>
                </c:pt>
                <c:pt idx="57075">
                  <c:v>52</c:v>
                </c:pt>
                <c:pt idx="57076">
                  <c:v>143</c:v>
                </c:pt>
                <c:pt idx="57077">
                  <c:v>65</c:v>
                </c:pt>
                <c:pt idx="57078">
                  <c:v>151</c:v>
                </c:pt>
                <c:pt idx="57079">
                  <c:v>284</c:v>
                </c:pt>
                <c:pt idx="57080">
                  <c:v>223</c:v>
                </c:pt>
                <c:pt idx="57081">
                  <c:v>72</c:v>
                </c:pt>
                <c:pt idx="57082">
                  <c:v>206</c:v>
                </c:pt>
                <c:pt idx="57083">
                  <c:v>238</c:v>
                </c:pt>
                <c:pt idx="57084">
                  <c:v>326</c:v>
                </c:pt>
                <c:pt idx="57085">
                  <c:v>1392</c:v>
                </c:pt>
                <c:pt idx="57086">
                  <c:v>137</c:v>
                </c:pt>
                <c:pt idx="57087">
                  <c:v>1051</c:v>
                </c:pt>
                <c:pt idx="57088">
                  <c:v>797</c:v>
                </c:pt>
                <c:pt idx="57089">
                  <c:v>581</c:v>
                </c:pt>
                <c:pt idx="57090">
                  <c:v>915</c:v>
                </c:pt>
                <c:pt idx="57091">
                  <c:v>1240</c:v>
                </c:pt>
                <c:pt idx="57092">
                  <c:v>569</c:v>
                </c:pt>
                <c:pt idx="57093">
                  <c:v>1048</c:v>
                </c:pt>
                <c:pt idx="57094">
                  <c:v>363</c:v>
                </c:pt>
                <c:pt idx="57095">
                  <c:v>954</c:v>
                </c:pt>
                <c:pt idx="57096">
                  <c:v>534</c:v>
                </c:pt>
                <c:pt idx="57097">
                  <c:v>678</c:v>
                </c:pt>
                <c:pt idx="57098">
                  <c:v>422</c:v>
                </c:pt>
                <c:pt idx="57099">
                  <c:v>654</c:v>
                </c:pt>
                <c:pt idx="57100">
                  <c:v>322</c:v>
                </c:pt>
                <c:pt idx="57101">
                  <c:v>442</c:v>
                </c:pt>
                <c:pt idx="57102">
                  <c:v>392</c:v>
                </c:pt>
                <c:pt idx="57103">
                  <c:v>204</c:v>
                </c:pt>
                <c:pt idx="57104">
                  <c:v>347</c:v>
                </c:pt>
                <c:pt idx="57105">
                  <c:v>311</c:v>
                </c:pt>
                <c:pt idx="57106">
                  <c:v>246</c:v>
                </c:pt>
                <c:pt idx="57107">
                  <c:v>431</c:v>
                </c:pt>
                <c:pt idx="57108">
                  <c:v>308</c:v>
                </c:pt>
                <c:pt idx="57109">
                  <c:v>405</c:v>
                </c:pt>
                <c:pt idx="57110">
                  <c:v>363</c:v>
                </c:pt>
                <c:pt idx="57111">
                  <c:v>487</c:v>
                </c:pt>
                <c:pt idx="57112">
                  <c:v>377</c:v>
                </c:pt>
                <c:pt idx="57113">
                  <c:v>378</c:v>
                </c:pt>
                <c:pt idx="57114">
                  <c:v>381</c:v>
                </c:pt>
                <c:pt idx="57115">
                  <c:v>357</c:v>
                </c:pt>
                <c:pt idx="57116">
                  <c:v>349</c:v>
                </c:pt>
                <c:pt idx="57117">
                  <c:v>324</c:v>
                </c:pt>
                <c:pt idx="57118">
                  <c:v>312</c:v>
                </c:pt>
                <c:pt idx="57119">
                  <c:v>417</c:v>
                </c:pt>
                <c:pt idx="57120">
                  <c:v>227</c:v>
                </c:pt>
                <c:pt idx="57121">
                  <c:v>260</c:v>
                </c:pt>
                <c:pt idx="57122">
                  <c:v>707</c:v>
                </c:pt>
                <c:pt idx="57123">
                  <c:v>455</c:v>
                </c:pt>
                <c:pt idx="57124">
                  <c:v>245</c:v>
                </c:pt>
                <c:pt idx="57125">
                  <c:v>203</c:v>
                </c:pt>
                <c:pt idx="57126">
                  <c:v>366</c:v>
                </c:pt>
                <c:pt idx="57127">
                  <c:v>413</c:v>
                </c:pt>
                <c:pt idx="57128">
                  <c:v>389</c:v>
                </c:pt>
                <c:pt idx="57129">
                  <c:v>306</c:v>
                </c:pt>
                <c:pt idx="57130">
                  <c:v>365</c:v>
                </c:pt>
                <c:pt idx="57131">
                  <c:v>443</c:v>
                </c:pt>
                <c:pt idx="57132">
                  <c:v>329</c:v>
                </c:pt>
                <c:pt idx="57133">
                  <c:v>246</c:v>
                </c:pt>
                <c:pt idx="57134">
                  <c:v>244</c:v>
                </c:pt>
                <c:pt idx="57135">
                  <c:v>189</c:v>
                </c:pt>
                <c:pt idx="57136">
                  <c:v>353</c:v>
                </c:pt>
                <c:pt idx="57137">
                  <c:v>365</c:v>
                </c:pt>
                <c:pt idx="57138">
                  <c:v>394</c:v>
                </c:pt>
                <c:pt idx="57139">
                  <c:v>383</c:v>
                </c:pt>
                <c:pt idx="57140">
                  <c:v>255</c:v>
                </c:pt>
                <c:pt idx="57141">
                  <c:v>150</c:v>
                </c:pt>
                <c:pt idx="57142">
                  <c:v>73</c:v>
                </c:pt>
                <c:pt idx="57143">
                  <c:v>72</c:v>
                </c:pt>
                <c:pt idx="57144">
                  <c:v>25</c:v>
                </c:pt>
                <c:pt idx="57145">
                  <c:v>32</c:v>
                </c:pt>
                <c:pt idx="57146">
                  <c:v>67</c:v>
                </c:pt>
                <c:pt idx="57147">
                  <c:v>34</c:v>
                </c:pt>
                <c:pt idx="57148">
                  <c:v>164</c:v>
                </c:pt>
                <c:pt idx="57149">
                  <c:v>464</c:v>
                </c:pt>
                <c:pt idx="57150">
                  <c:v>292</c:v>
                </c:pt>
                <c:pt idx="57151">
                  <c:v>217</c:v>
                </c:pt>
                <c:pt idx="57152">
                  <c:v>285</c:v>
                </c:pt>
                <c:pt idx="57153">
                  <c:v>379</c:v>
                </c:pt>
                <c:pt idx="57154">
                  <c:v>476</c:v>
                </c:pt>
                <c:pt idx="57155">
                  <c:v>239</c:v>
                </c:pt>
                <c:pt idx="57156">
                  <c:v>544</c:v>
                </c:pt>
                <c:pt idx="57157">
                  <c:v>200</c:v>
                </c:pt>
                <c:pt idx="57158">
                  <c:v>298</c:v>
                </c:pt>
                <c:pt idx="57159">
                  <c:v>327</c:v>
                </c:pt>
                <c:pt idx="57160">
                  <c:v>289</c:v>
                </c:pt>
                <c:pt idx="57161">
                  <c:v>265</c:v>
                </c:pt>
                <c:pt idx="57162">
                  <c:v>128</c:v>
                </c:pt>
                <c:pt idx="57163">
                  <c:v>58</c:v>
                </c:pt>
                <c:pt idx="57164" formatCode="0.00E+00">
                  <c:v>4.8999999999999998E-3</c:v>
                </c:pt>
                <c:pt idx="57165">
                  <c:v>272</c:v>
                </c:pt>
                <c:pt idx="57166">
                  <c:v>41</c:v>
                </c:pt>
                <c:pt idx="57167">
                  <c:v>97</c:v>
                </c:pt>
                <c:pt idx="57168">
                  <c:v>190</c:v>
                </c:pt>
                <c:pt idx="57169">
                  <c:v>43</c:v>
                </c:pt>
                <c:pt idx="57170">
                  <c:v>123</c:v>
                </c:pt>
                <c:pt idx="57171">
                  <c:v>157</c:v>
                </c:pt>
                <c:pt idx="57172">
                  <c:v>472</c:v>
                </c:pt>
                <c:pt idx="57173">
                  <c:v>45</c:v>
                </c:pt>
                <c:pt idx="57174">
                  <c:v>25</c:v>
                </c:pt>
                <c:pt idx="57175">
                  <c:v>79</c:v>
                </c:pt>
                <c:pt idx="57176">
                  <c:v>362</c:v>
                </c:pt>
                <c:pt idx="57177">
                  <c:v>270</c:v>
                </c:pt>
                <c:pt idx="57178">
                  <c:v>383</c:v>
                </c:pt>
                <c:pt idx="57179">
                  <c:v>395</c:v>
                </c:pt>
                <c:pt idx="57180">
                  <c:v>190</c:v>
                </c:pt>
                <c:pt idx="57181">
                  <c:v>398</c:v>
                </c:pt>
                <c:pt idx="57182">
                  <c:v>298</c:v>
                </c:pt>
                <c:pt idx="57183">
                  <c:v>328</c:v>
                </c:pt>
                <c:pt idx="57184">
                  <c:v>196</c:v>
                </c:pt>
                <c:pt idx="57185">
                  <c:v>136</c:v>
                </c:pt>
                <c:pt idx="57186">
                  <c:v>309</c:v>
                </c:pt>
                <c:pt idx="57187">
                  <c:v>376</c:v>
                </c:pt>
                <c:pt idx="57188">
                  <c:v>164</c:v>
                </c:pt>
                <c:pt idx="57189">
                  <c:v>284</c:v>
                </c:pt>
                <c:pt idx="57190">
                  <c:v>151</c:v>
                </c:pt>
                <c:pt idx="57191">
                  <c:v>85</c:v>
                </c:pt>
                <c:pt idx="57192">
                  <c:v>19</c:v>
                </c:pt>
                <c:pt idx="57193">
                  <c:v>275</c:v>
                </c:pt>
                <c:pt idx="57194">
                  <c:v>127</c:v>
                </c:pt>
                <c:pt idx="57195">
                  <c:v>306</c:v>
                </c:pt>
                <c:pt idx="57196">
                  <c:v>515</c:v>
                </c:pt>
                <c:pt idx="57197">
                  <c:v>730</c:v>
                </c:pt>
                <c:pt idx="57198">
                  <c:v>393</c:v>
                </c:pt>
                <c:pt idx="57199">
                  <c:v>1187</c:v>
                </c:pt>
                <c:pt idx="57200">
                  <c:v>1054</c:v>
                </c:pt>
                <c:pt idx="57201">
                  <c:v>913</c:v>
                </c:pt>
                <c:pt idx="57202">
                  <c:v>335</c:v>
                </c:pt>
                <c:pt idx="57203">
                  <c:v>413</c:v>
                </c:pt>
                <c:pt idx="57204">
                  <c:v>161</c:v>
                </c:pt>
                <c:pt idx="57205">
                  <c:v>487</c:v>
                </c:pt>
                <c:pt idx="57206">
                  <c:v>1398</c:v>
                </c:pt>
                <c:pt idx="57207">
                  <c:v>465</c:v>
                </c:pt>
                <c:pt idx="57208">
                  <c:v>353</c:v>
                </c:pt>
                <c:pt idx="57209">
                  <c:v>772</c:v>
                </c:pt>
                <c:pt idx="57210">
                  <c:v>641</c:v>
                </c:pt>
                <c:pt idx="57211">
                  <c:v>345</c:v>
                </c:pt>
                <c:pt idx="57212">
                  <c:v>193</c:v>
                </c:pt>
                <c:pt idx="57213">
                  <c:v>588</c:v>
                </c:pt>
                <c:pt idx="57214">
                  <c:v>306</c:v>
                </c:pt>
                <c:pt idx="57215">
                  <c:v>144</c:v>
                </c:pt>
                <c:pt idx="57216">
                  <c:v>191</c:v>
                </c:pt>
                <c:pt idx="57217">
                  <c:v>122</c:v>
                </c:pt>
                <c:pt idx="57218">
                  <c:v>341</c:v>
                </c:pt>
                <c:pt idx="57219">
                  <c:v>1045</c:v>
                </c:pt>
                <c:pt idx="57220">
                  <c:v>765</c:v>
                </c:pt>
                <c:pt idx="57221">
                  <c:v>708</c:v>
                </c:pt>
                <c:pt idx="57222">
                  <c:v>1085</c:v>
                </c:pt>
                <c:pt idx="57223">
                  <c:v>1081</c:v>
                </c:pt>
                <c:pt idx="57224">
                  <c:v>400</c:v>
                </c:pt>
                <c:pt idx="57225">
                  <c:v>934</c:v>
                </c:pt>
                <c:pt idx="57226">
                  <c:v>974</c:v>
                </c:pt>
                <c:pt idx="57227">
                  <c:v>923</c:v>
                </c:pt>
                <c:pt idx="57228">
                  <c:v>257</c:v>
                </c:pt>
                <c:pt idx="57229">
                  <c:v>503</c:v>
                </c:pt>
                <c:pt idx="57230">
                  <c:v>443</c:v>
                </c:pt>
                <c:pt idx="57231">
                  <c:v>255</c:v>
                </c:pt>
                <c:pt idx="57232">
                  <c:v>444</c:v>
                </c:pt>
                <c:pt idx="57233">
                  <c:v>611</c:v>
                </c:pt>
                <c:pt idx="57234">
                  <c:v>347</c:v>
                </c:pt>
                <c:pt idx="57235">
                  <c:v>570</c:v>
                </c:pt>
                <c:pt idx="57236">
                  <c:v>413</c:v>
                </c:pt>
                <c:pt idx="57237">
                  <c:v>364</c:v>
                </c:pt>
                <c:pt idx="57238">
                  <c:v>311</c:v>
                </c:pt>
                <c:pt idx="57239">
                  <c:v>414</c:v>
                </c:pt>
                <c:pt idx="57240">
                  <c:v>374</c:v>
                </c:pt>
                <c:pt idx="57241">
                  <c:v>317</c:v>
                </c:pt>
                <c:pt idx="57242">
                  <c:v>339</c:v>
                </c:pt>
                <c:pt idx="57243">
                  <c:v>767</c:v>
                </c:pt>
                <c:pt idx="57244">
                  <c:v>197</c:v>
                </c:pt>
                <c:pt idx="57245">
                  <c:v>246</c:v>
                </c:pt>
                <c:pt idx="57246">
                  <c:v>125</c:v>
                </c:pt>
                <c:pt idx="57247">
                  <c:v>153</c:v>
                </c:pt>
                <c:pt idx="57248">
                  <c:v>219</c:v>
                </c:pt>
                <c:pt idx="57249">
                  <c:v>146</c:v>
                </c:pt>
                <c:pt idx="57250">
                  <c:v>243</c:v>
                </c:pt>
                <c:pt idx="57251">
                  <c:v>382</c:v>
                </c:pt>
                <c:pt idx="57252">
                  <c:v>526</c:v>
                </c:pt>
                <c:pt idx="57253">
                  <c:v>440</c:v>
                </c:pt>
                <c:pt idx="57254">
                  <c:v>266</c:v>
                </c:pt>
                <c:pt idx="57255">
                  <c:v>289</c:v>
                </c:pt>
                <c:pt idx="57256">
                  <c:v>204</c:v>
                </c:pt>
                <c:pt idx="57257">
                  <c:v>191</c:v>
                </c:pt>
                <c:pt idx="57258">
                  <c:v>211</c:v>
                </c:pt>
                <c:pt idx="57259">
                  <c:v>200</c:v>
                </c:pt>
                <c:pt idx="57260">
                  <c:v>128</c:v>
                </c:pt>
                <c:pt idx="57261">
                  <c:v>352</c:v>
                </c:pt>
                <c:pt idx="57262">
                  <c:v>304</c:v>
                </c:pt>
                <c:pt idx="57263">
                  <c:v>359</c:v>
                </c:pt>
                <c:pt idx="57264">
                  <c:v>496</c:v>
                </c:pt>
                <c:pt idx="57265">
                  <c:v>298</c:v>
                </c:pt>
                <c:pt idx="57266">
                  <c:v>258</c:v>
                </c:pt>
                <c:pt idx="57267">
                  <c:v>310</c:v>
                </c:pt>
                <c:pt idx="57268">
                  <c:v>364</c:v>
                </c:pt>
                <c:pt idx="57269">
                  <c:v>306</c:v>
                </c:pt>
                <c:pt idx="57270">
                  <c:v>319</c:v>
                </c:pt>
                <c:pt idx="57271">
                  <c:v>662</c:v>
                </c:pt>
                <c:pt idx="57272">
                  <c:v>293</c:v>
                </c:pt>
                <c:pt idx="57273">
                  <c:v>265</c:v>
                </c:pt>
                <c:pt idx="57274">
                  <c:v>493</c:v>
                </c:pt>
                <c:pt idx="57275">
                  <c:v>1021</c:v>
                </c:pt>
                <c:pt idx="57276">
                  <c:v>836</c:v>
                </c:pt>
                <c:pt idx="57277">
                  <c:v>627</c:v>
                </c:pt>
                <c:pt idx="57278">
                  <c:v>823</c:v>
                </c:pt>
                <c:pt idx="57279">
                  <c:v>879</c:v>
                </c:pt>
                <c:pt idx="57280">
                  <c:v>439</c:v>
                </c:pt>
                <c:pt idx="57281">
                  <c:v>466</c:v>
                </c:pt>
                <c:pt idx="57282">
                  <c:v>404</c:v>
                </c:pt>
                <c:pt idx="57283">
                  <c:v>409</c:v>
                </c:pt>
                <c:pt idx="57284">
                  <c:v>307</c:v>
                </c:pt>
                <c:pt idx="57285">
                  <c:v>323</c:v>
                </c:pt>
                <c:pt idx="57286">
                  <c:v>13</c:v>
                </c:pt>
                <c:pt idx="57287">
                  <c:v>105</c:v>
                </c:pt>
                <c:pt idx="57288">
                  <c:v>70</c:v>
                </c:pt>
                <c:pt idx="57289">
                  <c:v>74</c:v>
                </c:pt>
                <c:pt idx="57290">
                  <c:v>99</c:v>
                </c:pt>
                <c:pt idx="57291">
                  <c:v>34</c:v>
                </c:pt>
                <c:pt idx="57292">
                  <c:v>13</c:v>
                </c:pt>
                <c:pt idx="57293">
                  <c:v>190</c:v>
                </c:pt>
                <c:pt idx="57294">
                  <c:v>176</c:v>
                </c:pt>
                <c:pt idx="57295">
                  <c:v>547</c:v>
                </c:pt>
                <c:pt idx="57296">
                  <c:v>1054</c:v>
                </c:pt>
                <c:pt idx="57297">
                  <c:v>883</c:v>
                </c:pt>
                <c:pt idx="57298">
                  <c:v>1033</c:v>
                </c:pt>
                <c:pt idx="57299">
                  <c:v>551</c:v>
                </c:pt>
                <c:pt idx="57300">
                  <c:v>654</c:v>
                </c:pt>
                <c:pt idx="57301">
                  <c:v>692</c:v>
                </c:pt>
                <c:pt idx="57302">
                  <c:v>850</c:v>
                </c:pt>
                <c:pt idx="57303">
                  <c:v>796</c:v>
                </c:pt>
                <c:pt idx="57304">
                  <c:v>985</c:v>
                </c:pt>
                <c:pt idx="57305">
                  <c:v>382</c:v>
                </c:pt>
                <c:pt idx="57306">
                  <c:v>574</c:v>
                </c:pt>
                <c:pt idx="57307">
                  <c:v>917</c:v>
                </c:pt>
                <c:pt idx="57308" formatCode="0.00E+00">
                  <c:v>4.8999999999999998E-3</c:v>
                </c:pt>
                <c:pt idx="57309">
                  <c:v>171</c:v>
                </c:pt>
                <c:pt idx="57310">
                  <c:v>107</c:v>
                </c:pt>
                <c:pt idx="57311">
                  <c:v>2</c:v>
                </c:pt>
                <c:pt idx="57312">
                  <c:v>16</c:v>
                </c:pt>
                <c:pt idx="57313">
                  <c:v>123</c:v>
                </c:pt>
                <c:pt idx="57314">
                  <c:v>67</c:v>
                </c:pt>
                <c:pt idx="57315">
                  <c:v>22</c:v>
                </c:pt>
                <c:pt idx="57316" formatCode="0.00E+00">
                  <c:v>4.8999999999999998E-3</c:v>
                </c:pt>
                <c:pt idx="57317">
                  <c:v>18</c:v>
                </c:pt>
                <c:pt idx="57318">
                  <c:v>932</c:v>
                </c:pt>
                <c:pt idx="57319">
                  <c:v>80</c:v>
                </c:pt>
                <c:pt idx="57320">
                  <c:v>286</c:v>
                </c:pt>
                <c:pt idx="57321">
                  <c:v>56</c:v>
                </c:pt>
                <c:pt idx="57322">
                  <c:v>38</c:v>
                </c:pt>
                <c:pt idx="57323">
                  <c:v>1155</c:v>
                </c:pt>
                <c:pt idx="57324">
                  <c:v>1220</c:v>
                </c:pt>
                <c:pt idx="57325">
                  <c:v>1488</c:v>
                </c:pt>
                <c:pt idx="57326">
                  <c:v>863</c:v>
                </c:pt>
                <c:pt idx="57327">
                  <c:v>864</c:v>
                </c:pt>
                <c:pt idx="57328">
                  <c:v>578</c:v>
                </c:pt>
                <c:pt idx="57329">
                  <c:v>1138</c:v>
                </c:pt>
                <c:pt idx="57330">
                  <c:v>245</c:v>
                </c:pt>
                <c:pt idx="57331">
                  <c:v>280</c:v>
                </c:pt>
                <c:pt idx="57332">
                  <c:v>1037</c:v>
                </c:pt>
                <c:pt idx="57333">
                  <c:v>290</c:v>
                </c:pt>
                <c:pt idx="57334">
                  <c:v>765</c:v>
                </c:pt>
                <c:pt idx="57335">
                  <c:v>501</c:v>
                </c:pt>
                <c:pt idx="57336">
                  <c:v>453</c:v>
                </c:pt>
                <c:pt idx="57337">
                  <c:v>371</c:v>
                </c:pt>
                <c:pt idx="57338">
                  <c:v>763</c:v>
                </c:pt>
                <c:pt idx="57339">
                  <c:v>356</c:v>
                </c:pt>
                <c:pt idx="57340">
                  <c:v>505</c:v>
                </c:pt>
                <c:pt idx="57341">
                  <c:v>314</c:v>
                </c:pt>
                <c:pt idx="57342">
                  <c:v>336</c:v>
                </c:pt>
                <c:pt idx="57343">
                  <c:v>340</c:v>
                </c:pt>
                <c:pt idx="57344">
                  <c:v>899</c:v>
                </c:pt>
                <c:pt idx="57345">
                  <c:v>330</c:v>
                </c:pt>
                <c:pt idx="57346">
                  <c:v>611</c:v>
                </c:pt>
                <c:pt idx="57347">
                  <c:v>60</c:v>
                </c:pt>
                <c:pt idx="57348">
                  <c:v>164</c:v>
                </c:pt>
                <c:pt idx="57349">
                  <c:v>153</c:v>
                </c:pt>
                <c:pt idx="57350">
                  <c:v>25</c:v>
                </c:pt>
                <c:pt idx="57351">
                  <c:v>51</c:v>
                </c:pt>
                <c:pt idx="57352">
                  <c:v>141</c:v>
                </c:pt>
                <c:pt idx="57353">
                  <c:v>257</c:v>
                </c:pt>
                <c:pt idx="57354">
                  <c:v>74</c:v>
                </c:pt>
                <c:pt idx="57355">
                  <c:v>5</c:v>
                </c:pt>
                <c:pt idx="57356">
                  <c:v>36</c:v>
                </c:pt>
                <c:pt idx="57357">
                  <c:v>25</c:v>
                </c:pt>
                <c:pt idx="57358">
                  <c:v>32</c:v>
                </c:pt>
                <c:pt idx="57359">
                  <c:v>192</c:v>
                </c:pt>
                <c:pt idx="57360">
                  <c:v>224</c:v>
                </c:pt>
                <c:pt idx="57361">
                  <c:v>57</c:v>
                </c:pt>
                <c:pt idx="57362">
                  <c:v>19</c:v>
                </c:pt>
                <c:pt idx="57363">
                  <c:v>293</c:v>
                </c:pt>
                <c:pt idx="57364">
                  <c:v>314</c:v>
                </c:pt>
                <c:pt idx="57365">
                  <c:v>137</c:v>
                </c:pt>
                <c:pt idx="57366">
                  <c:v>247</c:v>
                </c:pt>
                <c:pt idx="57367">
                  <c:v>207</c:v>
                </c:pt>
                <c:pt idx="57368">
                  <c:v>103</c:v>
                </c:pt>
                <c:pt idx="57369">
                  <c:v>147</c:v>
                </c:pt>
                <c:pt idx="57370">
                  <c:v>110</c:v>
                </c:pt>
                <c:pt idx="57371">
                  <c:v>6</c:v>
                </c:pt>
                <c:pt idx="57372" formatCode="0.00E+00">
                  <c:v>4.8999999999999998E-3</c:v>
                </c:pt>
                <c:pt idx="57373">
                  <c:v>57</c:v>
                </c:pt>
                <c:pt idx="57374">
                  <c:v>324</c:v>
                </c:pt>
                <c:pt idx="57375">
                  <c:v>249</c:v>
                </c:pt>
                <c:pt idx="57376">
                  <c:v>100</c:v>
                </c:pt>
                <c:pt idx="57377">
                  <c:v>307</c:v>
                </c:pt>
                <c:pt idx="57378">
                  <c:v>180</c:v>
                </c:pt>
                <c:pt idx="57379">
                  <c:v>161</c:v>
                </c:pt>
                <c:pt idx="57380">
                  <c:v>406</c:v>
                </c:pt>
                <c:pt idx="57381">
                  <c:v>299</c:v>
                </c:pt>
                <c:pt idx="57382">
                  <c:v>398</c:v>
                </c:pt>
                <c:pt idx="57383">
                  <c:v>212</c:v>
                </c:pt>
                <c:pt idx="57384">
                  <c:v>267</c:v>
                </c:pt>
                <c:pt idx="57385">
                  <c:v>263</c:v>
                </c:pt>
                <c:pt idx="57386">
                  <c:v>191</c:v>
                </c:pt>
                <c:pt idx="57387">
                  <c:v>587</c:v>
                </c:pt>
                <c:pt idx="57388">
                  <c:v>498</c:v>
                </c:pt>
                <c:pt idx="57389">
                  <c:v>255</c:v>
                </c:pt>
                <c:pt idx="57390">
                  <c:v>105</c:v>
                </c:pt>
                <c:pt idx="57391">
                  <c:v>308</c:v>
                </c:pt>
                <c:pt idx="57392">
                  <c:v>306</c:v>
                </c:pt>
                <c:pt idx="57393">
                  <c:v>143</c:v>
                </c:pt>
                <c:pt idx="57394">
                  <c:v>88</c:v>
                </c:pt>
                <c:pt idx="57395">
                  <c:v>97</c:v>
                </c:pt>
                <c:pt idx="57396">
                  <c:v>95</c:v>
                </c:pt>
                <c:pt idx="57397">
                  <c:v>372</c:v>
                </c:pt>
                <c:pt idx="57398">
                  <c:v>360</c:v>
                </c:pt>
                <c:pt idx="57399">
                  <c:v>184</c:v>
                </c:pt>
                <c:pt idx="57400">
                  <c:v>46</c:v>
                </c:pt>
                <c:pt idx="57401">
                  <c:v>429</c:v>
                </c:pt>
                <c:pt idx="57402">
                  <c:v>182</c:v>
                </c:pt>
                <c:pt idx="57403">
                  <c:v>401</c:v>
                </c:pt>
                <c:pt idx="57404">
                  <c:v>162</c:v>
                </c:pt>
                <c:pt idx="57405">
                  <c:v>172</c:v>
                </c:pt>
                <c:pt idx="57406">
                  <c:v>154</c:v>
                </c:pt>
                <c:pt idx="57407">
                  <c:v>188</c:v>
                </c:pt>
                <c:pt idx="57408">
                  <c:v>94</c:v>
                </c:pt>
                <c:pt idx="57409">
                  <c:v>91</c:v>
                </c:pt>
                <c:pt idx="57410">
                  <c:v>321</c:v>
                </c:pt>
                <c:pt idx="57411">
                  <c:v>320</c:v>
                </c:pt>
                <c:pt idx="57412">
                  <c:v>338</c:v>
                </c:pt>
                <c:pt idx="57413">
                  <c:v>192</c:v>
                </c:pt>
                <c:pt idx="57414">
                  <c:v>118</c:v>
                </c:pt>
                <c:pt idx="57415">
                  <c:v>168</c:v>
                </c:pt>
                <c:pt idx="57416">
                  <c:v>223</c:v>
                </c:pt>
                <c:pt idx="57417">
                  <c:v>234</c:v>
                </c:pt>
                <c:pt idx="57418">
                  <c:v>272</c:v>
                </c:pt>
                <c:pt idx="57419">
                  <c:v>352</c:v>
                </c:pt>
                <c:pt idx="57420">
                  <c:v>139</c:v>
                </c:pt>
                <c:pt idx="57421">
                  <c:v>558</c:v>
                </c:pt>
                <c:pt idx="57422">
                  <c:v>302</c:v>
                </c:pt>
                <c:pt idx="57423">
                  <c:v>324</c:v>
                </c:pt>
                <c:pt idx="57424">
                  <c:v>297</c:v>
                </c:pt>
                <c:pt idx="57425">
                  <c:v>820</c:v>
                </c:pt>
                <c:pt idx="57426">
                  <c:v>554</c:v>
                </c:pt>
                <c:pt idx="57427">
                  <c:v>198</c:v>
                </c:pt>
                <c:pt idx="57428">
                  <c:v>476</c:v>
                </c:pt>
                <c:pt idx="57429">
                  <c:v>476</c:v>
                </c:pt>
                <c:pt idx="57430">
                  <c:v>440</c:v>
                </c:pt>
                <c:pt idx="57431">
                  <c:v>371</c:v>
                </c:pt>
                <c:pt idx="57432">
                  <c:v>399</c:v>
                </c:pt>
                <c:pt idx="57433">
                  <c:v>410</c:v>
                </c:pt>
                <c:pt idx="57434">
                  <c:v>1047</c:v>
                </c:pt>
                <c:pt idx="57435">
                  <c:v>85</c:v>
                </c:pt>
                <c:pt idx="57436">
                  <c:v>43</c:v>
                </c:pt>
                <c:pt idx="57437">
                  <c:v>42</c:v>
                </c:pt>
                <c:pt idx="57438">
                  <c:v>150</c:v>
                </c:pt>
                <c:pt idx="57439">
                  <c:v>121</c:v>
                </c:pt>
                <c:pt idx="57440">
                  <c:v>305</c:v>
                </c:pt>
                <c:pt idx="57441">
                  <c:v>126</c:v>
                </c:pt>
                <c:pt idx="57442">
                  <c:v>254</c:v>
                </c:pt>
                <c:pt idx="57443">
                  <c:v>256</c:v>
                </c:pt>
                <c:pt idx="57444">
                  <c:v>34</c:v>
                </c:pt>
                <c:pt idx="57445">
                  <c:v>168</c:v>
                </c:pt>
                <c:pt idx="57446">
                  <c:v>166</c:v>
                </c:pt>
                <c:pt idx="57447">
                  <c:v>94</c:v>
                </c:pt>
                <c:pt idx="57448">
                  <c:v>72</c:v>
                </c:pt>
                <c:pt idx="57449">
                  <c:v>119</c:v>
                </c:pt>
                <c:pt idx="57450" formatCode="0.00E+00">
                  <c:v>4.8999999999999998E-3</c:v>
                </c:pt>
                <c:pt idx="57451">
                  <c:v>9</c:v>
                </c:pt>
                <c:pt idx="57452">
                  <c:v>37</c:v>
                </c:pt>
                <c:pt idx="57453">
                  <c:v>108</c:v>
                </c:pt>
                <c:pt idx="57454">
                  <c:v>119</c:v>
                </c:pt>
                <c:pt idx="57455">
                  <c:v>57</c:v>
                </c:pt>
                <c:pt idx="57456">
                  <c:v>55</c:v>
                </c:pt>
                <c:pt idx="57457" formatCode="0.00E+00">
                  <c:v>4.8999999999999998E-3</c:v>
                </c:pt>
                <c:pt idx="57458">
                  <c:v>59</c:v>
                </c:pt>
                <c:pt idx="57459">
                  <c:v>176</c:v>
                </c:pt>
                <c:pt idx="57460">
                  <c:v>140</c:v>
                </c:pt>
                <c:pt idx="57461">
                  <c:v>34</c:v>
                </c:pt>
                <c:pt idx="57462">
                  <c:v>102</c:v>
                </c:pt>
                <c:pt idx="57463">
                  <c:v>131</c:v>
                </c:pt>
                <c:pt idx="57464">
                  <c:v>225</c:v>
                </c:pt>
                <c:pt idx="57465">
                  <c:v>276</c:v>
                </c:pt>
                <c:pt idx="57466">
                  <c:v>173</c:v>
                </c:pt>
                <c:pt idx="57467">
                  <c:v>387</c:v>
                </c:pt>
                <c:pt idx="57468">
                  <c:v>274</c:v>
                </c:pt>
                <c:pt idx="57469">
                  <c:v>214</c:v>
                </c:pt>
                <c:pt idx="57470">
                  <c:v>151</c:v>
                </c:pt>
                <c:pt idx="57471">
                  <c:v>217</c:v>
                </c:pt>
                <c:pt idx="57472">
                  <c:v>198</c:v>
                </c:pt>
                <c:pt idx="57473">
                  <c:v>313</c:v>
                </c:pt>
                <c:pt idx="57474">
                  <c:v>204</c:v>
                </c:pt>
                <c:pt idx="57475">
                  <c:v>233</c:v>
                </c:pt>
                <c:pt idx="57476">
                  <c:v>183</c:v>
                </c:pt>
                <c:pt idx="57477">
                  <c:v>109</c:v>
                </c:pt>
                <c:pt idx="57478">
                  <c:v>157</c:v>
                </c:pt>
                <c:pt idx="57479">
                  <c:v>341</c:v>
                </c:pt>
                <c:pt idx="57480">
                  <c:v>287</c:v>
                </c:pt>
                <c:pt idx="57481">
                  <c:v>203</c:v>
                </c:pt>
                <c:pt idx="57482">
                  <c:v>212</c:v>
                </c:pt>
                <c:pt idx="57483">
                  <c:v>190</c:v>
                </c:pt>
                <c:pt idx="57484">
                  <c:v>144</c:v>
                </c:pt>
                <c:pt idx="57485">
                  <c:v>117</c:v>
                </c:pt>
                <c:pt idx="57486">
                  <c:v>245</c:v>
                </c:pt>
                <c:pt idx="57487">
                  <c:v>122</c:v>
                </c:pt>
                <c:pt idx="57488">
                  <c:v>393</c:v>
                </c:pt>
                <c:pt idx="57489">
                  <c:v>256</c:v>
                </c:pt>
                <c:pt idx="57490">
                  <c:v>325</c:v>
                </c:pt>
                <c:pt idx="57491">
                  <c:v>238</c:v>
                </c:pt>
                <c:pt idx="57492">
                  <c:v>233</c:v>
                </c:pt>
                <c:pt idx="57493">
                  <c:v>213</c:v>
                </c:pt>
                <c:pt idx="57494">
                  <c:v>290</c:v>
                </c:pt>
                <c:pt idx="57495">
                  <c:v>313</c:v>
                </c:pt>
                <c:pt idx="57496">
                  <c:v>240</c:v>
                </c:pt>
                <c:pt idx="57497">
                  <c:v>260</c:v>
                </c:pt>
                <c:pt idx="57498">
                  <c:v>193</c:v>
                </c:pt>
                <c:pt idx="57499">
                  <c:v>276</c:v>
                </c:pt>
                <c:pt idx="57500">
                  <c:v>271</c:v>
                </c:pt>
                <c:pt idx="57501">
                  <c:v>40</c:v>
                </c:pt>
                <c:pt idx="57502">
                  <c:v>120</c:v>
                </c:pt>
                <c:pt idx="57503">
                  <c:v>106</c:v>
                </c:pt>
                <c:pt idx="57504">
                  <c:v>82</c:v>
                </c:pt>
                <c:pt idx="57505">
                  <c:v>137</c:v>
                </c:pt>
                <c:pt idx="57506">
                  <c:v>93</c:v>
                </c:pt>
                <c:pt idx="57507">
                  <c:v>44</c:v>
                </c:pt>
                <c:pt idx="57508">
                  <c:v>184</c:v>
                </c:pt>
                <c:pt idx="57509">
                  <c:v>51</c:v>
                </c:pt>
                <c:pt idx="57510">
                  <c:v>43</c:v>
                </c:pt>
                <c:pt idx="57511">
                  <c:v>56</c:v>
                </c:pt>
                <c:pt idx="57512">
                  <c:v>240</c:v>
                </c:pt>
                <c:pt idx="57513">
                  <c:v>149</c:v>
                </c:pt>
                <c:pt idx="57514">
                  <c:v>108</c:v>
                </c:pt>
                <c:pt idx="57515">
                  <c:v>103</c:v>
                </c:pt>
                <c:pt idx="57516">
                  <c:v>8</c:v>
                </c:pt>
                <c:pt idx="57517" formatCode="0.00E+00">
                  <c:v>4.8999999999999998E-3</c:v>
                </c:pt>
                <c:pt idx="57518">
                  <c:v>130</c:v>
                </c:pt>
                <c:pt idx="57519">
                  <c:v>127</c:v>
                </c:pt>
                <c:pt idx="57520">
                  <c:v>118</c:v>
                </c:pt>
                <c:pt idx="57521">
                  <c:v>107</c:v>
                </c:pt>
                <c:pt idx="57522">
                  <c:v>177</c:v>
                </c:pt>
                <c:pt idx="57523">
                  <c:v>214</c:v>
                </c:pt>
                <c:pt idx="57524">
                  <c:v>150</c:v>
                </c:pt>
                <c:pt idx="57525">
                  <c:v>103</c:v>
                </c:pt>
                <c:pt idx="57526">
                  <c:v>138</c:v>
                </c:pt>
                <c:pt idx="57527">
                  <c:v>528</c:v>
                </c:pt>
                <c:pt idx="57528">
                  <c:v>82</c:v>
                </c:pt>
                <c:pt idx="57529">
                  <c:v>143</c:v>
                </c:pt>
                <c:pt idx="57530">
                  <c:v>151</c:v>
                </c:pt>
                <c:pt idx="57531">
                  <c:v>84</c:v>
                </c:pt>
                <c:pt idx="57532">
                  <c:v>47</c:v>
                </c:pt>
                <c:pt idx="57533">
                  <c:v>31</c:v>
                </c:pt>
                <c:pt idx="57534">
                  <c:v>17</c:v>
                </c:pt>
                <c:pt idx="57535">
                  <c:v>309</c:v>
                </c:pt>
                <c:pt idx="57536">
                  <c:v>147</c:v>
                </c:pt>
                <c:pt idx="57537">
                  <c:v>162</c:v>
                </c:pt>
                <c:pt idx="57538">
                  <c:v>209</c:v>
                </c:pt>
                <c:pt idx="57539">
                  <c:v>112</c:v>
                </c:pt>
                <c:pt idx="57540">
                  <c:v>76</c:v>
                </c:pt>
                <c:pt idx="57541">
                  <c:v>163</c:v>
                </c:pt>
                <c:pt idx="57542">
                  <c:v>97</c:v>
                </c:pt>
                <c:pt idx="57543">
                  <c:v>113</c:v>
                </c:pt>
                <c:pt idx="57544">
                  <c:v>467</c:v>
                </c:pt>
                <c:pt idx="57545">
                  <c:v>83</c:v>
                </c:pt>
                <c:pt idx="57546">
                  <c:v>342</c:v>
                </c:pt>
                <c:pt idx="57547">
                  <c:v>201</c:v>
                </c:pt>
                <c:pt idx="57548">
                  <c:v>121</c:v>
                </c:pt>
                <c:pt idx="57549">
                  <c:v>154</c:v>
                </c:pt>
                <c:pt idx="57550">
                  <c:v>188</c:v>
                </c:pt>
                <c:pt idx="57551">
                  <c:v>140</c:v>
                </c:pt>
                <c:pt idx="57552">
                  <c:v>189</c:v>
                </c:pt>
                <c:pt idx="57553">
                  <c:v>134</c:v>
                </c:pt>
                <c:pt idx="57554">
                  <c:v>236</c:v>
                </c:pt>
                <c:pt idx="57555">
                  <c:v>133</c:v>
                </c:pt>
                <c:pt idx="57556">
                  <c:v>199</c:v>
                </c:pt>
                <c:pt idx="57557">
                  <c:v>129</c:v>
                </c:pt>
                <c:pt idx="57558">
                  <c:v>151</c:v>
                </c:pt>
                <c:pt idx="57559">
                  <c:v>500</c:v>
                </c:pt>
                <c:pt idx="57560">
                  <c:v>697</c:v>
                </c:pt>
                <c:pt idx="57561">
                  <c:v>518</c:v>
                </c:pt>
                <c:pt idx="57562">
                  <c:v>446</c:v>
                </c:pt>
                <c:pt idx="57563">
                  <c:v>557</c:v>
                </c:pt>
                <c:pt idx="57564">
                  <c:v>968</c:v>
                </c:pt>
                <c:pt idx="57565">
                  <c:v>435</c:v>
                </c:pt>
                <c:pt idx="57566">
                  <c:v>525</c:v>
                </c:pt>
                <c:pt idx="57567">
                  <c:v>1211</c:v>
                </c:pt>
                <c:pt idx="57568">
                  <c:v>559</c:v>
                </c:pt>
                <c:pt idx="57569">
                  <c:v>1091</c:v>
                </c:pt>
                <c:pt idx="57570">
                  <c:v>762</c:v>
                </c:pt>
                <c:pt idx="57571">
                  <c:v>553</c:v>
                </c:pt>
                <c:pt idx="57572">
                  <c:v>423</c:v>
                </c:pt>
                <c:pt idx="57573">
                  <c:v>1539</c:v>
                </c:pt>
                <c:pt idx="57574">
                  <c:v>810</c:v>
                </c:pt>
                <c:pt idx="57575">
                  <c:v>1330</c:v>
                </c:pt>
                <c:pt idx="57576">
                  <c:v>1491</c:v>
                </c:pt>
                <c:pt idx="57577">
                  <c:v>795</c:v>
                </c:pt>
                <c:pt idx="57578">
                  <c:v>1241</c:v>
                </c:pt>
                <c:pt idx="57579">
                  <c:v>1145</c:v>
                </c:pt>
                <c:pt idx="57580">
                  <c:v>1060</c:v>
                </c:pt>
                <c:pt idx="57581">
                  <c:v>1376</c:v>
                </c:pt>
                <c:pt idx="57582">
                  <c:v>1340</c:v>
                </c:pt>
                <c:pt idx="57583">
                  <c:v>156</c:v>
                </c:pt>
                <c:pt idx="57584">
                  <c:v>305</c:v>
                </c:pt>
                <c:pt idx="57585">
                  <c:v>222</c:v>
                </c:pt>
                <c:pt idx="57586">
                  <c:v>70</c:v>
                </c:pt>
                <c:pt idx="57587">
                  <c:v>631</c:v>
                </c:pt>
                <c:pt idx="57588">
                  <c:v>96</c:v>
                </c:pt>
                <c:pt idx="57589">
                  <c:v>652</c:v>
                </c:pt>
                <c:pt idx="57590">
                  <c:v>1108</c:v>
                </c:pt>
                <c:pt idx="57591">
                  <c:v>88</c:v>
                </c:pt>
                <c:pt idx="57592">
                  <c:v>65</c:v>
                </c:pt>
                <c:pt idx="57593">
                  <c:v>225</c:v>
                </c:pt>
                <c:pt idx="57594">
                  <c:v>164</c:v>
                </c:pt>
                <c:pt idx="57595">
                  <c:v>292</c:v>
                </c:pt>
                <c:pt idx="57596">
                  <c:v>116</c:v>
                </c:pt>
                <c:pt idx="57597">
                  <c:v>173</c:v>
                </c:pt>
                <c:pt idx="57598">
                  <c:v>146</c:v>
                </c:pt>
                <c:pt idx="57599">
                  <c:v>165</c:v>
                </c:pt>
                <c:pt idx="57600">
                  <c:v>212</c:v>
                </c:pt>
                <c:pt idx="57601">
                  <c:v>172</c:v>
                </c:pt>
                <c:pt idx="57602">
                  <c:v>145</c:v>
                </c:pt>
                <c:pt idx="57603">
                  <c:v>125</c:v>
                </c:pt>
                <c:pt idx="57604">
                  <c:v>135</c:v>
                </c:pt>
                <c:pt idx="57605">
                  <c:v>158</c:v>
                </c:pt>
                <c:pt idx="57606">
                  <c:v>172</c:v>
                </c:pt>
                <c:pt idx="57607">
                  <c:v>649</c:v>
                </c:pt>
                <c:pt idx="57608">
                  <c:v>661</c:v>
                </c:pt>
                <c:pt idx="57609">
                  <c:v>901</c:v>
                </c:pt>
                <c:pt idx="57610">
                  <c:v>590</c:v>
                </c:pt>
                <c:pt idx="57611">
                  <c:v>341</c:v>
                </c:pt>
                <c:pt idx="57612">
                  <c:v>425</c:v>
                </c:pt>
                <c:pt idx="57613">
                  <c:v>617</c:v>
                </c:pt>
                <c:pt idx="57614">
                  <c:v>208</c:v>
                </c:pt>
                <c:pt idx="57615">
                  <c:v>288</c:v>
                </c:pt>
                <c:pt idx="57616">
                  <c:v>301</c:v>
                </c:pt>
                <c:pt idx="57617">
                  <c:v>882</c:v>
                </c:pt>
                <c:pt idx="57618">
                  <c:v>340</c:v>
                </c:pt>
                <c:pt idx="57619">
                  <c:v>9</c:v>
                </c:pt>
                <c:pt idx="57620">
                  <c:v>74</c:v>
                </c:pt>
                <c:pt idx="57621">
                  <c:v>18</c:v>
                </c:pt>
                <c:pt idx="57622">
                  <c:v>105</c:v>
                </c:pt>
                <c:pt idx="57623">
                  <c:v>177</c:v>
                </c:pt>
                <c:pt idx="57624">
                  <c:v>116</c:v>
                </c:pt>
                <c:pt idx="57625">
                  <c:v>283</c:v>
                </c:pt>
                <c:pt idx="57626">
                  <c:v>372</c:v>
                </c:pt>
                <c:pt idx="57627">
                  <c:v>75</c:v>
                </c:pt>
                <c:pt idx="57628">
                  <c:v>150</c:v>
                </c:pt>
                <c:pt idx="57629">
                  <c:v>98</c:v>
                </c:pt>
                <c:pt idx="57630">
                  <c:v>206</c:v>
                </c:pt>
                <c:pt idx="57631">
                  <c:v>160</c:v>
                </c:pt>
                <c:pt idx="57632">
                  <c:v>307</c:v>
                </c:pt>
                <c:pt idx="57633">
                  <c:v>160</c:v>
                </c:pt>
                <c:pt idx="57634">
                  <c:v>129</c:v>
                </c:pt>
                <c:pt idx="57635">
                  <c:v>184</c:v>
                </c:pt>
                <c:pt idx="57636">
                  <c:v>146</c:v>
                </c:pt>
                <c:pt idx="57637">
                  <c:v>213</c:v>
                </c:pt>
                <c:pt idx="57638">
                  <c:v>245</c:v>
                </c:pt>
                <c:pt idx="57639">
                  <c:v>255</c:v>
                </c:pt>
                <c:pt idx="57640">
                  <c:v>198</c:v>
                </c:pt>
                <c:pt idx="57641">
                  <c:v>220</c:v>
                </c:pt>
                <c:pt idx="57642">
                  <c:v>168</c:v>
                </c:pt>
                <c:pt idx="57643">
                  <c:v>131</c:v>
                </c:pt>
                <c:pt idx="57644">
                  <c:v>258</c:v>
                </c:pt>
                <c:pt idx="57645">
                  <c:v>114</c:v>
                </c:pt>
                <c:pt idx="57646">
                  <c:v>255</c:v>
                </c:pt>
                <c:pt idx="57647">
                  <c:v>958</c:v>
                </c:pt>
                <c:pt idx="57648">
                  <c:v>1081</c:v>
                </c:pt>
                <c:pt idx="57649">
                  <c:v>875</c:v>
                </c:pt>
                <c:pt idx="57650">
                  <c:v>316</c:v>
                </c:pt>
                <c:pt idx="57651">
                  <c:v>623</c:v>
                </c:pt>
                <c:pt idx="57652">
                  <c:v>1029</c:v>
                </c:pt>
                <c:pt idx="57653">
                  <c:v>285</c:v>
                </c:pt>
                <c:pt idx="57654">
                  <c:v>981</c:v>
                </c:pt>
                <c:pt idx="57655">
                  <c:v>407</c:v>
                </c:pt>
                <c:pt idx="57656">
                  <c:v>1049</c:v>
                </c:pt>
                <c:pt idx="57657">
                  <c:v>884</c:v>
                </c:pt>
                <c:pt idx="57658">
                  <c:v>782</c:v>
                </c:pt>
                <c:pt idx="57659">
                  <c:v>90</c:v>
                </c:pt>
                <c:pt idx="57660">
                  <c:v>69</c:v>
                </c:pt>
                <c:pt idx="57661">
                  <c:v>74</c:v>
                </c:pt>
                <c:pt idx="57662">
                  <c:v>60</c:v>
                </c:pt>
                <c:pt idx="57663">
                  <c:v>58</c:v>
                </c:pt>
                <c:pt idx="57664">
                  <c:v>560</c:v>
                </c:pt>
                <c:pt idx="57665">
                  <c:v>205</c:v>
                </c:pt>
                <c:pt idx="57666">
                  <c:v>144</c:v>
                </c:pt>
                <c:pt idx="57667">
                  <c:v>35</c:v>
                </c:pt>
                <c:pt idx="57668">
                  <c:v>29</c:v>
                </c:pt>
                <c:pt idx="57669">
                  <c:v>57</c:v>
                </c:pt>
                <c:pt idx="57670">
                  <c:v>62</c:v>
                </c:pt>
                <c:pt idx="57671">
                  <c:v>162</c:v>
                </c:pt>
                <c:pt idx="57672">
                  <c:v>206</c:v>
                </c:pt>
                <c:pt idx="57673">
                  <c:v>185</c:v>
                </c:pt>
                <c:pt idx="57674">
                  <c:v>337</c:v>
                </c:pt>
                <c:pt idx="57675">
                  <c:v>224</c:v>
                </c:pt>
                <c:pt idx="57676">
                  <c:v>306</c:v>
                </c:pt>
                <c:pt idx="57677">
                  <c:v>139</c:v>
                </c:pt>
                <c:pt idx="57678">
                  <c:v>166</c:v>
                </c:pt>
                <c:pt idx="57679">
                  <c:v>211</c:v>
                </c:pt>
                <c:pt idx="57680">
                  <c:v>224</c:v>
                </c:pt>
                <c:pt idx="57681">
                  <c:v>417</c:v>
                </c:pt>
                <c:pt idx="57682">
                  <c:v>291</c:v>
                </c:pt>
                <c:pt idx="57683">
                  <c:v>782</c:v>
                </c:pt>
                <c:pt idx="57684">
                  <c:v>524</c:v>
                </c:pt>
                <c:pt idx="57685">
                  <c:v>568</c:v>
                </c:pt>
                <c:pt idx="57686">
                  <c:v>347</c:v>
                </c:pt>
                <c:pt idx="57687">
                  <c:v>155</c:v>
                </c:pt>
                <c:pt idx="57688">
                  <c:v>232</c:v>
                </c:pt>
                <c:pt idx="57689">
                  <c:v>606</c:v>
                </c:pt>
                <c:pt idx="57690">
                  <c:v>775</c:v>
                </c:pt>
                <c:pt idx="57691">
                  <c:v>125</c:v>
                </c:pt>
                <c:pt idx="57692">
                  <c:v>409</c:v>
                </c:pt>
                <c:pt idx="57693">
                  <c:v>289</c:v>
                </c:pt>
                <c:pt idx="57694">
                  <c:v>551</c:v>
                </c:pt>
                <c:pt idx="57695">
                  <c:v>209</c:v>
                </c:pt>
                <c:pt idx="57696">
                  <c:v>1038</c:v>
                </c:pt>
                <c:pt idx="57697">
                  <c:v>319</c:v>
                </c:pt>
                <c:pt idx="57698">
                  <c:v>395</c:v>
                </c:pt>
                <c:pt idx="57699">
                  <c:v>193</c:v>
                </c:pt>
                <c:pt idx="57700">
                  <c:v>494</c:v>
                </c:pt>
                <c:pt idx="57701">
                  <c:v>339</c:v>
                </c:pt>
                <c:pt idx="57702">
                  <c:v>358</c:v>
                </c:pt>
                <c:pt idx="57703">
                  <c:v>554</c:v>
                </c:pt>
                <c:pt idx="57704">
                  <c:v>230</c:v>
                </c:pt>
                <c:pt idx="57705">
                  <c:v>180</c:v>
                </c:pt>
                <c:pt idx="57706">
                  <c:v>930</c:v>
                </c:pt>
                <c:pt idx="57707">
                  <c:v>52</c:v>
                </c:pt>
                <c:pt idx="57708">
                  <c:v>105</c:v>
                </c:pt>
                <c:pt idx="57709">
                  <c:v>145</c:v>
                </c:pt>
                <c:pt idx="57710">
                  <c:v>147</c:v>
                </c:pt>
                <c:pt idx="57711">
                  <c:v>66</c:v>
                </c:pt>
                <c:pt idx="57712" formatCode="0.00E+00">
                  <c:v>4.8999999999999998E-3</c:v>
                </c:pt>
                <c:pt idx="57713">
                  <c:v>30</c:v>
                </c:pt>
                <c:pt idx="57714" formatCode="0.00E+00">
                  <c:v>4.8999999999999998E-3</c:v>
                </c:pt>
                <c:pt idx="57715">
                  <c:v>186</c:v>
                </c:pt>
                <c:pt idx="57716">
                  <c:v>236</c:v>
                </c:pt>
                <c:pt idx="57717">
                  <c:v>396</c:v>
                </c:pt>
                <c:pt idx="57718">
                  <c:v>265</c:v>
                </c:pt>
                <c:pt idx="57719">
                  <c:v>293</c:v>
                </c:pt>
                <c:pt idx="57720">
                  <c:v>368</c:v>
                </c:pt>
                <c:pt idx="57721">
                  <c:v>213</c:v>
                </c:pt>
                <c:pt idx="57722">
                  <c:v>362</c:v>
                </c:pt>
                <c:pt idx="57723">
                  <c:v>299</c:v>
                </c:pt>
                <c:pt idx="57724">
                  <c:v>351</c:v>
                </c:pt>
                <c:pt idx="57725">
                  <c:v>290</c:v>
                </c:pt>
                <c:pt idx="57726">
                  <c:v>248</c:v>
                </c:pt>
                <c:pt idx="57727">
                  <c:v>440</c:v>
                </c:pt>
                <c:pt idx="57728">
                  <c:v>1451</c:v>
                </c:pt>
                <c:pt idx="57729">
                  <c:v>324</c:v>
                </c:pt>
                <c:pt idx="57730">
                  <c:v>416</c:v>
                </c:pt>
                <c:pt idx="57731">
                  <c:v>352</c:v>
                </c:pt>
                <c:pt idx="57732">
                  <c:v>414</c:v>
                </c:pt>
                <c:pt idx="57733">
                  <c:v>286</c:v>
                </c:pt>
                <c:pt idx="57734">
                  <c:v>343</c:v>
                </c:pt>
                <c:pt idx="57735">
                  <c:v>298</c:v>
                </c:pt>
                <c:pt idx="57736">
                  <c:v>772</c:v>
                </c:pt>
                <c:pt idx="57737">
                  <c:v>387</c:v>
                </c:pt>
                <c:pt idx="57738">
                  <c:v>256</c:v>
                </c:pt>
                <c:pt idx="57739">
                  <c:v>298</c:v>
                </c:pt>
                <c:pt idx="57740">
                  <c:v>366</c:v>
                </c:pt>
                <c:pt idx="57741">
                  <c:v>253</c:v>
                </c:pt>
                <c:pt idx="57742">
                  <c:v>256</c:v>
                </c:pt>
                <c:pt idx="57743">
                  <c:v>316</c:v>
                </c:pt>
                <c:pt idx="57744">
                  <c:v>286</c:v>
                </c:pt>
                <c:pt idx="57745">
                  <c:v>447</c:v>
                </c:pt>
                <c:pt idx="57746">
                  <c:v>361</c:v>
                </c:pt>
                <c:pt idx="57747">
                  <c:v>370</c:v>
                </c:pt>
                <c:pt idx="57748">
                  <c:v>369</c:v>
                </c:pt>
                <c:pt idx="57749">
                  <c:v>418</c:v>
                </c:pt>
                <c:pt idx="57750">
                  <c:v>150</c:v>
                </c:pt>
                <c:pt idx="57751">
                  <c:v>273</c:v>
                </c:pt>
                <c:pt idx="57752">
                  <c:v>266</c:v>
                </c:pt>
                <c:pt idx="57753">
                  <c:v>176</c:v>
                </c:pt>
                <c:pt idx="57754">
                  <c:v>74</c:v>
                </c:pt>
                <c:pt idx="57755">
                  <c:v>317</c:v>
                </c:pt>
                <c:pt idx="57756">
                  <c:v>76</c:v>
                </c:pt>
                <c:pt idx="57757">
                  <c:v>87</c:v>
                </c:pt>
                <c:pt idx="57758">
                  <c:v>66</c:v>
                </c:pt>
                <c:pt idx="57759">
                  <c:v>315</c:v>
                </c:pt>
                <c:pt idx="57760">
                  <c:v>123</c:v>
                </c:pt>
                <c:pt idx="57761">
                  <c:v>136</c:v>
                </c:pt>
                <c:pt idx="57762">
                  <c:v>152</c:v>
                </c:pt>
                <c:pt idx="57763">
                  <c:v>125</c:v>
                </c:pt>
                <c:pt idx="57764">
                  <c:v>254</c:v>
                </c:pt>
                <c:pt idx="57765">
                  <c:v>228</c:v>
                </c:pt>
                <c:pt idx="57766">
                  <c:v>129</c:v>
                </c:pt>
                <c:pt idx="57767">
                  <c:v>80</c:v>
                </c:pt>
                <c:pt idx="57768">
                  <c:v>102</c:v>
                </c:pt>
                <c:pt idx="57769">
                  <c:v>57</c:v>
                </c:pt>
                <c:pt idx="57770">
                  <c:v>166</c:v>
                </c:pt>
                <c:pt idx="57771">
                  <c:v>275</c:v>
                </c:pt>
                <c:pt idx="57772">
                  <c:v>107</c:v>
                </c:pt>
                <c:pt idx="57773">
                  <c:v>242</c:v>
                </c:pt>
                <c:pt idx="57774">
                  <c:v>125</c:v>
                </c:pt>
                <c:pt idx="57775">
                  <c:v>79</c:v>
                </c:pt>
                <c:pt idx="57776">
                  <c:v>321</c:v>
                </c:pt>
                <c:pt idx="57777">
                  <c:v>103</c:v>
                </c:pt>
                <c:pt idx="57778">
                  <c:v>92</c:v>
                </c:pt>
                <c:pt idx="57779">
                  <c:v>272</c:v>
                </c:pt>
                <c:pt idx="57780">
                  <c:v>134</c:v>
                </c:pt>
                <c:pt idx="57781">
                  <c:v>114</c:v>
                </c:pt>
                <c:pt idx="57782">
                  <c:v>230</c:v>
                </c:pt>
                <c:pt idx="57783">
                  <c:v>296</c:v>
                </c:pt>
                <c:pt idx="57784">
                  <c:v>23</c:v>
                </c:pt>
                <c:pt idx="57785">
                  <c:v>27</c:v>
                </c:pt>
                <c:pt idx="57786">
                  <c:v>26</c:v>
                </c:pt>
                <c:pt idx="57787">
                  <c:v>49</c:v>
                </c:pt>
                <c:pt idx="57788">
                  <c:v>61</c:v>
                </c:pt>
                <c:pt idx="57789">
                  <c:v>200</c:v>
                </c:pt>
                <c:pt idx="57790">
                  <c:v>65</c:v>
                </c:pt>
                <c:pt idx="57791">
                  <c:v>47</c:v>
                </c:pt>
                <c:pt idx="57792">
                  <c:v>100</c:v>
                </c:pt>
                <c:pt idx="57793">
                  <c:v>169</c:v>
                </c:pt>
                <c:pt idx="57794">
                  <c:v>108</c:v>
                </c:pt>
                <c:pt idx="57795">
                  <c:v>85</c:v>
                </c:pt>
                <c:pt idx="57796">
                  <c:v>187</c:v>
                </c:pt>
                <c:pt idx="57797">
                  <c:v>231</c:v>
                </c:pt>
                <c:pt idx="57798">
                  <c:v>136</c:v>
                </c:pt>
                <c:pt idx="57799">
                  <c:v>218</c:v>
                </c:pt>
                <c:pt idx="57800">
                  <c:v>434</c:v>
                </c:pt>
                <c:pt idx="57801">
                  <c:v>423</c:v>
                </c:pt>
                <c:pt idx="57802">
                  <c:v>452</c:v>
                </c:pt>
                <c:pt idx="57803">
                  <c:v>241</c:v>
                </c:pt>
                <c:pt idx="57804">
                  <c:v>147</c:v>
                </c:pt>
                <c:pt idx="57805">
                  <c:v>220</c:v>
                </c:pt>
                <c:pt idx="57806">
                  <c:v>321</c:v>
                </c:pt>
                <c:pt idx="57807">
                  <c:v>115</c:v>
                </c:pt>
                <c:pt idx="57808">
                  <c:v>172</c:v>
                </c:pt>
                <c:pt idx="57809">
                  <c:v>144</c:v>
                </c:pt>
                <c:pt idx="57810">
                  <c:v>32</c:v>
                </c:pt>
                <c:pt idx="57811">
                  <c:v>113</c:v>
                </c:pt>
                <c:pt idx="57812">
                  <c:v>166</c:v>
                </c:pt>
                <c:pt idx="57813">
                  <c:v>101</c:v>
                </c:pt>
                <c:pt idx="57814">
                  <c:v>57</c:v>
                </c:pt>
                <c:pt idx="57815">
                  <c:v>43</c:v>
                </c:pt>
                <c:pt idx="57816">
                  <c:v>66</c:v>
                </c:pt>
                <c:pt idx="57817">
                  <c:v>104</c:v>
                </c:pt>
                <c:pt idx="57818">
                  <c:v>111</c:v>
                </c:pt>
                <c:pt idx="57819">
                  <c:v>181</c:v>
                </c:pt>
                <c:pt idx="57820">
                  <c:v>35</c:v>
                </c:pt>
                <c:pt idx="57821">
                  <c:v>85</c:v>
                </c:pt>
                <c:pt idx="57822">
                  <c:v>64</c:v>
                </c:pt>
                <c:pt idx="57823">
                  <c:v>596</c:v>
                </c:pt>
                <c:pt idx="57824">
                  <c:v>320</c:v>
                </c:pt>
                <c:pt idx="57825">
                  <c:v>448</c:v>
                </c:pt>
                <c:pt idx="57826">
                  <c:v>977</c:v>
                </c:pt>
                <c:pt idx="57827">
                  <c:v>988</c:v>
                </c:pt>
                <c:pt idx="57828">
                  <c:v>1009</c:v>
                </c:pt>
                <c:pt idx="57829">
                  <c:v>2449</c:v>
                </c:pt>
                <c:pt idx="57830">
                  <c:v>451</c:v>
                </c:pt>
                <c:pt idx="57831">
                  <c:v>645</c:v>
                </c:pt>
                <c:pt idx="57832">
                  <c:v>505</c:v>
                </c:pt>
                <c:pt idx="57833">
                  <c:v>396</c:v>
                </c:pt>
                <c:pt idx="57834">
                  <c:v>1149</c:v>
                </c:pt>
                <c:pt idx="57835">
                  <c:v>510</c:v>
                </c:pt>
                <c:pt idx="57836">
                  <c:v>249</c:v>
                </c:pt>
                <c:pt idx="57837">
                  <c:v>351</c:v>
                </c:pt>
                <c:pt idx="57838">
                  <c:v>371</c:v>
                </c:pt>
                <c:pt idx="57839">
                  <c:v>427</c:v>
                </c:pt>
                <c:pt idx="57840">
                  <c:v>320</c:v>
                </c:pt>
                <c:pt idx="57841">
                  <c:v>311</c:v>
                </c:pt>
                <c:pt idx="57842">
                  <c:v>254</c:v>
                </c:pt>
                <c:pt idx="57843">
                  <c:v>205</c:v>
                </c:pt>
                <c:pt idx="57844">
                  <c:v>407</c:v>
                </c:pt>
                <c:pt idx="57845">
                  <c:v>444</c:v>
                </c:pt>
                <c:pt idx="57846">
                  <c:v>694</c:v>
                </c:pt>
                <c:pt idx="57847">
                  <c:v>239</c:v>
                </c:pt>
                <c:pt idx="57848">
                  <c:v>851</c:v>
                </c:pt>
                <c:pt idx="57849">
                  <c:v>297</c:v>
                </c:pt>
                <c:pt idx="57850">
                  <c:v>153</c:v>
                </c:pt>
                <c:pt idx="57851">
                  <c:v>86</c:v>
                </c:pt>
                <c:pt idx="57852">
                  <c:v>155</c:v>
                </c:pt>
                <c:pt idx="57853">
                  <c:v>314</c:v>
                </c:pt>
                <c:pt idx="57854">
                  <c:v>244</c:v>
                </c:pt>
                <c:pt idx="57855">
                  <c:v>162</c:v>
                </c:pt>
                <c:pt idx="57856">
                  <c:v>210</c:v>
                </c:pt>
                <c:pt idx="57857">
                  <c:v>241</c:v>
                </c:pt>
                <c:pt idx="57858">
                  <c:v>271</c:v>
                </c:pt>
                <c:pt idx="57859" formatCode="0.00E+00">
                  <c:v>4.8999999999999998E-3</c:v>
                </c:pt>
                <c:pt idx="57860">
                  <c:v>105</c:v>
                </c:pt>
                <c:pt idx="57861">
                  <c:v>77</c:v>
                </c:pt>
                <c:pt idx="57862">
                  <c:v>113</c:v>
                </c:pt>
                <c:pt idx="57863">
                  <c:v>224</c:v>
                </c:pt>
                <c:pt idx="57864">
                  <c:v>109</c:v>
                </c:pt>
                <c:pt idx="57865">
                  <c:v>74</c:v>
                </c:pt>
                <c:pt idx="57866">
                  <c:v>79</c:v>
                </c:pt>
                <c:pt idx="57867">
                  <c:v>124</c:v>
                </c:pt>
                <c:pt idx="57868">
                  <c:v>122</c:v>
                </c:pt>
                <c:pt idx="57869">
                  <c:v>67</c:v>
                </c:pt>
                <c:pt idx="57870">
                  <c:v>21</c:v>
                </c:pt>
                <c:pt idx="57871">
                  <c:v>203</c:v>
                </c:pt>
                <c:pt idx="57872">
                  <c:v>360</c:v>
                </c:pt>
                <c:pt idx="57873">
                  <c:v>281</c:v>
                </c:pt>
                <c:pt idx="57874">
                  <c:v>147</c:v>
                </c:pt>
                <c:pt idx="57875">
                  <c:v>256</c:v>
                </c:pt>
                <c:pt idx="57876">
                  <c:v>352</c:v>
                </c:pt>
                <c:pt idx="57877">
                  <c:v>217</c:v>
                </c:pt>
                <c:pt idx="57878">
                  <c:v>181</c:v>
                </c:pt>
                <c:pt idx="57879">
                  <c:v>261</c:v>
                </c:pt>
                <c:pt idx="57880">
                  <c:v>149</c:v>
                </c:pt>
                <c:pt idx="57881">
                  <c:v>191</c:v>
                </c:pt>
                <c:pt idx="57882">
                  <c:v>517</c:v>
                </c:pt>
                <c:pt idx="57883">
                  <c:v>464</c:v>
                </c:pt>
                <c:pt idx="57884">
                  <c:v>381</c:v>
                </c:pt>
                <c:pt idx="57885">
                  <c:v>311</c:v>
                </c:pt>
                <c:pt idx="57886">
                  <c:v>543</c:v>
                </c:pt>
                <c:pt idx="57887">
                  <c:v>318</c:v>
                </c:pt>
                <c:pt idx="57888">
                  <c:v>1067</c:v>
                </c:pt>
                <c:pt idx="57889">
                  <c:v>480</c:v>
                </c:pt>
                <c:pt idx="57890">
                  <c:v>496</c:v>
                </c:pt>
                <c:pt idx="57891">
                  <c:v>874</c:v>
                </c:pt>
                <c:pt idx="57892">
                  <c:v>1014</c:v>
                </c:pt>
                <c:pt idx="57893">
                  <c:v>694</c:v>
                </c:pt>
                <c:pt idx="57894">
                  <c:v>1028</c:v>
                </c:pt>
                <c:pt idx="57895">
                  <c:v>773</c:v>
                </c:pt>
                <c:pt idx="57896">
                  <c:v>121</c:v>
                </c:pt>
                <c:pt idx="57897">
                  <c:v>315</c:v>
                </c:pt>
                <c:pt idx="57898">
                  <c:v>134</c:v>
                </c:pt>
                <c:pt idx="57899">
                  <c:v>215</c:v>
                </c:pt>
                <c:pt idx="57900">
                  <c:v>96</c:v>
                </c:pt>
                <c:pt idx="57901">
                  <c:v>87</c:v>
                </c:pt>
                <c:pt idx="57902">
                  <c:v>154</c:v>
                </c:pt>
                <c:pt idx="57903">
                  <c:v>95</c:v>
                </c:pt>
                <c:pt idx="57904">
                  <c:v>92</c:v>
                </c:pt>
                <c:pt idx="57905">
                  <c:v>60</c:v>
                </c:pt>
                <c:pt idx="57906">
                  <c:v>158</c:v>
                </c:pt>
                <c:pt idx="57907">
                  <c:v>104</c:v>
                </c:pt>
                <c:pt idx="57908">
                  <c:v>49</c:v>
                </c:pt>
                <c:pt idx="57909">
                  <c:v>81</c:v>
                </c:pt>
                <c:pt idx="57910">
                  <c:v>187</c:v>
                </c:pt>
                <c:pt idx="57911">
                  <c:v>227</c:v>
                </c:pt>
                <c:pt idx="57912">
                  <c:v>341</c:v>
                </c:pt>
                <c:pt idx="57913">
                  <c:v>307</c:v>
                </c:pt>
                <c:pt idx="57914">
                  <c:v>158</c:v>
                </c:pt>
                <c:pt idx="57915">
                  <c:v>56</c:v>
                </c:pt>
                <c:pt idx="57916">
                  <c:v>6</c:v>
                </c:pt>
                <c:pt idx="57917">
                  <c:v>401</c:v>
                </c:pt>
                <c:pt idx="57918">
                  <c:v>430</c:v>
                </c:pt>
                <c:pt idx="57919">
                  <c:v>486</c:v>
                </c:pt>
                <c:pt idx="57920">
                  <c:v>286</c:v>
                </c:pt>
                <c:pt idx="57921">
                  <c:v>302</c:v>
                </c:pt>
                <c:pt idx="57922">
                  <c:v>555</c:v>
                </c:pt>
                <c:pt idx="57923">
                  <c:v>1028</c:v>
                </c:pt>
                <c:pt idx="57924">
                  <c:v>458</c:v>
                </c:pt>
                <c:pt idx="57925">
                  <c:v>311</c:v>
                </c:pt>
                <c:pt idx="57926">
                  <c:v>284</c:v>
                </c:pt>
                <c:pt idx="57927">
                  <c:v>327</c:v>
                </c:pt>
                <c:pt idx="57928">
                  <c:v>1227</c:v>
                </c:pt>
                <c:pt idx="57929">
                  <c:v>338</c:v>
                </c:pt>
                <c:pt idx="57930">
                  <c:v>298</c:v>
                </c:pt>
                <c:pt idx="57931">
                  <c:v>221</c:v>
                </c:pt>
                <c:pt idx="57932">
                  <c:v>249</c:v>
                </c:pt>
                <c:pt idx="57933">
                  <c:v>57</c:v>
                </c:pt>
                <c:pt idx="57934">
                  <c:v>20</c:v>
                </c:pt>
                <c:pt idx="57935">
                  <c:v>33</c:v>
                </c:pt>
                <c:pt idx="57936">
                  <c:v>5</c:v>
                </c:pt>
                <c:pt idx="57937">
                  <c:v>115</c:v>
                </c:pt>
                <c:pt idx="57938">
                  <c:v>217</c:v>
                </c:pt>
                <c:pt idx="57939">
                  <c:v>154</c:v>
                </c:pt>
                <c:pt idx="57940">
                  <c:v>263</c:v>
                </c:pt>
                <c:pt idx="57941">
                  <c:v>198</c:v>
                </c:pt>
                <c:pt idx="57942">
                  <c:v>321</c:v>
                </c:pt>
                <c:pt idx="57943">
                  <c:v>237</c:v>
                </c:pt>
                <c:pt idx="57944">
                  <c:v>196</c:v>
                </c:pt>
                <c:pt idx="57945">
                  <c:v>215</c:v>
                </c:pt>
                <c:pt idx="57946">
                  <c:v>258</c:v>
                </c:pt>
                <c:pt idx="57947">
                  <c:v>219</c:v>
                </c:pt>
                <c:pt idx="57948">
                  <c:v>148</c:v>
                </c:pt>
                <c:pt idx="57949">
                  <c:v>194</c:v>
                </c:pt>
                <c:pt idx="57950">
                  <c:v>124</c:v>
                </c:pt>
                <c:pt idx="57951">
                  <c:v>311</c:v>
                </c:pt>
                <c:pt idx="57952">
                  <c:v>252</c:v>
                </c:pt>
                <c:pt idx="57953">
                  <c:v>253</c:v>
                </c:pt>
                <c:pt idx="57954">
                  <c:v>439</c:v>
                </c:pt>
                <c:pt idx="57955">
                  <c:v>164</c:v>
                </c:pt>
                <c:pt idx="57956">
                  <c:v>188</c:v>
                </c:pt>
                <c:pt idx="57957">
                  <c:v>148</c:v>
                </c:pt>
                <c:pt idx="57958">
                  <c:v>230</c:v>
                </c:pt>
                <c:pt idx="57959">
                  <c:v>176</c:v>
                </c:pt>
                <c:pt idx="57960">
                  <c:v>198</c:v>
                </c:pt>
                <c:pt idx="57961">
                  <c:v>246</c:v>
                </c:pt>
                <c:pt idx="57962">
                  <c:v>207</c:v>
                </c:pt>
                <c:pt idx="57963">
                  <c:v>257</c:v>
                </c:pt>
                <c:pt idx="57964">
                  <c:v>226</c:v>
                </c:pt>
                <c:pt idx="57965">
                  <c:v>358</c:v>
                </c:pt>
                <c:pt idx="57966">
                  <c:v>309</c:v>
                </c:pt>
                <c:pt idx="57967">
                  <c:v>439</c:v>
                </c:pt>
                <c:pt idx="57968">
                  <c:v>259</c:v>
                </c:pt>
                <c:pt idx="57969">
                  <c:v>267</c:v>
                </c:pt>
                <c:pt idx="57970">
                  <c:v>391</c:v>
                </c:pt>
                <c:pt idx="57971">
                  <c:v>704</c:v>
                </c:pt>
                <c:pt idx="57972">
                  <c:v>324</c:v>
                </c:pt>
                <c:pt idx="57973">
                  <c:v>206</c:v>
                </c:pt>
                <c:pt idx="57974">
                  <c:v>296</c:v>
                </c:pt>
                <c:pt idx="57975">
                  <c:v>262</c:v>
                </c:pt>
                <c:pt idx="57976">
                  <c:v>262</c:v>
                </c:pt>
                <c:pt idx="57977">
                  <c:v>427</c:v>
                </c:pt>
                <c:pt idx="57978">
                  <c:v>265</c:v>
                </c:pt>
                <c:pt idx="57979">
                  <c:v>199</c:v>
                </c:pt>
                <c:pt idx="57980">
                  <c:v>223</c:v>
                </c:pt>
                <c:pt idx="57981">
                  <c:v>100</c:v>
                </c:pt>
                <c:pt idx="57982">
                  <c:v>92</c:v>
                </c:pt>
                <c:pt idx="57983">
                  <c:v>197</c:v>
                </c:pt>
                <c:pt idx="57984">
                  <c:v>221</c:v>
                </c:pt>
                <c:pt idx="57985">
                  <c:v>227</c:v>
                </c:pt>
                <c:pt idx="57986">
                  <c:v>126</c:v>
                </c:pt>
                <c:pt idx="57987">
                  <c:v>235</c:v>
                </c:pt>
                <c:pt idx="57988">
                  <c:v>226</c:v>
                </c:pt>
                <c:pt idx="57989">
                  <c:v>419</c:v>
                </c:pt>
                <c:pt idx="57990">
                  <c:v>396</c:v>
                </c:pt>
                <c:pt idx="57991">
                  <c:v>507</c:v>
                </c:pt>
                <c:pt idx="57992">
                  <c:v>348</c:v>
                </c:pt>
                <c:pt idx="57993">
                  <c:v>539</c:v>
                </c:pt>
                <c:pt idx="57994">
                  <c:v>614</c:v>
                </c:pt>
                <c:pt idx="57995">
                  <c:v>222</c:v>
                </c:pt>
                <c:pt idx="57996">
                  <c:v>1164</c:v>
                </c:pt>
                <c:pt idx="57997">
                  <c:v>472</c:v>
                </c:pt>
                <c:pt idx="57998">
                  <c:v>1129</c:v>
                </c:pt>
                <c:pt idx="57999">
                  <c:v>432</c:v>
                </c:pt>
                <c:pt idx="58000">
                  <c:v>406</c:v>
                </c:pt>
                <c:pt idx="58001">
                  <c:v>519</c:v>
                </c:pt>
                <c:pt idx="58002">
                  <c:v>534</c:v>
                </c:pt>
                <c:pt idx="58003">
                  <c:v>442</c:v>
                </c:pt>
                <c:pt idx="58004">
                  <c:v>487</c:v>
                </c:pt>
                <c:pt idx="58005">
                  <c:v>368</c:v>
                </c:pt>
                <c:pt idx="58006">
                  <c:v>431</c:v>
                </c:pt>
                <c:pt idx="58007">
                  <c:v>577</c:v>
                </c:pt>
                <c:pt idx="58008">
                  <c:v>548</c:v>
                </c:pt>
                <c:pt idx="58009">
                  <c:v>475</c:v>
                </c:pt>
                <c:pt idx="58010">
                  <c:v>1363</c:v>
                </c:pt>
                <c:pt idx="58011">
                  <c:v>397</c:v>
                </c:pt>
                <c:pt idx="58012">
                  <c:v>623</c:v>
                </c:pt>
                <c:pt idx="58013">
                  <c:v>286</c:v>
                </c:pt>
                <c:pt idx="58014">
                  <c:v>272</c:v>
                </c:pt>
                <c:pt idx="58015">
                  <c:v>409</c:v>
                </c:pt>
                <c:pt idx="58016">
                  <c:v>263</c:v>
                </c:pt>
                <c:pt idx="58017">
                  <c:v>257</c:v>
                </c:pt>
                <c:pt idx="58018">
                  <c:v>273</c:v>
                </c:pt>
                <c:pt idx="58019">
                  <c:v>327</c:v>
                </c:pt>
                <c:pt idx="58020">
                  <c:v>341</c:v>
                </c:pt>
                <c:pt idx="58021">
                  <c:v>340</c:v>
                </c:pt>
                <c:pt idx="58022">
                  <c:v>287</c:v>
                </c:pt>
                <c:pt idx="58023">
                  <c:v>411</c:v>
                </c:pt>
                <c:pt idx="58024">
                  <c:v>377</c:v>
                </c:pt>
                <c:pt idx="58025">
                  <c:v>454</c:v>
                </c:pt>
                <c:pt idx="58026">
                  <c:v>509</c:v>
                </c:pt>
                <c:pt idx="58027">
                  <c:v>673</c:v>
                </c:pt>
                <c:pt idx="58028">
                  <c:v>498</c:v>
                </c:pt>
                <c:pt idx="58029">
                  <c:v>285</c:v>
                </c:pt>
                <c:pt idx="58030">
                  <c:v>448</c:v>
                </c:pt>
                <c:pt idx="58031">
                  <c:v>396</c:v>
                </c:pt>
                <c:pt idx="58032">
                  <c:v>421</c:v>
                </c:pt>
                <c:pt idx="58033">
                  <c:v>439</c:v>
                </c:pt>
                <c:pt idx="58034">
                  <c:v>686</c:v>
                </c:pt>
                <c:pt idx="58035">
                  <c:v>422</c:v>
                </c:pt>
                <c:pt idx="58036">
                  <c:v>618</c:v>
                </c:pt>
                <c:pt idx="58037">
                  <c:v>315</c:v>
                </c:pt>
                <c:pt idx="58038">
                  <c:v>247</c:v>
                </c:pt>
                <c:pt idx="58039">
                  <c:v>324</c:v>
                </c:pt>
                <c:pt idx="58040">
                  <c:v>334</c:v>
                </c:pt>
                <c:pt idx="58041">
                  <c:v>373</c:v>
                </c:pt>
                <c:pt idx="58042">
                  <c:v>401</c:v>
                </c:pt>
                <c:pt idx="58043">
                  <c:v>326</c:v>
                </c:pt>
                <c:pt idx="58044">
                  <c:v>357</c:v>
                </c:pt>
                <c:pt idx="58045">
                  <c:v>258</c:v>
                </c:pt>
                <c:pt idx="58046">
                  <c:v>226</c:v>
                </c:pt>
                <c:pt idx="58047">
                  <c:v>394</c:v>
                </c:pt>
                <c:pt idx="58048">
                  <c:v>488</c:v>
                </c:pt>
                <c:pt idx="58049">
                  <c:v>207</c:v>
                </c:pt>
                <c:pt idx="58050">
                  <c:v>220</c:v>
                </c:pt>
                <c:pt idx="58051">
                  <c:v>139</c:v>
                </c:pt>
                <c:pt idx="58052">
                  <c:v>222</c:v>
                </c:pt>
                <c:pt idx="58053">
                  <c:v>163</c:v>
                </c:pt>
                <c:pt idx="58054">
                  <c:v>225</c:v>
                </c:pt>
                <c:pt idx="58055">
                  <c:v>361</c:v>
                </c:pt>
                <c:pt idx="58056">
                  <c:v>158</c:v>
                </c:pt>
                <c:pt idx="58057">
                  <c:v>185</c:v>
                </c:pt>
                <c:pt idx="58058">
                  <c:v>281</c:v>
                </c:pt>
                <c:pt idx="58059">
                  <c:v>150</c:v>
                </c:pt>
                <c:pt idx="58060">
                  <c:v>318</c:v>
                </c:pt>
                <c:pt idx="58061">
                  <c:v>135</c:v>
                </c:pt>
                <c:pt idx="58062">
                  <c:v>177</c:v>
                </c:pt>
                <c:pt idx="58063">
                  <c:v>27</c:v>
                </c:pt>
                <c:pt idx="58064">
                  <c:v>45</c:v>
                </c:pt>
                <c:pt idx="58065">
                  <c:v>57</c:v>
                </c:pt>
                <c:pt idx="58066">
                  <c:v>26</c:v>
                </c:pt>
                <c:pt idx="58067">
                  <c:v>224</c:v>
                </c:pt>
                <c:pt idx="58068">
                  <c:v>170</c:v>
                </c:pt>
                <c:pt idx="58069">
                  <c:v>57</c:v>
                </c:pt>
                <c:pt idx="58070">
                  <c:v>146</c:v>
                </c:pt>
                <c:pt idx="58071">
                  <c:v>198</c:v>
                </c:pt>
                <c:pt idx="58072">
                  <c:v>194</c:v>
                </c:pt>
                <c:pt idx="58073">
                  <c:v>189</c:v>
                </c:pt>
                <c:pt idx="58074">
                  <c:v>12</c:v>
                </c:pt>
                <c:pt idx="58075" formatCode="0.00E+00">
                  <c:v>4.8999999999999998E-3</c:v>
                </c:pt>
                <c:pt idx="58076">
                  <c:v>38</c:v>
                </c:pt>
                <c:pt idx="58077" formatCode="0.00E+00">
                  <c:v>4.8999999999999998E-3</c:v>
                </c:pt>
                <c:pt idx="58078">
                  <c:v>286</c:v>
                </c:pt>
                <c:pt idx="58079">
                  <c:v>122</c:v>
                </c:pt>
                <c:pt idx="58080">
                  <c:v>196</c:v>
                </c:pt>
                <c:pt idx="58081">
                  <c:v>258</c:v>
                </c:pt>
                <c:pt idx="58082">
                  <c:v>312</c:v>
                </c:pt>
                <c:pt idx="58083">
                  <c:v>175</c:v>
                </c:pt>
                <c:pt idx="58084">
                  <c:v>7</c:v>
                </c:pt>
                <c:pt idx="58085">
                  <c:v>70</c:v>
                </c:pt>
                <c:pt idx="58086">
                  <c:v>29</c:v>
                </c:pt>
                <c:pt idx="58087">
                  <c:v>104</c:v>
                </c:pt>
                <c:pt idx="58088">
                  <c:v>218</c:v>
                </c:pt>
                <c:pt idx="58089">
                  <c:v>245</c:v>
                </c:pt>
                <c:pt idx="58090">
                  <c:v>392</c:v>
                </c:pt>
                <c:pt idx="58091">
                  <c:v>384</c:v>
                </c:pt>
                <c:pt idx="58092">
                  <c:v>326</c:v>
                </c:pt>
                <c:pt idx="58093">
                  <c:v>281</c:v>
                </c:pt>
                <c:pt idx="58094">
                  <c:v>417</c:v>
                </c:pt>
                <c:pt idx="58095">
                  <c:v>222</c:v>
                </c:pt>
                <c:pt idx="58096">
                  <c:v>289</c:v>
                </c:pt>
                <c:pt idx="58097">
                  <c:v>323</c:v>
                </c:pt>
                <c:pt idx="58098">
                  <c:v>249</c:v>
                </c:pt>
                <c:pt idx="58099">
                  <c:v>173</c:v>
                </c:pt>
                <c:pt idx="58100">
                  <c:v>322</c:v>
                </c:pt>
                <c:pt idx="58101" formatCode="0.00E+00">
                  <c:v>4.8999999999999998E-3</c:v>
                </c:pt>
                <c:pt idx="58102">
                  <c:v>12</c:v>
                </c:pt>
                <c:pt idx="58103">
                  <c:v>29</c:v>
                </c:pt>
                <c:pt idx="58104" formatCode="0.00E+00">
                  <c:v>4.8999999999999998E-3</c:v>
                </c:pt>
                <c:pt idx="58105">
                  <c:v>3</c:v>
                </c:pt>
                <c:pt idx="58106">
                  <c:v>2</c:v>
                </c:pt>
                <c:pt idx="58107">
                  <c:v>77</c:v>
                </c:pt>
                <c:pt idx="58108">
                  <c:v>183</c:v>
                </c:pt>
                <c:pt idx="58109">
                  <c:v>155</c:v>
                </c:pt>
                <c:pt idx="58110">
                  <c:v>143</c:v>
                </c:pt>
                <c:pt idx="58111">
                  <c:v>192</c:v>
                </c:pt>
                <c:pt idx="58112">
                  <c:v>217</c:v>
                </c:pt>
                <c:pt idx="58113">
                  <c:v>206</c:v>
                </c:pt>
                <c:pt idx="58114">
                  <c:v>112</c:v>
                </c:pt>
                <c:pt idx="58115">
                  <c:v>308</c:v>
                </c:pt>
                <c:pt idx="58116">
                  <c:v>52</c:v>
                </c:pt>
                <c:pt idx="58117">
                  <c:v>69</c:v>
                </c:pt>
                <c:pt idx="58118">
                  <c:v>169</c:v>
                </c:pt>
                <c:pt idx="58119">
                  <c:v>17</c:v>
                </c:pt>
                <c:pt idx="58120">
                  <c:v>118</c:v>
                </c:pt>
                <c:pt idx="58121">
                  <c:v>456</c:v>
                </c:pt>
                <c:pt idx="58122">
                  <c:v>16</c:v>
                </c:pt>
                <c:pt idx="58123">
                  <c:v>152</c:v>
                </c:pt>
                <c:pt idx="58124">
                  <c:v>33</c:v>
                </c:pt>
                <c:pt idx="58125">
                  <c:v>211</c:v>
                </c:pt>
                <c:pt idx="58126">
                  <c:v>134</c:v>
                </c:pt>
                <c:pt idx="58127">
                  <c:v>5</c:v>
                </c:pt>
                <c:pt idx="58128">
                  <c:v>32</c:v>
                </c:pt>
                <c:pt idx="58129" formatCode="0.00E+00">
                  <c:v>4.8999999999999998E-3</c:v>
                </c:pt>
                <c:pt idx="58130">
                  <c:v>12</c:v>
                </c:pt>
                <c:pt idx="58131" formatCode="0.00E+00">
                  <c:v>4.8999999999999998E-3</c:v>
                </c:pt>
                <c:pt idx="58132">
                  <c:v>2</c:v>
                </c:pt>
                <c:pt idx="58133">
                  <c:v>68</c:v>
                </c:pt>
                <c:pt idx="58134">
                  <c:v>144</c:v>
                </c:pt>
                <c:pt idx="58135">
                  <c:v>85</c:v>
                </c:pt>
                <c:pt idx="58136">
                  <c:v>97</c:v>
                </c:pt>
                <c:pt idx="58137">
                  <c:v>122</c:v>
                </c:pt>
                <c:pt idx="58138">
                  <c:v>37</c:v>
                </c:pt>
                <c:pt idx="58139">
                  <c:v>185</c:v>
                </c:pt>
                <c:pt idx="58140">
                  <c:v>102</c:v>
                </c:pt>
                <c:pt idx="58141">
                  <c:v>178</c:v>
                </c:pt>
                <c:pt idx="58142">
                  <c:v>145</c:v>
                </c:pt>
                <c:pt idx="58143">
                  <c:v>12</c:v>
                </c:pt>
                <c:pt idx="58144">
                  <c:v>41</c:v>
                </c:pt>
                <c:pt idx="58145">
                  <c:v>119</c:v>
                </c:pt>
                <c:pt idx="58146">
                  <c:v>31</c:v>
                </c:pt>
                <c:pt idx="58147">
                  <c:v>51</c:v>
                </c:pt>
                <c:pt idx="58148">
                  <c:v>33</c:v>
                </c:pt>
                <c:pt idx="58149">
                  <c:v>247</c:v>
                </c:pt>
                <c:pt idx="58150">
                  <c:v>28</c:v>
                </c:pt>
                <c:pt idx="58151">
                  <c:v>282</c:v>
                </c:pt>
                <c:pt idx="58152">
                  <c:v>215</c:v>
                </c:pt>
                <c:pt idx="58153">
                  <c:v>212</c:v>
                </c:pt>
                <c:pt idx="58154">
                  <c:v>4</c:v>
                </c:pt>
                <c:pt idx="58155">
                  <c:v>38</c:v>
                </c:pt>
                <c:pt idx="58156" formatCode="0.00E+00">
                  <c:v>4.8999999999999998E-3</c:v>
                </c:pt>
                <c:pt idx="58157">
                  <c:v>183</c:v>
                </c:pt>
                <c:pt idx="58158">
                  <c:v>231</c:v>
                </c:pt>
                <c:pt idx="58159">
                  <c:v>211</c:v>
                </c:pt>
                <c:pt idx="58160">
                  <c:v>10</c:v>
                </c:pt>
                <c:pt idx="58161">
                  <c:v>242</c:v>
                </c:pt>
                <c:pt idx="58162">
                  <c:v>142</c:v>
                </c:pt>
                <c:pt idx="58163">
                  <c:v>38</c:v>
                </c:pt>
                <c:pt idx="58164">
                  <c:v>4</c:v>
                </c:pt>
                <c:pt idx="58165">
                  <c:v>4</c:v>
                </c:pt>
                <c:pt idx="58166">
                  <c:v>422</c:v>
                </c:pt>
                <c:pt idx="58167">
                  <c:v>34</c:v>
                </c:pt>
                <c:pt idx="58168">
                  <c:v>134</c:v>
                </c:pt>
                <c:pt idx="58169">
                  <c:v>84</c:v>
                </c:pt>
                <c:pt idx="58170">
                  <c:v>321</c:v>
                </c:pt>
                <c:pt idx="58171">
                  <c:v>17</c:v>
                </c:pt>
                <c:pt idx="58172">
                  <c:v>145</c:v>
                </c:pt>
                <c:pt idx="58173" formatCode="0.00E+00">
                  <c:v>4.8999999999999998E-3</c:v>
                </c:pt>
                <c:pt idx="58174">
                  <c:v>8</c:v>
                </c:pt>
                <c:pt idx="58175" formatCode="0.00E+00">
                  <c:v>4.8999999999999998E-3</c:v>
                </c:pt>
                <c:pt idx="58176">
                  <c:v>11</c:v>
                </c:pt>
                <c:pt idx="58177" formatCode="0.00E+00">
                  <c:v>4.8999999999999998E-3</c:v>
                </c:pt>
                <c:pt idx="58178">
                  <c:v>250</c:v>
                </c:pt>
                <c:pt idx="58179">
                  <c:v>42</c:v>
                </c:pt>
                <c:pt idx="58180">
                  <c:v>235</c:v>
                </c:pt>
                <c:pt idx="58181">
                  <c:v>224</c:v>
                </c:pt>
                <c:pt idx="58182">
                  <c:v>281</c:v>
                </c:pt>
                <c:pt idx="58183">
                  <c:v>53</c:v>
                </c:pt>
                <c:pt idx="58184">
                  <c:v>24</c:v>
                </c:pt>
                <c:pt idx="58185">
                  <c:v>98</c:v>
                </c:pt>
                <c:pt idx="58186">
                  <c:v>10</c:v>
                </c:pt>
                <c:pt idx="58187">
                  <c:v>77</c:v>
                </c:pt>
                <c:pt idx="58188">
                  <c:v>136</c:v>
                </c:pt>
                <c:pt idx="58189">
                  <c:v>355</c:v>
                </c:pt>
                <c:pt idx="58190">
                  <c:v>202</c:v>
                </c:pt>
                <c:pt idx="58191">
                  <c:v>425</c:v>
                </c:pt>
                <c:pt idx="58192">
                  <c:v>410</c:v>
                </c:pt>
                <c:pt idx="58193">
                  <c:v>437</c:v>
                </c:pt>
                <c:pt idx="58194">
                  <c:v>563</c:v>
                </c:pt>
                <c:pt idx="58195">
                  <c:v>126</c:v>
                </c:pt>
                <c:pt idx="58196">
                  <c:v>153</c:v>
                </c:pt>
                <c:pt idx="58197">
                  <c:v>238</c:v>
                </c:pt>
                <c:pt idx="58198">
                  <c:v>116</c:v>
                </c:pt>
                <c:pt idx="58199">
                  <c:v>87</c:v>
                </c:pt>
                <c:pt idx="58200">
                  <c:v>30</c:v>
                </c:pt>
                <c:pt idx="58201">
                  <c:v>37</c:v>
                </c:pt>
                <c:pt idx="58202">
                  <c:v>56</c:v>
                </c:pt>
                <c:pt idx="58203">
                  <c:v>30</c:v>
                </c:pt>
                <c:pt idx="58204">
                  <c:v>7</c:v>
                </c:pt>
                <c:pt idx="58205">
                  <c:v>6</c:v>
                </c:pt>
                <c:pt idx="58206">
                  <c:v>84</c:v>
                </c:pt>
                <c:pt idx="58207">
                  <c:v>11</c:v>
                </c:pt>
                <c:pt idx="58208" formatCode="0.00E+00">
                  <c:v>4.8999999999999998E-3</c:v>
                </c:pt>
                <c:pt idx="58209">
                  <c:v>37</c:v>
                </c:pt>
                <c:pt idx="58210">
                  <c:v>104</c:v>
                </c:pt>
                <c:pt idx="58211">
                  <c:v>33</c:v>
                </c:pt>
                <c:pt idx="58212">
                  <c:v>108</c:v>
                </c:pt>
                <c:pt idx="58213">
                  <c:v>13</c:v>
                </c:pt>
                <c:pt idx="58214">
                  <c:v>141</c:v>
                </c:pt>
                <c:pt idx="58215">
                  <c:v>33</c:v>
                </c:pt>
                <c:pt idx="58216">
                  <c:v>9</c:v>
                </c:pt>
                <c:pt idx="58217" formatCode="0.00E+00">
                  <c:v>4.8999999999999998E-3</c:v>
                </c:pt>
                <c:pt idx="58218">
                  <c:v>144</c:v>
                </c:pt>
                <c:pt idx="58219">
                  <c:v>10</c:v>
                </c:pt>
                <c:pt idx="58220" formatCode="0.00E+00">
                  <c:v>4.8999999999999998E-3</c:v>
                </c:pt>
                <c:pt idx="58221" formatCode="0.00E+00">
                  <c:v>4.8999999999999998E-3</c:v>
                </c:pt>
                <c:pt idx="58222">
                  <c:v>42</c:v>
                </c:pt>
                <c:pt idx="58223">
                  <c:v>3</c:v>
                </c:pt>
                <c:pt idx="58224">
                  <c:v>25</c:v>
                </c:pt>
                <c:pt idx="58225">
                  <c:v>29</c:v>
                </c:pt>
                <c:pt idx="58226">
                  <c:v>273</c:v>
                </c:pt>
                <c:pt idx="58227">
                  <c:v>31</c:v>
                </c:pt>
                <c:pt idx="58228">
                  <c:v>4</c:v>
                </c:pt>
                <c:pt idx="58229">
                  <c:v>114</c:v>
                </c:pt>
                <c:pt idx="58230">
                  <c:v>104</c:v>
                </c:pt>
                <c:pt idx="58231">
                  <c:v>164</c:v>
                </c:pt>
                <c:pt idx="58232">
                  <c:v>43</c:v>
                </c:pt>
                <c:pt idx="58233">
                  <c:v>10</c:v>
                </c:pt>
                <c:pt idx="58234">
                  <c:v>5</c:v>
                </c:pt>
                <c:pt idx="58235">
                  <c:v>30</c:v>
                </c:pt>
                <c:pt idx="58236">
                  <c:v>171</c:v>
                </c:pt>
                <c:pt idx="58237">
                  <c:v>12</c:v>
                </c:pt>
                <c:pt idx="58238">
                  <c:v>61</c:v>
                </c:pt>
                <c:pt idx="58239">
                  <c:v>23</c:v>
                </c:pt>
                <c:pt idx="58240">
                  <c:v>53</c:v>
                </c:pt>
                <c:pt idx="58241">
                  <c:v>11</c:v>
                </c:pt>
                <c:pt idx="58242">
                  <c:v>190</c:v>
                </c:pt>
                <c:pt idx="58243">
                  <c:v>62</c:v>
                </c:pt>
                <c:pt idx="58244" formatCode="0.00E+00">
                  <c:v>4.8999999999999998E-3</c:v>
                </c:pt>
                <c:pt idx="58245">
                  <c:v>30</c:v>
                </c:pt>
                <c:pt idx="58246">
                  <c:v>31</c:v>
                </c:pt>
                <c:pt idx="58247">
                  <c:v>239</c:v>
                </c:pt>
                <c:pt idx="58248">
                  <c:v>35</c:v>
                </c:pt>
                <c:pt idx="58249">
                  <c:v>20</c:v>
                </c:pt>
                <c:pt idx="58250">
                  <c:v>211</c:v>
                </c:pt>
                <c:pt idx="58251">
                  <c:v>27</c:v>
                </c:pt>
                <c:pt idx="58252">
                  <c:v>86</c:v>
                </c:pt>
                <c:pt idx="58253">
                  <c:v>26</c:v>
                </c:pt>
                <c:pt idx="58254">
                  <c:v>36</c:v>
                </c:pt>
                <c:pt idx="58255">
                  <c:v>99</c:v>
                </c:pt>
                <c:pt idx="58256">
                  <c:v>5</c:v>
                </c:pt>
                <c:pt idx="58257">
                  <c:v>15</c:v>
                </c:pt>
                <c:pt idx="58258">
                  <c:v>22</c:v>
                </c:pt>
                <c:pt idx="58259">
                  <c:v>176</c:v>
                </c:pt>
                <c:pt idx="58260" formatCode="0.00E+00">
                  <c:v>4.8999999999999998E-3</c:v>
                </c:pt>
                <c:pt idx="58261">
                  <c:v>138</c:v>
                </c:pt>
                <c:pt idx="58262">
                  <c:v>119</c:v>
                </c:pt>
                <c:pt idx="58263">
                  <c:v>118</c:v>
                </c:pt>
                <c:pt idx="58264" formatCode="0.00E+00">
                  <c:v>4.8999999999999998E-3</c:v>
                </c:pt>
                <c:pt idx="58265">
                  <c:v>52</c:v>
                </c:pt>
                <c:pt idx="58266">
                  <c:v>328</c:v>
                </c:pt>
                <c:pt idx="58267">
                  <c:v>131</c:v>
                </c:pt>
                <c:pt idx="58268">
                  <c:v>94</c:v>
                </c:pt>
                <c:pt idx="58269">
                  <c:v>38</c:v>
                </c:pt>
                <c:pt idx="58270">
                  <c:v>141</c:v>
                </c:pt>
                <c:pt idx="58271">
                  <c:v>245</c:v>
                </c:pt>
                <c:pt idx="58272">
                  <c:v>83</c:v>
                </c:pt>
                <c:pt idx="58273">
                  <c:v>16</c:v>
                </c:pt>
                <c:pt idx="58274">
                  <c:v>36</c:v>
                </c:pt>
                <c:pt idx="58275">
                  <c:v>10</c:v>
                </c:pt>
                <c:pt idx="58276">
                  <c:v>184</c:v>
                </c:pt>
                <c:pt idx="58277">
                  <c:v>68</c:v>
                </c:pt>
                <c:pt idx="58278">
                  <c:v>270</c:v>
                </c:pt>
                <c:pt idx="58279">
                  <c:v>501</c:v>
                </c:pt>
                <c:pt idx="58280">
                  <c:v>193</c:v>
                </c:pt>
                <c:pt idx="58281">
                  <c:v>436</c:v>
                </c:pt>
                <c:pt idx="58282">
                  <c:v>31</c:v>
                </c:pt>
                <c:pt idx="58283">
                  <c:v>175</c:v>
                </c:pt>
                <c:pt idx="58284">
                  <c:v>456</c:v>
                </c:pt>
                <c:pt idx="58285">
                  <c:v>79</c:v>
                </c:pt>
                <c:pt idx="58286">
                  <c:v>153</c:v>
                </c:pt>
                <c:pt idx="58287">
                  <c:v>284</c:v>
                </c:pt>
                <c:pt idx="58288">
                  <c:v>98</c:v>
                </c:pt>
                <c:pt idx="58289">
                  <c:v>123</c:v>
                </c:pt>
                <c:pt idx="58290">
                  <c:v>17</c:v>
                </c:pt>
                <c:pt idx="58291">
                  <c:v>111</c:v>
                </c:pt>
                <c:pt idx="58292">
                  <c:v>24</c:v>
                </c:pt>
                <c:pt idx="58293">
                  <c:v>36</c:v>
                </c:pt>
                <c:pt idx="58294">
                  <c:v>76</c:v>
                </c:pt>
                <c:pt idx="58295">
                  <c:v>248</c:v>
                </c:pt>
                <c:pt idx="58296">
                  <c:v>54</c:v>
                </c:pt>
                <c:pt idx="58297">
                  <c:v>10</c:v>
                </c:pt>
                <c:pt idx="58298">
                  <c:v>18</c:v>
                </c:pt>
                <c:pt idx="58299">
                  <c:v>16</c:v>
                </c:pt>
                <c:pt idx="58300">
                  <c:v>200</c:v>
                </c:pt>
                <c:pt idx="58301">
                  <c:v>342</c:v>
                </c:pt>
                <c:pt idx="58302">
                  <c:v>237</c:v>
                </c:pt>
                <c:pt idx="58303">
                  <c:v>45</c:v>
                </c:pt>
                <c:pt idx="58304">
                  <c:v>30</c:v>
                </c:pt>
                <c:pt idx="58305">
                  <c:v>172</c:v>
                </c:pt>
                <c:pt idx="58306">
                  <c:v>399</c:v>
                </c:pt>
                <c:pt idx="58307">
                  <c:v>316</c:v>
                </c:pt>
                <c:pt idx="58308">
                  <c:v>112</c:v>
                </c:pt>
                <c:pt idx="58309">
                  <c:v>54</c:v>
                </c:pt>
                <c:pt idx="58310">
                  <c:v>23</c:v>
                </c:pt>
                <c:pt idx="58311">
                  <c:v>37</c:v>
                </c:pt>
                <c:pt idx="58312">
                  <c:v>21</c:v>
                </c:pt>
                <c:pt idx="58313">
                  <c:v>9</c:v>
                </c:pt>
                <c:pt idx="58314">
                  <c:v>32</c:v>
                </c:pt>
                <c:pt idx="58315">
                  <c:v>40</c:v>
                </c:pt>
                <c:pt idx="58316">
                  <c:v>25</c:v>
                </c:pt>
                <c:pt idx="58317">
                  <c:v>8</c:v>
                </c:pt>
                <c:pt idx="58318" formatCode="0.00E+00">
                  <c:v>4.8999999999999998E-3</c:v>
                </c:pt>
                <c:pt idx="58319">
                  <c:v>134</c:v>
                </c:pt>
                <c:pt idx="58320">
                  <c:v>39</c:v>
                </c:pt>
                <c:pt idx="58321" formatCode="0.00E+00">
                  <c:v>4.8999999999999998E-3</c:v>
                </c:pt>
                <c:pt idx="58322" formatCode="0.00E+00">
                  <c:v>4.8999999999999998E-3</c:v>
                </c:pt>
                <c:pt idx="58323" formatCode="0.00E+00">
                  <c:v>4.8999999999999998E-3</c:v>
                </c:pt>
                <c:pt idx="58324">
                  <c:v>274</c:v>
                </c:pt>
                <c:pt idx="58325">
                  <c:v>95</c:v>
                </c:pt>
                <c:pt idx="58326">
                  <c:v>135</c:v>
                </c:pt>
                <c:pt idx="58327">
                  <c:v>99</c:v>
                </c:pt>
                <c:pt idx="58328">
                  <c:v>24</c:v>
                </c:pt>
                <c:pt idx="58329" formatCode="0.00E+00">
                  <c:v>4.8999999999999998E-3</c:v>
                </c:pt>
                <c:pt idx="58330" formatCode="0.00E+00">
                  <c:v>4.8999999999999998E-3</c:v>
                </c:pt>
                <c:pt idx="58331" formatCode="0.00E+00">
                  <c:v>4.8999999999999998E-3</c:v>
                </c:pt>
                <c:pt idx="58332">
                  <c:v>11</c:v>
                </c:pt>
                <c:pt idx="58333">
                  <c:v>10</c:v>
                </c:pt>
                <c:pt idx="58334">
                  <c:v>15</c:v>
                </c:pt>
                <c:pt idx="58335">
                  <c:v>27</c:v>
                </c:pt>
                <c:pt idx="58336">
                  <c:v>27</c:v>
                </c:pt>
                <c:pt idx="58337">
                  <c:v>27</c:v>
                </c:pt>
                <c:pt idx="58338">
                  <c:v>40</c:v>
                </c:pt>
                <c:pt idx="58339">
                  <c:v>19</c:v>
                </c:pt>
                <c:pt idx="58340">
                  <c:v>20</c:v>
                </c:pt>
                <c:pt idx="58341">
                  <c:v>82</c:v>
                </c:pt>
                <c:pt idx="58342">
                  <c:v>202</c:v>
                </c:pt>
                <c:pt idx="58343">
                  <c:v>91</c:v>
                </c:pt>
                <c:pt idx="58344">
                  <c:v>26</c:v>
                </c:pt>
                <c:pt idx="58345">
                  <c:v>50</c:v>
                </c:pt>
                <c:pt idx="58346" formatCode="0.00E+00">
                  <c:v>4.8999999999999998E-3</c:v>
                </c:pt>
                <c:pt idx="58347">
                  <c:v>63</c:v>
                </c:pt>
                <c:pt idx="58348">
                  <c:v>58</c:v>
                </c:pt>
                <c:pt idx="58349">
                  <c:v>4</c:v>
                </c:pt>
                <c:pt idx="58350">
                  <c:v>88</c:v>
                </c:pt>
                <c:pt idx="58351">
                  <c:v>103</c:v>
                </c:pt>
                <c:pt idx="58352">
                  <c:v>230</c:v>
                </c:pt>
                <c:pt idx="58353">
                  <c:v>68</c:v>
                </c:pt>
                <c:pt idx="58354">
                  <c:v>42</c:v>
                </c:pt>
                <c:pt idx="58355" formatCode="0.00E+00">
                  <c:v>4.8999999999999998E-3</c:v>
                </c:pt>
                <c:pt idx="58356">
                  <c:v>105</c:v>
                </c:pt>
                <c:pt idx="58357">
                  <c:v>7</c:v>
                </c:pt>
                <c:pt idx="58358">
                  <c:v>30</c:v>
                </c:pt>
                <c:pt idx="58359">
                  <c:v>11</c:v>
                </c:pt>
                <c:pt idx="58360" formatCode="0.00E+00">
                  <c:v>4.8999999999999998E-3</c:v>
                </c:pt>
                <c:pt idx="58361">
                  <c:v>172</c:v>
                </c:pt>
                <c:pt idx="58362" formatCode="0.00E+00">
                  <c:v>4.8999999999999998E-3</c:v>
                </c:pt>
                <c:pt idx="58363">
                  <c:v>20</c:v>
                </c:pt>
                <c:pt idx="58364">
                  <c:v>467</c:v>
                </c:pt>
                <c:pt idx="58365">
                  <c:v>20</c:v>
                </c:pt>
                <c:pt idx="58366">
                  <c:v>76</c:v>
                </c:pt>
                <c:pt idx="58367">
                  <c:v>29</c:v>
                </c:pt>
                <c:pt idx="58368">
                  <c:v>170</c:v>
                </c:pt>
                <c:pt idx="58369">
                  <c:v>84</c:v>
                </c:pt>
                <c:pt idx="58370">
                  <c:v>2</c:v>
                </c:pt>
                <c:pt idx="58371">
                  <c:v>24</c:v>
                </c:pt>
                <c:pt idx="58372">
                  <c:v>32</c:v>
                </c:pt>
                <c:pt idx="58373">
                  <c:v>84</c:v>
                </c:pt>
                <c:pt idx="58374">
                  <c:v>144</c:v>
                </c:pt>
                <c:pt idx="58375">
                  <c:v>12</c:v>
                </c:pt>
                <c:pt idx="58376">
                  <c:v>101</c:v>
                </c:pt>
                <c:pt idx="58377" formatCode="0.00E+00">
                  <c:v>4.8999999999999998E-3</c:v>
                </c:pt>
                <c:pt idx="58378">
                  <c:v>64</c:v>
                </c:pt>
                <c:pt idx="58379">
                  <c:v>112</c:v>
                </c:pt>
                <c:pt idx="58380">
                  <c:v>15</c:v>
                </c:pt>
                <c:pt idx="58381">
                  <c:v>63</c:v>
                </c:pt>
                <c:pt idx="58382">
                  <c:v>180</c:v>
                </c:pt>
                <c:pt idx="58383">
                  <c:v>116</c:v>
                </c:pt>
                <c:pt idx="58384">
                  <c:v>197</c:v>
                </c:pt>
                <c:pt idx="58385">
                  <c:v>111</c:v>
                </c:pt>
                <c:pt idx="58386">
                  <c:v>449</c:v>
                </c:pt>
                <c:pt idx="58387">
                  <c:v>94</c:v>
                </c:pt>
                <c:pt idx="58388">
                  <c:v>53</c:v>
                </c:pt>
                <c:pt idx="58389">
                  <c:v>24</c:v>
                </c:pt>
                <c:pt idx="58390">
                  <c:v>61</c:v>
                </c:pt>
                <c:pt idx="58391">
                  <c:v>13</c:v>
                </c:pt>
                <c:pt idx="58392">
                  <c:v>181</c:v>
                </c:pt>
                <c:pt idx="58393">
                  <c:v>36</c:v>
                </c:pt>
                <c:pt idx="58394">
                  <c:v>143</c:v>
                </c:pt>
                <c:pt idx="58395">
                  <c:v>238</c:v>
                </c:pt>
                <c:pt idx="58396">
                  <c:v>11</c:v>
                </c:pt>
                <c:pt idx="58397">
                  <c:v>426</c:v>
                </c:pt>
                <c:pt idx="58398">
                  <c:v>287</c:v>
                </c:pt>
                <c:pt idx="58399">
                  <c:v>130</c:v>
                </c:pt>
                <c:pt idx="58400">
                  <c:v>76</c:v>
                </c:pt>
                <c:pt idx="58401">
                  <c:v>51</c:v>
                </c:pt>
                <c:pt idx="58402">
                  <c:v>7</c:v>
                </c:pt>
                <c:pt idx="58403">
                  <c:v>17</c:v>
                </c:pt>
                <c:pt idx="58404">
                  <c:v>44</c:v>
                </c:pt>
                <c:pt idx="58405">
                  <c:v>415</c:v>
                </c:pt>
                <c:pt idx="58406">
                  <c:v>88</c:v>
                </c:pt>
                <c:pt idx="58407">
                  <c:v>30</c:v>
                </c:pt>
                <c:pt idx="58408">
                  <c:v>141</c:v>
                </c:pt>
                <c:pt idx="58409">
                  <c:v>158</c:v>
                </c:pt>
                <c:pt idx="58410">
                  <c:v>193</c:v>
                </c:pt>
                <c:pt idx="58411">
                  <c:v>90</c:v>
                </c:pt>
                <c:pt idx="58412">
                  <c:v>16</c:v>
                </c:pt>
                <c:pt idx="58413">
                  <c:v>13</c:v>
                </c:pt>
                <c:pt idx="58414">
                  <c:v>1</c:v>
                </c:pt>
                <c:pt idx="58415">
                  <c:v>92</c:v>
                </c:pt>
                <c:pt idx="58416">
                  <c:v>15</c:v>
                </c:pt>
                <c:pt idx="58417">
                  <c:v>252</c:v>
                </c:pt>
                <c:pt idx="58418" formatCode="0.00E+00">
                  <c:v>4.8999999999999998E-3</c:v>
                </c:pt>
                <c:pt idx="58419">
                  <c:v>43</c:v>
                </c:pt>
                <c:pt idx="58420">
                  <c:v>105</c:v>
                </c:pt>
                <c:pt idx="58421">
                  <c:v>74</c:v>
                </c:pt>
                <c:pt idx="58422">
                  <c:v>250</c:v>
                </c:pt>
                <c:pt idx="58423">
                  <c:v>48</c:v>
                </c:pt>
                <c:pt idx="58424" formatCode="0.00E+00">
                  <c:v>4.8999999999999998E-3</c:v>
                </c:pt>
                <c:pt idx="58425" formatCode="0.00E+00">
                  <c:v>4.8999999999999998E-3</c:v>
                </c:pt>
                <c:pt idx="58426" formatCode="0.00E+00">
                  <c:v>4.8999999999999998E-3</c:v>
                </c:pt>
                <c:pt idx="58427" formatCode="0.00E+00">
                  <c:v>4.8999999999999998E-3</c:v>
                </c:pt>
                <c:pt idx="58428">
                  <c:v>159</c:v>
                </c:pt>
                <c:pt idx="58429">
                  <c:v>67</c:v>
                </c:pt>
                <c:pt idx="58430">
                  <c:v>14</c:v>
                </c:pt>
                <c:pt idx="58431">
                  <c:v>11</c:v>
                </c:pt>
                <c:pt idx="58432">
                  <c:v>55</c:v>
                </c:pt>
                <c:pt idx="58433">
                  <c:v>212</c:v>
                </c:pt>
                <c:pt idx="58434">
                  <c:v>276</c:v>
                </c:pt>
                <c:pt idx="58435">
                  <c:v>206</c:v>
                </c:pt>
                <c:pt idx="58436" formatCode="0.00E+00">
                  <c:v>4.8999999999999998E-3</c:v>
                </c:pt>
                <c:pt idx="58437">
                  <c:v>101</c:v>
                </c:pt>
                <c:pt idx="58438">
                  <c:v>33</c:v>
                </c:pt>
                <c:pt idx="58439">
                  <c:v>72</c:v>
                </c:pt>
                <c:pt idx="58440">
                  <c:v>16</c:v>
                </c:pt>
                <c:pt idx="58441">
                  <c:v>73</c:v>
                </c:pt>
                <c:pt idx="58442">
                  <c:v>116</c:v>
                </c:pt>
                <c:pt idx="58443">
                  <c:v>54</c:v>
                </c:pt>
                <c:pt idx="58444">
                  <c:v>36</c:v>
                </c:pt>
                <c:pt idx="58445">
                  <c:v>67</c:v>
                </c:pt>
                <c:pt idx="58446">
                  <c:v>22</c:v>
                </c:pt>
                <c:pt idx="58447" formatCode="0.00E+00">
                  <c:v>4.8999999999999998E-3</c:v>
                </c:pt>
                <c:pt idx="58448" formatCode="0.00E+00">
                  <c:v>4.8999999999999998E-3</c:v>
                </c:pt>
                <c:pt idx="58449">
                  <c:v>15</c:v>
                </c:pt>
                <c:pt idx="58450">
                  <c:v>8</c:v>
                </c:pt>
                <c:pt idx="58451">
                  <c:v>87</c:v>
                </c:pt>
                <c:pt idx="58452">
                  <c:v>31</c:v>
                </c:pt>
                <c:pt idx="58453">
                  <c:v>340</c:v>
                </c:pt>
                <c:pt idx="58454">
                  <c:v>72</c:v>
                </c:pt>
                <c:pt idx="58455">
                  <c:v>272</c:v>
                </c:pt>
                <c:pt idx="58456">
                  <c:v>126</c:v>
                </c:pt>
                <c:pt idx="58457">
                  <c:v>67</c:v>
                </c:pt>
                <c:pt idx="58458" formatCode="0.00E+00">
                  <c:v>4.8999999999999998E-3</c:v>
                </c:pt>
                <c:pt idx="58459">
                  <c:v>32</c:v>
                </c:pt>
                <c:pt idx="58460" formatCode="0.00E+00">
                  <c:v>4.8999999999999998E-3</c:v>
                </c:pt>
                <c:pt idx="58461">
                  <c:v>2</c:v>
                </c:pt>
                <c:pt idx="58462">
                  <c:v>17</c:v>
                </c:pt>
                <c:pt idx="58463" formatCode="0.00E+00">
                  <c:v>4.8999999999999998E-3</c:v>
                </c:pt>
                <c:pt idx="58464">
                  <c:v>3</c:v>
                </c:pt>
                <c:pt idx="58465">
                  <c:v>6</c:v>
                </c:pt>
                <c:pt idx="58466">
                  <c:v>29</c:v>
                </c:pt>
                <c:pt idx="58467">
                  <c:v>41</c:v>
                </c:pt>
                <c:pt idx="58468">
                  <c:v>68</c:v>
                </c:pt>
                <c:pt idx="58469">
                  <c:v>404</c:v>
                </c:pt>
                <c:pt idx="58470">
                  <c:v>27</c:v>
                </c:pt>
                <c:pt idx="58471">
                  <c:v>47</c:v>
                </c:pt>
                <c:pt idx="58472" formatCode="0.00E+00">
                  <c:v>4.8999999999999998E-3</c:v>
                </c:pt>
                <c:pt idx="58473">
                  <c:v>12</c:v>
                </c:pt>
                <c:pt idx="58474">
                  <c:v>42</c:v>
                </c:pt>
                <c:pt idx="58475">
                  <c:v>146</c:v>
                </c:pt>
                <c:pt idx="58476">
                  <c:v>294</c:v>
                </c:pt>
                <c:pt idx="58477">
                  <c:v>97</c:v>
                </c:pt>
                <c:pt idx="58478">
                  <c:v>326</c:v>
                </c:pt>
                <c:pt idx="58479">
                  <c:v>92</c:v>
                </c:pt>
                <c:pt idx="58480">
                  <c:v>340</c:v>
                </c:pt>
                <c:pt idx="58481">
                  <c:v>2</c:v>
                </c:pt>
                <c:pt idx="58482">
                  <c:v>51</c:v>
                </c:pt>
                <c:pt idx="58483">
                  <c:v>63</c:v>
                </c:pt>
                <c:pt idx="58484">
                  <c:v>5</c:v>
                </c:pt>
                <c:pt idx="58485">
                  <c:v>3</c:v>
                </c:pt>
                <c:pt idx="58486">
                  <c:v>35</c:v>
                </c:pt>
                <c:pt idx="58487">
                  <c:v>7</c:v>
                </c:pt>
                <c:pt idx="58488" formatCode="0.00E+00">
                  <c:v>4.8999999999999998E-3</c:v>
                </c:pt>
                <c:pt idx="58489">
                  <c:v>30</c:v>
                </c:pt>
                <c:pt idx="58490">
                  <c:v>265</c:v>
                </c:pt>
                <c:pt idx="58491">
                  <c:v>78</c:v>
                </c:pt>
                <c:pt idx="58492">
                  <c:v>9</c:v>
                </c:pt>
                <c:pt idx="58493">
                  <c:v>222</c:v>
                </c:pt>
                <c:pt idx="58494">
                  <c:v>61</c:v>
                </c:pt>
                <c:pt idx="58495">
                  <c:v>10</c:v>
                </c:pt>
                <c:pt idx="58496">
                  <c:v>143</c:v>
                </c:pt>
                <c:pt idx="58497">
                  <c:v>379</c:v>
                </c:pt>
                <c:pt idx="58498">
                  <c:v>40</c:v>
                </c:pt>
                <c:pt idx="58499">
                  <c:v>26</c:v>
                </c:pt>
                <c:pt idx="58500">
                  <c:v>145</c:v>
                </c:pt>
                <c:pt idx="58501">
                  <c:v>5</c:v>
                </c:pt>
                <c:pt idx="58502">
                  <c:v>7</c:v>
                </c:pt>
                <c:pt idx="58503">
                  <c:v>83</c:v>
                </c:pt>
                <c:pt idx="58504" formatCode="0.00E+00">
                  <c:v>4.8999999999999998E-3</c:v>
                </c:pt>
                <c:pt idx="58505" formatCode="0.00E+00">
                  <c:v>4.8999999999999998E-3</c:v>
                </c:pt>
                <c:pt idx="58506">
                  <c:v>92</c:v>
                </c:pt>
                <c:pt idx="58507" formatCode="0.00E+00">
                  <c:v>4.8999999999999998E-3</c:v>
                </c:pt>
                <c:pt idx="58508">
                  <c:v>14</c:v>
                </c:pt>
                <c:pt idx="58509">
                  <c:v>61</c:v>
                </c:pt>
                <c:pt idx="58510">
                  <c:v>103</c:v>
                </c:pt>
                <c:pt idx="58511">
                  <c:v>64</c:v>
                </c:pt>
                <c:pt idx="58512">
                  <c:v>21</c:v>
                </c:pt>
                <c:pt idx="58513">
                  <c:v>32</c:v>
                </c:pt>
                <c:pt idx="58514">
                  <c:v>97</c:v>
                </c:pt>
                <c:pt idx="58515">
                  <c:v>171</c:v>
                </c:pt>
                <c:pt idx="58516">
                  <c:v>134</c:v>
                </c:pt>
                <c:pt idx="58517">
                  <c:v>92</c:v>
                </c:pt>
                <c:pt idx="58518" formatCode="0.00E+00">
                  <c:v>4.8999999999999998E-3</c:v>
                </c:pt>
                <c:pt idx="58519">
                  <c:v>35</c:v>
                </c:pt>
                <c:pt idx="58520" formatCode="0.00E+00">
                  <c:v>4.8999999999999998E-3</c:v>
                </c:pt>
                <c:pt idx="58521">
                  <c:v>88</c:v>
                </c:pt>
                <c:pt idx="58522">
                  <c:v>95</c:v>
                </c:pt>
                <c:pt idx="58523">
                  <c:v>46</c:v>
                </c:pt>
                <c:pt idx="58524">
                  <c:v>48</c:v>
                </c:pt>
                <c:pt idx="58525">
                  <c:v>68</c:v>
                </c:pt>
                <c:pt idx="58526">
                  <c:v>26</c:v>
                </c:pt>
                <c:pt idx="58527">
                  <c:v>52</c:v>
                </c:pt>
                <c:pt idx="58528">
                  <c:v>104</c:v>
                </c:pt>
                <c:pt idx="58529">
                  <c:v>225</c:v>
                </c:pt>
                <c:pt idx="58530">
                  <c:v>44</c:v>
                </c:pt>
                <c:pt idx="58531">
                  <c:v>37</c:v>
                </c:pt>
                <c:pt idx="58532">
                  <c:v>3</c:v>
                </c:pt>
                <c:pt idx="58533">
                  <c:v>23</c:v>
                </c:pt>
                <c:pt idx="58534">
                  <c:v>3</c:v>
                </c:pt>
                <c:pt idx="58535">
                  <c:v>26</c:v>
                </c:pt>
                <c:pt idx="58536">
                  <c:v>356</c:v>
                </c:pt>
                <c:pt idx="58537">
                  <c:v>297</c:v>
                </c:pt>
                <c:pt idx="58538">
                  <c:v>47</c:v>
                </c:pt>
                <c:pt idx="58539">
                  <c:v>232</c:v>
                </c:pt>
                <c:pt idx="58540" formatCode="0.00E+00">
                  <c:v>4.8999999999999998E-3</c:v>
                </c:pt>
                <c:pt idx="58541">
                  <c:v>73</c:v>
                </c:pt>
                <c:pt idx="58542">
                  <c:v>96</c:v>
                </c:pt>
                <c:pt idx="58543">
                  <c:v>11</c:v>
                </c:pt>
                <c:pt idx="58544">
                  <c:v>211</c:v>
                </c:pt>
                <c:pt idx="58545">
                  <c:v>117</c:v>
                </c:pt>
                <c:pt idx="58546">
                  <c:v>15</c:v>
                </c:pt>
                <c:pt idx="58547">
                  <c:v>457</c:v>
                </c:pt>
                <c:pt idx="58548">
                  <c:v>23</c:v>
                </c:pt>
                <c:pt idx="58549">
                  <c:v>138</c:v>
                </c:pt>
                <c:pt idx="58550">
                  <c:v>23</c:v>
                </c:pt>
                <c:pt idx="58551">
                  <c:v>53</c:v>
                </c:pt>
                <c:pt idx="58552">
                  <c:v>360</c:v>
                </c:pt>
                <c:pt idx="58553">
                  <c:v>170</c:v>
                </c:pt>
                <c:pt idx="58554">
                  <c:v>219</c:v>
                </c:pt>
                <c:pt idx="58555" formatCode="0.00E+00">
                  <c:v>4.8999999999999998E-3</c:v>
                </c:pt>
                <c:pt idx="58556">
                  <c:v>156</c:v>
                </c:pt>
                <c:pt idx="58557">
                  <c:v>249</c:v>
                </c:pt>
                <c:pt idx="58558">
                  <c:v>73</c:v>
                </c:pt>
                <c:pt idx="58559">
                  <c:v>7</c:v>
                </c:pt>
                <c:pt idx="58560">
                  <c:v>18</c:v>
                </c:pt>
                <c:pt idx="58561">
                  <c:v>152</c:v>
                </c:pt>
                <c:pt idx="58562">
                  <c:v>14</c:v>
                </c:pt>
                <c:pt idx="58563">
                  <c:v>60</c:v>
                </c:pt>
                <c:pt idx="58564">
                  <c:v>11</c:v>
                </c:pt>
                <c:pt idx="58565">
                  <c:v>285</c:v>
                </c:pt>
                <c:pt idx="58566">
                  <c:v>112</c:v>
                </c:pt>
                <c:pt idx="58567">
                  <c:v>172</c:v>
                </c:pt>
                <c:pt idx="58568">
                  <c:v>214</c:v>
                </c:pt>
                <c:pt idx="58569">
                  <c:v>662</c:v>
                </c:pt>
                <c:pt idx="58570">
                  <c:v>225</c:v>
                </c:pt>
                <c:pt idx="58571">
                  <c:v>444</c:v>
                </c:pt>
                <c:pt idx="58572">
                  <c:v>308</c:v>
                </c:pt>
                <c:pt idx="58573">
                  <c:v>453</c:v>
                </c:pt>
                <c:pt idx="58574">
                  <c:v>178</c:v>
                </c:pt>
                <c:pt idx="58575">
                  <c:v>1142</c:v>
                </c:pt>
                <c:pt idx="58576">
                  <c:v>393</c:v>
                </c:pt>
                <c:pt idx="58577">
                  <c:v>480</c:v>
                </c:pt>
                <c:pt idx="58578">
                  <c:v>399</c:v>
                </c:pt>
                <c:pt idx="58579">
                  <c:v>342</c:v>
                </c:pt>
                <c:pt idx="58580">
                  <c:v>945</c:v>
                </c:pt>
                <c:pt idx="58581">
                  <c:v>434</c:v>
                </c:pt>
                <c:pt idx="58582">
                  <c:v>1106</c:v>
                </c:pt>
                <c:pt idx="58583">
                  <c:v>391</c:v>
                </c:pt>
                <c:pt idx="58584">
                  <c:v>465</c:v>
                </c:pt>
                <c:pt idx="58585">
                  <c:v>483</c:v>
                </c:pt>
                <c:pt idx="58586">
                  <c:v>1182</c:v>
                </c:pt>
                <c:pt idx="58587">
                  <c:v>126</c:v>
                </c:pt>
                <c:pt idx="58588">
                  <c:v>58</c:v>
                </c:pt>
                <c:pt idx="58589">
                  <c:v>267</c:v>
                </c:pt>
                <c:pt idx="58590">
                  <c:v>143</c:v>
                </c:pt>
                <c:pt idx="58591">
                  <c:v>150</c:v>
                </c:pt>
                <c:pt idx="58592">
                  <c:v>301</c:v>
                </c:pt>
                <c:pt idx="58593">
                  <c:v>175</c:v>
                </c:pt>
                <c:pt idx="58594">
                  <c:v>295</c:v>
                </c:pt>
                <c:pt idx="58595">
                  <c:v>271</c:v>
                </c:pt>
                <c:pt idx="58596">
                  <c:v>208</c:v>
                </c:pt>
                <c:pt idx="58597">
                  <c:v>164</c:v>
                </c:pt>
                <c:pt idx="58598">
                  <c:v>88</c:v>
                </c:pt>
                <c:pt idx="58599">
                  <c:v>205</c:v>
                </c:pt>
                <c:pt idx="58600">
                  <c:v>176</c:v>
                </c:pt>
                <c:pt idx="58601">
                  <c:v>129</c:v>
                </c:pt>
                <c:pt idx="58602">
                  <c:v>325</c:v>
                </c:pt>
                <c:pt idx="58603">
                  <c:v>339</c:v>
                </c:pt>
                <c:pt idx="58604">
                  <c:v>290</c:v>
                </c:pt>
                <c:pt idx="58605">
                  <c:v>321</c:v>
                </c:pt>
                <c:pt idx="58606">
                  <c:v>270</c:v>
                </c:pt>
                <c:pt idx="58607">
                  <c:v>280</c:v>
                </c:pt>
                <c:pt idx="58608">
                  <c:v>121</c:v>
                </c:pt>
                <c:pt idx="58609">
                  <c:v>83</c:v>
                </c:pt>
                <c:pt idx="58610">
                  <c:v>25</c:v>
                </c:pt>
                <c:pt idx="58611">
                  <c:v>47</c:v>
                </c:pt>
                <c:pt idx="58612">
                  <c:v>92</c:v>
                </c:pt>
                <c:pt idx="58613">
                  <c:v>112</c:v>
                </c:pt>
                <c:pt idx="58614">
                  <c:v>116</c:v>
                </c:pt>
                <c:pt idx="58615">
                  <c:v>223</c:v>
                </c:pt>
                <c:pt idx="58616">
                  <c:v>212</c:v>
                </c:pt>
                <c:pt idx="58617">
                  <c:v>144</c:v>
                </c:pt>
                <c:pt idx="58618">
                  <c:v>194</c:v>
                </c:pt>
                <c:pt idx="58619">
                  <c:v>168</c:v>
                </c:pt>
                <c:pt idx="58620">
                  <c:v>152</c:v>
                </c:pt>
                <c:pt idx="58621">
                  <c:v>230</c:v>
                </c:pt>
                <c:pt idx="58622">
                  <c:v>147</c:v>
                </c:pt>
                <c:pt idx="58623">
                  <c:v>28</c:v>
                </c:pt>
                <c:pt idx="58624">
                  <c:v>229</c:v>
                </c:pt>
                <c:pt idx="58625">
                  <c:v>235</c:v>
                </c:pt>
                <c:pt idx="58626">
                  <c:v>379</c:v>
                </c:pt>
                <c:pt idx="58627">
                  <c:v>256</c:v>
                </c:pt>
                <c:pt idx="58628">
                  <c:v>255</c:v>
                </c:pt>
                <c:pt idx="58629">
                  <c:v>321</c:v>
                </c:pt>
                <c:pt idx="58630">
                  <c:v>388</c:v>
                </c:pt>
                <c:pt idx="58631">
                  <c:v>297</c:v>
                </c:pt>
                <c:pt idx="58632">
                  <c:v>222</c:v>
                </c:pt>
                <c:pt idx="58633">
                  <c:v>128</c:v>
                </c:pt>
                <c:pt idx="58634">
                  <c:v>316</c:v>
                </c:pt>
                <c:pt idx="58635">
                  <c:v>186</c:v>
                </c:pt>
                <c:pt idx="58636">
                  <c:v>617</c:v>
                </c:pt>
                <c:pt idx="58637">
                  <c:v>246</c:v>
                </c:pt>
                <c:pt idx="58638">
                  <c:v>274</c:v>
                </c:pt>
                <c:pt idx="58639">
                  <c:v>105</c:v>
                </c:pt>
                <c:pt idx="58640">
                  <c:v>252</c:v>
                </c:pt>
                <c:pt idx="58641">
                  <c:v>430</c:v>
                </c:pt>
                <c:pt idx="58642">
                  <c:v>223</c:v>
                </c:pt>
                <c:pt idx="58643">
                  <c:v>435</c:v>
                </c:pt>
                <c:pt idx="58644">
                  <c:v>90</c:v>
                </c:pt>
                <c:pt idx="58645">
                  <c:v>102</c:v>
                </c:pt>
                <c:pt idx="58646">
                  <c:v>65</c:v>
                </c:pt>
                <c:pt idx="58647">
                  <c:v>252</c:v>
                </c:pt>
                <c:pt idx="58648">
                  <c:v>155</c:v>
                </c:pt>
                <c:pt idx="58649">
                  <c:v>6</c:v>
                </c:pt>
                <c:pt idx="58650">
                  <c:v>162</c:v>
                </c:pt>
                <c:pt idx="58651">
                  <c:v>72</c:v>
                </c:pt>
                <c:pt idx="58652">
                  <c:v>244</c:v>
                </c:pt>
                <c:pt idx="58653">
                  <c:v>299</c:v>
                </c:pt>
                <c:pt idx="58654" formatCode="0.00E+00">
                  <c:v>4.8999999999999998E-3</c:v>
                </c:pt>
                <c:pt idx="58655">
                  <c:v>33</c:v>
                </c:pt>
                <c:pt idx="58656">
                  <c:v>276</c:v>
                </c:pt>
                <c:pt idx="58657">
                  <c:v>206</c:v>
                </c:pt>
                <c:pt idx="58658">
                  <c:v>149</c:v>
                </c:pt>
                <c:pt idx="58659">
                  <c:v>253</c:v>
                </c:pt>
                <c:pt idx="58660">
                  <c:v>108</c:v>
                </c:pt>
                <c:pt idx="58661">
                  <c:v>211</c:v>
                </c:pt>
                <c:pt idx="58662">
                  <c:v>145</c:v>
                </c:pt>
                <c:pt idx="58663">
                  <c:v>189</c:v>
                </c:pt>
                <c:pt idx="58664">
                  <c:v>235</c:v>
                </c:pt>
                <c:pt idx="58665">
                  <c:v>94</c:v>
                </c:pt>
                <c:pt idx="58666">
                  <c:v>84</c:v>
                </c:pt>
                <c:pt idx="58667">
                  <c:v>172</c:v>
                </c:pt>
                <c:pt idx="58668">
                  <c:v>279</c:v>
                </c:pt>
                <c:pt idx="58669">
                  <c:v>209</c:v>
                </c:pt>
                <c:pt idx="58670">
                  <c:v>320</c:v>
                </c:pt>
                <c:pt idx="58671">
                  <c:v>71</c:v>
                </c:pt>
                <c:pt idx="58672">
                  <c:v>143</c:v>
                </c:pt>
                <c:pt idx="58673">
                  <c:v>634</c:v>
                </c:pt>
                <c:pt idx="58674">
                  <c:v>482</c:v>
                </c:pt>
                <c:pt idx="58675">
                  <c:v>671</c:v>
                </c:pt>
                <c:pt idx="58676">
                  <c:v>576</c:v>
                </c:pt>
                <c:pt idx="58677">
                  <c:v>451</c:v>
                </c:pt>
                <c:pt idx="58678">
                  <c:v>1015</c:v>
                </c:pt>
                <c:pt idx="58679">
                  <c:v>751</c:v>
                </c:pt>
                <c:pt idx="58680">
                  <c:v>860</c:v>
                </c:pt>
                <c:pt idx="58681">
                  <c:v>759</c:v>
                </c:pt>
                <c:pt idx="58682">
                  <c:v>723</c:v>
                </c:pt>
                <c:pt idx="58683">
                  <c:v>403</c:v>
                </c:pt>
                <c:pt idx="58684">
                  <c:v>727</c:v>
                </c:pt>
                <c:pt idx="58685">
                  <c:v>159</c:v>
                </c:pt>
                <c:pt idx="58686">
                  <c:v>409</c:v>
                </c:pt>
                <c:pt idx="58687">
                  <c:v>349</c:v>
                </c:pt>
                <c:pt idx="58688">
                  <c:v>337</c:v>
                </c:pt>
                <c:pt idx="58689">
                  <c:v>286</c:v>
                </c:pt>
                <c:pt idx="58690">
                  <c:v>595</c:v>
                </c:pt>
                <c:pt idx="58691">
                  <c:v>377</c:v>
                </c:pt>
                <c:pt idx="58692">
                  <c:v>343</c:v>
                </c:pt>
                <c:pt idx="58693">
                  <c:v>485</c:v>
                </c:pt>
                <c:pt idx="58694">
                  <c:v>235</c:v>
                </c:pt>
                <c:pt idx="58695">
                  <c:v>159</c:v>
                </c:pt>
                <c:pt idx="58696">
                  <c:v>307</c:v>
                </c:pt>
                <c:pt idx="58697">
                  <c:v>38</c:v>
                </c:pt>
                <c:pt idx="58698">
                  <c:v>51</c:v>
                </c:pt>
                <c:pt idx="58699">
                  <c:v>207</c:v>
                </c:pt>
                <c:pt idx="58700">
                  <c:v>202</c:v>
                </c:pt>
                <c:pt idx="58701">
                  <c:v>326</c:v>
                </c:pt>
                <c:pt idx="58702">
                  <c:v>329</c:v>
                </c:pt>
                <c:pt idx="58703">
                  <c:v>175</c:v>
                </c:pt>
                <c:pt idx="58704">
                  <c:v>320</c:v>
                </c:pt>
                <c:pt idx="58705">
                  <c:v>255</c:v>
                </c:pt>
                <c:pt idx="58706">
                  <c:v>194</c:v>
                </c:pt>
                <c:pt idx="58707">
                  <c:v>195</c:v>
                </c:pt>
                <c:pt idx="58708">
                  <c:v>738</c:v>
                </c:pt>
                <c:pt idx="58709">
                  <c:v>204</c:v>
                </c:pt>
                <c:pt idx="58710">
                  <c:v>337</c:v>
                </c:pt>
                <c:pt idx="58711">
                  <c:v>87</c:v>
                </c:pt>
                <c:pt idx="58712">
                  <c:v>169</c:v>
                </c:pt>
                <c:pt idx="58713">
                  <c:v>25</c:v>
                </c:pt>
                <c:pt idx="58714">
                  <c:v>187</c:v>
                </c:pt>
                <c:pt idx="58715">
                  <c:v>100</c:v>
                </c:pt>
                <c:pt idx="58716">
                  <c:v>360</c:v>
                </c:pt>
                <c:pt idx="58717">
                  <c:v>141</c:v>
                </c:pt>
                <c:pt idx="58718">
                  <c:v>88</c:v>
                </c:pt>
                <c:pt idx="58719">
                  <c:v>133</c:v>
                </c:pt>
                <c:pt idx="58720">
                  <c:v>810</c:v>
                </c:pt>
                <c:pt idx="58721">
                  <c:v>73</c:v>
                </c:pt>
                <c:pt idx="58722">
                  <c:v>865</c:v>
                </c:pt>
                <c:pt idx="58723">
                  <c:v>336</c:v>
                </c:pt>
                <c:pt idx="58724">
                  <c:v>129</c:v>
                </c:pt>
                <c:pt idx="58725">
                  <c:v>251</c:v>
                </c:pt>
                <c:pt idx="58726">
                  <c:v>363</c:v>
                </c:pt>
                <c:pt idx="58727">
                  <c:v>275</c:v>
                </c:pt>
                <c:pt idx="58728">
                  <c:v>195</c:v>
                </c:pt>
                <c:pt idx="58729">
                  <c:v>172</c:v>
                </c:pt>
                <c:pt idx="58730">
                  <c:v>197</c:v>
                </c:pt>
                <c:pt idx="58731">
                  <c:v>152</c:v>
                </c:pt>
                <c:pt idx="58732">
                  <c:v>151</c:v>
                </c:pt>
                <c:pt idx="58733">
                  <c:v>179</c:v>
                </c:pt>
                <c:pt idx="58734">
                  <c:v>412</c:v>
                </c:pt>
                <c:pt idx="58735">
                  <c:v>348</c:v>
                </c:pt>
                <c:pt idx="58736">
                  <c:v>271</c:v>
                </c:pt>
                <c:pt idx="58737">
                  <c:v>228</c:v>
                </c:pt>
                <c:pt idx="58738">
                  <c:v>280</c:v>
                </c:pt>
                <c:pt idx="58739">
                  <c:v>344</c:v>
                </c:pt>
                <c:pt idx="58740">
                  <c:v>488</c:v>
                </c:pt>
                <c:pt idx="58741">
                  <c:v>261</c:v>
                </c:pt>
                <c:pt idx="58742">
                  <c:v>281</c:v>
                </c:pt>
                <c:pt idx="58743">
                  <c:v>673</c:v>
                </c:pt>
                <c:pt idx="58744">
                  <c:v>260</c:v>
                </c:pt>
                <c:pt idx="58745">
                  <c:v>453</c:v>
                </c:pt>
                <c:pt idx="58746">
                  <c:v>475</c:v>
                </c:pt>
                <c:pt idx="58747">
                  <c:v>551</c:v>
                </c:pt>
                <c:pt idx="58748">
                  <c:v>452</c:v>
                </c:pt>
                <c:pt idx="58749">
                  <c:v>599</c:v>
                </c:pt>
                <c:pt idx="58750">
                  <c:v>397</c:v>
                </c:pt>
                <c:pt idx="58751">
                  <c:v>373</c:v>
                </c:pt>
                <c:pt idx="58752">
                  <c:v>437</c:v>
                </c:pt>
                <c:pt idx="58753">
                  <c:v>375</c:v>
                </c:pt>
                <c:pt idx="58754">
                  <c:v>359</c:v>
                </c:pt>
                <c:pt idx="58755">
                  <c:v>438</c:v>
                </c:pt>
                <c:pt idx="58756">
                  <c:v>402</c:v>
                </c:pt>
                <c:pt idx="58757">
                  <c:v>499</c:v>
                </c:pt>
                <c:pt idx="58758">
                  <c:v>138</c:v>
                </c:pt>
                <c:pt idx="58759">
                  <c:v>257</c:v>
                </c:pt>
                <c:pt idx="58760">
                  <c:v>136</c:v>
                </c:pt>
                <c:pt idx="58761">
                  <c:v>200</c:v>
                </c:pt>
                <c:pt idx="58762">
                  <c:v>230</c:v>
                </c:pt>
                <c:pt idx="58763">
                  <c:v>174</c:v>
                </c:pt>
                <c:pt idx="58764">
                  <c:v>333</c:v>
                </c:pt>
                <c:pt idx="58765">
                  <c:v>307</c:v>
                </c:pt>
                <c:pt idx="58766">
                  <c:v>161</c:v>
                </c:pt>
                <c:pt idx="58767">
                  <c:v>111</c:v>
                </c:pt>
                <c:pt idx="58768">
                  <c:v>126</c:v>
                </c:pt>
                <c:pt idx="58769">
                  <c:v>95</c:v>
                </c:pt>
                <c:pt idx="58770">
                  <c:v>231</c:v>
                </c:pt>
                <c:pt idx="58771">
                  <c:v>176</c:v>
                </c:pt>
                <c:pt idx="58772">
                  <c:v>208</c:v>
                </c:pt>
                <c:pt idx="58773">
                  <c:v>193</c:v>
                </c:pt>
                <c:pt idx="58774">
                  <c:v>320</c:v>
                </c:pt>
                <c:pt idx="58775">
                  <c:v>318</c:v>
                </c:pt>
                <c:pt idx="58776">
                  <c:v>114</c:v>
                </c:pt>
                <c:pt idx="58777">
                  <c:v>175</c:v>
                </c:pt>
                <c:pt idx="58778">
                  <c:v>104</c:v>
                </c:pt>
                <c:pt idx="58779">
                  <c:v>182</c:v>
                </c:pt>
                <c:pt idx="58780">
                  <c:v>141</c:v>
                </c:pt>
                <c:pt idx="58781">
                  <c:v>93</c:v>
                </c:pt>
                <c:pt idx="58782">
                  <c:v>235</c:v>
                </c:pt>
                <c:pt idx="58783">
                  <c:v>242</c:v>
                </c:pt>
                <c:pt idx="58784">
                  <c:v>152</c:v>
                </c:pt>
                <c:pt idx="58785">
                  <c:v>199</c:v>
                </c:pt>
                <c:pt idx="58786">
                  <c:v>357</c:v>
                </c:pt>
                <c:pt idx="58787">
                  <c:v>195</c:v>
                </c:pt>
                <c:pt idx="58788">
                  <c:v>348</c:v>
                </c:pt>
                <c:pt idx="58789">
                  <c:v>375</c:v>
                </c:pt>
                <c:pt idx="58790">
                  <c:v>231</c:v>
                </c:pt>
                <c:pt idx="58791">
                  <c:v>126</c:v>
                </c:pt>
                <c:pt idx="58792">
                  <c:v>155</c:v>
                </c:pt>
                <c:pt idx="58793">
                  <c:v>218</c:v>
                </c:pt>
                <c:pt idx="58794">
                  <c:v>150</c:v>
                </c:pt>
                <c:pt idx="58795">
                  <c:v>200</c:v>
                </c:pt>
                <c:pt idx="58796">
                  <c:v>132</c:v>
                </c:pt>
                <c:pt idx="58797">
                  <c:v>175</c:v>
                </c:pt>
                <c:pt idx="58798">
                  <c:v>223</c:v>
                </c:pt>
                <c:pt idx="58799" formatCode="0.00E+00">
                  <c:v>4.8999999999999998E-3</c:v>
                </c:pt>
                <c:pt idx="58800">
                  <c:v>22</c:v>
                </c:pt>
                <c:pt idx="58801">
                  <c:v>235</c:v>
                </c:pt>
                <c:pt idx="58802">
                  <c:v>188</c:v>
                </c:pt>
                <c:pt idx="58803">
                  <c:v>208</c:v>
                </c:pt>
                <c:pt idx="58804">
                  <c:v>266</c:v>
                </c:pt>
                <c:pt idx="58805">
                  <c:v>143</c:v>
                </c:pt>
                <c:pt idx="58806">
                  <c:v>402</c:v>
                </c:pt>
                <c:pt idx="58807">
                  <c:v>354</c:v>
                </c:pt>
                <c:pt idx="58808">
                  <c:v>265</c:v>
                </c:pt>
                <c:pt idx="58809">
                  <c:v>244</c:v>
                </c:pt>
                <c:pt idx="58810">
                  <c:v>274</c:v>
                </c:pt>
                <c:pt idx="58811">
                  <c:v>156</c:v>
                </c:pt>
                <c:pt idx="58812">
                  <c:v>336</c:v>
                </c:pt>
                <c:pt idx="58813">
                  <c:v>211</c:v>
                </c:pt>
                <c:pt idx="58814">
                  <c:v>295</c:v>
                </c:pt>
                <c:pt idx="58815">
                  <c:v>2</c:v>
                </c:pt>
                <c:pt idx="58816">
                  <c:v>198</c:v>
                </c:pt>
                <c:pt idx="58817">
                  <c:v>114</c:v>
                </c:pt>
                <c:pt idx="58818">
                  <c:v>156</c:v>
                </c:pt>
                <c:pt idx="58819">
                  <c:v>219</c:v>
                </c:pt>
                <c:pt idx="58820">
                  <c:v>799</c:v>
                </c:pt>
                <c:pt idx="58821">
                  <c:v>153</c:v>
                </c:pt>
                <c:pt idx="58822">
                  <c:v>137</c:v>
                </c:pt>
                <c:pt idx="58823">
                  <c:v>209</c:v>
                </c:pt>
                <c:pt idx="58824">
                  <c:v>182</c:v>
                </c:pt>
                <c:pt idx="58825">
                  <c:v>346</c:v>
                </c:pt>
                <c:pt idx="58826">
                  <c:v>90</c:v>
                </c:pt>
                <c:pt idx="58827">
                  <c:v>13</c:v>
                </c:pt>
                <c:pt idx="58828">
                  <c:v>184</c:v>
                </c:pt>
                <c:pt idx="58829">
                  <c:v>219</c:v>
                </c:pt>
                <c:pt idx="58830">
                  <c:v>273</c:v>
                </c:pt>
                <c:pt idx="58831">
                  <c:v>243</c:v>
                </c:pt>
                <c:pt idx="58832">
                  <c:v>246</c:v>
                </c:pt>
                <c:pt idx="58833">
                  <c:v>338</c:v>
                </c:pt>
                <c:pt idx="58834">
                  <c:v>263</c:v>
                </c:pt>
                <c:pt idx="58835">
                  <c:v>379</c:v>
                </c:pt>
                <c:pt idx="58836">
                  <c:v>350</c:v>
                </c:pt>
                <c:pt idx="58837">
                  <c:v>386</c:v>
                </c:pt>
                <c:pt idx="58838">
                  <c:v>291</c:v>
                </c:pt>
                <c:pt idx="58839">
                  <c:v>319</c:v>
                </c:pt>
                <c:pt idx="58840">
                  <c:v>504</c:v>
                </c:pt>
                <c:pt idx="58841">
                  <c:v>571</c:v>
                </c:pt>
                <c:pt idx="58842">
                  <c:v>290</c:v>
                </c:pt>
                <c:pt idx="58843">
                  <c:v>392</c:v>
                </c:pt>
                <c:pt idx="58844">
                  <c:v>540</c:v>
                </c:pt>
                <c:pt idx="58845">
                  <c:v>341</c:v>
                </c:pt>
                <c:pt idx="58846">
                  <c:v>448</c:v>
                </c:pt>
                <c:pt idx="58847">
                  <c:v>495</c:v>
                </c:pt>
                <c:pt idx="58848">
                  <c:v>459</c:v>
                </c:pt>
                <c:pt idx="58849">
                  <c:v>953</c:v>
                </c:pt>
                <c:pt idx="58850">
                  <c:v>338</c:v>
                </c:pt>
                <c:pt idx="58851">
                  <c:v>491</c:v>
                </c:pt>
                <c:pt idx="58852">
                  <c:v>241</c:v>
                </c:pt>
                <c:pt idx="58853">
                  <c:v>596</c:v>
                </c:pt>
                <c:pt idx="58854">
                  <c:v>292</c:v>
                </c:pt>
                <c:pt idx="58855">
                  <c:v>296</c:v>
                </c:pt>
                <c:pt idx="58856">
                  <c:v>257</c:v>
                </c:pt>
                <c:pt idx="58857">
                  <c:v>350</c:v>
                </c:pt>
                <c:pt idx="58858">
                  <c:v>477</c:v>
                </c:pt>
                <c:pt idx="58859">
                  <c:v>242</c:v>
                </c:pt>
                <c:pt idx="58860">
                  <c:v>379</c:v>
                </c:pt>
                <c:pt idx="58861">
                  <c:v>113</c:v>
                </c:pt>
                <c:pt idx="58862">
                  <c:v>278</c:v>
                </c:pt>
                <c:pt idx="58863">
                  <c:v>131</c:v>
                </c:pt>
                <c:pt idx="58864">
                  <c:v>57</c:v>
                </c:pt>
                <c:pt idx="58865">
                  <c:v>22</c:v>
                </c:pt>
                <c:pt idx="58866">
                  <c:v>204</c:v>
                </c:pt>
                <c:pt idx="58867">
                  <c:v>74</c:v>
                </c:pt>
                <c:pt idx="58868">
                  <c:v>55</c:v>
                </c:pt>
                <c:pt idx="58869">
                  <c:v>60</c:v>
                </c:pt>
                <c:pt idx="58870">
                  <c:v>130</c:v>
                </c:pt>
                <c:pt idx="58871">
                  <c:v>221</c:v>
                </c:pt>
                <c:pt idx="58872">
                  <c:v>155</c:v>
                </c:pt>
                <c:pt idx="58873">
                  <c:v>169</c:v>
                </c:pt>
                <c:pt idx="58874">
                  <c:v>328</c:v>
                </c:pt>
                <c:pt idx="58875">
                  <c:v>102</c:v>
                </c:pt>
                <c:pt idx="58876">
                  <c:v>329</c:v>
                </c:pt>
                <c:pt idx="58877">
                  <c:v>343</c:v>
                </c:pt>
                <c:pt idx="58878">
                  <c:v>385</c:v>
                </c:pt>
                <c:pt idx="58879">
                  <c:v>438</c:v>
                </c:pt>
                <c:pt idx="58880">
                  <c:v>261</c:v>
                </c:pt>
                <c:pt idx="58881">
                  <c:v>445</c:v>
                </c:pt>
                <c:pt idx="58882">
                  <c:v>529</c:v>
                </c:pt>
                <c:pt idx="58883">
                  <c:v>311</c:v>
                </c:pt>
                <c:pt idx="58884">
                  <c:v>387</c:v>
                </c:pt>
                <c:pt idx="58885">
                  <c:v>285</c:v>
                </c:pt>
                <c:pt idx="58886">
                  <c:v>397</c:v>
                </c:pt>
                <c:pt idx="58887">
                  <c:v>548</c:v>
                </c:pt>
                <c:pt idx="58888">
                  <c:v>97</c:v>
                </c:pt>
                <c:pt idx="58889">
                  <c:v>120</c:v>
                </c:pt>
                <c:pt idx="58890">
                  <c:v>290</c:v>
                </c:pt>
                <c:pt idx="58891">
                  <c:v>212</c:v>
                </c:pt>
                <c:pt idx="58892">
                  <c:v>237</c:v>
                </c:pt>
                <c:pt idx="58893">
                  <c:v>390</c:v>
                </c:pt>
                <c:pt idx="58894">
                  <c:v>298</c:v>
                </c:pt>
                <c:pt idx="58895">
                  <c:v>273</c:v>
                </c:pt>
                <c:pt idx="58896">
                  <c:v>112</c:v>
                </c:pt>
                <c:pt idx="58897">
                  <c:v>296</c:v>
                </c:pt>
                <c:pt idx="58898">
                  <c:v>184</c:v>
                </c:pt>
                <c:pt idx="58899">
                  <c:v>396</c:v>
                </c:pt>
                <c:pt idx="58900">
                  <c:v>222</c:v>
                </c:pt>
                <c:pt idx="58901">
                  <c:v>142</c:v>
                </c:pt>
                <c:pt idx="58902">
                  <c:v>166</c:v>
                </c:pt>
                <c:pt idx="58903">
                  <c:v>218</c:v>
                </c:pt>
                <c:pt idx="58904">
                  <c:v>260</c:v>
                </c:pt>
                <c:pt idx="58905">
                  <c:v>369</c:v>
                </c:pt>
                <c:pt idx="58906">
                  <c:v>364</c:v>
                </c:pt>
                <c:pt idx="58907">
                  <c:v>183</c:v>
                </c:pt>
                <c:pt idx="58908">
                  <c:v>270</c:v>
                </c:pt>
                <c:pt idx="58909">
                  <c:v>253</c:v>
                </c:pt>
                <c:pt idx="58910">
                  <c:v>251</c:v>
                </c:pt>
                <c:pt idx="58911">
                  <c:v>260</c:v>
                </c:pt>
                <c:pt idx="58912">
                  <c:v>317</c:v>
                </c:pt>
                <c:pt idx="58913">
                  <c:v>199</c:v>
                </c:pt>
                <c:pt idx="58914">
                  <c:v>295</c:v>
                </c:pt>
                <c:pt idx="58915">
                  <c:v>224</c:v>
                </c:pt>
                <c:pt idx="58916">
                  <c:v>398</c:v>
                </c:pt>
                <c:pt idx="58917">
                  <c:v>337</c:v>
                </c:pt>
                <c:pt idx="58918">
                  <c:v>267</c:v>
                </c:pt>
                <c:pt idx="58919">
                  <c:v>360</c:v>
                </c:pt>
                <c:pt idx="58920">
                  <c:v>258</c:v>
                </c:pt>
                <c:pt idx="58921">
                  <c:v>214</c:v>
                </c:pt>
                <c:pt idx="58922">
                  <c:v>172</c:v>
                </c:pt>
                <c:pt idx="58923">
                  <c:v>189</c:v>
                </c:pt>
                <c:pt idx="58924">
                  <c:v>456</c:v>
                </c:pt>
                <c:pt idx="58925">
                  <c:v>788</c:v>
                </c:pt>
                <c:pt idx="58926">
                  <c:v>394</c:v>
                </c:pt>
                <c:pt idx="58927">
                  <c:v>431</c:v>
                </c:pt>
                <c:pt idx="58928">
                  <c:v>597</c:v>
                </c:pt>
                <c:pt idx="58929">
                  <c:v>448</c:v>
                </c:pt>
                <c:pt idx="58930">
                  <c:v>891</c:v>
                </c:pt>
                <c:pt idx="58931">
                  <c:v>1094</c:v>
                </c:pt>
                <c:pt idx="58932">
                  <c:v>399</c:v>
                </c:pt>
                <c:pt idx="58933">
                  <c:v>540</c:v>
                </c:pt>
                <c:pt idx="58934">
                  <c:v>260</c:v>
                </c:pt>
                <c:pt idx="58935">
                  <c:v>350</c:v>
                </c:pt>
                <c:pt idx="58936">
                  <c:v>1329</c:v>
                </c:pt>
                <c:pt idx="58937">
                  <c:v>942</c:v>
                </c:pt>
                <c:pt idx="58938">
                  <c:v>1351</c:v>
                </c:pt>
                <c:pt idx="58939">
                  <c:v>1619</c:v>
                </c:pt>
                <c:pt idx="58940">
                  <c:v>939</c:v>
                </c:pt>
                <c:pt idx="58941">
                  <c:v>988</c:v>
                </c:pt>
                <c:pt idx="58942">
                  <c:v>1128</c:v>
                </c:pt>
                <c:pt idx="58943">
                  <c:v>1130</c:v>
                </c:pt>
                <c:pt idx="58944">
                  <c:v>454</c:v>
                </c:pt>
                <c:pt idx="58945">
                  <c:v>495</c:v>
                </c:pt>
                <c:pt idx="58946">
                  <c:v>632</c:v>
                </c:pt>
                <c:pt idx="58947">
                  <c:v>994</c:v>
                </c:pt>
                <c:pt idx="58948">
                  <c:v>210</c:v>
                </c:pt>
                <c:pt idx="58949">
                  <c:v>85</c:v>
                </c:pt>
                <c:pt idx="58950">
                  <c:v>103</c:v>
                </c:pt>
                <c:pt idx="58951">
                  <c:v>712</c:v>
                </c:pt>
                <c:pt idx="58952">
                  <c:v>126</c:v>
                </c:pt>
                <c:pt idx="58953">
                  <c:v>173</c:v>
                </c:pt>
                <c:pt idx="58954">
                  <c:v>77</c:v>
                </c:pt>
                <c:pt idx="58955">
                  <c:v>35</c:v>
                </c:pt>
                <c:pt idx="58956">
                  <c:v>790</c:v>
                </c:pt>
                <c:pt idx="58957">
                  <c:v>676</c:v>
                </c:pt>
                <c:pt idx="58958">
                  <c:v>635</c:v>
                </c:pt>
                <c:pt idx="58959">
                  <c:v>1086</c:v>
                </c:pt>
                <c:pt idx="58960">
                  <c:v>888</c:v>
                </c:pt>
                <c:pt idx="58961">
                  <c:v>823</c:v>
                </c:pt>
                <c:pt idx="58962">
                  <c:v>1011</c:v>
                </c:pt>
                <c:pt idx="58963">
                  <c:v>937</c:v>
                </c:pt>
                <c:pt idx="58964">
                  <c:v>460</c:v>
                </c:pt>
                <c:pt idx="58965">
                  <c:v>521</c:v>
                </c:pt>
                <c:pt idx="58966">
                  <c:v>1089</c:v>
                </c:pt>
                <c:pt idx="58967">
                  <c:v>1048</c:v>
                </c:pt>
                <c:pt idx="58968">
                  <c:v>15</c:v>
                </c:pt>
                <c:pt idx="58969">
                  <c:v>107</c:v>
                </c:pt>
                <c:pt idx="58970">
                  <c:v>120</c:v>
                </c:pt>
                <c:pt idx="58971">
                  <c:v>4</c:v>
                </c:pt>
                <c:pt idx="58972">
                  <c:v>6</c:v>
                </c:pt>
                <c:pt idx="58973" formatCode="0.00E+00">
                  <c:v>4.8999999999999998E-3</c:v>
                </c:pt>
                <c:pt idx="58974">
                  <c:v>172</c:v>
                </c:pt>
                <c:pt idx="58975">
                  <c:v>284</c:v>
                </c:pt>
                <c:pt idx="58976">
                  <c:v>225</c:v>
                </c:pt>
                <c:pt idx="58977">
                  <c:v>43</c:v>
                </c:pt>
                <c:pt idx="58978" formatCode="0.00E+00">
                  <c:v>4.8999999999999998E-3</c:v>
                </c:pt>
                <c:pt idx="58979">
                  <c:v>4</c:v>
                </c:pt>
                <c:pt idx="58980">
                  <c:v>449</c:v>
                </c:pt>
                <c:pt idx="58981">
                  <c:v>296</c:v>
                </c:pt>
                <c:pt idx="58982">
                  <c:v>438</c:v>
                </c:pt>
                <c:pt idx="58983">
                  <c:v>386</c:v>
                </c:pt>
                <c:pt idx="58984">
                  <c:v>1102</c:v>
                </c:pt>
                <c:pt idx="58985">
                  <c:v>392</c:v>
                </c:pt>
                <c:pt idx="58986">
                  <c:v>361</c:v>
                </c:pt>
                <c:pt idx="58987">
                  <c:v>348</c:v>
                </c:pt>
                <c:pt idx="58988">
                  <c:v>443</c:v>
                </c:pt>
                <c:pt idx="58989">
                  <c:v>315</c:v>
                </c:pt>
                <c:pt idx="58990">
                  <c:v>401</c:v>
                </c:pt>
                <c:pt idx="58991">
                  <c:v>406</c:v>
                </c:pt>
                <c:pt idx="58992">
                  <c:v>93</c:v>
                </c:pt>
                <c:pt idx="58993">
                  <c:v>83</c:v>
                </c:pt>
                <c:pt idx="58994">
                  <c:v>344</c:v>
                </c:pt>
                <c:pt idx="58995">
                  <c:v>185</c:v>
                </c:pt>
                <c:pt idx="58996">
                  <c:v>284</c:v>
                </c:pt>
                <c:pt idx="58997">
                  <c:v>151</c:v>
                </c:pt>
                <c:pt idx="58998">
                  <c:v>155</c:v>
                </c:pt>
                <c:pt idx="58999">
                  <c:v>163</c:v>
                </c:pt>
                <c:pt idx="59000">
                  <c:v>113</c:v>
                </c:pt>
                <c:pt idx="59001">
                  <c:v>127</c:v>
                </c:pt>
                <c:pt idx="59002">
                  <c:v>92</c:v>
                </c:pt>
                <c:pt idx="59003">
                  <c:v>3</c:v>
                </c:pt>
                <c:pt idx="59004">
                  <c:v>90</c:v>
                </c:pt>
                <c:pt idx="59005">
                  <c:v>164</c:v>
                </c:pt>
                <c:pt idx="59006">
                  <c:v>160</c:v>
                </c:pt>
                <c:pt idx="59007">
                  <c:v>326</c:v>
                </c:pt>
                <c:pt idx="59008">
                  <c:v>258</c:v>
                </c:pt>
                <c:pt idx="59009">
                  <c:v>301</c:v>
                </c:pt>
                <c:pt idx="59010">
                  <c:v>175</c:v>
                </c:pt>
                <c:pt idx="59011">
                  <c:v>105</c:v>
                </c:pt>
                <c:pt idx="59012">
                  <c:v>97</c:v>
                </c:pt>
                <c:pt idx="59013">
                  <c:v>165</c:v>
                </c:pt>
                <c:pt idx="59014">
                  <c:v>292</c:v>
                </c:pt>
                <c:pt idx="59015">
                  <c:v>380</c:v>
                </c:pt>
                <c:pt idx="59016">
                  <c:v>455</c:v>
                </c:pt>
                <c:pt idx="59017">
                  <c:v>267</c:v>
                </c:pt>
                <c:pt idx="59018">
                  <c:v>150</c:v>
                </c:pt>
                <c:pt idx="59019">
                  <c:v>183</c:v>
                </c:pt>
                <c:pt idx="59020">
                  <c:v>310</c:v>
                </c:pt>
                <c:pt idx="59021">
                  <c:v>162</c:v>
                </c:pt>
                <c:pt idx="59022">
                  <c:v>290</c:v>
                </c:pt>
                <c:pt idx="59023">
                  <c:v>160</c:v>
                </c:pt>
                <c:pt idx="59024">
                  <c:v>341</c:v>
                </c:pt>
                <c:pt idx="59025">
                  <c:v>318</c:v>
                </c:pt>
                <c:pt idx="59026">
                  <c:v>199</c:v>
                </c:pt>
                <c:pt idx="59027">
                  <c:v>245</c:v>
                </c:pt>
                <c:pt idx="59028">
                  <c:v>176</c:v>
                </c:pt>
                <c:pt idx="59029">
                  <c:v>236</c:v>
                </c:pt>
                <c:pt idx="59030">
                  <c:v>339</c:v>
                </c:pt>
                <c:pt idx="59031">
                  <c:v>277</c:v>
                </c:pt>
                <c:pt idx="59032">
                  <c:v>122</c:v>
                </c:pt>
                <c:pt idx="59033">
                  <c:v>285</c:v>
                </c:pt>
                <c:pt idx="59034">
                  <c:v>430</c:v>
                </c:pt>
                <c:pt idx="59035">
                  <c:v>244</c:v>
                </c:pt>
                <c:pt idx="59036">
                  <c:v>134</c:v>
                </c:pt>
                <c:pt idx="59037">
                  <c:v>321</c:v>
                </c:pt>
                <c:pt idx="59038">
                  <c:v>270</c:v>
                </c:pt>
                <c:pt idx="59039">
                  <c:v>388</c:v>
                </c:pt>
                <c:pt idx="59040">
                  <c:v>218</c:v>
                </c:pt>
                <c:pt idx="59041">
                  <c:v>346</c:v>
                </c:pt>
                <c:pt idx="59042">
                  <c:v>105</c:v>
                </c:pt>
                <c:pt idx="59043">
                  <c:v>162</c:v>
                </c:pt>
                <c:pt idx="59044">
                  <c:v>150</c:v>
                </c:pt>
                <c:pt idx="59045">
                  <c:v>132</c:v>
                </c:pt>
                <c:pt idx="59046">
                  <c:v>352</c:v>
                </c:pt>
                <c:pt idx="59047">
                  <c:v>168</c:v>
                </c:pt>
                <c:pt idx="59048">
                  <c:v>309</c:v>
                </c:pt>
                <c:pt idx="59049">
                  <c:v>150</c:v>
                </c:pt>
                <c:pt idx="59050">
                  <c:v>106</c:v>
                </c:pt>
                <c:pt idx="59051">
                  <c:v>468</c:v>
                </c:pt>
                <c:pt idx="59052">
                  <c:v>186</c:v>
                </c:pt>
                <c:pt idx="59053">
                  <c:v>282</c:v>
                </c:pt>
                <c:pt idx="59054">
                  <c:v>504</c:v>
                </c:pt>
                <c:pt idx="59055">
                  <c:v>16</c:v>
                </c:pt>
                <c:pt idx="59056">
                  <c:v>479</c:v>
                </c:pt>
                <c:pt idx="59057">
                  <c:v>222</c:v>
                </c:pt>
                <c:pt idx="59058">
                  <c:v>1287</c:v>
                </c:pt>
                <c:pt idx="59059">
                  <c:v>366</c:v>
                </c:pt>
                <c:pt idx="59060">
                  <c:v>1024</c:v>
                </c:pt>
                <c:pt idx="59061">
                  <c:v>361</c:v>
                </c:pt>
                <c:pt idx="59062">
                  <c:v>1130</c:v>
                </c:pt>
                <c:pt idx="59063">
                  <c:v>724</c:v>
                </c:pt>
                <c:pt idx="59064">
                  <c:v>885</c:v>
                </c:pt>
                <c:pt idx="59065">
                  <c:v>1101</c:v>
                </c:pt>
                <c:pt idx="59066">
                  <c:v>707</c:v>
                </c:pt>
                <c:pt idx="59067">
                  <c:v>397</c:v>
                </c:pt>
                <c:pt idx="59068">
                  <c:v>573</c:v>
                </c:pt>
                <c:pt idx="59069">
                  <c:v>497</c:v>
                </c:pt>
                <c:pt idx="59070">
                  <c:v>67</c:v>
                </c:pt>
                <c:pt idx="59071">
                  <c:v>29</c:v>
                </c:pt>
                <c:pt idx="59072">
                  <c:v>40</c:v>
                </c:pt>
                <c:pt idx="59073">
                  <c:v>164</c:v>
                </c:pt>
                <c:pt idx="59074">
                  <c:v>243</c:v>
                </c:pt>
                <c:pt idx="59075">
                  <c:v>369</c:v>
                </c:pt>
                <c:pt idx="59076">
                  <c:v>261</c:v>
                </c:pt>
                <c:pt idx="59077">
                  <c:v>294</c:v>
                </c:pt>
                <c:pt idx="59078">
                  <c:v>74</c:v>
                </c:pt>
                <c:pt idx="59079">
                  <c:v>25</c:v>
                </c:pt>
                <c:pt idx="59080">
                  <c:v>155</c:v>
                </c:pt>
                <c:pt idx="59081">
                  <c:v>139</c:v>
                </c:pt>
                <c:pt idx="59082">
                  <c:v>179</c:v>
                </c:pt>
                <c:pt idx="59083">
                  <c:v>422</c:v>
                </c:pt>
                <c:pt idx="59084">
                  <c:v>187</c:v>
                </c:pt>
                <c:pt idx="59085">
                  <c:v>246</c:v>
                </c:pt>
                <c:pt idx="59086">
                  <c:v>353</c:v>
                </c:pt>
                <c:pt idx="59087">
                  <c:v>347</c:v>
                </c:pt>
                <c:pt idx="59088">
                  <c:v>847</c:v>
                </c:pt>
                <c:pt idx="59089">
                  <c:v>327</c:v>
                </c:pt>
                <c:pt idx="59090">
                  <c:v>357</c:v>
                </c:pt>
                <c:pt idx="59091">
                  <c:v>270</c:v>
                </c:pt>
                <c:pt idx="59092">
                  <c:v>195</c:v>
                </c:pt>
                <c:pt idx="59093">
                  <c:v>235</c:v>
                </c:pt>
                <c:pt idx="59094">
                  <c:v>23</c:v>
                </c:pt>
                <c:pt idx="59095">
                  <c:v>228</c:v>
                </c:pt>
                <c:pt idx="59096">
                  <c:v>236</c:v>
                </c:pt>
                <c:pt idx="59097">
                  <c:v>257</c:v>
                </c:pt>
                <c:pt idx="59098">
                  <c:v>320</c:v>
                </c:pt>
                <c:pt idx="59099">
                  <c:v>373</c:v>
                </c:pt>
                <c:pt idx="59100">
                  <c:v>260</c:v>
                </c:pt>
                <c:pt idx="59101">
                  <c:v>251</c:v>
                </c:pt>
                <c:pt idx="59102">
                  <c:v>289</c:v>
                </c:pt>
                <c:pt idx="59103">
                  <c:v>301</c:v>
                </c:pt>
                <c:pt idx="59104">
                  <c:v>153</c:v>
                </c:pt>
                <c:pt idx="59105">
                  <c:v>277</c:v>
                </c:pt>
                <c:pt idx="59106">
                  <c:v>780</c:v>
                </c:pt>
                <c:pt idx="59107">
                  <c:v>452</c:v>
                </c:pt>
                <c:pt idx="59108">
                  <c:v>439</c:v>
                </c:pt>
                <c:pt idx="59109">
                  <c:v>177</c:v>
                </c:pt>
                <c:pt idx="59110">
                  <c:v>390</c:v>
                </c:pt>
                <c:pt idx="59111">
                  <c:v>1109</c:v>
                </c:pt>
                <c:pt idx="59112">
                  <c:v>382</c:v>
                </c:pt>
                <c:pt idx="59113">
                  <c:v>404</c:v>
                </c:pt>
                <c:pt idx="59114">
                  <c:v>426</c:v>
                </c:pt>
                <c:pt idx="59115">
                  <c:v>310</c:v>
                </c:pt>
                <c:pt idx="59116">
                  <c:v>286</c:v>
                </c:pt>
                <c:pt idx="59117">
                  <c:v>132</c:v>
                </c:pt>
                <c:pt idx="59118">
                  <c:v>452</c:v>
                </c:pt>
                <c:pt idx="59119">
                  <c:v>363</c:v>
                </c:pt>
                <c:pt idx="59120">
                  <c:v>371</c:v>
                </c:pt>
                <c:pt idx="59121">
                  <c:v>1225</c:v>
                </c:pt>
                <c:pt idx="59122">
                  <c:v>317</c:v>
                </c:pt>
                <c:pt idx="59123">
                  <c:v>273</c:v>
                </c:pt>
                <c:pt idx="59124">
                  <c:v>378</c:v>
                </c:pt>
                <c:pt idx="59125">
                  <c:v>410</c:v>
                </c:pt>
                <c:pt idx="59126">
                  <c:v>346</c:v>
                </c:pt>
                <c:pt idx="59127">
                  <c:v>429</c:v>
                </c:pt>
                <c:pt idx="59128">
                  <c:v>677</c:v>
                </c:pt>
                <c:pt idx="59129">
                  <c:v>428</c:v>
                </c:pt>
                <c:pt idx="59130">
                  <c:v>305</c:v>
                </c:pt>
                <c:pt idx="59131">
                  <c:v>330</c:v>
                </c:pt>
                <c:pt idx="59132">
                  <c:v>350</c:v>
                </c:pt>
                <c:pt idx="59133">
                  <c:v>517</c:v>
                </c:pt>
                <c:pt idx="59134">
                  <c:v>403</c:v>
                </c:pt>
                <c:pt idx="59135">
                  <c:v>796</c:v>
                </c:pt>
                <c:pt idx="59136">
                  <c:v>314</c:v>
                </c:pt>
                <c:pt idx="59137">
                  <c:v>396</c:v>
                </c:pt>
                <c:pt idx="59138">
                  <c:v>465</c:v>
                </c:pt>
                <c:pt idx="59139">
                  <c:v>416</c:v>
                </c:pt>
                <c:pt idx="59140">
                  <c:v>331</c:v>
                </c:pt>
                <c:pt idx="59141">
                  <c:v>896</c:v>
                </c:pt>
                <c:pt idx="59142">
                  <c:v>368</c:v>
                </c:pt>
                <c:pt idx="59143">
                  <c:v>185</c:v>
                </c:pt>
                <c:pt idx="59144">
                  <c:v>337</c:v>
                </c:pt>
                <c:pt idx="59145">
                  <c:v>213</c:v>
                </c:pt>
                <c:pt idx="59146">
                  <c:v>248</c:v>
                </c:pt>
                <c:pt idx="59147">
                  <c:v>280</c:v>
                </c:pt>
                <c:pt idx="59148">
                  <c:v>220</c:v>
                </c:pt>
                <c:pt idx="59149">
                  <c:v>322</c:v>
                </c:pt>
                <c:pt idx="59150">
                  <c:v>400</c:v>
                </c:pt>
                <c:pt idx="59151">
                  <c:v>282</c:v>
                </c:pt>
                <c:pt idx="59152">
                  <c:v>284</c:v>
                </c:pt>
                <c:pt idx="59153">
                  <c:v>364</c:v>
                </c:pt>
                <c:pt idx="59154">
                  <c:v>173</c:v>
                </c:pt>
                <c:pt idx="59155">
                  <c:v>92</c:v>
                </c:pt>
                <c:pt idx="59156">
                  <c:v>154</c:v>
                </c:pt>
                <c:pt idx="59157">
                  <c:v>221</c:v>
                </c:pt>
                <c:pt idx="59158">
                  <c:v>238</c:v>
                </c:pt>
                <c:pt idx="59159">
                  <c:v>485</c:v>
                </c:pt>
                <c:pt idx="59160">
                  <c:v>333</c:v>
                </c:pt>
                <c:pt idx="59161">
                  <c:v>267</c:v>
                </c:pt>
                <c:pt idx="59162">
                  <c:v>204</c:v>
                </c:pt>
                <c:pt idx="59163">
                  <c:v>304</c:v>
                </c:pt>
                <c:pt idx="59164">
                  <c:v>151</c:v>
                </c:pt>
                <c:pt idx="59165">
                  <c:v>699</c:v>
                </c:pt>
                <c:pt idx="59166">
                  <c:v>74</c:v>
                </c:pt>
                <c:pt idx="59167">
                  <c:v>513</c:v>
                </c:pt>
                <c:pt idx="59168">
                  <c:v>500</c:v>
                </c:pt>
                <c:pt idx="59169">
                  <c:v>512</c:v>
                </c:pt>
                <c:pt idx="59170">
                  <c:v>1001</c:v>
                </c:pt>
                <c:pt idx="59171">
                  <c:v>423</c:v>
                </c:pt>
                <c:pt idx="59172">
                  <c:v>620</c:v>
                </c:pt>
                <c:pt idx="59173">
                  <c:v>494</c:v>
                </c:pt>
                <c:pt idx="59174">
                  <c:v>484</c:v>
                </c:pt>
                <c:pt idx="59175">
                  <c:v>485</c:v>
                </c:pt>
                <c:pt idx="59176">
                  <c:v>442</c:v>
                </c:pt>
                <c:pt idx="59177">
                  <c:v>783</c:v>
                </c:pt>
                <c:pt idx="59178">
                  <c:v>423</c:v>
                </c:pt>
                <c:pt idx="59179">
                  <c:v>396</c:v>
                </c:pt>
                <c:pt idx="59180">
                  <c:v>438</c:v>
                </c:pt>
                <c:pt idx="59181">
                  <c:v>413</c:v>
                </c:pt>
                <c:pt idx="59182">
                  <c:v>345</c:v>
                </c:pt>
                <c:pt idx="59183">
                  <c:v>522</c:v>
                </c:pt>
                <c:pt idx="59184">
                  <c:v>414</c:v>
                </c:pt>
                <c:pt idx="59185">
                  <c:v>447</c:v>
                </c:pt>
                <c:pt idx="59186">
                  <c:v>560</c:v>
                </c:pt>
                <c:pt idx="59187">
                  <c:v>333</c:v>
                </c:pt>
                <c:pt idx="59188">
                  <c:v>260</c:v>
                </c:pt>
                <c:pt idx="59189">
                  <c:v>372</c:v>
                </c:pt>
                <c:pt idx="59190">
                  <c:v>371</c:v>
                </c:pt>
                <c:pt idx="59191">
                  <c:v>266</c:v>
                </c:pt>
                <c:pt idx="59192">
                  <c:v>361</c:v>
                </c:pt>
                <c:pt idx="59193">
                  <c:v>148</c:v>
                </c:pt>
                <c:pt idx="59194">
                  <c:v>281</c:v>
                </c:pt>
                <c:pt idx="59195">
                  <c:v>304</c:v>
                </c:pt>
                <c:pt idx="59196">
                  <c:v>271</c:v>
                </c:pt>
                <c:pt idx="59197">
                  <c:v>713</c:v>
                </c:pt>
                <c:pt idx="59198">
                  <c:v>1001</c:v>
                </c:pt>
                <c:pt idx="59199">
                  <c:v>190</c:v>
                </c:pt>
                <c:pt idx="59200">
                  <c:v>243</c:v>
                </c:pt>
                <c:pt idx="59201">
                  <c:v>200</c:v>
                </c:pt>
                <c:pt idx="59202">
                  <c:v>285</c:v>
                </c:pt>
                <c:pt idx="59203">
                  <c:v>214</c:v>
                </c:pt>
                <c:pt idx="59204">
                  <c:v>300</c:v>
                </c:pt>
                <c:pt idx="59205">
                  <c:v>261</c:v>
                </c:pt>
                <c:pt idx="59206">
                  <c:v>302</c:v>
                </c:pt>
                <c:pt idx="59207">
                  <c:v>292</c:v>
                </c:pt>
                <c:pt idx="59208">
                  <c:v>290</c:v>
                </c:pt>
                <c:pt idx="59209">
                  <c:v>311</c:v>
                </c:pt>
                <c:pt idx="59210">
                  <c:v>439</c:v>
                </c:pt>
                <c:pt idx="59211">
                  <c:v>342</c:v>
                </c:pt>
                <c:pt idx="59212">
                  <c:v>743</c:v>
                </c:pt>
                <c:pt idx="59213">
                  <c:v>229</c:v>
                </c:pt>
                <c:pt idx="59214">
                  <c:v>342</c:v>
                </c:pt>
                <c:pt idx="59215">
                  <c:v>821</c:v>
                </c:pt>
                <c:pt idx="59216">
                  <c:v>396</c:v>
                </c:pt>
                <c:pt idx="59217">
                  <c:v>539</c:v>
                </c:pt>
                <c:pt idx="59218">
                  <c:v>816</c:v>
                </c:pt>
                <c:pt idx="59219">
                  <c:v>439</c:v>
                </c:pt>
                <c:pt idx="59220">
                  <c:v>919</c:v>
                </c:pt>
                <c:pt idx="59221">
                  <c:v>949</c:v>
                </c:pt>
                <c:pt idx="59222">
                  <c:v>752</c:v>
                </c:pt>
                <c:pt idx="59223">
                  <c:v>987</c:v>
                </c:pt>
                <c:pt idx="59224">
                  <c:v>1475</c:v>
                </c:pt>
                <c:pt idx="59225">
                  <c:v>583</c:v>
                </c:pt>
                <c:pt idx="59226">
                  <c:v>854</c:v>
                </c:pt>
                <c:pt idx="59227">
                  <c:v>227</c:v>
                </c:pt>
                <c:pt idx="59228">
                  <c:v>135</c:v>
                </c:pt>
                <c:pt idx="59229">
                  <c:v>307</c:v>
                </c:pt>
                <c:pt idx="59230">
                  <c:v>288</c:v>
                </c:pt>
                <c:pt idx="59231">
                  <c:v>252</c:v>
                </c:pt>
                <c:pt idx="59232">
                  <c:v>303</c:v>
                </c:pt>
                <c:pt idx="59233">
                  <c:v>474</c:v>
                </c:pt>
                <c:pt idx="59234">
                  <c:v>358</c:v>
                </c:pt>
                <c:pt idx="59235">
                  <c:v>297</c:v>
                </c:pt>
                <c:pt idx="59236">
                  <c:v>77</c:v>
                </c:pt>
                <c:pt idx="59237">
                  <c:v>247</c:v>
                </c:pt>
                <c:pt idx="59238">
                  <c:v>266</c:v>
                </c:pt>
                <c:pt idx="59239">
                  <c:v>184</c:v>
                </c:pt>
                <c:pt idx="59240">
                  <c:v>392</c:v>
                </c:pt>
                <c:pt idx="59241">
                  <c:v>289</c:v>
                </c:pt>
                <c:pt idx="59242">
                  <c:v>219</c:v>
                </c:pt>
                <c:pt idx="59243">
                  <c:v>206</c:v>
                </c:pt>
                <c:pt idx="59244">
                  <c:v>221</c:v>
                </c:pt>
                <c:pt idx="59245">
                  <c:v>171</c:v>
                </c:pt>
                <c:pt idx="59246">
                  <c:v>337</c:v>
                </c:pt>
                <c:pt idx="59247">
                  <c:v>172</c:v>
                </c:pt>
                <c:pt idx="59248">
                  <c:v>1032</c:v>
                </c:pt>
                <c:pt idx="59249">
                  <c:v>1239</c:v>
                </c:pt>
                <c:pt idx="59250">
                  <c:v>255</c:v>
                </c:pt>
                <c:pt idx="59251">
                  <c:v>628</c:v>
                </c:pt>
                <c:pt idx="59252">
                  <c:v>398</c:v>
                </c:pt>
                <c:pt idx="59253">
                  <c:v>461</c:v>
                </c:pt>
                <c:pt idx="59254">
                  <c:v>922</c:v>
                </c:pt>
                <c:pt idx="59255">
                  <c:v>490</c:v>
                </c:pt>
                <c:pt idx="59256">
                  <c:v>830</c:v>
                </c:pt>
                <c:pt idx="59257">
                  <c:v>372</c:v>
                </c:pt>
                <c:pt idx="59258">
                  <c:v>704</c:v>
                </c:pt>
                <c:pt idx="59259">
                  <c:v>1060</c:v>
                </c:pt>
                <c:pt idx="59260">
                  <c:v>172</c:v>
                </c:pt>
                <c:pt idx="59261">
                  <c:v>417</c:v>
                </c:pt>
                <c:pt idx="59262">
                  <c:v>239</c:v>
                </c:pt>
                <c:pt idx="59263">
                  <c:v>221</c:v>
                </c:pt>
                <c:pt idx="59264">
                  <c:v>370</c:v>
                </c:pt>
                <c:pt idx="59265">
                  <c:v>258</c:v>
                </c:pt>
                <c:pt idx="59266">
                  <c:v>308</c:v>
                </c:pt>
                <c:pt idx="59267">
                  <c:v>275</c:v>
                </c:pt>
                <c:pt idx="59268">
                  <c:v>223</c:v>
                </c:pt>
                <c:pt idx="59269">
                  <c:v>153</c:v>
                </c:pt>
                <c:pt idx="59270">
                  <c:v>504</c:v>
                </c:pt>
                <c:pt idx="59271">
                  <c:v>308</c:v>
                </c:pt>
                <c:pt idx="59272">
                  <c:v>33</c:v>
                </c:pt>
                <c:pt idx="59273">
                  <c:v>188</c:v>
                </c:pt>
                <c:pt idx="59274">
                  <c:v>88</c:v>
                </c:pt>
                <c:pt idx="59275">
                  <c:v>122</c:v>
                </c:pt>
                <c:pt idx="59276">
                  <c:v>261</c:v>
                </c:pt>
                <c:pt idx="59277">
                  <c:v>226</c:v>
                </c:pt>
                <c:pt idx="59278">
                  <c:v>166</c:v>
                </c:pt>
                <c:pt idx="59279">
                  <c:v>362</c:v>
                </c:pt>
                <c:pt idx="59280">
                  <c:v>674</c:v>
                </c:pt>
                <c:pt idx="59281">
                  <c:v>170</c:v>
                </c:pt>
                <c:pt idx="59282">
                  <c:v>516</c:v>
                </c:pt>
                <c:pt idx="59283">
                  <c:v>143</c:v>
                </c:pt>
                <c:pt idx="59284">
                  <c:v>102</c:v>
                </c:pt>
                <c:pt idx="59285">
                  <c:v>139</c:v>
                </c:pt>
                <c:pt idx="59286">
                  <c:v>188</c:v>
                </c:pt>
                <c:pt idx="59287">
                  <c:v>111</c:v>
                </c:pt>
                <c:pt idx="59288">
                  <c:v>124</c:v>
                </c:pt>
                <c:pt idx="59289">
                  <c:v>168</c:v>
                </c:pt>
                <c:pt idx="59290">
                  <c:v>89</c:v>
                </c:pt>
                <c:pt idx="59291">
                  <c:v>208</c:v>
                </c:pt>
                <c:pt idx="59292">
                  <c:v>119</c:v>
                </c:pt>
                <c:pt idx="59293">
                  <c:v>304</c:v>
                </c:pt>
                <c:pt idx="59294">
                  <c:v>211</c:v>
                </c:pt>
                <c:pt idx="59295">
                  <c:v>227</c:v>
                </c:pt>
                <c:pt idx="59296">
                  <c:v>218</c:v>
                </c:pt>
                <c:pt idx="59297">
                  <c:v>165</c:v>
                </c:pt>
                <c:pt idx="59298">
                  <c:v>203</c:v>
                </c:pt>
                <c:pt idx="59299">
                  <c:v>48</c:v>
                </c:pt>
                <c:pt idx="59300">
                  <c:v>406</c:v>
                </c:pt>
                <c:pt idx="59301">
                  <c:v>1164</c:v>
                </c:pt>
                <c:pt idx="59302">
                  <c:v>803</c:v>
                </c:pt>
                <c:pt idx="59303">
                  <c:v>896</c:v>
                </c:pt>
                <c:pt idx="59304">
                  <c:v>882</c:v>
                </c:pt>
                <c:pt idx="59305">
                  <c:v>909</c:v>
                </c:pt>
                <c:pt idx="59306">
                  <c:v>451</c:v>
                </c:pt>
                <c:pt idx="59307">
                  <c:v>1044</c:v>
                </c:pt>
                <c:pt idx="59308">
                  <c:v>1241</c:v>
                </c:pt>
                <c:pt idx="59309">
                  <c:v>558</c:v>
                </c:pt>
                <c:pt idx="59310">
                  <c:v>759</c:v>
                </c:pt>
                <c:pt idx="59311">
                  <c:v>1219</c:v>
                </c:pt>
                <c:pt idx="59312">
                  <c:v>225</c:v>
                </c:pt>
                <c:pt idx="59313">
                  <c:v>151</c:v>
                </c:pt>
                <c:pt idx="59314">
                  <c:v>157</c:v>
                </c:pt>
                <c:pt idx="59315">
                  <c:v>161</c:v>
                </c:pt>
                <c:pt idx="59316">
                  <c:v>214</c:v>
                </c:pt>
                <c:pt idx="59317">
                  <c:v>814</c:v>
                </c:pt>
                <c:pt idx="59318">
                  <c:v>173</c:v>
                </c:pt>
                <c:pt idx="59319">
                  <c:v>251</c:v>
                </c:pt>
                <c:pt idx="59320">
                  <c:v>258</c:v>
                </c:pt>
                <c:pt idx="59321">
                  <c:v>243</c:v>
                </c:pt>
                <c:pt idx="59322">
                  <c:v>233</c:v>
                </c:pt>
                <c:pt idx="59323">
                  <c:v>154</c:v>
                </c:pt>
                <c:pt idx="59324">
                  <c:v>311</c:v>
                </c:pt>
                <c:pt idx="59325">
                  <c:v>452</c:v>
                </c:pt>
                <c:pt idx="59326">
                  <c:v>412</c:v>
                </c:pt>
                <c:pt idx="59327">
                  <c:v>365</c:v>
                </c:pt>
                <c:pt idx="59328">
                  <c:v>246</c:v>
                </c:pt>
                <c:pt idx="59329">
                  <c:v>324</c:v>
                </c:pt>
                <c:pt idx="59330">
                  <c:v>298</c:v>
                </c:pt>
                <c:pt idx="59331">
                  <c:v>400</c:v>
                </c:pt>
                <c:pt idx="59332">
                  <c:v>312</c:v>
                </c:pt>
                <c:pt idx="59333">
                  <c:v>227</c:v>
                </c:pt>
                <c:pt idx="59334">
                  <c:v>302</c:v>
                </c:pt>
                <c:pt idx="59335">
                  <c:v>438</c:v>
                </c:pt>
                <c:pt idx="59336">
                  <c:v>24</c:v>
                </c:pt>
                <c:pt idx="59337">
                  <c:v>121</c:v>
                </c:pt>
                <c:pt idx="59338">
                  <c:v>367</c:v>
                </c:pt>
                <c:pt idx="59339">
                  <c:v>276</c:v>
                </c:pt>
                <c:pt idx="59340">
                  <c:v>348</c:v>
                </c:pt>
                <c:pt idx="59341">
                  <c:v>249</c:v>
                </c:pt>
                <c:pt idx="59342">
                  <c:v>234</c:v>
                </c:pt>
                <c:pt idx="59343">
                  <c:v>114</c:v>
                </c:pt>
                <c:pt idx="59344">
                  <c:v>34</c:v>
                </c:pt>
                <c:pt idx="59345">
                  <c:v>39</c:v>
                </c:pt>
                <c:pt idx="59346">
                  <c:v>150</c:v>
                </c:pt>
                <c:pt idx="59347" formatCode="0.00E+00">
                  <c:v>4.8999999999999998E-3</c:v>
                </c:pt>
                <c:pt idx="59348">
                  <c:v>90</c:v>
                </c:pt>
                <c:pt idx="59349" formatCode="0.00E+00">
                  <c:v>4.8999999999999998E-3</c:v>
                </c:pt>
                <c:pt idx="59350">
                  <c:v>7</c:v>
                </c:pt>
                <c:pt idx="59351">
                  <c:v>120</c:v>
                </c:pt>
                <c:pt idx="59352">
                  <c:v>121</c:v>
                </c:pt>
                <c:pt idx="59353">
                  <c:v>14</c:v>
                </c:pt>
                <c:pt idx="59354">
                  <c:v>303</c:v>
                </c:pt>
                <c:pt idx="59355">
                  <c:v>125</c:v>
                </c:pt>
                <c:pt idx="59356">
                  <c:v>31</c:v>
                </c:pt>
                <c:pt idx="59357">
                  <c:v>321</c:v>
                </c:pt>
                <c:pt idx="59358">
                  <c:v>60</c:v>
                </c:pt>
                <c:pt idx="59359" formatCode="0.00E+00">
                  <c:v>4.8999999999999998E-3</c:v>
                </c:pt>
                <c:pt idx="59360">
                  <c:v>37</c:v>
                </c:pt>
                <c:pt idx="59361">
                  <c:v>363</c:v>
                </c:pt>
                <c:pt idx="59362">
                  <c:v>503</c:v>
                </c:pt>
                <c:pt idx="59363">
                  <c:v>326</c:v>
                </c:pt>
                <c:pt idx="59364">
                  <c:v>318</c:v>
                </c:pt>
                <c:pt idx="59365">
                  <c:v>550</c:v>
                </c:pt>
                <c:pt idx="59366">
                  <c:v>420</c:v>
                </c:pt>
                <c:pt idx="59367">
                  <c:v>430</c:v>
                </c:pt>
                <c:pt idx="59368">
                  <c:v>379</c:v>
                </c:pt>
                <c:pt idx="59369">
                  <c:v>411</c:v>
                </c:pt>
                <c:pt idx="59370">
                  <c:v>425</c:v>
                </c:pt>
                <c:pt idx="59371">
                  <c:v>290</c:v>
                </c:pt>
                <c:pt idx="59372">
                  <c:v>533</c:v>
                </c:pt>
                <c:pt idx="59373">
                  <c:v>389</c:v>
                </c:pt>
                <c:pt idx="59374">
                  <c:v>373</c:v>
                </c:pt>
                <c:pt idx="59375">
                  <c:v>377</c:v>
                </c:pt>
                <c:pt idx="59376">
                  <c:v>281</c:v>
                </c:pt>
                <c:pt idx="59377">
                  <c:v>361</c:v>
                </c:pt>
                <c:pt idx="59378">
                  <c:v>303</c:v>
                </c:pt>
                <c:pt idx="59379">
                  <c:v>396</c:v>
                </c:pt>
                <c:pt idx="59380">
                  <c:v>325</c:v>
                </c:pt>
                <c:pt idx="59381">
                  <c:v>334</c:v>
                </c:pt>
                <c:pt idx="59382">
                  <c:v>363</c:v>
                </c:pt>
                <c:pt idx="59383">
                  <c:v>239</c:v>
                </c:pt>
                <c:pt idx="59384">
                  <c:v>255</c:v>
                </c:pt>
                <c:pt idx="59385">
                  <c:v>44</c:v>
                </c:pt>
                <c:pt idx="59386">
                  <c:v>64</c:v>
                </c:pt>
                <c:pt idx="59387">
                  <c:v>207</c:v>
                </c:pt>
                <c:pt idx="59388">
                  <c:v>146</c:v>
                </c:pt>
                <c:pt idx="59389">
                  <c:v>58</c:v>
                </c:pt>
                <c:pt idx="59390">
                  <c:v>187</c:v>
                </c:pt>
                <c:pt idx="59391">
                  <c:v>38</c:v>
                </c:pt>
                <c:pt idx="59392">
                  <c:v>327</c:v>
                </c:pt>
                <c:pt idx="59393">
                  <c:v>256</c:v>
                </c:pt>
                <c:pt idx="59394">
                  <c:v>249</c:v>
                </c:pt>
                <c:pt idx="59395">
                  <c:v>405</c:v>
                </c:pt>
                <c:pt idx="59396">
                  <c:v>234</c:v>
                </c:pt>
                <c:pt idx="59397">
                  <c:v>251</c:v>
                </c:pt>
                <c:pt idx="59398">
                  <c:v>404</c:v>
                </c:pt>
                <c:pt idx="59399">
                  <c:v>316</c:v>
                </c:pt>
                <c:pt idx="59400">
                  <c:v>334</c:v>
                </c:pt>
                <c:pt idx="59401">
                  <c:v>214</c:v>
                </c:pt>
                <c:pt idx="59402">
                  <c:v>284</c:v>
                </c:pt>
                <c:pt idx="59403">
                  <c:v>246</c:v>
                </c:pt>
                <c:pt idx="59404">
                  <c:v>147</c:v>
                </c:pt>
                <c:pt idx="59405">
                  <c:v>86</c:v>
                </c:pt>
                <c:pt idx="59406">
                  <c:v>136</c:v>
                </c:pt>
                <c:pt idx="59407">
                  <c:v>183</c:v>
                </c:pt>
                <c:pt idx="59408">
                  <c:v>141</c:v>
                </c:pt>
                <c:pt idx="59409">
                  <c:v>118</c:v>
                </c:pt>
                <c:pt idx="59410">
                  <c:v>291</c:v>
                </c:pt>
                <c:pt idx="59411">
                  <c:v>321</c:v>
                </c:pt>
                <c:pt idx="59412">
                  <c:v>123</c:v>
                </c:pt>
                <c:pt idx="59413">
                  <c:v>98</c:v>
                </c:pt>
                <c:pt idx="59414">
                  <c:v>214</c:v>
                </c:pt>
                <c:pt idx="59415">
                  <c:v>48</c:v>
                </c:pt>
                <c:pt idx="59416">
                  <c:v>923</c:v>
                </c:pt>
                <c:pt idx="59417">
                  <c:v>267</c:v>
                </c:pt>
                <c:pt idx="59418">
                  <c:v>369</c:v>
                </c:pt>
                <c:pt idx="59419">
                  <c:v>908</c:v>
                </c:pt>
                <c:pt idx="59420">
                  <c:v>914</c:v>
                </c:pt>
                <c:pt idx="59421">
                  <c:v>377</c:v>
                </c:pt>
                <c:pt idx="59422">
                  <c:v>490</c:v>
                </c:pt>
                <c:pt idx="59423">
                  <c:v>356</c:v>
                </c:pt>
                <c:pt idx="59424">
                  <c:v>315</c:v>
                </c:pt>
                <c:pt idx="59425">
                  <c:v>340</c:v>
                </c:pt>
                <c:pt idx="59426">
                  <c:v>859</c:v>
                </c:pt>
                <c:pt idx="59427">
                  <c:v>336</c:v>
                </c:pt>
                <c:pt idx="59428">
                  <c:v>148</c:v>
                </c:pt>
                <c:pt idx="59429">
                  <c:v>156</c:v>
                </c:pt>
                <c:pt idx="59430">
                  <c:v>223</c:v>
                </c:pt>
                <c:pt idx="59431">
                  <c:v>232</c:v>
                </c:pt>
                <c:pt idx="59432">
                  <c:v>253</c:v>
                </c:pt>
                <c:pt idx="59433">
                  <c:v>307</c:v>
                </c:pt>
                <c:pt idx="59434">
                  <c:v>75</c:v>
                </c:pt>
                <c:pt idx="59435">
                  <c:v>142</c:v>
                </c:pt>
                <c:pt idx="59436">
                  <c:v>99</c:v>
                </c:pt>
                <c:pt idx="59437">
                  <c:v>60</c:v>
                </c:pt>
                <c:pt idx="59438">
                  <c:v>38</c:v>
                </c:pt>
                <c:pt idx="59439">
                  <c:v>58</c:v>
                </c:pt>
                <c:pt idx="59440">
                  <c:v>102</c:v>
                </c:pt>
                <c:pt idx="59441">
                  <c:v>100</c:v>
                </c:pt>
                <c:pt idx="59442">
                  <c:v>44</c:v>
                </c:pt>
                <c:pt idx="59443">
                  <c:v>133</c:v>
                </c:pt>
                <c:pt idx="59444">
                  <c:v>183</c:v>
                </c:pt>
                <c:pt idx="59445">
                  <c:v>48</c:v>
                </c:pt>
                <c:pt idx="59446">
                  <c:v>193</c:v>
                </c:pt>
                <c:pt idx="59447">
                  <c:v>37</c:v>
                </c:pt>
                <c:pt idx="59448">
                  <c:v>17</c:v>
                </c:pt>
                <c:pt idx="59449">
                  <c:v>283</c:v>
                </c:pt>
                <c:pt idx="59450">
                  <c:v>376</c:v>
                </c:pt>
                <c:pt idx="59451">
                  <c:v>383</c:v>
                </c:pt>
                <c:pt idx="59452">
                  <c:v>278</c:v>
                </c:pt>
                <c:pt idx="59453">
                  <c:v>595</c:v>
                </c:pt>
                <c:pt idx="59454">
                  <c:v>387</c:v>
                </c:pt>
                <c:pt idx="59455">
                  <c:v>298</c:v>
                </c:pt>
                <c:pt idx="59456">
                  <c:v>314</c:v>
                </c:pt>
                <c:pt idx="59457">
                  <c:v>239</c:v>
                </c:pt>
                <c:pt idx="59458">
                  <c:v>232</c:v>
                </c:pt>
                <c:pt idx="59459">
                  <c:v>294</c:v>
                </c:pt>
                <c:pt idx="59460">
                  <c:v>467</c:v>
                </c:pt>
                <c:pt idx="59461">
                  <c:v>273</c:v>
                </c:pt>
                <c:pt idx="59462">
                  <c:v>801</c:v>
                </c:pt>
                <c:pt idx="59463">
                  <c:v>256</c:v>
                </c:pt>
                <c:pt idx="59464">
                  <c:v>178</c:v>
                </c:pt>
                <c:pt idx="59465">
                  <c:v>755</c:v>
                </c:pt>
                <c:pt idx="59466">
                  <c:v>363</c:v>
                </c:pt>
                <c:pt idx="59467">
                  <c:v>342</c:v>
                </c:pt>
                <c:pt idx="59468">
                  <c:v>326</c:v>
                </c:pt>
                <c:pt idx="59469">
                  <c:v>333</c:v>
                </c:pt>
                <c:pt idx="59470">
                  <c:v>707</c:v>
                </c:pt>
                <c:pt idx="59471">
                  <c:v>795</c:v>
                </c:pt>
                <c:pt idx="59472">
                  <c:v>245</c:v>
                </c:pt>
                <c:pt idx="59473">
                  <c:v>391</c:v>
                </c:pt>
                <c:pt idx="59474">
                  <c:v>188</c:v>
                </c:pt>
                <c:pt idx="59475">
                  <c:v>204</c:v>
                </c:pt>
                <c:pt idx="59476">
                  <c:v>276</c:v>
                </c:pt>
                <c:pt idx="59477">
                  <c:v>297</c:v>
                </c:pt>
                <c:pt idx="59478">
                  <c:v>307</c:v>
                </c:pt>
                <c:pt idx="59479">
                  <c:v>261</c:v>
                </c:pt>
                <c:pt idx="59480">
                  <c:v>304</c:v>
                </c:pt>
                <c:pt idx="59481">
                  <c:v>406</c:v>
                </c:pt>
                <c:pt idx="59482">
                  <c:v>101</c:v>
                </c:pt>
                <c:pt idx="59483">
                  <c:v>165</c:v>
                </c:pt>
                <c:pt idx="59484">
                  <c:v>294</c:v>
                </c:pt>
                <c:pt idx="59485">
                  <c:v>21</c:v>
                </c:pt>
                <c:pt idx="59486">
                  <c:v>162</c:v>
                </c:pt>
                <c:pt idx="59487">
                  <c:v>186</c:v>
                </c:pt>
                <c:pt idx="59488">
                  <c:v>169</c:v>
                </c:pt>
                <c:pt idx="59489">
                  <c:v>199</c:v>
                </c:pt>
                <c:pt idx="59490">
                  <c:v>277</c:v>
                </c:pt>
                <c:pt idx="59491">
                  <c:v>224</c:v>
                </c:pt>
                <c:pt idx="59492">
                  <c:v>245</c:v>
                </c:pt>
                <c:pt idx="59493">
                  <c:v>363</c:v>
                </c:pt>
                <c:pt idx="59494">
                  <c:v>66</c:v>
                </c:pt>
                <c:pt idx="59495">
                  <c:v>305</c:v>
                </c:pt>
                <c:pt idx="59496">
                  <c:v>240</c:v>
                </c:pt>
                <c:pt idx="59497">
                  <c:v>112</c:v>
                </c:pt>
                <c:pt idx="59498">
                  <c:v>84</c:v>
                </c:pt>
                <c:pt idx="59499">
                  <c:v>23</c:v>
                </c:pt>
                <c:pt idx="59500">
                  <c:v>64</c:v>
                </c:pt>
                <c:pt idx="59501">
                  <c:v>112</c:v>
                </c:pt>
                <c:pt idx="59502">
                  <c:v>160</c:v>
                </c:pt>
                <c:pt idx="59503">
                  <c:v>251</c:v>
                </c:pt>
                <c:pt idx="59504">
                  <c:v>320</c:v>
                </c:pt>
                <c:pt idx="59505">
                  <c:v>160</c:v>
                </c:pt>
                <c:pt idx="59506">
                  <c:v>167</c:v>
                </c:pt>
                <c:pt idx="59507">
                  <c:v>240</c:v>
                </c:pt>
                <c:pt idx="59508">
                  <c:v>460</c:v>
                </c:pt>
                <c:pt idx="59509">
                  <c:v>258</c:v>
                </c:pt>
                <c:pt idx="59510">
                  <c:v>324</c:v>
                </c:pt>
                <c:pt idx="59511">
                  <c:v>270</c:v>
                </c:pt>
                <c:pt idx="59512">
                  <c:v>266</c:v>
                </c:pt>
                <c:pt idx="59513">
                  <c:v>447</c:v>
                </c:pt>
                <c:pt idx="59514">
                  <c:v>423</c:v>
                </c:pt>
                <c:pt idx="59515">
                  <c:v>375</c:v>
                </c:pt>
                <c:pt idx="59516">
                  <c:v>281</c:v>
                </c:pt>
                <c:pt idx="59517">
                  <c:v>352</c:v>
                </c:pt>
                <c:pt idx="59518">
                  <c:v>173</c:v>
                </c:pt>
                <c:pt idx="59519">
                  <c:v>371</c:v>
                </c:pt>
                <c:pt idx="59520">
                  <c:v>489</c:v>
                </c:pt>
                <c:pt idx="59521">
                  <c:v>643</c:v>
                </c:pt>
                <c:pt idx="59522">
                  <c:v>1187</c:v>
                </c:pt>
                <c:pt idx="59523">
                  <c:v>839</c:v>
                </c:pt>
                <c:pt idx="59524">
                  <c:v>607</c:v>
                </c:pt>
                <c:pt idx="59525">
                  <c:v>432</c:v>
                </c:pt>
                <c:pt idx="59526">
                  <c:v>372</c:v>
                </c:pt>
                <c:pt idx="59527">
                  <c:v>545</c:v>
                </c:pt>
                <c:pt idx="59528">
                  <c:v>380</c:v>
                </c:pt>
                <c:pt idx="59529">
                  <c:v>560</c:v>
                </c:pt>
                <c:pt idx="59530">
                  <c:v>311</c:v>
                </c:pt>
                <c:pt idx="59531">
                  <c:v>871</c:v>
                </c:pt>
                <c:pt idx="59532">
                  <c:v>497</c:v>
                </c:pt>
                <c:pt idx="59533">
                  <c:v>462</c:v>
                </c:pt>
                <c:pt idx="59534">
                  <c:v>467</c:v>
                </c:pt>
                <c:pt idx="59535">
                  <c:v>438</c:v>
                </c:pt>
                <c:pt idx="59536">
                  <c:v>380</c:v>
                </c:pt>
                <c:pt idx="59537">
                  <c:v>895</c:v>
                </c:pt>
                <c:pt idx="59538">
                  <c:v>355</c:v>
                </c:pt>
                <c:pt idx="59539">
                  <c:v>419</c:v>
                </c:pt>
                <c:pt idx="59540">
                  <c:v>488</c:v>
                </c:pt>
                <c:pt idx="59541">
                  <c:v>543</c:v>
                </c:pt>
                <c:pt idx="59542">
                  <c:v>278</c:v>
                </c:pt>
                <c:pt idx="59543">
                  <c:v>520</c:v>
                </c:pt>
                <c:pt idx="59544">
                  <c:v>399</c:v>
                </c:pt>
                <c:pt idx="59545">
                  <c:v>245</c:v>
                </c:pt>
                <c:pt idx="59546">
                  <c:v>1005</c:v>
                </c:pt>
                <c:pt idx="59547">
                  <c:v>265</c:v>
                </c:pt>
                <c:pt idx="59548">
                  <c:v>349</c:v>
                </c:pt>
                <c:pt idx="59549">
                  <c:v>856</c:v>
                </c:pt>
                <c:pt idx="59550">
                  <c:v>290</c:v>
                </c:pt>
                <c:pt idx="59551">
                  <c:v>315</c:v>
                </c:pt>
                <c:pt idx="59552">
                  <c:v>284</c:v>
                </c:pt>
                <c:pt idx="59553">
                  <c:v>152</c:v>
                </c:pt>
                <c:pt idx="59554">
                  <c:v>220</c:v>
                </c:pt>
                <c:pt idx="59555">
                  <c:v>296</c:v>
                </c:pt>
                <c:pt idx="59556">
                  <c:v>64</c:v>
                </c:pt>
                <c:pt idx="59557">
                  <c:v>203</c:v>
                </c:pt>
                <c:pt idx="59558">
                  <c:v>404</c:v>
                </c:pt>
                <c:pt idx="59559">
                  <c:v>314</c:v>
                </c:pt>
                <c:pt idx="59560">
                  <c:v>221</c:v>
                </c:pt>
                <c:pt idx="59561">
                  <c:v>280</c:v>
                </c:pt>
                <c:pt idx="59562">
                  <c:v>201</c:v>
                </c:pt>
                <c:pt idx="59563" formatCode="0.00E+00">
                  <c:v>4.8999999999999998E-3</c:v>
                </c:pt>
                <c:pt idx="59564">
                  <c:v>60</c:v>
                </c:pt>
                <c:pt idx="59565">
                  <c:v>363</c:v>
                </c:pt>
                <c:pt idx="59566">
                  <c:v>281</c:v>
                </c:pt>
                <c:pt idx="59567">
                  <c:v>274</c:v>
                </c:pt>
                <c:pt idx="59568">
                  <c:v>243</c:v>
                </c:pt>
                <c:pt idx="59569">
                  <c:v>311</c:v>
                </c:pt>
                <c:pt idx="59570">
                  <c:v>474</c:v>
                </c:pt>
                <c:pt idx="59571">
                  <c:v>446</c:v>
                </c:pt>
                <c:pt idx="59572">
                  <c:v>404</c:v>
                </c:pt>
                <c:pt idx="59573">
                  <c:v>423</c:v>
                </c:pt>
                <c:pt idx="59574">
                  <c:v>448</c:v>
                </c:pt>
                <c:pt idx="59575">
                  <c:v>251</c:v>
                </c:pt>
                <c:pt idx="59576">
                  <c:v>426</c:v>
                </c:pt>
                <c:pt idx="59577">
                  <c:v>235</c:v>
                </c:pt>
                <c:pt idx="59578">
                  <c:v>503</c:v>
                </c:pt>
                <c:pt idx="59579">
                  <c:v>503</c:v>
                </c:pt>
                <c:pt idx="59580">
                  <c:v>354</c:v>
                </c:pt>
                <c:pt idx="59581">
                  <c:v>170</c:v>
                </c:pt>
                <c:pt idx="59582">
                  <c:v>222</c:v>
                </c:pt>
                <c:pt idx="59583">
                  <c:v>252</c:v>
                </c:pt>
                <c:pt idx="59584">
                  <c:v>192</c:v>
                </c:pt>
                <c:pt idx="59585">
                  <c:v>17</c:v>
                </c:pt>
                <c:pt idx="59586">
                  <c:v>50</c:v>
                </c:pt>
                <c:pt idx="59587">
                  <c:v>149</c:v>
                </c:pt>
                <c:pt idx="59588">
                  <c:v>886</c:v>
                </c:pt>
                <c:pt idx="59589">
                  <c:v>159</c:v>
                </c:pt>
                <c:pt idx="59590">
                  <c:v>79</c:v>
                </c:pt>
                <c:pt idx="59591">
                  <c:v>177</c:v>
                </c:pt>
                <c:pt idx="59592">
                  <c:v>235</c:v>
                </c:pt>
                <c:pt idx="59593">
                  <c:v>132</c:v>
                </c:pt>
                <c:pt idx="59594">
                  <c:v>143</c:v>
                </c:pt>
                <c:pt idx="59595">
                  <c:v>188</c:v>
                </c:pt>
                <c:pt idx="59596">
                  <c:v>235</c:v>
                </c:pt>
                <c:pt idx="59597">
                  <c:v>114</c:v>
                </c:pt>
                <c:pt idx="59598">
                  <c:v>45</c:v>
                </c:pt>
                <c:pt idx="59599">
                  <c:v>81</c:v>
                </c:pt>
                <c:pt idx="59600">
                  <c:v>164</c:v>
                </c:pt>
                <c:pt idx="59601">
                  <c:v>406</c:v>
                </c:pt>
                <c:pt idx="59602">
                  <c:v>453</c:v>
                </c:pt>
                <c:pt idx="59603">
                  <c:v>454</c:v>
                </c:pt>
                <c:pt idx="59604">
                  <c:v>522</c:v>
                </c:pt>
                <c:pt idx="59605">
                  <c:v>322</c:v>
                </c:pt>
                <c:pt idx="59606">
                  <c:v>421</c:v>
                </c:pt>
                <c:pt idx="59607">
                  <c:v>481</c:v>
                </c:pt>
                <c:pt idx="59608">
                  <c:v>381</c:v>
                </c:pt>
                <c:pt idx="59609">
                  <c:v>323</c:v>
                </c:pt>
                <c:pt idx="59610">
                  <c:v>332</c:v>
                </c:pt>
                <c:pt idx="59611">
                  <c:v>468</c:v>
                </c:pt>
                <c:pt idx="59612">
                  <c:v>519</c:v>
                </c:pt>
                <c:pt idx="59613">
                  <c:v>224</c:v>
                </c:pt>
                <c:pt idx="59614">
                  <c:v>187</c:v>
                </c:pt>
                <c:pt idx="59615">
                  <c:v>160</c:v>
                </c:pt>
                <c:pt idx="59616">
                  <c:v>206</c:v>
                </c:pt>
                <c:pt idx="59617">
                  <c:v>338</c:v>
                </c:pt>
                <c:pt idx="59618">
                  <c:v>257</c:v>
                </c:pt>
                <c:pt idx="59619">
                  <c:v>241</c:v>
                </c:pt>
                <c:pt idx="59620">
                  <c:v>249</c:v>
                </c:pt>
                <c:pt idx="59621">
                  <c:v>144</c:v>
                </c:pt>
                <c:pt idx="59622">
                  <c:v>275</c:v>
                </c:pt>
                <c:pt idx="59623">
                  <c:v>372</c:v>
                </c:pt>
                <c:pt idx="59624">
                  <c:v>213</c:v>
                </c:pt>
                <c:pt idx="59625">
                  <c:v>244</c:v>
                </c:pt>
                <c:pt idx="59626">
                  <c:v>392</c:v>
                </c:pt>
                <c:pt idx="59627">
                  <c:v>253</c:v>
                </c:pt>
                <c:pt idx="59628">
                  <c:v>319</c:v>
                </c:pt>
                <c:pt idx="59629">
                  <c:v>265</c:v>
                </c:pt>
                <c:pt idx="59630">
                  <c:v>89</c:v>
                </c:pt>
                <c:pt idx="59631" formatCode="0.00E+00">
                  <c:v>4.8999999999999998E-3</c:v>
                </c:pt>
                <c:pt idx="59632">
                  <c:v>680</c:v>
                </c:pt>
                <c:pt idx="59633">
                  <c:v>469</c:v>
                </c:pt>
                <c:pt idx="59634">
                  <c:v>248</c:v>
                </c:pt>
                <c:pt idx="59635">
                  <c:v>239</c:v>
                </c:pt>
                <c:pt idx="59636">
                  <c:v>342</c:v>
                </c:pt>
                <c:pt idx="59637">
                  <c:v>281</c:v>
                </c:pt>
                <c:pt idx="59638">
                  <c:v>398</c:v>
                </c:pt>
                <c:pt idx="59639">
                  <c:v>230</c:v>
                </c:pt>
                <c:pt idx="59640">
                  <c:v>286</c:v>
                </c:pt>
                <c:pt idx="59641">
                  <c:v>403</c:v>
                </c:pt>
                <c:pt idx="59642">
                  <c:v>904</c:v>
                </c:pt>
                <c:pt idx="59643">
                  <c:v>304</c:v>
                </c:pt>
                <c:pt idx="59644">
                  <c:v>53</c:v>
                </c:pt>
                <c:pt idx="59645">
                  <c:v>69</c:v>
                </c:pt>
                <c:pt idx="59646">
                  <c:v>122</c:v>
                </c:pt>
                <c:pt idx="59647">
                  <c:v>168</c:v>
                </c:pt>
                <c:pt idx="59648">
                  <c:v>116</c:v>
                </c:pt>
                <c:pt idx="59649">
                  <c:v>704</c:v>
                </c:pt>
                <c:pt idx="59650">
                  <c:v>161</c:v>
                </c:pt>
                <c:pt idx="59651">
                  <c:v>825</c:v>
                </c:pt>
                <c:pt idx="59652">
                  <c:v>147</c:v>
                </c:pt>
                <c:pt idx="59653">
                  <c:v>144</c:v>
                </c:pt>
                <c:pt idx="59654">
                  <c:v>271</c:v>
                </c:pt>
                <c:pt idx="59655">
                  <c:v>366</c:v>
                </c:pt>
                <c:pt idx="59656">
                  <c:v>131</c:v>
                </c:pt>
                <c:pt idx="59657">
                  <c:v>151</c:v>
                </c:pt>
                <c:pt idx="59658">
                  <c:v>135</c:v>
                </c:pt>
                <c:pt idx="59659">
                  <c:v>826</c:v>
                </c:pt>
                <c:pt idx="59660">
                  <c:v>161</c:v>
                </c:pt>
                <c:pt idx="59661">
                  <c:v>117</c:v>
                </c:pt>
                <c:pt idx="59662">
                  <c:v>131</c:v>
                </c:pt>
                <c:pt idx="59663">
                  <c:v>285</c:v>
                </c:pt>
                <c:pt idx="59664">
                  <c:v>127</c:v>
                </c:pt>
                <c:pt idx="59665">
                  <c:v>99</c:v>
                </c:pt>
                <c:pt idx="59666">
                  <c:v>65</c:v>
                </c:pt>
                <c:pt idx="59667">
                  <c:v>11</c:v>
                </c:pt>
                <c:pt idx="59668" formatCode="0.00E+00">
                  <c:v>4.8999999999999998E-3</c:v>
                </c:pt>
                <c:pt idx="59669">
                  <c:v>95</c:v>
                </c:pt>
                <c:pt idx="59670">
                  <c:v>445</c:v>
                </c:pt>
                <c:pt idx="59671">
                  <c:v>387</c:v>
                </c:pt>
                <c:pt idx="59672">
                  <c:v>369</c:v>
                </c:pt>
                <c:pt idx="59673">
                  <c:v>660</c:v>
                </c:pt>
                <c:pt idx="59674">
                  <c:v>385</c:v>
                </c:pt>
                <c:pt idx="59675">
                  <c:v>812</c:v>
                </c:pt>
                <c:pt idx="59676">
                  <c:v>942</c:v>
                </c:pt>
                <c:pt idx="59677">
                  <c:v>700</c:v>
                </c:pt>
                <c:pt idx="59678">
                  <c:v>414</c:v>
                </c:pt>
                <c:pt idx="59679">
                  <c:v>869</c:v>
                </c:pt>
                <c:pt idx="59680">
                  <c:v>562</c:v>
                </c:pt>
                <c:pt idx="59681">
                  <c:v>1071</c:v>
                </c:pt>
                <c:pt idx="59682">
                  <c:v>175</c:v>
                </c:pt>
                <c:pt idx="59683">
                  <c:v>268</c:v>
                </c:pt>
                <c:pt idx="59684">
                  <c:v>262</c:v>
                </c:pt>
                <c:pt idx="59685">
                  <c:v>350</c:v>
                </c:pt>
                <c:pt idx="59686">
                  <c:v>269</c:v>
                </c:pt>
                <c:pt idx="59687">
                  <c:v>365</c:v>
                </c:pt>
                <c:pt idx="59688">
                  <c:v>360</c:v>
                </c:pt>
                <c:pt idx="59689">
                  <c:v>297</c:v>
                </c:pt>
                <c:pt idx="59690">
                  <c:v>221</c:v>
                </c:pt>
                <c:pt idx="59691">
                  <c:v>275</c:v>
                </c:pt>
                <c:pt idx="59692">
                  <c:v>687</c:v>
                </c:pt>
                <c:pt idx="59693">
                  <c:v>410</c:v>
                </c:pt>
                <c:pt idx="59694">
                  <c:v>178</c:v>
                </c:pt>
                <c:pt idx="59695">
                  <c:v>1125</c:v>
                </c:pt>
                <c:pt idx="59696">
                  <c:v>208</c:v>
                </c:pt>
                <c:pt idx="59697">
                  <c:v>140</c:v>
                </c:pt>
                <c:pt idx="59698">
                  <c:v>167</c:v>
                </c:pt>
                <c:pt idx="59699">
                  <c:v>225</c:v>
                </c:pt>
                <c:pt idx="59700">
                  <c:v>326</c:v>
                </c:pt>
                <c:pt idx="59701">
                  <c:v>634</c:v>
                </c:pt>
                <c:pt idx="59702">
                  <c:v>295</c:v>
                </c:pt>
                <c:pt idx="59703">
                  <c:v>309</c:v>
                </c:pt>
                <c:pt idx="59704">
                  <c:v>188</c:v>
                </c:pt>
                <c:pt idx="59705">
                  <c:v>306</c:v>
                </c:pt>
                <c:pt idx="59706">
                  <c:v>84</c:v>
                </c:pt>
                <c:pt idx="59707">
                  <c:v>163</c:v>
                </c:pt>
                <c:pt idx="59708">
                  <c:v>214</c:v>
                </c:pt>
                <c:pt idx="59709">
                  <c:v>164</c:v>
                </c:pt>
                <c:pt idx="59710">
                  <c:v>156</c:v>
                </c:pt>
                <c:pt idx="59711">
                  <c:v>70</c:v>
                </c:pt>
                <c:pt idx="59712">
                  <c:v>102</c:v>
                </c:pt>
                <c:pt idx="59713">
                  <c:v>100</c:v>
                </c:pt>
                <c:pt idx="59714">
                  <c:v>168</c:v>
                </c:pt>
                <c:pt idx="59715">
                  <c:v>302</c:v>
                </c:pt>
                <c:pt idx="59716">
                  <c:v>148</c:v>
                </c:pt>
                <c:pt idx="59717">
                  <c:v>155</c:v>
                </c:pt>
                <c:pt idx="59718" formatCode="0.00E+00">
                  <c:v>4.8999999999999998E-3</c:v>
                </c:pt>
                <c:pt idx="59719" formatCode="0.00E+00">
                  <c:v>4.8999999999999998E-3</c:v>
                </c:pt>
                <c:pt idx="59720" formatCode="0.00E+00">
                  <c:v>4.8999999999999998E-3</c:v>
                </c:pt>
                <c:pt idx="59721">
                  <c:v>217</c:v>
                </c:pt>
                <c:pt idx="59722">
                  <c:v>254</c:v>
                </c:pt>
                <c:pt idx="59723">
                  <c:v>172</c:v>
                </c:pt>
                <c:pt idx="59724">
                  <c:v>262</c:v>
                </c:pt>
                <c:pt idx="59725">
                  <c:v>269</c:v>
                </c:pt>
                <c:pt idx="59726">
                  <c:v>265</c:v>
                </c:pt>
                <c:pt idx="59727">
                  <c:v>285</c:v>
                </c:pt>
                <c:pt idx="59728">
                  <c:v>298</c:v>
                </c:pt>
                <c:pt idx="59729">
                  <c:v>236</c:v>
                </c:pt>
                <c:pt idx="59730">
                  <c:v>280</c:v>
                </c:pt>
                <c:pt idx="59731">
                  <c:v>195</c:v>
                </c:pt>
                <c:pt idx="59732">
                  <c:v>111</c:v>
                </c:pt>
                <c:pt idx="59733">
                  <c:v>139</c:v>
                </c:pt>
                <c:pt idx="59734">
                  <c:v>225</c:v>
                </c:pt>
                <c:pt idx="59735">
                  <c:v>370</c:v>
                </c:pt>
                <c:pt idx="59736">
                  <c:v>227</c:v>
                </c:pt>
                <c:pt idx="59737">
                  <c:v>190</c:v>
                </c:pt>
                <c:pt idx="59738">
                  <c:v>218</c:v>
                </c:pt>
                <c:pt idx="59739">
                  <c:v>240</c:v>
                </c:pt>
                <c:pt idx="59740">
                  <c:v>441</c:v>
                </c:pt>
                <c:pt idx="59741">
                  <c:v>299</c:v>
                </c:pt>
                <c:pt idx="59742">
                  <c:v>129</c:v>
                </c:pt>
                <c:pt idx="59743">
                  <c:v>236</c:v>
                </c:pt>
                <c:pt idx="59744">
                  <c:v>162</c:v>
                </c:pt>
                <c:pt idx="59745">
                  <c:v>245</c:v>
                </c:pt>
                <c:pt idx="59746">
                  <c:v>309</c:v>
                </c:pt>
                <c:pt idx="59747">
                  <c:v>265</c:v>
                </c:pt>
                <c:pt idx="59748">
                  <c:v>297</c:v>
                </c:pt>
                <c:pt idx="59749">
                  <c:v>292</c:v>
                </c:pt>
                <c:pt idx="59750">
                  <c:v>313</c:v>
                </c:pt>
                <c:pt idx="59751">
                  <c:v>694</c:v>
                </c:pt>
                <c:pt idx="59752">
                  <c:v>420</c:v>
                </c:pt>
                <c:pt idx="59753">
                  <c:v>372</c:v>
                </c:pt>
                <c:pt idx="59754">
                  <c:v>280</c:v>
                </c:pt>
                <c:pt idx="59755">
                  <c:v>168</c:v>
                </c:pt>
                <c:pt idx="59756">
                  <c:v>583</c:v>
                </c:pt>
                <c:pt idx="59757">
                  <c:v>139</c:v>
                </c:pt>
                <c:pt idx="59758">
                  <c:v>230</c:v>
                </c:pt>
                <c:pt idx="59759">
                  <c:v>122</c:v>
                </c:pt>
                <c:pt idx="59760">
                  <c:v>205</c:v>
                </c:pt>
                <c:pt idx="59761">
                  <c:v>211</c:v>
                </c:pt>
                <c:pt idx="59762">
                  <c:v>232</c:v>
                </c:pt>
                <c:pt idx="59763">
                  <c:v>240</c:v>
                </c:pt>
                <c:pt idx="59764">
                  <c:v>290</c:v>
                </c:pt>
                <c:pt idx="59765">
                  <c:v>321</c:v>
                </c:pt>
                <c:pt idx="59766">
                  <c:v>256</c:v>
                </c:pt>
                <c:pt idx="59767">
                  <c:v>139</c:v>
                </c:pt>
                <c:pt idx="59768">
                  <c:v>109</c:v>
                </c:pt>
                <c:pt idx="59769">
                  <c:v>257</c:v>
                </c:pt>
                <c:pt idx="59770">
                  <c:v>236</c:v>
                </c:pt>
                <c:pt idx="59771">
                  <c:v>239</c:v>
                </c:pt>
                <c:pt idx="59772">
                  <c:v>258</c:v>
                </c:pt>
                <c:pt idx="59773">
                  <c:v>257</c:v>
                </c:pt>
                <c:pt idx="59774">
                  <c:v>255</c:v>
                </c:pt>
                <c:pt idx="59775">
                  <c:v>376</c:v>
                </c:pt>
                <c:pt idx="59776">
                  <c:v>310</c:v>
                </c:pt>
                <c:pt idx="59777">
                  <c:v>267</c:v>
                </c:pt>
                <c:pt idx="59778">
                  <c:v>271</c:v>
                </c:pt>
                <c:pt idx="59779">
                  <c:v>784</c:v>
                </c:pt>
                <c:pt idx="59780">
                  <c:v>780</c:v>
                </c:pt>
                <c:pt idx="59781">
                  <c:v>331</c:v>
                </c:pt>
                <c:pt idx="59782">
                  <c:v>353</c:v>
                </c:pt>
                <c:pt idx="59783">
                  <c:v>300</c:v>
                </c:pt>
                <c:pt idx="59784">
                  <c:v>314</c:v>
                </c:pt>
                <c:pt idx="59785">
                  <c:v>953</c:v>
                </c:pt>
                <c:pt idx="59786">
                  <c:v>278</c:v>
                </c:pt>
                <c:pt idx="59787">
                  <c:v>335</c:v>
                </c:pt>
                <c:pt idx="59788">
                  <c:v>415</c:v>
                </c:pt>
                <c:pt idx="59789">
                  <c:v>236</c:v>
                </c:pt>
                <c:pt idx="59790">
                  <c:v>311</c:v>
                </c:pt>
                <c:pt idx="59791">
                  <c:v>251</c:v>
                </c:pt>
                <c:pt idx="59792">
                  <c:v>213</c:v>
                </c:pt>
                <c:pt idx="59793">
                  <c:v>307</c:v>
                </c:pt>
                <c:pt idx="59794">
                  <c:v>458</c:v>
                </c:pt>
                <c:pt idx="59795">
                  <c:v>213</c:v>
                </c:pt>
                <c:pt idx="59796">
                  <c:v>320</c:v>
                </c:pt>
                <c:pt idx="59797">
                  <c:v>250</c:v>
                </c:pt>
                <c:pt idx="59798">
                  <c:v>309</c:v>
                </c:pt>
                <c:pt idx="59799">
                  <c:v>242</c:v>
                </c:pt>
                <c:pt idx="59800">
                  <c:v>186</c:v>
                </c:pt>
                <c:pt idx="59801">
                  <c:v>296</c:v>
                </c:pt>
                <c:pt idx="59802">
                  <c:v>283</c:v>
                </c:pt>
                <c:pt idx="59803">
                  <c:v>477</c:v>
                </c:pt>
                <c:pt idx="59804">
                  <c:v>250</c:v>
                </c:pt>
                <c:pt idx="59805">
                  <c:v>351</c:v>
                </c:pt>
                <c:pt idx="59806">
                  <c:v>504</c:v>
                </c:pt>
                <c:pt idx="59807">
                  <c:v>308</c:v>
                </c:pt>
                <c:pt idx="59808">
                  <c:v>276</c:v>
                </c:pt>
                <c:pt idx="59809">
                  <c:v>247</c:v>
                </c:pt>
                <c:pt idx="59810">
                  <c:v>328</c:v>
                </c:pt>
                <c:pt idx="59811">
                  <c:v>309</c:v>
                </c:pt>
                <c:pt idx="59812">
                  <c:v>527</c:v>
                </c:pt>
                <c:pt idx="59813">
                  <c:v>326</c:v>
                </c:pt>
                <c:pt idx="59814">
                  <c:v>272</c:v>
                </c:pt>
                <c:pt idx="59815">
                  <c:v>343</c:v>
                </c:pt>
                <c:pt idx="59816">
                  <c:v>360</c:v>
                </c:pt>
                <c:pt idx="59817">
                  <c:v>335</c:v>
                </c:pt>
                <c:pt idx="59818">
                  <c:v>300</c:v>
                </c:pt>
                <c:pt idx="59819">
                  <c:v>159</c:v>
                </c:pt>
                <c:pt idx="59820">
                  <c:v>322</c:v>
                </c:pt>
                <c:pt idx="59821">
                  <c:v>210</c:v>
                </c:pt>
                <c:pt idx="59822">
                  <c:v>320</c:v>
                </c:pt>
                <c:pt idx="59823">
                  <c:v>458</c:v>
                </c:pt>
                <c:pt idx="59824">
                  <c:v>289</c:v>
                </c:pt>
                <c:pt idx="59825">
                  <c:v>287</c:v>
                </c:pt>
                <c:pt idx="59826">
                  <c:v>177</c:v>
                </c:pt>
                <c:pt idx="59827">
                  <c:v>179</c:v>
                </c:pt>
                <c:pt idx="59828">
                  <c:v>372</c:v>
                </c:pt>
                <c:pt idx="59829">
                  <c:v>591</c:v>
                </c:pt>
                <c:pt idx="59830">
                  <c:v>362</c:v>
                </c:pt>
                <c:pt idx="59831">
                  <c:v>168</c:v>
                </c:pt>
                <c:pt idx="59832">
                  <c:v>327</c:v>
                </c:pt>
                <c:pt idx="59833">
                  <c:v>432</c:v>
                </c:pt>
                <c:pt idx="59834">
                  <c:v>366</c:v>
                </c:pt>
                <c:pt idx="59835">
                  <c:v>267</c:v>
                </c:pt>
                <c:pt idx="59836">
                  <c:v>317</c:v>
                </c:pt>
                <c:pt idx="59837">
                  <c:v>481</c:v>
                </c:pt>
                <c:pt idx="59838">
                  <c:v>276</c:v>
                </c:pt>
                <c:pt idx="59839">
                  <c:v>249</c:v>
                </c:pt>
                <c:pt idx="59840">
                  <c:v>242</c:v>
                </c:pt>
                <c:pt idx="59841">
                  <c:v>245</c:v>
                </c:pt>
                <c:pt idx="59842">
                  <c:v>248</c:v>
                </c:pt>
                <c:pt idx="59843">
                  <c:v>478</c:v>
                </c:pt>
                <c:pt idx="59844">
                  <c:v>335</c:v>
                </c:pt>
                <c:pt idx="59845">
                  <c:v>125</c:v>
                </c:pt>
                <c:pt idx="59846">
                  <c:v>502</c:v>
                </c:pt>
                <c:pt idx="59847">
                  <c:v>482</c:v>
                </c:pt>
                <c:pt idx="59848">
                  <c:v>404</c:v>
                </c:pt>
                <c:pt idx="59849">
                  <c:v>216</c:v>
                </c:pt>
                <c:pt idx="59850">
                  <c:v>995</c:v>
                </c:pt>
                <c:pt idx="59851">
                  <c:v>196</c:v>
                </c:pt>
                <c:pt idx="59852">
                  <c:v>182</c:v>
                </c:pt>
                <c:pt idx="59853">
                  <c:v>218</c:v>
                </c:pt>
                <c:pt idx="59854">
                  <c:v>318</c:v>
                </c:pt>
                <c:pt idx="59855">
                  <c:v>204</c:v>
                </c:pt>
                <c:pt idx="59856">
                  <c:v>176</c:v>
                </c:pt>
                <c:pt idx="59857">
                  <c:v>219</c:v>
                </c:pt>
                <c:pt idx="59858">
                  <c:v>302</c:v>
                </c:pt>
                <c:pt idx="59859">
                  <c:v>294</c:v>
                </c:pt>
                <c:pt idx="59860">
                  <c:v>222</c:v>
                </c:pt>
                <c:pt idx="59861">
                  <c:v>198</c:v>
                </c:pt>
                <c:pt idx="59862">
                  <c:v>160</c:v>
                </c:pt>
                <c:pt idx="59863">
                  <c:v>391</c:v>
                </c:pt>
                <c:pt idx="59864">
                  <c:v>180</c:v>
                </c:pt>
                <c:pt idx="59865">
                  <c:v>417</c:v>
                </c:pt>
                <c:pt idx="59866">
                  <c:v>370</c:v>
                </c:pt>
                <c:pt idx="59867">
                  <c:v>234</c:v>
                </c:pt>
                <c:pt idx="59868">
                  <c:v>190</c:v>
                </c:pt>
                <c:pt idx="59869">
                  <c:v>361</c:v>
                </c:pt>
                <c:pt idx="59870">
                  <c:v>293</c:v>
                </c:pt>
                <c:pt idx="59871">
                  <c:v>384</c:v>
                </c:pt>
                <c:pt idx="59872">
                  <c:v>313</c:v>
                </c:pt>
                <c:pt idx="59873">
                  <c:v>334</c:v>
                </c:pt>
                <c:pt idx="59874">
                  <c:v>266</c:v>
                </c:pt>
                <c:pt idx="59875">
                  <c:v>207</c:v>
                </c:pt>
                <c:pt idx="59876">
                  <c:v>207</c:v>
                </c:pt>
                <c:pt idx="59877">
                  <c:v>519</c:v>
                </c:pt>
                <c:pt idx="59878">
                  <c:v>873</c:v>
                </c:pt>
                <c:pt idx="59879">
                  <c:v>563</c:v>
                </c:pt>
                <c:pt idx="59880">
                  <c:v>535</c:v>
                </c:pt>
                <c:pt idx="59881">
                  <c:v>330</c:v>
                </c:pt>
                <c:pt idx="59882">
                  <c:v>715</c:v>
                </c:pt>
                <c:pt idx="59883">
                  <c:v>902</c:v>
                </c:pt>
                <c:pt idx="59884">
                  <c:v>789</c:v>
                </c:pt>
                <c:pt idx="59885">
                  <c:v>916</c:v>
                </c:pt>
                <c:pt idx="59886">
                  <c:v>503</c:v>
                </c:pt>
                <c:pt idx="59887">
                  <c:v>527</c:v>
                </c:pt>
                <c:pt idx="59888">
                  <c:v>581</c:v>
                </c:pt>
                <c:pt idx="59889">
                  <c:v>1158</c:v>
                </c:pt>
                <c:pt idx="59890">
                  <c:v>441</c:v>
                </c:pt>
                <c:pt idx="59891">
                  <c:v>699</c:v>
                </c:pt>
                <c:pt idx="59892">
                  <c:v>1448</c:v>
                </c:pt>
                <c:pt idx="59893">
                  <c:v>1340</c:v>
                </c:pt>
                <c:pt idx="59894">
                  <c:v>1144</c:v>
                </c:pt>
                <c:pt idx="59895">
                  <c:v>374</c:v>
                </c:pt>
                <c:pt idx="59896">
                  <c:v>933</c:v>
                </c:pt>
                <c:pt idx="59897">
                  <c:v>1621</c:v>
                </c:pt>
                <c:pt idx="59898">
                  <c:v>1084</c:v>
                </c:pt>
                <c:pt idx="59899">
                  <c:v>664</c:v>
                </c:pt>
                <c:pt idx="59900">
                  <c:v>1697</c:v>
                </c:pt>
                <c:pt idx="59901">
                  <c:v>213</c:v>
                </c:pt>
                <c:pt idx="59902">
                  <c:v>197</c:v>
                </c:pt>
                <c:pt idx="59903">
                  <c:v>239</c:v>
                </c:pt>
                <c:pt idx="59904">
                  <c:v>240</c:v>
                </c:pt>
                <c:pt idx="59905">
                  <c:v>703</c:v>
                </c:pt>
                <c:pt idx="59906">
                  <c:v>229</c:v>
                </c:pt>
                <c:pt idx="59907">
                  <c:v>702</c:v>
                </c:pt>
                <c:pt idx="59908">
                  <c:v>233</c:v>
                </c:pt>
                <c:pt idx="59909">
                  <c:v>214</c:v>
                </c:pt>
                <c:pt idx="59910">
                  <c:v>233</c:v>
                </c:pt>
                <c:pt idx="59911">
                  <c:v>199</c:v>
                </c:pt>
                <c:pt idx="59912">
                  <c:v>402</c:v>
                </c:pt>
                <c:pt idx="59913">
                  <c:v>129</c:v>
                </c:pt>
                <c:pt idx="59914">
                  <c:v>310</c:v>
                </c:pt>
                <c:pt idx="59915">
                  <c:v>218</c:v>
                </c:pt>
                <c:pt idx="59916">
                  <c:v>285</c:v>
                </c:pt>
                <c:pt idx="59917">
                  <c:v>201</c:v>
                </c:pt>
                <c:pt idx="59918">
                  <c:v>212</c:v>
                </c:pt>
                <c:pt idx="59919">
                  <c:v>221</c:v>
                </c:pt>
                <c:pt idx="59920">
                  <c:v>315</c:v>
                </c:pt>
                <c:pt idx="59921">
                  <c:v>291</c:v>
                </c:pt>
                <c:pt idx="59922">
                  <c:v>231</c:v>
                </c:pt>
                <c:pt idx="59923">
                  <c:v>208</c:v>
                </c:pt>
                <c:pt idx="59924">
                  <c:v>264</c:v>
                </c:pt>
                <c:pt idx="59925">
                  <c:v>1350</c:v>
                </c:pt>
                <c:pt idx="59926">
                  <c:v>856</c:v>
                </c:pt>
                <c:pt idx="59927">
                  <c:v>700</c:v>
                </c:pt>
                <c:pt idx="59928">
                  <c:v>531</c:v>
                </c:pt>
                <c:pt idx="59929">
                  <c:v>495</c:v>
                </c:pt>
                <c:pt idx="59930">
                  <c:v>984</c:v>
                </c:pt>
                <c:pt idx="59931">
                  <c:v>552</c:v>
                </c:pt>
                <c:pt idx="59932">
                  <c:v>488</c:v>
                </c:pt>
                <c:pt idx="59933">
                  <c:v>1114</c:v>
                </c:pt>
                <c:pt idx="59934">
                  <c:v>378</c:v>
                </c:pt>
                <c:pt idx="59935">
                  <c:v>387</c:v>
                </c:pt>
                <c:pt idx="59936">
                  <c:v>452</c:v>
                </c:pt>
                <c:pt idx="59937">
                  <c:v>193</c:v>
                </c:pt>
                <c:pt idx="59938">
                  <c:v>103</c:v>
                </c:pt>
                <c:pt idx="59939">
                  <c:v>84</c:v>
                </c:pt>
                <c:pt idx="59940">
                  <c:v>4</c:v>
                </c:pt>
                <c:pt idx="59941">
                  <c:v>142</c:v>
                </c:pt>
                <c:pt idx="59942">
                  <c:v>275</c:v>
                </c:pt>
                <c:pt idx="59943">
                  <c:v>912</c:v>
                </c:pt>
                <c:pt idx="59944">
                  <c:v>273</c:v>
                </c:pt>
                <c:pt idx="59945">
                  <c:v>262</c:v>
                </c:pt>
                <c:pt idx="59946">
                  <c:v>391</c:v>
                </c:pt>
                <c:pt idx="59947">
                  <c:v>930</c:v>
                </c:pt>
                <c:pt idx="59948">
                  <c:v>922</c:v>
                </c:pt>
                <c:pt idx="59949">
                  <c:v>279</c:v>
                </c:pt>
                <c:pt idx="59950">
                  <c:v>226</c:v>
                </c:pt>
                <c:pt idx="59951">
                  <c:v>318</c:v>
                </c:pt>
                <c:pt idx="59952">
                  <c:v>237</c:v>
                </c:pt>
                <c:pt idx="59953">
                  <c:v>243</c:v>
                </c:pt>
                <c:pt idx="59954">
                  <c:v>66</c:v>
                </c:pt>
                <c:pt idx="59955">
                  <c:v>93</c:v>
                </c:pt>
                <c:pt idx="59956">
                  <c:v>82</c:v>
                </c:pt>
                <c:pt idx="59957">
                  <c:v>171</c:v>
                </c:pt>
                <c:pt idx="59958">
                  <c:v>17</c:v>
                </c:pt>
                <c:pt idx="59959">
                  <c:v>138</c:v>
                </c:pt>
                <c:pt idx="59960">
                  <c:v>48</c:v>
                </c:pt>
                <c:pt idx="59961">
                  <c:v>77</c:v>
                </c:pt>
                <c:pt idx="59962">
                  <c:v>196</c:v>
                </c:pt>
                <c:pt idx="59963">
                  <c:v>109</c:v>
                </c:pt>
                <c:pt idx="59964">
                  <c:v>219</c:v>
                </c:pt>
                <c:pt idx="59965">
                  <c:v>97</c:v>
                </c:pt>
                <c:pt idx="59966">
                  <c:v>728</c:v>
                </c:pt>
                <c:pt idx="59967">
                  <c:v>531</c:v>
                </c:pt>
                <c:pt idx="59968">
                  <c:v>413</c:v>
                </c:pt>
                <c:pt idx="59969">
                  <c:v>452</c:v>
                </c:pt>
                <c:pt idx="59970">
                  <c:v>737</c:v>
                </c:pt>
                <c:pt idx="59971">
                  <c:v>641</c:v>
                </c:pt>
                <c:pt idx="59972">
                  <c:v>961</c:v>
                </c:pt>
                <c:pt idx="59973">
                  <c:v>515</c:v>
                </c:pt>
                <c:pt idx="59974">
                  <c:v>580</c:v>
                </c:pt>
                <c:pt idx="59975">
                  <c:v>319</c:v>
                </c:pt>
                <c:pt idx="59976">
                  <c:v>1243</c:v>
                </c:pt>
                <c:pt idx="59977">
                  <c:v>431</c:v>
                </c:pt>
                <c:pt idx="59978">
                  <c:v>297</c:v>
                </c:pt>
                <c:pt idx="59979">
                  <c:v>293</c:v>
                </c:pt>
                <c:pt idx="59980">
                  <c:v>208</c:v>
                </c:pt>
                <c:pt idx="59981">
                  <c:v>295</c:v>
                </c:pt>
                <c:pt idx="59982">
                  <c:v>210</c:v>
                </c:pt>
                <c:pt idx="59983">
                  <c:v>247</c:v>
                </c:pt>
                <c:pt idx="59984">
                  <c:v>631</c:v>
                </c:pt>
                <c:pt idx="59985">
                  <c:v>191</c:v>
                </c:pt>
                <c:pt idx="59986">
                  <c:v>285</c:v>
                </c:pt>
                <c:pt idx="59987">
                  <c:v>262</c:v>
                </c:pt>
                <c:pt idx="59988">
                  <c:v>230</c:v>
                </c:pt>
                <c:pt idx="59989">
                  <c:v>186</c:v>
                </c:pt>
                <c:pt idx="59990">
                  <c:v>235</c:v>
                </c:pt>
                <c:pt idx="59991">
                  <c:v>344</c:v>
                </c:pt>
                <c:pt idx="59992">
                  <c:v>238</c:v>
                </c:pt>
                <c:pt idx="59993">
                  <c:v>229</c:v>
                </c:pt>
                <c:pt idx="59994">
                  <c:v>726</c:v>
                </c:pt>
                <c:pt idx="59995">
                  <c:v>251</c:v>
                </c:pt>
                <c:pt idx="59996">
                  <c:v>358</c:v>
                </c:pt>
                <c:pt idx="59997">
                  <c:v>708</c:v>
                </c:pt>
                <c:pt idx="59998">
                  <c:v>339</c:v>
                </c:pt>
                <c:pt idx="59999">
                  <c:v>220</c:v>
                </c:pt>
                <c:pt idx="60000">
                  <c:v>229</c:v>
                </c:pt>
                <c:pt idx="60001">
                  <c:v>539</c:v>
                </c:pt>
                <c:pt idx="60002">
                  <c:v>233</c:v>
                </c:pt>
                <c:pt idx="60003">
                  <c:v>242</c:v>
                </c:pt>
                <c:pt idx="60004">
                  <c:v>252</c:v>
                </c:pt>
                <c:pt idx="60005">
                  <c:v>360</c:v>
                </c:pt>
                <c:pt idx="60006">
                  <c:v>274</c:v>
                </c:pt>
                <c:pt idx="60007">
                  <c:v>234</c:v>
                </c:pt>
                <c:pt idx="60008">
                  <c:v>210</c:v>
                </c:pt>
                <c:pt idx="60009">
                  <c:v>166</c:v>
                </c:pt>
                <c:pt idx="60010">
                  <c:v>197</c:v>
                </c:pt>
                <c:pt idx="60011">
                  <c:v>165</c:v>
                </c:pt>
                <c:pt idx="60012">
                  <c:v>154</c:v>
                </c:pt>
                <c:pt idx="60013">
                  <c:v>124</c:v>
                </c:pt>
                <c:pt idx="60014">
                  <c:v>53</c:v>
                </c:pt>
                <c:pt idx="60015">
                  <c:v>232</c:v>
                </c:pt>
                <c:pt idx="60016">
                  <c:v>27</c:v>
                </c:pt>
                <c:pt idx="60017">
                  <c:v>44</c:v>
                </c:pt>
                <c:pt idx="60018">
                  <c:v>85</c:v>
                </c:pt>
                <c:pt idx="60019">
                  <c:v>132</c:v>
                </c:pt>
                <c:pt idx="60020">
                  <c:v>166</c:v>
                </c:pt>
                <c:pt idx="60021">
                  <c:v>210</c:v>
                </c:pt>
                <c:pt idx="60022">
                  <c:v>136</c:v>
                </c:pt>
                <c:pt idx="60023">
                  <c:v>127</c:v>
                </c:pt>
                <c:pt idx="60024">
                  <c:v>175</c:v>
                </c:pt>
                <c:pt idx="60025">
                  <c:v>67</c:v>
                </c:pt>
                <c:pt idx="60026">
                  <c:v>238</c:v>
                </c:pt>
                <c:pt idx="60027">
                  <c:v>210</c:v>
                </c:pt>
                <c:pt idx="60028">
                  <c:v>205</c:v>
                </c:pt>
                <c:pt idx="60029">
                  <c:v>261</c:v>
                </c:pt>
                <c:pt idx="60030">
                  <c:v>168</c:v>
                </c:pt>
                <c:pt idx="60031">
                  <c:v>260</c:v>
                </c:pt>
                <c:pt idx="60032">
                  <c:v>319</c:v>
                </c:pt>
                <c:pt idx="60033">
                  <c:v>258</c:v>
                </c:pt>
                <c:pt idx="60034">
                  <c:v>192</c:v>
                </c:pt>
                <c:pt idx="60035">
                  <c:v>277</c:v>
                </c:pt>
                <c:pt idx="60036">
                  <c:v>166</c:v>
                </c:pt>
                <c:pt idx="60037">
                  <c:v>166</c:v>
                </c:pt>
                <c:pt idx="60038">
                  <c:v>212</c:v>
                </c:pt>
                <c:pt idx="60039">
                  <c:v>329</c:v>
                </c:pt>
                <c:pt idx="60040">
                  <c:v>291</c:v>
                </c:pt>
                <c:pt idx="60041">
                  <c:v>178</c:v>
                </c:pt>
                <c:pt idx="60042">
                  <c:v>262</c:v>
                </c:pt>
                <c:pt idx="60043">
                  <c:v>282</c:v>
                </c:pt>
                <c:pt idx="60044">
                  <c:v>992</c:v>
                </c:pt>
                <c:pt idx="60045">
                  <c:v>286</c:v>
                </c:pt>
                <c:pt idx="60046">
                  <c:v>174</c:v>
                </c:pt>
                <c:pt idx="60047">
                  <c:v>355</c:v>
                </c:pt>
                <c:pt idx="60048">
                  <c:v>183</c:v>
                </c:pt>
                <c:pt idx="60049">
                  <c:v>153</c:v>
                </c:pt>
                <c:pt idx="60050" formatCode="0.00E+00">
                  <c:v>4.8999999999999998E-3</c:v>
                </c:pt>
                <c:pt idx="60051">
                  <c:v>110</c:v>
                </c:pt>
                <c:pt idx="60052">
                  <c:v>1047</c:v>
                </c:pt>
                <c:pt idx="60053">
                  <c:v>357</c:v>
                </c:pt>
                <c:pt idx="60054">
                  <c:v>559</c:v>
                </c:pt>
                <c:pt idx="60055">
                  <c:v>1190</c:v>
                </c:pt>
                <c:pt idx="60056">
                  <c:v>605</c:v>
                </c:pt>
                <c:pt idx="60057">
                  <c:v>1101</c:v>
                </c:pt>
                <c:pt idx="60058">
                  <c:v>1198</c:v>
                </c:pt>
                <c:pt idx="60059">
                  <c:v>838</c:v>
                </c:pt>
                <c:pt idx="60060">
                  <c:v>1026</c:v>
                </c:pt>
                <c:pt idx="60061">
                  <c:v>1127</c:v>
                </c:pt>
                <c:pt idx="60062">
                  <c:v>926</c:v>
                </c:pt>
                <c:pt idx="60063">
                  <c:v>925</c:v>
                </c:pt>
                <c:pt idx="60064">
                  <c:v>331</c:v>
                </c:pt>
                <c:pt idx="60065">
                  <c:v>181</c:v>
                </c:pt>
                <c:pt idx="60066">
                  <c:v>236</c:v>
                </c:pt>
                <c:pt idx="60067">
                  <c:v>212</c:v>
                </c:pt>
                <c:pt idx="60068">
                  <c:v>207</c:v>
                </c:pt>
                <c:pt idx="60069">
                  <c:v>188</c:v>
                </c:pt>
                <c:pt idx="60070">
                  <c:v>290</c:v>
                </c:pt>
                <c:pt idx="60071">
                  <c:v>281</c:v>
                </c:pt>
                <c:pt idx="60072">
                  <c:v>280</c:v>
                </c:pt>
                <c:pt idx="60073">
                  <c:v>331</c:v>
                </c:pt>
                <c:pt idx="60074">
                  <c:v>218</c:v>
                </c:pt>
                <c:pt idx="60075">
                  <c:v>333</c:v>
                </c:pt>
                <c:pt idx="60076">
                  <c:v>278</c:v>
                </c:pt>
                <c:pt idx="60077">
                  <c:v>93</c:v>
                </c:pt>
                <c:pt idx="60078">
                  <c:v>128</c:v>
                </c:pt>
                <c:pt idx="60079">
                  <c:v>262</c:v>
                </c:pt>
                <c:pt idx="60080">
                  <c:v>277</c:v>
                </c:pt>
                <c:pt idx="60081">
                  <c:v>125</c:v>
                </c:pt>
                <c:pt idx="60082">
                  <c:v>339</c:v>
                </c:pt>
                <c:pt idx="60083">
                  <c:v>526</c:v>
                </c:pt>
                <c:pt idx="60084">
                  <c:v>115</c:v>
                </c:pt>
                <c:pt idx="60085">
                  <c:v>338</c:v>
                </c:pt>
                <c:pt idx="60086">
                  <c:v>162</c:v>
                </c:pt>
                <c:pt idx="60087">
                  <c:v>337</c:v>
                </c:pt>
                <c:pt idx="60088">
                  <c:v>372</c:v>
                </c:pt>
                <c:pt idx="60089">
                  <c:v>611</c:v>
                </c:pt>
                <c:pt idx="60090">
                  <c:v>590</c:v>
                </c:pt>
                <c:pt idx="60091">
                  <c:v>452</c:v>
                </c:pt>
                <c:pt idx="60092">
                  <c:v>509</c:v>
                </c:pt>
                <c:pt idx="60093">
                  <c:v>479</c:v>
                </c:pt>
                <c:pt idx="60094">
                  <c:v>372</c:v>
                </c:pt>
                <c:pt idx="60095">
                  <c:v>337</c:v>
                </c:pt>
                <c:pt idx="60096">
                  <c:v>354</c:v>
                </c:pt>
                <c:pt idx="60097">
                  <c:v>269</c:v>
                </c:pt>
                <c:pt idx="60098">
                  <c:v>1142</c:v>
                </c:pt>
                <c:pt idx="60099">
                  <c:v>337</c:v>
                </c:pt>
                <c:pt idx="60100">
                  <c:v>157</c:v>
                </c:pt>
                <c:pt idx="60101">
                  <c:v>79</c:v>
                </c:pt>
                <c:pt idx="60102">
                  <c:v>111</c:v>
                </c:pt>
                <c:pt idx="60103">
                  <c:v>218</c:v>
                </c:pt>
                <c:pt idx="60104">
                  <c:v>161</c:v>
                </c:pt>
                <c:pt idx="60105">
                  <c:v>95</c:v>
                </c:pt>
                <c:pt idx="60106">
                  <c:v>175</c:v>
                </c:pt>
                <c:pt idx="60107">
                  <c:v>239</c:v>
                </c:pt>
                <c:pt idx="60108">
                  <c:v>149</c:v>
                </c:pt>
                <c:pt idx="60109">
                  <c:v>32</c:v>
                </c:pt>
                <c:pt idx="60110">
                  <c:v>174</c:v>
                </c:pt>
                <c:pt idx="60111">
                  <c:v>110</c:v>
                </c:pt>
                <c:pt idx="60112">
                  <c:v>29</c:v>
                </c:pt>
                <c:pt idx="60113">
                  <c:v>267</c:v>
                </c:pt>
                <c:pt idx="60114">
                  <c:v>222</c:v>
                </c:pt>
                <c:pt idx="60115">
                  <c:v>43</c:v>
                </c:pt>
                <c:pt idx="60116">
                  <c:v>152</c:v>
                </c:pt>
                <c:pt idx="60117">
                  <c:v>201</c:v>
                </c:pt>
                <c:pt idx="60118">
                  <c:v>217</c:v>
                </c:pt>
                <c:pt idx="60119">
                  <c:v>161</c:v>
                </c:pt>
                <c:pt idx="60120">
                  <c:v>77</c:v>
                </c:pt>
                <c:pt idx="60121">
                  <c:v>212</c:v>
                </c:pt>
                <c:pt idx="60122">
                  <c:v>76</c:v>
                </c:pt>
                <c:pt idx="60123">
                  <c:v>221</c:v>
                </c:pt>
                <c:pt idx="60124">
                  <c:v>372</c:v>
                </c:pt>
                <c:pt idx="60125">
                  <c:v>254</c:v>
                </c:pt>
                <c:pt idx="60126">
                  <c:v>151</c:v>
                </c:pt>
                <c:pt idx="60127">
                  <c:v>297</c:v>
                </c:pt>
                <c:pt idx="60128">
                  <c:v>338</c:v>
                </c:pt>
                <c:pt idx="60129">
                  <c:v>205</c:v>
                </c:pt>
                <c:pt idx="60130">
                  <c:v>310</c:v>
                </c:pt>
                <c:pt idx="60131">
                  <c:v>317</c:v>
                </c:pt>
                <c:pt idx="60132">
                  <c:v>231</c:v>
                </c:pt>
                <c:pt idx="60133">
                  <c:v>193</c:v>
                </c:pt>
                <c:pt idx="60134">
                  <c:v>158</c:v>
                </c:pt>
                <c:pt idx="60135">
                  <c:v>299</c:v>
                </c:pt>
                <c:pt idx="60136">
                  <c:v>53</c:v>
                </c:pt>
                <c:pt idx="60137">
                  <c:v>55</c:v>
                </c:pt>
                <c:pt idx="60138">
                  <c:v>170</c:v>
                </c:pt>
                <c:pt idx="60139">
                  <c:v>576</c:v>
                </c:pt>
                <c:pt idx="60140">
                  <c:v>506</c:v>
                </c:pt>
                <c:pt idx="60141">
                  <c:v>858</c:v>
                </c:pt>
                <c:pt idx="60142">
                  <c:v>793</c:v>
                </c:pt>
                <c:pt idx="60143">
                  <c:v>430</c:v>
                </c:pt>
                <c:pt idx="60144">
                  <c:v>1080</c:v>
                </c:pt>
                <c:pt idx="60145">
                  <c:v>829</c:v>
                </c:pt>
                <c:pt idx="60146">
                  <c:v>1166</c:v>
                </c:pt>
                <c:pt idx="60147">
                  <c:v>688</c:v>
                </c:pt>
                <c:pt idx="60148">
                  <c:v>596</c:v>
                </c:pt>
                <c:pt idx="60149">
                  <c:v>715</c:v>
                </c:pt>
                <c:pt idx="60150">
                  <c:v>328</c:v>
                </c:pt>
                <c:pt idx="60151">
                  <c:v>263</c:v>
                </c:pt>
                <c:pt idx="60152">
                  <c:v>258</c:v>
                </c:pt>
                <c:pt idx="60153">
                  <c:v>226</c:v>
                </c:pt>
                <c:pt idx="60154">
                  <c:v>233</c:v>
                </c:pt>
                <c:pt idx="60155">
                  <c:v>538</c:v>
                </c:pt>
                <c:pt idx="60156">
                  <c:v>163</c:v>
                </c:pt>
                <c:pt idx="60157">
                  <c:v>183</c:v>
                </c:pt>
                <c:pt idx="60158">
                  <c:v>190</c:v>
                </c:pt>
                <c:pt idx="60159">
                  <c:v>169</c:v>
                </c:pt>
                <c:pt idx="60160">
                  <c:v>167</c:v>
                </c:pt>
                <c:pt idx="60161">
                  <c:v>538</c:v>
                </c:pt>
                <c:pt idx="60162">
                  <c:v>201</c:v>
                </c:pt>
                <c:pt idx="60163">
                  <c:v>442</c:v>
                </c:pt>
                <c:pt idx="60164">
                  <c:v>515</c:v>
                </c:pt>
                <c:pt idx="60165">
                  <c:v>307</c:v>
                </c:pt>
                <c:pt idx="60166">
                  <c:v>304</c:v>
                </c:pt>
                <c:pt idx="60167">
                  <c:v>315</c:v>
                </c:pt>
                <c:pt idx="60168">
                  <c:v>303</c:v>
                </c:pt>
                <c:pt idx="60169">
                  <c:v>459</c:v>
                </c:pt>
                <c:pt idx="60170">
                  <c:v>381</c:v>
                </c:pt>
                <c:pt idx="60171">
                  <c:v>284</c:v>
                </c:pt>
                <c:pt idx="60172">
                  <c:v>324</c:v>
                </c:pt>
                <c:pt idx="60173">
                  <c:v>259</c:v>
                </c:pt>
                <c:pt idx="60174">
                  <c:v>841</c:v>
                </c:pt>
                <c:pt idx="60175">
                  <c:v>893</c:v>
                </c:pt>
                <c:pt idx="60176">
                  <c:v>339</c:v>
                </c:pt>
                <c:pt idx="60177">
                  <c:v>318</c:v>
                </c:pt>
                <c:pt idx="60178">
                  <c:v>306</c:v>
                </c:pt>
                <c:pt idx="60179">
                  <c:v>684</c:v>
                </c:pt>
                <c:pt idx="60180">
                  <c:v>361</c:v>
                </c:pt>
                <c:pt idx="60181">
                  <c:v>826</c:v>
                </c:pt>
                <c:pt idx="60182">
                  <c:v>469</c:v>
                </c:pt>
                <c:pt idx="60183">
                  <c:v>383</c:v>
                </c:pt>
                <c:pt idx="60184">
                  <c:v>849</c:v>
                </c:pt>
                <c:pt idx="60185">
                  <c:v>479</c:v>
                </c:pt>
                <c:pt idx="60186">
                  <c:v>1131</c:v>
                </c:pt>
                <c:pt idx="60187">
                  <c:v>166</c:v>
                </c:pt>
                <c:pt idx="60188">
                  <c:v>125</c:v>
                </c:pt>
                <c:pt idx="60189">
                  <c:v>166</c:v>
                </c:pt>
                <c:pt idx="60190">
                  <c:v>223</c:v>
                </c:pt>
                <c:pt idx="60191">
                  <c:v>126</c:v>
                </c:pt>
                <c:pt idx="60192">
                  <c:v>162</c:v>
                </c:pt>
                <c:pt idx="60193">
                  <c:v>275</c:v>
                </c:pt>
                <c:pt idx="60194">
                  <c:v>110</c:v>
                </c:pt>
                <c:pt idx="60195">
                  <c:v>137</c:v>
                </c:pt>
                <c:pt idx="60196">
                  <c:v>164</c:v>
                </c:pt>
                <c:pt idx="60197">
                  <c:v>211</c:v>
                </c:pt>
                <c:pt idx="60198">
                  <c:v>147</c:v>
                </c:pt>
                <c:pt idx="60199" formatCode="0.00E+00">
                  <c:v>4.8999999999999998E-3</c:v>
                </c:pt>
                <c:pt idx="60200">
                  <c:v>96</c:v>
                </c:pt>
                <c:pt idx="60201">
                  <c:v>12</c:v>
                </c:pt>
                <c:pt idx="60202">
                  <c:v>12</c:v>
                </c:pt>
                <c:pt idx="60203">
                  <c:v>2</c:v>
                </c:pt>
                <c:pt idx="60204">
                  <c:v>49</c:v>
                </c:pt>
                <c:pt idx="60205">
                  <c:v>28</c:v>
                </c:pt>
                <c:pt idx="60206" formatCode="0.00E+00">
                  <c:v>4.8999999999999998E-3</c:v>
                </c:pt>
                <c:pt idx="60207">
                  <c:v>203</c:v>
                </c:pt>
                <c:pt idx="60208">
                  <c:v>181</c:v>
                </c:pt>
                <c:pt idx="60209">
                  <c:v>599</c:v>
                </c:pt>
                <c:pt idx="60210">
                  <c:v>187</c:v>
                </c:pt>
                <c:pt idx="60211">
                  <c:v>212</c:v>
                </c:pt>
                <c:pt idx="60212">
                  <c:v>205</c:v>
                </c:pt>
                <c:pt idx="60213">
                  <c:v>174</c:v>
                </c:pt>
                <c:pt idx="60214">
                  <c:v>312</c:v>
                </c:pt>
                <c:pt idx="60215">
                  <c:v>261</c:v>
                </c:pt>
                <c:pt idx="60216">
                  <c:v>204</c:v>
                </c:pt>
                <c:pt idx="60217">
                  <c:v>219</c:v>
                </c:pt>
                <c:pt idx="60218">
                  <c:v>972</c:v>
                </c:pt>
                <c:pt idx="60219">
                  <c:v>302</c:v>
                </c:pt>
                <c:pt idx="60220">
                  <c:v>299</c:v>
                </c:pt>
                <c:pt idx="60221">
                  <c:v>511</c:v>
                </c:pt>
                <c:pt idx="60222">
                  <c:v>253</c:v>
                </c:pt>
                <c:pt idx="60223">
                  <c:v>618</c:v>
                </c:pt>
                <c:pt idx="60224">
                  <c:v>444</c:v>
                </c:pt>
                <c:pt idx="60225">
                  <c:v>162</c:v>
                </c:pt>
                <c:pt idx="60226">
                  <c:v>201</c:v>
                </c:pt>
                <c:pt idx="60227">
                  <c:v>160</c:v>
                </c:pt>
                <c:pt idx="60228">
                  <c:v>1021</c:v>
                </c:pt>
                <c:pt idx="60229">
                  <c:v>251</c:v>
                </c:pt>
                <c:pt idx="60230">
                  <c:v>1126</c:v>
                </c:pt>
                <c:pt idx="60231">
                  <c:v>314</c:v>
                </c:pt>
                <c:pt idx="60232">
                  <c:v>93</c:v>
                </c:pt>
                <c:pt idx="60233">
                  <c:v>153</c:v>
                </c:pt>
                <c:pt idx="60234">
                  <c:v>172</c:v>
                </c:pt>
                <c:pt idx="60235">
                  <c:v>192</c:v>
                </c:pt>
                <c:pt idx="60236">
                  <c:v>165</c:v>
                </c:pt>
                <c:pt idx="60237">
                  <c:v>149</c:v>
                </c:pt>
                <c:pt idx="60238">
                  <c:v>191</c:v>
                </c:pt>
                <c:pt idx="60239">
                  <c:v>149</c:v>
                </c:pt>
                <c:pt idx="60240">
                  <c:v>209</c:v>
                </c:pt>
                <c:pt idx="60241">
                  <c:v>131</c:v>
                </c:pt>
                <c:pt idx="60242">
                  <c:v>186</c:v>
                </c:pt>
                <c:pt idx="60243">
                  <c:v>135</c:v>
                </c:pt>
                <c:pt idx="60244">
                  <c:v>178</c:v>
                </c:pt>
                <c:pt idx="60245">
                  <c:v>136</c:v>
                </c:pt>
                <c:pt idx="60246">
                  <c:v>17</c:v>
                </c:pt>
                <c:pt idx="60247">
                  <c:v>60</c:v>
                </c:pt>
                <c:pt idx="60248">
                  <c:v>135</c:v>
                </c:pt>
                <c:pt idx="60249">
                  <c:v>115</c:v>
                </c:pt>
                <c:pt idx="60250">
                  <c:v>742</c:v>
                </c:pt>
                <c:pt idx="60251">
                  <c:v>153</c:v>
                </c:pt>
                <c:pt idx="60252">
                  <c:v>208</c:v>
                </c:pt>
                <c:pt idx="60253">
                  <c:v>133</c:v>
                </c:pt>
                <c:pt idx="60254">
                  <c:v>144</c:v>
                </c:pt>
                <c:pt idx="60255">
                  <c:v>282</c:v>
                </c:pt>
                <c:pt idx="60256">
                  <c:v>226</c:v>
                </c:pt>
                <c:pt idx="60257">
                  <c:v>293</c:v>
                </c:pt>
                <c:pt idx="60258">
                  <c:v>289</c:v>
                </c:pt>
                <c:pt idx="60259">
                  <c:v>253</c:v>
                </c:pt>
                <c:pt idx="60260">
                  <c:v>358</c:v>
                </c:pt>
                <c:pt idx="60261">
                  <c:v>398</c:v>
                </c:pt>
                <c:pt idx="60262">
                  <c:v>443</c:v>
                </c:pt>
                <c:pt idx="60263">
                  <c:v>211</c:v>
                </c:pt>
                <c:pt idx="60264">
                  <c:v>275</c:v>
                </c:pt>
                <c:pt idx="60265">
                  <c:v>223</c:v>
                </c:pt>
                <c:pt idx="60266">
                  <c:v>215</c:v>
                </c:pt>
                <c:pt idx="60267">
                  <c:v>710</c:v>
                </c:pt>
                <c:pt idx="60268">
                  <c:v>297</c:v>
                </c:pt>
                <c:pt idx="60269">
                  <c:v>362</c:v>
                </c:pt>
                <c:pt idx="60270">
                  <c:v>249</c:v>
                </c:pt>
                <c:pt idx="60271">
                  <c:v>253</c:v>
                </c:pt>
                <c:pt idx="60272">
                  <c:v>273</c:v>
                </c:pt>
                <c:pt idx="60273">
                  <c:v>296</c:v>
                </c:pt>
                <c:pt idx="60274">
                  <c:v>217</c:v>
                </c:pt>
                <c:pt idx="60275">
                  <c:v>201</c:v>
                </c:pt>
                <c:pt idx="60276">
                  <c:v>271</c:v>
                </c:pt>
                <c:pt idx="60277">
                  <c:v>169</c:v>
                </c:pt>
                <c:pt idx="60278">
                  <c:v>187</c:v>
                </c:pt>
                <c:pt idx="60279">
                  <c:v>388</c:v>
                </c:pt>
                <c:pt idx="60280">
                  <c:v>207</c:v>
                </c:pt>
                <c:pt idx="60281">
                  <c:v>243</c:v>
                </c:pt>
                <c:pt idx="60282">
                  <c:v>328</c:v>
                </c:pt>
                <c:pt idx="60283">
                  <c:v>250</c:v>
                </c:pt>
                <c:pt idx="60284">
                  <c:v>337</c:v>
                </c:pt>
                <c:pt idx="60285">
                  <c:v>282</c:v>
                </c:pt>
                <c:pt idx="60286">
                  <c:v>335</c:v>
                </c:pt>
                <c:pt idx="60287">
                  <c:v>247</c:v>
                </c:pt>
                <c:pt idx="60288">
                  <c:v>314</c:v>
                </c:pt>
                <c:pt idx="60289">
                  <c:v>223</c:v>
                </c:pt>
                <c:pt idx="60290">
                  <c:v>221</c:v>
                </c:pt>
                <c:pt idx="60291">
                  <c:v>276</c:v>
                </c:pt>
                <c:pt idx="60292">
                  <c:v>145</c:v>
                </c:pt>
                <c:pt idx="60293">
                  <c:v>265</c:v>
                </c:pt>
                <c:pt idx="60294">
                  <c:v>123</c:v>
                </c:pt>
                <c:pt idx="60295">
                  <c:v>694</c:v>
                </c:pt>
                <c:pt idx="60296">
                  <c:v>222</c:v>
                </c:pt>
                <c:pt idx="60297">
                  <c:v>241</c:v>
                </c:pt>
                <c:pt idx="60298">
                  <c:v>359</c:v>
                </c:pt>
                <c:pt idx="60299">
                  <c:v>179</c:v>
                </c:pt>
                <c:pt idx="60300">
                  <c:v>185</c:v>
                </c:pt>
                <c:pt idx="60301">
                  <c:v>203</c:v>
                </c:pt>
                <c:pt idx="60302">
                  <c:v>301</c:v>
                </c:pt>
                <c:pt idx="60303">
                  <c:v>85</c:v>
                </c:pt>
                <c:pt idx="60304">
                  <c:v>96</c:v>
                </c:pt>
                <c:pt idx="60305">
                  <c:v>62</c:v>
                </c:pt>
                <c:pt idx="60306">
                  <c:v>25</c:v>
                </c:pt>
                <c:pt idx="60307">
                  <c:v>155</c:v>
                </c:pt>
                <c:pt idx="60308">
                  <c:v>111</c:v>
                </c:pt>
                <c:pt idx="60309">
                  <c:v>108</c:v>
                </c:pt>
                <c:pt idx="60310">
                  <c:v>288</c:v>
                </c:pt>
                <c:pt idx="60311">
                  <c:v>49</c:v>
                </c:pt>
                <c:pt idx="60312">
                  <c:v>98</c:v>
                </c:pt>
                <c:pt idx="60313">
                  <c:v>62</c:v>
                </c:pt>
                <c:pt idx="60314">
                  <c:v>107</c:v>
                </c:pt>
                <c:pt idx="60315">
                  <c:v>246</c:v>
                </c:pt>
                <c:pt idx="60316">
                  <c:v>197</c:v>
                </c:pt>
                <c:pt idx="60317">
                  <c:v>243</c:v>
                </c:pt>
                <c:pt idx="60318">
                  <c:v>186</c:v>
                </c:pt>
                <c:pt idx="60319">
                  <c:v>173</c:v>
                </c:pt>
                <c:pt idx="60320">
                  <c:v>220</c:v>
                </c:pt>
                <c:pt idx="60321">
                  <c:v>284</c:v>
                </c:pt>
                <c:pt idx="60322">
                  <c:v>147</c:v>
                </c:pt>
                <c:pt idx="60323">
                  <c:v>83</c:v>
                </c:pt>
                <c:pt idx="60324">
                  <c:v>138</c:v>
                </c:pt>
                <c:pt idx="60325">
                  <c:v>163</c:v>
                </c:pt>
                <c:pt idx="60326">
                  <c:v>230</c:v>
                </c:pt>
                <c:pt idx="60327">
                  <c:v>432</c:v>
                </c:pt>
                <c:pt idx="60328">
                  <c:v>204</c:v>
                </c:pt>
                <c:pt idx="60329">
                  <c:v>174</c:v>
                </c:pt>
                <c:pt idx="60330">
                  <c:v>495</c:v>
                </c:pt>
                <c:pt idx="60331">
                  <c:v>299</c:v>
                </c:pt>
                <c:pt idx="60332">
                  <c:v>190</c:v>
                </c:pt>
                <c:pt idx="60333">
                  <c:v>161</c:v>
                </c:pt>
                <c:pt idx="60334">
                  <c:v>612</c:v>
                </c:pt>
                <c:pt idx="60335">
                  <c:v>1381</c:v>
                </c:pt>
                <c:pt idx="60336">
                  <c:v>427</c:v>
                </c:pt>
                <c:pt idx="60337">
                  <c:v>549</c:v>
                </c:pt>
                <c:pt idx="60338">
                  <c:v>1278</c:v>
                </c:pt>
                <c:pt idx="60339">
                  <c:v>352</c:v>
                </c:pt>
                <c:pt idx="60340">
                  <c:v>304</c:v>
                </c:pt>
                <c:pt idx="60341">
                  <c:v>604</c:v>
                </c:pt>
                <c:pt idx="60342">
                  <c:v>281</c:v>
                </c:pt>
                <c:pt idx="60343">
                  <c:v>242</c:v>
                </c:pt>
                <c:pt idx="60344">
                  <c:v>994</c:v>
                </c:pt>
                <c:pt idx="60345">
                  <c:v>394</c:v>
                </c:pt>
                <c:pt idx="60346">
                  <c:v>373</c:v>
                </c:pt>
                <c:pt idx="60347">
                  <c:v>161</c:v>
                </c:pt>
                <c:pt idx="60348">
                  <c:v>288</c:v>
                </c:pt>
                <c:pt idx="60349">
                  <c:v>241</c:v>
                </c:pt>
                <c:pt idx="60350">
                  <c:v>218</c:v>
                </c:pt>
                <c:pt idx="60351">
                  <c:v>193</c:v>
                </c:pt>
                <c:pt idx="60352">
                  <c:v>638</c:v>
                </c:pt>
                <c:pt idx="60353">
                  <c:v>277</c:v>
                </c:pt>
                <c:pt idx="60354">
                  <c:v>337</c:v>
                </c:pt>
                <c:pt idx="60355">
                  <c:v>821</c:v>
                </c:pt>
                <c:pt idx="60356">
                  <c:v>223</c:v>
                </c:pt>
                <c:pt idx="60357">
                  <c:v>194</c:v>
                </c:pt>
                <c:pt idx="60358">
                  <c:v>204</c:v>
                </c:pt>
                <c:pt idx="60359">
                  <c:v>258</c:v>
                </c:pt>
                <c:pt idx="60360">
                  <c:v>219</c:v>
                </c:pt>
                <c:pt idx="60361">
                  <c:v>325</c:v>
                </c:pt>
                <c:pt idx="60362">
                  <c:v>161</c:v>
                </c:pt>
                <c:pt idx="60363">
                  <c:v>79</c:v>
                </c:pt>
                <c:pt idx="60364" formatCode="0.00E+00">
                  <c:v>4.8999999999999998E-3</c:v>
                </c:pt>
                <c:pt idx="60365">
                  <c:v>435</c:v>
                </c:pt>
                <c:pt idx="60366">
                  <c:v>1192</c:v>
                </c:pt>
                <c:pt idx="60367">
                  <c:v>646</c:v>
                </c:pt>
                <c:pt idx="60368">
                  <c:v>1117</c:v>
                </c:pt>
                <c:pt idx="60369">
                  <c:v>590</c:v>
                </c:pt>
                <c:pt idx="60370">
                  <c:v>621</c:v>
                </c:pt>
                <c:pt idx="60371">
                  <c:v>1442</c:v>
                </c:pt>
                <c:pt idx="60372">
                  <c:v>774</c:v>
                </c:pt>
                <c:pt idx="60373">
                  <c:v>505</c:v>
                </c:pt>
                <c:pt idx="60374">
                  <c:v>392</c:v>
                </c:pt>
                <c:pt idx="60375">
                  <c:v>860</c:v>
                </c:pt>
                <c:pt idx="60376">
                  <c:v>522</c:v>
                </c:pt>
                <c:pt idx="60377">
                  <c:v>170</c:v>
                </c:pt>
                <c:pt idx="60378">
                  <c:v>77</c:v>
                </c:pt>
                <c:pt idx="60379">
                  <c:v>172</c:v>
                </c:pt>
                <c:pt idx="60380">
                  <c:v>237</c:v>
                </c:pt>
                <c:pt idx="60381">
                  <c:v>264</c:v>
                </c:pt>
                <c:pt idx="60382">
                  <c:v>246</c:v>
                </c:pt>
                <c:pt idx="60383">
                  <c:v>320</c:v>
                </c:pt>
                <c:pt idx="60384">
                  <c:v>299</c:v>
                </c:pt>
                <c:pt idx="60385">
                  <c:v>180</c:v>
                </c:pt>
                <c:pt idx="60386">
                  <c:v>302</c:v>
                </c:pt>
                <c:pt idx="60387">
                  <c:v>90</c:v>
                </c:pt>
                <c:pt idx="60388">
                  <c:v>158</c:v>
                </c:pt>
                <c:pt idx="60389">
                  <c:v>106</c:v>
                </c:pt>
                <c:pt idx="60390">
                  <c:v>41</c:v>
                </c:pt>
                <c:pt idx="60391">
                  <c:v>79</c:v>
                </c:pt>
                <c:pt idx="60392">
                  <c:v>5</c:v>
                </c:pt>
                <c:pt idx="60393">
                  <c:v>23</c:v>
                </c:pt>
                <c:pt idx="60394">
                  <c:v>33</c:v>
                </c:pt>
                <c:pt idx="60395">
                  <c:v>99</c:v>
                </c:pt>
                <c:pt idx="60396">
                  <c:v>5</c:v>
                </c:pt>
                <c:pt idx="60397">
                  <c:v>84</c:v>
                </c:pt>
                <c:pt idx="60398">
                  <c:v>404</c:v>
                </c:pt>
                <c:pt idx="60399">
                  <c:v>337</c:v>
                </c:pt>
                <c:pt idx="60400">
                  <c:v>337</c:v>
                </c:pt>
                <c:pt idx="60401">
                  <c:v>236</c:v>
                </c:pt>
                <c:pt idx="60402">
                  <c:v>276</c:v>
                </c:pt>
                <c:pt idx="60403">
                  <c:v>294</c:v>
                </c:pt>
                <c:pt idx="60404">
                  <c:v>331</c:v>
                </c:pt>
                <c:pt idx="60405">
                  <c:v>331</c:v>
                </c:pt>
                <c:pt idx="60406">
                  <c:v>284</c:v>
                </c:pt>
                <c:pt idx="60407">
                  <c:v>288</c:v>
                </c:pt>
                <c:pt idx="60408">
                  <c:v>288</c:v>
                </c:pt>
                <c:pt idx="60409">
                  <c:v>270</c:v>
                </c:pt>
                <c:pt idx="60410">
                  <c:v>487</c:v>
                </c:pt>
                <c:pt idx="60411">
                  <c:v>368</c:v>
                </c:pt>
                <c:pt idx="60412">
                  <c:v>474</c:v>
                </c:pt>
                <c:pt idx="60413">
                  <c:v>360</c:v>
                </c:pt>
                <c:pt idx="60414">
                  <c:v>475</c:v>
                </c:pt>
                <c:pt idx="60415">
                  <c:v>341</c:v>
                </c:pt>
                <c:pt idx="60416">
                  <c:v>382</c:v>
                </c:pt>
                <c:pt idx="60417">
                  <c:v>353</c:v>
                </c:pt>
                <c:pt idx="60418">
                  <c:v>199</c:v>
                </c:pt>
                <c:pt idx="60419">
                  <c:v>201</c:v>
                </c:pt>
                <c:pt idx="60420">
                  <c:v>681</c:v>
                </c:pt>
                <c:pt idx="60421">
                  <c:v>481</c:v>
                </c:pt>
                <c:pt idx="60422">
                  <c:v>123</c:v>
                </c:pt>
                <c:pt idx="60423">
                  <c:v>124</c:v>
                </c:pt>
                <c:pt idx="60424">
                  <c:v>177</c:v>
                </c:pt>
                <c:pt idx="60425">
                  <c:v>187</c:v>
                </c:pt>
                <c:pt idx="60426">
                  <c:v>207</c:v>
                </c:pt>
                <c:pt idx="60427">
                  <c:v>251</c:v>
                </c:pt>
                <c:pt idx="60428">
                  <c:v>247</c:v>
                </c:pt>
                <c:pt idx="60429">
                  <c:v>253</c:v>
                </c:pt>
                <c:pt idx="60430">
                  <c:v>283</c:v>
                </c:pt>
                <c:pt idx="60431">
                  <c:v>348</c:v>
                </c:pt>
                <c:pt idx="60432">
                  <c:v>233</c:v>
                </c:pt>
                <c:pt idx="60433">
                  <c:v>230</c:v>
                </c:pt>
                <c:pt idx="60434">
                  <c:v>166</c:v>
                </c:pt>
                <c:pt idx="60435">
                  <c:v>473</c:v>
                </c:pt>
                <c:pt idx="60436">
                  <c:v>226</c:v>
                </c:pt>
                <c:pt idx="60437">
                  <c:v>284</c:v>
                </c:pt>
                <c:pt idx="60438">
                  <c:v>230</c:v>
                </c:pt>
                <c:pt idx="60439">
                  <c:v>459</c:v>
                </c:pt>
                <c:pt idx="60440">
                  <c:v>268</c:v>
                </c:pt>
                <c:pt idx="60441">
                  <c:v>284</c:v>
                </c:pt>
                <c:pt idx="60442">
                  <c:v>232</c:v>
                </c:pt>
                <c:pt idx="60443">
                  <c:v>192</c:v>
                </c:pt>
                <c:pt idx="60444">
                  <c:v>158</c:v>
                </c:pt>
                <c:pt idx="60445">
                  <c:v>251</c:v>
                </c:pt>
                <c:pt idx="60446">
                  <c:v>608</c:v>
                </c:pt>
                <c:pt idx="60447">
                  <c:v>724</c:v>
                </c:pt>
                <c:pt idx="60448">
                  <c:v>516</c:v>
                </c:pt>
                <c:pt idx="60449">
                  <c:v>206</c:v>
                </c:pt>
                <c:pt idx="60450">
                  <c:v>556</c:v>
                </c:pt>
                <c:pt idx="60451">
                  <c:v>223</c:v>
                </c:pt>
                <c:pt idx="60452">
                  <c:v>331</c:v>
                </c:pt>
                <c:pt idx="60453">
                  <c:v>293</c:v>
                </c:pt>
                <c:pt idx="60454">
                  <c:v>766</c:v>
                </c:pt>
                <c:pt idx="60455">
                  <c:v>238</c:v>
                </c:pt>
                <c:pt idx="60456">
                  <c:v>217</c:v>
                </c:pt>
                <c:pt idx="60457">
                  <c:v>264</c:v>
                </c:pt>
                <c:pt idx="60458">
                  <c:v>493</c:v>
                </c:pt>
                <c:pt idx="60459">
                  <c:v>1366</c:v>
                </c:pt>
                <c:pt idx="60460">
                  <c:v>809</c:v>
                </c:pt>
                <c:pt idx="60461">
                  <c:v>661</c:v>
                </c:pt>
                <c:pt idx="60462">
                  <c:v>1244</c:v>
                </c:pt>
                <c:pt idx="60463">
                  <c:v>1168</c:v>
                </c:pt>
                <c:pt idx="60464">
                  <c:v>628</c:v>
                </c:pt>
                <c:pt idx="60465">
                  <c:v>954</c:v>
                </c:pt>
                <c:pt idx="60466">
                  <c:v>1035</c:v>
                </c:pt>
                <c:pt idx="60467">
                  <c:v>1835</c:v>
                </c:pt>
                <c:pt idx="60468">
                  <c:v>1072</c:v>
                </c:pt>
                <c:pt idx="60469">
                  <c:v>1299</c:v>
                </c:pt>
                <c:pt idx="60470" formatCode="0.00E+00">
                  <c:v>4.8999999999999998E-3</c:v>
                </c:pt>
                <c:pt idx="60471">
                  <c:v>242</c:v>
                </c:pt>
                <c:pt idx="60472">
                  <c:v>353</c:v>
                </c:pt>
                <c:pt idx="60473">
                  <c:v>208</c:v>
                </c:pt>
                <c:pt idx="60474">
                  <c:v>307</c:v>
                </c:pt>
                <c:pt idx="60475">
                  <c:v>289</c:v>
                </c:pt>
                <c:pt idx="60476">
                  <c:v>376</c:v>
                </c:pt>
                <c:pt idx="60477">
                  <c:v>819</c:v>
                </c:pt>
                <c:pt idx="60478">
                  <c:v>811</c:v>
                </c:pt>
                <c:pt idx="60479">
                  <c:v>342</c:v>
                </c:pt>
                <c:pt idx="60480">
                  <c:v>715</c:v>
                </c:pt>
                <c:pt idx="60481">
                  <c:v>633</c:v>
                </c:pt>
                <c:pt idx="60482">
                  <c:v>735</c:v>
                </c:pt>
                <c:pt idx="60483">
                  <c:v>880</c:v>
                </c:pt>
                <c:pt idx="60484">
                  <c:v>431</c:v>
                </c:pt>
                <c:pt idx="60485">
                  <c:v>437</c:v>
                </c:pt>
                <c:pt idx="60486">
                  <c:v>907</c:v>
                </c:pt>
                <c:pt idx="60487">
                  <c:v>359</c:v>
                </c:pt>
                <c:pt idx="60488">
                  <c:v>575</c:v>
                </c:pt>
                <c:pt idx="60489">
                  <c:v>363</c:v>
                </c:pt>
                <c:pt idx="60490">
                  <c:v>426</c:v>
                </c:pt>
                <c:pt idx="60491">
                  <c:v>343</c:v>
                </c:pt>
                <c:pt idx="60492">
                  <c:v>326</c:v>
                </c:pt>
                <c:pt idx="60493">
                  <c:v>421</c:v>
                </c:pt>
                <c:pt idx="60494">
                  <c:v>406</c:v>
                </c:pt>
                <c:pt idx="60495">
                  <c:v>516</c:v>
                </c:pt>
                <c:pt idx="60496">
                  <c:v>170</c:v>
                </c:pt>
                <c:pt idx="60497">
                  <c:v>218</c:v>
                </c:pt>
                <c:pt idx="60498">
                  <c:v>183</c:v>
                </c:pt>
                <c:pt idx="60499">
                  <c:v>355</c:v>
                </c:pt>
                <c:pt idx="60500">
                  <c:v>231</c:v>
                </c:pt>
                <c:pt idx="60501">
                  <c:v>397</c:v>
                </c:pt>
                <c:pt idx="60502">
                  <c:v>421</c:v>
                </c:pt>
                <c:pt idx="60503">
                  <c:v>229</c:v>
                </c:pt>
                <c:pt idx="60504">
                  <c:v>332</c:v>
                </c:pt>
                <c:pt idx="60505">
                  <c:v>204</c:v>
                </c:pt>
                <c:pt idx="60506">
                  <c:v>236</c:v>
                </c:pt>
                <c:pt idx="60507">
                  <c:v>267</c:v>
                </c:pt>
                <c:pt idx="60508">
                  <c:v>188</c:v>
                </c:pt>
                <c:pt idx="60509">
                  <c:v>884</c:v>
                </c:pt>
                <c:pt idx="60510">
                  <c:v>196</c:v>
                </c:pt>
                <c:pt idx="60511">
                  <c:v>205</c:v>
                </c:pt>
                <c:pt idx="60512">
                  <c:v>228</c:v>
                </c:pt>
                <c:pt idx="60513">
                  <c:v>631</c:v>
                </c:pt>
                <c:pt idx="60514">
                  <c:v>336</c:v>
                </c:pt>
                <c:pt idx="60515">
                  <c:v>286</c:v>
                </c:pt>
                <c:pt idx="60516">
                  <c:v>238</c:v>
                </c:pt>
                <c:pt idx="60517">
                  <c:v>266</c:v>
                </c:pt>
                <c:pt idx="60518">
                  <c:v>250</c:v>
                </c:pt>
                <c:pt idx="60519">
                  <c:v>184</c:v>
                </c:pt>
                <c:pt idx="60520">
                  <c:v>195</c:v>
                </c:pt>
                <c:pt idx="60521">
                  <c:v>97</c:v>
                </c:pt>
                <c:pt idx="60522">
                  <c:v>183</c:v>
                </c:pt>
                <c:pt idx="60523">
                  <c:v>109</c:v>
                </c:pt>
                <c:pt idx="60524">
                  <c:v>224</c:v>
                </c:pt>
                <c:pt idx="60525">
                  <c:v>275</c:v>
                </c:pt>
                <c:pt idx="60526">
                  <c:v>73</c:v>
                </c:pt>
                <c:pt idx="60527">
                  <c:v>126</c:v>
                </c:pt>
                <c:pt idx="60528">
                  <c:v>128</c:v>
                </c:pt>
                <c:pt idx="60529">
                  <c:v>160</c:v>
                </c:pt>
                <c:pt idx="60530">
                  <c:v>79</c:v>
                </c:pt>
                <c:pt idx="60531">
                  <c:v>113</c:v>
                </c:pt>
                <c:pt idx="60532">
                  <c:v>90</c:v>
                </c:pt>
                <c:pt idx="60533">
                  <c:v>220</c:v>
                </c:pt>
                <c:pt idx="60534">
                  <c:v>132</c:v>
                </c:pt>
                <c:pt idx="60535">
                  <c:v>121</c:v>
                </c:pt>
                <c:pt idx="60536">
                  <c:v>944</c:v>
                </c:pt>
                <c:pt idx="60537">
                  <c:v>229</c:v>
                </c:pt>
                <c:pt idx="60538">
                  <c:v>839</c:v>
                </c:pt>
                <c:pt idx="60539">
                  <c:v>151</c:v>
                </c:pt>
                <c:pt idx="60540">
                  <c:v>88</c:v>
                </c:pt>
                <c:pt idx="60541">
                  <c:v>730</c:v>
                </c:pt>
                <c:pt idx="60542">
                  <c:v>550</c:v>
                </c:pt>
                <c:pt idx="60543">
                  <c:v>71</c:v>
                </c:pt>
                <c:pt idx="60544">
                  <c:v>128</c:v>
                </c:pt>
                <c:pt idx="60545">
                  <c:v>107</c:v>
                </c:pt>
                <c:pt idx="60546">
                  <c:v>232</c:v>
                </c:pt>
                <c:pt idx="60547">
                  <c:v>313</c:v>
                </c:pt>
                <c:pt idx="60548">
                  <c:v>340</c:v>
                </c:pt>
                <c:pt idx="60549">
                  <c:v>314</c:v>
                </c:pt>
                <c:pt idx="60550">
                  <c:v>326</c:v>
                </c:pt>
                <c:pt idx="60551">
                  <c:v>234</c:v>
                </c:pt>
                <c:pt idx="60552">
                  <c:v>132</c:v>
                </c:pt>
                <c:pt idx="60553">
                  <c:v>284</c:v>
                </c:pt>
                <c:pt idx="60554">
                  <c:v>128</c:v>
                </c:pt>
                <c:pt idx="60555">
                  <c:v>116</c:v>
                </c:pt>
                <c:pt idx="60556">
                  <c:v>243</c:v>
                </c:pt>
                <c:pt idx="60557">
                  <c:v>162</c:v>
                </c:pt>
                <c:pt idx="60558">
                  <c:v>348</c:v>
                </c:pt>
                <c:pt idx="60559">
                  <c:v>248</c:v>
                </c:pt>
                <c:pt idx="60560">
                  <c:v>188</c:v>
                </c:pt>
                <c:pt idx="60561">
                  <c:v>258</c:v>
                </c:pt>
                <c:pt idx="60562">
                  <c:v>196</c:v>
                </c:pt>
                <c:pt idx="60563">
                  <c:v>384</c:v>
                </c:pt>
                <c:pt idx="60564">
                  <c:v>195</c:v>
                </c:pt>
                <c:pt idx="60565">
                  <c:v>213</c:v>
                </c:pt>
                <c:pt idx="60566">
                  <c:v>195</c:v>
                </c:pt>
                <c:pt idx="60567">
                  <c:v>252</c:v>
                </c:pt>
                <c:pt idx="60568">
                  <c:v>123</c:v>
                </c:pt>
                <c:pt idx="60569">
                  <c:v>71</c:v>
                </c:pt>
                <c:pt idx="60570">
                  <c:v>129</c:v>
                </c:pt>
                <c:pt idx="60571">
                  <c:v>110</c:v>
                </c:pt>
                <c:pt idx="60572">
                  <c:v>190</c:v>
                </c:pt>
                <c:pt idx="60573">
                  <c:v>89</c:v>
                </c:pt>
                <c:pt idx="60574">
                  <c:v>44</c:v>
                </c:pt>
                <c:pt idx="60575">
                  <c:v>39</c:v>
                </c:pt>
                <c:pt idx="60576">
                  <c:v>92</c:v>
                </c:pt>
                <c:pt idx="60577">
                  <c:v>67</c:v>
                </c:pt>
                <c:pt idx="60578">
                  <c:v>59</c:v>
                </c:pt>
                <c:pt idx="60579">
                  <c:v>149</c:v>
                </c:pt>
                <c:pt idx="60580">
                  <c:v>88</c:v>
                </c:pt>
                <c:pt idx="60581">
                  <c:v>63</c:v>
                </c:pt>
                <c:pt idx="60582">
                  <c:v>44</c:v>
                </c:pt>
                <c:pt idx="60583">
                  <c:v>68</c:v>
                </c:pt>
                <c:pt idx="60584">
                  <c:v>78</c:v>
                </c:pt>
                <c:pt idx="60585">
                  <c:v>29</c:v>
                </c:pt>
                <c:pt idx="60586">
                  <c:v>257</c:v>
                </c:pt>
                <c:pt idx="60587">
                  <c:v>291</c:v>
                </c:pt>
                <c:pt idx="60588">
                  <c:v>942</c:v>
                </c:pt>
                <c:pt idx="60589">
                  <c:v>119</c:v>
                </c:pt>
                <c:pt idx="60590">
                  <c:v>166</c:v>
                </c:pt>
                <c:pt idx="60591">
                  <c:v>339</c:v>
                </c:pt>
                <c:pt idx="60592">
                  <c:v>89</c:v>
                </c:pt>
                <c:pt idx="60593">
                  <c:v>112</c:v>
                </c:pt>
                <c:pt idx="60594">
                  <c:v>228</c:v>
                </c:pt>
                <c:pt idx="60595">
                  <c:v>354</c:v>
                </c:pt>
                <c:pt idx="60596">
                  <c:v>272</c:v>
                </c:pt>
                <c:pt idx="60597">
                  <c:v>276</c:v>
                </c:pt>
                <c:pt idx="60598">
                  <c:v>322</c:v>
                </c:pt>
                <c:pt idx="60599">
                  <c:v>511</c:v>
                </c:pt>
                <c:pt idx="60600">
                  <c:v>351</c:v>
                </c:pt>
                <c:pt idx="60601">
                  <c:v>283</c:v>
                </c:pt>
                <c:pt idx="60602">
                  <c:v>323</c:v>
                </c:pt>
                <c:pt idx="60603">
                  <c:v>237</c:v>
                </c:pt>
                <c:pt idx="60604">
                  <c:v>311</c:v>
                </c:pt>
                <c:pt idx="60605">
                  <c:v>210</c:v>
                </c:pt>
                <c:pt idx="60606">
                  <c:v>383</c:v>
                </c:pt>
                <c:pt idx="60607">
                  <c:v>226</c:v>
                </c:pt>
                <c:pt idx="60608">
                  <c:v>209</c:v>
                </c:pt>
                <c:pt idx="60609">
                  <c:v>257</c:v>
                </c:pt>
                <c:pt idx="60610">
                  <c:v>258</c:v>
                </c:pt>
                <c:pt idx="60611">
                  <c:v>249</c:v>
                </c:pt>
                <c:pt idx="60612">
                  <c:v>327</c:v>
                </c:pt>
                <c:pt idx="60613">
                  <c:v>270</c:v>
                </c:pt>
                <c:pt idx="60614">
                  <c:v>270</c:v>
                </c:pt>
                <c:pt idx="60615">
                  <c:v>278</c:v>
                </c:pt>
                <c:pt idx="60616">
                  <c:v>176</c:v>
                </c:pt>
                <c:pt idx="60617">
                  <c:v>295</c:v>
                </c:pt>
                <c:pt idx="60618">
                  <c:v>290</c:v>
                </c:pt>
                <c:pt idx="60619">
                  <c:v>235</c:v>
                </c:pt>
                <c:pt idx="60620">
                  <c:v>286</c:v>
                </c:pt>
                <c:pt idx="60621">
                  <c:v>200</c:v>
                </c:pt>
                <c:pt idx="60622">
                  <c:v>249</c:v>
                </c:pt>
                <c:pt idx="60623">
                  <c:v>205</c:v>
                </c:pt>
                <c:pt idx="60624">
                  <c:v>368</c:v>
                </c:pt>
                <c:pt idx="60625">
                  <c:v>365</c:v>
                </c:pt>
                <c:pt idx="60626">
                  <c:v>180</c:v>
                </c:pt>
                <c:pt idx="60627">
                  <c:v>297</c:v>
                </c:pt>
                <c:pt idx="60628">
                  <c:v>201</c:v>
                </c:pt>
                <c:pt idx="60629">
                  <c:v>284</c:v>
                </c:pt>
                <c:pt idx="60630">
                  <c:v>160</c:v>
                </c:pt>
                <c:pt idx="60631">
                  <c:v>294</c:v>
                </c:pt>
                <c:pt idx="60632">
                  <c:v>164</c:v>
                </c:pt>
                <c:pt idx="60633">
                  <c:v>165</c:v>
                </c:pt>
                <c:pt idx="60634">
                  <c:v>721</c:v>
                </c:pt>
                <c:pt idx="60635">
                  <c:v>370</c:v>
                </c:pt>
                <c:pt idx="60636">
                  <c:v>241</c:v>
                </c:pt>
                <c:pt idx="60637">
                  <c:v>283</c:v>
                </c:pt>
                <c:pt idx="60638">
                  <c:v>212</c:v>
                </c:pt>
                <c:pt idx="60639">
                  <c:v>304</c:v>
                </c:pt>
                <c:pt idx="60640">
                  <c:v>788</c:v>
                </c:pt>
                <c:pt idx="60641">
                  <c:v>203</c:v>
                </c:pt>
                <c:pt idx="60642">
                  <c:v>171</c:v>
                </c:pt>
                <c:pt idx="60643">
                  <c:v>147</c:v>
                </c:pt>
                <c:pt idx="60644">
                  <c:v>133</c:v>
                </c:pt>
                <c:pt idx="60645">
                  <c:v>211</c:v>
                </c:pt>
                <c:pt idx="60646">
                  <c:v>224</c:v>
                </c:pt>
                <c:pt idx="60647">
                  <c:v>118</c:v>
                </c:pt>
                <c:pt idx="60648">
                  <c:v>160</c:v>
                </c:pt>
                <c:pt idx="60649">
                  <c:v>202</c:v>
                </c:pt>
                <c:pt idx="60650">
                  <c:v>163</c:v>
                </c:pt>
                <c:pt idx="60651">
                  <c:v>57</c:v>
                </c:pt>
                <c:pt idx="60652">
                  <c:v>99</c:v>
                </c:pt>
                <c:pt idx="60653">
                  <c:v>82</c:v>
                </c:pt>
                <c:pt idx="60654">
                  <c:v>366</c:v>
                </c:pt>
                <c:pt idx="60655">
                  <c:v>343</c:v>
                </c:pt>
                <c:pt idx="60656">
                  <c:v>344</c:v>
                </c:pt>
                <c:pt idx="60657">
                  <c:v>755</c:v>
                </c:pt>
                <c:pt idx="60658">
                  <c:v>534</c:v>
                </c:pt>
                <c:pt idx="60659">
                  <c:v>340</c:v>
                </c:pt>
                <c:pt idx="60660">
                  <c:v>874</c:v>
                </c:pt>
                <c:pt idx="60661">
                  <c:v>890</c:v>
                </c:pt>
                <c:pt idx="60662">
                  <c:v>746</c:v>
                </c:pt>
                <c:pt idx="60663">
                  <c:v>336</c:v>
                </c:pt>
                <c:pt idx="60664">
                  <c:v>332</c:v>
                </c:pt>
                <c:pt idx="60665">
                  <c:v>1034</c:v>
                </c:pt>
                <c:pt idx="60666">
                  <c:v>337</c:v>
                </c:pt>
                <c:pt idx="60667">
                  <c:v>375</c:v>
                </c:pt>
                <c:pt idx="60668">
                  <c:v>382</c:v>
                </c:pt>
                <c:pt idx="60669">
                  <c:v>315</c:v>
                </c:pt>
                <c:pt idx="60670">
                  <c:v>269</c:v>
                </c:pt>
                <c:pt idx="60671">
                  <c:v>509</c:v>
                </c:pt>
                <c:pt idx="60672">
                  <c:v>580</c:v>
                </c:pt>
                <c:pt idx="60673">
                  <c:v>715</c:v>
                </c:pt>
                <c:pt idx="60674">
                  <c:v>403</c:v>
                </c:pt>
                <c:pt idx="60675">
                  <c:v>379</c:v>
                </c:pt>
                <c:pt idx="60676">
                  <c:v>960</c:v>
                </c:pt>
                <c:pt idx="60677">
                  <c:v>443</c:v>
                </c:pt>
                <c:pt idx="60678">
                  <c:v>332</c:v>
                </c:pt>
                <c:pt idx="60679">
                  <c:v>116</c:v>
                </c:pt>
                <c:pt idx="60680">
                  <c:v>123</c:v>
                </c:pt>
                <c:pt idx="60681">
                  <c:v>684</c:v>
                </c:pt>
                <c:pt idx="60682">
                  <c:v>184</c:v>
                </c:pt>
                <c:pt idx="60683">
                  <c:v>180</c:v>
                </c:pt>
                <c:pt idx="60684">
                  <c:v>173</c:v>
                </c:pt>
                <c:pt idx="60685">
                  <c:v>113</c:v>
                </c:pt>
                <c:pt idx="60686">
                  <c:v>167</c:v>
                </c:pt>
                <c:pt idx="60687">
                  <c:v>58</c:v>
                </c:pt>
                <c:pt idx="60688">
                  <c:v>1057</c:v>
                </c:pt>
                <c:pt idx="60689">
                  <c:v>185</c:v>
                </c:pt>
                <c:pt idx="60690">
                  <c:v>211</c:v>
                </c:pt>
                <c:pt idx="60691">
                  <c:v>260</c:v>
                </c:pt>
                <c:pt idx="60692">
                  <c:v>1056</c:v>
                </c:pt>
                <c:pt idx="60693">
                  <c:v>229</c:v>
                </c:pt>
                <c:pt idx="60694">
                  <c:v>257</c:v>
                </c:pt>
                <c:pt idx="60695">
                  <c:v>266</c:v>
                </c:pt>
                <c:pt idx="60696">
                  <c:v>303</c:v>
                </c:pt>
                <c:pt idx="60697">
                  <c:v>533</c:v>
                </c:pt>
                <c:pt idx="60698">
                  <c:v>287</c:v>
                </c:pt>
                <c:pt idx="60699">
                  <c:v>238</c:v>
                </c:pt>
                <c:pt idx="60700">
                  <c:v>239</c:v>
                </c:pt>
                <c:pt idx="60701">
                  <c:v>205</c:v>
                </c:pt>
                <c:pt idx="60702">
                  <c:v>953</c:v>
                </c:pt>
                <c:pt idx="60703">
                  <c:v>398</c:v>
                </c:pt>
                <c:pt idx="60704">
                  <c:v>1054</c:v>
                </c:pt>
                <c:pt idx="60705">
                  <c:v>409</c:v>
                </c:pt>
                <c:pt idx="60706">
                  <c:v>676</c:v>
                </c:pt>
                <c:pt idx="60707">
                  <c:v>354</c:v>
                </c:pt>
                <c:pt idx="60708">
                  <c:v>432</c:v>
                </c:pt>
                <c:pt idx="60709">
                  <c:v>803</c:v>
                </c:pt>
                <c:pt idx="60710">
                  <c:v>432</c:v>
                </c:pt>
                <c:pt idx="60711">
                  <c:v>371</c:v>
                </c:pt>
                <c:pt idx="60712">
                  <c:v>599</c:v>
                </c:pt>
                <c:pt idx="60713">
                  <c:v>307</c:v>
                </c:pt>
                <c:pt idx="60714">
                  <c:v>220</c:v>
                </c:pt>
                <c:pt idx="60715">
                  <c:v>353</c:v>
                </c:pt>
                <c:pt idx="60716">
                  <c:v>239</c:v>
                </c:pt>
                <c:pt idx="60717">
                  <c:v>362</c:v>
                </c:pt>
                <c:pt idx="60718">
                  <c:v>227</c:v>
                </c:pt>
                <c:pt idx="60719">
                  <c:v>291</c:v>
                </c:pt>
                <c:pt idx="60720">
                  <c:v>346</c:v>
                </c:pt>
                <c:pt idx="60721">
                  <c:v>274</c:v>
                </c:pt>
                <c:pt idx="60722">
                  <c:v>368</c:v>
                </c:pt>
                <c:pt idx="60723">
                  <c:v>293</c:v>
                </c:pt>
                <c:pt idx="60724">
                  <c:v>711</c:v>
                </c:pt>
                <c:pt idx="60725">
                  <c:v>684</c:v>
                </c:pt>
                <c:pt idx="60726">
                  <c:v>244</c:v>
                </c:pt>
                <c:pt idx="60727">
                  <c:v>231</c:v>
                </c:pt>
                <c:pt idx="60728">
                  <c:v>178</c:v>
                </c:pt>
                <c:pt idx="60729">
                  <c:v>230</c:v>
                </c:pt>
                <c:pt idx="60730">
                  <c:v>286</c:v>
                </c:pt>
                <c:pt idx="60731">
                  <c:v>1166</c:v>
                </c:pt>
                <c:pt idx="60732">
                  <c:v>262</c:v>
                </c:pt>
                <c:pt idx="60733">
                  <c:v>215</c:v>
                </c:pt>
                <c:pt idx="60734">
                  <c:v>300</c:v>
                </c:pt>
                <c:pt idx="60735">
                  <c:v>253</c:v>
                </c:pt>
                <c:pt idx="60736">
                  <c:v>264</c:v>
                </c:pt>
                <c:pt idx="60737">
                  <c:v>263</c:v>
                </c:pt>
                <c:pt idx="60738">
                  <c:v>257</c:v>
                </c:pt>
                <c:pt idx="60739">
                  <c:v>204</c:v>
                </c:pt>
                <c:pt idx="60740">
                  <c:v>289</c:v>
                </c:pt>
                <c:pt idx="60741">
                  <c:v>208</c:v>
                </c:pt>
                <c:pt idx="60742">
                  <c:v>251</c:v>
                </c:pt>
                <c:pt idx="60743">
                  <c:v>291</c:v>
                </c:pt>
                <c:pt idx="60744">
                  <c:v>362</c:v>
                </c:pt>
                <c:pt idx="60745">
                  <c:v>274</c:v>
                </c:pt>
                <c:pt idx="60746">
                  <c:v>1065</c:v>
                </c:pt>
                <c:pt idx="60747">
                  <c:v>219</c:v>
                </c:pt>
                <c:pt idx="60748">
                  <c:v>351</c:v>
                </c:pt>
                <c:pt idx="60749">
                  <c:v>269</c:v>
                </c:pt>
                <c:pt idx="60750">
                  <c:v>44</c:v>
                </c:pt>
                <c:pt idx="60751">
                  <c:v>163</c:v>
                </c:pt>
                <c:pt idx="60752">
                  <c:v>163</c:v>
                </c:pt>
                <c:pt idx="60753">
                  <c:v>139</c:v>
                </c:pt>
                <c:pt idx="60754">
                  <c:v>154</c:v>
                </c:pt>
                <c:pt idx="60755">
                  <c:v>122</c:v>
                </c:pt>
                <c:pt idx="60756">
                  <c:v>237</c:v>
                </c:pt>
                <c:pt idx="60757">
                  <c:v>143</c:v>
                </c:pt>
                <c:pt idx="60758">
                  <c:v>219</c:v>
                </c:pt>
                <c:pt idx="60759">
                  <c:v>82</c:v>
                </c:pt>
                <c:pt idx="60760">
                  <c:v>246</c:v>
                </c:pt>
                <c:pt idx="60761">
                  <c:v>149</c:v>
                </c:pt>
                <c:pt idx="60762">
                  <c:v>62</c:v>
                </c:pt>
                <c:pt idx="60763">
                  <c:v>261</c:v>
                </c:pt>
                <c:pt idx="60764">
                  <c:v>103</c:v>
                </c:pt>
                <c:pt idx="60765" formatCode="0.00E+00">
                  <c:v>4.8999999999999998E-3</c:v>
                </c:pt>
                <c:pt idx="60766">
                  <c:v>43</c:v>
                </c:pt>
                <c:pt idx="60767">
                  <c:v>487</c:v>
                </c:pt>
                <c:pt idx="60768">
                  <c:v>200</c:v>
                </c:pt>
                <c:pt idx="60769">
                  <c:v>274</c:v>
                </c:pt>
                <c:pt idx="60770">
                  <c:v>248</c:v>
                </c:pt>
                <c:pt idx="60771">
                  <c:v>394</c:v>
                </c:pt>
                <c:pt idx="60772">
                  <c:v>274</c:v>
                </c:pt>
                <c:pt idx="60773">
                  <c:v>295</c:v>
                </c:pt>
                <c:pt idx="60774">
                  <c:v>378</c:v>
                </c:pt>
                <c:pt idx="60775">
                  <c:v>202</c:v>
                </c:pt>
                <c:pt idx="60776">
                  <c:v>144</c:v>
                </c:pt>
                <c:pt idx="60777">
                  <c:v>232</c:v>
                </c:pt>
                <c:pt idx="60778">
                  <c:v>189</c:v>
                </c:pt>
                <c:pt idx="60779">
                  <c:v>173</c:v>
                </c:pt>
                <c:pt idx="60780">
                  <c:v>256</c:v>
                </c:pt>
                <c:pt idx="60781">
                  <c:v>115</c:v>
                </c:pt>
                <c:pt idx="60782">
                  <c:v>179</c:v>
                </c:pt>
                <c:pt idx="60783">
                  <c:v>443</c:v>
                </c:pt>
                <c:pt idx="60784">
                  <c:v>165</c:v>
                </c:pt>
                <c:pt idx="60785">
                  <c:v>200</c:v>
                </c:pt>
                <c:pt idx="60786">
                  <c:v>227</c:v>
                </c:pt>
                <c:pt idx="60787">
                  <c:v>177</c:v>
                </c:pt>
                <c:pt idx="60788">
                  <c:v>233</c:v>
                </c:pt>
                <c:pt idx="60789">
                  <c:v>164</c:v>
                </c:pt>
                <c:pt idx="60790">
                  <c:v>344</c:v>
                </c:pt>
                <c:pt idx="60791">
                  <c:v>232</c:v>
                </c:pt>
                <c:pt idx="60792">
                  <c:v>301</c:v>
                </c:pt>
                <c:pt idx="60793">
                  <c:v>159</c:v>
                </c:pt>
                <c:pt idx="60794">
                  <c:v>795</c:v>
                </c:pt>
                <c:pt idx="60795">
                  <c:v>230</c:v>
                </c:pt>
                <c:pt idx="60796">
                  <c:v>219</c:v>
                </c:pt>
                <c:pt idx="60797">
                  <c:v>274</c:v>
                </c:pt>
                <c:pt idx="60798">
                  <c:v>801</c:v>
                </c:pt>
                <c:pt idx="60799">
                  <c:v>312</c:v>
                </c:pt>
                <c:pt idx="60800">
                  <c:v>713</c:v>
                </c:pt>
                <c:pt idx="60801">
                  <c:v>647</c:v>
                </c:pt>
                <c:pt idx="60802">
                  <c:v>430</c:v>
                </c:pt>
                <c:pt idx="60803">
                  <c:v>229</c:v>
                </c:pt>
                <c:pt idx="60804">
                  <c:v>282</c:v>
                </c:pt>
                <c:pt idx="60805">
                  <c:v>175</c:v>
                </c:pt>
                <c:pt idx="60806">
                  <c:v>266</c:v>
                </c:pt>
                <c:pt idx="60807">
                  <c:v>690</c:v>
                </c:pt>
                <c:pt idx="60808">
                  <c:v>269</c:v>
                </c:pt>
                <c:pt idx="60809">
                  <c:v>1006</c:v>
                </c:pt>
                <c:pt idx="60810">
                  <c:v>303</c:v>
                </c:pt>
                <c:pt idx="60811">
                  <c:v>554</c:v>
                </c:pt>
                <c:pt idx="60812">
                  <c:v>518</c:v>
                </c:pt>
                <c:pt idx="60813">
                  <c:v>818</c:v>
                </c:pt>
                <c:pt idx="60814">
                  <c:v>260</c:v>
                </c:pt>
                <c:pt idx="60815">
                  <c:v>279</c:v>
                </c:pt>
                <c:pt idx="60816">
                  <c:v>629</c:v>
                </c:pt>
                <c:pt idx="60817">
                  <c:v>512</c:v>
                </c:pt>
                <c:pt idx="60818">
                  <c:v>760</c:v>
                </c:pt>
                <c:pt idx="60819">
                  <c:v>389</c:v>
                </c:pt>
                <c:pt idx="60820">
                  <c:v>527</c:v>
                </c:pt>
                <c:pt idx="60821">
                  <c:v>533</c:v>
                </c:pt>
                <c:pt idx="60822">
                  <c:v>330</c:v>
                </c:pt>
                <c:pt idx="60823">
                  <c:v>372</c:v>
                </c:pt>
                <c:pt idx="60824">
                  <c:v>1095</c:v>
                </c:pt>
                <c:pt idx="60825">
                  <c:v>867</c:v>
                </c:pt>
                <c:pt idx="60826">
                  <c:v>1241</c:v>
                </c:pt>
                <c:pt idx="60827">
                  <c:v>148</c:v>
                </c:pt>
                <c:pt idx="60828">
                  <c:v>57</c:v>
                </c:pt>
                <c:pt idx="60829">
                  <c:v>58</c:v>
                </c:pt>
                <c:pt idx="60830">
                  <c:v>44</c:v>
                </c:pt>
                <c:pt idx="60831">
                  <c:v>77</c:v>
                </c:pt>
                <c:pt idx="60832">
                  <c:v>155</c:v>
                </c:pt>
                <c:pt idx="60833">
                  <c:v>114</c:v>
                </c:pt>
                <c:pt idx="60834">
                  <c:v>31</c:v>
                </c:pt>
                <c:pt idx="60835">
                  <c:v>487</c:v>
                </c:pt>
                <c:pt idx="60836">
                  <c:v>28</c:v>
                </c:pt>
                <c:pt idx="60837">
                  <c:v>397</c:v>
                </c:pt>
                <c:pt idx="60838">
                  <c:v>38</c:v>
                </c:pt>
                <c:pt idx="60839">
                  <c:v>176</c:v>
                </c:pt>
                <c:pt idx="60840">
                  <c:v>113</c:v>
                </c:pt>
                <c:pt idx="60841">
                  <c:v>342</c:v>
                </c:pt>
                <c:pt idx="60842">
                  <c:v>79</c:v>
                </c:pt>
                <c:pt idx="60843">
                  <c:v>57</c:v>
                </c:pt>
                <c:pt idx="60844">
                  <c:v>320</c:v>
                </c:pt>
                <c:pt idx="60845">
                  <c:v>101</c:v>
                </c:pt>
                <c:pt idx="60846">
                  <c:v>42</c:v>
                </c:pt>
                <c:pt idx="60847">
                  <c:v>218</c:v>
                </c:pt>
                <c:pt idx="60848">
                  <c:v>78</c:v>
                </c:pt>
                <c:pt idx="60849">
                  <c:v>247</c:v>
                </c:pt>
                <c:pt idx="60850">
                  <c:v>188</c:v>
                </c:pt>
                <c:pt idx="60851">
                  <c:v>886</c:v>
                </c:pt>
                <c:pt idx="60852">
                  <c:v>619</c:v>
                </c:pt>
                <c:pt idx="60853">
                  <c:v>184</c:v>
                </c:pt>
                <c:pt idx="60854">
                  <c:v>377</c:v>
                </c:pt>
                <c:pt idx="60855">
                  <c:v>257</c:v>
                </c:pt>
                <c:pt idx="60856">
                  <c:v>319</c:v>
                </c:pt>
                <c:pt idx="60857">
                  <c:v>178</c:v>
                </c:pt>
                <c:pt idx="60858">
                  <c:v>518</c:v>
                </c:pt>
                <c:pt idx="60859">
                  <c:v>159</c:v>
                </c:pt>
                <c:pt idx="60860">
                  <c:v>131</c:v>
                </c:pt>
                <c:pt idx="60861">
                  <c:v>252</c:v>
                </c:pt>
                <c:pt idx="60862">
                  <c:v>167</c:v>
                </c:pt>
                <c:pt idx="60863">
                  <c:v>585</c:v>
                </c:pt>
                <c:pt idx="60864">
                  <c:v>542</c:v>
                </c:pt>
                <c:pt idx="60865">
                  <c:v>872</c:v>
                </c:pt>
                <c:pt idx="60866">
                  <c:v>988</c:v>
                </c:pt>
                <c:pt idx="60867">
                  <c:v>367</c:v>
                </c:pt>
                <c:pt idx="60868">
                  <c:v>410</c:v>
                </c:pt>
                <c:pt idx="60869">
                  <c:v>505</c:v>
                </c:pt>
                <c:pt idx="60870">
                  <c:v>950</c:v>
                </c:pt>
                <c:pt idx="60871">
                  <c:v>292</c:v>
                </c:pt>
                <c:pt idx="60872">
                  <c:v>358</c:v>
                </c:pt>
                <c:pt idx="60873">
                  <c:v>523</c:v>
                </c:pt>
                <c:pt idx="60874">
                  <c:v>856</c:v>
                </c:pt>
                <c:pt idx="60875">
                  <c:v>315</c:v>
                </c:pt>
                <c:pt idx="60876">
                  <c:v>565</c:v>
                </c:pt>
                <c:pt idx="60877">
                  <c:v>435</c:v>
                </c:pt>
                <c:pt idx="60878">
                  <c:v>401</c:v>
                </c:pt>
                <c:pt idx="60879">
                  <c:v>710</c:v>
                </c:pt>
                <c:pt idx="60880">
                  <c:v>383</c:v>
                </c:pt>
                <c:pt idx="60881">
                  <c:v>415</c:v>
                </c:pt>
                <c:pt idx="60882">
                  <c:v>715</c:v>
                </c:pt>
                <c:pt idx="60883">
                  <c:v>1282</c:v>
                </c:pt>
                <c:pt idx="60884">
                  <c:v>352</c:v>
                </c:pt>
                <c:pt idx="60885">
                  <c:v>242</c:v>
                </c:pt>
                <c:pt idx="60886">
                  <c:v>325</c:v>
                </c:pt>
                <c:pt idx="60887">
                  <c:v>201</c:v>
                </c:pt>
                <c:pt idx="60888">
                  <c:v>43</c:v>
                </c:pt>
                <c:pt idx="60889">
                  <c:v>191</c:v>
                </c:pt>
                <c:pt idx="60890">
                  <c:v>36</c:v>
                </c:pt>
                <c:pt idx="60891">
                  <c:v>65</c:v>
                </c:pt>
                <c:pt idx="60892">
                  <c:v>304</c:v>
                </c:pt>
                <c:pt idx="60893">
                  <c:v>46</c:v>
                </c:pt>
                <c:pt idx="60894">
                  <c:v>33</c:v>
                </c:pt>
                <c:pt idx="60895">
                  <c:v>53</c:v>
                </c:pt>
                <c:pt idx="60896">
                  <c:v>19</c:v>
                </c:pt>
                <c:pt idx="60897">
                  <c:v>271</c:v>
                </c:pt>
                <c:pt idx="60898">
                  <c:v>200</c:v>
                </c:pt>
                <c:pt idx="60899">
                  <c:v>12</c:v>
                </c:pt>
                <c:pt idx="60900" formatCode="0.00E+00">
                  <c:v>4.8999999999999998E-3</c:v>
                </c:pt>
                <c:pt idx="60901">
                  <c:v>6</c:v>
                </c:pt>
                <c:pt idx="60902">
                  <c:v>1</c:v>
                </c:pt>
                <c:pt idx="60903">
                  <c:v>48</c:v>
                </c:pt>
                <c:pt idx="60904">
                  <c:v>59</c:v>
                </c:pt>
                <c:pt idx="60905" formatCode="0.00E+00">
                  <c:v>4.8999999999999998E-3</c:v>
                </c:pt>
                <c:pt idx="60906">
                  <c:v>15</c:v>
                </c:pt>
                <c:pt idx="60907">
                  <c:v>208</c:v>
                </c:pt>
                <c:pt idx="60908">
                  <c:v>7</c:v>
                </c:pt>
                <c:pt idx="60909">
                  <c:v>121</c:v>
                </c:pt>
                <c:pt idx="60910">
                  <c:v>47</c:v>
                </c:pt>
                <c:pt idx="60911">
                  <c:v>11</c:v>
                </c:pt>
                <c:pt idx="60912">
                  <c:v>446</c:v>
                </c:pt>
                <c:pt idx="60913">
                  <c:v>324</c:v>
                </c:pt>
                <c:pt idx="60914">
                  <c:v>299</c:v>
                </c:pt>
                <c:pt idx="60915">
                  <c:v>504</c:v>
                </c:pt>
                <c:pt idx="60916">
                  <c:v>221</c:v>
                </c:pt>
                <c:pt idx="60917">
                  <c:v>198</c:v>
                </c:pt>
                <c:pt idx="60918">
                  <c:v>319</c:v>
                </c:pt>
                <c:pt idx="60919">
                  <c:v>880</c:v>
                </c:pt>
                <c:pt idx="60920">
                  <c:v>243</c:v>
                </c:pt>
                <c:pt idx="60921">
                  <c:v>119</c:v>
                </c:pt>
                <c:pt idx="60922">
                  <c:v>289</c:v>
                </c:pt>
                <c:pt idx="60923">
                  <c:v>261</c:v>
                </c:pt>
                <c:pt idx="60924">
                  <c:v>932</c:v>
                </c:pt>
                <c:pt idx="60925">
                  <c:v>380</c:v>
                </c:pt>
                <c:pt idx="60926">
                  <c:v>565</c:v>
                </c:pt>
                <c:pt idx="60927">
                  <c:v>987</c:v>
                </c:pt>
                <c:pt idx="60928">
                  <c:v>459</c:v>
                </c:pt>
                <c:pt idx="60929">
                  <c:v>312</c:v>
                </c:pt>
                <c:pt idx="60930">
                  <c:v>540</c:v>
                </c:pt>
                <c:pt idx="60931">
                  <c:v>627</c:v>
                </c:pt>
                <c:pt idx="60932">
                  <c:v>390</c:v>
                </c:pt>
                <c:pt idx="60933">
                  <c:v>1239</c:v>
                </c:pt>
                <c:pt idx="60934">
                  <c:v>990</c:v>
                </c:pt>
                <c:pt idx="60935">
                  <c:v>1055</c:v>
                </c:pt>
                <c:pt idx="60936">
                  <c:v>361</c:v>
                </c:pt>
                <c:pt idx="60937">
                  <c:v>72</c:v>
                </c:pt>
                <c:pt idx="60938">
                  <c:v>158</c:v>
                </c:pt>
                <c:pt idx="60939">
                  <c:v>100</c:v>
                </c:pt>
                <c:pt idx="60940">
                  <c:v>196</c:v>
                </c:pt>
                <c:pt idx="60941">
                  <c:v>95</c:v>
                </c:pt>
                <c:pt idx="60942">
                  <c:v>437</c:v>
                </c:pt>
                <c:pt idx="60943">
                  <c:v>83</c:v>
                </c:pt>
                <c:pt idx="60944">
                  <c:v>43</c:v>
                </c:pt>
                <c:pt idx="60945">
                  <c:v>33</c:v>
                </c:pt>
                <c:pt idx="60946">
                  <c:v>78</c:v>
                </c:pt>
                <c:pt idx="60947">
                  <c:v>4</c:v>
                </c:pt>
                <c:pt idx="60948">
                  <c:v>125</c:v>
                </c:pt>
                <c:pt idx="60949">
                  <c:v>405</c:v>
                </c:pt>
                <c:pt idx="60950">
                  <c:v>503</c:v>
                </c:pt>
                <c:pt idx="60951">
                  <c:v>416</c:v>
                </c:pt>
                <c:pt idx="60952">
                  <c:v>30</c:v>
                </c:pt>
                <c:pt idx="60953">
                  <c:v>293</c:v>
                </c:pt>
                <c:pt idx="60954">
                  <c:v>172</c:v>
                </c:pt>
                <c:pt idx="60955">
                  <c:v>90</c:v>
                </c:pt>
                <c:pt idx="60956">
                  <c:v>40</c:v>
                </c:pt>
                <c:pt idx="60957" formatCode="0.00E+00">
                  <c:v>4.8999999999999998E-3</c:v>
                </c:pt>
                <c:pt idx="60958">
                  <c:v>19</c:v>
                </c:pt>
                <c:pt idx="60959">
                  <c:v>31</c:v>
                </c:pt>
                <c:pt idx="60960">
                  <c:v>367</c:v>
                </c:pt>
                <c:pt idx="60961">
                  <c:v>64</c:v>
                </c:pt>
                <c:pt idx="60962">
                  <c:v>108</c:v>
                </c:pt>
                <c:pt idx="60963">
                  <c:v>302</c:v>
                </c:pt>
                <c:pt idx="60964">
                  <c:v>56</c:v>
                </c:pt>
                <c:pt idx="60965">
                  <c:v>118</c:v>
                </c:pt>
                <c:pt idx="60966">
                  <c:v>101</c:v>
                </c:pt>
                <c:pt idx="60967">
                  <c:v>11</c:v>
                </c:pt>
                <c:pt idx="60968">
                  <c:v>7</c:v>
                </c:pt>
                <c:pt idx="60969">
                  <c:v>110</c:v>
                </c:pt>
                <c:pt idx="60970">
                  <c:v>106</c:v>
                </c:pt>
                <c:pt idx="60971">
                  <c:v>118</c:v>
                </c:pt>
                <c:pt idx="60972">
                  <c:v>53</c:v>
                </c:pt>
                <c:pt idx="60973">
                  <c:v>21</c:v>
                </c:pt>
                <c:pt idx="60974" formatCode="0.00E+00">
                  <c:v>4.8999999999999998E-3</c:v>
                </c:pt>
                <c:pt idx="60975">
                  <c:v>245</c:v>
                </c:pt>
                <c:pt idx="60976">
                  <c:v>160</c:v>
                </c:pt>
                <c:pt idx="60977">
                  <c:v>300</c:v>
                </c:pt>
                <c:pt idx="60978">
                  <c:v>215</c:v>
                </c:pt>
                <c:pt idx="60979">
                  <c:v>423</c:v>
                </c:pt>
                <c:pt idx="60980">
                  <c:v>251</c:v>
                </c:pt>
                <c:pt idx="60981">
                  <c:v>146</c:v>
                </c:pt>
                <c:pt idx="60982">
                  <c:v>348</c:v>
                </c:pt>
                <c:pt idx="60983">
                  <c:v>254</c:v>
                </c:pt>
                <c:pt idx="60984">
                  <c:v>217</c:v>
                </c:pt>
                <c:pt idx="60985">
                  <c:v>153</c:v>
                </c:pt>
                <c:pt idx="60986">
                  <c:v>254</c:v>
                </c:pt>
                <c:pt idx="60987">
                  <c:v>1422</c:v>
                </c:pt>
                <c:pt idx="60988">
                  <c:v>366</c:v>
                </c:pt>
                <c:pt idx="60989">
                  <c:v>335</c:v>
                </c:pt>
                <c:pt idx="60990">
                  <c:v>474</c:v>
                </c:pt>
                <c:pt idx="60991">
                  <c:v>1218</c:v>
                </c:pt>
                <c:pt idx="60992">
                  <c:v>395</c:v>
                </c:pt>
                <c:pt idx="60993">
                  <c:v>438</c:v>
                </c:pt>
                <c:pt idx="60994">
                  <c:v>1257</c:v>
                </c:pt>
                <c:pt idx="60995">
                  <c:v>446</c:v>
                </c:pt>
                <c:pt idx="60996">
                  <c:v>380</c:v>
                </c:pt>
                <c:pt idx="60997">
                  <c:v>405</c:v>
                </c:pt>
                <c:pt idx="60998">
                  <c:v>422</c:v>
                </c:pt>
                <c:pt idx="60999">
                  <c:v>12</c:v>
                </c:pt>
                <c:pt idx="61000">
                  <c:v>112</c:v>
                </c:pt>
                <c:pt idx="61001">
                  <c:v>26</c:v>
                </c:pt>
                <c:pt idx="61002">
                  <c:v>69</c:v>
                </c:pt>
                <c:pt idx="61003">
                  <c:v>33</c:v>
                </c:pt>
                <c:pt idx="61004">
                  <c:v>176</c:v>
                </c:pt>
                <c:pt idx="61005">
                  <c:v>253</c:v>
                </c:pt>
                <c:pt idx="61006">
                  <c:v>166</c:v>
                </c:pt>
                <c:pt idx="61007" formatCode="0.00E+00">
                  <c:v>4.8999999999999998E-3</c:v>
                </c:pt>
                <c:pt idx="61008">
                  <c:v>21</c:v>
                </c:pt>
                <c:pt idx="61009">
                  <c:v>2</c:v>
                </c:pt>
                <c:pt idx="61010" formatCode="0.00E+00">
                  <c:v>4.8999999999999998E-3</c:v>
                </c:pt>
                <c:pt idx="61011">
                  <c:v>4</c:v>
                </c:pt>
                <c:pt idx="61012">
                  <c:v>40</c:v>
                </c:pt>
                <c:pt idx="61013" formatCode="0.00E+00">
                  <c:v>4.8999999999999998E-3</c:v>
                </c:pt>
                <c:pt idx="61014">
                  <c:v>41</c:v>
                </c:pt>
                <c:pt idx="61015">
                  <c:v>34</c:v>
                </c:pt>
                <c:pt idx="61016">
                  <c:v>53</c:v>
                </c:pt>
                <c:pt idx="61017">
                  <c:v>112</c:v>
                </c:pt>
                <c:pt idx="61018">
                  <c:v>2</c:v>
                </c:pt>
                <c:pt idx="61019">
                  <c:v>3</c:v>
                </c:pt>
                <c:pt idx="61020" formatCode="0.00E+00">
                  <c:v>4.8999999999999998E-3</c:v>
                </c:pt>
                <c:pt idx="61021">
                  <c:v>2</c:v>
                </c:pt>
                <c:pt idx="61022" formatCode="0.00E+00">
                  <c:v>4.8999999999999998E-3</c:v>
                </c:pt>
                <c:pt idx="61023">
                  <c:v>1</c:v>
                </c:pt>
                <c:pt idx="61024" formatCode="0.00E+00">
                  <c:v>4.8999999999999998E-3</c:v>
                </c:pt>
                <c:pt idx="61025">
                  <c:v>13</c:v>
                </c:pt>
                <c:pt idx="61026" formatCode="0.00E+00">
                  <c:v>4.8999999999999998E-3</c:v>
                </c:pt>
                <c:pt idx="61027">
                  <c:v>35</c:v>
                </c:pt>
                <c:pt idx="61028">
                  <c:v>89</c:v>
                </c:pt>
                <c:pt idx="61029">
                  <c:v>10</c:v>
                </c:pt>
                <c:pt idx="61030">
                  <c:v>29</c:v>
                </c:pt>
                <c:pt idx="61031">
                  <c:v>69</c:v>
                </c:pt>
                <c:pt idx="61032">
                  <c:v>90</c:v>
                </c:pt>
                <c:pt idx="61033">
                  <c:v>30</c:v>
                </c:pt>
                <c:pt idx="61034">
                  <c:v>94</c:v>
                </c:pt>
                <c:pt idx="61035">
                  <c:v>175</c:v>
                </c:pt>
                <c:pt idx="61036">
                  <c:v>326</c:v>
                </c:pt>
                <c:pt idx="61037">
                  <c:v>212</c:v>
                </c:pt>
                <c:pt idx="61038">
                  <c:v>114</c:v>
                </c:pt>
                <c:pt idx="61039">
                  <c:v>103</c:v>
                </c:pt>
                <c:pt idx="61040">
                  <c:v>86</c:v>
                </c:pt>
                <c:pt idx="61041">
                  <c:v>38</c:v>
                </c:pt>
                <c:pt idx="61042">
                  <c:v>91</c:v>
                </c:pt>
                <c:pt idx="61043">
                  <c:v>1326</c:v>
                </c:pt>
                <c:pt idx="61044" formatCode="0.00E+00">
                  <c:v>4.8999999999999998E-3</c:v>
                </c:pt>
                <c:pt idx="61045">
                  <c:v>118</c:v>
                </c:pt>
                <c:pt idx="61046">
                  <c:v>14</c:v>
                </c:pt>
                <c:pt idx="61047">
                  <c:v>690</c:v>
                </c:pt>
                <c:pt idx="61048">
                  <c:v>20</c:v>
                </c:pt>
                <c:pt idx="61049">
                  <c:v>37</c:v>
                </c:pt>
                <c:pt idx="61050">
                  <c:v>1</c:v>
                </c:pt>
                <c:pt idx="61051">
                  <c:v>21</c:v>
                </c:pt>
                <c:pt idx="61052" formatCode="0.00E+00">
                  <c:v>4.8999999999999998E-3</c:v>
                </c:pt>
                <c:pt idx="61053">
                  <c:v>62</c:v>
                </c:pt>
                <c:pt idx="61054">
                  <c:v>44</c:v>
                </c:pt>
                <c:pt idx="61055">
                  <c:v>42</c:v>
                </c:pt>
                <c:pt idx="61056">
                  <c:v>34</c:v>
                </c:pt>
                <c:pt idx="61057">
                  <c:v>191</c:v>
                </c:pt>
                <c:pt idx="61058">
                  <c:v>401</c:v>
                </c:pt>
                <c:pt idx="61059">
                  <c:v>71</c:v>
                </c:pt>
                <c:pt idx="61060">
                  <c:v>10</c:v>
                </c:pt>
                <c:pt idx="61061" formatCode="0.00E+00">
                  <c:v>4.8999999999999998E-3</c:v>
                </c:pt>
                <c:pt idx="61062" formatCode="0.00E+00">
                  <c:v>4.8999999999999998E-3</c:v>
                </c:pt>
                <c:pt idx="61063" formatCode="0.00E+00">
                  <c:v>4.8999999999999998E-3</c:v>
                </c:pt>
                <c:pt idx="61064">
                  <c:v>78</c:v>
                </c:pt>
                <c:pt idx="61065">
                  <c:v>211</c:v>
                </c:pt>
                <c:pt idx="61066">
                  <c:v>186</c:v>
                </c:pt>
                <c:pt idx="61067">
                  <c:v>12</c:v>
                </c:pt>
                <c:pt idx="61068">
                  <c:v>134</c:v>
                </c:pt>
                <c:pt idx="61069">
                  <c:v>284</c:v>
                </c:pt>
                <c:pt idx="61070">
                  <c:v>214</c:v>
                </c:pt>
                <c:pt idx="61071">
                  <c:v>156</c:v>
                </c:pt>
                <c:pt idx="61072" formatCode="0.00E+00">
                  <c:v>4.8999999999999998E-3</c:v>
                </c:pt>
                <c:pt idx="61073">
                  <c:v>81</c:v>
                </c:pt>
                <c:pt idx="61074">
                  <c:v>3</c:v>
                </c:pt>
                <c:pt idx="61075">
                  <c:v>11</c:v>
                </c:pt>
                <c:pt idx="61076">
                  <c:v>4</c:v>
                </c:pt>
                <c:pt idx="61077">
                  <c:v>23</c:v>
                </c:pt>
                <c:pt idx="61078">
                  <c:v>247</c:v>
                </c:pt>
                <c:pt idx="61079">
                  <c:v>8</c:v>
                </c:pt>
                <c:pt idx="61080" formatCode="0.00E+00">
                  <c:v>4.8999999999999998E-3</c:v>
                </c:pt>
                <c:pt idx="61081">
                  <c:v>21</c:v>
                </c:pt>
                <c:pt idx="61082">
                  <c:v>19</c:v>
                </c:pt>
                <c:pt idx="61083">
                  <c:v>268</c:v>
                </c:pt>
                <c:pt idx="61084">
                  <c:v>100</c:v>
                </c:pt>
                <c:pt idx="61085">
                  <c:v>114</c:v>
                </c:pt>
                <c:pt idx="61086" formatCode="0.00E+00">
                  <c:v>4.8999999999999998E-3</c:v>
                </c:pt>
                <c:pt idx="61087" formatCode="0.00E+00">
                  <c:v>4.8999999999999998E-3</c:v>
                </c:pt>
                <c:pt idx="61088">
                  <c:v>9</c:v>
                </c:pt>
                <c:pt idx="61089">
                  <c:v>69</c:v>
                </c:pt>
                <c:pt idx="61090">
                  <c:v>17</c:v>
                </c:pt>
                <c:pt idx="61091">
                  <c:v>9</c:v>
                </c:pt>
                <c:pt idx="61092">
                  <c:v>72</c:v>
                </c:pt>
                <c:pt idx="61093">
                  <c:v>6</c:v>
                </c:pt>
                <c:pt idx="61094">
                  <c:v>22</c:v>
                </c:pt>
                <c:pt idx="61095">
                  <c:v>15</c:v>
                </c:pt>
                <c:pt idx="61096">
                  <c:v>329</c:v>
                </c:pt>
                <c:pt idx="61097" formatCode="0.00E+00">
                  <c:v>4.8999999999999998E-3</c:v>
                </c:pt>
                <c:pt idx="61098">
                  <c:v>132</c:v>
                </c:pt>
                <c:pt idx="61099">
                  <c:v>34</c:v>
                </c:pt>
                <c:pt idx="61100">
                  <c:v>59</c:v>
                </c:pt>
                <c:pt idx="61101">
                  <c:v>113</c:v>
                </c:pt>
                <c:pt idx="61102">
                  <c:v>37</c:v>
                </c:pt>
                <c:pt idx="61103">
                  <c:v>229</c:v>
                </c:pt>
                <c:pt idx="61104">
                  <c:v>95</c:v>
                </c:pt>
                <c:pt idx="61105">
                  <c:v>69</c:v>
                </c:pt>
                <c:pt idx="61106">
                  <c:v>7</c:v>
                </c:pt>
                <c:pt idx="61107">
                  <c:v>2</c:v>
                </c:pt>
                <c:pt idx="61108">
                  <c:v>145</c:v>
                </c:pt>
                <c:pt idx="61109">
                  <c:v>95</c:v>
                </c:pt>
                <c:pt idx="61110">
                  <c:v>253</c:v>
                </c:pt>
                <c:pt idx="61111">
                  <c:v>1</c:v>
                </c:pt>
                <c:pt idx="61112">
                  <c:v>64</c:v>
                </c:pt>
                <c:pt idx="61113">
                  <c:v>187</c:v>
                </c:pt>
                <c:pt idx="61114">
                  <c:v>53</c:v>
                </c:pt>
                <c:pt idx="61115">
                  <c:v>36</c:v>
                </c:pt>
                <c:pt idx="61116">
                  <c:v>11</c:v>
                </c:pt>
                <c:pt idx="61117">
                  <c:v>173</c:v>
                </c:pt>
                <c:pt idx="61118">
                  <c:v>11</c:v>
                </c:pt>
                <c:pt idx="61119">
                  <c:v>5</c:v>
                </c:pt>
                <c:pt idx="61120">
                  <c:v>58</c:v>
                </c:pt>
                <c:pt idx="61121">
                  <c:v>8</c:v>
                </c:pt>
                <c:pt idx="61122">
                  <c:v>73</c:v>
                </c:pt>
                <c:pt idx="61123">
                  <c:v>114</c:v>
                </c:pt>
                <c:pt idx="61124">
                  <c:v>264</c:v>
                </c:pt>
                <c:pt idx="61125">
                  <c:v>50</c:v>
                </c:pt>
                <c:pt idx="61126">
                  <c:v>17</c:v>
                </c:pt>
                <c:pt idx="61127">
                  <c:v>57</c:v>
                </c:pt>
                <c:pt idx="61128">
                  <c:v>14</c:v>
                </c:pt>
                <c:pt idx="61129">
                  <c:v>5</c:v>
                </c:pt>
                <c:pt idx="61130">
                  <c:v>85</c:v>
                </c:pt>
                <c:pt idx="61131">
                  <c:v>41</c:v>
                </c:pt>
                <c:pt idx="61132">
                  <c:v>112</c:v>
                </c:pt>
                <c:pt idx="61133">
                  <c:v>43</c:v>
                </c:pt>
                <c:pt idx="61134">
                  <c:v>276</c:v>
                </c:pt>
                <c:pt idx="61135">
                  <c:v>352</c:v>
                </c:pt>
                <c:pt idx="61136">
                  <c:v>185</c:v>
                </c:pt>
                <c:pt idx="61137">
                  <c:v>171</c:v>
                </c:pt>
                <c:pt idx="61138">
                  <c:v>199</c:v>
                </c:pt>
                <c:pt idx="61139">
                  <c:v>100</c:v>
                </c:pt>
                <c:pt idx="61140">
                  <c:v>114</c:v>
                </c:pt>
                <c:pt idx="61141">
                  <c:v>183</c:v>
                </c:pt>
                <c:pt idx="61142">
                  <c:v>32</c:v>
                </c:pt>
                <c:pt idx="61143">
                  <c:v>121</c:v>
                </c:pt>
                <c:pt idx="61144">
                  <c:v>24</c:v>
                </c:pt>
                <c:pt idx="61145">
                  <c:v>54</c:v>
                </c:pt>
                <c:pt idx="61146">
                  <c:v>24</c:v>
                </c:pt>
                <c:pt idx="61147" formatCode="0.00E+00">
                  <c:v>4.8999999999999998E-3</c:v>
                </c:pt>
                <c:pt idx="61148">
                  <c:v>48</c:v>
                </c:pt>
                <c:pt idx="61149">
                  <c:v>33</c:v>
                </c:pt>
                <c:pt idx="61150">
                  <c:v>36</c:v>
                </c:pt>
                <c:pt idx="61151">
                  <c:v>1</c:v>
                </c:pt>
                <c:pt idx="61152" formatCode="0.00E+00">
                  <c:v>4.8999999999999998E-3</c:v>
                </c:pt>
                <c:pt idx="61153">
                  <c:v>1</c:v>
                </c:pt>
                <c:pt idx="61154" formatCode="0.00E+00">
                  <c:v>4.8999999999999998E-3</c:v>
                </c:pt>
                <c:pt idx="61155" formatCode="0.00E+00">
                  <c:v>4.8999999999999998E-3</c:v>
                </c:pt>
                <c:pt idx="61156">
                  <c:v>12</c:v>
                </c:pt>
                <c:pt idx="61157">
                  <c:v>39</c:v>
                </c:pt>
                <c:pt idx="61158">
                  <c:v>63</c:v>
                </c:pt>
                <c:pt idx="61159">
                  <c:v>46</c:v>
                </c:pt>
                <c:pt idx="61160">
                  <c:v>126</c:v>
                </c:pt>
                <c:pt idx="61161">
                  <c:v>79</c:v>
                </c:pt>
                <c:pt idx="61162">
                  <c:v>33</c:v>
                </c:pt>
                <c:pt idx="61163">
                  <c:v>245</c:v>
                </c:pt>
                <c:pt idx="61164">
                  <c:v>22</c:v>
                </c:pt>
                <c:pt idx="61165">
                  <c:v>14</c:v>
                </c:pt>
                <c:pt idx="61166">
                  <c:v>19</c:v>
                </c:pt>
                <c:pt idx="61167" formatCode="0.00E+00">
                  <c:v>4.8999999999999998E-3</c:v>
                </c:pt>
                <c:pt idx="61168">
                  <c:v>212</c:v>
                </c:pt>
                <c:pt idx="61169">
                  <c:v>137</c:v>
                </c:pt>
                <c:pt idx="61170">
                  <c:v>79</c:v>
                </c:pt>
                <c:pt idx="61171" formatCode="0.00E+00">
                  <c:v>4.8999999999999998E-3</c:v>
                </c:pt>
                <c:pt idx="61172">
                  <c:v>155</c:v>
                </c:pt>
                <c:pt idx="61173" formatCode="0.00E+00">
                  <c:v>4.8999999999999998E-3</c:v>
                </c:pt>
                <c:pt idx="61174">
                  <c:v>40</c:v>
                </c:pt>
                <c:pt idx="61175" formatCode="0.00E+00">
                  <c:v>4.8999999999999998E-3</c:v>
                </c:pt>
                <c:pt idx="61176">
                  <c:v>35</c:v>
                </c:pt>
                <c:pt idx="61177" formatCode="0.00E+00">
                  <c:v>4.8999999999999998E-3</c:v>
                </c:pt>
                <c:pt idx="61178">
                  <c:v>36</c:v>
                </c:pt>
                <c:pt idx="61179">
                  <c:v>11</c:v>
                </c:pt>
                <c:pt idx="61180">
                  <c:v>171</c:v>
                </c:pt>
                <c:pt idx="61181">
                  <c:v>31</c:v>
                </c:pt>
                <c:pt idx="61182">
                  <c:v>150</c:v>
                </c:pt>
                <c:pt idx="61183">
                  <c:v>22</c:v>
                </c:pt>
                <c:pt idx="61184">
                  <c:v>37</c:v>
                </c:pt>
                <c:pt idx="61185">
                  <c:v>11</c:v>
                </c:pt>
                <c:pt idx="61186">
                  <c:v>34</c:v>
                </c:pt>
                <c:pt idx="61187">
                  <c:v>10</c:v>
                </c:pt>
                <c:pt idx="61188">
                  <c:v>26</c:v>
                </c:pt>
                <c:pt idx="61189">
                  <c:v>59</c:v>
                </c:pt>
                <c:pt idx="61190">
                  <c:v>62</c:v>
                </c:pt>
                <c:pt idx="61191">
                  <c:v>5</c:v>
                </c:pt>
                <c:pt idx="61192">
                  <c:v>199</c:v>
                </c:pt>
                <c:pt idx="61193">
                  <c:v>21</c:v>
                </c:pt>
                <c:pt idx="61194">
                  <c:v>67</c:v>
                </c:pt>
                <c:pt idx="61195" formatCode="0.00E+00">
                  <c:v>4.8999999999999998E-3</c:v>
                </c:pt>
                <c:pt idx="61196">
                  <c:v>191</c:v>
                </c:pt>
                <c:pt idx="61197">
                  <c:v>34</c:v>
                </c:pt>
                <c:pt idx="61198">
                  <c:v>18</c:v>
                </c:pt>
                <c:pt idx="61199" formatCode="0.00E+00">
                  <c:v>4.8999999999999998E-3</c:v>
                </c:pt>
                <c:pt idx="61200">
                  <c:v>175</c:v>
                </c:pt>
                <c:pt idx="61201">
                  <c:v>89</c:v>
                </c:pt>
                <c:pt idx="61202" formatCode="0.00E+00">
                  <c:v>4.8999999999999998E-3</c:v>
                </c:pt>
                <c:pt idx="61203">
                  <c:v>21</c:v>
                </c:pt>
                <c:pt idx="61204">
                  <c:v>209</c:v>
                </c:pt>
                <c:pt idx="61205">
                  <c:v>21</c:v>
                </c:pt>
                <c:pt idx="61206">
                  <c:v>3</c:v>
                </c:pt>
                <c:pt idx="61207">
                  <c:v>93</c:v>
                </c:pt>
                <c:pt idx="61208">
                  <c:v>29</c:v>
                </c:pt>
                <c:pt idx="61209">
                  <c:v>78</c:v>
                </c:pt>
                <c:pt idx="61210">
                  <c:v>147</c:v>
                </c:pt>
                <c:pt idx="61211">
                  <c:v>1</c:v>
                </c:pt>
                <c:pt idx="61212">
                  <c:v>53</c:v>
                </c:pt>
                <c:pt idx="61213">
                  <c:v>235</c:v>
                </c:pt>
                <c:pt idx="61214" formatCode="0.00E+00">
                  <c:v>4.8999999999999998E-3</c:v>
                </c:pt>
                <c:pt idx="61215">
                  <c:v>49</c:v>
                </c:pt>
                <c:pt idx="61216">
                  <c:v>275</c:v>
                </c:pt>
                <c:pt idx="61217">
                  <c:v>220</c:v>
                </c:pt>
                <c:pt idx="61218">
                  <c:v>131</c:v>
                </c:pt>
                <c:pt idx="61219">
                  <c:v>57</c:v>
                </c:pt>
                <c:pt idx="61220">
                  <c:v>92</c:v>
                </c:pt>
                <c:pt idx="61221">
                  <c:v>195</c:v>
                </c:pt>
                <c:pt idx="61222">
                  <c:v>30</c:v>
                </c:pt>
                <c:pt idx="61223">
                  <c:v>128</c:v>
                </c:pt>
                <c:pt idx="61224">
                  <c:v>121</c:v>
                </c:pt>
                <c:pt idx="61225">
                  <c:v>38</c:v>
                </c:pt>
                <c:pt idx="61226">
                  <c:v>133</c:v>
                </c:pt>
                <c:pt idx="61227">
                  <c:v>7</c:v>
                </c:pt>
                <c:pt idx="61228">
                  <c:v>91</c:v>
                </c:pt>
                <c:pt idx="61229">
                  <c:v>279</c:v>
                </c:pt>
                <c:pt idx="61230">
                  <c:v>348</c:v>
                </c:pt>
                <c:pt idx="61231">
                  <c:v>104</c:v>
                </c:pt>
                <c:pt idx="61232">
                  <c:v>31</c:v>
                </c:pt>
                <c:pt idx="61233" formatCode="0.00E+00">
                  <c:v>4.8999999999999998E-3</c:v>
                </c:pt>
                <c:pt idx="61234">
                  <c:v>170</c:v>
                </c:pt>
                <c:pt idx="61235">
                  <c:v>7</c:v>
                </c:pt>
                <c:pt idx="61236">
                  <c:v>77</c:v>
                </c:pt>
                <c:pt idx="61237">
                  <c:v>18</c:v>
                </c:pt>
                <c:pt idx="61238">
                  <c:v>23</c:v>
                </c:pt>
                <c:pt idx="61239">
                  <c:v>14</c:v>
                </c:pt>
                <c:pt idx="61240">
                  <c:v>418</c:v>
                </c:pt>
                <c:pt idx="61241">
                  <c:v>60</c:v>
                </c:pt>
                <c:pt idx="61242">
                  <c:v>199</c:v>
                </c:pt>
                <c:pt idx="61243">
                  <c:v>120</c:v>
                </c:pt>
                <c:pt idx="61244">
                  <c:v>24</c:v>
                </c:pt>
                <c:pt idx="61245">
                  <c:v>107</c:v>
                </c:pt>
                <c:pt idx="61246">
                  <c:v>12</c:v>
                </c:pt>
                <c:pt idx="61247">
                  <c:v>15</c:v>
                </c:pt>
                <c:pt idx="61248">
                  <c:v>42</c:v>
                </c:pt>
                <c:pt idx="61249">
                  <c:v>273</c:v>
                </c:pt>
                <c:pt idx="61250">
                  <c:v>106</c:v>
                </c:pt>
                <c:pt idx="61251">
                  <c:v>156</c:v>
                </c:pt>
                <c:pt idx="61252">
                  <c:v>2</c:v>
                </c:pt>
                <c:pt idx="61253">
                  <c:v>105</c:v>
                </c:pt>
                <c:pt idx="61254" formatCode="0.00E+00">
                  <c:v>4.8999999999999998E-3</c:v>
                </c:pt>
                <c:pt idx="61255">
                  <c:v>16</c:v>
                </c:pt>
                <c:pt idx="61256">
                  <c:v>42</c:v>
                </c:pt>
                <c:pt idx="61257">
                  <c:v>16</c:v>
                </c:pt>
                <c:pt idx="61258">
                  <c:v>280</c:v>
                </c:pt>
                <c:pt idx="61259">
                  <c:v>246</c:v>
                </c:pt>
                <c:pt idx="61260">
                  <c:v>100</c:v>
                </c:pt>
                <c:pt idx="61261">
                  <c:v>145</c:v>
                </c:pt>
                <c:pt idx="61262">
                  <c:v>43</c:v>
                </c:pt>
                <c:pt idx="61263">
                  <c:v>23</c:v>
                </c:pt>
                <c:pt idx="61264">
                  <c:v>300</c:v>
                </c:pt>
                <c:pt idx="61265">
                  <c:v>13</c:v>
                </c:pt>
                <c:pt idx="61266" formatCode="0.00E+00">
                  <c:v>4.8999999999999998E-3</c:v>
                </c:pt>
                <c:pt idx="61267">
                  <c:v>116</c:v>
                </c:pt>
                <c:pt idx="61268">
                  <c:v>43</c:v>
                </c:pt>
                <c:pt idx="61269">
                  <c:v>103</c:v>
                </c:pt>
                <c:pt idx="61270">
                  <c:v>19</c:v>
                </c:pt>
                <c:pt idx="61271">
                  <c:v>87</c:v>
                </c:pt>
                <c:pt idx="61272">
                  <c:v>121</c:v>
                </c:pt>
                <c:pt idx="61273">
                  <c:v>82</c:v>
                </c:pt>
                <c:pt idx="61274">
                  <c:v>17</c:v>
                </c:pt>
                <c:pt idx="61275">
                  <c:v>232</c:v>
                </c:pt>
                <c:pt idx="61276">
                  <c:v>3</c:v>
                </c:pt>
                <c:pt idx="61277">
                  <c:v>168</c:v>
                </c:pt>
                <c:pt idx="61278">
                  <c:v>145</c:v>
                </c:pt>
                <c:pt idx="61279">
                  <c:v>628</c:v>
                </c:pt>
                <c:pt idx="61280">
                  <c:v>198</c:v>
                </c:pt>
                <c:pt idx="61281">
                  <c:v>13</c:v>
                </c:pt>
                <c:pt idx="61282">
                  <c:v>308</c:v>
                </c:pt>
                <c:pt idx="61283">
                  <c:v>114</c:v>
                </c:pt>
                <c:pt idx="61284">
                  <c:v>180</c:v>
                </c:pt>
                <c:pt idx="61285">
                  <c:v>158</c:v>
                </c:pt>
                <c:pt idx="61286">
                  <c:v>342</c:v>
                </c:pt>
                <c:pt idx="61287">
                  <c:v>309</c:v>
                </c:pt>
                <c:pt idx="61288">
                  <c:v>203</c:v>
                </c:pt>
                <c:pt idx="61289">
                  <c:v>12</c:v>
                </c:pt>
                <c:pt idx="61290">
                  <c:v>10</c:v>
                </c:pt>
                <c:pt idx="61291">
                  <c:v>216</c:v>
                </c:pt>
                <c:pt idx="61292">
                  <c:v>75</c:v>
                </c:pt>
                <c:pt idx="61293">
                  <c:v>256</c:v>
                </c:pt>
                <c:pt idx="61294">
                  <c:v>67</c:v>
                </c:pt>
                <c:pt idx="61295">
                  <c:v>157</c:v>
                </c:pt>
                <c:pt idx="61296">
                  <c:v>123</c:v>
                </c:pt>
                <c:pt idx="61297">
                  <c:v>192</c:v>
                </c:pt>
                <c:pt idx="61298">
                  <c:v>12</c:v>
                </c:pt>
                <c:pt idx="61299" formatCode="0.00E+00">
                  <c:v>4.8999999999999998E-3</c:v>
                </c:pt>
                <c:pt idx="61300" formatCode="0.00E+00">
                  <c:v>4.8999999999999998E-3</c:v>
                </c:pt>
                <c:pt idx="61301">
                  <c:v>41</c:v>
                </c:pt>
                <c:pt idx="61302">
                  <c:v>226</c:v>
                </c:pt>
                <c:pt idx="61303">
                  <c:v>12</c:v>
                </c:pt>
                <c:pt idx="61304">
                  <c:v>70</c:v>
                </c:pt>
                <c:pt idx="61305">
                  <c:v>56</c:v>
                </c:pt>
                <c:pt idx="61306">
                  <c:v>455</c:v>
                </c:pt>
                <c:pt idx="61307">
                  <c:v>75</c:v>
                </c:pt>
                <c:pt idx="61308">
                  <c:v>99</c:v>
                </c:pt>
                <c:pt idx="61309">
                  <c:v>283</c:v>
                </c:pt>
                <c:pt idx="61310">
                  <c:v>16</c:v>
                </c:pt>
                <c:pt idx="61311">
                  <c:v>102</c:v>
                </c:pt>
                <c:pt idx="61312">
                  <c:v>26</c:v>
                </c:pt>
                <c:pt idx="61313">
                  <c:v>4</c:v>
                </c:pt>
                <c:pt idx="61314">
                  <c:v>70</c:v>
                </c:pt>
                <c:pt idx="61315">
                  <c:v>27</c:v>
                </c:pt>
                <c:pt idx="61316">
                  <c:v>6</c:v>
                </c:pt>
                <c:pt idx="61317" formatCode="0.00E+00">
                  <c:v>4.8999999999999998E-3</c:v>
                </c:pt>
                <c:pt idx="61318">
                  <c:v>14</c:v>
                </c:pt>
                <c:pt idx="61319">
                  <c:v>118</c:v>
                </c:pt>
                <c:pt idx="61320">
                  <c:v>137</c:v>
                </c:pt>
                <c:pt idx="61321">
                  <c:v>9</c:v>
                </c:pt>
                <c:pt idx="61322">
                  <c:v>378</c:v>
                </c:pt>
                <c:pt idx="61323" formatCode="0.00E+00">
                  <c:v>4.8999999999999998E-3</c:v>
                </c:pt>
                <c:pt idx="61324">
                  <c:v>39</c:v>
                </c:pt>
                <c:pt idx="61325">
                  <c:v>6</c:v>
                </c:pt>
                <c:pt idx="61326">
                  <c:v>102</c:v>
                </c:pt>
                <c:pt idx="61327">
                  <c:v>3</c:v>
                </c:pt>
                <c:pt idx="61328">
                  <c:v>75</c:v>
                </c:pt>
                <c:pt idx="61329">
                  <c:v>158</c:v>
                </c:pt>
                <c:pt idx="61330">
                  <c:v>79</c:v>
                </c:pt>
                <c:pt idx="61331">
                  <c:v>56</c:v>
                </c:pt>
                <c:pt idx="61332" formatCode="0.00E+00">
                  <c:v>4.8999999999999998E-3</c:v>
                </c:pt>
                <c:pt idx="61333">
                  <c:v>7</c:v>
                </c:pt>
                <c:pt idx="61334">
                  <c:v>152</c:v>
                </c:pt>
                <c:pt idx="61335">
                  <c:v>174</c:v>
                </c:pt>
                <c:pt idx="61336">
                  <c:v>99</c:v>
                </c:pt>
                <c:pt idx="61337">
                  <c:v>131</c:v>
                </c:pt>
                <c:pt idx="61338">
                  <c:v>56</c:v>
                </c:pt>
                <c:pt idx="61339">
                  <c:v>9</c:v>
                </c:pt>
                <c:pt idx="61340">
                  <c:v>86</c:v>
                </c:pt>
                <c:pt idx="61341">
                  <c:v>34</c:v>
                </c:pt>
                <c:pt idx="61342">
                  <c:v>62</c:v>
                </c:pt>
                <c:pt idx="61343">
                  <c:v>9</c:v>
                </c:pt>
                <c:pt idx="61344" formatCode="0.00E+00">
                  <c:v>4.8999999999999998E-3</c:v>
                </c:pt>
                <c:pt idx="61345">
                  <c:v>63</c:v>
                </c:pt>
                <c:pt idx="61346">
                  <c:v>365</c:v>
                </c:pt>
                <c:pt idx="61347">
                  <c:v>14</c:v>
                </c:pt>
                <c:pt idx="61348">
                  <c:v>59</c:v>
                </c:pt>
                <c:pt idx="61349">
                  <c:v>72</c:v>
                </c:pt>
                <c:pt idx="61350">
                  <c:v>372</c:v>
                </c:pt>
                <c:pt idx="61351">
                  <c:v>190</c:v>
                </c:pt>
                <c:pt idx="61352">
                  <c:v>48</c:v>
                </c:pt>
                <c:pt idx="61353">
                  <c:v>319</c:v>
                </c:pt>
                <c:pt idx="61354">
                  <c:v>23</c:v>
                </c:pt>
                <c:pt idx="61355" formatCode="0.00E+00">
                  <c:v>4.8999999999999998E-3</c:v>
                </c:pt>
                <c:pt idx="61356">
                  <c:v>55</c:v>
                </c:pt>
                <c:pt idx="61357">
                  <c:v>8</c:v>
                </c:pt>
                <c:pt idx="61358">
                  <c:v>60</c:v>
                </c:pt>
                <c:pt idx="61359">
                  <c:v>26</c:v>
                </c:pt>
                <c:pt idx="61360" formatCode="0.00E+00">
                  <c:v>4.8999999999999998E-3</c:v>
                </c:pt>
                <c:pt idx="61361" formatCode="0.00E+00">
                  <c:v>4.8999999999999998E-3</c:v>
                </c:pt>
                <c:pt idx="61362">
                  <c:v>52</c:v>
                </c:pt>
                <c:pt idx="61363">
                  <c:v>41</c:v>
                </c:pt>
                <c:pt idx="61364" formatCode="0.00E+00">
                  <c:v>4.8999999999999998E-3</c:v>
                </c:pt>
                <c:pt idx="61365">
                  <c:v>59</c:v>
                </c:pt>
                <c:pt idx="61366" formatCode="0.00E+00">
                  <c:v>4.8999999999999998E-3</c:v>
                </c:pt>
                <c:pt idx="61367" formatCode="0.00E+00">
                  <c:v>4.8999999999999998E-3</c:v>
                </c:pt>
                <c:pt idx="61368" formatCode="0.00E+00">
                  <c:v>4.8999999999999998E-3</c:v>
                </c:pt>
                <c:pt idx="61369">
                  <c:v>5</c:v>
                </c:pt>
                <c:pt idx="61370">
                  <c:v>42</c:v>
                </c:pt>
                <c:pt idx="61371">
                  <c:v>33</c:v>
                </c:pt>
                <c:pt idx="61372">
                  <c:v>9</c:v>
                </c:pt>
                <c:pt idx="61373">
                  <c:v>54</c:v>
                </c:pt>
                <c:pt idx="61374">
                  <c:v>109</c:v>
                </c:pt>
                <c:pt idx="61375">
                  <c:v>23</c:v>
                </c:pt>
                <c:pt idx="61376" formatCode="0.00E+00">
                  <c:v>4.8999999999999998E-3</c:v>
                </c:pt>
                <c:pt idx="61377">
                  <c:v>3</c:v>
                </c:pt>
                <c:pt idx="61378">
                  <c:v>31</c:v>
                </c:pt>
                <c:pt idx="61379">
                  <c:v>13</c:v>
                </c:pt>
                <c:pt idx="61380" formatCode="0.00E+00">
                  <c:v>4.8999999999999998E-3</c:v>
                </c:pt>
                <c:pt idx="61381" formatCode="0.00E+00">
                  <c:v>4.8999999999999998E-3</c:v>
                </c:pt>
                <c:pt idx="61382">
                  <c:v>24</c:v>
                </c:pt>
                <c:pt idx="61383" formatCode="0.00E+00">
                  <c:v>4.8999999999999998E-3</c:v>
                </c:pt>
                <c:pt idx="61384" formatCode="0.00E+00">
                  <c:v>4.8999999999999998E-3</c:v>
                </c:pt>
                <c:pt idx="61385">
                  <c:v>15</c:v>
                </c:pt>
                <c:pt idx="61386">
                  <c:v>10</c:v>
                </c:pt>
                <c:pt idx="61387">
                  <c:v>34</c:v>
                </c:pt>
                <c:pt idx="61388">
                  <c:v>23</c:v>
                </c:pt>
                <c:pt idx="61389">
                  <c:v>62</c:v>
                </c:pt>
                <c:pt idx="61390">
                  <c:v>296</c:v>
                </c:pt>
                <c:pt idx="61391">
                  <c:v>49</c:v>
                </c:pt>
                <c:pt idx="61392" formatCode="0.00E+00">
                  <c:v>4.8999999999999998E-3</c:v>
                </c:pt>
                <c:pt idx="61393">
                  <c:v>6</c:v>
                </c:pt>
                <c:pt idx="61394">
                  <c:v>195</c:v>
                </c:pt>
                <c:pt idx="61395">
                  <c:v>2</c:v>
                </c:pt>
                <c:pt idx="61396" formatCode="0.00E+00">
                  <c:v>4.8999999999999998E-3</c:v>
                </c:pt>
                <c:pt idx="61397">
                  <c:v>161</c:v>
                </c:pt>
                <c:pt idx="61398">
                  <c:v>62</c:v>
                </c:pt>
                <c:pt idx="61399">
                  <c:v>414</c:v>
                </c:pt>
                <c:pt idx="61400">
                  <c:v>51</c:v>
                </c:pt>
                <c:pt idx="61401">
                  <c:v>360</c:v>
                </c:pt>
                <c:pt idx="61402">
                  <c:v>121</c:v>
                </c:pt>
                <c:pt idx="61403">
                  <c:v>115</c:v>
                </c:pt>
                <c:pt idx="61404">
                  <c:v>34</c:v>
                </c:pt>
                <c:pt idx="61405" formatCode="0.00E+00">
                  <c:v>4.8999999999999998E-3</c:v>
                </c:pt>
                <c:pt idx="61406">
                  <c:v>85</c:v>
                </c:pt>
                <c:pt idx="61407">
                  <c:v>20</c:v>
                </c:pt>
                <c:pt idx="61408" formatCode="0.00E+00">
                  <c:v>4.8999999999999998E-3</c:v>
                </c:pt>
                <c:pt idx="61409" formatCode="0.00E+00">
                  <c:v>4.8999999999999998E-3</c:v>
                </c:pt>
                <c:pt idx="61410">
                  <c:v>25</c:v>
                </c:pt>
                <c:pt idx="61411" formatCode="0.00E+00">
                  <c:v>4.8999999999999998E-3</c:v>
                </c:pt>
                <c:pt idx="61412" formatCode="0.00E+00">
                  <c:v>4.8999999999999998E-3</c:v>
                </c:pt>
                <c:pt idx="61413" formatCode="0.00E+00">
                  <c:v>4.8999999999999998E-3</c:v>
                </c:pt>
                <c:pt idx="61414" formatCode="0.00E+00">
                  <c:v>4.8999999999999998E-3</c:v>
                </c:pt>
                <c:pt idx="61415">
                  <c:v>6</c:v>
                </c:pt>
                <c:pt idx="61416">
                  <c:v>1</c:v>
                </c:pt>
                <c:pt idx="61417" formatCode="0.00E+00">
                  <c:v>4.8999999999999998E-3</c:v>
                </c:pt>
                <c:pt idx="61418" formatCode="0.00E+00">
                  <c:v>4.8999999999999998E-3</c:v>
                </c:pt>
                <c:pt idx="61419">
                  <c:v>2</c:v>
                </c:pt>
                <c:pt idx="61420">
                  <c:v>7</c:v>
                </c:pt>
                <c:pt idx="61421">
                  <c:v>420</c:v>
                </c:pt>
                <c:pt idx="61422">
                  <c:v>514</c:v>
                </c:pt>
                <c:pt idx="61423">
                  <c:v>81</c:v>
                </c:pt>
                <c:pt idx="61424" formatCode="0.00E+00">
                  <c:v>4.8999999999999998E-3</c:v>
                </c:pt>
                <c:pt idx="61425">
                  <c:v>303</c:v>
                </c:pt>
                <c:pt idx="61426">
                  <c:v>88</c:v>
                </c:pt>
                <c:pt idx="61427">
                  <c:v>83</c:v>
                </c:pt>
                <c:pt idx="61428">
                  <c:v>57</c:v>
                </c:pt>
                <c:pt idx="61429" formatCode="0.00E+00">
                  <c:v>4.8999999999999998E-3</c:v>
                </c:pt>
                <c:pt idx="61430">
                  <c:v>18</c:v>
                </c:pt>
                <c:pt idx="61431">
                  <c:v>43</c:v>
                </c:pt>
                <c:pt idx="61432">
                  <c:v>200</c:v>
                </c:pt>
                <c:pt idx="61433">
                  <c:v>50</c:v>
                </c:pt>
                <c:pt idx="61434">
                  <c:v>319</c:v>
                </c:pt>
                <c:pt idx="61435">
                  <c:v>228</c:v>
                </c:pt>
                <c:pt idx="61436">
                  <c:v>22</c:v>
                </c:pt>
                <c:pt idx="61437">
                  <c:v>222</c:v>
                </c:pt>
                <c:pt idx="61438">
                  <c:v>383</c:v>
                </c:pt>
                <c:pt idx="61439">
                  <c:v>176</c:v>
                </c:pt>
                <c:pt idx="61440">
                  <c:v>46</c:v>
                </c:pt>
                <c:pt idx="61441">
                  <c:v>198</c:v>
                </c:pt>
                <c:pt idx="61442">
                  <c:v>221</c:v>
                </c:pt>
                <c:pt idx="61443">
                  <c:v>169</c:v>
                </c:pt>
                <c:pt idx="61444" formatCode="0.00E+00">
                  <c:v>4.8999999999999998E-3</c:v>
                </c:pt>
                <c:pt idx="61445">
                  <c:v>65</c:v>
                </c:pt>
                <c:pt idx="61446">
                  <c:v>10</c:v>
                </c:pt>
                <c:pt idx="61447">
                  <c:v>99</c:v>
                </c:pt>
                <c:pt idx="61448">
                  <c:v>175</c:v>
                </c:pt>
                <c:pt idx="61449">
                  <c:v>162</c:v>
                </c:pt>
                <c:pt idx="61450">
                  <c:v>10</c:v>
                </c:pt>
                <c:pt idx="61451">
                  <c:v>16</c:v>
                </c:pt>
                <c:pt idx="61452">
                  <c:v>31</c:v>
                </c:pt>
                <c:pt idx="61453">
                  <c:v>4</c:v>
                </c:pt>
                <c:pt idx="61454">
                  <c:v>1</c:v>
                </c:pt>
                <c:pt idx="61455">
                  <c:v>50</c:v>
                </c:pt>
                <c:pt idx="61456">
                  <c:v>44</c:v>
                </c:pt>
                <c:pt idx="61457">
                  <c:v>12</c:v>
                </c:pt>
                <c:pt idx="61458" formatCode="0.00E+00">
                  <c:v>4.8999999999999998E-3</c:v>
                </c:pt>
                <c:pt idx="61459">
                  <c:v>182</c:v>
                </c:pt>
                <c:pt idx="61460">
                  <c:v>169</c:v>
                </c:pt>
                <c:pt idx="61461">
                  <c:v>238</c:v>
                </c:pt>
                <c:pt idx="61462">
                  <c:v>283</c:v>
                </c:pt>
                <c:pt idx="61463" formatCode="0.00E+00">
                  <c:v>4.8999999999999998E-3</c:v>
                </c:pt>
                <c:pt idx="61464">
                  <c:v>6</c:v>
                </c:pt>
                <c:pt idx="61465">
                  <c:v>33</c:v>
                </c:pt>
                <c:pt idx="61466">
                  <c:v>36</c:v>
                </c:pt>
                <c:pt idx="61467">
                  <c:v>9</c:v>
                </c:pt>
                <c:pt idx="61468">
                  <c:v>8</c:v>
                </c:pt>
                <c:pt idx="61469">
                  <c:v>48</c:v>
                </c:pt>
                <c:pt idx="61470" formatCode="0.00E+00">
                  <c:v>4.8999999999999998E-3</c:v>
                </c:pt>
                <c:pt idx="61471">
                  <c:v>157</c:v>
                </c:pt>
                <c:pt idx="61472">
                  <c:v>204</c:v>
                </c:pt>
                <c:pt idx="61473">
                  <c:v>145</c:v>
                </c:pt>
                <c:pt idx="61474">
                  <c:v>147</c:v>
                </c:pt>
                <c:pt idx="61475">
                  <c:v>108</c:v>
                </c:pt>
                <c:pt idx="61476" formatCode="0.00E+00">
                  <c:v>4.8999999999999998E-3</c:v>
                </c:pt>
                <c:pt idx="61477" formatCode="0.00E+00">
                  <c:v>4.8999999999999998E-3</c:v>
                </c:pt>
                <c:pt idx="61478">
                  <c:v>131</c:v>
                </c:pt>
                <c:pt idx="61479">
                  <c:v>86</c:v>
                </c:pt>
                <c:pt idx="61480">
                  <c:v>28</c:v>
                </c:pt>
                <c:pt idx="61481">
                  <c:v>7</c:v>
                </c:pt>
                <c:pt idx="61482">
                  <c:v>94</c:v>
                </c:pt>
                <c:pt idx="61483">
                  <c:v>249</c:v>
                </c:pt>
                <c:pt idx="61484">
                  <c:v>95</c:v>
                </c:pt>
                <c:pt idx="61485">
                  <c:v>197</c:v>
                </c:pt>
                <c:pt idx="61486">
                  <c:v>87</c:v>
                </c:pt>
                <c:pt idx="61487">
                  <c:v>49</c:v>
                </c:pt>
                <c:pt idx="61488">
                  <c:v>19</c:v>
                </c:pt>
                <c:pt idx="61489">
                  <c:v>81</c:v>
                </c:pt>
                <c:pt idx="61490">
                  <c:v>176</c:v>
                </c:pt>
                <c:pt idx="61491">
                  <c:v>128</c:v>
                </c:pt>
                <c:pt idx="61492">
                  <c:v>10</c:v>
                </c:pt>
                <c:pt idx="61493">
                  <c:v>2</c:v>
                </c:pt>
                <c:pt idx="61494">
                  <c:v>9</c:v>
                </c:pt>
                <c:pt idx="61495">
                  <c:v>172</c:v>
                </c:pt>
                <c:pt idx="61496">
                  <c:v>25</c:v>
                </c:pt>
                <c:pt idx="61497">
                  <c:v>98</c:v>
                </c:pt>
                <c:pt idx="61498">
                  <c:v>85</c:v>
                </c:pt>
                <c:pt idx="61499">
                  <c:v>89</c:v>
                </c:pt>
                <c:pt idx="61500">
                  <c:v>16</c:v>
                </c:pt>
                <c:pt idx="61501" formatCode="0.00E+00">
                  <c:v>4.8999999999999998E-3</c:v>
                </c:pt>
                <c:pt idx="61502">
                  <c:v>18</c:v>
                </c:pt>
                <c:pt idx="61503">
                  <c:v>36</c:v>
                </c:pt>
                <c:pt idx="61504">
                  <c:v>7</c:v>
                </c:pt>
                <c:pt idx="61505">
                  <c:v>56</c:v>
                </c:pt>
                <c:pt idx="61506" formatCode="0.00E+00">
                  <c:v>4.8999999999999998E-3</c:v>
                </c:pt>
                <c:pt idx="61507">
                  <c:v>9</c:v>
                </c:pt>
                <c:pt idx="61508">
                  <c:v>28</c:v>
                </c:pt>
                <c:pt idx="61509">
                  <c:v>241</c:v>
                </c:pt>
                <c:pt idx="61510">
                  <c:v>57</c:v>
                </c:pt>
                <c:pt idx="61511">
                  <c:v>93</c:v>
                </c:pt>
                <c:pt idx="61512">
                  <c:v>10</c:v>
                </c:pt>
                <c:pt idx="61513">
                  <c:v>16</c:v>
                </c:pt>
                <c:pt idx="61514">
                  <c:v>47</c:v>
                </c:pt>
                <c:pt idx="61515">
                  <c:v>93</c:v>
                </c:pt>
                <c:pt idx="61516">
                  <c:v>5</c:v>
                </c:pt>
                <c:pt idx="61517">
                  <c:v>346</c:v>
                </c:pt>
                <c:pt idx="61518">
                  <c:v>29</c:v>
                </c:pt>
                <c:pt idx="61519">
                  <c:v>350</c:v>
                </c:pt>
                <c:pt idx="61520">
                  <c:v>34</c:v>
                </c:pt>
                <c:pt idx="61521">
                  <c:v>300</c:v>
                </c:pt>
                <c:pt idx="61522">
                  <c:v>10</c:v>
                </c:pt>
                <c:pt idx="61523">
                  <c:v>24</c:v>
                </c:pt>
                <c:pt idx="61524">
                  <c:v>14</c:v>
                </c:pt>
                <c:pt idx="61525">
                  <c:v>15</c:v>
                </c:pt>
                <c:pt idx="61526">
                  <c:v>16</c:v>
                </c:pt>
                <c:pt idx="61527">
                  <c:v>6</c:v>
                </c:pt>
                <c:pt idx="61528">
                  <c:v>28</c:v>
                </c:pt>
                <c:pt idx="61529">
                  <c:v>256</c:v>
                </c:pt>
                <c:pt idx="61530">
                  <c:v>220</c:v>
                </c:pt>
                <c:pt idx="61531">
                  <c:v>119</c:v>
                </c:pt>
                <c:pt idx="61532">
                  <c:v>288</c:v>
                </c:pt>
                <c:pt idx="61533">
                  <c:v>154</c:v>
                </c:pt>
                <c:pt idx="61534">
                  <c:v>65</c:v>
                </c:pt>
                <c:pt idx="61535">
                  <c:v>25</c:v>
                </c:pt>
                <c:pt idx="61536">
                  <c:v>13</c:v>
                </c:pt>
                <c:pt idx="61537">
                  <c:v>1</c:v>
                </c:pt>
                <c:pt idx="61538">
                  <c:v>25</c:v>
                </c:pt>
                <c:pt idx="61539">
                  <c:v>5</c:v>
                </c:pt>
                <c:pt idx="61540">
                  <c:v>76</c:v>
                </c:pt>
                <c:pt idx="61541">
                  <c:v>16</c:v>
                </c:pt>
                <c:pt idx="61542">
                  <c:v>109</c:v>
                </c:pt>
                <c:pt idx="61543">
                  <c:v>135</c:v>
                </c:pt>
                <c:pt idx="61544">
                  <c:v>92</c:v>
                </c:pt>
                <c:pt idx="61545">
                  <c:v>195</c:v>
                </c:pt>
                <c:pt idx="61546">
                  <c:v>68</c:v>
                </c:pt>
                <c:pt idx="61547">
                  <c:v>155</c:v>
                </c:pt>
                <c:pt idx="61548">
                  <c:v>46</c:v>
                </c:pt>
                <c:pt idx="61549" formatCode="0.00E+00">
                  <c:v>4.8999999999999998E-3</c:v>
                </c:pt>
                <c:pt idx="61550" formatCode="0.00E+00">
                  <c:v>4.8999999999999998E-3</c:v>
                </c:pt>
                <c:pt idx="61551">
                  <c:v>88</c:v>
                </c:pt>
                <c:pt idx="61552">
                  <c:v>33</c:v>
                </c:pt>
                <c:pt idx="61553">
                  <c:v>195</c:v>
                </c:pt>
                <c:pt idx="61554">
                  <c:v>208</c:v>
                </c:pt>
                <c:pt idx="61555">
                  <c:v>11</c:v>
                </c:pt>
                <c:pt idx="61556">
                  <c:v>300</c:v>
                </c:pt>
                <c:pt idx="61557">
                  <c:v>148</c:v>
                </c:pt>
                <c:pt idx="61558">
                  <c:v>99</c:v>
                </c:pt>
                <c:pt idx="61559">
                  <c:v>1</c:v>
                </c:pt>
                <c:pt idx="61560">
                  <c:v>100</c:v>
                </c:pt>
                <c:pt idx="61561">
                  <c:v>3</c:v>
                </c:pt>
                <c:pt idx="61562">
                  <c:v>38</c:v>
                </c:pt>
                <c:pt idx="61563">
                  <c:v>72</c:v>
                </c:pt>
                <c:pt idx="61564">
                  <c:v>189</c:v>
                </c:pt>
                <c:pt idx="61565">
                  <c:v>33</c:v>
                </c:pt>
                <c:pt idx="61566">
                  <c:v>40</c:v>
                </c:pt>
                <c:pt idx="61567">
                  <c:v>178</c:v>
                </c:pt>
                <c:pt idx="61568">
                  <c:v>42</c:v>
                </c:pt>
                <c:pt idx="61569">
                  <c:v>1</c:v>
                </c:pt>
                <c:pt idx="61570">
                  <c:v>12</c:v>
                </c:pt>
                <c:pt idx="61571">
                  <c:v>97</c:v>
                </c:pt>
                <c:pt idx="61572" formatCode="0.00E+00">
                  <c:v>4.8999999999999998E-3</c:v>
                </c:pt>
                <c:pt idx="61573">
                  <c:v>31</c:v>
                </c:pt>
                <c:pt idx="61574">
                  <c:v>24</c:v>
                </c:pt>
                <c:pt idx="61575" formatCode="0.00E+00">
                  <c:v>4.8999999999999998E-3</c:v>
                </c:pt>
                <c:pt idx="61576">
                  <c:v>159</c:v>
                </c:pt>
                <c:pt idx="61577">
                  <c:v>37</c:v>
                </c:pt>
                <c:pt idx="61578" formatCode="0.00E+00">
                  <c:v>4.8999999999999998E-3</c:v>
                </c:pt>
                <c:pt idx="61579">
                  <c:v>79</c:v>
                </c:pt>
                <c:pt idx="61580" formatCode="0.00E+00">
                  <c:v>4.8999999999999998E-3</c:v>
                </c:pt>
                <c:pt idx="61581">
                  <c:v>8</c:v>
                </c:pt>
                <c:pt idx="61582">
                  <c:v>402</c:v>
                </c:pt>
                <c:pt idx="61583">
                  <c:v>22</c:v>
                </c:pt>
                <c:pt idx="61584">
                  <c:v>114</c:v>
                </c:pt>
                <c:pt idx="61585">
                  <c:v>45</c:v>
                </c:pt>
                <c:pt idx="61586">
                  <c:v>210</c:v>
                </c:pt>
                <c:pt idx="61587">
                  <c:v>189</c:v>
                </c:pt>
                <c:pt idx="61588">
                  <c:v>191</c:v>
                </c:pt>
                <c:pt idx="61589">
                  <c:v>75</c:v>
                </c:pt>
                <c:pt idx="61590">
                  <c:v>241</c:v>
                </c:pt>
                <c:pt idx="61591">
                  <c:v>217</c:v>
                </c:pt>
                <c:pt idx="61592">
                  <c:v>75</c:v>
                </c:pt>
                <c:pt idx="61593">
                  <c:v>43</c:v>
                </c:pt>
                <c:pt idx="61594">
                  <c:v>30</c:v>
                </c:pt>
                <c:pt idx="61595">
                  <c:v>32</c:v>
                </c:pt>
                <c:pt idx="61596">
                  <c:v>192</c:v>
                </c:pt>
                <c:pt idx="61597">
                  <c:v>241</c:v>
                </c:pt>
                <c:pt idx="61598">
                  <c:v>159</c:v>
                </c:pt>
                <c:pt idx="61599">
                  <c:v>69</c:v>
                </c:pt>
                <c:pt idx="61600">
                  <c:v>296</c:v>
                </c:pt>
                <c:pt idx="61601">
                  <c:v>108</c:v>
                </c:pt>
                <c:pt idx="61602">
                  <c:v>204</c:v>
                </c:pt>
                <c:pt idx="61603">
                  <c:v>108</c:v>
                </c:pt>
                <c:pt idx="61604">
                  <c:v>93</c:v>
                </c:pt>
                <c:pt idx="61605">
                  <c:v>171</c:v>
                </c:pt>
                <c:pt idx="61606">
                  <c:v>71</c:v>
                </c:pt>
                <c:pt idx="61607">
                  <c:v>37</c:v>
                </c:pt>
                <c:pt idx="61608">
                  <c:v>202</c:v>
                </c:pt>
                <c:pt idx="61609">
                  <c:v>104</c:v>
                </c:pt>
                <c:pt idx="61610" formatCode="0.00E+00">
                  <c:v>4.8999999999999998E-3</c:v>
                </c:pt>
                <c:pt idx="61611">
                  <c:v>711</c:v>
                </c:pt>
                <c:pt idx="61612">
                  <c:v>392</c:v>
                </c:pt>
                <c:pt idx="61613">
                  <c:v>168</c:v>
                </c:pt>
                <c:pt idx="61614">
                  <c:v>234</c:v>
                </c:pt>
                <c:pt idx="61615">
                  <c:v>283</c:v>
                </c:pt>
                <c:pt idx="61616">
                  <c:v>177</c:v>
                </c:pt>
                <c:pt idx="61617">
                  <c:v>459</c:v>
                </c:pt>
                <c:pt idx="61618">
                  <c:v>224</c:v>
                </c:pt>
                <c:pt idx="61619">
                  <c:v>399</c:v>
                </c:pt>
                <c:pt idx="61620">
                  <c:v>477</c:v>
                </c:pt>
                <c:pt idx="61621">
                  <c:v>461</c:v>
                </c:pt>
                <c:pt idx="61622">
                  <c:v>831</c:v>
                </c:pt>
                <c:pt idx="61623">
                  <c:v>49</c:v>
                </c:pt>
                <c:pt idx="61624">
                  <c:v>33</c:v>
                </c:pt>
                <c:pt idx="61625">
                  <c:v>692</c:v>
                </c:pt>
                <c:pt idx="61626">
                  <c:v>337</c:v>
                </c:pt>
                <c:pt idx="61627">
                  <c:v>445</c:v>
                </c:pt>
                <c:pt idx="61628">
                  <c:v>1091</c:v>
                </c:pt>
                <c:pt idx="61629">
                  <c:v>493</c:v>
                </c:pt>
                <c:pt idx="61630">
                  <c:v>590</c:v>
                </c:pt>
                <c:pt idx="61631">
                  <c:v>927</c:v>
                </c:pt>
                <c:pt idx="61632">
                  <c:v>642</c:v>
                </c:pt>
                <c:pt idx="61633">
                  <c:v>726</c:v>
                </c:pt>
                <c:pt idx="61634">
                  <c:v>375</c:v>
                </c:pt>
                <c:pt idx="61635">
                  <c:v>1058</c:v>
                </c:pt>
                <c:pt idx="61636">
                  <c:v>1129</c:v>
                </c:pt>
                <c:pt idx="61637">
                  <c:v>181</c:v>
                </c:pt>
                <c:pt idx="61638">
                  <c:v>50</c:v>
                </c:pt>
                <c:pt idx="61639">
                  <c:v>1</c:v>
                </c:pt>
                <c:pt idx="61640">
                  <c:v>85</c:v>
                </c:pt>
                <c:pt idx="61641">
                  <c:v>38</c:v>
                </c:pt>
                <c:pt idx="61642" formatCode="0.00E+00">
                  <c:v>4.8999999999999998E-3</c:v>
                </c:pt>
                <c:pt idx="61643">
                  <c:v>32</c:v>
                </c:pt>
                <c:pt idx="61644">
                  <c:v>69</c:v>
                </c:pt>
                <c:pt idx="61645">
                  <c:v>232</c:v>
                </c:pt>
                <c:pt idx="61646">
                  <c:v>433</c:v>
                </c:pt>
                <c:pt idx="61647">
                  <c:v>242</c:v>
                </c:pt>
                <c:pt idx="61648">
                  <c:v>205</c:v>
                </c:pt>
                <c:pt idx="61649">
                  <c:v>154</c:v>
                </c:pt>
                <c:pt idx="61650">
                  <c:v>141</c:v>
                </c:pt>
                <c:pt idx="61651">
                  <c:v>119</c:v>
                </c:pt>
                <c:pt idx="61652">
                  <c:v>108</c:v>
                </c:pt>
                <c:pt idx="61653">
                  <c:v>209</c:v>
                </c:pt>
                <c:pt idx="61654">
                  <c:v>84</c:v>
                </c:pt>
                <c:pt idx="61655">
                  <c:v>147</c:v>
                </c:pt>
                <c:pt idx="61656">
                  <c:v>176</c:v>
                </c:pt>
                <c:pt idx="61657">
                  <c:v>459</c:v>
                </c:pt>
                <c:pt idx="61658">
                  <c:v>445</c:v>
                </c:pt>
                <c:pt idx="61659">
                  <c:v>289</c:v>
                </c:pt>
                <c:pt idx="61660">
                  <c:v>339</c:v>
                </c:pt>
                <c:pt idx="61661">
                  <c:v>467</c:v>
                </c:pt>
                <c:pt idx="61662">
                  <c:v>284</c:v>
                </c:pt>
                <c:pt idx="61663">
                  <c:v>351</c:v>
                </c:pt>
                <c:pt idx="61664">
                  <c:v>422</c:v>
                </c:pt>
                <c:pt idx="61665">
                  <c:v>280</c:v>
                </c:pt>
                <c:pt idx="61666">
                  <c:v>214</c:v>
                </c:pt>
                <c:pt idx="61667">
                  <c:v>368</c:v>
                </c:pt>
                <c:pt idx="61668">
                  <c:v>379</c:v>
                </c:pt>
                <c:pt idx="61669">
                  <c:v>317</c:v>
                </c:pt>
                <c:pt idx="61670">
                  <c:v>236</c:v>
                </c:pt>
                <c:pt idx="61671">
                  <c:v>270</c:v>
                </c:pt>
                <c:pt idx="61672">
                  <c:v>268</c:v>
                </c:pt>
                <c:pt idx="61673">
                  <c:v>321</c:v>
                </c:pt>
                <c:pt idx="61674">
                  <c:v>366</c:v>
                </c:pt>
                <c:pt idx="61675">
                  <c:v>395</c:v>
                </c:pt>
                <c:pt idx="61676">
                  <c:v>315</c:v>
                </c:pt>
                <c:pt idx="61677">
                  <c:v>242</c:v>
                </c:pt>
                <c:pt idx="61678">
                  <c:v>154</c:v>
                </c:pt>
                <c:pt idx="61679">
                  <c:v>374</c:v>
                </c:pt>
                <c:pt idx="61680">
                  <c:v>405</c:v>
                </c:pt>
                <c:pt idx="61681">
                  <c:v>29</c:v>
                </c:pt>
                <c:pt idx="61682">
                  <c:v>127</c:v>
                </c:pt>
                <c:pt idx="61683">
                  <c:v>106</c:v>
                </c:pt>
                <c:pt idx="61684">
                  <c:v>89</c:v>
                </c:pt>
                <c:pt idx="61685">
                  <c:v>230</c:v>
                </c:pt>
                <c:pt idx="61686">
                  <c:v>4</c:v>
                </c:pt>
                <c:pt idx="61687">
                  <c:v>17</c:v>
                </c:pt>
                <c:pt idx="61688">
                  <c:v>47</c:v>
                </c:pt>
                <c:pt idx="61689">
                  <c:v>61</c:v>
                </c:pt>
                <c:pt idx="61690" formatCode="0.00E+00">
                  <c:v>4.8999999999999998E-3</c:v>
                </c:pt>
                <c:pt idx="61691" formatCode="0.00E+00">
                  <c:v>4.8999999999999998E-3</c:v>
                </c:pt>
                <c:pt idx="61692">
                  <c:v>27</c:v>
                </c:pt>
                <c:pt idx="61693">
                  <c:v>55</c:v>
                </c:pt>
                <c:pt idx="61694">
                  <c:v>350</c:v>
                </c:pt>
                <c:pt idx="61695">
                  <c:v>498</c:v>
                </c:pt>
                <c:pt idx="61696">
                  <c:v>61</c:v>
                </c:pt>
                <c:pt idx="61697">
                  <c:v>93</c:v>
                </c:pt>
                <c:pt idx="61698">
                  <c:v>71</c:v>
                </c:pt>
                <c:pt idx="61699">
                  <c:v>402</c:v>
                </c:pt>
                <c:pt idx="61700">
                  <c:v>865</c:v>
                </c:pt>
                <c:pt idx="61701">
                  <c:v>348</c:v>
                </c:pt>
                <c:pt idx="61702">
                  <c:v>222</c:v>
                </c:pt>
                <c:pt idx="61703">
                  <c:v>378</c:v>
                </c:pt>
                <c:pt idx="61704">
                  <c:v>501</c:v>
                </c:pt>
                <c:pt idx="61705">
                  <c:v>351</c:v>
                </c:pt>
                <c:pt idx="61706">
                  <c:v>414</c:v>
                </c:pt>
                <c:pt idx="61707">
                  <c:v>297</c:v>
                </c:pt>
                <c:pt idx="61708">
                  <c:v>551</c:v>
                </c:pt>
                <c:pt idx="61709">
                  <c:v>186</c:v>
                </c:pt>
                <c:pt idx="61710">
                  <c:v>394</c:v>
                </c:pt>
                <c:pt idx="61711">
                  <c:v>53</c:v>
                </c:pt>
                <c:pt idx="61712" formatCode="0.00E+00">
                  <c:v>4.8999999999999998E-3</c:v>
                </c:pt>
                <c:pt idx="61713" formatCode="0.00E+00">
                  <c:v>4.8999999999999998E-3</c:v>
                </c:pt>
                <c:pt idx="61714">
                  <c:v>179</c:v>
                </c:pt>
                <c:pt idx="61715">
                  <c:v>350</c:v>
                </c:pt>
                <c:pt idx="61716">
                  <c:v>270</c:v>
                </c:pt>
                <c:pt idx="61717">
                  <c:v>244</c:v>
                </c:pt>
                <c:pt idx="61718">
                  <c:v>174</c:v>
                </c:pt>
                <c:pt idx="61719">
                  <c:v>564</c:v>
                </c:pt>
                <c:pt idx="61720">
                  <c:v>332</c:v>
                </c:pt>
                <c:pt idx="61721">
                  <c:v>322</c:v>
                </c:pt>
                <c:pt idx="61722">
                  <c:v>353</c:v>
                </c:pt>
                <c:pt idx="61723">
                  <c:v>166</c:v>
                </c:pt>
                <c:pt idx="61724">
                  <c:v>130</c:v>
                </c:pt>
                <c:pt idx="61725">
                  <c:v>220</c:v>
                </c:pt>
                <c:pt idx="61726">
                  <c:v>73</c:v>
                </c:pt>
                <c:pt idx="61727">
                  <c:v>154</c:v>
                </c:pt>
                <c:pt idx="61728">
                  <c:v>65</c:v>
                </c:pt>
                <c:pt idx="61729">
                  <c:v>474</c:v>
                </c:pt>
                <c:pt idx="61730">
                  <c:v>157</c:v>
                </c:pt>
                <c:pt idx="61731">
                  <c:v>399</c:v>
                </c:pt>
                <c:pt idx="61732">
                  <c:v>203</c:v>
                </c:pt>
                <c:pt idx="61733">
                  <c:v>55</c:v>
                </c:pt>
                <c:pt idx="61734">
                  <c:v>68</c:v>
                </c:pt>
                <c:pt idx="61735">
                  <c:v>249</c:v>
                </c:pt>
                <c:pt idx="61736">
                  <c:v>322</c:v>
                </c:pt>
                <c:pt idx="61737">
                  <c:v>121</c:v>
                </c:pt>
                <c:pt idx="61738">
                  <c:v>210</c:v>
                </c:pt>
                <c:pt idx="61739">
                  <c:v>324</c:v>
                </c:pt>
                <c:pt idx="61740">
                  <c:v>57</c:v>
                </c:pt>
                <c:pt idx="61741">
                  <c:v>251</c:v>
                </c:pt>
                <c:pt idx="61742">
                  <c:v>201</c:v>
                </c:pt>
                <c:pt idx="61743">
                  <c:v>80</c:v>
                </c:pt>
                <c:pt idx="61744">
                  <c:v>271</c:v>
                </c:pt>
                <c:pt idx="61745">
                  <c:v>173</c:v>
                </c:pt>
                <c:pt idx="61746">
                  <c:v>139</c:v>
                </c:pt>
                <c:pt idx="61747">
                  <c:v>518</c:v>
                </c:pt>
                <c:pt idx="61748">
                  <c:v>120</c:v>
                </c:pt>
                <c:pt idx="61749">
                  <c:v>57</c:v>
                </c:pt>
                <c:pt idx="61750">
                  <c:v>411</c:v>
                </c:pt>
                <c:pt idx="61751">
                  <c:v>607</c:v>
                </c:pt>
                <c:pt idx="61752">
                  <c:v>265</c:v>
                </c:pt>
                <c:pt idx="61753">
                  <c:v>463</c:v>
                </c:pt>
                <c:pt idx="61754">
                  <c:v>388</c:v>
                </c:pt>
                <c:pt idx="61755">
                  <c:v>270</c:v>
                </c:pt>
                <c:pt idx="61756">
                  <c:v>789</c:v>
                </c:pt>
                <c:pt idx="61757">
                  <c:v>570</c:v>
                </c:pt>
                <c:pt idx="61758">
                  <c:v>544</c:v>
                </c:pt>
                <c:pt idx="61759">
                  <c:v>409</c:v>
                </c:pt>
                <c:pt idx="61760">
                  <c:v>485</c:v>
                </c:pt>
                <c:pt idx="61761">
                  <c:v>500</c:v>
                </c:pt>
                <c:pt idx="61762">
                  <c:v>1316</c:v>
                </c:pt>
                <c:pt idx="61763">
                  <c:v>1166</c:v>
                </c:pt>
                <c:pt idx="61764">
                  <c:v>822</c:v>
                </c:pt>
                <c:pt idx="61765">
                  <c:v>1028</c:v>
                </c:pt>
                <c:pt idx="61766">
                  <c:v>834</c:v>
                </c:pt>
                <c:pt idx="61767">
                  <c:v>969</c:v>
                </c:pt>
                <c:pt idx="61768">
                  <c:v>869</c:v>
                </c:pt>
                <c:pt idx="61769">
                  <c:v>1050</c:v>
                </c:pt>
                <c:pt idx="61770">
                  <c:v>519</c:v>
                </c:pt>
                <c:pt idx="61771">
                  <c:v>1084</c:v>
                </c:pt>
                <c:pt idx="61772">
                  <c:v>401</c:v>
                </c:pt>
                <c:pt idx="61773">
                  <c:v>761</c:v>
                </c:pt>
                <c:pt idx="61774">
                  <c:v>1342</c:v>
                </c:pt>
                <c:pt idx="61775">
                  <c:v>1042</c:v>
                </c:pt>
                <c:pt idx="61776">
                  <c:v>862</c:v>
                </c:pt>
                <c:pt idx="61777">
                  <c:v>370</c:v>
                </c:pt>
                <c:pt idx="61778">
                  <c:v>471</c:v>
                </c:pt>
                <c:pt idx="61779">
                  <c:v>985</c:v>
                </c:pt>
                <c:pt idx="61780">
                  <c:v>853</c:v>
                </c:pt>
                <c:pt idx="61781">
                  <c:v>1019</c:v>
                </c:pt>
                <c:pt idx="61782">
                  <c:v>205</c:v>
                </c:pt>
                <c:pt idx="61783">
                  <c:v>276</c:v>
                </c:pt>
                <c:pt idx="61784">
                  <c:v>295</c:v>
                </c:pt>
                <c:pt idx="61785">
                  <c:v>343</c:v>
                </c:pt>
                <c:pt idx="61786">
                  <c:v>426</c:v>
                </c:pt>
                <c:pt idx="61787">
                  <c:v>321</c:v>
                </c:pt>
                <c:pt idx="61788">
                  <c:v>372</c:v>
                </c:pt>
                <c:pt idx="61789">
                  <c:v>312</c:v>
                </c:pt>
                <c:pt idx="61790">
                  <c:v>402</c:v>
                </c:pt>
                <c:pt idx="61791">
                  <c:v>276</c:v>
                </c:pt>
                <c:pt idx="61792">
                  <c:v>309</c:v>
                </c:pt>
                <c:pt idx="61793">
                  <c:v>427</c:v>
                </c:pt>
                <c:pt idx="61794">
                  <c:v>314</c:v>
                </c:pt>
                <c:pt idx="61795">
                  <c:v>444</c:v>
                </c:pt>
                <c:pt idx="61796">
                  <c:v>295</c:v>
                </c:pt>
                <c:pt idx="61797">
                  <c:v>340</c:v>
                </c:pt>
                <c:pt idx="61798">
                  <c:v>311</c:v>
                </c:pt>
                <c:pt idx="61799">
                  <c:v>347</c:v>
                </c:pt>
                <c:pt idx="61800">
                  <c:v>507</c:v>
                </c:pt>
                <c:pt idx="61801">
                  <c:v>231</c:v>
                </c:pt>
                <c:pt idx="61802">
                  <c:v>613</c:v>
                </c:pt>
                <c:pt idx="61803">
                  <c:v>437</c:v>
                </c:pt>
                <c:pt idx="61804">
                  <c:v>293</c:v>
                </c:pt>
                <c:pt idx="61805">
                  <c:v>315</c:v>
                </c:pt>
                <c:pt idx="61806">
                  <c:v>237</c:v>
                </c:pt>
                <c:pt idx="61807">
                  <c:v>271</c:v>
                </c:pt>
                <c:pt idx="61808">
                  <c:v>400</c:v>
                </c:pt>
                <c:pt idx="61809">
                  <c:v>404</c:v>
                </c:pt>
                <c:pt idx="61810">
                  <c:v>70</c:v>
                </c:pt>
                <c:pt idx="61811">
                  <c:v>317</c:v>
                </c:pt>
                <c:pt idx="61812">
                  <c:v>229</c:v>
                </c:pt>
                <c:pt idx="61813">
                  <c:v>295</c:v>
                </c:pt>
                <c:pt idx="61814">
                  <c:v>268</c:v>
                </c:pt>
                <c:pt idx="61815">
                  <c:v>238</c:v>
                </c:pt>
                <c:pt idx="61816">
                  <c:v>171</c:v>
                </c:pt>
                <c:pt idx="61817">
                  <c:v>156</c:v>
                </c:pt>
                <c:pt idx="61818">
                  <c:v>94</c:v>
                </c:pt>
                <c:pt idx="61819">
                  <c:v>398</c:v>
                </c:pt>
                <c:pt idx="61820">
                  <c:v>343</c:v>
                </c:pt>
                <c:pt idx="61821">
                  <c:v>190</c:v>
                </c:pt>
                <c:pt idx="61822">
                  <c:v>238</c:v>
                </c:pt>
                <c:pt idx="61823">
                  <c:v>384</c:v>
                </c:pt>
                <c:pt idx="61824">
                  <c:v>212</c:v>
                </c:pt>
                <c:pt idx="61825">
                  <c:v>248</c:v>
                </c:pt>
                <c:pt idx="61826">
                  <c:v>233</c:v>
                </c:pt>
                <c:pt idx="61827">
                  <c:v>1174</c:v>
                </c:pt>
                <c:pt idx="61828">
                  <c:v>259</c:v>
                </c:pt>
                <c:pt idx="61829">
                  <c:v>366</c:v>
                </c:pt>
                <c:pt idx="61830">
                  <c:v>936</c:v>
                </c:pt>
                <c:pt idx="61831">
                  <c:v>352</c:v>
                </c:pt>
                <c:pt idx="61832">
                  <c:v>219</c:v>
                </c:pt>
                <c:pt idx="61833">
                  <c:v>442</c:v>
                </c:pt>
                <c:pt idx="61834">
                  <c:v>210</c:v>
                </c:pt>
                <c:pt idx="61835">
                  <c:v>430</c:v>
                </c:pt>
                <c:pt idx="61836">
                  <c:v>1125</c:v>
                </c:pt>
                <c:pt idx="61837">
                  <c:v>323</c:v>
                </c:pt>
                <c:pt idx="61838">
                  <c:v>686</c:v>
                </c:pt>
                <c:pt idx="61839">
                  <c:v>436</c:v>
                </c:pt>
                <c:pt idx="61840">
                  <c:v>608</c:v>
                </c:pt>
                <c:pt idx="61841">
                  <c:v>884</c:v>
                </c:pt>
                <c:pt idx="61842">
                  <c:v>673</c:v>
                </c:pt>
                <c:pt idx="61843">
                  <c:v>392</c:v>
                </c:pt>
                <c:pt idx="61844">
                  <c:v>321</c:v>
                </c:pt>
                <c:pt idx="61845">
                  <c:v>245</c:v>
                </c:pt>
                <c:pt idx="61846">
                  <c:v>481</c:v>
                </c:pt>
                <c:pt idx="61847">
                  <c:v>103</c:v>
                </c:pt>
                <c:pt idx="61848">
                  <c:v>102</c:v>
                </c:pt>
                <c:pt idx="61849">
                  <c:v>31</c:v>
                </c:pt>
                <c:pt idx="61850">
                  <c:v>403</c:v>
                </c:pt>
                <c:pt idx="61851">
                  <c:v>130</c:v>
                </c:pt>
                <c:pt idx="61852">
                  <c:v>246</c:v>
                </c:pt>
                <c:pt idx="61853">
                  <c:v>12</c:v>
                </c:pt>
                <c:pt idx="61854">
                  <c:v>23</c:v>
                </c:pt>
                <c:pt idx="61855">
                  <c:v>71</c:v>
                </c:pt>
                <c:pt idx="61856" formatCode="0.00E+00">
                  <c:v>4.8999999999999998E-3</c:v>
                </c:pt>
                <c:pt idx="61857">
                  <c:v>223</c:v>
                </c:pt>
                <c:pt idx="61858">
                  <c:v>11</c:v>
                </c:pt>
                <c:pt idx="61859">
                  <c:v>1042</c:v>
                </c:pt>
                <c:pt idx="61860">
                  <c:v>354</c:v>
                </c:pt>
                <c:pt idx="61861">
                  <c:v>317</c:v>
                </c:pt>
                <c:pt idx="61862">
                  <c:v>387</c:v>
                </c:pt>
                <c:pt idx="61863">
                  <c:v>307</c:v>
                </c:pt>
                <c:pt idx="61864">
                  <c:v>449</c:v>
                </c:pt>
                <c:pt idx="61865">
                  <c:v>400</c:v>
                </c:pt>
                <c:pt idx="61866">
                  <c:v>859</c:v>
                </c:pt>
                <c:pt idx="61867">
                  <c:v>507</c:v>
                </c:pt>
                <c:pt idx="61868">
                  <c:v>1235</c:v>
                </c:pt>
                <c:pt idx="61869">
                  <c:v>367</c:v>
                </c:pt>
                <c:pt idx="61870">
                  <c:v>279</c:v>
                </c:pt>
                <c:pt idx="61871">
                  <c:v>202</c:v>
                </c:pt>
                <c:pt idx="61872">
                  <c:v>403</c:v>
                </c:pt>
                <c:pt idx="61873">
                  <c:v>943</c:v>
                </c:pt>
                <c:pt idx="61874">
                  <c:v>338</c:v>
                </c:pt>
                <c:pt idx="61875">
                  <c:v>228</c:v>
                </c:pt>
                <c:pt idx="61876">
                  <c:v>272</c:v>
                </c:pt>
                <c:pt idx="61877">
                  <c:v>421</c:v>
                </c:pt>
                <c:pt idx="61878">
                  <c:v>343</c:v>
                </c:pt>
                <c:pt idx="61879">
                  <c:v>323</c:v>
                </c:pt>
                <c:pt idx="61880">
                  <c:v>427</c:v>
                </c:pt>
                <c:pt idx="61881">
                  <c:v>253</c:v>
                </c:pt>
                <c:pt idx="61882">
                  <c:v>426</c:v>
                </c:pt>
                <c:pt idx="61883">
                  <c:v>294</c:v>
                </c:pt>
                <c:pt idx="61884">
                  <c:v>424</c:v>
                </c:pt>
                <c:pt idx="61885">
                  <c:v>272</c:v>
                </c:pt>
                <c:pt idx="61886">
                  <c:v>160</c:v>
                </c:pt>
                <c:pt idx="61887">
                  <c:v>265</c:v>
                </c:pt>
                <c:pt idx="61888">
                  <c:v>229</c:v>
                </c:pt>
                <c:pt idx="61889">
                  <c:v>312</c:v>
                </c:pt>
                <c:pt idx="61890">
                  <c:v>355</c:v>
                </c:pt>
                <c:pt idx="61891">
                  <c:v>176</c:v>
                </c:pt>
                <c:pt idx="61892">
                  <c:v>193</c:v>
                </c:pt>
                <c:pt idx="61893">
                  <c:v>394</c:v>
                </c:pt>
                <c:pt idx="61894">
                  <c:v>285</c:v>
                </c:pt>
                <c:pt idx="61895">
                  <c:v>926</c:v>
                </c:pt>
                <c:pt idx="61896">
                  <c:v>285</c:v>
                </c:pt>
                <c:pt idx="61897">
                  <c:v>1551</c:v>
                </c:pt>
                <c:pt idx="61898">
                  <c:v>462</c:v>
                </c:pt>
                <c:pt idx="61899">
                  <c:v>1085</c:v>
                </c:pt>
                <c:pt idx="61900">
                  <c:v>419</c:v>
                </c:pt>
                <c:pt idx="61901">
                  <c:v>866</c:v>
                </c:pt>
                <c:pt idx="61902">
                  <c:v>1091</c:v>
                </c:pt>
                <c:pt idx="61903">
                  <c:v>896</c:v>
                </c:pt>
                <c:pt idx="61904">
                  <c:v>655</c:v>
                </c:pt>
                <c:pt idx="61905">
                  <c:v>1196</c:v>
                </c:pt>
                <c:pt idx="61906">
                  <c:v>316</c:v>
                </c:pt>
                <c:pt idx="61907">
                  <c:v>209</c:v>
                </c:pt>
                <c:pt idx="61908">
                  <c:v>414</c:v>
                </c:pt>
                <c:pt idx="61909">
                  <c:v>431</c:v>
                </c:pt>
                <c:pt idx="61910">
                  <c:v>651</c:v>
                </c:pt>
                <c:pt idx="61911">
                  <c:v>297</c:v>
                </c:pt>
                <c:pt idx="61912">
                  <c:v>492</c:v>
                </c:pt>
                <c:pt idx="61913">
                  <c:v>364</c:v>
                </c:pt>
                <c:pt idx="61914">
                  <c:v>357</c:v>
                </c:pt>
                <c:pt idx="61915">
                  <c:v>373</c:v>
                </c:pt>
                <c:pt idx="61916">
                  <c:v>498</c:v>
                </c:pt>
                <c:pt idx="61917">
                  <c:v>247</c:v>
                </c:pt>
                <c:pt idx="61918">
                  <c:v>271</c:v>
                </c:pt>
                <c:pt idx="61919">
                  <c:v>356</c:v>
                </c:pt>
                <c:pt idx="61920">
                  <c:v>354</c:v>
                </c:pt>
                <c:pt idx="61921">
                  <c:v>405</c:v>
                </c:pt>
                <c:pt idx="61922">
                  <c:v>316</c:v>
                </c:pt>
                <c:pt idx="61923">
                  <c:v>245</c:v>
                </c:pt>
                <c:pt idx="61924">
                  <c:v>333</c:v>
                </c:pt>
                <c:pt idx="61925">
                  <c:v>394</c:v>
                </c:pt>
                <c:pt idx="61926">
                  <c:v>366</c:v>
                </c:pt>
                <c:pt idx="61927">
                  <c:v>335</c:v>
                </c:pt>
                <c:pt idx="61928">
                  <c:v>297</c:v>
                </c:pt>
                <c:pt idx="61929">
                  <c:v>316</c:v>
                </c:pt>
                <c:pt idx="61930">
                  <c:v>370</c:v>
                </c:pt>
                <c:pt idx="61931">
                  <c:v>354</c:v>
                </c:pt>
                <c:pt idx="61932">
                  <c:v>302</c:v>
                </c:pt>
                <c:pt idx="61933">
                  <c:v>244</c:v>
                </c:pt>
                <c:pt idx="61934">
                  <c:v>160</c:v>
                </c:pt>
                <c:pt idx="61935">
                  <c:v>183</c:v>
                </c:pt>
                <c:pt idx="61936">
                  <c:v>215</c:v>
                </c:pt>
                <c:pt idx="61937">
                  <c:v>221</c:v>
                </c:pt>
                <c:pt idx="61938">
                  <c:v>136</c:v>
                </c:pt>
                <c:pt idx="61939">
                  <c:v>576</c:v>
                </c:pt>
                <c:pt idx="61940">
                  <c:v>242</c:v>
                </c:pt>
                <c:pt idx="61941">
                  <c:v>26</c:v>
                </c:pt>
                <c:pt idx="61942">
                  <c:v>134</c:v>
                </c:pt>
                <c:pt idx="61943">
                  <c:v>958</c:v>
                </c:pt>
                <c:pt idx="61944">
                  <c:v>14</c:v>
                </c:pt>
                <c:pt idx="61945">
                  <c:v>255</c:v>
                </c:pt>
                <c:pt idx="61946">
                  <c:v>409</c:v>
                </c:pt>
                <c:pt idx="61947">
                  <c:v>379</c:v>
                </c:pt>
                <c:pt idx="61948">
                  <c:v>368</c:v>
                </c:pt>
                <c:pt idx="61949">
                  <c:v>451</c:v>
                </c:pt>
                <c:pt idx="61950">
                  <c:v>292</c:v>
                </c:pt>
                <c:pt idx="61951">
                  <c:v>277</c:v>
                </c:pt>
                <c:pt idx="61952">
                  <c:v>275</c:v>
                </c:pt>
                <c:pt idx="61953">
                  <c:v>404</c:v>
                </c:pt>
                <c:pt idx="61954">
                  <c:v>298</c:v>
                </c:pt>
                <c:pt idx="61955">
                  <c:v>511</c:v>
                </c:pt>
                <c:pt idx="61956">
                  <c:v>188</c:v>
                </c:pt>
                <c:pt idx="61957">
                  <c:v>274</c:v>
                </c:pt>
                <c:pt idx="61958">
                  <c:v>262</c:v>
                </c:pt>
                <c:pt idx="61959">
                  <c:v>218</c:v>
                </c:pt>
                <c:pt idx="61960">
                  <c:v>172</c:v>
                </c:pt>
                <c:pt idx="61961">
                  <c:v>219</c:v>
                </c:pt>
                <c:pt idx="61962">
                  <c:v>251</c:v>
                </c:pt>
                <c:pt idx="61963">
                  <c:v>225</c:v>
                </c:pt>
                <c:pt idx="61964">
                  <c:v>267</c:v>
                </c:pt>
                <c:pt idx="61965">
                  <c:v>208</c:v>
                </c:pt>
                <c:pt idx="61966">
                  <c:v>240</c:v>
                </c:pt>
                <c:pt idx="61967">
                  <c:v>37</c:v>
                </c:pt>
                <c:pt idx="61968">
                  <c:v>76</c:v>
                </c:pt>
                <c:pt idx="61969">
                  <c:v>510</c:v>
                </c:pt>
                <c:pt idx="61970">
                  <c:v>278</c:v>
                </c:pt>
                <c:pt idx="61971">
                  <c:v>450</c:v>
                </c:pt>
                <c:pt idx="61972">
                  <c:v>811</c:v>
                </c:pt>
                <c:pt idx="61973">
                  <c:v>808</c:v>
                </c:pt>
                <c:pt idx="61974">
                  <c:v>411</c:v>
                </c:pt>
                <c:pt idx="61975">
                  <c:v>380</c:v>
                </c:pt>
                <c:pt idx="61976">
                  <c:v>1309</c:v>
                </c:pt>
                <c:pt idx="61977">
                  <c:v>277</c:v>
                </c:pt>
                <c:pt idx="61978">
                  <c:v>258</c:v>
                </c:pt>
                <c:pt idx="61979">
                  <c:v>354</c:v>
                </c:pt>
                <c:pt idx="61980">
                  <c:v>459</c:v>
                </c:pt>
                <c:pt idx="61981">
                  <c:v>452</c:v>
                </c:pt>
                <c:pt idx="61982">
                  <c:v>26</c:v>
                </c:pt>
                <c:pt idx="61983">
                  <c:v>30</c:v>
                </c:pt>
                <c:pt idx="61984">
                  <c:v>53</c:v>
                </c:pt>
                <c:pt idx="61985">
                  <c:v>29</c:v>
                </c:pt>
                <c:pt idx="61986">
                  <c:v>98</c:v>
                </c:pt>
                <c:pt idx="61987">
                  <c:v>76</c:v>
                </c:pt>
                <c:pt idx="61988">
                  <c:v>146</c:v>
                </c:pt>
                <c:pt idx="61989">
                  <c:v>28</c:v>
                </c:pt>
                <c:pt idx="61990">
                  <c:v>14</c:v>
                </c:pt>
                <c:pt idx="61991" formatCode="0.00E+00">
                  <c:v>4.8999999999999998E-3</c:v>
                </c:pt>
                <c:pt idx="61992" formatCode="0.00E+00">
                  <c:v>4.8999999999999998E-3</c:v>
                </c:pt>
                <c:pt idx="61993">
                  <c:v>18</c:v>
                </c:pt>
                <c:pt idx="61994">
                  <c:v>11</c:v>
                </c:pt>
                <c:pt idx="61995">
                  <c:v>589</c:v>
                </c:pt>
                <c:pt idx="61996">
                  <c:v>1096</c:v>
                </c:pt>
                <c:pt idx="61997">
                  <c:v>175</c:v>
                </c:pt>
                <c:pt idx="61998">
                  <c:v>121</c:v>
                </c:pt>
                <c:pt idx="61999">
                  <c:v>108</c:v>
                </c:pt>
                <c:pt idx="62000">
                  <c:v>96</c:v>
                </c:pt>
                <c:pt idx="62001">
                  <c:v>76</c:v>
                </c:pt>
                <c:pt idx="62002" formatCode="0.00E+00">
                  <c:v>4.8999999999999998E-3</c:v>
                </c:pt>
                <c:pt idx="62003">
                  <c:v>913</c:v>
                </c:pt>
                <c:pt idx="62004">
                  <c:v>971</c:v>
                </c:pt>
                <c:pt idx="62005">
                  <c:v>655</c:v>
                </c:pt>
                <c:pt idx="62006">
                  <c:v>906</c:v>
                </c:pt>
                <c:pt idx="62007">
                  <c:v>952</c:v>
                </c:pt>
                <c:pt idx="62008">
                  <c:v>1237</c:v>
                </c:pt>
                <c:pt idx="62009">
                  <c:v>818</c:v>
                </c:pt>
                <c:pt idx="62010">
                  <c:v>973</c:v>
                </c:pt>
                <c:pt idx="62011">
                  <c:v>1139</c:v>
                </c:pt>
                <c:pt idx="62012">
                  <c:v>1368</c:v>
                </c:pt>
                <c:pt idx="62013">
                  <c:v>1065</c:v>
                </c:pt>
                <c:pt idx="62014">
                  <c:v>1003</c:v>
                </c:pt>
                <c:pt idx="62015">
                  <c:v>12</c:v>
                </c:pt>
                <c:pt idx="62016">
                  <c:v>320</c:v>
                </c:pt>
                <c:pt idx="62017">
                  <c:v>24</c:v>
                </c:pt>
                <c:pt idx="62018">
                  <c:v>17</c:v>
                </c:pt>
                <c:pt idx="62019">
                  <c:v>48</c:v>
                </c:pt>
                <c:pt idx="62020">
                  <c:v>49</c:v>
                </c:pt>
                <c:pt idx="62021">
                  <c:v>56</c:v>
                </c:pt>
                <c:pt idx="62022">
                  <c:v>142</c:v>
                </c:pt>
                <c:pt idx="62023">
                  <c:v>253</c:v>
                </c:pt>
                <c:pt idx="62024">
                  <c:v>390</c:v>
                </c:pt>
                <c:pt idx="62025">
                  <c:v>335</c:v>
                </c:pt>
                <c:pt idx="62026">
                  <c:v>269</c:v>
                </c:pt>
                <c:pt idx="62027">
                  <c:v>38</c:v>
                </c:pt>
                <c:pt idx="62028">
                  <c:v>116</c:v>
                </c:pt>
                <c:pt idx="62029">
                  <c:v>40</c:v>
                </c:pt>
                <c:pt idx="62030">
                  <c:v>85</c:v>
                </c:pt>
                <c:pt idx="62031">
                  <c:v>31</c:v>
                </c:pt>
                <c:pt idx="62032">
                  <c:v>447</c:v>
                </c:pt>
                <c:pt idx="62033">
                  <c:v>343</c:v>
                </c:pt>
                <c:pt idx="62034">
                  <c:v>269</c:v>
                </c:pt>
                <c:pt idx="62035">
                  <c:v>297</c:v>
                </c:pt>
                <c:pt idx="62036">
                  <c:v>340</c:v>
                </c:pt>
                <c:pt idx="62037">
                  <c:v>358</c:v>
                </c:pt>
                <c:pt idx="62038">
                  <c:v>288</c:v>
                </c:pt>
                <c:pt idx="62039">
                  <c:v>395</c:v>
                </c:pt>
                <c:pt idx="62040">
                  <c:v>271</c:v>
                </c:pt>
                <c:pt idx="62041">
                  <c:v>312</c:v>
                </c:pt>
                <c:pt idx="62042">
                  <c:v>398</c:v>
                </c:pt>
                <c:pt idx="62043">
                  <c:v>744</c:v>
                </c:pt>
                <c:pt idx="62044">
                  <c:v>385</c:v>
                </c:pt>
                <c:pt idx="62045">
                  <c:v>169</c:v>
                </c:pt>
                <c:pt idx="62046">
                  <c:v>260</c:v>
                </c:pt>
                <c:pt idx="62047">
                  <c:v>295</c:v>
                </c:pt>
                <c:pt idx="62048">
                  <c:v>289</c:v>
                </c:pt>
                <c:pt idx="62049">
                  <c:v>304</c:v>
                </c:pt>
                <c:pt idx="62050">
                  <c:v>299</c:v>
                </c:pt>
                <c:pt idx="62051">
                  <c:v>205</c:v>
                </c:pt>
                <c:pt idx="62052">
                  <c:v>472</c:v>
                </c:pt>
                <c:pt idx="62053">
                  <c:v>466</c:v>
                </c:pt>
                <c:pt idx="62054">
                  <c:v>316</c:v>
                </c:pt>
                <c:pt idx="62055">
                  <c:v>308</c:v>
                </c:pt>
                <c:pt idx="62056">
                  <c:v>38</c:v>
                </c:pt>
                <c:pt idx="62057">
                  <c:v>65</c:v>
                </c:pt>
                <c:pt idx="62058">
                  <c:v>333</c:v>
                </c:pt>
                <c:pt idx="62059">
                  <c:v>214</c:v>
                </c:pt>
                <c:pt idx="62060">
                  <c:v>317</c:v>
                </c:pt>
                <c:pt idx="62061">
                  <c:v>205</c:v>
                </c:pt>
                <c:pt idx="62062">
                  <c:v>373</c:v>
                </c:pt>
                <c:pt idx="62063">
                  <c:v>700</c:v>
                </c:pt>
                <c:pt idx="62064">
                  <c:v>42</c:v>
                </c:pt>
                <c:pt idx="62065">
                  <c:v>209</c:v>
                </c:pt>
                <c:pt idx="62066">
                  <c:v>229</c:v>
                </c:pt>
                <c:pt idx="62067">
                  <c:v>48</c:v>
                </c:pt>
                <c:pt idx="62068">
                  <c:v>8</c:v>
                </c:pt>
                <c:pt idx="62069">
                  <c:v>362</c:v>
                </c:pt>
                <c:pt idx="62070" formatCode="0.00E+00">
                  <c:v>4.8999999999999998E-3</c:v>
                </c:pt>
                <c:pt idx="62071">
                  <c:v>63</c:v>
                </c:pt>
                <c:pt idx="62072">
                  <c:v>145</c:v>
                </c:pt>
                <c:pt idx="62073">
                  <c:v>43</c:v>
                </c:pt>
                <c:pt idx="62074">
                  <c:v>243</c:v>
                </c:pt>
                <c:pt idx="62075">
                  <c:v>234</c:v>
                </c:pt>
                <c:pt idx="62076">
                  <c:v>145</c:v>
                </c:pt>
                <c:pt idx="62077">
                  <c:v>243</c:v>
                </c:pt>
                <c:pt idx="62078">
                  <c:v>276</c:v>
                </c:pt>
                <c:pt idx="62079">
                  <c:v>281</c:v>
                </c:pt>
                <c:pt idx="62080">
                  <c:v>295</c:v>
                </c:pt>
                <c:pt idx="62081">
                  <c:v>267</c:v>
                </c:pt>
                <c:pt idx="62082">
                  <c:v>257</c:v>
                </c:pt>
                <c:pt idx="62083">
                  <c:v>274</c:v>
                </c:pt>
                <c:pt idx="62084">
                  <c:v>232</c:v>
                </c:pt>
                <c:pt idx="62085">
                  <c:v>98</c:v>
                </c:pt>
                <c:pt idx="62086">
                  <c:v>292</c:v>
                </c:pt>
                <c:pt idx="62087">
                  <c:v>367</c:v>
                </c:pt>
                <c:pt idx="62088">
                  <c:v>376</c:v>
                </c:pt>
                <c:pt idx="62089">
                  <c:v>147</c:v>
                </c:pt>
                <c:pt idx="62090">
                  <c:v>31</c:v>
                </c:pt>
                <c:pt idx="62091">
                  <c:v>88</c:v>
                </c:pt>
                <c:pt idx="62092">
                  <c:v>168</c:v>
                </c:pt>
                <c:pt idx="62093">
                  <c:v>55</c:v>
                </c:pt>
                <c:pt idx="62094">
                  <c:v>52</c:v>
                </c:pt>
                <c:pt idx="62095">
                  <c:v>45</c:v>
                </c:pt>
                <c:pt idx="62096">
                  <c:v>301</c:v>
                </c:pt>
                <c:pt idx="62097">
                  <c:v>90</c:v>
                </c:pt>
                <c:pt idx="62098">
                  <c:v>153</c:v>
                </c:pt>
                <c:pt idx="62099">
                  <c:v>393</c:v>
                </c:pt>
                <c:pt idx="62100">
                  <c:v>261</c:v>
                </c:pt>
                <c:pt idx="62101">
                  <c:v>48</c:v>
                </c:pt>
                <c:pt idx="62102" formatCode="0.00E+00">
                  <c:v>4.8999999999999998E-3</c:v>
                </c:pt>
                <c:pt idx="62103">
                  <c:v>257</c:v>
                </c:pt>
                <c:pt idx="62104">
                  <c:v>101</c:v>
                </c:pt>
                <c:pt idx="62105">
                  <c:v>102</c:v>
                </c:pt>
                <c:pt idx="62106">
                  <c:v>230</c:v>
                </c:pt>
                <c:pt idx="62107">
                  <c:v>373</c:v>
                </c:pt>
                <c:pt idx="62108">
                  <c:v>72</c:v>
                </c:pt>
                <c:pt idx="62109">
                  <c:v>202</c:v>
                </c:pt>
                <c:pt idx="62110">
                  <c:v>154</c:v>
                </c:pt>
                <c:pt idx="62111">
                  <c:v>25</c:v>
                </c:pt>
                <c:pt idx="62112">
                  <c:v>453</c:v>
                </c:pt>
                <c:pt idx="62113">
                  <c:v>254</c:v>
                </c:pt>
                <c:pt idx="62114">
                  <c:v>43</c:v>
                </c:pt>
                <c:pt idx="62115">
                  <c:v>109</c:v>
                </c:pt>
                <c:pt idx="62116">
                  <c:v>26</c:v>
                </c:pt>
                <c:pt idx="62117">
                  <c:v>40</c:v>
                </c:pt>
                <c:pt idx="62118">
                  <c:v>55</c:v>
                </c:pt>
                <c:pt idx="62119">
                  <c:v>21</c:v>
                </c:pt>
                <c:pt idx="62120">
                  <c:v>248</c:v>
                </c:pt>
                <c:pt idx="62121">
                  <c:v>167</c:v>
                </c:pt>
                <c:pt idx="62122">
                  <c:v>220</c:v>
                </c:pt>
                <c:pt idx="62123">
                  <c:v>150</c:v>
                </c:pt>
                <c:pt idx="62124">
                  <c:v>235</c:v>
                </c:pt>
                <c:pt idx="62125">
                  <c:v>334</c:v>
                </c:pt>
                <c:pt idx="62126">
                  <c:v>269</c:v>
                </c:pt>
                <c:pt idx="62127">
                  <c:v>857</c:v>
                </c:pt>
                <c:pt idx="62128">
                  <c:v>138</c:v>
                </c:pt>
                <c:pt idx="62129">
                  <c:v>190</c:v>
                </c:pt>
                <c:pt idx="62130">
                  <c:v>303</c:v>
                </c:pt>
                <c:pt idx="62131">
                  <c:v>911</c:v>
                </c:pt>
                <c:pt idx="62132">
                  <c:v>32</c:v>
                </c:pt>
                <c:pt idx="62133">
                  <c:v>7</c:v>
                </c:pt>
                <c:pt idx="62134">
                  <c:v>120</c:v>
                </c:pt>
                <c:pt idx="62135">
                  <c:v>68</c:v>
                </c:pt>
                <c:pt idx="62136">
                  <c:v>66</c:v>
                </c:pt>
                <c:pt idx="62137">
                  <c:v>40</c:v>
                </c:pt>
                <c:pt idx="62138">
                  <c:v>18</c:v>
                </c:pt>
                <c:pt idx="62139">
                  <c:v>35</c:v>
                </c:pt>
                <c:pt idx="62140">
                  <c:v>29</c:v>
                </c:pt>
                <c:pt idx="62141">
                  <c:v>90</c:v>
                </c:pt>
                <c:pt idx="62142">
                  <c:v>65</c:v>
                </c:pt>
                <c:pt idx="62143">
                  <c:v>11</c:v>
                </c:pt>
                <c:pt idx="62144">
                  <c:v>5</c:v>
                </c:pt>
                <c:pt idx="62145">
                  <c:v>23</c:v>
                </c:pt>
                <c:pt idx="62146">
                  <c:v>124</c:v>
                </c:pt>
                <c:pt idx="62147">
                  <c:v>20</c:v>
                </c:pt>
                <c:pt idx="62148">
                  <c:v>68</c:v>
                </c:pt>
                <c:pt idx="62149">
                  <c:v>22</c:v>
                </c:pt>
                <c:pt idx="62150">
                  <c:v>162</c:v>
                </c:pt>
                <c:pt idx="62151">
                  <c:v>220</c:v>
                </c:pt>
                <c:pt idx="62152">
                  <c:v>97</c:v>
                </c:pt>
                <c:pt idx="62153">
                  <c:v>319</c:v>
                </c:pt>
                <c:pt idx="62154">
                  <c:v>40</c:v>
                </c:pt>
                <c:pt idx="62155">
                  <c:v>72</c:v>
                </c:pt>
                <c:pt idx="62156">
                  <c:v>156</c:v>
                </c:pt>
                <c:pt idx="62157">
                  <c:v>33</c:v>
                </c:pt>
                <c:pt idx="62158">
                  <c:v>257</c:v>
                </c:pt>
                <c:pt idx="62159">
                  <c:v>294</c:v>
                </c:pt>
                <c:pt idx="62160">
                  <c:v>226</c:v>
                </c:pt>
                <c:pt idx="62161">
                  <c:v>353</c:v>
                </c:pt>
                <c:pt idx="62162">
                  <c:v>296</c:v>
                </c:pt>
                <c:pt idx="62163">
                  <c:v>264</c:v>
                </c:pt>
                <c:pt idx="62164">
                  <c:v>277</c:v>
                </c:pt>
                <c:pt idx="62165">
                  <c:v>329</c:v>
                </c:pt>
                <c:pt idx="62166">
                  <c:v>427</c:v>
                </c:pt>
                <c:pt idx="62167">
                  <c:v>303</c:v>
                </c:pt>
                <c:pt idx="62168">
                  <c:v>324</c:v>
                </c:pt>
                <c:pt idx="62169">
                  <c:v>407</c:v>
                </c:pt>
                <c:pt idx="62170">
                  <c:v>245</c:v>
                </c:pt>
                <c:pt idx="62171">
                  <c:v>177</c:v>
                </c:pt>
                <c:pt idx="62172">
                  <c:v>490</c:v>
                </c:pt>
                <c:pt idx="62173">
                  <c:v>59</c:v>
                </c:pt>
                <c:pt idx="62174">
                  <c:v>54</c:v>
                </c:pt>
                <c:pt idx="62175" formatCode="0.00E+00">
                  <c:v>4.8999999999999998E-3</c:v>
                </c:pt>
                <c:pt idx="62176">
                  <c:v>67</c:v>
                </c:pt>
                <c:pt idx="62177">
                  <c:v>11</c:v>
                </c:pt>
                <c:pt idx="62178">
                  <c:v>815</c:v>
                </c:pt>
                <c:pt idx="62179">
                  <c:v>164</c:v>
                </c:pt>
                <c:pt idx="62180">
                  <c:v>718</c:v>
                </c:pt>
                <c:pt idx="62181">
                  <c:v>349</c:v>
                </c:pt>
                <c:pt idx="62182">
                  <c:v>458</c:v>
                </c:pt>
                <c:pt idx="62183">
                  <c:v>65</c:v>
                </c:pt>
                <c:pt idx="62184">
                  <c:v>119</c:v>
                </c:pt>
                <c:pt idx="62185">
                  <c:v>963</c:v>
                </c:pt>
                <c:pt idx="62186">
                  <c:v>992</c:v>
                </c:pt>
                <c:pt idx="62187">
                  <c:v>238</c:v>
                </c:pt>
                <c:pt idx="62188">
                  <c:v>880</c:v>
                </c:pt>
                <c:pt idx="62189">
                  <c:v>1037</c:v>
                </c:pt>
                <c:pt idx="62190">
                  <c:v>134</c:v>
                </c:pt>
                <c:pt idx="62191" formatCode="0.00E+00">
                  <c:v>4.8999999999999998E-3</c:v>
                </c:pt>
                <c:pt idx="62192" formatCode="0.00E+00">
                  <c:v>4.8999999999999998E-3</c:v>
                </c:pt>
                <c:pt idx="62193">
                  <c:v>12</c:v>
                </c:pt>
                <c:pt idx="62194">
                  <c:v>468</c:v>
                </c:pt>
                <c:pt idx="62195">
                  <c:v>732</c:v>
                </c:pt>
                <c:pt idx="62196">
                  <c:v>644</c:v>
                </c:pt>
                <c:pt idx="62197">
                  <c:v>457</c:v>
                </c:pt>
                <c:pt idx="62198">
                  <c:v>386</c:v>
                </c:pt>
                <c:pt idx="62199">
                  <c:v>359</c:v>
                </c:pt>
                <c:pt idx="62200">
                  <c:v>1079</c:v>
                </c:pt>
                <c:pt idx="62201">
                  <c:v>436</c:v>
                </c:pt>
                <c:pt idx="62202">
                  <c:v>577</c:v>
                </c:pt>
                <c:pt idx="62203">
                  <c:v>568</c:v>
                </c:pt>
                <c:pt idx="62204">
                  <c:v>571</c:v>
                </c:pt>
                <c:pt idx="62205">
                  <c:v>686</c:v>
                </c:pt>
                <c:pt idx="62206">
                  <c:v>628</c:v>
                </c:pt>
                <c:pt idx="62207">
                  <c:v>115</c:v>
                </c:pt>
                <c:pt idx="62208">
                  <c:v>108</c:v>
                </c:pt>
                <c:pt idx="62209">
                  <c:v>557</c:v>
                </c:pt>
                <c:pt idx="62210">
                  <c:v>823</c:v>
                </c:pt>
                <c:pt idx="62211">
                  <c:v>771</c:v>
                </c:pt>
                <c:pt idx="62212">
                  <c:v>1007</c:v>
                </c:pt>
                <c:pt idx="62213">
                  <c:v>632</c:v>
                </c:pt>
                <c:pt idx="62214">
                  <c:v>563</c:v>
                </c:pt>
                <c:pt idx="62215">
                  <c:v>595</c:v>
                </c:pt>
                <c:pt idx="62216">
                  <c:v>856</c:v>
                </c:pt>
                <c:pt idx="62217">
                  <c:v>394</c:v>
                </c:pt>
                <c:pt idx="62218">
                  <c:v>451</c:v>
                </c:pt>
                <c:pt idx="62219">
                  <c:v>601</c:v>
                </c:pt>
                <c:pt idx="62220">
                  <c:v>1065</c:v>
                </c:pt>
                <c:pt idx="62221">
                  <c:v>145</c:v>
                </c:pt>
                <c:pt idx="62222">
                  <c:v>85</c:v>
                </c:pt>
                <c:pt idx="62223">
                  <c:v>26</c:v>
                </c:pt>
                <c:pt idx="62224">
                  <c:v>257</c:v>
                </c:pt>
                <c:pt idx="62225">
                  <c:v>280</c:v>
                </c:pt>
                <c:pt idx="62226">
                  <c:v>134</c:v>
                </c:pt>
                <c:pt idx="62227">
                  <c:v>148</c:v>
                </c:pt>
                <c:pt idx="62228">
                  <c:v>241</c:v>
                </c:pt>
                <c:pt idx="62229">
                  <c:v>274</c:v>
                </c:pt>
                <c:pt idx="62230">
                  <c:v>296</c:v>
                </c:pt>
                <c:pt idx="62231">
                  <c:v>194</c:v>
                </c:pt>
                <c:pt idx="62232">
                  <c:v>163</c:v>
                </c:pt>
                <c:pt idx="62233">
                  <c:v>114</c:v>
                </c:pt>
                <c:pt idx="62234">
                  <c:v>248</c:v>
                </c:pt>
                <c:pt idx="62235">
                  <c:v>760</c:v>
                </c:pt>
                <c:pt idx="62236" formatCode="0.00E+00">
                  <c:v>4.8999999999999998E-3</c:v>
                </c:pt>
                <c:pt idx="62237">
                  <c:v>248</c:v>
                </c:pt>
                <c:pt idx="62238">
                  <c:v>244</c:v>
                </c:pt>
                <c:pt idx="62239">
                  <c:v>275</c:v>
                </c:pt>
                <c:pt idx="62240">
                  <c:v>221</c:v>
                </c:pt>
                <c:pt idx="62241">
                  <c:v>644</c:v>
                </c:pt>
                <c:pt idx="62242">
                  <c:v>211</c:v>
                </c:pt>
                <c:pt idx="62243">
                  <c:v>354</c:v>
                </c:pt>
                <c:pt idx="62244">
                  <c:v>624</c:v>
                </c:pt>
                <c:pt idx="62245">
                  <c:v>282</c:v>
                </c:pt>
                <c:pt idx="62246">
                  <c:v>207</c:v>
                </c:pt>
                <c:pt idx="62247">
                  <c:v>438</c:v>
                </c:pt>
                <c:pt idx="62248">
                  <c:v>409</c:v>
                </c:pt>
                <c:pt idx="62249">
                  <c:v>135</c:v>
                </c:pt>
                <c:pt idx="62250">
                  <c:v>150</c:v>
                </c:pt>
                <c:pt idx="62251">
                  <c:v>106</c:v>
                </c:pt>
                <c:pt idx="62252">
                  <c:v>71</c:v>
                </c:pt>
                <c:pt idx="62253">
                  <c:v>34</c:v>
                </c:pt>
                <c:pt idx="62254">
                  <c:v>53</c:v>
                </c:pt>
                <c:pt idx="62255">
                  <c:v>80</c:v>
                </c:pt>
                <c:pt idx="62256">
                  <c:v>156</c:v>
                </c:pt>
                <c:pt idx="62257">
                  <c:v>39</c:v>
                </c:pt>
                <c:pt idx="62258">
                  <c:v>122</c:v>
                </c:pt>
                <c:pt idx="62259">
                  <c:v>215</c:v>
                </c:pt>
                <c:pt idx="62260">
                  <c:v>191</c:v>
                </c:pt>
                <c:pt idx="62261">
                  <c:v>199</c:v>
                </c:pt>
                <c:pt idx="62262">
                  <c:v>149</c:v>
                </c:pt>
                <c:pt idx="62263">
                  <c:v>438</c:v>
                </c:pt>
                <c:pt idx="62264">
                  <c:v>168</c:v>
                </c:pt>
                <c:pt idx="62265">
                  <c:v>165</c:v>
                </c:pt>
                <c:pt idx="62266">
                  <c:v>95</c:v>
                </c:pt>
                <c:pt idx="62267">
                  <c:v>42</c:v>
                </c:pt>
                <c:pt idx="62268">
                  <c:v>152</c:v>
                </c:pt>
                <c:pt idx="62269">
                  <c:v>277</c:v>
                </c:pt>
                <c:pt idx="62270">
                  <c:v>169</c:v>
                </c:pt>
                <c:pt idx="62271">
                  <c:v>78</c:v>
                </c:pt>
                <c:pt idx="62272">
                  <c:v>58</c:v>
                </c:pt>
                <c:pt idx="62273">
                  <c:v>51</c:v>
                </c:pt>
                <c:pt idx="62274">
                  <c:v>65</c:v>
                </c:pt>
                <c:pt idx="62275">
                  <c:v>55</c:v>
                </c:pt>
                <c:pt idx="62276">
                  <c:v>466</c:v>
                </c:pt>
                <c:pt idx="62277">
                  <c:v>415</c:v>
                </c:pt>
                <c:pt idx="62278">
                  <c:v>1157</c:v>
                </c:pt>
                <c:pt idx="62279">
                  <c:v>629</c:v>
                </c:pt>
                <c:pt idx="62280">
                  <c:v>1456</c:v>
                </c:pt>
                <c:pt idx="62281">
                  <c:v>1175</c:v>
                </c:pt>
                <c:pt idx="62282">
                  <c:v>619</c:v>
                </c:pt>
                <c:pt idx="62283">
                  <c:v>619</c:v>
                </c:pt>
                <c:pt idx="62284">
                  <c:v>449</c:v>
                </c:pt>
                <c:pt idx="62285">
                  <c:v>473</c:v>
                </c:pt>
                <c:pt idx="62286">
                  <c:v>333</c:v>
                </c:pt>
                <c:pt idx="62287">
                  <c:v>702</c:v>
                </c:pt>
                <c:pt idx="62288">
                  <c:v>97</c:v>
                </c:pt>
                <c:pt idx="62289">
                  <c:v>209</c:v>
                </c:pt>
                <c:pt idx="62290">
                  <c:v>168</c:v>
                </c:pt>
                <c:pt idx="62291">
                  <c:v>122</c:v>
                </c:pt>
                <c:pt idx="62292">
                  <c:v>167</c:v>
                </c:pt>
                <c:pt idx="62293">
                  <c:v>251</c:v>
                </c:pt>
                <c:pt idx="62294">
                  <c:v>347</c:v>
                </c:pt>
                <c:pt idx="62295">
                  <c:v>286</c:v>
                </c:pt>
                <c:pt idx="62296">
                  <c:v>135</c:v>
                </c:pt>
                <c:pt idx="62297">
                  <c:v>95</c:v>
                </c:pt>
                <c:pt idx="62298">
                  <c:v>286</c:v>
                </c:pt>
                <c:pt idx="62299">
                  <c:v>198</c:v>
                </c:pt>
                <c:pt idx="62300">
                  <c:v>222</c:v>
                </c:pt>
                <c:pt idx="62301">
                  <c:v>87</c:v>
                </c:pt>
                <c:pt idx="62302">
                  <c:v>240</c:v>
                </c:pt>
                <c:pt idx="62303">
                  <c:v>309</c:v>
                </c:pt>
                <c:pt idx="62304">
                  <c:v>124</c:v>
                </c:pt>
                <c:pt idx="62305">
                  <c:v>218</c:v>
                </c:pt>
                <c:pt idx="62306">
                  <c:v>202</c:v>
                </c:pt>
                <c:pt idx="62307">
                  <c:v>210</c:v>
                </c:pt>
                <c:pt idx="62308">
                  <c:v>331</c:v>
                </c:pt>
                <c:pt idx="62309">
                  <c:v>97</c:v>
                </c:pt>
                <c:pt idx="62310">
                  <c:v>47</c:v>
                </c:pt>
                <c:pt idx="62311">
                  <c:v>172</c:v>
                </c:pt>
                <c:pt idx="62312">
                  <c:v>277</c:v>
                </c:pt>
                <c:pt idx="62313">
                  <c:v>393</c:v>
                </c:pt>
                <c:pt idx="62314">
                  <c:v>589</c:v>
                </c:pt>
                <c:pt idx="62315">
                  <c:v>883</c:v>
                </c:pt>
                <c:pt idx="62316">
                  <c:v>700</c:v>
                </c:pt>
                <c:pt idx="62317">
                  <c:v>454</c:v>
                </c:pt>
                <c:pt idx="62318">
                  <c:v>500</c:v>
                </c:pt>
                <c:pt idx="62319">
                  <c:v>1020</c:v>
                </c:pt>
                <c:pt idx="62320">
                  <c:v>323</c:v>
                </c:pt>
                <c:pt idx="62321">
                  <c:v>525</c:v>
                </c:pt>
                <c:pt idx="62322">
                  <c:v>364</c:v>
                </c:pt>
                <c:pt idx="62323">
                  <c:v>570</c:v>
                </c:pt>
                <c:pt idx="62324">
                  <c:v>667</c:v>
                </c:pt>
                <c:pt idx="62325">
                  <c:v>10</c:v>
                </c:pt>
                <c:pt idx="62326">
                  <c:v>2</c:v>
                </c:pt>
                <c:pt idx="62327">
                  <c:v>310</c:v>
                </c:pt>
                <c:pt idx="62328">
                  <c:v>64</c:v>
                </c:pt>
                <c:pt idx="62329">
                  <c:v>57</c:v>
                </c:pt>
                <c:pt idx="62330">
                  <c:v>8</c:v>
                </c:pt>
                <c:pt idx="62331">
                  <c:v>28</c:v>
                </c:pt>
                <c:pt idx="62332">
                  <c:v>31</c:v>
                </c:pt>
                <c:pt idx="62333">
                  <c:v>236</c:v>
                </c:pt>
                <c:pt idx="62334">
                  <c:v>33</c:v>
                </c:pt>
                <c:pt idx="62335">
                  <c:v>50</c:v>
                </c:pt>
                <c:pt idx="62336">
                  <c:v>17</c:v>
                </c:pt>
                <c:pt idx="62337">
                  <c:v>55</c:v>
                </c:pt>
                <c:pt idx="62338">
                  <c:v>8</c:v>
                </c:pt>
                <c:pt idx="62339">
                  <c:v>177</c:v>
                </c:pt>
                <c:pt idx="62340">
                  <c:v>187</c:v>
                </c:pt>
                <c:pt idx="62341">
                  <c:v>320</c:v>
                </c:pt>
                <c:pt idx="62342">
                  <c:v>232</c:v>
                </c:pt>
                <c:pt idx="62343">
                  <c:v>199</c:v>
                </c:pt>
                <c:pt idx="62344">
                  <c:v>299</c:v>
                </c:pt>
                <c:pt idx="62345">
                  <c:v>198</c:v>
                </c:pt>
                <c:pt idx="62346">
                  <c:v>324</c:v>
                </c:pt>
                <c:pt idx="62347">
                  <c:v>290</c:v>
                </c:pt>
                <c:pt idx="62348">
                  <c:v>202</c:v>
                </c:pt>
                <c:pt idx="62349">
                  <c:v>199</c:v>
                </c:pt>
                <c:pt idx="62350">
                  <c:v>395</c:v>
                </c:pt>
                <c:pt idx="62351">
                  <c:v>332</c:v>
                </c:pt>
                <c:pt idx="62352">
                  <c:v>443</c:v>
                </c:pt>
                <c:pt idx="62353">
                  <c:v>236</c:v>
                </c:pt>
                <c:pt idx="62354">
                  <c:v>269</c:v>
                </c:pt>
                <c:pt idx="62355">
                  <c:v>517</c:v>
                </c:pt>
                <c:pt idx="62356">
                  <c:v>1274</c:v>
                </c:pt>
                <c:pt idx="62357">
                  <c:v>342</c:v>
                </c:pt>
                <c:pt idx="62358">
                  <c:v>935</c:v>
                </c:pt>
                <c:pt idx="62359">
                  <c:v>132</c:v>
                </c:pt>
                <c:pt idx="62360">
                  <c:v>272</c:v>
                </c:pt>
                <c:pt idx="62361">
                  <c:v>337</c:v>
                </c:pt>
                <c:pt idx="62362">
                  <c:v>223</c:v>
                </c:pt>
                <c:pt idx="62363">
                  <c:v>1034</c:v>
                </c:pt>
                <c:pt idx="62364">
                  <c:v>303</c:v>
                </c:pt>
                <c:pt idx="62365">
                  <c:v>248</c:v>
                </c:pt>
                <c:pt idx="62366">
                  <c:v>409</c:v>
                </c:pt>
                <c:pt idx="62367">
                  <c:v>364</c:v>
                </c:pt>
                <c:pt idx="62368">
                  <c:v>1076</c:v>
                </c:pt>
                <c:pt idx="62369">
                  <c:v>292</c:v>
                </c:pt>
                <c:pt idx="62370">
                  <c:v>436</c:v>
                </c:pt>
                <c:pt idx="62371">
                  <c:v>1318</c:v>
                </c:pt>
                <c:pt idx="62372">
                  <c:v>1008</c:v>
                </c:pt>
                <c:pt idx="62373">
                  <c:v>227</c:v>
                </c:pt>
                <c:pt idx="62374">
                  <c:v>397</c:v>
                </c:pt>
                <c:pt idx="62375">
                  <c:v>174</c:v>
                </c:pt>
                <c:pt idx="62376">
                  <c:v>138</c:v>
                </c:pt>
                <c:pt idx="62377">
                  <c:v>183</c:v>
                </c:pt>
                <c:pt idx="62378">
                  <c:v>141</c:v>
                </c:pt>
                <c:pt idx="62379">
                  <c:v>296</c:v>
                </c:pt>
                <c:pt idx="62380">
                  <c:v>292</c:v>
                </c:pt>
                <c:pt idx="62381">
                  <c:v>110</c:v>
                </c:pt>
                <c:pt idx="62382">
                  <c:v>322</c:v>
                </c:pt>
                <c:pt idx="62383">
                  <c:v>63</c:v>
                </c:pt>
                <c:pt idx="62384" formatCode="0.00E+00">
                  <c:v>4.8999999999999998E-3</c:v>
                </c:pt>
                <c:pt idx="62385">
                  <c:v>87</c:v>
                </c:pt>
                <c:pt idx="62386">
                  <c:v>906</c:v>
                </c:pt>
                <c:pt idx="62387">
                  <c:v>2454</c:v>
                </c:pt>
                <c:pt idx="62388">
                  <c:v>578</c:v>
                </c:pt>
                <c:pt idx="62389">
                  <c:v>1783</c:v>
                </c:pt>
                <c:pt idx="62390">
                  <c:v>542</c:v>
                </c:pt>
                <c:pt idx="62391">
                  <c:v>380</c:v>
                </c:pt>
                <c:pt idx="62392">
                  <c:v>1459</c:v>
                </c:pt>
                <c:pt idx="62393">
                  <c:v>526</c:v>
                </c:pt>
                <c:pt idx="62394">
                  <c:v>71</c:v>
                </c:pt>
                <c:pt idx="62395">
                  <c:v>767</c:v>
                </c:pt>
                <c:pt idx="62396">
                  <c:v>1287</c:v>
                </c:pt>
                <c:pt idx="62397">
                  <c:v>1014</c:v>
                </c:pt>
                <c:pt idx="62398" formatCode="0.00E+00">
                  <c:v>4.8999999999999998E-3</c:v>
                </c:pt>
                <c:pt idx="62399">
                  <c:v>374</c:v>
                </c:pt>
                <c:pt idx="62400">
                  <c:v>113</c:v>
                </c:pt>
                <c:pt idx="62401">
                  <c:v>149</c:v>
                </c:pt>
                <c:pt idx="62402">
                  <c:v>280</c:v>
                </c:pt>
                <c:pt idx="62403">
                  <c:v>20</c:v>
                </c:pt>
                <c:pt idx="62404">
                  <c:v>339</c:v>
                </c:pt>
                <c:pt idx="62405">
                  <c:v>132</c:v>
                </c:pt>
                <c:pt idx="62406">
                  <c:v>184</c:v>
                </c:pt>
                <c:pt idx="62407">
                  <c:v>133</c:v>
                </c:pt>
                <c:pt idx="62408">
                  <c:v>71</c:v>
                </c:pt>
                <c:pt idx="62409">
                  <c:v>60</c:v>
                </c:pt>
                <c:pt idx="62410">
                  <c:v>190</c:v>
                </c:pt>
                <c:pt idx="62411">
                  <c:v>169</c:v>
                </c:pt>
                <c:pt idx="62412">
                  <c:v>77</c:v>
                </c:pt>
                <c:pt idx="62413">
                  <c:v>71</c:v>
                </c:pt>
                <c:pt idx="62414">
                  <c:v>128</c:v>
                </c:pt>
                <c:pt idx="62415">
                  <c:v>74</c:v>
                </c:pt>
                <c:pt idx="62416">
                  <c:v>91</c:v>
                </c:pt>
                <c:pt idx="62417">
                  <c:v>416</c:v>
                </c:pt>
                <c:pt idx="62418">
                  <c:v>76</c:v>
                </c:pt>
                <c:pt idx="62419">
                  <c:v>104</c:v>
                </c:pt>
                <c:pt idx="62420">
                  <c:v>910</c:v>
                </c:pt>
                <c:pt idx="62421">
                  <c:v>340</c:v>
                </c:pt>
                <c:pt idx="62422">
                  <c:v>304</c:v>
                </c:pt>
                <c:pt idx="62423">
                  <c:v>450</c:v>
                </c:pt>
                <c:pt idx="62424">
                  <c:v>465</c:v>
                </c:pt>
                <c:pt idx="62425">
                  <c:v>295</c:v>
                </c:pt>
                <c:pt idx="62426">
                  <c:v>349</c:v>
                </c:pt>
                <c:pt idx="62427">
                  <c:v>571</c:v>
                </c:pt>
                <c:pt idx="62428">
                  <c:v>683</c:v>
                </c:pt>
                <c:pt idx="62429">
                  <c:v>466</c:v>
                </c:pt>
                <c:pt idx="62430">
                  <c:v>464</c:v>
                </c:pt>
                <c:pt idx="62431">
                  <c:v>524</c:v>
                </c:pt>
                <c:pt idx="62432" formatCode="0.00E+00">
                  <c:v>4.8999999999999998E-3</c:v>
                </c:pt>
                <c:pt idx="62433" formatCode="0.00E+00">
                  <c:v>4.8999999999999998E-3</c:v>
                </c:pt>
                <c:pt idx="62434">
                  <c:v>210</c:v>
                </c:pt>
                <c:pt idx="62435">
                  <c:v>140</c:v>
                </c:pt>
                <c:pt idx="62436">
                  <c:v>104</c:v>
                </c:pt>
                <c:pt idx="62437">
                  <c:v>98</c:v>
                </c:pt>
                <c:pt idx="62438">
                  <c:v>46</c:v>
                </c:pt>
                <c:pt idx="62439">
                  <c:v>215</c:v>
                </c:pt>
                <c:pt idx="62440">
                  <c:v>136</c:v>
                </c:pt>
                <c:pt idx="62441">
                  <c:v>85</c:v>
                </c:pt>
                <c:pt idx="62442">
                  <c:v>21</c:v>
                </c:pt>
                <c:pt idx="62443">
                  <c:v>34</c:v>
                </c:pt>
                <c:pt idx="62444">
                  <c:v>292</c:v>
                </c:pt>
                <c:pt idx="62445">
                  <c:v>42</c:v>
                </c:pt>
                <c:pt idx="62446">
                  <c:v>70</c:v>
                </c:pt>
                <c:pt idx="62447">
                  <c:v>217</c:v>
                </c:pt>
                <c:pt idx="62448">
                  <c:v>17</c:v>
                </c:pt>
                <c:pt idx="62449" formatCode="0.00E+00">
                  <c:v>4.8999999999999998E-3</c:v>
                </c:pt>
                <c:pt idx="62450">
                  <c:v>201</c:v>
                </c:pt>
                <c:pt idx="62451">
                  <c:v>221</c:v>
                </c:pt>
                <c:pt idx="62452">
                  <c:v>343</c:v>
                </c:pt>
                <c:pt idx="62453">
                  <c:v>303</c:v>
                </c:pt>
                <c:pt idx="62454">
                  <c:v>284</c:v>
                </c:pt>
                <c:pt idx="62455">
                  <c:v>223</c:v>
                </c:pt>
                <c:pt idx="62456">
                  <c:v>304</c:v>
                </c:pt>
                <c:pt idx="62457">
                  <c:v>346</c:v>
                </c:pt>
                <c:pt idx="62458">
                  <c:v>636</c:v>
                </c:pt>
                <c:pt idx="62459">
                  <c:v>550</c:v>
                </c:pt>
                <c:pt idx="62460">
                  <c:v>351</c:v>
                </c:pt>
                <c:pt idx="62461">
                  <c:v>1002</c:v>
                </c:pt>
                <c:pt idx="62462">
                  <c:v>596</c:v>
                </c:pt>
                <c:pt idx="62463">
                  <c:v>573</c:v>
                </c:pt>
                <c:pt idx="62464">
                  <c:v>260</c:v>
                </c:pt>
                <c:pt idx="62465">
                  <c:v>626</c:v>
                </c:pt>
                <c:pt idx="62466">
                  <c:v>117</c:v>
                </c:pt>
                <c:pt idx="62467">
                  <c:v>80</c:v>
                </c:pt>
                <c:pt idx="62468">
                  <c:v>940</c:v>
                </c:pt>
                <c:pt idx="62469">
                  <c:v>207</c:v>
                </c:pt>
                <c:pt idx="62470">
                  <c:v>83</c:v>
                </c:pt>
                <c:pt idx="62471">
                  <c:v>388</c:v>
                </c:pt>
                <c:pt idx="62472">
                  <c:v>479</c:v>
                </c:pt>
                <c:pt idx="62473">
                  <c:v>262</c:v>
                </c:pt>
                <c:pt idx="62474">
                  <c:v>371</c:v>
                </c:pt>
                <c:pt idx="62475">
                  <c:v>365</c:v>
                </c:pt>
                <c:pt idx="62476">
                  <c:v>310</c:v>
                </c:pt>
                <c:pt idx="62477">
                  <c:v>479</c:v>
                </c:pt>
                <c:pt idx="62478">
                  <c:v>974</c:v>
                </c:pt>
                <c:pt idx="62479">
                  <c:v>368</c:v>
                </c:pt>
                <c:pt idx="62480">
                  <c:v>192</c:v>
                </c:pt>
                <c:pt idx="62481">
                  <c:v>915</c:v>
                </c:pt>
                <c:pt idx="62482">
                  <c:v>352</c:v>
                </c:pt>
                <c:pt idx="62483">
                  <c:v>996</c:v>
                </c:pt>
                <c:pt idx="62484">
                  <c:v>1432</c:v>
                </c:pt>
                <c:pt idx="62485">
                  <c:v>350</c:v>
                </c:pt>
                <c:pt idx="62486">
                  <c:v>280</c:v>
                </c:pt>
                <c:pt idx="62487">
                  <c:v>807</c:v>
                </c:pt>
                <c:pt idx="62488">
                  <c:v>362</c:v>
                </c:pt>
                <c:pt idx="62489">
                  <c:v>458</c:v>
                </c:pt>
                <c:pt idx="62490">
                  <c:v>307</c:v>
                </c:pt>
                <c:pt idx="62491">
                  <c:v>168</c:v>
                </c:pt>
                <c:pt idx="62492">
                  <c:v>498</c:v>
                </c:pt>
                <c:pt idx="62493">
                  <c:v>469</c:v>
                </c:pt>
                <c:pt idx="62494">
                  <c:v>115</c:v>
                </c:pt>
                <c:pt idx="62495">
                  <c:v>264</c:v>
                </c:pt>
                <c:pt idx="62496">
                  <c:v>365</c:v>
                </c:pt>
                <c:pt idx="62497">
                  <c:v>1295</c:v>
                </c:pt>
                <c:pt idx="62498">
                  <c:v>447</c:v>
                </c:pt>
                <c:pt idx="62499">
                  <c:v>272</c:v>
                </c:pt>
                <c:pt idx="62500">
                  <c:v>216</c:v>
                </c:pt>
                <c:pt idx="62501">
                  <c:v>223</c:v>
                </c:pt>
                <c:pt idx="62502">
                  <c:v>260</c:v>
                </c:pt>
                <c:pt idx="62503">
                  <c:v>184</c:v>
                </c:pt>
                <c:pt idx="62504">
                  <c:v>299</c:v>
                </c:pt>
                <c:pt idx="62505">
                  <c:v>234</c:v>
                </c:pt>
                <c:pt idx="62506">
                  <c:v>256</c:v>
                </c:pt>
                <c:pt idx="62507">
                  <c:v>251</c:v>
                </c:pt>
                <c:pt idx="62508">
                  <c:v>133</c:v>
                </c:pt>
                <c:pt idx="62509">
                  <c:v>258</c:v>
                </c:pt>
                <c:pt idx="62510">
                  <c:v>207</c:v>
                </c:pt>
                <c:pt idx="62511">
                  <c:v>196</c:v>
                </c:pt>
                <c:pt idx="62512">
                  <c:v>236</c:v>
                </c:pt>
                <c:pt idx="62513">
                  <c:v>173</c:v>
                </c:pt>
                <c:pt idx="62514">
                  <c:v>182</c:v>
                </c:pt>
                <c:pt idx="62515">
                  <c:v>345</c:v>
                </c:pt>
                <c:pt idx="62516">
                  <c:v>298</c:v>
                </c:pt>
                <c:pt idx="62517">
                  <c:v>199</c:v>
                </c:pt>
                <c:pt idx="62518">
                  <c:v>203</c:v>
                </c:pt>
                <c:pt idx="62519">
                  <c:v>164</c:v>
                </c:pt>
                <c:pt idx="62520">
                  <c:v>173</c:v>
                </c:pt>
                <c:pt idx="62521">
                  <c:v>194</c:v>
                </c:pt>
                <c:pt idx="62522">
                  <c:v>265</c:v>
                </c:pt>
                <c:pt idx="62523">
                  <c:v>279</c:v>
                </c:pt>
                <c:pt idx="62524">
                  <c:v>455</c:v>
                </c:pt>
                <c:pt idx="62525">
                  <c:v>156</c:v>
                </c:pt>
                <c:pt idx="62526">
                  <c:v>291</c:v>
                </c:pt>
                <c:pt idx="62527">
                  <c:v>298</c:v>
                </c:pt>
                <c:pt idx="62528">
                  <c:v>110</c:v>
                </c:pt>
                <c:pt idx="62529">
                  <c:v>212</c:v>
                </c:pt>
                <c:pt idx="62530">
                  <c:v>212</c:v>
                </c:pt>
                <c:pt idx="62531">
                  <c:v>349</c:v>
                </c:pt>
                <c:pt idx="62532">
                  <c:v>223</c:v>
                </c:pt>
                <c:pt idx="62533">
                  <c:v>254</c:v>
                </c:pt>
                <c:pt idx="62534">
                  <c:v>272</c:v>
                </c:pt>
                <c:pt idx="62535">
                  <c:v>280</c:v>
                </c:pt>
                <c:pt idx="62536">
                  <c:v>250</c:v>
                </c:pt>
                <c:pt idx="62537">
                  <c:v>206</c:v>
                </c:pt>
                <c:pt idx="62538">
                  <c:v>359</c:v>
                </c:pt>
                <c:pt idx="62539">
                  <c:v>126</c:v>
                </c:pt>
                <c:pt idx="62540">
                  <c:v>265</c:v>
                </c:pt>
                <c:pt idx="62541">
                  <c:v>154</c:v>
                </c:pt>
                <c:pt idx="62542">
                  <c:v>317</c:v>
                </c:pt>
                <c:pt idx="62543">
                  <c:v>158</c:v>
                </c:pt>
                <c:pt idx="62544">
                  <c:v>245</c:v>
                </c:pt>
                <c:pt idx="62545">
                  <c:v>249</c:v>
                </c:pt>
                <c:pt idx="62546">
                  <c:v>75</c:v>
                </c:pt>
                <c:pt idx="62547">
                  <c:v>286</c:v>
                </c:pt>
                <c:pt idx="62548">
                  <c:v>229</c:v>
                </c:pt>
                <c:pt idx="62549">
                  <c:v>32</c:v>
                </c:pt>
                <c:pt idx="62550" formatCode="0.00E+00">
                  <c:v>4.8999999999999998E-3</c:v>
                </c:pt>
                <c:pt idx="62551">
                  <c:v>19</c:v>
                </c:pt>
                <c:pt idx="62552">
                  <c:v>394</c:v>
                </c:pt>
                <c:pt idx="62553">
                  <c:v>70</c:v>
                </c:pt>
                <c:pt idx="62554">
                  <c:v>34</c:v>
                </c:pt>
                <c:pt idx="62555">
                  <c:v>154</c:v>
                </c:pt>
                <c:pt idx="62556">
                  <c:v>148</c:v>
                </c:pt>
                <c:pt idx="62557">
                  <c:v>195</c:v>
                </c:pt>
                <c:pt idx="62558">
                  <c:v>95</c:v>
                </c:pt>
                <c:pt idx="62559" formatCode="0.00E+00">
                  <c:v>4.8999999999999998E-3</c:v>
                </c:pt>
                <c:pt idx="62560">
                  <c:v>28</c:v>
                </c:pt>
                <c:pt idx="62561">
                  <c:v>69</c:v>
                </c:pt>
                <c:pt idx="62562">
                  <c:v>920</c:v>
                </c:pt>
                <c:pt idx="62563">
                  <c:v>70</c:v>
                </c:pt>
                <c:pt idx="62564">
                  <c:v>156</c:v>
                </c:pt>
                <c:pt idx="62565">
                  <c:v>168</c:v>
                </c:pt>
                <c:pt idx="62566">
                  <c:v>100</c:v>
                </c:pt>
                <c:pt idx="62567">
                  <c:v>270</c:v>
                </c:pt>
                <c:pt idx="62568">
                  <c:v>66</c:v>
                </c:pt>
                <c:pt idx="62569">
                  <c:v>106</c:v>
                </c:pt>
                <c:pt idx="62570">
                  <c:v>104</c:v>
                </c:pt>
                <c:pt idx="62571">
                  <c:v>21</c:v>
                </c:pt>
                <c:pt idx="62572">
                  <c:v>325</c:v>
                </c:pt>
                <c:pt idx="62573">
                  <c:v>29</c:v>
                </c:pt>
                <c:pt idx="62574">
                  <c:v>144</c:v>
                </c:pt>
                <c:pt idx="62575">
                  <c:v>53</c:v>
                </c:pt>
                <c:pt idx="62576">
                  <c:v>21</c:v>
                </c:pt>
                <c:pt idx="62577">
                  <c:v>17</c:v>
                </c:pt>
                <c:pt idx="62578">
                  <c:v>52</c:v>
                </c:pt>
                <c:pt idx="62579">
                  <c:v>26</c:v>
                </c:pt>
                <c:pt idx="62580">
                  <c:v>65</c:v>
                </c:pt>
                <c:pt idx="62581">
                  <c:v>19</c:v>
                </c:pt>
                <c:pt idx="62582">
                  <c:v>84</c:v>
                </c:pt>
                <c:pt idx="62583">
                  <c:v>8</c:v>
                </c:pt>
                <c:pt idx="62584">
                  <c:v>64</c:v>
                </c:pt>
                <c:pt idx="62585">
                  <c:v>31</c:v>
                </c:pt>
                <c:pt idx="62586">
                  <c:v>136</c:v>
                </c:pt>
                <c:pt idx="62587">
                  <c:v>48</c:v>
                </c:pt>
                <c:pt idx="62588">
                  <c:v>52</c:v>
                </c:pt>
                <c:pt idx="62589" formatCode="0.00E+00">
                  <c:v>4.8999999999999998E-3</c:v>
                </c:pt>
                <c:pt idx="62590">
                  <c:v>846</c:v>
                </c:pt>
                <c:pt idx="62591">
                  <c:v>434</c:v>
                </c:pt>
                <c:pt idx="62592">
                  <c:v>618</c:v>
                </c:pt>
                <c:pt idx="62593">
                  <c:v>320</c:v>
                </c:pt>
                <c:pt idx="62594">
                  <c:v>335</c:v>
                </c:pt>
                <c:pt idx="62595">
                  <c:v>426</c:v>
                </c:pt>
                <c:pt idx="62596">
                  <c:v>368</c:v>
                </c:pt>
                <c:pt idx="62597">
                  <c:v>442</c:v>
                </c:pt>
                <c:pt idx="62598">
                  <c:v>683</c:v>
                </c:pt>
                <c:pt idx="62599">
                  <c:v>474</c:v>
                </c:pt>
                <c:pt idx="62600">
                  <c:v>468</c:v>
                </c:pt>
                <c:pt idx="62601">
                  <c:v>608</c:v>
                </c:pt>
                <c:pt idx="62602">
                  <c:v>1390</c:v>
                </c:pt>
                <c:pt idx="62603">
                  <c:v>1059</c:v>
                </c:pt>
                <c:pt idx="62604">
                  <c:v>1050</c:v>
                </c:pt>
                <c:pt idx="62605">
                  <c:v>776</c:v>
                </c:pt>
                <c:pt idx="62606">
                  <c:v>1466</c:v>
                </c:pt>
                <c:pt idx="62607">
                  <c:v>556</c:v>
                </c:pt>
                <c:pt idx="62608">
                  <c:v>320</c:v>
                </c:pt>
                <c:pt idx="62609">
                  <c:v>791</c:v>
                </c:pt>
                <c:pt idx="62610">
                  <c:v>264</c:v>
                </c:pt>
                <c:pt idx="62611">
                  <c:v>1048</c:v>
                </c:pt>
                <c:pt idx="62612">
                  <c:v>970</c:v>
                </c:pt>
                <c:pt idx="62613">
                  <c:v>1704</c:v>
                </c:pt>
                <c:pt idx="62614">
                  <c:v>3</c:v>
                </c:pt>
                <c:pt idx="62615">
                  <c:v>6</c:v>
                </c:pt>
                <c:pt idx="62616">
                  <c:v>82</c:v>
                </c:pt>
                <c:pt idx="62617">
                  <c:v>341</c:v>
                </c:pt>
                <c:pt idx="62618">
                  <c:v>424</c:v>
                </c:pt>
                <c:pt idx="62619">
                  <c:v>565</c:v>
                </c:pt>
                <c:pt idx="62620">
                  <c:v>265</c:v>
                </c:pt>
                <c:pt idx="62621">
                  <c:v>271</c:v>
                </c:pt>
                <c:pt idx="62622">
                  <c:v>10</c:v>
                </c:pt>
                <c:pt idx="62623">
                  <c:v>344</c:v>
                </c:pt>
                <c:pt idx="62624">
                  <c:v>223</c:v>
                </c:pt>
                <c:pt idx="62625">
                  <c:v>426</c:v>
                </c:pt>
                <c:pt idx="62626">
                  <c:v>175</c:v>
                </c:pt>
                <c:pt idx="62627">
                  <c:v>128</c:v>
                </c:pt>
                <c:pt idx="62628">
                  <c:v>178</c:v>
                </c:pt>
                <c:pt idx="62629">
                  <c:v>121</c:v>
                </c:pt>
                <c:pt idx="62630">
                  <c:v>470</c:v>
                </c:pt>
                <c:pt idx="62631">
                  <c:v>36</c:v>
                </c:pt>
                <c:pt idx="62632">
                  <c:v>103</c:v>
                </c:pt>
                <c:pt idx="62633">
                  <c:v>170</c:v>
                </c:pt>
                <c:pt idx="62634">
                  <c:v>155</c:v>
                </c:pt>
                <c:pt idx="62635">
                  <c:v>351</c:v>
                </c:pt>
                <c:pt idx="62636">
                  <c:v>262</c:v>
                </c:pt>
                <c:pt idx="62637">
                  <c:v>126</c:v>
                </c:pt>
                <c:pt idx="62638">
                  <c:v>157</c:v>
                </c:pt>
                <c:pt idx="62639">
                  <c:v>204</c:v>
                </c:pt>
                <c:pt idx="62640">
                  <c:v>171</c:v>
                </c:pt>
                <c:pt idx="62641">
                  <c:v>214</c:v>
                </c:pt>
                <c:pt idx="62642">
                  <c:v>263</c:v>
                </c:pt>
                <c:pt idx="62643">
                  <c:v>130</c:v>
                </c:pt>
                <c:pt idx="62644">
                  <c:v>219</c:v>
                </c:pt>
                <c:pt idx="62645">
                  <c:v>240</c:v>
                </c:pt>
                <c:pt idx="62646">
                  <c:v>501</c:v>
                </c:pt>
                <c:pt idx="62647">
                  <c:v>810</c:v>
                </c:pt>
                <c:pt idx="62648">
                  <c:v>511</c:v>
                </c:pt>
                <c:pt idx="62649">
                  <c:v>256</c:v>
                </c:pt>
                <c:pt idx="62650">
                  <c:v>330</c:v>
                </c:pt>
                <c:pt idx="62651">
                  <c:v>926</c:v>
                </c:pt>
                <c:pt idx="62652">
                  <c:v>378</c:v>
                </c:pt>
                <c:pt idx="62653">
                  <c:v>1435</c:v>
                </c:pt>
                <c:pt idx="62654">
                  <c:v>394</c:v>
                </c:pt>
                <c:pt idx="62655">
                  <c:v>654</c:v>
                </c:pt>
                <c:pt idx="62656">
                  <c:v>498</c:v>
                </c:pt>
                <c:pt idx="62657">
                  <c:v>815</c:v>
                </c:pt>
                <c:pt idx="62658" formatCode="0.00E+00">
                  <c:v>4.8999999999999998E-3</c:v>
                </c:pt>
                <c:pt idx="62659">
                  <c:v>1009</c:v>
                </c:pt>
                <c:pt idx="62660">
                  <c:v>335</c:v>
                </c:pt>
                <c:pt idx="62661">
                  <c:v>80</c:v>
                </c:pt>
                <c:pt idx="62662">
                  <c:v>420</c:v>
                </c:pt>
                <c:pt idx="62663">
                  <c:v>32</c:v>
                </c:pt>
                <c:pt idx="62664" formatCode="0.00E+00">
                  <c:v>4.8999999999999998E-3</c:v>
                </c:pt>
                <c:pt idx="62665">
                  <c:v>1093</c:v>
                </c:pt>
                <c:pt idx="62666" formatCode="0.00E+00">
                  <c:v>4.8999999999999998E-3</c:v>
                </c:pt>
                <c:pt idx="62667">
                  <c:v>378</c:v>
                </c:pt>
                <c:pt idx="62668">
                  <c:v>1268</c:v>
                </c:pt>
                <c:pt idx="62669">
                  <c:v>433</c:v>
                </c:pt>
                <c:pt idx="62670">
                  <c:v>1523</c:v>
                </c:pt>
                <c:pt idx="62671">
                  <c:v>1103</c:v>
                </c:pt>
                <c:pt idx="62672">
                  <c:v>57</c:v>
                </c:pt>
                <c:pt idx="62673">
                  <c:v>64</c:v>
                </c:pt>
                <c:pt idx="62674">
                  <c:v>76</c:v>
                </c:pt>
                <c:pt idx="62675">
                  <c:v>1140</c:v>
                </c:pt>
                <c:pt idx="62676">
                  <c:v>1244</c:v>
                </c:pt>
                <c:pt idx="62677">
                  <c:v>360</c:v>
                </c:pt>
                <c:pt idx="62678">
                  <c:v>452</c:v>
                </c:pt>
                <c:pt idx="62679">
                  <c:v>161</c:v>
                </c:pt>
                <c:pt idx="62680">
                  <c:v>314</c:v>
                </c:pt>
                <c:pt idx="62681">
                  <c:v>324</c:v>
                </c:pt>
                <c:pt idx="62682">
                  <c:v>70</c:v>
                </c:pt>
                <c:pt idx="62683">
                  <c:v>129</c:v>
                </c:pt>
                <c:pt idx="62684">
                  <c:v>20</c:v>
                </c:pt>
                <c:pt idx="62685">
                  <c:v>15</c:v>
                </c:pt>
                <c:pt idx="62686">
                  <c:v>84</c:v>
                </c:pt>
                <c:pt idx="62687">
                  <c:v>180</c:v>
                </c:pt>
                <c:pt idx="62688">
                  <c:v>139</c:v>
                </c:pt>
                <c:pt idx="62689">
                  <c:v>441</c:v>
                </c:pt>
                <c:pt idx="62690">
                  <c:v>463</c:v>
                </c:pt>
                <c:pt idx="62691">
                  <c:v>968</c:v>
                </c:pt>
                <c:pt idx="62692">
                  <c:v>721</c:v>
                </c:pt>
                <c:pt idx="62693">
                  <c:v>493</c:v>
                </c:pt>
                <c:pt idx="62694">
                  <c:v>413</c:v>
                </c:pt>
                <c:pt idx="62695">
                  <c:v>335</c:v>
                </c:pt>
                <c:pt idx="62696">
                  <c:v>433</c:v>
                </c:pt>
                <c:pt idx="62697">
                  <c:v>285</c:v>
                </c:pt>
                <c:pt idx="62698">
                  <c:v>447</c:v>
                </c:pt>
                <c:pt idx="62699">
                  <c:v>385</c:v>
                </c:pt>
                <c:pt idx="62700">
                  <c:v>563</c:v>
                </c:pt>
                <c:pt idx="62701">
                  <c:v>313</c:v>
                </c:pt>
                <c:pt idx="62702">
                  <c:v>357</c:v>
                </c:pt>
                <c:pt idx="62703">
                  <c:v>621</c:v>
                </c:pt>
                <c:pt idx="62704">
                  <c:v>366</c:v>
                </c:pt>
                <c:pt idx="62705">
                  <c:v>635</c:v>
                </c:pt>
                <c:pt idx="62706">
                  <c:v>125</c:v>
                </c:pt>
                <c:pt idx="62707">
                  <c:v>134</c:v>
                </c:pt>
                <c:pt idx="62708">
                  <c:v>104</c:v>
                </c:pt>
                <c:pt idx="62709">
                  <c:v>140</c:v>
                </c:pt>
                <c:pt idx="62710">
                  <c:v>235</c:v>
                </c:pt>
                <c:pt idx="62711">
                  <c:v>203</c:v>
                </c:pt>
                <c:pt idx="62712">
                  <c:v>393</c:v>
                </c:pt>
                <c:pt idx="62713">
                  <c:v>399</c:v>
                </c:pt>
                <c:pt idx="62714">
                  <c:v>1176</c:v>
                </c:pt>
                <c:pt idx="62715">
                  <c:v>578</c:v>
                </c:pt>
                <c:pt idx="62716">
                  <c:v>537</c:v>
                </c:pt>
                <c:pt idx="62717">
                  <c:v>463</c:v>
                </c:pt>
                <c:pt idx="62718">
                  <c:v>1185</c:v>
                </c:pt>
                <c:pt idx="62719">
                  <c:v>1455</c:v>
                </c:pt>
                <c:pt idx="62720">
                  <c:v>522</c:v>
                </c:pt>
                <c:pt idx="62721">
                  <c:v>467</c:v>
                </c:pt>
                <c:pt idx="62722">
                  <c:v>449</c:v>
                </c:pt>
                <c:pt idx="62723">
                  <c:v>548</c:v>
                </c:pt>
                <c:pt idx="62724">
                  <c:v>774</c:v>
                </c:pt>
                <c:pt idx="62725">
                  <c:v>496</c:v>
                </c:pt>
                <c:pt idx="62726">
                  <c:v>1093</c:v>
                </c:pt>
                <c:pt idx="62727">
                  <c:v>957</c:v>
                </c:pt>
                <c:pt idx="62728">
                  <c:v>627</c:v>
                </c:pt>
                <c:pt idx="62729">
                  <c:v>378</c:v>
                </c:pt>
                <c:pt idx="62730">
                  <c:v>521</c:v>
                </c:pt>
                <c:pt idx="62731">
                  <c:v>378</c:v>
                </c:pt>
                <c:pt idx="62732">
                  <c:v>605</c:v>
                </c:pt>
                <c:pt idx="62733">
                  <c:v>571</c:v>
                </c:pt>
                <c:pt idx="62734">
                  <c:v>316</c:v>
                </c:pt>
                <c:pt idx="62735">
                  <c:v>448</c:v>
                </c:pt>
                <c:pt idx="62736">
                  <c:v>515</c:v>
                </c:pt>
                <c:pt idx="62737">
                  <c:v>462</c:v>
                </c:pt>
                <c:pt idx="62738">
                  <c:v>267</c:v>
                </c:pt>
                <c:pt idx="62739">
                  <c:v>311</c:v>
                </c:pt>
                <c:pt idx="62740">
                  <c:v>454</c:v>
                </c:pt>
                <c:pt idx="62741">
                  <c:v>407</c:v>
                </c:pt>
                <c:pt idx="62742">
                  <c:v>523</c:v>
                </c:pt>
                <c:pt idx="62743">
                  <c:v>348</c:v>
                </c:pt>
                <c:pt idx="62744">
                  <c:v>527</c:v>
                </c:pt>
                <c:pt idx="62745">
                  <c:v>88</c:v>
                </c:pt>
                <c:pt idx="62746">
                  <c:v>121</c:v>
                </c:pt>
                <c:pt idx="62747">
                  <c:v>367</c:v>
                </c:pt>
                <c:pt idx="62748">
                  <c:v>252</c:v>
                </c:pt>
                <c:pt idx="62749">
                  <c:v>1083</c:v>
                </c:pt>
                <c:pt idx="62750">
                  <c:v>153</c:v>
                </c:pt>
                <c:pt idx="62751">
                  <c:v>89</c:v>
                </c:pt>
                <c:pt idx="62752">
                  <c:v>759</c:v>
                </c:pt>
                <c:pt idx="62753">
                  <c:v>85</c:v>
                </c:pt>
                <c:pt idx="62754">
                  <c:v>163</c:v>
                </c:pt>
                <c:pt idx="62755">
                  <c:v>211</c:v>
                </c:pt>
                <c:pt idx="62756">
                  <c:v>190</c:v>
                </c:pt>
                <c:pt idx="62757">
                  <c:v>40</c:v>
                </c:pt>
                <c:pt idx="62758">
                  <c:v>732</c:v>
                </c:pt>
                <c:pt idx="62759">
                  <c:v>91</c:v>
                </c:pt>
                <c:pt idx="62760">
                  <c:v>620</c:v>
                </c:pt>
                <c:pt idx="62761">
                  <c:v>25</c:v>
                </c:pt>
                <c:pt idx="62762">
                  <c:v>719</c:v>
                </c:pt>
                <c:pt idx="62763">
                  <c:v>483</c:v>
                </c:pt>
                <c:pt idx="62764">
                  <c:v>762</c:v>
                </c:pt>
                <c:pt idx="62765">
                  <c:v>631</c:v>
                </c:pt>
                <c:pt idx="62766">
                  <c:v>408</c:v>
                </c:pt>
                <c:pt idx="62767">
                  <c:v>885</c:v>
                </c:pt>
                <c:pt idx="62768">
                  <c:v>330</c:v>
                </c:pt>
                <c:pt idx="62769">
                  <c:v>652</c:v>
                </c:pt>
                <c:pt idx="62770">
                  <c:v>546</c:v>
                </c:pt>
                <c:pt idx="62771">
                  <c:v>404</c:v>
                </c:pt>
                <c:pt idx="62772">
                  <c:v>548</c:v>
                </c:pt>
                <c:pt idx="62773">
                  <c:v>347</c:v>
                </c:pt>
                <c:pt idx="62774">
                  <c:v>227</c:v>
                </c:pt>
                <c:pt idx="62775">
                  <c:v>266</c:v>
                </c:pt>
                <c:pt idx="62776">
                  <c:v>92</c:v>
                </c:pt>
                <c:pt idx="62777" formatCode="0.00E+00">
                  <c:v>4.8999999999999998E-3</c:v>
                </c:pt>
                <c:pt idx="62778">
                  <c:v>188</c:v>
                </c:pt>
                <c:pt idx="62779">
                  <c:v>86</c:v>
                </c:pt>
                <c:pt idx="62780">
                  <c:v>194</c:v>
                </c:pt>
                <c:pt idx="62781">
                  <c:v>122</c:v>
                </c:pt>
                <c:pt idx="62782">
                  <c:v>260</c:v>
                </c:pt>
                <c:pt idx="62783">
                  <c:v>78</c:v>
                </c:pt>
                <c:pt idx="62784">
                  <c:v>293</c:v>
                </c:pt>
                <c:pt idx="62785">
                  <c:v>137</c:v>
                </c:pt>
                <c:pt idx="62786">
                  <c:v>38</c:v>
                </c:pt>
                <c:pt idx="62787">
                  <c:v>122</c:v>
                </c:pt>
                <c:pt idx="62788">
                  <c:v>94</c:v>
                </c:pt>
                <c:pt idx="62789">
                  <c:v>250</c:v>
                </c:pt>
                <c:pt idx="62790">
                  <c:v>310</c:v>
                </c:pt>
                <c:pt idx="62791">
                  <c:v>420</c:v>
                </c:pt>
                <c:pt idx="62792">
                  <c:v>330</c:v>
                </c:pt>
                <c:pt idx="62793">
                  <c:v>339</c:v>
                </c:pt>
                <c:pt idx="62794">
                  <c:v>481</c:v>
                </c:pt>
                <c:pt idx="62795">
                  <c:v>433</c:v>
                </c:pt>
                <c:pt idx="62796">
                  <c:v>423</c:v>
                </c:pt>
                <c:pt idx="62797">
                  <c:v>406</c:v>
                </c:pt>
                <c:pt idx="62798">
                  <c:v>339</c:v>
                </c:pt>
                <c:pt idx="62799">
                  <c:v>348</c:v>
                </c:pt>
                <c:pt idx="62800">
                  <c:v>349</c:v>
                </c:pt>
                <c:pt idx="62801">
                  <c:v>441</c:v>
                </c:pt>
                <c:pt idx="62802">
                  <c:v>253</c:v>
                </c:pt>
                <c:pt idx="62803">
                  <c:v>228</c:v>
                </c:pt>
                <c:pt idx="62804">
                  <c:v>243</c:v>
                </c:pt>
                <c:pt idx="62805">
                  <c:v>152</c:v>
                </c:pt>
                <c:pt idx="62806">
                  <c:v>472</c:v>
                </c:pt>
                <c:pt idx="62807">
                  <c:v>233</c:v>
                </c:pt>
                <c:pt idx="62808">
                  <c:v>177</c:v>
                </c:pt>
                <c:pt idx="62809">
                  <c:v>344</c:v>
                </c:pt>
                <c:pt idx="62810">
                  <c:v>135</c:v>
                </c:pt>
                <c:pt idx="62811">
                  <c:v>134</c:v>
                </c:pt>
                <c:pt idx="62812">
                  <c:v>207</c:v>
                </c:pt>
                <c:pt idx="62813">
                  <c:v>244</c:v>
                </c:pt>
                <c:pt idx="62814">
                  <c:v>393</c:v>
                </c:pt>
                <c:pt idx="62815">
                  <c:v>557</c:v>
                </c:pt>
                <c:pt idx="62816">
                  <c:v>393</c:v>
                </c:pt>
                <c:pt idx="62817">
                  <c:v>352</c:v>
                </c:pt>
                <c:pt idx="62818">
                  <c:v>356</c:v>
                </c:pt>
                <c:pt idx="62819">
                  <c:v>359</c:v>
                </c:pt>
                <c:pt idx="62820">
                  <c:v>313</c:v>
                </c:pt>
                <c:pt idx="62821">
                  <c:v>441</c:v>
                </c:pt>
                <c:pt idx="62822">
                  <c:v>268</c:v>
                </c:pt>
                <c:pt idx="62823">
                  <c:v>258</c:v>
                </c:pt>
                <c:pt idx="62824">
                  <c:v>553</c:v>
                </c:pt>
                <c:pt idx="62825">
                  <c:v>346</c:v>
                </c:pt>
                <c:pt idx="62826">
                  <c:v>405</c:v>
                </c:pt>
                <c:pt idx="62827">
                  <c:v>561</c:v>
                </c:pt>
                <c:pt idx="62828">
                  <c:v>13</c:v>
                </c:pt>
                <c:pt idx="62829">
                  <c:v>299</c:v>
                </c:pt>
                <c:pt idx="62830">
                  <c:v>112</c:v>
                </c:pt>
                <c:pt idx="62831">
                  <c:v>40</c:v>
                </c:pt>
                <c:pt idx="62832">
                  <c:v>72</c:v>
                </c:pt>
                <c:pt idx="62833">
                  <c:v>11</c:v>
                </c:pt>
                <c:pt idx="62834">
                  <c:v>150</c:v>
                </c:pt>
                <c:pt idx="62835" formatCode="0.00E+00">
                  <c:v>4.8999999999999998E-3</c:v>
                </c:pt>
                <c:pt idx="62836">
                  <c:v>453</c:v>
                </c:pt>
                <c:pt idx="62837">
                  <c:v>256</c:v>
                </c:pt>
                <c:pt idx="62838">
                  <c:v>248</c:v>
                </c:pt>
                <c:pt idx="62839">
                  <c:v>227</c:v>
                </c:pt>
                <c:pt idx="62840">
                  <c:v>275</c:v>
                </c:pt>
                <c:pt idx="62841">
                  <c:v>538</c:v>
                </c:pt>
                <c:pt idx="62842">
                  <c:v>345</c:v>
                </c:pt>
                <c:pt idx="62843">
                  <c:v>254</c:v>
                </c:pt>
                <c:pt idx="62844">
                  <c:v>339</c:v>
                </c:pt>
                <c:pt idx="62845">
                  <c:v>259</c:v>
                </c:pt>
                <c:pt idx="62846">
                  <c:v>285</c:v>
                </c:pt>
                <c:pt idx="62847">
                  <c:v>456</c:v>
                </c:pt>
                <c:pt idx="62848">
                  <c:v>92</c:v>
                </c:pt>
                <c:pt idx="62849">
                  <c:v>151</c:v>
                </c:pt>
                <c:pt idx="62850">
                  <c:v>200</c:v>
                </c:pt>
                <c:pt idx="62851">
                  <c:v>211</c:v>
                </c:pt>
                <c:pt idx="62852">
                  <c:v>585</c:v>
                </c:pt>
                <c:pt idx="62853">
                  <c:v>472</c:v>
                </c:pt>
                <c:pt idx="62854">
                  <c:v>670</c:v>
                </c:pt>
                <c:pt idx="62855">
                  <c:v>156</c:v>
                </c:pt>
                <c:pt idx="62856">
                  <c:v>188</c:v>
                </c:pt>
                <c:pt idx="62857">
                  <c:v>183</c:v>
                </c:pt>
                <c:pt idx="62858">
                  <c:v>132</c:v>
                </c:pt>
                <c:pt idx="62859">
                  <c:v>310</c:v>
                </c:pt>
                <c:pt idx="62860">
                  <c:v>1172</c:v>
                </c:pt>
                <c:pt idx="62861">
                  <c:v>993</c:v>
                </c:pt>
                <c:pt idx="62862">
                  <c:v>499</c:v>
                </c:pt>
                <c:pt idx="62863">
                  <c:v>1131</c:v>
                </c:pt>
                <c:pt idx="62864">
                  <c:v>501</c:v>
                </c:pt>
                <c:pt idx="62865">
                  <c:v>398</c:v>
                </c:pt>
                <c:pt idx="62866">
                  <c:v>955</c:v>
                </c:pt>
                <c:pt idx="62867">
                  <c:v>1350</c:v>
                </c:pt>
                <c:pt idx="62868">
                  <c:v>923</c:v>
                </c:pt>
                <c:pt idx="62869">
                  <c:v>318</c:v>
                </c:pt>
                <c:pt idx="62870">
                  <c:v>350</c:v>
                </c:pt>
                <c:pt idx="62871">
                  <c:v>488</c:v>
                </c:pt>
                <c:pt idx="62872" formatCode="0.00E+00">
                  <c:v>4.8999999999999998E-3</c:v>
                </c:pt>
                <c:pt idx="62873">
                  <c:v>359</c:v>
                </c:pt>
                <c:pt idx="62874">
                  <c:v>362</c:v>
                </c:pt>
                <c:pt idx="62875">
                  <c:v>544</c:v>
                </c:pt>
                <c:pt idx="62876">
                  <c:v>539</c:v>
                </c:pt>
                <c:pt idx="62877">
                  <c:v>424</c:v>
                </c:pt>
                <c:pt idx="62878">
                  <c:v>383</c:v>
                </c:pt>
                <c:pt idx="62879">
                  <c:v>430</c:v>
                </c:pt>
                <c:pt idx="62880">
                  <c:v>422</c:v>
                </c:pt>
                <c:pt idx="62881">
                  <c:v>302</c:v>
                </c:pt>
                <c:pt idx="62882">
                  <c:v>375</c:v>
                </c:pt>
                <c:pt idx="62883">
                  <c:v>1090</c:v>
                </c:pt>
                <c:pt idx="62884">
                  <c:v>368</c:v>
                </c:pt>
                <c:pt idx="62885">
                  <c:v>459</c:v>
                </c:pt>
                <c:pt idx="62886">
                  <c:v>448</c:v>
                </c:pt>
                <c:pt idx="62887">
                  <c:v>236</c:v>
                </c:pt>
                <c:pt idx="62888">
                  <c:v>274</c:v>
                </c:pt>
                <c:pt idx="62889">
                  <c:v>430</c:v>
                </c:pt>
                <c:pt idx="62890">
                  <c:v>378</c:v>
                </c:pt>
                <c:pt idx="62891">
                  <c:v>360</c:v>
                </c:pt>
                <c:pt idx="62892">
                  <c:v>391</c:v>
                </c:pt>
                <c:pt idx="62893">
                  <c:v>282</c:v>
                </c:pt>
                <c:pt idx="62894">
                  <c:v>413</c:v>
                </c:pt>
                <c:pt idx="62895">
                  <c:v>188</c:v>
                </c:pt>
                <c:pt idx="62896">
                  <c:v>380</c:v>
                </c:pt>
                <c:pt idx="62897" formatCode="0.00E+00">
                  <c:v>4.8999999999999998E-3</c:v>
                </c:pt>
                <c:pt idx="62898">
                  <c:v>304</c:v>
                </c:pt>
                <c:pt idx="62899">
                  <c:v>251</c:v>
                </c:pt>
                <c:pt idx="62900">
                  <c:v>223</c:v>
                </c:pt>
                <c:pt idx="62901">
                  <c:v>268</c:v>
                </c:pt>
                <c:pt idx="62902">
                  <c:v>367</c:v>
                </c:pt>
                <c:pt idx="62903">
                  <c:v>351</c:v>
                </c:pt>
                <c:pt idx="62904">
                  <c:v>362</c:v>
                </c:pt>
                <c:pt idx="62905">
                  <c:v>507</c:v>
                </c:pt>
                <c:pt idx="62906">
                  <c:v>384</c:v>
                </c:pt>
                <c:pt idx="62907">
                  <c:v>226</c:v>
                </c:pt>
                <c:pt idx="62908">
                  <c:v>252</c:v>
                </c:pt>
                <c:pt idx="62909">
                  <c:v>207</c:v>
                </c:pt>
                <c:pt idx="62910" formatCode="0.00E+00">
                  <c:v>4.8999999999999998E-3</c:v>
                </c:pt>
                <c:pt idx="62911">
                  <c:v>244</c:v>
                </c:pt>
                <c:pt idx="62912">
                  <c:v>105</c:v>
                </c:pt>
                <c:pt idx="62913">
                  <c:v>120</c:v>
                </c:pt>
                <c:pt idx="62914">
                  <c:v>111</c:v>
                </c:pt>
                <c:pt idx="62915">
                  <c:v>133</c:v>
                </c:pt>
                <c:pt idx="62916">
                  <c:v>49</c:v>
                </c:pt>
                <c:pt idx="62917">
                  <c:v>243</c:v>
                </c:pt>
                <c:pt idx="62918">
                  <c:v>94</c:v>
                </c:pt>
                <c:pt idx="62919">
                  <c:v>258</c:v>
                </c:pt>
                <c:pt idx="62920">
                  <c:v>145</c:v>
                </c:pt>
                <c:pt idx="62921">
                  <c:v>82</c:v>
                </c:pt>
                <c:pt idx="62922">
                  <c:v>63</c:v>
                </c:pt>
                <c:pt idx="62923">
                  <c:v>37</c:v>
                </c:pt>
                <c:pt idx="62924">
                  <c:v>71</c:v>
                </c:pt>
                <c:pt idx="62925">
                  <c:v>120</c:v>
                </c:pt>
                <c:pt idx="62926">
                  <c:v>383</c:v>
                </c:pt>
                <c:pt idx="62927">
                  <c:v>398</c:v>
                </c:pt>
                <c:pt idx="62928">
                  <c:v>392</c:v>
                </c:pt>
                <c:pt idx="62929">
                  <c:v>409</c:v>
                </c:pt>
                <c:pt idx="62930">
                  <c:v>434</c:v>
                </c:pt>
                <c:pt idx="62931">
                  <c:v>283</c:v>
                </c:pt>
                <c:pt idx="62932">
                  <c:v>367</c:v>
                </c:pt>
                <c:pt idx="62933">
                  <c:v>407</c:v>
                </c:pt>
                <c:pt idx="62934">
                  <c:v>418</c:v>
                </c:pt>
                <c:pt idx="62935">
                  <c:v>357</c:v>
                </c:pt>
                <c:pt idx="62936">
                  <c:v>469</c:v>
                </c:pt>
                <c:pt idx="62937">
                  <c:v>374</c:v>
                </c:pt>
                <c:pt idx="62938">
                  <c:v>137</c:v>
                </c:pt>
                <c:pt idx="62939">
                  <c:v>212</c:v>
                </c:pt>
                <c:pt idx="62940">
                  <c:v>197</c:v>
                </c:pt>
                <c:pt idx="62941">
                  <c:v>272</c:v>
                </c:pt>
                <c:pt idx="62942">
                  <c:v>265</c:v>
                </c:pt>
                <c:pt idx="62943">
                  <c:v>371</c:v>
                </c:pt>
                <c:pt idx="62944">
                  <c:v>333</c:v>
                </c:pt>
                <c:pt idx="62945">
                  <c:v>302</c:v>
                </c:pt>
                <c:pt idx="62946">
                  <c:v>243</c:v>
                </c:pt>
                <c:pt idx="62947">
                  <c:v>160</c:v>
                </c:pt>
                <c:pt idx="62948">
                  <c:v>294</c:v>
                </c:pt>
                <c:pt idx="62949">
                  <c:v>324</c:v>
                </c:pt>
                <c:pt idx="62950">
                  <c:v>556</c:v>
                </c:pt>
                <c:pt idx="62951">
                  <c:v>224</c:v>
                </c:pt>
                <c:pt idx="62952">
                  <c:v>119</c:v>
                </c:pt>
                <c:pt idx="62953">
                  <c:v>28</c:v>
                </c:pt>
                <c:pt idx="62954">
                  <c:v>100</c:v>
                </c:pt>
                <c:pt idx="62955">
                  <c:v>115</c:v>
                </c:pt>
                <c:pt idx="62956">
                  <c:v>110</c:v>
                </c:pt>
                <c:pt idx="62957">
                  <c:v>32</c:v>
                </c:pt>
                <c:pt idx="62958">
                  <c:v>197</c:v>
                </c:pt>
                <c:pt idx="62959">
                  <c:v>21</c:v>
                </c:pt>
                <c:pt idx="62960">
                  <c:v>96</c:v>
                </c:pt>
                <c:pt idx="62961">
                  <c:v>191</c:v>
                </c:pt>
                <c:pt idx="62962">
                  <c:v>10</c:v>
                </c:pt>
                <c:pt idx="62963">
                  <c:v>45</c:v>
                </c:pt>
                <c:pt idx="62964">
                  <c:v>105</c:v>
                </c:pt>
                <c:pt idx="62965" formatCode="0.00E+00">
                  <c:v>4.8999999999999998E-3</c:v>
                </c:pt>
                <c:pt idx="62966" formatCode="0.00E+00">
                  <c:v>4.8999999999999998E-3</c:v>
                </c:pt>
                <c:pt idx="62967">
                  <c:v>146</c:v>
                </c:pt>
                <c:pt idx="62968">
                  <c:v>43</c:v>
                </c:pt>
                <c:pt idx="62969">
                  <c:v>6</c:v>
                </c:pt>
                <c:pt idx="62970">
                  <c:v>191</c:v>
                </c:pt>
                <c:pt idx="62971">
                  <c:v>68</c:v>
                </c:pt>
                <c:pt idx="62972">
                  <c:v>46</c:v>
                </c:pt>
                <c:pt idx="62973">
                  <c:v>3</c:v>
                </c:pt>
                <c:pt idx="62974">
                  <c:v>174</c:v>
                </c:pt>
                <c:pt idx="62975">
                  <c:v>121</c:v>
                </c:pt>
                <c:pt idx="62976">
                  <c:v>151</c:v>
                </c:pt>
                <c:pt idx="62977">
                  <c:v>98</c:v>
                </c:pt>
                <c:pt idx="62978">
                  <c:v>109</c:v>
                </c:pt>
                <c:pt idx="62979">
                  <c:v>252</c:v>
                </c:pt>
                <c:pt idx="62980">
                  <c:v>277</c:v>
                </c:pt>
                <c:pt idx="62981">
                  <c:v>930</c:v>
                </c:pt>
                <c:pt idx="62982">
                  <c:v>527</c:v>
                </c:pt>
                <c:pt idx="62983">
                  <c:v>287</c:v>
                </c:pt>
                <c:pt idx="62984">
                  <c:v>488</c:v>
                </c:pt>
                <c:pt idx="62985">
                  <c:v>856</c:v>
                </c:pt>
                <c:pt idx="62986">
                  <c:v>332</c:v>
                </c:pt>
                <c:pt idx="62987">
                  <c:v>366</c:v>
                </c:pt>
                <c:pt idx="62988">
                  <c:v>488</c:v>
                </c:pt>
                <c:pt idx="62989">
                  <c:v>254</c:v>
                </c:pt>
                <c:pt idx="62990">
                  <c:v>263</c:v>
                </c:pt>
                <c:pt idx="62991">
                  <c:v>253</c:v>
                </c:pt>
                <c:pt idx="62992">
                  <c:v>44</c:v>
                </c:pt>
                <c:pt idx="62993">
                  <c:v>138</c:v>
                </c:pt>
                <c:pt idx="62994">
                  <c:v>42</c:v>
                </c:pt>
                <c:pt idx="62995" formatCode="0.00E+00">
                  <c:v>4.8999999999999998E-3</c:v>
                </c:pt>
                <c:pt idx="62996">
                  <c:v>166</c:v>
                </c:pt>
                <c:pt idx="62997">
                  <c:v>17</c:v>
                </c:pt>
                <c:pt idx="62998">
                  <c:v>259</c:v>
                </c:pt>
                <c:pt idx="62999" formatCode="0.00E+00">
                  <c:v>4.8999999999999998E-3</c:v>
                </c:pt>
                <c:pt idx="63000">
                  <c:v>81</c:v>
                </c:pt>
                <c:pt idx="63001">
                  <c:v>99</c:v>
                </c:pt>
                <c:pt idx="63002">
                  <c:v>70</c:v>
                </c:pt>
                <c:pt idx="63003">
                  <c:v>260</c:v>
                </c:pt>
                <c:pt idx="63004">
                  <c:v>57</c:v>
                </c:pt>
                <c:pt idx="63005" formatCode="0.00E+00">
                  <c:v>4.8999999999999998E-3</c:v>
                </c:pt>
                <c:pt idx="63006">
                  <c:v>8</c:v>
                </c:pt>
                <c:pt idx="63007">
                  <c:v>50</c:v>
                </c:pt>
                <c:pt idx="63008">
                  <c:v>73</c:v>
                </c:pt>
                <c:pt idx="63009">
                  <c:v>259</c:v>
                </c:pt>
                <c:pt idx="63010">
                  <c:v>262</c:v>
                </c:pt>
                <c:pt idx="63011">
                  <c:v>239</c:v>
                </c:pt>
                <c:pt idx="63012">
                  <c:v>1084</c:v>
                </c:pt>
                <c:pt idx="63013">
                  <c:v>373</c:v>
                </c:pt>
                <c:pt idx="63014">
                  <c:v>244</c:v>
                </c:pt>
                <c:pt idx="63015">
                  <c:v>317</c:v>
                </c:pt>
                <c:pt idx="63016">
                  <c:v>366</c:v>
                </c:pt>
                <c:pt idx="63017">
                  <c:v>329</c:v>
                </c:pt>
                <c:pt idx="63018">
                  <c:v>463</c:v>
                </c:pt>
                <c:pt idx="63019">
                  <c:v>812</c:v>
                </c:pt>
                <c:pt idx="63020">
                  <c:v>519</c:v>
                </c:pt>
                <c:pt idx="63021">
                  <c:v>97</c:v>
                </c:pt>
                <c:pt idx="63022">
                  <c:v>143</c:v>
                </c:pt>
                <c:pt idx="63023">
                  <c:v>108</c:v>
                </c:pt>
                <c:pt idx="63024">
                  <c:v>134</c:v>
                </c:pt>
                <c:pt idx="63025">
                  <c:v>80</c:v>
                </c:pt>
                <c:pt idx="63026">
                  <c:v>187</c:v>
                </c:pt>
                <c:pt idx="63027">
                  <c:v>320</c:v>
                </c:pt>
                <c:pt idx="63028">
                  <c:v>115</c:v>
                </c:pt>
                <c:pt idx="63029">
                  <c:v>107</c:v>
                </c:pt>
                <c:pt idx="63030">
                  <c:v>26</c:v>
                </c:pt>
                <c:pt idx="63031">
                  <c:v>36</c:v>
                </c:pt>
                <c:pt idx="63032">
                  <c:v>112</c:v>
                </c:pt>
                <c:pt idx="63033">
                  <c:v>36</c:v>
                </c:pt>
                <c:pt idx="63034">
                  <c:v>91</c:v>
                </c:pt>
                <c:pt idx="63035">
                  <c:v>45</c:v>
                </c:pt>
                <c:pt idx="63036">
                  <c:v>103</c:v>
                </c:pt>
                <c:pt idx="63037">
                  <c:v>201</c:v>
                </c:pt>
                <c:pt idx="63038">
                  <c:v>240</c:v>
                </c:pt>
                <c:pt idx="63039">
                  <c:v>97</c:v>
                </c:pt>
                <c:pt idx="63040">
                  <c:v>52</c:v>
                </c:pt>
                <c:pt idx="63041">
                  <c:v>17</c:v>
                </c:pt>
                <c:pt idx="63042">
                  <c:v>2</c:v>
                </c:pt>
                <c:pt idx="63043">
                  <c:v>9</c:v>
                </c:pt>
                <c:pt idx="63044">
                  <c:v>16</c:v>
                </c:pt>
                <c:pt idx="63045">
                  <c:v>6</c:v>
                </c:pt>
                <c:pt idx="63046">
                  <c:v>237</c:v>
                </c:pt>
                <c:pt idx="63047">
                  <c:v>87</c:v>
                </c:pt>
                <c:pt idx="63048">
                  <c:v>318</c:v>
                </c:pt>
                <c:pt idx="63049">
                  <c:v>138</c:v>
                </c:pt>
                <c:pt idx="63050">
                  <c:v>226</c:v>
                </c:pt>
                <c:pt idx="63051">
                  <c:v>48</c:v>
                </c:pt>
                <c:pt idx="63052">
                  <c:v>373</c:v>
                </c:pt>
                <c:pt idx="63053">
                  <c:v>59</c:v>
                </c:pt>
                <c:pt idx="63054">
                  <c:v>155</c:v>
                </c:pt>
                <c:pt idx="63055">
                  <c:v>235</c:v>
                </c:pt>
                <c:pt idx="63056">
                  <c:v>34</c:v>
                </c:pt>
                <c:pt idx="63057">
                  <c:v>22</c:v>
                </c:pt>
                <c:pt idx="63058">
                  <c:v>392</c:v>
                </c:pt>
                <c:pt idx="63059">
                  <c:v>36</c:v>
                </c:pt>
                <c:pt idx="63060">
                  <c:v>74</c:v>
                </c:pt>
                <c:pt idx="63061">
                  <c:v>296</c:v>
                </c:pt>
                <c:pt idx="63062">
                  <c:v>268</c:v>
                </c:pt>
                <c:pt idx="63063">
                  <c:v>269</c:v>
                </c:pt>
                <c:pt idx="63064">
                  <c:v>288</c:v>
                </c:pt>
                <c:pt idx="63065">
                  <c:v>317</c:v>
                </c:pt>
                <c:pt idx="63066">
                  <c:v>377</c:v>
                </c:pt>
                <c:pt idx="63067">
                  <c:v>274</c:v>
                </c:pt>
                <c:pt idx="63068">
                  <c:v>517</c:v>
                </c:pt>
                <c:pt idx="63069">
                  <c:v>182</c:v>
                </c:pt>
                <c:pt idx="63070">
                  <c:v>483</c:v>
                </c:pt>
                <c:pt idx="63071">
                  <c:v>279</c:v>
                </c:pt>
                <c:pt idx="63072">
                  <c:v>251</c:v>
                </c:pt>
                <c:pt idx="63073">
                  <c:v>389</c:v>
                </c:pt>
                <c:pt idx="63074">
                  <c:v>161</c:v>
                </c:pt>
                <c:pt idx="63075">
                  <c:v>278</c:v>
                </c:pt>
                <c:pt idx="63076">
                  <c:v>53</c:v>
                </c:pt>
                <c:pt idx="63077">
                  <c:v>75</c:v>
                </c:pt>
                <c:pt idx="63078">
                  <c:v>502</c:v>
                </c:pt>
                <c:pt idx="63079">
                  <c:v>90</c:v>
                </c:pt>
                <c:pt idx="63080">
                  <c:v>363</c:v>
                </c:pt>
                <c:pt idx="63081">
                  <c:v>81</c:v>
                </c:pt>
                <c:pt idx="63082">
                  <c:v>302</c:v>
                </c:pt>
                <c:pt idx="63083">
                  <c:v>90</c:v>
                </c:pt>
                <c:pt idx="63084">
                  <c:v>500</c:v>
                </c:pt>
                <c:pt idx="63085">
                  <c:v>82</c:v>
                </c:pt>
                <c:pt idx="63086">
                  <c:v>13</c:v>
                </c:pt>
                <c:pt idx="63087">
                  <c:v>219</c:v>
                </c:pt>
                <c:pt idx="63088">
                  <c:v>54</c:v>
                </c:pt>
                <c:pt idx="63089">
                  <c:v>119</c:v>
                </c:pt>
                <c:pt idx="63090">
                  <c:v>183</c:v>
                </c:pt>
                <c:pt idx="63091">
                  <c:v>28</c:v>
                </c:pt>
                <c:pt idx="63092">
                  <c:v>44</c:v>
                </c:pt>
                <c:pt idx="63093">
                  <c:v>3</c:v>
                </c:pt>
                <c:pt idx="63094">
                  <c:v>197</c:v>
                </c:pt>
                <c:pt idx="63095">
                  <c:v>64</c:v>
                </c:pt>
                <c:pt idx="63096">
                  <c:v>23</c:v>
                </c:pt>
                <c:pt idx="63097">
                  <c:v>13</c:v>
                </c:pt>
                <c:pt idx="63098" formatCode="0.00E+00">
                  <c:v>4.8999999999999998E-3</c:v>
                </c:pt>
                <c:pt idx="63099" formatCode="0.00E+00">
                  <c:v>4.8999999999999998E-3</c:v>
                </c:pt>
                <c:pt idx="63100">
                  <c:v>24</c:v>
                </c:pt>
                <c:pt idx="63101">
                  <c:v>640</c:v>
                </c:pt>
                <c:pt idx="63102">
                  <c:v>534</c:v>
                </c:pt>
                <c:pt idx="63103">
                  <c:v>401</c:v>
                </c:pt>
                <c:pt idx="63104">
                  <c:v>862</c:v>
                </c:pt>
                <c:pt idx="63105">
                  <c:v>911</c:v>
                </c:pt>
                <c:pt idx="63106">
                  <c:v>861</c:v>
                </c:pt>
                <c:pt idx="63107">
                  <c:v>471</c:v>
                </c:pt>
                <c:pt idx="63108">
                  <c:v>795</c:v>
                </c:pt>
                <c:pt idx="63109">
                  <c:v>368</c:v>
                </c:pt>
                <c:pt idx="63110">
                  <c:v>566</c:v>
                </c:pt>
                <c:pt idx="63111">
                  <c:v>674</c:v>
                </c:pt>
                <c:pt idx="63112">
                  <c:v>1033</c:v>
                </c:pt>
                <c:pt idx="63113">
                  <c:v>519</c:v>
                </c:pt>
                <c:pt idx="63114">
                  <c:v>369</c:v>
                </c:pt>
                <c:pt idx="63115">
                  <c:v>398</c:v>
                </c:pt>
                <c:pt idx="63116">
                  <c:v>414</c:v>
                </c:pt>
                <c:pt idx="63117">
                  <c:v>484</c:v>
                </c:pt>
                <c:pt idx="63118">
                  <c:v>380</c:v>
                </c:pt>
                <c:pt idx="63119">
                  <c:v>503</c:v>
                </c:pt>
                <c:pt idx="63120">
                  <c:v>414</c:v>
                </c:pt>
                <c:pt idx="63121">
                  <c:v>390</c:v>
                </c:pt>
                <c:pt idx="63122">
                  <c:v>428</c:v>
                </c:pt>
                <c:pt idx="63123">
                  <c:v>379</c:v>
                </c:pt>
                <c:pt idx="63124">
                  <c:v>429</c:v>
                </c:pt>
                <c:pt idx="63125">
                  <c:v>42</c:v>
                </c:pt>
                <c:pt idx="63126">
                  <c:v>96</c:v>
                </c:pt>
                <c:pt idx="63127">
                  <c:v>276</c:v>
                </c:pt>
                <c:pt idx="63128">
                  <c:v>138</c:v>
                </c:pt>
                <c:pt idx="63129">
                  <c:v>202</c:v>
                </c:pt>
                <c:pt idx="63130">
                  <c:v>262</c:v>
                </c:pt>
                <c:pt idx="63131">
                  <c:v>70</c:v>
                </c:pt>
                <c:pt idx="63132">
                  <c:v>30</c:v>
                </c:pt>
                <c:pt idx="63133">
                  <c:v>90</c:v>
                </c:pt>
                <c:pt idx="63134">
                  <c:v>510</c:v>
                </c:pt>
                <c:pt idx="63135">
                  <c:v>282</c:v>
                </c:pt>
                <c:pt idx="63136">
                  <c:v>200</c:v>
                </c:pt>
                <c:pt idx="63137">
                  <c:v>433</c:v>
                </c:pt>
                <c:pt idx="63138">
                  <c:v>157</c:v>
                </c:pt>
                <c:pt idx="63139">
                  <c:v>176</c:v>
                </c:pt>
                <c:pt idx="63140">
                  <c:v>451</c:v>
                </c:pt>
                <c:pt idx="63141">
                  <c:v>466</c:v>
                </c:pt>
                <c:pt idx="63142">
                  <c:v>274</c:v>
                </c:pt>
                <c:pt idx="63143">
                  <c:v>766</c:v>
                </c:pt>
                <c:pt idx="63144">
                  <c:v>463</c:v>
                </c:pt>
                <c:pt idx="63145">
                  <c:v>120</c:v>
                </c:pt>
                <c:pt idx="63146">
                  <c:v>18</c:v>
                </c:pt>
                <c:pt idx="63147">
                  <c:v>197</c:v>
                </c:pt>
                <c:pt idx="63148">
                  <c:v>155</c:v>
                </c:pt>
                <c:pt idx="63149">
                  <c:v>117</c:v>
                </c:pt>
                <c:pt idx="63150">
                  <c:v>175</c:v>
                </c:pt>
                <c:pt idx="63151">
                  <c:v>415</c:v>
                </c:pt>
                <c:pt idx="63152">
                  <c:v>224</c:v>
                </c:pt>
                <c:pt idx="63153">
                  <c:v>286</c:v>
                </c:pt>
                <c:pt idx="63154">
                  <c:v>178</c:v>
                </c:pt>
                <c:pt idx="63155">
                  <c:v>198</c:v>
                </c:pt>
                <c:pt idx="63156">
                  <c:v>406</c:v>
                </c:pt>
                <c:pt idx="63157">
                  <c:v>246</c:v>
                </c:pt>
                <c:pt idx="63158">
                  <c:v>304</c:v>
                </c:pt>
                <c:pt idx="63159">
                  <c:v>180</c:v>
                </c:pt>
                <c:pt idx="63160">
                  <c:v>107</c:v>
                </c:pt>
                <c:pt idx="63161">
                  <c:v>37</c:v>
                </c:pt>
                <c:pt idx="63162">
                  <c:v>278</c:v>
                </c:pt>
                <c:pt idx="63163">
                  <c:v>156</c:v>
                </c:pt>
                <c:pt idx="63164">
                  <c:v>315</c:v>
                </c:pt>
                <c:pt idx="63165">
                  <c:v>421</c:v>
                </c:pt>
                <c:pt idx="63166">
                  <c:v>858</c:v>
                </c:pt>
                <c:pt idx="63167">
                  <c:v>1165</c:v>
                </c:pt>
                <c:pt idx="63168">
                  <c:v>361</c:v>
                </c:pt>
                <c:pt idx="63169">
                  <c:v>450</c:v>
                </c:pt>
                <c:pt idx="63170">
                  <c:v>393</c:v>
                </c:pt>
                <c:pt idx="63171">
                  <c:v>441</c:v>
                </c:pt>
                <c:pt idx="63172">
                  <c:v>487</c:v>
                </c:pt>
                <c:pt idx="63173">
                  <c:v>242</c:v>
                </c:pt>
                <c:pt idx="63174">
                  <c:v>353</c:v>
                </c:pt>
                <c:pt idx="63175">
                  <c:v>546</c:v>
                </c:pt>
                <c:pt idx="63176">
                  <c:v>750</c:v>
                </c:pt>
                <c:pt idx="63177">
                  <c:v>409</c:v>
                </c:pt>
                <c:pt idx="63178">
                  <c:v>847</c:v>
                </c:pt>
                <c:pt idx="63179">
                  <c:v>494</c:v>
                </c:pt>
                <c:pt idx="63180">
                  <c:v>355</c:v>
                </c:pt>
                <c:pt idx="63181">
                  <c:v>1102</c:v>
                </c:pt>
                <c:pt idx="63182">
                  <c:v>365</c:v>
                </c:pt>
                <c:pt idx="63183">
                  <c:v>1311</c:v>
                </c:pt>
                <c:pt idx="63184">
                  <c:v>411</c:v>
                </c:pt>
                <c:pt idx="63185">
                  <c:v>400</c:v>
                </c:pt>
                <c:pt idx="63186">
                  <c:v>1553</c:v>
                </c:pt>
                <c:pt idx="63187">
                  <c:v>899</c:v>
                </c:pt>
                <c:pt idx="63188">
                  <c:v>233</c:v>
                </c:pt>
                <c:pt idx="63189">
                  <c:v>244</c:v>
                </c:pt>
                <c:pt idx="63190">
                  <c:v>400</c:v>
                </c:pt>
                <c:pt idx="63191">
                  <c:v>244</c:v>
                </c:pt>
                <c:pt idx="63192">
                  <c:v>230</c:v>
                </c:pt>
                <c:pt idx="63193">
                  <c:v>534</c:v>
                </c:pt>
                <c:pt idx="63194">
                  <c:v>289</c:v>
                </c:pt>
                <c:pt idx="63195">
                  <c:v>309</c:v>
                </c:pt>
                <c:pt idx="63196">
                  <c:v>321</c:v>
                </c:pt>
                <c:pt idx="63197">
                  <c:v>348</c:v>
                </c:pt>
                <c:pt idx="63198">
                  <c:v>443</c:v>
                </c:pt>
                <c:pt idx="63199">
                  <c:v>360</c:v>
                </c:pt>
                <c:pt idx="63200">
                  <c:v>557</c:v>
                </c:pt>
                <c:pt idx="63201">
                  <c:v>382</c:v>
                </c:pt>
                <c:pt idx="63202">
                  <c:v>1085</c:v>
                </c:pt>
                <c:pt idx="63203">
                  <c:v>598</c:v>
                </c:pt>
                <c:pt idx="63204">
                  <c:v>521</c:v>
                </c:pt>
                <c:pt idx="63205">
                  <c:v>473</c:v>
                </c:pt>
                <c:pt idx="63206">
                  <c:v>617</c:v>
                </c:pt>
                <c:pt idx="63207">
                  <c:v>1029</c:v>
                </c:pt>
                <c:pt idx="63208">
                  <c:v>442</c:v>
                </c:pt>
                <c:pt idx="63209">
                  <c:v>369</c:v>
                </c:pt>
                <c:pt idx="63210">
                  <c:v>417</c:v>
                </c:pt>
                <c:pt idx="63211">
                  <c:v>375</c:v>
                </c:pt>
                <c:pt idx="63212">
                  <c:v>363</c:v>
                </c:pt>
                <c:pt idx="63213">
                  <c:v>307</c:v>
                </c:pt>
                <c:pt idx="63214">
                  <c:v>727</c:v>
                </c:pt>
                <c:pt idx="63215">
                  <c:v>328</c:v>
                </c:pt>
                <c:pt idx="63216">
                  <c:v>198</c:v>
                </c:pt>
                <c:pt idx="63217">
                  <c:v>1173</c:v>
                </c:pt>
                <c:pt idx="63218">
                  <c:v>1186</c:v>
                </c:pt>
                <c:pt idx="63219">
                  <c:v>1016</c:v>
                </c:pt>
                <c:pt idx="63220">
                  <c:v>937</c:v>
                </c:pt>
                <c:pt idx="63221">
                  <c:v>346</c:v>
                </c:pt>
                <c:pt idx="63222">
                  <c:v>263</c:v>
                </c:pt>
                <c:pt idx="63223">
                  <c:v>299</c:v>
                </c:pt>
                <c:pt idx="63224">
                  <c:v>498</c:v>
                </c:pt>
                <c:pt idx="63225">
                  <c:v>603</c:v>
                </c:pt>
                <c:pt idx="63226">
                  <c:v>185</c:v>
                </c:pt>
                <c:pt idx="63227">
                  <c:v>291</c:v>
                </c:pt>
                <c:pt idx="63228">
                  <c:v>147</c:v>
                </c:pt>
                <c:pt idx="63229">
                  <c:v>148</c:v>
                </c:pt>
                <c:pt idx="63230">
                  <c:v>246</c:v>
                </c:pt>
                <c:pt idx="63231">
                  <c:v>290</c:v>
                </c:pt>
                <c:pt idx="63232">
                  <c:v>139</c:v>
                </c:pt>
                <c:pt idx="63233">
                  <c:v>269</c:v>
                </c:pt>
                <c:pt idx="63234">
                  <c:v>114</c:v>
                </c:pt>
                <c:pt idx="63235">
                  <c:v>330</c:v>
                </c:pt>
                <c:pt idx="63236">
                  <c:v>14</c:v>
                </c:pt>
                <c:pt idx="63237">
                  <c:v>128</c:v>
                </c:pt>
                <c:pt idx="63238">
                  <c:v>2</c:v>
                </c:pt>
                <c:pt idx="63239">
                  <c:v>22</c:v>
                </c:pt>
                <c:pt idx="63240">
                  <c:v>123</c:v>
                </c:pt>
                <c:pt idx="63241" formatCode="0.00E+00">
                  <c:v>4.8999999999999998E-3</c:v>
                </c:pt>
                <c:pt idx="63242">
                  <c:v>21</c:v>
                </c:pt>
                <c:pt idx="63243">
                  <c:v>227</c:v>
                </c:pt>
                <c:pt idx="63244">
                  <c:v>263</c:v>
                </c:pt>
                <c:pt idx="63245">
                  <c:v>499</c:v>
                </c:pt>
                <c:pt idx="63246">
                  <c:v>282</c:v>
                </c:pt>
                <c:pt idx="63247">
                  <c:v>370</c:v>
                </c:pt>
                <c:pt idx="63248">
                  <c:v>1023</c:v>
                </c:pt>
                <c:pt idx="63249">
                  <c:v>958</c:v>
                </c:pt>
                <c:pt idx="63250">
                  <c:v>411</c:v>
                </c:pt>
                <c:pt idx="63251">
                  <c:v>421</c:v>
                </c:pt>
                <c:pt idx="63252">
                  <c:v>604</c:v>
                </c:pt>
                <c:pt idx="63253">
                  <c:v>1385</c:v>
                </c:pt>
                <c:pt idx="63254">
                  <c:v>507</c:v>
                </c:pt>
                <c:pt idx="63255">
                  <c:v>266</c:v>
                </c:pt>
                <c:pt idx="63256">
                  <c:v>118</c:v>
                </c:pt>
                <c:pt idx="63257">
                  <c:v>109</c:v>
                </c:pt>
                <c:pt idx="63258">
                  <c:v>152</c:v>
                </c:pt>
                <c:pt idx="63259">
                  <c:v>259</c:v>
                </c:pt>
                <c:pt idx="63260">
                  <c:v>100</c:v>
                </c:pt>
                <c:pt idx="63261">
                  <c:v>255</c:v>
                </c:pt>
                <c:pt idx="63262">
                  <c:v>326</c:v>
                </c:pt>
                <c:pt idx="63263">
                  <c:v>179</c:v>
                </c:pt>
                <c:pt idx="63264">
                  <c:v>806</c:v>
                </c:pt>
                <c:pt idx="63265">
                  <c:v>521</c:v>
                </c:pt>
                <c:pt idx="63266">
                  <c:v>58</c:v>
                </c:pt>
                <c:pt idx="63267">
                  <c:v>153</c:v>
                </c:pt>
                <c:pt idx="63268">
                  <c:v>52</c:v>
                </c:pt>
                <c:pt idx="63269">
                  <c:v>81</c:v>
                </c:pt>
                <c:pt idx="63270">
                  <c:v>19</c:v>
                </c:pt>
                <c:pt idx="63271">
                  <c:v>73</c:v>
                </c:pt>
                <c:pt idx="63272">
                  <c:v>9</c:v>
                </c:pt>
                <c:pt idx="63273">
                  <c:v>178</c:v>
                </c:pt>
                <c:pt idx="63274">
                  <c:v>19</c:v>
                </c:pt>
                <c:pt idx="63275">
                  <c:v>60</c:v>
                </c:pt>
                <c:pt idx="63276">
                  <c:v>6</c:v>
                </c:pt>
                <c:pt idx="63277">
                  <c:v>12</c:v>
                </c:pt>
                <c:pt idx="63278">
                  <c:v>60</c:v>
                </c:pt>
                <c:pt idx="63279">
                  <c:v>108</c:v>
                </c:pt>
                <c:pt idx="63280">
                  <c:v>130</c:v>
                </c:pt>
                <c:pt idx="63281">
                  <c:v>43</c:v>
                </c:pt>
                <c:pt idx="63282">
                  <c:v>161</c:v>
                </c:pt>
                <c:pt idx="63283">
                  <c:v>109</c:v>
                </c:pt>
                <c:pt idx="63284">
                  <c:v>74</c:v>
                </c:pt>
                <c:pt idx="63285">
                  <c:v>221</c:v>
                </c:pt>
                <c:pt idx="63286">
                  <c:v>42</c:v>
                </c:pt>
                <c:pt idx="63287">
                  <c:v>107</c:v>
                </c:pt>
                <c:pt idx="63288">
                  <c:v>168</c:v>
                </c:pt>
                <c:pt idx="63289">
                  <c:v>33</c:v>
                </c:pt>
                <c:pt idx="63290">
                  <c:v>189</c:v>
                </c:pt>
                <c:pt idx="63291">
                  <c:v>92</c:v>
                </c:pt>
                <c:pt idx="63292">
                  <c:v>103</c:v>
                </c:pt>
                <c:pt idx="63293">
                  <c:v>19</c:v>
                </c:pt>
                <c:pt idx="63294">
                  <c:v>65</c:v>
                </c:pt>
                <c:pt idx="63295">
                  <c:v>248</c:v>
                </c:pt>
                <c:pt idx="63296">
                  <c:v>50</c:v>
                </c:pt>
                <c:pt idx="63297">
                  <c:v>43</c:v>
                </c:pt>
                <c:pt idx="63298">
                  <c:v>5</c:v>
                </c:pt>
                <c:pt idx="63299" formatCode="0.00E+00">
                  <c:v>4.8999999999999998E-3</c:v>
                </c:pt>
                <c:pt idx="63300">
                  <c:v>412</c:v>
                </c:pt>
                <c:pt idx="63301">
                  <c:v>354</c:v>
                </c:pt>
                <c:pt idx="63302">
                  <c:v>427</c:v>
                </c:pt>
                <c:pt idx="63303">
                  <c:v>269</c:v>
                </c:pt>
                <c:pt idx="63304">
                  <c:v>531</c:v>
                </c:pt>
                <c:pt idx="63305">
                  <c:v>527</c:v>
                </c:pt>
                <c:pt idx="63306">
                  <c:v>325</c:v>
                </c:pt>
                <c:pt idx="63307">
                  <c:v>483</c:v>
                </c:pt>
                <c:pt idx="63308">
                  <c:v>196</c:v>
                </c:pt>
                <c:pt idx="63309">
                  <c:v>452</c:v>
                </c:pt>
                <c:pt idx="63310">
                  <c:v>262</c:v>
                </c:pt>
                <c:pt idx="63311">
                  <c:v>789</c:v>
                </c:pt>
                <c:pt idx="63312">
                  <c:v>241</c:v>
                </c:pt>
                <c:pt idx="63313">
                  <c:v>281</c:v>
                </c:pt>
                <c:pt idx="63314">
                  <c:v>324</c:v>
                </c:pt>
                <c:pt idx="63315">
                  <c:v>381</c:v>
                </c:pt>
                <c:pt idx="63316">
                  <c:v>295</c:v>
                </c:pt>
                <c:pt idx="63317">
                  <c:v>251</c:v>
                </c:pt>
                <c:pt idx="63318">
                  <c:v>254</c:v>
                </c:pt>
                <c:pt idx="63319">
                  <c:v>588</c:v>
                </c:pt>
                <c:pt idx="63320">
                  <c:v>525</c:v>
                </c:pt>
                <c:pt idx="63321">
                  <c:v>620</c:v>
                </c:pt>
                <c:pt idx="63322">
                  <c:v>227</c:v>
                </c:pt>
                <c:pt idx="63323">
                  <c:v>555</c:v>
                </c:pt>
                <c:pt idx="63324">
                  <c:v>61</c:v>
                </c:pt>
                <c:pt idx="63325">
                  <c:v>18</c:v>
                </c:pt>
                <c:pt idx="63326">
                  <c:v>115</c:v>
                </c:pt>
                <c:pt idx="63327" formatCode="0.00E+00">
                  <c:v>4.8999999999999998E-3</c:v>
                </c:pt>
                <c:pt idx="63328">
                  <c:v>117</c:v>
                </c:pt>
                <c:pt idx="63329">
                  <c:v>185</c:v>
                </c:pt>
                <c:pt idx="63330">
                  <c:v>161</c:v>
                </c:pt>
                <c:pt idx="63331" formatCode="0.00E+00">
                  <c:v>4.8999999999999998E-3</c:v>
                </c:pt>
                <c:pt idx="63332" formatCode="0.00E+00">
                  <c:v>4.8999999999999998E-3</c:v>
                </c:pt>
                <c:pt idx="63333">
                  <c:v>5</c:v>
                </c:pt>
                <c:pt idx="63334">
                  <c:v>144</c:v>
                </c:pt>
                <c:pt idx="63335">
                  <c:v>174</c:v>
                </c:pt>
                <c:pt idx="63336">
                  <c:v>61</c:v>
                </c:pt>
                <c:pt idx="63337">
                  <c:v>110</c:v>
                </c:pt>
                <c:pt idx="63338">
                  <c:v>42</c:v>
                </c:pt>
                <c:pt idx="63339">
                  <c:v>56</c:v>
                </c:pt>
                <c:pt idx="63340">
                  <c:v>32</c:v>
                </c:pt>
                <c:pt idx="63341">
                  <c:v>201</c:v>
                </c:pt>
                <c:pt idx="63342">
                  <c:v>35</c:v>
                </c:pt>
                <c:pt idx="63343">
                  <c:v>36</c:v>
                </c:pt>
                <c:pt idx="63344">
                  <c:v>1224</c:v>
                </c:pt>
                <c:pt idx="63345">
                  <c:v>1192</c:v>
                </c:pt>
                <c:pt idx="63346">
                  <c:v>915</c:v>
                </c:pt>
                <c:pt idx="63347">
                  <c:v>1183</c:v>
                </c:pt>
                <c:pt idx="63348">
                  <c:v>1028</c:v>
                </c:pt>
                <c:pt idx="63349">
                  <c:v>1205</c:v>
                </c:pt>
                <c:pt idx="63350">
                  <c:v>1237</c:v>
                </c:pt>
                <c:pt idx="63351">
                  <c:v>985</c:v>
                </c:pt>
                <c:pt idx="63352">
                  <c:v>401</c:v>
                </c:pt>
                <c:pt idx="63353">
                  <c:v>338</c:v>
                </c:pt>
                <c:pt idx="63354">
                  <c:v>385</c:v>
                </c:pt>
                <c:pt idx="63355">
                  <c:v>706</c:v>
                </c:pt>
                <c:pt idx="63356">
                  <c:v>364</c:v>
                </c:pt>
                <c:pt idx="63357">
                  <c:v>355</c:v>
                </c:pt>
                <c:pt idx="63358">
                  <c:v>258</c:v>
                </c:pt>
                <c:pt idx="63359">
                  <c:v>175</c:v>
                </c:pt>
                <c:pt idx="63360">
                  <c:v>459</c:v>
                </c:pt>
                <c:pt idx="63361">
                  <c:v>1343</c:v>
                </c:pt>
                <c:pt idx="63362">
                  <c:v>424</c:v>
                </c:pt>
                <c:pt idx="63363">
                  <c:v>367</c:v>
                </c:pt>
                <c:pt idx="63364">
                  <c:v>590</c:v>
                </c:pt>
                <c:pt idx="63365">
                  <c:v>231</c:v>
                </c:pt>
                <c:pt idx="63366">
                  <c:v>226</c:v>
                </c:pt>
                <c:pt idx="63367">
                  <c:v>1006</c:v>
                </c:pt>
                <c:pt idx="63368">
                  <c:v>201</c:v>
                </c:pt>
                <c:pt idx="63369">
                  <c:v>296</c:v>
                </c:pt>
                <c:pt idx="63370">
                  <c:v>291</c:v>
                </c:pt>
                <c:pt idx="63371">
                  <c:v>991</c:v>
                </c:pt>
                <c:pt idx="63372">
                  <c:v>806</c:v>
                </c:pt>
                <c:pt idx="63373">
                  <c:v>249</c:v>
                </c:pt>
                <c:pt idx="63374">
                  <c:v>206</c:v>
                </c:pt>
                <c:pt idx="63375">
                  <c:v>316</c:v>
                </c:pt>
                <c:pt idx="63376">
                  <c:v>718</c:v>
                </c:pt>
                <c:pt idx="63377">
                  <c:v>268</c:v>
                </c:pt>
                <c:pt idx="63378">
                  <c:v>244</c:v>
                </c:pt>
                <c:pt idx="63379">
                  <c:v>400</c:v>
                </c:pt>
                <c:pt idx="63380">
                  <c:v>505</c:v>
                </c:pt>
                <c:pt idx="63381" formatCode="0.00E+00">
                  <c:v>4.8999999999999998E-3</c:v>
                </c:pt>
                <c:pt idx="63382" formatCode="0.00E+00">
                  <c:v>4.8999999999999998E-3</c:v>
                </c:pt>
                <c:pt idx="63383" formatCode="0.00E+00">
                  <c:v>4.8999999999999998E-3</c:v>
                </c:pt>
                <c:pt idx="63384" formatCode="0.00E+00">
                  <c:v>4.8999999999999998E-3</c:v>
                </c:pt>
                <c:pt idx="63385" formatCode="0.00E+00">
                  <c:v>4.8999999999999998E-3</c:v>
                </c:pt>
                <c:pt idx="63386">
                  <c:v>608</c:v>
                </c:pt>
                <c:pt idx="63387">
                  <c:v>512</c:v>
                </c:pt>
                <c:pt idx="63388">
                  <c:v>898</c:v>
                </c:pt>
                <c:pt idx="63389">
                  <c:v>616</c:v>
                </c:pt>
                <c:pt idx="63390">
                  <c:v>888</c:v>
                </c:pt>
                <c:pt idx="63391">
                  <c:v>543</c:v>
                </c:pt>
                <c:pt idx="63392">
                  <c:v>1169</c:v>
                </c:pt>
                <c:pt idx="63393">
                  <c:v>1251</c:v>
                </c:pt>
                <c:pt idx="63394">
                  <c:v>931</c:v>
                </c:pt>
                <c:pt idx="63395">
                  <c:v>472</c:v>
                </c:pt>
                <c:pt idx="63396">
                  <c:v>343</c:v>
                </c:pt>
                <c:pt idx="63397">
                  <c:v>318</c:v>
                </c:pt>
                <c:pt idx="63398">
                  <c:v>7</c:v>
                </c:pt>
                <c:pt idx="63399" formatCode="0.00E+00">
                  <c:v>4.8999999999999998E-3</c:v>
                </c:pt>
                <c:pt idx="63400">
                  <c:v>500</c:v>
                </c:pt>
                <c:pt idx="63401">
                  <c:v>351</c:v>
                </c:pt>
                <c:pt idx="63402">
                  <c:v>402</c:v>
                </c:pt>
                <c:pt idx="63403">
                  <c:v>82</c:v>
                </c:pt>
                <c:pt idx="63404">
                  <c:v>451</c:v>
                </c:pt>
                <c:pt idx="63405">
                  <c:v>274</c:v>
                </c:pt>
                <c:pt idx="63406">
                  <c:v>368</c:v>
                </c:pt>
                <c:pt idx="63407">
                  <c:v>592</c:v>
                </c:pt>
                <c:pt idx="63408">
                  <c:v>299</c:v>
                </c:pt>
                <c:pt idx="63409">
                  <c:v>664</c:v>
                </c:pt>
                <c:pt idx="63410">
                  <c:v>823</c:v>
                </c:pt>
                <c:pt idx="63411">
                  <c:v>387</c:v>
                </c:pt>
                <c:pt idx="63412" formatCode="0.00E+00">
                  <c:v>4.8999999999999998E-3</c:v>
                </c:pt>
                <c:pt idx="63413">
                  <c:v>220</c:v>
                </c:pt>
                <c:pt idx="63414">
                  <c:v>605</c:v>
                </c:pt>
                <c:pt idx="63415">
                  <c:v>110</c:v>
                </c:pt>
                <c:pt idx="63416">
                  <c:v>148</c:v>
                </c:pt>
                <c:pt idx="63417">
                  <c:v>811</c:v>
                </c:pt>
                <c:pt idx="63418">
                  <c:v>248</c:v>
                </c:pt>
                <c:pt idx="63419">
                  <c:v>345</c:v>
                </c:pt>
                <c:pt idx="63420">
                  <c:v>212</c:v>
                </c:pt>
                <c:pt idx="63421">
                  <c:v>243</c:v>
                </c:pt>
                <c:pt idx="63422">
                  <c:v>446</c:v>
                </c:pt>
                <c:pt idx="63423">
                  <c:v>282</c:v>
                </c:pt>
                <c:pt idx="63424">
                  <c:v>797</c:v>
                </c:pt>
                <c:pt idx="63425">
                  <c:v>1347</c:v>
                </c:pt>
                <c:pt idx="63426" formatCode="0.00E+00">
                  <c:v>4.8999999999999998E-3</c:v>
                </c:pt>
                <c:pt idx="63427" formatCode="0.00E+00">
                  <c:v>4.8999999999999998E-3</c:v>
                </c:pt>
                <c:pt idx="63428">
                  <c:v>380</c:v>
                </c:pt>
                <c:pt idx="63429">
                  <c:v>131</c:v>
                </c:pt>
                <c:pt idx="63430">
                  <c:v>427</c:v>
                </c:pt>
                <c:pt idx="63431">
                  <c:v>355</c:v>
                </c:pt>
                <c:pt idx="63432">
                  <c:v>288</c:v>
                </c:pt>
                <c:pt idx="63433">
                  <c:v>225</c:v>
                </c:pt>
                <c:pt idx="63434">
                  <c:v>398</c:v>
                </c:pt>
                <c:pt idx="63435">
                  <c:v>186</c:v>
                </c:pt>
                <c:pt idx="63436">
                  <c:v>368</c:v>
                </c:pt>
                <c:pt idx="63437">
                  <c:v>266</c:v>
                </c:pt>
                <c:pt idx="63438">
                  <c:v>286</c:v>
                </c:pt>
                <c:pt idx="63439">
                  <c:v>333</c:v>
                </c:pt>
                <c:pt idx="63440">
                  <c:v>122</c:v>
                </c:pt>
                <c:pt idx="63441">
                  <c:v>388</c:v>
                </c:pt>
                <c:pt idx="63442">
                  <c:v>435</c:v>
                </c:pt>
                <c:pt idx="63443">
                  <c:v>1340</c:v>
                </c:pt>
                <c:pt idx="63444">
                  <c:v>110</c:v>
                </c:pt>
                <c:pt idx="63445">
                  <c:v>351</c:v>
                </c:pt>
                <c:pt idx="63446">
                  <c:v>187</c:v>
                </c:pt>
                <c:pt idx="63447">
                  <c:v>179</c:v>
                </c:pt>
                <c:pt idx="63448">
                  <c:v>504</c:v>
                </c:pt>
                <c:pt idx="63449">
                  <c:v>1128</c:v>
                </c:pt>
                <c:pt idx="63450">
                  <c:v>224</c:v>
                </c:pt>
                <c:pt idx="63451">
                  <c:v>264</c:v>
                </c:pt>
                <c:pt idx="63452" formatCode="0.00E+00">
                  <c:v>4.8999999999999998E-3</c:v>
                </c:pt>
                <c:pt idx="63453">
                  <c:v>60</c:v>
                </c:pt>
                <c:pt idx="63454">
                  <c:v>287</c:v>
                </c:pt>
                <c:pt idx="63455">
                  <c:v>333</c:v>
                </c:pt>
                <c:pt idx="63456">
                  <c:v>231</c:v>
                </c:pt>
                <c:pt idx="63457">
                  <c:v>607</c:v>
                </c:pt>
                <c:pt idx="63458">
                  <c:v>222</c:v>
                </c:pt>
                <c:pt idx="63459">
                  <c:v>501</c:v>
                </c:pt>
                <c:pt idx="63460">
                  <c:v>502</c:v>
                </c:pt>
                <c:pt idx="63461">
                  <c:v>431</c:v>
                </c:pt>
                <c:pt idx="63462">
                  <c:v>403</c:v>
                </c:pt>
                <c:pt idx="63463">
                  <c:v>971</c:v>
                </c:pt>
                <c:pt idx="63464">
                  <c:v>1173</c:v>
                </c:pt>
                <c:pt idx="63465">
                  <c:v>457</c:v>
                </c:pt>
                <c:pt idx="63466">
                  <c:v>700</c:v>
                </c:pt>
                <c:pt idx="63467">
                  <c:v>866</c:v>
                </c:pt>
                <c:pt idx="63468">
                  <c:v>988</c:v>
                </c:pt>
                <c:pt idx="63469">
                  <c:v>1120</c:v>
                </c:pt>
                <c:pt idx="63470">
                  <c:v>385</c:v>
                </c:pt>
                <c:pt idx="63471">
                  <c:v>983</c:v>
                </c:pt>
                <c:pt idx="63472">
                  <c:v>228</c:v>
                </c:pt>
                <c:pt idx="63473">
                  <c:v>271</c:v>
                </c:pt>
                <c:pt idx="63474">
                  <c:v>148</c:v>
                </c:pt>
                <c:pt idx="63475">
                  <c:v>111</c:v>
                </c:pt>
                <c:pt idx="63476">
                  <c:v>112</c:v>
                </c:pt>
                <c:pt idx="63477">
                  <c:v>965</c:v>
                </c:pt>
                <c:pt idx="63478">
                  <c:v>437</c:v>
                </c:pt>
                <c:pt idx="63479">
                  <c:v>117</c:v>
                </c:pt>
                <c:pt idx="63480">
                  <c:v>428</c:v>
                </c:pt>
                <c:pt idx="63481">
                  <c:v>173</c:v>
                </c:pt>
                <c:pt idx="63482">
                  <c:v>288</c:v>
                </c:pt>
                <c:pt idx="63483">
                  <c:v>810</c:v>
                </c:pt>
                <c:pt idx="63484">
                  <c:v>1044</c:v>
                </c:pt>
                <c:pt idx="63485">
                  <c:v>1005</c:v>
                </c:pt>
                <c:pt idx="63486">
                  <c:v>661</c:v>
                </c:pt>
                <c:pt idx="63487">
                  <c:v>1185</c:v>
                </c:pt>
                <c:pt idx="63488">
                  <c:v>684</c:v>
                </c:pt>
                <c:pt idx="63489">
                  <c:v>940</c:v>
                </c:pt>
                <c:pt idx="63490">
                  <c:v>757</c:v>
                </c:pt>
                <c:pt idx="63491">
                  <c:v>845</c:v>
                </c:pt>
                <c:pt idx="63492">
                  <c:v>952</c:v>
                </c:pt>
                <c:pt idx="63493">
                  <c:v>845</c:v>
                </c:pt>
                <c:pt idx="63494">
                  <c:v>801</c:v>
                </c:pt>
                <c:pt idx="63495">
                  <c:v>1063</c:v>
                </c:pt>
                <c:pt idx="63496">
                  <c:v>222</c:v>
                </c:pt>
                <c:pt idx="63497">
                  <c:v>202</c:v>
                </c:pt>
                <c:pt idx="63498">
                  <c:v>134</c:v>
                </c:pt>
                <c:pt idx="63499">
                  <c:v>318</c:v>
                </c:pt>
                <c:pt idx="63500">
                  <c:v>254</c:v>
                </c:pt>
                <c:pt idx="63501">
                  <c:v>184</c:v>
                </c:pt>
                <c:pt idx="63502">
                  <c:v>146</c:v>
                </c:pt>
                <c:pt idx="63503">
                  <c:v>395</c:v>
                </c:pt>
                <c:pt idx="63504">
                  <c:v>129</c:v>
                </c:pt>
                <c:pt idx="63505">
                  <c:v>479</c:v>
                </c:pt>
                <c:pt idx="63506">
                  <c:v>224</c:v>
                </c:pt>
                <c:pt idx="63507">
                  <c:v>518</c:v>
                </c:pt>
                <c:pt idx="63508">
                  <c:v>230</c:v>
                </c:pt>
                <c:pt idx="63509">
                  <c:v>210</c:v>
                </c:pt>
                <c:pt idx="63510">
                  <c:v>913</c:v>
                </c:pt>
                <c:pt idx="63511">
                  <c:v>243</c:v>
                </c:pt>
                <c:pt idx="63512">
                  <c:v>1103</c:v>
                </c:pt>
                <c:pt idx="63513">
                  <c:v>241</c:v>
                </c:pt>
                <c:pt idx="63514">
                  <c:v>910</c:v>
                </c:pt>
                <c:pt idx="63515">
                  <c:v>220</c:v>
                </c:pt>
                <c:pt idx="63516">
                  <c:v>145</c:v>
                </c:pt>
                <c:pt idx="63517">
                  <c:v>143</c:v>
                </c:pt>
                <c:pt idx="63518">
                  <c:v>156</c:v>
                </c:pt>
                <c:pt idx="63519">
                  <c:v>159</c:v>
                </c:pt>
                <c:pt idx="63520">
                  <c:v>345</c:v>
                </c:pt>
                <c:pt idx="63521">
                  <c:v>443</c:v>
                </c:pt>
                <c:pt idx="63522">
                  <c:v>345</c:v>
                </c:pt>
                <c:pt idx="63523">
                  <c:v>1368</c:v>
                </c:pt>
                <c:pt idx="63524">
                  <c:v>369</c:v>
                </c:pt>
                <c:pt idx="63525">
                  <c:v>358</c:v>
                </c:pt>
                <c:pt idx="63526">
                  <c:v>796</c:v>
                </c:pt>
                <c:pt idx="63527">
                  <c:v>379</c:v>
                </c:pt>
                <c:pt idx="63528">
                  <c:v>411</c:v>
                </c:pt>
                <c:pt idx="63529">
                  <c:v>862</c:v>
                </c:pt>
                <c:pt idx="63530">
                  <c:v>205</c:v>
                </c:pt>
                <c:pt idx="63531">
                  <c:v>744</c:v>
                </c:pt>
                <c:pt idx="63532">
                  <c:v>497</c:v>
                </c:pt>
                <c:pt idx="63533">
                  <c:v>368</c:v>
                </c:pt>
                <c:pt idx="63534">
                  <c:v>403</c:v>
                </c:pt>
                <c:pt idx="63535">
                  <c:v>503</c:v>
                </c:pt>
                <c:pt idx="63536">
                  <c:v>382</c:v>
                </c:pt>
                <c:pt idx="63537">
                  <c:v>1270</c:v>
                </c:pt>
                <c:pt idx="63538">
                  <c:v>977</c:v>
                </c:pt>
                <c:pt idx="63539">
                  <c:v>979</c:v>
                </c:pt>
                <c:pt idx="63540">
                  <c:v>473</c:v>
                </c:pt>
                <c:pt idx="63541">
                  <c:v>326</c:v>
                </c:pt>
                <c:pt idx="63542">
                  <c:v>595</c:v>
                </c:pt>
                <c:pt idx="63543">
                  <c:v>392</c:v>
                </c:pt>
                <c:pt idx="63544">
                  <c:v>188</c:v>
                </c:pt>
                <c:pt idx="63545">
                  <c:v>32</c:v>
                </c:pt>
                <c:pt idx="63546">
                  <c:v>117</c:v>
                </c:pt>
                <c:pt idx="63547">
                  <c:v>41</c:v>
                </c:pt>
                <c:pt idx="63548">
                  <c:v>125</c:v>
                </c:pt>
                <c:pt idx="63549">
                  <c:v>74</c:v>
                </c:pt>
                <c:pt idx="63550">
                  <c:v>46</c:v>
                </c:pt>
                <c:pt idx="63551">
                  <c:v>12</c:v>
                </c:pt>
                <c:pt idx="63552">
                  <c:v>1260</c:v>
                </c:pt>
                <c:pt idx="63553">
                  <c:v>249</c:v>
                </c:pt>
                <c:pt idx="63554">
                  <c:v>515</c:v>
                </c:pt>
                <c:pt idx="63555">
                  <c:v>416</c:v>
                </c:pt>
                <c:pt idx="63556">
                  <c:v>401</c:v>
                </c:pt>
                <c:pt idx="63557">
                  <c:v>406</c:v>
                </c:pt>
                <c:pt idx="63558">
                  <c:v>331</c:v>
                </c:pt>
                <c:pt idx="63559">
                  <c:v>355</c:v>
                </c:pt>
                <c:pt idx="63560">
                  <c:v>298</c:v>
                </c:pt>
                <c:pt idx="63561">
                  <c:v>343</c:v>
                </c:pt>
                <c:pt idx="63562">
                  <c:v>454</c:v>
                </c:pt>
                <c:pt idx="63563">
                  <c:v>385</c:v>
                </c:pt>
                <c:pt idx="63564">
                  <c:v>867</c:v>
                </c:pt>
                <c:pt idx="63565">
                  <c:v>226</c:v>
                </c:pt>
                <c:pt idx="63566">
                  <c:v>916</c:v>
                </c:pt>
                <c:pt idx="63567">
                  <c:v>1017</c:v>
                </c:pt>
                <c:pt idx="63568">
                  <c:v>1001</c:v>
                </c:pt>
                <c:pt idx="63569">
                  <c:v>932</c:v>
                </c:pt>
                <c:pt idx="63570">
                  <c:v>315</c:v>
                </c:pt>
                <c:pt idx="63571">
                  <c:v>968</c:v>
                </c:pt>
                <c:pt idx="63572">
                  <c:v>572</c:v>
                </c:pt>
                <c:pt idx="63573">
                  <c:v>938</c:v>
                </c:pt>
                <c:pt idx="63574">
                  <c:v>202</c:v>
                </c:pt>
                <c:pt idx="63575">
                  <c:v>187</c:v>
                </c:pt>
                <c:pt idx="63576">
                  <c:v>395</c:v>
                </c:pt>
                <c:pt idx="63577">
                  <c:v>593</c:v>
                </c:pt>
                <c:pt idx="63578">
                  <c:v>927</c:v>
                </c:pt>
                <c:pt idx="63579">
                  <c:v>890</c:v>
                </c:pt>
                <c:pt idx="63580">
                  <c:v>350</c:v>
                </c:pt>
                <c:pt idx="63581">
                  <c:v>571</c:v>
                </c:pt>
                <c:pt idx="63582">
                  <c:v>631</c:v>
                </c:pt>
                <c:pt idx="63583">
                  <c:v>461</c:v>
                </c:pt>
                <c:pt idx="63584">
                  <c:v>464</c:v>
                </c:pt>
                <c:pt idx="63585">
                  <c:v>796</c:v>
                </c:pt>
                <c:pt idx="63586">
                  <c:v>410</c:v>
                </c:pt>
                <c:pt idx="63587">
                  <c:v>330</c:v>
                </c:pt>
                <c:pt idx="63588">
                  <c:v>580</c:v>
                </c:pt>
                <c:pt idx="63589">
                  <c:v>182</c:v>
                </c:pt>
                <c:pt idx="63590">
                  <c:v>195</c:v>
                </c:pt>
                <c:pt idx="63591">
                  <c:v>750</c:v>
                </c:pt>
                <c:pt idx="63592">
                  <c:v>1170</c:v>
                </c:pt>
                <c:pt idx="63593">
                  <c:v>910</c:v>
                </c:pt>
                <c:pt idx="63594">
                  <c:v>212</c:v>
                </c:pt>
                <c:pt idx="63595">
                  <c:v>144</c:v>
                </c:pt>
                <c:pt idx="63596">
                  <c:v>112</c:v>
                </c:pt>
                <c:pt idx="63597">
                  <c:v>171</c:v>
                </c:pt>
                <c:pt idx="63598">
                  <c:v>198</c:v>
                </c:pt>
                <c:pt idx="63599">
                  <c:v>268</c:v>
                </c:pt>
                <c:pt idx="63600">
                  <c:v>507</c:v>
                </c:pt>
                <c:pt idx="63601">
                  <c:v>293</c:v>
                </c:pt>
                <c:pt idx="63602">
                  <c:v>398</c:v>
                </c:pt>
                <c:pt idx="63603">
                  <c:v>358</c:v>
                </c:pt>
                <c:pt idx="63604">
                  <c:v>975</c:v>
                </c:pt>
                <c:pt idx="63605">
                  <c:v>437</c:v>
                </c:pt>
                <c:pt idx="63606">
                  <c:v>322</c:v>
                </c:pt>
                <c:pt idx="63607">
                  <c:v>700</c:v>
                </c:pt>
                <c:pt idx="63608">
                  <c:v>192</c:v>
                </c:pt>
                <c:pt idx="63609">
                  <c:v>409</c:v>
                </c:pt>
                <c:pt idx="63610">
                  <c:v>921</c:v>
                </c:pt>
                <c:pt idx="63611">
                  <c:v>361</c:v>
                </c:pt>
                <c:pt idx="63612">
                  <c:v>290</c:v>
                </c:pt>
                <c:pt idx="63613">
                  <c:v>111</c:v>
                </c:pt>
                <c:pt idx="63614">
                  <c:v>140</c:v>
                </c:pt>
                <c:pt idx="63615">
                  <c:v>279</c:v>
                </c:pt>
                <c:pt idx="63616">
                  <c:v>271</c:v>
                </c:pt>
                <c:pt idx="63617">
                  <c:v>267</c:v>
                </c:pt>
                <c:pt idx="63618">
                  <c:v>289</c:v>
                </c:pt>
                <c:pt idx="63619">
                  <c:v>141</c:v>
                </c:pt>
                <c:pt idx="63620">
                  <c:v>101</c:v>
                </c:pt>
                <c:pt idx="63621">
                  <c:v>45</c:v>
                </c:pt>
                <c:pt idx="63622">
                  <c:v>197</c:v>
                </c:pt>
                <c:pt idx="63623">
                  <c:v>179</c:v>
                </c:pt>
                <c:pt idx="63624">
                  <c:v>390</c:v>
                </c:pt>
                <c:pt idx="63625">
                  <c:v>437</c:v>
                </c:pt>
                <c:pt idx="63626">
                  <c:v>277</c:v>
                </c:pt>
                <c:pt idx="63627">
                  <c:v>261</c:v>
                </c:pt>
                <c:pt idx="63628">
                  <c:v>370</c:v>
                </c:pt>
                <c:pt idx="63629">
                  <c:v>275</c:v>
                </c:pt>
                <c:pt idx="63630">
                  <c:v>310</c:v>
                </c:pt>
                <c:pt idx="63631">
                  <c:v>418</c:v>
                </c:pt>
                <c:pt idx="63632">
                  <c:v>360</c:v>
                </c:pt>
                <c:pt idx="63633">
                  <c:v>309</c:v>
                </c:pt>
                <c:pt idx="63634">
                  <c:v>343</c:v>
                </c:pt>
                <c:pt idx="63635">
                  <c:v>319</c:v>
                </c:pt>
                <c:pt idx="63636">
                  <c:v>424</c:v>
                </c:pt>
                <c:pt idx="63637">
                  <c:v>234</c:v>
                </c:pt>
                <c:pt idx="63638">
                  <c:v>193</c:v>
                </c:pt>
                <c:pt idx="63639">
                  <c:v>279</c:v>
                </c:pt>
                <c:pt idx="63640">
                  <c:v>593</c:v>
                </c:pt>
                <c:pt idx="63641">
                  <c:v>845</c:v>
                </c:pt>
                <c:pt idx="63642">
                  <c:v>849</c:v>
                </c:pt>
                <c:pt idx="63643">
                  <c:v>1018</c:v>
                </c:pt>
                <c:pt idx="63644">
                  <c:v>405</c:v>
                </c:pt>
                <c:pt idx="63645">
                  <c:v>614</c:v>
                </c:pt>
                <c:pt idx="63646">
                  <c:v>241</c:v>
                </c:pt>
                <c:pt idx="63647">
                  <c:v>672</c:v>
                </c:pt>
                <c:pt idx="63648">
                  <c:v>888</c:v>
                </c:pt>
                <c:pt idx="63649">
                  <c:v>1200</c:v>
                </c:pt>
                <c:pt idx="63650">
                  <c:v>865</c:v>
                </c:pt>
                <c:pt idx="63651">
                  <c:v>815</c:v>
                </c:pt>
                <c:pt idx="63652">
                  <c:v>935</c:v>
                </c:pt>
                <c:pt idx="63653">
                  <c:v>789</c:v>
                </c:pt>
                <c:pt idx="63654">
                  <c:v>1234</c:v>
                </c:pt>
                <c:pt idx="63655">
                  <c:v>838</c:v>
                </c:pt>
                <c:pt idx="63656">
                  <c:v>347</c:v>
                </c:pt>
                <c:pt idx="63657">
                  <c:v>1866</c:v>
                </c:pt>
                <c:pt idx="63658">
                  <c:v>1245</c:v>
                </c:pt>
                <c:pt idx="63659">
                  <c:v>1061</c:v>
                </c:pt>
                <c:pt idx="63660">
                  <c:v>730</c:v>
                </c:pt>
                <c:pt idx="63661">
                  <c:v>792</c:v>
                </c:pt>
                <c:pt idx="63662">
                  <c:v>841</c:v>
                </c:pt>
                <c:pt idx="63663">
                  <c:v>243</c:v>
                </c:pt>
                <c:pt idx="63664">
                  <c:v>903</c:v>
                </c:pt>
                <c:pt idx="63665">
                  <c:v>1094</c:v>
                </c:pt>
                <c:pt idx="63666">
                  <c:v>513</c:v>
                </c:pt>
                <c:pt idx="63667">
                  <c:v>818</c:v>
                </c:pt>
                <c:pt idx="63668">
                  <c:v>340</c:v>
                </c:pt>
                <c:pt idx="63669">
                  <c:v>972</c:v>
                </c:pt>
                <c:pt idx="63670">
                  <c:v>620</c:v>
                </c:pt>
                <c:pt idx="63671">
                  <c:v>922</c:v>
                </c:pt>
                <c:pt idx="63672">
                  <c:v>14</c:v>
                </c:pt>
                <c:pt idx="63673">
                  <c:v>372</c:v>
                </c:pt>
                <c:pt idx="63674">
                  <c:v>839</c:v>
                </c:pt>
                <c:pt idx="63675">
                  <c:v>608</c:v>
                </c:pt>
                <c:pt idx="63676">
                  <c:v>340</c:v>
                </c:pt>
                <c:pt idx="63677">
                  <c:v>518</c:v>
                </c:pt>
                <c:pt idx="63678">
                  <c:v>870</c:v>
                </c:pt>
                <c:pt idx="63679">
                  <c:v>1221</c:v>
                </c:pt>
                <c:pt idx="63680">
                  <c:v>871</c:v>
                </c:pt>
                <c:pt idx="63681">
                  <c:v>343</c:v>
                </c:pt>
                <c:pt idx="63682">
                  <c:v>754</c:v>
                </c:pt>
                <c:pt idx="63683">
                  <c:v>327</c:v>
                </c:pt>
                <c:pt idx="63684">
                  <c:v>426</c:v>
                </c:pt>
                <c:pt idx="63685">
                  <c:v>553</c:v>
                </c:pt>
                <c:pt idx="63686">
                  <c:v>210</c:v>
                </c:pt>
                <c:pt idx="63687">
                  <c:v>347</c:v>
                </c:pt>
                <c:pt idx="63688">
                  <c:v>444</c:v>
                </c:pt>
                <c:pt idx="63689">
                  <c:v>235</c:v>
                </c:pt>
                <c:pt idx="63690">
                  <c:v>379</c:v>
                </c:pt>
                <c:pt idx="63691">
                  <c:v>297</c:v>
                </c:pt>
                <c:pt idx="63692">
                  <c:v>248</c:v>
                </c:pt>
                <c:pt idx="63693">
                  <c:v>235</c:v>
                </c:pt>
                <c:pt idx="63694">
                  <c:v>331</c:v>
                </c:pt>
                <c:pt idx="63695">
                  <c:v>145</c:v>
                </c:pt>
                <c:pt idx="63696">
                  <c:v>346</c:v>
                </c:pt>
                <c:pt idx="63697">
                  <c:v>293</c:v>
                </c:pt>
                <c:pt idx="63698">
                  <c:v>137</c:v>
                </c:pt>
                <c:pt idx="63699">
                  <c:v>230</c:v>
                </c:pt>
                <c:pt idx="63700">
                  <c:v>242</c:v>
                </c:pt>
                <c:pt idx="63701">
                  <c:v>181</c:v>
                </c:pt>
                <c:pt idx="63702">
                  <c:v>156</c:v>
                </c:pt>
                <c:pt idx="63703">
                  <c:v>148</c:v>
                </c:pt>
                <c:pt idx="63704">
                  <c:v>213</c:v>
                </c:pt>
                <c:pt idx="63705">
                  <c:v>116</c:v>
                </c:pt>
                <c:pt idx="63706">
                  <c:v>320</c:v>
                </c:pt>
                <c:pt idx="63707">
                  <c:v>236</c:v>
                </c:pt>
                <c:pt idx="63708">
                  <c:v>223</c:v>
                </c:pt>
                <c:pt idx="63709">
                  <c:v>363</c:v>
                </c:pt>
                <c:pt idx="63710">
                  <c:v>237</c:v>
                </c:pt>
                <c:pt idx="63711">
                  <c:v>572</c:v>
                </c:pt>
                <c:pt idx="63712">
                  <c:v>330</c:v>
                </c:pt>
                <c:pt idx="63713">
                  <c:v>428</c:v>
                </c:pt>
                <c:pt idx="63714">
                  <c:v>513</c:v>
                </c:pt>
                <c:pt idx="63715">
                  <c:v>1018</c:v>
                </c:pt>
                <c:pt idx="63716">
                  <c:v>335</c:v>
                </c:pt>
                <c:pt idx="63717">
                  <c:v>233</c:v>
                </c:pt>
                <c:pt idx="63718">
                  <c:v>569</c:v>
                </c:pt>
                <c:pt idx="63719">
                  <c:v>281</c:v>
                </c:pt>
                <c:pt idx="63720">
                  <c:v>280</c:v>
                </c:pt>
                <c:pt idx="63721">
                  <c:v>359</c:v>
                </c:pt>
                <c:pt idx="63722">
                  <c:v>1073</c:v>
                </c:pt>
                <c:pt idx="63723">
                  <c:v>671</c:v>
                </c:pt>
                <c:pt idx="63724">
                  <c:v>629</c:v>
                </c:pt>
                <c:pt idx="63725">
                  <c:v>671</c:v>
                </c:pt>
                <c:pt idx="63726">
                  <c:v>538</c:v>
                </c:pt>
                <c:pt idx="63727">
                  <c:v>519</c:v>
                </c:pt>
                <c:pt idx="63728">
                  <c:v>1001</c:v>
                </c:pt>
                <c:pt idx="63729">
                  <c:v>952</c:v>
                </c:pt>
                <c:pt idx="63730">
                  <c:v>558</c:v>
                </c:pt>
                <c:pt idx="63731">
                  <c:v>414</c:v>
                </c:pt>
                <c:pt idx="63732">
                  <c:v>637</c:v>
                </c:pt>
                <c:pt idx="63733">
                  <c:v>125</c:v>
                </c:pt>
                <c:pt idx="63734">
                  <c:v>245</c:v>
                </c:pt>
                <c:pt idx="63735">
                  <c:v>185</c:v>
                </c:pt>
                <c:pt idx="63736">
                  <c:v>202</c:v>
                </c:pt>
                <c:pt idx="63737">
                  <c:v>277</c:v>
                </c:pt>
                <c:pt idx="63738">
                  <c:v>253</c:v>
                </c:pt>
                <c:pt idx="63739">
                  <c:v>139</c:v>
                </c:pt>
                <c:pt idx="63740">
                  <c:v>271</c:v>
                </c:pt>
                <c:pt idx="63741">
                  <c:v>186</c:v>
                </c:pt>
                <c:pt idx="63742">
                  <c:v>160</c:v>
                </c:pt>
                <c:pt idx="63743">
                  <c:v>376</c:v>
                </c:pt>
                <c:pt idx="63744">
                  <c:v>300</c:v>
                </c:pt>
                <c:pt idx="63745">
                  <c:v>841</c:v>
                </c:pt>
                <c:pt idx="63746">
                  <c:v>527</c:v>
                </c:pt>
                <c:pt idx="63747">
                  <c:v>843</c:v>
                </c:pt>
                <c:pt idx="63748">
                  <c:v>1024</c:v>
                </c:pt>
                <c:pt idx="63749">
                  <c:v>823</c:v>
                </c:pt>
                <c:pt idx="63750">
                  <c:v>1024</c:v>
                </c:pt>
                <c:pt idx="63751">
                  <c:v>869</c:v>
                </c:pt>
                <c:pt idx="63752">
                  <c:v>1014</c:v>
                </c:pt>
                <c:pt idx="63753">
                  <c:v>1005</c:v>
                </c:pt>
                <c:pt idx="63754">
                  <c:v>706</c:v>
                </c:pt>
                <c:pt idx="63755">
                  <c:v>394</c:v>
                </c:pt>
                <c:pt idx="63756">
                  <c:v>987</c:v>
                </c:pt>
                <c:pt idx="63757">
                  <c:v>299</c:v>
                </c:pt>
                <c:pt idx="63758">
                  <c:v>334</c:v>
                </c:pt>
                <c:pt idx="63759">
                  <c:v>217</c:v>
                </c:pt>
                <c:pt idx="63760">
                  <c:v>199</c:v>
                </c:pt>
                <c:pt idx="63761">
                  <c:v>530</c:v>
                </c:pt>
                <c:pt idx="63762">
                  <c:v>261</c:v>
                </c:pt>
                <c:pt idx="63763">
                  <c:v>227</c:v>
                </c:pt>
                <c:pt idx="63764">
                  <c:v>292</c:v>
                </c:pt>
                <c:pt idx="63765">
                  <c:v>311</c:v>
                </c:pt>
                <c:pt idx="63766">
                  <c:v>478</c:v>
                </c:pt>
                <c:pt idx="63767">
                  <c:v>180</c:v>
                </c:pt>
                <c:pt idx="63768">
                  <c:v>242</c:v>
                </c:pt>
                <c:pt idx="63769">
                  <c:v>276</c:v>
                </c:pt>
                <c:pt idx="63770">
                  <c:v>794</c:v>
                </c:pt>
                <c:pt idx="63771">
                  <c:v>292</c:v>
                </c:pt>
                <c:pt idx="63772">
                  <c:v>247</c:v>
                </c:pt>
                <c:pt idx="63773">
                  <c:v>348</c:v>
                </c:pt>
                <c:pt idx="63774">
                  <c:v>172</c:v>
                </c:pt>
                <c:pt idx="63775">
                  <c:v>332</c:v>
                </c:pt>
                <c:pt idx="63776">
                  <c:v>292</c:v>
                </c:pt>
                <c:pt idx="63777">
                  <c:v>271</c:v>
                </c:pt>
                <c:pt idx="63778">
                  <c:v>1221</c:v>
                </c:pt>
                <c:pt idx="63779">
                  <c:v>181</c:v>
                </c:pt>
                <c:pt idx="63780">
                  <c:v>819</c:v>
                </c:pt>
                <c:pt idx="63781">
                  <c:v>1101</c:v>
                </c:pt>
                <c:pt idx="63782">
                  <c:v>1039</c:v>
                </c:pt>
                <c:pt idx="63783">
                  <c:v>745</c:v>
                </c:pt>
                <c:pt idx="63784">
                  <c:v>823</c:v>
                </c:pt>
                <c:pt idx="63785">
                  <c:v>976</c:v>
                </c:pt>
                <c:pt idx="63786">
                  <c:v>870</c:v>
                </c:pt>
                <c:pt idx="63787">
                  <c:v>1234</c:v>
                </c:pt>
                <c:pt idx="63788">
                  <c:v>793</c:v>
                </c:pt>
                <c:pt idx="63789">
                  <c:v>679</c:v>
                </c:pt>
                <c:pt idx="63790">
                  <c:v>852</c:v>
                </c:pt>
                <c:pt idx="63791">
                  <c:v>840</c:v>
                </c:pt>
                <c:pt idx="63792">
                  <c:v>1073</c:v>
                </c:pt>
                <c:pt idx="63793">
                  <c:v>232</c:v>
                </c:pt>
                <c:pt idx="63794">
                  <c:v>214</c:v>
                </c:pt>
                <c:pt idx="63795">
                  <c:v>91</c:v>
                </c:pt>
                <c:pt idx="63796">
                  <c:v>317</c:v>
                </c:pt>
                <c:pt idx="63797">
                  <c:v>209</c:v>
                </c:pt>
                <c:pt idx="63798">
                  <c:v>82</c:v>
                </c:pt>
                <c:pt idx="63799">
                  <c:v>50</c:v>
                </c:pt>
                <c:pt idx="63800">
                  <c:v>229</c:v>
                </c:pt>
                <c:pt idx="63801">
                  <c:v>73</c:v>
                </c:pt>
                <c:pt idx="63802">
                  <c:v>447</c:v>
                </c:pt>
                <c:pt idx="63803">
                  <c:v>427</c:v>
                </c:pt>
                <c:pt idx="63804">
                  <c:v>283</c:v>
                </c:pt>
                <c:pt idx="63805">
                  <c:v>489</c:v>
                </c:pt>
                <c:pt idx="63806">
                  <c:v>484</c:v>
                </c:pt>
                <c:pt idx="63807">
                  <c:v>438</c:v>
                </c:pt>
                <c:pt idx="63808">
                  <c:v>473</c:v>
                </c:pt>
                <c:pt idx="63809">
                  <c:v>358</c:v>
                </c:pt>
                <c:pt idx="63810">
                  <c:v>447</c:v>
                </c:pt>
                <c:pt idx="63811">
                  <c:v>355</c:v>
                </c:pt>
                <c:pt idx="63812">
                  <c:v>317</c:v>
                </c:pt>
                <c:pt idx="63813">
                  <c:v>481</c:v>
                </c:pt>
                <c:pt idx="63814">
                  <c:v>52</c:v>
                </c:pt>
                <c:pt idx="63815">
                  <c:v>81</c:v>
                </c:pt>
                <c:pt idx="63816">
                  <c:v>232</c:v>
                </c:pt>
                <c:pt idx="63817">
                  <c:v>457</c:v>
                </c:pt>
                <c:pt idx="63818">
                  <c:v>372</c:v>
                </c:pt>
                <c:pt idx="63819">
                  <c:v>230</c:v>
                </c:pt>
                <c:pt idx="63820">
                  <c:v>219</c:v>
                </c:pt>
                <c:pt idx="63821">
                  <c:v>342</c:v>
                </c:pt>
                <c:pt idx="63822">
                  <c:v>507</c:v>
                </c:pt>
                <c:pt idx="63823">
                  <c:v>365</c:v>
                </c:pt>
                <c:pt idx="63824">
                  <c:v>283</c:v>
                </c:pt>
                <c:pt idx="63825">
                  <c:v>397</c:v>
                </c:pt>
                <c:pt idx="63826">
                  <c:v>229</c:v>
                </c:pt>
                <c:pt idx="63827">
                  <c:v>273</c:v>
                </c:pt>
                <c:pt idx="63828">
                  <c:v>258</c:v>
                </c:pt>
                <c:pt idx="63829">
                  <c:v>287</c:v>
                </c:pt>
                <c:pt idx="63830">
                  <c:v>156</c:v>
                </c:pt>
                <c:pt idx="63831">
                  <c:v>234</c:v>
                </c:pt>
                <c:pt idx="63832">
                  <c:v>115</c:v>
                </c:pt>
                <c:pt idx="63833">
                  <c:v>367</c:v>
                </c:pt>
                <c:pt idx="63834">
                  <c:v>250</c:v>
                </c:pt>
                <c:pt idx="63835">
                  <c:v>255</c:v>
                </c:pt>
                <c:pt idx="63836">
                  <c:v>286</c:v>
                </c:pt>
                <c:pt idx="63837">
                  <c:v>246</c:v>
                </c:pt>
                <c:pt idx="63838">
                  <c:v>212</c:v>
                </c:pt>
                <c:pt idx="63839">
                  <c:v>202</c:v>
                </c:pt>
                <c:pt idx="63840">
                  <c:v>248</c:v>
                </c:pt>
                <c:pt idx="63841">
                  <c:v>501</c:v>
                </c:pt>
                <c:pt idx="63842">
                  <c:v>550</c:v>
                </c:pt>
                <c:pt idx="63843">
                  <c:v>357</c:v>
                </c:pt>
                <c:pt idx="63844">
                  <c:v>1050</c:v>
                </c:pt>
                <c:pt idx="63845">
                  <c:v>480</c:v>
                </c:pt>
                <c:pt idx="63846">
                  <c:v>840</c:v>
                </c:pt>
                <c:pt idx="63847">
                  <c:v>642</c:v>
                </c:pt>
                <c:pt idx="63848">
                  <c:v>315</c:v>
                </c:pt>
                <c:pt idx="63849">
                  <c:v>260</c:v>
                </c:pt>
                <c:pt idx="63850">
                  <c:v>449</c:v>
                </c:pt>
                <c:pt idx="63851">
                  <c:v>812</c:v>
                </c:pt>
                <c:pt idx="63852">
                  <c:v>427</c:v>
                </c:pt>
                <c:pt idx="63853">
                  <c:v>67</c:v>
                </c:pt>
                <c:pt idx="63854">
                  <c:v>121</c:v>
                </c:pt>
                <c:pt idx="63855">
                  <c:v>216</c:v>
                </c:pt>
                <c:pt idx="63856">
                  <c:v>117</c:v>
                </c:pt>
                <c:pt idx="63857">
                  <c:v>77</c:v>
                </c:pt>
                <c:pt idx="63858">
                  <c:v>109</c:v>
                </c:pt>
                <c:pt idx="63859">
                  <c:v>77</c:v>
                </c:pt>
                <c:pt idx="63860">
                  <c:v>276</c:v>
                </c:pt>
                <c:pt idx="63861" formatCode="0.00E+00">
                  <c:v>4.8999999999999998E-3</c:v>
                </c:pt>
                <c:pt idx="63862" formatCode="0.00E+00">
                  <c:v>4.8999999999999998E-3</c:v>
                </c:pt>
                <c:pt idx="63863">
                  <c:v>202</c:v>
                </c:pt>
                <c:pt idx="63864">
                  <c:v>341</c:v>
                </c:pt>
                <c:pt idx="63865">
                  <c:v>572</c:v>
                </c:pt>
                <c:pt idx="63866">
                  <c:v>306</c:v>
                </c:pt>
                <c:pt idx="63867">
                  <c:v>339</c:v>
                </c:pt>
                <c:pt idx="63868">
                  <c:v>1441</c:v>
                </c:pt>
                <c:pt idx="63869">
                  <c:v>489</c:v>
                </c:pt>
                <c:pt idx="63870">
                  <c:v>902</c:v>
                </c:pt>
                <c:pt idx="63871">
                  <c:v>238</c:v>
                </c:pt>
                <c:pt idx="63872">
                  <c:v>463</c:v>
                </c:pt>
                <c:pt idx="63873">
                  <c:v>747</c:v>
                </c:pt>
                <c:pt idx="63874">
                  <c:v>997</c:v>
                </c:pt>
                <c:pt idx="63875">
                  <c:v>55</c:v>
                </c:pt>
                <c:pt idx="63876">
                  <c:v>155</c:v>
                </c:pt>
                <c:pt idx="63877">
                  <c:v>127</c:v>
                </c:pt>
                <c:pt idx="63878">
                  <c:v>366</c:v>
                </c:pt>
                <c:pt idx="63879">
                  <c:v>111</c:v>
                </c:pt>
                <c:pt idx="63880">
                  <c:v>98</c:v>
                </c:pt>
                <c:pt idx="63881">
                  <c:v>101</c:v>
                </c:pt>
                <c:pt idx="63882">
                  <c:v>428</c:v>
                </c:pt>
                <c:pt idx="63883">
                  <c:v>144</c:v>
                </c:pt>
                <c:pt idx="63884">
                  <c:v>130</c:v>
                </c:pt>
                <c:pt idx="63885">
                  <c:v>234</c:v>
                </c:pt>
                <c:pt idx="63886">
                  <c:v>137</c:v>
                </c:pt>
                <c:pt idx="63887" formatCode="0.00E+00">
                  <c:v>4.8999999999999998E-3</c:v>
                </c:pt>
                <c:pt idx="63888">
                  <c:v>1340</c:v>
                </c:pt>
                <c:pt idx="63889">
                  <c:v>435</c:v>
                </c:pt>
                <c:pt idx="63890">
                  <c:v>814</c:v>
                </c:pt>
                <c:pt idx="63891">
                  <c:v>1440</c:v>
                </c:pt>
                <c:pt idx="63892">
                  <c:v>1087</c:v>
                </c:pt>
                <c:pt idx="63893">
                  <c:v>1205</c:v>
                </c:pt>
                <c:pt idx="63894">
                  <c:v>702</c:v>
                </c:pt>
                <c:pt idx="63895">
                  <c:v>852</c:v>
                </c:pt>
                <c:pt idx="63896">
                  <c:v>886</c:v>
                </c:pt>
                <c:pt idx="63897">
                  <c:v>340</c:v>
                </c:pt>
                <c:pt idx="63898">
                  <c:v>774</c:v>
                </c:pt>
                <c:pt idx="63899">
                  <c:v>1285</c:v>
                </c:pt>
                <c:pt idx="63900">
                  <c:v>45</c:v>
                </c:pt>
                <c:pt idx="63901">
                  <c:v>59</c:v>
                </c:pt>
                <c:pt idx="63902">
                  <c:v>223</c:v>
                </c:pt>
                <c:pt idx="63903">
                  <c:v>94</c:v>
                </c:pt>
                <c:pt idx="63904">
                  <c:v>86</c:v>
                </c:pt>
                <c:pt idx="63905">
                  <c:v>122</c:v>
                </c:pt>
                <c:pt idx="63906">
                  <c:v>466</c:v>
                </c:pt>
                <c:pt idx="63907">
                  <c:v>228</c:v>
                </c:pt>
                <c:pt idx="63908">
                  <c:v>259</c:v>
                </c:pt>
                <c:pt idx="63909">
                  <c:v>185</c:v>
                </c:pt>
                <c:pt idx="63910" formatCode="0.00E+00">
                  <c:v>4.8999999999999998E-3</c:v>
                </c:pt>
                <c:pt idx="63911">
                  <c:v>103</c:v>
                </c:pt>
                <c:pt idx="63912">
                  <c:v>43</c:v>
                </c:pt>
                <c:pt idx="63913">
                  <c:v>132</c:v>
                </c:pt>
                <c:pt idx="63914">
                  <c:v>30</c:v>
                </c:pt>
                <c:pt idx="63915">
                  <c:v>353</c:v>
                </c:pt>
                <c:pt idx="63916">
                  <c:v>364</c:v>
                </c:pt>
                <c:pt idx="63917">
                  <c:v>262</c:v>
                </c:pt>
                <c:pt idx="63918">
                  <c:v>442</c:v>
                </c:pt>
                <c:pt idx="63919">
                  <c:v>543</c:v>
                </c:pt>
                <c:pt idx="63920">
                  <c:v>439</c:v>
                </c:pt>
                <c:pt idx="63921">
                  <c:v>449</c:v>
                </c:pt>
                <c:pt idx="63922">
                  <c:v>423</c:v>
                </c:pt>
                <c:pt idx="63923">
                  <c:v>818</c:v>
                </c:pt>
                <c:pt idx="63924">
                  <c:v>305</c:v>
                </c:pt>
                <c:pt idx="63925">
                  <c:v>587</c:v>
                </c:pt>
                <c:pt idx="63926">
                  <c:v>489</c:v>
                </c:pt>
                <c:pt idx="63927">
                  <c:v>188</c:v>
                </c:pt>
                <c:pt idx="63928">
                  <c:v>230</c:v>
                </c:pt>
                <c:pt idx="63929">
                  <c:v>113</c:v>
                </c:pt>
                <c:pt idx="63930">
                  <c:v>234</c:v>
                </c:pt>
                <c:pt idx="63931">
                  <c:v>212</c:v>
                </c:pt>
                <c:pt idx="63932">
                  <c:v>251</c:v>
                </c:pt>
                <c:pt idx="63933">
                  <c:v>232</c:v>
                </c:pt>
                <c:pt idx="63934">
                  <c:v>227</c:v>
                </c:pt>
                <c:pt idx="63935">
                  <c:v>325</c:v>
                </c:pt>
                <c:pt idx="63936">
                  <c:v>182</c:v>
                </c:pt>
                <c:pt idx="63937">
                  <c:v>197</c:v>
                </c:pt>
                <c:pt idx="63938">
                  <c:v>260</c:v>
                </c:pt>
                <c:pt idx="63939">
                  <c:v>159</c:v>
                </c:pt>
                <c:pt idx="63940">
                  <c:v>161</c:v>
                </c:pt>
                <c:pt idx="63941">
                  <c:v>33</c:v>
                </c:pt>
                <c:pt idx="63942">
                  <c:v>160</c:v>
                </c:pt>
                <c:pt idx="63943">
                  <c:v>185</c:v>
                </c:pt>
                <c:pt idx="63944">
                  <c:v>171</c:v>
                </c:pt>
                <c:pt idx="63945">
                  <c:v>230</c:v>
                </c:pt>
                <c:pt idx="63946">
                  <c:v>262</c:v>
                </c:pt>
                <c:pt idx="63947" formatCode="0.00E+00">
                  <c:v>4.8999999999999998E-3</c:v>
                </c:pt>
                <c:pt idx="63948">
                  <c:v>22</c:v>
                </c:pt>
                <c:pt idx="63949">
                  <c:v>62</c:v>
                </c:pt>
                <c:pt idx="63950">
                  <c:v>83</c:v>
                </c:pt>
                <c:pt idx="63951">
                  <c:v>5</c:v>
                </c:pt>
                <c:pt idx="63952">
                  <c:v>352</c:v>
                </c:pt>
                <c:pt idx="63953" formatCode="0.00E+00">
                  <c:v>4.8999999999999998E-3</c:v>
                </c:pt>
                <c:pt idx="63954">
                  <c:v>162</c:v>
                </c:pt>
                <c:pt idx="63955">
                  <c:v>325</c:v>
                </c:pt>
                <c:pt idx="63956">
                  <c:v>212</c:v>
                </c:pt>
                <c:pt idx="63957">
                  <c:v>124</c:v>
                </c:pt>
                <c:pt idx="63958">
                  <c:v>38</c:v>
                </c:pt>
                <c:pt idx="63959">
                  <c:v>1</c:v>
                </c:pt>
                <c:pt idx="63960">
                  <c:v>247</c:v>
                </c:pt>
                <c:pt idx="63961">
                  <c:v>78</c:v>
                </c:pt>
                <c:pt idx="63962">
                  <c:v>217</c:v>
                </c:pt>
                <c:pt idx="63963">
                  <c:v>165</c:v>
                </c:pt>
                <c:pt idx="63964">
                  <c:v>234</c:v>
                </c:pt>
                <c:pt idx="63965">
                  <c:v>17</c:v>
                </c:pt>
                <c:pt idx="63966">
                  <c:v>185</c:v>
                </c:pt>
                <c:pt idx="63967">
                  <c:v>118</c:v>
                </c:pt>
                <c:pt idx="63968">
                  <c:v>29</c:v>
                </c:pt>
                <c:pt idx="63969">
                  <c:v>104</c:v>
                </c:pt>
                <c:pt idx="63970">
                  <c:v>140</c:v>
                </c:pt>
                <c:pt idx="63971" formatCode="0.00E+00">
                  <c:v>4.8999999999999998E-3</c:v>
                </c:pt>
                <c:pt idx="63972">
                  <c:v>49</c:v>
                </c:pt>
                <c:pt idx="63973">
                  <c:v>127</c:v>
                </c:pt>
                <c:pt idx="63974" formatCode="0.00E+00">
                  <c:v>4.8999999999999998E-3</c:v>
                </c:pt>
                <c:pt idx="63975">
                  <c:v>37</c:v>
                </c:pt>
                <c:pt idx="63976">
                  <c:v>56</c:v>
                </c:pt>
                <c:pt idx="63977">
                  <c:v>457</c:v>
                </c:pt>
                <c:pt idx="63978">
                  <c:v>71</c:v>
                </c:pt>
                <c:pt idx="63979">
                  <c:v>1</c:v>
                </c:pt>
                <c:pt idx="63980">
                  <c:v>207</c:v>
                </c:pt>
                <c:pt idx="63981">
                  <c:v>188</c:v>
                </c:pt>
                <c:pt idx="63982">
                  <c:v>131</c:v>
                </c:pt>
                <c:pt idx="63983">
                  <c:v>51</c:v>
                </c:pt>
                <c:pt idx="63984">
                  <c:v>40</c:v>
                </c:pt>
                <c:pt idx="63985">
                  <c:v>94</c:v>
                </c:pt>
                <c:pt idx="63986">
                  <c:v>72</c:v>
                </c:pt>
                <c:pt idx="63987">
                  <c:v>285</c:v>
                </c:pt>
                <c:pt idx="63988">
                  <c:v>247</c:v>
                </c:pt>
                <c:pt idx="63989">
                  <c:v>68</c:v>
                </c:pt>
                <c:pt idx="63990">
                  <c:v>224</c:v>
                </c:pt>
                <c:pt idx="63991">
                  <c:v>186</c:v>
                </c:pt>
                <c:pt idx="63992">
                  <c:v>87</c:v>
                </c:pt>
                <c:pt idx="63993">
                  <c:v>147</c:v>
                </c:pt>
                <c:pt idx="63994">
                  <c:v>131</c:v>
                </c:pt>
                <c:pt idx="63995">
                  <c:v>251</c:v>
                </c:pt>
                <c:pt idx="63996">
                  <c:v>186</c:v>
                </c:pt>
                <c:pt idx="63997">
                  <c:v>297</c:v>
                </c:pt>
                <c:pt idx="63998">
                  <c:v>84</c:v>
                </c:pt>
                <c:pt idx="63999">
                  <c:v>232</c:v>
                </c:pt>
                <c:pt idx="64000">
                  <c:v>27</c:v>
                </c:pt>
                <c:pt idx="64001">
                  <c:v>200</c:v>
                </c:pt>
                <c:pt idx="64002">
                  <c:v>103</c:v>
                </c:pt>
                <c:pt idx="64003">
                  <c:v>205</c:v>
                </c:pt>
                <c:pt idx="64004">
                  <c:v>124</c:v>
                </c:pt>
                <c:pt idx="64005">
                  <c:v>6</c:v>
                </c:pt>
                <c:pt idx="64006">
                  <c:v>81</c:v>
                </c:pt>
                <c:pt idx="64007">
                  <c:v>276</c:v>
                </c:pt>
                <c:pt idx="64008">
                  <c:v>3</c:v>
                </c:pt>
                <c:pt idx="64009">
                  <c:v>81</c:v>
                </c:pt>
                <c:pt idx="64010">
                  <c:v>95</c:v>
                </c:pt>
                <c:pt idx="64011">
                  <c:v>233</c:v>
                </c:pt>
                <c:pt idx="64012">
                  <c:v>251</c:v>
                </c:pt>
                <c:pt idx="64013">
                  <c:v>261</c:v>
                </c:pt>
                <c:pt idx="64014">
                  <c:v>280</c:v>
                </c:pt>
                <c:pt idx="64015">
                  <c:v>270</c:v>
                </c:pt>
                <c:pt idx="64016">
                  <c:v>826</c:v>
                </c:pt>
                <c:pt idx="64017">
                  <c:v>917</c:v>
                </c:pt>
                <c:pt idx="64018">
                  <c:v>174</c:v>
                </c:pt>
                <c:pt idx="64019">
                  <c:v>684</c:v>
                </c:pt>
                <c:pt idx="64020">
                  <c:v>151</c:v>
                </c:pt>
                <c:pt idx="64021">
                  <c:v>387</c:v>
                </c:pt>
                <c:pt idx="64022">
                  <c:v>654</c:v>
                </c:pt>
                <c:pt idx="64023">
                  <c:v>810</c:v>
                </c:pt>
                <c:pt idx="64024">
                  <c:v>174</c:v>
                </c:pt>
                <c:pt idx="64025">
                  <c:v>257</c:v>
                </c:pt>
                <c:pt idx="64026">
                  <c:v>270</c:v>
                </c:pt>
                <c:pt idx="64027">
                  <c:v>82</c:v>
                </c:pt>
                <c:pt idx="64028">
                  <c:v>100</c:v>
                </c:pt>
                <c:pt idx="64029">
                  <c:v>171</c:v>
                </c:pt>
                <c:pt idx="64030">
                  <c:v>28</c:v>
                </c:pt>
                <c:pt idx="64031">
                  <c:v>81</c:v>
                </c:pt>
                <c:pt idx="64032">
                  <c:v>285</c:v>
                </c:pt>
                <c:pt idx="64033">
                  <c:v>382</c:v>
                </c:pt>
                <c:pt idx="64034">
                  <c:v>177</c:v>
                </c:pt>
                <c:pt idx="64035">
                  <c:v>81</c:v>
                </c:pt>
                <c:pt idx="64036">
                  <c:v>405</c:v>
                </c:pt>
                <c:pt idx="64037">
                  <c:v>71</c:v>
                </c:pt>
                <c:pt idx="64038">
                  <c:v>178</c:v>
                </c:pt>
                <c:pt idx="64039">
                  <c:v>238</c:v>
                </c:pt>
                <c:pt idx="64040">
                  <c:v>171</c:v>
                </c:pt>
                <c:pt idx="64041">
                  <c:v>188</c:v>
                </c:pt>
                <c:pt idx="64042">
                  <c:v>252</c:v>
                </c:pt>
                <c:pt idx="64043">
                  <c:v>314</c:v>
                </c:pt>
                <c:pt idx="64044">
                  <c:v>66</c:v>
                </c:pt>
                <c:pt idx="64045">
                  <c:v>246</c:v>
                </c:pt>
                <c:pt idx="64046">
                  <c:v>195</c:v>
                </c:pt>
                <c:pt idx="64047">
                  <c:v>221</c:v>
                </c:pt>
                <c:pt idx="64048">
                  <c:v>264</c:v>
                </c:pt>
                <c:pt idx="64049">
                  <c:v>157</c:v>
                </c:pt>
                <c:pt idx="64050">
                  <c:v>332</c:v>
                </c:pt>
                <c:pt idx="64051">
                  <c:v>319</c:v>
                </c:pt>
                <c:pt idx="64052">
                  <c:v>274</c:v>
                </c:pt>
                <c:pt idx="64053">
                  <c:v>289</c:v>
                </c:pt>
                <c:pt idx="64054">
                  <c:v>153</c:v>
                </c:pt>
                <c:pt idx="64055">
                  <c:v>201</c:v>
                </c:pt>
                <c:pt idx="64056">
                  <c:v>294</c:v>
                </c:pt>
                <c:pt idx="64057">
                  <c:v>46</c:v>
                </c:pt>
                <c:pt idx="64058">
                  <c:v>195</c:v>
                </c:pt>
                <c:pt idx="64059">
                  <c:v>56</c:v>
                </c:pt>
                <c:pt idx="64060">
                  <c:v>19</c:v>
                </c:pt>
                <c:pt idx="64061">
                  <c:v>3</c:v>
                </c:pt>
                <c:pt idx="64062">
                  <c:v>279</c:v>
                </c:pt>
                <c:pt idx="64063">
                  <c:v>251</c:v>
                </c:pt>
                <c:pt idx="64064">
                  <c:v>1239</c:v>
                </c:pt>
                <c:pt idx="64065">
                  <c:v>313</c:v>
                </c:pt>
                <c:pt idx="64066">
                  <c:v>277</c:v>
                </c:pt>
                <c:pt idx="64067">
                  <c:v>447</c:v>
                </c:pt>
                <c:pt idx="64068">
                  <c:v>480</c:v>
                </c:pt>
                <c:pt idx="64069">
                  <c:v>307</c:v>
                </c:pt>
                <c:pt idx="64070">
                  <c:v>409</c:v>
                </c:pt>
                <c:pt idx="64071">
                  <c:v>358</c:v>
                </c:pt>
                <c:pt idx="64072">
                  <c:v>852</c:v>
                </c:pt>
                <c:pt idx="64073">
                  <c:v>473</c:v>
                </c:pt>
                <c:pt idx="64074">
                  <c:v>233</c:v>
                </c:pt>
                <c:pt idx="64075">
                  <c:v>480</c:v>
                </c:pt>
                <c:pt idx="64076">
                  <c:v>102</c:v>
                </c:pt>
                <c:pt idx="64077">
                  <c:v>237</c:v>
                </c:pt>
                <c:pt idx="64078">
                  <c:v>201</c:v>
                </c:pt>
                <c:pt idx="64079">
                  <c:v>424</c:v>
                </c:pt>
                <c:pt idx="64080">
                  <c:v>343</c:v>
                </c:pt>
                <c:pt idx="64081">
                  <c:v>191</c:v>
                </c:pt>
                <c:pt idx="64082">
                  <c:v>519</c:v>
                </c:pt>
                <c:pt idx="64083">
                  <c:v>141</c:v>
                </c:pt>
                <c:pt idx="64084">
                  <c:v>215</c:v>
                </c:pt>
                <c:pt idx="64085">
                  <c:v>229</c:v>
                </c:pt>
                <c:pt idx="64086">
                  <c:v>75</c:v>
                </c:pt>
                <c:pt idx="64087">
                  <c:v>91</c:v>
                </c:pt>
                <c:pt idx="64088">
                  <c:v>56</c:v>
                </c:pt>
                <c:pt idx="64089">
                  <c:v>82</c:v>
                </c:pt>
                <c:pt idx="64090">
                  <c:v>138</c:v>
                </c:pt>
                <c:pt idx="64091">
                  <c:v>148</c:v>
                </c:pt>
                <c:pt idx="64092">
                  <c:v>58</c:v>
                </c:pt>
                <c:pt idx="64093">
                  <c:v>97</c:v>
                </c:pt>
                <c:pt idx="64094">
                  <c:v>84</c:v>
                </c:pt>
                <c:pt idx="64095">
                  <c:v>63</c:v>
                </c:pt>
                <c:pt idx="64096">
                  <c:v>144</c:v>
                </c:pt>
                <c:pt idx="64097">
                  <c:v>92</c:v>
                </c:pt>
                <c:pt idx="64098">
                  <c:v>39</c:v>
                </c:pt>
                <c:pt idx="64099" formatCode="0.00E+00">
                  <c:v>4.8999999999999998E-3</c:v>
                </c:pt>
                <c:pt idx="64100" formatCode="0.00E+00">
                  <c:v>4.8999999999999998E-3</c:v>
                </c:pt>
                <c:pt idx="64101">
                  <c:v>28</c:v>
                </c:pt>
                <c:pt idx="64102">
                  <c:v>13</c:v>
                </c:pt>
                <c:pt idx="64103">
                  <c:v>97</c:v>
                </c:pt>
                <c:pt idx="64104">
                  <c:v>104</c:v>
                </c:pt>
                <c:pt idx="64105">
                  <c:v>20</c:v>
                </c:pt>
                <c:pt idx="64106">
                  <c:v>222</c:v>
                </c:pt>
                <c:pt idx="64107">
                  <c:v>15</c:v>
                </c:pt>
                <c:pt idx="64108">
                  <c:v>25</c:v>
                </c:pt>
                <c:pt idx="64109">
                  <c:v>59</c:v>
                </c:pt>
                <c:pt idx="64110">
                  <c:v>154</c:v>
                </c:pt>
                <c:pt idx="64111" formatCode="0.00E+00">
                  <c:v>4.8999999999999998E-3</c:v>
                </c:pt>
                <c:pt idx="64112" formatCode="0.00E+00">
                  <c:v>4.8999999999999998E-3</c:v>
                </c:pt>
                <c:pt idx="64113">
                  <c:v>20</c:v>
                </c:pt>
                <c:pt idx="64114">
                  <c:v>134</c:v>
                </c:pt>
                <c:pt idx="64115">
                  <c:v>10</c:v>
                </c:pt>
                <c:pt idx="64116">
                  <c:v>11</c:v>
                </c:pt>
                <c:pt idx="64117">
                  <c:v>22</c:v>
                </c:pt>
                <c:pt idx="64118">
                  <c:v>54</c:v>
                </c:pt>
                <c:pt idx="64119">
                  <c:v>13</c:v>
                </c:pt>
                <c:pt idx="64120">
                  <c:v>67</c:v>
                </c:pt>
                <c:pt idx="64121">
                  <c:v>185</c:v>
                </c:pt>
                <c:pt idx="64122">
                  <c:v>108</c:v>
                </c:pt>
                <c:pt idx="64123">
                  <c:v>425</c:v>
                </c:pt>
                <c:pt idx="64124">
                  <c:v>17</c:v>
                </c:pt>
                <c:pt idx="64125">
                  <c:v>467</c:v>
                </c:pt>
                <c:pt idx="64126">
                  <c:v>17</c:v>
                </c:pt>
                <c:pt idx="64127">
                  <c:v>20</c:v>
                </c:pt>
                <c:pt idx="64128">
                  <c:v>127</c:v>
                </c:pt>
                <c:pt idx="64129">
                  <c:v>419</c:v>
                </c:pt>
                <c:pt idx="64130">
                  <c:v>83</c:v>
                </c:pt>
                <c:pt idx="64131">
                  <c:v>38</c:v>
                </c:pt>
                <c:pt idx="64132">
                  <c:v>59</c:v>
                </c:pt>
                <c:pt idx="64133">
                  <c:v>103</c:v>
                </c:pt>
                <c:pt idx="64134">
                  <c:v>158</c:v>
                </c:pt>
                <c:pt idx="64135" formatCode="0.00E+00">
                  <c:v>4.8999999999999998E-3</c:v>
                </c:pt>
                <c:pt idx="64136">
                  <c:v>36</c:v>
                </c:pt>
                <c:pt idx="64137">
                  <c:v>81</c:v>
                </c:pt>
                <c:pt idx="64138">
                  <c:v>161</c:v>
                </c:pt>
                <c:pt idx="64139">
                  <c:v>16</c:v>
                </c:pt>
                <c:pt idx="64140">
                  <c:v>21</c:v>
                </c:pt>
                <c:pt idx="64141">
                  <c:v>34</c:v>
                </c:pt>
                <c:pt idx="64142">
                  <c:v>10</c:v>
                </c:pt>
                <c:pt idx="64143">
                  <c:v>146</c:v>
                </c:pt>
                <c:pt idx="64144">
                  <c:v>193</c:v>
                </c:pt>
                <c:pt idx="64145">
                  <c:v>213</c:v>
                </c:pt>
                <c:pt idx="64146">
                  <c:v>133</c:v>
                </c:pt>
                <c:pt idx="64147">
                  <c:v>113</c:v>
                </c:pt>
                <c:pt idx="64148">
                  <c:v>1</c:v>
                </c:pt>
                <c:pt idx="64149">
                  <c:v>21</c:v>
                </c:pt>
                <c:pt idx="64150">
                  <c:v>139</c:v>
                </c:pt>
                <c:pt idx="64151">
                  <c:v>223</c:v>
                </c:pt>
                <c:pt idx="64152">
                  <c:v>47</c:v>
                </c:pt>
                <c:pt idx="64153">
                  <c:v>124</c:v>
                </c:pt>
                <c:pt idx="64154">
                  <c:v>125</c:v>
                </c:pt>
                <c:pt idx="64155">
                  <c:v>414</c:v>
                </c:pt>
                <c:pt idx="64156">
                  <c:v>363</c:v>
                </c:pt>
                <c:pt idx="64157">
                  <c:v>119</c:v>
                </c:pt>
                <c:pt idx="64158">
                  <c:v>293</c:v>
                </c:pt>
                <c:pt idx="64159">
                  <c:v>301</c:v>
                </c:pt>
                <c:pt idx="64160">
                  <c:v>20</c:v>
                </c:pt>
                <c:pt idx="64161">
                  <c:v>181</c:v>
                </c:pt>
                <c:pt idx="64162">
                  <c:v>115</c:v>
                </c:pt>
                <c:pt idx="64163">
                  <c:v>181</c:v>
                </c:pt>
                <c:pt idx="64164">
                  <c:v>176</c:v>
                </c:pt>
                <c:pt idx="64165">
                  <c:v>75</c:v>
                </c:pt>
                <c:pt idx="64166">
                  <c:v>185</c:v>
                </c:pt>
                <c:pt idx="64167">
                  <c:v>782</c:v>
                </c:pt>
                <c:pt idx="64168">
                  <c:v>166</c:v>
                </c:pt>
                <c:pt idx="64169">
                  <c:v>212</c:v>
                </c:pt>
                <c:pt idx="64170">
                  <c:v>145</c:v>
                </c:pt>
                <c:pt idx="64171">
                  <c:v>160</c:v>
                </c:pt>
                <c:pt idx="64172">
                  <c:v>35</c:v>
                </c:pt>
                <c:pt idx="64173">
                  <c:v>262</c:v>
                </c:pt>
                <c:pt idx="64174">
                  <c:v>160</c:v>
                </c:pt>
                <c:pt idx="64175">
                  <c:v>424</c:v>
                </c:pt>
                <c:pt idx="64176">
                  <c:v>208</c:v>
                </c:pt>
                <c:pt idx="64177">
                  <c:v>294</c:v>
                </c:pt>
                <c:pt idx="64178">
                  <c:v>1090</c:v>
                </c:pt>
                <c:pt idx="64179">
                  <c:v>461</c:v>
                </c:pt>
                <c:pt idx="64180">
                  <c:v>652</c:v>
                </c:pt>
                <c:pt idx="64181">
                  <c:v>825</c:v>
                </c:pt>
                <c:pt idx="64182">
                  <c:v>404</c:v>
                </c:pt>
                <c:pt idx="64183">
                  <c:v>421</c:v>
                </c:pt>
                <c:pt idx="64184">
                  <c:v>1118</c:v>
                </c:pt>
                <c:pt idx="64185">
                  <c:v>403</c:v>
                </c:pt>
                <c:pt idx="64186">
                  <c:v>1121</c:v>
                </c:pt>
                <c:pt idx="64187">
                  <c:v>908</c:v>
                </c:pt>
                <c:pt idx="64188">
                  <c:v>918</c:v>
                </c:pt>
                <c:pt idx="64189">
                  <c:v>1041</c:v>
                </c:pt>
                <c:pt idx="64190">
                  <c:v>499</c:v>
                </c:pt>
                <c:pt idx="64191">
                  <c:v>1096</c:v>
                </c:pt>
                <c:pt idx="64192">
                  <c:v>732</c:v>
                </c:pt>
                <c:pt idx="64193">
                  <c:v>528</c:v>
                </c:pt>
                <c:pt idx="64194">
                  <c:v>870</c:v>
                </c:pt>
                <c:pt idx="64195">
                  <c:v>486</c:v>
                </c:pt>
                <c:pt idx="64196">
                  <c:v>951</c:v>
                </c:pt>
                <c:pt idx="64197">
                  <c:v>368</c:v>
                </c:pt>
                <c:pt idx="64198">
                  <c:v>523</c:v>
                </c:pt>
                <c:pt idx="64199">
                  <c:v>108</c:v>
                </c:pt>
                <c:pt idx="64200">
                  <c:v>55</c:v>
                </c:pt>
                <c:pt idx="64201">
                  <c:v>525</c:v>
                </c:pt>
                <c:pt idx="64202">
                  <c:v>449</c:v>
                </c:pt>
                <c:pt idx="64203">
                  <c:v>46</c:v>
                </c:pt>
                <c:pt idx="64204">
                  <c:v>146</c:v>
                </c:pt>
                <c:pt idx="64205">
                  <c:v>96</c:v>
                </c:pt>
                <c:pt idx="64206">
                  <c:v>81</c:v>
                </c:pt>
                <c:pt idx="64207">
                  <c:v>1333</c:v>
                </c:pt>
                <c:pt idx="64208">
                  <c:v>444</c:v>
                </c:pt>
                <c:pt idx="64209">
                  <c:v>365</c:v>
                </c:pt>
                <c:pt idx="64210">
                  <c:v>392</c:v>
                </c:pt>
                <c:pt idx="64211">
                  <c:v>449</c:v>
                </c:pt>
                <c:pt idx="64212">
                  <c:v>438</c:v>
                </c:pt>
                <c:pt idx="64213">
                  <c:v>442</c:v>
                </c:pt>
                <c:pt idx="64214">
                  <c:v>415</c:v>
                </c:pt>
                <c:pt idx="64215">
                  <c:v>1074</c:v>
                </c:pt>
                <c:pt idx="64216">
                  <c:v>364</c:v>
                </c:pt>
                <c:pt idx="64217">
                  <c:v>463</c:v>
                </c:pt>
                <c:pt idx="64218">
                  <c:v>1044</c:v>
                </c:pt>
                <c:pt idx="64219">
                  <c:v>92</c:v>
                </c:pt>
                <c:pt idx="64220" formatCode="0.00E+00">
                  <c:v>4.8999999999999998E-3</c:v>
                </c:pt>
                <c:pt idx="64221">
                  <c:v>228</c:v>
                </c:pt>
                <c:pt idx="64222" formatCode="0.00E+00">
                  <c:v>4.8999999999999998E-3</c:v>
                </c:pt>
                <c:pt idx="64223">
                  <c:v>15</c:v>
                </c:pt>
                <c:pt idx="64224">
                  <c:v>449</c:v>
                </c:pt>
                <c:pt idx="64225">
                  <c:v>447</c:v>
                </c:pt>
                <c:pt idx="64226">
                  <c:v>608</c:v>
                </c:pt>
                <c:pt idx="64227">
                  <c:v>290</c:v>
                </c:pt>
                <c:pt idx="64228">
                  <c:v>324</c:v>
                </c:pt>
                <c:pt idx="64229">
                  <c:v>381</c:v>
                </c:pt>
                <c:pt idx="64230">
                  <c:v>337</c:v>
                </c:pt>
                <c:pt idx="64231">
                  <c:v>365</c:v>
                </c:pt>
                <c:pt idx="64232">
                  <c:v>374</c:v>
                </c:pt>
                <c:pt idx="64233">
                  <c:v>313</c:v>
                </c:pt>
                <c:pt idx="64234">
                  <c:v>181</c:v>
                </c:pt>
                <c:pt idx="64235">
                  <c:v>375</c:v>
                </c:pt>
                <c:pt idx="64236">
                  <c:v>679</c:v>
                </c:pt>
                <c:pt idx="64237">
                  <c:v>303</c:v>
                </c:pt>
                <c:pt idx="64238">
                  <c:v>366</c:v>
                </c:pt>
                <c:pt idx="64239">
                  <c:v>314</c:v>
                </c:pt>
                <c:pt idx="64240">
                  <c:v>317</c:v>
                </c:pt>
                <c:pt idx="64241">
                  <c:v>552</c:v>
                </c:pt>
                <c:pt idx="64242">
                  <c:v>335</c:v>
                </c:pt>
                <c:pt idx="64243">
                  <c:v>346</c:v>
                </c:pt>
                <c:pt idx="64244">
                  <c:v>462</c:v>
                </c:pt>
                <c:pt idx="64245">
                  <c:v>597</c:v>
                </c:pt>
                <c:pt idx="64246">
                  <c:v>353</c:v>
                </c:pt>
                <c:pt idx="64247">
                  <c:v>359</c:v>
                </c:pt>
                <c:pt idx="64248">
                  <c:v>182</c:v>
                </c:pt>
                <c:pt idx="64249">
                  <c:v>96</c:v>
                </c:pt>
                <c:pt idx="64250">
                  <c:v>110</c:v>
                </c:pt>
                <c:pt idx="64251">
                  <c:v>125</c:v>
                </c:pt>
                <c:pt idx="64252">
                  <c:v>27</c:v>
                </c:pt>
                <c:pt idx="64253">
                  <c:v>181</c:v>
                </c:pt>
                <c:pt idx="64254">
                  <c:v>159</c:v>
                </c:pt>
                <c:pt idx="64255">
                  <c:v>181</c:v>
                </c:pt>
                <c:pt idx="64256">
                  <c:v>56</c:v>
                </c:pt>
                <c:pt idx="64257">
                  <c:v>86</c:v>
                </c:pt>
                <c:pt idx="64258">
                  <c:v>116</c:v>
                </c:pt>
                <c:pt idx="64259">
                  <c:v>149</c:v>
                </c:pt>
                <c:pt idx="64260">
                  <c:v>117</c:v>
                </c:pt>
                <c:pt idx="64261">
                  <c:v>235</c:v>
                </c:pt>
                <c:pt idx="64262">
                  <c:v>63</c:v>
                </c:pt>
                <c:pt idx="64263">
                  <c:v>111</c:v>
                </c:pt>
                <c:pt idx="64264">
                  <c:v>184</c:v>
                </c:pt>
                <c:pt idx="64265">
                  <c:v>298</c:v>
                </c:pt>
                <c:pt idx="64266">
                  <c:v>167</c:v>
                </c:pt>
                <c:pt idx="64267">
                  <c:v>125</c:v>
                </c:pt>
                <c:pt idx="64268">
                  <c:v>71</c:v>
                </c:pt>
                <c:pt idx="64269">
                  <c:v>436</c:v>
                </c:pt>
                <c:pt idx="64270">
                  <c:v>130</c:v>
                </c:pt>
                <c:pt idx="64271">
                  <c:v>1055</c:v>
                </c:pt>
                <c:pt idx="64272">
                  <c:v>420</c:v>
                </c:pt>
                <c:pt idx="64273">
                  <c:v>368</c:v>
                </c:pt>
                <c:pt idx="64274">
                  <c:v>847</c:v>
                </c:pt>
                <c:pt idx="64275">
                  <c:v>1068</c:v>
                </c:pt>
                <c:pt idx="64276">
                  <c:v>1551</c:v>
                </c:pt>
                <c:pt idx="64277">
                  <c:v>1508</c:v>
                </c:pt>
                <c:pt idx="64278">
                  <c:v>388</c:v>
                </c:pt>
                <c:pt idx="64279">
                  <c:v>1898</c:v>
                </c:pt>
                <c:pt idx="64280">
                  <c:v>706</c:v>
                </c:pt>
                <c:pt idx="64281">
                  <c:v>219</c:v>
                </c:pt>
                <c:pt idx="64282">
                  <c:v>385</c:v>
                </c:pt>
                <c:pt idx="64283">
                  <c:v>1510</c:v>
                </c:pt>
                <c:pt idx="64284">
                  <c:v>601</c:v>
                </c:pt>
                <c:pt idx="64285">
                  <c:v>836</c:v>
                </c:pt>
                <c:pt idx="64286">
                  <c:v>684</c:v>
                </c:pt>
                <c:pt idx="64287">
                  <c:v>1133</c:v>
                </c:pt>
                <c:pt idx="64288">
                  <c:v>1129</c:v>
                </c:pt>
                <c:pt idx="64289">
                  <c:v>565</c:v>
                </c:pt>
                <c:pt idx="64290">
                  <c:v>1297</c:v>
                </c:pt>
                <c:pt idx="64291">
                  <c:v>439</c:v>
                </c:pt>
                <c:pt idx="64292">
                  <c:v>673</c:v>
                </c:pt>
                <c:pt idx="64293">
                  <c:v>321</c:v>
                </c:pt>
                <c:pt idx="64294">
                  <c:v>489</c:v>
                </c:pt>
                <c:pt idx="64295">
                  <c:v>380</c:v>
                </c:pt>
                <c:pt idx="64296">
                  <c:v>495</c:v>
                </c:pt>
                <c:pt idx="64297">
                  <c:v>464</c:v>
                </c:pt>
                <c:pt idx="64298">
                  <c:v>510</c:v>
                </c:pt>
                <c:pt idx="64299">
                  <c:v>524</c:v>
                </c:pt>
                <c:pt idx="64300">
                  <c:v>605</c:v>
                </c:pt>
                <c:pt idx="64301">
                  <c:v>684</c:v>
                </c:pt>
                <c:pt idx="64302">
                  <c:v>463</c:v>
                </c:pt>
                <c:pt idx="64303">
                  <c:v>995</c:v>
                </c:pt>
                <c:pt idx="64304">
                  <c:v>552</c:v>
                </c:pt>
                <c:pt idx="64305">
                  <c:v>301</c:v>
                </c:pt>
                <c:pt idx="64306">
                  <c:v>609</c:v>
                </c:pt>
                <c:pt idx="64307">
                  <c:v>499</c:v>
                </c:pt>
                <c:pt idx="64308">
                  <c:v>333</c:v>
                </c:pt>
                <c:pt idx="64309">
                  <c:v>232</c:v>
                </c:pt>
                <c:pt idx="64310">
                  <c:v>469</c:v>
                </c:pt>
                <c:pt idx="64311">
                  <c:v>246</c:v>
                </c:pt>
                <c:pt idx="64312">
                  <c:v>389</c:v>
                </c:pt>
                <c:pt idx="64313">
                  <c:v>202</c:v>
                </c:pt>
                <c:pt idx="64314">
                  <c:v>227</c:v>
                </c:pt>
                <c:pt idx="64315">
                  <c:v>299</c:v>
                </c:pt>
                <c:pt idx="64316">
                  <c:v>235</c:v>
                </c:pt>
                <c:pt idx="64317">
                  <c:v>204</c:v>
                </c:pt>
                <c:pt idx="64318">
                  <c:v>899</c:v>
                </c:pt>
                <c:pt idx="64319">
                  <c:v>457</c:v>
                </c:pt>
                <c:pt idx="64320">
                  <c:v>304</c:v>
                </c:pt>
                <c:pt idx="64321">
                  <c:v>255</c:v>
                </c:pt>
                <c:pt idx="64322">
                  <c:v>250</c:v>
                </c:pt>
                <c:pt idx="64323">
                  <c:v>464</c:v>
                </c:pt>
                <c:pt idx="64324">
                  <c:v>450</c:v>
                </c:pt>
                <c:pt idx="64325">
                  <c:v>271</c:v>
                </c:pt>
                <c:pt idx="64326">
                  <c:v>309</c:v>
                </c:pt>
                <c:pt idx="64327">
                  <c:v>188</c:v>
                </c:pt>
                <c:pt idx="64328">
                  <c:v>247</c:v>
                </c:pt>
                <c:pt idx="64329">
                  <c:v>251</c:v>
                </c:pt>
                <c:pt idx="64330">
                  <c:v>422</c:v>
                </c:pt>
                <c:pt idx="64331">
                  <c:v>542</c:v>
                </c:pt>
                <c:pt idx="64332">
                  <c:v>371</c:v>
                </c:pt>
                <c:pt idx="64333">
                  <c:v>331</c:v>
                </c:pt>
                <c:pt idx="64334">
                  <c:v>336</c:v>
                </c:pt>
                <c:pt idx="64335">
                  <c:v>344</c:v>
                </c:pt>
                <c:pt idx="64336">
                  <c:v>403</c:v>
                </c:pt>
                <c:pt idx="64337">
                  <c:v>431</c:v>
                </c:pt>
                <c:pt idx="64338">
                  <c:v>313</c:v>
                </c:pt>
                <c:pt idx="64339">
                  <c:v>541</c:v>
                </c:pt>
                <c:pt idx="64340">
                  <c:v>616</c:v>
                </c:pt>
                <c:pt idx="64341">
                  <c:v>297</c:v>
                </c:pt>
                <c:pt idx="64342">
                  <c:v>318</c:v>
                </c:pt>
                <c:pt idx="64343">
                  <c:v>847</c:v>
                </c:pt>
                <c:pt idx="64344">
                  <c:v>384</c:v>
                </c:pt>
                <c:pt idx="64345">
                  <c:v>521</c:v>
                </c:pt>
                <c:pt idx="64346">
                  <c:v>729</c:v>
                </c:pt>
                <c:pt idx="64347">
                  <c:v>424</c:v>
                </c:pt>
                <c:pt idx="64348">
                  <c:v>327</c:v>
                </c:pt>
                <c:pt idx="64349">
                  <c:v>559</c:v>
                </c:pt>
                <c:pt idx="64350">
                  <c:v>363</c:v>
                </c:pt>
                <c:pt idx="64351">
                  <c:v>423</c:v>
                </c:pt>
                <c:pt idx="64352">
                  <c:v>329</c:v>
                </c:pt>
                <c:pt idx="64353">
                  <c:v>271</c:v>
                </c:pt>
                <c:pt idx="64354">
                  <c:v>403</c:v>
                </c:pt>
                <c:pt idx="64355">
                  <c:v>206</c:v>
                </c:pt>
                <c:pt idx="64356">
                  <c:v>1234</c:v>
                </c:pt>
                <c:pt idx="64357">
                  <c:v>476</c:v>
                </c:pt>
                <c:pt idx="64358">
                  <c:v>949</c:v>
                </c:pt>
                <c:pt idx="64359">
                  <c:v>918</c:v>
                </c:pt>
                <c:pt idx="64360">
                  <c:v>1084</c:v>
                </c:pt>
                <c:pt idx="64361">
                  <c:v>1145</c:v>
                </c:pt>
                <c:pt idx="64362">
                  <c:v>1025</c:v>
                </c:pt>
                <c:pt idx="64363">
                  <c:v>1051</c:v>
                </c:pt>
                <c:pt idx="64364">
                  <c:v>666</c:v>
                </c:pt>
                <c:pt idx="64365">
                  <c:v>386</c:v>
                </c:pt>
                <c:pt idx="64366">
                  <c:v>853</c:v>
                </c:pt>
                <c:pt idx="64367">
                  <c:v>497</c:v>
                </c:pt>
                <c:pt idx="64368">
                  <c:v>442</c:v>
                </c:pt>
                <c:pt idx="64369">
                  <c:v>300</c:v>
                </c:pt>
                <c:pt idx="64370">
                  <c:v>405</c:v>
                </c:pt>
                <c:pt idx="64371">
                  <c:v>348</c:v>
                </c:pt>
                <c:pt idx="64372">
                  <c:v>308</c:v>
                </c:pt>
                <c:pt idx="64373">
                  <c:v>442</c:v>
                </c:pt>
                <c:pt idx="64374">
                  <c:v>312</c:v>
                </c:pt>
                <c:pt idx="64375">
                  <c:v>432</c:v>
                </c:pt>
                <c:pt idx="64376">
                  <c:v>215</c:v>
                </c:pt>
                <c:pt idx="64377">
                  <c:v>246</c:v>
                </c:pt>
                <c:pt idx="64378">
                  <c:v>540</c:v>
                </c:pt>
                <c:pt idx="64379">
                  <c:v>617</c:v>
                </c:pt>
                <c:pt idx="64380">
                  <c:v>20</c:v>
                </c:pt>
                <c:pt idx="64381">
                  <c:v>234</c:v>
                </c:pt>
                <c:pt idx="64382">
                  <c:v>421</c:v>
                </c:pt>
                <c:pt idx="64383">
                  <c:v>331</c:v>
                </c:pt>
                <c:pt idx="64384">
                  <c:v>746</c:v>
                </c:pt>
                <c:pt idx="64385">
                  <c:v>357</c:v>
                </c:pt>
                <c:pt idx="64386">
                  <c:v>375</c:v>
                </c:pt>
                <c:pt idx="64387">
                  <c:v>315</c:v>
                </c:pt>
                <c:pt idx="64388">
                  <c:v>346</c:v>
                </c:pt>
                <c:pt idx="64389">
                  <c:v>1017</c:v>
                </c:pt>
                <c:pt idx="64390">
                  <c:v>234</c:v>
                </c:pt>
                <c:pt idx="64391">
                  <c:v>368</c:v>
                </c:pt>
                <c:pt idx="64392">
                  <c:v>381</c:v>
                </c:pt>
                <c:pt idx="64393">
                  <c:v>605</c:v>
                </c:pt>
                <c:pt idx="64394">
                  <c:v>225</c:v>
                </c:pt>
                <c:pt idx="64395">
                  <c:v>345</c:v>
                </c:pt>
                <c:pt idx="64396">
                  <c:v>455</c:v>
                </c:pt>
                <c:pt idx="64397">
                  <c:v>268</c:v>
                </c:pt>
                <c:pt idx="64398">
                  <c:v>640</c:v>
                </c:pt>
                <c:pt idx="64399">
                  <c:v>299</c:v>
                </c:pt>
                <c:pt idx="64400">
                  <c:v>312</c:v>
                </c:pt>
                <c:pt idx="64401">
                  <c:v>200</c:v>
                </c:pt>
                <c:pt idx="64402">
                  <c:v>251</c:v>
                </c:pt>
                <c:pt idx="64403">
                  <c:v>1186</c:v>
                </c:pt>
                <c:pt idx="64404">
                  <c:v>507</c:v>
                </c:pt>
                <c:pt idx="64405">
                  <c:v>1024</c:v>
                </c:pt>
                <c:pt idx="64406">
                  <c:v>1102</c:v>
                </c:pt>
                <c:pt idx="64407">
                  <c:v>398</c:v>
                </c:pt>
                <c:pt idx="64408">
                  <c:v>544</c:v>
                </c:pt>
                <c:pt idx="64409">
                  <c:v>570</c:v>
                </c:pt>
                <c:pt idx="64410">
                  <c:v>798</c:v>
                </c:pt>
                <c:pt idx="64411">
                  <c:v>502</c:v>
                </c:pt>
                <c:pt idx="64412">
                  <c:v>1134</c:v>
                </c:pt>
                <c:pt idx="64413">
                  <c:v>1087</c:v>
                </c:pt>
                <c:pt idx="64414">
                  <c:v>931</c:v>
                </c:pt>
                <c:pt idx="64415">
                  <c:v>765</c:v>
                </c:pt>
                <c:pt idx="64416">
                  <c:v>1262</c:v>
                </c:pt>
                <c:pt idx="64417">
                  <c:v>138</c:v>
                </c:pt>
                <c:pt idx="64418">
                  <c:v>99</c:v>
                </c:pt>
                <c:pt idx="64419">
                  <c:v>294</c:v>
                </c:pt>
                <c:pt idx="64420">
                  <c:v>204</c:v>
                </c:pt>
                <c:pt idx="64421">
                  <c:v>217</c:v>
                </c:pt>
                <c:pt idx="64422">
                  <c:v>64</c:v>
                </c:pt>
                <c:pt idx="64423" formatCode="0.00E+00">
                  <c:v>4.8999999999999998E-3</c:v>
                </c:pt>
                <c:pt idx="64424" formatCode="0.00E+00">
                  <c:v>4.8999999999999998E-3</c:v>
                </c:pt>
                <c:pt idx="64425" formatCode="0.00E+00">
                  <c:v>4.8999999999999998E-3</c:v>
                </c:pt>
                <c:pt idx="64426">
                  <c:v>1</c:v>
                </c:pt>
                <c:pt idx="64427">
                  <c:v>1</c:v>
                </c:pt>
                <c:pt idx="64428">
                  <c:v>85</c:v>
                </c:pt>
                <c:pt idx="64429">
                  <c:v>25</c:v>
                </c:pt>
                <c:pt idx="64430">
                  <c:v>52</c:v>
                </c:pt>
                <c:pt idx="64431">
                  <c:v>112</c:v>
                </c:pt>
                <c:pt idx="64432">
                  <c:v>238</c:v>
                </c:pt>
                <c:pt idx="64433">
                  <c:v>218</c:v>
                </c:pt>
                <c:pt idx="64434">
                  <c:v>203</c:v>
                </c:pt>
                <c:pt idx="64435">
                  <c:v>62</c:v>
                </c:pt>
                <c:pt idx="64436">
                  <c:v>44</c:v>
                </c:pt>
                <c:pt idx="64437">
                  <c:v>27</c:v>
                </c:pt>
                <c:pt idx="64438">
                  <c:v>67</c:v>
                </c:pt>
                <c:pt idx="64439">
                  <c:v>204</c:v>
                </c:pt>
                <c:pt idx="64440" formatCode="0.00E+00">
                  <c:v>4.8999999999999998E-3</c:v>
                </c:pt>
                <c:pt idx="64441">
                  <c:v>248</c:v>
                </c:pt>
                <c:pt idx="64442">
                  <c:v>29</c:v>
                </c:pt>
                <c:pt idx="64443">
                  <c:v>66</c:v>
                </c:pt>
                <c:pt idx="64444">
                  <c:v>66</c:v>
                </c:pt>
                <c:pt idx="64445">
                  <c:v>29</c:v>
                </c:pt>
                <c:pt idx="64446">
                  <c:v>131</c:v>
                </c:pt>
                <c:pt idx="64447">
                  <c:v>356</c:v>
                </c:pt>
                <c:pt idx="64448">
                  <c:v>117</c:v>
                </c:pt>
                <c:pt idx="64449">
                  <c:v>395</c:v>
                </c:pt>
                <c:pt idx="64450">
                  <c:v>137</c:v>
                </c:pt>
                <c:pt idx="64451">
                  <c:v>103</c:v>
                </c:pt>
                <c:pt idx="64452">
                  <c:v>42</c:v>
                </c:pt>
                <c:pt idx="64453">
                  <c:v>225</c:v>
                </c:pt>
                <c:pt idx="64454" formatCode="0.00E+00">
                  <c:v>4.8999999999999998E-3</c:v>
                </c:pt>
                <c:pt idx="64455">
                  <c:v>642</c:v>
                </c:pt>
                <c:pt idx="64456">
                  <c:v>1144</c:v>
                </c:pt>
                <c:pt idx="64457">
                  <c:v>633</c:v>
                </c:pt>
                <c:pt idx="64458">
                  <c:v>393</c:v>
                </c:pt>
                <c:pt idx="64459">
                  <c:v>684</c:v>
                </c:pt>
                <c:pt idx="64460">
                  <c:v>415</c:v>
                </c:pt>
                <c:pt idx="64461">
                  <c:v>323</c:v>
                </c:pt>
                <c:pt idx="64462">
                  <c:v>427</c:v>
                </c:pt>
                <c:pt idx="64463">
                  <c:v>634</c:v>
                </c:pt>
                <c:pt idx="64464">
                  <c:v>653</c:v>
                </c:pt>
                <c:pt idx="64465">
                  <c:v>444</c:v>
                </c:pt>
                <c:pt idx="64466">
                  <c:v>691</c:v>
                </c:pt>
                <c:pt idx="64467">
                  <c:v>192</c:v>
                </c:pt>
                <c:pt idx="64468">
                  <c:v>123</c:v>
                </c:pt>
                <c:pt idx="64469">
                  <c:v>181</c:v>
                </c:pt>
                <c:pt idx="64470">
                  <c:v>129</c:v>
                </c:pt>
                <c:pt idx="64471">
                  <c:v>80</c:v>
                </c:pt>
                <c:pt idx="64472">
                  <c:v>113</c:v>
                </c:pt>
                <c:pt idx="64473">
                  <c:v>170</c:v>
                </c:pt>
                <c:pt idx="64474">
                  <c:v>152</c:v>
                </c:pt>
                <c:pt idx="64475">
                  <c:v>140</c:v>
                </c:pt>
                <c:pt idx="64476">
                  <c:v>128</c:v>
                </c:pt>
                <c:pt idx="64477">
                  <c:v>143</c:v>
                </c:pt>
                <c:pt idx="64478">
                  <c:v>244</c:v>
                </c:pt>
                <c:pt idx="64479">
                  <c:v>525</c:v>
                </c:pt>
                <c:pt idx="64480">
                  <c:v>256</c:v>
                </c:pt>
                <c:pt idx="64481">
                  <c:v>240</c:v>
                </c:pt>
                <c:pt idx="64482">
                  <c:v>188</c:v>
                </c:pt>
                <c:pt idx="64483">
                  <c:v>253</c:v>
                </c:pt>
                <c:pt idx="64484">
                  <c:v>317</c:v>
                </c:pt>
                <c:pt idx="64485">
                  <c:v>472</c:v>
                </c:pt>
                <c:pt idx="64486">
                  <c:v>321</c:v>
                </c:pt>
                <c:pt idx="64487">
                  <c:v>227</c:v>
                </c:pt>
                <c:pt idx="64488">
                  <c:v>245</c:v>
                </c:pt>
                <c:pt idx="64489">
                  <c:v>389</c:v>
                </c:pt>
                <c:pt idx="64490">
                  <c:v>327</c:v>
                </c:pt>
                <c:pt idx="64491">
                  <c:v>681</c:v>
                </c:pt>
                <c:pt idx="64492" formatCode="0.00E+00">
                  <c:v>4.8999999999999998E-3</c:v>
                </c:pt>
                <c:pt idx="64493">
                  <c:v>135</c:v>
                </c:pt>
                <c:pt idx="64494" formatCode="0.00E+00">
                  <c:v>4.8999999999999998E-3</c:v>
                </c:pt>
                <c:pt idx="64495">
                  <c:v>67</c:v>
                </c:pt>
                <c:pt idx="64496">
                  <c:v>80</c:v>
                </c:pt>
                <c:pt idx="64497">
                  <c:v>299</c:v>
                </c:pt>
                <c:pt idx="64498">
                  <c:v>225</c:v>
                </c:pt>
                <c:pt idx="64499">
                  <c:v>79</c:v>
                </c:pt>
                <c:pt idx="64500">
                  <c:v>192</c:v>
                </c:pt>
                <c:pt idx="64501">
                  <c:v>143</c:v>
                </c:pt>
                <c:pt idx="64502">
                  <c:v>186</c:v>
                </c:pt>
                <c:pt idx="64503">
                  <c:v>21</c:v>
                </c:pt>
                <c:pt idx="64504">
                  <c:v>178</c:v>
                </c:pt>
                <c:pt idx="64505">
                  <c:v>91</c:v>
                </c:pt>
                <c:pt idx="64506">
                  <c:v>189</c:v>
                </c:pt>
                <c:pt idx="64507">
                  <c:v>178</c:v>
                </c:pt>
                <c:pt idx="64508">
                  <c:v>127</c:v>
                </c:pt>
                <c:pt idx="64509">
                  <c:v>264</c:v>
                </c:pt>
                <c:pt idx="64510">
                  <c:v>84</c:v>
                </c:pt>
                <c:pt idx="64511">
                  <c:v>269</c:v>
                </c:pt>
                <c:pt idx="64512">
                  <c:v>168</c:v>
                </c:pt>
                <c:pt idx="64513">
                  <c:v>290</c:v>
                </c:pt>
                <c:pt idx="64514">
                  <c:v>161</c:v>
                </c:pt>
                <c:pt idx="64515">
                  <c:v>269</c:v>
                </c:pt>
                <c:pt idx="64516">
                  <c:v>20</c:v>
                </c:pt>
                <c:pt idx="64517">
                  <c:v>10</c:v>
                </c:pt>
                <c:pt idx="64518">
                  <c:v>85</c:v>
                </c:pt>
                <c:pt idx="64519">
                  <c:v>22</c:v>
                </c:pt>
                <c:pt idx="64520">
                  <c:v>3</c:v>
                </c:pt>
                <c:pt idx="64521">
                  <c:v>24</c:v>
                </c:pt>
                <c:pt idx="64522">
                  <c:v>280</c:v>
                </c:pt>
                <c:pt idx="64523">
                  <c:v>31</c:v>
                </c:pt>
                <c:pt idx="64524" formatCode="0.00E+00">
                  <c:v>4.8999999999999998E-3</c:v>
                </c:pt>
                <c:pt idx="64525">
                  <c:v>6</c:v>
                </c:pt>
                <c:pt idx="64526">
                  <c:v>46</c:v>
                </c:pt>
                <c:pt idx="64527">
                  <c:v>479</c:v>
                </c:pt>
                <c:pt idx="64528">
                  <c:v>709</c:v>
                </c:pt>
                <c:pt idx="64529">
                  <c:v>366</c:v>
                </c:pt>
                <c:pt idx="64530">
                  <c:v>481</c:v>
                </c:pt>
                <c:pt idx="64531">
                  <c:v>220</c:v>
                </c:pt>
                <c:pt idx="64532">
                  <c:v>346</c:v>
                </c:pt>
                <c:pt idx="64533">
                  <c:v>367</c:v>
                </c:pt>
                <c:pt idx="64534">
                  <c:v>998</c:v>
                </c:pt>
                <c:pt idx="64535">
                  <c:v>457</c:v>
                </c:pt>
                <c:pt idx="64536">
                  <c:v>305</c:v>
                </c:pt>
                <c:pt idx="64537">
                  <c:v>491</c:v>
                </c:pt>
                <c:pt idx="64538">
                  <c:v>487</c:v>
                </c:pt>
                <c:pt idx="64539">
                  <c:v>1659</c:v>
                </c:pt>
                <c:pt idx="64540">
                  <c:v>476</c:v>
                </c:pt>
                <c:pt idx="64541">
                  <c:v>1183</c:v>
                </c:pt>
                <c:pt idx="64542">
                  <c:v>1533</c:v>
                </c:pt>
                <c:pt idx="64543">
                  <c:v>708</c:v>
                </c:pt>
                <c:pt idx="64544">
                  <c:v>898</c:v>
                </c:pt>
                <c:pt idx="64545">
                  <c:v>895</c:v>
                </c:pt>
                <c:pt idx="64546">
                  <c:v>993</c:v>
                </c:pt>
                <c:pt idx="64547">
                  <c:v>515</c:v>
                </c:pt>
                <c:pt idx="64548">
                  <c:v>1466</c:v>
                </c:pt>
                <c:pt idx="64549">
                  <c:v>462</c:v>
                </c:pt>
                <c:pt idx="64550">
                  <c:v>433</c:v>
                </c:pt>
                <c:pt idx="64551">
                  <c:v>60</c:v>
                </c:pt>
                <c:pt idx="64552">
                  <c:v>162</c:v>
                </c:pt>
                <c:pt idx="64553">
                  <c:v>267</c:v>
                </c:pt>
                <c:pt idx="64554">
                  <c:v>32</c:v>
                </c:pt>
                <c:pt idx="64555">
                  <c:v>62</c:v>
                </c:pt>
                <c:pt idx="64556">
                  <c:v>236</c:v>
                </c:pt>
                <c:pt idx="64557">
                  <c:v>342</c:v>
                </c:pt>
                <c:pt idx="64558">
                  <c:v>427</c:v>
                </c:pt>
                <c:pt idx="64559">
                  <c:v>86</c:v>
                </c:pt>
                <c:pt idx="64560">
                  <c:v>7</c:v>
                </c:pt>
                <c:pt idx="64561">
                  <c:v>80</c:v>
                </c:pt>
                <c:pt idx="64562">
                  <c:v>241</c:v>
                </c:pt>
                <c:pt idx="64563">
                  <c:v>182</c:v>
                </c:pt>
                <c:pt idx="64564">
                  <c:v>153</c:v>
                </c:pt>
                <c:pt idx="64565">
                  <c:v>197</c:v>
                </c:pt>
                <c:pt idx="64566">
                  <c:v>127</c:v>
                </c:pt>
                <c:pt idx="64567">
                  <c:v>154</c:v>
                </c:pt>
                <c:pt idx="64568">
                  <c:v>207</c:v>
                </c:pt>
                <c:pt idx="64569">
                  <c:v>222</c:v>
                </c:pt>
                <c:pt idx="64570">
                  <c:v>547</c:v>
                </c:pt>
                <c:pt idx="64571">
                  <c:v>191</c:v>
                </c:pt>
                <c:pt idx="64572">
                  <c:v>170</c:v>
                </c:pt>
                <c:pt idx="64573">
                  <c:v>256</c:v>
                </c:pt>
                <c:pt idx="64574">
                  <c:v>250</c:v>
                </c:pt>
                <c:pt idx="64575">
                  <c:v>387</c:v>
                </c:pt>
                <c:pt idx="64576">
                  <c:v>424</c:v>
                </c:pt>
                <c:pt idx="64577">
                  <c:v>466</c:v>
                </c:pt>
                <c:pt idx="64578">
                  <c:v>467</c:v>
                </c:pt>
                <c:pt idx="64579">
                  <c:v>264</c:v>
                </c:pt>
                <c:pt idx="64580">
                  <c:v>351</c:v>
                </c:pt>
                <c:pt idx="64581">
                  <c:v>305</c:v>
                </c:pt>
                <c:pt idx="64582">
                  <c:v>308</c:v>
                </c:pt>
                <c:pt idx="64583">
                  <c:v>299</c:v>
                </c:pt>
                <c:pt idx="64584">
                  <c:v>267</c:v>
                </c:pt>
                <c:pt idx="64585">
                  <c:v>369</c:v>
                </c:pt>
                <c:pt idx="64586">
                  <c:v>289</c:v>
                </c:pt>
                <c:pt idx="64587">
                  <c:v>713</c:v>
                </c:pt>
                <c:pt idx="64588">
                  <c:v>660</c:v>
                </c:pt>
                <c:pt idx="64589">
                  <c:v>561</c:v>
                </c:pt>
                <c:pt idx="64590">
                  <c:v>1091</c:v>
                </c:pt>
                <c:pt idx="64591">
                  <c:v>476</c:v>
                </c:pt>
                <c:pt idx="64592">
                  <c:v>826</c:v>
                </c:pt>
                <c:pt idx="64593">
                  <c:v>860</c:v>
                </c:pt>
                <c:pt idx="64594">
                  <c:v>883</c:v>
                </c:pt>
                <c:pt idx="64595">
                  <c:v>1259</c:v>
                </c:pt>
                <c:pt idx="64596">
                  <c:v>1235</c:v>
                </c:pt>
                <c:pt idx="64597">
                  <c:v>1083</c:v>
                </c:pt>
                <c:pt idx="64598">
                  <c:v>1300</c:v>
                </c:pt>
                <c:pt idx="64599">
                  <c:v>106</c:v>
                </c:pt>
                <c:pt idx="64600">
                  <c:v>272</c:v>
                </c:pt>
                <c:pt idx="64601">
                  <c:v>275</c:v>
                </c:pt>
                <c:pt idx="64602">
                  <c:v>233</c:v>
                </c:pt>
                <c:pt idx="64603">
                  <c:v>158</c:v>
                </c:pt>
                <c:pt idx="64604">
                  <c:v>179</c:v>
                </c:pt>
                <c:pt idx="64605">
                  <c:v>109</c:v>
                </c:pt>
                <c:pt idx="64606">
                  <c:v>394</c:v>
                </c:pt>
                <c:pt idx="64607">
                  <c:v>198</c:v>
                </c:pt>
                <c:pt idx="64608">
                  <c:v>150</c:v>
                </c:pt>
                <c:pt idx="64609">
                  <c:v>622</c:v>
                </c:pt>
                <c:pt idx="64610">
                  <c:v>229</c:v>
                </c:pt>
                <c:pt idx="64611">
                  <c:v>125</c:v>
                </c:pt>
                <c:pt idx="64612">
                  <c:v>52</c:v>
                </c:pt>
                <c:pt idx="64613">
                  <c:v>422</c:v>
                </c:pt>
                <c:pt idx="64614">
                  <c:v>167</c:v>
                </c:pt>
                <c:pt idx="64615">
                  <c:v>136</c:v>
                </c:pt>
                <c:pt idx="64616">
                  <c:v>197</c:v>
                </c:pt>
                <c:pt idx="64617">
                  <c:v>166</c:v>
                </c:pt>
                <c:pt idx="64618">
                  <c:v>188</c:v>
                </c:pt>
                <c:pt idx="64619">
                  <c:v>339</c:v>
                </c:pt>
                <c:pt idx="64620">
                  <c:v>92</c:v>
                </c:pt>
                <c:pt idx="64621">
                  <c:v>268</c:v>
                </c:pt>
                <c:pt idx="64622">
                  <c:v>265</c:v>
                </c:pt>
                <c:pt idx="64623" formatCode="0.00E+00">
                  <c:v>4.8999999999999998E-3</c:v>
                </c:pt>
                <c:pt idx="64624">
                  <c:v>48</c:v>
                </c:pt>
                <c:pt idx="64625">
                  <c:v>164</c:v>
                </c:pt>
                <c:pt idx="64626">
                  <c:v>22</c:v>
                </c:pt>
                <c:pt idx="64627">
                  <c:v>53</c:v>
                </c:pt>
                <c:pt idx="64628">
                  <c:v>53</c:v>
                </c:pt>
                <c:pt idx="64629">
                  <c:v>50</c:v>
                </c:pt>
                <c:pt idx="64630">
                  <c:v>52</c:v>
                </c:pt>
                <c:pt idx="64631">
                  <c:v>91</c:v>
                </c:pt>
                <c:pt idx="64632">
                  <c:v>27</c:v>
                </c:pt>
                <c:pt idx="64633">
                  <c:v>21</c:v>
                </c:pt>
                <c:pt idx="64634">
                  <c:v>59</c:v>
                </c:pt>
                <c:pt idx="64635">
                  <c:v>133</c:v>
                </c:pt>
                <c:pt idx="64636">
                  <c:v>237</c:v>
                </c:pt>
                <c:pt idx="64637">
                  <c:v>104</c:v>
                </c:pt>
                <c:pt idx="64638">
                  <c:v>327</c:v>
                </c:pt>
                <c:pt idx="64639">
                  <c:v>182</c:v>
                </c:pt>
                <c:pt idx="64640">
                  <c:v>164</c:v>
                </c:pt>
                <c:pt idx="64641">
                  <c:v>244</c:v>
                </c:pt>
                <c:pt idx="64642">
                  <c:v>262</c:v>
                </c:pt>
                <c:pt idx="64643">
                  <c:v>212</c:v>
                </c:pt>
                <c:pt idx="64644">
                  <c:v>190</c:v>
                </c:pt>
                <c:pt idx="64645">
                  <c:v>188</c:v>
                </c:pt>
                <c:pt idx="64646">
                  <c:v>204</c:v>
                </c:pt>
                <c:pt idx="64647">
                  <c:v>282</c:v>
                </c:pt>
                <c:pt idx="64648">
                  <c:v>120</c:v>
                </c:pt>
                <c:pt idx="64649">
                  <c:v>91</c:v>
                </c:pt>
                <c:pt idx="64650">
                  <c:v>5</c:v>
                </c:pt>
                <c:pt idx="64651">
                  <c:v>483</c:v>
                </c:pt>
                <c:pt idx="64652">
                  <c:v>357</c:v>
                </c:pt>
                <c:pt idx="64653">
                  <c:v>252</c:v>
                </c:pt>
                <c:pt idx="64654">
                  <c:v>551</c:v>
                </c:pt>
                <c:pt idx="64655">
                  <c:v>554</c:v>
                </c:pt>
                <c:pt idx="64656">
                  <c:v>610</c:v>
                </c:pt>
                <c:pt idx="64657">
                  <c:v>750</c:v>
                </c:pt>
                <c:pt idx="64658">
                  <c:v>1630</c:v>
                </c:pt>
                <c:pt idx="64659">
                  <c:v>552</c:v>
                </c:pt>
                <c:pt idx="64660">
                  <c:v>260</c:v>
                </c:pt>
                <c:pt idx="64661">
                  <c:v>800</c:v>
                </c:pt>
                <c:pt idx="64662">
                  <c:v>1153</c:v>
                </c:pt>
                <c:pt idx="64663">
                  <c:v>306</c:v>
                </c:pt>
                <c:pt idx="64664">
                  <c:v>434</c:v>
                </c:pt>
                <c:pt idx="64665">
                  <c:v>221</c:v>
                </c:pt>
                <c:pt idx="64666">
                  <c:v>160</c:v>
                </c:pt>
                <c:pt idx="64667">
                  <c:v>174</c:v>
                </c:pt>
                <c:pt idx="64668">
                  <c:v>218</c:v>
                </c:pt>
                <c:pt idx="64669">
                  <c:v>105</c:v>
                </c:pt>
                <c:pt idx="64670">
                  <c:v>286</c:v>
                </c:pt>
                <c:pt idx="64671">
                  <c:v>372</c:v>
                </c:pt>
                <c:pt idx="64672">
                  <c:v>296</c:v>
                </c:pt>
                <c:pt idx="64673">
                  <c:v>465</c:v>
                </c:pt>
                <c:pt idx="64674">
                  <c:v>386</c:v>
                </c:pt>
                <c:pt idx="64675">
                  <c:v>633</c:v>
                </c:pt>
                <c:pt idx="64676">
                  <c:v>413</c:v>
                </c:pt>
                <c:pt idx="64677">
                  <c:v>508</c:v>
                </c:pt>
                <c:pt idx="64678">
                  <c:v>501</c:v>
                </c:pt>
                <c:pt idx="64679">
                  <c:v>249</c:v>
                </c:pt>
                <c:pt idx="64680">
                  <c:v>482</c:v>
                </c:pt>
                <c:pt idx="64681">
                  <c:v>393</c:v>
                </c:pt>
                <c:pt idx="64682">
                  <c:v>969</c:v>
                </c:pt>
                <c:pt idx="64683">
                  <c:v>237</c:v>
                </c:pt>
                <c:pt idx="64684">
                  <c:v>282</c:v>
                </c:pt>
                <c:pt idx="64685">
                  <c:v>412</c:v>
                </c:pt>
                <c:pt idx="64686">
                  <c:v>689</c:v>
                </c:pt>
                <c:pt idx="64687">
                  <c:v>182</c:v>
                </c:pt>
                <c:pt idx="64688">
                  <c:v>289</c:v>
                </c:pt>
                <c:pt idx="64689">
                  <c:v>275</c:v>
                </c:pt>
                <c:pt idx="64690">
                  <c:v>327</c:v>
                </c:pt>
                <c:pt idx="64691">
                  <c:v>148</c:v>
                </c:pt>
                <c:pt idx="64692">
                  <c:v>130</c:v>
                </c:pt>
                <c:pt idx="64693">
                  <c:v>492</c:v>
                </c:pt>
                <c:pt idx="64694">
                  <c:v>202</c:v>
                </c:pt>
                <c:pt idx="64695">
                  <c:v>280</c:v>
                </c:pt>
                <c:pt idx="64696">
                  <c:v>209</c:v>
                </c:pt>
                <c:pt idx="64697">
                  <c:v>180</c:v>
                </c:pt>
                <c:pt idx="64698">
                  <c:v>222</c:v>
                </c:pt>
                <c:pt idx="64699">
                  <c:v>257</c:v>
                </c:pt>
                <c:pt idx="64700">
                  <c:v>681</c:v>
                </c:pt>
                <c:pt idx="64701">
                  <c:v>305</c:v>
                </c:pt>
                <c:pt idx="64702">
                  <c:v>238</c:v>
                </c:pt>
                <c:pt idx="64703">
                  <c:v>168</c:v>
                </c:pt>
                <c:pt idx="64704">
                  <c:v>162</c:v>
                </c:pt>
                <c:pt idx="64705">
                  <c:v>246</c:v>
                </c:pt>
                <c:pt idx="64706">
                  <c:v>115</c:v>
                </c:pt>
                <c:pt idx="64707">
                  <c:v>213</c:v>
                </c:pt>
                <c:pt idx="64708">
                  <c:v>147</c:v>
                </c:pt>
                <c:pt idx="64709">
                  <c:v>417</c:v>
                </c:pt>
                <c:pt idx="64710">
                  <c:v>234</c:v>
                </c:pt>
                <c:pt idx="64711">
                  <c:v>787</c:v>
                </c:pt>
                <c:pt idx="64712">
                  <c:v>1364</c:v>
                </c:pt>
                <c:pt idx="64713">
                  <c:v>763</c:v>
                </c:pt>
                <c:pt idx="64714">
                  <c:v>1015</c:v>
                </c:pt>
                <c:pt idx="64715">
                  <c:v>389</c:v>
                </c:pt>
                <c:pt idx="64716">
                  <c:v>1155</c:v>
                </c:pt>
                <c:pt idx="64717">
                  <c:v>515</c:v>
                </c:pt>
                <c:pt idx="64718">
                  <c:v>939</c:v>
                </c:pt>
                <c:pt idx="64719">
                  <c:v>347</c:v>
                </c:pt>
                <c:pt idx="64720">
                  <c:v>723</c:v>
                </c:pt>
                <c:pt idx="64721">
                  <c:v>295</c:v>
                </c:pt>
                <c:pt idx="64722">
                  <c:v>1397</c:v>
                </c:pt>
                <c:pt idx="64723">
                  <c:v>139</c:v>
                </c:pt>
                <c:pt idx="64724">
                  <c:v>219</c:v>
                </c:pt>
                <c:pt idx="64725">
                  <c:v>121</c:v>
                </c:pt>
                <c:pt idx="64726">
                  <c:v>205</c:v>
                </c:pt>
                <c:pt idx="64727">
                  <c:v>73</c:v>
                </c:pt>
                <c:pt idx="64728">
                  <c:v>173</c:v>
                </c:pt>
                <c:pt idx="64729">
                  <c:v>164</c:v>
                </c:pt>
                <c:pt idx="64730">
                  <c:v>308</c:v>
                </c:pt>
                <c:pt idx="64731">
                  <c:v>268</c:v>
                </c:pt>
                <c:pt idx="64732">
                  <c:v>305</c:v>
                </c:pt>
                <c:pt idx="64733">
                  <c:v>166</c:v>
                </c:pt>
                <c:pt idx="64734">
                  <c:v>312</c:v>
                </c:pt>
                <c:pt idx="64735">
                  <c:v>292</c:v>
                </c:pt>
                <c:pt idx="64736">
                  <c:v>938</c:v>
                </c:pt>
                <c:pt idx="64737">
                  <c:v>270</c:v>
                </c:pt>
                <c:pt idx="64738">
                  <c:v>412</c:v>
                </c:pt>
                <c:pt idx="64739">
                  <c:v>354</c:v>
                </c:pt>
                <c:pt idx="64740">
                  <c:v>306</c:v>
                </c:pt>
                <c:pt idx="64741">
                  <c:v>1153</c:v>
                </c:pt>
                <c:pt idx="64742">
                  <c:v>824</c:v>
                </c:pt>
                <c:pt idx="64743">
                  <c:v>1014</c:v>
                </c:pt>
                <c:pt idx="64744">
                  <c:v>281</c:v>
                </c:pt>
                <c:pt idx="64745">
                  <c:v>988</c:v>
                </c:pt>
                <c:pt idx="64746">
                  <c:v>460</c:v>
                </c:pt>
                <c:pt idx="64747">
                  <c:v>539</c:v>
                </c:pt>
                <c:pt idx="64748">
                  <c:v>376</c:v>
                </c:pt>
                <c:pt idx="64749">
                  <c:v>1400</c:v>
                </c:pt>
                <c:pt idx="64750">
                  <c:v>943</c:v>
                </c:pt>
                <c:pt idx="64751">
                  <c:v>993</c:v>
                </c:pt>
                <c:pt idx="64752">
                  <c:v>573</c:v>
                </c:pt>
                <c:pt idx="64753">
                  <c:v>611</c:v>
                </c:pt>
                <c:pt idx="64754">
                  <c:v>492</c:v>
                </c:pt>
                <c:pt idx="64755">
                  <c:v>458</c:v>
                </c:pt>
                <c:pt idx="64756">
                  <c:v>402</c:v>
                </c:pt>
                <c:pt idx="64757">
                  <c:v>347</c:v>
                </c:pt>
                <c:pt idx="64758">
                  <c:v>1048</c:v>
                </c:pt>
                <c:pt idx="64759">
                  <c:v>61</c:v>
                </c:pt>
                <c:pt idx="64760">
                  <c:v>242</c:v>
                </c:pt>
                <c:pt idx="64761">
                  <c:v>158</c:v>
                </c:pt>
                <c:pt idx="64762">
                  <c:v>170</c:v>
                </c:pt>
                <c:pt idx="64763" formatCode="0.00E+00">
                  <c:v>4.8999999999999998E-3</c:v>
                </c:pt>
                <c:pt idx="64764" formatCode="0.00E+00">
                  <c:v>4.8999999999999998E-3</c:v>
                </c:pt>
                <c:pt idx="64765">
                  <c:v>56</c:v>
                </c:pt>
                <c:pt idx="64766" formatCode="0.00E+00">
                  <c:v>4.8999999999999998E-3</c:v>
                </c:pt>
                <c:pt idx="64767" formatCode="0.00E+00">
                  <c:v>4.8999999999999998E-3</c:v>
                </c:pt>
                <c:pt idx="64768">
                  <c:v>124</c:v>
                </c:pt>
                <c:pt idx="64769">
                  <c:v>217</c:v>
                </c:pt>
                <c:pt idx="64770">
                  <c:v>379</c:v>
                </c:pt>
                <c:pt idx="64771">
                  <c:v>158</c:v>
                </c:pt>
                <c:pt idx="64772">
                  <c:v>369</c:v>
                </c:pt>
                <c:pt idx="64773">
                  <c:v>258</c:v>
                </c:pt>
                <c:pt idx="64774">
                  <c:v>308</c:v>
                </c:pt>
                <c:pt idx="64775">
                  <c:v>266</c:v>
                </c:pt>
                <c:pt idx="64776">
                  <c:v>273</c:v>
                </c:pt>
                <c:pt idx="64777">
                  <c:v>354</c:v>
                </c:pt>
                <c:pt idx="64778">
                  <c:v>297</c:v>
                </c:pt>
                <c:pt idx="64779">
                  <c:v>362</c:v>
                </c:pt>
                <c:pt idx="64780">
                  <c:v>518</c:v>
                </c:pt>
                <c:pt idx="64781">
                  <c:v>196</c:v>
                </c:pt>
                <c:pt idx="64782">
                  <c:v>487</c:v>
                </c:pt>
                <c:pt idx="64783">
                  <c:v>231</c:v>
                </c:pt>
                <c:pt idx="64784">
                  <c:v>270</c:v>
                </c:pt>
                <c:pt idx="64785">
                  <c:v>222</c:v>
                </c:pt>
                <c:pt idx="64786">
                  <c:v>234</c:v>
                </c:pt>
                <c:pt idx="64787">
                  <c:v>714</c:v>
                </c:pt>
                <c:pt idx="64788">
                  <c:v>373</c:v>
                </c:pt>
                <c:pt idx="64789">
                  <c:v>322</c:v>
                </c:pt>
                <c:pt idx="64790">
                  <c:v>297</c:v>
                </c:pt>
                <c:pt idx="64791">
                  <c:v>176</c:v>
                </c:pt>
                <c:pt idx="64792">
                  <c:v>215</c:v>
                </c:pt>
                <c:pt idx="64793">
                  <c:v>109</c:v>
                </c:pt>
                <c:pt idx="64794">
                  <c:v>121</c:v>
                </c:pt>
                <c:pt idx="64795">
                  <c:v>235</c:v>
                </c:pt>
                <c:pt idx="64796">
                  <c:v>140</c:v>
                </c:pt>
                <c:pt idx="64797">
                  <c:v>191</c:v>
                </c:pt>
                <c:pt idx="64798">
                  <c:v>774</c:v>
                </c:pt>
                <c:pt idx="64799">
                  <c:v>306</c:v>
                </c:pt>
                <c:pt idx="64800">
                  <c:v>254</c:v>
                </c:pt>
                <c:pt idx="64801">
                  <c:v>124</c:v>
                </c:pt>
                <c:pt idx="64802">
                  <c:v>132</c:v>
                </c:pt>
                <c:pt idx="64803">
                  <c:v>162</c:v>
                </c:pt>
                <c:pt idx="64804">
                  <c:v>162</c:v>
                </c:pt>
                <c:pt idx="64805">
                  <c:v>226</c:v>
                </c:pt>
                <c:pt idx="64806">
                  <c:v>64</c:v>
                </c:pt>
                <c:pt idx="64807">
                  <c:v>80</c:v>
                </c:pt>
                <c:pt idx="64808">
                  <c:v>47</c:v>
                </c:pt>
                <c:pt idx="64809">
                  <c:v>155</c:v>
                </c:pt>
                <c:pt idx="64810">
                  <c:v>84</c:v>
                </c:pt>
                <c:pt idx="64811">
                  <c:v>653</c:v>
                </c:pt>
                <c:pt idx="64812">
                  <c:v>306</c:v>
                </c:pt>
                <c:pt idx="64813">
                  <c:v>245</c:v>
                </c:pt>
                <c:pt idx="64814">
                  <c:v>335</c:v>
                </c:pt>
                <c:pt idx="64815">
                  <c:v>453</c:v>
                </c:pt>
                <c:pt idx="64816">
                  <c:v>402</c:v>
                </c:pt>
                <c:pt idx="64817">
                  <c:v>333</c:v>
                </c:pt>
                <c:pt idx="64818">
                  <c:v>333</c:v>
                </c:pt>
                <c:pt idx="64819">
                  <c:v>231</c:v>
                </c:pt>
                <c:pt idx="64820">
                  <c:v>380</c:v>
                </c:pt>
                <c:pt idx="64821">
                  <c:v>304</c:v>
                </c:pt>
                <c:pt idx="64822">
                  <c:v>526</c:v>
                </c:pt>
                <c:pt idx="64823">
                  <c:v>126</c:v>
                </c:pt>
                <c:pt idx="64824">
                  <c:v>13</c:v>
                </c:pt>
                <c:pt idx="64825">
                  <c:v>329</c:v>
                </c:pt>
                <c:pt idx="64826">
                  <c:v>17</c:v>
                </c:pt>
                <c:pt idx="64827">
                  <c:v>191</c:v>
                </c:pt>
                <c:pt idx="64828">
                  <c:v>61</c:v>
                </c:pt>
                <c:pt idx="64829">
                  <c:v>149</c:v>
                </c:pt>
                <c:pt idx="64830">
                  <c:v>110</c:v>
                </c:pt>
                <c:pt idx="64831">
                  <c:v>71</c:v>
                </c:pt>
                <c:pt idx="64832">
                  <c:v>12</c:v>
                </c:pt>
                <c:pt idx="64833">
                  <c:v>51</c:v>
                </c:pt>
                <c:pt idx="64834">
                  <c:v>26</c:v>
                </c:pt>
                <c:pt idx="64835">
                  <c:v>32</c:v>
                </c:pt>
                <c:pt idx="64836">
                  <c:v>8</c:v>
                </c:pt>
                <c:pt idx="64837">
                  <c:v>201</c:v>
                </c:pt>
                <c:pt idx="64838">
                  <c:v>7</c:v>
                </c:pt>
                <c:pt idx="64839">
                  <c:v>86</c:v>
                </c:pt>
                <c:pt idx="64840">
                  <c:v>139</c:v>
                </c:pt>
                <c:pt idx="64841">
                  <c:v>110</c:v>
                </c:pt>
                <c:pt idx="64842">
                  <c:v>48</c:v>
                </c:pt>
                <c:pt idx="64843">
                  <c:v>60</c:v>
                </c:pt>
                <c:pt idx="64844">
                  <c:v>271</c:v>
                </c:pt>
                <c:pt idx="64845">
                  <c:v>84</c:v>
                </c:pt>
                <c:pt idx="64846">
                  <c:v>56</c:v>
                </c:pt>
                <c:pt idx="64847">
                  <c:v>1138</c:v>
                </c:pt>
                <c:pt idx="64848">
                  <c:v>772</c:v>
                </c:pt>
                <c:pt idx="64849">
                  <c:v>778</c:v>
                </c:pt>
                <c:pt idx="64850">
                  <c:v>840</c:v>
                </c:pt>
                <c:pt idx="64851">
                  <c:v>547</c:v>
                </c:pt>
                <c:pt idx="64852">
                  <c:v>391</c:v>
                </c:pt>
                <c:pt idx="64853">
                  <c:v>1105</c:v>
                </c:pt>
                <c:pt idx="64854">
                  <c:v>606</c:v>
                </c:pt>
                <c:pt idx="64855">
                  <c:v>450</c:v>
                </c:pt>
                <c:pt idx="64856">
                  <c:v>390</c:v>
                </c:pt>
                <c:pt idx="64857">
                  <c:v>428</c:v>
                </c:pt>
                <c:pt idx="64858">
                  <c:v>525</c:v>
                </c:pt>
                <c:pt idx="64859">
                  <c:v>287</c:v>
                </c:pt>
                <c:pt idx="64860">
                  <c:v>166</c:v>
                </c:pt>
                <c:pt idx="64861">
                  <c:v>235</c:v>
                </c:pt>
                <c:pt idx="64862">
                  <c:v>217</c:v>
                </c:pt>
                <c:pt idx="64863">
                  <c:v>164</c:v>
                </c:pt>
                <c:pt idx="64864">
                  <c:v>257</c:v>
                </c:pt>
                <c:pt idx="64865">
                  <c:v>161</c:v>
                </c:pt>
                <c:pt idx="64866">
                  <c:v>334</c:v>
                </c:pt>
                <c:pt idx="64867">
                  <c:v>66</c:v>
                </c:pt>
                <c:pt idx="64868">
                  <c:v>388</c:v>
                </c:pt>
                <c:pt idx="64869">
                  <c:v>370</c:v>
                </c:pt>
                <c:pt idx="64870">
                  <c:v>333</c:v>
                </c:pt>
                <c:pt idx="64871">
                  <c:v>467</c:v>
                </c:pt>
                <c:pt idx="64872">
                  <c:v>310</c:v>
                </c:pt>
                <c:pt idx="64873">
                  <c:v>279</c:v>
                </c:pt>
                <c:pt idx="64874">
                  <c:v>316</c:v>
                </c:pt>
                <c:pt idx="64875">
                  <c:v>361</c:v>
                </c:pt>
                <c:pt idx="64876">
                  <c:v>398</c:v>
                </c:pt>
                <c:pt idx="64877">
                  <c:v>462</c:v>
                </c:pt>
                <c:pt idx="64878">
                  <c:v>385</c:v>
                </c:pt>
                <c:pt idx="64879">
                  <c:v>468</c:v>
                </c:pt>
                <c:pt idx="64880">
                  <c:v>308</c:v>
                </c:pt>
                <c:pt idx="64881">
                  <c:v>197</c:v>
                </c:pt>
                <c:pt idx="64882">
                  <c:v>391</c:v>
                </c:pt>
                <c:pt idx="64883">
                  <c:v>355</c:v>
                </c:pt>
                <c:pt idx="64884">
                  <c:v>273</c:v>
                </c:pt>
                <c:pt idx="64885">
                  <c:v>278</c:v>
                </c:pt>
                <c:pt idx="64886">
                  <c:v>393</c:v>
                </c:pt>
                <c:pt idx="64887">
                  <c:v>209</c:v>
                </c:pt>
                <c:pt idx="64888">
                  <c:v>113</c:v>
                </c:pt>
                <c:pt idx="64889">
                  <c:v>135</c:v>
                </c:pt>
                <c:pt idx="64890">
                  <c:v>254</c:v>
                </c:pt>
                <c:pt idx="64891">
                  <c:v>342</c:v>
                </c:pt>
                <c:pt idx="64892">
                  <c:v>275</c:v>
                </c:pt>
                <c:pt idx="64893">
                  <c:v>545</c:v>
                </c:pt>
                <c:pt idx="64894">
                  <c:v>260</c:v>
                </c:pt>
                <c:pt idx="64895">
                  <c:v>166</c:v>
                </c:pt>
                <c:pt idx="64896">
                  <c:v>353</c:v>
                </c:pt>
                <c:pt idx="64897">
                  <c:v>223</c:v>
                </c:pt>
                <c:pt idx="64898">
                  <c:v>463</c:v>
                </c:pt>
                <c:pt idx="64899">
                  <c:v>179</c:v>
                </c:pt>
                <c:pt idx="64900">
                  <c:v>489</c:v>
                </c:pt>
                <c:pt idx="64901">
                  <c:v>316</c:v>
                </c:pt>
                <c:pt idx="64902">
                  <c:v>140</c:v>
                </c:pt>
                <c:pt idx="64903">
                  <c:v>205</c:v>
                </c:pt>
                <c:pt idx="64904">
                  <c:v>6</c:v>
                </c:pt>
                <c:pt idx="64905">
                  <c:v>9</c:v>
                </c:pt>
                <c:pt idx="64906">
                  <c:v>131</c:v>
                </c:pt>
                <c:pt idx="64907">
                  <c:v>9</c:v>
                </c:pt>
                <c:pt idx="64908">
                  <c:v>98</c:v>
                </c:pt>
                <c:pt idx="64909">
                  <c:v>7</c:v>
                </c:pt>
                <c:pt idx="64910">
                  <c:v>32</c:v>
                </c:pt>
                <c:pt idx="64911">
                  <c:v>109</c:v>
                </c:pt>
                <c:pt idx="64912">
                  <c:v>46</c:v>
                </c:pt>
                <c:pt idx="64913">
                  <c:v>56</c:v>
                </c:pt>
                <c:pt idx="64914">
                  <c:v>208</c:v>
                </c:pt>
                <c:pt idx="64915">
                  <c:v>79</c:v>
                </c:pt>
                <c:pt idx="64916">
                  <c:v>32</c:v>
                </c:pt>
                <c:pt idx="64917">
                  <c:v>25</c:v>
                </c:pt>
                <c:pt idx="64918">
                  <c:v>14</c:v>
                </c:pt>
                <c:pt idx="64919">
                  <c:v>351</c:v>
                </c:pt>
                <c:pt idx="64920">
                  <c:v>142</c:v>
                </c:pt>
                <c:pt idx="64921">
                  <c:v>721</c:v>
                </c:pt>
                <c:pt idx="64922">
                  <c:v>126</c:v>
                </c:pt>
                <c:pt idx="64923">
                  <c:v>295</c:v>
                </c:pt>
                <c:pt idx="64924">
                  <c:v>358</c:v>
                </c:pt>
                <c:pt idx="64925">
                  <c:v>509</c:v>
                </c:pt>
                <c:pt idx="64926">
                  <c:v>244</c:v>
                </c:pt>
                <c:pt idx="64927">
                  <c:v>233</c:v>
                </c:pt>
                <c:pt idx="64928">
                  <c:v>892</c:v>
                </c:pt>
                <c:pt idx="64929">
                  <c:v>374</c:v>
                </c:pt>
                <c:pt idx="64930">
                  <c:v>469</c:v>
                </c:pt>
                <c:pt idx="64931">
                  <c:v>1130</c:v>
                </c:pt>
                <c:pt idx="64932">
                  <c:v>381</c:v>
                </c:pt>
                <c:pt idx="64933">
                  <c:v>416</c:v>
                </c:pt>
                <c:pt idx="64934">
                  <c:v>338</c:v>
                </c:pt>
                <c:pt idx="64935">
                  <c:v>298</c:v>
                </c:pt>
                <c:pt idx="64936">
                  <c:v>339</c:v>
                </c:pt>
                <c:pt idx="64937">
                  <c:v>809</c:v>
                </c:pt>
                <c:pt idx="64938">
                  <c:v>1051</c:v>
                </c:pt>
                <c:pt idx="64939">
                  <c:v>507</c:v>
                </c:pt>
                <c:pt idx="64940">
                  <c:v>422</c:v>
                </c:pt>
                <c:pt idx="64941">
                  <c:v>427</c:v>
                </c:pt>
                <c:pt idx="64942">
                  <c:v>427</c:v>
                </c:pt>
                <c:pt idx="64943">
                  <c:v>192</c:v>
                </c:pt>
                <c:pt idx="64944">
                  <c:v>816</c:v>
                </c:pt>
                <c:pt idx="64945">
                  <c:v>764</c:v>
                </c:pt>
                <c:pt idx="64946">
                  <c:v>411</c:v>
                </c:pt>
                <c:pt idx="64947">
                  <c:v>484</c:v>
                </c:pt>
                <c:pt idx="64948">
                  <c:v>292</c:v>
                </c:pt>
                <c:pt idx="64949">
                  <c:v>302</c:v>
                </c:pt>
                <c:pt idx="64950">
                  <c:v>277</c:v>
                </c:pt>
                <c:pt idx="64951">
                  <c:v>243</c:v>
                </c:pt>
                <c:pt idx="64952">
                  <c:v>365</c:v>
                </c:pt>
                <c:pt idx="64953">
                  <c:v>387</c:v>
                </c:pt>
                <c:pt idx="64954">
                  <c:v>393</c:v>
                </c:pt>
                <c:pt idx="64955">
                  <c:v>141</c:v>
                </c:pt>
                <c:pt idx="64956">
                  <c:v>407</c:v>
                </c:pt>
                <c:pt idx="64957">
                  <c:v>998</c:v>
                </c:pt>
                <c:pt idx="64958">
                  <c:v>244</c:v>
                </c:pt>
                <c:pt idx="64959" formatCode="0.00E+00">
                  <c:v>4.8999999999999998E-3</c:v>
                </c:pt>
                <c:pt idx="64960">
                  <c:v>525</c:v>
                </c:pt>
                <c:pt idx="64961">
                  <c:v>566</c:v>
                </c:pt>
                <c:pt idx="64962">
                  <c:v>318</c:v>
                </c:pt>
                <c:pt idx="64963">
                  <c:v>502</c:v>
                </c:pt>
                <c:pt idx="64964">
                  <c:v>646</c:v>
                </c:pt>
                <c:pt idx="64965">
                  <c:v>438</c:v>
                </c:pt>
                <c:pt idx="64966">
                  <c:v>533</c:v>
                </c:pt>
                <c:pt idx="64967">
                  <c:v>426</c:v>
                </c:pt>
                <c:pt idx="64968">
                  <c:v>351</c:v>
                </c:pt>
                <c:pt idx="64969">
                  <c:v>397</c:v>
                </c:pt>
                <c:pt idx="64970">
                  <c:v>335</c:v>
                </c:pt>
                <c:pt idx="64971">
                  <c:v>452</c:v>
                </c:pt>
                <c:pt idx="64972">
                  <c:v>603</c:v>
                </c:pt>
                <c:pt idx="64973">
                  <c:v>358</c:v>
                </c:pt>
                <c:pt idx="64974">
                  <c:v>199</c:v>
                </c:pt>
                <c:pt idx="64975">
                  <c:v>214</c:v>
                </c:pt>
                <c:pt idx="64976">
                  <c:v>285</c:v>
                </c:pt>
                <c:pt idx="64977">
                  <c:v>260</c:v>
                </c:pt>
                <c:pt idx="64978">
                  <c:v>1290</c:v>
                </c:pt>
                <c:pt idx="64979">
                  <c:v>1094</c:v>
                </c:pt>
                <c:pt idx="64980">
                  <c:v>383</c:v>
                </c:pt>
                <c:pt idx="64981">
                  <c:v>692</c:v>
                </c:pt>
                <c:pt idx="64982">
                  <c:v>247</c:v>
                </c:pt>
                <c:pt idx="64983">
                  <c:v>295</c:v>
                </c:pt>
                <c:pt idx="64984">
                  <c:v>280</c:v>
                </c:pt>
                <c:pt idx="64985">
                  <c:v>290</c:v>
                </c:pt>
                <c:pt idx="64986">
                  <c:v>532</c:v>
                </c:pt>
                <c:pt idx="64987">
                  <c:v>278</c:v>
                </c:pt>
                <c:pt idx="64988">
                  <c:v>201</c:v>
                </c:pt>
                <c:pt idx="64989">
                  <c:v>318</c:v>
                </c:pt>
                <c:pt idx="64990">
                  <c:v>281</c:v>
                </c:pt>
                <c:pt idx="64991">
                  <c:v>264</c:v>
                </c:pt>
                <c:pt idx="64992">
                  <c:v>392</c:v>
                </c:pt>
                <c:pt idx="64993">
                  <c:v>322</c:v>
                </c:pt>
                <c:pt idx="64994">
                  <c:v>460</c:v>
                </c:pt>
                <c:pt idx="64995">
                  <c:v>486</c:v>
                </c:pt>
                <c:pt idx="64996">
                  <c:v>292</c:v>
                </c:pt>
                <c:pt idx="64997">
                  <c:v>135</c:v>
                </c:pt>
                <c:pt idx="64998">
                  <c:v>216</c:v>
                </c:pt>
                <c:pt idx="64999">
                  <c:v>130</c:v>
                </c:pt>
                <c:pt idx="65000">
                  <c:v>453</c:v>
                </c:pt>
                <c:pt idx="65001">
                  <c:v>436</c:v>
                </c:pt>
                <c:pt idx="65002">
                  <c:v>417</c:v>
                </c:pt>
                <c:pt idx="65003">
                  <c:v>310</c:v>
                </c:pt>
                <c:pt idx="65004">
                  <c:v>348</c:v>
                </c:pt>
                <c:pt idx="65005">
                  <c:v>79</c:v>
                </c:pt>
                <c:pt idx="65006">
                  <c:v>198</c:v>
                </c:pt>
                <c:pt idx="65007">
                  <c:v>263</c:v>
                </c:pt>
                <c:pt idx="65008">
                  <c:v>58</c:v>
                </c:pt>
                <c:pt idx="65009">
                  <c:v>382</c:v>
                </c:pt>
                <c:pt idx="65010">
                  <c:v>353</c:v>
                </c:pt>
                <c:pt idx="65011">
                  <c:v>595</c:v>
                </c:pt>
                <c:pt idx="65012">
                  <c:v>95</c:v>
                </c:pt>
                <c:pt idx="65013">
                  <c:v>849</c:v>
                </c:pt>
                <c:pt idx="65014">
                  <c:v>211</c:v>
                </c:pt>
                <c:pt idx="65015">
                  <c:v>435</c:v>
                </c:pt>
                <c:pt idx="65016">
                  <c:v>496</c:v>
                </c:pt>
                <c:pt idx="65017">
                  <c:v>195</c:v>
                </c:pt>
                <c:pt idx="65018">
                  <c:v>61</c:v>
                </c:pt>
                <c:pt idx="65019">
                  <c:v>263</c:v>
                </c:pt>
                <c:pt idx="65020">
                  <c:v>522</c:v>
                </c:pt>
                <c:pt idx="65021">
                  <c:v>1063</c:v>
                </c:pt>
                <c:pt idx="65022">
                  <c:v>454</c:v>
                </c:pt>
                <c:pt idx="65023">
                  <c:v>734</c:v>
                </c:pt>
                <c:pt idx="65024">
                  <c:v>808</c:v>
                </c:pt>
                <c:pt idx="65025">
                  <c:v>825</c:v>
                </c:pt>
                <c:pt idx="65026">
                  <c:v>341</c:v>
                </c:pt>
                <c:pt idx="65027">
                  <c:v>826</c:v>
                </c:pt>
                <c:pt idx="65028">
                  <c:v>791</c:v>
                </c:pt>
                <c:pt idx="65029">
                  <c:v>839</c:v>
                </c:pt>
                <c:pt idx="65030">
                  <c:v>1027</c:v>
                </c:pt>
                <c:pt idx="65031">
                  <c:v>970</c:v>
                </c:pt>
                <c:pt idx="65032">
                  <c:v>43</c:v>
                </c:pt>
                <c:pt idx="65033">
                  <c:v>327</c:v>
                </c:pt>
                <c:pt idx="65034">
                  <c:v>59</c:v>
                </c:pt>
                <c:pt idx="65035">
                  <c:v>279</c:v>
                </c:pt>
                <c:pt idx="65036">
                  <c:v>112</c:v>
                </c:pt>
                <c:pt idx="65037">
                  <c:v>68</c:v>
                </c:pt>
                <c:pt idx="65038" formatCode="0.00E+00">
                  <c:v>4.8999999999999998E-3</c:v>
                </c:pt>
                <c:pt idx="65039">
                  <c:v>23</c:v>
                </c:pt>
                <c:pt idx="65040" formatCode="0.00E+00">
                  <c:v>4.8999999999999998E-3</c:v>
                </c:pt>
                <c:pt idx="65041">
                  <c:v>95</c:v>
                </c:pt>
                <c:pt idx="65042">
                  <c:v>9</c:v>
                </c:pt>
                <c:pt idx="65043">
                  <c:v>60</c:v>
                </c:pt>
                <c:pt idx="65044">
                  <c:v>107</c:v>
                </c:pt>
                <c:pt idx="65045">
                  <c:v>309</c:v>
                </c:pt>
                <c:pt idx="65046">
                  <c:v>115</c:v>
                </c:pt>
                <c:pt idx="65047">
                  <c:v>214</c:v>
                </c:pt>
                <c:pt idx="65048">
                  <c:v>198</c:v>
                </c:pt>
                <c:pt idx="65049">
                  <c:v>40</c:v>
                </c:pt>
                <c:pt idx="65050">
                  <c:v>191</c:v>
                </c:pt>
                <c:pt idx="65051">
                  <c:v>23</c:v>
                </c:pt>
                <c:pt idx="65052">
                  <c:v>2</c:v>
                </c:pt>
                <c:pt idx="65053">
                  <c:v>19</c:v>
                </c:pt>
                <c:pt idx="65054">
                  <c:v>19</c:v>
                </c:pt>
                <c:pt idx="65055" formatCode="0.00E+00">
                  <c:v>4.8999999999999998E-3</c:v>
                </c:pt>
                <c:pt idx="65056">
                  <c:v>10</c:v>
                </c:pt>
                <c:pt idx="65057">
                  <c:v>12</c:v>
                </c:pt>
                <c:pt idx="65058">
                  <c:v>9</c:v>
                </c:pt>
                <c:pt idx="65059">
                  <c:v>14</c:v>
                </c:pt>
                <c:pt idx="65060">
                  <c:v>241</c:v>
                </c:pt>
                <c:pt idx="65061">
                  <c:v>227</c:v>
                </c:pt>
                <c:pt idx="65062">
                  <c:v>30</c:v>
                </c:pt>
                <c:pt idx="65063">
                  <c:v>100</c:v>
                </c:pt>
                <c:pt idx="65064">
                  <c:v>100</c:v>
                </c:pt>
                <c:pt idx="65065">
                  <c:v>29</c:v>
                </c:pt>
                <c:pt idx="65066">
                  <c:v>584</c:v>
                </c:pt>
                <c:pt idx="65067">
                  <c:v>273</c:v>
                </c:pt>
                <c:pt idx="65068" formatCode="0.00E+00">
                  <c:v>4.8999999999999998E-3</c:v>
                </c:pt>
                <c:pt idx="65069">
                  <c:v>183</c:v>
                </c:pt>
                <c:pt idx="65070">
                  <c:v>565</c:v>
                </c:pt>
                <c:pt idx="65071">
                  <c:v>27</c:v>
                </c:pt>
                <c:pt idx="65072">
                  <c:v>272</c:v>
                </c:pt>
                <c:pt idx="65073">
                  <c:v>285</c:v>
                </c:pt>
                <c:pt idx="65074">
                  <c:v>408</c:v>
                </c:pt>
                <c:pt idx="65075">
                  <c:v>294</c:v>
                </c:pt>
                <c:pt idx="65076">
                  <c:v>294</c:v>
                </c:pt>
                <c:pt idx="65077">
                  <c:v>228</c:v>
                </c:pt>
                <c:pt idx="65078">
                  <c:v>105</c:v>
                </c:pt>
                <c:pt idx="65079">
                  <c:v>269</c:v>
                </c:pt>
                <c:pt idx="65080">
                  <c:v>123</c:v>
                </c:pt>
                <c:pt idx="65081">
                  <c:v>272</c:v>
                </c:pt>
                <c:pt idx="65082">
                  <c:v>277</c:v>
                </c:pt>
                <c:pt idx="65083">
                  <c:v>341</c:v>
                </c:pt>
                <c:pt idx="65084">
                  <c:v>1454</c:v>
                </c:pt>
                <c:pt idx="65085">
                  <c:v>524</c:v>
                </c:pt>
                <c:pt idx="65086">
                  <c:v>1175</c:v>
                </c:pt>
                <c:pt idx="65087">
                  <c:v>1370</c:v>
                </c:pt>
                <c:pt idx="65088">
                  <c:v>1076</c:v>
                </c:pt>
                <c:pt idx="65089">
                  <c:v>897</c:v>
                </c:pt>
                <c:pt idx="65090">
                  <c:v>439</c:v>
                </c:pt>
                <c:pt idx="65091">
                  <c:v>245</c:v>
                </c:pt>
                <c:pt idx="65092">
                  <c:v>1152</c:v>
                </c:pt>
                <c:pt idx="65093">
                  <c:v>442</c:v>
                </c:pt>
                <c:pt idx="65094">
                  <c:v>366</c:v>
                </c:pt>
                <c:pt idx="65095">
                  <c:v>678</c:v>
                </c:pt>
                <c:pt idx="65096">
                  <c:v>45</c:v>
                </c:pt>
                <c:pt idx="65097">
                  <c:v>53</c:v>
                </c:pt>
                <c:pt idx="65098">
                  <c:v>21</c:v>
                </c:pt>
                <c:pt idx="65099">
                  <c:v>29</c:v>
                </c:pt>
                <c:pt idx="65100">
                  <c:v>19</c:v>
                </c:pt>
                <c:pt idx="65101">
                  <c:v>18</c:v>
                </c:pt>
                <c:pt idx="65102">
                  <c:v>10</c:v>
                </c:pt>
                <c:pt idx="65103" formatCode="0.00E+00">
                  <c:v>4.8999999999999998E-3</c:v>
                </c:pt>
                <c:pt idx="65104">
                  <c:v>44</c:v>
                </c:pt>
                <c:pt idx="65105">
                  <c:v>11</c:v>
                </c:pt>
                <c:pt idx="65106">
                  <c:v>24</c:v>
                </c:pt>
                <c:pt idx="65107">
                  <c:v>119</c:v>
                </c:pt>
                <c:pt idx="65108">
                  <c:v>304</c:v>
                </c:pt>
                <c:pt idx="65109">
                  <c:v>94</c:v>
                </c:pt>
                <c:pt idx="65110">
                  <c:v>96</c:v>
                </c:pt>
                <c:pt idx="65111">
                  <c:v>172</c:v>
                </c:pt>
                <c:pt idx="65112">
                  <c:v>75</c:v>
                </c:pt>
                <c:pt idx="65113">
                  <c:v>41</c:v>
                </c:pt>
                <c:pt idx="65114">
                  <c:v>43</c:v>
                </c:pt>
                <c:pt idx="65115">
                  <c:v>101</c:v>
                </c:pt>
                <c:pt idx="65116">
                  <c:v>64</c:v>
                </c:pt>
                <c:pt idx="65117">
                  <c:v>84</c:v>
                </c:pt>
                <c:pt idx="65118">
                  <c:v>143</c:v>
                </c:pt>
                <c:pt idx="65119">
                  <c:v>146</c:v>
                </c:pt>
                <c:pt idx="65120">
                  <c:v>1229</c:v>
                </c:pt>
                <c:pt idx="65121">
                  <c:v>246</c:v>
                </c:pt>
                <c:pt idx="65122">
                  <c:v>266</c:v>
                </c:pt>
                <c:pt idx="65123">
                  <c:v>871</c:v>
                </c:pt>
                <c:pt idx="65124">
                  <c:v>211</c:v>
                </c:pt>
                <c:pt idx="65125">
                  <c:v>934</c:v>
                </c:pt>
                <c:pt idx="65126">
                  <c:v>277</c:v>
                </c:pt>
                <c:pt idx="65127">
                  <c:v>566</c:v>
                </c:pt>
                <c:pt idx="65128">
                  <c:v>209</c:v>
                </c:pt>
                <c:pt idx="65129">
                  <c:v>1163</c:v>
                </c:pt>
                <c:pt idx="65130">
                  <c:v>249</c:v>
                </c:pt>
                <c:pt idx="65131">
                  <c:v>518</c:v>
                </c:pt>
                <c:pt idx="65132">
                  <c:v>38</c:v>
                </c:pt>
                <c:pt idx="65133">
                  <c:v>235</c:v>
                </c:pt>
                <c:pt idx="65134">
                  <c:v>242</c:v>
                </c:pt>
                <c:pt idx="65135">
                  <c:v>159</c:v>
                </c:pt>
                <c:pt idx="65136">
                  <c:v>33</c:v>
                </c:pt>
                <c:pt idx="65137">
                  <c:v>425</c:v>
                </c:pt>
                <c:pt idx="65138">
                  <c:v>388</c:v>
                </c:pt>
                <c:pt idx="65139">
                  <c:v>117</c:v>
                </c:pt>
                <c:pt idx="65140">
                  <c:v>123</c:v>
                </c:pt>
                <c:pt idx="65141">
                  <c:v>229</c:v>
                </c:pt>
                <c:pt idx="65142">
                  <c:v>22</c:v>
                </c:pt>
                <c:pt idx="65143">
                  <c:v>106</c:v>
                </c:pt>
                <c:pt idx="65144">
                  <c:v>348</c:v>
                </c:pt>
                <c:pt idx="65145">
                  <c:v>510</c:v>
                </c:pt>
                <c:pt idx="65146">
                  <c:v>249</c:v>
                </c:pt>
                <c:pt idx="65147">
                  <c:v>937</c:v>
                </c:pt>
                <c:pt idx="65148">
                  <c:v>269</c:v>
                </c:pt>
                <c:pt idx="65149">
                  <c:v>285</c:v>
                </c:pt>
                <c:pt idx="65150">
                  <c:v>423</c:v>
                </c:pt>
                <c:pt idx="65151">
                  <c:v>423</c:v>
                </c:pt>
                <c:pt idx="65152">
                  <c:v>576</c:v>
                </c:pt>
                <c:pt idx="65153">
                  <c:v>1116</c:v>
                </c:pt>
                <c:pt idx="65154">
                  <c:v>547</c:v>
                </c:pt>
                <c:pt idx="65155">
                  <c:v>1102</c:v>
                </c:pt>
                <c:pt idx="65156">
                  <c:v>581</c:v>
                </c:pt>
                <c:pt idx="65157">
                  <c:v>1067</c:v>
                </c:pt>
                <c:pt idx="65158">
                  <c:v>1104</c:v>
                </c:pt>
                <c:pt idx="65159">
                  <c:v>1025</c:v>
                </c:pt>
                <c:pt idx="65160">
                  <c:v>692</c:v>
                </c:pt>
                <c:pt idx="65161">
                  <c:v>424</c:v>
                </c:pt>
                <c:pt idx="65162">
                  <c:v>938</c:v>
                </c:pt>
                <c:pt idx="65163">
                  <c:v>1049</c:v>
                </c:pt>
                <c:pt idx="65164">
                  <c:v>881</c:v>
                </c:pt>
                <c:pt idx="65165">
                  <c:v>583</c:v>
                </c:pt>
                <c:pt idx="65166">
                  <c:v>717</c:v>
                </c:pt>
                <c:pt idx="65167">
                  <c:v>750</c:v>
                </c:pt>
                <c:pt idx="65168">
                  <c:v>1424</c:v>
                </c:pt>
                <c:pt idx="65169">
                  <c:v>305</c:v>
                </c:pt>
                <c:pt idx="65170">
                  <c:v>532</c:v>
                </c:pt>
                <c:pt idx="65171">
                  <c:v>322</c:v>
                </c:pt>
                <c:pt idx="65172">
                  <c:v>703</c:v>
                </c:pt>
                <c:pt idx="65173">
                  <c:v>1020</c:v>
                </c:pt>
                <c:pt idx="65174">
                  <c:v>843</c:v>
                </c:pt>
                <c:pt idx="65175">
                  <c:v>847</c:v>
                </c:pt>
                <c:pt idx="65176">
                  <c:v>189</c:v>
                </c:pt>
                <c:pt idx="65177">
                  <c:v>243</c:v>
                </c:pt>
                <c:pt idx="65178">
                  <c:v>970</c:v>
                </c:pt>
                <c:pt idx="65179">
                  <c:v>315</c:v>
                </c:pt>
                <c:pt idx="65180">
                  <c:v>219</c:v>
                </c:pt>
                <c:pt idx="65181">
                  <c:v>1</c:v>
                </c:pt>
                <c:pt idx="65182">
                  <c:v>20</c:v>
                </c:pt>
                <c:pt idx="65183">
                  <c:v>79</c:v>
                </c:pt>
                <c:pt idx="65184">
                  <c:v>162</c:v>
                </c:pt>
                <c:pt idx="65185">
                  <c:v>83</c:v>
                </c:pt>
                <c:pt idx="65186">
                  <c:v>58</c:v>
                </c:pt>
                <c:pt idx="65187">
                  <c:v>582</c:v>
                </c:pt>
                <c:pt idx="65188">
                  <c:v>459</c:v>
                </c:pt>
                <c:pt idx="65189">
                  <c:v>1025</c:v>
                </c:pt>
                <c:pt idx="65190">
                  <c:v>793</c:v>
                </c:pt>
                <c:pt idx="65191">
                  <c:v>974</c:v>
                </c:pt>
                <c:pt idx="65192">
                  <c:v>883</c:v>
                </c:pt>
                <c:pt idx="65193">
                  <c:v>493</c:v>
                </c:pt>
                <c:pt idx="65194">
                  <c:v>813</c:v>
                </c:pt>
                <c:pt idx="65195">
                  <c:v>1116</c:v>
                </c:pt>
                <c:pt idx="65196">
                  <c:v>485</c:v>
                </c:pt>
                <c:pt idx="65197">
                  <c:v>548</c:v>
                </c:pt>
                <c:pt idx="65198">
                  <c:v>771</c:v>
                </c:pt>
                <c:pt idx="65199">
                  <c:v>401</c:v>
                </c:pt>
                <c:pt idx="65200">
                  <c:v>1038</c:v>
                </c:pt>
                <c:pt idx="65201">
                  <c:v>542</c:v>
                </c:pt>
                <c:pt idx="65202">
                  <c:v>430</c:v>
                </c:pt>
                <c:pt idx="65203">
                  <c:v>223</c:v>
                </c:pt>
                <c:pt idx="65204">
                  <c:v>24</c:v>
                </c:pt>
                <c:pt idx="65205">
                  <c:v>104</c:v>
                </c:pt>
                <c:pt idx="65206">
                  <c:v>241</c:v>
                </c:pt>
                <c:pt idx="65207">
                  <c:v>242</c:v>
                </c:pt>
                <c:pt idx="65208">
                  <c:v>314</c:v>
                </c:pt>
                <c:pt idx="65209">
                  <c:v>6</c:v>
                </c:pt>
                <c:pt idx="65210">
                  <c:v>141</c:v>
                </c:pt>
                <c:pt idx="65211">
                  <c:v>365</c:v>
                </c:pt>
                <c:pt idx="65212" formatCode="0.00E+00">
                  <c:v>4.8999999999999998E-3</c:v>
                </c:pt>
                <c:pt idx="65213">
                  <c:v>167</c:v>
                </c:pt>
                <c:pt idx="65214">
                  <c:v>168</c:v>
                </c:pt>
                <c:pt idx="65215">
                  <c:v>210</c:v>
                </c:pt>
                <c:pt idx="65216">
                  <c:v>287</c:v>
                </c:pt>
                <c:pt idx="65217">
                  <c:v>25</c:v>
                </c:pt>
                <c:pt idx="65218">
                  <c:v>9</c:v>
                </c:pt>
                <c:pt idx="65219">
                  <c:v>42</c:v>
                </c:pt>
                <c:pt idx="65220">
                  <c:v>114</c:v>
                </c:pt>
                <c:pt idx="65221">
                  <c:v>134</c:v>
                </c:pt>
                <c:pt idx="65222">
                  <c:v>666</c:v>
                </c:pt>
                <c:pt idx="65223">
                  <c:v>539</c:v>
                </c:pt>
                <c:pt idx="65224">
                  <c:v>360</c:v>
                </c:pt>
                <c:pt idx="65225">
                  <c:v>368</c:v>
                </c:pt>
                <c:pt idx="65226">
                  <c:v>414</c:v>
                </c:pt>
                <c:pt idx="65227">
                  <c:v>335</c:v>
                </c:pt>
                <c:pt idx="65228">
                  <c:v>353</c:v>
                </c:pt>
                <c:pt idx="65229">
                  <c:v>414</c:v>
                </c:pt>
                <c:pt idx="65230">
                  <c:v>310</c:v>
                </c:pt>
                <c:pt idx="65231">
                  <c:v>330</c:v>
                </c:pt>
                <c:pt idx="65232">
                  <c:v>594</c:v>
                </c:pt>
                <c:pt idx="65233">
                  <c:v>1094</c:v>
                </c:pt>
                <c:pt idx="65234">
                  <c:v>293</c:v>
                </c:pt>
                <c:pt idx="65235">
                  <c:v>252</c:v>
                </c:pt>
                <c:pt idx="65236">
                  <c:v>467</c:v>
                </c:pt>
                <c:pt idx="65237">
                  <c:v>273</c:v>
                </c:pt>
                <c:pt idx="65238" formatCode="0.00E+00">
                  <c:v>4.8999999999999998E-3</c:v>
                </c:pt>
                <c:pt idx="65239">
                  <c:v>128</c:v>
                </c:pt>
                <c:pt idx="65240">
                  <c:v>315</c:v>
                </c:pt>
                <c:pt idx="65241">
                  <c:v>333</c:v>
                </c:pt>
                <c:pt idx="65242">
                  <c:v>971</c:v>
                </c:pt>
                <c:pt idx="65243">
                  <c:v>381</c:v>
                </c:pt>
                <c:pt idx="65244">
                  <c:v>311</c:v>
                </c:pt>
                <c:pt idx="65245">
                  <c:v>343</c:v>
                </c:pt>
                <c:pt idx="65246">
                  <c:v>493</c:v>
                </c:pt>
                <c:pt idx="65247">
                  <c:v>437</c:v>
                </c:pt>
                <c:pt idx="65248">
                  <c:v>285</c:v>
                </c:pt>
                <c:pt idx="65249">
                  <c:v>379</c:v>
                </c:pt>
                <c:pt idx="65250">
                  <c:v>289</c:v>
                </c:pt>
                <c:pt idx="65251">
                  <c:v>476</c:v>
                </c:pt>
                <c:pt idx="65252">
                  <c:v>252</c:v>
                </c:pt>
                <c:pt idx="65253">
                  <c:v>377</c:v>
                </c:pt>
                <c:pt idx="65254">
                  <c:v>342</c:v>
                </c:pt>
                <c:pt idx="65255">
                  <c:v>289</c:v>
                </c:pt>
                <c:pt idx="65256">
                  <c:v>267</c:v>
                </c:pt>
                <c:pt idx="65257">
                  <c:v>236</c:v>
                </c:pt>
                <c:pt idx="65258">
                  <c:v>278</c:v>
                </c:pt>
                <c:pt idx="65259">
                  <c:v>283</c:v>
                </c:pt>
                <c:pt idx="65260">
                  <c:v>277</c:v>
                </c:pt>
                <c:pt idx="65261">
                  <c:v>989</c:v>
                </c:pt>
                <c:pt idx="65262">
                  <c:v>753</c:v>
                </c:pt>
                <c:pt idx="65263">
                  <c:v>346</c:v>
                </c:pt>
                <c:pt idx="65264">
                  <c:v>318</c:v>
                </c:pt>
                <c:pt idx="65265">
                  <c:v>198</c:v>
                </c:pt>
                <c:pt idx="65266">
                  <c:v>575</c:v>
                </c:pt>
                <c:pt idx="65267">
                  <c:v>515</c:v>
                </c:pt>
                <c:pt idx="65268">
                  <c:v>277</c:v>
                </c:pt>
                <c:pt idx="65269">
                  <c:v>315</c:v>
                </c:pt>
                <c:pt idx="65270">
                  <c:v>317</c:v>
                </c:pt>
                <c:pt idx="65271">
                  <c:v>474</c:v>
                </c:pt>
                <c:pt idx="65272">
                  <c:v>362</c:v>
                </c:pt>
                <c:pt idx="65273">
                  <c:v>466</c:v>
                </c:pt>
                <c:pt idx="65274">
                  <c:v>339</c:v>
                </c:pt>
                <c:pt idx="65275">
                  <c:v>623</c:v>
                </c:pt>
                <c:pt idx="65276">
                  <c:v>514</c:v>
                </c:pt>
                <c:pt idx="65277">
                  <c:v>243</c:v>
                </c:pt>
                <c:pt idx="65278">
                  <c:v>431</c:v>
                </c:pt>
                <c:pt idx="65279">
                  <c:v>176</c:v>
                </c:pt>
                <c:pt idx="65280">
                  <c:v>346</c:v>
                </c:pt>
                <c:pt idx="65281">
                  <c:v>631</c:v>
                </c:pt>
                <c:pt idx="65282">
                  <c:v>261</c:v>
                </c:pt>
                <c:pt idx="65283">
                  <c:v>327</c:v>
                </c:pt>
                <c:pt idx="65284">
                  <c:v>274</c:v>
                </c:pt>
                <c:pt idx="65285">
                  <c:v>363</c:v>
                </c:pt>
                <c:pt idx="65286">
                  <c:v>217</c:v>
                </c:pt>
                <c:pt idx="65287">
                  <c:v>494</c:v>
                </c:pt>
                <c:pt idx="65288">
                  <c:v>321</c:v>
                </c:pt>
                <c:pt idx="65289">
                  <c:v>205</c:v>
                </c:pt>
                <c:pt idx="65290">
                  <c:v>277</c:v>
                </c:pt>
                <c:pt idx="65291">
                  <c:v>348</c:v>
                </c:pt>
                <c:pt idx="65292">
                  <c:v>249</c:v>
                </c:pt>
                <c:pt idx="65293">
                  <c:v>284</c:v>
                </c:pt>
                <c:pt idx="65294">
                  <c:v>304</c:v>
                </c:pt>
                <c:pt idx="65295">
                  <c:v>260</c:v>
                </c:pt>
                <c:pt idx="65296">
                  <c:v>331</c:v>
                </c:pt>
                <c:pt idx="65297">
                  <c:v>312</c:v>
                </c:pt>
                <c:pt idx="65298">
                  <c:v>177</c:v>
                </c:pt>
                <c:pt idx="65299">
                  <c:v>276</c:v>
                </c:pt>
                <c:pt idx="65300">
                  <c:v>313</c:v>
                </c:pt>
                <c:pt idx="65301">
                  <c:v>45</c:v>
                </c:pt>
                <c:pt idx="65302">
                  <c:v>15</c:v>
                </c:pt>
                <c:pt idx="65303">
                  <c:v>219</c:v>
                </c:pt>
                <c:pt idx="65304">
                  <c:v>418</c:v>
                </c:pt>
                <c:pt idx="65305">
                  <c:v>207</c:v>
                </c:pt>
                <c:pt idx="65306">
                  <c:v>474</c:v>
                </c:pt>
                <c:pt idx="65307">
                  <c:v>377</c:v>
                </c:pt>
                <c:pt idx="65308">
                  <c:v>402</c:v>
                </c:pt>
                <c:pt idx="65309">
                  <c:v>423</c:v>
                </c:pt>
                <c:pt idx="65310">
                  <c:v>576</c:v>
                </c:pt>
                <c:pt idx="65311">
                  <c:v>218</c:v>
                </c:pt>
                <c:pt idx="65312">
                  <c:v>270</c:v>
                </c:pt>
                <c:pt idx="65313">
                  <c:v>210</c:v>
                </c:pt>
                <c:pt idx="65314">
                  <c:v>641</c:v>
                </c:pt>
                <c:pt idx="65315">
                  <c:v>1037</c:v>
                </c:pt>
                <c:pt idx="65316">
                  <c:v>19</c:v>
                </c:pt>
                <c:pt idx="65317" formatCode="0.00E+00">
                  <c:v>4.8999999999999998E-3</c:v>
                </c:pt>
                <c:pt idx="65318">
                  <c:v>60</c:v>
                </c:pt>
                <c:pt idx="65319">
                  <c:v>117</c:v>
                </c:pt>
                <c:pt idx="65320">
                  <c:v>384</c:v>
                </c:pt>
                <c:pt idx="65321">
                  <c:v>274</c:v>
                </c:pt>
                <c:pt idx="65322">
                  <c:v>258</c:v>
                </c:pt>
                <c:pt idx="65323">
                  <c:v>409</c:v>
                </c:pt>
                <c:pt idx="65324">
                  <c:v>366</c:v>
                </c:pt>
                <c:pt idx="65325">
                  <c:v>363</c:v>
                </c:pt>
                <c:pt idx="65326">
                  <c:v>334</c:v>
                </c:pt>
                <c:pt idx="65327">
                  <c:v>243</c:v>
                </c:pt>
                <c:pt idx="65328">
                  <c:v>180</c:v>
                </c:pt>
                <c:pt idx="65329">
                  <c:v>201</c:v>
                </c:pt>
                <c:pt idx="65330">
                  <c:v>247</c:v>
                </c:pt>
                <c:pt idx="65331">
                  <c:v>503</c:v>
                </c:pt>
                <c:pt idx="65332">
                  <c:v>390</c:v>
                </c:pt>
                <c:pt idx="65333">
                  <c:v>170</c:v>
                </c:pt>
                <c:pt idx="65334">
                  <c:v>582</c:v>
                </c:pt>
                <c:pt idx="65335">
                  <c:v>374</c:v>
                </c:pt>
                <c:pt idx="65336">
                  <c:v>141</c:v>
                </c:pt>
                <c:pt idx="65337">
                  <c:v>569</c:v>
                </c:pt>
                <c:pt idx="65338">
                  <c:v>102</c:v>
                </c:pt>
                <c:pt idx="65339">
                  <c:v>131</c:v>
                </c:pt>
                <c:pt idx="65340">
                  <c:v>96</c:v>
                </c:pt>
                <c:pt idx="65341">
                  <c:v>80</c:v>
                </c:pt>
                <c:pt idx="65342">
                  <c:v>172</c:v>
                </c:pt>
                <c:pt idx="65343">
                  <c:v>235</c:v>
                </c:pt>
                <c:pt idx="65344">
                  <c:v>1543</c:v>
                </c:pt>
                <c:pt idx="65345">
                  <c:v>475</c:v>
                </c:pt>
                <c:pt idx="65346">
                  <c:v>444</c:v>
                </c:pt>
                <c:pt idx="65347">
                  <c:v>837</c:v>
                </c:pt>
                <c:pt idx="65348">
                  <c:v>1434</c:v>
                </c:pt>
                <c:pt idx="65349">
                  <c:v>772</c:v>
                </c:pt>
                <c:pt idx="65350">
                  <c:v>1007</c:v>
                </c:pt>
                <c:pt idx="65351">
                  <c:v>1014</c:v>
                </c:pt>
                <c:pt idx="65352">
                  <c:v>884</c:v>
                </c:pt>
                <c:pt idx="65353">
                  <c:v>746</c:v>
                </c:pt>
                <c:pt idx="65354">
                  <c:v>786</c:v>
                </c:pt>
                <c:pt idx="65355">
                  <c:v>392</c:v>
                </c:pt>
                <c:pt idx="65356">
                  <c:v>428</c:v>
                </c:pt>
                <c:pt idx="65357">
                  <c:v>948</c:v>
                </c:pt>
                <c:pt idx="65358">
                  <c:v>294</c:v>
                </c:pt>
                <c:pt idx="65359">
                  <c:v>686</c:v>
                </c:pt>
                <c:pt idx="65360">
                  <c:v>966</c:v>
                </c:pt>
                <c:pt idx="65361">
                  <c:v>422</c:v>
                </c:pt>
                <c:pt idx="65362">
                  <c:v>1049</c:v>
                </c:pt>
                <c:pt idx="65363">
                  <c:v>1207</c:v>
                </c:pt>
                <c:pt idx="65364">
                  <c:v>174</c:v>
                </c:pt>
                <c:pt idx="65365">
                  <c:v>393</c:v>
                </c:pt>
                <c:pt idx="65366">
                  <c:v>1232</c:v>
                </c:pt>
                <c:pt idx="65367">
                  <c:v>1096</c:v>
                </c:pt>
                <c:pt idx="65368">
                  <c:v>361</c:v>
                </c:pt>
                <c:pt idx="65369">
                  <c:v>371</c:v>
                </c:pt>
                <c:pt idx="65370">
                  <c:v>639</c:v>
                </c:pt>
                <c:pt idx="65371">
                  <c:v>954</c:v>
                </c:pt>
                <c:pt idx="65372">
                  <c:v>412</c:v>
                </c:pt>
                <c:pt idx="65373">
                  <c:v>1078</c:v>
                </c:pt>
                <c:pt idx="65374">
                  <c:v>1171</c:v>
                </c:pt>
                <c:pt idx="65375">
                  <c:v>357</c:v>
                </c:pt>
                <c:pt idx="65376">
                  <c:v>567</c:v>
                </c:pt>
                <c:pt idx="65377">
                  <c:v>402</c:v>
                </c:pt>
                <c:pt idx="65378">
                  <c:v>294</c:v>
                </c:pt>
                <c:pt idx="65379">
                  <c:v>776</c:v>
                </c:pt>
                <c:pt idx="65380" formatCode="0.00E+00">
                  <c:v>4.8999999999999998E-3</c:v>
                </c:pt>
                <c:pt idx="65381">
                  <c:v>299</c:v>
                </c:pt>
                <c:pt idx="65382">
                  <c:v>260</c:v>
                </c:pt>
                <c:pt idx="65383">
                  <c:v>252</c:v>
                </c:pt>
                <c:pt idx="65384">
                  <c:v>105</c:v>
                </c:pt>
                <c:pt idx="65385">
                  <c:v>23</c:v>
                </c:pt>
                <c:pt idx="65386">
                  <c:v>74</c:v>
                </c:pt>
                <c:pt idx="65387">
                  <c:v>106</c:v>
                </c:pt>
                <c:pt idx="65388">
                  <c:v>181</c:v>
                </c:pt>
                <c:pt idx="65389">
                  <c:v>198</c:v>
                </c:pt>
                <c:pt idx="65390">
                  <c:v>278</c:v>
                </c:pt>
                <c:pt idx="65391">
                  <c:v>95</c:v>
                </c:pt>
                <c:pt idx="65392">
                  <c:v>40</c:v>
                </c:pt>
                <c:pt idx="65393" formatCode="0.00E+00">
                  <c:v>4.8999999999999998E-3</c:v>
                </c:pt>
                <c:pt idx="65394" formatCode="0.00E+00">
                  <c:v>4.8999999999999998E-3</c:v>
                </c:pt>
                <c:pt idx="65395" formatCode="0.00E+00">
                  <c:v>4.8999999999999998E-3</c:v>
                </c:pt>
                <c:pt idx="65396" formatCode="0.00E+00">
                  <c:v>4.8999999999999998E-3</c:v>
                </c:pt>
                <c:pt idx="65397">
                  <c:v>99</c:v>
                </c:pt>
                <c:pt idx="65398">
                  <c:v>150</c:v>
                </c:pt>
                <c:pt idx="65399" formatCode="0.00E+00">
                  <c:v>4.8999999999999998E-3</c:v>
                </c:pt>
                <c:pt idx="65400" formatCode="0.00E+00">
                  <c:v>4.8999999999999998E-3</c:v>
                </c:pt>
                <c:pt idx="65401">
                  <c:v>102</c:v>
                </c:pt>
                <c:pt idx="65402">
                  <c:v>32</c:v>
                </c:pt>
                <c:pt idx="65403">
                  <c:v>35</c:v>
                </c:pt>
                <c:pt idx="65404">
                  <c:v>188</c:v>
                </c:pt>
                <c:pt idx="65405">
                  <c:v>257</c:v>
                </c:pt>
                <c:pt idx="65406">
                  <c:v>348</c:v>
                </c:pt>
                <c:pt idx="65407">
                  <c:v>447</c:v>
                </c:pt>
                <c:pt idx="65408">
                  <c:v>329</c:v>
                </c:pt>
                <c:pt idx="65409">
                  <c:v>399</c:v>
                </c:pt>
                <c:pt idx="65410">
                  <c:v>388</c:v>
                </c:pt>
                <c:pt idx="65411">
                  <c:v>173</c:v>
                </c:pt>
                <c:pt idx="65412">
                  <c:v>334</c:v>
                </c:pt>
                <c:pt idx="65413">
                  <c:v>355</c:v>
                </c:pt>
                <c:pt idx="65414">
                  <c:v>473</c:v>
                </c:pt>
                <c:pt idx="65415">
                  <c:v>397</c:v>
                </c:pt>
                <c:pt idx="65416">
                  <c:v>272</c:v>
                </c:pt>
                <c:pt idx="65417">
                  <c:v>237</c:v>
                </c:pt>
                <c:pt idx="65418">
                  <c:v>195</c:v>
                </c:pt>
                <c:pt idx="65419">
                  <c:v>138</c:v>
                </c:pt>
                <c:pt idx="65420">
                  <c:v>108</c:v>
                </c:pt>
                <c:pt idx="65421">
                  <c:v>345</c:v>
                </c:pt>
                <c:pt idx="65422">
                  <c:v>160</c:v>
                </c:pt>
                <c:pt idx="65423">
                  <c:v>168</c:v>
                </c:pt>
                <c:pt idx="65424">
                  <c:v>782</c:v>
                </c:pt>
                <c:pt idx="65425">
                  <c:v>652</c:v>
                </c:pt>
                <c:pt idx="65426">
                  <c:v>584</c:v>
                </c:pt>
                <c:pt idx="65427">
                  <c:v>484</c:v>
                </c:pt>
                <c:pt idx="65428">
                  <c:v>564</c:v>
                </c:pt>
                <c:pt idx="65429">
                  <c:v>185</c:v>
                </c:pt>
                <c:pt idx="65430">
                  <c:v>474</c:v>
                </c:pt>
                <c:pt idx="65431">
                  <c:v>500</c:v>
                </c:pt>
                <c:pt idx="65432">
                  <c:v>161</c:v>
                </c:pt>
                <c:pt idx="65433">
                  <c:v>222</c:v>
                </c:pt>
                <c:pt idx="65434">
                  <c:v>391</c:v>
                </c:pt>
                <c:pt idx="65435">
                  <c:v>485</c:v>
                </c:pt>
                <c:pt idx="65436">
                  <c:v>95</c:v>
                </c:pt>
                <c:pt idx="65437">
                  <c:v>169</c:v>
                </c:pt>
                <c:pt idx="65438">
                  <c:v>46</c:v>
                </c:pt>
                <c:pt idx="65439">
                  <c:v>4</c:v>
                </c:pt>
                <c:pt idx="65440">
                  <c:v>75</c:v>
                </c:pt>
                <c:pt idx="65441">
                  <c:v>90</c:v>
                </c:pt>
                <c:pt idx="65442">
                  <c:v>14</c:v>
                </c:pt>
                <c:pt idx="65443">
                  <c:v>7</c:v>
                </c:pt>
                <c:pt idx="65444">
                  <c:v>90</c:v>
                </c:pt>
                <c:pt idx="65445">
                  <c:v>12</c:v>
                </c:pt>
                <c:pt idx="65446">
                  <c:v>34</c:v>
                </c:pt>
                <c:pt idx="65447">
                  <c:v>25</c:v>
                </c:pt>
                <c:pt idx="65448">
                  <c:v>485</c:v>
                </c:pt>
                <c:pt idx="65449">
                  <c:v>356</c:v>
                </c:pt>
                <c:pt idx="65450">
                  <c:v>532</c:v>
                </c:pt>
                <c:pt idx="65451">
                  <c:v>424</c:v>
                </c:pt>
                <c:pt idx="65452">
                  <c:v>327</c:v>
                </c:pt>
                <c:pt idx="65453">
                  <c:v>253</c:v>
                </c:pt>
                <c:pt idx="65454">
                  <c:v>508</c:v>
                </c:pt>
                <c:pt idx="65455">
                  <c:v>241</c:v>
                </c:pt>
                <c:pt idx="65456">
                  <c:v>263</c:v>
                </c:pt>
                <c:pt idx="65457">
                  <c:v>228</c:v>
                </c:pt>
                <c:pt idx="65458">
                  <c:v>343</c:v>
                </c:pt>
                <c:pt idx="65459">
                  <c:v>278</c:v>
                </c:pt>
                <c:pt idx="65460">
                  <c:v>342</c:v>
                </c:pt>
                <c:pt idx="65461">
                  <c:v>159</c:v>
                </c:pt>
                <c:pt idx="65462">
                  <c:v>357</c:v>
                </c:pt>
                <c:pt idx="65463">
                  <c:v>248</c:v>
                </c:pt>
                <c:pt idx="65464">
                  <c:v>155</c:v>
                </c:pt>
                <c:pt idx="65465">
                  <c:v>412</c:v>
                </c:pt>
                <c:pt idx="65466">
                  <c:v>144</c:v>
                </c:pt>
                <c:pt idx="65467">
                  <c:v>369</c:v>
                </c:pt>
                <c:pt idx="65468">
                  <c:v>917</c:v>
                </c:pt>
                <c:pt idx="65469">
                  <c:v>409</c:v>
                </c:pt>
                <c:pt idx="65470">
                  <c:v>721</c:v>
                </c:pt>
                <c:pt idx="65471">
                  <c:v>475</c:v>
                </c:pt>
                <c:pt idx="65472">
                  <c:v>309</c:v>
                </c:pt>
                <c:pt idx="65473">
                  <c:v>306</c:v>
                </c:pt>
                <c:pt idx="65474">
                  <c:v>318</c:v>
                </c:pt>
                <c:pt idx="65475">
                  <c:v>303</c:v>
                </c:pt>
                <c:pt idx="65476">
                  <c:v>754</c:v>
                </c:pt>
                <c:pt idx="65477">
                  <c:v>417</c:v>
                </c:pt>
                <c:pt idx="65478">
                  <c:v>353</c:v>
                </c:pt>
                <c:pt idx="65479">
                  <c:v>489</c:v>
                </c:pt>
                <c:pt idx="65480">
                  <c:v>40</c:v>
                </c:pt>
                <c:pt idx="65481">
                  <c:v>32</c:v>
                </c:pt>
                <c:pt idx="65482">
                  <c:v>202</c:v>
                </c:pt>
                <c:pt idx="65483">
                  <c:v>213</c:v>
                </c:pt>
                <c:pt idx="65484">
                  <c:v>185</c:v>
                </c:pt>
                <c:pt idx="65485">
                  <c:v>78</c:v>
                </c:pt>
                <c:pt idx="65486">
                  <c:v>266</c:v>
                </c:pt>
                <c:pt idx="65487">
                  <c:v>145</c:v>
                </c:pt>
                <c:pt idx="65488">
                  <c:v>255</c:v>
                </c:pt>
                <c:pt idx="65489">
                  <c:v>752</c:v>
                </c:pt>
                <c:pt idx="65490">
                  <c:v>660</c:v>
                </c:pt>
                <c:pt idx="65491">
                  <c:v>1090</c:v>
                </c:pt>
                <c:pt idx="65492">
                  <c:v>227</c:v>
                </c:pt>
                <c:pt idx="65493">
                  <c:v>423</c:v>
                </c:pt>
                <c:pt idx="65494">
                  <c:v>920</c:v>
                </c:pt>
                <c:pt idx="65495">
                  <c:v>351</c:v>
                </c:pt>
                <c:pt idx="65496">
                  <c:v>265</c:v>
                </c:pt>
                <c:pt idx="65497">
                  <c:v>1114</c:v>
                </c:pt>
                <c:pt idx="65498">
                  <c:v>221</c:v>
                </c:pt>
                <c:pt idx="65499">
                  <c:v>627</c:v>
                </c:pt>
                <c:pt idx="65500">
                  <c:v>64</c:v>
                </c:pt>
                <c:pt idx="65501">
                  <c:v>220</c:v>
                </c:pt>
                <c:pt idx="65502">
                  <c:v>262</c:v>
                </c:pt>
                <c:pt idx="65503">
                  <c:v>117</c:v>
                </c:pt>
                <c:pt idx="65504">
                  <c:v>31</c:v>
                </c:pt>
                <c:pt idx="65505">
                  <c:v>316</c:v>
                </c:pt>
                <c:pt idx="65506">
                  <c:v>82</c:v>
                </c:pt>
                <c:pt idx="65507">
                  <c:v>342</c:v>
                </c:pt>
                <c:pt idx="65508">
                  <c:v>297</c:v>
                </c:pt>
                <c:pt idx="65509">
                  <c:v>130</c:v>
                </c:pt>
                <c:pt idx="65510">
                  <c:v>149</c:v>
                </c:pt>
                <c:pt idx="65511">
                  <c:v>265</c:v>
                </c:pt>
                <c:pt idx="65512">
                  <c:v>228</c:v>
                </c:pt>
                <c:pt idx="65513">
                  <c:v>420</c:v>
                </c:pt>
                <c:pt idx="65514">
                  <c:v>179</c:v>
                </c:pt>
                <c:pt idx="65515">
                  <c:v>150</c:v>
                </c:pt>
                <c:pt idx="65516">
                  <c:v>177</c:v>
                </c:pt>
                <c:pt idx="65517">
                  <c:v>223</c:v>
                </c:pt>
                <c:pt idx="65518">
                  <c:v>154</c:v>
                </c:pt>
                <c:pt idx="65519">
                  <c:v>137</c:v>
                </c:pt>
                <c:pt idx="65520">
                  <c:v>335</c:v>
                </c:pt>
                <c:pt idx="65521">
                  <c:v>476</c:v>
                </c:pt>
                <c:pt idx="65522">
                  <c:v>400</c:v>
                </c:pt>
                <c:pt idx="65523">
                  <c:v>481</c:v>
                </c:pt>
                <c:pt idx="65524">
                  <c:v>330</c:v>
                </c:pt>
                <c:pt idx="65525">
                  <c:v>408</c:v>
                </c:pt>
                <c:pt idx="65526">
                  <c:v>312</c:v>
                </c:pt>
                <c:pt idx="65527">
                  <c:v>346</c:v>
                </c:pt>
                <c:pt idx="65528">
                  <c:v>412</c:v>
                </c:pt>
                <c:pt idx="65529">
                  <c:v>223</c:v>
                </c:pt>
                <c:pt idx="65530">
                  <c:v>286</c:v>
                </c:pt>
                <c:pt idx="65531">
                  <c:v>354</c:v>
                </c:pt>
                <c:pt idx="65532">
                  <c:v>321</c:v>
                </c:pt>
                <c:pt idx="65533">
                  <c:v>61</c:v>
                </c:pt>
                <c:pt idx="65534">
                  <c:v>107</c:v>
                </c:pt>
                <c:pt idx="65535">
                  <c:v>111</c:v>
                </c:pt>
                <c:pt idx="65536">
                  <c:v>11</c:v>
                </c:pt>
                <c:pt idx="65537">
                  <c:v>69</c:v>
                </c:pt>
                <c:pt idx="65538">
                  <c:v>11</c:v>
                </c:pt>
                <c:pt idx="65539">
                  <c:v>219</c:v>
                </c:pt>
                <c:pt idx="65540">
                  <c:v>258</c:v>
                </c:pt>
                <c:pt idx="65541">
                  <c:v>171</c:v>
                </c:pt>
                <c:pt idx="65542">
                  <c:v>59</c:v>
                </c:pt>
                <c:pt idx="65543">
                  <c:v>63</c:v>
                </c:pt>
                <c:pt idx="65544">
                  <c:v>20</c:v>
                </c:pt>
                <c:pt idx="65545">
                  <c:v>50</c:v>
                </c:pt>
                <c:pt idx="65546">
                  <c:v>15</c:v>
                </c:pt>
                <c:pt idx="65547">
                  <c:v>125</c:v>
                </c:pt>
                <c:pt idx="65548">
                  <c:v>342</c:v>
                </c:pt>
                <c:pt idx="65549">
                  <c:v>297</c:v>
                </c:pt>
                <c:pt idx="65550">
                  <c:v>289</c:v>
                </c:pt>
                <c:pt idx="65551">
                  <c:v>231</c:v>
                </c:pt>
                <c:pt idx="65552">
                  <c:v>229</c:v>
                </c:pt>
                <c:pt idx="65553">
                  <c:v>224</c:v>
                </c:pt>
                <c:pt idx="65554">
                  <c:v>259</c:v>
                </c:pt>
                <c:pt idx="65555">
                  <c:v>234</c:v>
                </c:pt>
                <c:pt idx="65556">
                  <c:v>196</c:v>
                </c:pt>
                <c:pt idx="65557">
                  <c:v>330</c:v>
                </c:pt>
                <c:pt idx="65558">
                  <c:v>349</c:v>
                </c:pt>
                <c:pt idx="65559">
                  <c:v>316</c:v>
                </c:pt>
                <c:pt idx="65560">
                  <c:v>3</c:v>
                </c:pt>
                <c:pt idx="65561">
                  <c:v>3</c:v>
                </c:pt>
                <c:pt idx="65562">
                  <c:v>4</c:v>
                </c:pt>
                <c:pt idx="65563" formatCode="0.00E+00">
                  <c:v>4.8999999999999998E-3</c:v>
                </c:pt>
                <c:pt idx="65564">
                  <c:v>1054</c:v>
                </c:pt>
                <c:pt idx="65565">
                  <c:v>967</c:v>
                </c:pt>
                <c:pt idx="65566">
                  <c:v>668</c:v>
                </c:pt>
                <c:pt idx="65567">
                  <c:v>988</c:v>
                </c:pt>
                <c:pt idx="65568">
                  <c:v>526</c:v>
                </c:pt>
                <c:pt idx="65569">
                  <c:v>476</c:v>
                </c:pt>
                <c:pt idx="65570">
                  <c:v>224</c:v>
                </c:pt>
                <c:pt idx="65571">
                  <c:v>196</c:v>
                </c:pt>
                <c:pt idx="65572">
                  <c:v>80</c:v>
                </c:pt>
                <c:pt idx="65573">
                  <c:v>174</c:v>
                </c:pt>
                <c:pt idx="65574">
                  <c:v>274</c:v>
                </c:pt>
                <c:pt idx="65575">
                  <c:v>355</c:v>
                </c:pt>
                <c:pt idx="65576">
                  <c:v>37</c:v>
                </c:pt>
                <c:pt idx="65577" formatCode="0.00E+00">
                  <c:v>4.8999999999999998E-3</c:v>
                </c:pt>
                <c:pt idx="65578">
                  <c:v>22</c:v>
                </c:pt>
                <c:pt idx="65579" formatCode="0.00E+00">
                  <c:v>4.8999999999999998E-3</c:v>
                </c:pt>
                <c:pt idx="65580">
                  <c:v>49</c:v>
                </c:pt>
                <c:pt idx="65581">
                  <c:v>48</c:v>
                </c:pt>
                <c:pt idx="65582">
                  <c:v>612</c:v>
                </c:pt>
                <c:pt idx="65583">
                  <c:v>915</c:v>
                </c:pt>
                <c:pt idx="65584">
                  <c:v>1584</c:v>
                </c:pt>
                <c:pt idx="65585">
                  <c:v>1209</c:v>
                </c:pt>
                <c:pt idx="65586">
                  <c:v>1019</c:v>
                </c:pt>
                <c:pt idx="65587">
                  <c:v>786</c:v>
                </c:pt>
                <c:pt idx="65588">
                  <c:v>1142</c:v>
                </c:pt>
                <c:pt idx="65589">
                  <c:v>828</c:v>
                </c:pt>
                <c:pt idx="65590">
                  <c:v>915</c:v>
                </c:pt>
                <c:pt idx="65591">
                  <c:v>1090</c:v>
                </c:pt>
                <c:pt idx="65592">
                  <c:v>1875</c:v>
                </c:pt>
                <c:pt idx="65593">
                  <c:v>1112</c:v>
                </c:pt>
                <c:pt idx="65594">
                  <c:v>342</c:v>
                </c:pt>
                <c:pt idx="65595">
                  <c:v>351</c:v>
                </c:pt>
                <c:pt idx="65596">
                  <c:v>390</c:v>
                </c:pt>
                <c:pt idx="65597">
                  <c:v>474</c:v>
                </c:pt>
                <c:pt idx="65598">
                  <c:v>298</c:v>
                </c:pt>
                <c:pt idx="65599">
                  <c:v>458</c:v>
                </c:pt>
                <c:pt idx="65600">
                  <c:v>476</c:v>
                </c:pt>
                <c:pt idx="65601">
                  <c:v>404</c:v>
                </c:pt>
                <c:pt idx="65602">
                  <c:v>287</c:v>
                </c:pt>
                <c:pt idx="65603">
                  <c:v>184</c:v>
                </c:pt>
                <c:pt idx="65604">
                  <c:v>399</c:v>
                </c:pt>
                <c:pt idx="65605">
                  <c:v>497</c:v>
                </c:pt>
                <c:pt idx="65606">
                  <c:v>178</c:v>
                </c:pt>
                <c:pt idx="65607">
                  <c:v>282</c:v>
                </c:pt>
                <c:pt idx="65608">
                  <c:v>303</c:v>
                </c:pt>
                <c:pt idx="65609">
                  <c:v>296</c:v>
                </c:pt>
                <c:pt idx="65610">
                  <c:v>240</c:v>
                </c:pt>
                <c:pt idx="65611">
                  <c:v>246</c:v>
                </c:pt>
                <c:pt idx="65612">
                  <c:v>223</c:v>
                </c:pt>
                <c:pt idx="65613">
                  <c:v>319</c:v>
                </c:pt>
                <c:pt idx="65614">
                  <c:v>550</c:v>
                </c:pt>
                <c:pt idx="65615">
                  <c:v>326</c:v>
                </c:pt>
                <c:pt idx="65616">
                  <c:v>125</c:v>
                </c:pt>
                <c:pt idx="65617">
                  <c:v>305</c:v>
                </c:pt>
                <c:pt idx="65618">
                  <c:v>360</c:v>
                </c:pt>
                <c:pt idx="65619">
                  <c:v>302</c:v>
                </c:pt>
                <c:pt idx="65620">
                  <c:v>358</c:v>
                </c:pt>
                <c:pt idx="65621">
                  <c:v>203</c:v>
                </c:pt>
                <c:pt idx="65622">
                  <c:v>191</c:v>
                </c:pt>
                <c:pt idx="65623">
                  <c:v>210</c:v>
                </c:pt>
                <c:pt idx="65624">
                  <c:v>25</c:v>
                </c:pt>
                <c:pt idx="65625">
                  <c:v>23</c:v>
                </c:pt>
                <c:pt idx="65626">
                  <c:v>373</c:v>
                </c:pt>
                <c:pt idx="65627">
                  <c:v>340</c:v>
                </c:pt>
                <c:pt idx="65628">
                  <c:v>66</c:v>
                </c:pt>
                <c:pt idx="65629">
                  <c:v>16</c:v>
                </c:pt>
                <c:pt idx="65630">
                  <c:v>137</c:v>
                </c:pt>
                <c:pt idx="65631">
                  <c:v>52</c:v>
                </c:pt>
                <c:pt idx="65632">
                  <c:v>152</c:v>
                </c:pt>
                <c:pt idx="65633">
                  <c:v>2</c:v>
                </c:pt>
                <c:pt idx="65634">
                  <c:v>45</c:v>
                </c:pt>
                <c:pt idx="65635">
                  <c:v>3</c:v>
                </c:pt>
                <c:pt idx="65636">
                  <c:v>32</c:v>
                </c:pt>
                <c:pt idx="65637">
                  <c:v>33</c:v>
                </c:pt>
                <c:pt idx="65638" formatCode="0.00E+00">
                  <c:v>4.8999999999999998E-3</c:v>
                </c:pt>
                <c:pt idx="65639" formatCode="0.00E+00">
                  <c:v>4.8999999999999998E-3</c:v>
                </c:pt>
                <c:pt idx="65640">
                  <c:v>15</c:v>
                </c:pt>
                <c:pt idx="65641">
                  <c:v>22</c:v>
                </c:pt>
                <c:pt idx="65642">
                  <c:v>585</c:v>
                </c:pt>
                <c:pt idx="65643">
                  <c:v>434</c:v>
                </c:pt>
                <c:pt idx="65644">
                  <c:v>409</c:v>
                </c:pt>
                <c:pt idx="65645">
                  <c:v>320</c:v>
                </c:pt>
                <c:pt idx="65646">
                  <c:v>269</c:v>
                </c:pt>
                <c:pt idx="65647">
                  <c:v>341</c:v>
                </c:pt>
                <c:pt idx="65648">
                  <c:v>318</c:v>
                </c:pt>
                <c:pt idx="65649">
                  <c:v>173</c:v>
                </c:pt>
                <c:pt idx="65650">
                  <c:v>272</c:v>
                </c:pt>
                <c:pt idx="65651">
                  <c:v>347</c:v>
                </c:pt>
                <c:pt idx="65652">
                  <c:v>538</c:v>
                </c:pt>
                <c:pt idx="65653">
                  <c:v>241</c:v>
                </c:pt>
                <c:pt idx="65654">
                  <c:v>20</c:v>
                </c:pt>
                <c:pt idx="65655">
                  <c:v>35</c:v>
                </c:pt>
                <c:pt idx="65656">
                  <c:v>142</c:v>
                </c:pt>
                <c:pt idx="65657">
                  <c:v>393</c:v>
                </c:pt>
                <c:pt idx="65658">
                  <c:v>236</c:v>
                </c:pt>
                <c:pt idx="65659">
                  <c:v>259</c:v>
                </c:pt>
                <c:pt idx="65660">
                  <c:v>116</c:v>
                </c:pt>
                <c:pt idx="65661">
                  <c:v>282</c:v>
                </c:pt>
                <c:pt idx="65662">
                  <c:v>438</c:v>
                </c:pt>
                <c:pt idx="65663">
                  <c:v>223</c:v>
                </c:pt>
                <c:pt idx="65664">
                  <c:v>126</c:v>
                </c:pt>
                <c:pt idx="65665">
                  <c:v>125</c:v>
                </c:pt>
                <c:pt idx="65666">
                  <c:v>160</c:v>
                </c:pt>
                <c:pt idx="65667">
                  <c:v>457</c:v>
                </c:pt>
                <c:pt idx="65668">
                  <c:v>295</c:v>
                </c:pt>
                <c:pt idx="65669">
                  <c:v>206</c:v>
                </c:pt>
                <c:pt idx="65670">
                  <c:v>179</c:v>
                </c:pt>
                <c:pt idx="65671">
                  <c:v>433</c:v>
                </c:pt>
                <c:pt idx="65672">
                  <c:v>617</c:v>
                </c:pt>
                <c:pt idx="65673">
                  <c:v>287</c:v>
                </c:pt>
                <c:pt idx="65674">
                  <c:v>301</c:v>
                </c:pt>
                <c:pt idx="65675">
                  <c:v>339</c:v>
                </c:pt>
                <c:pt idx="65676">
                  <c:v>296</c:v>
                </c:pt>
                <c:pt idx="65677">
                  <c:v>221</c:v>
                </c:pt>
                <c:pt idx="65678">
                  <c:v>424</c:v>
                </c:pt>
                <c:pt idx="65679">
                  <c:v>447</c:v>
                </c:pt>
                <c:pt idx="65680">
                  <c:v>399</c:v>
                </c:pt>
                <c:pt idx="65681">
                  <c:v>517</c:v>
                </c:pt>
                <c:pt idx="65682">
                  <c:v>397</c:v>
                </c:pt>
                <c:pt idx="65683">
                  <c:v>1086</c:v>
                </c:pt>
                <c:pt idx="65684">
                  <c:v>428</c:v>
                </c:pt>
                <c:pt idx="65685">
                  <c:v>941</c:v>
                </c:pt>
                <c:pt idx="65686">
                  <c:v>441</c:v>
                </c:pt>
                <c:pt idx="65687">
                  <c:v>1130</c:v>
                </c:pt>
                <c:pt idx="65688">
                  <c:v>1155</c:v>
                </c:pt>
                <c:pt idx="65689">
                  <c:v>542</c:v>
                </c:pt>
                <c:pt idx="65690">
                  <c:v>696</c:v>
                </c:pt>
                <c:pt idx="65691">
                  <c:v>965</c:v>
                </c:pt>
                <c:pt idx="65692">
                  <c:v>88</c:v>
                </c:pt>
                <c:pt idx="65693">
                  <c:v>118</c:v>
                </c:pt>
                <c:pt idx="65694">
                  <c:v>184</c:v>
                </c:pt>
                <c:pt idx="65695">
                  <c:v>185</c:v>
                </c:pt>
                <c:pt idx="65696">
                  <c:v>645</c:v>
                </c:pt>
                <c:pt idx="65697">
                  <c:v>473</c:v>
                </c:pt>
                <c:pt idx="65698">
                  <c:v>135</c:v>
                </c:pt>
                <c:pt idx="65699">
                  <c:v>662</c:v>
                </c:pt>
                <c:pt idx="65700">
                  <c:v>1020</c:v>
                </c:pt>
                <c:pt idx="65701">
                  <c:v>344</c:v>
                </c:pt>
                <c:pt idx="65702">
                  <c:v>221</c:v>
                </c:pt>
                <c:pt idx="65703">
                  <c:v>194</c:v>
                </c:pt>
                <c:pt idx="65704">
                  <c:v>1228</c:v>
                </c:pt>
                <c:pt idx="65705">
                  <c:v>54</c:v>
                </c:pt>
                <c:pt idx="65706">
                  <c:v>51</c:v>
                </c:pt>
                <c:pt idx="65707">
                  <c:v>847</c:v>
                </c:pt>
                <c:pt idx="65708">
                  <c:v>1453</c:v>
                </c:pt>
                <c:pt idx="65709">
                  <c:v>248</c:v>
                </c:pt>
                <c:pt idx="65710">
                  <c:v>942</c:v>
                </c:pt>
                <c:pt idx="65711">
                  <c:v>1052</c:v>
                </c:pt>
                <c:pt idx="65712">
                  <c:v>141</c:v>
                </c:pt>
                <c:pt idx="65713">
                  <c:v>301</c:v>
                </c:pt>
                <c:pt idx="65714">
                  <c:v>55</c:v>
                </c:pt>
                <c:pt idx="65715">
                  <c:v>214</c:v>
                </c:pt>
                <c:pt idx="65716">
                  <c:v>248</c:v>
                </c:pt>
                <c:pt idx="65717">
                  <c:v>372</c:v>
                </c:pt>
                <c:pt idx="65718">
                  <c:v>159</c:v>
                </c:pt>
                <c:pt idx="65719">
                  <c:v>228</c:v>
                </c:pt>
                <c:pt idx="65720">
                  <c:v>245</c:v>
                </c:pt>
                <c:pt idx="65721">
                  <c:v>235</c:v>
                </c:pt>
                <c:pt idx="65722">
                  <c:v>242</c:v>
                </c:pt>
                <c:pt idx="65723">
                  <c:v>208</c:v>
                </c:pt>
                <c:pt idx="65724">
                  <c:v>219</c:v>
                </c:pt>
                <c:pt idx="65725">
                  <c:v>239</c:v>
                </c:pt>
                <c:pt idx="65726">
                  <c:v>164</c:v>
                </c:pt>
                <c:pt idx="65727">
                  <c:v>289</c:v>
                </c:pt>
                <c:pt idx="65728">
                  <c:v>569</c:v>
                </c:pt>
                <c:pt idx="65729">
                  <c:v>478</c:v>
                </c:pt>
                <c:pt idx="65730">
                  <c:v>491</c:v>
                </c:pt>
                <c:pt idx="65731">
                  <c:v>676</c:v>
                </c:pt>
                <c:pt idx="65732">
                  <c:v>540</c:v>
                </c:pt>
                <c:pt idx="65733">
                  <c:v>424</c:v>
                </c:pt>
                <c:pt idx="65734">
                  <c:v>589</c:v>
                </c:pt>
                <c:pt idx="65735">
                  <c:v>549</c:v>
                </c:pt>
                <c:pt idx="65736">
                  <c:v>703</c:v>
                </c:pt>
                <c:pt idx="65737">
                  <c:v>636</c:v>
                </c:pt>
                <c:pt idx="65738">
                  <c:v>493</c:v>
                </c:pt>
                <c:pt idx="65739">
                  <c:v>828</c:v>
                </c:pt>
                <c:pt idx="65740">
                  <c:v>337</c:v>
                </c:pt>
                <c:pt idx="65741">
                  <c:v>196</c:v>
                </c:pt>
                <c:pt idx="65742">
                  <c:v>215</c:v>
                </c:pt>
                <c:pt idx="65743">
                  <c:v>219</c:v>
                </c:pt>
                <c:pt idx="65744">
                  <c:v>224</c:v>
                </c:pt>
                <c:pt idx="65745">
                  <c:v>202</c:v>
                </c:pt>
                <c:pt idx="65746">
                  <c:v>210</c:v>
                </c:pt>
                <c:pt idx="65747">
                  <c:v>446</c:v>
                </c:pt>
                <c:pt idx="65748">
                  <c:v>233</c:v>
                </c:pt>
                <c:pt idx="65749">
                  <c:v>286</c:v>
                </c:pt>
                <c:pt idx="65750">
                  <c:v>296</c:v>
                </c:pt>
                <c:pt idx="65751">
                  <c:v>253</c:v>
                </c:pt>
                <c:pt idx="65752">
                  <c:v>266</c:v>
                </c:pt>
                <c:pt idx="65753">
                  <c:v>23</c:v>
                </c:pt>
                <c:pt idx="65754">
                  <c:v>20</c:v>
                </c:pt>
                <c:pt idx="65755">
                  <c:v>18</c:v>
                </c:pt>
                <c:pt idx="65756">
                  <c:v>26</c:v>
                </c:pt>
                <c:pt idx="65757">
                  <c:v>32</c:v>
                </c:pt>
                <c:pt idx="65758">
                  <c:v>20</c:v>
                </c:pt>
                <c:pt idx="65759">
                  <c:v>14</c:v>
                </c:pt>
                <c:pt idx="65760">
                  <c:v>106</c:v>
                </c:pt>
                <c:pt idx="65761">
                  <c:v>4</c:v>
                </c:pt>
                <c:pt idx="65762">
                  <c:v>26</c:v>
                </c:pt>
                <c:pt idx="65763">
                  <c:v>17</c:v>
                </c:pt>
                <c:pt idx="65764">
                  <c:v>278</c:v>
                </c:pt>
                <c:pt idx="65765">
                  <c:v>239</c:v>
                </c:pt>
                <c:pt idx="65766">
                  <c:v>434</c:v>
                </c:pt>
                <c:pt idx="65767">
                  <c:v>203</c:v>
                </c:pt>
                <c:pt idx="65768">
                  <c:v>305</c:v>
                </c:pt>
                <c:pt idx="65769">
                  <c:v>237</c:v>
                </c:pt>
                <c:pt idx="65770">
                  <c:v>300</c:v>
                </c:pt>
                <c:pt idx="65771">
                  <c:v>277</c:v>
                </c:pt>
                <c:pt idx="65772">
                  <c:v>250</c:v>
                </c:pt>
                <c:pt idx="65773">
                  <c:v>213</c:v>
                </c:pt>
                <c:pt idx="65774">
                  <c:v>138</c:v>
                </c:pt>
                <c:pt idx="65775">
                  <c:v>260</c:v>
                </c:pt>
                <c:pt idx="65776">
                  <c:v>263</c:v>
                </c:pt>
                <c:pt idx="65777">
                  <c:v>183</c:v>
                </c:pt>
                <c:pt idx="65778">
                  <c:v>178</c:v>
                </c:pt>
                <c:pt idx="65779">
                  <c:v>266</c:v>
                </c:pt>
                <c:pt idx="65780">
                  <c:v>102</c:v>
                </c:pt>
                <c:pt idx="65781">
                  <c:v>240</c:v>
                </c:pt>
                <c:pt idx="65782">
                  <c:v>278</c:v>
                </c:pt>
                <c:pt idx="65783">
                  <c:v>205</c:v>
                </c:pt>
                <c:pt idx="65784">
                  <c:v>158</c:v>
                </c:pt>
                <c:pt idx="65785">
                  <c:v>282</c:v>
                </c:pt>
                <c:pt idx="65786">
                  <c:v>383</c:v>
                </c:pt>
                <c:pt idx="65787">
                  <c:v>244</c:v>
                </c:pt>
                <c:pt idx="65788">
                  <c:v>533</c:v>
                </c:pt>
                <c:pt idx="65789">
                  <c:v>213</c:v>
                </c:pt>
                <c:pt idx="65790">
                  <c:v>349</c:v>
                </c:pt>
                <c:pt idx="65791">
                  <c:v>213</c:v>
                </c:pt>
                <c:pt idx="65792">
                  <c:v>383</c:v>
                </c:pt>
                <c:pt idx="65793">
                  <c:v>245</c:v>
                </c:pt>
                <c:pt idx="65794">
                  <c:v>235</c:v>
                </c:pt>
                <c:pt idx="65795">
                  <c:v>257</c:v>
                </c:pt>
                <c:pt idx="65796">
                  <c:v>367</c:v>
                </c:pt>
                <c:pt idx="65797">
                  <c:v>304</c:v>
                </c:pt>
                <c:pt idx="65798">
                  <c:v>340</c:v>
                </c:pt>
                <c:pt idx="65799">
                  <c:v>455</c:v>
                </c:pt>
                <c:pt idx="65800">
                  <c:v>401</c:v>
                </c:pt>
                <c:pt idx="65801">
                  <c:v>231</c:v>
                </c:pt>
                <c:pt idx="65802">
                  <c:v>234</c:v>
                </c:pt>
                <c:pt idx="65803">
                  <c:v>325</c:v>
                </c:pt>
                <c:pt idx="65804">
                  <c:v>180</c:v>
                </c:pt>
                <c:pt idx="65805">
                  <c:v>256</c:v>
                </c:pt>
                <c:pt idx="65806">
                  <c:v>359</c:v>
                </c:pt>
                <c:pt idx="65807">
                  <c:v>200</c:v>
                </c:pt>
                <c:pt idx="65808">
                  <c:v>246</c:v>
                </c:pt>
                <c:pt idx="65809">
                  <c:v>224</c:v>
                </c:pt>
                <c:pt idx="65810">
                  <c:v>294</c:v>
                </c:pt>
                <c:pt idx="65811">
                  <c:v>245</c:v>
                </c:pt>
                <c:pt idx="65812">
                  <c:v>695</c:v>
                </c:pt>
                <c:pt idx="65813">
                  <c:v>4</c:v>
                </c:pt>
                <c:pt idx="65814">
                  <c:v>26</c:v>
                </c:pt>
                <c:pt idx="65815">
                  <c:v>23</c:v>
                </c:pt>
                <c:pt idx="65816">
                  <c:v>20</c:v>
                </c:pt>
                <c:pt idx="65817">
                  <c:v>51</c:v>
                </c:pt>
                <c:pt idx="65818">
                  <c:v>139</c:v>
                </c:pt>
                <c:pt idx="65819">
                  <c:v>17</c:v>
                </c:pt>
                <c:pt idx="65820">
                  <c:v>83</c:v>
                </c:pt>
                <c:pt idx="65821">
                  <c:v>311</c:v>
                </c:pt>
                <c:pt idx="65822">
                  <c:v>687</c:v>
                </c:pt>
                <c:pt idx="65823">
                  <c:v>320</c:v>
                </c:pt>
                <c:pt idx="65824">
                  <c:v>338</c:v>
                </c:pt>
                <c:pt idx="65825">
                  <c:v>782</c:v>
                </c:pt>
                <c:pt idx="65826">
                  <c:v>206</c:v>
                </c:pt>
                <c:pt idx="65827">
                  <c:v>469</c:v>
                </c:pt>
                <c:pt idx="65828">
                  <c:v>409</c:v>
                </c:pt>
                <c:pt idx="65829">
                  <c:v>206</c:v>
                </c:pt>
                <c:pt idx="65830">
                  <c:v>172</c:v>
                </c:pt>
                <c:pt idx="65831">
                  <c:v>292</c:v>
                </c:pt>
                <c:pt idx="65832">
                  <c:v>879</c:v>
                </c:pt>
                <c:pt idx="65833">
                  <c:v>198</c:v>
                </c:pt>
                <c:pt idx="65834">
                  <c:v>378</c:v>
                </c:pt>
                <c:pt idx="65835">
                  <c:v>30</c:v>
                </c:pt>
                <c:pt idx="65836">
                  <c:v>47</c:v>
                </c:pt>
                <c:pt idx="65837">
                  <c:v>86</c:v>
                </c:pt>
                <c:pt idx="65838">
                  <c:v>338</c:v>
                </c:pt>
                <c:pt idx="65839">
                  <c:v>461</c:v>
                </c:pt>
                <c:pt idx="65840">
                  <c:v>179</c:v>
                </c:pt>
                <c:pt idx="65841">
                  <c:v>131</c:v>
                </c:pt>
                <c:pt idx="65842">
                  <c:v>202</c:v>
                </c:pt>
                <c:pt idx="65843">
                  <c:v>259</c:v>
                </c:pt>
                <c:pt idx="65844">
                  <c:v>87</c:v>
                </c:pt>
                <c:pt idx="65845">
                  <c:v>256</c:v>
                </c:pt>
                <c:pt idx="65846">
                  <c:v>43</c:v>
                </c:pt>
                <c:pt idx="65847">
                  <c:v>72</c:v>
                </c:pt>
                <c:pt idx="65848">
                  <c:v>354</c:v>
                </c:pt>
                <c:pt idx="65849">
                  <c:v>382</c:v>
                </c:pt>
                <c:pt idx="65850">
                  <c:v>202</c:v>
                </c:pt>
                <c:pt idx="65851">
                  <c:v>151</c:v>
                </c:pt>
                <c:pt idx="65852">
                  <c:v>352</c:v>
                </c:pt>
                <c:pt idx="65853">
                  <c:v>343</c:v>
                </c:pt>
                <c:pt idx="65854">
                  <c:v>164</c:v>
                </c:pt>
                <c:pt idx="65855">
                  <c:v>75</c:v>
                </c:pt>
                <c:pt idx="65856">
                  <c:v>85</c:v>
                </c:pt>
                <c:pt idx="65857">
                  <c:v>283</c:v>
                </c:pt>
                <c:pt idx="65858">
                  <c:v>199</c:v>
                </c:pt>
                <c:pt idx="65859">
                  <c:v>162</c:v>
                </c:pt>
                <c:pt idx="65860">
                  <c:v>172</c:v>
                </c:pt>
                <c:pt idx="65861">
                  <c:v>264</c:v>
                </c:pt>
                <c:pt idx="65862">
                  <c:v>212</c:v>
                </c:pt>
                <c:pt idx="65863">
                  <c:v>182</c:v>
                </c:pt>
                <c:pt idx="65864">
                  <c:v>213</c:v>
                </c:pt>
                <c:pt idx="65865">
                  <c:v>266</c:v>
                </c:pt>
                <c:pt idx="65866">
                  <c:v>137</c:v>
                </c:pt>
                <c:pt idx="65867">
                  <c:v>215</c:v>
                </c:pt>
                <c:pt idx="65868">
                  <c:v>293</c:v>
                </c:pt>
                <c:pt idx="65869">
                  <c:v>88</c:v>
                </c:pt>
                <c:pt idx="65870">
                  <c:v>196</c:v>
                </c:pt>
                <c:pt idx="65871">
                  <c:v>155</c:v>
                </c:pt>
                <c:pt idx="65872">
                  <c:v>50</c:v>
                </c:pt>
                <c:pt idx="65873">
                  <c:v>311</c:v>
                </c:pt>
                <c:pt idx="65874">
                  <c:v>67</c:v>
                </c:pt>
                <c:pt idx="65875">
                  <c:v>130</c:v>
                </c:pt>
                <c:pt idx="65876">
                  <c:v>94</c:v>
                </c:pt>
                <c:pt idx="65877">
                  <c:v>113</c:v>
                </c:pt>
                <c:pt idx="65878">
                  <c:v>659</c:v>
                </c:pt>
                <c:pt idx="65879">
                  <c:v>50</c:v>
                </c:pt>
                <c:pt idx="65880">
                  <c:v>69</c:v>
                </c:pt>
                <c:pt idx="65881">
                  <c:v>455</c:v>
                </c:pt>
                <c:pt idx="65882">
                  <c:v>470</c:v>
                </c:pt>
                <c:pt idx="65883">
                  <c:v>449</c:v>
                </c:pt>
                <c:pt idx="65884">
                  <c:v>490</c:v>
                </c:pt>
                <c:pt idx="65885">
                  <c:v>556</c:v>
                </c:pt>
                <c:pt idx="65886">
                  <c:v>917</c:v>
                </c:pt>
                <c:pt idx="65887">
                  <c:v>309</c:v>
                </c:pt>
                <c:pt idx="65888">
                  <c:v>430</c:v>
                </c:pt>
                <c:pt idx="65889">
                  <c:v>369</c:v>
                </c:pt>
                <c:pt idx="65890">
                  <c:v>479</c:v>
                </c:pt>
                <c:pt idx="65891">
                  <c:v>521</c:v>
                </c:pt>
                <c:pt idx="65892">
                  <c:v>413</c:v>
                </c:pt>
                <c:pt idx="65893">
                  <c:v>1568</c:v>
                </c:pt>
                <c:pt idx="65894">
                  <c:v>1072</c:v>
                </c:pt>
                <c:pt idx="65895">
                  <c:v>1523</c:v>
                </c:pt>
                <c:pt idx="65896">
                  <c:v>1256</c:v>
                </c:pt>
                <c:pt idx="65897">
                  <c:v>1186</c:v>
                </c:pt>
                <c:pt idx="65898">
                  <c:v>1196</c:v>
                </c:pt>
                <c:pt idx="65899">
                  <c:v>1072</c:v>
                </c:pt>
                <c:pt idx="65900">
                  <c:v>1484</c:v>
                </c:pt>
                <c:pt idx="65901">
                  <c:v>1665</c:v>
                </c:pt>
                <c:pt idx="65902">
                  <c:v>1411</c:v>
                </c:pt>
                <c:pt idx="65903">
                  <c:v>949</c:v>
                </c:pt>
                <c:pt idx="65904">
                  <c:v>1146</c:v>
                </c:pt>
                <c:pt idx="65905">
                  <c:v>650</c:v>
                </c:pt>
                <c:pt idx="65906">
                  <c:v>350</c:v>
                </c:pt>
                <c:pt idx="65907">
                  <c:v>559</c:v>
                </c:pt>
                <c:pt idx="65908">
                  <c:v>494</c:v>
                </c:pt>
                <c:pt idx="65909">
                  <c:v>695</c:v>
                </c:pt>
                <c:pt idx="65910">
                  <c:v>689</c:v>
                </c:pt>
                <c:pt idx="65911">
                  <c:v>595</c:v>
                </c:pt>
                <c:pt idx="65912">
                  <c:v>854</c:v>
                </c:pt>
                <c:pt idx="65913">
                  <c:v>288</c:v>
                </c:pt>
                <c:pt idx="65914">
                  <c:v>285</c:v>
                </c:pt>
                <c:pt idx="65915">
                  <c:v>383</c:v>
                </c:pt>
                <c:pt idx="65916">
                  <c:v>330</c:v>
                </c:pt>
                <c:pt idx="65917">
                  <c:v>117</c:v>
                </c:pt>
                <c:pt idx="65918">
                  <c:v>128</c:v>
                </c:pt>
                <c:pt idx="65919">
                  <c:v>128</c:v>
                </c:pt>
                <c:pt idx="65920">
                  <c:v>101</c:v>
                </c:pt>
                <c:pt idx="65921">
                  <c:v>134</c:v>
                </c:pt>
                <c:pt idx="65922">
                  <c:v>201</c:v>
                </c:pt>
                <c:pt idx="65923">
                  <c:v>168</c:v>
                </c:pt>
                <c:pt idx="65924">
                  <c:v>121</c:v>
                </c:pt>
                <c:pt idx="65925">
                  <c:v>160</c:v>
                </c:pt>
                <c:pt idx="65926">
                  <c:v>269</c:v>
                </c:pt>
                <c:pt idx="65927">
                  <c:v>50</c:v>
                </c:pt>
                <c:pt idx="65928">
                  <c:v>237</c:v>
                </c:pt>
                <c:pt idx="65929">
                  <c:v>75</c:v>
                </c:pt>
                <c:pt idx="65930">
                  <c:v>33</c:v>
                </c:pt>
                <c:pt idx="65931">
                  <c:v>81</c:v>
                </c:pt>
                <c:pt idx="65932">
                  <c:v>254</c:v>
                </c:pt>
                <c:pt idx="65933">
                  <c:v>670</c:v>
                </c:pt>
                <c:pt idx="65934">
                  <c:v>526</c:v>
                </c:pt>
                <c:pt idx="65935">
                  <c:v>1182</c:v>
                </c:pt>
                <c:pt idx="65936">
                  <c:v>357</c:v>
                </c:pt>
                <c:pt idx="65937">
                  <c:v>210</c:v>
                </c:pt>
                <c:pt idx="65938">
                  <c:v>355</c:v>
                </c:pt>
                <c:pt idx="65939">
                  <c:v>369</c:v>
                </c:pt>
                <c:pt idx="65940">
                  <c:v>313</c:v>
                </c:pt>
                <c:pt idx="65941">
                  <c:v>450</c:v>
                </c:pt>
                <c:pt idx="65942">
                  <c:v>690</c:v>
                </c:pt>
                <c:pt idx="65943">
                  <c:v>1316</c:v>
                </c:pt>
                <c:pt idx="65944">
                  <c:v>331</c:v>
                </c:pt>
                <c:pt idx="65945">
                  <c:v>222</c:v>
                </c:pt>
                <c:pt idx="65946">
                  <c:v>340</c:v>
                </c:pt>
                <c:pt idx="65947">
                  <c:v>276</c:v>
                </c:pt>
                <c:pt idx="65948">
                  <c:v>72</c:v>
                </c:pt>
                <c:pt idx="65949">
                  <c:v>126</c:v>
                </c:pt>
                <c:pt idx="65950">
                  <c:v>803</c:v>
                </c:pt>
                <c:pt idx="65951">
                  <c:v>133</c:v>
                </c:pt>
                <c:pt idx="65952">
                  <c:v>167</c:v>
                </c:pt>
                <c:pt idx="65953">
                  <c:v>357</c:v>
                </c:pt>
                <c:pt idx="65954">
                  <c:v>265</c:v>
                </c:pt>
                <c:pt idx="65955">
                  <c:v>228</c:v>
                </c:pt>
                <c:pt idx="65956">
                  <c:v>483</c:v>
                </c:pt>
                <c:pt idx="65957">
                  <c:v>144</c:v>
                </c:pt>
                <c:pt idx="65958">
                  <c:v>221</c:v>
                </c:pt>
                <c:pt idx="65959">
                  <c:v>122</c:v>
                </c:pt>
                <c:pt idx="65960">
                  <c:v>240</c:v>
                </c:pt>
                <c:pt idx="65961">
                  <c:v>185</c:v>
                </c:pt>
                <c:pt idx="65962">
                  <c:v>136</c:v>
                </c:pt>
                <c:pt idx="65963">
                  <c:v>913</c:v>
                </c:pt>
                <c:pt idx="65964">
                  <c:v>121</c:v>
                </c:pt>
                <c:pt idx="65965">
                  <c:v>197</c:v>
                </c:pt>
                <c:pt idx="65966">
                  <c:v>56</c:v>
                </c:pt>
                <c:pt idx="65967">
                  <c:v>133</c:v>
                </c:pt>
                <c:pt idx="65968">
                  <c:v>143</c:v>
                </c:pt>
                <c:pt idx="65969">
                  <c:v>20</c:v>
                </c:pt>
                <c:pt idx="65970">
                  <c:v>158</c:v>
                </c:pt>
                <c:pt idx="65971">
                  <c:v>130</c:v>
                </c:pt>
                <c:pt idx="65972">
                  <c:v>12</c:v>
                </c:pt>
                <c:pt idx="65973">
                  <c:v>164</c:v>
                </c:pt>
                <c:pt idx="65974">
                  <c:v>204</c:v>
                </c:pt>
                <c:pt idx="65975">
                  <c:v>64</c:v>
                </c:pt>
                <c:pt idx="65976">
                  <c:v>103</c:v>
                </c:pt>
                <c:pt idx="65977">
                  <c:v>427</c:v>
                </c:pt>
                <c:pt idx="65978">
                  <c:v>29</c:v>
                </c:pt>
                <c:pt idx="65979">
                  <c:v>160</c:v>
                </c:pt>
                <c:pt idx="65980">
                  <c:v>1315</c:v>
                </c:pt>
                <c:pt idx="65981">
                  <c:v>868</c:v>
                </c:pt>
                <c:pt idx="65982">
                  <c:v>320</c:v>
                </c:pt>
                <c:pt idx="65983">
                  <c:v>257</c:v>
                </c:pt>
                <c:pt idx="65984">
                  <c:v>381</c:v>
                </c:pt>
                <c:pt idx="65985">
                  <c:v>414</c:v>
                </c:pt>
                <c:pt idx="65986">
                  <c:v>296</c:v>
                </c:pt>
                <c:pt idx="65987">
                  <c:v>127</c:v>
                </c:pt>
                <c:pt idx="65988">
                  <c:v>801</c:v>
                </c:pt>
                <c:pt idx="65989">
                  <c:v>823</c:v>
                </c:pt>
                <c:pt idx="65990">
                  <c:v>396</c:v>
                </c:pt>
                <c:pt idx="65991">
                  <c:v>638</c:v>
                </c:pt>
                <c:pt idx="65992">
                  <c:v>262</c:v>
                </c:pt>
                <c:pt idx="65993">
                  <c:v>265</c:v>
                </c:pt>
                <c:pt idx="65994">
                  <c:v>195</c:v>
                </c:pt>
                <c:pt idx="65995">
                  <c:v>202</c:v>
                </c:pt>
                <c:pt idx="65996">
                  <c:v>236</c:v>
                </c:pt>
                <c:pt idx="65997">
                  <c:v>229</c:v>
                </c:pt>
                <c:pt idx="65998">
                  <c:v>268</c:v>
                </c:pt>
                <c:pt idx="65999">
                  <c:v>235</c:v>
                </c:pt>
                <c:pt idx="66000">
                  <c:v>231</c:v>
                </c:pt>
                <c:pt idx="66001">
                  <c:v>295</c:v>
                </c:pt>
                <c:pt idx="66002">
                  <c:v>171</c:v>
                </c:pt>
                <c:pt idx="66003">
                  <c:v>288</c:v>
                </c:pt>
                <c:pt idx="66004">
                  <c:v>830</c:v>
                </c:pt>
                <c:pt idx="66005">
                  <c:v>326</c:v>
                </c:pt>
                <c:pt idx="66006">
                  <c:v>278</c:v>
                </c:pt>
                <c:pt idx="66007">
                  <c:v>741</c:v>
                </c:pt>
                <c:pt idx="66008">
                  <c:v>721</c:v>
                </c:pt>
                <c:pt idx="66009">
                  <c:v>350</c:v>
                </c:pt>
                <c:pt idx="66010">
                  <c:v>456</c:v>
                </c:pt>
                <c:pt idx="66011">
                  <c:v>504</c:v>
                </c:pt>
                <c:pt idx="66012">
                  <c:v>164</c:v>
                </c:pt>
                <c:pt idx="66013">
                  <c:v>325</c:v>
                </c:pt>
                <c:pt idx="66014">
                  <c:v>753</c:v>
                </c:pt>
                <c:pt idx="66015">
                  <c:v>470</c:v>
                </c:pt>
                <c:pt idx="66016">
                  <c:v>420</c:v>
                </c:pt>
                <c:pt idx="66017">
                  <c:v>412</c:v>
                </c:pt>
                <c:pt idx="66018">
                  <c:v>395</c:v>
                </c:pt>
                <c:pt idx="66019">
                  <c:v>509</c:v>
                </c:pt>
                <c:pt idx="66020">
                  <c:v>513</c:v>
                </c:pt>
                <c:pt idx="66021">
                  <c:v>457</c:v>
                </c:pt>
                <c:pt idx="66022">
                  <c:v>1169</c:v>
                </c:pt>
                <c:pt idx="66023">
                  <c:v>413</c:v>
                </c:pt>
                <c:pt idx="66024">
                  <c:v>351</c:v>
                </c:pt>
                <c:pt idx="66025">
                  <c:v>338</c:v>
                </c:pt>
                <c:pt idx="66026">
                  <c:v>387</c:v>
                </c:pt>
                <c:pt idx="66027">
                  <c:v>420</c:v>
                </c:pt>
                <c:pt idx="66028">
                  <c:v>41</c:v>
                </c:pt>
                <c:pt idx="66029">
                  <c:v>93</c:v>
                </c:pt>
                <c:pt idx="66030">
                  <c:v>177</c:v>
                </c:pt>
                <c:pt idx="66031">
                  <c:v>101</c:v>
                </c:pt>
                <c:pt idx="66032">
                  <c:v>126</c:v>
                </c:pt>
                <c:pt idx="66033">
                  <c:v>170</c:v>
                </c:pt>
                <c:pt idx="66034">
                  <c:v>10</c:v>
                </c:pt>
                <c:pt idx="66035">
                  <c:v>1058</c:v>
                </c:pt>
                <c:pt idx="66036">
                  <c:v>390</c:v>
                </c:pt>
                <c:pt idx="66037">
                  <c:v>411</c:v>
                </c:pt>
                <c:pt idx="66038">
                  <c:v>1554</c:v>
                </c:pt>
                <c:pt idx="66039">
                  <c:v>317</c:v>
                </c:pt>
                <c:pt idx="66040">
                  <c:v>388</c:v>
                </c:pt>
                <c:pt idx="66041">
                  <c:v>1107</c:v>
                </c:pt>
                <c:pt idx="66042">
                  <c:v>864</c:v>
                </c:pt>
                <c:pt idx="66043">
                  <c:v>1547</c:v>
                </c:pt>
                <c:pt idx="66044">
                  <c:v>469</c:v>
                </c:pt>
                <c:pt idx="66045">
                  <c:v>732</c:v>
                </c:pt>
                <c:pt idx="66046">
                  <c:v>823</c:v>
                </c:pt>
                <c:pt idx="66047">
                  <c:v>138</c:v>
                </c:pt>
                <c:pt idx="66048">
                  <c:v>51</c:v>
                </c:pt>
                <c:pt idx="66049">
                  <c:v>115</c:v>
                </c:pt>
                <c:pt idx="66050">
                  <c:v>33</c:v>
                </c:pt>
                <c:pt idx="66051">
                  <c:v>31</c:v>
                </c:pt>
                <c:pt idx="66052">
                  <c:v>70</c:v>
                </c:pt>
                <c:pt idx="66053">
                  <c:v>58</c:v>
                </c:pt>
                <c:pt idx="66054">
                  <c:v>114</c:v>
                </c:pt>
                <c:pt idx="66055">
                  <c:v>42</c:v>
                </c:pt>
                <c:pt idx="66056">
                  <c:v>71</c:v>
                </c:pt>
                <c:pt idx="66057">
                  <c:v>69</c:v>
                </c:pt>
                <c:pt idx="66058">
                  <c:v>45</c:v>
                </c:pt>
                <c:pt idx="66059">
                  <c:v>286</c:v>
                </c:pt>
                <c:pt idx="66060">
                  <c:v>1225</c:v>
                </c:pt>
                <c:pt idx="66061">
                  <c:v>341</c:v>
                </c:pt>
                <c:pt idx="66062">
                  <c:v>1495</c:v>
                </c:pt>
                <c:pt idx="66063">
                  <c:v>305</c:v>
                </c:pt>
                <c:pt idx="66064">
                  <c:v>315</c:v>
                </c:pt>
                <c:pt idx="66065">
                  <c:v>459</c:v>
                </c:pt>
                <c:pt idx="66066">
                  <c:v>1434</c:v>
                </c:pt>
                <c:pt idx="66067">
                  <c:v>448</c:v>
                </c:pt>
                <c:pt idx="66068">
                  <c:v>827</c:v>
                </c:pt>
                <c:pt idx="66069">
                  <c:v>675</c:v>
                </c:pt>
                <c:pt idx="66070">
                  <c:v>1605</c:v>
                </c:pt>
                <c:pt idx="66071">
                  <c:v>548</c:v>
                </c:pt>
                <c:pt idx="66072">
                  <c:v>909</c:v>
                </c:pt>
                <c:pt idx="66073">
                  <c:v>474</c:v>
                </c:pt>
                <c:pt idx="66074">
                  <c:v>937</c:v>
                </c:pt>
                <c:pt idx="66075">
                  <c:v>682</c:v>
                </c:pt>
                <c:pt idx="66076">
                  <c:v>1046</c:v>
                </c:pt>
                <c:pt idx="66077">
                  <c:v>372</c:v>
                </c:pt>
                <c:pt idx="66078">
                  <c:v>810</c:v>
                </c:pt>
                <c:pt idx="66079">
                  <c:v>725</c:v>
                </c:pt>
                <c:pt idx="66080">
                  <c:v>1029</c:v>
                </c:pt>
                <c:pt idx="66081">
                  <c:v>629</c:v>
                </c:pt>
                <c:pt idx="66082">
                  <c:v>874</c:v>
                </c:pt>
                <c:pt idx="66083">
                  <c:v>303</c:v>
                </c:pt>
                <c:pt idx="66084">
                  <c:v>86</c:v>
                </c:pt>
                <c:pt idx="66085">
                  <c:v>98</c:v>
                </c:pt>
                <c:pt idx="66086">
                  <c:v>48</c:v>
                </c:pt>
                <c:pt idx="66087">
                  <c:v>176</c:v>
                </c:pt>
                <c:pt idx="66088">
                  <c:v>99</c:v>
                </c:pt>
                <c:pt idx="66089">
                  <c:v>173</c:v>
                </c:pt>
                <c:pt idx="66090">
                  <c:v>135</c:v>
                </c:pt>
                <c:pt idx="66091">
                  <c:v>139</c:v>
                </c:pt>
                <c:pt idx="66092">
                  <c:v>37</c:v>
                </c:pt>
                <c:pt idx="66093">
                  <c:v>260</c:v>
                </c:pt>
                <c:pt idx="66094">
                  <c:v>70</c:v>
                </c:pt>
                <c:pt idx="66095">
                  <c:v>150</c:v>
                </c:pt>
                <c:pt idx="66096">
                  <c:v>168</c:v>
                </c:pt>
                <c:pt idx="66097">
                  <c:v>231</c:v>
                </c:pt>
                <c:pt idx="66098">
                  <c:v>241</c:v>
                </c:pt>
                <c:pt idx="66099">
                  <c:v>223</c:v>
                </c:pt>
                <c:pt idx="66100">
                  <c:v>245</c:v>
                </c:pt>
                <c:pt idx="66101">
                  <c:v>210</c:v>
                </c:pt>
                <c:pt idx="66102">
                  <c:v>317</c:v>
                </c:pt>
                <c:pt idx="66103">
                  <c:v>308</c:v>
                </c:pt>
                <c:pt idx="66104">
                  <c:v>252</c:v>
                </c:pt>
                <c:pt idx="66105">
                  <c:v>322</c:v>
                </c:pt>
                <c:pt idx="66106">
                  <c:v>221</c:v>
                </c:pt>
                <c:pt idx="66107">
                  <c:v>204</c:v>
                </c:pt>
                <c:pt idx="66108">
                  <c:v>247</c:v>
                </c:pt>
                <c:pt idx="66109">
                  <c:v>327</c:v>
                </c:pt>
                <c:pt idx="66110">
                  <c:v>221</c:v>
                </c:pt>
                <c:pt idx="66111">
                  <c:v>178</c:v>
                </c:pt>
                <c:pt idx="66112">
                  <c:v>209</c:v>
                </c:pt>
                <c:pt idx="66113">
                  <c:v>260</c:v>
                </c:pt>
                <c:pt idx="66114">
                  <c:v>273</c:v>
                </c:pt>
                <c:pt idx="66115">
                  <c:v>187</c:v>
                </c:pt>
                <c:pt idx="66116">
                  <c:v>209</c:v>
                </c:pt>
                <c:pt idx="66117">
                  <c:v>304</c:v>
                </c:pt>
                <c:pt idx="66118">
                  <c:v>702</c:v>
                </c:pt>
                <c:pt idx="66119">
                  <c:v>419</c:v>
                </c:pt>
                <c:pt idx="66120">
                  <c:v>427</c:v>
                </c:pt>
                <c:pt idx="66121">
                  <c:v>274</c:v>
                </c:pt>
                <c:pt idx="66122">
                  <c:v>198</c:v>
                </c:pt>
                <c:pt idx="66123">
                  <c:v>241</c:v>
                </c:pt>
                <c:pt idx="66124">
                  <c:v>334</c:v>
                </c:pt>
                <c:pt idx="66125">
                  <c:v>260</c:v>
                </c:pt>
                <c:pt idx="66126">
                  <c:v>307</c:v>
                </c:pt>
                <c:pt idx="66127">
                  <c:v>225</c:v>
                </c:pt>
                <c:pt idx="66128">
                  <c:v>199</c:v>
                </c:pt>
                <c:pt idx="66129">
                  <c:v>307</c:v>
                </c:pt>
                <c:pt idx="66130">
                  <c:v>295</c:v>
                </c:pt>
                <c:pt idx="66131">
                  <c:v>106</c:v>
                </c:pt>
                <c:pt idx="66132">
                  <c:v>540</c:v>
                </c:pt>
                <c:pt idx="66133">
                  <c:v>296</c:v>
                </c:pt>
                <c:pt idx="66134">
                  <c:v>143</c:v>
                </c:pt>
                <c:pt idx="66135">
                  <c:v>18</c:v>
                </c:pt>
                <c:pt idx="66136">
                  <c:v>18</c:v>
                </c:pt>
                <c:pt idx="66137">
                  <c:v>98</c:v>
                </c:pt>
                <c:pt idx="66138">
                  <c:v>29</c:v>
                </c:pt>
                <c:pt idx="66139">
                  <c:v>790</c:v>
                </c:pt>
                <c:pt idx="66140">
                  <c:v>465</c:v>
                </c:pt>
                <c:pt idx="66141">
                  <c:v>893</c:v>
                </c:pt>
                <c:pt idx="66142">
                  <c:v>174</c:v>
                </c:pt>
                <c:pt idx="66143">
                  <c:v>857</c:v>
                </c:pt>
                <c:pt idx="66144">
                  <c:v>817</c:v>
                </c:pt>
                <c:pt idx="66145">
                  <c:v>793</c:v>
                </c:pt>
                <c:pt idx="66146">
                  <c:v>587</c:v>
                </c:pt>
                <c:pt idx="66147">
                  <c:v>61</c:v>
                </c:pt>
                <c:pt idx="66148">
                  <c:v>219</c:v>
                </c:pt>
                <c:pt idx="66149">
                  <c:v>350</c:v>
                </c:pt>
                <c:pt idx="66150">
                  <c:v>273</c:v>
                </c:pt>
                <c:pt idx="66151">
                  <c:v>84</c:v>
                </c:pt>
                <c:pt idx="66152">
                  <c:v>37</c:v>
                </c:pt>
                <c:pt idx="66153">
                  <c:v>105</c:v>
                </c:pt>
                <c:pt idx="66154">
                  <c:v>99</c:v>
                </c:pt>
                <c:pt idx="66155">
                  <c:v>320</c:v>
                </c:pt>
                <c:pt idx="66156">
                  <c:v>722</c:v>
                </c:pt>
                <c:pt idx="66157">
                  <c:v>236</c:v>
                </c:pt>
                <c:pt idx="66158">
                  <c:v>246</c:v>
                </c:pt>
                <c:pt idx="66159">
                  <c:v>175</c:v>
                </c:pt>
                <c:pt idx="66160">
                  <c:v>136</c:v>
                </c:pt>
                <c:pt idx="66161">
                  <c:v>104</c:v>
                </c:pt>
                <c:pt idx="66162">
                  <c:v>127</c:v>
                </c:pt>
                <c:pt idx="66163">
                  <c:v>20</c:v>
                </c:pt>
                <c:pt idx="66164">
                  <c:v>108</c:v>
                </c:pt>
                <c:pt idx="66165">
                  <c:v>9</c:v>
                </c:pt>
                <c:pt idx="66166">
                  <c:v>22</c:v>
                </c:pt>
                <c:pt idx="66167">
                  <c:v>193</c:v>
                </c:pt>
                <c:pt idx="66168">
                  <c:v>36</c:v>
                </c:pt>
                <c:pt idx="66169">
                  <c:v>31</c:v>
                </c:pt>
                <c:pt idx="66170">
                  <c:v>115</c:v>
                </c:pt>
                <c:pt idx="66171">
                  <c:v>251</c:v>
                </c:pt>
                <c:pt idx="66172">
                  <c:v>124</c:v>
                </c:pt>
                <c:pt idx="66173">
                  <c:v>412</c:v>
                </c:pt>
                <c:pt idx="66174">
                  <c:v>28</c:v>
                </c:pt>
                <c:pt idx="66175">
                  <c:v>53</c:v>
                </c:pt>
                <c:pt idx="66176">
                  <c:v>8</c:v>
                </c:pt>
                <c:pt idx="66177">
                  <c:v>1534</c:v>
                </c:pt>
                <c:pt idx="66178">
                  <c:v>376</c:v>
                </c:pt>
                <c:pt idx="66179">
                  <c:v>509</c:v>
                </c:pt>
                <c:pt idx="66180">
                  <c:v>632</c:v>
                </c:pt>
                <c:pt idx="66181">
                  <c:v>426</c:v>
                </c:pt>
                <c:pt idx="66182">
                  <c:v>722</c:v>
                </c:pt>
                <c:pt idx="66183">
                  <c:v>558</c:v>
                </c:pt>
                <c:pt idx="66184">
                  <c:v>617</c:v>
                </c:pt>
                <c:pt idx="66185">
                  <c:v>400</c:v>
                </c:pt>
                <c:pt idx="66186">
                  <c:v>587</c:v>
                </c:pt>
                <c:pt idx="66187">
                  <c:v>1054</c:v>
                </c:pt>
                <c:pt idx="66188">
                  <c:v>430</c:v>
                </c:pt>
                <c:pt idx="66189">
                  <c:v>147</c:v>
                </c:pt>
                <c:pt idx="66190">
                  <c:v>225</c:v>
                </c:pt>
                <c:pt idx="66191">
                  <c:v>168</c:v>
                </c:pt>
                <c:pt idx="66192">
                  <c:v>206</c:v>
                </c:pt>
                <c:pt idx="66193">
                  <c:v>221</c:v>
                </c:pt>
                <c:pt idx="66194">
                  <c:v>144</c:v>
                </c:pt>
                <c:pt idx="66195">
                  <c:v>223</c:v>
                </c:pt>
                <c:pt idx="66196">
                  <c:v>82</c:v>
                </c:pt>
                <c:pt idx="66197">
                  <c:v>104</c:v>
                </c:pt>
                <c:pt idx="66198">
                  <c:v>141</c:v>
                </c:pt>
                <c:pt idx="66199">
                  <c:v>162</c:v>
                </c:pt>
                <c:pt idx="66200">
                  <c:v>294</c:v>
                </c:pt>
                <c:pt idx="66201">
                  <c:v>294</c:v>
                </c:pt>
                <c:pt idx="66202">
                  <c:v>235</c:v>
                </c:pt>
                <c:pt idx="66203">
                  <c:v>280</c:v>
                </c:pt>
                <c:pt idx="66204">
                  <c:v>252</c:v>
                </c:pt>
                <c:pt idx="66205">
                  <c:v>299</c:v>
                </c:pt>
                <c:pt idx="66206">
                  <c:v>334</c:v>
                </c:pt>
                <c:pt idx="66207">
                  <c:v>526</c:v>
                </c:pt>
                <c:pt idx="66208">
                  <c:v>286</c:v>
                </c:pt>
                <c:pt idx="66209">
                  <c:v>514</c:v>
                </c:pt>
                <c:pt idx="66210">
                  <c:v>251</c:v>
                </c:pt>
                <c:pt idx="66211">
                  <c:v>230</c:v>
                </c:pt>
                <c:pt idx="66212">
                  <c:v>283</c:v>
                </c:pt>
                <c:pt idx="66213">
                  <c:v>272</c:v>
                </c:pt>
                <c:pt idx="66214">
                  <c:v>441</c:v>
                </c:pt>
                <c:pt idx="66215">
                  <c:v>208</c:v>
                </c:pt>
                <c:pt idx="66216">
                  <c:v>621</c:v>
                </c:pt>
                <c:pt idx="66217">
                  <c:v>83</c:v>
                </c:pt>
                <c:pt idx="66218">
                  <c:v>73</c:v>
                </c:pt>
                <c:pt idx="66219">
                  <c:v>331</c:v>
                </c:pt>
                <c:pt idx="66220">
                  <c:v>314</c:v>
                </c:pt>
                <c:pt idx="66221">
                  <c:v>252</c:v>
                </c:pt>
                <c:pt idx="66222">
                  <c:v>197</c:v>
                </c:pt>
                <c:pt idx="66223">
                  <c:v>208</c:v>
                </c:pt>
                <c:pt idx="66224">
                  <c:v>150</c:v>
                </c:pt>
                <c:pt idx="66225">
                  <c:v>340</c:v>
                </c:pt>
                <c:pt idx="66226">
                  <c:v>249</c:v>
                </c:pt>
                <c:pt idx="66227">
                  <c:v>39</c:v>
                </c:pt>
                <c:pt idx="66228">
                  <c:v>35</c:v>
                </c:pt>
                <c:pt idx="66229">
                  <c:v>90</c:v>
                </c:pt>
                <c:pt idx="66230">
                  <c:v>123</c:v>
                </c:pt>
                <c:pt idx="66231">
                  <c:v>9</c:v>
                </c:pt>
                <c:pt idx="66232">
                  <c:v>10</c:v>
                </c:pt>
                <c:pt idx="66233">
                  <c:v>2</c:v>
                </c:pt>
                <c:pt idx="66234">
                  <c:v>267</c:v>
                </c:pt>
                <c:pt idx="66235">
                  <c:v>83</c:v>
                </c:pt>
                <c:pt idx="66236">
                  <c:v>104</c:v>
                </c:pt>
                <c:pt idx="66237">
                  <c:v>38</c:v>
                </c:pt>
                <c:pt idx="66238">
                  <c:v>33</c:v>
                </c:pt>
                <c:pt idx="66239">
                  <c:v>204</c:v>
                </c:pt>
                <c:pt idx="66240">
                  <c:v>171</c:v>
                </c:pt>
                <c:pt idx="66241">
                  <c:v>16</c:v>
                </c:pt>
                <c:pt idx="66242">
                  <c:v>1367</c:v>
                </c:pt>
                <c:pt idx="66243">
                  <c:v>715</c:v>
                </c:pt>
                <c:pt idx="66244">
                  <c:v>1365</c:v>
                </c:pt>
                <c:pt idx="66245">
                  <c:v>1298</c:v>
                </c:pt>
                <c:pt idx="66246">
                  <c:v>1135</c:v>
                </c:pt>
                <c:pt idx="66247">
                  <c:v>1556</c:v>
                </c:pt>
                <c:pt idx="66248">
                  <c:v>1299</c:v>
                </c:pt>
                <c:pt idx="66249">
                  <c:v>629</c:v>
                </c:pt>
                <c:pt idx="66250">
                  <c:v>545</c:v>
                </c:pt>
                <c:pt idx="66251">
                  <c:v>1267</c:v>
                </c:pt>
                <c:pt idx="66252">
                  <c:v>1085</c:v>
                </c:pt>
                <c:pt idx="66253">
                  <c:v>637</c:v>
                </c:pt>
                <c:pt idx="66254">
                  <c:v>342</c:v>
                </c:pt>
                <c:pt idx="66255">
                  <c:v>374</c:v>
                </c:pt>
                <c:pt idx="66256">
                  <c:v>315</c:v>
                </c:pt>
                <c:pt idx="66257">
                  <c:v>248</c:v>
                </c:pt>
                <c:pt idx="66258">
                  <c:v>348</c:v>
                </c:pt>
                <c:pt idx="66259">
                  <c:v>386</c:v>
                </c:pt>
                <c:pt idx="66260">
                  <c:v>500</c:v>
                </c:pt>
                <c:pt idx="66261">
                  <c:v>371</c:v>
                </c:pt>
                <c:pt idx="66262">
                  <c:v>487</c:v>
                </c:pt>
                <c:pt idx="66263">
                  <c:v>347</c:v>
                </c:pt>
                <c:pt idx="66264">
                  <c:v>426</c:v>
                </c:pt>
                <c:pt idx="66265">
                  <c:v>411</c:v>
                </c:pt>
                <c:pt idx="66266">
                  <c:v>398</c:v>
                </c:pt>
                <c:pt idx="66267">
                  <c:v>260</c:v>
                </c:pt>
                <c:pt idx="66268">
                  <c:v>202</c:v>
                </c:pt>
                <c:pt idx="66269">
                  <c:v>169</c:v>
                </c:pt>
                <c:pt idx="66270">
                  <c:v>614</c:v>
                </c:pt>
                <c:pt idx="66271">
                  <c:v>325</c:v>
                </c:pt>
                <c:pt idx="66272">
                  <c:v>409</c:v>
                </c:pt>
                <c:pt idx="66273">
                  <c:v>282</c:v>
                </c:pt>
                <c:pt idx="66274">
                  <c:v>282</c:v>
                </c:pt>
                <c:pt idx="66275">
                  <c:v>224</c:v>
                </c:pt>
                <c:pt idx="66276">
                  <c:v>637</c:v>
                </c:pt>
                <c:pt idx="66277">
                  <c:v>231</c:v>
                </c:pt>
                <c:pt idx="66278">
                  <c:v>424</c:v>
                </c:pt>
                <c:pt idx="66279">
                  <c:v>376</c:v>
                </c:pt>
                <c:pt idx="66280">
                  <c:v>347</c:v>
                </c:pt>
                <c:pt idx="66281">
                  <c:v>460</c:v>
                </c:pt>
                <c:pt idx="66282">
                  <c:v>586</c:v>
                </c:pt>
                <c:pt idx="66283">
                  <c:v>1285</c:v>
                </c:pt>
                <c:pt idx="66284">
                  <c:v>1145</c:v>
                </c:pt>
                <c:pt idx="66285">
                  <c:v>304</c:v>
                </c:pt>
                <c:pt idx="66286">
                  <c:v>600</c:v>
                </c:pt>
                <c:pt idx="66287">
                  <c:v>346</c:v>
                </c:pt>
                <c:pt idx="66288">
                  <c:v>1088</c:v>
                </c:pt>
                <c:pt idx="66289">
                  <c:v>399</c:v>
                </c:pt>
                <c:pt idx="66290">
                  <c:v>84</c:v>
                </c:pt>
                <c:pt idx="66291">
                  <c:v>4</c:v>
                </c:pt>
                <c:pt idx="66292">
                  <c:v>42</c:v>
                </c:pt>
                <c:pt idx="66293">
                  <c:v>56</c:v>
                </c:pt>
                <c:pt idx="66294">
                  <c:v>214</c:v>
                </c:pt>
                <c:pt idx="66295" formatCode="0.00E+00">
                  <c:v>4.8999999999999998E-3</c:v>
                </c:pt>
                <c:pt idx="66296">
                  <c:v>13</c:v>
                </c:pt>
                <c:pt idx="66297">
                  <c:v>278</c:v>
                </c:pt>
                <c:pt idx="66298">
                  <c:v>74</c:v>
                </c:pt>
                <c:pt idx="66299">
                  <c:v>78</c:v>
                </c:pt>
                <c:pt idx="66300">
                  <c:v>82</c:v>
                </c:pt>
                <c:pt idx="66301">
                  <c:v>116</c:v>
                </c:pt>
                <c:pt idx="66302">
                  <c:v>197</c:v>
                </c:pt>
                <c:pt idx="66303">
                  <c:v>237</c:v>
                </c:pt>
                <c:pt idx="66304">
                  <c:v>230</c:v>
                </c:pt>
                <c:pt idx="66305">
                  <c:v>278</c:v>
                </c:pt>
                <c:pt idx="66306">
                  <c:v>263</c:v>
                </c:pt>
                <c:pt idx="66307">
                  <c:v>268</c:v>
                </c:pt>
                <c:pt idx="66308">
                  <c:v>286</c:v>
                </c:pt>
                <c:pt idx="66309">
                  <c:v>277</c:v>
                </c:pt>
                <c:pt idx="66310">
                  <c:v>291</c:v>
                </c:pt>
                <c:pt idx="66311">
                  <c:v>179</c:v>
                </c:pt>
                <c:pt idx="66312">
                  <c:v>314</c:v>
                </c:pt>
                <c:pt idx="66313">
                  <c:v>214</c:v>
                </c:pt>
                <c:pt idx="66314">
                  <c:v>218</c:v>
                </c:pt>
                <c:pt idx="66315">
                  <c:v>190</c:v>
                </c:pt>
                <c:pt idx="66316">
                  <c:v>196</c:v>
                </c:pt>
                <c:pt idx="66317">
                  <c:v>306</c:v>
                </c:pt>
                <c:pt idx="66318">
                  <c:v>218</c:v>
                </c:pt>
                <c:pt idx="66319">
                  <c:v>301</c:v>
                </c:pt>
                <c:pt idx="66320">
                  <c:v>253</c:v>
                </c:pt>
                <c:pt idx="66321">
                  <c:v>380</c:v>
                </c:pt>
                <c:pt idx="66322">
                  <c:v>226</c:v>
                </c:pt>
                <c:pt idx="66323">
                  <c:v>245</c:v>
                </c:pt>
                <c:pt idx="66324">
                  <c:v>222</c:v>
                </c:pt>
                <c:pt idx="66325">
                  <c:v>272</c:v>
                </c:pt>
                <c:pt idx="66326">
                  <c:v>237</c:v>
                </c:pt>
                <c:pt idx="66327">
                  <c:v>180</c:v>
                </c:pt>
                <c:pt idx="66328">
                  <c:v>163</c:v>
                </c:pt>
                <c:pt idx="66329">
                  <c:v>56</c:v>
                </c:pt>
                <c:pt idx="66330">
                  <c:v>349</c:v>
                </c:pt>
                <c:pt idx="66331">
                  <c:v>37</c:v>
                </c:pt>
                <c:pt idx="66332">
                  <c:v>98</c:v>
                </c:pt>
                <c:pt idx="66333">
                  <c:v>55</c:v>
                </c:pt>
                <c:pt idx="66334">
                  <c:v>368</c:v>
                </c:pt>
                <c:pt idx="66335">
                  <c:v>298</c:v>
                </c:pt>
                <c:pt idx="66336">
                  <c:v>405</c:v>
                </c:pt>
                <c:pt idx="66337">
                  <c:v>247</c:v>
                </c:pt>
                <c:pt idx="66338">
                  <c:v>317</c:v>
                </c:pt>
                <c:pt idx="66339">
                  <c:v>408</c:v>
                </c:pt>
                <c:pt idx="66340">
                  <c:v>374</c:v>
                </c:pt>
                <c:pt idx="66341">
                  <c:v>450</c:v>
                </c:pt>
                <c:pt idx="66342">
                  <c:v>1126</c:v>
                </c:pt>
                <c:pt idx="66343">
                  <c:v>512</c:v>
                </c:pt>
                <c:pt idx="66344">
                  <c:v>549</c:v>
                </c:pt>
                <c:pt idx="66345">
                  <c:v>354</c:v>
                </c:pt>
                <c:pt idx="66346">
                  <c:v>966</c:v>
                </c:pt>
                <c:pt idx="66347">
                  <c:v>431</c:v>
                </c:pt>
                <c:pt idx="66348">
                  <c:v>1125</c:v>
                </c:pt>
                <c:pt idx="66349">
                  <c:v>390</c:v>
                </c:pt>
                <c:pt idx="66350">
                  <c:v>470</c:v>
                </c:pt>
                <c:pt idx="66351">
                  <c:v>535</c:v>
                </c:pt>
                <c:pt idx="66352">
                  <c:v>771</c:v>
                </c:pt>
                <c:pt idx="66353">
                  <c:v>417</c:v>
                </c:pt>
                <c:pt idx="66354">
                  <c:v>487</c:v>
                </c:pt>
                <c:pt idx="66355">
                  <c:v>513</c:v>
                </c:pt>
                <c:pt idx="66356">
                  <c:v>371</c:v>
                </c:pt>
                <c:pt idx="66357">
                  <c:v>361</c:v>
                </c:pt>
                <c:pt idx="66358">
                  <c:v>378</c:v>
                </c:pt>
                <c:pt idx="66359">
                  <c:v>312</c:v>
                </c:pt>
                <c:pt idx="66360">
                  <c:v>404</c:v>
                </c:pt>
                <c:pt idx="66361">
                  <c:v>520</c:v>
                </c:pt>
                <c:pt idx="66362">
                  <c:v>194</c:v>
                </c:pt>
                <c:pt idx="66363">
                  <c:v>262</c:v>
                </c:pt>
                <c:pt idx="66364">
                  <c:v>283</c:v>
                </c:pt>
                <c:pt idx="66365">
                  <c:v>262</c:v>
                </c:pt>
                <c:pt idx="66366">
                  <c:v>235</c:v>
                </c:pt>
                <c:pt idx="66367">
                  <c:v>247</c:v>
                </c:pt>
                <c:pt idx="66368">
                  <c:v>379</c:v>
                </c:pt>
                <c:pt idx="66369">
                  <c:v>433</c:v>
                </c:pt>
                <c:pt idx="66370">
                  <c:v>985</c:v>
                </c:pt>
                <c:pt idx="66371">
                  <c:v>1138</c:v>
                </c:pt>
                <c:pt idx="66372">
                  <c:v>366</c:v>
                </c:pt>
                <c:pt idx="66373">
                  <c:v>588</c:v>
                </c:pt>
                <c:pt idx="66374">
                  <c:v>428</c:v>
                </c:pt>
                <c:pt idx="66375">
                  <c:v>361</c:v>
                </c:pt>
                <c:pt idx="66376">
                  <c:v>878</c:v>
                </c:pt>
                <c:pt idx="66377">
                  <c:v>372</c:v>
                </c:pt>
                <c:pt idx="66378">
                  <c:v>570</c:v>
                </c:pt>
                <c:pt idx="66379">
                  <c:v>354</c:v>
                </c:pt>
                <c:pt idx="66380">
                  <c:v>826</c:v>
                </c:pt>
                <c:pt idx="66381">
                  <c:v>1051</c:v>
                </c:pt>
                <c:pt idx="66382">
                  <c:v>316</c:v>
                </c:pt>
                <c:pt idx="66383">
                  <c:v>486</c:v>
                </c:pt>
                <c:pt idx="66384">
                  <c:v>273</c:v>
                </c:pt>
                <c:pt idx="66385">
                  <c:v>206</c:v>
                </c:pt>
                <c:pt idx="66386">
                  <c:v>267</c:v>
                </c:pt>
                <c:pt idx="66387">
                  <c:v>506</c:v>
                </c:pt>
                <c:pt idx="66388">
                  <c:v>251</c:v>
                </c:pt>
                <c:pt idx="66389">
                  <c:v>292</c:v>
                </c:pt>
                <c:pt idx="66390">
                  <c:v>310</c:v>
                </c:pt>
                <c:pt idx="66391">
                  <c:v>292</c:v>
                </c:pt>
                <c:pt idx="66392">
                  <c:v>295</c:v>
                </c:pt>
                <c:pt idx="66393">
                  <c:v>304</c:v>
                </c:pt>
                <c:pt idx="66394">
                  <c:v>222</c:v>
                </c:pt>
                <c:pt idx="66395">
                  <c:v>201</c:v>
                </c:pt>
                <c:pt idx="66396">
                  <c:v>222</c:v>
                </c:pt>
                <c:pt idx="66397">
                  <c:v>166</c:v>
                </c:pt>
                <c:pt idx="66398">
                  <c:v>179</c:v>
                </c:pt>
                <c:pt idx="66399">
                  <c:v>270</c:v>
                </c:pt>
                <c:pt idx="66400">
                  <c:v>242</c:v>
                </c:pt>
                <c:pt idx="66401">
                  <c:v>209</c:v>
                </c:pt>
                <c:pt idx="66402">
                  <c:v>311</c:v>
                </c:pt>
                <c:pt idx="66403">
                  <c:v>203</c:v>
                </c:pt>
                <c:pt idx="66404">
                  <c:v>244</c:v>
                </c:pt>
                <c:pt idx="66405">
                  <c:v>249</c:v>
                </c:pt>
                <c:pt idx="66406" formatCode="0.00E+00">
                  <c:v>4.8999999999999998E-3</c:v>
                </c:pt>
                <c:pt idx="66407" formatCode="0.00E+00">
                  <c:v>4.8999999999999998E-3</c:v>
                </c:pt>
                <c:pt idx="66408">
                  <c:v>19</c:v>
                </c:pt>
                <c:pt idx="66409">
                  <c:v>178</c:v>
                </c:pt>
                <c:pt idx="66410">
                  <c:v>35</c:v>
                </c:pt>
                <c:pt idx="66411">
                  <c:v>130</c:v>
                </c:pt>
                <c:pt idx="66412">
                  <c:v>7</c:v>
                </c:pt>
                <c:pt idx="66413">
                  <c:v>107</c:v>
                </c:pt>
                <c:pt idx="66414">
                  <c:v>28</c:v>
                </c:pt>
                <c:pt idx="66415">
                  <c:v>221</c:v>
                </c:pt>
                <c:pt idx="66416">
                  <c:v>102</c:v>
                </c:pt>
                <c:pt idx="66417">
                  <c:v>222</c:v>
                </c:pt>
                <c:pt idx="66418">
                  <c:v>61</c:v>
                </c:pt>
                <c:pt idx="66419">
                  <c:v>178</c:v>
                </c:pt>
                <c:pt idx="66420">
                  <c:v>83</c:v>
                </c:pt>
                <c:pt idx="66421">
                  <c:v>193</c:v>
                </c:pt>
                <c:pt idx="66422">
                  <c:v>208</c:v>
                </c:pt>
                <c:pt idx="66423">
                  <c:v>191</c:v>
                </c:pt>
                <c:pt idx="66424">
                  <c:v>18</c:v>
                </c:pt>
                <c:pt idx="66425">
                  <c:v>21</c:v>
                </c:pt>
                <c:pt idx="66426">
                  <c:v>140</c:v>
                </c:pt>
                <c:pt idx="66427">
                  <c:v>10</c:v>
                </c:pt>
                <c:pt idx="66428">
                  <c:v>127</c:v>
                </c:pt>
                <c:pt idx="66429">
                  <c:v>42</c:v>
                </c:pt>
                <c:pt idx="66430">
                  <c:v>113</c:v>
                </c:pt>
                <c:pt idx="66431">
                  <c:v>224</c:v>
                </c:pt>
                <c:pt idx="66432">
                  <c:v>204</c:v>
                </c:pt>
                <c:pt idx="66433">
                  <c:v>190</c:v>
                </c:pt>
                <c:pt idx="66434">
                  <c:v>198</c:v>
                </c:pt>
                <c:pt idx="66435">
                  <c:v>202</c:v>
                </c:pt>
                <c:pt idx="66436">
                  <c:v>284</c:v>
                </c:pt>
                <c:pt idx="66437">
                  <c:v>148</c:v>
                </c:pt>
                <c:pt idx="66438">
                  <c:v>291</c:v>
                </c:pt>
                <c:pt idx="66439">
                  <c:v>161</c:v>
                </c:pt>
                <c:pt idx="66440">
                  <c:v>175</c:v>
                </c:pt>
                <c:pt idx="66441">
                  <c:v>226</c:v>
                </c:pt>
                <c:pt idx="66442">
                  <c:v>256</c:v>
                </c:pt>
                <c:pt idx="66443">
                  <c:v>19</c:v>
                </c:pt>
                <c:pt idx="66444">
                  <c:v>54</c:v>
                </c:pt>
                <c:pt idx="66445" formatCode="0.00E+00">
                  <c:v>4.8999999999999998E-3</c:v>
                </c:pt>
                <c:pt idx="66446" formatCode="0.00E+00">
                  <c:v>4.8999999999999998E-3</c:v>
                </c:pt>
                <c:pt idx="66447" formatCode="0.00E+00">
                  <c:v>4.8999999999999998E-3</c:v>
                </c:pt>
                <c:pt idx="66448">
                  <c:v>641</c:v>
                </c:pt>
                <c:pt idx="66449">
                  <c:v>909</c:v>
                </c:pt>
                <c:pt idx="66450">
                  <c:v>437</c:v>
                </c:pt>
                <c:pt idx="66451">
                  <c:v>1160</c:v>
                </c:pt>
                <c:pt idx="66452">
                  <c:v>751</c:v>
                </c:pt>
                <c:pt idx="66453">
                  <c:v>985</c:v>
                </c:pt>
                <c:pt idx="66454">
                  <c:v>628</c:v>
                </c:pt>
                <c:pt idx="66455">
                  <c:v>1119</c:v>
                </c:pt>
                <c:pt idx="66456">
                  <c:v>445</c:v>
                </c:pt>
                <c:pt idx="66457">
                  <c:v>996</c:v>
                </c:pt>
                <c:pt idx="66458">
                  <c:v>502</c:v>
                </c:pt>
                <c:pt idx="66459">
                  <c:v>941</c:v>
                </c:pt>
                <c:pt idx="66460">
                  <c:v>212</c:v>
                </c:pt>
                <c:pt idx="66461">
                  <c:v>193</c:v>
                </c:pt>
                <c:pt idx="66462">
                  <c:v>137</c:v>
                </c:pt>
                <c:pt idx="66463">
                  <c:v>190</c:v>
                </c:pt>
                <c:pt idx="66464">
                  <c:v>219</c:v>
                </c:pt>
                <c:pt idx="66465">
                  <c:v>218</c:v>
                </c:pt>
                <c:pt idx="66466">
                  <c:v>230</c:v>
                </c:pt>
                <c:pt idx="66467">
                  <c:v>313</c:v>
                </c:pt>
                <c:pt idx="66468">
                  <c:v>201</c:v>
                </c:pt>
                <c:pt idx="66469">
                  <c:v>347</c:v>
                </c:pt>
                <c:pt idx="66470">
                  <c:v>201</c:v>
                </c:pt>
                <c:pt idx="66471">
                  <c:v>269</c:v>
                </c:pt>
                <c:pt idx="66472">
                  <c:v>254</c:v>
                </c:pt>
                <c:pt idx="66473">
                  <c:v>186</c:v>
                </c:pt>
                <c:pt idx="66474">
                  <c:v>222</c:v>
                </c:pt>
                <c:pt idx="66475">
                  <c:v>330</c:v>
                </c:pt>
                <c:pt idx="66476">
                  <c:v>355</c:v>
                </c:pt>
                <c:pt idx="66477">
                  <c:v>404</c:v>
                </c:pt>
                <c:pt idx="66478">
                  <c:v>388</c:v>
                </c:pt>
                <c:pt idx="66479">
                  <c:v>404</c:v>
                </c:pt>
                <c:pt idx="66480">
                  <c:v>180</c:v>
                </c:pt>
                <c:pt idx="66481">
                  <c:v>195</c:v>
                </c:pt>
                <c:pt idx="66482">
                  <c:v>316</c:v>
                </c:pt>
                <c:pt idx="66483">
                  <c:v>288</c:v>
                </c:pt>
                <c:pt idx="66484" formatCode="0.00E+00">
                  <c:v>4.8999999999999998E-3</c:v>
                </c:pt>
                <c:pt idx="66485">
                  <c:v>73</c:v>
                </c:pt>
                <c:pt idx="66486">
                  <c:v>117</c:v>
                </c:pt>
                <c:pt idx="66487">
                  <c:v>116</c:v>
                </c:pt>
                <c:pt idx="66488">
                  <c:v>310</c:v>
                </c:pt>
                <c:pt idx="66489">
                  <c:v>888</c:v>
                </c:pt>
                <c:pt idx="66490">
                  <c:v>562</c:v>
                </c:pt>
                <c:pt idx="66491">
                  <c:v>359</c:v>
                </c:pt>
                <c:pt idx="66492">
                  <c:v>949</c:v>
                </c:pt>
                <c:pt idx="66493">
                  <c:v>457</c:v>
                </c:pt>
                <c:pt idx="66494">
                  <c:v>340</c:v>
                </c:pt>
                <c:pt idx="66495">
                  <c:v>306</c:v>
                </c:pt>
                <c:pt idx="66496">
                  <c:v>217</c:v>
                </c:pt>
                <c:pt idx="66497">
                  <c:v>218</c:v>
                </c:pt>
                <c:pt idx="66498">
                  <c:v>163</c:v>
                </c:pt>
                <c:pt idx="66499">
                  <c:v>330</c:v>
                </c:pt>
                <c:pt idx="66500">
                  <c:v>12</c:v>
                </c:pt>
                <c:pt idx="66501">
                  <c:v>43</c:v>
                </c:pt>
                <c:pt idx="66502" formatCode="0.00E+00">
                  <c:v>4.8999999999999998E-3</c:v>
                </c:pt>
                <c:pt idx="66503">
                  <c:v>97</c:v>
                </c:pt>
                <c:pt idx="66504">
                  <c:v>42</c:v>
                </c:pt>
                <c:pt idx="66505">
                  <c:v>182</c:v>
                </c:pt>
                <c:pt idx="66506">
                  <c:v>149</c:v>
                </c:pt>
                <c:pt idx="66507">
                  <c:v>207</c:v>
                </c:pt>
                <c:pt idx="66508">
                  <c:v>155</c:v>
                </c:pt>
                <c:pt idx="66509">
                  <c:v>83</c:v>
                </c:pt>
                <c:pt idx="66510">
                  <c:v>95</c:v>
                </c:pt>
                <c:pt idx="66511">
                  <c:v>76</c:v>
                </c:pt>
                <c:pt idx="66512">
                  <c:v>294</c:v>
                </c:pt>
                <c:pt idx="66513">
                  <c:v>136</c:v>
                </c:pt>
                <c:pt idx="66514">
                  <c:v>160</c:v>
                </c:pt>
                <c:pt idx="66515">
                  <c:v>177</c:v>
                </c:pt>
                <c:pt idx="66516">
                  <c:v>187</c:v>
                </c:pt>
                <c:pt idx="66517">
                  <c:v>154</c:v>
                </c:pt>
                <c:pt idx="66518">
                  <c:v>64</c:v>
                </c:pt>
                <c:pt idx="66519">
                  <c:v>202</c:v>
                </c:pt>
                <c:pt idx="66520">
                  <c:v>75</c:v>
                </c:pt>
                <c:pt idx="66521">
                  <c:v>345</c:v>
                </c:pt>
                <c:pt idx="66522">
                  <c:v>230</c:v>
                </c:pt>
                <c:pt idx="66523">
                  <c:v>320</c:v>
                </c:pt>
                <c:pt idx="66524">
                  <c:v>367</c:v>
                </c:pt>
                <c:pt idx="66525">
                  <c:v>449</c:v>
                </c:pt>
                <c:pt idx="66526">
                  <c:v>441</c:v>
                </c:pt>
                <c:pt idx="66527">
                  <c:v>466</c:v>
                </c:pt>
                <c:pt idx="66528">
                  <c:v>414</c:v>
                </c:pt>
                <c:pt idx="66529">
                  <c:v>493</c:v>
                </c:pt>
                <c:pt idx="66530">
                  <c:v>275</c:v>
                </c:pt>
                <c:pt idx="66531">
                  <c:v>179</c:v>
                </c:pt>
                <c:pt idx="66532">
                  <c:v>303</c:v>
                </c:pt>
                <c:pt idx="66533">
                  <c:v>333</c:v>
                </c:pt>
                <c:pt idx="66534">
                  <c:v>297</c:v>
                </c:pt>
                <c:pt idx="66535">
                  <c:v>354</c:v>
                </c:pt>
                <c:pt idx="66536">
                  <c:v>458</c:v>
                </c:pt>
                <c:pt idx="66537">
                  <c:v>371</c:v>
                </c:pt>
                <c:pt idx="66538">
                  <c:v>487</c:v>
                </c:pt>
                <c:pt idx="66539">
                  <c:v>436</c:v>
                </c:pt>
                <c:pt idx="66540">
                  <c:v>495</c:v>
                </c:pt>
                <c:pt idx="66541">
                  <c:v>1016</c:v>
                </c:pt>
                <c:pt idx="66542">
                  <c:v>951</c:v>
                </c:pt>
                <c:pt idx="66543">
                  <c:v>336</c:v>
                </c:pt>
                <c:pt idx="66544">
                  <c:v>546</c:v>
                </c:pt>
                <c:pt idx="66545">
                  <c:v>397</c:v>
                </c:pt>
                <c:pt idx="66546">
                  <c:v>1133</c:v>
                </c:pt>
                <c:pt idx="66547">
                  <c:v>1554</c:v>
                </c:pt>
                <c:pt idx="66548">
                  <c:v>1026</c:v>
                </c:pt>
                <c:pt idx="66549">
                  <c:v>857</c:v>
                </c:pt>
                <c:pt idx="66550">
                  <c:v>810</c:v>
                </c:pt>
                <c:pt idx="66551">
                  <c:v>562</c:v>
                </c:pt>
                <c:pt idx="66552">
                  <c:v>974</c:v>
                </c:pt>
                <c:pt idx="66553">
                  <c:v>1338</c:v>
                </c:pt>
                <c:pt idx="66554">
                  <c:v>1204</c:v>
                </c:pt>
                <c:pt idx="66555">
                  <c:v>424</c:v>
                </c:pt>
                <c:pt idx="66556">
                  <c:v>758</c:v>
                </c:pt>
                <c:pt idx="66557">
                  <c:v>635</c:v>
                </c:pt>
                <c:pt idx="66558">
                  <c:v>514</c:v>
                </c:pt>
                <c:pt idx="66559">
                  <c:v>299</c:v>
                </c:pt>
                <c:pt idx="66560">
                  <c:v>324</c:v>
                </c:pt>
                <c:pt idx="66561">
                  <c:v>365</c:v>
                </c:pt>
                <c:pt idx="66562">
                  <c:v>604</c:v>
                </c:pt>
                <c:pt idx="66563">
                  <c:v>582</c:v>
                </c:pt>
                <c:pt idx="66564">
                  <c:v>1060</c:v>
                </c:pt>
                <c:pt idx="66565">
                  <c:v>1424</c:v>
                </c:pt>
                <c:pt idx="66566">
                  <c:v>869</c:v>
                </c:pt>
                <c:pt idx="66567">
                  <c:v>336</c:v>
                </c:pt>
                <c:pt idx="66568">
                  <c:v>519</c:v>
                </c:pt>
                <c:pt idx="66569">
                  <c:v>207</c:v>
                </c:pt>
                <c:pt idx="66570">
                  <c:v>255</c:v>
                </c:pt>
                <c:pt idx="66571">
                  <c:v>228</c:v>
                </c:pt>
                <c:pt idx="66572">
                  <c:v>194</c:v>
                </c:pt>
                <c:pt idx="66573">
                  <c:v>274</c:v>
                </c:pt>
                <c:pt idx="66574">
                  <c:v>382</c:v>
                </c:pt>
                <c:pt idx="66575">
                  <c:v>262</c:v>
                </c:pt>
                <c:pt idx="66576">
                  <c:v>265</c:v>
                </c:pt>
                <c:pt idx="66577">
                  <c:v>315</c:v>
                </c:pt>
                <c:pt idx="66578">
                  <c:v>471</c:v>
                </c:pt>
                <c:pt idx="66579">
                  <c:v>175</c:v>
                </c:pt>
                <c:pt idx="66580">
                  <c:v>198</c:v>
                </c:pt>
                <c:pt idx="66581">
                  <c:v>335</c:v>
                </c:pt>
                <c:pt idx="66582">
                  <c:v>250</c:v>
                </c:pt>
                <c:pt idx="66583">
                  <c:v>347</c:v>
                </c:pt>
                <c:pt idx="66584">
                  <c:v>275</c:v>
                </c:pt>
                <c:pt idx="66585">
                  <c:v>303</c:v>
                </c:pt>
                <c:pt idx="66586">
                  <c:v>411</c:v>
                </c:pt>
                <c:pt idx="66587">
                  <c:v>247</c:v>
                </c:pt>
                <c:pt idx="66588">
                  <c:v>275</c:v>
                </c:pt>
                <c:pt idx="66589">
                  <c:v>166</c:v>
                </c:pt>
                <c:pt idx="66590">
                  <c:v>303</c:v>
                </c:pt>
                <c:pt idx="66591">
                  <c:v>432</c:v>
                </c:pt>
                <c:pt idx="66592">
                  <c:v>288</c:v>
                </c:pt>
                <c:pt idx="66593">
                  <c:v>6</c:v>
                </c:pt>
                <c:pt idx="66594">
                  <c:v>77</c:v>
                </c:pt>
                <c:pt idx="66595">
                  <c:v>134</c:v>
                </c:pt>
                <c:pt idx="66596">
                  <c:v>127</c:v>
                </c:pt>
                <c:pt idx="66597">
                  <c:v>9</c:v>
                </c:pt>
                <c:pt idx="66598">
                  <c:v>170</c:v>
                </c:pt>
                <c:pt idx="66599">
                  <c:v>109</c:v>
                </c:pt>
                <c:pt idx="66600">
                  <c:v>216</c:v>
                </c:pt>
                <c:pt idx="66601">
                  <c:v>260</c:v>
                </c:pt>
                <c:pt idx="66602">
                  <c:v>361</c:v>
                </c:pt>
                <c:pt idx="66603">
                  <c:v>409</c:v>
                </c:pt>
                <c:pt idx="66604">
                  <c:v>320</c:v>
                </c:pt>
                <c:pt idx="66605">
                  <c:v>409</c:v>
                </c:pt>
                <c:pt idx="66606">
                  <c:v>354</c:v>
                </c:pt>
                <c:pt idx="66607">
                  <c:v>285</c:v>
                </c:pt>
                <c:pt idx="66608">
                  <c:v>231</c:v>
                </c:pt>
                <c:pt idx="66609">
                  <c:v>256</c:v>
                </c:pt>
                <c:pt idx="66610">
                  <c:v>147</c:v>
                </c:pt>
                <c:pt idx="66611">
                  <c:v>398</c:v>
                </c:pt>
                <c:pt idx="66612">
                  <c:v>100</c:v>
                </c:pt>
                <c:pt idx="66613">
                  <c:v>254</c:v>
                </c:pt>
                <c:pt idx="66614">
                  <c:v>213</c:v>
                </c:pt>
                <c:pt idx="66615">
                  <c:v>204</c:v>
                </c:pt>
                <c:pt idx="66616">
                  <c:v>373</c:v>
                </c:pt>
                <c:pt idx="66617">
                  <c:v>328</c:v>
                </c:pt>
                <c:pt idx="66618">
                  <c:v>230</c:v>
                </c:pt>
                <c:pt idx="66619">
                  <c:v>148</c:v>
                </c:pt>
                <c:pt idx="66620">
                  <c:v>189</c:v>
                </c:pt>
                <c:pt idx="66621">
                  <c:v>91</c:v>
                </c:pt>
                <c:pt idx="66622">
                  <c:v>111</c:v>
                </c:pt>
                <c:pt idx="66623">
                  <c:v>119</c:v>
                </c:pt>
                <c:pt idx="66624">
                  <c:v>1157</c:v>
                </c:pt>
                <c:pt idx="66625">
                  <c:v>433</c:v>
                </c:pt>
                <c:pt idx="66626">
                  <c:v>234</c:v>
                </c:pt>
                <c:pt idx="66627">
                  <c:v>187</c:v>
                </c:pt>
                <c:pt idx="66628">
                  <c:v>346</c:v>
                </c:pt>
                <c:pt idx="66629">
                  <c:v>471</c:v>
                </c:pt>
                <c:pt idx="66630">
                  <c:v>287</c:v>
                </c:pt>
                <c:pt idx="66631">
                  <c:v>254</c:v>
                </c:pt>
                <c:pt idx="66632">
                  <c:v>282</c:v>
                </c:pt>
                <c:pt idx="66633">
                  <c:v>356</c:v>
                </c:pt>
                <c:pt idx="66634">
                  <c:v>337</c:v>
                </c:pt>
                <c:pt idx="66635">
                  <c:v>297</c:v>
                </c:pt>
                <c:pt idx="66636">
                  <c:v>487</c:v>
                </c:pt>
                <c:pt idx="66637">
                  <c:v>466</c:v>
                </c:pt>
                <c:pt idx="66638">
                  <c:v>539</c:v>
                </c:pt>
                <c:pt idx="66639">
                  <c:v>518</c:v>
                </c:pt>
                <c:pt idx="66640">
                  <c:v>844</c:v>
                </c:pt>
                <c:pt idx="66641">
                  <c:v>565</c:v>
                </c:pt>
                <c:pt idx="66642">
                  <c:v>1079</c:v>
                </c:pt>
                <c:pt idx="66643">
                  <c:v>490</c:v>
                </c:pt>
                <c:pt idx="66644">
                  <c:v>344</c:v>
                </c:pt>
                <c:pt idx="66645">
                  <c:v>365</c:v>
                </c:pt>
                <c:pt idx="66646">
                  <c:v>463</c:v>
                </c:pt>
                <c:pt idx="66647">
                  <c:v>676</c:v>
                </c:pt>
                <c:pt idx="66648">
                  <c:v>40</c:v>
                </c:pt>
                <c:pt idx="66649">
                  <c:v>123</c:v>
                </c:pt>
                <c:pt idx="66650">
                  <c:v>32</c:v>
                </c:pt>
                <c:pt idx="66651">
                  <c:v>313</c:v>
                </c:pt>
                <c:pt idx="66652">
                  <c:v>86</c:v>
                </c:pt>
                <c:pt idx="66653">
                  <c:v>158</c:v>
                </c:pt>
                <c:pt idx="66654">
                  <c:v>272</c:v>
                </c:pt>
                <c:pt idx="66655">
                  <c:v>610</c:v>
                </c:pt>
                <c:pt idx="66656">
                  <c:v>488</c:v>
                </c:pt>
                <c:pt idx="66657">
                  <c:v>530</c:v>
                </c:pt>
                <c:pt idx="66658">
                  <c:v>158</c:v>
                </c:pt>
                <c:pt idx="66659">
                  <c:v>508</c:v>
                </c:pt>
                <c:pt idx="66660">
                  <c:v>325</c:v>
                </c:pt>
                <c:pt idx="66661">
                  <c:v>210</c:v>
                </c:pt>
                <c:pt idx="66662">
                  <c:v>314</c:v>
                </c:pt>
                <c:pt idx="66663">
                  <c:v>331</c:v>
                </c:pt>
                <c:pt idx="66664">
                  <c:v>211</c:v>
                </c:pt>
                <c:pt idx="66665">
                  <c:v>250</c:v>
                </c:pt>
                <c:pt idx="66666">
                  <c:v>217</c:v>
                </c:pt>
                <c:pt idx="66667">
                  <c:v>181</c:v>
                </c:pt>
                <c:pt idx="66668">
                  <c:v>496</c:v>
                </c:pt>
                <c:pt idx="66669">
                  <c:v>578</c:v>
                </c:pt>
                <c:pt idx="66670">
                  <c:v>246</c:v>
                </c:pt>
                <c:pt idx="66671">
                  <c:v>427</c:v>
                </c:pt>
                <c:pt idx="66672">
                  <c:v>248</c:v>
                </c:pt>
                <c:pt idx="66673">
                  <c:v>329</c:v>
                </c:pt>
                <c:pt idx="66674">
                  <c:v>277</c:v>
                </c:pt>
                <c:pt idx="66675">
                  <c:v>186</c:v>
                </c:pt>
                <c:pt idx="66676">
                  <c:v>272</c:v>
                </c:pt>
                <c:pt idx="66677">
                  <c:v>371</c:v>
                </c:pt>
                <c:pt idx="66678">
                  <c:v>1181</c:v>
                </c:pt>
                <c:pt idx="66679">
                  <c:v>1009</c:v>
                </c:pt>
                <c:pt idx="66680">
                  <c:v>503</c:v>
                </c:pt>
                <c:pt idx="66681">
                  <c:v>345</c:v>
                </c:pt>
                <c:pt idx="66682">
                  <c:v>361</c:v>
                </c:pt>
                <c:pt idx="66683">
                  <c:v>288</c:v>
                </c:pt>
                <c:pt idx="66684">
                  <c:v>400</c:v>
                </c:pt>
                <c:pt idx="66685">
                  <c:v>422</c:v>
                </c:pt>
                <c:pt idx="66686">
                  <c:v>672</c:v>
                </c:pt>
                <c:pt idx="66687">
                  <c:v>883</c:v>
                </c:pt>
                <c:pt idx="66688">
                  <c:v>384</c:v>
                </c:pt>
                <c:pt idx="66689">
                  <c:v>17</c:v>
                </c:pt>
                <c:pt idx="66690">
                  <c:v>31</c:v>
                </c:pt>
                <c:pt idx="66691" formatCode="0.00E+00">
                  <c:v>4.8999999999999998E-3</c:v>
                </c:pt>
                <c:pt idx="66692" formatCode="0.00E+00">
                  <c:v>4.8999999999999998E-3</c:v>
                </c:pt>
                <c:pt idx="66693">
                  <c:v>164</c:v>
                </c:pt>
                <c:pt idx="66694">
                  <c:v>61</c:v>
                </c:pt>
                <c:pt idx="66695">
                  <c:v>135</c:v>
                </c:pt>
                <c:pt idx="66696">
                  <c:v>150</c:v>
                </c:pt>
                <c:pt idx="66697">
                  <c:v>76</c:v>
                </c:pt>
                <c:pt idx="66698">
                  <c:v>103</c:v>
                </c:pt>
                <c:pt idx="66699">
                  <c:v>112</c:v>
                </c:pt>
                <c:pt idx="66700">
                  <c:v>129</c:v>
                </c:pt>
                <c:pt idx="66701">
                  <c:v>322</c:v>
                </c:pt>
                <c:pt idx="66702">
                  <c:v>49</c:v>
                </c:pt>
                <c:pt idx="66703">
                  <c:v>221</c:v>
                </c:pt>
                <c:pt idx="66704">
                  <c:v>245</c:v>
                </c:pt>
                <c:pt idx="66705">
                  <c:v>173</c:v>
                </c:pt>
                <c:pt idx="66706">
                  <c:v>322</c:v>
                </c:pt>
                <c:pt idx="66707">
                  <c:v>180</c:v>
                </c:pt>
                <c:pt idx="66708">
                  <c:v>420</c:v>
                </c:pt>
                <c:pt idx="66709">
                  <c:v>289</c:v>
                </c:pt>
                <c:pt idx="66710">
                  <c:v>350</c:v>
                </c:pt>
                <c:pt idx="66711">
                  <c:v>290</c:v>
                </c:pt>
                <c:pt idx="66712">
                  <c:v>218</c:v>
                </c:pt>
                <c:pt idx="66713">
                  <c:v>209</c:v>
                </c:pt>
                <c:pt idx="66714">
                  <c:v>261</c:v>
                </c:pt>
                <c:pt idx="66715">
                  <c:v>257</c:v>
                </c:pt>
                <c:pt idx="66716">
                  <c:v>257</c:v>
                </c:pt>
                <c:pt idx="66717">
                  <c:v>229</c:v>
                </c:pt>
                <c:pt idx="66718">
                  <c:v>177</c:v>
                </c:pt>
                <c:pt idx="66719">
                  <c:v>201</c:v>
                </c:pt>
                <c:pt idx="66720">
                  <c:v>375</c:v>
                </c:pt>
                <c:pt idx="66721">
                  <c:v>266</c:v>
                </c:pt>
                <c:pt idx="66722">
                  <c:v>312</c:v>
                </c:pt>
                <c:pt idx="66723">
                  <c:v>337</c:v>
                </c:pt>
                <c:pt idx="66724">
                  <c:v>325</c:v>
                </c:pt>
                <c:pt idx="66725">
                  <c:v>182</c:v>
                </c:pt>
                <c:pt idx="66726">
                  <c:v>199</c:v>
                </c:pt>
                <c:pt idx="66727">
                  <c:v>262</c:v>
                </c:pt>
                <c:pt idx="66728">
                  <c:v>427</c:v>
                </c:pt>
                <c:pt idx="66729">
                  <c:v>242</c:v>
                </c:pt>
                <c:pt idx="66730">
                  <c:v>137</c:v>
                </c:pt>
                <c:pt idx="66731">
                  <c:v>584</c:v>
                </c:pt>
                <c:pt idx="66732">
                  <c:v>263</c:v>
                </c:pt>
                <c:pt idx="66733">
                  <c:v>260</c:v>
                </c:pt>
                <c:pt idx="66734">
                  <c:v>296</c:v>
                </c:pt>
                <c:pt idx="66735">
                  <c:v>219</c:v>
                </c:pt>
                <c:pt idx="66736">
                  <c:v>317</c:v>
                </c:pt>
                <c:pt idx="66737">
                  <c:v>205</c:v>
                </c:pt>
                <c:pt idx="66738">
                  <c:v>252</c:v>
                </c:pt>
                <c:pt idx="66739">
                  <c:v>215</c:v>
                </c:pt>
                <c:pt idx="66740">
                  <c:v>219</c:v>
                </c:pt>
                <c:pt idx="66741">
                  <c:v>255</c:v>
                </c:pt>
                <c:pt idx="66742">
                  <c:v>313</c:v>
                </c:pt>
                <c:pt idx="66743">
                  <c:v>806</c:v>
                </c:pt>
                <c:pt idx="66744">
                  <c:v>188</c:v>
                </c:pt>
                <c:pt idx="66745">
                  <c:v>144</c:v>
                </c:pt>
                <c:pt idx="66746">
                  <c:v>92</c:v>
                </c:pt>
                <c:pt idx="66747">
                  <c:v>343</c:v>
                </c:pt>
                <c:pt idx="66748">
                  <c:v>171</c:v>
                </c:pt>
                <c:pt idx="66749">
                  <c:v>207</c:v>
                </c:pt>
                <c:pt idx="66750">
                  <c:v>469</c:v>
                </c:pt>
                <c:pt idx="66751">
                  <c:v>353</c:v>
                </c:pt>
                <c:pt idx="66752">
                  <c:v>151</c:v>
                </c:pt>
                <c:pt idx="66753">
                  <c:v>397</c:v>
                </c:pt>
                <c:pt idx="66754">
                  <c:v>311</c:v>
                </c:pt>
                <c:pt idx="66755">
                  <c:v>354</c:v>
                </c:pt>
                <c:pt idx="66756">
                  <c:v>384</c:v>
                </c:pt>
                <c:pt idx="66757">
                  <c:v>874</c:v>
                </c:pt>
                <c:pt idx="66758">
                  <c:v>1155</c:v>
                </c:pt>
                <c:pt idx="66759">
                  <c:v>137</c:v>
                </c:pt>
                <c:pt idx="66760">
                  <c:v>588</c:v>
                </c:pt>
                <c:pt idx="66761">
                  <c:v>830</c:v>
                </c:pt>
                <c:pt idx="66762">
                  <c:v>1249</c:v>
                </c:pt>
                <c:pt idx="66763">
                  <c:v>401</c:v>
                </c:pt>
                <c:pt idx="66764">
                  <c:v>981</c:v>
                </c:pt>
                <c:pt idx="66765">
                  <c:v>134</c:v>
                </c:pt>
                <c:pt idx="66766">
                  <c:v>68</c:v>
                </c:pt>
                <c:pt idx="66767">
                  <c:v>213</c:v>
                </c:pt>
                <c:pt idx="66768">
                  <c:v>382</c:v>
                </c:pt>
                <c:pt idx="66769">
                  <c:v>164</c:v>
                </c:pt>
                <c:pt idx="66770">
                  <c:v>203</c:v>
                </c:pt>
                <c:pt idx="66771">
                  <c:v>263</c:v>
                </c:pt>
                <c:pt idx="66772">
                  <c:v>337</c:v>
                </c:pt>
                <c:pt idx="66773">
                  <c:v>529</c:v>
                </c:pt>
                <c:pt idx="66774">
                  <c:v>174</c:v>
                </c:pt>
                <c:pt idx="66775">
                  <c:v>233</c:v>
                </c:pt>
                <c:pt idx="66776">
                  <c:v>210</c:v>
                </c:pt>
                <c:pt idx="66777">
                  <c:v>10</c:v>
                </c:pt>
                <c:pt idx="66778">
                  <c:v>178</c:v>
                </c:pt>
                <c:pt idx="66779">
                  <c:v>250</c:v>
                </c:pt>
                <c:pt idx="66780">
                  <c:v>9</c:v>
                </c:pt>
                <c:pt idx="66781">
                  <c:v>57</c:v>
                </c:pt>
                <c:pt idx="66782">
                  <c:v>343</c:v>
                </c:pt>
                <c:pt idx="66783">
                  <c:v>232</c:v>
                </c:pt>
                <c:pt idx="66784">
                  <c:v>197</c:v>
                </c:pt>
                <c:pt idx="66785">
                  <c:v>35</c:v>
                </c:pt>
                <c:pt idx="66786">
                  <c:v>214</c:v>
                </c:pt>
                <c:pt idx="66787">
                  <c:v>24</c:v>
                </c:pt>
                <c:pt idx="66788">
                  <c:v>61</c:v>
                </c:pt>
                <c:pt idx="66789">
                  <c:v>107</c:v>
                </c:pt>
                <c:pt idx="66790" formatCode="0.00E+00">
                  <c:v>4.8999999999999998E-3</c:v>
                </c:pt>
                <c:pt idx="66791" formatCode="0.00E+00">
                  <c:v>4.8999999999999998E-3</c:v>
                </c:pt>
                <c:pt idx="66792">
                  <c:v>11</c:v>
                </c:pt>
                <c:pt idx="66793">
                  <c:v>24</c:v>
                </c:pt>
                <c:pt idx="66794">
                  <c:v>79</c:v>
                </c:pt>
                <c:pt idx="66795">
                  <c:v>127</c:v>
                </c:pt>
                <c:pt idx="66796">
                  <c:v>129</c:v>
                </c:pt>
                <c:pt idx="66797">
                  <c:v>58</c:v>
                </c:pt>
                <c:pt idx="66798">
                  <c:v>181</c:v>
                </c:pt>
                <c:pt idx="66799">
                  <c:v>133</c:v>
                </c:pt>
                <c:pt idx="66800">
                  <c:v>194</c:v>
                </c:pt>
                <c:pt idx="66801">
                  <c:v>43</c:v>
                </c:pt>
                <c:pt idx="66802">
                  <c:v>53</c:v>
                </c:pt>
                <c:pt idx="66803">
                  <c:v>1212</c:v>
                </c:pt>
                <c:pt idx="66804">
                  <c:v>386</c:v>
                </c:pt>
                <c:pt idx="66805">
                  <c:v>287</c:v>
                </c:pt>
                <c:pt idx="66806">
                  <c:v>360</c:v>
                </c:pt>
                <c:pt idx="66807">
                  <c:v>907</c:v>
                </c:pt>
                <c:pt idx="66808">
                  <c:v>1151</c:v>
                </c:pt>
                <c:pt idx="66809">
                  <c:v>345</c:v>
                </c:pt>
                <c:pt idx="66810">
                  <c:v>531</c:v>
                </c:pt>
                <c:pt idx="66811">
                  <c:v>458</c:v>
                </c:pt>
                <c:pt idx="66812">
                  <c:v>421</c:v>
                </c:pt>
                <c:pt idx="66813">
                  <c:v>566</c:v>
                </c:pt>
                <c:pt idx="66814">
                  <c:v>1080</c:v>
                </c:pt>
                <c:pt idx="66815">
                  <c:v>313</c:v>
                </c:pt>
                <c:pt idx="66816">
                  <c:v>223</c:v>
                </c:pt>
                <c:pt idx="66817">
                  <c:v>144</c:v>
                </c:pt>
                <c:pt idx="66818">
                  <c:v>161</c:v>
                </c:pt>
                <c:pt idx="66819">
                  <c:v>277</c:v>
                </c:pt>
                <c:pt idx="66820">
                  <c:v>765</c:v>
                </c:pt>
                <c:pt idx="66821">
                  <c:v>339</c:v>
                </c:pt>
                <c:pt idx="66822">
                  <c:v>510</c:v>
                </c:pt>
                <c:pt idx="66823">
                  <c:v>387</c:v>
                </c:pt>
                <c:pt idx="66824">
                  <c:v>385</c:v>
                </c:pt>
                <c:pt idx="66825">
                  <c:v>56</c:v>
                </c:pt>
                <c:pt idx="66826">
                  <c:v>181</c:v>
                </c:pt>
                <c:pt idx="66827">
                  <c:v>239</c:v>
                </c:pt>
                <c:pt idx="66828">
                  <c:v>299</c:v>
                </c:pt>
                <c:pt idx="66829">
                  <c:v>402</c:v>
                </c:pt>
                <c:pt idx="66830">
                  <c:v>230</c:v>
                </c:pt>
                <c:pt idx="66831">
                  <c:v>413</c:v>
                </c:pt>
                <c:pt idx="66832">
                  <c:v>395</c:v>
                </c:pt>
                <c:pt idx="66833">
                  <c:v>226</c:v>
                </c:pt>
                <c:pt idx="66834">
                  <c:v>260</c:v>
                </c:pt>
                <c:pt idx="66835">
                  <c:v>519</c:v>
                </c:pt>
                <c:pt idx="66836">
                  <c:v>734</c:v>
                </c:pt>
                <c:pt idx="66837">
                  <c:v>405</c:v>
                </c:pt>
                <c:pt idx="66838">
                  <c:v>285</c:v>
                </c:pt>
                <c:pt idx="66839">
                  <c:v>33</c:v>
                </c:pt>
                <c:pt idx="66840">
                  <c:v>208</c:v>
                </c:pt>
                <c:pt idx="66841">
                  <c:v>84</c:v>
                </c:pt>
                <c:pt idx="66842">
                  <c:v>128</c:v>
                </c:pt>
                <c:pt idx="66843">
                  <c:v>62</c:v>
                </c:pt>
                <c:pt idx="66844">
                  <c:v>82</c:v>
                </c:pt>
                <c:pt idx="66845">
                  <c:v>101</c:v>
                </c:pt>
                <c:pt idx="66846">
                  <c:v>97</c:v>
                </c:pt>
                <c:pt idx="66847">
                  <c:v>13</c:v>
                </c:pt>
                <c:pt idx="66848">
                  <c:v>251</c:v>
                </c:pt>
                <c:pt idx="66849">
                  <c:v>264</c:v>
                </c:pt>
                <c:pt idx="66850">
                  <c:v>239</c:v>
                </c:pt>
                <c:pt idx="66851">
                  <c:v>334</c:v>
                </c:pt>
                <c:pt idx="66852">
                  <c:v>455</c:v>
                </c:pt>
                <c:pt idx="66853">
                  <c:v>232</c:v>
                </c:pt>
                <c:pt idx="66854">
                  <c:v>284</c:v>
                </c:pt>
                <c:pt idx="66855">
                  <c:v>251</c:v>
                </c:pt>
                <c:pt idx="66856">
                  <c:v>384</c:v>
                </c:pt>
                <c:pt idx="66857">
                  <c:v>151</c:v>
                </c:pt>
                <c:pt idx="66858">
                  <c:v>244</c:v>
                </c:pt>
                <c:pt idx="66859">
                  <c:v>312</c:v>
                </c:pt>
                <c:pt idx="66860">
                  <c:v>97</c:v>
                </c:pt>
                <c:pt idx="66861">
                  <c:v>340</c:v>
                </c:pt>
                <c:pt idx="66862">
                  <c:v>130</c:v>
                </c:pt>
                <c:pt idx="66863">
                  <c:v>143</c:v>
                </c:pt>
                <c:pt idx="66864">
                  <c:v>132</c:v>
                </c:pt>
                <c:pt idx="66865">
                  <c:v>92</c:v>
                </c:pt>
                <c:pt idx="66866">
                  <c:v>172</c:v>
                </c:pt>
                <c:pt idx="66867">
                  <c:v>118</c:v>
                </c:pt>
                <c:pt idx="66868">
                  <c:v>128</c:v>
                </c:pt>
                <c:pt idx="66869">
                  <c:v>74</c:v>
                </c:pt>
                <c:pt idx="66870">
                  <c:v>98</c:v>
                </c:pt>
                <c:pt idx="66871">
                  <c:v>228</c:v>
                </c:pt>
                <c:pt idx="66872">
                  <c:v>42</c:v>
                </c:pt>
                <c:pt idx="66873">
                  <c:v>16</c:v>
                </c:pt>
                <c:pt idx="66874">
                  <c:v>55</c:v>
                </c:pt>
                <c:pt idx="66875">
                  <c:v>66</c:v>
                </c:pt>
                <c:pt idx="66876">
                  <c:v>223</c:v>
                </c:pt>
                <c:pt idx="66877">
                  <c:v>589</c:v>
                </c:pt>
                <c:pt idx="66878">
                  <c:v>124</c:v>
                </c:pt>
                <c:pt idx="66879">
                  <c:v>12</c:v>
                </c:pt>
                <c:pt idx="66880">
                  <c:v>92</c:v>
                </c:pt>
                <c:pt idx="66881">
                  <c:v>12</c:v>
                </c:pt>
                <c:pt idx="66882">
                  <c:v>71</c:v>
                </c:pt>
                <c:pt idx="66883">
                  <c:v>258</c:v>
                </c:pt>
                <c:pt idx="66884">
                  <c:v>661</c:v>
                </c:pt>
                <c:pt idx="66885">
                  <c:v>175</c:v>
                </c:pt>
                <c:pt idx="66886">
                  <c:v>344</c:v>
                </c:pt>
                <c:pt idx="66887">
                  <c:v>273</c:v>
                </c:pt>
                <c:pt idx="66888">
                  <c:v>345</c:v>
                </c:pt>
                <c:pt idx="66889">
                  <c:v>457</c:v>
                </c:pt>
                <c:pt idx="66890">
                  <c:v>450</c:v>
                </c:pt>
                <c:pt idx="66891">
                  <c:v>930</c:v>
                </c:pt>
                <c:pt idx="66892">
                  <c:v>865</c:v>
                </c:pt>
                <c:pt idx="66893">
                  <c:v>364</c:v>
                </c:pt>
                <c:pt idx="66894">
                  <c:v>351</c:v>
                </c:pt>
                <c:pt idx="66895">
                  <c:v>159</c:v>
                </c:pt>
                <c:pt idx="66896">
                  <c:v>192</c:v>
                </c:pt>
                <c:pt idx="66897">
                  <c:v>399</c:v>
                </c:pt>
                <c:pt idx="66898">
                  <c:v>248</c:v>
                </c:pt>
                <c:pt idx="66899">
                  <c:v>174</c:v>
                </c:pt>
                <c:pt idx="66900">
                  <c:v>120</c:v>
                </c:pt>
                <c:pt idx="66901">
                  <c:v>80</c:v>
                </c:pt>
                <c:pt idx="66902">
                  <c:v>131</c:v>
                </c:pt>
                <c:pt idx="66903">
                  <c:v>460</c:v>
                </c:pt>
                <c:pt idx="66904">
                  <c:v>389</c:v>
                </c:pt>
                <c:pt idx="66905">
                  <c:v>544</c:v>
                </c:pt>
                <c:pt idx="66906">
                  <c:v>715</c:v>
                </c:pt>
                <c:pt idx="66907">
                  <c:v>466</c:v>
                </c:pt>
                <c:pt idx="66908">
                  <c:v>205</c:v>
                </c:pt>
                <c:pt idx="66909">
                  <c:v>375</c:v>
                </c:pt>
                <c:pt idx="66910">
                  <c:v>285</c:v>
                </c:pt>
                <c:pt idx="66911">
                  <c:v>565</c:v>
                </c:pt>
                <c:pt idx="66912">
                  <c:v>422</c:v>
                </c:pt>
                <c:pt idx="66913">
                  <c:v>490</c:v>
                </c:pt>
                <c:pt idx="66914">
                  <c:v>716</c:v>
                </c:pt>
                <c:pt idx="66915">
                  <c:v>20</c:v>
                </c:pt>
                <c:pt idx="66916">
                  <c:v>71</c:v>
                </c:pt>
                <c:pt idx="66917">
                  <c:v>99</c:v>
                </c:pt>
                <c:pt idx="66918">
                  <c:v>91</c:v>
                </c:pt>
                <c:pt idx="66919">
                  <c:v>307</c:v>
                </c:pt>
                <c:pt idx="66920">
                  <c:v>309</c:v>
                </c:pt>
                <c:pt idx="66921">
                  <c:v>250</c:v>
                </c:pt>
                <c:pt idx="66922">
                  <c:v>121</c:v>
                </c:pt>
                <c:pt idx="66923">
                  <c:v>359</c:v>
                </c:pt>
                <c:pt idx="66924">
                  <c:v>301</c:v>
                </c:pt>
                <c:pt idx="66925">
                  <c:v>245</c:v>
                </c:pt>
                <c:pt idx="66926">
                  <c:v>184</c:v>
                </c:pt>
                <c:pt idx="66927">
                  <c:v>156</c:v>
                </c:pt>
                <c:pt idx="66928">
                  <c:v>266</c:v>
                </c:pt>
                <c:pt idx="66929">
                  <c:v>244</c:v>
                </c:pt>
                <c:pt idx="66930">
                  <c:v>240</c:v>
                </c:pt>
                <c:pt idx="66931">
                  <c:v>353</c:v>
                </c:pt>
                <c:pt idx="66932">
                  <c:v>120</c:v>
                </c:pt>
                <c:pt idx="66933">
                  <c:v>216</c:v>
                </c:pt>
                <c:pt idx="66934">
                  <c:v>178</c:v>
                </c:pt>
                <c:pt idx="66935">
                  <c:v>418</c:v>
                </c:pt>
                <c:pt idx="66936">
                  <c:v>378</c:v>
                </c:pt>
                <c:pt idx="66937">
                  <c:v>291</c:v>
                </c:pt>
                <c:pt idx="66938">
                  <c:v>205</c:v>
                </c:pt>
                <c:pt idx="66939">
                  <c:v>192</c:v>
                </c:pt>
                <c:pt idx="66940">
                  <c:v>140</c:v>
                </c:pt>
                <c:pt idx="66941">
                  <c:v>294</c:v>
                </c:pt>
                <c:pt idx="66942">
                  <c:v>107</c:v>
                </c:pt>
                <c:pt idx="66943">
                  <c:v>212</c:v>
                </c:pt>
                <c:pt idx="66944">
                  <c:v>27</c:v>
                </c:pt>
                <c:pt idx="66945">
                  <c:v>73</c:v>
                </c:pt>
                <c:pt idx="66946">
                  <c:v>70</c:v>
                </c:pt>
                <c:pt idx="66947">
                  <c:v>22</c:v>
                </c:pt>
                <c:pt idx="66948">
                  <c:v>523</c:v>
                </c:pt>
                <c:pt idx="66949">
                  <c:v>455</c:v>
                </c:pt>
                <c:pt idx="66950">
                  <c:v>889</c:v>
                </c:pt>
                <c:pt idx="66951">
                  <c:v>714</c:v>
                </c:pt>
                <c:pt idx="66952">
                  <c:v>629</c:v>
                </c:pt>
                <c:pt idx="66953">
                  <c:v>410</c:v>
                </c:pt>
                <c:pt idx="66954">
                  <c:v>504</c:v>
                </c:pt>
                <c:pt idx="66955">
                  <c:v>539</c:v>
                </c:pt>
                <c:pt idx="66956">
                  <c:v>378</c:v>
                </c:pt>
                <c:pt idx="66957">
                  <c:v>317</c:v>
                </c:pt>
                <c:pt idx="66958">
                  <c:v>795</c:v>
                </c:pt>
                <c:pt idx="66959">
                  <c:v>1163</c:v>
                </c:pt>
                <c:pt idx="66960">
                  <c:v>56</c:v>
                </c:pt>
                <c:pt idx="66961">
                  <c:v>181</c:v>
                </c:pt>
                <c:pt idx="66962">
                  <c:v>339</c:v>
                </c:pt>
                <c:pt idx="66963" formatCode="0.00E+00">
                  <c:v>4.8999999999999998E-3</c:v>
                </c:pt>
                <c:pt idx="66964">
                  <c:v>336</c:v>
                </c:pt>
                <c:pt idx="66965">
                  <c:v>180</c:v>
                </c:pt>
                <c:pt idx="66966">
                  <c:v>106</c:v>
                </c:pt>
                <c:pt idx="66967">
                  <c:v>299</c:v>
                </c:pt>
                <c:pt idx="66968">
                  <c:v>218</c:v>
                </c:pt>
                <c:pt idx="66969">
                  <c:v>222</c:v>
                </c:pt>
                <c:pt idx="66970">
                  <c:v>151</c:v>
                </c:pt>
                <c:pt idx="66971">
                  <c:v>178</c:v>
                </c:pt>
                <c:pt idx="66972">
                  <c:v>277</c:v>
                </c:pt>
                <c:pt idx="66973">
                  <c:v>239</c:v>
                </c:pt>
                <c:pt idx="66974">
                  <c:v>347</c:v>
                </c:pt>
                <c:pt idx="66975">
                  <c:v>133</c:v>
                </c:pt>
                <c:pt idx="66976">
                  <c:v>210</c:v>
                </c:pt>
                <c:pt idx="66977">
                  <c:v>472</c:v>
                </c:pt>
                <c:pt idx="66978" formatCode="0.00E+00">
                  <c:v>4.8999999999999998E-3</c:v>
                </c:pt>
                <c:pt idx="66979" formatCode="0.00E+00">
                  <c:v>4.8999999999999998E-3</c:v>
                </c:pt>
                <c:pt idx="66980">
                  <c:v>22</c:v>
                </c:pt>
                <c:pt idx="66981">
                  <c:v>18</c:v>
                </c:pt>
                <c:pt idx="66982">
                  <c:v>22</c:v>
                </c:pt>
                <c:pt idx="66983">
                  <c:v>42</c:v>
                </c:pt>
                <c:pt idx="66984">
                  <c:v>111</c:v>
                </c:pt>
                <c:pt idx="66985">
                  <c:v>27</c:v>
                </c:pt>
                <c:pt idx="66986">
                  <c:v>34</c:v>
                </c:pt>
                <c:pt idx="66987">
                  <c:v>209</c:v>
                </c:pt>
                <c:pt idx="66988">
                  <c:v>104</c:v>
                </c:pt>
                <c:pt idx="66989">
                  <c:v>87</c:v>
                </c:pt>
                <c:pt idx="66990">
                  <c:v>23</c:v>
                </c:pt>
                <c:pt idx="66991">
                  <c:v>315</c:v>
                </c:pt>
                <c:pt idx="66992">
                  <c:v>361</c:v>
                </c:pt>
                <c:pt idx="66993">
                  <c:v>164</c:v>
                </c:pt>
                <c:pt idx="66994">
                  <c:v>61</c:v>
                </c:pt>
                <c:pt idx="66995">
                  <c:v>117</c:v>
                </c:pt>
                <c:pt idx="66996">
                  <c:v>8</c:v>
                </c:pt>
                <c:pt idx="66997">
                  <c:v>65</c:v>
                </c:pt>
                <c:pt idx="66998">
                  <c:v>210</c:v>
                </c:pt>
                <c:pt idx="66999">
                  <c:v>2</c:v>
                </c:pt>
                <c:pt idx="67000">
                  <c:v>77</c:v>
                </c:pt>
                <c:pt idx="67001">
                  <c:v>335</c:v>
                </c:pt>
                <c:pt idx="67002">
                  <c:v>389</c:v>
                </c:pt>
                <c:pt idx="67003">
                  <c:v>255</c:v>
                </c:pt>
                <c:pt idx="67004">
                  <c:v>710</c:v>
                </c:pt>
                <c:pt idx="67005">
                  <c:v>263</c:v>
                </c:pt>
                <c:pt idx="67006">
                  <c:v>797</c:v>
                </c:pt>
                <c:pt idx="67007">
                  <c:v>267</c:v>
                </c:pt>
                <c:pt idx="67008">
                  <c:v>290</c:v>
                </c:pt>
                <c:pt idx="67009">
                  <c:v>251</c:v>
                </c:pt>
                <c:pt idx="67010">
                  <c:v>529</c:v>
                </c:pt>
                <c:pt idx="67011">
                  <c:v>245</c:v>
                </c:pt>
                <c:pt idx="67012">
                  <c:v>337</c:v>
                </c:pt>
                <c:pt idx="67013">
                  <c:v>186</c:v>
                </c:pt>
                <c:pt idx="67014">
                  <c:v>201</c:v>
                </c:pt>
                <c:pt idx="67015">
                  <c:v>149</c:v>
                </c:pt>
                <c:pt idx="67016">
                  <c:v>323</c:v>
                </c:pt>
                <c:pt idx="67017">
                  <c:v>132</c:v>
                </c:pt>
                <c:pt idx="67018">
                  <c:v>185</c:v>
                </c:pt>
                <c:pt idx="67019">
                  <c:v>228</c:v>
                </c:pt>
                <c:pt idx="67020">
                  <c:v>82</c:v>
                </c:pt>
                <c:pt idx="67021">
                  <c:v>13</c:v>
                </c:pt>
                <c:pt idx="67022">
                  <c:v>162</c:v>
                </c:pt>
                <c:pt idx="67023">
                  <c:v>164</c:v>
                </c:pt>
                <c:pt idx="67024">
                  <c:v>24</c:v>
                </c:pt>
                <c:pt idx="67025">
                  <c:v>216</c:v>
                </c:pt>
                <c:pt idx="67026">
                  <c:v>216</c:v>
                </c:pt>
                <c:pt idx="67027">
                  <c:v>121</c:v>
                </c:pt>
                <c:pt idx="67028">
                  <c:v>259</c:v>
                </c:pt>
                <c:pt idx="67029">
                  <c:v>201</c:v>
                </c:pt>
                <c:pt idx="67030">
                  <c:v>271</c:v>
                </c:pt>
                <c:pt idx="67031">
                  <c:v>276</c:v>
                </c:pt>
                <c:pt idx="67032">
                  <c:v>431</c:v>
                </c:pt>
                <c:pt idx="67033">
                  <c:v>185</c:v>
                </c:pt>
                <c:pt idx="67034">
                  <c:v>273</c:v>
                </c:pt>
                <c:pt idx="67035">
                  <c:v>597</c:v>
                </c:pt>
                <c:pt idx="67036">
                  <c:v>117</c:v>
                </c:pt>
                <c:pt idx="67037">
                  <c:v>40</c:v>
                </c:pt>
                <c:pt idx="67038">
                  <c:v>51</c:v>
                </c:pt>
                <c:pt idx="67039">
                  <c:v>181</c:v>
                </c:pt>
                <c:pt idx="67040">
                  <c:v>102</c:v>
                </c:pt>
                <c:pt idx="67041">
                  <c:v>107</c:v>
                </c:pt>
                <c:pt idx="67042">
                  <c:v>288</c:v>
                </c:pt>
                <c:pt idx="67043">
                  <c:v>290</c:v>
                </c:pt>
                <c:pt idx="67044">
                  <c:v>102</c:v>
                </c:pt>
                <c:pt idx="67045">
                  <c:v>387</c:v>
                </c:pt>
                <c:pt idx="67046">
                  <c:v>294</c:v>
                </c:pt>
                <c:pt idx="67047">
                  <c:v>1377</c:v>
                </c:pt>
                <c:pt idx="67048">
                  <c:v>294</c:v>
                </c:pt>
                <c:pt idx="67049">
                  <c:v>913</c:v>
                </c:pt>
                <c:pt idx="67050">
                  <c:v>356</c:v>
                </c:pt>
                <c:pt idx="67051">
                  <c:v>838</c:v>
                </c:pt>
                <c:pt idx="67052">
                  <c:v>451</c:v>
                </c:pt>
                <c:pt idx="67053">
                  <c:v>439</c:v>
                </c:pt>
                <c:pt idx="67054">
                  <c:v>594</c:v>
                </c:pt>
                <c:pt idx="67055">
                  <c:v>1038</c:v>
                </c:pt>
                <c:pt idx="67056">
                  <c:v>490</c:v>
                </c:pt>
                <c:pt idx="67057">
                  <c:v>204</c:v>
                </c:pt>
                <c:pt idx="67058">
                  <c:v>142</c:v>
                </c:pt>
                <c:pt idx="67059">
                  <c:v>177</c:v>
                </c:pt>
                <c:pt idx="67060">
                  <c:v>271</c:v>
                </c:pt>
                <c:pt idx="67061">
                  <c:v>237</c:v>
                </c:pt>
                <c:pt idx="67062">
                  <c:v>175</c:v>
                </c:pt>
                <c:pt idx="67063">
                  <c:v>300</c:v>
                </c:pt>
                <c:pt idx="67064">
                  <c:v>233</c:v>
                </c:pt>
                <c:pt idx="67065">
                  <c:v>139</c:v>
                </c:pt>
                <c:pt idx="67066">
                  <c:v>256</c:v>
                </c:pt>
                <c:pt idx="67067">
                  <c:v>565</c:v>
                </c:pt>
                <c:pt idx="67068">
                  <c:v>198</c:v>
                </c:pt>
                <c:pt idx="67069">
                  <c:v>432</c:v>
                </c:pt>
                <c:pt idx="67070">
                  <c:v>361</c:v>
                </c:pt>
                <c:pt idx="67071">
                  <c:v>324</c:v>
                </c:pt>
                <c:pt idx="67072">
                  <c:v>363</c:v>
                </c:pt>
                <c:pt idx="67073">
                  <c:v>515</c:v>
                </c:pt>
                <c:pt idx="67074">
                  <c:v>1106</c:v>
                </c:pt>
                <c:pt idx="67075">
                  <c:v>1225</c:v>
                </c:pt>
                <c:pt idx="67076">
                  <c:v>841</c:v>
                </c:pt>
                <c:pt idx="67077">
                  <c:v>415</c:v>
                </c:pt>
                <c:pt idx="67078">
                  <c:v>837</c:v>
                </c:pt>
                <c:pt idx="67079">
                  <c:v>767</c:v>
                </c:pt>
                <c:pt idx="67080">
                  <c:v>318</c:v>
                </c:pt>
                <c:pt idx="67081" formatCode="0.00E+00">
                  <c:v>4.8999999999999998E-3</c:v>
                </c:pt>
                <c:pt idx="67082">
                  <c:v>305</c:v>
                </c:pt>
                <c:pt idx="67083">
                  <c:v>481</c:v>
                </c:pt>
                <c:pt idx="67084">
                  <c:v>324</c:v>
                </c:pt>
                <c:pt idx="67085">
                  <c:v>319</c:v>
                </c:pt>
                <c:pt idx="67086">
                  <c:v>972</c:v>
                </c:pt>
                <c:pt idx="67087">
                  <c:v>612</c:v>
                </c:pt>
                <c:pt idx="67088">
                  <c:v>470</c:v>
                </c:pt>
                <c:pt idx="67089">
                  <c:v>588</c:v>
                </c:pt>
                <c:pt idx="67090">
                  <c:v>461</c:v>
                </c:pt>
                <c:pt idx="67091">
                  <c:v>238</c:v>
                </c:pt>
                <c:pt idx="67092">
                  <c:v>613</c:v>
                </c:pt>
                <c:pt idx="67093">
                  <c:v>389</c:v>
                </c:pt>
                <c:pt idx="67094">
                  <c:v>381</c:v>
                </c:pt>
                <c:pt idx="67095">
                  <c:v>345</c:v>
                </c:pt>
                <c:pt idx="67096">
                  <c:v>514</c:v>
                </c:pt>
                <c:pt idx="67097">
                  <c:v>432</c:v>
                </c:pt>
                <c:pt idx="67098">
                  <c:v>1141</c:v>
                </c:pt>
                <c:pt idx="67099">
                  <c:v>479</c:v>
                </c:pt>
                <c:pt idx="67100">
                  <c:v>410</c:v>
                </c:pt>
                <c:pt idx="67101">
                  <c:v>372</c:v>
                </c:pt>
                <c:pt idx="67102">
                  <c:v>358</c:v>
                </c:pt>
                <c:pt idx="67103">
                  <c:v>957</c:v>
                </c:pt>
                <c:pt idx="67104">
                  <c:v>463</c:v>
                </c:pt>
                <c:pt idx="67105">
                  <c:v>406</c:v>
                </c:pt>
                <c:pt idx="67106">
                  <c:v>49</c:v>
                </c:pt>
                <c:pt idx="67107">
                  <c:v>103</c:v>
                </c:pt>
                <c:pt idx="67108">
                  <c:v>361</c:v>
                </c:pt>
                <c:pt idx="67109">
                  <c:v>147</c:v>
                </c:pt>
                <c:pt idx="67110">
                  <c:v>121</c:v>
                </c:pt>
                <c:pt idx="67111">
                  <c:v>387</c:v>
                </c:pt>
                <c:pt idx="67112">
                  <c:v>6</c:v>
                </c:pt>
                <c:pt idx="67113">
                  <c:v>419</c:v>
                </c:pt>
                <c:pt idx="67114">
                  <c:v>272</c:v>
                </c:pt>
                <c:pt idx="67115">
                  <c:v>364</c:v>
                </c:pt>
                <c:pt idx="67116">
                  <c:v>373</c:v>
                </c:pt>
                <c:pt idx="67117">
                  <c:v>554</c:v>
                </c:pt>
                <c:pt idx="67118">
                  <c:v>408</c:v>
                </c:pt>
                <c:pt idx="67119">
                  <c:v>1074</c:v>
                </c:pt>
                <c:pt idx="67120">
                  <c:v>337</c:v>
                </c:pt>
                <c:pt idx="67121">
                  <c:v>361</c:v>
                </c:pt>
                <c:pt idx="67122">
                  <c:v>443</c:v>
                </c:pt>
                <c:pt idx="67123">
                  <c:v>442</c:v>
                </c:pt>
                <c:pt idx="67124">
                  <c:v>445</c:v>
                </c:pt>
                <c:pt idx="67125" formatCode="0.00E+00">
                  <c:v>4.8999999999999998E-3</c:v>
                </c:pt>
                <c:pt idx="67126">
                  <c:v>223</c:v>
                </c:pt>
                <c:pt idx="67127">
                  <c:v>4</c:v>
                </c:pt>
                <c:pt idx="67128">
                  <c:v>33</c:v>
                </c:pt>
                <c:pt idx="67129">
                  <c:v>231</c:v>
                </c:pt>
                <c:pt idx="67130">
                  <c:v>273</c:v>
                </c:pt>
                <c:pt idx="67131">
                  <c:v>251</c:v>
                </c:pt>
                <c:pt idx="67132">
                  <c:v>30</c:v>
                </c:pt>
                <c:pt idx="67133">
                  <c:v>14</c:v>
                </c:pt>
                <c:pt idx="67134">
                  <c:v>252</c:v>
                </c:pt>
                <c:pt idx="67135">
                  <c:v>154</c:v>
                </c:pt>
                <c:pt idx="67136">
                  <c:v>264</c:v>
                </c:pt>
                <c:pt idx="67137">
                  <c:v>114</c:v>
                </c:pt>
                <c:pt idx="67138">
                  <c:v>30</c:v>
                </c:pt>
                <c:pt idx="67139">
                  <c:v>2</c:v>
                </c:pt>
                <c:pt idx="67140">
                  <c:v>243</c:v>
                </c:pt>
                <c:pt idx="67141">
                  <c:v>361</c:v>
                </c:pt>
                <c:pt idx="67142">
                  <c:v>391</c:v>
                </c:pt>
                <c:pt idx="67143">
                  <c:v>381</c:v>
                </c:pt>
                <c:pt idx="67144">
                  <c:v>279</c:v>
                </c:pt>
                <c:pt idx="67145">
                  <c:v>942</c:v>
                </c:pt>
                <c:pt idx="67146">
                  <c:v>461</c:v>
                </c:pt>
                <c:pt idx="67147">
                  <c:v>1084</c:v>
                </c:pt>
                <c:pt idx="67148">
                  <c:v>274</c:v>
                </c:pt>
                <c:pt idx="67149">
                  <c:v>983</c:v>
                </c:pt>
                <c:pt idx="67150">
                  <c:v>871</c:v>
                </c:pt>
                <c:pt idx="67151">
                  <c:v>1311</c:v>
                </c:pt>
                <c:pt idx="67152">
                  <c:v>46</c:v>
                </c:pt>
                <c:pt idx="67153">
                  <c:v>131</c:v>
                </c:pt>
                <c:pt idx="67154">
                  <c:v>47</c:v>
                </c:pt>
                <c:pt idx="67155">
                  <c:v>6</c:v>
                </c:pt>
                <c:pt idx="67156">
                  <c:v>115</c:v>
                </c:pt>
                <c:pt idx="67157">
                  <c:v>135</c:v>
                </c:pt>
                <c:pt idx="67158">
                  <c:v>65</c:v>
                </c:pt>
                <c:pt idx="67159">
                  <c:v>468</c:v>
                </c:pt>
                <c:pt idx="67160">
                  <c:v>126</c:v>
                </c:pt>
                <c:pt idx="67161">
                  <c:v>90</c:v>
                </c:pt>
                <c:pt idx="67162">
                  <c:v>23</c:v>
                </c:pt>
                <c:pt idx="67163">
                  <c:v>17</c:v>
                </c:pt>
                <c:pt idx="67164">
                  <c:v>21</c:v>
                </c:pt>
                <c:pt idx="67165">
                  <c:v>43</c:v>
                </c:pt>
                <c:pt idx="67166">
                  <c:v>318</c:v>
                </c:pt>
                <c:pt idx="67167">
                  <c:v>100</c:v>
                </c:pt>
                <c:pt idx="67168">
                  <c:v>52</c:v>
                </c:pt>
                <c:pt idx="67169">
                  <c:v>26</c:v>
                </c:pt>
                <c:pt idx="67170">
                  <c:v>38</c:v>
                </c:pt>
                <c:pt idx="67171">
                  <c:v>2</c:v>
                </c:pt>
                <c:pt idx="67172">
                  <c:v>18</c:v>
                </c:pt>
                <c:pt idx="67173">
                  <c:v>131</c:v>
                </c:pt>
                <c:pt idx="67174">
                  <c:v>42</c:v>
                </c:pt>
                <c:pt idx="67175">
                  <c:v>59</c:v>
                </c:pt>
                <c:pt idx="67176">
                  <c:v>403</c:v>
                </c:pt>
                <c:pt idx="67177">
                  <c:v>384</c:v>
                </c:pt>
                <c:pt idx="67178">
                  <c:v>522</c:v>
                </c:pt>
                <c:pt idx="67179">
                  <c:v>392</c:v>
                </c:pt>
                <c:pt idx="67180">
                  <c:v>451</c:v>
                </c:pt>
                <c:pt idx="67181">
                  <c:v>890</c:v>
                </c:pt>
                <c:pt idx="67182">
                  <c:v>967</c:v>
                </c:pt>
                <c:pt idx="67183">
                  <c:v>1376</c:v>
                </c:pt>
                <c:pt idx="67184">
                  <c:v>556</c:v>
                </c:pt>
                <c:pt idx="67185">
                  <c:v>898</c:v>
                </c:pt>
                <c:pt idx="67186">
                  <c:v>1241</c:v>
                </c:pt>
                <c:pt idx="67187">
                  <c:v>500</c:v>
                </c:pt>
                <c:pt idx="67188">
                  <c:v>166</c:v>
                </c:pt>
                <c:pt idx="67189">
                  <c:v>291</c:v>
                </c:pt>
                <c:pt idx="67190">
                  <c:v>27</c:v>
                </c:pt>
                <c:pt idx="67191">
                  <c:v>168</c:v>
                </c:pt>
                <c:pt idx="67192">
                  <c:v>162</c:v>
                </c:pt>
                <c:pt idx="67193">
                  <c:v>618</c:v>
                </c:pt>
                <c:pt idx="67194">
                  <c:v>153</c:v>
                </c:pt>
                <c:pt idx="67195">
                  <c:v>241</c:v>
                </c:pt>
                <c:pt idx="67196">
                  <c:v>464</c:v>
                </c:pt>
                <c:pt idx="67197">
                  <c:v>137</c:v>
                </c:pt>
                <c:pt idx="67198">
                  <c:v>304</c:v>
                </c:pt>
                <c:pt idx="67199">
                  <c:v>108</c:v>
                </c:pt>
                <c:pt idx="67200">
                  <c:v>41</c:v>
                </c:pt>
                <c:pt idx="67201">
                  <c:v>32</c:v>
                </c:pt>
                <c:pt idx="67202">
                  <c:v>19</c:v>
                </c:pt>
                <c:pt idx="67203">
                  <c:v>74</c:v>
                </c:pt>
                <c:pt idx="67204">
                  <c:v>149</c:v>
                </c:pt>
                <c:pt idx="67205">
                  <c:v>335</c:v>
                </c:pt>
                <c:pt idx="67206">
                  <c:v>78</c:v>
                </c:pt>
                <c:pt idx="67207">
                  <c:v>61</c:v>
                </c:pt>
                <c:pt idx="67208">
                  <c:v>3</c:v>
                </c:pt>
                <c:pt idx="67209">
                  <c:v>268</c:v>
                </c:pt>
                <c:pt idx="67210">
                  <c:v>4</c:v>
                </c:pt>
                <c:pt idx="67211">
                  <c:v>16</c:v>
                </c:pt>
                <c:pt idx="67212">
                  <c:v>241</c:v>
                </c:pt>
                <c:pt idx="67213">
                  <c:v>568</c:v>
                </c:pt>
                <c:pt idx="67214">
                  <c:v>15</c:v>
                </c:pt>
                <c:pt idx="67215">
                  <c:v>417</c:v>
                </c:pt>
                <c:pt idx="67216">
                  <c:v>35</c:v>
                </c:pt>
                <c:pt idx="67217">
                  <c:v>204</c:v>
                </c:pt>
                <c:pt idx="67218">
                  <c:v>102</c:v>
                </c:pt>
                <c:pt idx="67219">
                  <c:v>6</c:v>
                </c:pt>
                <c:pt idx="67220">
                  <c:v>70</c:v>
                </c:pt>
                <c:pt idx="67221">
                  <c:v>259</c:v>
                </c:pt>
                <c:pt idx="67222">
                  <c:v>455</c:v>
                </c:pt>
                <c:pt idx="67223">
                  <c:v>252</c:v>
                </c:pt>
                <c:pt idx="67224">
                  <c:v>306</c:v>
                </c:pt>
                <c:pt idx="67225">
                  <c:v>742</c:v>
                </c:pt>
                <c:pt idx="67226">
                  <c:v>566</c:v>
                </c:pt>
                <c:pt idx="67227">
                  <c:v>1144</c:v>
                </c:pt>
                <c:pt idx="67228">
                  <c:v>929</c:v>
                </c:pt>
                <c:pt idx="67229">
                  <c:v>956</c:v>
                </c:pt>
                <c:pt idx="67230">
                  <c:v>504</c:v>
                </c:pt>
                <c:pt idx="67231">
                  <c:v>376</c:v>
                </c:pt>
                <c:pt idx="67232">
                  <c:v>619</c:v>
                </c:pt>
                <c:pt idx="67233">
                  <c:v>135</c:v>
                </c:pt>
                <c:pt idx="67234">
                  <c:v>133</c:v>
                </c:pt>
                <c:pt idx="67235">
                  <c:v>122</c:v>
                </c:pt>
                <c:pt idx="67236">
                  <c:v>101</c:v>
                </c:pt>
                <c:pt idx="67237">
                  <c:v>129</c:v>
                </c:pt>
                <c:pt idx="67238">
                  <c:v>261</c:v>
                </c:pt>
                <c:pt idx="67239">
                  <c:v>200</c:v>
                </c:pt>
                <c:pt idx="67240">
                  <c:v>506</c:v>
                </c:pt>
                <c:pt idx="67241">
                  <c:v>207</c:v>
                </c:pt>
                <c:pt idx="67242">
                  <c:v>210</c:v>
                </c:pt>
                <c:pt idx="67243">
                  <c:v>72</c:v>
                </c:pt>
                <c:pt idx="67244">
                  <c:v>1266</c:v>
                </c:pt>
                <c:pt idx="67245" formatCode="0.00E+00">
                  <c:v>4.8999999999999998E-3</c:v>
                </c:pt>
                <c:pt idx="67246" formatCode="0.00E+00">
                  <c:v>4.8999999999999998E-3</c:v>
                </c:pt>
                <c:pt idx="67247">
                  <c:v>262</c:v>
                </c:pt>
                <c:pt idx="67248">
                  <c:v>75</c:v>
                </c:pt>
                <c:pt idx="67249">
                  <c:v>98</c:v>
                </c:pt>
                <c:pt idx="67250">
                  <c:v>126</c:v>
                </c:pt>
                <c:pt idx="67251">
                  <c:v>159</c:v>
                </c:pt>
                <c:pt idx="67252">
                  <c:v>6</c:v>
                </c:pt>
                <c:pt idx="67253">
                  <c:v>410</c:v>
                </c:pt>
                <c:pt idx="67254">
                  <c:v>1060</c:v>
                </c:pt>
                <c:pt idx="67255">
                  <c:v>433</c:v>
                </c:pt>
                <c:pt idx="67256">
                  <c:v>1336</c:v>
                </c:pt>
                <c:pt idx="67257">
                  <c:v>301</c:v>
                </c:pt>
                <c:pt idx="67258">
                  <c:v>324</c:v>
                </c:pt>
                <c:pt idx="67259">
                  <c:v>477</c:v>
                </c:pt>
                <c:pt idx="67260">
                  <c:v>483</c:v>
                </c:pt>
                <c:pt idx="67261">
                  <c:v>337</c:v>
                </c:pt>
                <c:pt idx="67262">
                  <c:v>530</c:v>
                </c:pt>
                <c:pt idx="67263">
                  <c:v>528</c:v>
                </c:pt>
                <c:pt idx="67264">
                  <c:v>591</c:v>
                </c:pt>
                <c:pt idx="67265" formatCode="0.00E+00">
                  <c:v>4.8999999999999998E-3</c:v>
                </c:pt>
                <c:pt idx="67266">
                  <c:v>193</c:v>
                </c:pt>
                <c:pt idx="67267">
                  <c:v>319</c:v>
                </c:pt>
                <c:pt idx="67268">
                  <c:v>445</c:v>
                </c:pt>
                <c:pt idx="67269">
                  <c:v>274</c:v>
                </c:pt>
                <c:pt idx="67270">
                  <c:v>345</c:v>
                </c:pt>
                <c:pt idx="67271">
                  <c:v>300</c:v>
                </c:pt>
                <c:pt idx="67272">
                  <c:v>175</c:v>
                </c:pt>
                <c:pt idx="67273">
                  <c:v>218</c:v>
                </c:pt>
                <c:pt idx="67274">
                  <c:v>203</c:v>
                </c:pt>
                <c:pt idx="67275">
                  <c:v>438</c:v>
                </c:pt>
                <c:pt idx="67276">
                  <c:v>355</c:v>
                </c:pt>
                <c:pt idx="67277">
                  <c:v>342</c:v>
                </c:pt>
                <c:pt idx="67278">
                  <c:v>279</c:v>
                </c:pt>
                <c:pt idx="67279">
                  <c:v>280</c:v>
                </c:pt>
                <c:pt idx="67280">
                  <c:v>1036</c:v>
                </c:pt>
                <c:pt idx="67281">
                  <c:v>340</c:v>
                </c:pt>
                <c:pt idx="67282">
                  <c:v>239</c:v>
                </c:pt>
                <c:pt idx="67283">
                  <c:v>440</c:v>
                </c:pt>
                <c:pt idx="67284">
                  <c:v>581</c:v>
                </c:pt>
                <c:pt idx="67285">
                  <c:v>396</c:v>
                </c:pt>
                <c:pt idx="67286">
                  <c:v>922</c:v>
                </c:pt>
                <c:pt idx="67287">
                  <c:v>1576</c:v>
                </c:pt>
                <c:pt idx="67288">
                  <c:v>209</c:v>
                </c:pt>
                <c:pt idx="67289">
                  <c:v>282</c:v>
                </c:pt>
                <c:pt idx="67290" formatCode="0.00E+00">
                  <c:v>4.8999999999999998E-3</c:v>
                </c:pt>
                <c:pt idx="67291">
                  <c:v>122</c:v>
                </c:pt>
                <c:pt idx="67292">
                  <c:v>589</c:v>
                </c:pt>
                <c:pt idx="67293">
                  <c:v>352</c:v>
                </c:pt>
                <c:pt idx="67294">
                  <c:v>183</c:v>
                </c:pt>
                <c:pt idx="67295">
                  <c:v>721</c:v>
                </c:pt>
                <c:pt idx="67296">
                  <c:v>375</c:v>
                </c:pt>
                <c:pt idx="67297">
                  <c:v>173</c:v>
                </c:pt>
                <c:pt idx="67298">
                  <c:v>430</c:v>
                </c:pt>
                <c:pt idx="67299">
                  <c:v>228</c:v>
                </c:pt>
                <c:pt idx="67300">
                  <c:v>297</c:v>
                </c:pt>
                <c:pt idx="67301">
                  <c:v>218</c:v>
                </c:pt>
                <c:pt idx="67302">
                  <c:v>456</c:v>
                </c:pt>
                <c:pt idx="67303">
                  <c:v>191</c:v>
                </c:pt>
                <c:pt idx="67304">
                  <c:v>374</c:v>
                </c:pt>
                <c:pt idx="67305">
                  <c:v>426</c:v>
                </c:pt>
                <c:pt idx="67306">
                  <c:v>449</c:v>
                </c:pt>
                <c:pt idx="67307">
                  <c:v>437</c:v>
                </c:pt>
                <c:pt idx="67308">
                  <c:v>694</c:v>
                </c:pt>
                <c:pt idx="67309">
                  <c:v>496</c:v>
                </c:pt>
                <c:pt idx="67310">
                  <c:v>684</c:v>
                </c:pt>
                <c:pt idx="67311">
                  <c:v>1112</c:v>
                </c:pt>
                <c:pt idx="67312">
                  <c:v>433</c:v>
                </c:pt>
                <c:pt idx="67313">
                  <c:v>452</c:v>
                </c:pt>
                <c:pt idx="67314">
                  <c:v>1445</c:v>
                </c:pt>
                <c:pt idx="67315">
                  <c:v>1070</c:v>
                </c:pt>
                <c:pt idx="67316">
                  <c:v>162</c:v>
                </c:pt>
                <c:pt idx="67317">
                  <c:v>132</c:v>
                </c:pt>
                <c:pt idx="67318">
                  <c:v>264</c:v>
                </c:pt>
                <c:pt idx="67319">
                  <c:v>67</c:v>
                </c:pt>
                <c:pt idx="67320">
                  <c:v>97</c:v>
                </c:pt>
                <c:pt idx="67321">
                  <c:v>99</c:v>
                </c:pt>
                <c:pt idx="67322">
                  <c:v>114</c:v>
                </c:pt>
                <c:pt idx="67323">
                  <c:v>151</c:v>
                </c:pt>
                <c:pt idx="67324">
                  <c:v>224</c:v>
                </c:pt>
                <c:pt idx="67325">
                  <c:v>85</c:v>
                </c:pt>
                <c:pt idx="67326">
                  <c:v>33</c:v>
                </c:pt>
                <c:pt idx="67327">
                  <c:v>53</c:v>
                </c:pt>
                <c:pt idx="67328">
                  <c:v>280</c:v>
                </c:pt>
                <c:pt idx="67329">
                  <c:v>309</c:v>
                </c:pt>
                <c:pt idx="67330">
                  <c:v>42</c:v>
                </c:pt>
                <c:pt idx="67331">
                  <c:v>456</c:v>
                </c:pt>
                <c:pt idx="67332">
                  <c:v>468</c:v>
                </c:pt>
                <c:pt idx="67333">
                  <c:v>171</c:v>
                </c:pt>
                <c:pt idx="67334">
                  <c:v>53</c:v>
                </c:pt>
                <c:pt idx="67335">
                  <c:v>18</c:v>
                </c:pt>
                <c:pt idx="67336">
                  <c:v>20</c:v>
                </c:pt>
                <c:pt idx="67337">
                  <c:v>87</c:v>
                </c:pt>
                <c:pt idx="67338">
                  <c:v>501</c:v>
                </c:pt>
                <c:pt idx="67339">
                  <c:v>538</c:v>
                </c:pt>
                <c:pt idx="67340">
                  <c:v>314</c:v>
                </c:pt>
                <c:pt idx="67341">
                  <c:v>459</c:v>
                </c:pt>
                <c:pt idx="67342">
                  <c:v>329</c:v>
                </c:pt>
                <c:pt idx="67343">
                  <c:v>396</c:v>
                </c:pt>
                <c:pt idx="67344">
                  <c:v>309</c:v>
                </c:pt>
                <c:pt idx="67345">
                  <c:v>439</c:v>
                </c:pt>
                <c:pt idx="67346">
                  <c:v>440</c:v>
                </c:pt>
                <c:pt idx="67347">
                  <c:v>509</c:v>
                </c:pt>
                <c:pt idx="67348">
                  <c:v>405</c:v>
                </c:pt>
                <c:pt idx="67349">
                  <c:v>536</c:v>
                </c:pt>
                <c:pt idx="67350">
                  <c:v>84</c:v>
                </c:pt>
                <c:pt idx="67351">
                  <c:v>43</c:v>
                </c:pt>
                <c:pt idx="67352">
                  <c:v>15</c:v>
                </c:pt>
                <c:pt idx="67353">
                  <c:v>92</c:v>
                </c:pt>
                <c:pt idx="67354" formatCode="0.00E+00">
                  <c:v>4.8999999999999998E-3</c:v>
                </c:pt>
                <c:pt idx="67355">
                  <c:v>6</c:v>
                </c:pt>
                <c:pt idx="67356">
                  <c:v>38</c:v>
                </c:pt>
                <c:pt idx="67357">
                  <c:v>7</c:v>
                </c:pt>
                <c:pt idx="67358">
                  <c:v>3</c:v>
                </c:pt>
                <c:pt idx="67359">
                  <c:v>41</c:v>
                </c:pt>
                <c:pt idx="67360">
                  <c:v>46</c:v>
                </c:pt>
                <c:pt idx="67361">
                  <c:v>2</c:v>
                </c:pt>
                <c:pt idx="67362">
                  <c:v>244</c:v>
                </c:pt>
                <c:pt idx="67363">
                  <c:v>337</c:v>
                </c:pt>
                <c:pt idx="67364">
                  <c:v>342</c:v>
                </c:pt>
                <c:pt idx="67365">
                  <c:v>230</c:v>
                </c:pt>
                <c:pt idx="67366">
                  <c:v>298</c:v>
                </c:pt>
                <c:pt idx="67367">
                  <c:v>218</c:v>
                </c:pt>
                <c:pt idx="67368">
                  <c:v>180</c:v>
                </c:pt>
                <c:pt idx="67369">
                  <c:v>53</c:v>
                </c:pt>
                <c:pt idx="67370">
                  <c:v>21</c:v>
                </c:pt>
                <c:pt idx="67371">
                  <c:v>107</c:v>
                </c:pt>
                <c:pt idx="67372">
                  <c:v>8</c:v>
                </c:pt>
                <c:pt idx="67373">
                  <c:v>18</c:v>
                </c:pt>
                <c:pt idx="67374">
                  <c:v>191</c:v>
                </c:pt>
                <c:pt idx="67375">
                  <c:v>105</c:v>
                </c:pt>
                <c:pt idx="67376">
                  <c:v>100</c:v>
                </c:pt>
                <c:pt idx="67377">
                  <c:v>60</c:v>
                </c:pt>
                <c:pt idx="67378">
                  <c:v>362</c:v>
                </c:pt>
                <c:pt idx="67379">
                  <c:v>229</c:v>
                </c:pt>
                <c:pt idx="67380">
                  <c:v>38</c:v>
                </c:pt>
                <c:pt idx="67381">
                  <c:v>219</c:v>
                </c:pt>
                <c:pt idx="67382">
                  <c:v>117</c:v>
                </c:pt>
                <c:pt idx="67383">
                  <c:v>361</c:v>
                </c:pt>
                <c:pt idx="67384">
                  <c:v>94</c:v>
                </c:pt>
                <c:pt idx="67385">
                  <c:v>49</c:v>
                </c:pt>
                <c:pt idx="67386">
                  <c:v>20</c:v>
                </c:pt>
                <c:pt idx="67387">
                  <c:v>36</c:v>
                </c:pt>
                <c:pt idx="67388">
                  <c:v>39</c:v>
                </c:pt>
                <c:pt idx="67389">
                  <c:v>26</c:v>
                </c:pt>
                <c:pt idx="67390">
                  <c:v>24</c:v>
                </c:pt>
                <c:pt idx="67391">
                  <c:v>49</c:v>
                </c:pt>
                <c:pt idx="67392">
                  <c:v>108</c:v>
                </c:pt>
                <c:pt idx="67393">
                  <c:v>84</c:v>
                </c:pt>
                <c:pt idx="67394">
                  <c:v>966</c:v>
                </c:pt>
                <c:pt idx="67395">
                  <c:v>430</c:v>
                </c:pt>
                <c:pt idx="67396">
                  <c:v>658</c:v>
                </c:pt>
                <c:pt idx="67397">
                  <c:v>452</c:v>
                </c:pt>
                <c:pt idx="67398">
                  <c:v>350</c:v>
                </c:pt>
                <c:pt idx="67399">
                  <c:v>206</c:v>
                </c:pt>
                <c:pt idx="67400">
                  <c:v>306</c:v>
                </c:pt>
                <c:pt idx="67401">
                  <c:v>1248</c:v>
                </c:pt>
                <c:pt idx="67402">
                  <c:v>544</c:v>
                </c:pt>
                <c:pt idx="67403">
                  <c:v>1266</c:v>
                </c:pt>
                <c:pt idx="67404">
                  <c:v>625</c:v>
                </c:pt>
                <c:pt idx="67405">
                  <c:v>411</c:v>
                </c:pt>
                <c:pt idx="67406">
                  <c:v>529</c:v>
                </c:pt>
                <c:pt idx="67407">
                  <c:v>543</c:v>
                </c:pt>
                <c:pt idx="67408">
                  <c:v>1220</c:v>
                </c:pt>
                <c:pt idx="67409">
                  <c:v>366</c:v>
                </c:pt>
                <c:pt idx="67410">
                  <c:v>429</c:v>
                </c:pt>
                <c:pt idx="67411">
                  <c:v>941</c:v>
                </c:pt>
                <c:pt idx="67412">
                  <c:v>1122</c:v>
                </c:pt>
                <c:pt idx="67413">
                  <c:v>553</c:v>
                </c:pt>
                <c:pt idx="67414">
                  <c:v>350</c:v>
                </c:pt>
                <c:pt idx="67415">
                  <c:v>559</c:v>
                </c:pt>
                <c:pt idx="67416">
                  <c:v>506</c:v>
                </c:pt>
                <c:pt idx="67417">
                  <c:v>294</c:v>
                </c:pt>
                <c:pt idx="67418">
                  <c:v>35</c:v>
                </c:pt>
                <c:pt idx="67419">
                  <c:v>351</c:v>
                </c:pt>
                <c:pt idx="67420">
                  <c:v>735</c:v>
                </c:pt>
                <c:pt idx="67421">
                  <c:v>364</c:v>
                </c:pt>
                <c:pt idx="67422">
                  <c:v>511</c:v>
                </c:pt>
                <c:pt idx="67423">
                  <c:v>290</c:v>
                </c:pt>
                <c:pt idx="67424">
                  <c:v>311</c:v>
                </c:pt>
                <c:pt idx="67425">
                  <c:v>79</c:v>
                </c:pt>
                <c:pt idx="67426" formatCode="0.00E+00">
                  <c:v>4.8999999999999998E-3</c:v>
                </c:pt>
                <c:pt idx="67427">
                  <c:v>173</c:v>
                </c:pt>
                <c:pt idx="67428">
                  <c:v>52</c:v>
                </c:pt>
                <c:pt idx="67429">
                  <c:v>204</c:v>
                </c:pt>
                <c:pt idx="67430">
                  <c:v>4</c:v>
                </c:pt>
                <c:pt idx="67431">
                  <c:v>7</c:v>
                </c:pt>
                <c:pt idx="67432">
                  <c:v>66</c:v>
                </c:pt>
                <c:pt idx="67433">
                  <c:v>81</c:v>
                </c:pt>
                <c:pt idx="67434">
                  <c:v>42</c:v>
                </c:pt>
                <c:pt idx="67435">
                  <c:v>64</c:v>
                </c:pt>
                <c:pt idx="67436">
                  <c:v>9</c:v>
                </c:pt>
                <c:pt idx="67437">
                  <c:v>32</c:v>
                </c:pt>
                <c:pt idx="67438">
                  <c:v>19</c:v>
                </c:pt>
                <c:pt idx="67439" formatCode="0.00E+00">
                  <c:v>4.8999999999999998E-3</c:v>
                </c:pt>
                <c:pt idx="67440">
                  <c:v>3</c:v>
                </c:pt>
                <c:pt idx="67441">
                  <c:v>20</c:v>
                </c:pt>
                <c:pt idx="67442">
                  <c:v>255</c:v>
                </c:pt>
                <c:pt idx="67443">
                  <c:v>11</c:v>
                </c:pt>
                <c:pt idx="67444">
                  <c:v>350</c:v>
                </c:pt>
                <c:pt idx="67445">
                  <c:v>370</c:v>
                </c:pt>
                <c:pt idx="67446">
                  <c:v>234</c:v>
                </c:pt>
                <c:pt idx="67447">
                  <c:v>881</c:v>
                </c:pt>
                <c:pt idx="67448">
                  <c:v>216</c:v>
                </c:pt>
                <c:pt idx="67449">
                  <c:v>425</c:v>
                </c:pt>
                <c:pt idx="67450">
                  <c:v>341</c:v>
                </c:pt>
                <c:pt idx="67451">
                  <c:v>438</c:v>
                </c:pt>
                <c:pt idx="67452">
                  <c:v>336</c:v>
                </c:pt>
                <c:pt idx="67453">
                  <c:v>1068</c:v>
                </c:pt>
                <c:pt idx="67454">
                  <c:v>459</c:v>
                </c:pt>
                <c:pt idx="67455">
                  <c:v>561</c:v>
                </c:pt>
                <c:pt idx="67456">
                  <c:v>386</c:v>
                </c:pt>
                <c:pt idx="67457">
                  <c:v>718</c:v>
                </c:pt>
                <c:pt idx="67458">
                  <c:v>414</c:v>
                </c:pt>
                <c:pt idx="67459">
                  <c:v>589</c:v>
                </c:pt>
                <c:pt idx="67460">
                  <c:v>328</c:v>
                </c:pt>
                <c:pt idx="67461">
                  <c:v>813</c:v>
                </c:pt>
                <c:pt idx="67462">
                  <c:v>501</c:v>
                </c:pt>
                <c:pt idx="67463">
                  <c:v>896</c:v>
                </c:pt>
                <c:pt idx="67464">
                  <c:v>640</c:v>
                </c:pt>
                <c:pt idx="67465">
                  <c:v>1189</c:v>
                </c:pt>
                <c:pt idx="67466">
                  <c:v>883</c:v>
                </c:pt>
                <c:pt idx="67467">
                  <c:v>772</c:v>
                </c:pt>
                <c:pt idx="67468">
                  <c:v>20</c:v>
                </c:pt>
                <c:pt idx="67469">
                  <c:v>172</c:v>
                </c:pt>
                <c:pt idx="67470">
                  <c:v>58</c:v>
                </c:pt>
                <c:pt idx="67471">
                  <c:v>49</c:v>
                </c:pt>
                <c:pt idx="67472">
                  <c:v>73</c:v>
                </c:pt>
                <c:pt idx="67473">
                  <c:v>413</c:v>
                </c:pt>
                <c:pt idx="67474">
                  <c:v>90</c:v>
                </c:pt>
                <c:pt idx="67475">
                  <c:v>76</c:v>
                </c:pt>
                <c:pt idx="67476">
                  <c:v>3</c:v>
                </c:pt>
                <c:pt idx="67477">
                  <c:v>8</c:v>
                </c:pt>
                <c:pt idx="67478">
                  <c:v>65</c:v>
                </c:pt>
                <c:pt idx="67479">
                  <c:v>117</c:v>
                </c:pt>
                <c:pt idx="67480">
                  <c:v>9</c:v>
                </c:pt>
                <c:pt idx="67481">
                  <c:v>109</c:v>
                </c:pt>
                <c:pt idx="67482">
                  <c:v>31</c:v>
                </c:pt>
                <c:pt idx="67483">
                  <c:v>32</c:v>
                </c:pt>
                <c:pt idx="67484">
                  <c:v>31</c:v>
                </c:pt>
                <c:pt idx="67485">
                  <c:v>39</c:v>
                </c:pt>
                <c:pt idx="67486">
                  <c:v>34</c:v>
                </c:pt>
                <c:pt idx="67487">
                  <c:v>230</c:v>
                </c:pt>
                <c:pt idx="67488">
                  <c:v>47</c:v>
                </c:pt>
                <c:pt idx="67489">
                  <c:v>272</c:v>
                </c:pt>
                <c:pt idx="67490">
                  <c:v>2</c:v>
                </c:pt>
                <c:pt idx="67491">
                  <c:v>97</c:v>
                </c:pt>
                <c:pt idx="67492">
                  <c:v>66</c:v>
                </c:pt>
                <c:pt idx="67493">
                  <c:v>320</c:v>
                </c:pt>
                <c:pt idx="67494">
                  <c:v>115</c:v>
                </c:pt>
                <c:pt idx="67495">
                  <c:v>72</c:v>
                </c:pt>
                <c:pt idx="67496">
                  <c:v>107</c:v>
                </c:pt>
                <c:pt idx="67497">
                  <c:v>46</c:v>
                </c:pt>
                <c:pt idx="67498">
                  <c:v>510</c:v>
                </c:pt>
                <c:pt idx="67499">
                  <c:v>110</c:v>
                </c:pt>
                <c:pt idx="67500">
                  <c:v>34</c:v>
                </c:pt>
                <c:pt idx="67501">
                  <c:v>18</c:v>
                </c:pt>
                <c:pt idx="67502">
                  <c:v>40</c:v>
                </c:pt>
                <c:pt idx="67503">
                  <c:v>21</c:v>
                </c:pt>
                <c:pt idx="67504">
                  <c:v>60</c:v>
                </c:pt>
                <c:pt idx="67505">
                  <c:v>33</c:v>
                </c:pt>
                <c:pt idx="67506">
                  <c:v>79</c:v>
                </c:pt>
                <c:pt idx="67507">
                  <c:v>310</c:v>
                </c:pt>
                <c:pt idx="67508">
                  <c:v>47</c:v>
                </c:pt>
                <c:pt idx="67509">
                  <c:v>147</c:v>
                </c:pt>
                <c:pt idx="67510">
                  <c:v>173</c:v>
                </c:pt>
                <c:pt idx="67511">
                  <c:v>400</c:v>
                </c:pt>
                <c:pt idx="67512">
                  <c:v>259</c:v>
                </c:pt>
                <c:pt idx="67513">
                  <c:v>226</c:v>
                </c:pt>
                <c:pt idx="67514">
                  <c:v>187</c:v>
                </c:pt>
                <c:pt idx="67515">
                  <c:v>355</c:v>
                </c:pt>
                <c:pt idx="67516">
                  <c:v>423</c:v>
                </c:pt>
                <c:pt idx="67517">
                  <c:v>1006</c:v>
                </c:pt>
                <c:pt idx="67518">
                  <c:v>744</c:v>
                </c:pt>
                <c:pt idx="67519">
                  <c:v>763</c:v>
                </c:pt>
                <c:pt idx="67520">
                  <c:v>393</c:v>
                </c:pt>
                <c:pt idx="67521">
                  <c:v>265</c:v>
                </c:pt>
                <c:pt idx="67522">
                  <c:v>1039</c:v>
                </c:pt>
                <c:pt idx="67523">
                  <c:v>412</c:v>
                </c:pt>
                <c:pt idx="67524">
                  <c:v>342</c:v>
                </c:pt>
                <c:pt idx="67525">
                  <c:v>1058</c:v>
                </c:pt>
                <c:pt idx="67526">
                  <c:v>469</c:v>
                </c:pt>
                <c:pt idx="67527">
                  <c:v>368</c:v>
                </c:pt>
                <c:pt idx="67528">
                  <c:v>471</c:v>
                </c:pt>
                <c:pt idx="67529">
                  <c:v>350</c:v>
                </c:pt>
                <c:pt idx="67530" formatCode="0.00E+00">
                  <c:v>4.8999999999999998E-3</c:v>
                </c:pt>
                <c:pt idx="67531">
                  <c:v>369</c:v>
                </c:pt>
                <c:pt idx="67532">
                  <c:v>575</c:v>
                </c:pt>
                <c:pt idx="67533">
                  <c:v>303</c:v>
                </c:pt>
                <c:pt idx="67534">
                  <c:v>602</c:v>
                </c:pt>
                <c:pt idx="67535">
                  <c:v>524</c:v>
                </c:pt>
                <c:pt idx="67536">
                  <c:v>427</c:v>
                </c:pt>
                <c:pt idx="67537">
                  <c:v>678</c:v>
                </c:pt>
                <c:pt idx="67538">
                  <c:v>328</c:v>
                </c:pt>
                <c:pt idx="67539">
                  <c:v>242</c:v>
                </c:pt>
                <c:pt idx="67540">
                  <c:v>402</c:v>
                </c:pt>
                <c:pt idx="67541">
                  <c:v>308</c:v>
                </c:pt>
                <c:pt idx="67542">
                  <c:v>243</c:v>
                </c:pt>
                <c:pt idx="67543">
                  <c:v>57</c:v>
                </c:pt>
                <c:pt idx="67544">
                  <c:v>10</c:v>
                </c:pt>
                <c:pt idx="67545" formatCode="0.00E+00">
                  <c:v>4.8999999999999998E-3</c:v>
                </c:pt>
                <c:pt idx="67546">
                  <c:v>14</c:v>
                </c:pt>
                <c:pt idx="67547">
                  <c:v>15</c:v>
                </c:pt>
                <c:pt idx="67548">
                  <c:v>35</c:v>
                </c:pt>
                <c:pt idx="67549">
                  <c:v>5</c:v>
                </c:pt>
                <c:pt idx="67550">
                  <c:v>225</c:v>
                </c:pt>
                <c:pt idx="67551">
                  <c:v>265</c:v>
                </c:pt>
                <c:pt idx="67552">
                  <c:v>367</c:v>
                </c:pt>
                <c:pt idx="67553">
                  <c:v>429</c:v>
                </c:pt>
                <c:pt idx="67554">
                  <c:v>410</c:v>
                </c:pt>
                <c:pt idx="67555">
                  <c:v>685</c:v>
                </c:pt>
                <c:pt idx="67556">
                  <c:v>870</c:v>
                </c:pt>
                <c:pt idx="67557">
                  <c:v>490</c:v>
                </c:pt>
                <c:pt idx="67558">
                  <c:v>804</c:v>
                </c:pt>
                <c:pt idx="67559">
                  <c:v>1326</c:v>
                </c:pt>
                <c:pt idx="67560">
                  <c:v>553</c:v>
                </c:pt>
                <c:pt idx="67561">
                  <c:v>372</c:v>
                </c:pt>
                <c:pt idx="67562">
                  <c:v>663</c:v>
                </c:pt>
                <c:pt idx="67563">
                  <c:v>444</c:v>
                </c:pt>
                <c:pt idx="67564" formatCode="0.00E+00">
                  <c:v>4.8999999999999998E-3</c:v>
                </c:pt>
                <c:pt idx="67565" formatCode="0.00E+00">
                  <c:v>4.8999999999999998E-3</c:v>
                </c:pt>
                <c:pt idx="67566">
                  <c:v>250</c:v>
                </c:pt>
                <c:pt idx="67567">
                  <c:v>192</c:v>
                </c:pt>
                <c:pt idx="67568">
                  <c:v>167</c:v>
                </c:pt>
                <c:pt idx="67569">
                  <c:v>131</c:v>
                </c:pt>
                <c:pt idx="67570">
                  <c:v>87</c:v>
                </c:pt>
                <c:pt idx="67571">
                  <c:v>78</c:v>
                </c:pt>
                <c:pt idx="67572">
                  <c:v>132</c:v>
                </c:pt>
                <c:pt idx="67573">
                  <c:v>203</c:v>
                </c:pt>
                <c:pt idx="67574">
                  <c:v>44</c:v>
                </c:pt>
                <c:pt idx="67575">
                  <c:v>209</c:v>
                </c:pt>
                <c:pt idx="67576">
                  <c:v>309</c:v>
                </c:pt>
                <c:pt idx="67577">
                  <c:v>206</c:v>
                </c:pt>
                <c:pt idx="67578">
                  <c:v>306</c:v>
                </c:pt>
                <c:pt idx="67579">
                  <c:v>202</c:v>
                </c:pt>
                <c:pt idx="67580">
                  <c:v>274</c:v>
                </c:pt>
                <c:pt idx="67581">
                  <c:v>565</c:v>
                </c:pt>
                <c:pt idx="67582">
                  <c:v>164</c:v>
                </c:pt>
                <c:pt idx="67583">
                  <c:v>309</c:v>
                </c:pt>
                <c:pt idx="67584">
                  <c:v>246</c:v>
                </c:pt>
                <c:pt idx="67585">
                  <c:v>568</c:v>
                </c:pt>
                <c:pt idx="67586">
                  <c:v>241</c:v>
                </c:pt>
                <c:pt idx="67587">
                  <c:v>159</c:v>
                </c:pt>
                <c:pt idx="67588">
                  <c:v>450</c:v>
                </c:pt>
                <c:pt idx="67589">
                  <c:v>223</c:v>
                </c:pt>
                <c:pt idx="67590">
                  <c:v>21</c:v>
                </c:pt>
                <c:pt idx="67591">
                  <c:v>62</c:v>
                </c:pt>
                <c:pt idx="67592" formatCode="0.00E+00">
                  <c:v>4.8999999999999998E-3</c:v>
                </c:pt>
                <c:pt idx="67593">
                  <c:v>64</c:v>
                </c:pt>
                <c:pt idx="67594">
                  <c:v>7</c:v>
                </c:pt>
                <c:pt idx="67595">
                  <c:v>6</c:v>
                </c:pt>
                <c:pt idx="67596">
                  <c:v>37</c:v>
                </c:pt>
                <c:pt idx="67597">
                  <c:v>11</c:v>
                </c:pt>
                <c:pt idx="67598">
                  <c:v>103</c:v>
                </c:pt>
                <c:pt idx="67599">
                  <c:v>25</c:v>
                </c:pt>
                <c:pt idx="67600">
                  <c:v>861</c:v>
                </c:pt>
                <c:pt idx="67601">
                  <c:v>812</c:v>
                </c:pt>
                <c:pt idx="67602">
                  <c:v>762</c:v>
                </c:pt>
                <c:pt idx="67603">
                  <c:v>1309</c:v>
                </c:pt>
                <c:pt idx="67604">
                  <c:v>739</c:v>
                </c:pt>
                <c:pt idx="67605">
                  <c:v>455</c:v>
                </c:pt>
                <c:pt idx="67606">
                  <c:v>684</c:v>
                </c:pt>
                <c:pt idx="67607">
                  <c:v>1024</c:v>
                </c:pt>
                <c:pt idx="67608">
                  <c:v>304</c:v>
                </c:pt>
                <c:pt idx="67609">
                  <c:v>351</c:v>
                </c:pt>
                <c:pt idx="67610">
                  <c:v>601</c:v>
                </c:pt>
                <c:pt idx="67611">
                  <c:v>453</c:v>
                </c:pt>
                <c:pt idx="67612">
                  <c:v>41</c:v>
                </c:pt>
                <c:pt idx="67613">
                  <c:v>499</c:v>
                </c:pt>
                <c:pt idx="67614">
                  <c:v>451</c:v>
                </c:pt>
                <c:pt idx="67615">
                  <c:v>335</c:v>
                </c:pt>
                <c:pt idx="67616">
                  <c:v>208</c:v>
                </c:pt>
                <c:pt idx="67617">
                  <c:v>172</c:v>
                </c:pt>
                <c:pt idx="67618">
                  <c:v>585</c:v>
                </c:pt>
                <c:pt idx="67619">
                  <c:v>265</c:v>
                </c:pt>
                <c:pt idx="67620">
                  <c:v>430</c:v>
                </c:pt>
                <c:pt idx="67621">
                  <c:v>350</c:v>
                </c:pt>
                <c:pt idx="67622">
                  <c:v>319</c:v>
                </c:pt>
                <c:pt idx="67623">
                  <c:v>320</c:v>
                </c:pt>
                <c:pt idx="67624">
                  <c:v>820</c:v>
                </c:pt>
                <c:pt idx="67625">
                  <c:v>243</c:v>
                </c:pt>
                <c:pt idx="67626">
                  <c:v>37</c:v>
                </c:pt>
                <c:pt idx="67627">
                  <c:v>287</c:v>
                </c:pt>
                <c:pt idx="67628">
                  <c:v>232</c:v>
                </c:pt>
                <c:pt idx="67629">
                  <c:v>180</c:v>
                </c:pt>
                <c:pt idx="67630">
                  <c:v>162</c:v>
                </c:pt>
                <c:pt idx="67631">
                  <c:v>68</c:v>
                </c:pt>
                <c:pt idx="67632">
                  <c:v>198</c:v>
                </c:pt>
                <c:pt idx="67633">
                  <c:v>41</c:v>
                </c:pt>
                <c:pt idx="67634">
                  <c:v>109</c:v>
                </c:pt>
                <c:pt idx="67635">
                  <c:v>50</c:v>
                </c:pt>
                <c:pt idx="67636">
                  <c:v>55</c:v>
                </c:pt>
                <c:pt idx="67637">
                  <c:v>277</c:v>
                </c:pt>
                <c:pt idx="67638">
                  <c:v>221</c:v>
                </c:pt>
                <c:pt idx="67639">
                  <c:v>348</c:v>
                </c:pt>
                <c:pt idx="67640">
                  <c:v>167</c:v>
                </c:pt>
                <c:pt idx="67641">
                  <c:v>126</c:v>
                </c:pt>
                <c:pt idx="67642">
                  <c:v>394</c:v>
                </c:pt>
                <c:pt idx="67643">
                  <c:v>187</c:v>
                </c:pt>
                <c:pt idx="67644">
                  <c:v>319</c:v>
                </c:pt>
                <c:pt idx="67645">
                  <c:v>68</c:v>
                </c:pt>
                <c:pt idx="67646">
                  <c:v>224</c:v>
                </c:pt>
                <c:pt idx="67647">
                  <c:v>284</c:v>
                </c:pt>
                <c:pt idx="67648">
                  <c:v>36</c:v>
                </c:pt>
                <c:pt idx="67649">
                  <c:v>269</c:v>
                </c:pt>
                <c:pt idx="67650">
                  <c:v>76</c:v>
                </c:pt>
                <c:pt idx="67651">
                  <c:v>95</c:v>
                </c:pt>
                <c:pt idx="67652">
                  <c:v>132</c:v>
                </c:pt>
                <c:pt idx="67653">
                  <c:v>56</c:v>
                </c:pt>
                <c:pt idx="67654">
                  <c:v>347</c:v>
                </c:pt>
                <c:pt idx="67655">
                  <c:v>44</c:v>
                </c:pt>
                <c:pt idx="67656">
                  <c:v>85</c:v>
                </c:pt>
                <c:pt idx="67657">
                  <c:v>48</c:v>
                </c:pt>
                <c:pt idx="67658">
                  <c:v>776</c:v>
                </c:pt>
                <c:pt idx="67659">
                  <c:v>1050</c:v>
                </c:pt>
                <c:pt idx="67660">
                  <c:v>1037</c:v>
                </c:pt>
                <c:pt idx="67661">
                  <c:v>784</c:v>
                </c:pt>
                <c:pt idx="67662">
                  <c:v>839</c:v>
                </c:pt>
                <c:pt idx="67663">
                  <c:v>539</c:v>
                </c:pt>
                <c:pt idx="67664">
                  <c:v>940</c:v>
                </c:pt>
                <c:pt idx="67665">
                  <c:v>791</c:v>
                </c:pt>
                <c:pt idx="67666">
                  <c:v>722</c:v>
                </c:pt>
                <c:pt idx="67667">
                  <c:v>565</c:v>
                </c:pt>
                <c:pt idx="67668">
                  <c:v>792</c:v>
                </c:pt>
                <c:pt idx="67669">
                  <c:v>968</c:v>
                </c:pt>
                <c:pt idx="67670">
                  <c:v>82</c:v>
                </c:pt>
                <c:pt idx="67671">
                  <c:v>143</c:v>
                </c:pt>
                <c:pt idx="67672">
                  <c:v>176</c:v>
                </c:pt>
                <c:pt idx="67673">
                  <c:v>65</c:v>
                </c:pt>
                <c:pt idx="67674">
                  <c:v>146</c:v>
                </c:pt>
                <c:pt idx="67675">
                  <c:v>82</c:v>
                </c:pt>
                <c:pt idx="67676" formatCode="0.00E+00">
                  <c:v>4.8999999999999998E-3</c:v>
                </c:pt>
                <c:pt idx="67677">
                  <c:v>165</c:v>
                </c:pt>
                <c:pt idx="67678" formatCode="0.00E+00">
                  <c:v>4.8999999999999998E-3</c:v>
                </c:pt>
                <c:pt idx="67679">
                  <c:v>174</c:v>
                </c:pt>
                <c:pt idx="67680">
                  <c:v>108</c:v>
                </c:pt>
                <c:pt idx="67681">
                  <c:v>370</c:v>
                </c:pt>
                <c:pt idx="67682">
                  <c:v>197</c:v>
                </c:pt>
                <c:pt idx="67683">
                  <c:v>258</c:v>
                </c:pt>
                <c:pt idx="67684">
                  <c:v>220</c:v>
                </c:pt>
                <c:pt idx="67685">
                  <c:v>105</c:v>
                </c:pt>
                <c:pt idx="67686">
                  <c:v>181</c:v>
                </c:pt>
                <c:pt idx="67687">
                  <c:v>260</c:v>
                </c:pt>
                <c:pt idx="67688">
                  <c:v>44</c:v>
                </c:pt>
                <c:pt idx="67689">
                  <c:v>81</c:v>
                </c:pt>
                <c:pt idx="67690">
                  <c:v>246</c:v>
                </c:pt>
                <c:pt idx="67691" formatCode="0.00E+00">
                  <c:v>4.8999999999999998E-3</c:v>
                </c:pt>
                <c:pt idx="67692">
                  <c:v>19</c:v>
                </c:pt>
                <c:pt idx="67693">
                  <c:v>366</c:v>
                </c:pt>
                <c:pt idx="67694">
                  <c:v>279</c:v>
                </c:pt>
                <c:pt idx="67695">
                  <c:v>238</c:v>
                </c:pt>
                <c:pt idx="67696">
                  <c:v>368</c:v>
                </c:pt>
                <c:pt idx="67697">
                  <c:v>535</c:v>
                </c:pt>
                <c:pt idx="67698">
                  <c:v>286</c:v>
                </c:pt>
                <c:pt idx="67699">
                  <c:v>403</c:v>
                </c:pt>
                <c:pt idx="67700">
                  <c:v>344</c:v>
                </c:pt>
                <c:pt idx="67701">
                  <c:v>260</c:v>
                </c:pt>
                <c:pt idx="67702">
                  <c:v>404</c:v>
                </c:pt>
                <c:pt idx="67703">
                  <c:v>239</c:v>
                </c:pt>
                <c:pt idx="67704">
                  <c:v>328</c:v>
                </c:pt>
                <c:pt idx="67705">
                  <c:v>291</c:v>
                </c:pt>
                <c:pt idx="67706">
                  <c:v>312</c:v>
                </c:pt>
                <c:pt idx="67707">
                  <c:v>298</c:v>
                </c:pt>
                <c:pt idx="67708">
                  <c:v>362</c:v>
                </c:pt>
                <c:pt idx="67709">
                  <c:v>366</c:v>
                </c:pt>
                <c:pt idx="67710">
                  <c:v>514</c:v>
                </c:pt>
                <c:pt idx="67711">
                  <c:v>215</c:v>
                </c:pt>
                <c:pt idx="67712">
                  <c:v>436</c:v>
                </c:pt>
                <c:pt idx="67713">
                  <c:v>429</c:v>
                </c:pt>
                <c:pt idx="67714">
                  <c:v>230</c:v>
                </c:pt>
                <c:pt idx="67715">
                  <c:v>251</c:v>
                </c:pt>
                <c:pt idx="67716">
                  <c:v>185</c:v>
                </c:pt>
                <c:pt idx="67717">
                  <c:v>317</c:v>
                </c:pt>
                <c:pt idx="67718">
                  <c:v>163</c:v>
                </c:pt>
                <c:pt idx="67719">
                  <c:v>376</c:v>
                </c:pt>
                <c:pt idx="67720">
                  <c:v>479</c:v>
                </c:pt>
                <c:pt idx="67721">
                  <c:v>380</c:v>
                </c:pt>
                <c:pt idx="67722">
                  <c:v>717</c:v>
                </c:pt>
                <c:pt idx="67723">
                  <c:v>212</c:v>
                </c:pt>
                <c:pt idx="67724">
                  <c:v>262</c:v>
                </c:pt>
                <c:pt idx="67725">
                  <c:v>184</c:v>
                </c:pt>
                <c:pt idx="67726">
                  <c:v>219</c:v>
                </c:pt>
                <c:pt idx="67727">
                  <c:v>303</c:v>
                </c:pt>
                <c:pt idx="67728">
                  <c:v>126</c:v>
                </c:pt>
                <c:pt idx="67729">
                  <c:v>590</c:v>
                </c:pt>
                <c:pt idx="67730">
                  <c:v>218</c:v>
                </c:pt>
                <c:pt idx="67731">
                  <c:v>151</c:v>
                </c:pt>
                <c:pt idx="67732">
                  <c:v>56</c:v>
                </c:pt>
                <c:pt idx="67733">
                  <c:v>36</c:v>
                </c:pt>
                <c:pt idx="67734">
                  <c:v>109</c:v>
                </c:pt>
                <c:pt idx="67735">
                  <c:v>89</c:v>
                </c:pt>
                <c:pt idx="67736">
                  <c:v>300</c:v>
                </c:pt>
                <c:pt idx="67737">
                  <c:v>157</c:v>
                </c:pt>
                <c:pt idx="67738">
                  <c:v>137</c:v>
                </c:pt>
                <c:pt idx="67739">
                  <c:v>220</c:v>
                </c:pt>
                <c:pt idx="67740">
                  <c:v>257</c:v>
                </c:pt>
                <c:pt idx="67741">
                  <c:v>110</c:v>
                </c:pt>
                <c:pt idx="67742">
                  <c:v>77</c:v>
                </c:pt>
                <c:pt idx="67743">
                  <c:v>204</c:v>
                </c:pt>
                <c:pt idx="67744">
                  <c:v>80</c:v>
                </c:pt>
                <c:pt idx="67745">
                  <c:v>185</c:v>
                </c:pt>
                <c:pt idx="67746">
                  <c:v>312</c:v>
                </c:pt>
                <c:pt idx="67747">
                  <c:v>164</c:v>
                </c:pt>
                <c:pt idx="67748">
                  <c:v>136</c:v>
                </c:pt>
                <c:pt idx="67749">
                  <c:v>180</c:v>
                </c:pt>
                <c:pt idx="67750">
                  <c:v>427</c:v>
                </c:pt>
                <c:pt idx="67751">
                  <c:v>220</c:v>
                </c:pt>
                <c:pt idx="67752">
                  <c:v>515</c:v>
                </c:pt>
                <c:pt idx="67753">
                  <c:v>238</c:v>
                </c:pt>
                <c:pt idx="67754">
                  <c:v>265</c:v>
                </c:pt>
                <c:pt idx="67755">
                  <c:v>409</c:v>
                </c:pt>
                <c:pt idx="67756">
                  <c:v>270</c:v>
                </c:pt>
                <c:pt idx="67757">
                  <c:v>351</c:v>
                </c:pt>
                <c:pt idx="67758">
                  <c:v>279</c:v>
                </c:pt>
                <c:pt idx="67759">
                  <c:v>223</c:v>
                </c:pt>
                <c:pt idx="67760">
                  <c:v>255</c:v>
                </c:pt>
                <c:pt idx="67761">
                  <c:v>195</c:v>
                </c:pt>
                <c:pt idx="67762">
                  <c:v>121</c:v>
                </c:pt>
                <c:pt idx="67763">
                  <c:v>218</c:v>
                </c:pt>
                <c:pt idx="67764">
                  <c:v>227</c:v>
                </c:pt>
                <c:pt idx="67765">
                  <c:v>859</c:v>
                </c:pt>
                <c:pt idx="67766">
                  <c:v>679</c:v>
                </c:pt>
                <c:pt idx="67767">
                  <c:v>1535</c:v>
                </c:pt>
                <c:pt idx="67768">
                  <c:v>1010</c:v>
                </c:pt>
                <c:pt idx="67769">
                  <c:v>386</c:v>
                </c:pt>
                <c:pt idx="67770">
                  <c:v>979</c:v>
                </c:pt>
                <c:pt idx="67771">
                  <c:v>909</c:v>
                </c:pt>
                <c:pt idx="67772">
                  <c:v>695</c:v>
                </c:pt>
                <c:pt idx="67773">
                  <c:v>862</c:v>
                </c:pt>
                <c:pt idx="67774">
                  <c:v>1064</c:v>
                </c:pt>
                <c:pt idx="67775">
                  <c:v>937</c:v>
                </c:pt>
                <c:pt idx="67776">
                  <c:v>1623</c:v>
                </c:pt>
                <c:pt idx="67777">
                  <c:v>1301</c:v>
                </c:pt>
                <c:pt idx="67778">
                  <c:v>355</c:v>
                </c:pt>
                <c:pt idx="67779">
                  <c:v>183</c:v>
                </c:pt>
                <c:pt idx="67780">
                  <c:v>317</c:v>
                </c:pt>
                <c:pt idx="67781">
                  <c:v>327</c:v>
                </c:pt>
                <c:pt idx="67782">
                  <c:v>294</c:v>
                </c:pt>
                <c:pt idx="67783">
                  <c:v>222</c:v>
                </c:pt>
                <c:pt idx="67784">
                  <c:v>872</c:v>
                </c:pt>
                <c:pt idx="67785">
                  <c:v>204</c:v>
                </c:pt>
                <c:pt idx="67786">
                  <c:v>1290</c:v>
                </c:pt>
                <c:pt idx="67787">
                  <c:v>547</c:v>
                </c:pt>
                <c:pt idx="67788">
                  <c:v>344</c:v>
                </c:pt>
                <c:pt idx="67789">
                  <c:v>338</c:v>
                </c:pt>
                <c:pt idx="67790">
                  <c:v>358</c:v>
                </c:pt>
                <c:pt idx="67791">
                  <c:v>797</c:v>
                </c:pt>
                <c:pt idx="67792">
                  <c:v>444</c:v>
                </c:pt>
                <c:pt idx="67793">
                  <c:v>403</c:v>
                </c:pt>
                <c:pt idx="67794">
                  <c:v>1132</c:v>
                </c:pt>
                <c:pt idx="67795">
                  <c:v>520</c:v>
                </c:pt>
                <c:pt idx="67796">
                  <c:v>959</c:v>
                </c:pt>
                <c:pt idx="67797">
                  <c:v>566</c:v>
                </c:pt>
                <c:pt idx="67798">
                  <c:v>306</c:v>
                </c:pt>
                <c:pt idx="67799">
                  <c:v>401</c:v>
                </c:pt>
                <c:pt idx="67800">
                  <c:v>637</c:v>
                </c:pt>
                <c:pt idx="67801">
                  <c:v>215</c:v>
                </c:pt>
                <c:pt idx="67802">
                  <c:v>63</c:v>
                </c:pt>
                <c:pt idx="67803">
                  <c:v>112</c:v>
                </c:pt>
                <c:pt idx="67804">
                  <c:v>29</c:v>
                </c:pt>
                <c:pt idx="67805">
                  <c:v>46</c:v>
                </c:pt>
                <c:pt idx="67806">
                  <c:v>10</c:v>
                </c:pt>
                <c:pt idx="67807">
                  <c:v>48</c:v>
                </c:pt>
                <c:pt idx="67808">
                  <c:v>184</c:v>
                </c:pt>
                <c:pt idx="67809">
                  <c:v>196</c:v>
                </c:pt>
                <c:pt idx="67810">
                  <c:v>79</c:v>
                </c:pt>
                <c:pt idx="67811">
                  <c:v>50</c:v>
                </c:pt>
                <c:pt idx="67812">
                  <c:v>195</c:v>
                </c:pt>
                <c:pt idx="67813">
                  <c:v>49</c:v>
                </c:pt>
                <c:pt idx="67814">
                  <c:v>104</c:v>
                </c:pt>
                <c:pt idx="67815">
                  <c:v>47</c:v>
                </c:pt>
                <c:pt idx="67816">
                  <c:v>272</c:v>
                </c:pt>
                <c:pt idx="67817">
                  <c:v>175</c:v>
                </c:pt>
                <c:pt idx="67818">
                  <c:v>302</c:v>
                </c:pt>
                <c:pt idx="67819">
                  <c:v>362</c:v>
                </c:pt>
                <c:pt idx="67820">
                  <c:v>224</c:v>
                </c:pt>
                <c:pt idx="67821">
                  <c:v>248</c:v>
                </c:pt>
                <c:pt idx="67822">
                  <c:v>384</c:v>
                </c:pt>
                <c:pt idx="67823">
                  <c:v>256</c:v>
                </c:pt>
                <c:pt idx="67824">
                  <c:v>224</c:v>
                </c:pt>
                <c:pt idx="67825">
                  <c:v>179</c:v>
                </c:pt>
                <c:pt idx="67826">
                  <c:v>352</c:v>
                </c:pt>
                <c:pt idx="67827">
                  <c:v>247</c:v>
                </c:pt>
                <c:pt idx="67828">
                  <c:v>242</c:v>
                </c:pt>
                <c:pt idx="67829">
                  <c:v>376</c:v>
                </c:pt>
                <c:pt idx="67830">
                  <c:v>1154</c:v>
                </c:pt>
                <c:pt idx="67831">
                  <c:v>255</c:v>
                </c:pt>
                <c:pt idx="67832">
                  <c:v>307</c:v>
                </c:pt>
                <c:pt idx="67833">
                  <c:v>290</c:v>
                </c:pt>
                <c:pt idx="67834">
                  <c:v>530</c:v>
                </c:pt>
                <c:pt idx="67835">
                  <c:v>271</c:v>
                </c:pt>
                <c:pt idx="67836">
                  <c:v>358</c:v>
                </c:pt>
                <c:pt idx="67837">
                  <c:v>371</c:v>
                </c:pt>
                <c:pt idx="67838">
                  <c:v>348</c:v>
                </c:pt>
                <c:pt idx="67839">
                  <c:v>468</c:v>
                </c:pt>
                <c:pt idx="67840" formatCode="0.00E+00">
                  <c:v>4.8999999999999998E-3</c:v>
                </c:pt>
                <c:pt idx="67841">
                  <c:v>32</c:v>
                </c:pt>
                <c:pt idx="67842">
                  <c:v>158</c:v>
                </c:pt>
                <c:pt idx="67843">
                  <c:v>4</c:v>
                </c:pt>
                <c:pt idx="67844">
                  <c:v>63</c:v>
                </c:pt>
                <c:pt idx="67845">
                  <c:v>267</c:v>
                </c:pt>
                <c:pt idx="67846">
                  <c:v>312</c:v>
                </c:pt>
                <c:pt idx="67847">
                  <c:v>144</c:v>
                </c:pt>
                <c:pt idx="67848">
                  <c:v>196</c:v>
                </c:pt>
                <c:pt idx="67849">
                  <c:v>10</c:v>
                </c:pt>
                <c:pt idx="67850">
                  <c:v>86</c:v>
                </c:pt>
                <c:pt idx="67851">
                  <c:v>173</c:v>
                </c:pt>
                <c:pt idx="67852">
                  <c:v>343</c:v>
                </c:pt>
                <c:pt idx="67853">
                  <c:v>253</c:v>
                </c:pt>
                <c:pt idx="67854">
                  <c:v>261</c:v>
                </c:pt>
                <c:pt idx="67855">
                  <c:v>144</c:v>
                </c:pt>
                <c:pt idx="67856">
                  <c:v>170</c:v>
                </c:pt>
                <c:pt idx="67857">
                  <c:v>359</c:v>
                </c:pt>
                <c:pt idx="67858">
                  <c:v>363</c:v>
                </c:pt>
                <c:pt idx="67859">
                  <c:v>429</c:v>
                </c:pt>
                <c:pt idx="67860">
                  <c:v>101</c:v>
                </c:pt>
                <c:pt idx="67861">
                  <c:v>384</c:v>
                </c:pt>
                <c:pt idx="67862">
                  <c:v>340</c:v>
                </c:pt>
                <c:pt idx="67863">
                  <c:v>48</c:v>
                </c:pt>
                <c:pt idx="67864">
                  <c:v>697</c:v>
                </c:pt>
                <c:pt idx="67865">
                  <c:v>238</c:v>
                </c:pt>
                <c:pt idx="67866">
                  <c:v>274</c:v>
                </c:pt>
                <c:pt idx="67867">
                  <c:v>257</c:v>
                </c:pt>
                <c:pt idx="67868">
                  <c:v>940</c:v>
                </c:pt>
                <c:pt idx="67869">
                  <c:v>294</c:v>
                </c:pt>
                <c:pt idx="67870">
                  <c:v>252</c:v>
                </c:pt>
                <c:pt idx="67871">
                  <c:v>364</c:v>
                </c:pt>
                <c:pt idx="67872">
                  <c:v>1022</c:v>
                </c:pt>
                <c:pt idx="67873">
                  <c:v>430</c:v>
                </c:pt>
                <c:pt idx="67874">
                  <c:v>1006</c:v>
                </c:pt>
                <c:pt idx="67875">
                  <c:v>1219</c:v>
                </c:pt>
                <c:pt idx="67876">
                  <c:v>524</c:v>
                </c:pt>
                <c:pt idx="67877">
                  <c:v>167</c:v>
                </c:pt>
                <c:pt idx="67878">
                  <c:v>281</c:v>
                </c:pt>
                <c:pt idx="67879">
                  <c:v>335</c:v>
                </c:pt>
                <c:pt idx="67880">
                  <c:v>268</c:v>
                </c:pt>
                <c:pt idx="67881">
                  <c:v>355</c:v>
                </c:pt>
                <c:pt idx="67882">
                  <c:v>432</c:v>
                </c:pt>
                <c:pt idx="67883">
                  <c:v>434</c:v>
                </c:pt>
                <c:pt idx="67884">
                  <c:v>309</c:v>
                </c:pt>
                <c:pt idx="67885">
                  <c:v>188</c:v>
                </c:pt>
                <c:pt idx="67886">
                  <c:v>287</c:v>
                </c:pt>
                <c:pt idx="67887">
                  <c:v>289</c:v>
                </c:pt>
                <c:pt idx="67888">
                  <c:v>296</c:v>
                </c:pt>
                <c:pt idx="67889">
                  <c:v>414</c:v>
                </c:pt>
                <c:pt idx="67890">
                  <c:v>210</c:v>
                </c:pt>
                <c:pt idx="67891">
                  <c:v>345</c:v>
                </c:pt>
                <c:pt idx="67892">
                  <c:v>375</c:v>
                </c:pt>
                <c:pt idx="67893">
                  <c:v>486</c:v>
                </c:pt>
                <c:pt idx="67894">
                  <c:v>214</c:v>
                </c:pt>
                <c:pt idx="67895">
                  <c:v>295</c:v>
                </c:pt>
                <c:pt idx="67896">
                  <c:v>317</c:v>
                </c:pt>
                <c:pt idx="67897">
                  <c:v>239</c:v>
                </c:pt>
                <c:pt idx="67898">
                  <c:v>332</c:v>
                </c:pt>
                <c:pt idx="67899">
                  <c:v>293</c:v>
                </c:pt>
                <c:pt idx="67900">
                  <c:v>390</c:v>
                </c:pt>
                <c:pt idx="67901">
                  <c:v>170</c:v>
                </c:pt>
                <c:pt idx="67902">
                  <c:v>89</c:v>
                </c:pt>
                <c:pt idx="67903">
                  <c:v>100</c:v>
                </c:pt>
                <c:pt idx="67904">
                  <c:v>155</c:v>
                </c:pt>
                <c:pt idx="67905">
                  <c:v>292</c:v>
                </c:pt>
                <c:pt idx="67906">
                  <c:v>282</c:v>
                </c:pt>
                <c:pt idx="67907">
                  <c:v>235</c:v>
                </c:pt>
                <c:pt idx="67908">
                  <c:v>237</c:v>
                </c:pt>
                <c:pt idx="67909">
                  <c:v>114</c:v>
                </c:pt>
                <c:pt idx="67910">
                  <c:v>234</c:v>
                </c:pt>
                <c:pt idx="67911">
                  <c:v>102</c:v>
                </c:pt>
                <c:pt idx="67912">
                  <c:v>399</c:v>
                </c:pt>
                <c:pt idx="67913">
                  <c:v>178</c:v>
                </c:pt>
                <c:pt idx="67914">
                  <c:v>463</c:v>
                </c:pt>
                <c:pt idx="67915">
                  <c:v>380</c:v>
                </c:pt>
                <c:pt idx="67916">
                  <c:v>565</c:v>
                </c:pt>
                <c:pt idx="67917">
                  <c:v>1117</c:v>
                </c:pt>
                <c:pt idx="67918">
                  <c:v>98</c:v>
                </c:pt>
                <c:pt idx="67919">
                  <c:v>1021</c:v>
                </c:pt>
                <c:pt idx="67920">
                  <c:v>237</c:v>
                </c:pt>
                <c:pt idx="67921">
                  <c:v>111</c:v>
                </c:pt>
                <c:pt idx="67922">
                  <c:v>114</c:v>
                </c:pt>
                <c:pt idx="67923">
                  <c:v>462</c:v>
                </c:pt>
                <c:pt idx="67924">
                  <c:v>191</c:v>
                </c:pt>
                <c:pt idx="67925">
                  <c:v>224</c:v>
                </c:pt>
                <c:pt idx="67926">
                  <c:v>210</c:v>
                </c:pt>
                <c:pt idx="67927">
                  <c:v>334</c:v>
                </c:pt>
                <c:pt idx="67928">
                  <c:v>200</c:v>
                </c:pt>
                <c:pt idx="67929">
                  <c:v>235</c:v>
                </c:pt>
                <c:pt idx="67930">
                  <c:v>341</c:v>
                </c:pt>
                <c:pt idx="67931">
                  <c:v>313</c:v>
                </c:pt>
                <c:pt idx="67932">
                  <c:v>1078</c:v>
                </c:pt>
                <c:pt idx="67933">
                  <c:v>377</c:v>
                </c:pt>
                <c:pt idx="67934">
                  <c:v>309</c:v>
                </c:pt>
                <c:pt idx="67935">
                  <c:v>216</c:v>
                </c:pt>
                <c:pt idx="67936">
                  <c:v>5</c:v>
                </c:pt>
                <c:pt idx="67937">
                  <c:v>80</c:v>
                </c:pt>
                <c:pt idx="67938">
                  <c:v>224</c:v>
                </c:pt>
                <c:pt idx="67939">
                  <c:v>636</c:v>
                </c:pt>
                <c:pt idx="67940">
                  <c:v>338</c:v>
                </c:pt>
                <c:pt idx="67941">
                  <c:v>1435</c:v>
                </c:pt>
                <c:pt idx="67942">
                  <c:v>1294</c:v>
                </c:pt>
                <c:pt idx="67943">
                  <c:v>1205</c:v>
                </c:pt>
                <c:pt idx="67944">
                  <c:v>1427</c:v>
                </c:pt>
                <c:pt idx="67945">
                  <c:v>864</c:v>
                </c:pt>
                <c:pt idx="67946">
                  <c:v>1087</c:v>
                </c:pt>
                <c:pt idx="67947">
                  <c:v>997</c:v>
                </c:pt>
                <c:pt idx="67948">
                  <c:v>483</c:v>
                </c:pt>
                <c:pt idx="67949">
                  <c:v>832</c:v>
                </c:pt>
                <c:pt idx="67950">
                  <c:v>1188</c:v>
                </c:pt>
                <c:pt idx="67951">
                  <c:v>289</c:v>
                </c:pt>
                <c:pt idx="67952">
                  <c:v>107</c:v>
                </c:pt>
                <c:pt idx="67953">
                  <c:v>324</c:v>
                </c:pt>
                <c:pt idx="67954">
                  <c:v>91</c:v>
                </c:pt>
                <c:pt idx="67955">
                  <c:v>364</c:v>
                </c:pt>
                <c:pt idx="67956">
                  <c:v>12</c:v>
                </c:pt>
                <c:pt idx="67957">
                  <c:v>47</c:v>
                </c:pt>
                <c:pt idx="67958">
                  <c:v>50</c:v>
                </c:pt>
                <c:pt idx="67959">
                  <c:v>18</c:v>
                </c:pt>
                <c:pt idx="67960">
                  <c:v>44</c:v>
                </c:pt>
                <c:pt idx="67961">
                  <c:v>92</c:v>
                </c:pt>
                <c:pt idx="67962">
                  <c:v>25</c:v>
                </c:pt>
                <c:pt idx="67963">
                  <c:v>56</c:v>
                </c:pt>
                <c:pt idx="67964">
                  <c:v>145</c:v>
                </c:pt>
                <c:pt idx="67965">
                  <c:v>10</c:v>
                </c:pt>
                <c:pt idx="67966">
                  <c:v>23</c:v>
                </c:pt>
                <c:pt idx="67967">
                  <c:v>234</c:v>
                </c:pt>
                <c:pt idx="67968">
                  <c:v>848</c:v>
                </c:pt>
                <c:pt idx="67969">
                  <c:v>156</c:v>
                </c:pt>
                <c:pt idx="67970">
                  <c:v>145</c:v>
                </c:pt>
                <c:pt idx="67971">
                  <c:v>146</c:v>
                </c:pt>
                <c:pt idx="67972">
                  <c:v>199</c:v>
                </c:pt>
                <c:pt idx="67973">
                  <c:v>141</c:v>
                </c:pt>
                <c:pt idx="67974">
                  <c:v>143</c:v>
                </c:pt>
                <c:pt idx="67975">
                  <c:v>189</c:v>
                </c:pt>
                <c:pt idx="67976">
                  <c:v>231</c:v>
                </c:pt>
                <c:pt idx="67977">
                  <c:v>257</c:v>
                </c:pt>
                <c:pt idx="67978">
                  <c:v>363</c:v>
                </c:pt>
                <c:pt idx="67979">
                  <c:v>313</c:v>
                </c:pt>
                <c:pt idx="67980">
                  <c:v>255</c:v>
                </c:pt>
                <c:pt idx="67981">
                  <c:v>259</c:v>
                </c:pt>
                <c:pt idx="67982">
                  <c:v>219</c:v>
                </c:pt>
                <c:pt idx="67983">
                  <c:v>316</c:v>
                </c:pt>
                <c:pt idx="67984">
                  <c:v>163</c:v>
                </c:pt>
                <c:pt idx="67985">
                  <c:v>364</c:v>
                </c:pt>
                <c:pt idx="67986">
                  <c:v>129</c:v>
                </c:pt>
                <c:pt idx="67987">
                  <c:v>24</c:v>
                </c:pt>
                <c:pt idx="67988">
                  <c:v>353</c:v>
                </c:pt>
                <c:pt idx="67989">
                  <c:v>24</c:v>
                </c:pt>
                <c:pt idx="67990">
                  <c:v>350</c:v>
                </c:pt>
                <c:pt idx="67991">
                  <c:v>90</c:v>
                </c:pt>
                <c:pt idx="67992">
                  <c:v>306</c:v>
                </c:pt>
                <c:pt idx="67993">
                  <c:v>37</c:v>
                </c:pt>
                <c:pt idx="67994">
                  <c:v>31</c:v>
                </c:pt>
                <c:pt idx="67995">
                  <c:v>12</c:v>
                </c:pt>
                <c:pt idx="67996">
                  <c:v>30</c:v>
                </c:pt>
                <c:pt idx="67997">
                  <c:v>8</c:v>
                </c:pt>
                <c:pt idx="67998" formatCode="0.00E+00">
                  <c:v>4.8999999999999998E-3</c:v>
                </c:pt>
                <c:pt idx="67999">
                  <c:v>6</c:v>
                </c:pt>
                <c:pt idx="68000">
                  <c:v>252</c:v>
                </c:pt>
                <c:pt idx="68001">
                  <c:v>391</c:v>
                </c:pt>
                <c:pt idx="68002">
                  <c:v>7</c:v>
                </c:pt>
                <c:pt idx="68003">
                  <c:v>427</c:v>
                </c:pt>
                <c:pt idx="68004">
                  <c:v>44</c:v>
                </c:pt>
                <c:pt idx="68005">
                  <c:v>497</c:v>
                </c:pt>
                <c:pt idx="68006">
                  <c:v>102</c:v>
                </c:pt>
                <c:pt idx="68007">
                  <c:v>17</c:v>
                </c:pt>
                <c:pt idx="68008">
                  <c:v>31</c:v>
                </c:pt>
                <c:pt idx="68009">
                  <c:v>105</c:v>
                </c:pt>
                <c:pt idx="68010">
                  <c:v>136</c:v>
                </c:pt>
                <c:pt idx="68011">
                  <c:v>244</c:v>
                </c:pt>
                <c:pt idx="68012">
                  <c:v>620</c:v>
                </c:pt>
                <c:pt idx="68013">
                  <c:v>94</c:v>
                </c:pt>
                <c:pt idx="68014">
                  <c:v>420</c:v>
                </c:pt>
                <c:pt idx="68015">
                  <c:v>41</c:v>
                </c:pt>
                <c:pt idx="68016">
                  <c:v>75</c:v>
                </c:pt>
                <c:pt idx="68017">
                  <c:v>212</c:v>
                </c:pt>
                <c:pt idx="68018">
                  <c:v>91</c:v>
                </c:pt>
                <c:pt idx="68019">
                  <c:v>246</c:v>
                </c:pt>
                <c:pt idx="68020">
                  <c:v>20</c:v>
                </c:pt>
                <c:pt idx="68021">
                  <c:v>2</c:v>
                </c:pt>
                <c:pt idx="68022">
                  <c:v>172</c:v>
                </c:pt>
                <c:pt idx="68023">
                  <c:v>88</c:v>
                </c:pt>
                <c:pt idx="68024">
                  <c:v>150</c:v>
                </c:pt>
                <c:pt idx="68025">
                  <c:v>436</c:v>
                </c:pt>
                <c:pt idx="68026">
                  <c:v>297</c:v>
                </c:pt>
                <c:pt idx="68027">
                  <c:v>235</c:v>
                </c:pt>
                <c:pt idx="68028">
                  <c:v>191</c:v>
                </c:pt>
                <c:pt idx="68029">
                  <c:v>231</c:v>
                </c:pt>
                <c:pt idx="68030">
                  <c:v>104</c:v>
                </c:pt>
                <c:pt idx="68031">
                  <c:v>168</c:v>
                </c:pt>
                <c:pt idx="68032">
                  <c:v>74</c:v>
                </c:pt>
                <c:pt idx="68033">
                  <c:v>197</c:v>
                </c:pt>
                <c:pt idx="68034">
                  <c:v>386</c:v>
                </c:pt>
                <c:pt idx="68035">
                  <c:v>262</c:v>
                </c:pt>
                <c:pt idx="68036">
                  <c:v>457</c:v>
                </c:pt>
                <c:pt idx="68037">
                  <c:v>366</c:v>
                </c:pt>
                <c:pt idx="68038">
                  <c:v>296</c:v>
                </c:pt>
                <c:pt idx="68039">
                  <c:v>238</c:v>
                </c:pt>
                <c:pt idx="68040">
                  <c:v>284</c:v>
                </c:pt>
                <c:pt idx="68041">
                  <c:v>187</c:v>
                </c:pt>
                <c:pt idx="68042">
                  <c:v>298</c:v>
                </c:pt>
                <c:pt idx="68043">
                  <c:v>144</c:v>
                </c:pt>
                <c:pt idx="68044">
                  <c:v>352</c:v>
                </c:pt>
                <c:pt idx="68045">
                  <c:v>369</c:v>
                </c:pt>
                <c:pt idx="68046" formatCode="0.00E+00">
                  <c:v>4.8999999999999998E-3</c:v>
                </c:pt>
                <c:pt idx="68047">
                  <c:v>31</c:v>
                </c:pt>
                <c:pt idx="68048">
                  <c:v>147</c:v>
                </c:pt>
                <c:pt idx="68049">
                  <c:v>44</c:v>
                </c:pt>
                <c:pt idx="68050">
                  <c:v>100</c:v>
                </c:pt>
                <c:pt idx="68051">
                  <c:v>90</c:v>
                </c:pt>
                <c:pt idx="68052">
                  <c:v>293</c:v>
                </c:pt>
                <c:pt idx="68053">
                  <c:v>39</c:v>
                </c:pt>
                <c:pt idx="68054">
                  <c:v>293</c:v>
                </c:pt>
                <c:pt idx="68055">
                  <c:v>166</c:v>
                </c:pt>
                <c:pt idx="68056">
                  <c:v>304</c:v>
                </c:pt>
                <c:pt idx="68057">
                  <c:v>153</c:v>
                </c:pt>
                <c:pt idx="68058">
                  <c:v>198</c:v>
                </c:pt>
                <c:pt idx="68059">
                  <c:v>137</c:v>
                </c:pt>
                <c:pt idx="68060">
                  <c:v>146</c:v>
                </c:pt>
                <c:pt idx="68061">
                  <c:v>298</c:v>
                </c:pt>
                <c:pt idx="68062">
                  <c:v>134</c:v>
                </c:pt>
                <c:pt idx="68063">
                  <c:v>148</c:v>
                </c:pt>
                <c:pt idx="68064">
                  <c:v>250</c:v>
                </c:pt>
                <c:pt idx="68065">
                  <c:v>308</c:v>
                </c:pt>
                <c:pt idx="68066">
                  <c:v>433</c:v>
                </c:pt>
                <c:pt idx="68067">
                  <c:v>320</c:v>
                </c:pt>
                <c:pt idx="68068">
                  <c:v>423</c:v>
                </c:pt>
                <c:pt idx="68069">
                  <c:v>360</c:v>
                </c:pt>
                <c:pt idx="68070">
                  <c:v>208</c:v>
                </c:pt>
                <c:pt idx="68071">
                  <c:v>335</c:v>
                </c:pt>
                <c:pt idx="68072">
                  <c:v>322</c:v>
                </c:pt>
                <c:pt idx="68073">
                  <c:v>717</c:v>
                </c:pt>
                <c:pt idx="68074">
                  <c:v>194</c:v>
                </c:pt>
                <c:pt idx="68075">
                  <c:v>423</c:v>
                </c:pt>
                <c:pt idx="68076">
                  <c:v>695</c:v>
                </c:pt>
                <c:pt idx="68077">
                  <c:v>475</c:v>
                </c:pt>
                <c:pt idx="68078">
                  <c:v>484</c:v>
                </c:pt>
                <c:pt idx="68079">
                  <c:v>615</c:v>
                </c:pt>
                <c:pt idx="68080">
                  <c:v>615</c:v>
                </c:pt>
                <c:pt idx="68081">
                  <c:v>680</c:v>
                </c:pt>
                <c:pt idx="68082">
                  <c:v>731</c:v>
                </c:pt>
                <c:pt idx="68083">
                  <c:v>657</c:v>
                </c:pt>
                <c:pt idx="68084">
                  <c:v>772</c:v>
                </c:pt>
                <c:pt idx="68085">
                  <c:v>689</c:v>
                </c:pt>
                <c:pt idx="68086">
                  <c:v>801</c:v>
                </c:pt>
                <c:pt idx="68087">
                  <c:v>798</c:v>
                </c:pt>
                <c:pt idx="68088">
                  <c:v>890</c:v>
                </c:pt>
                <c:pt idx="68089">
                  <c:v>913</c:v>
                </c:pt>
                <c:pt idx="68090">
                  <c:v>156</c:v>
                </c:pt>
                <c:pt idx="68091">
                  <c:v>256</c:v>
                </c:pt>
                <c:pt idx="68092">
                  <c:v>243</c:v>
                </c:pt>
                <c:pt idx="68093">
                  <c:v>152</c:v>
                </c:pt>
                <c:pt idx="68094">
                  <c:v>211</c:v>
                </c:pt>
                <c:pt idx="68095">
                  <c:v>131</c:v>
                </c:pt>
                <c:pt idx="68096">
                  <c:v>110</c:v>
                </c:pt>
                <c:pt idx="68097">
                  <c:v>276</c:v>
                </c:pt>
                <c:pt idx="68098">
                  <c:v>182</c:v>
                </c:pt>
                <c:pt idx="68099">
                  <c:v>231</c:v>
                </c:pt>
                <c:pt idx="68100">
                  <c:v>346</c:v>
                </c:pt>
                <c:pt idx="68101">
                  <c:v>194</c:v>
                </c:pt>
                <c:pt idx="68102" formatCode="0.00E+00">
                  <c:v>4.8999999999999998E-3</c:v>
                </c:pt>
                <c:pt idx="68103">
                  <c:v>120</c:v>
                </c:pt>
                <c:pt idx="68104">
                  <c:v>96</c:v>
                </c:pt>
                <c:pt idx="68105">
                  <c:v>21</c:v>
                </c:pt>
                <c:pt idx="68106">
                  <c:v>39</c:v>
                </c:pt>
                <c:pt idx="68107">
                  <c:v>20</c:v>
                </c:pt>
                <c:pt idx="68108">
                  <c:v>27</c:v>
                </c:pt>
                <c:pt idx="68109">
                  <c:v>95</c:v>
                </c:pt>
                <c:pt idx="68110">
                  <c:v>13</c:v>
                </c:pt>
                <c:pt idx="68111">
                  <c:v>300</c:v>
                </c:pt>
                <c:pt idx="68112">
                  <c:v>217</c:v>
                </c:pt>
                <c:pt idx="68113">
                  <c:v>93</c:v>
                </c:pt>
                <c:pt idx="68114">
                  <c:v>187</c:v>
                </c:pt>
                <c:pt idx="68115">
                  <c:v>89</c:v>
                </c:pt>
                <c:pt idx="68116">
                  <c:v>106</c:v>
                </c:pt>
                <c:pt idx="68117">
                  <c:v>24</c:v>
                </c:pt>
                <c:pt idx="68118">
                  <c:v>88</c:v>
                </c:pt>
                <c:pt idx="68119">
                  <c:v>257</c:v>
                </c:pt>
                <c:pt idx="68120">
                  <c:v>109</c:v>
                </c:pt>
                <c:pt idx="68121">
                  <c:v>176</c:v>
                </c:pt>
                <c:pt idx="68122">
                  <c:v>123</c:v>
                </c:pt>
                <c:pt idx="68123">
                  <c:v>138</c:v>
                </c:pt>
                <c:pt idx="68124">
                  <c:v>57</c:v>
                </c:pt>
                <c:pt idx="68125">
                  <c:v>177</c:v>
                </c:pt>
                <c:pt idx="68126">
                  <c:v>287</c:v>
                </c:pt>
                <c:pt idx="68127">
                  <c:v>329</c:v>
                </c:pt>
                <c:pt idx="68128">
                  <c:v>328</c:v>
                </c:pt>
                <c:pt idx="68129">
                  <c:v>160</c:v>
                </c:pt>
                <c:pt idx="68130">
                  <c:v>162</c:v>
                </c:pt>
                <c:pt idx="68131">
                  <c:v>180</c:v>
                </c:pt>
                <c:pt idx="68132">
                  <c:v>282</c:v>
                </c:pt>
                <c:pt idx="68133">
                  <c:v>166</c:v>
                </c:pt>
                <c:pt idx="68134">
                  <c:v>874</c:v>
                </c:pt>
                <c:pt idx="68135">
                  <c:v>280</c:v>
                </c:pt>
                <c:pt idx="68136">
                  <c:v>195</c:v>
                </c:pt>
                <c:pt idx="68137">
                  <c:v>256</c:v>
                </c:pt>
                <c:pt idx="68138">
                  <c:v>645</c:v>
                </c:pt>
                <c:pt idx="68139">
                  <c:v>529</c:v>
                </c:pt>
                <c:pt idx="68140">
                  <c:v>215</c:v>
                </c:pt>
                <c:pt idx="68141">
                  <c:v>918</c:v>
                </c:pt>
                <c:pt idx="68142">
                  <c:v>248</c:v>
                </c:pt>
                <c:pt idx="68143">
                  <c:v>412</c:v>
                </c:pt>
                <c:pt idx="68144">
                  <c:v>784</c:v>
                </c:pt>
                <c:pt idx="68145">
                  <c:v>1120</c:v>
                </c:pt>
                <c:pt idx="68146">
                  <c:v>297</c:v>
                </c:pt>
                <c:pt idx="68147">
                  <c:v>319</c:v>
                </c:pt>
                <c:pt idx="68148">
                  <c:v>372</c:v>
                </c:pt>
                <c:pt idx="68149">
                  <c:v>266</c:v>
                </c:pt>
                <c:pt idx="68150">
                  <c:v>273</c:v>
                </c:pt>
                <c:pt idx="68151">
                  <c:v>543</c:v>
                </c:pt>
                <c:pt idx="68152">
                  <c:v>359</c:v>
                </c:pt>
                <c:pt idx="68153">
                  <c:v>415</c:v>
                </c:pt>
                <c:pt idx="68154">
                  <c:v>246</c:v>
                </c:pt>
                <c:pt idx="68155">
                  <c:v>441</c:v>
                </c:pt>
                <c:pt idx="68156">
                  <c:v>566</c:v>
                </c:pt>
                <c:pt idx="68157">
                  <c:v>799</c:v>
                </c:pt>
                <c:pt idx="68158">
                  <c:v>224</c:v>
                </c:pt>
                <c:pt idx="68159">
                  <c:v>248</c:v>
                </c:pt>
                <c:pt idx="68160">
                  <c:v>239</c:v>
                </c:pt>
                <c:pt idx="68161">
                  <c:v>129</c:v>
                </c:pt>
                <c:pt idx="68162">
                  <c:v>259</c:v>
                </c:pt>
                <c:pt idx="68163">
                  <c:v>117</c:v>
                </c:pt>
                <c:pt idx="68164">
                  <c:v>205</c:v>
                </c:pt>
                <c:pt idx="68165">
                  <c:v>167</c:v>
                </c:pt>
                <c:pt idx="68166">
                  <c:v>179</c:v>
                </c:pt>
                <c:pt idx="68167">
                  <c:v>251</c:v>
                </c:pt>
                <c:pt idx="68168">
                  <c:v>298</c:v>
                </c:pt>
                <c:pt idx="68169">
                  <c:v>186</c:v>
                </c:pt>
                <c:pt idx="68170">
                  <c:v>894</c:v>
                </c:pt>
                <c:pt idx="68171">
                  <c:v>202</c:v>
                </c:pt>
                <c:pt idx="68172">
                  <c:v>91</c:v>
                </c:pt>
                <c:pt idx="68173">
                  <c:v>171</c:v>
                </c:pt>
                <c:pt idx="68174">
                  <c:v>250</c:v>
                </c:pt>
                <c:pt idx="68175">
                  <c:v>250</c:v>
                </c:pt>
                <c:pt idx="68176">
                  <c:v>642</c:v>
                </c:pt>
                <c:pt idx="68177">
                  <c:v>306</c:v>
                </c:pt>
                <c:pt idx="68178">
                  <c:v>230</c:v>
                </c:pt>
                <c:pt idx="68179">
                  <c:v>334</c:v>
                </c:pt>
                <c:pt idx="68180">
                  <c:v>257</c:v>
                </c:pt>
                <c:pt idx="68181">
                  <c:v>179</c:v>
                </c:pt>
                <c:pt idx="68182">
                  <c:v>172</c:v>
                </c:pt>
                <c:pt idx="68183">
                  <c:v>11</c:v>
                </c:pt>
                <c:pt idx="68184">
                  <c:v>33</c:v>
                </c:pt>
                <c:pt idx="68185">
                  <c:v>60</c:v>
                </c:pt>
                <c:pt idx="68186">
                  <c:v>172</c:v>
                </c:pt>
                <c:pt idx="68187">
                  <c:v>801</c:v>
                </c:pt>
                <c:pt idx="68188">
                  <c:v>97</c:v>
                </c:pt>
                <c:pt idx="68189">
                  <c:v>668</c:v>
                </c:pt>
                <c:pt idx="68190">
                  <c:v>86</c:v>
                </c:pt>
                <c:pt idx="68191">
                  <c:v>153</c:v>
                </c:pt>
                <c:pt idx="68192">
                  <c:v>117</c:v>
                </c:pt>
                <c:pt idx="68193">
                  <c:v>137</c:v>
                </c:pt>
                <c:pt idx="68194">
                  <c:v>74</c:v>
                </c:pt>
                <c:pt idx="68195">
                  <c:v>138</c:v>
                </c:pt>
                <c:pt idx="68196">
                  <c:v>24</c:v>
                </c:pt>
                <c:pt idx="68197">
                  <c:v>82</c:v>
                </c:pt>
                <c:pt idx="68198">
                  <c:v>70</c:v>
                </c:pt>
                <c:pt idx="68199">
                  <c:v>49</c:v>
                </c:pt>
                <c:pt idx="68200">
                  <c:v>22</c:v>
                </c:pt>
                <c:pt idx="68201">
                  <c:v>43</c:v>
                </c:pt>
                <c:pt idx="68202">
                  <c:v>40</c:v>
                </c:pt>
                <c:pt idx="68203">
                  <c:v>153</c:v>
                </c:pt>
                <c:pt idx="68204">
                  <c:v>206</c:v>
                </c:pt>
                <c:pt idx="68205">
                  <c:v>182</c:v>
                </c:pt>
                <c:pt idx="68206">
                  <c:v>24</c:v>
                </c:pt>
                <c:pt idx="68207">
                  <c:v>215</c:v>
                </c:pt>
                <c:pt idx="68208">
                  <c:v>122</c:v>
                </c:pt>
                <c:pt idx="68209">
                  <c:v>252</c:v>
                </c:pt>
                <c:pt idx="68210">
                  <c:v>183</c:v>
                </c:pt>
                <c:pt idx="68211">
                  <c:v>128</c:v>
                </c:pt>
                <c:pt idx="68212">
                  <c:v>10</c:v>
                </c:pt>
                <c:pt idx="68213">
                  <c:v>6</c:v>
                </c:pt>
                <c:pt idx="68214">
                  <c:v>131</c:v>
                </c:pt>
                <c:pt idx="68215">
                  <c:v>621</c:v>
                </c:pt>
                <c:pt idx="68216">
                  <c:v>481</c:v>
                </c:pt>
                <c:pt idx="68217">
                  <c:v>210</c:v>
                </c:pt>
                <c:pt idx="68218">
                  <c:v>161</c:v>
                </c:pt>
                <c:pt idx="68219">
                  <c:v>780</c:v>
                </c:pt>
                <c:pt idx="68220">
                  <c:v>280</c:v>
                </c:pt>
                <c:pt idx="68221">
                  <c:v>249</c:v>
                </c:pt>
                <c:pt idx="68222">
                  <c:v>277</c:v>
                </c:pt>
                <c:pt idx="68223">
                  <c:v>199</c:v>
                </c:pt>
                <c:pt idx="68224">
                  <c:v>273</c:v>
                </c:pt>
                <c:pt idx="68225">
                  <c:v>282</c:v>
                </c:pt>
                <c:pt idx="68226">
                  <c:v>468</c:v>
                </c:pt>
                <c:pt idx="68227">
                  <c:v>203</c:v>
                </c:pt>
                <c:pt idx="68228">
                  <c:v>208</c:v>
                </c:pt>
                <c:pt idx="68229">
                  <c:v>190</c:v>
                </c:pt>
                <c:pt idx="68230">
                  <c:v>88</c:v>
                </c:pt>
                <c:pt idx="68231">
                  <c:v>148</c:v>
                </c:pt>
                <c:pt idx="68232">
                  <c:v>261</c:v>
                </c:pt>
                <c:pt idx="68233">
                  <c:v>294</c:v>
                </c:pt>
                <c:pt idx="68234">
                  <c:v>193</c:v>
                </c:pt>
                <c:pt idx="68235">
                  <c:v>157</c:v>
                </c:pt>
                <c:pt idx="68236">
                  <c:v>120</c:v>
                </c:pt>
                <c:pt idx="68237">
                  <c:v>85</c:v>
                </c:pt>
                <c:pt idx="68238">
                  <c:v>327</c:v>
                </c:pt>
                <c:pt idx="68239">
                  <c:v>308</c:v>
                </c:pt>
                <c:pt idx="68240">
                  <c:v>110</c:v>
                </c:pt>
                <c:pt idx="68241">
                  <c:v>194</c:v>
                </c:pt>
                <c:pt idx="68242">
                  <c:v>151</c:v>
                </c:pt>
                <c:pt idx="68243">
                  <c:v>268</c:v>
                </c:pt>
                <c:pt idx="68244">
                  <c:v>382</c:v>
                </c:pt>
                <c:pt idx="68245">
                  <c:v>96</c:v>
                </c:pt>
                <c:pt idx="68246">
                  <c:v>406</c:v>
                </c:pt>
                <c:pt idx="68247">
                  <c:v>558</c:v>
                </c:pt>
                <c:pt idx="68248">
                  <c:v>83</c:v>
                </c:pt>
                <c:pt idx="68249">
                  <c:v>64</c:v>
                </c:pt>
                <c:pt idx="68250">
                  <c:v>233</c:v>
                </c:pt>
                <c:pt idx="68251">
                  <c:v>113</c:v>
                </c:pt>
                <c:pt idx="68252">
                  <c:v>157</c:v>
                </c:pt>
                <c:pt idx="68253">
                  <c:v>262</c:v>
                </c:pt>
                <c:pt idx="68254">
                  <c:v>276</c:v>
                </c:pt>
                <c:pt idx="68255">
                  <c:v>181</c:v>
                </c:pt>
                <c:pt idx="68256">
                  <c:v>163</c:v>
                </c:pt>
                <c:pt idx="68257">
                  <c:v>202</c:v>
                </c:pt>
                <c:pt idx="68258">
                  <c:v>293</c:v>
                </c:pt>
                <c:pt idx="68259">
                  <c:v>210</c:v>
                </c:pt>
                <c:pt idx="68260">
                  <c:v>242</c:v>
                </c:pt>
                <c:pt idx="68261">
                  <c:v>281</c:v>
                </c:pt>
                <c:pt idx="68262">
                  <c:v>280</c:v>
                </c:pt>
                <c:pt idx="68263">
                  <c:v>174</c:v>
                </c:pt>
                <c:pt idx="68264">
                  <c:v>178</c:v>
                </c:pt>
                <c:pt idx="68265">
                  <c:v>232</c:v>
                </c:pt>
                <c:pt idx="68266">
                  <c:v>157</c:v>
                </c:pt>
                <c:pt idx="68267">
                  <c:v>158</c:v>
                </c:pt>
                <c:pt idx="68268">
                  <c:v>210</c:v>
                </c:pt>
                <c:pt idx="68269">
                  <c:v>186</c:v>
                </c:pt>
                <c:pt idx="68270">
                  <c:v>267</c:v>
                </c:pt>
                <c:pt idx="68271">
                  <c:v>140</c:v>
                </c:pt>
                <c:pt idx="68272">
                  <c:v>203</c:v>
                </c:pt>
                <c:pt idx="68273">
                  <c:v>193</c:v>
                </c:pt>
                <c:pt idx="68274">
                  <c:v>167</c:v>
                </c:pt>
                <c:pt idx="68275">
                  <c:v>713</c:v>
                </c:pt>
                <c:pt idx="68276">
                  <c:v>624</c:v>
                </c:pt>
                <c:pt idx="68277">
                  <c:v>815</c:v>
                </c:pt>
                <c:pt idx="68278">
                  <c:v>420</c:v>
                </c:pt>
                <c:pt idx="68279">
                  <c:v>1001</c:v>
                </c:pt>
                <c:pt idx="68280">
                  <c:v>1116</c:v>
                </c:pt>
                <c:pt idx="68281">
                  <c:v>804</c:v>
                </c:pt>
                <c:pt idx="68282">
                  <c:v>531</c:v>
                </c:pt>
                <c:pt idx="68283">
                  <c:v>478</c:v>
                </c:pt>
                <c:pt idx="68284">
                  <c:v>652</c:v>
                </c:pt>
                <c:pt idx="68285">
                  <c:v>485</c:v>
                </c:pt>
                <c:pt idx="68286">
                  <c:v>562</c:v>
                </c:pt>
                <c:pt idx="68287">
                  <c:v>732</c:v>
                </c:pt>
                <c:pt idx="68288">
                  <c:v>715</c:v>
                </c:pt>
                <c:pt idx="68289">
                  <c:v>719</c:v>
                </c:pt>
                <c:pt idx="68290">
                  <c:v>1101</c:v>
                </c:pt>
                <c:pt idx="68291">
                  <c:v>531</c:v>
                </c:pt>
                <c:pt idx="68292">
                  <c:v>781</c:v>
                </c:pt>
                <c:pt idx="68293">
                  <c:v>1227</c:v>
                </c:pt>
                <c:pt idx="68294">
                  <c:v>1567</c:v>
                </c:pt>
                <c:pt idx="68295">
                  <c:v>1026</c:v>
                </c:pt>
                <c:pt idx="68296">
                  <c:v>1555</c:v>
                </c:pt>
                <c:pt idx="68297">
                  <c:v>1711</c:v>
                </c:pt>
                <c:pt idx="68298">
                  <c:v>537</c:v>
                </c:pt>
                <c:pt idx="68299">
                  <c:v>359</c:v>
                </c:pt>
                <c:pt idx="68300">
                  <c:v>244</c:v>
                </c:pt>
                <c:pt idx="68301">
                  <c:v>181</c:v>
                </c:pt>
                <c:pt idx="68302">
                  <c:v>723</c:v>
                </c:pt>
                <c:pt idx="68303">
                  <c:v>296</c:v>
                </c:pt>
                <c:pt idx="68304">
                  <c:v>1102</c:v>
                </c:pt>
                <c:pt idx="68305">
                  <c:v>1095</c:v>
                </c:pt>
                <c:pt idx="68306">
                  <c:v>697</c:v>
                </c:pt>
                <c:pt idx="68307">
                  <c:v>375</c:v>
                </c:pt>
                <c:pt idx="68308">
                  <c:v>301</c:v>
                </c:pt>
                <c:pt idx="68309">
                  <c:v>591</c:v>
                </c:pt>
                <c:pt idx="68310">
                  <c:v>1068</c:v>
                </c:pt>
                <c:pt idx="68311">
                  <c:v>31</c:v>
                </c:pt>
                <c:pt idx="68312">
                  <c:v>7</c:v>
                </c:pt>
                <c:pt idx="68313">
                  <c:v>111</c:v>
                </c:pt>
                <c:pt idx="68314">
                  <c:v>80</c:v>
                </c:pt>
                <c:pt idx="68315">
                  <c:v>169</c:v>
                </c:pt>
                <c:pt idx="68316">
                  <c:v>234</c:v>
                </c:pt>
                <c:pt idx="68317">
                  <c:v>184</c:v>
                </c:pt>
                <c:pt idx="68318">
                  <c:v>161</c:v>
                </c:pt>
                <c:pt idx="68319">
                  <c:v>768</c:v>
                </c:pt>
                <c:pt idx="68320">
                  <c:v>155</c:v>
                </c:pt>
                <c:pt idx="68321">
                  <c:v>182</c:v>
                </c:pt>
                <c:pt idx="68322">
                  <c:v>848</c:v>
                </c:pt>
                <c:pt idx="68323">
                  <c:v>903</c:v>
                </c:pt>
                <c:pt idx="68324">
                  <c:v>817</c:v>
                </c:pt>
                <c:pt idx="68325">
                  <c:v>357</c:v>
                </c:pt>
                <c:pt idx="68326">
                  <c:v>816</c:v>
                </c:pt>
                <c:pt idx="68327">
                  <c:v>358</c:v>
                </c:pt>
                <c:pt idx="68328">
                  <c:v>961</c:v>
                </c:pt>
                <c:pt idx="68329">
                  <c:v>631</c:v>
                </c:pt>
                <c:pt idx="68330">
                  <c:v>329</c:v>
                </c:pt>
                <c:pt idx="68331">
                  <c:v>900</c:v>
                </c:pt>
                <c:pt idx="68332">
                  <c:v>285</c:v>
                </c:pt>
                <c:pt idx="68333">
                  <c:v>557</c:v>
                </c:pt>
                <c:pt idx="68334">
                  <c:v>313</c:v>
                </c:pt>
                <c:pt idx="68335">
                  <c:v>747</c:v>
                </c:pt>
                <c:pt idx="68336">
                  <c:v>252</c:v>
                </c:pt>
                <c:pt idx="68337">
                  <c:v>156</c:v>
                </c:pt>
                <c:pt idx="68338">
                  <c:v>564</c:v>
                </c:pt>
                <c:pt idx="68339">
                  <c:v>686</c:v>
                </c:pt>
                <c:pt idx="68340">
                  <c:v>138</c:v>
                </c:pt>
                <c:pt idx="68341">
                  <c:v>218</c:v>
                </c:pt>
                <c:pt idx="68342">
                  <c:v>620</c:v>
                </c:pt>
                <c:pt idx="68343">
                  <c:v>177</c:v>
                </c:pt>
                <c:pt idx="68344">
                  <c:v>458</c:v>
                </c:pt>
                <c:pt idx="68345">
                  <c:v>172</c:v>
                </c:pt>
                <c:pt idx="68346">
                  <c:v>281</c:v>
                </c:pt>
                <c:pt idx="68347">
                  <c:v>273</c:v>
                </c:pt>
                <c:pt idx="68348">
                  <c:v>234</c:v>
                </c:pt>
                <c:pt idx="68349">
                  <c:v>250</c:v>
                </c:pt>
                <c:pt idx="68350">
                  <c:v>234</c:v>
                </c:pt>
                <c:pt idx="68351">
                  <c:v>270</c:v>
                </c:pt>
                <c:pt idx="68352">
                  <c:v>162</c:v>
                </c:pt>
                <c:pt idx="68353">
                  <c:v>225</c:v>
                </c:pt>
                <c:pt idx="68354">
                  <c:v>202</c:v>
                </c:pt>
                <c:pt idx="68355">
                  <c:v>371</c:v>
                </c:pt>
                <c:pt idx="68356">
                  <c:v>260</c:v>
                </c:pt>
                <c:pt idx="68357">
                  <c:v>292</c:v>
                </c:pt>
                <c:pt idx="68358">
                  <c:v>161</c:v>
                </c:pt>
                <c:pt idx="68359">
                  <c:v>159</c:v>
                </c:pt>
                <c:pt idx="68360">
                  <c:v>136</c:v>
                </c:pt>
                <c:pt idx="68361">
                  <c:v>189</c:v>
                </c:pt>
                <c:pt idx="68362">
                  <c:v>235</c:v>
                </c:pt>
                <c:pt idx="68363">
                  <c:v>313</c:v>
                </c:pt>
                <c:pt idx="68364">
                  <c:v>348</c:v>
                </c:pt>
                <c:pt idx="68365">
                  <c:v>258</c:v>
                </c:pt>
                <c:pt idx="68366">
                  <c:v>72</c:v>
                </c:pt>
                <c:pt idx="68367">
                  <c:v>118</c:v>
                </c:pt>
                <c:pt idx="68368">
                  <c:v>218</c:v>
                </c:pt>
                <c:pt idx="68369">
                  <c:v>167</c:v>
                </c:pt>
                <c:pt idx="68370">
                  <c:v>297</c:v>
                </c:pt>
                <c:pt idx="68371">
                  <c:v>308</c:v>
                </c:pt>
                <c:pt idx="68372">
                  <c:v>315</c:v>
                </c:pt>
                <c:pt idx="68373">
                  <c:v>306</c:v>
                </c:pt>
                <c:pt idx="68374">
                  <c:v>198</c:v>
                </c:pt>
                <c:pt idx="68375">
                  <c:v>194</c:v>
                </c:pt>
                <c:pt idx="68376">
                  <c:v>675</c:v>
                </c:pt>
                <c:pt idx="68377">
                  <c:v>361</c:v>
                </c:pt>
                <c:pt idx="68378">
                  <c:v>240</c:v>
                </c:pt>
                <c:pt idx="68379">
                  <c:v>315</c:v>
                </c:pt>
                <c:pt idx="68380">
                  <c:v>350</c:v>
                </c:pt>
                <c:pt idx="68381">
                  <c:v>761</c:v>
                </c:pt>
                <c:pt idx="68382">
                  <c:v>135</c:v>
                </c:pt>
                <c:pt idx="68383">
                  <c:v>207</c:v>
                </c:pt>
                <c:pt idx="68384">
                  <c:v>74</c:v>
                </c:pt>
                <c:pt idx="68385">
                  <c:v>168</c:v>
                </c:pt>
                <c:pt idx="68386">
                  <c:v>313</c:v>
                </c:pt>
                <c:pt idx="68387">
                  <c:v>868</c:v>
                </c:pt>
                <c:pt idx="68388">
                  <c:v>464</c:v>
                </c:pt>
                <c:pt idx="68389">
                  <c:v>763</c:v>
                </c:pt>
                <c:pt idx="68390">
                  <c:v>941</c:v>
                </c:pt>
                <c:pt idx="68391">
                  <c:v>881</c:v>
                </c:pt>
                <c:pt idx="68392">
                  <c:v>894</c:v>
                </c:pt>
                <c:pt idx="68393">
                  <c:v>967</c:v>
                </c:pt>
                <c:pt idx="68394">
                  <c:v>953</c:v>
                </c:pt>
                <c:pt idx="68395">
                  <c:v>963</c:v>
                </c:pt>
                <c:pt idx="68396">
                  <c:v>741</c:v>
                </c:pt>
                <c:pt idx="68397">
                  <c:v>1120</c:v>
                </c:pt>
                <c:pt idx="68398">
                  <c:v>491</c:v>
                </c:pt>
                <c:pt idx="68399">
                  <c:v>35</c:v>
                </c:pt>
                <c:pt idx="68400">
                  <c:v>163</c:v>
                </c:pt>
                <c:pt idx="68401">
                  <c:v>280</c:v>
                </c:pt>
                <c:pt idx="68402">
                  <c:v>320</c:v>
                </c:pt>
                <c:pt idx="68403">
                  <c:v>253</c:v>
                </c:pt>
                <c:pt idx="68404">
                  <c:v>52</c:v>
                </c:pt>
                <c:pt idx="68405">
                  <c:v>62</c:v>
                </c:pt>
                <c:pt idx="68406">
                  <c:v>74</c:v>
                </c:pt>
                <c:pt idx="68407">
                  <c:v>115</c:v>
                </c:pt>
                <c:pt idx="68408">
                  <c:v>611</c:v>
                </c:pt>
                <c:pt idx="68409">
                  <c:v>629</c:v>
                </c:pt>
                <c:pt idx="68410">
                  <c:v>441</c:v>
                </c:pt>
                <c:pt idx="68411">
                  <c:v>263</c:v>
                </c:pt>
                <c:pt idx="68412">
                  <c:v>352</c:v>
                </c:pt>
                <c:pt idx="68413">
                  <c:v>430</c:v>
                </c:pt>
                <c:pt idx="68414">
                  <c:v>297</c:v>
                </c:pt>
                <c:pt idx="68415">
                  <c:v>1164</c:v>
                </c:pt>
                <c:pt idx="68416">
                  <c:v>268</c:v>
                </c:pt>
                <c:pt idx="68417">
                  <c:v>304</c:v>
                </c:pt>
                <c:pt idx="68418">
                  <c:v>440</c:v>
                </c:pt>
                <c:pt idx="68419">
                  <c:v>474</c:v>
                </c:pt>
                <c:pt idx="68420">
                  <c:v>545</c:v>
                </c:pt>
                <c:pt idx="68421">
                  <c:v>533</c:v>
                </c:pt>
                <c:pt idx="68422">
                  <c:v>549</c:v>
                </c:pt>
                <c:pt idx="68423">
                  <c:v>385</c:v>
                </c:pt>
                <c:pt idx="68424">
                  <c:v>620</c:v>
                </c:pt>
                <c:pt idx="68425">
                  <c:v>620</c:v>
                </c:pt>
                <c:pt idx="68426">
                  <c:v>697</c:v>
                </c:pt>
                <c:pt idx="68427">
                  <c:v>726</c:v>
                </c:pt>
                <c:pt idx="68428">
                  <c:v>467</c:v>
                </c:pt>
                <c:pt idx="68429">
                  <c:v>593</c:v>
                </c:pt>
                <c:pt idx="68430">
                  <c:v>840</c:v>
                </c:pt>
                <c:pt idx="68431">
                  <c:v>653</c:v>
                </c:pt>
                <c:pt idx="68432" formatCode="0.00E+00">
                  <c:v>4.8999999999999998E-3</c:v>
                </c:pt>
                <c:pt idx="68433">
                  <c:v>76</c:v>
                </c:pt>
                <c:pt idx="68434">
                  <c:v>62</c:v>
                </c:pt>
                <c:pt idx="68435">
                  <c:v>84</c:v>
                </c:pt>
                <c:pt idx="68436">
                  <c:v>61</c:v>
                </c:pt>
                <c:pt idx="68437">
                  <c:v>47</c:v>
                </c:pt>
                <c:pt idx="68438">
                  <c:v>89</c:v>
                </c:pt>
                <c:pt idx="68439">
                  <c:v>28</c:v>
                </c:pt>
                <c:pt idx="68440">
                  <c:v>396</c:v>
                </c:pt>
                <c:pt idx="68441">
                  <c:v>32</c:v>
                </c:pt>
                <c:pt idx="68442">
                  <c:v>154</c:v>
                </c:pt>
                <c:pt idx="68443">
                  <c:v>37</c:v>
                </c:pt>
                <c:pt idx="68444">
                  <c:v>24</c:v>
                </c:pt>
                <c:pt idx="68445">
                  <c:v>22</c:v>
                </c:pt>
                <c:pt idx="68446">
                  <c:v>31</c:v>
                </c:pt>
                <c:pt idx="68447">
                  <c:v>153</c:v>
                </c:pt>
                <c:pt idx="68448">
                  <c:v>241</c:v>
                </c:pt>
                <c:pt idx="68449">
                  <c:v>36</c:v>
                </c:pt>
                <c:pt idx="68450">
                  <c:v>26</c:v>
                </c:pt>
                <c:pt idx="68451">
                  <c:v>114</c:v>
                </c:pt>
                <c:pt idx="68452">
                  <c:v>331</c:v>
                </c:pt>
                <c:pt idx="68453">
                  <c:v>127</c:v>
                </c:pt>
                <c:pt idx="68454">
                  <c:v>382</c:v>
                </c:pt>
                <c:pt idx="68455">
                  <c:v>320</c:v>
                </c:pt>
                <c:pt idx="68456">
                  <c:v>192</c:v>
                </c:pt>
                <c:pt idx="68457">
                  <c:v>48</c:v>
                </c:pt>
                <c:pt idx="68458">
                  <c:v>18</c:v>
                </c:pt>
                <c:pt idx="68459">
                  <c:v>44</c:v>
                </c:pt>
                <c:pt idx="68460">
                  <c:v>65</c:v>
                </c:pt>
                <c:pt idx="68461">
                  <c:v>212</c:v>
                </c:pt>
                <c:pt idx="68462">
                  <c:v>734</c:v>
                </c:pt>
                <c:pt idx="68463">
                  <c:v>386</c:v>
                </c:pt>
                <c:pt idx="68464">
                  <c:v>432</c:v>
                </c:pt>
                <c:pt idx="68465">
                  <c:v>885</c:v>
                </c:pt>
                <c:pt idx="68466">
                  <c:v>1454</c:v>
                </c:pt>
                <c:pt idx="68467">
                  <c:v>447</c:v>
                </c:pt>
                <c:pt idx="68468">
                  <c:v>1351</c:v>
                </c:pt>
                <c:pt idx="68469">
                  <c:v>948</c:v>
                </c:pt>
                <c:pt idx="68470">
                  <c:v>395</c:v>
                </c:pt>
                <c:pt idx="68471">
                  <c:v>391</c:v>
                </c:pt>
                <c:pt idx="68472">
                  <c:v>785</c:v>
                </c:pt>
                <c:pt idx="68473">
                  <c:v>418</c:v>
                </c:pt>
                <c:pt idx="68474">
                  <c:v>760</c:v>
                </c:pt>
                <c:pt idx="68475">
                  <c:v>231</c:v>
                </c:pt>
                <c:pt idx="68476">
                  <c:v>329</c:v>
                </c:pt>
                <c:pt idx="68477">
                  <c:v>332</c:v>
                </c:pt>
                <c:pt idx="68478">
                  <c:v>265</c:v>
                </c:pt>
                <c:pt idx="68479">
                  <c:v>269</c:v>
                </c:pt>
                <c:pt idx="68480">
                  <c:v>219</c:v>
                </c:pt>
                <c:pt idx="68481">
                  <c:v>171</c:v>
                </c:pt>
                <c:pt idx="68482">
                  <c:v>284</c:v>
                </c:pt>
                <c:pt idx="68483">
                  <c:v>260</c:v>
                </c:pt>
                <c:pt idx="68484">
                  <c:v>846</c:v>
                </c:pt>
                <c:pt idx="68485">
                  <c:v>677</c:v>
                </c:pt>
                <c:pt idx="68486">
                  <c:v>217</c:v>
                </c:pt>
                <c:pt idx="68487">
                  <c:v>180</c:v>
                </c:pt>
                <c:pt idx="68488">
                  <c:v>381</c:v>
                </c:pt>
                <c:pt idx="68489">
                  <c:v>262</c:v>
                </c:pt>
                <c:pt idx="68490">
                  <c:v>343</c:v>
                </c:pt>
                <c:pt idx="68491">
                  <c:v>179</c:v>
                </c:pt>
                <c:pt idx="68492">
                  <c:v>133</c:v>
                </c:pt>
                <c:pt idx="68493">
                  <c:v>137</c:v>
                </c:pt>
                <c:pt idx="68494">
                  <c:v>139</c:v>
                </c:pt>
                <c:pt idx="68495">
                  <c:v>195</c:v>
                </c:pt>
                <c:pt idx="68496">
                  <c:v>243</c:v>
                </c:pt>
                <c:pt idx="68497">
                  <c:v>223</c:v>
                </c:pt>
                <c:pt idx="68498">
                  <c:v>329</c:v>
                </c:pt>
                <c:pt idx="68499">
                  <c:v>190</c:v>
                </c:pt>
                <c:pt idx="68500">
                  <c:v>243</c:v>
                </c:pt>
                <c:pt idx="68501">
                  <c:v>217</c:v>
                </c:pt>
                <c:pt idx="68502">
                  <c:v>139</c:v>
                </c:pt>
                <c:pt idx="68503">
                  <c:v>274</c:v>
                </c:pt>
                <c:pt idx="68504">
                  <c:v>204</c:v>
                </c:pt>
                <c:pt idx="68505">
                  <c:v>218</c:v>
                </c:pt>
                <c:pt idx="68506">
                  <c:v>229</c:v>
                </c:pt>
                <c:pt idx="68507">
                  <c:v>193</c:v>
                </c:pt>
                <c:pt idx="68508">
                  <c:v>292</c:v>
                </c:pt>
                <c:pt idx="68509">
                  <c:v>238</c:v>
                </c:pt>
                <c:pt idx="68510">
                  <c:v>797</c:v>
                </c:pt>
                <c:pt idx="68511">
                  <c:v>593</c:v>
                </c:pt>
                <c:pt idx="68512">
                  <c:v>298</c:v>
                </c:pt>
                <c:pt idx="68513">
                  <c:v>472</c:v>
                </c:pt>
                <c:pt idx="68514">
                  <c:v>277</c:v>
                </c:pt>
                <c:pt idx="68515">
                  <c:v>295</c:v>
                </c:pt>
                <c:pt idx="68516">
                  <c:v>1157</c:v>
                </c:pt>
                <c:pt idx="68517">
                  <c:v>1261</c:v>
                </c:pt>
                <c:pt idx="68518">
                  <c:v>1093</c:v>
                </c:pt>
                <c:pt idx="68519">
                  <c:v>338</c:v>
                </c:pt>
                <c:pt idx="68520">
                  <c:v>352</c:v>
                </c:pt>
                <c:pt idx="68521">
                  <c:v>615</c:v>
                </c:pt>
                <c:pt idx="68522">
                  <c:v>638</c:v>
                </c:pt>
                <c:pt idx="68523">
                  <c:v>464</c:v>
                </c:pt>
                <c:pt idx="68524">
                  <c:v>324</c:v>
                </c:pt>
                <c:pt idx="68525">
                  <c:v>1161</c:v>
                </c:pt>
                <c:pt idx="68526">
                  <c:v>775</c:v>
                </c:pt>
                <c:pt idx="68527">
                  <c:v>1007</c:v>
                </c:pt>
                <c:pt idx="68528">
                  <c:v>490</c:v>
                </c:pt>
                <c:pt idx="68529">
                  <c:v>661</c:v>
                </c:pt>
                <c:pt idx="68530">
                  <c:v>744</c:v>
                </c:pt>
                <c:pt idx="68531">
                  <c:v>507</c:v>
                </c:pt>
                <c:pt idx="68532">
                  <c:v>854</c:v>
                </c:pt>
                <c:pt idx="68533">
                  <c:v>464</c:v>
                </c:pt>
                <c:pt idx="68534">
                  <c:v>362</c:v>
                </c:pt>
                <c:pt idx="68535">
                  <c:v>402</c:v>
                </c:pt>
                <c:pt idx="68536">
                  <c:v>284</c:v>
                </c:pt>
                <c:pt idx="68537">
                  <c:v>478</c:v>
                </c:pt>
                <c:pt idx="68538">
                  <c:v>267</c:v>
                </c:pt>
                <c:pt idx="68539">
                  <c:v>320</c:v>
                </c:pt>
                <c:pt idx="68540">
                  <c:v>264</c:v>
                </c:pt>
                <c:pt idx="68541">
                  <c:v>246</c:v>
                </c:pt>
                <c:pt idx="68542">
                  <c:v>307</c:v>
                </c:pt>
                <c:pt idx="68543">
                  <c:v>276</c:v>
                </c:pt>
                <c:pt idx="68544">
                  <c:v>290</c:v>
                </c:pt>
                <c:pt idx="68545">
                  <c:v>354</c:v>
                </c:pt>
                <c:pt idx="68546">
                  <c:v>282</c:v>
                </c:pt>
                <c:pt idx="68547">
                  <c:v>267</c:v>
                </c:pt>
                <c:pt idx="68548">
                  <c:v>194</c:v>
                </c:pt>
                <c:pt idx="68549">
                  <c:v>216</c:v>
                </c:pt>
                <c:pt idx="68550">
                  <c:v>103</c:v>
                </c:pt>
                <c:pt idx="68551">
                  <c:v>143</c:v>
                </c:pt>
                <c:pt idx="68552">
                  <c:v>143</c:v>
                </c:pt>
                <c:pt idx="68553">
                  <c:v>207</c:v>
                </c:pt>
                <c:pt idx="68554">
                  <c:v>280</c:v>
                </c:pt>
                <c:pt idx="68555">
                  <c:v>190</c:v>
                </c:pt>
                <c:pt idx="68556">
                  <c:v>336</c:v>
                </c:pt>
                <c:pt idx="68557">
                  <c:v>254</c:v>
                </c:pt>
                <c:pt idx="68558">
                  <c:v>52</c:v>
                </c:pt>
                <c:pt idx="68559">
                  <c:v>293</c:v>
                </c:pt>
                <c:pt idx="68560">
                  <c:v>234</c:v>
                </c:pt>
                <c:pt idx="68561">
                  <c:v>291</c:v>
                </c:pt>
                <c:pt idx="68562">
                  <c:v>186</c:v>
                </c:pt>
                <c:pt idx="68563">
                  <c:v>215</c:v>
                </c:pt>
                <c:pt idx="68564">
                  <c:v>336</c:v>
                </c:pt>
                <c:pt idx="68565">
                  <c:v>297</c:v>
                </c:pt>
                <c:pt idx="68566">
                  <c:v>211</c:v>
                </c:pt>
                <c:pt idx="68567">
                  <c:v>196</c:v>
                </c:pt>
                <c:pt idx="68568">
                  <c:v>209</c:v>
                </c:pt>
                <c:pt idx="68569">
                  <c:v>247</c:v>
                </c:pt>
                <c:pt idx="68570">
                  <c:v>185</c:v>
                </c:pt>
                <c:pt idx="68571">
                  <c:v>331</c:v>
                </c:pt>
                <c:pt idx="68572">
                  <c:v>145</c:v>
                </c:pt>
                <c:pt idx="68573">
                  <c:v>176</c:v>
                </c:pt>
                <c:pt idx="68574">
                  <c:v>249</c:v>
                </c:pt>
                <c:pt idx="68575">
                  <c:v>101</c:v>
                </c:pt>
                <c:pt idx="68576">
                  <c:v>165</c:v>
                </c:pt>
                <c:pt idx="68577">
                  <c:v>261</c:v>
                </c:pt>
                <c:pt idx="68578">
                  <c:v>508</c:v>
                </c:pt>
                <c:pt idx="68579">
                  <c:v>201</c:v>
                </c:pt>
                <c:pt idx="68580">
                  <c:v>176</c:v>
                </c:pt>
                <c:pt idx="68581">
                  <c:v>316</c:v>
                </c:pt>
                <c:pt idx="68582">
                  <c:v>176</c:v>
                </c:pt>
                <c:pt idx="68583">
                  <c:v>183</c:v>
                </c:pt>
                <c:pt idx="68584">
                  <c:v>76</c:v>
                </c:pt>
                <c:pt idx="68585">
                  <c:v>260</c:v>
                </c:pt>
                <c:pt idx="68586">
                  <c:v>217</c:v>
                </c:pt>
                <c:pt idx="68587">
                  <c:v>348</c:v>
                </c:pt>
                <c:pt idx="68588">
                  <c:v>409</c:v>
                </c:pt>
                <c:pt idx="68589">
                  <c:v>203</c:v>
                </c:pt>
                <c:pt idx="68590">
                  <c:v>389</c:v>
                </c:pt>
                <c:pt idx="68591">
                  <c:v>246</c:v>
                </c:pt>
                <c:pt idx="68592">
                  <c:v>250</c:v>
                </c:pt>
                <c:pt idx="68593">
                  <c:v>277</c:v>
                </c:pt>
                <c:pt idx="68594">
                  <c:v>221</c:v>
                </c:pt>
                <c:pt idx="68595">
                  <c:v>105</c:v>
                </c:pt>
                <c:pt idx="68596">
                  <c:v>56</c:v>
                </c:pt>
                <c:pt idx="68597">
                  <c:v>53</c:v>
                </c:pt>
                <c:pt idx="68598">
                  <c:v>154</c:v>
                </c:pt>
                <c:pt idx="68599">
                  <c:v>295</c:v>
                </c:pt>
                <c:pt idx="68600">
                  <c:v>94</c:v>
                </c:pt>
                <c:pt idx="68601">
                  <c:v>380</c:v>
                </c:pt>
                <c:pt idx="68602">
                  <c:v>359</c:v>
                </c:pt>
                <c:pt idx="68603">
                  <c:v>52</c:v>
                </c:pt>
                <c:pt idx="68604">
                  <c:v>67</c:v>
                </c:pt>
                <c:pt idx="68605">
                  <c:v>494</c:v>
                </c:pt>
                <c:pt idx="68606">
                  <c:v>385</c:v>
                </c:pt>
                <c:pt idx="68607">
                  <c:v>756</c:v>
                </c:pt>
                <c:pt idx="68608">
                  <c:v>16</c:v>
                </c:pt>
                <c:pt idx="68609">
                  <c:v>35</c:v>
                </c:pt>
                <c:pt idx="68610">
                  <c:v>39</c:v>
                </c:pt>
                <c:pt idx="68611" formatCode="0.00E+00">
                  <c:v>4.8999999999999998E-3</c:v>
                </c:pt>
                <c:pt idx="68612">
                  <c:v>879</c:v>
                </c:pt>
                <c:pt idx="68613">
                  <c:v>730</c:v>
                </c:pt>
                <c:pt idx="68614">
                  <c:v>54</c:v>
                </c:pt>
                <c:pt idx="68615">
                  <c:v>810</c:v>
                </c:pt>
                <c:pt idx="68616">
                  <c:v>229</c:v>
                </c:pt>
                <c:pt idx="68617">
                  <c:v>231</c:v>
                </c:pt>
                <c:pt idx="68618">
                  <c:v>211</c:v>
                </c:pt>
                <c:pt idx="68619">
                  <c:v>1373</c:v>
                </c:pt>
                <c:pt idx="68620">
                  <c:v>147</c:v>
                </c:pt>
                <c:pt idx="68621">
                  <c:v>293</c:v>
                </c:pt>
                <c:pt idx="68622">
                  <c:v>754</c:v>
                </c:pt>
                <c:pt idx="68623">
                  <c:v>717</c:v>
                </c:pt>
                <c:pt idx="68624">
                  <c:v>1421</c:v>
                </c:pt>
                <c:pt idx="68625">
                  <c:v>877</c:v>
                </c:pt>
                <c:pt idx="68626">
                  <c:v>698</c:v>
                </c:pt>
                <c:pt idx="68627">
                  <c:v>191</c:v>
                </c:pt>
                <c:pt idx="68628">
                  <c:v>797</c:v>
                </c:pt>
                <c:pt idx="68629">
                  <c:v>254</c:v>
                </c:pt>
                <c:pt idx="68630">
                  <c:v>134</c:v>
                </c:pt>
                <c:pt idx="68631">
                  <c:v>366</c:v>
                </c:pt>
                <c:pt idx="68632">
                  <c:v>331</c:v>
                </c:pt>
                <c:pt idx="68633">
                  <c:v>232</c:v>
                </c:pt>
                <c:pt idx="68634">
                  <c:v>971</c:v>
                </c:pt>
                <c:pt idx="68635">
                  <c:v>164</c:v>
                </c:pt>
                <c:pt idx="68636">
                  <c:v>196</c:v>
                </c:pt>
                <c:pt idx="68637">
                  <c:v>785</c:v>
                </c:pt>
                <c:pt idx="68638">
                  <c:v>175</c:v>
                </c:pt>
                <c:pt idx="68639">
                  <c:v>178</c:v>
                </c:pt>
                <c:pt idx="68640">
                  <c:v>193</c:v>
                </c:pt>
                <c:pt idx="68641">
                  <c:v>46</c:v>
                </c:pt>
                <c:pt idx="68642">
                  <c:v>1</c:v>
                </c:pt>
                <c:pt idx="68643">
                  <c:v>113</c:v>
                </c:pt>
                <c:pt idx="68644">
                  <c:v>57</c:v>
                </c:pt>
                <c:pt idx="68645">
                  <c:v>76</c:v>
                </c:pt>
                <c:pt idx="68646">
                  <c:v>61</c:v>
                </c:pt>
                <c:pt idx="68647">
                  <c:v>61</c:v>
                </c:pt>
                <c:pt idx="68648">
                  <c:v>499</c:v>
                </c:pt>
                <c:pt idx="68649">
                  <c:v>170</c:v>
                </c:pt>
                <c:pt idx="68650">
                  <c:v>59</c:v>
                </c:pt>
                <c:pt idx="68651">
                  <c:v>3</c:v>
                </c:pt>
                <c:pt idx="68652">
                  <c:v>61</c:v>
                </c:pt>
                <c:pt idx="68653">
                  <c:v>1045</c:v>
                </c:pt>
                <c:pt idx="68654">
                  <c:v>1287</c:v>
                </c:pt>
                <c:pt idx="68655">
                  <c:v>466</c:v>
                </c:pt>
                <c:pt idx="68656">
                  <c:v>1200</c:v>
                </c:pt>
                <c:pt idx="68657">
                  <c:v>576</c:v>
                </c:pt>
                <c:pt idx="68658">
                  <c:v>759</c:v>
                </c:pt>
                <c:pt idx="68659">
                  <c:v>392</c:v>
                </c:pt>
                <c:pt idx="68660">
                  <c:v>1316</c:v>
                </c:pt>
                <c:pt idx="68661">
                  <c:v>656</c:v>
                </c:pt>
                <c:pt idx="68662">
                  <c:v>452</c:v>
                </c:pt>
                <c:pt idx="68663">
                  <c:v>327</c:v>
                </c:pt>
                <c:pt idx="68664">
                  <c:v>471</c:v>
                </c:pt>
                <c:pt idx="68665">
                  <c:v>68</c:v>
                </c:pt>
                <c:pt idx="68666">
                  <c:v>249</c:v>
                </c:pt>
                <c:pt idx="68667">
                  <c:v>80</c:v>
                </c:pt>
                <c:pt idx="68668">
                  <c:v>96</c:v>
                </c:pt>
                <c:pt idx="68669">
                  <c:v>78</c:v>
                </c:pt>
                <c:pt idx="68670">
                  <c:v>117</c:v>
                </c:pt>
                <c:pt idx="68671">
                  <c:v>86</c:v>
                </c:pt>
                <c:pt idx="68672">
                  <c:v>163</c:v>
                </c:pt>
                <c:pt idx="68673">
                  <c:v>37</c:v>
                </c:pt>
                <c:pt idx="68674">
                  <c:v>65</c:v>
                </c:pt>
                <c:pt idx="68675">
                  <c:v>146</c:v>
                </c:pt>
                <c:pt idx="68676">
                  <c:v>116</c:v>
                </c:pt>
                <c:pt idx="68677" formatCode="0.00E+00">
                  <c:v>4.8999999999999998E-3</c:v>
                </c:pt>
                <c:pt idx="68678" formatCode="0.00E+00">
                  <c:v>4.8999999999999998E-3</c:v>
                </c:pt>
                <c:pt idx="68679">
                  <c:v>53</c:v>
                </c:pt>
                <c:pt idx="68680">
                  <c:v>52</c:v>
                </c:pt>
                <c:pt idx="68681">
                  <c:v>114</c:v>
                </c:pt>
                <c:pt idx="68682">
                  <c:v>29</c:v>
                </c:pt>
                <c:pt idx="68683">
                  <c:v>88</c:v>
                </c:pt>
                <c:pt idx="68684">
                  <c:v>31</c:v>
                </c:pt>
                <c:pt idx="68685">
                  <c:v>26</c:v>
                </c:pt>
                <c:pt idx="68686">
                  <c:v>60</c:v>
                </c:pt>
                <c:pt idx="68687">
                  <c:v>140</c:v>
                </c:pt>
                <c:pt idx="68688">
                  <c:v>372</c:v>
                </c:pt>
                <c:pt idx="68689">
                  <c:v>318</c:v>
                </c:pt>
                <c:pt idx="68690">
                  <c:v>291</c:v>
                </c:pt>
                <c:pt idx="68691">
                  <c:v>326</c:v>
                </c:pt>
                <c:pt idx="68692">
                  <c:v>210</c:v>
                </c:pt>
                <c:pt idx="68693">
                  <c:v>415</c:v>
                </c:pt>
                <c:pt idx="68694">
                  <c:v>367</c:v>
                </c:pt>
                <c:pt idx="68695">
                  <c:v>404</c:v>
                </c:pt>
                <c:pt idx="68696">
                  <c:v>348</c:v>
                </c:pt>
                <c:pt idx="68697">
                  <c:v>313</c:v>
                </c:pt>
                <c:pt idx="68698">
                  <c:v>349</c:v>
                </c:pt>
                <c:pt idx="68699">
                  <c:v>392</c:v>
                </c:pt>
                <c:pt idx="68700">
                  <c:v>1239</c:v>
                </c:pt>
                <c:pt idx="68701">
                  <c:v>808</c:v>
                </c:pt>
                <c:pt idx="68702">
                  <c:v>360</c:v>
                </c:pt>
                <c:pt idx="68703">
                  <c:v>840</c:v>
                </c:pt>
                <c:pt idx="68704">
                  <c:v>879</c:v>
                </c:pt>
                <c:pt idx="68705">
                  <c:v>847</c:v>
                </c:pt>
                <c:pt idx="68706">
                  <c:v>766</c:v>
                </c:pt>
                <c:pt idx="68707">
                  <c:v>918</c:v>
                </c:pt>
                <c:pt idx="68708">
                  <c:v>1301</c:v>
                </c:pt>
                <c:pt idx="68709">
                  <c:v>912</c:v>
                </c:pt>
                <c:pt idx="68710">
                  <c:v>561</c:v>
                </c:pt>
                <c:pt idx="68711">
                  <c:v>384</c:v>
                </c:pt>
                <c:pt idx="68712">
                  <c:v>161</c:v>
                </c:pt>
                <c:pt idx="68713">
                  <c:v>251</c:v>
                </c:pt>
                <c:pt idx="68714">
                  <c:v>110</c:v>
                </c:pt>
                <c:pt idx="68715">
                  <c:v>100</c:v>
                </c:pt>
                <c:pt idx="68716">
                  <c:v>68</c:v>
                </c:pt>
                <c:pt idx="68717">
                  <c:v>173</c:v>
                </c:pt>
                <c:pt idx="68718">
                  <c:v>114</c:v>
                </c:pt>
                <c:pt idx="68719">
                  <c:v>207</c:v>
                </c:pt>
                <c:pt idx="68720">
                  <c:v>87</c:v>
                </c:pt>
                <c:pt idx="68721">
                  <c:v>55</c:v>
                </c:pt>
                <c:pt idx="68722">
                  <c:v>79</c:v>
                </c:pt>
                <c:pt idx="68723">
                  <c:v>112</c:v>
                </c:pt>
                <c:pt idx="68724">
                  <c:v>212</c:v>
                </c:pt>
                <c:pt idx="68725">
                  <c:v>189</c:v>
                </c:pt>
                <c:pt idx="68726">
                  <c:v>153</c:v>
                </c:pt>
                <c:pt idx="68727">
                  <c:v>193</c:v>
                </c:pt>
                <c:pt idx="68728">
                  <c:v>174</c:v>
                </c:pt>
                <c:pt idx="68729">
                  <c:v>109</c:v>
                </c:pt>
                <c:pt idx="68730">
                  <c:v>111</c:v>
                </c:pt>
                <c:pt idx="68731">
                  <c:v>152</c:v>
                </c:pt>
                <c:pt idx="68732">
                  <c:v>85</c:v>
                </c:pt>
                <c:pt idx="68733">
                  <c:v>155</c:v>
                </c:pt>
                <c:pt idx="68734">
                  <c:v>210</c:v>
                </c:pt>
                <c:pt idx="68735">
                  <c:v>334</c:v>
                </c:pt>
                <c:pt idx="68736">
                  <c:v>256</c:v>
                </c:pt>
                <c:pt idx="68737">
                  <c:v>260</c:v>
                </c:pt>
                <c:pt idx="68738">
                  <c:v>191</c:v>
                </c:pt>
                <c:pt idx="68739">
                  <c:v>230</c:v>
                </c:pt>
                <c:pt idx="68740">
                  <c:v>169</c:v>
                </c:pt>
                <c:pt idx="68741">
                  <c:v>181</c:v>
                </c:pt>
                <c:pt idx="68742">
                  <c:v>189</c:v>
                </c:pt>
                <c:pt idx="68743">
                  <c:v>157</c:v>
                </c:pt>
                <c:pt idx="68744">
                  <c:v>212</c:v>
                </c:pt>
                <c:pt idx="68745">
                  <c:v>160</c:v>
                </c:pt>
                <c:pt idx="68746">
                  <c:v>228</c:v>
                </c:pt>
                <c:pt idx="68747">
                  <c:v>189</c:v>
                </c:pt>
                <c:pt idx="68748">
                  <c:v>566</c:v>
                </c:pt>
                <c:pt idx="68749">
                  <c:v>330</c:v>
                </c:pt>
                <c:pt idx="68750">
                  <c:v>467</c:v>
                </c:pt>
                <c:pt idx="68751">
                  <c:v>1245</c:v>
                </c:pt>
                <c:pt idx="68752">
                  <c:v>1054</c:v>
                </c:pt>
                <c:pt idx="68753">
                  <c:v>1495</c:v>
                </c:pt>
                <c:pt idx="68754">
                  <c:v>1262</c:v>
                </c:pt>
                <c:pt idx="68755">
                  <c:v>1971</c:v>
                </c:pt>
                <c:pt idx="68756">
                  <c:v>635</c:v>
                </c:pt>
                <c:pt idx="68757">
                  <c:v>759</c:v>
                </c:pt>
                <c:pt idx="68758">
                  <c:v>964</c:v>
                </c:pt>
                <c:pt idx="68759">
                  <c:v>720</c:v>
                </c:pt>
                <c:pt idx="68760">
                  <c:v>250</c:v>
                </c:pt>
                <c:pt idx="68761">
                  <c:v>869</c:v>
                </c:pt>
                <c:pt idx="68762">
                  <c:v>513</c:v>
                </c:pt>
                <c:pt idx="68763">
                  <c:v>358</c:v>
                </c:pt>
                <c:pt idx="68764">
                  <c:v>358</c:v>
                </c:pt>
                <c:pt idx="68765">
                  <c:v>497</c:v>
                </c:pt>
                <c:pt idx="68766">
                  <c:v>465</c:v>
                </c:pt>
                <c:pt idx="68767">
                  <c:v>343</c:v>
                </c:pt>
                <c:pt idx="68768">
                  <c:v>252</c:v>
                </c:pt>
                <c:pt idx="68769">
                  <c:v>318</c:v>
                </c:pt>
                <c:pt idx="68770">
                  <c:v>627</c:v>
                </c:pt>
                <c:pt idx="68771">
                  <c:v>434</c:v>
                </c:pt>
                <c:pt idx="68772">
                  <c:v>844</c:v>
                </c:pt>
                <c:pt idx="68773">
                  <c:v>362</c:v>
                </c:pt>
                <c:pt idx="68774">
                  <c:v>301</c:v>
                </c:pt>
                <c:pt idx="68775">
                  <c:v>291</c:v>
                </c:pt>
                <c:pt idx="68776">
                  <c:v>242</c:v>
                </c:pt>
                <c:pt idx="68777">
                  <c:v>374</c:v>
                </c:pt>
                <c:pt idx="68778">
                  <c:v>380</c:v>
                </c:pt>
                <c:pt idx="68779">
                  <c:v>512</c:v>
                </c:pt>
                <c:pt idx="68780">
                  <c:v>354</c:v>
                </c:pt>
                <c:pt idx="68781">
                  <c:v>353</c:v>
                </c:pt>
                <c:pt idx="68782">
                  <c:v>232</c:v>
                </c:pt>
                <c:pt idx="68783">
                  <c:v>341</c:v>
                </c:pt>
                <c:pt idx="68784">
                  <c:v>925</c:v>
                </c:pt>
                <c:pt idx="68785">
                  <c:v>1296</c:v>
                </c:pt>
                <c:pt idx="68786">
                  <c:v>347</c:v>
                </c:pt>
                <c:pt idx="68787">
                  <c:v>426</c:v>
                </c:pt>
                <c:pt idx="68788">
                  <c:v>719</c:v>
                </c:pt>
                <c:pt idx="68789">
                  <c:v>566</c:v>
                </c:pt>
                <c:pt idx="68790">
                  <c:v>482</c:v>
                </c:pt>
                <c:pt idx="68791">
                  <c:v>471</c:v>
                </c:pt>
                <c:pt idx="68792">
                  <c:v>680</c:v>
                </c:pt>
                <c:pt idx="68793">
                  <c:v>690</c:v>
                </c:pt>
                <c:pt idx="68794">
                  <c:v>418</c:v>
                </c:pt>
                <c:pt idx="68795">
                  <c:v>565</c:v>
                </c:pt>
                <c:pt idx="68796">
                  <c:v>94</c:v>
                </c:pt>
                <c:pt idx="68797">
                  <c:v>108</c:v>
                </c:pt>
                <c:pt idx="68798">
                  <c:v>146</c:v>
                </c:pt>
                <c:pt idx="68799">
                  <c:v>137</c:v>
                </c:pt>
                <c:pt idx="68800">
                  <c:v>291</c:v>
                </c:pt>
                <c:pt idx="68801">
                  <c:v>285</c:v>
                </c:pt>
                <c:pt idx="68802">
                  <c:v>95</c:v>
                </c:pt>
                <c:pt idx="68803">
                  <c:v>79</c:v>
                </c:pt>
                <c:pt idx="68804">
                  <c:v>139</c:v>
                </c:pt>
                <c:pt idx="68805">
                  <c:v>132</c:v>
                </c:pt>
                <c:pt idx="68806">
                  <c:v>673</c:v>
                </c:pt>
                <c:pt idx="68807">
                  <c:v>549</c:v>
                </c:pt>
                <c:pt idx="68808">
                  <c:v>196</c:v>
                </c:pt>
                <c:pt idx="68809">
                  <c:v>414</c:v>
                </c:pt>
                <c:pt idx="68810">
                  <c:v>864</c:v>
                </c:pt>
                <c:pt idx="68811">
                  <c:v>602</c:v>
                </c:pt>
                <c:pt idx="68812">
                  <c:v>325</c:v>
                </c:pt>
                <c:pt idx="68813">
                  <c:v>176</c:v>
                </c:pt>
                <c:pt idx="68814">
                  <c:v>194</c:v>
                </c:pt>
                <c:pt idx="68815">
                  <c:v>203</c:v>
                </c:pt>
                <c:pt idx="68816">
                  <c:v>100</c:v>
                </c:pt>
                <c:pt idx="68817">
                  <c:v>144</c:v>
                </c:pt>
                <c:pt idx="68818">
                  <c:v>112</c:v>
                </c:pt>
                <c:pt idx="68819">
                  <c:v>110</c:v>
                </c:pt>
                <c:pt idx="68820">
                  <c:v>87</c:v>
                </c:pt>
                <c:pt idx="68821">
                  <c:v>163</c:v>
                </c:pt>
                <c:pt idx="68822">
                  <c:v>287</c:v>
                </c:pt>
                <c:pt idx="68823">
                  <c:v>243</c:v>
                </c:pt>
                <c:pt idx="68824">
                  <c:v>68</c:v>
                </c:pt>
                <c:pt idx="68825">
                  <c:v>716</c:v>
                </c:pt>
                <c:pt idx="68826">
                  <c:v>653</c:v>
                </c:pt>
                <c:pt idx="68827">
                  <c:v>679</c:v>
                </c:pt>
                <c:pt idx="68828">
                  <c:v>163</c:v>
                </c:pt>
                <c:pt idx="68829">
                  <c:v>210</c:v>
                </c:pt>
                <c:pt idx="68830">
                  <c:v>1136</c:v>
                </c:pt>
                <c:pt idx="68831">
                  <c:v>178</c:v>
                </c:pt>
                <c:pt idx="68832">
                  <c:v>58</c:v>
                </c:pt>
                <c:pt idx="68833">
                  <c:v>174</c:v>
                </c:pt>
                <c:pt idx="68834">
                  <c:v>155</c:v>
                </c:pt>
                <c:pt idx="68835">
                  <c:v>266</c:v>
                </c:pt>
                <c:pt idx="68836">
                  <c:v>126</c:v>
                </c:pt>
                <c:pt idx="68837">
                  <c:v>56</c:v>
                </c:pt>
                <c:pt idx="68838">
                  <c:v>178</c:v>
                </c:pt>
                <c:pt idx="68839">
                  <c:v>44</c:v>
                </c:pt>
                <c:pt idx="68840">
                  <c:v>341</c:v>
                </c:pt>
                <c:pt idx="68841">
                  <c:v>490</c:v>
                </c:pt>
                <c:pt idx="68842">
                  <c:v>210</c:v>
                </c:pt>
                <c:pt idx="68843">
                  <c:v>299</c:v>
                </c:pt>
                <c:pt idx="68844">
                  <c:v>174</c:v>
                </c:pt>
                <c:pt idx="68845">
                  <c:v>132</c:v>
                </c:pt>
                <c:pt idx="68846">
                  <c:v>120</c:v>
                </c:pt>
                <c:pt idx="68847">
                  <c:v>76</c:v>
                </c:pt>
                <c:pt idx="68848">
                  <c:v>334</c:v>
                </c:pt>
                <c:pt idx="68849">
                  <c:v>121</c:v>
                </c:pt>
                <c:pt idx="68850">
                  <c:v>99</c:v>
                </c:pt>
                <c:pt idx="68851">
                  <c:v>77</c:v>
                </c:pt>
                <c:pt idx="68852">
                  <c:v>277</c:v>
                </c:pt>
                <c:pt idx="68853">
                  <c:v>348</c:v>
                </c:pt>
                <c:pt idx="68854">
                  <c:v>136</c:v>
                </c:pt>
                <c:pt idx="68855">
                  <c:v>330</c:v>
                </c:pt>
                <c:pt idx="68856">
                  <c:v>206</c:v>
                </c:pt>
                <c:pt idx="68857">
                  <c:v>259</c:v>
                </c:pt>
                <c:pt idx="68858">
                  <c:v>345</c:v>
                </c:pt>
                <c:pt idx="68859">
                  <c:v>203</c:v>
                </c:pt>
                <c:pt idx="68860">
                  <c:v>378</c:v>
                </c:pt>
                <c:pt idx="68861">
                  <c:v>278</c:v>
                </c:pt>
                <c:pt idx="68862">
                  <c:v>397</c:v>
                </c:pt>
                <c:pt idx="68863">
                  <c:v>315</c:v>
                </c:pt>
                <c:pt idx="68864">
                  <c:v>291</c:v>
                </c:pt>
                <c:pt idx="68865">
                  <c:v>303</c:v>
                </c:pt>
                <c:pt idx="68866">
                  <c:v>229</c:v>
                </c:pt>
                <c:pt idx="68867">
                  <c:v>85</c:v>
                </c:pt>
                <c:pt idx="68868">
                  <c:v>93</c:v>
                </c:pt>
                <c:pt idx="68869">
                  <c:v>172</c:v>
                </c:pt>
                <c:pt idx="68870">
                  <c:v>135</c:v>
                </c:pt>
                <c:pt idx="68871">
                  <c:v>78</c:v>
                </c:pt>
                <c:pt idx="68872">
                  <c:v>84</c:v>
                </c:pt>
                <c:pt idx="68873">
                  <c:v>219</c:v>
                </c:pt>
                <c:pt idx="68874">
                  <c:v>62</c:v>
                </c:pt>
                <c:pt idx="68875">
                  <c:v>84</c:v>
                </c:pt>
                <c:pt idx="68876">
                  <c:v>94</c:v>
                </c:pt>
                <c:pt idx="68877">
                  <c:v>142</c:v>
                </c:pt>
                <c:pt idx="68878">
                  <c:v>108</c:v>
                </c:pt>
                <c:pt idx="68879">
                  <c:v>605</c:v>
                </c:pt>
                <c:pt idx="68880">
                  <c:v>322</c:v>
                </c:pt>
                <c:pt idx="68881">
                  <c:v>188</c:v>
                </c:pt>
                <c:pt idx="68882">
                  <c:v>264</c:v>
                </c:pt>
                <c:pt idx="68883">
                  <c:v>221</c:v>
                </c:pt>
                <c:pt idx="68884">
                  <c:v>318</c:v>
                </c:pt>
                <c:pt idx="68885">
                  <c:v>195</c:v>
                </c:pt>
                <c:pt idx="68886">
                  <c:v>232</c:v>
                </c:pt>
                <c:pt idx="68887">
                  <c:v>127</c:v>
                </c:pt>
                <c:pt idx="68888">
                  <c:v>231</c:v>
                </c:pt>
                <c:pt idx="68889">
                  <c:v>277</c:v>
                </c:pt>
                <c:pt idx="68890">
                  <c:v>329</c:v>
                </c:pt>
                <c:pt idx="68891">
                  <c:v>87</c:v>
                </c:pt>
                <c:pt idx="68892" formatCode="0.00E+00">
                  <c:v>4.8999999999999998E-3</c:v>
                </c:pt>
                <c:pt idx="68893">
                  <c:v>6</c:v>
                </c:pt>
                <c:pt idx="68894">
                  <c:v>23</c:v>
                </c:pt>
                <c:pt idx="68895">
                  <c:v>48</c:v>
                </c:pt>
                <c:pt idx="68896">
                  <c:v>12</c:v>
                </c:pt>
                <c:pt idx="68897">
                  <c:v>7</c:v>
                </c:pt>
                <c:pt idx="68898">
                  <c:v>247</c:v>
                </c:pt>
                <c:pt idx="68899">
                  <c:v>284</c:v>
                </c:pt>
                <c:pt idx="68900">
                  <c:v>531</c:v>
                </c:pt>
                <c:pt idx="68901">
                  <c:v>633</c:v>
                </c:pt>
                <c:pt idx="68902">
                  <c:v>336</c:v>
                </c:pt>
                <c:pt idx="68903">
                  <c:v>406</c:v>
                </c:pt>
                <c:pt idx="68904">
                  <c:v>556</c:v>
                </c:pt>
                <c:pt idx="68905">
                  <c:v>702</c:v>
                </c:pt>
                <c:pt idx="68906">
                  <c:v>686</c:v>
                </c:pt>
                <c:pt idx="68907">
                  <c:v>1198</c:v>
                </c:pt>
                <c:pt idx="68908">
                  <c:v>393</c:v>
                </c:pt>
                <c:pt idx="68909">
                  <c:v>1052</c:v>
                </c:pt>
                <c:pt idx="68910">
                  <c:v>825</c:v>
                </c:pt>
                <c:pt idx="68911">
                  <c:v>439</c:v>
                </c:pt>
                <c:pt idx="68912">
                  <c:v>184</c:v>
                </c:pt>
                <c:pt idx="68913">
                  <c:v>672</c:v>
                </c:pt>
                <c:pt idx="68914">
                  <c:v>117</c:v>
                </c:pt>
                <c:pt idx="68915">
                  <c:v>316</c:v>
                </c:pt>
                <c:pt idx="68916">
                  <c:v>128</c:v>
                </c:pt>
                <c:pt idx="68917">
                  <c:v>249</c:v>
                </c:pt>
                <c:pt idx="68918">
                  <c:v>373</c:v>
                </c:pt>
                <c:pt idx="68919">
                  <c:v>379</c:v>
                </c:pt>
                <c:pt idx="68920">
                  <c:v>257</c:v>
                </c:pt>
                <c:pt idx="68921">
                  <c:v>248</c:v>
                </c:pt>
                <c:pt idx="68922">
                  <c:v>409</c:v>
                </c:pt>
                <c:pt idx="68923">
                  <c:v>314</c:v>
                </c:pt>
                <c:pt idx="68924">
                  <c:v>326</c:v>
                </c:pt>
                <c:pt idx="68925">
                  <c:v>375</c:v>
                </c:pt>
                <c:pt idx="68926">
                  <c:v>373</c:v>
                </c:pt>
                <c:pt idx="68927">
                  <c:v>308</c:v>
                </c:pt>
                <c:pt idx="68928">
                  <c:v>730</c:v>
                </c:pt>
                <c:pt idx="68929">
                  <c:v>806</c:v>
                </c:pt>
                <c:pt idx="68930">
                  <c:v>720</c:v>
                </c:pt>
                <c:pt idx="68931">
                  <c:v>998</c:v>
                </c:pt>
                <c:pt idx="68932">
                  <c:v>979</c:v>
                </c:pt>
                <c:pt idx="68933">
                  <c:v>544</c:v>
                </c:pt>
                <c:pt idx="68934">
                  <c:v>740</c:v>
                </c:pt>
                <c:pt idx="68935">
                  <c:v>836</c:v>
                </c:pt>
                <c:pt idx="68936">
                  <c:v>716</c:v>
                </c:pt>
                <c:pt idx="68937">
                  <c:v>775</c:v>
                </c:pt>
                <c:pt idx="68938">
                  <c:v>790</c:v>
                </c:pt>
                <c:pt idx="68939">
                  <c:v>303</c:v>
                </c:pt>
                <c:pt idx="68940">
                  <c:v>508</c:v>
                </c:pt>
                <c:pt idx="68941">
                  <c:v>271</c:v>
                </c:pt>
                <c:pt idx="68942">
                  <c:v>737</c:v>
                </c:pt>
                <c:pt idx="68943">
                  <c:v>266</c:v>
                </c:pt>
                <c:pt idx="68944">
                  <c:v>195</c:v>
                </c:pt>
                <c:pt idx="68945">
                  <c:v>365</c:v>
                </c:pt>
                <c:pt idx="68946">
                  <c:v>367</c:v>
                </c:pt>
                <c:pt idx="68947">
                  <c:v>399</c:v>
                </c:pt>
                <c:pt idx="68948">
                  <c:v>330</c:v>
                </c:pt>
                <c:pt idx="68949">
                  <c:v>765</c:v>
                </c:pt>
                <c:pt idx="68950">
                  <c:v>304</c:v>
                </c:pt>
                <c:pt idx="68951">
                  <c:v>482</c:v>
                </c:pt>
                <c:pt idx="68952">
                  <c:v>796</c:v>
                </c:pt>
                <c:pt idx="68953">
                  <c:v>192</c:v>
                </c:pt>
                <c:pt idx="68954">
                  <c:v>162</c:v>
                </c:pt>
                <c:pt idx="68955">
                  <c:v>182</c:v>
                </c:pt>
                <c:pt idx="68956">
                  <c:v>198</c:v>
                </c:pt>
                <c:pt idx="68957">
                  <c:v>187</c:v>
                </c:pt>
                <c:pt idx="68958">
                  <c:v>186</c:v>
                </c:pt>
                <c:pt idx="68959">
                  <c:v>187</c:v>
                </c:pt>
                <c:pt idx="68960">
                  <c:v>147</c:v>
                </c:pt>
                <c:pt idx="68961">
                  <c:v>137</c:v>
                </c:pt>
                <c:pt idx="68962">
                  <c:v>275</c:v>
                </c:pt>
                <c:pt idx="68963">
                  <c:v>287</c:v>
                </c:pt>
                <c:pt idx="68964">
                  <c:v>195</c:v>
                </c:pt>
                <c:pt idx="68965">
                  <c:v>182</c:v>
                </c:pt>
                <c:pt idx="68966">
                  <c:v>339</c:v>
                </c:pt>
                <c:pt idx="68967">
                  <c:v>244</c:v>
                </c:pt>
                <c:pt idx="68968">
                  <c:v>313</c:v>
                </c:pt>
                <c:pt idx="68969">
                  <c:v>374</c:v>
                </c:pt>
                <c:pt idx="68970">
                  <c:v>1105</c:v>
                </c:pt>
                <c:pt idx="68971">
                  <c:v>1043</c:v>
                </c:pt>
                <c:pt idx="68972">
                  <c:v>414</c:v>
                </c:pt>
                <c:pt idx="68973">
                  <c:v>1171</c:v>
                </c:pt>
                <c:pt idx="68974">
                  <c:v>143</c:v>
                </c:pt>
                <c:pt idx="68975">
                  <c:v>342</c:v>
                </c:pt>
                <c:pt idx="68976">
                  <c:v>151</c:v>
                </c:pt>
                <c:pt idx="68977">
                  <c:v>11</c:v>
                </c:pt>
                <c:pt idx="68978">
                  <c:v>37</c:v>
                </c:pt>
                <c:pt idx="68979" formatCode="0.00E+00">
                  <c:v>4.8999999999999998E-3</c:v>
                </c:pt>
                <c:pt idx="68980" formatCode="0.00E+00">
                  <c:v>4.8999999999999998E-3</c:v>
                </c:pt>
                <c:pt idx="68981">
                  <c:v>43</c:v>
                </c:pt>
                <c:pt idx="68982">
                  <c:v>30</c:v>
                </c:pt>
                <c:pt idx="68983">
                  <c:v>173</c:v>
                </c:pt>
                <c:pt idx="68984">
                  <c:v>128</c:v>
                </c:pt>
                <c:pt idx="68985">
                  <c:v>105</c:v>
                </c:pt>
                <c:pt idx="68986">
                  <c:v>43</c:v>
                </c:pt>
                <c:pt idx="68987">
                  <c:v>232</c:v>
                </c:pt>
                <c:pt idx="68988">
                  <c:v>87</c:v>
                </c:pt>
                <c:pt idx="68989">
                  <c:v>174</c:v>
                </c:pt>
                <c:pt idx="68990">
                  <c:v>102</c:v>
                </c:pt>
                <c:pt idx="68991">
                  <c:v>92</c:v>
                </c:pt>
                <c:pt idx="68992">
                  <c:v>76</c:v>
                </c:pt>
                <c:pt idx="68993">
                  <c:v>65</c:v>
                </c:pt>
                <c:pt idx="68994">
                  <c:v>267</c:v>
                </c:pt>
                <c:pt idx="68995">
                  <c:v>187</c:v>
                </c:pt>
                <c:pt idx="68996">
                  <c:v>232</c:v>
                </c:pt>
                <c:pt idx="68997">
                  <c:v>302</c:v>
                </c:pt>
                <c:pt idx="68998">
                  <c:v>282</c:v>
                </c:pt>
                <c:pt idx="68999">
                  <c:v>62</c:v>
                </c:pt>
                <c:pt idx="69000">
                  <c:v>68</c:v>
                </c:pt>
                <c:pt idx="69001">
                  <c:v>98</c:v>
                </c:pt>
                <c:pt idx="69002">
                  <c:v>97</c:v>
                </c:pt>
                <c:pt idx="69003">
                  <c:v>114</c:v>
                </c:pt>
                <c:pt idx="69004">
                  <c:v>124</c:v>
                </c:pt>
                <c:pt idx="69005">
                  <c:v>172</c:v>
                </c:pt>
                <c:pt idx="69006">
                  <c:v>226</c:v>
                </c:pt>
                <c:pt idx="69007">
                  <c:v>270</c:v>
                </c:pt>
                <c:pt idx="69008">
                  <c:v>144</c:v>
                </c:pt>
                <c:pt idx="69009">
                  <c:v>257</c:v>
                </c:pt>
                <c:pt idx="69010">
                  <c:v>207</c:v>
                </c:pt>
                <c:pt idx="69011">
                  <c:v>65</c:v>
                </c:pt>
                <c:pt idx="69012">
                  <c:v>89</c:v>
                </c:pt>
                <c:pt idx="69013">
                  <c:v>119</c:v>
                </c:pt>
                <c:pt idx="69014">
                  <c:v>125</c:v>
                </c:pt>
                <c:pt idx="69015">
                  <c:v>427</c:v>
                </c:pt>
                <c:pt idx="69016">
                  <c:v>73</c:v>
                </c:pt>
                <c:pt idx="69017">
                  <c:v>108</c:v>
                </c:pt>
                <c:pt idx="69018">
                  <c:v>185</c:v>
                </c:pt>
                <c:pt idx="69019">
                  <c:v>38</c:v>
                </c:pt>
                <c:pt idx="69020">
                  <c:v>18</c:v>
                </c:pt>
                <c:pt idx="69021">
                  <c:v>3</c:v>
                </c:pt>
                <c:pt idx="69022">
                  <c:v>66</c:v>
                </c:pt>
                <c:pt idx="69023">
                  <c:v>55</c:v>
                </c:pt>
                <c:pt idx="69024">
                  <c:v>45</c:v>
                </c:pt>
                <c:pt idx="69025">
                  <c:v>12</c:v>
                </c:pt>
                <c:pt idx="69026">
                  <c:v>156</c:v>
                </c:pt>
                <c:pt idx="69027">
                  <c:v>9</c:v>
                </c:pt>
                <c:pt idx="69028" formatCode="0.00E+00">
                  <c:v>4.8999999999999998E-3</c:v>
                </c:pt>
                <c:pt idx="69029">
                  <c:v>5</c:v>
                </c:pt>
                <c:pt idx="69030">
                  <c:v>11</c:v>
                </c:pt>
                <c:pt idx="69031">
                  <c:v>57</c:v>
                </c:pt>
                <c:pt idx="69032">
                  <c:v>52</c:v>
                </c:pt>
                <c:pt idx="69033">
                  <c:v>9</c:v>
                </c:pt>
                <c:pt idx="69034">
                  <c:v>1</c:v>
                </c:pt>
                <c:pt idx="69035">
                  <c:v>30</c:v>
                </c:pt>
                <c:pt idx="69036">
                  <c:v>19</c:v>
                </c:pt>
                <c:pt idx="69037">
                  <c:v>22</c:v>
                </c:pt>
                <c:pt idx="69038">
                  <c:v>90</c:v>
                </c:pt>
                <c:pt idx="69039">
                  <c:v>8</c:v>
                </c:pt>
                <c:pt idx="69040">
                  <c:v>31</c:v>
                </c:pt>
                <c:pt idx="69041">
                  <c:v>47</c:v>
                </c:pt>
                <c:pt idx="69042">
                  <c:v>50</c:v>
                </c:pt>
                <c:pt idx="69043">
                  <c:v>102</c:v>
                </c:pt>
                <c:pt idx="69044">
                  <c:v>117</c:v>
                </c:pt>
                <c:pt idx="69045">
                  <c:v>97</c:v>
                </c:pt>
                <c:pt idx="69046">
                  <c:v>195</c:v>
                </c:pt>
                <c:pt idx="69047">
                  <c:v>30</c:v>
                </c:pt>
                <c:pt idx="69048">
                  <c:v>177</c:v>
                </c:pt>
                <c:pt idx="69049">
                  <c:v>219</c:v>
                </c:pt>
                <c:pt idx="69050">
                  <c:v>162</c:v>
                </c:pt>
                <c:pt idx="69051">
                  <c:v>138</c:v>
                </c:pt>
                <c:pt idx="69052">
                  <c:v>55</c:v>
                </c:pt>
                <c:pt idx="69053">
                  <c:v>84</c:v>
                </c:pt>
                <c:pt idx="69054">
                  <c:v>67</c:v>
                </c:pt>
                <c:pt idx="69055">
                  <c:v>132</c:v>
                </c:pt>
                <c:pt idx="69056">
                  <c:v>46</c:v>
                </c:pt>
                <c:pt idx="69057">
                  <c:v>91</c:v>
                </c:pt>
                <c:pt idx="69058">
                  <c:v>42</c:v>
                </c:pt>
                <c:pt idx="69059">
                  <c:v>147</c:v>
                </c:pt>
                <c:pt idx="69060">
                  <c:v>138</c:v>
                </c:pt>
                <c:pt idx="69061">
                  <c:v>150</c:v>
                </c:pt>
                <c:pt idx="69062">
                  <c:v>50</c:v>
                </c:pt>
                <c:pt idx="69063">
                  <c:v>41</c:v>
                </c:pt>
                <c:pt idx="69064">
                  <c:v>59</c:v>
                </c:pt>
                <c:pt idx="69065">
                  <c:v>18</c:v>
                </c:pt>
                <c:pt idx="69066">
                  <c:v>8</c:v>
                </c:pt>
                <c:pt idx="69067">
                  <c:v>27</c:v>
                </c:pt>
                <c:pt idx="69068">
                  <c:v>30</c:v>
                </c:pt>
                <c:pt idx="69069">
                  <c:v>6</c:v>
                </c:pt>
                <c:pt idx="69070">
                  <c:v>55</c:v>
                </c:pt>
                <c:pt idx="69071">
                  <c:v>53</c:v>
                </c:pt>
                <c:pt idx="69072">
                  <c:v>40</c:v>
                </c:pt>
                <c:pt idx="69073">
                  <c:v>64</c:v>
                </c:pt>
                <c:pt idx="69074">
                  <c:v>132</c:v>
                </c:pt>
                <c:pt idx="69075">
                  <c:v>78</c:v>
                </c:pt>
                <c:pt idx="69076">
                  <c:v>10</c:v>
                </c:pt>
                <c:pt idx="69077">
                  <c:v>87</c:v>
                </c:pt>
                <c:pt idx="69078" formatCode="0.00E+00">
                  <c:v>4.8999999999999998E-3</c:v>
                </c:pt>
                <c:pt idx="69079">
                  <c:v>120</c:v>
                </c:pt>
                <c:pt idx="69080">
                  <c:v>3</c:v>
                </c:pt>
                <c:pt idx="69081">
                  <c:v>132</c:v>
                </c:pt>
                <c:pt idx="69082">
                  <c:v>157</c:v>
                </c:pt>
                <c:pt idx="69083">
                  <c:v>69</c:v>
                </c:pt>
                <c:pt idx="69084">
                  <c:v>69</c:v>
                </c:pt>
                <c:pt idx="69085">
                  <c:v>69</c:v>
                </c:pt>
                <c:pt idx="69086">
                  <c:v>38</c:v>
                </c:pt>
                <c:pt idx="69087">
                  <c:v>45</c:v>
                </c:pt>
                <c:pt idx="69088">
                  <c:v>42</c:v>
                </c:pt>
                <c:pt idx="69089">
                  <c:v>91</c:v>
                </c:pt>
                <c:pt idx="69090">
                  <c:v>26</c:v>
                </c:pt>
                <c:pt idx="69091">
                  <c:v>105</c:v>
                </c:pt>
                <c:pt idx="69092">
                  <c:v>245</c:v>
                </c:pt>
                <c:pt idx="69093">
                  <c:v>104</c:v>
                </c:pt>
                <c:pt idx="69094">
                  <c:v>19</c:v>
                </c:pt>
                <c:pt idx="69095">
                  <c:v>276</c:v>
                </c:pt>
                <c:pt idx="69096">
                  <c:v>285</c:v>
                </c:pt>
                <c:pt idx="69097">
                  <c:v>99</c:v>
                </c:pt>
                <c:pt idx="69098">
                  <c:v>106</c:v>
                </c:pt>
                <c:pt idx="69099" formatCode="0.00E+00">
                  <c:v>4.8999999999999998E-3</c:v>
                </c:pt>
                <c:pt idx="69100">
                  <c:v>17</c:v>
                </c:pt>
                <c:pt idx="69101">
                  <c:v>38</c:v>
                </c:pt>
                <c:pt idx="69102">
                  <c:v>38</c:v>
                </c:pt>
                <c:pt idx="69103">
                  <c:v>91</c:v>
                </c:pt>
                <c:pt idx="69104">
                  <c:v>37</c:v>
                </c:pt>
                <c:pt idx="69105">
                  <c:v>103</c:v>
                </c:pt>
                <c:pt idx="69106">
                  <c:v>91</c:v>
                </c:pt>
                <c:pt idx="69107">
                  <c:v>29</c:v>
                </c:pt>
                <c:pt idx="69108">
                  <c:v>62</c:v>
                </c:pt>
                <c:pt idx="69109">
                  <c:v>105</c:v>
                </c:pt>
                <c:pt idx="69110">
                  <c:v>44</c:v>
                </c:pt>
                <c:pt idx="69111">
                  <c:v>1</c:v>
                </c:pt>
                <c:pt idx="69112">
                  <c:v>25</c:v>
                </c:pt>
                <c:pt idx="69113">
                  <c:v>83</c:v>
                </c:pt>
                <c:pt idx="69114">
                  <c:v>44</c:v>
                </c:pt>
                <c:pt idx="69115">
                  <c:v>29</c:v>
                </c:pt>
                <c:pt idx="69116">
                  <c:v>50</c:v>
                </c:pt>
                <c:pt idx="69117">
                  <c:v>99</c:v>
                </c:pt>
                <c:pt idx="69118">
                  <c:v>17</c:v>
                </c:pt>
                <c:pt idx="69119" formatCode="0.00E+00">
                  <c:v>4.8999999999999998E-3</c:v>
                </c:pt>
                <c:pt idx="69120">
                  <c:v>147</c:v>
                </c:pt>
                <c:pt idx="69121">
                  <c:v>89</c:v>
                </c:pt>
                <c:pt idx="69122">
                  <c:v>6</c:v>
                </c:pt>
                <c:pt idx="69123">
                  <c:v>56</c:v>
                </c:pt>
                <c:pt idx="69124">
                  <c:v>9</c:v>
                </c:pt>
                <c:pt idx="69125">
                  <c:v>18</c:v>
                </c:pt>
                <c:pt idx="69126">
                  <c:v>98</c:v>
                </c:pt>
                <c:pt idx="69127">
                  <c:v>13</c:v>
                </c:pt>
                <c:pt idx="69128">
                  <c:v>2</c:v>
                </c:pt>
                <c:pt idx="69129">
                  <c:v>361</c:v>
                </c:pt>
                <c:pt idx="69130">
                  <c:v>189</c:v>
                </c:pt>
                <c:pt idx="69131">
                  <c:v>183</c:v>
                </c:pt>
                <c:pt idx="69132">
                  <c:v>112</c:v>
                </c:pt>
                <c:pt idx="69133">
                  <c:v>205</c:v>
                </c:pt>
                <c:pt idx="69134">
                  <c:v>68</c:v>
                </c:pt>
                <c:pt idx="69135">
                  <c:v>35</c:v>
                </c:pt>
                <c:pt idx="69136">
                  <c:v>18</c:v>
                </c:pt>
                <c:pt idx="69137">
                  <c:v>83</c:v>
                </c:pt>
                <c:pt idx="69138">
                  <c:v>54</c:v>
                </c:pt>
                <c:pt idx="69139" formatCode="0.00E+00">
                  <c:v>4.8999999999999998E-3</c:v>
                </c:pt>
                <c:pt idx="69140">
                  <c:v>16</c:v>
                </c:pt>
                <c:pt idx="69141">
                  <c:v>18</c:v>
                </c:pt>
                <c:pt idx="69142">
                  <c:v>33</c:v>
                </c:pt>
                <c:pt idx="69143">
                  <c:v>27</c:v>
                </c:pt>
                <c:pt idx="69144">
                  <c:v>51</c:v>
                </c:pt>
                <c:pt idx="69145">
                  <c:v>3</c:v>
                </c:pt>
                <c:pt idx="69146" formatCode="0.00E+00">
                  <c:v>4.8999999999999998E-3</c:v>
                </c:pt>
                <c:pt idx="69147">
                  <c:v>216</c:v>
                </c:pt>
                <c:pt idx="69148">
                  <c:v>5</c:v>
                </c:pt>
                <c:pt idx="69149">
                  <c:v>129</c:v>
                </c:pt>
                <c:pt idx="69150">
                  <c:v>149</c:v>
                </c:pt>
                <c:pt idx="69151">
                  <c:v>102</c:v>
                </c:pt>
                <c:pt idx="69152">
                  <c:v>55</c:v>
                </c:pt>
                <c:pt idx="69153">
                  <c:v>130</c:v>
                </c:pt>
                <c:pt idx="69154">
                  <c:v>172</c:v>
                </c:pt>
                <c:pt idx="69155">
                  <c:v>395</c:v>
                </c:pt>
                <c:pt idx="69156">
                  <c:v>48</c:v>
                </c:pt>
                <c:pt idx="69157">
                  <c:v>68</c:v>
                </c:pt>
                <c:pt idx="69158">
                  <c:v>83</c:v>
                </c:pt>
                <c:pt idx="69159">
                  <c:v>179</c:v>
                </c:pt>
                <c:pt idx="69160">
                  <c:v>244</c:v>
                </c:pt>
                <c:pt idx="69161">
                  <c:v>2</c:v>
                </c:pt>
                <c:pt idx="69162">
                  <c:v>7</c:v>
                </c:pt>
                <c:pt idx="69163">
                  <c:v>34</c:v>
                </c:pt>
                <c:pt idx="69164">
                  <c:v>12</c:v>
                </c:pt>
                <c:pt idx="69165">
                  <c:v>55</c:v>
                </c:pt>
                <c:pt idx="69166">
                  <c:v>72</c:v>
                </c:pt>
                <c:pt idx="69167">
                  <c:v>159</c:v>
                </c:pt>
                <c:pt idx="69168">
                  <c:v>117</c:v>
                </c:pt>
                <c:pt idx="69169">
                  <c:v>25</c:v>
                </c:pt>
                <c:pt idx="69170">
                  <c:v>47</c:v>
                </c:pt>
                <c:pt idx="69171">
                  <c:v>41</c:v>
                </c:pt>
                <c:pt idx="69172">
                  <c:v>97</c:v>
                </c:pt>
                <c:pt idx="69173">
                  <c:v>177</c:v>
                </c:pt>
                <c:pt idx="69174">
                  <c:v>70</c:v>
                </c:pt>
                <c:pt idx="69175">
                  <c:v>195</c:v>
                </c:pt>
                <c:pt idx="69176">
                  <c:v>39</c:v>
                </c:pt>
                <c:pt idx="69177">
                  <c:v>83</c:v>
                </c:pt>
                <c:pt idx="69178">
                  <c:v>304</c:v>
                </c:pt>
                <c:pt idx="69179">
                  <c:v>43</c:v>
                </c:pt>
                <c:pt idx="69180">
                  <c:v>114</c:v>
                </c:pt>
                <c:pt idx="69181">
                  <c:v>61</c:v>
                </c:pt>
                <c:pt idx="69182">
                  <c:v>255</c:v>
                </c:pt>
                <c:pt idx="69183">
                  <c:v>148</c:v>
                </c:pt>
                <c:pt idx="69184">
                  <c:v>15</c:v>
                </c:pt>
                <c:pt idx="69185">
                  <c:v>48</c:v>
                </c:pt>
                <c:pt idx="69186">
                  <c:v>83</c:v>
                </c:pt>
                <c:pt idx="69187">
                  <c:v>2</c:v>
                </c:pt>
                <c:pt idx="69188">
                  <c:v>60</c:v>
                </c:pt>
                <c:pt idx="69189">
                  <c:v>1</c:v>
                </c:pt>
                <c:pt idx="69190">
                  <c:v>34</c:v>
                </c:pt>
                <c:pt idx="69191">
                  <c:v>67</c:v>
                </c:pt>
                <c:pt idx="69192">
                  <c:v>24</c:v>
                </c:pt>
                <c:pt idx="69193">
                  <c:v>24</c:v>
                </c:pt>
                <c:pt idx="69194">
                  <c:v>44</c:v>
                </c:pt>
                <c:pt idx="69195">
                  <c:v>1</c:v>
                </c:pt>
                <c:pt idx="69196">
                  <c:v>24</c:v>
                </c:pt>
                <c:pt idx="69197">
                  <c:v>13</c:v>
                </c:pt>
                <c:pt idx="69198" formatCode="0.00E+00">
                  <c:v>4.8999999999999998E-3</c:v>
                </c:pt>
                <c:pt idx="69199">
                  <c:v>133</c:v>
                </c:pt>
                <c:pt idx="69200">
                  <c:v>42</c:v>
                </c:pt>
                <c:pt idx="69201">
                  <c:v>136</c:v>
                </c:pt>
                <c:pt idx="69202">
                  <c:v>125</c:v>
                </c:pt>
                <c:pt idx="69203">
                  <c:v>14</c:v>
                </c:pt>
                <c:pt idx="69204">
                  <c:v>214</c:v>
                </c:pt>
                <c:pt idx="69205">
                  <c:v>163</c:v>
                </c:pt>
                <c:pt idx="69206">
                  <c:v>94</c:v>
                </c:pt>
                <c:pt idx="69207" formatCode="0.00E+00">
                  <c:v>4.8999999999999998E-3</c:v>
                </c:pt>
                <c:pt idx="69208">
                  <c:v>78</c:v>
                </c:pt>
                <c:pt idx="69209">
                  <c:v>160</c:v>
                </c:pt>
                <c:pt idx="69210">
                  <c:v>108</c:v>
                </c:pt>
                <c:pt idx="69211">
                  <c:v>44</c:v>
                </c:pt>
                <c:pt idx="69212">
                  <c:v>3</c:v>
                </c:pt>
                <c:pt idx="69213">
                  <c:v>171</c:v>
                </c:pt>
                <c:pt idx="69214" formatCode="0.00E+00">
                  <c:v>4.8999999999999998E-3</c:v>
                </c:pt>
                <c:pt idx="69215">
                  <c:v>241</c:v>
                </c:pt>
                <c:pt idx="69216">
                  <c:v>35</c:v>
                </c:pt>
                <c:pt idx="69217">
                  <c:v>19</c:v>
                </c:pt>
                <c:pt idx="69218">
                  <c:v>14</c:v>
                </c:pt>
                <c:pt idx="69219">
                  <c:v>3</c:v>
                </c:pt>
                <c:pt idx="69220">
                  <c:v>36</c:v>
                </c:pt>
                <c:pt idx="69221">
                  <c:v>41</c:v>
                </c:pt>
                <c:pt idx="69222">
                  <c:v>69</c:v>
                </c:pt>
                <c:pt idx="69223">
                  <c:v>40</c:v>
                </c:pt>
                <c:pt idx="69224">
                  <c:v>65</c:v>
                </c:pt>
                <c:pt idx="69225">
                  <c:v>79</c:v>
                </c:pt>
                <c:pt idx="69226">
                  <c:v>134</c:v>
                </c:pt>
                <c:pt idx="69227">
                  <c:v>76</c:v>
                </c:pt>
                <c:pt idx="69228">
                  <c:v>205</c:v>
                </c:pt>
                <c:pt idx="69229">
                  <c:v>38</c:v>
                </c:pt>
                <c:pt idx="69230">
                  <c:v>104</c:v>
                </c:pt>
                <c:pt idx="69231">
                  <c:v>135</c:v>
                </c:pt>
                <c:pt idx="69232">
                  <c:v>33</c:v>
                </c:pt>
                <c:pt idx="69233">
                  <c:v>227</c:v>
                </c:pt>
                <c:pt idx="69234">
                  <c:v>429</c:v>
                </c:pt>
                <c:pt idx="69235" formatCode="0.00E+00">
                  <c:v>4.8999999999999998E-3</c:v>
                </c:pt>
                <c:pt idx="69236">
                  <c:v>79</c:v>
                </c:pt>
                <c:pt idx="69237">
                  <c:v>115</c:v>
                </c:pt>
                <c:pt idx="69238">
                  <c:v>43</c:v>
                </c:pt>
                <c:pt idx="69239">
                  <c:v>13</c:v>
                </c:pt>
                <c:pt idx="69240">
                  <c:v>4</c:v>
                </c:pt>
                <c:pt idx="69241" formatCode="0.00E+00">
                  <c:v>4.8999999999999998E-3</c:v>
                </c:pt>
                <c:pt idx="69242">
                  <c:v>53</c:v>
                </c:pt>
                <c:pt idx="69243">
                  <c:v>65</c:v>
                </c:pt>
                <c:pt idx="69244">
                  <c:v>213</c:v>
                </c:pt>
                <c:pt idx="69245">
                  <c:v>125</c:v>
                </c:pt>
                <c:pt idx="69246">
                  <c:v>17</c:v>
                </c:pt>
                <c:pt idx="69247">
                  <c:v>15</c:v>
                </c:pt>
                <c:pt idx="69248">
                  <c:v>11</c:v>
                </c:pt>
                <c:pt idx="69249">
                  <c:v>244</c:v>
                </c:pt>
                <c:pt idx="69250">
                  <c:v>145</c:v>
                </c:pt>
                <c:pt idx="69251">
                  <c:v>79</c:v>
                </c:pt>
                <c:pt idx="69252">
                  <c:v>4</c:v>
                </c:pt>
                <c:pt idx="69253">
                  <c:v>60</c:v>
                </c:pt>
                <c:pt idx="69254">
                  <c:v>56</c:v>
                </c:pt>
                <c:pt idx="69255">
                  <c:v>9</c:v>
                </c:pt>
                <c:pt idx="69256">
                  <c:v>117</c:v>
                </c:pt>
                <c:pt idx="69257">
                  <c:v>46</c:v>
                </c:pt>
                <c:pt idx="69258">
                  <c:v>63</c:v>
                </c:pt>
                <c:pt idx="69259">
                  <c:v>145</c:v>
                </c:pt>
                <c:pt idx="69260">
                  <c:v>92</c:v>
                </c:pt>
                <c:pt idx="69261">
                  <c:v>159</c:v>
                </c:pt>
                <c:pt idx="69262">
                  <c:v>248</c:v>
                </c:pt>
                <c:pt idx="69263">
                  <c:v>121</c:v>
                </c:pt>
                <c:pt idx="69264">
                  <c:v>135</c:v>
                </c:pt>
                <c:pt idx="69265">
                  <c:v>102</c:v>
                </c:pt>
                <c:pt idx="69266">
                  <c:v>85</c:v>
                </c:pt>
                <c:pt idx="69267">
                  <c:v>19</c:v>
                </c:pt>
                <c:pt idx="69268">
                  <c:v>11</c:v>
                </c:pt>
                <c:pt idx="69269" formatCode="0.00E+00">
                  <c:v>4.8999999999999998E-3</c:v>
                </c:pt>
                <c:pt idx="69270">
                  <c:v>105</c:v>
                </c:pt>
                <c:pt idx="69271">
                  <c:v>33</c:v>
                </c:pt>
                <c:pt idx="69272">
                  <c:v>45</c:v>
                </c:pt>
                <c:pt idx="69273">
                  <c:v>64</c:v>
                </c:pt>
                <c:pt idx="69274">
                  <c:v>74</c:v>
                </c:pt>
                <c:pt idx="69275">
                  <c:v>200</c:v>
                </c:pt>
                <c:pt idx="69276">
                  <c:v>45</c:v>
                </c:pt>
                <c:pt idx="69277">
                  <c:v>151</c:v>
                </c:pt>
                <c:pt idx="69278">
                  <c:v>123</c:v>
                </c:pt>
                <c:pt idx="69279">
                  <c:v>110</c:v>
                </c:pt>
                <c:pt idx="69280">
                  <c:v>51</c:v>
                </c:pt>
                <c:pt idx="69281">
                  <c:v>48</c:v>
                </c:pt>
                <c:pt idx="69282">
                  <c:v>40</c:v>
                </c:pt>
                <c:pt idx="69283">
                  <c:v>172</c:v>
                </c:pt>
                <c:pt idx="69284">
                  <c:v>176</c:v>
                </c:pt>
                <c:pt idx="69285" formatCode="0.00E+00">
                  <c:v>4.8999999999999998E-3</c:v>
                </c:pt>
                <c:pt idx="69286">
                  <c:v>52</c:v>
                </c:pt>
                <c:pt idx="69287">
                  <c:v>148</c:v>
                </c:pt>
                <c:pt idx="69288">
                  <c:v>162</c:v>
                </c:pt>
                <c:pt idx="69289">
                  <c:v>196</c:v>
                </c:pt>
                <c:pt idx="69290">
                  <c:v>187</c:v>
                </c:pt>
                <c:pt idx="69291">
                  <c:v>135</c:v>
                </c:pt>
                <c:pt idx="69292">
                  <c:v>96</c:v>
                </c:pt>
                <c:pt idx="69293">
                  <c:v>38</c:v>
                </c:pt>
                <c:pt idx="69294">
                  <c:v>80</c:v>
                </c:pt>
                <c:pt idx="69295">
                  <c:v>100</c:v>
                </c:pt>
                <c:pt idx="69296">
                  <c:v>79</c:v>
                </c:pt>
                <c:pt idx="69297">
                  <c:v>42</c:v>
                </c:pt>
                <c:pt idx="69298">
                  <c:v>18</c:v>
                </c:pt>
                <c:pt idx="69299">
                  <c:v>196</c:v>
                </c:pt>
                <c:pt idx="69300">
                  <c:v>86</c:v>
                </c:pt>
                <c:pt idx="69301">
                  <c:v>55</c:v>
                </c:pt>
                <c:pt idx="69302">
                  <c:v>30</c:v>
                </c:pt>
                <c:pt idx="69303">
                  <c:v>80</c:v>
                </c:pt>
                <c:pt idx="69304">
                  <c:v>104</c:v>
                </c:pt>
                <c:pt idx="69305">
                  <c:v>56</c:v>
                </c:pt>
                <c:pt idx="69306">
                  <c:v>75</c:v>
                </c:pt>
                <c:pt idx="69307">
                  <c:v>46</c:v>
                </c:pt>
                <c:pt idx="69308">
                  <c:v>104</c:v>
                </c:pt>
                <c:pt idx="69309">
                  <c:v>59</c:v>
                </c:pt>
                <c:pt idx="69310">
                  <c:v>51</c:v>
                </c:pt>
                <c:pt idx="69311">
                  <c:v>90</c:v>
                </c:pt>
                <c:pt idx="69312">
                  <c:v>16</c:v>
                </c:pt>
                <c:pt idx="69313">
                  <c:v>2</c:v>
                </c:pt>
                <c:pt idx="69314">
                  <c:v>116</c:v>
                </c:pt>
                <c:pt idx="69315">
                  <c:v>181</c:v>
                </c:pt>
                <c:pt idx="69316">
                  <c:v>21</c:v>
                </c:pt>
                <c:pt idx="69317">
                  <c:v>2</c:v>
                </c:pt>
                <c:pt idx="69318">
                  <c:v>21</c:v>
                </c:pt>
                <c:pt idx="69319">
                  <c:v>32</c:v>
                </c:pt>
                <c:pt idx="69320">
                  <c:v>77</c:v>
                </c:pt>
                <c:pt idx="69321">
                  <c:v>93</c:v>
                </c:pt>
                <c:pt idx="69322">
                  <c:v>55</c:v>
                </c:pt>
                <c:pt idx="69323">
                  <c:v>60</c:v>
                </c:pt>
                <c:pt idx="69324">
                  <c:v>17</c:v>
                </c:pt>
                <c:pt idx="69325">
                  <c:v>216</c:v>
                </c:pt>
                <c:pt idx="69326">
                  <c:v>77</c:v>
                </c:pt>
                <c:pt idx="69327">
                  <c:v>130</c:v>
                </c:pt>
                <c:pt idx="69328">
                  <c:v>23</c:v>
                </c:pt>
                <c:pt idx="69329">
                  <c:v>140</c:v>
                </c:pt>
                <c:pt idx="69330">
                  <c:v>166</c:v>
                </c:pt>
                <c:pt idx="69331">
                  <c:v>72</c:v>
                </c:pt>
                <c:pt idx="69332">
                  <c:v>28</c:v>
                </c:pt>
                <c:pt idx="69333">
                  <c:v>75</c:v>
                </c:pt>
                <c:pt idx="69334">
                  <c:v>217</c:v>
                </c:pt>
                <c:pt idx="69335">
                  <c:v>160</c:v>
                </c:pt>
                <c:pt idx="69336">
                  <c:v>22</c:v>
                </c:pt>
                <c:pt idx="69337">
                  <c:v>21</c:v>
                </c:pt>
                <c:pt idx="69338">
                  <c:v>15</c:v>
                </c:pt>
                <c:pt idx="69339">
                  <c:v>142</c:v>
                </c:pt>
                <c:pt idx="69340" formatCode="0.00E+00">
                  <c:v>4.8999999999999998E-3</c:v>
                </c:pt>
                <c:pt idx="69341">
                  <c:v>21</c:v>
                </c:pt>
                <c:pt idx="69342">
                  <c:v>17</c:v>
                </c:pt>
                <c:pt idx="69343">
                  <c:v>178</c:v>
                </c:pt>
                <c:pt idx="69344">
                  <c:v>25</c:v>
                </c:pt>
                <c:pt idx="69345" formatCode="0.00E+00">
                  <c:v>4.8999999999999998E-3</c:v>
                </c:pt>
                <c:pt idx="69346">
                  <c:v>80</c:v>
                </c:pt>
                <c:pt idx="69347">
                  <c:v>13</c:v>
                </c:pt>
                <c:pt idx="69348">
                  <c:v>11</c:v>
                </c:pt>
                <c:pt idx="69349">
                  <c:v>20</c:v>
                </c:pt>
                <c:pt idx="69350">
                  <c:v>115</c:v>
                </c:pt>
                <c:pt idx="69351">
                  <c:v>270</c:v>
                </c:pt>
                <c:pt idx="69352">
                  <c:v>291</c:v>
                </c:pt>
                <c:pt idx="69353">
                  <c:v>169</c:v>
                </c:pt>
                <c:pt idx="69354">
                  <c:v>312</c:v>
                </c:pt>
                <c:pt idx="69355">
                  <c:v>140</c:v>
                </c:pt>
                <c:pt idx="69356">
                  <c:v>77</c:v>
                </c:pt>
                <c:pt idx="69357">
                  <c:v>7</c:v>
                </c:pt>
                <c:pt idx="69358">
                  <c:v>523</c:v>
                </c:pt>
                <c:pt idx="69359">
                  <c:v>161</c:v>
                </c:pt>
                <c:pt idx="69360">
                  <c:v>238</c:v>
                </c:pt>
                <c:pt idx="69361">
                  <c:v>30</c:v>
                </c:pt>
                <c:pt idx="69362">
                  <c:v>62</c:v>
                </c:pt>
                <c:pt idx="69363">
                  <c:v>301</c:v>
                </c:pt>
                <c:pt idx="69364">
                  <c:v>11</c:v>
                </c:pt>
                <c:pt idx="69365">
                  <c:v>194</c:v>
                </c:pt>
                <c:pt idx="69366">
                  <c:v>300</c:v>
                </c:pt>
                <c:pt idx="69367">
                  <c:v>46</c:v>
                </c:pt>
                <c:pt idx="69368">
                  <c:v>104</c:v>
                </c:pt>
                <c:pt idx="69369">
                  <c:v>29</c:v>
                </c:pt>
                <c:pt idx="69370">
                  <c:v>45</c:v>
                </c:pt>
                <c:pt idx="69371">
                  <c:v>46</c:v>
                </c:pt>
                <c:pt idx="69372">
                  <c:v>109</c:v>
                </c:pt>
                <c:pt idx="69373">
                  <c:v>35</c:v>
                </c:pt>
                <c:pt idx="69374">
                  <c:v>54</c:v>
                </c:pt>
                <c:pt idx="69375">
                  <c:v>257</c:v>
                </c:pt>
                <c:pt idx="69376">
                  <c:v>59</c:v>
                </c:pt>
                <c:pt idx="69377">
                  <c:v>265</c:v>
                </c:pt>
                <c:pt idx="69378">
                  <c:v>73</c:v>
                </c:pt>
                <c:pt idx="69379">
                  <c:v>160</c:v>
                </c:pt>
                <c:pt idx="69380">
                  <c:v>33</c:v>
                </c:pt>
                <c:pt idx="69381">
                  <c:v>107</c:v>
                </c:pt>
                <c:pt idx="69382">
                  <c:v>56</c:v>
                </c:pt>
                <c:pt idx="69383">
                  <c:v>109</c:v>
                </c:pt>
                <c:pt idx="69384">
                  <c:v>80</c:v>
                </c:pt>
                <c:pt idx="69385">
                  <c:v>16</c:v>
                </c:pt>
                <c:pt idx="69386">
                  <c:v>10</c:v>
                </c:pt>
                <c:pt idx="69387">
                  <c:v>8</c:v>
                </c:pt>
                <c:pt idx="69388">
                  <c:v>64</c:v>
                </c:pt>
                <c:pt idx="69389">
                  <c:v>317</c:v>
                </c:pt>
                <c:pt idx="69390">
                  <c:v>217</c:v>
                </c:pt>
                <c:pt idx="69391">
                  <c:v>164</c:v>
                </c:pt>
                <c:pt idx="69392">
                  <c:v>49</c:v>
                </c:pt>
                <c:pt idx="69393">
                  <c:v>278</c:v>
                </c:pt>
                <c:pt idx="69394">
                  <c:v>245</c:v>
                </c:pt>
                <c:pt idx="69395">
                  <c:v>29</c:v>
                </c:pt>
                <c:pt idx="69396">
                  <c:v>71</c:v>
                </c:pt>
                <c:pt idx="69397">
                  <c:v>9</c:v>
                </c:pt>
                <c:pt idx="69398">
                  <c:v>16</c:v>
                </c:pt>
                <c:pt idx="69399">
                  <c:v>22</c:v>
                </c:pt>
                <c:pt idx="69400">
                  <c:v>164</c:v>
                </c:pt>
                <c:pt idx="69401">
                  <c:v>8</c:v>
                </c:pt>
                <c:pt idx="69402">
                  <c:v>84</c:v>
                </c:pt>
                <c:pt idx="69403">
                  <c:v>71</c:v>
                </c:pt>
                <c:pt idx="69404">
                  <c:v>84</c:v>
                </c:pt>
                <c:pt idx="69405">
                  <c:v>133</c:v>
                </c:pt>
                <c:pt idx="69406">
                  <c:v>20</c:v>
                </c:pt>
                <c:pt idx="69407">
                  <c:v>39</c:v>
                </c:pt>
                <c:pt idx="69408">
                  <c:v>75</c:v>
                </c:pt>
                <c:pt idx="69409">
                  <c:v>82</c:v>
                </c:pt>
                <c:pt idx="69410">
                  <c:v>138</c:v>
                </c:pt>
                <c:pt idx="69411">
                  <c:v>48</c:v>
                </c:pt>
                <c:pt idx="69412">
                  <c:v>266</c:v>
                </c:pt>
                <c:pt idx="69413">
                  <c:v>72</c:v>
                </c:pt>
                <c:pt idx="69414">
                  <c:v>107</c:v>
                </c:pt>
                <c:pt idx="69415">
                  <c:v>134</c:v>
                </c:pt>
                <c:pt idx="69416">
                  <c:v>52</c:v>
                </c:pt>
                <c:pt idx="69417">
                  <c:v>265</c:v>
                </c:pt>
                <c:pt idx="69418">
                  <c:v>13</c:v>
                </c:pt>
                <c:pt idx="69419">
                  <c:v>42</c:v>
                </c:pt>
                <c:pt idx="69420">
                  <c:v>170</c:v>
                </c:pt>
                <c:pt idx="69421">
                  <c:v>65</c:v>
                </c:pt>
                <c:pt idx="69422">
                  <c:v>192</c:v>
                </c:pt>
                <c:pt idx="69423">
                  <c:v>161</c:v>
                </c:pt>
                <c:pt idx="69424">
                  <c:v>304</c:v>
                </c:pt>
                <c:pt idx="69425">
                  <c:v>53</c:v>
                </c:pt>
                <c:pt idx="69426">
                  <c:v>34</c:v>
                </c:pt>
                <c:pt idx="69427">
                  <c:v>44</c:v>
                </c:pt>
                <c:pt idx="69428">
                  <c:v>29</c:v>
                </c:pt>
                <c:pt idx="69429">
                  <c:v>105</c:v>
                </c:pt>
                <c:pt idx="69430">
                  <c:v>40</c:v>
                </c:pt>
                <c:pt idx="69431" formatCode="0.00E+00">
                  <c:v>4.8999999999999998E-3</c:v>
                </c:pt>
                <c:pt idx="69432">
                  <c:v>32</c:v>
                </c:pt>
                <c:pt idx="69433">
                  <c:v>88</c:v>
                </c:pt>
                <c:pt idx="69434">
                  <c:v>28</c:v>
                </c:pt>
                <c:pt idx="69435">
                  <c:v>30</c:v>
                </c:pt>
                <c:pt idx="69436">
                  <c:v>31</c:v>
                </c:pt>
                <c:pt idx="69437">
                  <c:v>79</c:v>
                </c:pt>
                <c:pt idx="69438">
                  <c:v>2</c:v>
                </c:pt>
                <c:pt idx="69439">
                  <c:v>31</c:v>
                </c:pt>
                <c:pt idx="69440" formatCode="0.00E+00">
                  <c:v>4.8999999999999998E-3</c:v>
                </c:pt>
                <c:pt idx="69441">
                  <c:v>179</c:v>
                </c:pt>
                <c:pt idx="69442">
                  <c:v>165</c:v>
                </c:pt>
                <c:pt idx="69443">
                  <c:v>159</c:v>
                </c:pt>
                <c:pt idx="69444">
                  <c:v>34</c:v>
                </c:pt>
                <c:pt idx="69445">
                  <c:v>37</c:v>
                </c:pt>
                <c:pt idx="69446" formatCode="0.00E+00">
                  <c:v>4.8999999999999998E-3</c:v>
                </c:pt>
                <c:pt idx="69447">
                  <c:v>43</c:v>
                </c:pt>
                <c:pt idx="69448">
                  <c:v>214</c:v>
                </c:pt>
                <c:pt idx="69449">
                  <c:v>37</c:v>
                </c:pt>
                <c:pt idx="69450">
                  <c:v>154</c:v>
                </c:pt>
                <c:pt idx="69451">
                  <c:v>92</c:v>
                </c:pt>
                <c:pt idx="69452">
                  <c:v>143</c:v>
                </c:pt>
                <c:pt idx="69453">
                  <c:v>279</c:v>
                </c:pt>
                <c:pt idx="69454">
                  <c:v>49</c:v>
                </c:pt>
                <c:pt idx="69455">
                  <c:v>17</c:v>
                </c:pt>
                <c:pt idx="69456">
                  <c:v>267</c:v>
                </c:pt>
                <c:pt idx="69457">
                  <c:v>93</c:v>
                </c:pt>
                <c:pt idx="69458">
                  <c:v>39</c:v>
                </c:pt>
                <c:pt idx="69459">
                  <c:v>138</c:v>
                </c:pt>
                <c:pt idx="69460">
                  <c:v>87</c:v>
                </c:pt>
                <c:pt idx="69461">
                  <c:v>99</c:v>
                </c:pt>
                <c:pt idx="69462">
                  <c:v>7</c:v>
                </c:pt>
                <c:pt idx="69463">
                  <c:v>23</c:v>
                </c:pt>
                <c:pt idx="69464">
                  <c:v>423</c:v>
                </c:pt>
                <c:pt idx="69465">
                  <c:v>22</c:v>
                </c:pt>
                <c:pt idx="69466">
                  <c:v>17</c:v>
                </c:pt>
                <c:pt idx="69467" formatCode="0.00E+00">
                  <c:v>4.8999999999999998E-3</c:v>
                </c:pt>
                <c:pt idx="69468">
                  <c:v>5</c:v>
                </c:pt>
                <c:pt idx="69469">
                  <c:v>139</c:v>
                </c:pt>
                <c:pt idx="69470">
                  <c:v>9</c:v>
                </c:pt>
                <c:pt idx="69471">
                  <c:v>35</c:v>
                </c:pt>
                <c:pt idx="69472">
                  <c:v>26</c:v>
                </c:pt>
                <c:pt idx="69473">
                  <c:v>27</c:v>
                </c:pt>
                <c:pt idx="69474">
                  <c:v>49</c:v>
                </c:pt>
                <c:pt idx="69475">
                  <c:v>18</c:v>
                </c:pt>
                <c:pt idx="69476">
                  <c:v>97</c:v>
                </c:pt>
                <c:pt idx="69477">
                  <c:v>35</c:v>
                </c:pt>
                <c:pt idx="69478">
                  <c:v>63</c:v>
                </c:pt>
                <c:pt idx="69479">
                  <c:v>155</c:v>
                </c:pt>
                <c:pt idx="69480">
                  <c:v>83</c:v>
                </c:pt>
                <c:pt idx="69481">
                  <c:v>28</c:v>
                </c:pt>
                <c:pt idx="69482">
                  <c:v>84</c:v>
                </c:pt>
                <c:pt idx="69483">
                  <c:v>66</c:v>
                </c:pt>
                <c:pt idx="69484">
                  <c:v>28</c:v>
                </c:pt>
                <c:pt idx="69485">
                  <c:v>78</c:v>
                </c:pt>
                <c:pt idx="69486">
                  <c:v>93</c:v>
                </c:pt>
                <c:pt idx="69487">
                  <c:v>328</c:v>
                </c:pt>
                <c:pt idx="69488">
                  <c:v>250</c:v>
                </c:pt>
                <c:pt idx="69489">
                  <c:v>234</c:v>
                </c:pt>
                <c:pt idx="69490" formatCode="0.00E+00">
                  <c:v>4.8999999999999998E-3</c:v>
                </c:pt>
                <c:pt idx="69491">
                  <c:v>153</c:v>
                </c:pt>
                <c:pt idx="69492">
                  <c:v>15</c:v>
                </c:pt>
                <c:pt idx="69493">
                  <c:v>40</c:v>
                </c:pt>
                <c:pt idx="69494">
                  <c:v>86</c:v>
                </c:pt>
                <c:pt idx="69495">
                  <c:v>47</c:v>
                </c:pt>
                <c:pt idx="69496">
                  <c:v>17</c:v>
                </c:pt>
                <c:pt idx="69497">
                  <c:v>171</c:v>
                </c:pt>
                <c:pt idx="69498">
                  <c:v>53</c:v>
                </c:pt>
                <c:pt idx="69499">
                  <c:v>196</c:v>
                </c:pt>
                <c:pt idx="69500">
                  <c:v>19</c:v>
                </c:pt>
                <c:pt idx="69501">
                  <c:v>93</c:v>
                </c:pt>
                <c:pt idx="69502">
                  <c:v>95</c:v>
                </c:pt>
                <c:pt idx="69503">
                  <c:v>74</c:v>
                </c:pt>
                <c:pt idx="69504">
                  <c:v>179</c:v>
                </c:pt>
                <c:pt idx="69505">
                  <c:v>81</c:v>
                </c:pt>
                <c:pt idx="69506">
                  <c:v>19</c:v>
                </c:pt>
                <c:pt idx="69507">
                  <c:v>51</c:v>
                </c:pt>
                <c:pt idx="69508">
                  <c:v>27</c:v>
                </c:pt>
                <c:pt idx="69509">
                  <c:v>72</c:v>
                </c:pt>
                <c:pt idx="69510">
                  <c:v>88</c:v>
                </c:pt>
                <c:pt idx="69511">
                  <c:v>10</c:v>
                </c:pt>
                <c:pt idx="69512">
                  <c:v>32</c:v>
                </c:pt>
                <c:pt idx="69513">
                  <c:v>100</c:v>
                </c:pt>
                <c:pt idx="69514">
                  <c:v>15</c:v>
                </c:pt>
                <c:pt idx="69515">
                  <c:v>11</c:v>
                </c:pt>
                <c:pt idx="69516">
                  <c:v>37</c:v>
                </c:pt>
                <c:pt idx="69517">
                  <c:v>18</c:v>
                </c:pt>
                <c:pt idx="69518">
                  <c:v>67</c:v>
                </c:pt>
                <c:pt idx="69519">
                  <c:v>58</c:v>
                </c:pt>
                <c:pt idx="69520">
                  <c:v>255</c:v>
                </c:pt>
                <c:pt idx="69521">
                  <c:v>278</c:v>
                </c:pt>
                <c:pt idx="69522">
                  <c:v>77</c:v>
                </c:pt>
                <c:pt idx="69523">
                  <c:v>70</c:v>
                </c:pt>
                <c:pt idx="69524">
                  <c:v>115</c:v>
                </c:pt>
                <c:pt idx="69525">
                  <c:v>39</c:v>
                </c:pt>
                <c:pt idx="69526">
                  <c:v>4</c:v>
                </c:pt>
                <c:pt idx="69527">
                  <c:v>64</c:v>
                </c:pt>
                <c:pt idx="69528">
                  <c:v>109</c:v>
                </c:pt>
                <c:pt idx="69529">
                  <c:v>48</c:v>
                </c:pt>
                <c:pt idx="69530">
                  <c:v>108</c:v>
                </c:pt>
                <c:pt idx="69531">
                  <c:v>20</c:v>
                </c:pt>
                <c:pt idx="69532">
                  <c:v>91</c:v>
                </c:pt>
                <c:pt idx="69533">
                  <c:v>120</c:v>
                </c:pt>
                <c:pt idx="69534">
                  <c:v>65</c:v>
                </c:pt>
                <c:pt idx="69535">
                  <c:v>94</c:v>
                </c:pt>
                <c:pt idx="69536">
                  <c:v>103</c:v>
                </c:pt>
                <c:pt idx="69537">
                  <c:v>31</c:v>
                </c:pt>
                <c:pt idx="69538">
                  <c:v>21</c:v>
                </c:pt>
                <c:pt idx="69539">
                  <c:v>26</c:v>
                </c:pt>
                <c:pt idx="69540">
                  <c:v>79</c:v>
                </c:pt>
                <c:pt idx="69541">
                  <c:v>197</c:v>
                </c:pt>
                <c:pt idx="69542">
                  <c:v>136</c:v>
                </c:pt>
                <c:pt idx="69543">
                  <c:v>28</c:v>
                </c:pt>
                <c:pt idx="69544">
                  <c:v>405</c:v>
                </c:pt>
                <c:pt idx="69545">
                  <c:v>169</c:v>
                </c:pt>
                <c:pt idx="69546">
                  <c:v>82</c:v>
                </c:pt>
                <c:pt idx="69547">
                  <c:v>102</c:v>
                </c:pt>
                <c:pt idx="69548">
                  <c:v>49</c:v>
                </c:pt>
                <c:pt idx="69549">
                  <c:v>397</c:v>
                </c:pt>
                <c:pt idx="69550">
                  <c:v>28</c:v>
                </c:pt>
                <c:pt idx="69551">
                  <c:v>14</c:v>
                </c:pt>
                <c:pt idx="69552">
                  <c:v>68</c:v>
                </c:pt>
                <c:pt idx="69553">
                  <c:v>10</c:v>
                </c:pt>
                <c:pt idx="69554">
                  <c:v>176</c:v>
                </c:pt>
                <c:pt idx="69555">
                  <c:v>112</c:v>
                </c:pt>
                <c:pt idx="69556">
                  <c:v>6</c:v>
                </c:pt>
                <c:pt idx="69557">
                  <c:v>71</c:v>
                </c:pt>
                <c:pt idx="69558">
                  <c:v>7</c:v>
                </c:pt>
                <c:pt idx="69559">
                  <c:v>101</c:v>
                </c:pt>
                <c:pt idx="69560">
                  <c:v>30</c:v>
                </c:pt>
                <c:pt idx="69561">
                  <c:v>83</c:v>
                </c:pt>
                <c:pt idx="69562">
                  <c:v>2</c:v>
                </c:pt>
                <c:pt idx="69563">
                  <c:v>140</c:v>
                </c:pt>
                <c:pt idx="69564">
                  <c:v>33</c:v>
                </c:pt>
                <c:pt idx="69565">
                  <c:v>193</c:v>
                </c:pt>
                <c:pt idx="69566">
                  <c:v>121</c:v>
                </c:pt>
                <c:pt idx="69567">
                  <c:v>195</c:v>
                </c:pt>
                <c:pt idx="69568">
                  <c:v>102</c:v>
                </c:pt>
                <c:pt idx="69569">
                  <c:v>40</c:v>
                </c:pt>
                <c:pt idx="69570">
                  <c:v>91</c:v>
                </c:pt>
                <c:pt idx="69571">
                  <c:v>8</c:v>
                </c:pt>
                <c:pt idx="69572">
                  <c:v>13</c:v>
                </c:pt>
                <c:pt idx="69573">
                  <c:v>35</c:v>
                </c:pt>
                <c:pt idx="69574">
                  <c:v>96</c:v>
                </c:pt>
                <c:pt idx="69575">
                  <c:v>22</c:v>
                </c:pt>
                <c:pt idx="69576">
                  <c:v>53</c:v>
                </c:pt>
                <c:pt idx="69577">
                  <c:v>39</c:v>
                </c:pt>
                <c:pt idx="69578">
                  <c:v>101</c:v>
                </c:pt>
                <c:pt idx="69579" formatCode="0.00E+00">
                  <c:v>4.8999999999999998E-3</c:v>
                </c:pt>
                <c:pt idx="69580">
                  <c:v>413</c:v>
                </c:pt>
                <c:pt idx="69581">
                  <c:v>117</c:v>
                </c:pt>
                <c:pt idx="69582">
                  <c:v>105</c:v>
                </c:pt>
                <c:pt idx="69583">
                  <c:v>283</c:v>
                </c:pt>
                <c:pt idx="69584">
                  <c:v>33</c:v>
                </c:pt>
                <c:pt idx="69585">
                  <c:v>19</c:v>
                </c:pt>
                <c:pt idx="69586">
                  <c:v>168</c:v>
                </c:pt>
                <c:pt idx="69587">
                  <c:v>110</c:v>
                </c:pt>
                <c:pt idx="69588">
                  <c:v>25</c:v>
                </c:pt>
                <c:pt idx="69589">
                  <c:v>47</c:v>
                </c:pt>
                <c:pt idx="69590">
                  <c:v>74</c:v>
                </c:pt>
                <c:pt idx="69591">
                  <c:v>9</c:v>
                </c:pt>
                <c:pt idx="69592">
                  <c:v>37</c:v>
                </c:pt>
                <c:pt idx="69593">
                  <c:v>59</c:v>
                </c:pt>
                <c:pt idx="69594">
                  <c:v>135</c:v>
                </c:pt>
                <c:pt idx="69595">
                  <c:v>147</c:v>
                </c:pt>
                <c:pt idx="69596">
                  <c:v>104</c:v>
                </c:pt>
                <c:pt idx="69597">
                  <c:v>105</c:v>
                </c:pt>
                <c:pt idx="69598">
                  <c:v>46</c:v>
                </c:pt>
                <c:pt idx="69599">
                  <c:v>225</c:v>
                </c:pt>
                <c:pt idx="69600">
                  <c:v>31</c:v>
                </c:pt>
                <c:pt idx="69601">
                  <c:v>19</c:v>
                </c:pt>
                <c:pt idx="69602">
                  <c:v>214</c:v>
                </c:pt>
                <c:pt idx="69603">
                  <c:v>4</c:v>
                </c:pt>
                <c:pt idx="69604">
                  <c:v>58</c:v>
                </c:pt>
                <c:pt idx="69605">
                  <c:v>149</c:v>
                </c:pt>
                <c:pt idx="69606">
                  <c:v>6</c:v>
                </c:pt>
                <c:pt idx="69607">
                  <c:v>40</c:v>
                </c:pt>
                <c:pt idx="69608">
                  <c:v>30</c:v>
                </c:pt>
                <c:pt idx="69609">
                  <c:v>266</c:v>
                </c:pt>
                <c:pt idx="69610">
                  <c:v>38</c:v>
                </c:pt>
                <c:pt idx="69611">
                  <c:v>38</c:v>
                </c:pt>
                <c:pt idx="69612">
                  <c:v>14</c:v>
                </c:pt>
                <c:pt idx="69613">
                  <c:v>41</c:v>
                </c:pt>
                <c:pt idx="69614">
                  <c:v>15</c:v>
                </c:pt>
                <c:pt idx="69615">
                  <c:v>21</c:v>
                </c:pt>
                <c:pt idx="69616">
                  <c:v>20</c:v>
                </c:pt>
                <c:pt idx="69617">
                  <c:v>5</c:v>
                </c:pt>
                <c:pt idx="69618">
                  <c:v>10</c:v>
                </c:pt>
                <c:pt idx="69619">
                  <c:v>1</c:v>
                </c:pt>
                <c:pt idx="69620">
                  <c:v>9</c:v>
                </c:pt>
                <c:pt idx="69621">
                  <c:v>147</c:v>
                </c:pt>
                <c:pt idx="69622">
                  <c:v>7</c:v>
                </c:pt>
                <c:pt idx="69623">
                  <c:v>4</c:v>
                </c:pt>
                <c:pt idx="69624">
                  <c:v>42</c:v>
                </c:pt>
                <c:pt idx="69625">
                  <c:v>16</c:v>
                </c:pt>
                <c:pt idx="69626">
                  <c:v>59</c:v>
                </c:pt>
                <c:pt idx="69627">
                  <c:v>41</c:v>
                </c:pt>
                <c:pt idx="69628">
                  <c:v>228</c:v>
                </c:pt>
                <c:pt idx="69629">
                  <c:v>504</c:v>
                </c:pt>
                <c:pt idx="69630">
                  <c:v>121</c:v>
                </c:pt>
                <c:pt idx="69631">
                  <c:v>11</c:v>
                </c:pt>
                <c:pt idx="69632">
                  <c:v>52</c:v>
                </c:pt>
                <c:pt idx="69633">
                  <c:v>26</c:v>
                </c:pt>
                <c:pt idx="69634">
                  <c:v>84</c:v>
                </c:pt>
                <c:pt idx="69635">
                  <c:v>34</c:v>
                </c:pt>
                <c:pt idx="69636">
                  <c:v>44</c:v>
                </c:pt>
                <c:pt idx="69637">
                  <c:v>99</c:v>
                </c:pt>
                <c:pt idx="69638">
                  <c:v>118</c:v>
                </c:pt>
                <c:pt idx="69639">
                  <c:v>60</c:v>
                </c:pt>
                <c:pt idx="69640">
                  <c:v>151</c:v>
                </c:pt>
                <c:pt idx="69641">
                  <c:v>120</c:v>
                </c:pt>
                <c:pt idx="69642">
                  <c:v>41</c:v>
                </c:pt>
                <c:pt idx="69643">
                  <c:v>28</c:v>
                </c:pt>
                <c:pt idx="69644">
                  <c:v>38</c:v>
                </c:pt>
                <c:pt idx="69645">
                  <c:v>10</c:v>
                </c:pt>
                <c:pt idx="69646">
                  <c:v>65</c:v>
                </c:pt>
                <c:pt idx="69647">
                  <c:v>26</c:v>
                </c:pt>
                <c:pt idx="69648">
                  <c:v>67</c:v>
                </c:pt>
                <c:pt idx="69649">
                  <c:v>112</c:v>
                </c:pt>
                <c:pt idx="69650">
                  <c:v>159</c:v>
                </c:pt>
                <c:pt idx="69651">
                  <c:v>42</c:v>
                </c:pt>
                <c:pt idx="69652">
                  <c:v>6</c:v>
                </c:pt>
                <c:pt idx="69653">
                  <c:v>61</c:v>
                </c:pt>
                <c:pt idx="69654">
                  <c:v>4</c:v>
                </c:pt>
                <c:pt idx="69655">
                  <c:v>78</c:v>
                </c:pt>
                <c:pt idx="69656">
                  <c:v>212</c:v>
                </c:pt>
                <c:pt idx="69657">
                  <c:v>104</c:v>
                </c:pt>
                <c:pt idx="69658">
                  <c:v>40</c:v>
                </c:pt>
                <c:pt idx="69659">
                  <c:v>42</c:v>
                </c:pt>
                <c:pt idx="69660">
                  <c:v>28</c:v>
                </c:pt>
                <c:pt idx="69661">
                  <c:v>105</c:v>
                </c:pt>
                <c:pt idx="69662">
                  <c:v>111</c:v>
                </c:pt>
                <c:pt idx="69663">
                  <c:v>98</c:v>
                </c:pt>
                <c:pt idx="69664">
                  <c:v>68</c:v>
                </c:pt>
                <c:pt idx="69665">
                  <c:v>271</c:v>
                </c:pt>
                <c:pt idx="69666">
                  <c:v>94</c:v>
                </c:pt>
                <c:pt idx="69667">
                  <c:v>76</c:v>
                </c:pt>
                <c:pt idx="69668">
                  <c:v>4</c:v>
                </c:pt>
                <c:pt idx="69669">
                  <c:v>19</c:v>
                </c:pt>
                <c:pt idx="69670">
                  <c:v>76</c:v>
                </c:pt>
                <c:pt idx="69671" formatCode="0.00E+00">
                  <c:v>4.8999999999999998E-3</c:v>
                </c:pt>
                <c:pt idx="69672">
                  <c:v>23</c:v>
                </c:pt>
                <c:pt idx="69673">
                  <c:v>162</c:v>
                </c:pt>
                <c:pt idx="69674" formatCode="0.00E+00">
                  <c:v>4.8999999999999998E-3</c:v>
                </c:pt>
                <c:pt idx="69675">
                  <c:v>357</c:v>
                </c:pt>
                <c:pt idx="69676">
                  <c:v>31</c:v>
                </c:pt>
                <c:pt idx="69677">
                  <c:v>169</c:v>
                </c:pt>
                <c:pt idx="69678">
                  <c:v>20</c:v>
                </c:pt>
                <c:pt idx="69679">
                  <c:v>365</c:v>
                </c:pt>
                <c:pt idx="69680">
                  <c:v>69</c:v>
                </c:pt>
                <c:pt idx="69681">
                  <c:v>368</c:v>
                </c:pt>
                <c:pt idx="69682">
                  <c:v>5</c:v>
                </c:pt>
                <c:pt idx="69683">
                  <c:v>16</c:v>
                </c:pt>
                <c:pt idx="69684">
                  <c:v>138</c:v>
                </c:pt>
                <c:pt idx="69685">
                  <c:v>19</c:v>
                </c:pt>
                <c:pt idx="69686">
                  <c:v>26</c:v>
                </c:pt>
                <c:pt idx="69687" formatCode="0.00E+00">
                  <c:v>4.8999999999999998E-3</c:v>
                </c:pt>
                <c:pt idx="69688">
                  <c:v>12</c:v>
                </c:pt>
                <c:pt idx="69689">
                  <c:v>61</c:v>
                </c:pt>
                <c:pt idx="69690">
                  <c:v>16</c:v>
                </c:pt>
                <c:pt idx="69691">
                  <c:v>17</c:v>
                </c:pt>
                <c:pt idx="69692">
                  <c:v>299</c:v>
                </c:pt>
                <c:pt idx="69693">
                  <c:v>63</c:v>
                </c:pt>
                <c:pt idx="69694">
                  <c:v>302</c:v>
                </c:pt>
                <c:pt idx="69695">
                  <c:v>130</c:v>
                </c:pt>
                <c:pt idx="69696">
                  <c:v>14</c:v>
                </c:pt>
                <c:pt idx="69697">
                  <c:v>17</c:v>
                </c:pt>
                <c:pt idx="69698">
                  <c:v>338</c:v>
                </c:pt>
                <c:pt idx="69699">
                  <c:v>7</c:v>
                </c:pt>
                <c:pt idx="69700" formatCode="0.00E+00">
                  <c:v>4.8999999999999998E-3</c:v>
                </c:pt>
                <c:pt idx="69701">
                  <c:v>78</c:v>
                </c:pt>
                <c:pt idx="69702">
                  <c:v>64</c:v>
                </c:pt>
                <c:pt idx="69703">
                  <c:v>1</c:v>
                </c:pt>
                <c:pt idx="69704">
                  <c:v>40</c:v>
                </c:pt>
                <c:pt idx="69705">
                  <c:v>51</c:v>
                </c:pt>
                <c:pt idx="69706">
                  <c:v>94</c:v>
                </c:pt>
                <c:pt idx="69707">
                  <c:v>123</c:v>
                </c:pt>
                <c:pt idx="69708">
                  <c:v>27</c:v>
                </c:pt>
                <c:pt idx="69709">
                  <c:v>60</c:v>
                </c:pt>
                <c:pt idx="69710">
                  <c:v>36</c:v>
                </c:pt>
                <c:pt idx="69711">
                  <c:v>70</c:v>
                </c:pt>
                <c:pt idx="69712">
                  <c:v>84</c:v>
                </c:pt>
                <c:pt idx="69713">
                  <c:v>218</c:v>
                </c:pt>
                <c:pt idx="69714">
                  <c:v>9</c:v>
                </c:pt>
                <c:pt idx="69715">
                  <c:v>6</c:v>
                </c:pt>
                <c:pt idx="69716" formatCode="0.00E+00">
                  <c:v>4.8999999999999998E-3</c:v>
                </c:pt>
                <c:pt idx="69717">
                  <c:v>43</c:v>
                </c:pt>
                <c:pt idx="69718">
                  <c:v>62</c:v>
                </c:pt>
                <c:pt idx="69719">
                  <c:v>10</c:v>
                </c:pt>
                <c:pt idx="69720">
                  <c:v>80</c:v>
                </c:pt>
                <c:pt idx="69721">
                  <c:v>73</c:v>
                </c:pt>
                <c:pt idx="69722">
                  <c:v>121</c:v>
                </c:pt>
                <c:pt idx="69723">
                  <c:v>87</c:v>
                </c:pt>
                <c:pt idx="69724">
                  <c:v>66</c:v>
                </c:pt>
                <c:pt idx="69725">
                  <c:v>190</c:v>
                </c:pt>
                <c:pt idx="69726">
                  <c:v>148</c:v>
                </c:pt>
                <c:pt idx="69727">
                  <c:v>326</c:v>
                </c:pt>
                <c:pt idx="69728">
                  <c:v>118</c:v>
                </c:pt>
                <c:pt idx="69729">
                  <c:v>19</c:v>
                </c:pt>
                <c:pt idx="69730">
                  <c:v>88</c:v>
                </c:pt>
                <c:pt idx="69731">
                  <c:v>173</c:v>
                </c:pt>
                <c:pt idx="69732" formatCode="0.00E+00">
                  <c:v>4.8999999999999998E-3</c:v>
                </c:pt>
                <c:pt idx="69733">
                  <c:v>93</c:v>
                </c:pt>
                <c:pt idx="69734">
                  <c:v>18</c:v>
                </c:pt>
                <c:pt idx="69735">
                  <c:v>38</c:v>
                </c:pt>
                <c:pt idx="69736">
                  <c:v>67</c:v>
                </c:pt>
                <c:pt idx="69737">
                  <c:v>135</c:v>
                </c:pt>
                <c:pt idx="69738">
                  <c:v>122</c:v>
                </c:pt>
                <c:pt idx="69739">
                  <c:v>228</c:v>
                </c:pt>
                <c:pt idx="69740">
                  <c:v>22</c:v>
                </c:pt>
                <c:pt idx="69741">
                  <c:v>2</c:v>
                </c:pt>
                <c:pt idx="69742">
                  <c:v>22</c:v>
                </c:pt>
                <c:pt idx="69743">
                  <c:v>24</c:v>
                </c:pt>
                <c:pt idx="69744">
                  <c:v>58</c:v>
                </c:pt>
                <c:pt idx="69745">
                  <c:v>99</c:v>
                </c:pt>
                <c:pt idx="69746">
                  <c:v>67</c:v>
                </c:pt>
                <c:pt idx="69747">
                  <c:v>283</c:v>
                </c:pt>
                <c:pt idx="69748">
                  <c:v>114</c:v>
                </c:pt>
                <c:pt idx="69749">
                  <c:v>129</c:v>
                </c:pt>
                <c:pt idx="69750">
                  <c:v>249</c:v>
                </c:pt>
                <c:pt idx="69751">
                  <c:v>234</c:v>
                </c:pt>
                <c:pt idx="69752">
                  <c:v>72</c:v>
                </c:pt>
                <c:pt idx="69753">
                  <c:v>21</c:v>
                </c:pt>
                <c:pt idx="69754">
                  <c:v>110</c:v>
                </c:pt>
                <c:pt idx="69755">
                  <c:v>139</c:v>
                </c:pt>
                <c:pt idx="69756">
                  <c:v>193</c:v>
                </c:pt>
                <c:pt idx="69757">
                  <c:v>12</c:v>
                </c:pt>
                <c:pt idx="69758">
                  <c:v>36</c:v>
                </c:pt>
                <c:pt idx="69759">
                  <c:v>91</c:v>
                </c:pt>
                <c:pt idx="69760">
                  <c:v>179</c:v>
                </c:pt>
                <c:pt idx="69761">
                  <c:v>98</c:v>
                </c:pt>
                <c:pt idx="69762">
                  <c:v>154</c:v>
                </c:pt>
                <c:pt idx="69763">
                  <c:v>40</c:v>
                </c:pt>
                <c:pt idx="69764">
                  <c:v>42</c:v>
                </c:pt>
                <c:pt idx="69765">
                  <c:v>1</c:v>
                </c:pt>
                <c:pt idx="69766">
                  <c:v>9</c:v>
                </c:pt>
                <c:pt idx="69767">
                  <c:v>31</c:v>
                </c:pt>
                <c:pt idx="69768">
                  <c:v>108</c:v>
                </c:pt>
                <c:pt idx="69769">
                  <c:v>234</c:v>
                </c:pt>
                <c:pt idx="69770">
                  <c:v>1</c:v>
                </c:pt>
                <c:pt idx="69771">
                  <c:v>57</c:v>
                </c:pt>
                <c:pt idx="69772">
                  <c:v>2</c:v>
                </c:pt>
                <c:pt idx="69773">
                  <c:v>280</c:v>
                </c:pt>
                <c:pt idx="69774">
                  <c:v>284</c:v>
                </c:pt>
                <c:pt idx="69775">
                  <c:v>81</c:v>
                </c:pt>
                <c:pt idx="69776">
                  <c:v>14</c:v>
                </c:pt>
                <c:pt idx="69777" formatCode="0.00E+00">
                  <c:v>4.8999999999999998E-3</c:v>
                </c:pt>
                <c:pt idx="69778">
                  <c:v>4</c:v>
                </c:pt>
                <c:pt idx="69779">
                  <c:v>33</c:v>
                </c:pt>
                <c:pt idx="69780">
                  <c:v>70</c:v>
                </c:pt>
                <c:pt idx="69781">
                  <c:v>15</c:v>
                </c:pt>
                <c:pt idx="69782">
                  <c:v>300</c:v>
                </c:pt>
                <c:pt idx="69783">
                  <c:v>264</c:v>
                </c:pt>
                <c:pt idx="69784">
                  <c:v>320</c:v>
                </c:pt>
                <c:pt idx="69785">
                  <c:v>194</c:v>
                </c:pt>
                <c:pt idx="69786">
                  <c:v>188</c:v>
                </c:pt>
                <c:pt idx="69787">
                  <c:v>231</c:v>
                </c:pt>
                <c:pt idx="69788">
                  <c:v>260</c:v>
                </c:pt>
                <c:pt idx="69789">
                  <c:v>274</c:v>
                </c:pt>
                <c:pt idx="69790">
                  <c:v>311</c:v>
                </c:pt>
                <c:pt idx="69791">
                  <c:v>374</c:v>
                </c:pt>
                <c:pt idx="69792">
                  <c:v>251</c:v>
                </c:pt>
                <c:pt idx="69793">
                  <c:v>303</c:v>
                </c:pt>
                <c:pt idx="69794">
                  <c:v>267</c:v>
                </c:pt>
                <c:pt idx="69795">
                  <c:v>353</c:v>
                </c:pt>
                <c:pt idx="69796">
                  <c:v>334</c:v>
                </c:pt>
                <c:pt idx="69797">
                  <c:v>1115</c:v>
                </c:pt>
                <c:pt idx="69798">
                  <c:v>582</c:v>
                </c:pt>
                <c:pt idx="69799">
                  <c:v>339</c:v>
                </c:pt>
                <c:pt idx="69800">
                  <c:v>624</c:v>
                </c:pt>
                <c:pt idx="69801">
                  <c:v>654</c:v>
                </c:pt>
                <c:pt idx="69802">
                  <c:v>934</c:v>
                </c:pt>
                <c:pt idx="69803">
                  <c:v>718</c:v>
                </c:pt>
                <c:pt idx="69804">
                  <c:v>686</c:v>
                </c:pt>
                <c:pt idx="69805">
                  <c:v>348</c:v>
                </c:pt>
                <c:pt idx="69806">
                  <c:v>123</c:v>
                </c:pt>
                <c:pt idx="69807">
                  <c:v>130</c:v>
                </c:pt>
                <c:pt idx="69808">
                  <c:v>184</c:v>
                </c:pt>
                <c:pt idx="69809">
                  <c:v>233</c:v>
                </c:pt>
                <c:pt idx="69810">
                  <c:v>157</c:v>
                </c:pt>
                <c:pt idx="69811">
                  <c:v>127</c:v>
                </c:pt>
                <c:pt idx="69812">
                  <c:v>228</c:v>
                </c:pt>
                <c:pt idx="69813">
                  <c:v>319</c:v>
                </c:pt>
                <c:pt idx="69814">
                  <c:v>1110</c:v>
                </c:pt>
                <c:pt idx="69815">
                  <c:v>324</c:v>
                </c:pt>
                <c:pt idx="69816">
                  <c:v>157</c:v>
                </c:pt>
                <c:pt idx="69817">
                  <c:v>157</c:v>
                </c:pt>
                <c:pt idx="69818">
                  <c:v>766</c:v>
                </c:pt>
                <c:pt idx="69819">
                  <c:v>166</c:v>
                </c:pt>
                <c:pt idx="69820">
                  <c:v>831</c:v>
                </c:pt>
                <c:pt idx="69821">
                  <c:v>14</c:v>
                </c:pt>
                <c:pt idx="69822">
                  <c:v>384</c:v>
                </c:pt>
                <c:pt idx="69823">
                  <c:v>484</c:v>
                </c:pt>
                <c:pt idx="69824">
                  <c:v>663</c:v>
                </c:pt>
                <c:pt idx="69825">
                  <c:v>531</c:v>
                </c:pt>
                <c:pt idx="69826">
                  <c:v>691</c:v>
                </c:pt>
                <c:pt idx="69827">
                  <c:v>329</c:v>
                </c:pt>
                <c:pt idx="69828">
                  <c:v>775</c:v>
                </c:pt>
                <c:pt idx="69829">
                  <c:v>434</c:v>
                </c:pt>
                <c:pt idx="69830">
                  <c:v>1193</c:v>
                </c:pt>
                <c:pt idx="69831">
                  <c:v>755</c:v>
                </c:pt>
                <c:pt idx="69832">
                  <c:v>446</c:v>
                </c:pt>
                <c:pt idx="69833">
                  <c:v>318</c:v>
                </c:pt>
                <c:pt idx="69834">
                  <c:v>669</c:v>
                </c:pt>
                <c:pt idx="69835">
                  <c:v>245</c:v>
                </c:pt>
                <c:pt idx="69836">
                  <c:v>291</c:v>
                </c:pt>
                <c:pt idx="69837">
                  <c:v>278</c:v>
                </c:pt>
                <c:pt idx="69838">
                  <c:v>812</c:v>
                </c:pt>
                <c:pt idx="69839">
                  <c:v>375</c:v>
                </c:pt>
                <c:pt idx="69840">
                  <c:v>366</c:v>
                </c:pt>
                <c:pt idx="69841">
                  <c:v>437</c:v>
                </c:pt>
                <c:pt idx="69842">
                  <c:v>313</c:v>
                </c:pt>
                <c:pt idx="69843">
                  <c:v>204</c:v>
                </c:pt>
                <c:pt idx="69844">
                  <c:v>329</c:v>
                </c:pt>
                <c:pt idx="69845">
                  <c:v>459</c:v>
                </c:pt>
                <c:pt idx="69846">
                  <c:v>714</c:v>
                </c:pt>
                <c:pt idx="69847">
                  <c:v>91</c:v>
                </c:pt>
                <c:pt idx="69848">
                  <c:v>64</c:v>
                </c:pt>
                <c:pt idx="69849">
                  <c:v>103</c:v>
                </c:pt>
                <c:pt idx="69850">
                  <c:v>6</c:v>
                </c:pt>
                <c:pt idx="69851">
                  <c:v>320</c:v>
                </c:pt>
                <c:pt idx="69852">
                  <c:v>242</c:v>
                </c:pt>
                <c:pt idx="69853">
                  <c:v>273</c:v>
                </c:pt>
                <c:pt idx="69854">
                  <c:v>220</c:v>
                </c:pt>
                <c:pt idx="69855">
                  <c:v>233</c:v>
                </c:pt>
                <c:pt idx="69856">
                  <c:v>251</c:v>
                </c:pt>
                <c:pt idx="69857">
                  <c:v>193</c:v>
                </c:pt>
                <c:pt idx="69858">
                  <c:v>346</c:v>
                </c:pt>
                <c:pt idx="69859">
                  <c:v>688</c:v>
                </c:pt>
                <c:pt idx="69860">
                  <c:v>286</c:v>
                </c:pt>
                <c:pt idx="69861">
                  <c:v>356</c:v>
                </c:pt>
                <c:pt idx="69862">
                  <c:v>399</c:v>
                </c:pt>
                <c:pt idx="69863">
                  <c:v>145</c:v>
                </c:pt>
                <c:pt idx="69864">
                  <c:v>67</c:v>
                </c:pt>
                <c:pt idx="69865">
                  <c:v>160</c:v>
                </c:pt>
                <c:pt idx="69866">
                  <c:v>94</c:v>
                </c:pt>
                <c:pt idx="69867">
                  <c:v>212</c:v>
                </c:pt>
                <c:pt idx="69868">
                  <c:v>234</c:v>
                </c:pt>
                <c:pt idx="69869">
                  <c:v>126</c:v>
                </c:pt>
                <c:pt idx="69870">
                  <c:v>576</c:v>
                </c:pt>
                <c:pt idx="69871">
                  <c:v>102</c:v>
                </c:pt>
                <c:pt idx="69872">
                  <c:v>110</c:v>
                </c:pt>
                <c:pt idx="69873">
                  <c:v>168</c:v>
                </c:pt>
                <c:pt idx="69874">
                  <c:v>293</c:v>
                </c:pt>
                <c:pt idx="69875">
                  <c:v>435</c:v>
                </c:pt>
                <c:pt idx="69876">
                  <c:v>283</c:v>
                </c:pt>
                <c:pt idx="69877">
                  <c:v>538</c:v>
                </c:pt>
                <c:pt idx="69878">
                  <c:v>267</c:v>
                </c:pt>
                <c:pt idx="69879">
                  <c:v>327</c:v>
                </c:pt>
                <c:pt idx="69880">
                  <c:v>308</c:v>
                </c:pt>
                <c:pt idx="69881">
                  <c:v>339</c:v>
                </c:pt>
                <c:pt idx="69882">
                  <c:v>306</c:v>
                </c:pt>
                <c:pt idx="69883">
                  <c:v>324</c:v>
                </c:pt>
                <c:pt idx="69884">
                  <c:v>374</c:v>
                </c:pt>
                <c:pt idx="69885">
                  <c:v>276</c:v>
                </c:pt>
                <c:pt idx="69886">
                  <c:v>292</c:v>
                </c:pt>
                <c:pt idx="69887">
                  <c:v>541</c:v>
                </c:pt>
                <c:pt idx="69888">
                  <c:v>587</c:v>
                </c:pt>
                <c:pt idx="69889">
                  <c:v>645</c:v>
                </c:pt>
                <c:pt idx="69890">
                  <c:v>777</c:v>
                </c:pt>
                <c:pt idx="69891">
                  <c:v>570</c:v>
                </c:pt>
                <c:pt idx="69892">
                  <c:v>388</c:v>
                </c:pt>
                <c:pt idx="69893">
                  <c:v>529</c:v>
                </c:pt>
                <c:pt idx="69894">
                  <c:v>663</c:v>
                </c:pt>
                <c:pt idx="69895">
                  <c:v>681</c:v>
                </c:pt>
                <c:pt idx="69896">
                  <c:v>451</c:v>
                </c:pt>
                <c:pt idx="69897">
                  <c:v>606</c:v>
                </c:pt>
                <c:pt idx="69898">
                  <c:v>478</c:v>
                </c:pt>
                <c:pt idx="69899">
                  <c:v>346</c:v>
                </c:pt>
                <c:pt idx="69900">
                  <c:v>363</c:v>
                </c:pt>
                <c:pt idx="69901">
                  <c:v>369</c:v>
                </c:pt>
                <c:pt idx="69902">
                  <c:v>264</c:v>
                </c:pt>
                <c:pt idx="69903">
                  <c:v>275</c:v>
                </c:pt>
                <c:pt idx="69904">
                  <c:v>340</c:v>
                </c:pt>
                <c:pt idx="69905">
                  <c:v>780</c:v>
                </c:pt>
                <c:pt idx="69906">
                  <c:v>361</c:v>
                </c:pt>
                <c:pt idx="69907">
                  <c:v>933</c:v>
                </c:pt>
                <c:pt idx="69908">
                  <c:v>570</c:v>
                </c:pt>
                <c:pt idx="69909">
                  <c:v>711</c:v>
                </c:pt>
                <c:pt idx="69910">
                  <c:v>545</c:v>
                </c:pt>
                <c:pt idx="69911">
                  <c:v>232</c:v>
                </c:pt>
                <c:pt idx="69912">
                  <c:v>212</c:v>
                </c:pt>
                <c:pt idx="69913">
                  <c:v>235</c:v>
                </c:pt>
                <c:pt idx="69914">
                  <c:v>250</c:v>
                </c:pt>
                <c:pt idx="69915">
                  <c:v>304</c:v>
                </c:pt>
                <c:pt idx="69916">
                  <c:v>340</c:v>
                </c:pt>
                <c:pt idx="69917">
                  <c:v>274</c:v>
                </c:pt>
                <c:pt idx="69918">
                  <c:v>315</c:v>
                </c:pt>
                <c:pt idx="69919">
                  <c:v>214</c:v>
                </c:pt>
                <c:pt idx="69920">
                  <c:v>220</c:v>
                </c:pt>
                <c:pt idx="69921">
                  <c:v>251</c:v>
                </c:pt>
                <c:pt idx="69922">
                  <c:v>186</c:v>
                </c:pt>
                <c:pt idx="69923">
                  <c:v>126</c:v>
                </c:pt>
                <c:pt idx="69924">
                  <c:v>254</c:v>
                </c:pt>
                <c:pt idx="69925">
                  <c:v>240</c:v>
                </c:pt>
                <c:pt idx="69926">
                  <c:v>143</c:v>
                </c:pt>
                <c:pt idx="69927">
                  <c:v>109</c:v>
                </c:pt>
                <c:pt idx="69928">
                  <c:v>294</c:v>
                </c:pt>
                <c:pt idx="69929">
                  <c:v>294</c:v>
                </c:pt>
                <c:pt idx="69930">
                  <c:v>169</c:v>
                </c:pt>
                <c:pt idx="69931">
                  <c:v>175</c:v>
                </c:pt>
                <c:pt idx="69932">
                  <c:v>237</c:v>
                </c:pt>
                <c:pt idx="69933">
                  <c:v>273</c:v>
                </c:pt>
                <c:pt idx="69934">
                  <c:v>287</c:v>
                </c:pt>
                <c:pt idx="69935">
                  <c:v>231</c:v>
                </c:pt>
                <c:pt idx="69936">
                  <c:v>317</c:v>
                </c:pt>
                <c:pt idx="69937">
                  <c:v>274</c:v>
                </c:pt>
                <c:pt idx="69938">
                  <c:v>202</c:v>
                </c:pt>
                <c:pt idx="69939">
                  <c:v>246</c:v>
                </c:pt>
                <c:pt idx="69940">
                  <c:v>272</c:v>
                </c:pt>
                <c:pt idx="69941">
                  <c:v>375</c:v>
                </c:pt>
                <c:pt idx="69942">
                  <c:v>403</c:v>
                </c:pt>
                <c:pt idx="69943">
                  <c:v>199</c:v>
                </c:pt>
                <c:pt idx="69944">
                  <c:v>178</c:v>
                </c:pt>
                <c:pt idx="69945">
                  <c:v>226</c:v>
                </c:pt>
                <c:pt idx="69946">
                  <c:v>243</c:v>
                </c:pt>
                <c:pt idx="69947">
                  <c:v>297</c:v>
                </c:pt>
                <c:pt idx="69948">
                  <c:v>291</c:v>
                </c:pt>
                <c:pt idx="69949">
                  <c:v>216</c:v>
                </c:pt>
                <c:pt idx="69950">
                  <c:v>210</c:v>
                </c:pt>
                <c:pt idx="69951">
                  <c:v>249</c:v>
                </c:pt>
                <c:pt idx="69952">
                  <c:v>230</c:v>
                </c:pt>
                <c:pt idx="69953">
                  <c:v>262</c:v>
                </c:pt>
                <c:pt idx="69954">
                  <c:v>253</c:v>
                </c:pt>
                <c:pt idx="69955">
                  <c:v>258</c:v>
                </c:pt>
                <c:pt idx="69956">
                  <c:v>261</c:v>
                </c:pt>
                <c:pt idx="69957">
                  <c:v>480</c:v>
                </c:pt>
                <c:pt idx="69958">
                  <c:v>364</c:v>
                </c:pt>
                <c:pt idx="69959">
                  <c:v>320</c:v>
                </c:pt>
                <c:pt idx="69960">
                  <c:v>225</c:v>
                </c:pt>
                <c:pt idx="69961">
                  <c:v>885</c:v>
                </c:pt>
                <c:pt idx="69962">
                  <c:v>715</c:v>
                </c:pt>
                <c:pt idx="69963">
                  <c:v>275</c:v>
                </c:pt>
                <c:pt idx="69964">
                  <c:v>179</c:v>
                </c:pt>
                <c:pt idx="69965">
                  <c:v>363</c:v>
                </c:pt>
                <c:pt idx="69966">
                  <c:v>316</c:v>
                </c:pt>
                <c:pt idx="69967">
                  <c:v>199</c:v>
                </c:pt>
                <c:pt idx="69968">
                  <c:v>239</c:v>
                </c:pt>
                <c:pt idx="69969">
                  <c:v>416</c:v>
                </c:pt>
                <c:pt idx="69970">
                  <c:v>482</c:v>
                </c:pt>
                <c:pt idx="69971">
                  <c:v>442</c:v>
                </c:pt>
                <c:pt idx="69972">
                  <c:v>220</c:v>
                </c:pt>
                <c:pt idx="69973">
                  <c:v>430</c:v>
                </c:pt>
                <c:pt idx="69974">
                  <c:v>668</c:v>
                </c:pt>
                <c:pt idx="69975">
                  <c:v>209</c:v>
                </c:pt>
                <c:pt idx="69976">
                  <c:v>283</c:v>
                </c:pt>
                <c:pt idx="69977">
                  <c:v>461</c:v>
                </c:pt>
                <c:pt idx="69978">
                  <c:v>402</c:v>
                </c:pt>
                <c:pt idx="69979">
                  <c:v>494</c:v>
                </c:pt>
                <c:pt idx="69980">
                  <c:v>455</c:v>
                </c:pt>
                <c:pt idx="69981">
                  <c:v>641</c:v>
                </c:pt>
                <c:pt idx="69982">
                  <c:v>266</c:v>
                </c:pt>
                <c:pt idx="69983">
                  <c:v>206</c:v>
                </c:pt>
                <c:pt idx="69984">
                  <c:v>196</c:v>
                </c:pt>
                <c:pt idx="69985">
                  <c:v>232</c:v>
                </c:pt>
                <c:pt idx="69986">
                  <c:v>388</c:v>
                </c:pt>
                <c:pt idx="69987">
                  <c:v>191</c:v>
                </c:pt>
                <c:pt idx="69988">
                  <c:v>275</c:v>
                </c:pt>
                <c:pt idx="69989">
                  <c:v>198</c:v>
                </c:pt>
                <c:pt idx="69990">
                  <c:v>292</c:v>
                </c:pt>
                <c:pt idx="69991">
                  <c:v>199</c:v>
                </c:pt>
                <c:pt idx="69992">
                  <c:v>293</c:v>
                </c:pt>
                <c:pt idx="69993">
                  <c:v>371</c:v>
                </c:pt>
                <c:pt idx="69994">
                  <c:v>386</c:v>
                </c:pt>
                <c:pt idx="69995">
                  <c:v>418</c:v>
                </c:pt>
                <c:pt idx="69996">
                  <c:v>196</c:v>
                </c:pt>
                <c:pt idx="69997">
                  <c:v>241</c:v>
                </c:pt>
                <c:pt idx="69998">
                  <c:v>538</c:v>
                </c:pt>
                <c:pt idx="69999">
                  <c:v>224</c:v>
                </c:pt>
                <c:pt idx="70000">
                  <c:v>198</c:v>
                </c:pt>
                <c:pt idx="70001">
                  <c:v>230</c:v>
                </c:pt>
                <c:pt idx="70002">
                  <c:v>367</c:v>
                </c:pt>
                <c:pt idx="70003">
                  <c:v>257</c:v>
                </c:pt>
                <c:pt idx="70004">
                  <c:v>298</c:v>
                </c:pt>
                <c:pt idx="70005">
                  <c:v>176</c:v>
                </c:pt>
                <c:pt idx="70006">
                  <c:v>177</c:v>
                </c:pt>
                <c:pt idx="70007">
                  <c:v>287</c:v>
                </c:pt>
                <c:pt idx="70008">
                  <c:v>362</c:v>
                </c:pt>
                <c:pt idx="70009">
                  <c:v>188</c:v>
                </c:pt>
                <c:pt idx="70010">
                  <c:v>226</c:v>
                </c:pt>
                <c:pt idx="70011">
                  <c:v>265</c:v>
                </c:pt>
                <c:pt idx="70012">
                  <c:v>170</c:v>
                </c:pt>
                <c:pt idx="70013">
                  <c:v>213</c:v>
                </c:pt>
                <c:pt idx="70014">
                  <c:v>276</c:v>
                </c:pt>
                <c:pt idx="70015">
                  <c:v>259</c:v>
                </c:pt>
                <c:pt idx="70016">
                  <c:v>314</c:v>
                </c:pt>
                <c:pt idx="70017">
                  <c:v>586</c:v>
                </c:pt>
                <c:pt idx="70018">
                  <c:v>204</c:v>
                </c:pt>
                <c:pt idx="70019">
                  <c:v>198</c:v>
                </c:pt>
                <c:pt idx="70020">
                  <c:v>230</c:v>
                </c:pt>
                <c:pt idx="70021">
                  <c:v>188</c:v>
                </c:pt>
                <c:pt idx="70022">
                  <c:v>213</c:v>
                </c:pt>
                <c:pt idx="70023">
                  <c:v>588</c:v>
                </c:pt>
                <c:pt idx="70024">
                  <c:v>456</c:v>
                </c:pt>
                <c:pt idx="70025">
                  <c:v>188</c:v>
                </c:pt>
                <c:pt idx="70026">
                  <c:v>320</c:v>
                </c:pt>
                <c:pt idx="70027">
                  <c:v>204</c:v>
                </c:pt>
                <c:pt idx="70028">
                  <c:v>238</c:v>
                </c:pt>
                <c:pt idx="70029">
                  <c:v>211</c:v>
                </c:pt>
                <c:pt idx="70030">
                  <c:v>872</c:v>
                </c:pt>
                <c:pt idx="70031">
                  <c:v>571</c:v>
                </c:pt>
                <c:pt idx="70032">
                  <c:v>608</c:v>
                </c:pt>
                <c:pt idx="70033">
                  <c:v>543</c:v>
                </c:pt>
                <c:pt idx="70034">
                  <c:v>518</c:v>
                </c:pt>
                <c:pt idx="70035">
                  <c:v>568</c:v>
                </c:pt>
                <c:pt idx="70036">
                  <c:v>537</c:v>
                </c:pt>
                <c:pt idx="70037">
                  <c:v>453</c:v>
                </c:pt>
                <c:pt idx="70038">
                  <c:v>581</c:v>
                </c:pt>
                <c:pt idx="70039">
                  <c:v>419</c:v>
                </c:pt>
                <c:pt idx="70040">
                  <c:v>776</c:v>
                </c:pt>
                <c:pt idx="70041">
                  <c:v>755</c:v>
                </c:pt>
                <c:pt idx="70042">
                  <c:v>869</c:v>
                </c:pt>
                <c:pt idx="70043">
                  <c:v>1371</c:v>
                </c:pt>
                <c:pt idx="70044">
                  <c:v>1114</c:v>
                </c:pt>
                <c:pt idx="70045">
                  <c:v>1452</c:v>
                </c:pt>
                <c:pt idx="70046">
                  <c:v>1326</c:v>
                </c:pt>
                <c:pt idx="70047">
                  <c:v>1498</c:v>
                </c:pt>
                <c:pt idx="70048">
                  <c:v>1359</c:v>
                </c:pt>
                <c:pt idx="70049">
                  <c:v>811</c:v>
                </c:pt>
                <c:pt idx="70050">
                  <c:v>1142</c:v>
                </c:pt>
                <c:pt idx="70051">
                  <c:v>2142</c:v>
                </c:pt>
                <c:pt idx="70052">
                  <c:v>952</c:v>
                </c:pt>
                <c:pt idx="70053">
                  <c:v>2028</c:v>
                </c:pt>
                <c:pt idx="70054">
                  <c:v>258</c:v>
                </c:pt>
                <c:pt idx="70055">
                  <c:v>116</c:v>
                </c:pt>
                <c:pt idx="70056">
                  <c:v>185</c:v>
                </c:pt>
                <c:pt idx="70057">
                  <c:v>92</c:v>
                </c:pt>
                <c:pt idx="70058">
                  <c:v>147</c:v>
                </c:pt>
                <c:pt idx="70059">
                  <c:v>209</c:v>
                </c:pt>
                <c:pt idx="70060">
                  <c:v>267</c:v>
                </c:pt>
                <c:pt idx="70061">
                  <c:v>322</c:v>
                </c:pt>
                <c:pt idx="70062">
                  <c:v>261</c:v>
                </c:pt>
                <c:pt idx="70063">
                  <c:v>393</c:v>
                </c:pt>
                <c:pt idx="70064">
                  <c:v>794</c:v>
                </c:pt>
                <c:pt idx="70065">
                  <c:v>478</c:v>
                </c:pt>
                <c:pt idx="70066">
                  <c:v>327</c:v>
                </c:pt>
                <c:pt idx="70067">
                  <c:v>683</c:v>
                </c:pt>
                <c:pt idx="70068">
                  <c:v>778</c:v>
                </c:pt>
                <c:pt idx="70069">
                  <c:v>516</c:v>
                </c:pt>
                <c:pt idx="70070">
                  <c:v>342</c:v>
                </c:pt>
                <c:pt idx="70071">
                  <c:v>276</c:v>
                </c:pt>
                <c:pt idx="70072">
                  <c:v>164</c:v>
                </c:pt>
                <c:pt idx="70073">
                  <c:v>15</c:v>
                </c:pt>
                <c:pt idx="70074">
                  <c:v>21</c:v>
                </c:pt>
                <c:pt idx="70075">
                  <c:v>312</c:v>
                </c:pt>
                <c:pt idx="70076">
                  <c:v>431</c:v>
                </c:pt>
                <c:pt idx="70077">
                  <c:v>340</c:v>
                </c:pt>
                <c:pt idx="70078">
                  <c:v>327</c:v>
                </c:pt>
                <c:pt idx="70079">
                  <c:v>977</c:v>
                </c:pt>
                <c:pt idx="70080">
                  <c:v>335</c:v>
                </c:pt>
                <c:pt idx="70081">
                  <c:v>392</c:v>
                </c:pt>
                <c:pt idx="70082">
                  <c:v>355</c:v>
                </c:pt>
                <c:pt idx="70083">
                  <c:v>438</c:v>
                </c:pt>
                <c:pt idx="70084">
                  <c:v>310</c:v>
                </c:pt>
                <c:pt idx="70085">
                  <c:v>563</c:v>
                </c:pt>
                <c:pt idx="70086">
                  <c:v>343</c:v>
                </c:pt>
                <c:pt idx="70087">
                  <c:v>398</c:v>
                </c:pt>
                <c:pt idx="70088">
                  <c:v>564</c:v>
                </c:pt>
                <c:pt idx="70089">
                  <c:v>587</c:v>
                </c:pt>
                <c:pt idx="70090">
                  <c:v>959</c:v>
                </c:pt>
                <c:pt idx="70091">
                  <c:v>358</c:v>
                </c:pt>
                <c:pt idx="70092">
                  <c:v>408</c:v>
                </c:pt>
                <c:pt idx="70093">
                  <c:v>1086</c:v>
                </c:pt>
                <c:pt idx="70094">
                  <c:v>406</c:v>
                </c:pt>
                <c:pt idx="70095">
                  <c:v>930</c:v>
                </c:pt>
                <c:pt idx="70096">
                  <c:v>687</c:v>
                </c:pt>
                <c:pt idx="70097">
                  <c:v>451</c:v>
                </c:pt>
                <c:pt idx="70098">
                  <c:v>755</c:v>
                </c:pt>
                <c:pt idx="70099">
                  <c:v>689</c:v>
                </c:pt>
                <c:pt idx="70100">
                  <c:v>496</c:v>
                </c:pt>
                <c:pt idx="70101">
                  <c:v>350</c:v>
                </c:pt>
                <c:pt idx="70102">
                  <c:v>438</c:v>
                </c:pt>
                <c:pt idx="70103">
                  <c:v>838</c:v>
                </c:pt>
                <c:pt idx="70104">
                  <c:v>391</c:v>
                </c:pt>
                <c:pt idx="70105">
                  <c:v>387</c:v>
                </c:pt>
                <c:pt idx="70106">
                  <c:v>910</c:v>
                </c:pt>
                <c:pt idx="70107">
                  <c:v>330</c:v>
                </c:pt>
                <c:pt idx="70108">
                  <c:v>348</c:v>
                </c:pt>
                <c:pt idx="70109">
                  <c:v>247</c:v>
                </c:pt>
                <c:pt idx="70110">
                  <c:v>706</c:v>
                </c:pt>
                <c:pt idx="70111">
                  <c:v>1042</c:v>
                </c:pt>
                <c:pt idx="70112">
                  <c:v>28</c:v>
                </c:pt>
                <c:pt idx="70113">
                  <c:v>65</c:v>
                </c:pt>
                <c:pt idx="70114">
                  <c:v>24</c:v>
                </c:pt>
                <c:pt idx="70115">
                  <c:v>46</c:v>
                </c:pt>
                <c:pt idx="70116">
                  <c:v>186</c:v>
                </c:pt>
                <c:pt idx="70117">
                  <c:v>332</c:v>
                </c:pt>
                <c:pt idx="70118">
                  <c:v>141</c:v>
                </c:pt>
                <c:pt idx="70119">
                  <c:v>24</c:v>
                </c:pt>
                <c:pt idx="70120">
                  <c:v>655</c:v>
                </c:pt>
                <c:pt idx="70121">
                  <c:v>420</c:v>
                </c:pt>
                <c:pt idx="70122">
                  <c:v>317</c:v>
                </c:pt>
                <c:pt idx="70123">
                  <c:v>292</c:v>
                </c:pt>
                <c:pt idx="70124">
                  <c:v>299</c:v>
                </c:pt>
                <c:pt idx="70125">
                  <c:v>307</c:v>
                </c:pt>
                <c:pt idx="70126">
                  <c:v>196</c:v>
                </c:pt>
                <c:pt idx="70127">
                  <c:v>225</c:v>
                </c:pt>
                <c:pt idx="70128">
                  <c:v>211</c:v>
                </c:pt>
                <c:pt idx="70129">
                  <c:v>520</c:v>
                </c:pt>
                <c:pt idx="70130">
                  <c:v>324</c:v>
                </c:pt>
                <c:pt idx="70131">
                  <c:v>464</c:v>
                </c:pt>
                <c:pt idx="70132">
                  <c:v>245</c:v>
                </c:pt>
                <c:pt idx="70133">
                  <c:v>185</c:v>
                </c:pt>
                <c:pt idx="70134">
                  <c:v>175</c:v>
                </c:pt>
                <c:pt idx="70135">
                  <c:v>688</c:v>
                </c:pt>
                <c:pt idx="70136">
                  <c:v>276</c:v>
                </c:pt>
                <c:pt idx="70137">
                  <c:v>794</c:v>
                </c:pt>
                <c:pt idx="70138">
                  <c:v>180</c:v>
                </c:pt>
                <c:pt idx="70139">
                  <c:v>231</c:v>
                </c:pt>
                <c:pt idx="70140">
                  <c:v>255</c:v>
                </c:pt>
                <c:pt idx="70141">
                  <c:v>188</c:v>
                </c:pt>
                <c:pt idx="70142">
                  <c:v>221</c:v>
                </c:pt>
                <c:pt idx="70143">
                  <c:v>205</c:v>
                </c:pt>
                <c:pt idx="70144" formatCode="0.00E+00">
                  <c:v>4.8999999999999998E-3</c:v>
                </c:pt>
                <c:pt idx="70145" formatCode="0.00E+00">
                  <c:v>4.8999999999999998E-3</c:v>
                </c:pt>
                <c:pt idx="70146">
                  <c:v>71</c:v>
                </c:pt>
                <c:pt idx="70147">
                  <c:v>32</c:v>
                </c:pt>
                <c:pt idx="70148">
                  <c:v>134</c:v>
                </c:pt>
                <c:pt idx="70149">
                  <c:v>92</c:v>
                </c:pt>
                <c:pt idx="70150">
                  <c:v>530</c:v>
                </c:pt>
                <c:pt idx="70151">
                  <c:v>1182</c:v>
                </c:pt>
                <c:pt idx="70152">
                  <c:v>1025</c:v>
                </c:pt>
                <c:pt idx="70153">
                  <c:v>993</c:v>
                </c:pt>
                <c:pt idx="70154">
                  <c:v>844</c:v>
                </c:pt>
                <c:pt idx="70155">
                  <c:v>957</c:v>
                </c:pt>
                <c:pt idx="70156">
                  <c:v>636</c:v>
                </c:pt>
                <c:pt idx="70157">
                  <c:v>899</c:v>
                </c:pt>
                <c:pt idx="70158">
                  <c:v>961</c:v>
                </c:pt>
                <c:pt idx="70159">
                  <c:v>500</c:v>
                </c:pt>
                <c:pt idx="70160">
                  <c:v>1030</c:v>
                </c:pt>
                <c:pt idx="70161">
                  <c:v>811</c:v>
                </c:pt>
                <c:pt idx="70162">
                  <c:v>387</c:v>
                </c:pt>
                <c:pt idx="70163">
                  <c:v>309</c:v>
                </c:pt>
                <c:pt idx="70164">
                  <c:v>357</c:v>
                </c:pt>
                <c:pt idx="70165">
                  <c:v>334</c:v>
                </c:pt>
                <c:pt idx="70166">
                  <c:v>305</c:v>
                </c:pt>
                <c:pt idx="70167">
                  <c:v>471</c:v>
                </c:pt>
                <c:pt idx="70168">
                  <c:v>637</c:v>
                </c:pt>
                <c:pt idx="70169">
                  <c:v>460</c:v>
                </c:pt>
                <c:pt idx="70170">
                  <c:v>294</c:v>
                </c:pt>
                <c:pt idx="70171">
                  <c:v>435</c:v>
                </c:pt>
                <c:pt idx="70172">
                  <c:v>472</c:v>
                </c:pt>
                <c:pt idx="70173">
                  <c:v>488</c:v>
                </c:pt>
                <c:pt idx="70174">
                  <c:v>645</c:v>
                </c:pt>
                <c:pt idx="70175">
                  <c:v>304</c:v>
                </c:pt>
                <c:pt idx="70176">
                  <c:v>334</c:v>
                </c:pt>
                <c:pt idx="70177">
                  <c:v>639</c:v>
                </c:pt>
                <c:pt idx="70178">
                  <c:v>555</c:v>
                </c:pt>
                <c:pt idx="70179">
                  <c:v>593</c:v>
                </c:pt>
                <c:pt idx="70180">
                  <c:v>609</c:v>
                </c:pt>
                <c:pt idx="70181">
                  <c:v>312</c:v>
                </c:pt>
                <c:pt idx="70182">
                  <c:v>589</c:v>
                </c:pt>
                <c:pt idx="70183">
                  <c:v>624</c:v>
                </c:pt>
                <c:pt idx="70184">
                  <c:v>418</c:v>
                </c:pt>
                <c:pt idx="70185">
                  <c:v>1069</c:v>
                </c:pt>
                <c:pt idx="70186">
                  <c:v>27</c:v>
                </c:pt>
                <c:pt idx="70187">
                  <c:v>30</c:v>
                </c:pt>
                <c:pt idx="70188">
                  <c:v>48</c:v>
                </c:pt>
                <c:pt idx="70189">
                  <c:v>58</c:v>
                </c:pt>
                <c:pt idx="70190">
                  <c:v>151</c:v>
                </c:pt>
                <c:pt idx="70191">
                  <c:v>221</c:v>
                </c:pt>
                <c:pt idx="70192">
                  <c:v>175</c:v>
                </c:pt>
                <c:pt idx="70193">
                  <c:v>121</c:v>
                </c:pt>
                <c:pt idx="70194">
                  <c:v>103</c:v>
                </c:pt>
                <c:pt idx="70195">
                  <c:v>211</c:v>
                </c:pt>
                <c:pt idx="70196">
                  <c:v>195</c:v>
                </c:pt>
                <c:pt idx="70197">
                  <c:v>84</c:v>
                </c:pt>
                <c:pt idx="70198">
                  <c:v>291</c:v>
                </c:pt>
                <c:pt idx="70199">
                  <c:v>411</c:v>
                </c:pt>
                <c:pt idx="70200">
                  <c:v>322</c:v>
                </c:pt>
                <c:pt idx="70201">
                  <c:v>161</c:v>
                </c:pt>
                <c:pt idx="70202">
                  <c:v>161</c:v>
                </c:pt>
                <c:pt idx="70203">
                  <c:v>284</c:v>
                </c:pt>
                <c:pt idx="70204">
                  <c:v>244</c:v>
                </c:pt>
                <c:pt idx="70205">
                  <c:v>379</c:v>
                </c:pt>
                <c:pt idx="70206">
                  <c:v>170</c:v>
                </c:pt>
                <c:pt idx="70207">
                  <c:v>241</c:v>
                </c:pt>
                <c:pt idx="70208">
                  <c:v>733</c:v>
                </c:pt>
                <c:pt idx="70209">
                  <c:v>247</c:v>
                </c:pt>
                <c:pt idx="70210">
                  <c:v>52</c:v>
                </c:pt>
                <c:pt idx="70211">
                  <c:v>32</c:v>
                </c:pt>
                <c:pt idx="70212">
                  <c:v>39</c:v>
                </c:pt>
                <c:pt idx="70213">
                  <c:v>49</c:v>
                </c:pt>
                <c:pt idx="70214">
                  <c:v>1</c:v>
                </c:pt>
                <c:pt idx="70215">
                  <c:v>122</c:v>
                </c:pt>
                <c:pt idx="70216">
                  <c:v>147</c:v>
                </c:pt>
                <c:pt idx="70217">
                  <c:v>56</c:v>
                </c:pt>
                <c:pt idx="70218">
                  <c:v>22</c:v>
                </c:pt>
                <c:pt idx="70219">
                  <c:v>16</c:v>
                </c:pt>
                <c:pt idx="70220">
                  <c:v>55</c:v>
                </c:pt>
                <c:pt idx="70221">
                  <c:v>54</c:v>
                </c:pt>
                <c:pt idx="70222">
                  <c:v>242</c:v>
                </c:pt>
                <c:pt idx="70223">
                  <c:v>219</c:v>
                </c:pt>
                <c:pt idx="70224">
                  <c:v>193</c:v>
                </c:pt>
                <c:pt idx="70225">
                  <c:v>5</c:v>
                </c:pt>
                <c:pt idx="70226">
                  <c:v>84</c:v>
                </c:pt>
                <c:pt idx="70227">
                  <c:v>834</c:v>
                </c:pt>
                <c:pt idx="70228">
                  <c:v>910</c:v>
                </c:pt>
                <c:pt idx="70229">
                  <c:v>111</c:v>
                </c:pt>
                <c:pt idx="70230">
                  <c:v>1163</c:v>
                </c:pt>
                <c:pt idx="70231">
                  <c:v>809</c:v>
                </c:pt>
                <c:pt idx="70232">
                  <c:v>611</c:v>
                </c:pt>
                <c:pt idx="70233">
                  <c:v>1018</c:v>
                </c:pt>
                <c:pt idx="70234">
                  <c:v>1058</c:v>
                </c:pt>
                <c:pt idx="70235">
                  <c:v>987</c:v>
                </c:pt>
                <c:pt idx="70236">
                  <c:v>1746</c:v>
                </c:pt>
                <c:pt idx="70237">
                  <c:v>1167</c:v>
                </c:pt>
                <c:pt idx="70238">
                  <c:v>874</c:v>
                </c:pt>
                <c:pt idx="70239">
                  <c:v>1368</c:v>
                </c:pt>
                <c:pt idx="70240">
                  <c:v>780</c:v>
                </c:pt>
                <c:pt idx="70241">
                  <c:v>1151</c:v>
                </c:pt>
                <c:pt idx="70242">
                  <c:v>727</c:v>
                </c:pt>
                <c:pt idx="70243">
                  <c:v>280</c:v>
                </c:pt>
                <c:pt idx="70244">
                  <c:v>327</c:v>
                </c:pt>
                <c:pt idx="70245">
                  <c:v>355</c:v>
                </c:pt>
                <c:pt idx="70246">
                  <c:v>367</c:v>
                </c:pt>
                <c:pt idx="70247">
                  <c:v>403</c:v>
                </c:pt>
                <c:pt idx="70248">
                  <c:v>365</c:v>
                </c:pt>
                <c:pt idx="70249">
                  <c:v>391</c:v>
                </c:pt>
                <c:pt idx="70250">
                  <c:v>946</c:v>
                </c:pt>
                <c:pt idx="70251">
                  <c:v>216</c:v>
                </c:pt>
                <c:pt idx="70252">
                  <c:v>451</c:v>
                </c:pt>
                <c:pt idx="70253">
                  <c:v>373</c:v>
                </c:pt>
                <c:pt idx="70254">
                  <c:v>378</c:v>
                </c:pt>
                <c:pt idx="70255">
                  <c:v>960</c:v>
                </c:pt>
                <c:pt idx="70256">
                  <c:v>538</c:v>
                </c:pt>
                <c:pt idx="70257">
                  <c:v>891</c:v>
                </c:pt>
                <c:pt idx="70258">
                  <c:v>405</c:v>
                </c:pt>
                <c:pt idx="70259">
                  <c:v>322</c:v>
                </c:pt>
                <c:pt idx="70260">
                  <c:v>377</c:v>
                </c:pt>
                <c:pt idx="70261">
                  <c:v>549</c:v>
                </c:pt>
                <c:pt idx="70262">
                  <c:v>316</c:v>
                </c:pt>
                <c:pt idx="70263">
                  <c:v>409</c:v>
                </c:pt>
                <c:pt idx="70264">
                  <c:v>371</c:v>
                </c:pt>
                <c:pt idx="70265">
                  <c:v>408</c:v>
                </c:pt>
                <c:pt idx="70266">
                  <c:v>587</c:v>
                </c:pt>
                <c:pt idx="70267">
                  <c:v>565</c:v>
                </c:pt>
                <c:pt idx="70268">
                  <c:v>1267</c:v>
                </c:pt>
                <c:pt idx="70269">
                  <c:v>374</c:v>
                </c:pt>
                <c:pt idx="70270">
                  <c:v>594</c:v>
                </c:pt>
                <c:pt idx="70271">
                  <c:v>870</c:v>
                </c:pt>
                <c:pt idx="70272">
                  <c:v>558</c:v>
                </c:pt>
                <c:pt idx="70273">
                  <c:v>443</c:v>
                </c:pt>
                <c:pt idx="70274">
                  <c:v>1196</c:v>
                </c:pt>
                <c:pt idx="70275">
                  <c:v>952</c:v>
                </c:pt>
                <c:pt idx="70276">
                  <c:v>651</c:v>
                </c:pt>
                <c:pt idx="70277">
                  <c:v>685</c:v>
                </c:pt>
                <c:pt idx="70278">
                  <c:v>841</c:v>
                </c:pt>
                <c:pt idx="70279">
                  <c:v>427</c:v>
                </c:pt>
                <c:pt idx="70280">
                  <c:v>401</c:v>
                </c:pt>
                <c:pt idx="70281">
                  <c:v>256</c:v>
                </c:pt>
                <c:pt idx="70282">
                  <c:v>278</c:v>
                </c:pt>
                <c:pt idx="70283">
                  <c:v>287</c:v>
                </c:pt>
                <c:pt idx="70284">
                  <c:v>382</c:v>
                </c:pt>
                <c:pt idx="70285">
                  <c:v>329</c:v>
                </c:pt>
                <c:pt idx="70286">
                  <c:v>422</c:v>
                </c:pt>
                <c:pt idx="70287">
                  <c:v>246</c:v>
                </c:pt>
                <c:pt idx="70288">
                  <c:v>207</c:v>
                </c:pt>
                <c:pt idx="70289">
                  <c:v>270</c:v>
                </c:pt>
                <c:pt idx="70290">
                  <c:v>406</c:v>
                </c:pt>
                <c:pt idx="70291">
                  <c:v>268</c:v>
                </c:pt>
                <c:pt idx="70292">
                  <c:v>286</c:v>
                </c:pt>
                <c:pt idx="70293">
                  <c:v>504</c:v>
                </c:pt>
                <c:pt idx="70294">
                  <c:v>783</c:v>
                </c:pt>
                <c:pt idx="70295">
                  <c:v>273</c:v>
                </c:pt>
                <c:pt idx="70296">
                  <c:v>340</c:v>
                </c:pt>
                <c:pt idx="70297">
                  <c:v>669</c:v>
                </c:pt>
                <c:pt idx="70298">
                  <c:v>436</c:v>
                </c:pt>
                <c:pt idx="70299">
                  <c:v>319</c:v>
                </c:pt>
                <c:pt idx="70300">
                  <c:v>300</c:v>
                </c:pt>
                <c:pt idx="70301">
                  <c:v>406</c:v>
                </c:pt>
                <c:pt idx="70302">
                  <c:v>689</c:v>
                </c:pt>
                <c:pt idx="70303">
                  <c:v>348</c:v>
                </c:pt>
                <c:pt idx="70304">
                  <c:v>272</c:v>
                </c:pt>
                <c:pt idx="70305">
                  <c:v>231</c:v>
                </c:pt>
                <c:pt idx="70306">
                  <c:v>198</c:v>
                </c:pt>
                <c:pt idx="70307">
                  <c:v>217</c:v>
                </c:pt>
                <c:pt idx="70308">
                  <c:v>340</c:v>
                </c:pt>
                <c:pt idx="70309">
                  <c:v>157</c:v>
                </c:pt>
                <c:pt idx="70310">
                  <c:v>291</c:v>
                </c:pt>
                <c:pt idx="70311">
                  <c:v>274</c:v>
                </c:pt>
                <c:pt idx="70312">
                  <c:v>380</c:v>
                </c:pt>
                <c:pt idx="70313">
                  <c:v>186</c:v>
                </c:pt>
                <c:pt idx="70314">
                  <c:v>202</c:v>
                </c:pt>
                <c:pt idx="70315">
                  <c:v>441</c:v>
                </c:pt>
                <c:pt idx="70316">
                  <c:v>179</c:v>
                </c:pt>
                <c:pt idx="70317">
                  <c:v>353</c:v>
                </c:pt>
                <c:pt idx="70318">
                  <c:v>369</c:v>
                </c:pt>
                <c:pt idx="70319">
                  <c:v>260</c:v>
                </c:pt>
                <c:pt idx="70320">
                  <c:v>326</c:v>
                </c:pt>
                <c:pt idx="70321">
                  <c:v>211</c:v>
                </c:pt>
                <c:pt idx="70322">
                  <c:v>830</c:v>
                </c:pt>
                <c:pt idx="70323">
                  <c:v>292</c:v>
                </c:pt>
                <c:pt idx="70324">
                  <c:v>232</c:v>
                </c:pt>
                <c:pt idx="70325">
                  <c:v>409</c:v>
                </c:pt>
                <c:pt idx="70326">
                  <c:v>349</c:v>
                </c:pt>
                <c:pt idx="70327">
                  <c:v>939</c:v>
                </c:pt>
                <c:pt idx="70328">
                  <c:v>313</c:v>
                </c:pt>
                <c:pt idx="70329">
                  <c:v>231</c:v>
                </c:pt>
                <c:pt idx="70330">
                  <c:v>413</c:v>
                </c:pt>
                <c:pt idx="70331">
                  <c:v>406</c:v>
                </c:pt>
                <c:pt idx="70332">
                  <c:v>523</c:v>
                </c:pt>
                <c:pt idx="70333">
                  <c:v>374</c:v>
                </c:pt>
                <c:pt idx="70334">
                  <c:v>507</c:v>
                </c:pt>
                <c:pt idx="70335">
                  <c:v>386</c:v>
                </c:pt>
                <c:pt idx="70336">
                  <c:v>403</c:v>
                </c:pt>
                <c:pt idx="70337">
                  <c:v>321</c:v>
                </c:pt>
                <c:pt idx="70338">
                  <c:v>660</c:v>
                </c:pt>
                <c:pt idx="70339">
                  <c:v>338</c:v>
                </c:pt>
                <c:pt idx="70340">
                  <c:v>246</c:v>
                </c:pt>
                <c:pt idx="70341">
                  <c:v>197</c:v>
                </c:pt>
                <c:pt idx="70342">
                  <c:v>263</c:v>
                </c:pt>
                <c:pt idx="70343">
                  <c:v>260</c:v>
                </c:pt>
                <c:pt idx="70344">
                  <c:v>215</c:v>
                </c:pt>
                <c:pt idx="70345">
                  <c:v>175</c:v>
                </c:pt>
                <c:pt idx="70346">
                  <c:v>260</c:v>
                </c:pt>
                <c:pt idx="70347">
                  <c:v>242</c:v>
                </c:pt>
                <c:pt idx="70348">
                  <c:v>190</c:v>
                </c:pt>
                <c:pt idx="70349">
                  <c:v>295</c:v>
                </c:pt>
                <c:pt idx="70350">
                  <c:v>258</c:v>
                </c:pt>
                <c:pt idx="70351">
                  <c:v>112</c:v>
                </c:pt>
                <c:pt idx="70352">
                  <c:v>6</c:v>
                </c:pt>
                <c:pt idx="70353">
                  <c:v>21</c:v>
                </c:pt>
                <c:pt idx="70354">
                  <c:v>54</c:v>
                </c:pt>
                <c:pt idx="70355">
                  <c:v>157</c:v>
                </c:pt>
                <c:pt idx="70356">
                  <c:v>144</c:v>
                </c:pt>
                <c:pt idx="70357">
                  <c:v>60</c:v>
                </c:pt>
                <c:pt idx="70358">
                  <c:v>71</c:v>
                </c:pt>
                <c:pt idx="70359">
                  <c:v>127</c:v>
                </c:pt>
                <c:pt idx="70360" formatCode="0.00E+00">
                  <c:v>4.8999999999999998E-3</c:v>
                </c:pt>
                <c:pt idx="70361">
                  <c:v>23</c:v>
                </c:pt>
                <c:pt idx="70362">
                  <c:v>73</c:v>
                </c:pt>
                <c:pt idx="70363">
                  <c:v>947</c:v>
                </c:pt>
                <c:pt idx="70364">
                  <c:v>625</c:v>
                </c:pt>
                <c:pt idx="70365">
                  <c:v>374</c:v>
                </c:pt>
                <c:pt idx="70366">
                  <c:v>597</c:v>
                </c:pt>
                <c:pt idx="70367">
                  <c:v>220</c:v>
                </c:pt>
                <c:pt idx="70368">
                  <c:v>416</c:v>
                </c:pt>
                <c:pt idx="70369">
                  <c:v>337</c:v>
                </c:pt>
                <c:pt idx="70370">
                  <c:v>720</c:v>
                </c:pt>
                <c:pt idx="70371">
                  <c:v>461</c:v>
                </c:pt>
                <c:pt idx="70372">
                  <c:v>716</c:v>
                </c:pt>
                <c:pt idx="70373">
                  <c:v>542</c:v>
                </c:pt>
                <c:pt idx="70374">
                  <c:v>778</c:v>
                </c:pt>
                <c:pt idx="70375">
                  <c:v>521</c:v>
                </c:pt>
                <c:pt idx="70376">
                  <c:v>742</c:v>
                </c:pt>
                <c:pt idx="70377">
                  <c:v>1076</c:v>
                </c:pt>
                <c:pt idx="70378">
                  <c:v>695</c:v>
                </c:pt>
                <c:pt idx="70379">
                  <c:v>1033</c:v>
                </c:pt>
                <c:pt idx="70380">
                  <c:v>1128</c:v>
                </c:pt>
                <c:pt idx="70381">
                  <c:v>412</c:v>
                </c:pt>
                <c:pt idx="70382">
                  <c:v>1254</c:v>
                </c:pt>
                <c:pt idx="70383">
                  <c:v>921</c:v>
                </c:pt>
                <c:pt idx="70384">
                  <c:v>984</c:v>
                </c:pt>
                <c:pt idx="70385">
                  <c:v>1307</c:v>
                </c:pt>
                <c:pt idx="70386">
                  <c:v>1159</c:v>
                </c:pt>
                <c:pt idx="70387">
                  <c:v>243</c:v>
                </c:pt>
                <c:pt idx="70388">
                  <c:v>175</c:v>
                </c:pt>
                <c:pt idx="70389">
                  <c:v>260</c:v>
                </c:pt>
                <c:pt idx="70390">
                  <c:v>326</c:v>
                </c:pt>
                <c:pt idx="70391">
                  <c:v>275</c:v>
                </c:pt>
                <c:pt idx="70392">
                  <c:v>381</c:v>
                </c:pt>
                <c:pt idx="70393">
                  <c:v>742</c:v>
                </c:pt>
                <c:pt idx="70394">
                  <c:v>222</c:v>
                </c:pt>
                <c:pt idx="70395">
                  <c:v>195</c:v>
                </c:pt>
                <c:pt idx="70396">
                  <c:v>184</c:v>
                </c:pt>
                <c:pt idx="70397">
                  <c:v>158</c:v>
                </c:pt>
                <c:pt idx="70398">
                  <c:v>490</c:v>
                </c:pt>
                <c:pt idx="70399">
                  <c:v>262</c:v>
                </c:pt>
                <c:pt idx="70400">
                  <c:v>1216</c:v>
                </c:pt>
                <c:pt idx="70401">
                  <c:v>259</c:v>
                </c:pt>
                <c:pt idx="70402">
                  <c:v>181</c:v>
                </c:pt>
                <c:pt idx="70403">
                  <c:v>202</c:v>
                </c:pt>
                <c:pt idx="70404">
                  <c:v>236</c:v>
                </c:pt>
                <c:pt idx="70405">
                  <c:v>298</c:v>
                </c:pt>
                <c:pt idx="70406">
                  <c:v>258</c:v>
                </c:pt>
                <c:pt idx="70407">
                  <c:v>222</c:v>
                </c:pt>
                <c:pt idx="70408">
                  <c:v>230</c:v>
                </c:pt>
                <c:pt idx="70409">
                  <c:v>209</c:v>
                </c:pt>
                <c:pt idx="70410">
                  <c:v>234</c:v>
                </c:pt>
                <c:pt idx="70411">
                  <c:v>269</c:v>
                </c:pt>
                <c:pt idx="70412">
                  <c:v>197</c:v>
                </c:pt>
                <c:pt idx="70413">
                  <c:v>293</c:v>
                </c:pt>
                <c:pt idx="70414">
                  <c:v>344</c:v>
                </c:pt>
                <c:pt idx="70415">
                  <c:v>365</c:v>
                </c:pt>
                <c:pt idx="70416">
                  <c:v>337</c:v>
                </c:pt>
                <c:pt idx="70417">
                  <c:v>229</c:v>
                </c:pt>
                <c:pt idx="70418">
                  <c:v>271</c:v>
                </c:pt>
                <c:pt idx="70419">
                  <c:v>278</c:v>
                </c:pt>
                <c:pt idx="70420">
                  <c:v>230</c:v>
                </c:pt>
                <c:pt idx="70421">
                  <c:v>528</c:v>
                </c:pt>
                <c:pt idx="70422">
                  <c:v>217</c:v>
                </c:pt>
                <c:pt idx="70423">
                  <c:v>613</c:v>
                </c:pt>
                <c:pt idx="70424">
                  <c:v>264</c:v>
                </c:pt>
                <c:pt idx="70425">
                  <c:v>271</c:v>
                </c:pt>
                <c:pt idx="70426">
                  <c:v>266</c:v>
                </c:pt>
                <c:pt idx="70427">
                  <c:v>491</c:v>
                </c:pt>
                <c:pt idx="70428">
                  <c:v>47</c:v>
                </c:pt>
                <c:pt idx="70429">
                  <c:v>88</c:v>
                </c:pt>
                <c:pt idx="70430">
                  <c:v>41</c:v>
                </c:pt>
                <c:pt idx="70431">
                  <c:v>27</c:v>
                </c:pt>
                <c:pt idx="70432">
                  <c:v>27</c:v>
                </c:pt>
                <c:pt idx="70433">
                  <c:v>50</c:v>
                </c:pt>
                <c:pt idx="70434">
                  <c:v>88</c:v>
                </c:pt>
                <c:pt idx="70435">
                  <c:v>153</c:v>
                </c:pt>
                <c:pt idx="70436">
                  <c:v>423</c:v>
                </c:pt>
                <c:pt idx="70437">
                  <c:v>169</c:v>
                </c:pt>
                <c:pt idx="70438">
                  <c:v>220</c:v>
                </c:pt>
                <c:pt idx="70439">
                  <c:v>100</c:v>
                </c:pt>
                <c:pt idx="70440">
                  <c:v>1</c:v>
                </c:pt>
                <c:pt idx="70441">
                  <c:v>592</c:v>
                </c:pt>
                <c:pt idx="70442">
                  <c:v>515</c:v>
                </c:pt>
                <c:pt idx="70443">
                  <c:v>592</c:v>
                </c:pt>
                <c:pt idx="70444">
                  <c:v>759</c:v>
                </c:pt>
                <c:pt idx="70445">
                  <c:v>291</c:v>
                </c:pt>
                <c:pt idx="70446">
                  <c:v>530</c:v>
                </c:pt>
                <c:pt idx="70447">
                  <c:v>398</c:v>
                </c:pt>
                <c:pt idx="70448">
                  <c:v>584</c:v>
                </c:pt>
                <c:pt idx="70449">
                  <c:v>642</c:v>
                </c:pt>
                <c:pt idx="70450">
                  <c:v>574</c:v>
                </c:pt>
                <c:pt idx="70451">
                  <c:v>407</c:v>
                </c:pt>
                <c:pt idx="70452">
                  <c:v>696</c:v>
                </c:pt>
                <c:pt idx="70453">
                  <c:v>160</c:v>
                </c:pt>
                <c:pt idx="70454">
                  <c:v>162</c:v>
                </c:pt>
                <c:pt idx="70455">
                  <c:v>218</c:v>
                </c:pt>
                <c:pt idx="70456">
                  <c:v>357</c:v>
                </c:pt>
                <c:pt idx="70457">
                  <c:v>236</c:v>
                </c:pt>
                <c:pt idx="70458">
                  <c:v>199</c:v>
                </c:pt>
                <c:pt idx="70459">
                  <c:v>145</c:v>
                </c:pt>
                <c:pt idx="70460">
                  <c:v>209</c:v>
                </c:pt>
                <c:pt idx="70461">
                  <c:v>387</c:v>
                </c:pt>
                <c:pt idx="70462">
                  <c:v>258</c:v>
                </c:pt>
                <c:pt idx="70463">
                  <c:v>187</c:v>
                </c:pt>
                <c:pt idx="70464">
                  <c:v>193</c:v>
                </c:pt>
                <c:pt idx="70465">
                  <c:v>99</c:v>
                </c:pt>
                <c:pt idx="70466">
                  <c:v>218</c:v>
                </c:pt>
                <c:pt idx="70467">
                  <c:v>153</c:v>
                </c:pt>
                <c:pt idx="70468" formatCode="0.00E+00">
                  <c:v>4.8999999999999998E-3</c:v>
                </c:pt>
                <c:pt idx="70469">
                  <c:v>183</c:v>
                </c:pt>
                <c:pt idx="70470">
                  <c:v>314</c:v>
                </c:pt>
                <c:pt idx="70471">
                  <c:v>368</c:v>
                </c:pt>
                <c:pt idx="70472">
                  <c:v>1133</c:v>
                </c:pt>
                <c:pt idx="70473">
                  <c:v>339</c:v>
                </c:pt>
                <c:pt idx="70474">
                  <c:v>343</c:v>
                </c:pt>
                <c:pt idx="70475">
                  <c:v>568</c:v>
                </c:pt>
                <c:pt idx="70476">
                  <c:v>551</c:v>
                </c:pt>
                <c:pt idx="70477">
                  <c:v>1026</c:v>
                </c:pt>
                <c:pt idx="70478">
                  <c:v>775</c:v>
                </c:pt>
                <c:pt idx="70479">
                  <c:v>511</c:v>
                </c:pt>
                <c:pt idx="70480">
                  <c:v>310</c:v>
                </c:pt>
                <c:pt idx="70481">
                  <c:v>732</c:v>
                </c:pt>
                <c:pt idx="70482">
                  <c:v>197</c:v>
                </c:pt>
                <c:pt idx="70483">
                  <c:v>215</c:v>
                </c:pt>
                <c:pt idx="70484">
                  <c:v>296</c:v>
                </c:pt>
                <c:pt idx="70485">
                  <c:v>265</c:v>
                </c:pt>
                <c:pt idx="70486">
                  <c:v>221</c:v>
                </c:pt>
                <c:pt idx="70487">
                  <c:v>231</c:v>
                </c:pt>
                <c:pt idx="70488">
                  <c:v>154</c:v>
                </c:pt>
                <c:pt idx="70489">
                  <c:v>304</c:v>
                </c:pt>
                <c:pt idx="70490">
                  <c:v>167</c:v>
                </c:pt>
                <c:pt idx="70491">
                  <c:v>183</c:v>
                </c:pt>
                <c:pt idx="70492">
                  <c:v>338</c:v>
                </c:pt>
                <c:pt idx="70493">
                  <c:v>319</c:v>
                </c:pt>
                <c:pt idx="70494">
                  <c:v>187</c:v>
                </c:pt>
                <c:pt idx="70495">
                  <c:v>148</c:v>
                </c:pt>
                <c:pt idx="70496">
                  <c:v>164</c:v>
                </c:pt>
                <c:pt idx="70497">
                  <c:v>208</c:v>
                </c:pt>
                <c:pt idx="70498">
                  <c:v>796</c:v>
                </c:pt>
                <c:pt idx="70499">
                  <c:v>187</c:v>
                </c:pt>
                <c:pt idx="70500">
                  <c:v>163</c:v>
                </c:pt>
                <c:pt idx="70501">
                  <c:v>184</c:v>
                </c:pt>
                <c:pt idx="70502">
                  <c:v>365</c:v>
                </c:pt>
                <c:pt idx="70503">
                  <c:v>147</c:v>
                </c:pt>
                <c:pt idx="70504">
                  <c:v>196</c:v>
                </c:pt>
                <c:pt idx="70505">
                  <c:v>267</c:v>
                </c:pt>
                <c:pt idx="70506">
                  <c:v>333</c:v>
                </c:pt>
                <c:pt idx="70507">
                  <c:v>243</c:v>
                </c:pt>
                <c:pt idx="70508">
                  <c:v>341</c:v>
                </c:pt>
                <c:pt idx="70509">
                  <c:v>287</c:v>
                </c:pt>
                <c:pt idx="70510">
                  <c:v>271</c:v>
                </c:pt>
                <c:pt idx="70511">
                  <c:v>1108</c:v>
                </c:pt>
                <c:pt idx="70512">
                  <c:v>926</c:v>
                </c:pt>
                <c:pt idx="70513">
                  <c:v>469</c:v>
                </c:pt>
                <c:pt idx="70514">
                  <c:v>398</c:v>
                </c:pt>
                <c:pt idx="70515">
                  <c:v>279</c:v>
                </c:pt>
                <c:pt idx="70516">
                  <c:v>876</c:v>
                </c:pt>
                <c:pt idx="70517">
                  <c:v>491</c:v>
                </c:pt>
                <c:pt idx="70518">
                  <c:v>500</c:v>
                </c:pt>
                <c:pt idx="70519">
                  <c:v>1628</c:v>
                </c:pt>
                <c:pt idx="70520">
                  <c:v>554</c:v>
                </c:pt>
                <c:pt idx="70521">
                  <c:v>834</c:v>
                </c:pt>
                <c:pt idx="70522">
                  <c:v>844</c:v>
                </c:pt>
                <c:pt idx="70523">
                  <c:v>722</c:v>
                </c:pt>
                <c:pt idx="70524">
                  <c:v>822</c:v>
                </c:pt>
                <c:pt idx="70525">
                  <c:v>468</c:v>
                </c:pt>
                <c:pt idx="70526">
                  <c:v>1210</c:v>
                </c:pt>
                <c:pt idx="70527">
                  <c:v>582</c:v>
                </c:pt>
                <c:pt idx="70528">
                  <c:v>931</c:v>
                </c:pt>
                <c:pt idx="70529">
                  <c:v>1429</c:v>
                </c:pt>
                <c:pt idx="70530">
                  <c:v>297</c:v>
                </c:pt>
                <c:pt idx="70531">
                  <c:v>291</c:v>
                </c:pt>
                <c:pt idx="70532">
                  <c:v>325</c:v>
                </c:pt>
                <c:pt idx="70533">
                  <c:v>197</c:v>
                </c:pt>
                <c:pt idx="70534">
                  <c:v>242</c:v>
                </c:pt>
                <c:pt idx="70535">
                  <c:v>291</c:v>
                </c:pt>
                <c:pt idx="70536">
                  <c:v>275</c:v>
                </c:pt>
                <c:pt idx="70537">
                  <c:v>1116</c:v>
                </c:pt>
                <c:pt idx="70538">
                  <c:v>323</c:v>
                </c:pt>
                <c:pt idx="70539">
                  <c:v>277</c:v>
                </c:pt>
                <c:pt idx="70540">
                  <c:v>205</c:v>
                </c:pt>
                <c:pt idx="70541">
                  <c:v>317</c:v>
                </c:pt>
                <c:pt idx="70542">
                  <c:v>567</c:v>
                </c:pt>
                <c:pt idx="70543">
                  <c:v>391</c:v>
                </c:pt>
                <c:pt idx="70544">
                  <c:v>375</c:v>
                </c:pt>
                <c:pt idx="70545">
                  <c:v>563</c:v>
                </c:pt>
                <c:pt idx="70546">
                  <c:v>782</c:v>
                </c:pt>
                <c:pt idx="70547">
                  <c:v>785</c:v>
                </c:pt>
                <c:pt idx="70548">
                  <c:v>422</c:v>
                </c:pt>
                <c:pt idx="70549">
                  <c:v>392</c:v>
                </c:pt>
                <c:pt idx="70550">
                  <c:v>926</c:v>
                </c:pt>
                <c:pt idx="70551">
                  <c:v>462</c:v>
                </c:pt>
                <c:pt idx="70552">
                  <c:v>462</c:v>
                </c:pt>
                <c:pt idx="70553">
                  <c:v>562</c:v>
                </c:pt>
                <c:pt idx="70554">
                  <c:v>492</c:v>
                </c:pt>
                <c:pt idx="70555">
                  <c:v>486</c:v>
                </c:pt>
                <c:pt idx="70556">
                  <c:v>884</c:v>
                </c:pt>
                <c:pt idx="70557">
                  <c:v>509</c:v>
                </c:pt>
                <c:pt idx="70558">
                  <c:v>347</c:v>
                </c:pt>
                <c:pt idx="70559">
                  <c:v>359</c:v>
                </c:pt>
                <c:pt idx="70560">
                  <c:v>247</c:v>
                </c:pt>
                <c:pt idx="70561">
                  <c:v>838</c:v>
                </c:pt>
                <c:pt idx="70562">
                  <c:v>434</c:v>
                </c:pt>
                <c:pt idx="70563">
                  <c:v>275</c:v>
                </c:pt>
                <c:pt idx="70564">
                  <c:v>405</c:v>
                </c:pt>
                <c:pt idx="70565">
                  <c:v>349</c:v>
                </c:pt>
                <c:pt idx="70566">
                  <c:v>485</c:v>
                </c:pt>
                <c:pt idx="70567">
                  <c:v>647</c:v>
                </c:pt>
                <c:pt idx="70568">
                  <c:v>575</c:v>
                </c:pt>
                <c:pt idx="70569">
                  <c:v>803</c:v>
                </c:pt>
                <c:pt idx="70570">
                  <c:v>453</c:v>
                </c:pt>
                <c:pt idx="70571">
                  <c:v>318</c:v>
                </c:pt>
                <c:pt idx="70572">
                  <c:v>505</c:v>
                </c:pt>
                <c:pt idx="70573">
                  <c:v>622</c:v>
                </c:pt>
                <c:pt idx="70574">
                  <c:v>346</c:v>
                </c:pt>
                <c:pt idx="70575">
                  <c:v>483</c:v>
                </c:pt>
                <c:pt idx="70576">
                  <c:v>383</c:v>
                </c:pt>
                <c:pt idx="70577">
                  <c:v>1356</c:v>
                </c:pt>
                <c:pt idx="70578">
                  <c:v>216</c:v>
                </c:pt>
                <c:pt idx="70579">
                  <c:v>183</c:v>
                </c:pt>
                <c:pt idx="70580">
                  <c:v>210</c:v>
                </c:pt>
                <c:pt idx="70581">
                  <c:v>272</c:v>
                </c:pt>
                <c:pt idx="70582">
                  <c:v>157</c:v>
                </c:pt>
                <c:pt idx="70583">
                  <c:v>246</c:v>
                </c:pt>
                <c:pt idx="70584">
                  <c:v>208</c:v>
                </c:pt>
                <c:pt idx="70585">
                  <c:v>343</c:v>
                </c:pt>
                <c:pt idx="70586">
                  <c:v>325</c:v>
                </c:pt>
                <c:pt idx="70587">
                  <c:v>150</c:v>
                </c:pt>
                <c:pt idx="70588">
                  <c:v>247</c:v>
                </c:pt>
                <c:pt idx="70589">
                  <c:v>336</c:v>
                </c:pt>
                <c:pt idx="70590">
                  <c:v>326</c:v>
                </c:pt>
                <c:pt idx="70591">
                  <c:v>327</c:v>
                </c:pt>
                <c:pt idx="70592">
                  <c:v>250</c:v>
                </c:pt>
                <c:pt idx="70593">
                  <c:v>201</c:v>
                </c:pt>
                <c:pt idx="70594">
                  <c:v>222</c:v>
                </c:pt>
                <c:pt idx="70595">
                  <c:v>229</c:v>
                </c:pt>
                <c:pt idx="70596">
                  <c:v>204</c:v>
                </c:pt>
                <c:pt idx="70597">
                  <c:v>174</c:v>
                </c:pt>
                <c:pt idx="70598">
                  <c:v>160</c:v>
                </c:pt>
                <c:pt idx="70599">
                  <c:v>303</c:v>
                </c:pt>
                <c:pt idx="70600">
                  <c:v>218</c:v>
                </c:pt>
                <c:pt idx="70601">
                  <c:v>239</c:v>
                </c:pt>
                <c:pt idx="70602">
                  <c:v>315</c:v>
                </c:pt>
                <c:pt idx="70603">
                  <c:v>945</c:v>
                </c:pt>
                <c:pt idx="70604">
                  <c:v>350</c:v>
                </c:pt>
                <c:pt idx="70605">
                  <c:v>343</c:v>
                </c:pt>
                <c:pt idx="70606">
                  <c:v>359</c:v>
                </c:pt>
                <c:pt idx="70607">
                  <c:v>338</c:v>
                </c:pt>
                <c:pt idx="70608">
                  <c:v>350</c:v>
                </c:pt>
                <c:pt idx="70609">
                  <c:v>793</c:v>
                </c:pt>
                <c:pt idx="70610">
                  <c:v>259</c:v>
                </c:pt>
                <c:pt idx="70611">
                  <c:v>342</c:v>
                </c:pt>
                <c:pt idx="70612">
                  <c:v>426</c:v>
                </c:pt>
                <c:pt idx="70613">
                  <c:v>416</c:v>
                </c:pt>
                <c:pt idx="70614">
                  <c:v>257</c:v>
                </c:pt>
                <c:pt idx="70615">
                  <c:v>298</c:v>
                </c:pt>
                <c:pt idx="70616">
                  <c:v>517</c:v>
                </c:pt>
                <c:pt idx="70617">
                  <c:v>369</c:v>
                </c:pt>
                <c:pt idx="70618">
                  <c:v>411</c:v>
                </c:pt>
                <c:pt idx="70619">
                  <c:v>712</c:v>
                </c:pt>
                <c:pt idx="70620">
                  <c:v>615</c:v>
                </c:pt>
                <c:pt idx="70621">
                  <c:v>328</c:v>
                </c:pt>
                <c:pt idx="70622">
                  <c:v>745</c:v>
                </c:pt>
                <c:pt idx="70623">
                  <c:v>577</c:v>
                </c:pt>
                <c:pt idx="70624">
                  <c:v>341</c:v>
                </c:pt>
                <c:pt idx="70625">
                  <c:v>321</c:v>
                </c:pt>
                <c:pt idx="70626">
                  <c:v>650</c:v>
                </c:pt>
                <c:pt idx="70627">
                  <c:v>244</c:v>
                </c:pt>
                <c:pt idx="70628">
                  <c:v>236</c:v>
                </c:pt>
                <c:pt idx="70629">
                  <c:v>229</c:v>
                </c:pt>
                <c:pt idx="70630">
                  <c:v>239</c:v>
                </c:pt>
                <c:pt idx="70631">
                  <c:v>664</c:v>
                </c:pt>
                <c:pt idx="70632">
                  <c:v>420</c:v>
                </c:pt>
                <c:pt idx="70633">
                  <c:v>833</c:v>
                </c:pt>
                <c:pt idx="70634">
                  <c:v>232</c:v>
                </c:pt>
                <c:pt idx="70635">
                  <c:v>561</c:v>
                </c:pt>
                <c:pt idx="70636">
                  <c:v>856</c:v>
                </c:pt>
                <c:pt idx="70637">
                  <c:v>912</c:v>
                </c:pt>
                <c:pt idx="70638">
                  <c:v>165</c:v>
                </c:pt>
                <c:pt idx="70639">
                  <c:v>238</c:v>
                </c:pt>
                <c:pt idx="70640">
                  <c:v>265</c:v>
                </c:pt>
                <c:pt idx="70641">
                  <c:v>207</c:v>
                </c:pt>
                <c:pt idx="70642">
                  <c:v>400</c:v>
                </c:pt>
                <c:pt idx="70643">
                  <c:v>918</c:v>
                </c:pt>
                <c:pt idx="70644">
                  <c:v>316</c:v>
                </c:pt>
                <c:pt idx="70645">
                  <c:v>629</c:v>
                </c:pt>
                <c:pt idx="70646">
                  <c:v>236</c:v>
                </c:pt>
                <c:pt idx="70647">
                  <c:v>215</c:v>
                </c:pt>
                <c:pt idx="70648">
                  <c:v>248</c:v>
                </c:pt>
                <c:pt idx="70649">
                  <c:v>481</c:v>
                </c:pt>
                <c:pt idx="70650">
                  <c:v>289</c:v>
                </c:pt>
                <c:pt idx="70651">
                  <c:v>257</c:v>
                </c:pt>
                <c:pt idx="70652">
                  <c:v>227</c:v>
                </c:pt>
                <c:pt idx="70653">
                  <c:v>567</c:v>
                </c:pt>
                <c:pt idx="70654">
                  <c:v>692</c:v>
                </c:pt>
                <c:pt idx="70655">
                  <c:v>385</c:v>
                </c:pt>
                <c:pt idx="70656">
                  <c:v>225</c:v>
                </c:pt>
                <c:pt idx="70657">
                  <c:v>321</c:v>
                </c:pt>
                <c:pt idx="70658">
                  <c:v>564</c:v>
                </c:pt>
                <c:pt idx="70659">
                  <c:v>241</c:v>
                </c:pt>
                <c:pt idx="70660">
                  <c:v>294</c:v>
                </c:pt>
                <c:pt idx="70661">
                  <c:v>475</c:v>
                </c:pt>
                <c:pt idx="70662">
                  <c:v>860</c:v>
                </c:pt>
                <c:pt idx="70663">
                  <c:v>814</c:v>
                </c:pt>
                <c:pt idx="70664">
                  <c:v>708</c:v>
                </c:pt>
                <c:pt idx="70665">
                  <c:v>283</c:v>
                </c:pt>
                <c:pt idx="70666">
                  <c:v>477</c:v>
                </c:pt>
                <c:pt idx="70667">
                  <c:v>363</c:v>
                </c:pt>
                <c:pt idx="70668">
                  <c:v>362</c:v>
                </c:pt>
                <c:pt idx="70669">
                  <c:v>682</c:v>
                </c:pt>
                <c:pt idx="70670">
                  <c:v>363</c:v>
                </c:pt>
                <c:pt idx="70671">
                  <c:v>541</c:v>
                </c:pt>
                <c:pt idx="70672">
                  <c:v>767</c:v>
                </c:pt>
                <c:pt idx="70673">
                  <c:v>550</c:v>
                </c:pt>
                <c:pt idx="70674">
                  <c:v>279</c:v>
                </c:pt>
                <c:pt idx="70675">
                  <c:v>239</c:v>
                </c:pt>
                <c:pt idx="70676">
                  <c:v>240</c:v>
                </c:pt>
                <c:pt idx="70677">
                  <c:v>159</c:v>
                </c:pt>
                <c:pt idx="70678">
                  <c:v>214</c:v>
                </c:pt>
                <c:pt idx="70679">
                  <c:v>179</c:v>
                </c:pt>
                <c:pt idx="70680">
                  <c:v>264</c:v>
                </c:pt>
                <c:pt idx="70681">
                  <c:v>244</c:v>
                </c:pt>
                <c:pt idx="70682">
                  <c:v>176</c:v>
                </c:pt>
                <c:pt idx="70683">
                  <c:v>889</c:v>
                </c:pt>
                <c:pt idx="70684">
                  <c:v>278</c:v>
                </c:pt>
                <c:pt idx="70685">
                  <c:v>342</c:v>
                </c:pt>
                <c:pt idx="70686">
                  <c:v>290</c:v>
                </c:pt>
                <c:pt idx="70687">
                  <c:v>697</c:v>
                </c:pt>
                <c:pt idx="70688">
                  <c:v>346</c:v>
                </c:pt>
                <c:pt idx="70689">
                  <c:v>785</c:v>
                </c:pt>
                <c:pt idx="70690">
                  <c:v>701</c:v>
                </c:pt>
                <c:pt idx="70691">
                  <c:v>806</c:v>
                </c:pt>
                <c:pt idx="70692">
                  <c:v>689</c:v>
                </c:pt>
                <c:pt idx="70693">
                  <c:v>878</c:v>
                </c:pt>
                <c:pt idx="70694">
                  <c:v>318</c:v>
                </c:pt>
                <c:pt idx="70695">
                  <c:v>900</c:v>
                </c:pt>
                <c:pt idx="70696">
                  <c:v>713</c:v>
                </c:pt>
                <c:pt idx="70697">
                  <c:v>363</c:v>
                </c:pt>
                <c:pt idx="70698">
                  <c:v>318</c:v>
                </c:pt>
                <c:pt idx="70699">
                  <c:v>269</c:v>
                </c:pt>
                <c:pt idx="70700">
                  <c:v>410</c:v>
                </c:pt>
                <c:pt idx="70701">
                  <c:v>283</c:v>
                </c:pt>
                <c:pt idx="70702">
                  <c:v>511</c:v>
                </c:pt>
                <c:pt idx="70703">
                  <c:v>311</c:v>
                </c:pt>
                <c:pt idx="70704">
                  <c:v>831</c:v>
                </c:pt>
                <c:pt idx="70705">
                  <c:v>429</c:v>
                </c:pt>
                <c:pt idx="70706">
                  <c:v>291</c:v>
                </c:pt>
                <c:pt idx="70707">
                  <c:v>264</c:v>
                </c:pt>
                <c:pt idx="70708">
                  <c:v>445</c:v>
                </c:pt>
                <c:pt idx="70709">
                  <c:v>838</c:v>
                </c:pt>
                <c:pt idx="70710">
                  <c:v>15</c:v>
                </c:pt>
                <c:pt idx="70711">
                  <c:v>480</c:v>
                </c:pt>
                <c:pt idx="70712">
                  <c:v>477</c:v>
                </c:pt>
                <c:pt idx="70713">
                  <c:v>445</c:v>
                </c:pt>
                <c:pt idx="70714">
                  <c:v>416</c:v>
                </c:pt>
                <c:pt idx="70715">
                  <c:v>750</c:v>
                </c:pt>
                <c:pt idx="70716">
                  <c:v>576</c:v>
                </c:pt>
                <c:pt idx="70717">
                  <c:v>730</c:v>
                </c:pt>
                <c:pt idx="70718">
                  <c:v>959</c:v>
                </c:pt>
                <c:pt idx="70719">
                  <c:v>737</c:v>
                </c:pt>
                <c:pt idx="70720">
                  <c:v>571</c:v>
                </c:pt>
                <c:pt idx="70721">
                  <c:v>590</c:v>
                </c:pt>
                <c:pt idx="70722">
                  <c:v>689</c:v>
                </c:pt>
                <c:pt idx="70723">
                  <c:v>17</c:v>
                </c:pt>
                <c:pt idx="70724">
                  <c:v>444</c:v>
                </c:pt>
                <c:pt idx="70725">
                  <c:v>312</c:v>
                </c:pt>
                <c:pt idx="70726">
                  <c:v>591</c:v>
                </c:pt>
                <c:pt idx="70727">
                  <c:v>384</c:v>
                </c:pt>
                <c:pt idx="70728">
                  <c:v>519</c:v>
                </c:pt>
                <c:pt idx="70729">
                  <c:v>819</c:v>
                </c:pt>
                <c:pt idx="70730">
                  <c:v>632</c:v>
                </c:pt>
                <c:pt idx="70731">
                  <c:v>672</c:v>
                </c:pt>
                <c:pt idx="70732">
                  <c:v>965</c:v>
                </c:pt>
                <c:pt idx="70733">
                  <c:v>525</c:v>
                </c:pt>
                <c:pt idx="70734">
                  <c:v>414</c:v>
                </c:pt>
                <c:pt idx="70735">
                  <c:v>778</c:v>
                </c:pt>
                <c:pt idx="70736">
                  <c:v>316</c:v>
                </c:pt>
                <c:pt idx="70737">
                  <c:v>319</c:v>
                </c:pt>
                <c:pt idx="70738">
                  <c:v>262</c:v>
                </c:pt>
                <c:pt idx="70739">
                  <c:v>241</c:v>
                </c:pt>
                <c:pt idx="70740">
                  <c:v>305</c:v>
                </c:pt>
                <c:pt idx="70741">
                  <c:v>497</c:v>
                </c:pt>
                <c:pt idx="70742">
                  <c:v>302</c:v>
                </c:pt>
                <c:pt idx="70743">
                  <c:v>439</c:v>
                </c:pt>
                <c:pt idx="70744">
                  <c:v>240</c:v>
                </c:pt>
                <c:pt idx="70745">
                  <c:v>352</c:v>
                </c:pt>
                <c:pt idx="70746">
                  <c:v>364</c:v>
                </c:pt>
                <c:pt idx="70747">
                  <c:v>276</c:v>
                </c:pt>
                <c:pt idx="70748">
                  <c:v>123</c:v>
                </c:pt>
                <c:pt idx="70749">
                  <c:v>164</c:v>
                </c:pt>
                <c:pt idx="70750">
                  <c:v>224</c:v>
                </c:pt>
                <c:pt idx="70751">
                  <c:v>104</c:v>
                </c:pt>
                <c:pt idx="70752">
                  <c:v>145</c:v>
                </c:pt>
                <c:pt idx="70753">
                  <c:v>192</c:v>
                </c:pt>
                <c:pt idx="70754">
                  <c:v>551</c:v>
                </c:pt>
                <c:pt idx="70755">
                  <c:v>186</c:v>
                </c:pt>
                <c:pt idx="70756">
                  <c:v>141</c:v>
                </c:pt>
                <c:pt idx="70757">
                  <c:v>160</c:v>
                </c:pt>
                <c:pt idx="70758">
                  <c:v>241</c:v>
                </c:pt>
                <c:pt idx="70759">
                  <c:v>179</c:v>
                </c:pt>
                <c:pt idx="70760">
                  <c:v>400</c:v>
                </c:pt>
                <c:pt idx="70761">
                  <c:v>273</c:v>
                </c:pt>
                <c:pt idx="70762">
                  <c:v>354</c:v>
                </c:pt>
                <c:pt idx="70763">
                  <c:v>302</c:v>
                </c:pt>
                <c:pt idx="70764">
                  <c:v>305</c:v>
                </c:pt>
                <c:pt idx="70765">
                  <c:v>1035</c:v>
                </c:pt>
                <c:pt idx="70766">
                  <c:v>603</c:v>
                </c:pt>
                <c:pt idx="70767">
                  <c:v>752</c:v>
                </c:pt>
                <c:pt idx="70768">
                  <c:v>483</c:v>
                </c:pt>
                <c:pt idx="70769">
                  <c:v>912</c:v>
                </c:pt>
                <c:pt idx="70770">
                  <c:v>272</c:v>
                </c:pt>
                <c:pt idx="70771">
                  <c:v>932</c:v>
                </c:pt>
                <c:pt idx="70772">
                  <c:v>243</c:v>
                </c:pt>
                <c:pt idx="70773">
                  <c:v>312</c:v>
                </c:pt>
                <c:pt idx="70774">
                  <c:v>277</c:v>
                </c:pt>
                <c:pt idx="70775">
                  <c:v>170</c:v>
                </c:pt>
                <c:pt idx="70776">
                  <c:v>336</c:v>
                </c:pt>
                <c:pt idx="70777">
                  <c:v>1000</c:v>
                </c:pt>
                <c:pt idx="70778">
                  <c:v>299</c:v>
                </c:pt>
                <c:pt idx="70779">
                  <c:v>281</c:v>
                </c:pt>
                <c:pt idx="70780">
                  <c:v>210</c:v>
                </c:pt>
                <c:pt idx="70781">
                  <c:v>224</c:v>
                </c:pt>
                <c:pt idx="70782">
                  <c:v>325</c:v>
                </c:pt>
                <c:pt idx="70783">
                  <c:v>451</c:v>
                </c:pt>
                <c:pt idx="70784">
                  <c:v>493</c:v>
                </c:pt>
                <c:pt idx="70785">
                  <c:v>72</c:v>
                </c:pt>
                <c:pt idx="70786">
                  <c:v>143</c:v>
                </c:pt>
                <c:pt idx="70787">
                  <c:v>499</c:v>
                </c:pt>
                <c:pt idx="70788">
                  <c:v>206</c:v>
                </c:pt>
                <c:pt idx="70789">
                  <c:v>197</c:v>
                </c:pt>
                <c:pt idx="70790">
                  <c:v>184</c:v>
                </c:pt>
                <c:pt idx="70791">
                  <c:v>826</c:v>
                </c:pt>
                <c:pt idx="70792">
                  <c:v>181</c:v>
                </c:pt>
                <c:pt idx="70793">
                  <c:v>609</c:v>
                </c:pt>
                <c:pt idx="70794">
                  <c:v>782</c:v>
                </c:pt>
                <c:pt idx="70795">
                  <c:v>104</c:v>
                </c:pt>
                <c:pt idx="70796">
                  <c:v>233</c:v>
                </c:pt>
                <c:pt idx="70797">
                  <c:v>169</c:v>
                </c:pt>
                <c:pt idx="70798">
                  <c:v>143</c:v>
                </c:pt>
                <c:pt idx="70799" formatCode="0.00E+00">
                  <c:v>4.8999999999999998E-3</c:v>
                </c:pt>
                <c:pt idx="70800">
                  <c:v>144</c:v>
                </c:pt>
                <c:pt idx="70801">
                  <c:v>266</c:v>
                </c:pt>
                <c:pt idx="70802">
                  <c:v>195</c:v>
                </c:pt>
                <c:pt idx="70803">
                  <c:v>167</c:v>
                </c:pt>
                <c:pt idx="70804">
                  <c:v>91</c:v>
                </c:pt>
                <c:pt idx="70805">
                  <c:v>248</c:v>
                </c:pt>
                <c:pt idx="70806">
                  <c:v>234</c:v>
                </c:pt>
                <c:pt idx="70807">
                  <c:v>73</c:v>
                </c:pt>
                <c:pt idx="70808">
                  <c:v>210</c:v>
                </c:pt>
                <c:pt idx="70809">
                  <c:v>151</c:v>
                </c:pt>
                <c:pt idx="70810">
                  <c:v>284</c:v>
                </c:pt>
                <c:pt idx="70811">
                  <c:v>135</c:v>
                </c:pt>
                <c:pt idx="70812">
                  <c:v>172</c:v>
                </c:pt>
                <c:pt idx="70813">
                  <c:v>203</c:v>
                </c:pt>
                <c:pt idx="70814">
                  <c:v>148</c:v>
                </c:pt>
                <c:pt idx="70815">
                  <c:v>149</c:v>
                </c:pt>
                <c:pt idx="70816">
                  <c:v>165</c:v>
                </c:pt>
                <c:pt idx="70817">
                  <c:v>171</c:v>
                </c:pt>
                <c:pt idx="70818">
                  <c:v>326</c:v>
                </c:pt>
                <c:pt idx="70819">
                  <c:v>285</c:v>
                </c:pt>
                <c:pt idx="70820">
                  <c:v>238</c:v>
                </c:pt>
                <c:pt idx="70821">
                  <c:v>769</c:v>
                </c:pt>
                <c:pt idx="70822">
                  <c:v>218</c:v>
                </c:pt>
                <c:pt idx="70823">
                  <c:v>626</c:v>
                </c:pt>
                <c:pt idx="70824">
                  <c:v>676</c:v>
                </c:pt>
                <c:pt idx="70825">
                  <c:v>747</c:v>
                </c:pt>
                <c:pt idx="70826">
                  <c:v>252</c:v>
                </c:pt>
                <c:pt idx="70827">
                  <c:v>767</c:v>
                </c:pt>
                <c:pt idx="70828">
                  <c:v>284</c:v>
                </c:pt>
                <c:pt idx="70829">
                  <c:v>343</c:v>
                </c:pt>
                <c:pt idx="70830">
                  <c:v>227</c:v>
                </c:pt>
                <c:pt idx="70831">
                  <c:v>138</c:v>
                </c:pt>
                <c:pt idx="70832">
                  <c:v>956</c:v>
                </c:pt>
                <c:pt idx="70833">
                  <c:v>156</c:v>
                </c:pt>
                <c:pt idx="70834">
                  <c:v>372</c:v>
                </c:pt>
                <c:pt idx="70835">
                  <c:v>174</c:v>
                </c:pt>
                <c:pt idx="70836">
                  <c:v>229</c:v>
                </c:pt>
                <c:pt idx="70837">
                  <c:v>476</c:v>
                </c:pt>
                <c:pt idx="70838">
                  <c:v>154</c:v>
                </c:pt>
                <c:pt idx="70839">
                  <c:v>183</c:v>
                </c:pt>
                <c:pt idx="70840">
                  <c:v>139</c:v>
                </c:pt>
                <c:pt idx="70841">
                  <c:v>242</c:v>
                </c:pt>
                <c:pt idx="70842">
                  <c:v>728</c:v>
                </c:pt>
                <c:pt idx="70843">
                  <c:v>429</c:v>
                </c:pt>
                <c:pt idx="70844">
                  <c:v>260</c:v>
                </c:pt>
                <c:pt idx="70845">
                  <c:v>1165</c:v>
                </c:pt>
                <c:pt idx="70846">
                  <c:v>421</c:v>
                </c:pt>
                <c:pt idx="70847">
                  <c:v>1018</c:v>
                </c:pt>
                <c:pt idx="70848">
                  <c:v>536</c:v>
                </c:pt>
                <c:pt idx="70849">
                  <c:v>329</c:v>
                </c:pt>
                <c:pt idx="70850">
                  <c:v>550</c:v>
                </c:pt>
                <c:pt idx="70851">
                  <c:v>891</c:v>
                </c:pt>
                <c:pt idx="70852">
                  <c:v>712</c:v>
                </c:pt>
                <c:pt idx="70853">
                  <c:v>1005</c:v>
                </c:pt>
                <c:pt idx="70854">
                  <c:v>104</c:v>
                </c:pt>
                <c:pt idx="70855">
                  <c:v>429</c:v>
                </c:pt>
                <c:pt idx="70856">
                  <c:v>397</c:v>
                </c:pt>
                <c:pt idx="70857">
                  <c:v>56</c:v>
                </c:pt>
                <c:pt idx="70858">
                  <c:v>8</c:v>
                </c:pt>
                <c:pt idx="70859">
                  <c:v>40</c:v>
                </c:pt>
                <c:pt idx="70860">
                  <c:v>276</c:v>
                </c:pt>
                <c:pt idx="70861">
                  <c:v>22</c:v>
                </c:pt>
                <c:pt idx="70862">
                  <c:v>256</c:v>
                </c:pt>
                <c:pt idx="70863">
                  <c:v>79</c:v>
                </c:pt>
                <c:pt idx="70864">
                  <c:v>159</c:v>
                </c:pt>
                <c:pt idx="70865">
                  <c:v>343</c:v>
                </c:pt>
                <c:pt idx="70866">
                  <c:v>265</c:v>
                </c:pt>
                <c:pt idx="70867">
                  <c:v>213</c:v>
                </c:pt>
                <c:pt idx="70868">
                  <c:v>118</c:v>
                </c:pt>
                <c:pt idx="70869">
                  <c:v>141</c:v>
                </c:pt>
                <c:pt idx="70870">
                  <c:v>227</c:v>
                </c:pt>
                <c:pt idx="70871">
                  <c:v>218</c:v>
                </c:pt>
                <c:pt idx="70872">
                  <c:v>186</c:v>
                </c:pt>
                <c:pt idx="70873">
                  <c:v>272</c:v>
                </c:pt>
                <c:pt idx="70874">
                  <c:v>317</c:v>
                </c:pt>
                <c:pt idx="70875">
                  <c:v>103</c:v>
                </c:pt>
                <c:pt idx="70876">
                  <c:v>311</c:v>
                </c:pt>
                <c:pt idx="70877">
                  <c:v>457</c:v>
                </c:pt>
                <c:pt idx="70878">
                  <c:v>397</c:v>
                </c:pt>
                <c:pt idx="70879">
                  <c:v>373</c:v>
                </c:pt>
                <c:pt idx="70880">
                  <c:v>378</c:v>
                </c:pt>
                <c:pt idx="70881">
                  <c:v>848</c:v>
                </c:pt>
                <c:pt idx="70882">
                  <c:v>347</c:v>
                </c:pt>
                <c:pt idx="70883">
                  <c:v>483</c:v>
                </c:pt>
                <c:pt idx="70884">
                  <c:v>461</c:v>
                </c:pt>
                <c:pt idx="70885">
                  <c:v>259</c:v>
                </c:pt>
                <c:pt idx="70886">
                  <c:v>359</c:v>
                </c:pt>
                <c:pt idx="70887">
                  <c:v>367</c:v>
                </c:pt>
                <c:pt idx="70888">
                  <c:v>241</c:v>
                </c:pt>
                <c:pt idx="70889">
                  <c:v>396</c:v>
                </c:pt>
                <c:pt idx="70890">
                  <c:v>713</c:v>
                </c:pt>
                <c:pt idx="70891">
                  <c:v>728</c:v>
                </c:pt>
                <c:pt idx="70892">
                  <c:v>937</c:v>
                </c:pt>
                <c:pt idx="70893">
                  <c:v>735</c:v>
                </c:pt>
                <c:pt idx="70894">
                  <c:v>732</c:v>
                </c:pt>
                <c:pt idx="70895">
                  <c:v>832</c:v>
                </c:pt>
                <c:pt idx="70896">
                  <c:v>773</c:v>
                </c:pt>
                <c:pt idx="70897">
                  <c:v>501</c:v>
                </c:pt>
                <c:pt idx="70898">
                  <c:v>615</c:v>
                </c:pt>
                <c:pt idx="70899">
                  <c:v>744</c:v>
                </c:pt>
                <c:pt idx="70900">
                  <c:v>718</c:v>
                </c:pt>
                <c:pt idx="70901">
                  <c:v>913</c:v>
                </c:pt>
                <c:pt idx="70902">
                  <c:v>72</c:v>
                </c:pt>
                <c:pt idx="70903">
                  <c:v>93</c:v>
                </c:pt>
                <c:pt idx="70904">
                  <c:v>44</c:v>
                </c:pt>
                <c:pt idx="70905">
                  <c:v>80</c:v>
                </c:pt>
                <c:pt idx="70906">
                  <c:v>99</c:v>
                </c:pt>
                <c:pt idx="70907" formatCode="0.00E+00">
                  <c:v>4.8999999999999998E-3</c:v>
                </c:pt>
                <c:pt idx="70908">
                  <c:v>237</c:v>
                </c:pt>
                <c:pt idx="70909">
                  <c:v>204</c:v>
                </c:pt>
                <c:pt idx="70910">
                  <c:v>60</c:v>
                </c:pt>
                <c:pt idx="70911" formatCode="0.00E+00">
                  <c:v>4.8999999999999998E-3</c:v>
                </c:pt>
                <c:pt idx="70912">
                  <c:v>66</c:v>
                </c:pt>
                <c:pt idx="70913">
                  <c:v>285</c:v>
                </c:pt>
                <c:pt idx="70914">
                  <c:v>355</c:v>
                </c:pt>
                <c:pt idx="70915">
                  <c:v>308</c:v>
                </c:pt>
                <c:pt idx="70916">
                  <c:v>138</c:v>
                </c:pt>
                <c:pt idx="70917">
                  <c:v>195</c:v>
                </c:pt>
                <c:pt idx="70918">
                  <c:v>319</c:v>
                </c:pt>
                <c:pt idx="70919">
                  <c:v>280</c:v>
                </c:pt>
                <c:pt idx="70920">
                  <c:v>151</c:v>
                </c:pt>
                <c:pt idx="70921">
                  <c:v>395</c:v>
                </c:pt>
                <c:pt idx="70922">
                  <c:v>269</c:v>
                </c:pt>
                <c:pt idx="70923">
                  <c:v>213</c:v>
                </c:pt>
                <c:pt idx="70924">
                  <c:v>24</c:v>
                </c:pt>
                <c:pt idx="70925">
                  <c:v>13</c:v>
                </c:pt>
                <c:pt idx="70926">
                  <c:v>84</c:v>
                </c:pt>
                <c:pt idx="70927">
                  <c:v>12</c:v>
                </c:pt>
                <c:pt idx="70928">
                  <c:v>53</c:v>
                </c:pt>
                <c:pt idx="70929">
                  <c:v>450</c:v>
                </c:pt>
                <c:pt idx="70930">
                  <c:v>129</c:v>
                </c:pt>
                <c:pt idx="70931">
                  <c:v>3</c:v>
                </c:pt>
                <c:pt idx="70932">
                  <c:v>11</c:v>
                </c:pt>
                <c:pt idx="70933">
                  <c:v>280</c:v>
                </c:pt>
                <c:pt idx="70934">
                  <c:v>43</c:v>
                </c:pt>
                <c:pt idx="70935">
                  <c:v>45</c:v>
                </c:pt>
                <c:pt idx="70936" formatCode="0.00E+00">
                  <c:v>4.8999999999999998E-3</c:v>
                </c:pt>
                <c:pt idx="70937">
                  <c:v>169</c:v>
                </c:pt>
                <c:pt idx="70938">
                  <c:v>28</c:v>
                </c:pt>
                <c:pt idx="70939">
                  <c:v>3</c:v>
                </c:pt>
                <c:pt idx="70940">
                  <c:v>129</c:v>
                </c:pt>
                <c:pt idx="70941">
                  <c:v>180</c:v>
                </c:pt>
                <c:pt idx="70942">
                  <c:v>5</c:v>
                </c:pt>
                <c:pt idx="70943">
                  <c:v>17</c:v>
                </c:pt>
                <c:pt idx="70944">
                  <c:v>386</c:v>
                </c:pt>
                <c:pt idx="70945">
                  <c:v>97</c:v>
                </c:pt>
                <c:pt idx="70946">
                  <c:v>131</c:v>
                </c:pt>
                <c:pt idx="70947">
                  <c:v>120</c:v>
                </c:pt>
                <c:pt idx="70948">
                  <c:v>14</c:v>
                </c:pt>
                <c:pt idx="70949">
                  <c:v>208</c:v>
                </c:pt>
                <c:pt idx="70950">
                  <c:v>166</c:v>
                </c:pt>
                <c:pt idx="70951">
                  <c:v>246</c:v>
                </c:pt>
                <c:pt idx="70952">
                  <c:v>191</c:v>
                </c:pt>
                <c:pt idx="70953">
                  <c:v>194</c:v>
                </c:pt>
                <c:pt idx="70954">
                  <c:v>280</c:v>
                </c:pt>
                <c:pt idx="70955">
                  <c:v>348</c:v>
                </c:pt>
                <c:pt idx="70956">
                  <c:v>210</c:v>
                </c:pt>
                <c:pt idx="70957">
                  <c:v>84</c:v>
                </c:pt>
                <c:pt idx="70958">
                  <c:v>236</c:v>
                </c:pt>
                <c:pt idx="70959">
                  <c:v>162</c:v>
                </c:pt>
                <c:pt idx="70960">
                  <c:v>314</c:v>
                </c:pt>
                <c:pt idx="70961">
                  <c:v>34</c:v>
                </c:pt>
                <c:pt idx="70962">
                  <c:v>17</c:v>
                </c:pt>
                <c:pt idx="70963">
                  <c:v>21</c:v>
                </c:pt>
                <c:pt idx="70964">
                  <c:v>53</c:v>
                </c:pt>
                <c:pt idx="70965">
                  <c:v>32</c:v>
                </c:pt>
                <c:pt idx="70966">
                  <c:v>242</c:v>
                </c:pt>
                <c:pt idx="70967">
                  <c:v>81</c:v>
                </c:pt>
                <c:pt idx="70968">
                  <c:v>31</c:v>
                </c:pt>
                <c:pt idx="70969">
                  <c:v>37</c:v>
                </c:pt>
                <c:pt idx="70970">
                  <c:v>4</c:v>
                </c:pt>
                <c:pt idx="70971">
                  <c:v>543</c:v>
                </c:pt>
                <c:pt idx="70972">
                  <c:v>1431</c:v>
                </c:pt>
                <c:pt idx="70973">
                  <c:v>744</c:v>
                </c:pt>
                <c:pt idx="70974">
                  <c:v>827</c:v>
                </c:pt>
                <c:pt idx="70975">
                  <c:v>963</c:v>
                </c:pt>
                <c:pt idx="70976">
                  <c:v>998</c:v>
                </c:pt>
                <c:pt idx="70977">
                  <c:v>918</c:v>
                </c:pt>
                <c:pt idx="70978">
                  <c:v>780</c:v>
                </c:pt>
                <c:pt idx="70979">
                  <c:v>913</c:v>
                </c:pt>
                <c:pt idx="70980">
                  <c:v>1342</c:v>
                </c:pt>
                <c:pt idx="70981">
                  <c:v>898</c:v>
                </c:pt>
                <c:pt idx="70982">
                  <c:v>767</c:v>
                </c:pt>
                <c:pt idx="70983">
                  <c:v>7</c:v>
                </c:pt>
                <c:pt idx="70984">
                  <c:v>27</c:v>
                </c:pt>
                <c:pt idx="70985">
                  <c:v>229</c:v>
                </c:pt>
                <c:pt idx="70986">
                  <c:v>123</c:v>
                </c:pt>
                <c:pt idx="70987">
                  <c:v>448</c:v>
                </c:pt>
                <c:pt idx="70988">
                  <c:v>29</c:v>
                </c:pt>
                <c:pt idx="70989">
                  <c:v>242</c:v>
                </c:pt>
                <c:pt idx="70990">
                  <c:v>215</c:v>
                </c:pt>
                <c:pt idx="70991">
                  <c:v>123</c:v>
                </c:pt>
                <c:pt idx="70992">
                  <c:v>283</c:v>
                </c:pt>
                <c:pt idx="70993">
                  <c:v>104</c:v>
                </c:pt>
                <c:pt idx="70994">
                  <c:v>132</c:v>
                </c:pt>
                <c:pt idx="70995">
                  <c:v>71</c:v>
                </c:pt>
                <c:pt idx="70996">
                  <c:v>2</c:v>
                </c:pt>
                <c:pt idx="70997">
                  <c:v>240</c:v>
                </c:pt>
                <c:pt idx="70998">
                  <c:v>12</c:v>
                </c:pt>
                <c:pt idx="70999">
                  <c:v>380</c:v>
                </c:pt>
                <c:pt idx="71000">
                  <c:v>31</c:v>
                </c:pt>
                <c:pt idx="71001">
                  <c:v>157</c:v>
                </c:pt>
                <c:pt idx="71002">
                  <c:v>106</c:v>
                </c:pt>
                <c:pt idx="71003">
                  <c:v>221</c:v>
                </c:pt>
                <c:pt idx="71004">
                  <c:v>63</c:v>
                </c:pt>
                <c:pt idx="71005">
                  <c:v>251</c:v>
                </c:pt>
                <c:pt idx="71006">
                  <c:v>554</c:v>
                </c:pt>
                <c:pt idx="71007">
                  <c:v>78</c:v>
                </c:pt>
                <c:pt idx="71008">
                  <c:v>25</c:v>
                </c:pt>
                <c:pt idx="71009">
                  <c:v>32</c:v>
                </c:pt>
                <c:pt idx="71010">
                  <c:v>168</c:v>
                </c:pt>
                <c:pt idx="71011">
                  <c:v>237</c:v>
                </c:pt>
                <c:pt idx="71012">
                  <c:v>151</c:v>
                </c:pt>
                <c:pt idx="71013">
                  <c:v>76</c:v>
                </c:pt>
                <c:pt idx="71014">
                  <c:v>66</c:v>
                </c:pt>
                <c:pt idx="71015">
                  <c:v>54</c:v>
                </c:pt>
                <c:pt idx="71016">
                  <c:v>88</c:v>
                </c:pt>
                <c:pt idx="71017">
                  <c:v>16</c:v>
                </c:pt>
                <c:pt idx="71018">
                  <c:v>63</c:v>
                </c:pt>
                <c:pt idx="71019">
                  <c:v>25</c:v>
                </c:pt>
                <c:pt idx="71020">
                  <c:v>142</c:v>
                </c:pt>
                <c:pt idx="71021">
                  <c:v>91</c:v>
                </c:pt>
                <c:pt idx="71022">
                  <c:v>125</c:v>
                </c:pt>
                <c:pt idx="71023">
                  <c:v>123</c:v>
                </c:pt>
                <c:pt idx="71024">
                  <c:v>140</c:v>
                </c:pt>
                <c:pt idx="71025" formatCode="0.00E+00">
                  <c:v>4.8999999999999998E-3</c:v>
                </c:pt>
                <c:pt idx="71026" formatCode="0.00E+00">
                  <c:v>4.8999999999999998E-3</c:v>
                </c:pt>
                <c:pt idx="71027" formatCode="0.00E+00">
                  <c:v>4.8999999999999998E-3</c:v>
                </c:pt>
                <c:pt idx="71028" formatCode="0.00E+00">
                  <c:v>4.8999999999999998E-3</c:v>
                </c:pt>
                <c:pt idx="71029">
                  <c:v>83</c:v>
                </c:pt>
                <c:pt idx="71030">
                  <c:v>15</c:v>
                </c:pt>
                <c:pt idx="71031">
                  <c:v>536</c:v>
                </c:pt>
                <c:pt idx="71032">
                  <c:v>393</c:v>
                </c:pt>
                <c:pt idx="71033">
                  <c:v>326</c:v>
                </c:pt>
                <c:pt idx="71034">
                  <c:v>353</c:v>
                </c:pt>
                <c:pt idx="71035">
                  <c:v>318</c:v>
                </c:pt>
                <c:pt idx="71036">
                  <c:v>345</c:v>
                </c:pt>
                <c:pt idx="71037">
                  <c:v>290</c:v>
                </c:pt>
                <c:pt idx="71038">
                  <c:v>412</c:v>
                </c:pt>
                <c:pt idx="71039">
                  <c:v>441</c:v>
                </c:pt>
                <c:pt idx="71040">
                  <c:v>422</c:v>
                </c:pt>
                <c:pt idx="71041">
                  <c:v>264</c:v>
                </c:pt>
                <c:pt idx="71042">
                  <c:v>442</c:v>
                </c:pt>
                <c:pt idx="71043">
                  <c:v>136</c:v>
                </c:pt>
                <c:pt idx="71044">
                  <c:v>69</c:v>
                </c:pt>
                <c:pt idx="71045">
                  <c:v>246</c:v>
                </c:pt>
                <c:pt idx="71046">
                  <c:v>300</c:v>
                </c:pt>
                <c:pt idx="71047">
                  <c:v>264</c:v>
                </c:pt>
                <c:pt idx="71048">
                  <c:v>95</c:v>
                </c:pt>
                <c:pt idx="71049">
                  <c:v>108</c:v>
                </c:pt>
                <c:pt idx="71050">
                  <c:v>247</c:v>
                </c:pt>
                <c:pt idx="71051">
                  <c:v>106</c:v>
                </c:pt>
                <c:pt idx="71052">
                  <c:v>765</c:v>
                </c:pt>
                <c:pt idx="71053">
                  <c:v>171</c:v>
                </c:pt>
                <c:pt idx="71054">
                  <c:v>492</c:v>
                </c:pt>
                <c:pt idx="71055">
                  <c:v>229</c:v>
                </c:pt>
                <c:pt idx="71056">
                  <c:v>125</c:v>
                </c:pt>
                <c:pt idx="71057">
                  <c:v>332</c:v>
                </c:pt>
                <c:pt idx="71058">
                  <c:v>21</c:v>
                </c:pt>
                <c:pt idx="71059">
                  <c:v>181</c:v>
                </c:pt>
                <c:pt idx="71060">
                  <c:v>169</c:v>
                </c:pt>
                <c:pt idx="71061">
                  <c:v>171</c:v>
                </c:pt>
                <c:pt idx="71062">
                  <c:v>72</c:v>
                </c:pt>
                <c:pt idx="71063">
                  <c:v>255</c:v>
                </c:pt>
                <c:pt idx="71064">
                  <c:v>69</c:v>
                </c:pt>
                <c:pt idx="71065">
                  <c:v>529</c:v>
                </c:pt>
                <c:pt idx="71066">
                  <c:v>287</c:v>
                </c:pt>
                <c:pt idx="71067">
                  <c:v>647</c:v>
                </c:pt>
                <c:pt idx="71068">
                  <c:v>734</c:v>
                </c:pt>
                <c:pt idx="71069">
                  <c:v>434</c:v>
                </c:pt>
                <c:pt idx="71070">
                  <c:v>290</c:v>
                </c:pt>
                <c:pt idx="71071">
                  <c:v>213</c:v>
                </c:pt>
                <c:pt idx="71072">
                  <c:v>371</c:v>
                </c:pt>
                <c:pt idx="71073">
                  <c:v>332</c:v>
                </c:pt>
                <c:pt idx="71074">
                  <c:v>326</c:v>
                </c:pt>
                <c:pt idx="71075">
                  <c:v>631</c:v>
                </c:pt>
                <c:pt idx="71076">
                  <c:v>329</c:v>
                </c:pt>
                <c:pt idx="71077">
                  <c:v>354</c:v>
                </c:pt>
                <c:pt idx="71078">
                  <c:v>753</c:v>
                </c:pt>
                <c:pt idx="71079">
                  <c:v>456</c:v>
                </c:pt>
                <c:pt idx="71080">
                  <c:v>322</c:v>
                </c:pt>
                <c:pt idx="71081">
                  <c:v>479</c:v>
                </c:pt>
                <c:pt idx="71082">
                  <c:v>289</c:v>
                </c:pt>
                <c:pt idx="71083">
                  <c:v>161</c:v>
                </c:pt>
                <c:pt idx="71084">
                  <c:v>264</c:v>
                </c:pt>
                <c:pt idx="71085">
                  <c:v>69</c:v>
                </c:pt>
                <c:pt idx="71086">
                  <c:v>536</c:v>
                </c:pt>
                <c:pt idx="71087">
                  <c:v>510</c:v>
                </c:pt>
                <c:pt idx="71088">
                  <c:v>593</c:v>
                </c:pt>
                <c:pt idx="71089">
                  <c:v>105</c:v>
                </c:pt>
                <c:pt idx="71090">
                  <c:v>318</c:v>
                </c:pt>
                <c:pt idx="71091">
                  <c:v>347</c:v>
                </c:pt>
                <c:pt idx="71092">
                  <c:v>371</c:v>
                </c:pt>
                <c:pt idx="71093">
                  <c:v>63</c:v>
                </c:pt>
                <c:pt idx="71094">
                  <c:v>3</c:v>
                </c:pt>
                <c:pt idx="71095">
                  <c:v>18</c:v>
                </c:pt>
                <c:pt idx="71096">
                  <c:v>152</c:v>
                </c:pt>
                <c:pt idx="71097">
                  <c:v>205</c:v>
                </c:pt>
                <c:pt idx="71098">
                  <c:v>10</c:v>
                </c:pt>
                <c:pt idx="71099">
                  <c:v>12</c:v>
                </c:pt>
                <c:pt idx="71100">
                  <c:v>148</c:v>
                </c:pt>
                <c:pt idx="71101">
                  <c:v>1145</c:v>
                </c:pt>
                <c:pt idx="71102">
                  <c:v>406</c:v>
                </c:pt>
                <c:pt idx="71103">
                  <c:v>272</c:v>
                </c:pt>
                <c:pt idx="71104">
                  <c:v>739</c:v>
                </c:pt>
                <c:pt idx="71105">
                  <c:v>717</c:v>
                </c:pt>
                <c:pt idx="71106">
                  <c:v>552</c:v>
                </c:pt>
                <c:pt idx="71107">
                  <c:v>987</c:v>
                </c:pt>
                <c:pt idx="71108">
                  <c:v>416</c:v>
                </c:pt>
                <c:pt idx="71109">
                  <c:v>452</c:v>
                </c:pt>
                <c:pt idx="71110">
                  <c:v>826</c:v>
                </c:pt>
                <c:pt idx="71111">
                  <c:v>371</c:v>
                </c:pt>
                <c:pt idx="71112">
                  <c:v>523</c:v>
                </c:pt>
                <c:pt idx="71113">
                  <c:v>385</c:v>
                </c:pt>
                <c:pt idx="71114">
                  <c:v>1484</c:v>
                </c:pt>
                <c:pt idx="71115">
                  <c:v>954</c:v>
                </c:pt>
                <c:pt idx="71116">
                  <c:v>25</c:v>
                </c:pt>
                <c:pt idx="71117">
                  <c:v>49</c:v>
                </c:pt>
                <c:pt idx="71118">
                  <c:v>49</c:v>
                </c:pt>
                <c:pt idx="71119">
                  <c:v>42</c:v>
                </c:pt>
                <c:pt idx="71120">
                  <c:v>7</c:v>
                </c:pt>
                <c:pt idx="71121">
                  <c:v>156</c:v>
                </c:pt>
                <c:pt idx="71122">
                  <c:v>177</c:v>
                </c:pt>
                <c:pt idx="71123">
                  <c:v>280</c:v>
                </c:pt>
                <c:pt idx="71124">
                  <c:v>201</c:v>
                </c:pt>
                <c:pt idx="71125">
                  <c:v>52</c:v>
                </c:pt>
                <c:pt idx="71126">
                  <c:v>442</c:v>
                </c:pt>
                <c:pt idx="71127">
                  <c:v>195</c:v>
                </c:pt>
                <c:pt idx="71128">
                  <c:v>190</c:v>
                </c:pt>
                <c:pt idx="71129">
                  <c:v>197</c:v>
                </c:pt>
                <c:pt idx="71130">
                  <c:v>37</c:v>
                </c:pt>
                <c:pt idx="71131">
                  <c:v>115</c:v>
                </c:pt>
                <c:pt idx="71132">
                  <c:v>279</c:v>
                </c:pt>
                <c:pt idx="71133">
                  <c:v>381</c:v>
                </c:pt>
                <c:pt idx="71134">
                  <c:v>351</c:v>
                </c:pt>
                <c:pt idx="71135">
                  <c:v>1107</c:v>
                </c:pt>
                <c:pt idx="71136">
                  <c:v>246</c:v>
                </c:pt>
                <c:pt idx="71137">
                  <c:v>355</c:v>
                </c:pt>
                <c:pt idx="71138">
                  <c:v>311</c:v>
                </c:pt>
                <c:pt idx="71139">
                  <c:v>319</c:v>
                </c:pt>
                <c:pt idx="71140">
                  <c:v>246</c:v>
                </c:pt>
                <c:pt idx="71141">
                  <c:v>101</c:v>
                </c:pt>
                <c:pt idx="71142">
                  <c:v>520</c:v>
                </c:pt>
                <c:pt idx="71143">
                  <c:v>940</c:v>
                </c:pt>
                <c:pt idx="71144">
                  <c:v>290</c:v>
                </c:pt>
                <c:pt idx="71145">
                  <c:v>723</c:v>
                </c:pt>
                <c:pt idx="71146">
                  <c:v>702</c:v>
                </c:pt>
                <c:pt idx="71147">
                  <c:v>858</c:v>
                </c:pt>
                <c:pt idx="71148">
                  <c:v>393</c:v>
                </c:pt>
                <c:pt idx="71149">
                  <c:v>736</c:v>
                </c:pt>
                <c:pt idx="71150">
                  <c:v>388</c:v>
                </c:pt>
                <c:pt idx="71151">
                  <c:v>1044</c:v>
                </c:pt>
                <c:pt idx="71152">
                  <c:v>1259</c:v>
                </c:pt>
                <c:pt idx="71153">
                  <c:v>727</c:v>
                </c:pt>
                <c:pt idx="71154">
                  <c:v>535</c:v>
                </c:pt>
                <c:pt idx="71155">
                  <c:v>352</c:v>
                </c:pt>
                <c:pt idx="71156">
                  <c:v>572</c:v>
                </c:pt>
                <c:pt idx="71157">
                  <c:v>105</c:v>
                </c:pt>
                <c:pt idx="71158">
                  <c:v>71</c:v>
                </c:pt>
                <c:pt idx="71159">
                  <c:v>28</c:v>
                </c:pt>
                <c:pt idx="71160">
                  <c:v>125</c:v>
                </c:pt>
                <c:pt idx="71161">
                  <c:v>84</c:v>
                </c:pt>
                <c:pt idx="71162">
                  <c:v>353</c:v>
                </c:pt>
                <c:pt idx="71163">
                  <c:v>361</c:v>
                </c:pt>
                <c:pt idx="71164">
                  <c:v>687</c:v>
                </c:pt>
                <c:pt idx="71165">
                  <c:v>462</c:v>
                </c:pt>
                <c:pt idx="71166">
                  <c:v>555</c:v>
                </c:pt>
                <c:pt idx="71167">
                  <c:v>765</c:v>
                </c:pt>
                <c:pt idx="71168">
                  <c:v>394</c:v>
                </c:pt>
                <c:pt idx="71169">
                  <c:v>506</c:v>
                </c:pt>
                <c:pt idx="71170">
                  <c:v>600</c:v>
                </c:pt>
                <c:pt idx="71171">
                  <c:v>468</c:v>
                </c:pt>
                <c:pt idx="71172">
                  <c:v>277</c:v>
                </c:pt>
                <c:pt idx="71173">
                  <c:v>360</c:v>
                </c:pt>
                <c:pt idx="71174">
                  <c:v>37</c:v>
                </c:pt>
                <c:pt idx="71175">
                  <c:v>201</c:v>
                </c:pt>
                <c:pt idx="71176">
                  <c:v>208</c:v>
                </c:pt>
                <c:pt idx="71177">
                  <c:v>171</c:v>
                </c:pt>
                <c:pt idx="71178">
                  <c:v>28</c:v>
                </c:pt>
                <c:pt idx="71179">
                  <c:v>176</c:v>
                </c:pt>
                <c:pt idx="71180">
                  <c:v>64</c:v>
                </c:pt>
                <c:pt idx="71181">
                  <c:v>13</c:v>
                </c:pt>
                <c:pt idx="71182">
                  <c:v>36</c:v>
                </c:pt>
                <c:pt idx="71183">
                  <c:v>17</c:v>
                </c:pt>
                <c:pt idx="71184">
                  <c:v>101</c:v>
                </c:pt>
                <c:pt idx="71185">
                  <c:v>99</c:v>
                </c:pt>
                <c:pt idx="71186">
                  <c:v>205</c:v>
                </c:pt>
                <c:pt idx="71187">
                  <c:v>338</c:v>
                </c:pt>
                <c:pt idx="71188">
                  <c:v>302</c:v>
                </c:pt>
                <c:pt idx="71189">
                  <c:v>378</c:v>
                </c:pt>
                <c:pt idx="71190">
                  <c:v>223</c:v>
                </c:pt>
                <c:pt idx="71191">
                  <c:v>400</c:v>
                </c:pt>
                <c:pt idx="71192">
                  <c:v>336</c:v>
                </c:pt>
                <c:pt idx="71193">
                  <c:v>320</c:v>
                </c:pt>
                <c:pt idx="71194">
                  <c:v>320</c:v>
                </c:pt>
                <c:pt idx="71195">
                  <c:v>200</c:v>
                </c:pt>
                <c:pt idx="71196">
                  <c:v>416</c:v>
                </c:pt>
                <c:pt idx="71197">
                  <c:v>650</c:v>
                </c:pt>
                <c:pt idx="71198">
                  <c:v>40</c:v>
                </c:pt>
                <c:pt idx="71199" formatCode="0.00E+00">
                  <c:v>4.8999999999999998E-3</c:v>
                </c:pt>
                <c:pt idx="71200" formatCode="0.00E+00">
                  <c:v>4.8999999999999998E-3</c:v>
                </c:pt>
                <c:pt idx="71201">
                  <c:v>132</c:v>
                </c:pt>
                <c:pt idx="71202" formatCode="0.00E+00">
                  <c:v>4.8999999999999998E-3</c:v>
                </c:pt>
                <c:pt idx="71203" formatCode="0.00E+00">
                  <c:v>4.8999999999999998E-3</c:v>
                </c:pt>
                <c:pt idx="71204">
                  <c:v>70</c:v>
                </c:pt>
                <c:pt idx="71205">
                  <c:v>175</c:v>
                </c:pt>
                <c:pt idx="71206">
                  <c:v>32</c:v>
                </c:pt>
                <c:pt idx="71207" formatCode="0.00E+00">
                  <c:v>4.8999999999999998E-3</c:v>
                </c:pt>
                <c:pt idx="71208">
                  <c:v>56</c:v>
                </c:pt>
                <c:pt idx="71209">
                  <c:v>4</c:v>
                </c:pt>
                <c:pt idx="71210" formatCode="0.00E+00">
                  <c:v>4.8999999999999998E-3</c:v>
                </c:pt>
                <c:pt idx="71211" formatCode="0.00E+00">
                  <c:v>4.8999999999999998E-3</c:v>
                </c:pt>
                <c:pt idx="71212" formatCode="0.00E+00">
                  <c:v>4.8999999999999998E-3</c:v>
                </c:pt>
                <c:pt idx="71213">
                  <c:v>86</c:v>
                </c:pt>
                <c:pt idx="71214" formatCode="0.00E+00">
                  <c:v>4.8999999999999998E-3</c:v>
                </c:pt>
                <c:pt idx="71215" formatCode="0.00E+00">
                  <c:v>4.8999999999999998E-3</c:v>
                </c:pt>
                <c:pt idx="71216">
                  <c:v>412</c:v>
                </c:pt>
                <c:pt idx="71217">
                  <c:v>399</c:v>
                </c:pt>
                <c:pt idx="71218">
                  <c:v>500</c:v>
                </c:pt>
                <c:pt idx="71219">
                  <c:v>318</c:v>
                </c:pt>
                <c:pt idx="71220">
                  <c:v>716</c:v>
                </c:pt>
                <c:pt idx="71221">
                  <c:v>308</c:v>
                </c:pt>
                <c:pt idx="71222">
                  <c:v>730</c:v>
                </c:pt>
                <c:pt idx="71223">
                  <c:v>755</c:v>
                </c:pt>
                <c:pt idx="71224">
                  <c:v>488</c:v>
                </c:pt>
                <c:pt idx="71225">
                  <c:v>321</c:v>
                </c:pt>
                <c:pt idx="71226">
                  <c:v>547</c:v>
                </c:pt>
                <c:pt idx="71227">
                  <c:v>533</c:v>
                </c:pt>
                <c:pt idx="71228">
                  <c:v>366</c:v>
                </c:pt>
                <c:pt idx="71229">
                  <c:v>256</c:v>
                </c:pt>
                <c:pt idx="71230">
                  <c:v>144</c:v>
                </c:pt>
                <c:pt idx="71231">
                  <c:v>443</c:v>
                </c:pt>
                <c:pt idx="71232">
                  <c:v>313</c:v>
                </c:pt>
                <c:pt idx="71233">
                  <c:v>420</c:v>
                </c:pt>
                <c:pt idx="71234">
                  <c:v>372</c:v>
                </c:pt>
                <c:pt idx="71235">
                  <c:v>174</c:v>
                </c:pt>
                <c:pt idx="71236">
                  <c:v>174</c:v>
                </c:pt>
                <c:pt idx="71237">
                  <c:v>171</c:v>
                </c:pt>
                <c:pt idx="71238">
                  <c:v>315</c:v>
                </c:pt>
                <c:pt idx="71239">
                  <c:v>315</c:v>
                </c:pt>
                <c:pt idx="71240">
                  <c:v>178</c:v>
                </c:pt>
                <c:pt idx="71241">
                  <c:v>448</c:v>
                </c:pt>
                <c:pt idx="71242">
                  <c:v>789</c:v>
                </c:pt>
                <c:pt idx="71243">
                  <c:v>784</c:v>
                </c:pt>
                <c:pt idx="71244">
                  <c:v>134</c:v>
                </c:pt>
                <c:pt idx="71245">
                  <c:v>5</c:v>
                </c:pt>
                <c:pt idx="71246">
                  <c:v>8</c:v>
                </c:pt>
                <c:pt idx="71247">
                  <c:v>181</c:v>
                </c:pt>
                <c:pt idx="71248">
                  <c:v>24</c:v>
                </c:pt>
                <c:pt idx="71249">
                  <c:v>7</c:v>
                </c:pt>
                <c:pt idx="71250">
                  <c:v>132</c:v>
                </c:pt>
                <c:pt idx="71251">
                  <c:v>90</c:v>
                </c:pt>
                <c:pt idx="71252">
                  <c:v>12</c:v>
                </c:pt>
                <c:pt idx="71253">
                  <c:v>42</c:v>
                </c:pt>
                <c:pt idx="71254">
                  <c:v>450</c:v>
                </c:pt>
                <c:pt idx="71255">
                  <c:v>186</c:v>
                </c:pt>
                <c:pt idx="71256">
                  <c:v>139</c:v>
                </c:pt>
                <c:pt idx="71257">
                  <c:v>360</c:v>
                </c:pt>
                <c:pt idx="71258">
                  <c:v>907</c:v>
                </c:pt>
                <c:pt idx="71259">
                  <c:v>245</c:v>
                </c:pt>
                <c:pt idx="71260">
                  <c:v>1096</c:v>
                </c:pt>
                <c:pt idx="71261">
                  <c:v>631</c:v>
                </c:pt>
                <c:pt idx="71262">
                  <c:v>725</c:v>
                </c:pt>
                <c:pt idx="71263">
                  <c:v>519</c:v>
                </c:pt>
                <c:pt idx="71264">
                  <c:v>84</c:v>
                </c:pt>
                <c:pt idx="71265">
                  <c:v>1122</c:v>
                </c:pt>
                <c:pt idx="71266">
                  <c:v>273</c:v>
                </c:pt>
                <c:pt idx="71267">
                  <c:v>255</c:v>
                </c:pt>
                <c:pt idx="71268">
                  <c:v>218</c:v>
                </c:pt>
                <c:pt idx="71269">
                  <c:v>201</c:v>
                </c:pt>
                <c:pt idx="71270">
                  <c:v>253</c:v>
                </c:pt>
                <c:pt idx="71271">
                  <c:v>366</c:v>
                </c:pt>
                <c:pt idx="71272">
                  <c:v>240</c:v>
                </c:pt>
                <c:pt idx="71273">
                  <c:v>266</c:v>
                </c:pt>
                <c:pt idx="71274">
                  <c:v>293</c:v>
                </c:pt>
                <c:pt idx="71275">
                  <c:v>149</c:v>
                </c:pt>
                <c:pt idx="71276">
                  <c:v>382</c:v>
                </c:pt>
                <c:pt idx="71277">
                  <c:v>208</c:v>
                </c:pt>
                <c:pt idx="71278">
                  <c:v>109</c:v>
                </c:pt>
                <c:pt idx="71279">
                  <c:v>97</c:v>
                </c:pt>
                <c:pt idx="71280">
                  <c:v>138</c:v>
                </c:pt>
                <c:pt idx="71281">
                  <c:v>24</c:v>
                </c:pt>
                <c:pt idx="71282">
                  <c:v>26</c:v>
                </c:pt>
                <c:pt idx="71283">
                  <c:v>34</c:v>
                </c:pt>
                <c:pt idx="71284">
                  <c:v>69</c:v>
                </c:pt>
                <c:pt idx="71285">
                  <c:v>144</c:v>
                </c:pt>
                <c:pt idx="71286">
                  <c:v>120</c:v>
                </c:pt>
                <c:pt idx="71287">
                  <c:v>230</c:v>
                </c:pt>
                <c:pt idx="71288">
                  <c:v>178</c:v>
                </c:pt>
                <c:pt idx="71289">
                  <c:v>182</c:v>
                </c:pt>
                <c:pt idx="71290">
                  <c:v>165</c:v>
                </c:pt>
                <c:pt idx="71291">
                  <c:v>196</c:v>
                </c:pt>
                <c:pt idx="71292">
                  <c:v>229</c:v>
                </c:pt>
                <c:pt idx="71293">
                  <c:v>284</c:v>
                </c:pt>
                <c:pt idx="71294">
                  <c:v>294</c:v>
                </c:pt>
                <c:pt idx="71295">
                  <c:v>257</c:v>
                </c:pt>
                <c:pt idx="71296">
                  <c:v>164</c:v>
                </c:pt>
                <c:pt idx="71297">
                  <c:v>157</c:v>
                </c:pt>
                <c:pt idx="71298">
                  <c:v>239</c:v>
                </c:pt>
                <c:pt idx="71299">
                  <c:v>267</c:v>
                </c:pt>
                <c:pt idx="71300">
                  <c:v>255</c:v>
                </c:pt>
                <c:pt idx="71301">
                  <c:v>252</c:v>
                </c:pt>
                <c:pt idx="71302">
                  <c:v>255</c:v>
                </c:pt>
                <c:pt idx="71303">
                  <c:v>260</c:v>
                </c:pt>
                <c:pt idx="71304">
                  <c:v>265</c:v>
                </c:pt>
                <c:pt idx="71305">
                  <c:v>212</c:v>
                </c:pt>
                <c:pt idx="71306">
                  <c:v>296</c:v>
                </c:pt>
                <c:pt idx="71307">
                  <c:v>253</c:v>
                </c:pt>
                <c:pt idx="71308">
                  <c:v>271</c:v>
                </c:pt>
                <c:pt idx="71309">
                  <c:v>284</c:v>
                </c:pt>
                <c:pt idx="71310">
                  <c:v>288</c:v>
                </c:pt>
                <c:pt idx="71311">
                  <c:v>22</c:v>
                </c:pt>
                <c:pt idx="71312">
                  <c:v>19</c:v>
                </c:pt>
                <c:pt idx="71313">
                  <c:v>36</c:v>
                </c:pt>
                <c:pt idx="71314">
                  <c:v>40</c:v>
                </c:pt>
                <c:pt idx="71315">
                  <c:v>31</c:v>
                </c:pt>
                <c:pt idx="71316">
                  <c:v>32</c:v>
                </c:pt>
                <c:pt idx="71317">
                  <c:v>166</c:v>
                </c:pt>
                <c:pt idx="71318">
                  <c:v>137</c:v>
                </c:pt>
                <c:pt idx="71319">
                  <c:v>64</c:v>
                </c:pt>
                <c:pt idx="71320">
                  <c:v>226</c:v>
                </c:pt>
                <c:pt idx="71321">
                  <c:v>160</c:v>
                </c:pt>
                <c:pt idx="71322">
                  <c:v>75</c:v>
                </c:pt>
                <c:pt idx="71323">
                  <c:v>29</c:v>
                </c:pt>
                <c:pt idx="71324">
                  <c:v>37</c:v>
                </c:pt>
                <c:pt idx="71325">
                  <c:v>126</c:v>
                </c:pt>
                <c:pt idx="71326">
                  <c:v>113</c:v>
                </c:pt>
                <c:pt idx="71327">
                  <c:v>105</c:v>
                </c:pt>
                <c:pt idx="71328">
                  <c:v>153</c:v>
                </c:pt>
                <c:pt idx="71329">
                  <c:v>727</c:v>
                </c:pt>
                <c:pt idx="71330">
                  <c:v>15</c:v>
                </c:pt>
                <c:pt idx="71331">
                  <c:v>99</c:v>
                </c:pt>
                <c:pt idx="71332">
                  <c:v>50</c:v>
                </c:pt>
                <c:pt idx="71333">
                  <c:v>159</c:v>
                </c:pt>
                <c:pt idx="71334">
                  <c:v>56</c:v>
                </c:pt>
                <c:pt idx="71335">
                  <c:v>211</c:v>
                </c:pt>
                <c:pt idx="71336">
                  <c:v>68</c:v>
                </c:pt>
                <c:pt idx="71337">
                  <c:v>205</c:v>
                </c:pt>
                <c:pt idx="71338">
                  <c:v>16</c:v>
                </c:pt>
                <c:pt idx="71339">
                  <c:v>198</c:v>
                </c:pt>
                <c:pt idx="71340">
                  <c:v>169</c:v>
                </c:pt>
                <c:pt idx="71341">
                  <c:v>121</c:v>
                </c:pt>
                <c:pt idx="71342">
                  <c:v>143</c:v>
                </c:pt>
                <c:pt idx="71343">
                  <c:v>229</c:v>
                </c:pt>
                <c:pt idx="71344">
                  <c:v>210</c:v>
                </c:pt>
                <c:pt idx="71345">
                  <c:v>222</c:v>
                </c:pt>
                <c:pt idx="71346">
                  <c:v>131</c:v>
                </c:pt>
                <c:pt idx="71347">
                  <c:v>108</c:v>
                </c:pt>
                <c:pt idx="71348">
                  <c:v>183</c:v>
                </c:pt>
                <c:pt idx="71349">
                  <c:v>222</c:v>
                </c:pt>
                <c:pt idx="71350">
                  <c:v>338</c:v>
                </c:pt>
                <c:pt idx="71351">
                  <c:v>570</c:v>
                </c:pt>
                <c:pt idx="71352">
                  <c:v>797</c:v>
                </c:pt>
                <c:pt idx="71353">
                  <c:v>527</c:v>
                </c:pt>
                <c:pt idx="71354">
                  <c:v>296</c:v>
                </c:pt>
                <c:pt idx="71355">
                  <c:v>438</c:v>
                </c:pt>
                <c:pt idx="71356">
                  <c:v>1248</c:v>
                </c:pt>
                <c:pt idx="71357">
                  <c:v>480</c:v>
                </c:pt>
                <c:pt idx="71358">
                  <c:v>391</c:v>
                </c:pt>
                <c:pt idx="71359">
                  <c:v>363</c:v>
                </c:pt>
                <c:pt idx="71360">
                  <c:v>312</c:v>
                </c:pt>
                <c:pt idx="71361">
                  <c:v>382</c:v>
                </c:pt>
                <c:pt idx="71362">
                  <c:v>409</c:v>
                </c:pt>
                <c:pt idx="71363">
                  <c:v>1235</c:v>
                </c:pt>
                <c:pt idx="71364">
                  <c:v>1333</c:v>
                </c:pt>
                <c:pt idx="71365">
                  <c:v>466</c:v>
                </c:pt>
                <c:pt idx="71366">
                  <c:v>1185</c:v>
                </c:pt>
                <c:pt idx="71367">
                  <c:v>481</c:v>
                </c:pt>
                <c:pt idx="71368">
                  <c:v>1410</c:v>
                </c:pt>
                <c:pt idx="71369">
                  <c:v>820</c:v>
                </c:pt>
                <c:pt idx="71370">
                  <c:v>1114</c:v>
                </c:pt>
                <c:pt idx="71371">
                  <c:v>633</c:v>
                </c:pt>
                <c:pt idx="71372">
                  <c:v>510</c:v>
                </c:pt>
                <c:pt idx="71373">
                  <c:v>1465</c:v>
                </c:pt>
                <c:pt idx="71374">
                  <c:v>1168</c:v>
                </c:pt>
                <c:pt idx="71375">
                  <c:v>166</c:v>
                </c:pt>
                <c:pt idx="71376">
                  <c:v>21</c:v>
                </c:pt>
                <c:pt idx="71377">
                  <c:v>129</c:v>
                </c:pt>
                <c:pt idx="71378">
                  <c:v>73</c:v>
                </c:pt>
                <c:pt idx="71379">
                  <c:v>385</c:v>
                </c:pt>
                <c:pt idx="71380">
                  <c:v>214</c:v>
                </c:pt>
                <c:pt idx="71381">
                  <c:v>184</c:v>
                </c:pt>
                <c:pt idx="71382">
                  <c:v>133</c:v>
                </c:pt>
                <c:pt idx="71383">
                  <c:v>424</c:v>
                </c:pt>
                <c:pt idx="71384">
                  <c:v>804</c:v>
                </c:pt>
                <c:pt idx="71385">
                  <c:v>618</c:v>
                </c:pt>
                <c:pt idx="71386">
                  <c:v>514</c:v>
                </c:pt>
                <c:pt idx="71387">
                  <c:v>133</c:v>
                </c:pt>
                <c:pt idx="71388">
                  <c:v>163</c:v>
                </c:pt>
                <c:pt idx="71389">
                  <c:v>34</c:v>
                </c:pt>
                <c:pt idx="71390">
                  <c:v>121</c:v>
                </c:pt>
                <c:pt idx="71391">
                  <c:v>104</c:v>
                </c:pt>
                <c:pt idx="71392">
                  <c:v>69</c:v>
                </c:pt>
                <c:pt idx="71393">
                  <c:v>45</c:v>
                </c:pt>
                <c:pt idx="71394">
                  <c:v>178</c:v>
                </c:pt>
                <c:pt idx="71395">
                  <c:v>55</c:v>
                </c:pt>
                <c:pt idx="71396">
                  <c:v>346</c:v>
                </c:pt>
                <c:pt idx="71397">
                  <c:v>166</c:v>
                </c:pt>
                <c:pt idx="71398">
                  <c:v>385</c:v>
                </c:pt>
                <c:pt idx="71399">
                  <c:v>360</c:v>
                </c:pt>
                <c:pt idx="71400">
                  <c:v>733</c:v>
                </c:pt>
                <c:pt idx="71401">
                  <c:v>975</c:v>
                </c:pt>
                <c:pt idx="71402">
                  <c:v>288</c:v>
                </c:pt>
                <c:pt idx="71403">
                  <c:v>388</c:v>
                </c:pt>
                <c:pt idx="71404">
                  <c:v>833</c:v>
                </c:pt>
                <c:pt idx="71405">
                  <c:v>643</c:v>
                </c:pt>
                <c:pt idx="71406">
                  <c:v>823</c:v>
                </c:pt>
                <c:pt idx="71407">
                  <c:v>1298</c:v>
                </c:pt>
                <c:pt idx="71408">
                  <c:v>308</c:v>
                </c:pt>
                <c:pt idx="71409">
                  <c:v>1261</c:v>
                </c:pt>
                <c:pt idx="71410">
                  <c:v>31</c:v>
                </c:pt>
                <c:pt idx="71411">
                  <c:v>158</c:v>
                </c:pt>
                <c:pt idx="71412">
                  <c:v>57</c:v>
                </c:pt>
                <c:pt idx="71413">
                  <c:v>288</c:v>
                </c:pt>
                <c:pt idx="71414">
                  <c:v>42</c:v>
                </c:pt>
                <c:pt idx="71415">
                  <c:v>223</c:v>
                </c:pt>
                <c:pt idx="71416">
                  <c:v>105</c:v>
                </c:pt>
                <c:pt idx="71417">
                  <c:v>68</c:v>
                </c:pt>
                <c:pt idx="71418">
                  <c:v>51</c:v>
                </c:pt>
                <c:pt idx="71419">
                  <c:v>194</c:v>
                </c:pt>
                <c:pt idx="71420">
                  <c:v>247</c:v>
                </c:pt>
                <c:pt idx="71421">
                  <c:v>204</c:v>
                </c:pt>
                <c:pt idx="71422">
                  <c:v>460</c:v>
                </c:pt>
                <c:pt idx="71423">
                  <c:v>188</c:v>
                </c:pt>
                <c:pt idx="71424">
                  <c:v>596</c:v>
                </c:pt>
                <c:pt idx="71425">
                  <c:v>296</c:v>
                </c:pt>
                <c:pt idx="71426">
                  <c:v>232</c:v>
                </c:pt>
                <c:pt idx="71427">
                  <c:v>133</c:v>
                </c:pt>
                <c:pt idx="71428">
                  <c:v>254</c:v>
                </c:pt>
                <c:pt idx="71429">
                  <c:v>245</c:v>
                </c:pt>
                <c:pt idx="71430">
                  <c:v>452</c:v>
                </c:pt>
                <c:pt idx="71431">
                  <c:v>587</c:v>
                </c:pt>
                <c:pt idx="71432">
                  <c:v>389</c:v>
                </c:pt>
                <c:pt idx="71433">
                  <c:v>485</c:v>
                </c:pt>
                <c:pt idx="71434">
                  <c:v>202</c:v>
                </c:pt>
                <c:pt idx="71435">
                  <c:v>204</c:v>
                </c:pt>
                <c:pt idx="71436">
                  <c:v>334</c:v>
                </c:pt>
                <c:pt idx="71437">
                  <c:v>529</c:v>
                </c:pt>
                <c:pt idx="71438">
                  <c:v>485</c:v>
                </c:pt>
                <c:pt idx="71439">
                  <c:v>327</c:v>
                </c:pt>
                <c:pt idx="71440">
                  <c:v>170</c:v>
                </c:pt>
                <c:pt idx="71441">
                  <c:v>270</c:v>
                </c:pt>
                <c:pt idx="71442">
                  <c:v>624</c:v>
                </c:pt>
                <c:pt idx="71443">
                  <c:v>258</c:v>
                </c:pt>
                <c:pt idx="71444">
                  <c:v>183</c:v>
                </c:pt>
                <c:pt idx="71445">
                  <c:v>134</c:v>
                </c:pt>
                <c:pt idx="71446">
                  <c:v>104</c:v>
                </c:pt>
                <c:pt idx="71447">
                  <c:v>124</c:v>
                </c:pt>
                <c:pt idx="71448">
                  <c:v>137</c:v>
                </c:pt>
                <c:pt idx="71449">
                  <c:v>230</c:v>
                </c:pt>
                <c:pt idx="71450">
                  <c:v>259</c:v>
                </c:pt>
                <c:pt idx="71451">
                  <c:v>181</c:v>
                </c:pt>
                <c:pt idx="71452">
                  <c:v>116</c:v>
                </c:pt>
                <c:pt idx="71453">
                  <c:v>139</c:v>
                </c:pt>
                <c:pt idx="71454">
                  <c:v>98</c:v>
                </c:pt>
                <c:pt idx="71455">
                  <c:v>629</c:v>
                </c:pt>
                <c:pt idx="71456">
                  <c:v>313</c:v>
                </c:pt>
                <c:pt idx="71457">
                  <c:v>342</c:v>
                </c:pt>
                <c:pt idx="71458">
                  <c:v>358</c:v>
                </c:pt>
                <c:pt idx="71459">
                  <c:v>319</c:v>
                </c:pt>
                <c:pt idx="71460">
                  <c:v>298</c:v>
                </c:pt>
                <c:pt idx="71461">
                  <c:v>282</c:v>
                </c:pt>
                <c:pt idx="71462">
                  <c:v>360</c:v>
                </c:pt>
                <c:pt idx="71463">
                  <c:v>311</c:v>
                </c:pt>
                <c:pt idx="71464">
                  <c:v>243</c:v>
                </c:pt>
                <c:pt idx="71465">
                  <c:v>344</c:v>
                </c:pt>
                <c:pt idx="71466">
                  <c:v>335</c:v>
                </c:pt>
                <c:pt idx="71467">
                  <c:v>477</c:v>
                </c:pt>
                <c:pt idx="71468">
                  <c:v>1180</c:v>
                </c:pt>
                <c:pt idx="71469">
                  <c:v>587</c:v>
                </c:pt>
                <c:pt idx="71470">
                  <c:v>702</c:v>
                </c:pt>
                <c:pt idx="71471">
                  <c:v>1192</c:v>
                </c:pt>
                <c:pt idx="71472">
                  <c:v>427</c:v>
                </c:pt>
                <c:pt idx="71473">
                  <c:v>442</c:v>
                </c:pt>
                <c:pt idx="71474">
                  <c:v>1100</c:v>
                </c:pt>
                <c:pt idx="71475">
                  <c:v>386</c:v>
                </c:pt>
                <c:pt idx="71476">
                  <c:v>918</c:v>
                </c:pt>
                <c:pt idx="71477">
                  <c:v>685</c:v>
                </c:pt>
                <c:pt idx="71478">
                  <c:v>961</c:v>
                </c:pt>
                <c:pt idx="71479">
                  <c:v>198</c:v>
                </c:pt>
                <c:pt idx="71480">
                  <c:v>439</c:v>
                </c:pt>
                <c:pt idx="71481">
                  <c:v>197</c:v>
                </c:pt>
                <c:pt idx="71482">
                  <c:v>220</c:v>
                </c:pt>
                <c:pt idx="71483">
                  <c:v>232</c:v>
                </c:pt>
                <c:pt idx="71484">
                  <c:v>277</c:v>
                </c:pt>
                <c:pt idx="71485">
                  <c:v>272</c:v>
                </c:pt>
                <c:pt idx="71486">
                  <c:v>406</c:v>
                </c:pt>
                <c:pt idx="71487">
                  <c:v>192</c:v>
                </c:pt>
                <c:pt idx="71488">
                  <c:v>398</c:v>
                </c:pt>
                <c:pt idx="71489">
                  <c:v>168</c:v>
                </c:pt>
                <c:pt idx="71490">
                  <c:v>367</c:v>
                </c:pt>
                <c:pt idx="71491">
                  <c:v>46</c:v>
                </c:pt>
                <c:pt idx="71492">
                  <c:v>105</c:v>
                </c:pt>
                <c:pt idx="71493">
                  <c:v>56</c:v>
                </c:pt>
                <c:pt idx="71494">
                  <c:v>152</c:v>
                </c:pt>
                <c:pt idx="71495">
                  <c:v>44</c:v>
                </c:pt>
                <c:pt idx="71496">
                  <c:v>281</c:v>
                </c:pt>
                <c:pt idx="71497">
                  <c:v>137</c:v>
                </c:pt>
                <c:pt idx="71498">
                  <c:v>164</c:v>
                </c:pt>
                <c:pt idx="71499">
                  <c:v>54</c:v>
                </c:pt>
                <c:pt idx="71500">
                  <c:v>71</c:v>
                </c:pt>
                <c:pt idx="71501">
                  <c:v>312</c:v>
                </c:pt>
                <c:pt idx="71502">
                  <c:v>119</c:v>
                </c:pt>
                <c:pt idx="71503" formatCode="0.00E+00">
                  <c:v>4.8999999999999998E-3</c:v>
                </c:pt>
                <c:pt idx="71504">
                  <c:v>16</c:v>
                </c:pt>
                <c:pt idx="71505">
                  <c:v>42</c:v>
                </c:pt>
                <c:pt idx="71506">
                  <c:v>39</c:v>
                </c:pt>
                <c:pt idx="71507">
                  <c:v>2</c:v>
                </c:pt>
                <c:pt idx="71508">
                  <c:v>130</c:v>
                </c:pt>
                <c:pt idx="71509">
                  <c:v>284</c:v>
                </c:pt>
                <c:pt idx="71510">
                  <c:v>275</c:v>
                </c:pt>
                <c:pt idx="71511">
                  <c:v>106</c:v>
                </c:pt>
                <c:pt idx="71512">
                  <c:v>65</c:v>
                </c:pt>
                <c:pt idx="71513">
                  <c:v>73</c:v>
                </c:pt>
                <c:pt idx="71514">
                  <c:v>135</c:v>
                </c:pt>
                <c:pt idx="71515">
                  <c:v>118</c:v>
                </c:pt>
                <c:pt idx="71516">
                  <c:v>385</c:v>
                </c:pt>
                <c:pt idx="71517">
                  <c:v>73</c:v>
                </c:pt>
                <c:pt idx="71518">
                  <c:v>178</c:v>
                </c:pt>
                <c:pt idx="71519">
                  <c:v>89</c:v>
                </c:pt>
                <c:pt idx="71520">
                  <c:v>91</c:v>
                </c:pt>
                <c:pt idx="71521">
                  <c:v>212</c:v>
                </c:pt>
                <c:pt idx="71522">
                  <c:v>143</c:v>
                </c:pt>
                <c:pt idx="71523">
                  <c:v>138</c:v>
                </c:pt>
                <c:pt idx="71524">
                  <c:v>182</c:v>
                </c:pt>
                <c:pt idx="71525">
                  <c:v>172</c:v>
                </c:pt>
                <c:pt idx="71526">
                  <c:v>313</c:v>
                </c:pt>
                <c:pt idx="71527">
                  <c:v>183</c:v>
                </c:pt>
                <c:pt idx="71528" formatCode="0.00E+00">
                  <c:v>4.8999999999999998E-3</c:v>
                </c:pt>
                <c:pt idx="71529" formatCode="0.00E+00">
                  <c:v>4.8999999999999998E-3</c:v>
                </c:pt>
                <c:pt idx="71530">
                  <c:v>117</c:v>
                </c:pt>
                <c:pt idx="71531" formatCode="0.00E+00">
                  <c:v>4.8999999999999998E-3</c:v>
                </c:pt>
                <c:pt idx="71532" formatCode="0.00E+00">
                  <c:v>4.8999999999999998E-3</c:v>
                </c:pt>
                <c:pt idx="71533" formatCode="0.00E+00">
                  <c:v>4.8999999999999998E-3</c:v>
                </c:pt>
                <c:pt idx="71534">
                  <c:v>146</c:v>
                </c:pt>
                <c:pt idx="71535">
                  <c:v>147</c:v>
                </c:pt>
                <c:pt idx="71536">
                  <c:v>429</c:v>
                </c:pt>
                <c:pt idx="71537">
                  <c:v>844</c:v>
                </c:pt>
                <c:pt idx="71538">
                  <c:v>463</c:v>
                </c:pt>
                <c:pt idx="71539">
                  <c:v>689</c:v>
                </c:pt>
                <c:pt idx="71540">
                  <c:v>417</c:v>
                </c:pt>
                <c:pt idx="71541">
                  <c:v>359</c:v>
                </c:pt>
                <c:pt idx="71542">
                  <c:v>972</c:v>
                </c:pt>
                <c:pt idx="71543">
                  <c:v>574</c:v>
                </c:pt>
                <c:pt idx="71544">
                  <c:v>392</c:v>
                </c:pt>
                <c:pt idx="71545">
                  <c:v>951</c:v>
                </c:pt>
                <c:pt idx="71546" formatCode="0.00E+00">
                  <c:v>4.8999999999999998E-3</c:v>
                </c:pt>
                <c:pt idx="71547" formatCode="0.00E+00">
                  <c:v>4.8999999999999998E-3</c:v>
                </c:pt>
                <c:pt idx="71548">
                  <c:v>46</c:v>
                </c:pt>
                <c:pt idx="71549">
                  <c:v>8</c:v>
                </c:pt>
                <c:pt idx="71550" formatCode="0.00E+00">
                  <c:v>4.8999999999999998E-3</c:v>
                </c:pt>
                <c:pt idx="71551">
                  <c:v>507</c:v>
                </c:pt>
                <c:pt idx="71552">
                  <c:v>154</c:v>
                </c:pt>
                <c:pt idx="71553">
                  <c:v>193</c:v>
                </c:pt>
                <c:pt idx="71554">
                  <c:v>621</c:v>
                </c:pt>
                <c:pt idx="71555">
                  <c:v>942</c:v>
                </c:pt>
                <c:pt idx="71556">
                  <c:v>730</c:v>
                </c:pt>
                <c:pt idx="71557">
                  <c:v>307</c:v>
                </c:pt>
                <c:pt idx="71558">
                  <c:v>1843</c:v>
                </c:pt>
                <c:pt idx="71559">
                  <c:v>361</c:v>
                </c:pt>
                <c:pt idx="71560">
                  <c:v>327</c:v>
                </c:pt>
                <c:pt idx="71561">
                  <c:v>155</c:v>
                </c:pt>
                <c:pt idx="71562">
                  <c:v>350</c:v>
                </c:pt>
                <c:pt idx="71563">
                  <c:v>217</c:v>
                </c:pt>
                <c:pt idx="71564">
                  <c:v>207</c:v>
                </c:pt>
                <c:pt idx="71565">
                  <c:v>294</c:v>
                </c:pt>
                <c:pt idx="71566">
                  <c:v>346</c:v>
                </c:pt>
                <c:pt idx="71567">
                  <c:v>298</c:v>
                </c:pt>
                <c:pt idx="71568">
                  <c:v>232</c:v>
                </c:pt>
                <c:pt idx="71569">
                  <c:v>237</c:v>
                </c:pt>
                <c:pt idx="71570">
                  <c:v>249</c:v>
                </c:pt>
                <c:pt idx="71571">
                  <c:v>237</c:v>
                </c:pt>
                <c:pt idx="71572">
                  <c:v>212</c:v>
                </c:pt>
                <c:pt idx="71573">
                  <c:v>396</c:v>
                </c:pt>
                <c:pt idx="71574">
                  <c:v>239</c:v>
                </c:pt>
                <c:pt idx="71575">
                  <c:v>421</c:v>
                </c:pt>
                <c:pt idx="71576">
                  <c:v>1101</c:v>
                </c:pt>
                <c:pt idx="71577">
                  <c:v>1001</c:v>
                </c:pt>
                <c:pt idx="71578">
                  <c:v>1070</c:v>
                </c:pt>
                <c:pt idx="71579">
                  <c:v>1157</c:v>
                </c:pt>
                <c:pt idx="71580">
                  <c:v>486</c:v>
                </c:pt>
                <c:pt idx="71581">
                  <c:v>321</c:v>
                </c:pt>
                <c:pt idx="71582">
                  <c:v>502</c:v>
                </c:pt>
                <c:pt idx="71583">
                  <c:v>1097</c:v>
                </c:pt>
                <c:pt idx="71584">
                  <c:v>1028</c:v>
                </c:pt>
                <c:pt idx="71585">
                  <c:v>864</c:v>
                </c:pt>
                <c:pt idx="71586">
                  <c:v>428</c:v>
                </c:pt>
                <c:pt idx="71587">
                  <c:v>391</c:v>
                </c:pt>
                <c:pt idx="71588">
                  <c:v>357</c:v>
                </c:pt>
                <c:pt idx="71589">
                  <c:v>318</c:v>
                </c:pt>
                <c:pt idx="71590">
                  <c:v>304</c:v>
                </c:pt>
                <c:pt idx="71591">
                  <c:v>285</c:v>
                </c:pt>
                <c:pt idx="71592">
                  <c:v>241</c:v>
                </c:pt>
                <c:pt idx="71593">
                  <c:v>301</c:v>
                </c:pt>
                <c:pt idx="71594">
                  <c:v>414</c:v>
                </c:pt>
                <c:pt idx="71595">
                  <c:v>344</c:v>
                </c:pt>
                <c:pt idx="71596">
                  <c:v>502</c:v>
                </c:pt>
                <c:pt idx="71597">
                  <c:v>312</c:v>
                </c:pt>
                <c:pt idx="71598">
                  <c:v>422</c:v>
                </c:pt>
                <c:pt idx="71599">
                  <c:v>392</c:v>
                </c:pt>
                <c:pt idx="71600">
                  <c:v>363</c:v>
                </c:pt>
                <c:pt idx="71601">
                  <c:v>342</c:v>
                </c:pt>
                <c:pt idx="71602">
                  <c:v>387</c:v>
                </c:pt>
                <c:pt idx="71603">
                  <c:v>295</c:v>
                </c:pt>
                <c:pt idx="71604">
                  <c:v>446</c:v>
                </c:pt>
                <c:pt idx="71605">
                  <c:v>384</c:v>
                </c:pt>
                <c:pt idx="71606">
                  <c:v>500</c:v>
                </c:pt>
                <c:pt idx="71607">
                  <c:v>405</c:v>
                </c:pt>
                <c:pt idx="71608">
                  <c:v>736</c:v>
                </c:pt>
                <c:pt idx="71609">
                  <c:v>367</c:v>
                </c:pt>
                <c:pt idx="71610">
                  <c:v>356</c:v>
                </c:pt>
                <c:pt idx="71611">
                  <c:v>117</c:v>
                </c:pt>
                <c:pt idx="71612">
                  <c:v>143</c:v>
                </c:pt>
                <c:pt idx="71613">
                  <c:v>154</c:v>
                </c:pt>
                <c:pt idx="71614">
                  <c:v>232</c:v>
                </c:pt>
                <c:pt idx="71615">
                  <c:v>181</c:v>
                </c:pt>
                <c:pt idx="71616">
                  <c:v>109</c:v>
                </c:pt>
                <c:pt idx="71617">
                  <c:v>102</c:v>
                </c:pt>
                <c:pt idx="71618">
                  <c:v>189</c:v>
                </c:pt>
                <c:pt idx="71619">
                  <c:v>96</c:v>
                </c:pt>
                <c:pt idx="71620">
                  <c:v>183</c:v>
                </c:pt>
                <c:pt idx="71621">
                  <c:v>470</c:v>
                </c:pt>
                <c:pt idx="71622">
                  <c:v>159</c:v>
                </c:pt>
                <c:pt idx="71623">
                  <c:v>244</c:v>
                </c:pt>
                <c:pt idx="71624">
                  <c:v>303</c:v>
                </c:pt>
                <c:pt idx="71625">
                  <c:v>374</c:v>
                </c:pt>
                <c:pt idx="71626">
                  <c:v>298</c:v>
                </c:pt>
                <c:pt idx="71627">
                  <c:v>248</c:v>
                </c:pt>
                <c:pt idx="71628">
                  <c:v>239</c:v>
                </c:pt>
                <c:pt idx="71629">
                  <c:v>318</c:v>
                </c:pt>
                <c:pt idx="71630">
                  <c:v>299</c:v>
                </c:pt>
                <c:pt idx="71631">
                  <c:v>253</c:v>
                </c:pt>
                <c:pt idx="71632">
                  <c:v>244</c:v>
                </c:pt>
                <c:pt idx="71633">
                  <c:v>276</c:v>
                </c:pt>
                <c:pt idx="71634">
                  <c:v>317</c:v>
                </c:pt>
                <c:pt idx="71635">
                  <c:v>49</c:v>
                </c:pt>
                <c:pt idx="71636">
                  <c:v>12</c:v>
                </c:pt>
                <c:pt idx="71637">
                  <c:v>378</c:v>
                </c:pt>
                <c:pt idx="71638">
                  <c:v>52</c:v>
                </c:pt>
                <c:pt idx="71639">
                  <c:v>39</c:v>
                </c:pt>
                <c:pt idx="71640">
                  <c:v>115</c:v>
                </c:pt>
                <c:pt idx="71641">
                  <c:v>58</c:v>
                </c:pt>
                <c:pt idx="71642">
                  <c:v>113</c:v>
                </c:pt>
                <c:pt idx="71643">
                  <c:v>173</c:v>
                </c:pt>
                <c:pt idx="71644">
                  <c:v>121</c:v>
                </c:pt>
                <c:pt idx="71645">
                  <c:v>270</c:v>
                </c:pt>
                <c:pt idx="71646">
                  <c:v>62</c:v>
                </c:pt>
                <c:pt idx="71647">
                  <c:v>123</c:v>
                </c:pt>
                <c:pt idx="71648">
                  <c:v>93</c:v>
                </c:pt>
                <c:pt idx="71649">
                  <c:v>105</c:v>
                </c:pt>
                <c:pt idx="71650">
                  <c:v>137</c:v>
                </c:pt>
                <c:pt idx="71651">
                  <c:v>219</c:v>
                </c:pt>
                <c:pt idx="71652">
                  <c:v>81</c:v>
                </c:pt>
                <c:pt idx="71653">
                  <c:v>21</c:v>
                </c:pt>
                <c:pt idx="71654">
                  <c:v>444</c:v>
                </c:pt>
                <c:pt idx="71655">
                  <c:v>350</c:v>
                </c:pt>
                <c:pt idx="71656">
                  <c:v>853</c:v>
                </c:pt>
                <c:pt idx="71657">
                  <c:v>1124</c:v>
                </c:pt>
                <c:pt idx="71658">
                  <c:v>470</c:v>
                </c:pt>
                <c:pt idx="71659">
                  <c:v>738</c:v>
                </c:pt>
                <c:pt idx="71660">
                  <c:v>424</c:v>
                </c:pt>
                <c:pt idx="71661">
                  <c:v>439</c:v>
                </c:pt>
                <c:pt idx="71662">
                  <c:v>485</c:v>
                </c:pt>
                <c:pt idx="71663">
                  <c:v>415</c:v>
                </c:pt>
                <c:pt idx="71664">
                  <c:v>354</c:v>
                </c:pt>
                <c:pt idx="71665">
                  <c:v>401</c:v>
                </c:pt>
                <c:pt idx="71666">
                  <c:v>804</c:v>
                </c:pt>
                <c:pt idx="71667">
                  <c:v>724</c:v>
                </c:pt>
                <c:pt idx="71668">
                  <c:v>320</c:v>
                </c:pt>
                <c:pt idx="71669">
                  <c:v>838</c:v>
                </c:pt>
                <c:pt idx="71670">
                  <c:v>968</c:v>
                </c:pt>
                <c:pt idx="71671">
                  <c:v>418</c:v>
                </c:pt>
                <c:pt idx="71672">
                  <c:v>355</c:v>
                </c:pt>
                <c:pt idx="71673">
                  <c:v>741</c:v>
                </c:pt>
                <c:pt idx="71674">
                  <c:v>334</c:v>
                </c:pt>
                <c:pt idx="71675">
                  <c:v>325</c:v>
                </c:pt>
                <c:pt idx="71676">
                  <c:v>252</c:v>
                </c:pt>
                <c:pt idx="71677">
                  <c:v>539</c:v>
                </c:pt>
                <c:pt idx="71678">
                  <c:v>510</c:v>
                </c:pt>
                <c:pt idx="71679">
                  <c:v>227</c:v>
                </c:pt>
                <c:pt idx="71680">
                  <c:v>242</c:v>
                </c:pt>
                <c:pt idx="71681">
                  <c:v>191</c:v>
                </c:pt>
                <c:pt idx="71682">
                  <c:v>255</c:v>
                </c:pt>
                <c:pt idx="71683">
                  <c:v>322</c:v>
                </c:pt>
                <c:pt idx="71684">
                  <c:v>390</c:v>
                </c:pt>
                <c:pt idx="71685">
                  <c:v>331</c:v>
                </c:pt>
                <c:pt idx="71686">
                  <c:v>205</c:v>
                </c:pt>
                <c:pt idx="71687">
                  <c:v>228</c:v>
                </c:pt>
                <c:pt idx="71688">
                  <c:v>354</c:v>
                </c:pt>
                <c:pt idx="71689">
                  <c:v>448</c:v>
                </c:pt>
                <c:pt idx="71690">
                  <c:v>143</c:v>
                </c:pt>
                <c:pt idx="71691">
                  <c:v>154</c:v>
                </c:pt>
                <c:pt idx="71692">
                  <c:v>114</c:v>
                </c:pt>
                <c:pt idx="71693">
                  <c:v>55</c:v>
                </c:pt>
                <c:pt idx="71694">
                  <c:v>21</c:v>
                </c:pt>
                <c:pt idx="71695">
                  <c:v>11</c:v>
                </c:pt>
                <c:pt idx="71696">
                  <c:v>13</c:v>
                </c:pt>
                <c:pt idx="71697">
                  <c:v>240</c:v>
                </c:pt>
                <c:pt idx="71698">
                  <c:v>46</c:v>
                </c:pt>
                <c:pt idx="71699">
                  <c:v>84</c:v>
                </c:pt>
                <c:pt idx="71700">
                  <c:v>458</c:v>
                </c:pt>
                <c:pt idx="71701">
                  <c:v>77</c:v>
                </c:pt>
                <c:pt idx="71702">
                  <c:v>61</c:v>
                </c:pt>
                <c:pt idx="71703">
                  <c:v>346</c:v>
                </c:pt>
                <c:pt idx="71704">
                  <c:v>94</c:v>
                </c:pt>
                <c:pt idx="71705">
                  <c:v>26</c:v>
                </c:pt>
                <c:pt idx="71706">
                  <c:v>9</c:v>
                </c:pt>
                <c:pt idx="71707">
                  <c:v>118</c:v>
                </c:pt>
                <c:pt idx="71708">
                  <c:v>49</c:v>
                </c:pt>
                <c:pt idx="71709">
                  <c:v>47</c:v>
                </c:pt>
                <c:pt idx="71710">
                  <c:v>76</c:v>
                </c:pt>
                <c:pt idx="71711">
                  <c:v>252</c:v>
                </c:pt>
                <c:pt idx="71712">
                  <c:v>77</c:v>
                </c:pt>
                <c:pt idx="71713">
                  <c:v>109</c:v>
                </c:pt>
                <c:pt idx="71714">
                  <c:v>247</c:v>
                </c:pt>
                <c:pt idx="71715">
                  <c:v>151</c:v>
                </c:pt>
                <c:pt idx="71716">
                  <c:v>127</c:v>
                </c:pt>
                <c:pt idx="71717">
                  <c:v>101</c:v>
                </c:pt>
                <c:pt idx="71718">
                  <c:v>139</c:v>
                </c:pt>
                <c:pt idx="71719">
                  <c:v>277</c:v>
                </c:pt>
                <c:pt idx="71720">
                  <c:v>788</c:v>
                </c:pt>
                <c:pt idx="71721">
                  <c:v>467</c:v>
                </c:pt>
                <c:pt idx="71722">
                  <c:v>236</c:v>
                </c:pt>
                <c:pt idx="71723">
                  <c:v>759</c:v>
                </c:pt>
                <c:pt idx="71724">
                  <c:v>770</c:v>
                </c:pt>
                <c:pt idx="71725">
                  <c:v>323</c:v>
                </c:pt>
                <c:pt idx="71726">
                  <c:v>499</c:v>
                </c:pt>
                <c:pt idx="71727">
                  <c:v>397</c:v>
                </c:pt>
                <c:pt idx="71728">
                  <c:v>765</c:v>
                </c:pt>
                <c:pt idx="71729">
                  <c:v>395</c:v>
                </c:pt>
                <c:pt idx="71730">
                  <c:v>1042</c:v>
                </c:pt>
                <c:pt idx="71731">
                  <c:v>459</c:v>
                </c:pt>
                <c:pt idx="71732">
                  <c:v>469</c:v>
                </c:pt>
                <c:pt idx="71733">
                  <c:v>526</c:v>
                </c:pt>
                <c:pt idx="71734">
                  <c:v>461</c:v>
                </c:pt>
                <c:pt idx="71735">
                  <c:v>1161</c:v>
                </c:pt>
                <c:pt idx="71736">
                  <c:v>437</c:v>
                </c:pt>
                <c:pt idx="71737">
                  <c:v>1033</c:v>
                </c:pt>
                <c:pt idx="71738">
                  <c:v>534</c:v>
                </c:pt>
                <c:pt idx="71739">
                  <c:v>382</c:v>
                </c:pt>
                <c:pt idx="71740">
                  <c:v>260</c:v>
                </c:pt>
                <c:pt idx="71741">
                  <c:v>250</c:v>
                </c:pt>
                <c:pt idx="71742">
                  <c:v>1020</c:v>
                </c:pt>
                <c:pt idx="71743">
                  <c:v>421</c:v>
                </c:pt>
                <c:pt idx="71744">
                  <c:v>290</c:v>
                </c:pt>
                <c:pt idx="71745">
                  <c:v>298</c:v>
                </c:pt>
                <c:pt idx="71746">
                  <c:v>254</c:v>
                </c:pt>
                <c:pt idx="71747">
                  <c:v>291</c:v>
                </c:pt>
                <c:pt idx="71748">
                  <c:v>295</c:v>
                </c:pt>
                <c:pt idx="71749">
                  <c:v>276</c:v>
                </c:pt>
                <c:pt idx="71750">
                  <c:v>309</c:v>
                </c:pt>
                <c:pt idx="71751">
                  <c:v>263</c:v>
                </c:pt>
                <c:pt idx="71752">
                  <c:v>434</c:v>
                </c:pt>
                <c:pt idx="71753">
                  <c:v>790</c:v>
                </c:pt>
                <c:pt idx="71754">
                  <c:v>210</c:v>
                </c:pt>
                <c:pt idx="71755">
                  <c:v>792</c:v>
                </c:pt>
                <c:pt idx="71756">
                  <c:v>514</c:v>
                </c:pt>
                <c:pt idx="71757">
                  <c:v>846</c:v>
                </c:pt>
                <c:pt idx="71758">
                  <c:v>498</c:v>
                </c:pt>
                <c:pt idx="71759">
                  <c:v>308</c:v>
                </c:pt>
                <c:pt idx="71760">
                  <c:v>540</c:v>
                </c:pt>
                <c:pt idx="71761">
                  <c:v>231</c:v>
                </c:pt>
                <c:pt idx="71762">
                  <c:v>424</c:v>
                </c:pt>
                <c:pt idx="71763">
                  <c:v>322</c:v>
                </c:pt>
                <c:pt idx="71764">
                  <c:v>273</c:v>
                </c:pt>
                <c:pt idx="71765">
                  <c:v>312</c:v>
                </c:pt>
                <c:pt idx="71766">
                  <c:v>491</c:v>
                </c:pt>
                <c:pt idx="71767">
                  <c:v>298</c:v>
                </c:pt>
                <c:pt idx="71768">
                  <c:v>350</c:v>
                </c:pt>
                <c:pt idx="71769">
                  <c:v>515</c:v>
                </c:pt>
                <c:pt idx="71770">
                  <c:v>421</c:v>
                </c:pt>
                <c:pt idx="71771">
                  <c:v>458</c:v>
                </c:pt>
                <c:pt idx="71772">
                  <c:v>613</c:v>
                </c:pt>
                <c:pt idx="71773">
                  <c:v>424</c:v>
                </c:pt>
                <c:pt idx="71774">
                  <c:v>878</c:v>
                </c:pt>
                <c:pt idx="71775">
                  <c:v>216</c:v>
                </c:pt>
                <c:pt idx="71776">
                  <c:v>401</c:v>
                </c:pt>
                <c:pt idx="71777">
                  <c:v>250</c:v>
                </c:pt>
                <c:pt idx="71778">
                  <c:v>796</c:v>
                </c:pt>
                <c:pt idx="71779">
                  <c:v>275</c:v>
                </c:pt>
                <c:pt idx="71780">
                  <c:v>159</c:v>
                </c:pt>
                <c:pt idx="71781">
                  <c:v>225</c:v>
                </c:pt>
                <c:pt idx="71782">
                  <c:v>38</c:v>
                </c:pt>
                <c:pt idx="71783">
                  <c:v>13</c:v>
                </c:pt>
                <c:pt idx="71784">
                  <c:v>261</c:v>
                </c:pt>
                <c:pt idx="71785">
                  <c:v>81</c:v>
                </c:pt>
                <c:pt idx="71786">
                  <c:v>44</c:v>
                </c:pt>
                <c:pt idx="71787" formatCode="0.00E+00">
                  <c:v>4.8999999999999998E-3</c:v>
                </c:pt>
                <c:pt idx="71788">
                  <c:v>110</c:v>
                </c:pt>
                <c:pt idx="71789">
                  <c:v>226</c:v>
                </c:pt>
                <c:pt idx="71790">
                  <c:v>305</c:v>
                </c:pt>
                <c:pt idx="71791">
                  <c:v>396</c:v>
                </c:pt>
                <c:pt idx="71792">
                  <c:v>350</c:v>
                </c:pt>
                <c:pt idx="71793">
                  <c:v>386</c:v>
                </c:pt>
                <c:pt idx="71794">
                  <c:v>295</c:v>
                </c:pt>
                <c:pt idx="71795">
                  <c:v>246</c:v>
                </c:pt>
                <c:pt idx="71796">
                  <c:v>436</c:v>
                </c:pt>
                <c:pt idx="71797">
                  <c:v>296</c:v>
                </c:pt>
                <c:pt idx="71798">
                  <c:v>256</c:v>
                </c:pt>
                <c:pt idx="71799">
                  <c:v>1014</c:v>
                </c:pt>
                <c:pt idx="71800">
                  <c:v>343</c:v>
                </c:pt>
                <c:pt idx="71801">
                  <c:v>38</c:v>
                </c:pt>
                <c:pt idx="71802">
                  <c:v>238</c:v>
                </c:pt>
                <c:pt idx="71803">
                  <c:v>243</c:v>
                </c:pt>
                <c:pt idx="71804">
                  <c:v>554</c:v>
                </c:pt>
                <c:pt idx="71805">
                  <c:v>488</c:v>
                </c:pt>
                <c:pt idx="71806">
                  <c:v>391</c:v>
                </c:pt>
                <c:pt idx="71807">
                  <c:v>223</c:v>
                </c:pt>
                <c:pt idx="71808">
                  <c:v>288</c:v>
                </c:pt>
                <c:pt idx="71809">
                  <c:v>449</c:v>
                </c:pt>
                <c:pt idx="71810">
                  <c:v>271</c:v>
                </c:pt>
                <c:pt idx="71811">
                  <c:v>507</c:v>
                </c:pt>
                <c:pt idx="71812">
                  <c:v>524</c:v>
                </c:pt>
                <c:pt idx="71813">
                  <c:v>289</c:v>
                </c:pt>
                <c:pt idx="71814">
                  <c:v>359</c:v>
                </c:pt>
                <c:pt idx="71815">
                  <c:v>320</c:v>
                </c:pt>
                <c:pt idx="71816">
                  <c:v>669</c:v>
                </c:pt>
                <c:pt idx="71817">
                  <c:v>882</c:v>
                </c:pt>
                <c:pt idx="71818">
                  <c:v>1235</c:v>
                </c:pt>
                <c:pt idx="71819">
                  <c:v>591</c:v>
                </c:pt>
                <c:pt idx="71820">
                  <c:v>545</c:v>
                </c:pt>
                <c:pt idx="71821">
                  <c:v>401</c:v>
                </c:pt>
                <c:pt idx="71822">
                  <c:v>312</c:v>
                </c:pt>
                <c:pt idx="71823">
                  <c:v>658</c:v>
                </c:pt>
                <c:pt idx="71824">
                  <c:v>1247</c:v>
                </c:pt>
                <c:pt idx="71825">
                  <c:v>1433</c:v>
                </c:pt>
                <c:pt idx="71826">
                  <c:v>287</c:v>
                </c:pt>
                <c:pt idx="71827">
                  <c:v>84</c:v>
                </c:pt>
                <c:pt idx="71828">
                  <c:v>339</c:v>
                </c:pt>
                <c:pt idx="71829">
                  <c:v>38</c:v>
                </c:pt>
                <c:pt idx="71830">
                  <c:v>84</c:v>
                </c:pt>
                <c:pt idx="71831">
                  <c:v>5</c:v>
                </c:pt>
                <c:pt idx="71832">
                  <c:v>12</c:v>
                </c:pt>
                <c:pt idx="71833">
                  <c:v>55</c:v>
                </c:pt>
                <c:pt idx="71834">
                  <c:v>15</c:v>
                </c:pt>
                <c:pt idx="71835">
                  <c:v>437</c:v>
                </c:pt>
                <c:pt idx="71836">
                  <c:v>1026</c:v>
                </c:pt>
                <c:pt idx="71837">
                  <c:v>789</c:v>
                </c:pt>
                <c:pt idx="71838">
                  <c:v>1048</c:v>
                </c:pt>
                <c:pt idx="71839">
                  <c:v>904</c:v>
                </c:pt>
                <c:pt idx="71840">
                  <c:v>415</c:v>
                </c:pt>
                <c:pt idx="71841">
                  <c:v>1194</c:v>
                </c:pt>
                <c:pt idx="71842">
                  <c:v>817</c:v>
                </c:pt>
                <c:pt idx="71843">
                  <c:v>1091</c:v>
                </c:pt>
                <c:pt idx="71844">
                  <c:v>232</c:v>
                </c:pt>
                <c:pt idx="71845">
                  <c:v>579</c:v>
                </c:pt>
                <c:pt idx="71846">
                  <c:v>244</c:v>
                </c:pt>
                <c:pt idx="71847">
                  <c:v>875</c:v>
                </c:pt>
                <c:pt idx="71848">
                  <c:v>667</c:v>
                </c:pt>
                <c:pt idx="71849">
                  <c:v>407</c:v>
                </c:pt>
                <c:pt idx="71850">
                  <c:v>531</c:v>
                </c:pt>
                <c:pt idx="71851">
                  <c:v>263</c:v>
                </c:pt>
                <c:pt idx="71852">
                  <c:v>485</c:v>
                </c:pt>
                <c:pt idx="71853">
                  <c:v>400</c:v>
                </c:pt>
                <c:pt idx="71854">
                  <c:v>369</c:v>
                </c:pt>
                <c:pt idx="71855">
                  <c:v>301</c:v>
                </c:pt>
                <c:pt idx="71856">
                  <c:v>1618</c:v>
                </c:pt>
                <c:pt idx="71857">
                  <c:v>310</c:v>
                </c:pt>
                <c:pt idx="71858">
                  <c:v>571</c:v>
                </c:pt>
                <c:pt idx="71859">
                  <c:v>619</c:v>
                </c:pt>
                <c:pt idx="71860">
                  <c:v>22</c:v>
                </c:pt>
                <c:pt idx="71861">
                  <c:v>16</c:v>
                </c:pt>
                <c:pt idx="71862">
                  <c:v>150</c:v>
                </c:pt>
                <c:pt idx="71863">
                  <c:v>44</c:v>
                </c:pt>
                <c:pt idx="71864">
                  <c:v>24</c:v>
                </c:pt>
                <c:pt idx="71865">
                  <c:v>194</c:v>
                </c:pt>
                <c:pt idx="71866">
                  <c:v>86</c:v>
                </c:pt>
                <c:pt idx="71867">
                  <c:v>49</c:v>
                </c:pt>
                <c:pt idx="71868">
                  <c:v>48</c:v>
                </c:pt>
                <c:pt idx="71869">
                  <c:v>149</c:v>
                </c:pt>
                <c:pt idx="71870">
                  <c:v>27</c:v>
                </c:pt>
                <c:pt idx="71871">
                  <c:v>40</c:v>
                </c:pt>
                <c:pt idx="71872">
                  <c:v>309</c:v>
                </c:pt>
                <c:pt idx="71873">
                  <c:v>585</c:v>
                </c:pt>
                <c:pt idx="71874">
                  <c:v>401</c:v>
                </c:pt>
                <c:pt idx="71875">
                  <c:v>487</c:v>
                </c:pt>
                <c:pt idx="71876">
                  <c:v>126</c:v>
                </c:pt>
                <c:pt idx="71877">
                  <c:v>326</c:v>
                </c:pt>
                <c:pt idx="71878">
                  <c:v>328</c:v>
                </c:pt>
                <c:pt idx="71879">
                  <c:v>201</c:v>
                </c:pt>
                <c:pt idx="71880">
                  <c:v>121</c:v>
                </c:pt>
                <c:pt idx="71881">
                  <c:v>122</c:v>
                </c:pt>
                <c:pt idx="71882">
                  <c:v>388</c:v>
                </c:pt>
                <c:pt idx="71883">
                  <c:v>456</c:v>
                </c:pt>
                <c:pt idx="71884">
                  <c:v>317</c:v>
                </c:pt>
                <c:pt idx="71885">
                  <c:v>851</c:v>
                </c:pt>
                <c:pt idx="71886">
                  <c:v>299</c:v>
                </c:pt>
                <c:pt idx="71887">
                  <c:v>258</c:v>
                </c:pt>
                <c:pt idx="71888">
                  <c:v>430</c:v>
                </c:pt>
                <c:pt idx="71889">
                  <c:v>513</c:v>
                </c:pt>
                <c:pt idx="71890">
                  <c:v>563</c:v>
                </c:pt>
                <c:pt idx="71891">
                  <c:v>183</c:v>
                </c:pt>
                <c:pt idx="71892">
                  <c:v>92</c:v>
                </c:pt>
                <c:pt idx="71893">
                  <c:v>267</c:v>
                </c:pt>
                <c:pt idx="71894">
                  <c:v>120</c:v>
                </c:pt>
                <c:pt idx="71895">
                  <c:v>246</c:v>
                </c:pt>
                <c:pt idx="71896">
                  <c:v>572</c:v>
                </c:pt>
                <c:pt idx="71897">
                  <c:v>170</c:v>
                </c:pt>
                <c:pt idx="71898">
                  <c:v>75</c:v>
                </c:pt>
                <c:pt idx="71899">
                  <c:v>784</c:v>
                </c:pt>
                <c:pt idx="71900">
                  <c:v>1044</c:v>
                </c:pt>
                <c:pt idx="71901">
                  <c:v>252</c:v>
                </c:pt>
                <c:pt idx="71902">
                  <c:v>129</c:v>
                </c:pt>
                <c:pt idx="71903">
                  <c:v>271</c:v>
                </c:pt>
                <c:pt idx="71904">
                  <c:v>175</c:v>
                </c:pt>
                <c:pt idx="71905">
                  <c:v>317</c:v>
                </c:pt>
                <c:pt idx="71906">
                  <c:v>183</c:v>
                </c:pt>
                <c:pt idx="71907">
                  <c:v>190</c:v>
                </c:pt>
                <c:pt idx="71908">
                  <c:v>227</c:v>
                </c:pt>
                <c:pt idx="71909">
                  <c:v>90</c:v>
                </c:pt>
                <c:pt idx="71910">
                  <c:v>164</c:v>
                </c:pt>
                <c:pt idx="71911">
                  <c:v>168</c:v>
                </c:pt>
                <c:pt idx="71912">
                  <c:v>304</c:v>
                </c:pt>
                <c:pt idx="71913">
                  <c:v>1153</c:v>
                </c:pt>
                <c:pt idx="71914">
                  <c:v>854</c:v>
                </c:pt>
                <c:pt idx="71915">
                  <c:v>1211</c:v>
                </c:pt>
                <c:pt idx="71916">
                  <c:v>783</c:v>
                </c:pt>
                <c:pt idx="71917">
                  <c:v>1212</c:v>
                </c:pt>
                <c:pt idx="71918">
                  <c:v>557</c:v>
                </c:pt>
                <c:pt idx="71919">
                  <c:v>910</c:v>
                </c:pt>
                <c:pt idx="71920">
                  <c:v>880</c:v>
                </c:pt>
                <c:pt idx="71921">
                  <c:v>1382</c:v>
                </c:pt>
                <c:pt idx="71922">
                  <c:v>381</c:v>
                </c:pt>
                <c:pt idx="71923">
                  <c:v>1632</c:v>
                </c:pt>
                <c:pt idx="71924">
                  <c:v>1107</c:v>
                </c:pt>
                <c:pt idx="71925">
                  <c:v>227</c:v>
                </c:pt>
                <c:pt idx="71926">
                  <c:v>1273</c:v>
                </c:pt>
                <c:pt idx="71927">
                  <c:v>191</c:v>
                </c:pt>
                <c:pt idx="71928">
                  <c:v>233</c:v>
                </c:pt>
                <c:pt idx="71929">
                  <c:v>47</c:v>
                </c:pt>
                <c:pt idx="71930">
                  <c:v>95</c:v>
                </c:pt>
                <c:pt idx="71931">
                  <c:v>158</c:v>
                </c:pt>
                <c:pt idx="71932">
                  <c:v>91</c:v>
                </c:pt>
                <c:pt idx="71933" formatCode="0.00E+00">
                  <c:v>4.8999999999999998E-3</c:v>
                </c:pt>
                <c:pt idx="71934">
                  <c:v>35</c:v>
                </c:pt>
                <c:pt idx="71935">
                  <c:v>142</c:v>
                </c:pt>
                <c:pt idx="71936">
                  <c:v>124</c:v>
                </c:pt>
                <c:pt idx="71937">
                  <c:v>1253</c:v>
                </c:pt>
                <c:pt idx="71938">
                  <c:v>678</c:v>
                </c:pt>
                <c:pt idx="71939">
                  <c:v>535</c:v>
                </c:pt>
                <c:pt idx="71940">
                  <c:v>387</c:v>
                </c:pt>
                <c:pt idx="71941">
                  <c:v>516</c:v>
                </c:pt>
                <c:pt idx="71942">
                  <c:v>585</c:v>
                </c:pt>
                <c:pt idx="71943">
                  <c:v>624</c:v>
                </c:pt>
                <c:pt idx="71944">
                  <c:v>414</c:v>
                </c:pt>
                <c:pt idx="71945">
                  <c:v>433</c:v>
                </c:pt>
                <c:pt idx="71946">
                  <c:v>273</c:v>
                </c:pt>
                <c:pt idx="71947">
                  <c:v>381</c:v>
                </c:pt>
                <c:pt idx="71948">
                  <c:v>1150</c:v>
                </c:pt>
                <c:pt idx="71949">
                  <c:v>13</c:v>
                </c:pt>
                <c:pt idx="71950">
                  <c:v>165</c:v>
                </c:pt>
                <c:pt idx="71951">
                  <c:v>26</c:v>
                </c:pt>
                <c:pt idx="71952">
                  <c:v>56</c:v>
                </c:pt>
                <c:pt idx="71953">
                  <c:v>73</c:v>
                </c:pt>
                <c:pt idx="71954">
                  <c:v>47</c:v>
                </c:pt>
                <c:pt idx="71955">
                  <c:v>26</c:v>
                </c:pt>
                <c:pt idx="71956">
                  <c:v>130</c:v>
                </c:pt>
                <c:pt idx="71957">
                  <c:v>397</c:v>
                </c:pt>
                <c:pt idx="71958">
                  <c:v>65</c:v>
                </c:pt>
                <c:pt idx="71959">
                  <c:v>66</c:v>
                </c:pt>
                <c:pt idx="71960">
                  <c:v>278</c:v>
                </c:pt>
                <c:pt idx="71961">
                  <c:v>57</c:v>
                </c:pt>
                <c:pt idx="71962">
                  <c:v>33</c:v>
                </c:pt>
                <c:pt idx="71963">
                  <c:v>60</c:v>
                </c:pt>
                <c:pt idx="71964">
                  <c:v>54</c:v>
                </c:pt>
                <c:pt idx="71965">
                  <c:v>1324</c:v>
                </c:pt>
                <c:pt idx="71966">
                  <c:v>927</c:v>
                </c:pt>
                <c:pt idx="71967">
                  <c:v>1201</c:v>
                </c:pt>
                <c:pt idx="71968">
                  <c:v>958</c:v>
                </c:pt>
                <c:pt idx="71969">
                  <c:v>1321</c:v>
                </c:pt>
                <c:pt idx="71970">
                  <c:v>1258</c:v>
                </c:pt>
                <c:pt idx="71971">
                  <c:v>1167</c:v>
                </c:pt>
                <c:pt idx="71972">
                  <c:v>1415</c:v>
                </c:pt>
                <c:pt idx="71973">
                  <c:v>874</c:v>
                </c:pt>
                <c:pt idx="71974">
                  <c:v>1437</c:v>
                </c:pt>
                <c:pt idx="71975">
                  <c:v>1066</c:v>
                </c:pt>
                <c:pt idx="71976">
                  <c:v>1368</c:v>
                </c:pt>
                <c:pt idx="71977">
                  <c:v>167</c:v>
                </c:pt>
                <c:pt idx="71978">
                  <c:v>127</c:v>
                </c:pt>
                <c:pt idx="71979">
                  <c:v>252</c:v>
                </c:pt>
                <c:pt idx="71980">
                  <c:v>169</c:v>
                </c:pt>
                <c:pt idx="71981">
                  <c:v>4</c:v>
                </c:pt>
                <c:pt idx="71982">
                  <c:v>49</c:v>
                </c:pt>
                <c:pt idx="71983">
                  <c:v>1280</c:v>
                </c:pt>
                <c:pt idx="71984">
                  <c:v>888</c:v>
                </c:pt>
                <c:pt idx="71985">
                  <c:v>260</c:v>
                </c:pt>
                <c:pt idx="71986">
                  <c:v>1128</c:v>
                </c:pt>
                <c:pt idx="71987">
                  <c:v>1305</c:v>
                </c:pt>
                <c:pt idx="71988">
                  <c:v>1007</c:v>
                </c:pt>
                <c:pt idx="71989">
                  <c:v>272</c:v>
                </c:pt>
                <c:pt idx="71990">
                  <c:v>440</c:v>
                </c:pt>
                <c:pt idx="71991">
                  <c:v>425</c:v>
                </c:pt>
                <c:pt idx="71992">
                  <c:v>298</c:v>
                </c:pt>
                <c:pt idx="71993">
                  <c:v>369</c:v>
                </c:pt>
                <c:pt idx="71994">
                  <c:v>358</c:v>
                </c:pt>
                <c:pt idx="71995">
                  <c:v>148</c:v>
                </c:pt>
                <c:pt idx="71996">
                  <c:v>335</c:v>
                </c:pt>
                <c:pt idx="71997">
                  <c:v>82</c:v>
                </c:pt>
                <c:pt idx="71998">
                  <c:v>42</c:v>
                </c:pt>
                <c:pt idx="71999">
                  <c:v>195</c:v>
                </c:pt>
                <c:pt idx="72000">
                  <c:v>310</c:v>
                </c:pt>
                <c:pt idx="72001">
                  <c:v>174</c:v>
                </c:pt>
                <c:pt idx="72002">
                  <c:v>367</c:v>
                </c:pt>
                <c:pt idx="72003">
                  <c:v>131</c:v>
                </c:pt>
                <c:pt idx="72004">
                  <c:v>99</c:v>
                </c:pt>
                <c:pt idx="72005">
                  <c:v>422</c:v>
                </c:pt>
                <c:pt idx="72006">
                  <c:v>145</c:v>
                </c:pt>
                <c:pt idx="72007">
                  <c:v>483</c:v>
                </c:pt>
                <c:pt idx="72008">
                  <c:v>417</c:v>
                </c:pt>
                <c:pt idx="72009">
                  <c:v>387</c:v>
                </c:pt>
                <c:pt idx="72010">
                  <c:v>417</c:v>
                </c:pt>
                <c:pt idx="72011">
                  <c:v>357</c:v>
                </c:pt>
                <c:pt idx="72012">
                  <c:v>669</c:v>
                </c:pt>
                <c:pt idx="72013">
                  <c:v>1032</c:v>
                </c:pt>
                <c:pt idx="72014">
                  <c:v>522</c:v>
                </c:pt>
                <c:pt idx="72015">
                  <c:v>943</c:v>
                </c:pt>
                <c:pt idx="72016">
                  <c:v>683</c:v>
                </c:pt>
                <c:pt idx="72017">
                  <c:v>260</c:v>
                </c:pt>
                <c:pt idx="72018">
                  <c:v>830</c:v>
                </c:pt>
                <c:pt idx="72019">
                  <c:v>49</c:v>
                </c:pt>
                <c:pt idx="72020">
                  <c:v>137</c:v>
                </c:pt>
                <c:pt idx="72021">
                  <c:v>221</c:v>
                </c:pt>
                <c:pt idx="72022">
                  <c:v>239</c:v>
                </c:pt>
                <c:pt idx="72023">
                  <c:v>52</c:v>
                </c:pt>
                <c:pt idx="72024">
                  <c:v>102</c:v>
                </c:pt>
                <c:pt idx="72025">
                  <c:v>164</c:v>
                </c:pt>
                <c:pt idx="72026">
                  <c:v>10</c:v>
                </c:pt>
                <c:pt idx="72027">
                  <c:v>75</c:v>
                </c:pt>
                <c:pt idx="72028">
                  <c:v>231</c:v>
                </c:pt>
                <c:pt idx="72029">
                  <c:v>360</c:v>
                </c:pt>
                <c:pt idx="72030">
                  <c:v>118</c:v>
                </c:pt>
                <c:pt idx="72031">
                  <c:v>201</c:v>
                </c:pt>
                <c:pt idx="72032">
                  <c:v>91</c:v>
                </c:pt>
                <c:pt idx="72033">
                  <c:v>350</c:v>
                </c:pt>
                <c:pt idx="72034">
                  <c:v>80</c:v>
                </c:pt>
                <c:pt idx="72035">
                  <c:v>412</c:v>
                </c:pt>
                <c:pt idx="72036">
                  <c:v>22</c:v>
                </c:pt>
                <c:pt idx="72037">
                  <c:v>21</c:v>
                </c:pt>
                <c:pt idx="72038">
                  <c:v>523</c:v>
                </c:pt>
                <c:pt idx="72039">
                  <c:v>28</c:v>
                </c:pt>
                <c:pt idx="72040">
                  <c:v>46</c:v>
                </c:pt>
                <c:pt idx="72041">
                  <c:v>295</c:v>
                </c:pt>
                <c:pt idx="72042">
                  <c:v>371</c:v>
                </c:pt>
                <c:pt idx="72043">
                  <c:v>340</c:v>
                </c:pt>
                <c:pt idx="72044">
                  <c:v>332</c:v>
                </c:pt>
                <c:pt idx="72045">
                  <c:v>236</c:v>
                </c:pt>
                <c:pt idx="72046">
                  <c:v>252</c:v>
                </c:pt>
                <c:pt idx="72047">
                  <c:v>273</c:v>
                </c:pt>
                <c:pt idx="72048">
                  <c:v>345</c:v>
                </c:pt>
                <c:pt idx="72049">
                  <c:v>228</c:v>
                </c:pt>
                <c:pt idx="72050">
                  <c:v>217</c:v>
                </c:pt>
                <c:pt idx="72051">
                  <c:v>154</c:v>
                </c:pt>
                <c:pt idx="72052">
                  <c:v>229</c:v>
                </c:pt>
                <c:pt idx="72053">
                  <c:v>220</c:v>
                </c:pt>
                <c:pt idx="72054">
                  <c:v>256</c:v>
                </c:pt>
                <c:pt idx="72055">
                  <c:v>293</c:v>
                </c:pt>
                <c:pt idx="72056">
                  <c:v>261</c:v>
                </c:pt>
                <c:pt idx="72057">
                  <c:v>200</c:v>
                </c:pt>
                <c:pt idx="72058">
                  <c:v>206</c:v>
                </c:pt>
                <c:pt idx="72059">
                  <c:v>298</c:v>
                </c:pt>
                <c:pt idx="72060">
                  <c:v>246</c:v>
                </c:pt>
                <c:pt idx="72061">
                  <c:v>258</c:v>
                </c:pt>
                <c:pt idx="72062">
                  <c:v>222</c:v>
                </c:pt>
                <c:pt idx="72063">
                  <c:v>181</c:v>
                </c:pt>
                <c:pt idx="72064">
                  <c:v>264</c:v>
                </c:pt>
                <c:pt idx="72065">
                  <c:v>416</c:v>
                </c:pt>
                <c:pt idx="72066">
                  <c:v>253</c:v>
                </c:pt>
                <c:pt idx="72067">
                  <c:v>228</c:v>
                </c:pt>
                <c:pt idx="72068">
                  <c:v>727</c:v>
                </c:pt>
                <c:pt idx="72069">
                  <c:v>364</c:v>
                </c:pt>
                <c:pt idx="72070">
                  <c:v>436</c:v>
                </c:pt>
                <c:pt idx="72071">
                  <c:v>896</c:v>
                </c:pt>
                <c:pt idx="72072">
                  <c:v>511</c:v>
                </c:pt>
                <c:pt idx="72073">
                  <c:v>247</c:v>
                </c:pt>
                <c:pt idx="72074">
                  <c:v>697</c:v>
                </c:pt>
                <c:pt idx="72075">
                  <c:v>267</c:v>
                </c:pt>
                <c:pt idx="72076">
                  <c:v>409</c:v>
                </c:pt>
                <c:pt idx="72077">
                  <c:v>363</c:v>
                </c:pt>
                <c:pt idx="72078">
                  <c:v>441</c:v>
                </c:pt>
                <c:pt idx="72079">
                  <c:v>623</c:v>
                </c:pt>
                <c:pt idx="72080">
                  <c:v>751</c:v>
                </c:pt>
                <c:pt idx="72081">
                  <c:v>194</c:v>
                </c:pt>
                <c:pt idx="72082">
                  <c:v>906</c:v>
                </c:pt>
                <c:pt idx="72083">
                  <c:v>651</c:v>
                </c:pt>
                <c:pt idx="72084">
                  <c:v>749</c:v>
                </c:pt>
                <c:pt idx="72085">
                  <c:v>154</c:v>
                </c:pt>
                <c:pt idx="72086">
                  <c:v>210</c:v>
                </c:pt>
                <c:pt idx="72087">
                  <c:v>359</c:v>
                </c:pt>
                <c:pt idx="72088">
                  <c:v>387</c:v>
                </c:pt>
                <c:pt idx="72089">
                  <c:v>204</c:v>
                </c:pt>
                <c:pt idx="72090">
                  <c:v>89</c:v>
                </c:pt>
                <c:pt idx="72091">
                  <c:v>54</c:v>
                </c:pt>
                <c:pt idx="72092">
                  <c:v>29</c:v>
                </c:pt>
                <c:pt idx="72093">
                  <c:v>54</c:v>
                </c:pt>
                <c:pt idx="72094">
                  <c:v>80</c:v>
                </c:pt>
                <c:pt idx="72095">
                  <c:v>36</c:v>
                </c:pt>
                <c:pt idx="72096">
                  <c:v>142</c:v>
                </c:pt>
                <c:pt idx="72097">
                  <c:v>143</c:v>
                </c:pt>
                <c:pt idx="72098">
                  <c:v>81</c:v>
                </c:pt>
                <c:pt idx="72099">
                  <c:v>105</c:v>
                </c:pt>
                <c:pt idx="72100">
                  <c:v>118</c:v>
                </c:pt>
                <c:pt idx="72101">
                  <c:v>123</c:v>
                </c:pt>
                <c:pt idx="72102">
                  <c:v>523</c:v>
                </c:pt>
                <c:pt idx="72103">
                  <c:v>365</c:v>
                </c:pt>
                <c:pt idx="72104">
                  <c:v>623</c:v>
                </c:pt>
                <c:pt idx="72105">
                  <c:v>215</c:v>
                </c:pt>
                <c:pt idx="72106">
                  <c:v>92</c:v>
                </c:pt>
                <c:pt idx="72107">
                  <c:v>95</c:v>
                </c:pt>
                <c:pt idx="72108">
                  <c:v>110</c:v>
                </c:pt>
                <c:pt idx="72109">
                  <c:v>176</c:v>
                </c:pt>
                <c:pt idx="72110">
                  <c:v>719</c:v>
                </c:pt>
                <c:pt idx="72111">
                  <c:v>1046</c:v>
                </c:pt>
                <c:pt idx="72112">
                  <c:v>798</c:v>
                </c:pt>
                <c:pt idx="72113">
                  <c:v>116</c:v>
                </c:pt>
                <c:pt idx="72114">
                  <c:v>97</c:v>
                </c:pt>
                <c:pt idx="72115">
                  <c:v>954</c:v>
                </c:pt>
                <c:pt idx="72116">
                  <c:v>1114</c:v>
                </c:pt>
                <c:pt idx="72117">
                  <c:v>114</c:v>
                </c:pt>
                <c:pt idx="72118">
                  <c:v>760</c:v>
                </c:pt>
                <c:pt idx="72119">
                  <c:v>793</c:v>
                </c:pt>
                <c:pt idx="72120">
                  <c:v>1227</c:v>
                </c:pt>
                <c:pt idx="72121">
                  <c:v>672</c:v>
                </c:pt>
                <c:pt idx="72122">
                  <c:v>476</c:v>
                </c:pt>
                <c:pt idx="72123">
                  <c:v>689</c:v>
                </c:pt>
                <c:pt idx="72124">
                  <c:v>565</c:v>
                </c:pt>
                <c:pt idx="72125">
                  <c:v>621</c:v>
                </c:pt>
                <c:pt idx="72126">
                  <c:v>829</c:v>
                </c:pt>
                <c:pt idx="72127">
                  <c:v>625</c:v>
                </c:pt>
                <c:pt idx="72128">
                  <c:v>604</c:v>
                </c:pt>
                <c:pt idx="72129">
                  <c:v>624</c:v>
                </c:pt>
                <c:pt idx="72130">
                  <c:v>399</c:v>
                </c:pt>
                <c:pt idx="72131">
                  <c:v>505</c:v>
                </c:pt>
                <c:pt idx="72132">
                  <c:v>629</c:v>
                </c:pt>
                <c:pt idx="72133">
                  <c:v>222</c:v>
                </c:pt>
                <c:pt idx="72134">
                  <c:v>410</c:v>
                </c:pt>
                <c:pt idx="72135">
                  <c:v>156</c:v>
                </c:pt>
                <c:pt idx="72136">
                  <c:v>308</c:v>
                </c:pt>
                <c:pt idx="72137">
                  <c:v>312</c:v>
                </c:pt>
                <c:pt idx="72138">
                  <c:v>213</c:v>
                </c:pt>
                <c:pt idx="72139">
                  <c:v>144</c:v>
                </c:pt>
                <c:pt idx="72140">
                  <c:v>264</c:v>
                </c:pt>
                <c:pt idx="72141">
                  <c:v>238</c:v>
                </c:pt>
                <c:pt idx="72142">
                  <c:v>256</c:v>
                </c:pt>
                <c:pt idx="72143">
                  <c:v>314</c:v>
                </c:pt>
                <c:pt idx="72144">
                  <c:v>432</c:v>
                </c:pt>
                <c:pt idx="72145" formatCode="0.00E+00">
                  <c:v>4.8999999999999998E-3</c:v>
                </c:pt>
                <c:pt idx="72146">
                  <c:v>180</c:v>
                </c:pt>
                <c:pt idx="72147">
                  <c:v>214</c:v>
                </c:pt>
                <c:pt idx="72148">
                  <c:v>532</c:v>
                </c:pt>
                <c:pt idx="72149">
                  <c:v>124</c:v>
                </c:pt>
                <c:pt idx="72150">
                  <c:v>508</c:v>
                </c:pt>
                <c:pt idx="72151">
                  <c:v>304</c:v>
                </c:pt>
                <c:pt idx="72152">
                  <c:v>462</c:v>
                </c:pt>
                <c:pt idx="72153">
                  <c:v>453</c:v>
                </c:pt>
                <c:pt idx="72154">
                  <c:v>1318</c:v>
                </c:pt>
                <c:pt idx="72155">
                  <c:v>157</c:v>
                </c:pt>
                <c:pt idx="72156">
                  <c:v>279</c:v>
                </c:pt>
                <c:pt idx="72157">
                  <c:v>264</c:v>
                </c:pt>
                <c:pt idx="72158">
                  <c:v>56</c:v>
                </c:pt>
                <c:pt idx="72159">
                  <c:v>111</c:v>
                </c:pt>
                <c:pt idx="72160">
                  <c:v>35</c:v>
                </c:pt>
                <c:pt idx="72161">
                  <c:v>51</c:v>
                </c:pt>
                <c:pt idx="72162">
                  <c:v>158</c:v>
                </c:pt>
                <c:pt idx="72163">
                  <c:v>134</c:v>
                </c:pt>
                <c:pt idx="72164">
                  <c:v>74</c:v>
                </c:pt>
                <c:pt idx="72165">
                  <c:v>35</c:v>
                </c:pt>
                <c:pt idx="72166">
                  <c:v>143</c:v>
                </c:pt>
                <c:pt idx="72167">
                  <c:v>362</c:v>
                </c:pt>
                <c:pt idx="72168">
                  <c:v>220</c:v>
                </c:pt>
                <c:pt idx="72169">
                  <c:v>207</c:v>
                </c:pt>
                <c:pt idx="72170">
                  <c:v>269</c:v>
                </c:pt>
                <c:pt idx="72171">
                  <c:v>128</c:v>
                </c:pt>
                <c:pt idx="72172">
                  <c:v>431</c:v>
                </c:pt>
                <c:pt idx="72173">
                  <c:v>140</c:v>
                </c:pt>
                <c:pt idx="72174">
                  <c:v>172</c:v>
                </c:pt>
                <c:pt idx="72175">
                  <c:v>224</c:v>
                </c:pt>
                <c:pt idx="72176">
                  <c:v>127</c:v>
                </c:pt>
                <c:pt idx="72177">
                  <c:v>178</c:v>
                </c:pt>
                <c:pt idx="72178">
                  <c:v>944</c:v>
                </c:pt>
                <c:pt idx="72179">
                  <c:v>591</c:v>
                </c:pt>
                <c:pt idx="72180">
                  <c:v>916</c:v>
                </c:pt>
                <c:pt idx="72181">
                  <c:v>300</c:v>
                </c:pt>
                <c:pt idx="72182">
                  <c:v>366</c:v>
                </c:pt>
                <c:pt idx="72183">
                  <c:v>643</c:v>
                </c:pt>
                <c:pt idx="72184">
                  <c:v>326</c:v>
                </c:pt>
                <c:pt idx="72185">
                  <c:v>330</c:v>
                </c:pt>
                <c:pt idx="72186">
                  <c:v>278</c:v>
                </c:pt>
                <c:pt idx="72187">
                  <c:v>636</c:v>
                </c:pt>
                <c:pt idx="72188">
                  <c:v>296</c:v>
                </c:pt>
                <c:pt idx="72189">
                  <c:v>321</c:v>
                </c:pt>
                <c:pt idx="72190">
                  <c:v>240</c:v>
                </c:pt>
                <c:pt idx="72191">
                  <c:v>277</c:v>
                </c:pt>
                <c:pt idx="72192">
                  <c:v>431</c:v>
                </c:pt>
                <c:pt idx="72193">
                  <c:v>228</c:v>
                </c:pt>
                <c:pt idx="72194">
                  <c:v>560</c:v>
                </c:pt>
                <c:pt idx="72195">
                  <c:v>173</c:v>
                </c:pt>
                <c:pt idx="72196">
                  <c:v>436</c:v>
                </c:pt>
                <c:pt idx="72197">
                  <c:v>315</c:v>
                </c:pt>
                <c:pt idx="72198">
                  <c:v>189</c:v>
                </c:pt>
                <c:pt idx="72199">
                  <c:v>308</c:v>
                </c:pt>
                <c:pt idx="72200">
                  <c:v>286</c:v>
                </c:pt>
                <c:pt idx="72201">
                  <c:v>187</c:v>
                </c:pt>
                <c:pt idx="72202">
                  <c:v>332</c:v>
                </c:pt>
                <c:pt idx="72203">
                  <c:v>943</c:v>
                </c:pt>
                <c:pt idx="72204">
                  <c:v>916</c:v>
                </c:pt>
                <c:pt idx="72205">
                  <c:v>149</c:v>
                </c:pt>
                <c:pt idx="72206">
                  <c:v>135</c:v>
                </c:pt>
                <c:pt idx="72207">
                  <c:v>160</c:v>
                </c:pt>
                <c:pt idx="72208">
                  <c:v>255</c:v>
                </c:pt>
                <c:pt idx="72209">
                  <c:v>923</c:v>
                </c:pt>
                <c:pt idx="72210">
                  <c:v>240</c:v>
                </c:pt>
                <c:pt idx="72211">
                  <c:v>658</c:v>
                </c:pt>
                <c:pt idx="72212">
                  <c:v>1357</c:v>
                </c:pt>
                <c:pt idx="72213">
                  <c:v>533</c:v>
                </c:pt>
                <c:pt idx="72214">
                  <c:v>1081</c:v>
                </c:pt>
                <c:pt idx="72215">
                  <c:v>704</c:v>
                </c:pt>
                <c:pt idx="72216">
                  <c:v>196</c:v>
                </c:pt>
                <c:pt idx="72217">
                  <c:v>216</c:v>
                </c:pt>
                <c:pt idx="72218">
                  <c:v>327</c:v>
                </c:pt>
                <c:pt idx="72219">
                  <c:v>176</c:v>
                </c:pt>
                <c:pt idx="72220">
                  <c:v>273</c:v>
                </c:pt>
                <c:pt idx="72221">
                  <c:v>193</c:v>
                </c:pt>
                <c:pt idx="72222">
                  <c:v>288</c:v>
                </c:pt>
                <c:pt idx="72223">
                  <c:v>180</c:v>
                </c:pt>
                <c:pt idx="72224">
                  <c:v>165</c:v>
                </c:pt>
                <c:pt idx="72225">
                  <c:v>249</c:v>
                </c:pt>
                <c:pt idx="72226">
                  <c:v>232</c:v>
                </c:pt>
                <c:pt idx="72227">
                  <c:v>407</c:v>
                </c:pt>
                <c:pt idx="72228">
                  <c:v>402</c:v>
                </c:pt>
                <c:pt idx="72229">
                  <c:v>272</c:v>
                </c:pt>
                <c:pt idx="72230">
                  <c:v>255</c:v>
                </c:pt>
                <c:pt idx="72231">
                  <c:v>212</c:v>
                </c:pt>
                <c:pt idx="72232">
                  <c:v>261</c:v>
                </c:pt>
                <c:pt idx="72233">
                  <c:v>278</c:v>
                </c:pt>
                <c:pt idx="72234">
                  <c:v>265</c:v>
                </c:pt>
                <c:pt idx="72235">
                  <c:v>276</c:v>
                </c:pt>
                <c:pt idx="72236">
                  <c:v>137</c:v>
                </c:pt>
                <c:pt idx="72237">
                  <c:v>300</c:v>
                </c:pt>
                <c:pt idx="72238">
                  <c:v>414</c:v>
                </c:pt>
                <c:pt idx="72239">
                  <c:v>554</c:v>
                </c:pt>
                <c:pt idx="72240">
                  <c:v>163</c:v>
                </c:pt>
                <c:pt idx="72241">
                  <c:v>215</c:v>
                </c:pt>
                <c:pt idx="72242">
                  <c:v>197</c:v>
                </c:pt>
                <c:pt idx="72243">
                  <c:v>192</c:v>
                </c:pt>
                <c:pt idx="72244">
                  <c:v>542</c:v>
                </c:pt>
                <c:pt idx="72245">
                  <c:v>1089</c:v>
                </c:pt>
                <c:pt idx="72246">
                  <c:v>168</c:v>
                </c:pt>
                <c:pt idx="72247">
                  <c:v>146</c:v>
                </c:pt>
                <c:pt idx="72248">
                  <c:v>160</c:v>
                </c:pt>
                <c:pt idx="72249">
                  <c:v>447</c:v>
                </c:pt>
                <c:pt idx="72250">
                  <c:v>1228</c:v>
                </c:pt>
                <c:pt idx="72251">
                  <c:v>192</c:v>
                </c:pt>
                <c:pt idx="72252">
                  <c:v>199</c:v>
                </c:pt>
                <c:pt idx="72253">
                  <c:v>223</c:v>
                </c:pt>
                <c:pt idx="72254">
                  <c:v>121</c:v>
                </c:pt>
                <c:pt idx="72255">
                  <c:v>249</c:v>
                </c:pt>
                <c:pt idx="72256">
                  <c:v>122</c:v>
                </c:pt>
                <c:pt idx="72257">
                  <c:v>247</c:v>
                </c:pt>
                <c:pt idx="72258">
                  <c:v>180</c:v>
                </c:pt>
                <c:pt idx="72259">
                  <c:v>289</c:v>
                </c:pt>
                <c:pt idx="72260">
                  <c:v>1231</c:v>
                </c:pt>
                <c:pt idx="72261">
                  <c:v>202</c:v>
                </c:pt>
                <c:pt idx="72262">
                  <c:v>233</c:v>
                </c:pt>
                <c:pt idx="72263">
                  <c:v>13</c:v>
                </c:pt>
                <c:pt idx="72264">
                  <c:v>45</c:v>
                </c:pt>
                <c:pt idx="72265">
                  <c:v>26</c:v>
                </c:pt>
                <c:pt idx="72266">
                  <c:v>148</c:v>
                </c:pt>
                <c:pt idx="72267">
                  <c:v>128</c:v>
                </c:pt>
                <c:pt idx="72268">
                  <c:v>100</c:v>
                </c:pt>
                <c:pt idx="72269">
                  <c:v>112</c:v>
                </c:pt>
                <c:pt idx="72270">
                  <c:v>72</c:v>
                </c:pt>
                <c:pt idx="72271">
                  <c:v>38</c:v>
                </c:pt>
                <c:pt idx="72272">
                  <c:v>435</c:v>
                </c:pt>
                <c:pt idx="72273">
                  <c:v>212</c:v>
                </c:pt>
                <c:pt idx="72274">
                  <c:v>197</c:v>
                </c:pt>
                <c:pt idx="72275">
                  <c:v>215</c:v>
                </c:pt>
                <c:pt idx="72276">
                  <c:v>152</c:v>
                </c:pt>
                <c:pt idx="72277">
                  <c:v>164</c:v>
                </c:pt>
                <c:pt idx="72278">
                  <c:v>673</c:v>
                </c:pt>
                <c:pt idx="72279">
                  <c:v>669</c:v>
                </c:pt>
                <c:pt idx="72280">
                  <c:v>146</c:v>
                </c:pt>
                <c:pt idx="72281">
                  <c:v>186</c:v>
                </c:pt>
                <c:pt idx="72282">
                  <c:v>213</c:v>
                </c:pt>
                <c:pt idx="72283">
                  <c:v>216</c:v>
                </c:pt>
                <c:pt idx="72284" formatCode="0.00E+00">
                  <c:v>4.8999999999999998E-3</c:v>
                </c:pt>
                <c:pt idx="72285" formatCode="0.00E+00">
                  <c:v>4.8999999999999998E-3</c:v>
                </c:pt>
                <c:pt idx="72286">
                  <c:v>25</c:v>
                </c:pt>
                <c:pt idx="72287">
                  <c:v>93</c:v>
                </c:pt>
                <c:pt idx="72288">
                  <c:v>88</c:v>
                </c:pt>
                <c:pt idx="72289">
                  <c:v>47</c:v>
                </c:pt>
                <c:pt idx="72290">
                  <c:v>91</c:v>
                </c:pt>
                <c:pt idx="72291">
                  <c:v>46</c:v>
                </c:pt>
                <c:pt idx="72292">
                  <c:v>29</c:v>
                </c:pt>
                <c:pt idx="72293">
                  <c:v>32</c:v>
                </c:pt>
                <c:pt idx="72294">
                  <c:v>78</c:v>
                </c:pt>
                <c:pt idx="72295">
                  <c:v>28</c:v>
                </c:pt>
                <c:pt idx="72296">
                  <c:v>36</c:v>
                </c:pt>
                <c:pt idx="72297">
                  <c:v>117</c:v>
                </c:pt>
                <c:pt idx="72298">
                  <c:v>162</c:v>
                </c:pt>
                <c:pt idx="72299">
                  <c:v>286</c:v>
                </c:pt>
                <c:pt idx="72300">
                  <c:v>229</c:v>
                </c:pt>
                <c:pt idx="72301">
                  <c:v>133</c:v>
                </c:pt>
                <c:pt idx="72302">
                  <c:v>226</c:v>
                </c:pt>
                <c:pt idx="72303">
                  <c:v>128</c:v>
                </c:pt>
                <c:pt idx="72304">
                  <c:v>247</c:v>
                </c:pt>
                <c:pt idx="72305">
                  <c:v>170</c:v>
                </c:pt>
                <c:pt idx="72306">
                  <c:v>95</c:v>
                </c:pt>
                <c:pt idx="72307">
                  <c:v>110</c:v>
                </c:pt>
                <c:pt idx="72308">
                  <c:v>972</c:v>
                </c:pt>
                <c:pt idx="72309">
                  <c:v>591</c:v>
                </c:pt>
                <c:pt idx="72310">
                  <c:v>601</c:v>
                </c:pt>
                <c:pt idx="72311">
                  <c:v>229</c:v>
                </c:pt>
                <c:pt idx="72312">
                  <c:v>670</c:v>
                </c:pt>
                <c:pt idx="72313">
                  <c:v>588</c:v>
                </c:pt>
                <c:pt idx="72314">
                  <c:v>142</c:v>
                </c:pt>
                <c:pt idx="72315">
                  <c:v>153</c:v>
                </c:pt>
                <c:pt idx="72316">
                  <c:v>223</c:v>
                </c:pt>
                <c:pt idx="72317">
                  <c:v>311</c:v>
                </c:pt>
                <c:pt idx="72318">
                  <c:v>149</c:v>
                </c:pt>
                <c:pt idx="72319">
                  <c:v>619</c:v>
                </c:pt>
                <c:pt idx="72320">
                  <c:v>174</c:v>
                </c:pt>
                <c:pt idx="72321">
                  <c:v>835</c:v>
                </c:pt>
                <c:pt idx="72322">
                  <c:v>317</c:v>
                </c:pt>
                <c:pt idx="72323">
                  <c:v>372</c:v>
                </c:pt>
                <c:pt idx="72324">
                  <c:v>162</c:v>
                </c:pt>
                <c:pt idx="72325">
                  <c:v>250</c:v>
                </c:pt>
                <c:pt idx="72326">
                  <c:v>238</c:v>
                </c:pt>
                <c:pt idx="72327">
                  <c:v>194</c:v>
                </c:pt>
                <c:pt idx="72328">
                  <c:v>145</c:v>
                </c:pt>
                <c:pt idx="72329">
                  <c:v>128</c:v>
                </c:pt>
                <c:pt idx="72330">
                  <c:v>209</c:v>
                </c:pt>
                <c:pt idx="72331">
                  <c:v>87</c:v>
                </c:pt>
                <c:pt idx="72332">
                  <c:v>277</c:v>
                </c:pt>
                <c:pt idx="72333">
                  <c:v>208</c:v>
                </c:pt>
                <c:pt idx="72334">
                  <c:v>569</c:v>
                </c:pt>
                <c:pt idx="72335">
                  <c:v>196</c:v>
                </c:pt>
                <c:pt idx="72336">
                  <c:v>210</c:v>
                </c:pt>
                <c:pt idx="72337">
                  <c:v>463</c:v>
                </c:pt>
                <c:pt idx="72338">
                  <c:v>158</c:v>
                </c:pt>
                <c:pt idx="72339">
                  <c:v>315</c:v>
                </c:pt>
                <c:pt idx="72340">
                  <c:v>259</c:v>
                </c:pt>
                <c:pt idx="72341">
                  <c:v>221</c:v>
                </c:pt>
                <c:pt idx="72342">
                  <c:v>325</c:v>
                </c:pt>
                <c:pt idx="72343">
                  <c:v>152</c:v>
                </c:pt>
                <c:pt idx="72344">
                  <c:v>175</c:v>
                </c:pt>
                <c:pt idx="72345">
                  <c:v>337</c:v>
                </c:pt>
                <c:pt idx="72346">
                  <c:v>141</c:v>
                </c:pt>
                <c:pt idx="72347">
                  <c:v>89</c:v>
                </c:pt>
                <c:pt idx="72348">
                  <c:v>57</c:v>
                </c:pt>
                <c:pt idx="72349">
                  <c:v>50</c:v>
                </c:pt>
                <c:pt idx="72350">
                  <c:v>150</c:v>
                </c:pt>
                <c:pt idx="72351">
                  <c:v>139</c:v>
                </c:pt>
                <c:pt idx="72352">
                  <c:v>96</c:v>
                </c:pt>
                <c:pt idx="72353">
                  <c:v>109</c:v>
                </c:pt>
                <c:pt idx="72354">
                  <c:v>210</c:v>
                </c:pt>
                <c:pt idx="72355">
                  <c:v>33</c:v>
                </c:pt>
                <c:pt idx="72356">
                  <c:v>101</c:v>
                </c:pt>
                <c:pt idx="72357">
                  <c:v>101</c:v>
                </c:pt>
                <c:pt idx="72358">
                  <c:v>384</c:v>
                </c:pt>
                <c:pt idx="72359">
                  <c:v>197</c:v>
                </c:pt>
                <c:pt idx="72360">
                  <c:v>451</c:v>
                </c:pt>
                <c:pt idx="72361">
                  <c:v>435</c:v>
                </c:pt>
                <c:pt idx="72362">
                  <c:v>178</c:v>
                </c:pt>
                <c:pt idx="72363">
                  <c:v>350</c:v>
                </c:pt>
                <c:pt idx="72364">
                  <c:v>344</c:v>
                </c:pt>
                <c:pt idx="72365">
                  <c:v>379</c:v>
                </c:pt>
                <c:pt idx="72366">
                  <c:v>245</c:v>
                </c:pt>
                <c:pt idx="72367">
                  <c:v>380</c:v>
                </c:pt>
                <c:pt idx="72368">
                  <c:v>210</c:v>
                </c:pt>
                <c:pt idx="72369">
                  <c:v>378</c:v>
                </c:pt>
                <c:pt idx="72370">
                  <c:v>493</c:v>
                </c:pt>
                <c:pt idx="72371">
                  <c:v>324</c:v>
                </c:pt>
                <c:pt idx="72372">
                  <c:v>482</c:v>
                </c:pt>
                <c:pt idx="72373">
                  <c:v>490</c:v>
                </c:pt>
                <c:pt idx="72374">
                  <c:v>442</c:v>
                </c:pt>
                <c:pt idx="72375">
                  <c:v>572</c:v>
                </c:pt>
                <c:pt idx="72376">
                  <c:v>741</c:v>
                </c:pt>
                <c:pt idx="72377">
                  <c:v>953</c:v>
                </c:pt>
                <c:pt idx="72378">
                  <c:v>1153</c:v>
                </c:pt>
                <c:pt idx="72379">
                  <c:v>770</c:v>
                </c:pt>
                <c:pt idx="72380">
                  <c:v>810</c:v>
                </c:pt>
                <c:pt idx="72381">
                  <c:v>950</c:v>
                </c:pt>
                <c:pt idx="72382">
                  <c:v>1648</c:v>
                </c:pt>
                <c:pt idx="72383">
                  <c:v>672</c:v>
                </c:pt>
                <c:pt idx="72384">
                  <c:v>1431</c:v>
                </c:pt>
                <c:pt idx="72385">
                  <c:v>1793</c:v>
                </c:pt>
                <c:pt idx="72386">
                  <c:v>904</c:v>
                </c:pt>
                <c:pt idx="72387">
                  <c:v>652</c:v>
                </c:pt>
                <c:pt idx="72388">
                  <c:v>543</c:v>
                </c:pt>
                <c:pt idx="72389">
                  <c:v>1609</c:v>
                </c:pt>
                <c:pt idx="72390">
                  <c:v>871</c:v>
                </c:pt>
                <c:pt idx="72391">
                  <c:v>463</c:v>
                </c:pt>
                <c:pt idx="72392">
                  <c:v>494</c:v>
                </c:pt>
                <c:pt idx="72393">
                  <c:v>1405</c:v>
                </c:pt>
                <c:pt idx="72394">
                  <c:v>9</c:v>
                </c:pt>
                <c:pt idx="72395">
                  <c:v>217</c:v>
                </c:pt>
                <c:pt idx="72396">
                  <c:v>96</c:v>
                </c:pt>
                <c:pt idx="72397">
                  <c:v>102</c:v>
                </c:pt>
                <c:pt idx="72398">
                  <c:v>99</c:v>
                </c:pt>
                <c:pt idx="72399">
                  <c:v>144</c:v>
                </c:pt>
                <c:pt idx="72400">
                  <c:v>100</c:v>
                </c:pt>
                <c:pt idx="72401">
                  <c:v>168</c:v>
                </c:pt>
                <c:pt idx="72402">
                  <c:v>53</c:v>
                </c:pt>
                <c:pt idx="72403">
                  <c:v>138</c:v>
                </c:pt>
                <c:pt idx="72404">
                  <c:v>136</c:v>
                </c:pt>
                <c:pt idx="72405">
                  <c:v>179</c:v>
                </c:pt>
                <c:pt idx="72406">
                  <c:v>191</c:v>
                </c:pt>
                <c:pt idx="72407">
                  <c:v>563</c:v>
                </c:pt>
                <c:pt idx="72408">
                  <c:v>655</c:v>
                </c:pt>
                <c:pt idx="72409">
                  <c:v>593</c:v>
                </c:pt>
                <c:pt idx="72410">
                  <c:v>575</c:v>
                </c:pt>
                <c:pt idx="72411">
                  <c:v>317</c:v>
                </c:pt>
                <c:pt idx="72412">
                  <c:v>403</c:v>
                </c:pt>
                <c:pt idx="72413">
                  <c:v>774</c:v>
                </c:pt>
                <c:pt idx="72414">
                  <c:v>523</c:v>
                </c:pt>
                <c:pt idx="72415">
                  <c:v>400</c:v>
                </c:pt>
                <c:pt idx="72416">
                  <c:v>252</c:v>
                </c:pt>
                <c:pt idx="72417">
                  <c:v>261</c:v>
                </c:pt>
                <c:pt idx="72418">
                  <c:v>275</c:v>
                </c:pt>
                <c:pt idx="72419">
                  <c:v>91</c:v>
                </c:pt>
                <c:pt idx="72420">
                  <c:v>186</c:v>
                </c:pt>
                <c:pt idx="72421">
                  <c:v>697</c:v>
                </c:pt>
                <c:pt idx="72422">
                  <c:v>231</c:v>
                </c:pt>
                <c:pt idx="72423">
                  <c:v>541</c:v>
                </c:pt>
                <c:pt idx="72424">
                  <c:v>657</c:v>
                </c:pt>
                <c:pt idx="72425">
                  <c:v>178</c:v>
                </c:pt>
                <c:pt idx="72426">
                  <c:v>113</c:v>
                </c:pt>
                <c:pt idx="72427">
                  <c:v>270</c:v>
                </c:pt>
                <c:pt idx="72428">
                  <c:v>141</c:v>
                </c:pt>
                <c:pt idx="72429">
                  <c:v>129</c:v>
                </c:pt>
                <c:pt idx="72430">
                  <c:v>172</c:v>
                </c:pt>
                <c:pt idx="72431">
                  <c:v>543</c:v>
                </c:pt>
                <c:pt idx="72432">
                  <c:v>538</c:v>
                </c:pt>
                <c:pt idx="72433">
                  <c:v>80</c:v>
                </c:pt>
                <c:pt idx="72434">
                  <c:v>32</c:v>
                </c:pt>
                <c:pt idx="72435">
                  <c:v>57</c:v>
                </c:pt>
                <c:pt idx="72436">
                  <c:v>147</c:v>
                </c:pt>
                <c:pt idx="72437">
                  <c:v>79</c:v>
                </c:pt>
                <c:pt idx="72438">
                  <c:v>49</c:v>
                </c:pt>
                <c:pt idx="72439">
                  <c:v>51</c:v>
                </c:pt>
                <c:pt idx="72440">
                  <c:v>83</c:v>
                </c:pt>
                <c:pt idx="72441">
                  <c:v>178</c:v>
                </c:pt>
                <c:pt idx="72442">
                  <c:v>214</c:v>
                </c:pt>
                <c:pt idx="72443">
                  <c:v>201</c:v>
                </c:pt>
                <c:pt idx="72444">
                  <c:v>141</c:v>
                </c:pt>
                <c:pt idx="72445">
                  <c:v>327</c:v>
                </c:pt>
                <c:pt idx="72446">
                  <c:v>116</c:v>
                </c:pt>
                <c:pt idx="72447">
                  <c:v>171</c:v>
                </c:pt>
                <c:pt idx="72448">
                  <c:v>130</c:v>
                </c:pt>
                <c:pt idx="72449">
                  <c:v>158</c:v>
                </c:pt>
                <c:pt idx="72450">
                  <c:v>126</c:v>
                </c:pt>
                <c:pt idx="72451">
                  <c:v>156</c:v>
                </c:pt>
                <c:pt idx="72452">
                  <c:v>175</c:v>
                </c:pt>
                <c:pt idx="72453">
                  <c:v>729</c:v>
                </c:pt>
                <c:pt idx="72454">
                  <c:v>289</c:v>
                </c:pt>
                <c:pt idx="72455">
                  <c:v>523</c:v>
                </c:pt>
                <c:pt idx="72456">
                  <c:v>305</c:v>
                </c:pt>
                <c:pt idx="72457">
                  <c:v>430</c:v>
                </c:pt>
                <c:pt idx="72458">
                  <c:v>273</c:v>
                </c:pt>
                <c:pt idx="72459">
                  <c:v>253</c:v>
                </c:pt>
                <c:pt idx="72460">
                  <c:v>951</c:v>
                </c:pt>
                <c:pt idx="72461">
                  <c:v>998</c:v>
                </c:pt>
                <c:pt idx="72462">
                  <c:v>232</c:v>
                </c:pt>
                <c:pt idx="72463">
                  <c:v>438</c:v>
                </c:pt>
                <c:pt idx="72464">
                  <c:v>393</c:v>
                </c:pt>
                <c:pt idx="72465">
                  <c:v>776</c:v>
                </c:pt>
                <c:pt idx="72466">
                  <c:v>149</c:v>
                </c:pt>
                <c:pt idx="72467">
                  <c:v>36</c:v>
                </c:pt>
                <c:pt idx="72468">
                  <c:v>96</c:v>
                </c:pt>
                <c:pt idx="72469">
                  <c:v>31</c:v>
                </c:pt>
                <c:pt idx="72470">
                  <c:v>90</c:v>
                </c:pt>
                <c:pt idx="72471">
                  <c:v>69</c:v>
                </c:pt>
                <c:pt idx="72472">
                  <c:v>97</c:v>
                </c:pt>
                <c:pt idx="72473">
                  <c:v>146</c:v>
                </c:pt>
                <c:pt idx="72474">
                  <c:v>136</c:v>
                </c:pt>
                <c:pt idx="72475">
                  <c:v>120</c:v>
                </c:pt>
                <c:pt idx="72476">
                  <c:v>149</c:v>
                </c:pt>
                <c:pt idx="72477">
                  <c:v>154</c:v>
                </c:pt>
                <c:pt idx="72478">
                  <c:v>229</c:v>
                </c:pt>
                <c:pt idx="72479">
                  <c:v>45</c:v>
                </c:pt>
                <c:pt idx="72480">
                  <c:v>187</c:v>
                </c:pt>
                <c:pt idx="72481">
                  <c:v>176</c:v>
                </c:pt>
                <c:pt idx="72482">
                  <c:v>222</c:v>
                </c:pt>
                <c:pt idx="72483">
                  <c:v>225</c:v>
                </c:pt>
                <c:pt idx="72484">
                  <c:v>285</c:v>
                </c:pt>
                <c:pt idx="72485">
                  <c:v>140</c:v>
                </c:pt>
                <c:pt idx="72486">
                  <c:v>135</c:v>
                </c:pt>
                <c:pt idx="72487">
                  <c:v>252</c:v>
                </c:pt>
                <c:pt idx="72488">
                  <c:v>601</c:v>
                </c:pt>
                <c:pt idx="72489">
                  <c:v>280</c:v>
                </c:pt>
                <c:pt idx="72490">
                  <c:v>143</c:v>
                </c:pt>
                <c:pt idx="72491">
                  <c:v>223</c:v>
                </c:pt>
                <c:pt idx="72492">
                  <c:v>245</c:v>
                </c:pt>
                <c:pt idx="72493">
                  <c:v>253</c:v>
                </c:pt>
                <c:pt idx="72494">
                  <c:v>449</c:v>
                </c:pt>
                <c:pt idx="72495">
                  <c:v>162</c:v>
                </c:pt>
                <c:pt idx="72496">
                  <c:v>483</c:v>
                </c:pt>
                <c:pt idx="72497">
                  <c:v>236</c:v>
                </c:pt>
                <c:pt idx="72498">
                  <c:v>180</c:v>
                </c:pt>
                <c:pt idx="72499">
                  <c:v>334</c:v>
                </c:pt>
                <c:pt idx="72500">
                  <c:v>251</c:v>
                </c:pt>
                <c:pt idx="72501">
                  <c:v>278</c:v>
                </c:pt>
                <c:pt idx="72502">
                  <c:v>135</c:v>
                </c:pt>
                <c:pt idx="72503">
                  <c:v>214</c:v>
                </c:pt>
                <c:pt idx="72504">
                  <c:v>545</c:v>
                </c:pt>
                <c:pt idx="72505">
                  <c:v>796</c:v>
                </c:pt>
                <c:pt idx="72506">
                  <c:v>84</c:v>
                </c:pt>
                <c:pt idx="72507">
                  <c:v>155</c:v>
                </c:pt>
                <c:pt idx="72508">
                  <c:v>89</c:v>
                </c:pt>
                <c:pt idx="72509">
                  <c:v>173</c:v>
                </c:pt>
                <c:pt idx="72510">
                  <c:v>84</c:v>
                </c:pt>
                <c:pt idx="72511">
                  <c:v>223</c:v>
                </c:pt>
                <c:pt idx="72512">
                  <c:v>125</c:v>
                </c:pt>
                <c:pt idx="72513">
                  <c:v>185</c:v>
                </c:pt>
                <c:pt idx="72514">
                  <c:v>251</c:v>
                </c:pt>
                <c:pt idx="72515">
                  <c:v>210</c:v>
                </c:pt>
                <c:pt idx="72516">
                  <c:v>82</c:v>
                </c:pt>
                <c:pt idx="72517">
                  <c:v>213</c:v>
                </c:pt>
                <c:pt idx="72518">
                  <c:v>71</c:v>
                </c:pt>
                <c:pt idx="72519">
                  <c:v>23</c:v>
                </c:pt>
                <c:pt idx="72520">
                  <c:v>102</c:v>
                </c:pt>
                <c:pt idx="72521">
                  <c:v>372</c:v>
                </c:pt>
                <c:pt idx="72522">
                  <c:v>227</c:v>
                </c:pt>
                <c:pt idx="72523">
                  <c:v>127</c:v>
                </c:pt>
                <c:pt idx="72524">
                  <c:v>140</c:v>
                </c:pt>
                <c:pt idx="72525">
                  <c:v>162</c:v>
                </c:pt>
                <c:pt idx="72526">
                  <c:v>260</c:v>
                </c:pt>
                <c:pt idx="72527">
                  <c:v>229</c:v>
                </c:pt>
                <c:pt idx="72528">
                  <c:v>66</c:v>
                </c:pt>
                <c:pt idx="72529">
                  <c:v>172</c:v>
                </c:pt>
                <c:pt idx="72530">
                  <c:v>129</c:v>
                </c:pt>
                <c:pt idx="72531">
                  <c:v>315</c:v>
                </c:pt>
                <c:pt idx="72532">
                  <c:v>341</c:v>
                </c:pt>
                <c:pt idx="72533">
                  <c:v>647</c:v>
                </c:pt>
                <c:pt idx="72534">
                  <c:v>353</c:v>
                </c:pt>
                <c:pt idx="72535">
                  <c:v>531</c:v>
                </c:pt>
                <c:pt idx="72536">
                  <c:v>206</c:v>
                </c:pt>
                <c:pt idx="72537">
                  <c:v>254</c:v>
                </c:pt>
                <c:pt idx="72538">
                  <c:v>234</c:v>
                </c:pt>
                <c:pt idx="72539">
                  <c:v>318</c:v>
                </c:pt>
                <c:pt idx="72540">
                  <c:v>401</c:v>
                </c:pt>
                <c:pt idx="72541">
                  <c:v>374</c:v>
                </c:pt>
                <c:pt idx="72542">
                  <c:v>236</c:v>
                </c:pt>
                <c:pt idx="72543">
                  <c:v>392</c:v>
                </c:pt>
                <c:pt idx="72544">
                  <c:v>371</c:v>
                </c:pt>
                <c:pt idx="72545">
                  <c:v>717</c:v>
                </c:pt>
                <c:pt idx="72546">
                  <c:v>179</c:v>
                </c:pt>
                <c:pt idx="72547">
                  <c:v>243</c:v>
                </c:pt>
                <c:pt idx="72548">
                  <c:v>122</c:v>
                </c:pt>
                <c:pt idx="72549">
                  <c:v>111</c:v>
                </c:pt>
                <c:pt idx="72550">
                  <c:v>168</c:v>
                </c:pt>
                <c:pt idx="72551">
                  <c:v>140</c:v>
                </c:pt>
                <c:pt idx="72552">
                  <c:v>139</c:v>
                </c:pt>
                <c:pt idx="72553">
                  <c:v>123</c:v>
                </c:pt>
                <c:pt idx="72554">
                  <c:v>126</c:v>
                </c:pt>
                <c:pt idx="72555">
                  <c:v>192</c:v>
                </c:pt>
                <c:pt idx="72556">
                  <c:v>273</c:v>
                </c:pt>
                <c:pt idx="72557">
                  <c:v>241</c:v>
                </c:pt>
                <c:pt idx="72558">
                  <c:v>246</c:v>
                </c:pt>
                <c:pt idx="72559">
                  <c:v>772</c:v>
                </c:pt>
                <c:pt idx="72560">
                  <c:v>143</c:v>
                </c:pt>
                <c:pt idx="72561">
                  <c:v>495</c:v>
                </c:pt>
                <c:pt idx="72562">
                  <c:v>212</c:v>
                </c:pt>
                <c:pt idx="72563">
                  <c:v>605</c:v>
                </c:pt>
                <c:pt idx="72564">
                  <c:v>144</c:v>
                </c:pt>
                <c:pt idx="72565">
                  <c:v>178</c:v>
                </c:pt>
                <c:pt idx="72566">
                  <c:v>250</c:v>
                </c:pt>
                <c:pt idx="72567">
                  <c:v>214</c:v>
                </c:pt>
                <c:pt idx="72568">
                  <c:v>296</c:v>
                </c:pt>
                <c:pt idx="72569">
                  <c:v>52</c:v>
                </c:pt>
                <c:pt idx="72570">
                  <c:v>125</c:v>
                </c:pt>
                <c:pt idx="72571">
                  <c:v>153</c:v>
                </c:pt>
                <c:pt idx="72572">
                  <c:v>71</c:v>
                </c:pt>
                <c:pt idx="72573">
                  <c:v>104</c:v>
                </c:pt>
                <c:pt idx="72574">
                  <c:v>95</c:v>
                </c:pt>
                <c:pt idx="72575">
                  <c:v>131</c:v>
                </c:pt>
                <c:pt idx="72576">
                  <c:v>77</c:v>
                </c:pt>
                <c:pt idx="72577">
                  <c:v>172</c:v>
                </c:pt>
                <c:pt idx="72578">
                  <c:v>407</c:v>
                </c:pt>
                <c:pt idx="72579">
                  <c:v>145</c:v>
                </c:pt>
                <c:pt idx="72580">
                  <c:v>144</c:v>
                </c:pt>
                <c:pt idx="72581">
                  <c:v>245</c:v>
                </c:pt>
                <c:pt idx="72582">
                  <c:v>119</c:v>
                </c:pt>
                <c:pt idx="72583">
                  <c:v>168</c:v>
                </c:pt>
                <c:pt idx="72584">
                  <c:v>234</c:v>
                </c:pt>
                <c:pt idx="72585">
                  <c:v>218</c:v>
                </c:pt>
                <c:pt idx="72586">
                  <c:v>570</c:v>
                </c:pt>
                <c:pt idx="72587">
                  <c:v>180</c:v>
                </c:pt>
                <c:pt idx="72588">
                  <c:v>152</c:v>
                </c:pt>
                <c:pt idx="72589">
                  <c:v>339</c:v>
                </c:pt>
                <c:pt idx="72590">
                  <c:v>507</c:v>
                </c:pt>
                <c:pt idx="72591">
                  <c:v>357</c:v>
                </c:pt>
                <c:pt idx="72592">
                  <c:v>495</c:v>
                </c:pt>
                <c:pt idx="72593">
                  <c:v>489</c:v>
                </c:pt>
                <c:pt idx="72594">
                  <c:v>652</c:v>
                </c:pt>
                <c:pt idx="72595">
                  <c:v>331</c:v>
                </c:pt>
                <c:pt idx="72596">
                  <c:v>549</c:v>
                </c:pt>
                <c:pt idx="72597">
                  <c:v>702</c:v>
                </c:pt>
                <c:pt idx="72598">
                  <c:v>578</c:v>
                </c:pt>
                <c:pt idx="72599">
                  <c:v>354</c:v>
                </c:pt>
                <c:pt idx="72600">
                  <c:v>443</c:v>
                </c:pt>
                <c:pt idx="72601">
                  <c:v>94</c:v>
                </c:pt>
                <c:pt idx="72602">
                  <c:v>68</c:v>
                </c:pt>
                <c:pt idx="72603">
                  <c:v>8</c:v>
                </c:pt>
                <c:pt idx="72604">
                  <c:v>81</c:v>
                </c:pt>
                <c:pt idx="72605">
                  <c:v>38</c:v>
                </c:pt>
                <c:pt idx="72606">
                  <c:v>90</c:v>
                </c:pt>
                <c:pt idx="72607">
                  <c:v>9</c:v>
                </c:pt>
                <c:pt idx="72608">
                  <c:v>10</c:v>
                </c:pt>
                <c:pt idx="72609">
                  <c:v>1</c:v>
                </c:pt>
                <c:pt idx="72610">
                  <c:v>18</c:v>
                </c:pt>
                <c:pt idx="72611">
                  <c:v>83</c:v>
                </c:pt>
                <c:pt idx="72612">
                  <c:v>248</c:v>
                </c:pt>
                <c:pt idx="72613">
                  <c:v>211</c:v>
                </c:pt>
                <c:pt idx="72614">
                  <c:v>395</c:v>
                </c:pt>
                <c:pt idx="72615">
                  <c:v>376</c:v>
                </c:pt>
                <c:pt idx="72616">
                  <c:v>196</c:v>
                </c:pt>
                <c:pt idx="72617">
                  <c:v>239</c:v>
                </c:pt>
                <c:pt idx="72618">
                  <c:v>378</c:v>
                </c:pt>
                <c:pt idx="72619">
                  <c:v>224</c:v>
                </c:pt>
                <c:pt idx="72620">
                  <c:v>176</c:v>
                </c:pt>
                <c:pt idx="72621">
                  <c:v>192</c:v>
                </c:pt>
                <c:pt idx="72622">
                  <c:v>120</c:v>
                </c:pt>
                <c:pt idx="72623">
                  <c:v>186</c:v>
                </c:pt>
                <c:pt idx="72624">
                  <c:v>357</c:v>
                </c:pt>
                <c:pt idx="72625">
                  <c:v>305</c:v>
                </c:pt>
                <c:pt idx="72626">
                  <c:v>611</c:v>
                </c:pt>
                <c:pt idx="72627">
                  <c:v>813</c:v>
                </c:pt>
                <c:pt idx="72628">
                  <c:v>734</c:v>
                </c:pt>
                <c:pt idx="72629">
                  <c:v>725</c:v>
                </c:pt>
                <c:pt idx="72630">
                  <c:v>567</c:v>
                </c:pt>
                <c:pt idx="72631">
                  <c:v>328</c:v>
                </c:pt>
                <c:pt idx="72632">
                  <c:v>943</c:v>
                </c:pt>
                <c:pt idx="72633">
                  <c:v>1072</c:v>
                </c:pt>
                <c:pt idx="72634">
                  <c:v>459</c:v>
                </c:pt>
                <c:pt idx="72635">
                  <c:v>455</c:v>
                </c:pt>
                <c:pt idx="72636">
                  <c:v>702</c:v>
                </c:pt>
                <c:pt idx="72637">
                  <c:v>541</c:v>
                </c:pt>
                <c:pt idx="72638">
                  <c:v>749</c:v>
                </c:pt>
                <c:pt idx="72639">
                  <c:v>160</c:v>
                </c:pt>
                <c:pt idx="72640">
                  <c:v>181</c:v>
                </c:pt>
                <c:pt idx="72641">
                  <c:v>144</c:v>
                </c:pt>
                <c:pt idx="72642">
                  <c:v>914</c:v>
                </c:pt>
                <c:pt idx="72643">
                  <c:v>541</c:v>
                </c:pt>
                <c:pt idx="72644">
                  <c:v>140</c:v>
                </c:pt>
                <c:pt idx="72645">
                  <c:v>241</c:v>
                </c:pt>
                <c:pt idx="72646">
                  <c:v>184</c:v>
                </c:pt>
                <c:pt idx="72647">
                  <c:v>889</c:v>
                </c:pt>
                <c:pt idx="72648">
                  <c:v>115</c:v>
                </c:pt>
                <c:pt idx="72649">
                  <c:v>134</c:v>
                </c:pt>
                <c:pt idx="72650">
                  <c:v>195</c:v>
                </c:pt>
                <c:pt idx="72651">
                  <c:v>203</c:v>
                </c:pt>
                <c:pt idx="72652">
                  <c:v>163</c:v>
                </c:pt>
                <c:pt idx="72653">
                  <c:v>242</c:v>
                </c:pt>
                <c:pt idx="72654">
                  <c:v>193</c:v>
                </c:pt>
                <c:pt idx="72655">
                  <c:v>184</c:v>
                </c:pt>
                <c:pt idx="72656">
                  <c:v>190</c:v>
                </c:pt>
                <c:pt idx="72657">
                  <c:v>173</c:v>
                </c:pt>
                <c:pt idx="72658">
                  <c:v>969</c:v>
                </c:pt>
                <c:pt idx="72659">
                  <c:v>194</c:v>
                </c:pt>
                <c:pt idx="72660">
                  <c:v>874</c:v>
                </c:pt>
                <c:pt idx="72661">
                  <c:v>608</c:v>
                </c:pt>
                <c:pt idx="72662">
                  <c:v>779</c:v>
                </c:pt>
                <c:pt idx="72663">
                  <c:v>193</c:v>
                </c:pt>
                <c:pt idx="72664">
                  <c:v>198</c:v>
                </c:pt>
                <c:pt idx="72665">
                  <c:v>638</c:v>
                </c:pt>
                <c:pt idx="72666">
                  <c:v>195</c:v>
                </c:pt>
                <c:pt idx="72667">
                  <c:v>192</c:v>
                </c:pt>
                <c:pt idx="72668">
                  <c:v>370</c:v>
                </c:pt>
                <c:pt idx="72669">
                  <c:v>254</c:v>
                </c:pt>
                <c:pt idx="72670">
                  <c:v>193</c:v>
                </c:pt>
                <c:pt idx="72671">
                  <c:v>854</c:v>
                </c:pt>
                <c:pt idx="72672">
                  <c:v>703</c:v>
                </c:pt>
                <c:pt idx="72673">
                  <c:v>738</c:v>
                </c:pt>
                <c:pt idx="72674">
                  <c:v>770</c:v>
                </c:pt>
                <c:pt idx="72675">
                  <c:v>753</c:v>
                </c:pt>
                <c:pt idx="72676">
                  <c:v>674</c:v>
                </c:pt>
                <c:pt idx="72677">
                  <c:v>713</c:v>
                </c:pt>
                <c:pt idx="72678">
                  <c:v>393</c:v>
                </c:pt>
                <c:pt idx="72679">
                  <c:v>620</c:v>
                </c:pt>
                <c:pt idx="72680">
                  <c:v>502</c:v>
                </c:pt>
                <c:pt idx="72681">
                  <c:v>253</c:v>
                </c:pt>
                <c:pt idx="72682">
                  <c:v>333</c:v>
                </c:pt>
                <c:pt idx="72683">
                  <c:v>491</c:v>
                </c:pt>
                <c:pt idx="72684">
                  <c:v>418</c:v>
                </c:pt>
                <c:pt idx="72685">
                  <c:v>459</c:v>
                </c:pt>
                <c:pt idx="72686">
                  <c:v>455</c:v>
                </c:pt>
                <c:pt idx="72687">
                  <c:v>820</c:v>
                </c:pt>
                <c:pt idx="72688">
                  <c:v>291</c:v>
                </c:pt>
                <c:pt idx="72689">
                  <c:v>335</c:v>
                </c:pt>
                <c:pt idx="72690">
                  <c:v>453</c:v>
                </c:pt>
                <c:pt idx="72691">
                  <c:v>276</c:v>
                </c:pt>
                <c:pt idx="72692">
                  <c:v>296</c:v>
                </c:pt>
                <c:pt idx="72693">
                  <c:v>406</c:v>
                </c:pt>
                <c:pt idx="72694">
                  <c:v>463</c:v>
                </c:pt>
                <c:pt idx="72695">
                  <c:v>421</c:v>
                </c:pt>
                <c:pt idx="72696">
                  <c:v>878</c:v>
                </c:pt>
                <c:pt idx="72697">
                  <c:v>1108</c:v>
                </c:pt>
                <c:pt idx="72698">
                  <c:v>404</c:v>
                </c:pt>
                <c:pt idx="72699">
                  <c:v>905</c:v>
                </c:pt>
                <c:pt idx="72700">
                  <c:v>248</c:v>
                </c:pt>
                <c:pt idx="72701">
                  <c:v>1065</c:v>
                </c:pt>
                <c:pt idx="72702">
                  <c:v>599</c:v>
                </c:pt>
                <c:pt idx="72703">
                  <c:v>878</c:v>
                </c:pt>
                <c:pt idx="72704">
                  <c:v>836</c:v>
                </c:pt>
                <c:pt idx="72705">
                  <c:v>730</c:v>
                </c:pt>
                <c:pt idx="72706">
                  <c:v>582</c:v>
                </c:pt>
                <c:pt idx="72707">
                  <c:v>551</c:v>
                </c:pt>
                <c:pt idx="72708">
                  <c:v>63</c:v>
                </c:pt>
                <c:pt idx="72709">
                  <c:v>11</c:v>
                </c:pt>
                <c:pt idx="72710" formatCode="0.00E+00">
                  <c:v>4.8999999999999998E-3</c:v>
                </c:pt>
                <c:pt idx="72711">
                  <c:v>2</c:v>
                </c:pt>
                <c:pt idx="72712">
                  <c:v>3</c:v>
                </c:pt>
                <c:pt idx="72713">
                  <c:v>1</c:v>
                </c:pt>
                <c:pt idx="72714" formatCode="0.00E+00">
                  <c:v>4.8999999999999998E-3</c:v>
                </c:pt>
                <c:pt idx="72715">
                  <c:v>356</c:v>
                </c:pt>
                <c:pt idx="72716">
                  <c:v>281</c:v>
                </c:pt>
                <c:pt idx="72717">
                  <c:v>530</c:v>
                </c:pt>
                <c:pt idx="72718">
                  <c:v>328</c:v>
                </c:pt>
                <c:pt idx="72719">
                  <c:v>913</c:v>
                </c:pt>
                <c:pt idx="72720">
                  <c:v>371</c:v>
                </c:pt>
                <c:pt idx="72721">
                  <c:v>1242</c:v>
                </c:pt>
                <c:pt idx="72722">
                  <c:v>820</c:v>
                </c:pt>
                <c:pt idx="72723">
                  <c:v>261</c:v>
                </c:pt>
                <c:pt idx="72724">
                  <c:v>184</c:v>
                </c:pt>
                <c:pt idx="72725">
                  <c:v>319</c:v>
                </c:pt>
                <c:pt idx="72726">
                  <c:v>350</c:v>
                </c:pt>
                <c:pt idx="72727" formatCode="0.00E+00">
                  <c:v>4.8999999999999998E-3</c:v>
                </c:pt>
                <c:pt idx="72728">
                  <c:v>6</c:v>
                </c:pt>
                <c:pt idx="72729" formatCode="0.00E+00">
                  <c:v>4.8999999999999998E-3</c:v>
                </c:pt>
                <c:pt idx="72730">
                  <c:v>845</c:v>
                </c:pt>
                <c:pt idx="72731">
                  <c:v>212</c:v>
                </c:pt>
                <c:pt idx="72732">
                  <c:v>139</c:v>
                </c:pt>
                <c:pt idx="72733">
                  <c:v>155</c:v>
                </c:pt>
                <c:pt idx="72734">
                  <c:v>109</c:v>
                </c:pt>
                <c:pt idx="72735">
                  <c:v>125</c:v>
                </c:pt>
                <c:pt idx="72736">
                  <c:v>154</c:v>
                </c:pt>
                <c:pt idx="72737">
                  <c:v>147</c:v>
                </c:pt>
                <c:pt idx="72738">
                  <c:v>122</c:v>
                </c:pt>
                <c:pt idx="72739">
                  <c:v>52</c:v>
                </c:pt>
                <c:pt idx="72740">
                  <c:v>159</c:v>
                </c:pt>
                <c:pt idx="72741">
                  <c:v>641</c:v>
                </c:pt>
                <c:pt idx="72742">
                  <c:v>300</c:v>
                </c:pt>
                <c:pt idx="72743">
                  <c:v>218</c:v>
                </c:pt>
                <c:pt idx="72744">
                  <c:v>232</c:v>
                </c:pt>
                <c:pt idx="72745">
                  <c:v>570</c:v>
                </c:pt>
                <c:pt idx="72746">
                  <c:v>123</c:v>
                </c:pt>
                <c:pt idx="72747">
                  <c:v>224</c:v>
                </c:pt>
                <c:pt idx="72748">
                  <c:v>700</c:v>
                </c:pt>
                <c:pt idx="72749">
                  <c:v>271</c:v>
                </c:pt>
                <c:pt idx="72750">
                  <c:v>197</c:v>
                </c:pt>
                <c:pt idx="72751">
                  <c:v>271</c:v>
                </c:pt>
                <c:pt idx="72752">
                  <c:v>367</c:v>
                </c:pt>
                <c:pt idx="72753">
                  <c:v>456</c:v>
                </c:pt>
                <c:pt idx="72754">
                  <c:v>391</c:v>
                </c:pt>
                <c:pt idx="72755">
                  <c:v>235</c:v>
                </c:pt>
                <c:pt idx="72756">
                  <c:v>358</c:v>
                </c:pt>
                <c:pt idx="72757">
                  <c:v>233</c:v>
                </c:pt>
                <c:pt idx="72758">
                  <c:v>594</c:v>
                </c:pt>
                <c:pt idx="72759">
                  <c:v>326</c:v>
                </c:pt>
                <c:pt idx="72760">
                  <c:v>362</c:v>
                </c:pt>
                <c:pt idx="72761">
                  <c:v>257</c:v>
                </c:pt>
                <c:pt idx="72762">
                  <c:v>181</c:v>
                </c:pt>
                <c:pt idx="72763">
                  <c:v>256</c:v>
                </c:pt>
                <c:pt idx="72764">
                  <c:v>167</c:v>
                </c:pt>
                <c:pt idx="72765">
                  <c:v>404</c:v>
                </c:pt>
                <c:pt idx="72766">
                  <c:v>381</c:v>
                </c:pt>
                <c:pt idx="72767">
                  <c:v>201</c:v>
                </c:pt>
                <c:pt idx="72768">
                  <c:v>158</c:v>
                </c:pt>
                <c:pt idx="72769">
                  <c:v>181</c:v>
                </c:pt>
                <c:pt idx="72770">
                  <c:v>374</c:v>
                </c:pt>
                <c:pt idx="72771">
                  <c:v>259</c:v>
                </c:pt>
                <c:pt idx="72772">
                  <c:v>285</c:v>
                </c:pt>
                <c:pt idx="72773">
                  <c:v>382</c:v>
                </c:pt>
                <c:pt idx="72774">
                  <c:v>323</c:v>
                </c:pt>
                <c:pt idx="72775">
                  <c:v>145</c:v>
                </c:pt>
                <c:pt idx="72776">
                  <c:v>134</c:v>
                </c:pt>
                <c:pt idx="72777">
                  <c:v>243</c:v>
                </c:pt>
                <c:pt idx="72778">
                  <c:v>613</c:v>
                </c:pt>
                <c:pt idx="72779">
                  <c:v>1187</c:v>
                </c:pt>
                <c:pt idx="72780">
                  <c:v>116</c:v>
                </c:pt>
                <c:pt idx="72781">
                  <c:v>134</c:v>
                </c:pt>
                <c:pt idx="72782">
                  <c:v>202</c:v>
                </c:pt>
                <c:pt idx="72783">
                  <c:v>161</c:v>
                </c:pt>
                <c:pt idx="72784">
                  <c:v>151</c:v>
                </c:pt>
                <c:pt idx="72785">
                  <c:v>225</c:v>
                </c:pt>
                <c:pt idx="72786">
                  <c:v>198</c:v>
                </c:pt>
                <c:pt idx="72787">
                  <c:v>142</c:v>
                </c:pt>
                <c:pt idx="72788">
                  <c:v>104</c:v>
                </c:pt>
                <c:pt idx="72789">
                  <c:v>376</c:v>
                </c:pt>
                <c:pt idx="72790">
                  <c:v>279</c:v>
                </c:pt>
                <c:pt idx="72791">
                  <c:v>219</c:v>
                </c:pt>
                <c:pt idx="72792">
                  <c:v>212</c:v>
                </c:pt>
                <c:pt idx="72793">
                  <c:v>120</c:v>
                </c:pt>
                <c:pt idx="72794">
                  <c:v>158</c:v>
                </c:pt>
                <c:pt idx="72795">
                  <c:v>250</c:v>
                </c:pt>
                <c:pt idx="72796">
                  <c:v>125</c:v>
                </c:pt>
                <c:pt idx="72797">
                  <c:v>258</c:v>
                </c:pt>
                <c:pt idx="72798">
                  <c:v>105</c:v>
                </c:pt>
                <c:pt idx="72799">
                  <c:v>996</c:v>
                </c:pt>
                <c:pt idx="72800">
                  <c:v>140</c:v>
                </c:pt>
                <c:pt idx="72801">
                  <c:v>808</c:v>
                </c:pt>
                <c:pt idx="72802">
                  <c:v>497</c:v>
                </c:pt>
                <c:pt idx="72803">
                  <c:v>519</c:v>
                </c:pt>
                <c:pt idx="72804">
                  <c:v>706</c:v>
                </c:pt>
                <c:pt idx="72805">
                  <c:v>276</c:v>
                </c:pt>
                <c:pt idx="72806">
                  <c:v>142</c:v>
                </c:pt>
                <c:pt idx="72807">
                  <c:v>146</c:v>
                </c:pt>
                <c:pt idx="72808">
                  <c:v>117</c:v>
                </c:pt>
                <c:pt idx="72809">
                  <c:v>69</c:v>
                </c:pt>
                <c:pt idx="72810" formatCode="0.00E+00">
                  <c:v>4.8999999999999998E-3</c:v>
                </c:pt>
                <c:pt idx="72811">
                  <c:v>17</c:v>
                </c:pt>
                <c:pt idx="72812">
                  <c:v>180</c:v>
                </c:pt>
                <c:pt idx="72813">
                  <c:v>24</c:v>
                </c:pt>
                <c:pt idx="72814">
                  <c:v>171</c:v>
                </c:pt>
                <c:pt idx="72815">
                  <c:v>156</c:v>
                </c:pt>
                <c:pt idx="72816">
                  <c:v>210</c:v>
                </c:pt>
                <c:pt idx="72817">
                  <c:v>149</c:v>
                </c:pt>
                <c:pt idx="72818">
                  <c:v>70</c:v>
                </c:pt>
                <c:pt idx="72819">
                  <c:v>137</c:v>
                </c:pt>
                <c:pt idx="72820">
                  <c:v>68</c:v>
                </c:pt>
                <c:pt idx="72821">
                  <c:v>113</c:v>
                </c:pt>
                <c:pt idx="72822">
                  <c:v>49</c:v>
                </c:pt>
                <c:pt idx="72823">
                  <c:v>92</c:v>
                </c:pt>
                <c:pt idx="72824">
                  <c:v>172</c:v>
                </c:pt>
                <c:pt idx="72825">
                  <c:v>20</c:v>
                </c:pt>
                <c:pt idx="72826">
                  <c:v>48</c:v>
                </c:pt>
                <c:pt idx="72827">
                  <c:v>42</c:v>
                </c:pt>
                <c:pt idx="72828">
                  <c:v>164</c:v>
                </c:pt>
                <c:pt idx="72829">
                  <c:v>231</c:v>
                </c:pt>
                <c:pt idx="72830">
                  <c:v>41</c:v>
                </c:pt>
                <c:pt idx="72831">
                  <c:v>10</c:v>
                </c:pt>
                <c:pt idx="72832">
                  <c:v>135</c:v>
                </c:pt>
                <c:pt idx="72833">
                  <c:v>120</c:v>
                </c:pt>
                <c:pt idx="72834">
                  <c:v>173</c:v>
                </c:pt>
                <c:pt idx="72835">
                  <c:v>64</c:v>
                </c:pt>
                <c:pt idx="72836">
                  <c:v>39</c:v>
                </c:pt>
                <c:pt idx="72837">
                  <c:v>107</c:v>
                </c:pt>
                <c:pt idx="72838">
                  <c:v>940</c:v>
                </c:pt>
                <c:pt idx="72839">
                  <c:v>110</c:v>
                </c:pt>
                <c:pt idx="72840">
                  <c:v>138</c:v>
                </c:pt>
                <c:pt idx="72841">
                  <c:v>128</c:v>
                </c:pt>
                <c:pt idx="72842">
                  <c:v>162</c:v>
                </c:pt>
                <c:pt idx="72843">
                  <c:v>290</c:v>
                </c:pt>
                <c:pt idx="72844">
                  <c:v>214</c:v>
                </c:pt>
                <c:pt idx="72845">
                  <c:v>814</c:v>
                </c:pt>
                <c:pt idx="72846">
                  <c:v>192</c:v>
                </c:pt>
                <c:pt idx="72847">
                  <c:v>199</c:v>
                </c:pt>
                <c:pt idx="72848">
                  <c:v>106</c:v>
                </c:pt>
                <c:pt idx="72849">
                  <c:v>132</c:v>
                </c:pt>
                <c:pt idx="72850">
                  <c:v>235</c:v>
                </c:pt>
                <c:pt idx="72851">
                  <c:v>817</c:v>
                </c:pt>
                <c:pt idx="72852">
                  <c:v>153</c:v>
                </c:pt>
                <c:pt idx="72853">
                  <c:v>104</c:v>
                </c:pt>
                <c:pt idx="72854">
                  <c:v>518</c:v>
                </c:pt>
                <c:pt idx="72855">
                  <c:v>341</c:v>
                </c:pt>
                <c:pt idx="72856">
                  <c:v>433</c:v>
                </c:pt>
                <c:pt idx="72857">
                  <c:v>851</c:v>
                </c:pt>
                <c:pt idx="72858">
                  <c:v>504</c:v>
                </c:pt>
                <c:pt idx="72859">
                  <c:v>768</c:v>
                </c:pt>
                <c:pt idx="72860">
                  <c:v>554</c:v>
                </c:pt>
                <c:pt idx="72861">
                  <c:v>574</c:v>
                </c:pt>
                <c:pt idx="72862">
                  <c:v>481</c:v>
                </c:pt>
                <c:pt idx="72863">
                  <c:v>763</c:v>
                </c:pt>
                <c:pt idx="72864">
                  <c:v>207</c:v>
                </c:pt>
                <c:pt idx="72865">
                  <c:v>462</c:v>
                </c:pt>
                <c:pt idx="72866">
                  <c:v>799</c:v>
                </c:pt>
                <c:pt idx="72867">
                  <c:v>313</c:v>
                </c:pt>
                <c:pt idx="72868">
                  <c:v>181</c:v>
                </c:pt>
                <c:pt idx="72869">
                  <c:v>251</c:v>
                </c:pt>
                <c:pt idx="72870">
                  <c:v>191</c:v>
                </c:pt>
                <c:pt idx="72871">
                  <c:v>176</c:v>
                </c:pt>
                <c:pt idx="72872">
                  <c:v>203</c:v>
                </c:pt>
                <c:pt idx="72873">
                  <c:v>219</c:v>
                </c:pt>
                <c:pt idx="72874">
                  <c:v>345</c:v>
                </c:pt>
                <c:pt idx="72875">
                  <c:v>188</c:v>
                </c:pt>
                <c:pt idx="72876">
                  <c:v>214</c:v>
                </c:pt>
                <c:pt idx="72877">
                  <c:v>159</c:v>
                </c:pt>
                <c:pt idx="72878">
                  <c:v>171</c:v>
                </c:pt>
                <c:pt idx="72879">
                  <c:v>211</c:v>
                </c:pt>
                <c:pt idx="72880">
                  <c:v>133</c:v>
                </c:pt>
                <c:pt idx="72881">
                  <c:v>91</c:v>
                </c:pt>
                <c:pt idx="72882">
                  <c:v>97</c:v>
                </c:pt>
                <c:pt idx="72883">
                  <c:v>80</c:v>
                </c:pt>
                <c:pt idx="72884">
                  <c:v>100</c:v>
                </c:pt>
                <c:pt idx="72885">
                  <c:v>69</c:v>
                </c:pt>
                <c:pt idx="72886">
                  <c:v>6</c:v>
                </c:pt>
                <c:pt idx="72887">
                  <c:v>428</c:v>
                </c:pt>
                <c:pt idx="72888">
                  <c:v>249</c:v>
                </c:pt>
                <c:pt idx="72889">
                  <c:v>258</c:v>
                </c:pt>
                <c:pt idx="72890">
                  <c:v>556</c:v>
                </c:pt>
                <c:pt idx="72891">
                  <c:v>264</c:v>
                </c:pt>
                <c:pt idx="72892">
                  <c:v>312</c:v>
                </c:pt>
                <c:pt idx="72893">
                  <c:v>530</c:v>
                </c:pt>
                <c:pt idx="72894">
                  <c:v>665</c:v>
                </c:pt>
                <c:pt idx="72895">
                  <c:v>730</c:v>
                </c:pt>
                <c:pt idx="72896">
                  <c:v>239</c:v>
                </c:pt>
                <c:pt idx="72897">
                  <c:v>247</c:v>
                </c:pt>
                <c:pt idx="72898">
                  <c:v>405</c:v>
                </c:pt>
                <c:pt idx="72899">
                  <c:v>833</c:v>
                </c:pt>
                <c:pt idx="72900">
                  <c:v>331</c:v>
                </c:pt>
                <c:pt idx="72901">
                  <c:v>479</c:v>
                </c:pt>
                <c:pt idx="72902">
                  <c:v>332</c:v>
                </c:pt>
                <c:pt idx="72903">
                  <c:v>79</c:v>
                </c:pt>
                <c:pt idx="72904">
                  <c:v>121</c:v>
                </c:pt>
                <c:pt idx="72905">
                  <c:v>66</c:v>
                </c:pt>
                <c:pt idx="72906">
                  <c:v>247</c:v>
                </c:pt>
                <c:pt idx="72907">
                  <c:v>300</c:v>
                </c:pt>
                <c:pt idx="72908">
                  <c:v>64</c:v>
                </c:pt>
                <c:pt idx="72909">
                  <c:v>79</c:v>
                </c:pt>
                <c:pt idx="72910">
                  <c:v>161</c:v>
                </c:pt>
                <c:pt idx="72911">
                  <c:v>153</c:v>
                </c:pt>
                <c:pt idx="72912">
                  <c:v>234</c:v>
                </c:pt>
                <c:pt idx="72913">
                  <c:v>908</c:v>
                </c:pt>
                <c:pt idx="72914">
                  <c:v>117</c:v>
                </c:pt>
                <c:pt idx="72915">
                  <c:v>209</c:v>
                </c:pt>
                <c:pt idx="72916">
                  <c:v>303</c:v>
                </c:pt>
                <c:pt idx="72917">
                  <c:v>165</c:v>
                </c:pt>
                <c:pt idx="72918">
                  <c:v>294</c:v>
                </c:pt>
                <c:pt idx="72919">
                  <c:v>246</c:v>
                </c:pt>
                <c:pt idx="72920">
                  <c:v>144</c:v>
                </c:pt>
                <c:pt idx="72921">
                  <c:v>197</c:v>
                </c:pt>
                <c:pt idx="72922">
                  <c:v>948</c:v>
                </c:pt>
                <c:pt idx="72923">
                  <c:v>270</c:v>
                </c:pt>
                <c:pt idx="72924">
                  <c:v>156</c:v>
                </c:pt>
                <c:pt idx="72925">
                  <c:v>179</c:v>
                </c:pt>
                <c:pt idx="72926">
                  <c:v>123</c:v>
                </c:pt>
                <c:pt idx="72927">
                  <c:v>279</c:v>
                </c:pt>
                <c:pt idx="72928">
                  <c:v>222</c:v>
                </c:pt>
                <c:pt idx="72929">
                  <c:v>136</c:v>
                </c:pt>
                <c:pt idx="72930">
                  <c:v>250</c:v>
                </c:pt>
                <c:pt idx="72931">
                  <c:v>280</c:v>
                </c:pt>
                <c:pt idx="72932">
                  <c:v>821</c:v>
                </c:pt>
                <c:pt idx="72933">
                  <c:v>196</c:v>
                </c:pt>
                <c:pt idx="72934">
                  <c:v>617</c:v>
                </c:pt>
                <c:pt idx="72935">
                  <c:v>272</c:v>
                </c:pt>
                <c:pt idx="72936">
                  <c:v>223</c:v>
                </c:pt>
                <c:pt idx="72937">
                  <c:v>161</c:v>
                </c:pt>
                <c:pt idx="72938">
                  <c:v>226</c:v>
                </c:pt>
                <c:pt idx="72939">
                  <c:v>721</c:v>
                </c:pt>
                <c:pt idx="72940">
                  <c:v>281</c:v>
                </c:pt>
                <c:pt idx="72941">
                  <c:v>745</c:v>
                </c:pt>
                <c:pt idx="72942">
                  <c:v>186</c:v>
                </c:pt>
                <c:pt idx="72943">
                  <c:v>211</c:v>
                </c:pt>
                <c:pt idx="72944">
                  <c:v>323</c:v>
                </c:pt>
                <c:pt idx="72945">
                  <c:v>480</c:v>
                </c:pt>
                <c:pt idx="72946">
                  <c:v>1433</c:v>
                </c:pt>
                <c:pt idx="72947">
                  <c:v>1214</c:v>
                </c:pt>
                <c:pt idx="72948">
                  <c:v>885</c:v>
                </c:pt>
                <c:pt idx="72949">
                  <c:v>936</c:v>
                </c:pt>
                <c:pt idx="72950">
                  <c:v>926</c:v>
                </c:pt>
                <c:pt idx="72951">
                  <c:v>1340</c:v>
                </c:pt>
                <c:pt idx="72952">
                  <c:v>563</c:v>
                </c:pt>
                <c:pt idx="72953">
                  <c:v>448</c:v>
                </c:pt>
                <c:pt idx="72954">
                  <c:v>914</c:v>
                </c:pt>
                <c:pt idx="72955">
                  <c:v>409</c:v>
                </c:pt>
                <c:pt idx="72956">
                  <c:v>1054</c:v>
                </c:pt>
                <c:pt idx="72957">
                  <c:v>1142</c:v>
                </c:pt>
                <c:pt idx="72958" formatCode="0.00E+00">
                  <c:v>4.8999999999999998E-3</c:v>
                </c:pt>
                <c:pt idx="72959">
                  <c:v>892</c:v>
                </c:pt>
                <c:pt idx="72960">
                  <c:v>506</c:v>
                </c:pt>
                <c:pt idx="72961">
                  <c:v>245</c:v>
                </c:pt>
                <c:pt idx="72962">
                  <c:v>869</c:v>
                </c:pt>
                <c:pt idx="72963">
                  <c:v>369</c:v>
                </c:pt>
                <c:pt idx="72964">
                  <c:v>360</c:v>
                </c:pt>
                <c:pt idx="72965">
                  <c:v>324</c:v>
                </c:pt>
                <c:pt idx="72966">
                  <c:v>582</c:v>
                </c:pt>
                <c:pt idx="72967">
                  <c:v>216</c:v>
                </c:pt>
                <c:pt idx="72968">
                  <c:v>215</c:v>
                </c:pt>
                <c:pt idx="72969">
                  <c:v>332</c:v>
                </c:pt>
                <c:pt idx="72970">
                  <c:v>298</c:v>
                </c:pt>
                <c:pt idx="72971">
                  <c:v>296</c:v>
                </c:pt>
                <c:pt idx="72972">
                  <c:v>369</c:v>
                </c:pt>
                <c:pt idx="72973">
                  <c:v>457</c:v>
                </c:pt>
                <c:pt idx="72974">
                  <c:v>561</c:v>
                </c:pt>
                <c:pt idx="72975">
                  <c:v>293</c:v>
                </c:pt>
                <c:pt idx="72976">
                  <c:v>400</c:v>
                </c:pt>
                <c:pt idx="72977">
                  <c:v>469</c:v>
                </c:pt>
                <c:pt idx="72978">
                  <c:v>236</c:v>
                </c:pt>
                <c:pt idx="72979">
                  <c:v>183</c:v>
                </c:pt>
                <c:pt idx="72980">
                  <c:v>216</c:v>
                </c:pt>
                <c:pt idx="72981">
                  <c:v>230</c:v>
                </c:pt>
                <c:pt idx="72982">
                  <c:v>251</c:v>
                </c:pt>
                <c:pt idx="72983">
                  <c:v>587</c:v>
                </c:pt>
                <c:pt idx="72984">
                  <c:v>410</c:v>
                </c:pt>
                <c:pt idx="72985">
                  <c:v>478</c:v>
                </c:pt>
                <c:pt idx="72986">
                  <c:v>645</c:v>
                </c:pt>
                <c:pt idx="72987">
                  <c:v>579</c:v>
                </c:pt>
                <c:pt idx="72988">
                  <c:v>388</c:v>
                </c:pt>
                <c:pt idx="72989">
                  <c:v>576</c:v>
                </c:pt>
                <c:pt idx="72990">
                  <c:v>469</c:v>
                </c:pt>
                <c:pt idx="72991">
                  <c:v>590</c:v>
                </c:pt>
                <c:pt idx="72992">
                  <c:v>569</c:v>
                </c:pt>
                <c:pt idx="72993">
                  <c:v>1444</c:v>
                </c:pt>
                <c:pt idx="72994">
                  <c:v>543</c:v>
                </c:pt>
                <c:pt idx="72995">
                  <c:v>936</c:v>
                </c:pt>
                <c:pt idx="72996">
                  <c:v>660</c:v>
                </c:pt>
                <c:pt idx="72997">
                  <c:v>181</c:v>
                </c:pt>
                <c:pt idx="72998">
                  <c:v>224</c:v>
                </c:pt>
                <c:pt idx="72999">
                  <c:v>169</c:v>
                </c:pt>
                <c:pt idx="73000">
                  <c:v>132</c:v>
                </c:pt>
                <c:pt idx="73001">
                  <c:v>137</c:v>
                </c:pt>
                <c:pt idx="73002">
                  <c:v>245</c:v>
                </c:pt>
                <c:pt idx="73003">
                  <c:v>214</c:v>
                </c:pt>
                <c:pt idx="73004">
                  <c:v>505</c:v>
                </c:pt>
                <c:pt idx="73005">
                  <c:v>325</c:v>
                </c:pt>
                <c:pt idx="73006">
                  <c:v>836</c:v>
                </c:pt>
                <c:pt idx="73007">
                  <c:v>42</c:v>
                </c:pt>
                <c:pt idx="73008">
                  <c:v>122</c:v>
                </c:pt>
                <c:pt idx="73009">
                  <c:v>15</c:v>
                </c:pt>
                <c:pt idx="73010">
                  <c:v>77</c:v>
                </c:pt>
                <c:pt idx="73011">
                  <c:v>101</c:v>
                </c:pt>
                <c:pt idx="73012">
                  <c:v>154</c:v>
                </c:pt>
                <c:pt idx="73013">
                  <c:v>526</c:v>
                </c:pt>
                <c:pt idx="73014">
                  <c:v>643</c:v>
                </c:pt>
                <c:pt idx="73015">
                  <c:v>492</c:v>
                </c:pt>
                <c:pt idx="73016">
                  <c:v>333</c:v>
                </c:pt>
                <c:pt idx="73017">
                  <c:v>140</c:v>
                </c:pt>
                <c:pt idx="73018">
                  <c:v>134</c:v>
                </c:pt>
                <c:pt idx="73019">
                  <c:v>164</c:v>
                </c:pt>
                <c:pt idx="73020">
                  <c:v>238</c:v>
                </c:pt>
                <c:pt idx="73021">
                  <c:v>119</c:v>
                </c:pt>
                <c:pt idx="73022">
                  <c:v>114</c:v>
                </c:pt>
                <c:pt idx="73023">
                  <c:v>288</c:v>
                </c:pt>
                <c:pt idx="73024">
                  <c:v>251</c:v>
                </c:pt>
                <c:pt idx="73025">
                  <c:v>343</c:v>
                </c:pt>
                <c:pt idx="73026">
                  <c:v>249</c:v>
                </c:pt>
                <c:pt idx="73027">
                  <c:v>153</c:v>
                </c:pt>
                <c:pt idx="73028">
                  <c:v>176</c:v>
                </c:pt>
                <c:pt idx="73029">
                  <c:v>174</c:v>
                </c:pt>
                <c:pt idx="73030">
                  <c:v>144</c:v>
                </c:pt>
                <c:pt idx="73031">
                  <c:v>656</c:v>
                </c:pt>
                <c:pt idx="73032">
                  <c:v>135</c:v>
                </c:pt>
                <c:pt idx="73033">
                  <c:v>114</c:v>
                </c:pt>
                <c:pt idx="73034">
                  <c:v>120</c:v>
                </c:pt>
                <c:pt idx="73035">
                  <c:v>231</c:v>
                </c:pt>
                <c:pt idx="73036">
                  <c:v>272</c:v>
                </c:pt>
                <c:pt idx="73037">
                  <c:v>293</c:v>
                </c:pt>
                <c:pt idx="73038">
                  <c:v>246</c:v>
                </c:pt>
                <c:pt idx="73039">
                  <c:v>184</c:v>
                </c:pt>
                <c:pt idx="73040">
                  <c:v>74</c:v>
                </c:pt>
                <c:pt idx="73041">
                  <c:v>225</c:v>
                </c:pt>
                <c:pt idx="73042">
                  <c:v>62</c:v>
                </c:pt>
                <c:pt idx="73043">
                  <c:v>647</c:v>
                </c:pt>
                <c:pt idx="73044">
                  <c:v>151</c:v>
                </c:pt>
                <c:pt idx="73045">
                  <c:v>94</c:v>
                </c:pt>
                <c:pt idx="73046">
                  <c:v>163</c:v>
                </c:pt>
                <c:pt idx="73047">
                  <c:v>164</c:v>
                </c:pt>
                <c:pt idx="73048">
                  <c:v>217</c:v>
                </c:pt>
                <c:pt idx="73049">
                  <c:v>292</c:v>
                </c:pt>
                <c:pt idx="73050">
                  <c:v>185</c:v>
                </c:pt>
                <c:pt idx="73051">
                  <c:v>191</c:v>
                </c:pt>
                <c:pt idx="73052">
                  <c:v>130</c:v>
                </c:pt>
                <c:pt idx="73053">
                  <c:v>551</c:v>
                </c:pt>
                <c:pt idx="73054">
                  <c:v>125</c:v>
                </c:pt>
                <c:pt idx="73055">
                  <c:v>155</c:v>
                </c:pt>
                <c:pt idx="73056">
                  <c:v>179</c:v>
                </c:pt>
                <c:pt idx="73057">
                  <c:v>110</c:v>
                </c:pt>
                <c:pt idx="73058">
                  <c:v>174</c:v>
                </c:pt>
                <c:pt idx="73059">
                  <c:v>130</c:v>
                </c:pt>
                <c:pt idx="73060">
                  <c:v>798</c:v>
                </c:pt>
                <c:pt idx="73061">
                  <c:v>140</c:v>
                </c:pt>
                <c:pt idx="73062">
                  <c:v>219</c:v>
                </c:pt>
                <c:pt idx="73063">
                  <c:v>254</c:v>
                </c:pt>
                <c:pt idx="73064">
                  <c:v>191</c:v>
                </c:pt>
                <c:pt idx="73065">
                  <c:v>135</c:v>
                </c:pt>
                <c:pt idx="73066">
                  <c:v>188</c:v>
                </c:pt>
                <c:pt idx="73067">
                  <c:v>91</c:v>
                </c:pt>
                <c:pt idx="73068">
                  <c:v>181</c:v>
                </c:pt>
                <c:pt idx="73069">
                  <c:v>166</c:v>
                </c:pt>
                <c:pt idx="73070">
                  <c:v>137</c:v>
                </c:pt>
                <c:pt idx="73071">
                  <c:v>45</c:v>
                </c:pt>
                <c:pt idx="73072">
                  <c:v>118</c:v>
                </c:pt>
                <c:pt idx="73073">
                  <c:v>486</c:v>
                </c:pt>
                <c:pt idx="73074">
                  <c:v>170</c:v>
                </c:pt>
                <c:pt idx="73075">
                  <c:v>189</c:v>
                </c:pt>
                <c:pt idx="73076">
                  <c:v>229</c:v>
                </c:pt>
                <c:pt idx="73077">
                  <c:v>96</c:v>
                </c:pt>
                <c:pt idx="73078">
                  <c:v>153</c:v>
                </c:pt>
                <c:pt idx="73079">
                  <c:v>115</c:v>
                </c:pt>
                <c:pt idx="73080">
                  <c:v>124</c:v>
                </c:pt>
                <c:pt idx="73081">
                  <c:v>88</c:v>
                </c:pt>
                <c:pt idx="73082">
                  <c:v>89</c:v>
                </c:pt>
                <c:pt idx="73083">
                  <c:v>193</c:v>
                </c:pt>
                <c:pt idx="73084">
                  <c:v>370</c:v>
                </c:pt>
                <c:pt idx="73085">
                  <c:v>555</c:v>
                </c:pt>
                <c:pt idx="73086">
                  <c:v>938</c:v>
                </c:pt>
                <c:pt idx="73087">
                  <c:v>678</c:v>
                </c:pt>
                <c:pt idx="73088">
                  <c:v>645</c:v>
                </c:pt>
                <c:pt idx="73089">
                  <c:v>472</c:v>
                </c:pt>
                <c:pt idx="73090">
                  <c:v>203</c:v>
                </c:pt>
                <c:pt idx="73091">
                  <c:v>248</c:v>
                </c:pt>
                <c:pt idx="73092">
                  <c:v>262</c:v>
                </c:pt>
                <c:pt idx="73093">
                  <c:v>209</c:v>
                </c:pt>
                <c:pt idx="73094">
                  <c:v>265</c:v>
                </c:pt>
                <c:pt idx="73095">
                  <c:v>246</c:v>
                </c:pt>
                <c:pt idx="73096">
                  <c:v>482</c:v>
                </c:pt>
                <c:pt idx="73097" formatCode="0.00E+00">
                  <c:v>4.8999999999999998E-3</c:v>
                </c:pt>
                <c:pt idx="73098">
                  <c:v>67</c:v>
                </c:pt>
                <c:pt idx="73099">
                  <c:v>618</c:v>
                </c:pt>
                <c:pt idx="73100">
                  <c:v>424</c:v>
                </c:pt>
                <c:pt idx="73101">
                  <c:v>668</c:v>
                </c:pt>
                <c:pt idx="73102">
                  <c:v>244</c:v>
                </c:pt>
                <c:pt idx="73103">
                  <c:v>738</c:v>
                </c:pt>
                <c:pt idx="73104">
                  <c:v>264</c:v>
                </c:pt>
                <c:pt idx="73105">
                  <c:v>300</c:v>
                </c:pt>
                <c:pt idx="73106">
                  <c:v>175</c:v>
                </c:pt>
                <c:pt idx="73107">
                  <c:v>260</c:v>
                </c:pt>
                <c:pt idx="73108">
                  <c:v>368</c:v>
                </c:pt>
                <c:pt idx="73109">
                  <c:v>267</c:v>
                </c:pt>
                <c:pt idx="73110">
                  <c:v>297</c:v>
                </c:pt>
                <c:pt idx="73111">
                  <c:v>277</c:v>
                </c:pt>
                <c:pt idx="73112">
                  <c:v>207</c:v>
                </c:pt>
                <c:pt idx="73113">
                  <c:v>235</c:v>
                </c:pt>
                <c:pt idx="73114">
                  <c:v>437</c:v>
                </c:pt>
                <c:pt idx="73115">
                  <c:v>188</c:v>
                </c:pt>
                <c:pt idx="73116">
                  <c:v>194</c:v>
                </c:pt>
                <c:pt idx="73117">
                  <c:v>161</c:v>
                </c:pt>
                <c:pt idx="73118">
                  <c:v>210</c:v>
                </c:pt>
                <c:pt idx="73119">
                  <c:v>228</c:v>
                </c:pt>
                <c:pt idx="73120">
                  <c:v>114</c:v>
                </c:pt>
                <c:pt idx="73121">
                  <c:v>255</c:v>
                </c:pt>
                <c:pt idx="73122">
                  <c:v>159</c:v>
                </c:pt>
                <c:pt idx="73123">
                  <c:v>187</c:v>
                </c:pt>
                <c:pt idx="73124">
                  <c:v>291</c:v>
                </c:pt>
                <c:pt idx="73125">
                  <c:v>87</c:v>
                </c:pt>
                <c:pt idx="73126">
                  <c:v>92</c:v>
                </c:pt>
                <c:pt idx="73127">
                  <c:v>39</c:v>
                </c:pt>
                <c:pt idx="73128">
                  <c:v>39</c:v>
                </c:pt>
                <c:pt idx="73129">
                  <c:v>182</c:v>
                </c:pt>
                <c:pt idx="73130">
                  <c:v>72</c:v>
                </c:pt>
                <c:pt idx="73131">
                  <c:v>67</c:v>
                </c:pt>
                <c:pt idx="73132">
                  <c:v>49</c:v>
                </c:pt>
                <c:pt idx="73133">
                  <c:v>69</c:v>
                </c:pt>
                <c:pt idx="73134">
                  <c:v>501</c:v>
                </c:pt>
                <c:pt idx="73135">
                  <c:v>305</c:v>
                </c:pt>
                <c:pt idx="73136">
                  <c:v>280</c:v>
                </c:pt>
                <c:pt idx="73137">
                  <c:v>617</c:v>
                </c:pt>
                <c:pt idx="73138">
                  <c:v>312</c:v>
                </c:pt>
                <c:pt idx="73139">
                  <c:v>745</c:v>
                </c:pt>
                <c:pt idx="73140">
                  <c:v>518</c:v>
                </c:pt>
                <c:pt idx="73141">
                  <c:v>381</c:v>
                </c:pt>
                <c:pt idx="73142">
                  <c:v>237</c:v>
                </c:pt>
                <c:pt idx="73143">
                  <c:v>268</c:v>
                </c:pt>
                <c:pt idx="73144">
                  <c:v>328</c:v>
                </c:pt>
                <c:pt idx="73145">
                  <c:v>567</c:v>
                </c:pt>
                <c:pt idx="73146">
                  <c:v>755</c:v>
                </c:pt>
                <c:pt idx="73147">
                  <c:v>451</c:v>
                </c:pt>
                <c:pt idx="73148">
                  <c:v>534</c:v>
                </c:pt>
                <c:pt idx="73149">
                  <c:v>972</c:v>
                </c:pt>
                <c:pt idx="73150">
                  <c:v>471</c:v>
                </c:pt>
                <c:pt idx="73151">
                  <c:v>356</c:v>
                </c:pt>
                <c:pt idx="73152">
                  <c:v>1213</c:v>
                </c:pt>
                <c:pt idx="73153">
                  <c:v>603</c:v>
                </c:pt>
                <c:pt idx="73154">
                  <c:v>978</c:v>
                </c:pt>
                <c:pt idx="73155">
                  <c:v>383</c:v>
                </c:pt>
                <c:pt idx="73156">
                  <c:v>355</c:v>
                </c:pt>
                <c:pt idx="73157">
                  <c:v>1259</c:v>
                </c:pt>
                <c:pt idx="73158">
                  <c:v>210</c:v>
                </c:pt>
                <c:pt idx="73159">
                  <c:v>249</c:v>
                </c:pt>
                <c:pt idx="73160">
                  <c:v>155</c:v>
                </c:pt>
                <c:pt idx="73161">
                  <c:v>872</c:v>
                </c:pt>
                <c:pt idx="73162">
                  <c:v>195</c:v>
                </c:pt>
                <c:pt idx="73163">
                  <c:v>183</c:v>
                </c:pt>
                <c:pt idx="73164">
                  <c:v>170</c:v>
                </c:pt>
                <c:pt idx="73165">
                  <c:v>209</c:v>
                </c:pt>
                <c:pt idx="73166">
                  <c:v>245</c:v>
                </c:pt>
                <c:pt idx="73167">
                  <c:v>284</c:v>
                </c:pt>
                <c:pt idx="73168">
                  <c:v>338</c:v>
                </c:pt>
                <c:pt idx="73169">
                  <c:v>249</c:v>
                </c:pt>
                <c:pt idx="73170">
                  <c:v>751</c:v>
                </c:pt>
                <c:pt idx="73171">
                  <c:v>267</c:v>
                </c:pt>
                <c:pt idx="73172">
                  <c:v>711</c:v>
                </c:pt>
                <c:pt idx="73173">
                  <c:v>301</c:v>
                </c:pt>
                <c:pt idx="73174">
                  <c:v>621</c:v>
                </c:pt>
                <c:pt idx="73175">
                  <c:v>297</c:v>
                </c:pt>
                <c:pt idx="73176">
                  <c:v>233</c:v>
                </c:pt>
                <c:pt idx="73177">
                  <c:v>236</c:v>
                </c:pt>
                <c:pt idx="73178">
                  <c:v>205</c:v>
                </c:pt>
                <c:pt idx="73179">
                  <c:v>665</c:v>
                </c:pt>
                <c:pt idx="73180">
                  <c:v>228</c:v>
                </c:pt>
                <c:pt idx="73181">
                  <c:v>313</c:v>
                </c:pt>
                <c:pt idx="73182">
                  <c:v>301</c:v>
                </c:pt>
                <c:pt idx="73183">
                  <c:v>192</c:v>
                </c:pt>
                <c:pt idx="73184">
                  <c:v>764</c:v>
                </c:pt>
                <c:pt idx="73185">
                  <c:v>261</c:v>
                </c:pt>
                <c:pt idx="73186">
                  <c:v>200</c:v>
                </c:pt>
                <c:pt idx="73187">
                  <c:v>526</c:v>
                </c:pt>
                <c:pt idx="73188">
                  <c:v>476</c:v>
                </c:pt>
                <c:pt idx="73189">
                  <c:v>599</c:v>
                </c:pt>
                <c:pt idx="73190">
                  <c:v>137</c:v>
                </c:pt>
                <c:pt idx="73191">
                  <c:v>139</c:v>
                </c:pt>
                <c:pt idx="73192">
                  <c:v>293</c:v>
                </c:pt>
                <c:pt idx="73193">
                  <c:v>326</c:v>
                </c:pt>
                <c:pt idx="73194">
                  <c:v>298</c:v>
                </c:pt>
                <c:pt idx="73195">
                  <c:v>193</c:v>
                </c:pt>
                <c:pt idx="73196">
                  <c:v>581</c:v>
                </c:pt>
                <c:pt idx="73197">
                  <c:v>657</c:v>
                </c:pt>
                <c:pt idx="73198">
                  <c:v>261</c:v>
                </c:pt>
                <c:pt idx="73199">
                  <c:v>898</c:v>
                </c:pt>
                <c:pt idx="73200">
                  <c:v>594</c:v>
                </c:pt>
                <c:pt idx="73201">
                  <c:v>353</c:v>
                </c:pt>
                <c:pt idx="73202">
                  <c:v>294</c:v>
                </c:pt>
                <c:pt idx="73203">
                  <c:v>342</c:v>
                </c:pt>
                <c:pt idx="73204">
                  <c:v>186</c:v>
                </c:pt>
                <c:pt idx="73205">
                  <c:v>620</c:v>
                </c:pt>
                <c:pt idx="73206">
                  <c:v>234</c:v>
                </c:pt>
                <c:pt idx="73207">
                  <c:v>264</c:v>
                </c:pt>
                <c:pt idx="73208">
                  <c:v>252</c:v>
                </c:pt>
                <c:pt idx="73209">
                  <c:v>216</c:v>
                </c:pt>
                <c:pt idx="73210">
                  <c:v>160</c:v>
                </c:pt>
                <c:pt idx="73211">
                  <c:v>128</c:v>
                </c:pt>
                <c:pt idx="73212">
                  <c:v>716</c:v>
                </c:pt>
                <c:pt idx="73213">
                  <c:v>392</c:v>
                </c:pt>
                <c:pt idx="73214">
                  <c:v>134</c:v>
                </c:pt>
                <c:pt idx="73215">
                  <c:v>240</c:v>
                </c:pt>
                <c:pt idx="73216">
                  <c:v>152</c:v>
                </c:pt>
                <c:pt idx="73217">
                  <c:v>372</c:v>
                </c:pt>
                <c:pt idx="73218">
                  <c:v>613</c:v>
                </c:pt>
                <c:pt idx="73219">
                  <c:v>267</c:v>
                </c:pt>
                <c:pt idx="73220">
                  <c:v>202</c:v>
                </c:pt>
                <c:pt idx="73221">
                  <c:v>413</c:v>
                </c:pt>
                <c:pt idx="73222">
                  <c:v>310</c:v>
                </c:pt>
                <c:pt idx="73223">
                  <c:v>162</c:v>
                </c:pt>
                <c:pt idx="73224">
                  <c:v>648</c:v>
                </c:pt>
                <c:pt idx="73225">
                  <c:v>160</c:v>
                </c:pt>
                <c:pt idx="73226">
                  <c:v>176</c:v>
                </c:pt>
                <c:pt idx="73227">
                  <c:v>972</c:v>
                </c:pt>
                <c:pt idx="73228">
                  <c:v>176</c:v>
                </c:pt>
                <c:pt idx="73229">
                  <c:v>258</c:v>
                </c:pt>
                <c:pt idx="73230">
                  <c:v>5</c:v>
                </c:pt>
                <c:pt idx="73231">
                  <c:v>339</c:v>
                </c:pt>
                <c:pt idx="73232">
                  <c:v>41</c:v>
                </c:pt>
                <c:pt idx="73233">
                  <c:v>125</c:v>
                </c:pt>
                <c:pt idx="73234">
                  <c:v>79</c:v>
                </c:pt>
                <c:pt idx="73235">
                  <c:v>59</c:v>
                </c:pt>
                <c:pt idx="73236">
                  <c:v>33</c:v>
                </c:pt>
                <c:pt idx="73237">
                  <c:v>75</c:v>
                </c:pt>
                <c:pt idx="73238">
                  <c:v>66</c:v>
                </c:pt>
                <c:pt idx="73239">
                  <c:v>14</c:v>
                </c:pt>
                <c:pt idx="73240">
                  <c:v>64</c:v>
                </c:pt>
                <c:pt idx="73241">
                  <c:v>49</c:v>
                </c:pt>
                <c:pt idx="73242">
                  <c:v>64</c:v>
                </c:pt>
                <c:pt idx="73243">
                  <c:v>195</c:v>
                </c:pt>
                <c:pt idx="73244">
                  <c:v>139</c:v>
                </c:pt>
                <c:pt idx="73245">
                  <c:v>129</c:v>
                </c:pt>
                <c:pt idx="73246">
                  <c:v>131</c:v>
                </c:pt>
                <c:pt idx="73247">
                  <c:v>350</c:v>
                </c:pt>
                <c:pt idx="73248">
                  <c:v>220</c:v>
                </c:pt>
                <c:pt idx="73249">
                  <c:v>105</c:v>
                </c:pt>
                <c:pt idx="73250">
                  <c:v>219</c:v>
                </c:pt>
                <c:pt idx="73251">
                  <c:v>214</c:v>
                </c:pt>
                <c:pt idx="73252">
                  <c:v>303</c:v>
                </c:pt>
                <c:pt idx="73253">
                  <c:v>122</c:v>
                </c:pt>
                <c:pt idx="73254">
                  <c:v>133</c:v>
                </c:pt>
                <c:pt idx="73255">
                  <c:v>332</c:v>
                </c:pt>
                <c:pt idx="73256">
                  <c:v>725</c:v>
                </c:pt>
                <c:pt idx="73257">
                  <c:v>205</c:v>
                </c:pt>
                <c:pt idx="73258">
                  <c:v>108</c:v>
                </c:pt>
                <c:pt idx="73259">
                  <c:v>120</c:v>
                </c:pt>
                <c:pt idx="73260">
                  <c:v>275</c:v>
                </c:pt>
                <c:pt idx="73261">
                  <c:v>228</c:v>
                </c:pt>
                <c:pt idx="73262">
                  <c:v>160</c:v>
                </c:pt>
                <c:pt idx="73263">
                  <c:v>301</c:v>
                </c:pt>
                <c:pt idx="73264">
                  <c:v>213</c:v>
                </c:pt>
                <c:pt idx="73265">
                  <c:v>189</c:v>
                </c:pt>
                <c:pt idx="73266">
                  <c:v>294</c:v>
                </c:pt>
                <c:pt idx="73267">
                  <c:v>553</c:v>
                </c:pt>
                <c:pt idx="73268">
                  <c:v>909</c:v>
                </c:pt>
                <c:pt idx="73269">
                  <c:v>153</c:v>
                </c:pt>
                <c:pt idx="73270">
                  <c:v>266</c:v>
                </c:pt>
                <c:pt idx="73271">
                  <c:v>155</c:v>
                </c:pt>
                <c:pt idx="73272">
                  <c:v>121</c:v>
                </c:pt>
                <c:pt idx="73273">
                  <c:v>510</c:v>
                </c:pt>
                <c:pt idx="73274">
                  <c:v>152</c:v>
                </c:pt>
                <c:pt idx="73275">
                  <c:v>215</c:v>
                </c:pt>
                <c:pt idx="73276">
                  <c:v>611</c:v>
                </c:pt>
                <c:pt idx="73277">
                  <c:v>185</c:v>
                </c:pt>
                <c:pt idx="73278">
                  <c:v>1016</c:v>
                </c:pt>
                <c:pt idx="73279">
                  <c:v>19</c:v>
                </c:pt>
                <c:pt idx="73280">
                  <c:v>19</c:v>
                </c:pt>
                <c:pt idx="73281">
                  <c:v>52</c:v>
                </c:pt>
                <c:pt idx="73282">
                  <c:v>150</c:v>
                </c:pt>
                <c:pt idx="73283">
                  <c:v>104</c:v>
                </c:pt>
                <c:pt idx="73284">
                  <c:v>16</c:v>
                </c:pt>
                <c:pt idx="73285">
                  <c:v>97</c:v>
                </c:pt>
                <c:pt idx="73286">
                  <c:v>11</c:v>
                </c:pt>
                <c:pt idx="73287">
                  <c:v>30</c:v>
                </c:pt>
                <c:pt idx="73288">
                  <c:v>70</c:v>
                </c:pt>
                <c:pt idx="73289">
                  <c:v>37</c:v>
                </c:pt>
                <c:pt idx="73290">
                  <c:v>99</c:v>
                </c:pt>
                <c:pt idx="73291">
                  <c:v>58</c:v>
                </c:pt>
                <c:pt idx="73292">
                  <c:v>128</c:v>
                </c:pt>
                <c:pt idx="73293">
                  <c:v>179</c:v>
                </c:pt>
                <c:pt idx="73294">
                  <c:v>115</c:v>
                </c:pt>
                <c:pt idx="73295">
                  <c:v>114</c:v>
                </c:pt>
                <c:pt idx="73296">
                  <c:v>23</c:v>
                </c:pt>
                <c:pt idx="73297">
                  <c:v>201</c:v>
                </c:pt>
                <c:pt idx="73298">
                  <c:v>317</c:v>
                </c:pt>
                <c:pt idx="73299">
                  <c:v>204</c:v>
                </c:pt>
                <c:pt idx="73300">
                  <c:v>322</c:v>
                </c:pt>
                <c:pt idx="73301">
                  <c:v>180</c:v>
                </c:pt>
                <c:pt idx="73302">
                  <c:v>361</c:v>
                </c:pt>
                <c:pt idx="73303">
                  <c:v>139</c:v>
                </c:pt>
                <c:pt idx="73304">
                  <c:v>202</c:v>
                </c:pt>
                <c:pt idx="73305">
                  <c:v>309</c:v>
                </c:pt>
                <c:pt idx="73306">
                  <c:v>179</c:v>
                </c:pt>
                <c:pt idx="73307">
                  <c:v>210</c:v>
                </c:pt>
                <c:pt idx="73308">
                  <c:v>1063</c:v>
                </c:pt>
                <c:pt idx="73309">
                  <c:v>745</c:v>
                </c:pt>
                <c:pt idx="73310">
                  <c:v>796</c:v>
                </c:pt>
                <c:pt idx="73311">
                  <c:v>193</c:v>
                </c:pt>
                <c:pt idx="73312">
                  <c:v>306</c:v>
                </c:pt>
                <c:pt idx="73313">
                  <c:v>1129</c:v>
                </c:pt>
                <c:pt idx="73314">
                  <c:v>993</c:v>
                </c:pt>
                <c:pt idx="73315">
                  <c:v>171</c:v>
                </c:pt>
                <c:pt idx="73316">
                  <c:v>470</c:v>
                </c:pt>
                <c:pt idx="73317">
                  <c:v>202</c:v>
                </c:pt>
                <c:pt idx="73318">
                  <c:v>196</c:v>
                </c:pt>
                <c:pt idx="73319">
                  <c:v>231</c:v>
                </c:pt>
                <c:pt idx="73320">
                  <c:v>252</c:v>
                </c:pt>
                <c:pt idx="73321">
                  <c:v>254</c:v>
                </c:pt>
                <c:pt idx="73322">
                  <c:v>190</c:v>
                </c:pt>
                <c:pt idx="73323">
                  <c:v>279</c:v>
                </c:pt>
                <c:pt idx="73324">
                  <c:v>359</c:v>
                </c:pt>
                <c:pt idx="73325">
                  <c:v>320</c:v>
                </c:pt>
                <c:pt idx="73326">
                  <c:v>246</c:v>
                </c:pt>
                <c:pt idx="73327">
                  <c:v>522</c:v>
                </c:pt>
                <c:pt idx="73328">
                  <c:v>350</c:v>
                </c:pt>
                <c:pt idx="73329">
                  <c:v>375</c:v>
                </c:pt>
                <c:pt idx="73330">
                  <c:v>385</c:v>
                </c:pt>
                <c:pt idx="73331">
                  <c:v>725</c:v>
                </c:pt>
                <c:pt idx="73332">
                  <c:v>303</c:v>
                </c:pt>
                <c:pt idx="73333">
                  <c:v>267</c:v>
                </c:pt>
                <c:pt idx="73334">
                  <c:v>1189</c:v>
                </c:pt>
                <c:pt idx="73335">
                  <c:v>290</c:v>
                </c:pt>
                <c:pt idx="73336">
                  <c:v>863</c:v>
                </c:pt>
                <c:pt idx="73337">
                  <c:v>309</c:v>
                </c:pt>
                <c:pt idx="73338">
                  <c:v>244</c:v>
                </c:pt>
                <c:pt idx="73339">
                  <c:v>24</c:v>
                </c:pt>
                <c:pt idx="73340">
                  <c:v>25</c:v>
                </c:pt>
                <c:pt idx="73341">
                  <c:v>16</c:v>
                </c:pt>
                <c:pt idx="73342">
                  <c:v>92</c:v>
                </c:pt>
                <c:pt idx="73343">
                  <c:v>21</c:v>
                </c:pt>
                <c:pt idx="73344">
                  <c:v>104</c:v>
                </c:pt>
                <c:pt idx="73345">
                  <c:v>16</c:v>
                </c:pt>
                <c:pt idx="73346">
                  <c:v>30</c:v>
                </c:pt>
                <c:pt idx="73347">
                  <c:v>26</c:v>
                </c:pt>
                <c:pt idx="73348">
                  <c:v>140</c:v>
                </c:pt>
                <c:pt idx="73349">
                  <c:v>159</c:v>
                </c:pt>
                <c:pt idx="73350">
                  <c:v>87</c:v>
                </c:pt>
                <c:pt idx="73351">
                  <c:v>83</c:v>
                </c:pt>
                <c:pt idx="73352">
                  <c:v>131</c:v>
                </c:pt>
                <c:pt idx="73353">
                  <c:v>88</c:v>
                </c:pt>
                <c:pt idx="73354">
                  <c:v>120</c:v>
                </c:pt>
                <c:pt idx="73355">
                  <c:v>117</c:v>
                </c:pt>
                <c:pt idx="73356">
                  <c:v>80</c:v>
                </c:pt>
                <c:pt idx="73357">
                  <c:v>90</c:v>
                </c:pt>
                <c:pt idx="73358">
                  <c:v>129</c:v>
                </c:pt>
                <c:pt idx="73359">
                  <c:v>223</c:v>
                </c:pt>
                <c:pt idx="73360">
                  <c:v>101</c:v>
                </c:pt>
                <c:pt idx="73361">
                  <c:v>171</c:v>
                </c:pt>
                <c:pt idx="73362">
                  <c:v>139</c:v>
                </c:pt>
                <c:pt idx="73363">
                  <c:v>583</c:v>
                </c:pt>
                <c:pt idx="73364">
                  <c:v>69</c:v>
                </c:pt>
                <c:pt idx="73365">
                  <c:v>79</c:v>
                </c:pt>
                <c:pt idx="73366">
                  <c:v>222</c:v>
                </c:pt>
                <c:pt idx="73367">
                  <c:v>318</c:v>
                </c:pt>
                <c:pt idx="73368">
                  <c:v>178</c:v>
                </c:pt>
                <c:pt idx="73369">
                  <c:v>261</c:v>
                </c:pt>
                <c:pt idx="73370">
                  <c:v>243</c:v>
                </c:pt>
                <c:pt idx="73371">
                  <c:v>266</c:v>
                </c:pt>
                <c:pt idx="73372">
                  <c:v>242</c:v>
                </c:pt>
                <c:pt idx="73373">
                  <c:v>283</c:v>
                </c:pt>
                <c:pt idx="73374">
                  <c:v>277</c:v>
                </c:pt>
                <c:pt idx="73375">
                  <c:v>232</c:v>
                </c:pt>
                <c:pt idx="73376">
                  <c:v>195</c:v>
                </c:pt>
                <c:pt idx="73377">
                  <c:v>270</c:v>
                </c:pt>
                <c:pt idx="73378">
                  <c:v>96</c:v>
                </c:pt>
                <c:pt idx="73379">
                  <c:v>37</c:v>
                </c:pt>
                <c:pt idx="73380">
                  <c:v>42</c:v>
                </c:pt>
                <c:pt idx="73381">
                  <c:v>98</c:v>
                </c:pt>
                <c:pt idx="73382">
                  <c:v>89</c:v>
                </c:pt>
                <c:pt idx="73383">
                  <c:v>33</c:v>
                </c:pt>
                <c:pt idx="73384">
                  <c:v>109</c:v>
                </c:pt>
                <c:pt idx="73385">
                  <c:v>67</c:v>
                </c:pt>
                <c:pt idx="73386">
                  <c:v>18</c:v>
                </c:pt>
                <c:pt idx="73387">
                  <c:v>42</c:v>
                </c:pt>
                <c:pt idx="73388">
                  <c:v>115</c:v>
                </c:pt>
                <c:pt idx="73389">
                  <c:v>107</c:v>
                </c:pt>
                <c:pt idx="73390" formatCode="0.00E+00">
                  <c:v>4.8999999999999998E-3</c:v>
                </c:pt>
                <c:pt idx="73391" formatCode="0.00E+00">
                  <c:v>4.8999999999999998E-3</c:v>
                </c:pt>
                <c:pt idx="73392">
                  <c:v>3</c:v>
                </c:pt>
                <c:pt idx="73393">
                  <c:v>239</c:v>
                </c:pt>
                <c:pt idx="73394">
                  <c:v>34</c:v>
                </c:pt>
                <c:pt idx="73395">
                  <c:v>81</c:v>
                </c:pt>
                <c:pt idx="73396">
                  <c:v>126</c:v>
                </c:pt>
                <c:pt idx="73397">
                  <c:v>130</c:v>
                </c:pt>
                <c:pt idx="73398">
                  <c:v>133</c:v>
                </c:pt>
                <c:pt idx="73399">
                  <c:v>308</c:v>
                </c:pt>
                <c:pt idx="73400">
                  <c:v>290</c:v>
                </c:pt>
                <c:pt idx="73401">
                  <c:v>80</c:v>
                </c:pt>
                <c:pt idx="73402">
                  <c:v>146</c:v>
                </c:pt>
                <c:pt idx="73403">
                  <c:v>213</c:v>
                </c:pt>
                <c:pt idx="73404">
                  <c:v>184</c:v>
                </c:pt>
                <c:pt idx="73405">
                  <c:v>38</c:v>
                </c:pt>
                <c:pt idx="73406">
                  <c:v>169</c:v>
                </c:pt>
                <c:pt idx="73407">
                  <c:v>87</c:v>
                </c:pt>
                <c:pt idx="73408">
                  <c:v>73</c:v>
                </c:pt>
                <c:pt idx="73409">
                  <c:v>85</c:v>
                </c:pt>
                <c:pt idx="73410">
                  <c:v>32</c:v>
                </c:pt>
                <c:pt idx="73411">
                  <c:v>61</c:v>
                </c:pt>
                <c:pt idx="73412">
                  <c:v>29</c:v>
                </c:pt>
                <c:pt idx="73413">
                  <c:v>97</c:v>
                </c:pt>
                <c:pt idx="73414">
                  <c:v>203</c:v>
                </c:pt>
                <c:pt idx="73415">
                  <c:v>55</c:v>
                </c:pt>
                <c:pt idx="73416">
                  <c:v>74</c:v>
                </c:pt>
                <c:pt idx="73417">
                  <c:v>413</c:v>
                </c:pt>
                <c:pt idx="73418">
                  <c:v>302</c:v>
                </c:pt>
                <c:pt idx="73419">
                  <c:v>697</c:v>
                </c:pt>
                <c:pt idx="73420">
                  <c:v>439</c:v>
                </c:pt>
                <c:pt idx="73421">
                  <c:v>286</c:v>
                </c:pt>
                <c:pt idx="73422">
                  <c:v>521</c:v>
                </c:pt>
                <c:pt idx="73423">
                  <c:v>798</c:v>
                </c:pt>
                <c:pt idx="73424">
                  <c:v>586</c:v>
                </c:pt>
                <c:pt idx="73425">
                  <c:v>384</c:v>
                </c:pt>
                <c:pt idx="73426">
                  <c:v>452</c:v>
                </c:pt>
                <c:pt idx="73427">
                  <c:v>376</c:v>
                </c:pt>
                <c:pt idx="73428">
                  <c:v>453</c:v>
                </c:pt>
                <c:pt idx="73429">
                  <c:v>1302</c:v>
                </c:pt>
                <c:pt idx="73430">
                  <c:v>1757</c:v>
                </c:pt>
                <c:pt idx="73431">
                  <c:v>1514</c:v>
                </c:pt>
                <c:pt idx="73432">
                  <c:v>480</c:v>
                </c:pt>
                <c:pt idx="73433">
                  <c:v>1140</c:v>
                </c:pt>
                <c:pt idx="73434">
                  <c:v>1463</c:v>
                </c:pt>
                <c:pt idx="73435">
                  <c:v>1041</c:v>
                </c:pt>
                <c:pt idx="73436">
                  <c:v>679</c:v>
                </c:pt>
                <c:pt idx="73437">
                  <c:v>729</c:v>
                </c:pt>
                <c:pt idx="73438">
                  <c:v>1016</c:v>
                </c:pt>
                <c:pt idx="73439">
                  <c:v>990</c:v>
                </c:pt>
                <c:pt idx="73440">
                  <c:v>1707</c:v>
                </c:pt>
                <c:pt idx="73441">
                  <c:v>16</c:v>
                </c:pt>
                <c:pt idx="73442">
                  <c:v>153</c:v>
                </c:pt>
                <c:pt idx="73443">
                  <c:v>263</c:v>
                </c:pt>
                <c:pt idx="73444">
                  <c:v>187</c:v>
                </c:pt>
                <c:pt idx="73445">
                  <c:v>47</c:v>
                </c:pt>
                <c:pt idx="73446">
                  <c:v>40</c:v>
                </c:pt>
                <c:pt idx="73447">
                  <c:v>63</c:v>
                </c:pt>
                <c:pt idx="73448">
                  <c:v>123</c:v>
                </c:pt>
                <c:pt idx="73449">
                  <c:v>237</c:v>
                </c:pt>
                <c:pt idx="73450">
                  <c:v>270</c:v>
                </c:pt>
                <c:pt idx="73451">
                  <c:v>288</c:v>
                </c:pt>
                <c:pt idx="73452">
                  <c:v>112</c:v>
                </c:pt>
                <c:pt idx="73453">
                  <c:v>28</c:v>
                </c:pt>
                <c:pt idx="73454">
                  <c:v>88</c:v>
                </c:pt>
                <c:pt idx="73455">
                  <c:v>227</c:v>
                </c:pt>
                <c:pt idx="73456">
                  <c:v>65</c:v>
                </c:pt>
                <c:pt idx="73457">
                  <c:v>82</c:v>
                </c:pt>
                <c:pt idx="73458">
                  <c:v>39</c:v>
                </c:pt>
                <c:pt idx="73459">
                  <c:v>37</c:v>
                </c:pt>
                <c:pt idx="73460">
                  <c:v>88</c:v>
                </c:pt>
                <c:pt idx="73461">
                  <c:v>125</c:v>
                </c:pt>
                <c:pt idx="73462">
                  <c:v>11</c:v>
                </c:pt>
                <c:pt idx="73463">
                  <c:v>132</c:v>
                </c:pt>
                <c:pt idx="73464">
                  <c:v>57</c:v>
                </c:pt>
                <c:pt idx="73465">
                  <c:v>45</c:v>
                </c:pt>
                <c:pt idx="73466">
                  <c:v>115</c:v>
                </c:pt>
                <c:pt idx="73467">
                  <c:v>131</c:v>
                </c:pt>
                <c:pt idx="73468">
                  <c:v>1038</c:v>
                </c:pt>
                <c:pt idx="73469">
                  <c:v>267</c:v>
                </c:pt>
                <c:pt idx="73470">
                  <c:v>1015</c:v>
                </c:pt>
                <c:pt idx="73471">
                  <c:v>1071</c:v>
                </c:pt>
                <c:pt idx="73472">
                  <c:v>466</c:v>
                </c:pt>
                <c:pt idx="73473">
                  <c:v>1005</c:v>
                </c:pt>
                <c:pt idx="73474">
                  <c:v>208</c:v>
                </c:pt>
                <c:pt idx="73475">
                  <c:v>1076</c:v>
                </c:pt>
                <c:pt idx="73476">
                  <c:v>657</c:v>
                </c:pt>
                <c:pt idx="73477">
                  <c:v>160</c:v>
                </c:pt>
                <c:pt idx="73478">
                  <c:v>990</c:v>
                </c:pt>
                <c:pt idx="73479">
                  <c:v>984</c:v>
                </c:pt>
                <c:pt idx="73480" formatCode="0.00E+00">
                  <c:v>4.8999999999999998E-3</c:v>
                </c:pt>
                <c:pt idx="73481">
                  <c:v>29</c:v>
                </c:pt>
                <c:pt idx="73482">
                  <c:v>288</c:v>
                </c:pt>
                <c:pt idx="73483">
                  <c:v>255</c:v>
                </c:pt>
                <c:pt idx="73484">
                  <c:v>484</c:v>
                </c:pt>
                <c:pt idx="73485">
                  <c:v>281</c:v>
                </c:pt>
                <c:pt idx="73486">
                  <c:v>127</c:v>
                </c:pt>
                <c:pt idx="73487">
                  <c:v>604</c:v>
                </c:pt>
                <c:pt idx="73488">
                  <c:v>169</c:v>
                </c:pt>
                <c:pt idx="73489">
                  <c:v>171</c:v>
                </c:pt>
                <c:pt idx="73490">
                  <c:v>393</c:v>
                </c:pt>
                <c:pt idx="73491">
                  <c:v>315</c:v>
                </c:pt>
                <c:pt idx="73492">
                  <c:v>206</c:v>
                </c:pt>
                <c:pt idx="73493">
                  <c:v>138</c:v>
                </c:pt>
                <c:pt idx="73494">
                  <c:v>571</c:v>
                </c:pt>
                <c:pt idx="73495">
                  <c:v>171</c:v>
                </c:pt>
                <c:pt idx="73496">
                  <c:v>201</c:v>
                </c:pt>
                <c:pt idx="73497">
                  <c:v>450</c:v>
                </c:pt>
                <c:pt idx="73498">
                  <c:v>1173</c:v>
                </c:pt>
                <c:pt idx="73499">
                  <c:v>816</c:v>
                </c:pt>
                <c:pt idx="73500">
                  <c:v>337</c:v>
                </c:pt>
                <c:pt idx="73501">
                  <c:v>441</c:v>
                </c:pt>
                <c:pt idx="73502">
                  <c:v>737</c:v>
                </c:pt>
                <c:pt idx="73503">
                  <c:v>310</c:v>
                </c:pt>
                <c:pt idx="73504">
                  <c:v>178</c:v>
                </c:pt>
                <c:pt idx="73505">
                  <c:v>638</c:v>
                </c:pt>
                <c:pt idx="73506">
                  <c:v>190</c:v>
                </c:pt>
                <c:pt idx="73507">
                  <c:v>132</c:v>
                </c:pt>
                <c:pt idx="73508">
                  <c:v>301</c:v>
                </c:pt>
                <c:pt idx="73509">
                  <c:v>456</c:v>
                </c:pt>
                <c:pt idx="73510">
                  <c:v>192</c:v>
                </c:pt>
                <c:pt idx="73511">
                  <c:v>323</c:v>
                </c:pt>
                <c:pt idx="73512">
                  <c:v>224</c:v>
                </c:pt>
                <c:pt idx="73513">
                  <c:v>497</c:v>
                </c:pt>
                <c:pt idx="73514">
                  <c:v>398</c:v>
                </c:pt>
                <c:pt idx="73515">
                  <c:v>206</c:v>
                </c:pt>
                <c:pt idx="73516">
                  <c:v>180</c:v>
                </c:pt>
                <c:pt idx="73517">
                  <c:v>292</c:v>
                </c:pt>
                <c:pt idx="73518" formatCode="0.00E+00">
                  <c:v>4.8999999999999998E-3</c:v>
                </c:pt>
                <c:pt idx="73519">
                  <c:v>360</c:v>
                </c:pt>
                <c:pt idx="73520">
                  <c:v>444</c:v>
                </c:pt>
                <c:pt idx="73521">
                  <c:v>270</c:v>
                </c:pt>
                <c:pt idx="73522">
                  <c:v>214</c:v>
                </c:pt>
                <c:pt idx="73523">
                  <c:v>361</c:v>
                </c:pt>
                <c:pt idx="73524">
                  <c:v>551</c:v>
                </c:pt>
                <c:pt idx="73525">
                  <c:v>221</c:v>
                </c:pt>
                <c:pt idx="73526">
                  <c:v>239</c:v>
                </c:pt>
                <c:pt idx="73527">
                  <c:v>286</c:v>
                </c:pt>
                <c:pt idx="73528">
                  <c:v>410</c:v>
                </c:pt>
                <c:pt idx="73529">
                  <c:v>192</c:v>
                </c:pt>
                <c:pt idx="73530">
                  <c:v>477</c:v>
                </c:pt>
                <c:pt idx="73531">
                  <c:v>333</c:v>
                </c:pt>
                <c:pt idx="73532">
                  <c:v>1237</c:v>
                </c:pt>
                <c:pt idx="73533">
                  <c:v>348</c:v>
                </c:pt>
                <c:pt idx="73534">
                  <c:v>461</c:v>
                </c:pt>
                <c:pt idx="73535">
                  <c:v>1025</c:v>
                </c:pt>
                <c:pt idx="73536">
                  <c:v>472</c:v>
                </c:pt>
                <c:pt idx="73537">
                  <c:v>386</c:v>
                </c:pt>
                <c:pt idx="73538">
                  <c:v>741</c:v>
                </c:pt>
                <c:pt idx="73539">
                  <c:v>580</c:v>
                </c:pt>
                <c:pt idx="73540">
                  <c:v>1384</c:v>
                </c:pt>
                <c:pt idx="73541">
                  <c:v>503</c:v>
                </c:pt>
                <c:pt idx="73542">
                  <c:v>1253</c:v>
                </c:pt>
                <c:pt idx="73543">
                  <c:v>468</c:v>
                </c:pt>
                <c:pt idx="73544">
                  <c:v>478</c:v>
                </c:pt>
                <c:pt idx="73545">
                  <c:v>305</c:v>
                </c:pt>
                <c:pt idx="73546">
                  <c:v>206</c:v>
                </c:pt>
                <c:pt idx="73547">
                  <c:v>327</c:v>
                </c:pt>
                <c:pt idx="73548">
                  <c:v>350</c:v>
                </c:pt>
                <c:pt idx="73549">
                  <c:v>459</c:v>
                </c:pt>
                <c:pt idx="73550">
                  <c:v>322</c:v>
                </c:pt>
                <c:pt idx="73551">
                  <c:v>286</c:v>
                </c:pt>
                <c:pt idx="73552">
                  <c:v>152</c:v>
                </c:pt>
                <c:pt idx="73553">
                  <c:v>299</c:v>
                </c:pt>
                <c:pt idx="73554">
                  <c:v>226</c:v>
                </c:pt>
                <c:pt idx="73555">
                  <c:v>245</c:v>
                </c:pt>
                <c:pt idx="73556">
                  <c:v>46</c:v>
                </c:pt>
                <c:pt idx="73557">
                  <c:v>120</c:v>
                </c:pt>
                <c:pt idx="73558">
                  <c:v>57</c:v>
                </c:pt>
                <c:pt idx="73559">
                  <c:v>25</c:v>
                </c:pt>
                <c:pt idx="73560">
                  <c:v>20</c:v>
                </c:pt>
                <c:pt idx="73561">
                  <c:v>37</c:v>
                </c:pt>
                <c:pt idx="73562">
                  <c:v>149</c:v>
                </c:pt>
                <c:pt idx="73563">
                  <c:v>138</c:v>
                </c:pt>
                <c:pt idx="73564">
                  <c:v>97</c:v>
                </c:pt>
                <c:pt idx="73565">
                  <c:v>213</c:v>
                </c:pt>
                <c:pt idx="73566">
                  <c:v>82</c:v>
                </c:pt>
                <c:pt idx="73567">
                  <c:v>136</c:v>
                </c:pt>
                <c:pt idx="73568">
                  <c:v>281</c:v>
                </c:pt>
                <c:pt idx="73569">
                  <c:v>181</c:v>
                </c:pt>
                <c:pt idx="73570">
                  <c:v>115</c:v>
                </c:pt>
                <c:pt idx="73571">
                  <c:v>171</c:v>
                </c:pt>
                <c:pt idx="73572">
                  <c:v>87</c:v>
                </c:pt>
                <c:pt idx="73573">
                  <c:v>296</c:v>
                </c:pt>
                <c:pt idx="73574">
                  <c:v>113</c:v>
                </c:pt>
                <c:pt idx="73575" formatCode="0.00E+00">
                  <c:v>4.8999999999999998E-3</c:v>
                </c:pt>
                <c:pt idx="73576">
                  <c:v>967</c:v>
                </c:pt>
                <c:pt idx="73577">
                  <c:v>695</c:v>
                </c:pt>
                <c:pt idx="73578">
                  <c:v>707</c:v>
                </c:pt>
                <c:pt idx="73579">
                  <c:v>628</c:v>
                </c:pt>
                <c:pt idx="73580">
                  <c:v>406</c:v>
                </c:pt>
                <c:pt idx="73581">
                  <c:v>1005</c:v>
                </c:pt>
                <c:pt idx="73582">
                  <c:v>1075</c:v>
                </c:pt>
                <c:pt idx="73583">
                  <c:v>535</c:v>
                </c:pt>
                <c:pt idx="73584">
                  <c:v>1116</c:v>
                </c:pt>
                <c:pt idx="73585">
                  <c:v>572</c:v>
                </c:pt>
                <c:pt idx="73586">
                  <c:v>687</c:v>
                </c:pt>
                <c:pt idx="73587">
                  <c:v>437</c:v>
                </c:pt>
                <c:pt idx="73588" formatCode="0.00E+00">
                  <c:v>4.8999999999999998E-3</c:v>
                </c:pt>
                <c:pt idx="73589">
                  <c:v>5</c:v>
                </c:pt>
                <c:pt idx="73590">
                  <c:v>5</c:v>
                </c:pt>
                <c:pt idx="73591">
                  <c:v>14</c:v>
                </c:pt>
                <c:pt idx="73592">
                  <c:v>18</c:v>
                </c:pt>
                <c:pt idx="73593" formatCode="0.00E+00">
                  <c:v>4.8999999999999998E-3</c:v>
                </c:pt>
                <c:pt idx="73594">
                  <c:v>1</c:v>
                </c:pt>
                <c:pt idx="73595">
                  <c:v>10</c:v>
                </c:pt>
                <c:pt idx="73596">
                  <c:v>31</c:v>
                </c:pt>
                <c:pt idx="73597">
                  <c:v>241</c:v>
                </c:pt>
                <c:pt idx="73598">
                  <c:v>245</c:v>
                </c:pt>
                <c:pt idx="73599">
                  <c:v>314</c:v>
                </c:pt>
                <c:pt idx="73600">
                  <c:v>489</c:v>
                </c:pt>
                <c:pt idx="73601">
                  <c:v>74</c:v>
                </c:pt>
                <c:pt idx="73602">
                  <c:v>131</c:v>
                </c:pt>
                <c:pt idx="73603">
                  <c:v>57</c:v>
                </c:pt>
                <c:pt idx="73604">
                  <c:v>271</c:v>
                </c:pt>
                <c:pt idx="73605">
                  <c:v>207</c:v>
                </c:pt>
                <c:pt idx="73606">
                  <c:v>261</c:v>
                </c:pt>
                <c:pt idx="73607">
                  <c:v>91</c:v>
                </c:pt>
                <c:pt idx="73608">
                  <c:v>117</c:v>
                </c:pt>
                <c:pt idx="73609">
                  <c:v>418</c:v>
                </c:pt>
                <c:pt idx="73610">
                  <c:v>203</c:v>
                </c:pt>
                <c:pt idx="73611">
                  <c:v>214</c:v>
                </c:pt>
                <c:pt idx="73612">
                  <c:v>263</c:v>
                </c:pt>
                <c:pt idx="73613">
                  <c:v>285</c:v>
                </c:pt>
                <c:pt idx="73614">
                  <c:v>232</c:v>
                </c:pt>
                <c:pt idx="73615">
                  <c:v>211</c:v>
                </c:pt>
                <c:pt idx="73616">
                  <c:v>354</c:v>
                </c:pt>
                <c:pt idx="73617">
                  <c:v>204</c:v>
                </c:pt>
                <c:pt idx="73618">
                  <c:v>292</c:v>
                </c:pt>
                <c:pt idx="73619">
                  <c:v>301</c:v>
                </c:pt>
                <c:pt idx="73620">
                  <c:v>272</c:v>
                </c:pt>
                <c:pt idx="73621">
                  <c:v>275</c:v>
                </c:pt>
                <c:pt idx="73622">
                  <c:v>1116</c:v>
                </c:pt>
                <c:pt idx="73623">
                  <c:v>379</c:v>
                </c:pt>
                <c:pt idx="73624">
                  <c:v>321</c:v>
                </c:pt>
                <c:pt idx="73625">
                  <c:v>598</c:v>
                </c:pt>
                <c:pt idx="73626">
                  <c:v>440</c:v>
                </c:pt>
                <c:pt idx="73627">
                  <c:v>375</c:v>
                </c:pt>
                <c:pt idx="73628">
                  <c:v>1129</c:v>
                </c:pt>
                <c:pt idx="73629">
                  <c:v>525</c:v>
                </c:pt>
                <c:pt idx="73630">
                  <c:v>1266</c:v>
                </c:pt>
                <c:pt idx="73631">
                  <c:v>286</c:v>
                </c:pt>
                <c:pt idx="73632">
                  <c:v>298</c:v>
                </c:pt>
                <c:pt idx="73633">
                  <c:v>226</c:v>
                </c:pt>
                <c:pt idx="73634">
                  <c:v>269</c:v>
                </c:pt>
                <c:pt idx="73635">
                  <c:v>218</c:v>
                </c:pt>
                <c:pt idx="73636">
                  <c:v>291</c:v>
                </c:pt>
                <c:pt idx="73637">
                  <c:v>198</c:v>
                </c:pt>
                <c:pt idx="73638">
                  <c:v>320</c:v>
                </c:pt>
                <c:pt idx="73639">
                  <c:v>243</c:v>
                </c:pt>
                <c:pt idx="73640">
                  <c:v>316</c:v>
                </c:pt>
                <c:pt idx="73641">
                  <c:v>168</c:v>
                </c:pt>
                <c:pt idx="73642">
                  <c:v>212</c:v>
                </c:pt>
                <c:pt idx="73643">
                  <c:v>253</c:v>
                </c:pt>
                <c:pt idx="73644">
                  <c:v>239</c:v>
                </c:pt>
                <c:pt idx="73645">
                  <c:v>26</c:v>
                </c:pt>
                <c:pt idx="73646">
                  <c:v>148</c:v>
                </c:pt>
                <c:pt idx="73647">
                  <c:v>187</c:v>
                </c:pt>
                <c:pt idx="73648">
                  <c:v>197</c:v>
                </c:pt>
                <c:pt idx="73649">
                  <c:v>253</c:v>
                </c:pt>
                <c:pt idx="73650">
                  <c:v>150</c:v>
                </c:pt>
                <c:pt idx="73651">
                  <c:v>25</c:v>
                </c:pt>
                <c:pt idx="73652" formatCode="0.00E+00">
                  <c:v>4.8999999999999998E-3</c:v>
                </c:pt>
                <c:pt idx="73653">
                  <c:v>542</c:v>
                </c:pt>
                <c:pt idx="73654">
                  <c:v>870</c:v>
                </c:pt>
                <c:pt idx="73655">
                  <c:v>330</c:v>
                </c:pt>
                <c:pt idx="73656">
                  <c:v>370</c:v>
                </c:pt>
                <c:pt idx="73657">
                  <c:v>456</c:v>
                </c:pt>
                <c:pt idx="73658">
                  <c:v>250</c:v>
                </c:pt>
                <c:pt idx="73659">
                  <c:v>323</c:v>
                </c:pt>
                <c:pt idx="73660">
                  <c:v>445</c:v>
                </c:pt>
                <c:pt idx="73661">
                  <c:v>358</c:v>
                </c:pt>
                <c:pt idx="73662">
                  <c:v>393</c:v>
                </c:pt>
                <c:pt idx="73663">
                  <c:v>408</c:v>
                </c:pt>
                <c:pt idx="73664">
                  <c:v>458</c:v>
                </c:pt>
                <c:pt idx="73665" formatCode="0.00E+00">
                  <c:v>4.8999999999999998E-3</c:v>
                </c:pt>
                <c:pt idx="73666" formatCode="0.00E+00">
                  <c:v>4.8999999999999998E-3</c:v>
                </c:pt>
                <c:pt idx="73667" formatCode="0.00E+00">
                  <c:v>4.8999999999999998E-3</c:v>
                </c:pt>
                <c:pt idx="73668" formatCode="0.00E+00">
                  <c:v>4.8999999999999998E-3</c:v>
                </c:pt>
                <c:pt idx="73669">
                  <c:v>307</c:v>
                </c:pt>
                <c:pt idx="73670">
                  <c:v>369</c:v>
                </c:pt>
                <c:pt idx="73671">
                  <c:v>500</c:v>
                </c:pt>
                <c:pt idx="73672">
                  <c:v>205</c:v>
                </c:pt>
                <c:pt idx="73673">
                  <c:v>359</c:v>
                </c:pt>
                <c:pt idx="73674">
                  <c:v>284</c:v>
                </c:pt>
                <c:pt idx="73675">
                  <c:v>341</c:v>
                </c:pt>
                <c:pt idx="73676">
                  <c:v>308</c:v>
                </c:pt>
                <c:pt idx="73677">
                  <c:v>315</c:v>
                </c:pt>
                <c:pt idx="73678">
                  <c:v>305</c:v>
                </c:pt>
                <c:pt idx="73679">
                  <c:v>399</c:v>
                </c:pt>
                <c:pt idx="73680">
                  <c:v>355</c:v>
                </c:pt>
                <c:pt idx="73681">
                  <c:v>896</c:v>
                </c:pt>
                <c:pt idx="73682">
                  <c:v>461</c:v>
                </c:pt>
                <c:pt idx="73683">
                  <c:v>358</c:v>
                </c:pt>
                <c:pt idx="73684">
                  <c:v>399</c:v>
                </c:pt>
                <c:pt idx="73685">
                  <c:v>487</c:v>
                </c:pt>
                <c:pt idx="73686">
                  <c:v>455</c:v>
                </c:pt>
                <c:pt idx="73687">
                  <c:v>459</c:v>
                </c:pt>
                <c:pt idx="73688">
                  <c:v>335</c:v>
                </c:pt>
                <c:pt idx="73689">
                  <c:v>442</c:v>
                </c:pt>
                <c:pt idx="73690">
                  <c:v>708</c:v>
                </c:pt>
                <c:pt idx="73691">
                  <c:v>377</c:v>
                </c:pt>
                <c:pt idx="73692">
                  <c:v>600</c:v>
                </c:pt>
                <c:pt idx="73693">
                  <c:v>1129</c:v>
                </c:pt>
                <c:pt idx="73694">
                  <c:v>378</c:v>
                </c:pt>
                <c:pt idx="73695">
                  <c:v>658</c:v>
                </c:pt>
                <c:pt idx="73696">
                  <c:v>1002</c:v>
                </c:pt>
                <c:pt idx="73697">
                  <c:v>502</c:v>
                </c:pt>
                <c:pt idx="73698">
                  <c:v>427</c:v>
                </c:pt>
                <c:pt idx="73699">
                  <c:v>1302</c:v>
                </c:pt>
                <c:pt idx="73700">
                  <c:v>1298</c:v>
                </c:pt>
                <c:pt idx="73701">
                  <c:v>411</c:v>
                </c:pt>
                <c:pt idx="73702">
                  <c:v>301</c:v>
                </c:pt>
                <c:pt idx="73703">
                  <c:v>406</c:v>
                </c:pt>
                <c:pt idx="73704">
                  <c:v>546</c:v>
                </c:pt>
                <c:pt idx="73705">
                  <c:v>982</c:v>
                </c:pt>
                <c:pt idx="73706">
                  <c:v>317</c:v>
                </c:pt>
                <c:pt idx="73707">
                  <c:v>379</c:v>
                </c:pt>
                <c:pt idx="73708">
                  <c:v>345</c:v>
                </c:pt>
                <c:pt idx="73709">
                  <c:v>469</c:v>
                </c:pt>
                <c:pt idx="73710">
                  <c:v>384</c:v>
                </c:pt>
                <c:pt idx="73711">
                  <c:v>884</c:v>
                </c:pt>
                <c:pt idx="73712">
                  <c:v>616</c:v>
                </c:pt>
                <c:pt idx="73713">
                  <c:v>157</c:v>
                </c:pt>
                <c:pt idx="73714">
                  <c:v>834</c:v>
                </c:pt>
                <c:pt idx="73715">
                  <c:v>630</c:v>
                </c:pt>
                <c:pt idx="73716">
                  <c:v>1061</c:v>
                </c:pt>
                <c:pt idx="73717">
                  <c:v>217</c:v>
                </c:pt>
                <c:pt idx="73718">
                  <c:v>189</c:v>
                </c:pt>
                <c:pt idx="73719">
                  <c:v>167</c:v>
                </c:pt>
                <c:pt idx="73720">
                  <c:v>213</c:v>
                </c:pt>
                <c:pt idx="73721">
                  <c:v>221</c:v>
                </c:pt>
                <c:pt idx="73722">
                  <c:v>239</c:v>
                </c:pt>
                <c:pt idx="73723">
                  <c:v>194</c:v>
                </c:pt>
                <c:pt idx="73724">
                  <c:v>205</c:v>
                </c:pt>
                <c:pt idx="73725">
                  <c:v>391</c:v>
                </c:pt>
                <c:pt idx="73726">
                  <c:v>179</c:v>
                </c:pt>
                <c:pt idx="73727">
                  <c:v>213</c:v>
                </c:pt>
                <c:pt idx="73728">
                  <c:v>227</c:v>
                </c:pt>
                <c:pt idx="73729">
                  <c:v>10</c:v>
                </c:pt>
                <c:pt idx="73730">
                  <c:v>32</c:v>
                </c:pt>
                <c:pt idx="73731">
                  <c:v>34</c:v>
                </c:pt>
                <c:pt idx="73732">
                  <c:v>28</c:v>
                </c:pt>
                <c:pt idx="73733">
                  <c:v>19</c:v>
                </c:pt>
                <c:pt idx="73734">
                  <c:v>16</c:v>
                </c:pt>
                <c:pt idx="73735">
                  <c:v>61</c:v>
                </c:pt>
                <c:pt idx="73736">
                  <c:v>39</c:v>
                </c:pt>
                <c:pt idx="73737">
                  <c:v>66</c:v>
                </c:pt>
                <c:pt idx="73738">
                  <c:v>7</c:v>
                </c:pt>
                <c:pt idx="73739">
                  <c:v>24</c:v>
                </c:pt>
                <c:pt idx="73740">
                  <c:v>128</c:v>
                </c:pt>
                <c:pt idx="73741">
                  <c:v>35</c:v>
                </c:pt>
                <c:pt idx="73742">
                  <c:v>33</c:v>
                </c:pt>
                <c:pt idx="73743">
                  <c:v>90</c:v>
                </c:pt>
                <c:pt idx="73744">
                  <c:v>127</c:v>
                </c:pt>
                <c:pt idx="73745">
                  <c:v>343</c:v>
                </c:pt>
                <c:pt idx="73746">
                  <c:v>127</c:v>
                </c:pt>
                <c:pt idx="73747">
                  <c:v>149</c:v>
                </c:pt>
                <c:pt idx="73748">
                  <c:v>186</c:v>
                </c:pt>
                <c:pt idx="73749">
                  <c:v>132</c:v>
                </c:pt>
                <c:pt idx="73750">
                  <c:v>517</c:v>
                </c:pt>
                <c:pt idx="73751">
                  <c:v>394</c:v>
                </c:pt>
                <c:pt idx="73752">
                  <c:v>288</c:v>
                </c:pt>
                <c:pt idx="73753">
                  <c:v>365</c:v>
                </c:pt>
                <c:pt idx="73754">
                  <c:v>124</c:v>
                </c:pt>
                <c:pt idx="73755">
                  <c:v>196</c:v>
                </c:pt>
                <c:pt idx="73756">
                  <c:v>586</c:v>
                </c:pt>
                <c:pt idx="73757">
                  <c:v>128</c:v>
                </c:pt>
                <c:pt idx="73758">
                  <c:v>139</c:v>
                </c:pt>
                <c:pt idx="73759">
                  <c:v>191</c:v>
                </c:pt>
                <c:pt idx="73760">
                  <c:v>342</c:v>
                </c:pt>
                <c:pt idx="73761">
                  <c:v>300</c:v>
                </c:pt>
                <c:pt idx="73762">
                  <c:v>287</c:v>
                </c:pt>
                <c:pt idx="73763">
                  <c:v>202</c:v>
                </c:pt>
                <c:pt idx="73764">
                  <c:v>227</c:v>
                </c:pt>
                <c:pt idx="73765">
                  <c:v>219</c:v>
                </c:pt>
                <c:pt idx="73766">
                  <c:v>518</c:v>
                </c:pt>
                <c:pt idx="73767">
                  <c:v>349</c:v>
                </c:pt>
                <c:pt idx="73768">
                  <c:v>317</c:v>
                </c:pt>
                <c:pt idx="73769">
                  <c:v>181</c:v>
                </c:pt>
                <c:pt idx="73770">
                  <c:v>399</c:v>
                </c:pt>
                <c:pt idx="73771">
                  <c:v>136</c:v>
                </c:pt>
                <c:pt idx="73772">
                  <c:v>225</c:v>
                </c:pt>
                <c:pt idx="73773">
                  <c:v>235</c:v>
                </c:pt>
                <c:pt idx="73774">
                  <c:v>155</c:v>
                </c:pt>
                <c:pt idx="73775">
                  <c:v>53</c:v>
                </c:pt>
                <c:pt idx="73776">
                  <c:v>31</c:v>
                </c:pt>
                <c:pt idx="73777">
                  <c:v>12</c:v>
                </c:pt>
                <c:pt idx="73778" formatCode="0.00E+00">
                  <c:v>4.8999999999999998E-3</c:v>
                </c:pt>
                <c:pt idx="73779">
                  <c:v>357</c:v>
                </c:pt>
                <c:pt idx="73780">
                  <c:v>698</c:v>
                </c:pt>
                <c:pt idx="73781">
                  <c:v>381</c:v>
                </c:pt>
                <c:pt idx="73782">
                  <c:v>737</c:v>
                </c:pt>
                <c:pt idx="73783">
                  <c:v>677</c:v>
                </c:pt>
                <c:pt idx="73784">
                  <c:v>331</c:v>
                </c:pt>
                <c:pt idx="73785">
                  <c:v>912</c:v>
                </c:pt>
                <c:pt idx="73786">
                  <c:v>1164</c:v>
                </c:pt>
                <c:pt idx="73787">
                  <c:v>506</c:v>
                </c:pt>
                <c:pt idx="73788">
                  <c:v>357</c:v>
                </c:pt>
                <c:pt idx="73789">
                  <c:v>1179</c:v>
                </c:pt>
                <c:pt idx="73790">
                  <c:v>1109</c:v>
                </c:pt>
                <c:pt idx="73791">
                  <c:v>76</c:v>
                </c:pt>
                <c:pt idx="73792">
                  <c:v>77</c:v>
                </c:pt>
                <c:pt idx="73793">
                  <c:v>199</c:v>
                </c:pt>
                <c:pt idx="73794">
                  <c:v>47</c:v>
                </c:pt>
                <c:pt idx="73795">
                  <c:v>23</c:v>
                </c:pt>
                <c:pt idx="73796">
                  <c:v>190</c:v>
                </c:pt>
                <c:pt idx="73797">
                  <c:v>136</c:v>
                </c:pt>
                <c:pt idx="73798">
                  <c:v>141</c:v>
                </c:pt>
                <c:pt idx="73799">
                  <c:v>102</c:v>
                </c:pt>
                <c:pt idx="73800">
                  <c:v>128</c:v>
                </c:pt>
                <c:pt idx="73801">
                  <c:v>150</c:v>
                </c:pt>
                <c:pt idx="73802">
                  <c:v>216</c:v>
                </c:pt>
                <c:pt idx="73803" formatCode="0.00E+00">
                  <c:v>4.8999999999999998E-3</c:v>
                </c:pt>
                <c:pt idx="73804">
                  <c:v>38</c:v>
                </c:pt>
                <c:pt idx="73805">
                  <c:v>67</c:v>
                </c:pt>
                <c:pt idx="73806">
                  <c:v>56</c:v>
                </c:pt>
                <c:pt idx="73807">
                  <c:v>92</c:v>
                </c:pt>
                <c:pt idx="73808">
                  <c:v>93</c:v>
                </c:pt>
                <c:pt idx="73809">
                  <c:v>134</c:v>
                </c:pt>
                <c:pt idx="73810">
                  <c:v>98</c:v>
                </c:pt>
                <c:pt idx="73811">
                  <c:v>170</c:v>
                </c:pt>
                <c:pt idx="73812">
                  <c:v>102</c:v>
                </c:pt>
                <c:pt idx="73813">
                  <c:v>102</c:v>
                </c:pt>
                <c:pt idx="73814">
                  <c:v>158</c:v>
                </c:pt>
                <c:pt idx="73815">
                  <c:v>204</c:v>
                </c:pt>
                <c:pt idx="73816">
                  <c:v>84</c:v>
                </c:pt>
                <c:pt idx="73817">
                  <c:v>89</c:v>
                </c:pt>
                <c:pt idx="73818">
                  <c:v>64</c:v>
                </c:pt>
                <c:pt idx="73819">
                  <c:v>342</c:v>
                </c:pt>
                <c:pt idx="73820">
                  <c:v>623</c:v>
                </c:pt>
                <c:pt idx="73821">
                  <c:v>543</c:v>
                </c:pt>
                <c:pt idx="73822">
                  <c:v>624</c:v>
                </c:pt>
                <c:pt idx="73823">
                  <c:v>395</c:v>
                </c:pt>
                <c:pt idx="73824">
                  <c:v>473</c:v>
                </c:pt>
                <c:pt idx="73825">
                  <c:v>319</c:v>
                </c:pt>
                <c:pt idx="73826">
                  <c:v>569</c:v>
                </c:pt>
                <c:pt idx="73827">
                  <c:v>318</c:v>
                </c:pt>
                <c:pt idx="73828">
                  <c:v>322</c:v>
                </c:pt>
                <c:pt idx="73829">
                  <c:v>339</c:v>
                </c:pt>
                <c:pt idx="73830">
                  <c:v>526</c:v>
                </c:pt>
                <c:pt idx="73831">
                  <c:v>390</c:v>
                </c:pt>
                <c:pt idx="73832">
                  <c:v>464</c:v>
                </c:pt>
                <c:pt idx="73833">
                  <c:v>490</c:v>
                </c:pt>
                <c:pt idx="73834">
                  <c:v>514</c:v>
                </c:pt>
                <c:pt idx="73835">
                  <c:v>1305</c:v>
                </c:pt>
                <c:pt idx="73836">
                  <c:v>957</c:v>
                </c:pt>
                <c:pt idx="73837">
                  <c:v>628</c:v>
                </c:pt>
                <c:pt idx="73838">
                  <c:v>952</c:v>
                </c:pt>
                <c:pt idx="73839">
                  <c:v>692</c:v>
                </c:pt>
                <c:pt idx="73840">
                  <c:v>873</c:v>
                </c:pt>
                <c:pt idx="73841">
                  <c:v>459</c:v>
                </c:pt>
                <c:pt idx="73842">
                  <c:v>979</c:v>
                </c:pt>
                <c:pt idx="73843">
                  <c:v>1136</c:v>
                </c:pt>
                <c:pt idx="73844">
                  <c:v>109</c:v>
                </c:pt>
                <c:pt idx="73845">
                  <c:v>706</c:v>
                </c:pt>
                <c:pt idx="73846">
                  <c:v>56</c:v>
                </c:pt>
                <c:pt idx="73847">
                  <c:v>723</c:v>
                </c:pt>
                <c:pt idx="73848">
                  <c:v>72</c:v>
                </c:pt>
                <c:pt idx="73849">
                  <c:v>461</c:v>
                </c:pt>
                <c:pt idx="73850">
                  <c:v>57</c:v>
                </c:pt>
                <c:pt idx="73851">
                  <c:v>1312</c:v>
                </c:pt>
                <c:pt idx="73852">
                  <c:v>464</c:v>
                </c:pt>
                <c:pt idx="73853">
                  <c:v>119</c:v>
                </c:pt>
                <c:pt idx="73854">
                  <c:v>67</c:v>
                </c:pt>
                <c:pt idx="73855">
                  <c:v>109</c:v>
                </c:pt>
                <c:pt idx="73856">
                  <c:v>265</c:v>
                </c:pt>
                <c:pt idx="73857">
                  <c:v>812</c:v>
                </c:pt>
                <c:pt idx="73858">
                  <c:v>269</c:v>
                </c:pt>
                <c:pt idx="73859">
                  <c:v>256</c:v>
                </c:pt>
                <c:pt idx="73860">
                  <c:v>853</c:v>
                </c:pt>
                <c:pt idx="73861">
                  <c:v>878</c:v>
                </c:pt>
                <c:pt idx="73862">
                  <c:v>394</c:v>
                </c:pt>
                <c:pt idx="73863">
                  <c:v>1183</c:v>
                </c:pt>
                <c:pt idx="73864">
                  <c:v>458</c:v>
                </c:pt>
                <c:pt idx="73865">
                  <c:v>605</c:v>
                </c:pt>
                <c:pt idx="73866">
                  <c:v>251</c:v>
                </c:pt>
                <c:pt idx="73867">
                  <c:v>351</c:v>
                </c:pt>
                <c:pt idx="73868">
                  <c:v>144</c:v>
                </c:pt>
                <c:pt idx="73869">
                  <c:v>103</c:v>
                </c:pt>
                <c:pt idx="73870">
                  <c:v>102</c:v>
                </c:pt>
                <c:pt idx="73871">
                  <c:v>169</c:v>
                </c:pt>
                <c:pt idx="73872">
                  <c:v>61</c:v>
                </c:pt>
                <c:pt idx="73873">
                  <c:v>53</c:v>
                </c:pt>
                <c:pt idx="73874">
                  <c:v>135</c:v>
                </c:pt>
                <c:pt idx="73875">
                  <c:v>51</c:v>
                </c:pt>
                <c:pt idx="73876">
                  <c:v>36</c:v>
                </c:pt>
                <c:pt idx="73877">
                  <c:v>42</c:v>
                </c:pt>
                <c:pt idx="73878">
                  <c:v>271</c:v>
                </c:pt>
                <c:pt idx="73879">
                  <c:v>208</c:v>
                </c:pt>
                <c:pt idx="73880">
                  <c:v>132</c:v>
                </c:pt>
                <c:pt idx="73881">
                  <c:v>234</c:v>
                </c:pt>
                <c:pt idx="73882">
                  <c:v>206</c:v>
                </c:pt>
                <c:pt idx="73883">
                  <c:v>91</c:v>
                </c:pt>
                <c:pt idx="73884">
                  <c:v>272</c:v>
                </c:pt>
                <c:pt idx="73885">
                  <c:v>234</c:v>
                </c:pt>
                <c:pt idx="73886">
                  <c:v>322</c:v>
                </c:pt>
                <c:pt idx="73887">
                  <c:v>110</c:v>
                </c:pt>
                <c:pt idx="73888">
                  <c:v>148</c:v>
                </c:pt>
                <c:pt idx="73889">
                  <c:v>169</c:v>
                </c:pt>
                <c:pt idx="73890">
                  <c:v>226</c:v>
                </c:pt>
                <c:pt idx="73891">
                  <c:v>508</c:v>
                </c:pt>
                <c:pt idx="73892">
                  <c:v>805</c:v>
                </c:pt>
                <c:pt idx="73893">
                  <c:v>381</c:v>
                </c:pt>
                <c:pt idx="73894">
                  <c:v>535</c:v>
                </c:pt>
                <c:pt idx="73895">
                  <c:v>1016</c:v>
                </c:pt>
                <c:pt idx="73896">
                  <c:v>335</c:v>
                </c:pt>
                <c:pt idx="73897">
                  <c:v>407</c:v>
                </c:pt>
                <c:pt idx="73898">
                  <c:v>379</c:v>
                </c:pt>
                <c:pt idx="73899">
                  <c:v>327</c:v>
                </c:pt>
                <c:pt idx="73900">
                  <c:v>293</c:v>
                </c:pt>
                <c:pt idx="73901">
                  <c:v>1001</c:v>
                </c:pt>
                <c:pt idx="73902">
                  <c:v>522</c:v>
                </c:pt>
                <c:pt idx="73903" formatCode="0.00E+00">
                  <c:v>4.8999999999999998E-3</c:v>
                </c:pt>
                <c:pt idx="73904">
                  <c:v>53</c:v>
                </c:pt>
                <c:pt idx="73905">
                  <c:v>61</c:v>
                </c:pt>
                <c:pt idx="73906">
                  <c:v>194</c:v>
                </c:pt>
                <c:pt idx="73907">
                  <c:v>316</c:v>
                </c:pt>
                <c:pt idx="73908">
                  <c:v>332</c:v>
                </c:pt>
                <c:pt idx="73909">
                  <c:v>281</c:v>
                </c:pt>
                <c:pt idx="73910">
                  <c:v>1064</c:v>
                </c:pt>
                <c:pt idx="73911">
                  <c:v>335</c:v>
                </c:pt>
                <c:pt idx="73912">
                  <c:v>859</c:v>
                </c:pt>
                <c:pt idx="73913">
                  <c:v>777</c:v>
                </c:pt>
                <c:pt idx="73914">
                  <c:v>322</c:v>
                </c:pt>
                <c:pt idx="73915">
                  <c:v>323</c:v>
                </c:pt>
                <c:pt idx="73916">
                  <c:v>769</c:v>
                </c:pt>
                <c:pt idx="73917">
                  <c:v>1206</c:v>
                </c:pt>
                <c:pt idx="73918">
                  <c:v>980</c:v>
                </c:pt>
                <c:pt idx="73919">
                  <c:v>327</c:v>
                </c:pt>
                <c:pt idx="73920">
                  <c:v>134</c:v>
                </c:pt>
                <c:pt idx="73921">
                  <c:v>55</c:v>
                </c:pt>
                <c:pt idx="73922">
                  <c:v>130</c:v>
                </c:pt>
                <c:pt idx="73923">
                  <c:v>97</c:v>
                </c:pt>
                <c:pt idx="73924">
                  <c:v>68</c:v>
                </c:pt>
                <c:pt idx="73925">
                  <c:v>62</c:v>
                </c:pt>
                <c:pt idx="73926">
                  <c:v>111</c:v>
                </c:pt>
                <c:pt idx="73927">
                  <c:v>41</c:v>
                </c:pt>
                <c:pt idx="73928">
                  <c:v>114</c:v>
                </c:pt>
                <c:pt idx="73929">
                  <c:v>71</c:v>
                </c:pt>
                <c:pt idx="73930">
                  <c:v>153</c:v>
                </c:pt>
                <c:pt idx="73931">
                  <c:v>251</c:v>
                </c:pt>
                <c:pt idx="73932">
                  <c:v>138</c:v>
                </c:pt>
                <c:pt idx="73933">
                  <c:v>119</c:v>
                </c:pt>
                <c:pt idx="73934">
                  <c:v>84</c:v>
                </c:pt>
                <c:pt idx="73935">
                  <c:v>186</c:v>
                </c:pt>
                <c:pt idx="73936">
                  <c:v>75</c:v>
                </c:pt>
                <c:pt idx="73937">
                  <c:v>405</c:v>
                </c:pt>
                <c:pt idx="73938">
                  <c:v>141</c:v>
                </c:pt>
                <c:pt idx="73939">
                  <c:v>107</c:v>
                </c:pt>
                <c:pt idx="73940">
                  <c:v>102</c:v>
                </c:pt>
                <c:pt idx="73941">
                  <c:v>290</c:v>
                </c:pt>
                <c:pt idx="73942">
                  <c:v>318</c:v>
                </c:pt>
                <c:pt idx="73943">
                  <c:v>239</c:v>
                </c:pt>
                <c:pt idx="73944">
                  <c:v>54</c:v>
                </c:pt>
                <c:pt idx="73945">
                  <c:v>74</c:v>
                </c:pt>
                <c:pt idx="73946">
                  <c:v>90</c:v>
                </c:pt>
                <c:pt idx="73947">
                  <c:v>153</c:v>
                </c:pt>
                <c:pt idx="73948">
                  <c:v>41</c:v>
                </c:pt>
                <c:pt idx="73949">
                  <c:v>358</c:v>
                </c:pt>
                <c:pt idx="73950">
                  <c:v>356</c:v>
                </c:pt>
                <c:pt idx="73951">
                  <c:v>682</c:v>
                </c:pt>
                <c:pt idx="73952">
                  <c:v>205</c:v>
                </c:pt>
                <c:pt idx="73953">
                  <c:v>1098</c:v>
                </c:pt>
                <c:pt idx="73954">
                  <c:v>623</c:v>
                </c:pt>
                <c:pt idx="73955">
                  <c:v>266</c:v>
                </c:pt>
                <c:pt idx="73956">
                  <c:v>505</c:v>
                </c:pt>
                <c:pt idx="73957">
                  <c:v>320</c:v>
                </c:pt>
                <c:pt idx="73958">
                  <c:v>894</c:v>
                </c:pt>
                <c:pt idx="73959">
                  <c:v>421</c:v>
                </c:pt>
                <c:pt idx="73960">
                  <c:v>411</c:v>
                </c:pt>
                <c:pt idx="73961">
                  <c:v>250</c:v>
                </c:pt>
                <c:pt idx="73962">
                  <c:v>242</c:v>
                </c:pt>
                <c:pt idx="73963">
                  <c:v>237</c:v>
                </c:pt>
                <c:pt idx="73964">
                  <c:v>333</c:v>
                </c:pt>
                <c:pt idx="73965">
                  <c:v>273</c:v>
                </c:pt>
                <c:pt idx="73966">
                  <c:v>432</c:v>
                </c:pt>
                <c:pt idx="73967">
                  <c:v>284</c:v>
                </c:pt>
                <c:pt idx="73968">
                  <c:v>338</c:v>
                </c:pt>
                <c:pt idx="73969">
                  <c:v>213</c:v>
                </c:pt>
                <c:pt idx="73970">
                  <c:v>275</c:v>
                </c:pt>
                <c:pt idx="73971">
                  <c:v>264</c:v>
                </c:pt>
                <c:pt idx="73972">
                  <c:v>207</c:v>
                </c:pt>
                <c:pt idx="73973">
                  <c:v>19</c:v>
                </c:pt>
                <c:pt idx="73974">
                  <c:v>205</c:v>
                </c:pt>
                <c:pt idx="73975">
                  <c:v>79</c:v>
                </c:pt>
                <c:pt idx="73976">
                  <c:v>156</c:v>
                </c:pt>
                <c:pt idx="73977">
                  <c:v>107</c:v>
                </c:pt>
                <c:pt idx="73978">
                  <c:v>79</c:v>
                </c:pt>
                <c:pt idx="73979">
                  <c:v>69</c:v>
                </c:pt>
                <c:pt idx="73980">
                  <c:v>75</c:v>
                </c:pt>
                <c:pt idx="73981">
                  <c:v>56</c:v>
                </c:pt>
                <c:pt idx="73982">
                  <c:v>8</c:v>
                </c:pt>
                <c:pt idx="73983">
                  <c:v>73</c:v>
                </c:pt>
                <c:pt idx="73984">
                  <c:v>481</c:v>
                </c:pt>
                <c:pt idx="73985">
                  <c:v>443</c:v>
                </c:pt>
                <c:pt idx="73986">
                  <c:v>501</c:v>
                </c:pt>
                <c:pt idx="73987">
                  <c:v>579</c:v>
                </c:pt>
                <c:pt idx="73988">
                  <c:v>376</c:v>
                </c:pt>
                <c:pt idx="73989">
                  <c:v>931</c:v>
                </c:pt>
                <c:pt idx="73990">
                  <c:v>536</c:v>
                </c:pt>
                <c:pt idx="73991">
                  <c:v>435</c:v>
                </c:pt>
                <c:pt idx="73992">
                  <c:v>402</c:v>
                </c:pt>
                <c:pt idx="73993">
                  <c:v>575</c:v>
                </c:pt>
                <c:pt idx="73994">
                  <c:v>1105</c:v>
                </c:pt>
                <c:pt idx="73995">
                  <c:v>444</c:v>
                </c:pt>
                <c:pt idx="73996">
                  <c:v>292</c:v>
                </c:pt>
                <c:pt idx="73997">
                  <c:v>204</c:v>
                </c:pt>
                <c:pt idx="73998">
                  <c:v>249</c:v>
                </c:pt>
                <c:pt idx="73999">
                  <c:v>233</c:v>
                </c:pt>
                <c:pt idx="74000">
                  <c:v>285</c:v>
                </c:pt>
                <c:pt idx="74001">
                  <c:v>215</c:v>
                </c:pt>
                <c:pt idx="74002">
                  <c:v>331</c:v>
                </c:pt>
                <c:pt idx="74003">
                  <c:v>243</c:v>
                </c:pt>
                <c:pt idx="74004">
                  <c:v>427</c:v>
                </c:pt>
                <c:pt idx="74005">
                  <c:v>242</c:v>
                </c:pt>
                <c:pt idx="74006">
                  <c:v>229</c:v>
                </c:pt>
                <c:pt idx="74007">
                  <c:v>617</c:v>
                </c:pt>
                <c:pt idx="74008">
                  <c:v>354</c:v>
                </c:pt>
                <c:pt idx="74009">
                  <c:v>754</c:v>
                </c:pt>
                <c:pt idx="74010">
                  <c:v>316</c:v>
                </c:pt>
                <c:pt idx="74011">
                  <c:v>465</c:v>
                </c:pt>
                <c:pt idx="74012">
                  <c:v>291</c:v>
                </c:pt>
                <c:pt idx="74013">
                  <c:v>1158</c:v>
                </c:pt>
                <c:pt idx="74014">
                  <c:v>387</c:v>
                </c:pt>
                <c:pt idx="74015">
                  <c:v>417</c:v>
                </c:pt>
                <c:pt idx="74016">
                  <c:v>547</c:v>
                </c:pt>
                <c:pt idx="74017">
                  <c:v>393</c:v>
                </c:pt>
                <c:pt idx="74018">
                  <c:v>253</c:v>
                </c:pt>
                <c:pt idx="74019">
                  <c:v>761</c:v>
                </c:pt>
                <c:pt idx="74020">
                  <c:v>48</c:v>
                </c:pt>
                <c:pt idx="74021">
                  <c:v>20</c:v>
                </c:pt>
                <c:pt idx="74022">
                  <c:v>82</c:v>
                </c:pt>
                <c:pt idx="74023">
                  <c:v>120</c:v>
                </c:pt>
                <c:pt idx="74024">
                  <c:v>95</c:v>
                </c:pt>
                <c:pt idx="74025">
                  <c:v>34</c:v>
                </c:pt>
                <c:pt idx="74026">
                  <c:v>400</c:v>
                </c:pt>
                <c:pt idx="74027">
                  <c:v>399</c:v>
                </c:pt>
                <c:pt idx="74028">
                  <c:v>381</c:v>
                </c:pt>
                <c:pt idx="74029">
                  <c:v>375</c:v>
                </c:pt>
                <c:pt idx="74030">
                  <c:v>309</c:v>
                </c:pt>
                <c:pt idx="74031">
                  <c:v>452</c:v>
                </c:pt>
                <c:pt idx="74032">
                  <c:v>337</c:v>
                </c:pt>
                <c:pt idx="74033">
                  <c:v>573</c:v>
                </c:pt>
                <c:pt idx="74034">
                  <c:v>360</c:v>
                </c:pt>
                <c:pt idx="74035">
                  <c:v>392</c:v>
                </c:pt>
                <c:pt idx="74036">
                  <c:v>367</c:v>
                </c:pt>
                <c:pt idx="74037">
                  <c:v>599</c:v>
                </c:pt>
                <c:pt idx="74038">
                  <c:v>775</c:v>
                </c:pt>
                <c:pt idx="74039">
                  <c:v>387</c:v>
                </c:pt>
                <c:pt idx="74040">
                  <c:v>400</c:v>
                </c:pt>
                <c:pt idx="74041">
                  <c:v>363</c:v>
                </c:pt>
                <c:pt idx="74042">
                  <c:v>427</c:v>
                </c:pt>
                <c:pt idx="74043">
                  <c:v>1029</c:v>
                </c:pt>
                <c:pt idx="74044">
                  <c:v>500</c:v>
                </c:pt>
                <c:pt idx="74045">
                  <c:v>905</c:v>
                </c:pt>
                <c:pt idx="74046">
                  <c:v>395</c:v>
                </c:pt>
                <c:pt idx="74047">
                  <c:v>895</c:v>
                </c:pt>
                <c:pt idx="74048">
                  <c:v>408</c:v>
                </c:pt>
                <c:pt idx="74049">
                  <c:v>958</c:v>
                </c:pt>
                <c:pt idx="74050">
                  <c:v>271</c:v>
                </c:pt>
                <c:pt idx="74051">
                  <c:v>255</c:v>
                </c:pt>
                <c:pt idx="74052">
                  <c:v>172</c:v>
                </c:pt>
                <c:pt idx="74053">
                  <c:v>261</c:v>
                </c:pt>
                <c:pt idx="74054">
                  <c:v>283</c:v>
                </c:pt>
                <c:pt idx="74055">
                  <c:v>228</c:v>
                </c:pt>
                <c:pt idx="74056">
                  <c:v>870</c:v>
                </c:pt>
                <c:pt idx="74057">
                  <c:v>213</c:v>
                </c:pt>
                <c:pt idx="74058">
                  <c:v>280</c:v>
                </c:pt>
                <c:pt idx="74059">
                  <c:v>222</c:v>
                </c:pt>
                <c:pt idx="74060">
                  <c:v>310</c:v>
                </c:pt>
                <c:pt idx="74061">
                  <c:v>286</c:v>
                </c:pt>
                <c:pt idx="74062">
                  <c:v>475</c:v>
                </c:pt>
                <c:pt idx="74063">
                  <c:v>492</c:v>
                </c:pt>
                <c:pt idx="74064">
                  <c:v>395</c:v>
                </c:pt>
                <c:pt idx="74065">
                  <c:v>624</c:v>
                </c:pt>
                <c:pt idx="74066">
                  <c:v>948</c:v>
                </c:pt>
                <c:pt idx="74067">
                  <c:v>963</c:v>
                </c:pt>
                <c:pt idx="74068">
                  <c:v>1113</c:v>
                </c:pt>
                <c:pt idx="74069">
                  <c:v>1097</c:v>
                </c:pt>
                <c:pt idx="74070">
                  <c:v>477</c:v>
                </c:pt>
                <c:pt idx="74071">
                  <c:v>280</c:v>
                </c:pt>
                <c:pt idx="74072">
                  <c:v>214</c:v>
                </c:pt>
                <c:pt idx="74073">
                  <c:v>499</c:v>
                </c:pt>
                <c:pt idx="74074">
                  <c:v>391</c:v>
                </c:pt>
                <c:pt idx="74075">
                  <c:v>195</c:v>
                </c:pt>
                <c:pt idx="74076">
                  <c:v>237</c:v>
                </c:pt>
                <c:pt idx="74077">
                  <c:v>163</c:v>
                </c:pt>
                <c:pt idx="74078">
                  <c:v>214</c:v>
                </c:pt>
                <c:pt idx="74079">
                  <c:v>295</c:v>
                </c:pt>
                <c:pt idx="74080">
                  <c:v>305</c:v>
                </c:pt>
                <c:pt idx="74081">
                  <c:v>335</c:v>
                </c:pt>
                <c:pt idx="74082">
                  <c:v>240</c:v>
                </c:pt>
                <c:pt idx="74083">
                  <c:v>221</c:v>
                </c:pt>
                <c:pt idx="74084">
                  <c:v>295</c:v>
                </c:pt>
                <c:pt idx="74085">
                  <c:v>276</c:v>
                </c:pt>
                <c:pt idx="74086">
                  <c:v>273</c:v>
                </c:pt>
                <c:pt idx="74087">
                  <c:v>101</c:v>
                </c:pt>
                <c:pt idx="74088">
                  <c:v>28</c:v>
                </c:pt>
                <c:pt idx="74089">
                  <c:v>9</c:v>
                </c:pt>
                <c:pt idx="74090">
                  <c:v>32</c:v>
                </c:pt>
                <c:pt idx="74091">
                  <c:v>311</c:v>
                </c:pt>
                <c:pt idx="74092">
                  <c:v>16</c:v>
                </c:pt>
                <c:pt idx="74093">
                  <c:v>26</c:v>
                </c:pt>
                <c:pt idx="74094">
                  <c:v>129</c:v>
                </c:pt>
                <c:pt idx="74095">
                  <c:v>21</c:v>
                </c:pt>
                <c:pt idx="74096">
                  <c:v>54</c:v>
                </c:pt>
                <c:pt idx="74097">
                  <c:v>67</c:v>
                </c:pt>
                <c:pt idx="74098">
                  <c:v>449</c:v>
                </c:pt>
                <c:pt idx="74099">
                  <c:v>362</c:v>
                </c:pt>
                <c:pt idx="74100">
                  <c:v>795</c:v>
                </c:pt>
                <c:pt idx="74101">
                  <c:v>669</c:v>
                </c:pt>
                <c:pt idx="74102">
                  <c:v>965</c:v>
                </c:pt>
                <c:pt idx="74103">
                  <c:v>633</c:v>
                </c:pt>
                <c:pt idx="74104">
                  <c:v>260</c:v>
                </c:pt>
                <c:pt idx="74105">
                  <c:v>346</c:v>
                </c:pt>
                <c:pt idx="74106">
                  <c:v>592</c:v>
                </c:pt>
                <c:pt idx="74107">
                  <c:v>526</c:v>
                </c:pt>
                <c:pt idx="74108">
                  <c:v>642</c:v>
                </c:pt>
                <c:pt idx="74109">
                  <c:v>1245</c:v>
                </c:pt>
                <c:pt idx="74110">
                  <c:v>828</c:v>
                </c:pt>
                <c:pt idx="74111">
                  <c:v>307</c:v>
                </c:pt>
                <c:pt idx="74112">
                  <c:v>613</c:v>
                </c:pt>
                <c:pt idx="74113">
                  <c:v>948</c:v>
                </c:pt>
                <c:pt idx="74114">
                  <c:v>400</c:v>
                </c:pt>
                <c:pt idx="74115">
                  <c:v>407</c:v>
                </c:pt>
                <c:pt idx="74116">
                  <c:v>1163</c:v>
                </c:pt>
                <c:pt idx="74117">
                  <c:v>1002</c:v>
                </c:pt>
                <c:pt idx="74118">
                  <c:v>298</c:v>
                </c:pt>
                <c:pt idx="74119">
                  <c:v>750</c:v>
                </c:pt>
                <c:pt idx="74120">
                  <c:v>1344</c:v>
                </c:pt>
                <c:pt idx="74121">
                  <c:v>791</c:v>
                </c:pt>
                <c:pt idx="74122">
                  <c:v>21</c:v>
                </c:pt>
                <c:pt idx="74123">
                  <c:v>262</c:v>
                </c:pt>
                <c:pt idx="74124">
                  <c:v>157</c:v>
                </c:pt>
                <c:pt idx="74125">
                  <c:v>15</c:v>
                </c:pt>
                <c:pt idx="74126">
                  <c:v>146</c:v>
                </c:pt>
                <c:pt idx="74127">
                  <c:v>404</c:v>
                </c:pt>
                <c:pt idx="74128">
                  <c:v>59</c:v>
                </c:pt>
                <c:pt idx="74129">
                  <c:v>35</c:v>
                </c:pt>
                <c:pt idx="74130">
                  <c:v>249</c:v>
                </c:pt>
                <c:pt idx="74131">
                  <c:v>7</c:v>
                </c:pt>
                <c:pt idx="74132">
                  <c:v>70</c:v>
                </c:pt>
                <c:pt idx="74133">
                  <c:v>71</c:v>
                </c:pt>
                <c:pt idx="74134" formatCode="0.00E+00">
                  <c:v>4.8999999999999998E-3</c:v>
                </c:pt>
                <c:pt idx="74135" formatCode="0.00E+00">
                  <c:v>4.8999999999999998E-3</c:v>
                </c:pt>
                <c:pt idx="74136">
                  <c:v>9</c:v>
                </c:pt>
                <c:pt idx="74137">
                  <c:v>37</c:v>
                </c:pt>
                <c:pt idx="74138" formatCode="0.00E+00">
                  <c:v>4.8999999999999998E-3</c:v>
                </c:pt>
                <c:pt idx="74139">
                  <c:v>52</c:v>
                </c:pt>
                <c:pt idx="74140">
                  <c:v>52</c:v>
                </c:pt>
                <c:pt idx="74141">
                  <c:v>219</c:v>
                </c:pt>
                <c:pt idx="74142">
                  <c:v>436</c:v>
                </c:pt>
                <c:pt idx="74143">
                  <c:v>282</c:v>
                </c:pt>
                <c:pt idx="74144">
                  <c:v>491</c:v>
                </c:pt>
                <c:pt idx="74145">
                  <c:v>60</c:v>
                </c:pt>
                <c:pt idx="74146">
                  <c:v>275</c:v>
                </c:pt>
                <c:pt idx="74147">
                  <c:v>406</c:v>
                </c:pt>
                <c:pt idx="74148">
                  <c:v>802</c:v>
                </c:pt>
                <c:pt idx="74149">
                  <c:v>1237</c:v>
                </c:pt>
                <c:pt idx="74150">
                  <c:v>745</c:v>
                </c:pt>
                <c:pt idx="74151">
                  <c:v>350</c:v>
                </c:pt>
                <c:pt idx="74152">
                  <c:v>519</c:v>
                </c:pt>
                <c:pt idx="74153">
                  <c:v>708</c:v>
                </c:pt>
                <c:pt idx="74154">
                  <c:v>303</c:v>
                </c:pt>
                <c:pt idx="74155">
                  <c:v>920</c:v>
                </c:pt>
                <c:pt idx="74156">
                  <c:v>829</c:v>
                </c:pt>
                <c:pt idx="74157">
                  <c:v>1113</c:v>
                </c:pt>
                <c:pt idx="74158">
                  <c:v>803</c:v>
                </c:pt>
                <c:pt idx="74159">
                  <c:v>593</c:v>
                </c:pt>
                <c:pt idx="74160">
                  <c:v>645</c:v>
                </c:pt>
                <c:pt idx="74161">
                  <c:v>854</c:v>
                </c:pt>
                <c:pt idx="74162">
                  <c:v>411</c:v>
                </c:pt>
                <c:pt idx="74163">
                  <c:v>611</c:v>
                </c:pt>
                <c:pt idx="74164">
                  <c:v>754</c:v>
                </c:pt>
                <c:pt idx="74165">
                  <c:v>593</c:v>
                </c:pt>
                <c:pt idx="74166">
                  <c:v>842</c:v>
                </c:pt>
                <c:pt idx="74167">
                  <c:v>460</c:v>
                </c:pt>
                <c:pt idx="74168">
                  <c:v>429</c:v>
                </c:pt>
                <c:pt idx="74169">
                  <c:v>740</c:v>
                </c:pt>
                <c:pt idx="74170">
                  <c:v>188</c:v>
                </c:pt>
                <c:pt idx="74171">
                  <c:v>378</c:v>
                </c:pt>
                <c:pt idx="74172">
                  <c:v>373</c:v>
                </c:pt>
                <c:pt idx="74173">
                  <c:v>199</c:v>
                </c:pt>
                <c:pt idx="74174">
                  <c:v>410</c:v>
                </c:pt>
                <c:pt idx="74175">
                  <c:v>161</c:v>
                </c:pt>
                <c:pt idx="74176">
                  <c:v>85</c:v>
                </c:pt>
                <c:pt idx="74177">
                  <c:v>258</c:v>
                </c:pt>
                <c:pt idx="74178">
                  <c:v>171</c:v>
                </c:pt>
                <c:pt idx="74179">
                  <c:v>284</c:v>
                </c:pt>
                <c:pt idx="74180">
                  <c:v>443</c:v>
                </c:pt>
                <c:pt idx="74181">
                  <c:v>284</c:v>
                </c:pt>
                <c:pt idx="74182">
                  <c:v>129</c:v>
                </c:pt>
                <c:pt idx="74183">
                  <c:v>85</c:v>
                </c:pt>
                <c:pt idx="74184">
                  <c:v>412</c:v>
                </c:pt>
                <c:pt idx="74185">
                  <c:v>114</c:v>
                </c:pt>
                <c:pt idx="74186">
                  <c:v>268</c:v>
                </c:pt>
                <c:pt idx="74187">
                  <c:v>163</c:v>
                </c:pt>
                <c:pt idx="74188">
                  <c:v>248</c:v>
                </c:pt>
                <c:pt idx="74189">
                  <c:v>200</c:v>
                </c:pt>
                <c:pt idx="74190">
                  <c:v>182</c:v>
                </c:pt>
                <c:pt idx="74191">
                  <c:v>119</c:v>
                </c:pt>
                <c:pt idx="74192">
                  <c:v>260</c:v>
                </c:pt>
                <c:pt idx="74193">
                  <c:v>122</c:v>
                </c:pt>
                <c:pt idx="74194">
                  <c:v>27</c:v>
                </c:pt>
                <c:pt idx="74195">
                  <c:v>307</c:v>
                </c:pt>
                <c:pt idx="74196">
                  <c:v>248</c:v>
                </c:pt>
                <c:pt idx="74197">
                  <c:v>422</c:v>
                </c:pt>
                <c:pt idx="74198">
                  <c:v>223</c:v>
                </c:pt>
                <c:pt idx="74199">
                  <c:v>160</c:v>
                </c:pt>
                <c:pt idx="74200">
                  <c:v>442</c:v>
                </c:pt>
                <c:pt idx="74201">
                  <c:v>206</c:v>
                </c:pt>
                <c:pt idx="74202">
                  <c:v>245</c:v>
                </c:pt>
                <c:pt idx="74203">
                  <c:v>143</c:v>
                </c:pt>
                <c:pt idx="74204">
                  <c:v>1105</c:v>
                </c:pt>
                <c:pt idx="74205">
                  <c:v>146</c:v>
                </c:pt>
                <c:pt idx="74206">
                  <c:v>397</c:v>
                </c:pt>
                <c:pt idx="74207">
                  <c:v>213</c:v>
                </c:pt>
                <c:pt idx="74208">
                  <c:v>240</c:v>
                </c:pt>
                <c:pt idx="74209">
                  <c:v>325</c:v>
                </c:pt>
                <c:pt idx="74210">
                  <c:v>220</c:v>
                </c:pt>
                <c:pt idx="74211">
                  <c:v>75</c:v>
                </c:pt>
                <c:pt idx="74212">
                  <c:v>135</c:v>
                </c:pt>
                <c:pt idx="74213">
                  <c:v>242</c:v>
                </c:pt>
                <c:pt idx="74214">
                  <c:v>65</c:v>
                </c:pt>
                <c:pt idx="74215">
                  <c:v>257</c:v>
                </c:pt>
                <c:pt idx="74216">
                  <c:v>288</c:v>
                </c:pt>
                <c:pt idx="74217">
                  <c:v>332</c:v>
                </c:pt>
                <c:pt idx="74218">
                  <c:v>72</c:v>
                </c:pt>
                <c:pt idx="74219">
                  <c:v>70</c:v>
                </c:pt>
                <c:pt idx="74220">
                  <c:v>123</c:v>
                </c:pt>
                <c:pt idx="74221">
                  <c:v>112</c:v>
                </c:pt>
                <c:pt idx="74222">
                  <c:v>67</c:v>
                </c:pt>
                <c:pt idx="74223">
                  <c:v>34</c:v>
                </c:pt>
                <c:pt idx="74224">
                  <c:v>73</c:v>
                </c:pt>
                <c:pt idx="74225">
                  <c:v>107</c:v>
                </c:pt>
                <c:pt idx="74226">
                  <c:v>10</c:v>
                </c:pt>
                <c:pt idx="74227">
                  <c:v>52</c:v>
                </c:pt>
                <c:pt idx="74228">
                  <c:v>87</c:v>
                </c:pt>
                <c:pt idx="74229">
                  <c:v>23</c:v>
                </c:pt>
                <c:pt idx="74230">
                  <c:v>111</c:v>
                </c:pt>
                <c:pt idx="74231">
                  <c:v>143</c:v>
                </c:pt>
                <c:pt idx="74232">
                  <c:v>282</c:v>
                </c:pt>
                <c:pt idx="74233">
                  <c:v>248</c:v>
                </c:pt>
                <c:pt idx="74234">
                  <c:v>319</c:v>
                </c:pt>
                <c:pt idx="74235">
                  <c:v>204</c:v>
                </c:pt>
                <c:pt idx="74236">
                  <c:v>941</c:v>
                </c:pt>
                <c:pt idx="74237">
                  <c:v>194</c:v>
                </c:pt>
                <c:pt idx="74238">
                  <c:v>156</c:v>
                </c:pt>
                <c:pt idx="74239">
                  <c:v>286</c:v>
                </c:pt>
                <c:pt idx="74240">
                  <c:v>205</c:v>
                </c:pt>
                <c:pt idx="74241">
                  <c:v>192</c:v>
                </c:pt>
                <c:pt idx="74242">
                  <c:v>136</c:v>
                </c:pt>
                <c:pt idx="74243">
                  <c:v>211</c:v>
                </c:pt>
                <c:pt idx="74244">
                  <c:v>187</c:v>
                </c:pt>
                <c:pt idx="74245">
                  <c:v>222</c:v>
                </c:pt>
                <c:pt idx="74246">
                  <c:v>209</c:v>
                </c:pt>
                <c:pt idx="74247">
                  <c:v>927</c:v>
                </c:pt>
                <c:pt idx="74248">
                  <c:v>226</c:v>
                </c:pt>
                <c:pt idx="74249">
                  <c:v>196</c:v>
                </c:pt>
                <c:pt idx="74250">
                  <c:v>142</c:v>
                </c:pt>
                <c:pt idx="74251">
                  <c:v>176</c:v>
                </c:pt>
                <c:pt idx="74252">
                  <c:v>178</c:v>
                </c:pt>
                <c:pt idx="74253">
                  <c:v>60</c:v>
                </c:pt>
                <c:pt idx="74254">
                  <c:v>274</c:v>
                </c:pt>
                <c:pt idx="74255">
                  <c:v>142</c:v>
                </c:pt>
                <c:pt idx="74256">
                  <c:v>20</c:v>
                </c:pt>
                <c:pt idx="74257">
                  <c:v>24</c:v>
                </c:pt>
                <c:pt idx="74258">
                  <c:v>162</c:v>
                </c:pt>
                <c:pt idx="74259">
                  <c:v>198</c:v>
                </c:pt>
                <c:pt idx="74260">
                  <c:v>277</c:v>
                </c:pt>
                <c:pt idx="74261">
                  <c:v>486</c:v>
                </c:pt>
                <c:pt idx="74262">
                  <c:v>263</c:v>
                </c:pt>
                <c:pt idx="74263">
                  <c:v>413</c:v>
                </c:pt>
                <c:pt idx="74264">
                  <c:v>350</c:v>
                </c:pt>
                <c:pt idx="74265">
                  <c:v>274</c:v>
                </c:pt>
                <c:pt idx="74266">
                  <c:v>192</c:v>
                </c:pt>
                <c:pt idx="74267">
                  <c:v>550</c:v>
                </c:pt>
                <c:pt idx="74268">
                  <c:v>326</c:v>
                </c:pt>
                <c:pt idx="74269">
                  <c:v>491</c:v>
                </c:pt>
                <c:pt idx="74270">
                  <c:v>383</c:v>
                </c:pt>
                <c:pt idx="74271">
                  <c:v>505</c:v>
                </c:pt>
                <c:pt idx="74272">
                  <c:v>413</c:v>
                </c:pt>
                <c:pt idx="74273">
                  <c:v>950</c:v>
                </c:pt>
                <c:pt idx="74274">
                  <c:v>923</c:v>
                </c:pt>
                <c:pt idx="74275">
                  <c:v>1153</c:v>
                </c:pt>
                <c:pt idx="74276">
                  <c:v>310</c:v>
                </c:pt>
                <c:pt idx="74277">
                  <c:v>947</c:v>
                </c:pt>
                <c:pt idx="74278">
                  <c:v>947</c:v>
                </c:pt>
                <c:pt idx="74279">
                  <c:v>369</c:v>
                </c:pt>
                <c:pt idx="74280">
                  <c:v>268</c:v>
                </c:pt>
                <c:pt idx="74281">
                  <c:v>209</c:v>
                </c:pt>
                <c:pt idx="74282">
                  <c:v>243</c:v>
                </c:pt>
                <c:pt idx="74283">
                  <c:v>455</c:v>
                </c:pt>
                <c:pt idx="74284">
                  <c:v>146</c:v>
                </c:pt>
                <c:pt idx="74285">
                  <c:v>190</c:v>
                </c:pt>
                <c:pt idx="74286">
                  <c:v>262</c:v>
                </c:pt>
                <c:pt idx="74287">
                  <c:v>128</c:v>
                </c:pt>
                <c:pt idx="74288">
                  <c:v>140</c:v>
                </c:pt>
                <c:pt idx="74289">
                  <c:v>278</c:v>
                </c:pt>
                <c:pt idx="74290">
                  <c:v>256</c:v>
                </c:pt>
                <c:pt idx="74291">
                  <c:v>239</c:v>
                </c:pt>
                <c:pt idx="74292">
                  <c:v>65</c:v>
                </c:pt>
                <c:pt idx="74293">
                  <c:v>59</c:v>
                </c:pt>
                <c:pt idx="74294">
                  <c:v>205</c:v>
                </c:pt>
                <c:pt idx="74295">
                  <c:v>153</c:v>
                </c:pt>
                <c:pt idx="74296">
                  <c:v>33</c:v>
                </c:pt>
                <c:pt idx="74297">
                  <c:v>46</c:v>
                </c:pt>
                <c:pt idx="74298">
                  <c:v>286</c:v>
                </c:pt>
                <c:pt idx="74299">
                  <c:v>119</c:v>
                </c:pt>
                <c:pt idx="74300">
                  <c:v>91</c:v>
                </c:pt>
                <c:pt idx="74301">
                  <c:v>164</c:v>
                </c:pt>
                <c:pt idx="74302">
                  <c:v>123</c:v>
                </c:pt>
                <c:pt idx="74303">
                  <c:v>1</c:v>
                </c:pt>
                <c:pt idx="74304">
                  <c:v>6</c:v>
                </c:pt>
                <c:pt idx="74305">
                  <c:v>19</c:v>
                </c:pt>
                <c:pt idx="74306" formatCode="0.00E+00">
                  <c:v>4.8999999999999998E-3</c:v>
                </c:pt>
                <c:pt idx="74307">
                  <c:v>152</c:v>
                </c:pt>
                <c:pt idx="74308">
                  <c:v>42</c:v>
                </c:pt>
                <c:pt idx="74309">
                  <c:v>80</c:v>
                </c:pt>
                <c:pt idx="74310">
                  <c:v>471</c:v>
                </c:pt>
                <c:pt idx="74311">
                  <c:v>213</c:v>
                </c:pt>
                <c:pt idx="74312">
                  <c:v>258</c:v>
                </c:pt>
                <c:pt idx="74313">
                  <c:v>387</c:v>
                </c:pt>
                <c:pt idx="74314">
                  <c:v>1120</c:v>
                </c:pt>
                <c:pt idx="74315">
                  <c:v>159</c:v>
                </c:pt>
                <c:pt idx="74316">
                  <c:v>310</c:v>
                </c:pt>
                <c:pt idx="74317">
                  <c:v>244</c:v>
                </c:pt>
                <c:pt idx="74318">
                  <c:v>381</c:v>
                </c:pt>
                <c:pt idx="74319">
                  <c:v>144</c:v>
                </c:pt>
                <c:pt idx="74320">
                  <c:v>188</c:v>
                </c:pt>
                <c:pt idx="74321">
                  <c:v>1099</c:v>
                </c:pt>
                <c:pt idx="74322">
                  <c:v>56</c:v>
                </c:pt>
                <c:pt idx="74323">
                  <c:v>45</c:v>
                </c:pt>
                <c:pt idx="74324">
                  <c:v>17</c:v>
                </c:pt>
                <c:pt idx="74325">
                  <c:v>99</c:v>
                </c:pt>
                <c:pt idx="74326">
                  <c:v>70</c:v>
                </c:pt>
                <c:pt idx="74327">
                  <c:v>2</c:v>
                </c:pt>
                <c:pt idx="74328">
                  <c:v>6</c:v>
                </c:pt>
                <c:pt idx="74329">
                  <c:v>9</c:v>
                </c:pt>
                <c:pt idx="74330">
                  <c:v>114</c:v>
                </c:pt>
                <c:pt idx="74331">
                  <c:v>52</c:v>
                </c:pt>
                <c:pt idx="74332">
                  <c:v>143</c:v>
                </c:pt>
                <c:pt idx="74333">
                  <c:v>50</c:v>
                </c:pt>
                <c:pt idx="74334">
                  <c:v>355</c:v>
                </c:pt>
                <c:pt idx="74335">
                  <c:v>229</c:v>
                </c:pt>
                <c:pt idx="74336">
                  <c:v>14</c:v>
                </c:pt>
                <c:pt idx="74337">
                  <c:v>95</c:v>
                </c:pt>
                <c:pt idx="74338">
                  <c:v>150</c:v>
                </c:pt>
                <c:pt idx="74339">
                  <c:v>126</c:v>
                </c:pt>
                <c:pt idx="74340">
                  <c:v>86</c:v>
                </c:pt>
                <c:pt idx="74341" formatCode="0.00E+00">
                  <c:v>4.8999999999999998E-3</c:v>
                </c:pt>
                <c:pt idx="74342">
                  <c:v>42</c:v>
                </c:pt>
                <c:pt idx="74343">
                  <c:v>135</c:v>
                </c:pt>
                <c:pt idx="74344">
                  <c:v>315</c:v>
                </c:pt>
                <c:pt idx="74345">
                  <c:v>122</c:v>
                </c:pt>
                <c:pt idx="74346">
                  <c:v>93</c:v>
                </c:pt>
                <c:pt idx="74347">
                  <c:v>238</c:v>
                </c:pt>
                <c:pt idx="74348">
                  <c:v>287</c:v>
                </c:pt>
                <c:pt idx="74349">
                  <c:v>389</c:v>
                </c:pt>
                <c:pt idx="74350">
                  <c:v>264</c:v>
                </c:pt>
                <c:pt idx="74351">
                  <c:v>452</c:v>
                </c:pt>
                <c:pt idx="74352">
                  <c:v>281</c:v>
                </c:pt>
                <c:pt idx="74353">
                  <c:v>96</c:v>
                </c:pt>
                <c:pt idx="74354">
                  <c:v>17</c:v>
                </c:pt>
                <c:pt idx="74355">
                  <c:v>6</c:v>
                </c:pt>
                <c:pt idx="74356">
                  <c:v>42</c:v>
                </c:pt>
                <c:pt idx="74357" formatCode="0.00E+00">
                  <c:v>4.8999999999999998E-3</c:v>
                </c:pt>
                <c:pt idx="74358">
                  <c:v>10</c:v>
                </c:pt>
                <c:pt idx="74359">
                  <c:v>78</c:v>
                </c:pt>
                <c:pt idx="74360" formatCode="0.00E+00">
                  <c:v>4.8999999999999998E-3</c:v>
                </c:pt>
                <c:pt idx="74361">
                  <c:v>97</c:v>
                </c:pt>
                <c:pt idx="74362">
                  <c:v>102</c:v>
                </c:pt>
                <c:pt idx="74363">
                  <c:v>268</c:v>
                </c:pt>
                <c:pt idx="74364">
                  <c:v>56</c:v>
                </c:pt>
                <c:pt idx="74365">
                  <c:v>174</c:v>
                </c:pt>
                <c:pt idx="74366">
                  <c:v>195</c:v>
                </c:pt>
                <c:pt idx="74367">
                  <c:v>64</c:v>
                </c:pt>
                <c:pt idx="74368">
                  <c:v>184</c:v>
                </c:pt>
                <c:pt idx="74369">
                  <c:v>127</c:v>
                </c:pt>
                <c:pt idx="74370">
                  <c:v>108</c:v>
                </c:pt>
                <c:pt idx="74371">
                  <c:v>245</c:v>
                </c:pt>
                <c:pt idx="74372">
                  <c:v>195</c:v>
                </c:pt>
                <c:pt idx="74373">
                  <c:v>760</c:v>
                </c:pt>
                <c:pt idx="74374">
                  <c:v>438</c:v>
                </c:pt>
                <c:pt idx="74375">
                  <c:v>661</c:v>
                </c:pt>
                <c:pt idx="74376">
                  <c:v>757</c:v>
                </c:pt>
                <c:pt idx="74377">
                  <c:v>929</c:v>
                </c:pt>
                <c:pt idx="74378">
                  <c:v>687</c:v>
                </c:pt>
                <c:pt idx="74379">
                  <c:v>759</c:v>
                </c:pt>
                <c:pt idx="74380">
                  <c:v>501</c:v>
                </c:pt>
                <c:pt idx="74381">
                  <c:v>540</c:v>
                </c:pt>
                <c:pt idx="74382">
                  <c:v>575</c:v>
                </c:pt>
                <c:pt idx="74383">
                  <c:v>617</c:v>
                </c:pt>
                <c:pt idx="74384">
                  <c:v>933</c:v>
                </c:pt>
                <c:pt idx="74385">
                  <c:v>105</c:v>
                </c:pt>
                <c:pt idx="74386">
                  <c:v>181</c:v>
                </c:pt>
                <c:pt idx="74387">
                  <c:v>219</c:v>
                </c:pt>
                <c:pt idx="74388">
                  <c:v>104</c:v>
                </c:pt>
                <c:pt idx="74389">
                  <c:v>200</c:v>
                </c:pt>
                <c:pt idx="74390">
                  <c:v>134</c:v>
                </c:pt>
                <c:pt idx="74391">
                  <c:v>155</c:v>
                </c:pt>
                <c:pt idx="74392">
                  <c:v>217</c:v>
                </c:pt>
                <c:pt idx="74393">
                  <c:v>96</c:v>
                </c:pt>
                <c:pt idx="74394">
                  <c:v>194</c:v>
                </c:pt>
                <c:pt idx="74395">
                  <c:v>182</c:v>
                </c:pt>
                <c:pt idx="74396">
                  <c:v>173</c:v>
                </c:pt>
                <c:pt idx="74397">
                  <c:v>32</c:v>
                </c:pt>
                <c:pt idx="74398">
                  <c:v>87</c:v>
                </c:pt>
                <c:pt idx="74399">
                  <c:v>96</c:v>
                </c:pt>
                <c:pt idx="74400">
                  <c:v>162</c:v>
                </c:pt>
                <c:pt idx="74401">
                  <c:v>155</c:v>
                </c:pt>
                <c:pt idx="74402">
                  <c:v>72</c:v>
                </c:pt>
                <c:pt idx="74403">
                  <c:v>71</c:v>
                </c:pt>
                <c:pt idx="74404">
                  <c:v>103</c:v>
                </c:pt>
                <c:pt idx="74405">
                  <c:v>92</c:v>
                </c:pt>
                <c:pt idx="74406">
                  <c:v>121</c:v>
                </c:pt>
                <c:pt idx="74407">
                  <c:v>160</c:v>
                </c:pt>
                <c:pt idx="74408">
                  <c:v>285</c:v>
                </c:pt>
                <c:pt idx="74409">
                  <c:v>200</c:v>
                </c:pt>
                <c:pt idx="74410">
                  <c:v>277</c:v>
                </c:pt>
                <c:pt idx="74411">
                  <c:v>148</c:v>
                </c:pt>
                <c:pt idx="74412">
                  <c:v>110</c:v>
                </c:pt>
                <c:pt idx="74413">
                  <c:v>238</c:v>
                </c:pt>
                <c:pt idx="74414">
                  <c:v>155</c:v>
                </c:pt>
                <c:pt idx="74415">
                  <c:v>322</c:v>
                </c:pt>
                <c:pt idx="74416">
                  <c:v>282</c:v>
                </c:pt>
                <c:pt idx="74417">
                  <c:v>208</c:v>
                </c:pt>
                <c:pt idx="74418">
                  <c:v>144</c:v>
                </c:pt>
                <c:pt idx="74419">
                  <c:v>158</c:v>
                </c:pt>
                <c:pt idx="74420">
                  <c:v>315</c:v>
                </c:pt>
                <c:pt idx="74421">
                  <c:v>384</c:v>
                </c:pt>
                <c:pt idx="74422">
                  <c:v>346</c:v>
                </c:pt>
                <c:pt idx="74423">
                  <c:v>198</c:v>
                </c:pt>
                <c:pt idx="74424">
                  <c:v>299</c:v>
                </c:pt>
                <c:pt idx="74425">
                  <c:v>286</c:v>
                </c:pt>
                <c:pt idx="74426">
                  <c:v>241</c:v>
                </c:pt>
                <c:pt idx="74427">
                  <c:v>162</c:v>
                </c:pt>
                <c:pt idx="74428">
                  <c:v>178</c:v>
                </c:pt>
                <c:pt idx="74429">
                  <c:v>206</c:v>
                </c:pt>
                <c:pt idx="74430">
                  <c:v>244</c:v>
                </c:pt>
                <c:pt idx="74431">
                  <c:v>207</c:v>
                </c:pt>
                <c:pt idx="74432">
                  <c:v>260</c:v>
                </c:pt>
                <c:pt idx="74433">
                  <c:v>244</c:v>
                </c:pt>
                <c:pt idx="74434">
                  <c:v>238</c:v>
                </c:pt>
                <c:pt idx="74435">
                  <c:v>268</c:v>
                </c:pt>
                <c:pt idx="74436">
                  <c:v>330</c:v>
                </c:pt>
                <c:pt idx="74437">
                  <c:v>333</c:v>
                </c:pt>
                <c:pt idx="74438">
                  <c:v>269</c:v>
                </c:pt>
                <c:pt idx="74439">
                  <c:v>233</c:v>
                </c:pt>
                <c:pt idx="74440">
                  <c:v>315</c:v>
                </c:pt>
                <c:pt idx="74441">
                  <c:v>235</c:v>
                </c:pt>
                <c:pt idx="74442">
                  <c:v>328</c:v>
                </c:pt>
                <c:pt idx="74443">
                  <c:v>235</c:v>
                </c:pt>
                <c:pt idx="74444">
                  <c:v>355</c:v>
                </c:pt>
                <c:pt idx="74445">
                  <c:v>234</c:v>
                </c:pt>
                <c:pt idx="74446">
                  <c:v>351</c:v>
                </c:pt>
                <c:pt idx="74447">
                  <c:v>444</c:v>
                </c:pt>
                <c:pt idx="74448">
                  <c:v>468</c:v>
                </c:pt>
                <c:pt idx="74449">
                  <c:v>403</c:v>
                </c:pt>
                <c:pt idx="74450">
                  <c:v>277</c:v>
                </c:pt>
                <c:pt idx="74451">
                  <c:v>274</c:v>
                </c:pt>
                <c:pt idx="74452">
                  <c:v>253</c:v>
                </c:pt>
                <c:pt idx="74453">
                  <c:v>45</c:v>
                </c:pt>
                <c:pt idx="74454">
                  <c:v>47</c:v>
                </c:pt>
                <c:pt idx="74455">
                  <c:v>80</c:v>
                </c:pt>
                <c:pt idx="74456">
                  <c:v>109</c:v>
                </c:pt>
                <c:pt idx="74457">
                  <c:v>7</c:v>
                </c:pt>
                <c:pt idx="74458">
                  <c:v>96</c:v>
                </c:pt>
                <c:pt idx="74459">
                  <c:v>64</c:v>
                </c:pt>
                <c:pt idx="74460">
                  <c:v>109</c:v>
                </c:pt>
                <c:pt idx="74461">
                  <c:v>40</c:v>
                </c:pt>
                <c:pt idx="74462">
                  <c:v>4</c:v>
                </c:pt>
                <c:pt idx="74463">
                  <c:v>133</c:v>
                </c:pt>
                <c:pt idx="74464">
                  <c:v>487</c:v>
                </c:pt>
                <c:pt idx="74465">
                  <c:v>298</c:v>
                </c:pt>
                <c:pt idx="74466">
                  <c:v>179</c:v>
                </c:pt>
                <c:pt idx="74467">
                  <c:v>329</c:v>
                </c:pt>
                <c:pt idx="74468">
                  <c:v>218</c:v>
                </c:pt>
                <c:pt idx="74469">
                  <c:v>183</c:v>
                </c:pt>
                <c:pt idx="74470">
                  <c:v>258</c:v>
                </c:pt>
                <c:pt idx="74471">
                  <c:v>197</c:v>
                </c:pt>
                <c:pt idx="74472">
                  <c:v>257</c:v>
                </c:pt>
                <c:pt idx="74473">
                  <c:v>351</c:v>
                </c:pt>
                <c:pt idx="74474">
                  <c:v>221</c:v>
                </c:pt>
                <c:pt idx="74475">
                  <c:v>760</c:v>
                </c:pt>
                <c:pt idx="74476">
                  <c:v>214</c:v>
                </c:pt>
                <c:pt idx="74477">
                  <c:v>326</c:v>
                </c:pt>
                <c:pt idx="74478">
                  <c:v>197</c:v>
                </c:pt>
                <c:pt idx="74479">
                  <c:v>532</c:v>
                </c:pt>
                <c:pt idx="74480">
                  <c:v>403</c:v>
                </c:pt>
                <c:pt idx="74481">
                  <c:v>777</c:v>
                </c:pt>
                <c:pt idx="74482">
                  <c:v>850</c:v>
                </c:pt>
                <c:pt idx="74483">
                  <c:v>674</c:v>
                </c:pt>
                <c:pt idx="74484">
                  <c:v>579</c:v>
                </c:pt>
                <c:pt idx="74485">
                  <c:v>348</c:v>
                </c:pt>
                <c:pt idx="74486">
                  <c:v>505</c:v>
                </c:pt>
                <c:pt idx="74487">
                  <c:v>215</c:v>
                </c:pt>
                <c:pt idx="74488">
                  <c:v>195</c:v>
                </c:pt>
                <c:pt idx="74489">
                  <c:v>369</c:v>
                </c:pt>
                <c:pt idx="74490">
                  <c:v>325</c:v>
                </c:pt>
                <c:pt idx="74491">
                  <c:v>321</c:v>
                </c:pt>
                <c:pt idx="74492">
                  <c:v>241</c:v>
                </c:pt>
                <c:pt idx="74493">
                  <c:v>263</c:v>
                </c:pt>
                <c:pt idx="74494">
                  <c:v>395</c:v>
                </c:pt>
                <c:pt idx="74495">
                  <c:v>203</c:v>
                </c:pt>
                <c:pt idx="74496">
                  <c:v>316</c:v>
                </c:pt>
                <c:pt idx="74497">
                  <c:v>248</c:v>
                </c:pt>
                <c:pt idx="74498">
                  <c:v>215</c:v>
                </c:pt>
                <c:pt idx="74499">
                  <c:v>312</c:v>
                </c:pt>
                <c:pt idx="74500">
                  <c:v>389</c:v>
                </c:pt>
                <c:pt idx="74501">
                  <c:v>149</c:v>
                </c:pt>
                <c:pt idx="74502">
                  <c:v>141</c:v>
                </c:pt>
                <c:pt idx="74503">
                  <c:v>199</c:v>
                </c:pt>
                <c:pt idx="74504">
                  <c:v>343</c:v>
                </c:pt>
                <c:pt idx="74505">
                  <c:v>541</c:v>
                </c:pt>
                <c:pt idx="74506">
                  <c:v>344</c:v>
                </c:pt>
                <c:pt idx="74507">
                  <c:v>327</c:v>
                </c:pt>
                <c:pt idx="74508">
                  <c:v>149</c:v>
                </c:pt>
                <c:pt idx="74509">
                  <c:v>107</c:v>
                </c:pt>
                <c:pt idx="74510">
                  <c:v>590</c:v>
                </c:pt>
                <c:pt idx="74511">
                  <c:v>209</c:v>
                </c:pt>
                <c:pt idx="74512">
                  <c:v>251</c:v>
                </c:pt>
                <c:pt idx="74513">
                  <c:v>382</c:v>
                </c:pt>
                <c:pt idx="74514">
                  <c:v>474</c:v>
                </c:pt>
                <c:pt idx="74515">
                  <c:v>443</c:v>
                </c:pt>
                <c:pt idx="74516">
                  <c:v>444</c:v>
                </c:pt>
                <c:pt idx="74517">
                  <c:v>415</c:v>
                </c:pt>
                <c:pt idx="74518">
                  <c:v>361</c:v>
                </c:pt>
                <c:pt idx="74519">
                  <c:v>401</c:v>
                </c:pt>
                <c:pt idx="74520">
                  <c:v>360</c:v>
                </c:pt>
                <c:pt idx="74521">
                  <c:v>297</c:v>
                </c:pt>
                <c:pt idx="74522">
                  <c:v>377</c:v>
                </c:pt>
                <c:pt idx="74523">
                  <c:v>319</c:v>
                </c:pt>
                <c:pt idx="74524">
                  <c:v>281</c:v>
                </c:pt>
                <c:pt idx="74525">
                  <c:v>488</c:v>
                </c:pt>
                <c:pt idx="74526">
                  <c:v>257</c:v>
                </c:pt>
                <c:pt idx="74527">
                  <c:v>1004</c:v>
                </c:pt>
                <c:pt idx="74528">
                  <c:v>312</c:v>
                </c:pt>
                <c:pt idx="74529">
                  <c:v>519</c:v>
                </c:pt>
                <c:pt idx="74530">
                  <c:v>258</c:v>
                </c:pt>
                <c:pt idx="74531">
                  <c:v>489</c:v>
                </c:pt>
                <c:pt idx="74532">
                  <c:v>341</c:v>
                </c:pt>
                <c:pt idx="74533">
                  <c:v>302</c:v>
                </c:pt>
                <c:pt idx="74534">
                  <c:v>301</c:v>
                </c:pt>
                <c:pt idx="74535">
                  <c:v>654</c:v>
                </c:pt>
                <c:pt idx="74536">
                  <c:v>476</c:v>
                </c:pt>
                <c:pt idx="74537">
                  <c:v>1101</c:v>
                </c:pt>
                <c:pt idx="74538">
                  <c:v>420</c:v>
                </c:pt>
                <c:pt idx="74539">
                  <c:v>453</c:v>
                </c:pt>
                <c:pt idx="74540">
                  <c:v>621</c:v>
                </c:pt>
                <c:pt idx="74541">
                  <c:v>990</c:v>
                </c:pt>
                <c:pt idx="74542">
                  <c:v>429</c:v>
                </c:pt>
                <c:pt idx="74543">
                  <c:v>229</c:v>
                </c:pt>
                <c:pt idx="74544">
                  <c:v>428</c:v>
                </c:pt>
                <c:pt idx="74545">
                  <c:v>510</c:v>
                </c:pt>
                <c:pt idx="74546">
                  <c:v>313</c:v>
                </c:pt>
                <c:pt idx="74547">
                  <c:v>777</c:v>
                </c:pt>
                <c:pt idx="74548">
                  <c:v>513</c:v>
                </c:pt>
                <c:pt idx="74549">
                  <c:v>791</c:v>
                </c:pt>
                <c:pt idx="74550">
                  <c:v>348</c:v>
                </c:pt>
                <c:pt idx="74551">
                  <c:v>800</c:v>
                </c:pt>
                <c:pt idx="74552">
                  <c:v>677</c:v>
                </c:pt>
                <c:pt idx="74553">
                  <c:v>1443</c:v>
                </c:pt>
                <c:pt idx="74554">
                  <c:v>397</c:v>
                </c:pt>
                <c:pt idx="74555">
                  <c:v>482</c:v>
                </c:pt>
                <c:pt idx="74556">
                  <c:v>886</c:v>
                </c:pt>
                <c:pt idx="74557">
                  <c:v>268</c:v>
                </c:pt>
                <c:pt idx="74558">
                  <c:v>349</c:v>
                </c:pt>
                <c:pt idx="74559">
                  <c:v>107</c:v>
                </c:pt>
                <c:pt idx="74560">
                  <c:v>163</c:v>
                </c:pt>
                <c:pt idx="74561">
                  <c:v>192</c:v>
                </c:pt>
                <c:pt idx="74562">
                  <c:v>120</c:v>
                </c:pt>
                <c:pt idx="74563">
                  <c:v>173</c:v>
                </c:pt>
                <c:pt idx="74564">
                  <c:v>267</c:v>
                </c:pt>
                <c:pt idx="74565">
                  <c:v>126</c:v>
                </c:pt>
                <c:pt idx="74566">
                  <c:v>126</c:v>
                </c:pt>
                <c:pt idx="74567">
                  <c:v>102</c:v>
                </c:pt>
                <c:pt idx="74568">
                  <c:v>89</c:v>
                </c:pt>
                <c:pt idx="74569">
                  <c:v>208</c:v>
                </c:pt>
                <c:pt idx="74570">
                  <c:v>159</c:v>
                </c:pt>
                <c:pt idx="74571">
                  <c:v>1744</c:v>
                </c:pt>
                <c:pt idx="74572">
                  <c:v>270</c:v>
                </c:pt>
                <c:pt idx="74573">
                  <c:v>330</c:v>
                </c:pt>
                <c:pt idx="74574">
                  <c:v>464</c:v>
                </c:pt>
                <c:pt idx="74575">
                  <c:v>1079</c:v>
                </c:pt>
                <c:pt idx="74576">
                  <c:v>985</c:v>
                </c:pt>
                <c:pt idx="74577">
                  <c:v>402</c:v>
                </c:pt>
                <c:pt idx="74578">
                  <c:v>513</c:v>
                </c:pt>
                <c:pt idx="74579">
                  <c:v>795</c:v>
                </c:pt>
                <c:pt idx="74580">
                  <c:v>391</c:v>
                </c:pt>
                <c:pt idx="74581">
                  <c:v>517</c:v>
                </c:pt>
                <c:pt idx="74582">
                  <c:v>960</c:v>
                </c:pt>
                <c:pt idx="74583">
                  <c:v>162</c:v>
                </c:pt>
                <c:pt idx="74584">
                  <c:v>304</c:v>
                </c:pt>
                <c:pt idx="74585">
                  <c:v>266</c:v>
                </c:pt>
                <c:pt idx="74586">
                  <c:v>145</c:v>
                </c:pt>
                <c:pt idx="74587">
                  <c:v>228</c:v>
                </c:pt>
                <c:pt idx="74588">
                  <c:v>68</c:v>
                </c:pt>
                <c:pt idx="74589">
                  <c:v>111</c:v>
                </c:pt>
                <c:pt idx="74590">
                  <c:v>6</c:v>
                </c:pt>
                <c:pt idx="74591" formatCode="0.00E+00">
                  <c:v>4.8999999999999998E-3</c:v>
                </c:pt>
                <c:pt idx="74592">
                  <c:v>11</c:v>
                </c:pt>
                <c:pt idx="74593">
                  <c:v>438</c:v>
                </c:pt>
                <c:pt idx="74594">
                  <c:v>833</c:v>
                </c:pt>
                <c:pt idx="74595">
                  <c:v>320</c:v>
                </c:pt>
                <c:pt idx="74596">
                  <c:v>1070</c:v>
                </c:pt>
                <c:pt idx="74597">
                  <c:v>457</c:v>
                </c:pt>
                <c:pt idx="74598">
                  <c:v>424</c:v>
                </c:pt>
                <c:pt idx="74599">
                  <c:v>974</c:v>
                </c:pt>
                <c:pt idx="74600">
                  <c:v>804</c:v>
                </c:pt>
                <c:pt idx="74601">
                  <c:v>759</c:v>
                </c:pt>
                <c:pt idx="74602">
                  <c:v>935</c:v>
                </c:pt>
                <c:pt idx="74603">
                  <c:v>395</c:v>
                </c:pt>
                <c:pt idx="74604">
                  <c:v>514</c:v>
                </c:pt>
                <c:pt idx="74605">
                  <c:v>344</c:v>
                </c:pt>
                <c:pt idx="74606">
                  <c:v>273</c:v>
                </c:pt>
                <c:pt idx="74607">
                  <c:v>317</c:v>
                </c:pt>
                <c:pt idx="74608">
                  <c:v>300</c:v>
                </c:pt>
                <c:pt idx="74609">
                  <c:v>181</c:v>
                </c:pt>
                <c:pt idx="74610">
                  <c:v>241</c:v>
                </c:pt>
                <c:pt idx="74611">
                  <c:v>355</c:v>
                </c:pt>
                <c:pt idx="74612">
                  <c:v>179</c:v>
                </c:pt>
                <c:pt idx="74613">
                  <c:v>142</c:v>
                </c:pt>
                <c:pt idx="74614">
                  <c:v>134</c:v>
                </c:pt>
                <c:pt idx="74615">
                  <c:v>185</c:v>
                </c:pt>
                <c:pt idx="74616">
                  <c:v>277</c:v>
                </c:pt>
                <c:pt idx="74617">
                  <c:v>231</c:v>
                </c:pt>
                <c:pt idx="74618">
                  <c:v>101</c:v>
                </c:pt>
                <c:pt idx="74619">
                  <c:v>115</c:v>
                </c:pt>
                <c:pt idx="74620">
                  <c:v>129</c:v>
                </c:pt>
                <c:pt idx="74621">
                  <c:v>194</c:v>
                </c:pt>
                <c:pt idx="74622">
                  <c:v>180</c:v>
                </c:pt>
                <c:pt idx="74623">
                  <c:v>369</c:v>
                </c:pt>
                <c:pt idx="74624">
                  <c:v>183</c:v>
                </c:pt>
                <c:pt idx="74625">
                  <c:v>66</c:v>
                </c:pt>
                <c:pt idx="74626">
                  <c:v>155</c:v>
                </c:pt>
                <c:pt idx="74627">
                  <c:v>102</c:v>
                </c:pt>
                <c:pt idx="74628">
                  <c:v>106</c:v>
                </c:pt>
                <c:pt idx="74629">
                  <c:v>186</c:v>
                </c:pt>
                <c:pt idx="74630">
                  <c:v>362</c:v>
                </c:pt>
                <c:pt idx="74631">
                  <c:v>319</c:v>
                </c:pt>
                <c:pt idx="74632">
                  <c:v>343</c:v>
                </c:pt>
                <c:pt idx="74633">
                  <c:v>297</c:v>
                </c:pt>
                <c:pt idx="74634">
                  <c:v>354</c:v>
                </c:pt>
                <c:pt idx="74635">
                  <c:v>370</c:v>
                </c:pt>
                <c:pt idx="74636">
                  <c:v>357</c:v>
                </c:pt>
                <c:pt idx="74637">
                  <c:v>255</c:v>
                </c:pt>
                <c:pt idx="74638">
                  <c:v>325</c:v>
                </c:pt>
                <c:pt idx="74639">
                  <c:v>158</c:v>
                </c:pt>
                <c:pt idx="74640">
                  <c:v>387</c:v>
                </c:pt>
                <c:pt idx="74641">
                  <c:v>85</c:v>
                </c:pt>
                <c:pt idx="74642">
                  <c:v>179</c:v>
                </c:pt>
                <c:pt idx="74643">
                  <c:v>108</c:v>
                </c:pt>
                <c:pt idx="74644">
                  <c:v>127</c:v>
                </c:pt>
                <c:pt idx="74645">
                  <c:v>367</c:v>
                </c:pt>
                <c:pt idx="74646">
                  <c:v>61</c:v>
                </c:pt>
                <c:pt idx="74647">
                  <c:v>320</c:v>
                </c:pt>
                <c:pt idx="74648">
                  <c:v>289</c:v>
                </c:pt>
                <c:pt idx="74649">
                  <c:v>124</c:v>
                </c:pt>
                <c:pt idx="74650">
                  <c:v>98</c:v>
                </c:pt>
                <c:pt idx="74651">
                  <c:v>328</c:v>
                </c:pt>
                <c:pt idx="74652">
                  <c:v>536</c:v>
                </c:pt>
                <c:pt idx="74653">
                  <c:v>342</c:v>
                </c:pt>
                <c:pt idx="74654">
                  <c:v>329</c:v>
                </c:pt>
                <c:pt idx="74655">
                  <c:v>391</c:v>
                </c:pt>
                <c:pt idx="74656">
                  <c:v>767</c:v>
                </c:pt>
                <c:pt idx="74657">
                  <c:v>441</c:v>
                </c:pt>
                <c:pt idx="74658">
                  <c:v>880</c:v>
                </c:pt>
                <c:pt idx="74659">
                  <c:v>924</c:v>
                </c:pt>
                <c:pt idx="74660">
                  <c:v>336</c:v>
                </c:pt>
                <c:pt idx="74661">
                  <c:v>822</c:v>
                </c:pt>
                <c:pt idx="74662">
                  <c:v>270</c:v>
                </c:pt>
                <c:pt idx="74663">
                  <c:v>587</c:v>
                </c:pt>
                <c:pt idx="74664">
                  <c:v>456</c:v>
                </c:pt>
                <c:pt idx="74665">
                  <c:v>120</c:v>
                </c:pt>
                <c:pt idx="74666">
                  <c:v>81</c:v>
                </c:pt>
                <c:pt idx="74667">
                  <c:v>93</c:v>
                </c:pt>
                <c:pt idx="74668">
                  <c:v>185</c:v>
                </c:pt>
                <c:pt idx="74669">
                  <c:v>124</c:v>
                </c:pt>
                <c:pt idx="74670">
                  <c:v>180</c:v>
                </c:pt>
                <c:pt idx="74671">
                  <c:v>162</c:v>
                </c:pt>
                <c:pt idx="74672">
                  <c:v>204</c:v>
                </c:pt>
                <c:pt idx="74673">
                  <c:v>177</c:v>
                </c:pt>
                <c:pt idx="74674">
                  <c:v>102</c:v>
                </c:pt>
                <c:pt idx="74675">
                  <c:v>145</c:v>
                </c:pt>
                <c:pt idx="74676">
                  <c:v>354</c:v>
                </c:pt>
                <c:pt idx="74677">
                  <c:v>3</c:v>
                </c:pt>
                <c:pt idx="74678">
                  <c:v>107</c:v>
                </c:pt>
                <c:pt idx="74679">
                  <c:v>77</c:v>
                </c:pt>
                <c:pt idx="74680">
                  <c:v>70</c:v>
                </c:pt>
                <c:pt idx="74681">
                  <c:v>106</c:v>
                </c:pt>
                <c:pt idx="74682">
                  <c:v>32</c:v>
                </c:pt>
                <c:pt idx="74683" formatCode="0.00E+00">
                  <c:v>4.8999999999999998E-3</c:v>
                </c:pt>
                <c:pt idx="74684">
                  <c:v>15</c:v>
                </c:pt>
                <c:pt idx="74685" formatCode="0.00E+00">
                  <c:v>4.8999999999999998E-3</c:v>
                </c:pt>
                <c:pt idx="74686">
                  <c:v>55</c:v>
                </c:pt>
                <c:pt idx="74687">
                  <c:v>14</c:v>
                </c:pt>
                <c:pt idx="74688">
                  <c:v>133</c:v>
                </c:pt>
                <c:pt idx="74689">
                  <c:v>163</c:v>
                </c:pt>
                <c:pt idx="74690">
                  <c:v>299</c:v>
                </c:pt>
                <c:pt idx="74691">
                  <c:v>93</c:v>
                </c:pt>
                <c:pt idx="74692">
                  <c:v>53</c:v>
                </c:pt>
                <c:pt idx="74693">
                  <c:v>151</c:v>
                </c:pt>
                <c:pt idx="74694">
                  <c:v>139</c:v>
                </c:pt>
                <c:pt idx="74695">
                  <c:v>306</c:v>
                </c:pt>
                <c:pt idx="74696">
                  <c:v>115</c:v>
                </c:pt>
                <c:pt idx="74697">
                  <c:v>295</c:v>
                </c:pt>
                <c:pt idx="74698">
                  <c:v>154</c:v>
                </c:pt>
                <c:pt idx="74699">
                  <c:v>236</c:v>
                </c:pt>
                <c:pt idx="74700">
                  <c:v>195</c:v>
                </c:pt>
                <c:pt idx="74701">
                  <c:v>484</c:v>
                </c:pt>
                <c:pt idx="74702">
                  <c:v>193</c:v>
                </c:pt>
                <c:pt idx="74703">
                  <c:v>379</c:v>
                </c:pt>
                <c:pt idx="74704">
                  <c:v>233</c:v>
                </c:pt>
                <c:pt idx="74705">
                  <c:v>239</c:v>
                </c:pt>
                <c:pt idx="74706">
                  <c:v>288</c:v>
                </c:pt>
                <c:pt idx="74707">
                  <c:v>362</c:v>
                </c:pt>
                <c:pt idx="74708">
                  <c:v>502</c:v>
                </c:pt>
                <c:pt idx="74709">
                  <c:v>369</c:v>
                </c:pt>
                <c:pt idx="74710">
                  <c:v>459</c:v>
                </c:pt>
                <c:pt idx="74711">
                  <c:v>289</c:v>
                </c:pt>
                <c:pt idx="74712">
                  <c:v>309</c:v>
                </c:pt>
                <c:pt idx="74713">
                  <c:v>206</c:v>
                </c:pt>
                <c:pt idx="74714">
                  <c:v>366</c:v>
                </c:pt>
                <c:pt idx="74715">
                  <c:v>352</c:v>
                </c:pt>
                <c:pt idx="74716">
                  <c:v>349</c:v>
                </c:pt>
                <c:pt idx="74717">
                  <c:v>411</c:v>
                </c:pt>
                <c:pt idx="74718">
                  <c:v>381</c:v>
                </c:pt>
                <c:pt idx="74719">
                  <c:v>397</c:v>
                </c:pt>
                <c:pt idx="74720">
                  <c:v>894</c:v>
                </c:pt>
                <c:pt idx="74721">
                  <c:v>1493</c:v>
                </c:pt>
                <c:pt idx="74722">
                  <c:v>445</c:v>
                </c:pt>
                <c:pt idx="74723">
                  <c:v>317</c:v>
                </c:pt>
                <c:pt idx="74724">
                  <c:v>335</c:v>
                </c:pt>
                <c:pt idx="74725">
                  <c:v>984</c:v>
                </c:pt>
                <c:pt idx="74726">
                  <c:v>398</c:v>
                </c:pt>
                <c:pt idx="74727">
                  <c:v>342</c:v>
                </c:pt>
                <c:pt idx="74728">
                  <c:v>381</c:v>
                </c:pt>
                <c:pt idx="74729">
                  <c:v>930</c:v>
                </c:pt>
                <c:pt idx="74730">
                  <c:v>283</c:v>
                </c:pt>
                <c:pt idx="74731">
                  <c:v>491</c:v>
                </c:pt>
                <c:pt idx="74732">
                  <c:v>739</c:v>
                </c:pt>
                <c:pt idx="74733">
                  <c:v>412</c:v>
                </c:pt>
                <c:pt idx="74734">
                  <c:v>590</c:v>
                </c:pt>
                <c:pt idx="74735">
                  <c:v>1038</c:v>
                </c:pt>
                <c:pt idx="74736">
                  <c:v>427</c:v>
                </c:pt>
                <c:pt idx="74737">
                  <c:v>976</c:v>
                </c:pt>
                <c:pt idx="74738">
                  <c:v>926</c:v>
                </c:pt>
                <c:pt idx="74739">
                  <c:v>882</c:v>
                </c:pt>
                <c:pt idx="74740">
                  <c:v>334</c:v>
                </c:pt>
                <c:pt idx="74741">
                  <c:v>229</c:v>
                </c:pt>
                <c:pt idx="74742">
                  <c:v>233</c:v>
                </c:pt>
                <c:pt idx="74743">
                  <c:v>306</c:v>
                </c:pt>
                <c:pt idx="74744">
                  <c:v>264</c:v>
                </c:pt>
                <c:pt idx="74745">
                  <c:v>246</c:v>
                </c:pt>
                <c:pt idx="74746">
                  <c:v>240</c:v>
                </c:pt>
                <c:pt idx="74747">
                  <c:v>259</c:v>
                </c:pt>
                <c:pt idx="74748">
                  <c:v>233</c:v>
                </c:pt>
                <c:pt idx="74749">
                  <c:v>154</c:v>
                </c:pt>
                <c:pt idx="74750">
                  <c:v>144</c:v>
                </c:pt>
                <c:pt idx="74751">
                  <c:v>290</c:v>
                </c:pt>
                <c:pt idx="74752">
                  <c:v>145</c:v>
                </c:pt>
                <c:pt idx="74753">
                  <c:v>201</c:v>
                </c:pt>
                <c:pt idx="74754">
                  <c:v>295</c:v>
                </c:pt>
                <c:pt idx="74755">
                  <c:v>314</c:v>
                </c:pt>
                <c:pt idx="74756">
                  <c:v>372</c:v>
                </c:pt>
                <c:pt idx="74757">
                  <c:v>348</c:v>
                </c:pt>
                <c:pt idx="74758">
                  <c:v>326</c:v>
                </c:pt>
                <c:pt idx="74759">
                  <c:v>386</c:v>
                </c:pt>
                <c:pt idx="74760">
                  <c:v>252</c:v>
                </c:pt>
                <c:pt idx="74761">
                  <c:v>306</c:v>
                </c:pt>
                <c:pt idx="74762">
                  <c:v>208</c:v>
                </c:pt>
                <c:pt idx="74763">
                  <c:v>205</c:v>
                </c:pt>
                <c:pt idx="74764">
                  <c:v>336</c:v>
                </c:pt>
                <c:pt idx="74765">
                  <c:v>338</c:v>
                </c:pt>
                <c:pt idx="74766">
                  <c:v>332</c:v>
                </c:pt>
                <c:pt idx="74767">
                  <c:v>341</c:v>
                </c:pt>
                <c:pt idx="74768">
                  <c:v>545</c:v>
                </c:pt>
                <c:pt idx="74769">
                  <c:v>420</c:v>
                </c:pt>
                <c:pt idx="74770">
                  <c:v>439</c:v>
                </c:pt>
                <c:pt idx="74771">
                  <c:v>328</c:v>
                </c:pt>
                <c:pt idx="74772">
                  <c:v>463</c:v>
                </c:pt>
                <c:pt idx="74773">
                  <c:v>373</c:v>
                </c:pt>
                <c:pt idx="74774">
                  <c:v>354</c:v>
                </c:pt>
                <c:pt idx="74775">
                  <c:v>540</c:v>
                </c:pt>
                <c:pt idx="74776">
                  <c:v>512</c:v>
                </c:pt>
                <c:pt idx="74777">
                  <c:v>485</c:v>
                </c:pt>
                <c:pt idx="74778">
                  <c:v>468</c:v>
                </c:pt>
                <c:pt idx="74779">
                  <c:v>302</c:v>
                </c:pt>
                <c:pt idx="74780">
                  <c:v>350</c:v>
                </c:pt>
                <c:pt idx="74781">
                  <c:v>360</c:v>
                </c:pt>
                <c:pt idx="74782">
                  <c:v>345</c:v>
                </c:pt>
                <c:pt idx="74783">
                  <c:v>321</c:v>
                </c:pt>
                <c:pt idx="74784">
                  <c:v>312</c:v>
                </c:pt>
                <c:pt idx="74785">
                  <c:v>462</c:v>
                </c:pt>
                <c:pt idx="74786">
                  <c:v>353</c:v>
                </c:pt>
                <c:pt idx="74787">
                  <c:v>250</c:v>
                </c:pt>
                <c:pt idx="74788">
                  <c:v>296</c:v>
                </c:pt>
                <c:pt idx="74789">
                  <c:v>270</c:v>
                </c:pt>
                <c:pt idx="74790">
                  <c:v>272</c:v>
                </c:pt>
                <c:pt idx="74791">
                  <c:v>331</c:v>
                </c:pt>
                <c:pt idx="74792">
                  <c:v>367</c:v>
                </c:pt>
                <c:pt idx="74793">
                  <c:v>94</c:v>
                </c:pt>
                <c:pt idx="74794">
                  <c:v>121</c:v>
                </c:pt>
                <c:pt idx="74795">
                  <c:v>245</c:v>
                </c:pt>
                <c:pt idx="74796">
                  <c:v>198</c:v>
                </c:pt>
                <c:pt idx="74797">
                  <c:v>156</c:v>
                </c:pt>
                <c:pt idx="74798">
                  <c:v>194</c:v>
                </c:pt>
                <c:pt idx="74799">
                  <c:v>212</c:v>
                </c:pt>
                <c:pt idx="74800">
                  <c:v>188</c:v>
                </c:pt>
                <c:pt idx="74801">
                  <c:v>986</c:v>
                </c:pt>
                <c:pt idx="74802">
                  <c:v>1627</c:v>
                </c:pt>
                <c:pt idx="74803">
                  <c:v>982</c:v>
                </c:pt>
                <c:pt idx="74804">
                  <c:v>457</c:v>
                </c:pt>
                <c:pt idx="74805">
                  <c:v>944</c:v>
                </c:pt>
                <c:pt idx="74806">
                  <c:v>1004</c:v>
                </c:pt>
                <c:pt idx="74807">
                  <c:v>362</c:v>
                </c:pt>
                <c:pt idx="74808">
                  <c:v>443</c:v>
                </c:pt>
                <c:pt idx="74809">
                  <c:v>787</c:v>
                </c:pt>
                <c:pt idx="74810">
                  <c:v>338</c:v>
                </c:pt>
                <c:pt idx="74811">
                  <c:v>928</c:v>
                </c:pt>
                <c:pt idx="74812">
                  <c:v>357</c:v>
                </c:pt>
                <c:pt idx="74813">
                  <c:v>354</c:v>
                </c:pt>
                <c:pt idx="74814">
                  <c:v>210</c:v>
                </c:pt>
                <c:pt idx="74815">
                  <c:v>225</c:v>
                </c:pt>
                <c:pt idx="74816">
                  <c:v>388</c:v>
                </c:pt>
                <c:pt idx="74817">
                  <c:v>287</c:v>
                </c:pt>
                <c:pt idx="74818">
                  <c:v>298</c:v>
                </c:pt>
                <c:pt idx="74819">
                  <c:v>386</c:v>
                </c:pt>
                <c:pt idx="74820">
                  <c:v>286</c:v>
                </c:pt>
                <c:pt idx="74821">
                  <c:v>306</c:v>
                </c:pt>
                <c:pt idx="74822">
                  <c:v>195</c:v>
                </c:pt>
                <c:pt idx="74823">
                  <c:v>213</c:v>
                </c:pt>
                <c:pt idx="74824">
                  <c:v>219</c:v>
                </c:pt>
                <c:pt idx="74825">
                  <c:v>204</c:v>
                </c:pt>
                <c:pt idx="74826">
                  <c:v>40</c:v>
                </c:pt>
                <c:pt idx="74827">
                  <c:v>172</c:v>
                </c:pt>
                <c:pt idx="74828">
                  <c:v>121</c:v>
                </c:pt>
                <c:pt idx="74829">
                  <c:v>118</c:v>
                </c:pt>
                <c:pt idx="74830">
                  <c:v>57</c:v>
                </c:pt>
                <c:pt idx="74831">
                  <c:v>26</c:v>
                </c:pt>
                <c:pt idx="74832">
                  <c:v>62</c:v>
                </c:pt>
                <c:pt idx="74833">
                  <c:v>53</c:v>
                </c:pt>
                <c:pt idx="74834" formatCode="0.00E+00">
                  <c:v>4.8999999999999998E-3</c:v>
                </c:pt>
                <c:pt idx="74835">
                  <c:v>924</c:v>
                </c:pt>
                <c:pt idx="74836">
                  <c:v>756</c:v>
                </c:pt>
                <c:pt idx="74837">
                  <c:v>620</c:v>
                </c:pt>
                <c:pt idx="74838">
                  <c:v>369</c:v>
                </c:pt>
                <c:pt idx="74839">
                  <c:v>1409</c:v>
                </c:pt>
                <c:pt idx="74840">
                  <c:v>687</c:v>
                </c:pt>
                <c:pt idx="74841">
                  <c:v>852</c:v>
                </c:pt>
                <c:pt idx="74842">
                  <c:v>1055</c:v>
                </c:pt>
                <c:pt idx="74843">
                  <c:v>553</c:v>
                </c:pt>
                <c:pt idx="74844">
                  <c:v>309</c:v>
                </c:pt>
                <c:pt idx="74845">
                  <c:v>934</c:v>
                </c:pt>
                <c:pt idx="74846">
                  <c:v>736</c:v>
                </c:pt>
                <c:pt idx="74847">
                  <c:v>229</c:v>
                </c:pt>
                <c:pt idx="74848">
                  <c:v>213</c:v>
                </c:pt>
                <c:pt idx="74849">
                  <c:v>267</c:v>
                </c:pt>
                <c:pt idx="74850">
                  <c:v>194</c:v>
                </c:pt>
                <c:pt idx="74851">
                  <c:v>337</c:v>
                </c:pt>
                <c:pt idx="74852">
                  <c:v>233</c:v>
                </c:pt>
                <c:pt idx="74853">
                  <c:v>245</c:v>
                </c:pt>
                <c:pt idx="74854">
                  <c:v>180</c:v>
                </c:pt>
                <c:pt idx="74855">
                  <c:v>134</c:v>
                </c:pt>
                <c:pt idx="74856">
                  <c:v>113</c:v>
                </c:pt>
                <c:pt idx="74857">
                  <c:v>191</c:v>
                </c:pt>
                <c:pt idx="74858">
                  <c:v>268</c:v>
                </c:pt>
                <c:pt idx="74859">
                  <c:v>109</c:v>
                </c:pt>
                <c:pt idx="74860">
                  <c:v>30</c:v>
                </c:pt>
                <c:pt idx="74861">
                  <c:v>61</c:v>
                </c:pt>
                <c:pt idx="74862">
                  <c:v>99</c:v>
                </c:pt>
                <c:pt idx="74863">
                  <c:v>203</c:v>
                </c:pt>
                <c:pt idx="74864">
                  <c:v>95</c:v>
                </c:pt>
                <c:pt idx="74865">
                  <c:v>196</c:v>
                </c:pt>
                <c:pt idx="74866">
                  <c:v>155</c:v>
                </c:pt>
                <c:pt idx="74867">
                  <c:v>98</c:v>
                </c:pt>
                <c:pt idx="74868">
                  <c:v>63</c:v>
                </c:pt>
                <c:pt idx="74869">
                  <c:v>141</c:v>
                </c:pt>
                <c:pt idx="74870">
                  <c:v>64</c:v>
                </c:pt>
                <c:pt idx="74871">
                  <c:v>275</c:v>
                </c:pt>
                <c:pt idx="74872">
                  <c:v>251</c:v>
                </c:pt>
                <c:pt idx="74873">
                  <c:v>261</c:v>
                </c:pt>
                <c:pt idx="74874">
                  <c:v>234</c:v>
                </c:pt>
                <c:pt idx="74875">
                  <c:v>291</c:v>
                </c:pt>
                <c:pt idx="74876">
                  <c:v>315</c:v>
                </c:pt>
                <c:pt idx="74877">
                  <c:v>248</c:v>
                </c:pt>
                <c:pt idx="74878">
                  <c:v>223</c:v>
                </c:pt>
                <c:pt idx="74879">
                  <c:v>162</c:v>
                </c:pt>
                <c:pt idx="74880">
                  <c:v>221</c:v>
                </c:pt>
                <c:pt idx="74881">
                  <c:v>298</c:v>
                </c:pt>
                <c:pt idx="74882">
                  <c:v>187</c:v>
                </c:pt>
                <c:pt idx="74883">
                  <c:v>172</c:v>
                </c:pt>
                <c:pt idx="74884">
                  <c:v>167</c:v>
                </c:pt>
                <c:pt idx="74885">
                  <c:v>260</c:v>
                </c:pt>
                <c:pt idx="74886">
                  <c:v>252</c:v>
                </c:pt>
                <c:pt idx="74887">
                  <c:v>364</c:v>
                </c:pt>
                <c:pt idx="74888">
                  <c:v>338</c:v>
                </c:pt>
                <c:pt idx="74889">
                  <c:v>233</c:v>
                </c:pt>
                <c:pt idx="74890">
                  <c:v>236</c:v>
                </c:pt>
                <c:pt idx="74891">
                  <c:v>126</c:v>
                </c:pt>
                <c:pt idx="74892">
                  <c:v>219</c:v>
                </c:pt>
                <c:pt idx="74893">
                  <c:v>159</c:v>
                </c:pt>
                <c:pt idx="74894">
                  <c:v>223</c:v>
                </c:pt>
                <c:pt idx="74895">
                  <c:v>475</c:v>
                </c:pt>
                <c:pt idx="74896">
                  <c:v>1011</c:v>
                </c:pt>
                <c:pt idx="74897">
                  <c:v>410</c:v>
                </c:pt>
                <c:pt idx="74898">
                  <c:v>482</c:v>
                </c:pt>
                <c:pt idx="74899">
                  <c:v>982</c:v>
                </c:pt>
                <c:pt idx="74900">
                  <c:v>934</c:v>
                </c:pt>
                <c:pt idx="74901">
                  <c:v>377</c:v>
                </c:pt>
                <c:pt idx="74902">
                  <c:v>427</c:v>
                </c:pt>
                <c:pt idx="74903">
                  <c:v>852</c:v>
                </c:pt>
                <c:pt idx="74904">
                  <c:v>1554</c:v>
                </c:pt>
                <c:pt idx="74905">
                  <c:v>405</c:v>
                </c:pt>
                <c:pt idx="74906">
                  <c:v>549</c:v>
                </c:pt>
                <c:pt idx="74907">
                  <c:v>87</c:v>
                </c:pt>
                <c:pt idx="74908">
                  <c:v>200</c:v>
                </c:pt>
                <c:pt idx="74909">
                  <c:v>106</c:v>
                </c:pt>
                <c:pt idx="74910">
                  <c:v>123</c:v>
                </c:pt>
                <c:pt idx="74911">
                  <c:v>52</c:v>
                </c:pt>
                <c:pt idx="74912">
                  <c:v>184</c:v>
                </c:pt>
                <c:pt idx="74913" formatCode="0.00E+00">
                  <c:v>4.8999999999999998E-3</c:v>
                </c:pt>
                <c:pt idx="74914">
                  <c:v>103</c:v>
                </c:pt>
                <c:pt idx="74915" formatCode="0.00E+00">
                  <c:v>4.8999999999999998E-3</c:v>
                </c:pt>
                <c:pt idx="74916" formatCode="0.00E+00">
                  <c:v>4.8999999999999998E-3</c:v>
                </c:pt>
                <c:pt idx="74917">
                  <c:v>12</c:v>
                </c:pt>
                <c:pt idx="74918" formatCode="0.00E+00">
                  <c:v>4.8999999999999998E-3</c:v>
                </c:pt>
                <c:pt idx="74919">
                  <c:v>74</c:v>
                </c:pt>
                <c:pt idx="74920">
                  <c:v>343</c:v>
                </c:pt>
                <c:pt idx="74921">
                  <c:v>167</c:v>
                </c:pt>
                <c:pt idx="74922">
                  <c:v>165</c:v>
                </c:pt>
                <c:pt idx="74923">
                  <c:v>103</c:v>
                </c:pt>
                <c:pt idx="74924">
                  <c:v>125</c:v>
                </c:pt>
                <c:pt idx="74925">
                  <c:v>123</c:v>
                </c:pt>
                <c:pt idx="74926">
                  <c:v>80</c:v>
                </c:pt>
                <c:pt idx="74927">
                  <c:v>235</c:v>
                </c:pt>
                <c:pt idx="74928">
                  <c:v>200</c:v>
                </c:pt>
                <c:pt idx="74929">
                  <c:v>186</c:v>
                </c:pt>
                <c:pt idx="74930">
                  <c:v>108</c:v>
                </c:pt>
                <c:pt idx="74931">
                  <c:v>292</c:v>
                </c:pt>
                <c:pt idx="74932">
                  <c:v>143</c:v>
                </c:pt>
                <c:pt idx="74933">
                  <c:v>243</c:v>
                </c:pt>
                <c:pt idx="74934">
                  <c:v>349</c:v>
                </c:pt>
                <c:pt idx="74935">
                  <c:v>215</c:v>
                </c:pt>
                <c:pt idx="74936">
                  <c:v>227</c:v>
                </c:pt>
                <c:pt idx="74937">
                  <c:v>310</c:v>
                </c:pt>
                <c:pt idx="74938">
                  <c:v>357</c:v>
                </c:pt>
                <c:pt idx="74939">
                  <c:v>351</c:v>
                </c:pt>
                <c:pt idx="74940">
                  <c:v>307</c:v>
                </c:pt>
                <c:pt idx="74941">
                  <c:v>400</c:v>
                </c:pt>
                <c:pt idx="74942">
                  <c:v>461</c:v>
                </c:pt>
                <c:pt idx="74943">
                  <c:v>318</c:v>
                </c:pt>
                <c:pt idx="74944">
                  <c:v>320</c:v>
                </c:pt>
                <c:pt idx="74945">
                  <c:v>325</c:v>
                </c:pt>
                <c:pt idx="74946">
                  <c:v>366</c:v>
                </c:pt>
                <c:pt idx="74947">
                  <c:v>528</c:v>
                </c:pt>
                <c:pt idx="74948">
                  <c:v>393</c:v>
                </c:pt>
                <c:pt idx="74949">
                  <c:v>346</c:v>
                </c:pt>
                <c:pt idx="74950">
                  <c:v>270</c:v>
                </c:pt>
                <c:pt idx="74951">
                  <c:v>505</c:v>
                </c:pt>
                <c:pt idx="74952">
                  <c:v>788</c:v>
                </c:pt>
                <c:pt idx="74953">
                  <c:v>238</c:v>
                </c:pt>
                <c:pt idx="74954">
                  <c:v>285</c:v>
                </c:pt>
                <c:pt idx="74955">
                  <c:v>271</c:v>
                </c:pt>
                <c:pt idx="74956">
                  <c:v>379</c:v>
                </c:pt>
                <c:pt idx="74957">
                  <c:v>103</c:v>
                </c:pt>
                <c:pt idx="74958" formatCode="0.00E+00">
                  <c:v>4.8999999999999998E-3</c:v>
                </c:pt>
                <c:pt idx="74959">
                  <c:v>243</c:v>
                </c:pt>
                <c:pt idx="74960">
                  <c:v>155</c:v>
                </c:pt>
                <c:pt idx="74961">
                  <c:v>232</c:v>
                </c:pt>
                <c:pt idx="74962">
                  <c:v>223</c:v>
                </c:pt>
                <c:pt idx="74963">
                  <c:v>363</c:v>
                </c:pt>
                <c:pt idx="74964">
                  <c:v>154</c:v>
                </c:pt>
                <c:pt idx="74965">
                  <c:v>135</c:v>
                </c:pt>
                <c:pt idx="74966">
                  <c:v>155</c:v>
                </c:pt>
                <c:pt idx="74967">
                  <c:v>194</c:v>
                </c:pt>
                <c:pt idx="74968">
                  <c:v>134</c:v>
                </c:pt>
                <c:pt idx="74969">
                  <c:v>257</c:v>
                </c:pt>
                <c:pt idx="74970">
                  <c:v>230</c:v>
                </c:pt>
                <c:pt idx="74971">
                  <c:v>130</c:v>
                </c:pt>
                <c:pt idx="74972">
                  <c:v>22</c:v>
                </c:pt>
                <c:pt idx="74973">
                  <c:v>16</c:v>
                </c:pt>
                <c:pt idx="74974">
                  <c:v>270</c:v>
                </c:pt>
                <c:pt idx="74975">
                  <c:v>209</c:v>
                </c:pt>
                <c:pt idx="74976">
                  <c:v>260</c:v>
                </c:pt>
                <c:pt idx="74977">
                  <c:v>139</c:v>
                </c:pt>
                <c:pt idx="74978">
                  <c:v>238</c:v>
                </c:pt>
                <c:pt idx="74979">
                  <c:v>292</c:v>
                </c:pt>
                <c:pt idx="74980">
                  <c:v>298</c:v>
                </c:pt>
                <c:pt idx="74981">
                  <c:v>243</c:v>
                </c:pt>
                <c:pt idx="74982">
                  <c:v>182</c:v>
                </c:pt>
                <c:pt idx="74983">
                  <c:v>195</c:v>
                </c:pt>
                <c:pt idx="74984">
                  <c:v>227</c:v>
                </c:pt>
                <c:pt idx="74985">
                  <c:v>214</c:v>
                </c:pt>
                <c:pt idx="74986">
                  <c:v>560</c:v>
                </c:pt>
                <c:pt idx="74987">
                  <c:v>286</c:v>
                </c:pt>
                <c:pt idx="74988">
                  <c:v>306</c:v>
                </c:pt>
                <c:pt idx="74989">
                  <c:v>300</c:v>
                </c:pt>
                <c:pt idx="74990">
                  <c:v>344</c:v>
                </c:pt>
                <c:pt idx="74991">
                  <c:v>353</c:v>
                </c:pt>
                <c:pt idx="74992">
                  <c:v>322</c:v>
                </c:pt>
                <c:pt idx="74993">
                  <c:v>136</c:v>
                </c:pt>
                <c:pt idx="74994">
                  <c:v>180</c:v>
                </c:pt>
                <c:pt idx="74995">
                  <c:v>255</c:v>
                </c:pt>
                <c:pt idx="74996">
                  <c:v>203</c:v>
                </c:pt>
                <c:pt idx="74997">
                  <c:v>280</c:v>
                </c:pt>
                <c:pt idx="74998">
                  <c:v>89</c:v>
                </c:pt>
                <c:pt idx="74999">
                  <c:v>233</c:v>
                </c:pt>
                <c:pt idx="75000">
                  <c:v>240</c:v>
                </c:pt>
                <c:pt idx="75001">
                  <c:v>281</c:v>
                </c:pt>
                <c:pt idx="75002">
                  <c:v>229</c:v>
                </c:pt>
                <c:pt idx="75003">
                  <c:v>155</c:v>
                </c:pt>
                <c:pt idx="75004">
                  <c:v>140</c:v>
                </c:pt>
                <c:pt idx="75005">
                  <c:v>316</c:v>
                </c:pt>
                <c:pt idx="75006">
                  <c:v>78</c:v>
                </c:pt>
                <c:pt idx="75007">
                  <c:v>63</c:v>
                </c:pt>
                <c:pt idx="75008">
                  <c:v>445</c:v>
                </c:pt>
                <c:pt idx="75009">
                  <c:v>276</c:v>
                </c:pt>
                <c:pt idx="75010">
                  <c:v>227</c:v>
                </c:pt>
                <c:pt idx="75011">
                  <c:v>159</c:v>
                </c:pt>
                <c:pt idx="75012">
                  <c:v>237</c:v>
                </c:pt>
                <c:pt idx="75013">
                  <c:v>265</c:v>
                </c:pt>
                <c:pt idx="75014">
                  <c:v>270</c:v>
                </c:pt>
                <c:pt idx="75015">
                  <c:v>158</c:v>
                </c:pt>
                <c:pt idx="75016">
                  <c:v>486</c:v>
                </c:pt>
                <c:pt idx="75017">
                  <c:v>272</c:v>
                </c:pt>
                <c:pt idx="75018">
                  <c:v>217</c:v>
                </c:pt>
                <c:pt idx="75019">
                  <c:v>429</c:v>
                </c:pt>
                <c:pt idx="75020">
                  <c:v>105</c:v>
                </c:pt>
                <c:pt idx="75021">
                  <c:v>345</c:v>
                </c:pt>
                <c:pt idx="75022">
                  <c:v>184</c:v>
                </c:pt>
                <c:pt idx="75023">
                  <c:v>237</c:v>
                </c:pt>
                <c:pt idx="75024">
                  <c:v>319</c:v>
                </c:pt>
                <c:pt idx="75025">
                  <c:v>300</c:v>
                </c:pt>
                <c:pt idx="75026">
                  <c:v>274</c:v>
                </c:pt>
                <c:pt idx="75027">
                  <c:v>231</c:v>
                </c:pt>
                <c:pt idx="75028">
                  <c:v>284</c:v>
                </c:pt>
                <c:pt idx="75029">
                  <c:v>164</c:v>
                </c:pt>
                <c:pt idx="75030">
                  <c:v>327</c:v>
                </c:pt>
                <c:pt idx="75031">
                  <c:v>144</c:v>
                </c:pt>
                <c:pt idx="75032">
                  <c:v>206</c:v>
                </c:pt>
                <c:pt idx="75033">
                  <c:v>364</c:v>
                </c:pt>
                <c:pt idx="75034">
                  <c:v>147</c:v>
                </c:pt>
                <c:pt idx="75035">
                  <c:v>165</c:v>
                </c:pt>
                <c:pt idx="75036">
                  <c:v>386</c:v>
                </c:pt>
                <c:pt idx="75037">
                  <c:v>427</c:v>
                </c:pt>
                <c:pt idx="75038">
                  <c:v>182</c:v>
                </c:pt>
                <c:pt idx="75039">
                  <c:v>460</c:v>
                </c:pt>
                <c:pt idx="75040">
                  <c:v>404</c:v>
                </c:pt>
                <c:pt idx="75041">
                  <c:v>417</c:v>
                </c:pt>
                <c:pt idx="75042">
                  <c:v>157</c:v>
                </c:pt>
                <c:pt idx="75043">
                  <c:v>143</c:v>
                </c:pt>
                <c:pt idx="75044">
                  <c:v>268</c:v>
                </c:pt>
                <c:pt idx="75045">
                  <c:v>231</c:v>
                </c:pt>
                <c:pt idx="75046">
                  <c:v>406</c:v>
                </c:pt>
                <c:pt idx="75047">
                  <c:v>292</c:v>
                </c:pt>
                <c:pt idx="75048">
                  <c:v>292</c:v>
                </c:pt>
                <c:pt idx="75049">
                  <c:v>386</c:v>
                </c:pt>
                <c:pt idx="75050">
                  <c:v>369</c:v>
                </c:pt>
                <c:pt idx="75051">
                  <c:v>734</c:v>
                </c:pt>
                <c:pt idx="75052">
                  <c:v>484</c:v>
                </c:pt>
                <c:pt idx="75053">
                  <c:v>896</c:v>
                </c:pt>
                <c:pt idx="75054">
                  <c:v>724</c:v>
                </c:pt>
                <c:pt idx="75055">
                  <c:v>869</c:v>
                </c:pt>
                <c:pt idx="75056">
                  <c:v>952</c:v>
                </c:pt>
                <c:pt idx="75057">
                  <c:v>712</c:v>
                </c:pt>
                <c:pt idx="75058">
                  <c:v>224</c:v>
                </c:pt>
                <c:pt idx="75059">
                  <c:v>183</c:v>
                </c:pt>
                <c:pt idx="75060">
                  <c:v>593</c:v>
                </c:pt>
                <c:pt idx="75061">
                  <c:v>135</c:v>
                </c:pt>
                <c:pt idx="75062">
                  <c:v>158</c:v>
                </c:pt>
                <c:pt idx="75063">
                  <c:v>140</c:v>
                </c:pt>
                <c:pt idx="75064">
                  <c:v>101</c:v>
                </c:pt>
                <c:pt idx="75065">
                  <c:v>111</c:v>
                </c:pt>
                <c:pt idx="75066">
                  <c:v>47</c:v>
                </c:pt>
                <c:pt idx="75067">
                  <c:v>70</c:v>
                </c:pt>
                <c:pt idx="75068">
                  <c:v>97</c:v>
                </c:pt>
                <c:pt idx="75069">
                  <c:v>77</c:v>
                </c:pt>
                <c:pt idx="75070">
                  <c:v>97</c:v>
                </c:pt>
                <c:pt idx="75071">
                  <c:v>229</c:v>
                </c:pt>
                <c:pt idx="75072">
                  <c:v>144</c:v>
                </c:pt>
                <c:pt idx="75073">
                  <c:v>81</c:v>
                </c:pt>
                <c:pt idx="75074">
                  <c:v>18</c:v>
                </c:pt>
                <c:pt idx="75075">
                  <c:v>374</c:v>
                </c:pt>
                <c:pt idx="75076">
                  <c:v>195</c:v>
                </c:pt>
                <c:pt idx="75077">
                  <c:v>338</c:v>
                </c:pt>
                <c:pt idx="75078">
                  <c:v>341</c:v>
                </c:pt>
                <c:pt idx="75079">
                  <c:v>300</c:v>
                </c:pt>
                <c:pt idx="75080">
                  <c:v>329</c:v>
                </c:pt>
                <c:pt idx="75081">
                  <c:v>938</c:v>
                </c:pt>
                <c:pt idx="75082">
                  <c:v>712</c:v>
                </c:pt>
                <c:pt idx="75083">
                  <c:v>373</c:v>
                </c:pt>
                <c:pt idx="75084">
                  <c:v>249</c:v>
                </c:pt>
                <c:pt idx="75085">
                  <c:v>361</c:v>
                </c:pt>
                <c:pt idx="75086">
                  <c:v>392</c:v>
                </c:pt>
                <c:pt idx="75087">
                  <c:v>36</c:v>
                </c:pt>
                <c:pt idx="75088">
                  <c:v>22</c:v>
                </c:pt>
                <c:pt idx="75089">
                  <c:v>94</c:v>
                </c:pt>
                <c:pt idx="75090">
                  <c:v>55</c:v>
                </c:pt>
                <c:pt idx="75091">
                  <c:v>141</c:v>
                </c:pt>
                <c:pt idx="75092">
                  <c:v>103</c:v>
                </c:pt>
                <c:pt idx="75093">
                  <c:v>101</c:v>
                </c:pt>
                <c:pt idx="75094">
                  <c:v>127</c:v>
                </c:pt>
                <c:pt idx="75095">
                  <c:v>56</c:v>
                </c:pt>
                <c:pt idx="75096">
                  <c:v>101</c:v>
                </c:pt>
                <c:pt idx="75097">
                  <c:v>55</c:v>
                </c:pt>
                <c:pt idx="75098">
                  <c:v>24</c:v>
                </c:pt>
                <c:pt idx="75099">
                  <c:v>33</c:v>
                </c:pt>
                <c:pt idx="75100">
                  <c:v>119</c:v>
                </c:pt>
                <c:pt idx="75101">
                  <c:v>29</c:v>
                </c:pt>
                <c:pt idx="75102">
                  <c:v>84</c:v>
                </c:pt>
                <c:pt idx="75103">
                  <c:v>19</c:v>
                </c:pt>
                <c:pt idx="75104">
                  <c:v>360</c:v>
                </c:pt>
                <c:pt idx="75105">
                  <c:v>19</c:v>
                </c:pt>
                <c:pt idx="75106">
                  <c:v>135</c:v>
                </c:pt>
                <c:pt idx="75107">
                  <c:v>46</c:v>
                </c:pt>
                <c:pt idx="75108">
                  <c:v>398</c:v>
                </c:pt>
                <c:pt idx="75109">
                  <c:v>222</c:v>
                </c:pt>
                <c:pt idx="75110">
                  <c:v>264</c:v>
                </c:pt>
                <c:pt idx="75111">
                  <c:v>252</c:v>
                </c:pt>
                <c:pt idx="75112">
                  <c:v>287</c:v>
                </c:pt>
                <c:pt idx="75113">
                  <c:v>400</c:v>
                </c:pt>
                <c:pt idx="75114">
                  <c:v>224</c:v>
                </c:pt>
                <c:pt idx="75115">
                  <c:v>346</c:v>
                </c:pt>
                <c:pt idx="75116">
                  <c:v>383</c:v>
                </c:pt>
                <c:pt idx="75117">
                  <c:v>261</c:v>
                </c:pt>
                <c:pt idx="75118">
                  <c:v>236</c:v>
                </c:pt>
                <c:pt idx="75119">
                  <c:v>179</c:v>
                </c:pt>
                <c:pt idx="75120">
                  <c:v>94</c:v>
                </c:pt>
                <c:pt idx="75121">
                  <c:v>122</c:v>
                </c:pt>
                <c:pt idx="75122">
                  <c:v>119</c:v>
                </c:pt>
                <c:pt idx="75123">
                  <c:v>49</c:v>
                </c:pt>
                <c:pt idx="75124">
                  <c:v>58</c:v>
                </c:pt>
                <c:pt idx="75125" formatCode="0.00E+00">
                  <c:v>4.8999999999999998E-3</c:v>
                </c:pt>
                <c:pt idx="75126">
                  <c:v>171</c:v>
                </c:pt>
                <c:pt idx="75127">
                  <c:v>172</c:v>
                </c:pt>
                <c:pt idx="75128">
                  <c:v>227</c:v>
                </c:pt>
                <c:pt idx="75129">
                  <c:v>171</c:v>
                </c:pt>
                <c:pt idx="75130">
                  <c:v>349</c:v>
                </c:pt>
                <c:pt idx="75131">
                  <c:v>263</c:v>
                </c:pt>
                <c:pt idx="75132">
                  <c:v>414</c:v>
                </c:pt>
                <c:pt idx="75133">
                  <c:v>340</c:v>
                </c:pt>
                <c:pt idx="75134">
                  <c:v>273</c:v>
                </c:pt>
                <c:pt idx="75135">
                  <c:v>285</c:v>
                </c:pt>
                <c:pt idx="75136">
                  <c:v>338</c:v>
                </c:pt>
                <c:pt idx="75137">
                  <c:v>181</c:v>
                </c:pt>
                <c:pt idx="75138">
                  <c:v>354</c:v>
                </c:pt>
                <c:pt idx="75139">
                  <c:v>237</c:v>
                </c:pt>
                <c:pt idx="75140" formatCode="0.00E+00">
                  <c:v>4.8999999999999998E-3</c:v>
                </c:pt>
                <c:pt idx="75141">
                  <c:v>66</c:v>
                </c:pt>
                <c:pt idx="75142">
                  <c:v>26</c:v>
                </c:pt>
                <c:pt idx="75143">
                  <c:v>149</c:v>
                </c:pt>
                <c:pt idx="75144">
                  <c:v>125</c:v>
                </c:pt>
                <c:pt idx="75145">
                  <c:v>314</c:v>
                </c:pt>
                <c:pt idx="75146">
                  <c:v>12</c:v>
                </c:pt>
                <c:pt idx="75147">
                  <c:v>204</c:v>
                </c:pt>
                <c:pt idx="75148">
                  <c:v>108</c:v>
                </c:pt>
                <c:pt idx="75149">
                  <c:v>167</c:v>
                </c:pt>
                <c:pt idx="75150">
                  <c:v>19</c:v>
                </c:pt>
                <c:pt idx="75151" formatCode="0.00E+00">
                  <c:v>4.8999999999999998E-3</c:v>
                </c:pt>
                <c:pt idx="75152">
                  <c:v>20</c:v>
                </c:pt>
                <c:pt idx="75153">
                  <c:v>268</c:v>
                </c:pt>
                <c:pt idx="75154">
                  <c:v>53</c:v>
                </c:pt>
                <c:pt idx="75155">
                  <c:v>321</c:v>
                </c:pt>
                <c:pt idx="75156">
                  <c:v>1107</c:v>
                </c:pt>
                <c:pt idx="75157">
                  <c:v>149</c:v>
                </c:pt>
                <c:pt idx="75158">
                  <c:v>158</c:v>
                </c:pt>
                <c:pt idx="75159">
                  <c:v>109</c:v>
                </c:pt>
                <c:pt idx="75160">
                  <c:v>224</c:v>
                </c:pt>
                <c:pt idx="75161">
                  <c:v>160</c:v>
                </c:pt>
                <c:pt idx="75162">
                  <c:v>235</c:v>
                </c:pt>
                <c:pt idx="75163">
                  <c:v>405</c:v>
                </c:pt>
                <c:pt idx="75164">
                  <c:v>330</c:v>
                </c:pt>
                <c:pt idx="75165">
                  <c:v>171</c:v>
                </c:pt>
                <c:pt idx="75166" formatCode="0.00E+00">
                  <c:v>4.8999999999999998E-3</c:v>
                </c:pt>
                <c:pt idx="75167" formatCode="0.00E+00">
                  <c:v>4.8999999999999998E-3</c:v>
                </c:pt>
                <c:pt idx="75168">
                  <c:v>17</c:v>
                </c:pt>
                <c:pt idx="75169">
                  <c:v>154</c:v>
                </c:pt>
                <c:pt idx="75170">
                  <c:v>65</c:v>
                </c:pt>
                <c:pt idx="75171">
                  <c:v>125</c:v>
                </c:pt>
                <c:pt idx="75172" formatCode="0.00E+00">
                  <c:v>4.8999999999999998E-3</c:v>
                </c:pt>
                <c:pt idx="75173">
                  <c:v>116</c:v>
                </c:pt>
                <c:pt idx="75174">
                  <c:v>953</c:v>
                </c:pt>
                <c:pt idx="75175">
                  <c:v>195</c:v>
                </c:pt>
                <c:pt idx="75176">
                  <c:v>600</c:v>
                </c:pt>
                <c:pt idx="75177">
                  <c:v>420</c:v>
                </c:pt>
                <c:pt idx="75178">
                  <c:v>217</c:v>
                </c:pt>
                <c:pt idx="75179">
                  <c:v>232</c:v>
                </c:pt>
                <c:pt idx="75180">
                  <c:v>318</c:v>
                </c:pt>
                <c:pt idx="75181">
                  <c:v>1295</c:v>
                </c:pt>
                <c:pt idx="75182">
                  <c:v>436</c:v>
                </c:pt>
                <c:pt idx="75183">
                  <c:v>330</c:v>
                </c:pt>
                <c:pt idx="75184">
                  <c:v>421</c:v>
                </c:pt>
                <c:pt idx="75185">
                  <c:v>160</c:v>
                </c:pt>
                <c:pt idx="75186">
                  <c:v>1079</c:v>
                </c:pt>
                <c:pt idx="75187">
                  <c:v>561</c:v>
                </c:pt>
                <c:pt idx="75188">
                  <c:v>120</c:v>
                </c:pt>
                <c:pt idx="75189">
                  <c:v>385</c:v>
                </c:pt>
                <c:pt idx="75190">
                  <c:v>109</c:v>
                </c:pt>
                <c:pt idx="75191">
                  <c:v>223</c:v>
                </c:pt>
                <c:pt idx="75192">
                  <c:v>234</c:v>
                </c:pt>
                <c:pt idx="75193">
                  <c:v>288</c:v>
                </c:pt>
                <c:pt idx="75194">
                  <c:v>311</c:v>
                </c:pt>
                <c:pt idx="75195">
                  <c:v>403</c:v>
                </c:pt>
                <c:pt idx="75196">
                  <c:v>127</c:v>
                </c:pt>
                <c:pt idx="75197">
                  <c:v>1154</c:v>
                </c:pt>
                <c:pt idx="75198">
                  <c:v>172</c:v>
                </c:pt>
                <c:pt idx="75199">
                  <c:v>967</c:v>
                </c:pt>
                <c:pt idx="75200">
                  <c:v>415</c:v>
                </c:pt>
                <c:pt idx="75201">
                  <c:v>339</c:v>
                </c:pt>
                <c:pt idx="75202">
                  <c:v>168</c:v>
                </c:pt>
                <c:pt idx="75203" formatCode="0.00E+00">
                  <c:v>4.8999999999999998E-3</c:v>
                </c:pt>
                <c:pt idx="75204" formatCode="0.00E+00">
                  <c:v>4.8999999999999998E-3</c:v>
                </c:pt>
                <c:pt idx="75205" formatCode="0.00E+00">
                  <c:v>4.8999999999999998E-3</c:v>
                </c:pt>
                <c:pt idx="75206">
                  <c:v>32</c:v>
                </c:pt>
                <c:pt idx="75207">
                  <c:v>24</c:v>
                </c:pt>
                <c:pt idx="75208">
                  <c:v>170</c:v>
                </c:pt>
                <c:pt idx="75209">
                  <c:v>419</c:v>
                </c:pt>
                <c:pt idx="75210">
                  <c:v>293</c:v>
                </c:pt>
                <c:pt idx="75211">
                  <c:v>356</c:v>
                </c:pt>
                <c:pt idx="75212">
                  <c:v>245</c:v>
                </c:pt>
                <c:pt idx="75213">
                  <c:v>152</c:v>
                </c:pt>
                <c:pt idx="75214">
                  <c:v>276</c:v>
                </c:pt>
                <c:pt idx="75215">
                  <c:v>393</c:v>
                </c:pt>
                <c:pt idx="75216">
                  <c:v>345</c:v>
                </c:pt>
                <c:pt idx="75217">
                  <c:v>345</c:v>
                </c:pt>
                <c:pt idx="75218">
                  <c:v>322</c:v>
                </c:pt>
                <c:pt idx="75219">
                  <c:v>162</c:v>
                </c:pt>
                <c:pt idx="75220">
                  <c:v>306</c:v>
                </c:pt>
                <c:pt idx="75221">
                  <c:v>256</c:v>
                </c:pt>
                <c:pt idx="75222">
                  <c:v>517</c:v>
                </c:pt>
                <c:pt idx="75223">
                  <c:v>280</c:v>
                </c:pt>
                <c:pt idx="75224">
                  <c:v>241</c:v>
                </c:pt>
                <c:pt idx="75225">
                  <c:v>221</c:v>
                </c:pt>
                <c:pt idx="75226">
                  <c:v>118</c:v>
                </c:pt>
                <c:pt idx="75227">
                  <c:v>124</c:v>
                </c:pt>
                <c:pt idx="75228">
                  <c:v>152</c:v>
                </c:pt>
                <c:pt idx="75229">
                  <c:v>294</c:v>
                </c:pt>
                <c:pt idx="75230">
                  <c:v>1</c:v>
                </c:pt>
                <c:pt idx="75231">
                  <c:v>52</c:v>
                </c:pt>
                <c:pt idx="75232">
                  <c:v>121</c:v>
                </c:pt>
                <c:pt idx="75233">
                  <c:v>231</c:v>
                </c:pt>
                <c:pt idx="75234">
                  <c:v>347</c:v>
                </c:pt>
                <c:pt idx="75235">
                  <c:v>236</c:v>
                </c:pt>
                <c:pt idx="75236">
                  <c:v>234</c:v>
                </c:pt>
                <c:pt idx="75237">
                  <c:v>1065</c:v>
                </c:pt>
                <c:pt idx="75238">
                  <c:v>1044</c:v>
                </c:pt>
                <c:pt idx="75239">
                  <c:v>255</c:v>
                </c:pt>
                <c:pt idx="75240">
                  <c:v>174</c:v>
                </c:pt>
                <c:pt idx="75241">
                  <c:v>170</c:v>
                </c:pt>
                <c:pt idx="75242">
                  <c:v>345</c:v>
                </c:pt>
                <c:pt idx="75243">
                  <c:v>68</c:v>
                </c:pt>
                <c:pt idx="75244">
                  <c:v>461</c:v>
                </c:pt>
                <c:pt idx="75245">
                  <c:v>144</c:v>
                </c:pt>
                <c:pt idx="75246">
                  <c:v>255</c:v>
                </c:pt>
                <c:pt idx="75247">
                  <c:v>587</c:v>
                </c:pt>
                <c:pt idx="75248">
                  <c:v>398</c:v>
                </c:pt>
                <c:pt idx="75249">
                  <c:v>247</c:v>
                </c:pt>
                <c:pt idx="75250">
                  <c:v>103</c:v>
                </c:pt>
                <c:pt idx="75251">
                  <c:v>179</c:v>
                </c:pt>
                <c:pt idx="75252">
                  <c:v>515</c:v>
                </c:pt>
                <c:pt idx="75253">
                  <c:v>155</c:v>
                </c:pt>
                <c:pt idx="75254">
                  <c:v>13</c:v>
                </c:pt>
                <c:pt idx="75255">
                  <c:v>6</c:v>
                </c:pt>
                <c:pt idx="75256">
                  <c:v>250</c:v>
                </c:pt>
                <c:pt idx="75257">
                  <c:v>555</c:v>
                </c:pt>
                <c:pt idx="75258" formatCode="0.00E+00">
                  <c:v>4.8999999999999998E-3</c:v>
                </c:pt>
                <c:pt idx="75259">
                  <c:v>120</c:v>
                </c:pt>
                <c:pt idx="75260">
                  <c:v>17</c:v>
                </c:pt>
                <c:pt idx="75261">
                  <c:v>2</c:v>
                </c:pt>
                <c:pt idx="75262">
                  <c:v>38</c:v>
                </c:pt>
                <c:pt idx="75263">
                  <c:v>171</c:v>
                </c:pt>
                <c:pt idx="75264">
                  <c:v>62</c:v>
                </c:pt>
                <c:pt idx="75265">
                  <c:v>17</c:v>
                </c:pt>
                <c:pt idx="75266">
                  <c:v>1245</c:v>
                </c:pt>
                <c:pt idx="75267">
                  <c:v>385</c:v>
                </c:pt>
                <c:pt idx="75268">
                  <c:v>1780</c:v>
                </c:pt>
                <c:pt idx="75269">
                  <c:v>498</c:v>
                </c:pt>
                <c:pt idx="75270">
                  <c:v>1318</c:v>
                </c:pt>
                <c:pt idx="75271">
                  <c:v>1158</c:v>
                </c:pt>
                <c:pt idx="75272">
                  <c:v>464</c:v>
                </c:pt>
                <c:pt idx="75273">
                  <c:v>1038</c:v>
                </c:pt>
                <c:pt idx="75274">
                  <c:v>1194</c:v>
                </c:pt>
                <c:pt idx="75275">
                  <c:v>151</c:v>
                </c:pt>
                <c:pt idx="75276">
                  <c:v>556</c:v>
                </c:pt>
                <c:pt idx="75277">
                  <c:v>1026</c:v>
                </c:pt>
                <c:pt idx="75278">
                  <c:v>16</c:v>
                </c:pt>
                <c:pt idx="75279">
                  <c:v>6</c:v>
                </c:pt>
                <c:pt idx="75280">
                  <c:v>36</c:v>
                </c:pt>
                <c:pt idx="75281">
                  <c:v>60</c:v>
                </c:pt>
                <c:pt idx="75282">
                  <c:v>157</c:v>
                </c:pt>
                <c:pt idx="75283">
                  <c:v>418</c:v>
                </c:pt>
                <c:pt idx="75284">
                  <c:v>1325</c:v>
                </c:pt>
                <c:pt idx="75285">
                  <c:v>871</c:v>
                </c:pt>
                <c:pt idx="75286">
                  <c:v>1005</c:v>
                </c:pt>
                <c:pt idx="75287">
                  <c:v>590</c:v>
                </c:pt>
                <c:pt idx="75288">
                  <c:v>1144</c:v>
                </c:pt>
                <c:pt idx="75289">
                  <c:v>1421</c:v>
                </c:pt>
                <c:pt idx="75290">
                  <c:v>948</c:v>
                </c:pt>
                <c:pt idx="75291">
                  <c:v>1172</c:v>
                </c:pt>
                <c:pt idx="75292">
                  <c:v>1374</c:v>
                </c:pt>
                <c:pt idx="75293">
                  <c:v>1265</c:v>
                </c:pt>
                <c:pt idx="75294">
                  <c:v>929</c:v>
                </c:pt>
                <c:pt idx="75295">
                  <c:v>132</c:v>
                </c:pt>
                <c:pt idx="75296">
                  <c:v>144</c:v>
                </c:pt>
                <c:pt idx="75297">
                  <c:v>215</c:v>
                </c:pt>
                <c:pt idx="75298">
                  <c:v>179</c:v>
                </c:pt>
                <c:pt idx="75299">
                  <c:v>79</c:v>
                </c:pt>
                <c:pt idx="75300">
                  <c:v>17</c:v>
                </c:pt>
                <c:pt idx="75301">
                  <c:v>56</c:v>
                </c:pt>
                <c:pt idx="75302">
                  <c:v>65</c:v>
                </c:pt>
                <c:pt idx="75303">
                  <c:v>78</c:v>
                </c:pt>
                <c:pt idx="75304">
                  <c:v>282</c:v>
                </c:pt>
                <c:pt idx="75305">
                  <c:v>224</c:v>
                </c:pt>
                <c:pt idx="75306">
                  <c:v>489</c:v>
                </c:pt>
                <c:pt idx="75307">
                  <c:v>473</c:v>
                </c:pt>
                <c:pt idx="75308">
                  <c:v>341</c:v>
                </c:pt>
                <c:pt idx="75309">
                  <c:v>318</c:v>
                </c:pt>
                <c:pt idx="75310">
                  <c:v>210</c:v>
                </c:pt>
                <c:pt idx="75311">
                  <c:v>420</c:v>
                </c:pt>
                <c:pt idx="75312">
                  <c:v>154</c:v>
                </c:pt>
                <c:pt idx="75313">
                  <c:v>5</c:v>
                </c:pt>
                <c:pt idx="75314">
                  <c:v>52</c:v>
                </c:pt>
                <c:pt idx="75315">
                  <c:v>338</c:v>
                </c:pt>
                <c:pt idx="75316">
                  <c:v>978</c:v>
                </c:pt>
                <c:pt idx="75317">
                  <c:v>461</c:v>
                </c:pt>
                <c:pt idx="75318">
                  <c:v>363</c:v>
                </c:pt>
                <c:pt idx="75319">
                  <c:v>1168</c:v>
                </c:pt>
                <c:pt idx="75320">
                  <c:v>314</c:v>
                </c:pt>
                <c:pt idx="75321">
                  <c:v>222</c:v>
                </c:pt>
                <c:pt idx="75322">
                  <c:v>344</c:v>
                </c:pt>
                <c:pt idx="75323">
                  <c:v>272</c:v>
                </c:pt>
                <c:pt idx="75324">
                  <c:v>329</c:v>
                </c:pt>
                <c:pt idx="75325">
                  <c:v>199</c:v>
                </c:pt>
                <c:pt idx="75326">
                  <c:v>181</c:v>
                </c:pt>
                <c:pt idx="75327">
                  <c:v>310</c:v>
                </c:pt>
                <c:pt idx="75328">
                  <c:v>214</c:v>
                </c:pt>
                <c:pt idx="75329">
                  <c:v>92</c:v>
                </c:pt>
                <c:pt idx="75330">
                  <c:v>119</c:v>
                </c:pt>
                <c:pt idx="75331">
                  <c:v>149</c:v>
                </c:pt>
                <c:pt idx="75332">
                  <c:v>142</c:v>
                </c:pt>
                <c:pt idx="75333">
                  <c:v>91</c:v>
                </c:pt>
                <c:pt idx="75334">
                  <c:v>142</c:v>
                </c:pt>
                <c:pt idx="75335">
                  <c:v>137</c:v>
                </c:pt>
                <c:pt idx="75336">
                  <c:v>41</c:v>
                </c:pt>
                <c:pt idx="75337" formatCode="0.00E+00">
                  <c:v>4.8999999999999998E-3</c:v>
                </c:pt>
                <c:pt idx="75338">
                  <c:v>35</c:v>
                </c:pt>
                <c:pt idx="75339">
                  <c:v>229</c:v>
                </c:pt>
                <c:pt idx="75340">
                  <c:v>224</c:v>
                </c:pt>
                <c:pt idx="75341">
                  <c:v>142</c:v>
                </c:pt>
                <c:pt idx="75342">
                  <c:v>46</c:v>
                </c:pt>
                <c:pt idx="75343">
                  <c:v>91</c:v>
                </c:pt>
                <c:pt idx="75344">
                  <c:v>19</c:v>
                </c:pt>
                <c:pt idx="75345">
                  <c:v>45</c:v>
                </c:pt>
                <c:pt idx="75346">
                  <c:v>100</c:v>
                </c:pt>
                <c:pt idx="75347">
                  <c:v>40</c:v>
                </c:pt>
                <c:pt idx="75348">
                  <c:v>316</c:v>
                </c:pt>
                <c:pt idx="75349">
                  <c:v>1085</c:v>
                </c:pt>
                <c:pt idx="75350">
                  <c:v>1660</c:v>
                </c:pt>
                <c:pt idx="75351">
                  <c:v>690</c:v>
                </c:pt>
                <c:pt idx="75352">
                  <c:v>834</c:v>
                </c:pt>
                <c:pt idx="75353">
                  <c:v>521</c:v>
                </c:pt>
                <c:pt idx="75354">
                  <c:v>353</c:v>
                </c:pt>
                <c:pt idx="75355">
                  <c:v>661</c:v>
                </c:pt>
                <c:pt idx="75356">
                  <c:v>237</c:v>
                </c:pt>
                <c:pt idx="75357">
                  <c:v>1456</c:v>
                </c:pt>
                <c:pt idx="75358">
                  <c:v>433</c:v>
                </c:pt>
                <c:pt idx="75359">
                  <c:v>377</c:v>
                </c:pt>
                <c:pt idx="75360">
                  <c:v>278</c:v>
                </c:pt>
                <c:pt idx="75361">
                  <c:v>212</c:v>
                </c:pt>
                <c:pt idx="75362">
                  <c:v>242</c:v>
                </c:pt>
                <c:pt idx="75363">
                  <c:v>283</c:v>
                </c:pt>
                <c:pt idx="75364">
                  <c:v>252</c:v>
                </c:pt>
                <c:pt idx="75365">
                  <c:v>191</c:v>
                </c:pt>
                <c:pt idx="75366">
                  <c:v>184</c:v>
                </c:pt>
                <c:pt idx="75367">
                  <c:v>461</c:v>
                </c:pt>
                <c:pt idx="75368">
                  <c:v>442</c:v>
                </c:pt>
                <c:pt idx="75369">
                  <c:v>180</c:v>
                </c:pt>
                <c:pt idx="75370">
                  <c:v>283</c:v>
                </c:pt>
                <c:pt idx="75371">
                  <c:v>189</c:v>
                </c:pt>
                <c:pt idx="75372">
                  <c:v>423</c:v>
                </c:pt>
                <c:pt idx="75373">
                  <c:v>140</c:v>
                </c:pt>
                <c:pt idx="75374">
                  <c:v>135</c:v>
                </c:pt>
                <c:pt idx="75375">
                  <c:v>344</c:v>
                </c:pt>
                <c:pt idx="75376" formatCode="0.00E+00">
                  <c:v>4.8999999999999998E-3</c:v>
                </c:pt>
                <c:pt idx="75377">
                  <c:v>65</c:v>
                </c:pt>
                <c:pt idx="75378">
                  <c:v>523</c:v>
                </c:pt>
                <c:pt idx="75379">
                  <c:v>195</c:v>
                </c:pt>
                <c:pt idx="75380">
                  <c:v>143</c:v>
                </c:pt>
                <c:pt idx="75381" formatCode="0.00E+00">
                  <c:v>4.8999999999999998E-3</c:v>
                </c:pt>
                <c:pt idx="75382">
                  <c:v>254</c:v>
                </c:pt>
                <c:pt idx="75383">
                  <c:v>20</c:v>
                </c:pt>
                <c:pt idx="75384">
                  <c:v>51</c:v>
                </c:pt>
                <c:pt idx="75385">
                  <c:v>200</c:v>
                </c:pt>
                <c:pt idx="75386" formatCode="0.00E+00">
                  <c:v>4.8999999999999998E-3</c:v>
                </c:pt>
                <c:pt idx="75387">
                  <c:v>67</c:v>
                </c:pt>
                <c:pt idx="75388">
                  <c:v>42</c:v>
                </c:pt>
                <c:pt idx="75389">
                  <c:v>27</c:v>
                </c:pt>
                <c:pt idx="75390">
                  <c:v>35</c:v>
                </c:pt>
                <c:pt idx="75391">
                  <c:v>204</c:v>
                </c:pt>
                <c:pt idx="75392" formatCode="0.00E+00">
                  <c:v>4.8999999999999998E-3</c:v>
                </c:pt>
                <c:pt idx="75393" formatCode="0.00E+00">
                  <c:v>4.8999999999999998E-3</c:v>
                </c:pt>
                <c:pt idx="75394">
                  <c:v>53</c:v>
                </c:pt>
                <c:pt idx="75395">
                  <c:v>152</c:v>
                </c:pt>
                <c:pt idx="75396">
                  <c:v>120</c:v>
                </c:pt>
                <c:pt idx="75397">
                  <c:v>20</c:v>
                </c:pt>
                <c:pt idx="75398">
                  <c:v>1</c:v>
                </c:pt>
                <c:pt idx="75399">
                  <c:v>239</c:v>
                </c:pt>
                <c:pt idx="75400">
                  <c:v>33</c:v>
                </c:pt>
                <c:pt idx="75401">
                  <c:v>35</c:v>
                </c:pt>
                <c:pt idx="75402">
                  <c:v>139</c:v>
                </c:pt>
                <c:pt idx="75403">
                  <c:v>1099</c:v>
                </c:pt>
                <c:pt idx="75404">
                  <c:v>185</c:v>
                </c:pt>
                <c:pt idx="75405">
                  <c:v>232</c:v>
                </c:pt>
                <c:pt idx="75406" formatCode="0.00E+00">
                  <c:v>4.8999999999999998E-3</c:v>
                </c:pt>
                <c:pt idx="75407">
                  <c:v>158</c:v>
                </c:pt>
                <c:pt idx="75408">
                  <c:v>439</c:v>
                </c:pt>
                <c:pt idx="75409">
                  <c:v>296</c:v>
                </c:pt>
                <c:pt idx="75410">
                  <c:v>348</c:v>
                </c:pt>
                <c:pt idx="75411">
                  <c:v>126</c:v>
                </c:pt>
                <c:pt idx="75412">
                  <c:v>214</c:v>
                </c:pt>
                <c:pt idx="75413">
                  <c:v>516</c:v>
                </c:pt>
                <c:pt idx="75414">
                  <c:v>380</c:v>
                </c:pt>
                <c:pt idx="75415">
                  <c:v>316</c:v>
                </c:pt>
                <c:pt idx="75416">
                  <c:v>404</c:v>
                </c:pt>
                <c:pt idx="75417">
                  <c:v>316</c:v>
                </c:pt>
                <c:pt idx="75418">
                  <c:v>475</c:v>
                </c:pt>
                <c:pt idx="75419">
                  <c:v>1145</c:v>
                </c:pt>
                <c:pt idx="75420">
                  <c:v>289</c:v>
                </c:pt>
                <c:pt idx="75421">
                  <c:v>998</c:v>
                </c:pt>
                <c:pt idx="75422">
                  <c:v>505</c:v>
                </c:pt>
                <c:pt idx="75423">
                  <c:v>179</c:v>
                </c:pt>
                <c:pt idx="75424">
                  <c:v>901</c:v>
                </c:pt>
                <c:pt idx="75425">
                  <c:v>43</c:v>
                </c:pt>
                <c:pt idx="75426">
                  <c:v>8</c:v>
                </c:pt>
                <c:pt idx="75427">
                  <c:v>35</c:v>
                </c:pt>
                <c:pt idx="75428">
                  <c:v>16</c:v>
                </c:pt>
                <c:pt idx="75429">
                  <c:v>45</c:v>
                </c:pt>
                <c:pt idx="75430">
                  <c:v>163</c:v>
                </c:pt>
                <c:pt idx="75431">
                  <c:v>141</c:v>
                </c:pt>
                <c:pt idx="75432">
                  <c:v>163</c:v>
                </c:pt>
                <c:pt idx="75433">
                  <c:v>130</c:v>
                </c:pt>
                <c:pt idx="75434">
                  <c:v>333</c:v>
                </c:pt>
                <c:pt idx="75435">
                  <c:v>102</c:v>
                </c:pt>
                <c:pt idx="75436">
                  <c:v>163</c:v>
                </c:pt>
                <c:pt idx="75437">
                  <c:v>205</c:v>
                </c:pt>
                <c:pt idx="75438">
                  <c:v>214</c:v>
                </c:pt>
                <c:pt idx="75439">
                  <c:v>180</c:v>
                </c:pt>
                <c:pt idx="75440">
                  <c:v>127</c:v>
                </c:pt>
                <c:pt idx="75441">
                  <c:v>561</c:v>
                </c:pt>
                <c:pt idx="75442">
                  <c:v>10</c:v>
                </c:pt>
                <c:pt idx="75443">
                  <c:v>7</c:v>
                </c:pt>
                <c:pt idx="75444">
                  <c:v>82</c:v>
                </c:pt>
                <c:pt idx="75445">
                  <c:v>5</c:v>
                </c:pt>
                <c:pt idx="75446">
                  <c:v>49</c:v>
                </c:pt>
                <c:pt idx="75447">
                  <c:v>300</c:v>
                </c:pt>
                <c:pt idx="75448" formatCode="0.00E+00">
                  <c:v>4.8999999999999998E-3</c:v>
                </c:pt>
                <c:pt idx="75449">
                  <c:v>1015</c:v>
                </c:pt>
                <c:pt idx="75450">
                  <c:v>345</c:v>
                </c:pt>
                <c:pt idx="75451">
                  <c:v>233</c:v>
                </c:pt>
                <c:pt idx="75452">
                  <c:v>294</c:v>
                </c:pt>
                <c:pt idx="75453">
                  <c:v>275</c:v>
                </c:pt>
                <c:pt idx="75454">
                  <c:v>1146</c:v>
                </c:pt>
                <c:pt idx="75455">
                  <c:v>294</c:v>
                </c:pt>
                <c:pt idx="75456">
                  <c:v>246</c:v>
                </c:pt>
                <c:pt idx="75457">
                  <c:v>609</c:v>
                </c:pt>
                <c:pt idx="75458">
                  <c:v>662</c:v>
                </c:pt>
                <c:pt idx="75459">
                  <c:v>747</c:v>
                </c:pt>
                <c:pt idx="75460">
                  <c:v>376</c:v>
                </c:pt>
                <c:pt idx="75461">
                  <c:v>310</c:v>
                </c:pt>
                <c:pt idx="75462">
                  <c:v>240</c:v>
                </c:pt>
                <c:pt idx="75463">
                  <c:v>241</c:v>
                </c:pt>
                <c:pt idx="75464">
                  <c:v>633</c:v>
                </c:pt>
                <c:pt idx="75465">
                  <c:v>253</c:v>
                </c:pt>
                <c:pt idx="75466">
                  <c:v>282</c:v>
                </c:pt>
                <c:pt idx="75467">
                  <c:v>217</c:v>
                </c:pt>
                <c:pt idx="75468">
                  <c:v>242</c:v>
                </c:pt>
                <c:pt idx="75469">
                  <c:v>720</c:v>
                </c:pt>
                <c:pt idx="75470">
                  <c:v>329</c:v>
                </c:pt>
                <c:pt idx="75471">
                  <c:v>181</c:v>
                </c:pt>
                <c:pt idx="75472">
                  <c:v>234</c:v>
                </c:pt>
                <c:pt idx="75473">
                  <c:v>138</c:v>
                </c:pt>
                <c:pt idx="75474">
                  <c:v>246</c:v>
                </c:pt>
                <c:pt idx="75475">
                  <c:v>310</c:v>
                </c:pt>
                <c:pt idx="75476">
                  <c:v>535</c:v>
                </c:pt>
                <c:pt idx="75477">
                  <c:v>450</c:v>
                </c:pt>
                <c:pt idx="75478">
                  <c:v>212</c:v>
                </c:pt>
                <c:pt idx="75479">
                  <c:v>1398</c:v>
                </c:pt>
                <c:pt idx="75480">
                  <c:v>341</c:v>
                </c:pt>
                <c:pt idx="75481">
                  <c:v>965</c:v>
                </c:pt>
                <c:pt idx="75482">
                  <c:v>232</c:v>
                </c:pt>
                <c:pt idx="75483">
                  <c:v>1261</c:v>
                </c:pt>
                <c:pt idx="75484">
                  <c:v>1268</c:v>
                </c:pt>
                <c:pt idx="75485">
                  <c:v>977</c:v>
                </c:pt>
                <c:pt idx="75486">
                  <c:v>172</c:v>
                </c:pt>
                <c:pt idx="75487">
                  <c:v>362</c:v>
                </c:pt>
                <c:pt idx="75488">
                  <c:v>285</c:v>
                </c:pt>
                <c:pt idx="75489">
                  <c:v>334</c:v>
                </c:pt>
                <c:pt idx="75490">
                  <c:v>234</c:v>
                </c:pt>
                <c:pt idx="75491">
                  <c:v>324</c:v>
                </c:pt>
                <c:pt idx="75492">
                  <c:v>278</c:v>
                </c:pt>
                <c:pt idx="75493">
                  <c:v>394</c:v>
                </c:pt>
                <c:pt idx="75494">
                  <c:v>330</c:v>
                </c:pt>
                <c:pt idx="75495">
                  <c:v>415</c:v>
                </c:pt>
                <c:pt idx="75496">
                  <c:v>263</c:v>
                </c:pt>
                <c:pt idx="75497">
                  <c:v>190</c:v>
                </c:pt>
                <c:pt idx="75498">
                  <c:v>494</c:v>
                </c:pt>
                <c:pt idx="75499" formatCode="0.00E+00">
                  <c:v>4.8999999999999998E-3</c:v>
                </c:pt>
                <c:pt idx="75500">
                  <c:v>340</c:v>
                </c:pt>
                <c:pt idx="75501">
                  <c:v>217</c:v>
                </c:pt>
                <c:pt idx="75502">
                  <c:v>479</c:v>
                </c:pt>
                <c:pt idx="75503">
                  <c:v>414</c:v>
                </c:pt>
                <c:pt idx="75504">
                  <c:v>310</c:v>
                </c:pt>
                <c:pt idx="75505">
                  <c:v>373</c:v>
                </c:pt>
                <c:pt idx="75506">
                  <c:v>388</c:v>
                </c:pt>
                <c:pt idx="75507">
                  <c:v>407</c:v>
                </c:pt>
                <c:pt idx="75508">
                  <c:v>436</c:v>
                </c:pt>
                <c:pt idx="75509">
                  <c:v>418</c:v>
                </c:pt>
                <c:pt idx="75510">
                  <c:v>364</c:v>
                </c:pt>
                <c:pt idx="75511">
                  <c:v>375</c:v>
                </c:pt>
                <c:pt idx="75512">
                  <c:v>526</c:v>
                </c:pt>
                <c:pt idx="75513">
                  <c:v>82</c:v>
                </c:pt>
                <c:pt idx="75514">
                  <c:v>74</c:v>
                </c:pt>
                <c:pt idx="75515">
                  <c:v>135</c:v>
                </c:pt>
                <c:pt idx="75516">
                  <c:v>108</c:v>
                </c:pt>
                <c:pt idx="75517">
                  <c:v>21</c:v>
                </c:pt>
                <c:pt idx="75518">
                  <c:v>94</c:v>
                </c:pt>
                <c:pt idx="75519">
                  <c:v>141</c:v>
                </c:pt>
                <c:pt idx="75520">
                  <c:v>412</c:v>
                </c:pt>
                <c:pt idx="75521">
                  <c:v>115</c:v>
                </c:pt>
                <c:pt idx="75522">
                  <c:v>130</c:v>
                </c:pt>
                <c:pt idx="75523">
                  <c:v>56</c:v>
                </c:pt>
                <c:pt idx="75524">
                  <c:v>44</c:v>
                </c:pt>
                <c:pt idx="75525">
                  <c:v>101</c:v>
                </c:pt>
                <c:pt idx="75526">
                  <c:v>194</c:v>
                </c:pt>
                <c:pt idx="75527">
                  <c:v>129</c:v>
                </c:pt>
                <c:pt idx="75528">
                  <c:v>78</c:v>
                </c:pt>
                <c:pt idx="75529">
                  <c:v>32</c:v>
                </c:pt>
                <c:pt idx="75530">
                  <c:v>25</c:v>
                </c:pt>
                <c:pt idx="75531">
                  <c:v>15</c:v>
                </c:pt>
                <c:pt idx="75532">
                  <c:v>109</c:v>
                </c:pt>
                <c:pt idx="75533">
                  <c:v>16</c:v>
                </c:pt>
                <c:pt idx="75534">
                  <c:v>51</c:v>
                </c:pt>
                <c:pt idx="75535">
                  <c:v>102</c:v>
                </c:pt>
                <c:pt idx="75536">
                  <c:v>144</c:v>
                </c:pt>
                <c:pt idx="75537">
                  <c:v>352</c:v>
                </c:pt>
                <c:pt idx="75538">
                  <c:v>628</c:v>
                </c:pt>
                <c:pt idx="75539">
                  <c:v>183</c:v>
                </c:pt>
                <c:pt idx="75540">
                  <c:v>322</c:v>
                </c:pt>
                <c:pt idx="75541">
                  <c:v>158</c:v>
                </c:pt>
                <c:pt idx="75542">
                  <c:v>42</c:v>
                </c:pt>
                <c:pt idx="75543">
                  <c:v>312</c:v>
                </c:pt>
                <c:pt idx="75544">
                  <c:v>48</c:v>
                </c:pt>
                <c:pt idx="75545">
                  <c:v>111</c:v>
                </c:pt>
                <c:pt idx="75546">
                  <c:v>140</c:v>
                </c:pt>
                <c:pt idx="75547">
                  <c:v>69</c:v>
                </c:pt>
                <c:pt idx="75548">
                  <c:v>202</c:v>
                </c:pt>
                <c:pt idx="75549">
                  <c:v>99</c:v>
                </c:pt>
                <c:pt idx="75550">
                  <c:v>49</c:v>
                </c:pt>
                <c:pt idx="75551">
                  <c:v>302</c:v>
                </c:pt>
                <c:pt idx="75552">
                  <c:v>77</c:v>
                </c:pt>
                <c:pt idx="75553">
                  <c:v>302</c:v>
                </c:pt>
                <c:pt idx="75554">
                  <c:v>275</c:v>
                </c:pt>
                <c:pt idx="75555" formatCode="0.00E+00">
                  <c:v>4.8999999999999998E-3</c:v>
                </c:pt>
                <c:pt idx="75556">
                  <c:v>36</c:v>
                </c:pt>
                <c:pt idx="75557">
                  <c:v>321</c:v>
                </c:pt>
                <c:pt idx="75558">
                  <c:v>72</c:v>
                </c:pt>
                <c:pt idx="75559">
                  <c:v>102</c:v>
                </c:pt>
                <c:pt idx="75560">
                  <c:v>488</c:v>
                </c:pt>
                <c:pt idx="75561">
                  <c:v>248</c:v>
                </c:pt>
                <c:pt idx="75562">
                  <c:v>124</c:v>
                </c:pt>
                <c:pt idx="75563">
                  <c:v>72</c:v>
                </c:pt>
                <c:pt idx="75564">
                  <c:v>127</c:v>
                </c:pt>
                <c:pt idx="75565">
                  <c:v>169</c:v>
                </c:pt>
                <c:pt idx="75566">
                  <c:v>115</c:v>
                </c:pt>
                <c:pt idx="75567">
                  <c:v>182</c:v>
                </c:pt>
                <c:pt idx="75568">
                  <c:v>244</c:v>
                </c:pt>
                <c:pt idx="75569">
                  <c:v>197</c:v>
                </c:pt>
                <c:pt idx="75570">
                  <c:v>276</c:v>
                </c:pt>
                <c:pt idx="75571">
                  <c:v>141</c:v>
                </c:pt>
                <c:pt idx="75572">
                  <c:v>30</c:v>
                </c:pt>
                <c:pt idx="75573">
                  <c:v>548</c:v>
                </c:pt>
                <c:pt idx="75574">
                  <c:v>383</c:v>
                </c:pt>
                <c:pt idx="75575">
                  <c:v>503</c:v>
                </c:pt>
                <c:pt idx="75576">
                  <c:v>804</c:v>
                </c:pt>
                <c:pt idx="75577">
                  <c:v>442</c:v>
                </c:pt>
                <c:pt idx="75578">
                  <c:v>988</c:v>
                </c:pt>
                <c:pt idx="75579">
                  <c:v>440</c:v>
                </c:pt>
                <c:pt idx="75580">
                  <c:v>541</c:v>
                </c:pt>
                <c:pt idx="75581">
                  <c:v>759</c:v>
                </c:pt>
                <c:pt idx="75582">
                  <c:v>1116</c:v>
                </c:pt>
                <c:pt idx="75583">
                  <c:v>946</c:v>
                </c:pt>
                <c:pt idx="75584">
                  <c:v>798</c:v>
                </c:pt>
                <c:pt idx="75585" formatCode="0.00E+00">
                  <c:v>4.8999999999999998E-3</c:v>
                </c:pt>
                <c:pt idx="75586">
                  <c:v>96</c:v>
                </c:pt>
                <c:pt idx="75587">
                  <c:v>92</c:v>
                </c:pt>
                <c:pt idx="75588">
                  <c:v>40</c:v>
                </c:pt>
                <c:pt idx="75589">
                  <c:v>48</c:v>
                </c:pt>
                <c:pt idx="75590">
                  <c:v>65</c:v>
                </c:pt>
                <c:pt idx="75591">
                  <c:v>182</c:v>
                </c:pt>
                <c:pt idx="75592">
                  <c:v>114</c:v>
                </c:pt>
                <c:pt idx="75593">
                  <c:v>158</c:v>
                </c:pt>
                <c:pt idx="75594">
                  <c:v>244</c:v>
                </c:pt>
                <c:pt idx="75595">
                  <c:v>213</c:v>
                </c:pt>
                <c:pt idx="75596">
                  <c:v>148</c:v>
                </c:pt>
                <c:pt idx="75597">
                  <c:v>183</c:v>
                </c:pt>
                <c:pt idx="75598">
                  <c:v>279</c:v>
                </c:pt>
                <c:pt idx="75599">
                  <c:v>294</c:v>
                </c:pt>
                <c:pt idx="75600">
                  <c:v>232</c:v>
                </c:pt>
                <c:pt idx="75601">
                  <c:v>244</c:v>
                </c:pt>
                <c:pt idx="75602">
                  <c:v>240</c:v>
                </c:pt>
                <c:pt idx="75603">
                  <c:v>340</c:v>
                </c:pt>
                <c:pt idx="75604">
                  <c:v>194</c:v>
                </c:pt>
                <c:pt idx="75605">
                  <c:v>138</c:v>
                </c:pt>
                <c:pt idx="75606">
                  <c:v>269</c:v>
                </c:pt>
                <c:pt idx="75607">
                  <c:v>350</c:v>
                </c:pt>
                <c:pt idx="75608">
                  <c:v>358</c:v>
                </c:pt>
                <c:pt idx="75609">
                  <c:v>182</c:v>
                </c:pt>
                <c:pt idx="75610">
                  <c:v>382</c:v>
                </c:pt>
                <c:pt idx="75611">
                  <c:v>98</c:v>
                </c:pt>
                <c:pt idx="75612">
                  <c:v>205</c:v>
                </c:pt>
                <c:pt idx="75613">
                  <c:v>308</c:v>
                </c:pt>
                <c:pt idx="75614">
                  <c:v>305</c:v>
                </c:pt>
                <c:pt idx="75615">
                  <c:v>217</c:v>
                </c:pt>
                <c:pt idx="75616">
                  <c:v>258</c:v>
                </c:pt>
                <c:pt idx="75617">
                  <c:v>585</c:v>
                </c:pt>
                <c:pt idx="75618">
                  <c:v>281</c:v>
                </c:pt>
                <c:pt idx="75619">
                  <c:v>366</c:v>
                </c:pt>
                <c:pt idx="75620">
                  <c:v>201</c:v>
                </c:pt>
                <c:pt idx="75621">
                  <c:v>198</c:v>
                </c:pt>
                <c:pt idx="75622">
                  <c:v>226</c:v>
                </c:pt>
                <c:pt idx="75623">
                  <c:v>209</c:v>
                </c:pt>
                <c:pt idx="75624">
                  <c:v>432</c:v>
                </c:pt>
                <c:pt idx="75625">
                  <c:v>302</c:v>
                </c:pt>
                <c:pt idx="75626">
                  <c:v>110</c:v>
                </c:pt>
                <c:pt idx="75627">
                  <c:v>67</c:v>
                </c:pt>
                <c:pt idx="75628">
                  <c:v>6</c:v>
                </c:pt>
                <c:pt idx="75629">
                  <c:v>52</c:v>
                </c:pt>
                <c:pt idx="75630">
                  <c:v>54</c:v>
                </c:pt>
                <c:pt idx="75631">
                  <c:v>112</c:v>
                </c:pt>
                <c:pt idx="75632">
                  <c:v>219</c:v>
                </c:pt>
                <c:pt idx="75633">
                  <c:v>38</c:v>
                </c:pt>
                <c:pt idx="75634">
                  <c:v>216</c:v>
                </c:pt>
                <c:pt idx="75635">
                  <c:v>17</c:v>
                </c:pt>
                <c:pt idx="75636">
                  <c:v>185</c:v>
                </c:pt>
                <c:pt idx="75637">
                  <c:v>387</c:v>
                </c:pt>
                <c:pt idx="75638">
                  <c:v>269</c:v>
                </c:pt>
                <c:pt idx="75639">
                  <c:v>240</c:v>
                </c:pt>
                <c:pt idx="75640">
                  <c:v>250</c:v>
                </c:pt>
                <c:pt idx="75641">
                  <c:v>36</c:v>
                </c:pt>
                <c:pt idx="75642">
                  <c:v>329</c:v>
                </c:pt>
                <c:pt idx="75643">
                  <c:v>272</c:v>
                </c:pt>
                <c:pt idx="75644">
                  <c:v>522</c:v>
                </c:pt>
                <c:pt idx="75645">
                  <c:v>219</c:v>
                </c:pt>
                <c:pt idx="75646">
                  <c:v>235</c:v>
                </c:pt>
                <c:pt idx="75647">
                  <c:v>246</c:v>
                </c:pt>
                <c:pt idx="75648">
                  <c:v>319</c:v>
                </c:pt>
                <c:pt idx="75649">
                  <c:v>248</c:v>
                </c:pt>
                <c:pt idx="75650">
                  <c:v>180</c:v>
                </c:pt>
                <c:pt idx="75651">
                  <c:v>72</c:v>
                </c:pt>
                <c:pt idx="75652">
                  <c:v>83</c:v>
                </c:pt>
                <c:pt idx="75653">
                  <c:v>27</c:v>
                </c:pt>
                <c:pt idx="75654">
                  <c:v>1038</c:v>
                </c:pt>
                <c:pt idx="75655">
                  <c:v>411</c:v>
                </c:pt>
                <c:pt idx="75656">
                  <c:v>432</c:v>
                </c:pt>
                <c:pt idx="75657">
                  <c:v>439</c:v>
                </c:pt>
                <c:pt idx="75658">
                  <c:v>613</c:v>
                </c:pt>
                <c:pt idx="75659">
                  <c:v>652</c:v>
                </c:pt>
                <c:pt idx="75660">
                  <c:v>295</c:v>
                </c:pt>
                <c:pt idx="75661">
                  <c:v>230</c:v>
                </c:pt>
                <c:pt idx="75662">
                  <c:v>348</c:v>
                </c:pt>
                <c:pt idx="75663">
                  <c:v>1216</c:v>
                </c:pt>
                <c:pt idx="75664">
                  <c:v>368</c:v>
                </c:pt>
                <c:pt idx="75665">
                  <c:v>461</c:v>
                </c:pt>
                <c:pt idx="75666">
                  <c:v>1035</c:v>
                </c:pt>
                <c:pt idx="75667">
                  <c:v>1021</c:v>
                </c:pt>
                <c:pt idx="75668">
                  <c:v>338</c:v>
                </c:pt>
                <c:pt idx="75669">
                  <c:v>408</c:v>
                </c:pt>
                <c:pt idx="75670">
                  <c:v>373</c:v>
                </c:pt>
                <c:pt idx="75671">
                  <c:v>230</c:v>
                </c:pt>
                <c:pt idx="75672">
                  <c:v>306</c:v>
                </c:pt>
                <c:pt idx="75673">
                  <c:v>334</c:v>
                </c:pt>
                <c:pt idx="75674">
                  <c:v>327</c:v>
                </c:pt>
                <c:pt idx="75675">
                  <c:v>464</c:v>
                </c:pt>
                <c:pt idx="75676">
                  <c:v>287</c:v>
                </c:pt>
                <c:pt idx="75677">
                  <c:v>451</c:v>
                </c:pt>
                <c:pt idx="75678">
                  <c:v>396</c:v>
                </c:pt>
                <c:pt idx="75679">
                  <c:v>316</c:v>
                </c:pt>
                <c:pt idx="75680">
                  <c:v>223</c:v>
                </c:pt>
                <c:pt idx="75681">
                  <c:v>302</c:v>
                </c:pt>
                <c:pt idx="75682">
                  <c:v>187</c:v>
                </c:pt>
                <c:pt idx="75683">
                  <c:v>123</c:v>
                </c:pt>
                <c:pt idx="75684">
                  <c:v>177</c:v>
                </c:pt>
                <c:pt idx="75685">
                  <c:v>160</c:v>
                </c:pt>
                <c:pt idx="75686">
                  <c:v>36</c:v>
                </c:pt>
                <c:pt idx="75687">
                  <c:v>55</c:v>
                </c:pt>
                <c:pt idx="75688">
                  <c:v>121</c:v>
                </c:pt>
                <c:pt idx="75689">
                  <c:v>318</c:v>
                </c:pt>
                <c:pt idx="75690" formatCode="0.00E+00">
                  <c:v>4.8999999999999998E-3</c:v>
                </c:pt>
                <c:pt idx="75691" formatCode="0.00E+00">
                  <c:v>4.8999999999999998E-3</c:v>
                </c:pt>
                <c:pt idx="75692">
                  <c:v>54</c:v>
                </c:pt>
                <c:pt idx="75693">
                  <c:v>224</c:v>
                </c:pt>
                <c:pt idx="75694">
                  <c:v>487</c:v>
                </c:pt>
                <c:pt idx="75695">
                  <c:v>348</c:v>
                </c:pt>
                <c:pt idx="75696">
                  <c:v>1261</c:v>
                </c:pt>
                <c:pt idx="75697">
                  <c:v>349</c:v>
                </c:pt>
                <c:pt idx="75698">
                  <c:v>464</c:v>
                </c:pt>
                <c:pt idx="75699">
                  <c:v>414</c:v>
                </c:pt>
                <c:pt idx="75700">
                  <c:v>188</c:v>
                </c:pt>
                <c:pt idx="75701">
                  <c:v>320</c:v>
                </c:pt>
                <c:pt idx="75702">
                  <c:v>397</c:v>
                </c:pt>
                <c:pt idx="75703">
                  <c:v>568</c:v>
                </c:pt>
                <c:pt idx="75704">
                  <c:v>276</c:v>
                </c:pt>
                <c:pt idx="75705" formatCode="0.00E+00">
                  <c:v>4.8999999999999998E-3</c:v>
                </c:pt>
                <c:pt idx="75706">
                  <c:v>699</c:v>
                </c:pt>
                <c:pt idx="75707">
                  <c:v>347</c:v>
                </c:pt>
                <c:pt idx="75708">
                  <c:v>449</c:v>
                </c:pt>
                <c:pt idx="75709">
                  <c:v>546</c:v>
                </c:pt>
                <c:pt idx="75710">
                  <c:v>466</c:v>
                </c:pt>
                <c:pt idx="75711">
                  <c:v>411</c:v>
                </c:pt>
                <c:pt idx="75712">
                  <c:v>686</c:v>
                </c:pt>
                <c:pt idx="75713">
                  <c:v>956</c:v>
                </c:pt>
                <c:pt idx="75714">
                  <c:v>471</c:v>
                </c:pt>
                <c:pt idx="75715">
                  <c:v>487</c:v>
                </c:pt>
                <c:pt idx="75716">
                  <c:v>363</c:v>
                </c:pt>
                <c:pt idx="75717">
                  <c:v>455</c:v>
                </c:pt>
                <c:pt idx="75718">
                  <c:v>750</c:v>
                </c:pt>
                <c:pt idx="75719">
                  <c:v>362</c:v>
                </c:pt>
                <c:pt idx="75720">
                  <c:v>326</c:v>
                </c:pt>
                <c:pt idx="75721">
                  <c:v>352</c:v>
                </c:pt>
                <c:pt idx="75722">
                  <c:v>966</c:v>
                </c:pt>
                <c:pt idx="75723">
                  <c:v>955</c:v>
                </c:pt>
                <c:pt idx="75724">
                  <c:v>956</c:v>
                </c:pt>
                <c:pt idx="75725">
                  <c:v>969</c:v>
                </c:pt>
                <c:pt idx="75726">
                  <c:v>938</c:v>
                </c:pt>
                <c:pt idx="75727">
                  <c:v>268</c:v>
                </c:pt>
                <c:pt idx="75728">
                  <c:v>210</c:v>
                </c:pt>
                <c:pt idx="75729">
                  <c:v>208</c:v>
                </c:pt>
                <c:pt idx="75730">
                  <c:v>346</c:v>
                </c:pt>
                <c:pt idx="75731">
                  <c:v>400</c:v>
                </c:pt>
                <c:pt idx="75732">
                  <c:v>387</c:v>
                </c:pt>
                <c:pt idx="75733">
                  <c:v>530</c:v>
                </c:pt>
                <c:pt idx="75734">
                  <c:v>235</c:v>
                </c:pt>
                <c:pt idx="75735">
                  <c:v>221</c:v>
                </c:pt>
                <c:pt idx="75736">
                  <c:v>316</c:v>
                </c:pt>
                <c:pt idx="75737">
                  <c:v>380</c:v>
                </c:pt>
                <c:pt idx="75738">
                  <c:v>351</c:v>
                </c:pt>
                <c:pt idx="75739">
                  <c:v>407</c:v>
                </c:pt>
                <c:pt idx="75740">
                  <c:v>347</c:v>
                </c:pt>
                <c:pt idx="75741">
                  <c:v>341</c:v>
                </c:pt>
                <c:pt idx="75742" formatCode="0.00E+00">
                  <c:v>4.8999999999999998E-3</c:v>
                </c:pt>
                <c:pt idx="75743">
                  <c:v>108</c:v>
                </c:pt>
                <c:pt idx="75744">
                  <c:v>935</c:v>
                </c:pt>
                <c:pt idx="75745">
                  <c:v>213</c:v>
                </c:pt>
                <c:pt idx="75746">
                  <c:v>284</c:v>
                </c:pt>
                <c:pt idx="75747">
                  <c:v>338</c:v>
                </c:pt>
                <c:pt idx="75748">
                  <c:v>154</c:v>
                </c:pt>
                <c:pt idx="75749">
                  <c:v>320</c:v>
                </c:pt>
                <c:pt idx="75750">
                  <c:v>131</c:v>
                </c:pt>
                <c:pt idx="75751">
                  <c:v>260</c:v>
                </c:pt>
                <c:pt idx="75752">
                  <c:v>323</c:v>
                </c:pt>
                <c:pt idx="75753">
                  <c:v>348</c:v>
                </c:pt>
                <c:pt idx="75754">
                  <c:v>124</c:v>
                </c:pt>
                <c:pt idx="75755">
                  <c:v>210</c:v>
                </c:pt>
                <c:pt idx="75756">
                  <c:v>5</c:v>
                </c:pt>
                <c:pt idx="75757" formatCode="0.00E+00">
                  <c:v>4.8999999999999998E-3</c:v>
                </c:pt>
                <c:pt idx="75758">
                  <c:v>60</c:v>
                </c:pt>
                <c:pt idx="75759">
                  <c:v>985</c:v>
                </c:pt>
                <c:pt idx="75760">
                  <c:v>948</c:v>
                </c:pt>
                <c:pt idx="75761">
                  <c:v>1214</c:v>
                </c:pt>
                <c:pt idx="75762">
                  <c:v>1393</c:v>
                </c:pt>
                <c:pt idx="75763">
                  <c:v>699</c:v>
                </c:pt>
                <c:pt idx="75764">
                  <c:v>910</c:v>
                </c:pt>
                <c:pt idx="75765">
                  <c:v>849</c:v>
                </c:pt>
                <c:pt idx="75766">
                  <c:v>978</c:v>
                </c:pt>
                <c:pt idx="75767">
                  <c:v>661</c:v>
                </c:pt>
                <c:pt idx="75768">
                  <c:v>980</c:v>
                </c:pt>
                <c:pt idx="75769">
                  <c:v>840</c:v>
                </c:pt>
                <c:pt idx="75770">
                  <c:v>908</c:v>
                </c:pt>
                <c:pt idx="75771">
                  <c:v>166</c:v>
                </c:pt>
                <c:pt idx="75772">
                  <c:v>41</c:v>
                </c:pt>
                <c:pt idx="75773">
                  <c:v>191</c:v>
                </c:pt>
                <c:pt idx="75774">
                  <c:v>179</c:v>
                </c:pt>
                <c:pt idx="75775">
                  <c:v>92</c:v>
                </c:pt>
                <c:pt idx="75776">
                  <c:v>231</c:v>
                </c:pt>
                <c:pt idx="75777">
                  <c:v>137</c:v>
                </c:pt>
                <c:pt idx="75778">
                  <c:v>126</c:v>
                </c:pt>
                <c:pt idx="75779">
                  <c:v>268</c:v>
                </c:pt>
                <c:pt idx="75780">
                  <c:v>291</c:v>
                </c:pt>
                <c:pt idx="75781">
                  <c:v>38</c:v>
                </c:pt>
                <c:pt idx="75782">
                  <c:v>75</c:v>
                </c:pt>
                <c:pt idx="75783">
                  <c:v>50</c:v>
                </c:pt>
                <c:pt idx="75784">
                  <c:v>146</c:v>
                </c:pt>
                <c:pt idx="75785">
                  <c:v>116</c:v>
                </c:pt>
                <c:pt idx="75786">
                  <c:v>45</c:v>
                </c:pt>
                <c:pt idx="75787">
                  <c:v>161</c:v>
                </c:pt>
                <c:pt idx="75788">
                  <c:v>361</c:v>
                </c:pt>
                <c:pt idx="75789">
                  <c:v>118</c:v>
                </c:pt>
                <c:pt idx="75790">
                  <c:v>303</c:v>
                </c:pt>
                <c:pt idx="75791">
                  <c:v>243</c:v>
                </c:pt>
                <c:pt idx="75792">
                  <c:v>190</c:v>
                </c:pt>
                <c:pt idx="75793">
                  <c:v>4</c:v>
                </c:pt>
                <c:pt idx="75794">
                  <c:v>323</c:v>
                </c:pt>
                <c:pt idx="75795">
                  <c:v>148</c:v>
                </c:pt>
                <c:pt idx="75796">
                  <c:v>60</c:v>
                </c:pt>
                <c:pt idx="75797">
                  <c:v>8</c:v>
                </c:pt>
                <c:pt idx="75798">
                  <c:v>48</c:v>
                </c:pt>
                <c:pt idx="75799">
                  <c:v>8</c:v>
                </c:pt>
                <c:pt idx="75800">
                  <c:v>174</c:v>
                </c:pt>
                <c:pt idx="75801">
                  <c:v>28</c:v>
                </c:pt>
                <c:pt idx="75802" formatCode="0.00E+00">
                  <c:v>4.8999999999999998E-3</c:v>
                </c:pt>
                <c:pt idx="75803">
                  <c:v>20</c:v>
                </c:pt>
                <c:pt idx="75804">
                  <c:v>35</c:v>
                </c:pt>
                <c:pt idx="75805" formatCode="0.00E+00">
                  <c:v>4.8999999999999998E-3</c:v>
                </c:pt>
                <c:pt idx="75806">
                  <c:v>94</c:v>
                </c:pt>
                <c:pt idx="75807">
                  <c:v>62</c:v>
                </c:pt>
                <c:pt idx="75808">
                  <c:v>220</c:v>
                </c:pt>
                <c:pt idx="75809">
                  <c:v>135</c:v>
                </c:pt>
                <c:pt idx="75810">
                  <c:v>48</c:v>
                </c:pt>
                <c:pt idx="75811">
                  <c:v>338</c:v>
                </c:pt>
                <c:pt idx="75812">
                  <c:v>166</c:v>
                </c:pt>
                <c:pt idx="75813">
                  <c:v>44</c:v>
                </c:pt>
                <c:pt idx="75814">
                  <c:v>82</c:v>
                </c:pt>
                <c:pt idx="75815">
                  <c:v>143</c:v>
                </c:pt>
                <c:pt idx="75816">
                  <c:v>83</c:v>
                </c:pt>
                <c:pt idx="75817">
                  <c:v>264</c:v>
                </c:pt>
                <c:pt idx="75818">
                  <c:v>189</c:v>
                </c:pt>
                <c:pt idx="75819" formatCode="0.00E+00">
                  <c:v>4.8999999999999998E-3</c:v>
                </c:pt>
                <c:pt idx="75820">
                  <c:v>126</c:v>
                </c:pt>
                <c:pt idx="75821" formatCode="0.00E+00">
                  <c:v>4.8999999999999998E-3</c:v>
                </c:pt>
                <c:pt idx="75822">
                  <c:v>1191</c:v>
                </c:pt>
                <c:pt idx="75823">
                  <c:v>367</c:v>
                </c:pt>
                <c:pt idx="75824">
                  <c:v>368</c:v>
                </c:pt>
                <c:pt idx="75825">
                  <c:v>780</c:v>
                </c:pt>
                <c:pt idx="75826">
                  <c:v>926</c:v>
                </c:pt>
                <c:pt idx="75827">
                  <c:v>879</c:v>
                </c:pt>
                <c:pt idx="75828">
                  <c:v>595</c:v>
                </c:pt>
                <c:pt idx="75829">
                  <c:v>420</c:v>
                </c:pt>
                <c:pt idx="75830">
                  <c:v>695</c:v>
                </c:pt>
                <c:pt idx="75831">
                  <c:v>514</c:v>
                </c:pt>
                <c:pt idx="75832">
                  <c:v>583</c:v>
                </c:pt>
                <c:pt idx="75833">
                  <c:v>862</c:v>
                </c:pt>
                <c:pt idx="75834">
                  <c:v>283</c:v>
                </c:pt>
                <c:pt idx="75835">
                  <c:v>274</c:v>
                </c:pt>
                <c:pt idx="75836">
                  <c:v>225</c:v>
                </c:pt>
                <c:pt idx="75837">
                  <c:v>108</c:v>
                </c:pt>
                <c:pt idx="75838">
                  <c:v>316</c:v>
                </c:pt>
                <c:pt idx="75839">
                  <c:v>401</c:v>
                </c:pt>
                <c:pt idx="75840">
                  <c:v>408</c:v>
                </c:pt>
                <c:pt idx="75841">
                  <c:v>361</c:v>
                </c:pt>
                <c:pt idx="75842">
                  <c:v>197</c:v>
                </c:pt>
                <c:pt idx="75843">
                  <c:v>123</c:v>
                </c:pt>
                <c:pt idx="75844">
                  <c:v>343</c:v>
                </c:pt>
                <c:pt idx="75845">
                  <c:v>415</c:v>
                </c:pt>
                <c:pt idx="75846">
                  <c:v>175</c:v>
                </c:pt>
                <c:pt idx="75847">
                  <c:v>7</c:v>
                </c:pt>
                <c:pt idx="75848">
                  <c:v>48</c:v>
                </c:pt>
                <c:pt idx="75849">
                  <c:v>24</c:v>
                </c:pt>
                <c:pt idx="75850">
                  <c:v>87</c:v>
                </c:pt>
                <c:pt idx="75851">
                  <c:v>254</c:v>
                </c:pt>
                <c:pt idx="75852">
                  <c:v>77</c:v>
                </c:pt>
                <c:pt idx="75853">
                  <c:v>321</c:v>
                </c:pt>
                <c:pt idx="75854">
                  <c:v>8</c:v>
                </c:pt>
                <c:pt idx="75855">
                  <c:v>203</c:v>
                </c:pt>
                <c:pt idx="75856">
                  <c:v>148</c:v>
                </c:pt>
                <c:pt idx="75857">
                  <c:v>246</c:v>
                </c:pt>
                <c:pt idx="75858">
                  <c:v>684</c:v>
                </c:pt>
                <c:pt idx="75859">
                  <c:v>962</c:v>
                </c:pt>
                <c:pt idx="75860">
                  <c:v>810</c:v>
                </c:pt>
                <c:pt idx="75861">
                  <c:v>403</c:v>
                </c:pt>
                <c:pt idx="75862">
                  <c:v>407</c:v>
                </c:pt>
                <c:pt idx="75863">
                  <c:v>269</c:v>
                </c:pt>
                <c:pt idx="75864">
                  <c:v>969</c:v>
                </c:pt>
                <c:pt idx="75865">
                  <c:v>938</c:v>
                </c:pt>
                <c:pt idx="75866">
                  <c:v>206</c:v>
                </c:pt>
                <c:pt idx="75867">
                  <c:v>475</c:v>
                </c:pt>
                <c:pt idx="75868">
                  <c:v>324</c:v>
                </c:pt>
                <c:pt idx="75869" formatCode="0.00E+00">
                  <c:v>4.8999999999999998E-3</c:v>
                </c:pt>
                <c:pt idx="75870">
                  <c:v>134</c:v>
                </c:pt>
                <c:pt idx="75871">
                  <c:v>236</c:v>
                </c:pt>
                <c:pt idx="75872">
                  <c:v>277</c:v>
                </c:pt>
                <c:pt idx="75873">
                  <c:v>216</c:v>
                </c:pt>
                <c:pt idx="75874">
                  <c:v>203</c:v>
                </c:pt>
                <c:pt idx="75875">
                  <c:v>209</c:v>
                </c:pt>
                <c:pt idx="75876">
                  <c:v>170</c:v>
                </c:pt>
                <c:pt idx="75877">
                  <c:v>167</c:v>
                </c:pt>
                <c:pt idx="75878">
                  <c:v>110</c:v>
                </c:pt>
                <c:pt idx="75879">
                  <c:v>129</c:v>
                </c:pt>
                <c:pt idx="75880">
                  <c:v>204</c:v>
                </c:pt>
                <c:pt idx="75881">
                  <c:v>167</c:v>
                </c:pt>
                <c:pt idx="75882">
                  <c:v>344</c:v>
                </c:pt>
                <c:pt idx="75883">
                  <c:v>154</c:v>
                </c:pt>
                <c:pt idx="75884">
                  <c:v>235</c:v>
                </c:pt>
                <c:pt idx="75885">
                  <c:v>170</c:v>
                </c:pt>
                <c:pt idx="75886">
                  <c:v>235</c:v>
                </c:pt>
                <c:pt idx="75887">
                  <c:v>364</c:v>
                </c:pt>
                <c:pt idx="75888">
                  <c:v>181</c:v>
                </c:pt>
                <c:pt idx="75889">
                  <c:v>222</c:v>
                </c:pt>
                <c:pt idx="75890">
                  <c:v>266</c:v>
                </c:pt>
                <c:pt idx="75891">
                  <c:v>172</c:v>
                </c:pt>
                <c:pt idx="75892">
                  <c:v>173</c:v>
                </c:pt>
                <c:pt idx="75893">
                  <c:v>190</c:v>
                </c:pt>
                <c:pt idx="75894">
                  <c:v>328</c:v>
                </c:pt>
                <c:pt idx="75895">
                  <c:v>250</c:v>
                </c:pt>
                <c:pt idx="75896">
                  <c:v>556</c:v>
                </c:pt>
                <c:pt idx="75897">
                  <c:v>208</c:v>
                </c:pt>
                <c:pt idx="75898">
                  <c:v>633</c:v>
                </c:pt>
                <c:pt idx="75899">
                  <c:v>785</c:v>
                </c:pt>
                <c:pt idx="75900">
                  <c:v>1194</c:v>
                </c:pt>
                <c:pt idx="75901">
                  <c:v>248</c:v>
                </c:pt>
                <c:pt idx="75902">
                  <c:v>513</c:v>
                </c:pt>
                <c:pt idx="75903">
                  <c:v>237</c:v>
                </c:pt>
                <c:pt idx="75904">
                  <c:v>221</c:v>
                </c:pt>
                <c:pt idx="75905">
                  <c:v>420</c:v>
                </c:pt>
                <c:pt idx="75906" formatCode="0.00E+00">
                  <c:v>4.8999999999999998E-3</c:v>
                </c:pt>
                <c:pt idx="75907">
                  <c:v>105</c:v>
                </c:pt>
                <c:pt idx="75908">
                  <c:v>462</c:v>
                </c:pt>
                <c:pt idx="75909">
                  <c:v>313</c:v>
                </c:pt>
                <c:pt idx="75910">
                  <c:v>325</c:v>
                </c:pt>
                <c:pt idx="75911">
                  <c:v>100</c:v>
                </c:pt>
                <c:pt idx="75912">
                  <c:v>1047</c:v>
                </c:pt>
                <c:pt idx="75913">
                  <c:v>137</c:v>
                </c:pt>
                <c:pt idx="75914">
                  <c:v>468</c:v>
                </c:pt>
                <c:pt idx="75915">
                  <c:v>46</c:v>
                </c:pt>
                <c:pt idx="75916">
                  <c:v>401</c:v>
                </c:pt>
                <c:pt idx="75917">
                  <c:v>226</c:v>
                </c:pt>
                <c:pt idx="75918">
                  <c:v>186</c:v>
                </c:pt>
                <c:pt idx="75919">
                  <c:v>36</c:v>
                </c:pt>
                <c:pt idx="75920">
                  <c:v>51</c:v>
                </c:pt>
                <c:pt idx="75921">
                  <c:v>477</c:v>
                </c:pt>
                <c:pt idx="75922">
                  <c:v>99</c:v>
                </c:pt>
                <c:pt idx="75923" formatCode="0.00E+00">
                  <c:v>4.8999999999999998E-3</c:v>
                </c:pt>
                <c:pt idx="75924">
                  <c:v>17</c:v>
                </c:pt>
                <c:pt idx="75925">
                  <c:v>42</c:v>
                </c:pt>
                <c:pt idx="75926">
                  <c:v>801</c:v>
                </c:pt>
                <c:pt idx="75927">
                  <c:v>303</c:v>
                </c:pt>
                <c:pt idx="75928">
                  <c:v>444</c:v>
                </c:pt>
                <c:pt idx="75929">
                  <c:v>895</c:v>
                </c:pt>
                <c:pt idx="75930">
                  <c:v>262</c:v>
                </c:pt>
                <c:pt idx="75931">
                  <c:v>950</c:v>
                </c:pt>
                <c:pt idx="75932">
                  <c:v>986</c:v>
                </c:pt>
                <c:pt idx="75933">
                  <c:v>792</c:v>
                </c:pt>
                <c:pt idx="75934">
                  <c:v>555</c:v>
                </c:pt>
                <c:pt idx="75935">
                  <c:v>816</c:v>
                </c:pt>
                <c:pt idx="75936">
                  <c:v>363</c:v>
                </c:pt>
                <c:pt idx="75937">
                  <c:v>304</c:v>
                </c:pt>
                <c:pt idx="75938">
                  <c:v>42</c:v>
                </c:pt>
                <c:pt idx="75939">
                  <c:v>95</c:v>
                </c:pt>
                <c:pt idx="75940">
                  <c:v>62</c:v>
                </c:pt>
                <c:pt idx="75941">
                  <c:v>128</c:v>
                </c:pt>
                <c:pt idx="75942">
                  <c:v>110</c:v>
                </c:pt>
                <c:pt idx="75943">
                  <c:v>287</c:v>
                </c:pt>
                <c:pt idx="75944">
                  <c:v>47</c:v>
                </c:pt>
                <c:pt idx="75945">
                  <c:v>75</c:v>
                </c:pt>
                <c:pt idx="75946">
                  <c:v>4</c:v>
                </c:pt>
                <c:pt idx="75947">
                  <c:v>27</c:v>
                </c:pt>
                <c:pt idx="75948">
                  <c:v>44</c:v>
                </c:pt>
                <c:pt idx="75949">
                  <c:v>166</c:v>
                </c:pt>
                <c:pt idx="75950">
                  <c:v>65</c:v>
                </c:pt>
                <c:pt idx="75951">
                  <c:v>193</c:v>
                </c:pt>
                <c:pt idx="75952">
                  <c:v>49</c:v>
                </c:pt>
                <c:pt idx="75953">
                  <c:v>33</c:v>
                </c:pt>
                <c:pt idx="75954">
                  <c:v>317</c:v>
                </c:pt>
                <c:pt idx="75955">
                  <c:v>23</c:v>
                </c:pt>
                <c:pt idx="75956">
                  <c:v>120</c:v>
                </c:pt>
                <c:pt idx="75957">
                  <c:v>113</c:v>
                </c:pt>
                <c:pt idx="75958">
                  <c:v>99</c:v>
                </c:pt>
                <c:pt idx="75959">
                  <c:v>7</c:v>
                </c:pt>
                <c:pt idx="75960">
                  <c:v>49</c:v>
                </c:pt>
                <c:pt idx="75961">
                  <c:v>16</c:v>
                </c:pt>
                <c:pt idx="75962">
                  <c:v>52</c:v>
                </c:pt>
                <c:pt idx="75963">
                  <c:v>312</c:v>
                </c:pt>
                <c:pt idx="75964">
                  <c:v>83</c:v>
                </c:pt>
                <c:pt idx="75965">
                  <c:v>75</c:v>
                </c:pt>
                <c:pt idx="75966">
                  <c:v>92</c:v>
                </c:pt>
                <c:pt idx="75967">
                  <c:v>210</c:v>
                </c:pt>
                <c:pt idx="75968">
                  <c:v>73</c:v>
                </c:pt>
                <c:pt idx="75969">
                  <c:v>5</c:v>
                </c:pt>
                <c:pt idx="75970" formatCode="0.00E+00">
                  <c:v>4.8999999999999998E-3</c:v>
                </c:pt>
                <c:pt idx="75971">
                  <c:v>41</c:v>
                </c:pt>
                <c:pt idx="75972">
                  <c:v>272</c:v>
                </c:pt>
                <c:pt idx="75973">
                  <c:v>89</c:v>
                </c:pt>
                <c:pt idx="75974">
                  <c:v>85</c:v>
                </c:pt>
                <c:pt idx="75975">
                  <c:v>37</c:v>
                </c:pt>
                <c:pt idx="75976" formatCode="0.00E+00">
                  <c:v>4.8999999999999998E-3</c:v>
                </c:pt>
                <c:pt idx="75977">
                  <c:v>63</c:v>
                </c:pt>
                <c:pt idx="75978">
                  <c:v>308</c:v>
                </c:pt>
                <c:pt idx="75979">
                  <c:v>279</c:v>
                </c:pt>
                <c:pt idx="75980">
                  <c:v>314</c:v>
                </c:pt>
                <c:pt idx="75981">
                  <c:v>148</c:v>
                </c:pt>
                <c:pt idx="75982">
                  <c:v>236</c:v>
                </c:pt>
                <c:pt idx="75983">
                  <c:v>256</c:v>
                </c:pt>
                <c:pt idx="75984">
                  <c:v>269</c:v>
                </c:pt>
                <c:pt idx="75985">
                  <c:v>251</c:v>
                </c:pt>
                <c:pt idx="75986">
                  <c:v>66</c:v>
                </c:pt>
                <c:pt idx="75987">
                  <c:v>232</c:v>
                </c:pt>
                <c:pt idx="75988">
                  <c:v>267</c:v>
                </c:pt>
                <c:pt idx="75989">
                  <c:v>311</c:v>
                </c:pt>
                <c:pt idx="75990">
                  <c:v>266</c:v>
                </c:pt>
                <c:pt idx="75991">
                  <c:v>198</c:v>
                </c:pt>
                <c:pt idx="75992">
                  <c:v>355</c:v>
                </c:pt>
                <c:pt idx="75993">
                  <c:v>319</c:v>
                </c:pt>
                <c:pt idx="75994">
                  <c:v>252</c:v>
                </c:pt>
                <c:pt idx="75995">
                  <c:v>224</c:v>
                </c:pt>
                <c:pt idx="75996">
                  <c:v>447</c:v>
                </c:pt>
                <c:pt idx="75997">
                  <c:v>248</c:v>
                </c:pt>
                <c:pt idx="75998">
                  <c:v>181</c:v>
                </c:pt>
                <c:pt idx="75999">
                  <c:v>277</c:v>
                </c:pt>
                <c:pt idx="76000">
                  <c:v>318</c:v>
                </c:pt>
                <c:pt idx="76001">
                  <c:v>257</c:v>
                </c:pt>
                <c:pt idx="76002">
                  <c:v>945</c:v>
                </c:pt>
                <c:pt idx="76003">
                  <c:v>748</c:v>
                </c:pt>
                <c:pt idx="76004">
                  <c:v>462</c:v>
                </c:pt>
                <c:pt idx="76005">
                  <c:v>1130</c:v>
                </c:pt>
                <c:pt idx="76006">
                  <c:v>898</c:v>
                </c:pt>
                <c:pt idx="76007">
                  <c:v>902</c:v>
                </c:pt>
                <c:pt idx="76008">
                  <c:v>630</c:v>
                </c:pt>
                <c:pt idx="76009">
                  <c:v>955</c:v>
                </c:pt>
                <c:pt idx="76010">
                  <c:v>512</c:v>
                </c:pt>
                <c:pt idx="76011">
                  <c:v>521</c:v>
                </c:pt>
                <c:pt idx="76012">
                  <c:v>485</c:v>
                </c:pt>
                <c:pt idx="76013">
                  <c:v>1025</c:v>
                </c:pt>
                <c:pt idx="76014">
                  <c:v>241</c:v>
                </c:pt>
                <c:pt idx="76015">
                  <c:v>203</c:v>
                </c:pt>
                <c:pt idx="76016">
                  <c:v>204</c:v>
                </c:pt>
                <c:pt idx="76017">
                  <c:v>180</c:v>
                </c:pt>
                <c:pt idx="76018">
                  <c:v>149</c:v>
                </c:pt>
                <c:pt idx="76019">
                  <c:v>148</c:v>
                </c:pt>
                <c:pt idx="76020">
                  <c:v>406</c:v>
                </c:pt>
                <c:pt idx="76021">
                  <c:v>331</c:v>
                </c:pt>
                <c:pt idx="76022">
                  <c:v>720</c:v>
                </c:pt>
                <c:pt idx="76023">
                  <c:v>91</c:v>
                </c:pt>
                <c:pt idx="76024">
                  <c:v>211</c:v>
                </c:pt>
                <c:pt idx="76025">
                  <c:v>307</c:v>
                </c:pt>
                <c:pt idx="76026">
                  <c:v>22</c:v>
                </c:pt>
                <c:pt idx="76027">
                  <c:v>149</c:v>
                </c:pt>
                <c:pt idx="76028">
                  <c:v>24</c:v>
                </c:pt>
                <c:pt idx="76029">
                  <c:v>65</c:v>
                </c:pt>
                <c:pt idx="76030">
                  <c:v>32</c:v>
                </c:pt>
                <c:pt idx="76031">
                  <c:v>95</c:v>
                </c:pt>
                <c:pt idx="76032">
                  <c:v>33</c:v>
                </c:pt>
                <c:pt idx="76033">
                  <c:v>157</c:v>
                </c:pt>
                <c:pt idx="76034">
                  <c:v>561</c:v>
                </c:pt>
                <c:pt idx="76035">
                  <c:v>323</c:v>
                </c:pt>
                <c:pt idx="76036">
                  <c:v>303</c:v>
                </c:pt>
                <c:pt idx="76037">
                  <c:v>343</c:v>
                </c:pt>
                <c:pt idx="76038">
                  <c:v>337</c:v>
                </c:pt>
                <c:pt idx="76039">
                  <c:v>432</c:v>
                </c:pt>
                <c:pt idx="76040">
                  <c:v>315</c:v>
                </c:pt>
                <c:pt idx="76041">
                  <c:v>330</c:v>
                </c:pt>
                <c:pt idx="76042">
                  <c:v>250</c:v>
                </c:pt>
                <c:pt idx="76043">
                  <c:v>438</c:v>
                </c:pt>
                <c:pt idx="76044">
                  <c:v>364</c:v>
                </c:pt>
                <c:pt idx="76045">
                  <c:v>407</c:v>
                </c:pt>
                <c:pt idx="76046">
                  <c:v>305</c:v>
                </c:pt>
                <c:pt idx="76047">
                  <c:v>199</c:v>
                </c:pt>
                <c:pt idx="76048">
                  <c:v>324</c:v>
                </c:pt>
                <c:pt idx="76049">
                  <c:v>205</c:v>
                </c:pt>
                <c:pt idx="76050">
                  <c:v>335</c:v>
                </c:pt>
                <c:pt idx="76051">
                  <c:v>334</c:v>
                </c:pt>
                <c:pt idx="76052">
                  <c:v>248</c:v>
                </c:pt>
                <c:pt idx="76053">
                  <c:v>252</c:v>
                </c:pt>
                <c:pt idx="76054">
                  <c:v>210</c:v>
                </c:pt>
                <c:pt idx="76055">
                  <c:v>279</c:v>
                </c:pt>
                <c:pt idx="76056">
                  <c:v>283</c:v>
                </c:pt>
                <c:pt idx="76057">
                  <c:v>273</c:v>
                </c:pt>
                <c:pt idx="76058">
                  <c:v>285</c:v>
                </c:pt>
                <c:pt idx="76059">
                  <c:v>231</c:v>
                </c:pt>
                <c:pt idx="76060">
                  <c:v>298</c:v>
                </c:pt>
                <c:pt idx="76061">
                  <c:v>398</c:v>
                </c:pt>
                <c:pt idx="76062">
                  <c:v>274</c:v>
                </c:pt>
                <c:pt idx="76063">
                  <c:v>357</c:v>
                </c:pt>
                <c:pt idx="76064">
                  <c:v>211</c:v>
                </c:pt>
                <c:pt idx="76065">
                  <c:v>427</c:v>
                </c:pt>
                <c:pt idx="76066">
                  <c:v>177</c:v>
                </c:pt>
                <c:pt idx="76067">
                  <c:v>228</c:v>
                </c:pt>
                <c:pt idx="76068">
                  <c:v>220</c:v>
                </c:pt>
                <c:pt idx="76069">
                  <c:v>201</c:v>
                </c:pt>
                <c:pt idx="76070">
                  <c:v>408</c:v>
                </c:pt>
                <c:pt idx="76071">
                  <c:v>367</c:v>
                </c:pt>
                <c:pt idx="76072">
                  <c:v>395</c:v>
                </c:pt>
                <c:pt idx="76073">
                  <c:v>316</c:v>
                </c:pt>
                <c:pt idx="76074">
                  <c:v>316</c:v>
                </c:pt>
                <c:pt idx="76075">
                  <c:v>336</c:v>
                </c:pt>
                <c:pt idx="76076">
                  <c:v>486</c:v>
                </c:pt>
                <c:pt idx="76077">
                  <c:v>294</c:v>
                </c:pt>
                <c:pt idx="76078">
                  <c:v>455</c:v>
                </c:pt>
                <c:pt idx="76079">
                  <c:v>301</c:v>
                </c:pt>
                <c:pt idx="76080">
                  <c:v>427</c:v>
                </c:pt>
                <c:pt idx="76081">
                  <c:v>1036</c:v>
                </c:pt>
                <c:pt idx="76082">
                  <c:v>263</c:v>
                </c:pt>
                <c:pt idx="76083">
                  <c:v>180</c:v>
                </c:pt>
                <c:pt idx="76084">
                  <c:v>386</c:v>
                </c:pt>
                <c:pt idx="76085">
                  <c:v>488</c:v>
                </c:pt>
                <c:pt idx="76086">
                  <c:v>343</c:v>
                </c:pt>
                <c:pt idx="76087">
                  <c:v>384</c:v>
                </c:pt>
                <c:pt idx="76088">
                  <c:v>328</c:v>
                </c:pt>
                <c:pt idx="76089">
                  <c:v>256</c:v>
                </c:pt>
                <c:pt idx="76090">
                  <c:v>131</c:v>
                </c:pt>
                <c:pt idx="76091">
                  <c:v>200</c:v>
                </c:pt>
                <c:pt idx="76092">
                  <c:v>258</c:v>
                </c:pt>
                <c:pt idx="76093">
                  <c:v>279</c:v>
                </c:pt>
                <c:pt idx="76094">
                  <c:v>351</c:v>
                </c:pt>
                <c:pt idx="76095">
                  <c:v>276</c:v>
                </c:pt>
                <c:pt idx="76096">
                  <c:v>398</c:v>
                </c:pt>
                <c:pt idx="76097">
                  <c:v>378</c:v>
                </c:pt>
                <c:pt idx="76098">
                  <c:v>444</c:v>
                </c:pt>
                <c:pt idx="76099">
                  <c:v>1288</c:v>
                </c:pt>
                <c:pt idx="76100">
                  <c:v>512</c:v>
                </c:pt>
                <c:pt idx="76101">
                  <c:v>410</c:v>
                </c:pt>
                <c:pt idx="76102">
                  <c:v>407</c:v>
                </c:pt>
                <c:pt idx="76103">
                  <c:v>395</c:v>
                </c:pt>
                <c:pt idx="76104">
                  <c:v>446</c:v>
                </c:pt>
                <c:pt idx="76105">
                  <c:v>325</c:v>
                </c:pt>
                <c:pt idx="76106">
                  <c:v>334</c:v>
                </c:pt>
                <c:pt idx="76107">
                  <c:v>201</c:v>
                </c:pt>
                <c:pt idx="76108">
                  <c:v>217</c:v>
                </c:pt>
                <c:pt idx="76109">
                  <c:v>148</c:v>
                </c:pt>
                <c:pt idx="76110">
                  <c:v>132</c:v>
                </c:pt>
                <c:pt idx="76111">
                  <c:v>288</c:v>
                </c:pt>
                <c:pt idx="76112">
                  <c:v>310</c:v>
                </c:pt>
                <c:pt idx="76113">
                  <c:v>227</c:v>
                </c:pt>
                <c:pt idx="76114">
                  <c:v>156</c:v>
                </c:pt>
                <c:pt idx="76115">
                  <c:v>274</c:v>
                </c:pt>
                <c:pt idx="76116">
                  <c:v>175</c:v>
                </c:pt>
                <c:pt idx="76117">
                  <c:v>228</c:v>
                </c:pt>
                <c:pt idx="76118">
                  <c:v>290</c:v>
                </c:pt>
                <c:pt idx="76119">
                  <c:v>344</c:v>
                </c:pt>
                <c:pt idx="76120">
                  <c:v>342</c:v>
                </c:pt>
                <c:pt idx="76121">
                  <c:v>536</c:v>
                </c:pt>
                <c:pt idx="76122">
                  <c:v>624</c:v>
                </c:pt>
                <c:pt idx="76123">
                  <c:v>530</c:v>
                </c:pt>
                <c:pt idx="76124">
                  <c:v>548</c:v>
                </c:pt>
                <c:pt idx="76125">
                  <c:v>648</c:v>
                </c:pt>
                <c:pt idx="76126">
                  <c:v>346</c:v>
                </c:pt>
                <c:pt idx="76127">
                  <c:v>189</c:v>
                </c:pt>
                <c:pt idx="76128">
                  <c:v>270</c:v>
                </c:pt>
                <c:pt idx="76129">
                  <c:v>241</c:v>
                </c:pt>
                <c:pt idx="76130">
                  <c:v>316</c:v>
                </c:pt>
                <c:pt idx="76131">
                  <c:v>318</c:v>
                </c:pt>
                <c:pt idx="76132">
                  <c:v>532</c:v>
                </c:pt>
                <c:pt idx="76133">
                  <c:v>240</c:v>
                </c:pt>
                <c:pt idx="76134">
                  <c:v>253</c:v>
                </c:pt>
                <c:pt idx="76135">
                  <c:v>258</c:v>
                </c:pt>
                <c:pt idx="76136">
                  <c:v>439</c:v>
                </c:pt>
                <c:pt idx="76137">
                  <c:v>791</c:v>
                </c:pt>
                <c:pt idx="76138">
                  <c:v>321</c:v>
                </c:pt>
                <c:pt idx="76139">
                  <c:v>363</c:v>
                </c:pt>
                <c:pt idx="76140">
                  <c:v>653</c:v>
                </c:pt>
                <c:pt idx="76141">
                  <c:v>563</c:v>
                </c:pt>
                <c:pt idx="76142">
                  <c:v>150</c:v>
                </c:pt>
                <c:pt idx="76143">
                  <c:v>229</c:v>
                </c:pt>
                <c:pt idx="76144">
                  <c:v>349</c:v>
                </c:pt>
                <c:pt idx="76145">
                  <c:v>345</c:v>
                </c:pt>
                <c:pt idx="76146">
                  <c:v>366</c:v>
                </c:pt>
                <c:pt idx="76147">
                  <c:v>294</c:v>
                </c:pt>
                <c:pt idx="76148">
                  <c:v>275</c:v>
                </c:pt>
                <c:pt idx="76149">
                  <c:v>254</c:v>
                </c:pt>
                <c:pt idx="76150">
                  <c:v>188</c:v>
                </c:pt>
                <c:pt idx="76151">
                  <c:v>240</c:v>
                </c:pt>
                <c:pt idx="76152">
                  <c:v>293</c:v>
                </c:pt>
                <c:pt idx="76153">
                  <c:v>254</c:v>
                </c:pt>
                <c:pt idx="76154">
                  <c:v>652</c:v>
                </c:pt>
                <c:pt idx="76155">
                  <c:v>53</c:v>
                </c:pt>
                <c:pt idx="76156">
                  <c:v>37</c:v>
                </c:pt>
                <c:pt idx="76157">
                  <c:v>168</c:v>
                </c:pt>
                <c:pt idx="76158">
                  <c:v>210</c:v>
                </c:pt>
                <c:pt idx="76159">
                  <c:v>49</c:v>
                </c:pt>
                <c:pt idx="76160">
                  <c:v>72</c:v>
                </c:pt>
                <c:pt idx="76161">
                  <c:v>293</c:v>
                </c:pt>
                <c:pt idx="76162">
                  <c:v>222</c:v>
                </c:pt>
                <c:pt idx="76163">
                  <c:v>228</c:v>
                </c:pt>
                <c:pt idx="76164">
                  <c:v>373</c:v>
                </c:pt>
                <c:pt idx="76165">
                  <c:v>559</c:v>
                </c:pt>
                <c:pt idx="76166">
                  <c:v>284</c:v>
                </c:pt>
                <c:pt idx="76167">
                  <c:v>306</c:v>
                </c:pt>
                <c:pt idx="76168">
                  <c:v>327</c:v>
                </c:pt>
                <c:pt idx="76169">
                  <c:v>150</c:v>
                </c:pt>
                <c:pt idx="76170">
                  <c:v>170</c:v>
                </c:pt>
                <c:pt idx="76171">
                  <c:v>228</c:v>
                </c:pt>
                <c:pt idx="76172">
                  <c:v>272</c:v>
                </c:pt>
                <c:pt idx="76173">
                  <c:v>147</c:v>
                </c:pt>
                <c:pt idx="76174">
                  <c:v>96</c:v>
                </c:pt>
                <c:pt idx="76175">
                  <c:v>141</c:v>
                </c:pt>
                <c:pt idx="76176">
                  <c:v>202</c:v>
                </c:pt>
                <c:pt idx="76177">
                  <c:v>215</c:v>
                </c:pt>
                <c:pt idx="76178">
                  <c:v>240</c:v>
                </c:pt>
                <c:pt idx="76179">
                  <c:v>394</c:v>
                </c:pt>
                <c:pt idx="76180">
                  <c:v>361</c:v>
                </c:pt>
                <c:pt idx="76181">
                  <c:v>312</c:v>
                </c:pt>
                <c:pt idx="76182">
                  <c:v>435</c:v>
                </c:pt>
                <c:pt idx="76183">
                  <c:v>358</c:v>
                </c:pt>
                <c:pt idx="76184">
                  <c:v>260</c:v>
                </c:pt>
                <c:pt idx="76185">
                  <c:v>178</c:v>
                </c:pt>
                <c:pt idx="76186">
                  <c:v>363</c:v>
                </c:pt>
                <c:pt idx="76187">
                  <c:v>378</c:v>
                </c:pt>
                <c:pt idx="76188">
                  <c:v>172</c:v>
                </c:pt>
                <c:pt idx="76189">
                  <c:v>91</c:v>
                </c:pt>
                <c:pt idx="76190">
                  <c:v>227</c:v>
                </c:pt>
                <c:pt idx="76191">
                  <c:v>371</c:v>
                </c:pt>
                <c:pt idx="76192">
                  <c:v>191</c:v>
                </c:pt>
                <c:pt idx="76193">
                  <c:v>165</c:v>
                </c:pt>
                <c:pt idx="76194">
                  <c:v>259</c:v>
                </c:pt>
                <c:pt idx="76195">
                  <c:v>92</c:v>
                </c:pt>
                <c:pt idx="76196">
                  <c:v>171</c:v>
                </c:pt>
                <c:pt idx="76197">
                  <c:v>389</c:v>
                </c:pt>
                <c:pt idx="76198">
                  <c:v>413</c:v>
                </c:pt>
                <c:pt idx="76199">
                  <c:v>534</c:v>
                </c:pt>
                <c:pt idx="76200">
                  <c:v>281</c:v>
                </c:pt>
                <c:pt idx="76201">
                  <c:v>251</c:v>
                </c:pt>
                <c:pt idx="76202">
                  <c:v>510</c:v>
                </c:pt>
                <c:pt idx="76203">
                  <c:v>364</c:v>
                </c:pt>
                <c:pt idx="76204">
                  <c:v>317</c:v>
                </c:pt>
                <c:pt idx="76205">
                  <c:v>245</c:v>
                </c:pt>
                <c:pt idx="76206">
                  <c:v>205</c:v>
                </c:pt>
                <c:pt idx="76207">
                  <c:v>387</c:v>
                </c:pt>
                <c:pt idx="76208">
                  <c:v>580</c:v>
                </c:pt>
                <c:pt idx="76209">
                  <c:v>543</c:v>
                </c:pt>
                <c:pt idx="76210">
                  <c:v>526</c:v>
                </c:pt>
                <c:pt idx="76211">
                  <c:v>518</c:v>
                </c:pt>
                <c:pt idx="76212">
                  <c:v>509</c:v>
                </c:pt>
                <c:pt idx="76213">
                  <c:v>513</c:v>
                </c:pt>
                <c:pt idx="76214">
                  <c:v>350</c:v>
                </c:pt>
                <c:pt idx="76215">
                  <c:v>283</c:v>
                </c:pt>
                <c:pt idx="76216">
                  <c:v>603</c:v>
                </c:pt>
                <c:pt idx="76217">
                  <c:v>453</c:v>
                </c:pt>
                <c:pt idx="76218">
                  <c:v>256</c:v>
                </c:pt>
                <c:pt idx="76219">
                  <c:v>323</c:v>
                </c:pt>
                <c:pt idx="76220">
                  <c:v>411</c:v>
                </c:pt>
                <c:pt idx="76221">
                  <c:v>418</c:v>
                </c:pt>
                <c:pt idx="76222">
                  <c:v>1172</c:v>
                </c:pt>
                <c:pt idx="76223">
                  <c:v>1643</c:v>
                </c:pt>
                <c:pt idx="76224">
                  <c:v>1045</c:v>
                </c:pt>
                <c:pt idx="76225">
                  <c:v>1170</c:v>
                </c:pt>
                <c:pt idx="76226">
                  <c:v>339</c:v>
                </c:pt>
                <c:pt idx="76227">
                  <c:v>749</c:v>
                </c:pt>
                <c:pt idx="76228">
                  <c:v>910</c:v>
                </c:pt>
                <c:pt idx="76229">
                  <c:v>1144</c:v>
                </c:pt>
                <c:pt idx="76230">
                  <c:v>1690</c:v>
                </c:pt>
                <c:pt idx="76231">
                  <c:v>1531</c:v>
                </c:pt>
                <c:pt idx="76232">
                  <c:v>736</c:v>
                </c:pt>
                <c:pt idx="76233">
                  <c:v>444</c:v>
                </c:pt>
                <c:pt idx="76234">
                  <c:v>1092</c:v>
                </c:pt>
                <c:pt idx="76235">
                  <c:v>655</c:v>
                </c:pt>
                <c:pt idx="76236">
                  <c:v>1052</c:v>
                </c:pt>
                <c:pt idx="76237">
                  <c:v>398</c:v>
                </c:pt>
                <c:pt idx="76238">
                  <c:v>694</c:v>
                </c:pt>
                <c:pt idx="76239">
                  <c:v>1003</c:v>
                </c:pt>
                <c:pt idx="76240">
                  <c:v>1042</c:v>
                </c:pt>
                <c:pt idx="76241">
                  <c:v>527</c:v>
                </c:pt>
                <c:pt idx="76242">
                  <c:v>459</c:v>
                </c:pt>
                <c:pt idx="76243">
                  <c:v>582</c:v>
                </c:pt>
                <c:pt idx="76244">
                  <c:v>505</c:v>
                </c:pt>
                <c:pt idx="76245">
                  <c:v>429</c:v>
                </c:pt>
                <c:pt idx="76246">
                  <c:v>485</c:v>
                </c:pt>
                <c:pt idx="76247">
                  <c:v>476</c:v>
                </c:pt>
                <c:pt idx="76248">
                  <c:v>593</c:v>
                </c:pt>
                <c:pt idx="76249">
                  <c:v>441</c:v>
                </c:pt>
                <c:pt idx="76250">
                  <c:v>440</c:v>
                </c:pt>
                <c:pt idx="76251">
                  <c:v>975</c:v>
                </c:pt>
                <c:pt idx="76252">
                  <c:v>955</c:v>
                </c:pt>
                <c:pt idx="76253">
                  <c:v>391</c:v>
                </c:pt>
                <c:pt idx="76254">
                  <c:v>905</c:v>
                </c:pt>
                <c:pt idx="76255">
                  <c:v>641</c:v>
                </c:pt>
                <c:pt idx="76256">
                  <c:v>811</c:v>
                </c:pt>
                <c:pt idx="76257">
                  <c:v>167</c:v>
                </c:pt>
                <c:pt idx="76258">
                  <c:v>110</c:v>
                </c:pt>
                <c:pt idx="76259">
                  <c:v>145</c:v>
                </c:pt>
                <c:pt idx="76260">
                  <c:v>367</c:v>
                </c:pt>
                <c:pt idx="76261">
                  <c:v>187</c:v>
                </c:pt>
                <c:pt idx="76262">
                  <c:v>131</c:v>
                </c:pt>
                <c:pt idx="76263">
                  <c:v>59</c:v>
                </c:pt>
                <c:pt idx="76264">
                  <c:v>148</c:v>
                </c:pt>
                <c:pt idx="76265">
                  <c:v>263</c:v>
                </c:pt>
                <c:pt idx="76266">
                  <c:v>14</c:v>
                </c:pt>
                <c:pt idx="76267">
                  <c:v>66</c:v>
                </c:pt>
                <c:pt idx="76268">
                  <c:v>120</c:v>
                </c:pt>
                <c:pt idx="76269">
                  <c:v>352</c:v>
                </c:pt>
                <c:pt idx="76270">
                  <c:v>1240</c:v>
                </c:pt>
                <c:pt idx="76271">
                  <c:v>348</c:v>
                </c:pt>
                <c:pt idx="76272">
                  <c:v>444</c:v>
                </c:pt>
                <c:pt idx="76273">
                  <c:v>326</c:v>
                </c:pt>
                <c:pt idx="76274">
                  <c:v>317</c:v>
                </c:pt>
                <c:pt idx="76275">
                  <c:v>281</c:v>
                </c:pt>
                <c:pt idx="76276">
                  <c:v>303</c:v>
                </c:pt>
                <c:pt idx="76277">
                  <c:v>211</c:v>
                </c:pt>
                <c:pt idx="76278">
                  <c:v>228</c:v>
                </c:pt>
                <c:pt idx="76279">
                  <c:v>418</c:v>
                </c:pt>
                <c:pt idx="76280">
                  <c:v>345</c:v>
                </c:pt>
                <c:pt idx="76281">
                  <c:v>84</c:v>
                </c:pt>
                <c:pt idx="76282">
                  <c:v>148</c:v>
                </c:pt>
                <c:pt idx="76283">
                  <c:v>234</c:v>
                </c:pt>
                <c:pt idx="76284">
                  <c:v>205</c:v>
                </c:pt>
                <c:pt idx="76285">
                  <c:v>208</c:v>
                </c:pt>
                <c:pt idx="76286">
                  <c:v>293</c:v>
                </c:pt>
                <c:pt idx="76287">
                  <c:v>87</c:v>
                </c:pt>
                <c:pt idx="76288">
                  <c:v>124</c:v>
                </c:pt>
                <c:pt idx="76289">
                  <c:v>162</c:v>
                </c:pt>
                <c:pt idx="76290">
                  <c:v>105</c:v>
                </c:pt>
                <c:pt idx="76291">
                  <c:v>269</c:v>
                </c:pt>
                <c:pt idx="76292">
                  <c:v>249</c:v>
                </c:pt>
                <c:pt idx="76293">
                  <c:v>59</c:v>
                </c:pt>
                <c:pt idx="76294">
                  <c:v>34</c:v>
                </c:pt>
                <c:pt idx="76295">
                  <c:v>56</c:v>
                </c:pt>
                <c:pt idx="76296">
                  <c:v>73</c:v>
                </c:pt>
                <c:pt idx="76297">
                  <c:v>38</c:v>
                </c:pt>
                <c:pt idx="76298">
                  <c:v>220</c:v>
                </c:pt>
                <c:pt idx="76299">
                  <c:v>25</c:v>
                </c:pt>
                <c:pt idx="76300">
                  <c:v>116</c:v>
                </c:pt>
                <c:pt idx="76301">
                  <c:v>23</c:v>
                </c:pt>
                <c:pt idx="76302">
                  <c:v>5</c:v>
                </c:pt>
                <c:pt idx="76303">
                  <c:v>15</c:v>
                </c:pt>
                <c:pt idx="76304">
                  <c:v>512</c:v>
                </c:pt>
                <c:pt idx="76305">
                  <c:v>265</c:v>
                </c:pt>
                <c:pt idx="76306">
                  <c:v>131</c:v>
                </c:pt>
                <c:pt idx="76307">
                  <c:v>347</c:v>
                </c:pt>
                <c:pt idx="76308">
                  <c:v>94</c:v>
                </c:pt>
                <c:pt idx="76309">
                  <c:v>216</c:v>
                </c:pt>
                <c:pt idx="76310">
                  <c:v>273</c:v>
                </c:pt>
                <c:pt idx="76311">
                  <c:v>231</c:v>
                </c:pt>
                <c:pt idx="76312">
                  <c:v>452</c:v>
                </c:pt>
                <c:pt idx="76313" formatCode="0.00E+00">
                  <c:v>4.8999999999999998E-3</c:v>
                </c:pt>
                <c:pt idx="76314">
                  <c:v>14</c:v>
                </c:pt>
                <c:pt idx="76315">
                  <c:v>124</c:v>
                </c:pt>
                <c:pt idx="76316">
                  <c:v>367</c:v>
                </c:pt>
                <c:pt idx="76317">
                  <c:v>81</c:v>
                </c:pt>
                <c:pt idx="76318">
                  <c:v>4</c:v>
                </c:pt>
                <c:pt idx="76319">
                  <c:v>85</c:v>
                </c:pt>
                <c:pt idx="76320">
                  <c:v>169</c:v>
                </c:pt>
                <c:pt idx="76321">
                  <c:v>7</c:v>
                </c:pt>
                <c:pt idx="76322">
                  <c:v>37</c:v>
                </c:pt>
                <c:pt idx="76323">
                  <c:v>251</c:v>
                </c:pt>
                <c:pt idx="76324">
                  <c:v>183</c:v>
                </c:pt>
                <c:pt idx="76325">
                  <c:v>309</c:v>
                </c:pt>
                <c:pt idx="76326">
                  <c:v>197</c:v>
                </c:pt>
                <c:pt idx="76327">
                  <c:v>248</c:v>
                </c:pt>
                <c:pt idx="76328">
                  <c:v>333</c:v>
                </c:pt>
                <c:pt idx="76329">
                  <c:v>361</c:v>
                </c:pt>
                <c:pt idx="76330">
                  <c:v>298</c:v>
                </c:pt>
                <c:pt idx="76331">
                  <c:v>229</c:v>
                </c:pt>
                <c:pt idx="76332">
                  <c:v>394</c:v>
                </c:pt>
                <c:pt idx="76333">
                  <c:v>244</c:v>
                </c:pt>
                <c:pt idx="76334">
                  <c:v>236</c:v>
                </c:pt>
                <c:pt idx="76335">
                  <c:v>263</c:v>
                </c:pt>
                <c:pt idx="76336">
                  <c:v>208</c:v>
                </c:pt>
                <c:pt idx="76337">
                  <c:v>242</c:v>
                </c:pt>
                <c:pt idx="76338">
                  <c:v>443</c:v>
                </c:pt>
                <c:pt idx="76339">
                  <c:v>253</c:v>
                </c:pt>
                <c:pt idx="76340">
                  <c:v>306</c:v>
                </c:pt>
                <c:pt idx="76341">
                  <c:v>342</c:v>
                </c:pt>
                <c:pt idx="76342">
                  <c:v>376</c:v>
                </c:pt>
                <c:pt idx="76343">
                  <c:v>175</c:v>
                </c:pt>
                <c:pt idx="76344">
                  <c:v>393</c:v>
                </c:pt>
                <c:pt idx="76345">
                  <c:v>375</c:v>
                </c:pt>
                <c:pt idx="76346">
                  <c:v>884</c:v>
                </c:pt>
                <c:pt idx="76347">
                  <c:v>393</c:v>
                </c:pt>
                <c:pt idx="76348">
                  <c:v>341</c:v>
                </c:pt>
                <c:pt idx="76349">
                  <c:v>355</c:v>
                </c:pt>
                <c:pt idx="76350">
                  <c:v>243</c:v>
                </c:pt>
                <c:pt idx="76351">
                  <c:v>413</c:v>
                </c:pt>
                <c:pt idx="76352">
                  <c:v>588</c:v>
                </c:pt>
                <c:pt idx="76353">
                  <c:v>286</c:v>
                </c:pt>
                <c:pt idx="76354">
                  <c:v>477</c:v>
                </c:pt>
                <c:pt idx="76355">
                  <c:v>306</c:v>
                </c:pt>
                <c:pt idx="76356">
                  <c:v>363</c:v>
                </c:pt>
                <c:pt idx="76357">
                  <c:v>292</c:v>
                </c:pt>
                <c:pt idx="76358">
                  <c:v>388</c:v>
                </c:pt>
                <c:pt idx="76359">
                  <c:v>535</c:v>
                </c:pt>
                <c:pt idx="76360">
                  <c:v>1105</c:v>
                </c:pt>
                <c:pt idx="76361">
                  <c:v>264</c:v>
                </c:pt>
                <c:pt idx="76362">
                  <c:v>1053</c:v>
                </c:pt>
                <c:pt idx="76363">
                  <c:v>740</c:v>
                </c:pt>
                <c:pt idx="76364">
                  <c:v>542</c:v>
                </c:pt>
                <c:pt idx="76365">
                  <c:v>816</c:v>
                </c:pt>
                <c:pt idx="76366">
                  <c:v>905</c:v>
                </c:pt>
                <c:pt idx="76367">
                  <c:v>569</c:v>
                </c:pt>
                <c:pt idx="76368">
                  <c:v>244</c:v>
                </c:pt>
                <c:pt idx="76369">
                  <c:v>309</c:v>
                </c:pt>
                <c:pt idx="76370">
                  <c:v>923</c:v>
                </c:pt>
                <c:pt idx="76371">
                  <c:v>236</c:v>
                </c:pt>
                <c:pt idx="76372">
                  <c:v>261</c:v>
                </c:pt>
                <c:pt idx="76373">
                  <c:v>489</c:v>
                </c:pt>
                <c:pt idx="76374">
                  <c:v>64</c:v>
                </c:pt>
                <c:pt idx="76375">
                  <c:v>6</c:v>
                </c:pt>
                <c:pt idx="76376">
                  <c:v>62</c:v>
                </c:pt>
                <c:pt idx="76377">
                  <c:v>22</c:v>
                </c:pt>
                <c:pt idx="76378">
                  <c:v>12</c:v>
                </c:pt>
                <c:pt idx="76379">
                  <c:v>86</c:v>
                </c:pt>
                <c:pt idx="76380">
                  <c:v>99</c:v>
                </c:pt>
                <c:pt idx="76381">
                  <c:v>67</c:v>
                </c:pt>
                <c:pt idx="76382">
                  <c:v>177</c:v>
                </c:pt>
                <c:pt idx="76383">
                  <c:v>261</c:v>
                </c:pt>
                <c:pt idx="76384">
                  <c:v>413</c:v>
                </c:pt>
                <c:pt idx="76385">
                  <c:v>320</c:v>
                </c:pt>
                <c:pt idx="76386">
                  <c:v>367</c:v>
                </c:pt>
                <c:pt idx="76387">
                  <c:v>334</c:v>
                </c:pt>
                <c:pt idx="76388">
                  <c:v>365</c:v>
                </c:pt>
                <c:pt idx="76389">
                  <c:v>280</c:v>
                </c:pt>
                <c:pt idx="76390">
                  <c:v>267</c:v>
                </c:pt>
                <c:pt idx="76391">
                  <c:v>257</c:v>
                </c:pt>
                <c:pt idx="76392">
                  <c:v>172</c:v>
                </c:pt>
                <c:pt idx="76393">
                  <c:v>237</c:v>
                </c:pt>
                <c:pt idx="76394">
                  <c:v>321</c:v>
                </c:pt>
                <c:pt idx="76395">
                  <c:v>273</c:v>
                </c:pt>
                <c:pt idx="76396">
                  <c:v>253</c:v>
                </c:pt>
                <c:pt idx="76397">
                  <c:v>363</c:v>
                </c:pt>
                <c:pt idx="76398">
                  <c:v>314</c:v>
                </c:pt>
                <c:pt idx="76399">
                  <c:v>222</c:v>
                </c:pt>
                <c:pt idx="76400">
                  <c:v>287</c:v>
                </c:pt>
                <c:pt idx="76401">
                  <c:v>317</c:v>
                </c:pt>
                <c:pt idx="76402">
                  <c:v>370</c:v>
                </c:pt>
                <c:pt idx="76403">
                  <c:v>189</c:v>
                </c:pt>
                <c:pt idx="76404">
                  <c:v>200</c:v>
                </c:pt>
                <c:pt idx="76405">
                  <c:v>321</c:v>
                </c:pt>
                <c:pt idx="76406">
                  <c:v>269</c:v>
                </c:pt>
                <c:pt idx="76407">
                  <c:v>106</c:v>
                </c:pt>
                <c:pt idx="76408">
                  <c:v>314</c:v>
                </c:pt>
                <c:pt idx="76409">
                  <c:v>257</c:v>
                </c:pt>
                <c:pt idx="76410">
                  <c:v>264</c:v>
                </c:pt>
                <c:pt idx="76411">
                  <c:v>219</c:v>
                </c:pt>
                <c:pt idx="76412">
                  <c:v>186</c:v>
                </c:pt>
                <c:pt idx="76413">
                  <c:v>165</c:v>
                </c:pt>
                <c:pt idx="76414">
                  <c:v>167</c:v>
                </c:pt>
                <c:pt idx="76415">
                  <c:v>119</c:v>
                </c:pt>
                <c:pt idx="76416">
                  <c:v>97</c:v>
                </c:pt>
                <c:pt idx="76417">
                  <c:v>126</c:v>
                </c:pt>
                <c:pt idx="76418">
                  <c:v>148</c:v>
                </c:pt>
                <c:pt idx="76419">
                  <c:v>532</c:v>
                </c:pt>
                <c:pt idx="76420">
                  <c:v>551</c:v>
                </c:pt>
                <c:pt idx="76421">
                  <c:v>760</c:v>
                </c:pt>
                <c:pt idx="76422">
                  <c:v>639</c:v>
                </c:pt>
                <c:pt idx="76423">
                  <c:v>830</c:v>
                </c:pt>
                <c:pt idx="76424">
                  <c:v>442</c:v>
                </c:pt>
                <c:pt idx="76425">
                  <c:v>876</c:v>
                </c:pt>
                <c:pt idx="76426">
                  <c:v>564</c:v>
                </c:pt>
                <c:pt idx="76427">
                  <c:v>755</c:v>
                </c:pt>
                <c:pt idx="76428">
                  <c:v>465</c:v>
                </c:pt>
                <c:pt idx="76429">
                  <c:v>471</c:v>
                </c:pt>
                <c:pt idx="76430">
                  <c:v>384</c:v>
                </c:pt>
                <c:pt idx="76431">
                  <c:v>471</c:v>
                </c:pt>
                <c:pt idx="76432">
                  <c:v>166</c:v>
                </c:pt>
                <c:pt idx="76433">
                  <c:v>298</c:v>
                </c:pt>
                <c:pt idx="76434">
                  <c:v>285</c:v>
                </c:pt>
                <c:pt idx="76435">
                  <c:v>554</c:v>
                </c:pt>
                <c:pt idx="76436">
                  <c:v>277</c:v>
                </c:pt>
                <c:pt idx="76437">
                  <c:v>306</c:v>
                </c:pt>
                <c:pt idx="76438">
                  <c:v>293</c:v>
                </c:pt>
                <c:pt idx="76439">
                  <c:v>206</c:v>
                </c:pt>
                <c:pt idx="76440">
                  <c:v>255</c:v>
                </c:pt>
                <c:pt idx="76441">
                  <c:v>269</c:v>
                </c:pt>
                <c:pt idx="76442">
                  <c:v>287</c:v>
                </c:pt>
                <c:pt idx="76443">
                  <c:v>258</c:v>
                </c:pt>
                <c:pt idx="76444">
                  <c:v>159</c:v>
                </c:pt>
                <c:pt idx="76445">
                  <c:v>177</c:v>
                </c:pt>
                <c:pt idx="76446">
                  <c:v>525</c:v>
                </c:pt>
                <c:pt idx="76447">
                  <c:v>172</c:v>
                </c:pt>
                <c:pt idx="76448">
                  <c:v>465</c:v>
                </c:pt>
                <c:pt idx="76449">
                  <c:v>223</c:v>
                </c:pt>
                <c:pt idx="76450">
                  <c:v>688</c:v>
                </c:pt>
                <c:pt idx="76451">
                  <c:v>218</c:v>
                </c:pt>
                <c:pt idx="76452">
                  <c:v>219</c:v>
                </c:pt>
                <c:pt idx="76453">
                  <c:v>535</c:v>
                </c:pt>
                <c:pt idx="76454">
                  <c:v>272</c:v>
                </c:pt>
                <c:pt idx="76455">
                  <c:v>246</c:v>
                </c:pt>
                <c:pt idx="76456">
                  <c:v>332</c:v>
                </c:pt>
                <c:pt idx="76457">
                  <c:v>418</c:v>
                </c:pt>
                <c:pt idx="76458">
                  <c:v>240</c:v>
                </c:pt>
                <c:pt idx="76459">
                  <c:v>177</c:v>
                </c:pt>
                <c:pt idx="76460">
                  <c:v>179</c:v>
                </c:pt>
                <c:pt idx="76461">
                  <c:v>604</c:v>
                </c:pt>
                <c:pt idx="76462">
                  <c:v>473</c:v>
                </c:pt>
                <c:pt idx="76463">
                  <c:v>787</c:v>
                </c:pt>
                <c:pt idx="76464">
                  <c:v>702</c:v>
                </c:pt>
                <c:pt idx="76465">
                  <c:v>792</c:v>
                </c:pt>
                <c:pt idx="76466">
                  <c:v>794</c:v>
                </c:pt>
                <c:pt idx="76467">
                  <c:v>958</c:v>
                </c:pt>
                <c:pt idx="76468">
                  <c:v>884</c:v>
                </c:pt>
                <c:pt idx="76469">
                  <c:v>890</c:v>
                </c:pt>
                <c:pt idx="76470">
                  <c:v>292</c:v>
                </c:pt>
                <c:pt idx="76471">
                  <c:v>587</c:v>
                </c:pt>
                <c:pt idx="76472">
                  <c:v>985</c:v>
                </c:pt>
                <c:pt idx="76473">
                  <c:v>339</c:v>
                </c:pt>
                <c:pt idx="76474">
                  <c:v>378</c:v>
                </c:pt>
                <c:pt idx="76475">
                  <c:v>211</c:v>
                </c:pt>
                <c:pt idx="76476">
                  <c:v>203</c:v>
                </c:pt>
                <c:pt idx="76477">
                  <c:v>363</c:v>
                </c:pt>
                <c:pt idx="76478">
                  <c:v>207</c:v>
                </c:pt>
                <c:pt idx="76479">
                  <c:v>278</c:v>
                </c:pt>
                <c:pt idx="76480">
                  <c:v>532</c:v>
                </c:pt>
                <c:pt idx="76481">
                  <c:v>404</c:v>
                </c:pt>
                <c:pt idx="76482">
                  <c:v>158</c:v>
                </c:pt>
                <c:pt idx="76483">
                  <c:v>202</c:v>
                </c:pt>
                <c:pt idx="76484">
                  <c:v>209</c:v>
                </c:pt>
                <c:pt idx="76485" formatCode="0.00E+00">
                  <c:v>4.8999999999999998E-3</c:v>
                </c:pt>
                <c:pt idx="76486">
                  <c:v>322</c:v>
                </c:pt>
                <c:pt idx="76487">
                  <c:v>254</c:v>
                </c:pt>
                <c:pt idx="76488">
                  <c:v>296</c:v>
                </c:pt>
                <c:pt idx="76489">
                  <c:v>321</c:v>
                </c:pt>
                <c:pt idx="76490">
                  <c:v>292</c:v>
                </c:pt>
                <c:pt idx="76491">
                  <c:v>404</c:v>
                </c:pt>
                <c:pt idx="76492">
                  <c:v>405</c:v>
                </c:pt>
                <c:pt idx="76493">
                  <c:v>384</c:v>
                </c:pt>
                <c:pt idx="76494">
                  <c:v>243</c:v>
                </c:pt>
                <c:pt idx="76495">
                  <c:v>306</c:v>
                </c:pt>
                <c:pt idx="76496">
                  <c:v>309</c:v>
                </c:pt>
                <c:pt idx="76497">
                  <c:v>215</c:v>
                </c:pt>
                <c:pt idx="76498">
                  <c:v>232</c:v>
                </c:pt>
                <c:pt idx="76499">
                  <c:v>334</c:v>
                </c:pt>
                <c:pt idx="76500">
                  <c:v>318</c:v>
                </c:pt>
                <c:pt idx="76501">
                  <c:v>259</c:v>
                </c:pt>
                <c:pt idx="76502">
                  <c:v>242</c:v>
                </c:pt>
                <c:pt idx="76503">
                  <c:v>394</c:v>
                </c:pt>
                <c:pt idx="76504">
                  <c:v>228</c:v>
                </c:pt>
                <c:pt idx="76505">
                  <c:v>1152</c:v>
                </c:pt>
                <c:pt idx="76506">
                  <c:v>793</c:v>
                </c:pt>
                <c:pt idx="76507">
                  <c:v>147</c:v>
                </c:pt>
                <c:pt idx="76508">
                  <c:v>265</c:v>
                </c:pt>
                <c:pt idx="76509">
                  <c:v>212</c:v>
                </c:pt>
                <c:pt idx="76510">
                  <c:v>216</c:v>
                </c:pt>
                <c:pt idx="76511">
                  <c:v>251</c:v>
                </c:pt>
                <c:pt idx="76512">
                  <c:v>227</c:v>
                </c:pt>
                <c:pt idx="76513">
                  <c:v>208</c:v>
                </c:pt>
                <c:pt idx="76514">
                  <c:v>272</c:v>
                </c:pt>
                <c:pt idx="76515">
                  <c:v>252</c:v>
                </c:pt>
                <c:pt idx="76516">
                  <c:v>175</c:v>
                </c:pt>
                <c:pt idx="76517">
                  <c:v>257</c:v>
                </c:pt>
                <c:pt idx="76518">
                  <c:v>139</c:v>
                </c:pt>
                <c:pt idx="76519">
                  <c:v>267</c:v>
                </c:pt>
                <c:pt idx="76520">
                  <c:v>303</c:v>
                </c:pt>
                <c:pt idx="76521">
                  <c:v>292</c:v>
                </c:pt>
                <c:pt idx="76522">
                  <c:v>474</c:v>
                </c:pt>
                <c:pt idx="76523">
                  <c:v>440</c:v>
                </c:pt>
                <c:pt idx="76524">
                  <c:v>1062</c:v>
                </c:pt>
                <c:pt idx="76525">
                  <c:v>1109</c:v>
                </c:pt>
                <c:pt idx="76526">
                  <c:v>1027</c:v>
                </c:pt>
                <c:pt idx="76527">
                  <c:v>761</c:v>
                </c:pt>
                <c:pt idx="76528">
                  <c:v>855</c:v>
                </c:pt>
                <c:pt idx="76529">
                  <c:v>947</c:v>
                </c:pt>
                <c:pt idx="76530">
                  <c:v>314</c:v>
                </c:pt>
                <c:pt idx="76531">
                  <c:v>249</c:v>
                </c:pt>
                <c:pt idx="76532">
                  <c:v>667</c:v>
                </c:pt>
                <c:pt idx="76533">
                  <c:v>808</c:v>
                </c:pt>
                <c:pt idx="76534">
                  <c:v>260</c:v>
                </c:pt>
                <c:pt idx="76535">
                  <c:v>385</c:v>
                </c:pt>
                <c:pt idx="76536">
                  <c:v>276</c:v>
                </c:pt>
                <c:pt idx="76537">
                  <c:v>290</c:v>
                </c:pt>
                <c:pt idx="76538">
                  <c:v>387</c:v>
                </c:pt>
                <c:pt idx="76539">
                  <c:v>197</c:v>
                </c:pt>
                <c:pt idx="76540">
                  <c:v>267</c:v>
                </c:pt>
                <c:pt idx="76541">
                  <c:v>219</c:v>
                </c:pt>
                <c:pt idx="76542">
                  <c:v>278</c:v>
                </c:pt>
                <c:pt idx="76543">
                  <c:v>180</c:v>
                </c:pt>
                <c:pt idx="76544">
                  <c:v>281</c:v>
                </c:pt>
                <c:pt idx="76545">
                  <c:v>291</c:v>
                </c:pt>
                <c:pt idx="76546">
                  <c:v>945</c:v>
                </c:pt>
                <c:pt idx="76547">
                  <c:v>802</c:v>
                </c:pt>
                <c:pt idx="76548">
                  <c:v>355</c:v>
                </c:pt>
                <c:pt idx="76549">
                  <c:v>1083</c:v>
                </c:pt>
                <c:pt idx="76550">
                  <c:v>394</c:v>
                </c:pt>
                <c:pt idx="76551">
                  <c:v>491</c:v>
                </c:pt>
                <c:pt idx="76552">
                  <c:v>876</c:v>
                </c:pt>
                <c:pt idx="76553">
                  <c:v>766</c:v>
                </c:pt>
                <c:pt idx="76554">
                  <c:v>297</c:v>
                </c:pt>
                <c:pt idx="76555">
                  <c:v>294</c:v>
                </c:pt>
                <c:pt idx="76556">
                  <c:v>907</c:v>
                </c:pt>
                <c:pt idx="76557">
                  <c:v>687</c:v>
                </c:pt>
                <c:pt idx="76558">
                  <c:v>335</c:v>
                </c:pt>
                <c:pt idx="76559">
                  <c:v>226</c:v>
                </c:pt>
                <c:pt idx="76560">
                  <c:v>204</c:v>
                </c:pt>
                <c:pt idx="76561">
                  <c:v>237</c:v>
                </c:pt>
                <c:pt idx="76562">
                  <c:v>176</c:v>
                </c:pt>
                <c:pt idx="76563">
                  <c:v>337</c:v>
                </c:pt>
                <c:pt idx="76564">
                  <c:v>304</c:v>
                </c:pt>
                <c:pt idx="76565">
                  <c:v>297</c:v>
                </c:pt>
                <c:pt idx="76566">
                  <c:v>282</c:v>
                </c:pt>
                <c:pt idx="76567">
                  <c:v>219</c:v>
                </c:pt>
                <c:pt idx="76568">
                  <c:v>302</c:v>
                </c:pt>
                <c:pt idx="76569">
                  <c:v>269</c:v>
                </c:pt>
                <c:pt idx="76570">
                  <c:v>2</c:v>
                </c:pt>
                <c:pt idx="76571">
                  <c:v>37</c:v>
                </c:pt>
                <c:pt idx="76572">
                  <c:v>1</c:v>
                </c:pt>
                <c:pt idx="76573">
                  <c:v>22</c:v>
                </c:pt>
                <c:pt idx="76574" formatCode="0.00E+00">
                  <c:v>4.8999999999999998E-3</c:v>
                </c:pt>
                <c:pt idx="76575">
                  <c:v>570</c:v>
                </c:pt>
                <c:pt idx="76576">
                  <c:v>640</c:v>
                </c:pt>
                <c:pt idx="76577">
                  <c:v>940</c:v>
                </c:pt>
                <c:pt idx="76578">
                  <c:v>972</c:v>
                </c:pt>
                <c:pt idx="76579">
                  <c:v>1302</c:v>
                </c:pt>
                <c:pt idx="76580">
                  <c:v>1466</c:v>
                </c:pt>
                <c:pt idx="76581">
                  <c:v>955</c:v>
                </c:pt>
                <c:pt idx="76582">
                  <c:v>1316</c:v>
                </c:pt>
                <c:pt idx="76583">
                  <c:v>1178</c:v>
                </c:pt>
                <c:pt idx="76584">
                  <c:v>531</c:v>
                </c:pt>
                <c:pt idx="76585">
                  <c:v>346</c:v>
                </c:pt>
                <c:pt idx="76586">
                  <c:v>1357</c:v>
                </c:pt>
                <c:pt idx="76587">
                  <c:v>101</c:v>
                </c:pt>
                <c:pt idx="76588">
                  <c:v>105</c:v>
                </c:pt>
                <c:pt idx="76589">
                  <c:v>233</c:v>
                </c:pt>
                <c:pt idx="76590">
                  <c:v>112</c:v>
                </c:pt>
                <c:pt idx="76591">
                  <c:v>87</c:v>
                </c:pt>
                <c:pt idx="76592">
                  <c:v>287</c:v>
                </c:pt>
                <c:pt idx="76593">
                  <c:v>111</c:v>
                </c:pt>
                <c:pt idx="76594">
                  <c:v>87</c:v>
                </c:pt>
                <c:pt idx="76595">
                  <c:v>184</c:v>
                </c:pt>
                <c:pt idx="76596">
                  <c:v>127</c:v>
                </c:pt>
                <c:pt idx="76597">
                  <c:v>201</c:v>
                </c:pt>
                <c:pt idx="76598">
                  <c:v>305</c:v>
                </c:pt>
                <c:pt idx="76599">
                  <c:v>378</c:v>
                </c:pt>
                <c:pt idx="76600">
                  <c:v>275</c:v>
                </c:pt>
                <c:pt idx="76601">
                  <c:v>314</c:v>
                </c:pt>
                <c:pt idx="76602">
                  <c:v>289</c:v>
                </c:pt>
                <c:pt idx="76603">
                  <c:v>278</c:v>
                </c:pt>
                <c:pt idx="76604">
                  <c:v>367</c:v>
                </c:pt>
                <c:pt idx="76605">
                  <c:v>190</c:v>
                </c:pt>
                <c:pt idx="76606">
                  <c:v>240</c:v>
                </c:pt>
                <c:pt idx="76607">
                  <c:v>176</c:v>
                </c:pt>
                <c:pt idx="76608">
                  <c:v>277</c:v>
                </c:pt>
                <c:pt idx="76609">
                  <c:v>271</c:v>
                </c:pt>
                <c:pt idx="76610">
                  <c:v>230</c:v>
                </c:pt>
                <c:pt idx="76611">
                  <c:v>400</c:v>
                </c:pt>
                <c:pt idx="76612">
                  <c:v>497</c:v>
                </c:pt>
                <c:pt idx="76613">
                  <c:v>402</c:v>
                </c:pt>
                <c:pt idx="76614">
                  <c:v>462</c:v>
                </c:pt>
                <c:pt idx="76615">
                  <c:v>361</c:v>
                </c:pt>
                <c:pt idx="76616">
                  <c:v>836</c:v>
                </c:pt>
                <c:pt idx="76617">
                  <c:v>750</c:v>
                </c:pt>
                <c:pt idx="76618">
                  <c:v>359</c:v>
                </c:pt>
                <c:pt idx="76619">
                  <c:v>410</c:v>
                </c:pt>
                <c:pt idx="76620">
                  <c:v>1100</c:v>
                </c:pt>
                <c:pt idx="76621">
                  <c:v>210</c:v>
                </c:pt>
                <c:pt idx="76622">
                  <c:v>484</c:v>
                </c:pt>
                <c:pt idx="76623">
                  <c:v>304</c:v>
                </c:pt>
                <c:pt idx="76624">
                  <c:v>225</c:v>
                </c:pt>
                <c:pt idx="76625">
                  <c:v>360</c:v>
                </c:pt>
                <c:pt idx="76626">
                  <c:v>576</c:v>
                </c:pt>
                <c:pt idx="76627">
                  <c:v>246</c:v>
                </c:pt>
                <c:pt idx="76628">
                  <c:v>443</c:v>
                </c:pt>
                <c:pt idx="76629">
                  <c:v>263</c:v>
                </c:pt>
                <c:pt idx="76630">
                  <c:v>823</c:v>
                </c:pt>
                <c:pt idx="76631">
                  <c:v>221</c:v>
                </c:pt>
                <c:pt idx="76632">
                  <c:v>287</c:v>
                </c:pt>
                <c:pt idx="76633">
                  <c:v>496</c:v>
                </c:pt>
                <c:pt idx="76634">
                  <c:v>336</c:v>
                </c:pt>
                <c:pt idx="76635">
                  <c:v>265</c:v>
                </c:pt>
                <c:pt idx="76636">
                  <c:v>325</c:v>
                </c:pt>
                <c:pt idx="76637">
                  <c:v>358</c:v>
                </c:pt>
                <c:pt idx="76638">
                  <c:v>416</c:v>
                </c:pt>
                <c:pt idx="76639">
                  <c:v>302</c:v>
                </c:pt>
                <c:pt idx="76640">
                  <c:v>340</c:v>
                </c:pt>
                <c:pt idx="76641">
                  <c:v>325</c:v>
                </c:pt>
                <c:pt idx="76642">
                  <c:v>336</c:v>
                </c:pt>
                <c:pt idx="76643">
                  <c:v>311</c:v>
                </c:pt>
                <c:pt idx="76644">
                  <c:v>273</c:v>
                </c:pt>
                <c:pt idx="76645">
                  <c:v>247</c:v>
                </c:pt>
                <c:pt idx="76646">
                  <c:v>483</c:v>
                </c:pt>
                <c:pt idx="76647">
                  <c:v>369</c:v>
                </c:pt>
                <c:pt idx="76648">
                  <c:v>300</c:v>
                </c:pt>
                <c:pt idx="76649">
                  <c:v>311</c:v>
                </c:pt>
                <c:pt idx="76650">
                  <c:v>324</c:v>
                </c:pt>
                <c:pt idx="76651">
                  <c:v>253</c:v>
                </c:pt>
                <c:pt idx="76652">
                  <c:v>474</c:v>
                </c:pt>
                <c:pt idx="76653">
                  <c:v>266</c:v>
                </c:pt>
                <c:pt idx="76654">
                  <c:v>269</c:v>
                </c:pt>
                <c:pt idx="76655">
                  <c:v>236</c:v>
                </c:pt>
                <c:pt idx="76656">
                  <c:v>192</c:v>
                </c:pt>
                <c:pt idx="76657">
                  <c:v>298</c:v>
                </c:pt>
                <c:pt idx="76658">
                  <c:v>345</c:v>
                </c:pt>
                <c:pt idx="76659">
                  <c:v>23</c:v>
                </c:pt>
                <c:pt idx="76660">
                  <c:v>34</c:v>
                </c:pt>
                <c:pt idx="76661">
                  <c:v>251</c:v>
                </c:pt>
                <c:pt idx="76662">
                  <c:v>162</c:v>
                </c:pt>
                <c:pt idx="76663">
                  <c:v>1225</c:v>
                </c:pt>
                <c:pt idx="76664">
                  <c:v>230</c:v>
                </c:pt>
                <c:pt idx="76665">
                  <c:v>240</c:v>
                </c:pt>
                <c:pt idx="76666">
                  <c:v>275</c:v>
                </c:pt>
                <c:pt idx="76667">
                  <c:v>464</c:v>
                </c:pt>
                <c:pt idx="76668">
                  <c:v>536</c:v>
                </c:pt>
                <c:pt idx="76669">
                  <c:v>351</c:v>
                </c:pt>
                <c:pt idx="76670">
                  <c:v>352</c:v>
                </c:pt>
                <c:pt idx="76671">
                  <c:v>396</c:v>
                </c:pt>
                <c:pt idx="76672">
                  <c:v>208</c:v>
                </c:pt>
                <c:pt idx="76673">
                  <c:v>379</c:v>
                </c:pt>
                <c:pt idx="76674">
                  <c:v>217</c:v>
                </c:pt>
                <c:pt idx="76675">
                  <c:v>404</c:v>
                </c:pt>
                <c:pt idx="76676">
                  <c:v>328</c:v>
                </c:pt>
                <c:pt idx="76677">
                  <c:v>326</c:v>
                </c:pt>
                <c:pt idx="76678">
                  <c:v>277</c:v>
                </c:pt>
                <c:pt idx="76679">
                  <c:v>255</c:v>
                </c:pt>
                <c:pt idx="76680">
                  <c:v>250</c:v>
                </c:pt>
                <c:pt idx="76681">
                  <c:v>126</c:v>
                </c:pt>
                <c:pt idx="76682">
                  <c:v>247</c:v>
                </c:pt>
                <c:pt idx="76683">
                  <c:v>151</c:v>
                </c:pt>
                <c:pt idx="76684">
                  <c:v>219</c:v>
                </c:pt>
                <c:pt idx="76685">
                  <c:v>39</c:v>
                </c:pt>
                <c:pt idx="76686">
                  <c:v>100</c:v>
                </c:pt>
                <c:pt idx="76687">
                  <c:v>227</c:v>
                </c:pt>
                <c:pt idx="76688">
                  <c:v>140</c:v>
                </c:pt>
                <c:pt idx="76689">
                  <c:v>193</c:v>
                </c:pt>
                <c:pt idx="76690">
                  <c:v>64</c:v>
                </c:pt>
                <c:pt idx="76691">
                  <c:v>105</c:v>
                </c:pt>
                <c:pt idx="76692">
                  <c:v>22</c:v>
                </c:pt>
                <c:pt idx="76693">
                  <c:v>48</c:v>
                </c:pt>
                <c:pt idx="76694">
                  <c:v>91</c:v>
                </c:pt>
                <c:pt idx="76695">
                  <c:v>112</c:v>
                </c:pt>
                <c:pt idx="76696">
                  <c:v>36</c:v>
                </c:pt>
                <c:pt idx="76697">
                  <c:v>179</c:v>
                </c:pt>
                <c:pt idx="76698">
                  <c:v>150</c:v>
                </c:pt>
                <c:pt idx="76699">
                  <c:v>218</c:v>
                </c:pt>
                <c:pt idx="76700">
                  <c:v>190</c:v>
                </c:pt>
                <c:pt idx="76701">
                  <c:v>351</c:v>
                </c:pt>
                <c:pt idx="76702">
                  <c:v>304</c:v>
                </c:pt>
                <c:pt idx="76703">
                  <c:v>192</c:v>
                </c:pt>
                <c:pt idx="76704">
                  <c:v>294</c:v>
                </c:pt>
                <c:pt idx="76705">
                  <c:v>117</c:v>
                </c:pt>
                <c:pt idx="76706">
                  <c:v>274</c:v>
                </c:pt>
                <c:pt idx="76707">
                  <c:v>130</c:v>
                </c:pt>
                <c:pt idx="76708">
                  <c:v>237</c:v>
                </c:pt>
                <c:pt idx="76709">
                  <c:v>429</c:v>
                </c:pt>
                <c:pt idx="76710">
                  <c:v>300</c:v>
                </c:pt>
                <c:pt idx="76711">
                  <c:v>199</c:v>
                </c:pt>
                <c:pt idx="76712">
                  <c:v>218</c:v>
                </c:pt>
                <c:pt idx="76713">
                  <c:v>296</c:v>
                </c:pt>
                <c:pt idx="76714">
                  <c:v>127</c:v>
                </c:pt>
                <c:pt idx="76715">
                  <c:v>264</c:v>
                </c:pt>
                <c:pt idx="76716">
                  <c:v>331</c:v>
                </c:pt>
                <c:pt idx="76717">
                  <c:v>148</c:v>
                </c:pt>
                <c:pt idx="76718">
                  <c:v>219</c:v>
                </c:pt>
                <c:pt idx="76719">
                  <c:v>239</c:v>
                </c:pt>
                <c:pt idx="76720">
                  <c:v>317</c:v>
                </c:pt>
                <c:pt idx="76721">
                  <c:v>106</c:v>
                </c:pt>
                <c:pt idx="76722">
                  <c:v>219</c:v>
                </c:pt>
                <c:pt idx="76723">
                  <c:v>105</c:v>
                </c:pt>
                <c:pt idx="76724">
                  <c:v>205</c:v>
                </c:pt>
                <c:pt idx="76725">
                  <c:v>205</c:v>
                </c:pt>
                <c:pt idx="76726">
                  <c:v>155</c:v>
                </c:pt>
                <c:pt idx="76727">
                  <c:v>83</c:v>
                </c:pt>
                <c:pt idx="76728">
                  <c:v>194</c:v>
                </c:pt>
                <c:pt idx="76729">
                  <c:v>230</c:v>
                </c:pt>
                <c:pt idx="76730">
                  <c:v>80</c:v>
                </c:pt>
                <c:pt idx="76731">
                  <c:v>250</c:v>
                </c:pt>
                <c:pt idx="76732">
                  <c:v>174</c:v>
                </c:pt>
                <c:pt idx="76733">
                  <c:v>26</c:v>
                </c:pt>
                <c:pt idx="76734">
                  <c:v>267</c:v>
                </c:pt>
                <c:pt idx="76735">
                  <c:v>50</c:v>
                </c:pt>
                <c:pt idx="76736">
                  <c:v>118</c:v>
                </c:pt>
                <c:pt idx="76737">
                  <c:v>108</c:v>
                </c:pt>
                <c:pt idx="76738">
                  <c:v>125</c:v>
                </c:pt>
                <c:pt idx="76739">
                  <c:v>523</c:v>
                </c:pt>
                <c:pt idx="76740">
                  <c:v>346</c:v>
                </c:pt>
                <c:pt idx="76741">
                  <c:v>131</c:v>
                </c:pt>
                <c:pt idx="76742">
                  <c:v>386</c:v>
                </c:pt>
                <c:pt idx="76743">
                  <c:v>162</c:v>
                </c:pt>
                <c:pt idx="76744">
                  <c:v>312</c:v>
                </c:pt>
                <c:pt idx="76745">
                  <c:v>348</c:v>
                </c:pt>
                <c:pt idx="76746">
                  <c:v>250</c:v>
                </c:pt>
                <c:pt idx="76747">
                  <c:v>254</c:v>
                </c:pt>
                <c:pt idx="76748">
                  <c:v>474</c:v>
                </c:pt>
                <c:pt idx="76749">
                  <c:v>238</c:v>
                </c:pt>
                <c:pt idx="76750">
                  <c:v>297</c:v>
                </c:pt>
                <c:pt idx="76751">
                  <c:v>369</c:v>
                </c:pt>
                <c:pt idx="76752">
                  <c:v>463</c:v>
                </c:pt>
                <c:pt idx="76753">
                  <c:v>360</c:v>
                </c:pt>
                <c:pt idx="76754">
                  <c:v>228</c:v>
                </c:pt>
                <c:pt idx="76755">
                  <c:v>225</c:v>
                </c:pt>
                <c:pt idx="76756">
                  <c:v>620</c:v>
                </c:pt>
                <c:pt idx="76757">
                  <c:v>301</c:v>
                </c:pt>
                <c:pt idx="76758">
                  <c:v>26</c:v>
                </c:pt>
                <c:pt idx="76759">
                  <c:v>99</c:v>
                </c:pt>
                <c:pt idx="76760">
                  <c:v>70</c:v>
                </c:pt>
                <c:pt idx="76761">
                  <c:v>79</c:v>
                </c:pt>
                <c:pt idx="76762">
                  <c:v>59</c:v>
                </c:pt>
                <c:pt idx="76763">
                  <c:v>194</c:v>
                </c:pt>
                <c:pt idx="76764">
                  <c:v>74</c:v>
                </c:pt>
                <c:pt idx="76765">
                  <c:v>59</c:v>
                </c:pt>
                <c:pt idx="76766">
                  <c:v>10</c:v>
                </c:pt>
                <c:pt idx="76767">
                  <c:v>23</c:v>
                </c:pt>
                <c:pt idx="76768">
                  <c:v>187</c:v>
                </c:pt>
                <c:pt idx="76769">
                  <c:v>163</c:v>
                </c:pt>
                <c:pt idx="76770">
                  <c:v>282</c:v>
                </c:pt>
                <c:pt idx="76771">
                  <c:v>327</c:v>
                </c:pt>
                <c:pt idx="76772">
                  <c:v>336</c:v>
                </c:pt>
                <c:pt idx="76773">
                  <c:v>293</c:v>
                </c:pt>
                <c:pt idx="76774">
                  <c:v>348</c:v>
                </c:pt>
                <c:pt idx="76775">
                  <c:v>304</c:v>
                </c:pt>
                <c:pt idx="76776">
                  <c:v>301</c:v>
                </c:pt>
                <c:pt idx="76777">
                  <c:v>177</c:v>
                </c:pt>
                <c:pt idx="76778">
                  <c:v>445</c:v>
                </c:pt>
                <c:pt idx="76779">
                  <c:v>248</c:v>
                </c:pt>
                <c:pt idx="76780">
                  <c:v>364</c:v>
                </c:pt>
                <c:pt idx="76781">
                  <c:v>24</c:v>
                </c:pt>
                <c:pt idx="76782">
                  <c:v>134</c:v>
                </c:pt>
                <c:pt idx="76783">
                  <c:v>259</c:v>
                </c:pt>
                <c:pt idx="76784">
                  <c:v>450</c:v>
                </c:pt>
                <c:pt idx="76785">
                  <c:v>248</c:v>
                </c:pt>
                <c:pt idx="76786">
                  <c:v>235</c:v>
                </c:pt>
                <c:pt idx="76787">
                  <c:v>311</c:v>
                </c:pt>
                <c:pt idx="76788">
                  <c:v>713</c:v>
                </c:pt>
                <c:pt idx="76789">
                  <c:v>774</c:v>
                </c:pt>
                <c:pt idx="76790">
                  <c:v>314</c:v>
                </c:pt>
                <c:pt idx="76791">
                  <c:v>216</c:v>
                </c:pt>
                <c:pt idx="76792">
                  <c:v>357</c:v>
                </c:pt>
                <c:pt idx="76793">
                  <c:v>381</c:v>
                </c:pt>
                <c:pt idx="76794">
                  <c:v>396</c:v>
                </c:pt>
                <c:pt idx="76795">
                  <c:v>898</c:v>
                </c:pt>
                <c:pt idx="76796">
                  <c:v>931</c:v>
                </c:pt>
                <c:pt idx="76797">
                  <c:v>507</c:v>
                </c:pt>
                <c:pt idx="76798">
                  <c:v>1357</c:v>
                </c:pt>
                <c:pt idx="76799">
                  <c:v>853</c:v>
                </c:pt>
                <c:pt idx="76800">
                  <c:v>1045</c:v>
                </c:pt>
                <c:pt idx="76801">
                  <c:v>674</c:v>
                </c:pt>
                <c:pt idx="76802">
                  <c:v>734</c:v>
                </c:pt>
                <c:pt idx="76803">
                  <c:v>806</c:v>
                </c:pt>
                <c:pt idx="76804">
                  <c:v>382</c:v>
                </c:pt>
                <c:pt idx="76805">
                  <c:v>921</c:v>
                </c:pt>
                <c:pt idx="76806">
                  <c:v>2108</c:v>
                </c:pt>
                <c:pt idx="76807">
                  <c:v>20</c:v>
                </c:pt>
                <c:pt idx="76808">
                  <c:v>340</c:v>
                </c:pt>
                <c:pt idx="76809">
                  <c:v>411</c:v>
                </c:pt>
                <c:pt idx="76810">
                  <c:v>71</c:v>
                </c:pt>
                <c:pt idx="76811">
                  <c:v>114</c:v>
                </c:pt>
                <c:pt idx="76812">
                  <c:v>605</c:v>
                </c:pt>
                <c:pt idx="76813">
                  <c:v>435</c:v>
                </c:pt>
                <c:pt idx="76814">
                  <c:v>268</c:v>
                </c:pt>
                <c:pt idx="76815">
                  <c:v>56</c:v>
                </c:pt>
                <c:pt idx="76816" formatCode="0.00E+00">
                  <c:v>4.8999999999999998E-3</c:v>
                </c:pt>
                <c:pt idx="76817">
                  <c:v>20</c:v>
                </c:pt>
                <c:pt idx="76818">
                  <c:v>108</c:v>
                </c:pt>
                <c:pt idx="76819">
                  <c:v>15</c:v>
                </c:pt>
                <c:pt idx="76820">
                  <c:v>43</c:v>
                </c:pt>
                <c:pt idx="76821">
                  <c:v>397</c:v>
                </c:pt>
                <c:pt idx="76822">
                  <c:v>93</c:v>
                </c:pt>
                <c:pt idx="76823">
                  <c:v>105</c:v>
                </c:pt>
                <c:pt idx="76824">
                  <c:v>107</c:v>
                </c:pt>
                <c:pt idx="76825">
                  <c:v>23</c:v>
                </c:pt>
                <c:pt idx="76826" formatCode="0.00E+00">
                  <c:v>4.8999999999999998E-3</c:v>
                </c:pt>
                <c:pt idx="76827">
                  <c:v>66</c:v>
                </c:pt>
                <c:pt idx="76828">
                  <c:v>39</c:v>
                </c:pt>
                <c:pt idx="76829">
                  <c:v>14</c:v>
                </c:pt>
                <c:pt idx="76830">
                  <c:v>151</c:v>
                </c:pt>
                <c:pt idx="76831">
                  <c:v>50</c:v>
                </c:pt>
                <c:pt idx="76832">
                  <c:v>52</c:v>
                </c:pt>
                <c:pt idx="76833">
                  <c:v>121</c:v>
                </c:pt>
                <c:pt idx="76834">
                  <c:v>59</c:v>
                </c:pt>
                <c:pt idx="76835">
                  <c:v>201</c:v>
                </c:pt>
                <c:pt idx="76836">
                  <c:v>105</c:v>
                </c:pt>
                <c:pt idx="76837">
                  <c:v>20</c:v>
                </c:pt>
                <c:pt idx="76838">
                  <c:v>243</c:v>
                </c:pt>
                <c:pt idx="76839">
                  <c:v>264</c:v>
                </c:pt>
                <c:pt idx="76840">
                  <c:v>199</c:v>
                </c:pt>
                <c:pt idx="76841">
                  <c:v>147</c:v>
                </c:pt>
                <c:pt idx="76842">
                  <c:v>204</c:v>
                </c:pt>
                <c:pt idx="76843">
                  <c:v>281</c:v>
                </c:pt>
                <c:pt idx="76844">
                  <c:v>82</c:v>
                </c:pt>
                <c:pt idx="76845">
                  <c:v>137</c:v>
                </c:pt>
                <c:pt idx="76846">
                  <c:v>144</c:v>
                </c:pt>
                <c:pt idx="76847">
                  <c:v>162</c:v>
                </c:pt>
                <c:pt idx="76848">
                  <c:v>20</c:v>
                </c:pt>
                <c:pt idx="76849">
                  <c:v>284</c:v>
                </c:pt>
                <c:pt idx="76850">
                  <c:v>148</c:v>
                </c:pt>
                <c:pt idx="76851">
                  <c:v>7</c:v>
                </c:pt>
                <c:pt idx="76852">
                  <c:v>159</c:v>
                </c:pt>
                <c:pt idx="76853">
                  <c:v>116</c:v>
                </c:pt>
                <c:pt idx="76854">
                  <c:v>17</c:v>
                </c:pt>
                <c:pt idx="76855">
                  <c:v>72</c:v>
                </c:pt>
                <c:pt idx="76856" formatCode="0.00E+00">
                  <c:v>4.8999999999999998E-3</c:v>
                </c:pt>
                <c:pt idx="76857" formatCode="0.00E+00">
                  <c:v>4.8999999999999998E-3</c:v>
                </c:pt>
                <c:pt idx="76858" formatCode="0.00E+00">
                  <c:v>4.8999999999999998E-3</c:v>
                </c:pt>
                <c:pt idx="76859">
                  <c:v>80</c:v>
                </c:pt>
                <c:pt idx="76860">
                  <c:v>76</c:v>
                </c:pt>
                <c:pt idx="76861">
                  <c:v>131</c:v>
                </c:pt>
                <c:pt idx="76862">
                  <c:v>80</c:v>
                </c:pt>
                <c:pt idx="76863">
                  <c:v>75</c:v>
                </c:pt>
                <c:pt idx="76864">
                  <c:v>270</c:v>
                </c:pt>
                <c:pt idx="76865">
                  <c:v>166</c:v>
                </c:pt>
                <c:pt idx="76866">
                  <c:v>322</c:v>
                </c:pt>
                <c:pt idx="76867">
                  <c:v>206</c:v>
                </c:pt>
                <c:pt idx="76868">
                  <c:v>20</c:v>
                </c:pt>
                <c:pt idx="76869">
                  <c:v>79</c:v>
                </c:pt>
                <c:pt idx="76870">
                  <c:v>181</c:v>
                </c:pt>
                <c:pt idx="76871">
                  <c:v>297</c:v>
                </c:pt>
                <c:pt idx="76872">
                  <c:v>250</c:v>
                </c:pt>
                <c:pt idx="76873">
                  <c:v>557</c:v>
                </c:pt>
                <c:pt idx="76874">
                  <c:v>569</c:v>
                </c:pt>
                <c:pt idx="76875">
                  <c:v>478</c:v>
                </c:pt>
                <c:pt idx="76876">
                  <c:v>637</c:v>
                </c:pt>
                <c:pt idx="76877">
                  <c:v>405</c:v>
                </c:pt>
                <c:pt idx="76878">
                  <c:v>474</c:v>
                </c:pt>
                <c:pt idx="76879">
                  <c:v>381</c:v>
                </c:pt>
                <c:pt idx="76880">
                  <c:v>208</c:v>
                </c:pt>
                <c:pt idx="76881">
                  <c:v>309</c:v>
                </c:pt>
                <c:pt idx="76882">
                  <c:v>238</c:v>
                </c:pt>
                <c:pt idx="76883">
                  <c:v>19</c:v>
                </c:pt>
                <c:pt idx="76884">
                  <c:v>613</c:v>
                </c:pt>
                <c:pt idx="76885">
                  <c:v>64</c:v>
                </c:pt>
                <c:pt idx="76886">
                  <c:v>234</c:v>
                </c:pt>
                <c:pt idx="76887">
                  <c:v>98</c:v>
                </c:pt>
                <c:pt idx="76888">
                  <c:v>111</c:v>
                </c:pt>
                <c:pt idx="76889">
                  <c:v>150</c:v>
                </c:pt>
                <c:pt idx="76890">
                  <c:v>83</c:v>
                </c:pt>
                <c:pt idx="76891">
                  <c:v>232</c:v>
                </c:pt>
                <c:pt idx="76892">
                  <c:v>203</c:v>
                </c:pt>
                <c:pt idx="76893">
                  <c:v>181</c:v>
                </c:pt>
                <c:pt idx="76894">
                  <c:v>72</c:v>
                </c:pt>
                <c:pt idx="76895">
                  <c:v>150</c:v>
                </c:pt>
                <c:pt idx="76896">
                  <c:v>111</c:v>
                </c:pt>
                <c:pt idx="76897">
                  <c:v>36</c:v>
                </c:pt>
                <c:pt idx="76898">
                  <c:v>89</c:v>
                </c:pt>
                <c:pt idx="76899">
                  <c:v>169</c:v>
                </c:pt>
                <c:pt idx="76900">
                  <c:v>10</c:v>
                </c:pt>
                <c:pt idx="76901">
                  <c:v>96</c:v>
                </c:pt>
                <c:pt idx="76902">
                  <c:v>43</c:v>
                </c:pt>
                <c:pt idx="76903">
                  <c:v>12</c:v>
                </c:pt>
                <c:pt idx="76904">
                  <c:v>167</c:v>
                </c:pt>
                <c:pt idx="76905">
                  <c:v>249</c:v>
                </c:pt>
                <c:pt idx="76906">
                  <c:v>33</c:v>
                </c:pt>
                <c:pt idx="76907">
                  <c:v>387</c:v>
                </c:pt>
                <c:pt idx="76908">
                  <c:v>261</c:v>
                </c:pt>
                <c:pt idx="76909">
                  <c:v>99</c:v>
                </c:pt>
                <c:pt idx="76910">
                  <c:v>258</c:v>
                </c:pt>
                <c:pt idx="76911">
                  <c:v>34</c:v>
                </c:pt>
                <c:pt idx="76912">
                  <c:v>252</c:v>
                </c:pt>
                <c:pt idx="76913">
                  <c:v>209</c:v>
                </c:pt>
                <c:pt idx="76914">
                  <c:v>201</c:v>
                </c:pt>
                <c:pt idx="76915">
                  <c:v>236</c:v>
                </c:pt>
                <c:pt idx="76916">
                  <c:v>281</c:v>
                </c:pt>
                <c:pt idx="76917">
                  <c:v>272</c:v>
                </c:pt>
                <c:pt idx="76918">
                  <c:v>235</c:v>
                </c:pt>
                <c:pt idx="76919">
                  <c:v>278</c:v>
                </c:pt>
                <c:pt idx="76920">
                  <c:v>131</c:v>
                </c:pt>
                <c:pt idx="76921">
                  <c:v>137</c:v>
                </c:pt>
                <c:pt idx="76922">
                  <c:v>169</c:v>
                </c:pt>
                <c:pt idx="76923">
                  <c:v>285</c:v>
                </c:pt>
                <c:pt idx="76924">
                  <c:v>102</c:v>
                </c:pt>
                <c:pt idx="76925">
                  <c:v>31</c:v>
                </c:pt>
                <c:pt idx="76926">
                  <c:v>33</c:v>
                </c:pt>
                <c:pt idx="76927">
                  <c:v>90</c:v>
                </c:pt>
                <c:pt idx="76928">
                  <c:v>282</c:v>
                </c:pt>
                <c:pt idx="76929">
                  <c:v>67</c:v>
                </c:pt>
                <c:pt idx="76930" formatCode="0.00E+00">
                  <c:v>4.8999999999999998E-3</c:v>
                </c:pt>
                <c:pt idx="76931">
                  <c:v>117</c:v>
                </c:pt>
                <c:pt idx="76932">
                  <c:v>210</c:v>
                </c:pt>
                <c:pt idx="76933">
                  <c:v>179</c:v>
                </c:pt>
                <c:pt idx="76934">
                  <c:v>253</c:v>
                </c:pt>
                <c:pt idx="76935">
                  <c:v>84</c:v>
                </c:pt>
                <c:pt idx="76936">
                  <c:v>18</c:v>
                </c:pt>
                <c:pt idx="76937">
                  <c:v>100</c:v>
                </c:pt>
                <c:pt idx="76938">
                  <c:v>247</c:v>
                </c:pt>
                <c:pt idx="76939">
                  <c:v>303</c:v>
                </c:pt>
                <c:pt idx="76940">
                  <c:v>265</c:v>
                </c:pt>
                <c:pt idx="76941">
                  <c:v>215</c:v>
                </c:pt>
                <c:pt idx="76942">
                  <c:v>112</c:v>
                </c:pt>
                <c:pt idx="76943">
                  <c:v>108</c:v>
                </c:pt>
                <c:pt idx="76944">
                  <c:v>67</c:v>
                </c:pt>
                <c:pt idx="76945">
                  <c:v>325</c:v>
                </c:pt>
                <c:pt idx="76946">
                  <c:v>245</c:v>
                </c:pt>
                <c:pt idx="76947">
                  <c:v>108</c:v>
                </c:pt>
                <c:pt idx="76948">
                  <c:v>281</c:v>
                </c:pt>
                <c:pt idx="76949">
                  <c:v>568</c:v>
                </c:pt>
                <c:pt idx="76950">
                  <c:v>335</c:v>
                </c:pt>
                <c:pt idx="76951">
                  <c:v>450</c:v>
                </c:pt>
                <c:pt idx="76952">
                  <c:v>674</c:v>
                </c:pt>
                <c:pt idx="76953">
                  <c:v>235</c:v>
                </c:pt>
                <c:pt idx="76954">
                  <c:v>196</c:v>
                </c:pt>
                <c:pt idx="76955">
                  <c:v>233</c:v>
                </c:pt>
                <c:pt idx="76956">
                  <c:v>165</c:v>
                </c:pt>
                <c:pt idx="76957">
                  <c:v>164</c:v>
                </c:pt>
                <c:pt idx="76958">
                  <c:v>312</c:v>
                </c:pt>
                <c:pt idx="76959">
                  <c:v>316</c:v>
                </c:pt>
                <c:pt idx="76960">
                  <c:v>275</c:v>
                </c:pt>
                <c:pt idx="76961">
                  <c:v>156</c:v>
                </c:pt>
                <c:pt idx="76962">
                  <c:v>459</c:v>
                </c:pt>
                <c:pt idx="76963">
                  <c:v>550</c:v>
                </c:pt>
                <c:pt idx="76964">
                  <c:v>177</c:v>
                </c:pt>
                <c:pt idx="76965">
                  <c:v>530</c:v>
                </c:pt>
                <c:pt idx="76966">
                  <c:v>132</c:v>
                </c:pt>
                <c:pt idx="76967">
                  <c:v>244</c:v>
                </c:pt>
                <c:pt idx="76968">
                  <c:v>346</c:v>
                </c:pt>
                <c:pt idx="76969">
                  <c:v>40</c:v>
                </c:pt>
                <c:pt idx="76970" formatCode="0.00E+00">
                  <c:v>4.8999999999999998E-3</c:v>
                </c:pt>
                <c:pt idx="76971">
                  <c:v>187</c:v>
                </c:pt>
                <c:pt idx="76972">
                  <c:v>112</c:v>
                </c:pt>
                <c:pt idx="76973">
                  <c:v>366</c:v>
                </c:pt>
                <c:pt idx="76974">
                  <c:v>164</c:v>
                </c:pt>
                <c:pt idx="76975">
                  <c:v>31</c:v>
                </c:pt>
                <c:pt idx="76976">
                  <c:v>124</c:v>
                </c:pt>
                <c:pt idx="76977">
                  <c:v>112</c:v>
                </c:pt>
                <c:pt idx="76978">
                  <c:v>57</c:v>
                </c:pt>
                <c:pt idx="76979">
                  <c:v>65</c:v>
                </c:pt>
                <c:pt idx="76980">
                  <c:v>11</c:v>
                </c:pt>
                <c:pt idx="76981">
                  <c:v>54</c:v>
                </c:pt>
                <c:pt idx="76982">
                  <c:v>93</c:v>
                </c:pt>
                <c:pt idx="76983">
                  <c:v>224</c:v>
                </c:pt>
                <c:pt idx="76984">
                  <c:v>138</c:v>
                </c:pt>
                <c:pt idx="76985">
                  <c:v>126</c:v>
                </c:pt>
                <c:pt idx="76986">
                  <c:v>76</c:v>
                </c:pt>
                <c:pt idx="76987">
                  <c:v>57</c:v>
                </c:pt>
                <c:pt idx="76988">
                  <c:v>658</c:v>
                </c:pt>
                <c:pt idx="76989">
                  <c:v>825</c:v>
                </c:pt>
                <c:pt idx="76990">
                  <c:v>353</c:v>
                </c:pt>
                <c:pt idx="76991">
                  <c:v>288</c:v>
                </c:pt>
                <c:pt idx="76992">
                  <c:v>308</c:v>
                </c:pt>
                <c:pt idx="76993">
                  <c:v>457</c:v>
                </c:pt>
                <c:pt idx="76994">
                  <c:v>350</c:v>
                </c:pt>
                <c:pt idx="76995">
                  <c:v>256</c:v>
                </c:pt>
                <c:pt idx="76996">
                  <c:v>250</c:v>
                </c:pt>
                <c:pt idx="76997">
                  <c:v>334</c:v>
                </c:pt>
                <c:pt idx="76998">
                  <c:v>385</c:v>
                </c:pt>
                <c:pt idx="76999">
                  <c:v>365</c:v>
                </c:pt>
                <c:pt idx="77000">
                  <c:v>375</c:v>
                </c:pt>
                <c:pt idx="77001">
                  <c:v>340</c:v>
                </c:pt>
                <c:pt idx="77002">
                  <c:v>372</c:v>
                </c:pt>
                <c:pt idx="77003">
                  <c:v>231</c:v>
                </c:pt>
                <c:pt idx="77004">
                  <c:v>214</c:v>
                </c:pt>
                <c:pt idx="77005">
                  <c:v>419</c:v>
                </c:pt>
                <c:pt idx="77006">
                  <c:v>435</c:v>
                </c:pt>
                <c:pt idx="77007">
                  <c:v>136</c:v>
                </c:pt>
                <c:pt idx="77008">
                  <c:v>320</c:v>
                </c:pt>
                <c:pt idx="77009">
                  <c:v>169</c:v>
                </c:pt>
                <c:pt idx="77010">
                  <c:v>149</c:v>
                </c:pt>
                <c:pt idx="77011">
                  <c:v>265</c:v>
                </c:pt>
                <c:pt idx="77012">
                  <c:v>77</c:v>
                </c:pt>
                <c:pt idx="77013">
                  <c:v>119</c:v>
                </c:pt>
                <c:pt idx="77014">
                  <c:v>118</c:v>
                </c:pt>
                <c:pt idx="77015">
                  <c:v>36</c:v>
                </c:pt>
                <c:pt idx="77016">
                  <c:v>156</c:v>
                </c:pt>
                <c:pt idx="77017">
                  <c:v>9</c:v>
                </c:pt>
                <c:pt idx="77018">
                  <c:v>132</c:v>
                </c:pt>
                <c:pt idx="77019">
                  <c:v>5</c:v>
                </c:pt>
                <c:pt idx="77020">
                  <c:v>312</c:v>
                </c:pt>
                <c:pt idx="77021">
                  <c:v>205</c:v>
                </c:pt>
                <c:pt idx="77022">
                  <c:v>119</c:v>
                </c:pt>
                <c:pt idx="77023">
                  <c:v>33</c:v>
                </c:pt>
                <c:pt idx="77024">
                  <c:v>72</c:v>
                </c:pt>
                <c:pt idx="77025">
                  <c:v>19</c:v>
                </c:pt>
                <c:pt idx="77026">
                  <c:v>187</c:v>
                </c:pt>
                <c:pt idx="77027">
                  <c:v>316</c:v>
                </c:pt>
                <c:pt idx="77028">
                  <c:v>21</c:v>
                </c:pt>
                <c:pt idx="77029">
                  <c:v>292</c:v>
                </c:pt>
                <c:pt idx="77030">
                  <c:v>411</c:v>
                </c:pt>
                <c:pt idx="77031">
                  <c:v>330</c:v>
                </c:pt>
                <c:pt idx="77032">
                  <c:v>341</c:v>
                </c:pt>
                <c:pt idx="77033">
                  <c:v>40</c:v>
                </c:pt>
                <c:pt idx="77034">
                  <c:v>205</c:v>
                </c:pt>
                <c:pt idx="77035">
                  <c:v>222</c:v>
                </c:pt>
                <c:pt idx="77036">
                  <c:v>81</c:v>
                </c:pt>
                <c:pt idx="77037">
                  <c:v>167</c:v>
                </c:pt>
                <c:pt idx="77038">
                  <c:v>109</c:v>
                </c:pt>
                <c:pt idx="77039">
                  <c:v>99</c:v>
                </c:pt>
                <c:pt idx="77040">
                  <c:v>35</c:v>
                </c:pt>
                <c:pt idx="77041">
                  <c:v>1</c:v>
                </c:pt>
                <c:pt idx="77042">
                  <c:v>5</c:v>
                </c:pt>
                <c:pt idx="77043" formatCode="0.00E+00">
                  <c:v>4.8999999999999998E-3</c:v>
                </c:pt>
                <c:pt idx="77044">
                  <c:v>185</c:v>
                </c:pt>
                <c:pt idx="77045">
                  <c:v>32</c:v>
                </c:pt>
                <c:pt idx="77046">
                  <c:v>86</c:v>
                </c:pt>
                <c:pt idx="77047">
                  <c:v>199</c:v>
                </c:pt>
                <c:pt idx="77048">
                  <c:v>144</c:v>
                </c:pt>
                <c:pt idx="77049">
                  <c:v>95</c:v>
                </c:pt>
                <c:pt idx="77050">
                  <c:v>37</c:v>
                </c:pt>
                <c:pt idx="77051">
                  <c:v>20</c:v>
                </c:pt>
                <c:pt idx="77052">
                  <c:v>154</c:v>
                </c:pt>
                <c:pt idx="77053">
                  <c:v>371</c:v>
                </c:pt>
                <c:pt idx="77054">
                  <c:v>478</c:v>
                </c:pt>
                <c:pt idx="77055">
                  <c:v>474</c:v>
                </c:pt>
                <c:pt idx="77056">
                  <c:v>252</c:v>
                </c:pt>
                <c:pt idx="77057">
                  <c:v>178</c:v>
                </c:pt>
                <c:pt idx="77058">
                  <c:v>254</c:v>
                </c:pt>
                <c:pt idx="77059">
                  <c:v>435</c:v>
                </c:pt>
                <c:pt idx="77060">
                  <c:v>71</c:v>
                </c:pt>
                <c:pt idx="77061">
                  <c:v>253</c:v>
                </c:pt>
                <c:pt idx="77062">
                  <c:v>335</c:v>
                </c:pt>
                <c:pt idx="77063">
                  <c:v>236</c:v>
                </c:pt>
                <c:pt idx="77064">
                  <c:v>434</c:v>
                </c:pt>
                <c:pt idx="77065">
                  <c:v>300</c:v>
                </c:pt>
                <c:pt idx="77066">
                  <c:v>181</c:v>
                </c:pt>
                <c:pt idx="77067">
                  <c:v>123</c:v>
                </c:pt>
                <c:pt idx="77068">
                  <c:v>72</c:v>
                </c:pt>
                <c:pt idx="77069">
                  <c:v>68</c:v>
                </c:pt>
                <c:pt idx="77070">
                  <c:v>101</c:v>
                </c:pt>
                <c:pt idx="77071">
                  <c:v>384</c:v>
                </c:pt>
                <c:pt idx="77072">
                  <c:v>388</c:v>
                </c:pt>
                <c:pt idx="77073">
                  <c:v>203</c:v>
                </c:pt>
                <c:pt idx="77074">
                  <c:v>292</c:v>
                </c:pt>
                <c:pt idx="77075">
                  <c:v>72</c:v>
                </c:pt>
                <c:pt idx="77076">
                  <c:v>253</c:v>
                </c:pt>
                <c:pt idx="77077" formatCode="0.00E+00">
                  <c:v>4.8999999999999998E-3</c:v>
                </c:pt>
                <c:pt idx="77078">
                  <c:v>81</c:v>
                </c:pt>
                <c:pt idx="77079">
                  <c:v>74</c:v>
                </c:pt>
                <c:pt idx="77080" formatCode="0.00E+00">
                  <c:v>4.8999999999999998E-3</c:v>
                </c:pt>
                <c:pt idx="77081">
                  <c:v>156</c:v>
                </c:pt>
                <c:pt idx="77082">
                  <c:v>492</c:v>
                </c:pt>
                <c:pt idx="77083">
                  <c:v>110</c:v>
                </c:pt>
                <c:pt idx="77084">
                  <c:v>249</c:v>
                </c:pt>
                <c:pt idx="77085">
                  <c:v>314</c:v>
                </c:pt>
                <c:pt idx="77086">
                  <c:v>454</c:v>
                </c:pt>
                <c:pt idx="77087">
                  <c:v>346</c:v>
                </c:pt>
                <c:pt idx="77088">
                  <c:v>227</c:v>
                </c:pt>
                <c:pt idx="77089">
                  <c:v>522</c:v>
                </c:pt>
                <c:pt idx="77090">
                  <c:v>168</c:v>
                </c:pt>
                <c:pt idx="77091">
                  <c:v>215</c:v>
                </c:pt>
                <c:pt idx="77092">
                  <c:v>257</c:v>
                </c:pt>
                <c:pt idx="77093">
                  <c:v>148</c:v>
                </c:pt>
                <c:pt idx="77094">
                  <c:v>235</c:v>
                </c:pt>
                <c:pt idx="77095">
                  <c:v>489</c:v>
                </c:pt>
                <c:pt idx="77096">
                  <c:v>241</c:v>
                </c:pt>
                <c:pt idx="77097">
                  <c:v>102</c:v>
                </c:pt>
                <c:pt idx="77098">
                  <c:v>274</c:v>
                </c:pt>
                <c:pt idx="77099">
                  <c:v>412</c:v>
                </c:pt>
                <c:pt idx="77100">
                  <c:v>218</c:v>
                </c:pt>
                <c:pt idx="77101">
                  <c:v>119</c:v>
                </c:pt>
                <c:pt idx="77102">
                  <c:v>136</c:v>
                </c:pt>
                <c:pt idx="77103">
                  <c:v>170</c:v>
                </c:pt>
                <c:pt idx="77104">
                  <c:v>474</c:v>
                </c:pt>
                <c:pt idx="77105" formatCode="0.00E+00">
                  <c:v>4.8999999999999998E-3</c:v>
                </c:pt>
                <c:pt idx="77106">
                  <c:v>85</c:v>
                </c:pt>
                <c:pt idx="77107">
                  <c:v>185</c:v>
                </c:pt>
                <c:pt idx="77108">
                  <c:v>129</c:v>
                </c:pt>
                <c:pt idx="77109">
                  <c:v>37</c:v>
                </c:pt>
                <c:pt idx="77110">
                  <c:v>59</c:v>
                </c:pt>
                <c:pt idx="77111">
                  <c:v>21</c:v>
                </c:pt>
                <c:pt idx="77112">
                  <c:v>174</c:v>
                </c:pt>
                <c:pt idx="77113">
                  <c:v>160</c:v>
                </c:pt>
                <c:pt idx="77114">
                  <c:v>346</c:v>
                </c:pt>
                <c:pt idx="77115">
                  <c:v>486</c:v>
                </c:pt>
                <c:pt idx="77116">
                  <c:v>250</c:v>
                </c:pt>
                <c:pt idx="77117">
                  <c:v>300</c:v>
                </c:pt>
                <c:pt idx="77118">
                  <c:v>248</c:v>
                </c:pt>
                <c:pt idx="77119">
                  <c:v>456</c:v>
                </c:pt>
                <c:pt idx="77120">
                  <c:v>487</c:v>
                </c:pt>
                <c:pt idx="77121">
                  <c:v>280</c:v>
                </c:pt>
                <c:pt idx="77122">
                  <c:v>193</c:v>
                </c:pt>
                <c:pt idx="77123">
                  <c:v>280</c:v>
                </c:pt>
                <c:pt idx="77124">
                  <c:v>287</c:v>
                </c:pt>
                <c:pt idx="77125">
                  <c:v>426</c:v>
                </c:pt>
                <c:pt idx="77126">
                  <c:v>65</c:v>
                </c:pt>
                <c:pt idx="77127">
                  <c:v>237</c:v>
                </c:pt>
                <c:pt idx="77128">
                  <c:v>24</c:v>
                </c:pt>
                <c:pt idx="77129">
                  <c:v>162</c:v>
                </c:pt>
                <c:pt idx="77130">
                  <c:v>164</c:v>
                </c:pt>
                <c:pt idx="77131">
                  <c:v>172</c:v>
                </c:pt>
                <c:pt idx="77132">
                  <c:v>214</c:v>
                </c:pt>
                <c:pt idx="77133">
                  <c:v>105</c:v>
                </c:pt>
                <c:pt idx="77134">
                  <c:v>102</c:v>
                </c:pt>
                <c:pt idx="77135">
                  <c:v>59</c:v>
                </c:pt>
                <c:pt idx="77136">
                  <c:v>60</c:v>
                </c:pt>
                <c:pt idx="77137">
                  <c:v>90</c:v>
                </c:pt>
                <c:pt idx="77138">
                  <c:v>1055</c:v>
                </c:pt>
                <c:pt idx="77139">
                  <c:v>348</c:v>
                </c:pt>
                <c:pt idx="77140">
                  <c:v>532</c:v>
                </c:pt>
                <c:pt idx="77141">
                  <c:v>757</c:v>
                </c:pt>
                <c:pt idx="77142">
                  <c:v>912</c:v>
                </c:pt>
                <c:pt idx="77143">
                  <c:v>840</c:v>
                </c:pt>
                <c:pt idx="77144">
                  <c:v>760</c:v>
                </c:pt>
                <c:pt idx="77145">
                  <c:v>486</c:v>
                </c:pt>
                <c:pt idx="77146">
                  <c:v>501</c:v>
                </c:pt>
                <c:pt idx="77147">
                  <c:v>400</c:v>
                </c:pt>
                <c:pt idx="77148">
                  <c:v>417</c:v>
                </c:pt>
                <c:pt idx="77149">
                  <c:v>1150</c:v>
                </c:pt>
                <c:pt idx="77150">
                  <c:v>11</c:v>
                </c:pt>
                <c:pt idx="77151">
                  <c:v>3</c:v>
                </c:pt>
                <c:pt idx="77152">
                  <c:v>83</c:v>
                </c:pt>
                <c:pt idx="77153">
                  <c:v>16</c:v>
                </c:pt>
                <c:pt idx="77154">
                  <c:v>152</c:v>
                </c:pt>
                <c:pt idx="77155">
                  <c:v>51</c:v>
                </c:pt>
                <c:pt idx="77156">
                  <c:v>4</c:v>
                </c:pt>
                <c:pt idx="77157" formatCode="0.00E+00">
                  <c:v>4.8999999999999998E-3</c:v>
                </c:pt>
                <c:pt idx="77158">
                  <c:v>105</c:v>
                </c:pt>
                <c:pt idx="77159">
                  <c:v>297</c:v>
                </c:pt>
                <c:pt idx="77160">
                  <c:v>41</c:v>
                </c:pt>
                <c:pt idx="77161">
                  <c:v>155</c:v>
                </c:pt>
                <c:pt idx="77162">
                  <c:v>126</c:v>
                </c:pt>
                <c:pt idx="77163">
                  <c:v>41</c:v>
                </c:pt>
                <c:pt idx="77164">
                  <c:v>194</c:v>
                </c:pt>
                <c:pt idx="77165">
                  <c:v>176</c:v>
                </c:pt>
                <c:pt idx="77166">
                  <c:v>548</c:v>
                </c:pt>
                <c:pt idx="77167">
                  <c:v>147</c:v>
                </c:pt>
                <c:pt idx="77168">
                  <c:v>100</c:v>
                </c:pt>
                <c:pt idx="77169">
                  <c:v>212</c:v>
                </c:pt>
                <c:pt idx="77170">
                  <c:v>105</c:v>
                </c:pt>
                <c:pt idx="77171">
                  <c:v>67</c:v>
                </c:pt>
                <c:pt idx="77172">
                  <c:v>84</c:v>
                </c:pt>
                <c:pt idx="77173">
                  <c:v>25</c:v>
                </c:pt>
                <c:pt idx="77174">
                  <c:v>147</c:v>
                </c:pt>
                <c:pt idx="77175">
                  <c:v>320</c:v>
                </c:pt>
                <c:pt idx="77176">
                  <c:v>263</c:v>
                </c:pt>
                <c:pt idx="77177">
                  <c:v>77</c:v>
                </c:pt>
                <c:pt idx="77178">
                  <c:v>110</c:v>
                </c:pt>
                <c:pt idx="77179" formatCode="0.00E+00">
                  <c:v>4.8999999999999998E-3</c:v>
                </c:pt>
                <c:pt idx="77180">
                  <c:v>312</c:v>
                </c:pt>
                <c:pt idx="77181">
                  <c:v>317</c:v>
                </c:pt>
                <c:pt idx="77182">
                  <c:v>229</c:v>
                </c:pt>
                <c:pt idx="77183">
                  <c:v>246</c:v>
                </c:pt>
                <c:pt idx="77184">
                  <c:v>333</c:v>
                </c:pt>
                <c:pt idx="77185">
                  <c:v>352</c:v>
                </c:pt>
                <c:pt idx="77186">
                  <c:v>375</c:v>
                </c:pt>
                <c:pt idx="77187">
                  <c:v>415</c:v>
                </c:pt>
                <c:pt idx="77188">
                  <c:v>223</c:v>
                </c:pt>
                <c:pt idx="77189">
                  <c:v>433</c:v>
                </c:pt>
                <c:pt idx="77190">
                  <c:v>373</c:v>
                </c:pt>
                <c:pt idx="77191">
                  <c:v>257</c:v>
                </c:pt>
                <c:pt idx="77192">
                  <c:v>346</c:v>
                </c:pt>
                <c:pt idx="77193">
                  <c:v>893</c:v>
                </c:pt>
                <c:pt idx="77194">
                  <c:v>507</c:v>
                </c:pt>
                <c:pt idx="77195">
                  <c:v>700</c:v>
                </c:pt>
                <c:pt idx="77196">
                  <c:v>354</c:v>
                </c:pt>
                <c:pt idx="77197">
                  <c:v>367</c:v>
                </c:pt>
                <c:pt idx="77198">
                  <c:v>552</c:v>
                </c:pt>
                <c:pt idx="77199">
                  <c:v>340</c:v>
                </c:pt>
                <c:pt idx="77200">
                  <c:v>495</c:v>
                </c:pt>
                <c:pt idx="77201">
                  <c:v>520</c:v>
                </c:pt>
                <c:pt idx="77202">
                  <c:v>399</c:v>
                </c:pt>
                <c:pt idx="77203">
                  <c:v>645</c:v>
                </c:pt>
                <c:pt idx="77204">
                  <c:v>486</c:v>
                </c:pt>
                <c:pt idx="77205">
                  <c:v>465</c:v>
                </c:pt>
                <c:pt idx="77206">
                  <c:v>466</c:v>
                </c:pt>
                <c:pt idx="77207">
                  <c:v>962</c:v>
                </c:pt>
                <c:pt idx="77208">
                  <c:v>904</c:v>
                </c:pt>
                <c:pt idx="77209">
                  <c:v>515</c:v>
                </c:pt>
                <c:pt idx="77210">
                  <c:v>416</c:v>
                </c:pt>
                <c:pt idx="77211">
                  <c:v>801</c:v>
                </c:pt>
                <c:pt idx="77212">
                  <c:v>1067</c:v>
                </c:pt>
                <c:pt idx="77213">
                  <c:v>737</c:v>
                </c:pt>
                <c:pt idx="77214">
                  <c:v>914</c:v>
                </c:pt>
                <c:pt idx="77215">
                  <c:v>534</c:v>
                </c:pt>
                <c:pt idx="77216">
                  <c:v>290</c:v>
                </c:pt>
                <c:pt idx="77217">
                  <c:v>774</c:v>
                </c:pt>
                <c:pt idx="77218">
                  <c:v>507</c:v>
                </c:pt>
                <c:pt idx="77219">
                  <c:v>431</c:v>
                </c:pt>
                <c:pt idx="77220">
                  <c:v>705</c:v>
                </c:pt>
                <c:pt idx="77221">
                  <c:v>684</c:v>
                </c:pt>
                <c:pt idx="77222">
                  <c:v>295</c:v>
                </c:pt>
                <c:pt idx="77223">
                  <c:v>348</c:v>
                </c:pt>
                <c:pt idx="77224">
                  <c:v>481</c:v>
                </c:pt>
                <c:pt idx="77225">
                  <c:v>793</c:v>
                </c:pt>
                <c:pt idx="77226">
                  <c:v>277</c:v>
                </c:pt>
                <c:pt idx="77227">
                  <c:v>1032</c:v>
                </c:pt>
                <c:pt idx="77228">
                  <c:v>274</c:v>
                </c:pt>
                <c:pt idx="77229">
                  <c:v>340</c:v>
                </c:pt>
                <c:pt idx="77230">
                  <c:v>146</c:v>
                </c:pt>
                <c:pt idx="77231">
                  <c:v>340</c:v>
                </c:pt>
                <c:pt idx="77232">
                  <c:v>408</c:v>
                </c:pt>
                <c:pt idx="77233">
                  <c:v>284</c:v>
                </c:pt>
                <c:pt idx="77234">
                  <c:v>155</c:v>
                </c:pt>
                <c:pt idx="77235">
                  <c:v>193</c:v>
                </c:pt>
                <c:pt idx="77236">
                  <c:v>240</c:v>
                </c:pt>
                <c:pt idx="77237">
                  <c:v>36</c:v>
                </c:pt>
                <c:pt idx="77238">
                  <c:v>101</c:v>
                </c:pt>
                <c:pt idx="77239">
                  <c:v>552</c:v>
                </c:pt>
                <c:pt idx="77240">
                  <c:v>245</c:v>
                </c:pt>
                <c:pt idx="77241">
                  <c:v>451</c:v>
                </c:pt>
                <c:pt idx="77242">
                  <c:v>283</c:v>
                </c:pt>
                <c:pt idx="77243">
                  <c:v>363</c:v>
                </c:pt>
                <c:pt idx="77244">
                  <c:v>392</c:v>
                </c:pt>
                <c:pt idx="77245">
                  <c:v>378</c:v>
                </c:pt>
                <c:pt idx="77246">
                  <c:v>220</c:v>
                </c:pt>
                <c:pt idx="77247">
                  <c:v>246</c:v>
                </c:pt>
                <c:pt idx="77248">
                  <c:v>135</c:v>
                </c:pt>
                <c:pt idx="77249">
                  <c:v>195</c:v>
                </c:pt>
                <c:pt idx="77250">
                  <c:v>301</c:v>
                </c:pt>
                <c:pt idx="77251">
                  <c:v>510</c:v>
                </c:pt>
                <c:pt idx="77252">
                  <c:v>146</c:v>
                </c:pt>
                <c:pt idx="77253">
                  <c:v>160</c:v>
                </c:pt>
                <c:pt idx="77254">
                  <c:v>188</c:v>
                </c:pt>
                <c:pt idx="77255">
                  <c:v>218</c:v>
                </c:pt>
                <c:pt idx="77256">
                  <c:v>211</c:v>
                </c:pt>
                <c:pt idx="77257">
                  <c:v>235</c:v>
                </c:pt>
                <c:pt idx="77258">
                  <c:v>298</c:v>
                </c:pt>
                <c:pt idx="77259">
                  <c:v>445</c:v>
                </c:pt>
                <c:pt idx="77260">
                  <c:v>112</c:v>
                </c:pt>
                <c:pt idx="77261">
                  <c:v>270</c:v>
                </c:pt>
                <c:pt idx="77262">
                  <c:v>182</c:v>
                </c:pt>
                <c:pt idx="77263">
                  <c:v>531</c:v>
                </c:pt>
                <c:pt idx="77264">
                  <c:v>469</c:v>
                </c:pt>
                <c:pt idx="77265">
                  <c:v>463</c:v>
                </c:pt>
                <c:pt idx="77266">
                  <c:v>329</c:v>
                </c:pt>
                <c:pt idx="77267">
                  <c:v>544</c:v>
                </c:pt>
                <c:pt idx="77268">
                  <c:v>298</c:v>
                </c:pt>
                <c:pt idx="77269">
                  <c:v>874</c:v>
                </c:pt>
                <c:pt idx="77270">
                  <c:v>444</c:v>
                </c:pt>
                <c:pt idx="77271">
                  <c:v>422</c:v>
                </c:pt>
                <c:pt idx="77272">
                  <c:v>501</c:v>
                </c:pt>
                <c:pt idx="77273">
                  <c:v>976</c:v>
                </c:pt>
                <c:pt idx="77274">
                  <c:v>1015</c:v>
                </c:pt>
                <c:pt idx="77275">
                  <c:v>964</c:v>
                </c:pt>
                <c:pt idx="77276" formatCode="0.00E+00">
                  <c:v>4.8999999999999998E-3</c:v>
                </c:pt>
                <c:pt idx="77277">
                  <c:v>83</c:v>
                </c:pt>
                <c:pt idx="77278">
                  <c:v>275</c:v>
                </c:pt>
                <c:pt idx="77279">
                  <c:v>254</c:v>
                </c:pt>
                <c:pt idx="77280">
                  <c:v>151</c:v>
                </c:pt>
                <c:pt idx="77281">
                  <c:v>258</c:v>
                </c:pt>
                <c:pt idx="77282">
                  <c:v>496</c:v>
                </c:pt>
                <c:pt idx="77283">
                  <c:v>163</c:v>
                </c:pt>
                <c:pt idx="77284">
                  <c:v>190</c:v>
                </c:pt>
                <c:pt idx="77285">
                  <c:v>287</c:v>
                </c:pt>
                <c:pt idx="77286">
                  <c:v>324</c:v>
                </c:pt>
                <c:pt idx="77287">
                  <c:v>442</c:v>
                </c:pt>
                <c:pt idx="77288">
                  <c:v>191</c:v>
                </c:pt>
                <c:pt idx="77289">
                  <c:v>450</c:v>
                </c:pt>
                <c:pt idx="77290">
                  <c:v>85</c:v>
                </c:pt>
                <c:pt idx="77291">
                  <c:v>65</c:v>
                </c:pt>
                <c:pt idx="77292">
                  <c:v>124</c:v>
                </c:pt>
                <c:pt idx="77293">
                  <c:v>85</c:v>
                </c:pt>
                <c:pt idx="77294">
                  <c:v>252</c:v>
                </c:pt>
                <c:pt idx="77295">
                  <c:v>144</c:v>
                </c:pt>
                <c:pt idx="77296">
                  <c:v>182</c:v>
                </c:pt>
                <c:pt idx="77297">
                  <c:v>153</c:v>
                </c:pt>
                <c:pt idx="77298">
                  <c:v>222</c:v>
                </c:pt>
                <c:pt idx="77299">
                  <c:v>122</c:v>
                </c:pt>
                <c:pt idx="77300">
                  <c:v>459</c:v>
                </c:pt>
                <c:pt idx="77301">
                  <c:v>142</c:v>
                </c:pt>
                <c:pt idx="77302">
                  <c:v>53</c:v>
                </c:pt>
                <c:pt idx="77303">
                  <c:v>38</c:v>
                </c:pt>
                <c:pt idx="77304">
                  <c:v>25</c:v>
                </c:pt>
                <c:pt idx="77305">
                  <c:v>13</c:v>
                </c:pt>
                <c:pt idx="77306">
                  <c:v>132</c:v>
                </c:pt>
                <c:pt idx="77307">
                  <c:v>512</c:v>
                </c:pt>
                <c:pt idx="77308">
                  <c:v>108</c:v>
                </c:pt>
                <c:pt idx="77309">
                  <c:v>73</c:v>
                </c:pt>
                <c:pt idx="77310">
                  <c:v>146</c:v>
                </c:pt>
                <c:pt idx="77311">
                  <c:v>440</c:v>
                </c:pt>
                <c:pt idx="77312">
                  <c:v>20</c:v>
                </c:pt>
                <c:pt idx="77313" formatCode="0.00E+00">
                  <c:v>4.8999999999999998E-3</c:v>
                </c:pt>
                <c:pt idx="77314">
                  <c:v>210</c:v>
                </c:pt>
                <c:pt idx="77315">
                  <c:v>157</c:v>
                </c:pt>
                <c:pt idx="77316">
                  <c:v>269</c:v>
                </c:pt>
                <c:pt idx="77317">
                  <c:v>33</c:v>
                </c:pt>
                <c:pt idx="77318">
                  <c:v>73</c:v>
                </c:pt>
                <c:pt idx="77319">
                  <c:v>169</c:v>
                </c:pt>
                <c:pt idx="77320">
                  <c:v>94</c:v>
                </c:pt>
                <c:pt idx="77321">
                  <c:v>52</c:v>
                </c:pt>
                <c:pt idx="77322">
                  <c:v>112</c:v>
                </c:pt>
                <c:pt idx="77323">
                  <c:v>41</c:v>
                </c:pt>
                <c:pt idx="77324">
                  <c:v>268</c:v>
                </c:pt>
                <c:pt idx="77325">
                  <c:v>235</c:v>
                </c:pt>
                <c:pt idx="77326">
                  <c:v>321</c:v>
                </c:pt>
                <c:pt idx="77327">
                  <c:v>283</c:v>
                </c:pt>
                <c:pt idx="77328">
                  <c:v>229</c:v>
                </c:pt>
                <c:pt idx="77329">
                  <c:v>217</c:v>
                </c:pt>
                <c:pt idx="77330">
                  <c:v>142</c:v>
                </c:pt>
                <c:pt idx="77331">
                  <c:v>425</c:v>
                </c:pt>
                <c:pt idx="77332">
                  <c:v>223</c:v>
                </c:pt>
                <c:pt idx="77333">
                  <c:v>202</c:v>
                </c:pt>
                <c:pt idx="77334">
                  <c:v>225</c:v>
                </c:pt>
                <c:pt idx="77335">
                  <c:v>135</c:v>
                </c:pt>
                <c:pt idx="77336">
                  <c:v>120</c:v>
                </c:pt>
                <c:pt idx="77337">
                  <c:v>341</c:v>
                </c:pt>
                <c:pt idx="77338">
                  <c:v>189</c:v>
                </c:pt>
                <c:pt idx="77339">
                  <c:v>49</c:v>
                </c:pt>
                <c:pt idx="77340">
                  <c:v>22</c:v>
                </c:pt>
                <c:pt idx="77341">
                  <c:v>340</c:v>
                </c:pt>
                <c:pt idx="77342">
                  <c:v>141</c:v>
                </c:pt>
                <c:pt idx="77343">
                  <c:v>103</c:v>
                </c:pt>
                <c:pt idx="77344">
                  <c:v>84</c:v>
                </c:pt>
                <c:pt idx="77345">
                  <c:v>142</c:v>
                </c:pt>
                <c:pt idx="77346">
                  <c:v>20</c:v>
                </c:pt>
                <c:pt idx="77347">
                  <c:v>52</c:v>
                </c:pt>
                <c:pt idx="77348">
                  <c:v>1356</c:v>
                </c:pt>
                <c:pt idx="77349">
                  <c:v>173</c:v>
                </c:pt>
                <c:pt idx="77350" formatCode="0.00E+00">
                  <c:v>4.8999999999999998E-3</c:v>
                </c:pt>
                <c:pt idx="77351">
                  <c:v>260</c:v>
                </c:pt>
                <c:pt idx="77352">
                  <c:v>128</c:v>
                </c:pt>
                <c:pt idx="77353">
                  <c:v>274</c:v>
                </c:pt>
                <c:pt idx="77354">
                  <c:v>630</c:v>
                </c:pt>
                <c:pt idx="77355">
                  <c:v>1107</c:v>
                </c:pt>
                <c:pt idx="77356">
                  <c:v>517</c:v>
                </c:pt>
                <c:pt idx="77357">
                  <c:v>450</c:v>
                </c:pt>
                <c:pt idx="77358">
                  <c:v>760</c:v>
                </c:pt>
                <c:pt idx="77359">
                  <c:v>794</c:v>
                </c:pt>
                <c:pt idx="77360">
                  <c:v>441</c:v>
                </c:pt>
                <c:pt idx="77361">
                  <c:v>467</c:v>
                </c:pt>
                <c:pt idx="77362">
                  <c:v>224</c:v>
                </c:pt>
                <c:pt idx="77363" formatCode="0.00E+00">
                  <c:v>4.8999999999999998E-3</c:v>
                </c:pt>
                <c:pt idx="77364">
                  <c:v>69</c:v>
                </c:pt>
                <c:pt idx="77365" formatCode="0.00E+00">
                  <c:v>4.8999999999999998E-3</c:v>
                </c:pt>
                <c:pt idx="77366">
                  <c:v>1361</c:v>
                </c:pt>
                <c:pt idx="77367">
                  <c:v>448</c:v>
                </c:pt>
                <c:pt idx="77368">
                  <c:v>737</c:v>
                </c:pt>
                <c:pt idx="77369">
                  <c:v>576</c:v>
                </c:pt>
                <c:pt idx="77370">
                  <c:v>1056</c:v>
                </c:pt>
                <c:pt idx="77371">
                  <c:v>1084</c:v>
                </c:pt>
                <c:pt idx="77372">
                  <c:v>714</c:v>
                </c:pt>
                <c:pt idx="77373">
                  <c:v>576</c:v>
                </c:pt>
                <c:pt idx="77374">
                  <c:v>356</c:v>
                </c:pt>
                <c:pt idx="77375">
                  <c:v>946</c:v>
                </c:pt>
                <c:pt idx="77376">
                  <c:v>862</c:v>
                </c:pt>
                <c:pt idx="77377">
                  <c:v>1019</c:v>
                </c:pt>
                <c:pt idx="77378">
                  <c:v>201</c:v>
                </c:pt>
                <c:pt idx="77379">
                  <c:v>251</c:v>
                </c:pt>
                <c:pt idx="77380">
                  <c:v>186</c:v>
                </c:pt>
                <c:pt idx="77381">
                  <c:v>362</c:v>
                </c:pt>
                <c:pt idx="77382">
                  <c:v>197</c:v>
                </c:pt>
                <c:pt idx="77383">
                  <c:v>186</c:v>
                </c:pt>
                <c:pt idx="77384">
                  <c:v>203</c:v>
                </c:pt>
                <c:pt idx="77385">
                  <c:v>236</c:v>
                </c:pt>
                <c:pt idx="77386">
                  <c:v>220</c:v>
                </c:pt>
                <c:pt idx="77387">
                  <c:v>308</c:v>
                </c:pt>
                <c:pt idx="77388">
                  <c:v>347</c:v>
                </c:pt>
                <c:pt idx="77389">
                  <c:v>281</c:v>
                </c:pt>
                <c:pt idx="77390">
                  <c:v>576</c:v>
                </c:pt>
                <c:pt idx="77391">
                  <c:v>408</c:v>
                </c:pt>
                <c:pt idx="77392">
                  <c:v>50</c:v>
                </c:pt>
                <c:pt idx="77393">
                  <c:v>105</c:v>
                </c:pt>
                <c:pt idx="77394">
                  <c:v>70</c:v>
                </c:pt>
                <c:pt idx="77395">
                  <c:v>48</c:v>
                </c:pt>
                <c:pt idx="77396">
                  <c:v>44</c:v>
                </c:pt>
                <c:pt idx="77397">
                  <c:v>108</c:v>
                </c:pt>
                <c:pt idx="77398">
                  <c:v>249</c:v>
                </c:pt>
                <c:pt idx="77399">
                  <c:v>178</c:v>
                </c:pt>
                <c:pt idx="77400">
                  <c:v>98</c:v>
                </c:pt>
                <c:pt idx="77401">
                  <c:v>196</c:v>
                </c:pt>
                <c:pt idx="77402">
                  <c:v>93</c:v>
                </c:pt>
                <c:pt idx="77403">
                  <c:v>95</c:v>
                </c:pt>
                <c:pt idx="77404">
                  <c:v>88</c:v>
                </c:pt>
                <c:pt idx="77405">
                  <c:v>6</c:v>
                </c:pt>
                <c:pt idx="77406">
                  <c:v>30</c:v>
                </c:pt>
                <c:pt idx="77407">
                  <c:v>51</c:v>
                </c:pt>
                <c:pt idx="77408">
                  <c:v>377</c:v>
                </c:pt>
                <c:pt idx="77409">
                  <c:v>459</c:v>
                </c:pt>
                <c:pt idx="77410">
                  <c:v>485</c:v>
                </c:pt>
                <c:pt idx="77411">
                  <c:v>103</c:v>
                </c:pt>
                <c:pt idx="77412">
                  <c:v>25</c:v>
                </c:pt>
                <c:pt idx="77413">
                  <c:v>366</c:v>
                </c:pt>
                <c:pt idx="77414">
                  <c:v>99</c:v>
                </c:pt>
                <c:pt idx="77415">
                  <c:v>69</c:v>
                </c:pt>
                <c:pt idx="77416">
                  <c:v>186</c:v>
                </c:pt>
                <c:pt idx="77417">
                  <c:v>122</c:v>
                </c:pt>
                <c:pt idx="77418">
                  <c:v>83</c:v>
                </c:pt>
                <c:pt idx="77419">
                  <c:v>106</c:v>
                </c:pt>
                <c:pt idx="77420">
                  <c:v>135</c:v>
                </c:pt>
                <c:pt idx="77421">
                  <c:v>47</c:v>
                </c:pt>
                <c:pt idx="77422">
                  <c:v>26</c:v>
                </c:pt>
                <c:pt idx="77423">
                  <c:v>16</c:v>
                </c:pt>
                <c:pt idx="77424">
                  <c:v>195</c:v>
                </c:pt>
                <c:pt idx="77425">
                  <c:v>125</c:v>
                </c:pt>
                <c:pt idx="77426">
                  <c:v>159</c:v>
                </c:pt>
                <c:pt idx="77427">
                  <c:v>102</c:v>
                </c:pt>
                <c:pt idx="77428">
                  <c:v>332</c:v>
                </c:pt>
                <c:pt idx="77429">
                  <c:v>205</c:v>
                </c:pt>
                <c:pt idx="77430">
                  <c:v>884</c:v>
                </c:pt>
                <c:pt idx="77431">
                  <c:v>821</c:v>
                </c:pt>
                <c:pt idx="77432">
                  <c:v>202</c:v>
                </c:pt>
                <c:pt idx="77433">
                  <c:v>326</c:v>
                </c:pt>
                <c:pt idx="77434">
                  <c:v>95</c:v>
                </c:pt>
                <c:pt idx="77435">
                  <c:v>918</c:v>
                </c:pt>
                <c:pt idx="77436">
                  <c:v>239</c:v>
                </c:pt>
                <c:pt idx="77437">
                  <c:v>186</c:v>
                </c:pt>
                <c:pt idx="77438">
                  <c:v>332</c:v>
                </c:pt>
                <c:pt idx="77439">
                  <c:v>340</c:v>
                </c:pt>
                <c:pt idx="77440">
                  <c:v>371</c:v>
                </c:pt>
                <c:pt idx="77441">
                  <c:v>376</c:v>
                </c:pt>
                <c:pt idx="77442">
                  <c:v>155</c:v>
                </c:pt>
                <c:pt idx="77443">
                  <c:v>209</c:v>
                </c:pt>
                <c:pt idx="77444">
                  <c:v>270</c:v>
                </c:pt>
                <c:pt idx="77445">
                  <c:v>166</c:v>
                </c:pt>
                <c:pt idx="77446">
                  <c:v>229</c:v>
                </c:pt>
                <c:pt idx="77447">
                  <c:v>335</c:v>
                </c:pt>
                <c:pt idx="77448" formatCode="0.00E+00">
                  <c:v>4.8999999999999998E-3</c:v>
                </c:pt>
                <c:pt idx="77449" formatCode="0.00E+00">
                  <c:v>4.8999999999999998E-3</c:v>
                </c:pt>
                <c:pt idx="77450" formatCode="0.00E+00">
                  <c:v>4.8999999999999998E-3</c:v>
                </c:pt>
                <c:pt idx="77451" formatCode="0.00E+00">
                  <c:v>4.8999999999999998E-3</c:v>
                </c:pt>
                <c:pt idx="77452">
                  <c:v>169</c:v>
                </c:pt>
                <c:pt idx="77453">
                  <c:v>145</c:v>
                </c:pt>
                <c:pt idx="77454">
                  <c:v>210</c:v>
                </c:pt>
                <c:pt idx="77455">
                  <c:v>222</c:v>
                </c:pt>
                <c:pt idx="77456">
                  <c:v>167</c:v>
                </c:pt>
                <c:pt idx="77457">
                  <c:v>266</c:v>
                </c:pt>
                <c:pt idx="77458">
                  <c:v>91</c:v>
                </c:pt>
                <c:pt idx="77459">
                  <c:v>172</c:v>
                </c:pt>
                <c:pt idx="77460">
                  <c:v>123</c:v>
                </c:pt>
                <c:pt idx="77461">
                  <c:v>106</c:v>
                </c:pt>
                <c:pt idx="77462">
                  <c:v>214</c:v>
                </c:pt>
                <c:pt idx="77463">
                  <c:v>181</c:v>
                </c:pt>
                <c:pt idx="77464" formatCode="0.00E+00">
                  <c:v>4.8999999999999998E-3</c:v>
                </c:pt>
                <c:pt idx="77465">
                  <c:v>380</c:v>
                </c:pt>
                <c:pt idx="77466">
                  <c:v>484</c:v>
                </c:pt>
                <c:pt idx="77467">
                  <c:v>1013</c:v>
                </c:pt>
                <c:pt idx="77468">
                  <c:v>1042</c:v>
                </c:pt>
                <c:pt idx="77469">
                  <c:v>601</c:v>
                </c:pt>
                <c:pt idx="77470">
                  <c:v>450</c:v>
                </c:pt>
                <c:pt idx="77471">
                  <c:v>533</c:v>
                </c:pt>
                <c:pt idx="77472">
                  <c:v>495</c:v>
                </c:pt>
                <c:pt idx="77473">
                  <c:v>501</c:v>
                </c:pt>
                <c:pt idx="77474">
                  <c:v>666</c:v>
                </c:pt>
                <c:pt idx="77475">
                  <c:v>454</c:v>
                </c:pt>
                <c:pt idx="77476">
                  <c:v>1017</c:v>
                </c:pt>
                <c:pt idx="77477">
                  <c:v>23</c:v>
                </c:pt>
                <c:pt idx="77478">
                  <c:v>49</c:v>
                </c:pt>
                <c:pt idx="77479">
                  <c:v>45</c:v>
                </c:pt>
                <c:pt idx="77480">
                  <c:v>23</c:v>
                </c:pt>
                <c:pt idx="77481">
                  <c:v>27</c:v>
                </c:pt>
                <c:pt idx="77482" formatCode="0.00E+00">
                  <c:v>4.8999999999999998E-3</c:v>
                </c:pt>
                <c:pt idx="77483" formatCode="0.00E+00">
                  <c:v>4.8999999999999998E-3</c:v>
                </c:pt>
                <c:pt idx="77484">
                  <c:v>648</c:v>
                </c:pt>
                <c:pt idx="77485">
                  <c:v>5</c:v>
                </c:pt>
                <c:pt idx="77486">
                  <c:v>51</c:v>
                </c:pt>
                <c:pt idx="77487">
                  <c:v>71</c:v>
                </c:pt>
                <c:pt idx="77488">
                  <c:v>95</c:v>
                </c:pt>
                <c:pt idx="77489">
                  <c:v>108</c:v>
                </c:pt>
                <c:pt idx="77490">
                  <c:v>134</c:v>
                </c:pt>
                <c:pt idx="77491">
                  <c:v>93</c:v>
                </c:pt>
                <c:pt idx="77492">
                  <c:v>605</c:v>
                </c:pt>
                <c:pt idx="77493">
                  <c:v>95</c:v>
                </c:pt>
                <c:pt idx="77494">
                  <c:v>723</c:v>
                </c:pt>
                <c:pt idx="77495">
                  <c:v>331</c:v>
                </c:pt>
                <c:pt idx="77496">
                  <c:v>383</c:v>
                </c:pt>
                <c:pt idx="77497">
                  <c:v>378</c:v>
                </c:pt>
                <c:pt idx="77498">
                  <c:v>336</c:v>
                </c:pt>
                <c:pt idx="77499">
                  <c:v>415</c:v>
                </c:pt>
                <c:pt idx="77500">
                  <c:v>458</c:v>
                </c:pt>
                <c:pt idx="77501">
                  <c:v>333</c:v>
                </c:pt>
                <c:pt idx="77502">
                  <c:v>384</c:v>
                </c:pt>
                <c:pt idx="77503">
                  <c:v>381</c:v>
                </c:pt>
                <c:pt idx="77504">
                  <c:v>653</c:v>
                </c:pt>
                <c:pt idx="77505">
                  <c:v>217</c:v>
                </c:pt>
                <c:pt idx="77506">
                  <c:v>861</c:v>
                </c:pt>
                <c:pt idx="77507">
                  <c:v>974</c:v>
                </c:pt>
                <c:pt idx="77508">
                  <c:v>483</c:v>
                </c:pt>
                <c:pt idx="77509">
                  <c:v>412</c:v>
                </c:pt>
                <c:pt idx="77510">
                  <c:v>945</c:v>
                </c:pt>
                <c:pt idx="77511">
                  <c:v>1294</c:v>
                </c:pt>
                <c:pt idx="77512">
                  <c:v>1283</c:v>
                </c:pt>
                <c:pt idx="77513">
                  <c:v>1336</c:v>
                </c:pt>
                <c:pt idx="77514">
                  <c:v>990</c:v>
                </c:pt>
                <c:pt idx="77515">
                  <c:v>688</c:v>
                </c:pt>
                <c:pt idx="77516">
                  <c:v>620</c:v>
                </c:pt>
                <c:pt idx="77517">
                  <c:v>1422</c:v>
                </c:pt>
                <c:pt idx="77518">
                  <c:v>1543</c:v>
                </c:pt>
                <c:pt idx="77519" formatCode="0.00E+00">
                  <c:v>4.8999999999999998E-3</c:v>
                </c:pt>
                <c:pt idx="77520">
                  <c:v>111</c:v>
                </c:pt>
                <c:pt idx="77521">
                  <c:v>140</c:v>
                </c:pt>
                <c:pt idx="77522">
                  <c:v>490</c:v>
                </c:pt>
                <c:pt idx="77523">
                  <c:v>1078</c:v>
                </c:pt>
                <c:pt idx="77524">
                  <c:v>745</c:v>
                </c:pt>
                <c:pt idx="77525">
                  <c:v>414</c:v>
                </c:pt>
                <c:pt idx="77526">
                  <c:v>1203</c:v>
                </c:pt>
                <c:pt idx="77527">
                  <c:v>346</c:v>
                </c:pt>
                <c:pt idx="77528">
                  <c:v>512</c:v>
                </c:pt>
                <c:pt idx="77529">
                  <c:v>545</c:v>
                </c:pt>
                <c:pt idx="77530">
                  <c:v>271</c:v>
                </c:pt>
                <c:pt idx="77531">
                  <c:v>950</c:v>
                </c:pt>
                <c:pt idx="77532">
                  <c:v>308</c:v>
                </c:pt>
                <c:pt idx="77533">
                  <c:v>428</c:v>
                </c:pt>
                <c:pt idx="77534" formatCode="0.00E+00">
                  <c:v>4.8999999999999998E-3</c:v>
                </c:pt>
                <c:pt idx="77535">
                  <c:v>344</c:v>
                </c:pt>
                <c:pt idx="77536">
                  <c:v>34</c:v>
                </c:pt>
                <c:pt idx="77537">
                  <c:v>219</c:v>
                </c:pt>
                <c:pt idx="77538">
                  <c:v>581</c:v>
                </c:pt>
                <c:pt idx="77539">
                  <c:v>112</c:v>
                </c:pt>
                <c:pt idx="77540">
                  <c:v>19</c:v>
                </c:pt>
                <c:pt idx="77541">
                  <c:v>399</c:v>
                </c:pt>
                <c:pt idx="77542">
                  <c:v>35</c:v>
                </c:pt>
                <c:pt idx="77543">
                  <c:v>335</c:v>
                </c:pt>
                <c:pt idx="77544">
                  <c:v>300</c:v>
                </c:pt>
                <c:pt idx="77545">
                  <c:v>348</c:v>
                </c:pt>
                <c:pt idx="77546">
                  <c:v>170</c:v>
                </c:pt>
                <c:pt idx="77547">
                  <c:v>283</c:v>
                </c:pt>
                <c:pt idx="77548">
                  <c:v>300</c:v>
                </c:pt>
                <c:pt idx="77549">
                  <c:v>220</c:v>
                </c:pt>
                <c:pt idx="77550">
                  <c:v>266</c:v>
                </c:pt>
                <c:pt idx="77551">
                  <c:v>272</c:v>
                </c:pt>
                <c:pt idx="77552">
                  <c:v>252</c:v>
                </c:pt>
                <c:pt idx="77553">
                  <c:v>234</c:v>
                </c:pt>
                <c:pt idx="77554">
                  <c:v>355</c:v>
                </c:pt>
                <c:pt idx="77555">
                  <c:v>383</c:v>
                </c:pt>
                <c:pt idx="77556">
                  <c:v>553</c:v>
                </c:pt>
                <c:pt idx="77557">
                  <c:v>334</c:v>
                </c:pt>
                <c:pt idx="77558">
                  <c:v>440</c:v>
                </c:pt>
                <c:pt idx="77559">
                  <c:v>444</c:v>
                </c:pt>
                <c:pt idx="77560">
                  <c:v>380</c:v>
                </c:pt>
                <c:pt idx="77561">
                  <c:v>896</c:v>
                </c:pt>
                <c:pt idx="77562">
                  <c:v>1156</c:v>
                </c:pt>
                <c:pt idx="77563">
                  <c:v>454</c:v>
                </c:pt>
                <c:pt idx="77564">
                  <c:v>587</c:v>
                </c:pt>
                <c:pt idx="77565">
                  <c:v>334</c:v>
                </c:pt>
                <c:pt idx="77566">
                  <c:v>351</c:v>
                </c:pt>
                <c:pt idx="77567">
                  <c:v>226</c:v>
                </c:pt>
                <c:pt idx="77568">
                  <c:v>211</c:v>
                </c:pt>
                <c:pt idx="77569">
                  <c:v>148</c:v>
                </c:pt>
                <c:pt idx="77570">
                  <c:v>330</c:v>
                </c:pt>
                <c:pt idx="77571">
                  <c:v>258</c:v>
                </c:pt>
                <c:pt idx="77572">
                  <c:v>375</c:v>
                </c:pt>
                <c:pt idx="77573">
                  <c:v>179</c:v>
                </c:pt>
                <c:pt idx="77574">
                  <c:v>265</c:v>
                </c:pt>
                <c:pt idx="77575">
                  <c:v>63</c:v>
                </c:pt>
                <c:pt idx="77576">
                  <c:v>83</c:v>
                </c:pt>
                <c:pt idx="77577">
                  <c:v>337</c:v>
                </c:pt>
                <c:pt idx="77578">
                  <c:v>235</c:v>
                </c:pt>
                <c:pt idx="77579">
                  <c:v>450</c:v>
                </c:pt>
                <c:pt idx="77580">
                  <c:v>148</c:v>
                </c:pt>
                <c:pt idx="77581">
                  <c:v>1088</c:v>
                </c:pt>
                <c:pt idx="77582">
                  <c:v>1061</c:v>
                </c:pt>
                <c:pt idx="77583">
                  <c:v>342</c:v>
                </c:pt>
                <c:pt idx="77584">
                  <c:v>247</c:v>
                </c:pt>
                <c:pt idx="77585">
                  <c:v>224</c:v>
                </c:pt>
                <c:pt idx="77586">
                  <c:v>182</c:v>
                </c:pt>
                <c:pt idx="77587">
                  <c:v>171</c:v>
                </c:pt>
                <c:pt idx="77588">
                  <c:v>528</c:v>
                </c:pt>
                <c:pt idx="77589">
                  <c:v>617</c:v>
                </c:pt>
                <c:pt idx="77590">
                  <c:v>470</c:v>
                </c:pt>
                <c:pt idx="77591">
                  <c:v>96</c:v>
                </c:pt>
                <c:pt idx="77592">
                  <c:v>15</c:v>
                </c:pt>
                <c:pt idx="77593" formatCode="0.00E+00">
                  <c:v>4.8999999999999998E-3</c:v>
                </c:pt>
                <c:pt idx="77594">
                  <c:v>65</c:v>
                </c:pt>
                <c:pt idx="77595">
                  <c:v>24</c:v>
                </c:pt>
                <c:pt idx="77596" formatCode="0.00E+00">
                  <c:v>4.8999999999999998E-3</c:v>
                </c:pt>
                <c:pt idx="77597" formatCode="0.00E+00">
                  <c:v>4.8999999999999998E-3</c:v>
                </c:pt>
                <c:pt idx="77598">
                  <c:v>82</c:v>
                </c:pt>
                <c:pt idx="77599">
                  <c:v>84</c:v>
                </c:pt>
                <c:pt idx="77600">
                  <c:v>237</c:v>
                </c:pt>
                <c:pt idx="77601">
                  <c:v>309</c:v>
                </c:pt>
                <c:pt idx="77602">
                  <c:v>511</c:v>
                </c:pt>
                <c:pt idx="77603">
                  <c:v>260</c:v>
                </c:pt>
                <c:pt idx="77604">
                  <c:v>368</c:v>
                </c:pt>
                <c:pt idx="77605">
                  <c:v>347</c:v>
                </c:pt>
                <c:pt idx="77606">
                  <c:v>294</c:v>
                </c:pt>
                <c:pt idx="77607">
                  <c:v>416</c:v>
                </c:pt>
                <c:pt idx="77608">
                  <c:v>424</c:v>
                </c:pt>
                <c:pt idx="77609">
                  <c:v>269</c:v>
                </c:pt>
                <c:pt idx="77610">
                  <c:v>260</c:v>
                </c:pt>
                <c:pt idx="77611">
                  <c:v>389</c:v>
                </c:pt>
                <c:pt idx="77612">
                  <c:v>275</c:v>
                </c:pt>
                <c:pt idx="77613">
                  <c:v>109</c:v>
                </c:pt>
                <c:pt idx="77614">
                  <c:v>167</c:v>
                </c:pt>
                <c:pt idx="77615">
                  <c:v>386</c:v>
                </c:pt>
                <c:pt idx="77616">
                  <c:v>104</c:v>
                </c:pt>
                <c:pt idx="77617">
                  <c:v>178</c:v>
                </c:pt>
                <c:pt idx="77618">
                  <c:v>12</c:v>
                </c:pt>
                <c:pt idx="77619">
                  <c:v>73</c:v>
                </c:pt>
                <c:pt idx="77620">
                  <c:v>78</c:v>
                </c:pt>
                <c:pt idx="77621">
                  <c:v>156</c:v>
                </c:pt>
                <c:pt idx="77622">
                  <c:v>186</c:v>
                </c:pt>
                <c:pt idx="77623">
                  <c:v>225</c:v>
                </c:pt>
                <c:pt idx="77624">
                  <c:v>322</c:v>
                </c:pt>
                <c:pt idx="77625">
                  <c:v>337</c:v>
                </c:pt>
                <c:pt idx="77626">
                  <c:v>1258</c:v>
                </c:pt>
                <c:pt idx="77627">
                  <c:v>342</c:v>
                </c:pt>
                <c:pt idx="77628">
                  <c:v>322</c:v>
                </c:pt>
                <c:pt idx="77629">
                  <c:v>339</c:v>
                </c:pt>
                <c:pt idx="77630">
                  <c:v>306</c:v>
                </c:pt>
                <c:pt idx="77631">
                  <c:v>403</c:v>
                </c:pt>
                <c:pt idx="77632">
                  <c:v>364</c:v>
                </c:pt>
                <c:pt idx="77633">
                  <c:v>333</c:v>
                </c:pt>
                <c:pt idx="77634">
                  <c:v>207</c:v>
                </c:pt>
                <c:pt idx="77635">
                  <c:v>433</c:v>
                </c:pt>
                <c:pt idx="77636" formatCode="0.00E+00">
                  <c:v>4.8999999999999998E-3</c:v>
                </c:pt>
                <c:pt idx="77637">
                  <c:v>18</c:v>
                </c:pt>
                <c:pt idx="77638">
                  <c:v>269</c:v>
                </c:pt>
                <c:pt idx="77639">
                  <c:v>244</c:v>
                </c:pt>
                <c:pt idx="77640">
                  <c:v>231</c:v>
                </c:pt>
                <c:pt idx="77641">
                  <c:v>203</c:v>
                </c:pt>
                <c:pt idx="77642">
                  <c:v>353</c:v>
                </c:pt>
                <c:pt idx="77643">
                  <c:v>249</c:v>
                </c:pt>
                <c:pt idx="77644">
                  <c:v>340</c:v>
                </c:pt>
                <c:pt idx="77645">
                  <c:v>291</c:v>
                </c:pt>
                <c:pt idx="77646">
                  <c:v>142</c:v>
                </c:pt>
                <c:pt idx="77647">
                  <c:v>312</c:v>
                </c:pt>
                <c:pt idx="77648">
                  <c:v>193</c:v>
                </c:pt>
                <c:pt idx="77649">
                  <c:v>229</c:v>
                </c:pt>
                <c:pt idx="77650">
                  <c:v>311</c:v>
                </c:pt>
                <c:pt idx="77651">
                  <c:v>129</c:v>
                </c:pt>
                <c:pt idx="77652">
                  <c:v>325</c:v>
                </c:pt>
                <c:pt idx="77653">
                  <c:v>305</c:v>
                </c:pt>
                <c:pt idx="77654">
                  <c:v>76</c:v>
                </c:pt>
                <c:pt idx="77655">
                  <c:v>416</c:v>
                </c:pt>
                <c:pt idx="77656">
                  <c:v>186</c:v>
                </c:pt>
                <c:pt idx="77657">
                  <c:v>230</c:v>
                </c:pt>
                <c:pt idx="77658">
                  <c:v>123</c:v>
                </c:pt>
                <c:pt idx="77659">
                  <c:v>185</c:v>
                </c:pt>
                <c:pt idx="77660">
                  <c:v>201</c:v>
                </c:pt>
                <c:pt idx="77661">
                  <c:v>273</c:v>
                </c:pt>
                <c:pt idx="77662">
                  <c:v>349</c:v>
                </c:pt>
                <c:pt idx="77663">
                  <c:v>282</c:v>
                </c:pt>
                <c:pt idx="77664">
                  <c:v>401</c:v>
                </c:pt>
                <c:pt idx="77665">
                  <c:v>540</c:v>
                </c:pt>
                <c:pt idx="77666">
                  <c:v>590</c:v>
                </c:pt>
                <c:pt idx="77667">
                  <c:v>252</c:v>
                </c:pt>
                <c:pt idx="77668">
                  <c:v>673</c:v>
                </c:pt>
                <c:pt idx="77669">
                  <c:v>269</c:v>
                </c:pt>
                <c:pt idx="77670">
                  <c:v>443</c:v>
                </c:pt>
                <c:pt idx="77671">
                  <c:v>474</c:v>
                </c:pt>
                <c:pt idx="77672">
                  <c:v>394</c:v>
                </c:pt>
                <c:pt idx="77673">
                  <c:v>690</c:v>
                </c:pt>
                <c:pt idx="77674">
                  <c:v>143</c:v>
                </c:pt>
                <c:pt idx="77675">
                  <c:v>40</c:v>
                </c:pt>
                <c:pt idx="77676">
                  <c:v>100</c:v>
                </c:pt>
                <c:pt idx="77677">
                  <c:v>63</c:v>
                </c:pt>
                <c:pt idx="77678">
                  <c:v>241</c:v>
                </c:pt>
                <c:pt idx="77679">
                  <c:v>34</c:v>
                </c:pt>
                <c:pt idx="77680">
                  <c:v>53</c:v>
                </c:pt>
                <c:pt idx="77681">
                  <c:v>291</c:v>
                </c:pt>
                <c:pt idx="77682">
                  <c:v>94</c:v>
                </c:pt>
                <c:pt idx="77683">
                  <c:v>86</c:v>
                </c:pt>
                <c:pt idx="77684">
                  <c:v>91</c:v>
                </c:pt>
                <c:pt idx="77685">
                  <c:v>65</c:v>
                </c:pt>
                <c:pt idx="77686">
                  <c:v>349</c:v>
                </c:pt>
                <c:pt idx="77687">
                  <c:v>285</c:v>
                </c:pt>
                <c:pt idx="77688">
                  <c:v>333</c:v>
                </c:pt>
                <c:pt idx="77689">
                  <c:v>530</c:v>
                </c:pt>
                <c:pt idx="77690">
                  <c:v>547</c:v>
                </c:pt>
                <c:pt idx="77691">
                  <c:v>673</c:v>
                </c:pt>
                <c:pt idx="77692">
                  <c:v>373</c:v>
                </c:pt>
                <c:pt idx="77693">
                  <c:v>275</c:v>
                </c:pt>
                <c:pt idx="77694">
                  <c:v>372</c:v>
                </c:pt>
                <c:pt idx="77695">
                  <c:v>311</c:v>
                </c:pt>
                <c:pt idx="77696">
                  <c:v>177</c:v>
                </c:pt>
                <c:pt idx="77697">
                  <c:v>437</c:v>
                </c:pt>
                <c:pt idx="77698">
                  <c:v>31</c:v>
                </c:pt>
                <c:pt idx="77699">
                  <c:v>66</c:v>
                </c:pt>
                <c:pt idx="77700">
                  <c:v>192</c:v>
                </c:pt>
                <c:pt idx="77701">
                  <c:v>5</c:v>
                </c:pt>
                <c:pt idx="77702" formatCode="0.00E+00">
                  <c:v>4.8999999999999998E-3</c:v>
                </c:pt>
                <c:pt idx="77703" formatCode="0.00E+00">
                  <c:v>4.8999999999999998E-3</c:v>
                </c:pt>
                <c:pt idx="77704" formatCode="0.00E+00">
                  <c:v>4.8999999999999998E-3</c:v>
                </c:pt>
                <c:pt idx="77705" formatCode="0.00E+00">
                  <c:v>4.8999999999999998E-3</c:v>
                </c:pt>
                <c:pt idx="77706">
                  <c:v>11</c:v>
                </c:pt>
                <c:pt idx="77707">
                  <c:v>343</c:v>
                </c:pt>
                <c:pt idx="77708">
                  <c:v>472</c:v>
                </c:pt>
                <c:pt idx="77709">
                  <c:v>473</c:v>
                </c:pt>
                <c:pt idx="77710" formatCode="0.00E+00">
                  <c:v>4.8999999999999998E-3</c:v>
                </c:pt>
                <c:pt idx="77711">
                  <c:v>97</c:v>
                </c:pt>
                <c:pt idx="77712">
                  <c:v>211</c:v>
                </c:pt>
                <c:pt idx="77713">
                  <c:v>173</c:v>
                </c:pt>
                <c:pt idx="77714">
                  <c:v>1107</c:v>
                </c:pt>
                <c:pt idx="77715">
                  <c:v>466</c:v>
                </c:pt>
                <c:pt idx="77716">
                  <c:v>324</c:v>
                </c:pt>
                <c:pt idx="77717">
                  <c:v>315</c:v>
                </c:pt>
                <c:pt idx="77718">
                  <c:v>231</c:v>
                </c:pt>
                <c:pt idx="77719">
                  <c:v>282</c:v>
                </c:pt>
                <c:pt idx="77720">
                  <c:v>376</c:v>
                </c:pt>
                <c:pt idx="77721">
                  <c:v>1041</c:v>
                </c:pt>
                <c:pt idx="77722">
                  <c:v>298</c:v>
                </c:pt>
                <c:pt idx="77723">
                  <c:v>321</c:v>
                </c:pt>
                <c:pt idx="77724">
                  <c:v>1139</c:v>
                </c:pt>
                <c:pt idx="77725">
                  <c:v>1226</c:v>
                </c:pt>
                <c:pt idx="77726">
                  <c:v>110</c:v>
                </c:pt>
                <c:pt idx="77727">
                  <c:v>1193</c:v>
                </c:pt>
                <c:pt idx="77728">
                  <c:v>1121</c:v>
                </c:pt>
                <c:pt idx="77729">
                  <c:v>113</c:v>
                </c:pt>
                <c:pt idx="77730" formatCode="0.00E+00">
                  <c:v>4.8999999999999998E-3</c:v>
                </c:pt>
                <c:pt idx="77731" formatCode="0.00E+00">
                  <c:v>4.8999999999999998E-3</c:v>
                </c:pt>
                <c:pt idx="77732">
                  <c:v>357</c:v>
                </c:pt>
                <c:pt idx="77733">
                  <c:v>792</c:v>
                </c:pt>
                <c:pt idx="77734">
                  <c:v>1142</c:v>
                </c:pt>
                <c:pt idx="77735">
                  <c:v>66</c:v>
                </c:pt>
                <c:pt idx="77736">
                  <c:v>151</c:v>
                </c:pt>
                <c:pt idx="77737">
                  <c:v>157</c:v>
                </c:pt>
                <c:pt idx="77738">
                  <c:v>114</c:v>
                </c:pt>
                <c:pt idx="77739">
                  <c:v>249</c:v>
                </c:pt>
                <c:pt idx="77740">
                  <c:v>889</c:v>
                </c:pt>
                <c:pt idx="77741">
                  <c:v>944</c:v>
                </c:pt>
                <c:pt idx="77742">
                  <c:v>182</c:v>
                </c:pt>
                <c:pt idx="77743">
                  <c:v>188</c:v>
                </c:pt>
                <c:pt idx="77744">
                  <c:v>62</c:v>
                </c:pt>
                <c:pt idx="77745">
                  <c:v>125</c:v>
                </c:pt>
                <c:pt idx="77746">
                  <c:v>97</c:v>
                </c:pt>
                <c:pt idx="77747">
                  <c:v>179</c:v>
                </c:pt>
                <c:pt idx="77748">
                  <c:v>59</c:v>
                </c:pt>
                <c:pt idx="77749">
                  <c:v>38</c:v>
                </c:pt>
                <c:pt idx="77750">
                  <c:v>82</c:v>
                </c:pt>
                <c:pt idx="77751">
                  <c:v>94</c:v>
                </c:pt>
                <c:pt idx="77752">
                  <c:v>264</c:v>
                </c:pt>
                <c:pt idx="77753">
                  <c:v>371</c:v>
                </c:pt>
                <c:pt idx="77754">
                  <c:v>396</c:v>
                </c:pt>
                <c:pt idx="77755">
                  <c:v>209</c:v>
                </c:pt>
                <c:pt idx="77756">
                  <c:v>934</c:v>
                </c:pt>
                <c:pt idx="77757">
                  <c:v>25</c:v>
                </c:pt>
                <c:pt idx="77758">
                  <c:v>99</c:v>
                </c:pt>
                <c:pt idx="77759">
                  <c:v>69</c:v>
                </c:pt>
                <c:pt idx="77760">
                  <c:v>557</c:v>
                </c:pt>
                <c:pt idx="77761">
                  <c:v>946</c:v>
                </c:pt>
                <c:pt idx="77762">
                  <c:v>850</c:v>
                </c:pt>
                <c:pt idx="77763">
                  <c:v>328</c:v>
                </c:pt>
                <c:pt idx="77764">
                  <c:v>749</c:v>
                </c:pt>
                <c:pt idx="77765">
                  <c:v>943</c:v>
                </c:pt>
                <c:pt idx="77766">
                  <c:v>749</c:v>
                </c:pt>
                <c:pt idx="77767">
                  <c:v>741</c:v>
                </c:pt>
                <c:pt idx="77768">
                  <c:v>630</c:v>
                </c:pt>
                <c:pt idx="77769">
                  <c:v>966</c:v>
                </c:pt>
                <c:pt idx="77770">
                  <c:v>393</c:v>
                </c:pt>
                <c:pt idx="77771">
                  <c:v>1167</c:v>
                </c:pt>
                <c:pt idx="77772" formatCode="0.00E+00">
                  <c:v>4.8999999999999998E-3</c:v>
                </c:pt>
                <c:pt idx="77773" formatCode="0.00E+00">
                  <c:v>4.8999999999999998E-3</c:v>
                </c:pt>
                <c:pt idx="77774">
                  <c:v>104</c:v>
                </c:pt>
                <c:pt idx="77775">
                  <c:v>92</c:v>
                </c:pt>
                <c:pt idx="77776">
                  <c:v>178</c:v>
                </c:pt>
                <c:pt idx="77777" formatCode="0.00E+00">
                  <c:v>4.8999999999999998E-3</c:v>
                </c:pt>
                <c:pt idx="77778">
                  <c:v>56</c:v>
                </c:pt>
                <c:pt idx="77779">
                  <c:v>128</c:v>
                </c:pt>
                <c:pt idx="77780">
                  <c:v>155</c:v>
                </c:pt>
                <c:pt idx="77781">
                  <c:v>40</c:v>
                </c:pt>
                <c:pt idx="77782">
                  <c:v>392</c:v>
                </c:pt>
                <c:pt idx="77783">
                  <c:v>83</c:v>
                </c:pt>
                <c:pt idx="77784">
                  <c:v>86</c:v>
                </c:pt>
                <c:pt idx="77785">
                  <c:v>67</c:v>
                </c:pt>
                <c:pt idx="77786" formatCode="0.00E+00">
                  <c:v>4.8999999999999998E-3</c:v>
                </c:pt>
                <c:pt idx="77787" formatCode="0.00E+00">
                  <c:v>4.8999999999999998E-3</c:v>
                </c:pt>
                <c:pt idx="77788">
                  <c:v>154</c:v>
                </c:pt>
                <c:pt idx="77789">
                  <c:v>174</c:v>
                </c:pt>
                <c:pt idx="77790">
                  <c:v>214</c:v>
                </c:pt>
                <c:pt idx="77791">
                  <c:v>114</c:v>
                </c:pt>
                <c:pt idx="77792">
                  <c:v>44</c:v>
                </c:pt>
                <c:pt idx="77793">
                  <c:v>121</c:v>
                </c:pt>
                <c:pt idx="77794">
                  <c:v>458</c:v>
                </c:pt>
                <c:pt idx="77795">
                  <c:v>889</c:v>
                </c:pt>
                <c:pt idx="77796">
                  <c:v>614</c:v>
                </c:pt>
                <c:pt idx="77797">
                  <c:v>414</c:v>
                </c:pt>
                <c:pt idx="77798">
                  <c:v>245</c:v>
                </c:pt>
                <c:pt idx="77799">
                  <c:v>397</c:v>
                </c:pt>
                <c:pt idx="77800">
                  <c:v>412</c:v>
                </c:pt>
                <c:pt idx="77801">
                  <c:v>234</c:v>
                </c:pt>
                <c:pt idx="77802">
                  <c:v>336</c:v>
                </c:pt>
                <c:pt idx="77803">
                  <c:v>454</c:v>
                </c:pt>
                <c:pt idx="77804">
                  <c:v>451</c:v>
                </c:pt>
                <c:pt idx="77805">
                  <c:v>581</c:v>
                </c:pt>
                <c:pt idx="77806" formatCode="0.00E+00">
                  <c:v>4.8999999999999998E-3</c:v>
                </c:pt>
                <c:pt idx="77807" formatCode="0.00E+00">
                  <c:v>4.8999999999999998E-3</c:v>
                </c:pt>
                <c:pt idx="77808" formatCode="0.00E+00">
                  <c:v>4.8999999999999998E-3</c:v>
                </c:pt>
                <c:pt idx="77809" formatCode="0.00E+00">
                  <c:v>4.8999999999999998E-3</c:v>
                </c:pt>
                <c:pt idx="77810" formatCode="0.00E+00">
                  <c:v>4.8999999999999998E-3</c:v>
                </c:pt>
                <c:pt idx="77811" formatCode="0.00E+00">
                  <c:v>4.8999999999999998E-3</c:v>
                </c:pt>
                <c:pt idx="77812" formatCode="0.00E+00">
                  <c:v>4.8999999999999998E-3</c:v>
                </c:pt>
                <c:pt idx="77813" formatCode="0.00E+00">
                  <c:v>4.8999999999999998E-3</c:v>
                </c:pt>
                <c:pt idx="77814" formatCode="0.00E+00">
                  <c:v>4.8999999999999998E-3</c:v>
                </c:pt>
                <c:pt idx="77815">
                  <c:v>838</c:v>
                </c:pt>
                <c:pt idx="77816">
                  <c:v>410</c:v>
                </c:pt>
                <c:pt idx="77817">
                  <c:v>960</c:v>
                </c:pt>
                <c:pt idx="77818">
                  <c:v>482</c:v>
                </c:pt>
                <c:pt idx="77819">
                  <c:v>461</c:v>
                </c:pt>
                <c:pt idx="77820">
                  <c:v>809</c:v>
                </c:pt>
                <c:pt idx="77821">
                  <c:v>574</c:v>
                </c:pt>
                <c:pt idx="77822">
                  <c:v>740</c:v>
                </c:pt>
                <c:pt idx="77823">
                  <c:v>227</c:v>
                </c:pt>
                <c:pt idx="77824">
                  <c:v>456</c:v>
                </c:pt>
                <c:pt idx="77825">
                  <c:v>420</c:v>
                </c:pt>
                <c:pt idx="77826">
                  <c:v>604</c:v>
                </c:pt>
                <c:pt idx="77827">
                  <c:v>474</c:v>
                </c:pt>
                <c:pt idx="77828">
                  <c:v>792</c:v>
                </c:pt>
                <c:pt idx="77829">
                  <c:v>733</c:v>
                </c:pt>
                <c:pt idx="77830">
                  <c:v>398</c:v>
                </c:pt>
                <c:pt idx="77831">
                  <c:v>832</c:v>
                </c:pt>
                <c:pt idx="77832">
                  <c:v>1038</c:v>
                </c:pt>
                <c:pt idx="77833">
                  <c:v>257</c:v>
                </c:pt>
                <c:pt idx="77834">
                  <c:v>328</c:v>
                </c:pt>
                <c:pt idx="77835">
                  <c:v>339</c:v>
                </c:pt>
                <c:pt idx="77836">
                  <c:v>834</c:v>
                </c:pt>
                <c:pt idx="77837">
                  <c:v>318</c:v>
                </c:pt>
                <c:pt idx="77838">
                  <c:v>589</c:v>
                </c:pt>
                <c:pt idx="77839">
                  <c:v>215</c:v>
                </c:pt>
                <c:pt idx="77840">
                  <c:v>261</c:v>
                </c:pt>
                <c:pt idx="77841">
                  <c:v>768</c:v>
                </c:pt>
                <c:pt idx="77842">
                  <c:v>75</c:v>
                </c:pt>
                <c:pt idx="77843">
                  <c:v>370</c:v>
                </c:pt>
                <c:pt idx="77844">
                  <c:v>375</c:v>
                </c:pt>
                <c:pt idx="77845">
                  <c:v>283</c:v>
                </c:pt>
                <c:pt idx="77846">
                  <c:v>403</c:v>
                </c:pt>
                <c:pt idx="77847">
                  <c:v>248</c:v>
                </c:pt>
                <c:pt idx="77848">
                  <c:v>280</c:v>
                </c:pt>
                <c:pt idx="77849">
                  <c:v>354</c:v>
                </c:pt>
                <c:pt idx="77850">
                  <c:v>167</c:v>
                </c:pt>
                <c:pt idx="77851">
                  <c:v>646</c:v>
                </c:pt>
                <c:pt idx="77852">
                  <c:v>901</c:v>
                </c:pt>
                <c:pt idx="77853">
                  <c:v>810</c:v>
                </c:pt>
                <c:pt idx="77854">
                  <c:v>639</c:v>
                </c:pt>
                <c:pt idx="77855">
                  <c:v>952</c:v>
                </c:pt>
                <c:pt idx="77856">
                  <c:v>1441</c:v>
                </c:pt>
                <c:pt idx="77857">
                  <c:v>579</c:v>
                </c:pt>
                <c:pt idx="77858">
                  <c:v>458</c:v>
                </c:pt>
                <c:pt idx="77859">
                  <c:v>738</c:v>
                </c:pt>
                <c:pt idx="77860">
                  <c:v>437</c:v>
                </c:pt>
                <c:pt idx="77861">
                  <c:v>458</c:v>
                </c:pt>
                <c:pt idx="77862">
                  <c:v>812</c:v>
                </c:pt>
                <c:pt idx="77863">
                  <c:v>15</c:v>
                </c:pt>
                <c:pt idx="77864" formatCode="0.00E+00">
                  <c:v>4.8999999999999998E-3</c:v>
                </c:pt>
                <c:pt idx="77865">
                  <c:v>268</c:v>
                </c:pt>
                <c:pt idx="77866">
                  <c:v>177</c:v>
                </c:pt>
                <c:pt idx="77867">
                  <c:v>338</c:v>
                </c:pt>
                <c:pt idx="77868" formatCode="0.00E+00">
                  <c:v>4.8999999999999998E-3</c:v>
                </c:pt>
                <c:pt idx="77869">
                  <c:v>87</c:v>
                </c:pt>
                <c:pt idx="77870">
                  <c:v>37</c:v>
                </c:pt>
                <c:pt idx="77871">
                  <c:v>120</c:v>
                </c:pt>
                <c:pt idx="77872">
                  <c:v>137</c:v>
                </c:pt>
                <c:pt idx="77873">
                  <c:v>95</c:v>
                </c:pt>
                <c:pt idx="77874">
                  <c:v>210</c:v>
                </c:pt>
                <c:pt idx="77875">
                  <c:v>188</c:v>
                </c:pt>
                <c:pt idx="77876">
                  <c:v>179</c:v>
                </c:pt>
                <c:pt idx="77877">
                  <c:v>224</c:v>
                </c:pt>
                <c:pt idx="77878">
                  <c:v>43</c:v>
                </c:pt>
                <c:pt idx="77879">
                  <c:v>75</c:v>
                </c:pt>
                <c:pt idx="77880">
                  <c:v>83</c:v>
                </c:pt>
                <c:pt idx="77881" formatCode="0.00E+00">
                  <c:v>4.8999999999999998E-3</c:v>
                </c:pt>
                <c:pt idx="77882">
                  <c:v>273</c:v>
                </c:pt>
                <c:pt idx="77883">
                  <c:v>570</c:v>
                </c:pt>
                <c:pt idx="77884">
                  <c:v>408</c:v>
                </c:pt>
                <c:pt idx="77885">
                  <c:v>243</c:v>
                </c:pt>
                <c:pt idx="77886">
                  <c:v>306</c:v>
                </c:pt>
                <c:pt idx="77887">
                  <c:v>384</c:v>
                </c:pt>
                <c:pt idx="77888">
                  <c:v>487</c:v>
                </c:pt>
                <c:pt idx="77889">
                  <c:v>539</c:v>
                </c:pt>
                <c:pt idx="77890">
                  <c:v>669</c:v>
                </c:pt>
                <c:pt idx="77891">
                  <c:v>148</c:v>
                </c:pt>
                <c:pt idx="77892">
                  <c:v>380</c:v>
                </c:pt>
                <c:pt idx="77893">
                  <c:v>249</c:v>
                </c:pt>
                <c:pt idx="77894">
                  <c:v>180</c:v>
                </c:pt>
                <c:pt idx="77895">
                  <c:v>161</c:v>
                </c:pt>
                <c:pt idx="77896">
                  <c:v>72</c:v>
                </c:pt>
                <c:pt idx="77897">
                  <c:v>285</c:v>
                </c:pt>
                <c:pt idx="77898">
                  <c:v>155</c:v>
                </c:pt>
                <c:pt idx="77899">
                  <c:v>577</c:v>
                </c:pt>
                <c:pt idx="77900">
                  <c:v>140</c:v>
                </c:pt>
                <c:pt idx="77901">
                  <c:v>246</c:v>
                </c:pt>
                <c:pt idx="77902">
                  <c:v>376</c:v>
                </c:pt>
                <c:pt idx="77903">
                  <c:v>124</c:v>
                </c:pt>
                <c:pt idx="77904">
                  <c:v>111</c:v>
                </c:pt>
                <c:pt idx="77905">
                  <c:v>523</c:v>
                </c:pt>
                <c:pt idx="77906">
                  <c:v>109</c:v>
                </c:pt>
                <c:pt idx="77907">
                  <c:v>140</c:v>
                </c:pt>
                <c:pt idx="77908">
                  <c:v>136</c:v>
                </c:pt>
                <c:pt idx="77909">
                  <c:v>250</c:v>
                </c:pt>
                <c:pt idx="77910">
                  <c:v>210</c:v>
                </c:pt>
                <c:pt idx="77911">
                  <c:v>243</c:v>
                </c:pt>
                <c:pt idx="77912">
                  <c:v>185</c:v>
                </c:pt>
                <c:pt idx="77913">
                  <c:v>209</c:v>
                </c:pt>
                <c:pt idx="77914">
                  <c:v>319</c:v>
                </c:pt>
                <c:pt idx="77915">
                  <c:v>144</c:v>
                </c:pt>
                <c:pt idx="77916">
                  <c:v>233</c:v>
                </c:pt>
                <c:pt idx="77917">
                  <c:v>256</c:v>
                </c:pt>
                <c:pt idx="77918">
                  <c:v>221</c:v>
                </c:pt>
                <c:pt idx="77919">
                  <c:v>405</c:v>
                </c:pt>
                <c:pt idx="77920">
                  <c:v>405</c:v>
                </c:pt>
                <c:pt idx="77921">
                  <c:v>289</c:v>
                </c:pt>
                <c:pt idx="77922">
                  <c:v>350</c:v>
                </c:pt>
                <c:pt idx="77923">
                  <c:v>333</c:v>
                </c:pt>
                <c:pt idx="77924">
                  <c:v>255</c:v>
                </c:pt>
                <c:pt idx="77925">
                  <c:v>203</c:v>
                </c:pt>
                <c:pt idx="77926">
                  <c:v>358</c:v>
                </c:pt>
                <c:pt idx="77927">
                  <c:v>353</c:v>
                </c:pt>
                <c:pt idx="77928">
                  <c:v>168</c:v>
                </c:pt>
                <c:pt idx="77929">
                  <c:v>240</c:v>
                </c:pt>
                <c:pt idx="77930">
                  <c:v>712</c:v>
                </c:pt>
                <c:pt idx="77931">
                  <c:v>575</c:v>
                </c:pt>
                <c:pt idx="77932">
                  <c:v>929</c:v>
                </c:pt>
                <c:pt idx="77933">
                  <c:v>510</c:v>
                </c:pt>
                <c:pt idx="77934">
                  <c:v>410</c:v>
                </c:pt>
                <c:pt idx="77935">
                  <c:v>316</c:v>
                </c:pt>
                <c:pt idx="77936">
                  <c:v>1032</c:v>
                </c:pt>
                <c:pt idx="77937">
                  <c:v>1506</c:v>
                </c:pt>
                <c:pt idx="77938">
                  <c:v>760</c:v>
                </c:pt>
                <c:pt idx="77939">
                  <c:v>440</c:v>
                </c:pt>
                <c:pt idx="77940">
                  <c:v>769</c:v>
                </c:pt>
                <c:pt idx="77941">
                  <c:v>1284</c:v>
                </c:pt>
                <c:pt idx="77942">
                  <c:v>1079</c:v>
                </c:pt>
                <c:pt idx="77943">
                  <c:v>1332</c:v>
                </c:pt>
                <c:pt idx="77944">
                  <c:v>396</c:v>
                </c:pt>
                <c:pt idx="77945">
                  <c:v>294</c:v>
                </c:pt>
                <c:pt idx="77946">
                  <c:v>224</c:v>
                </c:pt>
                <c:pt idx="77947">
                  <c:v>334</c:v>
                </c:pt>
                <c:pt idx="77948">
                  <c:v>224</c:v>
                </c:pt>
                <c:pt idx="77949">
                  <c:v>303</c:v>
                </c:pt>
                <c:pt idx="77950">
                  <c:v>820</c:v>
                </c:pt>
                <c:pt idx="77951">
                  <c:v>346</c:v>
                </c:pt>
                <c:pt idx="77952">
                  <c:v>352</c:v>
                </c:pt>
                <c:pt idx="77953">
                  <c:v>1127</c:v>
                </c:pt>
                <c:pt idx="77954">
                  <c:v>433</c:v>
                </c:pt>
                <c:pt idx="77955">
                  <c:v>322</c:v>
                </c:pt>
                <c:pt idx="77956">
                  <c:v>364</c:v>
                </c:pt>
                <c:pt idx="77957">
                  <c:v>325</c:v>
                </c:pt>
                <c:pt idx="77958">
                  <c:v>387</c:v>
                </c:pt>
                <c:pt idx="77959">
                  <c:v>333</c:v>
                </c:pt>
                <c:pt idx="77960">
                  <c:v>515</c:v>
                </c:pt>
                <c:pt idx="77961">
                  <c:v>571</c:v>
                </c:pt>
                <c:pt idx="77962">
                  <c:v>423</c:v>
                </c:pt>
                <c:pt idx="77963">
                  <c:v>249</c:v>
                </c:pt>
                <c:pt idx="77964">
                  <c:v>1259</c:v>
                </c:pt>
                <c:pt idx="77965">
                  <c:v>494</c:v>
                </c:pt>
                <c:pt idx="77966">
                  <c:v>89</c:v>
                </c:pt>
                <c:pt idx="77967">
                  <c:v>178</c:v>
                </c:pt>
                <c:pt idx="77968">
                  <c:v>124</c:v>
                </c:pt>
                <c:pt idx="77969">
                  <c:v>107</c:v>
                </c:pt>
                <c:pt idx="77970">
                  <c:v>37</c:v>
                </c:pt>
                <c:pt idx="77971">
                  <c:v>314</c:v>
                </c:pt>
                <c:pt idx="77972">
                  <c:v>211</c:v>
                </c:pt>
                <c:pt idx="77973">
                  <c:v>195</c:v>
                </c:pt>
                <c:pt idx="77974">
                  <c:v>140</c:v>
                </c:pt>
                <c:pt idx="77975">
                  <c:v>399</c:v>
                </c:pt>
                <c:pt idx="77976">
                  <c:v>43</c:v>
                </c:pt>
                <c:pt idx="77977">
                  <c:v>71</c:v>
                </c:pt>
                <c:pt idx="77978">
                  <c:v>25</c:v>
                </c:pt>
                <c:pt idx="77979" formatCode="0.00E+00">
                  <c:v>4.8999999999999998E-3</c:v>
                </c:pt>
                <c:pt idx="77980">
                  <c:v>443</c:v>
                </c:pt>
                <c:pt idx="77981">
                  <c:v>586</c:v>
                </c:pt>
                <c:pt idx="77982">
                  <c:v>277</c:v>
                </c:pt>
                <c:pt idx="77983">
                  <c:v>215</c:v>
                </c:pt>
                <c:pt idx="77984">
                  <c:v>227</c:v>
                </c:pt>
                <c:pt idx="77985">
                  <c:v>527</c:v>
                </c:pt>
                <c:pt idx="77986">
                  <c:v>270</c:v>
                </c:pt>
                <c:pt idx="77987">
                  <c:v>299</c:v>
                </c:pt>
                <c:pt idx="77988">
                  <c:v>219</c:v>
                </c:pt>
                <c:pt idx="77989">
                  <c:v>306</c:v>
                </c:pt>
                <c:pt idx="77990">
                  <c:v>211</c:v>
                </c:pt>
                <c:pt idx="77991">
                  <c:v>1230</c:v>
                </c:pt>
                <c:pt idx="77992">
                  <c:v>281</c:v>
                </c:pt>
                <c:pt idx="77993">
                  <c:v>305</c:v>
                </c:pt>
                <c:pt idx="77994">
                  <c:v>592</c:v>
                </c:pt>
                <c:pt idx="77995">
                  <c:v>421</c:v>
                </c:pt>
                <c:pt idx="77996">
                  <c:v>500</c:v>
                </c:pt>
                <c:pt idx="77997">
                  <c:v>666</c:v>
                </c:pt>
                <c:pt idx="77998">
                  <c:v>280</c:v>
                </c:pt>
                <c:pt idx="77999">
                  <c:v>287</c:v>
                </c:pt>
                <c:pt idx="78000">
                  <c:v>298</c:v>
                </c:pt>
                <c:pt idx="78001">
                  <c:v>298</c:v>
                </c:pt>
                <c:pt idx="78002">
                  <c:v>526</c:v>
                </c:pt>
                <c:pt idx="78003">
                  <c:v>351</c:v>
                </c:pt>
                <c:pt idx="78004">
                  <c:v>9</c:v>
                </c:pt>
                <c:pt idx="78005">
                  <c:v>484</c:v>
                </c:pt>
                <c:pt idx="78006">
                  <c:v>23</c:v>
                </c:pt>
                <c:pt idx="78007">
                  <c:v>147</c:v>
                </c:pt>
                <c:pt idx="78008" formatCode="0.00E+00">
                  <c:v>4.8999999999999998E-3</c:v>
                </c:pt>
                <c:pt idx="78009">
                  <c:v>14</c:v>
                </c:pt>
                <c:pt idx="78010">
                  <c:v>80</c:v>
                </c:pt>
                <c:pt idx="78011">
                  <c:v>88</c:v>
                </c:pt>
                <c:pt idx="78012">
                  <c:v>238</c:v>
                </c:pt>
                <c:pt idx="78013">
                  <c:v>15</c:v>
                </c:pt>
                <c:pt idx="78014">
                  <c:v>12</c:v>
                </c:pt>
                <c:pt idx="78015">
                  <c:v>41</c:v>
                </c:pt>
                <c:pt idx="78016" formatCode="0.00E+00">
                  <c:v>4.8999999999999998E-3</c:v>
                </c:pt>
                <c:pt idx="78017">
                  <c:v>552</c:v>
                </c:pt>
                <c:pt idx="78018">
                  <c:v>482</c:v>
                </c:pt>
                <c:pt idx="78019">
                  <c:v>467</c:v>
                </c:pt>
                <c:pt idx="78020">
                  <c:v>1015</c:v>
                </c:pt>
                <c:pt idx="78021">
                  <c:v>986</c:v>
                </c:pt>
                <c:pt idx="78022">
                  <c:v>270</c:v>
                </c:pt>
                <c:pt idx="78023">
                  <c:v>225</c:v>
                </c:pt>
                <c:pt idx="78024">
                  <c:v>189</c:v>
                </c:pt>
                <c:pt idx="78025">
                  <c:v>924</c:v>
                </c:pt>
                <c:pt idx="78026">
                  <c:v>243</c:v>
                </c:pt>
                <c:pt idx="78027">
                  <c:v>202</c:v>
                </c:pt>
                <c:pt idx="78028">
                  <c:v>239</c:v>
                </c:pt>
                <c:pt idx="78029">
                  <c:v>83</c:v>
                </c:pt>
                <c:pt idx="78030">
                  <c:v>331</c:v>
                </c:pt>
                <c:pt idx="78031">
                  <c:v>77</c:v>
                </c:pt>
                <c:pt idx="78032">
                  <c:v>85</c:v>
                </c:pt>
                <c:pt idx="78033">
                  <c:v>131</c:v>
                </c:pt>
                <c:pt idx="78034">
                  <c:v>64</c:v>
                </c:pt>
                <c:pt idx="78035">
                  <c:v>221</c:v>
                </c:pt>
                <c:pt idx="78036">
                  <c:v>133</c:v>
                </c:pt>
                <c:pt idx="78037">
                  <c:v>35</c:v>
                </c:pt>
                <c:pt idx="78038">
                  <c:v>32</c:v>
                </c:pt>
                <c:pt idx="78039">
                  <c:v>49</c:v>
                </c:pt>
                <c:pt idx="78040">
                  <c:v>280</c:v>
                </c:pt>
                <c:pt idx="78041">
                  <c:v>74</c:v>
                </c:pt>
                <c:pt idx="78042">
                  <c:v>14</c:v>
                </c:pt>
                <c:pt idx="78043">
                  <c:v>95</c:v>
                </c:pt>
                <c:pt idx="78044">
                  <c:v>6</c:v>
                </c:pt>
                <c:pt idx="78045">
                  <c:v>301</c:v>
                </c:pt>
                <c:pt idx="78046">
                  <c:v>217</c:v>
                </c:pt>
                <c:pt idx="78047">
                  <c:v>595</c:v>
                </c:pt>
                <c:pt idx="78048">
                  <c:v>338</c:v>
                </c:pt>
                <c:pt idx="78049">
                  <c:v>318</c:v>
                </c:pt>
                <c:pt idx="78050">
                  <c:v>140</c:v>
                </c:pt>
                <c:pt idx="78051">
                  <c:v>530</c:v>
                </c:pt>
                <c:pt idx="78052">
                  <c:v>219</c:v>
                </c:pt>
                <c:pt idx="78053">
                  <c:v>137</c:v>
                </c:pt>
                <c:pt idx="78054">
                  <c:v>147</c:v>
                </c:pt>
                <c:pt idx="78055">
                  <c:v>290</c:v>
                </c:pt>
                <c:pt idx="78056">
                  <c:v>309</c:v>
                </c:pt>
                <c:pt idx="78057">
                  <c:v>312</c:v>
                </c:pt>
                <c:pt idx="78058">
                  <c:v>272</c:v>
                </c:pt>
                <c:pt idx="78059">
                  <c:v>78</c:v>
                </c:pt>
                <c:pt idx="78060">
                  <c:v>292</c:v>
                </c:pt>
                <c:pt idx="78061">
                  <c:v>109</c:v>
                </c:pt>
                <c:pt idx="78062">
                  <c:v>85</c:v>
                </c:pt>
                <c:pt idx="78063">
                  <c:v>102</c:v>
                </c:pt>
                <c:pt idx="78064">
                  <c:v>41</c:v>
                </c:pt>
                <c:pt idx="78065">
                  <c:v>28</c:v>
                </c:pt>
                <c:pt idx="78066">
                  <c:v>111</c:v>
                </c:pt>
                <c:pt idx="78067">
                  <c:v>113</c:v>
                </c:pt>
                <c:pt idx="78068">
                  <c:v>614</c:v>
                </c:pt>
                <c:pt idx="78069">
                  <c:v>159</c:v>
                </c:pt>
                <c:pt idx="78070">
                  <c:v>310</c:v>
                </c:pt>
                <c:pt idx="78071">
                  <c:v>196</c:v>
                </c:pt>
                <c:pt idx="78072">
                  <c:v>339</c:v>
                </c:pt>
                <c:pt idx="78073">
                  <c:v>80</c:v>
                </c:pt>
                <c:pt idx="78074">
                  <c:v>141</c:v>
                </c:pt>
                <c:pt idx="78075">
                  <c:v>133</c:v>
                </c:pt>
                <c:pt idx="78076">
                  <c:v>107</c:v>
                </c:pt>
                <c:pt idx="78077">
                  <c:v>106</c:v>
                </c:pt>
                <c:pt idx="78078">
                  <c:v>195</c:v>
                </c:pt>
                <c:pt idx="78079">
                  <c:v>265</c:v>
                </c:pt>
                <c:pt idx="78080">
                  <c:v>241</c:v>
                </c:pt>
                <c:pt idx="78081">
                  <c:v>849</c:v>
                </c:pt>
                <c:pt idx="78082">
                  <c:v>868</c:v>
                </c:pt>
                <c:pt idx="78083">
                  <c:v>582</c:v>
                </c:pt>
                <c:pt idx="78084">
                  <c:v>683</c:v>
                </c:pt>
                <c:pt idx="78085">
                  <c:v>909</c:v>
                </c:pt>
                <c:pt idx="78086">
                  <c:v>916</c:v>
                </c:pt>
                <c:pt idx="78087">
                  <c:v>647</c:v>
                </c:pt>
                <c:pt idx="78088">
                  <c:v>1085</c:v>
                </c:pt>
                <c:pt idx="78089">
                  <c:v>509</c:v>
                </c:pt>
                <c:pt idx="78090">
                  <c:v>1494</c:v>
                </c:pt>
                <c:pt idx="78091">
                  <c:v>1224</c:v>
                </c:pt>
                <c:pt idx="78092">
                  <c:v>1363</c:v>
                </c:pt>
                <c:pt idx="78093">
                  <c:v>210</c:v>
                </c:pt>
                <c:pt idx="78094">
                  <c:v>242</c:v>
                </c:pt>
                <c:pt idx="78095">
                  <c:v>303</c:v>
                </c:pt>
                <c:pt idx="78096">
                  <c:v>95</c:v>
                </c:pt>
                <c:pt idx="78097">
                  <c:v>454</c:v>
                </c:pt>
                <c:pt idx="78098">
                  <c:v>95</c:v>
                </c:pt>
                <c:pt idx="78099">
                  <c:v>154</c:v>
                </c:pt>
                <c:pt idx="78100">
                  <c:v>97</c:v>
                </c:pt>
                <c:pt idx="78101">
                  <c:v>159</c:v>
                </c:pt>
                <c:pt idx="78102">
                  <c:v>44</c:v>
                </c:pt>
                <c:pt idx="78103">
                  <c:v>137</c:v>
                </c:pt>
                <c:pt idx="78104">
                  <c:v>226</c:v>
                </c:pt>
                <c:pt idx="78105">
                  <c:v>180</c:v>
                </c:pt>
                <c:pt idx="78106">
                  <c:v>370</c:v>
                </c:pt>
                <c:pt idx="78107">
                  <c:v>177</c:v>
                </c:pt>
                <c:pt idx="78108">
                  <c:v>224</c:v>
                </c:pt>
                <c:pt idx="78109">
                  <c:v>394</c:v>
                </c:pt>
                <c:pt idx="78110">
                  <c:v>269</c:v>
                </c:pt>
                <c:pt idx="78111">
                  <c:v>274</c:v>
                </c:pt>
                <c:pt idx="78112">
                  <c:v>291</c:v>
                </c:pt>
                <c:pt idx="78113">
                  <c:v>263</c:v>
                </c:pt>
                <c:pt idx="78114">
                  <c:v>324</c:v>
                </c:pt>
                <c:pt idx="78115">
                  <c:v>172</c:v>
                </c:pt>
                <c:pt idx="78116">
                  <c:v>138</c:v>
                </c:pt>
                <c:pt idx="78117">
                  <c:v>45</c:v>
                </c:pt>
                <c:pt idx="78118">
                  <c:v>200</c:v>
                </c:pt>
                <c:pt idx="78119">
                  <c:v>174</c:v>
                </c:pt>
                <c:pt idx="78120">
                  <c:v>284</c:v>
                </c:pt>
                <c:pt idx="78121">
                  <c:v>256</c:v>
                </c:pt>
                <c:pt idx="78122">
                  <c:v>215</c:v>
                </c:pt>
                <c:pt idx="78123">
                  <c:v>372</c:v>
                </c:pt>
                <c:pt idx="78124">
                  <c:v>420</c:v>
                </c:pt>
                <c:pt idx="78125">
                  <c:v>24</c:v>
                </c:pt>
                <c:pt idx="78126">
                  <c:v>41</c:v>
                </c:pt>
                <c:pt idx="78127">
                  <c:v>4</c:v>
                </c:pt>
                <c:pt idx="78128">
                  <c:v>191</c:v>
                </c:pt>
                <c:pt idx="78129" formatCode="0.00E+00">
                  <c:v>4.8999999999999998E-3</c:v>
                </c:pt>
                <c:pt idx="78130">
                  <c:v>43</c:v>
                </c:pt>
                <c:pt idx="78131">
                  <c:v>121</c:v>
                </c:pt>
                <c:pt idx="78132">
                  <c:v>204</c:v>
                </c:pt>
                <c:pt idx="78133">
                  <c:v>261</c:v>
                </c:pt>
                <c:pt idx="78134">
                  <c:v>176</c:v>
                </c:pt>
                <c:pt idx="78135">
                  <c:v>445</c:v>
                </c:pt>
                <c:pt idx="78136">
                  <c:v>268</c:v>
                </c:pt>
                <c:pt idx="78137">
                  <c:v>294</c:v>
                </c:pt>
                <c:pt idx="78138">
                  <c:v>101</c:v>
                </c:pt>
                <c:pt idx="78139">
                  <c:v>21</c:v>
                </c:pt>
                <c:pt idx="78140">
                  <c:v>106</c:v>
                </c:pt>
                <c:pt idx="78141">
                  <c:v>58</c:v>
                </c:pt>
                <c:pt idx="78142">
                  <c:v>188</c:v>
                </c:pt>
                <c:pt idx="78143" formatCode="0.00E+00">
                  <c:v>4.8999999999999998E-3</c:v>
                </c:pt>
                <c:pt idx="78144">
                  <c:v>34</c:v>
                </c:pt>
                <c:pt idx="78145">
                  <c:v>109</c:v>
                </c:pt>
                <c:pt idx="78146">
                  <c:v>374</c:v>
                </c:pt>
                <c:pt idx="78147">
                  <c:v>32</c:v>
                </c:pt>
                <c:pt idx="78148" formatCode="0.00E+00">
                  <c:v>4.8999999999999998E-3</c:v>
                </c:pt>
                <c:pt idx="78149">
                  <c:v>43</c:v>
                </c:pt>
                <c:pt idx="78150">
                  <c:v>33</c:v>
                </c:pt>
                <c:pt idx="78151">
                  <c:v>87</c:v>
                </c:pt>
                <c:pt idx="78152">
                  <c:v>839</c:v>
                </c:pt>
                <c:pt idx="78153">
                  <c:v>178</c:v>
                </c:pt>
                <c:pt idx="78154">
                  <c:v>87</c:v>
                </c:pt>
                <c:pt idx="78155">
                  <c:v>80</c:v>
                </c:pt>
                <c:pt idx="78156">
                  <c:v>831</c:v>
                </c:pt>
                <c:pt idx="78157">
                  <c:v>128</c:v>
                </c:pt>
                <c:pt idx="78158">
                  <c:v>790</c:v>
                </c:pt>
                <c:pt idx="78159">
                  <c:v>148</c:v>
                </c:pt>
                <c:pt idx="78160">
                  <c:v>144</c:v>
                </c:pt>
                <c:pt idx="78161">
                  <c:v>137</c:v>
                </c:pt>
                <c:pt idx="78162">
                  <c:v>183</c:v>
                </c:pt>
                <c:pt idx="78163">
                  <c:v>44</c:v>
                </c:pt>
                <c:pt idx="78164">
                  <c:v>375</c:v>
                </c:pt>
                <c:pt idx="78165">
                  <c:v>195</c:v>
                </c:pt>
                <c:pt idx="78166">
                  <c:v>104</c:v>
                </c:pt>
                <c:pt idx="78167">
                  <c:v>957</c:v>
                </c:pt>
                <c:pt idx="78168">
                  <c:v>560</c:v>
                </c:pt>
                <c:pt idx="78169">
                  <c:v>259</c:v>
                </c:pt>
                <c:pt idx="78170">
                  <c:v>311</c:v>
                </c:pt>
                <c:pt idx="78171">
                  <c:v>230</c:v>
                </c:pt>
                <c:pt idx="78172">
                  <c:v>244</c:v>
                </c:pt>
                <c:pt idx="78173">
                  <c:v>290</c:v>
                </c:pt>
                <c:pt idx="78174">
                  <c:v>113</c:v>
                </c:pt>
                <c:pt idx="78175">
                  <c:v>232</c:v>
                </c:pt>
                <c:pt idx="78176">
                  <c:v>113</c:v>
                </c:pt>
                <c:pt idx="78177">
                  <c:v>93</c:v>
                </c:pt>
                <c:pt idx="78178">
                  <c:v>218</c:v>
                </c:pt>
                <c:pt idx="78179">
                  <c:v>289</c:v>
                </c:pt>
                <c:pt idx="78180">
                  <c:v>292</c:v>
                </c:pt>
                <c:pt idx="78181">
                  <c:v>336</c:v>
                </c:pt>
                <c:pt idx="78182">
                  <c:v>91</c:v>
                </c:pt>
                <c:pt idx="78183">
                  <c:v>96</c:v>
                </c:pt>
                <c:pt idx="78184">
                  <c:v>74</c:v>
                </c:pt>
                <c:pt idx="78185">
                  <c:v>12</c:v>
                </c:pt>
                <c:pt idx="78186">
                  <c:v>135</c:v>
                </c:pt>
                <c:pt idx="78187">
                  <c:v>29</c:v>
                </c:pt>
                <c:pt idx="78188">
                  <c:v>38</c:v>
                </c:pt>
                <c:pt idx="78189">
                  <c:v>521</c:v>
                </c:pt>
                <c:pt idx="78190">
                  <c:v>354</c:v>
                </c:pt>
                <c:pt idx="78191">
                  <c:v>111</c:v>
                </c:pt>
                <c:pt idx="78192">
                  <c:v>32</c:v>
                </c:pt>
                <c:pt idx="78193">
                  <c:v>128</c:v>
                </c:pt>
                <c:pt idx="78194">
                  <c:v>709</c:v>
                </c:pt>
                <c:pt idx="78195">
                  <c:v>40</c:v>
                </c:pt>
                <c:pt idx="78196">
                  <c:v>6</c:v>
                </c:pt>
                <c:pt idx="78197">
                  <c:v>213</c:v>
                </c:pt>
                <c:pt idx="78198">
                  <c:v>358</c:v>
                </c:pt>
                <c:pt idx="78199">
                  <c:v>72</c:v>
                </c:pt>
                <c:pt idx="78200">
                  <c:v>16</c:v>
                </c:pt>
                <c:pt idx="78201">
                  <c:v>25</c:v>
                </c:pt>
                <c:pt idx="78202">
                  <c:v>342</c:v>
                </c:pt>
                <c:pt idx="78203">
                  <c:v>47</c:v>
                </c:pt>
                <c:pt idx="78204">
                  <c:v>39</c:v>
                </c:pt>
                <c:pt idx="78205">
                  <c:v>39</c:v>
                </c:pt>
                <c:pt idx="78206">
                  <c:v>286</c:v>
                </c:pt>
                <c:pt idx="78207">
                  <c:v>62</c:v>
                </c:pt>
                <c:pt idx="78208">
                  <c:v>239</c:v>
                </c:pt>
                <c:pt idx="78209">
                  <c:v>169</c:v>
                </c:pt>
                <c:pt idx="78210">
                  <c:v>77</c:v>
                </c:pt>
                <c:pt idx="78211">
                  <c:v>310</c:v>
                </c:pt>
                <c:pt idx="78212">
                  <c:v>92</c:v>
                </c:pt>
                <c:pt idx="78213">
                  <c:v>196</c:v>
                </c:pt>
                <c:pt idx="78214">
                  <c:v>105</c:v>
                </c:pt>
                <c:pt idx="78215">
                  <c:v>109</c:v>
                </c:pt>
                <c:pt idx="78216">
                  <c:v>159</c:v>
                </c:pt>
                <c:pt idx="78217">
                  <c:v>65</c:v>
                </c:pt>
                <c:pt idx="78218">
                  <c:v>91</c:v>
                </c:pt>
                <c:pt idx="78219">
                  <c:v>218</c:v>
                </c:pt>
                <c:pt idx="78220">
                  <c:v>62</c:v>
                </c:pt>
                <c:pt idx="78221">
                  <c:v>178</c:v>
                </c:pt>
                <c:pt idx="78222">
                  <c:v>374</c:v>
                </c:pt>
                <c:pt idx="78223">
                  <c:v>190</c:v>
                </c:pt>
                <c:pt idx="78224">
                  <c:v>311</c:v>
                </c:pt>
                <c:pt idx="78225">
                  <c:v>345</c:v>
                </c:pt>
                <c:pt idx="78226">
                  <c:v>102</c:v>
                </c:pt>
                <c:pt idx="78227">
                  <c:v>67</c:v>
                </c:pt>
                <c:pt idx="78228">
                  <c:v>302</c:v>
                </c:pt>
                <c:pt idx="78229">
                  <c:v>282</c:v>
                </c:pt>
                <c:pt idx="78230">
                  <c:v>57</c:v>
                </c:pt>
                <c:pt idx="78231">
                  <c:v>104</c:v>
                </c:pt>
                <c:pt idx="78232">
                  <c:v>66</c:v>
                </c:pt>
                <c:pt idx="78233">
                  <c:v>76</c:v>
                </c:pt>
                <c:pt idx="78234">
                  <c:v>26</c:v>
                </c:pt>
                <c:pt idx="78235">
                  <c:v>18</c:v>
                </c:pt>
                <c:pt idx="78236">
                  <c:v>346</c:v>
                </c:pt>
                <c:pt idx="78237">
                  <c:v>222</c:v>
                </c:pt>
                <c:pt idx="78238">
                  <c:v>192</c:v>
                </c:pt>
                <c:pt idx="78239">
                  <c:v>47</c:v>
                </c:pt>
                <c:pt idx="78240">
                  <c:v>10</c:v>
                </c:pt>
                <c:pt idx="78241">
                  <c:v>191</c:v>
                </c:pt>
                <c:pt idx="78242">
                  <c:v>47</c:v>
                </c:pt>
                <c:pt idx="78243">
                  <c:v>161</c:v>
                </c:pt>
                <c:pt idx="78244">
                  <c:v>67</c:v>
                </c:pt>
                <c:pt idx="78245">
                  <c:v>145</c:v>
                </c:pt>
                <c:pt idx="78246">
                  <c:v>513</c:v>
                </c:pt>
                <c:pt idx="78247">
                  <c:v>246</c:v>
                </c:pt>
                <c:pt idx="78248">
                  <c:v>379</c:v>
                </c:pt>
                <c:pt idx="78249">
                  <c:v>251</c:v>
                </c:pt>
                <c:pt idx="78250">
                  <c:v>311</c:v>
                </c:pt>
                <c:pt idx="78251">
                  <c:v>343</c:v>
                </c:pt>
                <c:pt idx="78252">
                  <c:v>74</c:v>
                </c:pt>
                <c:pt idx="78253">
                  <c:v>80</c:v>
                </c:pt>
                <c:pt idx="78254">
                  <c:v>47</c:v>
                </c:pt>
                <c:pt idx="78255">
                  <c:v>226</c:v>
                </c:pt>
                <c:pt idx="78256">
                  <c:v>23</c:v>
                </c:pt>
                <c:pt idx="78257">
                  <c:v>143</c:v>
                </c:pt>
                <c:pt idx="78258">
                  <c:v>162</c:v>
                </c:pt>
                <c:pt idx="78259">
                  <c:v>173</c:v>
                </c:pt>
                <c:pt idx="78260">
                  <c:v>219</c:v>
                </c:pt>
                <c:pt idx="78261">
                  <c:v>114</c:v>
                </c:pt>
                <c:pt idx="78262">
                  <c:v>105</c:v>
                </c:pt>
                <c:pt idx="78263">
                  <c:v>60</c:v>
                </c:pt>
                <c:pt idx="78264">
                  <c:v>236</c:v>
                </c:pt>
                <c:pt idx="78265">
                  <c:v>175</c:v>
                </c:pt>
                <c:pt idx="78266">
                  <c:v>123</c:v>
                </c:pt>
                <c:pt idx="78267">
                  <c:v>18</c:v>
                </c:pt>
                <c:pt idx="78268">
                  <c:v>34</c:v>
                </c:pt>
                <c:pt idx="78269">
                  <c:v>277</c:v>
                </c:pt>
                <c:pt idx="78270">
                  <c:v>36</c:v>
                </c:pt>
                <c:pt idx="78271">
                  <c:v>47</c:v>
                </c:pt>
                <c:pt idx="78272">
                  <c:v>68</c:v>
                </c:pt>
                <c:pt idx="78273">
                  <c:v>76</c:v>
                </c:pt>
                <c:pt idx="78274">
                  <c:v>30</c:v>
                </c:pt>
                <c:pt idx="78275">
                  <c:v>38</c:v>
                </c:pt>
                <c:pt idx="78276">
                  <c:v>63</c:v>
                </c:pt>
                <c:pt idx="78277">
                  <c:v>20</c:v>
                </c:pt>
                <c:pt idx="78278">
                  <c:v>58</c:v>
                </c:pt>
                <c:pt idx="78279">
                  <c:v>92</c:v>
                </c:pt>
                <c:pt idx="78280">
                  <c:v>95</c:v>
                </c:pt>
                <c:pt idx="78281">
                  <c:v>11</c:v>
                </c:pt>
                <c:pt idx="78282">
                  <c:v>501</c:v>
                </c:pt>
                <c:pt idx="78283">
                  <c:v>845</c:v>
                </c:pt>
                <c:pt idx="78284">
                  <c:v>229</c:v>
                </c:pt>
                <c:pt idx="78285">
                  <c:v>384</c:v>
                </c:pt>
                <c:pt idx="78286">
                  <c:v>623</c:v>
                </c:pt>
                <c:pt idx="78287">
                  <c:v>45</c:v>
                </c:pt>
                <c:pt idx="78288">
                  <c:v>135</c:v>
                </c:pt>
                <c:pt idx="78289">
                  <c:v>90</c:v>
                </c:pt>
                <c:pt idx="78290">
                  <c:v>19</c:v>
                </c:pt>
                <c:pt idx="78291">
                  <c:v>18</c:v>
                </c:pt>
                <c:pt idx="78292">
                  <c:v>23</c:v>
                </c:pt>
                <c:pt idx="78293">
                  <c:v>69</c:v>
                </c:pt>
                <c:pt idx="78294">
                  <c:v>59</c:v>
                </c:pt>
                <c:pt idx="78295">
                  <c:v>28</c:v>
                </c:pt>
                <c:pt idx="78296">
                  <c:v>51</c:v>
                </c:pt>
                <c:pt idx="78297">
                  <c:v>687</c:v>
                </c:pt>
                <c:pt idx="78298">
                  <c:v>306</c:v>
                </c:pt>
                <c:pt idx="78299">
                  <c:v>389</c:v>
                </c:pt>
                <c:pt idx="78300">
                  <c:v>355</c:v>
                </c:pt>
                <c:pt idx="78301">
                  <c:v>314</c:v>
                </c:pt>
                <c:pt idx="78302">
                  <c:v>485</c:v>
                </c:pt>
                <c:pt idx="78303">
                  <c:v>373</c:v>
                </c:pt>
                <c:pt idx="78304">
                  <c:v>501</c:v>
                </c:pt>
                <c:pt idx="78305">
                  <c:v>284</c:v>
                </c:pt>
                <c:pt idx="78306">
                  <c:v>256</c:v>
                </c:pt>
                <c:pt idx="78307">
                  <c:v>702</c:v>
                </c:pt>
                <c:pt idx="78308">
                  <c:v>274</c:v>
                </c:pt>
                <c:pt idx="78309">
                  <c:v>950</c:v>
                </c:pt>
                <c:pt idx="78310">
                  <c:v>546</c:v>
                </c:pt>
                <c:pt idx="78311">
                  <c:v>553</c:v>
                </c:pt>
                <c:pt idx="78312">
                  <c:v>774</c:v>
                </c:pt>
                <c:pt idx="78313">
                  <c:v>963</c:v>
                </c:pt>
                <c:pt idx="78314">
                  <c:v>1000</c:v>
                </c:pt>
                <c:pt idx="78315">
                  <c:v>561</c:v>
                </c:pt>
                <c:pt idx="78316">
                  <c:v>1060</c:v>
                </c:pt>
                <c:pt idx="78317">
                  <c:v>559</c:v>
                </c:pt>
                <c:pt idx="78318">
                  <c:v>450</c:v>
                </c:pt>
                <c:pt idx="78319">
                  <c:v>510</c:v>
                </c:pt>
                <c:pt idx="78320">
                  <c:v>456</c:v>
                </c:pt>
                <c:pt idx="78321" formatCode="0.00E+00">
                  <c:v>4.8999999999999998E-3</c:v>
                </c:pt>
                <c:pt idx="78322">
                  <c:v>14</c:v>
                </c:pt>
                <c:pt idx="78323">
                  <c:v>98</c:v>
                </c:pt>
                <c:pt idx="78324">
                  <c:v>6</c:v>
                </c:pt>
                <c:pt idx="78325" formatCode="0.00E+00">
                  <c:v>4.8999999999999998E-3</c:v>
                </c:pt>
                <c:pt idx="78326">
                  <c:v>14</c:v>
                </c:pt>
                <c:pt idx="78327">
                  <c:v>42</c:v>
                </c:pt>
                <c:pt idx="78328">
                  <c:v>33</c:v>
                </c:pt>
                <c:pt idx="78329">
                  <c:v>22</c:v>
                </c:pt>
                <c:pt idx="78330">
                  <c:v>33</c:v>
                </c:pt>
                <c:pt idx="78331">
                  <c:v>24</c:v>
                </c:pt>
                <c:pt idx="78332">
                  <c:v>37</c:v>
                </c:pt>
                <c:pt idx="78333">
                  <c:v>213</c:v>
                </c:pt>
                <c:pt idx="78334">
                  <c:v>44</c:v>
                </c:pt>
                <c:pt idx="78335">
                  <c:v>77</c:v>
                </c:pt>
                <c:pt idx="78336">
                  <c:v>17</c:v>
                </c:pt>
                <c:pt idx="78337">
                  <c:v>6</c:v>
                </c:pt>
                <c:pt idx="78338">
                  <c:v>17</c:v>
                </c:pt>
                <c:pt idx="78339">
                  <c:v>23</c:v>
                </c:pt>
                <c:pt idx="78340">
                  <c:v>73</c:v>
                </c:pt>
                <c:pt idx="78341">
                  <c:v>61</c:v>
                </c:pt>
                <c:pt idx="78342">
                  <c:v>101</c:v>
                </c:pt>
                <c:pt idx="78343">
                  <c:v>102</c:v>
                </c:pt>
                <c:pt idx="78344">
                  <c:v>7</c:v>
                </c:pt>
                <c:pt idx="78345">
                  <c:v>24</c:v>
                </c:pt>
                <c:pt idx="78346">
                  <c:v>150</c:v>
                </c:pt>
                <c:pt idx="78347">
                  <c:v>76</c:v>
                </c:pt>
                <c:pt idx="78348">
                  <c:v>111</c:v>
                </c:pt>
                <c:pt idx="78349">
                  <c:v>32</c:v>
                </c:pt>
                <c:pt idx="78350">
                  <c:v>137</c:v>
                </c:pt>
                <c:pt idx="78351">
                  <c:v>13</c:v>
                </c:pt>
                <c:pt idx="78352">
                  <c:v>73</c:v>
                </c:pt>
                <c:pt idx="78353">
                  <c:v>20</c:v>
                </c:pt>
                <c:pt idx="78354">
                  <c:v>62</c:v>
                </c:pt>
                <c:pt idx="78355">
                  <c:v>55</c:v>
                </c:pt>
                <c:pt idx="78356">
                  <c:v>84</c:v>
                </c:pt>
                <c:pt idx="78357">
                  <c:v>117</c:v>
                </c:pt>
                <c:pt idx="78358">
                  <c:v>373</c:v>
                </c:pt>
                <c:pt idx="78359">
                  <c:v>240</c:v>
                </c:pt>
                <c:pt idx="78360">
                  <c:v>188</c:v>
                </c:pt>
                <c:pt idx="78361">
                  <c:v>382</c:v>
                </c:pt>
                <c:pt idx="78362">
                  <c:v>214</c:v>
                </c:pt>
                <c:pt idx="78363">
                  <c:v>186</c:v>
                </c:pt>
                <c:pt idx="78364">
                  <c:v>226</c:v>
                </c:pt>
                <c:pt idx="78365">
                  <c:v>198</c:v>
                </c:pt>
                <c:pt idx="78366">
                  <c:v>106</c:v>
                </c:pt>
                <c:pt idx="78367">
                  <c:v>424</c:v>
                </c:pt>
                <c:pt idx="78368">
                  <c:v>117</c:v>
                </c:pt>
                <c:pt idx="78369">
                  <c:v>7</c:v>
                </c:pt>
                <c:pt idx="78370">
                  <c:v>43</c:v>
                </c:pt>
                <c:pt idx="78371">
                  <c:v>99</c:v>
                </c:pt>
                <c:pt idx="78372">
                  <c:v>247</c:v>
                </c:pt>
                <c:pt idx="78373">
                  <c:v>33</c:v>
                </c:pt>
                <c:pt idx="78374">
                  <c:v>564</c:v>
                </c:pt>
                <c:pt idx="78375">
                  <c:v>66</c:v>
                </c:pt>
                <c:pt idx="78376">
                  <c:v>70</c:v>
                </c:pt>
                <c:pt idx="78377">
                  <c:v>405</c:v>
                </c:pt>
                <c:pt idx="78378">
                  <c:v>64</c:v>
                </c:pt>
                <c:pt idx="78379">
                  <c:v>158</c:v>
                </c:pt>
                <c:pt idx="78380">
                  <c:v>48</c:v>
                </c:pt>
                <c:pt idx="78381">
                  <c:v>184</c:v>
                </c:pt>
                <c:pt idx="78382">
                  <c:v>109</c:v>
                </c:pt>
                <c:pt idx="78383">
                  <c:v>19</c:v>
                </c:pt>
                <c:pt idx="78384" formatCode="0.00E+00">
                  <c:v>4.8999999999999998E-3</c:v>
                </c:pt>
                <c:pt idx="78385">
                  <c:v>61</c:v>
                </c:pt>
                <c:pt idx="78386">
                  <c:v>74</c:v>
                </c:pt>
                <c:pt idx="78387">
                  <c:v>70</c:v>
                </c:pt>
                <c:pt idx="78388">
                  <c:v>279</c:v>
                </c:pt>
                <c:pt idx="78389">
                  <c:v>38</c:v>
                </c:pt>
                <c:pt idx="78390">
                  <c:v>224</c:v>
                </c:pt>
                <c:pt idx="78391">
                  <c:v>157</c:v>
                </c:pt>
                <c:pt idx="78392">
                  <c:v>16</c:v>
                </c:pt>
                <c:pt idx="78393">
                  <c:v>1245</c:v>
                </c:pt>
                <c:pt idx="78394">
                  <c:v>978</c:v>
                </c:pt>
                <c:pt idx="78395">
                  <c:v>821</c:v>
                </c:pt>
                <c:pt idx="78396">
                  <c:v>1197</c:v>
                </c:pt>
                <c:pt idx="78397">
                  <c:v>1318</c:v>
                </c:pt>
                <c:pt idx="78398">
                  <c:v>976</c:v>
                </c:pt>
                <c:pt idx="78399">
                  <c:v>1276</c:v>
                </c:pt>
                <c:pt idx="78400">
                  <c:v>902</c:v>
                </c:pt>
                <c:pt idx="78401">
                  <c:v>940</c:v>
                </c:pt>
                <c:pt idx="78402">
                  <c:v>515</c:v>
                </c:pt>
                <c:pt idx="78403">
                  <c:v>973</c:v>
                </c:pt>
                <c:pt idx="78404">
                  <c:v>1323</c:v>
                </c:pt>
                <c:pt idx="78405">
                  <c:v>28</c:v>
                </c:pt>
                <c:pt idx="78406">
                  <c:v>5</c:v>
                </c:pt>
                <c:pt idx="78407">
                  <c:v>72</c:v>
                </c:pt>
                <c:pt idx="78408">
                  <c:v>167</c:v>
                </c:pt>
                <c:pt idx="78409">
                  <c:v>103</c:v>
                </c:pt>
                <c:pt idx="78410">
                  <c:v>75</c:v>
                </c:pt>
                <c:pt idx="78411">
                  <c:v>64</c:v>
                </c:pt>
                <c:pt idx="78412">
                  <c:v>8</c:v>
                </c:pt>
                <c:pt idx="78413" formatCode="0.00E+00">
                  <c:v>4.8999999999999998E-3</c:v>
                </c:pt>
                <c:pt idx="78414">
                  <c:v>85</c:v>
                </c:pt>
                <c:pt idx="78415">
                  <c:v>306</c:v>
                </c:pt>
                <c:pt idx="78416">
                  <c:v>432</c:v>
                </c:pt>
                <c:pt idx="78417">
                  <c:v>534</c:v>
                </c:pt>
                <c:pt idx="78418">
                  <c:v>772</c:v>
                </c:pt>
                <c:pt idx="78419">
                  <c:v>650</c:v>
                </c:pt>
                <c:pt idx="78420">
                  <c:v>680</c:v>
                </c:pt>
                <c:pt idx="78421">
                  <c:v>594</c:v>
                </c:pt>
                <c:pt idx="78422">
                  <c:v>360</c:v>
                </c:pt>
                <c:pt idx="78423">
                  <c:v>543</c:v>
                </c:pt>
                <c:pt idx="78424">
                  <c:v>1258</c:v>
                </c:pt>
                <c:pt idx="78425">
                  <c:v>318</c:v>
                </c:pt>
                <c:pt idx="78426">
                  <c:v>510</c:v>
                </c:pt>
                <c:pt idx="78427">
                  <c:v>282</c:v>
                </c:pt>
                <c:pt idx="78428">
                  <c:v>47</c:v>
                </c:pt>
                <c:pt idx="78429">
                  <c:v>72</c:v>
                </c:pt>
                <c:pt idx="78430">
                  <c:v>99</c:v>
                </c:pt>
                <c:pt idx="78431">
                  <c:v>323</c:v>
                </c:pt>
                <c:pt idx="78432">
                  <c:v>63</c:v>
                </c:pt>
                <c:pt idx="78433">
                  <c:v>28</c:v>
                </c:pt>
                <c:pt idx="78434">
                  <c:v>155</c:v>
                </c:pt>
                <c:pt idx="78435">
                  <c:v>12</c:v>
                </c:pt>
                <c:pt idx="78436">
                  <c:v>16</c:v>
                </c:pt>
                <c:pt idx="78437">
                  <c:v>18</c:v>
                </c:pt>
                <c:pt idx="78438">
                  <c:v>11</c:v>
                </c:pt>
                <c:pt idx="78439">
                  <c:v>75</c:v>
                </c:pt>
                <c:pt idx="78440">
                  <c:v>37</c:v>
                </c:pt>
                <c:pt idx="78441">
                  <c:v>31</c:v>
                </c:pt>
                <c:pt idx="78442">
                  <c:v>22</c:v>
                </c:pt>
                <c:pt idx="78443">
                  <c:v>56</c:v>
                </c:pt>
                <c:pt idx="78444">
                  <c:v>66</c:v>
                </c:pt>
                <c:pt idx="78445">
                  <c:v>35</c:v>
                </c:pt>
                <c:pt idx="78446">
                  <c:v>53</c:v>
                </c:pt>
                <c:pt idx="78447">
                  <c:v>3</c:v>
                </c:pt>
                <c:pt idx="78448">
                  <c:v>9</c:v>
                </c:pt>
                <c:pt idx="78449">
                  <c:v>192</c:v>
                </c:pt>
                <c:pt idx="78450">
                  <c:v>162</c:v>
                </c:pt>
                <c:pt idx="78451">
                  <c:v>221</c:v>
                </c:pt>
                <c:pt idx="78452">
                  <c:v>242</c:v>
                </c:pt>
                <c:pt idx="78453">
                  <c:v>199</c:v>
                </c:pt>
                <c:pt idx="78454">
                  <c:v>179</c:v>
                </c:pt>
                <c:pt idx="78455">
                  <c:v>112</c:v>
                </c:pt>
                <c:pt idx="78456">
                  <c:v>199</c:v>
                </c:pt>
                <c:pt idx="78457">
                  <c:v>372</c:v>
                </c:pt>
                <c:pt idx="78458">
                  <c:v>189</c:v>
                </c:pt>
                <c:pt idx="78459">
                  <c:v>288</c:v>
                </c:pt>
                <c:pt idx="78460">
                  <c:v>183</c:v>
                </c:pt>
                <c:pt idx="78461">
                  <c:v>195</c:v>
                </c:pt>
                <c:pt idx="78462">
                  <c:v>25</c:v>
                </c:pt>
                <c:pt idx="78463">
                  <c:v>178</c:v>
                </c:pt>
                <c:pt idx="78464">
                  <c:v>230</c:v>
                </c:pt>
                <c:pt idx="78465">
                  <c:v>70</c:v>
                </c:pt>
                <c:pt idx="78466">
                  <c:v>100</c:v>
                </c:pt>
                <c:pt idx="78467" formatCode="0.00E+00">
                  <c:v>4.8999999999999998E-3</c:v>
                </c:pt>
                <c:pt idx="78468">
                  <c:v>38</c:v>
                </c:pt>
                <c:pt idx="78469">
                  <c:v>68</c:v>
                </c:pt>
                <c:pt idx="78470">
                  <c:v>110</c:v>
                </c:pt>
                <c:pt idx="78471">
                  <c:v>135</c:v>
                </c:pt>
                <c:pt idx="78472">
                  <c:v>52</c:v>
                </c:pt>
                <c:pt idx="78473">
                  <c:v>28</c:v>
                </c:pt>
                <c:pt idx="78474">
                  <c:v>6</c:v>
                </c:pt>
                <c:pt idx="78475">
                  <c:v>26</c:v>
                </c:pt>
                <c:pt idx="78476">
                  <c:v>61</c:v>
                </c:pt>
                <c:pt idx="78477">
                  <c:v>50</c:v>
                </c:pt>
                <c:pt idx="78478">
                  <c:v>15</c:v>
                </c:pt>
                <c:pt idx="78479">
                  <c:v>62</c:v>
                </c:pt>
                <c:pt idx="78480">
                  <c:v>180</c:v>
                </c:pt>
                <c:pt idx="78481">
                  <c:v>68</c:v>
                </c:pt>
                <c:pt idx="78482">
                  <c:v>49</c:v>
                </c:pt>
                <c:pt idx="78483">
                  <c:v>97</c:v>
                </c:pt>
                <c:pt idx="78484">
                  <c:v>33</c:v>
                </c:pt>
                <c:pt idx="78485">
                  <c:v>165</c:v>
                </c:pt>
                <c:pt idx="78486">
                  <c:v>34</c:v>
                </c:pt>
                <c:pt idx="78487">
                  <c:v>94</c:v>
                </c:pt>
                <c:pt idx="78488">
                  <c:v>78</c:v>
                </c:pt>
                <c:pt idx="78489">
                  <c:v>14</c:v>
                </c:pt>
                <c:pt idx="78490">
                  <c:v>9</c:v>
                </c:pt>
                <c:pt idx="78491">
                  <c:v>10</c:v>
                </c:pt>
                <c:pt idx="78492">
                  <c:v>161</c:v>
                </c:pt>
                <c:pt idx="78493">
                  <c:v>98</c:v>
                </c:pt>
                <c:pt idx="78494">
                  <c:v>133</c:v>
                </c:pt>
                <c:pt idx="78495">
                  <c:v>142</c:v>
                </c:pt>
                <c:pt idx="78496">
                  <c:v>20</c:v>
                </c:pt>
                <c:pt idx="78497">
                  <c:v>8</c:v>
                </c:pt>
                <c:pt idx="78498">
                  <c:v>33</c:v>
                </c:pt>
                <c:pt idx="78499">
                  <c:v>127</c:v>
                </c:pt>
                <c:pt idx="78500">
                  <c:v>274</c:v>
                </c:pt>
                <c:pt idx="78501">
                  <c:v>12</c:v>
                </c:pt>
                <c:pt idx="78502">
                  <c:v>2</c:v>
                </c:pt>
                <c:pt idx="78503">
                  <c:v>27</c:v>
                </c:pt>
                <c:pt idx="78504">
                  <c:v>53</c:v>
                </c:pt>
                <c:pt idx="78505">
                  <c:v>41</c:v>
                </c:pt>
                <c:pt idx="78506">
                  <c:v>177</c:v>
                </c:pt>
                <c:pt idx="78507">
                  <c:v>37</c:v>
                </c:pt>
                <c:pt idx="78508">
                  <c:v>35</c:v>
                </c:pt>
                <c:pt idx="78509">
                  <c:v>58</c:v>
                </c:pt>
                <c:pt idx="78510">
                  <c:v>70</c:v>
                </c:pt>
                <c:pt idx="78511">
                  <c:v>259</c:v>
                </c:pt>
                <c:pt idx="78512">
                  <c:v>261</c:v>
                </c:pt>
                <c:pt idx="78513">
                  <c:v>286</c:v>
                </c:pt>
                <c:pt idx="78514">
                  <c:v>210</c:v>
                </c:pt>
                <c:pt idx="78515">
                  <c:v>337</c:v>
                </c:pt>
                <c:pt idx="78516">
                  <c:v>174</c:v>
                </c:pt>
                <c:pt idx="78517">
                  <c:v>249</c:v>
                </c:pt>
                <c:pt idx="78518">
                  <c:v>214</c:v>
                </c:pt>
                <c:pt idx="78519">
                  <c:v>293</c:v>
                </c:pt>
                <c:pt idx="78520">
                  <c:v>305</c:v>
                </c:pt>
                <c:pt idx="78521">
                  <c:v>371</c:v>
                </c:pt>
                <c:pt idx="78522">
                  <c:v>233</c:v>
                </c:pt>
                <c:pt idx="78523">
                  <c:v>289</c:v>
                </c:pt>
                <c:pt idx="78524">
                  <c:v>295</c:v>
                </c:pt>
                <c:pt idx="78525">
                  <c:v>356</c:v>
                </c:pt>
                <c:pt idx="78526">
                  <c:v>132</c:v>
                </c:pt>
                <c:pt idx="78527">
                  <c:v>158</c:v>
                </c:pt>
                <c:pt idx="78528">
                  <c:v>235</c:v>
                </c:pt>
                <c:pt idx="78529">
                  <c:v>128</c:v>
                </c:pt>
                <c:pt idx="78530">
                  <c:v>204</c:v>
                </c:pt>
                <c:pt idx="78531">
                  <c:v>206</c:v>
                </c:pt>
                <c:pt idx="78532">
                  <c:v>359</c:v>
                </c:pt>
                <c:pt idx="78533">
                  <c:v>119</c:v>
                </c:pt>
                <c:pt idx="78534">
                  <c:v>247</c:v>
                </c:pt>
                <c:pt idx="78535">
                  <c:v>48</c:v>
                </c:pt>
                <c:pt idx="78536">
                  <c:v>349</c:v>
                </c:pt>
                <c:pt idx="78537">
                  <c:v>173</c:v>
                </c:pt>
                <c:pt idx="78538">
                  <c:v>1051</c:v>
                </c:pt>
                <c:pt idx="78539">
                  <c:v>371</c:v>
                </c:pt>
                <c:pt idx="78540">
                  <c:v>1016</c:v>
                </c:pt>
                <c:pt idx="78541">
                  <c:v>1092</c:v>
                </c:pt>
                <c:pt idx="78542">
                  <c:v>873</c:v>
                </c:pt>
                <c:pt idx="78543">
                  <c:v>800</c:v>
                </c:pt>
                <c:pt idx="78544">
                  <c:v>377</c:v>
                </c:pt>
                <c:pt idx="78545">
                  <c:v>1197</c:v>
                </c:pt>
                <c:pt idx="78546">
                  <c:v>522</c:v>
                </c:pt>
                <c:pt idx="78547">
                  <c:v>890</c:v>
                </c:pt>
                <c:pt idx="78548">
                  <c:v>1060</c:v>
                </c:pt>
                <c:pt idx="78549">
                  <c:v>1077</c:v>
                </c:pt>
                <c:pt idx="78550">
                  <c:v>351</c:v>
                </c:pt>
                <c:pt idx="78551">
                  <c:v>1068</c:v>
                </c:pt>
                <c:pt idx="78552">
                  <c:v>191</c:v>
                </c:pt>
                <c:pt idx="78553">
                  <c:v>172</c:v>
                </c:pt>
                <c:pt idx="78554">
                  <c:v>194</c:v>
                </c:pt>
                <c:pt idx="78555">
                  <c:v>156</c:v>
                </c:pt>
                <c:pt idx="78556">
                  <c:v>121</c:v>
                </c:pt>
                <c:pt idx="78557">
                  <c:v>737</c:v>
                </c:pt>
                <c:pt idx="78558">
                  <c:v>132</c:v>
                </c:pt>
                <c:pt idx="78559">
                  <c:v>474</c:v>
                </c:pt>
                <c:pt idx="78560">
                  <c:v>209</c:v>
                </c:pt>
                <c:pt idx="78561">
                  <c:v>362</c:v>
                </c:pt>
                <c:pt idx="78562">
                  <c:v>150</c:v>
                </c:pt>
                <c:pt idx="78563">
                  <c:v>307</c:v>
                </c:pt>
                <c:pt idx="78564">
                  <c:v>869</c:v>
                </c:pt>
                <c:pt idx="78565">
                  <c:v>210</c:v>
                </c:pt>
                <c:pt idx="78566">
                  <c:v>139</c:v>
                </c:pt>
                <c:pt idx="78567">
                  <c:v>86</c:v>
                </c:pt>
                <c:pt idx="78568">
                  <c:v>212</c:v>
                </c:pt>
                <c:pt idx="78569">
                  <c:v>213</c:v>
                </c:pt>
                <c:pt idx="78570">
                  <c:v>298</c:v>
                </c:pt>
                <c:pt idx="78571">
                  <c:v>184</c:v>
                </c:pt>
                <c:pt idx="78572">
                  <c:v>132</c:v>
                </c:pt>
                <c:pt idx="78573">
                  <c:v>842</c:v>
                </c:pt>
                <c:pt idx="78574">
                  <c:v>363</c:v>
                </c:pt>
                <c:pt idx="78575">
                  <c:v>177</c:v>
                </c:pt>
                <c:pt idx="78576">
                  <c:v>111</c:v>
                </c:pt>
                <c:pt idx="78577">
                  <c:v>178</c:v>
                </c:pt>
                <c:pt idx="78578" formatCode="0.00E+00">
                  <c:v>4.8999999999999998E-3</c:v>
                </c:pt>
                <c:pt idx="78579">
                  <c:v>18</c:v>
                </c:pt>
                <c:pt idx="78580">
                  <c:v>76</c:v>
                </c:pt>
                <c:pt idx="78581">
                  <c:v>201</c:v>
                </c:pt>
                <c:pt idx="78582">
                  <c:v>49</c:v>
                </c:pt>
                <c:pt idx="78583">
                  <c:v>173</c:v>
                </c:pt>
                <c:pt idx="78584">
                  <c:v>30</c:v>
                </c:pt>
                <c:pt idx="78585">
                  <c:v>13</c:v>
                </c:pt>
                <c:pt idx="78586">
                  <c:v>76</c:v>
                </c:pt>
                <c:pt idx="78587">
                  <c:v>70</c:v>
                </c:pt>
                <c:pt idx="78588">
                  <c:v>192</c:v>
                </c:pt>
                <c:pt idx="78589">
                  <c:v>365</c:v>
                </c:pt>
                <c:pt idx="78590">
                  <c:v>413</c:v>
                </c:pt>
                <c:pt idx="78591">
                  <c:v>1391</c:v>
                </c:pt>
                <c:pt idx="78592">
                  <c:v>630</c:v>
                </c:pt>
                <c:pt idx="78593">
                  <c:v>596</c:v>
                </c:pt>
                <c:pt idx="78594">
                  <c:v>446</c:v>
                </c:pt>
                <c:pt idx="78595">
                  <c:v>433</c:v>
                </c:pt>
                <c:pt idx="78596">
                  <c:v>143</c:v>
                </c:pt>
                <c:pt idx="78597">
                  <c:v>195</c:v>
                </c:pt>
                <c:pt idx="78598">
                  <c:v>221</c:v>
                </c:pt>
                <c:pt idx="78599">
                  <c:v>420</c:v>
                </c:pt>
                <c:pt idx="78600">
                  <c:v>584</c:v>
                </c:pt>
                <c:pt idx="78601">
                  <c:v>583</c:v>
                </c:pt>
                <c:pt idx="78602">
                  <c:v>1053</c:v>
                </c:pt>
                <c:pt idx="78603">
                  <c:v>897</c:v>
                </c:pt>
                <c:pt idx="78604">
                  <c:v>685</c:v>
                </c:pt>
                <c:pt idx="78605">
                  <c:v>784</c:v>
                </c:pt>
                <c:pt idx="78606">
                  <c:v>892</c:v>
                </c:pt>
                <c:pt idx="78607">
                  <c:v>681</c:v>
                </c:pt>
                <c:pt idx="78608">
                  <c:v>701</c:v>
                </c:pt>
                <c:pt idx="78609">
                  <c:v>938</c:v>
                </c:pt>
                <c:pt idx="78610">
                  <c:v>629</c:v>
                </c:pt>
                <c:pt idx="78611">
                  <c:v>782</c:v>
                </c:pt>
                <c:pt idx="78612">
                  <c:v>152</c:v>
                </c:pt>
                <c:pt idx="78613">
                  <c:v>178</c:v>
                </c:pt>
                <c:pt idx="78614">
                  <c:v>381</c:v>
                </c:pt>
                <c:pt idx="78615">
                  <c:v>130</c:v>
                </c:pt>
                <c:pt idx="78616">
                  <c:v>148</c:v>
                </c:pt>
                <c:pt idx="78617">
                  <c:v>256</c:v>
                </c:pt>
                <c:pt idx="78618">
                  <c:v>128</c:v>
                </c:pt>
                <c:pt idx="78619">
                  <c:v>268</c:v>
                </c:pt>
                <c:pt idx="78620">
                  <c:v>240</c:v>
                </c:pt>
                <c:pt idx="78621">
                  <c:v>507</c:v>
                </c:pt>
                <c:pt idx="78622">
                  <c:v>374</c:v>
                </c:pt>
                <c:pt idx="78623">
                  <c:v>436</c:v>
                </c:pt>
                <c:pt idx="78624">
                  <c:v>845</c:v>
                </c:pt>
                <c:pt idx="78625">
                  <c:v>220</c:v>
                </c:pt>
                <c:pt idx="78626">
                  <c:v>217</c:v>
                </c:pt>
                <c:pt idx="78627">
                  <c:v>879</c:v>
                </c:pt>
                <c:pt idx="78628">
                  <c:v>413</c:v>
                </c:pt>
                <c:pt idx="78629">
                  <c:v>381</c:v>
                </c:pt>
                <c:pt idx="78630">
                  <c:v>297</c:v>
                </c:pt>
                <c:pt idx="78631">
                  <c:v>299</c:v>
                </c:pt>
                <c:pt idx="78632">
                  <c:v>294</c:v>
                </c:pt>
                <c:pt idx="78633">
                  <c:v>343</c:v>
                </c:pt>
                <c:pt idx="78634">
                  <c:v>195</c:v>
                </c:pt>
                <c:pt idx="78635">
                  <c:v>260</c:v>
                </c:pt>
                <c:pt idx="78636">
                  <c:v>582</c:v>
                </c:pt>
                <c:pt idx="78637">
                  <c:v>329</c:v>
                </c:pt>
                <c:pt idx="78638">
                  <c:v>345</c:v>
                </c:pt>
                <c:pt idx="78639">
                  <c:v>737</c:v>
                </c:pt>
                <c:pt idx="78640">
                  <c:v>366</c:v>
                </c:pt>
                <c:pt idx="78641">
                  <c:v>395</c:v>
                </c:pt>
                <c:pt idx="78642">
                  <c:v>1194</c:v>
                </c:pt>
                <c:pt idx="78643">
                  <c:v>398</c:v>
                </c:pt>
                <c:pt idx="78644">
                  <c:v>532</c:v>
                </c:pt>
                <c:pt idx="78645">
                  <c:v>419</c:v>
                </c:pt>
                <c:pt idx="78646">
                  <c:v>356</c:v>
                </c:pt>
                <c:pt idx="78647">
                  <c:v>471</c:v>
                </c:pt>
                <c:pt idx="78648" formatCode="0.00E+00">
                  <c:v>4.8999999999999998E-3</c:v>
                </c:pt>
                <c:pt idx="78649">
                  <c:v>151</c:v>
                </c:pt>
                <c:pt idx="78650">
                  <c:v>100</c:v>
                </c:pt>
                <c:pt idx="78651">
                  <c:v>5</c:v>
                </c:pt>
                <c:pt idx="78652">
                  <c:v>40</c:v>
                </c:pt>
                <c:pt idx="78653">
                  <c:v>61</c:v>
                </c:pt>
                <c:pt idx="78654">
                  <c:v>325</c:v>
                </c:pt>
                <c:pt idx="78655">
                  <c:v>228</c:v>
                </c:pt>
                <c:pt idx="78656">
                  <c:v>147</c:v>
                </c:pt>
                <c:pt idx="78657">
                  <c:v>73</c:v>
                </c:pt>
                <c:pt idx="78658">
                  <c:v>38</c:v>
                </c:pt>
                <c:pt idx="78659">
                  <c:v>32</c:v>
                </c:pt>
                <c:pt idx="78660">
                  <c:v>132</c:v>
                </c:pt>
                <c:pt idx="78661">
                  <c:v>178</c:v>
                </c:pt>
                <c:pt idx="78662">
                  <c:v>158</c:v>
                </c:pt>
                <c:pt idx="78663">
                  <c:v>129</c:v>
                </c:pt>
                <c:pt idx="78664">
                  <c:v>212</c:v>
                </c:pt>
                <c:pt idx="78665">
                  <c:v>162</c:v>
                </c:pt>
                <c:pt idx="78666">
                  <c:v>332</c:v>
                </c:pt>
                <c:pt idx="78667">
                  <c:v>281</c:v>
                </c:pt>
                <c:pt idx="78668">
                  <c:v>60</c:v>
                </c:pt>
                <c:pt idx="78669">
                  <c:v>144</c:v>
                </c:pt>
                <c:pt idx="78670">
                  <c:v>97</c:v>
                </c:pt>
                <c:pt idx="78671">
                  <c:v>104</c:v>
                </c:pt>
                <c:pt idx="78672">
                  <c:v>210</c:v>
                </c:pt>
                <c:pt idx="78673">
                  <c:v>413</c:v>
                </c:pt>
                <c:pt idx="78674">
                  <c:v>715</c:v>
                </c:pt>
                <c:pt idx="78675">
                  <c:v>864</c:v>
                </c:pt>
                <c:pt idx="78676">
                  <c:v>1019</c:v>
                </c:pt>
                <c:pt idx="78677">
                  <c:v>365</c:v>
                </c:pt>
                <c:pt idx="78678">
                  <c:v>1067</c:v>
                </c:pt>
                <c:pt idx="78679">
                  <c:v>891</c:v>
                </c:pt>
                <c:pt idx="78680">
                  <c:v>1179</c:v>
                </c:pt>
                <c:pt idx="78681">
                  <c:v>662</c:v>
                </c:pt>
                <c:pt idx="78682">
                  <c:v>935</c:v>
                </c:pt>
                <c:pt idx="78683">
                  <c:v>352</c:v>
                </c:pt>
                <c:pt idx="78684">
                  <c:v>559</c:v>
                </c:pt>
                <c:pt idx="78685">
                  <c:v>261</c:v>
                </c:pt>
                <c:pt idx="78686">
                  <c:v>192</c:v>
                </c:pt>
                <c:pt idx="78687">
                  <c:v>324</c:v>
                </c:pt>
                <c:pt idx="78688">
                  <c:v>425</c:v>
                </c:pt>
                <c:pt idx="78689">
                  <c:v>230</c:v>
                </c:pt>
                <c:pt idx="78690">
                  <c:v>292</c:v>
                </c:pt>
                <c:pt idx="78691">
                  <c:v>207</c:v>
                </c:pt>
                <c:pt idx="78692">
                  <c:v>374</c:v>
                </c:pt>
                <c:pt idx="78693">
                  <c:v>157</c:v>
                </c:pt>
                <c:pt idx="78694">
                  <c:v>360</c:v>
                </c:pt>
                <c:pt idx="78695">
                  <c:v>181</c:v>
                </c:pt>
                <c:pt idx="78696">
                  <c:v>305</c:v>
                </c:pt>
                <c:pt idx="78697">
                  <c:v>88</c:v>
                </c:pt>
                <c:pt idx="78698">
                  <c:v>375</c:v>
                </c:pt>
                <c:pt idx="78699">
                  <c:v>847</c:v>
                </c:pt>
                <c:pt idx="78700">
                  <c:v>293</c:v>
                </c:pt>
                <c:pt idx="78701">
                  <c:v>347</c:v>
                </c:pt>
                <c:pt idx="78702">
                  <c:v>999</c:v>
                </c:pt>
                <c:pt idx="78703">
                  <c:v>641</c:v>
                </c:pt>
                <c:pt idx="78704">
                  <c:v>378</c:v>
                </c:pt>
                <c:pt idx="78705">
                  <c:v>316</c:v>
                </c:pt>
                <c:pt idx="78706">
                  <c:v>928</c:v>
                </c:pt>
                <c:pt idx="78707">
                  <c:v>254</c:v>
                </c:pt>
                <c:pt idx="78708">
                  <c:v>210</c:v>
                </c:pt>
                <c:pt idx="78709">
                  <c:v>1035</c:v>
                </c:pt>
                <c:pt idx="78710">
                  <c:v>1286</c:v>
                </c:pt>
                <c:pt idx="78711">
                  <c:v>733</c:v>
                </c:pt>
                <c:pt idx="78712">
                  <c:v>823</c:v>
                </c:pt>
                <c:pt idx="78713">
                  <c:v>605</c:v>
                </c:pt>
                <c:pt idx="78714">
                  <c:v>1118</c:v>
                </c:pt>
                <c:pt idx="78715">
                  <c:v>822</c:v>
                </c:pt>
                <c:pt idx="78716">
                  <c:v>839</c:v>
                </c:pt>
                <c:pt idx="78717">
                  <c:v>974</c:v>
                </c:pt>
                <c:pt idx="78718">
                  <c:v>908</c:v>
                </c:pt>
                <c:pt idx="78719">
                  <c:v>1185</c:v>
                </c:pt>
                <c:pt idx="78720">
                  <c:v>960</c:v>
                </c:pt>
                <c:pt idx="78721">
                  <c:v>913</c:v>
                </c:pt>
                <c:pt idx="78722">
                  <c:v>247</c:v>
                </c:pt>
                <c:pt idx="78723">
                  <c:v>44</c:v>
                </c:pt>
                <c:pt idx="78724">
                  <c:v>58</c:v>
                </c:pt>
                <c:pt idx="78725" formatCode="0.00E+00">
                  <c:v>4.8999999999999998E-3</c:v>
                </c:pt>
                <c:pt idx="78726">
                  <c:v>574</c:v>
                </c:pt>
                <c:pt idx="78727">
                  <c:v>269</c:v>
                </c:pt>
                <c:pt idx="78728">
                  <c:v>191</c:v>
                </c:pt>
                <c:pt idx="78729">
                  <c:v>10</c:v>
                </c:pt>
                <c:pt idx="78730">
                  <c:v>6</c:v>
                </c:pt>
                <c:pt idx="78731" formatCode="0.00E+00">
                  <c:v>4.8999999999999998E-3</c:v>
                </c:pt>
                <c:pt idx="78732">
                  <c:v>429</c:v>
                </c:pt>
                <c:pt idx="78733">
                  <c:v>78</c:v>
                </c:pt>
                <c:pt idx="78734">
                  <c:v>664</c:v>
                </c:pt>
                <c:pt idx="78735">
                  <c:v>491</c:v>
                </c:pt>
                <c:pt idx="78736">
                  <c:v>362</c:v>
                </c:pt>
                <c:pt idx="78737">
                  <c:v>724</c:v>
                </c:pt>
                <c:pt idx="78738">
                  <c:v>223</c:v>
                </c:pt>
                <c:pt idx="78739">
                  <c:v>73</c:v>
                </c:pt>
                <c:pt idx="78740">
                  <c:v>159</c:v>
                </c:pt>
                <c:pt idx="78741">
                  <c:v>401</c:v>
                </c:pt>
                <c:pt idx="78742">
                  <c:v>119</c:v>
                </c:pt>
                <c:pt idx="78743">
                  <c:v>109</c:v>
                </c:pt>
                <c:pt idx="78744">
                  <c:v>303</c:v>
                </c:pt>
                <c:pt idx="78745">
                  <c:v>160</c:v>
                </c:pt>
                <c:pt idx="78746">
                  <c:v>53</c:v>
                </c:pt>
                <c:pt idx="78747">
                  <c:v>17</c:v>
                </c:pt>
                <c:pt idx="78748">
                  <c:v>26</c:v>
                </c:pt>
                <c:pt idx="78749">
                  <c:v>90</c:v>
                </c:pt>
                <c:pt idx="78750">
                  <c:v>115</c:v>
                </c:pt>
                <c:pt idx="78751">
                  <c:v>109</c:v>
                </c:pt>
                <c:pt idx="78752">
                  <c:v>78</c:v>
                </c:pt>
                <c:pt idx="78753">
                  <c:v>19</c:v>
                </c:pt>
                <c:pt idx="78754">
                  <c:v>4</c:v>
                </c:pt>
                <c:pt idx="78755">
                  <c:v>8</c:v>
                </c:pt>
                <c:pt idx="78756" formatCode="0.00E+00">
                  <c:v>4.8999999999999998E-3</c:v>
                </c:pt>
                <c:pt idx="78757">
                  <c:v>154</c:v>
                </c:pt>
                <c:pt idx="78758">
                  <c:v>42</c:v>
                </c:pt>
                <c:pt idx="78759">
                  <c:v>32</c:v>
                </c:pt>
                <c:pt idx="78760">
                  <c:v>310</c:v>
                </c:pt>
                <c:pt idx="78761">
                  <c:v>182</c:v>
                </c:pt>
                <c:pt idx="78762">
                  <c:v>406</c:v>
                </c:pt>
                <c:pt idx="78763">
                  <c:v>186</c:v>
                </c:pt>
                <c:pt idx="78764">
                  <c:v>311</c:v>
                </c:pt>
                <c:pt idx="78765">
                  <c:v>212</c:v>
                </c:pt>
                <c:pt idx="78766">
                  <c:v>281</c:v>
                </c:pt>
                <c:pt idx="78767">
                  <c:v>234</c:v>
                </c:pt>
                <c:pt idx="78768">
                  <c:v>337</c:v>
                </c:pt>
                <c:pt idx="78769">
                  <c:v>181</c:v>
                </c:pt>
                <c:pt idx="78770">
                  <c:v>255</c:v>
                </c:pt>
                <c:pt idx="78771">
                  <c:v>310</c:v>
                </c:pt>
                <c:pt idx="78772">
                  <c:v>197</c:v>
                </c:pt>
                <c:pt idx="78773">
                  <c:v>128</c:v>
                </c:pt>
                <c:pt idx="78774">
                  <c:v>243</c:v>
                </c:pt>
                <c:pt idx="78775">
                  <c:v>228</c:v>
                </c:pt>
                <c:pt idx="78776">
                  <c:v>195</c:v>
                </c:pt>
                <c:pt idx="78777">
                  <c:v>141</c:v>
                </c:pt>
                <c:pt idx="78778">
                  <c:v>115</c:v>
                </c:pt>
                <c:pt idx="78779">
                  <c:v>193</c:v>
                </c:pt>
                <c:pt idx="78780">
                  <c:v>280</c:v>
                </c:pt>
                <c:pt idx="78781">
                  <c:v>255</c:v>
                </c:pt>
                <c:pt idx="78782">
                  <c:v>224</c:v>
                </c:pt>
                <c:pt idx="78783">
                  <c:v>303</c:v>
                </c:pt>
                <c:pt idx="78784">
                  <c:v>141</c:v>
                </c:pt>
                <c:pt idx="78785">
                  <c:v>9</c:v>
                </c:pt>
                <c:pt idx="78786">
                  <c:v>118</c:v>
                </c:pt>
                <c:pt idx="78787">
                  <c:v>69</c:v>
                </c:pt>
                <c:pt idx="78788">
                  <c:v>56</c:v>
                </c:pt>
                <c:pt idx="78789" formatCode="0.00E+00">
                  <c:v>4.8999999999999998E-3</c:v>
                </c:pt>
                <c:pt idx="78790">
                  <c:v>26</c:v>
                </c:pt>
                <c:pt idx="78791">
                  <c:v>31</c:v>
                </c:pt>
                <c:pt idx="78792">
                  <c:v>26</c:v>
                </c:pt>
                <c:pt idx="78793">
                  <c:v>21</c:v>
                </c:pt>
                <c:pt idx="78794">
                  <c:v>47</c:v>
                </c:pt>
                <c:pt idx="78795">
                  <c:v>72</c:v>
                </c:pt>
                <c:pt idx="78796">
                  <c:v>91</c:v>
                </c:pt>
                <c:pt idx="78797">
                  <c:v>127</c:v>
                </c:pt>
                <c:pt idx="78798">
                  <c:v>257</c:v>
                </c:pt>
                <c:pt idx="78799">
                  <c:v>378</c:v>
                </c:pt>
                <c:pt idx="78800">
                  <c:v>247</c:v>
                </c:pt>
                <c:pt idx="78801">
                  <c:v>284</c:v>
                </c:pt>
                <c:pt idx="78802">
                  <c:v>448</c:v>
                </c:pt>
                <c:pt idx="78803">
                  <c:v>333</c:v>
                </c:pt>
                <c:pt idx="78804">
                  <c:v>317</c:v>
                </c:pt>
                <c:pt idx="78805">
                  <c:v>256</c:v>
                </c:pt>
                <c:pt idx="78806">
                  <c:v>415</c:v>
                </c:pt>
                <c:pt idx="78807">
                  <c:v>451</c:v>
                </c:pt>
                <c:pt idx="78808">
                  <c:v>458</c:v>
                </c:pt>
                <c:pt idx="78809">
                  <c:v>302</c:v>
                </c:pt>
                <c:pt idx="78810">
                  <c:v>343</c:v>
                </c:pt>
                <c:pt idx="78811">
                  <c:v>574</c:v>
                </c:pt>
                <c:pt idx="78812">
                  <c:v>466</c:v>
                </c:pt>
                <c:pt idx="78813">
                  <c:v>239</c:v>
                </c:pt>
                <c:pt idx="78814">
                  <c:v>381</c:v>
                </c:pt>
                <c:pt idx="78815">
                  <c:v>284</c:v>
                </c:pt>
                <c:pt idx="78816">
                  <c:v>981</c:v>
                </c:pt>
                <c:pt idx="78817">
                  <c:v>987</c:v>
                </c:pt>
                <c:pt idx="78818">
                  <c:v>322</c:v>
                </c:pt>
                <c:pt idx="78819">
                  <c:v>500</c:v>
                </c:pt>
                <c:pt idx="78820">
                  <c:v>815</c:v>
                </c:pt>
                <c:pt idx="78821">
                  <c:v>8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4C2-423D-8CBE-BE55767CFD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84931391"/>
        <c:axId val="1184931807"/>
      </c:barChart>
      <c:catAx>
        <c:axId val="11849313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84931807"/>
        <c:crosses val="autoZero"/>
        <c:auto val="1"/>
        <c:lblAlgn val="ctr"/>
        <c:lblOffset val="100"/>
        <c:noMultiLvlLbl val="0"/>
      </c:catAx>
      <c:valAx>
        <c:axId val="11849318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849313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Min arrival delay time based on route and month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34OUT!$A$1:$A$78822</c:f>
              <c:strCache>
                <c:ptCount val="78822"/>
                <c:pt idx="0">
                  <c:v>ABE ATL 01</c:v>
                </c:pt>
                <c:pt idx="1">
                  <c:v>ABE ATL 02</c:v>
                </c:pt>
                <c:pt idx="2">
                  <c:v>ABE ATL 03</c:v>
                </c:pt>
                <c:pt idx="3">
                  <c:v>ABE ATL 04</c:v>
                </c:pt>
                <c:pt idx="4">
                  <c:v>ABE ATL 05</c:v>
                </c:pt>
                <c:pt idx="5">
                  <c:v>ABE ATL 06</c:v>
                </c:pt>
                <c:pt idx="6">
                  <c:v>ABE ATL 07</c:v>
                </c:pt>
                <c:pt idx="7">
                  <c:v>ABE ATL 08</c:v>
                </c:pt>
                <c:pt idx="8">
                  <c:v>ABE ATL 09</c:v>
                </c:pt>
                <c:pt idx="9">
                  <c:v>ABE ATL 10</c:v>
                </c:pt>
                <c:pt idx="10">
                  <c:v>ABE ATL 11</c:v>
                </c:pt>
                <c:pt idx="11">
                  <c:v>ABE ATL 12</c:v>
                </c:pt>
                <c:pt idx="12">
                  <c:v>ABE AVP 04</c:v>
                </c:pt>
                <c:pt idx="13">
                  <c:v>ABE CLE 01</c:v>
                </c:pt>
                <c:pt idx="14">
                  <c:v>ABE CLE 02</c:v>
                </c:pt>
                <c:pt idx="15">
                  <c:v>ABE CLE 03</c:v>
                </c:pt>
                <c:pt idx="16">
                  <c:v>ABE CLE 04</c:v>
                </c:pt>
                <c:pt idx="17">
                  <c:v>ABE CLE 05</c:v>
                </c:pt>
                <c:pt idx="18">
                  <c:v>ABE CLE 06</c:v>
                </c:pt>
                <c:pt idx="19">
                  <c:v>ABE CLE 07</c:v>
                </c:pt>
                <c:pt idx="20">
                  <c:v>ABE CLE 08</c:v>
                </c:pt>
                <c:pt idx="21">
                  <c:v>ABE CLE 09</c:v>
                </c:pt>
                <c:pt idx="22">
                  <c:v>ABE CLE 11</c:v>
                </c:pt>
                <c:pt idx="23">
                  <c:v>ABE CLE 12</c:v>
                </c:pt>
                <c:pt idx="24">
                  <c:v>ABE CLT 01</c:v>
                </c:pt>
                <c:pt idx="25">
                  <c:v>ABE CLT 02</c:v>
                </c:pt>
                <c:pt idx="26">
                  <c:v>ABE CLT 03</c:v>
                </c:pt>
                <c:pt idx="27">
                  <c:v>ABE CLT 04</c:v>
                </c:pt>
                <c:pt idx="28">
                  <c:v>ABE CLT 05</c:v>
                </c:pt>
                <c:pt idx="29">
                  <c:v>ABE CLT 06</c:v>
                </c:pt>
                <c:pt idx="30">
                  <c:v>ABE CLT 07</c:v>
                </c:pt>
                <c:pt idx="31">
                  <c:v>ABE CLT 08</c:v>
                </c:pt>
                <c:pt idx="32">
                  <c:v>ABE CLT 09</c:v>
                </c:pt>
                <c:pt idx="33">
                  <c:v>ABE CLT 10</c:v>
                </c:pt>
                <c:pt idx="34">
                  <c:v>ABE CLT 11</c:v>
                </c:pt>
                <c:pt idx="35">
                  <c:v>ABE CLT 12</c:v>
                </c:pt>
                <c:pt idx="36">
                  <c:v>ABE DTW 01</c:v>
                </c:pt>
                <c:pt idx="37">
                  <c:v>ABE DTW 02</c:v>
                </c:pt>
                <c:pt idx="38">
                  <c:v>ABE DTW 03</c:v>
                </c:pt>
                <c:pt idx="39">
                  <c:v>ABE DTW 04</c:v>
                </c:pt>
                <c:pt idx="40">
                  <c:v>ABE DTW 05</c:v>
                </c:pt>
                <c:pt idx="41">
                  <c:v>ABE DTW 06</c:v>
                </c:pt>
                <c:pt idx="42">
                  <c:v>ABE DTW 07</c:v>
                </c:pt>
                <c:pt idx="43">
                  <c:v>ABE DTW 08</c:v>
                </c:pt>
                <c:pt idx="44">
                  <c:v>ABE DTW 09</c:v>
                </c:pt>
                <c:pt idx="45">
                  <c:v>ABE DTW 10</c:v>
                </c:pt>
                <c:pt idx="46">
                  <c:v>ABE DTW 11</c:v>
                </c:pt>
                <c:pt idx="47">
                  <c:v>ABE DTW 12</c:v>
                </c:pt>
                <c:pt idx="48">
                  <c:v>ABE EWR 07</c:v>
                </c:pt>
                <c:pt idx="49">
                  <c:v>ABE FLL 01</c:v>
                </c:pt>
                <c:pt idx="50">
                  <c:v>ABE FLL 02</c:v>
                </c:pt>
                <c:pt idx="51">
                  <c:v>ABE FLL 03</c:v>
                </c:pt>
                <c:pt idx="52">
                  <c:v>ABE FLL 04</c:v>
                </c:pt>
                <c:pt idx="53">
                  <c:v>ABE FLL 05</c:v>
                </c:pt>
                <c:pt idx="54">
                  <c:v>ABE FLL 06</c:v>
                </c:pt>
                <c:pt idx="55">
                  <c:v>ABE FLL 07</c:v>
                </c:pt>
                <c:pt idx="56">
                  <c:v>ABE FLL 08</c:v>
                </c:pt>
                <c:pt idx="57">
                  <c:v>ABE FLL 09</c:v>
                </c:pt>
                <c:pt idx="58">
                  <c:v>ABE FLL 11</c:v>
                </c:pt>
                <c:pt idx="59">
                  <c:v>ABE FLL 12</c:v>
                </c:pt>
                <c:pt idx="60">
                  <c:v>ABE IAD 01</c:v>
                </c:pt>
                <c:pt idx="61">
                  <c:v>ABE IAD 05</c:v>
                </c:pt>
                <c:pt idx="62">
                  <c:v>ABE IAD 06</c:v>
                </c:pt>
                <c:pt idx="63">
                  <c:v>ABE IAD 07</c:v>
                </c:pt>
                <c:pt idx="64">
                  <c:v>ABE IAD 08</c:v>
                </c:pt>
                <c:pt idx="65">
                  <c:v>ABE IAD 09</c:v>
                </c:pt>
                <c:pt idx="66">
                  <c:v>ABE IAD 10</c:v>
                </c:pt>
                <c:pt idx="67">
                  <c:v>ABE IAD 11</c:v>
                </c:pt>
                <c:pt idx="68">
                  <c:v>ABE IAD 12</c:v>
                </c:pt>
                <c:pt idx="69">
                  <c:v>ABE MCO 01</c:v>
                </c:pt>
                <c:pt idx="70">
                  <c:v>ABE MCO 02</c:v>
                </c:pt>
                <c:pt idx="71">
                  <c:v>ABE MCO 03</c:v>
                </c:pt>
                <c:pt idx="72">
                  <c:v>ABE MCO 04</c:v>
                </c:pt>
                <c:pt idx="73">
                  <c:v>ABE MCO 05</c:v>
                </c:pt>
                <c:pt idx="74">
                  <c:v>ABE MCO 06</c:v>
                </c:pt>
                <c:pt idx="75">
                  <c:v>ABE MCO 07</c:v>
                </c:pt>
                <c:pt idx="76">
                  <c:v>ABE MCO 08</c:v>
                </c:pt>
                <c:pt idx="77">
                  <c:v>ABE MCO 09</c:v>
                </c:pt>
                <c:pt idx="78">
                  <c:v>ABE MCO 10</c:v>
                </c:pt>
                <c:pt idx="79">
                  <c:v>ABE MCO 11</c:v>
                </c:pt>
                <c:pt idx="80">
                  <c:v>ABE MCO 12</c:v>
                </c:pt>
                <c:pt idx="81">
                  <c:v>ABE MDT 01</c:v>
                </c:pt>
                <c:pt idx="82">
                  <c:v>ABE MYR 04</c:v>
                </c:pt>
                <c:pt idx="83">
                  <c:v>ABE MYR 05</c:v>
                </c:pt>
                <c:pt idx="84">
                  <c:v>ABE MYR 06</c:v>
                </c:pt>
                <c:pt idx="85">
                  <c:v>ABE MYR 07</c:v>
                </c:pt>
                <c:pt idx="86">
                  <c:v>ABE MYR 08</c:v>
                </c:pt>
                <c:pt idx="87">
                  <c:v>ABE MYR 09</c:v>
                </c:pt>
                <c:pt idx="88">
                  <c:v>ABE MYR 10</c:v>
                </c:pt>
                <c:pt idx="89">
                  <c:v>ABE ORD 01</c:v>
                </c:pt>
                <c:pt idx="90">
                  <c:v>ABE ORD 02</c:v>
                </c:pt>
                <c:pt idx="91">
                  <c:v>ABE ORD 03</c:v>
                </c:pt>
                <c:pt idx="92">
                  <c:v>ABE ORD 04</c:v>
                </c:pt>
                <c:pt idx="93">
                  <c:v>ABE ORD 05</c:v>
                </c:pt>
                <c:pt idx="94">
                  <c:v>ABE ORD 06</c:v>
                </c:pt>
                <c:pt idx="95">
                  <c:v>ABE ORD 07</c:v>
                </c:pt>
                <c:pt idx="96">
                  <c:v>ABE ORD 08</c:v>
                </c:pt>
                <c:pt idx="97">
                  <c:v>ABE ORD 09</c:v>
                </c:pt>
                <c:pt idx="98">
                  <c:v>ABE ORD 10</c:v>
                </c:pt>
                <c:pt idx="99">
                  <c:v>ABE ORD 11</c:v>
                </c:pt>
                <c:pt idx="100">
                  <c:v>ABE ORD 12</c:v>
                </c:pt>
                <c:pt idx="101">
                  <c:v>ABE PGD 01</c:v>
                </c:pt>
                <c:pt idx="102">
                  <c:v>ABE PGD 02</c:v>
                </c:pt>
                <c:pt idx="103">
                  <c:v>ABE PGD 03</c:v>
                </c:pt>
                <c:pt idx="104">
                  <c:v>ABE PGD 04</c:v>
                </c:pt>
                <c:pt idx="105">
                  <c:v>ABE PGD 05</c:v>
                </c:pt>
                <c:pt idx="106">
                  <c:v>ABE PGD 06</c:v>
                </c:pt>
                <c:pt idx="107">
                  <c:v>ABE PGD 07</c:v>
                </c:pt>
                <c:pt idx="108">
                  <c:v>ABE PGD 08</c:v>
                </c:pt>
                <c:pt idx="109">
                  <c:v>ABE PGD 09</c:v>
                </c:pt>
                <c:pt idx="110">
                  <c:v>ABE PGD 10</c:v>
                </c:pt>
                <c:pt idx="111">
                  <c:v>ABE PGD 11</c:v>
                </c:pt>
                <c:pt idx="112">
                  <c:v>ABE PGD 12</c:v>
                </c:pt>
                <c:pt idx="113">
                  <c:v>ABE PHL 11</c:v>
                </c:pt>
                <c:pt idx="114">
                  <c:v>ABE PHL 12</c:v>
                </c:pt>
                <c:pt idx="115">
                  <c:v>ABE PIE 01</c:v>
                </c:pt>
                <c:pt idx="116">
                  <c:v>ABE PIE 02</c:v>
                </c:pt>
                <c:pt idx="117">
                  <c:v>ABE PIE 03</c:v>
                </c:pt>
                <c:pt idx="118">
                  <c:v>ABE PIE 04</c:v>
                </c:pt>
                <c:pt idx="119">
                  <c:v>ABE PIE 05</c:v>
                </c:pt>
                <c:pt idx="120">
                  <c:v>ABE PIE 06</c:v>
                </c:pt>
                <c:pt idx="121">
                  <c:v>ABE PIE 07</c:v>
                </c:pt>
                <c:pt idx="122">
                  <c:v>ABE PIE 08</c:v>
                </c:pt>
                <c:pt idx="123">
                  <c:v>ABE PIE 09</c:v>
                </c:pt>
                <c:pt idx="124">
                  <c:v>ABE PIE 10</c:v>
                </c:pt>
                <c:pt idx="125">
                  <c:v>ABE PIE 11</c:v>
                </c:pt>
                <c:pt idx="126">
                  <c:v>ABE PIE 12</c:v>
                </c:pt>
                <c:pt idx="127">
                  <c:v>ABE SFB 01</c:v>
                </c:pt>
                <c:pt idx="128">
                  <c:v>ABE SFB 02</c:v>
                </c:pt>
                <c:pt idx="129">
                  <c:v>ABE SFB 03</c:v>
                </c:pt>
                <c:pt idx="130">
                  <c:v>ABE SFB 04</c:v>
                </c:pt>
                <c:pt idx="131">
                  <c:v>ABE SFB 05</c:v>
                </c:pt>
                <c:pt idx="132">
                  <c:v>ABE SFB 06</c:v>
                </c:pt>
                <c:pt idx="133">
                  <c:v>ABE SFB 07</c:v>
                </c:pt>
                <c:pt idx="134">
                  <c:v>ABE SFB 08</c:v>
                </c:pt>
                <c:pt idx="135">
                  <c:v>ABE SFB 09</c:v>
                </c:pt>
                <c:pt idx="136">
                  <c:v>ABE SFB 10</c:v>
                </c:pt>
                <c:pt idx="137">
                  <c:v>ABE SFB 11</c:v>
                </c:pt>
                <c:pt idx="138">
                  <c:v>ABE SFB 12</c:v>
                </c:pt>
                <c:pt idx="139">
                  <c:v>ABI DFW 01</c:v>
                </c:pt>
                <c:pt idx="140">
                  <c:v>ABI DFW 02</c:v>
                </c:pt>
                <c:pt idx="141">
                  <c:v>ABI DFW 03</c:v>
                </c:pt>
                <c:pt idx="142">
                  <c:v>ABI DFW 04</c:v>
                </c:pt>
                <c:pt idx="143">
                  <c:v>ABI DFW 05</c:v>
                </c:pt>
                <c:pt idx="144">
                  <c:v>ABI DFW 06</c:v>
                </c:pt>
                <c:pt idx="145">
                  <c:v>ABI DFW 07</c:v>
                </c:pt>
                <c:pt idx="146">
                  <c:v>ABI DFW 08</c:v>
                </c:pt>
                <c:pt idx="147">
                  <c:v>ABI DFW 09</c:v>
                </c:pt>
                <c:pt idx="148">
                  <c:v>ABI DFW 10</c:v>
                </c:pt>
                <c:pt idx="149">
                  <c:v>ABI DFW 11</c:v>
                </c:pt>
                <c:pt idx="150">
                  <c:v>ABI DFW 12</c:v>
                </c:pt>
                <c:pt idx="151">
                  <c:v>ABI GRK 12</c:v>
                </c:pt>
                <c:pt idx="152">
                  <c:v>ABQ AMA 01</c:v>
                </c:pt>
                <c:pt idx="153">
                  <c:v>ABQ AMA 02</c:v>
                </c:pt>
                <c:pt idx="154">
                  <c:v>ABQ AMA 03</c:v>
                </c:pt>
                <c:pt idx="155">
                  <c:v>ABQ ATL 01</c:v>
                </c:pt>
                <c:pt idx="156">
                  <c:v>ABQ ATL 02</c:v>
                </c:pt>
                <c:pt idx="157">
                  <c:v>ABQ ATL 03</c:v>
                </c:pt>
                <c:pt idx="158">
                  <c:v>ABQ ATL 04</c:v>
                </c:pt>
                <c:pt idx="159">
                  <c:v>ABQ ATL 05</c:v>
                </c:pt>
                <c:pt idx="160">
                  <c:v>ABQ ATL 06</c:v>
                </c:pt>
                <c:pt idx="161">
                  <c:v>ABQ ATL 07</c:v>
                </c:pt>
                <c:pt idx="162">
                  <c:v>ABQ ATL 08</c:v>
                </c:pt>
                <c:pt idx="163">
                  <c:v>ABQ ATL 09</c:v>
                </c:pt>
                <c:pt idx="164">
                  <c:v>ABQ ATL 10</c:v>
                </c:pt>
                <c:pt idx="165">
                  <c:v>ABQ ATL 11</c:v>
                </c:pt>
                <c:pt idx="166">
                  <c:v>ABQ ATL 12</c:v>
                </c:pt>
                <c:pt idx="167">
                  <c:v>ABQ AUS 01</c:v>
                </c:pt>
                <c:pt idx="168">
                  <c:v>ABQ AUS 02</c:v>
                </c:pt>
                <c:pt idx="169">
                  <c:v>ABQ AUS 03</c:v>
                </c:pt>
                <c:pt idx="170">
                  <c:v>ABQ AUS 04</c:v>
                </c:pt>
                <c:pt idx="171">
                  <c:v>ABQ AUS 05</c:v>
                </c:pt>
                <c:pt idx="172">
                  <c:v>ABQ AUS 06</c:v>
                </c:pt>
                <c:pt idx="173">
                  <c:v>ABQ AUS 07</c:v>
                </c:pt>
                <c:pt idx="174">
                  <c:v>ABQ AUS 08</c:v>
                </c:pt>
                <c:pt idx="175">
                  <c:v>ABQ AUS 09</c:v>
                </c:pt>
                <c:pt idx="176">
                  <c:v>ABQ AUS 10</c:v>
                </c:pt>
                <c:pt idx="177">
                  <c:v>ABQ AUS 11</c:v>
                </c:pt>
                <c:pt idx="178">
                  <c:v>ABQ AUS 12</c:v>
                </c:pt>
                <c:pt idx="179">
                  <c:v>ABQ BUR 04</c:v>
                </c:pt>
                <c:pt idx="180">
                  <c:v>ABQ BWI 01</c:v>
                </c:pt>
                <c:pt idx="181">
                  <c:v>ABQ BWI 02</c:v>
                </c:pt>
                <c:pt idx="182">
                  <c:v>ABQ BWI 03</c:v>
                </c:pt>
                <c:pt idx="183">
                  <c:v>ABQ BWI 04</c:v>
                </c:pt>
                <c:pt idx="184">
                  <c:v>ABQ BWI 05</c:v>
                </c:pt>
                <c:pt idx="185">
                  <c:v>ABQ BWI 06</c:v>
                </c:pt>
                <c:pt idx="186">
                  <c:v>ABQ BWI 07</c:v>
                </c:pt>
                <c:pt idx="187">
                  <c:v>ABQ BWI 08</c:v>
                </c:pt>
                <c:pt idx="188">
                  <c:v>ABQ BWI 09</c:v>
                </c:pt>
                <c:pt idx="189">
                  <c:v>ABQ BWI 10</c:v>
                </c:pt>
                <c:pt idx="190">
                  <c:v>ABQ BWI 11</c:v>
                </c:pt>
                <c:pt idx="191">
                  <c:v>ABQ BWI 12</c:v>
                </c:pt>
                <c:pt idx="192">
                  <c:v>ABQ CLE 07</c:v>
                </c:pt>
                <c:pt idx="193">
                  <c:v>ABQ CLE 08</c:v>
                </c:pt>
                <c:pt idx="194">
                  <c:v>ABQ CLT 06</c:v>
                </c:pt>
                <c:pt idx="195">
                  <c:v>ABQ CLT 07</c:v>
                </c:pt>
                <c:pt idx="196">
                  <c:v>ABQ CLT 08</c:v>
                </c:pt>
                <c:pt idx="197">
                  <c:v>ABQ CLT 09</c:v>
                </c:pt>
                <c:pt idx="198">
                  <c:v>ABQ DAL 01</c:v>
                </c:pt>
                <c:pt idx="199">
                  <c:v>ABQ DAL 02</c:v>
                </c:pt>
                <c:pt idx="200">
                  <c:v>ABQ DAL 03</c:v>
                </c:pt>
                <c:pt idx="201">
                  <c:v>ABQ DAL 04</c:v>
                </c:pt>
                <c:pt idx="202">
                  <c:v>ABQ DAL 05</c:v>
                </c:pt>
                <c:pt idx="203">
                  <c:v>ABQ DAL 06</c:v>
                </c:pt>
                <c:pt idx="204">
                  <c:v>ABQ DAL 07</c:v>
                </c:pt>
                <c:pt idx="205">
                  <c:v>ABQ DAL 08</c:v>
                </c:pt>
                <c:pt idx="206">
                  <c:v>ABQ DAL 09</c:v>
                </c:pt>
                <c:pt idx="207">
                  <c:v>ABQ DAL 10</c:v>
                </c:pt>
                <c:pt idx="208">
                  <c:v>ABQ DAL 11</c:v>
                </c:pt>
                <c:pt idx="209">
                  <c:v>ABQ DAL 12</c:v>
                </c:pt>
                <c:pt idx="210">
                  <c:v>ABQ DEN 01</c:v>
                </c:pt>
                <c:pt idx="211">
                  <c:v>ABQ DEN 02</c:v>
                </c:pt>
                <c:pt idx="212">
                  <c:v>ABQ DEN 03</c:v>
                </c:pt>
                <c:pt idx="213">
                  <c:v>ABQ DEN 04</c:v>
                </c:pt>
                <c:pt idx="214">
                  <c:v>ABQ DEN 05</c:v>
                </c:pt>
                <c:pt idx="215">
                  <c:v>ABQ DEN 06</c:v>
                </c:pt>
                <c:pt idx="216">
                  <c:v>ABQ DEN 07</c:v>
                </c:pt>
                <c:pt idx="217">
                  <c:v>ABQ DEN 08</c:v>
                </c:pt>
                <c:pt idx="218">
                  <c:v>ABQ DEN 09</c:v>
                </c:pt>
                <c:pt idx="219">
                  <c:v>ABQ DEN 10</c:v>
                </c:pt>
                <c:pt idx="220">
                  <c:v>ABQ DEN 11</c:v>
                </c:pt>
                <c:pt idx="221">
                  <c:v>ABQ DEN 12</c:v>
                </c:pt>
                <c:pt idx="222">
                  <c:v>ABQ DFW 01</c:v>
                </c:pt>
                <c:pt idx="223">
                  <c:v>ABQ DFW 02</c:v>
                </c:pt>
                <c:pt idx="224">
                  <c:v>ABQ DFW 03</c:v>
                </c:pt>
                <c:pt idx="225">
                  <c:v>ABQ DFW 04</c:v>
                </c:pt>
                <c:pt idx="226">
                  <c:v>ABQ DFW 05</c:v>
                </c:pt>
                <c:pt idx="227">
                  <c:v>ABQ DFW 06</c:v>
                </c:pt>
                <c:pt idx="228">
                  <c:v>ABQ DFW 07</c:v>
                </c:pt>
                <c:pt idx="229">
                  <c:v>ABQ DFW 08</c:v>
                </c:pt>
                <c:pt idx="230">
                  <c:v>ABQ DFW 09</c:v>
                </c:pt>
                <c:pt idx="231">
                  <c:v>ABQ DFW 10</c:v>
                </c:pt>
                <c:pt idx="232">
                  <c:v>ABQ DFW 11</c:v>
                </c:pt>
                <c:pt idx="233">
                  <c:v>ABQ DFW 12</c:v>
                </c:pt>
                <c:pt idx="234">
                  <c:v>ABQ ELP 01</c:v>
                </c:pt>
                <c:pt idx="235">
                  <c:v>ABQ ELP 02</c:v>
                </c:pt>
                <c:pt idx="236">
                  <c:v>ABQ ELP 03</c:v>
                </c:pt>
                <c:pt idx="237">
                  <c:v>ABQ ELP 04</c:v>
                </c:pt>
                <c:pt idx="238">
                  <c:v>ABQ ELP 05</c:v>
                </c:pt>
                <c:pt idx="239">
                  <c:v>ABQ ELP 06</c:v>
                </c:pt>
                <c:pt idx="240">
                  <c:v>ABQ ELP 07</c:v>
                </c:pt>
                <c:pt idx="241">
                  <c:v>ABQ ELP 08</c:v>
                </c:pt>
                <c:pt idx="242">
                  <c:v>ABQ ELP 09</c:v>
                </c:pt>
                <c:pt idx="243">
                  <c:v>ABQ ELP 10</c:v>
                </c:pt>
                <c:pt idx="244">
                  <c:v>ABQ ELP 11</c:v>
                </c:pt>
                <c:pt idx="245">
                  <c:v>ABQ ELP 12</c:v>
                </c:pt>
                <c:pt idx="246">
                  <c:v>ABQ EWR 10</c:v>
                </c:pt>
                <c:pt idx="247">
                  <c:v>ABQ HOU 01</c:v>
                </c:pt>
                <c:pt idx="248">
                  <c:v>ABQ HOU 02</c:v>
                </c:pt>
                <c:pt idx="249">
                  <c:v>ABQ HOU 03</c:v>
                </c:pt>
                <c:pt idx="250">
                  <c:v>ABQ HOU 04</c:v>
                </c:pt>
                <c:pt idx="251">
                  <c:v>ABQ HOU 05</c:v>
                </c:pt>
                <c:pt idx="252">
                  <c:v>ABQ HOU 06</c:v>
                </c:pt>
                <c:pt idx="253">
                  <c:v>ABQ HOU 07</c:v>
                </c:pt>
                <c:pt idx="254">
                  <c:v>ABQ HOU 08</c:v>
                </c:pt>
                <c:pt idx="255">
                  <c:v>ABQ HOU 09</c:v>
                </c:pt>
                <c:pt idx="256">
                  <c:v>ABQ HOU 10</c:v>
                </c:pt>
                <c:pt idx="257">
                  <c:v>ABQ HOU 11</c:v>
                </c:pt>
                <c:pt idx="258">
                  <c:v>ABQ HOU 12</c:v>
                </c:pt>
                <c:pt idx="259">
                  <c:v>ABQ IAD 01</c:v>
                </c:pt>
                <c:pt idx="260">
                  <c:v>ABQ IAD 02</c:v>
                </c:pt>
                <c:pt idx="261">
                  <c:v>ABQ IAD 03</c:v>
                </c:pt>
                <c:pt idx="262">
                  <c:v>ABQ IAD 04</c:v>
                </c:pt>
                <c:pt idx="263">
                  <c:v>ABQ IAD 05</c:v>
                </c:pt>
                <c:pt idx="264">
                  <c:v>ABQ IAD 06</c:v>
                </c:pt>
                <c:pt idx="265">
                  <c:v>ABQ IAD 07</c:v>
                </c:pt>
                <c:pt idx="266">
                  <c:v>ABQ IAD 08</c:v>
                </c:pt>
                <c:pt idx="267">
                  <c:v>ABQ IAD 09</c:v>
                </c:pt>
                <c:pt idx="268">
                  <c:v>ABQ IAD 10</c:v>
                </c:pt>
                <c:pt idx="269">
                  <c:v>ABQ IAD 11</c:v>
                </c:pt>
                <c:pt idx="270">
                  <c:v>ABQ IAD 12</c:v>
                </c:pt>
                <c:pt idx="271">
                  <c:v>ABQ IAH 01</c:v>
                </c:pt>
                <c:pt idx="272">
                  <c:v>ABQ IAH 02</c:v>
                </c:pt>
                <c:pt idx="273">
                  <c:v>ABQ IAH 03</c:v>
                </c:pt>
                <c:pt idx="274">
                  <c:v>ABQ IAH 04</c:v>
                </c:pt>
                <c:pt idx="275">
                  <c:v>ABQ IAH 05</c:v>
                </c:pt>
                <c:pt idx="276">
                  <c:v>ABQ IAH 06</c:v>
                </c:pt>
                <c:pt idx="277">
                  <c:v>ABQ IAH 07</c:v>
                </c:pt>
                <c:pt idx="278">
                  <c:v>ABQ IAH 08</c:v>
                </c:pt>
                <c:pt idx="279">
                  <c:v>ABQ IAH 09</c:v>
                </c:pt>
                <c:pt idx="280">
                  <c:v>ABQ IAH 10</c:v>
                </c:pt>
                <c:pt idx="281">
                  <c:v>ABQ IAH 11</c:v>
                </c:pt>
                <c:pt idx="282">
                  <c:v>ABQ IAH 12</c:v>
                </c:pt>
                <c:pt idx="283">
                  <c:v>ABQ JFK 01</c:v>
                </c:pt>
                <c:pt idx="284">
                  <c:v>ABQ JFK 02</c:v>
                </c:pt>
                <c:pt idx="285">
                  <c:v>ABQ JFK 03</c:v>
                </c:pt>
                <c:pt idx="286">
                  <c:v>ABQ JFK 04</c:v>
                </c:pt>
                <c:pt idx="287">
                  <c:v>ABQ JFK 05</c:v>
                </c:pt>
                <c:pt idx="288">
                  <c:v>ABQ JFK 06</c:v>
                </c:pt>
                <c:pt idx="289">
                  <c:v>ABQ JFK 07</c:v>
                </c:pt>
                <c:pt idx="290">
                  <c:v>ABQ JFK 08</c:v>
                </c:pt>
                <c:pt idx="291">
                  <c:v>ABQ JFK 09</c:v>
                </c:pt>
                <c:pt idx="292">
                  <c:v>ABQ JFK 10</c:v>
                </c:pt>
                <c:pt idx="293">
                  <c:v>ABQ JFK 11</c:v>
                </c:pt>
                <c:pt idx="294">
                  <c:v>ABQ JFK 12</c:v>
                </c:pt>
                <c:pt idx="295">
                  <c:v>ABQ LAS 01</c:v>
                </c:pt>
                <c:pt idx="296">
                  <c:v>ABQ LAS 02</c:v>
                </c:pt>
                <c:pt idx="297">
                  <c:v>ABQ LAS 03</c:v>
                </c:pt>
                <c:pt idx="298">
                  <c:v>ABQ LAS 04</c:v>
                </c:pt>
                <c:pt idx="299">
                  <c:v>ABQ LAS 05</c:v>
                </c:pt>
                <c:pt idx="300">
                  <c:v>ABQ LAS 06</c:v>
                </c:pt>
                <c:pt idx="301">
                  <c:v>ABQ LAS 07</c:v>
                </c:pt>
                <c:pt idx="302">
                  <c:v>ABQ LAS 08</c:v>
                </c:pt>
                <c:pt idx="303">
                  <c:v>ABQ LAS 09</c:v>
                </c:pt>
                <c:pt idx="304">
                  <c:v>ABQ LAS 10</c:v>
                </c:pt>
                <c:pt idx="305">
                  <c:v>ABQ LAS 11</c:v>
                </c:pt>
                <c:pt idx="306">
                  <c:v>ABQ LAS 12</c:v>
                </c:pt>
                <c:pt idx="307">
                  <c:v>ABQ LAX 01</c:v>
                </c:pt>
                <c:pt idx="308">
                  <c:v>ABQ LAX 02</c:v>
                </c:pt>
                <c:pt idx="309">
                  <c:v>ABQ LAX 03</c:v>
                </c:pt>
                <c:pt idx="310">
                  <c:v>ABQ LAX 04</c:v>
                </c:pt>
                <c:pt idx="311">
                  <c:v>ABQ LAX 05</c:v>
                </c:pt>
                <c:pt idx="312">
                  <c:v>ABQ LAX 06</c:v>
                </c:pt>
                <c:pt idx="313">
                  <c:v>ABQ LAX 07</c:v>
                </c:pt>
                <c:pt idx="314">
                  <c:v>ABQ LAX 08</c:v>
                </c:pt>
                <c:pt idx="315">
                  <c:v>ABQ LAX 09</c:v>
                </c:pt>
                <c:pt idx="316">
                  <c:v>ABQ LAX 10</c:v>
                </c:pt>
                <c:pt idx="317">
                  <c:v>ABQ LAX 11</c:v>
                </c:pt>
                <c:pt idx="318">
                  <c:v>ABQ LAX 12</c:v>
                </c:pt>
                <c:pt idx="319">
                  <c:v>ABQ LBB 01</c:v>
                </c:pt>
                <c:pt idx="320">
                  <c:v>ABQ LBB 02</c:v>
                </c:pt>
                <c:pt idx="321">
                  <c:v>ABQ LBB 03</c:v>
                </c:pt>
                <c:pt idx="322">
                  <c:v>ABQ LBB 04</c:v>
                </c:pt>
                <c:pt idx="323">
                  <c:v>ABQ LBB 05</c:v>
                </c:pt>
                <c:pt idx="324">
                  <c:v>ABQ LBB 06</c:v>
                </c:pt>
                <c:pt idx="325">
                  <c:v>ABQ LBB 07</c:v>
                </c:pt>
                <c:pt idx="326">
                  <c:v>ABQ LBB 08</c:v>
                </c:pt>
                <c:pt idx="327">
                  <c:v>ABQ LBB 09</c:v>
                </c:pt>
                <c:pt idx="328">
                  <c:v>ABQ LBB 10</c:v>
                </c:pt>
                <c:pt idx="329">
                  <c:v>ABQ LBB 11</c:v>
                </c:pt>
                <c:pt idx="330">
                  <c:v>ABQ LBB 12</c:v>
                </c:pt>
                <c:pt idx="331">
                  <c:v>ABQ MAF 01</c:v>
                </c:pt>
                <c:pt idx="332">
                  <c:v>ABQ MAF 02</c:v>
                </c:pt>
                <c:pt idx="333">
                  <c:v>ABQ MAF 03</c:v>
                </c:pt>
                <c:pt idx="334">
                  <c:v>ABQ MAF 04</c:v>
                </c:pt>
                <c:pt idx="335">
                  <c:v>ABQ MAF 05</c:v>
                </c:pt>
                <c:pt idx="336">
                  <c:v>ABQ MAF 06</c:v>
                </c:pt>
                <c:pt idx="337">
                  <c:v>ABQ MAF 07</c:v>
                </c:pt>
                <c:pt idx="338">
                  <c:v>ABQ MAF 08</c:v>
                </c:pt>
                <c:pt idx="339">
                  <c:v>ABQ MAF 09</c:v>
                </c:pt>
                <c:pt idx="340">
                  <c:v>ABQ MAF 10</c:v>
                </c:pt>
                <c:pt idx="341">
                  <c:v>ABQ MAF 11</c:v>
                </c:pt>
                <c:pt idx="342">
                  <c:v>ABQ MAF 12</c:v>
                </c:pt>
                <c:pt idx="343">
                  <c:v>ABQ MCI 01</c:v>
                </c:pt>
                <c:pt idx="344">
                  <c:v>ABQ MCI 02</c:v>
                </c:pt>
                <c:pt idx="345">
                  <c:v>ABQ MCI 03</c:v>
                </c:pt>
                <c:pt idx="346">
                  <c:v>ABQ MCI 04</c:v>
                </c:pt>
                <c:pt idx="347">
                  <c:v>ABQ MCI 05</c:v>
                </c:pt>
                <c:pt idx="348">
                  <c:v>ABQ MCI 06</c:v>
                </c:pt>
                <c:pt idx="349">
                  <c:v>ABQ MCI 07</c:v>
                </c:pt>
                <c:pt idx="350">
                  <c:v>ABQ MCI 08</c:v>
                </c:pt>
                <c:pt idx="351">
                  <c:v>ABQ MCI 09</c:v>
                </c:pt>
                <c:pt idx="352">
                  <c:v>ABQ MCI 10</c:v>
                </c:pt>
                <c:pt idx="353">
                  <c:v>ABQ MCI 11</c:v>
                </c:pt>
                <c:pt idx="354">
                  <c:v>ABQ MCI 12</c:v>
                </c:pt>
                <c:pt idx="355">
                  <c:v>ABQ MCO 01</c:v>
                </c:pt>
                <c:pt idx="356">
                  <c:v>ABQ MCO 02</c:v>
                </c:pt>
                <c:pt idx="357">
                  <c:v>ABQ MCO 03</c:v>
                </c:pt>
                <c:pt idx="358">
                  <c:v>ABQ MCO 04</c:v>
                </c:pt>
                <c:pt idx="359">
                  <c:v>ABQ MCO 05</c:v>
                </c:pt>
                <c:pt idx="360">
                  <c:v>ABQ MCO 06</c:v>
                </c:pt>
                <c:pt idx="361">
                  <c:v>ABQ MCO 07</c:v>
                </c:pt>
                <c:pt idx="362">
                  <c:v>ABQ MCO 08</c:v>
                </c:pt>
                <c:pt idx="363">
                  <c:v>ABQ MCO 09</c:v>
                </c:pt>
                <c:pt idx="364">
                  <c:v>ABQ MCO 10</c:v>
                </c:pt>
                <c:pt idx="365">
                  <c:v>ABQ MCO 11</c:v>
                </c:pt>
                <c:pt idx="366">
                  <c:v>ABQ MCO 12</c:v>
                </c:pt>
                <c:pt idx="367">
                  <c:v>ABQ MDW 01</c:v>
                </c:pt>
                <c:pt idx="368">
                  <c:v>ABQ MDW 02</c:v>
                </c:pt>
                <c:pt idx="369">
                  <c:v>ABQ MDW 03</c:v>
                </c:pt>
                <c:pt idx="370">
                  <c:v>ABQ MDW 04</c:v>
                </c:pt>
                <c:pt idx="371">
                  <c:v>ABQ MDW 05</c:v>
                </c:pt>
                <c:pt idx="372">
                  <c:v>ABQ MDW 06</c:v>
                </c:pt>
                <c:pt idx="373">
                  <c:v>ABQ MDW 07</c:v>
                </c:pt>
                <c:pt idx="374">
                  <c:v>ABQ MDW 08</c:v>
                </c:pt>
                <c:pt idx="375">
                  <c:v>ABQ MDW 09</c:v>
                </c:pt>
                <c:pt idx="376">
                  <c:v>ABQ MDW 10</c:v>
                </c:pt>
                <c:pt idx="377">
                  <c:v>ABQ MDW 11</c:v>
                </c:pt>
                <c:pt idx="378">
                  <c:v>ABQ MDW 12</c:v>
                </c:pt>
                <c:pt idx="379">
                  <c:v>ABQ MSP 01</c:v>
                </c:pt>
                <c:pt idx="380">
                  <c:v>ABQ MSP 02</c:v>
                </c:pt>
                <c:pt idx="381">
                  <c:v>ABQ MSP 03</c:v>
                </c:pt>
                <c:pt idx="382">
                  <c:v>ABQ MSP 04</c:v>
                </c:pt>
                <c:pt idx="383">
                  <c:v>ABQ MSP 05</c:v>
                </c:pt>
                <c:pt idx="384">
                  <c:v>ABQ MSP 06</c:v>
                </c:pt>
                <c:pt idx="385">
                  <c:v>ABQ MSP 07</c:v>
                </c:pt>
                <c:pt idx="386">
                  <c:v>ABQ MSP 08</c:v>
                </c:pt>
                <c:pt idx="387">
                  <c:v>ABQ MSP 09</c:v>
                </c:pt>
                <c:pt idx="388">
                  <c:v>ABQ MSP 10</c:v>
                </c:pt>
                <c:pt idx="389">
                  <c:v>ABQ MSP 11</c:v>
                </c:pt>
                <c:pt idx="390">
                  <c:v>ABQ MSP 12</c:v>
                </c:pt>
                <c:pt idx="391">
                  <c:v>ABQ OAK 01</c:v>
                </c:pt>
                <c:pt idx="392">
                  <c:v>ABQ OAK 02</c:v>
                </c:pt>
                <c:pt idx="393">
                  <c:v>ABQ OAK 03</c:v>
                </c:pt>
                <c:pt idx="394">
                  <c:v>ABQ OAK 04</c:v>
                </c:pt>
                <c:pt idx="395">
                  <c:v>ABQ OAK 05</c:v>
                </c:pt>
                <c:pt idx="396">
                  <c:v>ABQ OAK 06</c:v>
                </c:pt>
                <c:pt idx="397">
                  <c:v>ABQ OAK 07</c:v>
                </c:pt>
                <c:pt idx="398">
                  <c:v>ABQ OAK 08</c:v>
                </c:pt>
                <c:pt idx="399">
                  <c:v>ABQ OAK 09</c:v>
                </c:pt>
                <c:pt idx="400">
                  <c:v>ABQ OAK 10</c:v>
                </c:pt>
                <c:pt idx="401">
                  <c:v>ABQ OAK 11</c:v>
                </c:pt>
                <c:pt idx="402">
                  <c:v>ABQ OAK 12</c:v>
                </c:pt>
                <c:pt idx="403">
                  <c:v>ABQ ORD 01</c:v>
                </c:pt>
                <c:pt idx="404">
                  <c:v>ABQ ORD 02</c:v>
                </c:pt>
                <c:pt idx="405">
                  <c:v>ABQ ORD 03</c:v>
                </c:pt>
                <c:pt idx="406">
                  <c:v>ABQ ORD 04</c:v>
                </c:pt>
                <c:pt idx="407">
                  <c:v>ABQ ORD 05</c:v>
                </c:pt>
                <c:pt idx="408">
                  <c:v>ABQ ORD 06</c:v>
                </c:pt>
                <c:pt idx="409">
                  <c:v>ABQ ORD 07</c:v>
                </c:pt>
                <c:pt idx="410">
                  <c:v>ABQ ORD 08</c:v>
                </c:pt>
                <c:pt idx="411">
                  <c:v>ABQ ORD 09</c:v>
                </c:pt>
                <c:pt idx="412">
                  <c:v>ABQ ORD 10</c:v>
                </c:pt>
                <c:pt idx="413">
                  <c:v>ABQ ORD 11</c:v>
                </c:pt>
                <c:pt idx="414">
                  <c:v>ABQ ORD 12</c:v>
                </c:pt>
                <c:pt idx="415">
                  <c:v>ABQ PDX 01</c:v>
                </c:pt>
                <c:pt idx="416">
                  <c:v>ABQ PDX 02</c:v>
                </c:pt>
                <c:pt idx="417">
                  <c:v>ABQ PDX 03</c:v>
                </c:pt>
                <c:pt idx="418">
                  <c:v>ABQ PDX 04</c:v>
                </c:pt>
                <c:pt idx="419">
                  <c:v>ABQ PDX 05</c:v>
                </c:pt>
                <c:pt idx="420">
                  <c:v>ABQ PDX 06</c:v>
                </c:pt>
                <c:pt idx="421">
                  <c:v>ABQ PDX 07</c:v>
                </c:pt>
                <c:pt idx="422">
                  <c:v>ABQ PDX 08</c:v>
                </c:pt>
                <c:pt idx="423">
                  <c:v>ABQ PDX 09</c:v>
                </c:pt>
                <c:pt idx="424">
                  <c:v>ABQ PDX 10</c:v>
                </c:pt>
                <c:pt idx="425">
                  <c:v>ABQ PDX 11</c:v>
                </c:pt>
                <c:pt idx="426">
                  <c:v>ABQ PDX 12</c:v>
                </c:pt>
                <c:pt idx="427">
                  <c:v>ABQ PHX 01</c:v>
                </c:pt>
                <c:pt idx="428">
                  <c:v>ABQ PHX 02</c:v>
                </c:pt>
                <c:pt idx="429">
                  <c:v>ABQ PHX 03</c:v>
                </c:pt>
                <c:pt idx="430">
                  <c:v>ABQ PHX 04</c:v>
                </c:pt>
                <c:pt idx="431">
                  <c:v>ABQ PHX 05</c:v>
                </c:pt>
                <c:pt idx="432">
                  <c:v>ABQ PHX 06</c:v>
                </c:pt>
                <c:pt idx="433">
                  <c:v>ABQ PHX 07</c:v>
                </c:pt>
                <c:pt idx="434">
                  <c:v>ABQ PHX 08</c:v>
                </c:pt>
                <c:pt idx="435">
                  <c:v>ABQ PHX 09</c:v>
                </c:pt>
                <c:pt idx="436">
                  <c:v>ABQ PHX 10</c:v>
                </c:pt>
                <c:pt idx="437">
                  <c:v>ABQ PHX 11</c:v>
                </c:pt>
                <c:pt idx="438">
                  <c:v>ABQ PHX 12</c:v>
                </c:pt>
                <c:pt idx="439">
                  <c:v>ABQ SAF 03</c:v>
                </c:pt>
                <c:pt idx="440">
                  <c:v>ABQ SAN 01</c:v>
                </c:pt>
                <c:pt idx="441">
                  <c:v>ABQ SAN 02</c:v>
                </c:pt>
                <c:pt idx="442">
                  <c:v>ABQ SAN 03</c:v>
                </c:pt>
                <c:pt idx="443">
                  <c:v>ABQ SAN 04</c:v>
                </c:pt>
                <c:pt idx="444">
                  <c:v>ABQ SAN 05</c:v>
                </c:pt>
                <c:pt idx="445">
                  <c:v>ABQ SAN 06</c:v>
                </c:pt>
                <c:pt idx="446">
                  <c:v>ABQ SAN 07</c:v>
                </c:pt>
                <c:pt idx="447">
                  <c:v>ABQ SAN 08</c:v>
                </c:pt>
                <c:pt idx="448">
                  <c:v>ABQ SAN 09</c:v>
                </c:pt>
                <c:pt idx="449">
                  <c:v>ABQ SAN 10</c:v>
                </c:pt>
                <c:pt idx="450">
                  <c:v>ABQ SAN 11</c:v>
                </c:pt>
                <c:pt idx="451">
                  <c:v>ABQ SAN 12</c:v>
                </c:pt>
                <c:pt idx="452">
                  <c:v>ABQ SAT 08</c:v>
                </c:pt>
                <c:pt idx="453">
                  <c:v>ABQ SAT 09</c:v>
                </c:pt>
                <c:pt idx="454">
                  <c:v>ABQ SAT 10</c:v>
                </c:pt>
                <c:pt idx="455">
                  <c:v>ABQ SAT 11</c:v>
                </c:pt>
                <c:pt idx="456">
                  <c:v>ABQ SAT 12</c:v>
                </c:pt>
                <c:pt idx="457">
                  <c:v>ABQ SEA 01</c:v>
                </c:pt>
                <c:pt idx="458">
                  <c:v>ABQ SEA 02</c:v>
                </c:pt>
                <c:pt idx="459">
                  <c:v>ABQ SEA 03</c:v>
                </c:pt>
                <c:pt idx="460">
                  <c:v>ABQ SEA 04</c:v>
                </c:pt>
                <c:pt idx="461">
                  <c:v>ABQ SEA 05</c:v>
                </c:pt>
                <c:pt idx="462">
                  <c:v>ABQ SEA 06</c:v>
                </c:pt>
                <c:pt idx="463">
                  <c:v>ABQ SEA 07</c:v>
                </c:pt>
                <c:pt idx="464">
                  <c:v>ABQ SEA 08</c:v>
                </c:pt>
                <c:pt idx="465">
                  <c:v>ABQ SEA 09</c:v>
                </c:pt>
                <c:pt idx="466">
                  <c:v>ABQ SEA 10</c:v>
                </c:pt>
                <c:pt idx="467">
                  <c:v>ABQ SEA 11</c:v>
                </c:pt>
                <c:pt idx="468">
                  <c:v>ABQ SEA 12</c:v>
                </c:pt>
                <c:pt idx="469">
                  <c:v>ABQ SFO 01</c:v>
                </c:pt>
                <c:pt idx="470">
                  <c:v>ABQ SFO 02</c:v>
                </c:pt>
                <c:pt idx="471">
                  <c:v>ABQ SFO 03</c:v>
                </c:pt>
                <c:pt idx="472">
                  <c:v>ABQ SFO 04</c:v>
                </c:pt>
                <c:pt idx="473">
                  <c:v>ABQ SFO 05</c:v>
                </c:pt>
                <c:pt idx="474">
                  <c:v>ABQ SFO 06</c:v>
                </c:pt>
                <c:pt idx="475">
                  <c:v>ABQ SFO 07</c:v>
                </c:pt>
                <c:pt idx="476">
                  <c:v>ABQ SFO 08</c:v>
                </c:pt>
                <c:pt idx="477">
                  <c:v>ABQ SFO 09</c:v>
                </c:pt>
                <c:pt idx="478">
                  <c:v>ABQ SFO 10</c:v>
                </c:pt>
                <c:pt idx="479">
                  <c:v>ABQ SFO 11</c:v>
                </c:pt>
                <c:pt idx="480">
                  <c:v>ABQ SFO 12</c:v>
                </c:pt>
                <c:pt idx="481">
                  <c:v>ABQ SJC 04</c:v>
                </c:pt>
                <c:pt idx="482">
                  <c:v>ABQ SJC 05</c:v>
                </c:pt>
                <c:pt idx="483">
                  <c:v>ABQ SJC 06</c:v>
                </c:pt>
                <c:pt idx="484">
                  <c:v>ABQ SJC 07</c:v>
                </c:pt>
                <c:pt idx="485">
                  <c:v>ABQ SJC 08</c:v>
                </c:pt>
                <c:pt idx="486">
                  <c:v>ABQ SJC 09</c:v>
                </c:pt>
                <c:pt idx="487">
                  <c:v>ABQ SJC 10</c:v>
                </c:pt>
                <c:pt idx="488">
                  <c:v>ABQ SJC 11</c:v>
                </c:pt>
                <c:pt idx="489">
                  <c:v>ABQ SJC 12</c:v>
                </c:pt>
                <c:pt idx="490">
                  <c:v>ABQ SLC 01</c:v>
                </c:pt>
                <c:pt idx="491">
                  <c:v>ABQ SLC 02</c:v>
                </c:pt>
                <c:pt idx="492">
                  <c:v>ABQ SLC 03</c:v>
                </c:pt>
                <c:pt idx="493">
                  <c:v>ABQ SLC 04</c:v>
                </c:pt>
                <c:pt idx="494">
                  <c:v>ABQ SLC 05</c:v>
                </c:pt>
                <c:pt idx="495">
                  <c:v>ABQ SLC 06</c:v>
                </c:pt>
                <c:pt idx="496">
                  <c:v>ABQ SLC 07</c:v>
                </c:pt>
                <c:pt idx="497">
                  <c:v>ABQ SLC 08</c:v>
                </c:pt>
                <c:pt idx="498">
                  <c:v>ABQ SLC 09</c:v>
                </c:pt>
                <c:pt idx="499">
                  <c:v>ABQ SLC 10</c:v>
                </c:pt>
                <c:pt idx="500">
                  <c:v>ABQ SLC 11</c:v>
                </c:pt>
                <c:pt idx="501">
                  <c:v>ABQ SLC 12</c:v>
                </c:pt>
                <c:pt idx="502">
                  <c:v>ABQ SNA 07</c:v>
                </c:pt>
                <c:pt idx="503">
                  <c:v>ABQ SNA 08</c:v>
                </c:pt>
                <c:pt idx="504">
                  <c:v>ABQ SNA 09</c:v>
                </c:pt>
                <c:pt idx="505">
                  <c:v>ABQ SNA 10</c:v>
                </c:pt>
                <c:pt idx="506">
                  <c:v>ABQ SNA 11</c:v>
                </c:pt>
                <c:pt idx="507">
                  <c:v>ABQ STL 01</c:v>
                </c:pt>
                <c:pt idx="508">
                  <c:v>ABQ STL 02</c:v>
                </c:pt>
                <c:pt idx="509">
                  <c:v>ABQ STL 03</c:v>
                </c:pt>
                <c:pt idx="510">
                  <c:v>ABQ STL 04</c:v>
                </c:pt>
                <c:pt idx="511">
                  <c:v>ABQ STL 05</c:v>
                </c:pt>
                <c:pt idx="512">
                  <c:v>ABQ STL 06</c:v>
                </c:pt>
                <c:pt idx="513">
                  <c:v>ABQ STL 07</c:v>
                </c:pt>
                <c:pt idx="514">
                  <c:v>ABQ STL 08</c:v>
                </c:pt>
                <c:pt idx="515">
                  <c:v>ABQ STL 09</c:v>
                </c:pt>
                <c:pt idx="516">
                  <c:v>ABQ STL 10</c:v>
                </c:pt>
                <c:pt idx="517">
                  <c:v>ABQ STL 11</c:v>
                </c:pt>
                <c:pt idx="518">
                  <c:v>ABQ STL 12</c:v>
                </c:pt>
                <c:pt idx="519">
                  <c:v>ABQ TPA 01</c:v>
                </c:pt>
                <c:pt idx="520">
                  <c:v>ABQ TPA 02</c:v>
                </c:pt>
                <c:pt idx="521">
                  <c:v>ABQ TPA 03</c:v>
                </c:pt>
                <c:pt idx="522">
                  <c:v>ABQ TPA 12</c:v>
                </c:pt>
                <c:pt idx="523">
                  <c:v>ABQ TUS 01</c:v>
                </c:pt>
                <c:pt idx="524">
                  <c:v>ABQ TUS 02</c:v>
                </c:pt>
                <c:pt idx="525">
                  <c:v>ABQ TUS 03</c:v>
                </c:pt>
                <c:pt idx="526">
                  <c:v>ABQ TUS 04</c:v>
                </c:pt>
                <c:pt idx="527">
                  <c:v>ABQ TUS 05</c:v>
                </c:pt>
                <c:pt idx="528">
                  <c:v>ABQ TUS 06</c:v>
                </c:pt>
                <c:pt idx="529">
                  <c:v>ABQ TUS 07</c:v>
                </c:pt>
                <c:pt idx="530">
                  <c:v>ABQ TUS 08</c:v>
                </c:pt>
                <c:pt idx="531">
                  <c:v>ABQ TUS 09</c:v>
                </c:pt>
                <c:pt idx="532">
                  <c:v>ABQ TUS 10</c:v>
                </c:pt>
                <c:pt idx="533">
                  <c:v>ABQ TUS 11</c:v>
                </c:pt>
                <c:pt idx="534">
                  <c:v>ABQ TUS 12</c:v>
                </c:pt>
                <c:pt idx="535">
                  <c:v>ABR MSP 01</c:v>
                </c:pt>
                <c:pt idx="536">
                  <c:v>ABR MSP 02</c:v>
                </c:pt>
                <c:pt idx="537">
                  <c:v>ABR MSP 03</c:v>
                </c:pt>
                <c:pt idx="538">
                  <c:v>ABR MSP 04</c:v>
                </c:pt>
                <c:pt idx="539">
                  <c:v>ABR MSP 05</c:v>
                </c:pt>
                <c:pt idx="540">
                  <c:v>ABR MSP 06</c:v>
                </c:pt>
                <c:pt idx="541">
                  <c:v>ABR MSP 07</c:v>
                </c:pt>
                <c:pt idx="542">
                  <c:v>ABR MSP 08</c:v>
                </c:pt>
                <c:pt idx="543">
                  <c:v>ABR MSP 09</c:v>
                </c:pt>
                <c:pt idx="544">
                  <c:v>ABR MSP 10</c:v>
                </c:pt>
                <c:pt idx="545">
                  <c:v>ABR MSP 11</c:v>
                </c:pt>
                <c:pt idx="546">
                  <c:v>ABR MSP 12</c:v>
                </c:pt>
                <c:pt idx="547">
                  <c:v>ABY ATL 01</c:v>
                </c:pt>
                <c:pt idx="548">
                  <c:v>ABY ATL 02</c:v>
                </c:pt>
                <c:pt idx="549">
                  <c:v>ABY ATL 03</c:v>
                </c:pt>
                <c:pt idx="550">
                  <c:v>ABY ATL 04</c:v>
                </c:pt>
                <c:pt idx="551">
                  <c:v>ABY ATL 05</c:v>
                </c:pt>
                <c:pt idx="552">
                  <c:v>ABY ATL 06</c:v>
                </c:pt>
                <c:pt idx="553">
                  <c:v>ABY ATL 07</c:v>
                </c:pt>
                <c:pt idx="554">
                  <c:v>ABY ATL 08</c:v>
                </c:pt>
                <c:pt idx="555">
                  <c:v>ABY ATL 09</c:v>
                </c:pt>
                <c:pt idx="556">
                  <c:v>ABY ATL 10</c:v>
                </c:pt>
                <c:pt idx="557">
                  <c:v>ABY ATL 11</c:v>
                </c:pt>
                <c:pt idx="558">
                  <c:v>ABY ATL 12</c:v>
                </c:pt>
                <c:pt idx="559">
                  <c:v>ACK BOS 05</c:v>
                </c:pt>
                <c:pt idx="560">
                  <c:v>ACK BOS 06</c:v>
                </c:pt>
                <c:pt idx="561">
                  <c:v>ACK BOS 07</c:v>
                </c:pt>
                <c:pt idx="562">
                  <c:v>ACK BOS 08</c:v>
                </c:pt>
                <c:pt idx="563">
                  <c:v>ACK BOS 09</c:v>
                </c:pt>
                <c:pt idx="564">
                  <c:v>ACK BOS 10</c:v>
                </c:pt>
                <c:pt idx="565">
                  <c:v>ACK CLT 06</c:v>
                </c:pt>
                <c:pt idx="566">
                  <c:v>ACK CLT 07</c:v>
                </c:pt>
                <c:pt idx="567">
                  <c:v>ACK CLT 08</c:v>
                </c:pt>
                <c:pt idx="568">
                  <c:v>ACK CLT 09</c:v>
                </c:pt>
                <c:pt idx="569">
                  <c:v>ACK DCA 05</c:v>
                </c:pt>
                <c:pt idx="570">
                  <c:v>ACK DCA 06</c:v>
                </c:pt>
                <c:pt idx="571">
                  <c:v>ACK DCA 07</c:v>
                </c:pt>
                <c:pt idx="572">
                  <c:v>ACK DCA 08</c:v>
                </c:pt>
                <c:pt idx="573">
                  <c:v>ACK DCA 09</c:v>
                </c:pt>
                <c:pt idx="574">
                  <c:v>ACK JFK 05</c:v>
                </c:pt>
                <c:pt idx="575">
                  <c:v>ACK JFK 06</c:v>
                </c:pt>
                <c:pt idx="576">
                  <c:v>ACK JFK 07</c:v>
                </c:pt>
                <c:pt idx="577">
                  <c:v>ACK JFK 08</c:v>
                </c:pt>
                <c:pt idx="578">
                  <c:v>ACK JFK 09</c:v>
                </c:pt>
                <c:pt idx="579">
                  <c:v>ACK JFK 10</c:v>
                </c:pt>
                <c:pt idx="580">
                  <c:v>ACK LGA 06</c:v>
                </c:pt>
                <c:pt idx="581">
                  <c:v>ACK LGA 07</c:v>
                </c:pt>
                <c:pt idx="582">
                  <c:v>ACK LGA 08</c:v>
                </c:pt>
                <c:pt idx="583">
                  <c:v>ACK LGA 09</c:v>
                </c:pt>
                <c:pt idx="584">
                  <c:v>ACT DEN 11</c:v>
                </c:pt>
                <c:pt idx="585">
                  <c:v>ACT DFW 01</c:v>
                </c:pt>
                <c:pt idx="586">
                  <c:v>ACT DFW 02</c:v>
                </c:pt>
                <c:pt idx="587">
                  <c:v>ACT DFW 03</c:v>
                </c:pt>
                <c:pt idx="588">
                  <c:v>ACT DFW 04</c:v>
                </c:pt>
                <c:pt idx="589">
                  <c:v>ACT DFW 05</c:v>
                </c:pt>
                <c:pt idx="590">
                  <c:v>ACT DFW 06</c:v>
                </c:pt>
                <c:pt idx="591">
                  <c:v>ACT DFW 07</c:v>
                </c:pt>
                <c:pt idx="592">
                  <c:v>ACT DFW 08</c:v>
                </c:pt>
                <c:pt idx="593">
                  <c:v>ACT DFW 09</c:v>
                </c:pt>
                <c:pt idx="594">
                  <c:v>ACT DFW 10</c:v>
                </c:pt>
                <c:pt idx="595">
                  <c:v>ACT DFW 11</c:v>
                </c:pt>
                <c:pt idx="596">
                  <c:v>ACT DFW 12</c:v>
                </c:pt>
                <c:pt idx="597">
                  <c:v>ACT IAH 06</c:v>
                </c:pt>
                <c:pt idx="598">
                  <c:v>ACT IAH 07</c:v>
                </c:pt>
                <c:pt idx="599">
                  <c:v>ACT IAH 08</c:v>
                </c:pt>
                <c:pt idx="600">
                  <c:v>ACT IAH 09</c:v>
                </c:pt>
                <c:pt idx="601">
                  <c:v>ACV CEC 01</c:v>
                </c:pt>
                <c:pt idx="602">
                  <c:v>ACV CEC 02</c:v>
                </c:pt>
                <c:pt idx="603">
                  <c:v>ACV CEC 03</c:v>
                </c:pt>
                <c:pt idx="604">
                  <c:v>ACV CEC 04</c:v>
                </c:pt>
                <c:pt idx="605">
                  <c:v>ACV CEC 05</c:v>
                </c:pt>
                <c:pt idx="606">
                  <c:v>ACV CEC 06</c:v>
                </c:pt>
                <c:pt idx="607">
                  <c:v>ACV CEC 07</c:v>
                </c:pt>
                <c:pt idx="608">
                  <c:v>ACV CEC 08</c:v>
                </c:pt>
                <c:pt idx="609">
                  <c:v>ACV CEC 09</c:v>
                </c:pt>
                <c:pt idx="610">
                  <c:v>ACV CEC 10</c:v>
                </c:pt>
                <c:pt idx="611">
                  <c:v>ACV CEC 11</c:v>
                </c:pt>
                <c:pt idx="612">
                  <c:v>ACV CEC 12</c:v>
                </c:pt>
                <c:pt idx="613">
                  <c:v>ACV CIC 01</c:v>
                </c:pt>
                <c:pt idx="614">
                  <c:v>ACV LAX 06</c:v>
                </c:pt>
                <c:pt idx="615">
                  <c:v>ACV LAX 07</c:v>
                </c:pt>
                <c:pt idx="616">
                  <c:v>ACV LAX 08</c:v>
                </c:pt>
                <c:pt idx="617">
                  <c:v>ACV LAX 09</c:v>
                </c:pt>
                <c:pt idx="618">
                  <c:v>ACV LAX 10</c:v>
                </c:pt>
                <c:pt idx="619">
                  <c:v>ACV LAX 11</c:v>
                </c:pt>
                <c:pt idx="620">
                  <c:v>ACV LAX 12</c:v>
                </c:pt>
                <c:pt idx="621">
                  <c:v>ACV RDD 01</c:v>
                </c:pt>
                <c:pt idx="622">
                  <c:v>ACV SFO 01</c:v>
                </c:pt>
                <c:pt idx="623">
                  <c:v>ACV SFO 02</c:v>
                </c:pt>
                <c:pt idx="624">
                  <c:v>ACV SFO 03</c:v>
                </c:pt>
                <c:pt idx="625">
                  <c:v>ACV SFO 04</c:v>
                </c:pt>
                <c:pt idx="626">
                  <c:v>ACV SFO 05</c:v>
                </c:pt>
                <c:pt idx="627">
                  <c:v>ACV SFO 06</c:v>
                </c:pt>
                <c:pt idx="628">
                  <c:v>ACV SFO 07</c:v>
                </c:pt>
                <c:pt idx="629">
                  <c:v>ACV SFO 08</c:v>
                </c:pt>
                <c:pt idx="630">
                  <c:v>ACV SFO 09</c:v>
                </c:pt>
                <c:pt idx="631">
                  <c:v>ACV SFO 10</c:v>
                </c:pt>
                <c:pt idx="632">
                  <c:v>ACV SFO 11</c:v>
                </c:pt>
                <c:pt idx="633">
                  <c:v>ACV SFO 12</c:v>
                </c:pt>
                <c:pt idx="634">
                  <c:v>ACV SLC 01</c:v>
                </c:pt>
                <c:pt idx="635">
                  <c:v>ACV SLC 02</c:v>
                </c:pt>
                <c:pt idx="636">
                  <c:v>ACV SLC 03</c:v>
                </c:pt>
                <c:pt idx="637">
                  <c:v>ACV SLC 04</c:v>
                </c:pt>
                <c:pt idx="638">
                  <c:v>ACV SLC 05</c:v>
                </c:pt>
                <c:pt idx="639">
                  <c:v>ACV SLC 06</c:v>
                </c:pt>
                <c:pt idx="640">
                  <c:v>ACV SLC 07</c:v>
                </c:pt>
                <c:pt idx="641">
                  <c:v>ACV SLC 08</c:v>
                </c:pt>
                <c:pt idx="642">
                  <c:v>ACV SMF 01</c:v>
                </c:pt>
                <c:pt idx="643">
                  <c:v>ACV SMF 02</c:v>
                </c:pt>
                <c:pt idx="644">
                  <c:v>ACV SMF 03</c:v>
                </c:pt>
                <c:pt idx="645">
                  <c:v>ACV SMF 04</c:v>
                </c:pt>
                <c:pt idx="646">
                  <c:v>ACV SMF 05</c:v>
                </c:pt>
                <c:pt idx="647">
                  <c:v>ACV SMF 06</c:v>
                </c:pt>
                <c:pt idx="648">
                  <c:v>ACV SMF 07</c:v>
                </c:pt>
                <c:pt idx="649">
                  <c:v>ACV SMF 08</c:v>
                </c:pt>
                <c:pt idx="650">
                  <c:v>ACV SMF 09</c:v>
                </c:pt>
                <c:pt idx="651">
                  <c:v>ACV SMF 10</c:v>
                </c:pt>
                <c:pt idx="652">
                  <c:v>ACV SMF 11</c:v>
                </c:pt>
                <c:pt idx="653">
                  <c:v>ACV SMF 12</c:v>
                </c:pt>
                <c:pt idx="654">
                  <c:v>ACY ATL 01</c:v>
                </c:pt>
                <c:pt idx="655">
                  <c:v>ACY ATL 02</c:v>
                </c:pt>
                <c:pt idx="656">
                  <c:v>ACY ATL 03</c:v>
                </c:pt>
                <c:pt idx="657">
                  <c:v>ACY ATL 04</c:v>
                </c:pt>
                <c:pt idx="658">
                  <c:v>ACY ATL 05</c:v>
                </c:pt>
                <c:pt idx="659">
                  <c:v>ACY ATL 06</c:v>
                </c:pt>
                <c:pt idx="660">
                  <c:v>ACY ATL 07</c:v>
                </c:pt>
                <c:pt idx="661">
                  <c:v>ACY ATL 08</c:v>
                </c:pt>
                <c:pt idx="662">
                  <c:v>ACY ATL 09</c:v>
                </c:pt>
                <c:pt idx="663">
                  <c:v>ACY ATL 10</c:v>
                </c:pt>
                <c:pt idx="664">
                  <c:v>ACY ATL 11</c:v>
                </c:pt>
                <c:pt idx="665">
                  <c:v>ACY ATL 12</c:v>
                </c:pt>
                <c:pt idx="666">
                  <c:v>ACY BOS 03</c:v>
                </c:pt>
                <c:pt idx="667">
                  <c:v>ACY BOS 04</c:v>
                </c:pt>
                <c:pt idx="668">
                  <c:v>ACY BOS 05</c:v>
                </c:pt>
                <c:pt idx="669">
                  <c:v>ACY BOS 06</c:v>
                </c:pt>
                <c:pt idx="670">
                  <c:v>ACY BOS 07</c:v>
                </c:pt>
                <c:pt idx="671">
                  <c:v>ACY BOS 08</c:v>
                </c:pt>
                <c:pt idx="672">
                  <c:v>ACY BOS 09</c:v>
                </c:pt>
                <c:pt idx="673">
                  <c:v>ACY DTW 04</c:v>
                </c:pt>
                <c:pt idx="674">
                  <c:v>ACY DTW 05</c:v>
                </c:pt>
                <c:pt idx="675">
                  <c:v>ACY DTW 06</c:v>
                </c:pt>
                <c:pt idx="676">
                  <c:v>ACY DTW 07</c:v>
                </c:pt>
                <c:pt idx="677">
                  <c:v>ACY DTW 08</c:v>
                </c:pt>
                <c:pt idx="678">
                  <c:v>ACY DTW 09</c:v>
                </c:pt>
                <c:pt idx="679">
                  <c:v>ACY FLL 01</c:v>
                </c:pt>
                <c:pt idx="680">
                  <c:v>ACY FLL 02</c:v>
                </c:pt>
                <c:pt idx="681">
                  <c:v>ACY FLL 03</c:v>
                </c:pt>
                <c:pt idx="682">
                  <c:v>ACY FLL 04</c:v>
                </c:pt>
                <c:pt idx="683">
                  <c:v>ACY FLL 05</c:v>
                </c:pt>
                <c:pt idx="684">
                  <c:v>ACY FLL 06</c:v>
                </c:pt>
                <c:pt idx="685">
                  <c:v>ACY FLL 07</c:v>
                </c:pt>
                <c:pt idx="686">
                  <c:v>ACY FLL 08</c:v>
                </c:pt>
                <c:pt idx="687">
                  <c:v>ACY FLL 09</c:v>
                </c:pt>
                <c:pt idx="688">
                  <c:v>ACY FLL 10</c:v>
                </c:pt>
                <c:pt idx="689">
                  <c:v>ACY FLL 11</c:v>
                </c:pt>
                <c:pt idx="690">
                  <c:v>ACY FLL 12</c:v>
                </c:pt>
                <c:pt idx="691">
                  <c:v>ACY IAH 04</c:v>
                </c:pt>
                <c:pt idx="692">
                  <c:v>ACY IAH 05</c:v>
                </c:pt>
                <c:pt idx="693">
                  <c:v>ACY IAH 06</c:v>
                </c:pt>
                <c:pt idx="694">
                  <c:v>ACY IAH 07</c:v>
                </c:pt>
                <c:pt idx="695">
                  <c:v>ACY IAH 08</c:v>
                </c:pt>
                <c:pt idx="696">
                  <c:v>ACY IAH 09</c:v>
                </c:pt>
                <c:pt idx="697">
                  <c:v>ACY IAH 10</c:v>
                </c:pt>
                <c:pt idx="698">
                  <c:v>ACY IAH 11</c:v>
                </c:pt>
                <c:pt idx="699">
                  <c:v>ACY IAH 12</c:v>
                </c:pt>
                <c:pt idx="700">
                  <c:v>ACY MCO 01</c:v>
                </c:pt>
                <c:pt idx="701">
                  <c:v>ACY MCO 02</c:v>
                </c:pt>
                <c:pt idx="702">
                  <c:v>ACY MCO 03</c:v>
                </c:pt>
                <c:pt idx="703">
                  <c:v>ACY MCO 04</c:v>
                </c:pt>
                <c:pt idx="704">
                  <c:v>ACY MCO 05</c:v>
                </c:pt>
                <c:pt idx="705">
                  <c:v>ACY MCO 06</c:v>
                </c:pt>
                <c:pt idx="706">
                  <c:v>ACY MCO 07</c:v>
                </c:pt>
                <c:pt idx="707">
                  <c:v>ACY MCO 08</c:v>
                </c:pt>
                <c:pt idx="708">
                  <c:v>ACY MCO 09</c:v>
                </c:pt>
                <c:pt idx="709">
                  <c:v>ACY MCO 10</c:v>
                </c:pt>
                <c:pt idx="710">
                  <c:v>ACY MCO 11</c:v>
                </c:pt>
                <c:pt idx="711">
                  <c:v>ACY MCO 12</c:v>
                </c:pt>
                <c:pt idx="712">
                  <c:v>ACY MSY 04</c:v>
                </c:pt>
                <c:pt idx="713">
                  <c:v>ACY MSY 05</c:v>
                </c:pt>
                <c:pt idx="714">
                  <c:v>ACY MSY 06</c:v>
                </c:pt>
                <c:pt idx="715">
                  <c:v>ACY MSY 07</c:v>
                </c:pt>
                <c:pt idx="716">
                  <c:v>ACY MSY 08</c:v>
                </c:pt>
                <c:pt idx="717">
                  <c:v>ACY MSY 09</c:v>
                </c:pt>
                <c:pt idx="718">
                  <c:v>ACY MSY 10</c:v>
                </c:pt>
                <c:pt idx="719">
                  <c:v>ACY MSY 11</c:v>
                </c:pt>
                <c:pt idx="720">
                  <c:v>ACY MYR 01</c:v>
                </c:pt>
                <c:pt idx="721">
                  <c:v>ACY MYR 02</c:v>
                </c:pt>
                <c:pt idx="722">
                  <c:v>ACY MYR 03</c:v>
                </c:pt>
                <c:pt idx="723">
                  <c:v>ACY MYR 04</c:v>
                </c:pt>
                <c:pt idx="724">
                  <c:v>ACY MYR 05</c:v>
                </c:pt>
                <c:pt idx="725">
                  <c:v>ACY MYR 06</c:v>
                </c:pt>
                <c:pt idx="726">
                  <c:v>ACY MYR 07</c:v>
                </c:pt>
                <c:pt idx="727">
                  <c:v>ACY MYR 08</c:v>
                </c:pt>
                <c:pt idx="728">
                  <c:v>ACY MYR 09</c:v>
                </c:pt>
                <c:pt idx="729">
                  <c:v>ACY MYR 10</c:v>
                </c:pt>
                <c:pt idx="730">
                  <c:v>ACY MYR 11</c:v>
                </c:pt>
                <c:pt idx="731">
                  <c:v>ACY MYR 12</c:v>
                </c:pt>
                <c:pt idx="732">
                  <c:v>ACY ORD 04</c:v>
                </c:pt>
                <c:pt idx="733">
                  <c:v>ACY ORD 05</c:v>
                </c:pt>
                <c:pt idx="734">
                  <c:v>ACY ORD 06</c:v>
                </c:pt>
                <c:pt idx="735">
                  <c:v>ACY ORD 07</c:v>
                </c:pt>
                <c:pt idx="736">
                  <c:v>ACY ORD 08</c:v>
                </c:pt>
                <c:pt idx="737">
                  <c:v>ACY ORD 09</c:v>
                </c:pt>
                <c:pt idx="738">
                  <c:v>ACY ORD 10</c:v>
                </c:pt>
                <c:pt idx="739">
                  <c:v>ACY ORD 11</c:v>
                </c:pt>
                <c:pt idx="740">
                  <c:v>ACY ORD 12</c:v>
                </c:pt>
                <c:pt idx="741">
                  <c:v>ACY PBI 01</c:v>
                </c:pt>
                <c:pt idx="742">
                  <c:v>ACY PBI 02</c:v>
                </c:pt>
                <c:pt idx="743">
                  <c:v>ACY PBI 03</c:v>
                </c:pt>
                <c:pt idx="744">
                  <c:v>ACY PBI 04</c:v>
                </c:pt>
                <c:pt idx="745">
                  <c:v>ACY PBI 11</c:v>
                </c:pt>
                <c:pt idx="746">
                  <c:v>ACY PBI 12</c:v>
                </c:pt>
                <c:pt idx="747">
                  <c:v>ACY RSW 01</c:v>
                </c:pt>
                <c:pt idx="748">
                  <c:v>ACY RSW 02</c:v>
                </c:pt>
                <c:pt idx="749">
                  <c:v>ACY RSW 03</c:v>
                </c:pt>
                <c:pt idx="750">
                  <c:v>ACY RSW 04</c:v>
                </c:pt>
                <c:pt idx="751">
                  <c:v>ACY RSW 05</c:v>
                </c:pt>
                <c:pt idx="752">
                  <c:v>ACY RSW 06</c:v>
                </c:pt>
                <c:pt idx="753">
                  <c:v>ACY RSW 07</c:v>
                </c:pt>
                <c:pt idx="754">
                  <c:v>ACY RSW 08</c:v>
                </c:pt>
                <c:pt idx="755">
                  <c:v>ACY RSW 09</c:v>
                </c:pt>
                <c:pt idx="756">
                  <c:v>ACY RSW 10</c:v>
                </c:pt>
                <c:pt idx="757">
                  <c:v>ACY RSW 11</c:v>
                </c:pt>
                <c:pt idx="758">
                  <c:v>ACY RSW 12</c:v>
                </c:pt>
                <c:pt idx="759">
                  <c:v>ACY TPA 01</c:v>
                </c:pt>
                <c:pt idx="760">
                  <c:v>ACY TPA 02</c:v>
                </c:pt>
                <c:pt idx="761">
                  <c:v>ACY TPA 03</c:v>
                </c:pt>
                <c:pt idx="762">
                  <c:v>ACY TPA 04</c:v>
                </c:pt>
                <c:pt idx="763">
                  <c:v>ACY TPA 05</c:v>
                </c:pt>
                <c:pt idx="764">
                  <c:v>ACY TPA 06</c:v>
                </c:pt>
                <c:pt idx="765">
                  <c:v>ACY TPA 07</c:v>
                </c:pt>
                <c:pt idx="766">
                  <c:v>ACY TPA 08</c:v>
                </c:pt>
                <c:pt idx="767">
                  <c:v>ACY TPA 09</c:v>
                </c:pt>
                <c:pt idx="768">
                  <c:v>ACY TPA 10</c:v>
                </c:pt>
                <c:pt idx="769">
                  <c:v>ACY TPA 11</c:v>
                </c:pt>
                <c:pt idx="770">
                  <c:v>ACY TPA 12</c:v>
                </c:pt>
                <c:pt idx="771">
                  <c:v>ADK ANC 01</c:v>
                </c:pt>
                <c:pt idx="772">
                  <c:v>ADK ANC 02</c:v>
                </c:pt>
                <c:pt idx="773">
                  <c:v>ADK ANC 03</c:v>
                </c:pt>
                <c:pt idx="774">
                  <c:v>ADK ANC 04</c:v>
                </c:pt>
                <c:pt idx="775">
                  <c:v>ADK ANC 05</c:v>
                </c:pt>
                <c:pt idx="776">
                  <c:v>ADK ANC 06</c:v>
                </c:pt>
                <c:pt idx="777">
                  <c:v>ADK ANC 07</c:v>
                </c:pt>
                <c:pt idx="778">
                  <c:v>ADK ANC 08</c:v>
                </c:pt>
                <c:pt idx="779">
                  <c:v>ADK ANC 09</c:v>
                </c:pt>
                <c:pt idx="780">
                  <c:v>ADK ANC 10</c:v>
                </c:pt>
                <c:pt idx="781">
                  <c:v>ADK ANC 11</c:v>
                </c:pt>
                <c:pt idx="782">
                  <c:v>ADK ANC 12</c:v>
                </c:pt>
                <c:pt idx="783">
                  <c:v>ADQ ANC 01</c:v>
                </c:pt>
                <c:pt idx="784">
                  <c:v>ADQ ANC 02</c:v>
                </c:pt>
                <c:pt idx="785">
                  <c:v>ADQ ANC 03</c:v>
                </c:pt>
                <c:pt idx="786">
                  <c:v>ADQ ANC 04</c:v>
                </c:pt>
                <c:pt idx="787">
                  <c:v>ADQ ANC 05</c:v>
                </c:pt>
                <c:pt idx="788">
                  <c:v>ADQ ANC 06</c:v>
                </c:pt>
                <c:pt idx="789">
                  <c:v>ADQ ANC 07</c:v>
                </c:pt>
                <c:pt idx="790">
                  <c:v>ADQ ANC 08</c:v>
                </c:pt>
                <c:pt idx="791">
                  <c:v>ADQ ANC 09</c:v>
                </c:pt>
                <c:pt idx="792">
                  <c:v>ADQ ANC 10</c:v>
                </c:pt>
                <c:pt idx="793">
                  <c:v>ADQ ANC 11</c:v>
                </c:pt>
                <c:pt idx="794">
                  <c:v>ADQ ANC 12</c:v>
                </c:pt>
                <c:pt idx="795">
                  <c:v>AEX ATL 01</c:v>
                </c:pt>
                <c:pt idx="796">
                  <c:v>AEX ATL 02</c:v>
                </c:pt>
                <c:pt idx="797">
                  <c:v>AEX ATL 03</c:v>
                </c:pt>
                <c:pt idx="798">
                  <c:v>AEX ATL 04</c:v>
                </c:pt>
                <c:pt idx="799">
                  <c:v>AEX ATL 05</c:v>
                </c:pt>
                <c:pt idx="800">
                  <c:v>AEX ATL 06</c:v>
                </c:pt>
                <c:pt idx="801">
                  <c:v>AEX ATL 07</c:v>
                </c:pt>
                <c:pt idx="802">
                  <c:v>AEX ATL 08</c:v>
                </c:pt>
                <c:pt idx="803">
                  <c:v>AEX ATL 09</c:v>
                </c:pt>
                <c:pt idx="804">
                  <c:v>AEX ATL 10</c:v>
                </c:pt>
                <c:pt idx="805">
                  <c:v>AEX ATL 11</c:v>
                </c:pt>
                <c:pt idx="806">
                  <c:v>AEX ATL 12</c:v>
                </c:pt>
                <c:pt idx="807">
                  <c:v>AEX DFW 01</c:v>
                </c:pt>
                <c:pt idx="808">
                  <c:v>AEX DFW 02</c:v>
                </c:pt>
                <c:pt idx="809">
                  <c:v>AEX DFW 03</c:v>
                </c:pt>
                <c:pt idx="810">
                  <c:v>AEX DFW 04</c:v>
                </c:pt>
                <c:pt idx="811">
                  <c:v>AEX DFW 05</c:v>
                </c:pt>
                <c:pt idx="812">
                  <c:v>AEX DFW 06</c:v>
                </c:pt>
                <c:pt idx="813">
                  <c:v>AEX DFW 07</c:v>
                </c:pt>
                <c:pt idx="814">
                  <c:v>AEX DFW 08</c:v>
                </c:pt>
                <c:pt idx="815">
                  <c:v>AEX DFW 09</c:v>
                </c:pt>
                <c:pt idx="816">
                  <c:v>AEX DFW 10</c:v>
                </c:pt>
                <c:pt idx="817">
                  <c:v>AEX DFW 11</c:v>
                </c:pt>
                <c:pt idx="818">
                  <c:v>AEX DFW 12</c:v>
                </c:pt>
                <c:pt idx="819">
                  <c:v>AEX IAH 01</c:v>
                </c:pt>
                <c:pt idx="820">
                  <c:v>AEX IAH 02</c:v>
                </c:pt>
                <c:pt idx="821">
                  <c:v>AEX IAH 03</c:v>
                </c:pt>
                <c:pt idx="822">
                  <c:v>AEX IAH 04</c:v>
                </c:pt>
                <c:pt idx="823">
                  <c:v>AEX IAH 05</c:v>
                </c:pt>
                <c:pt idx="824">
                  <c:v>AEX IAH 06</c:v>
                </c:pt>
                <c:pt idx="825">
                  <c:v>AEX IAH 07</c:v>
                </c:pt>
                <c:pt idx="826">
                  <c:v>AEX IAH 08</c:v>
                </c:pt>
                <c:pt idx="827">
                  <c:v>AEX IAH 09</c:v>
                </c:pt>
                <c:pt idx="828">
                  <c:v>AEX IAH 10</c:v>
                </c:pt>
                <c:pt idx="829">
                  <c:v>AEX IAH 11</c:v>
                </c:pt>
                <c:pt idx="830">
                  <c:v>AEX IAH 12</c:v>
                </c:pt>
                <c:pt idx="831">
                  <c:v>AEX LFT 11</c:v>
                </c:pt>
                <c:pt idx="832">
                  <c:v>AEX MEM 01</c:v>
                </c:pt>
                <c:pt idx="833">
                  <c:v>AEX MEM 02</c:v>
                </c:pt>
                <c:pt idx="834">
                  <c:v>AEX MEM 03</c:v>
                </c:pt>
                <c:pt idx="835">
                  <c:v>AEX MEM 04</c:v>
                </c:pt>
                <c:pt idx="836">
                  <c:v>AEX MEM 05</c:v>
                </c:pt>
                <c:pt idx="837">
                  <c:v>AEX MEM 06</c:v>
                </c:pt>
                <c:pt idx="838">
                  <c:v>AEX MEM 07</c:v>
                </c:pt>
                <c:pt idx="839">
                  <c:v>AEX MEM 08</c:v>
                </c:pt>
                <c:pt idx="840">
                  <c:v>AEX MEM 09</c:v>
                </c:pt>
                <c:pt idx="841">
                  <c:v>AEX MEM 10</c:v>
                </c:pt>
                <c:pt idx="842">
                  <c:v>AEX MEM 11</c:v>
                </c:pt>
                <c:pt idx="843">
                  <c:v>AEX MEM 12</c:v>
                </c:pt>
                <c:pt idx="844">
                  <c:v>AGS ATL 01</c:v>
                </c:pt>
                <c:pt idx="845">
                  <c:v>AGS ATL 02</c:v>
                </c:pt>
                <c:pt idx="846">
                  <c:v>AGS ATL 03</c:v>
                </c:pt>
                <c:pt idx="847">
                  <c:v>AGS ATL 04</c:v>
                </c:pt>
                <c:pt idx="848">
                  <c:v>AGS ATL 05</c:v>
                </c:pt>
                <c:pt idx="849">
                  <c:v>AGS ATL 06</c:v>
                </c:pt>
                <c:pt idx="850">
                  <c:v>AGS ATL 07</c:v>
                </c:pt>
                <c:pt idx="851">
                  <c:v>AGS ATL 08</c:v>
                </c:pt>
                <c:pt idx="852">
                  <c:v>AGS ATL 09</c:v>
                </c:pt>
                <c:pt idx="853">
                  <c:v>AGS ATL 10</c:v>
                </c:pt>
                <c:pt idx="854">
                  <c:v>AGS ATL 11</c:v>
                </c:pt>
                <c:pt idx="855">
                  <c:v>AGS ATL 12</c:v>
                </c:pt>
                <c:pt idx="856">
                  <c:v>AGS CAE 07</c:v>
                </c:pt>
                <c:pt idx="857">
                  <c:v>AGS CLT 01</c:v>
                </c:pt>
                <c:pt idx="858">
                  <c:v>AGS CLT 02</c:v>
                </c:pt>
                <c:pt idx="859">
                  <c:v>AGS CLT 03</c:v>
                </c:pt>
                <c:pt idx="860">
                  <c:v>AGS CLT 04</c:v>
                </c:pt>
                <c:pt idx="861">
                  <c:v>AGS CLT 05</c:v>
                </c:pt>
                <c:pt idx="862">
                  <c:v>AGS CLT 06</c:v>
                </c:pt>
                <c:pt idx="863">
                  <c:v>AGS CLT 07</c:v>
                </c:pt>
                <c:pt idx="864">
                  <c:v>AGS CLT 08</c:v>
                </c:pt>
                <c:pt idx="865">
                  <c:v>AGS CLT 09</c:v>
                </c:pt>
                <c:pt idx="866">
                  <c:v>AGS CLT 10</c:v>
                </c:pt>
                <c:pt idx="867">
                  <c:v>AGS CLT 11</c:v>
                </c:pt>
                <c:pt idx="868">
                  <c:v>AGS CLT 12</c:v>
                </c:pt>
                <c:pt idx="869">
                  <c:v>AGS DCA 04</c:v>
                </c:pt>
                <c:pt idx="870">
                  <c:v>AGS DFW 01</c:v>
                </c:pt>
                <c:pt idx="871">
                  <c:v>AGS DFW 02</c:v>
                </c:pt>
                <c:pt idx="872">
                  <c:v>AGS DFW 03</c:v>
                </c:pt>
                <c:pt idx="873">
                  <c:v>AGS DFW 04</c:v>
                </c:pt>
                <c:pt idx="874">
                  <c:v>AGS DFW 05</c:v>
                </c:pt>
                <c:pt idx="875">
                  <c:v>AGS DFW 06</c:v>
                </c:pt>
                <c:pt idx="876">
                  <c:v>AGS DFW 07</c:v>
                </c:pt>
                <c:pt idx="877">
                  <c:v>AGS DFW 08</c:v>
                </c:pt>
                <c:pt idx="878">
                  <c:v>AGS DFW 09</c:v>
                </c:pt>
                <c:pt idx="879">
                  <c:v>AGS DFW 10</c:v>
                </c:pt>
                <c:pt idx="880">
                  <c:v>AGS DFW 11</c:v>
                </c:pt>
                <c:pt idx="881">
                  <c:v>AGS DFW 12</c:v>
                </c:pt>
                <c:pt idx="882">
                  <c:v>AGS LGA 04</c:v>
                </c:pt>
                <c:pt idx="883">
                  <c:v>AGS ORD 04</c:v>
                </c:pt>
                <c:pt idx="884">
                  <c:v>AGS PHL 04</c:v>
                </c:pt>
                <c:pt idx="885">
                  <c:v>AKN ANC 06</c:v>
                </c:pt>
                <c:pt idx="886">
                  <c:v>AKN ANC 07</c:v>
                </c:pt>
                <c:pt idx="887">
                  <c:v>AKN ANC 08</c:v>
                </c:pt>
                <c:pt idx="888">
                  <c:v>ALB ATL 01</c:v>
                </c:pt>
                <c:pt idx="889">
                  <c:v>ALB ATL 02</c:v>
                </c:pt>
                <c:pt idx="890">
                  <c:v>ALB ATL 03</c:v>
                </c:pt>
                <c:pt idx="891">
                  <c:v>ALB ATL 04</c:v>
                </c:pt>
                <c:pt idx="892">
                  <c:v>ALB ATL 05</c:v>
                </c:pt>
                <c:pt idx="893">
                  <c:v>ALB ATL 06</c:v>
                </c:pt>
                <c:pt idx="894">
                  <c:v>ALB ATL 07</c:v>
                </c:pt>
                <c:pt idx="895">
                  <c:v>ALB ATL 08</c:v>
                </c:pt>
                <c:pt idx="896">
                  <c:v>ALB ATL 09</c:v>
                </c:pt>
                <c:pt idx="897">
                  <c:v>ALB ATL 10</c:v>
                </c:pt>
                <c:pt idx="898">
                  <c:v>ALB ATL 11</c:v>
                </c:pt>
                <c:pt idx="899">
                  <c:v>ALB ATL 12</c:v>
                </c:pt>
                <c:pt idx="900">
                  <c:v>ALB AVP 04</c:v>
                </c:pt>
                <c:pt idx="901">
                  <c:v>ALB BTV 10</c:v>
                </c:pt>
                <c:pt idx="902">
                  <c:v>ALB BWI 01</c:v>
                </c:pt>
                <c:pt idx="903">
                  <c:v>ALB BWI 02</c:v>
                </c:pt>
                <c:pt idx="904">
                  <c:v>ALB BWI 03</c:v>
                </c:pt>
                <c:pt idx="905">
                  <c:v>ALB BWI 04</c:v>
                </c:pt>
                <c:pt idx="906">
                  <c:v>ALB BWI 05</c:v>
                </c:pt>
                <c:pt idx="907">
                  <c:v>ALB BWI 06</c:v>
                </c:pt>
                <c:pt idx="908">
                  <c:v>ALB BWI 07</c:v>
                </c:pt>
                <c:pt idx="909">
                  <c:v>ALB BWI 08</c:v>
                </c:pt>
                <c:pt idx="910">
                  <c:v>ALB BWI 09</c:v>
                </c:pt>
                <c:pt idx="911">
                  <c:v>ALB BWI 10</c:v>
                </c:pt>
                <c:pt idx="912">
                  <c:v>ALB BWI 11</c:v>
                </c:pt>
                <c:pt idx="913">
                  <c:v>ALB BWI 12</c:v>
                </c:pt>
                <c:pt idx="914">
                  <c:v>ALB CLE 01</c:v>
                </c:pt>
                <c:pt idx="915">
                  <c:v>ALB CLE 02</c:v>
                </c:pt>
                <c:pt idx="916">
                  <c:v>ALB CLE 03</c:v>
                </c:pt>
                <c:pt idx="917">
                  <c:v>ALB CLE 04</c:v>
                </c:pt>
                <c:pt idx="918">
                  <c:v>ALB CLE 05</c:v>
                </c:pt>
                <c:pt idx="919">
                  <c:v>ALB CLE 06</c:v>
                </c:pt>
                <c:pt idx="920">
                  <c:v>ALB CLE 07</c:v>
                </c:pt>
                <c:pt idx="921">
                  <c:v>ALB CLE 08</c:v>
                </c:pt>
                <c:pt idx="922">
                  <c:v>ALB CLE 09</c:v>
                </c:pt>
                <c:pt idx="923">
                  <c:v>ALB CLE 10</c:v>
                </c:pt>
                <c:pt idx="924">
                  <c:v>ALB CLE 11</c:v>
                </c:pt>
                <c:pt idx="925">
                  <c:v>ALB CLE 12</c:v>
                </c:pt>
                <c:pt idx="926">
                  <c:v>ALB CLT 01</c:v>
                </c:pt>
                <c:pt idx="927">
                  <c:v>ALB CLT 02</c:v>
                </c:pt>
                <c:pt idx="928">
                  <c:v>ALB CLT 03</c:v>
                </c:pt>
                <c:pt idx="929">
                  <c:v>ALB CLT 04</c:v>
                </c:pt>
                <c:pt idx="930">
                  <c:v>ALB CLT 05</c:v>
                </c:pt>
                <c:pt idx="931">
                  <c:v>ALB CLT 06</c:v>
                </c:pt>
                <c:pt idx="932">
                  <c:v>ALB CLT 07</c:v>
                </c:pt>
                <c:pt idx="933">
                  <c:v>ALB CLT 08</c:v>
                </c:pt>
                <c:pt idx="934">
                  <c:v>ALB CLT 09</c:v>
                </c:pt>
                <c:pt idx="935">
                  <c:v>ALB CLT 10</c:v>
                </c:pt>
                <c:pt idx="936">
                  <c:v>ALB CLT 11</c:v>
                </c:pt>
                <c:pt idx="937">
                  <c:v>ALB CLT 12</c:v>
                </c:pt>
                <c:pt idx="938">
                  <c:v>ALB CVG 01</c:v>
                </c:pt>
                <c:pt idx="939">
                  <c:v>ALB CVG 02</c:v>
                </c:pt>
                <c:pt idx="940">
                  <c:v>ALB CVG 03</c:v>
                </c:pt>
                <c:pt idx="941">
                  <c:v>ALB CVG 04</c:v>
                </c:pt>
                <c:pt idx="942">
                  <c:v>ALB CVG 05</c:v>
                </c:pt>
                <c:pt idx="943">
                  <c:v>ALB CVG 06</c:v>
                </c:pt>
                <c:pt idx="944">
                  <c:v>ALB CVG 07</c:v>
                </c:pt>
                <c:pt idx="945">
                  <c:v>ALB CVG 08</c:v>
                </c:pt>
                <c:pt idx="946">
                  <c:v>ALB CVG 09</c:v>
                </c:pt>
                <c:pt idx="947">
                  <c:v>ALB CVG 11</c:v>
                </c:pt>
                <c:pt idx="948">
                  <c:v>ALB CVG 12</c:v>
                </c:pt>
                <c:pt idx="949">
                  <c:v>ALB DCA 01</c:v>
                </c:pt>
                <c:pt idx="950">
                  <c:v>ALB DCA 02</c:v>
                </c:pt>
                <c:pt idx="951">
                  <c:v>ALB DCA 03</c:v>
                </c:pt>
                <c:pt idx="952">
                  <c:v>ALB DCA 04</c:v>
                </c:pt>
                <c:pt idx="953">
                  <c:v>ALB DCA 05</c:v>
                </c:pt>
                <c:pt idx="954">
                  <c:v>ALB DCA 06</c:v>
                </c:pt>
                <c:pt idx="955">
                  <c:v>ALB DCA 07</c:v>
                </c:pt>
                <c:pt idx="956">
                  <c:v>ALB DCA 08</c:v>
                </c:pt>
                <c:pt idx="957">
                  <c:v>ALB DCA 09</c:v>
                </c:pt>
                <c:pt idx="958">
                  <c:v>ALB DCA 10</c:v>
                </c:pt>
                <c:pt idx="959">
                  <c:v>ALB DCA 11</c:v>
                </c:pt>
                <c:pt idx="960">
                  <c:v>ALB DCA 12</c:v>
                </c:pt>
                <c:pt idx="961">
                  <c:v>ALB DEN 01</c:v>
                </c:pt>
                <c:pt idx="962">
                  <c:v>ALB DEN 02</c:v>
                </c:pt>
                <c:pt idx="963">
                  <c:v>ALB DEN 03</c:v>
                </c:pt>
                <c:pt idx="964">
                  <c:v>ALB DEN 04</c:v>
                </c:pt>
                <c:pt idx="965">
                  <c:v>ALB DEN 05</c:v>
                </c:pt>
                <c:pt idx="966">
                  <c:v>ALB DEN 06</c:v>
                </c:pt>
                <c:pt idx="967">
                  <c:v>ALB DEN 07</c:v>
                </c:pt>
                <c:pt idx="968">
                  <c:v>ALB DEN 08</c:v>
                </c:pt>
                <c:pt idx="969">
                  <c:v>ALB DEN 09</c:v>
                </c:pt>
                <c:pt idx="970">
                  <c:v>ALB DEN 10</c:v>
                </c:pt>
                <c:pt idx="971">
                  <c:v>ALB DEN 11</c:v>
                </c:pt>
                <c:pt idx="972">
                  <c:v>ALB DEN 12</c:v>
                </c:pt>
                <c:pt idx="973">
                  <c:v>ALB DTW 01</c:v>
                </c:pt>
                <c:pt idx="974">
                  <c:v>ALB DTW 02</c:v>
                </c:pt>
                <c:pt idx="975">
                  <c:v>ALB DTW 03</c:v>
                </c:pt>
                <c:pt idx="976">
                  <c:v>ALB DTW 04</c:v>
                </c:pt>
                <c:pt idx="977">
                  <c:v>ALB DTW 05</c:v>
                </c:pt>
                <c:pt idx="978">
                  <c:v>ALB DTW 06</c:v>
                </c:pt>
                <c:pt idx="979">
                  <c:v>ALB DTW 07</c:v>
                </c:pt>
                <c:pt idx="980">
                  <c:v>ALB DTW 08</c:v>
                </c:pt>
                <c:pt idx="981">
                  <c:v>ALB DTW 09</c:v>
                </c:pt>
                <c:pt idx="982">
                  <c:v>ALB DTW 10</c:v>
                </c:pt>
                <c:pt idx="983">
                  <c:v>ALB DTW 11</c:v>
                </c:pt>
                <c:pt idx="984">
                  <c:v>ALB DTW 12</c:v>
                </c:pt>
                <c:pt idx="985">
                  <c:v>ALB EWR 01</c:v>
                </c:pt>
                <c:pt idx="986">
                  <c:v>ALB EWR 02</c:v>
                </c:pt>
                <c:pt idx="987">
                  <c:v>ALB EWR 03</c:v>
                </c:pt>
                <c:pt idx="988">
                  <c:v>ALB EWR 04</c:v>
                </c:pt>
                <c:pt idx="989">
                  <c:v>ALB EWR 05</c:v>
                </c:pt>
                <c:pt idx="990">
                  <c:v>ALB EWR 06</c:v>
                </c:pt>
                <c:pt idx="991">
                  <c:v>ALB EWR 07</c:v>
                </c:pt>
                <c:pt idx="992">
                  <c:v>ALB EWR 08</c:v>
                </c:pt>
                <c:pt idx="993">
                  <c:v>ALB EWR 09</c:v>
                </c:pt>
                <c:pt idx="994">
                  <c:v>ALB EWR 10</c:v>
                </c:pt>
                <c:pt idx="995">
                  <c:v>ALB EWR 11</c:v>
                </c:pt>
                <c:pt idx="996">
                  <c:v>ALB EWR 12</c:v>
                </c:pt>
                <c:pt idx="997">
                  <c:v>ALB FLL 01</c:v>
                </c:pt>
                <c:pt idx="998">
                  <c:v>ALB FLL 02</c:v>
                </c:pt>
                <c:pt idx="999">
                  <c:v>ALB FLL 03</c:v>
                </c:pt>
                <c:pt idx="1000">
                  <c:v>ALB FLL 04</c:v>
                </c:pt>
                <c:pt idx="1001">
                  <c:v>ALB FLL 05</c:v>
                </c:pt>
                <c:pt idx="1002">
                  <c:v>ALB FLL 06</c:v>
                </c:pt>
                <c:pt idx="1003">
                  <c:v>ALB FLL 07</c:v>
                </c:pt>
                <c:pt idx="1004">
                  <c:v>ALB FLL 08</c:v>
                </c:pt>
                <c:pt idx="1005">
                  <c:v>ALB FLL 09</c:v>
                </c:pt>
                <c:pt idx="1006">
                  <c:v>ALB FLL 10</c:v>
                </c:pt>
                <c:pt idx="1007">
                  <c:v>ALB FLL 11</c:v>
                </c:pt>
                <c:pt idx="1008">
                  <c:v>ALB FLL 12</c:v>
                </c:pt>
                <c:pt idx="1009">
                  <c:v>ALB IAD 01</c:v>
                </c:pt>
                <c:pt idx="1010">
                  <c:v>ALB IAD 02</c:v>
                </c:pt>
                <c:pt idx="1011">
                  <c:v>ALB IAD 03</c:v>
                </c:pt>
                <c:pt idx="1012">
                  <c:v>ALB IAD 04</c:v>
                </c:pt>
                <c:pt idx="1013">
                  <c:v>ALB IAD 05</c:v>
                </c:pt>
                <c:pt idx="1014">
                  <c:v>ALB IAD 06</c:v>
                </c:pt>
                <c:pt idx="1015">
                  <c:v>ALB IAD 07</c:v>
                </c:pt>
                <c:pt idx="1016">
                  <c:v>ALB IAD 08</c:v>
                </c:pt>
                <c:pt idx="1017">
                  <c:v>ALB IAD 09</c:v>
                </c:pt>
                <c:pt idx="1018">
                  <c:v>ALB IAD 10</c:v>
                </c:pt>
                <c:pt idx="1019">
                  <c:v>ALB IAD 11</c:v>
                </c:pt>
                <c:pt idx="1020">
                  <c:v>ALB IAD 12</c:v>
                </c:pt>
                <c:pt idx="1021">
                  <c:v>ALB JFK 01</c:v>
                </c:pt>
                <c:pt idx="1022">
                  <c:v>ALB JFK 02</c:v>
                </c:pt>
                <c:pt idx="1023">
                  <c:v>ALB JFK 03</c:v>
                </c:pt>
                <c:pt idx="1024">
                  <c:v>ALB JFK 04</c:v>
                </c:pt>
                <c:pt idx="1025">
                  <c:v>ALB JFK 05</c:v>
                </c:pt>
                <c:pt idx="1026">
                  <c:v>ALB JFK 06</c:v>
                </c:pt>
                <c:pt idx="1027">
                  <c:v>ALB JFK 07</c:v>
                </c:pt>
                <c:pt idx="1028">
                  <c:v>ALB JFK 08</c:v>
                </c:pt>
                <c:pt idx="1029">
                  <c:v>ALB JFK 09</c:v>
                </c:pt>
                <c:pt idx="1030">
                  <c:v>ALB JFK 10</c:v>
                </c:pt>
                <c:pt idx="1031">
                  <c:v>ALB JFK 11</c:v>
                </c:pt>
                <c:pt idx="1032">
                  <c:v>ALB JFK 12</c:v>
                </c:pt>
                <c:pt idx="1033">
                  <c:v>ALB LAS 01</c:v>
                </c:pt>
                <c:pt idx="1034">
                  <c:v>ALB LAS 02</c:v>
                </c:pt>
                <c:pt idx="1035">
                  <c:v>ALB LAS 03</c:v>
                </c:pt>
                <c:pt idx="1036">
                  <c:v>ALB LAS 04</c:v>
                </c:pt>
                <c:pt idx="1037">
                  <c:v>ALB LAS 05</c:v>
                </c:pt>
                <c:pt idx="1038">
                  <c:v>ALB LAS 06</c:v>
                </c:pt>
                <c:pt idx="1039">
                  <c:v>ALB LAS 07</c:v>
                </c:pt>
                <c:pt idx="1040">
                  <c:v>ALB LAS 08</c:v>
                </c:pt>
                <c:pt idx="1041">
                  <c:v>ALB LAS 09</c:v>
                </c:pt>
                <c:pt idx="1042">
                  <c:v>ALB LAS 10</c:v>
                </c:pt>
                <c:pt idx="1043">
                  <c:v>ALB LAS 11</c:v>
                </c:pt>
                <c:pt idx="1044">
                  <c:v>ALB LAS 12</c:v>
                </c:pt>
                <c:pt idx="1045">
                  <c:v>ALB MCO 01</c:v>
                </c:pt>
                <c:pt idx="1046">
                  <c:v>ALB MCO 02</c:v>
                </c:pt>
                <c:pt idx="1047">
                  <c:v>ALB MCO 03</c:v>
                </c:pt>
                <c:pt idx="1048">
                  <c:v>ALB MCO 04</c:v>
                </c:pt>
                <c:pt idx="1049">
                  <c:v>ALB MCO 05</c:v>
                </c:pt>
                <c:pt idx="1050">
                  <c:v>ALB MCO 06</c:v>
                </c:pt>
                <c:pt idx="1051">
                  <c:v>ALB MCO 07</c:v>
                </c:pt>
                <c:pt idx="1052">
                  <c:v>ALB MCO 08</c:v>
                </c:pt>
                <c:pt idx="1053">
                  <c:v>ALB MCO 09</c:v>
                </c:pt>
                <c:pt idx="1054">
                  <c:v>ALB MCO 10</c:v>
                </c:pt>
                <c:pt idx="1055">
                  <c:v>ALB MCO 11</c:v>
                </c:pt>
                <c:pt idx="1056">
                  <c:v>ALB MCO 12</c:v>
                </c:pt>
                <c:pt idx="1057">
                  <c:v>ALB MDW 01</c:v>
                </c:pt>
                <c:pt idx="1058">
                  <c:v>ALB MDW 02</c:v>
                </c:pt>
                <c:pt idx="1059">
                  <c:v>ALB MDW 03</c:v>
                </c:pt>
                <c:pt idx="1060">
                  <c:v>ALB MDW 04</c:v>
                </c:pt>
                <c:pt idx="1061">
                  <c:v>ALB MDW 05</c:v>
                </c:pt>
                <c:pt idx="1062">
                  <c:v>ALB MDW 06</c:v>
                </c:pt>
                <c:pt idx="1063">
                  <c:v>ALB MDW 07</c:v>
                </c:pt>
                <c:pt idx="1064">
                  <c:v>ALB MDW 08</c:v>
                </c:pt>
                <c:pt idx="1065">
                  <c:v>ALB MDW 09</c:v>
                </c:pt>
                <c:pt idx="1066">
                  <c:v>ALB MDW 10</c:v>
                </c:pt>
                <c:pt idx="1067">
                  <c:v>ALB MDW 11</c:v>
                </c:pt>
                <c:pt idx="1068">
                  <c:v>ALB MDW 12</c:v>
                </c:pt>
                <c:pt idx="1069">
                  <c:v>ALB MHT 02</c:v>
                </c:pt>
                <c:pt idx="1070">
                  <c:v>ALB MSP 01</c:v>
                </c:pt>
                <c:pt idx="1071">
                  <c:v>ALB MSP 02</c:v>
                </c:pt>
                <c:pt idx="1072">
                  <c:v>ALB MSP 03</c:v>
                </c:pt>
                <c:pt idx="1073">
                  <c:v>ALB MSP 04</c:v>
                </c:pt>
                <c:pt idx="1074">
                  <c:v>ALB MSP 05</c:v>
                </c:pt>
                <c:pt idx="1075">
                  <c:v>ALB MSP 06</c:v>
                </c:pt>
                <c:pt idx="1076">
                  <c:v>ALB MSP 07</c:v>
                </c:pt>
                <c:pt idx="1077">
                  <c:v>ALB MSP 08</c:v>
                </c:pt>
                <c:pt idx="1078">
                  <c:v>ALB MSP 09</c:v>
                </c:pt>
                <c:pt idx="1079">
                  <c:v>ALB MSP 10</c:v>
                </c:pt>
                <c:pt idx="1080">
                  <c:v>ALB MSP 11</c:v>
                </c:pt>
                <c:pt idx="1081">
                  <c:v>ALB MSP 12</c:v>
                </c:pt>
                <c:pt idx="1082">
                  <c:v>ALB ORD 01</c:v>
                </c:pt>
                <c:pt idx="1083">
                  <c:v>ALB ORD 02</c:v>
                </c:pt>
                <c:pt idx="1084">
                  <c:v>ALB ORD 03</c:v>
                </c:pt>
                <c:pt idx="1085">
                  <c:v>ALB ORD 04</c:v>
                </c:pt>
                <c:pt idx="1086">
                  <c:v>ALB ORD 05</c:v>
                </c:pt>
                <c:pt idx="1087">
                  <c:v>ALB ORD 06</c:v>
                </c:pt>
                <c:pt idx="1088">
                  <c:v>ALB ORD 07</c:v>
                </c:pt>
                <c:pt idx="1089">
                  <c:v>ALB ORD 08</c:v>
                </c:pt>
                <c:pt idx="1090">
                  <c:v>ALB ORD 09</c:v>
                </c:pt>
                <c:pt idx="1091">
                  <c:v>ALB ORD 10</c:v>
                </c:pt>
                <c:pt idx="1092">
                  <c:v>ALB ORD 11</c:v>
                </c:pt>
                <c:pt idx="1093">
                  <c:v>ALB ORD 12</c:v>
                </c:pt>
                <c:pt idx="1094">
                  <c:v>ALB PGD 12</c:v>
                </c:pt>
                <c:pt idx="1095">
                  <c:v>ALB PHL 01</c:v>
                </c:pt>
                <c:pt idx="1096">
                  <c:v>ALB PHL 02</c:v>
                </c:pt>
                <c:pt idx="1097">
                  <c:v>ALB PHL 03</c:v>
                </c:pt>
                <c:pt idx="1098">
                  <c:v>ALB PHL 04</c:v>
                </c:pt>
                <c:pt idx="1099">
                  <c:v>ALB PHL 05</c:v>
                </c:pt>
                <c:pt idx="1100">
                  <c:v>ALB PHL 06</c:v>
                </c:pt>
                <c:pt idx="1101">
                  <c:v>ALB PHL 07</c:v>
                </c:pt>
                <c:pt idx="1102">
                  <c:v>ALB PHL 08</c:v>
                </c:pt>
                <c:pt idx="1103">
                  <c:v>ALB PHL 11</c:v>
                </c:pt>
                <c:pt idx="1104">
                  <c:v>ALB PHL 12</c:v>
                </c:pt>
                <c:pt idx="1105">
                  <c:v>ALB PIE 12</c:v>
                </c:pt>
                <c:pt idx="1106">
                  <c:v>ALB RSW 01</c:v>
                </c:pt>
                <c:pt idx="1107">
                  <c:v>ALB RSW 02</c:v>
                </c:pt>
                <c:pt idx="1108">
                  <c:v>ALB RSW 03</c:v>
                </c:pt>
                <c:pt idx="1109">
                  <c:v>ALB RSW 04</c:v>
                </c:pt>
                <c:pt idx="1110">
                  <c:v>ALB RSW 11</c:v>
                </c:pt>
                <c:pt idx="1111">
                  <c:v>ALB RSW 12</c:v>
                </c:pt>
                <c:pt idx="1112">
                  <c:v>ALB SFB 12</c:v>
                </c:pt>
                <c:pt idx="1113">
                  <c:v>ALB TPA 01</c:v>
                </c:pt>
                <c:pt idx="1114">
                  <c:v>ALB TPA 02</c:v>
                </c:pt>
                <c:pt idx="1115">
                  <c:v>ALB TPA 03</c:v>
                </c:pt>
                <c:pt idx="1116">
                  <c:v>ALB TPA 04</c:v>
                </c:pt>
                <c:pt idx="1117">
                  <c:v>ALB TPA 05</c:v>
                </c:pt>
                <c:pt idx="1118">
                  <c:v>ALB TPA 06</c:v>
                </c:pt>
                <c:pt idx="1119">
                  <c:v>ALB TPA 07</c:v>
                </c:pt>
                <c:pt idx="1120">
                  <c:v>ALB TPA 08</c:v>
                </c:pt>
                <c:pt idx="1121">
                  <c:v>ALB TPA 09</c:v>
                </c:pt>
                <c:pt idx="1122">
                  <c:v>ALB TPA 10</c:v>
                </c:pt>
                <c:pt idx="1123">
                  <c:v>ALB TPA 11</c:v>
                </c:pt>
                <c:pt idx="1124">
                  <c:v>ALB TPA 12</c:v>
                </c:pt>
                <c:pt idx="1125">
                  <c:v>ALO MSP 01</c:v>
                </c:pt>
                <c:pt idx="1126">
                  <c:v>ALO MSP 02</c:v>
                </c:pt>
                <c:pt idx="1127">
                  <c:v>ALO MSP 03</c:v>
                </c:pt>
                <c:pt idx="1128">
                  <c:v>ALO MSP 04</c:v>
                </c:pt>
                <c:pt idx="1129">
                  <c:v>ALO MSP 05</c:v>
                </c:pt>
                <c:pt idx="1130">
                  <c:v>ALO MSP 06</c:v>
                </c:pt>
                <c:pt idx="1131">
                  <c:v>ALO MSP 07</c:v>
                </c:pt>
                <c:pt idx="1132">
                  <c:v>ALO MSP 08</c:v>
                </c:pt>
                <c:pt idx="1133">
                  <c:v>ALO MSP 09</c:v>
                </c:pt>
                <c:pt idx="1134">
                  <c:v>ALO MSP 11</c:v>
                </c:pt>
                <c:pt idx="1135">
                  <c:v>ALO MSP 12</c:v>
                </c:pt>
                <c:pt idx="1136">
                  <c:v>ALO ORD 01</c:v>
                </c:pt>
                <c:pt idx="1137">
                  <c:v>ALO ORD 02</c:v>
                </c:pt>
                <c:pt idx="1138">
                  <c:v>ALO ORD 03</c:v>
                </c:pt>
                <c:pt idx="1139">
                  <c:v>ALO ORD 04</c:v>
                </c:pt>
                <c:pt idx="1140">
                  <c:v>ALO ORD 05</c:v>
                </c:pt>
                <c:pt idx="1141">
                  <c:v>ALO ORD 06</c:v>
                </c:pt>
                <c:pt idx="1142">
                  <c:v>ALO ORD 07</c:v>
                </c:pt>
                <c:pt idx="1143">
                  <c:v>ALO ORD 08</c:v>
                </c:pt>
                <c:pt idx="1144">
                  <c:v>ALO ORD 09</c:v>
                </c:pt>
                <c:pt idx="1145">
                  <c:v>ALO ORD 10</c:v>
                </c:pt>
                <c:pt idx="1146">
                  <c:v>ALO ORD 11</c:v>
                </c:pt>
                <c:pt idx="1147">
                  <c:v>ALO ORD 12</c:v>
                </c:pt>
                <c:pt idx="1148">
                  <c:v>AMA ABQ 01</c:v>
                </c:pt>
                <c:pt idx="1149">
                  <c:v>AMA ABQ 02</c:v>
                </c:pt>
                <c:pt idx="1150">
                  <c:v>AMA ABQ 03</c:v>
                </c:pt>
                <c:pt idx="1151">
                  <c:v>AMA DAL 01</c:v>
                </c:pt>
                <c:pt idx="1152">
                  <c:v>AMA DAL 02</c:v>
                </c:pt>
                <c:pt idx="1153">
                  <c:v>AMA DAL 03</c:v>
                </c:pt>
                <c:pt idx="1154">
                  <c:v>AMA DAL 04</c:v>
                </c:pt>
                <c:pt idx="1155">
                  <c:v>AMA DAL 05</c:v>
                </c:pt>
                <c:pt idx="1156">
                  <c:v>AMA DAL 06</c:v>
                </c:pt>
                <c:pt idx="1157">
                  <c:v>AMA DAL 07</c:v>
                </c:pt>
                <c:pt idx="1158">
                  <c:v>AMA DAL 08</c:v>
                </c:pt>
                <c:pt idx="1159">
                  <c:v>AMA DAL 09</c:v>
                </c:pt>
                <c:pt idx="1160">
                  <c:v>AMA DAL 10</c:v>
                </c:pt>
                <c:pt idx="1161">
                  <c:v>AMA DAL 11</c:v>
                </c:pt>
                <c:pt idx="1162">
                  <c:v>AMA DAL 12</c:v>
                </c:pt>
                <c:pt idx="1163">
                  <c:v>AMA DEN 01</c:v>
                </c:pt>
                <c:pt idx="1164">
                  <c:v>AMA DEN 02</c:v>
                </c:pt>
                <c:pt idx="1165">
                  <c:v>AMA DEN 03</c:v>
                </c:pt>
                <c:pt idx="1166">
                  <c:v>AMA DEN 04</c:v>
                </c:pt>
                <c:pt idx="1167">
                  <c:v>AMA DEN 05</c:v>
                </c:pt>
                <c:pt idx="1168">
                  <c:v>AMA DEN 06</c:v>
                </c:pt>
                <c:pt idx="1169">
                  <c:v>AMA DEN 07</c:v>
                </c:pt>
                <c:pt idx="1170">
                  <c:v>AMA DEN 08</c:v>
                </c:pt>
                <c:pt idx="1171">
                  <c:v>AMA DEN 09</c:v>
                </c:pt>
                <c:pt idx="1172">
                  <c:v>AMA DEN 10</c:v>
                </c:pt>
                <c:pt idx="1173">
                  <c:v>AMA DEN 11</c:v>
                </c:pt>
                <c:pt idx="1174">
                  <c:v>AMA DEN 12</c:v>
                </c:pt>
                <c:pt idx="1175">
                  <c:v>AMA DFW 01</c:v>
                </c:pt>
                <c:pt idx="1176">
                  <c:v>AMA DFW 02</c:v>
                </c:pt>
                <c:pt idx="1177">
                  <c:v>AMA DFW 03</c:v>
                </c:pt>
                <c:pt idx="1178">
                  <c:v>AMA DFW 04</c:v>
                </c:pt>
                <c:pt idx="1179">
                  <c:v>AMA DFW 05</c:v>
                </c:pt>
                <c:pt idx="1180">
                  <c:v>AMA DFW 06</c:v>
                </c:pt>
                <c:pt idx="1181">
                  <c:v>AMA DFW 07</c:v>
                </c:pt>
                <c:pt idx="1182">
                  <c:v>AMA DFW 08</c:v>
                </c:pt>
                <c:pt idx="1183">
                  <c:v>AMA DFW 09</c:v>
                </c:pt>
                <c:pt idx="1184">
                  <c:v>AMA DFW 10</c:v>
                </c:pt>
                <c:pt idx="1185">
                  <c:v>AMA DFW 11</c:v>
                </c:pt>
                <c:pt idx="1186">
                  <c:v>AMA DFW 12</c:v>
                </c:pt>
                <c:pt idx="1187">
                  <c:v>AMA IAH 01</c:v>
                </c:pt>
                <c:pt idx="1188">
                  <c:v>AMA IAH 02</c:v>
                </c:pt>
                <c:pt idx="1189">
                  <c:v>AMA IAH 03</c:v>
                </c:pt>
                <c:pt idx="1190">
                  <c:v>AMA IAH 04</c:v>
                </c:pt>
                <c:pt idx="1191">
                  <c:v>AMA IAH 05</c:v>
                </c:pt>
                <c:pt idx="1192">
                  <c:v>AMA IAH 06</c:v>
                </c:pt>
                <c:pt idx="1193">
                  <c:v>AMA IAH 07</c:v>
                </c:pt>
                <c:pt idx="1194">
                  <c:v>AMA IAH 08</c:v>
                </c:pt>
                <c:pt idx="1195">
                  <c:v>AMA IAH 09</c:v>
                </c:pt>
                <c:pt idx="1196">
                  <c:v>AMA IAH 10</c:v>
                </c:pt>
                <c:pt idx="1197">
                  <c:v>AMA IAH 11</c:v>
                </c:pt>
                <c:pt idx="1198">
                  <c:v>AMA IAH 12</c:v>
                </c:pt>
                <c:pt idx="1199">
                  <c:v>AMA LAS 01</c:v>
                </c:pt>
                <c:pt idx="1200">
                  <c:v>AMA LAS 02</c:v>
                </c:pt>
                <c:pt idx="1201">
                  <c:v>AMA LAS 03</c:v>
                </c:pt>
                <c:pt idx="1202">
                  <c:v>AMA LAS 04</c:v>
                </c:pt>
                <c:pt idx="1203">
                  <c:v>AMA LAS 05</c:v>
                </c:pt>
                <c:pt idx="1204">
                  <c:v>AMA LAS 06</c:v>
                </c:pt>
                <c:pt idx="1205">
                  <c:v>AMA LAS 07</c:v>
                </c:pt>
                <c:pt idx="1206">
                  <c:v>AMA LAS 08</c:v>
                </c:pt>
                <c:pt idx="1207">
                  <c:v>AMA LAS 09</c:v>
                </c:pt>
                <c:pt idx="1208">
                  <c:v>AMA LAS 10</c:v>
                </c:pt>
                <c:pt idx="1209">
                  <c:v>AMA LAS 11</c:v>
                </c:pt>
                <c:pt idx="1210">
                  <c:v>AMA LAS 12</c:v>
                </c:pt>
                <c:pt idx="1211">
                  <c:v>AMA LBB 03</c:v>
                </c:pt>
                <c:pt idx="1212">
                  <c:v>AMA MEM 06</c:v>
                </c:pt>
                <c:pt idx="1213">
                  <c:v>AMA MEM 07</c:v>
                </c:pt>
                <c:pt idx="1214">
                  <c:v>AMA MEM 08</c:v>
                </c:pt>
                <c:pt idx="1215">
                  <c:v>AMA MEM 09</c:v>
                </c:pt>
                <c:pt idx="1216">
                  <c:v>AMA MEM 10</c:v>
                </c:pt>
                <c:pt idx="1217">
                  <c:v>AMA MEM 11</c:v>
                </c:pt>
                <c:pt idx="1218">
                  <c:v>AMA MEM 12</c:v>
                </c:pt>
                <c:pt idx="1219">
                  <c:v>AMA PHX 04</c:v>
                </c:pt>
                <c:pt idx="1220">
                  <c:v>AMA PHX 05</c:v>
                </c:pt>
                <c:pt idx="1221">
                  <c:v>AMA PHX 06</c:v>
                </c:pt>
                <c:pt idx="1222">
                  <c:v>AMA PHX 07</c:v>
                </c:pt>
                <c:pt idx="1223">
                  <c:v>AMA PHX 08</c:v>
                </c:pt>
                <c:pt idx="1224">
                  <c:v>AMA PHX 09</c:v>
                </c:pt>
                <c:pt idx="1225">
                  <c:v>AMA PHX 10</c:v>
                </c:pt>
                <c:pt idx="1226">
                  <c:v>AMA PHX 11</c:v>
                </c:pt>
                <c:pt idx="1227">
                  <c:v>AMA PHX 12</c:v>
                </c:pt>
                <c:pt idx="1228">
                  <c:v>AMA SHV 05</c:v>
                </c:pt>
                <c:pt idx="1229">
                  <c:v>ANC ADK 01</c:v>
                </c:pt>
                <c:pt idx="1230">
                  <c:v>ANC ADK 02</c:v>
                </c:pt>
                <c:pt idx="1231">
                  <c:v>ANC ADK 03</c:v>
                </c:pt>
                <c:pt idx="1232">
                  <c:v>ANC ADK 04</c:v>
                </c:pt>
                <c:pt idx="1233">
                  <c:v>ANC ADK 05</c:v>
                </c:pt>
                <c:pt idx="1234">
                  <c:v>ANC ADK 06</c:v>
                </c:pt>
                <c:pt idx="1235">
                  <c:v>ANC ADK 07</c:v>
                </c:pt>
                <c:pt idx="1236">
                  <c:v>ANC ADK 08</c:v>
                </c:pt>
                <c:pt idx="1237">
                  <c:v>ANC ADK 09</c:v>
                </c:pt>
                <c:pt idx="1238">
                  <c:v>ANC ADK 10</c:v>
                </c:pt>
                <c:pt idx="1239">
                  <c:v>ANC ADK 11</c:v>
                </c:pt>
                <c:pt idx="1240">
                  <c:v>ANC ADK 12</c:v>
                </c:pt>
                <c:pt idx="1241">
                  <c:v>ANC ADQ 01</c:v>
                </c:pt>
                <c:pt idx="1242">
                  <c:v>ANC ADQ 02</c:v>
                </c:pt>
                <c:pt idx="1243">
                  <c:v>ANC ADQ 03</c:v>
                </c:pt>
                <c:pt idx="1244">
                  <c:v>ANC ADQ 04</c:v>
                </c:pt>
                <c:pt idx="1245">
                  <c:v>ANC ADQ 05</c:v>
                </c:pt>
                <c:pt idx="1246">
                  <c:v>ANC ADQ 06</c:v>
                </c:pt>
                <c:pt idx="1247">
                  <c:v>ANC ADQ 07</c:v>
                </c:pt>
                <c:pt idx="1248">
                  <c:v>ANC ADQ 08</c:v>
                </c:pt>
                <c:pt idx="1249">
                  <c:v>ANC ADQ 09</c:v>
                </c:pt>
                <c:pt idx="1250">
                  <c:v>ANC ADQ 10</c:v>
                </c:pt>
                <c:pt idx="1251">
                  <c:v>ANC ADQ 11</c:v>
                </c:pt>
                <c:pt idx="1252">
                  <c:v>ANC ADQ 12</c:v>
                </c:pt>
                <c:pt idx="1253">
                  <c:v>ANC AKN 06</c:v>
                </c:pt>
                <c:pt idx="1254">
                  <c:v>ANC AKN 07</c:v>
                </c:pt>
                <c:pt idx="1255">
                  <c:v>ANC AKN 08</c:v>
                </c:pt>
                <c:pt idx="1256">
                  <c:v>ANC ATL 05</c:v>
                </c:pt>
                <c:pt idx="1257">
                  <c:v>ANC ATL 06</c:v>
                </c:pt>
                <c:pt idx="1258">
                  <c:v>ANC ATL 07</c:v>
                </c:pt>
                <c:pt idx="1259">
                  <c:v>ANC ATL 08</c:v>
                </c:pt>
                <c:pt idx="1260">
                  <c:v>ANC ATL 09</c:v>
                </c:pt>
                <c:pt idx="1261">
                  <c:v>ANC BET 01</c:v>
                </c:pt>
                <c:pt idx="1262">
                  <c:v>ANC BET 02</c:v>
                </c:pt>
                <c:pt idx="1263">
                  <c:v>ANC BET 03</c:v>
                </c:pt>
                <c:pt idx="1264">
                  <c:v>ANC BET 04</c:v>
                </c:pt>
                <c:pt idx="1265">
                  <c:v>ANC BET 05</c:v>
                </c:pt>
                <c:pt idx="1266">
                  <c:v>ANC BET 06</c:v>
                </c:pt>
                <c:pt idx="1267">
                  <c:v>ANC BET 07</c:v>
                </c:pt>
                <c:pt idx="1268">
                  <c:v>ANC BET 08</c:v>
                </c:pt>
                <c:pt idx="1269">
                  <c:v>ANC BET 09</c:v>
                </c:pt>
                <c:pt idx="1270">
                  <c:v>ANC BET 10</c:v>
                </c:pt>
                <c:pt idx="1271">
                  <c:v>ANC BET 11</c:v>
                </c:pt>
                <c:pt idx="1272">
                  <c:v>ANC BET 12</c:v>
                </c:pt>
                <c:pt idx="1273">
                  <c:v>ANC BRW 01</c:v>
                </c:pt>
                <c:pt idx="1274">
                  <c:v>ANC BRW 02</c:v>
                </c:pt>
                <c:pt idx="1275">
                  <c:v>ANC BRW 03</c:v>
                </c:pt>
                <c:pt idx="1276">
                  <c:v>ANC BRW 04</c:v>
                </c:pt>
                <c:pt idx="1277">
                  <c:v>ANC BRW 05</c:v>
                </c:pt>
                <c:pt idx="1278">
                  <c:v>ANC BRW 06</c:v>
                </c:pt>
                <c:pt idx="1279">
                  <c:v>ANC BRW 07</c:v>
                </c:pt>
                <c:pt idx="1280">
                  <c:v>ANC BRW 08</c:v>
                </c:pt>
                <c:pt idx="1281">
                  <c:v>ANC BRW 09</c:v>
                </c:pt>
                <c:pt idx="1282">
                  <c:v>ANC BRW 10</c:v>
                </c:pt>
                <c:pt idx="1283">
                  <c:v>ANC BRW 11</c:v>
                </c:pt>
                <c:pt idx="1284">
                  <c:v>ANC BRW 12</c:v>
                </c:pt>
                <c:pt idx="1285">
                  <c:v>ANC CDV 01</c:v>
                </c:pt>
                <c:pt idx="1286">
                  <c:v>ANC CDV 02</c:v>
                </c:pt>
                <c:pt idx="1287">
                  <c:v>ANC CDV 03</c:v>
                </c:pt>
                <c:pt idx="1288">
                  <c:v>ANC CDV 04</c:v>
                </c:pt>
                <c:pt idx="1289">
                  <c:v>ANC CDV 05</c:v>
                </c:pt>
                <c:pt idx="1290">
                  <c:v>ANC CDV 06</c:v>
                </c:pt>
                <c:pt idx="1291">
                  <c:v>ANC CDV 07</c:v>
                </c:pt>
                <c:pt idx="1292">
                  <c:v>ANC CDV 08</c:v>
                </c:pt>
                <c:pt idx="1293">
                  <c:v>ANC CDV 09</c:v>
                </c:pt>
                <c:pt idx="1294">
                  <c:v>ANC CDV 10</c:v>
                </c:pt>
                <c:pt idx="1295">
                  <c:v>ANC CDV 11</c:v>
                </c:pt>
                <c:pt idx="1296">
                  <c:v>ANC CDV 12</c:v>
                </c:pt>
                <c:pt idx="1297">
                  <c:v>ANC DEN 01</c:v>
                </c:pt>
                <c:pt idx="1298">
                  <c:v>ANC DEN 02</c:v>
                </c:pt>
                <c:pt idx="1299">
                  <c:v>ANC DEN 03</c:v>
                </c:pt>
                <c:pt idx="1300">
                  <c:v>ANC DEN 04</c:v>
                </c:pt>
                <c:pt idx="1301">
                  <c:v>ANC DEN 05</c:v>
                </c:pt>
                <c:pt idx="1302">
                  <c:v>ANC DEN 06</c:v>
                </c:pt>
                <c:pt idx="1303">
                  <c:v>ANC DEN 07</c:v>
                </c:pt>
                <c:pt idx="1304">
                  <c:v>ANC DEN 08</c:v>
                </c:pt>
                <c:pt idx="1305">
                  <c:v>ANC DEN 09</c:v>
                </c:pt>
                <c:pt idx="1306">
                  <c:v>ANC DEN 10</c:v>
                </c:pt>
                <c:pt idx="1307">
                  <c:v>ANC DEN 11</c:v>
                </c:pt>
                <c:pt idx="1308">
                  <c:v>ANC DEN 12</c:v>
                </c:pt>
                <c:pt idx="1309">
                  <c:v>ANC DFW 05</c:v>
                </c:pt>
                <c:pt idx="1310">
                  <c:v>ANC DFW 06</c:v>
                </c:pt>
                <c:pt idx="1311">
                  <c:v>ANC DFW 07</c:v>
                </c:pt>
                <c:pt idx="1312">
                  <c:v>ANC DFW 08</c:v>
                </c:pt>
                <c:pt idx="1313">
                  <c:v>ANC DFW 09</c:v>
                </c:pt>
                <c:pt idx="1314">
                  <c:v>ANC DFW 10</c:v>
                </c:pt>
                <c:pt idx="1315">
                  <c:v>ANC DLG 06</c:v>
                </c:pt>
                <c:pt idx="1316">
                  <c:v>ANC DLG 07</c:v>
                </c:pt>
                <c:pt idx="1317">
                  <c:v>ANC DLG 08</c:v>
                </c:pt>
                <c:pt idx="1318">
                  <c:v>ANC DTW 06</c:v>
                </c:pt>
                <c:pt idx="1319">
                  <c:v>ANC DTW 07</c:v>
                </c:pt>
                <c:pt idx="1320">
                  <c:v>ANC DTW 08</c:v>
                </c:pt>
                <c:pt idx="1321">
                  <c:v>ANC EWR 06</c:v>
                </c:pt>
                <c:pt idx="1322">
                  <c:v>ANC EWR 07</c:v>
                </c:pt>
                <c:pt idx="1323">
                  <c:v>ANC EWR 08</c:v>
                </c:pt>
                <c:pt idx="1324">
                  <c:v>ANC EWR 09</c:v>
                </c:pt>
                <c:pt idx="1325">
                  <c:v>ANC FAI 01</c:v>
                </c:pt>
                <c:pt idx="1326">
                  <c:v>ANC FAI 02</c:v>
                </c:pt>
                <c:pt idx="1327">
                  <c:v>ANC FAI 03</c:v>
                </c:pt>
                <c:pt idx="1328">
                  <c:v>ANC FAI 04</c:v>
                </c:pt>
                <c:pt idx="1329">
                  <c:v>ANC FAI 05</c:v>
                </c:pt>
                <c:pt idx="1330">
                  <c:v>ANC FAI 06</c:v>
                </c:pt>
                <c:pt idx="1331">
                  <c:v>ANC FAI 07</c:v>
                </c:pt>
                <c:pt idx="1332">
                  <c:v>ANC FAI 08</c:v>
                </c:pt>
                <c:pt idx="1333">
                  <c:v>ANC FAI 09</c:v>
                </c:pt>
                <c:pt idx="1334">
                  <c:v>ANC FAI 10</c:v>
                </c:pt>
                <c:pt idx="1335">
                  <c:v>ANC FAI 11</c:v>
                </c:pt>
                <c:pt idx="1336">
                  <c:v>ANC FAI 12</c:v>
                </c:pt>
                <c:pt idx="1337">
                  <c:v>ANC GEG 06</c:v>
                </c:pt>
                <c:pt idx="1338">
                  <c:v>ANC GEG 07</c:v>
                </c:pt>
                <c:pt idx="1339">
                  <c:v>ANC GEG 08</c:v>
                </c:pt>
                <c:pt idx="1340">
                  <c:v>ANC HNL 01</c:v>
                </c:pt>
                <c:pt idx="1341">
                  <c:v>ANC HNL 02</c:v>
                </c:pt>
                <c:pt idx="1342">
                  <c:v>ANC HNL 03</c:v>
                </c:pt>
                <c:pt idx="1343">
                  <c:v>ANC HNL 04</c:v>
                </c:pt>
                <c:pt idx="1344">
                  <c:v>ANC HNL 05</c:v>
                </c:pt>
                <c:pt idx="1345">
                  <c:v>ANC HNL 06</c:v>
                </c:pt>
                <c:pt idx="1346">
                  <c:v>ANC HNL 07</c:v>
                </c:pt>
                <c:pt idx="1347">
                  <c:v>ANC HNL 08</c:v>
                </c:pt>
                <c:pt idx="1348">
                  <c:v>ANC HNL 09</c:v>
                </c:pt>
                <c:pt idx="1349">
                  <c:v>ANC HNL 10</c:v>
                </c:pt>
                <c:pt idx="1350">
                  <c:v>ANC HNL 11</c:v>
                </c:pt>
                <c:pt idx="1351">
                  <c:v>ANC HNL 12</c:v>
                </c:pt>
                <c:pt idx="1352">
                  <c:v>ANC IAH 01</c:v>
                </c:pt>
                <c:pt idx="1353">
                  <c:v>ANC IAH 02</c:v>
                </c:pt>
                <c:pt idx="1354">
                  <c:v>ANC IAH 05</c:v>
                </c:pt>
                <c:pt idx="1355">
                  <c:v>ANC IAH 06</c:v>
                </c:pt>
                <c:pt idx="1356">
                  <c:v>ANC IAH 07</c:v>
                </c:pt>
                <c:pt idx="1357">
                  <c:v>ANC IAH 08</c:v>
                </c:pt>
                <c:pt idx="1358">
                  <c:v>ANC IAH 09</c:v>
                </c:pt>
                <c:pt idx="1359">
                  <c:v>ANC IAH 12</c:v>
                </c:pt>
                <c:pt idx="1360">
                  <c:v>ANC JNU 01</c:v>
                </c:pt>
                <c:pt idx="1361">
                  <c:v>ANC JNU 02</c:v>
                </c:pt>
                <c:pt idx="1362">
                  <c:v>ANC JNU 03</c:v>
                </c:pt>
                <c:pt idx="1363">
                  <c:v>ANC JNU 04</c:v>
                </c:pt>
                <c:pt idx="1364">
                  <c:v>ANC JNU 05</c:v>
                </c:pt>
                <c:pt idx="1365">
                  <c:v>ANC JNU 06</c:v>
                </c:pt>
                <c:pt idx="1366">
                  <c:v>ANC JNU 07</c:v>
                </c:pt>
                <c:pt idx="1367">
                  <c:v>ANC JNU 08</c:v>
                </c:pt>
                <c:pt idx="1368">
                  <c:v>ANC JNU 09</c:v>
                </c:pt>
                <c:pt idx="1369">
                  <c:v>ANC JNU 10</c:v>
                </c:pt>
                <c:pt idx="1370">
                  <c:v>ANC JNU 11</c:v>
                </c:pt>
                <c:pt idx="1371">
                  <c:v>ANC JNU 12</c:v>
                </c:pt>
                <c:pt idx="1372">
                  <c:v>ANC KOA 01</c:v>
                </c:pt>
                <c:pt idx="1373">
                  <c:v>ANC KOA 02</c:v>
                </c:pt>
                <c:pt idx="1374">
                  <c:v>ANC KOA 03</c:v>
                </c:pt>
                <c:pt idx="1375">
                  <c:v>ANC KOA 04</c:v>
                </c:pt>
                <c:pt idx="1376">
                  <c:v>ANC KOA 11</c:v>
                </c:pt>
                <c:pt idx="1377">
                  <c:v>ANC KOA 12</c:v>
                </c:pt>
                <c:pt idx="1378">
                  <c:v>ANC LAS 01</c:v>
                </c:pt>
                <c:pt idx="1379">
                  <c:v>ANC LAS 02</c:v>
                </c:pt>
                <c:pt idx="1380">
                  <c:v>ANC LAS 03</c:v>
                </c:pt>
                <c:pt idx="1381">
                  <c:v>ANC LAS 04</c:v>
                </c:pt>
                <c:pt idx="1382">
                  <c:v>ANC LAS 05</c:v>
                </c:pt>
                <c:pt idx="1383">
                  <c:v>ANC LAS 06</c:v>
                </c:pt>
                <c:pt idx="1384">
                  <c:v>ANC LAS 07</c:v>
                </c:pt>
                <c:pt idx="1385">
                  <c:v>ANC LAS 08</c:v>
                </c:pt>
                <c:pt idx="1386">
                  <c:v>ANC LAS 09</c:v>
                </c:pt>
                <c:pt idx="1387">
                  <c:v>ANC LAS 10</c:v>
                </c:pt>
                <c:pt idx="1388">
                  <c:v>ANC LAS 11</c:v>
                </c:pt>
                <c:pt idx="1389">
                  <c:v>ANC LAS 12</c:v>
                </c:pt>
                <c:pt idx="1390">
                  <c:v>ANC LAX 01</c:v>
                </c:pt>
                <c:pt idx="1391">
                  <c:v>ANC LAX 02</c:v>
                </c:pt>
                <c:pt idx="1392">
                  <c:v>ANC LAX 03</c:v>
                </c:pt>
                <c:pt idx="1393">
                  <c:v>ANC LAX 04</c:v>
                </c:pt>
                <c:pt idx="1394">
                  <c:v>ANC LAX 05</c:v>
                </c:pt>
                <c:pt idx="1395">
                  <c:v>ANC LAX 06</c:v>
                </c:pt>
                <c:pt idx="1396">
                  <c:v>ANC LAX 07</c:v>
                </c:pt>
                <c:pt idx="1397">
                  <c:v>ANC LAX 08</c:v>
                </c:pt>
                <c:pt idx="1398">
                  <c:v>ANC LAX 09</c:v>
                </c:pt>
                <c:pt idx="1399">
                  <c:v>ANC LAX 10</c:v>
                </c:pt>
                <c:pt idx="1400">
                  <c:v>ANC LAX 11</c:v>
                </c:pt>
                <c:pt idx="1401">
                  <c:v>ANC LAX 12</c:v>
                </c:pt>
                <c:pt idx="1402">
                  <c:v>ANC LGB 05</c:v>
                </c:pt>
                <c:pt idx="1403">
                  <c:v>ANC LGB 06</c:v>
                </c:pt>
                <c:pt idx="1404">
                  <c:v>ANC LGB 07</c:v>
                </c:pt>
                <c:pt idx="1405">
                  <c:v>ANC LGB 08</c:v>
                </c:pt>
                <c:pt idx="1406">
                  <c:v>ANC LGB 09</c:v>
                </c:pt>
                <c:pt idx="1407">
                  <c:v>ANC MSP 01</c:v>
                </c:pt>
                <c:pt idx="1408">
                  <c:v>ANC MSP 02</c:v>
                </c:pt>
                <c:pt idx="1409">
                  <c:v>ANC MSP 03</c:v>
                </c:pt>
                <c:pt idx="1410">
                  <c:v>ANC MSP 04</c:v>
                </c:pt>
                <c:pt idx="1411">
                  <c:v>ANC MSP 05</c:v>
                </c:pt>
                <c:pt idx="1412">
                  <c:v>ANC MSP 06</c:v>
                </c:pt>
                <c:pt idx="1413">
                  <c:v>ANC MSP 07</c:v>
                </c:pt>
                <c:pt idx="1414">
                  <c:v>ANC MSP 08</c:v>
                </c:pt>
                <c:pt idx="1415">
                  <c:v>ANC MSP 09</c:v>
                </c:pt>
                <c:pt idx="1416">
                  <c:v>ANC MSP 10</c:v>
                </c:pt>
                <c:pt idx="1417">
                  <c:v>ANC MSP 11</c:v>
                </c:pt>
                <c:pt idx="1418">
                  <c:v>ANC MSP 12</c:v>
                </c:pt>
                <c:pt idx="1419">
                  <c:v>ANC OGG 01</c:v>
                </c:pt>
                <c:pt idx="1420">
                  <c:v>ANC OGG 02</c:v>
                </c:pt>
                <c:pt idx="1421">
                  <c:v>ANC OGG 03</c:v>
                </c:pt>
                <c:pt idx="1422">
                  <c:v>ANC OGG 04</c:v>
                </c:pt>
                <c:pt idx="1423">
                  <c:v>ANC OGG 05</c:v>
                </c:pt>
                <c:pt idx="1424">
                  <c:v>ANC OGG 06</c:v>
                </c:pt>
                <c:pt idx="1425">
                  <c:v>ANC OGG 07</c:v>
                </c:pt>
                <c:pt idx="1426">
                  <c:v>ANC OGG 08</c:v>
                </c:pt>
                <c:pt idx="1427">
                  <c:v>ANC OGG 09</c:v>
                </c:pt>
                <c:pt idx="1428">
                  <c:v>ANC OGG 11</c:v>
                </c:pt>
                <c:pt idx="1429">
                  <c:v>ANC OGG 12</c:v>
                </c:pt>
                <c:pt idx="1430">
                  <c:v>ANC OME 01</c:v>
                </c:pt>
                <c:pt idx="1431">
                  <c:v>ANC OME 02</c:v>
                </c:pt>
                <c:pt idx="1432">
                  <c:v>ANC OME 03</c:v>
                </c:pt>
                <c:pt idx="1433">
                  <c:v>ANC OME 04</c:v>
                </c:pt>
                <c:pt idx="1434">
                  <c:v>ANC OME 05</c:v>
                </c:pt>
                <c:pt idx="1435">
                  <c:v>ANC OME 06</c:v>
                </c:pt>
                <c:pt idx="1436">
                  <c:v>ANC OME 07</c:v>
                </c:pt>
                <c:pt idx="1437">
                  <c:v>ANC OME 08</c:v>
                </c:pt>
                <c:pt idx="1438">
                  <c:v>ANC OME 09</c:v>
                </c:pt>
                <c:pt idx="1439">
                  <c:v>ANC OME 10</c:v>
                </c:pt>
                <c:pt idx="1440">
                  <c:v>ANC OME 11</c:v>
                </c:pt>
                <c:pt idx="1441">
                  <c:v>ANC OME 12</c:v>
                </c:pt>
                <c:pt idx="1442">
                  <c:v>ANC ORD 01</c:v>
                </c:pt>
                <c:pt idx="1443">
                  <c:v>ANC ORD 02</c:v>
                </c:pt>
                <c:pt idx="1444">
                  <c:v>ANC ORD 03</c:v>
                </c:pt>
                <c:pt idx="1445">
                  <c:v>ANC ORD 04</c:v>
                </c:pt>
                <c:pt idx="1446">
                  <c:v>ANC ORD 05</c:v>
                </c:pt>
                <c:pt idx="1447">
                  <c:v>ANC ORD 06</c:v>
                </c:pt>
                <c:pt idx="1448">
                  <c:v>ANC ORD 07</c:v>
                </c:pt>
                <c:pt idx="1449">
                  <c:v>ANC ORD 08</c:v>
                </c:pt>
                <c:pt idx="1450">
                  <c:v>ANC ORD 09</c:v>
                </c:pt>
                <c:pt idx="1451">
                  <c:v>ANC ORD 10</c:v>
                </c:pt>
                <c:pt idx="1452">
                  <c:v>ANC ORD 11</c:v>
                </c:pt>
                <c:pt idx="1453">
                  <c:v>ANC ORD 12</c:v>
                </c:pt>
                <c:pt idx="1454">
                  <c:v>ANC OTZ 01</c:v>
                </c:pt>
                <c:pt idx="1455">
                  <c:v>ANC OTZ 02</c:v>
                </c:pt>
                <c:pt idx="1456">
                  <c:v>ANC OTZ 03</c:v>
                </c:pt>
                <c:pt idx="1457">
                  <c:v>ANC OTZ 04</c:v>
                </c:pt>
                <c:pt idx="1458">
                  <c:v>ANC OTZ 05</c:v>
                </c:pt>
                <c:pt idx="1459">
                  <c:v>ANC OTZ 06</c:v>
                </c:pt>
                <c:pt idx="1460">
                  <c:v>ANC OTZ 07</c:v>
                </c:pt>
                <c:pt idx="1461">
                  <c:v>ANC OTZ 08</c:v>
                </c:pt>
                <c:pt idx="1462">
                  <c:v>ANC OTZ 09</c:v>
                </c:pt>
                <c:pt idx="1463">
                  <c:v>ANC OTZ 10</c:v>
                </c:pt>
                <c:pt idx="1464">
                  <c:v>ANC OTZ 11</c:v>
                </c:pt>
                <c:pt idx="1465">
                  <c:v>ANC OTZ 12</c:v>
                </c:pt>
                <c:pt idx="1466">
                  <c:v>ANC PDX 01</c:v>
                </c:pt>
                <c:pt idx="1467">
                  <c:v>ANC PDX 02</c:v>
                </c:pt>
                <c:pt idx="1468">
                  <c:v>ANC PDX 03</c:v>
                </c:pt>
                <c:pt idx="1469">
                  <c:v>ANC PDX 04</c:v>
                </c:pt>
                <c:pt idx="1470">
                  <c:v>ANC PDX 05</c:v>
                </c:pt>
                <c:pt idx="1471">
                  <c:v>ANC PDX 06</c:v>
                </c:pt>
                <c:pt idx="1472">
                  <c:v>ANC PDX 07</c:v>
                </c:pt>
                <c:pt idx="1473">
                  <c:v>ANC PDX 08</c:v>
                </c:pt>
                <c:pt idx="1474">
                  <c:v>ANC PDX 09</c:v>
                </c:pt>
                <c:pt idx="1475">
                  <c:v>ANC PDX 10</c:v>
                </c:pt>
                <c:pt idx="1476">
                  <c:v>ANC PDX 11</c:v>
                </c:pt>
                <c:pt idx="1477">
                  <c:v>ANC PDX 12</c:v>
                </c:pt>
                <c:pt idx="1478">
                  <c:v>ANC PHL 06</c:v>
                </c:pt>
                <c:pt idx="1479">
                  <c:v>ANC PHL 07</c:v>
                </c:pt>
                <c:pt idx="1480">
                  <c:v>ANC PHL 08</c:v>
                </c:pt>
                <c:pt idx="1481">
                  <c:v>ANC PHL 09</c:v>
                </c:pt>
                <c:pt idx="1482">
                  <c:v>ANC PHX 01</c:v>
                </c:pt>
                <c:pt idx="1483">
                  <c:v>ANC PHX 02</c:v>
                </c:pt>
                <c:pt idx="1484">
                  <c:v>ANC PHX 03</c:v>
                </c:pt>
                <c:pt idx="1485">
                  <c:v>ANC PHX 04</c:v>
                </c:pt>
                <c:pt idx="1486">
                  <c:v>ANC PHX 05</c:v>
                </c:pt>
                <c:pt idx="1487">
                  <c:v>ANC PHX 06</c:v>
                </c:pt>
                <c:pt idx="1488">
                  <c:v>ANC PHX 07</c:v>
                </c:pt>
                <c:pt idx="1489">
                  <c:v>ANC PHX 08</c:v>
                </c:pt>
                <c:pt idx="1490">
                  <c:v>ANC PHX 09</c:v>
                </c:pt>
                <c:pt idx="1491">
                  <c:v>ANC PHX 10</c:v>
                </c:pt>
                <c:pt idx="1492">
                  <c:v>ANC PHX 11</c:v>
                </c:pt>
                <c:pt idx="1493">
                  <c:v>ANC PHX 12</c:v>
                </c:pt>
                <c:pt idx="1494">
                  <c:v>ANC SCC 01</c:v>
                </c:pt>
                <c:pt idx="1495">
                  <c:v>ANC SCC 02</c:v>
                </c:pt>
                <c:pt idx="1496">
                  <c:v>ANC SCC 03</c:v>
                </c:pt>
                <c:pt idx="1497">
                  <c:v>ANC SCC 04</c:v>
                </c:pt>
                <c:pt idx="1498">
                  <c:v>ANC SCC 05</c:v>
                </c:pt>
                <c:pt idx="1499">
                  <c:v>ANC SCC 06</c:v>
                </c:pt>
                <c:pt idx="1500">
                  <c:v>ANC SCC 07</c:v>
                </c:pt>
                <c:pt idx="1501">
                  <c:v>ANC SCC 08</c:v>
                </c:pt>
                <c:pt idx="1502">
                  <c:v>ANC SCC 09</c:v>
                </c:pt>
                <c:pt idx="1503">
                  <c:v>ANC SCC 10</c:v>
                </c:pt>
                <c:pt idx="1504">
                  <c:v>ANC SCC 11</c:v>
                </c:pt>
                <c:pt idx="1505">
                  <c:v>ANC SCC 12</c:v>
                </c:pt>
                <c:pt idx="1506">
                  <c:v>ANC SEA 01</c:v>
                </c:pt>
                <c:pt idx="1507">
                  <c:v>ANC SEA 02</c:v>
                </c:pt>
                <c:pt idx="1508">
                  <c:v>ANC SEA 03</c:v>
                </c:pt>
                <c:pt idx="1509">
                  <c:v>ANC SEA 04</c:v>
                </c:pt>
                <c:pt idx="1510">
                  <c:v>ANC SEA 05</c:v>
                </c:pt>
                <c:pt idx="1511">
                  <c:v>ANC SEA 06</c:v>
                </c:pt>
                <c:pt idx="1512">
                  <c:v>ANC SEA 07</c:v>
                </c:pt>
                <c:pt idx="1513">
                  <c:v>ANC SEA 08</c:v>
                </c:pt>
                <c:pt idx="1514">
                  <c:v>ANC SEA 09</c:v>
                </c:pt>
                <c:pt idx="1515">
                  <c:v>ANC SEA 10</c:v>
                </c:pt>
                <c:pt idx="1516">
                  <c:v>ANC SEA 11</c:v>
                </c:pt>
                <c:pt idx="1517">
                  <c:v>ANC SEA 12</c:v>
                </c:pt>
                <c:pt idx="1518">
                  <c:v>ANC SFO 01</c:v>
                </c:pt>
                <c:pt idx="1519">
                  <c:v>ANC SFO 05</c:v>
                </c:pt>
                <c:pt idx="1520">
                  <c:v>ANC SFO 06</c:v>
                </c:pt>
                <c:pt idx="1521">
                  <c:v>ANC SFO 07</c:v>
                </c:pt>
                <c:pt idx="1522">
                  <c:v>ANC SFO 08</c:v>
                </c:pt>
                <c:pt idx="1523">
                  <c:v>ANC SFO 09</c:v>
                </c:pt>
                <c:pt idx="1524">
                  <c:v>ANC SFO 11</c:v>
                </c:pt>
                <c:pt idx="1525">
                  <c:v>ANC SFO 12</c:v>
                </c:pt>
                <c:pt idx="1526">
                  <c:v>ANC SLC 01</c:v>
                </c:pt>
                <c:pt idx="1527">
                  <c:v>ANC SLC 02</c:v>
                </c:pt>
                <c:pt idx="1528">
                  <c:v>ANC SLC 03</c:v>
                </c:pt>
                <c:pt idx="1529">
                  <c:v>ANC SLC 04</c:v>
                </c:pt>
                <c:pt idx="1530">
                  <c:v>ANC SLC 05</c:v>
                </c:pt>
                <c:pt idx="1531">
                  <c:v>ANC SLC 06</c:v>
                </c:pt>
                <c:pt idx="1532">
                  <c:v>ANC SLC 07</c:v>
                </c:pt>
                <c:pt idx="1533">
                  <c:v>ANC SLC 08</c:v>
                </c:pt>
                <c:pt idx="1534">
                  <c:v>ANC SLC 09</c:v>
                </c:pt>
                <c:pt idx="1535">
                  <c:v>ANC SLC 10</c:v>
                </c:pt>
                <c:pt idx="1536">
                  <c:v>ANC SLC 11</c:v>
                </c:pt>
                <c:pt idx="1537">
                  <c:v>ANC SLC 12</c:v>
                </c:pt>
                <c:pt idx="1538">
                  <c:v>APN DTW 01</c:v>
                </c:pt>
                <c:pt idx="1539">
                  <c:v>APN DTW 02</c:v>
                </c:pt>
                <c:pt idx="1540">
                  <c:v>APN DTW 03</c:v>
                </c:pt>
                <c:pt idx="1541">
                  <c:v>APN DTW 04</c:v>
                </c:pt>
                <c:pt idx="1542">
                  <c:v>APN DTW 05</c:v>
                </c:pt>
                <c:pt idx="1543">
                  <c:v>APN DTW 06</c:v>
                </c:pt>
                <c:pt idx="1544">
                  <c:v>APN DTW 07</c:v>
                </c:pt>
                <c:pt idx="1545">
                  <c:v>APN DTW 08</c:v>
                </c:pt>
                <c:pt idx="1546">
                  <c:v>APN DTW 09</c:v>
                </c:pt>
                <c:pt idx="1547">
                  <c:v>APN DTW 10</c:v>
                </c:pt>
                <c:pt idx="1548">
                  <c:v>APN DTW 11</c:v>
                </c:pt>
                <c:pt idx="1549">
                  <c:v>APN DTW 12</c:v>
                </c:pt>
                <c:pt idx="1550">
                  <c:v>APN MBS 01</c:v>
                </c:pt>
                <c:pt idx="1551">
                  <c:v>APN MSP 01</c:v>
                </c:pt>
                <c:pt idx="1552">
                  <c:v>APN MSP 02</c:v>
                </c:pt>
                <c:pt idx="1553">
                  <c:v>APN MSP 03</c:v>
                </c:pt>
                <c:pt idx="1554">
                  <c:v>APN MSP 04</c:v>
                </c:pt>
                <c:pt idx="1555">
                  <c:v>APN MSP 05</c:v>
                </c:pt>
                <c:pt idx="1556">
                  <c:v>APN MSP 06</c:v>
                </c:pt>
                <c:pt idx="1557">
                  <c:v>APN MSP 07</c:v>
                </c:pt>
                <c:pt idx="1558">
                  <c:v>APN MSP 08</c:v>
                </c:pt>
                <c:pt idx="1559">
                  <c:v>APN MSP 09</c:v>
                </c:pt>
                <c:pt idx="1560">
                  <c:v>APN MSP 10</c:v>
                </c:pt>
                <c:pt idx="1561">
                  <c:v>APN MSP 11</c:v>
                </c:pt>
                <c:pt idx="1562">
                  <c:v>APN MSP 12</c:v>
                </c:pt>
                <c:pt idx="1563">
                  <c:v>APN PLN 01</c:v>
                </c:pt>
                <c:pt idx="1564">
                  <c:v>APN PLN 02</c:v>
                </c:pt>
                <c:pt idx="1565">
                  <c:v>APN PLN 03</c:v>
                </c:pt>
                <c:pt idx="1566">
                  <c:v>APN PLN 04</c:v>
                </c:pt>
                <c:pt idx="1567">
                  <c:v>APN PLN 05</c:v>
                </c:pt>
                <c:pt idx="1568">
                  <c:v>APN PLN 06</c:v>
                </c:pt>
                <c:pt idx="1569">
                  <c:v>APN PLN 07</c:v>
                </c:pt>
                <c:pt idx="1570">
                  <c:v>APN PLN 08</c:v>
                </c:pt>
                <c:pt idx="1571">
                  <c:v>APN PLN 09</c:v>
                </c:pt>
                <c:pt idx="1572">
                  <c:v>APN PLN 10</c:v>
                </c:pt>
                <c:pt idx="1573">
                  <c:v>APN PLN 11</c:v>
                </c:pt>
                <c:pt idx="1574">
                  <c:v>APN PLN 12</c:v>
                </c:pt>
                <c:pt idx="1575">
                  <c:v>ART ORD 01</c:v>
                </c:pt>
                <c:pt idx="1576">
                  <c:v>ART ORD 02</c:v>
                </c:pt>
                <c:pt idx="1577">
                  <c:v>ART ORD 03</c:v>
                </c:pt>
                <c:pt idx="1578">
                  <c:v>ART ORD 04</c:v>
                </c:pt>
                <c:pt idx="1579">
                  <c:v>ART ORD 05</c:v>
                </c:pt>
                <c:pt idx="1580">
                  <c:v>ART ORD 06</c:v>
                </c:pt>
                <c:pt idx="1581">
                  <c:v>ART ORD 07</c:v>
                </c:pt>
                <c:pt idx="1582">
                  <c:v>ART ORD 08</c:v>
                </c:pt>
                <c:pt idx="1583">
                  <c:v>ART ORD 09</c:v>
                </c:pt>
                <c:pt idx="1584">
                  <c:v>ART ORD 10</c:v>
                </c:pt>
                <c:pt idx="1585">
                  <c:v>ART ORD 11</c:v>
                </c:pt>
                <c:pt idx="1586">
                  <c:v>ART ORD 12</c:v>
                </c:pt>
                <c:pt idx="1587">
                  <c:v>ART PHL 12</c:v>
                </c:pt>
                <c:pt idx="1588">
                  <c:v>ASE ATL 01</c:v>
                </c:pt>
                <c:pt idx="1589">
                  <c:v>ASE ATL 02</c:v>
                </c:pt>
                <c:pt idx="1590">
                  <c:v>ASE ATL 03</c:v>
                </c:pt>
                <c:pt idx="1591">
                  <c:v>ASE ATL 04</c:v>
                </c:pt>
                <c:pt idx="1592">
                  <c:v>ASE ATL 12</c:v>
                </c:pt>
                <c:pt idx="1593">
                  <c:v>ASE DEN 01</c:v>
                </c:pt>
                <c:pt idx="1594">
                  <c:v>ASE DEN 02</c:v>
                </c:pt>
                <c:pt idx="1595">
                  <c:v>ASE DEN 03</c:v>
                </c:pt>
                <c:pt idx="1596">
                  <c:v>ASE DEN 04</c:v>
                </c:pt>
                <c:pt idx="1597">
                  <c:v>ASE DEN 05</c:v>
                </c:pt>
                <c:pt idx="1598">
                  <c:v>ASE DEN 06</c:v>
                </c:pt>
                <c:pt idx="1599">
                  <c:v>ASE DEN 07</c:v>
                </c:pt>
                <c:pt idx="1600">
                  <c:v>ASE DEN 08</c:v>
                </c:pt>
                <c:pt idx="1601">
                  <c:v>ASE DEN 09</c:v>
                </c:pt>
                <c:pt idx="1602">
                  <c:v>ASE DEN 10</c:v>
                </c:pt>
                <c:pt idx="1603">
                  <c:v>ASE DEN 11</c:v>
                </c:pt>
                <c:pt idx="1604">
                  <c:v>ASE DEN 12</c:v>
                </c:pt>
                <c:pt idx="1605">
                  <c:v>ASE DFW 01</c:v>
                </c:pt>
                <c:pt idx="1606">
                  <c:v>ASE DFW 02</c:v>
                </c:pt>
                <c:pt idx="1607">
                  <c:v>ASE DFW 03</c:v>
                </c:pt>
                <c:pt idx="1608">
                  <c:v>ASE DFW 04</c:v>
                </c:pt>
                <c:pt idx="1609">
                  <c:v>ASE DFW 05</c:v>
                </c:pt>
                <c:pt idx="1610">
                  <c:v>ASE DFW 06</c:v>
                </c:pt>
                <c:pt idx="1611">
                  <c:v>ASE DFW 07</c:v>
                </c:pt>
                <c:pt idx="1612">
                  <c:v>ASE DFW 08</c:v>
                </c:pt>
                <c:pt idx="1613">
                  <c:v>ASE DFW 09</c:v>
                </c:pt>
                <c:pt idx="1614">
                  <c:v>ASE DFW 10</c:v>
                </c:pt>
                <c:pt idx="1615">
                  <c:v>ASE DFW 11</c:v>
                </c:pt>
                <c:pt idx="1616">
                  <c:v>ASE DFW 12</c:v>
                </c:pt>
                <c:pt idx="1617">
                  <c:v>ASE IAH 01</c:v>
                </c:pt>
                <c:pt idx="1618">
                  <c:v>ASE IAH 02</c:v>
                </c:pt>
                <c:pt idx="1619">
                  <c:v>ASE IAH 03</c:v>
                </c:pt>
                <c:pt idx="1620">
                  <c:v>ASE IAH 04</c:v>
                </c:pt>
                <c:pt idx="1621">
                  <c:v>ASE IAH 06</c:v>
                </c:pt>
                <c:pt idx="1622">
                  <c:v>ASE IAH 07</c:v>
                </c:pt>
                <c:pt idx="1623">
                  <c:v>ASE IAH 08</c:v>
                </c:pt>
                <c:pt idx="1624">
                  <c:v>ASE IAH 09</c:v>
                </c:pt>
                <c:pt idx="1625">
                  <c:v>ASE IAH 11</c:v>
                </c:pt>
                <c:pt idx="1626">
                  <c:v>ASE IAH 12</c:v>
                </c:pt>
                <c:pt idx="1627">
                  <c:v>ASE LAX 01</c:v>
                </c:pt>
                <c:pt idx="1628">
                  <c:v>ASE LAX 02</c:v>
                </c:pt>
                <c:pt idx="1629">
                  <c:v>ASE LAX 03</c:v>
                </c:pt>
                <c:pt idx="1630">
                  <c:v>ASE LAX 04</c:v>
                </c:pt>
                <c:pt idx="1631">
                  <c:v>ASE LAX 05</c:v>
                </c:pt>
                <c:pt idx="1632">
                  <c:v>ASE LAX 06</c:v>
                </c:pt>
                <c:pt idx="1633">
                  <c:v>ASE LAX 07</c:v>
                </c:pt>
                <c:pt idx="1634">
                  <c:v>ASE LAX 08</c:v>
                </c:pt>
                <c:pt idx="1635">
                  <c:v>ASE LAX 09</c:v>
                </c:pt>
                <c:pt idx="1636">
                  <c:v>ASE LAX 10</c:v>
                </c:pt>
                <c:pt idx="1637">
                  <c:v>ASE LAX 11</c:v>
                </c:pt>
                <c:pt idx="1638">
                  <c:v>ASE LAX 12</c:v>
                </c:pt>
                <c:pt idx="1639">
                  <c:v>ASE MSP 01</c:v>
                </c:pt>
                <c:pt idx="1640">
                  <c:v>ASE MSP 02</c:v>
                </c:pt>
                <c:pt idx="1641">
                  <c:v>ASE MSP 03</c:v>
                </c:pt>
                <c:pt idx="1642">
                  <c:v>ASE MSP 12</c:v>
                </c:pt>
                <c:pt idx="1643">
                  <c:v>ASE ORD 01</c:v>
                </c:pt>
                <c:pt idx="1644">
                  <c:v>ASE ORD 02</c:v>
                </c:pt>
                <c:pt idx="1645">
                  <c:v>ASE ORD 03</c:v>
                </c:pt>
                <c:pt idx="1646">
                  <c:v>ASE ORD 04</c:v>
                </c:pt>
                <c:pt idx="1647">
                  <c:v>ASE ORD 06</c:v>
                </c:pt>
                <c:pt idx="1648">
                  <c:v>ASE ORD 07</c:v>
                </c:pt>
                <c:pt idx="1649">
                  <c:v>ASE ORD 08</c:v>
                </c:pt>
                <c:pt idx="1650">
                  <c:v>ASE ORD 09</c:v>
                </c:pt>
                <c:pt idx="1651">
                  <c:v>ASE ORD 10</c:v>
                </c:pt>
                <c:pt idx="1652">
                  <c:v>ASE ORD 11</c:v>
                </c:pt>
                <c:pt idx="1653">
                  <c:v>ASE ORD 12</c:v>
                </c:pt>
                <c:pt idx="1654">
                  <c:v>ASE PHX 01</c:v>
                </c:pt>
                <c:pt idx="1655">
                  <c:v>ASE PHX 02</c:v>
                </c:pt>
                <c:pt idx="1656">
                  <c:v>ASE PHX 03</c:v>
                </c:pt>
                <c:pt idx="1657">
                  <c:v>ASE PHX 04</c:v>
                </c:pt>
                <c:pt idx="1658">
                  <c:v>ASE PHX 12</c:v>
                </c:pt>
                <c:pt idx="1659">
                  <c:v>ASE SFO 01</c:v>
                </c:pt>
                <c:pt idx="1660">
                  <c:v>ASE SFO 02</c:v>
                </c:pt>
                <c:pt idx="1661">
                  <c:v>ASE SFO 03</c:v>
                </c:pt>
                <c:pt idx="1662">
                  <c:v>ASE SFO 04</c:v>
                </c:pt>
                <c:pt idx="1663">
                  <c:v>ASE SFO 06</c:v>
                </c:pt>
                <c:pt idx="1664">
                  <c:v>ASE SFO 07</c:v>
                </c:pt>
                <c:pt idx="1665">
                  <c:v>ASE SFO 08</c:v>
                </c:pt>
                <c:pt idx="1666">
                  <c:v>ASE SFO 09</c:v>
                </c:pt>
                <c:pt idx="1667">
                  <c:v>ASE SFO 12</c:v>
                </c:pt>
                <c:pt idx="1668">
                  <c:v>ASE SLC 01</c:v>
                </c:pt>
                <c:pt idx="1669">
                  <c:v>ASE SLC 02</c:v>
                </c:pt>
                <c:pt idx="1670">
                  <c:v>ASE SLC 03</c:v>
                </c:pt>
                <c:pt idx="1671">
                  <c:v>ASE SLC 04</c:v>
                </c:pt>
                <c:pt idx="1672">
                  <c:v>ASE SLC 05</c:v>
                </c:pt>
                <c:pt idx="1673">
                  <c:v>ASE SLC 06</c:v>
                </c:pt>
                <c:pt idx="1674">
                  <c:v>ASE SLC 07</c:v>
                </c:pt>
                <c:pt idx="1675">
                  <c:v>ASE SLC 08</c:v>
                </c:pt>
                <c:pt idx="1676">
                  <c:v>ASE SLC 09</c:v>
                </c:pt>
                <c:pt idx="1677">
                  <c:v>ASE SLC 10</c:v>
                </c:pt>
                <c:pt idx="1678">
                  <c:v>ASE SLC 11</c:v>
                </c:pt>
                <c:pt idx="1679">
                  <c:v>ASE SLC 12</c:v>
                </c:pt>
                <c:pt idx="1680">
                  <c:v>ATL ABE 01</c:v>
                </c:pt>
                <c:pt idx="1681">
                  <c:v>ATL ABE 02</c:v>
                </c:pt>
                <c:pt idx="1682">
                  <c:v>ATL ABE 03</c:v>
                </c:pt>
                <c:pt idx="1683">
                  <c:v>ATL ABE 04</c:v>
                </c:pt>
                <c:pt idx="1684">
                  <c:v>ATL ABE 05</c:v>
                </c:pt>
                <c:pt idx="1685">
                  <c:v>ATL ABE 06</c:v>
                </c:pt>
                <c:pt idx="1686">
                  <c:v>ATL ABE 07</c:v>
                </c:pt>
                <c:pt idx="1687">
                  <c:v>ATL ABE 08</c:v>
                </c:pt>
                <c:pt idx="1688">
                  <c:v>ATL ABE 09</c:v>
                </c:pt>
                <c:pt idx="1689">
                  <c:v>ATL ABE 10</c:v>
                </c:pt>
                <c:pt idx="1690">
                  <c:v>ATL ABE 11</c:v>
                </c:pt>
                <c:pt idx="1691">
                  <c:v>ATL ABE 12</c:v>
                </c:pt>
                <c:pt idx="1692">
                  <c:v>ATL ABQ 01</c:v>
                </c:pt>
                <c:pt idx="1693">
                  <c:v>ATL ABQ 02</c:v>
                </c:pt>
                <c:pt idx="1694">
                  <c:v>ATL ABQ 03</c:v>
                </c:pt>
                <c:pt idx="1695">
                  <c:v>ATL ABQ 04</c:v>
                </c:pt>
                <c:pt idx="1696">
                  <c:v>ATL ABQ 05</c:v>
                </c:pt>
                <c:pt idx="1697">
                  <c:v>ATL ABQ 06</c:v>
                </c:pt>
                <c:pt idx="1698">
                  <c:v>ATL ABQ 07</c:v>
                </c:pt>
                <c:pt idx="1699">
                  <c:v>ATL ABQ 08</c:v>
                </c:pt>
                <c:pt idx="1700">
                  <c:v>ATL ABQ 09</c:v>
                </c:pt>
                <c:pt idx="1701">
                  <c:v>ATL ABQ 10</c:v>
                </c:pt>
                <c:pt idx="1702">
                  <c:v>ATL ABQ 11</c:v>
                </c:pt>
                <c:pt idx="1703">
                  <c:v>ATL ABQ 12</c:v>
                </c:pt>
                <c:pt idx="1704">
                  <c:v>ATL ABY 01</c:v>
                </c:pt>
                <c:pt idx="1705">
                  <c:v>ATL ABY 02</c:v>
                </c:pt>
                <c:pt idx="1706">
                  <c:v>ATL ABY 03</c:v>
                </c:pt>
                <c:pt idx="1707">
                  <c:v>ATL ABY 04</c:v>
                </c:pt>
                <c:pt idx="1708">
                  <c:v>ATL ABY 05</c:v>
                </c:pt>
                <c:pt idx="1709">
                  <c:v>ATL ABY 06</c:v>
                </c:pt>
                <c:pt idx="1710">
                  <c:v>ATL ABY 07</c:v>
                </c:pt>
                <c:pt idx="1711">
                  <c:v>ATL ABY 08</c:v>
                </c:pt>
                <c:pt idx="1712">
                  <c:v>ATL ABY 09</c:v>
                </c:pt>
                <c:pt idx="1713">
                  <c:v>ATL ABY 10</c:v>
                </c:pt>
                <c:pt idx="1714">
                  <c:v>ATL ABY 11</c:v>
                </c:pt>
                <c:pt idx="1715">
                  <c:v>ATL ABY 12</c:v>
                </c:pt>
                <c:pt idx="1716">
                  <c:v>ATL ACY 01</c:v>
                </c:pt>
                <c:pt idx="1717">
                  <c:v>ATL ACY 02</c:v>
                </c:pt>
                <c:pt idx="1718">
                  <c:v>ATL ACY 03</c:v>
                </c:pt>
                <c:pt idx="1719">
                  <c:v>ATL ACY 04</c:v>
                </c:pt>
                <c:pt idx="1720">
                  <c:v>ATL ACY 05</c:v>
                </c:pt>
                <c:pt idx="1721">
                  <c:v>ATL ACY 06</c:v>
                </c:pt>
                <c:pt idx="1722">
                  <c:v>ATL ACY 07</c:v>
                </c:pt>
                <c:pt idx="1723">
                  <c:v>ATL ACY 08</c:v>
                </c:pt>
                <c:pt idx="1724">
                  <c:v>ATL ACY 09</c:v>
                </c:pt>
                <c:pt idx="1725">
                  <c:v>ATL ACY 10</c:v>
                </c:pt>
                <c:pt idx="1726">
                  <c:v>ATL ACY 11</c:v>
                </c:pt>
                <c:pt idx="1727">
                  <c:v>ATL ACY 12</c:v>
                </c:pt>
                <c:pt idx="1728">
                  <c:v>ATL AEX 01</c:v>
                </c:pt>
                <c:pt idx="1729">
                  <c:v>ATL AEX 02</c:v>
                </c:pt>
                <c:pt idx="1730">
                  <c:v>ATL AEX 03</c:v>
                </c:pt>
                <c:pt idx="1731">
                  <c:v>ATL AEX 04</c:v>
                </c:pt>
                <c:pt idx="1732">
                  <c:v>ATL AEX 05</c:v>
                </c:pt>
                <c:pt idx="1733">
                  <c:v>ATL AEX 06</c:v>
                </c:pt>
                <c:pt idx="1734">
                  <c:v>ATL AEX 07</c:v>
                </c:pt>
                <c:pt idx="1735">
                  <c:v>ATL AEX 08</c:v>
                </c:pt>
                <c:pt idx="1736">
                  <c:v>ATL AEX 09</c:v>
                </c:pt>
                <c:pt idx="1737">
                  <c:v>ATL AEX 10</c:v>
                </c:pt>
                <c:pt idx="1738">
                  <c:v>ATL AEX 11</c:v>
                </c:pt>
                <c:pt idx="1739">
                  <c:v>ATL AEX 12</c:v>
                </c:pt>
                <c:pt idx="1740">
                  <c:v>ATL AGS 01</c:v>
                </c:pt>
                <c:pt idx="1741">
                  <c:v>ATL AGS 02</c:v>
                </c:pt>
                <c:pt idx="1742">
                  <c:v>ATL AGS 03</c:v>
                </c:pt>
                <c:pt idx="1743">
                  <c:v>ATL AGS 04</c:v>
                </c:pt>
                <c:pt idx="1744">
                  <c:v>ATL AGS 05</c:v>
                </c:pt>
                <c:pt idx="1745">
                  <c:v>ATL AGS 06</c:v>
                </c:pt>
                <c:pt idx="1746">
                  <c:v>ATL AGS 07</c:v>
                </c:pt>
                <c:pt idx="1747">
                  <c:v>ATL AGS 08</c:v>
                </c:pt>
                <c:pt idx="1748">
                  <c:v>ATL AGS 09</c:v>
                </c:pt>
                <c:pt idx="1749">
                  <c:v>ATL AGS 10</c:v>
                </c:pt>
                <c:pt idx="1750">
                  <c:v>ATL AGS 11</c:v>
                </c:pt>
                <c:pt idx="1751">
                  <c:v>ATL AGS 12</c:v>
                </c:pt>
                <c:pt idx="1752">
                  <c:v>ATL ALB 01</c:v>
                </c:pt>
                <c:pt idx="1753">
                  <c:v>ATL ALB 02</c:v>
                </c:pt>
                <c:pt idx="1754">
                  <c:v>ATL ALB 03</c:v>
                </c:pt>
                <c:pt idx="1755">
                  <c:v>ATL ALB 04</c:v>
                </c:pt>
                <c:pt idx="1756">
                  <c:v>ATL ALB 05</c:v>
                </c:pt>
                <c:pt idx="1757">
                  <c:v>ATL ALB 06</c:v>
                </c:pt>
                <c:pt idx="1758">
                  <c:v>ATL ALB 07</c:v>
                </c:pt>
                <c:pt idx="1759">
                  <c:v>ATL ALB 08</c:v>
                </c:pt>
                <c:pt idx="1760">
                  <c:v>ATL ALB 09</c:v>
                </c:pt>
                <c:pt idx="1761">
                  <c:v>ATL ALB 10</c:v>
                </c:pt>
                <c:pt idx="1762">
                  <c:v>ATL ALB 11</c:v>
                </c:pt>
                <c:pt idx="1763">
                  <c:v>ATL ALB 12</c:v>
                </c:pt>
                <c:pt idx="1764">
                  <c:v>ATL ANC 05</c:v>
                </c:pt>
                <c:pt idx="1765">
                  <c:v>ATL ANC 06</c:v>
                </c:pt>
                <c:pt idx="1766">
                  <c:v>ATL ANC 07</c:v>
                </c:pt>
                <c:pt idx="1767">
                  <c:v>ATL ANC 08</c:v>
                </c:pt>
                <c:pt idx="1768">
                  <c:v>ATL ANC 09</c:v>
                </c:pt>
                <c:pt idx="1769">
                  <c:v>ATL ASE 01</c:v>
                </c:pt>
                <c:pt idx="1770">
                  <c:v>ATL ASE 02</c:v>
                </c:pt>
                <c:pt idx="1771">
                  <c:v>ATL ASE 03</c:v>
                </c:pt>
                <c:pt idx="1772">
                  <c:v>ATL ASE 04</c:v>
                </c:pt>
                <c:pt idx="1773">
                  <c:v>ATL ASE 12</c:v>
                </c:pt>
                <c:pt idx="1774">
                  <c:v>ATL ATW 01</c:v>
                </c:pt>
                <c:pt idx="1775">
                  <c:v>ATL ATW 02</c:v>
                </c:pt>
                <c:pt idx="1776">
                  <c:v>ATL ATW 03</c:v>
                </c:pt>
                <c:pt idx="1777">
                  <c:v>ATL ATW 04</c:v>
                </c:pt>
                <c:pt idx="1778">
                  <c:v>ATL ATW 05</c:v>
                </c:pt>
                <c:pt idx="1779">
                  <c:v>ATL ATW 06</c:v>
                </c:pt>
                <c:pt idx="1780">
                  <c:v>ATL ATW 07</c:v>
                </c:pt>
                <c:pt idx="1781">
                  <c:v>ATL ATW 08</c:v>
                </c:pt>
                <c:pt idx="1782">
                  <c:v>ATL ATW 09</c:v>
                </c:pt>
                <c:pt idx="1783">
                  <c:v>ATL ATW 10</c:v>
                </c:pt>
                <c:pt idx="1784">
                  <c:v>ATL ATW 11</c:v>
                </c:pt>
                <c:pt idx="1785">
                  <c:v>ATL ATW 12</c:v>
                </c:pt>
                <c:pt idx="1786">
                  <c:v>ATL AUS 01</c:v>
                </c:pt>
                <c:pt idx="1787">
                  <c:v>ATL AUS 02</c:v>
                </c:pt>
                <c:pt idx="1788">
                  <c:v>ATL AUS 03</c:v>
                </c:pt>
                <c:pt idx="1789">
                  <c:v>ATL AUS 04</c:v>
                </c:pt>
                <c:pt idx="1790">
                  <c:v>ATL AUS 05</c:v>
                </c:pt>
                <c:pt idx="1791">
                  <c:v>ATL AUS 06</c:v>
                </c:pt>
                <c:pt idx="1792">
                  <c:v>ATL AUS 07</c:v>
                </c:pt>
                <c:pt idx="1793">
                  <c:v>ATL AUS 08</c:v>
                </c:pt>
                <c:pt idx="1794">
                  <c:v>ATL AUS 09</c:v>
                </c:pt>
                <c:pt idx="1795">
                  <c:v>ATL AUS 10</c:v>
                </c:pt>
                <c:pt idx="1796">
                  <c:v>ATL AUS 11</c:v>
                </c:pt>
                <c:pt idx="1797">
                  <c:v>ATL AUS 12</c:v>
                </c:pt>
                <c:pt idx="1798">
                  <c:v>ATL AVL 01</c:v>
                </c:pt>
                <c:pt idx="1799">
                  <c:v>ATL AVL 02</c:v>
                </c:pt>
                <c:pt idx="1800">
                  <c:v>ATL AVL 03</c:v>
                </c:pt>
                <c:pt idx="1801">
                  <c:v>ATL AVL 04</c:v>
                </c:pt>
                <c:pt idx="1802">
                  <c:v>ATL AVL 05</c:v>
                </c:pt>
                <c:pt idx="1803">
                  <c:v>ATL AVL 06</c:v>
                </c:pt>
                <c:pt idx="1804">
                  <c:v>ATL AVL 07</c:v>
                </c:pt>
                <c:pt idx="1805">
                  <c:v>ATL AVL 08</c:v>
                </c:pt>
                <c:pt idx="1806">
                  <c:v>ATL AVL 09</c:v>
                </c:pt>
                <c:pt idx="1807">
                  <c:v>ATL AVL 10</c:v>
                </c:pt>
                <c:pt idx="1808">
                  <c:v>ATL AVL 11</c:v>
                </c:pt>
                <c:pt idx="1809">
                  <c:v>ATL AVL 12</c:v>
                </c:pt>
                <c:pt idx="1810">
                  <c:v>ATL AVP 01</c:v>
                </c:pt>
                <c:pt idx="1811">
                  <c:v>ATL AVP 02</c:v>
                </c:pt>
                <c:pt idx="1812">
                  <c:v>ATL AVP 03</c:v>
                </c:pt>
                <c:pt idx="1813">
                  <c:v>ATL AVP 04</c:v>
                </c:pt>
                <c:pt idx="1814">
                  <c:v>ATL AVP 05</c:v>
                </c:pt>
                <c:pt idx="1815">
                  <c:v>ATL AVP 06</c:v>
                </c:pt>
                <c:pt idx="1816">
                  <c:v>ATL AVP 07</c:v>
                </c:pt>
                <c:pt idx="1817">
                  <c:v>ATL AVP 08</c:v>
                </c:pt>
                <c:pt idx="1818">
                  <c:v>ATL AVP 09</c:v>
                </c:pt>
                <c:pt idx="1819">
                  <c:v>ATL AVP 10</c:v>
                </c:pt>
                <c:pt idx="1820">
                  <c:v>ATL AVP 11</c:v>
                </c:pt>
                <c:pt idx="1821">
                  <c:v>ATL AVP 12</c:v>
                </c:pt>
                <c:pt idx="1822">
                  <c:v>ATL AZO 01</c:v>
                </c:pt>
                <c:pt idx="1823">
                  <c:v>ATL AZO 02</c:v>
                </c:pt>
                <c:pt idx="1824">
                  <c:v>ATL AZO 03</c:v>
                </c:pt>
                <c:pt idx="1825">
                  <c:v>ATL AZO 04</c:v>
                </c:pt>
                <c:pt idx="1826">
                  <c:v>ATL AZO 07</c:v>
                </c:pt>
                <c:pt idx="1827">
                  <c:v>ATL AZO 08</c:v>
                </c:pt>
                <c:pt idx="1828">
                  <c:v>ATL AZO 12</c:v>
                </c:pt>
                <c:pt idx="1829">
                  <c:v>ATL BDL 01</c:v>
                </c:pt>
                <c:pt idx="1830">
                  <c:v>ATL BDL 02</c:v>
                </c:pt>
                <c:pt idx="1831">
                  <c:v>ATL BDL 03</c:v>
                </c:pt>
                <c:pt idx="1832">
                  <c:v>ATL BDL 04</c:v>
                </c:pt>
                <c:pt idx="1833">
                  <c:v>ATL BDL 05</c:v>
                </c:pt>
                <c:pt idx="1834">
                  <c:v>ATL BDL 06</c:v>
                </c:pt>
                <c:pt idx="1835">
                  <c:v>ATL BDL 07</c:v>
                </c:pt>
                <c:pt idx="1836">
                  <c:v>ATL BDL 08</c:v>
                </c:pt>
                <c:pt idx="1837">
                  <c:v>ATL BDL 09</c:v>
                </c:pt>
                <c:pt idx="1838">
                  <c:v>ATL BDL 10</c:v>
                </c:pt>
                <c:pt idx="1839">
                  <c:v>ATL BDL 11</c:v>
                </c:pt>
                <c:pt idx="1840">
                  <c:v>ATL BDL 12</c:v>
                </c:pt>
                <c:pt idx="1841">
                  <c:v>ATL BHM 01</c:v>
                </c:pt>
                <c:pt idx="1842">
                  <c:v>ATL BHM 02</c:v>
                </c:pt>
                <c:pt idx="1843">
                  <c:v>ATL BHM 03</c:v>
                </c:pt>
                <c:pt idx="1844">
                  <c:v>ATL BHM 04</c:v>
                </c:pt>
                <c:pt idx="1845">
                  <c:v>ATL BHM 05</c:v>
                </c:pt>
                <c:pt idx="1846">
                  <c:v>ATL BHM 06</c:v>
                </c:pt>
                <c:pt idx="1847">
                  <c:v>ATL BHM 07</c:v>
                </c:pt>
                <c:pt idx="1848">
                  <c:v>ATL BHM 08</c:v>
                </c:pt>
                <c:pt idx="1849">
                  <c:v>ATL BHM 09</c:v>
                </c:pt>
                <c:pt idx="1850">
                  <c:v>ATL BHM 10</c:v>
                </c:pt>
                <c:pt idx="1851">
                  <c:v>ATL BHM 11</c:v>
                </c:pt>
                <c:pt idx="1852">
                  <c:v>ATL BHM 12</c:v>
                </c:pt>
                <c:pt idx="1853">
                  <c:v>ATL BIL 06</c:v>
                </c:pt>
                <c:pt idx="1854">
                  <c:v>ATL BIL 07</c:v>
                </c:pt>
                <c:pt idx="1855">
                  <c:v>ATL BIL 08</c:v>
                </c:pt>
                <c:pt idx="1856">
                  <c:v>ATL BKG 01</c:v>
                </c:pt>
                <c:pt idx="1857">
                  <c:v>ATL BKG 02</c:v>
                </c:pt>
                <c:pt idx="1858">
                  <c:v>ATL BKG 03</c:v>
                </c:pt>
                <c:pt idx="1859">
                  <c:v>ATL BKG 04</c:v>
                </c:pt>
                <c:pt idx="1860">
                  <c:v>ATL BKG 05</c:v>
                </c:pt>
                <c:pt idx="1861">
                  <c:v>ATL BKG 06</c:v>
                </c:pt>
                <c:pt idx="1862">
                  <c:v>ATL BKG 07</c:v>
                </c:pt>
                <c:pt idx="1863">
                  <c:v>ATL BKG 08</c:v>
                </c:pt>
                <c:pt idx="1864">
                  <c:v>ATL BKG 09</c:v>
                </c:pt>
                <c:pt idx="1865">
                  <c:v>ATL BKG 10</c:v>
                </c:pt>
                <c:pt idx="1866">
                  <c:v>ATL BKG 11</c:v>
                </c:pt>
                <c:pt idx="1867">
                  <c:v>ATL BKG 12</c:v>
                </c:pt>
                <c:pt idx="1868">
                  <c:v>ATL BMI 01</c:v>
                </c:pt>
                <c:pt idx="1869">
                  <c:v>ATL BMI 02</c:v>
                </c:pt>
                <c:pt idx="1870">
                  <c:v>ATL BMI 03</c:v>
                </c:pt>
                <c:pt idx="1871">
                  <c:v>ATL BMI 04</c:v>
                </c:pt>
                <c:pt idx="1872">
                  <c:v>ATL BMI 05</c:v>
                </c:pt>
                <c:pt idx="1873">
                  <c:v>ATL BMI 06</c:v>
                </c:pt>
                <c:pt idx="1874">
                  <c:v>ATL BMI 07</c:v>
                </c:pt>
                <c:pt idx="1875">
                  <c:v>ATL BMI 08</c:v>
                </c:pt>
                <c:pt idx="1876">
                  <c:v>ATL BMI 09</c:v>
                </c:pt>
                <c:pt idx="1877">
                  <c:v>ATL BMI 10</c:v>
                </c:pt>
                <c:pt idx="1878">
                  <c:v>ATL BMI 11</c:v>
                </c:pt>
                <c:pt idx="1879">
                  <c:v>ATL BMI 12</c:v>
                </c:pt>
                <c:pt idx="1880">
                  <c:v>ATL BNA 01</c:v>
                </c:pt>
                <c:pt idx="1881">
                  <c:v>ATL BNA 02</c:v>
                </c:pt>
                <c:pt idx="1882">
                  <c:v>ATL BNA 03</c:v>
                </c:pt>
                <c:pt idx="1883">
                  <c:v>ATL BNA 04</c:v>
                </c:pt>
                <c:pt idx="1884">
                  <c:v>ATL BNA 05</c:v>
                </c:pt>
                <c:pt idx="1885">
                  <c:v>ATL BNA 06</c:v>
                </c:pt>
                <c:pt idx="1886">
                  <c:v>ATL BNA 07</c:v>
                </c:pt>
                <c:pt idx="1887">
                  <c:v>ATL BNA 08</c:v>
                </c:pt>
                <c:pt idx="1888">
                  <c:v>ATL BNA 09</c:v>
                </c:pt>
                <c:pt idx="1889">
                  <c:v>ATL BNA 10</c:v>
                </c:pt>
                <c:pt idx="1890">
                  <c:v>ATL BNA 11</c:v>
                </c:pt>
                <c:pt idx="1891">
                  <c:v>ATL BNA 12</c:v>
                </c:pt>
                <c:pt idx="1892">
                  <c:v>ATL BOI 06</c:v>
                </c:pt>
                <c:pt idx="1893">
                  <c:v>ATL BOI 07</c:v>
                </c:pt>
                <c:pt idx="1894">
                  <c:v>ATL BOI 08</c:v>
                </c:pt>
                <c:pt idx="1895">
                  <c:v>ATL BOS 01</c:v>
                </c:pt>
                <c:pt idx="1896">
                  <c:v>ATL BOS 02</c:v>
                </c:pt>
                <c:pt idx="1897">
                  <c:v>ATL BOS 03</c:v>
                </c:pt>
                <c:pt idx="1898">
                  <c:v>ATL BOS 04</c:v>
                </c:pt>
                <c:pt idx="1899">
                  <c:v>ATL BOS 05</c:v>
                </c:pt>
                <c:pt idx="1900">
                  <c:v>ATL BOS 06</c:v>
                </c:pt>
                <c:pt idx="1901">
                  <c:v>ATL BOS 07</c:v>
                </c:pt>
                <c:pt idx="1902">
                  <c:v>ATL BOS 08</c:v>
                </c:pt>
                <c:pt idx="1903">
                  <c:v>ATL BOS 09</c:v>
                </c:pt>
                <c:pt idx="1904">
                  <c:v>ATL BOS 10</c:v>
                </c:pt>
                <c:pt idx="1905">
                  <c:v>ATL BOS 11</c:v>
                </c:pt>
                <c:pt idx="1906">
                  <c:v>ATL BOS 12</c:v>
                </c:pt>
                <c:pt idx="1907">
                  <c:v>ATL BQK 01</c:v>
                </c:pt>
                <c:pt idx="1908">
                  <c:v>ATL BQK 02</c:v>
                </c:pt>
                <c:pt idx="1909">
                  <c:v>ATL BQK 03</c:v>
                </c:pt>
                <c:pt idx="1910">
                  <c:v>ATL BQK 04</c:v>
                </c:pt>
                <c:pt idx="1911">
                  <c:v>ATL BQK 05</c:v>
                </c:pt>
                <c:pt idx="1912">
                  <c:v>ATL BQK 06</c:v>
                </c:pt>
                <c:pt idx="1913">
                  <c:v>ATL BQK 07</c:v>
                </c:pt>
                <c:pt idx="1914">
                  <c:v>ATL BQK 08</c:v>
                </c:pt>
                <c:pt idx="1915">
                  <c:v>ATL BQK 09</c:v>
                </c:pt>
                <c:pt idx="1916">
                  <c:v>ATL BQK 10</c:v>
                </c:pt>
                <c:pt idx="1917">
                  <c:v>ATL BQK 11</c:v>
                </c:pt>
                <c:pt idx="1918">
                  <c:v>ATL BQK 12</c:v>
                </c:pt>
                <c:pt idx="1919">
                  <c:v>ATL BTR 01</c:v>
                </c:pt>
                <c:pt idx="1920">
                  <c:v>ATL BTR 02</c:v>
                </c:pt>
                <c:pt idx="1921">
                  <c:v>ATL BTR 03</c:v>
                </c:pt>
                <c:pt idx="1922">
                  <c:v>ATL BTR 04</c:v>
                </c:pt>
                <c:pt idx="1923">
                  <c:v>ATL BTR 05</c:v>
                </c:pt>
                <c:pt idx="1924">
                  <c:v>ATL BTR 06</c:v>
                </c:pt>
                <c:pt idx="1925">
                  <c:v>ATL BTR 07</c:v>
                </c:pt>
                <c:pt idx="1926">
                  <c:v>ATL BTR 08</c:v>
                </c:pt>
                <c:pt idx="1927">
                  <c:v>ATL BTR 09</c:v>
                </c:pt>
                <c:pt idx="1928">
                  <c:v>ATL BTR 10</c:v>
                </c:pt>
                <c:pt idx="1929">
                  <c:v>ATL BTR 11</c:v>
                </c:pt>
                <c:pt idx="1930">
                  <c:v>ATL BTR 12</c:v>
                </c:pt>
                <c:pt idx="1931">
                  <c:v>ATL BTV 01</c:v>
                </c:pt>
                <c:pt idx="1932">
                  <c:v>ATL BTV 02</c:v>
                </c:pt>
                <c:pt idx="1933">
                  <c:v>ATL BTV 03</c:v>
                </c:pt>
                <c:pt idx="1934">
                  <c:v>ATL BTV 04</c:v>
                </c:pt>
                <c:pt idx="1935">
                  <c:v>ATL BTV 05</c:v>
                </c:pt>
                <c:pt idx="1936">
                  <c:v>ATL BTV 06</c:v>
                </c:pt>
                <c:pt idx="1937">
                  <c:v>ATL BTV 07</c:v>
                </c:pt>
                <c:pt idx="1938">
                  <c:v>ATL BTV 08</c:v>
                </c:pt>
                <c:pt idx="1939">
                  <c:v>ATL BTV 09</c:v>
                </c:pt>
                <c:pt idx="1940">
                  <c:v>ATL BTV 10</c:v>
                </c:pt>
                <c:pt idx="1941">
                  <c:v>ATL BTV 11</c:v>
                </c:pt>
                <c:pt idx="1942">
                  <c:v>ATL BTV 12</c:v>
                </c:pt>
                <c:pt idx="1943">
                  <c:v>ATL BUF 01</c:v>
                </c:pt>
                <c:pt idx="1944">
                  <c:v>ATL BUF 02</c:v>
                </c:pt>
                <c:pt idx="1945">
                  <c:v>ATL BUF 03</c:v>
                </c:pt>
                <c:pt idx="1946">
                  <c:v>ATL BUF 04</c:v>
                </c:pt>
                <c:pt idx="1947">
                  <c:v>ATL BUF 05</c:v>
                </c:pt>
                <c:pt idx="1948">
                  <c:v>ATL BUF 06</c:v>
                </c:pt>
                <c:pt idx="1949">
                  <c:v>ATL BUF 07</c:v>
                </c:pt>
                <c:pt idx="1950">
                  <c:v>ATL BUF 08</c:v>
                </c:pt>
                <c:pt idx="1951">
                  <c:v>ATL BUF 09</c:v>
                </c:pt>
                <c:pt idx="1952">
                  <c:v>ATL BUF 10</c:v>
                </c:pt>
                <c:pt idx="1953">
                  <c:v>ATL BUF 11</c:v>
                </c:pt>
                <c:pt idx="1954">
                  <c:v>ATL BUF 12</c:v>
                </c:pt>
                <c:pt idx="1955">
                  <c:v>ATL BWI 01</c:v>
                </c:pt>
                <c:pt idx="1956">
                  <c:v>ATL BWI 02</c:v>
                </c:pt>
                <c:pt idx="1957">
                  <c:v>ATL BWI 03</c:v>
                </c:pt>
                <c:pt idx="1958">
                  <c:v>ATL BWI 04</c:v>
                </c:pt>
                <c:pt idx="1959">
                  <c:v>ATL BWI 05</c:v>
                </c:pt>
                <c:pt idx="1960">
                  <c:v>ATL BWI 06</c:v>
                </c:pt>
                <c:pt idx="1961">
                  <c:v>ATL BWI 07</c:v>
                </c:pt>
                <c:pt idx="1962">
                  <c:v>ATL BWI 08</c:v>
                </c:pt>
                <c:pt idx="1963">
                  <c:v>ATL BWI 09</c:v>
                </c:pt>
                <c:pt idx="1964">
                  <c:v>ATL BWI 10</c:v>
                </c:pt>
                <c:pt idx="1965">
                  <c:v>ATL BWI 11</c:v>
                </c:pt>
                <c:pt idx="1966">
                  <c:v>ATL BWI 12</c:v>
                </c:pt>
                <c:pt idx="1967">
                  <c:v>ATL BZN 01</c:v>
                </c:pt>
                <c:pt idx="1968">
                  <c:v>ATL BZN 02</c:v>
                </c:pt>
                <c:pt idx="1969">
                  <c:v>ATL BZN 03</c:v>
                </c:pt>
                <c:pt idx="1970">
                  <c:v>ATL BZN 04</c:v>
                </c:pt>
                <c:pt idx="1971">
                  <c:v>ATL BZN 05</c:v>
                </c:pt>
                <c:pt idx="1972">
                  <c:v>ATL BZN 06</c:v>
                </c:pt>
                <c:pt idx="1973">
                  <c:v>ATL BZN 07</c:v>
                </c:pt>
                <c:pt idx="1974">
                  <c:v>ATL BZN 08</c:v>
                </c:pt>
                <c:pt idx="1975">
                  <c:v>ATL BZN 09</c:v>
                </c:pt>
                <c:pt idx="1976">
                  <c:v>ATL BZN 12</c:v>
                </c:pt>
                <c:pt idx="1977">
                  <c:v>ATL CAE 01</c:v>
                </c:pt>
                <c:pt idx="1978">
                  <c:v>ATL CAE 02</c:v>
                </c:pt>
                <c:pt idx="1979">
                  <c:v>ATL CAE 03</c:v>
                </c:pt>
                <c:pt idx="1980">
                  <c:v>ATL CAE 04</c:v>
                </c:pt>
                <c:pt idx="1981">
                  <c:v>ATL CAE 05</c:v>
                </c:pt>
                <c:pt idx="1982">
                  <c:v>ATL CAE 06</c:v>
                </c:pt>
                <c:pt idx="1983">
                  <c:v>ATL CAE 07</c:v>
                </c:pt>
                <c:pt idx="1984">
                  <c:v>ATL CAE 08</c:v>
                </c:pt>
                <c:pt idx="1985">
                  <c:v>ATL CAE 09</c:v>
                </c:pt>
                <c:pt idx="1986">
                  <c:v>ATL CAE 10</c:v>
                </c:pt>
                <c:pt idx="1987">
                  <c:v>ATL CAE 11</c:v>
                </c:pt>
                <c:pt idx="1988">
                  <c:v>ATL CAE 12</c:v>
                </c:pt>
                <c:pt idx="1989">
                  <c:v>ATL CAK 01</c:v>
                </c:pt>
                <c:pt idx="1990">
                  <c:v>ATL CAK 02</c:v>
                </c:pt>
                <c:pt idx="1991">
                  <c:v>ATL CAK 03</c:v>
                </c:pt>
                <c:pt idx="1992">
                  <c:v>ATL CAK 04</c:v>
                </c:pt>
                <c:pt idx="1993">
                  <c:v>ATL CAK 05</c:v>
                </c:pt>
                <c:pt idx="1994">
                  <c:v>ATL CAK 06</c:v>
                </c:pt>
                <c:pt idx="1995">
                  <c:v>ATL CAK 07</c:v>
                </c:pt>
                <c:pt idx="1996">
                  <c:v>ATL CAK 08</c:v>
                </c:pt>
                <c:pt idx="1997">
                  <c:v>ATL CAK 09</c:v>
                </c:pt>
                <c:pt idx="1998">
                  <c:v>ATL CAK 10</c:v>
                </c:pt>
                <c:pt idx="1999">
                  <c:v>ATL CAK 11</c:v>
                </c:pt>
                <c:pt idx="2000">
                  <c:v>ATL CAK 12</c:v>
                </c:pt>
                <c:pt idx="2001">
                  <c:v>ATL CHA 01</c:v>
                </c:pt>
                <c:pt idx="2002">
                  <c:v>ATL CHA 02</c:v>
                </c:pt>
                <c:pt idx="2003">
                  <c:v>ATL CHA 03</c:v>
                </c:pt>
                <c:pt idx="2004">
                  <c:v>ATL CHA 04</c:v>
                </c:pt>
                <c:pt idx="2005">
                  <c:v>ATL CHA 05</c:v>
                </c:pt>
                <c:pt idx="2006">
                  <c:v>ATL CHA 06</c:v>
                </c:pt>
                <c:pt idx="2007">
                  <c:v>ATL CHA 07</c:v>
                </c:pt>
                <c:pt idx="2008">
                  <c:v>ATL CHA 08</c:v>
                </c:pt>
                <c:pt idx="2009">
                  <c:v>ATL CHA 09</c:v>
                </c:pt>
                <c:pt idx="2010">
                  <c:v>ATL CHA 10</c:v>
                </c:pt>
                <c:pt idx="2011">
                  <c:v>ATL CHA 11</c:v>
                </c:pt>
                <c:pt idx="2012">
                  <c:v>ATL CHA 12</c:v>
                </c:pt>
                <c:pt idx="2013">
                  <c:v>ATL CHO 01</c:v>
                </c:pt>
                <c:pt idx="2014">
                  <c:v>ATL CHO 02</c:v>
                </c:pt>
                <c:pt idx="2015">
                  <c:v>ATL CHO 03</c:v>
                </c:pt>
                <c:pt idx="2016">
                  <c:v>ATL CHO 04</c:v>
                </c:pt>
                <c:pt idx="2017">
                  <c:v>ATL CHO 05</c:v>
                </c:pt>
                <c:pt idx="2018">
                  <c:v>ATL CHO 06</c:v>
                </c:pt>
                <c:pt idx="2019">
                  <c:v>ATL CHO 07</c:v>
                </c:pt>
                <c:pt idx="2020">
                  <c:v>ATL CHO 08</c:v>
                </c:pt>
                <c:pt idx="2021">
                  <c:v>ATL CHO 09</c:v>
                </c:pt>
                <c:pt idx="2022">
                  <c:v>ATL CHO 10</c:v>
                </c:pt>
                <c:pt idx="2023">
                  <c:v>ATL CHO 11</c:v>
                </c:pt>
                <c:pt idx="2024">
                  <c:v>ATL CHO 12</c:v>
                </c:pt>
                <c:pt idx="2025">
                  <c:v>ATL CHS 01</c:v>
                </c:pt>
                <c:pt idx="2026">
                  <c:v>ATL CHS 02</c:v>
                </c:pt>
                <c:pt idx="2027">
                  <c:v>ATL CHS 03</c:v>
                </c:pt>
                <c:pt idx="2028">
                  <c:v>ATL CHS 04</c:v>
                </c:pt>
                <c:pt idx="2029">
                  <c:v>ATL CHS 05</c:v>
                </c:pt>
                <c:pt idx="2030">
                  <c:v>ATL CHS 06</c:v>
                </c:pt>
                <c:pt idx="2031">
                  <c:v>ATL CHS 07</c:v>
                </c:pt>
                <c:pt idx="2032">
                  <c:v>ATL CHS 08</c:v>
                </c:pt>
                <c:pt idx="2033">
                  <c:v>ATL CHS 09</c:v>
                </c:pt>
                <c:pt idx="2034">
                  <c:v>ATL CHS 10</c:v>
                </c:pt>
                <c:pt idx="2035">
                  <c:v>ATL CHS 11</c:v>
                </c:pt>
                <c:pt idx="2036">
                  <c:v>ATL CHS 12</c:v>
                </c:pt>
                <c:pt idx="2037">
                  <c:v>ATL CID 01</c:v>
                </c:pt>
                <c:pt idx="2038">
                  <c:v>ATL CID 02</c:v>
                </c:pt>
                <c:pt idx="2039">
                  <c:v>ATL CID 03</c:v>
                </c:pt>
                <c:pt idx="2040">
                  <c:v>ATL CID 04</c:v>
                </c:pt>
                <c:pt idx="2041">
                  <c:v>ATL CID 05</c:v>
                </c:pt>
                <c:pt idx="2042">
                  <c:v>ATL CID 06</c:v>
                </c:pt>
                <c:pt idx="2043">
                  <c:v>ATL CID 07</c:v>
                </c:pt>
                <c:pt idx="2044">
                  <c:v>ATL CID 08</c:v>
                </c:pt>
                <c:pt idx="2045">
                  <c:v>ATL CID 09</c:v>
                </c:pt>
                <c:pt idx="2046">
                  <c:v>ATL CID 10</c:v>
                </c:pt>
                <c:pt idx="2047">
                  <c:v>ATL CID 11</c:v>
                </c:pt>
                <c:pt idx="2048">
                  <c:v>ATL CID 12</c:v>
                </c:pt>
                <c:pt idx="2049">
                  <c:v>ATL CLE 01</c:v>
                </c:pt>
                <c:pt idx="2050">
                  <c:v>ATL CLE 02</c:v>
                </c:pt>
                <c:pt idx="2051">
                  <c:v>ATL CLE 03</c:v>
                </c:pt>
                <c:pt idx="2052">
                  <c:v>ATL CLE 04</c:v>
                </c:pt>
                <c:pt idx="2053">
                  <c:v>ATL CLE 05</c:v>
                </c:pt>
                <c:pt idx="2054">
                  <c:v>ATL CLE 06</c:v>
                </c:pt>
                <c:pt idx="2055">
                  <c:v>ATL CLE 07</c:v>
                </c:pt>
                <c:pt idx="2056">
                  <c:v>ATL CLE 08</c:v>
                </c:pt>
                <c:pt idx="2057">
                  <c:v>ATL CLE 09</c:v>
                </c:pt>
                <c:pt idx="2058">
                  <c:v>ATL CLE 10</c:v>
                </c:pt>
                <c:pt idx="2059">
                  <c:v>ATL CLE 11</c:v>
                </c:pt>
                <c:pt idx="2060">
                  <c:v>ATL CLE 12</c:v>
                </c:pt>
                <c:pt idx="2061">
                  <c:v>ATL CLT 01</c:v>
                </c:pt>
                <c:pt idx="2062">
                  <c:v>ATL CLT 02</c:v>
                </c:pt>
                <c:pt idx="2063">
                  <c:v>ATL CLT 03</c:v>
                </c:pt>
                <c:pt idx="2064">
                  <c:v>ATL CLT 04</c:v>
                </c:pt>
                <c:pt idx="2065">
                  <c:v>ATL CLT 05</c:v>
                </c:pt>
                <c:pt idx="2066">
                  <c:v>ATL CLT 06</c:v>
                </c:pt>
                <c:pt idx="2067">
                  <c:v>ATL CLT 07</c:v>
                </c:pt>
                <c:pt idx="2068">
                  <c:v>ATL CLT 08</c:v>
                </c:pt>
                <c:pt idx="2069">
                  <c:v>ATL CLT 09</c:v>
                </c:pt>
                <c:pt idx="2070">
                  <c:v>ATL CLT 10</c:v>
                </c:pt>
                <c:pt idx="2071">
                  <c:v>ATL CLT 11</c:v>
                </c:pt>
                <c:pt idx="2072">
                  <c:v>ATL CLT 12</c:v>
                </c:pt>
                <c:pt idx="2073">
                  <c:v>ATL CMH 01</c:v>
                </c:pt>
                <c:pt idx="2074">
                  <c:v>ATL CMH 02</c:v>
                </c:pt>
                <c:pt idx="2075">
                  <c:v>ATL CMH 03</c:v>
                </c:pt>
                <c:pt idx="2076">
                  <c:v>ATL CMH 04</c:v>
                </c:pt>
                <c:pt idx="2077">
                  <c:v>ATL CMH 05</c:v>
                </c:pt>
                <c:pt idx="2078">
                  <c:v>ATL CMH 06</c:v>
                </c:pt>
                <c:pt idx="2079">
                  <c:v>ATL CMH 07</c:v>
                </c:pt>
                <c:pt idx="2080">
                  <c:v>ATL CMH 08</c:v>
                </c:pt>
                <c:pt idx="2081">
                  <c:v>ATL CMH 09</c:v>
                </c:pt>
                <c:pt idx="2082">
                  <c:v>ATL CMH 10</c:v>
                </c:pt>
                <c:pt idx="2083">
                  <c:v>ATL CMH 11</c:v>
                </c:pt>
                <c:pt idx="2084">
                  <c:v>ATL CMH 12</c:v>
                </c:pt>
                <c:pt idx="2085">
                  <c:v>ATL COS 01</c:v>
                </c:pt>
                <c:pt idx="2086">
                  <c:v>ATL COS 02</c:v>
                </c:pt>
                <c:pt idx="2087">
                  <c:v>ATL COS 03</c:v>
                </c:pt>
                <c:pt idx="2088">
                  <c:v>ATL COS 04</c:v>
                </c:pt>
                <c:pt idx="2089">
                  <c:v>ATL COS 05</c:v>
                </c:pt>
                <c:pt idx="2090">
                  <c:v>ATL COS 06</c:v>
                </c:pt>
                <c:pt idx="2091">
                  <c:v>ATL COS 07</c:v>
                </c:pt>
                <c:pt idx="2092">
                  <c:v>ATL COS 08</c:v>
                </c:pt>
                <c:pt idx="2093">
                  <c:v>ATL COS 09</c:v>
                </c:pt>
                <c:pt idx="2094">
                  <c:v>ATL COS 10</c:v>
                </c:pt>
                <c:pt idx="2095">
                  <c:v>ATL COS 11</c:v>
                </c:pt>
                <c:pt idx="2096">
                  <c:v>ATL COS 12</c:v>
                </c:pt>
                <c:pt idx="2097">
                  <c:v>ATL COU 01</c:v>
                </c:pt>
                <c:pt idx="2098">
                  <c:v>ATL COU 02</c:v>
                </c:pt>
                <c:pt idx="2099">
                  <c:v>ATL COU 06</c:v>
                </c:pt>
                <c:pt idx="2100">
                  <c:v>ATL COU 07</c:v>
                </c:pt>
                <c:pt idx="2101">
                  <c:v>ATL COU 08</c:v>
                </c:pt>
                <c:pt idx="2102">
                  <c:v>ATL COU 09</c:v>
                </c:pt>
                <c:pt idx="2103">
                  <c:v>ATL COU 10</c:v>
                </c:pt>
                <c:pt idx="2104">
                  <c:v>ATL COU 11</c:v>
                </c:pt>
                <c:pt idx="2105">
                  <c:v>ATL COU 12</c:v>
                </c:pt>
                <c:pt idx="2106">
                  <c:v>ATL CRW 01</c:v>
                </c:pt>
                <c:pt idx="2107">
                  <c:v>ATL CRW 02</c:v>
                </c:pt>
                <c:pt idx="2108">
                  <c:v>ATL CRW 03</c:v>
                </c:pt>
                <c:pt idx="2109">
                  <c:v>ATL CRW 04</c:v>
                </c:pt>
                <c:pt idx="2110">
                  <c:v>ATL CRW 05</c:v>
                </c:pt>
                <c:pt idx="2111">
                  <c:v>ATL CRW 06</c:v>
                </c:pt>
                <c:pt idx="2112">
                  <c:v>ATL CRW 07</c:v>
                </c:pt>
                <c:pt idx="2113">
                  <c:v>ATL CRW 08</c:v>
                </c:pt>
                <c:pt idx="2114">
                  <c:v>ATL CRW 09</c:v>
                </c:pt>
                <c:pt idx="2115">
                  <c:v>ATL CRW 10</c:v>
                </c:pt>
                <c:pt idx="2116">
                  <c:v>ATL CRW 11</c:v>
                </c:pt>
                <c:pt idx="2117">
                  <c:v>ATL CRW 12</c:v>
                </c:pt>
                <c:pt idx="2118">
                  <c:v>ATL CSG 01</c:v>
                </c:pt>
                <c:pt idx="2119">
                  <c:v>ATL CSG 02</c:v>
                </c:pt>
                <c:pt idx="2120">
                  <c:v>ATL CSG 03</c:v>
                </c:pt>
                <c:pt idx="2121">
                  <c:v>ATL CSG 04</c:v>
                </c:pt>
                <c:pt idx="2122">
                  <c:v>ATL CSG 05</c:v>
                </c:pt>
                <c:pt idx="2123">
                  <c:v>ATL CSG 06</c:v>
                </c:pt>
                <c:pt idx="2124">
                  <c:v>ATL CSG 07</c:v>
                </c:pt>
                <c:pt idx="2125">
                  <c:v>ATL CSG 08</c:v>
                </c:pt>
                <c:pt idx="2126">
                  <c:v>ATL CSG 09</c:v>
                </c:pt>
                <c:pt idx="2127">
                  <c:v>ATL CSG 10</c:v>
                </c:pt>
                <c:pt idx="2128">
                  <c:v>ATL CSG 11</c:v>
                </c:pt>
                <c:pt idx="2129">
                  <c:v>ATL CSG 12</c:v>
                </c:pt>
                <c:pt idx="2130">
                  <c:v>ATL CVG 01</c:v>
                </c:pt>
                <c:pt idx="2131">
                  <c:v>ATL CVG 02</c:v>
                </c:pt>
                <c:pt idx="2132">
                  <c:v>ATL CVG 03</c:v>
                </c:pt>
                <c:pt idx="2133">
                  <c:v>ATL CVG 04</c:v>
                </c:pt>
                <c:pt idx="2134">
                  <c:v>ATL CVG 05</c:v>
                </c:pt>
                <c:pt idx="2135">
                  <c:v>ATL CVG 06</c:v>
                </c:pt>
                <c:pt idx="2136">
                  <c:v>ATL CVG 07</c:v>
                </c:pt>
                <c:pt idx="2137">
                  <c:v>ATL CVG 08</c:v>
                </c:pt>
                <c:pt idx="2138">
                  <c:v>ATL CVG 09</c:v>
                </c:pt>
                <c:pt idx="2139">
                  <c:v>ATL CVG 10</c:v>
                </c:pt>
                <c:pt idx="2140">
                  <c:v>ATL CVG 11</c:v>
                </c:pt>
                <c:pt idx="2141">
                  <c:v>ATL CVG 12</c:v>
                </c:pt>
                <c:pt idx="2142">
                  <c:v>ATL DAB 01</c:v>
                </c:pt>
                <c:pt idx="2143">
                  <c:v>ATL DAB 02</c:v>
                </c:pt>
                <c:pt idx="2144">
                  <c:v>ATL DAB 03</c:v>
                </c:pt>
                <c:pt idx="2145">
                  <c:v>ATL DAB 04</c:v>
                </c:pt>
                <c:pt idx="2146">
                  <c:v>ATL DAB 05</c:v>
                </c:pt>
                <c:pt idx="2147">
                  <c:v>ATL DAB 06</c:v>
                </c:pt>
                <c:pt idx="2148">
                  <c:v>ATL DAB 07</c:v>
                </c:pt>
                <c:pt idx="2149">
                  <c:v>ATL DAB 08</c:v>
                </c:pt>
                <c:pt idx="2150">
                  <c:v>ATL DAB 09</c:v>
                </c:pt>
                <c:pt idx="2151">
                  <c:v>ATL DAB 10</c:v>
                </c:pt>
                <c:pt idx="2152">
                  <c:v>ATL DAB 11</c:v>
                </c:pt>
                <c:pt idx="2153">
                  <c:v>ATL DAB 12</c:v>
                </c:pt>
                <c:pt idx="2154">
                  <c:v>ATL DAL 01</c:v>
                </c:pt>
                <c:pt idx="2155">
                  <c:v>ATL DAL 02</c:v>
                </c:pt>
                <c:pt idx="2156">
                  <c:v>ATL DAL 03</c:v>
                </c:pt>
                <c:pt idx="2157">
                  <c:v>ATL DAL 04</c:v>
                </c:pt>
                <c:pt idx="2158">
                  <c:v>ATL DAL 05</c:v>
                </c:pt>
                <c:pt idx="2159">
                  <c:v>ATL DAL 06</c:v>
                </c:pt>
                <c:pt idx="2160">
                  <c:v>ATL DAL 07</c:v>
                </c:pt>
                <c:pt idx="2161">
                  <c:v>ATL DAL 08</c:v>
                </c:pt>
                <c:pt idx="2162">
                  <c:v>ATL DAL 09</c:v>
                </c:pt>
                <c:pt idx="2163">
                  <c:v>ATL DAL 10</c:v>
                </c:pt>
                <c:pt idx="2164">
                  <c:v>ATL DAL 11</c:v>
                </c:pt>
                <c:pt idx="2165">
                  <c:v>ATL DAL 12</c:v>
                </c:pt>
                <c:pt idx="2166">
                  <c:v>ATL DAY 01</c:v>
                </c:pt>
                <c:pt idx="2167">
                  <c:v>ATL DAY 02</c:v>
                </c:pt>
                <c:pt idx="2168">
                  <c:v>ATL DAY 03</c:v>
                </c:pt>
                <c:pt idx="2169">
                  <c:v>ATL DAY 04</c:v>
                </c:pt>
                <c:pt idx="2170">
                  <c:v>ATL DAY 05</c:v>
                </c:pt>
                <c:pt idx="2171">
                  <c:v>ATL DAY 06</c:v>
                </c:pt>
                <c:pt idx="2172">
                  <c:v>ATL DAY 07</c:v>
                </c:pt>
                <c:pt idx="2173">
                  <c:v>ATL DAY 08</c:v>
                </c:pt>
                <c:pt idx="2174">
                  <c:v>ATL DAY 09</c:v>
                </c:pt>
                <c:pt idx="2175">
                  <c:v>ATL DAY 10</c:v>
                </c:pt>
                <c:pt idx="2176">
                  <c:v>ATL DAY 11</c:v>
                </c:pt>
                <c:pt idx="2177">
                  <c:v>ATL DAY 12</c:v>
                </c:pt>
                <c:pt idx="2178">
                  <c:v>ATL DCA 01</c:v>
                </c:pt>
                <c:pt idx="2179">
                  <c:v>ATL DCA 02</c:v>
                </c:pt>
                <c:pt idx="2180">
                  <c:v>ATL DCA 03</c:v>
                </c:pt>
                <c:pt idx="2181">
                  <c:v>ATL DCA 04</c:v>
                </c:pt>
                <c:pt idx="2182">
                  <c:v>ATL DCA 05</c:v>
                </c:pt>
                <c:pt idx="2183">
                  <c:v>ATL DCA 06</c:v>
                </c:pt>
                <c:pt idx="2184">
                  <c:v>ATL DCA 07</c:v>
                </c:pt>
                <c:pt idx="2185">
                  <c:v>ATL DCA 08</c:v>
                </c:pt>
                <c:pt idx="2186">
                  <c:v>ATL DCA 09</c:v>
                </c:pt>
                <c:pt idx="2187">
                  <c:v>ATL DCA 10</c:v>
                </c:pt>
                <c:pt idx="2188">
                  <c:v>ATL DCA 11</c:v>
                </c:pt>
                <c:pt idx="2189">
                  <c:v>ATL DCA 12</c:v>
                </c:pt>
                <c:pt idx="2190">
                  <c:v>ATL DEN 01</c:v>
                </c:pt>
                <c:pt idx="2191">
                  <c:v>ATL DEN 02</c:v>
                </c:pt>
                <c:pt idx="2192">
                  <c:v>ATL DEN 03</c:v>
                </c:pt>
                <c:pt idx="2193">
                  <c:v>ATL DEN 04</c:v>
                </c:pt>
                <c:pt idx="2194">
                  <c:v>ATL DEN 05</c:v>
                </c:pt>
                <c:pt idx="2195">
                  <c:v>ATL DEN 06</c:v>
                </c:pt>
                <c:pt idx="2196">
                  <c:v>ATL DEN 07</c:v>
                </c:pt>
                <c:pt idx="2197">
                  <c:v>ATL DEN 08</c:v>
                </c:pt>
                <c:pt idx="2198">
                  <c:v>ATL DEN 09</c:v>
                </c:pt>
                <c:pt idx="2199">
                  <c:v>ATL DEN 10</c:v>
                </c:pt>
                <c:pt idx="2200">
                  <c:v>ATL DEN 11</c:v>
                </c:pt>
                <c:pt idx="2201">
                  <c:v>ATL DEN 12</c:v>
                </c:pt>
                <c:pt idx="2202">
                  <c:v>ATL DFW 01</c:v>
                </c:pt>
                <c:pt idx="2203">
                  <c:v>ATL DFW 02</c:v>
                </c:pt>
                <c:pt idx="2204">
                  <c:v>ATL DFW 03</c:v>
                </c:pt>
                <c:pt idx="2205">
                  <c:v>ATL DFW 04</c:v>
                </c:pt>
                <c:pt idx="2206">
                  <c:v>ATL DFW 05</c:v>
                </c:pt>
                <c:pt idx="2207">
                  <c:v>ATL DFW 06</c:v>
                </c:pt>
                <c:pt idx="2208">
                  <c:v>ATL DFW 07</c:v>
                </c:pt>
                <c:pt idx="2209">
                  <c:v>ATL DFW 08</c:v>
                </c:pt>
                <c:pt idx="2210">
                  <c:v>ATL DFW 09</c:v>
                </c:pt>
                <c:pt idx="2211">
                  <c:v>ATL DFW 10</c:v>
                </c:pt>
                <c:pt idx="2212">
                  <c:v>ATL DFW 11</c:v>
                </c:pt>
                <c:pt idx="2213">
                  <c:v>ATL DFW 12</c:v>
                </c:pt>
                <c:pt idx="2214">
                  <c:v>ATL DHN 01</c:v>
                </c:pt>
                <c:pt idx="2215">
                  <c:v>ATL DHN 02</c:v>
                </c:pt>
                <c:pt idx="2216">
                  <c:v>ATL DHN 03</c:v>
                </c:pt>
                <c:pt idx="2217">
                  <c:v>ATL DHN 04</c:v>
                </c:pt>
                <c:pt idx="2218">
                  <c:v>ATL DHN 05</c:v>
                </c:pt>
                <c:pt idx="2219">
                  <c:v>ATL DHN 06</c:v>
                </c:pt>
                <c:pt idx="2220">
                  <c:v>ATL DHN 07</c:v>
                </c:pt>
                <c:pt idx="2221">
                  <c:v>ATL DHN 08</c:v>
                </c:pt>
                <c:pt idx="2222">
                  <c:v>ATL DHN 09</c:v>
                </c:pt>
                <c:pt idx="2223">
                  <c:v>ATL DHN 10</c:v>
                </c:pt>
                <c:pt idx="2224">
                  <c:v>ATL DHN 11</c:v>
                </c:pt>
                <c:pt idx="2225">
                  <c:v>ATL DHN 12</c:v>
                </c:pt>
                <c:pt idx="2226">
                  <c:v>ATL DSM 01</c:v>
                </c:pt>
                <c:pt idx="2227">
                  <c:v>ATL DSM 02</c:v>
                </c:pt>
                <c:pt idx="2228">
                  <c:v>ATL DSM 03</c:v>
                </c:pt>
                <c:pt idx="2229">
                  <c:v>ATL DSM 04</c:v>
                </c:pt>
                <c:pt idx="2230">
                  <c:v>ATL DSM 05</c:v>
                </c:pt>
                <c:pt idx="2231">
                  <c:v>ATL DSM 06</c:v>
                </c:pt>
                <c:pt idx="2232">
                  <c:v>ATL DSM 07</c:v>
                </c:pt>
                <c:pt idx="2233">
                  <c:v>ATL DSM 08</c:v>
                </c:pt>
                <c:pt idx="2234">
                  <c:v>ATL DSM 09</c:v>
                </c:pt>
                <c:pt idx="2235">
                  <c:v>ATL DSM 10</c:v>
                </c:pt>
                <c:pt idx="2236">
                  <c:v>ATL DSM 11</c:v>
                </c:pt>
                <c:pt idx="2237">
                  <c:v>ATL DSM 12</c:v>
                </c:pt>
                <c:pt idx="2238">
                  <c:v>ATL DTW 01</c:v>
                </c:pt>
                <c:pt idx="2239">
                  <c:v>ATL DTW 02</c:v>
                </c:pt>
                <c:pt idx="2240">
                  <c:v>ATL DTW 03</c:v>
                </c:pt>
                <c:pt idx="2241">
                  <c:v>ATL DTW 04</c:v>
                </c:pt>
                <c:pt idx="2242">
                  <c:v>ATL DTW 05</c:v>
                </c:pt>
                <c:pt idx="2243">
                  <c:v>ATL DTW 06</c:v>
                </c:pt>
                <c:pt idx="2244">
                  <c:v>ATL DTW 07</c:v>
                </c:pt>
                <c:pt idx="2245">
                  <c:v>ATL DTW 08</c:v>
                </c:pt>
                <c:pt idx="2246">
                  <c:v>ATL DTW 09</c:v>
                </c:pt>
                <c:pt idx="2247">
                  <c:v>ATL DTW 10</c:v>
                </c:pt>
                <c:pt idx="2248">
                  <c:v>ATL DTW 11</c:v>
                </c:pt>
                <c:pt idx="2249">
                  <c:v>ATL DTW 12</c:v>
                </c:pt>
                <c:pt idx="2250">
                  <c:v>ATL ECP 01</c:v>
                </c:pt>
                <c:pt idx="2251">
                  <c:v>ATL ECP 02</c:v>
                </c:pt>
                <c:pt idx="2252">
                  <c:v>ATL ECP 03</c:v>
                </c:pt>
                <c:pt idx="2253">
                  <c:v>ATL ECP 04</c:v>
                </c:pt>
                <c:pt idx="2254">
                  <c:v>ATL ECP 05</c:v>
                </c:pt>
                <c:pt idx="2255">
                  <c:v>ATL ECP 06</c:v>
                </c:pt>
                <c:pt idx="2256">
                  <c:v>ATL ECP 07</c:v>
                </c:pt>
                <c:pt idx="2257">
                  <c:v>ATL ECP 08</c:v>
                </c:pt>
                <c:pt idx="2258">
                  <c:v>ATL ECP 09</c:v>
                </c:pt>
                <c:pt idx="2259">
                  <c:v>ATL ECP 10</c:v>
                </c:pt>
                <c:pt idx="2260">
                  <c:v>ATL ECP 11</c:v>
                </c:pt>
                <c:pt idx="2261">
                  <c:v>ATL ECP 12</c:v>
                </c:pt>
                <c:pt idx="2262">
                  <c:v>ATL EGE 01</c:v>
                </c:pt>
                <c:pt idx="2263">
                  <c:v>ATL EGE 02</c:v>
                </c:pt>
                <c:pt idx="2264">
                  <c:v>ATL EGE 03</c:v>
                </c:pt>
                <c:pt idx="2265">
                  <c:v>ATL EGE 04</c:v>
                </c:pt>
                <c:pt idx="2266">
                  <c:v>ATL EGE 12</c:v>
                </c:pt>
                <c:pt idx="2267">
                  <c:v>ATL ELM 01</c:v>
                </c:pt>
                <c:pt idx="2268">
                  <c:v>ATL ELM 12</c:v>
                </c:pt>
                <c:pt idx="2269">
                  <c:v>ATL ELP 01</c:v>
                </c:pt>
                <c:pt idx="2270">
                  <c:v>ATL ELP 02</c:v>
                </c:pt>
                <c:pt idx="2271">
                  <c:v>ATL ELP 03</c:v>
                </c:pt>
                <c:pt idx="2272">
                  <c:v>ATL ELP 04</c:v>
                </c:pt>
                <c:pt idx="2273">
                  <c:v>ATL ELP 05</c:v>
                </c:pt>
                <c:pt idx="2274">
                  <c:v>ATL ELP 06</c:v>
                </c:pt>
                <c:pt idx="2275">
                  <c:v>ATL ELP 07</c:v>
                </c:pt>
                <c:pt idx="2276">
                  <c:v>ATL ELP 08</c:v>
                </c:pt>
                <c:pt idx="2277">
                  <c:v>ATL ELP 09</c:v>
                </c:pt>
                <c:pt idx="2278">
                  <c:v>ATL ELP 10</c:v>
                </c:pt>
                <c:pt idx="2279">
                  <c:v>ATL ELP 11</c:v>
                </c:pt>
                <c:pt idx="2280">
                  <c:v>ATL ELP 12</c:v>
                </c:pt>
                <c:pt idx="2281">
                  <c:v>ATL EVV 01</c:v>
                </c:pt>
                <c:pt idx="2282">
                  <c:v>ATL EVV 02</c:v>
                </c:pt>
                <c:pt idx="2283">
                  <c:v>ATL EVV 03</c:v>
                </c:pt>
                <c:pt idx="2284">
                  <c:v>ATL EVV 04</c:v>
                </c:pt>
                <c:pt idx="2285">
                  <c:v>ATL EVV 05</c:v>
                </c:pt>
                <c:pt idx="2286">
                  <c:v>ATL EVV 06</c:v>
                </c:pt>
                <c:pt idx="2287">
                  <c:v>ATL EVV 07</c:v>
                </c:pt>
                <c:pt idx="2288">
                  <c:v>ATL EVV 08</c:v>
                </c:pt>
                <c:pt idx="2289">
                  <c:v>ATL EVV 09</c:v>
                </c:pt>
                <c:pt idx="2290">
                  <c:v>ATL EVV 10</c:v>
                </c:pt>
                <c:pt idx="2291">
                  <c:v>ATL EVV 11</c:v>
                </c:pt>
                <c:pt idx="2292">
                  <c:v>ATL EVV 12</c:v>
                </c:pt>
                <c:pt idx="2293">
                  <c:v>ATL EWN 01</c:v>
                </c:pt>
                <c:pt idx="2294">
                  <c:v>ATL EWN 02</c:v>
                </c:pt>
                <c:pt idx="2295">
                  <c:v>ATL EWN 03</c:v>
                </c:pt>
                <c:pt idx="2296">
                  <c:v>ATL EWN 04</c:v>
                </c:pt>
                <c:pt idx="2297">
                  <c:v>ATL EWN 05</c:v>
                </c:pt>
                <c:pt idx="2298">
                  <c:v>ATL EWN 06</c:v>
                </c:pt>
                <c:pt idx="2299">
                  <c:v>ATL EWN 07</c:v>
                </c:pt>
                <c:pt idx="2300">
                  <c:v>ATL EWN 08</c:v>
                </c:pt>
                <c:pt idx="2301">
                  <c:v>ATL EWN 09</c:v>
                </c:pt>
                <c:pt idx="2302">
                  <c:v>ATL EWN 10</c:v>
                </c:pt>
                <c:pt idx="2303">
                  <c:v>ATL EWN 11</c:v>
                </c:pt>
                <c:pt idx="2304">
                  <c:v>ATL EWN 12</c:v>
                </c:pt>
                <c:pt idx="2305">
                  <c:v>ATL EWR 01</c:v>
                </c:pt>
                <c:pt idx="2306">
                  <c:v>ATL EWR 02</c:v>
                </c:pt>
                <c:pt idx="2307">
                  <c:v>ATL EWR 03</c:v>
                </c:pt>
                <c:pt idx="2308">
                  <c:v>ATL EWR 04</c:v>
                </c:pt>
                <c:pt idx="2309">
                  <c:v>ATL EWR 05</c:v>
                </c:pt>
                <c:pt idx="2310">
                  <c:v>ATL EWR 06</c:v>
                </c:pt>
                <c:pt idx="2311">
                  <c:v>ATL EWR 07</c:v>
                </c:pt>
                <c:pt idx="2312">
                  <c:v>ATL EWR 08</c:v>
                </c:pt>
                <c:pt idx="2313">
                  <c:v>ATL EWR 09</c:v>
                </c:pt>
                <c:pt idx="2314">
                  <c:v>ATL EWR 10</c:v>
                </c:pt>
                <c:pt idx="2315">
                  <c:v>ATL EWR 11</c:v>
                </c:pt>
                <c:pt idx="2316">
                  <c:v>ATL EWR 12</c:v>
                </c:pt>
                <c:pt idx="2317">
                  <c:v>ATL EYW 01</c:v>
                </c:pt>
                <c:pt idx="2318">
                  <c:v>ATL EYW 02</c:v>
                </c:pt>
                <c:pt idx="2319">
                  <c:v>ATL EYW 03</c:v>
                </c:pt>
                <c:pt idx="2320">
                  <c:v>ATL EYW 04</c:v>
                </c:pt>
                <c:pt idx="2321">
                  <c:v>ATL EYW 05</c:v>
                </c:pt>
                <c:pt idx="2322">
                  <c:v>ATL EYW 06</c:v>
                </c:pt>
                <c:pt idx="2323">
                  <c:v>ATL EYW 07</c:v>
                </c:pt>
                <c:pt idx="2324">
                  <c:v>ATL EYW 08</c:v>
                </c:pt>
                <c:pt idx="2325">
                  <c:v>ATL EYW 09</c:v>
                </c:pt>
                <c:pt idx="2326">
                  <c:v>ATL EYW 10</c:v>
                </c:pt>
                <c:pt idx="2327">
                  <c:v>ATL EYW 11</c:v>
                </c:pt>
                <c:pt idx="2328">
                  <c:v>ATL EYW 12</c:v>
                </c:pt>
                <c:pt idx="2329">
                  <c:v>ATL FAR 01</c:v>
                </c:pt>
                <c:pt idx="2330">
                  <c:v>ATL FAR 02</c:v>
                </c:pt>
                <c:pt idx="2331">
                  <c:v>ATL FAR 03</c:v>
                </c:pt>
                <c:pt idx="2332">
                  <c:v>ATL FAR 04</c:v>
                </c:pt>
                <c:pt idx="2333">
                  <c:v>ATL FAR 05</c:v>
                </c:pt>
                <c:pt idx="2334">
                  <c:v>ATL FAR 06</c:v>
                </c:pt>
                <c:pt idx="2335">
                  <c:v>ATL FAR 07</c:v>
                </c:pt>
                <c:pt idx="2336">
                  <c:v>ATL FAR 08</c:v>
                </c:pt>
                <c:pt idx="2337">
                  <c:v>ATL FAR 12</c:v>
                </c:pt>
                <c:pt idx="2338">
                  <c:v>ATL FAY 01</c:v>
                </c:pt>
                <c:pt idx="2339">
                  <c:v>ATL FAY 02</c:v>
                </c:pt>
                <c:pt idx="2340">
                  <c:v>ATL FAY 03</c:v>
                </c:pt>
                <c:pt idx="2341">
                  <c:v>ATL FAY 04</c:v>
                </c:pt>
                <c:pt idx="2342">
                  <c:v>ATL FAY 05</c:v>
                </c:pt>
                <c:pt idx="2343">
                  <c:v>ATL FAY 06</c:v>
                </c:pt>
                <c:pt idx="2344">
                  <c:v>ATL FAY 07</c:v>
                </c:pt>
                <c:pt idx="2345">
                  <c:v>ATL FAY 08</c:v>
                </c:pt>
                <c:pt idx="2346">
                  <c:v>ATL FAY 09</c:v>
                </c:pt>
                <c:pt idx="2347">
                  <c:v>ATL FAY 10</c:v>
                </c:pt>
                <c:pt idx="2348">
                  <c:v>ATL FAY 11</c:v>
                </c:pt>
                <c:pt idx="2349">
                  <c:v>ATL FAY 12</c:v>
                </c:pt>
                <c:pt idx="2350">
                  <c:v>ATL FCA 06</c:v>
                </c:pt>
                <c:pt idx="2351">
                  <c:v>ATL FCA 07</c:v>
                </c:pt>
                <c:pt idx="2352">
                  <c:v>ATL FCA 08</c:v>
                </c:pt>
                <c:pt idx="2353">
                  <c:v>ATL FCA 09</c:v>
                </c:pt>
                <c:pt idx="2354">
                  <c:v>ATL FLL 01</c:v>
                </c:pt>
                <c:pt idx="2355">
                  <c:v>ATL FLL 02</c:v>
                </c:pt>
                <c:pt idx="2356">
                  <c:v>ATL FLL 03</c:v>
                </c:pt>
                <c:pt idx="2357">
                  <c:v>ATL FLL 04</c:v>
                </c:pt>
                <c:pt idx="2358">
                  <c:v>ATL FLL 05</c:v>
                </c:pt>
                <c:pt idx="2359">
                  <c:v>ATL FLL 06</c:v>
                </c:pt>
                <c:pt idx="2360">
                  <c:v>ATL FLL 07</c:v>
                </c:pt>
                <c:pt idx="2361">
                  <c:v>ATL FLL 08</c:v>
                </c:pt>
                <c:pt idx="2362">
                  <c:v>ATL FLL 09</c:v>
                </c:pt>
                <c:pt idx="2363">
                  <c:v>ATL FLL 10</c:v>
                </c:pt>
                <c:pt idx="2364">
                  <c:v>ATL FLL 11</c:v>
                </c:pt>
                <c:pt idx="2365">
                  <c:v>ATL FLL 12</c:v>
                </c:pt>
                <c:pt idx="2366">
                  <c:v>ATL FLO 01</c:v>
                </c:pt>
                <c:pt idx="2367">
                  <c:v>ATL FLO 02</c:v>
                </c:pt>
                <c:pt idx="2368">
                  <c:v>ATL FLO 03</c:v>
                </c:pt>
                <c:pt idx="2369">
                  <c:v>ATL FLO 04</c:v>
                </c:pt>
                <c:pt idx="2370">
                  <c:v>ATL FLO 05</c:v>
                </c:pt>
                <c:pt idx="2371">
                  <c:v>ATL FLO 06</c:v>
                </c:pt>
                <c:pt idx="2372">
                  <c:v>ATL FLO 07</c:v>
                </c:pt>
                <c:pt idx="2373">
                  <c:v>ATL FLO 08</c:v>
                </c:pt>
                <c:pt idx="2374">
                  <c:v>ATL FLO 09</c:v>
                </c:pt>
                <c:pt idx="2375">
                  <c:v>ATL FLO 10</c:v>
                </c:pt>
                <c:pt idx="2376">
                  <c:v>ATL FLO 11</c:v>
                </c:pt>
                <c:pt idx="2377">
                  <c:v>ATL FLO 12</c:v>
                </c:pt>
                <c:pt idx="2378">
                  <c:v>ATL FNT 01</c:v>
                </c:pt>
                <c:pt idx="2379">
                  <c:v>ATL FNT 02</c:v>
                </c:pt>
                <c:pt idx="2380">
                  <c:v>ATL FNT 03</c:v>
                </c:pt>
                <c:pt idx="2381">
                  <c:v>ATL FNT 04</c:v>
                </c:pt>
                <c:pt idx="2382">
                  <c:v>ATL FNT 05</c:v>
                </c:pt>
                <c:pt idx="2383">
                  <c:v>ATL FNT 06</c:v>
                </c:pt>
                <c:pt idx="2384">
                  <c:v>ATL FNT 07</c:v>
                </c:pt>
                <c:pt idx="2385">
                  <c:v>ATL FNT 08</c:v>
                </c:pt>
                <c:pt idx="2386">
                  <c:v>ATL FNT 09</c:v>
                </c:pt>
                <c:pt idx="2387">
                  <c:v>ATL FNT 10</c:v>
                </c:pt>
                <c:pt idx="2388">
                  <c:v>ATL FNT 11</c:v>
                </c:pt>
                <c:pt idx="2389">
                  <c:v>ATL FNT 12</c:v>
                </c:pt>
                <c:pt idx="2390">
                  <c:v>ATL FSD 01</c:v>
                </c:pt>
                <c:pt idx="2391">
                  <c:v>ATL FSD 02</c:v>
                </c:pt>
                <c:pt idx="2392">
                  <c:v>ATL FSD 03</c:v>
                </c:pt>
                <c:pt idx="2393">
                  <c:v>ATL FSD 04</c:v>
                </c:pt>
                <c:pt idx="2394">
                  <c:v>ATL FSD 05</c:v>
                </c:pt>
                <c:pt idx="2395">
                  <c:v>ATL FSD 06</c:v>
                </c:pt>
                <c:pt idx="2396">
                  <c:v>ATL FSD 07</c:v>
                </c:pt>
                <c:pt idx="2397">
                  <c:v>ATL FSD 08</c:v>
                </c:pt>
                <c:pt idx="2398">
                  <c:v>ATL FSD 09</c:v>
                </c:pt>
                <c:pt idx="2399">
                  <c:v>ATL FSD 10</c:v>
                </c:pt>
                <c:pt idx="2400">
                  <c:v>ATL FSD 11</c:v>
                </c:pt>
                <c:pt idx="2401">
                  <c:v>ATL FSD 12</c:v>
                </c:pt>
                <c:pt idx="2402">
                  <c:v>ATL FSM 01</c:v>
                </c:pt>
                <c:pt idx="2403">
                  <c:v>ATL FSM 02</c:v>
                </c:pt>
                <c:pt idx="2404">
                  <c:v>ATL FSM 03</c:v>
                </c:pt>
                <c:pt idx="2405">
                  <c:v>ATL FSM 04</c:v>
                </c:pt>
                <c:pt idx="2406">
                  <c:v>ATL FSM 05</c:v>
                </c:pt>
                <c:pt idx="2407">
                  <c:v>ATL FSM 06</c:v>
                </c:pt>
                <c:pt idx="2408">
                  <c:v>ATL FSM 07</c:v>
                </c:pt>
                <c:pt idx="2409">
                  <c:v>ATL FSM 08</c:v>
                </c:pt>
                <c:pt idx="2410">
                  <c:v>ATL FSM 09</c:v>
                </c:pt>
                <c:pt idx="2411">
                  <c:v>ATL FSM 10</c:v>
                </c:pt>
                <c:pt idx="2412">
                  <c:v>ATL FSM 11</c:v>
                </c:pt>
                <c:pt idx="2413">
                  <c:v>ATL FSM 12</c:v>
                </c:pt>
                <c:pt idx="2414">
                  <c:v>ATL FWA 01</c:v>
                </c:pt>
                <c:pt idx="2415">
                  <c:v>ATL FWA 02</c:v>
                </c:pt>
                <c:pt idx="2416">
                  <c:v>ATL FWA 03</c:v>
                </c:pt>
                <c:pt idx="2417">
                  <c:v>ATL FWA 04</c:v>
                </c:pt>
                <c:pt idx="2418">
                  <c:v>ATL FWA 05</c:v>
                </c:pt>
                <c:pt idx="2419">
                  <c:v>ATL FWA 06</c:v>
                </c:pt>
                <c:pt idx="2420">
                  <c:v>ATL FWA 07</c:v>
                </c:pt>
                <c:pt idx="2421">
                  <c:v>ATL FWA 08</c:v>
                </c:pt>
                <c:pt idx="2422">
                  <c:v>ATL FWA 09</c:v>
                </c:pt>
                <c:pt idx="2423">
                  <c:v>ATL FWA 10</c:v>
                </c:pt>
                <c:pt idx="2424">
                  <c:v>ATL FWA 11</c:v>
                </c:pt>
                <c:pt idx="2425">
                  <c:v>ATL FWA 12</c:v>
                </c:pt>
                <c:pt idx="2426">
                  <c:v>ATL GEG 06</c:v>
                </c:pt>
                <c:pt idx="2427">
                  <c:v>ATL GEG 07</c:v>
                </c:pt>
                <c:pt idx="2428">
                  <c:v>ATL GEG 08</c:v>
                </c:pt>
                <c:pt idx="2429">
                  <c:v>ATL GJT 12</c:v>
                </c:pt>
                <c:pt idx="2430">
                  <c:v>ATL GNV 01</c:v>
                </c:pt>
                <c:pt idx="2431">
                  <c:v>ATL GNV 02</c:v>
                </c:pt>
                <c:pt idx="2432">
                  <c:v>ATL GNV 03</c:v>
                </c:pt>
                <c:pt idx="2433">
                  <c:v>ATL GNV 04</c:v>
                </c:pt>
                <c:pt idx="2434">
                  <c:v>ATL GNV 05</c:v>
                </c:pt>
                <c:pt idx="2435">
                  <c:v>ATL GNV 06</c:v>
                </c:pt>
                <c:pt idx="2436">
                  <c:v>ATL GNV 07</c:v>
                </c:pt>
                <c:pt idx="2437">
                  <c:v>ATL GNV 08</c:v>
                </c:pt>
                <c:pt idx="2438">
                  <c:v>ATL GNV 09</c:v>
                </c:pt>
                <c:pt idx="2439">
                  <c:v>ATL GNV 10</c:v>
                </c:pt>
                <c:pt idx="2440">
                  <c:v>ATL GNV 11</c:v>
                </c:pt>
                <c:pt idx="2441">
                  <c:v>ATL GNV 12</c:v>
                </c:pt>
                <c:pt idx="2442">
                  <c:v>ATL GPT 01</c:v>
                </c:pt>
                <c:pt idx="2443">
                  <c:v>ATL GPT 02</c:v>
                </c:pt>
                <c:pt idx="2444">
                  <c:v>ATL GPT 03</c:v>
                </c:pt>
                <c:pt idx="2445">
                  <c:v>ATL GPT 04</c:v>
                </c:pt>
                <c:pt idx="2446">
                  <c:v>ATL GPT 05</c:v>
                </c:pt>
                <c:pt idx="2447">
                  <c:v>ATL GPT 06</c:v>
                </c:pt>
                <c:pt idx="2448">
                  <c:v>ATL GPT 07</c:v>
                </c:pt>
                <c:pt idx="2449">
                  <c:v>ATL GPT 08</c:v>
                </c:pt>
                <c:pt idx="2450">
                  <c:v>ATL GPT 09</c:v>
                </c:pt>
                <c:pt idx="2451">
                  <c:v>ATL GPT 10</c:v>
                </c:pt>
                <c:pt idx="2452">
                  <c:v>ATL GPT 11</c:v>
                </c:pt>
                <c:pt idx="2453">
                  <c:v>ATL GPT 12</c:v>
                </c:pt>
                <c:pt idx="2454">
                  <c:v>ATL GRB 01</c:v>
                </c:pt>
                <c:pt idx="2455">
                  <c:v>ATL GRB 02</c:v>
                </c:pt>
                <c:pt idx="2456">
                  <c:v>ATL GRB 03</c:v>
                </c:pt>
                <c:pt idx="2457">
                  <c:v>ATL GRB 04</c:v>
                </c:pt>
                <c:pt idx="2458">
                  <c:v>ATL GRB 05</c:v>
                </c:pt>
                <c:pt idx="2459">
                  <c:v>ATL GRB 06</c:v>
                </c:pt>
                <c:pt idx="2460">
                  <c:v>ATL GRB 07</c:v>
                </c:pt>
                <c:pt idx="2461">
                  <c:v>ATL GRB 08</c:v>
                </c:pt>
                <c:pt idx="2462">
                  <c:v>ATL GRB 09</c:v>
                </c:pt>
                <c:pt idx="2463">
                  <c:v>ATL GRB 10</c:v>
                </c:pt>
                <c:pt idx="2464">
                  <c:v>ATL GRB 11</c:v>
                </c:pt>
                <c:pt idx="2465">
                  <c:v>ATL GRB 12</c:v>
                </c:pt>
                <c:pt idx="2466">
                  <c:v>ATL GRK 01</c:v>
                </c:pt>
                <c:pt idx="2467">
                  <c:v>ATL GRK 02</c:v>
                </c:pt>
                <c:pt idx="2468">
                  <c:v>ATL GRK 03</c:v>
                </c:pt>
                <c:pt idx="2469">
                  <c:v>ATL GRK 04</c:v>
                </c:pt>
                <c:pt idx="2470">
                  <c:v>ATL GRK 05</c:v>
                </c:pt>
                <c:pt idx="2471">
                  <c:v>ATL GRK 06</c:v>
                </c:pt>
                <c:pt idx="2472">
                  <c:v>ATL GRK 07</c:v>
                </c:pt>
                <c:pt idx="2473">
                  <c:v>ATL GRK 08</c:v>
                </c:pt>
                <c:pt idx="2474">
                  <c:v>ATL GRK 09</c:v>
                </c:pt>
                <c:pt idx="2475">
                  <c:v>ATL GRK 10</c:v>
                </c:pt>
                <c:pt idx="2476">
                  <c:v>ATL GRK 11</c:v>
                </c:pt>
                <c:pt idx="2477">
                  <c:v>ATL GRK 12</c:v>
                </c:pt>
                <c:pt idx="2478">
                  <c:v>ATL GRR 01</c:v>
                </c:pt>
                <c:pt idx="2479">
                  <c:v>ATL GRR 02</c:v>
                </c:pt>
                <c:pt idx="2480">
                  <c:v>ATL GRR 03</c:v>
                </c:pt>
                <c:pt idx="2481">
                  <c:v>ATL GRR 04</c:v>
                </c:pt>
                <c:pt idx="2482">
                  <c:v>ATL GRR 05</c:v>
                </c:pt>
                <c:pt idx="2483">
                  <c:v>ATL GRR 06</c:v>
                </c:pt>
                <c:pt idx="2484">
                  <c:v>ATL GRR 07</c:v>
                </c:pt>
                <c:pt idx="2485">
                  <c:v>ATL GRR 08</c:v>
                </c:pt>
                <c:pt idx="2486">
                  <c:v>ATL GRR 09</c:v>
                </c:pt>
                <c:pt idx="2487">
                  <c:v>ATL GRR 10</c:v>
                </c:pt>
                <c:pt idx="2488">
                  <c:v>ATL GRR 11</c:v>
                </c:pt>
                <c:pt idx="2489">
                  <c:v>ATL GRR 12</c:v>
                </c:pt>
                <c:pt idx="2490">
                  <c:v>ATL GSO 01</c:v>
                </c:pt>
                <c:pt idx="2491">
                  <c:v>ATL GSO 02</c:v>
                </c:pt>
                <c:pt idx="2492">
                  <c:v>ATL GSO 03</c:v>
                </c:pt>
                <c:pt idx="2493">
                  <c:v>ATL GSO 04</c:v>
                </c:pt>
                <c:pt idx="2494">
                  <c:v>ATL GSO 05</c:v>
                </c:pt>
                <c:pt idx="2495">
                  <c:v>ATL GSO 06</c:v>
                </c:pt>
                <c:pt idx="2496">
                  <c:v>ATL GSO 07</c:v>
                </c:pt>
                <c:pt idx="2497">
                  <c:v>ATL GSO 08</c:v>
                </c:pt>
                <c:pt idx="2498">
                  <c:v>ATL GSO 09</c:v>
                </c:pt>
                <c:pt idx="2499">
                  <c:v>ATL GSO 10</c:v>
                </c:pt>
                <c:pt idx="2500">
                  <c:v>ATL GSO 11</c:v>
                </c:pt>
                <c:pt idx="2501">
                  <c:v>ATL GSO 12</c:v>
                </c:pt>
                <c:pt idx="2502">
                  <c:v>ATL GSP 01</c:v>
                </c:pt>
                <c:pt idx="2503">
                  <c:v>ATL GSP 02</c:v>
                </c:pt>
                <c:pt idx="2504">
                  <c:v>ATL GSP 03</c:v>
                </c:pt>
                <c:pt idx="2505">
                  <c:v>ATL GSP 04</c:v>
                </c:pt>
                <c:pt idx="2506">
                  <c:v>ATL GSP 05</c:v>
                </c:pt>
                <c:pt idx="2507">
                  <c:v>ATL GSP 06</c:v>
                </c:pt>
                <c:pt idx="2508">
                  <c:v>ATL GSP 07</c:v>
                </c:pt>
                <c:pt idx="2509">
                  <c:v>ATL GSP 08</c:v>
                </c:pt>
                <c:pt idx="2510">
                  <c:v>ATL GSP 09</c:v>
                </c:pt>
                <c:pt idx="2511">
                  <c:v>ATL GSP 10</c:v>
                </c:pt>
                <c:pt idx="2512">
                  <c:v>ATL GSP 11</c:v>
                </c:pt>
                <c:pt idx="2513">
                  <c:v>ATL GSP 12</c:v>
                </c:pt>
                <c:pt idx="2514">
                  <c:v>ATL GTR 01</c:v>
                </c:pt>
                <c:pt idx="2515">
                  <c:v>ATL GTR 02</c:v>
                </c:pt>
                <c:pt idx="2516">
                  <c:v>ATL GTR 03</c:v>
                </c:pt>
                <c:pt idx="2517">
                  <c:v>ATL GTR 04</c:v>
                </c:pt>
                <c:pt idx="2518">
                  <c:v>ATL GTR 05</c:v>
                </c:pt>
                <c:pt idx="2519">
                  <c:v>ATL GTR 06</c:v>
                </c:pt>
                <c:pt idx="2520">
                  <c:v>ATL GTR 07</c:v>
                </c:pt>
                <c:pt idx="2521">
                  <c:v>ATL GTR 08</c:v>
                </c:pt>
                <c:pt idx="2522">
                  <c:v>ATL GTR 09</c:v>
                </c:pt>
                <c:pt idx="2523">
                  <c:v>ATL GTR 10</c:v>
                </c:pt>
                <c:pt idx="2524">
                  <c:v>ATL GTR 11</c:v>
                </c:pt>
                <c:pt idx="2525">
                  <c:v>ATL GTR 12</c:v>
                </c:pt>
                <c:pt idx="2526">
                  <c:v>ATL GUC 01</c:v>
                </c:pt>
                <c:pt idx="2527">
                  <c:v>ATL GUC 02</c:v>
                </c:pt>
                <c:pt idx="2528">
                  <c:v>ATL GUC 03</c:v>
                </c:pt>
                <c:pt idx="2529">
                  <c:v>ATL GUC 12</c:v>
                </c:pt>
                <c:pt idx="2530">
                  <c:v>ATL HDN 01</c:v>
                </c:pt>
                <c:pt idx="2531">
                  <c:v>ATL HDN 02</c:v>
                </c:pt>
                <c:pt idx="2532">
                  <c:v>ATL HDN 03</c:v>
                </c:pt>
                <c:pt idx="2533">
                  <c:v>ATL HDN 04</c:v>
                </c:pt>
                <c:pt idx="2534">
                  <c:v>ATL HDN 12</c:v>
                </c:pt>
                <c:pt idx="2535">
                  <c:v>ATL HNL 01</c:v>
                </c:pt>
                <c:pt idx="2536">
                  <c:v>ATL HNL 02</c:v>
                </c:pt>
                <c:pt idx="2537">
                  <c:v>ATL HNL 03</c:v>
                </c:pt>
                <c:pt idx="2538">
                  <c:v>ATL HNL 04</c:v>
                </c:pt>
                <c:pt idx="2539">
                  <c:v>ATL HNL 05</c:v>
                </c:pt>
                <c:pt idx="2540">
                  <c:v>ATL HNL 06</c:v>
                </c:pt>
                <c:pt idx="2541">
                  <c:v>ATL HNL 07</c:v>
                </c:pt>
                <c:pt idx="2542">
                  <c:v>ATL HNL 08</c:v>
                </c:pt>
                <c:pt idx="2543">
                  <c:v>ATL HNL 09</c:v>
                </c:pt>
                <c:pt idx="2544">
                  <c:v>ATL HNL 10</c:v>
                </c:pt>
                <c:pt idx="2545">
                  <c:v>ATL HNL 11</c:v>
                </c:pt>
                <c:pt idx="2546">
                  <c:v>ATL HNL 12</c:v>
                </c:pt>
                <c:pt idx="2547">
                  <c:v>ATL HOU 01</c:v>
                </c:pt>
                <c:pt idx="2548">
                  <c:v>ATL HOU 02</c:v>
                </c:pt>
                <c:pt idx="2549">
                  <c:v>ATL HOU 03</c:v>
                </c:pt>
                <c:pt idx="2550">
                  <c:v>ATL HOU 04</c:v>
                </c:pt>
                <c:pt idx="2551">
                  <c:v>ATL HOU 05</c:v>
                </c:pt>
                <c:pt idx="2552">
                  <c:v>ATL HOU 06</c:v>
                </c:pt>
                <c:pt idx="2553">
                  <c:v>ATL HOU 07</c:v>
                </c:pt>
                <c:pt idx="2554">
                  <c:v>ATL HOU 08</c:v>
                </c:pt>
                <c:pt idx="2555">
                  <c:v>ATL HOU 09</c:v>
                </c:pt>
                <c:pt idx="2556">
                  <c:v>ATL HOU 10</c:v>
                </c:pt>
                <c:pt idx="2557">
                  <c:v>ATL HOU 11</c:v>
                </c:pt>
                <c:pt idx="2558">
                  <c:v>ATL HOU 12</c:v>
                </c:pt>
                <c:pt idx="2559">
                  <c:v>ATL HPN 01</c:v>
                </c:pt>
                <c:pt idx="2560">
                  <c:v>ATL HPN 02</c:v>
                </c:pt>
                <c:pt idx="2561">
                  <c:v>ATL HPN 03</c:v>
                </c:pt>
                <c:pt idx="2562">
                  <c:v>ATL HPN 04</c:v>
                </c:pt>
                <c:pt idx="2563">
                  <c:v>ATL HPN 05</c:v>
                </c:pt>
                <c:pt idx="2564">
                  <c:v>ATL HPN 06</c:v>
                </c:pt>
                <c:pt idx="2565">
                  <c:v>ATL HPN 07</c:v>
                </c:pt>
                <c:pt idx="2566">
                  <c:v>ATL HPN 08</c:v>
                </c:pt>
                <c:pt idx="2567">
                  <c:v>ATL HPN 09</c:v>
                </c:pt>
                <c:pt idx="2568">
                  <c:v>ATL HPN 10</c:v>
                </c:pt>
                <c:pt idx="2569">
                  <c:v>ATL HPN 11</c:v>
                </c:pt>
                <c:pt idx="2570">
                  <c:v>ATL HPN 12</c:v>
                </c:pt>
                <c:pt idx="2571">
                  <c:v>ATL HSV 01</c:v>
                </c:pt>
                <c:pt idx="2572">
                  <c:v>ATL HSV 02</c:v>
                </c:pt>
                <c:pt idx="2573">
                  <c:v>ATL HSV 03</c:v>
                </c:pt>
                <c:pt idx="2574">
                  <c:v>ATL HSV 04</c:v>
                </c:pt>
                <c:pt idx="2575">
                  <c:v>ATL HSV 05</c:v>
                </c:pt>
                <c:pt idx="2576">
                  <c:v>ATL HSV 06</c:v>
                </c:pt>
                <c:pt idx="2577">
                  <c:v>ATL HSV 07</c:v>
                </c:pt>
                <c:pt idx="2578">
                  <c:v>ATL HSV 08</c:v>
                </c:pt>
                <c:pt idx="2579">
                  <c:v>ATL HSV 09</c:v>
                </c:pt>
                <c:pt idx="2580">
                  <c:v>ATL HSV 10</c:v>
                </c:pt>
                <c:pt idx="2581">
                  <c:v>ATL HSV 11</c:v>
                </c:pt>
                <c:pt idx="2582">
                  <c:v>ATL HSV 12</c:v>
                </c:pt>
                <c:pt idx="2583">
                  <c:v>ATL IAD 01</c:v>
                </c:pt>
                <c:pt idx="2584">
                  <c:v>ATL IAD 02</c:v>
                </c:pt>
                <c:pt idx="2585">
                  <c:v>ATL IAD 03</c:v>
                </c:pt>
                <c:pt idx="2586">
                  <c:v>ATL IAD 04</c:v>
                </c:pt>
                <c:pt idx="2587">
                  <c:v>ATL IAD 05</c:v>
                </c:pt>
                <c:pt idx="2588">
                  <c:v>ATL IAD 06</c:v>
                </c:pt>
                <c:pt idx="2589">
                  <c:v>ATL IAD 07</c:v>
                </c:pt>
                <c:pt idx="2590">
                  <c:v>ATL IAD 08</c:v>
                </c:pt>
                <c:pt idx="2591">
                  <c:v>ATL IAD 09</c:v>
                </c:pt>
                <c:pt idx="2592">
                  <c:v>ATL IAD 10</c:v>
                </c:pt>
                <c:pt idx="2593">
                  <c:v>ATL IAD 11</c:v>
                </c:pt>
                <c:pt idx="2594">
                  <c:v>ATL IAD 12</c:v>
                </c:pt>
                <c:pt idx="2595">
                  <c:v>ATL IAH 01</c:v>
                </c:pt>
                <c:pt idx="2596">
                  <c:v>ATL IAH 02</c:v>
                </c:pt>
                <c:pt idx="2597">
                  <c:v>ATL IAH 03</c:v>
                </c:pt>
                <c:pt idx="2598">
                  <c:v>ATL IAH 04</c:v>
                </c:pt>
                <c:pt idx="2599">
                  <c:v>ATL IAH 05</c:v>
                </c:pt>
                <c:pt idx="2600">
                  <c:v>ATL IAH 06</c:v>
                </c:pt>
                <c:pt idx="2601">
                  <c:v>ATL IAH 07</c:v>
                </c:pt>
                <c:pt idx="2602">
                  <c:v>ATL IAH 08</c:v>
                </c:pt>
                <c:pt idx="2603">
                  <c:v>ATL IAH 09</c:v>
                </c:pt>
                <c:pt idx="2604">
                  <c:v>ATL IAH 10</c:v>
                </c:pt>
                <c:pt idx="2605">
                  <c:v>ATL IAH 11</c:v>
                </c:pt>
                <c:pt idx="2606">
                  <c:v>ATL IAH 12</c:v>
                </c:pt>
                <c:pt idx="2607">
                  <c:v>ATL ICT 01</c:v>
                </c:pt>
                <c:pt idx="2608">
                  <c:v>ATL ICT 02</c:v>
                </c:pt>
                <c:pt idx="2609">
                  <c:v>ATL ICT 03</c:v>
                </c:pt>
                <c:pt idx="2610">
                  <c:v>ATL ICT 04</c:v>
                </c:pt>
                <c:pt idx="2611">
                  <c:v>ATL ICT 05</c:v>
                </c:pt>
                <c:pt idx="2612">
                  <c:v>ATL ICT 06</c:v>
                </c:pt>
                <c:pt idx="2613">
                  <c:v>ATL ICT 07</c:v>
                </c:pt>
                <c:pt idx="2614">
                  <c:v>ATL ICT 08</c:v>
                </c:pt>
                <c:pt idx="2615">
                  <c:v>ATL ICT 09</c:v>
                </c:pt>
                <c:pt idx="2616">
                  <c:v>ATL ICT 10</c:v>
                </c:pt>
                <c:pt idx="2617">
                  <c:v>ATL ICT 11</c:v>
                </c:pt>
                <c:pt idx="2618">
                  <c:v>ATL ICT 12</c:v>
                </c:pt>
                <c:pt idx="2619">
                  <c:v>ATL ILG 04</c:v>
                </c:pt>
                <c:pt idx="2620">
                  <c:v>ATL ILG 05</c:v>
                </c:pt>
                <c:pt idx="2621">
                  <c:v>ATL ILG 06</c:v>
                </c:pt>
                <c:pt idx="2622">
                  <c:v>ATL ILG 07</c:v>
                </c:pt>
                <c:pt idx="2623">
                  <c:v>ATL ILG 08</c:v>
                </c:pt>
                <c:pt idx="2624">
                  <c:v>ATL ILG 09</c:v>
                </c:pt>
                <c:pt idx="2625">
                  <c:v>ATL ILG 10</c:v>
                </c:pt>
                <c:pt idx="2626">
                  <c:v>ATL ILM 01</c:v>
                </c:pt>
                <c:pt idx="2627">
                  <c:v>ATL ILM 02</c:v>
                </c:pt>
                <c:pt idx="2628">
                  <c:v>ATL ILM 03</c:v>
                </c:pt>
                <c:pt idx="2629">
                  <c:v>ATL ILM 04</c:v>
                </c:pt>
                <c:pt idx="2630">
                  <c:v>ATL ILM 05</c:v>
                </c:pt>
                <c:pt idx="2631">
                  <c:v>ATL ILM 06</c:v>
                </c:pt>
                <c:pt idx="2632">
                  <c:v>ATL ILM 07</c:v>
                </c:pt>
                <c:pt idx="2633">
                  <c:v>ATL ILM 08</c:v>
                </c:pt>
                <c:pt idx="2634">
                  <c:v>ATL ILM 09</c:v>
                </c:pt>
                <c:pt idx="2635">
                  <c:v>ATL ILM 10</c:v>
                </c:pt>
                <c:pt idx="2636">
                  <c:v>ATL ILM 11</c:v>
                </c:pt>
                <c:pt idx="2637">
                  <c:v>ATL ILM 12</c:v>
                </c:pt>
                <c:pt idx="2638">
                  <c:v>ATL IND 01</c:v>
                </c:pt>
                <c:pt idx="2639">
                  <c:v>ATL IND 02</c:v>
                </c:pt>
                <c:pt idx="2640">
                  <c:v>ATL IND 03</c:v>
                </c:pt>
                <c:pt idx="2641">
                  <c:v>ATL IND 04</c:v>
                </c:pt>
                <c:pt idx="2642">
                  <c:v>ATL IND 05</c:v>
                </c:pt>
                <c:pt idx="2643">
                  <c:v>ATL IND 06</c:v>
                </c:pt>
                <c:pt idx="2644">
                  <c:v>ATL IND 07</c:v>
                </c:pt>
                <c:pt idx="2645">
                  <c:v>ATL IND 08</c:v>
                </c:pt>
                <c:pt idx="2646">
                  <c:v>ATL IND 09</c:v>
                </c:pt>
                <c:pt idx="2647">
                  <c:v>ATL IND 10</c:v>
                </c:pt>
                <c:pt idx="2648">
                  <c:v>ATL IND 11</c:v>
                </c:pt>
                <c:pt idx="2649">
                  <c:v>ATL IND 12</c:v>
                </c:pt>
                <c:pt idx="2650">
                  <c:v>ATL ISP 04</c:v>
                </c:pt>
                <c:pt idx="2651">
                  <c:v>ATL ISP 05</c:v>
                </c:pt>
                <c:pt idx="2652">
                  <c:v>ATL ISP 06</c:v>
                </c:pt>
                <c:pt idx="2653">
                  <c:v>ATL ISP 07</c:v>
                </c:pt>
                <c:pt idx="2654">
                  <c:v>ATL ISP 08</c:v>
                </c:pt>
                <c:pt idx="2655">
                  <c:v>ATL JAC 01</c:v>
                </c:pt>
                <c:pt idx="2656">
                  <c:v>ATL JAC 02</c:v>
                </c:pt>
                <c:pt idx="2657">
                  <c:v>ATL JAC 03</c:v>
                </c:pt>
                <c:pt idx="2658">
                  <c:v>ATL JAC 04</c:v>
                </c:pt>
                <c:pt idx="2659">
                  <c:v>ATL JAC 05</c:v>
                </c:pt>
                <c:pt idx="2660">
                  <c:v>ATL JAC 06</c:v>
                </c:pt>
                <c:pt idx="2661">
                  <c:v>ATL JAC 07</c:v>
                </c:pt>
                <c:pt idx="2662">
                  <c:v>ATL JAC 08</c:v>
                </c:pt>
                <c:pt idx="2663">
                  <c:v>ATL JAC 09</c:v>
                </c:pt>
                <c:pt idx="2664">
                  <c:v>ATL JAC 12</c:v>
                </c:pt>
                <c:pt idx="2665">
                  <c:v>ATL JAN 01</c:v>
                </c:pt>
                <c:pt idx="2666">
                  <c:v>ATL JAN 02</c:v>
                </c:pt>
                <c:pt idx="2667">
                  <c:v>ATL JAN 03</c:v>
                </c:pt>
                <c:pt idx="2668">
                  <c:v>ATL JAN 04</c:v>
                </c:pt>
                <c:pt idx="2669">
                  <c:v>ATL JAN 05</c:v>
                </c:pt>
                <c:pt idx="2670">
                  <c:v>ATL JAN 06</c:v>
                </c:pt>
                <c:pt idx="2671">
                  <c:v>ATL JAN 07</c:v>
                </c:pt>
                <c:pt idx="2672">
                  <c:v>ATL JAN 08</c:v>
                </c:pt>
                <c:pt idx="2673">
                  <c:v>ATL JAN 09</c:v>
                </c:pt>
                <c:pt idx="2674">
                  <c:v>ATL JAN 10</c:v>
                </c:pt>
                <c:pt idx="2675">
                  <c:v>ATL JAN 11</c:v>
                </c:pt>
                <c:pt idx="2676">
                  <c:v>ATL JAN 12</c:v>
                </c:pt>
                <c:pt idx="2677">
                  <c:v>ATL JAX 01</c:v>
                </c:pt>
                <c:pt idx="2678">
                  <c:v>ATL JAX 02</c:v>
                </c:pt>
                <c:pt idx="2679">
                  <c:v>ATL JAX 03</c:v>
                </c:pt>
                <c:pt idx="2680">
                  <c:v>ATL JAX 04</c:v>
                </c:pt>
                <c:pt idx="2681">
                  <c:v>ATL JAX 05</c:v>
                </c:pt>
                <c:pt idx="2682">
                  <c:v>ATL JAX 06</c:v>
                </c:pt>
                <c:pt idx="2683">
                  <c:v>ATL JAX 07</c:v>
                </c:pt>
                <c:pt idx="2684">
                  <c:v>ATL JAX 08</c:v>
                </c:pt>
                <c:pt idx="2685">
                  <c:v>ATL JAX 09</c:v>
                </c:pt>
                <c:pt idx="2686">
                  <c:v>ATL JAX 10</c:v>
                </c:pt>
                <c:pt idx="2687">
                  <c:v>ATL JAX 11</c:v>
                </c:pt>
                <c:pt idx="2688">
                  <c:v>ATL JAX 12</c:v>
                </c:pt>
                <c:pt idx="2689">
                  <c:v>ATL JFK 01</c:v>
                </c:pt>
                <c:pt idx="2690">
                  <c:v>ATL JFK 02</c:v>
                </c:pt>
                <c:pt idx="2691">
                  <c:v>ATL JFK 03</c:v>
                </c:pt>
                <c:pt idx="2692">
                  <c:v>ATL JFK 04</c:v>
                </c:pt>
                <c:pt idx="2693">
                  <c:v>ATL JFK 05</c:v>
                </c:pt>
                <c:pt idx="2694">
                  <c:v>ATL JFK 06</c:v>
                </c:pt>
                <c:pt idx="2695">
                  <c:v>ATL JFK 07</c:v>
                </c:pt>
                <c:pt idx="2696">
                  <c:v>ATL JFK 08</c:v>
                </c:pt>
                <c:pt idx="2697">
                  <c:v>ATL JFK 09</c:v>
                </c:pt>
                <c:pt idx="2698">
                  <c:v>ATL JFK 10</c:v>
                </c:pt>
                <c:pt idx="2699">
                  <c:v>ATL JFK 11</c:v>
                </c:pt>
                <c:pt idx="2700">
                  <c:v>ATL JFK 12</c:v>
                </c:pt>
                <c:pt idx="2701">
                  <c:v>ATL LAN 01</c:v>
                </c:pt>
                <c:pt idx="2702">
                  <c:v>ATL LAN 02</c:v>
                </c:pt>
                <c:pt idx="2703">
                  <c:v>ATL LAN 03</c:v>
                </c:pt>
                <c:pt idx="2704">
                  <c:v>ATL LAN 04</c:v>
                </c:pt>
                <c:pt idx="2705">
                  <c:v>ATL LAN 12</c:v>
                </c:pt>
                <c:pt idx="2706">
                  <c:v>ATL LAS 01</c:v>
                </c:pt>
                <c:pt idx="2707">
                  <c:v>ATL LAS 02</c:v>
                </c:pt>
                <c:pt idx="2708">
                  <c:v>ATL LAS 03</c:v>
                </c:pt>
                <c:pt idx="2709">
                  <c:v>ATL LAS 04</c:v>
                </c:pt>
                <c:pt idx="2710">
                  <c:v>ATL LAS 05</c:v>
                </c:pt>
                <c:pt idx="2711">
                  <c:v>ATL LAS 06</c:v>
                </c:pt>
                <c:pt idx="2712">
                  <c:v>ATL LAS 07</c:v>
                </c:pt>
                <c:pt idx="2713">
                  <c:v>ATL LAS 08</c:v>
                </c:pt>
                <c:pt idx="2714">
                  <c:v>ATL LAS 09</c:v>
                </c:pt>
                <c:pt idx="2715">
                  <c:v>ATL LAS 10</c:v>
                </c:pt>
                <c:pt idx="2716">
                  <c:v>ATL LAS 11</c:v>
                </c:pt>
                <c:pt idx="2717">
                  <c:v>ATL LAS 12</c:v>
                </c:pt>
                <c:pt idx="2718">
                  <c:v>ATL LAW 01</c:v>
                </c:pt>
                <c:pt idx="2719">
                  <c:v>ATL LAW 02</c:v>
                </c:pt>
                <c:pt idx="2720">
                  <c:v>ATL LAW 03</c:v>
                </c:pt>
                <c:pt idx="2721">
                  <c:v>ATL LAX 01</c:v>
                </c:pt>
                <c:pt idx="2722">
                  <c:v>ATL LAX 02</c:v>
                </c:pt>
                <c:pt idx="2723">
                  <c:v>ATL LAX 03</c:v>
                </c:pt>
                <c:pt idx="2724">
                  <c:v>ATL LAX 04</c:v>
                </c:pt>
                <c:pt idx="2725">
                  <c:v>ATL LAX 05</c:v>
                </c:pt>
                <c:pt idx="2726">
                  <c:v>ATL LAX 06</c:v>
                </c:pt>
                <c:pt idx="2727">
                  <c:v>ATL LAX 07</c:v>
                </c:pt>
                <c:pt idx="2728">
                  <c:v>ATL LAX 08</c:v>
                </c:pt>
                <c:pt idx="2729">
                  <c:v>ATL LAX 09</c:v>
                </c:pt>
                <c:pt idx="2730">
                  <c:v>ATL LAX 10</c:v>
                </c:pt>
                <c:pt idx="2731">
                  <c:v>ATL LAX 11</c:v>
                </c:pt>
                <c:pt idx="2732">
                  <c:v>ATL LAX 12</c:v>
                </c:pt>
                <c:pt idx="2733">
                  <c:v>ATL LEX 01</c:v>
                </c:pt>
                <c:pt idx="2734">
                  <c:v>ATL LEX 02</c:v>
                </c:pt>
                <c:pt idx="2735">
                  <c:v>ATL LEX 03</c:v>
                </c:pt>
                <c:pt idx="2736">
                  <c:v>ATL LEX 04</c:v>
                </c:pt>
                <c:pt idx="2737">
                  <c:v>ATL LEX 05</c:v>
                </c:pt>
                <c:pt idx="2738">
                  <c:v>ATL LEX 06</c:v>
                </c:pt>
                <c:pt idx="2739">
                  <c:v>ATL LEX 07</c:v>
                </c:pt>
                <c:pt idx="2740">
                  <c:v>ATL LEX 08</c:v>
                </c:pt>
                <c:pt idx="2741">
                  <c:v>ATL LEX 09</c:v>
                </c:pt>
                <c:pt idx="2742">
                  <c:v>ATL LEX 10</c:v>
                </c:pt>
                <c:pt idx="2743">
                  <c:v>ATL LEX 11</c:v>
                </c:pt>
                <c:pt idx="2744">
                  <c:v>ATL LEX 12</c:v>
                </c:pt>
                <c:pt idx="2745">
                  <c:v>ATL LFT 01</c:v>
                </c:pt>
                <c:pt idx="2746">
                  <c:v>ATL LFT 02</c:v>
                </c:pt>
                <c:pt idx="2747">
                  <c:v>ATL LFT 03</c:v>
                </c:pt>
                <c:pt idx="2748">
                  <c:v>ATL LFT 04</c:v>
                </c:pt>
                <c:pt idx="2749">
                  <c:v>ATL LFT 05</c:v>
                </c:pt>
                <c:pt idx="2750">
                  <c:v>ATL LFT 06</c:v>
                </c:pt>
                <c:pt idx="2751">
                  <c:v>ATL LFT 07</c:v>
                </c:pt>
                <c:pt idx="2752">
                  <c:v>ATL LFT 08</c:v>
                </c:pt>
                <c:pt idx="2753">
                  <c:v>ATL LFT 09</c:v>
                </c:pt>
                <c:pt idx="2754">
                  <c:v>ATL LFT 10</c:v>
                </c:pt>
                <c:pt idx="2755">
                  <c:v>ATL LFT 11</c:v>
                </c:pt>
                <c:pt idx="2756">
                  <c:v>ATL LFT 12</c:v>
                </c:pt>
                <c:pt idx="2757">
                  <c:v>ATL LGA 01</c:v>
                </c:pt>
                <c:pt idx="2758">
                  <c:v>ATL LGA 02</c:v>
                </c:pt>
                <c:pt idx="2759">
                  <c:v>ATL LGA 03</c:v>
                </c:pt>
                <c:pt idx="2760">
                  <c:v>ATL LGA 04</c:v>
                </c:pt>
                <c:pt idx="2761">
                  <c:v>ATL LGA 05</c:v>
                </c:pt>
                <c:pt idx="2762">
                  <c:v>ATL LGA 06</c:v>
                </c:pt>
                <c:pt idx="2763">
                  <c:v>ATL LGA 07</c:v>
                </c:pt>
                <c:pt idx="2764">
                  <c:v>ATL LGA 08</c:v>
                </c:pt>
                <c:pt idx="2765">
                  <c:v>ATL LGA 09</c:v>
                </c:pt>
                <c:pt idx="2766">
                  <c:v>ATL LGA 10</c:v>
                </c:pt>
                <c:pt idx="2767">
                  <c:v>ATL LGA 11</c:v>
                </c:pt>
                <c:pt idx="2768">
                  <c:v>ATL LGA 12</c:v>
                </c:pt>
                <c:pt idx="2769">
                  <c:v>ATL LIT 01</c:v>
                </c:pt>
                <c:pt idx="2770">
                  <c:v>ATL LIT 02</c:v>
                </c:pt>
                <c:pt idx="2771">
                  <c:v>ATL LIT 03</c:v>
                </c:pt>
                <c:pt idx="2772">
                  <c:v>ATL LIT 04</c:v>
                </c:pt>
                <c:pt idx="2773">
                  <c:v>ATL LIT 05</c:v>
                </c:pt>
                <c:pt idx="2774">
                  <c:v>ATL LIT 06</c:v>
                </c:pt>
                <c:pt idx="2775">
                  <c:v>ATL LIT 07</c:v>
                </c:pt>
                <c:pt idx="2776">
                  <c:v>ATL LIT 08</c:v>
                </c:pt>
                <c:pt idx="2777">
                  <c:v>ATL LIT 09</c:v>
                </c:pt>
                <c:pt idx="2778">
                  <c:v>ATL LIT 10</c:v>
                </c:pt>
                <c:pt idx="2779">
                  <c:v>ATL LIT 11</c:v>
                </c:pt>
                <c:pt idx="2780">
                  <c:v>ATL LIT 12</c:v>
                </c:pt>
                <c:pt idx="2781">
                  <c:v>ATL LNK 01</c:v>
                </c:pt>
                <c:pt idx="2782">
                  <c:v>ATL LNK 02</c:v>
                </c:pt>
                <c:pt idx="2783">
                  <c:v>ATL LNK 03</c:v>
                </c:pt>
                <c:pt idx="2784">
                  <c:v>ATL LNK 04</c:v>
                </c:pt>
                <c:pt idx="2785">
                  <c:v>ATL LNK 05</c:v>
                </c:pt>
                <c:pt idx="2786">
                  <c:v>ATL LNK 06</c:v>
                </c:pt>
                <c:pt idx="2787">
                  <c:v>ATL LNK 07</c:v>
                </c:pt>
                <c:pt idx="2788">
                  <c:v>ATL LNK 08</c:v>
                </c:pt>
                <c:pt idx="2789">
                  <c:v>ATL LNK 09</c:v>
                </c:pt>
                <c:pt idx="2790">
                  <c:v>ATL LNK 10</c:v>
                </c:pt>
                <c:pt idx="2791">
                  <c:v>ATL LNK 11</c:v>
                </c:pt>
                <c:pt idx="2792">
                  <c:v>ATL LNK 12</c:v>
                </c:pt>
                <c:pt idx="2793">
                  <c:v>ATL LWB 01</c:v>
                </c:pt>
                <c:pt idx="2794">
                  <c:v>ATL LWB 02</c:v>
                </c:pt>
                <c:pt idx="2795">
                  <c:v>ATL LWB 03</c:v>
                </c:pt>
                <c:pt idx="2796">
                  <c:v>ATL LWB 04</c:v>
                </c:pt>
                <c:pt idx="2797">
                  <c:v>ATL LWB 05</c:v>
                </c:pt>
                <c:pt idx="2798">
                  <c:v>ATL LWB 06</c:v>
                </c:pt>
                <c:pt idx="2799">
                  <c:v>ATL LWB 07</c:v>
                </c:pt>
                <c:pt idx="2800">
                  <c:v>ATL LWB 08</c:v>
                </c:pt>
                <c:pt idx="2801">
                  <c:v>ATL LWB 09</c:v>
                </c:pt>
                <c:pt idx="2802">
                  <c:v>ATL LWB 10</c:v>
                </c:pt>
                <c:pt idx="2803">
                  <c:v>ATL LWB 11</c:v>
                </c:pt>
                <c:pt idx="2804">
                  <c:v>ATL LWB 12</c:v>
                </c:pt>
                <c:pt idx="2805">
                  <c:v>ATL LYH 01</c:v>
                </c:pt>
                <c:pt idx="2806">
                  <c:v>ATL LYH 02</c:v>
                </c:pt>
                <c:pt idx="2807">
                  <c:v>ATL LYH 03</c:v>
                </c:pt>
                <c:pt idx="2808">
                  <c:v>ATL LYH 04</c:v>
                </c:pt>
                <c:pt idx="2809">
                  <c:v>ATL LYH 05</c:v>
                </c:pt>
                <c:pt idx="2810">
                  <c:v>ATL LYH 06</c:v>
                </c:pt>
                <c:pt idx="2811">
                  <c:v>ATL LYH 07</c:v>
                </c:pt>
                <c:pt idx="2812">
                  <c:v>ATL LYH 08</c:v>
                </c:pt>
                <c:pt idx="2813">
                  <c:v>ATL LYH 09</c:v>
                </c:pt>
                <c:pt idx="2814">
                  <c:v>ATL LYH 10</c:v>
                </c:pt>
                <c:pt idx="2815">
                  <c:v>ATL LYH 11</c:v>
                </c:pt>
                <c:pt idx="2816">
                  <c:v>ATL LYH 12</c:v>
                </c:pt>
                <c:pt idx="2817">
                  <c:v>ATL MBS 01</c:v>
                </c:pt>
                <c:pt idx="2818">
                  <c:v>ATL MBS 02</c:v>
                </c:pt>
                <c:pt idx="2819">
                  <c:v>ATL MBS 03</c:v>
                </c:pt>
                <c:pt idx="2820">
                  <c:v>ATL MBS 04</c:v>
                </c:pt>
                <c:pt idx="2821">
                  <c:v>ATL MBS 12</c:v>
                </c:pt>
                <c:pt idx="2822">
                  <c:v>ATL MCI 01</c:v>
                </c:pt>
                <c:pt idx="2823">
                  <c:v>ATL MCI 02</c:v>
                </c:pt>
                <c:pt idx="2824">
                  <c:v>ATL MCI 03</c:v>
                </c:pt>
                <c:pt idx="2825">
                  <c:v>ATL MCI 04</c:v>
                </c:pt>
                <c:pt idx="2826">
                  <c:v>ATL MCI 05</c:v>
                </c:pt>
                <c:pt idx="2827">
                  <c:v>ATL MCI 06</c:v>
                </c:pt>
                <c:pt idx="2828">
                  <c:v>ATL MCI 07</c:v>
                </c:pt>
                <c:pt idx="2829">
                  <c:v>ATL MCI 08</c:v>
                </c:pt>
                <c:pt idx="2830">
                  <c:v>ATL MCI 09</c:v>
                </c:pt>
                <c:pt idx="2831">
                  <c:v>ATL MCI 10</c:v>
                </c:pt>
                <c:pt idx="2832">
                  <c:v>ATL MCI 11</c:v>
                </c:pt>
                <c:pt idx="2833">
                  <c:v>ATL MCI 12</c:v>
                </c:pt>
                <c:pt idx="2834">
                  <c:v>ATL MCO 01</c:v>
                </c:pt>
                <c:pt idx="2835">
                  <c:v>ATL MCO 02</c:v>
                </c:pt>
                <c:pt idx="2836">
                  <c:v>ATL MCO 03</c:v>
                </c:pt>
                <c:pt idx="2837">
                  <c:v>ATL MCO 04</c:v>
                </c:pt>
                <c:pt idx="2838">
                  <c:v>ATL MCO 05</c:v>
                </c:pt>
                <c:pt idx="2839">
                  <c:v>ATL MCO 06</c:v>
                </c:pt>
                <c:pt idx="2840">
                  <c:v>ATL MCO 07</c:v>
                </c:pt>
                <c:pt idx="2841">
                  <c:v>ATL MCO 08</c:v>
                </c:pt>
                <c:pt idx="2842">
                  <c:v>ATL MCO 09</c:v>
                </c:pt>
                <c:pt idx="2843">
                  <c:v>ATL MCO 10</c:v>
                </c:pt>
                <c:pt idx="2844">
                  <c:v>ATL MCO 11</c:v>
                </c:pt>
                <c:pt idx="2845">
                  <c:v>ATL MCO 12</c:v>
                </c:pt>
                <c:pt idx="2846">
                  <c:v>ATL MDT 01</c:v>
                </c:pt>
                <c:pt idx="2847">
                  <c:v>ATL MDT 02</c:v>
                </c:pt>
                <c:pt idx="2848">
                  <c:v>ATL MDT 03</c:v>
                </c:pt>
                <c:pt idx="2849">
                  <c:v>ATL MDT 04</c:v>
                </c:pt>
                <c:pt idx="2850">
                  <c:v>ATL MDT 05</c:v>
                </c:pt>
                <c:pt idx="2851">
                  <c:v>ATL MDT 06</c:v>
                </c:pt>
                <c:pt idx="2852">
                  <c:v>ATL MDT 07</c:v>
                </c:pt>
                <c:pt idx="2853">
                  <c:v>ATL MDT 08</c:v>
                </c:pt>
                <c:pt idx="2854">
                  <c:v>ATL MDT 09</c:v>
                </c:pt>
                <c:pt idx="2855">
                  <c:v>ATL MDT 10</c:v>
                </c:pt>
                <c:pt idx="2856">
                  <c:v>ATL MDT 11</c:v>
                </c:pt>
                <c:pt idx="2857">
                  <c:v>ATL MDT 12</c:v>
                </c:pt>
                <c:pt idx="2858">
                  <c:v>ATL MDW 01</c:v>
                </c:pt>
                <c:pt idx="2859">
                  <c:v>ATL MDW 02</c:v>
                </c:pt>
                <c:pt idx="2860">
                  <c:v>ATL MDW 03</c:v>
                </c:pt>
                <c:pt idx="2861">
                  <c:v>ATL MDW 04</c:v>
                </c:pt>
                <c:pt idx="2862">
                  <c:v>ATL MDW 05</c:v>
                </c:pt>
                <c:pt idx="2863">
                  <c:v>ATL MDW 06</c:v>
                </c:pt>
                <c:pt idx="2864">
                  <c:v>ATL MDW 07</c:v>
                </c:pt>
                <c:pt idx="2865">
                  <c:v>ATL MDW 08</c:v>
                </c:pt>
                <c:pt idx="2866">
                  <c:v>ATL MDW 09</c:v>
                </c:pt>
                <c:pt idx="2867">
                  <c:v>ATL MDW 10</c:v>
                </c:pt>
                <c:pt idx="2868">
                  <c:v>ATL MDW 11</c:v>
                </c:pt>
                <c:pt idx="2869">
                  <c:v>ATL MDW 12</c:v>
                </c:pt>
                <c:pt idx="2870">
                  <c:v>ATL MEI 01</c:v>
                </c:pt>
                <c:pt idx="2871">
                  <c:v>ATL MEI 02</c:v>
                </c:pt>
                <c:pt idx="2872">
                  <c:v>ATL MEI 03</c:v>
                </c:pt>
                <c:pt idx="2873">
                  <c:v>ATL MEI 04</c:v>
                </c:pt>
                <c:pt idx="2874">
                  <c:v>ATL MEI 05</c:v>
                </c:pt>
                <c:pt idx="2875">
                  <c:v>ATL MEI 06</c:v>
                </c:pt>
                <c:pt idx="2876">
                  <c:v>ATL MEI 07</c:v>
                </c:pt>
                <c:pt idx="2877">
                  <c:v>ATL MEI 08</c:v>
                </c:pt>
                <c:pt idx="2878">
                  <c:v>ATL MEI 09</c:v>
                </c:pt>
                <c:pt idx="2879">
                  <c:v>ATL MEI 10</c:v>
                </c:pt>
                <c:pt idx="2880">
                  <c:v>ATL MEI 11</c:v>
                </c:pt>
                <c:pt idx="2881">
                  <c:v>ATL MEI 12</c:v>
                </c:pt>
                <c:pt idx="2882">
                  <c:v>ATL MEM 01</c:v>
                </c:pt>
                <c:pt idx="2883">
                  <c:v>ATL MEM 02</c:v>
                </c:pt>
                <c:pt idx="2884">
                  <c:v>ATL MEM 03</c:v>
                </c:pt>
                <c:pt idx="2885">
                  <c:v>ATL MEM 04</c:v>
                </c:pt>
                <c:pt idx="2886">
                  <c:v>ATL MEM 05</c:v>
                </c:pt>
                <c:pt idx="2887">
                  <c:v>ATL MEM 06</c:v>
                </c:pt>
                <c:pt idx="2888">
                  <c:v>ATL MEM 07</c:v>
                </c:pt>
                <c:pt idx="2889">
                  <c:v>ATL MEM 08</c:v>
                </c:pt>
                <c:pt idx="2890">
                  <c:v>ATL MEM 09</c:v>
                </c:pt>
                <c:pt idx="2891">
                  <c:v>ATL MEM 10</c:v>
                </c:pt>
                <c:pt idx="2892">
                  <c:v>ATL MEM 11</c:v>
                </c:pt>
                <c:pt idx="2893">
                  <c:v>ATL MEM 12</c:v>
                </c:pt>
                <c:pt idx="2894">
                  <c:v>ATL MFE 01</c:v>
                </c:pt>
                <c:pt idx="2895">
                  <c:v>ATL MFE 02</c:v>
                </c:pt>
                <c:pt idx="2896">
                  <c:v>ATL MFE 03</c:v>
                </c:pt>
                <c:pt idx="2897">
                  <c:v>ATL MFE 04</c:v>
                </c:pt>
                <c:pt idx="2898">
                  <c:v>ATL MFE 05</c:v>
                </c:pt>
                <c:pt idx="2899">
                  <c:v>ATL MFE 06</c:v>
                </c:pt>
                <c:pt idx="2900">
                  <c:v>ATL MFE 08</c:v>
                </c:pt>
                <c:pt idx="2901">
                  <c:v>ATL MFE 09</c:v>
                </c:pt>
                <c:pt idx="2902">
                  <c:v>ATL MFE 10</c:v>
                </c:pt>
                <c:pt idx="2903">
                  <c:v>ATL MFE 11</c:v>
                </c:pt>
                <c:pt idx="2904">
                  <c:v>ATL MFE 12</c:v>
                </c:pt>
                <c:pt idx="2905">
                  <c:v>ATL MGM 01</c:v>
                </c:pt>
                <c:pt idx="2906">
                  <c:v>ATL MGM 02</c:v>
                </c:pt>
                <c:pt idx="2907">
                  <c:v>ATL MGM 03</c:v>
                </c:pt>
                <c:pt idx="2908">
                  <c:v>ATL MGM 04</c:v>
                </c:pt>
                <c:pt idx="2909">
                  <c:v>ATL MGM 05</c:v>
                </c:pt>
                <c:pt idx="2910">
                  <c:v>ATL MGM 06</c:v>
                </c:pt>
                <c:pt idx="2911">
                  <c:v>ATL MGM 07</c:v>
                </c:pt>
                <c:pt idx="2912">
                  <c:v>ATL MGM 08</c:v>
                </c:pt>
                <c:pt idx="2913">
                  <c:v>ATL MGM 09</c:v>
                </c:pt>
                <c:pt idx="2914">
                  <c:v>ATL MGM 10</c:v>
                </c:pt>
                <c:pt idx="2915">
                  <c:v>ATL MGM 11</c:v>
                </c:pt>
                <c:pt idx="2916">
                  <c:v>ATL MGM 12</c:v>
                </c:pt>
                <c:pt idx="2917">
                  <c:v>ATL MHT 01</c:v>
                </c:pt>
                <c:pt idx="2918">
                  <c:v>ATL MHT 02</c:v>
                </c:pt>
                <c:pt idx="2919">
                  <c:v>ATL MHT 03</c:v>
                </c:pt>
                <c:pt idx="2920">
                  <c:v>ATL MHT 04</c:v>
                </c:pt>
                <c:pt idx="2921">
                  <c:v>ATL MHT 05</c:v>
                </c:pt>
                <c:pt idx="2922">
                  <c:v>ATL MHT 06</c:v>
                </c:pt>
                <c:pt idx="2923">
                  <c:v>ATL MHT 07</c:v>
                </c:pt>
                <c:pt idx="2924">
                  <c:v>ATL MHT 08</c:v>
                </c:pt>
                <c:pt idx="2925">
                  <c:v>ATL MHT 09</c:v>
                </c:pt>
                <c:pt idx="2926">
                  <c:v>ATL MHT 10</c:v>
                </c:pt>
                <c:pt idx="2927">
                  <c:v>ATL MHT 11</c:v>
                </c:pt>
                <c:pt idx="2928">
                  <c:v>ATL MHT 12</c:v>
                </c:pt>
                <c:pt idx="2929">
                  <c:v>ATL MIA 01</c:v>
                </c:pt>
                <c:pt idx="2930">
                  <c:v>ATL MIA 02</c:v>
                </c:pt>
                <c:pt idx="2931">
                  <c:v>ATL MIA 03</c:v>
                </c:pt>
                <c:pt idx="2932">
                  <c:v>ATL MIA 04</c:v>
                </c:pt>
                <c:pt idx="2933">
                  <c:v>ATL MIA 05</c:v>
                </c:pt>
                <c:pt idx="2934">
                  <c:v>ATL MIA 06</c:v>
                </c:pt>
                <c:pt idx="2935">
                  <c:v>ATL MIA 07</c:v>
                </c:pt>
                <c:pt idx="2936">
                  <c:v>ATL MIA 08</c:v>
                </c:pt>
                <c:pt idx="2937">
                  <c:v>ATL MIA 09</c:v>
                </c:pt>
                <c:pt idx="2938">
                  <c:v>ATL MIA 10</c:v>
                </c:pt>
                <c:pt idx="2939">
                  <c:v>ATL MIA 11</c:v>
                </c:pt>
                <c:pt idx="2940">
                  <c:v>ATL MIA 12</c:v>
                </c:pt>
                <c:pt idx="2941">
                  <c:v>ATL MKE 01</c:v>
                </c:pt>
                <c:pt idx="2942">
                  <c:v>ATL MKE 02</c:v>
                </c:pt>
                <c:pt idx="2943">
                  <c:v>ATL MKE 03</c:v>
                </c:pt>
                <c:pt idx="2944">
                  <c:v>ATL MKE 04</c:v>
                </c:pt>
                <c:pt idx="2945">
                  <c:v>ATL MKE 05</c:v>
                </c:pt>
                <c:pt idx="2946">
                  <c:v>ATL MKE 06</c:v>
                </c:pt>
                <c:pt idx="2947">
                  <c:v>ATL MKE 07</c:v>
                </c:pt>
                <c:pt idx="2948">
                  <c:v>ATL MKE 08</c:v>
                </c:pt>
                <c:pt idx="2949">
                  <c:v>ATL MKE 09</c:v>
                </c:pt>
                <c:pt idx="2950">
                  <c:v>ATL MKE 10</c:v>
                </c:pt>
                <c:pt idx="2951">
                  <c:v>ATL MKE 11</c:v>
                </c:pt>
                <c:pt idx="2952">
                  <c:v>ATL MKE 12</c:v>
                </c:pt>
                <c:pt idx="2953">
                  <c:v>ATL MLB 01</c:v>
                </c:pt>
                <c:pt idx="2954">
                  <c:v>ATL MLB 02</c:v>
                </c:pt>
                <c:pt idx="2955">
                  <c:v>ATL MLB 03</c:v>
                </c:pt>
                <c:pt idx="2956">
                  <c:v>ATL MLB 04</c:v>
                </c:pt>
                <c:pt idx="2957">
                  <c:v>ATL MLB 05</c:v>
                </c:pt>
                <c:pt idx="2958">
                  <c:v>ATL MLB 06</c:v>
                </c:pt>
                <c:pt idx="2959">
                  <c:v>ATL MLB 07</c:v>
                </c:pt>
                <c:pt idx="2960">
                  <c:v>ATL MLB 08</c:v>
                </c:pt>
                <c:pt idx="2961">
                  <c:v>ATL MLB 09</c:v>
                </c:pt>
                <c:pt idx="2962">
                  <c:v>ATL MLB 10</c:v>
                </c:pt>
                <c:pt idx="2963">
                  <c:v>ATL MLB 11</c:v>
                </c:pt>
                <c:pt idx="2964">
                  <c:v>ATL MLB 12</c:v>
                </c:pt>
                <c:pt idx="2965">
                  <c:v>ATL MLI 01</c:v>
                </c:pt>
                <c:pt idx="2966">
                  <c:v>ATL MLI 02</c:v>
                </c:pt>
                <c:pt idx="2967">
                  <c:v>ATL MLI 03</c:v>
                </c:pt>
                <c:pt idx="2968">
                  <c:v>ATL MLI 04</c:v>
                </c:pt>
                <c:pt idx="2969">
                  <c:v>ATL MLI 05</c:v>
                </c:pt>
                <c:pt idx="2970">
                  <c:v>ATL MLI 06</c:v>
                </c:pt>
                <c:pt idx="2971">
                  <c:v>ATL MLI 07</c:v>
                </c:pt>
                <c:pt idx="2972">
                  <c:v>ATL MLI 08</c:v>
                </c:pt>
                <c:pt idx="2973">
                  <c:v>ATL MLI 09</c:v>
                </c:pt>
                <c:pt idx="2974">
                  <c:v>ATL MLI 10</c:v>
                </c:pt>
                <c:pt idx="2975">
                  <c:v>ATL MLI 11</c:v>
                </c:pt>
                <c:pt idx="2976">
                  <c:v>ATL MLI 12</c:v>
                </c:pt>
                <c:pt idx="2977">
                  <c:v>ATL MLU 01</c:v>
                </c:pt>
                <c:pt idx="2978">
                  <c:v>ATL MLU 02</c:v>
                </c:pt>
                <c:pt idx="2979">
                  <c:v>ATL MLU 03</c:v>
                </c:pt>
                <c:pt idx="2980">
                  <c:v>ATL MLU 04</c:v>
                </c:pt>
                <c:pt idx="2981">
                  <c:v>ATL MLU 05</c:v>
                </c:pt>
                <c:pt idx="2982">
                  <c:v>ATL MLU 06</c:v>
                </c:pt>
                <c:pt idx="2983">
                  <c:v>ATL MLU 07</c:v>
                </c:pt>
                <c:pt idx="2984">
                  <c:v>ATL MLU 08</c:v>
                </c:pt>
                <c:pt idx="2985">
                  <c:v>ATL MLU 09</c:v>
                </c:pt>
                <c:pt idx="2986">
                  <c:v>ATL MLU 10</c:v>
                </c:pt>
                <c:pt idx="2987">
                  <c:v>ATL MLU 11</c:v>
                </c:pt>
                <c:pt idx="2988">
                  <c:v>ATL MLU 12</c:v>
                </c:pt>
                <c:pt idx="2989">
                  <c:v>ATL MOB 01</c:v>
                </c:pt>
                <c:pt idx="2990">
                  <c:v>ATL MOB 02</c:v>
                </c:pt>
                <c:pt idx="2991">
                  <c:v>ATL MOB 03</c:v>
                </c:pt>
                <c:pt idx="2992">
                  <c:v>ATL MOB 04</c:v>
                </c:pt>
                <c:pt idx="2993">
                  <c:v>ATL MOB 05</c:v>
                </c:pt>
                <c:pt idx="2994">
                  <c:v>ATL MOB 06</c:v>
                </c:pt>
                <c:pt idx="2995">
                  <c:v>ATL MOB 07</c:v>
                </c:pt>
                <c:pt idx="2996">
                  <c:v>ATL MOB 08</c:v>
                </c:pt>
                <c:pt idx="2997">
                  <c:v>ATL MOB 09</c:v>
                </c:pt>
                <c:pt idx="2998">
                  <c:v>ATL MOB 10</c:v>
                </c:pt>
                <c:pt idx="2999">
                  <c:v>ATL MOB 11</c:v>
                </c:pt>
                <c:pt idx="3000">
                  <c:v>ATL MOB 12</c:v>
                </c:pt>
                <c:pt idx="3001">
                  <c:v>ATL MSN 01</c:v>
                </c:pt>
                <c:pt idx="3002">
                  <c:v>ATL MSN 02</c:v>
                </c:pt>
                <c:pt idx="3003">
                  <c:v>ATL MSN 03</c:v>
                </c:pt>
                <c:pt idx="3004">
                  <c:v>ATL MSN 04</c:v>
                </c:pt>
                <c:pt idx="3005">
                  <c:v>ATL MSN 05</c:v>
                </c:pt>
                <c:pt idx="3006">
                  <c:v>ATL MSN 06</c:v>
                </c:pt>
                <c:pt idx="3007">
                  <c:v>ATL MSN 07</c:v>
                </c:pt>
                <c:pt idx="3008">
                  <c:v>ATL MSN 08</c:v>
                </c:pt>
                <c:pt idx="3009">
                  <c:v>ATL MSN 09</c:v>
                </c:pt>
                <c:pt idx="3010">
                  <c:v>ATL MSN 10</c:v>
                </c:pt>
                <c:pt idx="3011">
                  <c:v>ATL MSN 11</c:v>
                </c:pt>
                <c:pt idx="3012">
                  <c:v>ATL MSN 12</c:v>
                </c:pt>
                <c:pt idx="3013">
                  <c:v>ATL MSO 01</c:v>
                </c:pt>
                <c:pt idx="3014">
                  <c:v>ATL MSO 06</c:v>
                </c:pt>
                <c:pt idx="3015">
                  <c:v>ATL MSO 07</c:v>
                </c:pt>
                <c:pt idx="3016">
                  <c:v>ATL MSO 08</c:v>
                </c:pt>
                <c:pt idx="3017">
                  <c:v>ATL MSO 09</c:v>
                </c:pt>
                <c:pt idx="3018">
                  <c:v>ATL MSO 12</c:v>
                </c:pt>
                <c:pt idx="3019">
                  <c:v>ATL MSP 01</c:v>
                </c:pt>
                <c:pt idx="3020">
                  <c:v>ATL MSP 02</c:v>
                </c:pt>
                <c:pt idx="3021">
                  <c:v>ATL MSP 03</c:v>
                </c:pt>
                <c:pt idx="3022">
                  <c:v>ATL MSP 04</c:v>
                </c:pt>
                <c:pt idx="3023">
                  <c:v>ATL MSP 05</c:v>
                </c:pt>
                <c:pt idx="3024">
                  <c:v>ATL MSP 06</c:v>
                </c:pt>
                <c:pt idx="3025">
                  <c:v>ATL MSP 07</c:v>
                </c:pt>
                <c:pt idx="3026">
                  <c:v>ATL MSP 08</c:v>
                </c:pt>
                <c:pt idx="3027">
                  <c:v>ATL MSP 09</c:v>
                </c:pt>
                <c:pt idx="3028">
                  <c:v>ATL MSP 10</c:v>
                </c:pt>
                <c:pt idx="3029">
                  <c:v>ATL MSP 11</c:v>
                </c:pt>
                <c:pt idx="3030">
                  <c:v>ATL MSP 12</c:v>
                </c:pt>
                <c:pt idx="3031">
                  <c:v>ATL MSY 01</c:v>
                </c:pt>
                <c:pt idx="3032">
                  <c:v>ATL MSY 02</c:v>
                </c:pt>
                <c:pt idx="3033">
                  <c:v>ATL MSY 03</c:v>
                </c:pt>
                <c:pt idx="3034">
                  <c:v>ATL MSY 04</c:v>
                </c:pt>
                <c:pt idx="3035">
                  <c:v>ATL MSY 05</c:v>
                </c:pt>
                <c:pt idx="3036">
                  <c:v>ATL MSY 06</c:v>
                </c:pt>
                <c:pt idx="3037">
                  <c:v>ATL MSY 07</c:v>
                </c:pt>
                <c:pt idx="3038">
                  <c:v>ATL MSY 08</c:v>
                </c:pt>
                <c:pt idx="3039">
                  <c:v>ATL MSY 09</c:v>
                </c:pt>
                <c:pt idx="3040">
                  <c:v>ATL MSY 10</c:v>
                </c:pt>
                <c:pt idx="3041">
                  <c:v>ATL MSY 11</c:v>
                </c:pt>
                <c:pt idx="3042">
                  <c:v>ATL MSY 12</c:v>
                </c:pt>
                <c:pt idx="3043">
                  <c:v>ATL MTJ 01</c:v>
                </c:pt>
                <c:pt idx="3044">
                  <c:v>ATL MTJ 02</c:v>
                </c:pt>
                <c:pt idx="3045">
                  <c:v>ATL MTJ 03</c:v>
                </c:pt>
                <c:pt idx="3046">
                  <c:v>ATL MTJ 04</c:v>
                </c:pt>
                <c:pt idx="3047">
                  <c:v>ATL MTJ 12</c:v>
                </c:pt>
                <c:pt idx="3048">
                  <c:v>ATL MYR 01</c:v>
                </c:pt>
                <c:pt idx="3049">
                  <c:v>ATL MYR 02</c:v>
                </c:pt>
                <c:pt idx="3050">
                  <c:v>ATL MYR 03</c:v>
                </c:pt>
                <c:pt idx="3051">
                  <c:v>ATL MYR 04</c:v>
                </c:pt>
                <c:pt idx="3052">
                  <c:v>ATL MYR 05</c:v>
                </c:pt>
                <c:pt idx="3053">
                  <c:v>ATL MYR 06</c:v>
                </c:pt>
                <c:pt idx="3054">
                  <c:v>ATL MYR 07</c:v>
                </c:pt>
                <c:pt idx="3055">
                  <c:v>ATL MYR 08</c:v>
                </c:pt>
                <c:pt idx="3056">
                  <c:v>ATL MYR 09</c:v>
                </c:pt>
                <c:pt idx="3057">
                  <c:v>ATL MYR 10</c:v>
                </c:pt>
                <c:pt idx="3058">
                  <c:v>ATL MYR 11</c:v>
                </c:pt>
                <c:pt idx="3059">
                  <c:v>ATL MYR 12</c:v>
                </c:pt>
                <c:pt idx="3060">
                  <c:v>ATL OAJ 01</c:v>
                </c:pt>
                <c:pt idx="3061">
                  <c:v>ATL OAJ 02</c:v>
                </c:pt>
                <c:pt idx="3062">
                  <c:v>ATL OAJ 03</c:v>
                </c:pt>
                <c:pt idx="3063">
                  <c:v>ATL OAJ 04</c:v>
                </c:pt>
                <c:pt idx="3064">
                  <c:v>ATL OAJ 05</c:v>
                </c:pt>
                <c:pt idx="3065">
                  <c:v>ATL OAJ 06</c:v>
                </c:pt>
                <c:pt idx="3066">
                  <c:v>ATL OAJ 07</c:v>
                </c:pt>
                <c:pt idx="3067">
                  <c:v>ATL OAJ 08</c:v>
                </c:pt>
                <c:pt idx="3068">
                  <c:v>ATL OAJ 09</c:v>
                </c:pt>
                <c:pt idx="3069">
                  <c:v>ATL OAJ 10</c:v>
                </c:pt>
                <c:pt idx="3070">
                  <c:v>ATL OAJ 11</c:v>
                </c:pt>
                <c:pt idx="3071">
                  <c:v>ATL OAJ 12</c:v>
                </c:pt>
                <c:pt idx="3072">
                  <c:v>ATL OAK 01</c:v>
                </c:pt>
                <c:pt idx="3073">
                  <c:v>ATL OAK 02</c:v>
                </c:pt>
                <c:pt idx="3074">
                  <c:v>ATL OAK 03</c:v>
                </c:pt>
                <c:pt idx="3075">
                  <c:v>ATL OAK 04</c:v>
                </c:pt>
                <c:pt idx="3076">
                  <c:v>ATL OAK 05</c:v>
                </c:pt>
                <c:pt idx="3077">
                  <c:v>ATL OAK 06</c:v>
                </c:pt>
                <c:pt idx="3078">
                  <c:v>ATL OAK 07</c:v>
                </c:pt>
                <c:pt idx="3079">
                  <c:v>ATL OAK 08</c:v>
                </c:pt>
                <c:pt idx="3080">
                  <c:v>ATL OAK 09</c:v>
                </c:pt>
                <c:pt idx="3081">
                  <c:v>ATL OAK 10</c:v>
                </c:pt>
                <c:pt idx="3082">
                  <c:v>ATL OAK 11</c:v>
                </c:pt>
                <c:pt idx="3083">
                  <c:v>ATL OAK 12</c:v>
                </c:pt>
                <c:pt idx="3084">
                  <c:v>ATL OKC 01</c:v>
                </c:pt>
                <c:pt idx="3085">
                  <c:v>ATL OKC 02</c:v>
                </c:pt>
                <c:pt idx="3086">
                  <c:v>ATL OKC 03</c:v>
                </c:pt>
                <c:pt idx="3087">
                  <c:v>ATL OKC 04</c:v>
                </c:pt>
                <c:pt idx="3088">
                  <c:v>ATL OKC 05</c:v>
                </c:pt>
                <c:pt idx="3089">
                  <c:v>ATL OKC 06</c:v>
                </c:pt>
                <c:pt idx="3090">
                  <c:v>ATL OKC 07</c:v>
                </c:pt>
                <c:pt idx="3091">
                  <c:v>ATL OKC 08</c:v>
                </c:pt>
                <c:pt idx="3092">
                  <c:v>ATL OKC 09</c:v>
                </c:pt>
                <c:pt idx="3093">
                  <c:v>ATL OKC 10</c:v>
                </c:pt>
                <c:pt idx="3094">
                  <c:v>ATL OKC 11</c:v>
                </c:pt>
                <c:pt idx="3095">
                  <c:v>ATL OKC 12</c:v>
                </c:pt>
                <c:pt idx="3096">
                  <c:v>ATL OMA 01</c:v>
                </c:pt>
                <c:pt idx="3097">
                  <c:v>ATL OMA 02</c:v>
                </c:pt>
                <c:pt idx="3098">
                  <c:v>ATL OMA 03</c:v>
                </c:pt>
                <c:pt idx="3099">
                  <c:v>ATL OMA 04</c:v>
                </c:pt>
                <c:pt idx="3100">
                  <c:v>ATL OMA 05</c:v>
                </c:pt>
                <c:pt idx="3101">
                  <c:v>ATL OMA 06</c:v>
                </c:pt>
                <c:pt idx="3102">
                  <c:v>ATL OMA 07</c:v>
                </c:pt>
                <c:pt idx="3103">
                  <c:v>ATL OMA 08</c:v>
                </c:pt>
                <c:pt idx="3104">
                  <c:v>ATL OMA 09</c:v>
                </c:pt>
                <c:pt idx="3105">
                  <c:v>ATL OMA 10</c:v>
                </c:pt>
                <c:pt idx="3106">
                  <c:v>ATL OMA 11</c:v>
                </c:pt>
                <c:pt idx="3107">
                  <c:v>ATL OMA 12</c:v>
                </c:pt>
                <c:pt idx="3108">
                  <c:v>ATL ONT 01</c:v>
                </c:pt>
                <c:pt idx="3109">
                  <c:v>ATL ONT 02</c:v>
                </c:pt>
                <c:pt idx="3110">
                  <c:v>ATL ONT 03</c:v>
                </c:pt>
                <c:pt idx="3111">
                  <c:v>ATL ONT 04</c:v>
                </c:pt>
                <c:pt idx="3112">
                  <c:v>ATL ONT 05</c:v>
                </c:pt>
                <c:pt idx="3113">
                  <c:v>ATL ONT 06</c:v>
                </c:pt>
                <c:pt idx="3114">
                  <c:v>ATL ONT 07</c:v>
                </c:pt>
                <c:pt idx="3115">
                  <c:v>ATL ONT 08</c:v>
                </c:pt>
                <c:pt idx="3116">
                  <c:v>ATL ONT 09</c:v>
                </c:pt>
                <c:pt idx="3117">
                  <c:v>ATL ONT 10</c:v>
                </c:pt>
                <c:pt idx="3118">
                  <c:v>ATL ONT 11</c:v>
                </c:pt>
                <c:pt idx="3119">
                  <c:v>ATL ONT 12</c:v>
                </c:pt>
                <c:pt idx="3120">
                  <c:v>ATL ORD 01</c:v>
                </c:pt>
                <c:pt idx="3121">
                  <c:v>ATL ORD 02</c:v>
                </c:pt>
                <c:pt idx="3122">
                  <c:v>ATL ORD 03</c:v>
                </c:pt>
                <c:pt idx="3123">
                  <c:v>ATL ORD 04</c:v>
                </c:pt>
                <c:pt idx="3124">
                  <c:v>ATL ORD 05</c:v>
                </c:pt>
                <c:pt idx="3125">
                  <c:v>ATL ORD 06</c:v>
                </c:pt>
                <c:pt idx="3126">
                  <c:v>ATL ORD 07</c:v>
                </c:pt>
                <c:pt idx="3127">
                  <c:v>ATL ORD 08</c:v>
                </c:pt>
                <c:pt idx="3128">
                  <c:v>ATL ORD 09</c:v>
                </c:pt>
                <c:pt idx="3129">
                  <c:v>ATL ORD 10</c:v>
                </c:pt>
                <c:pt idx="3130">
                  <c:v>ATL ORD 11</c:v>
                </c:pt>
                <c:pt idx="3131">
                  <c:v>ATL ORD 12</c:v>
                </c:pt>
                <c:pt idx="3132">
                  <c:v>ATL ORF 01</c:v>
                </c:pt>
                <c:pt idx="3133">
                  <c:v>ATL ORF 02</c:v>
                </c:pt>
                <c:pt idx="3134">
                  <c:v>ATL ORF 03</c:v>
                </c:pt>
                <c:pt idx="3135">
                  <c:v>ATL ORF 04</c:v>
                </c:pt>
                <c:pt idx="3136">
                  <c:v>ATL ORF 05</c:v>
                </c:pt>
                <c:pt idx="3137">
                  <c:v>ATL ORF 06</c:v>
                </c:pt>
                <c:pt idx="3138">
                  <c:v>ATL ORF 07</c:v>
                </c:pt>
                <c:pt idx="3139">
                  <c:v>ATL ORF 08</c:v>
                </c:pt>
                <c:pt idx="3140">
                  <c:v>ATL ORF 09</c:v>
                </c:pt>
                <c:pt idx="3141">
                  <c:v>ATL ORF 10</c:v>
                </c:pt>
                <c:pt idx="3142">
                  <c:v>ATL ORF 11</c:v>
                </c:pt>
                <c:pt idx="3143">
                  <c:v>ATL ORF 12</c:v>
                </c:pt>
                <c:pt idx="3144">
                  <c:v>ATL PBI 01</c:v>
                </c:pt>
                <c:pt idx="3145">
                  <c:v>ATL PBI 02</c:v>
                </c:pt>
                <c:pt idx="3146">
                  <c:v>ATL PBI 03</c:v>
                </c:pt>
                <c:pt idx="3147">
                  <c:v>ATL PBI 04</c:v>
                </c:pt>
                <c:pt idx="3148">
                  <c:v>ATL PBI 05</c:v>
                </c:pt>
                <c:pt idx="3149">
                  <c:v>ATL PBI 06</c:v>
                </c:pt>
                <c:pt idx="3150">
                  <c:v>ATL PBI 07</c:v>
                </c:pt>
                <c:pt idx="3151">
                  <c:v>ATL PBI 08</c:v>
                </c:pt>
                <c:pt idx="3152">
                  <c:v>ATL PBI 09</c:v>
                </c:pt>
                <c:pt idx="3153">
                  <c:v>ATL PBI 10</c:v>
                </c:pt>
                <c:pt idx="3154">
                  <c:v>ATL PBI 11</c:v>
                </c:pt>
                <c:pt idx="3155">
                  <c:v>ATL PBI 12</c:v>
                </c:pt>
                <c:pt idx="3156">
                  <c:v>ATL PDX 01</c:v>
                </c:pt>
                <c:pt idx="3157">
                  <c:v>ATL PDX 02</c:v>
                </c:pt>
                <c:pt idx="3158">
                  <c:v>ATL PDX 03</c:v>
                </c:pt>
                <c:pt idx="3159">
                  <c:v>ATL PDX 04</c:v>
                </c:pt>
                <c:pt idx="3160">
                  <c:v>ATL PDX 05</c:v>
                </c:pt>
                <c:pt idx="3161">
                  <c:v>ATL PDX 06</c:v>
                </c:pt>
                <c:pt idx="3162">
                  <c:v>ATL PDX 07</c:v>
                </c:pt>
                <c:pt idx="3163">
                  <c:v>ATL PDX 08</c:v>
                </c:pt>
                <c:pt idx="3164">
                  <c:v>ATL PDX 09</c:v>
                </c:pt>
                <c:pt idx="3165">
                  <c:v>ATL PDX 10</c:v>
                </c:pt>
                <c:pt idx="3166">
                  <c:v>ATL PDX 11</c:v>
                </c:pt>
                <c:pt idx="3167">
                  <c:v>ATL PDX 12</c:v>
                </c:pt>
                <c:pt idx="3168">
                  <c:v>ATL PFN 01</c:v>
                </c:pt>
                <c:pt idx="3169">
                  <c:v>ATL PFN 02</c:v>
                </c:pt>
                <c:pt idx="3170">
                  <c:v>ATL PFN 03</c:v>
                </c:pt>
                <c:pt idx="3171">
                  <c:v>ATL PFN 04</c:v>
                </c:pt>
                <c:pt idx="3172">
                  <c:v>ATL PFN 05</c:v>
                </c:pt>
                <c:pt idx="3173">
                  <c:v>ATL PFN 06</c:v>
                </c:pt>
                <c:pt idx="3174">
                  <c:v>ATL PFN 07</c:v>
                </c:pt>
                <c:pt idx="3175">
                  <c:v>ATL PFN 08</c:v>
                </c:pt>
                <c:pt idx="3176">
                  <c:v>ATL PFN 09</c:v>
                </c:pt>
                <c:pt idx="3177">
                  <c:v>ATL PFN 11</c:v>
                </c:pt>
                <c:pt idx="3178">
                  <c:v>ATL PFN 12</c:v>
                </c:pt>
                <c:pt idx="3179">
                  <c:v>ATL PHF 01</c:v>
                </c:pt>
                <c:pt idx="3180">
                  <c:v>ATL PHF 02</c:v>
                </c:pt>
                <c:pt idx="3181">
                  <c:v>ATL PHF 03</c:v>
                </c:pt>
                <c:pt idx="3182">
                  <c:v>ATL PHF 04</c:v>
                </c:pt>
                <c:pt idx="3183">
                  <c:v>ATL PHF 05</c:v>
                </c:pt>
                <c:pt idx="3184">
                  <c:v>ATL PHF 06</c:v>
                </c:pt>
                <c:pt idx="3185">
                  <c:v>ATL PHF 07</c:v>
                </c:pt>
                <c:pt idx="3186">
                  <c:v>ATL PHF 08</c:v>
                </c:pt>
                <c:pt idx="3187">
                  <c:v>ATL PHF 09</c:v>
                </c:pt>
                <c:pt idx="3188">
                  <c:v>ATL PHF 10</c:v>
                </c:pt>
                <c:pt idx="3189">
                  <c:v>ATL PHF 11</c:v>
                </c:pt>
                <c:pt idx="3190">
                  <c:v>ATL PHF 12</c:v>
                </c:pt>
                <c:pt idx="3191">
                  <c:v>ATL PHL 01</c:v>
                </c:pt>
                <c:pt idx="3192">
                  <c:v>ATL PHL 02</c:v>
                </c:pt>
                <c:pt idx="3193">
                  <c:v>ATL PHL 03</c:v>
                </c:pt>
                <c:pt idx="3194">
                  <c:v>ATL PHL 04</c:v>
                </c:pt>
                <c:pt idx="3195">
                  <c:v>ATL PHL 05</c:v>
                </c:pt>
                <c:pt idx="3196">
                  <c:v>ATL PHL 06</c:v>
                </c:pt>
                <c:pt idx="3197">
                  <c:v>ATL PHL 07</c:v>
                </c:pt>
                <c:pt idx="3198">
                  <c:v>ATL PHL 08</c:v>
                </c:pt>
                <c:pt idx="3199">
                  <c:v>ATL PHL 09</c:v>
                </c:pt>
                <c:pt idx="3200">
                  <c:v>ATL PHL 10</c:v>
                </c:pt>
                <c:pt idx="3201">
                  <c:v>ATL PHL 11</c:v>
                </c:pt>
                <c:pt idx="3202">
                  <c:v>ATL PHL 12</c:v>
                </c:pt>
                <c:pt idx="3203">
                  <c:v>ATL PHX 01</c:v>
                </c:pt>
                <c:pt idx="3204">
                  <c:v>ATL PHX 02</c:v>
                </c:pt>
                <c:pt idx="3205">
                  <c:v>ATL PHX 03</c:v>
                </c:pt>
                <c:pt idx="3206">
                  <c:v>ATL PHX 04</c:v>
                </c:pt>
                <c:pt idx="3207">
                  <c:v>ATL PHX 05</c:v>
                </c:pt>
                <c:pt idx="3208">
                  <c:v>ATL PHX 06</c:v>
                </c:pt>
                <c:pt idx="3209">
                  <c:v>ATL PHX 07</c:v>
                </c:pt>
                <c:pt idx="3210">
                  <c:v>ATL PHX 08</c:v>
                </c:pt>
                <c:pt idx="3211">
                  <c:v>ATL PHX 09</c:v>
                </c:pt>
                <c:pt idx="3212">
                  <c:v>ATL PHX 10</c:v>
                </c:pt>
                <c:pt idx="3213">
                  <c:v>ATL PHX 11</c:v>
                </c:pt>
                <c:pt idx="3214">
                  <c:v>ATL PHX 12</c:v>
                </c:pt>
                <c:pt idx="3215">
                  <c:v>ATL PIA 01</c:v>
                </c:pt>
                <c:pt idx="3216">
                  <c:v>ATL PIA 02</c:v>
                </c:pt>
                <c:pt idx="3217">
                  <c:v>ATL PIA 03</c:v>
                </c:pt>
                <c:pt idx="3218">
                  <c:v>ATL PIA 04</c:v>
                </c:pt>
                <c:pt idx="3219">
                  <c:v>ATL PIA 05</c:v>
                </c:pt>
                <c:pt idx="3220">
                  <c:v>ATL PIA 06</c:v>
                </c:pt>
                <c:pt idx="3221">
                  <c:v>ATL PIA 07</c:v>
                </c:pt>
                <c:pt idx="3222">
                  <c:v>ATL PIA 08</c:v>
                </c:pt>
                <c:pt idx="3223">
                  <c:v>ATL PIA 09</c:v>
                </c:pt>
                <c:pt idx="3224">
                  <c:v>ATL PIA 10</c:v>
                </c:pt>
                <c:pt idx="3225">
                  <c:v>ATL PIA 11</c:v>
                </c:pt>
                <c:pt idx="3226">
                  <c:v>ATL PIA 12</c:v>
                </c:pt>
                <c:pt idx="3227">
                  <c:v>ATL PIT 01</c:v>
                </c:pt>
                <c:pt idx="3228">
                  <c:v>ATL PIT 02</c:v>
                </c:pt>
                <c:pt idx="3229">
                  <c:v>ATL PIT 03</c:v>
                </c:pt>
                <c:pt idx="3230">
                  <c:v>ATL PIT 04</c:v>
                </c:pt>
                <c:pt idx="3231">
                  <c:v>ATL PIT 05</c:v>
                </c:pt>
                <c:pt idx="3232">
                  <c:v>ATL PIT 06</c:v>
                </c:pt>
                <c:pt idx="3233">
                  <c:v>ATL PIT 07</c:v>
                </c:pt>
                <c:pt idx="3234">
                  <c:v>ATL PIT 08</c:v>
                </c:pt>
                <c:pt idx="3235">
                  <c:v>ATL PIT 09</c:v>
                </c:pt>
                <c:pt idx="3236">
                  <c:v>ATL PIT 10</c:v>
                </c:pt>
                <c:pt idx="3237">
                  <c:v>ATL PIT 11</c:v>
                </c:pt>
                <c:pt idx="3238">
                  <c:v>ATL PIT 12</c:v>
                </c:pt>
                <c:pt idx="3239">
                  <c:v>ATL PNS 01</c:v>
                </c:pt>
                <c:pt idx="3240">
                  <c:v>ATL PNS 02</c:v>
                </c:pt>
                <c:pt idx="3241">
                  <c:v>ATL PNS 03</c:v>
                </c:pt>
                <c:pt idx="3242">
                  <c:v>ATL PNS 04</c:v>
                </c:pt>
                <c:pt idx="3243">
                  <c:v>ATL PNS 05</c:v>
                </c:pt>
                <c:pt idx="3244">
                  <c:v>ATL PNS 06</c:v>
                </c:pt>
                <c:pt idx="3245">
                  <c:v>ATL PNS 07</c:v>
                </c:pt>
                <c:pt idx="3246">
                  <c:v>ATL PNS 08</c:v>
                </c:pt>
                <c:pt idx="3247">
                  <c:v>ATL PNS 09</c:v>
                </c:pt>
                <c:pt idx="3248">
                  <c:v>ATL PNS 10</c:v>
                </c:pt>
                <c:pt idx="3249">
                  <c:v>ATL PNS 11</c:v>
                </c:pt>
                <c:pt idx="3250">
                  <c:v>ATL PNS 12</c:v>
                </c:pt>
                <c:pt idx="3251">
                  <c:v>ATL PSP 03</c:v>
                </c:pt>
                <c:pt idx="3252">
                  <c:v>ATL PSP 12</c:v>
                </c:pt>
                <c:pt idx="3253">
                  <c:v>ATL PVD 01</c:v>
                </c:pt>
                <c:pt idx="3254">
                  <c:v>ATL PVD 02</c:v>
                </c:pt>
                <c:pt idx="3255">
                  <c:v>ATL PVD 03</c:v>
                </c:pt>
                <c:pt idx="3256">
                  <c:v>ATL PVD 04</c:v>
                </c:pt>
                <c:pt idx="3257">
                  <c:v>ATL PVD 05</c:v>
                </c:pt>
                <c:pt idx="3258">
                  <c:v>ATL PVD 06</c:v>
                </c:pt>
                <c:pt idx="3259">
                  <c:v>ATL PVD 07</c:v>
                </c:pt>
                <c:pt idx="3260">
                  <c:v>ATL PVD 08</c:v>
                </c:pt>
                <c:pt idx="3261">
                  <c:v>ATL PVD 09</c:v>
                </c:pt>
                <c:pt idx="3262">
                  <c:v>ATL PVD 10</c:v>
                </c:pt>
                <c:pt idx="3263">
                  <c:v>ATL PVD 11</c:v>
                </c:pt>
                <c:pt idx="3264">
                  <c:v>ATL PVD 12</c:v>
                </c:pt>
                <c:pt idx="3265">
                  <c:v>ATL PWM 01</c:v>
                </c:pt>
                <c:pt idx="3266">
                  <c:v>ATL PWM 02</c:v>
                </c:pt>
                <c:pt idx="3267">
                  <c:v>ATL PWM 03</c:v>
                </c:pt>
                <c:pt idx="3268">
                  <c:v>ATL PWM 04</c:v>
                </c:pt>
                <c:pt idx="3269">
                  <c:v>ATL PWM 05</c:v>
                </c:pt>
                <c:pt idx="3270">
                  <c:v>ATL PWM 06</c:v>
                </c:pt>
                <c:pt idx="3271">
                  <c:v>ATL PWM 07</c:v>
                </c:pt>
                <c:pt idx="3272">
                  <c:v>ATL PWM 08</c:v>
                </c:pt>
                <c:pt idx="3273">
                  <c:v>ATL PWM 09</c:v>
                </c:pt>
                <c:pt idx="3274">
                  <c:v>ATL PWM 10</c:v>
                </c:pt>
                <c:pt idx="3275">
                  <c:v>ATL PWM 11</c:v>
                </c:pt>
                <c:pt idx="3276">
                  <c:v>ATL PWM 12</c:v>
                </c:pt>
                <c:pt idx="3277">
                  <c:v>ATL RAP 01</c:v>
                </c:pt>
                <c:pt idx="3278">
                  <c:v>ATL RAP 06</c:v>
                </c:pt>
                <c:pt idx="3279">
                  <c:v>ATL RAP 07</c:v>
                </c:pt>
                <c:pt idx="3280">
                  <c:v>ATL RAP 08</c:v>
                </c:pt>
                <c:pt idx="3281">
                  <c:v>ATL RAP 12</c:v>
                </c:pt>
                <c:pt idx="3282">
                  <c:v>ATL RDU 01</c:v>
                </c:pt>
                <c:pt idx="3283">
                  <c:v>ATL RDU 02</c:v>
                </c:pt>
                <c:pt idx="3284">
                  <c:v>ATL RDU 03</c:v>
                </c:pt>
                <c:pt idx="3285">
                  <c:v>ATL RDU 04</c:v>
                </c:pt>
                <c:pt idx="3286">
                  <c:v>ATL RDU 05</c:v>
                </c:pt>
                <c:pt idx="3287">
                  <c:v>ATL RDU 06</c:v>
                </c:pt>
                <c:pt idx="3288">
                  <c:v>ATL RDU 07</c:v>
                </c:pt>
                <c:pt idx="3289">
                  <c:v>ATL RDU 08</c:v>
                </c:pt>
                <c:pt idx="3290">
                  <c:v>ATL RDU 09</c:v>
                </c:pt>
                <c:pt idx="3291">
                  <c:v>ATL RDU 10</c:v>
                </c:pt>
                <c:pt idx="3292">
                  <c:v>ATL RDU 11</c:v>
                </c:pt>
                <c:pt idx="3293">
                  <c:v>ATL RDU 12</c:v>
                </c:pt>
                <c:pt idx="3294">
                  <c:v>ATL RIC 01</c:v>
                </c:pt>
                <c:pt idx="3295">
                  <c:v>ATL RIC 02</c:v>
                </c:pt>
                <c:pt idx="3296">
                  <c:v>ATL RIC 03</c:v>
                </c:pt>
                <c:pt idx="3297">
                  <c:v>ATL RIC 04</c:v>
                </c:pt>
                <c:pt idx="3298">
                  <c:v>ATL RIC 05</c:v>
                </c:pt>
                <c:pt idx="3299">
                  <c:v>ATL RIC 06</c:v>
                </c:pt>
                <c:pt idx="3300">
                  <c:v>ATL RIC 07</c:v>
                </c:pt>
                <c:pt idx="3301">
                  <c:v>ATL RIC 08</c:v>
                </c:pt>
                <c:pt idx="3302">
                  <c:v>ATL RIC 09</c:v>
                </c:pt>
                <c:pt idx="3303">
                  <c:v>ATL RIC 10</c:v>
                </c:pt>
                <c:pt idx="3304">
                  <c:v>ATL RIC 11</c:v>
                </c:pt>
                <c:pt idx="3305">
                  <c:v>ATL RIC 12</c:v>
                </c:pt>
                <c:pt idx="3306">
                  <c:v>ATL RNO 01</c:v>
                </c:pt>
                <c:pt idx="3307">
                  <c:v>ATL RNO 02</c:v>
                </c:pt>
                <c:pt idx="3308">
                  <c:v>ATL RNO 03</c:v>
                </c:pt>
                <c:pt idx="3309">
                  <c:v>ATL RNO 12</c:v>
                </c:pt>
                <c:pt idx="3310">
                  <c:v>ATL ROA 01</c:v>
                </c:pt>
                <c:pt idx="3311">
                  <c:v>ATL ROA 02</c:v>
                </c:pt>
                <c:pt idx="3312">
                  <c:v>ATL ROA 03</c:v>
                </c:pt>
                <c:pt idx="3313">
                  <c:v>ATL ROA 04</c:v>
                </c:pt>
                <c:pt idx="3314">
                  <c:v>ATL ROA 05</c:v>
                </c:pt>
                <c:pt idx="3315">
                  <c:v>ATL ROA 06</c:v>
                </c:pt>
                <c:pt idx="3316">
                  <c:v>ATL ROA 07</c:v>
                </c:pt>
                <c:pt idx="3317">
                  <c:v>ATL ROA 08</c:v>
                </c:pt>
                <c:pt idx="3318">
                  <c:v>ATL ROA 09</c:v>
                </c:pt>
                <c:pt idx="3319">
                  <c:v>ATL ROA 10</c:v>
                </c:pt>
                <c:pt idx="3320">
                  <c:v>ATL ROA 11</c:v>
                </c:pt>
                <c:pt idx="3321">
                  <c:v>ATL ROA 12</c:v>
                </c:pt>
                <c:pt idx="3322">
                  <c:v>ATL ROC 01</c:v>
                </c:pt>
                <c:pt idx="3323">
                  <c:v>ATL ROC 02</c:v>
                </c:pt>
                <c:pt idx="3324">
                  <c:v>ATL ROC 03</c:v>
                </c:pt>
                <c:pt idx="3325">
                  <c:v>ATL ROC 04</c:v>
                </c:pt>
                <c:pt idx="3326">
                  <c:v>ATL ROC 05</c:v>
                </c:pt>
                <c:pt idx="3327">
                  <c:v>ATL ROC 06</c:v>
                </c:pt>
                <c:pt idx="3328">
                  <c:v>ATL ROC 07</c:v>
                </c:pt>
                <c:pt idx="3329">
                  <c:v>ATL ROC 08</c:v>
                </c:pt>
                <c:pt idx="3330">
                  <c:v>ATL ROC 09</c:v>
                </c:pt>
                <c:pt idx="3331">
                  <c:v>ATL ROC 10</c:v>
                </c:pt>
                <c:pt idx="3332">
                  <c:v>ATL ROC 11</c:v>
                </c:pt>
                <c:pt idx="3333">
                  <c:v>ATL ROC 12</c:v>
                </c:pt>
                <c:pt idx="3334">
                  <c:v>ATL RST 01</c:v>
                </c:pt>
                <c:pt idx="3335">
                  <c:v>ATL RST 02</c:v>
                </c:pt>
                <c:pt idx="3336">
                  <c:v>ATL RST 03</c:v>
                </c:pt>
                <c:pt idx="3337">
                  <c:v>ATL RST 04</c:v>
                </c:pt>
                <c:pt idx="3338">
                  <c:v>ATL RST 05</c:v>
                </c:pt>
                <c:pt idx="3339">
                  <c:v>ATL RST 06</c:v>
                </c:pt>
                <c:pt idx="3340">
                  <c:v>ATL RST 07</c:v>
                </c:pt>
                <c:pt idx="3341">
                  <c:v>ATL RST 08</c:v>
                </c:pt>
                <c:pt idx="3342">
                  <c:v>ATL RST 09</c:v>
                </c:pt>
                <c:pt idx="3343">
                  <c:v>ATL RST 10</c:v>
                </c:pt>
                <c:pt idx="3344">
                  <c:v>ATL RST 11</c:v>
                </c:pt>
                <c:pt idx="3345">
                  <c:v>ATL RST 12</c:v>
                </c:pt>
                <c:pt idx="3346">
                  <c:v>ATL RSW 01</c:v>
                </c:pt>
                <c:pt idx="3347">
                  <c:v>ATL RSW 02</c:v>
                </c:pt>
                <c:pt idx="3348">
                  <c:v>ATL RSW 03</c:v>
                </c:pt>
                <c:pt idx="3349">
                  <c:v>ATL RSW 04</c:v>
                </c:pt>
                <c:pt idx="3350">
                  <c:v>ATL RSW 05</c:v>
                </c:pt>
                <c:pt idx="3351">
                  <c:v>ATL RSW 06</c:v>
                </c:pt>
                <c:pt idx="3352">
                  <c:v>ATL RSW 07</c:v>
                </c:pt>
                <c:pt idx="3353">
                  <c:v>ATL RSW 08</c:v>
                </c:pt>
                <c:pt idx="3354">
                  <c:v>ATL RSW 09</c:v>
                </c:pt>
                <c:pt idx="3355">
                  <c:v>ATL RSW 10</c:v>
                </c:pt>
                <c:pt idx="3356">
                  <c:v>ATL RSW 11</c:v>
                </c:pt>
                <c:pt idx="3357">
                  <c:v>ATL RSW 12</c:v>
                </c:pt>
                <c:pt idx="3358">
                  <c:v>ATL SAN 01</c:v>
                </c:pt>
                <c:pt idx="3359">
                  <c:v>ATL SAN 02</c:v>
                </c:pt>
                <c:pt idx="3360">
                  <c:v>ATL SAN 03</c:v>
                </c:pt>
                <c:pt idx="3361">
                  <c:v>ATL SAN 04</c:v>
                </c:pt>
                <c:pt idx="3362">
                  <c:v>ATL SAN 05</c:v>
                </c:pt>
                <c:pt idx="3363">
                  <c:v>ATL SAN 06</c:v>
                </c:pt>
                <c:pt idx="3364">
                  <c:v>ATL SAN 07</c:v>
                </c:pt>
                <c:pt idx="3365">
                  <c:v>ATL SAN 08</c:v>
                </c:pt>
                <c:pt idx="3366">
                  <c:v>ATL SAN 09</c:v>
                </c:pt>
                <c:pt idx="3367">
                  <c:v>ATL SAN 10</c:v>
                </c:pt>
                <c:pt idx="3368">
                  <c:v>ATL SAN 11</c:v>
                </c:pt>
                <c:pt idx="3369">
                  <c:v>ATL SAN 12</c:v>
                </c:pt>
                <c:pt idx="3370">
                  <c:v>ATL SAT 01</c:v>
                </c:pt>
                <c:pt idx="3371">
                  <c:v>ATL SAT 02</c:v>
                </c:pt>
                <c:pt idx="3372">
                  <c:v>ATL SAT 03</c:v>
                </c:pt>
                <c:pt idx="3373">
                  <c:v>ATL SAT 04</c:v>
                </c:pt>
                <c:pt idx="3374">
                  <c:v>ATL SAT 05</c:v>
                </c:pt>
                <c:pt idx="3375">
                  <c:v>ATL SAT 06</c:v>
                </c:pt>
                <c:pt idx="3376">
                  <c:v>ATL SAT 07</c:v>
                </c:pt>
                <c:pt idx="3377">
                  <c:v>ATL SAT 08</c:v>
                </c:pt>
                <c:pt idx="3378">
                  <c:v>ATL SAT 09</c:v>
                </c:pt>
                <c:pt idx="3379">
                  <c:v>ATL SAT 10</c:v>
                </c:pt>
                <c:pt idx="3380">
                  <c:v>ATL SAT 11</c:v>
                </c:pt>
                <c:pt idx="3381">
                  <c:v>ATL SAT 12</c:v>
                </c:pt>
                <c:pt idx="3382">
                  <c:v>ATL SAV 01</c:v>
                </c:pt>
                <c:pt idx="3383">
                  <c:v>ATL SAV 02</c:v>
                </c:pt>
                <c:pt idx="3384">
                  <c:v>ATL SAV 03</c:v>
                </c:pt>
                <c:pt idx="3385">
                  <c:v>ATL SAV 04</c:v>
                </c:pt>
                <c:pt idx="3386">
                  <c:v>ATL SAV 05</c:v>
                </c:pt>
                <c:pt idx="3387">
                  <c:v>ATL SAV 06</c:v>
                </c:pt>
                <c:pt idx="3388">
                  <c:v>ATL SAV 07</c:v>
                </c:pt>
                <c:pt idx="3389">
                  <c:v>ATL SAV 08</c:v>
                </c:pt>
                <c:pt idx="3390">
                  <c:v>ATL SAV 09</c:v>
                </c:pt>
                <c:pt idx="3391">
                  <c:v>ATL SAV 10</c:v>
                </c:pt>
                <c:pt idx="3392">
                  <c:v>ATL SAV 11</c:v>
                </c:pt>
                <c:pt idx="3393">
                  <c:v>ATL SAV 12</c:v>
                </c:pt>
                <c:pt idx="3394">
                  <c:v>ATL SBN 01</c:v>
                </c:pt>
                <c:pt idx="3395">
                  <c:v>ATL SBN 02</c:v>
                </c:pt>
                <c:pt idx="3396">
                  <c:v>ATL SBN 03</c:v>
                </c:pt>
                <c:pt idx="3397">
                  <c:v>ATL SBN 04</c:v>
                </c:pt>
                <c:pt idx="3398">
                  <c:v>ATL SBN 05</c:v>
                </c:pt>
                <c:pt idx="3399">
                  <c:v>ATL SBN 06</c:v>
                </c:pt>
                <c:pt idx="3400">
                  <c:v>ATL SBN 07</c:v>
                </c:pt>
                <c:pt idx="3401">
                  <c:v>ATL SBN 08</c:v>
                </c:pt>
                <c:pt idx="3402">
                  <c:v>ATL SBN 09</c:v>
                </c:pt>
                <c:pt idx="3403">
                  <c:v>ATL SBN 10</c:v>
                </c:pt>
                <c:pt idx="3404">
                  <c:v>ATL SBN 11</c:v>
                </c:pt>
                <c:pt idx="3405">
                  <c:v>ATL SBN 12</c:v>
                </c:pt>
                <c:pt idx="3406">
                  <c:v>ATL SCE 01</c:v>
                </c:pt>
                <c:pt idx="3407">
                  <c:v>ATL SCE 03</c:v>
                </c:pt>
                <c:pt idx="3408">
                  <c:v>ATL SCE 04</c:v>
                </c:pt>
                <c:pt idx="3409">
                  <c:v>ATL SCE 05</c:v>
                </c:pt>
                <c:pt idx="3410">
                  <c:v>ATL SCE 06</c:v>
                </c:pt>
                <c:pt idx="3411">
                  <c:v>ATL SCE 07</c:v>
                </c:pt>
                <c:pt idx="3412">
                  <c:v>ATL SCE 08</c:v>
                </c:pt>
                <c:pt idx="3413">
                  <c:v>ATL SCE 09</c:v>
                </c:pt>
                <c:pt idx="3414">
                  <c:v>ATL SCE 12</c:v>
                </c:pt>
                <c:pt idx="3415">
                  <c:v>ATL SDF 01</c:v>
                </c:pt>
                <c:pt idx="3416">
                  <c:v>ATL SDF 02</c:v>
                </c:pt>
                <c:pt idx="3417">
                  <c:v>ATL SDF 03</c:v>
                </c:pt>
                <c:pt idx="3418">
                  <c:v>ATL SDF 04</c:v>
                </c:pt>
                <c:pt idx="3419">
                  <c:v>ATL SDF 05</c:v>
                </c:pt>
                <c:pt idx="3420">
                  <c:v>ATL SDF 06</c:v>
                </c:pt>
                <c:pt idx="3421">
                  <c:v>ATL SDF 07</c:v>
                </c:pt>
                <c:pt idx="3422">
                  <c:v>ATL SDF 08</c:v>
                </c:pt>
                <c:pt idx="3423">
                  <c:v>ATL SDF 09</c:v>
                </c:pt>
                <c:pt idx="3424">
                  <c:v>ATL SDF 10</c:v>
                </c:pt>
                <c:pt idx="3425">
                  <c:v>ATL SDF 11</c:v>
                </c:pt>
                <c:pt idx="3426">
                  <c:v>ATL SDF 12</c:v>
                </c:pt>
                <c:pt idx="3427">
                  <c:v>ATL SEA 01</c:v>
                </c:pt>
                <c:pt idx="3428">
                  <c:v>ATL SEA 02</c:v>
                </c:pt>
                <c:pt idx="3429">
                  <c:v>ATL SEA 03</c:v>
                </c:pt>
                <c:pt idx="3430">
                  <c:v>ATL SEA 04</c:v>
                </c:pt>
                <c:pt idx="3431">
                  <c:v>ATL SEA 05</c:v>
                </c:pt>
                <c:pt idx="3432">
                  <c:v>ATL SEA 06</c:v>
                </c:pt>
                <c:pt idx="3433">
                  <c:v>ATL SEA 07</c:v>
                </c:pt>
                <c:pt idx="3434">
                  <c:v>ATL SEA 08</c:v>
                </c:pt>
                <c:pt idx="3435">
                  <c:v>ATL SEA 09</c:v>
                </c:pt>
                <c:pt idx="3436">
                  <c:v>ATL SEA 10</c:v>
                </c:pt>
                <c:pt idx="3437">
                  <c:v>ATL SEA 11</c:v>
                </c:pt>
                <c:pt idx="3438">
                  <c:v>ATL SEA 12</c:v>
                </c:pt>
                <c:pt idx="3439">
                  <c:v>ATL SFO 01</c:v>
                </c:pt>
                <c:pt idx="3440">
                  <c:v>ATL SFO 02</c:v>
                </c:pt>
                <c:pt idx="3441">
                  <c:v>ATL SFO 03</c:v>
                </c:pt>
                <c:pt idx="3442">
                  <c:v>ATL SFO 04</c:v>
                </c:pt>
                <c:pt idx="3443">
                  <c:v>ATL SFO 05</c:v>
                </c:pt>
                <c:pt idx="3444">
                  <c:v>ATL SFO 06</c:v>
                </c:pt>
                <c:pt idx="3445">
                  <c:v>ATL SFO 07</c:v>
                </c:pt>
                <c:pt idx="3446">
                  <c:v>ATL SFO 08</c:v>
                </c:pt>
                <c:pt idx="3447">
                  <c:v>ATL SFO 09</c:v>
                </c:pt>
                <c:pt idx="3448">
                  <c:v>ATL SFO 10</c:v>
                </c:pt>
                <c:pt idx="3449">
                  <c:v>ATL SFO 11</c:v>
                </c:pt>
                <c:pt idx="3450">
                  <c:v>ATL SFO 12</c:v>
                </c:pt>
                <c:pt idx="3451">
                  <c:v>ATL SGF 01</c:v>
                </c:pt>
                <c:pt idx="3452">
                  <c:v>ATL SGF 02</c:v>
                </c:pt>
                <c:pt idx="3453">
                  <c:v>ATL SGF 03</c:v>
                </c:pt>
                <c:pt idx="3454">
                  <c:v>ATL SGF 04</c:v>
                </c:pt>
                <c:pt idx="3455">
                  <c:v>ATL SGF 05</c:v>
                </c:pt>
                <c:pt idx="3456">
                  <c:v>ATL SGF 06</c:v>
                </c:pt>
                <c:pt idx="3457">
                  <c:v>ATL SGF 07</c:v>
                </c:pt>
                <c:pt idx="3458">
                  <c:v>ATL SGF 08</c:v>
                </c:pt>
                <c:pt idx="3459">
                  <c:v>ATL SGF 09</c:v>
                </c:pt>
                <c:pt idx="3460">
                  <c:v>ATL SGF 10</c:v>
                </c:pt>
                <c:pt idx="3461">
                  <c:v>ATL SGF 11</c:v>
                </c:pt>
                <c:pt idx="3462">
                  <c:v>ATL SGF 12</c:v>
                </c:pt>
                <c:pt idx="3463">
                  <c:v>ATL SHV 01</c:v>
                </c:pt>
                <c:pt idx="3464">
                  <c:v>ATL SHV 02</c:v>
                </c:pt>
                <c:pt idx="3465">
                  <c:v>ATL SHV 03</c:v>
                </c:pt>
                <c:pt idx="3466">
                  <c:v>ATL SHV 04</c:v>
                </c:pt>
                <c:pt idx="3467">
                  <c:v>ATL SHV 05</c:v>
                </c:pt>
                <c:pt idx="3468">
                  <c:v>ATL SHV 06</c:v>
                </c:pt>
                <c:pt idx="3469">
                  <c:v>ATL SHV 07</c:v>
                </c:pt>
                <c:pt idx="3470">
                  <c:v>ATL SHV 08</c:v>
                </c:pt>
                <c:pt idx="3471">
                  <c:v>ATL SHV 09</c:v>
                </c:pt>
                <c:pt idx="3472">
                  <c:v>ATL SHV 10</c:v>
                </c:pt>
                <c:pt idx="3473">
                  <c:v>ATL SHV 11</c:v>
                </c:pt>
                <c:pt idx="3474">
                  <c:v>ATL SHV 12</c:v>
                </c:pt>
                <c:pt idx="3475">
                  <c:v>ATL SJC 01</c:v>
                </c:pt>
                <c:pt idx="3476">
                  <c:v>ATL SJC 02</c:v>
                </c:pt>
                <c:pt idx="3477">
                  <c:v>ATL SJC 03</c:v>
                </c:pt>
                <c:pt idx="3478">
                  <c:v>ATL SJC 04</c:v>
                </c:pt>
                <c:pt idx="3479">
                  <c:v>ATL SJC 05</c:v>
                </c:pt>
                <c:pt idx="3480">
                  <c:v>ATL SJC 06</c:v>
                </c:pt>
                <c:pt idx="3481">
                  <c:v>ATL SJC 07</c:v>
                </c:pt>
                <c:pt idx="3482">
                  <c:v>ATL SJC 08</c:v>
                </c:pt>
                <c:pt idx="3483">
                  <c:v>ATL SJC 09</c:v>
                </c:pt>
                <c:pt idx="3484">
                  <c:v>ATL SJC 10</c:v>
                </c:pt>
                <c:pt idx="3485">
                  <c:v>ATL SJC 11</c:v>
                </c:pt>
                <c:pt idx="3486">
                  <c:v>ATL SJC 12</c:v>
                </c:pt>
                <c:pt idx="3487">
                  <c:v>ATL SJU 01</c:v>
                </c:pt>
                <c:pt idx="3488">
                  <c:v>ATL SJU 02</c:v>
                </c:pt>
                <c:pt idx="3489">
                  <c:v>ATL SJU 03</c:v>
                </c:pt>
                <c:pt idx="3490">
                  <c:v>ATL SJU 04</c:v>
                </c:pt>
                <c:pt idx="3491">
                  <c:v>ATL SJU 05</c:v>
                </c:pt>
                <c:pt idx="3492">
                  <c:v>ATL SJU 06</c:v>
                </c:pt>
                <c:pt idx="3493">
                  <c:v>ATL SJU 07</c:v>
                </c:pt>
                <c:pt idx="3494">
                  <c:v>ATL SJU 08</c:v>
                </c:pt>
                <c:pt idx="3495">
                  <c:v>ATL SJU 09</c:v>
                </c:pt>
                <c:pt idx="3496">
                  <c:v>ATL SJU 10</c:v>
                </c:pt>
                <c:pt idx="3497">
                  <c:v>ATL SJU 11</c:v>
                </c:pt>
                <c:pt idx="3498">
                  <c:v>ATL SJU 12</c:v>
                </c:pt>
                <c:pt idx="3499">
                  <c:v>ATL SLC 01</c:v>
                </c:pt>
                <c:pt idx="3500">
                  <c:v>ATL SLC 02</c:v>
                </c:pt>
                <c:pt idx="3501">
                  <c:v>ATL SLC 03</c:v>
                </c:pt>
                <c:pt idx="3502">
                  <c:v>ATL SLC 04</c:v>
                </c:pt>
                <c:pt idx="3503">
                  <c:v>ATL SLC 05</c:v>
                </c:pt>
                <c:pt idx="3504">
                  <c:v>ATL SLC 06</c:v>
                </c:pt>
                <c:pt idx="3505">
                  <c:v>ATL SLC 07</c:v>
                </c:pt>
                <c:pt idx="3506">
                  <c:v>ATL SLC 08</c:v>
                </c:pt>
                <c:pt idx="3507">
                  <c:v>ATL SLC 09</c:v>
                </c:pt>
                <c:pt idx="3508">
                  <c:v>ATL SLC 10</c:v>
                </c:pt>
                <c:pt idx="3509">
                  <c:v>ATL SLC 11</c:v>
                </c:pt>
                <c:pt idx="3510">
                  <c:v>ATL SLC 12</c:v>
                </c:pt>
                <c:pt idx="3511">
                  <c:v>ATL SMF 01</c:v>
                </c:pt>
                <c:pt idx="3512">
                  <c:v>ATL SMF 02</c:v>
                </c:pt>
                <c:pt idx="3513">
                  <c:v>ATL SMF 03</c:v>
                </c:pt>
                <c:pt idx="3514">
                  <c:v>ATL SMF 04</c:v>
                </c:pt>
                <c:pt idx="3515">
                  <c:v>ATL SMF 05</c:v>
                </c:pt>
                <c:pt idx="3516">
                  <c:v>ATL SMF 06</c:v>
                </c:pt>
                <c:pt idx="3517">
                  <c:v>ATL SMF 07</c:v>
                </c:pt>
                <c:pt idx="3518">
                  <c:v>ATL SMF 08</c:v>
                </c:pt>
                <c:pt idx="3519">
                  <c:v>ATL SMF 09</c:v>
                </c:pt>
                <c:pt idx="3520">
                  <c:v>ATL SMF 10</c:v>
                </c:pt>
                <c:pt idx="3521">
                  <c:v>ATL SMF 11</c:v>
                </c:pt>
                <c:pt idx="3522">
                  <c:v>ATL SMF 12</c:v>
                </c:pt>
                <c:pt idx="3523">
                  <c:v>ATL SNA 01</c:v>
                </c:pt>
                <c:pt idx="3524">
                  <c:v>ATL SNA 02</c:v>
                </c:pt>
                <c:pt idx="3525">
                  <c:v>ATL SNA 03</c:v>
                </c:pt>
                <c:pt idx="3526">
                  <c:v>ATL SNA 04</c:v>
                </c:pt>
                <c:pt idx="3527">
                  <c:v>ATL SNA 05</c:v>
                </c:pt>
                <c:pt idx="3528">
                  <c:v>ATL SNA 06</c:v>
                </c:pt>
                <c:pt idx="3529">
                  <c:v>ATL SNA 07</c:v>
                </c:pt>
                <c:pt idx="3530">
                  <c:v>ATL SNA 08</c:v>
                </c:pt>
                <c:pt idx="3531">
                  <c:v>ATL SNA 09</c:v>
                </c:pt>
                <c:pt idx="3532">
                  <c:v>ATL SNA 10</c:v>
                </c:pt>
                <c:pt idx="3533">
                  <c:v>ATL SNA 11</c:v>
                </c:pt>
                <c:pt idx="3534">
                  <c:v>ATL SNA 12</c:v>
                </c:pt>
                <c:pt idx="3535">
                  <c:v>ATL SRQ 01</c:v>
                </c:pt>
                <c:pt idx="3536">
                  <c:v>ATL SRQ 02</c:v>
                </c:pt>
                <c:pt idx="3537">
                  <c:v>ATL SRQ 03</c:v>
                </c:pt>
                <c:pt idx="3538">
                  <c:v>ATL SRQ 04</c:v>
                </c:pt>
                <c:pt idx="3539">
                  <c:v>ATL SRQ 05</c:v>
                </c:pt>
                <c:pt idx="3540">
                  <c:v>ATL SRQ 06</c:v>
                </c:pt>
                <c:pt idx="3541">
                  <c:v>ATL SRQ 07</c:v>
                </c:pt>
                <c:pt idx="3542">
                  <c:v>ATL SRQ 08</c:v>
                </c:pt>
                <c:pt idx="3543">
                  <c:v>ATL SRQ 09</c:v>
                </c:pt>
                <c:pt idx="3544">
                  <c:v>ATL SRQ 10</c:v>
                </c:pt>
                <c:pt idx="3545">
                  <c:v>ATL SRQ 11</c:v>
                </c:pt>
                <c:pt idx="3546">
                  <c:v>ATL SRQ 12</c:v>
                </c:pt>
                <c:pt idx="3547">
                  <c:v>ATL STL 01</c:v>
                </c:pt>
                <c:pt idx="3548">
                  <c:v>ATL STL 02</c:v>
                </c:pt>
                <c:pt idx="3549">
                  <c:v>ATL STL 03</c:v>
                </c:pt>
                <c:pt idx="3550">
                  <c:v>ATL STL 04</c:v>
                </c:pt>
                <c:pt idx="3551">
                  <c:v>ATL STL 05</c:v>
                </c:pt>
                <c:pt idx="3552">
                  <c:v>ATL STL 06</c:v>
                </c:pt>
                <c:pt idx="3553">
                  <c:v>ATL STL 07</c:v>
                </c:pt>
                <c:pt idx="3554">
                  <c:v>ATL STL 08</c:v>
                </c:pt>
                <c:pt idx="3555">
                  <c:v>ATL STL 09</c:v>
                </c:pt>
                <c:pt idx="3556">
                  <c:v>ATL STL 10</c:v>
                </c:pt>
                <c:pt idx="3557">
                  <c:v>ATL STL 11</c:v>
                </c:pt>
                <c:pt idx="3558">
                  <c:v>ATL STL 12</c:v>
                </c:pt>
                <c:pt idx="3559">
                  <c:v>ATL STT 01</c:v>
                </c:pt>
                <c:pt idx="3560">
                  <c:v>ATL STT 02</c:v>
                </c:pt>
                <c:pt idx="3561">
                  <c:v>ATL STT 03</c:v>
                </c:pt>
                <c:pt idx="3562">
                  <c:v>ATL STT 04</c:v>
                </c:pt>
                <c:pt idx="3563">
                  <c:v>ATL STT 05</c:v>
                </c:pt>
                <c:pt idx="3564">
                  <c:v>ATL STT 06</c:v>
                </c:pt>
                <c:pt idx="3565">
                  <c:v>ATL STT 07</c:v>
                </c:pt>
                <c:pt idx="3566">
                  <c:v>ATL STT 08</c:v>
                </c:pt>
                <c:pt idx="3567">
                  <c:v>ATL STT 09</c:v>
                </c:pt>
                <c:pt idx="3568">
                  <c:v>ATL STT 10</c:v>
                </c:pt>
                <c:pt idx="3569">
                  <c:v>ATL STT 11</c:v>
                </c:pt>
                <c:pt idx="3570">
                  <c:v>ATL STT 12</c:v>
                </c:pt>
                <c:pt idx="3571">
                  <c:v>ATL STX 01</c:v>
                </c:pt>
                <c:pt idx="3572">
                  <c:v>ATL STX 02</c:v>
                </c:pt>
                <c:pt idx="3573">
                  <c:v>ATL STX 03</c:v>
                </c:pt>
                <c:pt idx="3574">
                  <c:v>ATL STX 04</c:v>
                </c:pt>
                <c:pt idx="3575">
                  <c:v>ATL STX 05</c:v>
                </c:pt>
                <c:pt idx="3576">
                  <c:v>ATL STX 06</c:v>
                </c:pt>
                <c:pt idx="3577">
                  <c:v>ATL STX 07</c:v>
                </c:pt>
                <c:pt idx="3578">
                  <c:v>ATL STX 08</c:v>
                </c:pt>
                <c:pt idx="3579">
                  <c:v>ATL STX 09</c:v>
                </c:pt>
                <c:pt idx="3580">
                  <c:v>ATL STX 11</c:v>
                </c:pt>
                <c:pt idx="3581">
                  <c:v>ATL STX 12</c:v>
                </c:pt>
                <c:pt idx="3582">
                  <c:v>ATL SWF 01</c:v>
                </c:pt>
                <c:pt idx="3583">
                  <c:v>ATL SWF 02</c:v>
                </c:pt>
                <c:pt idx="3584">
                  <c:v>ATL SWF 03</c:v>
                </c:pt>
                <c:pt idx="3585">
                  <c:v>ATL SWF 04</c:v>
                </c:pt>
                <c:pt idx="3586">
                  <c:v>ATL SWF 05</c:v>
                </c:pt>
                <c:pt idx="3587">
                  <c:v>ATL SWF 06</c:v>
                </c:pt>
                <c:pt idx="3588">
                  <c:v>ATL SWF 07</c:v>
                </c:pt>
                <c:pt idx="3589">
                  <c:v>ATL SWF 08</c:v>
                </c:pt>
                <c:pt idx="3590">
                  <c:v>ATL SWF 09</c:v>
                </c:pt>
                <c:pt idx="3591">
                  <c:v>ATL SWF 10</c:v>
                </c:pt>
                <c:pt idx="3592">
                  <c:v>ATL SWF 11</c:v>
                </c:pt>
                <c:pt idx="3593">
                  <c:v>ATL SWF 12</c:v>
                </c:pt>
                <c:pt idx="3594">
                  <c:v>ATL SYR 01</c:v>
                </c:pt>
                <c:pt idx="3595">
                  <c:v>ATL SYR 02</c:v>
                </c:pt>
                <c:pt idx="3596">
                  <c:v>ATL SYR 03</c:v>
                </c:pt>
                <c:pt idx="3597">
                  <c:v>ATL SYR 04</c:v>
                </c:pt>
                <c:pt idx="3598">
                  <c:v>ATL SYR 05</c:v>
                </c:pt>
                <c:pt idx="3599">
                  <c:v>ATL SYR 06</c:v>
                </c:pt>
                <c:pt idx="3600">
                  <c:v>ATL SYR 07</c:v>
                </c:pt>
                <c:pt idx="3601">
                  <c:v>ATL SYR 08</c:v>
                </c:pt>
                <c:pt idx="3602">
                  <c:v>ATL SYR 09</c:v>
                </c:pt>
                <c:pt idx="3603">
                  <c:v>ATL SYR 10</c:v>
                </c:pt>
                <c:pt idx="3604">
                  <c:v>ATL SYR 11</c:v>
                </c:pt>
                <c:pt idx="3605">
                  <c:v>ATL SYR 12</c:v>
                </c:pt>
                <c:pt idx="3606">
                  <c:v>ATL TLH 01</c:v>
                </c:pt>
                <c:pt idx="3607">
                  <c:v>ATL TLH 02</c:v>
                </c:pt>
                <c:pt idx="3608">
                  <c:v>ATL TLH 03</c:v>
                </c:pt>
                <c:pt idx="3609">
                  <c:v>ATL TLH 04</c:v>
                </c:pt>
                <c:pt idx="3610">
                  <c:v>ATL TLH 05</c:v>
                </c:pt>
                <c:pt idx="3611">
                  <c:v>ATL TLH 06</c:v>
                </c:pt>
                <c:pt idx="3612">
                  <c:v>ATL TLH 07</c:v>
                </c:pt>
                <c:pt idx="3613">
                  <c:v>ATL TLH 08</c:v>
                </c:pt>
                <c:pt idx="3614">
                  <c:v>ATL TLH 09</c:v>
                </c:pt>
                <c:pt idx="3615">
                  <c:v>ATL TLH 10</c:v>
                </c:pt>
                <c:pt idx="3616">
                  <c:v>ATL TLH 11</c:v>
                </c:pt>
                <c:pt idx="3617">
                  <c:v>ATL TLH 12</c:v>
                </c:pt>
                <c:pt idx="3618">
                  <c:v>ATL TPA 01</c:v>
                </c:pt>
                <c:pt idx="3619">
                  <c:v>ATL TPA 02</c:v>
                </c:pt>
                <c:pt idx="3620">
                  <c:v>ATL TPA 03</c:v>
                </c:pt>
                <c:pt idx="3621">
                  <c:v>ATL TPA 04</c:v>
                </c:pt>
                <c:pt idx="3622">
                  <c:v>ATL TPA 05</c:v>
                </c:pt>
                <c:pt idx="3623">
                  <c:v>ATL TPA 06</c:v>
                </c:pt>
                <c:pt idx="3624">
                  <c:v>ATL TPA 07</c:v>
                </c:pt>
                <c:pt idx="3625">
                  <c:v>ATL TPA 08</c:v>
                </c:pt>
                <c:pt idx="3626">
                  <c:v>ATL TPA 09</c:v>
                </c:pt>
                <c:pt idx="3627">
                  <c:v>ATL TPA 10</c:v>
                </c:pt>
                <c:pt idx="3628">
                  <c:v>ATL TPA 11</c:v>
                </c:pt>
                <c:pt idx="3629">
                  <c:v>ATL TPA 12</c:v>
                </c:pt>
                <c:pt idx="3630">
                  <c:v>ATL TRI 01</c:v>
                </c:pt>
                <c:pt idx="3631">
                  <c:v>ATL TRI 02</c:v>
                </c:pt>
                <c:pt idx="3632">
                  <c:v>ATL TRI 03</c:v>
                </c:pt>
                <c:pt idx="3633">
                  <c:v>ATL TRI 04</c:v>
                </c:pt>
                <c:pt idx="3634">
                  <c:v>ATL TRI 05</c:v>
                </c:pt>
                <c:pt idx="3635">
                  <c:v>ATL TRI 06</c:v>
                </c:pt>
                <c:pt idx="3636">
                  <c:v>ATL TRI 07</c:v>
                </c:pt>
                <c:pt idx="3637">
                  <c:v>ATL TRI 08</c:v>
                </c:pt>
                <c:pt idx="3638">
                  <c:v>ATL TRI 09</c:v>
                </c:pt>
                <c:pt idx="3639">
                  <c:v>ATL TRI 10</c:v>
                </c:pt>
                <c:pt idx="3640">
                  <c:v>ATL TRI 11</c:v>
                </c:pt>
                <c:pt idx="3641">
                  <c:v>ATL TRI 12</c:v>
                </c:pt>
                <c:pt idx="3642">
                  <c:v>ATL TTN 01</c:v>
                </c:pt>
                <c:pt idx="3643">
                  <c:v>ATL TTN 02</c:v>
                </c:pt>
                <c:pt idx="3644">
                  <c:v>ATL TTN 03</c:v>
                </c:pt>
                <c:pt idx="3645">
                  <c:v>ATL TTN 04</c:v>
                </c:pt>
                <c:pt idx="3646">
                  <c:v>ATL TTN 05</c:v>
                </c:pt>
                <c:pt idx="3647">
                  <c:v>ATL TTN 06</c:v>
                </c:pt>
                <c:pt idx="3648">
                  <c:v>ATL TTN 07</c:v>
                </c:pt>
                <c:pt idx="3649">
                  <c:v>ATL TTN 08</c:v>
                </c:pt>
                <c:pt idx="3650">
                  <c:v>ATL TTN 09</c:v>
                </c:pt>
                <c:pt idx="3651">
                  <c:v>ATL TTN 10</c:v>
                </c:pt>
                <c:pt idx="3652">
                  <c:v>ATL TTN 11</c:v>
                </c:pt>
                <c:pt idx="3653">
                  <c:v>ATL TTN 12</c:v>
                </c:pt>
                <c:pt idx="3654">
                  <c:v>ATL TUL 01</c:v>
                </c:pt>
                <c:pt idx="3655">
                  <c:v>ATL TUL 02</c:v>
                </c:pt>
                <c:pt idx="3656">
                  <c:v>ATL TUL 03</c:v>
                </c:pt>
                <c:pt idx="3657">
                  <c:v>ATL TUL 04</c:v>
                </c:pt>
                <c:pt idx="3658">
                  <c:v>ATL TUL 05</c:v>
                </c:pt>
                <c:pt idx="3659">
                  <c:v>ATL TUL 06</c:v>
                </c:pt>
                <c:pt idx="3660">
                  <c:v>ATL TUL 07</c:v>
                </c:pt>
                <c:pt idx="3661">
                  <c:v>ATL TUL 08</c:v>
                </c:pt>
                <c:pt idx="3662">
                  <c:v>ATL TUL 09</c:v>
                </c:pt>
                <c:pt idx="3663">
                  <c:v>ATL TUL 10</c:v>
                </c:pt>
                <c:pt idx="3664">
                  <c:v>ATL TUL 11</c:v>
                </c:pt>
                <c:pt idx="3665">
                  <c:v>ATL TUL 12</c:v>
                </c:pt>
                <c:pt idx="3666">
                  <c:v>ATL TUS 01</c:v>
                </c:pt>
                <c:pt idx="3667">
                  <c:v>ATL TUS 02</c:v>
                </c:pt>
                <c:pt idx="3668">
                  <c:v>ATL TUS 03</c:v>
                </c:pt>
                <c:pt idx="3669">
                  <c:v>ATL TUS 04</c:v>
                </c:pt>
                <c:pt idx="3670">
                  <c:v>ATL TUS 05</c:v>
                </c:pt>
                <c:pt idx="3671">
                  <c:v>ATL TUS 06</c:v>
                </c:pt>
                <c:pt idx="3672">
                  <c:v>ATL TUS 07</c:v>
                </c:pt>
                <c:pt idx="3673">
                  <c:v>ATL TUS 08</c:v>
                </c:pt>
                <c:pt idx="3674">
                  <c:v>ATL TUS 09</c:v>
                </c:pt>
                <c:pt idx="3675">
                  <c:v>ATL TUS 10</c:v>
                </c:pt>
                <c:pt idx="3676">
                  <c:v>ATL TUS 11</c:v>
                </c:pt>
                <c:pt idx="3677">
                  <c:v>ATL TUS 12</c:v>
                </c:pt>
                <c:pt idx="3678">
                  <c:v>ATL TVC 06</c:v>
                </c:pt>
                <c:pt idx="3679">
                  <c:v>ATL TVC 07</c:v>
                </c:pt>
                <c:pt idx="3680">
                  <c:v>ATL TVC 08</c:v>
                </c:pt>
                <c:pt idx="3681">
                  <c:v>ATL TVC 09</c:v>
                </c:pt>
                <c:pt idx="3682">
                  <c:v>ATL TYS 01</c:v>
                </c:pt>
                <c:pt idx="3683">
                  <c:v>ATL TYS 02</c:v>
                </c:pt>
                <c:pt idx="3684">
                  <c:v>ATL TYS 03</c:v>
                </c:pt>
                <c:pt idx="3685">
                  <c:v>ATL TYS 04</c:v>
                </c:pt>
                <c:pt idx="3686">
                  <c:v>ATL TYS 05</c:v>
                </c:pt>
                <c:pt idx="3687">
                  <c:v>ATL TYS 06</c:v>
                </c:pt>
                <c:pt idx="3688">
                  <c:v>ATL TYS 07</c:v>
                </c:pt>
                <c:pt idx="3689">
                  <c:v>ATL TYS 08</c:v>
                </c:pt>
                <c:pt idx="3690">
                  <c:v>ATL TYS 09</c:v>
                </c:pt>
                <c:pt idx="3691">
                  <c:v>ATL TYS 10</c:v>
                </c:pt>
                <c:pt idx="3692">
                  <c:v>ATL TYS 11</c:v>
                </c:pt>
                <c:pt idx="3693">
                  <c:v>ATL TYS 12</c:v>
                </c:pt>
                <c:pt idx="3694">
                  <c:v>ATL UTM 01</c:v>
                </c:pt>
                <c:pt idx="3695">
                  <c:v>ATL UTM 02</c:v>
                </c:pt>
                <c:pt idx="3696">
                  <c:v>ATL UTM 03</c:v>
                </c:pt>
                <c:pt idx="3697">
                  <c:v>ATL UTM 04</c:v>
                </c:pt>
                <c:pt idx="3698">
                  <c:v>ATL UTM 05</c:v>
                </c:pt>
                <c:pt idx="3699">
                  <c:v>ATL UTM 06</c:v>
                </c:pt>
                <c:pt idx="3700">
                  <c:v>ATL UTM 07</c:v>
                </c:pt>
                <c:pt idx="3701">
                  <c:v>ATL UTM 08</c:v>
                </c:pt>
                <c:pt idx="3702">
                  <c:v>ATL UTM 09</c:v>
                </c:pt>
                <c:pt idx="3703">
                  <c:v>ATL UTM 10</c:v>
                </c:pt>
                <c:pt idx="3704">
                  <c:v>ATL UTM 11</c:v>
                </c:pt>
                <c:pt idx="3705">
                  <c:v>ATL UTM 12</c:v>
                </c:pt>
                <c:pt idx="3706">
                  <c:v>ATL VLD 01</c:v>
                </c:pt>
                <c:pt idx="3707">
                  <c:v>ATL VLD 02</c:v>
                </c:pt>
                <c:pt idx="3708">
                  <c:v>ATL VLD 03</c:v>
                </c:pt>
                <c:pt idx="3709">
                  <c:v>ATL VLD 04</c:v>
                </c:pt>
                <c:pt idx="3710">
                  <c:v>ATL VLD 05</c:v>
                </c:pt>
                <c:pt idx="3711">
                  <c:v>ATL VLD 06</c:v>
                </c:pt>
                <c:pt idx="3712">
                  <c:v>ATL VLD 07</c:v>
                </c:pt>
                <c:pt idx="3713">
                  <c:v>ATL VLD 08</c:v>
                </c:pt>
                <c:pt idx="3714">
                  <c:v>ATL VLD 09</c:v>
                </c:pt>
                <c:pt idx="3715">
                  <c:v>ATL VLD 10</c:v>
                </c:pt>
                <c:pt idx="3716">
                  <c:v>ATL VLD 11</c:v>
                </c:pt>
                <c:pt idx="3717">
                  <c:v>ATL VLD 12</c:v>
                </c:pt>
                <c:pt idx="3718">
                  <c:v>ATL VPS 01</c:v>
                </c:pt>
                <c:pt idx="3719">
                  <c:v>ATL VPS 02</c:v>
                </c:pt>
                <c:pt idx="3720">
                  <c:v>ATL VPS 03</c:v>
                </c:pt>
                <c:pt idx="3721">
                  <c:v>ATL VPS 04</c:v>
                </c:pt>
                <c:pt idx="3722">
                  <c:v>ATL VPS 05</c:v>
                </c:pt>
                <c:pt idx="3723">
                  <c:v>ATL VPS 06</c:v>
                </c:pt>
                <c:pt idx="3724">
                  <c:v>ATL VPS 07</c:v>
                </c:pt>
                <c:pt idx="3725">
                  <c:v>ATL VPS 08</c:v>
                </c:pt>
                <c:pt idx="3726">
                  <c:v>ATL VPS 09</c:v>
                </c:pt>
                <c:pt idx="3727">
                  <c:v>ATL VPS 10</c:v>
                </c:pt>
                <c:pt idx="3728">
                  <c:v>ATL VPS 11</c:v>
                </c:pt>
                <c:pt idx="3729">
                  <c:v>ATL VPS 12</c:v>
                </c:pt>
                <c:pt idx="3730">
                  <c:v>ATL XNA 01</c:v>
                </c:pt>
                <c:pt idx="3731">
                  <c:v>ATL XNA 02</c:v>
                </c:pt>
                <c:pt idx="3732">
                  <c:v>ATL XNA 03</c:v>
                </c:pt>
                <c:pt idx="3733">
                  <c:v>ATL XNA 04</c:v>
                </c:pt>
                <c:pt idx="3734">
                  <c:v>ATL XNA 05</c:v>
                </c:pt>
                <c:pt idx="3735">
                  <c:v>ATL XNA 06</c:v>
                </c:pt>
                <c:pt idx="3736">
                  <c:v>ATL XNA 07</c:v>
                </c:pt>
                <c:pt idx="3737">
                  <c:v>ATL XNA 08</c:v>
                </c:pt>
                <c:pt idx="3738">
                  <c:v>ATL XNA 09</c:v>
                </c:pt>
                <c:pt idx="3739">
                  <c:v>ATL XNA 10</c:v>
                </c:pt>
                <c:pt idx="3740">
                  <c:v>ATL XNA 11</c:v>
                </c:pt>
                <c:pt idx="3741">
                  <c:v>ATL XNA 12</c:v>
                </c:pt>
                <c:pt idx="3742">
                  <c:v>ATW ATL 01</c:v>
                </c:pt>
                <c:pt idx="3743">
                  <c:v>ATW ATL 02</c:v>
                </c:pt>
                <c:pt idx="3744">
                  <c:v>ATW ATL 03</c:v>
                </c:pt>
                <c:pt idx="3745">
                  <c:v>ATW ATL 04</c:v>
                </c:pt>
                <c:pt idx="3746">
                  <c:v>ATW ATL 05</c:v>
                </c:pt>
                <c:pt idx="3747">
                  <c:v>ATW ATL 06</c:v>
                </c:pt>
                <c:pt idx="3748">
                  <c:v>ATW ATL 07</c:v>
                </c:pt>
                <c:pt idx="3749">
                  <c:v>ATW ATL 08</c:v>
                </c:pt>
                <c:pt idx="3750">
                  <c:v>ATW ATL 09</c:v>
                </c:pt>
                <c:pt idx="3751">
                  <c:v>ATW ATL 10</c:v>
                </c:pt>
                <c:pt idx="3752">
                  <c:v>ATW ATL 11</c:v>
                </c:pt>
                <c:pt idx="3753">
                  <c:v>ATW ATL 12</c:v>
                </c:pt>
                <c:pt idx="3754">
                  <c:v>ATW AZA 01</c:v>
                </c:pt>
                <c:pt idx="3755">
                  <c:v>ATW AZA 02</c:v>
                </c:pt>
                <c:pt idx="3756">
                  <c:v>ATW AZA 03</c:v>
                </c:pt>
                <c:pt idx="3757">
                  <c:v>ATW AZA 04</c:v>
                </c:pt>
                <c:pt idx="3758">
                  <c:v>ATW AZA 05</c:v>
                </c:pt>
                <c:pt idx="3759">
                  <c:v>ATW AZA 06</c:v>
                </c:pt>
                <c:pt idx="3760">
                  <c:v>ATW AZA 07</c:v>
                </c:pt>
                <c:pt idx="3761">
                  <c:v>ATW AZA 08</c:v>
                </c:pt>
                <c:pt idx="3762">
                  <c:v>ATW AZA 09</c:v>
                </c:pt>
                <c:pt idx="3763">
                  <c:v>ATW AZA 10</c:v>
                </c:pt>
                <c:pt idx="3764">
                  <c:v>ATW AZA 11</c:v>
                </c:pt>
                <c:pt idx="3765">
                  <c:v>ATW AZA 12</c:v>
                </c:pt>
                <c:pt idx="3766">
                  <c:v>ATW CVG 01</c:v>
                </c:pt>
                <c:pt idx="3767">
                  <c:v>ATW CVG 02</c:v>
                </c:pt>
                <c:pt idx="3768">
                  <c:v>ATW CVG 03</c:v>
                </c:pt>
                <c:pt idx="3769">
                  <c:v>ATW CVG 04</c:v>
                </c:pt>
                <c:pt idx="3770">
                  <c:v>ATW DEN 01</c:v>
                </c:pt>
                <c:pt idx="3771">
                  <c:v>ATW DEN 02</c:v>
                </c:pt>
                <c:pt idx="3772">
                  <c:v>ATW DEN 03</c:v>
                </c:pt>
                <c:pt idx="3773">
                  <c:v>ATW DEN 04</c:v>
                </c:pt>
                <c:pt idx="3774">
                  <c:v>ATW DEN 05</c:v>
                </c:pt>
                <c:pt idx="3775">
                  <c:v>ATW DEN 06</c:v>
                </c:pt>
                <c:pt idx="3776">
                  <c:v>ATW DEN 07</c:v>
                </c:pt>
                <c:pt idx="3777">
                  <c:v>ATW DEN 08</c:v>
                </c:pt>
                <c:pt idx="3778">
                  <c:v>ATW DEN 09</c:v>
                </c:pt>
                <c:pt idx="3779">
                  <c:v>ATW DEN 10</c:v>
                </c:pt>
                <c:pt idx="3780">
                  <c:v>ATW DEN 11</c:v>
                </c:pt>
                <c:pt idx="3781">
                  <c:v>ATW DEN 12</c:v>
                </c:pt>
                <c:pt idx="3782">
                  <c:v>ATW DTW 01</c:v>
                </c:pt>
                <c:pt idx="3783">
                  <c:v>ATW DTW 02</c:v>
                </c:pt>
                <c:pt idx="3784">
                  <c:v>ATW DTW 03</c:v>
                </c:pt>
                <c:pt idx="3785">
                  <c:v>ATW DTW 04</c:v>
                </c:pt>
                <c:pt idx="3786">
                  <c:v>ATW DTW 05</c:v>
                </c:pt>
                <c:pt idx="3787">
                  <c:v>ATW DTW 06</c:v>
                </c:pt>
                <c:pt idx="3788">
                  <c:v>ATW DTW 07</c:v>
                </c:pt>
                <c:pt idx="3789">
                  <c:v>ATW DTW 08</c:v>
                </c:pt>
                <c:pt idx="3790">
                  <c:v>ATW DTW 09</c:v>
                </c:pt>
                <c:pt idx="3791">
                  <c:v>ATW DTW 10</c:v>
                </c:pt>
                <c:pt idx="3792">
                  <c:v>ATW DTW 11</c:v>
                </c:pt>
                <c:pt idx="3793">
                  <c:v>ATW DTW 12</c:v>
                </c:pt>
                <c:pt idx="3794">
                  <c:v>ATW LAS 01</c:v>
                </c:pt>
                <c:pt idx="3795">
                  <c:v>ATW LAS 02</c:v>
                </c:pt>
                <c:pt idx="3796">
                  <c:v>ATW LAS 03</c:v>
                </c:pt>
                <c:pt idx="3797">
                  <c:v>ATW LAS 04</c:v>
                </c:pt>
                <c:pt idx="3798">
                  <c:v>ATW LAS 05</c:v>
                </c:pt>
                <c:pt idx="3799">
                  <c:v>ATW LAS 06</c:v>
                </c:pt>
                <c:pt idx="3800">
                  <c:v>ATW LAS 07</c:v>
                </c:pt>
                <c:pt idx="3801">
                  <c:v>ATW LAS 08</c:v>
                </c:pt>
                <c:pt idx="3802">
                  <c:v>ATW LAS 09</c:v>
                </c:pt>
                <c:pt idx="3803">
                  <c:v>ATW LAS 10</c:v>
                </c:pt>
                <c:pt idx="3804">
                  <c:v>ATW LAS 11</c:v>
                </c:pt>
                <c:pt idx="3805">
                  <c:v>ATW LAS 12</c:v>
                </c:pt>
                <c:pt idx="3806">
                  <c:v>ATW MEM 08</c:v>
                </c:pt>
                <c:pt idx="3807">
                  <c:v>ATW MKE 01</c:v>
                </c:pt>
                <c:pt idx="3808">
                  <c:v>ATW MKE 02</c:v>
                </c:pt>
                <c:pt idx="3809">
                  <c:v>ATW MKE 03</c:v>
                </c:pt>
                <c:pt idx="3810">
                  <c:v>ATW MKE 04</c:v>
                </c:pt>
                <c:pt idx="3811">
                  <c:v>ATW MKE 05</c:v>
                </c:pt>
                <c:pt idx="3812">
                  <c:v>ATW MKE 06</c:v>
                </c:pt>
                <c:pt idx="3813">
                  <c:v>ATW MKE 07</c:v>
                </c:pt>
                <c:pt idx="3814">
                  <c:v>ATW MKE 08</c:v>
                </c:pt>
                <c:pt idx="3815">
                  <c:v>ATW MKE 09</c:v>
                </c:pt>
                <c:pt idx="3816">
                  <c:v>ATW MSN 04</c:v>
                </c:pt>
                <c:pt idx="3817">
                  <c:v>ATW MSP 01</c:v>
                </c:pt>
                <c:pt idx="3818">
                  <c:v>ATW MSP 02</c:v>
                </c:pt>
                <c:pt idx="3819">
                  <c:v>ATW MSP 03</c:v>
                </c:pt>
                <c:pt idx="3820">
                  <c:v>ATW MSP 04</c:v>
                </c:pt>
                <c:pt idx="3821">
                  <c:v>ATW MSP 05</c:v>
                </c:pt>
                <c:pt idx="3822">
                  <c:v>ATW MSP 06</c:v>
                </c:pt>
                <c:pt idx="3823">
                  <c:v>ATW MSP 07</c:v>
                </c:pt>
                <c:pt idx="3824">
                  <c:v>ATW MSP 08</c:v>
                </c:pt>
                <c:pt idx="3825">
                  <c:v>ATW MSP 09</c:v>
                </c:pt>
                <c:pt idx="3826">
                  <c:v>ATW MSP 10</c:v>
                </c:pt>
                <c:pt idx="3827">
                  <c:v>ATW MSP 11</c:v>
                </c:pt>
                <c:pt idx="3828">
                  <c:v>ATW MSP 12</c:v>
                </c:pt>
                <c:pt idx="3829">
                  <c:v>ATW ORD 01</c:v>
                </c:pt>
                <c:pt idx="3830">
                  <c:v>ATW ORD 02</c:v>
                </c:pt>
                <c:pt idx="3831">
                  <c:v>ATW ORD 03</c:v>
                </c:pt>
                <c:pt idx="3832">
                  <c:v>ATW ORD 04</c:v>
                </c:pt>
                <c:pt idx="3833">
                  <c:v>ATW ORD 05</c:v>
                </c:pt>
                <c:pt idx="3834">
                  <c:v>ATW ORD 06</c:v>
                </c:pt>
                <c:pt idx="3835">
                  <c:v>ATW ORD 07</c:v>
                </c:pt>
                <c:pt idx="3836">
                  <c:v>ATW ORD 08</c:v>
                </c:pt>
                <c:pt idx="3837">
                  <c:v>ATW ORD 09</c:v>
                </c:pt>
                <c:pt idx="3838">
                  <c:v>ATW ORD 10</c:v>
                </c:pt>
                <c:pt idx="3839">
                  <c:v>ATW ORD 11</c:v>
                </c:pt>
                <c:pt idx="3840">
                  <c:v>ATW ORD 12</c:v>
                </c:pt>
                <c:pt idx="3841">
                  <c:v>ATW PGD 11</c:v>
                </c:pt>
                <c:pt idx="3842">
                  <c:v>ATW PGD 12</c:v>
                </c:pt>
                <c:pt idx="3843">
                  <c:v>ATW PIE 01</c:v>
                </c:pt>
                <c:pt idx="3844">
                  <c:v>ATW PIE 02</c:v>
                </c:pt>
                <c:pt idx="3845">
                  <c:v>ATW PIE 03</c:v>
                </c:pt>
                <c:pt idx="3846">
                  <c:v>ATW PIE 04</c:v>
                </c:pt>
                <c:pt idx="3847">
                  <c:v>ATW PIE 05</c:v>
                </c:pt>
                <c:pt idx="3848">
                  <c:v>ATW PIE 06</c:v>
                </c:pt>
                <c:pt idx="3849">
                  <c:v>ATW PIE 07</c:v>
                </c:pt>
                <c:pt idx="3850">
                  <c:v>ATW PIE 08</c:v>
                </c:pt>
                <c:pt idx="3851">
                  <c:v>ATW PIE 09</c:v>
                </c:pt>
                <c:pt idx="3852">
                  <c:v>ATW PIE 10</c:v>
                </c:pt>
                <c:pt idx="3853">
                  <c:v>ATW PIE 11</c:v>
                </c:pt>
                <c:pt idx="3854">
                  <c:v>ATW PIE 12</c:v>
                </c:pt>
                <c:pt idx="3855">
                  <c:v>ATW SFB 01</c:v>
                </c:pt>
                <c:pt idx="3856">
                  <c:v>ATW SFB 02</c:v>
                </c:pt>
                <c:pt idx="3857">
                  <c:v>ATW SFB 03</c:v>
                </c:pt>
                <c:pt idx="3858">
                  <c:v>ATW SFB 04</c:v>
                </c:pt>
                <c:pt idx="3859">
                  <c:v>ATW SFB 05</c:v>
                </c:pt>
                <c:pt idx="3860">
                  <c:v>ATW SFB 06</c:v>
                </c:pt>
                <c:pt idx="3861">
                  <c:v>ATW SFB 07</c:v>
                </c:pt>
                <c:pt idx="3862">
                  <c:v>ATW SFB 08</c:v>
                </c:pt>
                <c:pt idx="3863">
                  <c:v>ATW SFB 09</c:v>
                </c:pt>
                <c:pt idx="3864">
                  <c:v>ATW SFB 10</c:v>
                </c:pt>
                <c:pt idx="3865">
                  <c:v>ATW SFB 11</c:v>
                </c:pt>
                <c:pt idx="3866">
                  <c:v>ATW SFB 12</c:v>
                </c:pt>
                <c:pt idx="3867">
                  <c:v>AUS ABQ 01</c:v>
                </c:pt>
                <c:pt idx="3868">
                  <c:v>AUS ABQ 02</c:v>
                </c:pt>
                <c:pt idx="3869">
                  <c:v>AUS ABQ 03</c:v>
                </c:pt>
                <c:pt idx="3870">
                  <c:v>AUS ABQ 04</c:v>
                </c:pt>
                <c:pt idx="3871">
                  <c:v>AUS ABQ 05</c:v>
                </c:pt>
                <c:pt idx="3872">
                  <c:v>AUS ABQ 06</c:v>
                </c:pt>
                <c:pt idx="3873">
                  <c:v>AUS ABQ 07</c:v>
                </c:pt>
                <c:pt idx="3874">
                  <c:v>AUS ABQ 08</c:v>
                </c:pt>
                <c:pt idx="3875">
                  <c:v>AUS ABQ 09</c:v>
                </c:pt>
                <c:pt idx="3876">
                  <c:v>AUS ABQ 10</c:v>
                </c:pt>
                <c:pt idx="3877">
                  <c:v>AUS ABQ 11</c:v>
                </c:pt>
                <c:pt idx="3878">
                  <c:v>AUS ABQ 12</c:v>
                </c:pt>
                <c:pt idx="3879">
                  <c:v>AUS ATL 01</c:v>
                </c:pt>
                <c:pt idx="3880">
                  <c:v>AUS ATL 02</c:v>
                </c:pt>
                <c:pt idx="3881">
                  <c:v>AUS ATL 03</c:v>
                </c:pt>
                <c:pt idx="3882">
                  <c:v>AUS ATL 04</c:v>
                </c:pt>
                <c:pt idx="3883">
                  <c:v>AUS ATL 05</c:v>
                </c:pt>
                <c:pt idx="3884">
                  <c:v>AUS ATL 06</c:v>
                </c:pt>
                <c:pt idx="3885">
                  <c:v>AUS ATL 07</c:v>
                </c:pt>
                <c:pt idx="3886">
                  <c:v>AUS ATL 08</c:v>
                </c:pt>
                <c:pt idx="3887">
                  <c:v>AUS ATL 09</c:v>
                </c:pt>
                <c:pt idx="3888">
                  <c:v>AUS ATL 10</c:v>
                </c:pt>
                <c:pt idx="3889">
                  <c:v>AUS ATL 11</c:v>
                </c:pt>
                <c:pt idx="3890">
                  <c:v>AUS ATL 12</c:v>
                </c:pt>
                <c:pt idx="3891">
                  <c:v>AUS BKG 06</c:v>
                </c:pt>
                <c:pt idx="3892">
                  <c:v>AUS BKG 07</c:v>
                </c:pt>
                <c:pt idx="3893">
                  <c:v>AUS BKG 08</c:v>
                </c:pt>
                <c:pt idx="3894">
                  <c:v>AUS BKG 09</c:v>
                </c:pt>
                <c:pt idx="3895">
                  <c:v>AUS BKG 10</c:v>
                </c:pt>
                <c:pt idx="3896">
                  <c:v>AUS BNA 01</c:v>
                </c:pt>
                <c:pt idx="3897">
                  <c:v>AUS BNA 02</c:v>
                </c:pt>
                <c:pt idx="3898">
                  <c:v>AUS BNA 03</c:v>
                </c:pt>
                <c:pt idx="3899">
                  <c:v>AUS BNA 04</c:v>
                </c:pt>
                <c:pt idx="3900">
                  <c:v>AUS BNA 05</c:v>
                </c:pt>
                <c:pt idx="3901">
                  <c:v>AUS BNA 06</c:v>
                </c:pt>
                <c:pt idx="3902">
                  <c:v>AUS BNA 07</c:v>
                </c:pt>
                <c:pt idx="3903">
                  <c:v>AUS BNA 08</c:v>
                </c:pt>
                <c:pt idx="3904">
                  <c:v>AUS BNA 09</c:v>
                </c:pt>
                <c:pt idx="3905">
                  <c:v>AUS BNA 10</c:v>
                </c:pt>
                <c:pt idx="3906">
                  <c:v>AUS BNA 11</c:v>
                </c:pt>
                <c:pt idx="3907">
                  <c:v>AUS BNA 12</c:v>
                </c:pt>
                <c:pt idx="3908">
                  <c:v>AUS BOS 01</c:v>
                </c:pt>
                <c:pt idx="3909">
                  <c:v>AUS BOS 02</c:v>
                </c:pt>
                <c:pt idx="3910">
                  <c:v>AUS BOS 03</c:v>
                </c:pt>
                <c:pt idx="3911">
                  <c:v>AUS BOS 04</c:v>
                </c:pt>
                <c:pt idx="3912">
                  <c:v>AUS BOS 05</c:v>
                </c:pt>
                <c:pt idx="3913">
                  <c:v>AUS BOS 06</c:v>
                </c:pt>
                <c:pt idx="3914">
                  <c:v>AUS BOS 07</c:v>
                </c:pt>
                <c:pt idx="3915">
                  <c:v>AUS BOS 08</c:v>
                </c:pt>
                <c:pt idx="3916">
                  <c:v>AUS BOS 09</c:v>
                </c:pt>
                <c:pt idx="3917">
                  <c:v>AUS BOS 10</c:v>
                </c:pt>
                <c:pt idx="3918">
                  <c:v>AUS BOS 11</c:v>
                </c:pt>
                <c:pt idx="3919">
                  <c:v>AUS BOS 12</c:v>
                </c:pt>
                <c:pt idx="3920">
                  <c:v>AUS BUF 04</c:v>
                </c:pt>
                <c:pt idx="3921">
                  <c:v>AUS BUF 05</c:v>
                </c:pt>
                <c:pt idx="3922">
                  <c:v>AUS BUF 06</c:v>
                </c:pt>
                <c:pt idx="3923">
                  <c:v>AUS BUF 07</c:v>
                </c:pt>
                <c:pt idx="3924">
                  <c:v>AUS BUF 08</c:v>
                </c:pt>
                <c:pt idx="3925">
                  <c:v>AUS BUF 09</c:v>
                </c:pt>
                <c:pt idx="3926">
                  <c:v>AUS BUF 10</c:v>
                </c:pt>
                <c:pt idx="3927">
                  <c:v>AUS BUF 11</c:v>
                </c:pt>
                <c:pt idx="3928">
                  <c:v>AUS BWI 01</c:v>
                </c:pt>
                <c:pt idx="3929">
                  <c:v>AUS BWI 02</c:v>
                </c:pt>
                <c:pt idx="3930">
                  <c:v>AUS BWI 03</c:v>
                </c:pt>
                <c:pt idx="3931">
                  <c:v>AUS BWI 04</c:v>
                </c:pt>
                <c:pt idx="3932">
                  <c:v>AUS BWI 05</c:v>
                </c:pt>
                <c:pt idx="3933">
                  <c:v>AUS BWI 06</c:v>
                </c:pt>
                <c:pt idx="3934">
                  <c:v>AUS BWI 07</c:v>
                </c:pt>
                <c:pt idx="3935">
                  <c:v>AUS BWI 08</c:v>
                </c:pt>
                <c:pt idx="3936">
                  <c:v>AUS BWI 09</c:v>
                </c:pt>
                <c:pt idx="3937">
                  <c:v>AUS BWI 10</c:v>
                </c:pt>
                <c:pt idx="3938">
                  <c:v>AUS BWI 11</c:v>
                </c:pt>
                <c:pt idx="3939">
                  <c:v>AUS BWI 12</c:v>
                </c:pt>
                <c:pt idx="3940">
                  <c:v>AUS CHS 04</c:v>
                </c:pt>
                <c:pt idx="3941">
                  <c:v>AUS CHS 05</c:v>
                </c:pt>
                <c:pt idx="3942">
                  <c:v>AUS CHS 06</c:v>
                </c:pt>
                <c:pt idx="3943">
                  <c:v>AUS CHS 07</c:v>
                </c:pt>
                <c:pt idx="3944">
                  <c:v>AUS CHS 08</c:v>
                </c:pt>
                <c:pt idx="3945">
                  <c:v>AUS CHS 09</c:v>
                </c:pt>
                <c:pt idx="3946">
                  <c:v>AUS CHS 10</c:v>
                </c:pt>
                <c:pt idx="3947">
                  <c:v>AUS CHS 11</c:v>
                </c:pt>
                <c:pt idx="3948">
                  <c:v>AUS CLE 01</c:v>
                </c:pt>
                <c:pt idx="3949">
                  <c:v>AUS CLE 02</c:v>
                </c:pt>
                <c:pt idx="3950">
                  <c:v>AUS CLE 03</c:v>
                </c:pt>
                <c:pt idx="3951">
                  <c:v>AUS CLE 04</c:v>
                </c:pt>
                <c:pt idx="3952">
                  <c:v>AUS CLE 05</c:v>
                </c:pt>
                <c:pt idx="3953">
                  <c:v>AUS CLE 06</c:v>
                </c:pt>
                <c:pt idx="3954">
                  <c:v>AUS CLE 07</c:v>
                </c:pt>
                <c:pt idx="3955">
                  <c:v>AUS CLE 08</c:v>
                </c:pt>
                <c:pt idx="3956">
                  <c:v>AUS CLE 09</c:v>
                </c:pt>
                <c:pt idx="3957">
                  <c:v>AUS CLE 10</c:v>
                </c:pt>
                <c:pt idx="3958">
                  <c:v>AUS CLE 11</c:v>
                </c:pt>
                <c:pt idx="3959">
                  <c:v>AUS CLE 12</c:v>
                </c:pt>
                <c:pt idx="3960">
                  <c:v>AUS CLT 01</c:v>
                </c:pt>
                <c:pt idx="3961">
                  <c:v>AUS CLT 02</c:v>
                </c:pt>
                <c:pt idx="3962">
                  <c:v>AUS CLT 03</c:v>
                </c:pt>
                <c:pt idx="3963">
                  <c:v>AUS CLT 04</c:v>
                </c:pt>
                <c:pt idx="3964">
                  <c:v>AUS CLT 05</c:v>
                </c:pt>
                <c:pt idx="3965">
                  <c:v>AUS CLT 06</c:v>
                </c:pt>
                <c:pt idx="3966">
                  <c:v>AUS CLT 07</c:v>
                </c:pt>
                <c:pt idx="3967">
                  <c:v>AUS CLT 08</c:v>
                </c:pt>
                <c:pt idx="3968">
                  <c:v>AUS CLT 09</c:v>
                </c:pt>
                <c:pt idx="3969">
                  <c:v>AUS CLT 10</c:v>
                </c:pt>
                <c:pt idx="3970">
                  <c:v>AUS CLT 11</c:v>
                </c:pt>
                <c:pt idx="3971">
                  <c:v>AUS CLT 12</c:v>
                </c:pt>
                <c:pt idx="3972">
                  <c:v>AUS CMH 04</c:v>
                </c:pt>
                <c:pt idx="3973">
                  <c:v>AUS CMH 05</c:v>
                </c:pt>
                <c:pt idx="3974">
                  <c:v>AUS CMH 06</c:v>
                </c:pt>
                <c:pt idx="3975">
                  <c:v>AUS CMH 07</c:v>
                </c:pt>
                <c:pt idx="3976">
                  <c:v>AUS CMH 08</c:v>
                </c:pt>
                <c:pt idx="3977">
                  <c:v>AUS CMH 09</c:v>
                </c:pt>
                <c:pt idx="3978">
                  <c:v>AUS CMH 10</c:v>
                </c:pt>
                <c:pt idx="3979">
                  <c:v>AUS CMH 11</c:v>
                </c:pt>
                <c:pt idx="3980">
                  <c:v>AUS CMH 12</c:v>
                </c:pt>
                <c:pt idx="3981">
                  <c:v>AUS CVG 01</c:v>
                </c:pt>
                <c:pt idx="3982">
                  <c:v>AUS CVG 02</c:v>
                </c:pt>
                <c:pt idx="3983">
                  <c:v>AUS CVG 03</c:v>
                </c:pt>
                <c:pt idx="3984">
                  <c:v>AUS CVG 04</c:v>
                </c:pt>
                <c:pt idx="3985">
                  <c:v>AUS CVG 05</c:v>
                </c:pt>
                <c:pt idx="3986">
                  <c:v>AUS CVG 06</c:v>
                </c:pt>
                <c:pt idx="3987">
                  <c:v>AUS CVG 07</c:v>
                </c:pt>
                <c:pt idx="3988">
                  <c:v>AUS CVG 08</c:v>
                </c:pt>
                <c:pt idx="3989">
                  <c:v>AUS CVG 09</c:v>
                </c:pt>
                <c:pt idx="3990">
                  <c:v>AUS CVG 10</c:v>
                </c:pt>
                <c:pt idx="3991">
                  <c:v>AUS CVG 11</c:v>
                </c:pt>
                <c:pt idx="3992">
                  <c:v>AUS CVG 12</c:v>
                </c:pt>
                <c:pt idx="3993">
                  <c:v>AUS DAL 01</c:v>
                </c:pt>
                <c:pt idx="3994">
                  <c:v>AUS DAL 02</c:v>
                </c:pt>
                <c:pt idx="3995">
                  <c:v>AUS DAL 03</c:v>
                </c:pt>
                <c:pt idx="3996">
                  <c:v>AUS DAL 04</c:v>
                </c:pt>
                <c:pt idx="3997">
                  <c:v>AUS DAL 05</c:v>
                </c:pt>
                <c:pt idx="3998">
                  <c:v>AUS DAL 06</c:v>
                </c:pt>
                <c:pt idx="3999">
                  <c:v>AUS DAL 07</c:v>
                </c:pt>
                <c:pt idx="4000">
                  <c:v>AUS DAL 08</c:v>
                </c:pt>
                <c:pt idx="4001">
                  <c:v>AUS DAL 09</c:v>
                </c:pt>
                <c:pt idx="4002">
                  <c:v>AUS DAL 10</c:v>
                </c:pt>
                <c:pt idx="4003">
                  <c:v>AUS DAL 11</c:v>
                </c:pt>
                <c:pt idx="4004">
                  <c:v>AUS DAL 12</c:v>
                </c:pt>
                <c:pt idx="4005">
                  <c:v>AUS DCA 01</c:v>
                </c:pt>
                <c:pt idx="4006">
                  <c:v>AUS DCA 02</c:v>
                </c:pt>
                <c:pt idx="4007">
                  <c:v>AUS DCA 03</c:v>
                </c:pt>
                <c:pt idx="4008">
                  <c:v>AUS DCA 04</c:v>
                </c:pt>
                <c:pt idx="4009">
                  <c:v>AUS DCA 05</c:v>
                </c:pt>
                <c:pt idx="4010">
                  <c:v>AUS DCA 06</c:v>
                </c:pt>
                <c:pt idx="4011">
                  <c:v>AUS DCA 07</c:v>
                </c:pt>
                <c:pt idx="4012">
                  <c:v>AUS DCA 08</c:v>
                </c:pt>
                <c:pt idx="4013">
                  <c:v>AUS DCA 09</c:v>
                </c:pt>
                <c:pt idx="4014">
                  <c:v>AUS DCA 10</c:v>
                </c:pt>
                <c:pt idx="4015">
                  <c:v>AUS DCA 11</c:v>
                </c:pt>
                <c:pt idx="4016">
                  <c:v>AUS DCA 12</c:v>
                </c:pt>
                <c:pt idx="4017">
                  <c:v>AUS DEN 01</c:v>
                </c:pt>
                <c:pt idx="4018">
                  <c:v>AUS DEN 02</c:v>
                </c:pt>
                <c:pt idx="4019">
                  <c:v>AUS DEN 03</c:v>
                </c:pt>
                <c:pt idx="4020">
                  <c:v>AUS DEN 04</c:v>
                </c:pt>
                <c:pt idx="4021">
                  <c:v>AUS DEN 05</c:v>
                </c:pt>
                <c:pt idx="4022">
                  <c:v>AUS DEN 06</c:v>
                </c:pt>
                <c:pt idx="4023">
                  <c:v>AUS DEN 07</c:v>
                </c:pt>
                <c:pt idx="4024">
                  <c:v>AUS DEN 08</c:v>
                </c:pt>
                <c:pt idx="4025">
                  <c:v>AUS DEN 09</c:v>
                </c:pt>
                <c:pt idx="4026">
                  <c:v>AUS DEN 10</c:v>
                </c:pt>
                <c:pt idx="4027">
                  <c:v>AUS DEN 11</c:v>
                </c:pt>
                <c:pt idx="4028">
                  <c:v>AUS DEN 12</c:v>
                </c:pt>
                <c:pt idx="4029">
                  <c:v>AUS DFW 01</c:v>
                </c:pt>
                <c:pt idx="4030">
                  <c:v>AUS DFW 02</c:v>
                </c:pt>
                <c:pt idx="4031">
                  <c:v>AUS DFW 03</c:v>
                </c:pt>
                <c:pt idx="4032">
                  <c:v>AUS DFW 04</c:v>
                </c:pt>
                <c:pt idx="4033">
                  <c:v>AUS DFW 05</c:v>
                </c:pt>
                <c:pt idx="4034">
                  <c:v>AUS DFW 06</c:v>
                </c:pt>
                <c:pt idx="4035">
                  <c:v>AUS DFW 07</c:v>
                </c:pt>
                <c:pt idx="4036">
                  <c:v>AUS DFW 08</c:v>
                </c:pt>
                <c:pt idx="4037">
                  <c:v>AUS DFW 09</c:v>
                </c:pt>
                <c:pt idx="4038">
                  <c:v>AUS DFW 10</c:v>
                </c:pt>
                <c:pt idx="4039">
                  <c:v>AUS DFW 11</c:v>
                </c:pt>
                <c:pt idx="4040">
                  <c:v>AUS DFW 12</c:v>
                </c:pt>
                <c:pt idx="4041">
                  <c:v>AUS DTW 01</c:v>
                </c:pt>
                <c:pt idx="4042">
                  <c:v>AUS DTW 02</c:v>
                </c:pt>
                <c:pt idx="4043">
                  <c:v>AUS DTW 03</c:v>
                </c:pt>
                <c:pt idx="4044">
                  <c:v>AUS DTW 04</c:v>
                </c:pt>
                <c:pt idx="4045">
                  <c:v>AUS DTW 05</c:v>
                </c:pt>
                <c:pt idx="4046">
                  <c:v>AUS DTW 06</c:v>
                </c:pt>
                <c:pt idx="4047">
                  <c:v>AUS DTW 07</c:v>
                </c:pt>
                <c:pt idx="4048">
                  <c:v>AUS DTW 08</c:v>
                </c:pt>
                <c:pt idx="4049">
                  <c:v>AUS DTW 09</c:v>
                </c:pt>
                <c:pt idx="4050">
                  <c:v>AUS DTW 10</c:v>
                </c:pt>
                <c:pt idx="4051">
                  <c:v>AUS DTW 11</c:v>
                </c:pt>
                <c:pt idx="4052">
                  <c:v>AUS DTW 12</c:v>
                </c:pt>
                <c:pt idx="4053">
                  <c:v>AUS ECP 06</c:v>
                </c:pt>
                <c:pt idx="4054">
                  <c:v>AUS ECP 07</c:v>
                </c:pt>
                <c:pt idx="4055">
                  <c:v>AUS ECP 08</c:v>
                </c:pt>
                <c:pt idx="4056">
                  <c:v>AUS ECP 09</c:v>
                </c:pt>
                <c:pt idx="4057">
                  <c:v>AUS ELP 01</c:v>
                </c:pt>
                <c:pt idx="4058">
                  <c:v>AUS ELP 02</c:v>
                </c:pt>
                <c:pt idx="4059">
                  <c:v>AUS ELP 03</c:v>
                </c:pt>
                <c:pt idx="4060">
                  <c:v>AUS ELP 04</c:v>
                </c:pt>
                <c:pt idx="4061">
                  <c:v>AUS ELP 05</c:v>
                </c:pt>
                <c:pt idx="4062">
                  <c:v>AUS ELP 06</c:v>
                </c:pt>
                <c:pt idx="4063">
                  <c:v>AUS ELP 07</c:v>
                </c:pt>
                <c:pt idx="4064">
                  <c:v>AUS ELP 08</c:v>
                </c:pt>
                <c:pt idx="4065">
                  <c:v>AUS ELP 09</c:v>
                </c:pt>
                <c:pt idx="4066">
                  <c:v>AUS ELP 10</c:v>
                </c:pt>
                <c:pt idx="4067">
                  <c:v>AUS ELP 11</c:v>
                </c:pt>
                <c:pt idx="4068">
                  <c:v>AUS ELP 12</c:v>
                </c:pt>
                <c:pt idx="4069">
                  <c:v>AUS EWR 01</c:v>
                </c:pt>
                <c:pt idx="4070">
                  <c:v>AUS EWR 02</c:v>
                </c:pt>
                <c:pt idx="4071">
                  <c:v>AUS EWR 03</c:v>
                </c:pt>
                <c:pt idx="4072">
                  <c:v>AUS EWR 04</c:v>
                </c:pt>
                <c:pt idx="4073">
                  <c:v>AUS EWR 05</c:v>
                </c:pt>
                <c:pt idx="4074">
                  <c:v>AUS EWR 06</c:v>
                </c:pt>
                <c:pt idx="4075">
                  <c:v>AUS EWR 07</c:v>
                </c:pt>
                <c:pt idx="4076">
                  <c:v>AUS EWR 08</c:v>
                </c:pt>
                <c:pt idx="4077">
                  <c:v>AUS EWR 09</c:v>
                </c:pt>
                <c:pt idx="4078">
                  <c:v>AUS EWR 10</c:v>
                </c:pt>
                <c:pt idx="4079">
                  <c:v>AUS EWR 11</c:v>
                </c:pt>
                <c:pt idx="4080">
                  <c:v>AUS EWR 12</c:v>
                </c:pt>
                <c:pt idx="4081">
                  <c:v>AUS FLL 01</c:v>
                </c:pt>
                <c:pt idx="4082">
                  <c:v>AUS FLL 02</c:v>
                </c:pt>
                <c:pt idx="4083">
                  <c:v>AUS FLL 03</c:v>
                </c:pt>
                <c:pt idx="4084">
                  <c:v>AUS FLL 04</c:v>
                </c:pt>
                <c:pt idx="4085">
                  <c:v>AUS FLL 05</c:v>
                </c:pt>
                <c:pt idx="4086">
                  <c:v>AUS FLL 06</c:v>
                </c:pt>
                <c:pt idx="4087">
                  <c:v>AUS FLL 07</c:v>
                </c:pt>
                <c:pt idx="4088">
                  <c:v>AUS FLL 08</c:v>
                </c:pt>
                <c:pt idx="4089">
                  <c:v>AUS FLL 09</c:v>
                </c:pt>
                <c:pt idx="4090">
                  <c:v>AUS FLL 10</c:v>
                </c:pt>
                <c:pt idx="4091">
                  <c:v>AUS FLL 11</c:v>
                </c:pt>
                <c:pt idx="4092">
                  <c:v>AUS FLL 12</c:v>
                </c:pt>
                <c:pt idx="4093">
                  <c:v>AUS FSD 04</c:v>
                </c:pt>
                <c:pt idx="4094">
                  <c:v>AUS HOU 01</c:v>
                </c:pt>
                <c:pt idx="4095">
                  <c:v>AUS HOU 02</c:v>
                </c:pt>
                <c:pt idx="4096">
                  <c:v>AUS HOU 03</c:v>
                </c:pt>
                <c:pt idx="4097">
                  <c:v>AUS HOU 04</c:v>
                </c:pt>
                <c:pt idx="4098">
                  <c:v>AUS HOU 05</c:v>
                </c:pt>
                <c:pt idx="4099">
                  <c:v>AUS HOU 06</c:v>
                </c:pt>
                <c:pt idx="4100">
                  <c:v>AUS HOU 07</c:v>
                </c:pt>
                <c:pt idx="4101">
                  <c:v>AUS HOU 08</c:v>
                </c:pt>
                <c:pt idx="4102">
                  <c:v>AUS HOU 09</c:v>
                </c:pt>
                <c:pt idx="4103">
                  <c:v>AUS HOU 10</c:v>
                </c:pt>
                <c:pt idx="4104">
                  <c:v>AUS HOU 11</c:v>
                </c:pt>
                <c:pt idx="4105">
                  <c:v>AUS HOU 12</c:v>
                </c:pt>
                <c:pt idx="4106">
                  <c:v>AUS HRL 01</c:v>
                </c:pt>
                <c:pt idx="4107">
                  <c:v>AUS HRL 02</c:v>
                </c:pt>
                <c:pt idx="4108">
                  <c:v>AUS HRL 03</c:v>
                </c:pt>
                <c:pt idx="4109">
                  <c:v>AUS HRL 04</c:v>
                </c:pt>
                <c:pt idx="4110">
                  <c:v>AUS HRL 05</c:v>
                </c:pt>
                <c:pt idx="4111">
                  <c:v>AUS HRL 06</c:v>
                </c:pt>
                <c:pt idx="4112">
                  <c:v>AUS HRL 07</c:v>
                </c:pt>
                <c:pt idx="4113">
                  <c:v>AUS HRL 08</c:v>
                </c:pt>
                <c:pt idx="4114">
                  <c:v>AUS HRL 09</c:v>
                </c:pt>
                <c:pt idx="4115">
                  <c:v>AUS HRL 10</c:v>
                </c:pt>
                <c:pt idx="4116">
                  <c:v>AUS HRL 11</c:v>
                </c:pt>
                <c:pt idx="4117">
                  <c:v>AUS HRL 12</c:v>
                </c:pt>
                <c:pt idx="4118">
                  <c:v>AUS IAD 01</c:v>
                </c:pt>
                <c:pt idx="4119">
                  <c:v>AUS IAD 02</c:v>
                </c:pt>
                <c:pt idx="4120">
                  <c:v>AUS IAD 03</c:v>
                </c:pt>
                <c:pt idx="4121">
                  <c:v>AUS IAD 04</c:v>
                </c:pt>
                <c:pt idx="4122">
                  <c:v>AUS IAD 05</c:v>
                </c:pt>
                <c:pt idx="4123">
                  <c:v>AUS IAD 06</c:v>
                </c:pt>
                <c:pt idx="4124">
                  <c:v>AUS IAD 07</c:v>
                </c:pt>
                <c:pt idx="4125">
                  <c:v>AUS IAD 08</c:v>
                </c:pt>
                <c:pt idx="4126">
                  <c:v>AUS IAD 09</c:v>
                </c:pt>
                <c:pt idx="4127">
                  <c:v>AUS IAD 10</c:v>
                </c:pt>
                <c:pt idx="4128">
                  <c:v>AUS IAD 11</c:v>
                </c:pt>
                <c:pt idx="4129">
                  <c:v>AUS IAD 12</c:v>
                </c:pt>
                <c:pt idx="4130">
                  <c:v>AUS IAH 01</c:v>
                </c:pt>
                <c:pt idx="4131">
                  <c:v>AUS IAH 02</c:v>
                </c:pt>
                <c:pt idx="4132">
                  <c:v>AUS IAH 03</c:v>
                </c:pt>
                <c:pt idx="4133">
                  <c:v>AUS IAH 04</c:v>
                </c:pt>
                <c:pt idx="4134">
                  <c:v>AUS IAH 05</c:v>
                </c:pt>
                <c:pt idx="4135">
                  <c:v>AUS IAH 06</c:v>
                </c:pt>
                <c:pt idx="4136">
                  <c:v>AUS IAH 07</c:v>
                </c:pt>
                <c:pt idx="4137">
                  <c:v>AUS IAH 08</c:v>
                </c:pt>
                <c:pt idx="4138">
                  <c:v>AUS IAH 09</c:v>
                </c:pt>
                <c:pt idx="4139">
                  <c:v>AUS IAH 10</c:v>
                </c:pt>
                <c:pt idx="4140">
                  <c:v>AUS IAH 11</c:v>
                </c:pt>
                <c:pt idx="4141">
                  <c:v>AUS IAH 12</c:v>
                </c:pt>
                <c:pt idx="4142">
                  <c:v>AUS IND 01</c:v>
                </c:pt>
                <c:pt idx="4143">
                  <c:v>AUS IND 02</c:v>
                </c:pt>
                <c:pt idx="4144">
                  <c:v>AUS IND 03</c:v>
                </c:pt>
                <c:pt idx="4145">
                  <c:v>AUS IND 04</c:v>
                </c:pt>
                <c:pt idx="4146">
                  <c:v>AUS IND 05</c:v>
                </c:pt>
                <c:pt idx="4147">
                  <c:v>AUS IND 06</c:v>
                </c:pt>
                <c:pt idx="4148">
                  <c:v>AUS IND 07</c:v>
                </c:pt>
                <c:pt idx="4149">
                  <c:v>AUS IND 08</c:v>
                </c:pt>
                <c:pt idx="4150">
                  <c:v>AUS IND 09</c:v>
                </c:pt>
                <c:pt idx="4151">
                  <c:v>AUS IND 10</c:v>
                </c:pt>
                <c:pt idx="4152">
                  <c:v>AUS IND 11</c:v>
                </c:pt>
                <c:pt idx="4153">
                  <c:v>AUS IND 12</c:v>
                </c:pt>
                <c:pt idx="4154">
                  <c:v>AUS JAX 04</c:v>
                </c:pt>
                <c:pt idx="4155">
                  <c:v>AUS JAX 05</c:v>
                </c:pt>
                <c:pt idx="4156">
                  <c:v>AUS JAX 06</c:v>
                </c:pt>
                <c:pt idx="4157">
                  <c:v>AUS JAX 07</c:v>
                </c:pt>
                <c:pt idx="4158">
                  <c:v>AUS JAX 08</c:v>
                </c:pt>
                <c:pt idx="4159">
                  <c:v>AUS JAX 09</c:v>
                </c:pt>
                <c:pt idx="4160">
                  <c:v>AUS JAX 10</c:v>
                </c:pt>
                <c:pt idx="4161">
                  <c:v>AUS JAX 11</c:v>
                </c:pt>
                <c:pt idx="4162">
                  <c:v>AUS JFK 01</c:v>
                </c:pt>
                <c:pt idx="4163">
                  <c:v>AUS JFK 02</c:v>
                </c:pt>
                <c:pt idx="4164">
                  <c:v>AUS JFK 03</c:v>
                </c:pt>
                <c:pt idx="4165">
                  <c:v>AUS JFK 04</c:v>
                </c:pt>
                <c:pt idx="4166">
                  <c:v>AUS JFK 05</c:v>
                </c:pt>
                <c:pt idx="4167">
                  <c:v>AUS JFK 06</c:v>
                </c:pt>
                <c:pt idx="4168">
                  <c:v>AUS JFK 07</c:v>
                </c:pt>
                <c:pt idx="4169">
                  <c:v>AUS JFK 08</c:v>
                </c:pt>
                <c:pt idx="4170">
                  <c:v>AUS JFK 09</c:v>
                </c:pt>
                <c:pt idx="4171">
                  <c:v>AUS JFK 10</c:v>
                </c:pt>
                <c:pt idx="4172">
                  <c:v>AUS JFK 11</c:v>
                </c:pt>
                <c:pt idx="4173">
                  <c:v>AUS JFK 12</c:v>
                </c:pt>
                <c:pt idx="4174">
                  <c:v>AUS LAS 01</c:v>
                </c:pt>
                <c:pt idx="4175">
                  <c:v>AUS LAS 02</c:v>
                </c:pt>
                <c:pt idx="4176">
                  <c:v>AUS LAS 03</c:v>
                </c:pt>
                <c:pt idx="4177">
                  <c:v>AUS LAS 04</c:v>
                </c:pt>
                <c:pt idx="4178">
                  <c:v>AUS LAS 05</c:v>
                </c:pt>
                <c:pt idx="4179">
                  <c:v>AUS LAS 06</c:v>
                </c:pt>
                <c:pt idx="4180">
                  <c:v>AUS LAS 07</c:v>
                </c:pt>
                <c:pt idx="4181">
                  <c:v>AUS LAS 08</c:v>
                </c:pt>
                <c:pt idx="4182">
                  <c:v>AUS LAS 09</c:v>
                </c:pt>
                <c:pt idx="4183">
                  <c:v>AUS LAS 10</c:v>
                </c:pt>
                <c:pt idx="4184">
                  <c:v>AUS LAS 11</c:v>
                </c:pt>
                <c:pt idx="4185">
                  <c:v>AUS LAS 12</c:v>
                </c:pt>
                <c:pt idx="4186">
                  <c:v>AUS LAX 01</c:v>
                </c:pt>
                <c:pt idx="4187">
                  <c:v>AUS LAX 02</c:v>
                </c:pt>
                <c:pt idx="4188">
                  <c:v>AUS LAX 03</c:v>
                </c:pt>
                <c:pt idx="4189">
                  <c:v>AUS LAX 04</c:v>
                </c:pt>
                <c:pt idx="4190">
                  <c:v>AUS LAX 05</c:v>
                </c:pt>
                <c:pt idx="4191">
                  <c:v>AUS LAX 06</c:v>
                </c:pt>
                <c:pt idx="4192">
                  <c:v>AUS LAX 07</c:v>
                </c:pt>
                <c:pt idx="4193">
                  <c:v>AUS LAX 08</c:v>
                </c:pt>
                <c:pt idx="4194">
                  <c:v>AUS LAX 09</c:v>
                </c:pt>
                <c:pt idx="4195">
                  <c:v>AUS LAX 10</c:v>
                </c:pt>
                <c:pt idx="4196">
                  <c:v>AUS LAX 11</c:v>
                </c:pt>
                <c:pt idx="4197">
                  <c:v>AUS LAX 12</c:v>
                </c:pt>
                <c:pt idx="4198">
                  <c:v>AUS LBB 01</c:v>
                </c:pt>
                <c:pt idx="4199">
                  <c:v>AUS LBB 02</c:v>
                </c:pt>
                <c:pt idx="4200">
                  <c:v>AUS LBB 03</c:v>
                </c:pt>
                <c:pt idx="4201">
                  <c:v>AUS LBB 04</c:v>
                </c:pt>
                <c:pt idx="4202">
                  <c:v>AUS LBB 05</c:v>
                </c:pt>
                <c:pt idx="4203">
                  <c:v>AUS LBB 06</c:v>
                </c:pt>
                <c:pt idx="4204">
                  <c:v>AUS LBB 07</c:v>
                </c:pt>
                <c:pt idx="4205">
                  <c:v>AUS LBB 08</c:v>
                </c:pt>
                <c:pt idx="4206">
                  <c:v>AUS LBB 09</c:v>
                </c:pt>
                <c:pt idx="4207">
                  <c:v>AUS LBB 10</c:v>
                </c:pt>
                <c:pt idx="4208">
                  <c:v>AUS LBB 11</c:v>
                </c:pt>
                <c:pt idx="4209">
                  <c:v>AUS LBB 12</c:v>
                </c:pt>
                <c:pt idx="4210">
                  <c:v>AUS LCK 02</c:v>
                </c:pt>
                <c:pt idx="4211">
                  <c:v>AUS LCK 03</c:v>
                </c:pt>
                <c:pt idx="4212">
                  <c:v>AUS LCK 04</c:v>
                </c:pt>
                <c:pt idx="4213">
                  <c:v>AUS LCK 05</c:v>
                </c:pt>
                <c:pt idx="4214">
                  <c:v>AUS LCK 06</c:v>
                </c:pt>
                <c:pt idx="4215">
                  <c:v>AUS LCK 07</c:v>
                </c:pt>
                <c:pt idx="4216">
                  <c:v>AUS LCK 08</c:v>
                </c:pt>
                <c:pt idx="4217">
                  <c:v>AUS LGB 01</c:v>
                </c:pt>
                <c:pt idx="4218">
                  <c:v>AUS LGB 02</c:v>
                </c:pt>
                <c:pt idx="4219">
                  <c:v>AUS LGB 03</c:v>
                </c:pt>
                <c:pt idx="4220">
                  <c:v>AUS LGB 04</c:v>
                </c:pt>
                <c:pt idx="4221">
                  <c:v>AUS LGB 05</c:v>
                </c:pt>
                <c:pt idx="4222">
                  <c:v>AUS LGB 06</c:v>
                </c:pt>
                <c:pt idx="4223">
                  <c:v>AUS LGB 07</c:v>
                </c:pt>
                <c:pt idx="4224">
                  <c:v>AUS LGB 08</c:v>
                </c:pt>
                <c:pt idx="4225">
                  <c:v>AUS LGB 09</c:v>
                </c:pt>
                <c:pt idx="4226">
                  <c:v>AUS LGB 10</c:v>
                </c:pt>
                <c:pt idx="4227">
                  <c:v>AUS LGB 11</c:v>
                </c:pt>
                <c:pt idx="4228">
                  <c:v>AUS LGB 12</c:v>
                </c:pt>
                <c:pt idx="4229">
                  <c:v>AUS MAF 01</c:v>
                </c:pt>
                <c:pt idx="4230">
                  <c:v>AUS MAF 02</c:v>
                </c:pt>
                <c:pt idx="4231">
                  <c:v>AUS MAF 03</c:v>
                </c:pt>
                <c:pt idx="4232">
                  <c:v>AUS MAF 04</c:v>
                </c:pt>
                <c:pt idx="4233">
                  <c:v>AUS MAF 05</c:v>
                </c:pt>
                <c:pt idx="4234">
                  <c:v>AUS MCI 01</c:v>
                </c:pt>
                <c:pt idx="4235">
                  <c:v>AUS MCI 02</c:v>
                </c:pt>
                <c:pt idx="4236">
                  <c:v>AUS MCI 03</c:v>
                </c:pt>
                <c:pt idx="4237">
                  <c:v>AUS MCI 04</c:v>
                </c:pt>
                <c:pt idx="4238">
                  <c:v>AUS MCI 05</c:v>
                </c:pt>
                <c:pt idx="4239">
                  <c:v>AUS MCI 06</c:v>
                </c:pt>
                <c:pt idx="4240">
                  <c:v>AUS MCI 07</c:v>
                </c:pt>
                <c:pt idx="4241">
                  <c:v>AUS MCI 08</c:v>
                </c:pt>
                <c:pt idx="4242">
                  <c:v>AUS MCI 09</c:v>
                </c:pt>
                <c:pt idx="4243">
                  <c:v>AUS MCI 10</c:v>
                </c:pt>
                <c:pt idx="4244">
                  <c:v>AUS MCI 11</c:v>
                </c:pt>
                <c:pt idx="4245">
                  <c:v>AUS MCI 12</c:v>
                </c:pt>
                <c:pt idx="4246">
                  <c:v>AUS MCO 01</c:v>
                </c:pt>
                <c:pt idx="4247">
                  <c:v>AUS MCO 02</c:v>
                </c:pt>
                <c:pt idx="4248">
                  <c:v>AUS MCO 03</c:v>
                </c:pt>
                <c:pt idx="4249">
                  <c:v>AUS MCO 04</c:v>
                </c:pt>
                <c:pt idx="4250">
                  <c:v>AUS MCO 05</c:v>
                </c:pt>
                <c:pt idx="4251">
                  <c:v>AUS MCO 06</c:v>
                </c:pt>
                <c:pt idx="4252">
                  <c:v>AUS MCO 07</c:v>
                </c:pt>
                <c:pt idx="4253">
                  <c:v>AUS MCO 08</c:v>
                </c:pt>
                <c:pt idx="4254">
                  <c:v>AUS MCO 09</c:v>
                </c:pt>
                <c:pt idx="4255">
                  <c:v>AUS MCO 10</c:v>
                </c:pt>
                <c:pt idx="4256">
                  <c:v>AUS MCO 11</c:v>
                </c:pt>
                <c:pt idx="4257">
                  <c:v>AUS MCO 12</c:v>
                </c:pt>
                <c:pt idx="4258">
                  <c:v>AUS MDW 01</c:v>
                </c:pt>
                <c:pt idx="4259">
                  <c:v>AUS MDW 02</c:v>
                </c:pt>
                <c:pt idx="4260">
                  <c:v>AUS MDW 03</c:v>
                </c:pt>
                <c:pt idx="4261">
                  <c:v>AUS MDW 04</c:v>
                </c:pt>
                <c:pt idx="4262">
                  <c:v>AUS MDW 05</c:v>
                </c:pt>
                <c:pt idx="4263">
                  <c:v>AUS MDW 06</c:v>
                </c:pt>
                <c:pt idx="4264">
                  <c:v>AUS MDW 07</c:v>
                </c:pt>
                <c:pt idx="4265">
                  <c:v>AUS MDW 08</c:v>
                </c:pt>
                <c:pt idx="4266">
                  <c:v>AUS MDW 09</c:v>
                </c:pt>
                <c:pt idx="4267">
                  <c:v>AUS MDW 10</c:v>
                </c:pt>
                <c:pt idx="4268">
                  <c:v>AUS MDW 11</c:v>
                </c:pt>
                <c:pt idx="4269">
                  <c:v>AUS MDW 12</c:v>
                </c:pt>
                <c:pt idx="4270">
                  <c:v>AUS MEM 01</c:v>
                </c:pt>
                <c:pt idx="4271">
                  <c:v>AUS MEM 02</c:v>
                </c:pt>
                <c:pt idx="4272">
                  <c:v>AUS MEM 03</c:v>
                </c:pt>
                <c:pt idx="4273">
                  <c:v>AUS MEM 04</c:v>
                </c:pt>
                <c:pt idx="4274">
                  <c:v>AUS MEM 05</c:v>
                </c:pt>
                <c:pt idx="4275">
                  <c:v>AUS MEM 06</c:v>
                </c:pt>
                <c:pt idx="4276">
                  <c:v>AUS MEM 07</c:v>
                </c:pt>
                <c:pt idx="4277">
                  <c:v>AUS MEM 08</c:v>
                </c:pt>
                <c:pt idx="4278">
                  <c:v>AUS MEM 09</c:v>
                </c:pt>
                <c:pt idx="4279">
                  <c:v>AUS MEM 10</c:v>
                </c:pt>
                <c:pt idx="4280">
                  <c:v>AUS MEM 11</c:v>
                </c:pt>
                <c:pt idx="4281">
                  <c:v>AUS MEM 12</c:v>
                </c:pt>
                <c:pt idx="4282">
                  <c:v>AUS MIA 01</c:v>
                </c:pt>
                <c:pt idx="4283">
                  <c:v>AUS MIA 02</c:v>
                </c:pt>
                <c:pt idx="4284">
                  <c:v>AUS MIA 03</c:v>
                </c:pt>
                <c:pt idx="4285">
                  <c:v>AUS MIA 04</c:v>
                </c:pt>
                <c:pt idx="4286">
                  <c:v>AUS MIA 05</c:v>
                </c:pt>
                <c:pt idx="4287">
                  <c:v>AUS MIA 06</c:v>
                </c:pt>
                <c:pt idx="4288">
                  <c:v>AUS MIA 07</c:v>
                </c:pt>
                <c:pt idx="4289">
                  <c:v>AUS MIA 08</c:v>
                </c:pt>
                <c:pt idx="4290">
                  <c:v>AUS MIA 09</c:v>
                </c:pt>
                <c:pt idx="4291">
                  <c:v>AUS MIA 10</c:v>
                </c:pt>
                <c:pt idx="4292">
                  <c:v>AUS MIA 11</c:v>
                </c:pt>
                <c:pt idx="4293">
                  <c:v>AUS MIA 12</c:v>
                </c:pt>
                <c:pt idx="4294">
                  <c:v>AUS MKE 04</c:v>
                </c:pt>
                <c:pt idx="4295">
                  <c:v>AUS MKE 05</c:v>
                </c:pt>
                <c:pt idx="4296">
                  <c:v>AUS MKE 06</c:v>
                </c:pt>
                <c:pt idx="4297">
                  <c:v>AUS MKE 07</c:v>
                </c:pt>
                <c:pt idx="4298">
                  <c:v>AUS MKE 08</c:v>
                </c:pt>
                <c:pt idx="4299">
                  <c:v>AUS MKE 09</c:v>
                </c:pt>
                <c:pt idx="4300">
                  <c:v>AUS MKE 10</c:v>
                </c:pt>
                <c:pt idx="4301">
                  <c:v>AUS MKE 11</c:v>
                </c:pt>
                <c:pt idx="4302">
                  <c:v>AUS MSP 01</c:v>
                </c:pt>
                <c:pt idx="4303">
                  <c:v>AUS MSP 02</c:v>
                </c:pt>
                <c:pt idx="4304">
                  <c:v>AUS MSP 03</c:v>
                </c:pt>
                <c:pt idx="4305">
                  <c:v>AUS MSP 04</c:v>
                </c:pt>
                <c:pt idx="4306">
                  <c:v>AUS MSP 05</c:v>
                </c:pt>
                <c:pt idx="4307">
                  <c:v>AUS MSP 06</c:v>
                </c:pt>
                <c:pt idx="4308">
                  <c:v>AUS MSP 07</c:v>
                </c:pt>
                <c:pt idx="4309">
                  <c:v>AUS MSP 08</c:v>
                </c:pt>
                <c:pt idx="4310">
                  <c:v>AUS MSP 09</c:v>
                </c:pt>
                <c:pt idx="4311">
                  <c:v>AUS MSP 10</c:v>
                </c:pt>
                <c:pt idx="4312">
                  <c:v>AUS MSP 11</c:v>
                </c:pt>
                <c:pt idx="4313">
                  <c:v>AUS MSP 12</c:v>
                </c:pt>
                <c:pt idx="4314">
                  <c:v>AUS MSY 01</c:v>
                </c:pt>
                <c:pt idx="4315">
                  <c:v>AUS MSY 02</c:v>
                </c:pt>
                <c:pt idx="4316">
                  <c:v>AUS MSY 03</c:v>
                </c:pt>
                <c:pt idx="4317">
                  <c:v>AUS MSY 04</c:v>
                </c:pt>
                <c:pt idx="4318">
                  <c:v>AUS MSY 05</c:v>
                </c:pt>
                <c:pt idx="4319">
                  <c:v>AUS MSY 06</c:v>
                </c:pt>
                <c:pt idx="4320">
                  <c:v>AUS MSY 07</c:v>
                </c:pt>
                <c:pt idx="4321">
                  <c:v>AUS MSY 08</c:v>
                </c:pt>
                <c:pt idx="4322">
                  <c:v>AUS MSY 09</c:v>
                </c:pt>
                <c:pt idx="4323">
                  <c:v>AUS MSY 10</c:v>
                </c:pt>
                <c:pt idx="4324">
                  <c:v>AUS MSY 11</c:v>
                </c:pt>
                <c:pt idx="4325">
                  <c:v>AUS MSY 12</c:v>
                </c:pt>
                <c:pt idx="4326">
                  <c:v>AUS OAK 01</c:v>
                </c:pt>
                <c:pt idx="4327">
                  <c:v>AUS OAK 02</c:v>
                </c:pt>
                <c:pt idx="4328">
                  <c:v>AUS OAK 03</c:v>
                </c:pt>
                <c:pt idx="4329">
                  <c:v>AUS OAK 04</c:v>
                </c:pt>
                <c:pt idx="4330">
                  <c:v>AUS OAK 05</c:v>
                </c:pt>
                <c:pt idx="4331">
                  <c:v>AUS OAK 06</c:v>
                </c:pt>
                <c:pt idx="4332">
                  <c:v>AUS OAK 07</c:v>
                </c:pt>
                <c:pt idx="4333">
                  <c:v>AUS OAK 08</c:v>
                </c:pt>
                <c:pt idx="4334">
                  <c:v>AUS OAK 09</c:v>
                </c:pt>
                <c:pt idx="4335">
                  <c:v>AUS OAK 10</c:v>
                </c:pt>
                <c:pt idx="4336">
                  <c:v>AUS OAK 11</c:v>
                </c:pt>
                <c:pt idx="4337">
                  <c:v>AUS OAK 12</c:v>
                </c:pt>
                <c:pt idx="4338">
                  <c:v>AUS OMA 04</c:v>
                </c:pt>
                <c:pt idx="4339">
                  <c:v>AUS OMA 05</c:v>
                </c:pt>
                <c:pt idx="4340">
                  <c:v>AUS OMA 06</c:v>
                </c:pt>
                <c:pt idx="4341">
                  <c:v>AUS OMA 07</c:v>
                </c:pt>
                <c:pt idx="4342">
                  <c:v>AUS OMA 08</c:v>
                </c:pt>
                <c:pt idx="4343">
                  <c:v>AUS OMA 09</c:v>
                </c:pt>
                <c:pt idx="4344">
                  <c:v>AUS OMA 10</c:v>
                </c:pt>
                <c:pt idx="4345">
                  <c:v>AUS OMA 11</c:v>
                </c:pt>
                <c:pt idx="4346">
                  <c:v>AUS ONT 01</c:v>
                </c:pt>
                <c:pt idx="4347">
                  <c:v>AUS ONT 02</c:v>
                </c:pt>
                <c:pt idx="4348">
                  <c:v>AUS ONT 03</c:v>
                </c:pt>
                <c:pt idx="4349">
                  <c:v>AUS ONT 04</c:v>
                </c:pt>
                <c:pt idx="4350">
                  <c:v>AUS ONT 05</c:v>
                </c:pt>
                <c:pt idx="4351">
                  <c:v>AUS ONT 06</c:v>
                </c:pt>
                <c:pt idx="4352">
                  <c:v>AUS ONT 07</c:v>
                </c:pt>
                <c:pt idx="4353">
                  <c:v>AUS ONT 08</c:v>
                </c:pt>
                <c:pt idx="4354">
                  <c:v>AUS ONT 09</c:v>
                </c:pt>
                <c:pt idx="4355">
                  <c:v>AUS ONT 10</c:v>
                </c:pt>
                <c:pt idx="4356">
                  <c:v>AUS ONT 11</c:v>
                </c:pt>
                <c:pt idx="4357">
                  <c:v>AUS ONT 12</c:v>
                </c:pt>
                <c:pt idx="4358">
                  <c:v>AUS ORD 01</c:v>
                </c:pt>
                <c:pt idx="4359">
                  <c:v>AUS ORD 02</c:v>
                </c:pt>
                <c:pt idx="4360">
                  <c:v>AUS ORD 03</c:v>
                </c:pt>
                <c:pt idx="4361">
                  <c:v>AUS ORD 04</c:v>
                </c:pt>
                <c:pt idx="4362">
                  <c:v>AUS ORD 05</c:v>
                </c:pt>
                <c:pt idx="4363">
                  <c:v>AUS ORD 06</c:v>
                </c:pt>
                <c:pt idx="4364">
                  <c:v>AUS ORD 07</c:v>
                </c:pt>
                <c:pt idx="4365">
                  <c:v>AUS ORD 08</c:v>
                </c:pt>
                <c:pt idx="4366">
                  <c:v>AUS ORD 09</c:v>
                </c:pt>
                <c:pt idx="4367">
                  <c:v>AUS ORD 10</c:v>
                </c:pt>
                <c:pt idx="4368">
                  <c:v>AUS ORD 11</c:v>
                </c:pt>
                <c:pt idx="4369">
                  <c:v>AUS ORD 12</c:v>
                </c:pt>
                <c:pt idx="4370">
                  <c:v>AUS PDX 01</c:v>
                </c:pt>
                <c:pt idx="4371">
                  <c:v>AUS PDX 02</c:v>
                </c:pt>
                <c:pt idx="4372">
                  <c:v>AUS PDX 03</c:v>
                </c:pt>
                <c:pt idx="4373">
                  <c:v>AUS PDX 04</c:v>
                </c:pt>
                <c:pt idx="4374">
                  <c:v>AUS PDX 05</c:v>
                </c:pt>
                <c:pt idx="4375">
                  <c:v>AUS PDX 06</c:v>
                </c:pt>
                <c:pt idx="4376">
                  <c:v>AUS PDX 07</c:v>
                </c:pt>
                <c:pt idx="4377">
                  <c:v>AUS PDX 08</c:v>
                </c:pt>
                <c:pt idx="4378">
                  <c:v>AUS PDX 09</c:v>
                </c:pt>
                <c:pt idx="4379">
                  <c:v>AUS PDX 10</c:v>
                </c:pt>
                <c:pt idx="4380">
                  <c:v>AUS PDX 11</c:v>
                </c:pt>
                <c:pt idx="4381">
                  <c:v>AUS PDX 12</c:v>
                </c:pt>
                <c:pt idx="4382">
                  <c:v>AUS PHL 01</c:v>
                </c:pt>
                <c:pt idx="4383">
                  <c:v>AUS PHL 02</c:v>
                </c:pt>
                <c:pt idx="4384">
                  <c:v>AUS PHL 03</c:v>
                </c:pt>
                <c:pt idx="4385">
                  <c:v>AUS PHL 04</c:v>
                </c:pt>
                <c:pt idx="4386">
                  <c:v>AUS PHL 05</c:v>
                </c:pt>
                <c:pt idx="4387">
                  <c:v>AUS PHL 06</c:v>
                </c:pt>
                <c:pt idx="4388">
                  <c:v>AUS PHL 07</c:v>
                </c:pt>
                <c:pt idx="4389">
                  <c:v>AUS PHL 08</c:v>
                </c:pt>
                <c:pt idx="4390">
                  <c:v>AUS PHL 09</c:v>
                </c:pt>
                <c:pt idx="4391">
                  <c:v>AUS PHL 10</c:v>
                </c:pt>
                <c:pt idx="4392">
                  <c:v>AUS PHL 11</c:v>
                </c:pt>
                <c:pt idx="4393">
                  <c:v>AUS PHL 12</c:v>
                </c:pt>
                <c:pt idx="4394">
                  <c:v>AUS PHX 01</c:v>
                </c:pt>
                <c:pt idx="4395">
                  <c:v>AUS PHX 02</c:v>
                </c:pt>
                <c:pt idx="4396">
                  <c:v>AUS PHX 03</c:v>
                </c:pt>
                <c:pt idx="4397">
                  <c:v>AUS PHX 04</c:v>
                </c:pt>
                <c:pt idx="4398">
                  <c:v>AUS PHX 05</c:v>
                </c:pt>
                <c:pt idx="4399">
                  <c:v>AUS PHX 06</c:v>
                </c:pt>
                <c:pt idx="4400">
                  <c:v>AUS PHX 07</c:v>
                </c:pt>
                <c:pt idx="4401">
                  <c:v>AUS PHX 08</c:v>
                </c:pt>
                <c:pt idx="4402">
                  <c:v>AUS PHX 09</c:v>
                </c:pt>
                <c:pt idx="4403">
                  <c:v>AUS PHX 10</c:v>
                </c:pt>
                <c:pt idx="4404">
                  <c:v>AUS PHX 11</c:v>
                </c:pt>
                <c:pt idx="4405">
                  <c:v>AUS PHX 12</c:v>
                </c:pt>
                <c:pt idx="4406">
                  <c:v>AUS PIE 01</c:v>
                </c:pt>
                <c:pt idx="4407">
                  <c:v>AUS PIE 02</c:v>
                </c:pt>
                <c:pt idx="4408">
                  <c:v>AUS PIE 03</c:v>
                </c:pt>
                <c:pt idx="4409">
                  <c:v>AUS PIE 04</c:v>
                </c:pt>
                <c:pt idx="4410">
                  <c:v>AUS PIE 05</c:v>
                </c:pt>
                <c:pt idx="4411">
                  <c:v>AUS PIE 06</c:v>
                </c:pt>
                <c:pt idx="4412">
                  <c:v>AUS PIE 07</c:v>
                </c:pt>
                <c:pt idx="4413">
                  <c:v>AUS PIE 08</c:v>
                </c:pt>
                <c:pt idx="4414">
                  <c:v>AUS PIT 01</c:v>
                </c:pt>
                <c:pt idx="4415">
                  <c:v>AUS PIT 02</c:v>
                </c:pt>
                <c:pt idx="4416">
                  <c:v>AUS PIT 03</c:v>
                </c:pt>
                <c:pt idx="4417">
                  <c:v>AUS PIT 04</c:v>
                </c:pt>
                <c:pt idx="4418">
                  <c:v>AUS PIT 05</c:v>
                </c:pt>
                <c:pt idx="4419">
                  <c:v>AUS PIT 06</c:v>
                </c:pt>
                <c:pt idx="4420">
                  <c:v>AUS PIT 07</c:v>
                </c:pt>
                <c:pt idx="4421">
                  <c:v>AUS PIT 08</c:v>
                </c:pt>
                <c:pt idx="4422">
                  <c:v>AUS PNS 06</c:v>
                </c:pt>
                <c:pt idx="4423">
                  <c:v>AUS PNS 07</c:v>
                </c:pt>
                <c:pt idx="4424">
                  <c:v>AUS PNS 08</c:v>
                </c:pt>
                <c:pt idx="4425">
                  <c:v>AUS PVD 04</c:v>
                </c:pt>
                <c:pt idx="4426">
                  <c:v>AUS PVD 05</c:v>
                </c:pt>
                <c:pt idx="4427">
                  <c:v>AUS PVD 06</c:v>
                </c:pt>
                <c:pt idx="4428">
                  <c:v>AUS PVD 07</c:v>
                </c:pt>
                <c:pt idx="4429">
                  <c:v>AUS RDU 01</c:v>
                </c:pt>
                <c:pt idx="4430">
                  <c:v>AUS RDU 02</c:v>
                </c:pt>
                <c:pt idx="4431">
                  <c:v>AUS RDU 03</c:v>
                </c:pt>
                <c:pt idx="4432">
                  <c:v>AUS RDU 04</c:v>
                </c:pt>
                <c:pt idx="4433">
                  <c:v>AUS RDU 05</c:v>
                </c:pt>
                <c:pt idx="4434">
                  <c:v>AUS RDU 06</c:v>
                </c:pt>
                <c:pt idx="4435">
                  <c:v>AUS RDU 07</c:v>
                </c:pt>
                <c:pt idx="4436">
                  <c:v>AUS RDU 08</c:v>
                </c:pt>
                <c:pt idx="4437">
                  <c:v>AUS RDU 09</c:v>
                </c:pt>
                <c:pt idx="4438">
                  <c:v>AUS RDU 10</c:v>
                </c:pt>
                <c:pt idx="4439">
                  <c:v>AUS RDU 11</c:v>
                </c:pt>
                <c:pt idx="4440">
                  <c:v>AUS RDU 12</c:v>
                </c:pt>
                <c:pt idx="4441">
                  <c:v>AUS RNO 04</c:v>
                </c:pt>
                <c:pt idx="4442">
                  <c:v>AUS RNO 05</c:v>
                </c:pt>
                <c:pt idx="4443">
                  <c:v>AUS RNO 06</c:v>
                </c:pt>
                <c:pt idx="4444">
                  <c:v>AUS RNO 07</c:v>
                </c:pt>
                <c:pt idx="4445">
                  <c:v>AUS RNO 08</c:v>
                </c:pt>
                <c:pt idx="4446">
                  <c:v>AUS RNO 09</c:v>
                </c:pt>
                <c:pt idx="4447">
                  <c:v>AUS RNO 10</c:v>
                </c:pt>
                <c:pt idx="4448">
                  <c:v>AUS RNO 11</c:v>
                </c:pt>
                <c:pt idx="4449">
                  <c:v>AUS SAN 01</c:v>
                </c:pt>
                <c:pt idx="4450">
                  <c:v>AUS SAN 02</c:v>
                </c:pt>
                <c:pt idx="4451">
                  <c:v>AUS SAN 03</c:v>
                </c:pt>
                <c:pt idx="4452">
                  <c:v>AUS SAN 04</c:v>
                </c:pt>
                <c:pt idx="4453">
                  <c:v>AUS SAN 05</c:v>
                </c:pt>
                <c:pt idx="4454">
                  <c:v>AUS SAN 06</c:v>
                </c:pt>
                <c:pt idx="4455">
                  <c:v>AUS SAN 07</c:v>
                </c:pt>
                <c:pt idx="4456">
                  <c:v>AUS SAN 08</c:v>
                </c:pt>
                <c:pt idx="4457">
                  <c:v>AUS SAN 09</c:v>
                </c:pt>
                <c:pt idx="4458">
                  <c:v>AUS SAN 10</c:v>
                </c:pt>
                <c:pt idx="4459">
                  <c:v>AUS SAN 11</c:v>
                </c:pt>
                <c:pt idx="4460">
                  <c:v>AUS SAN 12</c:v>
                </c:pt>
                <c:pt idx="4461">
                  <c:v>AUS SDF 08</c:v>
                </c:pt>
                <c:pt idx="4462">
                  <c:v>AUS SDF 09</c:v>
                </c:pt>
                <c:pt idx="4463">
                  <c:v>AUS SDF 10</c:v>
                </c:pt>
                <c:pt idx="4464">
                  <c:v>AUS SDF 11</c:v>
                </c:pt>
                <c:pt idx="4465">
                  <c:v>AUS SEA 01</c:v>
                </c:pt>
                <c:pt idx="4466">
                  <c:v>AUS SEA 02</c:v>
                </c:pt>
                <c:pt idx="4467">
                  <c:v>AUS SEA 03</c:v>
                </c:pt>
                <c:pt idx="4468">
                  <c:v>AUS SEA 04</c:v>
                </c:pt>
                <c:pt idx="4469">
                  <c:v>AUS SEA 05</c:v>
                </c:pt>
                <c:pt idx="4470">
                  <c:v>AUS SEA 06</c:v>
                </c:pt>
                <c:pt idx="4471">
                  <c:v>AUS SEA 07</c:v>
                </c:pt>
                <c:pt idx="4472">
                  <c:v>AUS SEA 08</c:v>
                </c:pt>
                <c:pt idx="4473">
                  <c:v>AUS SEA 09</c:v>
                </c:pt>
                <c:pt idx="4474">
                  <c:v>AUS SEA 10</c:v>
                </c:pt>
                <c:pt idx="4475">
                  <c:v>AUS SEA 11</c:v>
                </c:pt>
                <c:pt idx="4476">
                  <c:v>AUS SEA 12</c:v>
                </c:pt>
                <c:pt idx="4477">
                  <c:v>AUS SFB 01</c:v>
                </c:pt>
                <c:pt idx="4478">
                  <c:v>AUS SFB 02</c:v>
                </c:pt>
                <c:pt idx="4479">
                  <c:v>AUS SFB 03</c:v>
                </c:pt>
                <c:pt idx="4480">
                  <c:v>AUS SFB 04</c:v>
                </c:pt>
                <c:pt idx="4481">
                  <c:v>AUS SFB 05</c:v>
                </c:pt>
                <c:pt idx="4482">
                  <c:v>AUS SFB 06</c:v>
                </c:pt>
                <c:pt idx="4483">
                  <c:v>AUS SFB 07</c:v>
                </c:pt>
                <c:pt idx="4484">
                  <c:v>AUS SFB 08</c:v>
                </c:pt>
                <c:pt idx="4485">
                  <c:v>AUS SFB 10</c:v>
                </c:pt>
                <c:pt idx="4486">
                  <c:v>AUS SFB 11</c:v>
                </c:pt>
                <c:pt idx="4487">
                  <c:v>AUS SFB 12</c:v>
                </c:pt>
                <c:pt idx="4488">
                  <c:v>AUS SFO 01</c:v>
                </c:pt>
                <c:pt idx="4489">
                  <c:v>AUS SFO 02</c:v>
                </c:pt>
                <c:pt idx="4490">
                  <c:v>AUS SFO 03</c:v>
                </c:pt>
                <c:pt idx="4491">
                  <c:v>AUS SFO 04</c:v>
                </c:pt>
                <c:pt idx="4492">
                  <c:v>AUS SFO 05</c:v>
                </c:pt>
                <c:pt idx="4493">
                  <c:v>AUS SFO 06</c:v>
                </c:pt>
                <c:pt idx="4494">
                  <c:v>AUS SFO 07</c:v>
                </c:pt>
                <c:pt idx="4495">
                  <c:v>AUS SFO 08</c:v>
                </c:pt>
                <c:pt idx="4496">
                  <c:v>AUS SFO 09</c:v>
                </c:pt>
                <c:pt idx="4497">
                  <c:v>AUS SFO 10</c:v>
                </c:pt>
                <c:pt idx="4498">
                  <c:v>AUS SFO 11</c:v>
                </c:pt>
                <c:pt idx="4499">
                  <c:v>AUS SFO 12</c:v>
                </c:pt>
                <c:pt idx="4500">
                  <c:v>AUS SJC 01</c:v>
                </c:pt>
                <c:pt idx="4501">
                  <c:v>AUS SJC 02</c:v>
                </c:pt>
                <c:pt idx="4502">
                  <c:v>AUS SJC 03</c:v>
                </c:pt>
                <c:pt idx="4503">
                  <c:v>AUS SJC 04</c:v>
                </c:pt>
                <c:pt idx="4504">
                  <c:v>AUS SJC 05</c:v>
                </c:pt>
                <c:pt idx="4505">
                  <c:v>AUS SJC 06</c:v>
                </c:pt>
                <c:pt idx="4506">
                  <c:v>AUS SJC 07</c:v>
                </c:pt>
                <c:pt idx="4507">
                  <c:v>AUS SJC 08</c:v>
                </c:pt>
                <c:pt idx="4508">
                  <c:v>AUS SJC 09</c:v>
                </c:pt>
                <c:pt idx="4509">
                  <c:v>AUS SJC 10</c:v>
                </c:pt>
                <c:pt idx="4510">
                  <c:v>AUS SJC 11</c:v>
                </c:pt>
                <c:pt idx="4511">
                  <c:v>AUS SJC 12</c:v>
                </c:pt>
                <c:pt idx="4512">
                  <c:v>AUS SLC 01</c:v>
                </c:pt>
                <c:pt idx="4513">
                  <c:v>AUS SLC 02</c:v>
                </c:pt>
                <c:pt idx="4514">
                  <c:v>AUS SLC 03</c:v>
                </c:pt>
                <c:pt idx="4515">
                  <c:v>AUS SLC 04</c:v>
                </c:pt>
                <c:pt idx="4516">
                  <c:v>AUS SLC 05</c:v>
                </c:pt>
                <c:pt idx="4517">
                  <c:v>AUS SLC 06</c:v>
                </c:pt>
                <c:pt idx="4518">
                  <c:v>AUS SLC 07</c:v>
                </c:pt>
                <c:pt idx="4519">
                  <c:v>AUS SLC 08</c:v>
                </c:pt>
                <c:pt idx="4520">
                  <c:v>AUS SLC 09</c:v>
                </c:pt>
                <c:pt idx="4521">
                  <c:v>AUS SLC 10</c:v>
                </c:pt>
                <c:pt idx="4522">
                  <c:v>AUS SLC 11</c:v>
                </c:pt>
                <c:pt idx="4523">
                  <c:v>AUS SLC 12</c:v>
                </c:pt>
                <c:pt idx="4524">
                  <c:v>AUS SMF 04</c:v>
                </c:pt>
                <c:pt idx="4525">
                  <c:v>AUS SMF 05</c:v>
                </c:pt>
                <c:pt idx="4526">
                  <c:v>AUS SMF 06</c:v>
                </c:pt>
                <c:pt idx="4527">
                  <c:v>AUS SMF 07</c:v>
                </c:pt>
                <c:pt idx="4528">
                  <c:v>AUS SMF 08</c:v>
                </c:pt>
                <c:pt idx="4529">
                  <c:v>AUS SMF 09</c:v>
                </c:pt>
                <c:pt idx="4530">
                  <c:v>AUS SMF 10</c:v>
                </c:pt>
                <c:pt idx="4531">
                  <c:v>AUS SMF 11</c:v>
                </c:pt>
                <c:pt idx="4532">
                  <c:v>AUS SMF 12</c:v>
                </c:pt>
                <c:pt idx="4533">
                  <c:v>AUS SNA 01</c:v>
                </c:pt>
                <c:pt idx="4534">
                  <c:v>AUS SNA 02</c:v>
                </c:pt>
                <c:pt idx="4535">
                  <c:v>AUS SNA 03</c:v>
                </c:pt>
                <c:pt idx="4536">
                  <c:v>AUS SNA 04</c:v>
                </c:pt>
                <c:pt idx="4537">
                  <c:v>AUS SNA 05</c:v>
                </c:pt>
                <c:pt idx="4538">
                  <c:v>AUS SNA 06</c:v>
                </c:pt>
                <c:pt idx="4539">
                  <c:v>AUS SNA 07</c:v>
                </c:pt>
                <c:pt idx="4540">
                  <c:v>AUS SNA 08</c:v>
                </c:pt>
                <c:pt idx="4541">
                  <c:v>AUS SNA 09</c:v>
                </c:pt>
                <c:pt idx="4542">
                  <c:v>AUS SNA 10</c:v>
                </c:pt>
                <c:pt idx="4543">
                  <c:v>AUS SNA 11</c:v>
                </c:pt>
                <c:pt idx="4544">
                  <c:v>AUS SNA 12</c:v>
                </c:pt>
                <c:pt idx="4545">
                  <c:v>AUS STL 01</c:v>
                </c:pt>
                <c:pt idx="4546">
                  <c:v>AUS STL 02</c:v>
                </c:pt>
                <c:pt idx="4547">
                  <c:v>AUS STL 03</c:v>
                </c:pt>
                <c:pt idx="4548">
                  <c:v>AUS STL 04</c:v>
                </c:pt>
                <c:pt idx="4549">
                  <c:v>AUS STL 05</c:v>
                </c:pt>
                <c:pt idx="4550">
                  <c:v>AUS STL 06</c:v>
                </c:pt>
                <c:pt idx="4551">
                  <c:v>AUS STL 07</c:v>
                </c:pt>
                <c:pt idx="4552">
                  <c:v>AUS STL 08</c:v>
                </c:pt>
                <c:pt idx="4553">
                  <c:v>AUS STL 09</c:v>
                </c:pt>
                <c:pt idx="4554">
                  <c:v>AUS STL 10</c:v>
                </c:pt>
                <c:pt idx="4555">
                  <c:v>AUS STL 11</c:v>
                </c:pt>
                <c:pt idx="4556">
                  <c:v>AUS STL 12</c:v>
                </c:pt>
                <c:pt idx="4557">
                  <c:v>AUS TPA 01</c:v>
                </c:pt>
                <c:pt idx="4558">
                  <c:v>AUS TPA 02</c:v>
                </c:pt>
                <c:pt idx="4559">
                  <c:v>AUS TPA 03</c:v>
                </c:pt>
                <c:pt idx="4560">
                  <c:v>AUS TPA 04</c:v>
                </c:pt>
                <c:pt idx="4561">
                  <c:v>AUS TPA 05</c:v>
                </c:pt>
                <c:pt idx="4562">
                  <c:v>AUS TPA 06</c:v>
                </c:pt>
                <c:pt idx="4563">
                  <c:v>AUS TPA 07</c:v>
                </c:pt>
                <c:pt idx="4564">
                  <c:v>AUS TPA 08</c:v>
                </c:pt>
                <c:pt idx="4565">
                  <c:v>AUS TPA 09</c:v>
                </c:pt>
                <c:pt idx="4566">
                  <c:v>AUS TPA 10</c:v>
                </c:pt>
                <c:pt idx="4567">
                  <c:v>AUS TPA 11</c:v>
                </c:pt>
                <c:pt idx="4568">
                  <c:v>AUS TPA 12</c:v>
                </c:pt>
                <c:pt idx="4569">
                  <c:v>AUS VPS 05</c:v>
                </c:pt>
                <c:pt idx="4570">
                  <c:v>AUS VPS 06</c:v>
                </c:pt>
                <c:pt idx="4571">
                  <c:v>AUS VPS 07</c:v>
                </c:pt>
                <c:pt idx="4572">
                  <c:v>AUS VPS 08</c:v>
                </c:pt>
                <c:pt idx="4573">
                  <c:v>AUS VPS 09</c:v>
                </c:pt>
                <c:pt idx="4574">
                  <c:v>AUS VPS 10</c:v>
                </c:pt>
                <c:pt idx="4575">
                  <c:v>AUS VPS 11</c:v>
                </c:pt>
                <c:pt idx="4576">
                  <c:v>AVL ABE 08</c:v>
                </c:pt>
                <c:pt idx="4577">
                  <c:v>AVL ATL 01</c:v>
                </c:pt>
                <c:pt idx="4578">
                  <c:v>AVL ATL 02</c:v>
                </c:pt>
                <c:pt idx="4579">
                  <c:v>AVL ATL 03</c:v>
                </c:pt>
                <c:pt idx="4580">
                  <c:v>AVL ATL 04</c:v>
                </c:pt>
                <c:pt idx="4581">
                  <c:v>AVL ATL 05</c:v>
                </c:pt>
                <c:pt idx="4582">
                  <c:v>AVL ATL 06</c:v>
                </c:pt>
                <c:pt idx="4583">
                  <c:v>AVL ATL 07</c:v>
                </c:pt>
                <c:pt idx="4584">
                  <c:v>AVL ATL 08</c:v>
                </c:pt>
                <c:pt idx="4585">
                  <c:v>AVL ATL 09</c:v>
                </c:pt>
                <c:pt idx="4586">
                  <c:v>AVL ATL 10</c:v>
                </c:pt>
                <c:pt idx="4587">
                  <c:v>AVL ATL 11</c:v>
                </c:pt>
                <c:pt idx="4588">
                  <c:v>AVL ATL 12</c:v>
                </c:pt>
                <c:pt idx="4589">
                  <c:v>AVL BWI 01</c:v>
                </c:pt>
                <c:pt idx="4590">
                  <c:v>AVL BWI 04</c:v>
                </c:pt>
                <c:pt idx="4591">
                  <c:v>AVL BWI 05</c:v>
                </c:pt>
                <c:pt idx="4592">
                  <c:v>AVL BWI 06</c:v>
                </c:pt>
                <c:pt idx="4593">
                  <c:v>AVL BWI 07</c:v>
                </c:pt>
                <c:pt idx="4594">
                  <c:v>AVL BWI 08</c:v>
                </c:pt>
                <c:pt idx="4595">
                  <c:v>AVL BWI 09</c:v>
                </c:pt>
                <c:pt idx="4596">
                  <c:v>AVL BWI 10</c:v>
                </c:pt>
                <c:pt idx="4597">
                  <c:v>AVL BWI 11</c:v>
                </c:pt>
                <c:pt idx="4598">
                  <c:v>AVL BWI 12</c:v>
                </c:pt>
                <c:pt idx="4599">
                  <c:v>AVL CLT 01</c:v>
                </c:pt>
                <c:pt idx="4600">
                  <c:v>AVL CLT 02</c:v>
                </c:pt>
                <c:pt idx="4601">
                  <c:v>AVL CLT 03</c:v>
                </c:pt>
                <c:pt idx="4602">
                  <c:v>AVL CLT 04</c:v>
                </c:pt>
                <c:pt idx="4603">
                  <c:v>AVL CLT 05</c:v>
                </c:pt>
                <c:pt idx="4604">
                  <c:v>AVL CLT 06</c:v>
                </c:pt>
                <c:pt idx="4605">
                  <c:v>AVL CLT 07</c:v>
                </c:pt>
                <c:pt idx="4606">
                  <c:v>AVL CLT 08</c:v>
                </c:pt>
                <c:pt idx="4607">
                  <c:v>AVL CLT 09</c:v>
                </c:pt>
                <c:pt idx="4608">
                  <c:v>AVL CLT 10</c:v>
                </c:pt>
                <c:pt idx="4609">
                  <c:v>AVL CLT 11</c:v>
                </c:pt>
                <c:pt idx="4610">
                  <c:v>AVL CLT 12</c:v>
                </c:pt>
                <c:pt idx="4611">
                  <c:v>AVL CMX 01</c:v>
                </c:pt>
                <c:pt idx="4612">
                  <c:v>AVL DEN 05</c:v>
                </c:pt>
                <c:pt idx="4613">
                  <c:v>AVL DEN 06</c:v>
                </c:pt>
                <c:pt idx="4614">
                  <c:v>AVL DEN 07</c:v>
                </c:pt>
                <c:pt idx="4615">
                  <c:v>AVL DEN 08</c:v>
                </c:pt>
                <c:pt idx="4616">
                  <c:v>AVL DEN 09</c:v>
                </c:pt>
                <c:pt idx="4617">
                  <c:v>AVL DFW 04</c:v>
                </c:pt>
                <c:pt idx="4618">
                  <c:v>AVL DFW 05</c:v>
                </c:pt>
                <c:pt idx="4619">
                  <c:v>AVL DFW 06</c:v>
                </c:pt>
                <c:pt idx="4620">
                  <c:v>AVL DFW 07</c:v>
                </c:pt>
                <c:pt idx="4621">
                  <c:v>AVL DFW 08</c:v>
                </c:pt>
                <c:pt idx="4622">
                  <c:v>AVL DFW 09</c:v>
                </c:pt>
                <c:pt idx="4623">
                  <c:v>AVL DFW 10</c:v>
                </c:pt>
                <c:pt idx="4624">
                  <c:v>AVL DTW 01</c:v>
                </c:pt>
                <c:pt idx="4625">
                  <c:v>AVL DTW 02</c:v>
                </c:pt>
                <c:pt idx="4626">
                  <c:v>AVL DTW 03</c:v>
                </c:pt>
                <c:pt idx="4627">
                  <c:v>AVL DTW 04</c:v>
                </c:pt>
                <c:pt idx="4628">
                  <c:v>AVL DTW 05</c:v>
                </c:pt>
                <c:pt idx="4629">
                  <c:v>AVL DTW 06</c:v>
                </c:pt>
                <c:pt idx="4630">
                  <c:v>AVL DTW 07</c:v>
                </c:pt>
                <c:pt idx="4631">
                  <c:v>AVL DTW 08</c:v>
                </c:pt>
                <c:pt idx="4632">
                  <c:v>AVL DTW 09</c:v>
                </c:pt>
                <c:pt idx="4633">
                  <c:v>AVL DTW 10</c:v>
                </c:pt>
                <c:pt idx="4634">
                  <c:v>AVL DTW 11</c:v>
                </c:pt>
                <c:pt idx="4635">
                  <c:v>AVL DTW 12</c:v>
                </c:pt>
                <c:pt idx="4636">
                  <c:v>AVL EWR 01</c:v>
                </c:pt>
                <c:pt idx="4637">
                  <c:v>AVL EWR 02</c:v>
                </c:pt>
                <c:pt idx="4638">
                  <c:v>AVL EWR 03</c:v>
                </c:pt>
                <c:pt idx="4639">
                  <c:v>AVL EWR 04</c:v>
                </c:pt>
                <c:pt idx="4640">
                  <c:v>AVL EWR 05</c:v>
                </c:pt>
                <c:pt idx="4641">
                  <c:v>AVL EWR 06</c:v>
                </c:pt>
                <c:pt idx="4642">
                  <c:v>AVL EWR 07</c:v>
                </c:pt>
                <c:pt idx="4643">
                  <c:v>AVL EWR 08</c:v>
                </c:pt>
                <c:pt idx="4644">
                  <c:v>AVL EWR 09</c:v>
                </c:pt>
                <c:pt idx="4645">
                  <c:v>AVL EWR 10</c:v>
                </c:pt>
                <c:pt idx="4646">
                  <c:v>AVL EWR 11</c:v>
                </c:pt>
                <c:pt idx="4647">
                  <c:v>AVL EWR 12</c:v>
                </c:pt>
                <c:pt idx="4648">
                  <c:v>AVL FLL 01</c:v>
                </c:pt>
                <c:pt idx="4649">
                  <c:v>AVL FLL 02</c:v>
                </c:pt>
                <c:pt idx="4650">
                  <c:v>AVL FLL 03</c:v>
                </c:pt>
                <c:pt idx="4651">
                  <c:v>AVL FLL 04</c:v>
                </c:pt>
                <c:pt idx="4652">
                  <c:v>AVL FLL 05</c:v>
                </c:pt>
                <c:pt idx="4653">
                  <c:v>AVL FLL 06</c:v>
                </c:pt>
                <c:pt idx="4654">
                  <c:v>AVL FLL 07</c:v>
                </c:pt>
                <c:pt idx="4655">
                  <c:v>AVL FLL 08</c:v>
                </c:pt>
                <c:pt idx="4656">
                  <c:v>AVL FLL 09</c:v>
                </c:pt>
                <c:pt idx="4657">
                  <c:v>AVL FLL 10</c:v>
                </c:pt>
                <c:pt idx="4658">
                  <c:v>AVL FLL 11</c:v>
                </c:pt>
                <c:pt idx="4659">
                  <c:v>AVL FLL 12</c:v>
                </c:pt>
                <c:pt idx="4660">
                  <c:v>AVL GSP 12</c:v>
                </c:pt>
                <c:pt idx="4661">
                  <c:v>AVL IAH 01</c:v>
                </c:pt>
                <c:pt idx="4662">
                  <c:v>AVL IAH 02</c:v>
                </c:pt>
                <c:pt idx="4663">
                  <c:v>AVL IAH 03</c:v>
                </c:pt>
                <c:pt idx="4664">
                  <c:v>AVL IAH 04</c:v>
                </c:pt>
                <c:pt idx="4665">
                  <c:v>AVL IAH 05</c:v>
                </c:pt>
                <c:pt idx="4666">
                  <c:v>AVL IAH 06</c:v>
                </c:pt>
                <c:pt idx="4667">
                  <c:v>AVL IAH 07</c:v>
                </c:pt>
                <c:pt idx="4668">
                  <c:v>AVL IAH 08</c:v>
                </c:pt>
                <c:pt idx="4669">
                  <c:v>AVL IAH 09</c:v>
                </c:pt>
                <c:pt idx="4670">
                  <c:v>AVL IAH 10</c:v>
                </c:pt>
                <c:pt idx="4671">
                  <c:v>AVL IAH 11</c:v>
                </c:pt>
                <c:pt idx="4672">
                  <c:v>AVL IAH 12</c:v>
                </c:pt>
                <c:pt idx="4673">
                  <c:v>AVL LGA 04</c:v>
                </c:pt>
                <c:pt idx="4674">
                  <c:v>AVL LGA 05</c:v>
                </c:pt>
                <c:pt idx="4675">
                  <c:v>AVL LGA 06</c:v>
                </c:pt>
                <c:pt idx="4676">
                  <c:v>AVL LGA 07</c:v>
                </c:pt>
                <c:pt idx="4677">
                  <c:v>AVL LGA 08</c:v>
                </c:pt>
                <c:pt idx="4678">
                  <c:v>AVL LGA 09</c:v>
                </c:pt>
                <c:pt idx="4679">
                  <c:v>AVL LGA 10</c:v>
                </c:pt>
                <c:pt idx="4680">
                  <c:v>AVL MCO 01</c:v>
                </c:pt>
                <c:pt idx="4681">
                  <c:v>AVL MCO 02</c:v>
                </c:pt>
                <c:pt idx="4682">
                  <c:v>AVL MCO 03</c:v>
                </c:pt>
                <c:pt idx="4683">
                  <c:v>AVL MCO 04</c:v>
                </c:pt>
                <c:pt idx="4684">
                  <c:v>AVL MCO 05</c:v>
                </c:pt>
                <c:pt idx="4685">
                  <c:v>AVL MCO 06</c:v>
                </c:pt>
                <c:pt idx="4686">
                  <c:v>AVL MCO 07</c:v>
                </c:pt>
                <c:pt idx="4687">
                  <c:v>AVL MCO 08</c:v>
                </c:pt>
                <c:pt idx="4688">
                  <c:v>AVL MCO 09</c:v>
                </c:pt>
                <c:pt idx="4689">
                  <c:v>AVL MCO 10</c:v>
                </c:pt>
                <c:pt idx="4690">
                  <c:v>AVL MCO 11</c:v>
                </c:pt>
                <c:pt idx="4691">
                  <c:v>AVL MCO 12</c:v>
                </c:pt>
                <c:pt idx="4692">
                  <c:v>AVL MSP 01</c:v>
                </c:pt>
                <c:pt idx="4693">
                  <c:v>AVL MSP 02</c:v>
                </c:pt>
                <c:pt idx="4694">
                  <c:v>AVL ORD 01</c:v>
                </c:pt>
                <c:pt idx="4695">
                  <c:v>AVL ORD 02</c:v>
                </c:pt>
                <c:pt idx="4696">
                  <c:v>AVL ORD 03</c:v>
                </c:pt>
                <c:pt idx="4697">
                  <c:v>AVL ORD 04</c:v>
                </c:pt>
                <c:pt idx="4698">
                  <c:v>AVL ORD 05</c:v>
                </c:pt>
                <c:pt idx="4699">
                  <c:v>AVL ORD 06</c:v>
                </c:pt>
                <c:pt idx="4700">
                  <c:v>AVL ORD 07</c:v>
                </c:pt>
                <c:pt idx="4701">
                  <c:v>AVL ORD 08</c:v>
                </c:pt>
                <c:pt idx="4702">
                  <c:v>AVL ORD 09</c:v>
                </c:pt>
                <c:pt idx="4703">
                  <c:v>AVL ORD 10</c:v>
                </c:pt>
                <c:pt idx="4704">
                  <c:v>AVL ORD 11</c:v>
                </c:pt>
                <c:pt idx="4705">
                  <c:v>AVL ORD 12</c:v>
                </c:pt>
                <c:pt idx="4706">
                  <c:v>AVL PGD 01</c:v>
                </c:pt>
                <c:pt idx="4707">
                  <c:v>AVL PGD 02</c:v>
                </c:pt>
                <c:pt idx="4708">
                  <c:v>AVL PGD 03</c:v>
                </c:pt>
                <c:pt idx="4709">
                  <c:v>AVL PGD 04</c:v>
                </c:pt>
                <c:pt idx="4710">
                  <c:v>AVL PGD 05</c:v>
                </c:pt>
                <c:pt idx="4711">
                  <c:v>AVL PGD 06</c:v>
                </c:pt>
                <c:pt idx="4712">
                  <c:v>AVL PGD 07</c:v>
                </c:pt>
                <c:pt idx="4713">
                  <c:v>AVL PGD 08</c:v>
                </c:pt>
                <c:pt idx="4714">
                  <c:v>AVL PGD 09</c:v>
                </c:pt>
                <c:pt idx="4715">
                  <c:v>AVL PGD 10</c:v>
                </c:pt>
                <c:pt idx="4716">
                  <c:v>AVL PGD 11</c:v>
                </c:pt>
                <c:pt idx="4717">
                  <c:v>AVL PGD 12</c:v>
                </c:pt>
                <c:pt idx="4718">
                  <c:v>AVL PIE 01</c:v>
                </c:pt>
                <c:pt idx="4719">
                  <c:v>AVL PIE 02</c:v>
                </c:pt>
                <c:pt idx="4720">
                  <c:v>AVL PIE 03</c:v>
                </c:pt>
                <c:pt idx="4721">
                  <c:v>AVL PIE 04</c:v>
                </c:pt>
                <c:pt idx="4722">
                  <c:v>AVL PIE 05</c:v>
                </c:pt>
                <c:pt idx="4723">
                  <c:v>AVL PIE 06</c:v>
                </c:pt>
                <c:pt idx="4724">
                  <c:v>AVL PIE 07</c:v>
                </c:pt>
                <c:pt idx="4725">
                  <c:v>AVL PIE 08</c:v>
                </c:pt>
                <c:pt idx="4726">
                  <c:v>AVL PIE 09</c:v>
                </c:pt>
                <c:pt idx="4727">
                  <c:v>AVL PIE 10</c:v>
                </c:pt>
                <c:pt idx="4728">
                  <c:v>AVL PIE 11</c:v>
                </c:pt>
                <c:pt idx="4729">
                  <c:v>AVL PIE 12</c:v>
                </c:pt>
                <c:pt idx="4730">
                  <c:v>AVL SFB 01</c:v>
                </c:pt>
                <c:pt idx="4731">
                  <c:v>AVL SFB 02</c:v>
                </c:pt>
                <c:pt idx="4732">
                  <c:v>AVL SFB 03</c:v>
                </c:pt>
                <c:pt idx="4733">
                  <c:v>AVL SFB 04</c:v>
                </c:pt>
                <c:pt idx="4734">
                  <c:v>AVL SFB 05</c:v>
                </c:pt>
                <c:pt idx="4735">
                  <c:v>AVL SFB 06</c:v>
                </c:pt>
                <c:pt idx="4736">
                  <c:v>AVL SFB 07</c:v>
                </c:pt>
                <c:pt idx="4737">
                  <c:v>AVL SFB 08</c:v>
                </c:pt>
                <c:pt idx="4738">
                  <c:v>AVL SFB 09</c:v>
                </c:pt>
                <c:pt idx="4739">
                  <c:v>AVL SFB 10</c:v>
                </c:pt>
                <c:pt idx="4740">
                  <c:v>AVL SFB 11</c:v>
                </c:pt>
                <c:pt idx="4741">
                  <c:v>AVL SFB 12</c:v>
                </c:pt>
                <c:pt idx="4742">
                  <c:v>AVL TPA 05</c:v>
                </c:pt>
                <c:pt idx="4743">
                  <c:v>AVL TPA 06</c:v>
                </c:pt>
                <c:pt idx="4744">
                  <c:v>AVL TPA 07</c:v>
                </c:pt>
                <c:pt idx="4745">
                  <c:v>AVL TPA 08</c:v>
                </c:pt>
                <c:pt idx="4746">
                  <c:v>AVL TPA 09</c:v>
                </c:pt>
                <c:pt idx="4747">
                  <c:v>AVL TPA 10</c:v>
                </c:pt>
                <c:pt idx="4748">
                  <c:v>AVL TPA 11</c:v>
                </c:pt>
                <c:pt idx="4749">
                  <c:v>AVL TPA 12</c:v>
                </c:pt>
                <c:pt idx="4750">
                  <c:v>AVP ATL 01</c:v>
                </c:pt>
                <c:pt idx="4751">
                  <c:v>AVP ATL 02</c:v>
                </c:pt>
                <c:pt idx="4752">
                  <c:v>AVP ATL 03</c:v>
                </c:pt>
                <c:pt idx="4753">
                  <c:v>AVP ATL 04</c:v>
                </c:pt>
                <c:pt idx="4754">
                  <c:v>AVP ATL 05</c:v>
                </c:pt>
                <c:pt idx="4755">
                  <c:v>AVP ATL 06</c:v>
                </c:pt>
                <c:pt idx="4756">
                  <c:v>AVP ATL 07</c:v>
                </c:pt>
                <c:pt idx="4757">
                  <c:v>AVP ATL 08</c:v>
                </c:pt>
                <c:pt idx="4758">
                  <c:v>AVP ATL 09</c:v>
                </c:pt>
                <c:pt idx="4759">
                  <c:v>AVP ATL 10</c:v>
                </c:pt>
                <c:pt idx="4760">
                  <c:v>AVP ATL 11</c:v>
                </c:pt>
                <c:pt idx="4761">
                  <c:v>AVP ATL 12</c:v>
                </c:pt>
                <c:pt idx="4762">
                  <c:v>AVP CLT 01</c:v>
                </c:pt>
                <c:pt idx="4763">
                  <c:v>AVP CLT 02</c:v>
                </c:pt>
                <c:pt idx="4764">
                  <c:v>AVP CLT 03</c:v>
                </c:pt>
                <c:pt idx="4765">
                  <c:v>AVP CLT 04</c:v>
                </c:pt>
                <c:pt idx="4766">
                  <c:v>AVP CLT 05</c:v>
                </c:pt>
                <c:pt idx="4767">
                  <c:v>AVP CLT 06</c:v>
                </c:pt>
                <c:pt idx="4768">
                  <c:v>AVP CLT 07</c:v>
                </c:pt>
                <c:pt idx="4769">
                  <c:v>AVP CLT 08</c:v>
                </c:pt>
                <c:pt idx="4770">
                  <c:v>AVP CLT 09</c:v>
                </c:pt>
                <c:pt idx="4771">
                  <c:v>AVP CLT 10</c:v>
                </c:pt>
                <c:pt idx="4772">
                  <c:v>AVP CLT 11</c:v>
                </c:pt>
                <c:pt idx="4773">
                  <c:v>AVP CLT 12</c:v>
                </c:pt>
                <c:pt idx="4774">
                  <c:v>AVP CVG 01</c:v>
                </c:pt>
                <c:pt idx="4775">
                  <c:v>AVP DTW 01</c:v>
                </c:pt>
                <c:pt idx="4776">
                  <c:v>AVP DTW 02</c:v>
                </c:pt>
                <c:pt idx="4777">
                  <c:v>AVP DTW 03</c:v>
                </c:pt>
                <c:pt idx="4778">
                  <c:v>AVP DTW 04</c:v>
                </c:pt>
                <c:pt idx="4779">
                  <c:v>AVP DTW 05</c:v>
                </c:pt>
                <c:pt idx="4780">
                  <c:v>AVP DTW 06</c:v>
                </c:pt>
                <c:pt idx="4781">
                  <c:v>AVP DTW 07</c:v>
                </c:pt>
                <c:pt idx="4782">
                  <c:v>AVP DTW 08</c:v>
                </c:pt>
                <c:pt idx="4783">
                  <c:v>AVP DTW 09</c:v>
                </c:pt>
                <c:pt idx="4784">
                  <c:v>AVP DTW 10</c:v>
                </c:pt>
                <c:pt idx="4785">
                  <c:v>AVP DTW 11</c:v>
                </c:pt>
                <c:pt idx="4786">
                  <c:v>AVP DTW 12</c:v>
                </c:pt>
                <c:pt idx="4787">
                  <c:v>AVP EWR 01</c:v>
                </c:pt>
                <c:pt idx="4788">
                  <c:v>AVP EWR 02</c:v>
                </c:pt>
                <c:pt idx="4789">
                  <c:v>AVP EWR 03</c:v>
                </c:pt>
                <c:pt idx="4790">
                  <c:v>AVP EWR 04</c:v>
                </c:pt>
                <c:pt idx="4791">
                  <c:v>AVP EWR 05</c:v>
                </c:pt>
                <c:pt idx="4792">
                  <c:v>AVP EWR 06</c:v>
                </c:pt>
                <c:pt idx="4793">
                  <c:v>AVP EWR 07</c:v>
                </c:pt>
                <c:pt idx="4794">
                  <c:v>AVP EWR 08</c:v>
                </c:pt>
                <c:pt idx="4795">
                  <c:v>AVP EWR 09</c:v>
                </c:pt>
                <c:pt idx="4796">
                  <c:v>AVP EWR 10</c:v>
                </c:pt>
                <c:pt idx="4797">
                  <c:v>AVP EWR 11</c:v>
                </c:pt>
                <c:pt idx="4798">
                  <c:v>AVP EWR 12</c:v>
                </c:pt>
                <c:pt idx="4799">
                  <c:v>AVP HPN 06</c:v>
                </c:pt>
                <c:pt idx="4800">
                  <c:v>AVP JFK 12</c:v>
                </c:pt>
                <c:pt idx="4801">
                  <c:v>AVP LGA 01</c:v>
                </c:pt>
                <c:pt idx="4802">
                  <c:v>AVP ORD 01</c:v>
                </c:pt>
                <c:pt idx="4803">
                  <c:v>AVP ORD 02</c:v>
                </c:pt>
                <c:pt idx="4804">
                  <c:v>AVP ORD 03</c:v>
                </c:pt>
                <c:pt idx="4805">
                  <c:v>AVP ORD 04</c:v>
                </c:pt>
                <c:pt idx="4806">
                  <c:v>AVP ORD 05</c:v>
                </c:pt>
                <c:pt idx="4807">
                  <c:v>AVP ORD 06</c:v>
                </c:pt>
                <c:pt idx="4808">
                  <c:v>AVP ORD 07</c:v>
                </c:pt>
                <c:pt idx="4809">
                  <c:v>AVP ORD 08</c:v>
                </c:pt>
                <c:pt idx="4810">
                  <c:v>AVP ORD 09</c:v>
                </c:pt>
                <c:pt idx="4811">
                  <c:v>AVP ORD 10</c:v>
                </c:pt>
                <c:pt idx="4812">
                  <c:v>AVP ORD 11</c:v>
                </c:pt>
                <c:pt idx="4813">
                  <c:v>AVP ORD 12</c:v>
                </c:pt>
                <c:pt idx="4814">
                  <c:v>AVP PHL 05</c:v>
                </c:pt>
                <c:pt idx="4815">
                  <c:v>AVP PHL 06</c:v>
                </c:pt>
                <c:pt idx="4816">
                  <c:v>AVP PIA 01</c:v>
                </c:pt>
                <c:pt idx="4817">
                  <c:v>AVP PIE 01</c:v>
                </c:pt>
                <c:pt idx="4818">
                  <c:v>AVP SFB 01</c:v>
                </c:pt>
                <c:pt idx="4819">
                  <c:v>AZA ATW 01</c:v>
                </c:pt>
                <c:pt idx="4820">
                  <c:v>AZA ATW 02</c:v>
                </c:pt>
                <c:pt idx="4821">
                  <c:v>AZA ATW 03</c:v>
                </c:pt>
                <c:pt idx="4822">
                  <c:v>AZA ATW 04</c:v>
                </c:pt>
                <c:pt idx="4823">
                  <c:v>AZA ATW 05</c:v>
                </c:pt>
                <c:pt idx="4824">
                  <c:v>AZA ATW 06</c:v>
                </c:pt>
                <c:pt idx="4825">
                  <c:v>AZA ATW 07</c:v>
                </c:pt>
                <c:pt idx="4826">
                  <c:v>AZA ATW 08</c:v>
                </c:pt>
                <c:pt idx="4827">
                  <c:v>AZA ATW 09</c:v>
                </c:pt>
                <c:pt idx="4828">
                  <c:v>AZA ATW 10</c:v>
                </c:pt>
                <c:pt idx="4829">
                  <c:v>AZA ATW 11</c:v>
                </c:pt>
                <c:pt idx="4830">
                  <c:v>AZA ATW 12</c:v>
                </c:pt>
                <c:pt idx="4831">
                  <c:v>AZA BIL 01</c:v>
                </c:pt>
                <c:pt idx="4832">
                  <c:v>AZA BIL 02</c:v>
                </c:pt>
                <c:pt idx="4833">
                  <c:v>AZA BIL 03</c:v>
                </c:pt>
                <c:pt idx="4834">
                  <c:v>AZA BIL 04</c:v>
                </c:pt>
                <c:pt idx="4835">
                  <c:v>AZA BIL 05</c:v>
                </c:pt>
                <c:pt idx="4836">
                  <c:v>AZA BIL 06</c:v>
                </c:pt>
                <c:pt idx="4837">
                  <c:v>AZA BIL 07</c:v>
                </c:pt>
                <c:pt idx="4838">
                  <c:v>AZA BIL 08</c:v>
                </c:pt>
                <c:pt idx="4839">
                  <c:v>AZA BIL 09</c:v>
                </c:pt>
                <c:pt idx="4840">
                  <c:v>AZA BIL 10</c:v>
                </c:pt>
                <c:pt idx="4841">
                  <c:v>AZA BIL 11</c:v>
                </c:pt>
                <c:pt idx="4842">
                  <c:v>AZA BIL 12</c:v>
                </c:pt>
                <c:pt idx="4843">
                  <c:v>AZA BIS 01</c:v>
                </c:pt>
                <c:pt idx="4844">
                  <c:v>AZA BIS 02</c:v>
                </c:pt>
                <c:pt idx="4845">
                  <c:v>AZA BIS 03</c:v>
                </c:pt>
                <c:pt idx="4846">
                  <c:v>AZA BIS 04</c:v>
                </c:pt>
                <c:pt idx="4847">
                  <c:v>AZA BIS 05</c:v>
                </c:pt>
                <c:pt idx="4848">
                  <c:v>AZA BIS 06</c:v>
                </c:pt>
                <c:pt idx="4849">
                  <c:v>AZA BIS 07</c:v>
                </c:pt>
                <c:pt idx="4850">
                  <c:v>AZA BIS 08</c:v>
                </c:pt>
                <c:pt idx="4851">
                  <c:v>AZA BIS 09</c:v>
                </c:pt>
                <c:pt idx="4852">
                  <c:v>AZA BIS 10</c:v>
                </c:pt>
                <c:pt idx="4853">
                  <c:v>AZA BIS 11</c:v>
                </c:pt>
                <c:pt idx="4854">
                  <c:v>AZA BIS 12</c:v>
                </c:pt>
                <c:pt idx="4855">
                  <c:v>AZA BLI 01</c:v>
                </c:pt>
                <c:pt idx="4856">
                  <c:v>AZA BLI 02</c:v>
                </c:pt>
                <c:pt idx="4857">
                  <c:v>AZA BLI 03</c:v>
                </c:pt>
                <c:pt idx="4858">
                  <c:v>AZA BLI 04</c:v>
                </c:pt>
                <c:pt idx="4859">
                  <c:v>AZA BLI 05</c:v>
                </c:pt>
                <c:pt idx="4860">
                  <c:v>AZA BLI 06</c:v>
                </c:pt>
                <c:pt idx="4861">
                  <c:v>AZA BLI 07</c:v>
                </c:pt>
                <c:pt idx="4862">
                  <c:v>AZA BLI 08</c:v>
                </c:pt>
                <c:pt idx="4863">
                  <c:v>AZA BLI 09</c:v>
                </c:pt>
                <c:pt idx="4864">
                  <c:v>AZA BLI 10</c:v>
                </c:pt>
                <c:pt idx="4865">
                  <c:v>AZA BLI 11</c:v>
                </c:pt>
                <c:pt idx="4866">
                  <c:v>AZA BLI 12</c:v>
                </c:pt>
                <c:pt idx="4867">
                  <c:v>AZA BLV 01</c:v>
                </c:pt>
                <c:pt idx="4868">
                  <c:v>AZA BLV 02</c:v>
                </c:pt>
                <c:pt idx="4869">
                  <c:v>AZA BLV 03</c:v>
                </c:pt>
                <c:pt idx="4870">
                  <c:v>AZA BLV 04</c:v>
                </c:pt>
                <c:pt idx="4871">
                  <c:v>AZA BLV 05</c:v>
                </c:pt>
                <c:pt idx="4872">
                  <c:v>AZA BLV 10</c:v>
                </c:pt>
                <c:pt idx="4873">
                  <c:v>AZA BLV 11</c:v>
                </c:pt>
                <c:pt idx="4874">
                  <c:v>AZA BLV 12</c:v>
                </c:pt>
                <c:pt idx="4875">
                  <c:v>AZA BOI 01</c:v>
                </c:pt>
                <c:pt idx="4876">
                  <c:v>AZA BOI 02</c:v>
                </c:pt>
                <c:pt idx="4877">
                  <c:v>AZA BOI 03</c:v>
                </c:pt>
                <c:pt idx="4878">
                  <c:v>AZA BOI 04</c:v>
                </c:pt>
                <c:pt idx="4879">
                  <c:v>AZA BOI 05</c:v>
                </c:pt>
                <c:pt idx="4880">
                  <c:v>AZA BOI 06</c:v>
                </c:pt>
                <c:pt idx="4881">
                  <c:v>AZA BOI 07</c:v>
                </c:pt>
                <c:pt idx="4882">
                  <c:v>AZA BOI 08</c:v>
                </c:pt>
                <c:pt idx="4883">
                  <c:v>AZA BOI 09</c:v>
                </c:pt>
                <c:pt idx="4884">
                  <c:v>AZA BOI 10</c:v>
                </c:pt>
                <c:pt idx="4885">
                  <c:v>AZA BOI 11</c:v>
                </c:pt>
                <c:pt idx="4886">
                  <c:v>AZA BOI 12</c:v>
                </c:pt>
                <c:pt idx="4887">
                  <c:v>AZA BZN 01</c:v>
                </c:pt>
                <c:pt idx="4888">
                  <c:v>AZA BZN 02</c:v>
                </c:pt>
                <c:pt idx="4889">
                  <c:v>AZA BZN 03</c:v>
                </c:pt>
                <c:pt idx="4890">
                  <c:v>AZA BZN 04</c:v>
                </c:pt>
                <c:pt idx="4891">
                  <c:v>AZA BZN 05</c:v>
                </c:pt>
                <c:pt idx="4892">
                  <c:v>AZA BZN 06</c:v>
                </c:pt>
                <c:pt idx="4893">
                  <c:v>AZA BZN 07</c:v>
                </c:pt>
                <c:pt idx="4894">
                  <c:v>AZA BZN 08</c:v>
                </c:pt>
                <c:pt idx="4895">
                  <c:v>AZA BZN 09</c:v>
                </c:pt>
                <c:pt idx="4896">
                  <c:v>AZA BZN 10</c:v>
                </c:pt>
                <c:pt idx="4897">
                  <c:v>AZA BZN 11</c:v>
                </c:pt>
                <c:pt idx="4898">
                  <c:v>AZA BZN 12</c:v>
                </c:pt>
                <c:pt idx="4899">
                  <c:v>AZA CID 01</c:v>
                </c:pt>
                <c:pt idx="4900">
                  <c:v>AZA CID 02</c:v>
                </c:pt>
                <c:pt idx="4901">
                  <c:v>AZA CID 03</c:v>
                </c:pt>
                <c:pt idx="4902">
                  <c:v>AZA CID 04</c:v>
                </c:pt>
                <c:pt idx="4903">
                  <c:v>AZA CID 05</c:v>
                </c:pt>
                <c:pt idx="4904">
                  <c:v>AZA CID 06</c:v>
                </c:pt>
                <c:pt idx="4905">
                  <c:v>AZA CID 07</c:v>
                </c:pt>
                <c:pt idx="4906">
                  <c:v>AZA CID 08</c:v>
                </c:pt>
                <c:pt idx="4907">
                  <c:v>AZA CID 09</c:v>
                </c:pt>
                <c:pt idx="4908">
                  <c:v>AZA CID 10</c:v>
                </c:pt>
                <c:pt idx="4909">
                  <c:v>AZA CID 11</c:v>
                </c:pt>
                <c:pt idx="4910">
                  <c:v>AZA CID 12</c:v>
                </c:pt>
                <c:pt idx="4911">
                  <c:v>AZA CVG 01</c:v>
                </c:pt>
                <c:pt idx="4912">
                  <c:v>AZA CVG 02</c:v>
                </c:pt>
                <c:pt idx="4913">
                  <c:v>AZA CVG 03</c:v>
                </c:pt>
                <c:pt idx="4914">
                  <c:v>AZA CVG 04</c:v>
                </c:pt>
                <c:pt idx="4915">
                  <c:v>AZA CVG 05</c:v>
                </c:pt>
                <c:pt idx="4916">
                  <c:v>AZA CVG 06</c:v>
                </c:pt>
                <c:pt idx="4917">
                  <c:v>AZA CVG 07</c:v>
                </c:pt>
                <c:pt idx="4918">
                  <c:v>AZA CVG 08</c:v>
                </c:pt>
                <c:pt idx="4919">
                  <c:v>AZA CVG 09</c:v>
                </c:pt>
                <c:pt idx="4920">
                  <c:v>AZA CVG 10</c:v>
                </c:pt>
                <c:pt idx="4921">
                  <c:v>AZA CVG 11</c:v>
                </c:pt>
                <c:pt idx="4922">
                  <c:v>AZA CVG 12</c:v>
                </c:pt>
                <c:pt idx="4923">
                  <c:v>AZA DEN 01</c:v>
                </c:pt>
                <c:pt idx="4924">
                  <c:v>AZA DEN 02</c:v>
                </c:pt>
                <c:pt idx="4925">
                  <c:v>AZA DEN 03</c:v>
                </c:pt>
                <c:pt idx="4926">
                  <c:v>AZA DEN 04</c:v>
                </c:pt>
                <c:pt idx="4927">
                  <c:v>AZA DEN 11</c:v>
                </c:pt>
                <c:pt idx="4928">
                  <c:v>AZA DEN 12</c:v>
                </c:pt>
                <c:pt idx="4929">
                  <c:v>AZA DSM 01</c:v>
                </c:pt>
                <c:pt idx="4930">
                  <c:v>AZA DSM 02</c:v>
                </c:pt>
                <c:pt idx="4931">
                  <c:v>AZA DSM 03</c:v>
                </c:pt>
                <c:pt idx="4932">
                  <c:v>AZA DSM 04</c:v>
                </c:pt>
                <c:pt idx="4933">
                  <c:v>AZA DSM 05</c:v>
                </c:pt>
                <c:pt idx="4934">
                  <c:v>AZA DSM 06</c:v>
                </c:pt>
                <c:pt idx="4935">
                  <c:v>AZA DSM 07</c:v>
                </c:pt>
                <c:pt idx="4936">
                  <c:v>AZA DSM 08</c:v>
                </c:pt>
                <c:pt idx="4937">
                  <c:v>AZA DSM 09</c:v>
                </c:pt>
                <c:pt idx="4938">
                  <c:v>AZA DSM 10</c:v>
                </c:pt>
                <c:pt idx="4939">
                  <c:v>AZA DSM 11</c:v>
                </c:pt>
                <c:pt idx="4940">
                  <c:v>AZA DSM 12</c:v>
                </c:pt>
                <c:pt idx="4941">
                  <c:v>AZA EUG 01</c:v>
                </c:pt>
                <c:pt idx="4942">
                  <c:v>AZA EUG 02</c:v>
                </c:pt>
                <c:pt idx="4943">
                  <c:v>AZA EUG 03</c:v>
                </c:pt>
                <c:pt idx="4944">
                  <c:v>AZA EUG 04</c:v>
                </c:pt>
                <c:pt idx="4945">
                  <c:v>AZA EUG 05</c:v>
                </c:pt>
                <c:pt idx="4946">
                  <c:v>AZA EUG 06</c:v>
                </c:pt>
                <c:pt idx="4947">
                  <c:v>AZA EUG 07</c:v>
                </c:pt>
                <c:pt idx="4948">
                  <c:v>AZA EUG 08</c:v>
                </c:pt>
                <c:pt idx="4949">
                  <c:v>AZA EUG 09</c:v>
                </c:pt>
                <c:pt idx="4950">
                  <c:v>AZA EUG 10</c:v>
                </c:pt>
                <c:pt idx="4951">
                  <c:v>AZA EUG 11</c:v>
                </c:pt>
                <c:pt idx="4952">
                  <c:v>AZA EUG 12</c:v>
                </c:pt>
                <c:pt idx="4953">
                  <c:v>AZA FAR 01</c:v>
                </c:pt>
                <c:pt idx="4954">
                  <c:v>AZA FAR 02</c:v>
                </c:pt>
                <c:pt idx="4955">
                  <c:v>AZA FAR 03</c:v>
                </c:pt>
                <c:pt idx="4956">
                  <c:v>AZA FAR 04</c:v>
                </c:pt>
                <c:pt idx="4957">
                  <c:v>AZA FAR 05</c:v>
                </c:pt>
                <c:pt idx="4958">
                  <c:v>AZA FAR 06</c:v>
                </c:pt>
                <c:pt idx="4959">
                  <c:v>AZA FAR 07</c:v>
                </c:pt>
                <c:pt idx="4960">
                  <c:v>AZA FAR 08</c:v>
                </c:pt>
                <c:pt idx="4961">
                  <c:v>AZA FAR 09</c:v>
                </c:pt>
                <c:pt idx="4962">
                  <c:v>AZA FAR 10</c:v>
                </c:pt>
                <c:pt idx="4963">
                  <c:v>AZA FAR 11</c:v>
                </c:pt>
                <c:pt idx="4964">
                  <c:v>AZA FAR 12</c:v>
                </c:pt>
                <c:pt idx="4965">
                  <c:v>AZA FSD 01</c:v>
                </c:pt>
                <c:pt idx="4966">
                  <c:v>AZA FSD 02</c:v>
                </c:pt>
                <c:pt idx="4967">
                  <c:v>AZA FSD 03</c:v>
                </c:pt>
                <c:pt idx="4968">
                  <c:v>AZA FSD 04</c:v>
                </c:pt>
                <c:pt idx="4969">
                  <c:v>AZA FSD 05</c:v>
                </c:pt>
                <c:pt idx="4970">
                  <c:v>AZA FSD 06</c:v>
                </c:pt>
                <c:pt idx="4971">
                  <c:v>AZA FSD 07</c:v>
                </c:pt>
                <c:pt idx="4972">
                  <c:v>AZA FSD 08</c:v>
                </c:pt>
                <c:pt idx="4973">
                  <c:v>AZA FSD 09</c:v>
                </c:pt>
                <c:pt idx="4974">
                  <c:v>AZA FSD 10</c:v>
                </c:pt>
                <c:pt idx="4975">
                  <c:v>AZA FSD 11</c:v>
                </c:pt>
                <c:pt idx="4976">
                  <c:v>AZA FSD 12</c:v>
                </c:pt>
                <c:pt idx="4977">
                  <c:v>AZA FWA 01</c:v>
                </c:pt>
                <c:pt idx="4978">
                  <c:v>AZA FWA 02</c:v>
                </c:pt>
                <c:pt idx="4979">
                  <c:v>AZA FWA 03</c:v>
                </c:pt>
                <c:pt idx="4980">
                  <c:v>AZA FWA 04</c:v>
                </c:pt>
                <c:pt idx="4981">
                  <c:v>AZA FWA 05</c:v>
                </c:pt>
                <c:pt idx="4982">
                  <c:v>AZA FWA 06</c:v>
                </c:pt>
                <c:pt idx="4983">
                  <c:v>AZA FWA 07</c:v>
                </c:pt>
                <c:pt idx="4984">
                  <c:v>AZA FWA 10</c:v>
                </c:pt>
                <c:pt idx="4985">
                  <c:v>AZA FWA 11</c:v>
                </c:pt>
                <c:pt idx="4986">
                  <c:v>AZA FWA 12</c:v>
                </c:pt>
                <c:pt idx="4987">
                  <c:v>AZA GFK 01</c:v>
                </c:pt>
                <c:pt idx="4988">
                  <c:v>AZA GFK 02</c:v>
                </c:pt>
                <c:pt idx="4989">
                  <c:v>AZA GFK 03</c:v>
                </c:pt>
                <c:pt idx="4990">
                  <c:v>AZA GFK 04</c:v>
                </c:pt>
                <c:pt idx="4991">
                  <c:v>AZA GFK 05</c:v>
                </c:pt>
                <c:pt idx="4992">
                  <c:v>AZA GFK 06</c:v>
                </c:pt>
                <c:pt idx="4993">
                  <c:v>AZA GFK 07</c:v>
                </c:pt>
                <c:pt idx="4994">
                  <c:v>AZA GFK 08</c:v>
                </c:pt>
                <c:pt idx="4995">
                  <c:v>AZA GFK 09</c:v>
                </c:pt>
                <c:pt idx="4996">
                  <c:v>AZA GFK 10</c:v>
                </c:pt>
                <c:pt idx="4997">
                  <c:v>AZA GFK 11</c:v>
                </c:pt>
                <c:pt idx="4998">
                  <c:v>AZA GFK 12</c:v>
                </c:pt>
                <c:pt idx="4999">
                  <c:v>AZA GRI 01</c:v>
                </c:pt>
                <c:pt idx="5000">
                  <c:v>AZA GRI 02</c:v>
                </c:pt>
                <c:pt idx="5001">
                  <c:v>AZA GRI 03</c:v>
                </c:pt>
                <c:pt idx="5002">
                  <c:v>AZA GRI 04</c:v>
                </c:pt>
                <c:pt idx="5003">
                  <c:v>AZA GRI 05</c:v>
                </c:pt>
                <c:pt idx="5004">
                  <c:v>AZA GRI 06</c:v>
                </c:pt>
                <c:pt idx="5005">
                  <c:v>AZA GRI 07</c:v>
                </c:pt>
                <c:pt idx="5006">
                  <c:v>AZA GRI 08</c:v>
                </c:pt>
                <c:pt idx="5007">
                  <c:v>AZA GRI 09</c:v>
                </c:pt>
                <c:pt idx="5008">
                  <c:v>AZA GRI 10</c:v>
                </c:pt>
                <c:pt idx="5009">
                  <c:v>AZA GRI 11</c:v>
                </c:pt>
                <c:pt idx="5010">
                  <c:v>AZA GRI 12</c:v>
                </c:pt>
                <c:pt idx="5011">
                  <c:v>AZA GRR 01</c:v>
                </c:pt>
                <c:pt idx="5012">
                  <c:v>AZA GRR 02</c:v>
                </c:pt>
                <c:pt idx="5013">
                  <c:v>AZA GRR 03</c:v>
                </c:pt>
                <c:pt idx="5014">
                  <c:v>AZA GRR 04</c:v>
                </c:pt>
                <c:pt idx="5015">
                  <c:v>AZA GRR 05</c:v>
                </c:pt>
                <c:pt idx="5016">
                  <c:v>AZA GRR 06</c:v>
                </c:pt>
                <c:pt idx="5017">
                  <c:v>AZA GRR 07</c:v>
                </c:pt>
                <c:pt idx="5018">
                  <c:v>AZA GRR 08</c:v>
                </c:pt>
                <c:pt idx="5019">
                  <c:v>AZA GRR 09</c:v>
                </c:pt>
                <c:pt idx="5020">
                  <c:v>AZA GRR 10</c:v>
                </c:pt>
                <c:pt idx="5021">
                  <c:v>AZA GRR 11</c:v>
                </c:pt>
                <c:pt idx="5022">
                  <c:v>AZA GRR 12</c:v>
                </c:pt>
                <c:pt idx="5023">
                  <c:v>AZA GTF 01</c:v>
                </c:pt>
                <c:pt idx="5024">
                  <c:v>AZA GTF 02</c:v>
                </c:pt>
                <c:pt idx="5025">
                  <c:v>AZA GTF 03</c:v>
                </c:pt>
                <c:pt idx="5026">
                  <c:v>AZA GTF 04</c:v>
                </c:pt>
                <c:pt idx="5027">
                  <c:v>AZA GTF 05</c:v>
                </c:pt>
                <c:pt idx="5028">
                  <c:v>AZA GTF 06</c:v>
                </c:pt>
                <c:pt idx="5029">
                  <c:v>AZA GTF 07</c:v>
                </c:pt>
                <c:pt idx="5030">
                  <c:v>AZA GTF 08</c:v>
                </c:pt>
                <c:pt idx="5031">
                  <c:v>AZA GTF 09</c:v>
                </c:pt>
                <c:pt idx="5032">
                  <c:v>AZA GTF 10</c:v>
                </c:pt>
                <c:pt idx="5033">
                  <c:v>AZA GTF 11</c:v>
                </c:pt>
                <c:pt idx="5034">
                  <c:v>AZA GTF 12</c:v>
                </c:pt>
                <c:pt idx="5035">
                  <c:v>AZA ICT 01</c:v>
                </c:pt>
                <c:pt idx="5036">
                  <c:v>AZA ICT 02</c:v>
                </c:pt>
                <c:pt idx="5037">
                  <c:v>AZA ICT 03</c:v>
                </c:pt>
                <c:pt idx="5038">
                  <c:v>AZA ICT 04</c:v>
                </c:pt>
                <c:pt idx="5039">
                  <c:v>AZA ICT 05</c:v>
                </c:pt>
                <c:pt idx="5040">
                  <c:v>AZA ICT 06</c:v>
                </c:pt>
                <c:pt idx="5041">
                  <c:v>AZA ICT 07</c:v>
                </c:pt>
                <c:pt idx="5042">
                  <c:v>AZA ICT 08</c:v>
                </c:pt>
                <c:pt idx="5043">
                  <c:v>AZA ICT 09</c:v>
                </c:pt>
                <c:pt idx="5044">
                  <c:v>AZA ICT 10</c:v>
                </c:pt>
                <c:pt idx="5045">
                  <c:v>AZA ICT 11</c:v>
                </c:pt>
                <c:pt idx="5046">
                  <c:v>AZA ICT 12</c:v>
                </c:pt>
                <c:pt idx="5047">
                  <c:v>AZA IDA 01</c:v>
                </c:pt>
                <c:pt idx="5048">
                  <c:v>AZA IDA 02</c:v>
                </c:pt>
                <c:pt idx="5049">
                  <c:v>AZA IDA 03</c:v>
                </c:pt>
                <c:pt idx="5050">
                  <c:v>AZA IDA 04</c:v>
                </c:pt>
                <c:pt idx="5051">
                  <c:v>AZA IDA 05</c:v>
                </c:pt>
                <c:pt idx="5052">
                  <c:v>AZA IDA 06</c:v>
                </c:pt>
                <c:pt idx="5053">
                  <c:v>AZA IDA 07</c:v>
                </c:pt>
                <c:pt idx="5054">
                  <c:v>AZA IDA 08</c:v>
                </c:pt>
                <c:pt idx="5055">
                  <c:v>AZA IDA 09</c:v>
                </c:pt>
                <c:pt idx="5056">
                  <c:v>AZA IDA 10</c:v>
                </c:pt>
                <c:pt idx="5057">
                  <c:v>AZA IDA 11</c:v>
                </c:pt>
                <c:pt idx="5058">
                  <c:v>AZA IDA 12</c:v>
                </c:pt>
                <c:pt idx="5059">
                  <c:v>AZA IND 01</c:v>
                </c:pt>
                <c:pt idx="5060">
                  <c:v>AZA IND 02</c:v>
                </c:pt>
                <c:pt idx="5061">
                  <c:v>AZA IND 03</c:v>
                </c:pt>
                <c:pt idx="5062">
                  <c:v>AZA IND 04</c:v>
                </c:pt>
                <c:pt idx="5063">
                  <c:v>AZA LAS 01</c:v>
                </c:pt>
                <c:pt idx="5064">
                  <c:v>AZA LAS 02</c:v>
                </c:pt>
                <c:pt idx="5065">
                  <c:v>AZA LAS 03</c:v>
                </c:pt>
                <c:pt idx="5066">
                  <c:v>AZA LAS 04</c:v>
                </c:pt>
                <c:pt idx="5067">
                  <c:v>AZA LAS 05</c:v>
                </c:pt>
                <c:pt idx="5068">
                  <c:v>AZA LAS 06</c:v>
                </c:pt>
                <c:pt idx="5069">
                  <c:v>AZA LAS 07</c:v>
                </c:pt>
                <c:pt idx="5070">
                  <c:v>AZA LAS 08</c:v>
                </c:pt>
                <c:pt idx="5071">
                  <c:v>AZA LAS 09</c:v>
                </c:pt>
                <c:pt idx="5072">
                  <c:v>AZA LAS 10</c:v>
                </c:pt>
                <c:pt idx="5073">
                  <c:v>AZA LAS 11</c:v>
                </c:pt>
                <c:pt idx="5074">
                  <c:v>AZA LAS 12</c:v>
                </c:pt>
                <c:pt idx="5075">
                  <c:v>AZA MCI 01</c:v>
                </c:pt>
                <c:pt idx="5076">
                  <c:v>AZA MCI 02</c:v>
                </c:pt>
                <c:pt idx="5077">
                  <c:v>AZA MCI 03</c:v>
                </c:pt>
                <c:pt idx="5078">
                  <c:v>AZA MCI 04</c:v>
                </c:pt>
                <c:pt idx="5079">
                  <c:v>AZA MCI 11</c:v>
                </c:pt>
                <c:pt idx="5080">
                  <c:v>AZA MCI 12</c:v>
                </c:pt>
                <c:pt idx="5081">
                  <c:v>AZA MEM 05</c:v>
                </c:pt>
                <c:pt idx="5082">
                  <c:v>AZA MEM 06</c:v>
                </c:pt>
                <c:pt idx="5083">
                  <c:v>AZA MEM 07</c:v>
                </c:pt>
                <c:pt idx="5084">
                  <c:v>AZA MFR 05</c:v>
                </c:pt>
                <c:pt idx="5085">
                  <c:v>AZA MFR 06</c:v>
                </c:pt>
                <c:pt idx="5086">
                  <c:v>AZA MFR 07</c:v>
                </c:pt>
                <c:pt idx="5087">
                  <c:v>AZA MFR 08</c:v>
                </c:pt>
                <c:pt idx="5088">
                  <c:v>AZA MKE 01</c:v>
                </c:pt>
                <c:pt idx="5089">
                  <c:v>AZA MKE 02</c:v>
                </c:pt>
                <c:pt idx="5090">
                  <c:v>AZA MKE 03</c:v>
                </c:pt>
                <c:pt idx="5091">
                  <c:v>AZA MKE 04</c:v>
                </c:pt>
                <c:pt idx="5092">
                  <c:v>AZA MKE 11</c:v>
                </c:pt>
                <c:pt idx="5093">
                  <c:v>AZA MKE 12</c:v>
                </c:pt>
                <c:pt idx="5094">
                  <c:v>AZA MLI 01</c:v>
                </c:pt>
                <c:pt idx="5095">
                  <c:v>AZA MLI 02</c:v>
                </c:pt>
                <c:pt idx="5096">
                  <c:v>AZA MLI 03</c:v>
                </c:pt>
                <c:pt idx="5097">
                  <c:v>AZA MLI 04</c:v>
                </c:pt>
                <c:pt idx="5098">
                  <c:v>AZA MLI 05</c:v>
                </c:pt>
                <c:pt idx="5099">
                  <c:v>AZA MLI 06</c:v>
                </c:pt>
                <c:pt idx="5100">
                  <c:v>AZA MLI 07</c:v>
                </c:pt>
                <c:pt idx="5101">
                  <c:v>AZA MLI 08</c:v>
                </c:pt>
                <c:pt idx="5102">
                  <c:v>AZA MLI 09</c:v>
                </c:pt>
                <c:pt idx="5103">
                  <c:v>AZA MLI 10</c:v>
                </c:pt>
                <c:pt idx="5104">
                  <c:v>AZA MLI 11</c:v>
                </c:pt>
                <c:pt idx="5105">
                  <c:v>AZA MLI 12</c:v>
                </c:pt>
                <c:pt idx="5106">
                  <c:v>AZA MOT 01</c:v>
                </c:pt>
                <c:pt idx="5107">
                  <c:v>AZA MOT 02</c:v>
                </c:pt>
                <c:pt idx="5108">
                  <c:v>AZA MOT 03</c:v>
                </c:pt>
                <c:pt idx="5109">
                  <c:v>AZA MOT 04</c:v>
                </c:pt>
                <c:pt idx="5110">
                  <c:v>AZA MOT 05</c:v>
                </c:pt>
                <c:pt idx="5111">
                  <c:v>AZA MOT 06</c:v>
                </c:pt>
                <c:pt idx="5112">
                  <c:v>AZA MOT 07</c:v>
                </c:pt>
                <c:pt idx="5113">
                  <c:v>AZA MOT 08</c:v>
                </c:pt>
                <c:pt idx="5114">
                  <c:v>AZA MOT 09</c:v>
                </c:pt>
                <c:pt idx="5115">
                  <c:v>AZA MOT 10</c:v>
                </c:pt>
                <c:pt idx="5116">
                  <c:v>AZA MOT 11</c:v>
                </c:pt>
                <c:pt idx="5117">
                  <c:v>AZA MOT 12</c:v>
                </c:pt>
                <c:pt idx="5118">
                  <c:v>AZA MSO 01</c:v>
                </c:pt>
                <c:pt idx="5119">
                  <c:v>AZA MSO 02</c:v>
                </c:pt>
                <c:pt idx="5120">
                  <c:v>AZA MSO 03</c:v>
                </c:pt>
                <c:pt idx="5121">
                  <c:v>AZA MSO 04</c:v>
                </c:pt>
                <c:pt idx="5122">
                  <c:v>AZA MSO 05</c:v>
                </c:pt>
                <c:pt idx="5123">
                  <c:v>AZA MSO 06</c:v>
                </c:pt>
                <c:pt idx="5124">
                  <c:v>AZA MSO 07</c:v>
                </c:pt>
                <c:pt idx="5125">
                  <c:v>AZA MSO 08</c:v>
                </c:pt>
                <c:pt idx="5126">
                  <c:v>AZA MSO 09</c:v>
                </c:pt>
                <c:pt idx="5127">
                  <c:v>AZA MSO 10</c:v>
                </c:pt>
                <c:pt idx="5128">
                  <c:v>AZA MSO 11</c:v>
                </c:pt>
                <c:pt idx="5129">
                  <c:v>AZA MSO 12</c:v>
                </c:pt>
                <c:pt idx="5130">
                  <c:v>AZA OAK 01</c:v>
                </c:pt>
                <c:pt idx="5131">
                  <c:v>AZA OAK 02</c:v>
                </c:pt>
                <c:pt idx="5132">
                  <c:v>AZA OAK 03</c:v>
                </c:pt>
                <c:pt idx="5133">
                  <c:v>AZA OAK 04</c:v>
                </c:pt>
                <c:pt idx="5134">
                  <c:v>AZA OAK 05</c:v>
                </c:pt>
                <c:pt idx="5135">
                  <c:v>AZA OAK 06</c:v>
                </c:pt>
                <c:pt idx="5136">
                  <c:v>AZA OAK 07</c:v>
                </c:pt>
                <c:pt idx="5137">
                  <c:v>AZA OAK 08</c:v>
                </c:pt>
                <c:pt idx="5138">
                  <c:v>AZA OAK 09</c:v>
                </c:pt>
                <c:pt idx="5139">
                  <c:v>AZA OAK 10</c:v>
                </c:pt>
                <c:pt idx="5140">
                  <c:v>AZA OAK 11</c:v>
                </c:pt>
                <c:pt idx="5141">
                  <c:v>AZA OAK 12</c:v>
                </c:pt>
                <c:pt idx="5142">
                  <c:v>AZA OGD 01</c:v>
                </c:pt>
                <c:pt idx="5143">
                  <c:v>AZA OGD 02</c:v>
                </c:pt>
                <c:pt idx="5144">
                  <c:v>AZA OGD 03</c:v>
                </c:pt>
                <c:pt idx="5145">
                  <c:v>AZA OGD 04</c:v>
                </c:pt>
                <c:pt idx="5146">
                  <c:v>AZA OGD 05</c:v>
                </c:pt>
                <c:pt idx="5147">
                  <c:v>AZA OGD 06</c:v>
                </c:pt>
                <c:pt idx="5148">
                  <c:v>AZA OGD 07</c:v>
                </c:pt>
                <c:pt idx="5149">
                  <c:v>AZA OGD 08</c:v>
                </c:pt>
                <c:pt idx="5150">
                  <c:v>AZA OGD 09</c:v>
                </c:pt>
                <c:pt idx="5151">
                  <c:v>AZA OGD 10</c:v>
                </c:pt>
                <c:pt idx="5152">
                  <c:v>AZA OGD 11</c:v>
                </c:pt>
                <c:pt idx="5153">
                  <c:v>AZA OGD 12</c:v>
                </c:pt>
                <c:pt idx="5154">
                  <c:v>AZA OMA 01</c:v>
                </c:pt>
                <c:pt idx="5155">
                  <c:v>AZA OMA 02</c:v>
                </c:pt>
                <c:pt idx="5156">
                  <c:v>AZA OMA 03</c:v>
                </c:pt>
                <c:pt idx="5157">
                  <c:v>AZA OMA 04</c:v>
                </c:pt>
                <c:pt idx="5158">
                  <c:v>AZA OMA 05</c:v>
                </c:pt>
                <c:pt idx="5159">
                  <c:v>AZA OMA 06</c:v>
                </c:pt>
                <c:pt idx="5160">
                  <c:v>AZA OMA 07</c:v>
                </c:pt>
                <c:pt idx="5161">
                  <c:v>AZA OMA 08</c:v>
                </c:pt>
                <c:pt idx="5162">
                  <c:v>AZA OMA 09</c:v>
                </c:pt>
                <c:pt idx="5163">
                  <c:v>AZA OMA 10</c:v>
                </c:pt>
                <c:pt idx="5164">
                  <c:v>AZA OMA 11</c:v>
                </c:pt>
                <c:pt idx="5165">
                  <c:v>AZA OMA 12</c:v>
                </c:pt>
                <c:pt idx="5166">
                  <c:v>AZA PIA 01</c:v>
                </c:pt>
                <c:pt idx="5167">
                  <c:v>AZA PIA 02</c:v>
                </c:pt>
                <c:pt idx="5168">
                  <c:v>AZA PIA 03</c:v>
                </c:pt>
                <c:pt idx="5169">
                  <c:v>AZA PIA 04</c:v>
                </c:pt>
                <c:pt idx="5170">
                  <c:v>AZA PIA 05</c:v>
                </c:pt>
                <c:pt idx="5171">
                  <c:v>AZA PIA 06</c:v>
                </c:pt>
                <c:pt idx="5172">
                  <c:v>AZA PIA 07</c:v>
                </c:pt>
                <c:pt idx="5173">
                  <c:v>AZA PIA 08</c:v>
                </c:pt>
                <c:pt idx="5174">
                  <c:v>AZA PIA 09</c:v>
                </c:pt>
                <c:pt idx="5175">
                  <c:v>AZA PIA 10</c:v>
                </c:pt>
                <c:pt idx="5176">
                  <c:v>AZA PIA 11</c:v>
                </c:pt>
                <c:pt idx="5177">
                  <c:v>AZA PIA 12</c:v>
                </c:pt>
                <c:pt idx="5178">
                  <c:v>AZA PIE 01</c:v>
                </c:pt>
                <c:pt idx="5179">
                  <c:v>AZA PIE 02</c:v>
                </c:pt>
                <c:pt idx="5180">
                  <c:v>AZA PIE 03</c:v>
                </c:pt>
                <c:pt idx="5181">
                  <c:v>AZA PIE 04</c:v>
                </c:pt>
                <c:pt idx="5182">
                  <c:v>AZA PIE 10</c:v>
                </c:pt>
                <c:pt idx="5183">
                  <c:v>AZA PIE 11</c:v>
                </c:pt>
                <c:pt idx="5184">
                  <c:v>AZA PIE 12</c:v>
                </c:pt>
                <c:pt idx="5185">
                  <c:v>AZA PSC 01</c:v>
                </c:pt>
                <c:pt idx="5186">
                  <c:v>AZA PSC 02</c:v>
                </c:pt>
                <c:pt idx="5187">
                  <c:v>AZA PSC 03</c:v>
                </c:pt>
                <c:pt idx="5188">
                  <c:v>AZA PSC 04</c:v>
                </c:pt>
                <c:pt idx="5189">
                  <c:v>AZA PSC 05</c:v>
                </c:pt>
                <c:pt idx="5190">
                  <c:v>AZA PSC 06</c:v>
                </c:pt>
                <c:pt idx="5191">
                  <c:v>AZA PSC 07</c:v>
                </c:pt>
                <c:pt idx="5192">
                  <c:v>AZA PSC 08</c:v>
                </c:pt>
                <c:pt idx="5193">
                  <c:v>AZA PSC 09</c:v>
                </c:pt>
                <c:pt idx="5194">
                  <c:v>AZA PSC 10</c:v>
                </c:pt>
                <c:pt idx="5195">
                  <c:v>AZA PSC 11</c:v>
                </c:pt>
                <c:pt idx="5196">
                  <c:v>AZA PSC 12</c:v>
                </c:pt>
                <c:pt idx="5197">
                  <c:v>AZA PVU 01</c:v>
                </c:pt>
                <c:pt idx="5198">
                  <c:v>AZA PVU 02</c:v>
                </c:pt>
                <c:pt idx="5199">
                  <c:v>AZA PVU 03</c:v>
                </c:pt>
                <c:pt idx="5200">
                  <c:v>AZA PVU 04</c:v>
                </c:pt>
                <c:pt idx="5201">
                  <c:v>AZA PVU 05</c:v>
                </c:pt>
                <c:pt idx="5202">
                  <c:v>AZA PVU 06</c:v>
                </c:pt>
                <c:pt idx="5203">
                  <c:v>AZA PVU 07</c:v>
                </c:pt>
                <c:pt idx="5204">
                  <c:v>AZA PVU 08</c:v>
                </c:pt>
                <c:pt idx="5205">
                  <c:v>AZA PVU 09</c:v>
                </c:pt>
                <c:pt idx="5206">
                  <c:v>AZA PVU 10</c:v>
                </c:pt>
                <c:pt idx="5207">
                  <c:v>AZA PVU 11</c:v>
                </c:pt>
                <c:pt idx="5208">
                  <c:v>AZA PVU 12</c:v>
                </c:pt>
                <c:pt idx="5209">
                  <c:v>AZA RAP 01</c:v>
                </c:pt>
                <c:pt idx="5210">
                  <c:v>AZA RAP 02</c:v>
                </c:pt>
                <c:pt idx="5211">
                  <c:v>AZA RAP 03</c:v>
                </c:pt>
                <c:pt idx="5212">
                  <c:v>AZA RAP 04</c:v>
                </c:pt>
                <c:pt idx="5213">
                  <c:v>AZA RAP 05</c:v>
                </c:pt>
                <c:pt idx="5214">
                  <c:v>AZA RAP 06</c:v>
                </c:pt>
                <c:pt idx="5215">
                  <c:v>AZA RAP 07</c:v>
                </c:pt>
                <c:pt idx="5216">
                  <c:v>AZA RAP 08</c:v>
                </c:pt>
                <c:pt idx="5217">
                  <c:v>AZA RAP 09</c:v>
                </c:pt>
                <c:pt idx="5218">
                  <c:v>AZA RAP 10</c:v>
                </c:pt>
                <c:pt idx="5219">
                  <c:v>AZA RAP 11</c:v>
                </c:pt>
                <c:pt idx="5220">
                  <c:v>AZA RAP 12</c:v>
                </c:pt>
                <c:pt idx="5221">
                  <c:v>AZA RFD 01</c:v>
                </c:pt>
                <c:pt idx="5222">
                  <c:v>AZA RFD 02</c:v>
                </c:pt>
                <c:pt idx="5223">
                  <c:v>AZA RFD 03</c:v>
                </c:pt>
                <c:pt idx="5224">
                  <c:v>AZA RFD 04</c:v>
                </c:pt>
                <c:pt idx="5225">
                  <c:v>AZA RFD 05</c:v>
                </c:pt>
                <c:pt idx="5226">
                  <c:v>AZA RFD 06</c:v>
                </c:pt>
                <c:pt idx="5227">
                  <c:v>AZA RFD 07</c:v>
                </c:pt>
                <c:pt idx="5228">
                  <c:v>AZA RFD 08</c:v>
                </c:pt>
                <c:pt idx="5229">
                  <c:v>AZA RFD 09</c:v>
                </c:pt>
                <c:pt idx="5230">
                  <c:v>AZA RFD 10</c:v>
                </c:pt>
                <c:pt idx="5231">
                  <c:v>AZA RFD 11</c:v>
                </c:pt>
                <c:pt idx="5232">
                  <c:v>AZA RFD 12</c:v>
                </c:pt>
                <c:pt idx="5233">
                  <c:v>AZA SBN 01</c:v>
                </c:pt>
                <c:pt idx="5234">
                  <c:v>AZA SBN 02</c:v>
                </c:pt>
                <c:pt idx="5235">
                  <c:v>AZA SBN 03</c:v>
                </c:pt>
                <c:pt idx="5236">
                  <c:v>AZA SBN 04</c:v>
                </c:pt>
                <c:pt idx="5237">
                  <c:v>AZA SBN 05</c:v>
                </c:pt>
                <c:pt idx="5238">
                  <c:v>AZA SBN 06</c:v>
                </c:pt>
                <c:pt idx="5239">
                  <c:v>AZA SBN 07</c:v>
                </c:pt>
                <c:pt idx="5240">
                  <c:v>AZA SBN 08</c:v>
                </c:pt>
                <c:pt idx="5241">
                  <c:v>AZA SBN 09</c:v>
                </c:pt>
                <c:pt idx="5242">
                  <c:v>AZA SBN 10</c:v>
                </c:pt>
                <c:pt idx="5243">
                  <c:v>AZA SBN 11</c:v>
                </c:pt>
                <c:pt idx="5244">
                  <c:v>AZA SBN 12</c:v>
                </c:pt>
                <c:pt idx="5245">
                  <c:v>AZA SCK 01</c:v>
                </c:pt>
                <c:pt idx="5246">
                  <c:v>AZA SCK 02</c:v>
                </c:pt>
                <c:pt idx="5247">
                  <c:v>AZA SCK 03</c:v>
                </c:pt>
                <c:pt idx="5248">
                  <c:v>AZA SCK 04</c:v>
                </c:pt>
                <c:pt idx="5249">
                  <c:v>AZA SCK 05</c:v>
                </c:pt>
                <c:pt idx="5250">
                  <c:v>AZA SCK 06</c:v>
                </c:pt>
                <c:pt idx="5251">
                  <c:v>AZA SCK 07</c:v>
                </c:pt>
                <c:pt idx="5252">
                  <c:v>AZA SCK 08</c:v>
                </c:pt>
                <c:pt idx="5253">
                  <c:v>AZA SCK 09</c:v>
                </c:pt>
                <c:pt idx="5254">
                  <c:v>AZA SCK 10</c:v>
                </c:pt>
                <c:pt idx="5255">
                  <c:v>AZA SCK 11</c:v>
                </c:pt>
                <c:pt idx="5256">
                  <c:v>AZA SCK 12</c:v>
                </c:pt>
                <c:pt idx="5257">
                  <c:v>AZA SDF 01</c:v>
                </c:pt>
                <c:pt idx="5258">
                  <c:v>AZA SDF 02</c:v>
                </c:pt>
                <c:pt idx="5259">
                  <c:v>AZA SDF 03</c:v>
                </c:pt>
                <c:pt idx="5260">
                  <c:v>AZA SDF 04</c:v>
                </c:pt>
                <c:pt idx="5261">
                  <c:v>AZA SDF 05</c:v>
                </c:pt>
                <c:pt idx="5262">
                  <c:v>AZA SGF 01</c:v>
                </c:pt>
                <c:pt idx="5263">
                  <c:v>AZA SGF 02</c:v>
                </c:pt>
                <c:pt idx="5264">
                  <c:v>AZA SGF 03</c:v>
                </c:pt>
                <c:pt idx="5265">
                  <c:v>AZA SGF 04</c:v>
                </c:pt>
                <c:pt idx="5266">
                  <c:v>AZA SGF 05</c:v>
                </c:pt>
                <c:pt idx="5267">
                  <c:v>AZA SGF 06</c:v>
                </c:pt>
                <c:pt idx="5268">
                  <c:v>AZA SGF 07</c:v>
                </c:pt>
                <c:pt idx="5269">
                  <c:v>AZA SGF 08</c:v>
                </c:pt>
                <c:pt idx="5270">
                  <c:v>AZA SGF 09</c:v>
                </c:pt>
                <c:pt idx="5271">
                  <c:v>AZA SGF 10</c:v>
                </c:pt>
                <c:pt idx="5272">
                  <c:v>AZA SGF 11</c:v>
                </c:pt>
                <c:pt idx="5273">
                  <c:v>AZA SGF 12</c:v>
                </c:pt>
                <c:pt idx="5274">
                  <c:v>AZA SGU 11</c:v>
                </c:pt>
                <c:pt idx="5275">
                  <c:v>AZA SGU 12</c:v>
                </c:pt>
                <c:pt idx="5276">
                  <c:v>AZA STC 01</c:v>
                </c:pt>
                <c:pt idx="5277">
                  <c:v>AZA STC 02</c:v>
                </c:pt>
                <c:pt idx="5278">
                  <c:v>AZA STC 03</c:v>
                </c:pt>
                <c:pt idx="5279">
                  <c:v>AZA STC 04</c:v>
                </c:pt>
                <c:pt idx="5280">
                  <c:v>AZA STC 05</c:v>
                </c:pt>
                <c:pt idx="5281">
                  <c:v>AZA STC 06</c:v>
                </c:pt>
                <c:pt idx="5282">
                  <c:v>AZA STC 07</c:v>
                </c:pt>
                <c:pt idx="5283">
                  <c:v>AZA STC 08</c:v>
                </c:pt>
                <c:pt idx="5284">
                  <c:v>AZA STC 09</c:v>
                </c:pt>
                <c:pt idx="5285">
                  <c:v>AZA STC 10</c:v>
                </c:pt>
                <c:pt idx="5286">
                  <c:v>AZA STC 11</c:v>
                </c:pt>
                <c:pt idx="5287">
                  <c:v>AZA STC 12</c:v>
                </c:pt>
                <c:pt idx="5288">
                  <c:v>AZO ATL 01</c:v>
                </c:pt>
                <c:pt idx="5289">
                  <c:v>AZO ATL 02</c:v>
                </c:pt>
                <c:pt idx="5290">
                  <c:v>AZO ATL 03</c:v>
                </c:pt>
                <c:pt idx="5291">
                  <c:v>AZO ATL 04</c:v>
                </c:pt>
                <c:pt idx="5292">
                  <c:v>AZO ATL 07</c:v>
                </c:pt>
                <c:pt idx="5293">
                  <c:v>AZO ATL 08</c:v>
                </c:pt>
                <c:pt idx="5294">
                  <c:v>AZO ATL 12</c:v>
                </c:pt>
                <c:pt idx="5295">
                  <c:v>AZO CVG 01</c:v>
                </c:pt>
                <c:pt idx="5296">
                  <c:v>AZO DTW 01</c:v>
                </c:pt>
                <c:pt idx="5297">
                  <c:v>AZO DTW 02</c:v>
                </c:pt>
                <c:pt idx="5298">
                  <c:v>AZO DTW 03</c:v>
                </c:pt>
                <c:pt idx="5299">
                  <c:v>AZO DTW 04</c:v>
                </c:pt>
                <c:pt idx="5300">
                  <c:v>AZO DTW 05</c:v>
                </c:pt>
                <c:pt idx="5301">
                  <c:v>AZO DTW 06</c:v>
                </c:pt>
                <c:pt idx="5302">
                  <c:v>AZO DTW 07</c:v>
                </c:pt>
                <c:pt idx="5303">
                  <c:v>AZO DTW 08</c:v>
                </c:pt>
                <c:pt idx="5304">
                  <c:v>AZO DTW 09</c:v>
                </c:pt>
                <c:pt idx="5305">
                  <c:v>AZO DTW 10</c:v>
                </c:pt>
                <c:pt idx="5306">
                  <c:v>AZO DTW 11</c:v>
                </c:pt>
                <c:pt idx="5307">
                  <c:v>AZO DTW 12</c:v>
                </c:pt>
                <c:pt idx="5308">
                  <c:v>AZO MSP 01</c:v>
                </c:pt>
                <c:pt idx="5309">
                  <c:v>AZO MSP 02</c:v>
                </c:pt>
                <c:pt idx="5310">
                  <c:v>AZO MSP 03</c:v>
                </c:pt>
                <c:pt idx="5311">
                  <c:v>AZO MSP 04</c:v>
                </c:pt>
                <c:pt idx="5312">
                  <c:v>AZO MSP 05</c:v>
                </c:pt>
                <c:pt idx="5313">
                  <c:v>AZO MSP 06</c:v>
                </c:pt>
                <c:pt idx="5314">
                  <c:v>AZO MSP 07</c:v>
                </c:pt>
                <c:pt idx="5315">
                  <c:v>AZO MSP 08</c:v>
                </c:pt>
                <c:pt idx="5316">
                  <c:v>AZO MSP 09</c:v>
                </c:pt>
                <c:pt idx="5317">
                  <c:v>AZO MSP 10</c:v>
                </c:pt>
                <c:pt idx="5318">
                  <c:v>AZO MSP 11</c:v>
                </c:pt>
                <c:pt idx="5319">
                  <c:v>AZO MSP 12</c:v>
                </c:pt>
                <c:pt idx="5320">
                  <c:v>AZO ORD 01</c:v>
                </c:pt>
                <c:pt idx="5321">
                  <c:v>AZO ORD 02</c:v>
                </c:pt>
                <c:pt idx="5322">
                  <c:v>AZO ORD 03</c:v>
                </c:pt>
                <c:pt idx="5323">
                  <c:v>AZO ORD 04</c:v>
                </c:pt>
                <c:pt idx="5324">
                  <c:v>AZO ORD 05</c:v>
                </c:pt>
                <c:pt idx="5325">
                  <c:v>AZO ORD 06</c:v>
                </c:pt>
                <c:pt idx="5326">
                  <c:v>AZO ORD 07</c:v>
                </c:pt>
                <c:pt idx="5327">
                  <c:v>AZO ORD 08</c:v>
                </c:pt>
                <c:pt idx="5328">
                  <c:v>AZO ORD 09</c:v>
                </c:pt>
                <c:pt idx="5329">
                  <c:v>AZO ORD 10</c:v>
                </c:pt>
                <c:pt idx="5330">
                  <c:v>AZO ORD 11</c:v>
                </c:pt>
                <c:pt idx="5331">
                  <c:v>AZO ORD 12</c:v>
                </c:pt>
                <c:pt idx="5332">
                  <c:v>BDL ATL 01</c:v>
                </c:pt>
                <c:pt idx="5333">
                  <c:v>BDL ATL 02</c:v>
                </c:pt>
                <c:pt idx="5334">
                  <c:v>BDL ATL 03</c:v>
                </c:pt>
                <c:pt idx="5335">
                  <c:v>BDL ATL 04</c:v>
                </c:pt>
                <c:pt idx="5336">
                  <c:v>BDL ATL 05</c:v>
                </c:pt>
                <c:pt idx="5337">
                  <c:v>BDL ATL 06</c:v>
                </c:pt>
                <c:pt idx="5338">
                  <c:v>BDL ATL 07</c:v>
                </c:pt>
                <c:pt idx="5339">
                  <c:v>BDL ATL 08</c:v>
                </c:pt>
                <c:pt idx="5340">
                  <c:v>BDL ATL 09</c:v>
                </c:pt>
                <c:pt idx="5341">
                  <c:v>BDL ATL 10</c:v>
                </c:pt>
                <c:pt idx="5342">
                  <c:v>BDL ATL 11</c:v>
                </c:pt>
                <c:pt idx="5343">
                  <c:v>BDL ATL 12</c:v>
                </c:pt>
                <c:pt idx="5344">
                  <c:v>BDL BNA 01</c:v>
                </c:pt>
                <c:pt idx="5345">
                  <c:v>BDL BNA 02</c:v>
                </c:pt>
                <c:pt idx="5346">
                  <c:v>BDL BNA 03</c:v>
                </c:pt>
                <c:pt idx="5347">
                  <c:v>BDL BNA 04</c:v>
                </c:pt>
                <c:pt idx="5348">
                  <c:v>BDL BNA 05</c:v>
                </c:pt>
                <c:pt idx="5349">
                  <c:v>BDL BNA 06</c:v>
                </c:pt>
                <c:pt idx="5350">
                  <c:v>BDL BNA 07</c:v>
                </c:pt>
                <c:pt idx="5351">
                  <c:v>BDL BNA 08</c:v>
                </c:pt>
                <c:pt idx="5352">
                  <c:v>BDL BNA 09</c:v>
                </c:pt>
                <c:pt idx="5353">
                  <c:v>BDL BNA 10</c:v>
                </c:pt>
                <c:pt idx="5354">
                  <c:v>BDL BNA 11</c:v>
                </c:pt>
                <c:pt idx="5355">
                  <c:v>BDL BNA 12</c:v>
                </c:pt>
                <c:pt idx="5356">
                  <c:v>BDL BOS 04</c:v>
                </c:pt>
                <c:pt idx="5357">
                  <c:v>BDL BWI 01</c:v>
                </c:pt>
                <c:pt idx="5358">
                  <c:v>BDL BWI 02</c:v>
                </c:pt>
                <c:pt idx="5359">
                  <c:v>BDL BWI 03</c:v>
                </c:pt>
                <c:pt idx="5360">
                  <c:v>BDL BWI 04</c:v>
                </c:pt>
                <c:pt idx="5361">
                  <c:v>BDL BWI 05</c:v>
                </c:pt>
                <c:pt idx="5362">
                  <c:v>BDL BWI 06</c:v>
                </c:pt>
                <c:pt idx="5363">
                  <c:v>BDL BWI 07</c:v>
                </c:pt>
                <c:pt idx="5364">
                  <c:v>BDL BWI 08</c:v>
                </c:pt>
                <c:pt idx="5365">
                  <c:v>BDL BWI 09</c:v>
                </c:pt>
                <c:pt idx="5366">
                  <c:v>BDL BWI 10</c:v>
                </c:pt>
                <c:pt idx="5367">
                  <c:v>BDL BWI 11</c:v>
                </c:pt>
                <c:pt idx="5368">
                  <c:v>BDL BWI 12</c:v>
                </c:pt>
                <c:pt idx="5369">
                  <c:v>BDL CLE 01</c:v>
                </c:pt>
                <c:pt idx="5370">
                  <c:v>BDL CLE 02</c:v>
                </c:pt>
                <c:pt idx="5371">
                  <c:v>BDL CLE 03</c:v>
                </c:pt>
                <c:pt idx="5372">
                  <c:v>BDL CLE 04</c:v>
                </c:pt>
                <c:pt idx="5373">
                  <c:v>BDL CLE 05</c:v>
                </c:pt>
                <c:pt idx="5374">
                  <c:v>BDL CLE 06</c:v>
                </c:pt>
                <c:pt idx="5375">
                  <c:v>BDL CLE 07</c:v>
                </c:pt>
                <c:pt idx="5376">
                  <c:v>BDL CLE 08</c:v>
                </c:pt>
                <c:pt idx="5377">
                  <c:v>BDL CLE 09</c:v>
                </c:pt>
                <c:pt idx="5378">
                  <c:v>BDL CLE 10</c:v>
                </c:pt>
                <c:pt idx="5379">
                  <c:v>BDL CLE 11</c:v>
                </c:pt>
                <c:pt idx="5380">
                  <c:v>BDL CLE 12</c:v>
                </c:pt>
                <c:pt idx="5381">
                  <c:v>BDL CLT 01</c:v>
                </c:pt>
                <c:pt idx="5382">
                  <c:v>BDL CLT 02</c:v>
                </c:pt>
                <c:pt idx="5383">
                  <c:v>BDL CLT 03</c:v>
                </c:pt>
                <c:pt idx="5384">
                  <c:v>BDL CLT 04</c:v>
                </c:pt>
                <c:pt idx="5385">
                  <c:v>BDL CLT 05</c:v>
                </c:pt>
                <c:pt idx="5386">
                  <c:v>BDL CLT 06</c:v>
                </c:pt>
                <c:pt idx="5387">
                  <c:v>BDL CLT 07</c:v>
                </c:pt>
                <c:pt idx="5388">
                  <c:v>BDL CLT 08</c:v>
                </c:pt>
                <c:pt idx="5389">
                  <c:v>BDL CLT 09</c:v>
                </c:pt>
                <c:pt idx="5390">
                  <c:v>BDL CLT 10</c:v>
                </c:pt>
                <c:pt idx="5391">
                  <c:v>BDL CLT 11</c:v>
                </c:pt>
                <c:pt idx="5392">
                  <c:v>BDL CLT 12</c:v>
                </c:pt>
                <c:pt idx="5393">
                  <c:v>BDL CVG 01</c:v>
                </c:pt>
                <c:pt idx="5394">
                  <c:v>BDL CVG 02</c:v>
                </c:pt>
                <c:pt idx="5395">
                  <c:v>BDL CVG 03</c:v>
                </c:pt>
                <c:pt idx="5396">
                  <c:v>BDL CVG 04</c:v>
                </c:pt>
                <c:pt idx="5397">
                  <c:v>BDL CVG 05</c:v>
                </c:pt>
                <c:pt idx="5398">
                  <c:v>BDL CVG 06</c:v>
                </c:pt>
                <c:pt idx="5399">
                  <c:v>BDL CVG 07</c:v>
                </c:pt>
                <c:pt idx="5400">
                  <c:v>BDL CVG 08</c:v>
                </c:pt>
                <c:pt idx="5401">
                  <c:v>BDL CVG 09</c:v>
                </c:pt>
                <c:pt idx="5402">
                  <c:v>BDL CVG 10</c:v>
                </c:pt>
                <c:pt idx="5403">
                  <c:v>BDL CVG 11</c:v>
                </c:pt>
                <c:pt idx="5404">
                  <c:v>BDL CVG 12</c:v>
                </c:pt>
                <c:pt idx="5405">
                  <c:v>BDL DCA 01</c:v>
                </c:pt>
                <c:pt idx="5406">
                  <c:v>BDL DCA 02</c:v>
                </c:pt>
                <c:pt idx="5407">
                  <c:v>BDL DCA 03</c:v>
                </c:pt>
                <c:pt idx="5408">
                  <c:v>BDL DCA 04</c:v>
                </c:pt>
                <c:pt idx="5409">
                  <c:v>BDL DCA 05</c:v>
                </c:pt>
                <c:pt idx="5410">
                  <c:v>BDL DCA 06</c:v>
                </c:pt>
                <c:pt idx="5411">
                  <c:v>BDL DCA 07</c:v>
                </c:pt>
                <c:pt idx="5412">
                  <c:v>BDL DCA 08</c:v>
                </c:pt>
                <c:pt idx="5413">
                  <c:v>BDL DCA 09</c:v>
                </c:pt>
                <c:pt idx="5414">
                  <c:v>BDL DCA 10</c:v>
                </c:pt>
                <c:pt idx="5415">
                  <c:v>BDL DCA 11</c:v>
                </c:pt>
                <c:pt idx="5416">
                  <c:v>BDL DCA 12</c:v>
                </c:pt>
                <c:pt idx="5417">
                  <c:v>BDL DEN 01</c:v>
                </c:pt>
                <c:pt idx="5418">
                  <c:v>BDL DEN 02</c:v>
                </c:pt>
                <c:pt idx="5419">
                  <c:v>BDL DEN 03</c:v>
                </c:pt>
                <c:pt idx="5420">
                  <c:v>BDL DEN 04</c:v>
                </c:pt>
                <c:pt idx="5421">
                  <c:v>BDL DEN 05</c:v>
                </c:pt>
                <c:pt idx="5422">
                  <c:v>BDL DEN 06</c:v>
                </c:pt>
                <c:pt idx="5423">
                  <c:v>BDL DEN 07</c:v>
                </c:pt>
                <c:pt idx="5424">
                  <c:v>BDL DEN 08</c:v>
                </c:pt>
                <c:pt idx="5425">
                  <c:v>BDL DEN 09</c:v>
                </c:pt>
                <c:pt idx="5426">
                  <c:v>BDL DEN 10</c:v>
                </c:pt>
                <c:pt idx="5427">
                  <c:v>BDL DEN 11</c:v>
                </c:pt>
                <c:pt idx="5428">
                  <c:v>BDL DEN 12</c:v>
                </c:pt>
                <c:pt idx="5429">
                  <c:v>BDL DFW 01</c:v>
                </c:pt>
                <c:pt idx="5430">
                  <c:v>BDL DFW 02</c:v>
                </c:pt>
                <c:pt idx="5431">
                  <c:v>BDL DFW 03</c:v>
                </c:pt>
                <c:pt idx="5432">
                  <c:v>BDL DFW 04</c:v>
                </c:pt>
                <c:pt idx="5433">
                  <c:v>BDL DFW 05</c:v>
                </c:pt>
                <c:pt idx="5434">
                  <c:v>BDL DFW 06</c:v>
                </c:pt>
                <c:pt idx="5435">
                  <c:v>BDL DFW 07</c:v>
                </c:pt>
                <c:pt idx="5436">
                  <c:v>BDL DFW 08</c:v>
                </c:pt>
                <c:pt idx="5437">
                  <c:v>BDL DFW 09</c:v>
                </c:pt>
                <c:pt idx="5438">
                  <c:v>BDL DFW 10</c:v>
                </c:pt>
                <c:pt idx="5439">
                  <c:v>BDL DFW 11</c:v>
                </c:pt>
                <c:pt idx="5440">
                  <c:v>BDL DFW 12</c:v>
                </c:pt>
                <c:pt idx="5441">
                  <c:v>BDL DTW 01</c:v>
                </c:pt>
                <c:pt idx="5442">
                  <c:v>BDL DTW 02</c:v>
                </c:pt>
                <c:pt idx="5443">
                  <c:v>BDL DTW 03</c:v>
                </c:pt>
                <c:pt idx="5444">
                  <c:v>BDL DTW 04</c:v>
                </c:pt>
                <c:pt idx="5445">
                  <c:v>BDL DTW 05</c:v>
                </c:pt>
                <c:pt idx="5446">
                  <c:v>BDL DTW 06</c:v>
                </c:pt>
                <c:pt idx="5447">
                  <c:v>BDL DTW 07</c:v>
                </c:pt>
                <c:pt idx="5448">
                  <c:v>BDL DTW 08</c:v>
                </c:pt>
                <c:pt idx="5449">
                  <c:v>BDL DTW 09</c:v>
                </c:pt>
                <c:pt idx="5450">
                  <c:v>BDL DTW 10</c:v>
                </c:pt>
                <c:pt idx="5451">
                  <c:v>BDL DTW 11</c:v>
                </c:pt>
                <c:pt idx="5452">
                  <c:v>BDL DTW 12</c:v>
                </c:pt>
                <c:pt idx="5453">
                  <c:v>BDL EWR 01</c:v>
                </c:pt>
                <c:pt idx="5454">
                  <c:v>BDL EWR 02</c:v>
                </c:pt>
                <c:pt idx="5455">
                  <c:v>BDL EWR 03</c:v>
                </c:pt>
                <c:pt idx="5456">
                  <c:v>BDL EWR 04</c:v>
                </c:pt>
                <c:pt idx="5457">
                  <c:v>BDL EWR 05</c:v>
                </c:pt>
                <c:pt idx="5458">
                  <c:v>BDL EWR 06</c:v>
                </c:pt>
                <c:pt idx="5459">
                  <c:v>BDL EWR 07</c:v>
                </c:pt>
                <c:pt idx="5460">
                  <c:v>BDL EWR 08</c:v>
                </c:pt>
                <c:pt idx="5461">
                  <c:v>BDL EWR 09</c:v>
                </c:pt>
                <c:pt idx="5462">
                  <c:v>BDL EWR 10</c:v>
                </c:pt>
                <c:pt idx="5463">
                  <c:v>BDL EWR 11</c:v>
                </c:pt>
                <c:pt idx="5464">
                  <c:v>BDL EWR 12</c:v>
                </c:pt>
                <c:pt idx="5465">
                  <c:v>BDL FLL 01</c:v>
                </c:pt>
                <c:pt idx="5466">
                  <c:v>BDL FLL 02</c:v>
                </c:pt>
                <c:pt idx="5467">
                  <c:v>BDL FLL 03</c:v>
                </c:pt>
                <c:pt idx="5468">
                  <c:v>BDL FLL 04</c:v>
                </c:pt>
                <c:pt idx="5469">
                  <c:v>BDL FLL 05</c:v>
                </c:pt>
                <c:pt idx="5470">
                  <c:v>BDL FLL 06</c:v>
                </c:pt>
                <c:pt idx="5471">
                  <c:v>BDL FLL 07</c:v>
                </c:pt>
                <c:pt idx="5472">
                  <c:v>BDL FLL 08</c:v>
                </c:pt>
                <c:pt idx="5473">
                  <c:v>BDL FLL 09</c:v>
                </c:pt>
                <c:pt idx="5474">
                  <c:v>BDL FLL 10</c:v>
                </c:pt>
                <c:pt idx="5475">
                  <c:v>BDL FLL 11</c:v>
                </c:pt>
                <c:pt idx="5476">
                  <c:v>BDL FLL 12</c:v>
                </c:pt>
                <c:pt idx="5477">
                  <c:v>BDL IAD 01</c:v>
                </c:pt>
                <c:pt idx="5478">
                  <c:v>BDL IAD 02</c:v>
                </c:pt>
                <c:pt idx="5479">
                  <c:v>BDL IAD 03</c:v>
                </c:pt>
                <c:pt idx="5480">
                  <c:v>BDL IAD 04</c:v>
                </c:pt>
                <c:pt idx="5481">
                  <c:v>BDL IAD 05</c:v>
                </c:pt>
                <c:pt idx="5482">
                  <c:v>BDL IAD 06</c:v>
                </c:pt>
                <c:pt idx="5483">
                  <c:v>BDL IAD 07</c:v>
                </c:pt>
                <c:pt idx="5484">
                  <c:v>BDL IAD 08</c:v>
                </c:pt>
                <c:pt idx="5485">
                  <c:v>BDL IAD 09</c:v>
                </c:pt>
                <c:pt idx="5486">
                  <c:v>BDL IAD 10</c:v>
                </c:pt>
                <c:pt idx="5487">
                  <c:v>BDL IAD 11</c:v>
                </c:pt>
                <c:pt idx="5488">
                  <c:v>BDL IAD 12</c:v>
                </c:pt>
                <c:pt idx="5489">
                  <c:v>BDL IAH 01</c:v>
                </c:pt>
                <c:pt idx="5490">
                  <c:v>BDL IAH 02</c:v>
                </c:pt>
                <c:pt idx="5491">
                  <c:v>BDL IAH 10</c:v>
                </c:pt>
                <c:pt idx="5492">
                  <c:v>BDL IAH 11</c:v>
                </c:pt>
                <c:pt idx="5493">
                  <c:v>BDL IAH 12</c:v>
                </c:pt>
                <c:pt idx="5494">
                  <c:v>BDL IND 01</c:v>
                </c:pt>
                <c:pt idx="5495">
                  <c:v>BDL IND 02</c:v>
                </c:pt>
                <c:pt idx="5496">
                  <c:v>BDL IND 03</c:v>
                </c:pt>
                <c:pt idx="5497">
                  <c:v>BDL IND 04</c:v>
                </c:pt>
                <c:pt idx="5498">
                  <c:v>BDL JFK 01</c:v>
                </c:pt>
                <c:pt idx="5499">
                  <c:v>BDL JFK 02</c:v>
                </c:pt>
                <c:pt idx="5500">
                  <c:v>BDL JFK 03</c:v>
                </c:pt>
                <c:pt idx="5501">
                  <c:v>BDL JFK 04</c:v>
                </c:pt>
                <c:pt idx="5502">
                  <c:v>BDL JFK 05</c:v>
                </c:pt>
                <c:pt idx="5503">
                  <c:v>BDL JFK 06</c:v>
                </c:pt>
                <c:pt idx="5504">
                  <c:v>BDL JFK 07</c:v>
                </c:pt>
                <c:pt idx="5505">
                  <c:v>BDL JFK 08</c:v>
                </c:pt>
                <c:pt idx="5506">
                  <c:v>BDL JFK 09</c:v>
                </c:pt>
                <c:pt idx="5507">
                  <c:v>BDL JFK 10</c:v>
                </c:pt>
                <c:pt idx="5508">
                  <c:v>BDL JFK 11</c:v>
                </c:pt>
                <c:pt idx="5509">
                  <c:v>BDL JFK 12</c:v>
                </c:pt>
                <c:pt idx="5510">
                  <c:v>BDL LAS 01</c:v>
                </c:pt>
                <c:pt idx="5511">
                  <c:v>BDL LAS 02</c:v>
                </c:pt>
                <c:pt idx="5512">
                  <c:v>BDL LAS 03</c:v>
                </c:pt>
                <c:pt idx="5513">
                  <c:v>BDL LAS 04</c:v>
                </c:pt>
                <c:pt idx="5514">
                  <c:v>BDL LAS 05</c:v>
                </c:pt>
                <c:pt idx="5515">
                  <c:v>BDL LAS 06</c:v>
                </c:pt>
                <c:pt idx="5516">
                  <c:v>BDL LAS 07</c:v>
                </c:pt>
                <c:pt idx="5517">
                  <c:v>BDL LAS 08</c:v>
                </c:pt>
                <c:pt idx="5518">
                  <c:v>BDL LAS 09</c:v>
                </c:pt>
                <c:pt idx="5519">
                  <c:v>BDL LAS 10</c:v>
                </c:pt>
                <c:pt idx="5520">
                  <c:v>BDL LAS 11</c:v>
                </c:pt>
                <c:pt idx="5521">
                  <c:v>BDL LAS 12</c:v>
                </c:pt>
                <c:pt idx="5522">
                  <c:v>BDL LAX 01</c:v>
                </c:pt>
                <c:pt idx="5523">
                  <c:v>BDL LAX 02</c:v>
                </c:pt>
                <c:pt idx="5524">
                  <c:v>BDL LAX 03</c:v>
                </c:pt>
                <c:pt idx="5525">
                  <c:v>BDL LAX 04</c:v>
                </c:pt>
                <c:pt idx="5526">
                  <c:v>BDL LAX 05</c:v>
                </c:pt>
                <c:pt idx="5527">
                  <c:v>BDL LAX 06</c:v>
                </c:pt>
                <c:pt idx="5528">
                  <c:v>BDL LAX 07</c:v>
                </c:pt>
                <c:pt idx="5529">
                  <c:v>BDL LAX 08</c:v>
                </c:pt>
                <c:pt idx="5530">
                  <c:v>BDL LAX 09</c:v>
                </c:pt>
                <c:pt idx="5531">
                  <c:v>BDL LAX 10</c:v>
                </c:pt>
                <c:pt idx="5532">
                  <c:v>BDL LAX 11</c:v>
                </c:pt>
                <c:pt idx="5533">
                  <c:v>BDL LAX 12</c:v>
                </c:pt>
                <c:pt idx="5534">
                  <c:v>BDL MCO 01</c:v>
                </c:pt>
                <c:pt idx="5535">
                  <c:v>BDL MCO 02</c:v>
                </c:pt>
                <c:pt idx="5536">
                  <c:v>BDL MCO 03</c:v>
                </c:pt>
                <c:pt idx="5537">
                  <c:v>BDL MCO 04</c:v>
                </c:pt>
                <c:pt idx="5538">
                  <c:v>BDL MCO 05</c:v>
                </c:pt>
                <c:pt idx="5539">
                  <c:v>BDL MCO 06</c:v>
                </c:pt>
                <c:pt idx="5540">
                  <c:v>BDL MCO 07</c:v>
                </c:pt>
                <c:pt idx="5541">
                  <c:v>BDL MCO 08</c:v>
                </c:pt>
                <c:pt idx="5542">
                  <c:v>BDL MCO 09</c:v>
                </c:pt>
                <c:pt idx="5543">
                  <c:v>BDL MCO 10</c:v>
                </c:pt>
                <c:pt idx="5544">
                  <c:v>BDL MCO 11</c:v>
                </c:pt>
                <c:pt idx="5545">
                  <c:v>BDL MCO 12</c:v>
                </c:pt>
                <c:pt idx="5546">
                  <c:v>BDL MDW 01</c:v>
                </c:pt>
                <c:pt idx="5547">
                  <c:v>BDL MDW 02</c:v>
                </c:pt>
                <c:pt idx="5548">
                  <c:v>BDL MDW 03</c:v>
                </c:pt>
                <c:pt idx="5549">
                  <c:v>BDL MDW 04</c:v>
                </c:pt>
                <c:pt idx="5550">
                  <c:v>BDL MDW 05</c:v>
                </c:pt>
                <c:pt idx="5551">
                  <c:v>BDL MDW 06</c:v>
                </c:pt>
                <c:pt idx="5552">
                  <c:v>BDL MDW 07</c:v>
                </c:pt>
                <c:pt idx="5553">
                  <c:v>BDL MDW 08</c:v>
                </c:pt>
                <c:pt idx="5554">
                  <c:v>BDL MDW 09</c:v>
                </c:pt>
                <c:pt idx="5555">
                  <c:v>BDL MDW 10</c:v>
                </c:pt>
                <c:pt idx="5556">
                  <c:v>BDL MDW 11</c:v>
                </c:pt>
                <c:pt idx="5557">
                  <c:v>BDL MDW 12</c:v>
                </c:pt>
                <c:pt idx="5558">
                  <c:v>BDL MIA 01</c:v>
                </c:pt>
                <c:pt idx="5559">
                  <c:v>BDL MIA 02</c:v>
                </c:pt>
                <c:pt idx="5560">
                  <c:v>BDL MIA 03</c:v>
                </c:pt>
                <c:pt idx="5561">
                  <c:v>BDL MIA 04</c:v>
                </c:pt>
                <c:pt idx="5562">
                  <c:v>BDL MIA 05</c:v>
                </c:pt>
                <c:pt idx="5563">
                  <c:v>BDL MIA 06</c:v>
                </c:pt>
                <c:pt idx="5564">
                  <c:v>BDL MIA 07</c:v>
                </c:pt>
                <c:pt idx="5565">
                  <c:v>BDL MIA 08</c:v>
                </c:pt>
                <c:pt idx="5566">
                  <c:v>BDL MIA 09</c:v>
                </c:pt>
                <c:pt idx="5567">
                  <c:v>BDL MIA 10</c:v>
                </c:pt>
                <c:pt idx="5568">
                  <c:v>BDL MIA 11</c:v>
                </c:pt>
                <c:pt idx="5569">
                  <c:v>BDL MIA 12</c:v>
                </c:pt>
                <c:pt idx="5570">
                  <c:v>BDL MSP 01</c:v>
                </c:pt>
                <c:pt idx="5571">
                  <c:v>BDL MSP 02</c:v>
                </c:pt>
                <c:pt idx="5572">
                  <c:v>BDL MSP 03</c:v>
                </c:pt>
                <c:pt idx="5573">
                  <c:v>BDL MSP 04</c:v>
                </c:pt>
                <c:pt idx="5574">
                  <c:v>BDL MSP 05</c:v>
                </c:pt>
                <c:pt idx="5575">
                  <c:v>BDL MSP 06</c:v>
                </c:pt>
                <c:pt idx="5576">
                  <c:v>BDL MSP 07</c:v>
                </c:pt>
                <c:pt idx="5577">
                  <c:v>BDL MSP 08</c:v>
                </c:pt>
                <c:pt idx="5578">
                  <c:v>BDL MSP 09</c:v>
                </c:pt>
                <c:pt idx="5579">
                  <c:v>BDL MSP 10</c:v>
                </c:pt>
                <c:pt idx="5580">
                  <c:v>BDL MSP 11</c:v>
                </c:pt>
                <c:pt idx="5581">
                  <c:v>BDL MSP 12</c:v>
                </c:pt>
                <c:pt idx="5582">
                  <c:v>BDL MYR 03</c:v>
                </c:pt>
                <c:pt idx="5583">
                  <c:v>BDL MYR 04</c:v>
                </c:pt>
                <c:pt idx="5584">
                  <c:v>BDL MYR 05</c:v>
                </c:pt>
                <c:pt idx="5585">
                  <c:v>BDL MYR 06</c:v>
                </c:pt>
                <c:pt idx="5586">
                  <c:v>BDL MYR 07</c:v>
                </c:pt>
                <c:pt idx="5587">
                  <c:v>BDL MYR 08</c:v>
                </c:pt>
                <c:pt idx="5588">
                  <c:v>BDL MYR 09</c:v>
                </c:pt>
                <c:pt idx="5589">
                  <c:v>BDL MYR 10</c:v>
                </c:pt>
                <c:pt idx="5590">
                  <c:v>BDL MYR 11</c:v>
                </c:pt>
                <c:pt idx="5591">
                  <c:v>BDL ORD 01</c:v>
                </c:pt>
                <c:pt idx="5592">
                  <c:v>BDL ORD 02</c:v>
                </c:pt>
                <c:pt idx="5593">
                  <c:v>BDL ORD 03</c:v>
                </c:pt>
                <c:pt idx="5594">
                  <c:v>BDL ORD 04</c:v>
                </c:pt>
                <c:pt idx="5595">
                  <c:v>BDL ORD 05</c:v>
                </c:pt>
                <c:pt idx="5596">
                  <c:v>BDL ORD 06</c:v>
                </c:pt>
                <c:pt idx="5597">
                  <c:v>BDL ORD 07</c:v>
                </c:pt>
                <c:pt idx="5598">
                  <c:v>BDL ORD 08</c:v>
                </c:pt>
                <c:pt idx="5599">
                  <c:v>BDL ORD 09</c:v>
                </c:pt>
                <c:pt idx="5600">
                  <c:v>BDL ORD 10</c:v>
                </c:pt>
                <c:pt idx="5601">
                  <c:v>BDL ORD 11</c:v>
                </c:pt>
                <c:pt idx="5602">
                  <c:v>BDL ORD 12</c:v>
                </c:pt>
                <c:pt idx="5603">
                  <c:v>BDL PBI 01</c:v>
                </c:pt>
                <c:pt idx="5604">
                  <c:v>BDL PBI 02</c:v>
                </c:pt>
                <c:pt idx="5605">
                  <c:v>BDL PBI 03</c:v>
                </c:pt>
                <c:pt idx="5606">
                  <c:v>BDL PBI 04</c:v>
                </c:pt>
                <c:pt idx="5607">
                  <c:v>BDL PBI 05</c:v>
                </c:pt>
                <c:pt idx="5608">
                  <c:v>BDL PBI 06</c:v>
                </c:pt>
                <c:pt idx="5609">
                  <c:v>BDL PBI 07</c:v>
                </c:pt>
                <c:pt idx="5610">
                  <c:v>BDL PBI 08</c:v>
                </c:pt>
                <c:pt idx="5611">
                  <c:v>BDL PBI 09</c:v>
                </c:pt>
                <c:pt idx="5612">
                  <c:v>BDL PBI 10</c:v>
                </c:pt>
                <c:pt idx="5613">
                  <c:v>BDL PBI 11</c:v>
                </c:pt>
                <c:pt idx="5614">
                  <c:v>BDL PBI 12</c:v>
                </c:pt>
                <c:pt idx="5615">
                  <c:v>BDL PHL 01</c:v>
                </c:pt>
                <c:pt idx="5616">
                  <c:v>BDL PHL 02</c:v>
                </c:pt>
                <c:pt idx="5617">
                  <c:v>BDL PHL 03</c:v>
                </c:pt>
                <c:pt idx="5618">
                  <c:v>BDL PHL 04</c:v>
                </c:pt>
                <c:pt idx="5619">
                  <c:v>BDL PHL 05</c:v>
                </c:pt>
                <c:pt idx="5620">
                  <c:v>BDL PHL 06</c:v>
                </c:pt>
                <c:pt idx="5621">
                  <c:v>BDL PHL 07</c:v>
                </c:pt>
                <c:pt idx="5622">
                  <c:v>BDL PHL 08</c:v>
                </c:pt>
                <c:pt idx="5623">
                  <c:v>BDL PHL 09</c:v>
                </c:pt>
                <c:pt idx="5624">
                  <c:v>BDL PHL 10</c:v>
                </c:pt>
                <c:pt idx="5625">
                  <c:v>BDL PHL 11</c:v>
                </c:pt>
                <c:pt idx="5626">
                  <c:v>BDL PHL 12</c:v>
                </c:pt>
                <c:pt idx="5627">
                  <c:v>BDL PVD 05</c:v>
                </c:pt>
                <c:pt idx="5628">
                  <c:v>BDL RDU 01</c:v>
                </c:pt>
                <c:pt idx="5629">
                  <c:v>BDL RDU 02</c:v>
                </c:pt>
                <c:pt idx="5630">
                  <c:v>BDL RDU 03</c:v>
                </c:pt>
                <c:pt idx="5631">
                  <c:v>BDL RDU 04</c:v>
                </c:pt>
                <c:pt idx="5632">
                  <c:v>BDL RDU 05</c:v>
                </c:pt>
                <c:pt idx="5633">
                  <c:v>BDL RDU 06</c:v>
                </c:pt>
                <c:pt idx="5634">
                  <c:v>BDL RDU 07</c:v>
                </c:pt>
                <c:pt idx="5635">
                  <c:v>BDL RDU 08</c:v>
                </c:pt>
                <c:pt idx="5636">
                  <c:v>BDL RDU 09</c:v>
                </c:pt>
                <c:pt idx="5637">
                  <c:v>BDL RDU 10</c:v>
                </c:pt>
                <c:pt idx="5638">
                  <c:v>BDL RDU 11</c:v>
                </c:pt>
                <c:pt idx="5639">
                  <c:v>BDL RDU 12</c:v>
                </c:pt>
                <c:pt idx="5640">
                  <c:v>BDL RSW 01</c:v>
                </c:pt>
                <c:pt idx="5641">
                  <c:v>BDL RSW 02</c:v>
                </c:pt>
                <c:pt idx="5642">
                  <c:v>BDL RSW 03</c:v>
                </c:pt>
                <c:pt idx="5643">
                  <c:v>BDL RSW 04</c:v>
                </c:pt>
                <c:pt idx="5644">
                  <c:v>BDL RSW 05</c:v>
                </c:pt>
                <c:pt idx="5645">
                  <c:v>BDL RSW 06</c:v>
                </c:pt>
                <c:pt idx="5646">
                  <c:v>BDL RSW 09</c:v>
                </c:pt>
                <c:pt idx="5647">
                  <c:v>BDL RSW 10</c:v>
                </c:pt>
                <c:pt idx="5648">
                  <c:v>BDL RSW 11</c:v>
                </c:pt>
                <c:pt idx="5649">
                  <c:v>BDL RSW 12</c:v>
                </c:pt>
                <c:pt idx="5650">
                  <c:v>BDL SFO 06</c:v>
                </c:pt>
                <c:pt idx="5651">
                  <c:v>BDL SFO 07</c:v>
                </c:pt>
                <c:pt idx="5652">
                  <c:v>BDL SFO 08</c:v>
                </c:pt>
                <c:pt idx="5653">
                  <c:v>BDL SFO 09</c:v>
                </c:pt>
                <c:pt idx="5654">
                  <c:v>BDL SJU 01</c:v>
                </c:pt>
                <c:pt idx="5655">
                  <c:v>BDL SJU 02</c:v>
                </c:pt>
                <c:pt idx="5656">
                  <c:v>BDL SJU 03</c:v>
                </c:pt>
                <c:pt idx="5657">
                  <c:v>BDL SJU 04</c:v>
                </c:pt>
                <c:pt idx="5658">
                  <c:v>BDL SJU 05</c:v>
                </c:pt>
                <c:pt idx="5659">
                  <c:v>BDL SJU 06</c:v>
                </c:pt>
                <c:pt idx="5660">
                  <c:v>BDL SJU 07</c:v>
                </c:pt>
                <c:pt idx="5661">
                  <c:v>BDL SJU 08</c:v>
                </c:pt>
                <c:pt idx="5662">
                  <c:v>BDL SJU 09</c:v>
                </c:pt>
                <c:pt idx="5663">
                  <c:v>BDL SJU 10</c:v>
                </c:pt>
                <c:pt idx="5664">
                  <c:v>BDL SJU 11</c:v>
                </c:pt>
                <c:pt idx="5665">
                  <c:v>BDL SJU 12</c:v>
                </c:pt>
                <c:pt idx="5666">
                  <c:v>BDL SLC 11</c:v>
                </c:pt>
                <c:pt idx="5667">
                  <c:v>BDL STL 04</c:v>
                </c:pt>
                <c:pt idx="5668">
                  <c:v>BDL STL 05</c:v>
                </c:pt>
                <c:pt idx="5669">
                  <c:v>BDL STL 06</c:v>
                </c:pt>
                <c:pt idx="5670">
                  <c:v>BDL STL 08</c:v>
                </c:pt>
                <c:pt idx="5671">
                  <c:v>BDL STL 09</c:v>
                </c:pt>
                <c:pt idx="5672">
                  <c:v>BDL STL 10</c:v>
                </c:pt>
                <c:pt idx="5673">
                  <c:v>BDL STL 11</c:v>
                </c:pt>
                <c:pt idx="5674">
                  <c:v>BDL STL 12</c:v>
                </c:pt>
                <c:pt idx="5675">
                  <c:v>BDL TPA 01</c:v>
                </c:pt>
                <c:pt idx="5676">
                  <c:v>BDL TPA 02</c:v>
                </c:pt>
                <c:pt idx="5677">
                  <c:v>BDL TPA 03</c:v>
                </c:pt>
                <c:pt idx="5678">
                  <c:v>BDL TPA 04</c:v>
                </c:pt>
                <c:pt idx="5679">
                  <c:v>BDL TPA 05</c:v>
                </c:pt>
                <c:pt idx="5680">
                  <c:v>BDL TPA 06</c:v>
                </c:pt>
                <c:pt idx="5681">
                  <c:v>BDL TPA 07</c:v>
                </c:pt>
                <c:pt idx="5682">
                  <c:v>BDL TPA 08</c:v>
                </c:pt>
                <c:pt idx="5683">
                  <c:v>BDL TPA 09</c:v>
                </c:pt>
                <c:pt idx="5684">
                  <c:v>BDL TPA 10</c:v>
                </c:pt>
                <c:pt idx="5685">
                  <c:v>BDL TPA 11</c:v>
                </c:pt>
                <c:pt idx="5686">
                  <c:v>BDL TPA 12</c:v>
                </c:pt>
                <c:pt idx="5687">
                  <c:v>BET ANC 01</c:v>
                </c:pt>
                <c:pt idx="5688">
                  <c:v>BET ANC 02</c:v>
                </c:pt>
                <c:pt idx="5689">
                  <c:v>BET ANC 03</c:v>
                </c:pt>
                <c:pt idx="5690">
                  <c:v>BET ANC 04</c:v>
                </c:pt>
                <c:pt idx="5691">
                  <c:v>BET ANC 05</c:v>
                </c:pt>
                <c:pt idx="5692">
                  <c:v>BET ANC 06</c:v>
                </c:pt>
                <c:pt idx="5693">
                  <c:v>BET ANC 07</c:v>
                </c:pt>
                <c:pt idx="5694">
                  <c:v>BET ANC 08</c:v>
                </c:pt>
                <c:pt idx="5695">
                  <c:v>BET ANC 09</c:v>
                </c:pt>
                <c:pt idx="5696">
                  <c:v>BET ANC 10</c:v>
                </c:pt>
                <c:pt idx="5697">
                  <c:v>BET ANC 11</c:v>
                </c:pt>
                <c:pt idx="5698">
                  <c:v>BET ANC 12</c:v>
                </c:pt>
                <c:pt idx="5699">
                  <c:v>BFF COS 05</c:v>
                </c:pt>
                <c:pt idx="5700">
                  <c:v>BFF DEN 01</c:v>
                </c:pt>
                <c:pt idx="5701">
                  <c:v>BFF DEN 02</c:v>
                </c:pt>
                <c:pt idx="5702">
                  <c:v>BFF DEN 03</c:v>
                </c:pt>
                <c:pt idx="5703">
                  <c:v>BFF DEN 04</c:v>
                </c:pt>
                <c:pt idx="5704">
                  <c:v>BFF DEN 05</c:v>
                </c:pt>
                <c:pt idx="5705">
                  <c:v>BFF DEN 06</c:v>
                </c:pt>
                <c:pt idx="5706">
                  <c:v>BFF DEN 07</c:v>
                </c:pt>
                <c:pt idx="5707">
                  <c:v>BFF DEN 08</c:v>
                </c:pt>
                <c:pt idx="5708">
                  <c:v>BFF DEN 09</c:v>
                </c:pt>
                <c:pt idx="5709">
                  <c:v>BFF DEN 10</c:v>
                </c:pt>
                <c:pt idx="5710">
                  <c:v>BFF DEN 11</c:v>
                </c:pt>
                <c:pt idx="5711">
                  <c:v>BFF DEN 12</c:v>
                </c:pt>
                <c:pt idx="5712">
                  <c:v>BFL DEN 01</c:v>
                </c:pt>
                <c:pt idx="5713">
                  <c:v>BFL DEN 02</c:v>
                </c:pt>
                <c:pt idx="5714">
                  <c:v>BFL DEN 03</c:v>
                </c:pt>
                <c:pt idx="5715">
                  <c:v>BFL DEN 04</c:v>
                </c:pt>
                <c:pt idx="5716">
                  <c:v>BFL DEN 05</c:v>
                </c:pt>
                <c:pt idx="5717">
                  <c:v>BFL DEN 06</c:v>
                </c:pt>
                <c:pt idx="5718">
                  <c:v>BFL DEN 07</c:v>
                </c:pt>
                <c:pt idx="5719">
                  <c:v>BFL DEN 08</c:v>
                </c:pt>
                <c:pt idx="5720">
                  <c:v>BFL DEN 09</c:v>
                </c:pt>
                <c:pt idx="5721">
                  <c:v>BFL DEN 10</c:v>
                </c:pt>
                <c:pt idx="5722">
                  <c:v>BFL DEN 11</c:v>
                </c:pt>
                <c:pt idx="5723">
                  <c:v>BFL DEN 12</c:v>
                </c:pt>
                <c:pt idx="5724">
                  <c:v>BFL FAT 01</c:v>
                </c:pt>
                <c:pt idx="5725">
                  <c:v>BFL IAH 01</c:v>
                </c:pt>
                <c:pt idx="5726">
                  <c:v>BFL IAH 02</c:v>
                </c:pt>
                <c:pt idx="5727">
                  <c:v>BFL IAH 03</c:v>
                </c:pt>
                <c:pt idx="5728">
                  <c:v>BFL IAH 04</c:v>
                </c:pt>
                <c:pt idx="5729">
                  <c:v>BFL IAH 05</c:v>
                </c:pt>
                <c:pt idx="5730">
                  <c:v>BFL IAH 06</c:v>
                </c:pt>
                <c:pt idx="5731">
                  <c:v>BFL IAH 07</c:v>
                </c:pt>
                <c:pt idx="5732">
                  <c:v>BFL IAH 08</c:v>
                </c:pt>
                <c:pt idx="5733">
                  <c:v>BFL IAH 09</c:v>
                </c:pt>
                <c:pt idx="5734">
                  <c:v>BFL IAH 10</c:v>
                </c:pt>
                <c:pt idx="5735">
                  <c:v>BFL IAH 11</c:v>
                </c:pt>
                <c:pt idx="5736">
                  <c:v>BFL IAH 12</c:v>
                </c:pt>
                <c:pt idx="5737">
                  <c:v>BFL LAX 01</c:v>
                </c:pt>
                <c:pt idx="5738">
                  <c:v>BFL LAX 02</c:v>
                </c:pt>
                <c:pt idx="5739">
                  <c:v>BFL LAX 03</c:v>
                </c:pt>
                <c:pt idx="5740">
                  <c:v>BFL LAX 04</c:v>
                </c:pt>
                <c:pt idx="5741">
                  <c:v>BFL LAX 05</c:v>
                </c:pt>
                <c:pt idx="5742">
                  <c:v>BFL LAX 06</c:v>
                </c:pt>
                <c:pt idx="5743">
                  <c:v>BFL LAX 07</c:v>
                </c:pt>
                <c:pt idx="5744">
                  <c:v>BFL LAX 08</c:v>
                </c:pt>
                <c:pt idx="5745">
                  <c:v>BFL LAX 09</c:v>
                </c:pt>
                <c:pt idx="5746">
                  <c:v>BFL LAX 10</c:v>
                </c:pt>
                <c:pt idx="5747">
                  <c:v>BFL LAX 11</c:v>
                </c:pt>
                <c:pt idx="5748">
                  <c:v>BFL LAX 12</c:v>
                </c:pt>
                <c:pt idx="5749">
                  <c:v>BFL PHX 01</c:v>
                </c:pt>
                <c:pt idx="5750">
                  <c:v>BFL PHX 02</c:v>
                </c:pt>
                <c:pt idx="5751">
                  <c:v>BFL PHX 03</c:v>
                </c:pt>
                <c:pt idx="5752">
                  <c:v>BFL PHX 04</c:v>
                </c:pt>
                <c:pt idx="5753">
                  <c:v>BFL PHX 05</c:v>
                </c:pt>
                <c:pt idx="5754">
                  <c:v>BFL PHX 06</c:v>
                </c:pt>
                <c:pt idx="5755">
                  <c:v>BFL PHX 07</c:v>
                </c:pt>
                <c:pt idx="5756">
                  <c:v>BFL PHX 08</c:v>
                </c:pt>
                <c:pt idx="5757">
                  <c:v>BFL PHX 09</c:v>
                </c:pt>
                <c:pt idx="5758">
                  <c:v>BFL PHX 10</c:v>
                </c:pt>
                <c:pt idx="5759">
                  <c:v>BFL PHX 11</c:v>
                </c:pt>
                <c:pt idx="5760">
                  <c:v>BFL PHX 12</c:v>
                </c:pt>
                <c:pt idx="5761">
                  <c:v>BFL SBA 10</c:v>
                </c:pt>
                <c:pt idx="5762">
                  <c:v>BFL SBP 01</c:v>
                </c:pt>
                <c:pt idx="5763">
                  <c:v>BFL SBP 12</c:v>
                </c:pt>
                <c:pt idx="5764">
                  <c:v>BFL SFO 01</c:v>
                </c:pt>
                <c:pt idx="5765">
                  <c:v>BFL SFO 02</c:v>
                </c:pt>
                <c:pt idx="5766">
                  <c:v>BFL SFO 03</c:v>
                </c:pt>
                <c:pt idx="5767">
                  <c:v>BFL SFO 04</c:v>
                </c:pt>
                <c:pt idx="5768">
                  <c:v>BFL SFO 05</c:v>
                </c:pt>
                <c:pt idx="5769">
                  <c:v>BFL SFO 06</c:v>
                </c:pt>
                <c:pt idx="5770">
                  <c:v>BFL SFO 07</c:v>
                </c:pt>
                <c:pt idx="5771">
                  <c:v>BFL SFO 08</c:v>
                </c:pt>
                <c:pt idx="5772">
                  <c:v>BFL SFO 09</c:v>
                </c:pt>
                <c:pt idx="5773">
                  <c:v>BFL SFO 10</c:v>
                </c:pt>
                <c:pt idx="5774">
                  <c:v>BFL SFO 11</c:v>
                </c:pt>
                <c:pt idx="5775">
                  <c:v>BFL SFO 12</c:v>
                </c:pt>
                <c:pt idx="5776">
                  <c:v>BGM DTW 01</c:v>
                </c:pt>
                <c:pt idx="5777">
                  <c:v>BGM DTW 02</c:v>
                </c:pt>
                <c:pt idx="5778">
                  <c:v>BGM DTW 03</c:v>
                </c:pt>
                <c:pt idx="5779">
                  <c:v>BGM DTW 04</c:v>
                </c:pt>
                <c:pt idx="5780">
                  <c:v>BGM DTW 05</c:v>
                </c:pt>
                <c:pt idx="5781">
                  <c:v>BGM DTW 06</c:v>
                </c:pt>
                <c:pt idx="5782">
                  <c:v>BGM DTW 07</c:v>
                </c:pt>
                <c:pt idx="5783">
                  <c:v>BGM DTW 08</c:v>
                </c:pt>
                <c:pt idx="5784">
                  <c:v>BGM DTW 09</c:v>
                </c:pt>
                <c:pt idx="5785">
                  <c:v>BGM DTW 10</c:v>
                </c:pt>
                <c:pt idx="5786">
                  <c:v>BGM DTW 11</c:v>
                </c:pt>
                <c:pt idx="5787">
                  <c:v>BGM DTW 12</c:v>
                </c:pt>
                <c:pt idx="5788">
                  <c:v>BGM ORD 06</c:v>
                </c:pt>
                <c:pt idx="5789">
                  <c:v>BGR BOS 01</c:v>
                </c:pt>
                <c:pt idx="5790">
                  <c:v>BGR BOS 02</c:v>
                </c:pt>
                <c:pt idx="5791">
                  <c:v>BGR BOS 03</c:v>
                </c:pt>
                <c:pt idx="5792">
                  <c:v>BGR BOS 04</c:v>
                </c:pt>
                <c:pt idx="5793">
                  <c:v>BGR BOS 05</c:v>
                </c:pt>
                <c:pt idx="5794">
                  <c:v>BGR BOS 06</c:v>
                </c:pt>
                <c:pt idx="5795">
                  <c:v>BGR BOS 07</c:v>
                </c:pt>
                <c:pt idx="5796">
                  <c:v>BGR BOS 08</c:v>
                </c:pt>
                <c:pt idx="5797">
                  <c:v>BGR BOS 09</c:v>
                </c:pt>
                <c:pt idx="5798">
                  <c:v>BGR BOS 11</c:v>
                </c:pt>
                <c:pt idx="5799">
                  <c:v>BGR CLT 02</c:v>
                </c:pt>
                <c:pt idx="5800">
                  <c:v>BGR CLT 06</c:v>
                </c:pt>
                <c:pt idx="5801">
                  <c:v>BGR CLT 07</c:v>
                </c:pt>
                <c:pt idx="5802">
                  <c:v>BGR CLT 08</c:v>
                </c:pt>
                <c:pt idx="5803">
                  <c:v>BGR CLT 09</c:v>
                </c:pt>
                <c:pt idx="5804">
                  <c:v>BGR CLT 10</c:v>
                </c:pt>
                <c:pt idx="5805">
                  <c:v>BGR CLT 11</c:v>
                </c:pt>
                <c:pt idx="5806">
                  <c:v>BGR DCA 01</c:v>
                </c:pt>
                <c:pt idx="5807">
                  <c:v>BGR DCA 02</c:v>
                </c:pt>
                <c:pt idx="5808">
                  <c:v>BGR DCA 03</c:v>
                </c:pt>
                <c:pt idx="5809">
                  <c:v>BGR DCA 04</c:v>
                </c:pt>
                <c:pt idx="5810">
                  <c:v>BGR DCA 05</c:v>
                </c:pt>
                <c:pt idx="5811">
                  <c:v>BGR DCA 06</c:v>
                </c:pt>
                <c:pt idx="5812">
                  <c:v>BGR DCA 07</c:v>
                </c:pt>
                <c:pt idx="5813">
                  <c:v>BGR DCA 08</c:v>
                </c:pt>
                <c:pt idx="5814">
                  <c:v>BGR DCA 09</c:v>
                </c:pt>
                <c:pt idx="5815">
                  <c:v>BGR DCA 10</c:v>
                </c:pt>
                <c:pt idx="5816">
                  <c:v>BGR DCA 11</c:v>
                </c:pt>
                <c:pt idx="5817">
                  <c:v>BGR DCA 12</c:v>
                </c:pt>
                <c:pt idx="5818">
                  <c:v>BGR DTW 01</c:v>
                </c:pt>
                <c:pt idx="5819">
                  <c:v>BGR DTW 02</c:v>
                </c:pt>
                <c:pt idx="5820">
                  <c:v>BGR DTW 03</c:v>
                </c:pt>
                <c:pt idx="5821">
                  <c:v>BGR DTW 04</c:v>
                </c:pt>
                <c:pt idx="5822">
                  <c:v>BGR DTW 05</c:v>
                </c:pt>
                <c:pt idx="5823">
                  <c:v>BGR DTW 06</c:v>
                </c:pt>
                <c:pt idx="5824">
                  <c:v>BGR DTW 07</c:v>
                </c:pt>
                <c:pt idx="5825">
                  <c:v>BGR DTW 08</c:v>
                </c:pt>
                <c:pt idx="5826">
                  <c:v>BGR DTW 09</c:v>
                </c:pt>
                <c:pt idx="5827">
                  <c:v>BGR DTW 10</c:v>
                </c:pt>
                <c:pt idx="5828">
                  <c:v>BGR DTW 11</c:v>
                </c:pt>
                <c:pt idx="5829">
                  <c:v>BGR DTW 12</c:v>
                </c:pt>
                <c:pt idx="5830">
                  <c:v>BGR EWR 01</c:v>
                </c:pt>
                <c:pt idx="5831">
                  <c:v>BGR EWR 02</c:v>
                </c:pt>
                <c:pt idx="5832">
                  <c:v>BGR EWR 03</c:v>
                </c:pt>
                <c:pt idx="5833">
                  <c:v>BGR EWR 04</c:v>
                </c:pt>
                <c:pt idx="5834">
                  <c:v>BGR EWR 05</c:v>
                </c:pt>
                <c:pt idx="5835">
                  <c:v>BGR EWR 06</c:v>
                </c:pt>
                <c:pt idx="5836">
                  <c:v>BGR EWR 07</c:v>
                </c:pt>
                <c:pt idx="5837">
                  <c:v>BGR EWR 08</c:v>
                </c:pt>
                <c:pt idx="5838">
                  <c:v>BGR EWR 09</c:v>
                </c:pt>
                <c:pt idx="5839">
                  <c:v>BGR EWR 10</c:v>
                </c:pt>
                <c:pt idx="5840">
                  <c:v>BGR EWR 11</c:v>
                </c:pt>
                <c:pt idx="5841">
                  <c:v>BGR EWR 12</c:v>
                </c:pt>
                <c:pt idx="5842">
                  <c:v>BGR JFK 01</c:v>
                </c:pt>
                <c:pt idx="5843">
                  <c:v>BGR JFK 02</c:v>
                </c:pt>
                <c:pt idx="5844">
                  <c:v>BGR JFK 03</c:v>
                </c:pt>
                <c:pt idx="5845">
                  <c:v>BGR JFK 04</c:v>
                </c:pt>
                <c:pt idx="5846">
                  <c:v>BGR JFK 05</c:v>
                </c:pt>
                <c:pt idx="5847">
                  <c:v>BGR JFK 06</c:v>
                </c:pt>
                <c:pt idx="5848">
                  <c:v>BGR JFK 07</c:v>
                </c:pt>
                <c:pt idx="5849">
                  <c:v>BGR JFK 08</c:v>
                </c:pt>
                <c:pt idx="5850">
                  <c:v>BGR JFK 09</c:v>
                </c:pt>
                <c:pt idx="5851">
                  <c:v>BGR JFK 10</c:v>
                </c:pt>
                <c:pt idx="5852">
                  <c:v>BGR JFK 11</c:v>
                </c:pt>
                <c:pt idx="5853">
                  <c:v>BGR JFK 12</c:v>
                </c:pt>
                <c:pt idx="5854">
                  <c:v>BGR LGA 01</c:v>
                </c:pt>
                <c:pt idx="5855">
                  <c:v>BGR LGA 02</c:v>
                </c:pt>
                <c:pt idx="5856">
                  <c:v>BGR LGA 03</c:v>
                </c:pt>
                <c:pt idx="5857">
                  <c:v>BGR LGA 04</c:v>
                </c:pt>
                <c:pt idx="5858">
                  <c:v>BGR LGA 05</c:v>
                </c:pt>
                <c:pt idx="5859">
                  <c:v>BGR LGA 06</c:v>
                </c:pt>
                <c:pt idx="5860">
                  <c:v>BGR LGA 07</c:v>
                </c:pt>
                <c:pt idx="5861">
                  <c:v>BGR LGA 08</c:v>
                </c:pt>
                <c:pt idx="5862">
                  <c:v>BGR LGA 09</c:v>
                </c:pt>
                <c:pt idx="5863">
                  <c:v>BGR LGA 10</c:v>
                </c:pt>
                <c:pt idx="5864">
                  <c:v>BGR LGA 11</c:v>
                </c:pt>
                <c:pt idx="5865">
                  <c:v>BGR LGA 12</c:v>
                </c:pt>
                <c:pt idx="5866">
                  <c:v>BGR MSP 06</c:v>
                </c:pt>
                <c:pt idx="5867">
                  <c:v>BGR ORD 06</c:v>
                </c:pt>
                <c:pt idx="5868">
                  <c:v>BGR ORD 07</c:v>
                </c:pt>
                <c:pt idx="5869">
                  <c:v>BGR ORD 08</c:v>
                </c:pt>
                <c:pt idx="5870">
                  <c:v>BGR ORD 09</c:v>
                </c:pt>
                <c:pt idx="5871">
                  <c:v>BGR ORD 10</c:v>
                </c:pt>
                <c:pt idx="5872">
                  <c:v>BGR ORD 11</c:v>
                </c:pt>
                <c:pt idx="5873">
                  <c:v>BGR PHL 02</c:v>
                </c:pt>
                <c:pt idx="5874">
                  <c:v>BGR PHL 03</c:v>
                </c:pt>
                <c:pt idx="5875">
                  <c:v>BGR PHL 04</c:v>
                </c:pt>
                <c:pt idx="5876">
                  <c:v>BGR PHL 05</c:v>
                </c:pt>
                <c:pt idx="5877">
                  <c:v>BGR PHL 06</c:v>
                </c:pt>
                <c:pt idx="5878">
                  <c:v>BGR PHL 07</c:v>
                </c:pt>
                <c:pt idx="5879">
                  <c:v>BGR PHL 08</c:v>
                </c:pt>
                <c:pt idx="5880">
                  <c:v>BGR PHL 09</c:v>
                </c:pt>
                <c:pt idx="5881">
                  <c:v>BGR PHL 10</c:v>
                </c:pt>
                <c:pt idx="5882">
                  <c:v>BGR PHL 11</c:v>
                </c:pt>
                <c:pt idx="5883">
                  <c:v>BGR PHL 12</c:v>
                </c:pt>
                <c:pt idx="5884">
                  <c:v>BGR PIE 01</c:v>
                </c:pt>
                <c:pt idx="5885">
                  <c:v>BGR PIE 02</c:v>
                </c:pt>
                <c:pt idx="5886">
                  <c:v>BGR PIE 03</c:v>
                </c:pt>
                <c:pt idx="5887">
                  <c:v>BGR PIE 04</c:v>
                </c:pt>
                <c:pt idx="5888">
                  <c:v>BGR PIE 05</c:v>
                </c:pt>
                <c:pt idx="5889">
                  <c:v>BGR PIE 06</c:v>
                </c:pt>
                <c:pt idx="5890">
                  <c:v>BGR PIE 07</c:v>
                </c:pt>
                <c:pt idx="5891">
                  <c:v>BGR PIE 08</c:v>
                </c:pt>
                <c:pt idx="5892">
                  <c:v>BGR PIE 09</c:v>
                </c:pt>
                <c:pt idx="5893">
                  <c:v>BGR PIE 10</c:v>
                </c:pt>
                <c:pt idx="5894">
                  <c:v>BGR PIE 11</c:v>
                </c:pt>
                <c:pt idx="5895">
                  <c:v>BGR PIE 12</c:v>
                </c:pt>
                <c:pt idx="5896">
                  <c:v>BGR SFB 01</c:v>
                </c:pt>
                <c:pt idx="5897">
                  <c:v>BGR SFB 02</c:v>
                </c:pt>
                <c:pt idx="5898">
                  <c:v>BGR SFB 03</c:v>
                </c:pt>
                <c:pt idx="5899">
                  <c:v>BGR SFB 04</c:v>
                </c:pt>
                <c:pt idx="5900">
                  <c:v>BGR SFB 05</c:v>
                </c:pt>
                <c:pt idx="5901">
                  <c:v>BGR SFB 06</c:v>
                </c:pt>
                <c:pt idx="5902">
                  <c:v>BGR SFB 07</c:v>
                </c:pt>
                <c:pt idx="5903">
                  <c:v>BGR SFB 08</c:v>
                </c:pt>
                <c:pt idx="5904">
                  <c:v>BGR SFB 09</c:v>
                </c:pt>
                <c:pt idx="5905">
                  <c:v>BGR SFB 10</c:v>
                </c:pt>
                <c:pt idx="5906">
                  <c:v>BGR SFB 11</c:v>
                </c:pt>
                <c:pt idx="5907">
                  <c:v>BGR SFB 12</c:v>
                </c:pt>
                <c:pt idx="5908">
                  <c:v>BHM ATL 01</c:v>
                </c:pt>
                <c:pt idx="5909">
                  <c:v>BHM ATL 02</c:v>
                </c:pt>
                <c:pt idx="5910">
                  <c:v>BHM ATL 03</c:v>
                </c:pt>
                <c:pt idx="5911">
                  <c:v>BHM ATL 04</c:v>
                </c:pt>
                <c:pt idx="5912">
                  <c:v>BHM ATL 05</c:v>
                </c:pt>
                <c:pt idx="5913">
                  <c:v>BHM ATL 06</c:v>
                </c:pt>
                <c:pt idx="5914">
                  <c:v>BHM ATL 07</c:v>
                </c:pt>
                <c:pt idx="5915">
                  <c:v>BHM ATL 08</c:v>
                </c:pt>
                <c:pt idx="5916">
                  <c:v>BHM ATL 09</c:v>
                </c:pt>
                <c:pt idx="5917">
                  <c:v>BHM ATL 10</c:v>
                </c:pt>
                <c:pt idx="5918">
                  <c:v>BHM ATL 11</c:v>
                </c:pt>
                <c:pt idx="5919">
                  <c:v>BHM ATL 12</c:v>
                </c:pt>
                <c:pt idx="5920">
                  <c:v>BHM BNA 01</c:v>
                </c:pt>
                <c:pt idx="5921">
                  <c:v>BHM BNA 02</c:v>
                </c:pt>
                <c:pt idx="5922">
                  <c:v>BHM BNA 03</c:v>
                </c:pt>
                <c:pt idx="5923">
                  <c:v>BHM BNA 04</c:v>
                </c:pt>
                <c:pt idx="5924">
                  <c:v>BHM BNA 05</c:v>
                </c:pt>
                <c:pt idx="5925">
                  <c:v>BHM BNA 06</c:v>
                </c:pt>
                <c:pt idx="5926">
                  <c:v>BHM BNA 07</c:v>
                </c:pt>
                <c:pt idx="5927">
                  <c:v>BHM BNA 08</c:v>
                </c:pt>
                <c:pt idx="5928">
                  <c:v>BHM BNA 09</c:v>
                </c:pt>
                <c:pt idx="5929">
                  <c:v>BHM BNA 10</c:v>
                </c:pt>
                <c:pt idx="5930">
                  <c:v>BHM BNA 11</c:v>
                </c:pt>
                <c:pt idx="5931">
                  <c:v>BHM BNA 12</c:v>
                </c:pt>
                <c:pt idx="5932">
                  <c:v>BHM BTR 11</c:v>
                </c:pt>
                <c:pt idx="5933">
                  <c:v>BHM BWI 01</c:v>
                </c:pt>
                <c:pt idx="5934">
                  <c:v>BHM BWI 02</c:v>
                </c:pt>
                <c:pt idx="5935">
                  <c:v>BHM BWI 03</c:v>
                </c:pt>
                <c:pt idx="5936">
                  <c:v>BHM BWI 04</c:v>
                </c:pt>
                <c:pt idx="5937">
                  <c:v>BHM BWI 05</c:v>
                </c:pt>
                <c:pt idx="5938">
                  <c:v>BHM BWI 06</c:v>
                </c:pt>
                <c:pt idx="5939">
                  <c:v>BHM BWI 07</c:v>
                </c:pt>
                <c:pt idx="5940">
                  <c:v>BHM BWI 08</c:v>
                </c:pt>
                <c:pt idx="5941">
                  <c:v>BHM BWI 09</c:v>
                </c:pt>
                <c:pt idx="5942">
                  <c:v>BHM BWI 10</c:v>
                </c:pt>
                <c:pt idx="5943">
                  <c:v>BHM BWI 11</c:v>
                </c:pt>
                <c:pt idx="5944">
                  <c:v>BHM BWI 12</c:v>
                </c:pt>
                <c:pt idx="5945">
                  <c:v>BHM CLT 01</c:v>
                </c:pt>
                <c:pt idx="5946">
                  <c:v>BHM CLT 02</c:v>
                </c:pt>
                <c:pt idx="5947">
                  <c:v>BHM CLT 03</c:v>
                </c:pt>
                <c:pt idx="5948">
                  <c:v>BHM CLT 04</c:v>
                </c:pt>
                <c:pt idx="5949">
                  <c:v>BHM CLT 05</c:v>
                </c:pt>
                <c:pt idx="5950">
                  <c:v>BHM CLT 06</c:v>
                </c:pt>
                <c:pt idx="5951">
                  <c:v>BHM CLT 07</c:v>
                </c:pt>
                <c:pt idx="5952">
                  <c:v>BHM CLT 08</c:v>
                </c:pt>
                <c:pt idx="5953">
                  <c:v>BHM CLT 09</c:v>
                </c:pt>
                <c:pt idx="5954">
                  <c:v>BHM CLT 10</c:v>
                </c:pt>
                <c:pt idx="5955">
                  <c:v>BHM CLT 11</c:v>
                </c:pt>
                <c:pt idx="5956">
                  <c:v>BHM CLT 12</c:v>
                </c:pt>
                <c:pt idx="5957">
                  <c:v>BHM COU 10</c:v>
                </c:pt>
                <c:pt idx="5958">
                  <c:v>BHM CVG 01</c:v>
                </c:pt>
                <c:pt idx="5959">
                  <c:v>BHM CVG 02</c:v>
                </c:pt>
                <c:pt idx="5960">
                  <c:v>BHM CVG 03</c:v>
                </c:pt>
                <c:pt idx="5961">
                  <c:v>BHM CVG 04</c:v>
                </c:pt>
                <c:pt idx="5962">
                  <c:v>BHM CVG 05</c:v>
                </c:pt>
                <c:pt idx="5963">
                  <c:v>BHM CVG 06</c:v>
                </c:pt>
                <c:pt idx="5964">
                  <c:v>BHM DAL 01</c:v>
                </c:pt>
                <c:pt idx="5965">
                  <c:v>BHM DAL 02</c:v>
                </c:pt>
                <c:pt idx="5966">
                  <c:v>BHM DAL 03</c:v>
                </c:pt>
                <c:pt idx="5967">
                  <c:v>BHM DAL 04</c:v>
                </c:pt>
                <c:pt idx="5968">
                  <c:v>BHM DAL 05</c:v>
                </c:pt>
                <c:pt idx="5969">
                  <c:v>BHM DAL 06</c:v>
                </c:pt>
                <c:pt idx="5970">
                  <c:v>BHM DAL 07</c:v>
                </c:pt>
                <c:pt idx="5971">
                  <c:v>BHM DAL 08</c:v>
                </c:pt>
                <c:pt idx="5972">
                  <c:v>BHM DAL 09</c:v>
                </c:pt>
                <c:pt idx="5973">
                  <c:v>BHM DAL 10</c:v>
                </c:pt>
                <c:pt idx="5974">
                  <c:v>BHM DAL 11</c:v>
                </c:pt>
                <c:pt idx="5975">
                  <c:v>BHM DAL 12</c:v>
                </c:pt>
                <c:pt idx="5976">
                  <c:v>BHM DCA 01</c:v>
                </c:pt>
                <c:pt idx="5977">
                  <c:v>BHM DCA 02</c:v>
                </c:pt>
                <c:pt idx="5978">
                  <c:v>BHM DCA 03</c:v>
                </c:pt>
                <c:pt idx="5979">
                  <c:v>BHM DCA 04</c:v>
                </c:pt>
                <c:pt idx="5980">
                  <c:v>BHM DCA 05</c:v>
                </c:pt>
                <c:pt idx="5981">
                  <c:v>BHM DCA 06</c:v>
                </c:pt>
                <c:pt idx="5982">
                  <c:v>BHM DCA 07</c:v>
                </c:pt>
                <c:pt idx="5983">
                  <c:v>BHM DCA 08</c:v>
                </c:pt>
                <c:pt idx="5984">
                  <c:v>BHM DCA 09</c:v>
                </c:pt>
                <c:pt idx="5985">
                  <c:v>BHM DCA 10</c:v>
                </c:pt>
                <c:pt idx="5986">
                  <c:v>BHM DCA 11</c:v>
                </c:pt>
                <c:pt idx="5987">
                  <c:v>BHM DCA 12</c:v>
                </c:pt>
                <c:pt idx="5988">
                  <c:v>BHM DEN 01</c:v>
                </c:pt>
                <c:pt idx="5989">
                  <c:v>BHM DEN 02</c:v>
                </c:pt>
                <c:pt idx="5990">
                  <c:v>BHM DEN 03</c:v>
                </c:pt>
                <c:pt idx="5991">
                  <c:v>BHM DEN 04</c:v>
                </c:pt>
                <c:pt idx="5992">
                  <c:v>BHM DEN 05</c:v>
                </c:pt>
                <c:pt idx="5993">
                  <c:v>BHM DEN 06</c:v>
                </c:pt>
                <c:pt idx="5994">
                  <c:v>BHM DEN 07</c:v>
                </c:pt>
                <c:pt idx="5995">
                  <c:v>BHM DEN 08</c:v>
                </c:pt>
                <c:pt idx="5996">
                  <c:v>BHM DEN 09</c:v>
                </c:pt>
                <c:pt idx="5997">
                  <c:v>BHM DEN 10</c:v>
                </c:pt>
                <c:pt idx="5998">
                  <c:v>BHM DEN 11</c:v>
                </c:pt>
                <c:pt idx="5999">
                  <c:v>BHM DEN 12</c:v>
                </c:pt>
                <c:pt idx="6000">
                  <c:v>BHM DFW 01</c:v>
                </c:pt>
                <c:pt idx="6001">
                  <c:v>BHM DFW 02</c:v>
                </c:pt>
                <c:pt idx="6002">
                  <c:v>BHM DFW 03</c:v>
                </c:pt>
                <c:pt idx="6003">
                  <c:v>BHM DFW 04</c:v>
                </c:pt>
                <c:pt idx="6004">
                  <c:v>BHM DFW 05</c:v>
                </c:pt>
                <c:pt idx="6005">
                  <c:v>BHM DFW 06</c:v>
                </c:pt>
                <c:pt idx="6006">
                  <c:v>BHM DFW 07</c:v>
                </c:pt>
                <c:pt idx="6007">
                  <c:v>BHM DFW 08</c:v>
                </c:pt>
                <c:pt idx="6008">
                  <c:v>BHM DFW 09</c:v>
                </c:pt>
                <c:pt idx="6009">
                  <c:v>BHM DFW 10</c:v>
                </c:pt>
                <c:pt idx="6010">
                  <c:v>BHM DFW 11</c:v>
                </c:pt>
                <c:pt idx="6011">
                  <c:v>BHM DFW 12</c:v>
                </c:pt>
                <c:pt idx="6012">
                  <c:v>BHM DTW 01</c:v>
                </c:pt>
                <c:pt idx="6013">
                  <c:v>BHM DTW 02</c:v>
                </c:pt>
                <c:pt idx="6014">
                  <c:v>BHM DTW 03</c:v>
                </c:pt>
                <c:pt idx="6015">
                  <c:v>BHM DTW 04</c:v>
                </c:pt>
                <c:pt idx="6016">
                  <c:v>BHM DTW 05</c:v>
                </c:pt>
                <c:pt idx="6017">
                  <c:v>BHM DTW 06</c:v>
                </c:pt>
                <c:pt idx="6018">
                  <c:v>BHM DTW 07</c:v>
                </c:pt>
                <c:pt idx="6019">
                  <c:v>BHM DTW 08</c:v>
                </c:pt>
                <c:pt idx="6020">
                  <c:v>BHM DTW 09</c:v>
                </c:pt>
                <c:pt idx="6021">
                  <c:v>BHM DTW 10</c:v>
                </c:pt>
                <c:pt idx="6022">
                  <c:v>BHM DTW 11</c:v>
                </c:pt>
                <c:pt idx="6023">
                  <c:v>BHM DTW 12</c:v>
                </c:pt>
                <c:pt idx="6024">
                  <c:v>BHM EWR 01</c:v>
                </c:pt>
                <c:pt idx="6025">
                  <c:v>BHM EWR 02</c:v>
                </c:pt>
                <c:pt idx="6026">
                  <c:v>BHM EWR 03</c:v>
                </c:pt>
                <c:pt idx="6027">
                  <c:v>BHM EWR 04</c:v>
                </c:pt>
                <c:pt idx="6028">
                  <c:v>BHM EWR 05</c:v>
                </c:pt>
                <c:pt idx="6029">
                  <c:v>BHM EWR 06</c:v>
                </c:pt>
                <c:pt idx="6030">
                  <c:v>BHM FLL 01</c:v>
                </c:pt>
                <c:pt idx="6031">
                  <c:v>BHM FLL 12</c:v>
                </c:pt>
                <c:pt idx="6032">
                  <c:v>BHM GTR 04</c:v>
                </c:pt>
                <c:pt idx="6033">
                  <c:v>BHM HOU 01</c:v>
                </c:pt>
                <c:pt idx="6034">
                  <c:v>BHM HOU 02</c:v>
                </c:pt>
                <c:pt idx="6035">
                  <c:v>BHM HOU 03</c:v>
                </c:pt>
                <c:pt idx="6036">
                  <c:v>BHM HOU 04</c:v>
                </c:pt>
                <c:pt idx="6037">
                  <c:v>BHM HOU 05</c:v>
                </c:pt>
                <c:pt idx="6038">
                  <c:v>BHM HOU 06</c:v>
                </c:pt>
                <c:pt idx="6039">
                  <c:v>BHM HOU 07</c:v>
                </c:pt>
                <c:pt idx="6040">
                  <c:v>BHM HOU 08</c:v>
                </c:pt>
                <c:pt idx="6041">
                  <c:v>BHM HOU 09</c:v>
                </c:pt>
                <c:pt idx="6042">
                  <c:v>BHM HOU 10</c:v>
                </c:pt>
                <c:pt idx="6043">
                  <c:v>BHM HOU 11</c:v>
                </c:pt>
                <c:pt idx="6044">
                  <c:v>BHM HOU 12</c:v>
                </c:pt>
                <c:pt idx="6045">
                  <c:v>BHM HSV 04</c:v>
                </c:pt>
                <c:pt idx="6046">
                  <c:v>BHM IAH 01</c:v>
                </c:pt>
                <c:pt idx="6047">
                  <c:v>BHM IAH 02</c:v>
                </c:pt>
                <c:pt idx="6048">
                  <c:v>BHM IAH 03</c:v>
                </c:pt>
                <c:pt idx="6049">
                  <c:v>BHM IAH 04</c:v>
                </c:pt>
                <c:pt idx="6050">
                  <c:v>BHM IAH 05</c:v>
                </c:pt>
                <c:pt idx="6051">
                  <c:v>BHM IAH 06</c:v>
                </c:pt>
                <c:pt idx="6052">
                  <c:v>BHM IAH 07</c:v>
                </c:pt>
                <c:pt idx="6053">
                  <c:v>BHM IAH 08</c:v>
                </c:pt>
                <c:pt idx="6054">
                  <c:v>BHM IAH 09</c:v>
                </c:pt>
                <c:pt idx="6055">
                  <c:v>BHM IAH 10</c:v>
                </c:pt>
                <c:pt idx="6056">
                  <c:v>BHM IAH 11</c:v>
                </c:pt>
                <c:pt idx="6057">
                  <c:v>BHM IAH 12</c:v>
                </c:pt>
                <c:pt idx="6058">
                  <c:v>BHM JAX 01</c:v>
                </c:pt>
                <c:pt idx="6059">
                  <c:v>BHM JAX 02</c:v>
                </c:pt>
                <c:pt idx="6060">
                  <c:v>BHM JAX 03</c:v>
                </c:pt>
                <c:pt idx="6061">
                  <c:v>BHM JAX 04</c:v>
                </c:pt>
                <c:pt idx="6062">
                  <c:v>BHM JAX 05</c:v>
                </c:pt>
                <c:pt idx="6063">
                  <c:v>BHM JAX 06</c:v>
                </c:pt>
                <c:pt idx="6064">
                  <c:v>BHM JAX 07</c:v>
                </c:pt>
                <c:pt idx="6065">
                  <c:v>BHM JAX 08</c:v>
                </c:pt>
                <c:pt idx="6066">
                  <c:v>BHM JAX 09</c:v>
                </c:pt>
                <c:pt idx="6067">
                  <c:v>BHM JAX 10</c:v>
                </c:pt>
                <c:pt idx="6068">
                  <c:v>BHM JAX 11</c:v>
                </c:pt>
                <c:pt idx="6069">
                  <c:v>BHM JAX 12</c:v>
                </c:pt>
                <c:pt idx="6070">
                  <c:v>BHM LAS 01</c:v>
                </c:pt>
                <c:pt idx="6071">
                  <c:v>BHM LAS 02</c:v>
                </c:pt>
                <c:pt idx="6072">
                  <c:v>BHM LAS 03</c:v>
                </c:pt>
                <c:pt idx="6073">
                  <c:v>BHM LAS 04</c:v>
                </c:pt>
                <c:pt idx="6074">
                  <c:v>BHM LAS 05</c:v>
                </c:pt>
                <c:pt idx="6075">
                  <c:v>BHM LAS 06</c:v>
                </c:pt>
                <c:pt idx="6076">
                  <c:v>BHM LAS 07</c:v>
                </c:pt>
                <c:pt idx="6077">
                  <c:v>BHM LAS 08</c:v>
                </c:pt>
                <c:pt idx="6078">
                  <c:v>BHM LAS 09</c:v>
                </c:pt>
                <c:pt idx="6079">
                  <c:v>BHM LAS 10</c:v>
                </c:pt>
                <c:pt idx="6080">
                  <c:v>BHM LAS 11</c:v>
                </c:pt>
                <c:pt idx="6081">
                  <c:v>BHM LAS 12</c:v>
                </c:pt>
                <c:pt idx="6082">
                  <c:v>BHM LAX 01</c:v>
                </c:pt>
                <c:pt idx="6083">
                  <c:v>BHM LGA 01</c:v>
                </c:pt>
                <c:pt idx="6084">
                  <c:v>BHM LGA 02</c:v>
                </c:pt>
                <c:pt idx="6085">
                  <c:v>BHM LGA 03</c:v>
                </c:pt>
                <c:pt idx="6086">
                  <c:v>BHM LGA 04</c:v>
                </c:pt>
                <c:pt idx="6087">
                  <c:v>BHM LGA 05</c:v>
                </c:pt>
                <c:pt idx="6088">
                  <c:v>BHM LGA 06</c:v>
                </c:pt>
                <c:pt idx="6089">
                  <c:v>BHM LGA 07</c:v>
                </c:pt>
                <c:pt idx="6090">
                  <c:v>BHM LGA 08</c:v>
                </c:pt>
                <c:pt idx="6091">
                  <c:v>BHM LGA 09</c:v>
                </c:pt>
                <c:pt idx="6092">
                  <c:v>BHM LGA 10</c:v>
                </c:pt>
                <c:pt idx="6093">
                  <c:v>BHM LGA 11</c:v>
                </c:pt>
                <c:pt idx="6094">
                  <c:v>BHM LGA 12</c:v>
                </c:pt>
                <c:pt idx="6095">
                  <c:v>BHM MCO 01</c:v>
                </c:pt>
                <c:pt idx="6096">
                  <c:v>BHM MCO 02</c:v>
                </c:pt>
                <c:pt idx="6097">
                  <c:v>BHM MCO 03</c:v>
                </c:pt>
                <c:pt idx="6098">
                  <c:v>BHM MCO 04</c:v>
                </c:pt>
                <c:pt idx="6099">
                  <c:v>BHM MCO 05</c:v>
                </c:pt>
                <c:pt idx="6100">
                  <c:v>BHM MCO 06</c:v>
                </c:pt>
                <c:pt idx="6101">
                  <c:v>BHM MCO 07</c:v>
                </c:pt>
                <c:pt idx="6102">
                  <c:v>BHM MCO 08</c:v>
                </c:pt>
                <c:pt idx="6103">
                  <c:v>BHM MCO 09</c:v>
                </c:pt>
                <c:pt idx="6104">
                  <c:v>BHM MCO 10</c:v>
                </c:pt>
                <c:pt idx="6105">
                  <c:v>BHM MCO 11</c:v>
                </c:pt>
                <c:pt idx="6106">
                  <c:v>BHM MCO 12</c:v>
                </c:pt>
                <c:pt idx="6107">
                  <c:v>BHM MDW 01</c:v>
                </c:pt>
                <c:pt idx="6108">
                  <c:v>BHM MDW 02</c:v>
                </c:pt>
                <c:pt idx="6109">
                  <c:v>BHM MDW 03</c:v>
                </c:pt>
                <c:pt idx="6110">
                  <c:v>BHM MDW 04</c:v>
                </c:pt>
                <c:pt idx="6111">
                  <c:v>BHM MDW 05</c:v>
                </c:pt>
                <c:pt idx="6112">
                  <c:v>BHM MDW 06</c:v>
                </c:pt>
                <c:pt idx="6113">
                  <c:v>BHM MDW 07</c:v>
                </c:pt>
                <c:pt idx="6114">
                  <c:v>BHM MDW 08</c:v>
                </c:pt>
                <c:pt idx="6115">
                  <c:v>BHM MDW 09</c:v>
                </c:pt>
                <c:pt idx="6116">
                  <c:v>BHM MDW 10</c:v>
                </c:pt>
                <c:pt idx="6117">
                  <c:v>BHM MDW 11</c:v>
                </c:pt>
                <c:pt idx="6118">
                  <c:v>BHM MDW 12</c:v>
                </c:pt>
                <c:pt idx="6119">
                  <c:v>BHM MEM 01</c:v>
                </c:pt>
                <c:pt idx="6120">
                  <c:v>BHM MEM 02</c:v>
                </c:pt>
                <c:pt idx="6121">
                  <c:v>BHM MEM 03</c:v>
                </c:pt>
                <c:pt idx="6122">
                  <c:v>BHM MEM 04</c:v>
                </c:pt>
                <c:pt idx="6123">
                  <c:v>BHM MEM 05</c:v>
                </c:pt>
                <c:pt idx="6124">
                  <c:v>BHM MEM 06</c:v>
                </c:pt>
                <c:pt idx="6125">
                  <c:v>BHM MEM 07</c:v>
                </c:pt>
                <c:pt idx="6126">
                  <c:v>BHM MEM 08</c:v>
                </c:pt>
                <c:pt idx="6127">
                  <c:v>BHM MEM 09</c:v>
                </c:pt>
                <c:pt idx="6128">
                  <c:v>BHM MEM 10</c:v>
                </c:pt>
                <c:pt idx="6129">
                  <c:v>BHM MEM 11</c:v>
                </c:pt>
                <c:pt idx="6130">
                  <c:v>BHM MEM 12</c:v>
                </c:pt>
                <c:pt idx="6131">
                  <c:v>BHM MIA 01</c:v>
                </c:pt>
                <c:pt idx="6132">
                  <c:v>BHM MIA 02</c:v>
                </c:pt>
                <c:pt idx="6133">
                  <c:v>BHM MIA 03</c:v>
                </c:pt>
                <c:pt idx="6134">
                  <c:v>BHM MIA 04</c:v>
                </c:pt>
                <c:pt idx="6135">
                  <c:v>BHM MIA 05</c:v>
                </c:pt>
                <c:pt idx="6136">
                  <c:v>BHM MIA 06</c:v>
                </c:pt>
                <c:pt idx="6137">
                  <c:v>BHM MIA 07</c:v>
                </c:pt>
                <c:pt idx="6138">
                  <c:v>BHM MIA 08</c:v>
                </c:pt>
                <c:pt idx="6139">
                  <c:v>BHM MIA 09</c:v>
                </c:pt>
                <c:pt idx="6140">
                  <c:v>BHM MIA 10</c:v>
                </c:pt>
                <c:pt idx="6141">
                  <c:v>BHM MIA 11</c:v>
                </c:pt>
                <c:pt idx="6142">
                  <c:v>BHM MIA 12</c:v>
                </c:pt>
                <c:pt idx="6143">
                  <c:v>BHM MSP 01</c:v>
                </c:pt>
                <c:pt idx="6144">
                  <c:v>BHM MSP 02</c:v>
                </c:pt>
                <c:pt idx="6145">
                  <c:v>BHM MSP 03</c:v>
                </c:pt>
                <c:pt idx="6146">
                  <c:v>BHM MSP 04</c:v>
                </c:pt>
                <c:pt idx="6147">
                  <c:v>BHM MSP 05</c:v>
                </c:pt>
                <c:pt idx="6148">
                  <c:v>BHM MSP 06</c:v>
                </c:pt>
                <c:pt idx="6149">
                  <c:v>BHM MSP 07</c:v>
                </c:pt>
                <c:pt idx="6150">
                  <c:v>BHM MSP 08</c:v>
                </c:pt>
                <c:pt idx="6151">
                  <c:v>BHM MSP 09</c:v>
                </c:pt>
                <c:pt idx="6152">
                  <c:v>BHM MSP 11</c:v>
                </c:pt>
                <c:pt idx="6153">
                  <c:v>BHM MSP 12</c:v>
                </c:pt>
                <c:pt idx="6154">
                  <c:v>BHM MSY 01</c:v>
                </c:pt>
                <c:pt idx="6155">
                  <c:v>BHM MSY 02</c:v>
                </c:pt>
                <c:pt idx="6156">
                  <c:v>BHM MSY 03</c:v>
                </c:pt>
                <c:pt idx="6157">
                  <c:v>BHM MSY 04</c:v>
                </c:pt>
                <c:pt idx="6158">
                  <c:v>BHM MSY 05</c:v>
                </c:pt>
                <c:pt idx="6159">
                  <c:v>BHM MSY 06</c:v>
                </c:pt>
                <c:pt idx="6160">
                  <c:v>BHM MSY 07</c:v>
                </c:pt>
                <c:pt idx="6161">
                  <c:v>BHM MSY 08</c:v>
                </c:pt>
                <c:pt idx="6162">
                  <c:v>BHM MSY 09</c:v>
                </c:pt>
                <c:pt idx="6163">
                  <c:v>BHM MSY 10</c:v>
                </c:pt>
                <c:pt idx="6164">
                  <c:v>BHM MSY 11</c:v>
                </c:pt>
                <c:pt idx="6165">
                  <c:v>BHM MSY 12</c:v>
                </c:pt>
                <c:pt idx="6166">
                  <c:v>BHM ORD 01</c:v>
                </c:pt>
                <c:pt idx="6167">
                  <c:v>BHM ORD 02</c:v>
                </c:pt>
                <c:pt idx="6168">
                  <c:v>BHM ORD 03</c:v>
                </c:pt>
                <c:pt idx="6169">
                  <c:v>BHM ORD 04</c:v>
                </c:pt>
                <c:pt idx="6170">
                  <c:v>BHM ORD 05</c:v>
                </c:pt>
                <c:pt idx="6171">
                  <c:v>BHM ORD 06</c:v>
                </c:pt>
                <c:pt idx="6172">
                  <c:v>BHM ORD 07</c:v>
                </c:pt>
                <c:pt idx="6173">
                  <c:v>BHM ORD 08</c:v>
                </c:pt>
                <c:pt idx="6174">
                  <c:v>BHM ORD 09</c:v>
                </c:pt>
                <c:pt idx="6175">
                  <c:v>BHM ORD 10</c:v>
                </c:pt>
                <c:pt idx="6176">
                  <c:v>BHM ORD 11</c:v>
                </c:pt>
                <c:pt idx="6177">
                  <c:v>BHM ORD 12</c:v>
                </c:pt>
                <c:pt idx="6178">
                  <c:v>BHM PGD 07</c:v>
                </c:pt>
                <c:pt idx="6179">
                  <c:v>BHM PHL 01</c:v>
                </c:pt>
                <c:pt idx="6180">
                  <c:v>BHM PHL 02</c:v>
                </c:pt>
                <c:pt idx="6181">
                  <c:v>BHM PHL 03</c:v>
                </c:pt>
                <c:pt idx="6182">
                  <c:v>BHM PHL 04</c:v>
                </c:pt>
                <c:pt idx="6183">
                  <c:v>BHM PHL 05</c:v>
                </c:pt>
                <c:pt idx="6184">
                  <c:v>BHM PHL 06</c:v>
                </c:pt>
                <c:pt idx="6185">
                  <c:v>BHM PHL 07</c:v>
                </c:pt>
                <c:pt idx="6186">
                  <c:v>BHM PHL 08</c:v>
                </c:pt>
                <c:pt idx="6187">
                  <c:v>BHM PHL 09</c:v>
                </c:pt>
                <c:pt idx="6188">
                  <c:v>BHM PHL 10</c:v>
                </c:pt>
                <c:pt idx="6189">
                  <c:v>BHM PHL 11</c:v>
                </c:pt>
                <c:pt idx="6190">
                  <c:v>BHM PHL 12</c:v>
                </c:pt>
                <c:pt idx="6191">
                  <c:v>BHM PHX 01</c:v>
                </c:pt>
                <c:pt idx="6192">
                  <c:v>BHM PHX 02</c:v>
                </c:pt>
                <c:pt idx="6193">
                  <c:v>BHM PHX 03</c:v>
                </c:pt>
                <c:pt idx="6194">
                  <c:v>BHM PHX 04</c:v>
                </c:pt>
                <c:pt idx="6195">
                  <c:v>BHM PHX 05</c:v>
                </c:pt>
                <c:pt idx="6196">
                  <c:v>BHM PHX 06</c:v>
                </c:pt>
                <c:pt idx="6197">
                  <c:v>BHM PHX 07</c:v>
                </c:pt>
                <c:pt idx="6198">
                  <c:v>BHM PHX 08</c:v>
                </c:pt>
                <c:pt idx="6199">
                  <c:v>BHM PHX 09</c:v>
                </c:pt>
                <c:pt idx="6200">
                  <c:v>BHM PHX 10</c:v>
                </c:pt>
                <c:pt idx="6201">
                  <c:v>BHM PHX 11</c:v>
                </c:pt>
                <c:pt idx="6202">
                  <c:v>BHM PHX 12</c:v>
                </c:pt>
                <c:pt idx="6203">
                  <c:v>BHM SDF 01</c:v>
                </c:pt>
                <c:pt idx="6204">
                  <c:v>BHM SDF 02</c:v>
                </c:pt>
                <c:pt idx="6205">
                  <c:v>BHM SDF 03</c:v>
                </c:pt>
                <c:pt idx="6206">
                  <c:v>BHM SDF 04</c:v>
                </c:pt>
                <c:pt idx="6207">
                  <c:v>BHM SDF 05</c:v>
                </c:pt>
                <c:pt idx="6208">
                  <c:v>BHM SDF 06</c:v>
                </c:pt>
                <c:pt idx="6209">
                  <c:v>BHM SDF 07</c:v>
                </c:pt>
                <c:pt idx="6210">
                  <c:v>BHM SDF 08</c:v>
                </c:pt>
                <c:pt idx="6211">
                  <c:v>BHM SDF 09</c:v>
                </c:pt>
                <c:pt idx="6212">
                  <c:v>BHM SDF 10</c:v>
                </c:pt>
                <c:pt idx="6213">
                  <c:v>BHM SDF 11</c:v>
                </c:pt>
                <c:pt idx="6214">
                  <c:v>BHM SDF 12</c:v>
                </c:pt>
                <c:pt idx="6215">
                  <c:v>BHM STL 01</c:v>
                </c:pt>
                <c:pt idx="6216">
                  <c:v>BHM STL 02</c:v>
                </c:pt>
                <c:pt idx="6217">
                  <c:v>BHM STL 03</c:v>
                </c:pt>
                <c:pt idx="6218">
                  <c:v>BHM STL 04</c:v>
                </c:pt>
                <c:pt idx="6219">
                  <c:v>BHM STL 05</c:v>
                </c:pt>
                <c:pt idx="6220">
                  <c:v>BHM STL 06</c:v>
                </c:pt>
                <c:pt idx="6221">
                  <c:v>BHM STL 07</c:v>
                </c:pt>
                <c:pt idx="6222">
                  <c:v>BHM STL 08</c:v>
                </c:pt>
                <c:pt idx="6223">
                  <c:v>BHM STL 09</c:v>
                </c:pt>
                <c:pt idx="6224">
                  <c:v>BHM STL 10</c:v>
                </c:pt>
                <c:pt idx="6225">
                  <c:v>BHM STL 11</c:v>
                </c:pt>
                <c:pt idx="6226">
                  <c:v>BHM STL 12</c:v>
                </c:pt>
                <c:pt idx="6227">
                  <c:v>BHM TPA 01</c:v>
                </c:pt>
                <c:pt idx="6228">
                  <c:v>BHM TPA 02</c:v>
                </c:pt>
                <c:pt idx="6229">
                  <c:v>BHM TPA 03</c:v>
                </c:pt>
                <c:pt idx="6230">
                  <c:v>BHM TPA 04</c:v>
                </c:pt>
                <c:pt idx="6231">
                  <c:v>BHM TPA 05</c:v>
                </c:pt>
                <c:pt idx="6232">
                  <c:v>BHM TPA 06</c:v>
                </c:pt>
                <c:pt idx="6233">
                  <c:v>BHM TPA 07</c:v>
                </c:pt>
                <c:pt idx="6234">
                  <c:v>BHM TPA 08</c:v>
                </c:pt>
                <c:pt idx="6235">
                  <c:v>BHM TPA 09</c:v>
                </c:pt>
                <c:pt idx="6236">
                  <c:v>BHM TPA 10</c:v>
                </c:pt>
                <c:pt idx="6237">
                  <c:v>BHM TPA 11</c:v>
                </c:pt>
                <c:pt idx="6238">
                  <c:v>BHM TPA 12</c:v>
                </c:pt>
                <c:pt idx="6239">
                  <c:v>BIL ATL 06</c:v>
                </c:pt>
                <c:pt idx="6240">
                  <c:v>BIL ATL 07</c:v>
                </c:pt>
                <c:pt idx="6241">
                  <c:v>BIL ATL 08</c:v>
                </c:pt>
                <c:pt idx="6242">
                  <c:v>BIL AZA 01</c:v>
                </c:pt>
                <c:pt idx="6243">
                  <c:v>BIL AZA 02</c:v>
                </c:pt>
                <c:pt idx="6244">
                  <c:v>BIL AZA 03</c:v>
                </c:pt>
                <c:pt idx="6245">
                  <c:v>BIL AZA 04</c:v>
                </c:pt>
                <c:pt idx="6246">
                  <c:v>BIL AZA 05</c:v>
                </c:pt>
                <c:pt idx="6247">
                  <c:v>BIL AZA 06</c:v>
                </c:pt>
                <c:pt idx="6248">
                  <c:v>BIL AZA 07</c:v>
                </c:pt>
                <c:pt idx="6249">
                  <c:v>BIL AZA 08</c:v>
                </c:pt>
                <c:pt idx="6250">
                  <c:v>BIL AZA 09</c:v>
                </c:pt>
                <c:pt idx="6251">
                  <c:v>BIL AZA 10</c:v>
                </c:pt>
                <c:pt idx="6252">
                  <c:v>BIL AZA 11</c:v>
                </c:pt>
                <c:pt idx="6253">
                  <c:v>BIL AZA 12</c:v>
                </c:pt>
                <c:pt idx="6254">
                  <c:v>BIL BZN 01</c:v>
                </c:pt>
                <c:pt idx="6255">
                  <c:v>BIL CLE 04</c:v>
                </c:pt>
                <c:pt idx="6256">
                  <c:v>BIL COD 04</c:v>
                </c:pt>
                <c:pt idx="6257">
                  <c:v>BIL COD 11</c:v>
                </c:pt>
                <c:pt idx="6258">
                  <c:v>BIL DEN 01</c:v>
                </c:pt>
                <c:pt idx="6259">
                  <c:v>BIL DEN 02</c:v>
                </c:pt>
                <c:pt idx="6260">
                  <c:v>BIL DEN 03</c:v>
                </c:pt>
                <c:pt idx="6261">
                  <c:v>BIL DEN 04</c:v>
                </c:pt>
                <c:pt idx="6262">
                  <c:v>BIL DEN 05</c:v>
                </c:pt>
                <c:pt idx="6263">
                  <c:v>BIL DEN 06</c:v>
                </c:pt>
                <c:pt idx="6264">
                  <c:v>BIL DEN 07</c:v>
                </c:pt>
                <c:pt idx="6265">
                  <c:v>BIL DEN 08</c:v>
                </c:pt>
                <c:pt idx="6266">
                  <c:v>BIL DEN 09</c:v>
                </c:pt>
                <c:pt idx="6267">
                  <c:v>BIL DEN 10</c:v>
                </c:pt>
                <c:pt idx="6268">
                  <c:v>BIL DEN 11</c:v>
                </c:pt>
                <c:pt idx="6269">
                  <c:v>BIL DEN 12</c:v>
                </c:pt>
                <c:pt idx="6270">
                  <c:v>BIL DFW 01</c:v>
                </c:pt>
                <c:pt idx="6271">
                  <c:v>BIL DFW 02</c:v>
                </c:pt>
                <c:pt idx="6272">
                  <c:v>BIL DFW 03</c:v>
                </c:pt>
                <c:pt idx="6273">
                  <c:v>BIL DFW 04</c:v>
                </c:pt>
                <c:pt idx="6274">
                  <c:v>BIL DFW 05</c:v>
                </c:pt>
                <c:pt idx="6275">
                  <c:v>BIL DFW 06</c:v>
                </c:pt>
                <c:pt idx="6276">
                  <c:v>BIL DFW 07</c:v>
                </c:pt>
                <c:pt idx="6277">
                  <c:v>BIL DFW 08</c:v>
                </c:pt>
                <c:pt idx="6278">
                  <c:v>BIL DFW 09</c:v>
                </c:pt>
                <c:pt idx="6279">
                  <c:v>BIL DFW 10</c:v>
                </c:pt>
                <c:pt idx="6280">
                  <c:v>BIL DFW 11</c:v>
                </c:pt>
                <c:pt idx="6281">
                  <c:v>BIL DFW 12</c:v>
                </c:pt>
                <c:pt idx="6282">
                  <c:v>BIL LAS 01</c:v>
                </c:pt>
                <c:pt idx="6283">
                  <c:v>BIL LAS 02</c:v>
                </c:pt>
                <c:pt idx="6284">
                  <c:v>BIL LAS 03</c:v>
                </c:pt>
                <c:pt idx="6285">
                  <c:v>BIL LAS 04</c:v>
                </c:pt>
                <c:pt idx="6286">
                  <c:v>BIL LAS 05</c:v>
                </c:pt>
                <c:pt idx="6287">
                  <c:v>BIL LAS 06</c:v>
                </c:pt>
                <c:pt idx="6288">
                  <c:v>BIL LAS 07</c:v>
                </c:pt>
                <c:pt idx="6289">
                  <c:v>BIL LAS 08</c:v>
                </c:pt>
                <c:pt idx="6290">
                  <c:v>BIL LAS 09</c:v>
                </c:pt>
                <c:pt idx="6291">
                  <c:v>BIL LAS 10</c:v>
                </c:pt>
                <c:pt idx="6292">
                  <c:v>BIL LAS 11</c:v>
                </c:pt>
                <c:pt idx="6293">
                  <c:v>BIL LAS 12</c:v>
                </c:pt>
                <c:pt idx="6294">
                  <c:v>BIL LAX 06</c:v>
                </c:pt>
                <c:pt idx="6295">
                  <c:v>BIL LAX 07</c:v>
                </c:pt>
                <c:pt idx="6296">
                  <c:v>BIL LAX 08</c:v>
                </c:pt>
                <c:pt idx="6297">
                  <c:v>BIL MSP 01</c:v>
                </c:pt>
                <c:pt idx="6298">
                  <c:v>BIL MSP 02</c:v>
                </c:pt>
                <c:pt idx="6299">
                  <c:v>BIL MSP 03</c:v>
                </c:pt>
                <c:pt idx="6300">
                  <c:v>BIL MSP 04</c:v>
                </c:pt>
                <c:pt idx="6301">
                  <c:v>BIL MSP 05</c:v>
                </c:pt>
                <c:pt idx="6302">
                  <c:v>BIL MSP 06</c:v>
                </c:pt>
                <c:pt idx="6303">
                  <c:v>BIL MSP 07</c:v>
                </c:pt>
                <c:pt idx="6304">
                  <c:v>BIL MSP 08</c:v>
                </c:pt>
                <c:pt idx="6305">
                  <c:v>BIL MSP 09</c:v>
                </c:pt>
                <c:pt idx="6306">
                  <c:v>BIL MSP 10</c:v>
                </c:pt>
                <c:pt idx="6307">
                  <c:v>BIL MSP 11</c:v>
                </c:pt>
                <c:pt idx="6308">
                  <c:v>BIL MSP 12</c:v>
                </c:pt>
                <c:pt idx="6309">
                  <c:v>BIL ORD 06</c:v>
                </c:pt>
                <c:pt idx="6310">
                  <c:v>BIL ORD 07</c:v>
                </c:pt>
                <c:pt idx="6311">
                  <c:v>BIL ORD 08</c:v>
                </c:pt>
                <c:pt idx="6312">
                  <c:v>BIL ORD 09</c:v>
                </c:pt>
                <c:pt idx="6313">
                  <c:v>BIL PDX 01</c:v>
                </c:pt>
                <c:pt idx="6314">
                  <c:v>BIL PDX 02</c:v>
                </c:pt>
                <c:pt idx="6315">
                  <c:v>BIL PDX 03</c:v>
                </c:pt>
                <c:pt idx="6316">
                  <c:v>BIL PDX 06</c:v>
                </c:pt>
                <c:pt idx="6317">
                  <c:v>BIL PDX 07</c:v>
                </c:pt>
                <c:pt idx="6318">
                  <c:v>BIL PDX 08</c:v>
                </c:pt>
                <c:pt idx="6319">
                  <c:v>BIL SEA 01</c:v>
                </c:pt>
                <c:pt idx="6320">
                  <c:v>BIL SEA 02</c:v>
                </c:pt>
                <c:pt idx="6321">
                  <c:v>BIL SEA 03</c:v>
                </c:pt>
                <c:pt idx="6322">
                  <c:v>BIL SEA 04</c:v>
                </c:pt>
                <c:pt idx="6323">
                  <c:v>BIL SEA 05</c:v>
                </c:pt>
                <c:pt idx="6324">
                  <c:v>BIL SEA 06</c:v>
                </c:pt>
                <c:pt idx="6325">
                  <c:v>BIL SEA 07</c:v>
                </c:pt>
                <c:pt idx="6326">
                  <c:v>BIL SEA 08</c:v>
                </c:pt>
                <c:pt idx="6327">
                  <c:v>BIL SEA 12</c:v>
                </c:pt>
                <c:pt idx="6328">
                  <c:v>BIL SLC 01</c:v>
                </c:pt>
                <c:pt idx="6329">
                  <c:v>BIL SLC 02</c:v>
                </c:pt>
                <c:pt idx="6330">
                  <c:v>BIL SLC 03</c:v>
                </c:pt>
                <c:pt idx="6331">
                  <c:v>BIL SLC 04</c:v>
                </c:pt>
                <c:pt idx="6332">
                  <c:v>BIL SLC 05</c:v>
                </c:pt>
                <c:pt idx="6333">
                  <c:v>BIL SLC 06</c:v>
                </c:pt>
                <c:pt idx="6334">
                  <c:v>BIL SLC 07</c:v>
                </c:pt>
                <c:pt idx="6335">
                  <c:v>BIL SLC 08</c:v>
                </c:pt>
                <c:pt idx="6336">
                  <c:v>BIL SLC 09</c:v>
                </c:pt>
                <c:pt idx="6337">
                  <c:v>BIL SLC 10</c:v>
                </c:pt>
                <c:pt idx="6338">
                  <c:v>BIL SLC 11</c:v>
                </c:pt>
                <c:pt idx="6339">
                  <c:v>BIL SLC 12</c:v>
                </c:pt>
                <c:pt idx="6340">
                  <c:v>BIS ABR 01</c:v>
                </c:pt>
                <c:pt idx="6341">
                  <c:v>BIS AZA 01</c:v>
                </c:pt>
                <c:pt idx="6342">
                  <c:v>BIS AZA 02</c:v>
                </c:pt>
                <c:pt idx="6343">
                  <c:v>BIS AZA 03</c:v>
                </c:pt>
                <c:pt idx="6344">
                  <c:v>BIS AZA 04</c:v>
                </c:pt>
                <c:pt idx="6345">
                  <c:v>BIS AZA 05</c:v>
                </c:pt>
                <c:pt idx="6346">
                  <c:v>BIS AZA 06</c:v>
                </c:pt>
                <c:pt idx="6347">
                  <c:v>BIS AZA 07</c:v>
                </c:pt>
                <c:pt idx="6348">
                  <c:v>BIS AZA 08</c:v>
                </c:pt>
                <c:pt idx="6349">
                  <c:v>BIS AZA 09</c:v>
                </c:pt>
                <c:pt idx="6350">
                  <c:v>BIS AZA 10</c:v>
                </c:pt>
                <c:pt idx="6351">
                  <c:v>BIS AZA 11</c:v>
                </c:pt>
                <c:pt idx="6352">
                  <c:v>BIS AZA 12</c:v>
                </c:pt>
                <c:pt idx="6353">
                  <c:v>BIS CLE 02</c:v>
                </c:pt>
                <c:pt idx="6354">
                  <c:v>BIS DEN 01</c:v>
                </c:pt>
                <c:pt idx="6355">
                  <c:v>BIS DEN 02</c:v>
                </c:pt>
                <c:pt idx="6356">
                  <c:v>BIS DEN 03</c:v>
                </c:pt>
                <c:pt idx="6357">
                  <c:v>BIS DEN 04</c:v>
                </c:pt>
                <c:pt idx="6358">
                  <c:v>BIS DEN 05</c:v>
                </c:pt>
                <c:pt idx="6359">
                  <c:v>BIS DEN 06</c:v>
                </c:pt>
                <c:pt idx="6360">
                  <c:v>BIS DEN 07</c:v>
                </c:pt>
                <c:pt idx="6361">
                  <c:v>BIS DEN 08</c:v>
                </c:pt>
                <c:pt idx="6362">
                  <c:v>BIS DEN 09</c:v>
                </c:pt>
                <c:pt idx="6363">
                  <c:v>BIS DEN 10</c:v>
                </c:pt>
                <c:pt idx="6364">
                  <c:v>BIS DEN 11</c:v>
                </c:pt>
                <c:pt idx="6365">
                  <c:v>BIS DEN 12</c:v>
                </c:pt>
                <c:pt idx="6366">
                  <c:v>BIS DFW 01</c:v>
                </c:pt>
                <c:pt idx="6367">
                  <c:v>BIS DFW 02</c:v>
                </c:pt>
                <c:pt idx="6368">
                  <c:v>BIS DFW 03</c:v>
                </c:pt>
                <c:pt idx="6369">
                  <c:v>BIS DFW 04</c:v>
                </c:pt>
                <c:pt idx="6370">
                  <c:v>BIS DFW 05</c:v>
                </c:pt>
                <c:pt idx="6371">
                  <c:v>BIS DFW 06</c:v>
                </c:pt>
                <c:pt idx="6372">
                  <c:v>BIS DFW 07</c:v>
                </c:pt>
                <c:pt idx="6373">
                  <c:v>BIS DFW 08</c:v>
                </c:pt>
                <c:pt idx="6374">
                  <c:v>BIS DFW 09</c:v>
                </c:pt>
                <c:pt idx="6375">
                  <c:v>BIS DFW 10</c:v>
                </c:pt>
                <c:pt idx="6376">
                  <c:v>BIS DFW 11</c:v>
                </c:pt>
                <c:pt idx="6377">
                  <c:v>BIS DFW 12</c:v>
                </c:pt>
                <c:pt idx="6378">
                  <c:v>BIS DVL 11</c:v>
                </c:pt>
                <c:pt idx="6379">
                  <c:v>BIS FAR 02</c:v>
                </c:pt>
                <c:pt idx="6380">
                  <c:v>BIS FAR 03</c:v>
                </c:pt>
                <c:pt idx="6381">
                  <c:v>BIS GFK 12</c:v>
                </c:pt>
                <c:pt idx="6382">
                  <c:v>BIS JMS 12</c:v>
                </c:pt>
                <c:pt idx="6383">
                  <c:v>BIS LAS 01</c:v>
                </c:pt>
                <c:pt idx="6384">
                  <c:v>BIS LAS 02</c:v>
                </c:pt>
                <c:pt idx="6385">
                  <c:v>BIS LAS 03</c:v>
                </c:pt>
                <c:pt idx="6386">
                  <c:v>BIS LAS 04</c:v>
                </c:pt>
                <c:pt idx="6387">
                  <c:v>BIS LAS 05</c:v>
                </c:pt>
                <c:pt idx="6388">
                  <c:v>BIS LAS 06</c:v>
                </c:pt>
                <c:pt idx="6389">
                  <c:v>BIS LAS 07</c:v>
                </c:pt>
                <c:pt idx="6390">
                  <c:v>BIS LAS 08</c:v>
                </c:pt>
                <c:pt idx="6391">
                  <c:v>BIS LAS 09</c:v>
                </c:pt>
                <c:pt idx="6392">
                  <c:v>BIS LAS 10</c:v>
                </c:pt>
                <c:pt idx="6393">
                  <c:v>BIS LAS 11</c:v>
                </c:pt>
                <c:pt idx="6394">
                  <c:v>BIS LAS 12</c:v>
                </c:pt>
                <c:pt idx="6395">
                  <c:v>BIS MLI 04</c:v>
                </c:pt>
                <c:pt idx="6396">
                  <c:v>BIS MOT 11</c:v>
                </c:pt>
                <c:pt idx="6397">
                  <c:v>BIS MOT 12</c:v>
                </c:pt>
                <c:pt idx="6398">
                  <c:v>BIS MSP 01</c:v>
                </c:pt>
                <c:pt idx="6399">
                  <c:v>BIS MSP 02</c:v>
                </c:pt>
                <c:pt idx="6400">
                  <c:v>BIS MSP 03</c:v>
                </c:pt>
                <c:pt idx="6401">
                  <c:v>BIS MSP 04</c:v>
                </c:pt>
                <c:pt idx="6402">
                  <c:v>BIS MSP 05</c:v>
                </c:pt>
                <c:pt idx="6403">
                  <c:v>BIS MSP 06</c:v>
                </c:pt>
                <c:pt idx="6404">
                  <c:v>BIS MSP 07</c:v>
                </c:pt>
                <c:pt idx="6405">
                  <c:v>BIS MSP 08</c:v>
                </c:pt>
                <c:pt idx="6406">
                  <c:v>BIS MSP 09</c:v>
                </c:pt>
                <c:pt idx="6407">
                  <c:v>BIS MSP 10</c:v>
                </c:pt>
                <c:pt idx="6408">
                  <c:v>BIS MSP 11</c:v>
                </c:pt>
                <c:pt idx="6409">
                  <c:v>BIS MSP 12</c:v>
                </c:pt>
                <c:pt idx="6410">
                  <c:v>BIS ORD 01</c:v>
                </c:pt>
                <c:pt idx="6411">
                  <c:v>BIS ORD 02</c:v>
                </c:pt>
                <c:pt idx="6412">
                  <c:v>BIS ORD 03</c:v>
                </c:pt>
                <c:pt idx="6413">
                  <c:v>BIS ORD 04</c:v>
                </c:pt>
                <c:pt idx="6414">
                  <c:v>BIS ORD 05</c:v>
                </c:pt>
                <c:pt idx="6415">
                  <c:v>BIS ORD 06</c:v>
                </c:pt>
                <c:pt idx="6416">
                  <c:v>BIS ORD 07</c:v>
                </c:pt>
                <c:pt idx="6417">
                  <c:v>BIS ORD 08</c:v>
                </c:pt>
                <c:pt idx="6418">
                  <c:v>BIS ORD 09</c:v>
                </c:pt>
                <c:pt idx="6419">
                  <c:v>BIS ORD 10</c:v>
                </c:pt>
                <c:pt idx="6420">
                  <c:v>BIS ORD 11</c:v>
                </c:pt>
                <c:pt idx="6421">
                  <c:v>BIS ORD 12</c:v>
                </c:pt>
                <c:pt idx="6422">
                  <c:v>BIS RAP 09</c:v>
                </c:pt>
                <c:pt idx="6423">
                  <c:v>BIS SFB 01</c:v>
                </c:pt>
                <c:pt idx="6424">
                  <c:v>BIS SFB 02</c:v>
                </c:pt>
                <c:pt idx="6425">
                  <c:v>BIS SFB 03</c:v>
                </c:pt>
                <c:pt idx="6426">
                  <c:v>BIS SFB 04</c:v>
                </c:pt>
                <c:pt idx="6427">
                  <c:v>BIS SFB 05</c:v>
                </c:pt>
                <c:pt idx="6428">
                  <c:v>BIS SFB 06</c:v>
                </c:pt>
                <c:pt idx="6429">
                  <c:v>BIS SFB 07</c:v>
                </c:pt>
                <c:pt idx="6430">
                  <c:v>BIS SFB 08</c:v>
                </c:pt>
                <c:pt idx="6431">
                  <c:v>BIS SFB 11</c:v>
                </c:pt>
                <c:pt idx="6432">
                  <c:v>BIS SFB 12</c:v>
                </c:pt>
                <c:pt idx="6433">
                  <c:v>BIS SLC 01</c:v>
                </c:pt>
                <c:pt idx="6434">
                  <c:v>BIS SLC 02</c:v>
                </c:pt>
                <c:pt idx="6435">
                  <c:v>BIS SLC 05</c:v>
                </c:pt>
                <c:pt idx="6436">
                  <c:v>BIS SLC 06</c:v>
                </c:pt>
                <c:pt idx="6437">
                  <c:v>BIS SLC 07</c:v>
                </c:pt>
                <c:pt idx="6438">
                  <c:v>BIS SLC 08</c:v>
                </c:pt>
                <c:pt idx="6439">
                  <c:v>BIS SLC 09</c:v>
                </c:pt>
                <c:pt idx="6440">
                  <c:v>BIS SLC 10</c:v>
                </c:pt>
                <c:pt idx="6441">
                  <c:v>BIS SLC 11</c:v>
                </c:pt>
                <c:pt idx="6442">
                  <c:v>BIS SLC 12</c:v>
                </c:pt>
                <c:pt idx="6443">
                  <c:v>BJI MSP 01</c:v>
                </c:pt>
                <c:pt idx="6444">
                  <c:v>BJI MSP 02</c:v>
                </c:pt>
                <c:pt idx="6445">
                  <c:v>BJI MSP 03</c:v>
                </c:pt>
                <c:pt idx="6446">
                  <c:v>BJI MSP 04</c:v>
                </c:pt>
                <c:pt idx="6447">
                  <c:v>BJI MSP 05</c:v>
                </c:pt>
                <c:pt idx="6448">
                  <c:v>BJI MSP 06</c:v>
                </c:pt>
                <c:pt idx="6449">
                  <c:v>BJI MSP 07</c:v>
                </c:pt>
                <c:pt idx="6450">
                  <c:v>BJI MSP 08</c:v>
                </c:pt>
                <c:pt idx="6451">
                  <c:v>BJI MSP 09</c:v>
                </c:pt>
                <c:pt idx="6452">
                  <c:v>BJI MSP 10</c:v>
                </c:pt>
                <c:pt idx="6453">
                  <c:v>BJI MSP 11</c:v>
                </c:pt>
                <c:pt idx="6454">
                  <c:v>BJI MSP 12</c:v>
                </c:pt>
                <c:pt idx="6455">
                  <c:v>BKG ATL 01</c:v>
                </c:pt>
                <c:pt idx="6456">
                  <c:v>BKG ATL 02</c:v>
                </c:pt>
                <c:pt idx="6457">
                  <c:v>BKG ATL 03</c:v>
                </c:pt>
                <c:pt idx="6458">
                  <c:v>BKG ATL 04</c:v>
                </c:pt>
                <c:pt idx="6459">
                  <c:v>BKG ATL 05</c:v>
                </c:pt>
                <c:pt idx="6460">
                  <c:v>BKG ATL 06</c:v>
                </c:pt>
                <c:pt idx="6461">
                  <c:v>BKG ATL 07</c:v>
                </c:pt>
                <c:pt idx="6462">
                  <c:v>BKG ATL 08</c:v>
                </c:pt>
                <c:pt idx="6463">
                  <c:v>BKG ATL 09</c:v>
                </c:pt>
                <c:pt idx="6464">
                  <c:v>BKG ATL 10</c:v>
                </c:pt>
                <c:pt idx="6465">
                  <c:v>BKG ATL 11</c:v>
                </c:pt>
                <c:pt idx="6466">
                  <c:v>BKG ATL 12</c:v>
                </c:pt>
                <c:pt idx="6467">
                  <c:v>BKG AUS 06</c:v>
                </c:pt>
                <c:pt idx="6468">
                  <c:v>BKG AUS 07</c:v>
                </c:pt>
                <c:pt idx="6469">
                  <c:v>BKG AUS 08</c:v>
                </c:pt>
                <c:pt idx="6470">
                  <c:v>BKG AUS 09</c:v>
                </c:pt>
                <c:pt idx="6471">
                  <c:v>BKG AUS 10</c:v>
                </c:pt>
                <c:pt idx="6472">
                  <c:v>BKG BNA 06</c:v>
                </c:pt>
                <c:pt idx="6473">
                  <c:v>BKG BNA 07</c:v>
                </c:pt>
                <c:pt idx="6474">
                  <c:v>BKG BNA 08</c:v>
                </c:pt>
                <c:pt idx="6475">
                  <c:v>BKG BNA 09</c:v>
                </c:pt>
                <c:pt idx="6476">
                  <c:v>BKG BNA 10</c:v>
                </c:pt>
                <c:pt idx="6477">
                  <c:v>BKG BWI 04</c:v>
                </c:pt>
                <c:pt idx="6478">
                  <c:v>BKG BWI 05</c:v>
                </c:pt>
                <c:pt idx="6479">
                  <c:v>BKG BWI 06</c:v>
                </c:pt>
                <c:pt idx="6480">
                  <c:v>BKG BWI 07</c:v>
                </c:pt>
                <c:pt idx="6481">
                  <c:v>BKG BWI 08</c:v>
                </c:pt>
                <c:pt idx="6482">
                  <c:v>BKG BWI 09</c:v>
                </c:pt>
                <c:pt idx="6483">
                  <c:v>BKG BWI 10</c:v>
                </c:pt>
                <c:pt idx="6484">
                  <c:v>BKG BWI 11</c:v>
                </c:pt>
                <c:pt idx="6485">
                  <c:v>BKG BWI 12</c:v>
                </c:pt>
                <c:pt idx="6486">
                  <c:v>BKG DAL 01</c:v>
                </c:pt>
                <c:pt idx="6487">
                  <c:v>BKG DAL 02</c:v>
                </c:pt>
                <c:pt idx="6488">
                  <c:v>BKG DAL 03</c:v>
                </c:pt>
                <c:pt idx="6489">
                  <c:v>BKG DAL 04</c:v>
                </c:pt>
                <c:pt idx="6490">
                  <c:v>BKG DAL 05</c:v>
                </c:pt>
                <c:pt idx="6491">
                  <c:v>BKG DAL 06</c:v>
                </c:pt>
                <c:pt idx="6492">
                  <c:v>BKG DAL 07</c:v>
                </c:pt>
                <c:pt idx="6493">
                  <c:v>BKG DAL 08</c:v>
                </c:pt>
                <c:pt idx="6494">
                  <c:v>BKG DAL 09</c:v>
                </c:pt>
                <c:pt idx="6495">
                  <c:v>BKG DAL 10</c:v>
                </c:pt>
                <c:pt idx="6496">
                  <c:v>BKG DAL 11</c:v>
                </c:pt>
                <c:pt idx="6497">
                  <c:v>BKG DAL 12</c:v>
                </c:pt>
                <c:pt idx="6498">
                  <c:v>BKG DEN 01</c:v>
                </c:pt>
                <c:pt idx="6499">
                  <c:v>BKG DEN 02</c:v>
                </c:pt>
                <c:pt idx="6500">
                  <c:v>BKG DEN 03</c:v>
                </c:pt>
                <c:pt idx="6501">
                  <c:v>BKG DEN 04</c:v>
                </c:pt>
                <c:pt idx="6502">
                  <c:v>BKG DEN 05</c:v>
                </c:pt>
                <c:pt idx="6503">
                  <c:v>BKG DEN 06</c:v>
                </c:pt>
                <c:pt idx="6504">
                  <c:v>BKG DEN 07</c:v>
                </c:pt>
                <c:pt idx="6505">
                  <c:v>BKG DEN 08</c:v>
                </c:pt>
                <c:pt idx="6506">
                  <c:v>BKG DEN 09</c:v>
                </c:pt>
                <c:pt idx="6507">
                  <c:v>BKG DEN 10</c:v>
                </c:pt>
                <c:pt idx="6508">
                  <c:v>BKG DEN 11</c:v>
                </c:pt>
                <c:pt idx="6509">
                  <c:v>BKG DEN 12</c:v>
                </c:pt>
                <c:pt idx="6510">
                  <c:v>BKG DSM 06</c:v>
                </c:pt>
                <c:pt idx="6511">
                  <c:v>BKG DSM 07</c:v>
                </c:pt>
                <c:pt idx="6512">
                  <c:v>BKG DSM 08</c:v>
                </c:pt>
                <c:pt idx="6513">
                  <c:v>BKG DSM 09</c:v>
                </c:pt>
                <c:pt idx="6514">
                  <c:v>BKG DSM 10</c:v>
                </c:pt>
                <c:pt idx="6515">
                  <c:v>BKG GPT 06</c:v>
                </c:pt>
                <c:pt idx="6516">
                  <c:v>BKG GPT 07</c:v>
                </c:pt>
                <c:pt idx="6517">
                  <c:v>BKG GPT 08</c:v>
                </c:pt>
                <c:pt idx="6518">
                  <c:v>BKG GPT 09</c:v>
                </c:pt>
                <c:pt idx="6519">
                  <c:v>BKG GPT 10</c:v>
                </c:pt>
                <c:pt idx="6520">
                  <c:v>BKG HOU 01</c:v>
                </c:pt>
                <c:pt idx="6521">
                  <c:v>BKG HOU 02</c:v>
                </c:pt>
                <c:pt idx="6522">
                  <c:v>BKG HOU 03</c:v>
                </c:pt>
                <c:pt idx="6523">
                  <c:v>BKG HOU 04</c:v>
                </c:pt>
                <c:pt idx="6524">
                  <c:v>BKG HOU 05</c:v>
                </c:pt>
                <c:pt idx="6525">
                  <c:v>BKG HOU 06</c:v>
                </c:pt>
                <c:pt idx="6526">
                  <c:v>BKG HOU 07</c:v>
                </c:pt>
                <c:pt idx="6527">
                  <c:v>BKG HOU 08</c:v>
                </c:pt>
                <c:pt idx="6528">
                  <c:v>BKG HOU 09</c:v>
                </c:pt>
                <c:pt idx="6529">
                  <c:v>BKG HOU 10</c:v>
                </c:pt>
                <c:pt idx="6530">
                  <c:v>BKG HOU 11</c:v>
                </c:pt>
                <c:pt idx="6531">
                  <c:v>BKG HOU 12</c:v>
                </c:pt>
                <c:pt idx="6532">
                  <c:v>BKG IND 09</c:v>
                </c:pt>
                <c:pt idx="6533">
                  <c:v>BKG IND 10</c:v>
                </c:pt>
                <c:pt idx="6534">
                  <c:v>BKG MCO 01</c:v>
                </c:pt>
                <c:pt idx="6535">
                  <c:v>BKG MCO 02</c:v>
                </c:pt>
                <c:pt idx="6536">
                  <c:v>BKG MCO 03</c:v>
                </c:pt>
                <c:pt idx="6537">
                  <c:v>BKG MCO 04</c:v>
                </c:pt>
                <c:pt idx="6538">
                  <c:v>BKG MCO 05</c:v>
                </c:pt>
                <c:pt idx="6539">
                  <c:v>BKG MCO 06</c:v>
                </c:pt>
                <c:pt idx="6540">
                  <c:v>BKG MCO 07</c:v>
                </c:pt>
                <c:pt idx="6541">
                  <c:v>BKG MCO 08</c:v>
                </c:pt>
                <c:pt idx="6542">
                  <c:v>BKG MCO 09</c:v>
                </c:pt>
                <c:pt idx="6543">
                  <c:v>BKG MCO 10</c:v>
                </c:pt>
                <c:pt idx="6544">
                  <c:v>BKG MCO 11</c:v>
                </c:pt>
                <c:pt idx="6545">
                  <c:v>BKG MCO 12</c:v>
                </c:pt>
                <c:pt idx="6546">
                  <c:v>BKG MDW 01</c:v>
                </c:pt>
                <c:pt idx="6547">
                  <c:v>BKG MDW 02</c:v>
                </c:pt>
                <c:pt idx="6548">
                  <c:v>BKG MDW 03</c:v>
                </c:pt>
                <c:pt idx="6549">
                  <c:v>BKG MDW 04</c:v>
                </c:pt>
                <c:pt idx="6550">
                  <c:v>BKG MDW 05</c:v>
                </c:pt>
                <c:pt idx="6551">
                  <c:v>BKG MDW 06</c:v>
                </c:pt>
                <c:pt idx="6552">
                  <c:v>BKG MDW 07</c:v>
                </c:pt>
                <c:pt idx="6553">
                  <c:v>BKG MDW 08</c:v>
                </c:pt>
                <c:pt idx="6554">
                  <c:v>BKG MDW 09</c:v>
                </c:pt>
                <c:pt idx="6555">
                  <c:v>BKG MDW 10</c:v>
                </c:pt>
                <c:pt idx="6556">
                  <c:v>BKG MDW 11</c:v>
                </c:pt>
                <c:pt idx="6557">
                  <c:v>BKG MDW 12</c:v>
                </c:pt>
                <c:pt idx="6558">
                  <c:v>BKG MKE 05</c:v>
                </c:pt>
                <c:pt idx="6559">
                  <c:v>BKG MKE 06</c:v>
                </c:pt>
                <c:pt idx="6560">
                  <c:v>BKG MKE 07</c:v>
                </c:pt>
                <c:pt idx="6561">
                  <c:v>BKG PHX 10</c:v>
                </c:pt>
                <c:pt idx="6562">
                  <c:v>BKG PHX 11</c:v>
                </c:pt>
                <c:pt idx="6563">
                  <c:v>BKG PHX 12</c:v>
                </c:pt>
                <c:pt idx="6564">
                  <c:v>BKG SHV 06</c:v>
                </c:pt>
                <c:pt idx="6565">
                  <c:v>BKG SHV 07</c:v>
                </c:pt>
                <c:pt idx="6566">
                  <c:v>BKG SHV 08</c:v>
                </c:pt>
                <c:pt idx="6567">
                  <c:v>BKG SHV 09</c:v>
                </c:pt>
                <c:pt idx="6568">
                  <c:v>BKG SHV 10</c:v>
                </c:pt>
                <c:pt idx="6569">
                  <c:v>BLI AZA 01</c:v>
                </c:pt>
                <c:pt idx="6570">
                  <c:v>BLI AZA 02</c:v>
                </c:pt>
                <c:pt idx="6571">
                  <c:v>BLI AZA 03</c:v>
                </c:pt>
                <c:pt idx="6572">
                  <c:v>BLI AZA 04</c:v>
                </c:pt>
                <c:pt idx="6573">
                  <c:v>BLI AZA 05</c:v>
                </c:pt>
                <c:pt idx="6574">
                  <c:v>BLI AZA 06</c:v>
                </c:pt>
                <c:pt idx="6575">
                  <c:v>BLI AZA 07</c:v>
                </c:pt>
                <c:pt idx="6576">
                  <c:v>BLI AZA 08</c:v>
                </c:pt>
                <c:pt idx="6577">
                  <c:v>BLI AZA 09</c:v>
                </c:pt>
                <c:pt idx="6578">
                  <c:v>BLI AZA 10</c:v>
                </c:pt>
                <c:pt idx="6579">
                  <c:v>BLI AZA 11</c:v>
                </c:pt>
                <c:pt idx="6580">
                  <c:v>BLI AZA 12</c:v>
                </c:pt>
                <c:pt idx="6581">
                  <c:v>BLI DEN 05</c:v>
                </c:pt>
                <c:pt idx="6582">
                  <c:v>BLI DEN 06</c:v>
                </c:pt>
                <c:pt idx="6583">
                  <c:v>BLI DEN 07</c:v>
                </c:pt>
                <c:pt idx="6584">
                  <c:v>BLI DEN 08</c:v>
                </c:pt>
                <c:pt idx="6585">
                  <c:v>BLI DEN 09</c:v>
                </c:pt>
                <c:pt idx="6586">
                  <c:v>BLI HNL 01</c:v>
                </c:pt>
                <c:pt idx="6587">
                  <c:v>BLI HNL 02</c:v>
                </c:pt>
                <c:pt idx="6588">
                  <c:v>BLI HNL 03</c:v>
                </c:pt>
                <c:pt idx="6589">
                  <c:v>BLI HNL 04</c:v>
                </c:pt>
                <c:pt idx="6590">
                  <c:v>BLI HNL 05</c:v>
                </c:pt>
                <c:pt idx="6591">
                  <c:v>BLI HNL 06</c:v>
                </c:pt>
                <c:pt idx="6592">
                  <c:v>BLI HNL 07</c:v>
                </c:pt>
                <c:pt idx="6593">
                  <c:v>BLI HNL 08</c:v>
                </c:pt>
                <c:pt idx="6594">
                  <c:v>BLI HNL 09</c:v>
                </c:pt>
                <c:pt idx="6595">
                  <c:v>BLI HNL 10</c:v>
                </c:pt>
                <c:pt idx="6596">
                  <c:v>BLI HNL 11</c:v>
                </c:pt>
                <c:pt idx="6597">
                  <c:v>BLI HNL 12</c:v>
                </c:pt>
                <c:pt idx="6598">
                  <c:v>BLI KOA 01</c:v>
                </c:pt>
                <c:pt idx="6599">
                  <c:v>BLI KOA 02</c:v>
                </c:pt>
                <c:pt idx="6600">
                  <c:v>BLI KOA 03</c:v>
                </c:pt>
                <c:pt idx="6601">
                  <c:v>BLI KOA 04</c:v>
                </c:pt>
                <c:pt idx="6602">
                  <c:v>BLI KOA 11</c:v>
                </c:pt>
                <c:pt idx="6603">
                  <c:v>BLI KOA 12</c:v>
                </c:pt>
                <c:pt idx="6604">
                  <c:v>BLI LAS 01</c:v>
                </c:pt>
                <c:pt idx="6605">
                  <c:v>BLI LAS 02</c:v>
                </c:pt>
                <c:pt idx="6606">
                  <c:v>BLI LAS 03</c:v>
                </c:pt>
                <c:pt idx="6607">
                  <c:v>BLI LAS 04</c:v>
                </c:pt>
                <c:pt idx="6608">
                  <c:v>BLI LAS 05</c:v>
                </c:pt>
                <c:pt idx="6609">
                  <c:v>BLI LAS 06</c:v>
                </c:pt>
                <c:pt idx="6610">
                  <c:v>BLI LAS 07</c:v>
                </c:pt>
                <c:pt idx="6611">
                  <c:v>BLI LAS 08</c:v>
                </c:pt>
                <c:pt idx="6612">
                  <c:v>BLI LAS 09</c:v>
                </c:pt>
                <c:pt idx="6613">
                  <c:v>BLI LAS 10</c:v>
                </c:pt>
                <c:pt idx="6614">
                  <c:v>BLI LAS 11</c:v>
                </c:pt>
                <c:pt idx="6615">
                  <c:v>BLI LAS 12</c:v>
                </c:pt>
                <c:pt idx="6616">
                  <c:v>BLI LAX 01</c:v>
                </c:pt>
                <c:pt idx="6617">
                  <c:v>BLI LAX 02</c:v>
                </c:pt>
                <c:pt idx="6618">
                  <c:v>BLI LAX 03</c:v>
                </c:pt>
                <c:pt idx="6619">
                  <c:v>BLI LAX 04</c:v>
                </c:pt>
                <c:pt idx="6620">
                  <c:v>BLI LAX 05</c:v>
                </c:pt>
                <c:pt idx="6621">
                  <c:v>BLI LAX 06</c:v>
                </c:pt>
                <c:pt idx="6622">
                  <c:v>BLI LAX 07</c:v>
                </c:pt>
                <c:pt idx="6623">
                  <c:v>BLI LAX 08</c:v>
                </c:pt>
                <c:pt idx="6624">
                  <c:v>BLI LAX 09</c:v>
                </c:pt>
                <c:pt idx="6625">
                  <c:v>BLI LAX 10</c:v>
                </c:pt>
                <c:pt idx="6626">
                  <c:v>BLI LAX 11</c:v>
                </c:pt>
                <c:pt idx="6627">
                  <c:v>BLI LAX 12</c:v>
                </c:pt>
                <c:pt idx="6628">
                  <c:v>BLI OAK 01</c:v>
                </c:pt>
                <c:pt idx="6629">
                  <c:v>BLI OAK 02</c:v>
                </c:pt>
                <c:pt idx="6630">
                  <c:v>BLI OAK 03</c:v>
                </c:pt>
                <c:pt idx="6631">
                  <c:v>BLI OAK 04</c:v>
                </c:pt>
                <c:pt idx="6632">
                  <c:v>BLI OAK 05</c:v>
                </c:pt>
                <c:pt idx="6633">
                  <c:v>BLI OAK 06</c:v>
                </c:pt>
                <c:pt idx="6634">
                  <c:v>BLI OAK 07</c:v>
                </c:pt>
                <c:pt idx="6635">
                  <c:v>BLI OAK 08</c:v>
                </c:pt>
                <c:pt idx="6636">
                  <c:v>BLI OAK 09</c:v>
                </c:pt>
                <c:pt idx="6637">
                  <c:v>BLI OAK 10</c:v>
                </c:pt>
                <c:pt idx="6638">
                  <c:v>BLI OAK 11</c:v>
                </c:pt>
                <c:pt idx="6639">
                  <c:v>BLI OAK 12</c:v>
                </c:pt>
                <c:pt idx="6640">
                  <c:v>BLI OGG 01</c:v>
                </c:pt>
                <c:pt idx="6641">
                  <c:v>BLI OGG 02</c:v>
                </c:pt>
                <c:pt idx="6642">
                  <c:v>BLI OGG 03</c:v>
                </c:pt>
                <c:pt idx="6643">
                  <c:v>BLI OGG 04</c:v>
                </c:pt>
                <c:pt idx="6644">
                  <c:v>BLI OGG 11</c:v>
                </c:pt>
                <c:pt idx="6645">
                  <c:v>BLI OGG 12</c:v>
                </c:pt>
                <c:pt idx="6646">
                  <c:v>BLI PDX 10</c:v>
                </c:pt>
                <c:pt idx="6647">
                  <c:v>BLI PDX 11</c:v>
                </c:pt>
                <c:pt idx="6648">
                  <c:v>BLI PSP 01</c:v>
                </c:pt>
                <c:pt idx="6649">
                  <c:v>BLI PSP 02</c:v>
                </c:pt>
                <c:pt idx="6650">
                  <c:v>BLI PSP 03</c:v>
                </c:pt>
                <c:pt idx="6651">
                  <c:v>BLI PSP 04</c:v>
                </c:pt>
                <c:pt idx="6652">
                  <c:v>BLI PSP 05</c:v>
                </c:pt>
                <c:pt idx="6653">
                  <c:v>BLI PSP 06</c:v>
                </c:pt>
                <c:pt idx="6654">
                  <c:v>BLI PSP 07</c:v>
                </c:pt>
                <c:pt idx="6655">
                  <c:v>BLI PSP 08</c:v>
                </c:pt>
                <c:pt idx="6656">
                  <c:v>BLI PSP 09</c:v>
                </c:pt>
                <c:pt idx="6657">
                  <c:v>BLI PSP 10</c:v>
                </c:pt>
                <c:pt idx="6658">
                  <c:v>BLI PSP 11</c:v>
                </c:pt>
                <c:pt idx="6659">
                  <c:v>BLI PSP 12</c:v>
                </c:pt>
                <c:pt idx="6660">
                  <c:v>BLI SAN 01</c:v>
                </c:pt>
                <c:pt idx="6661">
                  <c:v>BLI SAN 02</c:v>
                </c:pt>
                <c:pt idx="6662">
                  <c:v>BLI SAN 03</c:v>
                </c:pt>
                <c:pt idx="6663">
                  <c:v>BLI SAN 04</c:v>
                </c:pt>
                <c:pt idx="6664">
                  <c:v>BLI SAN 05</c:v>
                </c:pt>
                <c:pt idx="6665">
                  <c:v>BLI SAN 06</c:v>
                </c:pt>
                <c:pt idx="6666">
                  <c:v>BLI SAN 07</c:v>
                </c:pt>
                <c:pt idx="6667">
                  <c:v>BLI SAN 08</c:v>
                </c:pt>
                <c:pt idx="6668">
                  <c:v>BLI SAN 09</c:v>
                </c:pt>
                <c:pt idx="6669">
                  <c:v>BLI SAN 10</c:v>
                </c:pt>
                <c:pt idx="6670">
                  <c:v>BLI SAN 11</c:v>
                </c:pt>
                <c:pt idx="6671">
                  <c:v>BLI SAN 12</c:v>
                </c:pt>
                <c:pt idx="6672">
                  <c:v>BLI SEA 01</c:v>
                </c:pt>
                <c:pt idx="6673">
                  <c:v>BLI SEA 02</c:v>
                </c:pt>
                <c:pt idx="6674">
                  <c:v>BLI SEA 03</c:v>
                </c:pt>
                <c:pt idx="6675">
                  <c:v>BLI SEA 04</c:v>
                </c:pt>
                <c:pt idx="6676">
                  <c:v>BLI SEA 05</c:v>
                </c:pt>
                <c:pt idx="6677">
                  <c:v>BLI SEA 06</c:v>
                </c:pt>
                <c:pt idx="6678">
                  <c:v>BLI SEA 08</c:v>
                </c:pt>
                <c:pt idx="6679">
                  <c:v>BLI SEA 09</c:v>
                </c:pt>
                <c:pt idx="6680">
                  <c:v>BLI SEA 10</c:v>
                </c:pt>
                <c:pt idx="6681">
                  <c:v>BLI SEA 11</c:v>
                </c:pt>
                <c:pt idx="6682">
                  <c:v>BLI SEA 12</c:v>
                </c:pt>
                <c:pt idx="6683">
                  <c:v>BLI TUS 11</c:v>
                </c:pt>
                <c:pt idx="6684">
                  <c:v>BLI TUS 12</c:v>
                </c:pt>
                <c:pt idx="6685">
                  <c:v>BLV AZA 01</c:v>
                </c:pt>
                <c:pt idx="6686">
                  <c:v>BLV AZA 02</c:v>
                </c:pt>
                <c:pt idx="6687">
                  <c:v>BLV AZA 03</c:v>
                </c:pt>
                <c:pt idx="6688">
                  <c:v>BLV AZA 04</c:v>
                </c:pt>
                <c:pt idx="6689">
                  <c:v>BLV AZA 05</c:v>
                </c:pt>
                <c:pt idx="6690">
                  <c:v>BLV AZA 10</c:v>
                </c:pt>
                <c:pt idx="6691">
                  <c:v>BLV AZA 11</c:v>
                </c:pt>
                <c:pt idx="6692">
                  <c:v>BLV AZA 12</c:v>
                </c:pt>
                <c:pt idx="6693">
                  <c:v>BLV FLL 01</c:v>
                </c:pt>
                <c:pt idx="6694">
                  <c:v>BLV FLL 02</c:v>
                </c:pt>
                <c:pt idx="6695">
                  <c:v>BLV FLL 03</c:v>
                </c:pt>
                <c:pt idx="6696">
                  <c:v>BLV FLL 04</c:v>
                </c:pt>
                <c:pt idx="6697">
                  <c:v>BLV FLL 05</c:v>
                </c:pt>
                <c:pt idx="6698">
                  <c:v>BLV FLL 06</c:v>
                </c:pt>
                <c:pt idx="6699">
                  <c:v>BLV FLL 07</c:v>
                </c:pt>
                <c:pt idx="6700">
                  <c:v>BLV FLL 08</c:v>
                </c:pt>
                <c:pt idx="6701">
                  <c:v>BLV JAX 01</c:v>
                </c:pt>
                <c:pt idx="6702">
                  <c:v>BLV JAX 02</c:v>
                </c:pt>
                <c:pt idx="6703">
                  <c:v>BLV JAX 03</c:v>
                </c:pt>
                <c:pt idx="6704">
                  <c:v>BLV JAX 04</c:v>
                </c:pt>
                <c:pt idx="6705">
                  <c:v>BLV JAX 05</c:v>
                </c:pt>
                <c:pt idx="6706">
                  <c:v>BLV JAX 06</c:v>
                </c:pt>
                <c:pt idx="6707">
                  <c:v>BLV JAX 07</c:v>
                </c:pt>
                <c:pt idx="6708">
                  <c:v>BLV JAX 08</c:v>
                </c:pt>
                <c:pt idx="6709">
                  <c:v>BLV LAS 01</c:v>
                </c:pt>
                <c:pt idx="6710">
                  <c:v>BLV LAS 02</c:v>
                </c:pt>
                <c:pt idx="6711">
                  <c:v>BLV LAS 03</c:v>
                </c:pt>
                <c:pt idx="6712">
                  <c:v>BLV LAS 04</c:v>
                </c:pt>
                <c:pt idx="6713">
                  <c:v>BLV LAS 05</c:v>
                </c:pt>
                <c:pt idx="6714">
                  <c:v>BLV LAS 06</c:v>
                </c:pt>
                <c:pt idx="6715">
                  <c:v>BLV LAS 07</c:v>
                </c:pt>
                <c:pt idx="6716">
                  <c:v>BLV LAS 08</c:v>
                </c:pt>
                <c:pt idx="6717">
                  <c:v>BLV LAS 09</c:v>
                </c:pt>
                <c:pt idx="6718">
                  <c:v>BLV LAS 10</c:v>
                </c:pt>
                <c:pt idx="6719">
                  <c:v>BLV LAS 11</c:v>
                </c:pt>
                <c:pt idx="6720">
                  <c:v>BLV LAS 12</c:v>
                </c:pt>
                <c:pt idx="6721">
                  <c:v>BLV MYR 06</c:v>
                </c:pt>
                <c:pt idx="6722">
                  <c:v>BLV MYR 07</c:v>
                </c:pt>
                <c:pt idx="6723">
                  <c:v>BLV MYR 08</c:v>
                </c:pt>
                <c:pt idx="6724">
                  <c:v>BLV MYR 09</c:v>
                </c:pt>
                <c:pt idx="6725">
                  <c:v>BLV PGD 01</c:v>
                </c:pt>
                <c:pt idx="6726">
                  <c:v>BLV PGD 02</c:v>
                </c:pt>
                <c:pt idx="6727">
                  <c:v>BLV PGD 03</c:v>
                </c:pt>
                <c:pt idx="6728">
                  <c:v>BLV PGD 04</c:v>
                </c:pt>
                <c:pt idx="6729">
                  <c:v>BLV PGD 05</c:v>
                </c:pt>
                <c:pt idx="6730">
                  <c:v>BLV PGD 06</c:v>
                </c:pt>
                <c:pt idx="6731">
                  <c:v>BLV PGD 07</c:v>
                </c:pt>
                <c:pt idx="6732">
                  <c:v>BLV PGD 08</c:v>
                </c:pt>
                <c:pt idx="6733">
                  <c:v>BLV PGD 09</c:v>
                </c:pt>
                <c:pt idx="6734">
                  <c:v>BLV PGD 10</c:v>
                </c:pt>
                <c:pt idx="6735">
                  <c:v>BLV PGD 11</c:v>
                </c:pt>
                <c:pt idx="6736">
                  <c:v>BLV PGD 12</c:v>
                </c:pt>
                <c:pt idx="6737">
                  <c:v>BLV PIE 01</c:v>
                </c:pt>
                <c:pt idx="6738">
                  <c:v>BLV PIE 02</c:v>
                </c:pt>
                <c:pt idx="6739">
                  <c:v>BLV PIE 03</c:v>
                </c:pt>
                <c:pt idx="6740">
                  <c:v>BLV PIE 04</c:v>
                </c:pt>
                <c:pt idx="6741">
                  <c:v>BLV PIE 05</c:v>
                </c:pt>
                <c:pt idx="6742">
                  <c:v>BLV PIE 06</c:v>
                </c:pt>
                <c:pt idx="6743">
                  <c:v>BLV PIE 07</c:v>
                </c:pt>
                <c:pt idx="6744">
                  <c:v>BLV PIE 08</c:v>
                </c:pt>
                <c:pt idx="6745">
                  <c:v>BLV PIE 09</c:v>
                </c:pt>
                <c:pt idx="6746">
                  <c:v>BLV PIE 10</c:v>
                </c:pt>
                <c:pt idx="6747">
                  <c:v>BLV PIE 11</c:v>
                </c:pt>
                <c:pt idx="6748">
                  <c:v>BLV PIE 12</c:v>
                </c:pt>
                <c:pt idx="6749">
                  <c:v>BLV SFB 01</c:v>
                </c:pt>
                <c:pt idx="6750">
                  <c:v>BLV SFB 02</c:v>
                </c:pt>
                <c:pt idx="6751">
                  <c:v>BLV SFB 03</c:v>
                </c:pt>
                <c:pt idx="6752">
                  <c:v>BLV SFB 04</c:v>
                </c:pt>
                <c:pt idx="6753">
                  <c:v>BLV SFB 05</c:v>
                </c:pt>
                <c:pt idx="6754">
                  <c:v>BLV SFB 06</c:v>
                </c:pt>
                <c:pt idx="6755">
                  <c:v>BLV SFB 07</c:v>
                </c:pt>
                <c:pt idx="6756">
                  <c:v>BLV SFB 08</c:v>
                </c:pt>
                <c:pt idx="6757">
                  <c:v>BLV SFB 09</c:v>
                </c:pt>
                <c:pt idx="6758">
                  <c:v>BLV SFB 10</c:v>
                </c:pt>
                <c:pt idx="6759">
                  <c:v>BLV SFB 11</c:v>
                </c:pt>
                <c:pt idx="6760">
                  <c:v>BLV SFB 12</c:v>
                </c:pt>
                <c:pt idx="6761">
                  <c:v>BLV VPS 01</c:v>
                </c:pt>
                <c:pt idx="6762">
                  <c:v>BLV VPS 02</c:v>
                </c:pt>
                <c:pt idx="6763">
                  <c:v>BLV VPS 03</c:v>
                </c:pt>
                <c:pt idx="6764">
                  <c:v>BLV VPS 04</c:v>
                </c:pt>
                <c:pt idx="6765">
                  <c:v>BLV VPS 05</c:v>
                </c:pt>
                <c:pt idx="6766">
                  <c:v>BLV VPS 06</c:v>
                </c:pt>
                <c:pt idx="6767">
                  <c:v>BLV VPS 07</c:v>
                </c:pt>
                <c:pt idx="6768">
                  <c:v>BLV VPS 08</c:v>
                </c:pt>
                <c:pt idx="6769">
                  <c:v>BLV VPS 09</c:v>
                </c:pt>
                <c:pt idx="6770">
                  <c:v>BLV VPS 10</c:v>
                </c:pt>
                <c:pt idx="6771">
                  <c:v>BLV VPS 11</c:v>
                </c:pt>
                <c:pt idx="6772">
                  <c:v>BLV VPS 12</c:v>
                </c:pt>
                <c:pt idx="6773">
                  <c:v>BMI ATL 01</c:v>
                </c:pt>
                <c:pt idx="6774">
                  <c:v>BMI ATL 02</c:v>
                </c:pt>
                <c:pt idx="6775">
                  <c:v>BMI ATL 03</c:v>
                </c:pt>
                <c:pt idx="6776">
                  <c:v>BMI ATL 04</c:v>
                </c:pt>
                <c:pt idx="6777">
                  <c:v>BMI ATL 05</c:v>
                </c:pt>
                <c:pt idx="6778">
                  <c:v>BMI ATL 06</c:v>
                </c:pt>
                <c:pt idx="6779">
                  <c:v>BMI ATL 07</c:v>
                </c:pt>
                <c:pt idx="6780">
                  <c:v>BMI ATL 08</c:v>
                </c:pt>
                <c:pt idx="6781">
                  <c:v>BMI ATL 09</c:v>
                </c:pt>
                <c:pt idx="6782">
                  <c:v>BMI ATL 10</c:v>
                </c:pt>
                <c:pt idx="6783">
                  <c:v>BMI ATL 11</c:v>
                </c:pt>
                <c:pt idx="6784">
                  <c:v>BMI ATL 12</c:v>
                </c:pt>
                <c:pt idx="6785">
                  <c:v>BMI DEN 01</c:v>
                </c:pt>
                <c:pt idx="6786">
                  <c:v>BMI DEN 02</c:v>
                </c:pt>
                <c:pt idx="6787">
                  <c:v>BMI DEN 03</c:v>
                </c:pt>
                <c:pt idx="6788">
                  <c:v>BMI DEN 04</c:v>
                </c:pt>
                <c:pt idx="6789">
                  <c:v>BMI DEN 05</c:v>
                </c:pt>
                <c:pt idx="6790">
                  <c:v>BMI DEN 06</c:v>
                </c:pt>
                <c:pt idx="6791">
                  <c:v>BMI DEN 07</c:v>
                </c:pt>
                <c:pt idx="6792">
                  <c:v>BMI DEN 08</c:v>
                </c:pt>
                <c:pt idx="6793">
                  <c:v>BMI DEN 09</c:v>
                </c:pt>
                <c:pt idx="6794">
                  <c:v>BMI DEN 10</c:v>
                </c:pt>
                <c:pt idx="6795">
                  <c:v>BMI DEN 11</c:v>
                </c:pt>
                <c:pt idx="6796">
                  <c:v>BMI DEN 12</c:v>
                </c:pt>
                <c:pt idx="6797">
                  <c:v>BMI DFW 01</c:v>
                </c:pt>
                <c:pt idx="6798">
                  <c:v>BMI DFW 02</c:v>
                </c:pt>
                <c:pt idx="6799">
                  <c:v>BMI DFW 03</c:v>
                </c:pt>
                <c:pt idx="6800">
                  <c:v>BMI DFW 04</c:v>
                </c:pt>
                <c:pt idx="6801">
                  <c:v>BMI DFW 05</c:v>
                </c:pt>
                <c:pt idx="6802">
                  <c:v>BMI DFW 06</c:v>
                </c:pt>
                <c:pt idx="6803">
                  <c:v>BMI DFW 07</c:v>
                </c:pt>
                <c:pt idx="6804">
                  <c:v>BMI DFW 08</c:v>
                </c:pt>
                <c:pt idx="6805">
                  <c:v>BMI DFW 09</c:v>
                </c:pt>
                <c:pt idx="6806">
                  <c:v>BMI DFW 10</c:v>
                </c:pt>
                <c:pt idx="6807">
                  <c:v>BMI DFW 11</c:v>
                </c:pt>
                <c:pt idx="6808">
                  <c:v>BMI DFW 12</c:v>
                </c:pt>
                <c:pt idx="6809">
                  <c:v>BMI DTW 01</c:v>
                </c:pt>
                <c:pt idx="6810">
                  <c:v>BMI DTW 02</c:v>
                </c:pt>
                <c:pt idx="6811">
                  <c:v>BMI DTW 03</c:v>
                </c:pt>
                <c:pt idx="6812">
                  <c:v>BMI DTW 04</c:v>
                </c:pt>
                <c:pt idx="6813">
                  <c:v>BMI DTW 05</c:v>
                </c:pt>
                <c:pt idx="6814">
                  <c:v>BMI DTW 06</c:v>
                </c:pt>
                <c:pt idx="6815">
                  <c:v>BMI DTW 07</c:v>
                </c:pt>
                <c:pt idx="6816">
                  <c:v>BMI DTW 08</c:v>
                </c:pt>
                <c:pt idx="6817">
                  <c:v>BMI DTW 09</c:v>
                </c:pt>
                <c:pt idx="6818">
                  <c:v>BMI DTW 10</c:v>
                </c:pt>
                <c:pt idx="6819">
                  <c:v>BMI DTW 11</c:v>
                </c:pt>
                <c:pt idx="6820">
                  <c:v>BMI DTW 12</c:v>
                </c:pt>
                <c:pt idx="6821">
                  <c:v>BMI LAS 11</c:v>
                </c:pt>
                <c:pt idx="6822">
                  <c:v>BMI MCO 01</c:v>
                </c:pt>
                <c:pt idx="6823">
                  <c:v>BMI MCO 02</c:v>
                </c:pt>
                <c:pt idx="6824">
                  <c:v>BMI MCO 03</c:v>
                </c:pt>
                <c:pt idx="6825">
                  <c:v>BMI MCO 04</c:v>
                </c:pt>
                <c:pt idx="6826">
                  <c:v>BMI MCO 05</c:v>
                </c:pt>
                <c:pt idx="6827">
                  <c:v>BMI MCO 06</c:v>
                </c:pt>
                <c:pt idx="6828">
                  <c:v>BMI MCO 07</c:v>
                </c:pt>
                <c:pt idx="6829">
                  <c:v>BMI MCO 08</c:v>
                </c:pt>
                <c:pt idx="6830">
                  <c:v>BMI MCO 09</c:v>
                </c:pt>
                <c:pt idx="6831">
                  <c:v>BMI MCO 10</c:v>
                </c:pt>
                <c:pt idx="6832">
                  <c:v>BMI MCO 11</c:v>
                </c:pt>
                <c:pt idx="6833">
                  <c:v>BMI MCO 12</c:v>
                </c:pt>
                <c:pt idx="6834">
                  <c:v>BMI MSP 01</c:v>
                </c:pt>
                <c:pt idx="6835">
                  <c:v>BMI MSP 02</c:v>
                </c:pt>
                <c:pt idx="6836">
                  <c:v>BMI MSP 03</c:v>
                </c:pt>
                <c:pt idx="6837">
                  <c:v>BMI MSP 04</c:v>
                </c:pt>
                <c:pt idx="6838">
                  <c:v>BMI MSP 05</c:v>
                </c:pt>
                <c:pt idx="6839">
                  <c:v>BMI MSP 06</c:v>
                </c:pt>
                <c:pt idx="6840">
                  <c:v>BMI MSP 07</c:v>
                </c:pt>
                <c:pt idx="6841">
                  <c:v>BMI MSP 08</c:v>
                </c:pt>
                <c:pt idx="6842">
                  <c:v>BMI MSP 09</c:v>
                </c:pt>
                <c:pt idx="6843">
                  <c:v>BMI MSP 10</c:v>
                </c:pt>
                <c:pt idx="6844">
                  <c:v>BMI MSP 11</c:v>
                </c:pt>
                <c:pt idx="6845">
                  <c:v>BMI MSP 12</c:v>
                </c:pt>
                <c:pt idx="6846">
                  <c:v>BMI ORD 01</c:v>
                </c:pt>
                <c:pt idx="6847">
                  <c:v>BMI ORD 02</c:v>
                </c:pt>
                <c:pt idx="6848">
                  <c:v>BMI ORD 03</c:v>
                </c:pt>
                <c:pt idx="6849">
                  <c:v>BMI ORD 04</c:v>
                </c:pt>
                <c:pt idx="6850">
                  <c:v>BMI ORD 05</c:v>
                </c:pt>
                <c:pt idx="6851">
                  <c:v>BMI ORD 06</c:v>
                </c:pt>
                <c:pt idx="6852">
                  <c:v>BMI ORD 07</c:v>
                </c:pt>
                <c:pt idx="6853">
                  <c:v>BMI ORD 08</c:v>
                </c:pt>
                <c:pt idx="6854">
                  <c:v>BMI ORD 09</c:v>
                </c:pt>
                <c:pt idx="6855">
                  <c:v>BMI ORD 10</c:v>
                </c:pt>
                <c:pt idx="6856">
                  <c:v>BMI ORD 11</c:v>
                </c:pt>
                <c:pt idx="6857">
                  <c:v>BMI ORD 12</c:v>
                </c:pt>
                <c:pt idx="6858">
                  <c:v>BMI PIE 01</c:v>
                </c:pt>
                <c:pt idx="6859">
                  <c:v>BMI PIE 02</c:v>
                </c:pt>
                <c:pt idx="6860">
                  <c:v>BMI PIE 03</c:v>
                </c:pt>
                <c:pt idx="6861">
                  <c:v>BMI PIE 04</c:v>
                </c:pt>
                <c:pt idx="6862">
                  <c:v>BMI PIE 05</c:v>
                </c:pt>
                <c:pt idx="6863">
                  <c:v>BMI PIE 06</c:v>
                </c:pt>
                <c:pt idx="6864">
                  <c:v>BMI PIE 07</c:v>
                </c:pt>
                <c:pt idx="6865">
                  <c:v>BMI PIE 08</c:v>
                </c:pt>
                <c:pt idx="6866">
                  <c:v>BMI PIE 09</c:v>
                </c:pt>
                <c:pt idx="6867">
                  <c:v>BMI PIE 10</c:v>
                </c:pt>
                <c:pt idx="6868">
                  <c:v>BMI PIE 11</c:v>
                </c:pt>
                <c:pt idx="6869">
                  <c:v>BMI PIE 12</c:v>
                </c:pt>
                <c:pt idx="6870">
                  <c:v>BMI RSW 02</c:v>
                </c:pt>
                <c:pt idx="6871">
                  <c:v>BMI RSW 03</c:v>
                </c:pt>
                <c:pt idx="6872">
                  <c:v>BMI RSW 04</c:v>
                </c:pt>
                <c:pt idx="6873">
                  <c:v>BMI RSW 05</c:v>
                </c:pt>
                <c:pt idx="6874">
                  <c:v>BMI SFB 01</c:v>
                </c:pt>
                <c:pt idx="6875">
                  <c:v>BMI SFB 02</c:v>
                </c:pt>
                <c:pt idx="6876">
                  <c:v>BMI SFB 03</c:v>
                </c:pt>
                <c:pt idx="6877">
                  <c:v>BMI SFB 04</c:v>
                </c:pt>
                <c:pt idx="6878">
                  <c:v>BMI SFB 05</c:v>
                </c:pt>
                <c:pt idx="6879">
                  <c:v>BMI SFB 06</c:v>
                </c:pt>
                <c:pt idx="6880">
                  <c:v>BMI SFB 07</c:v>
                </c:pt>
                <c:pt idx="6881">
                  <c:v>BMI SFB 08</c:v>
                </c:pt>
                <c:pt idx="6882">
                  <c:v>BMI SFB 09</c:v>
                </c:pt>
                <c:pt idx="6883">
                  <c:v>BMI SFB 10</c:v>
                </c:pt>
                <c:pt idx="6884">
                  <c:v>BMI SFB 11</c:v>
                </c:pt>
                <c:pt idx="6885">
                  <c:v>BMI SFB 12</c:v>
                </c:pt>
                <c:pt idx="6886">
                  <c:v>BNA ATL 01</c:v>
                </c:pt>
                <c:pt idx="6887">
                  <c:v>BNA ATL 02</c:v>
                </c:pt>
                <c:pt idx="6888">
                  <c:v>BNA ATL 03</c:v>
                </c:pt>
                <c:pt idx="6889">
                  <c:v>BNA ATL 04</c:v>
                </c:pt>
                <c:pt idx="6890">
                  <c:v>BNA ATL 05</c:v>
                </c:pt>
                <c:pt idx="6891">
                  <c:v>BNA ATL 06</c:v>
                </c:pt>
                <c:pt idx="6892">
                  <c:v>BNA ATL 07</c:v>
                </c:pt>
                <c:pt idx="6893">
                  <c:v>BNA ATL 08</c:v>
                </c:pt>
                <c:pt idx="6894">
                  <c:v>BNA ATL 09</c:v>
                </c:pt>
                <c:pt idx="6895">
                  <c:v>BNA ATL 10</c:v>
                </c:pt>
                <c:pt idx="6896">
                  <c:v>BNA ATL 11</c:v>
                </c:pt>
                <c:pt idx="6897">
                  <c:v>BNA ATL 12</c:v>
                </c:pt>
                <c:pt idx="6898">
                  <c:v>BNA AUS 01</c:v>
                </c:pt>
                <c:pt idx="6899">
                  <c:v>BNA AUS 02</c:v>
                </c:pt>
                <c:pt idx="6900">
                  <c:v>BNA AUS 03</c:v>
                </c:pt>
                <c:pt idx="6901">
                  <c:v>BNA AUS 04</c:v>
                </c:pt>
                <c:pt idx="6902">
                  <c:v>BNA AUS 05</c:v>
                </c:pt>
                <c:pt idx="6903">
                  <c:v>BNA AUS 06</c:v>
                </c:pt>
                <c:pt idx="6904">
                  <c:v>BNA AUS 07</c:v>
                </c:pt>
                <c:pt idx="6905">
                  <c:v>BNA AUS 08</c:v>
                </c:pt>
                <c:pt idx="6906">
                  <c:v>BNA AUS 09</c:v>
                </c:pt>
                <c:pt idx="6907">
                  <c:v>BNA AUS 10</c:v>
                </c:pt>
                <c:pt idx="6908">
                  <c:v>BNA AUS 11</c:v>
                </c:pt>
                <c:pt idx="6909">
                  <c:v>BNA AUS 12</c:v>
                </c:pt>
                <c:pt idx="6910">
                  <c:v>BNA BDL 01</c:v>
                </c:pt>
                <c:pt idx="6911">
                  <c:v>BNA BDL 02</c:v>
                </c:pt>
                <c:pt idx="6912">
                  <c:v>BNA BDL 03</c:v>
                </c:pt>
                <c:pt idx="6913">
                  <c:v>BNA BDL 04</c:v>
                </c:pt>
                <c:pt idx="6914">
                  <c:v>BNA BDL 05</c:v>
                </c:pt>
                <c:pt idx="6915">
                  <c:v>BNA BDL 06</c:v>
                </c:pt>
                <c:pt idx="6916">
                  <c:v>BNA BDL 07</c:v>
                </c:pt>
                <c:pt idx="6917">
                  <c:v>BNA BDL 08</c:v>
                </c:pt>
                <c:pt idx="6918">
                  <c:v>BNA BDL 09</c:v>
                </c:pt>
                <c:pt idx="6919">
                  <c:v>BNA BDL 10</c:v>
                </c:pt>
                <c:pt idx="6920">
                  <c:v>BNA BDL 11</c:v>
                </c:pt>
                <c:pt idx="6921">
                  <c:v>BNA BDL 12</c:v>
                </c:pt>
                <c:pt idx="6922">
                  <c:v>BNA BHM 01</c:v>
                </c:pt>
                <c:pt idx="6923">
                  <c:v>BNA BHM 02</c:v>
                </c:pt>
                <c:pt idx="6924">
                  <c:v>BNA BHM 03</c:v>
                </c:pt>
                <c:pt idx="6925">
                  <c:v>BNA BHM 04</c:v>
                </c:pt>
                <c:pt idx="6926">
                  <c:v>BNA BHM 05</c:v>
                </c:pt>
                <c:pt idx="6927">
                  <c:v>BNA BHM 06</c:v>
                </c:pt>
                <c:pt idx="6928">
                  <c:v>BNA BHM 07</c:v>
                </c:pt>
                <c:pt idx="6929">
                  <c:v>BNA BHM 08</c:v>
                </c:pt>
                <c:pt idx="6930">
                  <c:v>BNA BHM 09</c:v>
                </c:pt>
                <c:pt idx="6931">
                  <c:v>BNA BHM 10</c:v>
                </c:pt>
                <c:pt idx="6932">
                  <c:v>BNA BHM 11</c:v>
                </c:pt>
                <c:pt idx="6933">
                  <c:v>BNA BHM 12</c:v>
                </c:pt>
                <c:pt idx="6934">
                  <c:v>BNA BKG 06</c:v>
                </c:pt>
                <c:pt idx="6935">
                  <c:v>BNA BKG 07</c:v>
                </c:pt>
                <c:pt idx="6936">
                  <c:v>BNA BKG 08</c:v>
                </c:pt>
                <c:pt idx="6937">
                  <c:v>BNA BKG 09</c:v>
                </c:pt>
                <c:pt idx="6938">
                  <c:v>BNA BKG 10</c:v>
                </c:pt>
                <c:pt idx="6939">
                  <c:v>BNA BOS 01</c:v>
                </c:pt>
                <c:pt idx="6940">
                  <c:v>BNA BOS 02</c:v>
                </c:pt>
                <c:pt idx="6941">
                  <c:v>BNA BOS 03</c:v>
                </c:pt>
                <c:pt idx="6942">
                  <c:v>BNA BOS 04</c:v>
                </c:pt>
                <c:pt idx="6943">
                  <c:v>BNA BOS 05</c:v>
                </c:pt>
                <c:pt idx="6944">
                  <c:v>BNA BOS 06</c:v>
                </c:pt>
                <c:pt idx="6945">
                  <c:v>BNA BOS 07</c:v>
                </c:pt>
                <c:pt idx="6946">
                  <c:v>BNA BOS 08</c:v>
                </c:pt>
                <c:pt idx="6947">
                  <c:v>BNA BOS 09</c:v>
                </c:pt>
                <c:pt idx="6948">
                  <c:v>BNA BOS 10</c:v>
                </c:pt>
                <c:pt idx="6949">
                  <c:v>BNA BOS 11</c:v>
                </c:pt>
                <c:pt idx="6950">
                  <c:v>BNA BOS 12</c:v>
                </c:pt>
                <c:pt idx="6951">
                  <c:v>BNA BTV 07</c:v>
                </c:pt>
                <c:pt idx="6952">
                  <c:v>BNA BWI 01</c:v>
                </c:pt>
                <c:pt idx="6953">
                  <c:v>BNA BWI 02</c:v>
                </c:pt>
                <c:pt idx="6954">
                  <c:v>BNA BWI 03</c:v>
                </c:pt>
                <c:pt idx="6955">
                  <c:v>BNA BWI 04</c:v>
                </c:pt>
                <c:pt idx="6956">
                  <c:v>BNA BWI 05</c:v>
                </c:pt>
                <c:pt idx="6957">
                  <c:v>BNA BWI 06</c:v>
                </c:pt>
                <c:pt idx="6958">
                  <c:v>BNA BWI 07</c:v>
                </c:pt>
                <c:pt idx="6959">
                  <c:v>BNA BWI 08</c:v>
                </c:pt>
                <c:pt idx="6960">
                  <c:v>BNA BWI 09</c:v>
                </c:pt>
                <c:pt idx="6961">
                  <c:v>BNA BWI 10</c:v>
                </c:pt>
                <c:pt idx="6962">
                  <c:v>BNA BWI 11</c:v>
                </c:pt>
                <c:pt idx="6963">
                  <c:v>BNA BWI 12</c:v>
                </c:pt>
                <c:pt idx="6964">
                  <c:v>BNA CHS 01</c:v>
                </c:pt>
                <c:pt idx="6965">
                  <c:v>BNA CHS 02</c:v>
                </c:pt>
                <c:pt idx="6966">
                  <c:v>BNA CHS 03</c:v>
                </c:pt>
                <c:pt idx="6967">
                  <c:v>BNA CHS 04</c:v>
                </c:pt>
                <c:pt idx="6968">
                  <c:v>BNA CHS 05</c:v>
                </c:pt>
                <c:pt idx="6969">
                  <c:v>BNA CHS 06</c:v>
                </c:pt>
                <c:pt idx="6970">
                  <c:v>BNA CHS 07</c:v>
                </c:pt>
                <c:pt idx="6971">
                  <c:v>BNA CHS 08</c:v>
                </c:pt>
                <c:pt idx="6972">
                  <c:v>BNA CHS 09</c:v>
                </c:pt>
                <c:pt idx="6973">
                  <c:v>BNA CHS 10</c:v>
                </c:pt>
                <c:pt idx="6974">
                  <c:v>BNA CHS 11</c:v>
                </c:pt>
                <c:pt idx="6975">
                  <c:v>BNA CHS 12</c:v>
                </c:pt>
                <c:pt idx="6976">
                  <c:v>BNA CLE 01</c:v>
                </c:pt>
                <c:pt idx="6977">
                  <c:v>BNA CLE 02</c:v>
                </c:pt>
                <c:pt idx="6978">
                  <c:v>BNA CLE 03</c:v>
                </c:pt>
                <c:pt idx="6979">
                  <c:v>BNA CLE 04</c:v>
                </c:pt>
                <c:pt idx="6980">
                  <c:v>BNA CLE 05</c:v>
                </c:pt>
                <c:pt idx="6981">
                  <c:v>BNA CLE 06</c:v>
                </c:pt>
                <c:pt idx="6982">
                  <c:v>BNA CLE 07</c:v>
                </c:pt>
                <c:pt idx="6983">
                  <c:v>BNA CLE 08</c:v>
                </c:pt>
                <c:pt idx="6984">
                  <c:v>BNA CLE 09</c:v>
                </c:pt>
                <c:pt idx="6985">
                  <c:v>BNA CLE 10</c:v>
                </c:pt>
                <c:pt idx="6986">
                  <c:v>BNA CLE 11</c:v>
                </c:pt>
                <c:pt idx="6987">
                  <c:v>BNA CLE 12</c:v>
                </c:pt>
                <c:pt idx="6988">
                  <c:v>BNA CLT 01</c:v>
                </c:pt>
                <c:pt idx="6989">
                  <c:v>BNA CLT 02</c:v>
                </c:pt>
                <c:pt idx="6990">
                  <c:v>BNA CLT 03</c:v>
                </c:pt>
                <c:pt idx="6991">
                  <c:v>BNA CLT 04</c:v>
                </c:pt>
                <c:pt idx="6992">
                  <c:v>BNA CLT 05</c:v>
                </c:pt>
                <c:pt idx="6993">
                  <c:v>BNA CLT 06</c:v>
                </c:pt>
                <c:pt idx="6994">
                  <c:v>BNA CLT 07</c:v>
                </c:pt>
                <c:pt idx="6995">
                  <c:v>BNA CLT 08</c:v>
                </c:pt>
                <c:pt idx="6996">
                  <c:v>BNA CLT 09</c:v>
                </c:pt>
                <c:pt idx="6997">
                  <c:v>BNA CLT 10</c:v>
                </c:pt>
                <c:pt idx="6998">
                  <c:v>BNA CLT 11</c:v>
                </c:pt>
                <c:pt idx="6999">
                  <c:v>BNA CLT 12</c:v>
                </c:pt>
                <c:pt idx="7000">
                  <c:v>BNA CMH 01</c:v>
                </c:pt>
                <c:pt idx="7001">
                  <c:v>BNA CMH 02</c:v>
                </c:pt>
                <c:pt idx="7002">
                  <c:v>BNA CMH 03</c:v>
                </c:pt>
                <c:pt idx="7003">
                  <c:v>BNA CMH 04</c:v>
                </c:pt>
                <c:pt idx="7004">
                  <c:v>BNA CMH 05</c:v>
                </c:pt>
                <c:pt idx="7005">
                  <c:v>BNA CMH 06</c:v>
                </c:pt>
                <c:pt idx="7006">
                  <c:v>BNA CMH 07</c:v>
                </c:pt>
                <c:pt idx="7007">
                  <c:v>BNA CMH 08</c:v>
                </c:pt>
                <c:pt idx="7008">
                  <c:v>BNA CMH 09</c:v>
                </c:pt>
                <c:pt idx="7009">
                  <c:v>BNA CMH 10</c:v>
                </c:pt>
                <c:pt idx="7010">
                  <c:v>BNA CMH 11</c:v>
                </c:pt>
                <c:pt idx="7011">
                  <c:v>BNA CMH 12</c:v>
                </c:pt>
                <c:pt idx="7012">
                  <c:v>BNA CVG 01</c:v>
                </c:pt>
                <c:pt idx="7013">
                  <c:v>BNA CVG 02</c:v>
                </c:pt>
                <c:pt idx="7014">
                  <c:v>BNA CVG 03</c:v>
                </c:pt>
                <c:pt idx="7015">
                  <c:v>BNA CVG 04</c:v>
                </c:pt>
                <c:pt idx="7016">
                  <c:v>BNA CVG 05</c:v>
                </c:pt>
                <c:pt idx="7017">
                  <c:v>BNA CVG 06</c:v>
                </c:pt>
                <c:pt idx="7018">
                  <c:v>BNA CVG 07</c:v>
                </c:pt>
                <c:pt idx="7019">
                  <c:v>BNA CVG 08</c:v>
                </c:pt>
                <c:pt idx="7020">
                  <c:v>BNA CVG 09</c:v>
                </c:pt>
                <c:pt idx="7021">
                  <c:v>BNA CVG 10</c:v>
                </c:pt>
                <c:pt idx="7022">
                  <c:v>BNA CVG 11</c:v>
                </c:pt>
                <c:pt idx="7023">
                  <c:v>BNA CVG 12</c:v>
                </c:pt>
                <c:pt idx="7024">
                  <c:v>BNA DAL 01</c:v>
                </c:pt>
                <c:pt idx="7025">
                  <c:v>BNA DAL 02</c:v>
                </c:pt>
                <c:pt idx="7026">
                  <c:v>BNA DAL 03</c:v>
                </c:pt>
                <c:pt idx="7027">
                  <c:v>BNA DAL 04</c:v>
                </c:pt>
                <c:pt idx="7028">
                  <c:v>BNA DAL 05</c:v>
                </c:pt>
                <c:pt idx="7029">
                  <c:v>BNA DAL 06</c:v>
                </c:pt>
                <c:pt idx="7030">
                  <c:v>BNA DAL 07</c:v>
                </c:pt>
                <c:pt idx="7031">
                  <c:v>BNA DAL 08</c:v>
                </c:pt>
                <c:pt idx="7032">
                  <c:v>BNA DAL 09</c:v>
                </c:pt>
                <c:pt idx="7033">
                  <c:v>BNA DAL 10</c:v>
                </c:pt>
                <c:pt idx="7034">
                  <c:v>BNA DAL 11</c:v>
                </c:pt>
                <c:pt idx="7035">
                  <c:v>BNA DAL 12</c:v>
                </c:pt>
                <c:pt idx="7036">
                  <c:v>BNA DCA 01</c:v>
                </c:pt>
                <c:pt idx="7037">
                  <c:v>BNA DCA 02</c:v>
                </c:pt>
                <c:pt idx="7038">
                  <c:v>BNA DCA 03</c:v>
                </c:pt>
                <c:pt idx="7039">
                  <c:v>BNA DCA 04</c:v>
                </c:pt>
                <c:pt idx="7040">
                  <c:v>BNA DCA 05</c:v>
                </c:pt>
                <c:pt idx="7041">
                  <c:v>BNA DCA 06</c:v>
                </c:pt>
                <c:pt idx="7042">
                  <c:v>BNA DCA 07</c:v>
                </c:pt>
                <c:pt idx="7043">
                  <c:v>BNA DCA 08</c:v>
                </c:pt>
                <c:pt idx="7044">
                  <c:v>BNA DCA 09</c:v>
                </c:pt>
                <c:pt idx="7045">
                  <c:v>BNA DCA 10</c:v>
                </c:pt>
                <c:pt idx="7046">
                  <c:v>BNA DCA 11</c:v>
                </c:pt>
                <c:pt idx="7047">
                  <c:v>BNA DCA 12</c:v>
                </c:pt>
                <c:pt idx="7048">
                  <c:v>BNA DEN 01</c:v>
                </c:pt>
                <c:pt idx="7049">
                  <c:v>BNA DEN 02</c:v>
                </c:pt>
                <c:pt idx="7050">
                  <c:v>BNA DEN 03</c:v>
                </c:pt>
                <c:pt idx="7051">
                  <c:v>BNA DEN 04</c:v>
                </c:pt>
                <c:pt idx="7052">
                  <c:v>BNA DEN 05</c:v>
                </c:pt>
                <c:pt idx="7053">
                  <c:v>BNA DEN 06</c:v>
                </c:pt>
                <c:pt idx="7054">
                  <c:v>BNA DEN 07</c:v>
                </c:pt>
                <c:pt idx="7055">
                  <c:v>BNA DEN 08</c:v>
                </c:pt>
                <c:pt idx="7056">
                  <c:v>BNA DEN 09</c:v>
                </c:pt>
                <c:pt idx="7057">
                  <c:v>BNA DEN 10</c:v>
                </c:pt>
                <c:pt idx="7058">
                  <c:v>BNA DEN 11</c:v>
                </c:pt>
                <c:pt idx="7059">
                  <c:v>BNA DEN 12</c:v>
                </c:pt>
                <c:pt idx="7060">
                  <c:v>BNA DFW 01</c:v>
                </c:pt>
                <c:pt idx="7061">
                  <c:v>BNA DFW 02</c:v>
                </c:pt>
                <c:pt idx="7062">
                  <c:v>BNA DFW 03</c:v>
                </c:pt>
                <c:pt idx="7063">
                  <c:v>BNA DFW 04</c:v>
                </c:pt>
                <c:pt idx="7064">
                  <c:v>BNA DFW 05</c:v>
                </c:pt>
                <c:pt idx="7065">
                  <c:v>BNA DFW 06</c:v>
                </c:pt>
                <c:pt idx="7066">
                  <c:v>BNA DFW 07</c:v>
                </c:pt>
                <c:pt idx="7067">
                  <c:v>BNA DFW 08</c:v>
                </c:pt>
                <c:pt idx="7068">
                  <c:v>BNA DFW 09</c:v>
                </c:pt>
                <c:pt idx="7069">
                  <c:v>BNA DFW 10</c:v>
                </c:pt>
                <c:pt idx="7070">
                  <c:v>BNA DFW 11</c:v>
                </c:pt>
                <c:pt idx="7071">
                  <c:v>BNA DFW 12</c:v>
                </c:pt>
                <c:pt idx="7072">
                  <c:v>BNA DTW 01</c:v>
                </c:pt>
                <c:pt idx="7073">
                  <c:v>BNA DTW 02</c:v>
                </c:pt>
                <c:pt idx="7074">
                  <c:v>BNA DTW 03</c:v>
                </c:pt>
                <c:pt idx="7075">
                  <c:v>BNA DTW 04</c:v>
                </c:pt>
                <c:pt idx="7076">
                  <c:v>BNA DTW 05</c:v>
                </c:pt>
                <c:pt idx="7077">
                  <c:v>BNA DTW 06</c:v>
                </c:pt>
                <c:pt idx="7078">
                  <c:v>BNA DTW 07</c:v>
                </c:pt>
                <c:pt idx="7079">
                  <c:v>BNA DTW 08</c:v>
                </c:pt>
                <c:pt idx="7080">
                  <c:v>BNA DTW 09</c:v>
                </c:pt>
                <c:pt idx="7081">
                  <c:v>BNA DTW 10</c:v>
                </c:pt>
                <c:pt idx="7082">
                  <c:v>BNA DTW 11</c:v>
                </c:pt>
                <c:pt idx="7083">
                  <c:v>BNA DTW 12</c:v>
                </c:pt>
                <c:pt idx="7084">
                  <c:v>BNA ECP 01</c:v>
                </c:pt>
                <c:pt idx="7085">
                  <c:v>BNA ECP 02</c:v>
                </c:pt>
                <c:pt idx="7086">
                  <c:v>BNA ECP 03</c:v>
                </c:pt>
                <c:pt idx="7087">
                  <c:v>BNA ECP 04</c:v>
                </c:pt>
                <c:pt idx="7088">
                  <c:v>BNA ECP 05</c:v>
                </c:pt>
                <c:pt idx="7089">
                  <c:v>BNA ECP 06</c:v>
                </c:pt>
                <c:pt idx="7090">
                  <c:v>BNA ECP 07</c:v>
                </c:pt>
                <c:pt idx="7091">
                  <c:v>BNA ECP 08</c:v>
                </c:pt>
                <c:pt idx="7092">
                  <c:v>BNA ECP 09</c:v>
                </c:pt>
                <c:pt idx="7093">
                  <c:v>BNA ECP 10</c:v>
                </c:pt>
                <c:pt idx="7094">
                  <c:v>BNA ECP 11</c:v>
                </c:pt>
                <c:pt idx="7095">
                  <c:v>BNA ECP 12</c:v>
                </c:pt>
                <c:pt idx="7096">
                  <c:v>BNA EWR 01</c:v>
                </c:pt>
                <c:pt idx="7097">
                  <c:v>BNA EWR 02</c:v>
                </c:pt>
                <c:pt idx="7098">
                  <c:v>BNA EWR 03</c:v>
                </c:pt>
                <c:pt idx="7099">
                  <c:v>BNA EWR 04</c:v>
                </c:pt>
                <c:pt idx="7100">
                  <c:v>BNA EWR 05</c:v>
                </c:pt>
                <c:pt idx="7101">
                  <c:v>BNA EWR 06</c:v>
                </c:pt>
                <c:pt idx="7102">
                  <c:v>BNA EWR 07</c:v>
                </c:pt>
                <c:pt idx="7103">
                  <c:v>BNA EWR 08</c:v>
                </c:pt>
                <c:pt idx="7104">
                  <c:v>BNA EWR 09</c:v>
                </c:pt>
                <c:pt idx="7105">
                  <c:v>BNA EWR 10</c:v>
                </c:pt>
                <c:pt idx="7106">
                  <c:v>BNA EWR 11</c:v>
                </c:pt>
                <c:pt idx="7107">
                  <c:v>BNA EWR 12</c:v>
                </c:pt>
                <c:pt idx="7108">
                  <c:v>BNA FLL 01</c:v>
                </c:pt>
                <c:pt idx="7109">
                  <c:v>BNA FLL 02</c:v>
                </c:pt>
                <c:pt idx="7110">
                  <c:v>BNA FLL 03</c:v>
                </c:pt>
                <c:pt idx="7111">
                  <c:v>BNA FLL 04</c:v>
                </c:pt>
                <c:pt idx="7112">
                  <c:v>BNA FLL 05</c:v>
                </c:pt>
                <c:pt idx="7113">
                  <c:v>BNA FLL 06</c:v>
                </c:pt>
                <c:pt idx="7114">
                  <c:v>BNA FLL 07</c:v>
                </c:pt>
                <c:pt idx="7115">
                  <c:v>BNA FLL 08</c:v>
                </c:pt>
                <c:pt idx="7116">
                  <c:v>BNA FLL 09</c:v>
                </c:pt>
                <c:pt idx="7117">
                  <c:v>BNA FLL 10</c:v>
                </c:pt>
                <c:pt idx="7118">
                  <c:v>BNA FLL 11</c:v>
                </c:pt>
                <c:pt idx="7119">
                  <c:v>BNA FLL 12</c:v>
                </c:pt>
                <c:pt idx="7120">
                  <c:v>BNA GSP 01</c:v>
                </c:pt>
                <c:pt idx="7121">
                  <c:v>BNA GSP 02</c:v>
                </c:pt>
                <c:pt idx="7122">
                  <c:v>BNA GSP 03</c:v>
                </c:pt>
                <c:pt idx="7123">
                  <c:v>BNA GSP 04</c:v>
                </c:pt>
                <c:pt idx="7124">
                  <c:v>BNA GSP 05</c:v>
                </c:pt>
                <c:pt idx="7125">
                  <c:v>BNA GSP 06</c:v>
                </c:pt>
                <c:pt idx="7126">
                  <c:v>BNA GSP 07</c:v>
                </c:pt>
                <c:pt idx="7127">
                  <c:v>BNA GSP 08</c:v>
                </c:pt>
                <c:pt idx="7128">
                  <c:v>BNA GSP 09</c:v>
                </c:pt>
                <c:pt idx="7129">
                  <c:v>BNA GSP 10</c:v>
                </c:pt>
                <c:pt idx="7130">
                  <c:v>BNA GSP 11</c:v>
                </c:pt>
                <c:pt idx="7131">
                  <c:v>BNA GSP 12</c:v>
                </c:pt>
                <c:pt idx="7132">
                  <c:v>BNA HOU 01</c:v>
                </c:pt>
                <c:pt idx="7133">
                  <c:v>BNA HOU 02</c:v>
                </c:pt>
                <c:pt idx="7134">
                  <c:v>BNA HOU 03</c:v>
                </c:pt>
                <c:pt idx="7135">
                  <c:v>BNA HOU 04</c:v>
                </c:pt>
                <c:pt idx="7136">
                  <c:v>BNA HOU 05</c:v>
                </c:pt>
                <c:pt idx="7137">
                  <c:v>BNA HOU 06</c:v>
                </c:pt>
                <c:pt idx="7138">
                  <c:v>BNA HOU 07</c:v>
                </c:pt>
                <c:pt idx="7139">
                  <c:v>BNA HOU 08</c:v>
                </c:pt>
                <c:pt idx="7140">
                  <c:v>BNA HOU 09</c:v>
                </c:pt>
                <c:pt idx="7141">
                  <c:v>BNA HOU 10</c:v>
                </c:pt>
                <c:pt idx="7142">
                  <c:v>BNA HOU 11</c:v>
                </c:pt>
                <c:pt idx="7143">
                  <c:v>BNA HOU 12</c:v>
                </c:pt>
                <c:pt idx="7144">
                  <c:v>BNA HSV 04</c:v>
                </c:pt>
                <c:pt idx="7145">
                  <c:v>BNA HSV 05</c:v>
                </c:pt>
                <c:pt idx="7146">
                  <c:v>BNA IAD 01</c:v>
                </c:pt>
                <c:pt idx="7147">
                  <c:v>BNA IAD 02</c:v>
                </c:pt>
                <c:pt idx="7148">
                  <c:v>BNA IAD 03</c:v>
                </c:pt>
                <c:pt idx="7149">
                  <c:v>BNA IAD 04</c:v>
                </c:pt>
                <c:pt idx="7150">
                  <c:v>BNA IAD 05</c:v>
                </c:pt>
                <c:pt idx="7151">
                  <c:v>BNA IAD 06</c:v>
                </c:pt>
                <c:pt idx="7152">
                  <c:v>BNA IAD 07</c:v>
                </c:pt>
                <c:pt idx="7153">
                  <c:v>BNA IAD 08</c:v>
                </c:pt>
                <c:pt idx="7154">
                  <c:v>BNA IAD 09</c:v>
                </c:pt>
                <c:pt idx="7155">
                  <c:v>BNA IAD 10</c:v>
                </c:pt>
                <c:pt idx="7156">
                  <c:v>BNA IAD 11</c:v>
                </c:pt>
                <c:pt idx="7157">
                  <c:v>BNA IAD 12</c:v>
                </c:pt>
                <c:pt idx="7158">
                  <c:v>BNA IAH 01</c:v>
                </c:pt>
                <c:pt idx="7159">
                  <c:v>BNA IAH 02</c:v>
                </c:pt>
                <c:pt idx="7160">
                  <c:v>BNA IAH 03</c:v>
                </c:pt>
                <c:pt idx="7161">
                  <c:v>BNA IAH 04</c:v>
                </c:pt>
                <c:pt idx="7162">
                  <c:v>BNA IAH 05</c:v>
                </c:pt>
                <c:pt idx="7163">
                  <c:v>BNA IAH 06</c:v>
                </c:pt>
                <c:pt idx="7164">
                  <c:v>BNA IAH 07</c:v>
                </c:pt>
                <c:pt idx="7165">
                  <c:v>BNA IAH 08</c:v>
                </c:pt>
                <c:pt idx="7166">
                  <c:v>BNA IAH 09</c:v>
                </c:pt>
                <c:pt idx="7167">
                  <c:v>BNA IAH 10</c:v>
                </c:pt>
                <c:pt idx="7168">
                  <c:v>BNA IAH 11</c:v>
                </c:pt>
                <c:pt idx="7169">
                  <c:v>BNA IAH 12</c:v>
                </c:pt>
                <c:pt idx="7170">
                  <c:v>BNA JAX 01</c:v>
                </c:pt>
                <c:pt idx="7171">
                  <c:v>BNA JAX 02</c:v>
                </c:pt>
                <c:pt idx="7172">
                  <c:v>BNA JAX 03</c:v>
                </c:pt>
                <c:pt idx="7173">
                  <c:v>BNA JAX 04</c:v>
                </c:pt>
                <c:pt idx="7174">
                  <c:v>BNA JAX 05</c:v>
                </c:pt>
                <c:pt idx="7175">
                  <c:v>BNA JAX 06</c:v>
                </c:pt>
                <c:pt idx="7176">
                  <c:v>BNA JAX 07</c:v>
                </c:pt>
                <c:pt idx="7177">
                  <c:v>BNA JAX 08</c:v>
                </c:pt>
                <c:pt idx="7178">
                  <c:v>BNA JAX 09</c:v>
                </c:pt>
                <c:pt idx="7179">
                  <c:v>BNA JAX 10</c:v>
                </c:pt>
                <c:pt idx="7180">
                  <c:v>BNA JAX 11</c:v>
                </c:pt>
                <c:pt idx="7181">
                  <c:v>BNA JAX 12</c:v>
                </c:pt>
                <c:pt idx="7182">
                  <c:v>BNA JFK 01</c:v>
                </c:pt>
                <c:pt idx="7183">
                  <c:v>BNA JFK 02</c:v>
                </c:pt>
                <c:pt idx="7184">
                  <c:v>BNA JFK 03</c:v>
                </c:pt>
                <c:pt idx="7185">
                  <c:v>BNA JFK 04</c:v>
                </c:pt>
                <c:pt idx="7186">
                  <c:v>BNA JFK 05</c:v>
                </c:pt>
                <c:pt idx="7187">
                  <c:v>BNA JFK 06</c:v>
                </c:pt>
                <c:pt idx="7188">
                  <c:v>BNA JFK 07</c:v>
                </c:pt>
                <c:pt idx="7189">
                  <c:v>BNA JFK 08</c:v>
                </c:pt>
                <c:pt idx="7190">
                  <c:v>BNA JFK 09</c:v>
                </c:pt>
                <c:pt idx="7191">
                  <c:v>BNA JFK 10</c:v>
                </c:pt>
                <c:pt idx="7192">
                  <c:v>BNA JFK 11</c:v>
                </c:pt>
                <c:pt idx="7193">
                  <c:v>BNA JFK 12</c:v>
                </c:pt>
                <c:pt idx="7194">
                  <c:v>BNA LAS 01</c:v>
                </c:pt>
                <c:pt idx="7195">
                  <c:v>BNA LAS 02</c:v>
                </c:pt>
                <c:pt idx="7196">
                  <c:v>BNA LAS 03</c:v>
                </c:pt>
                <c:pt idx="7197">
                  <c:v>BNA LAS 04</c:v>
                </c:pt>
                <c:pt idx="7198">
                  <c:v>BNA LAS 05</c:v>
                </c:pt>
                <c:pt idx="7199">
                  <c:v>BNA LAS 06</c:v>
                </c:pt>
                <c:pt idx="7200">
                  <c:v>BNA LAS 07</c:v>
                </c:pt>
                <c:pt idx="7201">
                  <c:v>BNA LAS 08</c:v>
                </c:pt>
                <c:pt idx="7202">
                  <c:v>BNA LAS 09</c:v>
                </c:pt>
                <c:pt idx="7203">
                  <c:v>BNA LAS 10</c:v>
                </c:pt>
                <c:pt idx="7204">
                  <c:v>BNA LAS 11</c:v>
                </c:pt>
                <c:pt idx="7205">
                  <c:v>BNA LAS 12</c:v>
                </c:pt>
                <c:pt idx="7206">
                  <c:v>BNA LAX 01</c:v>
                </c:pt>
                <c:pt idx="7207">
                  <c:v>BNA LAX 02</c:v>
                </c:pt>
                <c:pt idx="7208">
                  <c:v>BNA LAX 03</c:v>
                </c:pt>
                <c:pt idx="7209">
                  <c:v>BNA LAX 04</c:v>
                </c:pt>
                <c:pt idx="7210">
                  <c:v>BNA LAX 05</c:v>
                </c:pt>
                <c:pt idx="7211">
                  <c:v>BNA LAX 06</c:v>
                </c:pt>
                <c:pt idx="7212">
                  <c:v>BNA LAX 07</c:v>
                </c:pt>
                <c:pt idx="7213">
                  <c:v>BNA LAX 08</c:v>
                </c:pt>
                <c:pt idx="7214">
                  <c:v>BNA LAX 09</c:v>
                </c:pt>
                <c:pt idx="7215">
                  <c:v>BNA LAX 10</c:v>
                </c:pt>
                <c:pt idx="7216">
                  <c:v>BNA LAX 11</c:v>
                </c:pt>
                <c:pt idx="7217">
                  <c:v>BNA LAX 12</c:v>
                </c:pt>
                <c:pt idx="7218">
                  <c:v>BNA LGA 01</c:v>
                </c:pt>
                <c:pt idx="7219">
                  <c:v>BNA LGA 02</c:v>
                </c:pt>
                <c:pt idx="7220">
                  <c:v>BNA LGA 03</c:v>
                </c:pt>
                <c:pt idx="7221">
                  <c:v>BNA LGA 04</c:v>
                </c:pt>
                <c:pt idx="7222">
                  <c:v>BNA LGA 05</c:v>
                </c:pt>
                <c:pt idx="7223">
                  <c:v>BNA LGA 06</c:v>
                </c:pt>
                <c:pt idx="7224">
                  <c:v>BNA LGA 07</c:v>
                </c:pt>
                <c:pt idx="7225">
                  <c:v>BNA LGA 08</c:v>
                </c:pt>
                <c:pt idx="7226">
                  <c:v>BNA LGA 09</c:v>
                </c:pt>
                <c:pt idx="7227">
                  <c:v>BNA LGA 10</c:v>
                </c:pt>
                <c:pt idx="7228">
                  <c:v>BNA LGA 11</c:v>
                </c:pt>
                <c:pt idx="7229">
                  <c:v>BNA LGA 12</c:v>
                </c:pt>
                <c:pt idx="7230">
                  <c:v>BNA MCI 01</c:v>
                </c:pt>
                <c:pt idx="7231">
                  <c:v>BNA MCI 02</c:v>
                </c:pt>
                <c:pt idx="7232">
                  <c:v>BNA MCI 03</c:v>
                </c:pt>
                <c:pt idx="7233">
                  <c:v>BNA MCI 04</c:v>
                </c:pt>
                <c:pt idx="7234">
                  <c:v>BNA MCI 05</c:v>
                </c:pt>
                <c:pt idx="7235">
                  <c:v>BNA MCI 06</c:v>
                </c:pt>
                <c:pt idx="7236">
                  <c:v>BNA MCI 07</c:v>
                </c:pt>
                <c:pt idx="7237">
                  <c:v>BNA MCI 08</c:v>
                </c:pt>
                <c:pt idx="7238">
                  <c:v>BNA MCI 09</c:v>
                </c:pt>
                <c:pt idx="7239">
                  <c:v>BNA MCI 10</c:v>
                </c:pt>
                <c:pt idx="7240">
                  <c:v>BNA MCI 11</c:v>
                </c:pt>
                <c:pt idx="7241">
                  <c:v>BNA MCI 12</c:v>
                </c:pt>
                <c:pt idx="7242">
                  <c:v>BNA MCO 01</c:v>
                </c:pt>
                <c:pt idx="7243">
                  <c:v>BNA MCO 02</c:v>
                </c:pt>
                <c:pt idx="7244">
                  <c:v>BNA MCO 03</c:v>
                </c:pt>
                <c:pt idx="7245">
                  <c:v>BNA MCO 04</c:v>
                </c:pt>
                <c:pt idx="7246">
                  <c:v>BNA MCO 05</c:v>
                </c:pt>
                <c:pt idx="7247">
                  <c:v>BNA MCO 06</c:v>
                </c:pt>
                <c:pt idx="7248">
                  <c:v>BNA MCO 07</c:v>
                </c:pt>
                <c:pt idx="7249">
                  <c:v>BNA MCO 08</c:v>
                </c:pt>
                <c:pt idx="7250">
                  <c:v>BNA MCO 09</c:v>
                </c:pt>
                <c:pt idx="7251">
                  <c:v>BNA MCO 10</c:v>
                </c:pt>
                <c:pt idx="7252">
                  <c:v>BNA MCO 11</c:v>
                </c:pt>
                <c:pt idx="7253">
                  <c:v>BNA MCO 12</c:v>
                </c:pt>
                <c:pt idx="7254">
                  <c:v>BNA MDW 01</c:v>
                </c:pt>
                <c:pt idx="7255">
                  <c:v>BNA MDW 02</c:v>
                </c:pt>
                <c:pt idx="7256">
                  <c:v>BNA MDW 03</c:v>
                </c:pt>
                <c:pt idx="7257">
                  <c:v>BNA MDW 04</c:v>
                </c:pt>
                <c:pt idx="7258">
                  <c:v>BNA MDW 05</c:v>
                </c:pt>
                <c:pt idx="7259">
                  <c:v>BNA MDW 06</c:v>
                </c:pt>
                <c:pt idx="7260">
                  <c:v>BNA MDW 07</c:v>
                </c:pt>
                <c:pt idx="7261">
                  <c:v>BNA MDW 08</c:v>
                </c:pt>
                <c:pt idx="7262">
                  <c:v>BNA MDW 09</c:v>
                </c:pt>
                <c:pt idx="7263">
                  <c:v>BNA MDW 10</c:v>
                </c:pt>
                <c:pt idx="7264">
                  <c:v>BNA MDW 11</c:v>
                </c:pt>
                <c:pt idx="7265">
                  <c:v>BNA MDW 12</c:v>
                </c:pt>
                <c:pt idx="7266">
                  <c:v>BNA MEM 01</c:v>
                </c:pt>
                <c:pt idx="7267">
                  <c:v>BNA MEM 02</c:v>
                </c:pt>
                <c:pt idx="7268">
                  <c:v>BNA MEM 03</c:v>
                </c:pt>
                <c:pt idx="7269">
                  <c:v>BNA MEM 04</c:v>
                </c:pt>
                <c:pt idx="7270">
                  <c:v>BNA MEM 05</c:v>
                </c:pt>
                <c:pt idx="7271">
                  <c:v>BNA MEM 06</c:v>
                </c:pt>
                <c:pt idx="7272">
                  <c:v>BNA MEM 07</c:v>
                </c:pt>
                <c:pt idx="7273">
                  <c:v>BNA MEM 08</c:v>
                </c:pt>
                <c:pt idx="7274">
                  <c:v>BNA MEM 09</c:v>
                </c:pt>
                <c:pt idx="7275">
                  <c:v>BNA MEM 10</c:v>
                </c:pt>
                <c:pt idx="7276">
                  <c:v>BNA MEM 11</c:v>
                </c:pt>
                <c:pt idx="7277">
                  <c:v>BNA MEM 12</c:v>
                </c:pt>
                <c:pt idx="7278">
                  <c:v>BNA MHK 12</c:v>
                </c:pt>
                <c:pt idx="7279">
                  <c:v>BNA MIA 01</c:v>
                </c:pt>
                <c:pt idx="7280">
                  <c:v>BNA MIA 02</c:v>
                </c:pt>
                <c:pt idx="7281">
                  <c:v>BNA MIA 03</c:v>
                </c:pt>
                <c:pt idx="7282">
                  <c:v>BNA MIA 04</c:v>
                </c:pt>
                <c:pt idx="7283">
                  <c:v>BNA MIA 05</c:v>
                </c:pt>
                <c:pt idx="7284">
                  <c:v>BNA MIA 06</c:v>
                </c:pt>
                <c:pt idx="7285">
                  <c:v>BNA MIA 07</c:v>
                </c:pt>
                <c:pt idx="7286">
                  <c:v>BNA MIA 08</c:v>
                </c:pt>
                <c:pt idx="7287">
                  <c:v>BNA MIA 09</c:v>
                </c:pt>
                <c:pt idx="7288">
                  <c:v>BNA MIA 10</c:v>
                </c:pt>
                <c:pt idx="7289">
                  <c:v>BNA MIA 11</c:v>
                </c:pt>
                <c:pt idx="7290">
                  <c:v>BNA MIA 12</c:v>
                </c:pt>
                <c:pt idx="7291">
                  <c:v>BNA MKE 01</c:v>
                </c:pt>
                <c:pt idx="7292">
                  <c:v>BNA MKE 02</c:v>
                </c:pt>
                <c:pt idx="7293">
                  <c:v>BNA MKE 03</c:v>
                </c:pt>
                <c:pt idx="7294">
                  <c:v>BNA MKE 04</c:v>
                </c:pt>
                <c:pt idx="7295">
                  <c:v>BNA MKE 05</c:v>
                </c:pt>
                <c:pt idx="7296">
                  <c:v>BNA MKE 06</c:v>
                </c:pt>
                <c:pt idx="7297">
                  <c:v>BNA MKE 07</c:v>
                </c:pt>
                <c:pt idx="7298">
                  <c:v>BNA MKE 08</c:v>
                </c:pt>
                <c:pt idx="7299">
                  <c:v>BNA MKE 09</c:v>
                </c:pt>
                <c:pt idx="7300">
                  <c:v>BNA MKE 10</c:v>
                </c:pt>
                <c:pt idx="7301">
                  <c:v>BNA MKE 11</c:v>
                </c:pt>
                <c:pt idx="7302">
                  <c:v>BNA MKE 12</c:v>
                </c:pt>
                <c:pt idx="7303">
                  <c:v>BNA MOB 04</c:v>
                </c:pt>
                <c:pt idx="7304">
                  <c:v>BNA MSN 08</c:v>
                </c:pt>
                <c:pt idx="7305">
                  <c:v>BNA MSN 12</c:v>
                </c:pt>
                <c:pt idx="7306">
                  <c:v>BNA MSP 01</c:v>
                </c:pt>
                <c:pt idx="7307">
                  <c:v>BNA MSP 02</c:v>
                </c:pt>
                <c:pt idx="7308">
                  <c:v>BNA MSP 03</c:v>
                </c:pt>
                <c:pt idx="7309">
                  <c:v>BNA MSP 04</c:v>
                </c:pt>
                <c:pt idx="7310">
                  <c:v>BNA MSP 05</c:v>
                </c:pt>
                <c:pt idx="7311">
                  <c:v>BNA MSP 06</c:v>
                </c:pt>
                <c:pt idx="7312">
                  <c:v>BNA MSP 07</c:v>
                </c:pt>
                <c:pt idx="7313">
                  <c:v>BNA MSP 08</c:v>
                </c:pt>
                <c:pt idx="7314">
                  <c:v>BNA MSP 09</c:v>
                </c:pt>
                <c:pt idx="7315">
                  <c:v>BNA MSP 10</c:v>
                </c:pt>
                <c:pt idx="7316">
                  <c:v>BNA MSP 11</c:v>
                </c:pt>
                <c:pt idx="7317">
                  <c:v>BNA MSP 12</c:v>
                </c:pt>
                <c:pt idx="7318">
                  <c:v>BNA MSY 01</c:v>
                </c:pt>
                <c:pt idx="7319">
                  <c:v>BNA MSY 02</c:v>
                </c:pt>
                <c:pt idx="7320">
                  <c:v>BNA MSY 03</c:v>
                </c:pt>
                <c:pt idx="7321">
                  <c:v>BNA MSY 04</c:v>
                </c:pt>
                <c:pt idx="7322">
                  <c:v>BNA MSY 05</c:v>
                </c:pt>
                <c:pt idx="7323">
                  <c:v>BNA MSY 06</c:v>
                </c:pt>
                <c:pt idx="7324">
                  <c:v>BNA MSY 07</c:v>
                </c:pt>
                <c:pt idx="7325">
                  <c:v>BNA MSY 08</c:v>
                </c:pt>
                <c:pt idx="7326">
                  <c:v>BNA MSY 09</c:v>
                </c:pt>
                <c:pt idx="7327">
                  <c:v>BNA MSY 10</c:v>
                </c:pt>
                <c:pt idx="7328">
                  <c:v>BNA MSY 11</c:v>
                </c:pt>
                <c:pt idx="7329">
                  <c:v>BNA MSY 12</c:v>
                </c:pt>
                <c:pt idx="7330">
                  <c:v>BNA MYR 06</c:v>
                </c:pt>
                <c:pt idx="7331">
                  <c:v>BNA MYR 07</c:v>
                </c:pt>
                <c:pt idx="7332">
                  <c:v>BNA MYR 08</c:v>
                </c:pt>
                <c:pt idx="7333">
                  <c:v>BNA MYR 09</c:v>
                </c:pt>
                <c:pt idx="7334">
                  <c:v>BNA MYR 10</c:v>
                </c:pt>
                <c:pt idx="7335">
                  <c:v>BNA OAK 01</c:v>
                </c:pt>
                <c:pt idx="7336">
                  <c:v>BNA OAK 02</c:v>
                </c:pt>
                <c:pt idx="7337">
                  <c:v>BNA OAK 03</c:v>
                </c:pt>
                <c:pt idx="7338">
                  <c:v>BNA OAK 04</c:v>
                </c:pt>
                <c:pt idx="7339">
                  <c:v>BNA OAK 05</c:v>
                </c:pt>
                <c:pt idx="7340">
                  <c:v>BNA OAK 06</c:v>
                </c:pt>
                <c:pt idx="7341">
                  <c:v>BNA OAK 07</c:v>
                </c:pt>
                <c:pt idx="7342">
                  <c:v>BNA OAK 08</c:v>
                </c:pt>
                <c:pt idx="7343">
                  <c:v>BNA OAK 09</c:v>
                </c:pt>
                <c:pt idx="7344">
                  <c:v>BNA OAK 10</c:v>
                </c:pt>
                <c:pt idx="7345">
                  <c:v>BNA OAK 11</c:v>
                </c:pt>
                <c:pt idx="7346">
                  <c:v>BNA OAK 12</c:v>
                </c:pt>
                <c:pt idx="7347">
                  <c:v>BNA OKC 01</c:v>
                </c:pt>
                <c:pt idx="7348">
                  <c:v>BNA OKC 10</c:v>
                </c:pt>
                <c:pt idx="7349">
                  <c:v>BNA OKC 11</c:v>
                </c:pt>
                <c:pt idx="7350">
                  <c:v>BNA OKC 12</c:v>
                </c:pt>
                <c:pt idx="7351">
                  <c:v>BNA OMA 11</c:v>
                </c:pt>
                <c:pt idx="7352">
                  <c:v>BNA ONT 01</c:v>
                </c:pt>
                <c:pt idx="7353">
                  <c:v>BNA ONT 02</c:v>
                </c:pt>
                <c:pt idx="7354">
                  <c:v>BNA ONT 03</c:v>
                </c:pt>
                <c:pt idx="7355">
                  <c:v>BNA ONT 04</c:v>
                </c:pt>
                <c:pt idx="7356">
                  <c:v>BNA ONT 05</c:v>
                </c:pt>
                <c:pt idx="7357">
                  <c:v>BNA ONT 06</c:v>
                </c:pt>
                <c:pt idx="7358">
                  <c:v>BNA ONT 07</c:v>
                </c:pt>
                <c:pt idx="7359">
                  <c:v>BNA ONT 08</c:v>
                </c:pt>
                <c:pt idx="7360">
                  <c:v>BNA ONT 09</c:v>
                </c:pt>
                <c:pt idx="7361">
                  <c:v>BNA ONT 11</c:v>
                </c:pt>
                <c:pt idx="7362">
                  <c:v>BNA ONT 12</c:v>
                </c:pt>
                <c:pt idx="7363">
                  <c:v>BNA ORD 01</c:v>
                </c:pt>
                <c:pt idx="7364">
                  <c:v>BNA ORD 02</c:v>
                </c:pt>
                <c:pt idx="7365">
                  <c:v>BNA ORD 03</c:v>
                </c:pt>
                <c:pt idx="7366">
                  <c:v>BNA ORD 04</c:v>
                </c:pt>
                <c:pt idx="7367">
                  <c:v>BNA ORD 05</c:v>
                </c:pt>
                <c:pt idx="7368">
                  <c:v>BNA ORD 06</c:v>
                </c:pt>
                <c:pt idx="7369">
                  <c:v>BNA ORD 07</c:v>
                </c:pt>
                <c:pt idx="7370">
                  <c:v>BNA ORD 08</c:v>
                </c:pt>
                <c:pt idx="7371">
                  <c:v>BNA ORD 09</c:v>
                </c:pt>
                <c:pt idx="7372">
                  <c:v>BNA ORD 10</c:v>
                </c:pt>
                <c:pt idx="7373">
                  <c:v>BNA ORD 11</c:v>
                </c:pt>
                <c:pt idx="7374">
                  <c:v>BNA ORD 12</c:v>
                </c:pt>
                <c:pt idx="7375">
                  <c:v>BNA ORF 01</c:v>
                </c:pt>
                <c:pt idx="7376">
                  <c:v>BNA ORF 02</c:v>
                </c:pt>
                <c:pt idx="7377">
                  <c:v>BNA ORF 03</c:v>
                </c:pt>
                <c:pt idx="7378">
                  <c:v>BNA ORF 04</c:v>
                </c:pt>
                <c:pt idx="7379">
                  <c:v>BNA ORF 05</c:v>
                </c:pt>
                <c:pt idx="7380">
                  <c:v>BNA ORF 06</c:v>
                </c:pt>
                <c:pt idx="7381">
                  <c:v>BNA ORF 07</c:v>
                </c:pt>
                <c:pt idx="7382">
                  <c:v>BNA ORF 08</c:v>
                </c:pt>
                <c:pt idx="7383">
                  <c:v>BNA ORF 09</c:v>
                </c:pt>
                <c:pt idx="7384">
                  <c:v>BNA ORF 10</c:v>
                </c:pt>
                <c:pt idx="7385">
                  <c:v>BNA ORF 11</c:v>
                </c:pt>
                <c:pt idx="7386">
                  <c:v>BNA ORF 12</c:v>
                </c:pt>
                <c:pt idx="7387">
                  <c:v>BNA PAH 05</c:v>
                </c:pt>
                <c:pt idx="7388">
                  <c:v>BNA PGD 06</c:v>
                </c:pt>
                <c:pt idx="7389">
                  <c:v>BNA PGD 07</c:v>
                </c:pt>
                <c:pt idx="7390">
                  <c:v>BNA PGD 08</c:v>
                </c:pt>
                <c:pt idx="7391">
                  <c:v>BNA PGD 09</c:v>
                </c:pt>
                <c:pt idx="7392">
                  <c:v>BNA PGD 10</c:v>
                </c:pt>
                <c:pt idx="7393">
                  <c:v>BNA PGD 11</c:v>
                </c:pt>
                <c:pt idx="7394">
                  <c:v>BNA PGD 12</c:v>
                </c:pt>
                <c:pt idx="7395">
                  <c:v>BNA PHL 01</c:v>
                </c:pt>
                <c:pt idx="7396">
                  <c:v>BNA PHL 02</c:v>
                </c:pt>
                <c:pt idx="7397">
                  <c:v>BNA PHL 03</c:v>
                </c:pt>
                <c:pt idx="7398">
                  <c:v>BNA PHL 04</c:v>
                </c:pt>
                <c:pt idx="7399">
                  <c:v>BNA PHL 05</c:v>
                </c:pt>
                <c:pt idx="7400">
                  <c:v>BNA PHL 06</c:v>
                </c:pt>
                <c:pt idx="7401">
                  <c:v>BNA PHL 07</c:v>
                </c:pt>
                <c:pt idx="7402">
                  <c:v>BNA PHL 08</c:v>
                </c:pt>
                <c:pt idx="7403">
                  <c:v>BNA PHL 09</c:v>
                </c:pt>
                <c:pt idx="7404">
                  <c:v>BNA PHL 10</c:v>
                </c:pt>
                <c:pt idx="7405">
                  <c:v>BNA PHL 11</c:v>
                </c:pt>
                <c:pt idx="7406">
                  <c:v>BNA PHL 12</c:v>
                </c:pt>
                <c:pt idx="7407">
                  <c:v>BNA PHX 01</c:v>
                </c:pt>
                <c:pt idx="7408">
                  <c:v>BNA PHX 02</c:v>
                </c:pt>
                <c:pt idx="7409">
                  <c:v>BNA PHX 03</c:v>
                </c:pt>
                <c:pt idx="7410">
                  <c:v>BNA PHX 04</c:v>
                </c:pt>
                <c:pt idx="7411">
                  <c:v>BNA PHX 05</c:v>
                </c:pt>
                <c:pt idx="7412">
                  <c:v>BNA PHX 06</c:v>
                </c:pt>
                <c:pt idx="7413">
                  <c:v>BNA PHX 07</c:v>
                </c:pt>
                <c:pt idx="7414">
                  <c:v>BNA PHX 08</c:v>
                </c:pt>
                <c:pt idx="7415">
                  <c:v>BNA PHX 09</c:v>
                </c:pt>
                <c:pt idx="7416">
                  <c:v>BNA PHX 10</c:v>
                </c:pt>
                <c:pt idx="7417">
                  <c:v>BNA PHX 11</c:v>
                </c:pt>
                <c:pt idx="7418">
                  <c:v>BNA PHX 12</c:v>
                </c:pt>
                <c:pt idx="7419">
                  <c:v>BNA PIA 04</c:v>
                </c:pt>
                <c:pt idx="7420">
                  <c:v>BNA PIE 06</c:v>
                </c:pt>
                <c:pt idx="7421">
                  <c:v>BNA PIE 07</c:v>
                </c:pt>
                <c:pt idx="7422">
                  <c:v>BNA PIE 08</c:v>
                </c:pt>
                <c:pt idx="7423">
                  <c:v>BNA PIE 09</c:v>
                </c:pt>
                <c:pt idx="7424">
                  <c:v>BNA PIE 10</c:v>
                </c:pt>
                <c:pt idx="7425">
                  <c:v>BNA PIE 11</c:v>
                </c:pt>
                <c:pt idx="7426">
                  <c:v>BNA PIE 12</c:v>
                </c:pt>
                <c:pt idx="7427">
                  <c:v>BNA PIT 01</c:v>
                </c:pt>
                <c:pt idx="7428">
                  <c:v>BNA PIT 02</c:v>
                </c:pt>
                <c:pt idx="7429">
                  <c:v>BNA PIT 03</c:v>
                </c:pt>
                <c:pt idx="7430">
                  <c:v>BNA PIT 04</c:v>
                </c:pt>
                <c:pt idx="7431">
                  <c:v>BNA PIT 05</c:v>
                </c:pt>
                <c:pt idx="7432">
                  <c:v>BNA PIT 06</c:v>
                </c:pt>
                <c:pt idx="7433">
                  <c:v>BNA PIT 07</c:v>
                </c:pt>
                <c:pt idx="7434">
                  <c:v>BNA PIT 08</c:v>
                </c:pt>
                <c:pt idx="7435">
                  <c:v>BNA PIT 09</c:v>
                </c:pt>
                <c:pt idx="7436">
                  <c:v>BNA PIT 10</c:v>
                </c:pt>
                <c:pt idx="7437">
                  <c:v>BNA PIT 11</c:v>
                </c:pt>
                <c:pt idx="7438">
                  <c:v>BNA PIT 12</c:v>
                </c:pt>
                <c:pt idx="7439">
                  <c:v>BNA PNS 01</c:v>
                </c:pt>
                <c:pt idx="7440">
                  <c:v>BNA PNS 02</c:v>
                </c:pt>
                <c:pt idx="7441">
                  <c:v>BNA PNS 03</c:v>
                </c:pt>
                <c:pt idx="7442">
                  <c:v>BNA PNS 04</c:v>
                </c:pt>
                <c:pt idx="7443">
                  <c:v>BNA PNS 05</c:v>
                </c:pt>
                <c:pt idx="7444">
                  <c:v>BNA PNS 06</c:v>
                </c:pt>
                <c:pt idx="7445">
                  <c:v>BNA PNS 07</c:v>
                </c:pt>
                <c:pt idx="7446">
                  <c:v>BNA PNS 08</c:v>
                </c:pt>
                <c:pt idx="7447">
                  <c:v>BNA PNS 09</c:v>
                </c:pt>
                <c:pt idx="7448">
                  <c:v>BNA PNS 10</c:v>
                </c:pt>
                <c:pt idx="7449">
                  <c:v>BNA PNS 11</c:v>
                </c:pt>
                <c:pt idx="7450">
                  <c:v>BNA PNS 12</c:v>
                </c:pt>
                <c:pt idx="7451">
                  <c:v>BNA PVD 01</c:v>
                </c:pt>
                <c:pt idx="7452">
                  <c:v>BNA PVD 02</c:v>
                </c:pt>
                <c:pt idx="7453">
                  <c:v>BNA PVD 03</c:v>
                </c:pt>
                <c:pt idx="7454">
                  <c:v>BNA PVD 04</c:v>
                </c:pt>
                <c:pt idx="7455">
                  <c:v>BNA PVD 05</c:v>
                </c:pt>
                <c:pt idx="7456">
                  <c:v>BNA PVD 06</c:v>
                </c:pt>
                <c:pt idx="7457">
                  <c:v>BNA PVD 07</c:v>
                </c:pt>
                <c:pt idx="7458">
                  <c:v>BNA PVD 08</c:v>
                </c:pt>
                <c:pt idx="7459">
                  <c:v>BNA PVD 09</c:v>
                </c:pt>
                <c:pt idx="7460">
                  <c:v>BNA PVD 10</c:v>
                </c:pt>
                <c:pt idx="7461">
                  <c:v>BNA PVD 11</c:v>
                </c:pt>
                <c:pt idx="7462">
                  <c:v>BNA PVD 12</c:v>
                </c:pt>
                <c:pt idx="7463">
                  <c:v>BNA RDU 01</c:v>
                </c:pt>
                <c:pt idx="7464">
                  <c:v>BNA RDU 02</c:v>
                </c:pt>
                <c:pt idx="7465">
                  <c:v>BNA RDU 03</c:v>
                </c:pt>
                <c:pt idx="7466">
                  <c:v>BNA RDU 04</c:v>
                </c:pt>
                <c:pt idx="7467">
                  <c:v>BNA RDU 05</c:v>
                </c:pt>
                <c:pt idx="7468">
                  <c:v>BNA RDU 06</c:v>
                </c:pt>
                <c:pt idx="7469">
                  <c:v>BNA RDU 07</c:v>
                </c:pt>
                <c:pt idx="7470">
                  <c:v>BNA RDU 08</c:v>
                </c:pt>
                <c:pt idx="7471">
                  <c:v>BNA RDU 09</c:v>
                </c:pt>
                <c:pt idx="7472">
                  <c:v>BNA RDU 10</c:v>
                </c:pt>
                <c:pt idx="7473">
                  <c:v>BNA RDU 11</c:v>
                </c:pt>
                <c:pt idx="7474">
                  <c:v>BNA RDU 12</c:v>
                </c:pt>
                <c:pt idx="7475">
                  <c:v>BNA RIC 06</c:v>
                </c:pt>
                <c:pt idx="7476">
                  <c:v>BNA RIC 07</c:v>
                </c:pt>
                <c:pt idx="7477">
                  <c:v>BNA RIC 08</c:v>
                </c:pt>
                <c:pt idx="7478">
                  <c:v>BNA RIC 09</c:v>
                </c:pt>
                <c:pt idx="7479">
                  <c:v>BNA RIC 10</c:v>
                </c:pt>
                <c:pt idx="7480">
                  <c:v>BNA RIC 11</c:v>
                </c:pt>
                <c:pt idx="7481">
                  <c:v>BNA RIC 12</c:v>
                </c:pt>
                <c:pt idx="7482">
                  <c:v>BNA RSW 01</c:v>
                </c:pt>
                <c:pt idx="7483">
                  <c:v>BNA RSW 02</c:v>
                </c:pt>
                <c:pt idx="7484">
                  <c:v>BNA RSW 03</c:v>
                </c:pt>
                <c:pt idx="7485">
                  <c:v>BNA RSW 04</c:v>
                </c:pt>
                <c:pt idx="7486">
                  <c:v>BNA RSW 05</c:v>
                </c:pt>
                <c:pt idx="7487">
                  <c:v>BNA RSW 06</c:v>
                </c:pt>
                <c:pt idx="7488">
                  <c:v>BNA RSW 10</c:v>
                </c:pt>
                <c:pt idx="7489">
                  <c:v>BNA RSW 11</c:v>
                </c:pt>
                <c:pt idx="7490">
                  <c:v>BNA RSW 12</c:v>
                </c:pt>
                <c:pt idx="7491">
                  <c:v>BNA SAN 01</c:v>
                </c:pt>
                <c:pt idx="7492">
                  <c:v>BNA SAN 02</c:v>
                </c:pt>
                <c:pt idx="7493">
                  <c:v>BNA SAN 03</c:v>
                </c:pt>
                <c:pt idx="7494">
                  <c:v>BNA SAN 04</c:v>
                </c:pt>
                <c:pt idx="7495">
                  <c:v>BNA SAN 05</c:v>
                </c:pt>
                <c:pt idx="7496">
                  <c:v>BNA SAN 06</c:v>
                </c:pt>
                <c:pt idx="7497">
                  <c:v>BNA SAN 07</c:v>
                </c:pt>
                <c:pt idx="7498">
                  <c:v>BNA SAN 08</c:v>
                </c:pt>
                <c:pt idx="7499">
                  <c:v>BNA SAN 09</c:v>
                </c:pt>
                <c:pt idx="7500">
                  <c:v>BNA SAN 10</c:v>
                </c:pt>
                <c:pt idx="7501">
                  <c:v>BNA SAN 11</c:v>
                </c:pt>
                <c:pt idx="7502">
                  <c:v>BNA SAN 12</c:v>
                </c:pt>
                <c:pt idx="7503">
                  <c:v>BNA SAT 01</c:v>
                </c:pt>
                <c:pt idx="7504">
                  <c:v>BNA SAT 02</c:v>
                </c:pt>
                <c:pt idx="7505">
                  <c:v>BNA SAT 03</c:v>
                </c:pt>
                <c:pt idx="7506">
                  <c:v>BNA SAT 04</c:v>
                </c:pt>
                <c:pt idx="7507">
                  <c:v>BNA SAT 05</c:v>
                </c:pt>
                <c:pt idx="7508">
                  <c:v>BNA SAT 06</c:v>
                </c:pt>
                <c:pt idx="7509">
                  <c:v>BNA SAT 07</c:v>
                </c:pt>
                <c:pt idx="7510">
                  <c:v>BNA SAT 08</c:v>
                </c:pt>
                <c:pt idx="7511">
                  <c:v>BNA SAT 09</c:v>
                </c:pt>
                <c:pt idx="7512">
                  <c:v>BNA SAT 10</c:v>
                </c:pt>
                <c:pt idx="7513">
                  <c:v>BNA SAT 11</c:v>
                </c:pt>
                <c:pt idx="7514">
                  <c:v>BNA SAT 12</c:v>
                </c:pt>
                <c:pt idx="7515">
                  <c:v>BNA SAV 06</c:v>
                </c:pt>
                <c:pt idx="7516">
                  <c:v>BNA SAV 07</c:v>
                </c:pt>
                <c:pt idx="7517">
                  <c:v>BNA SAV 08</c:v>
                </c:pt>
                <c:pt idx="7518">
                  <c:v>BNA SAV 09</c:v>
                </c:pt>
                <c:pt idx="7519">
                  <c:v>BNA SAV 10</c:v>
                </c:pt>
                <c:pt idx="7520">
                  <c:v>BNA SAV 11</c:v>
                </c:pt>
                <c:pt idx="7521">
                  <c:v>BNA SBN 02</c:v>
                </c:pt>
                <c:pt idx="7522">
                  <c:v>BNA SEA 01</c:v>
                </c:pt>
                <c:pt idx="7523">
                  <c:v>BNA SEA 02</c:v>
                </c:pt>
                <c:pt idx="7524">
                  <c:v>BNA SEA 03</c:v>
                </c:pt>
                <c:pt idx="7525">
                  <c:v>BNA SEA 04</c:v>
                </c:pt>
                <c:pt idx="7526">
                  <c:v>BNA SEA 05</c:v>
                </c:pt>
                <c:pt idx="7527">
                  <c:v>BNA SEA 06</c:v>
                </c:pt>
                <c:pt idx="7528">
                  <c:v>BNA SEA 07</c:v>
                </c:pt>
                <c:pt idx="7529">
                  <c:v>BNA SEA 08</c:v>
                </c:pt>
                <c:pt idx="7530">
                  <c:v>BNA SEA 09</c:v>
                </c:pt>
                <c:pt idx="7531">
                  <c:v>BNA SEA 10</c:v>
                </c:pt>
                <c:pt idx="7532">
                  <c:v>BNA SEA 11</c:v>
                </c:pt>
                <c:pt idx="7533">
                  <c:v>BNA SEA 12</c:v>
                </c:pt>
                <c:pt idx="7534">
                  <c:v>BNA SFO 01</c:v>
                </c:pt>
                <c:pt idx="7535">
                  <c:v>BNA SFO 02</c:v>
                </c:pt>
                <c:pt idx="7536">
                  <c:v>BNA SFO 03</c:v>
                </c:pt>
                <c:pt idx="7537">
                  <c:v>BNA SFO 04</c:v>
                </c:pt>
                <c:pt idx="7538">
                  <c:v>BNA SFO 05</c:v>
                </c:pt>
                <c:pt idx="7539">
                  <c:v>BNA SFO 06</c:v>
                </c:pt>
                <c:pt idx="7540">
                  <c:v>BNA SFO 07</c:v>
                </c:pt>
                <c:pt idx="7541">
                  <c:v>BNA SFO 08</c:v>
                </c:pt>
                <c:pt idx="7542">
                  <c:v>BNA SFO 09</c:v>
                </c:pt>
                <c:pt idx="7543">
                  <c:v>BNA SFO 10</c:v>
                </c:pt>
                <c:pt idx="7544">
                  <c:v>BNA SFO 11</c:v>
                </c:pt>
                <c:pt idx="7545">
                  <c:v>BNA SFO 12</c:v>
                </c:pt>
                <c:pt idx="7546">
                  <c:v>BNA SLC 01</c:v>
                </c:pt>
                <c:pt idx="7547">
                  <c:v>BNA SLC 02</c:v>
                </c:pt>
                <c:pt idx="7548">
                  <c:v>BNA SLC 03</c:v>
                </c:pt>
                <c:pt idx="7549">
                  <c:v>BNA SLC 04</c:v>
                </c:pt>
                <c:pt idx="7550">
                  <c:v>BNA SLC 05</c:v>
                </c:pt>
                <c:pt idx="7551">
                  <c:v>BNA SLC 06</c:v>
                </c:pt>
                <c:pt idx="7552">
                  <c:v>BNA SLC 07</c:v>
                </c:pt>
                <c:pt idx="7553">
                  <c:v>BNA SLC 08</c:v>
                </c:pt>
                <c:pt idx="7554">
                  <c:v>BNA SLC 09</c:v>
                </c:pt>
                <c:pt idx="7555">
                  <c:v>BNA SLC 10</c:v>
                </c:pt>
                <c:pt idx="7556">
                  <c:v>BNA SLC 11</c:v>
                </c:pt>
                <c:pt idx="7557">
                  <c:v>BNA SLC 12</c:v>
                </c:pt>
                <c:pt idx="7558">
                  <c:v>BNA STL 01</c:v>
                </c:pt>
                <c:pt idx="7559">
                  <c:v>BNA STL 02</c:v>
                </c:pt>
                <c:pt idx="7560">
                  <c:v>BNA STL 03</c:v>
                </c:pt>
                <c:pt idx="7561">
                  <c:v>BNA STL 04</c:v>
                </c:pt>
                <c:pt idx="7562">
                  <c:v>BNA STL 05</c:v>
                </c:pt>
                <c:pt idx="7563">
                  <c:v>BNA STL 06</c:v>
                </c:pt>
                <c:pt idx="7564">
                  <c:v>BNA STL 07</c:v>
                </c:pt>
                <c:pt idx="7565">
                  <c:v>BNA STL 08</c:v>
                </c:pt>
                <c:pt idx="7566">
                  <c:v>BNA STL 09</c:v>
                </c:pt>
                <c:pt idx="7567">
                  <c:v>BNA STL 10</c:v>
                </c:pt>
                <c:pt idx="7568">
                  <c:v>BNA STL 11</c:v>
                </c:pt>
                <c:pt idx="7569">
                  <c:v>BNA STL 12</c:v>
                </c:pt>
                <c:pt idx="7570">
                  <c:v>BNA SYR 06</c:v>
                </c:pt>
                <c:pt idx="7571">
                  <c:v>BNA SYR 07</c:v>
                </c:pt>
                <c:pt idx="7572">
                  <c:v>BNA SYR 08</c:v>
                </c:pt>
                <c:pt idx="7573">
                  <c:v>BNA TPA 01</c:v>
                </c:pt>
                <c:pt idx="7574">
                  <c:v>BNA TPA 02</c:v>
                </c:pt>
                <c:pt idx="7575">
                  <c:v>BNA TPA 03</c:v>
                </c:pt>
                <c:pt idx="7576">
                  <c:v>BNA TPA 04</c:v>
                </c:pt>
                <c:pt idx="7577">
                  <c:v>BNA TPA 05</c:v>
                </c:pt>
                <c:pt idx="7578">
                  <c:v>BNA TPA 06</c:v>
                </c:pt>
                <c:pt idx="7579">
                  <c:v>BNA TPA 07</c:v>
                </c:pt>
                <c:pt idx="7580">
                  <c:v>BNA TPA 08</c:v>
                </c:pt>
                <c:pt idx="7581">
                  <c:v>BNA TPA 09</c:v>
                </c:pt>
                <c:pt idx="7582">
                  <c:v>BNA TPA 10</c:v>
                </c:pt>
                <c:pt idx="7583">
                  <c:v>BNA TPA 11</c:v>
                </c:pt>
                <c:pt idx="7584">
                  <c:v>BNA TPA 12</c:v>
                </c:pt>
                <c:pt idx="7585">
                  <c:v>BNA TTN 01</c:v>
                </c:pt>
                <c:pt idx="7586">
                  <c:v>BNA TTN 04</c:v>
                </c:pt>
                <c:pt idx="7587">
                  <c:v>BNA TTN 05</c:v>
                </c:pt>
                <c:pt idx="7588">
                  <c:v>BNA TTN 06</c:v>
                </c:pt>
                <c:pt idx="7589">
                  <c:v>BNA TTN 07</c:v>
                </c:pt>
                <c:pt idx="7590">
                  <c:v>BNA TTN 08</c:v>
                </c:pt>
                <c:pt idx="7591">
                  <c:v>BNA TTN 09</c:v>
                </c:pt>
                <c:pt idx="7592">
                  <c:v>BNA TTN 10</c:v>
                </c:pt>
                <c:pt idx="7593">
                  <c:v>BNA TTN 11</c:v>
                </c:pt>
                <c:pt idx="7594">
                  <c:v>BNA TTN 12</c:v>
                </c:pt>
                <c:pt idx="7595">
                  <c:v>BNA VPS 06</c:v>
                </c:pt>
                <c:pt idx="7596">
                  <c:v>BNA VPS 07</c:v>
                </c:pt>
                <c:pt idx="7597">
                  <c:v>BNA VPS 08</c:v>
                </c:pt>
                <c:pt idx="7598">
                  <c:v>BNA VPS 09</c:v>
                </c:pt>
                <c:pt idx="7599">
                  <c:v>BNA VPS 10</c:v>
                </c:pt>
                <c:pt idx="7600">
                  <c:v>BNA VPS 11</c:v>
                </c:pt>
                <c:pt idx="7601">
                  <c:v>BOI ATL 06</c:v>
                </c:pt>
                <c:pt idx="7602">
                  <c:v>BOI ATL 07</c:v>
                </c:pt>
                <c:pt idx="7603">
                  <c:v>BOI ATL 08</c:v>
                </c:pt>
                <c:pt idx="7604">
                  <c:v>BOI AZA 01</c:v>
                </c:pt>
                <c:pt idx="7605">
                  <c:v>BOI AZA 02</c:v>
                </c:pt>
                <c:pt idx="7606">
                  <c:v>BOI AZA 03</c:v>
                </c:pt>
                <c:pt idx="7607">
                  <c:v>BOI AZA 04</c:v>
                </c:pt>
                <c:pt idx="7608">
                  <c:v>BOI AZA 05</c:v>
                </c:pt>
                <c:pt idx="7609">
                  <c:v>BOI AZA 06</c:v>
                </c:pt>
                <c:pt idx="7610">
                  <c:v>BOI AZA 07</c:v>
                </c:pt>
                <c:pt idx="7611">
                  <c:v>BOI AZA 08</c:v>
                </c:pt>
                <c:pt idx="7612">
                  <c:v>BOI AZA 09</c:v>
                </c:pt>
                <c:pt idx="7613">
                  <c:v>BOI AZA 10</c:v>
                </c:pt>
                <c:pt idx="7614">
                  <c:v>BOI AZA 11</c:v>
                </c:pt>
                <c:pt idx="7615">
                  <c:v>BOI AZA 12</c:v>
                </c:pt>
                <c:pt idx="7616">
                  <c:v>BOI DAL 06</c:v>
                </c:pt>
                <c:pt idx="7617">
                  <c:v>BOI DAL 07</c:v>
                </c:pt>
                <c:pt idx="7618">
                  <c:v>BOI DAL 08</c:v>
                </c:pt>
                <c:pt idx="7619">
                  <c:v>BOI DEN 01</c:v>
                </c:pt>
                <c:pt idx="7620">
                  <c:v>BOI DEN 02</c:v>
                </c:pt>
                <c:pt idx="7621">
                  <c:v>BOI DEN 03</c:v>
                </c:pt>
                <c:pt idx="7622">
                  <c:v>BOI DEN 04</c:v>
                </c:pt>
                <c:pt idx="7623">
                  <c:v>BOI DEN 05</c:v>
                </c:pt>
                <c:pt idx="7624">
                  <c:v>BOI DEN 06</c:v>
                </c:pt>
                <c:pt idx="7625">
                  <c:v>BOI DEN 07</c:v>
                </c:pt>
                <c:pt idx="7626">
                  <c:v>BOI DEN 08</c:v>
                </c:pt>
                <c:pt idx="7627">
                  <c:v>BOI DEN 09</c:v>
                </c:pt>
                <c:pt idx="7628">
                  <c:v>BOI DEN 10</c:v>
                </c:pt>
                <c:pt idx="7629">
                  <c:v>BOI DEN 11</c:v>
                </c:pt>
                <c:pt idx="7630">
                  <c:v>BOI DEN 12</c:v>
                </c:pt>
                <c:pt idx="7631">
                  <c:v>BOI DFW 01</c:v>
                </c:pt>
                <c:pt idx="7632">
                  <c:v>BOI DFW 02</c:v>
                </c:pt>
                <c:pt idx="7633">
                  <c:v>BOI DFW 03</c:v>
                </c:pt>
                <c:pt idx="7634">
                  <c:v>BOI DFW 04</c:v>
                </c:pt>
                <c:pt idx="7635">
                  <c:v>BOI DFW 05</c:v>
                </c:pt>
                <c:pt idx="7636">
                  <c:v>BOI DFW 06</c:v>
                </c:pt>
                <c:pt idx="7637">
                  <c:v>BOI DFW 07</c:v>
                </c:pt>
                <c:pt idx="7638">
                  <c:v>BOI DFW 08</c:v>
                </c:pt>
                <c:pt idx="7639">
                  <c:v>BOI DFW 09</c:v>
                </c:pt>
                <c:pt idx="7640">
                  <c:v>BOI DFW 10</c:v>
                </c:pt>
                <c:pt idx="7641">
                  <c:v>BOI DFW 11</c:v>
                </c:pt>
                <c:pt idx="7642">
                  <c:v>BOI DFW 12</c:v>
                </c:pt>
                <c:pt idx="7643">
                  <c:v>BOI EUG 12</c:v>
                </c:pt>
                <c:pt idx="7644">
                  <c:v>BOI GEG 01</c:v>
                </c:pt>
                <c:pt idx="7645">
                  <c:v>BOI GEG 02</c:v>
                </c:pt>
                <c:pt idx="7646">
                  <c:v>BOI GEG 03</c:v>
                </c:pt>
                <c:pt idx="7647">
                  <c:v>BOI GEG 04</c:v>
                </c:pt>
                <c:pt idx="7648">
                  <c:v>BOI GEG 05</c:v>
                </c:pt>
                <c:pt idx="7649">
                  <c:v>BOI GEG 06</c:v>
                </c:pt>
                <c:pt idx="7650">
                  <c:v>BOI GEG 07</c:v>
                </c:pt>
                <c:pt idx="7651">
                  <c:v>BOI GEG 08</c:v>
                </c:pt>
                <c:pt idx="7652">
                  <c:v>BOI GEG 09</c:v>
                </c:pt>
                <c:pt idx="7653">
                  <c:v>BOI GEG 10</c:v>
                </c:pt>
                <c:pt idx="7654">
                  <c:v>BOI GEG 11</c:v>
                </c:pt>
                <c:pt idx="7655">
                  <c:v>BOI GEG 12</c:v>
                </c:pt>
                <c:pt idx="7656">
                  <c:v>BOI IAH 01</c:v>
                </c:pt>
                <c:pt idx="7657">
                  <c:v>BOI IAH 02</c:v>
                </c:pt>
                <c:pt idx="7658">
                  <c:v>BOI IAH 03</c:v>
                </c:pt>
                <c:pt idx="7659">
                  <c:v>BOI IAH 04</c:v>
                </c:pt>
                <c:pt idx="7660">
                  <c:v>BOI IAH 05</c:v>
                </c:pt>
                <c:pt idx="7661">
                  <c:v>BOI IAH 06</c:v>
                </c:pt>
                <c:pt idx="7662">
                  <c:v>BOI IAH 07</c:v>
                </c:pt>
                <c:pt idx="7663">
                  <c:v>BOI IAH 08</c:v>
                </c:pt>
                <c:pt idx="7664">
                  <c:v>BOI IAH 09</c:v>
                </c:pt>
                <c:pt idx="7665">
                  <c:v>BOI IAH 10</c:v>
                </c:pt>
                <c:pt idx="7666">
                  <c:v>BOI IAH 11</c:v>
                </c:pt>
                <c:pt idx="7667">
                  <c:v>BOI IAH 12</c:v>
                </c:pt>
                <c:pt idx="7668">
                  <c:v>BOI LAS 01</c:v>
                </c:pt>
                <c:pt idx="7669">
                  <c:v>BOI LAS 02</c:v>
                </c:pt>
                <c:pt idx="7670">
                  <c:v>BOI LAS 03</c:v>
                </c:pt>
                <c:pt idx="7671">
                  <c:v>BOI LAS 04</c:v>
                </c:pt>
                <c:pt idx="7672">
                  <c:v>BOI LAS 05</c:v>
                </c:pt>
                <c:pt idx="7673">
                  <c:v>BOI LAS 06</c:v>
                </c:pt>
                <c:pt idx="7674">
                  <c:v>BOI LAS 07</c:v>
                </c:pt>
                <c:pt idx="7675">
                  <c:v>BOI LAS 08</c:v>
                </c:pt>
                <c:pt idx="7676">
                  <c:v>BOI LAS 09</c:v>
                </c:pt>
                <c:pt idx="7677">
                  <c:v>BOI LAS 10</c:v>
                </c:pt>
                <c:pt idx="7678">
                  <c:v>BOI LAS 11</c:v>
                </c:pt>
                <c:pt idx="7679">
                  <c:v>BOI LAS 12</c:v>
                </c:pt>
                <c:pt idx="7680">
                  <c:v>BOI LAX 01</c:v>
                </c:pt>
                <c:pt idx="7681">
                  <c:v>BOI LAX 02</c:v>
                </c:pt>
                <c:pt idx="7682">
                  <c:v>BOI LAX 03</c:v>
                </c:pt>
                <c:pt idx="7683">
                  <c:v>BOI LAX 04</c:v>
                </c:pt>
                <c:pt idx="7684">
                  <c:v>BOI LAX 05</c:v>
                </c:pt>
                <c:pt idx="7685">
                  <c:v>BOI LAX 06</c:v>
                </c:pt>
                <c:pt idx="7686">
                  <c:v>BOI LAX 07</c:v>
                </c:pt>
                <c:pt idx="7687">
                  <c:v>BOI LAX 08</c:v>
                </c:pt>
                <c:pt idx="7688">
                  <c:v>BOI LAX 09</c:v>
                </c:pt>
                <c:pt idx="7689">
                  <c:v>BOI LAX 10</c:v>
                </c:pt>
                <c:pt idx="7690">
                  <c:v>BOI LAX 11</c:v>
                </c:pt>
                <c:pt idx="7691">
                  <c:v>BOI LAX 12</c:v>
                </c:pt>
                <c:pt idx="7692">
                  <c:v>BOI MDW 06</c:v>
                </c:pt>
                <c:pt idx="7693">
                  <c:v>BOI MDW 07</c:v>
                </c:pt>
                <c:pt idx="7694">
                  <c:v>BOI MDW 08</c:v>
                </c:pt>
                <c:pt idx="7695">
                  <c:v>BOI MDW 09</c:v>
                </c:pt>
                <c:pt idx="7696">
                  <c:v>BOI MFR 12</c:v>
                </c:pt>
                <c:pt idx="7697">
                  <c:v>BOI MSP 01</c:v>
                </c:pt>
                <c:pt idx="7698">
                  <c:v>BOI MSP 02</c:v>
                </c:pt>
                <c:pt idx="7699">
                  <c:v>BOI MSP 03</c:v>
                </c:pt>
                <c:pt idx="7700">
                  <c:v>BOI MSP 04</c:v>
                </c:pt>
                <c:pt idx="7701">
                  <c:v>BOI MSP 05</c:v>
                </c:pt>
                <c:pt idx="7702">
                  <c:v>BOI MSP 06</c:v>
                </c:pt>
                <c:pt idx="7703">
                  <c:v>BOI MSP 07</c:v>
                </c:pt>
                <c:pt idx="7704">
                  <c:v>BOI MSP 08</c:v>
                </c:pt>
                <c:pt idx="7705">
                  <c:v>BOI MSP 09</c:v>
                </c:pt>
                <c:pt idx="7706">
                  <c:v>BOI MSP 10</c:v>
                </c:pt>
                <c:pt idx="7707">
                  <c:v>BOI MSP 11</c:v>
                </c:pt>
                <c:pt idx="7708">
                  <c:v>BOI MSP 12</c:v>
                </c:pt>
                <c:pt idx="7709">
                  <c:v>BOI OAK 01</c:v>
                </c:pt>
                <c:pt idx="7710">
                  <c:v>BOI OAK 02</c:v>
                </c:pt>
                <c:pt idx="7711">
                  <c:v>BOI OAK 03</c:v>
                </c:pt>
                <c:pt idx="7712">
                  <c:v>BOI OAK 04</c:v>
                </c:pt>
                <c:pt idx="7713">
                  <c:v>BOI OAK 05</c:v>
                </c:pt>
                <c:pt idx="7714">
                  <c:v>BOI OAK 06</c:v>
                </c:pt>
                <c:pt idx="7715">
                  <c:v>BOI OAK 07</c:v>
                </c:pt>
                <c:pt idx="7716">
                  <c:v>BOI OAK 08</c:v>
                </c:pt>
                <c:pt idx="7717">
                  <c:v>BOI OAK 09</c:v>
                </c:pt>
                <c:pt idx="7718">
                  <c:v>BOI OAK 10</c:v>
                </c:pt>
                <c:pt idx="7719">
                  <c:v>BOI OAK 11</c:v>
                </c:pt>
                <c:pt idx="7720">
                  <c:v>BOI OAK 12</c:v>
                </c:pt>
                <c:pt idx="7721">
                  <c:v>BOI ORD 01</c:v>
                </c:pt>
                <c:pt idx="7722">
                  <c:v>BOI ORD 02</c:v>
                </c:pt>
                <c:pt idx="7723">
                  <c:v>BOI ORD 03</c:v>
                </c:pt>
                <c:pt idx="7724">
                  <c:v>BOI ORD 04</c:v>
                </c:pt>
                <c:pt idx="7725">
                  <c:v>BOI ORD 05</c:v>
                </c:pt>
                <c:pt idx="7726">
                  <c:v>BOI ORD 06</c:v>
                </c:pt>
                <c:pt idx="7727">
                  <c:v>BOI ORD 07</c:v>
                </c:pt>
                <c:pt idx="7728">
                  <c:v>BOI ORD 08</c:v>
                </c:pt>
                <c:pt idx="7729">
                  <c:v>BOI ORD 09</c:v>
                </c:pt>
                <c:pt idx="7730">
                  <c:v>BOI ORD 10</c:v>
                </c:pt>
                <c:pt idx="7731">
                  <c:v>BOI ORD 11</c:v>
                </c:pt>
                <c:pt idx="7732">
                  <c:v>BOI ORD 12</c:v>
                </c:pt>
                <c:pt idx="7733">
                  <c:v>BOI PDX 01</c:v>
                </c:pt>
                <c:pt idx="7734">
                  <c:v>BOI PDX 02</c:v>
                </c:pt>
                <c:pt idx="7735">
                  <c:v>BOI PDX 03</c:v>
                </c:pt>
                <c:pt idx="7736">
                  <c:v>BOI PDX 04</c:v>
                </c:pt>
                <c:pt idx="7737">
                  <c:v>BOI PDX 05</c:v>
                </c:pt>
                <c:pt idx="7738">
                  <c:v>BOI PDX 06</c:v>
                </c:pt>
                <c:pt idx="7739">
                  <c:v>BOI PDX 07</c:v>
                </c:pt>
                <c:pt idx="7740">
                  <c:v>BOI PDX 08</c:v>
                </c:pt>
                <c:pt idx="7741">
                  <c:v>BOI PDX 09</c:v>
                </c:pt>
                <c:pt idx="7742">
                  <c:v>BOI PDX 10</c:v>
                </c:pt>
                <c:pt idx="7743">
                  <c:v>BOI PDX 11</c:v>
                </c:pt>
                <c:pt idx="7744">
                  <c:v>BOI PDX 12</c:v>
                </c:pt>
                <c:pt idx="7745">
                  <c:v>BOI PHX 01</c:v>
                </c:pt>
                <c:pt idx="7746">
                  <c:v>BOI PHX 02</c:v>
                </c:pt>
                <c:pt idx="7747">
                  <c:v>BOI PHX 03</c:v>
                </c:pt>
                <c:pt idx="7748">
                  <c:v>BOI PHX 04</c:v>
                </c:pt>
                <c:pt idx="7749">
                  <c:v>BOI PHX 05</c:v>
                </c:pt>
                <c:pt idx="7750">
                  <c:v>BOI PHX 06</c:v>
                </c:pt>
                <c:pt idx="7751">
                  <c:v>BOI PHX 07</c:v>
                </c:pt>
                <c:pt idx="7752">
                  <c:v>BOI PHX 08</c:v>
                </c:pt>
                <c:pt idx="7753">
                  <c:v>BOI PHX 09</c:v>
                </c:pt>
                <c:pt idx="7754">
                  <c:v>BOI PHX 10</c:v>
                </c:pt>
                <c:pt idx="7755">
                  <c:v>BOI PHX 11</c:v>
                </c:pt>
                <c:pt idx="7756">
                  <c:v>BOI PHX 12</c:v>
                </c:pt>
                <c:pt idx="7757">
                  <c:v>BOI RDM 01</c:v>
                </c:pt>
                <c:pt idx="7758">
                  <c:v>BOI RNO 01</c:v>
                </c:pt>
                <c:pt idx="7759">
                  <c:v>BOI RNO 02</c:v>
                </c:pt>
                <c:pt idx="7760">
                  <c:v>BOI RNO 03</c:v>
                </c:pt>
                <c:pt idx="7761">
                  <c:v>BOI RNO 04</c:v>
                </c:pt>
                <c:pt idx="7762">
                  <c:v>BOI RNO 05</c:v>
                </c:pt>
                <c:pt idx="7763">
                  <c:v>BOI RNO 06</c:v>
                </c:pt>
                <c:pt idx="7764">
                  <c:v>BOI RNO 07</c:v>
                </c:pt>
                <c:pt idx="7765">
                  <c:v>BOI RNO 08</c:v>
                </c:pt>
                <c:pt idx="7766">
                  <c:v>BOI RNO 09</c:v>
                </c:pt>
                <c:pt idx="7767">
                  <c:v>BOI RNO 10</c:v>
                </c:pt>
                <c:pt idx="7768">
                  <c:v>BOI RNO 11</c:v>
                </c:pt>
                <c:pt idx="7769">
                  <c:v>BOI RNO 12</c:v>
                </c:pt>
                <c:pt idx="7770">
                  <c:v>BOI SAN 01</c:v>
                </c:pt>
                <c:pt idx="7771">
                  <c:v>BOI SAN 02</c:v>
                </c:pt>
                <c:pt idx="7772">
                  <c:v>BOI SAN 03</c:v>
                </c:pt>
                <c:pt idx="7773">
                  <c:v>BOI SAN 04</c:v>
                </c:pt>
                <c:pt idx="7774">
                  <c:v>BOI SAN 05</c:v>
                </c:pt>
                <c:pt idx="7775">
                  <c:v>BOI SAN 06</c:v>
                </c:pt>
                <c:pt idx="7776">
                  <c:v>BOI SAN 07</c:v>
                </c:pt>
                <c:pt idx="7777">
                  <c:v>BOI SAN 08</c:v>
                </c:pt>
                <c:pt idx="7778">
                  <c:v>BOI SAN 09</c:v>
                </c:pt>
                <c:pt idx="7779">
                  <c:v>BOI SAN 10</c:v>
                </c:pt>
                <c:pt idx="7780">
                  <c:v>BOI SAN 11</c:v>
                </c:pt>
                <c:pt idx="7781">
                  <c:v>BOI SAN 12</c:v>
                </c:pt>
                <c:pt idx="7782">
                  <c:v>BOI SEA 01</c:v>
                </c:pt>
                <c:pt idx="7783">
                  <c:v>BOI SEA 02</c:v>
                </c:pt>
                <c:pt idx="7784">
                  <c:v>BOI SEA 03</c:v>
                </c:pt>
                <c:pt idx="7785">
                  <c:v>BOI SEA 04</c:v>
                </c:pt>
                <c:pt idx="7786">
                  <c:v>BOI SEA 05</c:v>
                </c:pt>
                <c:pt idx="7787">
                  <c:v>BOI SEA 06</c:v>
                </c:pt>
                <c:pt idx="7788">
                  <c:v>BOI SEA 07</c:v>
                </c:pt>
                <c:pt idx="7789">
                  <c:v>BOI SEA 08</c:v>
                </c:pt>
                <c:pt idx="7790">
                  <c:v>BOI SEA 09</c:v>
                </c:pt>
                <c:pt idx="7791">
                  <c:v>BOI SEA 10</c:v>
                </c:pt>
                <c:pt idx="7792">
                  <c:v>BOI SEA 11</c:v>
                </c:pt>
                <c:pt idx="7793">
                  <c:v>BOI SEA 12</c:v>
                </c:pt>
                <c:pt idx="7794">
                  <c:v>BOI SFO 01</c:v>
                </c:pt>
                <c:pt idx="7795">
                  <c:v>BOI SFO 02</c:v>
                </c:pt>
                <c:pt idx="7796">
                  <c:v>BOI SFO 03</c:v>
                </c:pt>
                <c:pt idx="7797">
                  <c:v>BOI SFO 04</c:v>
                </c:pt>
                <c:pt idx="7798">
                  <c:v>BOI SFO 05</c:v>
                </c:pt>
                <c:pt idx="7799">
                  <c:v>BOI SFO 06</c:v>
                </c:pt>
                <c:pt idx="7800">
                  <c:v>BOI SFO 07</c:v>
                </c:pt>
                <c:pt idx="7801">
                  <c:v>BOI SFO 08</c:v>
                </c:pt>
                <c:pt idx="7802">
                  <c:v>BOI SFO 09</c:v>
                </c:pt>
                <c:pt idx="7803">
                  <c:v>BOI SFO 10</c:v>
                </c:pt>
                <c:pt idx="7804">
                  <c:v>BOI SFO 11</c:v>
                </c:pt>
                <c:pt idx="7805">
                  <c:v>BOI SFO 12</c:v>
                </c:pt>
                <c:pt idx="7806">
                  <c:v>BOI SJC 04</c:v>
                </c:pt>
                <c:pt idx="7807">
                  <c:v>BOI SJC 05</c:v>
                </c:pt>
                <c:pt idx="7808">
                  <c:v>BOI SJC 06</c:v>
                </c:pt>
                <c:pt idx="7809">
                  <c:v>BOI SJC 07</c:v>
                </c:pt>
                <c:pt idx="7810">
                  <c:v>BOI SJC 08</c:v>
                </c:pt>
                <c:pt idx="7811">
                  <c:v>BOI SJC 09</c:v>
                </c:pt>
                <c:pt idx="7812">
                  <c:v>BOI SJC 10</c:v>
                </c:pt>
                <c:pt idx="7813">
                  <c:v>BOI SJC 11</c:v>
                </c:pt>
                <c:pt idx="7814">
                  <c:v>BOI SJC 12</c:v>
                </c:pt>
                <c:pt idx="7815">
                  <c:v>BOI SLC 01</c:v>
                </c:pt>
                <c:pt idx="7816">
                  <c:v>BOI SLC 02</c:v>
                </c:pt>
                <c:pt idx="7817">
                  <c:v>BOI SLC 03</c:v>
                </c:pt>
                <c:pt idx="7818">
                  <c:v>BOI SLC 04</c:v>
                </c:pt>
                <c:pt idx="7819">
                  <c:v>BOI SLC 05</c:v>
                </c:pt>
                <c:pt idx="7820">
                  <c:v>BOI SLC 06</c:v>
                </c:pt>
                <c:pt idx="7821">
                  <c:v>BOI SLC 07</c:v>
                </c:pt>
                <c:pt idx="7822">
                  <c:v>BOI SLC 08</c:v>
                </c:pt>
                <c:pt idx="7823">
                  <c:v>BOI SLC 09</c:v>
                </c:pt>
                <c:pt idx="7824">
                  <c:v>BOI SLC 10</c:v>
                </c:pt>
                <c:pt idx="7825">
                  <c:v>BOI SLC 11</c:v>
                </c:pt>
                <c:pt idx="7826">
                  <c:v>BOI SLC 12</c:v>
                </c:pt>
                <c:pt idx="7827">
                  <c:v>BOI SMF 01</c:v>
                </c:pt>
                <c:pt idx="7828">
                  <c:v>BOI SMF 02</c:v>
                </c:pt>
                <c:pt idx="7829">
                  <c:v>BOI SMF 03</c:v>
                </c:pt>
                <c:pt idx="7830">
                  <c:v>BOI SMF 04</c:v>
                </c:pt>
                <c:pt idx="7831">
                  <c:v>BOI SMF 05</c:v>
                </c:pt>
                <c:pt idx="7832">
                  <c:v>BOI SMF 06</c:v>
                </c:pt>
                <c:pt idx="7833">
                  <c:v>BOI SMF 07</c:v>
                </c:pt>
                <c:pt idx="7834">
                  <c:v>BOI SMF 08</c:v>
                </c:pt>
                <c:pt idx="7835">
                  <c:v>BOI SMF 09</c:v>
                </c:pt>
                <c:pt idx="7836">
                  <c:v>BOI SMF 10</c:v>
                </c:pt>
                <c:pt idx="7837">
                  <c:v>BOI SMF 11</c:v>
                </c:pt>
                <c:pt idx="7838">
                  <c:v>BOI SMF 12</c:v>
                </c:pt>
                <c:pt idx="7839">
                  <c:v>BOI SUN 01</c:v>
                </c:pt>
                <c:pt idx="7840">
                  <c:v>BOI SUN 02</c:v>
                </c:pt>
                <c:pt idx="7841">
                  <c:v>BOI SUN 11</c:v>
                </c:pt>
                <c:pt idx="7842">
                  <c:v>BOI SUN 12</c:v>
                </c:pt>
                <c:pt idx="7843">
                  <c:v>BOI TWF 02</c:v>
                </c:pt>
                <c:pt idx="7844">
                  <c:v>BOS ACK 05</c:v>
                </c:pt>
                <c:pt idx="7845">
                  <c:v>BOS ACK 06</c:v>
                </c:pt>
                <c:pt idx="7846">
                  <c:v>BOS ACK 07</c:v>
                </c:pt>
                <c:pt idx="7847">
                  <c:v>BOS ACK 08</c:v>
                </c:pt>
                <c:pt idx="7848">
                  <c:v>BOS ACK 09</c:v>
                </c:pt>
                <c:pt idx="7849">
                  <c:v>BOS ACK 10</c:v>
                </c:pt>
                <c:pt idx="7850">
                  <c:v>BOS ACY 03</c:v>
                </c:pt>
                <c:pt idx="7851">
                  <c:v>BOS ACY 04</c:v>
                </c:pt>
                <c:pt idx="7852">
                  <c:v>BOS ACY 05</c:v>
                </c:pt>
                <c:pt idx="7853">
                  <c:v>BOS ACY 06</c:v>
                </c:pt>
                <c:pt idx="7854">
                  <c:v>BOS ACY 07</c:v>
                </c:pt>
                <c:pt idx="7855">
                  <c:v>BOS ACY 08</c:v>
                </c:pt>
                <c:pt idx="7856">
                  <c:v>BOS ACY 09</c:v>
                </c:pt>
                <c:pt idx="7857">
                  <c:v>BOS ATL 01</c:v>
                </c:pt>
                <c:pt idx="7858">
                  <c:v>BOS ATL 02</c:v>
                </c:pt>
                <c:pt idx="7859">
                  <c:v>BOS ATL 03</c:v>
                </c:pt>
                <c:pt idx="7860">
                  <c:v>BOS ATL 04</c:v>
                </c:pt>
                <c:pt idx="7861">
                  <c:v>BOS ATL 05</c:v>
                </c:pt>
                <c:pt idx="7862">
                  <c:v>BOS ATL 06</c:v>
                </c:pt>
                <c:pt idx="7863">
                  <c:v>BOS ATL 07</c:v>
                </c:pt>
                <c:pt idx="7864">
                  <c:v>BOS ATL 08</c:v>
                </c:pt>
                <c:pt idx="7865">
                  <c:v>BOS ATL 09</c:v>
                </c:pt>
                <c:pt idx="7866">
                  <c:v>BOS ATL 10</c:v>
                </c:pt>
                <c:pt idx="7867">
                  <c:v>BOS ATL 11</c:v>
                </c:pt>
                <c:pt idx="7868">
                  <c:v>BOS ATL 12</c:v>
                </c:pt>
                <c:pt idx="7869">
                  <c:v>BOS AUS 01</c:v>
                </c:pt>
                <c:pt idx="7870">
                  <c:v>BOS AUS 02</c:v>
                </c:pt>
                <c:pt idx="7871">
                  <c:v>BOS AUS 03</c:v>
                </c:pt>
                <c:pt idx="7872">
                  <c:v>BOS AUS 04</c:v>
                </c:pt>
                <c:pt idx="7873">
                  <c:v>BOS AUS 05</c:v>
                </c:pt>
                <c:pt idx="7874">
                  <c:v>BOS AUS 06</c:v>
                </c:pt>
                <c:pt idx="7875">
                  <c:v>BOS AUS 07</c:v>
                </c:pt>
                <c:pt idx="7876">
                  <c:v>BOS AUS 08</c:v>
                </c:pt>
                <c:pt idx="7877">
                  <c:v>BOS AUS 09</c:v>
                </c:pt>
                <c:pt idx="7878">
                  <c:v>BOS AUS 10</c:v>
                </c:pt>
                <c:pt idx="7879">
                  <c:v>BOS AUS 11</c:v>
                </c:pt>
                <c:pt idx="7880">
                  <c:v>BOS AUS 12</c:v>
                </c:pt>
                <c:pt idx="7881">
                  <c:v>BOS BGR 01</c:v>
                </c:pt>
                <c:pt idx="7882">
                  <c:v>BOS BGR 02</c:v>
                </c:pt>
                <c:pt idx="7883">
                  <c:v>BOS BGR 03</c:v>
                </c:pt>
                <c:pt idx="7884">
                  <c:v>BOS BGR 04</c:v>
                </c:pt>
                <c:pt idx="7885">
                  <c:v>BOS BGR 05</c:v>
                </c:pt>
                <c:pt idx="7886">
                  <c:v>BOS BGR 06</c:v>
                </c:pt>
                <c:pt idx="7887">
                  <c:v>BOS BGR 07</c:v>
                </c:pt>
                <c:pt idx="7888">
                  <c:v>BOS BGR 08</c:v>
                </c:pt>
                <c:pt idx="7889">
                  <c:v>BOS BGR 09</c:v>
                </c:pt>
                <c:pt idx="7890">
                  <c:v>BOS BGR 11</c:v>
                </c:pt>
                <c:pt idx="7891">
                  <c:v>BOS BNA 01</c:v>
                </c:pt>
                <c:pt idx="7892">
                  <c:v>BOS BNA 02</c:v>
                </c:pt>
                <c:pt idx="7893">
                  <c:v>BOS BNA 03</c:v>
                </c:pt>
                <c:pt idx="7894">
                  <c:v>BOS BNA 04</c:v>
                </c:pt>
                <c:pt idx="7895">
                  <c:v>BOS BNA 05</c:v>
                </c:pt>
                <c:pt idx="7896">
                  <c:v>BOS BNA 06</c:v>
                </c:pt>
                <c:pt idx="7897">
                  <c:v>BOS BNA 07</c:v>
                </c:pt>
                <c:pt idx="7898">
                  <c:v>BOS BNA 08</c:v>
                </c:pt>
                <c:pt idx="7899">
                  <c:v>BOS BNA 09</c:v>
                </c:pt>
                <c:pt idx="7900">
                  <c:v>BOS BNA 10</c:v>
                </c:pt>
                <c:pt idx="7901">
                  <c:v>BOS BNA 11</c:v>
                </c:pt>
                <c:pt idx="7902">
                  <c:v>BOS BNA 12</c:v>
                </c:pt>
                <c:pt idx="7903">
                  <c:v>BOS BUF 01</c:v>
                </c:pt>
                <c:pt idx="7904">
                  <c:v>BOS BUF 02</c:v>
                </c:pt>
                <c:pt idx="7905">
                  <c:v>BOS BUF 03</c:v>
                </c:pt>
                <c:pt idx="7906">
                  <c:v>BOS BUF 04</c:v>
                </c:pt>
                <c:pt idx="7907">
                  <c:v>BOS BUF 05</c:v>
                </c:pt>
                <c:pt idx="7908">
                  <c:v>BOS BUF 06</c:v>
                </c:pt>
                <c:pt idx="7909">
                  <c:v>BOS BUF 07</c:v>
                </c:pt>
                <c:pt idx="7910">
                  <c:v>BOS BUF 08</c:v>
                </c:pt>
                <c:pt idx="7911">
                  <c:v>BOS BUF 09</c:v>
                </c:pt>
                <c:pt idx="7912">
                  <c:v>BOS BUF 10</c:v>
                </c:pt>
                <c:pt idx="7913">
                  <c:v>BOS BUF 11</c:v>
                </c:pt>
                <c:pt idx="7914">
                  <c:v>BOS BUF 12</c:v>
                </c:pt>
                <c:pt idx="7915">
                  <c:v>BOS BUR 09</c:v>
                </c:pt>
                <c:pt idx="7916">
                  <c:v>BOS BUR 10</c:v>
                </c:pt>
                <c:pt idx="7917">
                  <c:v>BOS BUR 11</c:v>
                </c:pt>
                <c:pt idx="7918">
                  <c:v>BOS BUR 12</c:v>
                </c:pt>
                <c:pt idx="7919">
                  <c:v>BOS BWI 01</c:v>
                </c:pt>
                <c:pt idx="7920">
                  <c:v>BOS BWI 02</c:v>
                </c:pt>
                <c:pt idx="7921">
                  <c:v>BOS BWI 03</c:v>
                </c:pt>
                <c:pt idx="7922">
                  <c:v>BOS BWI 04</c:v>
                </c:pt>
                <c:pt idx="7923">
                  <c:v>BOS BWI 05</c:v>
                </c:pt>
                <c:pt idx="7924">
                  <c:v>BOS BWI 06</c:v>
                </c:pt>
                <c:pt idx="7925">
                  <c:v>BOS BWI 07</c:v>
                </c:pt>
                <c:pt idx="7926">
                  <c:v>BOS BWI 08</c:v>
                </c:pt>
                <c:pt idx="7927">
                  <c:v>BOS BWI 09</c:v>
                </c:pt>
                <c:pt idx="7928">
                  <c:v>BOS BWI 10</c:v>
                </c:pt>
                <c:pt idx="7929">
                  <c:v>BOS BWI 11</c:v>
                </c:pt>
                <c:pt idx="7930">
                  <c:v>BOS BWI 12</c:v>
                </c:pt>
                <c:pt idx="7931">
                  <c:v>BOS CAK 01</c:v>
                </c:pt>
                <c:pt idx="7932">
                  <c:v>BOS CAK 02</c:v>
                </c:pt>
                <c:pt idx="7933">
                  <c:v>BOS CAK 03</c:v>
                </c:pt>
                <c:pt idx="7934">
                  <c:v>BOS CAK 04</c:v>
                </c:pt>
                <c:pt idx="7935">
                  <c:v>BOS CAK 05</c:v>
                </c:pt>
                <c:pt idx="7936">
                  <c:v>BOS CAK 06</c:v>
                </c:pt>
                <c:pt idx="7937">
                  <c:v>BOS CAK 07</c:v>
                </c:pt>
                <c:pt idx="7938">
                  <c:v>BOS CAK 08</c:v>
                </c:pt>
                <c:pt idx="7939">
                  <c:v>BOS CAK 09</c:v>
                </c:pt>
                <c:pt idx="7940">
                  <c:v>BOS CAK 10</c:v>
                </c:pt>
                <c:pt idx="7941">
                  <c:v>BOS CAK 11</c:v>
                </c:pt>
                <c:pt idx="7942">
                  <c:v>BOS CAK 12</c:v>
                </c:pt>
                <c:pt idx="7943">
                  <c:v>BOS CHS 01</c:v>
                </c:pt>
                <c:pt idx="7944">
                  <c:v>BOS CHS 02</c:v>
                </c:pt>
                <c:pt idx="7945">
                  <c:v>BOS CHS 03</c:v>
                </c:pt>
                <c:pt idx="7946">
                  <c:v>BOS CHS 04</c:v>
                </c:pt>
                <c:pt idx="7947">
                  <c:v>BOS CHS 05</c:v>
                </c:pt>
                <c:pt idx="7948">
                  <c:v>BOS CHS 06</c:v>
                </c:pt>
                <c:pt idx="7949">
                  <c:v>BOS CHS 07</c:v>
                </c:pt>
                <c:pt idx="7950">
                  <c:v>BOS CHS 08</c:v>
                </c:pt>
                <c:pt idx="7951">
                  <c:v>BOS CHS 09</c:v>
                </c:pt>
                <c:pt idx="7952">
                  <c:v>BOS CHS 10</c:v>
                </c:pt>
                <c:pt idx="7953">
                  <c:v>BOS CHS 11</c:v>
                </c:pt>
                <c:pt idx="7954">
                  <c:v>BOS CHS 12</c:v>
                </c:pt>
                <c:pt idx="7955">
                  <c:v>BOS CLE 01</c:v>
                </c:pt>
                <c:pt idx="7956">
                  <c:v>BOS CLE 02</c:v>
                </c:pt>
                <c:pt idx="7957">
                  <c:v>BOS CLE 03</c:v>
                </c:pt>
                <c:pt idx="7958">
                  <c:v>BOS CLE 04</c:v>
                </c:pt>
                <c:pt idx="7959">
                  <c:v>BOS CLE 05</c:v>
                </c:pt>
                <c:pt idx="7960">
                  <c:v>BOS CLE 06</c:v>
                </c:pt>
                <c:pt idx="7961">
                  <c:v>BOS CLE 07</c:v>
                </c:pt>
                <c:pt idx="7962">
                  <c:v>BOS CLE 08</c:v>
                </c:pt>
                <c:pt idx="7963">
                  <c:v>BOS CLE 09</c:v>
                </c:pt>
                <c:pt idx="7964">
                  <c:v>BOS CLE 10</c:v>
                </c:pt>
                <c:pt idx="7965">
                  <c:v>BOS CLE 11</c:v>
                </c:pt>
                <c:pt idx="7966">
                  <c:v>BOS CLE 12</c:v>
                </c:pt>
                <c:pt idx="7967">
                  <c:v>BOS CLT 01</c:v>
                </c:pt>
                <c:pt idx="7968">
                  <c:v>BOS CLT 02</c:v>
                </c:pt>
                <c:pt idx="7969">
                  <c:v>BOS CLT 03</c:v>
                </c:pt>
                <c:pt idx="7970">
                  <c:v>BOS CLT 04</c:v>
                </c:pt>
                <c:pt idx="7971">
                  <c:v>BOS CLT 05</c:v>
                </c:pt>
                <c:pt idx="7972">
                  <c:v>BOS CLT 06</c:v>
                </c:pt>
                <c:pt idx="7973">
                  <c:v>BOS CLT 07</c:v>
                </c:pt>
                <c:pt idx="7974">
                  <c:v>BOS CLT 08</c:v>
                </c:pt>
                <c:pt idx="7975">
                  <c:v>BOS CLT 09</c:v>
                </c:pt>
                <c:pt idx="7976">
                  <c:v>BOS CLT 10</c:v>
                </c:pt>
                <c:pt idx="7977">
                  <c:v>BOS CLT 11</c:v>
                </c:pt>
                <c:pt idx="7978">
                  <c:v>BOS CLT 12</c:v>
                </c:pt>
                <c:pt idx="7979">
                  <c:v>BOS CMH 01</c:v>
                </c:pt>
                <c:pt idx="7980">
                  <c:v>BOS CMH 02</c:v>
                </c:pt>
                <c:pt idx="7981">
                  <c:v>BOS CMH 03</c:v>
                </c:pt>
                <c:pt idx="7982">
                  <c:v>BOS CMH 04</c:v>
                </c:pt>
                <c:pt idx="7983">
                  <c:v>BOS CMH 05</c:v>
                </c:pt>
                <c:pt idx="7984">
                  <c:v>BOS CMH 06</c:v>
                </c:pt>
                <c:pt idx="7985">
                  <c:v>BOS CMH 07</c:v>
                </c:pt>
                <c:pt idx="7986">
                  <c:v>BOS CMH 08</c:v>
                </c:pt>
                <c:pt idx="7987">
                  <c:v>BOS CMH 09</c:v>
                </c:pt>
                <c:pt idx="7988">
                  <c:v>BOS CMH 10</c:v>
                </c:pt>
                <c:pt idx="7989">
                  <c:v>BOS CMH 11</c:v>
                </c:pt>
                <c:pt idx="7990">
                  <c:v>BOS CMH 12</c:v>
                </c:pt>
                <c:pt idx="7991">
                  <c:v>BOS COS 11</c:v>
                </c:pt>
                <c:pt idx="7992">
                  <c:v>BOS CVG 01</c:v>
                </c:pt>
                <c:pt idx="7993">
                  <c:v>BOS CVG 02</c:v>
                </c:pt>
                <c:pt idx="7994">
                  <c:v>BOS CVG 03</c:v>
                </c:pt>
                <c:pt idx="7995">
                  <c:v>BOS CVG 04</c:v>
                </c:pt>
                <c:pt idx="7996">
                  <c:v>BOS CVG 05</c:v>
                </c:pt>
                <c:pt idx="7997">
                  <c:v>BOS CVG 06</c:v>
                </c:pt>
                <c:pt idx="7998">
                  <c:v>BOS CVG 07</c:v>
                </c:pt>
                <c:pt idx="7999">
                  <c:v>BOS CVG 08</c:v>
                </c:pt>
                <c:pt idx="8000">
                  <c:v>BOS CVG 09</c:v>
                </c:pt>
                <c:pt idx="8001">
                  <c:v>BOS CVG 10</c:v>
                </c:pt>
                <c:pt idx="8002">
                  <c:v>BOS CVG 11</c:v>
                </c:pt>
                <c:pt idx="8003">
                  <c:v>BOS CVG 12</c:v>
                </c:pt>
                <c:pt idx="8004">
                  <c:v>BOS DAL 01</c:v>
                </c:pt>
                <c:pt idx="8005">
                  <c:v>BOS DAL 02</c:v>
                </c:pt>
                <c:pt idx="8006">
                  <c:v>BOS DAL 03</c:v>
                </c:pt>
                <c:pt idx="8007">
                  <c:v>BOS DAL 04</c:v>
                </c:pt>
                <c:pt idx="8008">
                  <c:v>BOS DAL 05</c:v>
                </c:pt>
                <c:pt idx="8009">
                  <c:v>BOS DAL 06</c:v>
                </c:pt>
                <c:pt idx="8010">
                  <c:v>BOS DAL 07</c:v>
                </c:pt>
                <c:pt idx="8011">
                  <c:v>BOS DAL 08</c:v>
                </c:pt>
                <c:pt idx="8012">
                  <c:v>BOS DAL 09</c:v>
                </c:pt>
                <c:pt idx="8013">
                  <c:v>BOS DAL 10</c:v>
                </c:pt>
                <c:pt idx="8014">
                  <c:v>BOS DAL 11</c:v>
                </c:pt>
                <c:pt idx="8015">
                  <c:v>BOS DAL 12</c:v>
                </c:pt>
                <c:pt idx="8016">
                  <c:v>BOS DCA 01</c:v>
                </c:pt>
                <c:pt idx="8017">
                  <c:v>BOS DCA 02</c:v>
                </c:pt>
                <c:pt idx="8018">
                  <c:v>BOS DCA 03</c:v>
                </c:pt>
                <c:pt idx="8019">
                  <c:v>BOS DCA 04</c:v>
                </c:pt>
                <c:pt idx="8020">
                  <c:v>BOS DCA 05</c:v>
                </c:pt>
                <c:pt idx="8021">
                  <c:v>BOS DCA 06</c:v>
                </c:pt>
                <c:pt idx="8022">
                  <c:v>BOS DCA 07</c:v>
                </c:pt>
                <c:pt idx="8023">
                  <c:v>BOS DCA 08</c:v>
                </c:pt>
                <c:pt idx="8024">
                  <c:v>BOS DCA 09</c:v>
                </c:pt>
                <c:pt idx="8025">
                  <c:v>BOS DCA 10</c:v>
                </c:pt>
                <c:pt idx="8026">
                  <c:v>BOS DCA 11</c:v>
                </c:pt>
                <c:pt idx="8027">
                  <c:v>BOS DCA 12</c:v>
                </c:pt>
                <c:pt idx="8028">
                  <c:v>BOS DEN 01</c:v>
                </c:pt>
                <c:pt idx="8029">
                  <c:v>BOS DEN 02</c:v>
                </c:pt>
                <c:pt idx="8030">
                  <c:v>BOS DEN 03</c:v>
                </c:pt>
                <c:pt idx="8031">
                  <c:v>BOS DEN 04</c:v>
                </c:pt>
                <c:pt idx="8032">
                  <c:v>BOS DEN 05</c:v>
                </c:pt>
                <c:pt idx="8033">
                  <c:v>BOS DEN 06</c:v>
                </c:pt>
                <c:pt idx="8034">
                  <c:v>BOS DEN 07</c:v>
                </c:pt>
                <c:pt idx="8035">
                  <c:v>BOS DEN 08</c:v>
                </c:pt>
                <c:pt idx="8036">
                  <c:v>BOS DEN 09</c:v>
                </c:pt>
                <c:pt idx="8037">
                  <c:v>BOS DEN 10</c:v>
                </c:pt>
                <c:pt idx="8038">
                  <c:v>BOS DEN 11</c:v>
                </c:pt>
                <c:pt idx="8039">
                  <c:v>BOS DEN 12</c:v>
                </c:pt>
                <c:pt idx="8040">
                  <c:v>BOS DFW 01</c:v>
                </c:pt>
                <c:pt idx="8041">
                  <c:v>BOS DFW 02</c:v>
                </c:pt>
                <c:pt idx="8042">
                  <c:v>BOS DFW 03</c:v>
                </c:pt>
                <c:pt idx="8043">
                  <c:v>BOS DFW 04</c:v>
                </c:pt>
                <c:pt idx="8044">
                  <c:v>BOS DFW 05</c:v>
                </c:pt>
                <c:pt idx="8045">
                  <c:v>BOS DFW 06</c:v>
                </c:pt>
                <c:pt idx="8046">
                  <c:v>BOS DFW 07</c:v>
                </c:pt>
                <c:pt idx="8047">
                  <c:v>BOS DFW 08</c:v>
                </c:pt>
                <c:pt idx="8048">
                  <c:v>BOS DFW 09</c:v>
                </c:pt>
                <c:pt idx="8049">
                  <c:v>BOS DFW 10</c:v>
                </c:pt>
                <c:pt idx="8050">
                  <c:v>BOS DFW 11</c:v>
                </c:pt>
                <c:pt idx="8051">
                  <c:v>BOS DFW 12</c:v>
                </c:pt>
                <c:pt idx="8052">
                  <c:v>BOS DTW 01</c:v>
                </c:pt>
                <c:pt idx="8053">
                  <c:v>BOS DTW 02</c:v>
                </c:pt>
                <c:pt idx="8054">
                  <c:v>BOS DTW 03</c:v>
                </c:pt>
                <c:pt idx="8055">
                  <c:v>BOS DTW 04</c:v>
                </c:pt>
                <c:pt idx="8056">
                  <c:v>BOS DTW 05</c:v>
                </c:pt>
                <c:pt idx="8057">
                  <c:v>BOS DTW 06</c:v>
                </c:pt>
                <c:pt idx="8058">
                  <c:v>BOS DTW 07</c:v>
                </c:pt>
                <c:pt idx="8059">
                  <c:v>BOS DTW 08</c:v>
                </c:pt>
                <c:pt idx="8060">
                  <c:v>BOS DTW 09</c:v>
                </c:pt>
                <c:pt idx="8061">
                  <c:v>BOS DTW 10</c:v>
                </c:pt>
                <c:pt idx="8062">
                  <c:v>BOS DTW 11</c:v>
                </c:pt>
                <c:pt idx="8063">
                  <c:v>BOS DTW 12</c:v>
                </c:pt>
                <c:pt idx="8064">
                  <c:v>BOS EWR 01</c:v>
                </c:pt>
                <c:pt idx="8065">
                  <c:v>BOS EWR 02</c:v>
                </c:pt>
                <c:pt idx="8066">
                  <c:v>BOS EWR 03</c:v>
                </c:pt>
                <c:pt idx="8067">
                  <c:v>BOS EWR 04</c:v>
                </c:pt>
                <c:pt idx="8068">
                  <c:v>BOS EWR 05</c:v>
                </c:pt>
                <c:pt idx="8069">
                  <c:v>BOS EWR 06</c:v>
                </c:pt>
                <c:pt idx="8070">
                  <c:v>BOS EWR 07</c:v>
                </c:pt>
                <c:pt idx="8071">
                  <c:v>BOS EWR 08</c:v>
                </c:pt>
                <c:pt idx="8072">
                  <c:v>BOS EWR 09</c:v>
                </c:pt>
                <c:pt idx="8073">
                  <c:v>BOS EWR 10</c:v>
                </c:pt>
                <c:pt idx="8074">
                  <c:v>BOS EWR 11</c:v>
                </c:pt>
                <c:pt idx="8075">
                  <c:v>BOS EWR 12</c:v>
                </c:pt>
                <c:pt idx="8076">
                  <c:v>BOS FLL 01</c:v>
                </c:pt>
                <c:pt idx="8077">
                  <c:v>BOS FLL 02</c:v>
                </c:pt>
                <c:pt idx="8078">
                  <c:v>BOS FLL 03</c:v>
                </c:pt>
                <c:pt idx="8079">
                  <c:v>BOS FLL 04</c:v>
                </c:pt>
                <c:pt idx="8080">
                  <c:v>BOS FLL 05</c:v>
                </c:pt>
                <c:pt idx="8081">
                  <c:v>BOS FLL 06</c:v>
                </c:pt>
                <c:pt idx="8082">
                  <c:v>BOS FLL 07</c:v>
                </c:pt>
                <c:pt idx="8083">
                  <c:v>BOS FLL 08</c:v>
                </c:pt>
                <c:pt idx="8084">
                  <c:v>BOS FLL 09</c:v>
                </c:pt>
                <c:pt idx="8085">
                  <c:v>BOS FLL 10</c:v>
                </c:pt>
                <c:pt idx="8086">
                  <c:v>BOS FLL 11</c:v>
                </c:pt>
                <c:pt idx="8087">
                  <c:v>BOS FLL 12</c:v>
                </c:pt>
                <c:pt idx="8088">
                  <c:v>BOS HDN 12</c:v>
                </c:pt>
                <c:pt idx="8089">
                  <c:v>BOS HOU 01</c:v>
                </c:pt>
                <c:pt idx="8090">
                  <c:v>BOS HOU 02</c:v>
                </c:pt>
                <c:pt idx="8091">
                  <c:v>BOS HOU 03</c:v>
                </c:pt>
                <c:pt idx="8092">
                  <c:v>BOS HOU 04</c:v>
                </c:pt>
                <c:pt idx="8093">
                  <c:v>BOS HOU 05</c:v>
                </c:pt>
                <c:pt idx="8094">
                  <c:v>BOS HOU 06</c:v>
                </c:pt>
                <c:pt idx="8095">
                  <c:v>BOS HOU 07</c:v>
                </c:pt>
                <c:pt idx="8096">
                  <c:v>BOS HOU 08</c:v>
                </c:pt>
                <c:pt idx="8097">
                  <c:v>BOS HOU 09</c:v>
                </c:pt>
                <c:pt idx="8098">
                  <c:v>BOS HOU 10</c:v>
                </c:pt>
                <c:pt idx="8099">
                  <c:v>BOS HOU 11</c:v>
                </c:pt>
                <c:pt idx="8100">
                  <c:v>BOS HOU 12</c:v>
                </c:pt>
                <c:pt idx="8101">
                  <c:v>BOS IAD 01</c:v>
                </c:pt>
                <c:pt idx="8102">
                  <c:v>BOS IAD 02</c:v>
                </c:pt>
                <c:pt idx="8103">
                  <c:v>BOS IAD 03</c:v>
                </c:pt>
                <c:pt idx="8104">
                  <c:v>BOS IAD 04</c:v>
                </c:pt>
                <c:pt idx="8105">
                  <c:v>BOS IAD 05</c:v>
                </c:pt>
                <c:pt idx="8106">
                  <c:v>BOS IAD 06</c:v>
                </c:pt>
                <c:pt idx="8107">
                  <c:v>BOS IAD 07</c:v>
                </c:pt>
                <c:pt idx="8108">
                  <c:v>BOS IAD 08</c:v>
                </c:pt>
                <c:pt idx="8109">
                  <c:v>BOS IAD 09</c:v>
                </c:pt>
                <c:pt idx="8110">
                  <c:v>BOS IAD 10</c:v>
                </c:pt>
                <c:pt idx="8111">
                  <c:v>BOS IAD 11</c:v>
                </c:pt>
                <c:pt idx="8112">
                  <c:v>BOS IAD 12</c:v>
                </c:pt>
                <c:pt idx="8113">
                  <c:v>BOS IAH 01</c:v>
                </c:pt>
                <c:pt idx="8114">
                  <c:v>BOS IAH 02</c:v>
                </c:pt>
                <c:pt idx="8115">
                  <c:v>BOS IAH 03</c:v>
                </c:pt>
                <c:pt idx="8116">
                  <c:v>BOS IAH 04</c:v>
                </c:pt>
                <c:pt idx="8117">
                  <c:v>BOS IAH 05</c:v>
                </c:pt>
                <c:pt idx="8118">
                  <c:v>BOS IAH 06</c:v>
                </c:pt>
                <c:pt idx="8119">
                  <c:v>BOS IAH 07</c:v>
                </c:pt>
                <c:pt idx="8120">
                  <c:v>BOS IAH 08</c:v>
                </c:pt>
                <c:pt idx="8121">
                  <c:v>BOS IAH 09</c:v>
                </c:pt>
                <c:pt idx="8122">
                  <c:v>BOS IAH 10</c:v>
                </c:pt>
                <c:pt idx="8123">
                  <c:v>BOS IAH 11</c:v>
                </c:pt>
                <c:pt idx="8124">
                  <c:v>BOS IAH 12</c:v>
                </c:pt>
                <c:pt idx="8125">
                  <c:v>BOS IND 01</c:v>
                </c:pt>
                <c:pt idx="8126">
                  <c:v>BOS IND 02</c:v>
                </c:pt>
                <c:pt idx="8127">
                  <c:v>BOS IND 03</c:v>
                </c:pt>
                <c:pt idx="8128">
                  <c:v>BOS IND 04</c:v>
                </c:pt>
                <c:pt idx="8129">
                  <c:v>BOS IND 05</c:v>
                </c:pt>
                <c:pt idx="8130">
                  <c:v>BOS IND 06</c:v>
                </c:pt>
                <c:pt idx="8131">
                  <c:v>BOS IND 07</c:v>
                </c:pt>
                <c:pt idx="8132">
                  <c:v>BOS IND 08</c:v>
                </c:pt>
                <c:pt idx="8133">
                  <c:v>BOS IND 09</c:v>
                </c:pt>
                <c:pt idx="8134">
                  <c:v>BOS IND 10</c:v>
                </c:pt>
                <c:pt idx="8135">
                  <c:v>BOS IND 11</c:v>
                </c:pt>
                <c:pt idx="8136">
                  <c:v>BOS IND 12</c:v>
                </c:pt>
                <c:pt idx="8137">
                  <c:v>BOS JAX 01</c:v>
                </c:pt>
                <c:pt idx="8138">
                  <c:v>BOS JAX 02</c:v>
                </c:pt>
                <c:pt idx="8139">
                  <c:v>BOS JAX 03</c:v>
                </c:pt>
                <c:pt idx="8140">
                  <c:v>BOS JAX 04</c:v>
                </c:pt>
                <c:pt idx="8141">
                  <c:v>BOS JAX 05</c:v>
                </c:pt>
                <c:pt idx="8142">
                  <c:v>BOS JAX 06</c:v>
                </c:pt>
                <c:pt idx="8143">
                  <c:v>BOS JAX 07</c:v>
                </c:pt>
                <c:pt idx="8144">
                  <c:v>BOS JAX 08</c:v>
                </c:pt>
                <c:pt idx="8145">
                  <c:v>BOS JAX 09</c:v>
                </c:pt>
                <c:pt idx="8146">
                  <c:v>BOS JAX 10</c:v>
                </c:pt>
                <c:pt idx="8147">
                  <c:v>BOS JAX 11</c:v>
                </c:pt>
                <c:pt idx="8148">
                  <c:v>BOS JAX 12</c:v>
                </c:pt>
                <c:pt idx="8149">
                  <c:v>BOS JFK 01</c:v>
                </c:pt>
                <c:pt idx="8150">
                  <c:v>BOS JFK 02</c:v>
                </c:pt>
                <c:pt idx="8151">
                  <c:v>BOS JFK 03</c:v>
                </c:pt>
                <c:pt idx="8152">
                  <c:v>BOS JFK 04</c:v>
                </c:pt>
                <c:pt idx="8153">
                  <c:v>BOS JFK 05</c:v>
                </c:pt>
                <c:pt idx="8154">
                  <c:v>BOS JFK 06</c:v>
                </c:pt>
                <c:pt idx="8155">
                  <c:v>BOS JFK 07</c:v>
                </c:pt>
                <c:pt idx="8156">
                  <c:v>BOS JFK 08</c:v>
                </c:pt>
                <c:pt idx="8157">
                  <c:v>BOS JFK 09</c:v>
                </c:pt>
                <c:pt idx="8158">
                  <c:v>BOS JFK 10</c:v>
                </c:pt>
                <c:pt idx="8159">
                  <c:v>BOS JFK 11</c:v>
                </c:pt>
                <c:pt idx="8160">
                  <c:v>BOS JFK 12</c:v>
                </c:pt>
                <c:pt idx="8161">
                  <c:v>BOS LAS 01</c:v>
                </c:pt>
                <c:pt idx="8162">
                  <c:v>BOS LAS 02</c:v>
                </c:pt>
                <c:pt idx="8163">
                  <c:v>BOS LAS 03</c:v>
                </c:pt>
                <c:pt idx="8164">
                  <c:v>BOS LAS 04</c:v>
                </c:pt>
                <c:pt idx="8165">
                  <c:v>BOS LAS 05</c:v>
                </c:pt>
                <c:pt idx="8166">
                  <c:v>BOS LAS 06</c:v>
                </c:pt>
                <c:pt idx="8167">
                  <c:v>BOS LAS 07</c:v>
                </c:pt>
                <c:pt idx="8168">
                  <c:v>BOS LAS 08</c:v>
                </c:pt>
                <c:pt idx="8169">
                  <c:v>BOS LAS 09</c:v>
                </c:pt>
                <c:pt idx="8170">
                  <c:v>BOS LAS 10</c:v>
                </c:pt>
                <c:pt idx="8171">
                  <c:v>BOS LAS 11</c:v>
                </c:pt>
                <c:pt idx="8172">
                  <c:v>BOS LAS 12</c:v>
                </c:pt>
                <c:pt idx="8173">
                  <c:v>BOS LAX 01</c:v>
                </c:pt>
                <c:pt idx="8174">
                  <c:v>BOS LAX 02</c:v>
                </c:pt>
                <c:pt idx="8175">
                  <c:v>BOS LAX 03</c:v>
                </c:pt>
                <c:pt idx="8176">
                  <c:v>BOS LAX 04</c:v>
                </c:pt>
                <c:pt idx="8177">
                  <c:v>BOS LAX 05</c:v>
                </c:pt>
                <c:pt idx="8178">
                  <c:v>BOS LAX 06</c:v>
                </c:pt>
                <c:pt idx="8179">
                  <c:v>BOS LAX 07</c:v>
                </c:pt>
                <c:pt idx="8180">
                  <c:v>BOS LAX 08</c:v>
                </c:pt>
                <c:pt idx="8181">
                  <c:v>BOS LAX 09</c:v>
                </c:pt>
                <c:pt idx="8182">
                  <c:v>BOS LAX 10</c:v>
                </c:pt>
                <c:pt idx="8183">
                  <c:v>BOS LAX 11</c:v>
                </c:pt>
                <c:pt idx="8184">
                  <c:v>BOS LAX 12</c:v>
                </c:pt>
                <c:pt idx="8185">
                  <c:v>BOS LGA 01</c:v>
                </c:pt>
                <c:pt idx="8186">
                  <c:v>BOS LGA 02</c:v>
                </c:pt>
                <c:pt idx="8187">
                  <c:v>BOS LGA 03</c:v>
                </c:pt>
                <c:pt idx="8188">
                  <c:v>BOS LGA 04</c:v>
                </c:pt>
                <c:pt idx="8189">
                  <c:v>BOS LGA 05</c:v>
                </c:pt>
                <c:pt idx="8190">
                  <c:v>BOS LGA 06</c:v>
                </c:pt>
                <c:pt idx="8191">
                  <c:v>BOS LGA 07</c:v>
                </c:pt>
                <c:pt idx="8192">
                  <c:v>BOS LGA 08</c:v>
                </c:pt>
                <c:pt idx="8193">
                  <c:v>BOS LGA 09</c:v>
                </c:pt>
                <c:pt idx="8194">
                  <c:v>BOS LGA 10</c:v>
                </c:pt>
                <c:pt idx="8195">
                  <c:v>BOS LGA 11</c:v>
                </c:pt>
                <c:pt idx="8196">
                  <c:v>BOS LGA 12</c:v>
                </c:pt>
                <c:pt idx="8197">
                  <c:v>BOS LGB 01</c:v>
                </c:pt>
                <c:pt idx="8198">
                  <c:v>BOS LGB 02</c:v>
                </c:pt>
                <c:pt idx="8199">
                  <c:v>BOS LGB 03</c:v>
                </c:pt>
                <c:pt idx="8200">
                  <c:v>BOS LGB 04</c:v>
                </c:pt>
                <c:pt idx="8201">
                  <c:v>BOS LGB 05</c:v>
                </c:pt>
                <c:pt idx="8202">
                  <c:v>BOS LGB 06</c:v>
                </c:pt>
                <c:pt idx="8203">
                  <c:v>BOS LGB 07</c:v>
                </c:pt>
                <c:pt idx="8204">
                  <c:v>BOS LGB 08</c:v>
                </c:pt>
                <c:pt idx="8205">
                  <c:v>BOS LGB 09</c:v>
                </c:pt>
                <c:pt idx="8206">
                  <c:v>BOS LGB 10</c:v>
                </c:pt>
                <c:pt idx="8207">
                  <c:v>BOS LGB 11</c:v>
                </c:pt>
                <c:pt idx="8208">
                  <c:v>BOS LGB 12</c:v>
                </c:pt>
                <c:pt idx="8209">
                  <c:v>BOS MCI 01</c:v>
                </c:pt>
                <c:pt idx="8210">
                  <c:v>BOS MCI 02</c:v>
                </c:pt>
                <c:pt idx="8211">
                  <c:v>BOS MCI 03</c:v>
                </c:pt>
                <c:pt idx="8212">
                  <c:v>BOS MCI 04</c:v>
                </c:pt>
                <c:pt idx="8213">
                  <c:v>BOS MCI 05</c:v>
                </c:pt>
                <c:pt idx="8214">
                  <c:v>BOS MCI 06</c:v>
                </c:pt>
                <c:pt idx="8215">
                  <c:v>BOS MCI 07</c:v>
                </c:pt>
                <c:pt idx="8216">
                  <c:v>BOS MCI 08</c:v>
                </c:pt>
                <c:pt idx="8217">
                  <c:v>BOS MCI 09</c:v>
                </c:pt>
                <c:pt idx="8218">
                  <c:v>BOS MCI 10</c:v>
                </c:pt>
                <c:pt idx="8219">
                  <c:v>BOS MCI 11</c:v>
                </c:pt>
                <c:pt idx="8220">
                  <c:v>BOS MCI 12</c:v>
                </c:pt>
                <c:pt idx="8221">
                  <c:v>BOS MCO 01</c:v>
                </c:pt>
                <c:pt idx="8222">
                  <c:v>BOS MCO 02</c:v>
                </c:pt>
                <c:pt idx="8223">
                  <c:v>BOS MCO 03</c:v>
                </c:pt>
                <c:pt idx="8224">
                  <c:v>BOS MCO 04</c:v>
                </c:pt>
                <c:pt idx="8225">
                  <c:v>BOS MCO 05</c:v>
                </c:pt>
                <c:pt idx="8226">
                  <c:v>BOS MCO 06</c:v>
                </c:pt>
                <c:pt idx="8227">
                  <c:v>BOS MCO 07</c:v>
                </c:pt>
                <c:pt idx="8228">
                  <c:v>BOS MCO 08</c:v>
                </c:pt>
                <c:pt idx="8229">
                  <c:v>BOS MCO 09</c:v>
                </c:pt>
                <c:pt idx="8230">
                  <c:v>BOS MCO 10</c:v>
                </c:pt>
                <c:pt idx="8231">
                  <c:v>BOS MCO 11</c:v>
                </c:pt>
                <c:pt idx="8232">
                  <c:v>BOS MCO 12</c:v>
                </c:pt>
                <c:pt idx="8233">
                  <c:v>BOS MDW 01</c:v>
                </c:pt>
                <c:pt idx="8234">
                  <c:v>BOS MDW 02</c:v>
                </c:pt>
                <c:pt idx="8235">
                  <c:v>BOS MDW 03</c:v>
                </c:pt>
                <c:pt idx="8236">
                  <c:v>BOS MDW 04</c:v>
                </c:pt>
                <c:pt idx="8237">
                  <c:v>BOS MDW 05</c:v>
                </c:pt>
                <c:pt idx="8238">
                  <c:v>BOS MDW 06</c:v>
                </c:pt>
                <c:pt idx="8239">
                  <c:v>BOS MDW 07</c:v>
                </c:pt>
                <c:pt idx="8240">
                  <c:v>BOS MDW 08</c:v>
                </c:pt>
                <c:pt idx="8241">
                  <c:v>BOS MDW 09</c:v>
                </c:pt>
                <c:pt idx="8242">
                  <c:v>BOS MDW 10</c:v>
                </c:pt>
                <c:pt idx="8243">
                  <c:v>BOS MDW 11</c:v>
                </c:pt>
                <c:pt idx="8244">
                  <c:v>BOS MDW 12</c:v>
                </c:pt>
                <c:pt idx="8245">
                  <c:v>BOS MEM 01</c:v>
                </c:pt>
                <c:pt idx="8246">
                  <c:v>BOS MEM 02</c:v>
                </c:pt>
                <c:pt idx="8247">
                  <c:v>BOS MEM 03</c:v>
                </c:pt>
                <c:pt idx="8248">
                  <c:v>BOS MEM 04</c:v>
                </c:pt>
                <c:pt idx="8249">
                  <c:v>BOS MEM 05</c:v>
                </c:pt>
                <c:pt idx="8250">
                  <c:v>BOS MEM 06</c:v>
                </c:pt>
                <c:pt idx="8251">
                  <c:v>BOS MEM 07</c:v>
                </c:pt>
                <c:pt idx="8252">
                  <c:v>BOS MEM 08</c:v>
                </c:pt>
                <c:pt idx="8253">
                  <c:v>BOS MEM 09</c:v>
                </c:pt>
                <c:pt idx="8254">
                  <c:v>BOS MEM 10</c:v>
                </c:pt>
                <c:pt idx="8255">
                  <c:v>BOS MEM 11</c:v>
                </c:pt>
                <c:pt idx="8256">
                  <c:v>BOS MEM 12</c:v>
                </c:pt>
                <c:pt idx="8257">
                  <c:v>BOS MIA 01</c:v>
                </c:pt>
                <c:pt idx="8258">
                  <c:v>BOS MIA 02</c:v>
                </c:pt>
                <c:pt idx="8259">
                  <c:v>BOS MIA 03</c:v>
                </c:pt>
                <c:pt idx="8260">
                  <c:v>BOS MIA 04</c:v>
                </c:pt>
                <c:pt idx="8261">
                  <c:v>BOS MIA 05</c:v>
                </c:pt>
                <c:pt idx="8262">
                  <c:v>BOS MIA 06</c:v>
                </c:pt>
                <c:pt idx="8263">
                  <c:v>BOS MIA 07</c:v>
                </c:pt>
                <c:pt idx="8264">
                  <c:v>BOS MIA 08</c:v>
                </c:pt>
                <c:pt idx="8265">
                  <c:v>BOS MIA 09</c:v>
                </c:pt>
                <c:pt idx="8266">
                  <c:v>BOS MIA 10</c:v>
                </c:pt>
                <c:pt idx="8267">
                  <c:v>BOS MIA 11</c:v>
                </c:pt>
                <c:pt idx="8268">
                  <c:v>BOS MIA 12</c:v>
                </c:pt>
                <c:pt idx="8269">
                  <c:v>BOS MKE 01</c:v>
                </c:pt>
                <c:pt idx="8270">
                  <c:v>BOS MKE 02</c:v>
                </c:pt>
                <c:pt idx="8271">
                  <c:v>BOS MKE 03</c:v>
                </c:pt>
                <c:pt idx="8272">
                  <c:v>BOS MKE 04</c:v>
                </c:pt>
                <c:pt idx="8273">
                  <c:v>BOS MKE 05</c:v>
                </c:pt>
                <c:pt idx="8274">
                  <c:v>BOS MKE 06</c:v>
                </c:pt>
                <c:pt idx="8275">
                  <c:v>BOS MKE 07</c:v>
                </c:pt>
                <c:pt idx="8276">
                  <c:v>BOS MKE 08</c:v>
                </c:pt>
                <c:pt idx="8277">
                  <c:v>BOS MKE 09</c:v>
                </c:pt>
                <c:pt idx="8278">
                  <c:v>BOS MKE 10</c:v>
                </c:pt>
                <c:pt idx="8279">
                  <c:v>BOS MKE 11</c:v>
                </c:pt>
                <c:pt idx="8280">
                  <c:v>BOS MKE 12</c:v>
                </c:pt>
                <c:pt idx="8281">
                  <c:v>BOS MSN 08</c:v>
                </c:pt>
                <c:pt idx="8282">
                  <c:v>BOS MSN 09</c:v>
                </c:pt>
                <c:pt idx="8283">
                  <c:v>BOS MSP 01</c:v>
                </c:pt>
                <c:pt idx="8284">
                  <c:v>BOS MSP 02</c:v>
                </c:pt>
                <c:pt idx="8285">
                  <c:v>BOS MSP 03</c:v>
                </c:pt>
                <c:pt idx="8286">
                  <c:v>BOS MSP 04</c:v>
                </c:pt>
                <c:pt idx="8287">
                  <c:v>BOS MSP 05</c:v>
                </c:pt>
                <c:pt idx="8288">
                  <c:v>BOS MSP 06</c:v>
                </c:pt>
                <c:pt idx="8289">
                  <c:v>BOS MSP 07</c:v>
                </c:pt>
                <c:pt idx="8290">
                  <c:v>BOS MSP 08</c:v>
                </c:pt>
                <c:pt idx="8291">
                  <c:v>BOS MSP 09</c:v>
                </c:pt>
                <c:pt idx="8292">
                  <c:v>BOS MSP 10</c:v>
                </c:pt>
                <c:pt idx="8293">
                  <c:v>BOS MSP 11</c:v>
                </c:pt>
                <c:pt idx="8294">
                  <c:v>BOS MSP 12</c:v>
                </c:pt>
                <c:pt idx="8295">
                  <c:v>BOS MSY 01</c:v>
                </c:pt>
                <c:pt idx="8296">
                  <c:v>BOS MSY 02</c:v>
                </c:pt>
                <c:pt idx="8297">
                  <c:v>BOS MSY 03</c:v>
                </c:pt>
                <c:pt idx="8298">
                  <c:v>BOS MSY 04</c:v>
                </c:pt>
                <c:pt idx="8299">
                  <c:v>BOS MSY 05</c:v>
                </c:pt>
                <c:pt idx="8300">
                  <c:v>BOS MSY 06</c:v>
                </c:pt>
                <c:pt idx="8301">
                  <c:v>BOS MSY 07</c:v>
                </c:pt>
                <c:pt idx="8302">
                  <c:v>BOS MSY 08</c:v>
                </c:pt>
                <c:pt idx="8303">
                  <c:v>BOS MSY 09</c:v>
                </c:pt>
                <c:pt idx="8304">
                  <c:v>BOS MSY 10</c:v>
                </c:pt>
                <c:pt idx="8305">
                  <c:v>BOS MSY 11</c:v>
                </c:pt>
                <c:pt idx="8306">
                  <c:v>BOS MSY 12</c:v>
                </c:pt>
                <c:pt idx="8307">
                  <c:v>BOS MVY 05</c:v>
                </c:pt>
                <c:pt idx="8308">
                  <c:v>BOS MVY 06</c:v>
                </c:pt>
                <c:pt idx="8309">
                  <c:v>BOS MVY 07</c:v>
                </c:pt>
                <c:pt idx="8310">
                  <c:v>BOS MVY 08</c:v>
                </c:pt>
                <c:pt idx="8311">
                  <c:v>BOS MVY 09</c:v>
                </c:pt>
                <c:pt idx="8312">
                  <c:v>BOS MVY 10</c:v>
                </c:pt>
                <c:pt idx="8313">
                  <c:v>BOS MYR 01</c:v>
                </c:pt>
                <c:pt idx="8314">
                  <c:v>BOS MYR 02</c:v>
                </c:pt>
                <c:pt idx="8315">
                  <c:v>BOS MYR 03</c:v>
                </c:pt>
                <c:pt idx="8316">
                  <c:v>BOS MYR 04</c:v>
                </c:pt>
                <c:pt idx="8317">
                  <c:v>BOS MYR 05</c:v>
                </c:pt>
                <c:pt idx="8318">
                  <c:v>BOS MYR 06</c:v>
                </c:pt>
                <c:pt idx="8319">
                  <c:v>BOS MYR 07</c:v>
                </c:pt>
                <c:pt idx="8320">
                  <c:v>BOS MYR 08</c:v>
                </c:pt>
                <c:pt idx="8321">
                  <c:v>BOS MYR 09</c:v>
                </c:pt>
                <c:pt idx="8322">
                  <c:v>BOS MYR 10</c:v>
                </c:pt>
                <c:pt idx="8323">
                  <c:v>BOS MYR 11</c:v>
                </c:pt>
                <c:pt idx="8324">
                  <c:v>BOS MYR 12</c:v>
                </c:pt>
                <c:pt idx="8325">
                  <c:v>BOS OAK 01</c:v>
                </c:pt>
                <c:pt idx="8326">
                  <c:v>BOS OAK 02</c:v>
                </c:pt>
                <c:pt idx="8327">
                  <c:v>BOS OAK 03</c:v>
                </c:pt>
                <c:pt idx="8328">
                  <c:v>BOS OAK 04</c:v>
                </c:pt>
                <c:pt idx="8329">
                  <c:v>BOS OAK 05</c:v>
                </c:pt>
                <c:pt idx="8330">
                  <c:v>BOS OAK 06</c:v>
                </c:pt>
                <c:pt idx="8331">
                  <c:v>BOS OAK 07</c:v>
                </c:pt>
                <c:pt idx="8332">
                  <c:v>BOS OAK 08</c:v>
                </c:pt>
                <c:pt idx="8333">
                  <c:v>BOS OAK 09</c:v>
                </c:pt>
                <c:pt idx="8334">
                  <c:v>BOS OAK 11</c:v>
                </c:pt>
                <c:pt idx="8335">
                  <c:v>BOS OAK 12</c:v>
                </c:pt>
                <c:pt idx="8336">
                  <c:v>BOS ORD 01</c:v>
                </c:pt>
                <c:pt idx="8337">
                  <c:v>BOS ORD 02</c:v>
                </c:pt>
                <c:pt idx="8338">
                  <c:v>BOS ORD 03</c:v>
                </c:pt>
                <c:pt idx="8339">
                  <c:v>BOS ORD 04</c:v>
                </c:pt>
                <c:pt idx="8340">
                  <c:v>BOS ORD 05</c:v>
                </c:pt>
                <c:pt idx="8341">
                  <c:v>BOS ORD 06</c:v>
                </c:pt>
                <c:pt idx="8342">
                  <c:v>BOS ORD 07</c:v>
                </c:pt>
                <c:pt idx="8343">
                  <c:v>BOS ORD 08</c:v>
                </c:pt>
                <c:pt idx="8344">
                  <c:v>BOS ORD 09</c:v>
                </c:pt>
                <c:pt idx="8345">
                  <c:v>BOS ORD 10</c:v>
                </c:pt>
                <c:pt idx="8346">
                  <c:v>BOS ORD 11</c:v>
                </c:pt>
                <c:pt idx="8347">
                  <c:v>BOS ORD 12</c:v>
                </c:pt>
                <c:pt idx="8348">
                  <c:v>BOS ORF 01</c:v>
                </c:pt>
                <c:pt idx="8349">
                  <c:v>BOS ORF 02</c:v>
                </c:pt>
                <c:pt idx="8350">
                  <c:v>BOS ORF 03</c:v>
                </c:pt>
                <c:pt idx="8351">
                  <c:v>BOS ORF 04</c:v>
                </c:pt>
                <c:pt idx="8352">
                  <c:v>BOS ORF 05</c:v>
                </c:pt>
                <c:pt idx="8353">
                  <c:v>BOS ORF 06</c:v>
                </c:pt>
                <c:pt idx="8354">
                  <c:v>BOS ORF 07</c:v>
                </c:pt>
                <c:pt idx="8355">
                  <c:v>BOS ORF 08</c:v>
                </c:pt>
                <c:pt idx="8356">
                  <c:v>BOS ORF 09</c:v>
                </c:pt>
                <c:pt idx="8357">
                  <c:v>BOS ORF 10</c:v>
                </c:pt>
                <c:pt idx="8358">
                  <c:v>BOS ORF 11</c:v>
                </c:pt>
                <c:pt idx="8359">
                  <c:v>BOS ORF 12</c:v>
                </c:pt>
                <c:pt idx="8360">
                  <c:v>BOS PBI 01</c:v>
                </c:pt>
                <c:pt idx="8361">
                  <c:v>BOS PBI 02</c:v>
                </c:pt>
                <c:pt idx="8362">
                  <c:v>BOS PBI 03</c:v>
                </c:pt>
                <c:pt idx="8363">
                  <c:v>BOS PBI 04</c:v>
                </c:pt>
                <c:pt idx="8364">
                  <c:v>BOS PBI 05</c:v>
                </c:pt>
                <c:pt idx="8365">
                  <c:v>BOS PBI 06</c:v>
                </c:pt>
                <c:pt idx="8366">
                  <c:v>BOS PBI 07</c:v>
                </c:pt>
                <c:pt idx="8367">
                  <c:v>BOS PBI 08</c:v>
                </c:pt>
                <c:pt idx="8368">
                  <c:v>BOS PBI 09</c:v>
                </c:pt>
                <c:pt idx="8369">
                  <c:v>BOS PBI 10</c:v>
                </c:pt>
                <c:pt idx="8370">
                  <c:v>BOS PBI 11</c:v>
                </c:pt>
                <c:pt idx="8371">
                  <c:v>BOS PBI 12</c:v>
                </c:pt>
                <c:pt idx="8372">
                  <c:v>BOS PDX 01</c:v>
                </c:pt>
                <c:pt idx="8373">
                  <c:v>BOS PDX 02</c:v>
                </c:pt>
                <c:pt idx="8374">
                  <c:v>BOS PDX 03</c:v>
                </c:pt>
                <c:pt idx="8375">
                  <c:v>BOS PDX 04</c:v>
                </c:pt>
                <c:pt idx="8376">
                  <c:v>BOS PDX 05</c:v>
                </c:pt>
                <c:pt idx="8377">
                  <c:v>BOS PDX 06</c:v>
                </c:pt>
                <c:pt idx="8378">
                  <c:v>BOS PDX 07</c:v>
                </c:pt>
                <c:pt idx="8379">
                  <c:v>BOS PDX 08</c:v>
                </c:pt>
                <c:pt idx="8380">
                  <c:v>BOS PDX 09</c:v>
                </c:pt>
                <c:pt idx="8381">
                  <c:v>BOS PDX 10</c:v>
                </c:pt>
                <c:pt idx="8382">
                  <c:v>BOS PDX 11</c:v>
                </c:pt>
                <c:pt idx="8383">
                  <c:v>BOS PDX 12</c:v>
                </c:pt>
                <c:pt idx="8384">
                  <c:v>BOS PHF 01</c:v>
                </c:pt>
                <c:pt idx="8385">
                  <c:v>BOS PHF 02</c:v>
                </c:pt>
                <c:pt idx="8386">
                  <c:v>BOS PHF 03</c:v>
                </c:pt>
                <c:pt idx="8387">
                  <c:v>BOS PHF 04</c:v>
                </c:pt>
                <c:pt idx="8388">
                  <c:v>BOS PHF 05</c:v>
                </c:pt>
                <c:pt idx="8389">
                  <c:v>BOS PHF 06</c:v>
                </c:pt>
                <c:pt idx="8390">
                  <c:v>BOS PHF 07</c:v>
                </c:pt>
                <c:pt idx="8391">
                  <c:v>BOS PHF 08</c:v>
                </c:pt>
                <c:pt idx="8392">
                  <c:v>BOS PHF 09</c:v>
                </c:pt>
                <c:pt idx="8393">
                  <c:v>BOS PHF 10</c:v>
                </c:pt>
                <c:pt idx="8394">
                  <c:v>BOS PHF 11</c:v>
                </c:pt>
                <c:pt idx="8395">
                  <c:v>BOS PHF 12</c:v>
                </c:pt>
                <c:pt idx="8396">
                  <c:v>BOS PHL 01</c:v>
                </c:pt>
                <c:pt idx="8397">
                  <c:v>BOS PHL 02</c:v>
                </c:pt>
                <c:pt idx="8398">
                  <c:v>BOS PHL 03</c:v>
                </c:pt>
                <c:pt idx="8399">
                  <c:v>BOS PHL 04</c:v>
                </c:pt>
                <c:pt idx="8400">
                  <c:v>BOS PHL 05</c:v>
                </c:pt>
                <c:pt idx="8401">
                  <c:v>BOS PHL 06</c:v>
                </c:pt>
                <c:pt idx="8402">
                  <c:v>BOS PHL 07</c:v>
                </c:pt>
                <c:pt idx="8403">
                  <c:v>BOS PHL 08</c:v>
                </c:pt>
                <c:pt idx="8404">
                  <c:v>BOS PHL 09</c:v>
                </c:pt>
                <c:pt idx="8405">
                  <c:v>BOS PHL 10</c:v>
                </c:pt>
                <c:pt idx="8406">
                  <c:v>BOS PHL 11</c:v>
                </c:pt>
                <c:pt idx="8407">
                  <c:v>BOS PHL 12</c:v>
                </c:pt>
                <c:pt idx="8408">
                  <c:v>BOS PHX 01</c:v>
                </c:pt>
                <c:pt idx="8409">
                  <c:v>BOS PHX 02</c:v>
                </c:pt>
                <c:pt idx="8410">
                  <c:v>BOS PHX 03</c:v>
                </c:pt>
                <c:pt idx="8411">
                  <c:v>BOS PHX 04</c:v>
                </c:pt>
                <c:pt idx="8412">
                  <c:v>BOS PHX 05</c:v>
                </c:pt>
                <c:pt idx="8413">
                  <c:v>BOS PHX 06</c:v>
                </c:pt>
                <c:pt idx="8414">
                  <c:v>BOS PHX 07</c:v>
                </c:pt>
                <c:pt idx="8415">
                  <c:v>BOS PHX 08</c:v>
                </c:pt>
                <c:pt idx="8416">
                  <c:v>BOS PHX 09</c:v>
                </c:pt>
                <c:pt idx="8417">
                  <c:v>BOS PHX 10</c:v>
                </c:pt>
                <c:pt idx="8418">
                  <c:v>BOS PHX 11</c:v>
                </c:pt>
                <c:pt idx="8419">
                  <c:v>BOS PHX 12</c:v>
                </c:pt>
                <c:pt idx="8420">
                  <c:v>BOS PIT 01</c:v>
                </c:pt>
                <c:pt idx="8421">
                  <c:v>BOS PIT 02</c:v>
                </c:pt>
                <c:pt idx="8422">
                  <c:v>BOS PIT 03</c:v>
                </c:pt>
                <c:pt idx="8423">
                  <c:v>BOS PIT 04</c:v>
                </c:pt>
                <c:pt idx="8424">
                  <c:v>BOS PIT 05</c:v>
                </c:pt>
                <c:pt idx="8425">
                  <c:v>BOS PIT 06</c:v>
                </c:pt>
                <c:pt idx="8426">
                  <c:v>BOS PIT 07</c:v>
                </c:pt>
                <c:pt idx="8427">
                  <c:v>BOS PIT 08</c:v>
                </c:pt>
                <c:pt idx="8428">
                  <c:v>BOS PIT 09</c:v>
                </c:pt>
                <c:pt idx="8429">
                  <c:v>BOS PIT 10</c:v>
                </c:pt>
                <c:pt idx="8430">
                  <c:v>BOS PIT 11</c:v>
                </c:pt>
                <c:pt idx="8431">
                  <c:v>BOS PIT 12</c:v>
                </c:pt>
                <c:pt idx="8432">
                  <c:v>BOS RDU 01</c:v>
                </c:pt>
                <c:pt idx="8433">
                  <c:v>BOS RDU 02</c:v>
                </c:pt>
                <c:pt idx="8434">
                  <c:v>BOS RDU 03</c:v>
                </c:pt>
                <c:pt idx="8435">
                  <c:v>BOS RDU 04</c:v>
                </c:pt>
                <c:pt idx="8436">
                  <c:v>BOS RDU 05</c:v>
                </c:pt>
                <c:pt idx="8437">
                  <c:v>BOS RDU 06</c:v>
                </c:pt>
                <c:pt idx="8438">
                  <c:v>BOS RDU 07</c:v>
                </c:pt>
                <c:pt idx="8439">
                  <c:v>BOS RDU 08</c:v>
                </c:pt>
                <c:pt idx="8440">
                  <c:v>BOS RDU 09</c:v>
                </c:pt>
                <c:pt idx="8441">
                  <c:v>BOS RDU 10</c:v>
                </c:pt>
                <c:pt idx="8442">
                  <c:v>BOS RDU 11</c:v>
                </c:pt>
                <c:pt idx="8443">
                  <c:v>BOS RDU 12</c:v>
                </c:pt>
                <c:pt idx="8444">
                  <c:v>BOS RIC 01</c:v>
                </c:pt>
                <c:pt idx="8445">
                  <c:v>BOS RIC 02</c:v>
                </c:pt>
                <c:pt idx="8446">
                  <c:v>BOS RIC 03</c:v>
                </c:pt>
                <c:pt idx="8447">
                  <c:v>BOS RIC 04</c:v>
                </c:pt>
                <c:pt idx="8448">
                  <c:v>BOS RIC 05</c:v>
                </c:pt>
                <c:pt idx="8449">
                  <c:v>BOS RIC 06</c:v>
                </c:pt>
                <c:pt idx="8450">
                  <c:v>BOS RIC 07</c:v>
                </c:pt>
                <c:pt idx="8451">
                  <c:v>BOS RIC 08</c:v>
                </c:pt>
                <c:pt idx="8452">
                  <c:v>BOS RIC 09</c:v>
                </c:pt>
                <c:pt idx="8453">
                  <c:v>BOS RIC 10</c:v>
                </c:pt>
                <c:pt idx="8454">
                  <c:v>BOS RIC 11</c:v>
                </c:pt>
                <c:pt idx="8455">
                  <c:v>BOS RIC 12</c:v>
                </c:pt>
                <c:pt idx="8456">
                  <c:v>BOS ROC 04</c:v>
                </c:pt>
                <c:pt idx="8457">
                  <c:v>BOS ROC 05</c:v>
                </c:pt>
                <c:pt idx="8458">
                  <c:v>BOS ROC 06</c:v>
                </c:pt>
                <c:pt idx="8459">
                  <c:v>BOS ROC 07</c:v>
                </c:pt>
                <c:pt idx="8460">
                  <c:v>BOS ROC 08</c:v>
                </c:pt>
                <c:pt idx="8461">
                  <c:v>BOS ROC 09</c:v>
                </c:pt>
                <c:pt idx="8462">
                  <c:v>BOS ROC 10</c:v>
                </c:pt>
                <c:pt idx="8463">
                  <c:v>BOS ROC 11</c:v>
                </c:pt>
                <c:pt idx="8464">
                  <c:v>BOS ROC 12</c:v>
                </c:pt>
                <c:pt idx="8465">
                  <c:v>BOS RSW 01</c:v>
                </c:pt>
                <c:pt idx="8466">
                  <c:v>BOS RSW 02</c:v>
                </c:pt>
                <c:pt idx="8467">
                  <c:v>BOS RSW 03</c:v>
                </c:pt>
                <c:pt idx="8468">
                  <c:v>BOS RSW 04</c:v>
                </c:pt>
                <c:pt idx="8469">
                  <c:v>BOS RSW 05</c:v>
                </c:pt>
                <c:pt idx="8470">
                  <c:v>BOS RSW 06</c:v>
                </c:pt>
                <c:pt idx="8471">
                  <c:v>BOS RSW 07</c:v>
                </c:pt>
                <c:pt idx="8472">
                  <c:v>BOS RSW 08</c:v>
                </c:pt>
                <c:pt idx="8473">
                  <c:v>BOS RSW 09</c:v>
                </c:pt>
                <c:pt idx="8474">
                  <c:v>BOS RSW 10</c:v>
                </c:pt>
                <c:pt idx="8475">
                  <c:v>BOS RSW 11</c:v>
                </c:pt>
                <c:pt idx="8476">
                  <c:v>BOS RSW 12</c:v>
                </c:pt>
                <c:pt idx="8477">
                  <c:v>BOS SAN 01</c:v>
                </c:pt>
                <c:pt idx="8478">
                  <c:v>BOS SAN 02</c:v>
                </c:pt>
                <c:pt idx="8479">
                  <c:v>BOS SAN 03</c:v>
                </c:pt>
                <c:pt idx="8480">
                  <c:v>BOS SAN 04</c:v>
                </c:pt>
                <c:pt idx="8481">
                  <c:v>BOS SAN 05</c:v>
                </c:pt>
                <c:pt idx="8482">
                  <c:v>BOS SAN 06</c:v>
                </c:pt>
                <c:pt idx="8483">
                  <c:v>BOS SAN 07</c:v>
                </c:pt>
                <c:pt idx="8484">
                  <c:v>BOS SAN 08</c:v>
                </c:pt>
                <c:pt idx="8485">
                  <c:v>BOS SAN 09</c:v>
                </c:pt>
                <c:pt idx="8486">
                  <c:v>BOS SAN 10</c:v>
                </c:pt>
                <c:pt idx="8487">
                  <c:v>BOS SAN 11</c:v>
                </c:pt>
                <c:pt idx="8488">
                  <c:v>BOS SAN 12</c:v>
                </c:pt>
                <c:pt idx="8489">
                  <c:v>BOS SAV 01</c:v>
                </c:pt>
                <c:pt idx="8490">
                  <c:v>BOS SAV 02</c:v>
                </c:pt>
                <c:pt idx="8491">
                  <c:v>BOS SAV 03</c:v>
                </c:pt>
                <c:pt idx="8492">
                  <c:v>BOS SAV 04</c:v>
                </c:pt>
                <c:pt idx="8493">
                  <c:v>BOS SAV 05</c:v>
                </c:pt>
                <c:pt idx="8494">
                  <c:v>BOS SAV 06</c:v>
                </c:pt>
                <c:pt idx="8495">
                  <c:v>BOS SAV 07</c:v>
                </c:pt>
                <c:pt idx="8496">
                  <c:v>BOS SAV 08</c:v>
                </c:pt>
                <c:pt idx="8497">
                  <c:v>BOS SAV 09</c:v>
                </c:pt>
                <c:pt idx="8498">
                  <c:v>BOS SAV 10</c:v>
                </c:pt>
                <c:pt idx="8499">
                  <c:v>BOS SAV 11</c:v>
                </c:pt>
                <c:pt idx="8500">
                  <c:v>BOS SAV 12</c:v>
                </c:pt>
                <c:pt idx="8501">
                  <c:v>BOS SDF 05</c:v>
                </c:pt>
                <c:pt idx="8502">
                  <c:v>BOS SEA 01</c:v>
                </c:pt>
                <c:pt idx="8503">
                  <c:v>BOS SEA 02</c:v>
                </c:pt>
                <c:pt idx="8504">
                  <c:v>BOS SEA 03</c:v>
                </c:pt>
                <c:pt idx="8505">
                  <c:v>BOS SEA 04</c:v>
                </c:pt>
                <c:pt idx="8506">
                  <c:v>BOS SEA 05</c:v>
                </c:pt>
                <c:pt idx="8507">
                  <c:v>BOS SEA 06</c:v>
                </c:pt>
                <c:pt idx="8508">
                  <c:v>BOS SEA 07</c:v>
                </c:pt>
                <c:pt idx="8509">
                  <c:v>BOS SEA 08</c:v>
                </c:pt>
                <c:pt idx="8510">
                  <c:v>BOS SEA 09</c:v>
                </c:pt>
                <c:pt idx="8511">
                  <c:v>BOS SEA 10</c:v>
                </c:pt>
                <c:pt idx="8512">
                  <c:v>BOS SEA 11</c:v>
                </c:pt>
                <c:pt idx="8513">
                  <c:v>BOS SEA 12</c:v>
                </c:pt>
                <c:pt idx="8514">
                  <c:v>BOS SFO 01</c:v>
                </c:pt>
                <c:pt idx="8515">
                  <c:v>BOS SFO 02</c:v>
                </c:pt>
                <c:pt idx="8516">
                  <c:v>BOS SFO 03</c:v>
                </c:pt>
                <c:pt idx="8517">
                  <c:v>BOS SFO 04</c:v>
                </c:pt>
                <c:pt idx="8518">
                  <c:v>BOS SFO 05</c:v>
                </c:pt>
                <c:pt idx="8519">
                  <c:v>BOS SFO 06</c:v>
                </c:pt>
                <c:pt idx="8520">
                  <c:v>BOS SFO 07</c:v>
                </c:pt>
                <c:pt idx="8521">
                  <c:v>BOS SFO 08</c:v>
                </c:pt>
                <c:pt idx="8522">
                  <c:v>BOS SFO 09</c:v>
                </c:pt>
                <c:pt idx="8523">
                  <c:v>BOS SFO 10</c:v>
                </c:pt>
                <c:pt idx="8524">
                  <c:v>BOS SFO 11</c:v>
                </c:pt>
                <c:pt idx="8525">
                  <c:v>BOS SFO 12</c:v>
                </c:pt>
                <c:pt idx="8526">
                  <c:v>BOS SJC 01</c:v>
                </c:pt>
                <c:pt idx="8527">
                  <c:v>BOS SJC 02</c:v>
                </c:pt>
                <c:pt idx="8528">
                  <c:v>BOS SJC 03</c:v>
                </c:pt>
                <c:pt idx="8529">
                  <c:v>BOS SJC 04</c:v>
                </c:pt>
                <c:pt idx="8530">
                  <c:v>BOS SJC 05</c:v>
                </c:pt>
                <c:pt idx="8531">
                  <c:v>BOS SJC 06</c:v>
                </c:pt>
                <c:pt idx="8532">
                  <c:v>BOS SJC 07</c:v>
                </c:pt>
                <c:pt idx="8533">
                  <c:v>BOS SJC 08</c:v>
                </c:pt>
                <c:pt idx="8534">
                  <c:v>BOS SJC 09</c:v>
                </c:pt>
                <c:pt idx="8535">
                  <c:v>BOS SJC 10</c:v>
                </c:pt>
                <c:pt idx="8536">
                  <c:v>BOS SJC 11</c:v>
                </c:pt>
                <c:pt idx="8537">
                  <c:v>BOS SJC 12</c:v>
                </c:pt>
                <c:pt idx="8538">
                  <c:v>BOS SJU 01</c:v>
                </c:pt>
                <c:pt idx="8539">
                  <c:v>BOS SJU 02</c:v>
                </c:pt>
                <c:pt idx="8540">
                  <c:v>BOS SJU 03</c:v>
                </c:pt>
                <c:pt idx="8541">
                  <c:v>BOS SJU 04</c:v>
                </c:pt>
                <c:pt idx="8542">
                  <c:v>BOS SJU 05</c:v>
                </c:pt>
                <c:pt idx="8543">
                  <c:v>BOS SJU 06</c:v>
                </c:pt>
                <c:pt idx="8544">
                  <c:v>BOS SJU 07</c:v>
                </c:pt>
                <c:pt idx="8545">
                  <c:v>BOS SJU 08</c:v>
                </c:pt>
                <c:pt idx="8546">
                  <c:v>BOS SJU 09</c:v>
                </c:pt>
                <c:pt idx="8547">
                  <c:v>BOS SJU 10</c:v>
                </c:pt>
                <c:pt idx="8548">
                  <c:v>BOS SJU 11</c:v>
                </c:pt>
                <c:pt idx="8549">
                  <c:v>BOS SJU 12</c:v>
                </c:pt>
                <c:pt idx="8550">
                  <c:v>BOS SLC 01</c:v>
                </c:pt>
                <c:pt idx="8551">
                  <c:v>BOS SLC 02</c:v>
                </c:pt>
                <c:pt idx="8552">
                  <c:v>BOS SLC 03</c:v>
                </c:pt>
                <c:pt idx="8553">
                  <c:v>BOS SLC 04</c:v>
                </c:pt>
                <c:pt idx="8554">
                  <c:v>BOS SLC 05</c:v>
                </c:pt>
                <c:pt idx="8555">
                  <c:v>BOS SLC 06</c:v>
                </c:pt>
                <c:pt idx="8556">
                  <c:v>BOS SLC 07</c:v>
                </c:pt>
                <c:pt idx="8557">
                  <c:v>BOS SLC 08</c:v>
                </c:pt>
                <c:pt idx="8558">
                  <c:v>BOS SLC 09</c:v>
                </c:pt>
                <c:pt idx="8559">
                  <c:v>BOS SLC 10</c:v>
                </c:pt>
                <c:pt idx="8560">
                  <c:v>BOS SLC 11</c:v>
                </c:pt>
                <c:pt idx="8561">
                  <c:v>BOS SLC 12</c:v>
                </c:pt>
                <c:pt idx="8562">
                  <c:v>BOS SMF 05</c:v>
                </c:pt>
                <c:pt idx="8563">
                  <c:v>BOS SMF 06</c:v>
                </c:pt>
                <c:pt idx="8564">
                  <c:v>BOS SMF 07</c:v>
                </c:pt>
                <c:pt idx="8565">
                  <c:v>BOS SMF 08</c:v>
                </c:pt>
                <c:pt idx="8566">
                  <c:v>BOS SMF 09</c:v>
                </c:pt>
                <c:pt idx="8567">
                  <c:v>BOS SMF 12</c:v>
                </c:pt>
                <c:pt idx="8568">
                  <c:v>BOS SRQ 01</c:v>
                </c:pt>
                <c:pt idx="8569">
                  <c:v>BOS SRQ 02</c:v>
                </c:pt>
                <c:pt idx="8570">
                  <c:v>BOS SRQ 03</c:v>
                </c:pt>
                <c:pt idx="8571">
                  <c:v>BOS SRQ 04</c:v>
                </c:pt>
                <c:pt idx="8572">
                  <c:v>BOS SRQ 05</c:v>
                </c:pt>
                <c:pt idx="8573">
                  <c:v>BOS SRQ 06</c:v>
                </c:pt>
                <c:pt idx="8574">
                  <c:v>BOS SRQ 07</c:v>
                </c:pt>
                <c:pt idx="8575">
                  <c:v>BOS SRQ 08</c:v>
                </c:pt>
                <c:pt idx="8576">
                  <c:v>BOS SRQ 09</c:v>
                </c:pt>
                <c:pt idx="8577">
                  <c:v>BOS SRQ 10</c:v>
                </c:pt>
                <c:pt idx="8578">
                  <c:v>BOS SRQ 11</c:v>
                </c:pt>
                <c:pt idx="8579">
                  <c:v>BOS SRQ 12</c:v>
                </c:pt>
                <c:pt idx="8580">
                  <c:v>BOS STL 01</c:v>
                </c:pt>
                <c:pt idx="8581">
                  <c:v>BOS STL 02</c:v>
                </c:pt>
                <c:pt idx="8582">
                  <c:v>BOS STL 03</c:v>
                </c:pt>
                <c:pt idx="8583">
                  <c:v>BOS STL 04</c:v>
                </c:pt>
                <c:pt idx="8584">
                  <c:v>BOS STL 05</c:v>
                </c:pt>
                <c:pt idx="8585">
                  <c:v>BOS STL 06</c:v>
                </c:pt>
                <c:pt idx="8586">
                  <c:v>BOS STL 07</c:v>
                </c:pt>
                <c:pt idx="8587">
                  <c:v>BOS STL 08</c:v>
                </c:pt>
                <c:pt idx="8588">
                  <c:v>BOS STL 09</c:v>
                </c:pt>
                <c:pt idx="8589">
                  <c:v>BOS STL 10</c:v>
                </c:pt>
                <c:pt idx="8590">
                  <c:v>BOS STL 11</c:v>
                </c:pt>
                <c:pt idx="8591">
                  <c:v>BOS STL 12</c:v>
                </c:pt>
                <c:pt idx="8592">
                  <c:v>BOS STT 01</c:v>
                </c:pt>
                <c:pt idx="8593">
                  <c:v>BOS STT 02</c:v>
                </c:pt>
                <c:pt idx="8594">
                  <c:v>BOS STT 03</c:v>
                </c:pt>
                <c:pt idx="8595">
                  <c:v>BOS STT 04</c:v>
                </c:pt>
                <c:pt idx="8596">
                  <c:v>BOS STT 05</c:v>
                </c:pt>
                <c:pt idx="8597">
                  <c:v>BOS STT 06</c:v>
                </c:pt>
                <c:pt idx="8598">
                  <c:v>BOS STT 07</c:v>
                </c:pt>
                <c:pt idx="8599">
                  <c:v>BOS STT 08</c:v>
                </c:pt>
                <c:pt idx="8600">
                  <c:v>BOS STT 09</c:v>
                </c:pt>
                <c:pt idx="8601">
                  <c:v>BOS STT 10</c:v>
                </c:pt>
                <c:pt idx="8602">
                  <c:v>BOS STT 11</c:v>
                </c:pt>
                <c:pt idx="8603">
                  <c:v>BOS STT 12</c:v>
                </c:pt>
                <c:pt idx="8604">
                  <c:v>BOS SYR 01</c:v>
                </c:pt>
                <c:pt idx="8605">
                  <c:v>BOS SYR 02</c:v>
                </c:pt>
                <c:pt idx="8606">
                  <c:v>BOS SYR 03</c:v>
                </c:pt>
                <c:pt idx="8607">
                  <c:v>BOS SYR 04</c:v>
                </c:pt>
                <c:pt idx="8608">
                  <c:v>BOS SYR 05</c:v>
                </c:pt>
                <c:pt idx="8609">
                  <c:v>BOS SYR 06</c:v>
                </c:pt>
                <c:pt idx="8610">
                  <c:v>BOS SYR 07</c:v>
                </c:pt>
                <c:pt idx="8611">
                  <c:v>BOS SYR 08</c:v>
                </c:pt>
                <c:pt idx="8612">
                  <c:v>BOS SYR 09</c:v>
                </c:pt>
                <c:pt idx="8613">
                  <c:v>BOS SYR 10</c:v>
                </c:pt>
                <c:pt idx="8614">
                  <c:v>BOS SYR 11</c:v>
                </c:pt>
                <c:pt idx="8615">
                  <c:v>BOS SYR 12</c:v>
                </c:pt>
                <c:pt idx="8616">
                  <c:v>BOS TPA 01</c:v>
                </c:pt>
                <c:pt idx="8617">
                  <c:v>BOS TPA 02</c:v>
                </c:pt>
                <c:pt idx="8618">
                  <c:v>BOS TPA 03</c:v>
                </c:pt>
                <c:pt idx="8619">
                  <c:v>BOS TPA 04</c:v>
                </c:pt>
                <c:pt idx="8620">
                  <c:v>BOS TPA 05</c:v>
                </c:pt>
                <c:pt idx="8621">
                  <c:v>BOS TPA 06</c:v>
                </c:pt>
                <c:pt idx="8622">
                  <c:v>BOS TPA 07</c:v>
                </c:pt>
                <c:pt idx="8623">
                  <c:v>BOS TPA 08</c:v>
                </c:pt>
                <c:pt idx="8624">
                  <c:v>BOS TPA 09</c:v>
                </c:pt>
                <c:pt idx="8625">
                  <c:v>BOS TPA 10</c:v>
                </c:pt>
                <c:pt idx="8626">
                  <c:v>BOS TPA 11</c:v>
                </c:pt>
                <c:pt idx="8627">
                  <c:v>BOS TPA 12</c:v>
                </c:pt>
                <c:pt idx="8628">
                  <c:v>BPT DFW 01</c:v>
                </c:pt>
                <c:pt idx="8629">
                  <c:v>BPT DFW 02</c:v>
                </c:pt>
                <c:pt idx="8630">
                  <c:v>BPT DFW 03</c:v>
                </c:pt>
                <c:pt idx="8631">
                  <c:v>BPT DFW 04</c:v>
                </c:pt>
                <c:pt idx="8632">
                  <c:v>BPT DFW 05</c:v>
                </c:pt>
                <c:pt idx="8633">
                  <c:v>BPT DFW 06</c:v>
                </c:pt>
                <c:pt idx="8634">
                  <c:v>BPT DFW 07</c:v>
                </c:pt>
                <c:pt idx="8635">
                  <c:v>BPT DFW 08</c:v>
                </c:pt>
                <c:pt idx="8636">
                  <c:v>BPT DFW 09</c:v>
                </c:pt>
                <c:pt idx="8637">
                  <c:v>BPT DFW 10</c:v>
                </c:pt>
                <c:pt idx="8638">
                  <c:v>BPT DFW 11</c:v>
                </c:pt>
                <c:pt idx="8639">
                  <c:v>BPT DFW 12</c:v>
                </c:pt>
                <c:pt idx="8640">
                  <c:v>BPT IAH 02</c:v>
                </c:pt>
                <c:pt idx="8641">
                  <c:v>BPT IAH 03</c:v>
                </c:pt>
                <c:pt idx="8642">
                  <c:v>BPT IAH 06</c:v>
                </c:pt>
                <c:pt idx="8643">
                  <c:v>BPT IAH 11</c:v>
                </c:pt>
                <c:pt idx="8644">
                  <c:v>BQK ATL 01</c:v>
                </c:pt>
                <c:pt idx="8645">
                  <c:v>BQK ATL 02</c:v>
                </c:pt>
                <c:pt idx="8646">
                  <c:v>BQK ATL 03</c:v>
                </c:pt>
                <c:pt idx="8647">
                  <c:v>BQK ATL 04</c:v>
                </c:pt>
                <c:pt idx="8648">
                  <c:v>BQK ATL 05</c:v>
                </c:pt>
                <c:pt idx="8649">
                  <c:v>BQK ATL 06</c:v>
                </c:pt>
                <c:pt idx="8650">
                  <c:v>BQK ATL 07</c:v>
                </c:pt>
                <c:pt idx="8651">
                  <c:v>BQK ATL 08</c:v>
                </c:pt>
                <c:pt idx="8652">
                  <c:v>BQK ATL 09</c:v>
                </c:pt>
                <c:pt idx="8653">
                  <c:v>BQK ATL 10</c:v>
                </c:pt>
                <c:pt idx="8654">
                  <c:v>BQK ATL 11</c:v>
                </c:pt>
                <c:pt idx="8655">
                  <c:v>BQK ATL 12</c:v>
                </c:pt>
                <c:pt idx="8656">
                  <c:v>BQN EWR 01</c:v>
                </c:pt>
                <c:pt idx="8657">
                  <c:v>BQN EWR 02</c:v>
                </c:pt>
                <c:pt idx="8658">
                  <c:v>BQN EWR 03</c:v>
                </c:pt>
                <c:pt idx="8659">
                  <c:v>BQN EWR 04</c:v>
                </c:pt>
                <c:pt idx="8660">
                  <c:v>BQN EWR 05</c:v>
                </c:pt>
                <c:pt idx="8661">
                  <c:v>BQN EWR 06</c:v>
                </c:pt>
                <c:pt idx="8662">
                  <c:v>BQN EWR 07</c:v>
                </c:pt>
                <c:pt idx="8663">
                  <c:v>BQN EWR 08</c:v>
                </c:pt>
                <c:pt idx="8664">
                  <c:v>BQN EWR 09</c:v>
                </c:pt>
                <c:pt idx="8665">
                  <c:v>BQN EWR 10</c:v>
                </c:pt>
                <c:pt idx="8666">
                  <c:v>BQN EWR 11</c:v>
                </c:pt>
                <c:pt idx="8667">
                  <c:v>BQN EWR 12</c:v>
                </c:pt>
                <c:pt idx="8668">
                  <c:v>BQN FLL 01</c:v>
                </c:pt>
                <c:pt idx="8669">
                  <c:v>BQN FLL 02</c:v>
                </c:pt>
                <c:pt idx="8670">
                  <c:v>BQN FLL 03</c:v>
                </c:pt>
                <c:pt idx="8671">
                  <c:v>BQN FLL 04</c:v>
                </c:pt>
                <c:pt idx="8672">
                  <c:v>BQN FLL 05</c:v>
                </c:pt>
                <c:pt idx="8673">
                  <c:v>BQN FLL 06</c:v>
                </c:pt>
                <c:pt idx="8674">
                  <c:v>BQN FLL 07</c:v>
                </c:pt>
                <c:pt idx="8675">
                  <c:v>BQN FLL 08</c:v>
                </c:pt>
                <c:pt idx="8676">
                  <c:v>BQN FLL 09</c:v>
                </c:pt>
                <c:pt idx="8677">
                  <c:v>BQN FLL 10</c:v>
                </c:pt>
                <c:pt idx="8678">
                  <c:v>BQN FLL 11</c:v>
                </c:pt>
                <c:pt idx="8679">
                  <c:v>BQN FLL 12</c:v>
                </c:pt>
                <c:pt idx="8680">
                  <c:v>BQN JFK 01</c:v>
                </c:pt>
                <c:pt idx="8681">
                  <c:v>BQN JFK 02</c:v>
                </c:pt>
                <c:pt idx="8682">
                  <c:v>BQN JFK 03</c:v>
                </c:pt>
                <c:pt idx="8683">
                  <c:v>BQN JFK 04</c:v>
                </c:pt>
                <c:pt idx="8684">
                  <c:v>BQN JFK 05</c:v>
                </c:pt>
                <c:pt idx="8685">
                  <c:v>BQN JFK 06</c:v>
                </c:pt>
                <c:pt idx="8686">
                  <c:v>BQN JFK 07</c:v>
                </c:pt>
                <c:pt idx="8687">
                  <c:v>BQN JFK 08</c:v>
                </c:pt>
                <c:pt idx="8688">
                  <c:v>BQN JFK 09</c:v>
                </c:pt>
                <c:pt idx="8689">
                  <c:v>BQN JFK 10</c:v>
                </c:pt>
                <c:pt idx="8690">
                  <c:v>BQN JFK 11</c:v>
                </c:pt>
                <c:pt idx="8691">
                  <c:v>BQN JFK 12</c:v>
                </c:pt>
                <c:pt idx="8692">
                  <c:v>BQN MCO 01</c:v>
                </c:pt>
                <c:pt idx="8693">
                  <c:v>BQN MCO 02</c:v>
                </c:pt>
                <c:pt idx="8694">
                  <c:v>BQN MCO 03</c:v>
                </c:pt>
                <c:pt idx="8695">
                  <c:v>BQN MCO 04</c:v>
                </c:pt>
                <c:pt idx="8696">
                  <c:v>BQN MCO 05</c:v>
                </c:pt>
                <c:pt idx="8697">
                  <c:v>BQN MCO 06</c:v>
                </c:pt>
                <c:pt idx="8698">
                  <c:v>BQN MCO 07</c:v>
                </c:pt>
                <c:pt idx="8699">
                  <c:v>BQN MCO 08</c:v>
                </c:pt>
                <c:pt idx="8700">
                  <c:v>BQN MCO 09</c:v>
                </c:pt>
                <c:pt idx="8701">
                  <c:v>BQN MCO 10</c:v>
                </c:pt>
                <c:pt idx="8702">
                  <c:v>BQN MCO 11</c:v>
                </c:pt>
                <c:pt idx="8703">
                  <c:v>BQN MCO 12</c:v>
                </c:pt>
                <c:pt idx="8704">
                  <c:v>BRD DLH 11</c:v>
                </c:pt>
                <c:pt idx="8705">
                  <c:v>BRD INL 01</c:v>
                </c:pt>
                <c:pt idx="8706">
                  <c:v>BRD INL 02</c:v>
                </c:pt>
                <c:pt idx="8707">
                  <c:v>BRD INL 03</c:v>
                </c:pt>
                <c:pt idx="8708">
                  <c:v>BRD INL 04</c:v>
                </c:pt>
                <c:pt idx="8709">
                  <c:v>BRD INL 05</c:v>
                </c:pt>
                <c:pt idx="8710">
                  <c:v>BRD INL 06</c:v>
                </c:pt>
                <c:pt idx="8711">
                  <c:v>BRD INL 07</c:v>
                </c:pt>
                <c:pt idx="8712">
                  <c:v>BRD INL 08</c:v>
                </c:pt>
                <c:pt idx="8713">
                  <c:v>BRD INL 09</c:v>
                </c:pt>
                <c:pt idx="8714">
                  <c:v>BRD INL 10</c:v>
                </c:pt>
                <c:pt idx="8715">
                  <c:v>BRD INL 11</c:v>
                </c:pt>
                <c:pt idx="8716">
                  <c:v>BRD INL 12</c:v>
                </c:pt>
                <c:pt idx="8717">
                  <c:v>BRD MSP 01</c:v>
                </c:pt>
                <c:pt idx="8718">
                  <c:v>BRD MSP 02</c:v>
                </c:pt>
                <c:pt idx="8719">
                  <c:v>BRD MSP 03</c:v>
                </c:pt>
                <c:pt idx="8720">
                  <c:v>BRD MSP 04</c:v>
                </c:pt>
                <c:pt idx="8721">
                  <c:v>BRD MSP 05</c:v>
                </c:pt>
                <c:pt idx="8722">
                  <c:v>BRD MSP 06</c:v>
                </c:pt>
                <c:pt idx="8723">
                  <c:v>BRD MSP 07</c:v>
                </c:pt>
                <c:pt idx="8724">
                  <c:v>BRD MSP 08</c:v>
                </c:pt>
                <c:pt idx="8725">
                  <c:v>BRD MSP 09</c:v>
                </c:pt>
                <c:pt idx="8726">
                  <c:v>BRD MSP 10</c:v>
                </c:pt>
                <c:pt idx="8727">
                  <c:v>BRD MSP 11</c:v>
                </c:pt>
                <c:pt idx="8728">
                  <c:v>BRD MSP 12</c:v>
                </c:pt>
                <c:pt idx="8729">
                  <c:v>BRO DFW 01</c:v>
                </c:pt>
                <c:pt idx="8730">
                  <c:v>BRO DFW 02</c:v>
                </c:pt>
                <c:pt idx="8731">
                  <c:v>BRO DFW 03</c:v>
                </c:pt>
                <c:pt idx="8732">
                  <c:v>BRO DFW 04</c:v>
                </c:pt>
                <c:pt idx="8733">
                  <c:v>BRO DFW 05</c:v>
                </c:pt>
                <c:pt idx="8734">
                  <c:v>BRO DFW 06</c:v>
                </c:pt>
                <c:pt idx="8735">
                  <c:v>BRO DFW 07</c:v>
                </c:pt>
                <c:pt idx="8736">
                  <c:v>BRO DFW 08</c:v>
                </c:pt>
                <c:pt idx="8737">
                  <c:v>BRO DFW 09</c:v>
                </c:pt>
                <c:pt idx="8738">
                  <c:v>BRO DFW 10</c:v>
                </c:pt>
                <c:pt idx="8739">
                  <c:v>BRO DFW 11</c:v>
                </c:pt>
                <c:pt idx="8740">
                  <c:v>BRO DFW 12</c:v>
                </c:pt>
                <c:pt idx="8741">
                  <c:v>BRO IAH 01</c:v>
                </c:pt>
                <c:pt idx="8742">
                  <c:v>BRO IAH 02</c:v>
                </c:pt>
                <c:pt idx="8743">
                  <c:v>BRO IAH 03</c:v>
                </c:pt>
                <c:pt idx="8744">
                  <c:v>BRO IAH 04</c:v>
                </c:pt>
                <c:pt idx="8745">
                  <c:v>BRO IAH 05</c:v>
                </c:pt>
                <c:pt idx="8746">
                  <c:v>BRO IAH 06</c:v>
                </c:pt>
                <c:pt idx="8747">
                  <c:v>BRO IAH 07</c:v>
                </c:pt>
                <c:pt idx="8748">
                  <c:v>BRO IAH 08</c:v>
                </c:pt>
                <c:pt idx="8749">
                  <c:v>BRO IAH 09</c:v>
                </c:pt>
                <c:pt idx="8750">
                  <c:v>BRO IAH 10</c:v>
                </c:pt>
                <c:pt idx="8751">
                  <c:v>BRO IAH 11</c:v>
                </c:pt>
                <c:pt idx="8752">
                  <c:v>BRO IAH 12</c:v>
                </c:pt>
                <c:pt idx="8753">
                  <c:v>BRO ORD 11</c:v>
                </c:pt>
                <c:pt idx="8754">
                  <c:v>BRO ORD 12</c:v>
                </c:pt>
                <c:pt idx="8755">
                  <c:v>BRW ANC 01</c:v>
                </c:pt>
                <c:pt idx="8756">
                  <c:v>BRW ANC 02</c:v>
                </c:pt>
                <c:pt idx="8757">
                  <c:v>BRW ANC 03</c:v>
                </c:pt>
                <c:pt idx="8758">
                  <c:v>BRW ANC 04</c:v>
                </c:pt>
                <c:pt idx="8759">
                  <c:v>BRW ANC 05</c:v>
                </c:pt>
                <c:pt idx="8760">
                  <c:v>BRW ANC 06</c:v>
                </c:pt>
                <c:pt idx="8761">
                  <c:v>BRW ANC 07</c:v>
                </c:pt>
                <c:pt idx="8762">
                  <c:v>BRW ANC 08</c:v>
                </c:pt>
                <c:pt idx="8763">
                  <c:v>BRW ANC 09</c:v>
                </c:pt>
                <c:pt idx="8764">
                  <c:v>BRW ANC 10</c:v>
                </c:pt>
                <c:pt idx="8765">
                  <c:v>BRW ANC 11</c:v>
                </c:pt>
                <c:pt idx="8766">
                  <c:v>BRW ANC 12</c:v>
                </c:pt>
                <c:pt idx="8767">
                  <c:v>BRW FAI 01</c:v>
                </c:pt>
                <c:pt idx="8768">
                  <c:v>BRW FAI 02</c:v>
                </c:pt>
                <c:pt idx="8769">
                  <c:v>BRW FAI 03</c:v>
                </c:pt>
                <c:pt idx="8770">
                  <c:v>BRW FAI 04</c:v>
                </c:pt>
                <c:pt idx="8771">
                  <c:v>BRW FAI 05</c:v>
                </c:pt>
                <c:pt idx="8772">
                  <c:v>BRW FAI 06</c:v>
                </c:pt>
                <c:pt idx="8773">
                  <c:v>BRW FAI 07</c:v>
                </c:pt>
                <c:pt idx="8774">
                  <c:v>BRW FAI 08</c:v>
                </c:pt>
                <c:pt idx="8775">
                  <c:v>BRW FAI 09</c:v>
                </c:pt>
                <c:pt idx="8776">
                  <c:v>BRW FAI 10</c:v>
                </c:pt>
                <c:pt idx="8777">
                  <c:v>BRW FAI 11</c:v>
                </c:pt>
                <c:pt idx="8778">
                  <c:v>BRW FAI 12</c:v>
                </c:pt>
                <c:pt idx="8779">
                  <c:v>BRW SCC 01</c:v>
                </c:pt>
                <c:pt idx="8780">
                  <c:v>BRW SCC 02</c:v>
                </c:pt>
                <c:pt idx="8781">
                  <c:v>BRW SCC 03</c:v>
                </c:pt>
                <c:pt idx="8782">
                  <c:v>BRW SCC 04</c:v>
                </c:pt>
                <c:pt idx="8783">
                  <c:v>BRW SCC 05</c:v>
                </c:pt>
                <c:pt idx="8784">
                  <c:v>BRW SCC 06</c:v>
                </c:pt>
                <c:pt idx="8785">
                  <c:v>BRW SCC 07</c:v>
                </c:pt>
                <c:pt idx="8786">
                  <c:v>BRW SCC 08</c:v>
                </c:pt>
                <c:pt idx="8787">
                  <c:v>BRW SCC 09</c:v>
                </c:pt>
                <c:pt idx="8788">
                  <c:v>BRW SCC 10</c:v>
                </c:pt>
                <c:pt idx="8789">
                  <c:v>BRW SCC 11</c:v>
                </c:pt>
                <c:pt idx="8790">
                  <c:v>BRW SCC 12</c:v>
                </c:pt>
                <c:pt idx="8791">
                  <c:v>BTM SLC 01</c:v>
                </c:pt>
                <c:pt idx="8792">
                  <c:v>BTM SLC 02</c:v>
                </c:pt>
                <c:pt idx="8793">
                  <c:v>BTM SLC 03</c:v>
                </c:pt>
                <c:pt idx="8794">
                  <c:v>BTM SLC 04</c:v>
                </c:pt>
                <c:pt idx="8795">
                  <c:v>BTM SLC 05</c:v>
                </c:pt>
                <c:pt idx="8796">
                  <c:v>BTM SLC 06</c:v>
                </c:pt>
                <c:pt idx="8797">
                  <c:v>BTM SLC 07</c:v>
                </c:pt>
                <c:pt idx="8798">
                  <c:v>BTM SLC 08</c:v>
                </c:pt>
                <c:pt idx="8799">
                  <c:v>BTM SLC 09</c:v>
                </c:pt>
                <c:pt idx="8800">
                  <c:v>BTM SLC 10</c:v>
                </c:pt>
                <c:pt idx="8801">
                  <c:v>BTM SLC 11</c:v>
                </c:pt>
                <c:pt idx="8802">
                  <c:v>BTM SLC 12</c:v>
                </c:pt>
                <c:pt idx="8803">
                  <c:v>BTR ATL 01</c:v>
                </c:pt>
                <c:pt idx="8804">
                  <c:v>BTR ATL 02</c:v>
                </c:pt>
                <c:pt idx="8805">
                  <c:v>BTR ATL 03</c:v>
                </c:pt>
                <c:pt idx="8806">
                  <c:v>BTR ATL 04</c:v>
                </c:pt>
                <c:pt idx="8807">
                  <c:v>BTR ATL 05</c:v>
                </c:pt>
                <c:pt idx="8808">
                  <c:v>BTR ATL 06</c:v>
                </c:pt>
                <c:pt idx="8809">
                  <c:v>BTR ATL 07</c:v>
                </c:pt>
                <c:pt idx="8810">
                  <c:v>BTR ATL 08</c:v>
                </c:pt>
                <c:pt idx="8811">
                  <c:v>BTR ATL 09</c:v>
                </c:pt>
                <c:pt idx="8812">
                  <c:v>BTR ATL 10</c:v>
                </c:pt>
                <c:pt idx="8813">
                  <c:v>BTR ATL 11</c:v>
                </c:pt>
                <c:pt idx="8814">
                  <c:v>BTR ATL 12</c:v>
                </c:pt>
                <c:pt idx="8815">
                  <c:v>BTR BHM 11</c:v>
                </c:pt>
                <c:pt idx="8816">
                  <c:v>BTR CLT 01</c:v>
                </c:pt>
                <c:pt idx="8817">
                  <c:v>BTR CLT 02</c:v>
                </c:pt>
                <c:pt idx="8818">
                  <c:v>BTR CLT 03</c:v>
                </c:pt>
                <c:pt idx="8819">
                  <c:v>BTR CLT 04</c:v>
                </c:pt>
                <c:pt idx="8820">
                  <c:v>BTR CLT 05</c:v>
                </c:pt>
                <c:pt idx="8821">
                  <c:v>BTR CLT 06</c:v>
                </c:pt>
                <c:pt idx="8822">
                  <c:v>BTR CLT 07</c:v>
                </c:pt>
                <c:pt idx="8823">
                  <c:v>BTR CLT 08</c:v>
                </c:pt>
                <c:pt idx="8824">
                  <c:v>BTR CLT 09</c:v>
                </c:pt>
                <c:pt idx="8825">
                  <c:v>BTR CLT 10</c:v>
                </c:pt>
                <c:pt idx="8826">
                  <c:v>BTR CLT 11</c:v>
                </c:pt>
                <c:pt idx="8827">
                  <c:v>BTR CLT 12</c:v>
                </c:pt>
                <c:pt idx="8828">
                  <c:v>BTR DCA 01</c:v>
                </c:pt>
                <c:pt idx="8829">
                  <c:v>BTR DCA 02</c:v>
                </c:pt>
                <c:pt idx="8830">
                  <c:v>BTR DFW 01</c:v>
                </c:pt>
                <c:pt idx="8831">
                  <c:v>BTR DFW 02</c:v>
                </c:pt>
                <c:pt idx="8832">
                  <c:v>BTR DFW 03</c:v>
                </c:pt>
                <c:pt idx="8833">
                  <c:v>BTR DFW 04</c:v>
                </c:pt>
                <c:pt idx="8834">
                  <c:v>BTR DFW 05</c:v>
                </c:pt>
                <c:pt idx="8835">
                  <c:v>BTR DFW 06</c:v>
                </c:pt>
                <c:pt idx="8836">
                  <c:v>BTR DFW 07</c:v>
                </c:pt>
                <c:pt idx="8837">
                  <c:v>BTR DFW 08</c:v>
                </c:pt>
                <c:pt idx="8838">
                  <c:v>BTR DFW 09</c:v>
                </c:pt>
                <c:pt idx="8839">
                  <c:v>BTR DFW 10</c:v>
                </c:pt>
                <c:pt idx="8840">
                  <c:v>BTR DFW 11</c:v>
                </c:pt>
                <c:pt idx="8841">
                  <c:v>BTR DFW 12</c:v>
                </c:pt>
                <c:pt idx="8842">
                  <c:v>BTR IAH 01</c:v>
                </c:pt>
                <c:pt idx="8843">
                  <c:v>BTR IAH 02</c:v>
                </c:pt>
                <c:pt idx="8844">
                  <c:v>BTR IAH 03</c:v>
                </c:pt>
                <c:pt idx="8845">
                  <c:v>BTR IAH 04</c:v>
                </c:pt>
                <c:pt idx="8846">
                  <c:v>BTR IAH 05</c:v>
                </c:pt>
                <c:pt idx="8847">
                  <c:v>BTR IAH 06</c:v>
                </c:pt>
                <c:pt idx="8848">
                  <c:v>BTR IAH 07</c:v>
                </c:pt>
                <c:pt idx="8849">
                  <c:v>BTR IAH 08</c:v>
                </c:pt>
                <c:pt idx="8850">
                  <c:v>BTR IAH 09</c:v>
                </c:pt>
                <c:pt idx="8851">
                  <c:v>BTR IAH 10</c:v>
                </c:pt>
                <c:pt idx="8852">
                  <c:v>BTR IAH 11</c:v>
                </c:pt>
                <c:pt idx="8853">
                  <c:v>BTR IAH 12</c:v>
                </c:pt>
                <c:pt idx="8854">
                  <c:v>BTR JAN 04</c:v>
                </c:pt>
                <c:pt idx="8855">
                  <c:v>BTR LFT 01</c:v>
                </c:pt>
                <c:pt idx="8856">
                  <c:v>BTR MEM 01</c:v>
                </c:pt>
                <c:pt idx="8857">
                  <c:v>BTR MEM 02</c:v>
                </c:pt>
                <c:pt idx="8858">
                  <c:v>BTR MEM 03</c:v>
                </c:pt>
                <c:pt idx="8859">
                  <c:v>BTR MEM 04</c:v>
                </c:pt>
                <c:pt idx="8860">
                  <c:v>BTR MEM 05</c:v>
                </c:pt>
                <c:pt idx="8861">
                  <c:v>BTR MEM 06</c:v>
                </c:pt>
                <c:pt idx="8862">
                  <c:v>BTR MEM 07</c:v>
                </c:pt>
                <c:pt idx="8863">
                  <c:v>BTR MEM 08</c:v>
                </c:pt>
                <c:pt idx="8864">
                  <c:v>BTR MEM 09</c:v>
                </c:pt>
                <c:pt idx="8865">
                  <c:v>BTR MEM 10</c:v>
                </c:pt>
                <c:pt idx="8866">
                  <c:v>BTR MEM 11</c:v>
                </c:pt>
                <c:pt idx="8867">
                  <c:v>BTR MEM 12</c:v>
                </c:pt>
                <c:pt idx="8868">
                  <c:v>BTR MOB 11</c:v>
                </c:pt>
                <c:pt idx="8869">
                  <c:v>BTR TYS 09</c:v>
                </c:pt>
                <c:pt idx="8870">
                  <c:v>BTV ALB 05</c:v>
                </c:pt>
                <c:pt idx="8871">
                  <c:v>BTV ATL 01</c:v>
                </c:pt>
                <c:pt idx="8872">
                  <c:v>BTV ATL 02</c:v>
                </c:pt>
                <c:pt idx="8873">
                  <c:v>BTV ATL 03</c:v>
                </c:pt>
                <c:pt idx="8874">
                  <c:v>BTV ATL 04</c:v>
                </c:pt>
                <c:pt idx="8875">
                  <c:v>BTV ATL 05</c:v>
                </c:pt>
                <c:pt idx="8876">
                  <c:v>BTV ATL 06</c:v>
                </c:pt>
                <c:pt idx="8877">
                  <c:v>BTV ATL 07</c:v>
                </c:pt>
                <c:pt idx="8878">
                  <c:v>BTV ATL 08</c:v>
                </c:pt>
                <c:pt idx="8879">
                  <c:v>BTV ATL 09</c:v>
                </c:pt>
                <c:pt idx="8880">
                  <c:v>BTV ATL 10</c:v>
                </c:pt>
                <c:pt idx="8881">
                  <c:v>BTV ATL 11</c:v>
                </c:pt>
                <c:pt idx="8882">
                  <c:v>BTV ATL 12</c:v>
                </c:pt>
                <c:pt idx="8883">
                  <c:v>BTV BWI 01</c:v>
                </c:pt>
                <c:pt idx="8884">
                  <c:v>BTV BWI 02</c:v>
                </c:pt>
                <c:pt idx="8885">
                  <c:v>BTV BWI 03</c:v>
                </c:pt>
                <c:pt idx="8886">
                  <c:v>BTV BWI 04</c:v>
                </c:pt>
                <c:pt idx="8887">
                  <c:v>BTV BWI 05</c:v>
                </c:pt>
                <c:pt idx="8888">
                  <c:v>BTV BWI 06</c:v>
                </c:pt>
                <c:pt idx="8889">
                  <c:v>BTV BWI 07</c:v>
                </c:pt>
                <c:pt idx="8890">
                  <c:v>BTV BWI 08</c:v>
                </c:pt>
                <c:pt idx="8891">
                  <c:v>BTV BWI 09</c:v>
                </c:pt>
                <c:pt idx="8892">
                  <c:v>BTV CLE 01</c:v>
                </c:pt>
                <c:pt idx="8893">
                  <c:v>BTV CLE 02</c:v>
                </c:pt>
                <c:pt idx="8894">
                  <c:v>BTV CLE 03</c:v>
                </c:pt>
                <c:pt idx="8895">
                  <c:v>BTV CLE 04</c:v>
                </c:pt>
                <c:pt idx="8896">
                  <c:v>BTV CLE 05</c:v>
                </c:pt>
                <c:pt idx="8897">
                  <c:v>BTV CLE 06</c:v>
                </c:pt>
                <c:pt idx="8898">
                  <c:v>BTV CLE 07</c:v>
                </c:pt>
                <c:pt idx="8899">
                  <c:v>BTV CLE 08</c:v>
                </c:pt>
                <c:pt idx="8900">
                  <c:v>BTV CLE 09</c:v>
                </c:pt>
                <c:pt idx="8901">
                  <c:v>BTV CLE 10</c:v>
                </c:pt>
                <c:pt idx="8902">
                  <c:v>BTV CLE 11</c:v>
                </c:pt>
                <c:pt idx="8903">
                  <c:v>BTV CLE 12</c:v>
                </c:pt>
                <c:pt idx="8904">
                  <c:v>BTV CLT 01</c:v>
                </c:pt>
                <c:pt idx="8905">
                  <c:v>BTV CLT 02</c:v>
                </c:pt>
                <c:pt idx="8906">
                  <c:v>BTV CLT 03</c:v>
                </c:pt>
                <c:pt idx="8907">
                  <c:v>BTV CLT 04</c:v>
                </c:pt>
                <c:pt idx="8908">
                  <c:v>BTV CLT 05</c:v>
                </c:pt>
                <c:pt idx="8909">
                  <c:v>BTV CLT 06</c:v>
                </c:pt>
                <c:pt idx="8910">
                  <c:v>BTV CLT 07</c:v>
                </c:pt>
                <c:pt idx="8911">
                  <c:v>BTV CLT 08</c:v>
                </c:pt>
                <c:pt idx="8912">
                  <c:v>BTV CLT 09</c:v>
                </c:pt>
                <c:pt idx="8913">
                  <c:v>BTV CLT 10</c:v>
                </c:pt>
                <c:pt idx="8914">
                  <c:v>BTV CLT 11</c:v>
                </c:pt>
                <c:pt idx="8915">
                  <c:v>BTV CLT 12</c:v>
                </c:pt>
                <c:pt idx="8916">
                  <c:v>BTV DCA 01</c:v>
                </c:pt>
                <c:pt idx="8917">
                  <c:v>BTV DCA 02</c:v>
                </c:pt>
                <c:pt idx="8918">
                  <c:v>BTV DCA 03</c:v>
                </c:pt>
                <c:pt idx="8919">
                  <c:v>BTV DCA 04</c:v>
                </c:pt>
                <c:pt idx="8920">
                  <c:v>BTV DCA 05</c:v>
                </c:pt>
                <c:pt idx="8921">
                  <c:v>BTV DCA 06</c:v>
                </c:pt>
                <c:pt idx="8922">
                  <c:v>BTV DCA 07</c:v>
                </c:pt>
                <c:pt idx="8923">
                  <c:v>BTV DCA 08</c:v>
                </c:pt>
                <c:pt idx="8924">
                  <c:v>BTV DCA 09</c:v>
                </c:pt>
                <c:pt idx="8925">
                  <c:v>BTV DCA 10</c:v>
                </c:pt>
                <c:pt idx="8926">
                  <c:v>BTV DCA 11</c:v>
                </c:pt>
                <c:pt idx="8927">
                  <c:v>BTV DCA 12</c:v>
                </c:pt>
                <c:pt idx="8928">
                  <c:v>BTV DTW 01</c:v>
                </c:pt>
                <c:pt idx="8929">
                  <c:v>BTV DTW 02</c:v>
                </c:pt>
                <c:pt idx="8930">
                  <c:v>BTV DTW 03</c:v>
                </c:pt>
                <c:pt idx="8931">
                  <c:v>BTV DTW 04</c:v>
                </c:pt>
                <c:pt idx="8932">
                  <c:v>BTV DTW 05</c:v>
                </c:pt>
                <c:pt idx="8933">
                  <c:v>BTV DTW 06</c:v>
                </c:pt>
                <c:pt idx="8934">
                  <c:v>BTV DTW 07</c:v>
                </c:pt>
                <c:pt idx="8935">
                  <c:v>BTV DTW 08</c:v>
                </c:pt>
                <c:pt idx="8936">
                  <c:v>BTV DTW 09</c:v>
                </c:pt>
                <c:pt idx="8937">
                  <c:v>BTV DTW 10</c:v>
                </c:pt>
                <c:pt idx="8938">
                  <c:v>BTV DTW 11</c:v>
                </c:pt>
                <c:pt idx="8939">
                  <c:v>BTV DTW 12</c:v>
                </c:pt>
                <c:pt idx="8940">
                  <c:v>BTV ERI 07</c:v>
                </c:pt>
                <c:pt idx="8941">
                  <c:v>BTV EWR 01</c:v>
                </c:pt>
                <c:pt idx="8942">
                  <c:v>BTV EWR 02</c:v>
                </c:pt>
                <c:pt idx="8943">
                  <c:v>BTV EWR 03</c:v>
                </c:pt>
                <c:pt idx="8944">
                  <c:v>BTV EWR 04</c:v>
                </c:pt>
                <c:pt idx="8945">
                  <c:v>BTV EWR 05</c:v>
                </c:pt>
                <c:pt idx="8946">
                  <c:v>BTV EWR 06</c:v>
                </c:pt>
                <c:pt idx="8947">
                  <c:v>BTV EWR 07</c:v>
                </c:pt>
                <c:pt idx="8948">
                  <c:v>BTV EWR 08</c:v>
                </c:pt>
                <c:pt idx="8949">
                  <c:v>BTV EWR 09</c:v>
                </c:pt>
                <c:pt idx="8950">
                  <c:v>BTV EWR 10</c:v>
                </c:pt>
                <c:pt idx="8951">
                  <c:v>BTV EWR 11</c:v>
                </c:pt>
                <c:pt idx="8952">
                  <c:v>BTV EWR 12</c:v>
                </c:pt>
                <c:pt idx="8953">
                  <c:v>BTV IAD 01</c:v>
                </c:pt>
                <c:pt idx="8954">
                  <c:v>BTV IAD 02</c:v>
                </c:pt>
                <c:pt idx="8955">
                  <c:v>BTV IAD 03</c:v>
                </c:pt>
                <c:pt idx="8956">
                  <c:v>BTV IAD 04</c:v>
                </c:pt>
                <c:pt idx="8957">
                  <c:v>BTV IAD 05</c:v>
                </c:pt>
                <c:pt idx="8958">
                  <c:v>BTV IAD 06</c:v>
                </c:pt>
                <c:pt idx="8959">
                  <c:v>BTV IAD 07</c:v>
                </c:pt>
                <c:pt idx="8960">
                  <c:v>BTV IAD 08</c:v>
                </c:pt>
                <c:pt idx="8961">
                  <c:v>BTV IAD 09</c:v>
                </c:pt>
                <c:pt idx="8962">
                  <c:v>BTV IAD 10</c:v>
                </c:pt>
                <c:pt idx="8963">
                  <c:v>BTV IAD 11</c:v>
                </c:pt>
                <c:pt idx="8964">
                  <c:v>BTV IAD 12</c:v>
                </c:pt>
                <c:pt idx="8965">
                  <c:v>BTV JFK 01</c:v>
                </c:pt>
                <c:pt idx="8966">
                  <c:v>BTV JFK 02</c:v>
                </c:pt>
                <c:pt idx="8967">
                  <c:v>BTV JFK 03</c:v>
                </c:pt>
                <c:pt idx="8968">
                  <c:v>BTV JFK 04</c:v>
                </c:pt>
                <c:pt idx="8969">
                  <c:v>BTV JFK 05</c:v>
                </c:pt>
                <c:pt idx="8970">
                  <c:v>BTV JFK 06</c:v>
                </c:pt>
                <c:pt idx="8971">
                  <c:v>BTV JFK 07</c:v>
                </c:pt>
                <c:pt idx="8972">
                  <c:v>BTV JFK 08</c:v>
                </c:pt>
                <c:pt idx="8973">
                  <c:v>BTV JFK 09</c:v>
                </c:pt>
                <c:pt idx="8974">
                  <c:v>BTV JFK 10</c:v>
                </c:pt>
                <c:pt idx="8975">
                  <c:v>BTV JFK 11</c:v>
                </c:pt>
                <c:pt idx="8976">
                  <c:v>BTV JFK 12</c:v>
                </c:pt>
                <c:pt idx="8977">
                  <c:v>BTV LGA 01</c:v>
                </c:pt>
                <c:pt idx="8978">
                  <c:v>BTV LGA 02</c:v>
                </c:pt>
                <c:pt idx="8979">
                  <c:v>BTV LGA 03</c:v>
                </c:pt>
                <c:pt idx="8980">
                  <c:v>BTV LGA 04</c:v>
                </c:pt>
                <c:pt idx="8981">
                  <c:v>BTV LGA 05</c:v>
                </c:pt>
                <c:pt idx="8982">
                  <c:v>BTV LGA 06</c:v>
                </c:pt>
                <c:pt idx="8983">
                  <c:v>BTV LGA 07</c:v>
                </c:pt>
                <c:pt idx="8984">
                  <c:v>BTV LGA 08</c:v>
                </c:pt>
                <c:pt idx="8985">
                  <c:v>BTV LGA 09</c:v>
                </c:pt>
                <c:pt idx="8986">
                  <c:v>BTV LGA 10</c:v>
                </c:pt>
                <c:pt idx="8987">
                  <c:v>BTV LGA 11</c:v>
                </c:pt>
                <c:pt idx="8988">
                  <c:v>BTV LGA 12</c:v>
                </c:pt>
                <c:pt idx="8989">
                  <c:v>BTV MCO 01</c:v>
                </c:pt>
                <c:pt idx="8990">
                  <c:v>BTV MCO 02</c:v>
                </c:pt>
                <c:pt idx="8991">
                  <c:v>BTV MCO 03</c:v>
                </c:pt>
                <c:pt idx="8992">
                  <c:v>BTV MCO 04</c:v>
                </c:pt>
                <c:pt idx="8993">
                  <c:v>BTV MCO 05</c:v>
                </c:pt>
                <c:pt idx="8994">
                  <c:v>BTV MCO 06</c:v>
                </c:pt>
                <c:pt idx="8995">
                  <c:v>BTV MCO 07</c:v>
                </c:pt>
                <c:pt idx="8996">
                  <c:v>BTV MCO 08</c:v>
                </c:pt>
                <c:pt idx="8997">
                  <c:v>BTV MCO 09</c:v>
                </c:pt>
                <c:pt idx="8998">
                  <c:v>BTV MCO 10</c:v>
                </c:pt>
                <c:pt idx="8999">
                  <c:v>BTV MCO 11</c:v>
                </c:pt>
                <c:pt idx="9000">
                  <c:v>BTV MCO 12</c:v>
                </c:pt>
                <c:pt idx="9001">
                  <c:v>BTV MSN 01</c:v>
                </c:pt>
                <c:pt idx="9002">
                  <c:v>BTV ORD 01</c:v>
                </c:pt>
                <c:pt idx="9003">
                  <c:v>BTV ORD 02</c:v>
                </c:pt>
                <c:pt idx="9004">
                  <c:v>BTV ORD 03</c:v>
                </c:pt>
                <c:pt idx="9005">
                  <c:v>BTV ORD 04</c:v>
                </c:pt>
                <c:pt idx="9006">
                  <c:v>BTV ORD 05</c:v>
                </c:pt>
                <c:pt idx="9007">
                  <c:v>BTV ORD 06</c:v>
                </c:pt>
                <c:pt idx="9008">
                  <c:v>BTV ORD 07</c:v>
                </c:pt>
                <c:pt idx="9009">
                  <c:v>BTV ORD 08</c:v>
                </c:pt>
                <c:pt idx="9010">
                  <c:v>BTV ORD 09</c:v>
                </c:pt>
                <c:pt idx="9011">
                  <c:v>BTV ORD 10</c:v>
                </c:pt>
                <c:pt idx="9012">
                  <c:v>BTV ORD 11</c:v>
                </c:pt>
                <c:pt idx="9013">
                  <c:v>BTV ORD 12</c:v>
                </c:pt>
                <c:pt idx="9014">
                  <c:v>BTV PHL 01</c:v>
                </c:pt>
                <c:pt idx="9015">
                  <c:v>BTV PHL 02</c:v>
                </c:pt>
                <c:pt idx="9016">
                  <c:v>BTV PHL 03</c:v>
                </c:pt>
                <c:pt idx="9017">
                  <c:v>BTV PHL 04</c:v>
                </c:pt>
                <c:pt idx="9018">
                  <c:v>BTV PHL 05</c:v>
                </c:pt>
                <c:pt idx="9019">
                  <c:v>BTV PHL 06</c:v>
                </c:pt>
                <c:pt idx="9020">
                  <c:v>BTV PHL 07</c:v>
                </c:pt>
                <c:pt idx="9021">
                  <c:v>BTV PHL 08</c:v>
                </c:pt>
                <c:pt idx="9022">
                  <c:v>BTV PHL 09</c:v>
                </c:pt>
                <c:pt idx="9023">
                  <c:v>BTV PHL 10</c:v>
                </c:pt>
                <c:pt idx="9024">
                  <c:v>BTV PHL 11</c:v>
                </c:pt>
                <c:pt idx="9025">
                  <c:v>BTV PHL 12</c:v>
                </c:pt>
                <c:pt idx="9026">
                  <c:v>BTV SYR 06</c:v>
                </c:pt>
                <c:pt idx="9027">
                  <c:v>BUF ATL 01</c:v>
                </c:pt>
                <c:pt idx="9028">
                  <c:v>BUF ATL 02</c:v>
                </c:pt>
                <c:pt idx="9029">
                  <c:v>BUF ATL 03</c:v>
                </c:pt>
                <c:pt idx="9030">
                  <c:v>BUF ATL 04</c:v>
                </c:pt>
                <c:pt idx="9031">
                  <c:v>BUF ATL 05</c:v>
                </c:pt>
                <c:pt idx="9032">
                  <c:v>BUF ATL 06</c:v>
                </c:pt>
                <c:pt idx="9033">
                  <c:v>BUF ATL 07</c:v>
                </c:pt>
                <c:pt idx="9034">
                  <c:v>BUF ATL 08</c:v>
                </c:pt>
                <c:pt idx="9035">
                  <c:v>BUF ATL 09</c:v>
                </c:pt>
                <c:pt idx="9036">
                  <c:v>BUF ATL 10</c:v>
                </c:pt>
                <c:pt idx="9037">
                  <c:v>BUF ATL 11</c:v>
                </c:pt>
                <c:pt idx="9038">
                  <c:v>BUF ATL 12</c:v>
                </c:pt>
                <c:pt idx="9039">
                  <c:v>BUF AUS 04</c:v>
                </c:pt>
                <c:pt idx="9040">
                  <c:v>BUF AUS 05</c:v>
                </c:pt>
                <c:pt idx="9041">
                  <c:v>BUF AUS 06</c:v>
                </c:pt>
                <c:pt idx="9042">
                  <c:v>BUF AUS 07</c:v>
                </c:pt>
                <c:pt idx="9043">
                  <c:v>BUF AUS 08</c:v>
                </c:pt>
                <c:pt idx="9044">
                  <c:v>BUF AUS 09</c:v>
                </c:pt>
                <c:pt idx="9045">
                  <c:v>BUF AUS 10</c:v>
                </c:pt>
                <c:pt idx="9046">
                  <c:v>BUF AUS 11</c:v>
                </c:pt>
                <c:pt idx="9047">
                  <c:v>BUF BOS 01</c:v>
                </c:pt>
                <c:pt idx="9048">
                  <c:v>BUF BOS 02</c:v>
                </c:pt>
                <c:pt idx="9049">
                  <c:v>BUF BOS 03</c:v>
                </c:pt>
                <c:pt idx="9050">
                  <c:v>BUF BOS 04</c:v>
                </c:pt>
                <c:pt idx="9051">
                  <c:v>BUF BOS 05</c:v>
                </c:pt>
                <c:pt idx="9052">
                  <c:v>BUF BOS 06</c:v>
                </c:pt>
                <c:pt idx="9053">
                  <c:v>BUF BOS 07</c:v>
                </c:pt>
                <c:pt idx="9054">
                  <c:v>BUF BOS 08</c:v>
                </c:pt>
                <c:pt idx="9055">
                  <c:v>BUF BOS 09</c:v>
                </c:pt>
                <c:pt idx="9056">
                  <c:v>BUF BOS 10</c:v>
                </c:pt>
                <c:pt idx="9057">
                  <c:v>BUF BOS 11</c:v>
                </c:pt>
                <c:pt idx="9058">
                  <c:v>BUF BOS 12</c:v>
                </c:pt>
                <c:pt idx="9059">
                  <c:v>BUF BWI 01</c:v>
                </c:pt>
                <c:pt idx="9060">
                  <c:v>BUF BWI 02</c:v>
                </c:pt>
                <c:pt idx="9061">
                  <c:v>BUF BWI 03</c:v>
                </c:pt>
                <c:pt idx="9062">
                  <c:v>BUF BWI 04</c:v>
                </c:pt>
                <c:pt idx="9063">
                  <c:v>BUF BWI 05</c:v>
                </c:pt>
                <c:pt idx="9064">
                  <c:v>BUF BWI 06</c:v>
                </c:pt>
                <c:pt idx="9065">
                  <c:v>BUF BWI 07</c:v>
                </c:pt>
                <c:pt idx="9066">
                  <c:v>BUF BWI 08</c:v>
                </c:pt>
                <c:pt idx="9067">
                  <c:v>BUF BWI 09</c:v>
                </c:pt>
                <c:pt idx="9068">
                  <c:v>BUF BWI 10</c:v>
                </c:pt>
                <c:pt idx="9069">
                  <c:v>BUF BWI 11</c:v>
                </c:pt>
                <c:pt idx="9070">
                  <c:v>BUF BWI 12</c:v>
                </c:pt>
                <c:pt idx="9071">
                  <c:v>BUF CLE 01</c:v>
                </c:pt>
                <c:pt idx="9072">
                  <c:v>BUF CLE 02</c:v>
                </c:pt>
                <c:pt idx="9073">
                  <c:v>BUF CLE 03</c:v>
                </c:pt>
                <c:pt idx="9074">
                  <c:v>BUF CLE 04</c:v>
                </c:pt>
                <c:pt idx="9075">
                  <c:v>BUF CLE 05</c:v>
                </c:pt>
                <c:pt idx="9076">
                  <c:v>BUF CLE 06</c:v>
                </c:pt>
                <c:pt idx="9077">
                  <c:v>BUF CLE 07</c:v>
                </c:pt>
                <c:pt idx="9078">
                  <c:v>BUF CLE 08</c:v>
                </c:pt>
                <c:pt idx="9079">
                  <c:v>BUF CLE 09</c:v>
                </c:pt>
                <c:pt idx="9080">
                  <c:v>BUF CLE 10</c:v>
                </c:pt>
                <c:pt idx="9081">
                  <c:v>BUF CLE 11</c:v>
                </c:pt>
                <c:pt idx="9082">
                  <c:v>BUF CLE 12</c:v>
                </c:pt>
                <c:pt idx="9083">
                  <c:v>BUF CLT 01</c:v>
                </c:pt>
                <c:pt idx="9084">
                  <c:v>BUF CLT 02</c:v>
                </c:pt>
                <c:pt idx="9085">
                  <c:v>BUF CLT 03</c:v>
                </c:pt>
                <c:pt idx="9086">
                  <c:v>BUF CLT 04</c:v>
                </c:pt>
                <c:pt idx="9087">
                  <c:v>BUF CLT 05</c:v>
                </c:pt>
                <c:pt idx="9088">
                  <c:v>BUF CLT 06</c:v>
                </c:pt>
                <c:pt idx="9089">
                  <c:v>BUF CLT 07</c:v>
                </c:pt>
                <c:pt idx="9090">
                  <c:v>BUF CLT 08</c:v>
                </c:pt>
                <c:pt idx="9091">
                  <c:v>BUF CLT 09</c:v>
                </c:pt>
                <c:pt idx="9092">
                  <c:v>BUF CLT 10</c:v>
                </c:pt>
                <c:pt idx="9093">
                  <c:v>BUF CLT 11</c:v>
                </c:pt>
                <c:pt idx="9094">
                  <c:v>BUF CLT 12</c:v>
                </c:pt>
                <c:pt idx="9095">
                  <c:v>BUF CVG 01</c:v>
                </c:pt>
                <c:pt idx="9096">
                  <c:v>BUF CVG 02</c:v>
                </c:pt>
                <c:pt idx="9097">
                  <c:v>BUF CVG 03</c:v>
                </c:pt>
                <c:pt idx="9098">
                  <c:v>BUF CVG 04</c:v>
                </c:pt>
                <c:pt idx="9099">
                  <c:v>BUF CVG 05</c:v>
                </c:pt>
                <c:pt idx="9100">
                  <c:v>BUF CVG 06</c:v>
                </c:pt>
                <c:pt idx="9101">
                  <c:v>BUF CVG 07</c:v>
                </c:pt>
                <c:pt idx="9102">
                  <c:v>BUF CVG 08</c:v>
                </c:pt>
                <c:pt idx="9103">
                  <c:v>BUF CVG 09</c:v>
                </c:pt>
                <c:pt idx="9104">
                  <c:v>BUF CVG 11</c:v>
                </c:pt>
                <c:pt idx="9105">
                  <c:v>BUF CVG 12</c:v>
                </c:pt>
                <c:pt idx="9106">
                  <c:v>BUF DCA 01</c:v>
                </c:pt>
                <c:pt idx="9107">
                  <c:v>BUF DCA 02</c:v>
                </c:pt>
                <c:pt idx="9108">
                  <c:v>BUF DCA 03</c:v>
                </c:pt>
                <c:pt idx="9109">
                  <c:v>BUF DCA 04</c:v>
                </c:pt>
                <c:pt idx="9110">
                  <c:v>BUF DCA 05</c:v>
                </c:pt>
                <c:pt idx="9111">
                  <c:v>BUF DCA 06</c:v>
                </c:pt>
                <c:pt idx="9112">
                  <c:v>BUF DCA 07</c:v>
                </c:pt>
                <c:pt idx="9113">
                  <c:v>BUF DCA 08</c:v>
                </c:pt>
                <c:pt idx="9114">
                  <c:v>BUF DCA 09</c:v>
                </c:pt>
                <c:pt idx="9115">
                  <c:v>BUF DCA 10</c:v>
                </c:pt>
                <c:pt idx="9116">
                  <c:v>BUF DCA 11</c:v>
                </c:pt>
                <c:pt idx="9117">
                  <c:v>BUF DCA 12</c:v>
                </c:pt>
                <c:pt idx="9118">
                  <c:v>BUF DEN 04</c:v>
                </c:pt>
                <c:pt idx="9119">
                  <c:v>BUF DEN 05</c:v>
                </c:pt>
                <c:pt idx="9120">
                  <c:v>BUF DEN 06</c:v>
                </c:pt>
                <c:pt idx="9121">
                  <c:v>BUF DEN 07</c:v>
                </c:pt>
                <c:pt idx="9122">
                  <c:v>BUF DEN 08</c:v>
                </c:pt>
                <c:pt idx="9123">
                  <c:v>BUF DEN 09</c:v>
                </c:pt>
                <c:pt idx="9124">
                  <c:v>BUF DEN 10</c:v>
                </c:pt>
                <c:pt idx="9125">
                  <c:v>BUF DEN 11</c:v>
                </c:pt>
                <c:pt idx="9126">
                  <c:v>BUF DEN 12</c:v>
                </c:pt>
                <c:pt idx="9127">
                  <c:v>BUF DFW 12</c:v>
                </c:pt>
                <c:pt idx="9128">
                  <c:v>BUF DTW 01</c:v>
                </c:pt>
                <c:pt idx="9129">
                  <c:v>BUF DTW 02</c:v>
                </c:pt>
                <c:pt idx="9130">
                  <c:v>BUF DTW 03</c:v>
                </c:pt>
                <c:pt idx="9131">
                  <c:v>BUF DTW 04</c:v>
                </c:pt>
                <c:pt idx="9132">
                  <c:v>BUF DTW 05</c:v>
                </c:pt>
                <c:pt idx="9133">
                  <c:v>BUF DTW 06</c:v>
                </c:pt>
                <c:pt idx="9134">
                  <c:v>BUF DTW 07</c:v>
                </c:pt>
                <c:pt idx="9135">
                  <c:v>BUF DTW 08</c:v>
                </c:pt>
                <c:pt idx="9136">
                  <c:v>BUF DTW 09</c:v>
                </c:pt>
                <c:pt idx="9137">
                  <c:v>BUF DTW 10</c:v>
                </c:pt>
                <c:pt idx="9138">
                  <c:v>BUF DTW 11</c:v>
                </c:pt>
                <c:pt idx="9139">
                  <c:v>BUF DTW 12</c:v>
                </c:pt>
                <c:pt idx="9140">
                  <c:v>BUF EWR 01</c:v>
                </c:pt>
                <c:pt idx="9141">
                  <c:v>BUF EWR 02</c:v>
                </c:pt>
                <c:pt idx="9142">
                  <c:v>BUF EWR 03</c:v>
                </c:pt>
                <c:pt idx="9143">
                  <c:v>BUF EWR 04</c:v>
                </c:pt>
                <c:pt idx="9144">
                  <c:v>BUF EWR 05</c:v>
                </c:pt>
                <c:pt idx="9145">
                  <c:v>BUF EWR 06</c:v>
                </c:pt>
                <c:pt idx="9146">
                  <c:v>BUF EWR 07</c:v>
                </c:pt>
                <c:pt idx="9147">
                  <c:v>BUF EWR 08</c:v>
                </c:pt>
                <c:pt idx="9148">
                  <c:v>BUF EWR 09</c:v>
                </c:pt>
                <c:pt idx="9149">
                  <c:v>BUF EWR 10</c:v>
                </c:pt>
                <c:pt idx="9150">
                  <c:v>BUF EWR 11</c:v>
                </c:pt>
                <c:pt idx="9151">
                  <c:v>BUF EWR 12</c:v>
                </c:pt>
                <c:pt idx="9152">
                  <c:v>BUF FLL 01</c:v>
                </c:pt>
                <c:pt idx="9153">
                  <c:v>BUF FLL 02</c:v>
                </c:pt>
                <c:pt idx="9154">
                  <c:v>BUF FLL 03</c:v>
                </c:pt>
                <c:pt idx="9155">
                  <c:v>BUF FLL 04</c:v>
                </c:pt>
                <c:pt idx="9156">
                  <c:v>BUF FLL 05</c:v>
                </c:pt>
                <c:pt idx="9157">
                  <c:v>BUF FLL 06</c:v>
                </c:pt>
                <c:pt idx="9158">
                  <c:v>BUF FLL 07</c:v>
                </c:pt>
                <c:pt idx="9159">
                  <c:v>BUF FLL 08</c:v>
                </c:pt>
                <c:pt idx="9160">
                  <c:v>BUF FLL 09</c:v>
                </c:pt>
                <c:pt idx="9161">
                  <c:v>BUF FLL 10</c:v>
                </c:pt>
                <c:pt idx="9162">
                  <c:v>BUF FLL 11</c:v>
                </c:pt>
                <c:pt idx="9163">
                  <c:v>BUF FLL 12</c:v>
                </c:pt>
                <c:pt idx="9164">
                  <c:v>BUF IAD 01</c:v>
                </c:pt>
                <c:pt idx="9165">
                  <c:v>BUF IAD 02</c:v>
                </c:pt>
                <c:pt idx="9166">
                  <c:v>BUF IAD 03</c:v>
                </c:pt>
                <c:pt idx="9167">
                  <c:v>BUF IAD 04</c:v>
                </c:pt>
                <c:pt idx="9168">
                  <c:v>BUF IAD 05</c:v>
                </c:pt>
                <c:pt idx="9169">
                  <c:v>BUF IAD 06</c:v>
                </c:pt>
                <c:pt idx="9170">
                  <c:v>BUF IAD 07</c:v>
                </c:pt>
                <c:pt idx="9171">
                  <c:v>BUF IAD 08</c:v>
                </c:pt>
                <c:pt idx="9172">
                  <c:v>BUF IAD 09</c:v>
                </c:pt>
                <c:pt idx="9173">
                  <c:v>BUF IAD 10</c:v>
                </c:pt>
                <c:pt idx="9174">
                  <c:v>BUF IAD 11</c:v>
                </c:pt>
                <c:pt idx="9175">
                  <c:v>BUF IAD 12</c:v>
                </c:pt>
                <c:pt idx="9176">
                  <c:v>BUF JAX 08</c:v>
                </c:pt>
                <c:pt idx="9177">
                  <c:v>BUF JAX 09</c:v>
                </c:pt>
                <c:pt idx="9178">
                  <c:v>BUF JAX 10</c:v>
                </c:pt>
                <c:pt idx="9179">
                  <c:v>BUF JAX 11</c:v>
                </c:pt>
                <c:pt idx="9180">
                  <c:v>BUF JFK 01</c:v>
                </c:pt>
                <c:pt idx="9181">
                  <c:v>BUF JFK 02</c:v>
                </c:pt>
                <c:pt idx="9182">
                  <c:v>BUF JFK 03</c:v>
                </c:pt>
                <c:pt idx="9183">
                  <c:v>BUF JFK 04</c:v>
                </c:pt>
                <c:pt idx="9184">
                  <c:v>BUF JFK 05</c:v>
                </c:pt>
                <c:pt idx="9185">
                  <c:v>BUF JFK 06</c:v>
                </c:pt>
                <c:pt idx="9186">
                  <c:v>BUF JFK 07</c:v>
                </c:pt>
                <c:pt idx="9187">
                  <c:v>BUF JFK 08</c:v>
                </c:pt>
                <c:pt idx="9188">
                  <c:v>BUF JFK 09</c:v>
                </c:pt>
                <c:pt idx="9189">
                  <c:v>BUF JFK 10</c:v>
                </c:pt>
                <c:pt idx="9190">
                  <c:v>BUF JFK 11</c:v>
                </c:pt>
                <c:pt idx="9191">
                  <c:v>BUF JFK 12</c:v>
                </c:pt>
                <c:pt idx="9192">
                  <c:v>BUF LAS 01</c:v>
                </c:pt>
                <c:pt idx="9193">
                  <c:v>BUF LAS 02</c:v>
                </c:pt>
                <c:pt idx="9194">
                  <c:v>BUF LAS 03</c:v>
                </c:pt>
                <c:pt idx="9195">
                  <c:v>BUF LAS 04</c:v>
                </c:pt>
                <c:pt idx="9196">
                  <c:v>BUF LAS 05</c:v>
                </c:pt>
                <c:pt idx="9197">
                  <c:v>BUF LAS 06</c:v>
                </c:pt>
                <c:pt idx="9198">
                  <c:v>BUF LAS 07</c:v>
                </c:pt>
                <c:pt idx="9199">
                  <c:v>BUF LAS 08</c:v>
                </c:pt>
                <c:pt idx="9200">
                  <c:v>BUF LAS 09</c:v>
                </c:pt>
                <c:pt idx="9201">
                  <c:v>BUF LAS 10</c:v>
                </c:pt>
                <c:pt idx="9202">
                  <c:v>BUF LAS 11</c:v>
                </c:pt>
                <c:pt idx="9203">
                  <c:v>BUF LAS 12</c:v>
                </c:pt>
                <c:pt idx="9204">
                  <c:v>BUF LAX 01</c:v>
                </c:pt>
                <c:pt idx="9205">
                  <c:v>BUF LAX 02</c:v>
                </c:pt>
                <c:pt idx="9206">
                  <c:v>BUF LAX 03</c:v>
                </c:pt>
                <c:pt idx="9207">
                  <c:v>BUF LAX 04</c:v>
                </c:pt>
                <c:pt idx="9208">
                  <c:v>BUF LAX 05</c:v>
                </c:pt>
                <c:pt idx="9209">
                  <c:v>BUF LAX 06</c:v>
                </c:pt>
                <c:pt idx="9210">
                  <c:v>BUF LAX 07</c:v>
                </c:pt>
                <c:pt idx="9211">
                  <c:v>BUF LAX 08</c:v>
                </c:pt>
                <c:pt idx="9212">
                  <c:v>BUF LAX 09</c:v>
                </c:pt>
                <c:pt idx="9213">
                  <c:v>BUF LAX 10</c:v>
                </c:pt>
                <c:pt idx="9214">
                  <c:v>BUF LAX 11</c:v>
                </c:pt>
                <c:pt idx="9215">
                  <c:v>BUF LAX 12</c:v>
                </c:pt>
                <c:pt idx="9216">
                  <c:v>BUF LGA 01</c:v>
                </c:pt>
                <c:pt idx="9217">
                  <c:v>BUF LGA 02</c:v>
                </c:pt>
                <c:pt idx="9218">
                  <c:v>BUF LGA 03</c:v>
                </c:pt>
                <c:pt idx="9219">
                  <c:v>BUF LGA 04</c:v>
                </c:pt>
                <c:pt idx="9220">
                  <c:v>BUF LGA 05</c:v>
                </c:pt>
                <c:pt idx="9221">
                  <c:v>BUF LGA 06</c:v>
                </c:pt>
                <c:pt idx="9222">
                  <c:v>BUF LGA 07</c:v>
                </c:pt>
                <c:pt idx="9223">
                  <c:v>BUF LGA 08</c:v>
                </c:pt>
                <c:pt idx="9224">
                  <c:v>BUF LGA 09</c:v>
                </c:pt>
                <c:pt idx="9225">
                  <c:v>BUF LGA 10</c:v>
                </c:pt>
                <c:pt idx="9226">
                  <c:v>BUF LGA 11</c:v>
                </c:pt>
                <c:pt idx="9227">
                  <c:v>BUF LGA 12</c:v>
                </c:pt>
                <c:pt idx="9228">
                  <c:v>BUF MCO 01</c:v>
                </c:pt>
                <c:pt idx="9229">
                  <c:v>BUF MCO 02</c:v>
                </c:pt>
                <c:pt idx="9230">
                  <c:v>BUF MCO 03</c:v>
                </c:pt>
                <c:pt idx="9231">
                  <c:v>BUF MCO 04</c:v>
                </c:pt>
                <c:pt idx="9232">
                  <c:v>BUF MCO 05</c:v>
                </c:pt>
                <c:pt idx="9233">
                  <c:v>BUF MCO 06</c:v>
                </c:pt>
                <c:pt idx="9234">
                  <c:v>BUF MCO 07</c:v>
                </c:pt>
                <c:pt idx="9235">
                  <c:v>BUF MCO 08</c:v>
                </c:pt>
                <c:pt idx="9236">
                  <c:v>BUF MCO 09</c:v>
                </c:pt>
                <c:pt idx="9237">
                  <c:v>BUF MCO 10</c:v>
                </c:pt>
                <c:pt idx="9238">
                  <c:v>BUF MCO 11</c:v>
                </c:pt>
                <c:pt idx="9239">
                  <c:v>BUF MCO 12</c:v>
                </c:pt>
                <c:pt idx="9240">
                  <c:v>BUF MDW 01</c:v>
                </c:pt>
                <c:pt idx="9241">
                  <c:v>BUF MDW 02</c:v>
                </c:pt>
                <c:pt idx="9242">
                  <c:v>BUF MDW 03</c:v>
                </c:pt>
                <c:pt idx="9243">
                  <c:v>BUF MDW 04</c:v>
                </c:pt>
                <c:pt idx="9244">
                  <c:v>BUF MDW 05</c:v>
                </c:pt>
                <c:pt idx="9245">
                  <c:v>BUF MDW 06</c:v>
                </c:pt>
                <c:pt idx="9246">
                  <c:v>BUF MDW 07</c:v>
                </c:pt>
                <c:pt idx="9247">
                  <c:v>BUF MDW 08</c:v>
                </c:pt>
                <c:pt idx="9248">
                  <c:v>BUF MDW 09</c:v>
                </c:pt>
                <c:pt idx="9249">
                  <c:v>BUF MDW 10</c:v>
                </c:pt>
                <c:pt idx="9250">
                  <c:v>BUF MDW 11</c:v>
                </c:pt>
                <c:pt idx="9251">
                  <c:v>BUF MDW 12</c:v>
                </c:pt>
                <c:pt idx="9252">
                  <c:v>BUF MIA 01</c:v>
                </c:pt>
                <c:pt idx="9253">
                  <c:v>BUF MIA 02</c:v>
                </c:pt>
                <c:pt idx="9254">
                  <c:v>BUF MIA 03</c:v>
                </c:pt>
                <c:pt idx="9255">
                  <c:v>BUF MIA 04</c:v>
                </c:pt>
                <c:pt idx="9256">
                  <c:v>BUF MIA 12</c:v>
                </c:pt>
                <c:pt idx="9257">
                  <c:v>BUF MSP 01</c:v>
                </c:pt>
                <c:pt idx="9258">
                  <c:v>BUF MSP 02</c:v>
                </c:pt>
                <c:pt idx="9259">
                  <c:v>BUF MSP 03</c:v>
                </c:pt>
                <c:pt idx="9260">
                  <c:v>BUF MSP 04</c:v>
                </c:pt>
                <c:pt idx="9261">
                  <c:v>BUF MSP 05</c:v>
                </c:pt>
                <c:pt idx="9262">
                  <c:v>BUF MSP 06</c:v>
                </c:pt>
                <c:pt idx="9263">
                  <c:v>BUF MSP 07</c:v>
                </c:pt>
                <c:pt idx="9264">
                  <c:v>BUF MSP 08</c:v>
                </c:pt>
                <c:pt idx="9265">
                  <c:v>BUF MSP 09</c:v>
                </c:pt>
                <c:pt idx="9266">
                  <c:v>BUF MSP 10</c:v>
                </c:pt>
                <c:pt idx="9267">
                  <c:v>BUF MSP 11</c:v>
                </c:pt>
                <c:pt idx="9268">
                  <c:v>BUF MSP 12</c:v>
                </c:pt>
                <c:pt idx="9269">
                  <c:v>BUF ORD 01</c:v>
                </c:pt>
                <c:pt idx="9270">
                  <c:v>BUF ORD 02</c:v>
                </c:pt>
                <c:pt idx="9271">
                  <c:v>BUF ORD 03</c:v>
                </c:pt>
                <c:pt idx="9272">
                  <c:v>BUF ORD 04</c:v>
                </c:pt>
                <c:pt idx="9273">
                  <c:v>BUF ORD 05</c:v>
                </c:pt>
                <c:pt idx="9274">
                  <c:v>BUF ORD 06</c:v>
                </c:pt>
                <c:pt idx="9275">
                  <c:v>BUF ORD 07</c:v>
                </c:pt>
                <c:pt idx="9276">
                  <c:v>BUF ORD 08</c:v>
                </c:pt>
                <c:pt idx="9277">
                  <c:v>BUF ORD 09</c:v>
                </c:pt>
                <c:pt idx="9278">
                  <c:v>BUF ORD 10</c:v>
                </c:pt>
                <c:pt idx="9279">
                  <c:v>BUF ORD 11</c:v>
                </c:pt>
                <c:pt idx="9280">
                  <c:v>BUF ORD 12</c:v>
                </c:pt>
                <c:pt idx="9281">
                  <c:v>BUF PBI 01</c:v>
                </c:pt>
                <c:pt idx="9282">
                  <c:v>BUF PBI 02</c:v>
                </c:pt>
                <c:pt idx="9283">
                  <c:v>BUF PHL 01</c:v>
                </c:pt>
                <c:pt idx="9284">
                  <c:v>BUF PHL 02</c:v>
                </c:pt>
                <c:pt idx="9285">
                  <c:v>BUF PHL 03</c:v>
                </c:pt>
                <c:pt idx="9286">
                  <c:v>BUF PHL 04</c:v>
                </c:pt>
                <c:pt idx="9287">
                  <c:v>BUF PHL 05</c:v>
                </c:pt>
                <c:pt idx="9288">
                  <c:v>BUF PHL 06</c:v>
                </c:pt>
                <c:pt idx="9289">
                  <c:v>BUF PHL 07</c:v>
                </c:pt>
                <c:pt idx="9290">
                  <c:v>BUF PHL 08</c:v>
                </c:pt>
                <c:pt idx="9291">
                  <c:v>BUF PHL 09</c:v>
                </c:pt>
                <c:pt idx="9292">
                  <c:v>BUF PHL 10</c:v>
                </c:pt>
                <c:pt idx="9293">
                  <c:v>BUF PHL 11</c:v>
                </c:pt>
                <c:pt idx="9294">
                  <c:v>BUF PHL 12</c:v>
                </c:pt>
                <c:pt idx="9295">
                  <c:v>BUF PHX 01</c:v>
                </c:pt>
                <c:pt idx="9296">
                  <c:v>BUF PHX 02</c:v>
                </c:pt>
                <c:pt idx="9297">
                  <c:v>BUF PHX 03</c:v>
                </c:pt>
                <c:pt idx="9298">
                  <c:v>BUF PHX 04</c:v>
                </c:pt>
                <c:pt idx="9299">
                  <c:v>BUF PHX 05</c:v>
                </c:pt>
                <c:pt idx="9300">
                  <c:v>BUF PHX 06</c:v>
                </c:pt>
                <c:pt idx="9301">
                  <c:v>BUF PHX 07</c:v>
                </c:pt>
                <c:pt idx="9302">
                  <c:v>BUF PHX 08</c:v>
                </c:pt>
                <c:pt idx="9303">
                  <c:v>BUF PHX 09</c:v>
                </c:pt>
                <c:pt idx="9304">
                  <c:v>BUF PHX 10</c:v>
                </c:pt>
                <c:pt idx="9305">
                  <c:v>BUF PHX 11</c:v>
                </c:pt>
                <c:pt idx="9306">
                  <c:v>BUF PHX 12</c:v>
                </c:pt>
                <c:pt idx="9307">
                  <c:v>BUF RDU 04</c:v>
                </c:pt>
                <c:pt idx="9308">
                  <c:v>BUF RDU 05</c:v>
                </c:pt>
                <c:pt idx="9309">
                  <c:v>BUF RDU 06</c:v>
                </c:pt>
                <c:pt idx="9310">
                  <c:v>BUF RDU 07</c:v>
                </c:pt>
                <c:pt idx="9311">
                  <c:v>BUF RDU 08</c:v>
                </c:pt>
                <c:pt idx="9312">
                  <c:v>BUF RDU 09</c:v>
                </c:pt>
                <c:pt idx="9313">
                  <c:v>BUF RDU 10</c:v>
                </c:pt>
                <c:pt idx="9314">
                  <c:v>BUF RDU 11</c:v>
                </c:pt>
                <c:pt idx="9315">
                  <c:v>BUF RSW 01</c:v>
                </c:pt>
                <c:pt idx="9316">
                  <c:v>BUF RSW 02</c:v>
                </c:pt>
                <c:pt idx="9317">
                  <c:v>BUF RSW 03</c:v>
                </c:pt>
                <c:pt idx="9318">
                  <c:v>BUF RSW 04</c:v>
                </c:pt>
                <c:pt idx="9319">
                  <c:v>BUF RSW 05</c:v>
                </c:pt>
                <c:pt idx="9320">
                  <c:v>BUF RSW 10</c:v>
                </c:pt>
                <c:pt idx="9321">
                  <c:v>BUF RSW 11</c:v>
                </c:pt>
                <c:pt idx="9322">
                  <c:v>BUF RSW 12</c:v>
                </c:pt>
                <c:pt idx="9323">
                  <c:v>BUF TPA 01</c:v>
                </c:pt>
                <c:pt idx="9324">
                  <c:v>BUF TPA 02</c:v>
                </c:pt>
                <c:pt idx="9325">
                  <c:v>BUF TPA 03</c:v>
                </c:pt>
                <c:pt idx="9326">
                  <c:v>BUF TPA 04</c:v>
                </c:pt>
                <c:pt idx="9327">
                  <c:v>BUF TPA 05</c:v>
                </c:pt>
                <c:pt idx="9328">
                  <c:v>BUF TPA 06</c:v>
                </c:pt>
                <c:pt idx="9329">
                  <c:v>BUF TPA 07</c:v>
                </c:pt>
                <c:pt idx="9330">
                  <c:v>BUF TPA 08</c:v>
                </c:pt>
                <c:pt idx="9331">
                  <c:v>BUF TPA 09</c:v>
                </c:pt>
                <c:pt idx="9332">
                  <c:v>BUF TPA 10</c:v>
                </c:pt>
                <c:pt idx="9333">
                  <c:v>BUF TPA 11</c:v>
                </c:pt>
                <c:pt idx="9334">
                  <c:v>BUF TPA 12</c:v>
                </c:pt>
                <c:pt idx="9335">
                  <c:v>BUR BOI 12</c:v>
                </c:pt>
                <c:pt idx="9336">
                  <c:v>BUR BOS 09</c:v>
                </c:pt>
                <c:pt idx="9337">
                  <c:v>BUR BOS 10</c:v>
                </c:pt>
                <c:pt idx="9338">
                  <c:v>BUR BOS 11</c:v>
                </c:pt>
                <c:pt idx="9339">
                  <c:v>BUR BOS 12</c:v>
                </c:pt>
                <c:pt idx="9340">
                  <c:v>BUR DAL 01</c:v>
                </c:pt>
                <c:pt idx="9341">
                  <c:v>BUR DAL 02</c:v>
                </c:pt>
                <c:pt idx="9342">
                  <c:v>BUR DAL 03</c:v>
                </c:pt>
                <c:pt idx="9343">
                  <c:v>BUR DAL 04</c:v>
                </c:pt>
                <c:pt idx="9344">
                  <c:v>BUR DAL 05</c:v>
                </c:pt>
                <c:pt idx="9345">
                  <c:v>BUR DAL 06</c:v>
                </c:pt>
                <c:pt idx="9346">
                  <c:v>BUR DAL 07</c:v>
                </c:pt>
                <c:pt idx="9347">
                  <c:v>BUR DAL 08</c:v>
                </c:pt>
                <c:pt idx="9348">
                  <c:v>BUR DAL 09</c:v>
                </c:pt>
                <c:pt idx="9349">
                  <c:v>BUR DAL 10</c:v>
                </c:pt>
                <c:pt idx="9350">
                  <c:v>BUR DAL 11</c:v>
                </c:pt>
                <c:pt idx="9351">
                  <c:v>BUR DAL 12</c:v>
                </c:pt>
                <c:pt idx="9352">
                  <c:v>BUR DEN 01</c:v>
                </c:pt>
                <c:pt idx="9353">
                  <c:v>BUR DEN 02</c:v>
                </c:pt>
                <c:pt idx="9354">
                  <c:v>BUR DEN 03</c:v>
                </c:pt>
                <c:pt idx="9355">
                  <c:v>BUR DEN 04</c:v>
                </c:pt>
                <c:pt idx="9356">
                  <c:v>BUR DEN 05</c:v>
                </c:pt>
                <c:pt idx="9357">
                  <c:v>BUR DEN 06</c:v>
                </c:pt>
                <c:pt idx="9358">
                  <c:v>BUR DEN 07</c:v>
                </c:pt>
                <c:pt idx="9359">
                  <c:v>BUR DEN 08</c:v>
                </c:pt>
                <c:pt idx="9360">
                  <c:v>BUR DEN 09</c:v>
                </c:pt>
                <c:pt idx="9361">
                  <c:v>BUR DEN 10</c:v>
                </c:pt>
                <c:pt idx="9362">
                  <c:v>BUR DEN 11</c:v>
                </c:pt>
                <c:pt idx="9363">
                  <c:v>BUR DEN 12</c:v>
                </c:pt>
                <c:pt idx="9364">
                  <c:v>BUR DFW 01</c:v>
                </c:pt>
                <c:pt idx="9365">
                  <c:v>BUR DFW 02</c:v>
                </c:pt>
                <c:pt idx="9366">
                  <c:v>BUR DFW 03</c:v>
                </c:pt>
                <c:pt idx="9367">
                  <c:v>BUR DFW 04</c:v>
                </c:pt>
                <c:pt idx="9368">
                  <c:v>BUR DFW 05</c:v>
                </c:pt>
                <c:pt idx="9369">
                  <c:v>BUR DFW 06</c:v>
                </c:pt>
                <c:pt idx="9370">
                  <c:v>BUR DFW 07</c:v>
                </c:pt>
                <c:pt idx="9371">
                  <c:v>BUR DFW 08</c:v>
                </c:pt>
                <c:pt idx="9372">
                  <c:v>BUR DFW 09</c:v>
                </c:pt>
                <c:pt idx="9373">
                  <c:v>BUR DFW 10</c:v>
                </c:pt>
                <c:pt idx="9374">
                  <c:v>BUR DFW 11</c:v>
                </c:pt>
                <c:pt idx="9375">
                  <c:v>BUR DFW 12</c:v>
                </c:pt>
                <c:pt idx="9376">
                  <c:v>BUR HOU 11</c:v>
                </c:pt>
                <c:pt idx="9377">
                  <c:v>BUR HOU 12</c:v>
                </c:pt>
                <c:pt idx="9378">
                  <c:v>BUR JFK 01</c:v>
                </c:pt>
                <c:pt idx="9379">
                  <c:v>BUR JFK 02</c:v>
                </c:pt>
                <c:pt idx="9380">
                  <c:v>BUR JFK 03</c:v>
                </c:pt>
                <c:pt idx="9381">
                  <c:v>BUR JFK 04</c:v>
                </c:pt>
                <c:pt idx="9382">
                  <c:v>BUR JFK 05</c:v>
                </c:pt>
                <c:pt idx="9383">
                  <c:v>BUR JFK 06</c:v>
                </c:pt>
                <c:pt idx="9384">
                  <c:v>BUR JFK 07</c:v>
                </c:pt>
                <c:pt idx="9385">
                  <c:v>BUR JFK 08</c:v>
                </c:pt>
                <c:pt idx="9386">
                  <c:v>BUR JFK 09</c:v>
                </c:pt>
                <c:pt idx="9387">
                  <c:v>BUR JFK 10</c:v>
                </c:pt>
                <c:pt idx="9388">
                  <c:v>BUR JFK 11</c:v>
                </c:pt>
                <c:pt idx="9389">
                  <c:v>BUR JFK 12</c:v>
                </c:pt>
                <c:pt idx="9390">
                  <c:v>BUR LAS 01</c:v>
                </c:pt>
                <c:pt idx="9391">
                  <c:v>BUR LAS 02</c:v>
                </c:pt>
                <c:pt idx="9392">
                  <c:v>BUR LAS 03</c:v>
                </c:pt>
                <c:pt idx="9393">
                  <c:v>BUR LAS 04</c:v>
                </c:pt>
                <c:pt idx="9394">
                  <c:v>BUR LAS 05</c:v>
                </c:pt>
                <c:pt idx="9395">
                  <c:v>BUR LAS 06</c:v>
                </c:pt>
                <c:pt idx="9396">
                  <c:v>BUR LAS 07</c:v>
                </c:pt>
                <c:pt idx="9397">
                  <c:v>BUR LAS 08</c:v>
                </c:pt>
                <c:pt idx="9398">
                  <c:v>BUR LAS 09</c:v>
                </c:pt>
                <c:pt idx="9399">
                  <c:v>BUR LAS 10</c:v>
                </c:pt>
                <c:pt idx="9400">
                  <c:v>BUR LAS 11</c:v>
                </c:pt>
                <c:pt idx="9401">
                  <c:v>BUR LAS 12</c:v>
                </c:pt>
                <c:pt idx="9402">
                  <c:v>BUR MDW 11</c:v>
                </c:pt>
                <c:pt idx="9403">
                  <c:v>BUR MDW 12</c:v>
                </c:pt>
                <c:pt idx="9404">
                  <c:v>BUR OAK 01</c:v>
                </c:pt>
                <c:pt idx="9405">
                  <c:v>BUR OAK 02</c:v>
                </c:pt>
                <c:pt idx="9406">
                  <c:v>BUR OAK 03</c:v>
                </c:pt>
                <c:pt idx="9407">
                  <c:v>BUR OAK 04</c:v>
                </c:pt>
                <c:pt idx="9408">
                  <c:v>BUR OAK 05</c:v>
                </c:pt>
                <c:pt idx="9409">
                  <c:v>BUR OAK 06</c:v>
                </c:pt>
                <c:pt idx="9410">
                  <c:v>BUR OAK 07</c:v>
                </c:pt>
                <c:pt idx="9411">
                  <c:v>BUR OAK 08</c:v>
                </c:pt>
                <c:pt idx="9412">
                  <c:v>BUR OAK 09</c:v>
                </c:pt>
                <c:pt idx="9413">
                  <c:v>BUR OAK 10</c:v>
                </c:pt>
                <c:pt idx="9414">
                  <c:v>BUR OAK 11</c:v>
                </c:pt>
                <c:pt idx="9415">
                  <c:v>BUR OAK 12</c:v>
                </c:pt>
                <c:pt idx="9416">
                  <c:v>BUR PDX 01</c:v>
                </c:pt>
                <c:pt idx="9417">
                  <c:v>BUR PDX 02</c:v>
                </c:pt>
                <c:pt idx="9418">
                  <c:v>BUR PDX 03</c:v>
                </c:pt>
                <c:pt idx="9419">
                  <c:v>BUR PDX 04</c:v>
                </c:pt>
                <c:pt idx="9420">
                  <c:v>BUR PDX 05</c:v>
                </c:pt>
                <c:pt idx="9421">
                  <c:v>BUR PDX 06</c:v>
                </c:pt>
                <c:pt idx="9422">
                  <c:v>BUR PDX 07</c:v>
                </c:pt>
                <c:pt idx="9423">
                  <c:v>BUR PDX 08</c:v>
                </c:pt>
                <c:pt idx="9424">
                  <c:v>BUR PDX 09</c:v>
                </c:pt>
                <c:pt idx="9425">
                  <c:v>BUR PDX 10</c:v>
                </c:pt>
                <c:pt idx="9426">
                  <c:v>BUR PDX 11</c:v>
                </c:pt>
                <c:pt idx="9427">
                  <c:v>BUR PDX 12</c:v>
                </c:pt>
                <c:pt idx="9428">
                  <c:v>BUR PHX 01</c:v>
                </c:pt>
                <c:pt idx="9429">
                  <c:v>BUR PHX 02</c:v>
                </c:pt>
                <c:pt idx="9430">
                  <c:v>BUR PHX 03</c:v>
                </c:pt>
                <c:pt idx="9431">
                  <c:v>BUR PHX 04</c:v>
                </c:pt>
                <c:pt idx="9432">
                  <c:v>BUR PHX 05</c:v>
                </c:pt>
                <c:pt idx="9433">
                  <c:v>BUR PHX 06</c:v>
                </c:pt>
                <c:pt idx="9434">
                  <c:v>BUR PHX 07</c:v>
                </c:pt>
                <c:pt idx="9435">
                  <c:v>BUR PHX 08</c:v>
                </c:pt>
                <c:pt idx="9436">
                  <c:v>BUR PHX 09</c:v>
                </c:pt>
                <c:pt idx="9437">
                  <c:v>BUR PHX 10</c:v>
                </c:pt>
                <c:pt idx="9438">
                  <c:v>BUR PHX 11</c:v>
                </c:pt>
                <c:pt idx="9439">
                  <c:v>BUR PHX 12</c:v>
                </c:pt>
                <c:pt idx="9440">
                  <c:v>BUR ROC 08</c:v>
                </c:pt>
                <c:pt idx="9441">
                  <c:v>BUR SEA 01</c:v>
                </c:pt>
                <c:pt idx="9442">
                  <c:v>BUR SEA 02</c:v>
                </c:pt>
                <c:pt idx="9443">
                  <c:v>BUR SEA 03</c:v>
                </c:pt>
                <c:pt idx="9444">
                  <c:v>BUR SEA 04</c:v>
                </c:pt>
                <c:pt idx="9445">
                  <c:v>BUR SEA 05</c:v>
                </c:pt>
                <c:pt idx="9446">
                  <c:v>BUR SEA 06</c:v>
                </c:pt>
                <c:pt idx="9447">
                  <c:v>BUR SEA 07</c:v>
                </c:pt>
                <c:pt idx="9448">
                  <c:v>BUR SEA 08</c:v>
                </c:pt>
                <c:pt idx="9449">
                  <c:v>BUR SEA 09</c:v>
                </c:pt>
                <c:pt idx="9450">
                  <c:v>BUR SEA 10</c:v>
                </c:pt>
                <c:pt idx="9451">
                  <c:v>BUR SEA 11</c:v>
                </c:pt>
                <c:pt idx="9452">
                  <c:v>BUR SEA 12</c:v>
                </c:pt>
                <c:pt idx="9453">
                  <c:v>BUR SFO 01</c:v>
                </c:pt>
                <c:pt idx="9454">
                  <c:v>BUR SFO 02</c:v>
                </c:pt>
                <c:pt idx="9455">
                  <c:v>BUR SFO 03</c:v>
                </c:pt>
                <c:pt idx="9456">
                  <c:v>BUR SFO 04</c:v>
                </c:pt>
                <c:pt idx="9457">
                  <c:v>BUR SFO 05</c:v>
                </c:pt>
                <c:pt idx="9458">
                  <c:v>BUR SFO 06</c:v>
                </c:pt>
                <c:pt idx="9459">
                  <c:v>BUR SFO 07</c:v>
                </c:pt>
                <c:pt idx="9460">
                  <c:v>BUR SFO 08</c:v>
                </c:pt>
                <c:pt idx="9461">
                  <c:v>BUR SFO 09</c:v>
                </c:pt>
                <c:pt idx="9462">
                  <c:v>BUR SFO 10</c:v>
                </c:pt>
                <c:pt idx="9463">
                  <c:v>BUR SFO 11</c:v>
                </c:pt>
                <c:pt idx="9464">
                  <c:v>BUR SFO 12</c:v>
                </c:pt>
                <c:pt idx="9465">
                  <c:v>BUR SJC 01</c:v>
                </c:pt>
                <c:pt idx="9466">
                  <c:v>BUR SJC 02</c:v>
                </c:pt>
                <c:pt idx="9467">
                  <c:v>BUR SJC 03</c:v>
                </c:pt>
                <c:pt idx="9468">
                  <c:v>BUR SJC 04</c:v>
                </c:pt>
                <c:pt idx="9469">
                  <c:v>BUR SJC 05</c:v>
                </c:pt>
                <c:pt idx="9470">
                  <c:v>BUR SJC 06</c:v>
                </c:pt>
                <c:pt idx="9471">
                  <c:v>BUR SJC 07</c:v>
                </c:pt>
                <c:pt idx="9472">
                  <c:v>BUR SJC 08</c:v>
                </c:pt>
                <c:pt idx="9473">
                  <c:v>BUR SJC 09</c:v>
                </c:pt>
                <c:pt idx="9474">
                  <c:v>BUR SJC 10</c:v>
                </c:pt>
                <c:pt idx="9475">
                  <c:v>BUR SJC 11</c:v>
                </c:pt>
                <c:pt idx="9476">
                  <c:v>BUR SJC 12</c:v>
                </c:pt>
                <c:pt idx="9477">
                  <c:v>BUR SLC 01</c:v>
                </c:pt>
                <c:pt idx="9478">
                  <c:v>BUR SLC 02</c:v>
                </c:pt>
                <c:pt idx="9479">
                  <c:v>BUR SLC 03</c:v>
                </c:pt>
                <c:pt idx="9480">
                  <c:v>BUR SLC 04</c:v>
                </c:pt>
                <c:pt idx="9481">
                  <c:v>BUR SLC 05</c:v>
                </c:pt>
                <c:pt idx="9482">
                  <c:v>BUR SLC 06</c:v>
                </c:pt>
                <c:pt idx="9483">
                  <c:v>BUR SLC 07</c:v>
                </c:pt>
                <c:pt idx="9484">
                  <c:v>BUR SLC 08</c:v>
                </c:pt>
                <c:pt idx="9485">
                  <c:v>BUR SLC 09</c:v>
                </c:pt>
                <c:pt idx="9486">
                  <c:v>BUR SLC 10</c:v>
                </c:pt>
                <c:pt idx="9487">
                  <c:v>BUR SLC 11</c:v>
                </c:pt>
                <c:pt idx="9488">
                  <c:v>BUR SLC 12</c:v>
                </c:pt>
                <c:pt idx="9489">
                  <c:v>BUR SMF 01</c:v>
                </c:pt>
                <c:pt idx="9490">
                  <c:v>BUR SMF 02</c:v>
                </c:pt>
                <c:pt idx="9491">
                  <c:v>BUR SMF 03</c:v>
                </c:pt>
                <c:pt idx="9492">
                  <c:v>BUR SMF 04</c:v>
                </c:pt>
                <c:pt idx="9493">
                  <c:v>BUR SMF 05</c:v>
                </c:pt>
                <c:pt idx="9494">
                  <c:v>BUR SMF 06</c:v>
                </c:pt>
                <c:pt idx="9495">
                  <c:v>BUR SMF 07</c:v>
                </c:pt>
                <c:pt idx="9496">
                  <c:v>BUR SMF 08</c:v>
                </c:pt>
                <c:pt idx="9497">
                  <c:v>BUR SMF 09</c:v>
                </c:pt>
                <c:pt idx="9498">
                  <c:v>BUR SMF 10</c:v>
                </c:pt>
                <c:pt idx="9499">
                  <c:v>BUR SMF 11</c:v>
                </c:pt>
                <c:pt idx="9500">
                  <c:v>BUR SMF 12</c:v>
                </c:pt>
                <c:pt idx="9501">
                  <c:v>BWI ABQ 01</c:v>
                </c:pt>
                <c:pt idx="9502">
                  <c:v>BWI ABQ 02</c:v>
                </c:pt>
                <c:pt idx="9503">
                  <c:v>BWI ABQ 03</c:v>
                </c:pt>
                <c:pt idx="9504">
                  <c:v>BWI ABQ 04</c:v>
                </c:pt>
                <c:pt idx="9505">
                  <c:v>BWI ABQ 05</c:v>
                </c:pt>
                <c:pt idx="9506">
                  <c:v>BWI ABQ 06</c:v>
                </c:pt>
                <c:pt idx="9507">
                  <c:v>BWI ABQ 07</c:v>
                </c:pt>
                <c:pt idx="9508">
                  <c:v>BWI ABQ 08</c:v>
                </c:pt>
                <c:pt idx="9509">
                  <c:v>BWI ABQ 09</c:v>
                </c:pt>
                <c:pt idx="9510">
                  <c:v>BWI ABQ 10</c:v>
                </c:pt>
                <c:pt idx="9511">
                  <c:v>BWI ABQ 11</c:v>
                </c:pt>
                <c:pt idx="9512">
                  <c:v>BWI ABQ 12</c:v>
                </c:pt>
                <c:pt idx="9513">
                  <c:v>BWI ALB 01</c:v>
                </c:pt>
                <c:pt idx="9514">
                  <c:v>BWI ALB 02</c:v>
                </c:pt>
                <c:pt idx="9515">
                  <c:v>BWI ALB 03</c:v>
                </c:pt>
                <c:pt idx="9516">
                  <c:v>BWI ALB 04</c:v>
                </c:pt>
                <c:pt idx="9517">
                  <c:v>BWI ALB 05</c:v>
                </c:pt>
                <c:pt idx="9518">
                  <c:v>BWI ALB 06</c:v>
                </c:pt>
                <c:pt idx="9519">
                  <c:v>BWI ALB 07</c:v>
                </c:pt>
                <c:pt idx="9520">
                  <c:v>BWI ALB 08</c:v>
                </c:pt>
                <c:pt idx="9521">
                  <c:v>BWI ALB 09</c:v>
                </c:pt>
                <c:pt idx="9522">
                  <c:v>BWI ALB 10</c:v>
                </c:pt>
                <c:pt idx="9523">
                  <c:v>BWI ALB 11</c:v>
                </c:pt>
                <c:pt idx="9524">
                  <c:v>BWI ALB 12</c:v>
                </c:pt>
                <c:pt idx="9525">
                  <c:v>BWI ATL 01</c:v>
                </c:pt>
                <c:pt idx="9526">
                  <c:v>BWI ATL 02</c:v>
                </c:pt>
                <c:pt idx="9527">
                  <c:v>BWI ATL 03</c:v>
                </c:pt>
                <c:pt idx="9528">
                  <c:v>BWI ATL 04</c:v>
                </c:pt>
                <c:pt idx="9529">
                  <c:v>BWI ATL 05</c:v>
                </c:pt>
                <c:pt idx="9530">
                  <c:v>BWI ATL 06</c:v>
                </c:pt>
                <c:pt idx="9531">
                  <c:v>BWI ATL 07</c:v>
                </c:pt>
                <c:pt idx="9532">
                  <c:v>BWI ATL 08</c:v>
                </c:pt>
                <c:pt idx="9533">
                  <c:v>BWI ATL 09</c:v>
                </c:pt>
                <c:pt idx="9534">
                  <c:v>BWI ATL 10</c:v>
                </c:pt>
                <c:pt idx="9535">
                  <c:v>BWI ATL 11</c:v>
                </c:pt>
                <c:pt idx="9536">
                  <c:v>BWI ATL 12</c:v>
                </c:pt>
                <c:pt idx="9537">
                  <c:v>BWI AUS 01</c:v>
                </c:pt>
                <c:pt idx="9538">
                  <c:v>BWI AUS 02</c:v>
                </c:pt>
                <c:pt idx="9539">
                  <c:v>BWI AUS 03</c:v>
                </c:pt>
                <c:pt idx="9540">
                  <c:v>BWI AUS 04</c:v>
                </c:pt>
                <c:pt idx="9541">
                  <c:v>BWI AUS 05</c:v>
                </c:pt>
                <c:pt idx="9542">
                  <c:v>BWI AUS 06</c:v>
                </c:pt>
                <c:pt idx="9543">
                  <c:v>BWI AUS 07</c:v>
                </c:pt>
                <c:pt idx="9544">
                  <c:v>BWI AUS 08</c:v>
                </c:pt>
                <c:pt idx="9545">
                  <c:v>BWI AUS 09</c:v>
                </c:pt>
                <c:pt idx="9546">
                  <c:v>BWI AUS 10</c:v>
                </c:pt>
                <c:pt idx="9547">
                  <c:v>BWI AUS 11</c:v>
                </c:pt>
                <c:pt idx="9548">
                  <c:v>BWI AUS 12</c:v>
                </c:pt>
                <c:pt idx="9549">
                  <c:v>BWI AVL 01</c:v>
                </c:pt>
                <c:pt idx="9550">
                  <c:v>BWI AVL 04</c:v>
                </c:pt>
                <c:pt idx="9551">
                  <c:v>BWI AVL 05</c:v>
                </c:pt>
                <c:pt idx="9552">
                  <c:v>BWI AVL 06</c:v>
                </c:pt>
                <c:pt idx="9553">
                  <c:v>BWI AVL 07</c:v>
                </c:pt>
                <c:pt idx="9554">
                  <c:v>BWI AVL 08</c:v>
                </c:pt>
                <c:pt idx="9555">
                  <c:v>BWI AVL 09</c:v>
                </c:pt>
                <c:pt idx="9556">
                  <c:v>BWI AVL 10</c:v>
                </c:pt>
                <c:pt idx="9557">
                  <c:v>BWI AVL 11</c:v>
                </c:pt>
                <c:pt idx="9558">
                  <c:v>BWI AVL 12</c:v>
                </c:pt>
                <c:pt idx="9559">
                  <c:v>BWI BDL 01</c:v>
                </c:pt>
                <c:pt idx="9560">
                  <c:v>BWI BDL 02</c:v>
                </c:pt>
                <c:pt idx="9561">
                  <c:v>BWI BDL 03</c:v>
                </c:pt>
                <c:pt idx="9562">
                  <c:v>BWI BDL 04</c:v>
                </c:pt>
                <c:pt idx="9563">
                  <c:v>BWI BDL 05</c:v>
                </c:pt>
                <c:pt idx="9564">
                  <c:v>BWI BDL 06</c:v>
                </c:pt>
                <c:pt idx="9565">
                  <c:v>BWI BDL 07</c:v>
                </c:pt>
                <c:pt idx="9566">
                  <c:v>BWI BDL 08</c:v>
                </c:pt>
                <c:pt idx="9567">
                  <c:v>BWI BDL 09</c:v>
                </c:pt>
                <c:pt idx="9568">
                  <c:v>BWI BDL 10</c:v>
                </c:pt>
                <c:pt idx="9569">
                  <c:v>BWI BDL 11</c:v>
                </c:pt>
                <c:pt idx="9570">
                  <c:v>BWI BDL 12</c:v>
                </c:pt>
                <c:pt idx="9571">
                  <c:v>BWI BHM 01</c:v>
                </c:pt>
                <c:pt idx="9572">
                  <c:v>BWI BHM 02</c:v>
                </c:pt>
                <c:pt idx="9573">
                  <c:v>BWI BHM 03</c:v>
                </c:pt>
                <c:pt idx="9574">
                  <c:v>BWI BHM 04</c:v>
                </c:pt>
                <c:pt idx="9575">
                  <c:v>BWI BHM 05</c:v>
                </c:pt>
                <c:pt idx="9576">
                  <c:v>BWI BHM 06</c:v>
                </c:pt>
                <c:pt idx="9577">
                  <c:v>BWI BHM 07</c:v>
                </c:pt>
                <c:pt idx="9578">
                  <c:v>BWI BHM 08</c:v>
                </c:pt>
                <c:pt idx="9579">
                  <c:v>BWI BHM 09</c:v>
                </c:pt>
                <c:pt idx="9580">
                  <c:v>BWI BHM 10</c:v>
                </c:pt>
                <c:pt idx="9581">
                  <c:v>BWI BHM 11</c:v>
                </c:pt>
                <c:pt idx="9582">
                  <c:v>BWI BHM 12</c:v>
                </c:pt>
                <c:pt idx="9583">
                  <c:v>BWI BKG 04</c:v>
                </c:pt>
                <c:pt idx="9584">
                  <c:v>BWI BKG 05</c:v>
                </c:pt>
                <c:pt idx="9585">
                  <c:v>BWI BKG 06</c:v>
                </c:pt>
                <c:pt idx="9586">
                  <c:v>BWI BKG 07</c:v>
                </c:pt>
                <c:pt idx="9587">
                  <c:v>BWI BKG 08</c:v>
                </c:pt>
                <c:pt idx="9588">
                  <c:v>BWI BKG 09</c:v>
                </c:pt>
                <c:pt idx="9589">
                  <c:v>BWI BKG 10</c:v>
                </c:pt>
                <c:pt idx="9590">
                  <c:v>BWI BKG 11</c:v>
                </c:pt>
                <c:pt idx="9591">
                  <c:v>BWI BKG 12</c:v>
                </c:pt>
                <c:pt idx="9592">
                  <c:v>BWI BNA 01</c:v>
                </c:pt>
                <c:pt idx="9593">
                  <c:v>BWI BNA 02</c:v>
                </c:pt>
                <c:pt idx="9594">
                  <c:v>BWI BNA 03</c:v>
                </c:pt>
                <c:pt idx="9595">
                  <c:v>BWI BNA 04</c:v>
                </c:pt>
                <c:pt idx="9596">
                  <c:v>BWI BNA 05</c:v>
                </c:pt>
                <c:pt idx="9597">
                  <c:v>BWI BNA 06</c:v>
                </c:pt>
                <c:pt idx="9598">
                  <c:v>BWI BNA 07</c:v>
                </c:pt>
                <c:pt idx="9599">
                  <c:v>BWI BNA 08</c:v>
                </c:pt>
                <c:pt idx="9600">
                  <c:v>BWI BNA 09</c:v>
                </c:pt>
                <c:pt idx="9601">
                  <c:v>BWI BNA 10</c:v>
                </c:pt>
                <c:pt idx="9602">
                  <c:v>BWI BNA 11</c:v>
                </c:pt>
                <c:pt idx="9603">
                  <c:v>BWI BNA 12</c:v>
                </c:pt>
                <c:pt idx="9604">
                  <c:v>BWI BOS 01</c:v>
                </c:pt>
                <c:pt idx="9605">
                  <c:v>BWI BOS 02</c:v>
                </c:pt>
                <c:pt idx="9606">
                  <c:v>BWI BOS 03</c:v>
                </c:pt>
                <c:pt idx="9607">
                  <c:v>BWI BOS 04</c:v>
                </c:pt>
                <c:pt idx="9608">
                  <c:v>BWI BOS 05</c:v>
                </c:pt>
                <c:pt idx="9609">
                  <c:v>BWI BOS 06</c:v>
                </c:pt>
                <c:pt idx="9610">
                  <c:v>BWI BOS 07</c:v>
                </c:pt>
                <c:pt idx="9611">
                  <c:v>BWI BOS 08</c:v>
                </c:pt>
                <c:pt idx="9612">
                  <c:v>BWI BOS 09</c:v>
                </c:pt>
                <c:pt idx="9613">
                  <c:v>BWI BOS 10</c:v>
                </c:pt>
                <c:pt idx="9614">
                  <c:v>BWI BOS 11</c:v>
                </c:pt>
                <c:pt idx="9615">
                  <c:v>BWI BOS 12</c:v>
                </c:pt>
                <c:pt idx="9616">
                  <c:v>BWI BTV 01</c:v>
                </c:pt>
                <c:pt idx="9617">
                  <c:v>BWI BTV 02</c:v>
                </c:pt>
                <c:pt idx="9618">
                  <c:v>BWI BTV 03</c:v>
                </c:pt>
                <c:pt idx="9619">
                  <c:v>BWI BTV 04</c:v>
                </c:pt>
                <c:pt idx="9620">
                  <c:v>BWI BTV 05</c:v>
                </c:pt>
                <c:pt idx="9621">
                  <c:v>BWI BTV 06</c:v>
                </c:pt>
                <c:pt idx="9622">
                  <c:v>BWI BTV 07</c:v>
                </c:pt>
                <c:pt idx="9623">
                  <c:v>BWI BTV 08</c:v>
                </c:pt>
                <c:pt idx="9624">
                  <c:v>BWI BTV 09</c:v>
                </c:pt>
                <c:pt idx="9625">
                  <c:v>BWI BUF 01</c:v>
                </c:pt>
                <c:pt idx="9626">
                  <c:v>BWI BUF 02</c:v>
                </c:pt>
                <c:pt idx="9627">
                  <c:v>BWI BUF 03</c:v>
                </c:pt>
                <c:pt idx="9628">
                  <c:v>BWI BUF 04</c:v>
                </c:pt>
                <c:pt idx="9629">
                  <c:v>BWI BUF 05</c:v>
                </c:pt>
                <c:pt idx="9630">
                  <c:v>BWI BUF 06</c:v>
                </c:pt>
                <c:pt idx="9631">
                  <c:v>BWI BUF 07</c:v>
                </c:pt>
                <c:pt idx="9632">
                  <c:v>BWI BUF 08</c:v>
                </c:pt>
                <c:pt idx="9633">
                  <c:v>BWI BUF 09</c:v>
                </c:pt>
                <c:pt idx="9634">
                  <c:v>BWI BUF 10</c:v>
                </c:pt>
                <c:pt idx="9635">
                  <c:v>BWI BUF 11</c:v>
                </c:pt>
                <c:pt idx="9636">
                  <c:v>BWI BUF 12</c:v>
                </c:pt>
                <c:pt idx="9637">
                  <c:v>BWI CHS 01</c:v>
                </c:pt>
                <c:pt idx="9638">
                  <c:v>BWI CHS 02</c:v>
                </c:pt>
                <c:pt idx="9639">
                  <c:v>BWI CHS 03</c:v>
                </c:pt>
                <c:pt idx="9640">
                  <c:v>BWI CHS 04</c:v>
                </c:pt>
                <c:pt idx="9641">
                  <c:v>BWI CHS 05</c:v>
                </c:pt>
                <c:pt idx="9642">
                  <c:v>BWI CHS 06</c:v>
                </c:pt>
                <c:pt idx="9643">
                  <c:v>BWI CHS 07</c:v>
                </c:pt>
                <c:pt idx="9644">
                  <c:v>BWI CHS 08</c:v>
                </c:pt>
                <c:pt idx="9645">
                  <c:v>BWI CHS 09</c:v>
                </c:pt>
                <c:pt idx="9646">
                  <c:v>BWI CHS 10</c:v>
                </c:pt>
                <c:pt idx="9647">
                  <c:v>BWI CHS 11</c:v>
                </c:pt>
                <c:pt idx="9648">
                  <c:v>BWI CHS 12</c:v>
                </c:pt>
                <c:pt idx="9649">
                  <c:v>BWI CLE 01</c:v>
                </c:pt>
                <c:pt idx="9650">
                  <c:v>BWI CLE 02</c:v>
                </c:pt>
                <c:pt idx="9651">
                  <c:v>BWI CLE 03</c:v>
                </c:pt>
                <c:pt idx="9652">
                  <c:v>BWI CLE 04</c:v>
                </c:pt>
                <c:pt idx="9653">
                  <c:v>BWI CLE 05</c:v>
                </c:pt>
                <c:pt idx="9654">
                  <c:v>BWI CLE 06</c:v>
                </c:pt>
                <c:pt idx="9655">
                  <c:v>BWI CLE 07</c:v>
                </c:pt>
                <c:pt idx="9656">
                  <c:v>BWI CLE 08</c:v>
                </c:pt>
                <c:pt idx="9657">
                  <c:v>BWI CLE 09</c:v>
                </c:pt>
                <c:pt idx="9658">
                  <c:v>BWI CLE 10</c:v>
                </c:pt>
                <c:pt idx="9659">
                  <c:v>BWI CLE 11</c:v>
                </c:pt>
                <c:pt idx="9660">
                  <c:v>BWI CLE 12</c:v>
                </c:pt>
                <c:pt idx="9661">
                  <c:v>BWI CLT 01</c:v>
                </c:pt>
                <c:pt idx="9662">
                  <c:v>BWI CLT 02</c:v>
                </c:pt>
                <c:pt idx="9663">
                  <c:v>BWI CLT 03</c:v>
                </c:pt>
                <c:pt idx="9664">
                  <c:v>BWI CLT 04</c:v>
                </c:pt>
                <c:pt idx="9665">
                  <c:v>BWI CLT 05</c:v>
                </c:pt>
                <c:pt idx="9666">
                  <c:v>BWI CLT 06</c:v>
                </c:pt>
                <c:pt idx="9667">
                  <c:v>BWI CLT 07</c:v>
                </c:pt>
                <c:pt idx="9668">
                  <c:v>BWI CLT 08</c:v>
                </c:pt>
                <c:pt idx="9669">
                  <c:v>BWI CLT 09</c:v>
                </c:pt>
                <c:pt idx="9670">
                  <c:v>BWI CLT 10</c:v>
                </c:pt>
                <c:pt idx="9671">
                  <c:v>BWI CLT 11</c:v>
                </c:pt>
                <c:pt idx="9672">
                  <c:v>BWI CLT 12</c:v>
                </c:pt>
                <c:pt idx="9673">
                  <c:v>BWI CMH 01</c:v>
                </c:pt>
                <c:pt idx="9674">
                  <c:v>BWI CMH 02</c:v>
                </c:pt>
                <c:pt idx="9675">
                  <c:v>BWI CMH 03</c:v>
                </c:pt>
                <c:pt idx="9676">
                  <c:v>BWI CMH 04</c:v>
                </c:pt>
                <c:pt idx="9677">
                  <c:v>BWI CMH 05</c:v>
                </c:pt>
                <c:pt idx="9678">
                  <c:v>BWI CMH 06</c:v>
                </c:pt>
                <c:pt idx="9679">
                  <c:v>BWI CMH 07</c:v>
                </c:pt>
                <c:pt idx="9680">
                  <c:v>BWI CMH 08</c:v>
                </c:pt>
                <c:pt idx="9681">
                  <c:v>BWI CMH 09</c:v>
                </c:pt>
                <c:pt idx="9682">
                  <c:v>BWI CMH 10</c:v>
                </c:pt>
                <c:pt idx="9683">
                  <c:v>BWI CMH 11</c:v>
                </c:pt>
                <c:pt idx="9684">
                  <c:v>BWI CMH 12</c:v>
                </c:pt>
                <c:pt idx="9685">
                  <c:v>BWI CVG 01</c:v>
                </c:pt>
                <c:pt idx="9686">
                  <c:v>BWI CVG 02</c:v>
                </c:pt>
                <c:pt idx="9687">
                  <c:v>BWI CVG 03</c:v>
                </c:pt>
                <c:pt idx="9688">
                  <c:v>BWI CVG 04</c:v>
                </c:pt>
                <c:pt idx="9689">
                  <c:v>BWI CVG 05</c:v>
                </c:pt>
                <c:pt idx="9690">
                  <c:v>BWI CVG 06</c:v>
                </c:pt>
                <c:pt idx="9691">
                  <c:v>BWI CVG 07</c:v>
                </c:pt>
                <c:pt idx="9692">
                  <c:v>BWI CVG 08</c:v>
                </c:pt>
                <c:pt idx="9693">
                  <c:v>BWI CVG 09</c:v>
                </c:pt>
                <c:pt idx="9694">
                  <c:v>BWI CVG 10</c:v>
                </c:pt>
                <c:pt idx="9695">
                  <c:v>BWI CVG 11</c:v>
                </c:pt>
                <c:pt idx="9696">
                  <c:v>BWI CVG 12</c:v>
                </c:pt>
                <c:pt idx="9697">
                  <c:v>BWI DAL 01</c:v>
                </c:pt>
                <c:pt idx="9698">
                  <c:v>BWI DAL 02</c:v>
                </c:pt>
                <c:pt idx="9699">
                  <c:v>BWI DAL 03</c:v>
                </c:pt>
                <c:pt idx="9700">
                  <c:v>BWI DAL 04</c:v>
                </c:pt>
                <c:pt idx="9701">
                  <c:v>BWI DAL 05</c:v>
                </c:pt>
                <c:pt idx="9702">
                  <c:v>BWI DAL 06</c:v>
                </c:pt>
                <c:pt idx="9703">
                  <c:v>BWI DAL 07</c:v>
                </c:pt>
                <c:pt idx="9704">
                  <c:v>BWI DAL 08</c:v>
                </c:pt>
                <c:pt idx="9705">
                  <c:v>BWI DAL 09</c:v>
                </c:pt>
                <c:pt idx="9706">
                  <c:v>BWI DAL 10</c:v>
                </c:pt>
                <c:pt idx="9707">
                  <c:v>BWI DAL 11</c:v>
                </c:pt>
                <c:pt idx="9708">
                  <c:v>BWI DAL 12</c:v>
                </c:pt>
                <c:pt idx="9709">
                  <c:v>BWI DAY 01</c:v>
                </c:pt>
                <c:pt idx="9710">
                  <c:v>BWI DAY 02</c:v>
                </c:pt>
                <c:pt idx="9711">
                  <c:v>BWI DAY 03</c:v>
                </c:pt>
                <c:pt idx="9712">
                  <c:v>BWI DAY 04</c:v>
                </c:pt>
                <c:pt idx="9713">
                  <c:v>BWI DAY 05</c:v>
                </c:pt>
                <c:pt idx="9714">
                  <c:v>BWI DAY 06</c:v>
                </c:pt>
                <c:pt idx="9715">
                  <c:v>BWI DAY 07</c:v>
                </c:pt>
                <c:pt idx="9716">
                  <c:v>BWI DAY 08</c:v>
                </c:pt>
                <c:pt idx="9717">
                  <c:v>BWI DAY 09</c:v>
                </c:pt>
                <c:pt idx="9718">
                  <c:v>BWI DAY 10</c:v>
                </c:pt>
                <c:pt idx="9719">
                  <c:v>BWI DAY 11</c:v>
                </c:pt>
                <c:pt idx="9720">
                  <c:v>BWI DAY 12</c:v>
                </c:pt>
                <c:pt idx="9721">
                  <c:v>BWI DEN 01</c:v>
                </c:pt>
                <c:pt idx="9722">
                  <c:v>BWI DEN 02</c:v>
                </c:pt>
                <c:pt idx="9723">
                  <c:v>BWI DEN 03</c:v>
                </c:pt>
                <c:pt idx="9724">
                  <c:v>BWI DEN 04</c:v>
                </c:pt>
                <c:pt idx="9725">
                  <c:v>BWI DEN 05</c:v>
                </c:pt>
                <c:pt idx="9726">
                  <c:v>BWI DEN 06</c:v>
                </c:pt>
                <c:pt idx="9727">
                  <c:v>BWI DEN 07</c:v>
                </c:pt>
                <c:pt idx="9728">
                  <c:v>BWI DEN 08</c:v>
                </c:pt>
                <c:pt idx="9729">
                  <c:v>BWI DEN 09</c:v>
                </c:pt>
                <c:pt idx="9730">
                  <c:v>BWI DEN 10</c:v>
                </c:pt>
                <c:pt idx="9731">
                  <c:v>BWI DEN 11</c:v>
                </c:pt>
                <c:pt idx="9732">
                  <c:v>BWI DEN 12</c:v>
                </c:pt>
                <c:pt idx="9733">
                  <c:v>BWI DFW 01</c:v>
                </c:pt>
                <c:pt idx="9734">
                  <c:v>BWI DFW 02</c:v>
                </c:pt>
                <c:pt idx="9735">
                  <c:v>BWI DFW 03</c:v>
                </c:pt>
                <c:pt idx="9736">
                  <c:v>BWI DFW 04</c:v>
                </c:pt>
                <c:pt idx="9737">
                  <c:v>BWI DFW 05</c:v>
                </c:pt>
                <c:pt idx="9738">
                  <c:v>BWI DFW 06</c:v>
                </c:pt>
                <c:pt idx="9739">
                  <c:v>BWI DFW 07</c:v>
                </c:pt>
                <c:pt idx="9740">
                  <c:v>BWI DFW 08</c:v>
                </c:pt>
                <c:pt idx="9741">
                  <c:v>BWI DFW 09</c:v>
                </c:pt>
                <c:pt idx="9742">
                  <c:v>BWI DFW 10</c:v>
                </c:pt>
                <c:pt idx="9743">
                  <c:v>BWI DFW 11</c:v>
                </c:pt>
                <c:pt idx="9744">
                  <c:v>BWI DFW 12</c:v>
                </c:pt>
                <c:pt idx="9745">
                  <c:v>BWI DTW 01</c:v>
                </c:pt>
                <c:pt idx="9746">
                  <c:v>BWI DTW 02</c:v>
                </c:pt>
                <c:pt idx="9747">
                  <c:v>BWI DTW 03</c:v>
                </c:pt>
                <c:pt idx="9748">
                  <c:v>BWI DTW 04</c:v>
                </c:pt>
                <c:pt idx="9749">
                  <c:v>BWI DTW 05</c:v>
                </c:pt>
                <c:pt idx="9750">
                  <c:v>BWI DTW 06</c:v>
                </c:pt>
                <c:pt idx="9751">
                  <c:v>BWI DTW 07</c:v>
                </c:pt>
                <c:pt idx="9752">
                  <c:v>BWI DTW 08</c:v>
                </c:pt>
                <c:pt idx="9753">
                  <c:v>BWI DTW 09</c:v>
                </c:pt>
                <c:pt idx="9754">
                  <c:v>BWI DTW 10</c:v>
                </c:pt>
                <c:pt idx="9755">
                  <c:v>BWI DTW 11</c:v>
                </c:pt>
                <c:pt idx="9756">
                  <c:v>BWI DTW 12</c:v>
                </c:pt>
                <c:pt idx="9757">
                  <c:v>BWI ECP 01</c:v>
                </c:pt>
                <c:pt idx="9758">
                  <c:v>BWI ECP 02</c:v>
                </c:pt>
                <c:pt idx="9759">
                  <c:v>BWI ECP 03</c:v>
                </c:pt>
                <c:pt idx="9760">
                  <c:v>BWI ECP 04</c:v>
                </c:pt>
                <c:pt idx="9761">
                  <c:v>BWI ECP 05</c:v>
                </c:pt>
                <c:pt idx="9762">
                  <c:v>BWI ECP 06</c:v>
                </c:pt>
                <c:pt idx="9763">
                  <c:v>BWI ECP 07</c:v>
                </c:pt>
                <c:pt idx="9764">
                  <c:v>BWI ECP 08</c:v>
                </c:pt>
                <c:pt idx="9765">
                  <c:v>BWI ECP 09</c:v>
                </c:pt>
                <c:pt idx="9766">
                  <c:v>BWI ECP 10</c:v>
                </c:pt>
                <c:pt idx="9767">
                  <c:v>BWI ECP 11</c:v>
                </c:pt>
                <c:pt idx="9768">
                  <c:v>BWI ECP 12</c:v>
                </c:pt>
                <c:pt idx="9769">
                  <c:v>BWI EWR 01</c:v>
                </c:pt>
                <c:pt idx="9770">
                  <c:v>BWI EWR 02</c:v>
                </c:pt>
                <c:pt idx="9771">
                  <c:v>BWI EWR 03</c:v>
                </c:pt>
                <c:pt idx="9772">
                  <c:v>BWI EWR 04</c:v>
                </c:pt>
                <c:pt idx="9773">
                  <c:v>BWI EWR 05</c:v>
                </c:pt>
                <c:pt idx="9774">
                  <c:v>BWI EWR 06</c:v>
                </c:pt>
                <c:pt idx="9775">
                  <c:v>BWI EWR 07</c:v>
                </c:pt>
                <c:pt idx="9776">
                  <c:v>BWI EWR 08</c:v>
                </c:pt>
                <c:pt idx="9777">
                  <c:v>BWI EWR 09</c:v>
                </c:pt>
                <c:pt idx="9778">
                  <c:v>BWI EWR 10</c:v>
                </c:pt>
                <c:pt idx="9779">
                  <c:v>BWI EWR 11</c:v>
                </c:pt>
                <c:pt idx="9780">
                  <c:v>BWI EWR 12</c:v>
                </c:pt>
                <c:pt idx="9781">
                  <c:v>BWI FLL 01</c:v>
                </c:pt>
                <c:pt idx="9782">
                  <c:v>BWI FLL 02</c:v>
                </c:pt>
                <c:pt idx="9783">
                  <c:v>BWI FLL 03</c:v>
                </c:pt>
                <c:pt idx="9784">
                  <c:v>BWI FLL 04</c:v>
                </c:pt>
                <c:pt idx="9785">
                  <c:v>BWI FLL 05</c:v>
                </c:pt>
                <c:pt idx="9786">
                  <c:v>BWI FLL 06</c:v>
                </c:pt>
                <c:pt idx="9787">
                  <c:v>BWI FLL 07</c:v>
                </c:pt>
                <c:pt idx="9788">
                  <c:v>BWI FLL 08</c:v>
                </c:pt>
                <c:pt idx="9789">
                  <c:v>BWI FLL 09</c:v>
                </c:pt>
                <c:pt idx="9790">
                  <c:v>BWI FLL 10</c:v>
                </c:pt>
                <c:pt idx="9791">
                  <c:v>BWI FLL 11</c:v>
                </c:pt>
                <c:pt idx="9792">
                  <c:v>BWI FLL 12</c:v>
                </c:pt>
                <c:pt idx="9793">
                  <c:v>BWI FNT 01</c:v>
                </c:pt>
                <c:pt idx="9794">
                  <c:v>BWI FNT 02</c:v>
                </c:pt>
                <c:pt idx="9795">
                  <c:v>BWI FNT 03</c:v>
                </c:pt>
                <c:pt idx="9796">
                  <c:v>BWI FNT 04</c:v>
                </c:pt>
                <c:pt idx="9797">
                  <c:v>BWI FNT 05</c:v>
                </c:pt>
                <c:pt idx="9798">
                  <c:v>BWI FNT 06</c:v>
                </c:pt>
                <c:pt idx="9799">
                  <c:v>BWI FNT 07</c:v>
                </c:pt>
                <c:pt idx="9800">
                  <c:v>BWI FNT 08</c:v>
                </c:pt>
                <c:pt idx="9801">
                  <c:v>BWI FNT 09</c:v>
                </c:pt>
                <c:pt idx="9802">
                  <c:v>BWI FNT 10</c:v>
                </c:pt>
                <c:pt idx="9803">
                  <c:v>BWI FNT 11</c:v>
                </c:pt>
                <c:pt idx="9804">
                  <c:v>BWI FNT 12</c:v>
                </c:pt>
                <c:pt idx="9805">
                  <c:v>BWI GRR 01</c:v>
                </c:pt>
                <c:pt idx="9806">
                  <c:v>BWI GRR 02</c:v>
                </c:pt>
                <c:pt idx="9807">
                  <c:v>BWI GRR 03</c:v>
                </c:pt>
                <c:pt idx="9808">
                  <c:v>BWI GRR 04</c:v>
                </c:pt>
                <c:pt idx="9809">
                  <c:v>BWI GRR 05</c:v>
                </c:pt>
                <c:pt idx="9810">
                  <c:v>BWI GRR 06</c:v>
                </c:pt>
                <c:pt idx="9811">
                  <c:v>BWI GRR 07</c:v>
                </c:pt>
                <c:pt idx="9812">
                  <c:v>BWI GRR 08</c:v>
                </c:pt>
                <c:pt idx="9813">
                  <c:v>BWI GRR 09</c:v>
                </c:pt>
                <c:pt idx="9814">
                  <c:v>BWI GRR 10</c:v>
                </c:pt>
                <c:pt idx="9815">
                  <c:v>BWI GRR 11</c:v>
                </c:pt>
                <c:pt idx="9816">
                  <c:v>BWI GRR 12</c:v>
                </c:pt>
                <c:pt idx="9817">
                  <c:v>BWI GSP 01</c:v>
                </c:pt>
                <c:pt idx="9818">
                  <c:v>BWI GSP 02</c:v>
                </c:pt>
                <c:pt idx="9819">
                  <c:v>BWI GSP 03</c:v>
                </c:pt>
                <c:pt idx="9820">
                  <c:v>BWI GSP 04</c:v>
                </c:pt>
                <c:pt idx="9821">
                  <c:v>BWI GSP 05</c:v>
                </c:pt>
                <c:pt idx="9822">
                  <c:v>BWI GSP 06</c:v>
                </c:pt>
                <c:pt idx="9823">
                  <c:v>BWI GSP 07</c:v>
                </c:pt>
                <c:pt idx="9824">
                  <c:v>BWI GSP 08</c:v>
                </c:pt>
                <c:pt idx="9825">
                  <c:v>BWI GSP 09</c:v>
                </c:pt>
                <c:pt idx="9826">
                  <c:v>BWI GSP 10</c:v>
                </c:pt>
                <c:pt idx="9827">
                  <c:v>BWI GSP 11</c:v>
                </c:pt>
                <c:pt idx="9828">
                  <c:v>BWI GSP 12</c:v>
                </c:pt>
                <c:pt idx="9829">
                  <c:v>BWI HOU 01</c:v>
                </c:pt>
                <c:pt idx="9830">
                  <c:v>BWI HOU 02</c:v>
                </c:pt>
                <c:pt idx="9831">
                  <c:v>BWI HOU 03</c:v>
                </c:pt>
                <c:pt idx="9832">
                  <c:v>BWI HOU 04</c:v>
                </c:pt>
                <c:pt idx="9833">
                  <c:v>BWI HOU 05</c:v>
                </c:pt>
                <c:pt idx="9834">
                  <c:v>BWI HOU 06</c:v>
                </c:pt>
                <c:pt idx="9835">
                  <c:v>BWI HOU 07</c:v>
                </c:pt>
                <c:pt idx="9836">
                  <c:v>BWI HOU 08</c:v>
                </c:pt>
                <c:pt idx="9837">
                  <c:v>BWI HOU 09</c:v>
                </c:pt>
                <c:pt idx="9838">
                  <c:v>BWI HOU 10</c:v>
                </c:pt>
                <c:pt idx="9839">
                  <c:v>BWI HOU 11</c:v>
                </c:pt>
                <c:pt idx="9840">
                  <c:v>BWI HOU 12</c:v>
                </c:pt>
                <c:pt idx="9841">
                  <c:v>BWI HSV 01</c:v>
                </c:pt>
                <c:pt idx="9842">
                  <c:v>BWI HSV 02</c:v>
                </c:pt>
                <c:pt idx="9843">
                  <c:v>BWI HSV 03</c:v>
                </c:pt>
                <c:pt idx="9844">
                  <c:v>BWI HSV 04</c:v>
                </c:pt>
                <c:pt idx="9845">
                  <c:v>BWI HSV 05</c:v>
                </c:pt>
                <c:pt idx="9846">
                  <c:v>BWI HSV 06</c:v>
                </c:pt>
                <c:pt idx="9847">
                  <c:v>BWI HSV 07</c:v>
                </c:pt>
                <c:pt idx="9848">
                  <c:v>BWI HSV 08</c:v>
                </c:pt>
                <c:pt idx="9849">
                  <c:v>BWI HSV 09</c:v>
                </c:pt>
                <c:pt idx="9850">
                  <c:v>BWI HSV 10</c:v>
                </c:pt>
                <c:pt idx="9851">
                  <c:v>BWI HSV 11</c:v>
                </c:pt>
                <c:pt idx="9852">
                  <c:v>BWI HSV 12</c:v>
                </c:pt>
                <c:pt idx="9853">
                  <c:v>BWI IAH 01</c:v>
                </c:pt>
                <c:pt idx="9854">
                  <c:v>BWI IAH 02</c:v>
                </c:pt>
                <c:pt idx="9855">
                  <c:v>BWI IAH 03</c:v>
                </c:pt>
                <c:pt idx="9856">
                  <c:v>BWI IAH 04</c:v>
                </c:pt>
                <c:pt idx="9857">
                  <c:v>BWI IAH 05</c:v>
                </c:pt>
                <c:pt idx="9858">
                  <c:v>BWI IAH 06</c:v>
                </c:pt>
                <c:pt idx="9859">
                  <c:v>BWI IAH 07</c:v>
                </c:pt>
                <c:pt idx="9860">
                  <c:v>BWI IAH 08</c:v>
                </c:pt>
                <c:pt idx="9861">
                  <c:v>BWI IAH 09</c:v>
                </c:pt>
                <c:pt idx="9862">
                  <c:v>BWI IAH 10</c:v>
                </c:pt>
                <c:pt idx="9863">
                  <c:v>BWI IAH 11</c:v>
                </c:pt>
                <c:pt idx="9864">
                  <c:v>BWI IAH 12</c:v>
                </c:pt>
                <c:pt idx="9865">
                  <c:v>BWI IND 01</c:v>
                </c:pt>
                <c:pt idx="9866">
                  <c:v>BWI IND 02</c:v>
                </c:pt>
                <c:pt idx="9867">
                  <c:v>BWI IND 03</c:v>
                </c:pt>
                <c:pt idx="9868">
                  <c:v>BWI IND 04</c:v>
                </c:pt>
                <c:pt idx="9869">
                  <c:v>BWI IND 05</c:v>
                </c:pt>
                <c:pt idx="9870">
                  <c:v>BWI IND 06</c:v>
                </c:pt>
                <c:pt idx="9871">
                  <c:v>BWI IND 07</c:v>
                </c:pt>
                <c:pt idx="9872">
                  <c:v>BWI IND 08</c:v>
                </c:pt>
                <c:pt idx="9873">
                  <c:v>BWI IND 09</c:v>
                </c:pt>
                <c:pt idx="9874">
                  <c:v>BWI IND 10</c:v>
                </c:pt>
                <c:pt idx="9875">
                  <c:v>BWI IND 11</c:v>
                </c:pt>
                <c:pt idx="9876">
                  <c:v>BWI IND 12</c:v>
                </c:pt>
                <c:pt idx="9877">
                  <c:v>BWI ISP 01</c:v>
                </c:pt>
                <c:pt idx="9878">
                  <c:v>BWI ISP 02</c:v>
                </c:pt>
                <c:pt idx="9879">
                  <c:v>BWI ISP 03</c:v>
                </c:pt>
                <c:pt idx="9880">
                  <c:v>BWI ISP 04</c:v>
                </c:pt>
                <c:pt idx="9881">
                  <c:v>BWI ISP 05</c:v>
                </c:pt>
                <c:pt idx="9882">
                  <c:v>BWI ISP 06</c:v>
                </c:pt>
                <c:pt idx="9883">
                  <c:v>BWI ISP 07</c:v>
                </c:pt>
                <c:pt idx="9884">
                  <c:v>BWI ISP 08</c:v>
                </c:pt>
                <c:pt idx="9885">
                  <c:v>BWI ISP 09</c:v>
                </c:pt>
                <c:pt idx="9886">
                  <c:v>BWI ISP 10</c:v>
                </c:pt>
                <c:pt idx="9887">
                  <c:v>BWI ISP 11</c:v>
                </c:pt>
                <c:pt idx="9888">
                  <c:v>BWI ISP 12</c:v>
                </c:pt>
                <c:pt idx="9889">
                  <c:v>BWI JAN 01</c:v>
                </c:pt>
                <c:pt idx="9890">
                  <c:v>BWI JAN 02</c:v>
                </c:pt>
                <c:pt idx="9891">
                  <c:v>BWI JAN 03</c:v>
                </c:pt>
                <c:pt idx="9892">
                  <c:v>BWI JAN 04</c:v>
                </c:pt>
                <c:pt idx="9893">
                  <c:v>BWI JAN 05</c:v>
                </c:pt>
                <c:pt idx="9894">
                  <c:v>BWI JAN 06</c:v>
                </c:pt>
                <c:pt idx="9895">
                  <c:v>BWI JAN 07</c:v>
                </c:pt>
                <c:pt idx="9896">
                  <c:v>BWI JAN 08</c:v>
                </c:pt>
                <c:pt idx="9897">
                  <c:v>BWI JAN 09</c:v>
                </c:pt>
                <c:pt idx="9898">
                  <c:v>BWI JAN 10</c:v>
                </c:pt>
                <c:pt idx="9899">
                  <c:v>BWI JAN 11</c:v>
                </c:pt>
                <c:pt idx="9900">
                  <c:v>BWI JAN 12</c:v>
                </c:pt>
                <c:pt idx="9901">
                  <c:v>BWI JAX 01</c:v>
                </c:pt>
                <c:pt idx="9902">
                  <c:v>BWI JAX 02</c:v>
                </c:pt>
                <c:pt idx="9903">
                  <c:v>BWI JAX 03</c:v>
                </c:pt>
                <c:pt idx="9904">
                  <c:v>BWI JAX 04</c:v>
                </c:pt>
                <c:pt idx="9905">
                  <c:v>BWI JAX 05</c:v>
                </c:pt>
                <c:pt idx="9906">
                  <c:v>BWI JAX 06</c:v>
                </c:pt>
                <c:pt idx="9907">
                  <c:v>BWI JAX 07</c:v>
                </c:pt>
                <c:pt idx="9908">
                  <c:v>BWI JAX 08</c:v>
                </c:pt>
                <c:pt idx="9909">
                  <c:v>BWI JAX 09</c:v>
                </c:pt>
                <c:pt idx="9910">
                  <c:v>BWI JAX 10</c:v>
                </c:pt>
                <c:pt idx="9911">
                  <c:v>BWI JAX 11</c:v>
                </c:pt>
                <c:pt idx="9912">
                  <c:v>BWI JAX 12</c:v>
                </c:pt>
                <c:pt idx="9913">
                  <c:v>BWI JFK 01</c:v>
                </c:pt>
                <c:pt idx="9914">
                  <c:v>BWI JFK 02</c:v>
                </c:pt>
                <c:pt idx="9915">
                  <c:v>BWI JFK 03</c:v>
                </c:pt>
                <c:pt idx="9916">
                  <c:v>BWI JFK 04</c:v>
                </c:pt>
                <c:pt idx="9917">
                  <c:v>BWI JFK 05</c:v>
                </c:pt>
                <c:pt idx="9918">
                  <c:v>BWI JFK 06</c:v>
                </c:pt>
                <c:pt idx="9919">
                  <c:v>BWI JFK 07</c:v>
                </c:pt>
                <c:pt idx="9920">
                  <c:v>BWI JFK 08</c:v>
                </c:pt>
                <c:pt idx="9921">
                  <c:v>BWI JFK 09</c:v>
                </c:pt>
                <c:pt idx="9922">
                  <c:v>BWI JFK 10</c:v>
                </c:pt>
                <c:pt idx="9923">
                  <c:v>BWI JFK 11</c:v>
                </c:pt>
                <c:pt idx="9924">
                  <c:v>BWI JFK 12</c:v>
                </c:pt>
                <c:pt idx="9925">
                  <c:v>BWI LAS 01</c:v>
                </c:pt>
                <c:pt idx="9926">
                  <c:v>BWI LAS 02</c:v>
                </c:pt>
                <c:pt idx="9927">
                  <c:v>BWI LAS 03</c:v>
                </c:pt>
                <c:pt idx="9928">
                  <c:v>BWI LAS 04</c:v>
                </c:pt>
                <c:pt idx="9929">
                  <c:v>BWI LAS 05</c:v>
                </c:pt>
                <c:pt idx="9930">
                  <c:v>BWI LAS 06</c:v>
                </c:pt>
                <c:pt idx="9931">
                  <c:v>BWI LAS 07</c:v>
                </c:pt>
                <c:pt idx="9932">
                  <c:v>BWI LAS 08</c:v>
                </c:pt>
                <c:pt idx="9933">
                  <c:v>BWI LAS 09</c:v>
                </c:pt>
                <c:pt idx="9934">
                  <c:v>BWI LAS 10</c:v>
                </c:pt>
                <c:pt idx="9935">
                  <c:v>BWI LAS 11</c:v>
                </c:pt>
                <c:pt idx="9936">
                  <c:v>BWI LAS 12</c:v>
                </c:pt>
                <c:pt idx="9937">
                  <c:v>BWI LAX 01</c:v>
                </c:pt>
                <c:pt idx="9938">
                  <c:v>BWI LAX 02</c:v>
                </c:pt>
                <c:pt idx="9939">
                  <c:v>BWI LAX 03</c:v>
                </c:pt>
                <c:pt idx="9940">
                  <c:v>BWI LAX 04</c:v>
                </c:pt>
                <c:pt idx="9941">
                  <c:v>BWI LAX 05</c:v>
                </c:pt>
                <c:pt idx="9942">
                  <c:v>BWI LAX 06</c:v>
                </c:pt>
                <c:pt idx="9943">
                  <c:v>BWI LAX 07</c:v>
                </c:pt>
                <c:pt idx="9944">
                  <c:v>BWI LAX 08</c:v>
                </c:pt>
                <c:pt idx="9945">
                  <c:v>BWI LAX 09</c:v>
                </c:pt>
                <c:pt idx="9946">
                  <c:v>BWI LAX 10</c:v>
                </c:pt>
                <c:pt idx="9947">
                  <c:v>BWI LAX 11</c:v>
                </c:pt>
                <c:pt idx="9948">
                  <c:v>BWI LAX 12</c:v>
                </c:pt>
                <c:pt idx="9949">
                  <c:v>BWI LGA 01</c:v>
                </c:pt>
                <c:pt idx="9950">
                  <c:v>BWI LGA 02</c:v>
                </c:pt>
                <c:pt idx="9951">
                  <c:v>BWI LGA 03</c:v>
                </c:pt>
                <c:pt idx="9952">
                  <c:v>BWI LGA 04</c:v>
                </c:pt>
                <c:pt idx="9953">
                  <c:v>BWI LGA 05</c:v>
                </c:pt>
                <c:pt idx="9954">
                  <c:v>BWI LGA 06</c:v>
                </c:pt>
                <c:pt idx="9955">
                  <c:v>BWI LGA 07</c:v>
                </c:pt>
                <c:pt idx="9956">
                  <c:v>BWI LGA 08</c:v>
                </c:pt>
                <c:pt idx="9957">
                  <c:v>BWI LGA 09</c:v>
                </c:pt>
                <c:pt idx="9958">
                  <c:v>BWI LGA 10</c:v>
                </c:pt>
                <c:pt idx="9959">
                  <c:v>BWI LGA 11</c:v>
                </c:pt>
                <c:pt idx="9960">
                  <c:v>BWI LGA 12</c:v>
                </c:pt>
                <c:pt idx="9961">
                  <c:v>BWI LIT 01</c:v>
                </c:pt>
                <c:pt idx="9962">
                  <c:v>BWI LIT 02</c:v>
                </c:pt>
                <c:pt idx="9963">
                  <c:v>BWI LIT 03</c:v>
                </c:pt>
                <c:pt idx="9964">
                  <c:v>BWI LIT 04</c:v>
                </c:pt>
                <c:pt idx="9965">
                  <c:v>BWI LIT 05</c:v>
                </c:pt>
                <c:pt idx="9966">
                  <c:v>BWI LIT 06</c:v>
                </c:pt>
                <c:pt idx="9967">
                  <c:v>BWI LIT 07</c:v>
                </c:pt>
                <c:pt idx="9968">
                  <c:v>BWI LIT 08</c:v>
                </c:pt>
                <c:pt idx="9969">
                  <c:v>BWI LIT 09</c:v>
                </c:pt>
                <c:pt idx="9970">
                  <c:v>BWI LIT 10</c:v>
                </c:pt>
                <c:pt idx="9971">
                  <c:v>BWI LIT 11</c:v>
                </c:pt>
                <c:pt idx="9972">
                  <c:v>BWI LIT 12</c:v>
                </c:pt>
                <c:pt idx="9973">
                  <c:v>BWI MCI 01</c:v>
                </c:pt>
                <c:pt idx="9974">
                  <c:v>BWI MCI 02</c:v>
                </c:pt>
                <c:pt idx="9975">
                  <c:v>BWI MCI 03</c:v>
                </c:pt>
                <c:pt idx="9976">
                  <c:v>BWI MCI 04</c:v>
                </c:pt>
                <c:pt idx="9977">
                  <c:v>BWI MCI 05</c:v>
                </c:pt>
                <c:pt idx="9978">
                  <c:v>BWI MCI 06</c:v>
                </c:pt>
                <c:pt idx="9979">
                  <c:v>BWI MCI 07</c:v>
                </c:pt>
                <c:pt idx="9980">
                  <c:v>BWI MCI 08</c:v>
                </c:pt>
                <c:pt idx="9981">
                  <c:v>BWI MCI 09</c:v>
                </c:pt>
                <c:pt idx="9982">
                  <c:v>BWI MCI 10</c:v>
                </c:pt>
                <c:pt idx="9983">
                  <c:v>BWI MCI 11</c:v>
                </c:pt>
                <c:pt idx="9984">
                  <c:v>BWI MCI 12</c:v>
                </c:pt>
                <c:pt idx="9985">
                  <c:v>BWI MCO 01</c:v>
                </c:pt>
                <c:pt idx="9986">
                  <c:v>BWI MCO 02</c:v>
                </c:pt>
                <c:pt idx="9987">
                  <c:v>BWI MCO 03</c:v>
                </c:pt>
                <c:pt idx="9988">
                  <c:v>BWI MCO 04</c:v>
                </c:pt>
                <c:pt idx="9989">
                  <c:v>BWI MCO 05</c:v>
                </c:pt>
                <c:pt idx="9990">
                  <c:v>BWI MCO 06</c:v>
                </c:pt>
                <c:pt idx="9991">
                  <c:v>BWI MCO 07</c:v>
                </c:pt>
                <c:pt idx="9992">
                  <c:v>BWI MCO 08</c:v>
                </c:pt>
                <c:pt idx="9993">
                  <c:v>BWI MCO 09</c:v>
                </c:pt>
                <c:pt idx="9994">
                  <c:v>BWI MCO 10</c:v>
                </c:pt>
                <c:pt idx="9995">
                  <c:v>BWI MCO 11</c:v>
                </c:pt>
                <c:pt idx="9996">
                  <c:v>BWI MCO 12</c:v>
                </c:pt>
                <c:pt idx="9997">
                  <c:v>BWI MDW 01</c:v>
                </c:pt>
                <c:pt idx="9998">
                  <c:v>BWI MDW 02</c:v>
                </c:pt>
                <c:pt idx="9999">
                  <c:v>BWI MDW 03</c:v>
                </c:pt>
                <c:pt idx="10000">
                  <c:v>BWI MDW 04</c:v>
                </c:pt>
                <c:pt idx="10001">
                  <c:v>BWI MDW 05</c:v>
                </c:pt>
                <c:pt idx="10002">
                  <c:v>BWI MDW 06</c:v>
                </c:pt>
                <c:pt idx="10003">
                  <c:v>BWI MDW 07</c:v>
                </c:pt>
                <c:pt idx="10004">
                  <c:v>BWI MDW 08</c:v>
                </c:pt>
                <c:pt idx="10005">
                  <c:v>BWI MDW 09</c:v>
                </c:pt>
                <c:pt idx="10006">
                  <c:v>BWI MDW 10</c:v>
                </c:pt>
                <c:pt idx="10007">
                  <c:v>BWI MDW 11</c:v>
                </c:pt>
                <c:pt idx="10008">
                  <c:v>BWI MDW 12</c:v>
                </c:pt>
                <c:pt idx="10009">
                  <c:v>BWI MEM 01</c:v>
                </c:pt>
                <c:pt idx="10010">
                  <c:v>BWI MEM 02</c:v>
                </c:pt>
                <c:pt idx="10011">
                  <c:v>BWI MEM 03</c:v>
                </c:pt>
                <c:pt idx="10012">
                  <c:v>BWI MEM 04</c:v>
                </c:pt>
                <c:pt idx="10013">
                  <c:v>BWI MEM 05</c:v>
                </c:pt>
                <c:pt idx="10014">
                  <c:v>BWI MEM 06</c:v>
                </c:pt>
                <c:pt idx="10015">
                  <c:v>BWI MEM 07</c:v>
                </c:pt>
                <c:pt idx="10016">
                  <c:v>BWI MEM 08</c:v>
                </c:pt>
                <c:pt idx="10017">
                  <c:v>BWI MEM 09</c:v>
                </c:pt>
                <c:pt idx="10018">
                  <c:v>BWI MEM 10</c:v>
                </c:pt>
                <c:pt idx="10019">
                  <c:v>BWI MEM 11</c:v>
                </c:pt>
                <c:pt idx="10020">
                  <c:v>BWI MEM 12</c:v>
                </c:pt>
                <c:pt idx="10021">
                  <c:v>BWI MHT 01</c:v>
                </c:pt>
                <c:pt idx="10022">
                  <c:v>BWI MHT 02</c:v>
                </c:pt>
                <c:pt idx="10023">
                  <c:v>BWI MHT 03</c:v>
                </c:pt>
                <c:pt idx="10024">
                  <c:v>BWI MHT 04</c:v>
                </c:pt>
                <c:pt idx="10025">
                  <c:v>BWI MHT 05</c:v>
                </c:pt>
                <c:pt idx="10026">
                  <c:v>BWI MHT 06</c:v>
                </c:pt>
                <c:pt idx="10027">
                  <c:v>BWI MHT 07</c:v>
                </c:pt>
                <c:pt idx="10028">
                  <c:v>BWI MHT 08</c:v>
                </c:pt>
                <c:pt idx="10029">
                  <c:v>BWI MHT 09</c:v>
                </c:pt>
                <c:pt idx="10030">
                  <c:v>BWI MHT 10</c:v>
                </c:pt>
                <c:pt idx="10031">
                  <c:v>BWI MHT 11</c:v>
                </c:pt>
                <c:pt idx="10032">
                  <c:v>BWI MHT 12</c:v>
                </c:pt>
                <c:pt idx="10033">
                  <c:v>BWI MIA 01</c:v>
                </c:pt>
                <c:pt idx="10034">
                  <c:v>BWI MIA 02</c:v>
                </c:pt>
                <c:pt idx="10035">
                  <c:v>BWI MIA 03</c:v>
                </c:pt>
                <c:pt idx="10036">
                  <c:v>BWI MIA 04</c:v>
                </c:pt>
                <c:pt idx="10037">
                  <c:v>BWI MIA 05</c:v>
                </c:pt>
                <c:pt idx="10038">
                  <c:v>BWI MIA 06</c:v>
                </c:pt>
                <c:pt idx="10039">
                  <c:v>BWI MIA 07</c:v>
                </c:pt>
                <c:pt idx="10040">
                  <c:v>BWI MIA 08</c:v>
                </c:pt>
                <c:pt idx="10041">
                  <c:v>BWI MIA 09</c:v>
                </c:pt>
                <c:pt idx="10042">
                  <c:v>BWI MIA 10</c:v>
                </c:pt>
                <c:pt idx="10043">
                  <c:v>BWI MIA 11</c:v>
                </c:pt>
                <c:pt idx="10044">
                  <c:v>BWI MIA 12</c:v>
                </c:pt>
                <c:pt idx="10045">
                  <c:v>BWI MKE 01</c:v>
                </c:pt>
                <c:pt idx="10046">
                  <c:v>BWI MKE 02</c:v>
                </c:pt>
                <c:pt idx="10047">
                  <c:v>BWI MKE 03</c:v>
                </c:pt>
                <c:pt idx="10048">
                  <c:v>BWI MKE 04</c:v>
                </c:pt>
                <c:pt idx="10049">
                  <c:v>BWI MKE 05</c:v>
                </c:pt>
                <c:pt idx="10050">
                  <c:v>BWI MKE 06</c:v>
                </c:pt>
                <c:pt idx="10051">
                  <c:v>BWI MKE 07</c:v>
                </c:pt>
                <c:pt idx="10052">
                  <c:v>BWI MKE 08</c:v>
                </c:pt>
                <c:pt idx="10053">
                  <c:v>BWI MKE 09</c:v>
                </c:pt>
                <c:pt idx="10054">
                  <c:v>BWI MKE 10</c:v>
                </c:pt>
                <c:pt idx="10055">
                  <c:v>BWI MKE 11</c:v>
                </c:pt>
                <c:pt idx="10056">
                  <c:v>BWI MKE 12</c:v>
                </c:pt>
                <c:pt idx="10057">
                  <c:v>BWI MSP 01</c:v>
                </c:pt>
                <c:pt idx="10058">
                  <c:v>BWI MSP 02</c:v>
                </c:pt>
                <c:pt idx="10059">
                  <c:v>BWI MSP 03</c:v>
                </c:pt>
                <c:pt idx="10060">
                  <c:v>BWI MSP 04</c:v>
                </c:pt>
                <c:pt idx="10061">
                  <c:v>BWI MSP 05</c:v>
                </c:pt>
                <c:pt idx="10062">
                  <c:v>BWI MSP 06</c:v>
                </c:pt>
                <c:pt idx="10063">
                  <c:v>BWI MSP 07</c:v>
                </c:pt>
                <c:pt idx="10064">
                  <c:v>BWI MSP 08</c:v>
                </c:pt>
                <c:pt idx="10065">
                  <c:v>BWI MSP 09</c:v>
                </c:pt>
                <c:pt idx="10066">
                  <c:v>BWI MSP 10</c:v>
                </c:pt>
                <c:pt idx="10067">
                  <c:v>BWI MSP 11</c:v>
                </c:pt>
                <c:pt idx="10068">
                  <c:v>BWI MSP 12</c:v>
                </c:pt>
                <c:pt idx="10069">
                  <c:v>BWI MSY 01</c:v>
                </c:pt>
                <c:pt idx="10070">
                  <c:v>BWI MSY 02</c:v>
                </c:pt>
                <c:pt idx="10071">
                  <c:v>BWI MSY 03</c:v>
                </c:pt>
                <c:pt idx="10072">
                  <c:v>BWI MSY 04</c:v>
                </c:pt>
                <c:pt idx="10073">
                  <c:v>BWI MSY 05</c:v>
                </c:pt>
                <c:pt idx="10074">
                  <c:v>BWI MSY 06</c:v>
                </c:pt>
                <c:pt idx="10075">
                  <c:v>BWI MSY 07</c:v>
                </c:pt>
                <c:pt idx="10076">
                  <c:v>BWI MSY 08</c:v>
                </c:pt>
                <c:pt idx="10077">
                  <c:v>BWI MSY 09</c:v>
                </c:pt>
                <c:pt idx="10078">
                  <c:v>BWI MSY 10</c:v>
                </c:pt>
                <c:pt idx="10079">
                  <c:v>BWI MSY 11</c:v>
                </c:pt>
                <c:pt idx="10080">
                  <c:v>BWI MSY 12</c:v>
                </c:pt>
                <c:pt idx="10081">
                  <c:v>BWI MYR 02</c:v>
                </c:pt>
                <c:pt idx="10082">
                  <c:v>BWI MYR 03</c:v>
                </c:pt>
                <c:pt idx="10083">
                  <c:v>BWI MYR 04</c:v>
                </c:pt>
                <c:pt idx="10084">
                  <c:v>BWI MYR 05</c:v>
                </c:pt>
                <c:pt idx="10085">
                  <c:v>BWI MYR 06</c:v>
                </c:pt>
                <c:pt idx="10086">
                  <c:v>BWI MYR 07</c:v>
                </c:pt>
                <c:pt idx="10087">
                  <c:v>BWI MYR 08</c:v>
                </c:pt>
                <c:pt idx="10088">
                  <c:v>BWI MYR 09</c:v>
                </c:pt>
                <c:pt idx="10089">
                  <c:v>BWI MYR 10</c:v>
                </c:pt>
                <c:pt idx="10090">
                  <c:v>BWI MYR 11</c:v>
                </c:pt>
                <c:pt idx="10091">
                  <c:v>BWI MYR 12</c:v>
                </c:pt>
                <c:pt idx="10092">
                  <c:v>BWI OAK 01</c:v>
                </c:pt>
                <c:pt idx="10093">
                  <c:v>BWI OAK 02</c:v>
                </c:pt>
                <c:pt idx="10094">
                  <c:v>BWI OAK 03</c:v>
                </c:pt>
                <c:pt idx="10095">
                  <c:v>BWI OAK 04</c:v>
                </c:pt>
                <c:pt idx="10096">
                  <c:v>BWI OAK 05</c:v>
                </c:pt>
                <c:pt idx="10097">
                  <c:v>BWI OAK 06</c:v>
                </c:pt>
                <c:pt idx="10098">
                  <c:v>BWI OAK 07</c:v>
                </c:pt>
                <c:pt idx="10099">
                  <c:v>BWI OAK 08</c:v>
                </c:pt>
                <c:pt idx="10100">
                  <c:v>BWI OAK 09</c:v>
                </c:pt>
                <c:pt idx="10101">
                  <c:v>BWI OAK 10</c:v>
                </c:pt>
                <c:pt idx="10102">
                  <c:v>BWI OAK 11</c:v>
                </c:pt>
                <c:pt idx="10103">
                  <c:v>BWI OAK 12</c:v>
                </c:pt>
                <c:pt idx="10104">
                  <c:v>BWI OKC 01</c:v>
                </c:pt>
                <c:pt idx="10105">
                  <c:v>BWI OKC 02</c:v>
                </c:pt>
                <c:pt idx="10106">
                  <c:v>BWI OKC 03</c:v>
                </c:pt>
                <c:pt idx="10107">
                  <c:v>BWI OKC 04</c:v>
                </c:pt>
                <c:pt idx="10108">
                  <c:v>BWI OKC 05</c:v>
                </c:pt>
                <c:pt idx="10109">
                  <c:v>BWI OKC 06</c:v>
                </c:pt>
                <c:pt idx="10110">
                  <c:v>BWI OKC 07</c:v>
                </c:pt>
                <c:pt idx="10111">
                  <c:v>BWI OKC 08</c:v>
                </c:pt>
                <c:pt idx="10112">
                  <c:v>BWI OKC 09</c:v>
                </c:pt>
                <c:pt idx="10113">
                  <c:v>BWI OKC 10</c:v>
                </c:pt>
                <c:pt idx="10114">
                  <c:v>BWI OKC 11</c:v>
                </c:pt>
                <c:pt idx="10115">
                  <c:v>BWI OKC 12</c:v>
                </c:pt>
                <c:pt idx="10116">
                  <c:v>BWI ORD 01</c:v>
                </c:pt>
                <c:pt idx="10117">
                  <c:v>BWI ORD 02</c:v>
                </c:pt>
                <c:pt idx="10118">
                  <c:v>BWI ORD 03</c:v>
                </c:pt>
                <c:pt idx="10119">
                  <c:v>BWI ORD 04</c:v>
                </c:pt>
                <c:pt idx="10120">
                  <c:v>BWI ORD 05</c:v>
                </c:pt>
                <c:pt idx="10121">
                  <c:v>BWI ORD 06</c:v>
                </c:pt>
                <c:pt idx="10122">
                  <c:v>BWI ORD 07</c:v>
                </c:pt>
                <c:pt idx="10123">
                  <c:v>BWI ORD 08</c:v>
                </c:pt>
                <c:pt idx="10124">
                  <c:v>BWI ORD 09</c:v>
                </c:pt>
                <c:pt idx="10125">
                  <c:v>BWI ORD 10</c:v>
                </c:pt>
                <c:pt idx="10126">
                  <c:v>BWI ORD 11</c:v>
                </c:pt>
                <c:pt idx="10127">
                  <c:v>BWI ORD 12</c:v>
                </c:pt>
                <c:pt idx="10128">
                  <c:v>BWI ORF 01</c:v>
                </c:pt>
                <c:pt idx="10129">
                  <c:v>BWI ORF 02</c:v>
                </c:pt>
                <c:pt idx="10130">
                  <c:v>BWI ORF 03</c:v>
                </c:pt>
                <c:pt idx="10131">
                  <c:v>BWI ORF 04</c:v>
                </c:pt>
                <c:pt idx="10132">
                  <c:v>BWI ORF 05</c:v>
                </c:pt>
                <c:pt idx="10133">
                  <c:v>BWI ORF 06</c:v>
                </c:pt>
                <c:pt idx="10134">
                  <c:v>BWI ORF 07</c:v>
                </c:pt>
                <c:pt idx="10135">
                  <c:v>BWI ORF 08</c:v>
                </c:pt>
                <c:pt idx="10136">
                  <c:v>BWI ORF 09</c:v>
                </c:pt>
                <c:pt idx="10137">
                  <c:v>BWI ORF 10</c:v>
                </c:pt>
                <c:pt idx="10138">
                  <c:v>BWI ORF 11</c:v>
                </c:pt>
                <c:pt idx="10139">
                  <c:v>BWI ORF 12</c:v>
                </c:pt>
                <c:pt idx="10140">
                  <c:v>BWI PBI 01</c:v>
                </c:pt>
                <c:pt idx="10141">
                  <c:v>BWI PBI 02</c:v>
                </c:pt>
                <c:pt idx="10142">
                  <c:v>BWI PBI 03</c:v>
                </c:pt>
                <c:pt idx="10143">
                  <c:v>BWI PBI 04</c:v>
                </c:pt>
                <c:pt idx="10144">
                  <c:v>BWI PBI 05</c:v>
                </c:pt>
                <c:pt idx="10145">
                  <c:v>BWI PBI 06</c:v>
                </c:pt>
                <c:pt idx="10146">
                  <c:v>BWI PBI 07</c:v>
                </c:pt>
                <c:pt idx="10147">
                  <c:v>BWI PBI 08</c:v>
                </c:pt>
                <c:pt idx="10148">
                  <c:v>BWI PBI 09</c:v>
                </c:pt>
                <c:pt idx="10149">
                  <c:v>BWI PBI 10</c:v>
                </c:pt>
                <c:pt idx="10150">
                  <c:v>BWI PBI 11</c:v>
                </c:pt>
                <c:pt idx="10151">
                  <c:v>BWI PBI 12</c:v>
                </c:pt>
                <c:pt idx="10152">
                  <c:v>BWI PDX 06</c:v>
                </c:pt>
                <c:pt idx="10153">
                  <c:v>BWI PDX 07</c:v>
                </c:pt>
                <c:pt idx="10154">
                  <c:v>BWI PDX 08</c:v>
                </c:pt>
                <c:pt idx="10155">
                  <c:v>BWI PDX 09</c:v>
                </c:pt>
                <c:pt idx="10156">
                  <c:v>BWI PHL 01</c:v>
                </c:pt>
                <c:pt idx="10157">
                  <c:v>BWI PHL 02</c:v>
                </c:pt>
                <c:pt idx="10158">
                  <c:v>BWI PHL 03</c:v>
                </c:pt>
                <c:pt idx="10159">
                  <c:v>BWI PHL 04</c:v>
                </c:pt>
                <c:pt idx="10160">
                  <c:v>BWI PHL 05</c:v>
                </c:pt>
                <c:pt idx="10161">
                  <c:v>BWI PHL 06</c:v>
                </c:pt>
                <c:pt idx="10162">
                  <c:v>BWI PHL 07</c:v>
                </c:pt>
                <c:pt idx="10163">
                  <c:v>BWI PHL 08</c:v>
                </c:pt>
                <c:pt idx="10164">
                  <c:v>BWI PHL 09</c:v>
                </c:pt>
                <c:pt idx="10165">
                  <c:v>BWI PHL 10</c:v>
                </c:pt>
                <c:pt idx="10166">
                  <c:v>BWI PHL 11</c:v>
                </c:pt>
                <c:pt idx="10167">
                  <c:v>BWI PHL 12</c:v>
                </c:pt>
                <c:pt idx="10168">
                  <c:v>BWI PHX 01</c:v>
                </c:pt>
                <c:pt idx="10169">
                  <c:v>BWI PHX 02</c:v>
                </c:pt>
                <c:pt idx="10170">
                  <c:v>BWI PHX 03</c:v>
                </c:pt>
                <c:pt idx="10171">
                  <c:v>BWI PHX 04</c:v>
                </c:pt>
                <c:pt idx="10172">
                  <c:v>BWI PHX 05</c:v>
                </c:pt>
                <c:pt idx="10173">
                  <c:v>BWI PHX 06</c:v>
                </c:pt>
                <c:pt idx="10174">
                  <c:v>BWI PHX 07</c:v>
                </c:pt>
                <c:pt idx="10175">
                  <c:v>BWI PHX 08</c:v>
                </c:pt>
                <c:pt idx="10176">
                  <c:v>BWI PHX 09</c:v>
                </c:pt>
                <c:pt idx="10177">
                  <c:v>BWI PHX 10</c:v>
                </c:pt>
                <c:pt idx="10178">
                  <c:v>BWI PHX 11</c:v>
                </c:pt>
                <c:pt idx="10179">
                  <c:v>BWI PHX 12</c:v>
                </c:pt>
                <c:pt idx="10180">
                  <c:v>BWI PIT 01</c:v>
                </c:pt>
                <c:pt idx="10181">
                  <c:v>BWI PIT 02</c:v>
                </c:pt>
                <c:pt idx="10182">
                  <c:v>BWI PIT 03</c:v>
                </c:pt>
                <c:pt idx="10183">
                  <c:v>BWI PIT 04</c:v>
                </c:pt>
                <c:pt idx="10184">
                  <c:v>BWI PIT 05</c:v>
                </c:pt>
                <c:pt idx="10185">
                  <c:v>BWI PIT 06</c:v>
                </c:pt>
                <c:pt idx="10186">
                  <c:v>BWI PIT 07</c:v>
                </c:pt>
                <c:pt idx="10187">
                  <c:v>BWI PIT 08</c:v>
                </c:pt>
                <c:pt idx="10188">
                  <c:v>BWI PIT 09</c:v>
                </c:pt>
                <c:pt idx="10189">
                  <c:v>BWI PIT 10</c:v>
                </c:pt>
                <c:pt idx="10190">
                  <c:v>BWI PIT 11</c:v>
                </c:pt>
                <c:pt idx="10191">
                  <c:v>BWI PIT 12</c:v>
                </c:pt>
                <c:pt idx="10192">
                  <c:v>BWI PVD 01</c:v>
                </c:pt>
                <c:pt idx="10193">
                  <c:v>BWI PVD 02</c:v>
                </c:pt>
                <c:pt idx="10194">
                  <c:v>BWI PVD 03</c:v>
                </c:pt>
                <c:pt idx="10195">
                  <c:v>BWI PVD 04</c:v>
                </c:pt>
                <c:pt idx="10196">
                  <c:v>BWI PVD 05</c:v>
                </c:pt>
                <c:pt idx="10197">
                  <c:v>BWI PVD 06</c:v>
                </c:pt>
                <c:pt idx="10198">
                  <c:v>BWI PVD 07</c:v>
                </c:pt>
                <c:pt idx="10199">
                  <c:v>BWI PVD 08</c:v>
                </c:pt>
                <c:pt idx="10200">
                  <c:v>BWI PVD 09</c:v>
                </c:pt>
                <c:pt idx="10201">
                  <c:v>BWI PVD 10</c:v>
                </c:pt>
                <c:pt idx="10202">
                  <c:v>BWI PVD 11</c:v>
                </c:pt>
                <c:pt idx="10203">
                  <c:v>BWI PVD 12</c:v>
                </c:pt>
                <c:pt idx="10204">
                  <c:v>BWI PWM 01</c:v>
                </c:pt>
                <c:pt idx="10205">
                  <c:v>BWI PWM 02</c:v>
                </c:pt>
                <c:pt idx="10206">
                  <c:v>BWI PWM 03</c:v>
                </c:pt>
                <c:pt idx="10207">
                  <c:v>BWI PWM 04</c:v>
                </c:pt>
                <c:pt idx="10208">
                  <c:v>BWI PWM 05</c:v>
                </c:pt>
                <c:pt idx="10209">
                  <c:v>BWI PWM 06</c:v>
                </c:pt>
                <c:pt idx="10210">
                  <c:v>BWI PWM 07</c:v>
                </c:pt>
                <c:pt idx="10211">
                  <c:v>BWI PWM 08</c:v>
                </c:pt>
                <c:pt idx="10212">
                  <c:v>BWI PWM 09</c:v>
                </c:pt>
                <c:pt idx="10213">
                  <c:v>BWI PWM 10</c:v>
                </c:pt>
                <c:pt idx="10214">
                  <c:v>BWI PWM 11</c:v>
                </c:pt>
                <c:pt idx="10215">
                  <c:v>BWI PWM 12</c:v>
                </c:pt>
                <c:pt idx="10216">
                  <c:v>BWI RDU 01</c:v>
                </c:pt>
                <c:pt idx="10217">
                  <c:v>BWI RDU 02</c:v>
                </c:pt>
                <c:pt idx="10218">
                  <c:v>BWI RDU 03</c:v>
                </c:pt>
                <c:pt idx="10219">
                  <c:v>BWI RDU 04</c:v>
                </c:pt>
                <c:pt idx="10220">
                  <c:v>BWI RDU 05</c:v>
                </c:pt>
                <c:pt idx="10221">
                  <c:v>BWI RDU 06</c:v>
                </c:pt>
                <c:pt idx="10222">
                  <c:v>BWI RDU 07</c:v>
                </c:pt>
                <c:pt idx="10223">
                  <c:v>BWI RDU 08</c:v>
                </c:pt>
                <c:pt idx="10224">
                  <c:v>BWI RDU 09</c:v>
                </c:pt>
                <c:pt idx="10225">
                  <c:v>BWI RDU 10</c:v>
                </c:pt>
                <c:pt idx="10226">
                  <c:v>BWI RDU 11</c:v>
                </c:pt>
                <c:pt idx="10227">
                  <c:v>BWI RDU 12</c:v>
                </c:pt>
                <c:pt idx="10228">
                  <c:v>BWI ROC 01</c:v>
                </c:pt>
                <c:pt idx="10229">
                  <c:v>BWI ROC 02</c:v>
                </c:pt>
                <c:pt idx="10230">
                  <c:v>BWI ROC 03</c:v>
                </c:pt>
                <c:pt idx="10231">
                  <c:v>BWI ROC 04</c:v>
                </c:pt>
                <c:pt idx="10232">
                  <c:v>BWI ROC 05</c:v>
                </c:pt>
                <c:pt idx="10233">
                  <c:v>BWI ROC 06</c:v>
                </c:pt>
                <c:pt idx="10234">
                  <c:v>BWI ROC 07</c:v>
                </c:pt>
                <c:pt idx="10235">
                  <c:v>BWI ROC 08</c:v>
                </c:pt>
                <c:pt idx="10236">
                  <c:v>BWI ROC 09</c:v>
                </c:pt>
                <c:pt idx="10237">
                  <c:v>BWI ROC 10</c:v>
                </c:pt>
                <c:pt idx="10238">
                  <c:v>BWI ROC 11</c:v>
                </c:pt>
                <c:pt idx="10239">
                  <c:v>BWI ROC 12</c:v>
                </c:pt>
                <c:pt idx="10240">
                  <c:v>BWI RSW 01</c:v>
                </c:pt>
                <c:pt idx="10241">
                  <c:v>BWI RSW 02</c:v>
                </c:pt>
                <c:pt idx="10242">
                  <c:v>BWI RSW 03</c:v>
                </c:pt>
                <c:pt idx="10243">
                  <c:v>BWI RSW 04</c:v>
                </c:pt>
                <c:pt idx="10244">
                  <c:v>BWI RSW 05</c:v>
                </c:pt>
                <c:pt idx="10245">
                  <c:v>BWI RSW 06</c:v>
                </c:pt>
                <c:pt idx="10246">
                  <c:v>BWI RSW 07</c:v>
                </c:pt>
                <c:pt idx="10247">
                  <c:v>BWI RSW 08</c:v>
                </c:pt>
                <c:pt idx="10248">
                  <c:v>BWI RSW 09</c:v>
                </c:pt>
                <c:pt idx="10249">
                  <c:v>BWI RSW 10</c:v>
                </c:pt>
                <c:pt idx="10250">
                  <c:v>BWI RSW 11</c:v>
                </c:pt>
                <c:pt idx="10251">
                  <c:v>BWI RSW 12</c:v>
                </c:pt>
                <c:pt idx="10252">
                  <c:v>BWI SAN 01</c:v>
                </c:pt>
                <c:pt idx="10253">
                  <c:v>BWI SAN 02</c:v>
                </c:pt>
                <c:pt idx="10254">
                  <c:v>BWI SAN 03</c:v>
                </c:pt>
                <c:pt idx="10255">
                  <c:v>BWI SAN 04</c:v>
                </c:pt>
                <c:pt idx="10256">
                  <c:v>BWI SAN 05</c:v>
                </c:pt>
                <c:pt idx="10257">
                  <c:v>BWI SAN 06</c:v>
                </c:pt>
                <c:pt idx="10258">
                  <c:v>BWI SAN 07</c:v>
                </c:pt>
                <c:pt idx="10259">
                  <c:v>BWI SAN 08</c:v>
                </c:pt>
                <c:pt idx="10260">
                  <c:v>BWI SAN 09</c:v>
                </c:pt>
                <c:pt idx="10261">
                  <c:v>BWI SAN 10</c:v>
                </c:pt>
                <c:pt idx="10262">
                  <c:v>BWI SAN 11</c:v>
                </c:pt>
                <c:pt idx="10263">
                  <c:v>BWI SAN 12</c:v>
                </c:pt>
                <c:pt idx="10264">
                  <c:v>BWI SAT 01</c:v>
                </c:pt>
                <c:pt idx="10265">
                  <c:v>BWI SAT 02</c:v>
                </c:pt>
                <c:pt idx="10266">
                  <c:v>BWI SAT 03</c:v>
                </c:pt>
                <c:pt idx="10267">
                  <c:v>BWI SAT 04</c:v>
                </c:pt>
                <c:pt idx="10268">
                  <c:v>BWI SAT 05</c:v>
                </c:pt>
                <c:pt idx="10269">
                  <c:v>BWI SAT 06</c:v>
                </c:pt>
                <c:pt idx="10270">
                  <c:v>BWI SAT 07</c:v>
                </c:pt>
                <c:pt idx="10271">
                  <c:v>BWI SAT 08</c:v>
                </c:pt>
                <c:pt idx="10272">
                  <c:v>BWI SAT 09</c:v>
                </c:pt>
                <c:pt idx="10273">
                  <c:v>BWI SAT 10</c:v>
                </c:pt>
                <c:pt idx="10274">
                  <c:v>BWI SAT 11</c:v>
                </c:pt>
                <c:pt idx="10275">
                  <c:v>BWI SAT 12</c:v>
                </c:pt>
                <c:pt idx="10276">
                  <c:v>BWI SAV 02</c:v>
                </c:pt>
                <c:pt idx="10277">
                  <c:v>BWI SAV 03</c:v>
                </c:pt>
                <c:pt idx="10278">
                  <c:v>BWI SAV 04</c:v>
                </c:pt>
                <c:pt idx="10279">
                  <c:v>BWI SAV 05</c:v>
                </c:pt>
                <c:pt idx="10280">
                  <c:v>BWI SAV 06</c:v>
                </c:pt>
                <c:pt idx="10281">
                  <c:v>BWI SAV 07</c:v>
                </c:pt>
                <c:pt idx="10282">
                  <c:v>BWI SAV 08</c:v>
                </c:pt>
                <c:pt idx="10283">
                  <c:v>BWI SAV 09</c:v>
                </c:pt>
                <c:pt idx="10284">
                  <c:v>BWI SAV 10</c:v>
                </c:pt>
                <c:pt idx="10285">
                  <c:v>BWI SAV 11</c:v>
                </c:pt>
                <c:pt idx="10286">
                  <c:v>BWI SAV 12</c:v>
                </c:pt>
                <c:pt idx="10287">
                  <c:v>BWI SDF 01</c:v>
                </c:pt>
                <c:pt idx="10288">
                  <c:v>BWI SDF 02</c:v>
                </c:pt>
                <c:pt idx="10289">
                  <c:v>BWI SDF 03</c:v>
                </c:pt>
                <c:pt idx="10290">
                  <c:v>BWI SDF 04</c:v>
                </c:pt>
                <c:pt idx="10291">
                  <c:v>BWI SDF 05</c:v>
                </c:pt>
                <c:pt idx="10292">
                  <c:v>BWI SDF 06</c:v>
                </c:pt>
                <c:pt idx="10293">
                  <c:v>BWI SDF 07</c:v>
                </c:pt>
                <c:pt idx="10294">
                  <c:v>BWI SDF 08</c:v>
                </c:pt>
                <c:pt idx="10295">
                  <c:v>BWI SDF 09</c:v>
                </c:pt>
                <c:pt idx="10296">
                  <c:v>BWI SDF 10</c:v>
                </c:pt>
                <c:pt idx="10297">
                  <c:v>BWI SDF 11</c:v>
                </c:pt>
                <c:pt idx="10298">
                  <c:v>BWI SDF 12</c:v>
                </c:pt>
                <c:pt idx="10299">
                  <c:v>BWI SEA 01</c:v>
                </c:pt>
                <c:pt idx="10300">
                  <c:v>BWI SEA 02</c:v>
                </c:pt>
                <c:pt idx="10301">
                  <c:v>BWI SEA 03</c:v>
                </c:pt>
                <c:pt idx="10302">
                  <c:v>BWI SEA 04</c:v>
                </c:pt>
                <c:pt idx="10303">
                  <c:v>BWI SEA 05</c:v>
                </c:pt>
                <c:pt idx="10304">
                  <c:v>BWI SEA 06</c:v>
                </c:pt>
                <c:pt idx="10305">
                  <c:v>BWI SEA 07</c:v>
                </c:pt>
                <c:pt idx="10306">
                  <c:v>BWI SEA 08</c:v>
                </c:pt>
                <c:pt idx="10307">
                  <c:v>BWI SEA 09</c:v>
                </c:pt>
                <c:pt idx="10308">
                  <c:v>BWI SEA 10</c:v>
                </c:pt>
                <c:pt idx="10309">
                  <c:v>BWI SEA 11</c:v>
                </c:pt>
                <c:pt idx="10310">
                  <c:v>BWI SEA 12</c:v>
                </c:pt>
                <c:pt idx="10311">
                  <c:v>BWI SFO 01</c:v>
                </c:pt>
                <c:pt idx="10312">
                  <c:v>BWI SFO 02</c:v>
                </c:pt>
                <c:pt idx="10313">
                  <c:v>BWI SFO 03</c:v>
                </c:pt>
                <c:pt idx="10314">
                  <c:v>BWI SFO 04</c:v>
                </c:pt>
                <c:pt idx="10315">
                  <c:v>BWI SFO 05</c:v>
                </c:pt>
                <c:pt idx="10316">
                  <c:v>BWI SFO 06</c:v>
                </c:pt>
                <c:pt idx="10317">
                  <c:v>BWI SFO 07</c:v>
                </c:pt>
                <c:pt idx="10318">
                  <c:v>BWI SFO 08</c:v>
                </c:pt>
                <c:pt idx="10319">
                  <c:v>BWI SFO 09</c:v>
                </c:pt>
                <c:pt idx="10320">
                  <c:v>BWI SFO 10</c:v>
                </c:pt>
                <c:pt idx="10321">
                  <c:v>BWI SFO 11</c:v>
                </c:pt>
                <c:pt idx="10322">
                  <c:v>BWI SFO 12</c:v>
                </c:pt>
                <c:pt idx="10323">
                  <c:v>BWI SJC 01</c:v>
                </c:pt>
                <c:pt idx="10324">
                  <c:v>BWI SJC 02</c:v>
                </c:pt>
                <c:pt idx="10325">
                  <c:v>BWI SJC 03</c:v>
                </c:pt>
                <c:pt idx="10326">
                  <c:v>BWI SJC 04</c:v>
                </c:pt>
                <c:pt idx="10327">
                  <c:v>BWI SJC 05</c:v>
                </c:pt>
                <c:pt idx="10328">
                  <c:v>BWI SJC 06</c:v>
                </c:pt>
                <c:pt idx="10329">
                  <c:v>BWI SJC 07</c:v>
                </c:pt>
                <c:pt idx="10330">
                  <c:v>BWI SJC 08</c:v>
                </c:pt>
                <c:pt idx="10331">
                  <c:v>BWI SJC 09</c:v>
                </c:pt>
                <c:pt idx="10332">
                  <c:v>BWI SJC 10</c:v>
                </c:pt>
                <c:pt idx="10333">
                  <c:v>BWI SJC 11</c:v>
                </c:pt>
                <c:pt idx="10334">
                  <c:v>BWI SJC 12</c:v>
                </c:pt>
                <c:pt idx="10335">
                  <c:v>BWI SJU 01</c:v>
                </c:pt>
                <c:pt idx="10336">
                  <c:v>BWI SJU 02</c:v>
                </c:pt>
                <c:pt idx="10337">
                  <c:v>BWI SJU 03</c:v>
                </c:pt>
                <c:pt idx="10338">
                  <c:v>BWI SJU 04</c:v>
                </c:pt>
                <c:pt idx="10339">
                  <c:v>BWI SJU 05</c:v>
                </c:pt>
                <c:pt idx="10340">
                  <c:v>BWI SJU 06</c:v>
                </c:pt>
                <c:pt idx="10341">
                  <c:v>BWI SJU 07</c:v>
                </c:pt>
                <c:pt idx="10342">
                  <c:v>BWI SJU 08</c:v>
                </c:pt>
                <c:pt idx="10343">
                  <c:v>BWI SJU 09</c:v>
                </c:pt>
                <c:pt idx="10344">
                  <c:v>BWI SJU 10</c:v>
                </c:pt>
                <c:pt idx="10345">
                  <c:v>BWI SJU 11</c:v>
                </c:pt>
                <c:pt idx="10346">
                  <c:v>BWI SJU 12</c:v>
                </c:pt>
                <c:pt idx="10347">
                  <c:v>BWI SLC 01</c:v>
                </c:pt>
                <c:pt idx="10348">
                  <c:v>BWI SLC 02</c:v>
                </c:pt>
                <c:pt idx="10349">
                  <c:v>BWI SLC 03</c:v>
                </c:pt>
                <c:pt idx="10350">
                  <c:v>BWI SLC 04</c:v>
                </c:pt>
                <c:pt idx="10351">
                  <c:v>BWI SLC 05</c:v>
                </c:pt>
                <c:pt idx="10352">
                  <c:v>BWI SLC 06</c:v>
                </c:pt>
                <c:pt idx="10353">
                  <c:v>BWI SLC 07</c:v>
                </c:pt>
                <c:pt idx="10354">
                  <c:v>BWI SLC 08</c:v>
                </c:pt>
                <c:pt idx="10355">
                  <c:v>BWI SLC 09</c:v>
                </c:pt>
                <c:pt idx="10356">
                  <c:v>BWI SLC 10</c:v>
                </c:pt>
                <c:pt idx="10357">
                  <c:v>BWI SLC 11</c:v>
                </c:pt>
                <c:pt idx="10358">
                  <c:v>BWI SLC 12</c:v>
                </c:pt>
                <c:pt idx="10359">
                  <c:v>BWI SMF 01</c:v>
                </c:pt>
                <c:pt idx="10360">
                  <c:v>BWI SMF 02</c:v>
                </c:pt>
                <c:pt idx="10361">
                  <c:v>BWI SMF 03</c:v>
                </c:pt>
                <c:pt idx="10362">
                  <c:v>BWI SMF 04</c:v>
                </c:pt>
                <c:pt idx="10363">
                  <c:v>BWI SMF 05</c:v>
                </c:pt>
                <c:pt idx="10364">
                  <c:v>BWI SMF 06</c:v>
                </c:pt>
                <c:pt idx="10365">
                  <c:v>BWI SMF 07</c:v>
                </c:pt>
                <c:pt idx="10366">
                  <c:v>BWI SMF 08</c:v>
                </c:pt>
                <c:pt idx="10367">
                  <c:v>BWI SMF 09</c:v>
                </c:pt>
                <c:pt idx="10368">
                  <c:v>BWI SMF 10</c:v>
                </c:pt>
                <c:pt idx="10369">
                  <c:v>BWI SMF 11</c:v>
                </c:pt>
                <c:pt idx="10370">
                  <c:v>BWI SMF 12</c:v>
                </c:pt>
                <c:pt idx="10371">
                  <c:v>BWI SRQ 01</c:v>
                </c:pt>
                <c:pt idx="10372">
                  <c:v>BWI SRQ 02</c:v>
                </c:pt>
                <c:pt idx="10373">
                  <c:v>BWI SRQ 03</c:v>
                </c:pt>
                <c:pt idx="10374">
                  <c:v>BWI SRQ 04</c:v>
                </c:pt>
                <c:pt idx="10375">
                  <c:v>BWI SRQ 05</c:v>
                </c:pt>
                <c:pt idx="10376">
                  <c:v>BWI SRQ 06</c:v>
                </c:pt>
                <c:pt idx="10377">
                  <c:v>BWI SRQ 07</c:v>
                </c:pt>
                <c:pt idx="10378">
                  <c:v>BWI SRQ 08</c:v>
                </c:pt>
                <c:pt idx="10379">
                  <c:v>BWI SRQ 09</c:v>
                </c:pt>
                <c:pt idx="10380">
                  <c:v>BWI SRQ 10</c:v>
                </c:pt>
                <c:pt idx="10381">
                  <c:v>BWI SRQ 11</c:v>
                </c:pt>
                <c:pt idx="10382">
                  <c:v>BWI SRQ 12</c:v>
                </c:pt>
                <c:pt idx="10383">
                  <c:v>BWI STL 01</c:v>
                </c:pt>
                <c:pt idx="10384">
                  <c:v>BWI STL 02</c:v>
                </c:pt>
                <c:pt idx="10385">
                  <c:v>BWI STL 03</c:v>
                </c:pt>
                <c:pt idx="10386">
                  <c:v>BWI STL 04</c:v>
                </c:pt>
                <c:pt idx="10387">
                  <c:v>BWI STL 05</c:v>
                </c:pt>
                <c:pt idx="10388">
                  <c:v>BWI STL 06</c:v>
                </c:pt>
                <c:pt idx="10389">
                  <c:v>BWI STL 07</c:v>
                </c:pt>
                <c:pt idx="10390">
                  <c:v>BWI STL 08</c:v>
                </c:pt>
                <c:pt idx="10391">
                  <c:v>BWI STL 09</c:v>
                </c:pt>
                <c:pt idx="10392">
                  <c:v>BWI STL 10</c:v>
                </c:pt>
                <c:pt idx="10393">
                  <c:v>BWI STL 11</c:v>
                </c:pt>
                <c:pt idx="10394">
                  <c:v>BWI STL 12</c:v>
                </c:pt>
                <c:pt idx="10395">
                  <c:v>BWI TPA 01</c:v>
                </c:pt>
                <c:pt idx="10396">
                  <c:v>BWI TPA 02</c:v>
                </c:pt>
                <c:pt idx="10397">
                  <c:v>BWI TPA 03</c:v>
                </c:pt>
                <c:pt idx="10398">
                  <c:v>BWI TPA 04</c:v>
                </c:pt>
                <c:pt idx="10399">
                  <c:v>BWI TPA 05</c:v>
                </c:pt>
                <c:pt idx="10400">
                  <c:v>BWI TPA 06</c:v>
                </c:pt>
                <c:pt idx="10401">
                  <c:v>BWI TPA 07</c:v>
                </c:pt>
                <c:pt idx="10402">
                  <c:v>BWI TPA 08</c:v>
                </c:pt>
                <c:pt idx="10403">
                  <c:v>BWI TPA 09</c:v>
                </c:pt>
                <c:pt idx="10404">
                  <c:v>BWI TPA 10</c:v>
                </c:pt>
                <c:pt idx="10405">
                  <c:v>BWI TPA 11</c:v>
                </c:pt>
                <c:pt idx="10406">
                  <c:v>BWI TPA 12</c:v>
                </c:pt>
                <c:pt idx="10407">
                  <c:v>BWI TUL 05</c:v>
                </c:pt>
                <c:pt idx="10408">
                  <c:v>BWI TUL 06</c:v>
                </c:pt>
                <c:pt idx="10409">
                  <c:v>BWI TUL 07</c:v>
                </c:pt>
                <c:pt idx="10410">
                  <c:v>BWI TUL 08</c:v>
                </c:pt>
                <c:pt idx="10411">
                  <c:v>BWI TUS 02</c:v>
                </c:pt>
                <c:pt idx="10412">
                  <c:v>BWI TUS 03</c:v>
                </c:pt>
                <c:pt idx="10413">
                  <c:v>BWI TUS 04</c:v>
                </c:pt>
                <c:pt idx="10414">
                  <c:v>BWI TYS 05</c:v>
                </c:pt>
                <c:pt idx="10415">
                  <c:v>BWI TYS 06</c:v>
                </c:pt>
                <c:pt idx="10416">
                  <c:v>BWI TYS 07</c:v>
                </c:pt>
                <c:pt idx="10417">
                  <c:v>BWI TYS 08</c:v>
                </c:pt>
                <c:pt idx="10418">
                  <c:v>BWI VPS 06</c:v>
                </c:pt>
                <c:pt idx="10419">
                  <c:v>BWI VPS 07</c:v>
                </c:pt>
                <c:pt idx="10420">
                  <c:v>BWI VPS 08</c:v>
                </c:pt>
                <c:pt idx="10421">
                  <c:v>BWI VPS 09</c:v>
                </c:pt>
                <c:pt idx="10422">
                  <c:v>BWI VPS 10</c:v>
                </c:pt>
                <c:pt idx="10423">
                  <c:v>BWI VPS 11</c:v>
                </c:pt>
                <c:pt idx="10424">
                  <c:v>BWI VPS 12</c:v>
                </c:pt>
                <c:pt idx="10425">
                  <c:v>BZN ATL 01</c:v>
                </c:pt>
                <c:pt idx="10426">
                  <c:v>BZN ATL 02</c:v>
                </c:pt>
                <c:pt idx="10427">
                  <c:v>BZN ATL 03</c:v>
                </c:pt>
                <c:pt idx="10428">
                  <c:v>BZN ATL 04</c:v>
                </c:pt>
                <c:pt idx="10429">
                  <c:v>BZN ATL 05</c:v>
                </c:pt>
                <c:pt idx="10430">
                  <c:v>BZN ATL 06</c:v>
                </c:pt>
                <c:pt idx="10431">
                  <c:v>BZN ATL 07</c:v>
                </c:pt>
                <c:pt idx="10432">
                  <c:v>BZN ATL 08</c:v>
                </c:pt>
                <c:pt idx="10433">
                  <c:v>BZN ATL 09</c:v>
                </c:pt>
                <c:pt idx="10434">
                  <c:v>BZN ATL 12</c:v>
                </c:pt>
                <c:pt idx="10435">
                  <c:v>BZN AZA 01</c:v>
                </c:pt>
                <c:pt idx="10436">
                  <c:v>BZN AZA 02</c:v>
                </c:pt>
                <c:pt idx="10437">
                  <c:v>BZN AZA 03</c:v>
                </c:pt>
                <c:pt idx="10438">
                  <c:v>BZN AZA 04</c:v>
                </c:pt>
                <c:pt idx="10439">
                  <c:v>BZN AZA 05</c:v>
                </c:pt>
                <c:pt idx="10440">
                  <c:v>BZN AZA 06</c:v>
                </c:pt>
                <c:pt idx="10441">
                  <c:v>BZN AZA 07</c:v>
                </c:pt>
                <c:pt idx="10442">
                  <c:v>BZN AZA 08</c:v>
                </c:pt>
                <c:pt idx="10443">
                  <c:v>BZN AZA 09</c:v>
                </c:pt>
                <c:pt idx="10444">
                  <c:v>BZN AZA 10</c:v>
                </c:pt>
                <c:pt idx="10445">
                  <c:v>BZN AZA 11</c:v>
                </c:pt>
                <c:pt idx="10446">
                  <c:v>BZN AZA 12</c:v>
                </c:pt>
                <c:pt idx="10447">
                  <c:v>BZN BIL 05</c:v>
                </c:pt>
                <c:pt idx="10448">
                  <c:v>BZN BIL 09</c:v>
                </c:pt>
                <c:pt idx="10449">
                  <c:v>BZN BTM 01</c:v>
                </c:pt>
                <c:pt idx="10450">
                  <c:v>BZN CPR 09</c:v>
                </c:pt>
                <c:pt idx="10451">
                  <c:v>BZN DEN 01</c:v>
                </c:pt>
                <c:pt idx="10452">
                  <c:v>BZN DEN 02</c:v>
                </c:pt>
                <c:pt idx="10453">
                  <c:v>BZN DEN 03</c:v>
                </c:pt>
                <c:pt idx="10454">
                  <c:v>BZN DEN 04</c:v>
                </c:pt>
                <c:pt idx="10455">
                  <c:v>BZN DEN 05</c:v>
                </c:pt>
                <c:pt idx="10456">
                  <c:v>BZN DEN 06</c:v>
                </c:pt>
                <c:pt idx="10457">
                  <c:v>BZN DEN 07</c:v>
                </c:pt>
                <c:pt idx="10458">
                  <c:v>BZN DEN 08</c:v>
                </c:pt>
                <c:pt idx="10459">
                  <c:v>BZN DEN 09</c:v>
                </c:pt>
                <c:pt idx="10460">
                  <c:v>BZN DEN 10</c:v>
                </c:pt>
                <c:pt idx="10461">
                  <c:v>BZN DEN 11</c:v>
                </c:pt>
                <c:pt idx="10462">
                  <c:v>BZN DEN 12</c:v>
                </c:pt>
                <c:pt idx="10463">
                  <c:v>BZN DFW 01</c:v>
                </c:pt>
                <c:pt idx="10464">
                  <c:v>BZN DFW 02</c:v>
                </c:pt>
                <c:pt idx="10465">
                  <c:v>BZN DFW 03</c:v>
                </c:pt>
                <c:pt idx="10466">
                  <c:v>BZN DFW 04</c:v>
                </c:pt>
                <c:pt idx="10467">
                  <c:v>BZN DFW 05</c:v>
                </c:pt>
                <c:pt idx="10468">
                  <c:v>BZN DFW 06</c:v>
                </c:pt>
                <c:pt idx="10469">
                  <c:v>BZN DFW 07</c:v>
                </c:pt>
                <c:pt idx="10470">
                  <c:v>BZN DFW 08</c:v>
                </c:pt>
                <c:pt idx="10471">
                  <c:v>BZN DFW 09</c:v>
                </c:pt>
                <c:pt idx="10472">
                  <c:v>BZN DFW 10</c:v>
                </c:pt>
                <c:pt idx="10473">
                  <c:v>BZN DFW 11</c:v>
                </c:pt>
                <c:pt idx="10474">
                  <c:v>BZN DFW 12</c:v>
                </c:pt>
                <c:pt idx="10475">
                  <c:v>BZN DTW 01</c:v>
                </c:pt>
                <c:pt idx="10476">
                  <c:v>BZN DTW 02</c:v>
                </c:pt>
                <c:pt idx="10477">
                  <c:v>BZN DTW 03</c:v>
                </c:pt>
                <c:pt idx="10478">
                  <c:v>BZN DTW 04</c:v>
                </c:pt>
                <c:pt idx="10479">
                  <c:v>BZN DTW 06</c:v>
                </c:pt>
                <c:pt idx="10480">
                  <c:v>BZN DTW 07</c:v>
                </c:pt>
                <c:pt idx="10481">
                  <c:v>BZN DTW 08</c:v>
                </c:pt>
                <c:pt idx="10482">
                  <c:v>BZN DTW 12</c:v>
                </c:pt>
                <c:pt idx="10483">
                  <c:v>BZN EWR 01</c:v>
                </c:pt>
                <c:pt idx="10484">
                  <c:v>BZN EWR 02</c:v>
                </c:pt>
                <c:pt idx="10485">
                  <c:v>BZN EWR 03</c:v>
                </c:pt>
                <c:pt idx="10486">
                  <c:v>BZN EWR 04</c:v>
                </c:pt>
                <c:pt idx="10487">
                  <c:v>BZN EWR 06</c:v>
                </c:pt>
                <c:pt idx="10488">
                  <c:v>BZN EWR 07</c:v>
                </c:pt>
                <c:pt idx="10489">
                  <c:v>BZN EWR 08</c:v>
                </c:pt>
                <c:pt idx="10490">
                  <c:v>BZN EWR 09</c:v>
                </c:pt>
                <c:pt idx="10491">
                  <c:v>BZN EWR 12</c:v>
                </c:pt>
                <c:pt idx="10492">
                  <c:v>BZN IAH 01</c:v>
                </c:pt>
                <c:pt idx="10493">
                  <c:v>BZN IAH 02</c:v>
                </c:pt>
                <c:pt idx="10494">
                  <c:v>BZN IAH 03</c:v>
                </c:pt>
                <c:pt idx="10495">
                  <c:v>BZN IAH 04</c:v>
                </c:pt>
                <c:pt idx="10496">
                  <c:v>BZN IAH 06</c:v>
                </c:pt>
                <c:pt idx="10497">
                  <c:v>BZN IAH 07</c:v>
                </c:pt>
                <c:pt idx="10498">
                  <c:v>BZN IAH 08</c:v>
                </c:pt>
                <c:pt idx="10499">
                  <c:v>BZN IAH 09</c:v>
                </c:pt>
                <c:pt idx="10500">
                  <c:v>BZN IAH 12</c:v>
                </c:pt>
                <c:pt idx="10501">
                  <c:v>BZN LAS 01</c:v>
                </c:pt>
                <c:pt idx="10502">
                  <c:v>BZN LAS 02</c:v>
                </c:pt>
                <c:pt idx="10503">
                  <c:v>BZN LAS 03</c:v>
                </c:pt>
                <c:pt idx="10504">
                  <c:v>BZN LAS 04</c:v>
                </c:pt>
                <c:pt idx="10505">
                  <c:v>BZN LAS 05</c:v>
                </c:pt>
                <c:pt idx="10506">
                  <c:v>BZN LAS 06</c:v>
                </c:pt>
                <c:pt idx="10507">
                  <c:v>BZN LAS 07</c:v>
                </c:pt>
                <c:pt idx="10508">
                  <c:v>BZN LAS 08</c:v>
                </c:pt>
                <c:pt idx="10509">
                  <c:v>BZN LAS 09</c:v>
                </c:pt>
                <c:pt idx="10510">
                  <c:v>BZN LAS 10</c:v>
                </c:pt>
                <c:pt idx="10511">
                  <c:v>BZN LAS 11</c:v>
                </c:pt>
                <c:pt idx="10512">
                  <c:v>BZN LAS 12</c:v>
                </c:pt>
                <c:pt idx="10513">
                  <c:v>BZN LAX 01</c:v>
                </c:pt>
                <c:pt idx="10514">
                  <c:v>BZN LAX 02</c:v>
                </c:pt>
                <c:pt idx="10515">
                  <c:v>BZN LAX 03</c:v>
                </c:pt>
                <c:pt idx="10516">
                  <c:v>BZN LAX 04</c:v>
                </c:pt>
                <c:pt idx="10517">
                  <c:v>BZN LAX 06</c:v>
                </c:pt>
                <c:pt idx="10518">
                  <c:v>BZN LAX 07</c:v>
                </c:pt>
                <c:pt idx="10519">
                  <c:v>BZN LAX 08</c:v>
                </c:pt>
                <c:pt idx="10520">
                  <c:v>BZN LAX 09</c:v>
                </c:pt>
                <c:pt idx="10521">
                  <c:v>BZN LAX 10</c:v>
                </c:pt>
                <c:pt idx="10522">
                  <c:v>BZN LAX 11</c:v>
                </c:pt>
                <c:pt idx="10523">
                  <c:v>BZN LAX 12</c:v>
                </c:pt>
                <c:pt idx="10524">
                  <c:v>BZN LGA 06</c:v>
                </c:pt>
                <c:pt idx="10525">
                  <c:v>BZN LGA 07</c:v>
                </c:pt>
                <c:pt idx="10526">
                  <c:v>BZN LGA 08</c:v>
                </c:pt>
                <c:pt idx="10527">
                  <c:v>BZN LGA 09</c:v>
                </c:pt>
                <c:pt idx="10528">
                  <c:v>BZN LGB 12</c:v>
                </c:pt>
                <c:pt idx="10529">
                  <c:v>BZN LNK 04</c:v>
                </c:pt>
                <c:pt idx="10530">
                  <c:v>BZN MSO 01</c:v>
                </c:pt>
                <c:pt idx="10531">
                  <c:v>BZN MSO 02</c:v>
                </c:pt>
                <c:pt idx="10532">
                  <c:v>BZN MSP 01</c:v>
                </c:pt>
                <c:pt idx="10533">
                  <c:v>BZN MSP 02</c:v>
                </c:pt>
                <c:pt idx="10534">
                  <c:v>BZN MSP 03</c:v>
                </c:pt>
                <c:pt idx="10535">
                  <c:v>BZN MSP 04</c:v>
                </c:pt>
                <c:pt idx="10536">
                  <c:v>BZN MSP 05</c:v>
                </c:pt>
                <c:pt idx="10537">
                  <c:v>BZN MSP 06</c:v>
                </c:pt>
                <c:pt idx="10538">
                  <c:v>BZN MSP 07</c:v>
                </c:pt>
                <c:pt idx="10539">
                  <c:v>BZN MSP 08</c:v>
                </c:pt>
                <c:pt idx="10540">
                  <c:v>BZN MSP 09</c:v>
                </c:pt>
                <c:pt idx="10541">
                  <c:v>BZN MSP 10</c:v>
                </c:pt>
                <c:pt idx="10542">
                  <c:v>BZN MSP 11</c:v>
                </c:pt>
                <c:pt idx="10543">
                  <c:v>BZN MSP 12</c:v>
                </c:pt>
                <c:pt idx="10544">
                  <c:v>BZN ORD 01</c:v>
                </c:pt>
                <c:pt idx="10545">
                  <c:v>BZN ORD 02</c:v>
                </c:pt>
                <c:pt idx="10546">
                  <c:v>BZN ORD 03</c:v>
                </c:pt>
                <c:pt idx="10547">
                  <c:v>BZN ORD 04</c:v>
                </c:pt>
                <c:pt idx="10548">
                  <c:v>BZN ORD 05</c:v>
                </c:pt>
                <c:pt idx="10549">
                  <c:v>BZN ORD 06</c:v>
                </c:pt>
                <c:pt idx="10550">
                  <c:v>BZN ORD 07</c:v>
                </c:pt>
                <c:pt idx="10551">
                  <c:v>BZN ORD 08</c:v>
                </c:pt>
                <c:pt idx="10552">
                  <c:v>BZN ORD 09</c:v>
                </c:pt>
                <c:pt idx="10553">
                  <c:v>BZN ORD 10</c:v>
                </c:pt>
                <c:pt idx="10554">
                  <c:v>BZN ORD 11</c:v>
                </c:pt>
                <c:pt idx="10555">
                  <c:v>BZN ORD 12</c:v>
                </c:pt>
                <c:pt idx="10556">
                  <c:v>BZN PDX 01</c:v>
                </c:pt>
                <c:pt idx="10557">
                  <c:v>BZN PDX 05</c:v>
                </c:pt>
                <c:pt idx="10558">
                  <c:v>BZN PDX 06</c:v>
                </c:pt>
                <c:pt idx="10559">
                  <c:v>BZN PDX 07</c:v>
                </c:pt>
                <c:pt idx="10560">
                  <c:v>BZN PDX 08</c:v>
                </c:pt>
                <c:pt idx="10561">
                  <c:v>BZN PDX 09</c:v>
                </c:pt>
                <c:pt idx="10562">
                  <c:v>BZN PDX 10</c:v>
                </c:pt>
                <c:pt idx="10563">
                  <c:v>BZN PDX 11</c:v>
                </c:pt>
                <c:pt idx="10564">
                  <c:v>BZN PDX 12</c:v>
                </c:pt>
                <c:pt idx="10565">
                  <c:v>BZN SEA 01</c:v>
                </c:pt>
                <c:pt idx="10566">
                  <c:v>BZN SEA 02</c:v>
                </c:pt>
                <c:pt idx="10567">
                  <c:v>BZN SEA 03</c:v>
                </c:pt>
                <c:pt idx="10568">
                  <c:v>BZN SEA 04</c:v>
                </c:pt>
                <c:pt idx="10569">
                  <c:v>BZN SEA 06</c:v>
                </c:pt>
                <c:pt idx="10570">
                  <c:v>BZN SEA 07</c:v>
                </c:pt>
                <c:pt idx="10571">
                  <c:v>BZN SEA 08</c:v>
                </c:pt>
                <c:pt idx="10572">
                  <c:v>BZN SEA 09</c:v>
                </c:pt>
                <c:pt idx="10573">
                  <c:v>BZN SEA 10</c:v>
                </c:pt>
                <c:pt idx="10574">
                  <c:v>BZN SEA 11</c:v>
                </c:pt>
                <c:pt idx="10575">
                  <c:v>BZN SEA 12</c:v>
                </c:pt>
                <c:pt idx="10576">
                  <c:v>BZN SFO 01</c:v>
                </c:pt>
                <c:pt idx="10577">
                  <c:v>BZN SFO 02</c:v>
                </c:pt>
                <c:pt idx="10578">
                  <c:v>BZN SFO 03</c:v>
                </c:pt>
                <c:pt idx="10579">
                  <c:v>BZN SFO 04</c:v>
                </c:pt>
                <c:pt idx="10580">
                  <c:v>BZN SFO 06</c:v>
                </c:pt>
                <c:pt idx="10581">
                  <c:v>BZN SFO 07</c:v>
                </c:pt>
                <c:pt idx="10582">
                  <c:v>BZN SFO 08</c:v>
                </c:pt>
                <c:pt idx="10583">
                  <c:v>BZN SFO 09</c:v>
                </c:pt>
                <c:pt idx="10584">
                  <c:v>BZN SFO 10</c:v>
                </c:pt>
                <c:pt idx="10585">
                  <c:v>BZN SFO 11</c:v>
                </c:pt>
                <c:pt idx="10586">
                  <c:v>BZN SFO 12</c:v>
                </c:pt>
                <c:pt idx="10587">
                  <c:v>BZN SLC 01</c:v>
                </c:pt>
                <c:pt idx="10588">
                  <c:v>BZN SLC 02</c:v>
                </c:pt>
                <c:pt idx="10589">
                  <c:v>BZN SLC 03</c:v>
                </c:pt>
                <c:pt idx="10590">
                  <c:v>BZN SLC 04</c:v>
                </c:pt>
                <c:pt idx="10591">
                  <c:v>BZN SLC 05</c:v>
                </c:pt>
                <c:pt idx="10592">
                  <c:v>BZN SLC 06</c:v>
                </c:pt>
                <c:pt idx="10593">
                  <c:v>BZN SLC 07</c:v>
                </c:pt>
                <c:pt idx="10594">
                  <c:v>BZN SLC 08</c:v>
                </c:pt>
                <c:pt idx="10595">
                  <c:v>BZN SLC 09</c:v>
                </c:pt>
                <c:pt idx="10596">
                  <c:v>BZN SLC 10</c:v>
                </c:pt>
                <c:pt idx="10597">
                  <c:v>BZN SLC 11</c:v>
                </c:pt>
                <c:pt idx="10598">
                  <c:v>BZN SLC 12</c:v>
                </c:pt>
                <c:pt idx="10599">
                  <c:v>CAE ATL 01</c:v>
                </c:pt>
                <c:pt idx="10600">
                  <c:v>CAE ATL 02</c:v>
                </c:pt>
                <c:pt idx="10601">
                  <c:v>CAE ATL 03</c:v>
                </c:pt>
                <c:pt idx="10602">
                  <c:v>CAE ATL 04</c:v>
                </c:pt>
                <c:pt idx="10603">
                  <c:v>CAE ATL 05</c:v>
                </c:pt>
                <c:pt idx="10604">
                  <c:v>CAE ATL 06</c:v>
                </c:pt>
                <c:pt idx="10605">
                  <c:v>CAE ATL 07</c:v>
                </c:pt>
                <c:pt idx="10606">
                  <c:v>CAE ATL 08</c:v>
                </c:pt>
                <c:pt idx="10607">
                  <c:v>CAE ATL 09</c:v>
                </c:pt>
                <c:pt idx="10608">
                  <c:v>CAE ATL 10</c:v>
                </c:pt>
                <c:pt idx="10609">
                  <c:v>CAE ATL 11</c:v>
                </c:pt>
                <c:pt idx="10610">
                  <c:v>CAE ATL 12</c:v>
                </c:pt>
                <c:pt idx="10611">
                  <c:v>CAE CLT 01</c:v>
                </c:pt>
                <c:pt idx="10612">
                  <c:v>CAE CLT 02</c:v>
                </c:pt>
                <c:pt idx="10613">
                  <c:v>CAE CLT 03</c:v>
                </c:pt>
                <c:pt idx="10614">
                  <c:v>CAE CLT 04</c:v>
                </c:pt>
                <c:pt idx="10615">
                  <c:v>CAE CLT 05</c:v>
                </c:pt>
                <c:pt idx="10616">
                  <c:v>CAE CLT 06</c:v>
                </c:pt>
                <c:pt idx="10617">
                  <c:v>CAE CLT 07</c:v>
                </c:pt>
                <c:pt idx="10618">
                  <c:v>CAE CLT 08</c:v>
                </c:pt>
                <c:pt idx="10619">
                  <c:v>CAE CLT 09</c:v>
                </c:pt>
                <c:pt idx="10620">
                  <c:v>CAE CLT 10</c:v>
                </c:pt>
                <c:pt idx="10621">
                  <c:v>CAE CLT 11</c:v>
                </c:pt>
                <c:pt idx="10622">
                  <c:v>CAE CLT 12</c:v>
                </c:pt>
                <c:pt idx="10623">
                  <c:v>CAE CVG 01</c:v>
                </c:pt>
                <c:pt idx="10624">
                  <c:v>CAE CVG 02</c:v>
                </c:pt>
                <c:pt idx="10625">
                  <c:v>CAE CVG 03</c:v>
                </c:pt>
                <c:pt idx="10626">
                  <c:v>CAE CVG 04</c:v>
                </c:pt>
                <c:pt idx="10627">
                  <c:v>CAE CVG 05</c:v>
                </c:pt>
                <c:pt idx="10628">
                  <c:v>CAE CVG 06</c:v>
                </c:pt>
                <c:pt idx="10629">
                  <c:v>CAE CVG 07</c:v>
                </c:pt>
                <c:pt idx="10630">
                  <c:v>CAE CVG 08</c:v>
                </c:pt>
                <c:pt idx="10631">
                  <c:v>CAE CVG 09</c:v>
                </c:pt>
                <c:pt idx="10632">
                  <c:v>CAE CVG 11</c:v>
                </c:pt>
                <c:pt idx="10633">
                  <c:v>CAE CVG 12</c:v>
                </c:pt>
                <c:pt idx="10634">
                  <c:v>CAE DCA 01</c:v>
                </c:pt>
                <c:pt idx="10635">
                  <c:v>CAE DCA 02</c:v>
                </c:pt>
                <c:pt idx="10636">
                  <c:v>CAE DCA 03</c:v>
                </c:pt>
                <c:pt idx="10637">
                  <c:v>CAE DCA 04</c:v>
                </c:pt>
                <c:pt idx="10638">
                  <c:v>CAE DCA 05</c:v>
                </c:pt>
                <c:pt idx="10639">
                  <c:v>CAE DCA 06</c:v>
                </c:pt>
                <c:pt idx="10640">
                  <c:v>CAE DCA 07</c:v>
                </c:pt>
                <c:pt idx="10641">
                  <c:v>CAE DCA 08</c:v>
                </c:pt>
                <c:pt idx="10642">
                  <c:v>CAE DCA 09</c:v>
                </c:pt>
                <c:pt idx="10643">
                  <c:v>CAE DCA 10</c:v>
                </c:pt>
                <c:pt idx="10644">
                  <c:v>CAE DCA 11</c:v>
                </c:pt>
                <c:pt idx="10645">
                  <c:v>CAE DCA 12</c:v>
                </c:pt>
                <c:pt idx="10646">
                  <c:v>CAE DFW 01</c:v>
                </c:pt>
                <c:pt idx="10647">
                  <c:v>CAE DFW 02</c:v>
                </c:pt>
                <c:pt idx="10648">
                  <c:v>CAE DFW 03</c:v>
                </c:pt>
                <c:pt idx="10649">
                  <c:v>CAE DFW 04</c:v>
                </c:pt>
                <c:pt idx="10650">
                  <c:v>CAE DFW 05</c:v>
                </c:pt>
                <c:pt idx="10651">
                  <c:v>CAE DFW 06</c:v>
                </c:pt>
                <c:pt idx="10652">
                  <c:v>CAE DFW 07</c:v>
                </c:pt>
                <c:pt idx="10653">
                  <c:v>CAE DFW 08</c:v>
                </c:pt>
                <c:pt idx="10654">
                  <c:v>CAE DFW 09</c:v>
                </c:pt>
                <c:pt idx="10655">
                  <c:v>CAE DFW 10</c:v>
                </c:pt>
                <c:pt idx="10656">
                  <c:v>CAE DFW 11</c:v>
                </c:pt>
                <c:pt idx="10657">
                  <c:v>CAE DFW 12</c:v>
                </c:pt>
                <c:pt idx="10658">
                  <c:v>CAE DTW 01</c:v>
                </c:pt>
                <c:pt idx="10659">
                  <c:v>CAE DTW 02</c:v>
                </c:pt>
                <c:pt idx="10660">
                  <c:v>CAE DTW 03</c:v>
                </c:pt>
                <c:pt idx="10661">
                  <c:v>CAE DTW 04</c:v>
                </c:pt>
                <c:pt idx="10662">
                  <c:v>CAE DTW 05</c:v>
                </c:pt>
                <c:pt idx="10663">
                  <c:v>CAE DTW 06</c:v>
                </c:pt>
                <c:pt idx="10664">
                  <c:v>CAE DTW 07</c:v>
                </c:pt>
                <c:pt idx="10665">
                  <c:v>CAE DTW 08</c:v>
                </c:pt>
                <c:pt idx="10666">
                  <c:v>CAE DTW 09</c:v>
                </c:pt>
                <c:pt idx="10667">
                  <c:v>CAE DTW 10</c:v>
                </c:pt>
                <c:pt idx="10668">
                  <c:v>CAE DTW 11</c:v>
                </c:pt>
                <c:pt idx="10669">
                  <c:v>CAE DTW 12</c:v>
                </c:pt>
                <c:pt idx="10670">
                  <c:v>CAE EWR 01</c:v>
                </c:pt>
                <c:pt idx="10671">
                  <c:v>CAE EWR 02</c:v>
                </c:pt>
                <c:pt idx="10672">
                  <c:v>CAE EWR 03</c:v>
                </c:pt>
                <c:pt idx="10673">
                  <c:v>CAE EWR 04</c:v>
                </c:pt>
                <c:pt idx="10674">
                  <c:v>CAE EWR 05</c:v>
                </c:pt>
                <c:pt idx="10675">
                  <c:v>CAE EWR 06</c:v>
                </c:pt>
                <c:pt idx="10676">
                  <c:v>CAE EWR 07</c:v>
                </c:pt>
                <c:pt idx="10677">
                  <c:v>CAE EWR 08</c:v>
                </c:pt>
                <c:pt idx="10678">
                  <c:v>CAE EWR 09</c:v>
                </c:pt>
                <c:pt idx="10679">
                  <c:v>CAE EWR 10</c:v>
                </c:pt>
                <c:pt idx="10680">
                  <c:v>CAE EWR 11</c:v>
                </c:pt>
                <c:pt idx="10681">
                  <c:v>CAE EWR 12</c:v>
                </c:pt>
                <c:pt idx="10682">
                  <c:v>CAE IAD 01</c:v>
                </c:pt>
                <c:pt idx="10683">
                  <c:v>CAE IAD 02</c:v>
                </c:pt>
                <c:pt idx="10684">
                  <c:v>CAE IAD 03</c:v>
                </c:pt>
                <c:pt idx="10685">
                  <c:v>CAE IAD 04</c:v>
                </c:pt>
                <c:pt idx="10686">
                  <c:v>CAE IAD 05</c:v>
                </c:pt>
                <c:pt idx="10687">
                  <c:v>CAE IAD 06</c:v>
                </c:pt>
                <c:pt idx="10688">
                  <c:v>CAE IAD 07</c:v>
                </c:pt>
                <c:pt idx="10689">
                  <c:v>CAE IAD 08</c:v>
                </c:pt>
                <c:pt idx="10690">
                  <c:v>CAE IAD 09</c:v>
                </c:pt>
                <c:pt idx="10691">
                  <c:v>CAE IAD 10</c:v>
                </c:pt>
                <c:pt idx="10692">
                  <c:v>CAE IAD 11</c:v>
                </c:pt>
                <c:pt idx="10693">
                  <c:v>CAE IAD 12</c:v>
                </c:pt>
                <c:pt idx="10694">
                  <c:v>CAE IAH 01</c:v>
                </c:pt>
                <c:pt idx="10695">
                  <c:v>CAE IAH 02</c:v>
                </c:pt>
                <c:pt idx="10696">
                  <c:v>CAE IAH 03</c:v>
                </c:pt>
                <c:pt idx="10697">
                  <c:v>CAE IAH 04</c:v>
                </c:pt>
                <c:pt idx="10698">
                  <c:v>CAE IAH 05</c:v>
                </c:pt>
                <c:pt idx="10699">
                  <c:v>CAE IAH 06</c:v>
                </c:pt>
                <c:pt idx="10700">
                  <c:v>CAE IAH 07</c:v>
                </c:pt>
                <c:pt idx="10701">
                  <c:v>CAE IAH 08</c:v>
                </c:pt>
                <c:pt idx="10702">
                  <c:v>CAE IAH 09</c:v>
                </c:pt>
                <c:pt idx="10703">
                  <c:v>CAE IAH 10</c:v>
                </c:pt>
                <c:pt idx="10704">
                  <c:v>CAE IAH 11</c:v>
                </c:pt>
                <c:pt idx="10705">
                  <c:v>CAE IAH 12</c:v>
                </c:pt>
                <c:pt idx="10706">
                  <c:v>CAE LGA 01</c:v>
                </c:pt>
                <c:pt idx="10707">
                  <c:v>CAE LGA 02</c:v>
                </c:pt>
                <c:pt idx="10708">
                  <c:v>CAE LGA 03</c:v>
                </c:pt>
                <c:pt idx="10709">
                  <c:v>CAE LGA 04</c:v>
                </c:pt>
                <c:pt idx="10710">
                  <c:v>CAE LGA 05</c:v>
                </c:pt>
                <c:pt idx="10711">
                  <c:v>CAE LGA 06</c:v>
                </c:pt>
                <c:pt idx="10712">
                  <c:v>CAE LGA 07</c:v>
                </c:pt>
                <c:pt idx="10713">
                  <c:v>CAE LGA 08</c:v>
                </c:pt>
                <c:pt idx="10714">
                  <c:v>CAE LGA 09</c:v>
                </c:pt>
                <c:pt idx="10715">
                  <c:v>CAE LGA 10</c:v>
                </c:pt>
                <c:pt idx="10716">
                  <c:v>CAE LGA 11</c:v>
                </c:pt>
                <c:pt idx="10717">
                  <c:v>CAE LGA 12</c:v>
                </c:pt>
                <c:pt idx="10718">
                  <c:v>CAE MEM 01</c:v>
                </c:pt>
                <c:pt idx="10719">
                  <c:v>CAE MEM 02</c:v>
                </c:pt>
                <c:pt idx="10720">
                  <c:v>CAE MEM 03</c:v>
                </c:pt>
                <c:pt idx="10721">
                  <c:v>CAE MEM 04</c:v>
                </c:pt>
                <c:pt idx="10722">
                  <c:v>CAE MEM 05</c:v>
                </c:pt>
                <c:pt idx="10723">
                  <c:v>CAE MEM 06</c:v>
                </c:pt>
                <c:pt idx="10724">
                  <c:v>CAE MEM 07</c:v>
                </c:pt>
                <c:pt idx="10725">
                  <c:v>CAE MEM 08</c:v>
                </c:pt>
                <c:pt idx="10726">
                  <c:v>CAE MEM 09</c:v>
                </c:pt>
                <c:pt idx="10727">
                  <c:v>CAE ORD 01</c:v>
                </c:pt>
                <c:pt idx="10728">
                  <c:v>CAE ORD 02</c:v>
                </c:pt>
                <c:pt idx="10729">
                  <c:v>CAE ORD 03</c:v>
                </c:pt>
                <c:pt idx="10730">
                  <c:v>CAE ORD 04</c:v>
                </c:pt>
                <c:pt idx="10731">
                  <c:v>CAE ORD 05</c:v>
                </c:pt>
                <c:pt idx="10732">
                  <c:v>CAE ORD 06</c:v>
                </c:pt>
                <c:pt idx="10733">
                  <c:v>CAE ORD 07</c:v>
                </c:pt>
                <c:pt idx="10734">
                  <c:v>CAE ORD 08</c:v>
                </c:pt>
                <c:pt idx="10735">
                  <c:v>CAE ORD 09</c:v>
                </c:pt>
                <c:pt idx="10736">
                  <c:v>CAE ORD 10</c:v>
                </c:pt>
                <c:pt idx="10737">
                  <c:v>CAE ORD 11</c:v>
                </c:pt>
                <c:pt idx="10738">
                  <c:v>CAE ORD 12</c:v>
                </c:pt>
                <c:pt idx="10739">
                  <c:v>CAE PHL 04</c:v>
                </c:pt>
                <c:pt idx="10740">
                  <c:v>CAE PHL 05</c:v>
                </c:pt>
                <c:pt idx="10741">
                  <c:v>CAE PHL 06</c:v>
                </c:pt>
                <c:pt idx="10742">
                  <c:v>CAE PHL 07</c:v>
                </c:pt>
                <c:pt idx="10743">
                  <c:v>CAE PHL 08</c:v>
                </c:pt>
                <c:pt idx="10744">
                  <c:v>CAE PHL 09</c:v>
                </c:pt>
                <c:pt idx="10745">
                  <c:v>CAE PHL 10</c:v>
                </c:pt>
                <c:pt idx="10746">
                  <c:v>CAE PHL 11</c:v>
                </c:pt>
                <c:pt idx="10747">
                  <c:v>CAE PHL 12</c:v>
                </c:pt>
                <c:pt idx="10748">
                  <c:v>CAK ATL 01</c:v>
                </c:pt>
                <c:pt idx="10749">
                  <c:v>CAK ATL 02</c:v>
                </c:pt>
                <c:pt idx="10750">
                  <c:v>CAK ATL 03</c:v>
                </c:pt>
                <c:pt idx="10751">
                  <c:v>CAK ATL 04</c:v>
                </c:pt>
                <c:pt idx="10752">
                  <c:v>CAK ATL 05</c:v>
                </c:pt>
                <c:pt idx="10753">
                  <c:v>CAK ATL 06</c:v>
                </c:pt>
                <c:pt idx="10754">
                  <c:v>CAK ATL 07</c:v>
                </c:pt>
                <c:pt idx="10755">
                  <c:v>CAK ATL 08</c:v>
                </c:pt>
                <c:pt idx="10756">
                  <c:v>CAK ATL 09</c:v>
                </c:pt>
                <c:pt idx="10757">
                  <c:v>CAK ATL 10</c:v>
                </c:pt>
                <c:pt idx="10758">
                  <c:v>CAK ATL 11</c:v>
                </c:pt>
                <c:pt idx="10759">
                  <c:v>CAK ATL 12</c:v>
                </c:pt>
                <c:pt idx="10760">
                  <c:v>CAK BOS 01</c:v>
                </c:pt>
                <c:pt idx="10761">
                  <c:v>CAK BOS 02</c:v>
                </c:pt>
                <c:pt idx="10762">
                  <c:v>CAK BOS 03</c:v>
                </c:pt>
                <c:pt idx="10763">
                  <c:v>CAK BOS 04</c:v>
                </c:pt>
                <c:pt idx="10764">
                  <c:v>CAK BOS 05</c:v>
                </c:pt>
                <c:pt idx="10765">
                  <c:v>CAK BOS 06</c:v>
                </c:pt>
                <c:pt idx="10766">
                  <c:v>CAK BOS 07</c:v>
                </c:pt>
                <c:pt idx="10767">
                  <c:v>CAK BOS 08</c:v>
                </c:pt>
                <c:pt idx="10768">
                  <c:v>CAK BOS 09</c:v>
                </c:pt>
                <c:pt idx="10769">
                  <c:v>CAK BOS 10</c:v>
                </c:pt>
                <c:pt idx="10770">
                  <c:v>CAK BOS 11</c:v>
                </c:pt>
                <c:pt idx="10771">
                  <c:v>CAK BOS 12</c:v>
                </c:pt>
                <c:pt idx="10772">
                  <c:v>CAK CLT 01</c:v>
                </c:pt>
                <c:pt idx="10773">
                  <c:v>CAK CLT 02</c:v>
                </c:pt>
                <c:pt idx="10774">
                  <c:v>CAK CLT 03</c:v>
                </c:pt>
                <c:pt idx="10775">
                  <c:v>CAK CLT 04</c:v>
                </c:pt>
                <c:pt idx="10776">
                  <c:v>CAK CLT 05</c:v>
                </c:pt>
                <c:pt idx="10777">
                  <c:v>CAK CLT 06</c:v>
                </c:pt>
                <c:pt idx="10778">
                  <c:v>CAK CLT 07</c:v>
                </c:pt>
                <c:pt idx="10779">
                  <c:v>CAK CLT 08</c:v>
                </c:pt>
                <c:pt idx="10780">
                  <c:v>CAK CLT 09</c:v>
                </c:pt>
                <c:pt idx="10781">
                  <c:v>CAK CLT 10</c:v>
                </c:pt>
                <c:pt idx="10782">
                  <c:v>CAK CLT 11</c:v>
                </c:pt>
                <c:pt idx="10783">
                  <c:v>CAK CLT 12</c:v>
                </c:pt>
                <c:pt idx="10784">
                  <c:v>CAK DCA 01</c:v>
                </c:pt>
                <c:pt idx="10785">
                  <c:v>CAK DCA 02</c:v>
                </c:pt>
                <c:pt idx="10786">
                  <c:v>CAK DCA 03</c:v>
                </c:pt>
                <c:pt idx="10787">
                  <c:v>CAK DCA 04</c:v>
                </c:pt>
                <c:pt idx="10788">
                  <c:v>CAK DCA 05</c:v>
                </c:pt>
                <c:pt idx="10789">
                  <c:v>CAK DCA 06</c:v>
                </c:pt>
                <c:pt idx="10790">
                  <c:v>CAK DCA 07</c:v>
                </c:pt>
                <c:pt idx="10791">
                  <c:v>CAK DCA 08</c:v>
                </c:pt>
                <c:pt idx="10792">
                  <c:v>CAK DCA 09</c:v>
                </c:pt>
                <c:pt idx="10793">
                  <c:v>CAK DCA 10</c:v>
                </c:pt>
                <c:pt idx="10794">
                  <c:v>CAK DCA 11</c:v>
                </c:pt>
                <c:pt idx="10795">
                  <c:v>CAK DCA 12</c:v>
                </c:pt>
                <c:pt idx="10796">
                  <c:v>CAK DEN 01</c:v>
                </c:pt>
                <c:pt idx="10797">
                  <c:v>CAK DEN 02</c:v>
                </c:pt>
                <c:pt idx="10798">
                  <c:v>CAK DEN 03</c:v>
                </c:pt>
                <c:pt idx="10799">
                  <c:v>CAK DEN 04</c:v>
                </c:pt>
                <c:pt idx="10800">
                  <c:v>CAK DEN 05</c:v>
                </c:pt>
                <c:pt idx="10801">
                  <c:v>CAK DEN 06</c:v>
                </c:pt>
                <c:pt idx="10802">
                  <c:v>CAK DEN 07</c:v>
                </c:pt>
                <c:pt idx="10803">
                  <c:v>CAK DEN 08</c:v>
                </c:pt>
                <c:pt idx="10804">
                  <c:v>CAK DEN 09</c:v>
                </c:pt>
                <c:pt idx="10805">
                  <c:v>CAK DEN 10</c:v>
                </c:pt>
                <c:pt idx="10806">
                  <c:v>CAK DEN 11</c:v>
                </c:pt>
                <c:pt idx="10807">
                  <c:v>CAK DEN 12</c:v>
                </c:pt>
                <c:pt idx="10808">
                  <c:v>CAK DTW 01</c:v>
                </c:pt>
                <c:pt idx="10809">
                  <c:v>CAK DTW 02</c:v>
                </c:pt>
                <c:pt idx="10810">
                  <c:v>CAK DTW 03</c:v>
                </c:pt>
                <c:pt idx="10811">
                  <c:v>CAK DTW 04</c:v>
                </c:pt>
                <c:pt idx="10812">
                  <c:v>CAK DTW 05</c:v>
                </c:pt>
                <c:pt idx="10813">
                  <c:v>CAK DTW 06</c:v>
                </c:pt>
                <c:pt idx="10814">
                  <c:v>CAK DTW 07</c:v>
                </c:pt>
                <c:pt idx="10815">
                  <c:v>CAK DTW 08</c:v>
                </c:pt>
                <c:pt idx="10816">
                  <c:v>CAK DTW 09</c:v>
                </c:pt>
                <c:pt idx="10817">
                  <c:v>CAK DTW 10</c:v>
                </c:pt>
                <c:pt idx="10818">
                  <c:v>CAK DTW 11</c:v>
                </c:pt>
                <c:pt idx="10819">
                  <c:v>CAK DTW 12</c:v>
                </c:pt>
                <c:pt idx="10820">
                  <c:v>CAK EWR 01</c:v>
                </c:pt>
                <c:pt idx="10821">
                  <c:v>CAK EWR 02</c:v>
                </c:pt>
                <c:pt idx="10822">
                  <c:v>CAK EWR 03</c:v>
                </c:pt>
                <c:pt idx="10823">
                  <c:v>CAK EWR 04</c:v>
                </c:pt>
                <c:pt idx="10824">
                  <c:v>CAK EWR 05</c:v>
                </c:pt>
                <c:pt idx="10825">
                  <c:v>CAK EWR 06</c:v>
                </c:pt>
                <c:pt idx="10826">
                  <c:v>CAK EWR 07</c:v>
                </c:pt>
                <c:pt idx="10827">
                  <c:v>CAK EWR 08</c:v>
                </c:pt>
                <c:pt idx="10828">
                  <c:v>CAK EWR 09</c:v>
                </c:pt>
                <c:pt idx="10829">
                  <c:v>CAK EWR 10</c:v>
                </c:pt>
                <c:pt idx="10830">
                  <c:v>CAK EWR 11</c:v>
                </c:pt>
                <c:pt idx="10831">
                  <c:v>CAK EWR 12</c:v>
                </c:pt>
                <c:pt idx="10832">
                  <c:v>CAK FLL 01</c:v>
                </c:pt>
                <c:pt idx="10833">
                  <c:v>CAK FLL 02</c:v>
                </c:pt>
                <c:pt idx="10834">
                  <c:v>CAK FLL 03</c:v>
                </c:pt>
                <c:pt idx="10835">
                  <c:v>CAK FLL 04</c:v>
                </c:pt>
                <c:pt idx="10836">
                  <c:v>CAK FLL 05</c:v>
                </c:pt>
                <c:pt idx="10837">
                  <c:v>CAK FLL 06</c:v>
                </c:pt>
                <c:pt idx="10838">
                  <c:v>CAK FLL 07</c:v>
                </c:pt>
                <c:pt idx="10839">
                  <c:v>CAK FLL 08</c:v>
                </c:pt>
                <c:pt idx="10840">
                  <c:v>CAK FLL 09</c:v>
                </c:pt>
                <c:pt idx="10841">
                  <c:v>CAK FLL 10</c:v>
                </c:pt>
                <c:pt idx="10842">
                  <c:v>CAK FLL 11</c:v>
                </c:pt>
                <c:pt idx="10843">
                  <c:v>CAK FLL 12</c:v>
                </c:pt>
                <c:pt idx="10844">
                  <c:v>CAK IAH 06</c:v>
                </c:pt>
                <c:pt idx="10845">
                  <c:v>CAK IAH 07</c:v>
                </c:pt>
                <c:pt idx="10846">
                  <c:v>CAK IAH 08</c:v>
                </c:pt>
                <c:pt idx="10847">
                  <c:v>CAK IAH 09</c:v>
                </c:pt>
                <c:pt idx="10848">
                  <c:v>CAK IAH 10</c:v>
                </c:pt>
                <c:pt idx="10849">
                  <c:v>CAK IAH 11</c:v>
                </c:pt>
                <c:pt idx="10850">
                  <c:v>CAK IAH 12</c:v>
                </c:pt>
                <c:pt idx="10851">
                  <c:v>CAK LAS 01</c:v>
                </c:pt>
                <c:pt idx="10852">
                  <c:v>CAK LAS 02</c:v>
                </c:pt>
                <c:pt idx="10853">
                  <c:v>CAK LAS 03</c:v>
                </c:pt>
                <c:pt idx="10854">
                  <c:v>CAK LAS 04</c:v>
                </c:pt>
                <c:pt idx="10855">
                  <c:v>CAK LAS 05</c:v>
                </c:pt>
                <c:pt idx="10856">
                  <c:v>CAK LAS 06</c:v>
                </c:pt>
                <c:pt idx="10857">
                  <c:v>CAK LAS 07</c:v>
                </c:pt>
                <c:pt idx="10858">
                  <c:v>CAK LAS 08</c:v>
                </c:pt>
                <c:pt idx="10859">
                  <c:v>CAK LAS 09</c:v>
                </c:pt>
                <c:pt idx="10860">
                  <c:v>CAK LAS 10</c:v>
                </c:pt>
                <c:pt idx="10861">
                  <c:v>CAK LAS 11</c:v>
                </c:pt>
                <c:pt idx="10862">
                  <c:v>CAK LAS 12</c:v>
                </c:pt>
                <c:pt idx="10863">
                  <c:v>CAK LGA 01</c:v>
                </c:pt>
                <c:pt idx="10864">
                  <c:v>CAK LGA 02</c:v>
                </c:pt>
                <c:pt idx="10865">
                  <c:v>CAK LGA 03</c:v>
                </c:pt>
                <c:pt idx="10866">
                  <c:v>CAK LGA 04</c:v>
                </c:pt>
                <c:pt idx="10867">
                  <c:v>CAK LGA 05</c:v>
                </c:pt>
                <c:pt idx="10868">
                  <c:v>CAK LGA 06</c:v>
                </c:pt>
                <c:pt idx="10869">
                  <c:v>CAK LGA 07</c:v>
                </c:pt>
                <c:pt idx="10870">
                  <c:v>CAK LGA 08</c:v>
                </c:pt>
                <c:pt idx="10871">
                  <c:v>CAK LGA 09</c:v>
                </c:pt>
                <c:pt idx="10872">
                  <c:v>CAK LGA 10</c:v>
                </c:pt>
                <c:pt idx="10873">
                  <c:v>CAK LGA 11</c:v>
                </c:pt>
                <c:pt idx="10874">
                  <c:v>CAK LGA 12</c:v>
                </c:pt>
                <c:pt idx="10875">
                  <c:v>CAK MCO 01</c:v>
                </c:pt>
                <c:pt idx="10876">
                  <c:v>CAK MCO 02</c:v>
                </c:pt>
                <c:pt idx="10877">
                  <c:v>CAK MCO 03</c:v>
                </c:pt>
                <c:pt idx="10878">
                  <c:v>CAK MCO 04</c:v>
                </c:pt>
                <c:pt idx="10879">
                  <c:v>CAK MCO 05</c:v>
                </c:pt>
                <c:pt idx="10880">
                  <c:v>CAK MCO 06</c:v>
                </c:pt>
                <c:pt idx="10881">
                  <c:v>CAK MCO 07</c:v>
                </c:pt>
                <c:pt idx="10882">
                  <c:v>CAK MCO 08</c:v>
                </c:pt>
                <c:pt idx="10883">
                  <c:v>CAK MCO 09</c:v>
                </c:pt>
                <c:pt idx="10884">
                  <c:v>CAK MCO 10</c:v>
                </c:pt>
                <c:pt idx="10885">
                  <c:v>CAK MCO 11</c:v>
                </c:pt>
                <c:pt idx="10886">
                  <c:v>CAK MCO 12</c:v>
                </c:pt>
                <c:pt idx="10887">
                  <c:v>CAK MDW 01</c:v>
                </c:pt>
                <c:pt idx="10888">
                  <c:v>CAK MDW 02</c:v>
                </c:pt>
                <c:pt idx="10889">
                  <c:v>CAK MDW 03</c:v>
                </c:pt>
                <c:pt idx="10890">
                  <c:v>CAK MDW 04</c:v>
                </c:pt>
                <c:pt idx="10891">
                  <c:v>CAK MDW 05</c:v>
                </c:pt>
                <c:pt idx="10892">
                  <c:v>CAK MDW 06</c:v>
                </c:pt>
                <c:pt idx="10893">
                  <c:v>CAK MDW 07</c:v>
                </c:pt>
                <c:pt idx="10894">
                  <c:v>CAK MDW 08</c:v>
                </c:pt>
                <c:pt idx="10895">
                  <c:v>CAK MDW 09</c:v>
                </c:pt>
                <c:pt idx="10896">
                  <c:v>CAK MDW 10</c:v>
                </c:pt>
                <c:pt idx="10897">
                  <c:v>CAK MDW 11</c:v>
                </c:pt>
                <c:pt idx="10898">
                  <c:v>CAK MDW 12</c:v>
                </c:pt>
                <c:pt idx="10899">
                  <c:v>CAK MKE 01</c:v>
                </c:pt>
                <c:pt idx="10900">
                  <c:v>CAK MKE 02</c:v>
                </c:pt>
                <c:pt idx="10901">
                  <c:v>CAK MKE 03</c:v>
                </c:pt>
                <c:pt idx="10902">
                  <c:v>CAK MKE 04</c:v>
                </c:pt>
                <c:pt idx="10903">
                  <c:v>CAK MKE 05</c:v>
                </c:pt>
                <c:pt idx="10904">
                  <c:v>CAK MKE 06</c:v>
                </c:pt>
                <c:pt idx="10905">
                  <c:v>CAK MKE 07</c:v>
                </c:pt>
                <c:pt idx="10906">
                  <c:v>CAK MKE 08</c:v>
                </c:pt>
                <c:pt idx="10907">
                  <c:v>CAK MKE 09</c:v>
                </c:pt>
                <c:pt idx="10908">
                  <c:v>CAK MKE 10</c:v>
                </c:pt>
                <c:pt idx="10909">
                  <c:v>CAK MKE 11</c:v>
                </c:pt>
                <c:pt idx="10910">
                  <c:v>CAK MKE 12</c:v>
                </c:pt>
                <c:pt idx="10911">
                  <c:v>CAK MYR 04</c:v>
                </c:pt>
                <c:pt idx="10912">
                  <c:v>CAK MYR 05</c:v>
                </c:pt>
                <c:pt idx="10913">
                  <c:v>CAK MYR 06</c:v>
                </c:pt>
                <c:pt idx="10914">
                  <c:v>CAK MYR 07</c:v>
                </c:pt>
                <c:pt idx="10915">
                  <c:v>CAK MYR 08</c:v>
                </c:pt>
                <c:pt idx="10916">
                  <c:v>CAK MYR 09</c:v>
                </c:pt>
                <c:pt idx="10917">
                  <c:v>CAK MYR 10</c:v>
                </c:pt>
                <c:pt idx="10918">
                  <c:v>CAK MYR 11</c:v>
                </c:pt>
                <c:pt idx="10919">
                  <c:v>CAK ORD 01</c:v>
                </c:pt>
                <c:pt idx="10920">
                  <c:v>CAK ORD 02</c:v>
                </c:pt>
                <c:pt idx="10921">
                  <c:v>CAK ORD 03</c:v>
                </c:pt>
                <c:pt idx="10922">
                  <c:v>CAK ORD 04</c:v>
                </c:pt>
                <c:pt idx="10923">
                  <c:v>CAK ORD 05</c:v>
                </c:pt>
                <c:pt idx="10924">
                  <c:v>CAK ORD 06</c:v>
                </c:pt>
                <c:pt idx="10925">
                  <c:v>CAK ORD 07</c:v>
                </c:pt>
                <c:pt idx="10926">
                  <c:v>CAK ORD 08</c:v>
                </c:pt>
                <c:pt idx="10927">
                  <c:v>CAK ORD 09</c:v>
                </c:pt>
                <c:pt idx="10928">
                  <c:v>CAK ORD 10</c:v>
                </c:pt>
                <c:pt idx="10929">
                  <c:v>CAK ORD 11</c:v>
                </c:pt>
                <c:pt idx="10930">
                  <c:v>CAK ORD 12</c:v>
                </c:pt>
                <c:pt idx="10931">
                  <c:v>CAK PHL 01</c:v>
                </c:pt>
                <c:pt idx="10932">
                  <c:v>CAK PHL 02</c:v>
                </c:pt>
                <c:pt idx="10933">
                  <c:v>CAK PHL 03</c:v>
                </c:pt>
                <c:pt idx="10934">
                  <c:v>CAK PHL 04</c:v>
                </c:pt>
                <c:pt idx="10935">
                  <c:v>CAK PHL 05</c:v>
                </c:pt>
                <c:pt idx="10936">
                  <c:v>CAK PHL 06</c:v>
                </c:pt>
                <c:pt idx="10937">
                  <c:v>CAK PHL 07</c:v>
                </c:pt>
                <c:pt idx="10938">
                  <c:v>CAK PHL 08</c:v>
                </c:pt>
                <c:pt idx="10939">
                  <c:v>CAK PHL 09</c:v>
                </c:pt>
                <c:pt idx="10940">
                  <c:v>CAK PHL 10</c:v>
                </c:pt>
                <c:pt idx="10941">
                  <c:v>CAK PHL 11</c:v>
                </c:pt>
                <c:pt idx="10942">
                  <c:v>CAK PHL 12</c:v>
                </c:pt>
                <c:pt idx="10943">
                  <c:v>CAK RSW 01</c:v>
                </c:pt>
                <c:pt idx="10944">
                  <c:v>CAK RSW 02</c:v>
                </c:pt>
                <c:pt idx="10945">
                  <c:v>CAK RSW 03</c:v>
                </c:pt>
                <c:pt idx="10946">
                  <c:v>CAK RSW 04</c:v>
                </c:pt>
                <c:pt idx="10947">
                  <c:v>CAK RSW 05</c:v>
                </c:pt>
                <c:pt idx="10948">
                  <c:v>CAK RSW 11</c:v>
                </c:pt>
                <c:pt idx="10949">
                  <c:v>CAK RSW 12</c:v>
                </c:pt>
                <c:pt idx="10950">
                  <c:v>CAK TPA 01</c:v>
                </c:pt>
                <c:pt idx="10951">
                  <c:v>CAK TPA 02</c:v>
                </c:pt>
                <c:pt idx="10952">
                  <c:v>CAK TPA 03</c:v>
                </c:pt>
                <c:pt idx="10953">
                  <c:v>CAK TPA 04</c:v>
                </c:pt>
                <c:pt idx="10954">
                  <c:v>CAK TPA 05</c:v>
                </c:pt>
                <c:pt idx="10955">
                  <c:v>CAK TPA 06</c:v>
                </c:pt>
                <c:pt idx="10956">
                  <c:v>CAK TPA 07</c:v>
                </c:pt>
                <c:pt idx="10957">
                  <c:v>CAK TPA 08</c:v>
                </c:pt>
                <c:pt idx="10958">
                  <c:v>CAK TPA 09</c:v>
                </c:pt>
                <c:pt idx="10959">
                  <c:v>CAK TPA 10</c:v>
                </c:pt>
                <c:pt idx="10960">
                  <c:v>CAK TPA 11</c:v>
                </c:pt>
                <c:pt idx="10961">
                  <c:v>CAK TPA 12</c:v>
                </c:pt>
                <c:pt idx="10962">
                  <c:v>CAK TYS 01</c:v>
                </c:pt>
                <c:pt idx="10963">
                  <c:v>CDC SLC 01</c:v>
                </c:pt>
                <c:pt idx="10964">
                  <c:v>CDC SLC 02</c:v>
                </c:pt>
                <c:pt idx="10965">
                  <c:v>CDC SLC 03</c:v>
                </c:pt>
                <c:pt idx="10966">
                  <c:v>CDC SLC 04</c:v>
                </c:pt>
                <c:pt idx="10967">
                  <c:v>CDC SLC 05</c:v>
                </c:pt>
                <c:pt idx="10968">
                  <c:v>CDC SLC 06</c:v>
                </c:pt>
                <c:pt idx="10969">
                  <c:v>CDC SLC 07</c:v>
                </c:pt>
                <c:pt idx="10970">
                  <c:v>CDC SLC 08</c:v>
                </c:pt>
                <c:pt idx="10971">
                  <c:v>CDC SLC 09</c:v>
                </c:pt>
                <c:pt idx="10972">
                  <c:v>CDC SLC 10</c:v>
                </c:pt>
                <c:pt idx="10973">
                  <c:v>CDC SLC 11</c:v>
                </c:pt>
                <c:pt idx="10974">
                  <c:v>CDC SLC 12</c:v>
                </c:pt>
                <c:pt idx="10975">
                  <c:v>CDV ANC 01</c:v>
                </c:pt>
                <c:pt idx="10976">
                  <c:v>CDV ANC 02</c:v>
                </c:pt>
                <c:pt idx="10977">
                  <c:v>CDV ANC 03</c:v>
                </c:pt>
                <c:pt idx="10978">
                  <c:v>CDV ANC 04</c:v>
                </c:pt>
                <c:pt idx="10979">
                  <c:v>CDV ANC 05</c:v>
                </c:pt>
                <c:pt idx="10980">
                  <c:v>CDV ANC 06</c:v>
                </c:pt>
                <c:pt idx="10981">
                  <c:v>CDV ANC 07</c:v>
                </c:pt>
                <c:pt idx="10982">
                  <c:v>CDV ANC 08</c:v>
                </c:pt>
                <c:pt idx="10983">
                  <c:v>CDV ANC 09</c:v>
                </c:pt>
                <c:pt idx="10984">
                  <c:v>CDV ANC 10</c:v>
                </c:pt>
                <c:pt idx="10985">
                  <c:v>CDV ANC 11</c:v>
                </c:pt>
                <c:pt idx="10986">
                  <c:v>CDV ANC 12</c:v>
                </c:pt>
                <c:pt idx="10987">
                  <c:v>CDV SEA 05</c:v>
                </c:pt>
                <c:pt idx="10988">
                  <c:v>CDV SEA 06</c:v>
                </c:pt>
                <c:pt idx="10989">
                  <c:v>CDV YAK 01</c:v>
                </c:pt>
                <c:pt idx="10990">
                  <c:v>CDV YAK 02</c:v>
                </c:pt>
                <c:pt idx="10991">
                  <c:v>CDV YAK 03</c:v>
                </c:pt>
                <c:pt idx="10992">
                  <c:v>CDV YAK 04</c:v>
                </c:pt>
                <c:pt idx="10993">
                  <c:v>CDV YAK 05</c:v>
                </c:pt>
                <c:pt idx="10994">
                  <c:v>CDV YAK 06</c:v>
                </c:pt>
                <c:pt idx="10995">
                  <c:v>CDV YAK 07</c:v>
                </c:pt>
                <c:pt idx="10996">
                  <c:v>CDV YAK 08</c:v>
                </c:pt>
                <c:pt idx="10997">
                  <c:v>CDV YAK 09</c:v>
                </c:pt>
                <c:pt idx="10998">
                  <c:v>CDV YAK 10</c:v>
                </c:pt>
                <c:pt idx="10999">
                  <c:v>CDV YAK 11</c:v>
                </c:pt>
                <c:pt idx="11000">
                  <c:v>CDV YAK 12</c:v>
                </c:pt>
                <c:pt idx="11001">
                  <c:v>CEC ACV 01</c:v>
                </c:pt>
                <c:pt idx="11002">
                  <c:v>CEC ACV 02</c:v>
                </c:pt>
                <c:pt idx="11003">
                  <c:v>CEC ACV 03</c:v>
                </c:pt>
                <c:pt idx="11004">
                  <c:v>CEC ACV 04</c:v>
                </c:pt>
                <c:pt idx="11005">
                  <c:v>CEC ACV 05</c:v>
                </c:pt>
                <c:pt idx="11006">
                  <c:v>CEC ACV 06</c:v>
                </c:pt>
                <c:pt idx="11007">
                  <c:v>CEC ACV 07</c:v>
                </c:pt>
                <c:pt idx="11008">
                  <c:v>CEC ACV 08</c:v>
                </c:pt>
                <c:pt idx="11009">
                  <c:v>CEC ACV 09</c:v>
                </c:pt>
                <c:pt idx="11010">
                  <c:v>CEC ACV 10</c:v>
                </c:pt>
                <c:pt idx="11011">
                  <c:v>CEC ACV 11</c:v>
                </c:pt>
                <c:pt idx="11012">
                  <c:v>CEC ACV 12</c:v>
                </c:pt>
                <c:pt idx="11013">
                  <c:v>CEC FAT 11</c:v>
                </c:pt>
                <c:pt idx="11014">
                  <c:v>CEC SFO 01</c:v>
                </c:pt>
                <c:pt idx="11015">
                  <c:v>CEC SFO 02</c:v>
                </c:pt>
                <c:pt idx="11016">
                  <c:v>CEC SFO 03</c:v>
                </c:pt>
                <c:pt idx="11017">
                  <c:v>CEC SFO 04</c:v>
                </c:pt>
                <c:pt idx="11018">
                  <c:v>CEC SFO 05</c:v>
                </c:pt>
                <c:pt idx="11019">
                  <c:v>CEC SFO 06</c:v>
                </c:pt>
                <c:pt idx="11020">
                  <c:v>CEC SFO 07</c:v>
                </c:pt>
                <c:pt idx="11021">
                  <c:v>CEC SFO 08</c:v>
                </c:pt>
                <c:pt idx="11022">
                  <c:v>CEC SFO 09</c:v>
                </c:pt>
                <c:pt idx="11023">
                  <c:v>CEC SFO 10</c:v>
                </c:pt>
                <c:pt idx="11024">
                  <c:v>CEC SFO 11</c:v>
                </c:pt>
                <c:pt idx="11025">
                  <c:v>CEC SFO 12</c:v>
                </c:pt>
                <c:pt idx="11026">
                  <c:v>CEC SMF 01</c:v>
                </c:pt>
                <c:pt idx="11027">
                  <c:v>CEC SMF 07</c:v>
                </c:pt>
                <c:pt idx="11028">
                  <c:v>CEC SMF 09</c:v>
                </c:pt>
                <c:pt idx="11029">
                  <c:v>CGI ORD 01</c:v>
                </c:pt>
                <c:pt idx="11030">
                  <c:v>CGI ORD 02</c:v>
                </c:pt>
                <c:pt idx="11031">
                  <c:v>CGI ORD 03</c:v>
                </c:pt>
                <c:pt idx="11032">
                  <c:v>CGI ORD 04</c:v>
                </c:pt>
                <c:pt idx="11033">
                  <c:v>CGI ORD 05</c:v>
                </c:pt>
                <c:pt idx="11034">
                  <c:v>CGI ORD 06</c:v>
                </c:pt>
                <c:pt idx="11035">
                  <c:v>CGI ORD 07</c:v>
                </c:pt>
                <c:pt idx="11036">
                  <c:v>CGI ORD 08</c:v>
                </c:pt>
                <c:pt idx="11037">
                  <c:v>CGI ORD 09</c:v>
                </c:pt>
                <c:pt idx="11038">
                  <c:v>CGI ORD 10</c:v>
                </c:pt>
                <c:pt idx="11039">
                  <c:v>CGI ORD 11</c:v>
                </c:pt>
                <c:pt idx="11040">
                  <c:v>CGI ORD 12</c:v>
                </c:pt>
                <c:pt idx="11041">
                  <c:v>CGI UIN 01</c:v>
                </c:pt>
                <c:pt idx="11042">
                  <c:v>CGI UIN 02</c:v>
                </c:pt>
                <c:pt idx="11043">
                  <c:v>CGI UIN 03</c:v>
                </c:pt>
                <c:pt idx="11044">
                  <c:v>CGI UIN 04</c:v>
                </c:pt>
                <c:pt idx="11045">
                  <c:v>CGI UIN 05</c:v>
                </c:pt>
                <c:pt idx="11046">
                  <c:v>CGI UIN 06</c:v>
                </c:pt>
                <c:pt idx="11047">
                  <c:v>CGI UIN 07</c:v>
                </c:pt>
                <c:pt idx="11048">
                  <c:v>CGI UIN 08</c:v>
                </c:pt>
                <c:pt idx="11049">
                  <c:v>CGI UIN 09</c:v>
                </c:pt>
                <c:pt idx="11050">
                  <c:v>CGI UIN 10</c:v>
                </c:pt>
                <c:pt idx="11051">
                  <c:v>CGI UIN 11</c:v>
                </c:pt>
                <c:pt idx="11052">
                  <c:v>CGI UIN 12</c:v>
                </c:pt>
                <c:pt idx="11053">
                  <c:v>CHA ATL 01</c:v>
                </c:pt>
                <c:pt idx="11054">
                  <c:v>CHA ATL 02</c:v>
                </c:pt>
                <c:pt idx="11055">
                  <c:v>CHA ATL 03</c:v>
                </c:pt>
                <c:pt idx="11056">
                  <c:v>CHA ATL 04</c:v>
                </c:pt>
                <c:pt idx="11057">
                  <c:v>CHA ATL 05</c:v>
                </c:pt>
                <c:pt idx="11058">
                  <c:v>CHA ATL 06</c:v>
                </c:pt>
                <c:pt idx="11059">
                  <c:v>CHA ATL 07</c:v>
                </c:pt>
                <c:pt idx="11060">
                  <c:v>CHA ATL 08</c:v>
                </c:pt>
                <c:pt idx="11061">
                  <c:v>CHA ATL 09</c:v>
                </c:pt>
                <c:pt idx="11062">
                  <c:v>CHA ATL 10</c:v>
                </c:pt>
                <c:pt idx="11063">
                  <c:v>CHA ATL 11</c:v>
                </c:pt>
                <c:pt idx="11064">
                  <c:v>CHA ATL 12</c:v>
                </c:pt>
                <c:pt idx="11065">
                  <c:v>CHA CLT 01</c:v>
                </c:pt>
                <c:pt idx="11066">
                  <c:v>CHA CLT 02</c:v>
                </c:pt>
                <c:pt idx="11067">
                  <c:v>CHA CLT 03</c:v>
                </c:pt>
                <c:pt idx="11068">
                  <c:v>CHA CLT 04</c:v>
                </c:pt>
                <c:pt idx="11069">
                  <c:v>CHA CLT 05</c:v>
                </c:pt>
                <c:pt idx="11070">
                  <c:v>CHA CLT 06</c:v>
                </c:pt>
                <c:pt idx="11071">
                  <c:v>CHA CLT 07</c:v>
                </c:pt>
                <c:pt idx="11072">
                  <c:v>CHA CLT 08</c:v>
                </c:pt>
                <c:pt idx="11073">
                  <c:v>CHA CLT 09</c:v>
                </c:pt>
                <c:pt idx="11074">
                  <c:v>CHA CLT 10</c:v>
                </c:pt>
                <c:pt idx="11075">
                  <c:v>CHA CLT 11</c:v>
                </c:pt>
                <c:pt idx="11076">
                  <c:v>CHA CLT 12</c:v>
                </c:pt>
                <c:pt idx="11077">
                  <c:v>CHA CVG 02</c:v>
                </c:pt>
                <c:pt idx="11078">
                  <c:v>CHA CVG 03</c:v>
                </c:pt>
                <c:pt idx="11079">
                  <c:v>CHA CVG 04</c:v>
                </c:pt>
                <c:pt idx="11080">
                  <c:v>CHA CVG 05</c:v>
                </c:pt>
                <c:pt idx="11081">
                  <c:v>CHA CVG 06</c:v>
                </c:pt>
                <c:pt idx="11082">
                  <c:v>CHA DCA 01</c:v>
                </c:pt>
                <c:pt idx="11083">
                  <c:v>CHA DCA 02</c:v>
                </c:pt>
                <c:pt idx="11084">
                  <c:v>CHA DCA 03</c:v>
                </c:pt>
                <c:pt idx="11085">
                  <c:v>CHA DCA 04</c:v>
                </c:pt>
                <c:pt idx="11086">
                  <c:v>CHA DCA 05</c:v>
                </c:pt>
                <c:pt idx="11087">
                  <c:v>CHA DCA 06</c:v>
                </c:pt>
                <c:pt idx="11088">
                  <c:v>CHA DCA 07</c:v>
                </c:pt>
                <c:pt idx="11089">
                  <c:v>CHA DCA 08</c:v>
                </c:pt>
                <c:pt idx="11090">
                  <c:v>CHA DCA 09</c:v>
                </c:pt>
                <c:pt idx="11091">
                  <c:v>CHA DCA 10</c:v>
                </c:pt>
                <c:pt idx="11092">
                  <c:v>CHA DCA 11</c:v>
                </c:pt>
                <c:pt idx="11093">
                  <c:v>CHA DCA 12</c:v>
                </c:pt>
                <c:pt idx="11094">
                  <c:v>CHA DFW 01</c:v>
                </c:pt>
                <c:pt idx="11095">
                  <c:v>CHA DFW 02</c:v>
                </c:pt>
                <c:pt idx="11096">
                  <c:v>CHA DFW 03</c:v>
                </c:pt>
                <c:pt idx="11097">
                  <c:v>CHA DFW 04</c:v>
                </c:pt>
                <c:pt idx="11098">
                  <c:v>CHA DFW 05</c:v>
                </c:pt>
                <c:pt idx="11099">
                  <c:v>CHA DFW 06</c:v>
                </c:pt>
                <c:pt idx="11100">
                  <c:v>CHA DFW 07</c:v>
                </c:pt>
                <c:pt idx="11101">
                  <c:v>CHA DFW 08</c:v>
                </c:pt>
                <c:pt idx="11102">
                  <c:v>CHA DFW 09</c:v>
                </c:pt>
                <c:pt idx="11103">
                  <c:v>CHA DFW 10</c:v>
                </c:pt>
                <c:pt idx="11104">
                  <c:v>CHA DFW 11</c:v>
                </c:pt>
                <c:pt idx="11105">
                  <c:v>CHA DFW 12</c:v>
                </c:pt>
                <c:pt idx="11106">
                  <c:v>CHA DTW 01</c:v>
                </c:pt>
                <c:pt idx="11107">
                  <c:v>CHA DTW 02</c:v>
                </c:pt>
                <c:pt idx="11108">
                  <c:v>CHA DTW 03</c:v>
                </c:pt>
                <c:pt idx="11109">
                  <c:v>CHA DTW 04</c:v>
                </c:pt>
                <c:pt idx="11110">
                  <c:v>CHA DTW 05</c:v>
                </c:pt>
                <c:pt idx="11111">
                  <c:v>CHA DTW 06</c:v>
                </c:pt>
                <c:pt idx="11112">
                  <c:v>CHA DTW 07</c:v>
                </c:pt>
                <c:pt idx="11113">
                  <c:v>CHA DTW 08</c:v>
                </c:pt>
                <c:pt idx="11114">
                  <c:v>CHA DTW 09</c:v>
                </c:pt>
                <c:pt idx="11115">
                  <c:v>CHA DTW 10</c:v>
                </c:pt>
                <c:pt idx="11116">
                  <c:v>CHA DTW 11</c:v>
                </c:pt>
                <c:pt idx="11117">
                  <c:v>CHA DTW 12</c:v>
                </c:pt>
                <c:pt idx="11118">
                  <c:v>CHA EWR 01</c:v>
                </c:pt>
                <c:pt idx="11119">
                  <c:v>CHA EWR 02</c:v>
                </c:pt>
                <c:pt idx="11120">
                  <c:v>CHA EWR 03</c:v>
                </c:pt>
                <c:pt idx="11121">
                  <c:v>CHA EWR 04</c:v>
                </c:pt>
                <c:pt idx="11122">
                  <c:v>CHA EWR 05</c:v>
                </c:pt>
                <c:pt idx="11123">
                  <c:v>CHA EWR 06</c:v>
                </c:pt>
                <c:pt idx="11124">
                  <c:v>CHA EWR 07</c:v>
                </c:pt>
                <c:pt idx="11125">
                  <c:v>CHA EWR 08</c:v>
                </c:pt>
                <c:pt idx="11126">
                  <c:v>CHA EWR 09</c:v>
                </c:pt>
                <c:pt idx="11127">
                  <c:v>CHA EWR 10</c:v>
                </c:pt>
                <c:pt idx="11128">
                  <c:v>CHA EWR 11</c:v>
                </c:pt>
                <c:pt idx="11129">
                  <c:v>CHA EWR 12</c:v>
                </c:pt>
                <c:pt idx="11130">
                  <c:v>CHA LGA 07</c:v>
                </c:pt>
                <c:pt idx="11131">
                  <c:v>CHA LGA 08</c:v>
                </c:pt>
                <c:pt idx="11132">
                  <c:v>CHA LGA 09</c:v>
                </c:pt>
                <c:pt idx="11133">
                  <c:v>CHA LGA 10</c:v>
                </c:pt>
                <c:pt idx="11134">
                  <c:v>CHA LGA 11</c:v>
                </c:pt>
                <c:pt idx="11135">
                  <c:v>CHA LGA 12</c:v>
                </c:pt>
                <c:pt idx="11136">
                  <c:v>CHA MEM 01</c:v>
                </c:pt>
                <c:pt idx="11137">
                  <c:v>CHA MEM 02</c:v>
                </c:pt>
                <c:pt idx="11138">
                  <c:v>CHA MEM 03</c:v>
                </c:pt>
                <c:pt idx="11139">
                  <c:v>CHA MEM 04</c:v>
                </c:pt>
                <c:pt idx="11140">
                  <c:v>CHA MEM 05</c:v>
                </c:pt>
                <c:pt idx="11141">
                  <c:v>CHA MEM 06</c:v>
                </c:pt>
                <c:pt idx="11142">
                  <c:v>CHA MEM 07</c:v>
                </c:pt>
                <c:pt idx="11143">
                  <c:v>CHA MEM 08</c:v>
                </c:pt>
                <c:pt idx="11144">
                  <c:v>CHA MEM 09</c:v>
                </c:pt>
                <c:pt idx="11145">
                  <c:v>CHA MEM 10</c:v>
                </c:pt>
                <c:pt idx="11146">
                  <c:v>CHA MEM 11</c:v>
                </c:pt>
                <c:pt idx="11147">
                  <c:v>CHA MEM 12</c:v>
                </c:pt>
                <c:pt idx="11148">
                  <c:v>CHA ORD 01</c:v>
                </c:pt>
                <c:pt idx="11149">
                  <c:v>CHA ORD 02</c:v>
                </c:pt>
                <c:pt idx="11150">
                  <c:v>CHA ORD 03</c:v>
                </c:pt>
                <c:pt idx="11151">
                  <c:v>CHA ORD 04</c:v>
                </c:pt>
                <c:pt idx="11152">
                  <c:v>CHA ORD 05</c:v>
                </c:pt>
                <c:pt idx="11153">
                  <c:v>CHA ORD 06</c:v>
                </c:pt>
                <c:pt idx="11154">
                  <c:v>CHA ORD 07</c:v>
                </c:pt>
                <c:pt idx="11155">
                  <c:v>CHA ORD 08</c:v>
                </c:pt>
                <c:pt idx="11156">
                  <c:v>CHA ORD 09</c:v>
                </c:pt>
                <c:pt idx="11157">
                  <c:v>CHA ORD 10</c:v>
                </c:pt>
                <c:pt idx="11158">
                  <c:v>CHA ORD 11</c:v>
                </c:pt>
                <c:pt idx="11159">
                  <c:v>CHA ORD 12</c:v>
                </c:pt>
                <c:pt idx="11160">
                  <c:v>CHA PIE 01</c:v>
                </c:pt>
                <c:pt idx="11161">
                  <c:v>CHA PIE 02</c:v>
                </c:pt>
                <c:pt idx="11162">
                  <c:v>CHA PIE 03</c:v>
                </c:pt>
                <c:pt idx="11163">
                  <c:v>CHA PIE 04</c:v>
                </c:pt>
                <c:pt idx="11164">
                  <c:v>CHA PIE 05</c:v>
                </c:pt>
                <c:pt idx="11165">
                  <c:v>CHA PIE 06</c:v>
                </c:pt>
                <c:pt idx="11166">
                  <c:v>CHA PIE 07</c:v>
                </c:pt>
                <c:pt idx="11167">
                  <c:v>CHA PIE 08</c:v>
                </c:pt>
                <c:pt idx="11168">
                  <c:v>CHA PIE 09</c:v>
                </c:pt>
                <c:pt idx="11169">
                  <c:v>CHA PIE 10</c:v>
                </c:pt>
                <c:pt idx="11170">
                  <c:v>CHA PIE 11</c:v>
                </c:pt>
                <c:pt idx="11171">
                  <c:v>CHA PIE 12</c:v>
                </c:pt>
                <c:pt idx="11172">
                  <c:v>CHA SFB 01</c:v>
                </c:pt>
                <c:pt idx="11173">
                  <c:v>CHA SFB 02</c:v>
                </c:pt>
                <c:pt idx="11174">
                  <c:v>CHA SFB 03</c:v>
                </c:pt>
                <c:pt idx="11175">
                  <c:v>CHA SFB 04</c:v>
                </c:pt>
                <c:pt idx="11176">
                  <c:v>CHA SFB 05</c:v>
                </c:pt>
                <c:pt idx="11177">
                  <c:v>CHA SFB 06</c:v>
                </c:pt>
                <c:pt idx="11178">
                  <c:v>CHA SFB 07</c:v>
                </c:pt>
                <c:pt idx="11179">
                  <c:v>CHA SFB 08</c:v>
                </c:pt>
                <c:pt idx="11180">
                  <c:v>CHA SFB 09</c:v>
                </c:pt>
                <c:pt idx="11181">
                  <c:v>CHA SFB 10</c:v>
                </c:pt>
                <c:pt idx="11182">
                  <c:v>CHA SFB 11</c:v>
                </c:pt>
                <c:pt idx="11183">
                  <c:v>CHA SFB 12</c:v>
                </c:pt>
                <c:pt idx="11184">
                  <c:v>CHO ATL 01</c:v>
                </c:pt>
                <c:pt idx="11185">
                  <c:v>CHO ATL 02</c:v>
                </c:pt>
                <c:pt idx="11186">
                  <c:v>CHO ATL 03</c:v>
                </c:pt>
                <c:pt idx="11187">
                  <c:v>CHO ATL 04</c:v>
                </c:pt>
                <c:pt idx="11188">
                  <c:v>CHO ATL 05</c:v>
                </c:pt>
                <c:pt idx="11189">
                  <c:v>CHO ATL 06</c:v>
                </c:pt>
                <c:pt idx="11190">
                  <c:v>CHO ATL 07</c:v>
                </c:pt>
                <c:pt idx="11191">
                  <c:v>CHO ATL 08</c:v>
                </c:pt>
                <c:pt idx="11192">
                  <c:v>CHO ATL 09</c:v>
                </c:pt>
                <c:pt idx="11193">
                  <c:v>CHO ATL 10</c:v>
                </c:pt>
                <c:pt idx="11194">
                  <c:v>CHO ATL 11</c:v>
                </c:pt>
                <c:pt idx="11195">
                  <c:v>CHO ATL 12</c:v>
                </c:pt>
                <c:pt idx="11196">
                  <c:v>CHO CLT 01</c:v>
                </c:pt>
                <c:pt idx="11197">
                  <c:v>CHO CLT 02</c:v>
                </c:pt>
                <c:pt idx="11198">
                  <c:v>CHO CLT 03</c:v>
                </c:pt>
                <c:pt idx="11199">
                  <c:v>CHO CLT 04</c:v>
                </c:pt>
                <c:pt idx="11200">
                  <c:v>CHO CLT 05</c:v>
                </c:pt>
                <c:pt idx="11201">
                  <c:v>CHO CLT 06</c:v>
                </c:pt>
                <c:pt idx="11202">
                  <c:v>CHO CLT 07</c:v>
                </c:pt>
                <c:pt idx="11203">
                  <c:v>CHO CLT 08</c:v>
                </c:pt>
                <c:pt idx="11204">
                  <c:v>CHO CLT 09</c:v>
                </c:pt>
                <c:pt idx="11205">
                  <c:v>CHO CLT 10</c:v>
                </c:pt>
                <c:pt idx="11206">
                  <c:v>CHO CLT 11</c:v>
                </c:pt>
                <c:pt idx="11207">
                  <c:v>CHO CLT 12</c:v>
                </c:pt>
                <c:pt idx="11208">
                  <c:v>CHO DTW 01</c:v>
                </c:pt>
                <c:pt idx="11209">
                  <c:v>CHO DTW 02</c:v>
                </c:pt>
                <c:pt idx="11210">
                  <c:v>CHO DTW 03</c:v>
                </c:pt>
                <c:pt idx="11211">
                  <c:v>CHO DTW 04</c:v>
                </c:pt>
                <c:pt idx="11212">
                  <c:v>CHO DTW 05</c:v>
                </c:pt>
                <c:pt idx="11213">
                  <c:v>CHO DTW 06</c:v>
                </c:pt>
                <c:pt idx="11214">
                  <c:v>CHO DTW 07</c:v>
                </c:pt>
                <c:pt idx="11215">
                  <c:v>CHO DTW 08</c:v>
                </c:pt>
                <c:pt idx="11216">
                  <c:v>CHO DTW 09</c:v>
                </c:pt>
                <c:pt idx="11217">
                  <c:v>CHO DTW 11</c:v>
                </c:pt>
                <c:pt idx="11218">
                  <c:v>CHO DTW 12</c:v>
                </c:pt>
                <c:pt idx="11219">
                  <c:v>CHO LGA 01</c:v>
                </c:pt>
                <c:pt idx="11220">
                  <c:v>CHO LGA 02</c:v>
                </c:pt>
                <c:pt idx="11221">
                  <c:v>CHO LGA 03</c:v>
                </c:pt>
                <c:pt idx="11222">
                  <c:v>CHO LGA 04</c:v>
                </c:pt>
                <c:pt idx="11223">
                  <c:v>CHO LGA 05</c:v>
                </c:pt>
                <c:pt idx="11224">
                  <c:v>CHO LGA 06</c:v>
                </c:pt>
                <c:pt idx="11225">
                  <c:v>CHO LGA 07</c:v>
                </c:pt>
                <c:pt idx="11226">
                  <c:v>CHO LGA 08</c:v>
                </c:pt>
                <c:pt idx="11227">
                  <c:v>CHO LGA 09</c:v>
                </c:pt>
                <c:pt idx="11228">
                  <c:v>CHO LGA 10</c:v>
                </c:pt>
                <c:pt idx="11229">
                  <c:v>CHO LGA 11</c:v>
                </c:pt>
                <c:pt idx="11230">
                  <c:v>CHO LGA 12</c:v>
                </c:pt>
                <c:pt idx="11231">
                  <c:v>CHO ORD 01</c:v>
                </c:pt>
                <c:pt idx="11232">
                  <c:v>CHO ORD 02</c:v>
                </c:pt>
                <c:pt idx="11233">
                  <c:v>CHO ORD 03</c:v>
                </c:pt>
                <c:pt idx="11234">
                  <c:v>CHO ORD 04</c:v>
                </c:pt>
                <c:pt idx="11235">
                  <c:v>CHO ORD 05</c:v>
                </c:pt>
                <c:pt idx="11236">
                  <c:v>CHO ORD 06</c:v>
                </c:pt>
                <c:pt idx="11237">
                  <c:v>CHO ORD 07</c:v>
                </c:pt>
                <c:pt idx="11238">
                  <c:v>CHO ORD 08</c:v>
                </c:pt>
                <c:pt idx="11239">
                  <c:v>CHO ORD 09</c:v>
                </c:pt>
                <c:pt idx="11240">
                  <c:v>CHO ORD 10</c:v>
                </c:pt>
                <c:pt idx="11241">
                  <c:v>CHO ORD 11</c:v>
                </c:pt>
                <c:pt idx="11242">
                  <c:v>CHO ORD 12</c:v>
                </c:pt>
                <c:pt idx="11243">
                  <c:v>CHS ABE 11</c:v>
                </c:pt>
                <c:pt idx="11244">
                  <c:v>CHS ATL 01</c:v>
                </c:pt>
                <c:pt idx="11245">
                  <c:v>CHS ATL 02</c:v>
                </c:pt>
                <c:pt idx="11246">
                  <c:v>CHS ATL 03</c:v>
                </c:pt>
                <c:pt idx="11247">
                  <c:v>CHS ATL 04</c:v>
                </c:pt>
                <c:pt idx="11248">
                  <c:v>CHS ATL 05</c:v>
                </c:pt>
                <c:pt idx="11249">
                  <c:v>CHS ATL 06</c:v>
                </c:pt>
                <c:pt idx="11250">
                  <c:v>CHS ATL 07</c:v>
                </c:pt>
                <c:pt idx="11251">
                  <c:v>CHS ATL 08</c:v>
                </c:pt>
                <c:pt idx="11252">
                  <c:v>CHS ATL 09</c:v>
                </c:pt>
                <c:pt idx="11253">
                  <c:v>CHS ATL 10</c:v>
                </c:pt>
                <c:pt idx="11254">
                  <c:v>CHS ATL 11</c:v>
                </c:pt>
                <c:pt idx="11255">
                  <c:v>CHS ATL 12</c:v>
                </c:pt>
                <c:pt idx="11256">
                  <c:v>CHS AUS 04</c:v>
                </c:pt>
                <c:pt idx="11257">
                  <c:v>CHS AUS 05</c:v>
                </c:pt>
                <c:pt idx="11258">
                  <c:v>CHS AUS 06</c:v>
                </c:pt>
                <c:pt idx="11259">
                  <c:v>CHS AUS 07</c:v>
                </c:pt>
                <c:pt idx="11260">
                  <c:v>CHS AUS 08</c:v>
                </c:pt>
                <c:pt idx="11261">
                  <c:v>CHS AUS 09</c:v>
                </c:pt>
                <c:pt idx="11262">
                  <c:v>CHS AUS 10</c:v>
                </c:pt>
                <c:pt idx="11263">
                  <c:v>CHS AUS 11</c:v>
                </c:pt>
                <c:pt idx="11264">
                  <c:v>CHS BNA 01</c:v>
                </c:pt>
                <c:pt idx="11265">
                  <c:v>CHS BNA 02</c:v>
                </c:pt>
                <c:pt idx="11266">
                  <c:v>CHS BNA 03</c:v>
                </c:pt>
                <c:pt idx="11267">
                  <c:v>CHS BNA 04</c:v>
                </c:pt>
                <c:pt idx="11268">
                  <c:v>CHS BNA 05</c:v>
                </c:pt>
                <c:pt idx="11269">
                  <c:v>CHS BNA 06</c:v>
                </c:pt>
                <c:pt idx="11270">
                  <c:v>CHS BNA 07</c:v>
                </c:pt>
                <c:pt idx="11271">
                  <c:v>CHS BNA 08</c:v>
                </c:pt>
                <c:pt idx="11272">
                  <c:v>CHS BNA 09</c:v>
                </c:pt>
                <c:pt idx="11273">
                  <c:v>CHS BNA 10</c:v>
                </c:pt>
                <c:pt idx="11274">
                  <c:v>CHS BNA 11</c:v>
                </c:pt>
                <c:pt idx="11275">
                  <c:v>CHS BNA 12</c:v>
                </c:pt>
                <c:pt idx="11276">
                  <c:v>CHS BOS 01</c:v>
                </c:pt>
                <c:pt idx="11277">
                  <c:v>CHS BOS 02</c:v>
                </c:pt>
                <c:pt idx="11278">
                  <c:v>CHS BOS 03</c:v>
                </c:pt>
                <c:pt idx="11279">
                  <c:v>CHS BOS 04</c:v>
                </c:pt>
                <c:pt idx="11280">
                  <c:v>CHS BOS 05</c:v>
                </c:pt>
                <c:pt idx="11281">
                  <c:v>CHS BOS 06</c:v>
                </c:pt>
                <c:pt idx="11282">
                  <c:v>CHS BOS 07</c:v>
                </c:pt>
                <c:pt idx="11283">
                  <c:v>CHS BOS 08</c:v>
                </c:pt>
                <c:pt idx="11284">
                  <c:v>CHS BOS 09</c:v>
                </c:pt>
                <c:pt idx="11285">
                  <c:v>CHS BOS 10</c:v>
                </c:pt>
                <c:pt idx="11286">
                  <c:v>CHS BOS 11</c:v>
                </c:pt>
                <c:pt idx="11287">
                  <c:v>CHS BOS 12</c:v>
                </c:pt>
                <c:pt idx="11288">
                  <c:v>CHS BWI 01</c:v>
                </c:pt>
                <c:pt idx="11289">
                  <c:v>CHS BWI 02</c:v>
                </c:pt>
                <c:pt idx="11290">
                  <c:v>CHS BWI 03</c:v>
                </c:pt>
                <c:pt idx="11291">
                  <c:v>CHS BWI 04</c:v>
                </c:pt>
                <c:pt idx="11292">
                  <c:v>CHS BWI 05</c:v>
                </c:pt>
                <c:pt idx="11293">
                  <c:v>CHS BWI 06</c:v>
                </c:pt>
                <c:pt idx="11294">
                  <c:v>CHS BWI 07</c:v>
                </c:pt>
                <c:pt idx="11295">
                  <c:v>CHS BWI 08</c:v>
                </c:pt>
                <c:pt idx="11296">
                  <c:v>CHS BWI 09</c:v>
                </c:pt>
                <c:pt idx="11297">
                  <c:v>CHS BWI 10</c:v>
                </c:pt>
                <c:pt idx="11298">
                  <c:v>CHS BWI 11</c:v>
                </c:pt>
                <c:pt idx="11299">
                  <c:v>CHS BWI 12</c:v>
                </c:pt>
                <c:pt idx="11300">
                  <c:v>CHS CLE 01</c:v>
                </c:pt>
                <c:pt idx="11301">
                  <c:v>CHS CLE 03</c:v>
                </c:pt>
                <c:pt idx="11302">
                  <c:v>CHS CLE 04</c:v>
                </c:pt>
                <c:pt idx="11303">
                  <c:v>CHS CLE 05</c:v>
                </c:pt>
                <c:pt idx="11304">
                  <c:v>CHS CLE 06</c:v>
                </c:pt>
                <c:pt idx="11305">
                  <c:v>CHS CLE 07</c:v>
                </c:pt>
                <c:pt idx="11306">
                  <c:v>CHS CLE 08</c:v>
                </c:pt>
                <c:pt idx="11307">
                  <c:v>CHS CLE 09</c:v>
                </c:pt>
                <c:pt idx="11308">
                  <c:v>CHS CLE 10</c:v>
                </c:pt>
                <c:pt idx="11309">
                  <c:v>CHS CLE 11</c:v>
                </c:pt>
                <c:pt idx="11310">
                  <c:v>CHS CLE 12</c:v>
                </c:pt>
                <c:pt idx="11311">
                  <c:v>CHS CLT 01</c:v>
                </c:pt>
                <c:pt idx="11312">
                  <c:v>CHS CLT 02</c:v>
                </c:pt>
                <c:pt idx="11313">
                  <c:v>CHS CLT 03</c:v>
                </c:pt>
                <c:pt idx="11314">
                  <c:v>CHS CLT 04</c:v>
                </c:pt>
                <c:pt idx="11315">
                  <c:v>CHS CLT 05</c:v>
                </c:pt>
                <c:pt idx="11316">
                  <c:v>CHS CLT 06</c:v>
                </c:pt>
                <c:pt idx="11317">
                  <c:v>CHS CLT 07</c:v>
                </c:pt>
                <c:pt idx="11318">
                  <c:v>CHS CLT 08</c:v>
                </c:pt>
                <c:pt idx="11319">
                  <c:v>CHS CLT 09</c:v>
                </c:pt>
                <c:pt idx="11320">
                  <c:v>CHS CLT 10</c:v>
                </c:pt>
                <c:pt idx="11321">
                  <c:v>CHS CLT 11</c:v>
                </c:pt>
                <c:pt idx="11322">
                  <c:v>CHS CLT 12</c:v>
                </c:pt>
                <c:pt idx="11323">
                  <c:v>CHS CVG 01</c:v>
                </c:pt>
                <c:pt idx="11324">
                  <c:v>CHS CVG 02</c:v>
                </c:pt>
                <c:pt idx="11325">
                  <c:v>CHS CVG 03</c:v>
                </c:pt>
                <c:pt idx="11326">
                  <c:v>CHS CVG 04</c:v>
                </c:pt>
                <c:pt idx="11327">
                  <c:v>CHS CVG 05</c:v>
                </c:pt>
                <c:pt idx="11328">
                  <c:v>CHS CVG 06</c:v>
                </c:pt>
                <c:pt idx="11329">
                  <c:v>CHS CVG 07</c:v>
                </c:pt>
                <c:pt idx="11330">
                  <c:v>CHS CVG 08</c:v>
                </c:pt>
                <c:pt idx="11331">
                  <c:v>CHS CVG 09</c:v>
                </c:pt>
                <c:pt idx="11332">
                  <c:v>CHS CVG 10</c:v>
                </c:pt>
                <c:pt idx="11333">
                  <c:v>CHS CVG 11</c:v>
                </c:pt>
                <c:pt idx="11334">
                  <c:v>CHS CVG 12</c:v>
                </c:pt>
                <c:pt idx="11335">
                  <c:v>CHS DAL 01</c:v>
                </c:pt>
                <c:pt idx="11336">
                  <c:v>CHS DAL 02</c:v>
                </c:pt>
                <c:pt idx="11337">
                  <c:v>CHS DAL 03</c:v>
                </c:pt>
                <c:pt idx="11338">
                  <c:v>CHS DAL 04</c:v>
                </c:pt>
                <c:pt idx="11339">
                  <c:v>CHS DAL 05</c:v>
                </c:pt>
                <c:pt idx="11340">
                  <c:v>CHS DAL 06</c:v>
                </c:pt>
                <c:pt idx="11341">
                  <c:v>CHS DAL 07</c:v>
                </c:pt>
                <c:pt idx="11342">
                  <c:v>CHS DAL 08</c:v>
                </c:pt>
                <c:pt idx="11343">
                  <c:v>CHS DAL 09</c:v>
                </c:pt>
                <c:pt idx="11344">
                  <c:v>CHS DAL 10</c:v>
                </c:pt>
                <c:pt idx="11345">
                  <c:v>CHS DAL 11</c:v>
                </c:pt>
                <c:pt idx="11346">
                  <c:v>CHS DAL 12</c:v>
                </c:pt>
                <c:pt idx="11347">
                  <c:v>CHS DCA 01</c:v>
                </c:pt>
                <c:pt idx="11348">
                  <c:v>CHS DCA 02</c:v>
                </c:pt>
                <c:pt idx="11349">
                  <c:v>CHS DCA 03</c:v>
                </c:pt>
                <c:pt idx="11350">
                  <c:v>CHS DCA 04</c:v>
                </c:pt>
                <c:pt idx="11351">
                  <c:v>CHS DCA 05</c:v>
                </c:pt>
                <c:pt idx="11352">
                  <c:v>CHS DCA 06</c:v>
                </c:pt>
                <c:pt idx="11353">
                  <c:v>CHS DCA 07</c:v>
                </c:pt>
                <c:pt idx="11354">
                  <c:v>CHS DCA 08</c:v>
                </c:pt>
                <c:pt idx="11355">
                  <c:v>CHS DCA 09</c:v>
                </c:pt>
                <c:pt idx="11356">
                  <c:v>CHS DCA 10</c:v>
                </c:pt>
                <c:pt idx="11357">
                  <c:v>CHS DCA 11</c:v>
                </c:pt>
                <c:pt idx="11358">
                  <c:v>CHS DCA 12</c:v>
                </c:pt>
                <c:pt idx="11359">
                  <c:v>CHS DEN 02</c:v>
                </c:pt>
                <c:pt idx="11360">
                  <c:v>CHS DEN 03</c:v>
                </c:pt>
                <c:pt idx="11361">
                  <c:v>CHS DEN 04</c:v>
                </c:pt>
                <c:pt idx="11362">
                  <c:v>CHS DEN 05</c:v>
                </c:pt>
                <c:pt idx="11363">
                  <c:v>CHS DEN 06</c:v>
                </c:pt>
                <c:pt idx="11364">
                  <c:v>CHS DEN 07</c:v>
                </c:pt>
                <c:pt idx="11365">
                  <c:v>CHS DEN 08</c:v>
                </c:pt>
                <c:pt idx="11366">
                  <c:v>CHS DEN 09</c:v>
                </c:pt>
                <c:pt idx="11367">
                  <c:v>CHS DEN 10</c:v>
                </c:pt>
                <c:pt idx="11368">
                  <c:v>CHS DEN 11</c:v>
                </c:pt>
                <c:pt idx="11369">
                  <c:v>CHS DEN 12</c:v>
                </c:pt>
                <c:pt idx="11370">
                  <c:v>CHS DFW 01</c:v>
                </c:pt>
                <c:pt idx="11371">
                  <c:v>CHS DFW 02</c:v>
                </c:pt>
                <c:pt idx="11372">
                  <c:v>CHS DFW 03</c:v>
                </c:pt>
                <c:pt idx="11373">
                  <c:v>CHS DFW 04</c:v>
                </c:pt>
                <c:pt idx="11374">
                  <c:v>CHS DFW 05</c:v>
                </c:pt>
                <c:pt idx="11375">
                  <c:v>CHS DFW 06</c:v>
                </c:pt>
                <c:pt idx="11376">
                  <c:v>CHS DFW 07</c:v>
                </c:pt>
                <c:pt idx="11377">
                  <c:v>CHS DFW 08</c:v>
                </c:pt>
                <c:pt idx="11378">
                  <c:v>CHS DFW 09</c:v>
                </c:pt>
                <c:pt idx="11379">
                  <c:v>CHS DFW 10</c:v>
                </c:pt>
                <c:pt idx="11380">
                  <c:v>CHS DFW 11</c:v>
                </c:pt>
                <c:pt idx="11381">
                  <c:v>CHS DFW 12</c:v>
                </c:pt>
                <c:pt idx="11382">
                  <c:v>CHS DSM 06</c:v>
                </c:pt>
                <c:pt idx="11383">
                  <c:v>CHS DTW 01</c:v>
                </c:pt>
                <c:pt idx="11384">
                  <c:v>CHS DTW 02</c:v>
                </c:pt>
                <c:pt idx="11385">
                  <c:v>CHS DTW 03</c:v>
                </c:pt>
                <c:pt idx="11386">
                  <c:v>CHS DTW 04</c:v>
                </c:pt>
                <c:pt idx="11387">
                  <c:v>CHS DTW 05</c:v>
                </c:pt>
                <c:pt idx="11388">
                  <c:v>CHS DTW 06</c:v>
                </c:pt>
                <c:pt idx="11389">
                  <c:v>CHS DTW 07</c:v>
                </c:pt>
                <c:pt idx="11390">
                  <c:v>CHS DTW 08</c:v>
                </c:pt>
                <c:pt idx="11391">
                  <c:v>CHS DTW 09</c:v>
                </c:pt>
                <c:pt idx="11392">
                  <c:v>CHS DTW 10</c:v>
                </c:pt>
                <c:pt idx="11393">
                  <c:v>CHS DTW 11</c:v>
                </c:pt>
                <c:pt idx="11394">
                  <c:v>CHS DTW 12</c:v>
                </c:pt>
                <c:pt idx="11395">
                  <c:v>CHS EWR 01</c:v>
                </c:pt>
                <c:pt idx="11396">
                  <c:v>CHS EWR 02</c:v>
                </c:pt>
                <c:pt idx="11397">
                  <c:v>CHS EWR 03</c:v>
                </c:pt>
                <c:pt idx="11398">
                  <c:v>CHS EWR 04</c:v>
                </c:pt>
                <c:pt idx="11399">
                  <c:v>CHS EWR 05</c:v>
                </c:pt>
                <c:pt idx="11400">
                  <c:v>CHS EWR 06</c:v>
                </c:pt>
                <c:pt idx="11401">
                  <c:v>CHS EWR 07</c:v>
                </c:pt>
                <c:pt idx="11402">
                  <c:v>CHS EWR 08</c:v>
                </c:pt>
                <c:pt idx="11403">
                  <c:v>CHS EWR 09</c:v>
                </c:pt>
                <c:pt idx="11404">
                  <c:v>CHS EWR 10</c:v>
                </c:pt>
                <c:pt idx="11405">
                  <c:v>CHS EWR 11</c:v>
                </c:pt>
                <c:pt idx="11406">
                  <c:v>CHS EWR 12</c:v>
                </c:pt>
                <c:pt idx="11407">
                  <c:v>CHS FLL 01</c:v>
                </c:pt>
                <c:pt idx="11408">
                  <c:v>CHS FLL 02</c:v>
                </c:pt>
                <c:pt idx="11409">
                  <c:v>CHS FLL 03</c:v>
                </c:pt>
                <c:pt idx="11410">
                  <c:v>CHS FLL 04</c:v>
                </c:pt>
                <c:pt idx="11411">
                  <c:v>CHS FLL 05</c:v>
                </c:pt>
                <c:pt idx="11412">
                  <c:v>CHS FLL 06</c:v>
                </c:pt>
                <c:pt idx="11413">
                  <c:v>CHS FLL 07</c:v>
                </c:pt>
                <c:pt idx="11414">
                  <c:v>CHS FLL 08</c:v>
                </c:pt>
                <c:pt idx="11415">
                  <c:v>CHS FLL 09</c:v>
                </c:pt>
                <c:pt idx="11416">
                  <c:v>CHS FLL 10</c:v>
                </c:pt>
                <c:pt idx="11417">
                  <c:v>CHS FLL 11</c:v>
                </c:pt>
                <c:pt idx="11418">
                  <c:v>CHS FLL 12</c:v>
                </c:pt>
                <c:pt idx="11419">
                  <c:v>CHS HOU 01</c:v>
                </c:pt>
                <c:pt idx="11420">
                  <c:v>CHS HOU 02</c:v>
                </c:pt>
                <c:pt idx="11421">
                  <c:v>CHS HOU 03</c:v>
                </c:pt>
                <c:pt idx="11422">
                  <c:v>CHS HOU 04</c:v>
                </c:pt>
                <c:pt idx="11423">
                  <c:v>CHS HOU 05</c:v>
                </c:pt>
                <c:pt idx="11424">
                  <c:v>CHS HOU 06</c:v>
                </c:pt>
                <c:pt idx="11425">
                  <c:v>CHS HOU 07</c:v>
                </c:pt>
                <c:pt idx="11426">
                  <c:v>CHS HOU 08</c:v>
                </c:pt>
                <c:pt idx="11427">
                  <c:v>CHS HOU 09</c:v>
                </c:pt>
                <c:pt idx="11428">
                  <c:v>CHS HOU 10</c:v>
                </c:pt>
                <c:pt idx="11429">
                  <c:v>CHS HOU 11</c:v>
                </c:pt>
                <c:pt idx="11430">
                  <c:v>CHS HOU 12</c:v>
                </c:pt>
                <c:pt idx="11431">
                  <c:v>CHS IAD 01</c:v>
                </c:pt>
                <c:pt idx="11432">
                  <c:v>CHS IAD 02</c:v>
                </c:pt>
                <c:pt idx="11433">
                  <c:v>CHS IAD 03</c:v>
                </c:pt>
                <c:pt idx="11434">
                  <c:v>CHS IAD 04</c:v>
                </c:pt>
                <c:pt idx="11435">
                  <c:v>CHS IAD 05</c:v>
                </c:pt>
                <c:pt idx="11436">
                  <c:v>CHS IAD 06</c:v>
                </c:pt>
                <c:pt idx="11437">
                  <c:v>CHS IAD 07</c:v>
                </c:pt>
                <c:pt idx="11438">
                  <c:v>CHS IAD 08</c:v>
                </c:pt>
                <c:pt idx="11439">
                  <c:v>CHS IAD 09</c:v>
                </c:pt>
                <c:pt idx="11440">
                  <c:v>CHS IAD 10</c:v>
                </c:pt>
                <c:pt idx="11441">
                  <c:v>CHS IAD 11</c:v>
                </c:pt>
                <c:pt idx="11442">
                  <c:v>CHS IAD 12</c:v>
                </c:pt>
                <c:pt idx="11443">
                  <c:v>CHS IAH 01</c:v>
                </c:pt>
                <c:pt idx="11444">
                  <c:v>CHS IAH 02</c:v>
                </c:pt>
                <c:pt idx="11445">
                  <c:v>CHS IAH 03</c:v>
                </c:pt>
                <c:pt idx="11446">
                  <c:v>CHS IAH 04</c:v>
                </c:pt>
                <c:pt idx="11447">
                  <c:v>CHS IAH 05</c:v>
                </c:pt>
                <c:pt idx="11448">
                  <c:v>CHS IAH 06</c:v>
                </c:pt>
                <c:pt idx="11449">
                  <c:v>CHS IAH 07</c:v>
                </c:pt>
                <c:pt idx="11450">
                  <c:v>CHS IAH 08</c:v>
                </c:pt>
                <c:pt idx="11451">
                  <c:v>CHS IAH 09</c:v>
                </c:pt>
                <c:pt idx="11452">
                  <c:v>CHS IAH 10</c:v>
                </c:pt>
                <c:pt idx="11453">
                  <c:v>CHS IAH 11</c:v>
                </c:pt>
                <c:pt idx="11454">
                  <c:v>CHS IAH 12</c:v>
                </c:pt>
                <c:pt idx="11455">
                  <c:v>CHS ILM 07</c:v>
                </c:pt>
                <c:pt idx="11456">
                  <c:v>CHS IND 04</c:v>
                </c:pt>
                <c:pt idx="11457">
                  <c:v>CHS IND 05</c:v>
                </c:pt>
                <c:pt idx="11458">
                  <c:v>CHS IND 06</c:v>
                </c:pt>
                <c:pt idx="11459">
                  <c:v>CHS IND 07</c:v>
                </c:pt>
                <c:pt idx="11460">
                  <c:v>CHS IND 08</c:v>
                </c:pt>
                <c:pt idx="11461">
                  <c:v>CHS IND 09</c:v>
                </c:pt>
                <c:pt idx="11462">
                  <c:v>CHS IND 10</c:v>
                </c:pt>
                <c:pt idx="11463">
                  <c:v>CHS IND 11</c:v>
                </c:pt>
                <c:pt idx="11464">
                  <c:v>CHS JFK 01</c:v>
                </c:pt>
                <c:pt idx="11465">
                  <c:v>CHS JFK 02</c:v>
                </c:pt>
                <c:pt idx="11466">
                  <c:v>CHS JFK 03</c:v>
                </c:pt>
                <c:pt idx="11467">
                  <c:v>CHS JFK 04</c:v>
                </c:pt>
                <c:pt idx="11468">
                  <c:v>CHS JFK 05</c:v>
                </c:pt>
                <c:pt idx="11469">
                  <c:v>CHS JFK 06</c:v>
                </c:pt>
                <c:pt idx="11470">
                  <c:v>CHS JFK 07</c:v>
                </c:pt>
                <c:pt idx="11471">
                  <c:v>CHS JFK 08</c:v>
                </c:pt>
                <c:pt idx="11472">
                  <c:v>CHS JFK 09</c:v>
                </c:pt>
                <c:pt idx="11473">
                  <c:v>CHS JFK 10</c:v>
                </c:pt>
                <c:pt idx="11474">
                  <c:v>CHS JFK 11</c:v>
                </c:pt>
                <c:pt idx="11475">
                  <c:v>CHS JFK 12</c:v>
                </c:pt>
                <c:pt idx="11476">
                  <c:v>CHS LGA 01</c:v>
                </c:pt>
                <c:pt idx="11477">
                  <c:v>CHS LGA 02</c:v>
                </c:pt>
                <c:pt idx="11478">
                  <c:v>CHS LGA 03</c:v>
                </c:pt>
                <c:pt idx="11479">
                  <c:v>CHS LGA 04</c:v>
                </c:pt>
                <c:pt idx="11480">
                  <c:v>CHS LGA 05</c:v>
                </c:pt>
                <c:pt idx="11481">
                  <c:v>CHS LGA 06</c:v>
                </c:pt>
                <c:pt idx="11482">
                  <c:v>CHS LGA 07</c:v>
                </c:pt>
                <c:pt idx="11483">
                  <c:v>CHS LGA 08</c:v>
                </c:pt>
                <c:pt idx="11484">
                  <c:v>CHS LGA 09</c:v>
                </c:pt>
                <c:pt idx="11485">
                  <c:v>CHS LGA 10</c:v>
                </c:pt>
                <c:pt idx="11486">
                  <c:v>CHS LGA 11</c:v>
                </c:pt>
                <c:pt idx="11487">
                  <c:v>CHS LGA 12</c:v>
                </c:pt>
                <c:pt idx="11488">
                  <c:v>CHS MDW 01</c:v>
                </c:pt>
                <c:pt idx="11489">
                  <c:v>CHS MDW 02</c:v>
                </c:pt>
                <c:pt idx="11490">
                  <c:v>CHS MDW 03</c:v>
                </c:pt>
                <c:pt idx="11491">
                  <c:v>CHS MDW 04</c:v>
                </c:pt>
                <c:pt idx="11492">
                  <c:v>CHS MDW 05</c:v>
                </c:pt>
                <c:pt idx="11493">
                  <c:v>CHS MDW 06</c:v>
                </c:pt>
                <c:pt idx="11494">
                  <c:v>CHS MDW 07</c:v>
                </c:pt>
                <c:pt idx="11495">
                  <c:v>CHS MDW 08</c:v>
                </c:pt>
                <c:pt idx="11496">
                  <c:v>CHS MDW 09</c:v>
                </c:pt>
                <c:pt idx="11497">
                  <c:v>CHS MDW 10</c:v>
                </c:pt>
                <c:pt idx="11498">
                  <c:v>CHS MDW 11</c:v>
                </c:pt>
                <c:pt idx="11499">
                  <c:v>CHS MDW 12</c:v>
                </c:pt>
                <c:pt idx="11500">
                  <c:v>CHS MEM 01</c:v>
                </c:pt>
                <c:pt idx="11501">
                  <c:v>CHS MEM 02</c:v>
                </c:pt>
                <c:pt idx="11502">
                  <c:v>CHS MEM 03</c:v>
                </c:pt>
                <c:pt idx="11503">
                  <c:v>CHS MEM 04</c:v>
                </c:pt>
                <c:pt idx="11504">
                  <c:v>CHS MEM 05</c:v>
                </c:pt>
                <c:pt idx="11505">
                  <c:v>CHS MEM 06</c:v>
                </c:pt>
                <c:pt idx="11506">
                  <c:v>CHS MEM 07</c:v>
                </c:pt>
                <c:pt idx="11507">
                  <c:v>CHS MEM 08</c:v>
                </c:pt>
                <c:pt idx="11508">
                  <c:v>CHS MEM 09</c:v>
                </c:pt>
                <c:pt idx="11509">
                  <c:v>CHS MEM 11</c:v>
                </c:pt>
                <c:pt idx="11510">
                  <c:v>CHS MEM 12</c:v>
                </c:pt>
                <c:pt idx="11511">
                  <c:v>CHS MIA 01</c:v>
                </c:pt>
                <c:pt idx="11512">
                  <c:v>CHS MIA 02</c:v>
                </c:pt>
                <c:pt idx="11513">
                  <c:v>CHS MIA 03</c:v>
                </c:pt>
                <c:pt idx="11514">
                  <c:v>CHS MIA 04</c:v>
                </c:pt>
                <c:pt idx="11515">
                  <c:v>CHS MIA 05</c:v>
                </c:pt>
                <c:pt idx="11516">
                  <c:v>CHS MIA 06</c:v>
                </c:pt>
                <c:pt idx="11517">
                  <c:v>CHS MIA 07</c:v>
                </c:pt>
                <c:pt idx="11518">
                  <c:v>CHS MIA 08</c:v>
                </c:pt>
                <c:pt idx="11519">
                  <c:v>CHS MIA 09</c:v>
                </c:pt>
                <c:pt idx="11520">
                  <c:v>CHS MIA 10</c:v>
                </c:pt>
                <c:pt idx="11521">
                  <c:v>CHS MIA 11</c:v>
                </c:pt>
                <c:pt idx="11522">
                  <c:v>CHS MIA 12</c:v>
                </c:pt>
                <c:pt idx="11523">
                  <c:v>CHS MSP 02</c:v>
                </c:pt>
                <c:pt idx="11524">
                  <c:v>CHS MSP 03</c:v>
                </c:pt>
                <c:pt idx="11525">
                  <c:v>CHS MSP 04</c:v>
                </c:pt>
                <c:pt idx="11526">
                  <c:v>CHS MSP 08</c:v>
                </c:pt>
                <c:pt idx="11527">
                  <c:v>CHS MSP 09</c:v>
                </c:pt>
                <c:pt idx="11528">
                  <c:v>CHS MSP 10</c:v>
                </c:pt>
                <c:pt idx="11529">
                  <c:v>CHS MSP 11</c:v>
                </c:pt>
                <c:pt idx="11530">
                  <c:v>CHS OKC 08</c:v>
                </c:pt>
                <c:pt idx="11531">
                  <c:v>CHS ORD 01</c:v>
                </c:pt>
                <c:pt idx="11532">
                  <c:v>CHS ORD 02</c:v>
                </c:pt>
                <c:pt idx="11533">
                  <c:v>CHS ORD 03</c:v>
                </c:pt>
                <c:pt idx="11534">
                  <c:v>CHS ORD 04</c:v>
                </c:pt>
                <c:pt idx="11535">
                  <c:v>CHS ORD 05</c:v>
                </c:pt>
                <c:pt idx="11536">
                  <c:v>CHS ORD 06</c:v>
                </c:pt>
                <c:pt idx="11537">
                  <c:v>CHS ORD 07</c:v>
                </c:pt>
                <c:pt idx="11538">
                  <c:v>CHS ORD 08</c:v>
                </c:pt>
                <c:pt idx="11539">
                  <c:v>CHS ORD 09</c:v>
                </c:pt>
                <c:pt idx="11540">
                  <c:v>CHS ORD 10</c:v>
                </c:pt>
                <c:pt idx="11541">
                  <c:v>CHS ORD 11</c:v>
                </c:pt>
                <c:pt idx="11542">
                  <c:v>CHS ORD 12</c:v>
                </c:pt>
                <c:pt idx="11543">
                  <c:v>CHS ORF 07</c:v>
                </c:pt>
                <c:pt idx="11544">
                  <c:v>CHS PHL 01</c:v>
                </c:pt>
                <c:pt idx="11545">
                  <c:v>CHS PHL 02</c:v>
                </c:pt>
                <c:pt idx="11546">
                  <c:v>CHS PHL 03</c:v>
                </c:pt>
                <c:pt idx="11547">
                  <c:v>CHS PHL 04</c:v>
                </c:pt>
                <c:pt idx="11548">
                  <c:v>CHS PHL 05</c:v>
                </c:pt>
                <c:pt idx="11549">
                  <c:v>CHS PHL 06</c:v>
                </c:pt>
                <c:pt idx="11550">
                  <c:v>CHS PHL 07</c:v>
                </c:pt>
                <c:pt idx="11551">
                  <c:v>CHS PHL 08</c:v>
                </c:pt>
                <c:pt idx="11552">
                  <c:v>CHS PHL 09</c:v>
                </c:pt>
                <c:pt idx="11553">
                  <c:v>CHS PHL 10</c:v>
                </c:pt>
                <c:pt idx="11554">
                  <c:v>CHS PHL 11</c:v>
                </c:pt>
                <c:pt idx="11555">
                  <c:v>CHS PHL 12</c:v>
                </c:pt>
                <c:pt idx="11556">
                  <c:v>CHS PIT 04</c:v>
                </c:pt>
                <c:pt idx="11557">
                  <c:v>CHS PIT 05</c:v>
                </c:pt>
                <c:pt idx="11558">
                  <c:v>CHS PIT 06</c:v>
                </c:pt>
                <c:pt idx="11559">
                  <c:v>CHS PIT 07</c:v>
                </c:pt>
                <c:pt idx="11560">
                  <c:v>CHS PIT 08</c:v>
                </c:pt>
                <c:pt idx="11561">
                  <c:v>CHS PIT 09</c:v>
                </c:pt>
                <c:pt idx="11562">
                  <c:v>CHS PIT 10</c:v>
                </c:pt>
                <c:pt idx="11563">
                  <c:v>CHS PIT 11</c:v>
                </c:pt>
                <c:pt idx="11564">
                  <c:v>CHS SEA 01</c:v>
                </c:pt>
                <c:pt idx="11565">
                  <c:v>CHS SEA 02</c:v>
                </c:pt>
                <c:pt idx="11566">
                  <c:v>CHS SEA 03</c:v>
                </c:pt>
                <c:pt idx="11567">
                  <c:v>CHS SEA 04</c:v>
                </c:pt>
                <c:pt idx="11568">
                  <c:v>CHS SEA 05</c:v>
                </c:pt>
                <c:pt idx="11569">
                  <c:v>CHS SEA 06</c:v>
                </c:pt>
                <c:pt idx="11570">
                  <c:v>CHS SEA 07</c:v>
                </c:pt>
                <c:pt idx="11571">
                  <c:v>CHS SEA 08</c:v>
                </c:pt>
                <c:pt idx="11572">
                  <c:v>CHS SEA 09</c:v>
                </c:pt>
                <c:pt idx="11573">
                  <c:v>CHS SEA 10</c:v>
                </c:pt>
                <c:pt idx="11574">
                  <c:v>CHS SEA 11</c:v>
                </c:pt>
                <c:pt idx="11575">
                  <c:v>CHS SEA 12</c:v>
                </c:pt>
                <c:pt idx="11576">
                  <c:v>CHS SLC 11</c:v>
                </c:pt>
                <c:pt idx="11577">
                  <c:v>CHS STL 05</c:v>
                </c:pt>
                <c:pt idx="11578">
                  <c:v>CHS STL 06</c:v>
                </c:pt>
                <c:pt idx="11579">
                  <c:v>CHS STL 07</c:v>
                </c:pt>
                <c:pt idx="11580">
                  <c:v>CHS STL 08</c:v>
                </c:pt>
                <c:pt idx="11581">
                  <c:v>CHS STL 09</c:v>
                </c:pt>
                <c:pt idx="11582">
                  <c:v>CHS TTN 04</c:v>
                </c:pt>
                <c:pt idx="11583">
                  <c:v>CHS TTN 05</c:v>
                </c:pt>
                <c:pt idx="11584">
                  <c:v>CHS TTN 06</c:v>
                </c:pt>
                <c:pt idx="11585">
                  <c:v>CHS TTN 07</c:v>
                </c:pt>
                <c:pt idx="11586">
                  <c:v>CHS TTN 08</c:v>
                </c:pt>
                <c:pt idx="11587">
                  <c:v>CHS TTN 09</c:v>
                </c:pt>
                <c:pt idx="11588">
                  <c:v>CHS TTN 10</c:v>
                </c:pt>
                <c:pt idx="11589">
                  <c:v>CHS TTN 11</c:v>
                </c:pt>
                <c:pt idx="11590">
                  <c:v>CHS TYS 05</c:v>
                </c:pt>
                <c:pt idx="11591">
                  <c:v>CIC RDD 02</c:v>
                </c:pt>
                <c:pt idx="11592">
                  <c:v>CIC RDD 03</c:v>
                </c:pt>
                <c:pt idx="11593">
                  <c:v>CIC SFO 01</c:v>
                </c:pt>
                <c:pt idx="11594">
                  <c:v>CIC SFO 02</c:v>
                </c:pt>
                <c:pt idx="11595">
                  <c:v>CIC SFO 03</c:v>
                </c:pt>
                <c:pt idx="11596">
                  <c:v>CIC SFO 04</c:v>
                </c:pt>
                <c:pt idx="11597">
                  <c:v>CIC SFO 05</c:v>
                </c:pt>
                <c:pt idx="11598">
                  <c:v>CIC SFO 06</c:v>
                </c:pt>
                <c:pt idx="11599">
                  <c:v>CIC SFO 07</c:v>
                </c:pt>
                <c:pt idx="11600">
                  <c:v>CIC SFO 08</c:v>
                </c:pt>
                <c:pt idx="11601">
                  <c:v>CIC SFO 09</c:v>
                </c:pt>
                <c:pt idx="11602">
                  <c:v>CIC SFO 10</c:v>
                </c:pt>
                <c:pt idx="11603">
                  <c:v>CIC SFO 11</c:v>
                </c:pt>
                <c:pt idx="11604">
                  <c:v>CIC SFO 12</c:v>
                </c:pt>
                <c:pt idx="11605">
                  <c:v>CIC SMF 09</c:v>
                </c:pt>
                <c:pt idx="11606">
                  <c:v>CID ATL 01</c:v>
                </c:pt>
                <c:pt idx="11607">
                  <c:v>CID ATL 02</c:v>
                </c:pt>
                <c:pt idx="11608">
                  <c:v>CID ATL 03</c:v>
                </c:pt>
                <c:pt idx="11609">
                  <c:v>CID ATL 04</c:v>
                </c:pt>
                <c:pt idx="11610">
                  <c:v>CID ATL 05</c:v>
                </c:pt>
                <c:pt idx="11611">
                  <c:v>CID ATL 06</c:v>
                </c:pt>
                <c:pt idx="11612">
                  <c:v>CID ATL 07</c:v>
                </c:pt>
                <c:pt idx="11613">
                  <c:v>CID ATL 08</c:v>
                </c:pt>
                <c:pt idx="11614">
                  <c:v>CID ATL 09</c:v>
                </c:pt>
                <c:pt idx="11615">
                  <c:v>CID ATL 10</c:v>
                </c:pt>
                <c:pt idx="11616">
                  <c:v>CID ATL 11</c:v>
                </c:pt>
                <c:pt idx="11617">
                  <c:v>CID ATL 12</c:v>
                </c:pt>
                <c:pt idx="11618">
                  <c:v>CID AZA 01</c:v>
                </c:pt>
                <c:pt idx="11619">
                  <c:v>CID AZA 02</c:v>
                </c:pt>
                <c:pt idx="11620">
                  <c:v>CID AZA 03</c:v>
                </c:pt>
                <c:pt idx="11621">
                  <c:v>CID AZA 04</c:v>
                </c:pt>
                <c:pt idx="11622">
                  <c:v>CID AZA 05</c:v>
                </c:pt>
                <c:pt idx="11623">
                  <c:v>CID AZA 06</c:v>
                </c:pt>
                <c:pt idx="11624">
                  <c:v>CID AZA 07</c:v>
                </c:pt>
                <c:pt idx="11625">
                  <c:v>CID AZA 08</c:v>
                </c:pt>
                <c:pt idx="11626">
                  <c:v>CID AZA 09</c:v>
                </c:pt>
                <c:pt idx="11627">
                  <c:v>CID AZA 10</c:v>
                </c:pt>
                <c:pt idx="11628">
                  <c:v>CID AZA 11</c:v>
                </c:pt>
                <c:pt idx="11629">
                  <c:v>CID AZA 12</c:v>
                </c:pt>
                <c:pt idx="11630">
                  <c:v>CID CLT 01</c:v>
                </c:pt>
                <c:pt idx="11631">
                  <c:v>CID CLT 02</c:v>
                </c:pt>
                <c:pt idx="11632">
                  <c:v>CID CLT 03</c:v>
                </c:pt>
                <c:pt idx="11633">
                  <c:v>CID CLT 04</c:v>
                </c:pt>
                <c:pt idx="11634">
                  <c:v>CID CLT 05</c:v>
                </c:pt>
                <c:pt idx="11635">
                  <c:v>CID CLT 06</c:v>
                </c:pt>
                <c:pt idx="11636">
                  <c:v>CID CLT 07</c:v>
                </c:pt>
                <c:pt idx="11637">
                  <c:v>CID CLT 08</c:v>
                </c:pt>
                <c:pt idx="11638">
                  <c:v>CID CLT 09</c:v>
                </c:pt>
                <c:pt idx="11639">
                  <c:v>CID CLT 10</c:v>
                </c:pt>
                <c:pt idx="11640">
                  <c:v>CID CLT 11</c:v>
                </c:pt>
                <c:pt idx="11641">
                  <c:v>CID CLT 12</c:v>
                </c:pt>
                <c:pt idx="11642">
                  <c:v>CID CVG 01</c:v>
                </c:pt>
                <c:pt idx="11643">
                  <c:v>CID CVG 02</c:v>
                </c:pt>
                <c:pt idx="11644">
                  <c:v>CID CVG 03</c:v>
                </c:pt>
                <c:pt idx="11645">
                  <c:v>CID CVG 04</c:v>
                </c:pt>
                <c:pt idx="11646">
                  <c:v>CID CVG 05</c:v>
                </c:pt>
                <c:pt idx="11647">
                  <c:v>CID DEN 01</c:v>
                </c:pt>
                <c:pt idx="11648">
                  <c:v>CID DEN 02</c:v>
                </c:pt>
                <c:pt idx="11649">
                  <c:v>CID DEN 03</c:v>
                </c:pt>
                <c:pt idx="11650">
                  <c:v>CID DEN 04</c:v>
                </c:pt>
                <c:pt idx="11651">
                  <c:v>CID DEN 05</c:v>
                </c:pt>
                <c:pt idx="11652">
                  <c:v>CID DEN 06</c:v>
                </c:pt>
                <c:pt idx="11653">
                  <c:v>CID DEN 07</c:v>
                </c:pt>
                <c:pt idx="11654">
                  <c:v>CID DEN 08</c:v>
                </c:pt>
                <c:pt idx="11655">
                  <c:v>CID DEN 09</c:v>
                </c:pt>
                <c:pt idx="11656">
                  <c:v>CID DEN 10</c:v>
                </c:pt>
                <c:pt idx="11657">
                  <c:v>CID DEN 11</c:v>
                </c:pt>
                <c:pt idx="11658">
                  <c:v>CID DEN 12</c:v>
                </c:pt>
                <c:pt idx="11659">
                  <c:v>CID DFW 01</c:v>
                </c:pt>
                <c:pt idx="11660">
                  <c:v>CID DFW 02</c:v>
                </c:pt>
                <c:pt idx="11661">
                  <c:v>CID DFW 03</c:v>
                </c:pt>
                <c:pt idx="11662">
                  <c:v>CID DFW 04</c:v>
                </c:pt>
                <c:pt idx="11663">
                  <c:v>CID DFW 05</c:v>
                </c:pt>
                <c:pt idx="11664">
                  <c:v>CID DFW 06</c:v>
                </c:pt>
                <c:pt idx="11665">
                  <c:v>CID DFW 07</c:v>
                </c:pt>
                <c:pt idx="11666">
                  <c:v>CID DFW 08</c:v>
                </c:pt>
                <c:pt idx="11667">
                  <c:v>CID DFW 09</c:v>
                </c:pt>
                <c:pt idx="11668">
                  <c:v>CID DFW 10</c:v>
                </c:pt>
                <c:pt idx="11669">
                  <c:v>CID DFW 11</c:v>
                </c:pt>
                <c:pt idx="11670">
                  <c:v>CID DFW 12</c:v>
                </c:pt>
                <c:pt idx="11671">
                  <c:v>CID DTW 01</c:v>
                </c:pt>
                <c:pt idx="11672">
                  <c:v>CID DTW 02</c:v>
                </c:pt>
                <c:pt idx="11673">
                  <c:v>CID DTW 03</c:v>
                </c:pt>
                <c:pt idx="11674">
                  <c:v>CID DTW 04</c:v>
                </c:pt>
                <c:pt idx="11675">
                  <c:v>CID DTW 05</c:v>
                </c:pt>
                <c:pt idx="11676">
                  <c:v>CID DTW 06</c:v>
                </c:pt>
                <c:pt idx="11677">
                  <c:v>CID DTW 07</c:v>
                </c:pt>
                <c:pt idx="11678">
                  <c:v>CID DTW 08</c:v>
                </c:pt>
                <c:pt idx="11679">
                  <c:v>CID DTW 09</c:v>
                </c:pt>
                <c:pt idx="11680">
                  <c:v>CID DTW 10</c:v>
                </c:pt>
                <c:pt idx="11681">
                  <c:v>CID DTW 11</c:v>
                </c:pt>
                <c:pt idx="11682">
                  <c:v>CID DTW 12</c:v>
                </c:pt>
                <c:pt idx="11683">
                  <c:v>CID IAH 01</c:v>
                </c:pt>
                <c:pt idx="11684">
                  <c:v>CID IAH 02</c:v>
                </c:pt>
                <c:pt idx="11685">
                  <c:v>CID IAH 03</c:v>
                </c:pt>
                <c:pt idx="11686">
                  <c:v>CID IAH 04</c:v>
                </c:pt>
                <c:pt idx="11687">
                  <c:v>CID IAH 05</c:v>
                </c:pt>
                <c:pt idx="11688">
                  <c:v>CID IAH 06</c:v>
                </c:pt>
                <c:pt idx="11689">
                  <c:v>CID IAH 07</c:v>
                </c:pt>
                <c:pt idx="11690">
                  <c:v>CID IAH 08</c:v>
                </c:pt>
                <c:pt idx="11691">
                  <c:v>CID IAH 09</c:v>
                </c:pt>
                <c:pt idx="11692">
                  <c:v>CID IAH 10</c:v>
                </c:pt>
                <c:pt idx="11693">
                  <c:v>CID IAH 11</c:v>
                </c:pt>
                <c:pt idx="11694">
                  <c:v>CID IAH 12</c:v>
                </c:pt>
                <c:pt idx="11695">
                  <c:v>CID LAS 01</c:v>
                </c:pt>
                <c:pt idx="11696">
                  <c:v>CID LAS 02</c:v>
                </c:pt>
                <c:pt idx="11697">
                  <c:v>CID LAS 03</c:v>
                </c:pt>
                <c:pt idx="11698">
                  <c:v>CID LAS 04</c:v>
                </c:pt>
                <c:pt idx="11699">
                  <c:v>CID LAS 05</c:v>
                </c:pt>
                <c:pt idx="11700">
                  <c:v>CID LAS 06</c:v>
                </c:pt>
                <c:pt idx="11701">
                  <c:v>CID LAS 07</c:v>
                </c:pt>
                <c:pt idx="11702">
                  <c:v>CID LAS 08</c:v>
                </c:pt>
                <c:pt idx="11703">
                  <c:v>CID LAS 09</c:v>
                </c:pt>
                <c:pt idx="11704">
                  <c:v>CID LAS 10</c:v>
                </c:pt>
                <c:pt idx="11705">
                  <c:v>CID LAS 11</c:v>
                </c:pt>
                <c:pt idx="11706">
                  <c:v>CID LAS 12</c:v>
                </c:pt>
                <c:pt idx="11707">
                  <c:v>CID LAX 06</c:v>
                </c:pt>
                <c:pt idx="11708">
                  <c:v>CID LAX 07</c:v>
                </c:pt>
                <c:pt idx="11709">
                  <c:v>CID LAX 08</c:v>
                </c:pt>
                <c:pt idx="11710">
                  <c:v>CID LAX 12</c:v>
                </c:pt>
                <c:pt idx="11711">
                  <c:v>CID LEX 03</c:v>
                </c:pt>
                <c:pt idx="11712">
                  <c:v>CID LGA 01</c:v>
                </c:pt>
                <c:pt idx="11713">
                  <c:v>CID MCO 01</c:v>
                </c:pt>
                <c:pt idx="11714">
                  <c:v>CID MCO 02</c:v>
                </c:pt>
                <c:pt idx="11715">
                  <c:v>CID MCO 03</c:v>
                </c:pt>
                <c:pt idx="11716">
                  <c:v>CID MCO 04</c:v>
                </c:pt>
                <c:pt idx="11717">
                  <c:v>CID MCO 12</c:v>
                </c:pt>
                <c:pt idx="11718">
                  <c:v>CID MLI 01</c:v>
                </c:pt>
                <c:pt idx="11719">
                  <c:v>CID MSP 01</c:v>
                </c:pt>
                <c:pt idx="11720">
                  <c:v>CID MSP 02</c:v>
                </c:pt>
                <c:pt idx="11721">
                  <c:v>CID MSP 03</c:v>
                </c:pt>
                <c:pt idx="11722">
                  <c:v>CID MSP 04</c:v>
                </c:pt>
                <c:pt idx="11723">
                  <c:v>CID MSP 05</c:v>
                </c:pt>
                <c:pt idx="11724">
                  <c:v>CID MSP 06</c:v>
                </c:pt>
                <c:pt idx="11725">
                  <c:v>CID MSP 07</c:v>
                </c:pt>
                <c:pt idx="11726">
                  <c:v>CID MSP 08</c:v>
                </c:pt>
                <c:pt idx="11727">
                  <c:v>CID MSP 09</c:v>
                </c:pt>
                <c:pt idx="11728">
                  <c:v>CID MSP 10</c:v>
                </c:pt>
                <c:pt idx="11729">
                  <c:v>CID MSP 11</c:v>
                </c:pt>
                <c:pt idx="11730">
                  <c:v>CID MSP 12</c:v>
                </c:pt>
                <c:pt idx="11731">
                  <c:v>CID ORD 01</c:v>
                </c:pt>
                <c:pt idx="11732">
                  <c:v>CID ORD 02</c:v>
                </c:pt>
                <c:pt idx="11733">
                  <c:v>CID ORD 03</c:v>
                </c:pt>
                <c:pt idx="11734">
                  <c:v>CID ORD 04</c:v>
                </c:pt>
                <c:pt idx="11735">
                  <c:v>CID ORD 05</c:v>
                </c:pt>
                <c:pt idx="11736">
                  <c:v>CID ORD 06</c:v>
                </c:pt>
                <c:pt idx="11737">
                  <c:v>CID ORD 07</c:v>
                </c:pt>
                <c:pt idx="11738">
                  <c:v>CID ORD 08</c:v>
                </c:pt>
                <c:pt idx="11739">
                  <c:v>CID ORD 09</c:v>
                </c:pt>
                <c:pt idx="11740">
                  <c:v>CID ORD 10</c:v>
                </c:pt>
                <c:pt idx="11741">
                  <c:v>CID ORD 11</c:v>
                </c:pt>
                <c:pt idx="11742">
                  <c:v>CID ORD 12</c:v>
                </c:pt>
                <c:pt idx="11743">
                  <c:v>CID PGD 01</c:v>
                </c:pt>
                <c:pt idx="11744">
                  <c:v>CID PGD 02</c:v>
                </c:pt>
                <c:pt idx="11745">
                  <c:v>CID PGD 03</c:v>
                </c:pt>
                <c:pt idx="11746">
                  <c:v>CID PGD 04</c:v>
                </c:pt>
                <c:pt idx="11747">
                  <c:v>CID PGD 05</c:v>
                </c:pt>
                <c:pt idx="11748">
                  <c:v>CID PGD 06</c:v>
                </c:pt>
                <c:pt idx="11749">
                  <c:v>CID PGD 07</c:v>
                </c:pt>
                <c:pt idx="11750">
                  <c:v>CID PGD 08</c:v>
                </c:pt>
                <c:pt idx="11751">
                  <c:v>CID PGD 10</c:v>
                </c:pt>
                <c:pt idx="11752">
                  <c:v>CID PGD 11</c:v>
                </c:pt>
                <c:pt idx="11753">
                  <c:v>CID PGD 12</c:v>
                </c:pt>
                <c:pt idx="11754">
                  <c:v>CID PIE 01</c:v>
                </c:pt>
                <c:pt idx="11755">
                  <c:v>CID PIE 02</c:v>
                </c:pt>
                <c:pt idx="11756">
                  <c:v>CID PIE 03</c:v>
                </c:pt>
                <c:pt idx="11757">
                  <c:v>CID PIE 04</c:v>
                </c:pt>
                <c:pt idx="11758">
                  <c:v>CID PIE 05</c:v>
                </c:pt>
                <c:pt idx="11759">
                  <c:v>CID PIE 06</c:v>
                </c:pt>
                <c:pt idx="11760">
                  <c:v>CID PIE 07</c:v>
                </c:pt>
                <c:pt idx="11761">
                  <c:v>CID PIE 08</c:v>
                </c:pt>
                <c:pt idx="11762">
                  <c:v>CID PIE 09</c:v>
                </c:pt>
                <c:pt idx="11763">
                  <c:v>CID PIE 10</c:v>
                </c:pt>
                <c:pt idx="11764">
                  <c:v>CID PIE 11</c:v>
                </c:pt>
                <c:pt idx="11765">
                  <c:v>CID PIE 12</c:v>
                </c:pt>
                <c:pt idx="11766">
                  <c:v>CID SCE 12</c:v>
                </c:pt>
                <c:pt idx="11767">
                  <c:v>CID SFB 01</c:v>
                </c:pt>
                <c:pt idx="11768">
                  <c:v>CID SFB 02</c:v>
                </c:pt>
                <c:pt idx="11769">
                  <c:v>CID SFB 03</c:v>
                </c:pt>
                <c:pt idx="11770">
                  <c:v>CID SFB 04</c:v>
                </c:pt>
                <c:pt idx="11771">
                  <c:v>CID SFB 05</c:v>
                </c:pt>
                <c:pt idx="11772">
                  <c:v>CID SFB 06</c:v>
                </c:pt>
                <c:pt idx="11773">
                  <c:v>CID SFB 07</c:v>
                </c:pt>
                <c:pt idx="11774">
                  <c:v>CID SFB 08</c:v>
                </c:pt>
                <c:pt idx="11775">
                  <c:v>CID SFB 09</c:v>
                </c:pt>
                <c:pt idx="11776">
                  <c:v>CID SFB 10</c:v>
                </c:pt>
                <c:pt idx="11777">
                  <c:v>CID SFB 11</c:v>
                </c:pt>
                <c:pt idx="11778">
                  <c:v>CID SFB 12</c:v>
                </c:pt>
                <c:pt idx="11779">
                  <c:v>CID STL 04</c:v>
                </c:pt>
                <c:pt idx="11780">
                  <c:v>CID STL 05</c:v>
                </c:pt>
                <c:pt idx="11781">
                  <c:v>CID STL 06</c:v>
                </c:pt>
                <c:pt idx="11782">
                  <c:v>CID STL 07</c:v>
                </c:pt>
                <c:pt idx="11783">
                  <c:v>CID STL 08</c:v>
                </c:pt>
                <c:pt idx="11784">
                  <c:v>CIU DTW 01</c:v>
                </c:pt>
                <c:pt idx="11785">
                  <c:v>CIU DTW 02</c:v>
                </c:pt>
                <c:pt idx="11786">
                  <c:v>CIU DTW 03</c:v>
                </c:pt>
                <c:pt idx="11787">
                  <c:v>CIU DTW 04</c:v>
                </c:pt>
                <c:pt idx="11788">
                  <c:v>CIU DTW 05</c:v>
                </c:pt>
                <c:pt idx="11789">
                  <c:v>CIU DTW 06</c:v>
                </c:pt>
                <c:pt idx="11790">
                  <c:v>CIU DTW 07</c:v>
                </c:pt>
                <c:pt idx="11791">
                  <c:v>CIU DTW 08</c:v>
                </c:pt>
                <c:pt idx="11792">
                  <c:v>CIU DTW 09</c:v>
                </c:pt>
                <c:pt idx="11793">
                  <c:v>CIU DTW 10</c:v>
                </c:pt>
                <c:pt idx="11794">
                  <c:v>CIU DTW 11</c:v>
                </c:pt>
                <c:pt idx="11795">
                  <c:v>CIU DTW 12</c:v>
                </c:pt>
                <c:pt idx="11796">
                  <c:v>CIU MSP 01</c:v>
                </c:pt>
                <c:pt idx="11797">
                  <c:v>CIU MSP 02</c:v>
                </c:pt>
                <c:pt idx="11798">
                  <c:v>CIU MSP 03</c:v>
                </c:pt>
                <c:pt idx="11799">
                  <c:v>CIU MSP 04</c:v>
                </c:pt>
                <c:pt idx="11800">
                  <c:v>CIU MSP 05</c:v>
                </c:pt>
                <c:pt idx="11801">
                  <c:v>CIU MSP 06</c:v>
                </c:pt>
                <c:pt idx="11802">
                  <c:v>CIU MSP 07</c:v>
                </c:pt>
                <c:pt idx="11803">
                  <c:v>CIU MSP 08</c:v>
                </c:pt>
                <c:pt idx="11804">
                  <c:v>CIU MSP 09</c:v>
                </c:pt>
                <c:pt idx="11805">
                  <c:v>CIU MSP 10</c:v>
                </c:pt>
                <c:pt idx="11806">
                  <c:v>CIU MSP 11</c:v>
                </c:pt>
                <c:pt idx="11807">
                  <c:v>CIU MSP 12</c:v>
                </c:pt>
                <c:pt idx="11808">
                  <c:v>CIU PLN 02</c:v>
                </c:pt>
                <c:pt idx="11809">
                  <c:v>CIU PLN 03</c:v>
                </c:pt>
                <c:pt idx="11810">
                  <c:v>CKB IAD 01</c:v>
                </c:pt>
                <c:pt idx="11811">
                  <c:v>CKB IAD 02</c:v>
                </c:pt>
                <c:pt idx="11812">
                  <c:v>CKB IAD 03</c:v>
                </c:pt>
                <c:pt idx="11813">
                  <c:v>CKB IAD 04</c:v>
                </c:pt>
                <c:pt idx="11814">
                  <c:v>CKB IAD 05</c:v>
                </c:pt>
                <c:pt idx="11815">
                  <c:v>CKB IAD 06</c:v>
                </c:pt>
                <c:pt idx="11816">
                  <c:v>CKB IAD 07</c:v>
                </c:pt>
                <c:pt idx="11817">
                  <c:v>CKB IAD 08</c:v>
                </c:pt>
                <c:pt idx="11818">
                  <c:v>CKB IAD 09</c:v>
                </c:pt>
                <c:pt idx="11819">
                  <c:v>CKB IAD 10</c:v>
                </c:pt>
                <c:pt idx="11820">
                  <c:v>CKB IAD 11</c:v>
                </c:pt>
                <c:pt idx="11821">
                  <c:v>CKB IAD 12</c:v>
                </c:pt>
                <c:pt idx="11822">
                  <c:v>CKB MYR 06</c:v>
                </c:pt>
                <c:pt idx="11823">
                  <c:v>CKB MYR 07</c:v>
                </c:pt>
                <c:pt idx="11824">
                  <c:v>CKB MYR 08</c:v>
                </c:pt>
                <c:pt idx="11825">
                  <c:v>CKB MYR 09</c:v>
                </c:pt>
                <c:pt idx="11826">
                  <c:v>CKB ORD 01</c:v>
                </c:pt>
                <c:pt idx="11827">
                  <c:v>CKB ORD 02</c:v>
                </c:pt>
                <c:pt idx="11828">
                  <c:v>CKB ORD 03</c:v>
                </c:pt>
                <c:pt idx="11829">
                  <c:v>CKB ORD 04</c:v>
                </c:pt>
                <c:pt idx="11830">
                  <c:v>CKB ORD 05</c:v>
                </c:pt>
                <c:pt idx="11831">
                  <c:v>CKB ORD 06</c:v>
                </c:pt>
                <c:pt idx="11832">
                  <c:v>CKB ORD 07</c:v>
                </c:pt>
                <c:pt idx="11833">
                  <c:v>CKB ORD 08</c:v>
                </c:pt>
                <c:pt idx="11834">
                  <c:v>CKB ORD 09</c:v>
                </c:pt>
                <c:pt idx="11835">
                  <c:v>CKB ORD 10</c:v>
                </c:pt>
                <c:pt idx="11836">
                  <c:v>CKB ORD 11</c:v>
                </c:pt>
                <c:pt idx="11837">
                  <c:v>CKB ORD 12</c:v>
                </c:pt>
                <c:pt idx="11838">
                  <c:v>CKB SFB 01</c:v>
                </c:pt>
                <c:pt idx="11839">
                  <c:v>CKB SFB 02</c:v>
                </c:pt>
                <c:pt idx="11840">
                  <c:v>CKB SFB 03</c:v>
                </c:pt>
                <c:pt idx="11841">
                  <c:v>CKB SFB 04</c:v>
                </c:pt>
                <c:pt idx="11842">
                  <c:v>CKB SFB 05</c:v>
                </c:pt>
                <c:pt idx="11843">
                  <c:v>CKB SFB 06</c:v>
                </c:pt>
                <c:pt idx="11844">
                  <c:v>CKB SFB 07</c:v>
                </c:pt>
                <c:pt idx="11845">
                  <c:v>CKB SFB 08</c:v>
                </c:pt>
                <c:pt idx="11846">
                  <c:v>CKB SFB 10</c:v>
                </c:pt>
                <c:pt idx="11847">
                  <c:v>CKB SFB 11</c:v>
                </c:pt>
                <c:pt idx="11848">
                  <c:v>CKB SFB 12</c:v>
                </c:pt>
                <c:pt idx="11849">
                  <c:v>CLD LAX 01</c:v>
                </c:pt>
                <c:pt idx="11850">
                  <c:v>CLD LAX 02</c:v>
                </c:pt>
                <c:pt idx="11851">
                  <c:v>CLD LAX 03</c:v>
                </c:pt>
                <c:pt idx="11852">
                  <c:v>CLD LAX 04</c:v>
                </c:pt>
                <c:pt idx="11853">
                  <c:v>CLD LAX 05</c:v>
                </c:pt>
                <c:pt idx="11854">
                  <c:v>CLD LAX 06</c:v>
                </c:pt>
                <c:pt idx="11855">
                  <c:v>CLD LAX 07</c:v>
                </c:pt>
                <c:pt idx="11856">
                  <c:v>CLD LAX 08</c:v>
                </c:pt>
                <c:pt idx="11857">
                  <c:v>CLD LAX 09</c:v>
                </c:pt>
                <c:pt idx="11858">
                  <c:v>CLD LAX 10</c:v>
                </c:pt>
                <c:pt idx="11859">
                  <c:v>CLD LAX 11</c:v>
                </c:pt>
                <c:pt idx="11860">
                  <c:v>CLD LAX 12</c:v>
                </c:pt>
                <c:pt idx="11861">
                  <c:v>CLE ABE 01</c:v>
                </c:pt>
                <c:pt idx="11862">
                  <c:v>CLE ABE 02</c:v>
                </c:pt>
                <c:pt idx="11863">
                  <c:v>CLE ABE 03</c:v>
                </c:pt>
                <c:pt idx="11864">
                  <c:v>CLE ABE 04</c:v>
                </c:pt>
                <c:pt idx="11865">
                  <c:v>CLE ABE 05</c:v>
                </c:pt>
                <c:pt idx="11866">
                  <c:v>CLE ABE 06</c:v>
                </c:pt>
                <c:pt idx="11867">
                  <c:v>CLE ABE 07</c:v>
                </c:pt>
                <c:pt idx="11868">
                  <c:v>CLE ABE 08</c:v>
                </c:pt>
                <c:pt idx="11869">
                  <c:v>CLE ABE 09</c:v>
                </c:pt>
                <c:pt idx="11870">
                  <c:v>CLE ABE 11</c:v>
                </c:pt>
                <c:pt idx="11871">
                  <c:v>CLE ABE 12</c:v>
                </c:pt>
                <c:pt idx="11872">
                  <c:v>CLE ABQ 07</c:v>
                </c:pt>
                <c:pt idx="11873">
                  <c:v>CLE ABQ 08</c:v>
                </c:pt>
                <c:pt idx="11874">
                  <c:v>CLE ALB 01</c:v>
                </c:pt>
                <c:pt idx="11875">
                  <c:v>CLE ALB 02</c:v>
                </c:pt>
                <c:pt idx="11876">
                  <c:v>CLE ALB 03</c:v>
                </c:pt>
                <c:pt idx="11877">
                  <c:v>CLE ALB 04</c:v>
                </c:pt>
                <c:pt idx="11878">
                  <c:v>CLE ALB 05</c:v>
                </c:pt>
                <c:pt idx="11879">
                  <c:v>CLE ALB 06</c:v>
                </c:pt>
                <c:pt idx="11880">
                  <c:v>CLE ALB 07</c:v>
                </c:pt>
                <c:pt idx="11881">
                  <c:v>CLE ALB 08</c:v>
                </c:pt>
                <c:pt idx="11882">
                  <c:v>CLE ALB 09</c:v>
                </c:pt>
                <c:pt idx="11883">
                  <c:v>CLE ALB 10</c:v>
                </c:pt>
                <c:pt idx="11884">
                  <c:v>CLE ALB 11</c:v>
                </c:pt>
                <c:pt idx="11885">
                  <c:v>CLE ALB 12</c:v>
                </c:pt>
                <c:pt idx="11886">
                  <c:v>CLE ATL 01</c:v>
                </c:pt>
                <c:pt idx="11887">
                  <c:v>CLE ATL 02</c:v>
                </c:pt>
                <c:pt idx="11888">
                  <c:v>CLE ATL 03</c:v>
                </c:pt>
                <c:pt idx="11889">
                  <c:v>CLE ATL 04</c:v>
                </c:pt>
                <c:pt idx="11890">
                  <c:v>CLE ATL 05</c:v>
                </c:pt>
                <c:pt idx="11891">
                  <c:v>CLE ATL 06</c:v>
                </c:pt>
                <c:pt idx="11892">
                  <c:v>CLE ATL 07</c:v>
                </c:pt>
                <c:pt idx="11893">
                  <c:v>CLE ATL 08</c:v>
                </c:pt>
                <c:pt idx="11894">
                  <c:v>CLE ATL 09</c:v>
                </c:pt>
                <c:pt idx="11895">
                  <c:v>CLE ATL 10</c:v>
                </c:pt>
                <c:pt idx="11896">
                  <c:v>CLE ATL 11</c:v>
                </c:pt>
                <c:pt idx="11897">
                  <c:v>CLE ATL 12</c:v>
                </c:pt>
                <c:pt idx="11898">
                  <c:v>CLE AUS 01</c:v>
                </c:pt>
                <c:pt idx="11899">
                  <c:v>CLE AUS 02</c:v>
                </c:pt>
                <c:pt idx="11900">
                  <c:v>CLE AUS 03</c:v>
                </c:pt>
                <c:pt idx="11901">
                  <c:v>CLE AUS 04</c:v>
                </c:pt>
                <c:pt idx="11902">
                  <c:v>CLE AUS 05</c:v>
                </c:pt>
                <c:pt idx="11903">
                  <c:v>CLE AUS 06</c:v>
                </c:pt>
                <c:pt idx="11904">
                  <c:v>CLE AUS 07</c:v>
                </c:pt>
                <c:pt idx="11905">
                  <c:v>CLE AUS 08</c:v>
                </c:pt>
                <c:pt idx="11906">
                  <c:v>CLE AUS 09</c:v>
                </c:pt>
                <c:pt idx="11907">
                  <c:v>CLE AUS 10</c:v>
                </c:pt>
                <c:pt idx="11908">
                  <c:v>CLE AUS 11</c:v>
                </c:pt>
                <c:pt idx="11909">
                  <c:v>CLE AUS 12</c:v>
                </c:pt>
                <c:pt idx="11910">
                  <c:v>CLE BDL 01</c:v>
                </c:pt>
                <c:pt idx="11911">
                  <c:v>CLE BDL 02</c:v>
                </c:pt>
                <c:pt idx="11912">
                  <c:v>CLE BDL 03</c:v>
                </c:pt>
                <c:pt idx="11913">
                  <c:v>CLE BDL 04</c:v>
                </c:pt>
                <c:pt idx="11914">
                  <c:v>CLE BDL 05</c:v>
                </c:pt>
                <c:pt idx="11915">
                  <c:v>CLE BDL 06</c:v>
                </c:pt>
                <c:pt idx="11916">
                  <c:v>CLE BDL 07</c:v>
                </c:pt>
                <c:pt idx="11917">
                  <c:v>CLE BDL 08</c:v>
                </c:pt>
                <c:pt idx="11918">
                  <c:v>CLE BDL 09</c:v>
                </c:pt>
                <c:pt idx="11919">
                  <c:v>CLE BDL 10</c:v>
                </c:pt>
                <c:pt idx="11920">
                  <c:v>CLE BDL 11</c:v>
                </c:pt>
                <c:pt idx="11921">
                  <c:v>CLE BDL 12</c:v>
                </c:pt>
                <c:pt idx="11922">
                  <c:v>CLE BIL 04</c:v>
                </c:pt>
                <c:pt idx="11923">
                  <c:v>CLE BNA 01</c:v>
                </c:pt>
                <c:pt idx="11924">
                  <c:v>CLE BNA 02</c:v>
                </c:pt>
                <c:pt idx="11925">
                  <c:v>CLE BNA 03</c:v>
                </c:pt>
                <c:pt idx="11926">
                  <c:v>CLE BNA 04</c:v>
                </c:pt>
                <c:pt idx="11927">
                  <c:v>CLE BNA 05</c:v>
                </c:pt>
                <c:pt idx="11928">
                  <c:v>CLE BNA 06</c:v>
                </c:pt>
                <c:pt idx="11929">
                  <c:v>CLE BNA 07</c:v>
                </c:pt>
                <c:pt idx="11930">
                  <c:v>CLE BNA 08</c:v>
                </c:pt>
                <c:pt idx="11931">
                  <c:v>CLE BNA 09</c:v>
                </c:pt>
                <c:pt idx="11932">
                  <c:v>CLE BNA 10</c:v>
                </c:pt>
                <c:pt idx="11933">
                  <c:v>CLE BNA 11</c:v>
                </c:pt>
                <c:pt idx="11934">
                  <c:v>CLE BNA 12</c:v>
                </c:pt>
                <c:pt idx="11935">
                  <c:v>CLE BOS 01</c:v>
                </c:pt>
                <c:pt idx="11936">
                  <c:v>CLE BOS 02</c:v>
                </c:pt>
                <c:pt idx="11937">
                  <c:v>CLE BOS 03</c:v>
                </c:pt>
                <c:pt idx="11938">
                  <c:v>CLE BOS 04</c:v>
                </c:pt>
                <c:pt idx="11939">
                  <c:v>CLE BOS 05</c:v>
                </c:pt>
                <c:pt idx="11940">
                  <c:v>CLE BOS 06</c:v>
                </c:pt>
                <c:pt idx="11941">
                  <c:v>CLE BOS 07</c:v>
                </c:pt>
                <c:pt idx="11942">
                  <c:v>CLE BOS 08</c:v>
                </c:pt>
                <c:pt idx="11943">
                  <c:v>CLE BOS 09</c:v>
                </c:pt>
                <c:pt idx="11944">
                  <c:v>CLE BOS 10</c:v>
                </c:pt>
                <c:pt idx="11945">
                  <c:v>CLE BOS 11</c:v>
                </c:pt>
                <c:pt idx="11946">
                  <c:v>CLE BOS 12</c:v>
                </c:pt>
                <c:pt idx="11947">
                  <c:v>CLE BTV 01</c:v>
                </c:pt>
                <c:pt idx="11948">
                  <c:v>CLE BTV 02</c:v>
                </c:pt>
                <c:pt idx="11949">
                  <c:v>CLE BTV 03</c:v>
                </c:pt>
                <c:pt idx="11950">
                  <c:v>CLE BTV 04</c:v>
                </c:pt>
                <c:pt idx="11951">
                  <c:v>CLE BTV 05</c:v>
                </c:pt>
                <c:pt idx="11952">
                  <c:v>CLE BTV 06</c:v>
                </c:pt>
                <c:pt idx="11953">
                  <c:v>CLE BTV 07</c:v>
                </c:pt>
                <c:pt idx="11954">
                  <c:v>CLE BTV 08</c:v>
                </c:pt>
                <c:pt idx="11955">
                  <c:v>CLE BTV 09</c:v>
                </c:pt>
                <c:pt idx="11956">
                  <c:v>CLE BTV 10</c:v>
                </c:pt>
                <c:pt idx="11957">
                  <c:v>CLE BTV 11</c:v>
                </c:pt>
                <c:pt idx="11958">
                  <c:v>CLE BTV 12</c:v>
                </c:pt>
                <c:pt idx="11959">
                  <c:v>CLE BUF 01</c:v>
                </c:pt>
                <c:pt idx="11960">
                  <c:v>CLE BUF 02</c:v>
                </c:pt>
                <c:pt idx="11961">
                  <c:v>CLE BUF 03</c:v>
                </c:pt>
                <c:pt idx="11962">
                  <c:v>CLE BUF 04</c:v>
                </c:pt>
                <c:pt idx="11963">
                  <c:v>CLE BUF 05</c:v>
                </c:pt>
                <c:pt idx="11964">
                  <c:v>CLE BUF 06</c:v>
                </c:pt>
                <c:pt idx="11965">
                  <c:v>CLE BUF 07</c:v>
                </c:pt>
                <c:pt idx="11966">
                  <c:v>CLE BUF 08</c:v>
                </c:pt>
                <c:pt idx="11967">
                  <c:v>CLE BUF 09</c:v>
                </c:pt>
                <c:pt idx="11968">
                  <c:v>CLE BUF 10</c:v>
                </c:pt>
                <c:pt idx="11969">
                  <c:v>CLE BUF 11</c:v>
                </c:pt>
                <c:pt idx="11970">
                  <c:v>CLE BUF 12</c:v>
                </c:pt>
                <c:pt idx="11971">
                  <c:v>CLE BWI 01</c:v>
                </c:pt>
                <c:pt idx="11972">
                  <c:v>CLE BWI 02</c:v>
                </c:pt>
                <c:pt idx="11973">
                  <c:v>CLE BWI 03</c:v>
                </c:pt>
                <c:pt idx="11974">
                  <c:v>CLE BWI 04</c:v>
                </c:pt>
                <c:pt idx="11975">
                  <c:v>CLE BWI 05</c:v>
                </c:pt>
                <c:pt idx="11976">
                  <c:v>CLE BWI 06</c:v>
                </c:pt>
                <c:pt idx="11977">
                  <c:v>CLE BWI 07</c:v>
                </c:pt>
                <c:pt idx="11978">
                  <c:v>CLE BWI 08</c:v>
                </c:pt>
                <c:pt idx="11979">
                  <c:v>CLE BWI 09</c:v>
                </c:pt>
                <c:pt idx="11980">
                  <c:v>CLE BWI 10</c:v>
                </c:pt>
                <c:pt idx="11981">
                  <c:v>CLE BWI 11</c:v>
                </c:pt>
                <c:pt idx="11982">
                  <c:v>CLE BWI 12</c:v>
                </c:pt>
                <c:pt idx="11983">
                  <c:v>CLE CAK 10</c:v>
                </c:pt>
                <c:pt idx="11984">
                  <c:v>CLE CHS 01</c:v>
                </c:pt>
                <c:pt idx="11985">
                  <c:v>CLE CHS 03</c:v>
                </c:pt>
                <c:pt idx="11986">
                  <c:v>CLE CHS 04</c:v>
                </c:pt>
                <c:pt idx="11987">
                  <c:v>CLE CHS 05</c:v>
                </c:pt>
                <c:pt idx="11988">
                  <c:v>CLE CHS 06</c:v>
                </c:pt>
                <c:pt idx="11989">
                  <c:v>CLE CHS 07</c:v>
                </c:pt>
                <c:pt idx="11990">
                  <c:v>CLE CHS 08</c:v>
                </c:pt>
                <c:pt idx="11991">
                  <c:v>CLE CHS 09</c:v>
                </c:pt>
                <c:pt idx="11992">
                  <c:v>CLE CHS 10</c:v>
                </c:pt>
                <c:pt idx="11993">
                  <c:v>CLE CHS 11</c:v>
                </c:pt>
                <c:pt idx="11994">
                  <c:v>CLE CHS 12</c:v>
                </c:pt>
                <c:pt idx="11995">
                  <c:v>CLE CLT 01</c:v>
                </c:pt>
                <c:pt idx="11996">
                  <c:v>CLE CLT 02</c:v>
                </c:pt>
                <c:pt idx="11997">
                  <c:v>CLE CLT 03</c:v>
                </c:pt>
                <c:pt idx="11998">
                  <c:v>CLE CLT 04</c:v>
                </c:pt>
                <c:pt idx="11999">
                  <c:v>CLE CLT 05</c:v>
                </c:pt>
                <c:pt idx="12000">
                  <c:v>CLE CLT 06</c:v>
                </c:pt>
                <c:pt idx="12001">
                  <c:v>CLE CLT 07</c:v>
                </c:pt>
                <c:pt idx="12002">
                  <c:v>CLE CLT 08</c:v>
                </c:pt>
                <c:pt idx="12003">
                  <c:v>CLE CLT 09</c:v>
                </c:pt>
                <c:pt idx="12004">
                  <c:v>CLE CLT 10</c:v>
                </c:pt>
                <c:pt idx="12005">
                  <c:v>CLE CLT 11</c:v>
                </c:pt>
                <c:pt idx="12006">
                  <c:v>CLE CLT 12</c:v>
                </c:pt>
                <c:pt idx="12007">
                  <c:v>CLE CMH 01</c:v>
                </c:pt>
                <c:pt idx="12008">
                  <c:v>CLE CMH 02</c:v>
                </c:pt>
                <c:pt idx="12009">
                  <c:v>CLE CMH 03</c:v>
                </c:pt>
                <c:pt idx="12010">
                  <c:v>CLE CMH 04</c:v>
                </c:pt>
                <c:pt idx="12011">
                  <c:v>CLE CMH 05</c:v>
                </c:pt>
                <c:pt idx="12012">
                  <c:v>CLE CMH 06</c:v>
                </c:pt>
                <c:pt idx="12013">
                  <c:v>CLE CMH 07</c:v>
                </c:pt>
                <c:pt idx="12014">
                  <c:v>CLE CMH 08</c:v>
                </c:pt>
                <c:pt idx="12015">
                  <c:v>CLE CMH 09</c:v>
                </c:pt>
                <c:pt idx="12016">
                  <c:v>CLE CMH 10</c:v>
                </c:pt>
                <c:pt idx="12017">
                  <c:v>CLE CMH 11</c:v>
                </c:pt>
                <c:pt idx="12018">
                  <c:v>CLE CMH 12</c:v>
                </c:pt>
                <c:pt idx="12019">
                  <c:v>CLE CRW 07</c:v>
                </c:pt>
                <c:pt idx="12020">
                  <c:v>CLE CVG 01</c:v>
                </c:pt>
                <c:pt idx="12021">
                  <c:v>CLE CVG 02</c:v>
                </c:pt>
                <c:pt idx="12022">
                  <c:v>CLE CVG 03</c:v>
                </c:pt>
                <c:pt idx="12023">
                  <c:v>CLE CVG 04</c:v>
                </c:pt>
                <c:pt idx="12024">
                  <c:v>CLE CVG 05</c:v>
                </c:pt>
                <c:pt idx="12025">
                  <c:v>CLE CVG 06</c:v>
                </c:pt>
                <c:pt idx="12026">
                  <c:v>CLE CVG 07</c:v>
                </c:pt>
                <c:pt idx="12027">
                  <c:v>CLE CVG 08</c:v>
                </c:pt>
                <c:pt idx="12028">
                  <c:v>CLE CVG 09</c:v>
                </c:pt>
                <c:pt idx="12029">
                  <c:v>CLE CVG 10</c:v>
                </c:pt>
                <c:pt idx="12030">
                  <c:v>CLE CVG 11</c:v>
                </c:pt>
                <c:pt idx="12031">
                  <c:v>CLE CVG 12</c:v>
                </c:pt>
                <c:pt idx="12032">
                  <c:v>CLE DAY 01</c:v>
                </c:pt>
                <c:pt idx="12033">
                  <c:v>CLE DAY 02</c:v>
                </c:pt>
                <c:pt idx="12034">
                  <c:v>CLE DAY 03</c:v>
                </c:pt>
                <c:pt idx="12035">
                  <c:v>CLE DAY 04</c:v>
                </c:pt>
                <c:pt idx="12036">
                  <c:v>CLE DAY 05</c:v>
                </c:pt>
                <c:pt idx="12037">
                  <c:v>CLE DAY 06</c:v>
                </c:pt>
                <c:pt idx="12038">
                  <c:v>CLE DAY 07</c:v>
                </c:pt>
                <c:pt idx="12039">
                  <c:v>CLE DAY 08</c:v>
                </c:pt>
                <c:pt idx="12040">
                  <c:v>CLE DAY 09</c:v>
                </c:pt>
                <c:pt idx="12041">
                  <c:v>CLE DAY 10</c:v>
                </c:pt>
                <c:pt idx="12042">
                  <c:v>CLE DAY 11</c:v>
                </c:pt>
                <c:pt idx="12043">
                  <c:v>CLE DAY 12</c:v>
                </c:pt>
                <c:pt idx="12044">
                  <c:v>CLE DCA 01</c:v>
                </c:pt>
                <c:pt idx="12045">
                  <c:v>CLE DCA 02</c:v>
                </c:pt>
                <c:pt idx="12046">
                  <c:v>CLE DCA 03</c:v>
                </c:pt>
                <c:pt idx="12047">
                  <c:v>CLE DCA 04</c:v>
                </c:pt>
                <c:pt idx="12048">
                  <c:v>CLE DCA 05</c:v>
                </c:pt>
                <c:pt idx="12049">
                  <c:v>CLE DCA 06</c:v>
                </c:pt>
                <c:pt idx="12050">
                  <c:v>CLE DCA 07</c:v>
                </c:pt>
                <c:pt idx="12051">
                  <c:v>CLE DCA 08</c:v>
                </c:pt>
                <c:pt idx="12052">
                  <c:v>CLE DCA 09</c:v>
                </c:pt>
                <c:pt idx="12053">
                  <c:v>CLE DCA 10</c:v>
                </c:pt>
                <c:pt idx="12054">
                  <c:v>CLE DCA 11</c:v>
                </c:pt>
                <c:pt idx="12055">
                  <c:v>CLE DCA 12</c:v>
                </c:pt>
                <c:pt idx="12056">
                  <c:v>CLE DEN 01</c:v>
                </c:pt>
                <c:pt idx="12057">
                  <c:v>CLE DEN 02</c:v>
                </c:pt>
                <c:pt idx="12058">
                  <c:v>CLE DEN 03</c:v>
                </c:pt>
                <c:pt idx="12059">
                  <c:v>CLE DEN 04</c:v>
                </c:pt>
                <c:pt idx="12060">
                  <c:v>CLE DEN 05</c:v>
                </c:pt>
                <c:pt idx="12061">
                  <c:v>CLE DEN 06</c:v>
                </c:pt>
                <c:pt idx="12062">
                  <c:v>CLE DEN 07</c:v>
                </c:pt>
                <c:pt idx="12063">
                  <c:v>CLE DEN 08</c:v>
                </c:pt>
                <c:pt idx="12064">
                  <c:v>CLE DEN 09</c:v>
                </c:pt>
                <c:pt idx="12065">
                  <c:v>CLE DEN 10</c:v>
                </c:pt>
                <c:pt idx="12066">
                  <c:v>CLE DEN 11</c:v>
                </c:pt>
                <c:pt idx="12067">
                  <c:v>CLE DEN 12</c:v>
                </c:pt>
                <c:pt idx="12068">
                  <c:v>CLE DFW 01</c:v>
                </c:pt>
                <c:pt idx="12069">
                  <c:v>CLE DFW 02</c:v>
                </c:pt>
                <c:pt idx="12070">
                  <c:v>CLE DFW 03</c:v>
                </c:pt>
                <c:pt idx="12071">
                  <c:v>CLE DFW 04</c:v>
                </c:pt>
                <c:pt idx="12072">
                  <c:v>CLE DFW 05</c:v>
                </c:pt>
                <c:pt idx="12073">
                  <c:v>CLE DFW 06</c:v>
                </c:pt>
                <c:pt idx="12074">
                  <c:v>CLE DFW 07</c:v>
                </c:pt>
                <c:pt idx="12075">
                  <c:v>CLE DFW 08</c:v>
                </c:pt>
                <c:pt idx="12076">
                  <c:v>CLE DFW 09</c:v>
                </c:pt>
                <c:pt idx="12077">
                  <c:v>CLE DFW 10</c:v>
                </c:pt>
                <c:pt idx="12078">
                  <c:v>CLE DFW 11</c:v>
                </c:pt>
                <c:pt idx="12079">
                  <c:v>CLE DFW 12</c:v>
                </c:pt>
                <c:pt idx="12080">
                  <c:v>CLE DTW 01</c:v>
                </c:pt>
                <c:pt idx="12081">
                  <c:v>CLE DTW 02</c:v>
                </c:pt>
                <c:pt idx="12082">
                  <c:v>CLE DTW 03</c:v>
                </c:pt>
                <c:pt idx="12083">
                  <c:v>CLE DTW 04</c:v>
                </c:pt>
                <c:pt idx="12084">
                  <c:v>CLE DTW 05</c:v>
                </c:pt>
                <c:pt idx="12085">
                  <c:v>CLE DTW 06</c:v>
                </c:pt>
                <c:pt idx="12086">
                  <c:v>CLE DTW 07</c:v>
                </c:pt>
                <c:pt idx="12087">
                  <c:v>CLE DTW 08</c:v>
                </c:pt>
                <c:pt idx="12088">
                  <c:v>CLE DTW 09</c:v>
                </c:pt>
                <c:pt idx="12089">
                  <c:v>CLE DTW 10</c:v>
                </c:pt>
                <c:pt idx="12090">
                  <c:v>CLE DTW 11</c:v>
                </c:pt>
                <c:pt idx="12091">
                  <c:v>CLE DTW 12</c:v>
                </c:pt>
                <c:pt idx="12092">
                  <c:v>CLE ERI 03</c:v>
                </c:pt>
                <c:pt idx="12093">
                  <c:v>CLE EWR 01</c:v>
                </c:pt>
                <c:pt idx="12094">
                  <c:v>CLE EWR 02</c:v>
                </c:pt>
                <c:pt idx="12095">
                  <c:v>CLE EWR 03</c:v>
                </c:pt>
                <c:pt idx="12096">
                  <c:v>CLE EWR 04</c:v>
                </c:pt>
                <c:pt idx="12097">
                  <c:v>CLE EWR 05</c:v>
                </c:pt>
                <c:pt idx="12098">
                  <c:v>CLE EWR 06</c:v>
                </c:pt>
                <c:pt idx="12099">
                  <c:v>CLE EWR 07</c:v>
                </c:pt>
                <c:pt idx="12100">
                  <c:v>CLE EWR 08</c:v>
                </c:pt>
                <c:pt idx="12101">
                  <c:v>CLE EWR 09</c:v>
                </c:pt>
                <c:pt idx="12102">
                  <c:v>CLE EWR 10</c:v>
                </c:pt>
                <c:pt idx="12103">
                  <c:v>CLE EWR 11</c:v>
                </c:pt>
                <c:pt idx="12104">
                  <c:v>CLE EWR 12</c:v>
                </c:pt>
                <c:pt idx="12105">
                  <c:v>CLE FLL 01</c:v>
                </c:pt>
                <c:pt idx="12106">
                  <c:v>CLE FLL 02</c:v>
                </c:pt>
                <c:pt idx="12107">
                  <c:v>CLE FLL 03</c:v>
                </c:pt>
                <c:pt idx="12108">
                  <c:v>CLE FLL 04</c:v>
                </c:pt>
                <c:pt idx="12109">
                  <c:v>CLE FLL 05</c:v>
                </c:pt>
                <c:pt idx="12110">
                  <c:v>CLE FLL 06</c:v>
                </c:pt>
                <c:pt idx="12111">
                  <c:v>CLE FLL 07</c:v>
                </c:pt>
                <c:pt idx="12112">
                  <c:v>CLE FLL 08</c:v>
                </c:pt>
                <c:pt idx="12113">
                  <c:v>CLE FLL 09</c:v>
                </c:pt>
                <c:pt idx="12114">
                  <c:v>CLE FLL 10</c:v>
                </c:pt>
                <c:pt idx="12115">
                  <c:v>CLE FLL 11</c:v>
                </c:pt>
                <c:pt idx="12116">
                  <c:v>CLE FLL 12</c:v>
                </c:pt>
                <c:pt idx="12117">
                  <c:v>CLE FNT 07</c:v>
                </c:pt>
                <c:pt idx="12118">
                  <c:v>CLE GRB 01</c:v>
                </c:pt>
                <c:pt idx="12119">
                  <c:v>CLE GRB 02</c:v>
                </c:pt>
                <c:pt idx="12120">
                  <c:v>CLE GRB 03</c:v>
                </c:pt>
                <c:pt idx="12121">
                  <c:v>CLE GRB 04</c:v>
                </c:pt>
                <c:pt idx="12122">
                  <c:v>CLE GRB 05</c:v>
                </c:pt>
                <c:pt idx="12123">
                  <c:v>CLE GRB 06</c:v>
                </c:pt>
                <c:pt idx="12124">
                  <c:v>CLE GRB 07</c:v>
                </c:pt>
                <c:pt idx="12125">
                  <c:v>CLE GRB 08</c:v>
                </c:pt>
                <c:pt idx="12126">
                  <c:v>CLE GRB 09</c:v>
                </c:pt>
                <c:pt idx="12127">
                  <c:v>CLE GRB 10</c:v>
                </c:pt>
                <c:pt idx="12128">
                  <c:v>CLE GRB 11</c:v>
                </c:pt>
                <c:pt idx="12129">
                  <c:v>CLE GRB 12</c:v>
                </c:pt>
                <c:pt idx="12130">
                  <c:v>CLE GRR 01</c:v>
                </c:pt>
                <c:pt idx="12131">
                  <c:v>CLE GRR 02</c:v>
                </c:pt>
                <c:pt idx="12132">
                  <c:v>CLE GRR 03</c:v>
                </c:pt>
                <c:pt idx="12133">
                  <c:v>CLE GRR 04</c:v>
                </c:pt>
                <c:pt idx="12134">
                  <c:v>CLE GRR 05</c:v>
                </c:pt>
                <c:pt idx="12135">
                  <c:v>CLE GRR 06</c:v>
                </c:pt>
                <c:pt idx="12136">
                  <c:v>CLE GRR 07</c:v>
                </c:pt>
                <c:pt idx="12137">
                  <c:v>CLE GRR 08</c:v>
                </c:pt>
                <c:pt idx="12138">
                  <c:v>CLE GRR 09</c:v>
                </c:pt>
                <c:pt idx="12139">
                  <c:v>CLE GRR 10</c:v>
                </c:pt>
                <c:pt idx="12140">
                  <c:v>CLE GRR 11</c:v>
                </c:pt>
                <c:pt idx="12141">
                  <c:v>CLE GRR 12</c:v>
                </c:pt>
                <c:pt idx="12142">
                  <c:v>CLE GSP 01</c:v>
                </c:pt>
                <c:pt idx="12143">
                  <c:v>CLE GSP 02</c:v>
                </c:pt>
                <c:pt idx="12144">
                  <c:v>CLE GSP 03</c:v>
                </c:pt>
                <c:pt idx="12145">
                  <c:v>CLE GSP 04</c:v>
                </c:pt>
                <c:pt idx="12146">
                  <c:v>CLE GSP 05</c:v>
                </c:pt>
                <c:pt idx="12147">
                  <c:v>CLE GSP 06</c:v>
                </c:pt>
                <c:pt idx="12148">
                  <c:v>CLE GSP 07</c:v>
                </c:pt>
                <c:pt idx="12149">
                  <c:v>CLE GSP 08</c:v>
                </c:pt>
                <c:pt idx="12150">
                  <c:v>CLE GSP 09</c:v>
                </c:pt>
                <c:pt idx="12151">
                  <c:v>CLE GSP 10</c:v>
                </c:pt>
                <c:pt idx="12152">
                  <c:v>CLE GSP 11</c:v>
                </c:pt>
                <c:pt idx="12153">
                  <c:v>CLE GSP 12</c:v>
                </c:pt>
                <c:pt idx="12154">
                  <c:v>CLE IAD 01</c:v>
                </c:pt>
                <c:pt idx="12155">
                  <c:v>CLE IAD 02</c:v>
                </c:pt>
                <c:pt idx="12156">
                  <c:v>CLE IAD 03</c:v>
                </c:pt>
                <c:pt idx="12157">
                  <c:v>CLE IAD 04</c:v>
                </c:pt>
                <c:pt idx="12158">
                  <c:v>CLE IAD 05</c:v>
                </c:pt>
                <c:pt idx="12159">
                  <c:v>CLE IAD 06</c:v>
                </c:pt>
                <c:pt idx="12160">
                  <c:v>CLE IAD 07</c:v>
                </c:pt>
                <c:pt idx="12161">
                  <c:v>CLE IAD 08</c:v>
                </c:pt>
                <c:pt idx="12162">
                  <c:v>CLE IAD 09</c:v>
                </c:pt>
                <c:pt idx="12163">
                  <c:v>CLE IAD 10</c:v>
                </c:pt>
                <c:pt idx="12164">
                  <c:v>CLE IAD 11</c:v>
                </c:pt>
                <c:pt idx="12165">
                  <c:v>CLE IAD 12</c:v>
                </c:pt>
                <c:pt idx="12166">
                  <c:v>CLE IAH 01</c:v>
                </c:pt>
                <c:pt idx="12167">
                  <c:v>CLE IAH 02</c:v>
                </c:pt>
                <c:pt idx="12168">
                  <c:v>CLE IAH 03</c:v>
                </c:pt>
                <c:pt idx="12169">
                  <c:v>CLE IAH 04</c:v>
                </c:pt>
                <c:pt idx="12170">
                  <c:v>CLE IAH 05</c:v>
                </c:pt>
                <c:pt idx="12171">
                  <c:v>CLE IAH 06</c:v>
                </c:pt>
                <c:pt idx="12172">
                  <c:v>CLE IAH 07</c:v>
                </c:pt>
                <c:pt idx="12173">
                  <c:v>CLE IAH 08</c:v>
                </c:pt>
                <c:pt idx="12174">
                  <c:v>CLE IAH 09</c:v>
                </c:pt>
                <c:pt idx="12175">
                  <c:v>CLE IAH 10</c:v>
                </c:pt>
                <c:pt idx="12176">
                  <c:v>CLE IAH 11</c:v>
                </c:pt>
                <c:pt idx="12177">
                  <c:v>CLE IAH 12</c:v>
                </c:pt>
                <c:pt idx="12178">
                  <c:v>CLE IND 01</c:v>
                </c:pt>
                <c:pt idx="12179">
                  <c:v>CLE IND 02</c:v>
                </c:pt>
                <c:pt idx="12180">
                  <c:v>CLE IND 03</c:v>
                </c:pt>
                <c:pt idx="12181">
                  <c:v>CLE IND 04</c:v>
                </c:pt>
                <c:pt idx="12182">
                  <c:v>CLE IND 05</c:v>
                </c:pt>
                <c:pt idx="12183">
                  <c:v>CLE IND 06</c:v>
                </c:pt>
                <c:pt idx="12184">
                  <c:v>CLE IND 07</c:v>
                </c:pt>
                <c:pt idx="12185">
                  <c:v>CLE IND 08</c:v>
                </c:pt>
                <c:pt idx="12186">
                  <c:v>CLE IND 09</c:v>
                </c:pt>
                <c:pt idx="12187">
                  <c:v>CLE IND 10</c:v>
                </c:pt>
                <c:pt idx="12188">
                  <c:v>CLE IND 11</c:v>
                </c:pt>
                <c:pt idx="12189">
                  <c:v>CLE IND 12</c:v>
                </c:pt>
                <c:pt idx="12190">
                  <c:v>CLE ISP 10</c:v>
                </c:pt>
                <c:pt idx="12191">
                  <c:v>CLE JAX 01</c:v>
                </c:pt>
                <c:pt idx="12192">
                  <c:v>CLE JAX 02</c:v>
                </c:pt>
                <c:pt idx="12193">
                  <c:v>CLE JAX 03</c:v>
                </c:pt>
                <c:pt idx="12194">
                  <c:v>CLE JAX 04</c:v>
                </c:pt>
                <c:pt idx="12195">
                  <c:v>CLE JAX 05</c:v>
                </c:pt>
                <c:pt idx="12196">
                  <c:v>CLE JAX 06</c:v>
                </c:pt>
                <c:pt idx="12197">
                  <c:v>CLE JAX 07</c:v>
                </c:pt>
                <c:pt idx="12198">
                  <c:v>CLE JAX 08</c:v>
                </c:pt>
                <c:pt idx="12199">
                  <c:v>CLE JAX 10</c:v>
                </c:pt>
                <c:pt idx="12200">
                  <c:v>CLE JAX 11</c:v>
                </c:pt>
                <c:pt idx="12201">
                  <c:v>CLE JAX 12</c:v>
                </c:pt>
                <c:pt idx="12202">
                  <c:v>CLE JFK 01</c:v>
                </c:pt>
                <c:pt idx="12203">
                  <c:v>CLE JFK 02</c:v>
                </c:pt>
                <c:pt idx="12204">
                  <c:v>CLE JFK 03</c:v>
                </c:pt>
                <c:pt idx="12205">
                  <c:v>CLE JFK 04</c:v>
                </c:pt>
                <c:pt idx="12206">
                  <c:v>CLE JFK 05</c:v>
                </c:pt>
                <c:pt idx="12207">
                  <c:v>CLE JFK 06</c:v>
                </c:pt>
                <c:pt idx="12208">
                  <c:v>CLE JFK 07</c:v>
                </c:pt>
                <c:pt idx="12209">
                  <c:v>CLE JFK 08</c:v>
                </c:pt>
                <c:pt idx="12210">
                  <c:v>CLE JFK 09</c:v>
                </c:pt>
                <c:pt idx="12211">
                  <c:v>CLE JFK 10</c:v>
                </c:pt>
                <c:pt idx="12212">
                  <c:v>CLE JFK 11</c:v>
                </c:pt>
                <c:pt idx="12213">
                  <c:v>CLE JFK 12</c:v>
                </c:pt>
                <c:pt idx="12214">
                  <c:v>CLE LAS 01</c:v>
                </c:pt>
                <c:pt idx="12215">
                  <c:v>CLE LAS 02</c:v>
                </c:pt>
                <c:pt idx="12216">
                  <c:v>CLE LAS 03</c:v>
                </c:pt>
                <c:pt idx="12217">
                  <c:v>CLE LAS 04</c:v>
                </c:pt>
                <c:pt idx="12218">
                  <c:v>CLE LAS 05</c:v>
                </c:pt>
                <c:pt idx="12219">
                  <c:v>CLE LAS 06</c:v>
                </c:pt>
                <c:pt idx="12220">
                  <c:v>CLE LAS 07</c:v>
                </c:pt>
                <c:pt idx="12221">
                  <c:v>CLE LAS 08</c:v>
                </c:pt>
                <c:pt idx="12222">
                  <c:v>CLE LAS 09</c:v>
                </c:pt>
                <c:pt idx="12223">
                  <c:v>CLE LAS 10</c:v>
                </c:pt>
                <c:pt idx="12224">
                  <c:v>CLE LAS 11</c:v>
                </c:pt>
                <c:pt idx="12225">
                  <c:v>CLE LAS 12</c:v>
                </c:pt>
                <c:pt idx="12226">
                  <c:v>CLE LAX 01</c:v>
                </c:pt>
                <c:pt idx="12227">
                  <c:v>CLE LAX 02</c:v>
                </c:pt>
                <c:pt idx="12228">
                  <c:v>CLE LAX 03</c:v>
                </c:pt>
                <c:pt idx="12229">
                  <c:v>CLE LAX 04</c:v>
                </c:pt>
                <c:pt idx="12230">
                  <c:v>CLE LAX 05</c:v>
                </c:pt>
                <c:pt idx="12231">
                  <c:v>CLE LAX 06</c:v>
                </c:pt>
                <c:pt idx="12232">
                  <c:v>CLE LAX 07</c:v>
                </c:pt>
                <c:pt idx="12233">
                  <c:v>CLE LAX 08</c:v>
                </c:pt>
                <c:pt idx="12234">
                  <c:v>CLE LAX 09</c:v>
                </c:pt>
                <c:pt idx="12235">
                  <c:v>CLE LAX 10</c:v>
                </c:pt>
                <c:pt idx="12236">
                  <c:v>CLE LAX 11</c:v>
                </c:pt>
                <c:pt idx="12237">
                  <c:v>CLE LAX 12</c:v>
                </c:pt>
                <c:pt idx="12238">
                  <c:v>CLE LGA 01</c:v>
                </c:pt>
                <c:pt idx="12239">
                  <c:v>CLE LGA 02</c:v>
                </c:pt>
                <c:pt idx="12240">
                  <c:v>CLE LGA 03</c:v>
                </c:pt>
                <c:pt idx="12241">
                  <c:v>CLE LGA 04</c:v>
                </c:pt>
                <c:pt idx="12242">
                  <c:v>CLE LGA 05</c:v>
                </c:pt>
                <c:pt idx="12243">
                  <c:v>CLE LGA 06</c:v>
                </c:pt>
                <c:pt idx="12244">
                  <c:v>CLE LGA 07</c:v>
                </c:pt>
                <c:pt idx="12245">
                  <c:v>CLE LGA 08</c:v>
                </c:pt>
                <c:pt idx="12246">
                  <c:v>CLE LGA 09</c:v>
                </c:pt>
                <c:pt idx="12247">
                  <c:v>CLE LGA 10</c:v>
                </c:pt>
                <c:pt idx="12248">
                  <c:v>CLE LGA 11</c:v>
                </c:pt>
                <c:pt idx="12249">
                  <c:v>CLE LGA 12</c:v>
                </c:pt>
                <c:pt idx="12250">
                  <c:v>CLE MCI 01</c:v>
                </c:pt>
                <c:pt idx="12251">
                  <c:v>CLE MCI 02</c:v>
                </c:pt>
                <c:pt idx="12252">
                  <c:v>CLE MCI 03</c:v>
                </c:pt>
                <c:pt idx="12253">
                  <c:v>CLE MCI 04</c:v>
                </c:pt>
                <c:pt idx="12254">
                  <c:v>CLE MCI 05</c:v>
                </c:pt>
                <c:pt idx="12255">
                  <c:v>CLE MCI 06</c:v>
                </c:pt>
                <c:pt idx="12256">
                  <c:v>CLE MCI 07</c:v>
                </c:pt>
                <c:pt idx="12257">
                  <c:v>CLE MCI 08</c:v>
                </c:pt>
                <c:pt idx="12258">
                  <c:v>CLE MCI 09</c:v>
                </c:pt>
                <c:pt idx="12259">
                  <c:v>CLE MCI 10</c:v>
                </c:pt>
                <c:pt idx="12260">
                  <c:v>CLE MCI 11</c:v>
                </c:pt>
                <c:pt idx="12261">
                  <c:v>CLE MCI 12</c:v>
                </c:pt>
                <c:pt idx="12262">
                  <c:v>CLE MCO 01</c:v>
                </c:pt>
                <c:pt idx="12263">
                  <c:v>CLE MCO 02</c:v>
                </c:pt>
                <c:pt idx="12264">
                  <c:v>CLE MCO 03</c:v>
                </c:pt>
                <c:pt idx="12265">
                  <c:v>CLE MCO 04</c:v>
                </c:pt>
                <c:pt idx="12266">
                  <c:v>CLE MCO 05</c:v>
                </c:pt>
                <c:pt idx="12267">
                  <c:v>CLE MCO 06</c:v>
                </c:pt>
                <c:pt idx="12268">
                  <c:v>CLE MCO 07</c:v>
                </c:pt>
                <c:pt idx="12269">
                  <c:v>CLE MCO 08</c:v>
                </c:pt>
                <c:pt idx="12270">
                  <c:v>CLE MCO 09</c:v>
                </c:pt>
                <c:pt idx="12271">
                  <c:v>CLE MCO 10</c:v>
                </c:pt>
                <c:pt idx="12272">
                  <c:v>CLE MCO 11</c:v>
                </c:pt>
                <c:pt idx="12273">
                  <c:v>CLE MCO 12</c:v>
                </c:pt>
                <c:pt idx="12274">
                  <c:v>CLE MDT 02</c:v>
                </c:pt>
                <c:pt idx="12275">
                  <c:v>CLE MDW 01</c:v>
                </c:pt>
                <c:pt idx="12276">
                  <c:v>CLE MDW 02</c:v>
                </c:pt>
                <c:pt idx="12277">
                  <c:v>CLE MDW 03</c:v>
                </c:pt>
                <c:pt idx="12278">
                  <c:v>CLE MDW 04</c:v>
                </c:pt>
                <c:pt idx="12279">
                  <c:v>CLE MDW 05</c:v>
                </c:pt>
                <c:pt idx="12280">
                  <c:v>CLE MDW 06</c:v>
                </c:pt>
                <c:pt idx="12281">
                  <c:v>CLE MDW 07</c:v>
                </c:pt>
                <c:pt idx="12282">
                  <c:v>CLE MDW 08</c:v>
                </c:pt>
                <c:pt idx="12283">
                  <c:v>CLE MDW 09</c:v>
                </c:pt>
                <c:pt idx="12284">
                  <c:v>CLE MDW 10</c:v>
                </c:pt>
                <c:pt idx="12285">
                  <c:v>CLE MDW 11</c:v>
                </c:pt>
                <c:pt idx="12286">
                  <c:v>CLE MDW 12</c:v>
                </c:pt>
                <c:pt idx="12287">
                  <c:v>CLE MEM 01</c:v>
                </c:pt>
                <c:pt idx="12288">
                  <c:v>CLE MEM 02</c:v>
                </c:pt>
                <c:pt idx="12289">
                  <c:v>CLE MEM 03</c:v>
                </c:pt>
                <c:pt idx="12290">
                  <c:v>CLE MEM 04</c:v>
                </c:pt>
                <c:pt idx="12291">
                  <c:v>CLE MEM 05</c:v>
                </c:pt>
                <c:pt idx="12292">
                  <c:v>CLE MEM 06</c:v>
                </c:pt>
                <c:pt idx="12293">
                  <c:v>CLE MEM 07</c:v>
                </c:pt>
                <c:pt idx="12294">
                  <c:v>CLE MEM 08</c:v>
                </c:pt>
                <c:pt idx="12295">
                  <c:v>CLE MEM 09</c:v>
                </c:pt>
                <c:pt idx="12296">
                  <c:v>CLE MEM 10</c:v>
                </c:pt>
                <c:pt idx="12297">
                  <c:v>CLE MEM 11</c:v>
                </c:pt>
                <c:pt idx="12298">
                  <c:v>CLE MEM 12</c:v>
                </c:pt>
                <c:pt idx="12299">
                  <c:v>CLE MHT 01</c:v>
                </c:pt>
                <c:pt idx="12300">
                  <c:v>CLE MHT 02</c:v>
                </c:pt>
                <c:pt idx="12301">
                  <c:v>CLE MHT 03</c:v>
                </c:pt>
                <c:pt idx="12302">
                  <c:v>CLE MHT 04</c:v>
                </c:pt>
                <c:pt idx="12303">
                  <c:v>CLE MHT 05</c:v>
                </c:pt>
                <c:pt idx="12304">
                  <c:v>CLE MHT 06</c:v>
                </c:pt>
                <c:pt idx="12305">
                  <c:v>CLE MHT 07</c:v>
                </c:pt>
                <c:pt idx="12306">
                  <c:v>CLE MHT 08</c:v>
                </c:pt>
                <c:pt idx="12307">
                  <c:v>CLE MHT 09</c:v>
                </c:pt>
                <c:pt idx="12308">
                  <c:v>CLE MHT 10</c:v>
                </c:pt>
                <c:pt idx="12309">
                  <c:v>CLE MHT 11</c:v>
                </c:pt>
                <c:pt idx="12310">
                  <c:v>CLE MHT 12</c:v>
                </c:pt>
                <c:pt idx="12311">
                  <c:v>CLE MIA 01</c:v>
                </c:pt>
                <c:pt idx="12312">
                  <c:v>CLE MIA 02</c:v>
                </c:pt>
                <c:pt idx="12313">
                  <c:v>CLE MIA 03</c:v>
                </c:pt>
                <c:pt idx="12314">
                  <c:v>CLE MIA 04</c:v>
                </c:pt>
                <c:pt idx="12315">
                  <c:v>CLE MIA 05</c:v>
                </c:pt>
                <c:pt idx="12316">
                  <c:v>CLE MIA 06</c:v>
                </c:pt>
                <c:pt idx="12317">
                  <c:v>CLE MIA 07</c:v>
                </c:pt>
                <c:pt idx="12318">
                  <c:v>CLE MIA 08</c:v>
                </c:pt>
                <c:pt idx="12319">
                  <c:v>CLE MIA 09</c:v>
                </c:pt>
                <c:pt idx="12320">
                  <c:v>CLE MIA 10</c:v>
                </c:pt>
                <c:pt idx="12321">
                  <c:v>CLE MIA 11</c:v>
                </c:pt>
                <c:pt idx="12322">
                  <c:v>CLE MIA 12</c:v>
                </c:pt>
                <c:pt idx="12323">
                  <c:v>CLE MKE 01</c:v>
                </c:pt>
                <c:pt idx="12324">
                  <c:v>CLE MKE 02</c:v>
                </c:pt>
                <c:pt idx="12325">
                  <c:v>CLE MKE 03</c:v>
                </c:pt>
                <c:pt idx="12326">
                  <c:v>CLE MKE 04</c:v>
                </c:pt>
                <c:pt idx="12327">
                  <c:v>CLE MKE 05</c:v>
                </c:pt>
                <c:pt idx="12328">
                  <c:v>CLE MKE 06</c:v>
                </c:pt>
                <c:pt idx="12329">
                  <c:v>CLE MKE 07</c:v>
                </c:pt>
                <c:pt idx="12330">
                  <c:v>CLE MKE 08</c:v>
                </c:pt>
                <c:pt idx="12331">
                  <c:v>CLE MKE 09</c:v>
                </c:pt>
                <c:pt idx="12332">
                  <c:v>CLE MKE 10</c:v>
                </c:pt>
                <c:pt idx="12333">
                  <c:v>CLE MKE 11</c:v>
                </c:pt>
                <c:pt idx="12334">
                  <c:v>CLE MKE 12</c:v>
                </c:pt>
                <c:pt idx="12335">
                  <c:v>CLE MSN 01</c:v>
                </c:pt>
                <c:pt idx="12336">
                  <c:v>CLE MSN 02</c:v>
                </c:pt>
                <c:pt idx="12337">
                  <c:v>CLE MSN 03</c:v>
                </c:pt>
                <c:pt idx="12338">
                  <c:v>CLE MSN 04</c:v>
                </c:pt>
                <c:pt idx="12339">
                  <c:v>CLE MSN 05</c:v>
                </c:pt>
                <c:pt idx="12340">
                  <c:v>CLE MSN 06</c:v>
                </c:pt>
                <c:pt idx="12341">
                  <c:v>CLE MSN 07</c:v>
                </c:pt>
                <c:pt idx="12342">
                  <c:v>CLE MSN 08</c:v>
                </c:pt>
                <c:pt idx="12343">
                  <c:v>CLE MSN 09</c:v>
                </c:pt>
                <c:pt idx="12344">
                  <c:v>CLE MSN 10</c:v>
                </c:pt>
                <c:pt idx="12345">
                  <c:v>CLE MSN 11</c:v>
                </c:pt>
                <c:pt idx="12346">
                  <c:v>CLE MSN 12</c:v>
                </c:pt>
                <c:pt idx="12347">
                  <c:v>CLE MSP 01</c:v>
                </c:pt>
                <c:pt idx="12348">
                  <c:v>CLE MSP 02</c:v>
                </c:pt>
                <c:pt idx="12349">
                  <c:v>CLE MSP 03</c:v>
                </c:pt>
                <c:pt idx="12350">
                  <c:v>CLE MSP 04</c:v>
                </c:pt>
                <c:pt idx="12351">
                  <c:v>CLE MSP 05</c:v>
                </c:pt>
                <c:pt idx="12352">
                  <c:v>CLE MSP 06</c:v>
                </c:pt>
                <c:pt idx="12353">
                  <c:v>CLE MSP 07</c:v>
                </c:pt>
                <c:pt idx="12354">
                  <c:v>CLE MSP 08</c:v>
                </c:pt>
                <c:pt idx="12355">
                  <c:v>CLE MSP 09</c:v>
                </c:pt>
                <c:pt idx="12356">
                  <c:v>CLE MSP 10</c:v>
                </c:pt>
                <c:pt idx="12357">
                  <c:v>CLE MSP 11</c:v>
                </c:pt>
                <c:pt idx="12358">
                  <c:v>CLE MSP 12</c:v>
                </c:pt>
                <c:pt idx="12359">
                  <c:v>CLE MSY 01</c:v>
                </c:pt>
                <c:pt idx="12360">
                  <c:v>CLE MSY 02</c:v>
                </c:pt>
                <c:pt idx="12361">
                  <c:v>CLE MSY 03</c:v>
                </c:pt>
                <c:pt idx="12362">
                  <c:v>CLE MSY 04</c:v>
                </c:pt>
                <c:pt idx="12363">
                  <c:v>CLE MSY 05</c:v>
                </c:pt>
                <c:pt idx="12364">
                  <c:v>CLE MSY 06</c:v>
                </c:pt>
                <c:pt idx="12365">
                  <c:v>CLE MSY 07</c:v>
                </c:pt>
                <c:pt idx="12366">
                  <c:v>CLE MSY 08</c:v>
                </c:pt>
                <c:pt idx="12367">
                  <c:v>CLE MSY 09</c:v>
                </c:pt>
                <c:pt idx="12368">
                  <c:v>CLE MSY 10</c:v>
                </c:pt>
                <c:pt idx="12369">
                  <c:v>CLE MSY 11</c:v>
                </c:pt>
                <c:pt idx="12370">
                  <c:v>CLE MSY 12</c:v>
                </c:pt>
                <c:pt idx="12371">
                  <c:v>CLE MYR 03</c:v>
                </c:pt>
                <c:pt idx="12372">
                  <c:v>CLE MYR 04</c:v>
                </c:pt>
                <c:pt idx="12373">
                  <c:v>CLE MYR 05</c:v>
                </c:pt>
                <c:pt idx="12374">
                  <c:v>CLE MYR 06</c:v>
                </c:pt>
                <c:pt idx="12375">
                  <c:v>CLE MYR 07</c:v>
                </c:pt>
                <c:pt idx="12376">
                  <c:v>CLE MYR 08</c:v>
                </c:pt>
                <c:pt idx="12377">
                  <c:v>CLE MYR 09</c:v>
                </c:pt>
                <c:pt idx="12378">
                  <c:v>CLE MYR 10</c:v>
                </c:pt>
                <c:pt idx="12379">
                  <c:v>CLE MYR 11</c:v>
                </c:pt>
                <c:pt idx="12380">
                  <c:v>CLE OKC 01</c:v>
                </c:pt>
                <c:pt idx="12381">
                  <c:v>CLE OKC 02</c:v>
                </c:pt>
                <c:pt idx="12382">
                  <c:v>CLE OKC 03</c:v>
                </c:pt>
                <c:pt idx="12383">
                  <c:v>CLE OKC 04</c:v>
                </c:pt>
                <c:pt idx="12384">
                  <c:v>CLE OKC 05</c:v>
                </c:pt>
                <c:pt idx="12385">
                  <c:v>CLE OKC 06</c:v>
                </c:pt>
                <c:pt idx="12386">
                  <c:v>CLE OKC 07</c:v>
                </c:pt>
                <c:pt idx="12387">
                  <c:v>CLE OKC 08</c:v>
                </c:pt>
                <c:pt idx="12388">
                  <c:v>CLE OKC 09</c:v>
                </c:pt>
                <c:pt idx="12389">
                  <c:v>CLE OKC 10</c:v>
                </c:pt>
                <c:pt idx="12390">
                  <c:v>CLE OKC 11</c:v>
                </c:pt>
                <c:pt idx="12391">
                  <c:v>CLE OKC 12</c:v>
                </c:pt>
                <c:pt idx="12392">
                  <c:v>CLE ORD 01</c:v>
                </c:pt>
                <c:pt idx="12393">
                  <c:v>CLE ORD 02</c:v>
                </c:pt>
                <c:pt idx="12394">
                  <c:v>CLE ORD 03</c:v>
                </c:pt>
                <c:pt idx="12395">
                  <c:v>CLE ORD 04</c:v>
                </c:pt>
                <c:pt idx="12396">
                  <c:v>CLE ORD 05</c:v>
                </c:pt>
                <c:pt idx="12397">
                  <c:v>CLE ORD 06</c:v>
                </c:pt>
                <c:pt idx="12398">
                  <c:v>CLE ORD 07</c:v>
                </c:pt>
                <c:pt idx="12399">
                  <c:v>CLE ORD 08</c:v>
                </c:pt>
                <c:pt idx="12400">
                  <c:v>CLE ORD 09</c:v>
                </c:pt>
                <c:pt idx="12401">
                  <c:v>CLE ORD 10</c:v>
                </c:pt>
                <c:pt idx="12402">
                  <c:v>CLE ORD 11</c:v>
                </c:pt>
                <c:pt idx="12403">
                  <c:v>CLE ORD 12</c:v>
                </c:pt>
                <c:pt idx="12404">
                  <c:v>CLE ORF 01</c:v>
                </c:pt>
                <c:pt idx="12405">
                  <c:v>CLE ORF 02</c:v>
                </c:pt>
                <c:pt idx="12406">
                  <c:v>CLE ORF 03</c:v>
                </c:pt>
                <c:pt idx="12407">
                  <c:v>CLE ORF 04</c:v>
                </c:pt>
                <c:pt idx="12408">
                  <c:v>CLE ORF 05</c:v>
                </c:pt>
                <c:pt idx="12409">
                  <c:v>CLE ORF 06</c:v>
                </c:pt>
                <c:pt idx="12410">
                  <c:v>CLE ORF 07</c:v>
                </c:pt>
                <c:pt idx="12411">
                  <c:v>CLE ORF 08</c:v>
                </c:pt>
                <c:pt idx="12412">
                  <c:v>CLE ORF 09</c:v>
                </c:pt>
                <c:pt idx="12413">
                  <c:v>CLE ORF 10</c:v>
                </c:pt>
                <c:pt idx="12414">
                  <c:v>CLE ORF 11</c:v>
                </c:pt>
                <c:pt idx="12415">
                  <c:v>CLE ORF 12</c:v>
                </c:pt>
                <c:pt idx="12416">
                  <c:v>CLE PBI 01</c:v>
                </c:pt>
                <c:pt idx="12417">
                  <c:v>CLE PBI 02</c:v>
                </c:pt>
                <c:pt idx="12418">
                  <c:v>CLE PBI 03</c:v>
                </c:pt>
                <c:pt idx="12419">
                  <c:v>CLE PBI 04</c:v>
                </c:pt>
                <c:pt idx="12420">
                  <c:v>CLE PBI 05</c:v>
                </c:pt>
                <c:pt idx="12421">
                  <c:v>CLE PBI 06</c:v>
                </c:pt>
                <c:pt idx="12422">
                  <c:v>CLE PBI 07</c:v>
                </c:pt>
                <c:pt idx="12423">
                  <c:v>CLE PBI 08</c:v>
                </c:pt>
                <c:pt idx="12424">
                  <c:v>CLE PBI 09</c:v>
                </c:pt>
                <c:pt idx="12425">
                  <c:v>CLE PBI 10</c:v>
                </c:pt>
                <c:pt idx="12426">
                  <c:v>CLE PBI 11</c:v>
                </c:pt>
                <c:pt idx="12427">
                  <c:v>CLE PBI 12</c:v>
                </c:pt>
                <c:pt idx="12428">
                  <c:v>CLE PDX 04</c:v>
                </c:pt>
                <c:pt idx="12429">
                  <c:v>CLE PDX 05</c:v>
                </c:pt>
                <c:pt idx="12430">
                  <c:v>CLE PDX 06</c:v>
                </c:pt>
                <c:pt idx="12431">
                  <c:v>CLE PDX 07</c:v>
                </c:pt>
                <c:pt idx="12432">
                  <c:v>CLE PDX 08</c:v>
                </c:pt>
                <c:pt idx="12433">
                  <c:v>CLE PDX 09</c:v>
                </c:pt>
                <c:pt idx="12434">
                  <c:v>CLE PDX 10</c:v>
                </c:pt>
                <c:pt idx="12435">
                  <c:v>CLE PGD 01</c:v>
                </c:pt>
                <c:pt idx="12436">
                  <c:v>CLE PGD 02</c:v>
                </c:pt>
                <c:pt idx="12437">
                  <c:v>CLE PGD 03</c:v>
                </c:pt>
                <c:pt idx="12438">
                  <c:v>CLE PGD 04</c:v>
                </c:pt>
                <c:pt idx="12439">
                  <c:v>CLE PGD 05</c:v>
                </c:pt>
                <c:pt idx="12440">
                  <c:v>CLE PGD 06</c:v>
                </c:pt>
                <c:pt idx="12441">
                  <c:v>CLE PGD 07</c:v>
                </c:pt>
                <c:pt idx="12442">
                  <c:v>CLE PGD 08</c:v>
                </c:pt>
                <c:pt idx="12443">
                  <c:v>CLE PGD 09</c:v>
                </c:pt>
                <c:pt idx="12444">
                  <c:v>CLE PGD 10</c:v>
                </c:pt>
                <c:pt idx="12445">
                  <c:v>CLE PGD 11</c:v>
                </c:pt>
                <c:pt idx="12446">
                  <c:v>CLE PGD 12</c:v>
                </c:pt>
                <c:pt idx="12447">
                  <c:v>CLE PHL 01</c:v>
                </c:pt>
                <c:pt idx="12448">
                  <c:v>CLE PHL 02</c:v>
                </c:pt>
                <c:pt idx="12449">
                  <c:v>CLE PHL 03</c:v>
                </c:pt>
                <c:pt idx="12450">
                  <c:v>CLE PHL 04</c:v>
                </c:pt>
                <c:pt idx="12451">
                  <c:v>CLE PHL 05</c:v>
                </c:pt>
                <c:pt idx="12452">
                  <c:v>CLE PHL 06</c:v>
                </c:pt>
                <c:pt idx="12453">
                  <c:v>CLE PHL 07</c:v>
                </c:pt>
                <c:pt idx="12454">
                  <c:v>CLE PHL 08</c:v>
                </c:pt>
                <c:pt idx="12455">
                  <c:v>CLE PHL 09</c:v>
                </c:pt>
                <c:pt idx="12456">
                  <c:v>CLE PHL 10</c:v>
                </c:pt>
                <c:pt idx="12457">
                  <c:v>CLE PHL 11</c:v>
                </c:pt>
                <c:pt idx="12458">
                  <c:v>CLE PHL 12</c:v>
                </c:pt>
                <c:pt idx="12459">
                  <c:v>CLE PHX 01</c:v>
                </c:pt>
                <c:pt idx="12460">
                  <c:v>CLE PHX 02</c:v>
                </c:pt>
                <c:pt idx="12461">
                  <c:v>CLE PHX 03</c:v>
                </c:pt>
                <c:pt idx="12462">
                  <c:v>CLE PHX 04</c:v>
                </c:pt>
                <c:pt idx="12463">
                  <c:v>CLE PHX 05</c:v>
                </c:pt>
                <c:pt idx="12464">
                  <c:v>CLE PHX 06</c:v>
                </c:pt>
                <c:pt idx="12465">
                  <c:v>CLE PHX 07</c:v>
                </c:pt>
                <c:pt idx="12466">
                  <c:v>CLE PHX 08</c:v>
                </c:pt>
                <c:pt idx="12467">
                  <c:v>CLE PHX 09</c:v>
                </c:pt>
                <c:pt idx="12468">
                  <c:v>CLE PHX 10</c:v>
                </c:pt>
                <c:pt idx="12469">
                  <c:v>CLE PHX 11</c:v>
                </c:pt>
                <c:pt idx="12470">
                  <c:v>CLE PHX 12</c:v>
                </c:pt>
                <c:pt idx="12471">
                  <c:v>CLE PIE 01</c:v>
                </c:pt>
                <c:pt idx="12472">
                  <c:v>CLE PIE 02</c:v>
                </c:pt>
                <c:pt idx="12473">
                  <c:v>CLE PIE 03</c:v>
                </c:pt>
                <c:pt idx="12474">
                  <c:v>CLE PIE 04</c:v>
                </c:pt>
                <c:pt idx="12475">
                  <c:v>CLE PIE 05</c:v>
                </c:pt>
                <c:pt idx="12476">
                  <c:v>CLE PIE 06</c:v>
                </c:pt>
                <c:pt idx="12477">
                  <c:v>CLE PIE 07</c:v>
                </c:pt>
                <c:pt idx="12478">
                  <c:v>CLE PIE 08</c:v>
                </c:pt>
                <c:pt idx="12479">
                  <c:v>CLE PIE 09</c:v>
                </c:pt>
                <c:pt idx="12480">
                  <c:v>CLE PIE 10</c:v>
                </c:pt>
                <c:pt idx="12481">
                  <c:v>CLE PIE 11</c:v>
                </c:pt>
                <c:pt idx="12482">
                  <c:v>CLE PIE 12</c:v>
                </c:pt>
                <c:pt idx="12483">
                  <c:v>CLE PIT 01</c:v>
                </c:pt>
                <c:pt idx="12484">
                  <c:v>CLE PIT 02</c:v>
                </c:pt>
                <c:pt idx="12485">
                  <c:v>CLE PIT 03</c:v>
                </c:pt>
                <c:pt idx="12486">
                  <c:v>CLE PIT 04</c:v>
                </c:pt>
                <c:pt idx="12487">
                  <c:v>CLE PIT 05</c:v>
                </c:pt>
                <c:pt idx="12488">
                  <c:v>CLE PIT 06</c:v>
                </c:pt>
                <c:pt idx="12489">
                  <c:v>CLE PIT 08</c:v>
                </c:pt>
                <c:pt idx="12490">
                  <c:v>CLE PIT 09</c:v>
                </c:pt>
                <c:pt idx="12491">
                  <c:v>CLE PIT 10</c:v>
                </c:pt>
                <c:pt idx="12492">
                  <c:v>CLE PIT 11</c:v>
                </c:pt>
                <c:pt idx="12493">
                  <c:v>CLE PIT 12</c:v>
                </c:pt>
                <c:pt idx="12494">
                  <c:v>CLE PVD 01</c:v>
                </c:pt>
                <c:pt idx="12495">
                  <c:v>CLE PVD 02</c:v>
                </c:pt>
                <c:pt idx="12496">
                  <c:v>CLE PVD 03</c:v>
                </c:pt>
                <c:pt idx="12497">
                  <c:v>CLE PVD 04</c:v>
                </c:pt>
                <c:pt idx="12498">
                  <c:v>CLE PVD 05</c:v>
                </c:pt>
                <c:pt idx="12499">
                  <c:v>CLE PVD 06</c:v>
                </c:pt>
                <c:pt idx="12500">
                  <c:v>CLE PVD 07</c:v>
                </c:pt>
                <c:pt idx="12501">
                  <c:v>CLE PVD 08</c:v>
                </c:pt>
                <c:pt idx="12502">
                  <c:v>CLE PVD 09</c:v>
                </c:pt>
                <c:pt idx="12503">
                  <c:v>CLE PVD 10</c:v>
                </c:pt>
                <c:pt idx="12504">
                  <c:v>CLE PVD 11</c:v>
                </c:pt>
                <c:pt idx="12505">
                  <c:v>CLE PVD 12</c:v>
                </c:pt>
                <c:pt idx="12506">
                  <c:v>CLE PWM 01</c:v>
                </c:pt>
                <c:pt idx="12507">
                  <c:v>CLE PWM 05</c:v>
                </c:pt>
                <c:pt idx="12508">
                  <c:v>CLE PWM 06</c:v>
                </c:pt>
                <c:pt idx="12509">
                  <c:v>CLE PWM 07</c:v>
                </c:pt>
                <c:pt idx="12510">
                  <c:v>CLE PWM 08</c:v>
                </c:pt>
                <c:pt idx="12511">
                  <c:v>CLE PWM 09</c:v>
                </c:pt>
                <c:pt idx="12512">
                  <c:v>CLE PWM 10</c:v>
                </c:pt>
                <c:pt idx="12513">
                  <c:v>CLE PWM 11</c:v>
                </c:pt>
                <c:pt idx="12514">
                  <c:v>CLE PWM 12</c:v>
                </c:pt>
                <c:pt idx="12515">
                  <c:v>CLE RDU 01</c:v>
                </c:pt>
                <c:pt idx="12516">
                  <c:v>CLE RDU 02</c:v>
                </c:pt>
                <c:pt idx="12517">
                  <c:v>CLE RDU 03</c:v>
                </c:pt>
                <c:pt idx="12518">
                  <c:v>CLE RDU 04</c:v>
                </c:pt>
                <c:pt idx="12519">
                  <c:v>CLE RDU 05</c:v>
                </c:pt>
                <c:pt idx="12520">
                  <c:v>CLE RDU 06</c:v>
                </c:pt>
                <c:pt idx="12521">
                  <c:v>CLE RDU 07</c:v>
                </c:pt>
                <c:pt idx="12522">
                  <c:v>CLE RDU 08</c:v>
                </c:pt>
                <c:pt idx="12523">
                  <c:v>CLE RDU 09</c:v>
                </c:pt>
                <c:pt idx="12524">
                  <c:v>CLE RDU 10</c:v>
                </c:pt>
                <c:pt idx="12525">
                  <c:v>CLE RDU 11</c:v>
                </c:pt>
                <c:pt idx="12526">
                  <c:v>CLE RDU 12</c:v>
                </c:pt>
                <c:pt idx="12527">
                  <c:v>CLE RIC 01</c:v>
                </c:pt>
                <c:pt idx="12528">
                  <c:v>CLE RIC 02</c:v>
                </c:pt>
                <c:pt idx="12529">
                  <c:v>CLE RIC 03</c:v>
                </c:pt>
                <c:pt idx="12530">
                  <c:v>CLE RIC 04</c:v>
                </c:pt>
                <c:pt idx="12531">
                  <c:v>CLE RIC 05</c:v>
                </c:pt>
                <c:pt idx="12532">
                  <c:v>CLE RIC 06</c:v>
                </c:pt>
                <c:pt idx="12533">
                  <c:v>CLE RIC 07</c:v>
                </c:pt>
                <c:pt idx="12534">
                  <c:v>CLE RIC 08</c:v>
                </c:pt>
                <c:pt idx="12535">
                  <c:v>CLE RIC 09</c:v>
                </c:pt>
                <c:pt idx="12536">
                  <c:v>CLE RIC 10</c:v>
                </c:pt>
                <c:pt idx="12537">
                  <c:v>CLE RIC 11</c:v>
                </c:pt>
                <c:pt idx="12538">
                  <c:v>CLE RIC 12</c:v>
                </c:pt>
                <c:pt idx="12539">
                  <c:v>CLE ROC 01</c:v>
                </c:pt>
                <c:pt idx="12540">
                  <c:v>CLE ROC 02</c:v>
                </c:pt>
                <c:pt idx="12541">
                  <c:v>CLE ROC 03</c:v>
                </c:pt>
                <c:pt idx="12542">
                  <c:v>CLE ROC 04</c:v>
                </c:pt>
                <c:pt idx="12543">
                  <c:v>CLE ROC 05</c:v>
                </c:pt>
                <c:pt idx="12544">
                  <c:v>CLE ROC 06</c:v>
                </c:pt>
                <c:pt idx="12545">
                  <c:v>CLE ROC 07</c:v>
                </c:pt>
                <c:pt idx="12546">
                  <c:v>CLE ROC 08</c:v>
                </c:pt>
                <c:pt idx="12547">
                  <c:v>CLE ROC 09</c:v>
                </c:pt>
                <c:pt idx="12548">
                  <c:v>CLE ROC 10</c:v>
                </c:pt>
                <c:pt idx="12549">
                  <c:v>CLE ROC 11</c:v>
                </c:pt>
                <c:pt idx="12550">
                  <c:v>CLE ROC 12</c:v>
                </c:pt>
                <c:pt idx="12551">
                  <c:v>CLE RSW 01</c:v>
                </c:pt>
                <c:pt idx="12552">
                  <c:v>CLE RSW 02</c:v>
                </c:pt>
                <c:pt idx="12553">
                  <c:v>CLE RSW 03</c:v>
                </c:pt>
                <c:pt idx="12554">
                  <c:v>CLE RSW 04</c:v>
                </c:pt>
                <c:pt idx="12555">
                  <c:v>CLE RSW 05</c:v>
                </c:pt>
                <c:pt idx="12556">
                  <c:v>CLE RSW 06</c:v>
                </c:pt>
                <c:pt idx="12557">
                  <c:v>CLE RSW 07</c:v>
                </c:pt>
                <c:pt idx="12558">
                  <c:v>CLE RSW 08</c:v>
                </c:pt>
                <c:pt idx="12559">
                  <c:v>CLE RSW 09</c:v>
                </c:pt>
                <c:pt idx="12560">
                  <c:v>CLE RSW 10</c:v>
                </c:pt>
                <c:pt idx="12561">
                  <c:v>CLE RSW 11</c:v>
                </c:pt>
                <c:pt idx="12562">
                  <c:v>CLE RSW 12</c:v>
                </c:pt>
                <c:pt idx="12563">
                  <c:v>CLE SAN 01</c:v>
                </c:pt>
                <c:pt idx="12564">
                  <c:v>CLE SAN 05</c:v>
                </c:pt>
                <c:pt idx="12565">
                  <c:v>CLE SAN 06</c:v>
                </c:pt>
                <c:pt idx="12566">
                  <c:v>CLE SAN 07</c:v>
                </c:pt>
                <c:pt idx="12567">
                  <c:v>CLE SAN 08</c:v>
                </c:pt>
                <c:pt idx="12568">
                  <c:v>CLE SAN 09</c:v>
                </c:pt>
                <c:pt idx="12569">
                  <c:v>CLE SAN 10</c:v>
                </c:pt>
                <c:pt idx="12570">
                  <c:v>CLE SAN 11</c:v>
                </c:pt>
                <c:pt idx="12571">
                  <c:v>CLE SAN 12</c:v>
                </c:pt>
                <c:pt idx="12572">
                  <c:v>CLE SAT 08</c:v>
                </c:pt>
                <c:pt idx="12573">
                  <c:v>CLE SAT 09</c:v>
                </c:pt>
                <c:pt idx="12574">
                  <c:v>CLE SAT 10</c:v>
                </c:pt>
                <c:pt idx="12575">
                  <c:v>CLE SAT 11</c:v>
                </c:pt>
                <c:pt idx="12576">
                  <c:v>CLE SAV 02</c:v>
                </c:pt>
                <c:pt idx="12577">
                  <c:v>CLE SAV 03</c:v>
                </c:pt>
                <c:pt idx="12578">
                  <c:v>CLE SAV 04</c:v>
                </c:pt>
                <c:pt idx="12579">
                  <c:v>CLE SAV 05</c:v>
                </c:pt>
                <c:pt idx="12580">
                  <c:v>CLE SAV 06</c:v>
                </c:pt>
                <c:pt idx="12581">
                  <c:v>CLE SAV 07</c:v>
                </c:pt>
                <c:pt idx="12582">
                  <c:v>CLE SAV 08</c:v>
                </c:pt>
                <c:pt idx="12583">
                  <c:v>CLE SAV 09</c:v>
                </c:pt>
                <c:pt idx="12584">
                  <c:v>CLE SAV 10</c:v>
                </c:pt>
                <c:pt idx="12585">
                  <c:v>CLE SAV 11</c:v>
                </c:pt>
                <c:pt idx="12586">
                  <c:v>CLE SAV 12</c:v>
                </c:pt>
                <c:pt idx="12587">
                  <c:v>CLE SCE 12</c:v>
                </c:pt>
                <c:pt idx="12588">
                  <c:v>CLE SDF 01</c:v>
                </c:pt>
                <c:pt idx="12589">
                  <c:v>CLE SDF 02</c:v>
                </c:pt>
                <c:pt idx="12590">
                  <c:v>CLE SDF 03</c:v>
                </c:pt>
                <c:pt idx="12591">
                  <c:v>CLE SDF 04</c:v>
                </c:pt>
                <c:pt idx="12592">
                  <c:v>CLE SDF 05</c:v>
                </c:pt>
                <c:pt idx="12593">
                  <c:v>CLE SDF 06</c:v>
                </c:pt>
                <c:pt idx="12594">
                  <c:v>CLE SDF 07</c:v>
                </c:pt>
                <c:pt idx="12595">
                  <c:v>CLE SDF 08</c:v>
                </c:pt>
                <c:pt idx="12596">
                  <c:v>CLE SDF 09</c:v>
                </c:pt>
                <c:pt idx="12597">
                  <c:v>CLE SDF 10</c:v>
                </c:pt>
                <c:pt idx="12598">
                  <c:v>CLE SDF 11</c:v>
                </c:pt>
                <c:pt idx="12599">
                  <c:v>CLE SDF 12</c:v>
                </c:pt>
                <c:pt idx="12600">
                  <c:v>CLE SEA 01</c:v>
                </c:pt>
                <c:pt idx="12601">
                  <c:v>CLE SEA 04</c:v>
                </c:pt>
                <c:pt idx="12602">
                  <c:v>CLE SEA 05</c:v>
                </c:pt>
                <c:pt idx="12603">
                  <c:v>CLE SEA 06</c:v>
                </c:pt>
                <c:pt idx="12604">
                  <c:v>CLE SEA 07</c:v>
                </c:pt>
                <c:pt idx="12605">
                  <c:v>CLE SEA 08</c:v>
                </c:pt>
                <c:pt idx="12606">
                  <c:v>CLE SEA 09</c:v>
                </c:pt>
                <c:pt idx="12607">
                  <c:v>CLE SEA 10</c:v>
                </c:pt>
                <c:pt idx="12608">
                  <c:v>CLE SEA 11</c:v>
                </c:pt>
                <c:pt idx="12609">
                  <c:v>CLE SEA 12</c:v>
                </c:pt>
                <c:pt idx="12610">
                  <c:v>CLE SFB 01</c:v>
                </c:pt>
                <c:pt idx="12611">
                  <c:v>CLE SFB 02</c:v>
                </c:pt>
                <c:pt idx="12612">
                  <c:v>CLE SFB 03</c:v>
                </c:pt>
                <c:pt idx="12613">
                  <c:v>CLE SFB 04</c:v>
                </c:pt>
                <c:pt idx="12614">
                  <c:v>CLE SFB 05</c:v>
                </c:pt>
                <c:pt idx="12615">
                  <c:v>CLE SFB 06</c:v>
                </c:pt>
                <c:pt idx="12616">
                  <c:v>CLE SFB 07</c:v>
                </c:pt>
                <c:pt idx="12617">
                  <c:v>CLE SFB 08</c:v>
                </c:pt>
                <c:pt idx="12618">
                  <c:v>CLE SFB 09</c:v>
                </c:pt>
                <c:pt idx="12619">
                  <c:v>CLE SFB 10</c:v>
                </c:pt>
                <c:pt idx="12620">
                  <c:v>CLE SFB 11</c:v>
                </c:pt>
                <c:pt idx="12621">
                  <c:v>CLE SFO 01</c:v>
                </c:pt>
                <c:pt idx="12622">
                  <c:v>CLE SFO 02</c:v>
                </c:pt>
                <c:pt idx="12623">
                  <c:v>CLE SFO 03</c:v>
                </c:pt>
                <c:pt idx="12624">
                  <c:v>CLE SFO 04</c:v>
                </c:pt>
                <c:pt idx="12625">
                  <c:v>CLE SFO 05</c:v>
                </c:pt>
                <c:pt idx="12626">
                  <c:v>CLE SFO 06</c:v>
                </c:pt>
                <c:pt idx="12627">
                  <c:v>CLE SFO 07</c:v>
                </c:pt>
                <c:pt idx="12628">
                  <c:v>CLE SFO 08</c:v>
                </c:pt>
                <c:pt idx="12629">
                  <c:v>CLE SFO 09</c:v>
                </c:pt>
                <c:pt idx="12630">
                  <c:v>CLE SFO 10</c:v>
                </c:pt>
                <c:pt idx="12631">
                  <c:v>CLE SFO 11</c:v>
                </c:pt>
                <c:pt idx="12632">
                  <c:v>CLE SFO 12</c:v>
                </c:pt>
                <c:pt idx="12633">
                  <c:v>CLE SJU 01</c:v>
                </c:pt>
                <c:pt idx="12634">
                  <c:v>CLE SJU 02</c:v>
                </c:pt>
                <c:pt idx="12635">
                  <c:v>CLE SJU 03</c:v>
                </c:pt>
                <c:pt idx="12636">
                  <c:v>CLE SJU 04</c:v>
                </c:pt>
                <c:pt idx="12637">
                  <c:v>CLE SJU 05</c:v>
                </c:pt>
                <c:pt idx="12638">
                  <c:v>CLE SJU 06</c:v>
                </c:pt>
                <c:pt idx="12639">
                  <c:v>CLE SJU 07</c:v>
                </c:pt>
                <c:pt idx="12640">
                  <c:v>CLE SJU 08</c:v>
                </c:pt>
                <c:pt idx="12641">
                  <c:v>CLE SJU 11</c:v>
                </c:pt>
                <c:pt idx="12642">
                  <c:v>CLE SJU 12</c:v>
                </c:pt>
                <c:pt idx="12643">
                  <c:v>CLE SLC 01</c:v>
                </c:pt>
                <c:pt idx="12644">
                  <c:v>CLE SLC 06</c:v>
                </c:pt>
                <c:pt idx="12645">
                  <c:v>CLE SLC 07</c:v>
                </c:pt>
                <c:pt idx="12646">
                  <c:v>CLE SLC 08</c:v>
                </c:pt>
                <c:pt idx="12647">
                  <c:v>CLE SLC 09</c:v>
                </c:pt>
                <c:pt idx="12648">
                  <c:v>CLE SLC 10</c:v>
                </c:pt>
                <c:pt idx="12649">
                  <c:v>CLE SLC 11</c:v>
                </c:pt>
                <c:pt idx="12650">
                  <c:v>CLE SLC 12</c:v>
                </c:pt>
                <c:pt idx="12651">
                  <c:v>CLE SRQ 12</c:v>
                </c:pt>
                <c:pt idx="12652">
                  <c:v>CLE STL 01</c:v>
                </c:pt>
                <c:pt idx="12653">
                  <c:v>CLE STL 02</c:v>
                </c:pt>
                <c:pt idx="12654">
                  <c:v>CLE STL 03</c:v>
                </c:pt>
                <c:pt idx="12655">
                  <c:v>CLE STL 04</c:v>
                </c:pt>
                <c:pt idx="12656">
                  <c:v>CLE STL 05</c:v>
                </c:pt>
                <c:pt idx="12657">
                  <c:v>CLE STL 06</c:v>
                </c:pt>
                <c:pt idx="12658">
                  <c:v>CLE STL 07</c:v>
                </c:pt>
                <c:pt idx="12659">
                  <c:v>CLE STL 08</c:v>
                </c:pt>
                <c:pt idx="12660">
                  <c:v>CLE STL 09</c:v>
                </c:pt>
                <c:pt idx="12661">
                  <c:v>CLE STL 10</c:v>
                </c:pt>
                <c:pt idx="12662">
                  <c:v>CLE STL 11</c:v>
                </c:pt>
                <c:pt idx="12663">
                  <c:v>CLE STL 12</c:v>
                </c:pt>
                <c:pt idx="12664">
                  <c:v>CLE SYR 01</c:v>
                </c:pt>
                <c:pt idx="12665">
                  <c:v>CLE SYR 02</c:v>
                </c:pt>
                <c:pt idx="12666">
                  <c:v>CLE SYR 03</c:v>
                </c:pt>
                <c:pt idx="12667">
                  <c:v>CLE SYR 04</c:v>
                </c:pt>
                <c:pt idx="12668">
                  <c:v>CLE SYR 05</c:v>
                </c:pt>
                <c:pt idx="12669">
                  <c:v>CLE SYR 06</c:v>
                </c:pt>
                <c:pt idx="12670">
                  <c:v>CLE SYR 07</c:v>
                </c:pt>
                <c:pt idx="12671">
                  <c:v>CLE SYR 08</c:v>
                </c:pt>
                <c:pt idx="12672">
                  <c:v>CLE SYR 09</c:v>
                </c:pt>
                <c:pt idx="12673">
                  <c:v>CLE SYR 10</c:v>
                </c:pt>
                <c:pt idx="12674">
                  <c:v>CLE SYR 11</c:v>
                </c:pt>
                <c:pt idx="12675">
                  <c:v>CLE SYR 12</c:v>
                </c:pt>
                <c:pt idx="12676">
                  <c:v>CLE TPA 01</c:v>
                </c:pt>
                <c:pt idx="12677">
                  <c:v>CLE TPA 02</c:v>
                </c:pt>
                <c:pt idx="12678">
                  <c:v>CLE TPA 03</c:v>
                </c:pt>
                <c:pt idx="12679">
                  <c:v>CLE TPA 04</c:v>
                </c:pt>
                <c:pt idx="12680">
                  <c:v>CLE TPA 05</c:v>
                </c:pt>
                <c:pt idx="12681">
                  <c:v>CLE TPA 06</c:v>
                </c:pt>
                <c:pt idx="12682">
                  <c:v>CLE TPA 07</c:v>
                </c:pt>
                <c:pt idx="12683">
                  <c:v>CLE TPA 08</c:v>
                </c:pt>
                <c:pt idx="12684">
                  <c:v>CLE TPA 09</c:v>
                </c:pt>
                <c:pt idx="12685">
                  <c:v>CLE TPA 10</c:v>
                </c:pt>
                <c:pt idx="12686">
                  <c:v>CLE TPA 11</c:v>
                </c:pt>
                <c:pt idx="12687">
                  <c:v>CLE TPA 12</c:v>
                </c:pt>
                <c:pt idx="12688">
                  <c:v>CLE TTN 02</c:v>
                </c:pt>
                <c:pt idx="12689">
                  <c:v>CLE TTN 03</c:v>
                </c:pt>
                <c:pt idx="12690">
                  <c:v>CLE TTN 04</c:v>
                </c:pt>
                <c:pt idx="12691">
                  <c:v>CLE TTN 05</c:v>
                </c:pt>
                <c:pt idx="12692">
                  <c:v>CLE TTN 06</c:v>
                </c:pt>
                <c:pt idx="12693">
                  <c:v>CLE TTN 07</c:v>
                </c:pt>
                <c:pt idx="12694">
                  <c:v>CLE TTN 08</c:v>
                </c:pt>
                <c:pt idx="12695">
                  <c:v>CLE TTN 09</c:v>
                </c:pt>
                <c:pt idx="12696">
                  <c:v>CLE TTN 10</c:v>
                </c:pt>
                <c:pt idx="12697">
                  <c:v>CLE TTN 11</c:v>
                </c:pt>
                <c:pt idx="12698">
                  <c:v>CLE TTN 12</c:v>
                </c:pt>
                <c:pt idx="12699">
                  <c:v>CLE TUL 09</c:v>
                </c:pt>
                <c:pt idx="12700">
                  <c:v>CLE TVC 06</c:v>
                </c:pt>
                <c:pt idx="12701">
                  <c:v>CLE TVC 07</c:v>
                </c:pt>
                <c:pt idx="12702">
                  <c:v>CLE TVC 08</c:v>
                </c:pt>
                <c:pt idx="12703">
                  <c:v>CLE TYS 01</c:v>
                </c:pt>
                <c:pt idx="12704">
                  <c:v>CLE TYS 02</c:v>
                </c:pt>
                <c:pt idx="12705">
                  <c:v>CLE TYS 03</c:v>
                </c:pt>
                <c:pt idx="12706">
                  <c:v>CLE TYS 04</c:v>
                </c:pt>
                <c:pt idx="12707">
                  <c:v>CLE TYS 05</c:v>
                </c:pt>
                <c:pt idx="12708">
                  <c:v>CLE TYS 06</c:v>
                </c:pt>
                <c:pt idx="12709">
                  <c:v>CLE TYS 07</c:v>
                </c:pt>
                <c:pt idx="12710">
                  <c:v>CLE TYS 08</c:v>
                </c:pt>
                <c:pt idx="12711">
                  <c:v>CLE TYS 09</c:v>
                </c:pt>
                <c:pt idx="12712">
                  <c:v>CLE TYS 10</c:v>
                </c:pt>
                <c:pt idx="12713">
                  <c:v>CLE TYS 11</c:v>
                </c:pt>
                <c:pt idx="12714">
                  <c:v>CLE TYS 12</c:v>
                </c:pt>
                <c:pt idx="12715">
                  <c:v>CLE VPS 05</c:v>
                </c:pt>
                <c:pt idx="12716">
                  <c:v>CLE VPS 06</c:v>
                </c:pt>
                <c:pt idx="12717">
                  <c:v>CLE VPS 07</c:v>
                </c:pt>
                <c:pt idx="12718">
                  <c:v>CLE VPS 08</c:v>
                </c:pt>
                <c:pt idx="12719">
                  <c:v>CLL DFW 01</c:v>
                </c:pt>
                <c:pt idx="12720">
                  <c:v>CLL DFW 02</c:v>
                </c:pt>
                <c:pt idx="12721">
                  <c:v>CLL DFW 03</c:v>
                </c:pt>
                <c:pt idx="12722">
                  <c:v>CLL DFW 04</c:v>
                </c:pt>
                <c:pt idx="12723">
                  <c:v>CLL DFW 05</c:v>
                </c:pt>
                <c:pt idx="12724">
                  <c:v>CLL DFW 06</c:v>
                </c:pt>
                <c:pt idx="12725">
                  <c:v>CLL DFW 07</c:v>
                </c:pt>
                <c:pt idx="12726">
                  <c:v>CLL DFW 08</c:v>
                </c:pt>
                <c:pt idx="12727">
                  <c:v>CLL DFW 09</c:v>
                </c:pt>
                <c:pt idx="12728">
                  <c:v>CLL DFW 10</c:v>
                </c:pt>
                <c:pt idx="12729">
                  <c:v>CLL DFW 11</c:v>
                </c:pt>
                <c:pt idx="12730">
                  <c:v>CLL DFW 12</c:v>
                </c:pt>
                <c:pt idx="12731">
                  <c:v>CLL IAH 01</c:v>
                </c:pt>
                <c:pt idx="12732">
                  <c:v>CLL IAH 02</c:v>
                </c:pt>
                <c:pt idx="12733">
                  <c:v>CLL IAH 03</c:v>
                </c:pt>
                <c:pt idx="12734">
                  <c:v>CLL IAH 04</c:v>
                </c:pt>
                <c:pt idx="12735">
                  <c:v>CLL IAH 05</c:v>
                </c:pt>
                <c:pt idx="12736">
                  <c:v>CLL IAH 06</c:v>
                </c:pt>
                <c:pt idx="12737">
                  <c:v>CLL IAH 07</c:v>
                </c:pt>
                <c:pt idx="12738">
                  <c:v>CLL IAH 08</c:v>
                </c:pt>
                <c:pt idx="12739">
                  <c:v>CLL IAH 09</c:v>
                </c:pt>
                <c:pt idx="12740">
                  <c:v>CLL IAH 10</c:v>
                </c:pt>
                <c:pt idx="12741">
                  <c:v>CLL IAH 11</c:v>
                </c:pt>
                <c:pt idx="12742">
                  <c:v>CLL IAH 12</c:v>
                </c:pt>
                <c:pt idx="12743">
                  <c:v>CLT ABE 01</c:v>
                </c:pt>
                <c:pt idx="12744">
                  <c:v>CLT ABE 02</c:v>
                </c:pt>
                <c:pt idx="12745">
                  <c:v>CLT ABE 03</c:v>
                </c:pt>
                <c:pt idx="12746">
                  <c:v>CLT ABE 04</c:v>
                </c:pt>
                <c:pt idx="12747">
                  <c:v>CLT ABE 05</c:v>
                </c:pt>
                <c:pt idx="12748">
                  <c:v>CLT ABE 06</c:v>
                </c:pt>
                <c:pt idx="12749">
                  <c:v>CLT ABE 07</c:v>
                </c:pt>
                <c:pt idx="12750">
                  <c:v>CLT ABE 08</c:v>
                </c:pt>
                <c:pt idx="12751">
                  <c:v>CLT ABE 09</c:v>
                </c:pt>
                <c:pt idx="12752">
                  <c:v>CLT ABE 10</c:v>
                </c:pt>
                <c:pt idx="12753">
                  <c:v>CLT ABE 11</c:v>
                </c:pt>
                <c:pt idx="12754">
                  <c:v>CLT ABE 12</c:v>
                </c:pt>
                <c:pt idx="12755">
                  <c:v>CLT ABQ 06</c:v>
                </c:pt>
                <c:pt idx="12756">
                  <c:v>CLT ABQ 07</c:v>
                </c:pt>
                <c:pt idx="12757">
                  <c:v>CLT ABQ 08</c:v>
                </c:pt>
                <c:pt idx="12758">
                  <c:v>CLT ABQ 09</c:v>
                </c:pt>
                <c:pt idx="12759">
                  <c:v>CLT ACK 06</c:v>
                </c:pt>
                <c:pt idx="12760">
                  <c:v>CLT ACK 07</c:v>
                </c:pt>
                <c:pt idx="12761">
                  <c:v>CLT ACK 08</c:v>
                </c:pt>
                <c:pt idx="12762">
                  <c:v>CLT ACK 09</c:v>
                </c:pt>
                <c:pt idx="12763">
                  <c:v>CLT AGS 01</c:v>
                </c:pt>
                <c:pt idx="12764">
                  <c:v>CLT AGS 02</c:v>
                </c:pt>
                <c:pt idx="12765">
                  <c:v>CLT AGS 03</c:v>
                </c:pt>
                <c:pt idx="12766">
                  <c:v>CLT AGS 04</c:v>
                </c:pt>
                <c:pt idx="12767">
                  <c:v>CLT AGS 05</c:v>
                </c:pt>
                <c:pt idx="12768">
                  <c:v>CLT AGS 06</c:v>
                </c:pt>
                <c:pt idx="12769">
                  <c:v>CLT AGS 07</c:v>
                </c:pt>
                <c:pt idx="12770">
                  <c:v>CLT AGS 08</c:v>
                </c:pt>
                <c:pt idx="12771">
                  <c:v>CLT AGS 09</c:v>
                </c:pt>
                <c:pt idx="12772">
                  <c:v>CLT AGS 10</c:v>
                </c:pt>
                <c:pt idx="12773">
                  <c:v>CLT AGS 11</c:v>
                </c:pt>
                <c:pt idx="12774">
                  <c:v>CLT AGS 12</c:v>
                </c:pt>
                <c:pt idx="12775">
                  <c:v>CLT ALB 01</c:v>
                </c:pt>
                <c:pt idx="12776">
                  <c:v>CLT ALB 02</c:v>
                </c:pt>
                <c:pt idx="12777">
                  <c:v>CLT ALB 03</c:v>
                </c:pt>
                <c:pt idx="12778">
                  <c:v>CLT ALB 04</c:v>
                </c:pt>
                <c:pt idx="12779">
                  <c:v>CLT ALB 05</c:v>
                </c:pt>
                <c:pt idx="12780">
                  <c:v>CLT ALB 06</c:v>
                </c:pt>
                <c:pt idx="12781">
                  <c:v>CLT ALB 07</c:v>
                </c:pt>
                <c:pt idx="12782">
                  <c:v>CLT ALB 08</c:v>
                </c:pt>
                <c:pt idx="12783">
                  <c:v>CLT ALB 09</c:v>
                </c:pt>
                <c:pt idx="12784">
                  <c:v>CLT ALB 10</c:v>
                </c:pt>
                <c:pt idx="12785">
                  <c:v>CLT ALB 11</c:v>
                </c:pt>
                <c:pt idx="12786">
                  <c:v>CLT ALB 12</c:v>
                </c:pt>
                <c:pt idx="12787">
                  <c:v>CLT ATL 01</c:v>
                </c:pt>
                <c:pt idx="12788">
                  <c:v>CLT ATL 02</c:v>
                </c:pt>
                <c:pt idx="12789">
                  <c:v>CLT ATL 03</c:v>
                </c:pt>
                <c:pt idx="12790">
                  <c:v>CLT ATL 04</c:v>
                </c:pt>
                <c:pt idx="12791">
                  <c:v>CLT ATL 05</c:v>
                </c:pt>
                <c:pt idx="12792">
                  <c:v>CLT ATL 06</c:v>
                </c:pt>
                <c:pt idx="12793">
                  <c:v>CLT ATL 07</c:v>
                </c:pt>
                <c:pt idx="12794">
                  <c:v>CLT ATL 08</c:v>
                </c:pt>
                <c:pt idx="12795">
                  <c:v>CLT ATL 09</c:v>
                </c:pt>
                <c:pt idx="12796">
                  <c:v>CLT ATL 10</c:v>
                </c:pt>
                <c:pt idx="12797">
                  <c:v>CLT ATL 11</c:v>
                </c:pt>
                <c:pt idx="12798">
                  <c:v>CLT ATL 12</c:v>
                </c:pt>
                <c:pt idx="12799">
                  <c:v>CLT AUS 01</c:v>
                </c:pt>
                <c:pt idx="12800">
                  <c:v>CLT AUS 02</c:v>
                </c:pt>
                <c:pt idx="12801">
                  <c:v>CLT AUS 03</c:v>
                </c:pt>
                <c:pt idx="12802">
                  <c:v>CLT AUS 04</c:v>
                </c:pt>
                <c:pt idx="12803">
                  <c:v>CLT AUS 05</c:v>
                </c:pt>
                <c:pt idx="12804">
                  <c:v>CLT AUS 06</c:v>
                </c:pt>
                <c:pt idx="12805">
                  <c:v>CLT AUS 07</c:v>
                </c:pt>
                <c:pt idx="12806">
                  <c:v>CLT AUS 08</c:v>
                </c:pt>
                <c:pt idx="12807">
                  <c:v>CLT AUS 09</c:v>
                </c:pt>
                <c:pt idx="12808">
                  <c:v>CLT AUS 10</c:v>
                </c:pt>
                <c:pt idx="12809">
                  <c:v>CLT AUS 11</c:v>
                </c:pt>
                <c:pt idx="12810">
                  <c:v>CLT AUS 12</c:v>
                </c:pt>
                <c:pt idx="12811">
                  <c:v>CLT AVL 01</c:v>
                </c:pt>
                <c:pt idx="12812">
                  <c:v>CLT AVL 02</c:v>
                </c:pt>
                <c:pt idx="12813">
                  <c:v>CLT AVL 03</c:v>
                </c:pt>
                <c:pt idx="12814">
                  <c:v>CLT AVL 04</c:v>
                </c:pt>
                <c:pt idx="12815">
                  <c:v>CLT AVL 05</c:v>
                </c:pt>
                <c:pt idx="12816">
                  <c:v>CLT AVL 06</c:v>
                </c:pt>
                <c:pt idx="12817">
                  <c:v>CLT AVL 07</c:v>
                </c:pt>
                <c:pt idx="12818">
                  <c:v>CLT AVL 08</c:v>
                </c:pt>
                <c:pt idx="12819">
                  <c:v>CLT AVL 09</c:v>
                </c:pt>
                <c:pt idx="12820">
                  <c:v>CLT AVL 10</c:v>
                </c:pt>
                <c:pt idx="12821">
                  <c:v>CLT AVL 11</c:v>
                </c:pt>
                <c:pt idx="12822">
                  <c:v>CLT AVL 12</c:v>
                </c:pt>
                <c:pt idx="12823">
                  <c:v>CLT AVP 01</c:v>
                </c:pt>
                <c:pt idx="12824">
                  <c:v>CLT AVP 02</c:v>
                </c:pt>
                <c:pt idx="12825">
                  <c:v>CLT AVP 03</c:v>
                </c:pt>
                <c:pt idx="12826">
                  <c:v>CLT AVP 04</c:v>
                </c:pt>
                <c:pt idx="12827">
                  <c:v>CLT AVP 05</c:v>
                </c:pt>
                <c:pt idx="12828">
                  <c:v>CLT AVP 06</c:v>
                </c:pt>
                <c:pt idx="12829">
                  <c:v>CLT AVP 07</c:v>
                </c:pt>
                <c:pt idx="12830">
                  <c:v>CLT AVP 08</c:v>
                </c:pt>
                <c:pt idx="12831">
                  <c:v>CLT AVP 09</c:v>
                </c:pt>
                <c:pt idx="12832">
                  <c:v>CLT AVP 10</c:v>
                </c:pt>
                <c:pt idx="12833">
                  <c:v>CLT AVP 11</c:v>
                </c:pt>
                <c:pt idx="12834">
                  <c:v>CLT AVP 12</c:v>
                </c:pt>
                <c:pt idx="12835">
                  <c:v>CLT BDL 01</c:v>
                </c:pt>
                <c:pt idx="12836">
                  <c:v>CLT BDL 02</c:v>
                </c:pt>
                <c:pt idx="12837">
                  <c:v>CLT BDL 03</c:v>
                </c:pt>
                <c:pt idx="12838">
                  <c:v>CLT BDL 04</c:v>
                </c:pt>
                <c:pt idx="12839">
                  <c:v>CLT BDL 05</c:v>
                </c:pt>
                <c:pt idx="12840">
                  <c:v>CLT BDL 06</c:v>
                </c:pt>
                <c:pt idx="12841">
                  <c:v>CLT BDL 07</c:v>
                </c:pt>
                <c:pt idx="12842">
                  <c:v>CLT BDL 08</c:v>
                </c:pt>
                <c:pt idx="12843">
                  <c:v>CLT BDL 09</c:v>
                </c:pt>
                <c:pt idx="12844">
                  <c:v>CLT BDL 10</c:v>
                </c:pt>
                <c:pt idx="12845">
                  <c:v>CLT BDL 11</c:v>
                </c:pt>
                <c:pt idx="12846">
                  <c:v>CLT BDL 12</c:v>
                </c:pt>
                <c:pt idx="12847">
                  <c:v>CLT BGR 06</c:v>
                </c:pt>
                <c:pt idx="12848">
                  <c:v>CLT BGR 07</c:v>
                </c:pt>
                <c:pt idx="12849">
                  <c:v>CLT BGR 08</c:v>
                </c:pt>
                <c:pt idx="12850">
                  <c:v>CLT BGR 09</c:v>
                </c:pt>
                <c:pt idx="12851">
                  <c:v>CLT BGR 10</c:v>
                </c:pt>
                <c:pt idx="12852">
                  <c:v>CLT BGR 11</c:v>
                </c:pt>
                <c:pt idx="12853">
                  <c:v>CLT BHM 01</c:v>
                </c:pt>
                <c:pt idx="12854">
                  <c:v>CLT BHM 02</c:v>
                </c:pt>
                <c:pt idx="12855">
                  <c:v>CLT BHM 03</c:v>
                </c:pt>
                <c:pt idx="12856">
                  <c:v>CLT BHM 04</c:v>
                </c:pt>
                <c:pt idx="12857">
                  <c:v>CLT BHM 05</c:v>
                </c:pt>
                <c:pt idx="12858">
                  <c:v>CLT BHM 06</c:v>
                </c:pt>
                <c:pt idx="12859">
                  <c:v>CLT BHM 07</c:v>
                </c:pt>
                <c:pt idx="12860">
                  <c:v>CLT BHM 08</c:v>
                </c:pt>
                <c:pt idx="12861">
                  <c:v>CLT BHM 09</c:v>
                </c:pt>
                <c:pt idx="12862">
                  <c:v>CLT BHM 10</c:v>
                </c:pt>
                <c:pt idx="12863">
                  <c:v>CLT BHM 11</c:v>
                </c:pt>
                <c:pt idx="12864">
                  <c:v>CLT BHM 12</c:v>
                </c:pt>
                <c:pt idx="12865">
                  <c:v>CLT BNA 01</c:v>
                </c:pt>
                <c:pt idx="12866">
                  <c:v>CLT BNA 02</c:v>
                </c:pt>
                <c:pt idx="12867">
                  <c:v>CLT BNA 03</c:v>
                </c:pt>
                <c:pt idx="12868">
                  <c:v>CLT BNA 04</c:v>
                </c:pt>
                <c:pt idx="12869">
                  <c:v>CLT BNA 05</c:v>
                </c:pt>
                <c:pt idx="12870">
                  <c:v>CLT BNA 06</c:v>
                </c:pt>
                <c:pt idx="12871">
                  <c:v>CLT BNA 07</c:v>
                </c:pt>
                <c:pt idx="12872">
                  <c:v>CLT BNA 08</c:v>
                </c:pt>
                <c:pt idx="12873">
                  <c:v>CLT BNA 09</c:v>
                </c:pt>
                <c:pt idx="12874">
                  <c:v>CLT BNA 10</c:v>
                </c:pt>
                <c:pt idx="12875">
                  <c:v>CLT BNA 11</c:v>
                </c:pt>
                <c:pt idx="12876">
                  <c:v>CLT BNA 12</c:v>
                </c:pt>
                <c:pt idx="12877">
                  <c:v>CLT BOS 01</c:v>
                </c:pt>
                <c:pt idx="12878">
                  <c:v>CLT BOS 02</c:v>
                </c:pt>
                <c:pt idx="12879">
                  <c:v>CLT BOS 03</c:v>
                </c:pt>
                <c:pt idx="12880">
                  <c:v>CLT BOS 04</c:v>
                </c:pt>
                <c:pt idx="12881">
                  <c:v>CLT BOS 05</c:v>
                </c:pt>
                <c:pt idx="12882">
                  <c:v>CLT BOS 06</c:v>
                </c:pt>
                <c:pt idx="12883">
                  <c:v>CLT BOS 07</c:v>
                </c:pt>
                <c:pt idx="12884">
                  <c:v>CLT BOS 08</c:v>
                </c:pt>
                <c:pt idx="12885">
                  <c:v>CLT BOS 09</c:v>
                </c:pt>
                <c:pt idx="12886">
                  <c:v>CLT BOS 10</c:v>
                </c:pt>
                <c:pt idx="12887">
                  <c:v>CLT BOS 11</c:v>
                </c:pt>
                <c:pt idx="12888">
                  <c:v>CLT BOS 12</c:v>
                </c:pt>
                <c:pt idx="12889">
                  <c:v>CLT BTR 01</c:v>
                </c:pt>
                <c:pt idx="12890">
                  <c:v>CLT BTR 02</c:v>
                </c:pt>
                <c:pt idx="12891">
                  <c:v>CLT BTR 03</c:v>
                </c:pt>
                <c:pt idx="12892">
                  <c:v>CLT BTR 04</c:v>
                </c:pt>
                <c:pt idx="12893">
                  <c:v>CLT BTR 05</c:v>
                </c:pt>
                <c:pt idx="12894">
                  <c:v>CLT BTR 06</c:v>
                </c:pt>
                <c:pt idx="12895">
                  <c:v>CLT BTR 07</c:v>
                </c:pt>
                <c:pt idx="12896">
                  <c:v>CLT BTR 08</c:v>
                </c:pt>
                <c:pt idx="12897">
                  <c:v>CLT BTR 09</c:v>
                </c:pt>
                <c:pt idx="12898">
                  <c:v>CLT BTR 10</c:v>
                </c:pt>
                <c:pt idx="12899">
                  <c:v>CLT BTR 11</c:v>
                </c:pt>
                <c:pt idx="12900">
                  <c:v>CLT BTR 12</c:v>
                </c:pt>
                <c:pt idx="12901">
                  <c:v>CLT BTV 01</c:v>
                </c:pt>
                <c:pt idx="12902">
                  <c:v>CLT BTV 02</c:v>
                </c:pt>
                <c:pt idx="12903">
                  <c:v>CLT BTV 03</c:v>
                </c:pt>
                <c:pt idx="12904">
                  <c:v>CLT BTV 04</c:v>
                </c:pt>
                <c:pt idx="12905">
                  <c:v>CLT BTV 05</c:v>
                </c:pt>
                <c:pt idx="12906">
                  <c:v>CLT BTV 06</c:v>
                </c:pt>
                <c:pt idx="12907">
                  <c:v>CLT BTV 07</c:v>
                </c:pt>
                <c:pt idx="12908">
                  <c:v>CLT BTV 08</c:v>
                </c:pt>
                <c:pt idx="12909">
                  <c:v>CLT BTV 09</c:v>
                </c:pt>
                <c:pt idx="12910">
                  <c:v>CLT BTV 10</c:v>
                </c:pt>
                <c:pt idx="12911">
                  <c:v>CLT BTV 11</c:v>
                </c:pt>
                <c:pt idx="12912">
                  <c:v>CLT BTV 12</c:v>
                </c:pt>
                <c:pt idx="12913">
                  <c:v>CLT BUF 01</c:v>
                </c:pt>
                <c:pt idx="12914">
                  <c:v>CLT BUF 02</c:v>
                </c:pt>
                <c:pt idx="12915">
                  <c:v>CLT BUF 03</c:v>
                </c:pt>
                <c:pt idx="12916">
                  <c:v>CLT BUF 04</c:v>
                </c:pt>
                <c:pt idx="12917">
                  <c:v>CLT BUF 05</c:v>
                </c:pt>
                <c:pt idx="12918">
                  <c:v>CLT BUF 06</c:v>
                </c:pt>
                <c:pt idx="12919">
                  <c:v>CLT BUF 07</c:v>
                </c:pt>
                <c:pt idx="12920">
                  <c:v>CLT BUF 08</c:v>
                </c:pt>
                <c:pt idx="12921">
                  <c:v>CLT BUF 09</c:v>
                </c:pt>
                <c:pt idx="12922">
                  <c:v>CLT BUF 10</c:v>
                </c:pt>
                <c:pt idx="12923">
                  <c:v>CLT BUF 11</c:v>
                </c:pt>
                <c:pt idx="12924">
                  <c:v>CLT BUF 12</c:v>
                </c:pt>
                <c:pt idx="12925">
                  <c:v>CLT BWI 01</c:v>
                </c:pt>
                <c:pt idx="12926">
                  <c:v>CLT BWI 02</c:v>
                </c:pt>
                <c:pt idx="12927">
                  <c:v>CLT BWI 03</c:v>
                </c:pt>
                <c:pt idx="12928">
                  <c:v>CLT BWI 04</c:v>
                </c:pt>
                <c:pt idx="12929">
                  <c:v>CLT BWI 05</c:v>
                </c:pt>
                <c:pt idx="12930">
                  <c:v>CLT BWI 06</c:v>
                </c:pt>
                <c:pt idx="12931">
                  <c:v>CLT BWI 07</c:v>
                </c:pt>
                <c:pt idx="12932">
                  <c:v>CLT BWI 08</c:v>
                </c:pt>
                <c:pt idx="12933">
                  <c:v>CLT BWI 09</c:v>
                </c:pt>
                <c:pt idx="12934">
                  <c:v>CLT BWI 10</c:v>
                </c:pt>
                <c:pt idx="12935">
                  <c:v>CLT BWI 11</c:v>
                </c:pt>
                <c:pt idx="12936">
                  <c:v>CLT BWI 12</c:v>
                </c:pt>
                <c:pt idx="12937">
                  <c:v>CLT CAE 01</c:v>
                </c:pt>
                <c:pt idx="12938">
                  <c:v>CLT CAE 02</c:v>
                </c:pt>
                <c:pt idx="12939">
                  <c:v>CLT CAE 03</c:v>
                </c:pt>
                <c:pt idx="12940">
                  <c:v>CLT CAE 04</c:v>
                </c:pt>
                <c:pt idx="12941">
                  <c:v>CLT CAE 05</c:v>
                </c:pt>
                <c:pt idx="12942">
                  <c:v>CLT CAE 06</c:v>
                </c:pt>
                <c:pt idx="12943">
                  <c:v>CLT CAE 07</c:v>
                </c:pt>
                <c:pt idx="12944">
                  <c:v>CLT CAE 08</c:v>
                </c:pt>
                <c:pt idx="12945">
                  <c:v>CLT CAE 09</c:v>
                </c:pt>
                <c:pt idx="12946">
                  <c:v>CLT CAE 10</c:v>
                </c:pt>
                <c:pt idx="12947">
                  <c:v>CLT CAE 11</c:v>
                </c:pt>
                <c:pt idx="12948">
                  <c:v>CLT CAE 12</c:v>
                </c:pt>
                <c:pt idx="12949">
                  <c:v>CLT CAK 01</c:v>
                </c:pt>
                <c:pt idx="12950">
                  <c:v>CLT CAK 02</c:v>
                </c:pt>
                <c:pt idx="12951">
                  <c:v>CLT CAK 03</c:v>
                </c:pt>
                <c:pt idx="12952">
                  <c:v>CLT CAK 04</c:v>
                </c:pt>
                <c:pt idx="12953">
                  <c:v>CLT CAK 05</c:v>
                </c:pt>
                <c:pt idx="12954">
                  <c:v>CLT CAK 06</c:v>
                </c:pt>
                <c:pt idx="12955">
                  <c:v>CLT CAK 07</c:v>
                </c:pt>
                <c:pt idx="12956">
                  <c:v>CLT CAK 08</c:v>
                </c:pt>
                <c:pt idx="12957">
                  <c:v>CLT CAK 09</c:v>
                </c:pt>
                <c:pt idx="12958">
                  <c:v>CLT CAK 10</c:v>
                </c:pt>
                <c:pt idx="12959">
                  <c:v>CLT CAK 11</c:v>
                </c:pt>
                <c:pt idx="12960">
                  <c:v>CLT CAK 12</c:v>
                </c:pt>
                <c:pt idx="12961">
                  <c:v>CLT CHA 01</c:v>
                </c:pt>
                <c:pt idx="12962">
                  <c:v>CLT CHA 02</c:v>
                </c:pt>
                <c:pt idx="12963">
                  <c:v>CLT CHA 03</c:v>
                </c:pt>
                <c:pt idx="12964">
                  <c:v>CLT CHA 04</c:v>
                </c:pt>
                <c:pt idx="12965">
                  <c:v>CLT CHA 05</c:v>
                </c:pt>
                <c:pt idx="12966">
                  <c:v>CLT CHA 06</c:v>
                </c:pt>
                <c:pt idx="12967">
                  <c:v>CLT CHA 07</c:v>
                </c:pt>
                <c:pt idx="12968">
                  <c:v>CLT CHA 08</c:v>
                </c:pt>
                <c:pt idx="12969">
                  <c:v>CLT CHA 09</c:v>
                </c:pt>
                <c:pt idx="12970">
                  <c:v>CLT CHA 10</c:v>
                </c:pt>
                <c:pt idx="12971">
                  <c:v>CLT CHA 11</c:v>
                </c:pt>
                <c:pt idx="12972">
                  <c:v>CLT CHA 12</c:v>
                </c:pt>
                <c:pt idx="12973">
                  <c:v>CLT CHO 01</c:v>
                </c:pt>
                <c:pt idx="12974">
                  <c:v>CLT CHO 02</c:v>
                </c:pt>
                <c:pt idx="12975">
                  <c:v>CLT CHO 03</c:v>
                </c:pt>
                <c:pt idx="12976">
                  <c:v>CLT CHO 04</c:v>
                </c:pt>
                <c:pt idx="12977">
                  <c:v>CLT CHO 05</c:v>
                </c:pt>
                <c:pt idx="12978">
                  <c:v>CLT CHO 06</c:v>
                </c:pt>
                <c:pt idx="12979">
                  <c:v>CLT CHO 07</c:v>
                </c:pt>
                <c:pt idx="12980">
                  <c:v>CLT CHO 08</c:v>
                </c:pt>
                <c:pt idx="12981">
                  <c:v>CLT CHO 09</c:v>
                </c:pt>
                <c:pt idx="12982">
                  <c:v>CLT CHO 10</c:v>
                </c:pt>
                <c:pt idx="12983">
                  <c:v>CLT CHO 11</c:v>
                </c:pt>
                <c:pt idx="12984">
                  <c:v>CLT CHO 12</c:v>
                </c:pt>
                <c:pt idx="12985">
                  <c:v>CLT CHS 01</c:v>
                </c:pt>
                <c:pt idx="12986">
                  <c:v>CLT CHS 02</c:v>
                </c:pt>
                <c:pt idx="12987">
                  <c:v>CLT CHS 03</c:v>
                </c:pt>
                <c:pt idx="12988">
                  <c:v>CLT CHS 04</c:v>
                </c:pt>
                <c:pt idx="12989">
                  <c:v>CLT CHS 05</c:v>
                </c:pt>
                <c:pt idx="12990">
                  <c:v>CLT CHS 06</c:v>
                </c:pt>
                <c:pt idx="12991">
                  <c:v>CLT CHS 07</c:v>
                </c:pt>
                <c:pt idx="12992">
                  <c:v>CLT CHS 08</c:v>
                </c:pt>
                <c:pt idx="12993">
                  <c:v>CLT CHS 09</c:v>
                </c:pt>
                <c:pt idx="12994">
                  <c:v>CLT CHS 10</c:v>
                </c:pt>
                <c:pt idx="12995">
                  <c:v>CLT CHS 11</c:v>
                </c:pt>
                <c:pt idx="12996">
                  <c:v>CLT CHS 12</c:v>
                </c:pt>
                <c:pt idx="12997">
                  <c:v>CLT CID 01</c:v>
                </c:pt>
                <c:pt idx="12998">
                  <c:v>CLT CID 02</c:v>
                </c:pt>
                <c:pt idx="12999">
                  <c:v>CLT CID 03</c:v>
                </c:pt>
                <c:pt idx="13000">
                  <c:v>CLT CID 04</c:v>
                </c:pt>
                <c:pt idx="13001">
                  <c:v>CLT CID 05</c:v>
                </c:pt>
                <c:pt idx="13002">
                  <c:v>CLT CID 06</c:v>
                </c:pt>
                <c:pt idx="13003">
                  <c:v>CLT CID 07</c:v>
                </c:pt>
                <c:pt idx="13004">
                  <c:v>CLT CID 08</c:v>
                </c:pt>
                <c:pt idx="13005">
                  <c:v>CLT CID 09</c:v>
                </c:pt>
                <c:pt idx="13006">
                  <c:v>CLT CID 10</c:v>
                </c:pt>
                <c:pt idx="13007">
                  <c:v>CLT CID 11</c:v>
                </c:pt>
                <c:pt idx="13008">
                  <c:v>CLT CID 12</c:v>
                </c:pt>
                <c:pt idx="13009">
                  <c:v>CLT CLE 01</c:v>
                </c:pt>
                <c:pt idx="13010">
                  <c:v>CLT CLE 02</c:v>
                </c:pt>
                <c:pt idx="13011">
                  <c:v>CLT CLE 03</c:v>
                </c:pt>
                <c:pt idx="13012">
                  <c:v>CLT CLE 04</c:v>
                </c:pt>
                <c:pt idx="13013">
                  <c:v>CLT CLE 05</c:v>
                </c:pt>
                <c:pt idx="13014">
                  <c:v>CLT CLE 06</c:v>
                </c:pt>
                <c:pt idx="13015">
                  <c:v>CLT CLE 07</c:v>
                </c:pt>
                <c:pt idx="13016">
                  <c:v>CLT CLE 08</c:v>
                </c:pt>
                <c:pt idx="13017">
                  <c:v>CLT CLE 09</c:v>
                </c:pt>
                <c:pt idx="13018">
                  <c:v>CLT CLE 10</c:v>
                </c:pt>
                <c:pt idx="13019">
                  <c:v>CLT CLE 11</c:v>
                </c:pt>
                <c:pt idx="13020">
                  <c:v>CLT CLE 12</c:v>
                </c:pt>
                <c:pt idx="13021">
                  <c:v>CLT CMH 01</c:v>
                </c:pt>
                <c:pt idx="13022">
                  <c:v>CLT CMH 02</c:v>
                </c:pt>
                <c:pt idx="13023">
                  <c:v>CLT CMH 03</c:v>
                </c:pt>
                <c:pt idx="13024">
                  <c:v>CLT CMH 04</c:v>
                </c:pt>
                <c:pt idx="13025">
                  <c:v>CLT CMH 05</c:v>
                </c:pt>
                <c:pt idx="13026">
                  <c:v>CLT CMH 06</c:v>
                </c:pt>
                <c:pt idx="13027">
                  <c:v>CLT CMH 07</c:v>
                </c:pt>
                <c:pt idx="13028">
                  <c:v>CLT CMH 08</c:v>
                </c:pt>
                <c:pt idx="13029">
                  <c:v>CLT CMH 09</c:v>
                </c:pt>
                <c:pt idx="13030">
                  <c:v>CLT CMH 10</c:v>
                </c:pt>
                <c:pt idx="13031">
                  <c:v>CLT CMH 11</c:v>
                </c:pt>
                <c:pt idx="13032">
                  <c:v>CLT CMH 12</c:v>
                </c:pt>
                <c:pt idx="13033">
                  <c:v>CLT CMI 12</c:v>
                </c:pt>
                <c:pt idx="13034">
                  <c:v>CLT CRW 01</c:v>
                </c:pt>
                <c:pt idx="13035">
                  <c:v>CLT CRW 02</c:v>
                </c:pt>
                <c:pt idx="13036">
                  <c:v>CLT CRW 03</c:v>
                </c:pt>
                <c:pt idx="13037">
                  <c:v>CLT CRW 04</c:v>
                </c:pt>
                <c:pt idx="13038">
                  <c:v>CLT CRW 05</c:v>
                </c:pt>
                <c:pt idx="13039">
                  <c:v>CLT CRW 06</c:v>
                </c:pt>
                <c:pt idx="13040">
                  <c:v>CLT CRW 07</c:v>
                </c:pt>
                <c:pt idx="13041">
                  <c:v>CLT CRW 08</c:v>
                </c:pt>
                <c:pt idx="13042">
                  <c:v>CLT CRW 09</c:v>
                </c:pt>
                <c:pt idx="13043">
                  <c:v>CLT CRW 10</c:v>
                </c:pt>
                <c:pt idx="13044">
                  <c:v>CLT CRW 11</c:v>
                </c:pt>
                <c:pt idx="13045">
                  <c:v>CLT CRW 12</c:v>
                </c:pt>
                <c:pt idx="13046">
                  <c:v>CLT CVG 01</c:v>
                </c:pt>
                <c:pt idx="13047">
                  <c:v>CLT CVG 02</c:v>
                </c:pt>
                <c:pt idx="13048">
                  <c:v>CLT CVG 03</c:v>
                </c:pt>
                <c:pt idx="13049">
                  <c:v>CLT CVG 04</c:v>
                </c:pt>
                <c:pt idx="13050">
                  <c:v>CLT CVG 05</c:v>
                </c:pt>
                <c:pt idx="13051">
                  <c:v>CLT CVG 06</c:v>
                </c:pt>
                <c:pt idx="13052">
                  <c:v>CLT CVG 07</c:v>
                </c:pt>
                <c:pt idx="13053">
                  <c:v>CLT CVG 08</c:v>
                </c:pt>
                <c:pt idx="13054">
                  <c:v>CLT CVG 09</c:v>
                </c:pt>
                <c:pt idx="13055">
                  <c:v>CLT CVG 10</c:v>
                </c:pt>
                <c:pt idx="13056">
                  <c:v>CLT CVG 11</c:v>
                </c:pt>
                <c:pt idx="13057">
                  <c:v>CLT CVG 12</c:v>
                </c:pt>
                <c:pt idx="13058">
                  <c:v>CLT DAB 01</c:v>
                </c:pt>
                <c:pt idx="13059">
                  <c:v>CLT DAB 02</c:v>
                </c:pt>
                <c:pt idx="13060">
                  <c:v>CLT DAB 03</c:v>
                </c:pt>
                <c:pt idx="13061">
                  <c:v>CLT DAB 04</c:v>
                </c:pt>
                <c:pt idx="13062">
                  <c:v>CLT DAB 05</c:v>
                </c:pt>
                <c:pt idx="13063">
                  <c:v>CLT DAB 06</c:v>
                </c:pt>
                <c:pt idx="13064">
                  <c:v>CLT DAB 07</c:v>
                </c:pt>
                <c:pt idx="13065">
                  <c:v>CLT DAB 08</c:v>
                </c:pt>
                <c:pt idx="13066">
                  <c:v>CLT DAB 09</c:v>
                </c:pt>
                <c:pt idx="13067">
                  <c:v>CLT DAB 10</c:v>
                </c:pt>
                <c:pt idx="13068">
                  <c:v>CLT DAB 11</c:v>
                </c:pt>
                <c:pt idx="13069">
                  <c:v>CLT DAB 12</c:v>
                </c:pt>
                <c:pt idx="13070">
                  <c:v>CLT DAL 01</c:v>
                </c:pt>
                <c:pt idx="13071">
                  <c:v>CLT DAL 02</c:v>
                </c:pt>
                <c:pt idx="13072">
                  <c:v>CLT DAL 03</c:v>
                </c:pt>
                <c:pt idx="13073">
                  <c:v>CLT DAL 04</c:v>
                </c:pt>
                <c:pt idx="13074">
                  <c:v>CLT DAL 05</c:v>
                </c:pt>
                <c:pt idx="13075">
                  <c:v>CLT DAL 06</c:v>
                </c:pt>
                <c:pt idx="13076">
                  <c:v>CLT DAL 07</c:v>
                </c:pt>
                <c:pt idx="13077">
                  <c:v>CLT DAL 08</c:v>
                </c:pt>
                <c:pt idx="13078">
                  <c:v>CLT DAL 09</c:v>
                </c:pt>
                <c:pt idx="13079">
                  <c:v>CLT DAL 10</c:v>
                </c:pt>
                <c:pt idx="13080">
                  <c:v>CLT DAL 11</c:v>
                </c:pt>
                <c:pt idx="13081">
                  <c:v>CLT DAL 12</c:v>
                </c:pt>
                <c:pt idx="13082">
                  <c:v>CLT DAY 01</c:v>
                </c:pt>
                <c:pt idx="13083">
                  <c:v>CLT DAY 02</c:v>
                </c:pt>
                <c:pt idx="13084">
                  <c:v>CLT DAY 03</c:v>
                </c:pt>
                <c:pt idx="13085">
                  <c:v>CLT DAY 04</c:v>
                </c:pt>
                <c:pt idx="13086">
                  <c:v>CLT DAY 05</c:v>
                </c:pt>
                <c:pt idx="13087">
                  <c:v>CLT DAY 06</c:v>
                </c:pt>
                <c:pt idx="13088">
                  <c:v>CLT DAY 07</c:v>
                </c:pt>
                <c:pt idx="13089">
                  <c:v>CLT DAY 08</c:v>
                </c:pt>
                <c:pt idx="13090">
                  <c:v>CLT DAY 09</c:v>
                </c:pt>
                <c:pt idx="13091">
                  <c:v>CLT DAY 10</c:v>
                </c:pt>
                <c:pt idx="13092">
                  <c:v>CLT DAY 11</c:v>
                </c:pt>
                <c:pt idx="13093">
                  <c:v>CLT DAY 12</c:v>
                </c:pt>
                <c:pt idx="13094">
                  <c:v>CLT DCA 01</c:v>
                </c:pt>
                <c:pt idx="13095">
                  <c:v>CLT DCA 02</c:v>
                </c:pt>
                <c:pt idx="13096">
                  <c:v>CLT DCA 03</c:v>
                </c:pt>
                <c:pt idx="13097">
                  <c:v>CLT DCA 04</c:v>
                </c:pt>
                <c:pt idx="13098">
                  <c:v>CLT DCA 05</c:v>
                </c:pt>
                <c:pt idx="13099">
                  <c:v>CLT DCA 06</c:v>
                </c:pt>
                <c:pt idx="13100">
                  <c:v>CLT DCA 07</c:v>
                </c:pt>
                <c:pt idx="13101">
                  <c:v>CLT DCA 08</c:v>
                </c:pt>
                <c:pt idx="13102">
                  <c:v>CLT DCA 09</c:v>
                </c:pt>
                <c:pt idx="13103">
                  <c:v>CLT DCA 10</c:v>
                </c:pt>
                <c:pt idx="13104">
                  <c:v>CLT DCA 11</c:v>
                </c:pt>
                <c:pt idx="13105">
                  <c:v>CLT DCA 12</c:v>
                </c:pt>
                <c:pt idx="13106">
                  <c:v>CLT DEN 01</c:v>
                </c:pt>
                <c:pt idx="13107">
                  <c:v>CLT DEN 02</c:v>
                </c:pt>
                <c:pt idx="13108">
                  <c:v>CLT DEN 03</c:v>
                </c:pt>
                <c:pt idx="13109">
                  <c:v>CLT DEN 04</c:v>
                </c:pt>
                <c:pt idx="13110">
                  <c:v>CLT DEN 05</c:v>
                </c:pt>
                <c:pt idx="13111">
                  <c:v>CLT DEN 06</c:v>
                </c:pt>
                <c:pt idx="13112">
                  <c:v>CLT DEN 07</c:v>
                </c:pt>
                <c:pt idx="13113">
                  <c:v>CLT DEN 08</c:v>
                </c:pt>
                <c:pt idx="13114">
                  <c:v>CLT DEN 09</c:v>
                </c:pt>
                <c:pt idx="13115">
                  <c:v>CLT DEN 10</c:v>
                </c:pt>
                <c:pt idx="13116">
                  <c:v>CLT DEN 11</c:v>
                </c:pt>
                <c:pt idx="13117">
                  <c:v>CLT DEN 12</c:v>
                </c:pt>
                <c:pt idx="13118">
                  <c:v>CLT DFW 01</c:v>
                </c:pt>
                <c:pt idx="13119">
                  <c:v>CLT DFW 02</c:v>
                </c:pt>
                <c:pt idx="13120">
                  <c:v>CLT DFW 03</c:v>
                </c:pt>
                <c:pt idx="13121">
                  <c:v>CLT DFW 04</c:v>
                </c:pt>
                <c:pt idx="13122">
                  <c:v>CLT DFW 05</c:v>
                </c:pt>
                <c:pt idx="13123">
                  <c:v>CLT DFW 06</c:v>
                </c:pt>
                <c:pt idx="13124">
                  <c:v>CLT DFW 07</c:v>
                </c:pt>
                <c:pt idx="13125">
                  <c:v>CLT DFW 08</c:v>
                </c:pt>
                <c:pt idx="13126">
                  <c:v>CLT DFW 09</c:v>
                </c:pt>
                <c:pt idx="13127">
                  <c:v>CLT DFW 10</c:v>
                </c:pt>
                <c:pt idx="13128">
                  <c:v>CLT DFW 11</c:v>
                </c:pt>
                <c:pt idx="13129">
                  <c:v>CLT DFW 12</c:v>
                </c:pt>
                <c:pt idx="13130">
                  <c:v>CLT DSM 01</c:v>
                </c:pt>
                <c:pt idx="13131">
                  <c:v>CLT DSM 02</c:v>
                </c:pt>
                <c:pt idx="13132">
                  <c:v>CLT DSM 03</c:v>
                </c:pt>
                <c:pt idx="13133">
                  <c:v>CLT DSM 04</c:v>
                </c:pt>
                <c:pt idx="13134">
                  <c:v>CLT DSM 05</c:v>
                </c:pt>
                <c:pt idx="13135">
                  <c:v>CLT DSM 06</c:v>
                </c:pt>
                <c:pt idx="13136">
                  <c:v>CLT DSM 07</c:v>
                </c:pt>
                <c:pt idx="13137">
                  <c:v>CLT DSM 08</c:v>
                </c:pt>
                <c:pt idx="13138">
                  <c:v>CLT DSM 09</c:v>
                </c:pt>
                <c:pt idx="13139">
                  <c:v>CLT DSM 10</c:v>
                </c:pt>
                <c:pt idx="13140">
                  <c:v>CLT DSM 11</c:v>
                </c:pt>
                <c:pt idx="13141">
                  <c:v>CLT DSM 12</c:v>
                </c:pt>
                <c:pt idx="13142">
                  <c:v>CLT DTW 01</c:v>
                </c:pt>
                <c:pt idx="13143">
                  <c:v>CLT DTW 02</c:v>
                </c:pt>
                <c:pt idx="13144">
                  <c:v>CLT DTW 03</c:v>
                </c:pt>
                <c:pt idx="13145">
                  <c:v>CLT DTW 04</c:v>
                </c:pt>
                <c:pt idx="13146">
                  <c:v>CLT DTW 05</c:v>
                </c:pt>
                <c:pt idx="13147">
                  <c:v>CLT DTW 06</c:v>
                </c:pt>
                <c:pt idx="13148">
                  <c:v>CLT DTW 07</c:v>
                </c:pt>
                <c:pt idx="13149">
                  <c:v>CLT DTW 08</c:v>
                </c:pt>
                <c:pt idx="13150">
                  <c:v>CLT DTW 09</c:v>
                </c:pt>
                <c:pt idx="13151">
                  <c:v>CLT DTW 10</c:v>
                </c:pt>
                <c:pt idx="13152">
                  <c:v>CLT DTW 11</c:v>
                </c:pt>
                <c:pt idx="13153">
                  <c:v>CLT DTW 12</c:v>
                </c:pt>
                <c:pt idx="13154">
                  <c:v>CLT ECP 06</c:v>
                </c:pt>
                <c:pt idx="13155">
                  <c:v>CLT ECP 07</c:v>
                </c:pt>
                <c:pt idx="13156">
                  <c:v>CLT ECP 08</c:v>
                </c:pt>
                <c:pt idx="13157">
                  <c:v>CLT ECP 09</c:v>
                </c:pt>
                <c:pt idx="13158">
                  <c:v>CLT ECP 10</c:v>
                </c:pt>
                <c:pt idx="13159">
                  <c:v>CLT ECP 11</c:v>
                </c:pt>
                <c:pt idx="13160">
                  <c:v>CLT ECP 12</c:v>
                </c:pt>
                <c:pt idx="13161">
                  <c:v>CLT EVV 01</c:v>
                </c:pt>
                <c:pt idx="13162">
                  <c:v>CLT EVV 02</c:v>
                </c:pt>
                <c:pt idx="13163">
                  <c:v>CLT EVV 03</c:v>
                </c:pt>
                <c:pt idx="13164">
                  <c:v>CLT EVV 04</c:v>
                </c:pt>
                <c:pt idx="13165">
                  <c:v>CLT EVV 05</c:v>
                </c:pt>
                <c:pt idx="13166">
                  <c:v>CLT EVV 06</c:v>
                </c:pt>
                <c:pt idx="13167">
                  <c:v>CLT EVV 07</c:v>
                </c:pt>
                <c:pt idx="13168">
                  <c:v>CLT EVV 08</c:v>
                </c:pt>
                <c:pt idx="13169">
                  <c:v>CLT EVV 09</c:v>
                </c:pt>
                <c:pt idx="13170">
                  <c:v>CLT EVV 10</c:v>
                </c:pt>
                <c:pt idx="13171">
                  <c:v>CLT EVV 11</c:v>
                </c:pt>
                <c:pt idx="13172">
                  <c:v>CLT EVV 12</c:v>
                </c:pt>
                <c:pt idx="13173">
                  <c:v>CLT EWN 01</c:v>
                </c:pt>
                <c:pt idx="13174">
                  <c:v>CLT EWN 02</c:v>
                </c:pt>
                <c:pt idx="13175">
                  <c:v>CLT EWN 03</c:v>
                </c:pt>
                <c:pt idx="13176">
                  <c:v>CLT EWN 04</c:v>
                </c:pt>
                <c:pt idx="13177">
                  <c:v>CLT EWN 05</c:v>
                </c:pt>
                <c:pt idx="13178">
                  <c:v>CLT EWN 06</c:v>
                </c:pt>
                <c:pt idx="13179">
                  <c:v>CLT EWN 07</c:v>
                </c:pt>
                <c:pt idx="13180">
                  <c:v>CLT EWN 08</c:v>
                </c:pt>
                <c:pt idx="13181">
                  <c:v>CLT EWN 09</c:v>
                </c:pt>
                <c:pt idx="13182">
                  <c:v>CLT EWN 10</c:v>
                </c:pt>
                <c:pt idx="13183">
                  <c:v>CLT EWN 11</c:v>
                </c:pt>
                <c:pt idx="13184">
                  <c:v>CLT EWN 12</c:v>
                </c:pt>
                <c:pt idx="13185">
                  <c:v>CLT EWR 01</c:v>
                </c:pt>
                <c:pt idx="13186">
                  <c:v>CLT EWR 02</c:v>
                </c:pt>
                <c:pt idx="13187">
                  <c:v>CLT EWR 03</c:v>
                </c:pt>
                <c:pt idx="13188">
                  <c:v>CLT EWR 04</c:v>
                </c:pt>
                <c:pt idx="13189">
                  <c:v>CLT EWR 05</c:v>
                </c:pt>
                <c:pt idx="13190">
                  <c:v>CLT EWR 06</c:v>
                </c:pt>
                <c:pt idx="13191">
                  <c:v>CLT EWR 07</c:v>
                </c:pt>
                <c:pt idx="13192">
                  <c:v>CLT EWR 08</c:v>
                </c:pt>
                <c:pt idx="13193">
                  <c:v>CLT EWR 09</c:v>
                </c:pt>
                <c:pt idx="13194">
                  <c:v>CLT EWR 10</c:v>
                </c:pt>
                <c:pt idx="13195">
                  <c:v>CLT EWR 11</c:v>
                </c:pt>
                <c:pt idx="13196">
                  <c:v>CLT EWR 12</c:v>
                </c:pt>
                <c:pt idx="13197">
                  <c:v>CLT EYW 01</c:v>
                </c:pt>
                <c:pt idx="13198">
                  <c:v>CLT EYW 02</c:v>
                </c:pt>
                <c:pt idx="13199">
                  <c:v>CLT EYW 03</c:v>
                </c:pt>
                <c:pt idx="13200">
                  <c:v>CLT EYW 04</c:v>
                </c:pt>
                <c:pt idx="13201">
                  <c:v>CLT EYW 05</c:v>
                </c:pt>
                <c:pt idx="13202">
                  <c:v>CLT EYW 06</c:v>
                </c:pt>
                <c:pt idx="13203">
                  <c:v>CLT EYW 07</c:v>
                </c:pt>
                <c:pt idx="13204">
                  <c:v>CLT EYW 08</c:v>
                </c:pt>
                <c:pt idx="13205">
                  <c:v>CLT EYW 09</c:v>
                </c:pt>
                <c:pt idx="13206">
                  <c:v>CLT EYW 10</c:v>
                </c:pt>
                <c:pt idx="13207">
                  <c:v>CLT EYW 11</c:v>
                </c:pt>
                <c:pt idx="13208">
                  <c:v>CLT EYW 12</c:v>
                </c:pt>
                <c:pt idx="13209">
                  <c:v>CLT FAY 01</c:v>
                </c:pt>
                <c:pt idx="13210">
                  <c:v>CLT FAY 02</c:v>
                </c:pt>
                <c:pt idx="13211">
                  <c:v>CLT FAY 03</c:v>
                </c:pt>
                <c:pt idx="13212">
                  <c:v>CLT FAY 04</c:v>
                </c:pt>
                <c:pt idx="13213">
                  <c:v>CLT FAY 05</c:v>
                </c:pt>
                <c:pt idx="13214">
                  <c:v>CLT FAY 06</c:v>
                </c:pt>
                <c:pt idx="13215">
                  <c:v>CLT FAY 07</c:v>
                </c:pt>
                <c:pt idx="13216">
                  <c:v>CLT FAY 08</c:v>
                </c:pt>
                <c:pt idx="13217">
                  <c:v>CLT FAY 09</c:v>
                </c:pt>
                <c:pt idx="13218">
                  <c:v>CLT FAY 10</c:v>
                </c:pt>
                <c:pt idx="13219">
                  <c:v>CLT FAY 11</c:v>
                </c:pt>
                <c:pt idx="13220">
                  <c:v>CLT FAY 12</c:v>
                </c:pt>
                <c:pt idx="13221">
                  <c:v>CLT FLL 01</c:v>
                </c:pt>
                <c:pt idx="13222">
                  <c:v>CLT FLL 02</c:v>
                </c:pt>
                <c:pt idx="13223">
                  <c:v>CLT FLL 03</c:v>
                </c:pt>
                <c:pt idx="13224">
                  <c:v>CLT FLL 04</c:v>
                </c:pt>
                <c:pt idx="13225">
                  <c:v>CLT FLL 05</c:v>
                </c:pt>
                <c:pt idx="13226">
                  <c:v>CLT FLL 06</c:v>
                </c:pt>
                <c:pt idx="13227">
                  <c:v>CLT FLL 07</c:v>
                </c:pt>
                <c:pt idx="13228">
                  <c:v>CLT FLL 08</c:v>
                </c:pt>
                <c:pt idx="13229">
                  <c:v>CLT FLL 09</c:v>
                </c:pt>
                <c:pt idx="13230">
                  <c:v>CLT FLL 10</c:v>
                </c:pt>
                <c:pt idx="13231">
                  <c:v>CLT FLL 11</c:v>
                </c:pt>
                <c:pt idx="13232">
                  <c:v>CLT FLL 12</c:v>
                </c:pt>
                <c:pt idx="13233">
                  <c:v>CLT FLO 02</c:v>
                </c:pt>
                <c:pt idx="13234">
                  <c:v>CLT FLO 03</c:v>
                </c:pt>
                <c:pt idx="13235">
                  <c:v>CLT FLO 04</c:v>
                </c:pt>
                <c:pt idx="13236">
                  <c:v>CLT FLO 05</c:v>
                </c:pt>
                <c:pt idx="13237">
                  <c:v>CLT FWA 01</c:v>
                </c:pt>
                <c:pt idx="13238">
                  <c:v>CLT FWA 02</c:v>
                </c:pt>
                <c:pt idx="13239">
                  <c:v>CLT FWA 03</c:v>
                </c:pt>
                <c:pt idx="13240">
                  <c:v>CLT FWA 04</c:v>
                </c:pt>
                <c:pt idx="13241">
                  <c:v>CLT FWA 05</c:v>
                </c:pt>
                <c:pt idx="13242">
                  <c:v>CLT FWA 06</c:v>
                </c:pt>
                <c:pt idx="13243">
                  <c:v>CLT FWA 07</c:v>
                </c:pt>
                <c:pt idx="13244">
                  <c:v>CLT FWA 08</c:v>
                </c:pt>
                <c:pt idx="13245">
                  <c:v>CLT FWA 09</c:v>
                </c:pt>
                <c:pt idx="13246">
                  <c:v>CLT FWA 10</c:v>
                </c:pt>
                <c:pt idx="13247">
                  <c:v>CLT FWA 11</c:v>
                </c:pt>
                <c:pt idx="13248">
                  <c:v>CLT FWA 12</c:v>
                </c:pt>
                <c:pt idx="13249">
                  <c:v>CLT GNV 01</c:v>
                </c:pt>
                <c:pt idx="13250">
                  <c:v>CLT GNV 02</c:v>
                </c:pt>
                <c:pt idx="13251">
                  <c:v>CLT GNV 03</c:v>
                </c:pt>
                <c:pt idx="13252">
                  <c:v>CLT GNV 04</c:v>
                </c:pt>
                <c:pt idx="13253">
                  <c:v>CLT GNV 05</c:v>
                </c:pt>
                <c:pt idx="13254">
                  <c:v>CLT GNV 06</c:v>
                </c:pt>
                <c:pt idx="13255">
                  <c:v>CLT GNV 07</c:v>
                </c:pt>
                <c:pt idx="13256">
                  <c:v>CLT GNV 08</c:v>
                </c:pt>
                <c:pt idx="13257">
                  <c:v>CLT GNV 09</c:v>
                </c:pt>
                <c:pt idx="13258">
                  <c:v>CLT GNV 10</c:v>
                </c:pt>
                <c:pt idx="13259">
                  <c:v>CLT GNV 11</c:v>
                </c:pt>
                <c:pt idx="13260">
                  <c:v>CLT GNV 12</c:v>
                </c:pt>
                <c:pt idx="13261">
                  <c:v>CLT GPT 01</c:v>
                </c:pt>
                <c:pt idx="13262">
                  <c:v>CLT GPT 02</c:v>
                </c:pt>
                <c:pt idx="13263">
                  <c:v>CLT GPT 03</c:v>
                </c:pt>
                <c:pt idx="13264">
                  <c:v>CLT GPT 04</c:v>
                </c:pt>
                <c:pt idx="13265">
                  <c:v>CLT GPT 05</c:v>
                </c:pt>
                <c:pt idx="13266">
                  <c:v>CLT GPT 06</c:v>
                </c:pt>
                <c:pt idx="13267">
                  <c:v>CLT GPT 07</c:v>
                </c:pt>
                <c:pt idx="13268">
                  <c:v>CLT GPT 08</c:v>
                </c:pt>
                <c:pt idx="13269">
                  <c:v>CLT GPT 09</c:v>
                </c:pt>
                <c:pt idx="13270">
                  <c:v>CLT GPT 10</c:v>
                </c:pt>
                <c:pt idx="13271">
                  <c:v>CLT GPT 11</c:v>
                </c:pt>
                <c:pt idx="13272">
                  <c:v>CLT GPT 12</c:v>
                </c:pt>
                <c:pt idx="13273">
                  <c:v>CLT GRR 01</c:v>
                </c:pt>
                <c:pt idx="13274">
                  <c:v>CLT GRR 02</c:v>
                </c:pt>
                <c:pt idx="13275">
                  <c:v>CLT GRR 03</c:v>
                </c:pt>
                <c:pt idx="13276">
                  <c:v>CLT GRR 04</c:v>
                </c:pt>
                <c:pt idx="13277">
                  <c:v>CLT GRR 05</c:v>
                </c:pt>
                <c:pt idx="13278">
                  <c:v>CLT GRR 06</c:v>
                </c:pt>
                <c:pt idx="13279">
                  <c:v>CLT GRR 07</c:v>
                </c:pt>
                <c:pt idx="13280">
                  <c:v>CLT GRR 08</c:v>
                </c:pt>
                <c:pt idx="13281">
                  <c:v>CLT GRR 09</c:v>
                </c:pt>
                <c:pt idx="13282">
                  <c:v>CLT GRR 10</c:v>
                </c:pt>
                <c:pt idx="13283">
                  <c:v>CLT GRR 11</c:v>
                </c:pt>
                <c:pt idx="13284">
                  <c:v>CLT GRR 12</c:v>
                </c:pt>
                <c:pt idx="13285">
                  <c:v>CLT GSO 01</c:v>
                </c:pt>
                <c:pt idx="13286">
                  <c:v>CLT GSO 02</c:v>
                </c:pt>
                <c:pt idx="13287">
                  <c:v>CLT GSO 03</c:v>
                </c:pt>
                <c:pt idx="13288">
                  <c:v>CLT GSO 04</c:v>
                </c:pt>
                <c:pt idx="13289">
                  <c:v>CLT GSO 05</c:v>
                </c:pt>
                <c:pt idx="13290">
                  <c:v>CLT GSO 06</c:v>
                </c:pt>
                <c:pt idx="13291">
                  <c:v>CLT GSO 07</c:v>
                </c:pt>
                <c:pt idx="13292">
                  <c:v>CLT GSO 08</c:v>
                </c:pt>
                <c:pt idx="13293">
                  <c:v>CLT GSO 09</c:v>
                </c:pt>
                <c:pt idx="13294">
                  <c:v>CLT GSO 10</c:v>
                </c:pt>
                <c:pt idx="13295">
                  <c:v>CLT GSO 11</c:v>
                </c:pt>
                <c:pt idx="13296">
                  <c:v>CLT GSO 12</c:v>
                </c:pt>
                <c:pt idx="13297">
                  <c:v>CLT GSP 01</c:v>
                </c:pt>
                <c:pt idx="13298">
                  <c:v>CLT GSP 02</c:v>
                </c:pt>
                <c:pt idx="13299">
                  <c:v>CLT GSP 03</c:v>
                </c:pt>
                <c:pt idx="13300">
                  <c:v>CLT GSP 04</c:v>
                </c:pt>
                <c:pt idx="13301">
                  <c:v>CLT GSP 05</c:v>
                </c:pt>
                <c:pt idx="13302">
                  <c:v>CLT GSP 06</c:v>
                </c:pt>
                <c:pt idx="13303">
                  <c:v>CLT GSP 07</c:v>
                </c:pt>
                <c:pt idx="13304">
                  <c:v>CLT GSP 08</c:v>
                </c:pt>
                <c:pt idx="13305">
                  <c:v>CLT GSP 09</c:v>
                </c:pt>
                <c:pt idx="13306">
                  <c:v>CLT GSP 10</c:v>
                </c:pt>
                <c:pt idx="13307">
                  <c:v>CLT GSP 11</c:v>
                </c:pt>
                <c:pt idx="13308">
                  <c:v>CLT GSP 12</c:v>
                </c:pt>
                <c:pt idx="13309">
                  <c:v>CLT HHH 07</c:v>
                </c:pt>
                <c:pt idx="13310">
                  <c:v>CLT HHH 08</c:v>
                </c:pt>
                <c:pt idx="13311">
                  <c:v>CLT HHH 09</c:v>
                </c:pt>
                <c:pt idx="13312">
                  <c:v>CLT HHH 10</c:v>
                </c:pt>
                <c:pt idx="13313">
                  <c:v>CLT HHH 11</c:v>
                </c:pt>
                <c:pt idx="13314">
                  <c:v>CLT HHH 12</c:v>
                </c:pt>
                <c:pt idx="13315">
                  <c:v>CLT HNL 01</c:v>
                </c:pt>
                <c:pt idx="13316">
                  <c:v>CLT HNL 02</c:v>
                </c:pt>
                <c:pt idx="13317">
                  <c:v>CLT HNL 03</c:v>
                </c:pt>
                <c:pt idx="13318">
                  <c:v>CLT HNL 04</c:v>
                </c:pt>
                <c:pt idx="13319">
                  <c:v>CLT HNL 05</c:v>
                </c:pt>
                <c:pt idx="13320">
                  <c:v>CLT HNL 06</c:v>
                </c:pt>
                <c:pt idx="13321">
                  <c:v>CLT HNL 07</c:v>
                </c:pt>
                <c:pt idx="13322">
                  <c:v>CLT HNL 12</c:v>
                </c:pt>
                <c:pt idx="13323">
                  <c:v>CLT HOU 01</c:v>
                </c:pt>
                <c:pt idx="13324">
                  <c:v>CLT HOU 02</c:v>
                </c:pt>
                <c:pt idx="13325">
                  <c:v>CLT HOU 03</c:v>
                </c:pt>
                <c:pt idx="13326">
                  <c:v>CLT HOU 04</c:v>
                </c:pt>
                <c:pt idx="13327">
                  <c:v>CLT HOU 05</c:v>
                </c:pt>
                <c:pt idx="13328">
                  <c:v>CLT HOU 06</c:v>
                </c:pt>
                <c:pt idx="13329">
                  <c:v>CLT HOU 07</c:v>
                </c:pt>
                <c:pt idx="13330">
                  <c:v>CLT HOU 08</c:v>
                </c:pt>
                <c:pt idx="13331">
                  <c:v>CLT HOU 09</c:v>
                </c:pt>
                <c:pt idx="13332">
                  <c:v>CLT HOU 10</c:v>
                </c:pt>
                <c:pt idx="13333">
                  <c:v>CLT HOU 11</c:v>
                </c:pt>
                <c:pt idx="13334">
                  <c:v>CLT HOU 12</c:v>
                </c:pt>
                <c:pt idx="13335">
                  <c:v>CLT HPN 01</c:v>
                </c:pt>
                <c:pt idx="13336">
                  <c:v>CLT HPN 02</c:v>
                </c:pt>
                <c:pt idx="13337">
                  <c:v>CLT HPN 03</c:v>
                </c:pt>
                <c:pt idx="13338">
                  <c:v>CLT HPN 04</c:v>
                </c:pt>
                <c:pt idx="13339">
                  <c:v>CLT HPN 05</c:v>
                </c:pt>
                <c:pt idx="13340">
                  <c:v>CLT HPN 06</c:v>
                </c:pt>
                <c:pt idx="13341">
                  <c:v>CLT HPN 07</c:v>
                </c:pt>
                <c:pt idx="13342">
                  <c:v>CLT HPN 08</c:v>
                </c:pt>
                <c:pt idx="13343">
                  <c:v>CLT HPN 09</c:v>
                </c:pt>
                <c:pt idx="13344">
                  <c:v>CLT HPN 10</c:v>
                </c:pt>
                <c:pt idx="13345">
                  <c:v>CLT HPN 11</c:v>
                </c:pt>
                <c:pt idx="13346">
                  <c:v>CLT HPN 12</c:v>
                </c:pt>
                <c:pt idx="13347">
                  <c:v>CLT HSV 01</c:v>
                </c:pt>
                <c:pt idx="13348">
                  <c:v>CLT HSV 02</c:v>
                </c:pt>
                <c:pt idx="13349">
                  <c:v>CLT HSV 03</c:v>
                </c:pt>
                <c:pt idx="13350">
                  <c:v>CLT HSV 04</c:v>
                </c:pt>
                <c:pt idx="13351">
                  <c:v>CLT HSV 05</c:v>
                </c:pt>
                <c:pt idx="13352">
                  <c:v>CLT HSV 06</c:v>
                </c:pt>
                <c:pt idx="13353">
                  <c:v>CLT HSV 07</c:v>
                </c:pt>
                <c:pt idx="13354">
                  <c:v>CLT HSV 08</c:v>
                </c:pt>
                <c:pt idx="13355">
                  <c:v>CLT HSV 09</c:v>
                </c:pt>
                <c:pt idx="13356">
                  <c:v>CLT HSV 10</c:v>
                </c:pt>
                <c:pt idx="13357">
                  <c:v>CLT HSV 11</c:v>
                </c:pt>
                <c:pt idx="13358">
                  <c:v>CLT HSV 12</c:v>
                </c:pt>
                <c:pt idx="13359">
                  <c:v>CLT HTS 04</c:v>
                </c:pt>
                <c:pt idx="13360">
                  <c:v>CLT HTS 05</c:v>
                </c:pt>
                <c:pt idx="13361">
                  <c:v>CLT HTS 06</c:v>
                </c:pt>
                <c:pt idx="13362">
                  <c:v>CLT HTS 07</c:v>
                </c:pt>
                <c:pt idx="13363">
                  <c:v>CLT HTS 08</c:v>
                </c:pt>
                <c:pt idx="13364">
                  <c:v>CLT HTS 09</c:v>
                </c:pt>
                <c:pt idx="13365">
                  <c:v>CLT HTS 10</c:v>
                </c:pt>
                <c:pt idx="13366">
                  <c:v>CLT HTS 11</c:v>
                </c:pt>
                <c:pt idx="13367">
                  <c:v>CLT HTS 12</c:v>
                </c:pt>
                <c:pt idx="13368">
                  <c:v>CLT HVN 12</c:v>
                </c:pt>
                <c:pt idx="13369">
                  <c:v>CLT IAD 01</c:v>
                </c:pt>
                <c:pt idx="13370">
                  <c:v>CLT IAD 02</c:v>
                </c:pt>
                <c:pt idx="13371">
                  <c:v>CLT IAD 03</c:v>
                </c:pt>
                <c:pt idx="13372">
                  <c:v>CLT IAD 04</c:v>
                </c:pt>
                <c:pt idx="13373">
                  <c:v>CLT IAD 05</c:v>
                </c:pt>
                <c:pt idx="13374">
                  <c:v>CLT IAD 06</c:v>
                </c:pt>
                <c:pt idx="13375">
                  <c:v>CLT IAD 07</c:v>
                </c:pt>
                <c:pt idx="13376">
                  <c:v>CLT IAD 08</c:v>
                </c:pt>
                <c:pt idx="13377">
                  <c:v>CLT IAD 09</c:v>
                </c:pt>
                <c:pt idx="13378">
                  <c:v>CLT IAD 10</c:v>
                </c:pt>
                <c:pt idx="13379">
                  <c:v>CLT IAD 11</c:v>
                </c:pt>
                <c:pt idx="13380">
                  <c:v>CLT IAD 12</c:v>
                </c:pt>
                <c:pt idx="13381">
                  <c:v>CLT IAH 01</c:v>
                </c:pt>
                <c:pt idx="13382">
                  <c:v>CLT IAH 02</c:v>
                </c:pt>
                <c:pt idx="13383">
                  <c:v>CLT IAH 03</c:v>
                </c:pt>
                <c:pt idx="13384">
                  <c:v>CLT IAH 04</c:v>
                </c:pt>
                <c:pt idx="13385">
                  <c:v>CLT IAH 05</c:v>
                </c:pt>
                <c:pt idx="13386">
                  <c:v>CLT IAH 06</c:v>
                </c:pt>
                <c:pt idx="13387">
                  <c:v>CLT IAH 07</c:v>
                </c:pt>
                <c:pt idx="13388">
                  <c:v>CLT IAH 08</c:v>
                </c:pt>
                <c:pt idx="13389">
                  <c:v>CLT IAH 09</c:v>
                </c:pt>
                <c:pt idx="13390">
                  <c:v>CLT IAH 10</c:v>
                </c:pt>
                <c:pt idx="13391">
                  <c:v>CLT IAH 11</c:v>
                </c:pt>
                <c:pt idx="13392">
                  <c:v>CLT IAH 12</c:v>
                </c:pt>
                <c:pt idx="13393">
                  <c:v>CLT ILM 01</c:v>
                </c:pt>
                <c:pt idx="13394">
                  <c:v>CLT ILM 02</c:v>
                </c:pt>
                <c:pt idx="13395">
                  <c:v>CLT ILM 03</c:v>
                </c:pt>
                <c:pt idx="13396">
                  <c:v>CLT ILM 04</c:v>
                </c:pt>
                <c:pt idx="13397">
                  <c:v>CLT ILM 05</c:v>
                </c:pt>
                <c:pt idx="13398">
                  <c:v>CLT ILM 06</c:v>
                </c:pt>
                <c:pt idx="13399">
                  <c:v>CLT ILM 07</c:v>
                </c:pt>
                <c:pt idx="13400">
                  <c:v>CLT ILM 08</c:v>
                </c:pt>
                <c:pt idx="13401">
                  <c:v>CLT ILM 09</c:v>
                </c:pt>
                <c:pt idx="13402">
                  <c:v>CLT ILM 10</c:v>
                </c:pt>
                <c:pt idx="13403">
                  <c:v>CLT ILM 11</c:v>
                </c:pt>
                <c:pt idx="13404">
                  <c:v>CLT ILM 12</c:v>
                </c:pt>
                <c:pt idx="13405">
                  <c:v>CLT IND 01</c:v>
                </c:pt>
                <c:pt idx="13406">
                  <c:v>CLT IND 02</c:v>
                </c:pt>
                <c:pt idx="13407">
                  <c:v>CLT IND 03</c:v>
                </c:pt>
                <c:pt idx="13408">
                  <c:v>CLT IND 04</c:v>
                </c:pt>
                <c:pt idx="13409">
                  <c:v>CLT IND 05</c:v>
                </c:pt>
                <c:pt idx="13410">
                  <c:v>CLT IND 06</c:v>
                </c:pt>
                <c:pt idx="13411">
                  <c:v>CLT IND 07</c:v>
                </c:pt>
                <c:pt idx="13412">
                  <c:v>CLT IND 08</c:v>
                </c:pt>
                <c:pt idx="13413">
                  <c:v>CLT IND 09</c:v>
                </c:pt>
                <c:pt idx="13414">
                  <c:v>CLT IND 10</c:v>
                </c:pt>
                <c:pt idx="13415">
                  <c:v>CLT IND 11</c:v>
                </c:pt>
                <c:pt idx="13416">
                  <c:v>CLT IND 12</c:v>
                </c:pt>
                <c:pt idx="13417">
                  <c:v>CLT ITH 12</c:v>
                </c:pt>
                <c:pt idx="13418">
                  <c:v>CLT JAN 01</c:v>
                </c:pt>
                <c:pt idx="13419">
                  <c:v>CLT JAN 02</c:v>
                </c:pt>
                <c:pt idx="13420">
                  <c:v>CLT JAN 03</c:v>
                </c:pt>
                <c:pt idx="13421">
                  <c:v>CLT JAN 04</c:v>
                </c:pt>
                <c:pt idx="13422">
                  <c:v>CLT JAN 05</c:v>
                </c:pt>
                <c:pt idx="13423">
                  <c:v>CLT JAN 06</c:v>
                </c:pt>
                <c:pt idx="13424">
                  <c:v>CLT JAN 07</c:v>
                </c:pt>
                <c:pt idx="13425">
                  <c:v>CLT JAN 08</c:v>
                </c:pt>
                <c:pt idx="13426">
                  <c:v>CLT JAN 09</c:v>
                </c:pt>
                <c:pt idx="13427">
                  <c:v>CLT JAN 10</c:v>
                </c:pt>
                <c:pt idx="13428">
                  <c:v>CLT JAN 11</c:v>
                </c:pt>
                <c:pt idx="13429">
                  <c:v>CLT JAN 12</c:v>
                </c:pt>
                <c:pt idx="13430">
                  <c:v>CLT JAX 01</c:v>
                </c:pt>
                <c:pt idx="13431">
                  <c:v>CLT JAX 02</c:v>
                </c:pt>
                <c:pt idx="13432">
                  <c:v>CLT JAX 03</c:v>
                </c:pt>
                <c:pt idx="13433">
                  <c:v>CLT JAX 04</c:v>
                </c:pt>
                <c:pt idx="13434">
                  <c:v>CLT JAX 05</c:v>
                </c:pt>
                <c:pt idx="13435">
                  <c:v>CLT JAX 06</c:v>
                </c:pt>
                <c:pt idx="13436">
                  <c:v>CLT JAX 07</c:v>
                </c:pt>
                <c:pt idx="13437">
                  <c:v>CLT JAX 08</c:v>
                </c:pt>
                <c:pt idx="13438">
                  <c:v>CLT JAX 09</c:v>
                </c:pt>
                <c:pt idx="13439">
                  <c:v>CLT JAX 10</c:v>
                </c:pt>
                <c:pt idx="13440">
                  <c:v>CLT JAX 11</c:v>
                </c:pt>
                <c:pt idx="13441">
                  <c:v>CLT JAX 12</c:v>
                </c:pt>
                <c:pt idx="13442">
                  <c:v>CLT JFK 01</c:v>
                </c:pt>
                <c:pt idx="13443">
                  <c:v>CLT JFK 02</c:v>
                </c:pt>
                <c:pt idx="13444">
                  <c:v>CLT JFK 03</c:v>
                </c:pt>
                <c:pt idx="13445">
                  <c:v>CLT JFK 04</c:v>
                </c:pt>
                <c:pt idx="13446">
                  <c:v>CLT JFK 05</c:v>
                </c:pt>
                <c:pt idx="13447">
                  <c:v>CLT JFK 06</c:v>
                </c:pt>
                <c:pt idx="13448">
                  <c:v>CLT JFK 07</c:v>
                </c:pt>
                <c:pt idx="13449">
                  <c:v>CLT JFK 08</c:v>
                </c:pt>
                <c:pt idx="13450">
                  <c:v>CLT JFK 09</c:v>
                </c:pt>
                <c:pt idx="13451">
                  <c:v>CLT JFK 10</c:v>
                </c:pt>
                <c:pt idx="13452">
                  <c:v>CLT JFK 11</c:v>
                </c:pt>
                <c:pt idx="13453">
                  <c:v>CLT JFK 12</c:v>
                </c:pt>
                <c:pt idx="13454">
                  <c:v>CLT LAS 01</c:v>
                </c:pt>
                <c:pt idx="13455">
                  <c:v>CLT LAS 02</c:v>
                </c:pt>
                <c:pt idx="13456">
                  <c:v>CLT LAS 03</c:v>
                </c:pt>
                <c:pt idx="13457">
                  <c:v>CLT LAS 04</c:v>
                </c:pt>
                <c:pt idx="13458">
                  <c:v>CLT LAS 05</c:v>
                </c:pt>
                <c:pt idx="13459">
                  <c:v>CLT LAS 06</c:v>
                </c:pt>
                <c:pt idx="13460">
                  <c:v>CLT LAS 07</c:v>
                </c:pt>
                <c:pt idx="13461">
                  <c:v>CLT LAS 08</c:v>
                </c:pt>
                <c:pt idx="13462">
                  <c:v>CLT LAS 09</c:v>
                </c:pt>
                <c:pt idx="13463">
                  <c:v>CLT LAS 10</c:v>
                </c:pt>
                <c:pt idx="13464">
                  <c:v>CLT LAS 11</c:v>
                </c:pt>
                <c:pt idx="13465">
                  <c:v>CLT LAS 12</c:v>
                </c:pt>
                <c:pt idx="13466">
                  <c:v>CLT LAX 01</c:v>
                </c:pt>
                <c:pt idx="13467">
                  <c:v>CLT LAX 02</c:v>
                </c:pt>
                <c:pt idx="13468">
                  <c:v>CLT LAX 03</c:v>
                </c:pt>
                <c:pt idx="13469">
                  <c:v>CLT LAX 04</c:v>
                </c:pt>
                <c:pt idx="13470">
                  <c:v>CLT LAX 05</c:v>
                </c:pt>
                <c:pt idx="13471">
                  <c:v>CLT LAX 06</c:v>
                </c:pt>
                <c:pt idx="13472">
                  <c:v>CLT LAX 07</c:v>
                </c:pt>
                <c:pt idx="13473">
                  <c:v>CLT LAX 08</c:v>
                </c:pt>
                <c:pt idx="13474">
                  <c:v>CLT LAX 09</c:v>
                </c:pt>
                <c:pt idx="13475">
                  <c:v>CLT LAX 10</c:v>
                </c:pt>
                <c:pt idx="13476">
                  <c:v>CLT LAX 11</c:v>
                </c:pt>
                <c:pt idx="13477">
                  <c:v>CLT LAX 12</c:v>
                </c:pt>
                <c:pt idx="13478">
                  <c:v>CLT LEX 01</c:v>
                </c:pt>
                <c:pt idx="13479">
                  <c:v>CLT LEX 02</c:v>
                </c:pt>
                <c:pt idx="13480">
                  <c:v>CLT LEX 03</c:v>
                </c:pt>
                <c:pt idx="13481">
                  <c:v>CLT LEX 04</c:v>
                </c:pt>
                <c:pt idx="13482">
                  <c:v>CLT LEX 05</c:v>
                </c:pt>
                <c:pt idx="13483">
                  <c:v>CLT LEX 06</c:v>
                </c:pt>
                <c:pt idx="13484">
                  <c:v>CLT LEX 07</c:v>
                </c:pt>
                <c:pt idx="13485">
                  <c:v>CLT LEX 08</c:v>
                </c:pt>
                <c:pt idx="13486">
                  <c:v>CLT LEX 09</c:v>
                </c:pt>
                <c:pt idx="13487">
                  <c:v>CLT LEX 10</c:v>
                </c:pt>
                <c:pt idx="13488">
                  <c:v>CLT LEX 11</c:v>
                </c:pt>
                <c:pt idx="13489">
                  <c:v>CLT LEX 12</c:v>
                </c:pt>
                <c:pt idx="13490">
                  <c:v>CLT LGA 01</c:v>
                </c:pt>
                <c:pt idx="13491">
                  <c:v>CLT LGA 02</c:v>
                </c:pt>
                <c:pt idx="13492">
                  <c:v>CLT LGA 03</c:v>
                </c:pt>
                <c:pt idx="13493">
                  <c:v>CLT LGA 04</c:v>
                </c:pt>
                <c:pt idx="13494">
                  <c:v>CLT LGA 05</c:v>
                </c:pt>
                <c:pt idx="13495">
                  <c:v>CLT LGA 06</c:v>
                </c:pt>
                <c:pt idx="13496">
                  <c:v>CLT LGA 07</c:v>
                </c:pt>
                <c:pt idx="13497">
                  <c:v>CLT LGA 08</c:v>
                </c:pt>
                <c:pt idx="13498">
                  <c:v>CLT LGA 09</c:v>
                </c:pt>
                <c:pt idx="13499">
                  <c:v>CLT LGA 10</c:v>
                </c:pt>
                <c:pt idx="13500">
                  <c:v>CLT LGA 11</c:v>
                </c:pt>
                <c:pt idx="13501">
                  <c:v>CLT LGA 12</c:v>
                </c:pt>
                <c:pt idx="13502">
                  <c:v>CLT LIT 01</c:v>
                </c:pt>
                <c:pt idx="13503">
                  <c:v>CLT LIT 02</c:v>
                </c:pt>
                <c:pt idx="13504">
                  <c:v>CLT LIT 03</c:v>
                </c:pt>
                <c:pt idx="13505">
                  <c:v>CLT LIT 04</c:v>
                </c:pt>
                <c:pt idx="13506">
                  <c:v>CLT LIT 05</c:v>
                </c:pt>
                <c:pt idx="13507">
                  <c:v>CLT LIT 06</c:v>
                </c:pt>
                <c:pt idx="13508">
                  <c:v>CLT LIT 07</c:v>
                </c:pt>
                <c:pt idx="13509">
                  <c:v>CLT LIT 08</c:v>
                </c:pt>
                <c:pt idx="13510">
                  <c:v>CLT LIT 09</c:v>
                </c:pt>
                <c:pt idx="13511">
                  <c:v>CLT LIT 10</c:v>
                </c:pt>
                <c:pt idx="13512">
                  <c:v>CLT LIT 11</c:v>
                </c:pt>
                <c:pt idx="13513">
                  <c:v>CLT LIT 12</c:v>
                </c:pt>
                <c:pt idx="13514">
                  <c:v>CLT LYH 01</c:v>
                </c:pt>
                <c:pt idx="13515">
                  <c:v>CLT LYH 02</c:v>
                </c:pt>
                <c:pt idx="13516">
                  <c:v>CLT LYH 03</c:v>
                </c:pt>
                <c:pt idx="13517">
                  <c:v>CLT LYH 04</c:v>
                </c:pt>
                <c:pt idx="13518">
                  <c:v>CLT LYH 05</c:v>
                </c:pt>
                <c:pt idx="13519">
                  <c:v>CLT LYH 06</c:v>
                </c:pt>
                <c:pt idx="13520">
                  <c:v>CLT LYH 07</c:v>
                </c:pt>
                <c:pt idx="13521">
                  <c:v>CLT LYH 08</c:v>
                </c:pt>
                <c:pt idx="13522">
                  <c:v>CLT LYH 09</c:v>
                </c:pt>
                <c:pt idx="13523">
                  <c:v>CLT LYH 10</c:v>
                </c:pt>
                <c:pt idx="13524">
                  <c:v>CLT LYH 11</c:v>
                </c:pt>
                <c:pt idx="13525">
                  <c:v>CLT LYH 12</c:v>
                </c:pt>
                <c:pt idx="13526">
                  <c:v>CLT MCI 01</c:v>
                </c:pt>
                <c:pt idx="13527">
                  <c:v>CLT MCI 02</c:v>
                </c:pt>
                <c:pt idx="13528">
                  <c:v>CLT MCI 03</c:v>
                </c:pt>
                <c:pt idx="13529">
                  <c:v>CLT MCI 04</c:v>
                </c:pt>
                <c:pt idx="13530">
                  <c:v>CLT MCI 05</c:v>
                </c:pt>
                <c:pt idx="13531">
                  <c:v>CLT MCI 06</c:v>
                </c:pt>
                <c:pt idx="13532">
                  <c:v>CLT MCI 07</c:v>
                </c:pt>
                <c:pt idx="13533">
                  <c:v>CLT MCI 08</c:v>
                </c:pt>
                <c:pt idx="13534">
                  <c:v>CLT MCI 09</c:v>
                </c:pt>
                <c:pt idx="13535">
                  <c:v>CLT MCI 10</c:v>
                </c:pt>
                <c:pt idx="13536">
                  <c:v>CLT MCI 11</c:v>
                </c:pt>
                <c:pt idx="13537">
                  <c:v>CLT MCI 12</c:v>
                </c:pt>
                <c:pt idx="13538">
                  <c:v>CLT MCO 01</c:v>
                </c:pt>
                <c:pt idx="13539">
                  <c:v>CLT MCO 02</c:v>
                </c:pt>
                <c:pt idx="13540">
                  <c:v>CLT MCO 03</c:v>
                </c:pt>
                <c:pt idx="13541">
                  <c:v>CLT MCO 04</c:v>
                </c:pt>
                <c:pt idx="13542">
                  <c:v>CLT MCO 05</c:v>
                </c:pt>
                <c:pt idx="13543">
                  <c:v>CLT MCO 06</c:v>
                </c:pt>
                <c:pt idx="13544">
                  <c:v>CLT MCO 07</c:v>
                </c:pt>
                <c:pt idx="13545">
                  <c:v>CLT MCO 08</c:v>
                </c:pt>
                <c:pt idx="13546">
                  <c:v>CLT MCO 09</c:v>
                </c:pt>
                <c:pt idx="13547">
                  <c:v>CLT MCO 10</c:v>
                </c:pt>
                <c:pt idx="13548">
                  <c:v>CLT MCO 11</c:v>
                </c:pt>
                <c:pt idx="13549">
                  <c:v>CLT MCO 12</c:v>
                </c:pt>
                <c:pt idx="13550">
                  <c:v>CLT MDT 01</c:v>
                </c:pt>
                <c:pt idx="13551">
                  <c:v>CLT MDT 02</c:v>
                </c:pt>
                <c:pt idx="13552">
                  <c:v>CLT MDT 03</c:v>
                </c:pt>
                <c:pt idx="13553">
                  <c:v>CLT MDT 04</c:v>
                </c:pt>
                <c:pt idx="13554">
                  <c:v>CLT MDT 05</c:v>
                </c:pt>
                <c:pt idx="13555">
                  <c:v>CLT MDT 06</c:v>
                </c:pt>
                <c:pt idx="13556">
                  <c:v>CLT MDT 07</c:v>
                </c:pt>
                <c:pt idx="13557">
                  <c:v>CLT MDT 08</c:v>
                </c:pt>
                <c:pt idx="13558">
                  <c:v>CLT MDT 09</c:v>
                </c:pt>
                <c:pt idx="13559">
                  <c:v>CLT MDT 10</c:v>
                </c:pt>
                <c:pt idx="13560">
                  <c:v>CLT MDT 11</c:v>
                </c:pt>
                <c:pt idx="13561">
                  <c:v>CLT MDT 12</c:v>
                </c:pt>
                <c:pt idx="13562">
                  <c:v>CLT MDW 01</c:v>
                </c:pt>
                <c:pt idx="13563">
                  <c:v>CLT MDW 02</c:v>
                </c:pt>
                <c:pt idx="13564">
                  <c:v>CLT MDW 03</c:v>
                </c:pt>
                <c:pt idx="13565">
                  <c:v>CLT MDW 04</c:v>
                </c:pt>
                <c:pt idx="13566">
                  <c:v>CLT MDW 05</c:v>
                </c:pt>
                <c:pt idx="13567">
                  <c:v>CLT MDW 06</c:v>
                </c:pt>
                <c:pt idx="13568">
                  <c:v>CLT MDW 07</c:v>
                </c:pt>
                <c:pt idx="13569">
                  <c:v>CLT MDW 08</c:v>
                </c:pt>
                <c:pt idx="13570">
                  <c:v>CLT MDW 09</c:v>
                </c:pt>
                <c:pt idx="13571">
                  <c:v>CLT MDW 10</c:v>
                </c:pt>
                <c:pt idx="13572">
                  <c:v>CLT MDW 11</c:v>
                </c:pt>
                <c:pt idx="13573">
                  <c:v>CLT MDW 12</c:v>
                </c:pt>
                <c:pt idx="13574">
                  <c:v>CLT MEM 01</c:v>
                </c:pt>
                <c:pt idx="13575">
                  <c:v>CLT MEM 02</c:v>
                </c:pt>
                <c:pt idx="13576">
                  <c:v>CLT MEM 03</c:v>
                </c:pt>
                <c:pt idx="13577">
                  <c:v>CLT MEM 04</c:v>
                </c:pt>
                <c:pt idx="13578">
                  <c:v>CLT MEM 05</c:v>
                </c:pt>
                <c:pt idx="13579">
                  <c:v>CLT MEM 06</c:v>
                </c:pt>
                <c:pt idx="13580">
                  <c:v>CLT MEM 07</c:v>
                </c:pt>
                <c:pt idx="13581">
                  <c:v>CLT MEM 08</c:v>
                </c:pt>
                <c:pt idx="13582">
                  <c:v>CLT MEM 09</c:v>
                </c:pt>
                <c:pt idx="13583">
                  <c:v>CLT MEM 10</c:v>
                </c:pt>
                <c:pt idx="13584">
                  <c:v>CLT MEM 11</c:v>
                </c:pt>
                <c:pt idx="13585">
                  <c:v>CLT MEM 12</c:v>
                </c:pt>
                <c:pt idx="13586">
                  <c:v>CLT MGM 01</c:v>
                </c:pt>
                <c:pt idx="13587">
                  <c:v>CLT MGM 02</c:v>
                </c:pt>
                <c:pt idx="13588">
                  <c:v>CLT MGM 03</c:v>
                </c:pt>
                <c:pt idx="13589">
                  <c:v>CLT MGM 04</c:v>
                </c:pt>
                <c:pt idx="13590">
                  <c:v>CLT MGM 05</c:v>
                </c:pt>
                <c:pt idx="13591">
                  <c:v>CLT MGM 06</c:v>
                </c:pt>
                <c:pt idx="13592">
                  <c:v>CLT MGM 07</c:v>
                </c:pt>
                <c:pt idx="13593">
                  <c:v>CLT MGM 08</c:v>
                </c:pt>
                <c:pt idx="13594">
                  <c:v>CLT MGM 09</c:v>
                </c:pt>
                <c:pt idx="13595">
                  <c:v>CLT MGM 10</c:v>
                </c:pt>
                <c:pt idx="13596">
                  <c:v>CLT MHT 01</c:v>
                </c:pt>
                <c:pt idx="13597">
                  <c:v>CLT MHT 02</c:v>
                </c:pt>
                <c:pt idx="13598">
                  <c:v>CLT MHT 03</c:v>
                </c:pt>
                <c:pt idx="13599">
                  <c:v>CLT MHT 04</c:v>
                </c:pt>
                <c:pt idx="13600">
                  <c:v>CLT MHT 05</c:v>
                </c:pt>
                <c:pt idx="13601">
                  <c:v>CLT MHT 06</c:v>
                </c:pt>
                <c:pt idx="13602">
                  <c:v>CLT MHT 07</c:v>
                </c:pt>
                <c:pt idx="13603">
                  <c:v>CLT MHT 08</c:v>
                </c:pt>
                <c:pt idx="13604">
                  <c:v>CLT MHT 09</c:v>
                </c:pt>
                <c:pt idx="13605">
                  <c:v>CLT MHT 10</c:v>
                </c:pt>
                <c:pt idx="13606">
                  <c:v>CLT MHT 11</c:v>
                </c:pt>
                <c:pt idx="13607">
                  <c:v>CLT MHT 12</c:v>
                </c:pt>
                <c:pt idx="13608">
                  <c:v>CLT MIA 01</c:v>
                </c:pt>
                <c:pt idx="13609">
                  <c:v>CLT MIA 02</c:v>
                </c:pt>
                <c:pt idx="13610">
                  <c:v>CLT MIA 03</c:v>
                </c:pt>
                <c:pt idx="13611">
                  <c:v>CLT MIA 04</c:v>
                </c:pt>
                <c:pt idx="13612">
                  <c:v>CLT MIA 05</c:v>
                </c:pt>
                <c:pt idx="13613">
                  <c:v>CLT MIA 06</c:v>
                </c:pt>
                <c:pt idx="13614">
                  <c:v>CLT MIA 07</c:v>
                </c:pt>
                <c:pt idx="13615">
                  <c:v>CLT MIA 08</c:v>
                </c:pt>
                <c:pt idx="13616">
                  <c:v>CLT MIA 09</c:v>
                </c:pt>
                <c:pt idx="13617">
                  <c:v>CLT MIA 10</c:v>
                </c:pt>
                <c:pt idx="13618">
                  <c:v>CLT MIA 11</c:v>
                </c:pt>
                <c:pt idx="13619">
                  <c:v>CLT MIA 12</c:v>
                </c:pt>
                <c:pt idx="13620">
                  <c:v>CLT MKE 01</c:v>
                </c:pt>
                <c:pt idx="13621">
                  <c:v>CLT MKE 02</c:v>
                </c:pt>
                <c:pt idx="13622">
                  <c:v>CLT MKE 03</c:v>
                </c:pt>
                <c:pt idx="13623">
                  <c:v>CLT MKE 04</c:v>
                </c:pt>
                <c:pt idx="13624">
                  <c:v>CLT MKE 05</c:v>
                </c:pt>
                <c:pt idx="13625">
                  <c:v>CLT MKE 06</c:v>
                </c:pt>
                <c:pt idx="13626">
                  <c:v>CLT MKE 07</c:v>
                </c:pt>
                <c:pt idx="13627">
                  <c:v>CLT MKE 08</c:v>
                </c:pt>
                <c:pt idx="13628">
                  <c:v>CLT MKE 09</c:v>
                </c:pt>
                <c:pt idx="13629">
                  <c:v>CLT MKE 10</c:v>
                </c:pt>
                <c:pt idx="13630">
                  <c:v>CLT MKE 11</c:v>
                </c:pt>
                <c:pt idx="13631">
                  <c:v>CLT MKE 12</c:v>
                </c:pt>
                <c:pt idx="13632">
                  <c:v>CLT MLB 01</c:v>
                </c:pt>
                <c:pt idx="13633">
                  <c:v>CLT MLB 02</c:v>
                </c:pt>
                <c:pt idx="13634">
                  <c:v>CLT MLB 03</c:v>
                </c:pt>
                <c:pt idx="13635">
                  <c:v>CLT MLB 04</c:v>
                </c:pt>
                <c:pt idx="13636">
                  <c:v>CLT MLB 05</c:v>
                </c:pt>
                <c:pt idx="13637">
                  <c:v>CLT MLB 06</c:v>
                </c:pt>
                <c:pt idx="13638">
                  <c:v>CLT MLB 07</c:v>
                </c:pt>
                <c:pt idx="13639">
                  <c:v>CLT MLB 08</c:v>
                </c:pt>
                <c:pt idx="13640">
                  <c:v>CLT MLB 09</c:v>
                </c:pt>
                <c:pt idx="13641">
                  <c:v>CLT MLB 10</c:v>
                </c:pt>
                <c:pt idx="13642">
                  <c:v>CLT MLB 11</c:v>
                </c:pt>
                <c:pt idx="13643">
                  <c:v>CLT MLB 12</c:v>
                </c:pt>
                <c:pt idx="13644">
                  <c:v>CLT MOB 01</c:v>
                </c:pt>
                <c:pt idx="13645">
                  <c:v>CLT MOB 02</c:v>
                </c:pt>
                <c:pt idx="13646">
                  <c:v>CLT MOB 03</c:v>
                </c:pt>
                <c:pt idx="13647">
                  <c:v>CLT MOB 04</c:v>
                </c:pt>
                <c:pt idx="13648">
                  <c:v>CLT MOB 05</c:v>
                </c:pt>
                <c:pt idx="13649">
                  <c:v>CLT MOB 06</c:v>
                </c:pt>
                <c:pt idx="13650">
                  <c:v>CLT MOB 07</c:v>
                </c:pt>
                <c:pt idx="13651">
                  <c:v>CLT MOB 08</c:v>
                </c:pt>
                <c:pt idx="13652">
                  <c:v>CLT MOB 09</c:v>
                </c:pt>
                <c:pt idx="13653">
                  <c:v>CLT MOB 10</c:v>
                </c:pt>
                <c:pt idx="13654">
                  <c:v>CLT MOB 11</c:v>
                </c:pt>
                <c:pt idx="13655">
                  <c:v>CLT MOB 12</c:v>
                </c:pt>
                <c:pt idx="13656">
                  <c:v>CLT MSN 01</c:v>
                </c:pt>
                <c:pt idx="13657">
                  <c:v>CLT MSN 02</c:v>
                </c:pt>
                <c:pt idx="13658">
                  <c:v>CLT MSN 03</c:v>
                </c:pt>
                <c:pt idx="13659">
                  <c:v>CLT MSN 04</c:v>
                </c:pt>
                <c:pt idx="13660">
                  <c:v>CLT MSN 05</c:v>
                </c:pt>
                <c:pt idx="13661">
                  <c:v>CLT MSN 06</c:v>
                </c:pt>
                <c:pt idx="13662">
                  <c:v>CLT MSN 07</c:v>
                </c:pt>
                <c:pt idx="13663">
                  <c:v>CLT MSN 08</c:v>
                </c:pt>
                <c:pt idx="13664">
                  <c:v>CLT MSN 09</c:v>
                </c:pt>
                <c:pt idx="13665">
                  <c:v>CLT MSN 10</c:v>
                </c:pt>
                <c:pt idx="13666">
                  <c:v>CLT MSN 11</c:v>
                </c:pt>
                <c:pt idx="13667">
                  <c:v>CLT MSN 12</c:v>
                </c:pt>
                <c:pt idx="13668">
                  <c:v>CLT MSP 01</c:v>
                </c:pt>
                <c:pt idx="13669">
                  <c:v>CLT MSP 02</c:v>
                </c:pt>
                <c:pt idx="13670">
                  <c:v>CLT MSP 03</c:v>
                </c:pt>
                <c:pt idx="13671">
                  <c:v>CLT MSP 04</c:v>
                </c:pt>
                <c:pt idx="13672">
                  <c:v>CLT MSP 05</c:v>
                </c:pt>
                <c:pt idx="13673">
                  <c:v>CLT MSP 06</c:v>
                </c:pt>
                <c:pt idx="13674">
                  <c:v>CLT MSP 07</c:v>
                </c:pt>
                <c:pt idx="13675">
                  <c:v>CLT MSP 08</c:v>
                </c:pt>
                <c:pt idx="13676">
                  <c:v>CLT MSP 09</c:v>
                </c:pt>
                <c:pt idx="13677">
                  <c:v>CLT MSP 10</c:v>
                </c:pt>
                <c:pt idx="13678">
                  <c:v>CLT MSP 11</c:v>
                </c:pt>
                <c:pt idx="13679">
                  <c:v>CLT MSP 12</c:v>
                </c:pt>
                <c:pt idx="13680">
                  <c:v>CLT MSY 01</c:v>
                </c:pt>
                <c:pt idx="13681">
                  <c:v>CLT MSY 02</c:v>
                </c:pt>
                <c:pt idx="13682">
                  <c:v>CLT MSY 03</c:v>
                </c:pt>
                <c:pt idx="13683">
                  <c:v>CLT MSY 04</c:v>
                </c:pt>
                <c:pt idx="13684">
                  <c:v>CLT MSY 05</c:v>
                </c:pt>
                <c:pt idx="13685">
                  <c:v>CLT MSY 06</c:v>
                </c:pt>
                <c:pt idx="13686">
                  <c:v>CLT MSY 07</c:v>
                </c:pt>
                <c:pt idx="13687">
                  <c:v>CLT MSY 08</c:v>
                </c:pt>
                <c:pt idx="13688">
                  <c:v>CLT MSY 09</c:v>
                </c:pt>
                <c:pt idx="13689">
                  <c:v>CLT MSY 10</c:v>
                </c:pt>
                <c:pt idx="13690">
                  <c:v>CLT MSY 11</c:v>
                </c:pt>
                <c:pt idx="13691">
                  <c:v>CLT MSY 12</c:v>
                </c:pt>
                <c:pt idx="13692">
                  <c:v>CLT MTJ 01</c:v>
                </c:pt>
                <c:pt idx="13693">
                  <c:v>CLT MTJ 02</c:v>
                </c:pt>
                <c:pt idx="13694">
                  <c:v>CLT MTJ 03</c:v>
                </c:pt>
                <c:pt idx="13695">
                  <c:v>CLT MTJ 12</c:v>
                </c:pt>
                <c:pt idx="13696">
                  <c:v>CLT MYR 01</c:v>
                </c:pt>
                <c:pt idx="13697">
                  <c:v>CLT MYR 02</c:v>
                </c:pt>
                <c:pt idx="13698">
                  <c:v>CLT MYR 03</c:v>
                </c:pt>
                <c:pt idx="13699">
                  <c:v>CLT MYR 04</c:v>
                </c:pt>
                <c:pt idx="13700">
                  <c:v>CLT MYR 05</c:v>
                </c:pt>
                <c:pt idx="13701">
                  <c:v>CLT MYR 06</c:v>
                </c:pt>
                <c:pt idx="13702">
                  <c:v>CLT MYR 07</c:v>
                </c:pt>
                <c:pt idx="13703">
                  <c:v>CLT MYR 08</c:v>
                </c:pt>
                <c:pt idx="13704">
                  <c:v>CLT MYR 09</c:v>
                </c:pt>
                <c:pt idx="13705">
                  <c:v>CLT MYR 10</c:v>
                </c:pt>
                <c:pt idx="13706">
                  <c:v>CLT MYR 11</c:v>
                </c:pt>
                <c:pt idx="13707">
                  <c:v>CLT MYR 12</c:v>
                </c:pt>
                <c:pt idx="13708">
                  <c:v>CLT OAJ 01</c:v>
                </c:pt>
                <c:pt idx="13709">
                  <c:v>CLT OAJ 02</c:v>
                </c:pt>
                <c:pt idx="13710">
                  <c:v>CLT OAJ 03</c:v>
                </c:pt>
                <c:pt idx="13711">
                  <c:v>CLT OAJ 04</c:v>
                </c:pt>
                <c:pt idx="13712">
                  <c:v>CLT OAJ 05</c:v>
                </c:pt>
                <c:pt idx="13713">
                  <c:v>CLT OAJ 06</c:v>
                </c:pt>
                <c:pt idx="13714">
                  <c:v>CLT OAJ 07</c:v>
                </c:pt>
                <c:pt idx="13715">
                  <c:v>CLT OAJ 08</c:v>
                </c:pt>
                <c:pt idx="13716">
                  <c:v>CLT OAJ 09</c:v>
                </c:pt>
                <c:pt idx="13717">
                  <c:v>CLT OAJ 10</c:v>
                </c:pt>
                <c:pt idx="13718">
                  <c:v>CLT OAJ 11</c:v>
                </c:pt>
                <c:pt idx="13719">
                  <c:v>CLT OAJ 12</c:v>
                </c:pt>
                <c:pt idx="13720">
                  <c:v>CLT OAK 02</c:v>
                </c:pt>
                <c:pt idx="13721">
                  <c:v>CLT OKC 01</c:v>
                </c:pt>
                <c:pt idx="13722">
                  <c:v>CLT OKC 02</c:v>
                </c:pt>
                <c:pt idx="13723">
                  <c:v>CLT OKC 03</c:v>
                </c:pt>
                <c:pt idx="13724">
                  <c:v>CLT OKC 04</c:v>
                </c:pt>
                <c:pt idx="13725">
                  <c:v>CLT OKC 05</c:v>
                </c:pt>
                <c:pt idx="13726">
                  <c:v>CLT OKC 06</c:v>
                </c:pt>
                <c:pt idx="13727">
                  <c:v>CLT OKC 07</c:v>
                </c:pt>
                <c:pt idx="13728">
                  <c:v>CLT OKC 08</c:v>
                </c:pt>
                <c:pt idx="13729">
                  <c:v>CLT OKC 09</c:v>
                </c:pt>
                <c:pt idx="13730">
                  <c:v>CLT OKC 10</c:v>
                </c:pt>
                <c:pt idx="13731">
                  <c:v>CLT OKC 11</c:v>
                </c:pt>
                <c:pt idx="13732">
                  <c:v>CLT OKC 12</c:v>
                </c:pt>
                <c:pt idx="13733">
                  <c:v>CLT OMA 01</c:v>
                </c:pt>
                <c:pt idx="13734">
                  <c:v>CLT OMA 02</c:v>
                </c:pt>
                <c:pt idx="13735">
                  <c:v>CLT OMA 03</c:v>
                </c:pt>
                <c:pt idx="13736">
                  <c:v>CLT OMA 04</c:v>
                </c:pt>
                <c:pt idx="13737">
                  <c:v>CLT OMA 05</c:v>
                </c:pt>
                <c:pt idx="13738">
                  <c:v>CLT OMA 06</c:v>
                </c:pt>
                <c:pt idx="13739">
                  <c:v>CLT OMA 07</c:v>
                </c:pt>
                <c:pt idx="13740">
                  <c:v>CLT OMA 08</c:v>
                </c:pt>
                <c:pt idx="13741">
                  <c:v>CLT OMA 09</c:v>
                </c:pt>
                <c:pt idx="13742">
                  <c:v>CLT OMA 10</c:v>
                </c:pt>
                <c:pt idx="13743">
                  <c:v>CLT OMA 11</c:v>
                </c:pt>
                <c:pt idx="13744">
                  <c:v>CLT OMA 12</c:v>
                </c:pt>
                <c:pt idx="13745">
                  <c:v>CLT ORD 01</c:v>
                </c:pt>
                <c:pt idx="13746">
                  <c:v>CLT ORD 02</c:v>
                </c:pt>
                <c:pt idx="13747">
                  <c:v>CLT ORD 03</c:v>
                </c:pt>
                <c:pt idx="13748">
                  <c:v>CLT ORD 04</c:v>
                </c:pt>
                <c:pt idx="13749">
                  <c:v>CLT ORD 05</c:v>
                </c:pt>
                <c:pt idx="13750">
                  <c:v>CLT ORD 06</c:v>
                </c:pt>
                <c:pt idx="13751">
                  <c:v>CLT ORD 07</c:v>
                </c:pt>
                <c:pt idx="13752">
                  <c:v>CLT ORD 08</c:v>
                </c:pt>
                <c:pt idx="13753">
                  <c:v>CLT ORD 09</c:v>
                </c:pt>
                <c:pt idx="13754">
                  <c:v>CLT ORD 10</c:v>
                </c:pt>
                <c:pt idx="13755">
                  <c:v>CLT ORD 11</c:v>
                </c:pt>
                <c:pt idx="13756">
                  <c:v>CLT ORD 12</c:v>
                </c:pt>
                <c:pt idx="13757">
                  <c:v>CLT ORF 01</c:v>
                </c:pt>
                <c:pt idx="13758">
                  <c:v>CLT ORF 02</c:v>
                </c:pt>
                <c:pt idx="13759">
                  <c:v>CLT ORF 03</c:v>
                </c:pt>
                <c:pt idx="13760">
                  <c:v>CLT ORF 04</c:v>
                </c:pt>
                <c:pt idx="13761">
                  <c:v>CLT ORF 05</c:v>
                </c:pt>
                <c:pt idx="13762">
                  <c:v>CLT ORF 06</c:v>
                </c:pt>
                <c:pt idx="13763">
                  <c:v>CLT ORF 07</c:v>
                </c:pt>
                <c:pt idx="13764">
                  <c:v>CLT ORF 08</c:v>
                </c:pt>
                <c:pt idx="13765">
                  <c:v>CLT ORF 09</c:v>
                </c:pt>
                <c:pt idx="13766">
                  <c:v>CLT ORF 10</c:v>
                </c:pt>
                <c:pt idx="13767">
                  <c:v>CLT ORF 11</c:v>
                </c:pt>
                <c:pt idx="13768">
                  <c:v>CLT ORF 12</c:v>
                </c:pt>
                <c:pt idx="13769">
                  <c:v>CLT PBI 01</c:v>
                </c:pt>
                <c:pt idx="13770">
                  <c:v>CLT PBI 02</c:v>
                </c:pt>
                <c:pt idx="13771">
                  <c:v>CLT PBI 03</c:v>
                </c:pt>
                <c:pt idx="13772">
                  <c:v>CLT PBI 04</c:v>
                </c:pt>
                <c:pt idx="13773">
                  <c:v>CLT PBI 05</c:v>
                </c:pt>
                <c:pt idx="13774">
                  <c:v>CLT PBI 06</c:v>
                </c:pt>
                <c:pt idx="13775">
                  <c:v>CLT PBI 07</c:v>
                </c:pt>
                <c:pt idx="13776">
                  <c:v>CLT PBI 08</c:v>
                </c:pt>
                <c:pt idx="13777">
                  <c:v>CLT PBI 09</c:v>
                </c:pt>
                <c:pt idx="13778">
                  <c:v>CLT PBI 10</c:v>
                </c:pt>
                <c:pt idx="13779">
                  <c:v>CLT PBI 11</c:v>
                </c:pt>
                <c:pt idx="13780">
                  <c:v>CLT PBI 12</c:v>
                </c:pt>
                <c:pt idx="13781">
                  <c:v>CLT PDX 01</c:v>
                </c:pt>
                <c:pt idx="13782">
                  <c:v>CLT PDX 02</c:v>
                </c:pt>
                <c:pt idx="13783">
                  <c:v>CLT PDX 03</c:v>
                </c:pt>
                <c:pt idx="13784">
                  <c:v>CLT PDX 04</c:v>
                </c:pt>
                <c:pt idx="13785">
                  <c:v>CLT PDX 05</c:v>
                </c:pt>
                <c:pt idx="13786">
                  <c:v>CLT PDX 06</c:v>
                </c:pt>
                <c:pt idx="13787">
                  <c:v>CLT PDX 07</c:v>
                </c:pt>
                <c:pt idx="13788">
                  <c:v>CLT PDX 08</c:v>
                </c:pt>
                <c:pt idx="13789">
                  <c:v>CLT PDX 09</c:v>
                </c:pt>
                <c:pt idx="13790">
                  <c:v>CLT PDX 10</c:v>
                </c:pt>
                <c:pt idx="13791">
                  <c:v>CLT PDX 11</c:v>
                </c:pt>
                <c:pt idx="13792">
                  <c:v>CLT PDX 12</c:v>
                </c:pt>
                <c:pt idx="13793">
                  <c:v>CLT PGV 04</c:v>
                </c:pt>
                <c:pt idx="13794">
                  <c:v>CLT PGV 05</c:v>
                </c:pt>
                <c:pt idx="13795">
                  <c:v>CLT PGV 06</c:v>
                </c:pt>
                <c:pt idx="13796">
                  <c:v>CLT PGV 07</c:v>
                </c:pt>
                <c:pt idx="13797">
                  <c:v>CLT PGV 08</c:v>
                </c:pt>
                <c:pt idx="13798">
                  <c:v>CLT PGV 09</c:v>
                </c:pt>
                <c:pt idx="13799">
                  <c:v>CLT PGV 10</c:v>
                </c:pt>
                <c:pt idx="13800">
                  <c:v>CLT PGV 11</c:v>
                </c:pt>
                <c:pt idx="13801">
                  <c:v>CLT PHF 01</c:v>
                </c:pt>
                <c:pt idx="13802">
                  <c:v>CLT PHF 02</c:v>
                </c:pt>
                <c:pt idx="13803">
                  <c:v>CLT PHF 03</c:v>
                </c:pt>
                <c:pt idx="13804">
                  <c:v>CLT PHF 04</c:v>
                </c:pt>
                <c:pt idx="13805">
                  <c:v>CLT PHF 05</c:v>
                </c:pt>
                <c:pt idx="13806">
                  <c:v>CLT PHF 06</c:v>
                </c:pt>
                <c:pt idx="13807">
                  <c:v>CLT PHF 07</c:v>
                </c:pt>
                <c:pt idx="13808">
                  <c:v>CLT PHF 08</c:v>
                </c:pt>
                <c:pt idx="13809">
                  <c:v>CLT PHF 09</c:v>
                </c:pt>
                <c:pt idx="13810">
                  <c:v>CLT PHF 10</c:v>
                </c:pt>
                <c:pt idx="13811">
                  <c:v>CLT PHF 11</c:v>
                </c:pt>
                <c:pt idx="13812">
                  <c:v>CLT PHF 12</c:v>
                </c:pt>
                <c:pt idx="13813">
                  <c:v>CLT PHL 01</c:v>
                </c:pt>
                <c:pt idx="13814">
                  <c:v>CLT PHL 02</c:v>
                </c:pt>
                <c:pt idx="13815">
                  <c:v>CLT PHL 03</c:v>
                </c:pt>
                <c:pt idx="13816">
                  <c:v>CLT PHL 04</c:v>
                </c:pt>
                <c:pt idx="13817">
                  <c:v>CLT PHL 05</c:v>
                </c:pt>
                <c:pt idx="13818">
                  <c:v>CLT PHL 06</c:v>
                </c:pt>
                <c:pt idx="13819">
                  <c:v>CLT PHL 07</c:v>
                </c:pt>
                <c:pt idx="13820">
                  <c:v>CLT PHL 08</c:v>
                </c:pt>
                <c:pt idx="13821">
                  <c:v>CLT PHL 09</c:v>
                </c:pt>
                <c:pt idx="13822">
                  <c:v>CLT PHL 10</c:v>
                </c:pt>
                <c:pt idx="13823">
                  <c:v>CLT PHL 11</c:v>
                </c:pt>
                <c:pt idx="13824">
                  <c:v>CLT PHL 12</c:v>
                </c:pt>
                <c:pt idx="13825">
                  <c:v>CLT PHX 01</c:v>
                </c:pt>
                <c:pt idx="13826">
                  <c:v>CLT PHX 02</c:v>
                </c:pt>
                <c:pt idx="13827">
                  <c:v>CLT PHX 03</c:v>
                </c:pt>
                <c:pt idx="13828">
                  <c:v>CLT PHX 04</c:v>
                </c:pt>
                <c:pt idx="13829">
                  <c:v>CLT PHX 05</c:v>
                </c:pt>
                <c:pt idx="13830">
                  <c:v>CLT PHX 06</c:v>
                </c:pt>
                <c:pt idx="13831">
                  <c:v>CLT PHX 07</c:v>
                </c:pt>
                <c:pt idx="13832">
                  <c:v>CLT PHX 08</c:v>
                </c:pt>
                <c:pt idx="13833">
                  <c:v>CLT PHX 09</c:v>
                </c:pt>
                <c:pt idx="13834">
                  <c:v>CLT PHX 10</c:v>
                </c:pt>
                <c:pt idx="13835">
                  <c:v>CLT PHX 11</c:v>
                </c:pt>
                <c:pt idx="13836">
                  <c:v>CLT PHX 12</c:v>
                </c:pt>
                <c:pt idx="13837">
                  <c:v>CLT PIA 01</c:v>
                </c:pt>
                <c:pt idx="13838">
                  <c:v>CLT PIA 02</c:v>
                </c:pt>
                <c:pt idx="13839">
                  <c:v>CLT PIA 03</c:v>
                </c:pt>
                <c:pt idx="13840">
                  <c:v>CLT PIA 04</c:v>
                </c:pt>
                <c:pt idx="13841">
                  <c:v>CLT PIA 05</c:v>
                </c:pt>
                <c:pt idx="13842">
                  <c:v>CLT PIA 06</c:v>
                </c:pt>
                <c:pt idx="13843">
                  <c:v>CLT PIA 07</c:v>
                </c:pt>
                <c:pt idx="13844">
                  <c:v>CLT PIA 08</c:v>
                </c:pt>
                <c:pt idx="13845">
                  <c:v>CLT PIA 09</c:v>
                </c:pt>
                <c:pt idx="13846">
                  <c:v>CLT PIA 10</c:v>
                </c:pt>
                <c:pt idx="13847">
                  <c:v>CLT PIA 11</c:v>
                </c:pt>
                <c:pt idx="13848">
                  <c:v>CLT PIA 12</c:v>
                </c:pt>
                <c:pt idx="13849">
                  <c:v>CLT PIT 01</c:v>
                </c:pt>
                <c:pt idx="13850">
                  <c:v>CLT PIT 02</c:v>
                </c:pt>
                <c:pt idx="13851">
                  <c:v>CLT PIT 03</c:v>
                </c:pt>
                <c:pt idx="13852">
                  <c:v>CLT PIT 04</c:v>
                </c:pt>
                <c:pt idx="13853">
                  <c:v>CLT PIT 05</c:v>
                </c:pt>
                <c:pt idx="13854">
                  <c:v>CLT PIT 06</c:v>
                </c:pt>
                <c:pt idx="13855">
                  <c:v>CLT PIT 07</c:v>
                </c:pt>
                <c:pt idx="13856">
                  <c:v>CLT PIT 08</c:v>
                </c:pt>
                <c:pt idx="13857">
                  <c:v>CLT PIT 09</c:v>
                </c:pt>
                <c:pt idx="13858">
                  <c:v>CLT PIT 10</c:v>
                </c:pt>
                <c:pt idx="13859">
                  <c:v>CLT PIT 11</c:v>
                </c:pt>
                <c:pt idx="13860">
                  <c:v>CLT PIT 12</c:v>
                </c:pt>
                <c:pt idx="13861">
                  <c:v>CLT PNS 01</c:v>
                </c:pt>
                <c:pt idx="13862">
                  <c:v>CLT PNS 02</c:v>
                </c:pt>
                <c:pt idx="13863">
                  <c:v>CLT PNS 03</c:v>
                </c:pt>
                <c:pt idx="13864">
                  <c:v>CLT PNS 04</c:v>
                </c:pt>
                <c:pt idx="13865">
                  <c:v>CLT PNS 05</c:v>
                </c:pt>
                <c:pt idx="13866">
                  <c:v>CLT PNS 06</c:v>
                </c:pt>
                <c:pt idx="13867">
                  <c:v>CLT PNS 07</c:v>
                </c:pt>
                <c:pt idx="13868">
                  <c:v>CLT PNS 08</c:v>
                </c:pt>
                <c:pt idx="13869">
                  <c:v>CLT PNS 09</c:v>
                </c:pt>
                <c:pt idx="13870">
                  <c:v>CLT PNS 10</c:v>
                </c:pt>
                <c:pt idx="13871">
                  <c:v>CLT PNS 11</c:v>
                </c:pt>
                <c:pt idx="13872">
                  <c:v>CLT PNS 12</c:v>
                </c:pt>
                <c:pt idx="13873">
                  <c:v>CLT PVD 01</c:v>
                </c:pt>
                <c:pt idx="13874">
                  <c:v>CLT PVD 02</c:v>
                </c:pt>
                <c:pt idx="13875">
                  <c:v>CLT PVD 03</c:v>
                </c:pt>
                <c:pt idx="13876">
                  <c:v>CLT PVD 04</c:v>
                </c:pt>
                <c:pt idx="13877">
                  <c:v>CLT PVD 05</c:v>
                </c:pt>
                <c:pt idx="13878">
                  <c:v>CLT PVD 06</c:v>
                </c:pt>
                <c:pt idx="13879">
                  <c:v>CLT PVD 07</c:v>
                </c:pt>
                <c:pt idx="13880">
                  <c:v>CLT PVD 08</c:v>
                </c:pt>
                <c:pt idx="13881">
                  <c:v>CLT PVD 09</c:v>
                </c:pt>
                <c:pt idx="13882">
                  <c:v>CLT PVD 10</c:v>
                </c:pt>
                <c:pt idx="13883">
                  <c:v>CLT PVD 11</c:v>
                </c:pt>
                <c:pt idx="13884">
                  <c:v>CLT PVD 12</c:v>
                </c:pt>
                <c:pt idx="13885">
                  <c:v>CLT PWM 01</c:v>
                </c:pt>
                <c:pt idx="13886">
                  <c:v>CLT PWM 02</c:v>
                </c:pt>
                <c:pt idx="13887">
                  <c:v>CLT PWM 03</c:v>
                </c:pt>
                <c:pt idx="13888">
                  <c:v>CLT PWM 04</c:v>
                </c:pt>
                <c:pt idx="13889">
                  <c:v>CLT PWM 05</c:v>
                </c:pt>
                <c:pt idx="13890">
                  <c:v>CLT PWM 06</c:v>
                </c:pt>
                <c:pt idx="13891">
                  <c:v>CLT PWM 07</c:v>
                </c:pt>
                <c:pt idx="13892">
                  <c:v>CLT PWM 08</c:v>
                </c:pt>
                <c:pt idx="13893">
                  <c:v>CLT PWM 09</c:v>
                </c:pt>
                <c:pt idx="13894">
                  <c:v>CLT PWM 10</c:v>
                </c:pt>
                <c:pt idx="13895">
                  <c:v>CLT PWM 11</c:v>
                </c:pt>
                <c:pt idx="13896">
                  <c:v>CLT PWM 12</c:v>
                </c:pt>
                <c:pt idx="13897">
                  <c:v>CLT RAP 05</c:v>
                </c:pt>
                <c:pt idx="13898">
                  <c:v>CLT RAP 06</c:v>
                </c:pt>
                <c:pt idx="13899">
                  <c:v>CLT RAP 07</c:v>
                </c:pt>
                <c:pt idx="13900">
                  <c:v>CLT RAP 08</c:v>
                </c:pt>
                <c:pt idx="13901">
                  <c:v>CLT RAP 09</c:v>
                </c:pt>
                <c:pt idx="13902">
                  <c:v>CLT RAP 10</c:v>
                </c:pt>
                <c:pt idx="13903">
                  <c:v>CLT RAP 11</c:v>
                </c:pt>
                <c:pt idx="13904">
                  <c:v>CLT RDU 01</c:v>
                </c:pt>
                <c:pt idx="13905">
                  <c:v>CLT RDU 02</c:v>
                </c:pt>
                <c:pt idx="13906">
                  <c:v>CLT RDU 03</c:v>
                </c:pt>
                <c:pt idx="13907">
                  <c:v>CLT RDU 04</c:v>
                </c:pt>
                <c:pt idx="13908">
                  <c:v>CLT RDU 05</c:v>
                </c:pt>
                <c:pt idx="13909">
                  <c:v>CLT RDU 06</c:v>
                </c:pt>
                <c:pt idx="13910">
                  <c:v>CLT RDU 07</c:v>
                </c:pt>
                <c:pt idx="13911">
                  <c:v>CLT RDU 08</c:v>
                </c:pt>
                <c:pt idx="13912">
                  <c:v>CLT RDU 09</c:v>
                </c:pt>
                <c:pt idx="13913">
                  <c:v>CLT RDU 10</c:v>
                </c:pt>
                <c:pt idx="13914">
                  <c:v>CLT RDU 11</c:v>
                </c:pt>
                <c:pt idx="13915">
                  <c:v>CLT RDU 12</c:v>
                </c:pt>
                <c:pt idx="13916">
                  <c:v>CLT RIC 01</c:v>
                </c:pt>
                <c:pt idx="13917">
                  <c:v>CLT RIC 02</c:v>
                </c:pt>
                <c:pt idx="13918">
                  <c:v>CLT RIC 03</c:v>
                </c:pt>
                <c:pt idx="13919">
                  <c:v>CLT RIC 04</c:v>
                </c:pt>
                <c:pt idx="13920">
                  <c:v>CLT RIC 05</c:v>
                </c:pt>
                <c:pt idx="13921">
                  <c:v>CLT RIC 06</c:v>
                </c:pt>
                <c:pt idx="13922">
                  <c:v>CLT RIC 07</c:v>
                </c:pt>
                <c:pt idx="13923">
                  <c:v>CLT RIC 08</c:v>
                </c:pt>
                <c:pt idx="13924">
                  <c:v>CLT RIC 09</c:v>
                </c:pt>
                <c:pt idx="13925">
                  <c:v>CLT RIC 10</c:v>
                </c:pt>
                <c:pt idx="13926">
                  <c:v>CLT RIC 11</c:v>
                </c:pt>
                <c:pt idx="13927">
                  <c:v>CLT RIC 12</c:v>
                </c:pt>
                <c:pt idx="13928">
                  <c:v>CLT ROA 01</c:v>
                </c:pt>
                <c:pt idx="13929">
                  <c:v>CLT ROA 02</c:v>
                </c:pt>
                <c:pt idx="13930">
                  <c:v>CLT ROA 03</c:v>
                </c:pt>
                <c:pt idx="13931">
                  <c:v>CLT ROA 04</c:v>
                </c:pt>
                <c:pt idx="13932">
                  <c:v>CLT ROA 05</c:v>
                </c:pt>
                <c:pt idx="13933">
                  <c:v>CLT ROA 08</c:v>
                </c:pt>
                <c:pt idx="13934">
                  <c:v>CLT ROA 09</c:v>
                </c:pt>
                <c:pt idx="13935">
                  <c:v>CLT ROA 10</c:v>
                </c:pt>
                <c:pt idx="13936">
                  <c:v>CLT ROC 01</c:v>
                </c:pt>
                <c:pt idx="13937">
                  <c:v>CLT ROC 02</c:v>
                </c:pt>
                <c:pt idx="13938">
                  <c:v>CLT ROC 03</c:v>
                </c:pt>
                <c:pt idx="13939">
                  <c:v>CLT ROC 04</c:v>
                </c:pt>
                <c:pt idx="13940">
                  <c:v>CLT ROC 05</c:v>
                </c:pt>
                <c:pt idx="13941">
                  <c:v>CLT ROC 06</c:v>
                </c:pt>
                <c:pt idx="13942">
                  <c:v>CLT ROC 07</c:v>
                </c:pt>
                <c:pt idx="13943">
                  <c:v>CLT ROC 08</c:v>
                </c:pt>
                <c:pt idx="13944">
                  <c:v>CLT ROC 09</c:v>
                </c:pt>
                <c:pt idx="13945">
                  <c:v>CLT ROC 10</c:v>
                </c:pt>
                <c:pt idx="13946">
                  <c:v>CLT ROC 11</c:v>
                </c:pt>
                <c:pt idx="13947">
                  <c:v>CLT ROC 12</c:v>
                </c:pt>
                <c:pt idx="13948">
                  <c:v>CLT RSW 01</c:v>
                </c:pt>
                <c:pt idx="13949">
                  <c:v>CLT RSW 02</c:v>
                </c:pt>
                <c:pt idx="13950">
                  <c:v>CLT RSW 03</c:v>
                </c:pt>
                <c:pt idx="13951">
                  <c:v>CLT RSW 04</c:v>
                </c:pt>
                <c:pt idx="13952">
                  <c:v>CLT RSW 05</c:v>
                </c:pt>
                <c:pt idx="13953">
                  <c:v>CLT RSW 06</c:v>
                </c:pt>
                <c:pt idx="13954">
                  <c:v>CLT RSW 07</c:v>
                </c:pt>
                <c:pt idx="13955">
                  <c:v>CLT RSW 08</c:v>
                </c:pt>
                <c:pt idx="13956">
                  <c:v>CLT RSW 09</c:v>
                </c:pt>
                <c:pt idx="13957">
                  <c:v>CLT RSW 10</c:v>
                </c:pt>
                <c:pt idx="13958">
                  <c:v>CLT RSW 11</c:v>
                </c:pt>
                <c:pt idx="13959">
                  <c:v>CLT RSW 12</c:v>
                </c:pt>
                <c:pt idx="13960">
                  <c:v>CLT SAN 01</c:v>
                </c:pt>
                <c:pt idx="13961">
                  <c:v>CLT SAN 02</c:v>
                </c:pt>
                <c:pt idx="13962">
                  <c:v>CLT SAN 03</c:v>
                </c:pt>
                <c:pt idx="13963">
                  <c:v>CLT SAN 04</c:v>
                </c:pt>
                <c:pt idx="13964">
                  <c:v>CLT SAN 05</c:v>
                </c:pt>
                <c:pt idx="13965">
                  <c:v>CLT SAN 06</c:v>
                </c:pt>
                <c:pt idx="13966">
                  <c:v>CLT SAN 07</c:v>
                </c:pt>
                <c:pt idx="13967">
                  <c:v>CLT SAN 08</c:v>
                </c:pt>
                <c:pt idx="13968">
                  <c:v>CLT SAN 09</c:v>
                </c:pt>
                <c:pt idx="13969">
                  <c:v>CLT SAN 10</c:v>
                </c:pt>
                <c:pt idx="13970">
                  <c:v>CLT SAN 11</c:v>
                </c:pt>
                <c:pt idx="13971">
                  <c:v>CLT SAN 12</c:v>
                </c:pt>
                <c:pt idx="13972">
                  <c:v>CLT SAT 01</c:v>
                </c:pt>
                <c:pt idx="13973">
                  <c:v>CLT SAT 02</c:v>
                </c:pt>
                <c:pt idx="13974">
                  <c:v>CLT SAT 03</c:v>
                </c:pt>
                <c:pt idx="13975">
                  <c:v>CLT SAT 04</c:v>
                </c:pt>
                <c:pt idx="13976">
                  <c:v>CLT SAT 05</c:v>
                </c:pt>
                <c:pt idx="13977">
                  <c:v>CLT SAT 06</c:v>
                </c:pt>
                <c:pt idx="13978">
                  <c:v>CLT SAT 07</c:v>
                </c:pt>
                <c:pt idx="13979">
                  <c:v>CLT SAT 08</c:v>
                </c:pt>
                <c:pt idx="13980">
                  <c:v>CLT SAT 09</c:v>
                </c:pt>
                <c:pt idx="13981">
                  <c:v>CLT SAT 10</c:v>
                </c:pt>
                <c:pt idx="13982">
                  <c:v>CLT SAT 11</c:v>
                </c:pt>
                <c:pt idx="13983">
                  <c:v>CLT SAT 12</c:v>
                </c:pt>
                <c:pt idx="13984">
                  <c:v>CLT SAV 01</c:v>
                </c:pt>
                <c:pt idx="13985">
                  <c:v>CLT SAV 02</c:v>
                </c:pt>
                <c:pt idx="13986">
                  <c:v>CLT SAV 03</c:v>
                </c:pt>
                <c:pt idx="13987">
                  <c:v>CLT SAV 04</c:v>
                </c:pt>
                <c:pt idx="13988">
                  <c:v>CLT SAV 05</c:v>
                </c:pt>
                <c:pt idx="13989">
                  <c:v>CLT SAV 06</c:v>
                </c:pt>
                <c:pt idx="13990">
                  <c:v>CLT SAV 07</c:v>
                </c:pt>
                <c:pt idx="13991">
                  <c:v>CLT SAV 08</c:v>
                </c:pt>
                <c:pt idx="13992">
                  <c:v>CLT SAV 09</c:v>
                </c:pt>
                <c:pt idx="13993">
                  <c:v>CLT SAV 10</c:v>
                </c:pt>
                <c:pt idx="13994">
                  <c:v>CLT SAV 11</c:v>
                </c:pt>
                <c:pt idx="13995">
                  <c:v>CLT SAV 12</c:v>
                </c:pt>
                <c:pt idx="13996">
                  <c:v>CLT SBN 06</c:v>
                </c:pt>
                <c:pt idx="13997">
                  <c:v>CLT SBN 07</c:v>
                </c:pt>
                <c:pt idx="13998">
                  <c:v>CLT SBN 08</c:v>
                </c:pt>
                <c:pt idx="13999">
                  <c:v>CLT SBN 09</c:v>
                </c:pt>
                <c:pt idx="14000">
                  <c:v>CLT SBN 10</c:v>
                </c:pt>
                <c:pt idx="14001">
                  <c:v>CLT SBN 11</c:v>
                </c:pt>
                <c:pt idx="14002">
                  <c:v>CLT SBN 12</c:v>
                </c:pt>
                <c:pt idx="14003">
                  <c:v>CLT SDF 01</c:v>
                </c:pt>
                <c:pt idx="14004">
                  <c:v>CLT SDF 02</c:v>
                </c:pt>
                <c:pt idx="14005">
                  <c:v>CLT SDF 03</c:v>
                </c:pt>
                <c:pt idx="14006">
                  <c:v>CLT SDF 04</c:v>
                </c:pt>
                <c:pt idx="14007">
                  <c:v>CLT SDF 05</c:v>
                </c:pt>
                <c:pt idx="14008">
                  <c:v>CLT SDF 06</c:v>
                </c:pt>
                <c:pt idx="14009">
                  <c:v>CLT SDF 07</c:v>
                </c:pt>
                <c:pt idx="14010">
                  <c:v>CLT SDF 08</c:v>
                </c:pt>
                <c:pt idx="14011">
                  <c:v>CLT SDF 09</c:v>
                </c:pt>
                <c:pt idx="14012">
                  <c:v>CLT SDF 10</c:v>
                </c:pt>
                <c:pt idx="14013">
                  <c:v>CLT SDF 11</c:v>
                </c:pt>
                <c:pt idx="14014">
                  <c:v>CLT SDF 12</c:v>
                </c:pt>
                <c:pt idx="14015">
                  <c:v>CLT SEA 01</c:v>
                </c:pt>
                <c:pt idx="14016">
                  <c:v>CLT SEA 02</c:v>
                </c:pt>
                <c:pt idx="14017">
                  <c:v>CLT SEA 03</c:v>
                </c:pt>
                <c:pt idx="14018">
                  <c:v>CLT SEA 04</c:v>
                </c:pt>
                <c:pt idx="14019">
                  <c:v>CLT SEA 05</c:v>
                </c:pt>
                <c:pt idx="14020">
                  <c:v>CLT SEA 06</c:v>
                </c:pt>
                <c:pt idx="14021">
                  <c:v>CLT SEA 07</c:v>
                </c:pt>
                <c:pt idx="14022">
                  <c:v>CLT SEA 08</c:v>
                </c:pt>
                <c:pt idx="14023">
                  <c:v>CLT SEA 09</c:v>
                </c:pt>
                <c:pt idx="14024">
                  <c:v>CLT SEA 10</c:v>
                </c:pt>
                <c:pt idx="14025">
                  <c:v>CLT SEA 11</c:v>
                </c:pt>
                <c:pt idx="14026">
                  <c:v>CLT SEA 12</c:v>
                </c:pt>
                <c:pt idx="14027">
                  <c:v>CLT SFO 01</c:v>
                </c:pt>
                <c:pt idx="14028">
                  <c:v>CLT SFO 02</c:v>
                </c:pt>
                <c:pt idx="14029">
                  <c:v>CLT SFO 03</c:v>
                </c:pt>
                <c:pt idx="14030">
                  <c:v>CLT SFO 04</c:v>
                </c:pt>
                <c:pt idx="14031">
                  <c:v>CLT SFO 05</c:v>
                </c:pt>
                <c:pt idx="14032">
                  <c:v>CLT SFO 06</c:v>
                </c:pt>
                <c:pt idx="14033">
                  <c:v>CLT SFO 07</c:v>
                </c:pt>
                <c:pt idx="14034">
                  <c:v>CLT SFO 08</c:v>
                </c:pt>
                <c:pt idx="14035">
                  <c:v>CLT SFO 09</c:v>
                </c:pt>
                <c:pt idx="14036">
                  <c:v>CLT SFO 10</c:v>
                </c:pt>
                <c:pt idx="14037">
                  <c:v>CLT SFO 11</c:v>
                </c:pt>
                <c:pt idx="14038">
                  <c:v>CLT SFO 12</c:v>
                </c:pt>
                <c:pt idx="14039">
                  <c:v>CLT SGF 01</c:v>
                </c:pt>
                <c:pt idx="14040">
                  <c:v>CLT SGF 02</c:v>
                </c:pt>
                <c:pt idx="14041">
                  <c:v>CLT SGF 03</c:v>
                </c:pt>
                <c:pt idx="14042">
                  <c:v>CLT SGF 04</c:v>
                </c:pt>
                <c:pt idx="14043">
                  <c:v>CLT SGF 05</c:v>
                </c:pt>
                <c:pt idx="14044">
                  <c:v>CLT SGF 06</c:v>
                </c:pt>
                <c:pt idx="14045">
                  <c:v>CLT SGF 07</c:v>
                </c:pt>
                <c:pt idx="14046">
                  <c:v>CLT SGF 08</c:v>
                </c:pt>
                <c:pt idx="14047">
                  <c:v>CLT SGF 09</c:v>
                </c:pt>
                <c:pt idx="14048">
                  <c:v>CLT SGF 10</c:v>
                </c:pt>
                <c:pt idx="14049">
                  <c:v>CLT SGF 11</c:v>
                </c:pt>
                <c:pt idx="14050">
                  <c:v>CLT SGF 12</c:v>
                </c:pt>
                <c:pt idx="14051">
                  <c:v>CLT SHV 01</c:v>
                </c:pt>
                <c:pt idx="14052">
                  <c:v>CLT SHV 02</c:v>
                </c:pt>
                <c:pt idx="14053">
                  <c:v>CLT SHV 03</c:v>
                </c:pt>
                <c:pt idx="14054">
                  <c:v>CLT SHV 04</c:v>
                </c:pt>
                <c:pt idx="14055">
                  <c:v>CLT SHV 05</c:v>
                </c:pt>
                <c:pt idx="14056">
                  <c:v>CLT SHV 06</c:v>
                </c:pt>
                <c:pt idx="14057">
                  <c:v>CLT SHV 07</c:v>
                </c:pt>
                <c:pt idx="14058">
                  <c:v>CLT SHV 08</c:v>
                </c:pt>
                <c:pt idx="14059">
                  <c:v>CLT SHV 09</c:v>
                </c:pt>
                <c:pt idx="14060">
                  <c:v>CLT SHV 10</c:v>
                </c:pt>
                <c:pt idx="14061">
                  <c:v>CLT SHV 11</c:v>
                </c:pt>
                <c:pt idx="14062">
                  <c:v>CLT SHV 12</c:v>
                </c:pt>
                <c:pt idx="14063">
                  <c:v>CLT SJC 02</c:v>
                </c:pt>
                <c:pt idx="14064">
                  <c:v>CLT SJC 05</c:v>
                </c:pt>
                <c:pt idx="14065">
                  <c:v>CLT SJC 06</c:v>
                </c:pt>
                <c:pt idx="14066">
                  <c:v>CLT SJC 07</c:v>
                </c:pt>
                <c:pt idx="14067">
                  <c:v>CLT SJC 08</c:v>
                </c:pt>
                <c:pt idx="14068">
                  <c:v>CLT SJC 09</c:v>
                </c:pt>
                <c:pt idx="14069">
                  <c:v>CLT SJC 10</c:v>
                </c:pt>
                <c:pt idx="14070">
                  <c:v>CLT SJC 11</c:v>
                </c:pt>
                <c:pt idx="14071">
                  <c:v>CLT SJU 01</c:v>
                </c:pt>
                <c:pt idx="14072">
                  <c:v>CLT SJU 02</c:v>
                </c:pt>
                <c:pt idx="14073">
                  <c:v>CLT SJU 03</c:v>
                </c:pt>
                <c:pt idx="14074">
                  <c:v>CLT SJU 04</c:v>
                </c:pt>
                <c:pt idx="14075">
                  <c:v>CLT SJU 05</c:v>
                </c:pt>
                <c:pt idx="14076">
                  <c:v>CLT SJU 06</c:v>
                </c:pt>
                <c:pt idx="14077">
                  <c:v>CLT SJU 07</c:v>
                </c:pt>
                <c:pt idx="14078">
                  <c:v>CLT SJU 08</c:v>
                </c:pt>
                <c:pt idx="14079">
                  <c:v>CLT SJU 09</c:v>
                </c:pt>
                <c:pt idx="14080">
                  <c:v>CLT SJU 10</c:v>
                </c:pt>
                <c:pt idx="14081">
                  <c:v>CLT SJU 11</c:v>
                </c:pt>
                <c:pt idx="14082">
                  <c:v>CLT SJU 12</c:v>
                </c:pt>
                <c:pt idx="14083">
                  <c:v>CLT SLC 01</c:v>
                </c:pt>
                <c:pt idx="14084">
                  <c:v>CLT SLC 02</c:v>
                </c:pt>
                <c:pt idx="14085">
                  <c:v>CLT SLC 03</c:v>
                </c:pt>
                <c:pt idx="14086">
                  <c:v>CLT SLC 04</c:v>
                </c:pt>
                <c:pt idx="14087">
                  <c:v>CLT SLC 05</c:v>
                </c:pt>
                <c:pt idx="14088">
                  <c:v>CLT SLC 06</c:v>
                </c:pt>
                <c:pt idx="14089">
                  <c:v>CLT SLC 07</c:v>
                </c:pt>
                <c:pt idx="14090">
                  <c:v>CLT SLC 08</c:v>
                </c:pt>
                <c:pt idx="14091">
                  <c:v>CLT SLC 09</c:v>
                </c:pt>
                <c:pt idx="14092">
                  <c:v>CLT SLC 10</c:v>
                </c:pt>
                <c:pt idx="14093">
                  <c:v>CLT SLC 11</c:v>
                </c:pt>
                <c:pt idx="14094">
                  <c:v>CLT SLC 12</c:v>
                </c:pt>
                <c:pt idx="14095">
                  <c:v>CLT SMF 01</c:v>
                </c:pt>
                <c:pt idx="14096">
                  <c:v>CLT SMF 02</c:v>
                </c:pt>
                <c:pt idx="14097">
                  <c:v>CLT SMF 03</c:v>
                </c:pt>
                <c:pt idx="14098">
                  <c:v>CLT SMF 04</c:v>
                </c:pt>
                <c:pt idx="14099">
                  <c:v>CLT SMF 05</c:v>
                </c:pt>
                <c:pt idx="14100">
                  <c:v>CLT SMF 06</c:v>
                </c:pt>
                <c:pt idx="14101">
                  <c:v>CLT SMF 07</c:v>
                </c:pt>
                <c:pt idx="14102">
                  <c:v>CLT SMF 08</c:v>
                </c:pt>
                <c:pt idx="14103">
                  <c:v>CLT SMF 09</c:v>
                </c:pt>
                <c:pt idx="14104">
                  <c:v>CLT SMF 10</c:v>
                </c:pt>
                <c:pt idx="14105">
                  <c:v>CLT SMF 11</c:v>
                </c:pt>
                <c:pt idx="14106">
                  <c:v>CLT SMF 12</c:v>
                </c:pt>
                <c:pt idx="14107">
                  <c:v>CLT SRQ 01</c:v>
                </c:pt>
                <c:pt idx="14108">
                  <c:v>CLT SRQ 02</c:v>
                </c:pt>
                <c:pt idx="14109">
                  <c:v>CLT SRQ 03</c:v>
                </c:pt>
                <c:pt idx="14110">
                  <c:v>CLT SRQ 04</c:v>
                </c:pt>
                <c:pt idx="14111">
                  <c:v>CLT SRQ 05</c:v>
                </c:pt>
                <c:pt idx="14112">
                  <c:v>CLT SRQ 06</c:v>
                </c:pt>
                <c:pt idx="14113">
                  <c:v>CLT SRQ 07</c:v>
                </c:pt>
                <c:pt idx="14114">
                  <c:v>CLT SRQ 08</c:v>
                </c:pt>
                <c:pt idx="14115">
                  <c:v>CLT SRQ 09</c:v>
                </c:pt>
                <c:pt idx="14116">
                  <c:v>CLT SRQ 10</c:v>
                </c:pt>
                <c:pt idx="14117">
                  <c:v>CLT SRQ 11</c:v>
                </c:pt>
                <c:pt idx="14118">
                  <c:v>CLT SRQ 12</c:v>
                </c:pt>
                <c:pt idx="14119">
                  <c:v>CLT STL 01</c:v>
                </c:pt>
                <c:pt idx="14120">
                  <c:v>CLT STL 02</c:v>
                </c:pt>
                <c:pt idx="14121">
                  <c:v>CLT STL 03</c:v>
                </c:pt>
                <c:pt idx="14122">
                  <c:v>CLT STL 04</c:v>
                </c:pt>
                <c:pt idx="14123">
                  <c:v>CLT STL 05</c:v>
                </c:pt>
                <c:pt idx="14124">
                  <c:v>CLT STL 06</c:v>
                </c:pt>
                <c:pt idx="14125">
                  <c:v>CLT STL 07</c:v>
                </c:pt>
                <c:pt idx="14126">
                  <c:v>CLT STL 08</c:v>
                </c:pt>
                <c:pt idx="14127">
                  <c:v>CLT STL 09</c:v>
                </c:pt>
                <c:pt idx="14128">
                  <c:v>CLT STL 10</c:v>
                </c:pt>
                <c:pt idx="14129">
                  <c:v>CLT STL 11</c:v>
                </c:pt>
                <c:pt idx="14130">
                  <c:v>CLT STL 12</c:v>
                </c:pt>
                <c:pt idx="14131">
                  <c:v>CLT STT 01</c:v>
                </c:pt>
                <c:pt idx="14132">
                  <c:v>CLT STT 02</c:v>
                </c:pt>
                <c:pt idx="14133">
                  <c:v>CLT STT 03</c:v>
                </c:pt>
                <c:pt idx="14134">
                  <c:v>CLT STT 04</c:v>
                </c:pt>
                <c:pt idx="14135">
                  <c:v>CLT STT 05</c:v>
                </c:pt>
                <c:pt idx="14136">
                  <c:v>CLT STT 06</c:v>
                </c:pt>
                <c:pt idx="14137">
                  <c:v>CLT STT 07</c:v>
                </c:pt>
                <c:pt idx="14138">
                  <c:v>CLT STT 08</c:v>
                </c:pt>
                <c:pt idx="14139">
                  <c:v>CLT STT 09</c:v>
                </c:pt>
                <c:pt idx="14140">
                  <c:v>CLT STT 10</c:v>
                </c:pt>
                <c:pt idx="14141">
                  <c:v>CLT STT 11</c:v>
                </c:pt>
                <c:pt idx="14142">
                  <c:v>CLT STT 12</c:v>
                </c:pt>
                <c:pt idx="14143">
                  <c:v>CLT STX 01</c:v>
                </c:pt>
                <c:pt idx="14144">
                  <c:v>CLT STX 02</c:v>
                </c:pt>
                <c:pt idx="14145">
                  <c:v>CLT STX 03</c:v>
                </c:pt>
                <c:pt idx="14146">
                  <c:v>CLT STX 04</c:v>
                </c:pt>
                <c:pt idx="14147">
                  <c:v>CLT STX 05</c:v>
                </c:pt>
                <c:pt idx="14148">
                  <c:v>CLT STX 06</c:v>
                </c:pt>
                <c:pt idx="14149">
                  <c:v>CLT STX 07</c:v>
                </c:pt>
                <c:pt idx="14150">
                  <c:v>CLT STX 08</c:v>
                </c:pt>
                <c:pt idx="14151">
                  <c:v>CLT STX 12</c:v>
                </c:pt>
                <c:pt idx="14152">
                  <c:v>CLT SYR 01</c:v>
                </c:pt>
                <c:pt idx="14153">
                  <c:v>CLT SYR 02</c:v>
                </c:pt>
                <c:pt idx="14154">
                  <c:v>CLT SYR 03</c:v>
                </c:pt>
                <c:pt idx="14155">
                  <c:v>CLT SYR 04</c:v>
                </c:pt>
                <c:pt idx="14156">
                  <c:v>CLT SYR 05</c:v>
                </c:pt>
                <c:pt idx="14157">
                  <c:v>CLT SYR 06</c:v>
                </c:pt>
                <c:pt idx="14158">
                  <c:v>CLT SYR 07</c:v>
                </c:pt>
                <c:pt idx="14159">
                  <c:v>CLT SYR 08</c:v>
                </c:pt>
                <c:pt idx="14160">
                  <c:v>CLT SYR 09</c:v>
                </c:pt>
                <c:pt idx="14161">
                  <c:v>CLT SYR 10</c:v>
                </c:pt>
                <c:pt idx="14162">
                  <c:v>CLT SYR 11</c:v>
                </c:pt>
                <c:pt idx="14163">
                  <c:v>CLT SYR 12</c:v>
                </c:pt>
                <c:pt idx="14164">
                  <c:v>CLT TLH 01</c:v>
                </c:pt>
                <c:pt idx="14165">
                  <c:v>CLT TLH 02</c:v>
                </c:pt>
                <c:pt idx="14166">
                  <c:v>CLT TLH 03</c:v>
                </c:pt>
                <c:pt idx="14167">
                  <c:v>CLT TLH 04</c:v>
                </c:pt>
                <c:pt idx="14168">
                  <c:v>CLT TLH 05</c:v>
                </c:pt>
                <c:pt idx="14169">
                  <c:v>CLT TLH 06</c:v>
                </c:pt>
                <c:pt idx="14170">
                  <c:v>CLT TLH 07</c:v>
                </c:pt>
                <c:pt idx="14171">
                  <c:v>CLT TLH 08</c:v>
                </c:pt>
                <c:pt idx="14172">
                  <c:v>CLT TLH 09</c:v>
                </c:pt>
                <c:pt idx="14173">
                  <c:v>CLT TLH 10</c:v>
                </c:pt>
                <c:pt idx="14174">
                  <c:v>CLT TLH 11</c:v>
                </c:pt>
                <c:pt idx="14175">
                  <c:v>CLT TLH 12</c:v>
                </c:pt>
                <c:pt idx="14176">
                  <c:v>CLT TOL 01</c:v>
                </c:pt>
                <c:pt idx="14177">
                  <c:v>CLT TOL 02</c:v>
                </c:pt>
                <c:pt idx="14178">
                  <c:v>CLT TOL 03</c:v>
                </c:pt>
                <c:pt idx="14179">
                  <c:v>CLT TOL 04</c:v>
                </c:pt>
                <c:pt idx="14180">
                  <c:v>CLT TOL 05</c:v>
                </c:pt>
                <c:pt idx="14181">
                  <c:v>CLT TOL 06</c:v>
                </c:pt>
                <c:pt idx="14182">
                  <c:v>CLT TOL 07</c:v>
                </c:pt>
                <c:pt idx="14183">
                  <c:v>CLT TOL 08</c:v>
                </c:pt>
                <c:pt idx="14184">
                  <c:v>CLT TOL 09</c:v>
                </c:pt>
                <c:pt idx="14185">
                  <c:v>CLT TOL 10</c:v>
                </c:pt>
                <c:pt idx="14186">
                  <c:v>CLT TOL 11</c:v>
                </c:pt>
                <c:pt idx="14187">
                  <c:v>CLT TOL 12</c:v>
                </c:pt>
                <c:pt idx="14188">
                  <c:v>CLT TPA 01</c:v>
                </c:pt>
                <c:pt idx="14189">
                  <c:v>CLT TPA 02</c:v>
                </c:pt>
                <c:pt idx="14190">
                  <c:v>CLT TPA 03</c:v>
                </c:pt>
                <c:pt idx="14191">
                  <c:v>CLT TPA 04</c:v>
                </c:pt>
                <c:pt idx="14192">
                  <c:v>CLT TPA 05</c:v>
                </c:pt>
                <c:pt idx="14193">
                  <c:v>CLT TPA 06</c:v>
                </c:pt>
                <c:pt idx="14194">
                  <c:v>CLT TPA 07</c:v>
                </c:pt>
                <c:pt idx="14195">
                  <c:v>CLT TPA 08</c:v>
                </c:pt>
                <c:pt idx="14196">
                  <c:v>CLT TPA 09</c:v>
                </c:pt>
                <c:pt idx="14197">
                  <c:v>CLT TPA 10</c:v>
                </c:pt>
                <c:pt idx="14198">
                  <c:v>CLT TPA 11</c:v>
                </c:pt>
                <c:pt idx="14199">
                  <c:v>CLT TPA 12</c:v>
                </c:pt>
                <c:pt idx="14200">
                  <c:v>CLT TRI 02</c:v>
                </c:pt>
                <c:pt idx="14201">
                  <c:v>CLT TRI 03</c:v>
                </c:pt>
                <c:pt idx="14202">
                  <c:v>CLT TRI 04</c:v>
                </c:pt>
                <c:pt idx="14203">
                  <c:v>CLT TRI 05</c:v>
                </c:pt>
                <c:pt idx="14204">
                  <c:v>CLT TRI 06</c:v>
                </c:pt>
                <c:pt idx="14205">
                  <c:v>CLT TRI 07</c:v>
                </c:pt>
                <c:pt idx="14206">
                  <c:v>CLT TRI 08</c:v>
                </c:pt>
                <c:pt idx="14207">
                  <c:v>CLT TRI 09</c:v>
                </c:pt>
                <c:pt idx="14208">
                  <c:v>CLT TTN 01</c:v>
                </c:pt>
                <c:pt idx="14209">
                  <c:v>CLT TTN 02</c:v>
                </c:pt>
                <c:pt idx="14210">
                  <c:v>CLT TTN 03</c:v>
                </c:pt>
                <c:pt idx="14211">
                  <c:v>CLT TTN 04</c:v>
                </c:pt>
                <c:pt idx="14212">
                  <c:v>CLT TTN 05</c:v>
                </c:pt>
                <c:pt idx="14213">
                  <c:v>CLT TTN 06</c:v>
                </c:pt>
                <c:pt idx="14214">
                  <c:v>CLT TTN 07</c:v>
                </c:pt>
                <c:pt idx="14215">
                  <c:v>CLT TTN 08</c:v>
                </c:pt>
                <c:pt idx="14216">
                  <c:v>CLT TTN 09</c:v>
                </c:pt>
                <c:pt idx="14217">
                  <c:v>CLT TTN 10</c:v>
                </c:pt>
                <c:pt idx="14218">
                  <c:v>CLT TTN 11</c:v>
                </c:pt>
                <c:pt idx="14219">
                  <c:v>CLT TTN 12</c:v>
                </c:pt>
                <c:pt idx="14220">
                  <c:v>CLT TUL 01</c:v>
                </c:pt>
                <c:pt idx="14221">
                  <c:v>CLT TUL 02</c:v>
                </c:pt>
                <c:pt idx="14222">
                  <c:v>CLT TUL 03</c:v>
                </c:pt>
                <c:pt idx="14223">
                  <c:v>CLT TUL 04</c:v>
                </c:pt>
                <c:pt idx="14224">
                  <c:v>CLT TUL 05</c:v>
                </c:pt>
                <c:pt idx="14225">
                  <c:v>CLT TUL 06</c:v>
                </c:pt>
                <c:pt idx="14226">
                  <c:v>CLT TUL 07</c:v>
                </c:pt>
                <c:pt idx="14227">
                  <c:v>CLT TUL 08</c:v>
                </c:pt>
                <c:pt idx="14228">
                  <c:v>CLT TUL 09</c:v>
                </c:pt>
                <c:pt idx="14229">
                  <c:v>CLT TUL 10</c:v>
                </c:pt>
                <c:pt idx="14230">
                  <c:v>CLT TUL 11</c:v>
                </c:pt>
                <c:pt idx="14231">
                  <c:v>CLT TUL 12</c:v>
                </c:pt>
                <c:pt idx="14232">
                  <c:v>CLT TUS 01</c:v>
                </c:pt>
                <c:pt idx="14233">
                  <c:v>CLT TUS 02</c:v>
                </c:pt>
                <c:pt idx="14234">
                  <c:v>CLT TUS 03</c:v>
                </c:pt>
                <c:pt idx="14235">
                  <c:v>CLT TUS 04</c:v>
                </c:pt>
                <c:pt idx="14236">
                  <c:v>CLT TUS 05</c:v>
                </c:pt>
                <c:pt idx="14237">
                  <c:v>CLT TUS 06</c:v>
                </c:pt>
                <c:pt idx="14238">
                  <c:v>CLT TUS 07</c:v>
                </c:pt>
                <c:pt idx="14239">
                  <c:v>CLT TUS 08</c:v>
                </c:pt>
                <c:pt idx="14240">
                  <c:v>CLT TUS 09</c:v>
                </c:pt>
                <c:pt idx="14241">
                  <c:v>CLT TUS 10</c:v>
                </c:pt>
                <c:pt idx="14242">
                  <c:v>CLT TUS 11</c:v>
                </c:pt>
                <c:pt idx="14243">
                  <c:v>CLT TUS 12</c:v>
                </c:pt>
                <c:pt idx="14244">
                  <c:v>CLT TYS 01</c:v>
                </c:pt>
                <c:pt idx="14245">
                  <c:v>CLT TYS 02</c:v>
                </c:pt>
                <c:pt idx="14246">
                  <c:v>CLT TYS 03</c:v>
                </c:pt>
                <c:pt idx="14247">
                  <c:v>CLT TYS 04</c:v>
                </c:pt>
                <c:pt idx="14248">
                  <c:v>CLT TYS 05</c:v>
                </c:pt>
                <c:pt idx="14249">
                  <c:v>CLT TYS 06</c:v>
                </c:pt>
                <c:pt idx="14250">
                  <c:v>CLT TYS 07</c:v>
                </c:pt>
                <c:pt idx="14251">
                  <c:v>CLT TYS 08</c:v>
                </c:pt>
                <c:pt idx="14252">
                  <c:v>CLT TYS 09</c:v>
                </c:pt>
                <c:pt idx="14253">
                  <c:v>CLT TYS 10</c:v>
                </c:pt>
                <c:pt idx="14254">
                  <c:v>CLT TYS 11</c:v>
                </c:pt>
                <c:pt idx="14255">
                  <c:v>CLT TYS 12</c:v>
                </c:pt>
                <c:pt idx="14256">
                  <c:v>CLT VPS 01</c:v>
                </c:pt>
                <c:pt idx="14257">
                  <c:v>CLT VPS 02</c:v>
                </c:pt>
                <c:pt idx="14258">
                  <c:v>CLT VPS 03</c:v>
                </c:pt>
                <c:pt idx="14259">
                  <c:v>CLT VPS 04</c:v>
                </c:pt>
                <c:pt idx="14260">
                  <c:v>CLT VPS 05</c:v>
                </c:pt>
                <c:pt idx="14261">
                  <c:v>CLT VPS 06</c:v>
                </c:pt>
                <c:pt idx="14262">
                  <c:v>CLT VPS 07</c:v>
                </c:pt>
                <c:pt idx="14263">
                  <c:v>CLT VPS 08</c:v>
                </c:pt>
                <c:pt idx="14264">
                  <c:v>CLT VPS 09</c:v>
                </c:pt>
                <c:pt idx="14265">
                  <c:v>CLT VPS 10</c:v>
                </c:pt>
                <c:pt idx="14266">
                  <c:v>CLT VPS 11</c:v>
                </c:pt>
                <c:pt idx="14267">
                  <c:v>CLT VPS 12</c:v>
                </c:pt>
                <c:pt idx="14268">
                  <c:v>CLT XNA 01</c:v>
                </c:pt>
                <c:pt idx="14269">
                  <c:v>CLT XNA 02</c:v>
                </c:pt>
                <c:pt idx="14270">
                  <c:v>CLT XNA 03</c:v>
                </c:pt>
                <c:pt idx="14271">
                  <c:v>CLT XNA 04</c:v>
                </c:pt>
                <c:pt idx="14272">
                  <c:v>CLT XNA 05</c:v>
                </c:pt>
                <c:pt idx="14273">
                  <c:v>CLT XNA 06</c:v>
                </c:pt>
                <c:pt idx="14274">
                  <c:v>CLT XNA 07</c:v>
                </c:pt>
                <c:pt idx="14275">
                  <c:v>CLT XNA 08</c:v>
                </c:pt>
                <c:pt idx="14276">
                  <c:v>CLT XNA 09</c:v>
                </c:pt>
                <c:pt idx="14277">
                  <c:v>CLT XNA 10</c:v>
                </c:pt>
                <c:pt idx="14278">
                  <c:v>CLT XNA 11</c:v>
                </c:pt>
                <c:pt idx="14279">
                  <c:v>CLT XNA 12</c:v>
                </c:pt>
                <c:pt idx="14280">
                  <c:v>CMH ATL 01</c:v>
                </c:pt>
                <c:pt idx="14281">
                  <c:v>CMH ATL 02</c:v>
                </c:pt>
                <c:pt idx="14282">
                  <c:v>CMH ATL 03</c:v>
                </c:pt>
                <c:pt idx="14283">
                  <c:v>CMH ATL 04</c:v>
                </c:pt>
                <c:pt idx="14284">
                  <c:v>CMH ATL 05</c:v>
                </c:pt>
                <c:pt idx="14285">
                  <c:v>CMH ATL 06</c:v>
                </c:pt>
                <c:pt idx="14286">
                  <c:v>CMH ATL 07</c:v>
                </c:pt>
                <c:pt idx="14287">
                  <c:v>CMH ATL 08</c:v>
                </c:pt>
                <c:pt idx="14288">
                  <c:v>CMH ATL 09</c:v>
                </c:pt>
                <c:pt idx="14289">
                  <c:v>CMH ATL 10</c:v>
                </c:pt>
                <c:pt idx="14290">
                  <c:v>CMH ATL 11</c:v>
                </c:pt>
                <c:pt idx="14291">
                  <c:v>CMH ATL 12</c:v>
                </c:pt>
                <c:pt idx="14292">
                  <c:v>CMH AUS 04</c:v>
                </c:pt>
                <c:pt idx="14293">
                  <c:v>CMH AUS 05</c:v>
                </c:pt>
                <c:pt idx="14294">
                  <c:v>CMH AUS 06</c:v>
                </c:pt>
                <c:pt idx="14295">
                  <c:v>CMH AUS 07</c:v>
                </c:pt>
                <c:pt idx="14296">
                  <c:v>CMH AUS 08</c:v>
                </c:pt>
                <c:pt idx="14297">
                  <c:v>CMH AUS 09</c:v>
                </c:pt>
                <c:pt idx="14298">
                  <c:v>CMH AUS 10</c:v>
                </c:pt>
                <c:pt idx="14299">
                  <c:v>CMH AUS 11</c:v>
                </c:pt>
                <c:pt idx="14300">
                  <c:v>CMH AUS 12</c:v>
                </c:pt>
                <c:pt idx="14301">
                  <c:v>CMH BNA 01</c:v>
                </c:pt>
                <c:pt idx="14302">
                  <c:v>CMH BNA 02</c:v>
                </c:pt>
                <c:pt idx="14303">
                  <c:v>CMH BNA 03</c:v>
                </c:pt>
                <c:pt idx="14304">
                  <c:v>CMH BNA 04</c:v>
                </c:pt>
                <c:pt idx="14305">
                  <c:v>CMH BNA 05</c:v>
                </c:pt>
                <c:pt idx="14306">
                  <c:v>CMH BNA 06</c:v>
                </c:pt>
                <c:pt idx="14307">
                  <c:v>CMH BNA 07</c:v>
                </c:pt>
                <c:pt idx="14308">
                  <c:v>CMH BNA 08</c:v>
                </c:pt>
                <c:pt idx="14309">
                  <c:v>CMH BNA 09</c:v>
                </c:pt>
                <c:pt idx="14310">
                  <c:v>CMH BNA 10</c:v>
                </c:pt>
                <c:pt idx="14311">
                  <c:v>CMH BNA 11</c:v>
                </c:pt>
                <c:pt idx="14312">
                  <c:v>CMH BNA 12</c:v>
                </c:pt>
                <c:pt idx="14313">
                  <c:v>CMH BOS 01</c:v>
                </c:pt>
                <c:pt idx="14314">
                  <c:v>CMH BOS 02</c:v>
                </c:pt>
                <c:pt idx="14315">
                  <c:v>CMH BOS 03</c:v>
                </c:pt>
                <c:pt idx="14316">
                  <c:v>CMH BOS 04</c:v>
                </c:pt>
                <c:pt idx="14317">
                  <c:v>CMH BOS 05</c:v>
                </c:pt>
                <c:pt idx="14318">
                  <c:v>CMH BOS 06</c:v>
                </c:pt>
                <c:pt idx="14319">
                  <c:v>CMH BOS 07</c:v>
                </c:pt>
                <c:pt idx="14320">
                  <c:v>CMH BOS 08</c:v>
                </c:pt>
                <c:pt idx="14321">
                  <c:v>CMH BOS 09</c:v>
                </c:pt>
                <c:pt idx="14322">
                  <c:v>CMH BOS 10</c:v>
                </c:pt>
                <c:pt idx="14323">
                  <c:v>CMH BOS 11</c:v>
                </c:pt>
                <c:pt idx="14324">
                  <c:v>CMH BOS 12</c:v>
                </c:pt>
                <c:pt idx="14325">
                  <c:v>CMH BWI 01</c:v>
                </c:pt>
                <c:pt idx="14326">
                  <c:v>CMH BWI 02</c:v>
                </c:pt>
                <c:pt idx="14327">
                  <c:v>CMH BWI 03</c:v>
                </c:pt>
                <c:pt idx="14328">
                  <c:v>CMH BWI 04</c:v>
                </c:pt>
                <c:pt idx="14329">
                  <c:v>CMH BWI 05</c:v>
                </c:pt>
                <c:pt idx="14330">
                  <c:v>CMH BWI 06</c:v>
                </c:pt>
                <c:pt idx="14331">
                  <c:v>CMH BWI 07</c:v>
                </c:pt>
                <c:pt idx="14332">
                  <c:v>CMH BWI 08</c:v>
                </c:pt>
                <c:pt idx="14333">
                  <c:v>CMH BWI 09</c:v>
                </c:pt>
                <c:pt idx="14334">
                  <c:v>CMH BWI 10</c:v>
                </c:pt>
                <c:pt idx="14335">
                  <c:v>CMH BWI 11</c:v>
                </c:pt>
                <c:pt idx="14336">
                  <c:v>CMH BWI 12</c:v>
                </c:pt>
                <c:pt idx="14337">
                  <c:v>CMH CLE 01</c:v>
                </c:pt>
                <c:pt idx="14338">
                  <c:v>CMH CLE 02</c:v>
                </c:pt>
                <c:pt idx="14339">
                  <c:v>CMH CLE 03</c:v>
                </c:pt>
                <c:pt idx="14340">
                  <c:v>CMH CLE 04</c:v>
                </c:pt>
                <c:pt idx="14341">
                  <c:v>CMH CLE 05</c:v>
                </c:pt>
                <c:pt idx="14342">
                  <c:v>CMH CLE 06</c:v>
                </c:pt>
                <c:pt idx="14343">
                  <c:v>CMH CLE 07</c:v>
                </c:pt>
                <c:pt idx="14344">
                  <c:v>CMH CLE 08</c:v>
                </c:pt>
                <c:pt idx="14345">
                  <c:v>CMH CLE 09</c:v>
                </c:pt>
                <c:pt idx="14346">
                  <c:v>CMH CLE 10</c:v>
                </c:pt>
                <c:pt idx="14347">
                  <c:v>CMH CLE 11</c:v>
                </c:pt>
                <c:pt idx="14348">
                  <c:v>CMH CLE 12</c:v>
                </c:pt>
                <c:pt idx="14349">
                  <c:v>CMH CLT 01</c:v>
                </c:pt>
                <c:pt idx="14350">
                  <c:v>CMH CLT 02</c:v>
                </c:pt>
                <c:pt idx="14351">
                  <c:v>CMH CLT 03</c:v>
                </c:pt>
                <c:pt idx="14352">
                  <c:v>CMH CLT 04</c:v>
                </c:pt>
                <c:pt idx="14353">
                  <c:v>CMH CLT 05</c:v>
                </c:pt>
                <c:pt idx="14354">
                  <c:v>CMH CLT 06</c:v>
                </c:pt>
                <c:pt idx="14355">
                  <c:v>CMH CLT 07</c:v>
                </c:pt>
                <c:pt idx="14356">
                  <c:v>CMH CLT 08</c:v>
                </c:pt>
                <c:pt idx="14357">
                  <c:v>CMH CLT 09</c:v>
                </c:pt>
                <c:pt idx="14358">
                  <c:v>CMH CLT 10</c:v>
                </c:pt>
                <c:pt idx="14359">
                  <c:v>CMH CLT 11</c:v>
                </c:pt>
                <c:pt idx="14360">
                  <c:v>CMH CLT 12</c:v>
                </c:pt>
                <c:pt idx="14361">
                  <c:v>CMH CRW 05</c:v>
                </c:pt>
                <c:pt idx="14362">
                  <c:v>CMH CRW 10</c:v>
                </c:pt>
                <c:pt idx="14363">
                  <c:v>CMH CVG 01</c:v>
                </c:pt>
                <c:pt idx="14364">
                  <c:v>CMH CVG 02</c:v>
                </c:pt>
                <c:pt idx="14365">
                  <c:v>CMH CVG 03</c:v>
                </c:pt>
                <c:pt idx="14366">
                  <c:v>CMH CVG 04</c:v>
                </c:pt>
                <c:pt idx="14367">
                  <c:v>CMH CVG 05</c:v>
                </c:pt>
                <c:pt idx="14368">
                  <c:v>CMH CVG 06</c:v>
                </c:pt>
                <c:pt idx="14369">
                  <c:v>CMH CVG 07</c:v>
                </c:pt>
                <c:pt idx="14370">
                  <c:v>CMH CVG 08</c:v>
                </c:pt>
                <c:pt idx="14371">
                  <c:v>CMH CVG 09</c:v>
                </c:pt>
                <c:pt idx="14372">
                  <c:v>CMH CVG 10</c:v>
                </c:pt>
                <c:pt idx="14373">
                  <c:v>CMH CVG 11</c:v>
                </c:pt>
                <c:pt idx="14374">
                  <c:v>CMH CVG 12</c:v>
                </c:pt>
                <c:pt idx="14375">
                  <c:v>CMH DAL 01</c:v>
                </c:pt>
                <c:pt idx="14376">
                  <c:v>CMH DAL 02</c:v>
                </c:pt>
                <c:pt idx="14377">
                  <c:v>CMH DAL 03</c:v>
                </c:pt>
                <c:pt idx="14378">
                  <c:v>CMH DAL 04</c:v>
                </c:pt>
                <c:pt idx="14379">
                  <c:v>CMH DAL 05</c:v>
                </c:pt>
                <c:pt idx="14380">
                  <c:v>CMH DAL 06</c:v>
                </c:pt>
                <c:pt idx="14381">
                  <c:v>CMH DAL 07</c:v>
                </c:pt>
                <c:pt idx="14382">
                  <c:v>CMH DAL 08</c:v>
                </c:pt>
                <c:pt idx="14383">
                  <c:v>CMH DAL 09</c:v>
                </c:pt>
                <c:pt idx="14384">
                  <c:v>CMH DAL 10</c:v>
                </c:pt>
                <c:pt idx="14385">
                  <c:v>CMH DAL 11</c:v>
                </c:pt>
                <c:pt idx="14386">
                  <c:v>CMH DAL 12</c:v>
                </c:pt>
                <c:pt idx="14387">
                  <c:v>CMH DAY 01</c:v>
                </c:pt>
                <c:pt idx="14388">
                  <c:v>CMH DCA 01</c:v>
                </c:pt>
                <c:pt idx="14389">
                  <c:v>CMH DCA 02</c:v>
                </c:pt>
                <c:pt idx="14390">
                  <c:v>CMH DCA 03</c:v>
                </c:pt>
                <c:pt idx="14391">
                  <c:v>CMH DCA 04</c:v>
                </c:pt>
                <c:pt idx="14392">
                  <c:v>CMH DCA 05</c:v>
                </c:pt>
                <c:pt idx="14393">
                  <c:v>CMH DCA 06</c:v>
                </c:pt>
                <c:pt idx="14394">
                  <c:v>CMH DCA 07</c:v>
                </c:pt>
                <c:pt idx="14395">
                  <c:v>CMH DCA 08</c:v>
                </c:pt>
                <c:pt idx="14396">
                  <c:v>CMH DCA 09</c:v>
                </c:pt>
                <c:pt idx="14397">
                  <c:v>CMH DCA 10</c:v>
                </c:pt>
                <c:pt idx="14398">
                  <c:v>CMH DCA 11</c:v>
                </c:pt>
                <c:pt idx="14399">
                  <c:v>CMH DCA 12</c:v>
                </c:pt>
                <c:pt idx="14400">
                  <c:v>CMH DEN 01</c:v>
                </c:pt>
                <c:pt idx="14401">
                  <c:v>CMH DEN 02</c:v>
                </c:pt>
                <c:pt idx="14402">
                  <c:v>CMH DEN 03</c:v>
                </c:pt>
                <c:pt idx="14403">
                  <c:v>CMH DEN 04</c:v>
                </c:pt>
                <c:pt idx="14404">
                  <c:v>CMH DEN 05</c:v>
                </c:pt>
                <c:pt idx="14405">
                  <c:v>CMH DEN 06</c:v>
                </c:pt>
                <c:pt idx="14406">
                  <c:v>CMH DEN 07</c:v>
                </c:pt>
                <c:pt idx="14407">
                  <c:v>CMH DEN 08</c:v>
                </c:pt>
                <c:pt idx="14408">
                  <c:v>CMH DEN 09</c:v>
                </c:pt>
                <c:pt idx="14409">
                  <c:v>CMH DEN 10</c:v>
                </c:pt>
                <c:pt idx="14410">
                  <c:v>CMH DEN 11</c:v>
                </c:pt>
                <c:pt idx="14411">
                  <c:v>CMH DEN 12</c:v>
                </c:pt>
                <c:pt idx="14412">
                  <c:v>CMH DFW 01</c:v>
                </c:pt>
                <c:pt idx="14413">
                  <c:v>CMH DFW 02</c:v>
                </c:pt>
                <c:pt idx="14414">
                  <c:v>CMH DFW 03</c:v>
                </c:pt>
                <c:pt idx="14415">
                  <c:v>CMH DFW 04</c:v>
                </c:pt>
                <c:pt idx="14416">
                  <c:v>CMH DFW 05</c:v>
                </c:pt>
                <c:pt idx="14417">
                  <c:v>CMH DFW 06</c:v>
                </c:pt>
                <c:pt idx="14418">
                  <c:v>CMH DFW 07</c:v>
                </c:pt>
                <c:pt idx="14419">
                  <c:v>CMH DFW 08</c:v>
                </c:pt>
                <c:pt idx="14420">
                  <c:v>CMH DFW 09</c:v>
                </c:pt>
                <c:pt idx="14421">
                  <c:v>CMH DFW 10</c:v>
                </c:pt>
                <c:pt idx="14422">
                  <c:v>CMH DFW 11</c:v>
                </c:pt>
                <c:pt idx="14423">
                  <c:v>CMH DFW 12</c:v>
                </c:pt>
                <c:pt idx="14424">
                  <c:v>CMH DTW 01</c:v>
                </c:pt>
                <c:pt idx="14425">
                  <c:v>CMH DTW 02</c:v>
                </c:pt>
                <c:pt idx="14426">
                  <c:v>CMH DTW 03</c:v>
                </c:pt>
                <c:pt idx="14427">
                  <c:v>CMH DTW 04</c:v>
                </c:pt>
                <c:pt idx="14428">
                  <c:v>CMH DTW 05</c:v>
                </c:pt>
                <c:pt idx="14429">
                  <c:v>CMH DTW 06</c:v>
                </c:pt>
                <c:pt idx="14430">
                  <c:v>CMH DTW 07</c:v>
                </c:pt>
                <c:pt idx="14431">
                  <c:v>CMH DTW 08</c:v>
                </c:pt>
                <c:pt idx="14432">
                  <c:v>CMH DTW 09</c:v>
                </c:pt>
                <c:pt idx="14433">
                  <c:v>CMH DTW 10</c:v>
                </c:pt>
                <c:pt idx="14434">
                  <c:v>CMH DTW 11</c:v>
                </c:pt>
                <c:pt idx="14435">
                  <c:v>CMH DTW 12</c:v>
                </c:pt>
                <c:pt idx="14436">
                  <c:v>CMH EWR 01</c:v>
                </c:pt>
                <c:pt idx="14437">
                  <c:v>CMH EWR 02</c:v>
                </c:pt>
                <c:pt idx="14438">
                  <c:v>CMH EWR 03</c:v>
                </c:pt>
                <c:pt idx="14439">
                  <c:v>CMH EWR 04</c:v>
                </c:pt>
                <c:pt idx="14440">
                  <c:v>CMH EWR 05</c:v>
                </c:pt>
                <c:pt idx="14441">
                  <c:v>CMH EWR 06</c:v>
                </c:pt>
                <c:pt idx="14442">
                  <c:v>CMH EWR 07</c:v>
                </c:pt>
                <c:pt idx="14443">
                  <c:v>CMH EWR 08</c:v>
                </c:pt>
                <c:pt idx="14444">
                  <c:v>CMH EWR 09</c:v>
                </c:pt>
                <c:pt idx="14445">
                  <c:v>CMH EWR 10</c:v>
                </c:pt>
                <c:pt idx="14446">
                  <c:v>CMH EWR 11</c:v>
                </c:pt>
                <c:pt idx="14447">
                  <c:v>CMH EWR 12</c:v>
                </c:pt>
                <c:pt idx="14448">
                  <c:v>CMH FLL 01</c:v>
                </c:pt>
                <c:pt idx="14449">
                  <c:v>CMH FLL 02</c:v>
                </c:pt>
                <c:pt idx="14450">
                  <c:v>CMH FLL 03</c:v>
                </c:pt>
                <c:pt idx="14451">
                  <c:v>CMH FLL 04</c:v>
                </c:pt>
                <c:pt idx="14452">
                  <c:v>CMH FLL 05</c:v>
                </c:pt>
                <c:pt idx="14453">
                  <c:v>CMH FLL 06</c:v>
                </c:pt>
                <c:pt idx="14454">
                  <c:v>CMH FLL 07</c:v>
                </c:pt>
                <c:pt idx="14455">
                  <c:v>CMH FLL 08</c:v>
                </c:pt>
                <c:pt idx="14456">
                  <c:v>CMH FLL 09</c:v>
                </c:pt>
                <c:pt idx="14457">
                  <c:v>CMH FLL 10</c:v>
                </c:pt>
                <c:pt idx="14458">
                  <c:v>CMH FLL 11</c:v>
                </c:pt>
                <c:pt idx="14459">
                  <c:v>CMH FLL 12</c:v>
                </c:pt>
                <c:pt idx="14460">
                  <c:v>CMH HOU 01</c:v>
                </c:pt>
                <c:pt idx="14461">
                  <c:v>CMH HOU 10</c:v>
                </c:pt>
                <c:pt idx="14462">
                  <c:v>CMH HOU 11</c:v>
                </c:pt>
                <c:pt idx="14463">
                  <c:v>CMH HOU 12</c:v>
                </c:pt>
                <c:pt idx="14464">
                  <c:v>CMH IAD 01</c:v>
                </c:pt>
                <c:pt idx="14465">
                  <c:v>CMH IAD 02</c:v>
                </c:pt>
                <c:pt idx="14466">
                  <c:v>CMH IAD 03</c:v>
                </c:pt>
                <c:pt idx="14467">
                  <c:v>CMH IAD 04</c:v>
                </c:pt>
                <c:pt idx="14468">
                  <c:v>CMH IAD 05</c:v>
                </c:pt>
                <c:pt idx="14469">
                  <c:v>CMH IAD 06</c:v>
                </c:pt>
                <c:pt idx="14470">
                  <c:v>CMH IAD 07</c:v>
                </c:pt>
                <c:pt idx="14471">
                  <c:v>CMH IAD 08</c:v>
                </c:pt>
                <c:pt idx="14472">
                  <c:v>CMH IAD 09</c:v>
                </c:pt>
                <c:pt idx="14473">
                  <c:v>CMH IAD 10</c:v>
                </c:pt>
                <c:pt idx="14474">
                  <c:v>CMH IAD 11</c:v>
                </c:pt>
                <c:pt idx="14475">
                  <c:v>CMH IAD 12</c:v>
                </c:pt>
                <c:pt idx="14476">
                  <c:v>CMH IAH 01</c:v>
                </c:pt>
                <c:pt idx="14477">
                  <c:v>CMH IAH 02</c:v>
                </c:pt>
                <c:pt idx="14478">
                  <c:v>CMH IAH 03</c:v>
                </c:pt>
                <c:pt idx="14479">
                  <c:v>CMH IAH 04</c:v>
                </c:pt>
                <c:pt idx="14480">
                  <c:v>CMH IAH 05</c:v>
                </c:pt>
                <c:pt idx="14481">
                  <c:v>CMH IAH 06</c:v>
                </c:pt>
                <c:pt idx="14482">
                  <c:v>CMH IAH 07</c:v>
                </c:pt>
                <c:pt idx="14483">
                  <c:v>CMH IAH 08</c:v>
                </c:pt>
                <c:pt idx="14484">
                  <c:v>CMH IAH 09</c:v>
                </c:pt>
                <c:pt idx="14485">
                  <c:v>CMH IAH 10</c:v>
                </c:pt>
                <c:pt idx="14486">
                  <c:v>CMH IAH 11</c:v>
                </c:pt>
                <c:pt idx="14487">
                  <c:v>CMH IAH 12</c:v>
                </c:pt>
                <c:pt idx="14488">
                  <c:v>CMH JFK 01</c:v>
                </c:pt>
                <c:pt idx="14489">
                  <c:v>CMH JFK 02</c:v>
                </c:pt>
                <c:pt idx="14490">
                  <c:v>CMH JFK 03</c:v>
                </c:pt>
                <c:pt idx="14491">
                  <c:v>CMH JFK 04</c:v>
                </c:pt>
                <c:pt idx="14492">
                  <c:v>CMH JFK 05</c:v>
                </c:pt>
                <c:pt idx="14493">
                  <c:v>CMH JFK 06</c:v>
                </c:pt>
                <c:pt idx="14494">
                  <c:v>CMH JFK 07</c:v>
                </c:pt>
                <c:pt idx="14495">
                  <c:v>CMH JFK 08</c:v>
                </c:pt>
                <c:pt idx="14496">
                  <c:v>CMH JFK 09</c:v>
                </c:pt>
                <c:pt idx="14497">
                  <c:v>CMH JFK 10</c:v>
                </c:pt>
                <c:pt idx="14498">
                  <c:v>CMH JFK 11</c:v>
                </c:pt>
                <c:pt idx="14499">
                  <c:v>CMH JFK 12</c:v>
                </c:pt>
                <c:pt idx="14500">
                  <c:v>CMH LAS 01</c:v>
                </c:pt>
                <c:pt idx="14501">
                  <c:v>CMH LAS 02</c:v>
                </c:pt>
                <c:pt idx="14502">
                  <c:v>CMH LAS 03</c:v>
                </c:pt>
                <c:pt idx="14503">
                  <c:v>CMH LAS 04</c:v>
                </c:pt>
                <c:pt idx="14504">
                  <c:v>CMH LAS 05</c:v>
                </c:pt>
                <c:pt idx="14505">
                  <c:v>CMH LAS 06</c:v>
                </c:pt>
                <c:pt idx="14506">
                  <c:v>CMH LAS 07</c:v>
                </c:pt>
                <c:pt idx="14507">
                  <c:v>CMH LAS 08</c:v>
                </c:pt>
                <c:pt idx="14508">
                  <c:v>CMH LAS 09</c:v>
                </c:pt>
                <c:pt idx="14509">
                  <c:v>CMH LAS 10</c:v>
                </c:pt>
                <c:pt idx="14510">
                  <c:v>CMH LAS 11</c:v>
                </c:pt>
                <c:pt idx="14511">
                  <c:v>CMH LAS 12</c:v>
                </c:pt>
                <c:pt idx="14512">
                  <c:v>CMH LAX 01</c:v>
                </c:pt>
                <c:pt idx="14513">
                  <c:v>CMH LAX 02</c:v>
                </c:pt>
                <c:pt idx="14514">
                  <c:v>CMH LAX 03</c:v>
                </c:pt>
                <c:pt idx="14515">
                  <c:v>CMH LAX 04</c:v>
                </c:pt>
                <c:pt idx="14516">
                  <c:v>CMH LAX 05</c:v>
                </c:pt>
                <c:pt idx="14517">
                  <c:v>CMH LAX 06</c:v>
                </c:pt>
                <c:pt idx="14518">
                  <c:v>CMH LAX 07</c:v>
                </c:pt>
                <c:pt idx="14519">
                  <c:v>CMH LAX 08</c:v>
                </c:pt>
                <c:pt idx="14520">
                  <c:v>CMH LAX 09</c:v>
                </c:pt>
                <c:pt idx="14521">
                  <c:v>CMH LAX 10</c:v>
                </c:pt>
                <c:pt idx="14522">
                  <c:v>CMH LAX 11</c:v>
                </c:pt>
                <c:pt idx="14523">
                  <c:v>CMH LAX 12</c:v>
                </c:pt>
                <c:pt idx="14524">
                  <c:v>CMH LGA 01</c:v>
                </c:pt>
                <c:pt idx="14525">
                  <c:v>CMH LGA 02</c:v>
                </c:pt>
                <c:pt idx="14526">
                  <c:v>CMH LGA 03</c:v>
                </c:pt>
                <c:pt idx="14527">
                  <c:v>CMH LGA 04</c:v>
                </c:pt>
                <c:pt idx="14528">
                  <c:v>CMH LGA 05</c:v>
                </c:pt>
                <c:pt idx="14529">
                  <c:v>CMH LGA 06</c:v>
                </c:pt>
                <c:pt idx="14530">
                  <c:v>CMH LGA 07</c:v>
                </c:pt>
                <c:pt idx="14531">
                  <c:v>CMH LGA 08</c:v>
                </c:pt>
                <c:pt idx="14532">
                  <c:v>CMH LGA 09</c:v>
                </c:pt>
                <c:pt idx="14533">
                  <c:v>CMH LGA 10</c:v>
                </c:pt>
                <c:pt idx="14534">
                  <c:v>CMH LGA 11</c:v>
                </c:pt>
                <c:pt idx="14535">
                  <c:v>CMH LGA 12</c:v>
                </c:pt>
                <c:pt idx="14536">
                  <c:v>CMH MCO 01</c:v>
                </c:pt>
                <c:pt idx="14537">
                  <c:v>CMH MCO 02</c:v>
                </c:pt>
                <c:pt idx="14538">
                  <c:v>CMH MCO 03</c:v>
                </c:pt>
                <c:pt idx="14539">
                  <c:v>CMH MCO 04</c:v>
                </c:pt>
                <c:pt idx="14540">
                  <c:v>CMH MCO 05</c:v>
                </c:pt>
                <c:pt idx="14541">
                  <c:v>CMH MCO 06</c:v>
                </c:pt>
                <c:pt idx="14542">
                  <c:v>CMH MCO 07</c:v>
                </c:pt>
                <c:pt idx="14543">
                  <c:v>CMH MCO 08</c:v>
                </c:pt>
                <c:pt idx="14544">
                  <c:v>CMH MCO 09</c:v>
                </c:pt>
                <c:pt idx="14545">
                  <c:v>CMH MCO 10</c:v>
                </c:pt>
                <c:pt idx="14546">
                  <c:v>CMH MCO 11</c:v>
                </c:pt>
                <c:pt idx="14547">
                  <c:v>CMH MCO 12</c:v>
                </c:pt>
                <c:pt idx="14548">
                  <c:v>CMH MDW 01</c:v>
                </c:pt>
                <c:pt idx="14549">
                  <c:v>CMH MDW 02</c:v>
                </c:pt>
                <c:pt idx="14550">
                  <c:v>CMH MDW 03</c:v>
                </c:pt>
                <c:pt idx="14551">
                  <c:v>CMH MDW 04</c:v>
                </c:pt>
                <c:pt idx="14552">
                  <c:v>CMH MDW 05</c:v>
                </c:pt>
                <c:pt idx="14553">
                  <c:v>CMH MDW 06</c:v>
                </c:pt>
                <c:pt idx="14554">
                  <c:v>CMH MDW 07</c:v>
                </c:pt>
                <c:pt idx="14555">
                  <c:v>CMH MDW 08</c:v>
                </c:pt>
                <c:pt idx="14556">
                  <c:v>CMH MDW 09</c:v>
                </c:pt>
                <c:pt idx="14557">
                  <c:v>CMH MDW 10</c:v>
                </c:pt>
                <c:pt idx="14558">
                  <c:v>CMH MDW 11</c:v>
                </c:pt>
                <c:pt idx="14559">
                  <c:v>CMH MDW 12</c:v>
                </c:pt>
                <c:pt idx="14560">
                  <c:v>CMH MEM 01</c:v>
                </c:pt>
                <c:pt idx="14561">
                  <c:v>CMH MEM 02</c:v>
                </c:pt>
                <c:pt idx="14562">
                  <c:v>CMH MEM 03</c:v>
                </c:pt>
                <c:pt idx="14563">
                  <c:v>CMH MEM 04</c:v>
                </c:pt>
                <c:pt idx="14564">
                  <c:v>CMH MEM 05</c:v>
                </c:pt>
                <c:pt idx="14565">
                  <c:v>CMH MEM 06</c:v>
                </c:pt>
                <c:pt idx="14566">
                  <c:v>CMH MEM 07</c:v>
                </c:pt>
                <c:pt idx="14567">
                  <c:v>CMH MEM 08</c:v>
                </c:pt>
                <c:pt idx="14568">
                  <c:v>CMH MEM 09</c:v>
                </c:pt>
                <c:pt idx="14569">
                  <c:v>CMH MEM 10</c:v>
                </c:pt>
                <c:pt idx="14570">
                  <c:v>CMH MEM 11</c:v>
                </c:pt>
                <c:pt idx="14571">
                  <c:v>CMH MEM 12</c:v>
                </c:pt>
                <c:pt idx="14572">
                  <c:v>CMH MIA 01</c:v>
                </c:pt>
                <c:pt idx="14573">
                  <c:v>CMH MIA 02</c:v>
                </c:pt>
                <c:pt idx="14574">
                  <c:v>CMH MIA 03</c:v>
                </c:pt>
                <c:pt idx="14575">
                  <c:v>CMH MIA 04</c:v>
                </c:pt>
                <c:pt idx="14576">
                  <c:v>CMH MIA 05</c:v>
                </c:pt>
                <c:pt idx="14577">
                  <c:v>CMH MIA 06</c:v>
                </c:pt>
                <c:pt idx="14578">
                  <c:v>CMH MIA 07</c:v>
                </c:pt>
                <c:pt idx="14579">
                  <c:v>CMH MIA 08</c:v>
                </c:pt>
                <c:pt idx="14580">
                  <c:v>CMH MIA 09</c:v>
                </c:pt>
                <c:pt idx="14581">
                  <c:v>CMH MIA 10</c:v>
                </c:pt>
                <c:pt idx="14582">
                  <c:v>CMH MIA 11</c:v>
                </c:pt>
                <c:pt idx="14583">
                  <c:v>CMH MIA 12</c:v>
                </c:pt>
                <c:pt idx="14584">
                  <c:v>CMH MKE 01</c:v>
                </c:pt>
                <c:pt idx="14585">
                  <c:v>CMH MKE 02</c:v>
                </c:pt>
                <c:pt idx="14586">
                  <c:v>CMH MKE 03</c:v>
                </c:pt>
                <c:pt idx="14587">
                  <c:v>CMH MKE 04</c:v>
                </c:pt>
                <c:pt idx="14588">
                  <c:v>CMH MKE 05</c:v>
                </c:pt>
                <c:pt idx="14589">
                  <c:v>CMH MKE 06</c:v>
                </c:pt>
                <c:pt idx="14590">
                  <c:v>CMH MKE 07</c:v>
                </c:pt>
                <c:pt idx="14591">
                  <c:v>CMH MKE 08</c:v>
                </c:pt>
                <c:pt idx="14592">
                  <c:v>CMH MKE 09</c:v>
                </c:pt>
                <c:pt idx="14593">
                  <c:v>CMH MKE 11</c:v>
                </c:pt>
                <c:pt idx="14594">
                  <c:v>CMH MKE 12</c:v>
                </c:pt>
                <c:pt idx="14595">
                  <c:v>CMH MSP 01</c:v>
                </c:pt>
                <c:pt idx="14596">
                  <c:v>CMH MSP 02</c:v>
                </c:pt>
                <c:pt idx="14597">
                  <c:v>CMH MSP 03</c:v>
                </c:pt>
                <c:pt idx="14598">
                  <c:v>CMH MSP 04</c:v>
                </c:pt>
                <c:pt idx="14599">
                  <c:v>CMH MSP 05</c:v>
                </c:pt>
                <c:pt idx="14600">
                  <c:v>CMH MSP 06</c:v>
                </c:pt>
                <c:pt idx="14601">
                  <c:v>CMH MSP 07</c:v>
                </c:pt>
                <c:pt idx="14602">
                  <c:v>CMH MSP 08</c:v>
                </c:pt>
                <c:pt idx="14603">
                  <c:v>CMH MSP 09</c:v>
                </c:pt>
                <c:pt idx="14604">
                  <c:v>CMH MSP 10</c:v>
                </c:pt>
                <c:pt idx="14605">
                  <c:v>CMH MSP 11</c:v>
                </c:pt>
                <c:pt idx="14606">
                  <c:v>CMH MSP 12</c:v>
                </c:pt>
                <c:pt idx="14607">
                  <c:v>CMH MSY 01</c:v>
                </c:pt>
                <c:pt idx="14608">
                  <c:v>CMH MSY 02</c:v>
                </c:pt>
                <c:pt idx="14609">
                  <c:v>CMH MSY 03</c:v>
                </c:pt>
                <c:pt idx="14610">
                  <c:v>CMH MSY 04</c:v>
                </c:pt>
                <c:pt idx="14611">
                  <c:v>CMH MSY 05</c:v>
                </c:pt>
                <c:pt idx="14612">
                  <c:v>CMH MSY 06</c:v>
                </c:pt>
                <c:pt idx="14613">
                  <c:v>CMH MSY 07</c:v>
                </c:pt>
                <c:pt idx="14614">
                  <c:v>CMH MSY 08</c:v>
                </c:pt>
                <c:pt idx="14615">
                  <c:v>CMH MSY 09</c:v>
                </c:pt>
                <c:pt idx="14616">
                  <c:v>CMH MSY 10</c:v>
                </c:pt>
                <c:pt idx="14617">
                  <c:v>CMH MSY 11</c:v>
                </c:pt>
                <c:pt idx="14618">
                  <c:v>CMH MSY 12</c:v>
                </c:pt>
                <c:pt idx="14619">
                  <c:v>CMH MYR 03</c:v>
                </c:pt>
                <c:pt idx="14620">
                  <c:v>CMH MYR 04</c:v>
                </c:pt>
                <c:pt idx="14621">
                  <c:v>CMH MYR 05</c:v>
                </c:pt>
                <c:pt idx="14622">
                  <c:v>CMH MYR 06</c:v>
                </c:pt>
                <c:pt idx="14623">
                  <c:v>CMH MYR 07</c:v>
                </c:pt>
                <c:pt idx="14624">
                  <c:v>CMH MYR 08</c:v>
                </c:pt>
                <c:pt idx="14625">
                  <c:v>CMH MYR 09</c:v>
                </c:pt>
                <c:pt idx="14626">
                  <c:v>CMH MYR 10</c:v>
                </c:pt>
                <c:pt idx="14627">
                  <c:v>CMH MYR 11</c:v>
                </c:pt>
                <c:pt idx="14628">
                  <c:v>CMH OAK 01</c:v>
                </c:pt>
                <c:pt idx="14629">
                  <c:v>CMH OAK 02</c:v>
                </c:pt>
                <c:pt idx="14630">
                  <c:v>CMH OAK 03</c:v>
                </c:pt>
                <c:pt idx="14631">
                  <c:v>CMH OAK 04</c:v>
                </c:pt>
                <c:pt idx="14632">
                  <c:v>CMH OAK 05</c:v>
                </c:pt>
                <c:pt idx="14633">
                  <c:v>CMH OAK 06</c:v>
                </c:pt>
                <c:pt idx="14634">
                  <c:v>CMH OAK 07</c:v>
                </c:pt>
                <c:pt idx="14635">
                  <c:v>CMH OAK 08</c:v>
                </c:pt>
                <c:pt idx="14636">
                  <c:v>CMH OAK 09</c:v>
                </c:pt>
                <c:pt idx="14637">
                  <c:v>CMH OAK 10</c:v>
                </c:pt>
                <c:pt idx="14638">
                  <c:v>CMH OAK 11</c:v>
                </c:pt>
                <c:pt idx="14639">
                  <c:v>CMH OAK 12</c:v>
                </c:pt>
                <c:pt idx="14640">
                  <c:v>CMH OKC 09</c:v>
                </c:pt>
                <c:pt idx="14641">
                  <c:v>CMH ORD 01</c:v>
                </c:pt>
                <c:pt idx="14642">
                  <c:v>CMH ORD 02</c:v>
                </c:pt>
                <c:pt idx="14643">
                  <c:v>CMH ORD 03</c:v>
                </c:pt>
                <c:pt idx="14644">
                  <c:v>CMH ORD 04</c:v>
                </c:pt>
                <c:pt idx="14645">
                  <c:v>CMH ORD 05</c:v>
                </c:pt>
                <c:pt idx="14646">
                  <c:v>CMH ORD 06</c:v>
                </c:pt>
                <c:pt idx="14647">
                  <c:v>CMH ORD 07</c:v>
                </c:pt>
                <c:pt idx="14648">
                  <c:v>CMH ORD 08</c:v>
                </c:pt>
                <c:pt idx="14649">
                  <c:v>CMH ORD 09</c:v>
                </c:pt>
                <c:pt idx="14650">
                  <c:v>CMH ORD 10</c:v>
                </c:pt>
                <c:pt idx="14651">
                  <c:v>CMH ORD 11</c:v>
                </c:pt>
                <c:pt idx="14652">
                  <c:v>CMH ORD 12</c:v>
                </c:pt>
                <c:pt idx="14653">
                  <c:v>CMH PBI 11</c:v>
                </c:pt>
                <c:pt idx="14654">
                  <c:v>CMH PBI 12</c:v>
                </c:pt>
                <c:pt idx="14655">
                  <c:v>CMH PHL 01</c:v>
                </c:pt>
                <c:pt idx="14656">
                  <c:v>CMH PHL 02</c:v>
                </c:pt>
                <c:pt idx="14657">
                  <c:v>CMH PHL 03</c:v>
                </c:pt>
                <c:pt idx="14658">
                  <c:v>CMH PHL 04</c:v>
                </c:pt>
                <c:pt idx="14659">
                  <c:v>CMH PHL 05</c:v>
                </c:pt>
                <c:pt idx="14660">
                  <c:v>CMH PHL 06</c:v>
                </c:pt>
                <c:pt idx="14661">
                  <c:v>CMH PHL 07</c:v>
                </c:pt>
                <c:pt idx="14662">
                  <c:v>CMH PHL 08</c:v>
                </c:pt>
                <c:pt idx="14663">
                  <c:v>CMH PHL 09</c:v>
                </c:pt>
                <c:pt idx="14664">
                  <c:v>CMH PHL 10</c:v>
                </c:pt>
                <c:pt idx="14665">
                  <c:v>CMH PHL 11</c:v>
                </c:pt>
                <c:pt idx="14666">
                  <c:v>CMH PHL 12</c:v>
                </c:pt>
                <c:pt idx="14667">
                  <c:v>CMH PHX 01</c:v>
                </c:pt>
                <c:pt idx="14668">
                  <c:v>CMH PHX 02</c:v>
                </c:pt>
                <c:pt idx="14669">
                  <c:v>CMH PHX 03</c:v>
                </c:pt>
                <c:pt idx="14670">
                  <c:v>CMH PHX 04</c:v>
                </c:pt>
                <c:pt idx="14671">
                  <c:v>CMH PHX 05</c:v>
                </c:pt>
                <c:pt idx="14672">
                  <c:v>CMH PHX 06</c:v>
                </c:pt>
                <c:pt idx="14673">
                  <c:v>CMH PHX 07</c:v>
                </c:pt>
                <c:pt idx="14674">
                  <c:v>CMH PHX 08</c:v>
                </c:pt>
                <c:pt idx="14675">
                  <c:v>CMH PHX 09</c:v>
                </c:pt>
                <c:pt idx="14676">
                  <c:v>CMH PHX 10</c:v>
                </c:pt>
                <c:pt idx="14677">
                  <c:v>CMH PHX 11</c:v>
                </c:pt>
                <c:pt idx="14678">
                  <c:v>CMH PHX 12</c:v>
                </c:pt>
                <c:pt idx="14679">
                  <c:v>CMH RDU 01</c:v>
                </c:pt>
                <c:pt idx="14680">
                  <c:v>CMH RDU 02</c:v>
                </c:pt>
                <c:pt idx="14681">
                  <c:v>CMH RDU 03</c:v>
                </c:pt>
                <c:pt idx="14682">
                  <c:v>CMH RDU 04</c:v>
                </c:pt>
                <c:pt idx="14683">
                  <c:v>CMH RDU 05</c:v>
                </c:pt>
                <c:pt idx="14684">
                  <c:v>CMH RDU 06</c:v>
                </c:pt>
                <c:pt idx="14685">
                  <c:v>CMH RDU 07</c:v>
                </c:pt>
                <c:pt idx="14686">
                  <c:v>CMH RDU 08</c:v>
                </c:pt>
                <c:pt idx="14687">
                  <c:v>CMH RDU 09</c:v>
                </c:pt>
                <c:pt idx="14688">
                  <c:v>CMH RDU 10</c:v>
                </c:pt>
                <c:pt idx="14689">
                  <c:v>CMH RDU 11</c:v>
                </c:pt>
                <c:pt idx="14690">
                  <c:v>CMH RDU 12</c:v>
                </c:pt>
                <c:pt idx="14691">
                  <c:v>CMH RSW 01</c:v>
                </c:pt>
                <c:pt idx="14692">
                  <c:v>CMH RSW 02</c:v>
                </c:pt>
                <c:pt idx="14693">
                  <c:v>CMH RSW 03</c:v>
                </c:pt>
                <c:pt idx="14694">
                  <c:v>CMH RSW 04</c:v>
                </c:pt>
                <c:pt idx="14695">
                  <c:v>CMH RSW 05</c:v>
                </c:pt>
                <c:pt idx="14696">
                  <c:v>CMH RSW 06</c:v>
                </c:pt>
                <c:pt idx="14697">
                  <c:v>CMH RSW 07</c:v>
                </c:pt>
                <c:pt idx="14698">
                  <c:v>CMH RSW 08</c:v>
                </c:pt>
                <c:pt idx="14699">
                  <c:v>CMH RSW 09</c:v>
                </c:pt>
                <c:pt idx="14700">
                  <c:v>CMH RSW 10</c:v>
                </c:pt>
                <c:pt idx="14701">
                  <c:v>CMH RSW 11</c:v>
                </c:pt>
                <c:pt idx="14702">
                  <c:v>CMH RSW 12</c:v>
                </c:pt>
                <c:pt idx="14703">
                  <c:v>CMH SAT 08</c:v>
                </c:pt>
                <c:pt idx="14704">
                  <c:v>CMH SAT 09</c:v>
                </c:pt>
                <c:pt idx="14705">
                  <c:v>CMH SAT 10</c:v>
                </c:pt>
                <c:pt idx="14706">
                  <c:v>CMH SLC 11</c:v>
                </c:pt>
                <c:pt idx="14707">
                  <c:v>CMH SLC 12</c:v>
                </c:pt>
                <c:pt idx="14708">
                  <c:v>CMH STL 01</c:v>
                </c:pt>
                <c:pt idx="14709">
                  <c:v>CMH STL 02</c:v>
                </c:pt>
                <c:pt idx="14710">
                  <c:v>CMH STL 03</c:v>
                </c:pt>
                <c:pt idx="14711">
                  <c:v>CMH STL 04</c:v>
                </c:pt>
                <c:pt idx="14712">
                  <c:v>CMH STL 05</c:v>
                </c:pt>
                <c:pt idx="14713">
                  <c:v>CMH STL 06</c:v>
                </c:pt>
                <c:pt idx="14714">
                  <c:v>CMH STL 07</c:v>
                </c:pt>
                <c:pt idx="14715">
                  <c:v>CMH STL 08</c:v>
                </c:pt>
                <c:pt idx="14716">
                  <c:v>CMH STL 09</c:v>
                </c:pt>
                <c:pt idx="14717">
                  <c:v>CMH STL 10</c:v>
                </c:pt>
                <c:pt idx="14718">
                  <c:v>CMH STL 11</c:v>
                </c:pt>
                <c:pt idx="14719">
                  <c:v>CMH STL 12</c:v>
                </c:pt>
                <c:pt idx="14720">
                  <c:v>CMH TPA 01</c:v>
                </c:pt>
                <c:pt idx="14721">
                  <c:v>CMH TPA 02</c:v>
                </c:pt>
                <c:pt idx="14722">
                  <c:v>CMH TPA 03</c:v>
                </c:pt>
                <c:pt idx="14723">
                  <c:v>CMH TPA 04</c:v>
                </c:pt>
                <c:pt idx="14724">
                  <c:v>CMH TPA 05</c:v>
                </c:pt>
                <c:pt idx="14725">
                  <c:v>CMH TPA 06</c:v>
                </c:pt>
                <c:pt idx="14726">
                  <c:v>CMH TPA 07</c:v>
                </c:pt>
                <c:pt idx="14727">
                  <c:v>CMH TPA 08</c:v>
                </c:pt>
                <c:pt idx="14728">
                  <c:v>CMH TPA 09</c:v>
                </c:pt>
                <c:pt idx="14729">
                  <c:v>CMH TPA 10</c:v>
                </c:pt>
                <c:pt idx="14730">
                  <c:v>CMH TPA 11</c:v>
                </c:pt>
                <c:pt idx="14731">
                  <c:v>CMH TPA 12</c:v>
                </c:pt>
                <c:pt idx="14732">
                  <c:v>CMH TTN 01</c:v>
                </c:pt>
                <c:pt idx="14733">
                  <c:v>CMH TTN 04</c:v>
                </c:pt>
                <c:pt idx="14734">
                  <c:v>CMH TTN 05</c:v>
                </c:pt>
                <c:pt idx="14735">
                  <c:v>CMH TTN 06</c:v>
                </c:pt>
                <c:pt idx="14736">
                  <c:v>CMH TTN 07</c:v>
                </c:pt>
                <c:pt idx="14737">
                  <c:v>CMH TTN 08</c:v>
                </c:pt>
                <c:pt idx="14738">
                  <c:v>CMH TTN 09</c:v>
                </c:pt>
                <c:pt idx="14739">
                  <c:v>CMH TTN 11</c:v>
                </c:pt>
                <c:pt idx="14740">
                  <c:v>CMH TTN 12</c:v>
                </c:pt>
                <c:pt idx="14741">
                  <c:v>CMI CLT 12</c:v>
                </c:pt>
                <c:pt idx="14742">
                  <c:v>CMI DFW 01</c:v>
                </c:pt>
                <c:pt idx="14743">
                  <c:v>CMI DFW 02</c:v>
                </c:pt>
                <c:pt idx="14744">
                  <c:v>CMI DFW 03</c:v>
                </c:pt>
                <c:pt idx="14745">
                  <c:v>CMI DFW 04</c:v>
                </c:pt>
                <c:pt idx="14746">
                  <c:v>CMI DFW 05</c:v>
                </c:pt>
                <c:pt idx="14747">
                  <c:v>CMI DFW 06</c:v>
                </c:pt>
                <c:pt idx="14748">
                  <c:v>CMI DFW 07</c:v>
                </c:pt>
                <c:pt idx="14749">
                  <c:v>CMI DFW 08</c:v>
                </c:pt>
                <c:pt idx="14750">
                  <c:v>CMI DFW 09</c:v>
                </c:pt>
                <c:pt idx="14751">
                  <c:v>CMI DFW 10</c:v>
                </c:pt>
                <c:pt idx="14752">
                  <c:v>CMI DFW 11</c:v>
                </c:pt>
                <c:pt idx="14753">
                  <c:v>CMI DFW 12</c:v>
                </c:pt>
                <c:pt idx="14754">
                  <c:v>CMI DTW 03</c:v>
                </c:pt>
                <c:pt idx="14755">
                  <c:v>CMI DTW 04</c:v>
                </c:pt>
                <c:pt idx="14756">
                  <c:v>CMI DTW 05</c:v>
                </c:pt>
                <c:pt idx="14757">
                  <c:v>CMI DTW 06</c:v>
                </c:pt>
                <c:pt idx="14758">
                  <c:v>CMI DTW 07</c:v>
                </c:pt>
                <c:pt idx="14759">
                  <c:v>CMI DTW 08</c:v>
                </c:pt>
                <c:pt idx="14760">
                  <c:v>CMI DTW 09</c:v>
                </c:pt>
                <c:pt idx="14761">
                  <c:v>CMI ORD 01</c:v>
                </c:pt>
                <c:pt idx="14762">
                  <c:v>CMI ORD 02</c:v>
                </c:pt>
                <c:pt idx="14763">
                  <c:v>CMI ORD 03</c:v>
                </c:pt>
                <c:pt idx="14764">
                  <c:v>CMI ORD 04</c:v>
                </c:pt>
                <c:pt idx="14765">
                  <c:v>CMI ORD 05</c:v>
                </c:pt>
                <c:pt idx="14766">
                  <c:v>CMI ORD 06</c:v>
                </c:pt>
                <c:pt idx="14767">
                  <c:v>CMI ORD 07</c:v>
                </c:pt>
                <c:pt idx="14768">
                  <c:v>CMI ORD 08</c:v>
                </c:pt>
                <c:pt idx="14769">
                  <c:v>CMI ORD 09</c:v>
                </c:pt>
                <c:pt idx="14770">
                  <c:v>CMI ORD 10</c:v>
                </c:pt>
                <c:pt idx="14771">
                  <c:v>CMI ORD 11</c:v>
                </c:pt>
                <c:pt idx="14772">
                  <c:v>CMI ORD 12</c:v>
                </c:pt>
                <c:pt idx="14773">
                  <c:v>CMX MSP 01</c:v>
                </c:pt>
                <c:pt idx="14774">
                  <c:v>CMX MSP 02</c:v>
                </c:pt>
                <c:pt idx="14775">
                  <c:v>CMX MSP 03</c:v>
                </c:pt>
                <c:pt idx="14776">
                  <c:v>CMX MSP 04</c:v>
                </c:pt>
                <c:pt idx="14777">
                  <c:v>CMX MSP 05</c:v>
                </c:pt>
                <c:pt idx="14778">
                  <c:v>CMX MSP 06</c:v>
                </c:pt>
                <c:pt idx="14779">
                  <c:v>CMX MSP 07</c:v>
                </c:pt>
                <c:pt idx="14780">
                  <c:v>CMX MSP 08</c:v>
                </c:pt>
                <c:pt idx="14781">
                  <c:v>CMX MSP 09</c:v>
                </c:pt>
                <c:pt idx="14782">
                  <c:v>CMX ORD 01</c:v>
                </c:pt>
                <c:pt idx="14783">
                  <c:v>CMX ORD 02</c:v>
                </c:pt>
                <c:pt idx="14784">
                  <c:v>CMX ORD 03</c:v>
                </c:pt>
                <c:pt idx="14785">
                  <c:v>CMX ORD 04</c:v>
                </c:pt>
                <c:pt idx="14786">
                  <c:v>CMX ORD 05</c:v>
                </c:pt>
                <c:pt idx="14787">
                  <c:v>CMX ORD 06</c:v>
                </c:pt>
                <c:pt idx="14788">
                  <c:v>CMX ORD 07</c:v>
                </c:pt>
                <c:pt idx="14789">
                  <c:v>CMX ORD 08</c:v>
                </c:pt>
                <c:pt idx="14790">
                  <c:v>CMX ORD 09</c:v>
                </c:pt>
                <c:pt idx="14791">
                  <c:v>CMX ORD 10</c:v>
                </c:pt>
                <c:pt idx="14792">
                  <c:v>CMX ORD 11</c:v>
                </c:pt>
                <c:pt idx="14793">
                  <c:v>CMX ORD 12</c:v>
                </c:pt>
                <c:pt idx="14794">
                  <c:v>CNY DEN 05</c:v>
                </c:pt>
                <c:pt idx="14795">
                  <c:v>CNY DEN 06</c:v>
                </c:pt>
                <c:pt idx="14796">
                  <c:v>CNY DEN 07</c:v>
                </c:pt>
                <c:pt idx="14797">
                  <c:v>CNY DEN 08</c:v>
                </c:pt>
                <c:pt idx="14798">
                  <c:v>CNY DEN 09</c:v>
                </c:pt>
                <c:pt idx="14799">
                  <c:v>CNY DEN 10</c:v>
                </c:pt>
                <c:pt idx="14800">
                  <c:v>CNY DEN 11</c:v>
                </c:pt>
                <c:pt idx="14801">
                  <c:v>CNY DEN 12</c:v>
                </c:pt>
                <c:pt idx="14802">
                  <c:v>CNY SLC 01</c:v>
                </c:pt>
                <c:pt idx="14803">
                  <c:v>CNY SLC 02</c:v>
                </c:pt>
                <c:pt idx="14804">
                  <c:v>CNY SLC 03</c:v>
                </c:pt>
                <c:pt idx="14805">
                  <c:v>CNY SLC 04</c:v>
                </c:pt>
                <c:pt idx="14806">
                  <c:v>CNY SLC 05</c:v>
                </c:pt>
                <c:pt idx="14807">
                  <c:v>CNY SLC 06</c:v>
                </c:pt>
                <c:pt idx="14808">
                  <c:v>CNY SLC 07</c:v>
                </c:pt>
                <c:pt idx="14809">
                  <c:v>CNY SLC 08</c:v>
                </c:pt>
                <c:pt idx="14810">
                  <c:v>CNY SLC 09</c:v>
                </c:pt>
                <c:pt idx="14811">
                  <c:v>CNY SLC 10</c:v>
                </c:pt>
                <c:pt idx="14812">
                  <c:v>CNY SLC 11</c:v>
                </c:pt>
                <c:pt idx="14813">
                  <c:v>CNY SLC 12</c:v>
                </c:pt>
                <c:pt idx="14814">
                  <c:v>COD DEN 01</c:v>
                </c:pt>
                <c:pt idx="14815">
                  <c:v>COD DEN 02</c:v>
                </c:pt>
                <c:pt idx="14816">
                  <c:v>COD DEN 03</c:v>
                </c:pt>
                <c:pt idx="14817">
                  <c:v>COD DEN 04</c:v>
                </c:pt>
                <c:pt idx="14818">
                  <c:v>COD DEN 05</c:v>
                </c:pt>
                <c:pt idx="14819">
                  <c:v>COD DEN 06</c:v>
                </c:pt>
                <c:pt idx="14820">
                  <c:v>COD DEN 07</c:v>
                </c:pt>
                <c:pt idx="14821">
                  <c:v>COD DEN 08</c:v>
                </c:pt>
                <c:pt idx="14822">
                  <c:v>COD DEN 09</c:v>
                </c:pt>
                <c:pt idx="14823">
                  <c:v>COD DEN 10</c:v>
                </c:pt>
                <c:pt idx="14824">
                  <c:v>COD DEN 11</c:v>
                </c:pt>
                <c:pt idx="14825">
                  <c:v>COD DEN 12</c:v>
                </c:pt>
                <c:pt idx="14826">
                  <c:v>COD ORD 06</c:v>
                </c:pt>
                <c:pt idx="14827">
                  <c:v>COD ORD 07</c:v>
                </c:pt>
                <c:pt idx="14828">
                  <c:v>COD ORD 08</c:v>
                </c:pt>
                <c:pt idx="14829">
                  <c:v>COD SLC 01</c:v>
                </c:pt>
                <c:pt idx="14830">
                  <c:v>COD SLC 02</c:v>
                </c:pt>
                <c:pt idx="14831">
                  <c:v>COD SLC 03</c:v>
                </c:pt>
                <c:pt idx="14832">
                  <c:v>COD SLC 04</c:v>
                </c:pt>
                <c:pt idx="14833">
                  <c:v>COD SLC 05</c:v>
                </c:pt>
                <c:pt idx="14834">
                  <c:v>COD SLC 06</c:v>
                </c:pt>
                <c:pt idx="14835">
                  <c:v>COD SLC 07</c:v>
                </c:pt>
                <c:pt idx="14836">
                  <c:v>COD SLC 08</c:v>
                </c:pt>
                <c:pt idx="14837">
                  <c:v>COD SLC 09</c:v>
                </c:pt>
                <c:pt idx="14838">
                  <c:v>COD SLC 10</c:v>
                </c:pt>
                <c:pt idx="14839">
                  <c:v>COD SLC 11</c:v>
                </c:pt>
                <c:pt idx="14840">
                  <c:v>COD SLC 12</c:v>
                </c:pt>
                <c:pt idx="14841">
                  <c:v>COS ABQ 04</c:v>
                </c:pt>
                <c:pt idx="14842">
                  <c:v>COS ATL 01</c:v>
                </c:pt>
                <c:pt idx="14843">
                  <c:v>COS ATL 02</c:v>
                </c:pt>
                <c:pt idx="14844">
                  <c:v>COS ATL 03</c:v>
                </c:pt>
                <c:pt idx="14845">
                  <c:v>COS ATL 04</c:v>
                </c:pt>
                <c:pt idx="14846">
                  <c:v>COS ATL 05</c:v>
                </c:pt>
                <c:pt idx="14847">
                  <c:v>COS ATL 06</c:v>
                </c:pt>
                <c:pt idx="14848">
                  <c:v>COS ATL 07</c:v>
                </c:pt>
                <c:pt idx="14849">
                  <c:v>COS ATL 08</c:v>
                </c:pt>
                <c:pt idx="14850">
                  <c:v>COS ATL 09</c:v>
                </c:pt>
                <c:pt idx="14851">
                  <c:v>COS ATL 10</c:v>
                </c:pt>
                <c:pt idx="14852">
                  <c:v>COS ATL 11</c:v>
                </c:pt>
                <c:pt idx="14853">
                  <c:v>COS ATL 12</c:v>
                </c:pt>
                <c:pt idx="14854">
                  <c:v>COS DEN 01</c:v>
                </c:pt>
                <c:pt idx="14855">
                  <c:v>COS DEN 02</c:v>
                </c:pt>
                <c:pt idx="14856">
                  <c:v>COS DEN 03</c:v>
                </c:pt>
                <c:pt idx="14857">
                  <c:v>COS DEN 04</c:v>
                </c:pt>
                <c:pt idx="14858">
                  <c:v>COS DEN 05</c:v>
                </c:pt>
                <c:pt idx="14859">
                  <c:v>COS DEN 06</c:v>
                </c:pt>
                <c:pt idx="14860">
                  <c:v>COS DEN 07</c:v>
                </c:pt>
                <c:pt idx="14861">
                  <c:v>COS DEN 08</c:v>
                </c:pt>
                <c:pt idx="14862">
                  <c:v>COS DEN 09</c:v>
                </c:pt>
                <c:pt idx="14863">
                  <c:v>COS DEN 10</c:v>
                </c:pt>
                <c:pt idx="14864">
                  <c:v>COS DEN 11</c:v>
                </c:pt>
                <c:pt idx="14865">
                  <c:v>COS DEN 12</c:v>
                </c:pt>
                <c:pt idx="14866">
                  <c:v>COS DFW 01</c:v>
                </c:pt>
                <c:pt idx="14867">
                  <c:v>COS DFW 02</c:v>
                </c:pt>
                <c:pt idx="14868">
                  <c:v>COS DFW 03</c:v>
                </c:pt>
                <c:pt idx="14869">
                  <c:v>COS DFW 04</c:v>
                </c:pt>
                <c:pt idx="14870">
                  <c:v>COS DFW 05</c:v>
                </c:pt>
                <c:pt idx="14871">
                  <c:v>COS DFW 06</c:v>
                </c:pt>
                <c:pt idx="14872">
                  <c:v>COS DFW 07</c:v>
                </c:pt>
                <c:pt idx="14873">
                  <c:v>COS DFW 08</c:v>
                </c:pt>
                <c:pt idx="14874">
                  <c:v>COS DFW 09</c:v>
                </c:pt>
                <c:pt idx="14875">
                  <c:v>COS DFW 10</c:v>
                </c:pt>
                <c:pt idx="14876">
                  <c:v>COS DFW 11</c:v>
                </c:pt>
                <c:pt idx="14877">
                  <c:v>COS DFW 12</c:v>
                </c:pt>
                <c:pt idx="14878">
                  <c:v>COS IAD 01</c:v>
                </c:pt>
                <c:pt idx="14879">
                  <c:v>COS IAD 02</c:v>
                </c:pt>
                <c:pt idx="14880">
                  <c:v>COS IAD 03</c:v>
                </c:pt>
                <c:pt idx="14881">
                  <c:v>COS IAD 04</c:v>
                </c:pt>
                <c:pt idx="14882">
                  <c:v>COS IAD 05</c:v>
                </c:pt>
                <c:pt idx="14883">
                  <c:v>COS IAD 06</c:v>
                </c:pt>
                <c:pt idx="14884">
                  <c:v>COS IAD 07</c:v>
                </c:pt>
                <c:pt idx="14885">
                  <c:v>COS IAD 08</c:v>
                </c:pt>
                <c:pt idx="14886">
                  <c:v>COS IAD 09</c:v>
                </c:pt>
                <c:pt idx="14887">
                  <c:v>COS IAD 10</c:v>
                </c:pt>
                <c:pt idx="14888">
                  <c:v>COS IAD 11</c:v>
                </c:pt>
                <c:pt idx="14889">
                  <c:v>COS IAD 12</c:v>
                </c:pt>
                <c:pt idx="14890">
                  <c:v>COS IAH 01</c:v>
                </c:pt>
                <c:pt idx="14891">
                  <c:v>COS IAH 02</c:v>
                </c:pt>
                <c:pt idx="14892">
                  <c:v>COS IAH 03</c:v>
                </c:pt>
                <c:pt idx="14893">
                  <c:v>COS IAH 04</c:v>
                </c:pt>
                <c:pt idx="14894">
                  <c:v>COS IAH 05</c:v>
                </c:pt>
                <c:pt idx="14895">
                  <c:v>COS IAH 06</c:v>
                </c:pt>
                <c:pt idx="14896">
                  <c:v>COS IAH 07</c:v>
                </c:pt>
                <c:pt idx="14897">
                  <c:v>COS IAH 08</c:v>
                </c:pt>
                <c:pt idx="14898">
                  <c:v>COS IAH 09</c:v>
                </c:pt>
                <c:pt idx="14899">
                  <c:v>COS IAH 10</c:v>
                </c:pt>
                <c:pt idx="14900">
                  <c:v>COS IAH 11</c:v>
                </c:pt>
                <c:pt idx="14901">
                  <c:v>COS IAH 12</c:v>
                </c:pt>
                <c:pt idx="14902">
                  <c:v>COS LAS 01</c:v>
                </c:pt>
                <c:pt idx="14903">
                  <c:v>COS LAS 02</c:v>
                </c:pt>
                <c:pt idx="14904">
                  <c:v>COS LAS 03</c:v>
                </c:pt>
                <c:pt idx="14905">
                  <c:v>COS LAS 04</c:v>
                </c:pt>
                <c:pt idx="14906">
                  <c:v>COS LAS 05</c:v>
                </c:pt>
                <c:pt idx="14907">
                  <c:v>COS LAS 06</c:v>
                </c:pt>
                <c:pt idx="14908">
                  <c:v>COS LAS 07</c:v>
                </c:pt>
                <c:pt idx="14909">
                  <c:v>COS LAS 08</c:v>
                </c:pt>
                <c:pt idx="14910">
                  <c:v>COS LAS 09</c:v>
                </c:pt>
                <c:pt idx="14911">
                  <c:v>COS LAS 10</c:v>
                </c:pt>
                <c:pt idx="14912">
                  <c:v>COS LAS 11</c:v>
                </c:pt>
                <c:pt idx="14913">
                  <c:v>COS LAS 12</c:v>
                </c:pt>
                <c:pt idx="14914">
                  <c:v>COS LAX 01</c:v>
                </c:pt>
                <c:pt idx="14915">
                  <c:v>COS LAX 02</c:v>
                </c:pt>
                <c:pt idx="14916">
                  <c:v>COS LAX 03</c:v>
                </c:pt>
                <c:pt idx="14917">
                  <c:v>COS LAX 04</c:v>
                </c:pt>
                <c:pt idx="14918">
                  <c:v>COS LAX 05</c:v>
                </c:pt>
                <c:pt idx="14919">
                  <c:v>COS LAX 06</c:v>
                </c:pt>
                <c:pt idx="14920">
                  <c:v>COS LAX 07</c:v>
                </c:pt>
                <c:pt idx="14921">
                  <c:v>COS LAX 08</c:v>
                </c:pt>
                <c:pt idx="14922">
                  <c:v>COS LAX 09</c:v>
                </c:pt>
                <c:pt idx="14923">
                  <c:v>COS LAX 10</c:v>
                </c:pt>
                <c:pt idx="14924">
                  <c:v>COS LAX 11</c:v>
                </c:pt>
                <c:pt idx="14925">
                  <c:v>COS LAX 12</c:v>
                </c:pt>
                <c:pt idx="14926">
                  <c:v>COS MAF 03</c:v>
                </c:pt>
                <c:pt idx="14927">
                  <c:v>COS MCO 01</c:v>
                </c:pt>
                <c:pt idx="14928">
                  <c:v>COS MCO 02</c:v>
                </c:pt>
                <c:pt idx="14929">
                  <c:v>COS MCO 03</c:v>
                </c:pt>
                <c:pt idx="14930">
                  <c:v>COS MCO 04</c:v>
                </c:pt>
                <c:pt idx="14931">
                  <c:v>COS MCO 05</c:v>
                </c:pt>
                <c:pt idx="14932">
                  <c:v>COS MCO 06</c:v>
                </c:pt>
                <c:pt idx="14933">
                  <c:v>COS MCO 07</c:v>
                </c:pt>
                <c:pt idx="14934">
                  <c:v>COS MCO 08</c:v>
                </c:pt>
                <c:pt idx="14935">
                  <c:v>COS MCO 09</c:v>
                </c:pt>
                <c:pt idx="14936">
                  <c:v>COS MCO 10</c:v>
                </c:pt>
                <c:pt idx="14937">
                  <c:v>COS MCO 11</c:v>
                </c:pt>
                <c:pt idx="14938">
                  <c:v>COS MCO 12</c:v>
                </c:pt>
                <c:pt idx="14939">
                  <c:v>COS MSP 01</c:v>
                </c:pt>
                <c:pt idx="14940">
                  <c:v>COS MSP 02</c:v>
                </c:pt>
                <c:pt idx="14941">
                  <c:v>COS MSP 03</c:v>
                </c:pt>
                <c:pt idx="14942">
                  <c:v>COS MSP 04</c:v>
                </c:pt>
                <c:pt idx="14943">
                  <c:v>COS MSP 05</c:v>
                </c:pt>
                <c:pt idx="14944">
                  <c:v>COS MSP 06</c:v>
                </c:pt>
                <c:pt idx="14945">
                  <c:v>COS MSP 07</c:v>
                </c:pt>
                <c:pt idx="14946">
                  <c:v>COS MSP 08</c:v>
                </c:pt>
                <c:pt idx="14947">
                  <c:v>COS MSP 09</c:v>
                </c:pt>
                <c:pt idx="14948">
                  <c:v>COS MSP 10</c:v>
                </c:pt>
                <c:pt idx="14949">
                  <c:v>COS MSP 11</c:v>
                </c:pt>
                <c:pt idx="14950">
                  <c:v>COS MSP 12</c:v>
                </c:pt>
                <c:pt idx="14951">
                  <c:v>COS OKC 01</c:v>
                </c:pt>
                <c:pt idx="14952">
                  <c:v>COS ORD 01</c:v>
                </c:pt>
                <c:pt idx="14953">
                  <c:v>COS ORD 02</c:v>
                </c:pt>
                <c:pt idx="14954">
                  <c:v>COS ORD 03</c:v>
                </c:pt>
                <c:pt idx="14955">
                  <c:v>COS ORD 04</c:v>
                </c:pt>
                <c:pt idx="14956">
                  <c:v>COS ORD 05</c:v>
                </c:pt>
                <c:pt idx="14957">
                  <c:v>COS ORD 06</c:v>
                </c:pt>
                <c:pt idx="14958">
                  <c:v>COS ORD 07</c:v>
                </c:pt>
                <c:pt idx="14959">
                  <c:v>COS ORD 08</c:v>
                </c:pt>
                <c:pt idx="14960">
                  <c:v>COS ORD 09</c:v>
                </c:pt>
                <c:pt idx="14961">
                  <c:v>COS ORD 10</c:v>
                </c:pt>
                <c:pt idx="14962">
                  <c:v>COS ORD 11</c:v>
                </c:pt>
                <c:pt idx="14963">
                  <c:v>COS ORD 12</c:v>
                </c:pt>
                <c:pt idx="14964">
                  <c:v>COS PDX 05</c:v>
                </c:pt>
                <c:pt idx="14965">
                  <c:v>COS PDX 06</c:v>
                </c:pt>
                <c:pt idx="14966">
                  <c:v>COS PDX 07</c:v>
                </c:pt>
                <c:pt idx="14967">
                  <c:v>COS PDX 08</c:v>
                </c:pt>
                <c:pt idx="14968">
                  <c:v>COS PDX 09</c:v>
                </c:pt>
                <c:pt idx="14969">
                  <c:v>COS PHX 01</c:v>
                </c:pt>
                <c:pt idx="14970">
                  <c:v>COS PHX 02</c:v>
                </c:pt>
                <c:pt idx="14971">
                  <c:v>COS PHX 03</c:v>
                </c:pt>
                <c:pt idx="14972">
                  <c:v>COS PHX 04</c:v>
                </c:pt>
                <c:pt idx="14973">
                  <c:v>COS PHX 05</c:v>
                </c:pt>
                <c:pt idx="14974">
                  <c:v>COS PHX 06</c:v>
                </c:pt>
                <c:pt idx="14975">
                  <c:v>COS PHX 07</c:v>
                </c:pt>
                <c:pt idx="14976">
                  <c:v>COS PHX 08</c:v>
                </c:pt>
                <c:pt idx="14977">
                  <c:v>COS PHX 09</c:v>
                </c:pt>
                <c:pt idx="14978">
                  <c:v>COS PHX 10</c:v>
                </c:pt>
                <c:pt idx="14979">
                  <c:v>COS PHX 11</c:v>
                </c:pt>
                <c:pt idx="14980">
                  <c:v>COS PHX 12</c:v>
                </c:pt>
                <c:pt idx="14981">
                  <c:v>COS RSW 01</c:v>
                </c:pt>
                <c:pt idx="14982">
                  <c:v>COS RSW 02</c:v>
                </c:pt>
                <c:pt idx="14983">
                  <c:v>COS RSW 03</c:v>
                </c:pt>
                <c:pt idx="14984">
                  <c:v>COS RSW 04</c:v>
                </c:pt>
                <c:pt idx="14985">
                  <c:v>COS RSW 10</c:v>
                </c:pt>
                <c:pt idx="14986">
                  <c:v>COS RSW 11</c:v>
                </c:pt>
                <c:pt idx="14987">
                  <c:v>COS RSW 12</c:v>
                </c:pt>
                <c:pt idx="14988">
                  <c:v>COS SAN 01</c:v>
                </c:pt>
                <c:pt idx="14989">
                  <c:v>COS SAN 02</c:v>
                </c:pt>
                <c:pt idx="14990">
                  <c:v>COS SAN 03</c:v>
                </c:pt>
                <c:pt idx="14991">
                  <c:v>COS SAN 04</c:v>
                </c:pt>
                <c:pt idx="14992">
                  <c:v>COS SAN 05</c:v>
                </c:pt>
                <c:pt idx="14993">
                  <c:v>COS SAN 06</c:v>
                </c:pt>
                <c:pt idx="14994">
                  <c:v>COS SAN 07</c:v>
                </c:pt>
                <c:pt idx="14995">
                  <c:v>COS SAN 08</c:v>
                </c:pt>
                <c:pt idx="14996">
                  <c:v>COS SAN 09</c:v>
                </c:pt>
                <c:pt idx="14997">
                  <c:v>COS SAN 10</c:v>
                </c:pt>
                <c:pt idx="14998">
                  <c:v>COS SAN 11</c:v>
                </c:pt>
                <c:pt idx="14999">
                  <c:v>COS SAN 12</c:v>
                </c:pt>
                <c:pt idx="15000">
                  <c:v>COS SAT 04</c:v>
                </c:pt>
                <c:pt idx="15001">
                  <c:v>COS SAT 05</c:v>
                </c:pt>
                <c:pt idx="15002">
                  <c:v>COS SAT 06</c:v>
                </c:pt>
                <c:pt idx="15003">
                  <c:v>COS SAT 07</c:v>
                </c:pt>
                <c:pt idx="15004">
                  <c:v>COS SAT 08</c:v>
                </c:pt>
                <c:pt idx="15005">
                  <c:v>COS SAT 09</c:v>
                </c:pt>
                <c:pt idx="15006">
                  <c:v>COS SEA 01</c:v>
                </c:pt>
                <c:pt idx="15007">
                  <c:v>COS SEA 02</c:v>
                </c:pt>
                <c:pt idx="15008">
                  <c:v>COS SEA 03</c:v>
                </c:pt>
                <c:pt idx="15009">
                  <c:v>COS SEA 04</c:v>
                </c:pt>
                <c:pt idx="15010">
                  <c:v>COS SEA 05</c:v>
                </c:pt>
                <c:pt idx="15011">
                  <c:v>COS SEA 06</c:v>
                </c:pt>
                <c:pt idx="15012">
                  <c:v>COS SEA 07</c:v>
                </c:pt>
                <c:pt idx="15013">
                  <c:v>COS SEA 08</c:v>
                </c:pt>
                <c:pt idx="15014">
                  <c:v>COS SEA 09</c:v>
                </c:pt>
                <c:pt idx="15015">
                  <c:v>COS SEA 10</c:v>
                </c:pt>
                <c:pt idx="15016">
                  <c:v>COS SEA 11</c:v>
                </c:pt>
                <c:pt idx="15017">
                  <c:v>COS SEA 12</c:v>
                </c:pt>
                <c:pt idx="15018">
                  <c:v>COS SFO 01</c:v>
                </c:pt>
                <c:pt idx="15019">
                  <c:v>COS SFO 02</c:v>
                </c:pt>
                <c:pt idx="15020">
                  <c:v>COS SFO 03</c:v>
                </c:pt>
                <c:pt idx="15021">
                  <c:v>COS SFO 04</c:v>
                </c:pt>
                <c:pt idx="15022">
                  <c:v>COS SFO 05</c:v>
                </c:pt>
                <c:pt idx="15023">
                  <c:v>COS SFO 06</c:v>
                </c:pt>
                <c:pt idx="15024">
                  <c:v>COS SFO 07</c:v>
                </c:pt>
                <c:pt idx="15025">
                  <c:v>COS SFO 08</c:v>
                </c:pt>
                <c:pt idx="15026">
                  <c:v>COS SFO 09</c:v>
                </c:pt>
                <c:pt idx="15027">
                  <c:v>COS SFO 10</c:v>
                </c:pt>
                <c:pt idx="15028">
                  <c:v>COS SFO 11</c:v>
                </c:pt>
                <c:pt idx="15029">
                  <c:v>COS SFO 12</c:v>
                </c:pt>
                <c:pt idx="15030">
                  <c:v>COS SLC 01</c:v>
                </c:pt>
                <c:pt idx="15031">
                  <c:v>COS SLC 02</c:v>
                </c:pt>
                <c:pt idx="15032">
                  <c:v>COS SLC 03</c:v>
                </c:pt>
                <c:pt idx="15033">
                  <c:v>COS SLC 04</c:v>
                </c:pt>
                <c:pt idx="15034">
                  <c:v>COS SLC 05</c:v>
                </c:pt>
                <c:pt idx="15035">
                  <c:v>COS SLC 06</c:v>
                </c:pt>
                <c:pt idx="15036">
                  <c:v>COS SLC 07</c:v>
                </c:pt>
                <c:pt idx="15037">
                  <c:v>COS SLC 08</c:v>
                </c:pt>
                <c:pt idx="15038">
                  <c:v>COS SLC 09</c:v>
                </c:pt>
                <c:pt idx="15039">
                  <c:v>COS SLC 10</c:v>
                </c:pt>
                <c:pt idx="15040">
                  <c:v>COS SLC 11</c:v>
                </c:pt>
                <c:pt idx="15041">
                  <c:v>COS SLC 12</c:v>
                </c:pt>
                <c:pt idx="15042">
                  <c:v>COS TPA 01</c:v>
                </c:pt>
                <c:pt idx="15043">
                  <c:v>COS TPA 02</c:v>
                </c:pt>
                <c:pt idx="15044">
                  <c:v>COS TPA 03</c:v>
                </c:pt>
                <c:pt idx="15045">
                  <c:v>COS TPA 04</c:v>
                </c:pt>
                <c:pt idx="15046">
                  <c:v>COS TPA 10</c:v>
                </c:pt>
                <c:pt idx="15047">
                  <c:v>COS TPA 11</c:v>
                </c:pt>
                <c:pt idx="15048">
                  <c:v>COS TPA 12</c:v>
                </c:pt>
                <c:pt idx="15049">
                  <c:v>COU ATL 01</c:v>
                </c:pt>
                <c:pt idx="15050">
                  <c:v>COU ATL 02</c:v>
                </c:pt>
                <c:pt idx="15051">
                  <c:v>COU ATL 06</c:v>
                </c:pt>
                <c:pt idx="15052">
                  <c:v>COU ATL 07</c:v>
                </c:pt>
                <c:pt idx="15053">
                  <c:v>COU ATL 08</c:v>
                </c:pt>
                <c:pt idx="15054">
                  <c:v>COU ATL 09</c:v>
                </c:pt>
                <c:pt idx="15055">
                  <c:v>COU ATL 10</c:v>
                </c:pt>
                <c:pt idx="15056">
                  <c:v>COU ATL 11</c:v>
                </c:pt>
                <c:pt idx="15057">
                  <c:v>COU ATL 12</c:v>
                </c:pt>
                <c:pt idx="15058">
                  <c:v>COU BHM 10</c:v>
                </c:pt>
                <c:pt idx="15059">
                  <c:v>COU DEN 01</c:v>
                </c:pt>
                <c:pt idx="15060">
                  <c:v>COU DEN 02</c:v>
                </c:pt>
                <c:pt idx="15061">
                  <c:v>COU DEN 03</c:v>
                </c:pt>
                <c:pt idx="15062">
                  <c:v>COU DEN 04</c:v>
                </c:pt>
                <c:pt idx="15063">
                  <c:v>COU DEN 05</c:v>
                </c:pt>
                <c:pt idx="15064">
                  <c:v>COU DEN 06</c:v>
                </c:pt>
                <c:pt idx="15065">
                  <c:v>COU DEN 07</c:v>
                </c:pt>
                <c:pt idx="15066">
                  <c:v>COU DEN 08</c:v>
                </c:pt>
                <c:pt idx="15067">
                  <c:v>COU DEN 09</c:v>
                </c:pt>
                <c:pt idx="15068">
                  <c:v>COU DEN 10</c:v>
                </c:pt>
                <c:pt idx="15069">
                  <c:v>COU DEN 11</c:v>
                </c:pt>
                <c:pt idx="15070">
                  <c:v>COU DEN 12</c:v>
                </c:pt>
                <c:pt idx="15071">
                  <c:v>COU DFW 01</c:v>
                </c:pt>
                <c:pt idx="15072">
                  <c:v>COU DFW 02</c:v>
                </c:pt>
                <c:pt idx="15073">
                  <c:v>COU DFW 03</c:v>
                </c:pt>
                <c:pt idx="15074">
                  <c:v>COU DFW 04</c:v>
                </c:pt>
                <c:pt idx="15075">
                  <c:v>COU DFW 05</c:v>
                </c:pt>
                <c:pt idx="15076">
                  <c:v>COU DFW 06</c:v>
                </c:pt>
                <c:pt idx="15077">
                  <c:v>COU DFW 07</c:v>
                </c:pt>
                <c:pt idx="15078">
                  <c:v>COU DFW 08</c:v>
                </c:pt>
                <c:pt idx="15079">
                  <c:v>COU DFW 09</c:v>
                </c:pt>
                <c:pt idx="15080">
                  <c:v>COU DFW 10</c:v>
                </c:pt>
                <c:pt idx="15081">
                  <c:v>COU DFW 11</c:v>
                </c:pt>
                <c:pt idx="15082">
                  <c:v>COU DFW 12</c:v>
                </c:pt>
                <c:pt idx="15083">
                  <c:v>COU MCO 01</c:v>
                </c:pt>
                <c:pt idx="15084">
                  <c:v>COU MCO 02</c:v>
                </c:pt>
                <c:pt idx="15085">
                  <c:v>COU MCO 03</c:v>
                </c:pt>
                <c:pt idx="15086">
                  <c:v>COU MCO 04</c:v>
                </c:pt>
                <c:pt idx="15087">
                  <c:v>COU MCO 05</c:v>
                </c:pt>
                <c:pt idx="15088">
                  <c:v>COU MCO 11</c:v>
                </c:pt>
                <c:pt idx="15089">
                  <c:v>COU MCO 12</c:v>
                </c:pt>
                <c:pt idx="15090">
                  <c:v>COU MEM 02</c:v>
                </c:pt>
                <c:pt idx="15091">
                  <c:v>COU MEM 03</c:v>
                </c:pt>
                <c:pt idx="15092">
                  <c:v>COU MEM 04</c:v>
                </c:pt>
                <c:pt idx="15093">
                  <c:v>COU MEM 05</c:v>
                </c:pt>
                <c:pt idx="15094">
                  <c:v>COU MEM 06</c:v>
                </c:pt>
                <c:pt idx="15095">
                  <c:v>COU MEM 07</c:v>
                </c:pt>
                <c:pt idx="15096">
                  <c:v>COU MEM 08</c:v>
                </c:pt>
                <c:pt idx="15097">
                  <c:v>COU MEM 09</c:v>
                </c:pt>
                <c:pt idx="15098">
                  <c:v>COU MEM 10</c:v>
                </c:pt>
                <c:pt idx="15099">
                  <c:v>COU MEM 11</c:v>
                </c:pt>
                <c:pt idx="15100">
                  <c:v>COU MEM 12</c:v>
                </c:pt>
                <c:pt idx="15101">
                  <c:v>COU ORD 01</c:v>
                </c:pt>
                <c:pt idx="15102">
                  <c:v>COU ORD 02</c:v>
                </c:pt>
                <c:pt idx="15103">
                  <c:v>COU ORD 03</c:v>
                </c:pt>
                <c:pt idx="15104">
                  <c:v>COU ORD 04</c:v>
                </c:pt>
                <c:pt idx="15105">
                  <c:v>COU ORD 05</c:v>
                </c:pt>
                <c:pt idx="15106">
                  <c:v>COU ORD 06</c:v>
                </c:pt>
                <c:pt idx="15107">
                  <c:v>COU ORD 07</c:v>
                </c:pt>
                <c:pt idx="15108">
                  <c:v>COU ORD 08</c:v>
                </c:pt>
                <c:pt idx="15109">
                  <c:v>COU ORD 09</c:v>
                </c:pt>
                <c:pt idx="15110">
                  <c:v>COU ORD 10</c:v>
                </c:pt>
                <c:pt idx="15111">
                  <c:v>COU ORD 11</c:v>
                </c:pt>
                <c:pt idx="15112">
                  <c:v>COU ORD 12</c:v>
                </c:pt>
                <c:pt idx="15113">
                  <c:v>CPR COD 11</c:v>
                </c:pt>
                <c:pt idx="15114">
                  <c:v>CPR DEN 01</c:v>
                </c:pt>
                <c:pt idx="15115">
                  <c:v>CPR DEN 02</c:v>
                </c:pt>
                <c:pt idx="15116">
                  <c:v>CPR DEN 03</c:v>
                </c:pt>
                <c:pt idx="15117">
                  <c:v>CPR DEN 04</c:v>
                </c:pt>
                <c:pt idx="15118">
                  <c:v>CPR DEN 05</c:v>
                </c:pt>
                <c:pt idx="15119">
                  <c:v>CPR DEN 06</c:v>
                </c:pt>
                <c:pt idx="15120">
                  <c:v>CPR DEN 07</c:v>
                </c:pt>
                <c:pt idx="15121">
                  <c:v>CPR DEN 08</c:v>
                </c:pt>
                <c:pt idx="15122">
                  <c:v>CPR DEN 09</c:v>
                </c:pt>
                <c:pt idx="15123">
                  <c:v>CPR DEN 10</c:v>
                </c:pt>
                <c:pt idx="15124">
                  <c:v>CPR DEN 11</c:v>
                </c:pt>
                <c:pt idx="15125">
                  <c:v>CPR DEN 12</c:v>
                </c:pt>
                <c:pt idx="15126">
                  <c:v>CPR GCC 04</c:v>
                </c:pt>
                <c:pt idx="15127">
                  <c:v>CPR LAS 01</c:v>
                </c:pt>
                <c:pt idx="15128">
                  <c:v>CPR MSP 06</c:v>
                </c:pt>
                <c:pt idx="15129">
                  <c:v>CPR MSP 07</c:v>
                </c:pt>
                <c:pt idx="15130">
                  <c:v>CPR MSP 08</c:v>
                </c:pt>
                <c:pt idx="15131">
                  <c:v>CPR MSP 11</c:v>
                </c:pt>
                <c:pt idx="15132">
                  <c:v>CPR RAP 05</c:v>
                </c:pt>
                <c:pt idx="15133">
                  <c:v>CPR SLC 01</c:v>
                </c:pt>
                <c:pt idx="15134">
                  <c:v>CPR SLC 02</c:v>
                </c:pt>
                <c:pt idx="15135">
                  <c:v>CPR SLC 03</c:v>
                </c:pt>
                <c:pt idx="15136">
                  <c:v>CPR SLC 04</c:v>
                </c:pt>
                <c:pt idx="15137">
                  <c:v>CPR SLC 05</c:v>
                </c:pt>
                <c:pt idx="15138">
                  <c:v>CPR SLC 06</c:v>
                </c:pt>
                <c:pt idx="15139">
                  <c:v>CPR SLC 07</c:v>
                </c:pt>
                <c:pt idx="15140">
                  <c:v>CPR SLC 08</c:v>
                </c:pt>
                <c:pt idx="15141">
                  <c:v>CPR SLC 09</c:v>
                </c:pt>
                <c:pt idx="15142">
                  <c:v>CPR SLC 10</c:v>
                </c:pt>
                <c:pt idx="15143">
                  <c:v>CPR SLC 11</c:v>
                </c:pt>
                <c:pt idx="15144">
                  <c:v>CPR SLC 12</c:v>
                </c:pt>
                <c:pt idx="15145">
                  <c:v>CRP ATL 12</c:v>
                </c:pt>
                <c:pt idx="15146">
                  <c:v>CRP BRO 02</c:v>
                </c:pt>
                <c:pt idx="15147">
                  <c:v>CRP DFW 01</c:v>
                </c:pt>
                <c:pt idx="15148">
                  <c:v>CRP DFW 02</c:v>
                </c:pt>
                <c:pt idx="15149">
                  <c:v>CRP DFW 03</c:v>
                </c:pt>
                <c:pt idx="15150">
                  <c:v>CRP DFW 04</c:v>
                </c:pt>
                <c:pt idx="15151">
                  <c:v>CRP DFW 05</c:v>
                </c:pt>
                <c:pt idx="15152">
                  <c:v>CRP DFW 06</c:v>
                </c:pt>
                <c:pt idx="15153">
                  <c:v>CRP DFW 07</c:v>
                </c:pt>
                <c:pt idx="15154">
                  <c:v>CRP DFW 08</c:v>
                </c:pt>
                <c:pt idx="15155">
                  <c:v>CRP DFW 09</c:v>
                </c:pt>
                <c:pt idx="15156">
                  <c:v>CRP DFW 10</c:v>
                </c:pt>
                <c:pt idx="15157">
                  <c:v>CRP DFW 11</c:v>
                </c:pt>
                <c:pt idx="15158">
                  <c:v>CRP DFW 12</c:v>
                </c:pt>
                <c:pt idx="15159">
                  <c:v>CRP HOU 01</c:v>
                </c:pt>
                <c:pt idx="15160">
                  <c:v>CRP HOU 02</c:v>
                </c:pt>
                <c:pt idx="15161">
                  <c:v>CRP HOU 03</c:v>
                </c:pt>
                <c:pt idx="15162">
                  <c:v>CRP HOU 04</c:v>
                </c:pt>
                <c:pt idx="15163">
                  <c:v>CRP HOU 05</c:v>
                </c:pt>
                <c:pt idx="15164">
                  <c:v>CRP HOU 06</c:v>
                </c:pt>
                <c:pt idx="15165">
                  <c:v>CRP HOU 07</c:v>
                </c:pt>
                <c:pt idx="15166">
                  <c:v>CRP HOU 08</c:v>
                </c:pt>
                <c:pt idx="15167">
                  <c:v>CRP HOU 09</c:v>
                </c:pt>
                <c:pt idx="15168">
                  <c:v>CRP HOU 10</c:v>
                </c:pt>
                <c:pt idx="15169">
                  <c:v>CRP HOU 11</c:v>
                </c:pt>
                <c:pt idx="15170">
                  <c:v>CRP HOU 12</c:v>
                </c:pt>
                <c:pt idx="15171">
                  <c:v>CRP HRL 01</c:v>
                </c:pt>
                <c:pt idx="15172">
                  <c:v>CRP HRL 02</c:v>
                </c:pt>
                <c:pt idx="15173">
                  <c:v>CRP HRL 12</c:v>
                </c:pt>
                <c:pt idx="15174">
                  <c:v>CRP IAH 01</c:v>
                </c:pt>
                <c:pt idx="15175">
                  <c:v>CRP IAH 02</c:v>
                </c:pt>
                <c:pt idx="15176">
                  <c:v>CRP IAH 03</c:v>
                </c:pt>
                <c:pt idx="15177">
                  <c:v>CRP IAH 04</c:v>
                </c:pt>
                <c:pt idx="15178">
                  <c:v>CRP IAH 05</c:v>
                </c:pt>
                <c:pt idx="15179">
                  <c:v>CRP IAH 06</c:v>
                </c:pt>
                <c:pt idx="15180">
                  <c:v>CRP IAH 07</c:v>
                </c:pt>
                <c:pt idx="15181">
                  <c:v>CRP IAH 08</c:v>
                </c:pt>
                <c:pt idx="15182">
                  <c:v>CRP IAH 09</c:v>
                </c:pt>
                <c:pt idx="15183">
                  <c:v>CRP IAH 10</c:v>
                </c:pt>
                <c:pt idx="15184">
                  <c:v>CRP IAH 11</c:v>
                </c:pt>
                <c:pt idx="15185">
                  <c:v>CRP IAH 12</c:v>
                </c:pt>
                <c:pt idx="15186">
                  <c:v>CRW ATL 01</c:v>
                </c:pt>
                <c:pt idx="15187">
                  <c:v>CRW ATL 02</c:v>
                </c:pt>
                <c:pt idx="15188">
                  <c:v>CRW ATL 03</c:v>
                </c:pt>
                <c:pt idx="15189">
                  <c:v>CRW ATL 04</c:v>
                </c:pt>
                <c:pt idx="15190">
                  <c:v>CRW ATL 05</c:v>
                </c:pt>
                <c:pt idx="15191">
                  <c:v>CRW ATL 06</c:v>
                </c:pt>
                <c:pt idx="15192">
                  <c:v>CRW ATL 07</c:v>
                </c:pt>
                <c:pt idx="15193">
                  <c:v>CRW ATL 08</c:v>
                </c:pt>
                <c:pt idx="15194">
                  <c:v>CRW ATL 09</c:v>
                </c:pt>
                <c:pt idx="15195">
                  <c:v>CRW ATL 10</c:v>
                </c:pt>
                <c:pt idx="15196">
                  <c:v>CRW ATL 11</c:v>
                </c:pt>
                <c:pt idx="15197">
                  <c:v>CRW ATL 12</c:v>
                </c:pt>
                <c:pt idx="15198">
                  <c:v>CRW CLT 01</c:v>
                </c:pt>
                <c:pt idx="15199">
                  <c:v>CRW CLT 02</c:v>
                </c:pt>
                <c:pt idx="15200">
                  <c:v>CRW CLT 03</c:v>
                </c:pt>
                <c:pt idx="15201">
                  <c:v>CRW CLT 04</c:v>
                </c:pt>
                <c:pt idx="15202">
                  <c:v>CRW CLT 05</c:v>
                </c:pt>
                <c:pt idx="15203">
                  <c:v>CRW CLT 06</c:v>
                </c:pt>
                <c:pt idx="15204">
                  <c:v>CRW CLT 07</c:v>
                </c:pt>
                <c:pt idx="15205">
                  <c:v>CRW CLT 08</c:v>
                </c:pt>
                <c:pt idx="15206">
                  <c:v>CRW CLT 09</c:v>
                </c:pt>
                <c:pt idx="15207">
                  <c:v>CRW CLT 10</c:v>
                </c:pt>
                <c:pt idx="15208">
                  <c:v>CRW CLT 11</c:v>
                </c:pt>
                <c:pt idx="15209">
                  <c:v>CRW CLT 12</c:v>
                </c:pt>
                <c:pt idx="15210">
                  <c:v>CRW CVG 01</c:v>
                </c:pt>
                <c:pt idx="15211">
                  <c:v>CRW CVG 02</c:v>
                </c:pt>
                <c:pt idx="15212">
                  <c:v>CRW CVG 03</c:v>
                </c:pt>
                <c:pt idx="15213">
                  <c:v>CRW CVG 04</c:v>
                </c:pt>
                <c:pt idx="15214">
                  <c:v>CRW CVG 05</c:v>
                </c:pt>
                <c:pt idx="15215">
                  <c:v>CRW CVG 06</c:v>
                </c:pt>
                <c:pt idx="15216">
                  <c:v>CRW CVG 07</c:v>
                </c:pt>
                <c:pt idx="15217">
                  <c:v>CRW CVG 08</c:v>
                </c:pt>
                <c:pt idx="15218">
                  <c:v>CRW CVG 09</c:v>
                </c:pt>
                <c:pt idx="15219">
                  <c:v>CRW CVG 11</c:v>
                </c:pt>
                <c:pt idx="15220">
                  <c:v>CRW DCA 01</c:v>
                </c:pt>
                <c:pt idx="15221">
                  <c:v>CRW DCA 02</c:v>
                </c:pt>
                <c:pt idx="15222">
                  <c:v>CRW DCA 03</c:v>
                </c:pt>
                <c:pt idx="15223">
                  <c:v>CRW DCA 04</c:v>
                </c:pt>
                <c:pt idx="15224">
                  <c:v>CRW DCA 05</c:v>
                </c:pt>
                <c:pt idx="15225">
                  <c:v>CRW DCA 06</c:v>
                </c:pt>
                <c:pt idx="15226">
                  <c:v>CRW DCA 07</c:v>
                </c:pt>
                <c:pt idx="15227">
                  <c:v>CRW DCA 08</c:v>
                </c:pt>
                <c:pt idx="15228">
                  <c:v>CRW DCA 09</c:v>
                </c:pt>
                <c:pt idx="15229">
                  <c:v>CRW DCA 10</c:v>
                </c:pt>
                <c:pt idx="15230">
                  <c:v>CRW DCA 11</c:v>
                </c:pt>
                <c:pt idx="15231">
                  <c:v>CRW DCA 12</c:v>
                </c:pt>
                <c:pt idx="15232">
                  <c:v>CRW DFW 01</c:v>
                </c:pt>
                <c:pt idx="15233">
                  <c:v>CRW DFW 02</c:v>
                </c:pt>
                <c:pt idx="15234">
                  <c:v>CRW DFW 03</c:v>
                </c:pt>
                <c:pt idx="15235">
                  <c:v>CRW DFW 04</c:v>
                </c:pt>
                <c:pt idx="15236">
                  <c:v>CRW DFW 05</c:v>
                </c:pt>
                <c:pt idx="15237">
                  <c:v>CRW DFW 06</c:v>
                </c:pt>
                <c:pt idx="15238">
                  <c:v>CRW DFW 07</c:v>
                </c:pt>
                <c:pt idx="15239">
                  <c:v>CRW DFW 08</c:v>
                </c:pt>
                <c:pt idx="15240">
                  <c:v>CRW DFW 09</c:v>
                </c:pt>
                <c:pt idx="15241">
                  <c:v>CRW DFW 10</c:v>
                </c:pt>
                <c:pt idx="15242">
                  <c:v>CRW DFW 11</c:v>
                </c:pt>
                <c:pt idx="15243">
                  <c:v>CRW DFW 12</c:v>
                </c:pt>
                <c:pt idx="15244">
                  <c:v>CRW DTW 01</c:v>
                </c:pt>
                <c:pt idx="15245">
                  <c:v>CRW DTW 02</c:v>
                </c:pt>
                <c:pt idx="15246">
                  <c:v>CRW DTW 03</c:v>
                </c:pt>
                <c:pt idx="15247">
                  <c:v>CRW DTW 04</c:v>
                </c:pt>
                <c:pt idx="15248">
                  <c:v>CRW DTW 05</c:v>
                </c:pt>
                <c:pt idx="15249">
                  <c:v>CRW DTW 06</c:v>
                </c:pt>
                <c:pt idx="15250">
                  <c:v>CRW DTW 07</c:v>
                </c:pt>
                <c:pt idx="15251">
                  <c:v>CRW DTW 08</c:v>
                </c:pt>
                <c:pt idx="15252">
                  <c:v>CRW DTW 09</c:v>
                </c:pt>
                <c:pt idx="15253">
                  <c:v>CRW DTW 10</c:v>
                </c:pt>
                <c:pt idx="15254">
                  <c:v>CRW DTW 11</c:v>
                </c:pt>
                <c:pt idx="15255">
                  <c:v>CRW DTW 12</c:v>
                </c:pt>
                <c:pt idx="15256">
                  <c:v>CRW IAD 01</c:v>
                </c:pt>
                <c:pt idx="15257">
                  <c:v>CRW IAD 02</c:v>
                </c:pt>
                <c:pt idx="15258">
                  <c:v>CRW IAD 03</c:v>
                </c:pt>
                <c:pt idx="15259">
                  <c:v>CRW IAD 04</c:v>
                </c:pt>
                <c:pt idx="15260">
                  <c:v>CRW IAD 05</c:v>
                </c:pt>
                <c:pt idx="15261">
                  <c:v>CRW IAD 06</c:v>
                </c:pt>
                <c:pt idx="15262">
                  <c:v>CRW IAD 07</c:v>
                </c:pt>
                <c:pt idx="15263">
                  <c:v>CRW IAD 08</c:v>
                </c:pt>
                <c:pt idx="15264">
                  <c:v>CRW IAD 09</c:v>
                </c:pt>
                <c:pt idx="15265">
                  <c:v>CRW IAD 10</c:v>
                </c:pt>
                <c:pt idx="15266">
                  <c:v>CRW IAD 11</c:v>
                </c:pt>
                <c:pt idx="15267">
                  <c:v>CRW IAD 12</c:v>
                </c:pt>
                <c:pt idx="15268">
                  <c:v>CRW IAH 01</c:v>
                </c:pt>
                <c:pt idx="15269">
                  <c:v>CRW IAH 02</c:v>
                </c:pt>
                <c:pt idx="15270">
                  <c:v>CRW IAH 03</c:v>
                </c:pt>
                <c:pt idx="15271">
                  <c:v>CRW IAH 04</c:v>
                </c:pt>
                <c:pt idx="15272">
                  <c:v>CRW IAH 05</c:v>
                </c:pt>
                <c:pt idx="15273">
                  <c:v>CRW IAH 06</c:v>
                </c:pt>
                <c:pt idx="15274">
                  <c:v>CRW IAH 07</c:v>
                </c:pt>
                <c:pt idx="15275">
                  <c:v>CRW IAH 08</c:v>
                </c:pt>
                <c:pt idx="15276">
                  <c:v>CRW IAH 09</c:v>
                </c:pt>
                <c:pt idx="15277">
                  <c:v>CRW IAH 10</c:v>
                </c:pt>
                <c:pt idx="15278">
                  <c:v>CRW IAH 11</c:v>
                </c:pt>
                <c:pt idx="15279">
                  <c:v>CRW IAH 12</c:v>
                </c:pt>
                <c:pt idx="15280">
                  <c:v>CRW LGA 01</c:v>
                </c:pt>
                <c:pt idx="15281">
                  <c:v>CRW LGA 02</c:v>
                </c:pt>
                <c:pt idx="15282">
                  <c:v>CRW LGA 03</c:v>
                </c:pt>
                <c:pt idx="15283">
                  <c:v>CRW LGA 04</c:v>
                </c:pt>
                <c:pt idx="15284">
                  <c:v>CRW LGA 05</c:v>
                </c:pt>
                <c:pt idx="15285">
                  <c:v>CRW LGA 06</c:v>
                </c:pt>
                <c:pt idx="15286">
                  <c:v>CRW LGA 07</c:v>
                </c:pt>
                <c:pt idx="15287">
                  <c:v>CRW LGA 08</c:v>
                </c:pt>
                <c:pt idx="15288">
                  <c:v>CRW LGA 09</c:v>
                </c:pt>
                <c:pt idx="15289">
                  <c:v>CRW LGA 10</c:v>
                </c:pt>
                <c:pt idx="15290">
                  <c:v>CRW LGA 11</c:v>
                </c:pt>
                <c:pt idx="15291">
                  <c:v>CRW LGA 12</c:v>
                </c:pt>
                <c:pt idx="15292">
                  <c:v>CRW MCO 01</c:v>
                </c:pt>
                <c:pt idx="15293">
                  <c:v>CRW MCO 02</c:v>
                </c:pt>
                <c:pt idx="15294">
                  <c:v>CRW MCO 03</c:v>
                </c:pt>
                <c:pt idx="15295">
                  <c:v>CRW MCO 04</c:v>
                </c:pt>
                <c:pt idx="15296">
                  <c:v>CRW MCO 05</c:v>
                </c:pt>
                <c:pt idx="15297">
                  <c:v>CRW MCO 06</c:v>
                </c:pt>
                <c:pt idx="15298">
                  <c:v>CRW MCO 07</c:v>
                </c:pt>
                <c:pt idx="15299">
                  <c:v>CRW MCO 08</c:v>
                </c:pt>
                <c:pt idx="15300">
                  <c:v>CRW MCO 09</c:v>
                </c:pt>
                <c:pt idx="15301">
                  <c:v>CRW MCO 10</c:v>
                </c:pt>
                <c:pt idx="15302">
                  <c:v>CRW MCO 11</c:v>
                </c:pt>
                <c:pt idx="15303">
                  <c:v>CRW MCO 12</c:v>
                </c:pt>
                <c:pt idx="15304">
                  <c:v>CRW MYR 03</c:v>
                </c:pt>
                <c:pt idx="15305">
                  <c:v>CRW MYR 04</c:v>
                </c:pt>
                <c:pt idx="15306">
                  <c:v>CRW MYR 05</c:v>
                </c:pt>
                <c:pt idx="15307">
                  <c:v>CRW MYR 06</c:v>
                </c:pt>
                <c:pt idx="15308">
                  <c:v>CRW MYR 07</c:v>
                </c:pt>
                <c:pt idx="15309">
                  <c:v>CRW MYR 08</c:v>
                </c:pt>
                <c:pt idx="15310">
                  <c:v>CRW MYR 09</c:v>
                </c:pt>
                <c:pt idx="15311">
                  <c:v>CRW ORD 01</c:v>
                </c:pt>
                <c:pt idx="15312">
                  <c:v>CRW ORD 02</c:v>
                </c:pt>
                <c:pt idx="15313">
                  <c:v>CRW ORD 03</c:v>
                </c:pt>
                <c:pt idx="15314">
                  <c:v>CRW ORD 04</c:v>
                </c:pt>
                <c:pt idx="15315">
                  <c:v>CRW ORD 05</c:v>
                </c:pt>
                <c:pt idx="15316">
                  <c:v>CRW ORD 06</c:v>
                </c:pt>
                <c:pt idx="15317">
                  <c:v>CRW ORD 07</c:v>
                </c:pt>
                <c:pt idx="15318">
                  <c:v>CRW ORD 08</c:v>
                </c:pt>
                <c:pt idx="15319">
                  <c:v>CRW ORD 09</c:v>
                </c:pt>
                <c:pt idx="15320">
                  <c:v>CRW ORD 10</c:v>
                </c:pt>
                <c:pt idx="15321">
                  <c:v>CRW ORD 11</c:v>
                </c:pt>
                <c:pt idx="15322">
                  <c:v>CRW ORD 12</c:v>
                </c:pt>
                <c:pt idx="15323">
                  <c:v>CRW PHL 01</c:v>
                </c:pt>
                <c:pt idx="15324">
                  <c:v>CRW PHL 02</c:v>
                </c:pt>
                <c:pt idx="15325">
                  <c:v>CRW PHL 03</c:v>
                </c:pt>
                <c:pt idx="15326">
                  <c:v>CRW PHL 04</c:v>
                </c:pt>
                <c:pt idx="15327">
                  <c:v>CRW PHL 05</c:v>
                </c:pt>
                <c:pt idx="15328">
                  <c:v>CRW PHL 06</c:v>
                </c:pt>
                <c:pt idx="15329">
                  <c:v>CRW PHL 07</c:v>
                </c:pt>
                <c:pt idx="15330">
                  <c:v>CRW PHL 08</c:v>
                </c:pt>
                <c:pt idx="15331">
                  <c:v>CRW PHL 09</c:v>
                </c:pt>
                <c:pt idx="15332">
                  <c:v>CRW PHL 10</c:v>
                </c:pt>
                <c:pt idx="15333">
                  <c:v>CRW PHL 11</c:v>
                </c:pt>
                <c:pt idx="15334">
                  <c:v>CRW PHL 12</c:v>
                </c:pt>
                <c:pt idx="15335">
                  <c:v>CRW TYS 05</c:v>
                </c:pt>
                <c:pt idx="15336">
                  <c:v>CSG ATL 01</c:v>
                </c:pt>
                <c:pt idx="15337">
                  <c:v>CSG ATL 02</c:v>
                </c:pt>
                <c:pt idx="15338">
                  <c:v>CSG ATL 03</c:v>
                </c:pt>
                <c:pt idx="15339">
                  <c:v>CSG ATL 04</c:v>
                </c:pt>
                <c:pt idx="15340">
                  <c:v>CSG ATL 05</c:v>
                </c:pt>
                <c:pt idx="15341">
                  <c:v>CSG ATL 06</c:v>
                </c:pt>
                <c:pt idx="15342">
                  <c:v>CSG ATL 07</c:v>
                </c:pt>
                <c:pt idx="15343">
                  <c:v>CSG ATL 08</c:v>
                </c:pt>
                <c:pt idx="15344">
                  <c:v>CSG ATL 09</c:v>
                </c:pt>
                <c:pt idx="15345">
                  <c:v>CSG ATL 10</c:v>
                </c:pt>
                <c:pt idx="15346">
                  <c:v>CSG ATL 11</c:v>
                </c:pt>
                <c:pt idx="15347">
                  <c:v>CSG ATL 12</c:v>
                </c:pt>
                <c:pt idx="15348">
                  <c:v>CSG DFW 01</c:v>
                </c:pt>
                <c:pt idx="15349">
                  <c:v>CSG DFW 02</c:v>
                </c:pt>
                <c:pt idx="15350">
                  <c:v>CSG DFW 03</c:v>
                </c:pt>
                <c:pt idx="15351">
                  <c:v>CSG DFW 04</c:v>
                </c:pt>
                <c:pt idx="15352">
                  <c:v>CSG DFW 05</c:v>
                </c:pt>
                <c:pt idx="15353">
                  <c:v>CSG DFW 06</c:v>
                </c:pt>
                <c:pt idx="15354">
                  <c:v>CSG DFW 07</c:v>
                </c:pt>
                <c:pt idx="15355">
                  <c:v>CSG DFW 08</c:v>
                </c:pt>
                <c:pt idx="15356">
                  <c:v>CSG DFW 09</c:v>
                </c:pt>
                <c:pt idx="15357">
                  <c:v>CSG DFW 10</c:v>
                </c:pt>
                <c:pt idx="15358">
                  <c:v>CSG DFW 11</c:v>
                </c:pt>
                <c:pt idx="15359">
                  <c:v>CSG DFW 12</c:v>
                </c:pt>
                <c:pt idx="15360">
                  <c:v>CVG ALB 01</c:v>
                </c:pt>
                <c:pt idx="15361">
                  <c:v>CVG ALB 02</c:v>
                </c:pt>
                <c:pt idx="15362">
                  <c:v>CVG ALB 03</c:v>
                </c:pt>
                <c:pt idx="15363">
                  <c:v>CVG ALB 04</c:v>
                </c:pt>
                <c:pt idx="15364">
                  <c:v>CVG ALB 05</c:v>
                </c:pt>
                <c:pt idx="15365">
                  <c:v>CVG ALB 06</c:v>
                </c:pt>
                <c:pt idx="15366">
                  <c:v>CVG ALB 07</c:v>
                </c:pt>
                <c:pt idx="15367">
                  <c:v>CVG ALB 08</c:v>
                </c:pt>
                <c:pt idx="15368">
                  <c:v>CVG ALB 09</c:v>
                </c:pt>
                <c:pt idx="15369">
                  <c:v>CVG ALB 11</c:v>
                </c:pt>
                <c:pt idx="15370">
                  <c:v>CVG ALB 12</c:v>
                </c:pt>
                <c:pt idx="15371">
                  <c:v>CVG ATL 01</c:v>
                </c:pt>
                <c:pt idx="15372">
                  <c:v>CVG ATL 02</c:v>
                </c:pt>
                <c:pt idx="15373">
                  <c:v>CVG ATL 03</c:v>
                </c:pt>
                <c:pt idx="15374">
                  <c:v>CVG ATL 04</c:v>
                </c:pt>
                <c:pt idx="15375">
                  <c:v>CVG ATL 05</c:v>
                </c:pt>
                <c:pt idx="15376">
                  <c:v>CVG ATL 06</c:v>
                </c:pt>
                <c:pt idx="15377">
                  <c:v>CVG ATL 07</c:v>
                </c:pt>
                <c:pt idx="15378">
                  <c:v>CVG ATL 08</c:v>
                </c:pt>
                <c:pt idx="15379">
                  <c:v>CVG ATL 09</c:v>
                </c:pt>
                <c:pt idx="15380">
                  <c:v>CVG ATL 10</c:v>
                </c:pt>
                <c:pt idx="15381">
                  <c:v>CVG ATL 11</c:v>
                </c:pt>
                <c:pt idx="15382">
                  <c:v>CVG ATL 12</c:v>
                </c:pt>
                <c:pt idx="15383">
                  <c:v>CVG ATW 01</c:v>
                </c:pt>
                <c:pt idx="15384">
                  <c:v>CVG ATW 02</c:v>
                </c:pt>
                <c:pt idx="15385">
                  <c:v>CVG ATW 03</c:v>
                </c:pt>
                <c:pt idx="15386">
                  <c:v>CVG ATW 04</c:v>
                </c:pt>
                <c:pt idx="15387">
                  <c:v>CVG AUS 01</c:v>
                </c:pt>
                <c:pt idx="15388">
                  <c:v>CVG AUS 02</c:v>
                </c:pt>
                <c:pt idx="15389">
                  <c:v>CVG AUS 03</c:v>
                </c:pt>
                <c:pt idx="15390">
                  <c:v>CVG AUS 04</c:v>
                </c:pt>
                <c:pt idx="15391">
                  <c:v>CVG AUS 05</c:v>
                </c:pt>
                <c:pt idx="15392">
                  <c:v>CVG AUS 06</c:v>
                </c:pt>
                <c:pt idx="15393">
                  <c:v>CVG AUS 07</c:v>
                </c:pt>
                <c:pt idx="15394">
                  <c:v>CVG AUS 08</c:v>
                </c:pt>
                <c:pt idx="15395">
                  <c:v>CVG AUS 09</c:v>
                </c:pt>
                <c:pt idx="15396">
                  <c:v>CVG AUS 10</c:v>
                </c:pt>
                <c:pt idx="15397">
                  <c:v>CVG AUS 11</c:v>
                </c:pt>
                <c:pt idx="15398">
                  <c:v>CVG AUS 12</c:v>
                </c:pt>
                <c:pt idx="15399">
                  <c:v>CVG AVP 01</c:v>
                </c:pt>
                <c:pt idx="15400">
                  <c:v>CVG AZA 01</c:v>
                </c:pt>
                <c:pt idx="15401">
                  <c:v>CVG AZA 02</c:v>
                </c:pt>
                <c:pt idx="15402">
                  <c:v>CVG AZA 03</c:v>
                </c:pt>
                <c:pt idx="15403">
                  <c:v>CVG AZA 04</c:v>
                </c:pt>
                <c:pt idx="15404">
                  <c:v>CVG AZA 05</c:v>
                </c:pt>
                <c:pt idx="15405">
                  <c:v>CVG AZA 06</c:v>
                </c:pt>
                <c:pt idx="15406">
                  <c:v>CVG AZA 07</c:v>
                </c:pt>
                <c:pt idx="15407">
                  <c:v>CVG AZA 08</c:v>
                </c:pt>
                <c:pt idx="15408">
                  <c:v>CVG AZA 09</c:v>
                </c:pt>
                <c:pt idx="15409">
                  <c:v>CVG AZA 10</c:v>
                </c:pt>
                <c:pt idx="15410">
                  <c:v>CVG AZA 11</c:v>
                </c:pt>
                <c:pt idx="15411">
                  <c:v>CVG AZA 12</c:v>
                </c:pt>
                <c:pt idx="15412">
                  <c:v>CVG AZO 01</c:v>
                </c:pt>
                <c:pt idx="15413">
                  <c:v>CVG BDL 01</c:v>
                </c:pt>
                <c:pt idx="15414">
                  <c:v>CVG BDL 02</c:v>
                </c:pt>
                <c:pt idx="15415">
                  <c:v>CVG BDL 03</c:v>
                </c:pt>
                <c:pt idx="15416">
                  <c:v>CVG BDL 04</c:v>
                </c:pt>
                <c:pt idx="15417">
                  <c:v>CVG BDL 05</c:v>
                </c:pt>
                <c:pt idx="15418">
                  <c:v>CVG BDL 06</c:v>
                </c:pt>
                <c:pt idx="15419">
                  <c:v>CVG BDL 07</c:v>
                </c:pt>
                <c:pt idx="15420">
                  <c:v>CVG BDL 08</c:v>
                </c:pt>
                <c:pt idx="15421">
                  <c:v>CVG BDL 09</c:v>
                </c:pt>
                <c:pt idx="15422">
                  <c:v>CVG BDL 10</c:v>
                </c:pt>
                <c:pt idx="15423">
                  <c:v>CVG BDL 11</c:v>
                </c:pt>
                <c:pt idx="15424">
                  <c:v>CVG BDL 12</c:v>
                </c:pt>
                <c:pt idx="15425">
                  <c:v>CVG BHM 01</c:v>
                </c:pt>
                <c:pt idx="15426">
                  <c:v>CVG BHM 02</c:v>
                </c:pt>
                <c:pt idx="15427">
                  <c:v>CVG BHM 03</c:v>
                </c:pt>
                <c:pt idx="15428">
                  <c:v>CVG BHM 04</c:v>
                </c:pt>
                <c:pt idx="15429">
                  <c:v>CVG BHM 05</c:v>
                </c:pt>
                <c:pt idx="15430">
                  <c:v>CVG BHM 06</c:v>
                </c:pt>
                <c:pt idx="15431">
                  <c:v>CVG BNA 01</c:v>
                </c:pt>
                <c:pt idx="15432">
                  <c:v>CVG BNA 02</c:v>
                </c:pt>
                <c:pt idx="15433">
                  <c:v>CVG BNA 03</c:v>
                </c:pt>
                <c:pt idx="15434">
                  <c:v>CVG BNA 04</c:v>
                </c:pt>
                <c:pt idx="15435">
                  <c:v>CVG BNA 05</c:v>
                </c:pt>
                <c:pt idx="15436">
                  <c:v>CVG BNA 06</c:v>
                </c:pt>
                <c:pt idx="15437">
                  <c:v>CVG BNA 07</c:v>
                </c:pt>
                <c:pt idx="15438">
                  <c:v>CVG BNA 08</c:v>
                </c:pt>
                <c:pt idx="15439">
                  <c:v>CVG BNA 09</c:v>
                </c:pt>
                <c:pt idx="15440">
                  <c:v>CVG BNA 10</c:v>
                </c:pt>
                <c:pt idx="15441">
                  <c:v>CVG BNA 11</c:v>
                </c:pt>
                <c:pt idx="15442">
                  <c:v>CVG BNA 12</c:v>
                </c:pt>
                <c:pt idx="15443">
                  <c:v>CVG BOS 01</c:v>
                </c:pt>
                <c:pt idx="15444">
                  <c:v>CVG BOS 02</c:v>
                </c:pt>
                <c:pt idx="15445">
                  <c:v>CVG BOS 03</c:v>
                </c:pt>
                <c:pt idx="15446">
                  <c:v>CVG BOS 04</c:v>
                </c:pt>
                <c:pt idx="15447">
                  <c:v>CVG BOS 05</c:v>
                </c:pt>
                <c:pt idx="15448">
                  <c:v>CVG BOS 06</c:v>
                </c:pt>
                <c:pt idx="15449">
                  <c:v>CVG BOS 07</c:v>
                </c:pt>
                <c:pt idx="15450">
                  <c:v>CVG BOS 08</c:v>
                </c:pt>
                <c:pt idx="15451">
                  <c:v>CVG BOS 09</c:v>
                </c:pt>
                <c:pt idx="15452">
                  <c:v>CVG BOS 10</c:v>
                </c:pt>
                <c:pt idx="15453">
                  <c:v>CVG BOS 11</c:v>
                </c:pt>
                <c:pt idx="15454">
                  <c:v>CVG BOS 12</c:v>
                </c:pt>
                <c:pt idx="15455">
                  <c:v>CVG BUF 01</c:v>
                </c:pt>
                <c:pt idx="15456">
                  <c:v>CVG BUF 02</c:v>
                </c:pt>
                <c:pt idx="15457">
                  <c:v>CVG BUF 03</c:v>
                </c:pt>
                <c:pt idx="15458">
                  <c:v>CVG BUF 04</c:v>
                </c:pt>
                <c:pt idx="15459">
                  <c:v>CVG BUF 05</c:v>
                </c:pt>
                <c:pt idx="15460">
                  <c:v>CVG BUF 06</c:v>
                </c:pt>
                <c:pt idx="15461">
                  <c:v>CVG BUF 07</c:v>
                </c:pt>
                <c:pt idx="15462">
                  <c:v>CVG BUF 08</c:v>
                </c:pt>
                <c:pt idx="15463">
                  <c:v>CVG BUF 09</c:v>
                </c:pt>
                <c:pt idx="15464">
                  <c:v>CVG BUF 11</c:v>
                </c:pt>
                <c:pt idx="15465">
                  <c:v>CVG BUF 12</c:v>
                </c:pt>
                <c:pt idx="15466">
                  <c:v>CVG BWI 01</c:v>
                </c:pt>
                <c:pt idx="15467">
                  <c:v>CVG BWI 02</c:v>
                </c:pt>
                <c:pt idx="15468">
                  <c:v>CVG BWI 03</c:v>
                </c:pt>
                <c:pt idx="15469">
                  <c:v>CVG BWI 04</c:v>
                </c:pt>
                <c:pt idx="15470">
                  <c:v>CVG BWI 05</c:v>
                </c:pt>
                <c:pt idx="15471">
                  <c:v>CVG BWI 06</c:v>
                </c:pt>
                <c:pt idx="15472">
                  <c:v>CVG BWI 07</c:v>
                </c:pt>
                <c:pt idx="15473">
                  <c:v>CVG BWI 08</c:v>
                </c:pt>
                <c:pt idx="15474">
                  <c:v>CVG BWI 09</c:v>
                </c:pt>
                <c:pt idx="15475">
                  <c:v>CVG BWI 10</c:v>
                </c:pt>
                <c:pt idx="15476">
                  <c:v>CVG BWI 11</c:v>
                </c:pt>
                <c:pt idx="15477">
                  <c:v>CVG BWI 12</c:v>
                </c:pt>
                <c:pt idx="15478">
                  <c:v>CVG CAE 01</c:v>
                </c:pt>
                <c:pt idx="15479">
                  <c:v>CVG CAE 02</c:v>
                </c:pt>
                <c:pt idx="15480">
                  <c:v>CVG CAE 03</c:v>
                </c:pt>
                <c:pt idx="15481">
                  <c:v>CVG CAE 04</c:v>
                </c:pt>
                <c:pt idx="15482">
                  <c:v>CVG CAE 05</c:v>
                </c:pt>
                <c:pt idx="15483">
                  <c:v>CVG CAE 06</c:v>
                </c:pt>
                <c:pt idx="15484">
                  <c:v>CVG CAE 07</c:v>
                </c:pt>
                <c:pt idx="15485">
                  <c:v>CVG CAE 08</c:v>
                </c:pt>
                <c:pt idx="15486">
                  <c:v>CVG CAE 09</c:v>
                </c:pt>
                <c:pt idx="15487">
                  <c:v>CVG CAE 11</c:v>
                </c:pt>
                <c:pt idx="15488">
                  <c:v>CVG CAE 12</c:v>
                </c:pt>
                <c:pt idx="15489">
                  <c:v>CVG CHA 02</c:v>
                </c:pt>
                <c:pt idx="15490">
                  <c:v>CVG CHA 03</c:v>
                </c:pt>
                <c:pt idx="15491">
                  <c:v>CVG CHA 04</c:v>
                </c:pt>
                <c:pt idx="15492">
                  <c:v>CVG CHA 05</c:v>
                </c:pt>
                <c:pt idx="15493">
                  <c:v>CVG CHA 06</c:v>
                </c:pt>
                <c:pt idx="15494">
                  <c:v>CVG CHS 01</c:v>
                </c:pt>
                <c:pt idx="15495">
                  <c:v>CVG CHS 02</c:v>
                </c:pt>
                <c:pt idx="15496">
                  <c:v>CVG CHS 03</c:v>
                </c:pt>
                <c:pt idx="15497">
                  <c:v>CVG CHS 04</c:v>
                </c:pt>
                <c:pt idx="15498">
                  <c:v>CVG CHS 05</c:v>
                </c:pt>
                <c:pt idx="15499">
                  <c:v>CVG CHS 06</c:v>
                </c:pt>
                <c:pt idx="15500">
                  <c:v>CVG CHS 07</c:v>
                </c:pt>
                <c:pt idx="15501">
                  <c:v>CVG CHS 08</c:v>
                </c:pt>
                <c:pt idx="15502">
                  <c:v>CVG CHS 09</c:v>
                </c:pt>
                <c:pt idx="15503">
                  <c:v>CVG CHS 10</c:v>
                </c:pt>
                <c:pt idx="15504">
                  <c:v>CVG CHS 11</c:v>
                </c:pt>
                <c:pt idx="15505">
                  <c:v>CVG CHS 12</c:v>
                </c:pt>
                <c:pt idx="15506">
                  <c:v>CVG CID 01</c:v>
                </c:pt>
                <c:pt idx="15507">
                  <c:v>CVG CID 02</c:v>
                </c:pt>
                <c:pt idx="15508">
                  <c:v>CVG CID 03</c:v>
                </c:pt>
                <c:pt idx="15509">
                  <c:v>CVG CID 04</c:v>
                </c:pt>
                <c:pt idx="15510">
                  <c:v>CVG CLE 01</c:v>
                </c:pt>
                <c:pt idx="15511">
                  <c:v>CVG CLE 02</c:v>
                </c:pt>
                <c:pt idx="15512">
                  <c:v>CVG CLE 03</c:v>
                </c:pt>
                <c:pt idx="15513">
                  <c:v>CVG CLE 04</c:v>
                </c:pt>
                <c:pt idx="15514">
                  <c:v>CVG CLE 05</c:v>
                </c:pt>
                <c:pt idx="15515">
                  <c:v>CVG CLE 06</c:v>
                </c:pt>
                <c:pt idx="15516">
                  <c:v>CVG CLE 07</c:v>
                </c:pt>
                <c:pt idx="15517">
                  <c:v>CVG CLE 08</c:v>
                </c:pt>
                <c:pt idx="15518">
                  <c:v>CVG CLE 09</c:v>
                </c:pt>
                <c:pt idx="15519">
                  <c:v>CVG CLE 10</c:v>
                </c:pt>
                <c:pt idx="15520">
                  <c:v>CVG CLE 11</c:v>
                </c:pt>
                <c:pt idx="15521">
                  <c:v>CVG CLE 12</c:v>
                </c:pt>
                <c:pt idx="15522">
                  <c:v>CVG CLT 01</c:v>
                </c:pt>
                <c:pt idx="15523">
                  <c:v>CVG CLT 02</c:v>
                </c:pt>
                <c:pt idx="15524">
                  <c:v>CVG CLT 03</c:v>
                </c:pt>
                <c:pt idx="15525">
                  <c:v>CVG CLT 04</c:v>
                </c:pt>
                <c:pt idx="15526">
                  <c:v>CVG CLT 05</c:v>
                </c:pt>
                <c:pt idx="15527">
                  <c:v>CVG CLT 06</c:v>
                </c:pt>
                <c:pt idx="15528">
                  <c:v>CVG CLT 07</c:v>
                </c:pt>
                <c:pt idx="15529">
                  <c:v>CVG CLT 08</c:v>
                </c:pt>
                <c:pt idx="15530">
                  <c:v>CVG CLT 09</c:v>
                </c:pt>
                <c:pt idx="15531">
                  <c:v>CVG CLT 10</c:v>
                </c:pt>
                <c:pt idx="15532">
                  <c:v>CVG CLT 11</c:v>
                </c:pt>
                <c:pt idx="15533">
                  <c:v>CVG CLT 12</c:v>
                </c:pt>
                <c:pt idx="15534">
                  <c:v>CVG CMH 01</c:v>
                </c:pt>
                <c:pt idx="15535">
                  <c:v>CVG CMH 02</c:v>
                </c:pt>
                <c:pt idx="15536">
                  <c:v>CVG CMH 03</c:v>
                </c:pt>
                <c:pt idx="15537">
                  <c:v>CVG CMH 04</c:v>
                </c:pt>
                <c:pt idx="15538">
                  <c:v>CVG CMH 05</c:v>
                </c:pt>
                <c:pt idx="15539">
                  <c:v>CVG CMH 06</c:v>
                </c:pt>
                <c:pt idx="15540">
                  <c:v>CVG CMH 07</c:v>
                </c:pt>
                <c:pt idx="15541">
                  <c:v>CVG CMH 08</c:v>
                </c:pt>
                <c:pt idx="15542">
                  <c:v>CVG CMH 09</c:v>
                </c:pt>
                <c:pt idx="15543">
                  <c:v>CVG CMH 10</c:v>
                </c:pt>
                <c:pt idx="15544">
                  <c:v>CVG CMH 11</c:v>
                </c:pt>
                <c:pt idx="15545">
                  <c:v>CVG CMH 12</c:v>
                </c:pt>
                <c:pt idx="15546">
                  <c:v>CVG CRW 01</c:v>
                </c:pt>
                <c:pt idx="15547">
                  <c:v>CVG CRW 02</c:v>
                </c:pt>
                <c:pt idx="15548">
                  <c:v>CVG CRW 03</c:v>
                </c:pt>
                <c:pt idx="15549">
                  <c:v>CVG CRW 04</c:v>
                </c:pt>
                <c:pt idx="15550">
                  <c:v>CVG CRW 05</c:v>
                </c:pt>
                <c:pt idx="15551">
                  <c:v>CVG CRW 06</c:v>
                </c:pt>
                <c:pt idx="15552">
                  <c:v>CVG CRW 07</c:v>
                </c:pt>
                <c:pt idx="15553">
                  <c:v>CVG CRW 08</c:v>
                </c:pt>
                <c:pt idx="15554">
                  <c:v>CVG CRW 09</c:v>
                </c:pt>
                <c:pt idx="15555">
                  <c:v>CVG CRW 11</c:v>
                </c:pt>
                <c:pt idx="15556">
                  <c:v>CVG DAY 01</c:v>
                </c:pt>
                <c:pt idx="15557">
                  <c:v>CVG DAY 02</c:v>
                </c:pt>
                <c:pt idx="15558">
                  <c:v>CVG DAY 03</c:v>
                </c:pt>
                <c:pt idx="15559">
                  <c:v>CVG DAY 04</c:v>
                </c:pt>
                <c:pt idx="15560">
                  <c:v>CVG DAY 05</c:v>
                </c:pt>
                <c:pt idx="15561">
                  <c:v>CVG DAY 06</c:v>
                </c:pt>
                <c:pt idx="15562">
                  <c:v>CVG DAY 07</c:v>
                </c:pt>
                <c:pt idx="15563">
                  <c:v>CVG DAY 08</c:v>
                </c:pt>
                <c:pt idx="15564">
                  <c:v>CVG DAY 09</c:v>
                </c:pt>
                <c:pt idx="15565">
                  <c:v>CVG DCA 01</c:v>
                </c:pt>
                <c:pt idx="15566">
                  <c:v>CVG DCA 02</c:v>
                </c:pt>
                <c:pt idx="15567">
                  <c:v>CVG DCA 03</c:v>
                </c:pt>
                <c:pt idx="15568">
                  <c:v>CVG DCA 04</c:v>
                </c:pt>
                <c:pt idx="15569">
                  <c:v>CVG DCA 05</c:v>
                </c:pt>
                <c:pt idx="15570">
                  <c:v>CVG DCA 06</c:v>
                </c:pt>
                <c:pt idx="15571">
                  <c:v>CVG DCA 07</c:v>
                </c:pt>
                <c:pt idx="15572">
                  <c:v>CVG DCA 08</c:v>
                </c:pt>
                <c:pt idx="15573">
                  <c:v>CVG DCA 09</c:v>
                </c:pt>
                <c:pt idx="15574">
                  <c:v>CVG DCA 10</c:v>
                </c:pt>
                <c:pt idx="15575">
                  <c:v>CVG DCA 11</c:v>
                </c:pt>
                <c:pt idx="15576">
                  <c:v>CVG DCA 12</c:v>
                </c:pt>
                <c:pt idx="15577">
                  <c:v>CVG DEN 01</c:v>
                </c:pt>
                <c:pt idx="15578">
                  <c:v>CVG DEN 02</c:v>
                </c:pt>
                <c:pt idx="15579">
                  <c:v>CVG DEN 03</c:v>
                </c:pt>
                <c:pt idx="15580">
                  <c:v>CVG DEN 04</c:v>
                </c:pt>
                <c:pt idx="15581">
                  <c:v>CVG DEN 05</c:v>
                </c:pt>
                <c:pt idx="15582">
                  <c:v>CVG DEN 06</c:v>
                </c:pt>
                <c:pt idx="15583">
                  <c:v>CVG DEN 07</c:v>
                </c:pt>
                <c:pt idx="15584">
                  <c:v>CVG DEN 08</c:v>
                </c:pt>
                <c:pt idx="15585">
                  <c:v>CVG DEN 09</c:v>
                </c:pt>
                <c:pt idx="15586">
                  <c:v>CVG DEN 10</c:v>
                </c:pt>
                <c:pt idx="15587">
                  <c:v>CVG DEN 11</c:v>
                </c:pt>
                <c:pt idx="15588">
                  <c:v>CVG DEN 12</c:v>
                </c:pt>
                <c:pt idx="15589">
                  <c:v>CVG DFW 01</c:v>
                </c:pt>
                <c:pt idx="15590">
                  <c:v>CVG DFW 02</c:v>
                </c:pt>
                <c:pt idx="15591">
                  <c:v>CVG DFW 03</c:v>
                </c:pt>
                <c:pt idx="15592">
                  <c:v>CVG DFW 04</c:v>
                </c:pt>
                <c:pt idx="15593">
                  <c:v>CVG DFW 05</c:v>
                </c:pt>
                <c:pt idx="15594">
                  <c:v>CVG DFW 06</c:v>
                </c:pt>
                <c:pt idx="15595">
                  <c:v>CVG DFW 07</c:v>
                </c:pt>
                <c:pt idx="15596">
                  <c:v>CVG DFW 08</c:v>
                </c:pt>
                <c:pt idx="15597">
                  <c:v>CVG DFW 09</c:v>
                </c:pt>
                <c:pt idx="15598">
                  <c:v>CVG DFW 10</c:v>
                </c:pt>
                <c:pt idx="15599">
                  <c:v>CVG DFW 11</c:v>
                </c:pt>
                <c:pt idx="15600">
                  <c:v>CVG DFW 12</c:v>
                </c:pt>
                <c:pt idx="15601">
                  <c:v>CVG DSM 01</c:v>
                </c:pt>
                <c:pt idx="15602">
                  <c:v>CVG DSM 02</c:v>
                </c:pt>
                <c:pt idx="15603">
                  <c:v>CVG DSM 03</c:v>
                </c:pt>
                <c:pt idx="15604">
                  <c:v>CVG DSM 04</c:v>
                </c:pt>
                <c:pt idx="15605">
                  <c:v>CVG DSM 05</c:v>
                </c:pt>
                <c:pt idx="15606">
                  <c:v>CVG DSM 06</c:v>
                </c:pt>
                <c:pt idx="15607">
                  <c:v>CVG DSM 07</c:v>
                </c:pt>
                <c:pt idx="15608">
                  <c:v>CVG DSM 11</c:v>
                </c:pt>
                <c:pt idx="15609">
                  <c:v>CVG DSM 12</c:v>
                </c:pt>
                <c:pt idx="15610">
                  <c:v>CVG DTW 01</c:v>
                </c:pt>
                <c:pt idx="15611">
                  <c:v>CVG DTW 02</c:v>
                </c:pt>
                <c:pt idx="15612">
                  <c:v>CVG DTW 03</c:v>
                </c:pt>
                <c:pt idx="15613">
                  <c:v>CVG DTW 04</c:v>
                </c:pt>
                <c:pt idx="15614">
                  <c:v>CVG DTW 05</c:v>
                </c:pt>
                <c:pt idx="15615">
                  <c:v>CVG DTW 06</c:v>
                </c:pt>
                <c:pt idx="15616">
                  <c:v>CVG DTW 07</c:v>
                </c:pt>
                <c:pt idx="15617">
                  <c:v>CVG DTW 08</c:v>
                </c:pt>
                <c:pt idx="15618">
                  <c:v>CVG DTW 09</c:v>
                </c:pt>
                <c:pt idx="15619">
                  <c:v>CVG DTW 10</c:v>
                </c:pt>
                <c:pt idx="15620">
                  <c:v>CVG DTW 11</c:v>
                </c:pt>
                <c:pt idx="15621">
                  <c:v>CVG DTW 12</c:v>
                </c:pt>
                <c:pt idx="15622">
                  <c:v>CVG EGE 01</c:v>
                </c:pt>
                <c:pt idx="15623">
                  <c:v>CVG EGE 02</c:v>
                </c:pt>
                <c:pt idx="15624">
                  <c:v>CVG EGE 03</c:v>
                </c:pt>
                <c:pt idx="15625">
                  <c:v>CVG EGE 12</c:v>
                </c:pt>
                <c:pt idx="15626">
                  <c:v>CVG EVV 01</c:v>
                </c:pt>
                <c:pt idx="15627">
                  <c:v>CVG EVV 02</c:v>
                </c:pt>
                <c:pt idx="15628">
                  <c:v>CVG EVV 05</c:v>
                </c:pt>
                <c:pt idx="15629">
                  <c:v>CVG EVV 06</c:v>
                </c:pt>
                <c:pt idx="15630">
                  <c:v>CVG EVV 07</c:v>
                </c:pt>
                <c:pt idx="15631">
                  <c:v>CVG EVV 08</c:v>
                </c:pt>
                <c:pt idx="15632">
                  <c:v>CVG EVV 09</c:v>
                </c:pt>
                <c:pt idx="15633">
                  <c:v>CVG EVV 10</c:v>
                </c:pt>
                <c:pt idx="15634">
                  <c:v>CVG EVV 11</c:v>
                </c:pt>
                <c:pt idx="15635">
                  <c:v>CVG EVV 12</c:v>
                </c:pt>
                <c:pt idx="15636">
                  <c:v>CVG EWR 01</c:v>
                </c:pt>
                <c:pt idx="15637">
                  <c:v>CVG EWR 02</c:v>
                </c:pt>
                <c:pt idx="15638">
                  <c:v>CVG EWR 03</c:v>
                </c:pt>
                <c:pt idx="15639">
                  <c:v>CVG EWR 04</c:v>
                </c:pt>
                <c:pt idx="15640">
                  <c:v>CVG EWR 05</c:v>
                </c:pt>
                <c:pt idx="15641">
                  <c:v>CVG EWR 06</c:v>
                </c:pt>
                <c:pt idx="15642">
                  <c:v>CVG EWR 07</c:v>
                </c:pt>
                <c:pt idx="15643">
                  <c:v>CVG EWR 08</c:v>
                </c:pt>
                <c:pt idx="15644">
                  <c:v>CVG EWR 09</c:v>
                </c:pt>
                <c:pt idx="15645">
                  <c:v>CVG EWR 10</c:v>
                </c:pt>
                <c:pt idx="15646">
                  <c:v>CVG EWR 11</c:v>
                </c:pt>
                <c:pt idx="15647">
                  <c:v>CVG EWR 12</c:v>
                </c:pt>
                <c:pt idx="15648">
                  <c:v>CVG FLL 01</c:v>
                </c:pt>
                <c:pt idx="15649">
                  <c:v>CVG FLL 02</c:v>
                </c:pt>
                <c:pt idx="15650">
                  <c:v>CVG FLL 03</c:v>
                </c:pt>
                <c:pt idx="15651">
                  <c:v>CVG FLL 04</c:v>
                </c:pt>
                <c:pt idx="15652">
                  <c:v>CVG FLL 05</c:v>
                </c:pt>
                <c:pt idx="15653">
                  <c:v>CVG FLL 06</c:v>
                </c:pt>
                <c:pt idx="15654">
                  <c:v>CVG FLL 07</c:v>
                </c:pt>
                <c:pt idx="15655">
                  <c:v>CVG FLL 08</c:v>
                </c:pt>
                <c:pt idx="15656">
                  <c:v>CVG FLL 09</c:v>
                </c:pt>
                <c:pt idx="15657">
                  <c:v>CVG FLL 10</c:v>
                </c:pt>
                <c:pt idx="15658">
                  <c:v>CVG FLL 11</c:v>
                </c:pt>
                <c:pt idx="15659">
                  <c:v>CVG FLL 12</c:v>
                </c:pt>
                <c:pt idx="15660">
                  <c:v>CVG FSD 01</c:v>
                </c:pt>
                <c:pt idx="15661">
                  <c:v>CVG FSD 02</c:v>
                </c:pt>
                <c:pt idx="15662">
                  <c:v>CVG FSD 03</c:v>
                </c:pt>
                <c:pt idx="15663">
                  <c:v>CVG FSD 04</c:v>
                </c:pt>
                <c:pt idx="15664">
                  <c:v>CVG FWA 01</c:v>
                </c:pt>
                <c:pt idx="15665">
                  <c:v>CVG FWA 02</c:v>
                </c:pt>
                <c:pt idx="15666">
                  <c:v>CVG FWA 03</c:v>
                </c:pt>
                <c:pt idx="15667">
                  <c:v>CVG FWA 04</c:v>
                </c:pt>
                <c:pt idx="15668">
                  <c:v>CVG FWA 05</c:v>
                </c:pt>
                <c:pt idx="15669">
                  <c:v>CVG FWA 06</c:v>
                </c:pt>
                <c:pt idx="15670">
                  <c:v>CVG FWA 07</c:v>
                </c:pt>
                <c:pt idx="15671">
                  <c:v>CVG FWA 08</c:v>
                </c:pt>
                <c:pt idx="15672">
                  <c:v>CVG FWA 09</c:v>
                </c:pt>
                <c:pt idx="15673">
                  <c:v>CVG FWA 10</c:v>
                </c:pt>
                <c:pt idx="15674">
                  <c:v>CVG FWA 11</c:v>
                </c:pt>
                <c:pt idx="15675">
                  <c:v>CVG FWA 12</c:v>
                </c:pt>
                <c:pt idx="15676">
                  <c:v>CVG GRR 01</c:v>
                </c:pt>
                <c:pt idx="15677">
                  <c:v>CVG GRR 02</c:v>
                </c:pt>
                <c:pt idx="15678">
                  <c:v>CVG GRR 03</c:v>
                </c:pt>
                <c:pt idx="15679">
                  <c:v>CVG GRR 04</c:v>
                </c:pt>
                <c:pt idx="15680">
                  <c:v>CVG GRR 05</c:v>
                </c:pt>
                <c:pt idx="15681">
                  <c:v>CVG GRR 06</c:v>
                </c:pt>
                <c:pt idx="15682">
                  <c:v>CVG GRR 07</c:v>
                </c:pt>
                <c:pt idx="15683">
                  <c:v>CVG GRR 08</c:v>
                </c:pt>
                <c:pt idx="15684">
                  <c:v>CVG GRR 09</c:v>
                </c:pt>
                <c:pt idx="15685">
                  <c:v>CVG GRR 10</c:v>
                </c:pt>
                <c:pt idx="15686">
                  <c:v>CVG GRR 11</c:v>
                </c:pt>
                <c:pt idx="15687">
                  <c:v>CVG GRR 12</c:v>
                </c:pt>
                <c:pt idx="15688">
                  <c:v>CVG GSO 01</c:v>
                </c:pt>
                <c:pt idx="15689">
                  <c:v>CVG GSO 02</c:v>
                </c:pt>
                <c:pt idx="15690">
                  <c:v>CVG GSO 03</c:v>
                </c:pt>
                <c:pt idx="15691">
                  <c:v>CVG GSO 04</c:v>
                </c:pt>
                <c:pt idx="15692">
                  <c:v>CVG GSO 05</c:v>
                </c:pt>
                <c:pt idx="15693">
                  <c:v>CVG GSO 06</c:v>
                </c:pt>
                <c:pt idx="15694">
                  <c:v>CVG GSO 07</c:v>
                </c:pt>
                <c:pt idx="15695">
                  <c:v>CVG GSO 08</c:v>
                </c:pt>
                <c:pt idx="15696">
                  <c:v>CVG GSO 09</c:v>
                </c:pt>
                <c:pt idx="15697">
                  <c:v>CVG GSO 10</c:v>
                </c:pt>
                <c:pt idx="15698">
                  <c:v>CVG GSO 11</c:v>
                </c:pt>
                <c:pt idx="15699">
                  <c:v>CVG GSO 12</c:v>
                </c:pt>
                <c:pt idx="15700">
                  <c:v>CVG GSP 01</c:v>
                </c:pt>
                <c:pt idx="15701">
                  <c:v>CVG GSP 02</c:v>
                </c:pt>
                <c:pt idx="15702">
                  <c:v>CVG GSP 03</c:v>
                </c:pt>
                <c:pt idx="15703">
                  <c:v>CVG GSP 04</c:v>
                </c:pt>
                <c:pt idx="15704">
                  <c:v>CVG GSP 05</c:v>
                </c:pt>
                <c:pt idx="15705">
                  <c:v>CVG GSP 06</c:v>
                </c:pt>
                <c:pt idx="15706">
                  <c:v>CVG GSP 07</c:v>
                </c:pt>
                <c:pt idx="15707">
                  <c:v>CVG GSP 08</c:v>
                </c:pt>
                <c:pt idx="15708">
                  <c:v>CVG GSP 09</c:v>
                </c:pt>
                <c:pt idx="15709">
                  <c:v>CVG GSP 10</c:v>
                </c:pt>
                <c:pt idx="15710">
                  <c:v>CVG GSP 11</c:v>
                </c:pt>
                <c:pt idx="15711">
                  <c:v>CVG GSP 12</c:v>
                </c:pt>
                <c:pt idx="15712">
                  <c:v>CVG HPN 01</c:v>
                </c:pt>
                <c:pt idx="15713">
                  <c:v>CVG HPN 02</c:v>
                </c:pt>
                <c:pt idx="15714">
                  <c:v>CVG HPN 03</c:v>
                </c:pt>
                <c:pt idx="15715">
                  <c:v>CVG HPN 04</c:v>
                </c:pt>
                <c:pt idx="15716">
                  <c:v>CVG HPN 05</c:v>
                </c:pt>
                <c:pt idx="15717">
                  <c:v>CVG HPN 06</c:v>
                </c:pt>
                <c:pt idx="15718">
                  <c:v>CVG HPN 08</c:v>
                </c:pt>
                <c:pt idx="15719">
                  <c:v>CVG HPN 09</c:v>
                </c:pt>
                <c:pt idx="15720">
                  <c:v>CVG HPN 10</c:v>
                </c:pt>
                <c:pt idx="15721">
                  <c:v>CVG HSV 01</c:v>
                </c:pt>
                <c:pt idx="15722">
                  <c:v>CVG HSV 02</c:v>
                </c:pt>
                <c:pt idx="15723">
                  <c:v>CVG HSV 03</c:v>
                </c:pt>
                <c:pt idx="15724">
                  <c:v>CVG HSV 04</c:v>
                </c:pt>
                <c:pt idx="15725">
                  <c:v>CVG HSV 05</c:v>
                </c:pt>
                <c:pt idx="15726">
                  <c:v>CVG HSV 06</c:v>
                </c:pt>
                <c:pt idx="15727">
                  <c:v>CVG HSV 07</c:v>
                </c:pt>
                <c:pt idx="15728">
                  <c:v>CVG HSV 08</c:v>
                </c:pt>
                <c:pt idx="15729">
                  <c:v>CVG HSV 09</c:v>
                </c:pt>
                <c:pt idx="15730">
                  <c:v>CVG HSV 11</c:v>
                </c:pt>
                <c:pt idx="15731">
                  <c:v>CVG HSV 12</c:v>
                </c:pt>
                <c:pt idx="15732">
                  <c:v>CVG HTS 01</c:v>
                </c:pt>
                <c:pt idx="15733">
                  <c:v>CVG HTS 02</c:v>
                </c:pt>
                <c:pt idx="15734">
                  <c:v>CVG HTS 03</c:v>
                </c:pt>
                <c:pt idx="15735">
                  <c:v>CVG HTS 04</c:v>
                </c:pt>
                <c:pt idx="15736">
                  <c:v>CVG HTS 06</c:v>
                </c:pt>
                <c:pt idx="15737">
                  <c:v>CVG HTS 07</c:v>
                </c:pt>
                <c:pt idx="15738">
                  <c:v>CVG HTS 08</c:v>
                </c:pt>
                <c:pt idx="15739">
                  <c:v>CVG HTS 09</c:v>
                </c:pt>
                <c:pt idx="15740">
                  <c:v>CVG HTS 10</c:v>
                </c:pt>
                <c:pt idx="15741">
                  <c:v>CVG HTS 11</c:v>
                </c:pt>
                <c:pt idx="15742">
                  <c:v>CVG HTS 12</c:v>
                </c:pt>
                <c:pt idx="15743">
                  <c:v>CVG IAD 01</c:v>
                </c:pt>
                <c:pt idx="15744">
                  <c:v>CVG IAD 02</c:v>
                </c:pt>
                <c:pt idx="15745">
                  <c:v>CVG IAD 03</c:v>
                </c:pt>
                <c:pt idx="15746">
                  <c:v>CVG IAD 04</c:v>
                </c:pt>
                <c:pt idx="15747">
                  <c:v>CVG IAD 05</c:v>
                </c:pt>
                <c:pt idx="15748">
                  <c:v>CVG IAD 06</c:v>
                </c:pt>
                <c:pt idx="15749">
                  <c:v>CVG IAD 07</c:v>
                </c:pt>
                <c:pt idx="15750">
                  <c:v>CVG IAD 08</c:v>
                </c:pt>
                <c:pt idx="15751">
                  <c:v>CVG IAD 09</c:v>
                </c:pt>
                <c:pt idx="15752">
                  <c:v>CVG IAD 10</c:v>
                </c:pt>
                <c:pt idx="15753">
                  <c:v>CVG IAD 11</c:v>
                </c:pt>
                <c:pt idx="15754">
                  <c:v>CVG IAD 12</c:v>
                </c:pt>
                <c:pt idx="15755">
                  <c:v>CVG IAH 01</c:v>
                </c:pt>
                <c:pt idx="15756">
                  <c:v>CVG IAH 02</c:v>
                </c:pt>
                <c:pt idx="15757">
                  <c:v>CVG IAH 03</c:v>
                </c:pt>
                <c:pt idx="15758">
                  <c:v>CVG IAH 04</c:v>
                </c:pt>
                <c:pt idx="15759">
                  <c:v>CVG IAH 05</c:v>
                </c:pt>
                <c:pt idx="15760">
                  <c:v>CVG IAH 06</c:v>
                </c:pt>
                <c:pt idx="15761">
                  <c:v>CVG IAH 07</c:v>
                </c:pt>
                <c:pt idx="15762">
                  <c:v>CVG IAH 08</c:v>
                </c:pt>
                <c:pt idx="15763">
                  <c:v>CVG IAH 09</c:v>
                </c:pt>
                <c:pt idx="15764">
                  <c:v>CVG IAH 10</c:v>
                </c:pt>
                <c:pt idx="15765">
                  <c:v>CVG IAH 11</c:v>
                </c:pt>
                <c:pt idx="15766">
                  <c:v>CVG IAH 12</c:v>
                </c:pt>
                <c:pt idx="15767">
                  <c:v>CVG IND 01</c:v>
                </c:pt>
                <c:pt idx="15768">
                  <c:v>CVG IND 02</c:v>
                </c:pt>
                <c:pt idx="15769">
                  <c:v>CVG IND 03</c:v>
                </c:pt>
                <c:pt idx="15770">
                  <c:v>CVG IND 04</c:v>
                </c:pt>
                <c:pt idx="15771">
                  <c:v>CVG IND 05</c:v>
                </c:pt>
                <c:pt idx="15772">
                  <c:v>CVG IND 06</c:v>
                </c:pt>
                <c:pt idx="15773">
                  <c:v>CVG IND 07</c:v>
                </c:pt>
                <c:pt idx="15774">
                  <c:v>CVG IND 08</c:v>
                </c:pt>
                <c:pt idx="15775">
                  <c:v>CVG IND 09</c:v>
                </c:pt>
                <c:pt idx="15776">
                  <c:v>CVG IND 11</c:v>
                </c:pt>
                <c:pt idx="15777">
                  <c:v>CVG IND 12</c:v>
                </c:pt>
                <c:pt idx="15778">
                  <c:v>CVG JAX 01</c:v>
                </c:pt>
                <c:pt idx="15779">
                  <c:v>CVG JAX 02</c:v>
                </c:pt>
                <c:pt idx="15780">
                  <c:v>CVG JAX 03</c:v>
                </c:pt>
                <c:pt idx="15781">
                  <c:v>CVG JAX 04</c:v>
                </c:pt>
                <c:pt idx="15782">
                  <c:v>CVG JAX 05</c:v>
                </c:pt>
                <c:pt idx="15783">
                  <c:v>CVG JAX 06</c:v>
                </c:pt>
                <c:pt idx="15784">
                  <c:v>CVG JAX 07</c:v>
                </c:pt>
                <c:pt idx="15785">
                  <c:v>CVG JAX 08</c:v>
                </c:pt>
                <c:pt idx="15786">
                  <c:v>CVG JAX 09</c:v>
                </c:pt>
                <c:pt idx="15787">
                  <c:v>CVG JAX 10</c:v>
                </c:pt>
                <c:pt idx="15788">
                  <c:v>CVG JAX 11</c:v>
                </c:pt>
                <c:pt idx="15789">
                  <c:v>CVG JAX 12</c:v>
                </c:pt>
                <c:pt idx="15790">
                  <c:v>CVG JFK 01</c:v>
                </c:pt>
                <c:pt idx="15791">
                  <c:v>CVG JFK 02</c:v>
                </c:pt>
                <c:pt idx="15792">
                  <c:v>CVG JFK 03</c:v>
                </c:pt>
                <c:pt idx="15793">
                  <c:v>CVG JFK 04</c:v>
                </c:pt>
                <c:pt idx="15794">
                  <c:v>CVG JFK 05</c:v>
                </c:pt>
                <c:pt idx="15795">
                  <c:v>CVG JFK 06</c:v>
                </c:pt>
                <c:pt idx="15796">
                  <c:v>CVG JFK 07</c:v>
                </c:pt>
                <c:pt idx="15797">
                  <c:v>CVG JFK 08</c:v>
                </c:pt>
                <c:pt idx="15798">
                  <c:v>CVG JFK 09</c:v>
                </c:pt>
                <c:pt idx="15799">
                  <c:v>CVG JFK 10</c:v>
                </c:pt>
                <c:pt idx="15800">
                  <c:v>CVG JFK 11</c:v>
                </c:pt>
                <c:pt idx="15801">
                  <c:v>CVG JFK 12</c:v>
                </c:pt>
                <c:pt idx="15802">
                  <c:v>CVG LAN 04</c:v>
                </c:pt>
                <c:pt idx="15803">
                  <c:v>CVG LAS 01</c:v>
                </c:pt>
                <c:pt idx="15804">
                  <c:v>CVG LAS 02</c:v>
                </c:pt>
                <c:pt idx="15805">
                  <c:v>CVG LAS 03</c:v>
                </c:pt>
                <c:pt idx="15806">
                  <c:v>CVG LAS 04</c:v>
                </c:pt>
                <c:pt idx="15807">
                  <c:v>CVG LAS 05</c:v>
                </c:pt>
                <c:pt idx="15808">
                  <c:v>CVG LAS 06</c:v>
                </c:pt>
                <c:pt idx="15809">
                  <c:v>CVG LAS 07</c:v>
                </c:pt>
                <c:pt idx="15810">
                  <c:v>CVG LAS 08</c:v>
                </c:pt>
                <c:pt idx="15811">
                  <c:v>CVG LAS 09</c:v>
                </c:pt>
                <c:pt idx="15812">
                  <c:v>CVG LAS 10</c:v>
                </c:pt>
                <c:pt idx="15813">
                  <c:v>CVG LAS 11</c:v>
                </c:pt>
                <c:pt idx="15814">
                  <c:v>CVG LAS 12</c:v>
                </c:pt>
                <c:pt idx="15815">
                  <c:v>CVG LAX 01</c:v>
                </c:pt>
                <c:pt idx="15816">
                  <c:v>CVG LAX 02</c:v>
                </c:pt>
                <c:pt idx="15817">
                  <c:v>CVG LAX 03</c:v>
                </c:pt>
                <c:pt idx="15818">
                  <c:v>CVG LAX 04</c:v>
                </c:pt>
                <c:pt idx="15819">
                  <c:v>CVG LAX 05</c:v>
                </c:pt>
                <c:pt idx="15820">
                  <c:v>CVG LAX 06</c:v>
                </c:pt>
                <c:pt idx="15821">
                  <c:v>CVG LAX 07</c:v>
                </c:pt>
                <c:pt idx="15822">
                  <c:v>CVG LAX 08</c:v>
                </c:pt>
                <c:pt idx="15823">
                  <c:v>CVG LAX 09</c:v>
                </c:pt>
                <c:pt idx="15824">
                  <c:v>CVG LAX 10</c:v>
                </c:pt>
                <c:pt idx="15825">
                  <c:v>CVG LAX 11</c:v>
                </c:pt>
                <c:pt idx="15826">
                  <c:v>CVG LAX 12</c:v>
                </c:pt>
                <c:pt idx="15827">
                  <c:v>CVG LEX 01</c:v>
                </c:pt>
                <c:pt idx="15828">
                  <c:v>CVG LEX 02</c:v>
                </c:pt>
                <c:pt idx="15829">
                  <c:v>CVG LEX 03</c:v>
                </c:pt>
                <c:pt idx="15830">
                  <c:v>CVG LEX 04</c:v>
                </c:pt>
                <c:pt idx="15831">
                  <c:v>CVG LEX 05</c:v>
                </c:pt>
                <c:pt idx="15832">
                  <c:v>CVG LEX 06</c:v>
                </c:pt>
                <c:pt idx="15833">
                  <c:v>CVG LEX 07</c:v>
                </c:pt>
                <c:pt idx="15834">
                  <c:v>CVG LEX 08</c:v>
                </c:pt>
                <c:pt idx="15835">
                  <c:v>CVG LEX 09</c:v>
                </c:pt>
                <c:pt idx="15836">
                  <c:v>CVG LEX 10</c:v>
                </c:pt>
                <c:pt idx="15837">
                  <c:v>CVG LEX 11</c:v>
                </c:pt>
                <c:pt idx="15838">
                  <c:v>CVG LEX 12</c:v>
                </c:pt>
                <c:pt idx="15839">
                  <c:v>CVG LGA 01</c:v>
                </c:pt>
                <c:pt idx="15840">
                  <c:v>CVG LGA 02</c:v>
                </c:pt>
                <c:pt idx="15841">
                  <c:v>CVG LGA 03</c:v>
                </c:pt>
                <c:pt idx="15842">
                  <c:v>CVG LGA 04</c:v>
                </c:pt>
                <c:pt idx="15843">
                  <c:v>CVG LGA 05</c:v>
                </c:pt>
                <c:pt idx="15844">
                  <c:v>CVG LGA 06</c:v>
                </c:pt>
                <c:pt idx="15845">
                  <c:v>CVG LGA 07</c:v>
                </c:pt>
                <c:pt idx="15846">
                  <c:v>CVG LGA 08</c:v>
                </c:pt>
                <c:pt idx="15847">
                  <c:v>CVG LGA 09</c:v>
                </c:pt>
                <c:pt idx="15848">
                  <c:v>CVG LGA 10</c:v>
                </c:pt>
                <c:pt idx="15849">
                  <c:v>CVG LGA 11</c:v>
                </c:pt>
                <c:pt idx="15850">
                  <c:v>CVG LGA 12</c:v>
                </c:pt>
                <c:pt idx="15851">
                  <c:v>CVG LIT 01</c:v>
                </c:pt>
                <c:pt idx="15852">
                  <c:v>CVG LIT 02</c:v>
                </c:pt>
                <c:pt idx="15853">
                  <c:v>CVG LIT 03</c:v>
                </c:pt>
                <c:pt idx="15854">
                  <c:v>CVG LIT 04</c:v>
                </c:pt>
                <c:pt idx="15855">
                  <c:v>CVG LIT 07</c:v>
                </c:pt>
                <c:pt idx="15856">
                  <c:v>CVG MCI 01</c:v>
                </c:pt>
                <c:pt idx="15857">
                  <c:v>CVG MCI 02</c:v>
                </c:pt>
                <c:pt idx="15858">
                  <c:v>CVG MCI 03</c:v>
                </c:pt>
                <c:pt idx="15859">
                  <c:v>CVG MCI 04</c:v>
                </c:pt>
                <c:pt idx="15860">
                  <c:v>CVG MCI 05</c:v>
                </c:pt>
                <c:pt idx="15861">
                  <c:v>CVG MCI 06</c:v>
                </c:pt>
                <c:pt idx="15862">
                  <c:v>CVG MCI 07</c:v>
                </c:pt>
                <c:pt idx="15863">
                  <c:v>CVG MCI 08</c:v>
                </c:pt>
                <c:pt idx="15864">
                  <c:v>CVG MCI 09</c:v>
                </c:pt>
                <c:pt idx="15865">
                  <c:v>CVG MCI 10</c:v>
                </c:pt>
                <c:pt idx="15866">
                  <c:v>CVG MCI 11</c:v>
                </c:pt>
                <c:pt idx="15867">
                  <c:v>CVG MCI 12</c:v>
                </c:pt>
                <c:pt idx="15868">
                  <c:v>CVG MCO 01</c:v>
                </c:pt>
                <c:pt idx="15869">
                  <c:v>CVG MCO 02</c:v>
                </c:pt>
                <c:pt idx="15870">
                  <c:v>CVG MCO 03</c:v>
                </c:pt>
                <c:pt idx="15871">
                  <c:v>CVG MCO 04</c:v>
                </c:pt>
                <c:pt idx="15872">
                  <c:v>CVG MCO 05</c:v>
                </c:pt>
                <c:pt idx="15873">
                  <c:v>CVG MCO 06</c:v>
                </c:pt>
                <c:pt idx="15874">
                  <c:v>CVG MCO 07</c:v>
                </c:pt>
                <c:pt idx="15875">
                  <c:v>CVG MCO 08</c:v>
                </c:pt>
                <c:pt idx="15876">
                  <c:v>CVG MCO 09</c:v>
                </c:pt>
                <c:pt idx="15877">
                  <c:v>CVG MCO 10</c:v>
                </c:pt>
                <c:pt idx="15878">
                  <c:v>CVG MCO 11</c:v>
                </c:pt>
                <c:pt idx="15879">
                  <c:v>CVG MCO 12</c:v>
                </c:pt>
                <c:pt idx="15880">
                  <c:v>CVG MDT 01</c:v>
                </c:pt>
                <c:pt idx="15881">
                  <c:v>CVG MDT 02</c:v>
                </c:pt>
                <c:pt idx="15882">
                  <c:v>CVG MDT 03</c:v>
                </c:pt>
                <c:pt idx="15883">
                  <c:v>CVG MDT 04</c:v>
                </c:pt>
                <c:pt idx="15884">
                  <c:v>CVG MDT 05</c:v>
                </c:pt>
                <c:pt idx="15885">
                  <c:v>CVG MDT 06</c:v>
                </c:pt>
                <c:pt idx="15886">
                  <c:v>CVG MDT 07</c:v>
                </c:pt>
                <c:pt idx="15887">
                  <c:v>CVG MDT 08</c:v>
                </c:pt>
                <c:pt idx="15888">
                  <c:v>CVG MDT 09</c:v>
                </c:pt>
                <c:pt idx="15889">
                  <c:v>CVG MDT 10</c:v>
                </c:pt>
                <c:pt idx="15890">
                  <c:v>CVG MDT 11</c:v>
                </c:pt>
                <c:pt idx="15891">
                  <c:v>CVG MDT 12</c:v>
                </c:pt>
                <c:pt idx="15892">
                  <c:v>CVG MDW 01</c:v>
                </c:pt>
                <c:pt idx="15893">
                  <c:v>CVG MDW 02</c:v>
                </c:pt>
                <c:pt idx="15894">
                  <c:v>CVG MDW 03</c:v>
                </c:pt>
                <c:pt idx="15895">
                  <c:v>CVG MDW 04</c:v>
                </c:pt>
                <c:pt idx="15896">
                  <c:v>CVG MDW 05</c:v>
                </c:pt>
                <c:pt idx="15897">
                  <c:v>CVG MDW 06</c:v>
                </c:pt>
                <c:pt idx="15898">
                  <c:v>CVG MDW 07</c:v>
                </c:pt>
                <c:pt idx="15899">
                  <c:v>CVG MDW 08</c:v>
                </c:pt>
                <c:pt idx="15900">
                  <c:v>CVG MDW 09</c:v>
                </c:pt>
                <c:pt idx="15901">
                  <c:v>CVG MDW 10</c:v>
                </c:pt>
                <c:pt idx="15902">
                  <c:v>CVG MDW 11</c:v>
                </c:pt>
                <c:pt idx="15903">
                  <c:v>CVG MDW 12</c:v>
                </c:pt>
                <c:pt idx="15904">
                  <c:v>CVG MEM 01</c:v>
                </c:pt>
                <c:pt idx="15905">
                  <c:v>CVG MEM 02</c:v>
                </c:pt>
                <c:pt idx="15906">
                  <c:v>CVG MEM 03</c:v>
                </c:pt>
                <c:pt idx="15907">
                  <c:v>CVG MEM 04</c:v>
                </c:pt>
                <c:pt idx="15908">
                  <c:v>CVG MEM 05</c:v>
                </c:pt>
                <c:pt idx="15909">
                  <c:v>CVG MEM 06</c:v>
                </c:pt>
                <c:pt idx="15910">
                  <c:v>CVG MEM 07</c:v>
                </c:pt>
                <c:pt idx="15911">
                  <c:v>CVG MEM 08</c:v>
                </c:pt>
                <c:pt idx="15912">
                  <c:v>CVG MEM 09</c:v>
                </c:pt>
                <c:pt idx="15913">
                  <c:v>CVG MEM 10</c:v>
                </c:pt>
                <c:pt idx="15914">
                  <c:v>CVG MEM 11</c:v>
                </c:pt>
                <c:pt idx="15915">
                  <c:v>CVG MEM 12</c:v>
                </c:pt>
                <c:pt idx="15916">
                  <c:v>CVG MHT 01</c:v>
                </c:pt>
                <c:pt idx="15917">
                  <c:v>CVG MIA 01</c:v>
                </c:pt>
                <c:pt idx="15918">
                  <c:v>CVG MIA 02</c:v>
                </c:pt>
                <c:pt idx="15919">
                  <c:v>CVG MIA 03</c:v>
                </c:pt>
                <c:pt idx="15920">
                  <c:v>CVG MIA 04</c:v>
                </c:pt>
                <c:pt idx="15921">
                  <c:v>CVG MIA 05</c:v>
                </c:pt>
                <c:pt idx="15922">
                  <c:v>CVG MIA 06</c:v>
                </c:pt>
                <c:pt idx="15923">
                  <c:v>CVG MIA 07</c:v>
                </c:pt>
                <c:pt idx="15924">
                  <c:v>CVG MIA 08</c:v>
                </c:pt>
                <c:pt idx="15925">
                  <c:v>CVG MIA 09</c:v>
                </c:pt>
                <c:pt idx="15926">
                  <c:v>CVG MIA 10</c:v>
                </c:pt>
                <c:pt idx="15927">
                  <c:v>CVG MIA 11</c:v>
                </c:pt>
                <c:pt idx="15928">
                  <c:v>CVG MIA 12</c:v>
                </c:pt>
                <c:pt idx="15929">
                  <c:v>CVG MKE 01</c:v>
                </c:pt>
                <c:pt idx="15930">
                  <c:v>CVG MKE 02</c:v>
                </c:pt>
                <c:pt idx="15931">
                  <c:v>CVG MKE 03</c:v>
                </c:pt>
                <c:pt idx="15932">
                  <c:v>CVG MKE 04</c:v>
                </c:pt>
                <c:pt idx="15933">
                  <c:v>CVG MKE 05</c:v>
                </c:pt>
                <c:pt idx="15934">
                  <c:v>CVG MKE 06</c:v>
                </c:pt>
                <c:pt idx="15935">
                  <c:v>CVG MKE 07</c:v>
                </c:pt>
                <c:pt idx="15936">
                  <c:v>CVG MKE 08</c:v>
                </c:pt>
                <c:pt idx="15937">
                  <c:v>CVG MKE 09</c:v>
                </c:pt>
                <c:pt idx="15938">
                  <c:v>CVG MKE 10</c:v>
                </c:pt>
                <c:pt idx="15939">
                  <c:v>CVG MKE 11</c:v>
                </c:pt>
                <c:pt idx="15940">
                  <c:v>CVG MKE 12</c:v>
                </c:pt>
                <c:pt idx="15941">
                  <c:v>CVG MSN 01</c:v>
                </c:pt>
                <c:pt idx="15942">
                  <c:v>CVG MSN 02</c:v>
                </c:pt>
                <c:pt idx="15943">
                  <c:v>CVG MSN 03</c:v>
                </c:pt>
                <c:pt idx="15944">
                  <c:v>CVG MSN 04</c:v>
                </c:pt>
                <c:pt idx="15945">
                  <c:v>CVG MSN 05</c:v>
                </c:pt>
                <c:pt idx="15946">
                  <c:v>CVG MSN 06</c:v>
                </c:pt>
                <c:pt idx="15947">
                  <c:v>CVG MSN 07</c:v>
                </c:pt>
                <c:pt idx="15948">
                  <c:v>CVG MSN 08</c:v>
                </c:pt>
                <c:pt idx="15949">
                  <c:v>CVG MSN 09</c:v>
                </c:pt>
                <c:pt idx="15950">
                  <c:v>CVG MSN 10</c:v>
                </c:pt>
                <c:pt idx="15951">
                  <c:v>CVG MSN 11</c:v>
                </c:pt>
                <c:pt idx="15952">
                  <c:v>CVG MSN 12</c:v>
                </c:pt>
                <c:pt idx="15953">
                  <c:v>CVG MSP 01</c:v>
                </c:pt>
                <c:pt idx="15954">
                  <c:v>CVG MSP 02</c:v>
                </c:pt>
                <c:pt idx="15955">
                  <c:v>CVG MSP 03</c:v>
                </c:pt>
                <c:pt idx="15956">
                  <c:v>CVG MSP 04</c:v>
                </c:pt>
                <c:pt idx="15957">
                  <c:v>CVG MSP 05</c:v>
                </c:pt>
                <c:pt idx="15958">
                  <c:v>CVG MSP 06</c:v>
                </c:pt>
                <c:pt idx="15959">
                  <c:v>CVG MSP 07</c:v>
                </c:pt>
                <c:pt idx="15960">
                  <c:v>CVG MSP 08</c:v>
                </c:pt>
                <c:pt idx="15961">
                  <c:v>CVG MSP 09</c:v>
                </c:pt>
                <c:pt idx="15962">
                  <c:v>CVG MSP 10</c:v>
                </c:pt>
                <c:pt idx="15963">
                  <c:v>CVG MSP 11</c:v>
                </c:pt>
                <c:pt idx="15964">
                  <c:v>CVG MSP 12</c:v>
                </c:pt>
                <c:pt idx="15965">
                  <c:v>CVG MSY 01</c:v>
                </c:pt>
                <c:pt idx="15966">
                  <c:v>CVG MSY 02</c:v>
                </c:pt>
                <c:pt idx="15967">
                  <c:v>CVG MSY 03</c:v>
                </c:pt>
                <c:pt idx="15968">
                  <c:v>CVG MSY 04</c:v>
                </c:pt>
                <c:pt idx="15969">
                  <c:v>CVG MSY 05</c:v>
                </c:pt>
                <c:pt idx="15970">
                  <c:v>CVG MSY 06</c:v>
                </c:pt>
                <c:pt idx="15971">
                  <c:v>CVG MSY 07</c:v>
                </c:pt>
                <c:pt idx="15972">
                  <c:v>CVG MSY 08</c:v>
                </c:pt>
                <c:pt idx="15973">
                  <c:v>CVG MSY 09</c:v>
                </c:pt>
                <c:pt idx="15974">
                  <c:v>CVG MSY 10</c:v>
                </c:pt>
                <c:pt idx="15975">
                  <c:v>CVG MSY 11</c:v>
                </c:pt>
                <c:pt idx="15976">
                  <c:v>CVG MSY 12</c:v>
                </c:pt>
                <c:pt idx="15977">
                  <c:v>CVG MYR 04</c:v>
                </c:pt>
                <c:pt idx="15978">
                  <c:v>CVG MYR 05</c:v>
                </c:pt>
                <c:pt idx="15979">
                  <c:v>CVG MYR 06</c:v>
                </c:pt>
                <c:pt idx="15980">
                  <c:v>CVG MYR 07</c:v>
                </c:pt>
                <c:pt idx="15981">
                  <c:v>CVG MYR 08</c:v>
                </c:pt>
                <c:pt idx="15982">
                  <c:v>CVG MYR 09</c:v>
                </c:pt>
                <c:pt idx="15983">
                  <c:v>CVG MYR 10</c:v>
                </c:pt>
                <c:pt idx="15984">
                  <c:v>CVG OKC 01</c:v>
                </c:pt>
                <c:pt idx="15985">
                  <c:v>CVG OKC 02</c:v>
                </c:pt>
                <c:pt idx="15986">
                  <c:v>CVG OKC 03</c:v>
                </c:pt>
                <c:pt idx="15987">
                  <c:v>CVG OKC 04</c:v>
                </c:pt>
                <c:pt idx="15988">
                  <c:v>CVG OKC 07</c:v>
                </c:pt>
                <c:pt idx="15989">
                  <c:v>CVG OKC 08</c:v>
                </c:pt>
                <c:pt idx="15990">
                  <c:v>CVG OKC 09</c:v>
                </c:pt>
                <c:pt idx="15991">
                  <c:v>CVG OKC 11</c:v>
                </c:pt>
                <c:pt idx="15992">
                  <c:v>CVG OKC 12</c:v>
                </c:pt>
                <c:pt idx="15993">
                  <c:v>CVG OMA 01</c:v>
                </c:pt>
                <c:pt idx="15994">
                  <c:v>CVG OMA 02</c:v>
                </c:pt>
                <c:pt idx="15995">
                  <c:v>CVG OMA 03</c:v>
                </c:pt>
                <c:pt idx="15996">
                  <c:v>CVG OMA 04</c:v>
                </c:pt>
                <c:pt idx="15997">
                  <c:v>CVG OMA 05</c:v>
                </c:pt>
                <c:pt idx="15998">
                  <c:v>CVG OMA 06</c:v>
                </c:pt>
                <c:pt idx="15999">
                  <c:v>CVG OMA 07</c:v>
                </c:pt>
                <c:pt idx="16000">
                  <c:v>CVG OMA 08</c:v>
                </c:pt>
                <c:pt idx="16001">
                  <c:v>CVG OMA 09</c:v>
                </c:pt>
                <c:pt idx="16002">
                  <c:v>CVG OMA 10</c:v>
                </c:pt>
                <c:pt idx="16003">
                  <c:v>CVG OMA 11</c:v>
                </c:pt>
                <c:pt idx="16004">
                  <c:v>CVG OMA 12</c:v>
                </c:pt>
                <c:pt idx="16005">
                  <c:v>CVG ORD 01</c:v>
                </c:pt>
                <c:pt idx="16006">
                  <c:v>CVG ORD 02</c:v>
                </c:pt>
                <c:pt idx="16007">
                  <c:v>CVG ORD 03</c:v>
                </c:pt>
                <c:pt idx="16008">
                  <c:v>CVG ORD 04</c:v>
                </c:pt>
                <c:pt idx="16009">
                  <c:v>CVG ORD 05</c:v>
                </c:pt>
                <c:pt idx="16010">
                  <c:v>CVG ORD 06</c:v>
                </c:pt>
                <c:pt idx="16011">
                  <c:v>CVG ORD 07</c:v>
                </c:pt>
                <c:pt idx="16012">
                  <c:v>CVG ORD 08</c:v>
                </c:pt>
                <c:pt idx="16013">
                  <c:v>CVG ORD 09</c:v>
                </c:pt>
                <c:pt idx="16014">
                  <c:v>CVG ORD 10</c:v>
                </c:pt>
                <c:pt idx="16015">
                  <c:v>CVG ORD 11</c:v>
                </c:pt>
                <c:pt idx="16016">
                  <c:v>CVG ORD 12</c:v>
                </c:pt>
                <c:pt idx="16017">
                  <c:v>CVG ORF 01</c:v>
                </c:pt>
                <c:pt idx="16018">
                  <c:v>CVG ORF 02</c:v>
                </c:pt>
                <c:pt idx="16019">
                  <c:v>CVG ORF 03</c:v>
                </c:pt>
                <c:pt idx="16020">
                  <c:v>CVG ORF 04</c:v>
                </c:pt>
                <c:pt idx="16021">
                  <c:v>CVG ORF 05</c:v>
                </c:pt>
                <c:pt idx="16022">
                  <c:v>CVG ORF 06</c:v>
                </c:pt>
                <c:pt idx="16023">
                  <c:v>CVG ORF 07</c:v>
                </c:pt>
                <c:pt idx="16024">
                  <c:v>CVG ORF 08</c:v>
                </c:pt>
                <c:pt idx="16025">
                  <c:v>CVG ORF 09</c:v>
                </c:pt>
                <c:pt idx="16026">
                  <c:v>CVG ORF 10</c:v>
                </c:pt>
                <c:pt idx="16027">
                  <c:v>CVG ORF 11</c:v>
                </c:pt>
                <c:pt idx="16028">
                  <c:v>CVG ORF 12</c:v>
                </c:pt>
                <c:pt idx="16029">
                  <c:v>CVG PBI 01</c:v>
                </c:pt>
                <c:pt idx="16030">
                  <c:v>CVG PBI 02</c:v>
                </c:pt>
                <c:pt idx="16031">
                  <c:v>CVG PBI 03</c:v>
                </c:pt>
                <c:pt idx="16032">
                  <c:v>CVG PBI 04</c:v>
                </c:pt>
                <c:pt idx="16033">
                  <c:v>CVG PBI 05</c:v>
                </c:pt>
                <c:pt idx="16034">
                  <c:v>CVG PBI 06</c:v>
                </c:pt>
                <c:pt idx="16035">
                  <c:v>CVG PBI 07</c:v>
                </c:pt>
                <c:pt idx="16036">
                  <c:v>CVG PBI 08</c:v>
                </c:pt>
                <c:pt idx="16037">
                  <c:v>CVG PBI 09</c:v>
                </c:pt>
                <c:pt idx="16038">
                  <c:v>CVG PBI 11</c:v>
                </c:pt>
                <c:pt idx="16039">
                  <c:v>CVG PBI 12</c:v>
                </c:pt>
                <c:pt idx="16040">
                  <c:v>CVG PFN 02</c:v>
                </c:pt>
                <c:pt idx="16041">
                  <c:v>CVG PFN 03</c:v>
                </c:pt>
                <c:pt idx="16042">
                  <c:v>CVG PFN 04</c:v>
                </c:pt>
                <c:pt idx="16043">
                  <c:v>CVG PFN 05</c:v>
                </c:pt>
                <c:pt idx="16044">
                  <c:v>CVG PFN 06</c:v>
                </c:pt>
                <c:pt idx="16045">
                  <c:v>CVG PFN 07</c:v>
                </c:pt>
                <c:pt idx="16046">
                  <c:v>CVG PFN 08</c:v>
                </c:pt>
                <c:pt idx="16047">
                  <c:v>CVG PGD 01</c:v>
                </c:pt>
                <c:pt idx="16048">
                  <c:v>CVG PGD 02</c:v>
                </c:pt>
                <c:pt idx="16049">
                  <c:v>CVG PGD 03</c:v>
                </c:pt>
                <c:pt idx="16050">
                  <c:v>CVG PGD 04</c:v>
                </c:pt>
                <c:pt idx="16051">
                  <c:v>CVG PGD 05</c:v>
                </c:pt>
                <c:pt idx="16052">
                  <c:v>CVG PGD 06</c:v>
                </c:pt>
                <c:pt idx="16053">
                  <c:v>CVG PGD 07</c:v>
                </c:pt>
                <c:pt idx="16054">
                  <c:v>CVG PGD 08</c:v>
                </c:pt>
                <c:pt idx="16055">
                  <c:v>CVG PGD 09</c:v>
                </c:pt>
                <c:pt idx="16056">
                  <c:v>CVG PGD 10</c:v>
                </c:pt>
                <c:pt idx="16057">
                  <c:v>CVG PGD 11</c:v>
                </c:pt>
                <c:pt idx="16058">
                  <c:v>CVG PGD 12</c:v>
                </c:pt>
                <c:pt idx="16059">
                  <c:v>CVG PHL 01</c:v>
                </c:pt>
                <c:pt idx="16060">
                  <c:v>CVG PHL 02</c:v>
                </c:pt>
                <c:pt idx="16061">
                  <c:v>CVG PHL 03</c:v>
                </c:pt>
                <c:pt idx="16062">
                  <c:v>CVG PHL 04</c:v>
                </c:pt>
                <c:pt idx="16063">
                  <c:v>CVG PHL 05</c:v>
                </c:pt>
                <c:pt idx="16064">
                  <c:v>CVG PHL 06</c:v>
                </c:pt>
                <c:pt idx="16065">
                  <c:v>CVG PHL 07</c:v>
                </c:pt>
                <c:pt idx="16066">
                  <c:v>CVG PHL 08</c:v>
                </c:pt>
                <c:pt idx="16067">
                  <c:v>CVG PHL 09</c:v>
                </c:pt>
                <c:pt idx="16068">
                  <c:v>CVG PHL 10</c:v>
                </c:pt>
                <c:pt idx="16069">
                  <c:v>CVG PHL 11</c:v>
                </c:pt>
                <c:pt idx="16070">
                  <c:v>CVG PHL 12</c:v>
                </c:pt>
                <c:pt idx="16071">
                  <c:v>CVG PHX 01</c:v>
                </c:pt>
                <c:pt idx="16072">
                  <c:v>CVG PHX 02</c:v>
                </c:pt>
                <c:pt idx="16073">
                  <c:v>CVG PHX 03</c:v>
                </c:pt>
                <c:pt idx="16074">
                  <c:v>CVG PHX 04</c:v>
                </c:pt>
                <c:pt idx="16075">
                  <c:v>CVG PHX 05</c:v>
                </c:pt>
                <c:pt idx="16076">
                  <c:v>CVG PHX 06</c:v>
                </c:pt>
                <c:pt idx="16077">
                  <c:v>CVG PHX 07</c:v>
                </c:pt>
                <c:pt idx="16078">
                  <c:v>CVG PHX 08</c:v>
                </c:pt>
                <c:pt idx="16079">
                  <c:v>CVG PHX 09</c:v>
                </c:pt>
                <c:pt idx="16080">
                  <c:v>CVG PHX 10</c:v>
                </c:pt>
                <c:pt idx="16081">
                  <c:v>CVG PHX 11</c:v>
                </c:pt>
                <c:pt idx="16082">
                  <c:v>CVG PHX 12</c:v>
                </c:pt>
                <c:pt idx="16083">
                  <c:v>CVG PIE 01</c:v>
                </c:pt>
                <c:pt idx="16084">
                  <c:v>CVG PIE 02</c:v>
                </c:pt>
                <c:pt idx="16085">
                  <c:v>CVG PIE 03</c:v>
                </c:pt>
                <c:pt idx="16086">
                  <c:v>CVG PIE 04</c:v>
                </c:pt>
                <c:pt idx="16087">
                  <c:v>CVG PIE 05</c:v>
                </c:pt>
                <c:pt idx="16088">
                  <c:v>CVG PIE 06</c:v>
                </c:pt>
                <c:pt idx="16089">
                  <c:v>CVG PIE 07</c:v>
                </c:pt>
                <c:pt idx="16090">
                  <c:v>CVG PIE 08</c:v>
                </c:pt>
                <c:pt idx="16091">
                  <c:v>CVG PIE 09</c:v>
                </c:pt>
                <c:pt idx="16092">
                  <c:v>CVG PIE 10</c:v>
                </c:pt>
                <c:pt idx="16093">
                  <c:v>CVG PIE 11</c:v>
                </c:pt>
                <c:pt idx="16094">
                  <c:v>CVG PIE 12</c:v>
                </c:pt>
                <c:pt idx="16095">
                  <c:v>CVG PIT 01</c:v>
                </c:pt>
                <c:pt idx="16096">
                  <c:v>CVG PIT 02</c:v>
                </c:pt>
                <c:pt idx="16097">
                  <c:v>CVG PIT 03</c:v>
                </c:pt>
                <c:pt idx="16098">
                  <c:v>CVG PIT 04</c:v>
                </c:pt>
                <c:pt idx="16099">
                  <c:v>CVG PIT 05</c:v>
                </c:pt>
                <c:pt idx="16100">
                  <c:v>CVG PIT 06</c:v>
                </c:pt>
                <c:pt idx="16101">
                  <c:v>CVG PIT 07</c:v>
                </c:pt>
                <c:pt idx="16102">
                  <c:v>CVG PIT 08</c:v>
                </c:pt>
                <c:pt idx="16103">
                  <c:v>CVG PIT 09</c:v>
                </c:pt>
                <c:pt idx="16104">
                  <c:v>CVG PIT 10</c:v>
                </c:pt>
                <c:pt idx="16105">
                  <c:v>CVG PIT 11</c:v>
                </c:pt>
                <c:pt idx="16106">
                  <c:v>CVG PIT 12</c:v>
                </c:pt>
                <c:pt idx="16107">
                  <c:v>CVG PVD 01</c:v>
                </c:pt>
                <c:pt idx="16108">
                  <c:v>CVG PVD 02</c:v>
                </c:pt>
                <c:pt idx="16109">
                  <c:v>CVG PVD 03</c:v>
                </c:pt>
                <c:pt idx="16110">
                  <c:v>CVG PVD 04</c:v>
                </c:pt>
                <c:pt idx="16111">
                  <c:v>CVG PVD 05</c:v>
                </c:pt>
                <c:pt idx="16112">
                  <c:v>CVG PVD 06</c:v>
                </c:pt>
                <c:pt idx="16113">
                  <c:v>CVG PVD 07</c:v>
                </c:pt>
                <c:pt idx="16114">
                  <c:v>CVG PVD 08</c:v>
                </c:pt>
                <c:pt idx="16115">
                  <c:v>CVG PVD 09</c:v>
                </c:pt>
                <c:pt idx="16116">
                  <c:v>CVG PVD 11</c:v>
                </c:pt>
                <c:pt idx="16117">
                  <c:v>CVG PWM 01</c:v>
                </c:pt>
                <c:pt idx="16118">
                  <c:v>CVG RDU 01</c:v>
                </c:pt>
                <c:pt idx="16119">
                  <c:v>CVG RDU 02</c:v>
                </c:pt>
                <c:pt idx="16120">
                  <c:v>CVG RDU 03</c:v>
                </c:pt>
                <c:pt idx="16121">
                  <c:v>CVG RDU 04</c:v>
                </c:pt>
                <c:pt idx="16122">
                  <c:v>CVG RDU 05</c:v>
                </c:pt>
                <c:pt idx="16123">
                  <c:v>CVG RDU 06</c:v>
                </c:pt>
                <c:pt idx="16124">
                  <c:v>CVG RDU 07</c:v>
                </c:pt>
                <c:pt idx="16125">
                  <c:v>CVG RDU 08</c:v>
                </c:pt>
                <c:pt idx="16126">
                  <c:v>CVG RDU 09</c:v>
                </c:pt>
                <c:pt idx="16127">
                  <c:v>CVG RDU 10</c:v>
                </c:pt>
                <c:pt idx="16128">
                  <c:v>CVG RDU 11</c:v>
                </c:pt>
                <c:pt idx="16129">
                  <c:v>CVG RDU 12</c:v>
                </c:pt>
                <c:pt idx="16130">
                  <c:v>CVG RIC 01</c:v>
                </c:pt>
                <c:pt idx="16131">
                  <c:v>CVG RIC 02</c:v>
                </c:pt>
                <c:pt idx="16132">
                  <c:v>CVG RIC 03</c:v>
                </c:pt>
                <c:pt idx="16133">
                  <c:v>CVG RIC 04</c:v>
                </c:pt>
                <c:pt idx="16134">
                  <c:v>CVG RIC 05</c:v>
                </c:pt>
                <c:pt idx="16135">
                  <c:v>CVG RIC 06</c:v>
                </c:pt>
                <c:pt idx="16136">
                  <c:v>CVG RIC 07</c:v>
                </c:pt>
                <c:pt idx="16137">
                  <c:v>CVG RIC 08</c:v>
                </c:pt>
                <c:pt idx="16138">
                  <c:v>CVG RIC 09</c:v>
                </c:pt>
                <c:pt idx="16139">
                  <c:v>CVG RIC 10</c:v>
                </c:pt>
                <c:pt idx="16140">
                  <c:v>CVG RIC 11</c:v>
                </c:pt>
                <c:pt idx="16141">
                  <c:v>CVG RIC 12</c:v>
                </c:pt>
                <c:pt idx="16142">
                  <c:v>CVG ROC 01</c:v>
                </c:pt>
                <c:pt idx="16143">
                  <c:v>CVG ROC 04</c:v>
                </c:pt>
                <c:pt idx="16144">
                  <c:v>CVG ROC 05</c:v>
                </c:pt>
                <c:pt idx="16145">
                  <c:v>CVG ROC 06</c:v>
                </c:pt>
                <c:pt idx="16146">
                  <c:v>CVG ROC 07</c:v>
                </c:pt>
                <c:pt idx="16147">
                  <c:v>CVG ROC 08</c:v>
                </c:pt>
                <c:pt idx="16148">
                  <c:v>CVG ROC 09</c:v>
                </c:pt>
                <c:pt idx="16149">
                  <c:v>CVG ROC 10</c:v>
                </c:pt>
                <c:pt idx="16150">
                  <c:v>CVG RSW 01</c:v>
                </c:pt>
                <c:pt idx="16151">
                  <c:v>CVG RSW 02</c:v>
                </c:pt>
                <c:pt idx="16152">
                  <c:v>CVG RSW 03</c:v>
                </c:pt>
                <c:pt idx="16153">
                  <c:v>CVG RSW 04</c:v>
                </c:pt>
                <c:pt idx="16154">
                  <c:v>CVG RSW 05</c:v>
                </c:pt>
                <c:pt idx="16155">
                  <c:v>CVG RSW 06</c:v>
                </c:pt>
                <c:pt idx="16156">
                  <c:v>CVG RSW 07</c:v>
                </c:pt>
                <c:pt idx="16157">
                  <c:v>CVG RSW 08</c:v>
                </c:pt>
                <c:pt idx="16158">
                  <c:v>CVG RSW 09</c:v>
                </c:pt>
                <c:pt idx="16159">
                  <c:v>CVG RSW 10</c:v>
                </c:pt>
                <c:pt idx="16160">
                  <c:v>CVG RSW 11</c:v>
                </c:pt>
                <c:pt idx="16161">
                  <c:v>CVG RSW 12</c:v>
                </c:pt>
                <c:pt idx="16162">
                  <c:v>CVG SAN 01</c:v>
                </c:pt>
                <c:pt idx="16163">
                  <c:v>CVG SAN 02</c:v>
                </c:pt>
                <c:pt idx="16164">
                  <c:v>CVG SAN 03</c:v>
                </c:pt>
                <c:pt idx="16165">
                  <c:v>CVG SAN 04</c:v>
                </c:pt>
                <c:pt idx="16166">
                  <c:v>CVG SAN 05</c:v>
                </c:pt>
                <c:pt idx="16167">
                  <c:v>CVG SAN 06</c:v>
                </c:pt>
                <c:pt idx="16168">
                  <c:v>CVG SAN 07</c:v>
                </c:pt>
                <c:pt idx="16169">
                  <c:v>CVG SAN 08</c:v>
                </c:pt>
                <c:pt idx="16170">
                  <c:v>CVG SAN 09</c:v>
                </c:pt>
                <c:pt idx="16171">
                  <c:v>CVG SAN 10</c:v>
                </c:pt>
                <c:pt idx="16172">
                  <c:v>CVG SAN 11</c:v>
                </c:pt>
                <c:pt idx="16173">
                  <c:v>CVG SAN 12</c:v>
                </c:pt>
                <c:pt idx="16174">
                  <c:v>CVG SAT 01</c:v>
                </c:pt>
                <c:pt idx="16175">
                  <c:v>CVG SAT 02</c:v>
                </c:pt>
                <c:pt idx="16176">
                  <c:v>CVG SAT 03</c:v>
                </c:pt>
                <c:pt idx="16177">
                  <c:v>CVG SAT 04</c:v>
                </c:pt>
                <c:pt idx="16178">
                  <c:v>CVG SAT 05</c:v>
                </c:pt>
                <c:pt idx="16179">
                  <c:v>CVG SAT 06</c:v>
                </c:pt>
                <c:pt idx="16180">
                  <c:v>CVG SAT 07</c:v>
                </c:pt>
                <c:pt idx="16181">
                  <c:v>CVG SAT 08</c:v>
                </c:pt>
                <c:pt idx="16182">
                  <c:v>CVG SAT 09</c:v>
                </c:pt>
                <c:pt idx="16183">
                  <c:v>CVG SAT 10</c:v>
                </c:pt>
                <c:pt idx="16184">
                  <c:v>CVG SAT 11</c:v>
                </c:pt>
                <c:pt idx="16185">
                  <c:v>CVG SAT 12</c:v>
                </c:pt>
                <c:pt idx="16186">
                  <c:v>CVG SAV 01</c:v>
                </c:pt>
                <c:pt idx="16187">
                  <c:v>CVG SAV 02</c:v>
                </c:pt>
                <c:pt idx="16188">
                  <c:v>CVG SAV 03</c:v>
                </c:pt>
                <c:pt idx="16189">
                  <c:v>CVG SAV 04</c:v>
                </c:pt>
                <c:pt idx="16190">
                  <c:v>CVG SAV 05</c:v>
                </c:pt>
                <c:pt idx="16191">
                  <c:v>CVG SAV 06</c:v>
                </c:pt>
                <c:pt idx="16192">
                  <c:v>CVG SAV 07</c:v>
                </c:pt>
                <c:pt idx="16193">
                  <c:v>CVG SAV 08</c:v>
                </c:pt>
                <c:pt idx="16194">
                  <c:v>CVG SAV 09</c:v>
                </c:pt>
                <c:pt idx="16195">
                  <c:v>CVG SAV 10</c:v>
                </c:pt>
                <c:pt idx="16196">
                  <c:v>CVG SAV 11</c:v>
                </c:pt>
                <c:pt idx="16197">
                  <c:v>CVG SAV 12</c:v>
                </c:pt>
                <c:pt idx="16198">
                  <c:v>CVG SBN 01</c:v>
                </c:pt>
                <c:pt idx="16199">
                  <c:v>CVG SBN 02</c:v>
                </c:pt>
                <c:pt idx="16200">
                  <c:v>CVG SBN 03</c:v>
                </c:pt>
                <c:pt idx="16201">
                  <c:v>CVG SBN 04</c:v>
                </c:pt>
                <c:pt idx="16202">
                  <c:v>CVG SBN 05</c:v>
                </c:pt>
                <c:pt idx="16203">
                  <c:v>CVG SBN 06</c:v>
                </c:pt>
                <c:pt idx="16204">
                  <c:v>CVG SBN 07</c:v>
                </c:pt>
                <c:pt idx="16205">
                  <c:v>CVG SBN 08</c:v>
                </c:pt>
                <c:pt idx="16206">
                  <c:v>CVG SBN 09</c:v>
                </c:pt>
                <c:pt idx="16207">
                  <c:v>CVG SBN 10</c:v>
                </c:pt>
                <c:pt idx="16208">
                  <c:v>CVG SBN 11</c:v>
                </c:pt>
                <c:pt idx="16209">
                  <c:v>CVG SBN 12</c:v>
                </c:pt>
                <c:pt idx="16210">
                  <c:v>CVG SDF 01</c:v>
                </c:pt>
                <c:pt idx="16211">
                  <c:v>CVG SDF 02</c:v>
                </c:pt>
                <c:pt idx="16212">
                  <c:v>CVG SDF 03</c:v>
                </c:pt>
                <c:pt idx="16213">
                  <c:v>CVG SDF 04</c:v>
                </c:pt>
                <c:pt idx="16214">
                  <c:v>CVG SDF 05</c:v>
                </c:pt>
                <c:pt idx="16215">
                  <c:v>CVG SDF 06</c:v>
                </c:pt>
                <c:pt idx="16216">
                  <c:v>CVG SDF 07</c:v>
                </c:pt>
                <c:pt idx="16217">
                  <c:v>CVG SDF 08</c:v>
                </c:pt>
                <c:pt idx="16218">
                  <c:v>CVG SDF 09</c:v>
                </c:pt>
                <c:pt idx="16219">
                  <c:v>CVG SDF 10</c:v>
                </c:pt>
                <c:pt idx="16220">
                  <c:v>CVG SDF 11</c:v>
                </c:pt>
                <c:pt idx="16221">
                  <c:v>CVG SDF 12</c:v>
                </c:pt>
                <c:pt idx="16222">
                  <c:v>CVG SEA 01</c:v>
                </c:pt>
                <c:pt idx="16223">
                  <c:v>CVG SEA 02</c:v>
                </c:pt>
                <c:pt idx="16224">
                  <c:v>CVG SEA 03</c:v>
                </c:pt>
                <c:pt idx="16225">
                  <c:v>CVG SEA 04</c:v>
                </c:pt>
                <c:pt idx="16226">
                  <c:v>CVG SEA 05</c:v>
                </c:pt>
                <c:pt idx="16227">
                  <c:v>CVG SEA 06</c:v>
                </c:pt>
                <c:pt idx="16228">
                  <c:v>CVG SEA 07</c:v>
                </c:pt>
                <c:pt idx="16229">
                  <c:v>CVG SEA 08</c:v>
                </c:pt>
                <c:pt idx="16230">
                  <c:v>CVG SEA 09</c:v>
                </c:pt>
                <c:pt idx="16231">
                  <c:v>CVG SEA 10</c:v>
                </c:pt>
                <c:pt idx="16232">
                  <c:v>CVG SEA 11</c:v>
                </c:pt>
                <c:pt idx="16233">
                  <c:v>CVG SEA 12</c:v>
                </c:pt>
                <c:pt idx="16234">
                  <c:v>CVG SFB 01</c:v>
                </c:pt>
                <c:pt idx="16235">
                  <c:v>CVG SFB 02</c:v>
                </c:pt>
                <c:pt idx="16236">
                  <c:v>CVG SFB 03</c:v>
                </c:pt>
                <c:pt idx="16237">
                  <c:v>CVG SFB 04</c:v>
                </c:pt>
                <c:pt idx="16238">
                  <c:v>CVG SFB 05</c:v>
                </c:pt>
                <c:pt idx="16239">
                  <c:v>CVG SFB 06</c:v>
                </c:pt>
                <c:pt idx="16240">
                  <c:v>CVG SFB 07</c:v>
                </c:pt>
                <c:pt idx="16241">
                  <c:v>CVG SFB 08</c:v>
                </c:pt>
                <c:pt idx="16242">
                  <c:v>CVG SFB 09</c:v>
                </c:pt>
                <c:pt idx="16243">
                  <c:v>CVG SFB 10</c:v>
                </c:pt>
                <c:pt idx="16244">
                  <c:v>CVG SFB 11</c:v>
                </c:pt>
                <c:pt idx="16245">
                  <c:v>CVG SFB 12</c:v>
                </c:pt>
                <c:pt idx="16246">
                  <c:v>CVG SFO 01</c:v>
                </c:pt>
                <c:pt idx="16247">
                  <c:v>CVG SFO 02</c:v>
                </c:pt>
                <c:pt idx="16248">
                  <c:v>CVG SFO 03</c:v>
                </c:pt>
                <c:pt idx="16249">
                  <c:v>CVG SFO 04</c:v>
                </c:pt>
                <c:pt idx="16250">
                  <c:v>CVG SFO 05</c:v>
                </c:pt>
                <c:pt idx="16251">
                  <c:v>CVG SFO 06</c:v>
                </c:pt>
                <c:pt idx="16252">
                  <c:v>CVG SFO 07</c:v>
                </c:pt>
                <c:pt idx="16253">
                  <c:v>CVG SFO 08</c:v>
                </c:pt>
                <c:pt idx="16254">
                  <c:v>CVG SFO 09</c:v>
                </c:pt>
                <c:pt idx="16255">
                  <c:v>CVG SFO 10</c:v>
                </c:pt>
                <c:pt idx="16256">
                  <c:v>CVG SFO 11</c:v>
                </c:pt>
                <c:pt idx="16257">
                  <c:v>CVG SFO 12</c:v>
                </c:pt>
                <c:pt idx="16258">
                  <c:v>CVG SJC 04</c:v>
                </c:pt>
                <c:pt idx="16259">
                  <c:v>CVG SJC 05</c:v>
                </c:pt>
                <c:pt idx="16260">
                  <c:v>CVG SJC 06</c:v>
                </c:pt>
                <c:pt idx="16261">
                  <c:v>CVG SJC 07</c:v>
                </c:pt>
                <c:pt idx="16262">
                  <c:v>CVG SJC 08</c:v>
                </c:pt>
                <c:pt idx="16263">
                  <c:v>CVG SJC 09</c:v>
                </c:pt>
                <c:pt idx="16264">
                  <c:v>CVG SJC 10</c:v>
                </c:pt>
                <c:pt idx="16265">
                  <c:v>CVG SJC 11</c:v>
                </c:pt>
                <c:pt idx="16266">
                  <c:v>CVG SJU 12</c:v>
                </c:pt>
                <c:pt idx="16267">
                  <c:v>CVG SLC 01</c:v>
                </c:pt>
                <c:pt idx="16268">
                  <c:v>CVG SLC 02</c:v>
                </c:pt>
                <c:pt idx="16269">
                  <c:v>CVG SLC 03</c:v>
                </c:pt>
                <c:pt idx="16270">
                  <c:v>CVG SLC 04</c:v>
                </c:pt>
                <c:pt idx="16271">
                  <c:v>CVG SLC 05</c:v>
                </c:pt>
                <c:pt idx="16272">
                  <c:v>CVG SLC 06</c:v>
                </c:pt>
                <c:pt idx="16273">
                  <c:v>CVG SLC 07</c:v>
                </c:pt>
                <c:pt idx="16274">
                  <c:v>CVG SLC 08</c:v>
                </c:pt>
                <c:pt idx="16275">
                  <c:v>CVG SLC 09</c:v>
                </c:pt>
                <c:pt idx="16276">
                  <c:v>CVG SLC 10</c:v>
                </c:pt>
                <c:pt idx="16277">
                  <c:v>CVG SLC 11</c:v>
                </c:pt>
                <c:pt idx="16278">
                  <c:v>CVG SLC 12</c:v>
                </c:pt>
                <c:pt idx="16279">
                  <c:v>CVG SNA 01</c:v>
                </c:pt>
                <c:pt idx="16280">
                  <c:v>CVG SNA 02</c:v>
                </c:pt>
                <c:pt idx="16281">
                  <c:v>CVG SNA 03</c:v>
                </c:pt>
                <c:pt idx="16282">
                  <c:v>CVG SNA 04</c:v>
                </c:pt>
                <c:pt idx="16283">
                  <c:v>CVG SRQ 01</c:v>
                </c:pt>
                <c:pt idx="16284">
                  <c:v>CVG SRQ 02</c:v>
                </c:pt>
                <c:pt idx="16285">
                  <c:v>CVG SRQ 03</c:v>
                </c:pt>
                <c:pt idx="16286">
                  <c:v>CVG SRQ 04</c:v>
                </c:pt>
                <c:pt idx="16287">
                  <c:v>CVG SRQ 05</c:v>
                </c:pt>
                <c:pt idx="16288">
                  <c:v>CVG SRQ 06</c:v>
                </c:pt>
                <c:pt idx="16289">
                  <c:v>CVG SRQ 07</c:v>
                </c:pt>
                <c:pt idx="16290">
                  <c:v>CVG SRQ 08</c:v>
                </c:pt>
                <c:pt idx="16291">
                  <c:v>CVG SRQ 09</c:v>
                </c:pt>
                <c:pt idx="16292">
                  <c:v>CVG SRQ 10</c:v>
                </c:pt>
                <c:pt idx="16293">
                  <c:v>CVG SRQ 11</c:v>
                </c:pt>
                <c:pt idx="16294">
                  <c:v>CVG SRQ 12</c:v>
                </c:pt>
                <c:pt idx="16295">
                  <c:v>CVG STL 01</c:v>
                </c:pt>
                <c:pt idx="16296">
                  <c:v>CVG STL 02</c:v>
                </c:pt>
                <c:pt idx="16297">
                  <c:v>CVG STL 03</c:v>
                </c:pt>
                <c:pt idx="16298">
                  <c:v>CVG STL 04</c:v>
                </c:pt>
                <c:pt idx="16299">
                  <c:v>CVG STL 05</c:v>
                </c:pt>
                <c:pt idx="16300">
                  <c:v>CVG STL 06</c:v>
                </c:pt>
                <c:pt idx="16301">
                  <c:v>CVG STL 07</c:v>
                </c:pt>
                <c:pt idx="16302">
                  <c:v>CVG STL 08</c:v>
                </c:pt>
                <c:pt idx="16303">
                  <c:v>CVG STL 09</c:v>
                </c:pt>
                <c:pt idx="16304">
                  <c:v>CVG STL 10</c:v>
                </c:pt>
                <c:pt idx="16305">
                  <c:v>CVG STL 11</c:v>
                </c:pt>
                <c:pt idx="16306">
                  <c:v>CVG STL 12</c:v>
                </c:pt>
                <c:pt idx="16307">
                  <c:v>CVG SYR 01</c:v>
                </c:pt>
                <c:pt idx="16308">
                  <c:v>CVG SYR 02</c:v>
                </c:pt>
                <c:pt idx="16309">
                  <c:v>CVG SYR 03</c:v>
                </c:pt>
                <c:pt idx="16310">
                  <c:v>CVG SYR 04</c:v>
                </c:pt>
                <c:pt idx="16311">
                  <c:v>CVG SYR 05</c:v>
                </c:pt>
                <c:pt idx="16312">
                  <c:v>CVG SYR 06</c:v>
                </c:pt>
                <c:pt idx="16313">
                  <c:v>CVG SYR 07</c:v>
                </c:pt>
                <c:pt idx="16314">
                  <c:v>CVG SYR 08</c:v>
                </c:pt>
                <c:pt idx="16315">
                  <c:v>CVG SYR 09</c:v>
                </c:pt>
                <c:pt idx="16316">
                  <c:v>CVG SYR 10</c:v>
                </c:pt>
                <c:pt idx="16317">
                  <c:v>CVG SYR 11</c:v>
                </c:pt>
                <c:pt idx="16318">
                  <c:v>CVG SYR 12</c:v>
                </c:pt>
                <c:pt idx="16319">
                  <c:v>CVG TPA 01</c:v>
                </c:pt>
                <c:pt idx="16320">
                  <c:v>CVG TPA 02</c:v>
                </c:pt>
                <c:pt idx="16321">
                  <c:v>CVG TPA 03</c:v>
                </c:pt>
                <c:pt idx="16322">
                  <c:v>CVG TPA 04</c:v>
                </c:pt>
                <c:pt idx="16323">
                  <c:v>CVG TPA 05</c:v>
                </c:pt>
                <c:pt idx="16324">
                  <c:v>CVG TPA 06</c:v>
                </c:pt>
                <c:pt idx="16325">
                  <c:v>CVG TPA 07</c:v>
                </c:pt>
                <c:pt idx="16326">
                  <c:v>CVG TPA 08</c:v>
                </c:pt>
                <c:pt idx="16327">
                  <c:v>CVG TPA 09</c:v>
                </c:pt>
                <c:pt idx="16328">
                  <c:v>CVG TPA 10</c:v>
                </c:pt>
                <c:pt idx="16329">
                  <c:v>CVG TPA 11</c:v>
                </c:pt>
                <c:pt idx="16330">
                  <c:v>CVG TPA 12</c:v>
                </c:pt>
                <c:pt idx="16331">
                  <c:v>CVG TRI 01</c:v>
                </c:pt>
                <c:pt idx="16332">
                  <c:v>CVG TRI 02</c:v>
                </c:pt>
                <c:pt idx="16333">
                  <c:v>CVG TRI 03</c:v>
                </c:pt>
                <c:pt idx="16334">
                  <c:v>CVG TRI 04</c:v>
                </c:pt>
                <c:pt idx="16335">
                  <c:v>CVG TRI 05</c:v>
                </c:pt>
                <c:pt idx="16336">
                  <c:v>CVG TRI 06</c:v>
                </c:pt>
                <c:pt idx="16337">
                  <c:v>CVG TRI 07</c:v>
                </c:pt>
                <c:pt idx="16338">
                  <c:v>CVG TRI 08</c:v>
                </c:pt>
                <c:pt idx="16339">
                  <c:v>CVG TRI 09</c:v>
                </c:pt>
                <c:pt idx="16340">
                  <c:v>CVG TRI 11</c:v>
                </c:pt>
                <c:pt idx="16341">
                  <c:v>CVG TRI 12</c:v>
                </c:pt>
                <c:pt idx="16342">
                  <c:v>CVG TTN 01</c:v>
                </c:pt>
                <c:pt idx="16343">
                  <c:v>CVG TTN 02</c:v>
                </c:pt>
                <c:pt idx="16344">
                  <c:v>CVG TTN 03</c:v>
                </c:pt>
                <c:pt idx="16345">
                  <c:v>CVG TTN 04</c:v>
                </c:pt>
                <c:pt idx="16346">
                  <c:v>CVG TTN 05</c:v>
                </c:pt>
                <c:pt idx="16347">
                  <c:v>CVG TTN 06</c:v>
                </c:pt>
                <c:pt idx="16348">
                  <c:v>CVG TTN 07</c:v>
                </c:pt>
                <c:pt idx="16349">
                  <c:v>CVG TTN 08</c:v>
                </c:pt>
                <c:pt idx="16350">
                  <c:v>CVG TTN 09</c:v>
                </c:pt>
                <c:pt idx="16351">
                  <c:v>CVG TTN 10</c:v>
                </c:pt>
                <c:pt idx="16352">
                  <c:v>CVG TTN 11</c:v>
                </c:pt>
                <c:pt idx="16353">
                  <c:v>CVG TTN 12</c:v>
                </c:pt>
                <c:pt idx="16354">
                  <c:v>CVG TUL 01</c:v>
                </c:pt>
                <c:pt idx="16355">
                  <c:v>CVG TUL 02</c:v>
                </c:pt>
                <c:pt idx="16356">
                  <c:v>CVG TUL 03</c:v>
                </c:pt>
                <c:pt idx="16357">
                  <c:v>CVG TUL 04</c:v>
                </c:pt>
                <c:pt idx="16358">
                  <c:v>CVG TUL 05</c:v>
                </c:pt>
                <c:pt idx="16359">
                  <c:v>CVG TUL 06</c:v>
                </c:pt>
                <c:pt idx="16360">
                  <c:v>CVG TUL 07</c:v>
                </c:pt>
                <c:pt idx="16361">
                  <c:v>CVG TUL 08</c:v>
                </c:pt>
                <c:pt idx="16362">
                  <c:v>CVG TUL 11</c:v>
                </c:pt>
                <c:pt idx="16363">
                  <c:v>CVG TUL 12</c:v>
                </c:pt>
                <c:pt idx="16364">
                  <c:v>CVG TYS 01</c:v>
                </c:pt>
                <c:pt idx="16365">
                  <c:v>CVG TYS 02</c:v>
                </c:pt>
                <c:pt idx="16366">
                  <c:v>CVG TYS 03</c:v>
                </c:pt>
                <c:pt idx="16367">
                  <c:v>CVG TYS 04</c:v>
                </c:pt>
                <c:pt idx="16368">
                  <c:v>CVG TYS 05</c:v>
                </c:pt>
                <c:pt idx="16369">
                  <c:v>CVG TYS 06</c:v>
                </c:pt>
                <c:pt idx="16370">
                  <c:v>CVG TYS 07</c:v>
                </c:pt>
                <c:pt idx="16371">
                  <c:v>CVG TYS 08</c:v>
                </c:pt>
                <c:pt idx="16372">
                  <c:v>CVG TYS 09</c:v>
                </c:pt>
                <c:pt idx="16373">
                  <c:v>CVG TYS 10</c:v>
                </c:pt>
                <c:pt idx="16374">
                  <c:v>CVG TYS 11</c:v>
                </c:pt>
                <c:pt idx="16375">
                  <c:v>CVG TYS 12</c:v>
                </c:pt>
                <c:pt idx="16376">
                  <c:v>CVG VPS 01</c:v>
                </c:pt>
                <c:pt idx="16377">
                  <c:v>CVG VPS 02</c:v>
                </c:pt>
                <c:pt idx="16378">
                  <c:v>CVG VPS 03</c:v>
                </c:pt>
                <c:pt idx="16379">
                  <c:v>CVG VPS 04</c:v>
                </c:pt>
                <c:pt idx="16380">
                  <c:v>CVG VPS 05</c:v>
                </c:pt>
                <c:pt idx="16381">
                  <c:v>CVG VPS 06</c:v>
                </c:pt>
                <c:pt idx="16382">
                  <c:v>CVG VPS 07</c:v>
                </c:pt>
                <c:pt idx="16383">
                  <c:v>CVG VPS 08</c:v>
                </c:pt>
                <c:pt idx="16384">
                  <c:v>CVG VPS 09</c:v>
                </c:pt>
                <c:pt idx="16385">
                  <c:v>CVG VPS 10</c:v>
                </c:pt>
                <c:pt idx="16386">
                  <c:v>CVG VPS 11</c:v>
                </c:pt>
                <c:pt idx="16387">
                  <c:v>CVG VPS 12</c:v>
                </c:pt>
                <c:pt idx="16388">
                  <c:v>CVG XNA 01</c:v>
                </c:pt>
                <c:pt idx="16389">
                  <c:v>CVG XNA 02</c:v>
                </c:pt>
                <c:pt idx="16390">
                  <c:v>CVG XNA 03</c:v>
                </c:pt>
                <c:pt idx="16391">
                  <c:v>CVG XNA 04</c:v>
                </c:pt>
                <c:pt idx="16392">
                  <c:v>CVG XNA 05</c:v>
                </c:pt>
                <c:pt idx="16393">
                  <c:v>CVG XNA 06</c:v>
                </c:pt>
                <c:pt idx="16394">
                  <c:v>CVG XNA 07</c:v>
                </c:pt>
                <c:pt idx="16395">
                  <c:v>CVG XNA 08</c:v>
                </c:pt>
                <c:pt idx="16396">
                  <c:v>CVG XNA 09</c:v>
                </c:pt>
                <c:pt idx="16397">
                  <c:v>CVG XNA 10</c:v>
                </c:pt>
                <c:pt idx="16398">
                  <c:v>CVG XNA 11</c:v>
                </c:pt>
                <c:pt idx="16399">
                  <c:v>CVG XNA 12</c:v>
                </c:pt>
                <c:pt idx="16400">
                  <c:v>CWA ATW 12</c:v>
                </c:pt>
                <c:pt idx="16401">
                  <c:v>CWA CMX 08</c:v>
                </c:pt>
                <c:pt idx="16402">
                  <c:v>CWA DTW 01</c:v>
                </c:pt>
                <c:pt idx="16403">
                  <c:v>CWA DTW 02</c:v>
                </c:pt>
                <c:pt idx="16404">
                  <c:v>CWA DTW 03</c:v>
                </c:pt>
                <c:pt idx="16405">
                  <c:v>CWA DTW 04</c:v>
                </c:pt>
                <c:pt idx="16406">
                  <c:v>CWA DTW 05</c:v>
                </c:pt>
                <c:pt idx="16407">
                  <c:v>CWA DTW 06</c:v>
                </c:pt>
                <c:pt idx="16408">
                  <c:v>CWA DTW 07</c:v>
                </c:pt>
                <c:pt idx="16409">
                  <c:v>CWA DTW 08</c:v>
                </c:pt>
                <c:pt idx="16410">
                  <c:v>CWA DTW 09</c:v>
                </c:pt>
                <c:pt idx="16411">
                  <c:v>CWA DTW 10</c:v>
                </c:pt>
                <c:pt idx="16412">
                  <c:v>CWA DTW 11</c:v>
                </c:pt>
                <c:pt idx="16413">
                  <c:v>CWA DTW 12</c:v>
                </c:pt>
                <c:pt idx="16414">
                  <c:v>CWA EAU 01</c:v>
                </c:pt>
                <c:pt idx="16415">
                  <c:v>CWA EAU 02</c:v>
                </c:pt>
                <c:pt idx="16416">
                  <c:v>CWA EAU 03</c:v>
                </c:pt>
                <c:pt idx="16417">
                  <c:v>CWA EAU 04</c:v>
                </c:pt>
                <c:pt idx="16418">
                  <c:v>CWA EAU 05</c:v>
                </c:pt>
                <c:pt idx="16419">
                  <c:v>CWA EAU 06</c:v>
                </c:pt>
                <c:pt idx="16420">
                  <c:v>CWA EAU 07</c:v>
                </c:pt>
                <c:pt idx="16421">
                  <c:v>CWA EAU 08</c:v>
                </c:pt>
                <c:pt idx="16422">
                  <c:v>CWA EAU 09</c:v>
                </c:pt>
                <c:pt idx="16423">
                  <c:v>CWA EAU 10</c:v>
                </c:pt>
                <c:pt idx="16424">
                  <c:v>CWA EAU 11</c:v>
                </c:pt>
                <c:pt idx="16425">
                  <c:v>CWA EAU 12</c:v>
                </c:pt>
                <c:pt idx="16426">
                  <c:v>CWA MKE 04</c:v>
                </c:pt>
                <c:pt idx="16427">
                  <c:v>CWA MSP 01</c:v>
                </c:pt>
                <c:pt idx="16428">
                  <c:v>CWA MSP 02</c:v>
                </c:pt>
                <c:pt idx="16429">
                  <c:v>CWA MSP 03</c:v>
                </c:pt>
                <c:pt idx="16430">
                  <c:v>CWA MSP 04</c:v>
                </c:pt>
                <c:pt idx="16431">
                  <c:v>CWA MSP 05</c:v>
                </c:pt>
                <c:pt idx="16432">
                  <c:v>CWA MSP 06</c:v>
                </c:pt>
                <c:pt idx="16433">
                  <c:v>CWA MSP 07</c:v>
                </c:pt>
                <c:pt idx="16434">
                  <c:v>CWA MSP 08</c:v>
                </c:pt>
                <c:pt idx="16435">
                  <c:v>CWA MSP 09</c:v>
                </c:pt>
                <c:pt idx="16436">
                  <c:v>CWA MSP 10</c:v>
                </c:pt>
                <c:pt idx="16437">
                  <c:v>CWA MSP 11</c:v>
                </c:pt>
                <c:pt idx="16438">
                  <c:v>CWA MSP 12</c:v>
                </c:pt>
                <c:pt idx="16439">
                  <c:v>CWA ORD 01</c:v>
                </c:pt>
                <c:pt idx="16440">
                  <c:v>CWA ORD 02</c:v>
                </c:pt>
                <c:pt idx="16441">
                  <c:v>CWA ORD 03</c:v>
                </c:pt>
                <c:pt idx="16442">
                  <c:v>CWA ORD 04</c:v>
                </c:pt>
                <c:pt idx="16443">
                  <c:v>CWA ORD 05</c:v>
                </c:pt>
                <c:pt idx="16444">
                  <c:v>CWA ORD 06</c:v>
                </c:pt>
                <c:pt idx="16445">
                  <c:v>CWA ORD 07</c:v>
                </c:pt>
                <c:pt idx="16446">
                  <c:v>CWA ORD 08</c:v>
                </c:pt>
                <c:pt idx="16447">
                  <c:v>CWA ORD 09</c:v>
                </c:pt>
                <c:pt idx="16448">
                  <c:v>CWA ORD 10</c:v>
                </c:pt>
                <c:pt idx="16449">
                  <c:v>CWA ORD 11</c:v>
                </c:pt>
                <c:pt idx="16450">
                  <c:v>CWA ORD 12</c:v>
                </c:pt>
                <c:pt idx="16451">
                  <c:v>CWA SYR 04</c:v>
                </c:pt>
                <c:pt idx="16452">
                  <c:v>CYS DEN 06</c:v>
                </c:pt>
                <c:pt idx="16453">
                  <c:v>CYS DFW 01</c:v>
                </c:pt>
                <c:pt idx="16454">
                  <c:v>CYS DFW 02</c:v>
                </c:pt>
                <c:pt idx="16455">
                  <c:v>CYS DFW 03</c:v>
                </c:pt>
                <c:pt idx="16456">
                  <c:v>CYS DFW 04</c:v>
                </c:pt>
                <c:pt idx="16457">
                  <c:v>CYS DFW 05</c:v>
                </c:pt>
                <c:pt idx="16458">
                  <c:v>CYS DFW 06</c:v>
                </c:pt>
                <c:pt idx="16459">
                  <c:v>CYS DFW 07</c:v>
                </c:pt>
                <c:pt idx="16460">
                  <c:v>CYS DFW 08</c:v>
                </c:pt>
                <c:pt idx="16461">
                  <c:v>CYS DFW 09</c:v>
                </c:pt>
                <c:pt idx="16462">
                  <c:v>CYS DFW 10</c:v>
                </c:pt>
                <c:pt idx="16463">
                  <c:v>CYS DFW 11</c:v>
                </c:pt>
                <c:pt idx="16464">
                  <c:v>CYS DFW 12</c:v>
                </c:pt>
                <c:pt idx="16465">
                  <c:v>DAB ATL 01</c:v>
                </c:pt>
                <c:pt idx="16466">
                  <c:v>DAB ATL 02</c:v>
                </c:pt>
                <c:pt idx="16467">
                  <c:v>DAB ATL 03</c:v>
                </c:pt>
                <c:pt idx="16468">
                  <c:v>DAB ATL 04</c:v>
                </c:pt>
                <c:pt idx="16469">
                  <c:v>DAB ATL 05</c:v>
                </c:pt>
                <c:pt idx="16470">
                  <c:v>DAB ATL 06</c:v>
                </c:pt>
                <c:pt idx="16471">
                  <c:v>DAB ATL 07</c:v>
                </c:pt>
                <c:pt idx="16472">
                  <c:v>DAB ATL 08</c:v>
                </c:pt>
                <c:pt idx="16473">
                  <c:v>DAB ATL 09</c:v>
                </c:pt>
                <c:pt idx="16474">
                  <c:v>DAB ATL 10</c:v>
                </c:pt>
                <c:pt idx="16475">
                  <c:v>DAB ATL 11</c:v>
                </c:pt>
                <c:pt idx="16476">
                  <c:v>DAB ATL 12</c:v>
                </c:pt>
                <c:pt idx="16477">
                  <c:v>DAB CLT 01</c:v>
                </c:pt>
                <c:pt idx="16478">
                  <c:v>DAB CLT 02</c:v>
                </c:pt>
                <c:pt idx="16479">
                  <c:v>DAB CLT 03</c:v>
                </c:pt>
                <c:pt idx="16480">
                  <c:v>DAB CLT 04</c:v>
                </c:pt>
                <c:pt idx="16481">
                  <c:v>DAB CLT 05</c:v>
                </c:pt>
                <c:pt idx="16482">
                  <c:v>DAB CLT 06</c:v>
                </c:pt>
                <c:pt idx="16483">
                  <c:v>DAB CLT 07</c:v>
                </c:pt>
                <c:pt idx="16484">
                  <c:v>DAB CLT 08</c:v>
                </c:pt>
                <c:pt idx="16485">
                  <c:v>DAB CLT 09</c:v>
                </c:pt>
                <c:pt idx="16486">
                  <c:v>DAB CLT 10</c:v>
                </c:pt>
                <c:pt idx="16487">
                  <c:v>DAB CLT 11</c:v>
                </c:pt>
                <c:pt idx="16488">
                  <c:v>DAB CLT 12</c:v>
                </c:pt>
                <c:pt idx="16489">
                  <c:v>DAB JFK 01</c:v>
                </c:pt>
                <c:pt idx="16490">
                  <c:v>DAB JFK 02</c:v>
                </c:pt>
                <c:pt idx="16491">
                  <c:v>DAB JFK 03</c:v>
                </c:pt>
                <c:pt idx="16492">
                  <c:v>DAB JFK 04</c:v>
                </c:pt>
                <c:pt idx="16493">
                  <c:v>DAB JFK 05</c:v>
                </c:pt>
                <c:pt idx="16494">
                  <c:v>DAB JFK 06</c:v>
                </c:pt>
                <c:pt idx="16495">
                  <c:v>DAB JFK 07</c:v>
                </c:pt>
                <c:pt idx="16496">
                  <c:v>DAB JFK 08</c:v>
                </c:pt>
                <c:pt idx="16497">
                  <c:v>DAB JFK 09</c:v>
                </c:pt>
                <c:pt idx="16498">
                  <c:v>DAB JFK 10</c:v>
                </c:pt>
                <c:pt idx="16499">
                  <c:v>DAB JFK 11</c:v>
                </c:pt>
                <c:pt idx="16500">
                  <c:v>DAB JFK 12</c:v>
                </c:pt>
                <c:pt idx="16501">
                  <c:v>DAL ABQ 01</c:v>
                </c:pt>
                <c:pt idx="16502">
                  <c:v>DAL ABQ 02</c:v>
                </c:pt>
                <c:pt idx="16503">
                  <c:v>DAL ABQ 03</c:v>
                </c:pt>
                <c:pt idx="16504">
                  <c:v>DAL ABQ 04</c:v>
                </c:pt>
                <c:pt idx="16505">
                  <c:v>DAL ABQ 05</c:v>
                </c:pt>
                <c:pt idx="16506">
                  <c:v>DAL ABQ 06</c:v>
                </c:pt>
                <c:pt idx="16507">
                  <c:v>DAL ABQ 07</c:v>
                </c:pt>
                <c:pt idx="16508">
                  <c:v>DAL ABQ 08</c:v>
                </c:pt>
                <c:pt idx="16509">
                  <c:v>DAL ABQ 09</c:v>
                </c:pt>
                <c:pt idx="16510">
                  <c:v>DAL ABQ 10</c:v>
                </c:pt>
                <c:pt idx="16511">
                  <c:v>DAL ABQ 11</c:v>
                </c:pt>
                <c:pt idx="16512">
                  <c:v>DAL ABQ 12</c:v>
                </c:pt>
                <c:pt idx="16513">
                  <c:v>DAL AMA 01</c:v>
                </c:pt>
                <c:pt idx="16514">
                  <c:v>DAL AMA 02</c:v>
                </c:pt>
                <c:pt idx="16515">
                  <c:v>DAL AMA 03</c:v>
                </c:pt>
                <c:pt idx="16516">
                  <c:v>DAL AMA 04</c:v>
                </c:pt>
                <c:pt idx="16517">
                  <c:v>DAL AMA 05</c:v>
                </c:pt>
                <c:pt idx="16518">
                  <c:v>DAL AMA 06</c:v>
                </c:pt>
                <c:pt idx="16519">
                  <c:v>DAL AMA 07</c:v>
                </c:pt>
                <c:pt idx="16520">
                  <c:v>DAL AMA 08</c:v>
                </c:pt>
                <c:pt idx="16521">
                  <c:v>DAL AMA 09</c:v>
                </c:pt>
                <c:pt idx="16522">
                  <c:v>DAL AMA 10</c:v>
                </c:pt>
                <c:pt idx="16523">
                  <c:v>DAL AMA 11</c:v>
                </c:pt>
                <c:pt idx="16524">
                  <c:v>DAL AMA 12</c:v>
                </c:pt>
                <c:pt idx="16525">
                  <c:v>DAL ATL 01</c:v>
                </c:pt>
                <c:pt idx="16526">
                  <c:v>DAL ATL 02</c:v>
                </c:pt>
                <c:pt idx="16527">
                  <c:v>DAL ATL 03</c:v>
                </c:pt>
                <c:pt idx="16528">
                  <c:v>DAL ATL 04</c:v>
                </c:pt>
                <c:pt idx="16529">
                  <c:v>DAL ATL 05</c:v>
                </c:pt>
                <c:pt idx="16530">
                  <c:v>DAL ATL 06</c:v>
                </c:pt>
                <c:pt idx="16531">
                  <c:v>DAL ATL 07</c:v>
                </c:pt>
                <c:pt idx="16532">
                  <c:v>DAL ATL 08</c:v>
                </c:pt>
                <c:pt idx="16533">
                  <c:v>DAL ATL 09</c:v>
                </c:pt>
                <c:pt idx="16534">
                  <c:v>DAL ATL 10</c:v>
                </c:pt>
                <c:pt idx="16535">
                  <c:v>DAL ATL 11</c:v>
                </c:pt>
                <c:pt idx="16536">
                  <c:v>DAL ATL 12</c:v>
                </c:pt>
                <c:pt idx="16537">
                  <c:v>DAL AUS 01</c:v>
                </c:pt>
                <c:pt idx="16538">
                  <c:v>DAL AUS 02</c:v>
                </c:pt>
                <c:pt idx="16539">
                  <c:v>DAL AUS 03</c:v>
                </c:pt>
                <c:pt idx="16540">
                  <c:v>DAL AUS 04</c:v>
                </c:pt>
                <c:pt idx="16541">
                  <c:v>DAL AUS 05</c:v>
                </c:pt>
                <c:pt idx="16542">
                  <c:v>DAL AUS 06</c:v>
                </c:pt>
                <c:pt idx="16543">
                  <c:v>DAL AUS 07</c:v>
                </c:pt>
                <c:pt idx="16544">
                  <c:v>DAL AUS 08</c:v>
                </c:pt>
                <c:pt idx="16545">
                  <c:v>DAL AUS 09</c:v>
                </c:pt>
                <c:pt idx="16546">
                  <c:v>DAL AUS 10</c:v>
                </c:pt>
                <c:pt idx="16547">
                  <c:v>DAL AUS 11</c:v>
                </c:pt>
                <c:pt idx="16548">
                  <c:v>DAL AUS 12</c:v>
                </c:pt>
                <c:pt idx="16549">
                  <c:v>DAL BHM 01</c:v>
                </c:pt>
                <c:pt idx="16550">
                  <c:v>DAL BHM 02</c:v>
                </c:pt>
                <c:pt idx="16551">
                  <c:v>DAL BHM 03</c:v>
                </c:pt>
                <c:pt idx="16552">
                  <c:v>DAL BHM 04</c:v>
                </c:pt>
                <c:pt idx="16553">
                  <c:v>DAL BHM 05</c:v>
                </c:pt>
                <c:pt idx="16554">
                  <c:v>DAL BHM 06</c:v>
                </c:pt>
                <c:pt idx="16555">
                  <c:v>DAL BHM 07</c:v>
                </c:pt>
                <c:pt idx="16556">
                  <c:v>DAL BHM 08</c:v>
                </c:pt>
                <c:pt idx="16557">
                  <c:v>DAL BHM 09</c:v>
                </c:pt>
                <c:pt idx="16558">
                  <c:v>DAL BHM 10</c:v>
                </c:pt>
                <c:pt idx="16559">
                  <c:v>DAL BHM 11</c:v>
                </c:pt>
                <c:pt idx="16560">
                  <c:v>DAL BHM 12</c:v>
                </c:pt>
                <c:pt idx="16561">
                  <c:v>DAL BKG 01</c:v>
                </c:pt>
                <c:pt idx="16562">
                  <c:v>DAL BKG 02</c:v>
                </c:pt>
                <c:pt idx="16563">
                  <c:v>DAL BKG 03</c:v>
                </c:pt>
                <c:pt idx="16564">
                  <c:v>DAL BKG 04</c:v>
                </c:pt>
                <c:pt idx="16565">
                  <c:v>DAL BKG 05</c:v>
                </c:pt>
                <c:pt idx="16566">
                  <c:v>DAL BKG 06</c:v>
                </c:pt>
                <c:pt idx="16567">
                  <c:v>DAL BKG 07</c:v>
                </c:pt>
                <c:pt idx="16568">
                  <c:v>DAL BKG 08</c:v>
                </c:pt>
                <c:pt idx="16569">
                  <c:v>DAL BKG 09</c:v>
                </c:pt>
                <c:pt idx="16570">
                  <c:v>DAL BKG 10</c:v>
                </c:pt>
                <c:pt idx="16571">
                  <c:v>DAL BKG 11</c:v>
                </c:pt>
                <c:pt idx="16572">
                  <c:v>DAL BKG 12</c:v>
                </c:pt>
                <c:pt idx="16573">
                  <c:v>DAL BNA 01</c:v>
                </c:pt>
                <c:pt idx="16574">
                  <c:v>DAL BNA 02</c:v>
                </c:pt>
                <c:pt idx="16575">
                  <c:v>DAL BNA 03</c:v>
                </c:pt>
                <c:pt idx="16576">
                  <c:v>DAL BNA 04</c:v>
                </c:pt>
                <c:pt idx="16577">
                  <c:v>DAL BNA 05</c:v>
                </c:pt>
                <c:pt idx="16578">
                  <c:v>DAL BNA 06</c:v>
                </c:pt>
                <c:pt idx="16579">
                  <c:v>DAL BNA 07</c:v>
                </c:pt>
                <c:pt idx="16580">
                  <c:v>DAL BNA 08</c:v>
                </c:pt>
                <c:pt idx="16581">
                  <c:v>DAL BNA 09</c:v>
                </c:pt>
                <c:pt idx="16582">
                  <c:v>DAL BNA 10</c:v>
                </c:pt>
                <c:pt idx="16583">
                  <c:v>DAL BNA 11</c:v>
                </c:pt>
                <c:pt idx="16584">
                  <c:v>DAL BNA 12</c:v>
                </c:pt>
                <c:pt idx="16585">
                  <c:v>DAL BOI 06</c:v>
                </c:pt>
                <c:pt idx="16586">
                  <c:v>DAL BOI 07</c:v>
                </c:pt>
                <c:pt idx="16587">
                  <c:v>DAL BOI 08</c:v>
                </c:pt>
                <c:pt idx="16588">
                  <c:v>DAL BOS 01</c:v>
                </c:pt>
                <c:pt idx="16589">
                  <c:v>DAL BOS 02</c:v>
                </c:pt>
                <c:pt idx="16590">
                  <c:v>DAL BOS 03</c:v>
                </c:pt>
                <c:pt idx="16591">
                  <c:v>DAL BOS 04</c:v>
                </c:pt>
                <c:pt idx="16592">
                  <c:v>DAL BOS 05</c:v>
                </c:pt>
                <c:pt idx="16593">
                  <c:v>DAL BOS 06</c:v>
                </c:pt>
                <c:pt idx="16594">
                  <c:v>DAL BOS 07</c:v>
                </c:pt>
                <c:pt idx="16595">
                  <c:v>DAL BOS 08</c:v>
                </c:pt>
                <c:pt idx="16596">
                  <c:v>DAL BOS 09</c:v>
                </c:pt>
                <c:pt idx="16597">
                  <c:v>DAL BOS 10</c:v>
                </c:pt>
                <c:pt idx="16598">
                  <c:v>DAL BOS 11</c:v>
                </c:pt>
                <c:pt idx="16599">
                  <c:v>DAL BOS 12</c:v>
                </c:pt>
                <c:pt idx="16600">
                  <c:v>DAL BUR 01</c:v>
                </c:pt>
                <c:pt idx="16601">
                  <c:v>DAL BUR 02</c:v>
                </c:pt>
                <c:pt idx="16602">
                  <c:v>DAL BUR 03</c:v>
                </c:pt>
                <c:pt idx="16603">
                  <c:v>DAL BUR 04</c:v>
                </c:pt>
                <c:pt idx="16604">
                  <c:v>DAL BUR 05</c:v>
                </c:pt>
                <c:pt idx="16605">
                  <c:v>DAL BUR 06</c:v>
                </c:pt>
                <c:pt idx="16606">
                  <c:v>DAL BUR 07</c:v>
                </c:pt>
                <c:pt idx="16607">
                  <c:v>DAL BUR 08</c:v>
                </c:pt>
                <c:pt idx="16608">
                  <c:v>DAL BUR 09</c:v>
                </c:pt>
                <c:pt idx="16609">
                  <c:v>DAL BUR 10</c:v>
                </c:pt>
                <c:pt idx="16610">
                  <c:v>DAL BUR 11</c:v>
                </c:pt>
                <c:pt idx="16611">
                  <c:v>DAL BUR 12</c:v>
                </c:pt>
                <c:pt idx="16612">
                  <c:v>DAL BWI 01</c:v>
                </c:pt>
                <c:pt idx="16613">
                  <c:v>DAL BWI 02</c:v>
                </c:pt>
                <c:pt idx="16614">
                  <c:v>DAL BWI 03</c:v>
                </c:pt>
                <c:pt idx="16615">
                  <c:v>DAL BWI 04</c:v>
                </c:pt>
                <c:pt idx="16616">
                  <c:v>DAL BWI 05</c:v>
                </c:pt>
                <c:pt idx="16617">
                  <c:v>DAL BWI 06</c:v>
                </c:pt>
                <c:pt idx="16618">
                  <c:v>DAL BWI 07</c:v>
                </c:pt>
                <c:pt idx="16619">
                  <c:v>DAL BWI 08</c:v>
                </c:pt>
                <c:pt idx="16620">
                  <c:v>DAL BWI 09</c:v>
                </c:pt>
                <c:pt idx="16621">
                  <c:v>DAL BWI 10</c:v>
                </c:pt>
                <c:pt idx="16622">
                  <c:v>DAL BWI 11</c:v>
                </c:pt>
                <c:pt idx="16623">
                  <c:v>DAL BWI 12</c:v>
                </c:pt>
                <c:pt idx="16624">
                  <c:v>DAL CHS 01</c:v>
                </c:pt>
                <c:pt idx="16625">
                  <c:v>DAL CHS 02</c:v>
                </c:pt>
                <c:pt idx="16626">
                  <c:v>DAL CHS 03</c:v>
                </c:pt>
                <c:pt idx="16627">
                  <c:v>DAL CHS 04</c:v>
                </c:pt>
                <c:pt idx="16628">
                  <c:v>DAL CHS 05</c:v>
                </c:pt>
                <c:pt idx="16629">
                  <c:v>DAL CHS 06</c:v>
                </c:pt>
                <c:pt idx="16630">
                  <c:v>DAL CHS 07</c:v>
                </c:pt>
                <c:pt idx="16631">
                  <c:v>DAL CHS 08</c:v>
                </c:pt>
                <c:pt idx="16632">
                  <c:v>DAL CHS 09</c:v>
                </c:pt>
                <c:pt idx="16633">
                  <c:v>DAL CHS 10</c:v>
                </c:pt>
                <c:pt idx="16634">
                  <c:v>DAL CHS 11</c:v>
                </c:pt>
                <c:pt idx="16635">
                  <c:v>DAL CHS 12</c:v>
                </c:pt>
                <c:pt idx="16636">
                  <c:v>DAL CLT 01</c:v>
                </c:pt>
                <c:pt idx="16637">
                  <c:v>DAL CLT 02</c:v>
                </c:pt>
                <c:pt idx="16638">
                  <c:v>DAL CLT 03</c:v>
                </c:pt>
                <c:pt idx="16639">
                  <c:v>DAL CLT 04</c:v>
                </c:pt>
                <c:pt idx="16640">
                  <c:v>DAL CLT 05</c:v>
                </c:pt>
                <c:pt idx="16641">
                  <c:v>DAL CLT 06</c:v>
                </c:pt>
                <c:pt idx="16642">
                  <c:v>DAL CLT 07</c:v>
                </c:pt>
                <c:pt idx="16643">
                  <c:v>DAL CLT 08</c:v>
                </c:pt>
                <c:pt idx="16644">
                  <c:v>DAL CLT 09</c:v>
                </c:pt>
                <c:pt idx="16645">
                  <c:v>DAL CLT 10</c:v>
                </c:pt>
                <c:pt idx="16646">
                  <c:v>DAL CLT 11</c:v>
                </c:pt>
                <c:pt idx="16647">
                  <c:v>DAL CLT 12</c:v>
                </c:pt>
                <c:pt idx="16648">
                  <c:v>DAL CMH 01</c:v>
                </c:pt>
                <c:pt idx="16649">
                  <c:v>DAL CMH 02</c:v>
                </c:pt>
                <c:pt idx="16650">
                  <c:v>DAL CMH 03</c:v>
                </c:pt>
                <c:pt idx="16651">
                  <c:v>DAL CMH 04</c:v>
                </c:pt>
                <c:pt idx="16652">
                  <c:v>DAL CMH 05</c:v>
                </c:pt>
                <c:pt idx="16653">
                  <c:v>DAL CMH 06</c:v>
                </c:pt>
                <c:pt idx="16654">
                  <c:v>DAL CMH 07</c:v>
                </c:pt>
                <c:pt idx="16655">
                  <c:v>DAL CMH 08</c:v>
                </c:pt>
                <c:pt idx="16656">
                  <c:v>DAL CMH 09</c:v>
                </c:pt>
                <c:pt idx="16657">
                  <c:v>DAL CMH 10</c:v>
                </c:pt>
                <c:pt idx="16658">
                  <c:v>DAL CMH 11</c:v>
                </c:pt>
                <c:pt idx="16659">
                  <c:v>DAL CMH 12</c:v>
                </c:pt>
                <c:pt idx="16660">
                  <c:v>DAL DCA 01</c:v>
                </c:pt>
                <c:pt idx="16661">
                  <c:v>DAL DCA 02</c:v>
                </c:pt>
                <c:pt idx="16662">
                  <c:v>DAL DCA 03</c:v>
                </c:pt>
                <c:pt idx="16663">
                  <c:v>DAL DCA 04</c:v>
                </c:pt>
                <c:pt idx="16664">
                  <c:v>DAL DCA 05</c:v>
                </c:pt>
                <c:pt idx="16665">
                  <c:v>DAL DCA 06</c:v>
                </c:pt>
                <c:pt idx="16666">
                  <c:v>DAL DCA 07</c:v>
                </c:pt>
                <c:pt idx="16667">
                  <c:v>DAL DCA 08</c:v>
                </c:pt>
                <c:pt idx="16668">
                  <c:v>DAL DCA 09</c:v>
                </c:pt>
                <c:pt idx="16669">
                  <c:v>DAL DCA 10</c:v>
                </c:pt>
                <c:pt idx="16670">
                  <c:v>DAL DCA 11</c:v>
                </c:pt>
                <c:pt idx="16671">
                  <c:v>DAL DCA 12</c:v>
                </c:pt>
                <c:pt idx="16672">
                  <c:v>DAL DEN 01</c:v>
                </c:pt>
                <c:pt idx="16673">
                  <c:v>DAL DEN 02</c:v>
                </c:pt>
                <c:pt idx="16674">
                  <c:v>DAL DEN 03</c:v>
                </c:pt>
                <c:pt idx="16675">
                  <c:v>DAL DEN 04</c:v>
                </c:pt>
                <c:pt idx="16676">
                  <c:v>DAL DEN 05</c:v>
                </c:pt>
                <c:pt idx="16677">
                  <c:v>DAL DEN 06</c:v>
                </c:pt>
                <c:pt idx="16678">
                  <c:v>DAL DEN 07</c:v>
                </c:pt>
                <c:pt idx="16679">
                  <c:v>DAL DEN 08</c:v>
                </c:pt>
                <c:pt idx="16680">
                  <c:v>DAL DEN 09</c:v>
                </c:pt>
                <c:pt idx="16681">
                  <c:v>DAL DEN 10</c:v>
                </c:pt>
                <c:pt idx="16682">
                  <c:v>DAL DEN 11</c:v>
                </c:pt>
                <c:pt idx="16683">
                  <c:v>DAL DEN 12</c:v>
                </c:pt>
                <c:pt idx="16684">
                  <c:v>DAL DTW 01</c:v>
                </c:pt>
                <c:pt idx="16685">
                  <c:v>DAL DTW 02</c:v>
                </c:pt>
                <c:pt idx="16686">
                  <c:v>DAL DTW 03</c:v>
                </c:pt>
                <c:pt idx="16687">
                  <c:v>DAL DTW 04</c:v>
                </c:pt>
                <c:pt idx="16688">
                  <c:v>DAL DTW 05</c:v>
                </c:pt>
                <c:pt idx="16689">
                  <c:v>DAL DTW 06</c:v>
                </c:pt>
                <c:pt idx="16690">
                  <c:v>DAL DTW 07</c:v>
                </c:pt>
                <c:pt idx="16691">
                  <c:v>DAL DTW 08</c:v>
                </c:pt>
                <c:pt idx="16692">
                  <c:v>DAL DTW 09</c:v>
                </c:pt>
                <c:pt idx="16693">
                  <c:v>DAL DTW 10</c:v>
                </c:pt>
                <c:pt idx="16694">
                  <c:v>DAL DTW 11</c:v>
                </c:pt>
                <c:pt idx="16695">
                  <c:v>DAL DTW 12</c:v>
                </c:pt>
                <c:pt idx="16696">
                  <c:v>DAL ECP 01</c:v>
                </c:pt>
                <c:pt idx="16697">
                  <c:v>DAL ECP 03</c:v>
                </c:pt>
                <c:pt idx="16698">
                  <c:v>DAL ECP 04</c:v>
                </c:pt>
                <c:pt idx="16699">
                  <c:v>DAL ECP 05</c:v>
                </c:pt>
                <c:pt idx="16700">
                  <c:v>DAL ECP 06</c:v>
                </c:pt>
                <c:pt idx="16701">
                  <c:v>DAL ECP 07</c:v>
                </c:pt>
                <c:pt idx="16702">
                  <c:v>DAL ECP 08</c:v>
                </c:pt>
                <c:pt idx="16703">
                  <c:v>DAL ECP 09</c:v>
                </c:pt>
                <c:pt idx="16704">
                  <c:v>DAL ECP 10</c:v>
                </c:pt>
                <c:pt idx="16705">
                  <c:v>DAL ECP 11</c:v>
                </c:pt>
                <c:pt idx="16706">
                  <c:v>DAL ECP 12</c:v>
                </c:pt>
                <c:pt idx="16707">
                  <c:v>DAL ELP 01</c:v>
                </c:pt>
                <c:pt idx="16708">
                  <c:v>DAL ELP 02</c:v>
                </c:pt>
                <c:pt idx="16709">
                  <c:v>DAL ELP 03</c:v>
                </c:pt>
                <c:pt idx="16710">
                  <c:v>DAL ELP 04</c:v>
                </c:pt>
                <c:pt idx="16711">
                  <c:v>DAL ELP 05</c:v>
                </c:pt>
                <c:pt idx="16712">
                  <c:v>DAL ELP 06</c:v>
                </c:pt>
                <c:pt idx="16713">
                  <c:v>DAL ELP 07</c:v>
                </c:pt>
                <c:pt idx="16714">
                  <c:v>DAL ELP 08</c:v>
                </c:pt>
                <c:pt idx="16715">
                  <c:v>DAL ELP 09</c:v>
                </c:pt>
                <c:pt idx="16716">
                  <c:v>DAL ELP 10</c:v>
                </c:pt>
                <c:pt idx="16717">
                  <c:v>DAL ELP 11</c:v>
                </c:pt>
                <c:pt idx="16718">
                  <c:v>DAL ELP 12</c:v>
                </c:pt>
                <c:pt idx="16719">
                  <c:v>DAL FLL 01</c:v>
                </c:pt>
                <c:pt idx="16720">
                  <c:v>DAL FLL 02</c:v>
                </c:pt>
                <c:pt idx="16721">
                  <c:v>DAL FLL 03</c:v>
                </c:pt>
                <c:pt idx="16722">
                  <c:v>DAL FLL 04</c:v>
                </c:pt>
                <c:pt idx="16723">
                  <c:v>DAL FLL 05</c:v>
                </c:pt>
                <c:pt idx="16724">
                  <c:v>DAL FLL 06</c:v>
                </c:pt>
                <c:pt idx="16725">
                  <c:v>DAL FLL 07</c:v>
                </c:pt>
                <c:pt idx="16726">
                  <c:v>DAL FLL 08</c:v>
                </c:pt>
                <c:pt idx="16727">
                  <c:v>DAL FLL 09</c:v>
                </c:pt>
                <c:pt idx="16728">
                  <c:v>DAL FLL 10</c:v>
                </c:pt>
                <c:pt idx="16729">
                  <c:v>DAL FLL 11</c:v>
                </c:pt>
                <c:pt idx="16730">
                  <c:v>DAL FLL 12</c:v>
                </c:pt>
                <c:pt idx="16731">
                  <c:v>DAL GSP 12</c:v>
                </c:pt>
                <c:pt idx="16732">
                  <c:v>DAL HOU 01</c:v>
                </c:pt>
                <c:pt idx="16733">
                  <c:v>DAL HOU 02</c:v>
                </c:pt>
                <c:pt idx="16734">
                  <c:v>DAL HOU 03</c:v>
                </c:pt>
                <c:pt idx="16735">
                  <c:v>DAL HOU 04</c:v>
                </c:pt>
                <c:pt idx="16736">
                  <c:v>DAL HOU 05</c:v>
                </c:pt>
                <c:pt idx="16737">
                  <c:v>DAL HOU 06</c:v>
                </c:pt>
                <c:pt idx="16738">
                  <c:v>DAL HOU 07</c:v>
                </c:pt>
                <c:pt idx="16739">
                  <c:v>DAL HOU 08</c:v>
                </c:pt>
                <c:pt idx="16740">
                  <c:v>DAL HOU 09</c:v>
                </c:pt>
                <c:pt idx="16741">
                  <c:v>DAL HOU 10</c:v>
                </c:pt>
                <c:pt idx="16742">
                  <c:v>DAL HOU 11</c:v>
                </c:pt>
                <c:pt idx="16743">
                  <c:v>DAL HOU 12</c:v>
                </c:pt>
                <c:pt idx="16744">
                  <c:v>DAL HRL 01</c:v>
                </c:pt>
                <c:pt idx="16745">
                  <c:v>DAL HRL 02</c:v>
                </c:pt>
                <c:pt idx="16746">
                  <c:v>DAL HRL 03</c:v>
                </c:pt>
                <c:pt idx="16747">
                  <c:v>DAL HRL 04</c:v>
                </c:pt>
                <c:pt idx="16748">
                  <c:v>DAL HRL 05</c:v>
                </c:pt>
                <c:pt idx="16749">
                  <c:v>DAL HRL 06</c:v>
                </c:pt>
                <c:pt idx="16750">
                  <c:v>DAL HRL 07</c:v>
                </c:pt>
                <c:pt idx="16751">
                  <c:v>DAL HRL 08</c:v>
                </c:pt>
                <c:pt idx="16752">
                  <c:v>DAL HRL 09</c:v>
                </c:pt>
                <c:pt idx="16753">
                  <c:v>DAL HRL 10</c:v>
                </c:pt>
                <c:pt idx="16754">
                  <c:v>DAL HRL 11</c:v>
                </c:pt>
                <c:pt idx="16755">
                  <c:v>DAL HRL 12</c:v>
                </c:pt>
                <c:pt idx="16756">
                  <c:v>DAL IAH 01</c:v>
                </c:pt>
                <c:pt idx="16757">
                  <c:v>DAL IAH 02</c:v>
                </c:pt>
                <c:pt idx="16758">
                  <c:v>DAL IAH 03</c:v>
                </c:pt>
                <c:pt idx="16759">
                  <c:v>DAL IAH 04</c:v>
                </c:pt>
                <c:pt idx="16760">
                  <c:v>DAL IAH 05</c:v>
                </c:pt>
                <c:pt idx="16761">
                  <c:v>DAL IAH 06</c:v>
                </c:pt>
                <c:pt idx="16762">
                  <c:v>DAL IAH 07</c:v>
                </c:pt>
                <c:pt idx="16763">
                  <c:v>DAL IAH 08</c:v>
                </c:pt>
                <c:pt idx="16764">
                  <c:v>DAL IAH 09</c:v>
                </c:pt>
                <c:pt idx="16765">
                  <c:v>DAL IAH 10</c:v>
                </c:pt>
                <c:pt idx="16766">
                  <c:v>DAL IAH 11</c:v>
                </c:pt>
                <c:pt idx="16767">
                  <c:v>DAL IAH 12</c:v>
                </c:pt>
                <c:pt idx="16768">
                  <c:v>DAL ICT 01</c:v>
                </c:pt>
                <c:pt idx="16769">
                  <c:v>DAL ICT 02</c:v>
                </c:pt>
                <c:pt idx="16770">
                  <c:v>DAL ICT 03</c:v>
                </c:pt>
                <c:pt idx="16771">
                  <c:v>DAL ICT 04</c:v>
                </c:pt>
                <c:pt idx="16772">
                  <c:v>DAL ICT 05</c:v>
                </c:pt>
                <c:pt idx="16773">
                  <c:v>DAL ICT 06</c:v>
                </c:pt>
                <c:pt idx="16774">
                  <c:v>DAL ICT 07</c:v>
                </c:pt>
                <c:pt idx="16775">
                  <c:v>DAL ICT 08</c:v>
                </c:pt>
                <c:pt idx="16776">
                  <c:v>DAL ICT 09</c:v>
                </c:pt>
                <c:pt idx="16777">
                  <c:v>DAL ICT 10</c:v>
                </c:pt>
                <c:pt idx="16778">
                  <c:v>DAL ICT 11</c:v>
                </c:pt>
                <c:pt idx="16779">
                  <c:v>DAL ICT 12</c:v>
                </c:pt>
                <c:pt idx="16780">
                  <c:v>DAL IND 01</c:v>
                </c:pt>
                <c:pt idx="16781">
                  <c:v>DAL IND 02</c:v>
                </c:pt>
                <c:pt idx="16782">
                  <c:v>DAL IND 03</c:v>
                </c:pt>
                <c:pt idx="16783">
                  <c:v>DAL IND 04</c:v>
                </c:pt>
                <c:pt idx="16784">
                  <c:v>DAL IND 05</c:v>
                </c:pt>
                <c:pt idx="16785">
                  <c:v>DAL IND 06</c:v>
                </c:pt>
                <c:pt idx="16786">
                  <c:v>DAL IND 07</c:v>
                </c:pt>
                <c:pt idx="16787">
                  <c:v>DAL IND 08</c:v>
                </c:pt>
                <c:pt idx="16788">
                  <c:v>DAL IND 09</c:v>
                </c:pt>
                <c:pt idx="16789">
                  <c:v>DAL IND 10</c:v>
                </c:pt>
                <c:pt idx="16790">
                  <c:v>DAL IND 11</c:v>
                </c:pt>
                <c:pt idx="16791">
                  <c:v>DAL IND 12</c:v>
                </c:pt>
                <c:pt idx="16792">
                  <c:v>DAL JAX 03</c:v>
                </c:pt>
                <c:pt idx="16793">
                  <c:v>DAL JAX 04</c:v>
                </c:pt>
                <c:pt idx="16794">
                  <c:v>DAL JAX 05</c:v>
                </c:pt>
                <c:pt idx="16795">
                  <c:v>DAL JAX 06</c:v>
                </c:pt>
                <c:pt idx="16796">
                  <c:v>DAL JAX 07</c:v>
                </c:pt>
                <c:pt idx="16797">
                  <c:v>DAL JAX 08</c:v>
                </c:pt>
                <c:pt idx="16798">
                  <c:v>DAL JAX 09</c:v>
                </c:pt>
                <c:pt idx="16799">
                  <c:v>DAL JAX 10</c:v>
                </c:pt>
                <c:pt idx="16800">
                  <c:v>DAL JAX 11</c:v>
                </c:pt>
                <c:pt idx="16801">
                  <c:v>DAL JAX 12</c:v>
                </c:pt>
                <c:pt idx="16802">
                  <c:v>DAL LAS 01</c:v>
                </c:pt>
                <c:pt idx="16803">
                  <c:v>DAL LAS 02</c:v>
                </c:pt>
                <c:pt idx="16804">
                  <c:v>DAL LAS 03</c:v>
                </c:pt>
                <c:pt idx="16805">
                  <c:v>DAL LAS 04</c:v>
                </c:pt>
                <c:pt idx="16806">
                  <c:v>DAL LAS 05</c:v>
                </c:pt>
                <c:pt idx="16807">
                  <c:v>DAL LAS 06</c:v>
                </c:pt>
                <c:pt idx="16808">
                  <c:v>DAL LAS 07</c:v>
                </c:pt>
                <c:pt idx="16809">
                  <c:v>DAL LAS 08</c:v>
                </c:pt>
                <c:pt idx="16810">
                  <c:v>DAL LAS 09</c:v>
                </c:pt>
                <c:pt idx="16811">
                  <c:v>DAL LAS 10</c:v>
                </c:pt>
                <c:pt idx="16812">
                  <c:v>DAL LAS 11</c:v>
                </c:pt>
                <c:pt idx="16813">
                  <c:v>DAL LAS 12</c:v>
                </c:pt>
                <c:pt idx="16814">
                  <c:v>DAL LAX 01</c:v>
                </c:pt>
                <c:pt idx="16815">
                  <c:v>DAL LAX 02</c:v>
                </c:pt>
                <c:pt idx="16816">
                  <c:v>DAL LAX 03</c:v>
                </c:pt>
                <c:pt idx="16817">
                  <c:v>DAL LAX 04</c:v>
                </c:pt>
                <c:pt idx="16818">
                  <c:v>DAL LAX 05</c:v>
                </c:pt>
                <c:pt idx="16819">
                  <c:v>DAL LAX 06</c:v>
                </c:pt>
                <c:pt idx="16820">
                  <c:v>DAL LAX 07</c:v>
                </c:pt>
                <c:pt idx="16821">
                  <c:v>DAL LAX 08</c:v>
                </c:pt>
                <c:pt idx="16822">
                  <c:v>DAL LAX 09</c:v>
                </c:pt>
                <c:pt idx="16823">
                  <c:v>DAL LAX 10</c:v>
                </c:pt>
                <c:pt idx="16824">
                  <c:v>DAL LAX 11</c:v>
                </c:pt>
                <c:pt idx="16825">
                  <c:v>DAL LAX 12</c:v>
                </c:pt>
                <c:pt idx="16826">
                  <c:v>DAL LBB 01</c:v>
                </c:pt>
                <c:pt idx="16827">
                  <c:v>DAL LBB 02</c:v>
                </c:pt>
                <c:pt idx="16828">
                  <c:v>DAL LBB 03</c:v>
                </c:pt>
                <c:pt idx="16829">
                  <c:v>DAL LBB 04</c:v>
                </c:pt>
                <c:pt idx="16830">
                  <c:v>DAL LBB 05</c:v>
                </c:pt>
                <c:pt idx="16831">
                  <c:v>DAL LBB 06</c:v>
                </c:pt>
                <c:pt idx="16832">
                  <c:v>DAL LBB 07</c:v>
                </c:pt>
                <c:pt idx="16833">
                  <c:v>DAL LBB 08</c:v>
                </c:pt>
                <c:pt idx="16834">
                  <c:v>DAL LBB 09</c:v>
                </c:pt>
                <c:pt idx="16835">
                  <c:v>DAL LBB 10</c:v>
                </c:pt>
                <c:pt idx="16836">
                  <c:v>DAL LBB 11</c:v>
                </c:pt>
                <c:pt idx="16837">
                  <c:v>DAL LBB 12</c:v>
                </c:pt>
                <c:pt idx="16838">
                  <c:v>DAL LGA 01</c:v>
                </c:pt>
                <c:pt idx="16839">
                  <c:v>DAL LGA 02</c:v>
                </c:pt>
                <c:pt idx="16840">
                  <c:v>DAL LGA 03</c:v>
                </c:pt>
                <c:pt idx="16841">
                  <c:v>DAL LGA 04</c:v>
                </c:pt>
                <c:pt idx="16842">
                  <c:v>DAL LGA 05</c:v>
                </c:pt>
                <c:pt idx="16843">
                  <c:v>DAL LGA 06</c:v>
                </c:pt>
                <c:pt idx="16844">
                  <c:v>DAL LGA 07</c:v>
                </c:pt>
                <c:pt idx="16845">
                  <c:v>DAL LGA 08</c:v>
                </c:pt>
                <c:pt idx="16846">
                  <c:v>DAL LGA 09</c:v>
                </c:pt>
                <c:pt idx="16847">
                  <c:v>DAL LGA 10</c:v>
                </c:pt>
                <c:pt idx="16848">
                  <c:v>DAL LGA 11</c:v>
                </c:pt>
                <c:pt idx="16849">
                  <c:v>DAL LGA 12</c:v>
                </c:pt>
                <c:pt idx="16850">
                  <c:v>DAL LIT 01</c:v>
                </c:pt>
                <c:pt idx="16851">
                  <c:v>DAL LIT 02</c:v>
                </c:pt>
                <c:pt idx="16852">
                  <c:v>DAL LIT 03</c:v>
                </c:pt>
                <c:pt idx="16853">
                  <c:v>DAL LIT 04</c:v>
                </c:pt>
                <c:pt idx="16854">
                  <c:v>DAL LIT 05</c:v>
                </c:pt>
                <c:pt idx="16855">
                  <c:v>DAL LIT 06</c:v>
                </c:pt>
                <c:pt idx="16856">
                  <c:v>DAL LIT 07</c:v>
                </c:pt>
                <c:pt idx="16857">
                  <c:v>DAL LIT 08</c:v>
                </c:pt>
                <c:pt idx="16858">
                  <c:v>DAL LIT 09</c:v>
                </c:pt>
                <c:pt idx="16859">
                  <c:v>DAL LIT 10</c:v>
                </c:pt>
                <c:pt idx="16860">
                  <c:v>DAL LIT 11</c:v>
                </c:pt>
                <c:pt idx="16861">
                  <c:v>DAL LIT 12</c:v>
                </c:pt>
                <c:pt idx="16862">
                  <c:v>DAL MAF 01</c:v>
                </c:pt>
                <c:pt idx="16863">
                  <c:v>DAL MAF 02</c:v>
                </c:pt>
                <c:pt idx="16864">
                  <c:v>DAL MAF 03</c:v>
                </c:pt>
                <c:pt idx="16865">
                  <c:v>DAL MAF 04</c:v>
                </c:pt>
                <c:pt idx="16866">
                  <c:v>DAL MAF 05</c:v>
                </c:pt>
                <c:pt idx="16867">
                  <c:v>DAL MAF 06</c:v>
                </c:pt>
                <c:pt idx="16868">
                  <c:v>DAL MAF 07</c:v>
                </c:pt>
                <c:pt idx="16869">
                  <c:v>DAL MAF 08</c:v>
                </c:pt>
                <c:pt idx="16870">
                  <c:v>DAL MAF 09</c:v>
                </c:pt>
                <c:pt idx="16871">
                  <c:v>DAL MAF 10</c:v>
                </c:pt>
                <c:pt idx="16872">
                  <c:v>DAL MAF 11</c:v>
                </c:pt>
                <c:pt idx="16873">
                  <c:v>DAL MAF 12</c:v>
                </c:pt>
                <c:pt idx="16874">
                  <c:v>DAL MCI 01</c:v>
                </c:pt>
                <c:pt idx="16875">
                  <c:v>DAL MCI 02</c:v>
                </c:pt>
                <c:pt idx="16876">
                  <c:v>DAL MCI 03</c:v>
                </c:pt>
                <c:pt idx="16877">
                  <c:v>DAL MCI 04</c:v>
                </c:pt>
                <c:pt idx="16878">
                  <c:v>DAL MCI 05</c:v>
                </c:pt>
                <c:pt idx="16879">
                  <c:v>DAL MCI 06</c:v>
                </c:pt>
                <c:pt idx="16880">
                  <c:v>DAL MCI 07</c:v>
                </c:pt>
                <c:pt idx="16881">
                  <c:v>DAL MCI 08</c:v>
                </c:pt>
                <c:pt idx="16882">
                  <c:v>DAL MCI 09</c:v>
                </c:pt>
                <c:pt idx="16883">
                  <c:v>DAL MCI 10</c:v>
                </c:pt>
                <c:pt idx="16884">
                  <c:v>DAL MCI 11</c:v>
                </c:pt>
                <c:pt idx="16885">
                  <c:v>DAL MCI 12</c:v>
                </c:pt>
                <c:pt idx="16886">
                  <c:v>DAL MCO 01</c:v>
                </c:pt>
                <c:pt idx="16887">
                  <c:v>DAL MCO 02</c:v>
                </c:pt>
                <c:pt idx="16888">
                  <c:v>DAL MCO 03</c:v>
                </c:pt>
                <c:pt idx="16889">
                  <c:v>DAL MCO 04</c:v>
                </c:pt>
                <c:pt idx="16890">
                  <c:v>DAL MCO 05</c:v>
                </c:pt>
                <c:pt idx="16891">
                  <c:v>DAL MCO 06</c:v>
                </c:pt>
                <c:pt idx="16892">
                  <c:v>DAL MCO 07</c:v>
                </c:pt>
                <c:pt idx="16893">
                  <c:v>DAL MCO 08</c:v>
                </c:pt>
                <c:pt idx="16894">
                  <c:v>DAL MCO 09</c:v>
                </c:pt>
                <c:pt idx="16895">
                  <c:v>DAL MCO 10</c:v>
                </c:pt>
                <c:pt idx="16896">
                  <c:v>DAL MCO 11</c:v>
                </c:pt>
                <c:pt idx="16897">
                  <c:v>DAL MCO 12</c:v>
                </c:pt>
                <c:pt idx="16898">
                  <c:v>DAL MDW 01</c:v>
                </c:pt>
                <c:pt idx="16899">
                  <c:v>DAL MDW 02</c:v>
                </c:pt>
                <c:pt idx="16900">
                  <c:v>DAL MDW 03</c:v>
                </c:pt>
                <c:pt idx="16901">
                  <c:v>DAL MDW 04</c:v>
                </c:pt>
                <c:pt idx="16902">
                  <c:v>DAL MDW 05</c:v>
                </c:pt>
                <c:pt idx="16903">
                  <c:v>DAL MDW 06</c:v>
                </c:pt>
                <c:pt idx="16904">
                  <c:v>DAL MDW 07</c:v>
                </c:pt>
                <c:pt idx="16905">
                  <c:v>DAL MDW 08</c:v>
                </c:pt>
                <c:pt idx="16906">
                  <c:v>DAL MDW 09</c:v>
                </c:pt>
                <c:pt idx="16907">
                  <c:v>DAL MDW 10</c:v>
                </c:pt>
                <c:pt idx="16908">
                  <c:v>DAL MDW 11</c:v>
                </c:pt>
                <c:pt idx="16909">
                  <c:v>DAL MDW 12</c:v>
                </c:pt>
                <c:pt idx="16910">
                  <c:v>DAL MEM 01</c:v>
                </c:pt>
                <c:pt idx="16911">
                  <c:v>DAL MEM 02</c:v>
                </c:pt>
                <c:pt idx="16912">
                  <c:v>DAL MEM 03</c:v>
                </c:pt>
                <c:pt idx="16913">
                  <c:v>DAL MEM 04</c:v>
                </c:pt>
                <c:pt idx="16914">
                  <c:v>DAL MEM 05</c:v>
                </c:pt>
                <c:pt idx="16915">
                  <c:v>DAL MEM 06</c:v>
                </c:pt>
                <c:pt idx="16916">
                  <c:v>DAL MEM 07</c:v>
                </c:pt>
                <c:pt idx="16917">
                  <c:v>DAL MEM 08</c:v>
                </c:pt>
                <c:pt idx="16918">
                  <c:v>DAL MEM 09</c:v>
                </c:pt>
                <c:pt idx="16919">
                  <c:v>DAL MEM 10</c:v>
                </c:pt>
                <c:pt idx="16920">
                  <c:v>DAL MEM 11</c:v>
                </c:pt>
                <c:pt idx="16921">
                  <c:v>DAL MEM 12</c:v>
                </c:pt>
                <c:pt idx="16922">
                  <c:v>DAL MKE 01</c:v>
                </c:pt>
                <c:pt idx="16923">
                  <c:v>DAL MKE 02</c:v>
                </c:pt>
                <c:pt idx="16924">
                  <c:v>DAL MKE 03</c:v>
                </c:pt>
                <c:pt idx="16925">
                  <c:v>DAL MKE 04</c:v>
                </c:pt>
                <c:pt idx="16926">
                  <c:v>DAL MKE 05</c:v>
                </c:pt>
                <c:pt idx="16927">
                  <c:v>DAL MKE 06</c:v>
                </c:pt>
                <c:pt idx="16928">
                  <c:v>DAL MKE 07</c:v>
                </c:pt>
                <c:pt idx="16929">
                  <c:v>DAL MKE 08</c:v>
                </c:pt>
                <c:pt idx="16930">
                  <c:v>DAL MKE 09</c:v>
                </c:pt>
                <c:pt idx="16931">
                  <c:v>DAL MKE 10</c:v>
                </c:pt>
                <c:pt idx="16932">
                  <c:v>DAL MKE 11</c:v>
                </c:pt>
                <c:pt idx="16933">
                  <c:v>DAL MKE 12</c:v>
                </c:pt>
                <c:pt idx="16934">
                  <c:v>DAL MSP 06</c:v>
                </c:pt>
                <c:pt idx="16935">
                  <c:v>DAL MSP 07</c:v>
                </c:pt>
                <c:pt idx="16936">
                  <c:v>DAL MSP 08</c:v>
                </c:pt>
                <c:pt idx="16937">
                  <c:v>DAL MSY 01</c:v>
                </c:pt>
                <c:pt idx="16938">
                  <c:v>DAL MSY 02</c:v>
                </c:pt>
                <c:pt idx="16939">
                  <c:v>DAL MSY 03</c:v>
                </c:pt>
                <c:pt idx="16940">
                  <c:v>DAL MSY 04</c:v>
                </c:pt>
                <c:pt idx="16941">
                  <c:v>DAL MSY 05</c:v>
                </c:pt>
                <c:pt idx="16942">
                  <c:v>DAL MSY 06</c:v>
                </c:pt>
                <c:pt idx="16943">
                  <c:v>DAL MSY 07</c:v>
                </c:pt>
                <c:pt idx="16944">
                  <c:v>DAL MSY 08</c:v>
                </c:pt>
                <c:pt idx="16945">
                  <c:v>DAL MSY 09</c:v>
                </c:pt>
                <c:pt idx="16946">
                  <c:v>DAL MSY 10</c:v>
                </c:pt>
                <c:pt idx="16947">
                  <c:v>DAL MSY 11</c:v>
                </c:pt>
                <c:pt idx="16948">
                  <c:v>DAL MSY 12</c:v>
                </c:pt>
                <c:pt idx="16949">
                  <c:v>DAL OAK 01</c:v>
                </c:pt>
                <c:pt idx="16950">
                  <c:v>DAL OAK 02</c:v>
                </c:pt>
                <c:pt idx="16951">
                  <c:v>DAL OAK 03</c:v>
                </c:pt>
                <c:pt idx="16952">
                  <c:v>DAL OAK 04</c:v>
                </c:pt>
                <c:pt idx="16953">
                  <c:v>DAL OAK 05</c:v>
                </c:pt>
                <c:pt idx="16954">
                  <c:v>DAL OAK 06</c:v>
                </c:pt>
                <c:pt idx="16955">
                  <c:v>DAL OAK 07</c:v>
                </c:pt>
                <c:pt idx="16956">
                  <c:v>DAL OAK 08</c:v>
                </c:pt>
                <c:pt idx="16957">
                  <c:v>DAL OAK 09</c:v>
                </c:pt>
                <c:pt idx="16958">
                  <c:v>DAL OAK 10</c:v>
                </c:pt>
                <c:pt idx="16959">
                  <c:v>DAL OAK 11</c:v>
                </c:pt>
                <c:pt idx="16960">
                  <c:v>DAL OAK 12</c:v>
                </c:pt>
                <c:pt idx="16961">
                  <c:v>DAL OKC 01</c:v>
                </c:pt>
                <c:pt idx="16962">
                  <c:v>DAL OKC 02</c:v>
                </c:pt>
                <c:pt idx="16963">
                  <c:v>DAL OKC 03</c:v>
                </c:pt>
                <c:pt idx="16964">
                  <c:v>DAL OKC 04</c:v>
                </c:pt>
                <c:pt idx="16965">
                  <c:v>DAL OKC 05</c:v>
                </c:pt>
                <c:pt idx="16966">
                  <c:v>DAL OKC 06</c:v>
                </c:pt>
                <c:pt idx="16967">
                  <c:v>DAL OKC 07</c:v>
                </c:pt>
                <c:pt idx="16968">
                  <c:v>DAL OKC 08</c:v>
                </c:pt>
                <c:pt idx="16969">
                  <c:v>DAL OKC 09</c:v>
                </c:pt>
                <c:pt idx="16970">
                  <c:v>DAL OKC 10</c:v>
                </c:pt>
                <c:pt idx="16971">
                  <c:v>DAL OKC 11</c:v>
                </c:pt>
                <c:pt idx="16972">
                  <c:v>DAL OKC 12</c:v>
                </c:pt>
                <c:pt idx="16973">
                  <c:v>DAL OMA 01</c:v>
                </c:pt>
                <c:pt idx="16974">
                  <c:v>DAL OMA 02</c:v>
                </c:pt>
                <c:pt idx="16975">
                  <c:v>DAL OMA 03</c:v>
                </c:pt>
                <c:pt idx="16976">
                  <c:v>DAL OMA 04</c:v>
                </c:pt>
                <c:pt idx="16977">
                  <c:v>DAL OMA 05</c:v>
                </c:pt>
                <c:pt idx="16978">
                  <c:v>DAL OMA 06</c:v>
                </c:pt>
                <c:pt idx="16979">
                  <c:v>DAL OMA 07</c:v>
                </c:pt>
                <c:pt idx="16980">
                  <c:v>DAL OMA 08</c:v>
                </c:pt>
                <c:pt idx="16981">
                  <c:v>DAL OMA 09</c:v>
                </c:pt>
                <c:pt idx="16982">
                  <c:v>DAL OMA 10</c:v>
                </c:pt>
                <c:pt idx="16983">
                  <c:v>DAL OMA 11</c:v>
                </c:pt>
                <c:pt idx="16984">
                  <c:v>DAL OMA 12</c:v>
                </c:pt>
                <c:pt idx="16985">
                  <c:v>DAL ONT 01</c:v>
                </c:pt>
                <c:pt idx="16986">
                  <c:v>DAL ONT 02</c:v>
                </c:pt>
                <c:pt idx="16987">
                  <c:v>DAL ONT 03</c:v>
                </c:pt>
                <c:pt idx="16988">
                  <c:v>DAL ONT 04</c:v>
                </c:pt>
                <c:pt idx="16989">
                  <c:v>DAL ONT 05</c:v>
                </c:pt>
                <c:pt idx="16990">
                  <c:v>DAL ONT 06</c:v>
                </c:pt>
                <c:pt idx="16991">
                  <c:v>DAL ONT 07</c:v>
                </c:pt>
                <c:pt idx="16992">
                  <c:v>DAL ONT 08</c:v>
                </c:pt>
                <c:pt idx="16993">
                  <c:v>DAL ONT 09</c:v>
                </c:pt>
                <c:pt idx="16994">
                  <c:v>DAL ONT 10</c:v>
                </c:pt>
                <c:pt idx="16995">
                  <c:v>DAL ONT 11</c:v>
                </c:pt>
                <c:pt idx="16996">
                  <c:v>DAL ONT 12</c:v>
                </c:pt>
                <c:pt idx="16997">
                  <c:v>DAL ORD 01</c:v>
                </c:pt>
                <c:pt idx="16998">
                  <c:v>DAL ORD 02</c:v>
                </c:pt>
                <c:pt idx="16999">
                  <c:v>DAL ORD 03</c:v>
                </c:pt>
                <c:pt idx="17000">
                  <c:v>DAL ORD 04</c:v>
                </c:pt>
                <c:pt idx="17001">
                  <c:v>DAL ORD 05</c:v>
                </c:pt>
                <c:pt idx="17002">
                  <c:v>DAL ORD 06</c:v>
                </c:pt>
                <c:pt idx="17003">
                  <c:v>DAL PDX 01</c:v>
                </c:pt>
                <c:pt idx="17004">
                  <c:v>DAL PDX 02</c:v>
                </c:pt>
                <c:pt idx="17005">
                  <c:v>DAL PDX 03</c:v>
                </c:pt>
                <c:pt idx="17006">
                  <c:v>DAL PDX 04</c:v>
                </c:pt>
                <c:pt idx="17007">
                  <c:v>DAL PDX 05</c:v>
                </c:pt>
                <c:pt idx="17008">
                  <c:v>DAL PDX 06</c:v>
                </c:pt>
                <c:pt idx="17009">
                  <c:v>DAL PDX 07</c:v>
                </c:pt>
                <c:pt idx="17010">
                  <c:v>DAL PDX 08</c:v>
                </c:pt>
                <c:pt idx="17011">
                  <c:v>DAL PDX 09</c:v>
                </c:pt>
                <c:pt idx="17012">
                  <c:v>DAL PDX 10</c:v>
                </c:pt>
                <c:pt idx="17013">
                  <c:v>DAL PDX 11</c:v>
                </c:pt>
                <c:pt idx="17014">
                  <c:v>DAL PDX 12</c:v>
                </c:pt>
                <c:pt idx="17015">
                  <c:v>DAL PHL 01</c:v>
                </c:pt>
                <c:pt idx="17016">
                  <c:v>DAL PHL 02</c:v>
                </c:pt>
                <c:pt idx="17017">
                  <c:v>DAL PHL 03</c:v>
                </c:pt>
                <c:pt idx="17018">
                  <c:v>DAL PHL 04</c:v>
                </c:pt>
                <c:pt idx="17019">
                  <c:v>DAL PHL 05</c:v>
                </c:pt>
                <c:pt idx="17020">
                  <c:v>DAL PHL 06</c:v>
                </c:pt>
                <c:pt idx="17021">
                  <c:v>DAL PHL 07</c:v>
                </c:pt>
                <c:pt idx="17022">
                  <c:v>DAL PHL 08</c:v>
                </c:pt>
                <c:pt idx="17023">
                  <c:v>DAL PHL 09</c:v>
                </c:pt>
                <c:pt idx="17024">
                  <c:v>DAL PHL 10</c:v>
                </c:pt>
                <c:pt idx="17025">
                  <c:v>DAL PHL 11</c:v>
                </c:pt>
                <c:pt idx="17026">
                  <c:v>DAL PHL 12</c:v>
                </c:pt>
                <c:pt idx="17027">
                  <c:v>DAL PHX 01</c:v>
                </c:pt>
                <c:pt idx="17028">
                  <c:v>DAL PHX 02</c:v>
                </c:pt>
                <c:pt idx="17029">
                  <c:v>DAL PHX 03</c:v>
                </c:pt>
                <c:pt idx="17030">
                  <c:v>DAL PHX 04</c:v>
                </c:pt>
                <c:pt idx="17031">
                  <c:v>DAL PHX 05</c:v>
                </c:pt>
                <c:pt idx="17032">
                  <c:v>DAL PHX 06</c:v>
                </c:pt>
                <c:pt idx="17033">
                  <c:v>DAL PHX 07</c:v>
                </c:pt>
                <c:pt idx="17034">
                  <c:v>DAL PHX 08</c:v>
                </c:pt>
                <c:pt idx="17035">
                  <c:v>DAL PHX 09</c:v>
                </c:pt>
                <c:pt idx="17036">
                  <c:v>DAL PHX 10</c:v>
                </c:pt>
                <c:pt idx="17037">
                  <c:v>DAL PHX 11</c:v>
                </c:pt>
                <c:pt idx="17038">
                  <c:v>DAL PHX 12</c:v>
                </c:pt>
                <c:pt idx="17039">
                  <c:v>DAL PIT 01</c:v>
                </c:pt>
                <c:pt idx="17040">
                  <c:v>DAL PIT 02</c:v>
                </c:pt>
                <c:pt idx="17041">
                  <c:v>DAL PIT 03</c:v>
                </c:pt>
                <c:pt idx="17042">
                  <c:v>DAL PIT 04</c:v>
                </c:pt>
                <c:pt idx="17043">
                  <c:v>DAL PIT 05</c:v>
                </c:pt>
                <c:pt idx="17044">
                  <c:v>DAL PIT 06</c:v>
                </c:pt>
                <c:pt idx="17045">
                  <c:v>DAL PIT 07</c:v>
                </c:pt>
                <c:pt idx="17046">
                  <c:v>DAL PIT 08</c:v>
                </c:pt>
                <c:pt idx="17047">
                  <c:v>DAL PIT 09</c:v>
                </c:pt>
                <c:pt idx="17048">
                  <c:v>DAL PIT 10</c:v>
                </c:pt>
                <c:pt idx="17049">
                  <c:v>DAL PIT 11</c:v>
                </c:pt>
                <c:pt idx="17050">
                  <c:v>DAL PIT 12</c:v>
                </c:pt>
                <c:pt idx="17051">
                  <c:v>DAL PNS 06</c:v>
                </c:pt>
                <c:pt idx="17052">
                  <c:v>DAL PNS 07</c:v>
                </c:pt>
                <c:pt idx="17053">
                  <c:v>DAL PNS 08</c:v>
                </c:pt>
                <c:pt idx="17054">
                  <c:v>DAL PNS 09</c:v>
                </c:pt>
                <c:pt idx="17055">
                  <c:v>DAL PNS 11</c:v>
                </c:pt>
                <c:pt idx="17056">
                  <c:v>DAL PNS 12</c:v>
                </c:pt>
                <c:pt idx="17057">
                  <c:v>DAL RDU 01</c:v>
                </c:pt>
                <c:pt idx="17058">
                  <c:v>DAL RDU 02</c:v>
                </c:pt>
                <c:pt idx="17059">
                  <c:v>DAL RDU 03</c:v>
                </c:pt>
                <c:pt idx="17060">
                  <c:v>DAL RDU 04</c:v>
                </c:pt>
                <c:pt idx="17061">
                  <c:v>DAL RDU 05</c:v>
                </c:pt>
                <c:pt idx="17062">
                  <c:v>DAL RDU 06</c:v>
                </c:pt>
                <c:pt idx="17063">
                  <c:v>DAL RDU 07</c:v>
                </c:pt>
                <c:pt idx="17064">
                  <c:v>DAL RDU 08</c:v>
                </c:pt>
                <c:pt idx="17065">
                  <c:v>DAL RDU 09</c:v>
                </c:pt>
                <c:pt idx="17066">
                  <c:v>DAL RDU 10</c:v>
                </c:pt>
                <c:pt idx="17067">
                  <c:v>DAL RDU 11</c:v>
                </c:pt>
                <c:pt idx="17068">
                  <c:v>DAL RDU 12</c:v>
                </c:pt>
                <c:pt idx="17069">
                  <c:v>DAL RNO 01</c:v>
                </c:pt>
                <c:pt idx="17070">
                  <c:v>DAL RNO 02</c:v>
                </c:pt>
                <c:pt idx="17071">
                  <c:v>DAL RNO 03</c:v>
                </c:pt>
                <c:pt idx="17072">
                  <c:v>DAL RNO 04</c:v>
                </c:pt>
                <c:pt idx="17073">
                  <c:v>DAL RNO 05</c:v>
                </c:pt>
                <c:pt idx="17074">
                  <c:v>DAL RNO 06</c:v>
                </c:pt>
                <c:pt idx="17075">
                  <c:v>DAL RNO 07</c:v>
                </c:pt>
                <c:pt idx="17076">
                  <c:v>DAL RNO 08</c:v>
                </c:pt>
                <c:pt idx="17077">
                  <c:v>DAL RNO 09</c:v>
                </c:pt>
                <c:pt idx="17078">
                  <c:v>DAL RNO 11</c:v>
                </c:pt>
                <c:pt idx="17079">
                  <c:v>DAL RNO 12</c:v>
                </c:pt>
                <c:pt idx="17080">
                  <c:v>DAL RSW 01</c:v>
                </c:pt>
                <c:pt idx="17081">
                  <c:v>DAL RSW 02</c:v>
                </c:pt>
                <c:pt idx="17082">
                  <c:v>DAL RSW 03</c:v>
                </c:pt>
                <c:pt idx="17083">
                  <c:v>DAL RSW 04</c:v>
                </c:pt>
                <c:pt idx="17084">
                  <c:v>DAL SAN 01</c:v>
                </c:pt>
                <c:pt idx="17085">
                  <c:v>DAL SAN 02</c:v>
                </c:pt>
                <c:pt idx="17086">
                  <c:v>DAL SAN 03</c:v>
                </c:pt>
                <c:pt idx="17087">
                  <c:v>DAL SAN 04</c:v>
                </c:pt>
                <c:pt idx="17088">
                  <c:v>DAL SAN 05</c:v>
                </c:pt>
                <c:pt idx="17089">
                  <c:v>DAL SAN 06</c:v>
                </c:pt>
                <c:pt idx="17090">
                  <c:v>DAL SAN 07</c:v>
                </c:pt>
                <c:pt idx="17091">
                  <c:v>DAL SAN 08</c:v>
                </c:pt>
                <c:pt idx="17092">
                  <c:v>DAL SAN 09</c:v>
                </c:pt>
                <c:pt idx="17093">
                  <c:v>DAL SAN 10</c:v>
                </c:pt>
                <c:pt idx="17094">
                  <c:v>DAL SAN 11</c:v>
                </c:pt>
                <c:pt idx="17095">
                  <c:v>DAL SAN 12</c:v>
                </c:pt>
                <c:pt idx="17096">
                  <c:v>DAL SAT 01</c:v>
                </c:pt>
                <c:pt idx="17097">
                  <c:v>DAL SAT 02</c:v>
                </c:pt>
                <c:pt idx="17098">
                  <c:v>DAL SAT 03</c:v>
                </c:pt>
                <c:pt idx="17099">
                  <c:v>DAL SAT 04</c:v>
                </c:pt>
                <c:pt idx="17100">
                  <c:v>DAL SAT 05</c:v>
                </c:pt>
                <c:pt idx="17101">
                  <c:v>DAL SAT 06</c:v>
                </c:pt>
                <c:pt idx="17102">
                  <c:v>DAL SAT 07</c:v>
                </c:pt>
                <c:pt idx="17103">
                  <c:v>DAL SAT 08</c:v>
                </c:pt>
                <c:pt idx="17104">
                  <c:v>DAL SAT 09</c:v>
                </c:pt>
                <c:pt idx="17105">
                  <c:v>DAL SAT 10</c:v>
                </c:pt>
                <c:pt idx="17106">
                  <c:v>DAL SAT 11</c:v>
                </c:pt>
                <c:pt idx="17107">
                  <c:v>DAL SAT 12</c:v>
                </c:pt>
                <c:pt idx="17108">
                  <c:v>DAL SEA 01</c:v>
                </c:pt>
                <c:pt idx="17109">
                  <c:v>DAL SEA 02</c:v>
                </c:pt>
                <c:pt idx="17110">
                  <c:v>DAL SEA 03</c:v>
                </c:pt>
                <c:pt idx="17111">
                  <c:v>DAL SEA 04</c:v>
                </c:pt>
                <c:pt idx="17112">
                  <c:v>DAL SEA 05</c:v>
                </c:pt>
                <c:pt idx="17113">
                  <c:v>DAL SEA 06</c:v>
                </c:pt>
                <c:pt idx="17114">
                  <c:v>DAL SEA 07</c:v>
                </c:pt>
                <c:pt idx="17115">
                  <c:v>DAL SEA 08</c:v>
                </c:pt>
                <c:pt idx="17116">
                  <c:v>DAL SEA 09</c:v>
                </c:pt>
                <c:pt idx="17117">
                  <c:v>DAL SEA 10</c:v>
                </c:pt>
                <c:pt idx="17118">
                  <c:v>DAL SEA 11</c:v>
                </c:pt>
                <c:pt idx="17119">
                  <c:v>DAL SEA 12</c:v>
                </c:pt>
                <c:pt idx="17120">
                  <c:v>DAL SFO 01</c:v>
                </c:pt>
                <c:pt idx="17121">
                  <c:v>DAL SFO 02</c:v>
                </c:pt>
                <c:pt idx="17122">
                  <c:v>DAL SFO 03</c:v>
                </c:pt>
                <c:pt idx="17123">
                  <c:v>DAL SFO 04</c:v>
                </c:pt>
                <c:pt idx="17124">
                  <c:v>DAL SFO 05</c:v>
                </c:pt>
                <c:pt idx="17125">
                  <c:v>DAL SFO 06</c:v>
                </c:pt>
                <c:pt idx="17126">
                  <c:v>DAL SFO 07</c:v>
                </c:pt>
                <c:pt idx="17127">
                  <c:v>DAL SFO 08</c:v>
                </c:pt>
                <c:pt idx="17128">
                  <c:v>DAL SFO 09</c:v>
                </c:pt>
                <c:pt idx="17129">
                  <c:v>DAL SFO 10</c:v>
                </c:pt>
                <c:pt idx="17130">
                  <c:v>DAL SFO 11</c:v>
                </c:pt>
                <c:pt idx="17131">
                  <c:v>DAL SFO 12</c:v>
                </c:pt>
                <c:pt idx="17132">
                  <c:v>DAL SJC 01</c:v>
                </c:pt>
                <c:pt idx="17133">
                  <c:v>DAL SJC 02</c:v>
                </c:pt>
                <c:pt idx="17134">
                  <c:v>DAL SJC 03</c:v>
                </c:pt>
                <c:pt idx="17135">
                  <c:v>DAL SJC 04</c:v>
                </c:pt>
                <c:pt idx="17136">
                  <c:v>DAL SJC 05</c:v>
                </c:pt>
                <c:pt idx="17137">
                  <c:v>DAL SJC 06</c:v>
                </c:pt>
                <c:pt idx="17138">
                  <c:v>DAL SJC 07</c:v>
                </c:pt>
                <c:pt idx="17139">
                  <c:v>DAL SJC 08</c:v>
                </c:pt>
                <c:pt idx="17140">
                  <c:v>DAL SJC 09</c:v>
                </c:pt>
                <c:pt idx="17141">
                  <c:v>DAL SJC 10</c:v>
                </c:pt>
                <c:pt idx="17142">
                  <c:v>DAL SJC 11</c:v>
                </c:pt>
                <c:pt idx="17143">
                  <c:v>DAL SJC 12</c:v>
                </c:pt>
                <c:pt idx="17144">
                  <c:v>DAL SLC 01</c:v>
                </c:pt>
                <c:pt idx="17145">
                  <c:v>DAL SLC 02</c:v>
                </c:pt>
                <c:pt idx="17146">
                  <c:v>DAL SLC 03</c:v>
                </c:pt>
                <c:pt idx="17147">
                  <c:v>DAL SLC 04</c:v>
                </c:pt>
                <c:pt idx="17148">
                  <c:v>DAL SLC 05</c:v>
                </c:pt>
                <c:pt idx="17149">
                  <c:v>DAL SLC 06</c:v>
                </c:pt>
                <c:pt idx="17150">
                  <c:v>DAL SLC 07</c:v>
                </c:pt>
                <c:pt idx="17151">
                  <c:v>DAL SLC 08</c:v>
                </c:pt>
                <c:pt idx="17152">
                  <c:v>DAL SLC 09</c:v>
                </c:pt>
                <c:pt idx="17153">
                  <c:v>DAL SLC 10</c:v>
                </c:pt>
                <c:pt idx="17154">
                  <c:v>DAL SLC 11</c:v>
                </c:pt>
                <c:pt idx="17155">
                  <c:v>DAL SLC 12</c:v>
                </c:pt>
                <c:pt idx="17156">
                  <c:v>DAL SMF 01</c:v>
                </c:pt>
                <c:pt idx="17157">
                  <c:v>DAL SMF 02</c:v>
                </c:pt>
                <c:pt idx="17158">
                  <c:v>DAL SMF 03</c:v>
                </c:pt>
                <c:pt idx="17159">
                  <c:v>DAL SMF 04</c:v>
                </c:pt>
                <c:pt idx="17160">
                  <c:v>DAL SMF 05</c:v>
                </c:pt>
                <c:pt idx="17161">
                  <c:v>DAL SMF 06</c:v>
                </c:pt>
                <c:pt idx="17162">
                  <c:v>DAL SMF 07</c:v>
                </c:pt>
                <c:pt idx="17163">
                  <c:v>DAL SMF 08</c:v>
                </c:pt>
                <c:pt idx="17164">
                  <c:v>DAL SMF 09</c:v>
                </c:pt>
                <c:pt idx="17165">
                  <c:v>DAL SMF 10</c:v>
                </c:pt>
                <c:pt idx="17166">
                  <c:v>DAL SMF 11</c:v>
                </c:pt>
                <c:pt idx="17167">
                  <c:v>DAL SMF 12</c:v>
                </c:pt>
                <c:pt idx="17168">
                  <c:v>DAL SNA 01</c:v>
                </c:pt>
                <c:pt idx="17169">
                  <c:v>DAL SNA 02</c:v>
                </c:pt>
                <c:pt idx="17170">
                  <c:v>DAL SNA 03</c:v>
                </c:pt>
                <c:pt idx="17171">
                  <c:v>DAL SNA 04</c:v>
                </c:pt>
                <c:pt idx="17172">
                  <c:v>DAL SNA 05</c:v>
                </c:pt>
                <c:pt idx="17173">
                  <c:v>DAL SNA 06</c:v>
                </c:pt>
                <c:pt idx="17174">
                  <c:v>DAL SNA 07</c:v>
                </c:pt>
                <c:pt idx="17175">
                  <c:v>DAL SNA 08</c:v>
                </c:pt>
                <c:pt idx="17176">
                  <c:v>DAL SNA 09</c:v>
                </c:pt>
                <c:pt idx="17177">
                  <c:v>DAL SNA 10</c:v>
                </c:pt>
                <c:pt idx="17178">
                  <c:v>DAL SNA 11</c:v>
                </c:pt>
                <c:pt idx="17179">
                  <c:v>DAL SNA 12</c:v>
                </c:pt>
                <c:pt idx="17180">
                  <c:v>DAL STL 01</c:v>
                </c:pt>
                <c:pt idx="17181">
                  <c:v>DAL STL 02</c:v>
                </c:pt>
                <c:pt idx="17182">
                  <c:v>DAL STL 03</c:v>
                </c:pt>
                <c:pt idx="17183">
                  <c:v>DAL STL 04</c:v>
                </c:pt>
                <c:pt idx="17184">
                  <c:v>DAL STL 05</c:v>
                </c:pt>
                <c:pt idx="17185">
                  <c:v>DAL STL 06</c:v>
                </c:pt>
                <c:pt idx="17186">
                  <c:v>DAL STL 07</c:v>
                </c:pt>
                <c:pt idx="17187">
                  <c:v>DAL STL 08</c:v>
                </c:pt>
                <c:pt idx="17188">
                  <c:v>DAL STL 09</c:v>
                </c:pt>
                <c:pt idx="17189">
                  <c:v>DAL STL 10</c:v>
                </c:pt>
                <c:pt idx="17190">
                  <c:v>DAL STL 11</c:v>
                </c:pt>
                <c:pt idx="17191">
                  <c:v>DAL STL 12</c:v>
                </c:pt>
                <c:pt idx="17192">
                  <c:v>DAL TPA 01</c:v>
                </c:pt>
                <c:pt idx="17193">
                  <c:v>DAL TPA 02</c:v>
                </c:pt>
                <c:pt idx="17194">
                  <c:v>DAL TPA 03</c:v>
                </c:pt>
                <c:pt idx="17195">
                  <c:v>DAL TPA 04</c:v>
                </c:pt>
                <c:pt idx="17196">
                  <c:v>DAL TPA 05</c:v>
                </c:pt>
                <c:pt idx="17197">
                  <c:v>DAL TPA 06</c:v>
                </c:pt>
                <c:pt idx="17198">
                  <c:v>DAL TPA 07</c:v>
                </c:pt>
                <c:pt idx="17199">
                  <c:v>DAL TPA 08</c:v>
                </c:pt>
                <c:pt idx="17200">
                  <c:v>DAL TPA 09</c:v>
                </c:pt>
                <c:pt idx="17201">
                  <c:v>DAL TPA 10</c:v>
                </c:pt>
                <c:pt idx="17202">
                  <c:v>DAL TPA 11</c:v>
                </c:pt>
                <c:pt idx="17203">
                  <c:v>DAL TPA 12</c:v>
                </c:pt>
                <c:pt idx="17204">
                  <c:v>DAL TUL 01</c:v>
                </c:pt>
                <c:pt idx="17205">
                  <c:v>DAL TUL 02</c:v>
                </c:pt>
                <c:pt idx="17206">
                  <c:v>DAL TUL 03</c:v>
                </c:pt>
                <c:pt idx="17207">
                  <c:v>DAL TUL 04</c:v>
                </c:pt>
                <c:pt idx="17208">
                  <c:v>DAL TUL 05</c:v>
                </c:pt>
                <c:pt idx="17209">
                  <c:v>DAL TUL 06</c:v>
                </c:pt>
                <c:pt idx="17210">
                  <c:v>DAL TUL 07</c:v>
                </c:pt>
                <c:pt idx="17211">
                  <c:v>DAL TUL 08</c:v>
                </c:pt>
                <c:pt idx="17212">
                  <c:v>DAL TUL 09</c:v>
                </c:pt>
                <c:pt idx="17213">
                  <c:v>DAL TUL 10</c:v>
                </c:pt>
                <c:pt idx="17214">
                  <c:v>DAL TUL 11</c:v>
                </c:pt>
                <c:pt idx="17215">
                  <c:v>DAL TUL 12</c:v>
                </c:pt>
                <c:pt idx="17216">
                  <c:v>DAY ABE 05</c:v>
                </c:pt>
                <c:pt idx="17217">
                  <c:v>DAY ATL 01</c:v>
                </c:pt>
                <c:pt idx="17218">
                  <c:v>DAY ATL 02</c:v>
                </c:pt>
                <c:pt idx="17219">
                  <c:v>DAY ATL 03</c:v>
                </c:pt>
                <c:pt idx="17220">
                  <c:v>DAY ATL 04</c:v>
                </c:pt>
                <c:pt idx="17221">
                  <c:v>DAY ATL 05</c:v>
                </c:pt>
                <c:pt idx="17222">
                  <c:v>DAY ATL 06</c:v>
                </c:pt>
                <c:pt idx="17223">
                  <c:v>DAY ATL 07</c:v>
                </c:pt>
                <c:pt idx="17224">
                  <c:v>DAY ATL 08</c:v>
                </c:pt>
                <c:pt idx="17225">
                  <c:v>DAY ATL 09</c:v>
                </c:pt>
                <c:pt idx="17226">
                  <c:v>DAY ATL 10</c:v>
                </c:pt>
                <c:pt idx="17227">
                  <c:v>DAY ATL 11</c:v>
                </c:pt>
                <c:pt idx="17228">
                  <c:v>DAY ATL 12</c:v>
                </c:pt>
                <c:pt idx="17229">
                  <c:v>DAY BWI 01</c:v>
                </c:pt>
                <c:pt idx="17230">
                  <c:v>DAY BWI 02</c:v>
                </c:pt>
                <c:pt idx="17231">
                  <c:v>DAY BWI 03</c:v>
                </c:pt>
                <c:pt idx="17232">
                  <c:v>DAY BWI 04</c:v>
                </c:pt>
                <c:pt idx="17233">
                  <c:v>DAY BWI 05</c:v>
                </c:pt>
                <c:pt idx="17234">
                  <c:v>DAY BWI 06</c:v>
                </c:pt>
                <c:pt idx="17235">
                  <c:v>DAY BWI 07</c:v>
                </c:pt>
                <c:pt idx="17236">
                  <c:v>DAY BWI 08</c:v>
                </c:pt>
                <c:pt idx="17237">
                  <c:v>DAY BWI 09</c:v>
                </c:pt>
                <c:pt idx="17238">
                  <c:v>DAY BWI 10</c:v>
                </c:pt>
                <c:pt idx="17239">
                  <c:v>DAY BWI 11</c:v>
                </c:pt>
                <c:pt idx="17240">
                  <c:v>DAY BWI 12</c:v>
                </c:pt>
                <c:pt idx="17241">
                  <c:v>DAY CLE 01</c:v>
                </c:pt>
                <c:pt idx="17242">
                  <c:v>DAY CLE 02</c:v>
                </c:pt>
                <c:pt idx="17243">
                  <c:v>DAY CLE 03</c:v>
                </c:pt>
                <c:pt idx="17244">
                  <c:v>DAY CLE 04</c:v>
                </c:pt>
                <c:pt idx="17245">
                  <c:v>DAY CLE 05</c:v>
                </c:pt>
                <c:pt idx="17246">
                  <c:v>DAY CLE 06</c:v>
                </c:pt>
                <c:pt idx="17247">
                  <c:v>DAY CLE 07</c:v>
                </c:pt>
                <c:pt idx="17248">
                  <c:v>DAY CLE 08</c:v>
                </c:pt>
                <c:pt idx="17249">
                  <c:v>DAY CLE 09</c:v>
                </c:pt>
                <c:pt idx="17250">
                  <c:v>DAY CLE 10</c:v>
                </c:pt>
                <c:pt idx="17251">
                  <c:v>DAY CLE 11</c:v>
                </c:pt>
                <c:pt idx="17252">
                  <c:v>DAY CLE 12</c:v>
                </c:pt>
                <c:pt idx="17253">
                  <c:v>DAY CLT 01</c:v>
                </c:pt>
                <c:pt idx="17254">
                  <c:v>DAY CLT 02</c:v>
                </c:pt>
                <c:pt idx="17255">
                  <c:v>DAY CLT 03</c:v>
                </c:pt>
                <c:pt idx="17256">
                  <c:v>DAY CLT 04</c:v>
                </c:pt>
                <c:pt idx="17257">
                  <c:v>DAY CLT 05</c:v>
                </c:pt>
                <c:pt idx="17258">
                  <c:v>DAY CLT 06</c:v>
                </c:pt>
                <c:pt idx="17259">
                  <c:v>DAY CLT 07</c:v>
                </c:pt>
                <c:pt idx="17260">
                  <c:v>DAY CLT 08</c:v>
                </c:pt>
                <c:pt idx="17261">
                  <c:v>DAY CLT 09</c:v>
                </c:pt>
                <c:pt idx="17262">
                  <c:v>DAY CLT 10</c:v>
                </c:pt>
                <c:pt idx="17263">
                  <c:v>DAY CLT 11</c:v>
                </c:pt>
                <c:pt idx="17264">
                  <c:v>DAY CLT 12</c:v>
                </c:pt>
                <c:pt idx="17265">
                  <c:v>DAY CMH 10</c:v>
                </c:pt>
                <c:pt idx="17266">
                  <c:v>DAY CVG 01</c:v>
                </c:pt>
                <c:pt idx="17267">
                  <c:v>DAY CVG 02</c:v>
                </c:pt>
                <c:pt idx="17268">
                  <c:v>DAY CVG 03</c:v>
                </c:pt>
                <c:pt idx="17269">
                  <c:v>DAY CVG 04</c:v>
                </c:pt>
                <c:pt idx="17270">
                  <c:v>DAY CVG 05</c:v>
                </c:pt>
                <c:pt idx="17271">
                  <c:v>DAY CVG 06</c:v>
                </c:pt>
                <c:pt idx="17272">
                  <c:v>DAY CVG 07</c:v>
                </c:pt>
                <c:pt idx="17273">
                  <c:v>DAY CVG 08</c:v>
                </c:pt>
                <c:pt idx="17274">
                  <c:v>DAY DCA 01</c:v>
                </c:pt>
                <c:pt idx="17275">
                  <c:v>DAY DCA 02</c:v>
                </c:pt>
                <c:pt idx="17276">
                  <c:v>DAY DCA 03</c:v>
                </c:pt>
                <c:pt idx="17277">
                  <c:v>DAY DCA 04</c:v>
                </c:pt>
                <c:pt idx="17278">
                  <c:v>DAY DCA 05</c:v>
                </c:pt>
                <c:pt idx="17279">
                  <c:v>DAY DCA 06</c:v>
                </c:pt>
                <c:pt idx="17280">
                  <c:v>DAY DCA 07</c:v>
                </c:pt>
                <c:pt idx="17281">
                  <c:v>DAY DCA 08</c:v>
                </c:pt>
                <c:pt idx="17282">
                  <c:v>DAY DCA 09</c:v>
                </c:pt>
                <c:pt idx="17283">
                  <c:v>DAY DCA 10</c:v>
                </c:pt>
                <c:pt idx="17284">
                  <c:v>DAY DCA 11</c:v>
                </c:pt>
                <c:pt idx="17285">
                  <c:v>DAY DCA 12</c:v>
                </c:pt>
                <c:pt idx="17286">
                  <c:v>DAY DEN 01</c:v>
                </c:pt>
                <c:pt idx="17287">
                  <c:v>DAY DEN 02</c:v>
                </c:pt>
                <c:pt idx="17288">
                  <c:v>DAY DEN 03</c:v>
                </c:pt>
                <c:pt idx="17289">
                  <c:v>DAY DEN 04</c:v>
                </c:pt>
                <c:pt idx="17290">
                  <c:v>DAY DEN 05</c:v>
                </c:pt>
                <c:pt idx="17291">
                  <c:v>DAY DEN 06</c:v>
                </c:pt>
                <c:pt idx="17292">
                  <c:v>DAY DEN 07</c:v>
                </c:pt>
                <c:pt idx="17293">
                  <c:v>DAY DEN 08</c:v>
                </c:pt>
                <c:pt idx="17294">
                  <c:v>DAY DEN 09</c:v>
                </c:pt>
                <c:pt idx="17295">
                  <c:v>DAY DEN 10</c:v>
                </c:pt>
                <c:pt idx="17296">
                  <c:v>DAY DEN 11</c:v>
                </c:pt>
                <c:pt idx="17297">
                  <c:v>DAY DEN 12</c:v>
                </c:pt>
                <c:pt idx="17298">
                  <c:v>DAY DFW 01</c:v>
                </c:pt>
                <c:pt idx="17299">
                  <c:v>DAY DFW 02</c:v>
                </c:pt>
                <c:pt idx="17300">
                  <c:v>DAY DFW 03</c:v>
                </c:pt>
                <c:pt idx="17301">
                  <c:v>DAY DFW 04</c:v>
                </c:pt>
                <c:pt idx="17302">
                  <c:v>DAY DFW 05</c:v>
                </c:pt>
                <c:pt idx="17303">
                  <c:v>DAY DFW 06</c:v>
                </c:pt>
                <c:pt idx="17304">
                  <c:v>DAY DFW 07</c:v>
                </c:pt>
                <c:pt idx="17305">
                  <c:v>DAY DFW 08</c:v>
                </c:pt>
                <c:pt idx="17306">
                  <c:v>DAY DFW 09</c:v>
                </c:pt>
                <c:pt idx="17307">
                  <c:v>DAY DFW 10</c:v>
                </c:pt>
                <c:pt idx="17308">
                  <c:v>DAY DFW 11</c:v>
                </c:pt>
                <c:pt idx="17309">
                  <c:v>DAY DFW 12</c:v>
                </c:pt>
                <c:pt idx="17310">
                  <c:v>DAY DTW 01</c:v>
                </c:pt>
                <c:pt idx="17311">
                  <c:v>DAY DTW 02</c:v>
                </c:pt>
                <c:pt idx="17312">
                  <c:v>DAY DTW 03</c:v>
                </c:pt>
                <c:pt idx="17313">
                  <c:v>DAY DTW 04</c:v>
                </c:pt>
                <c:pt idx="17314">
                  <c:v>DAY DTW 05</c:v>
                </c:pt>
                <c:pt idx="17315">
                  <c:v>DAY DTW 06</c:v>
                </c:pt>
                <c:pt idx="17316">
                  <c:v>DAY DTW 07</c:v>
                </c:pt>
                <c:pt idx="17317">
                  <c:v>DAY DTW 08</c:v>
                </c:pt>
                <c:pt idx="17318">
                  <c:v>DAY DTW 09</c:v>
                </c:pt>
                <c:pt idx="17319">
                  <c:v>DAY DTW 10</c:v>
                </c:pt>
                <c:pt idx="17320">
                  <c:v>DAY DTW 11</c:v>
                </c:pt>
                <c:pt idx="17321">
                  <c:v>DAY DTW 12</c:v>
                </c:pt>
                <c:pt idx="17322">
                  <c:v>DAY EWR 01</c:v>
                </c:pt>
                <c:pt idx="17323">
                  <c:v>DAY EWR 02</c:v>
                </c:pt>
                <c:pt idx="17324">
                  <c:v>DAY EWR 03</c:v>
                </c:pt>
                <c:pt idx="17325">
                  <c:v>DAY EWR 04</c:v>
                </c:pt>
                <c:pt idx="17326">
                  <c:v>DAY EWR 05</c:v>
                </c:pt>
                <c:pt idx="17327">
                  <c:v>DAY EWR 06</c:v>
                </c:pt>
                <c:pt idx="17328">
                  <c:v>DAY EWR 07</c:v>
                </c:pt>
                <c:pt idx="17329">
                  <c:v>DAY EWR 08</c:v>
                </c:pt>
                <c:pt idx="17330">
                  <c:v>DAY EWR 09</c:v>
                </c:pt>
                <c:pt idx="17331">
                  <c:v>DAY EWR 10</c:v>
                </c:pt>
                <c:pt idx="17332">
                  <c:v>DAY EWR 11</c:v>
                </c:pt>
                <c:pt idx="17333">
                  <c:v>DAY EWR 12</c:v>
                </c:pt>
                <c:pt idx="17334">
                  <c:v>DAY IAD 01</c:v>
                </c:pt>
                <c:pt idx="17335">
                  <c:v>DAY IAD 02</c:v>
                </c:pt>
                <c:pt idx="17336">
                  <c:v>DAY IAD 03</c:v>
                </c:pt>
                <c:pt idx="17337">
                  <c:v>DAY IAD 04</c:v>
                </c:pt>
                <c:pt idx="17338">
                  <c:v>DAY IAD 05</c:v>
                </c:pt>
                <c:pt idx="17339">
                  <c:v>DAY IAD 06</c:v>
                </c:pt>
                <c:pt idx="17340">
                  <c:v>DAY IAD 07</c:v>
                </c:pt>
                <c:pt idx="17341">
                  <c:v>DAY IAD 08</c:v>
                </c:pt>
                <c:pt idx="17342">
                  <c:v>DAY IAD 09</c:v>
                </c:pt>
                <c:pt idx="17343">
                  <c:v>DAY IAD 10</c:v>
                </c:pt>
                <c:pt idx="17344">
                  <c:v>DAY IAD 11</c:v>
                </c:pt>
                <c:pt idx="17345">
                  <c:v>DAY IAD 12</c:v>
                </c:pt>
                <c:pt idx="17346">
                  <c:v>DAY IAH 01</c:v>
                </c:pt>
                <c:pt idx="17347">
                  <c:v>DAY IAH 02</c:v>
                </c:pt>
                <c:pt idx="17348">
                  <c:v>DAY IAH 03</c:v>
                </c:pt>
                <c:pt idx="17349">
                  <c:v>DAY IAH 04</c:v>
                </c:pt>
                <c:pt idx="17350">
                  <c:v>DAY IAH 05</c:v>
                </c:pt>
                <c:pt idx="17351">
                  <c:v>DAY IAH 06</c:v>
                </c:pt>
                <c:pt idx="17352">
                  <c:v>DAY IAH 07</c:v>
                </c:pt>
                <c:pt idx="17353">
                  <c:v>DAY IAH 08</c:v>
                </c:pt>
                <c:pt idx="17354">
                  <c:v>DAY IAH 09</c:v>
                </c:pt>
                <c:pt idx="17355">
                  <c:v>DAY IAH 10</c:v>
                </c:pt>
                <c:pt idx="17356">
                  <c:v>DAY IAH 11</c:v>
                </c:pt>
                <c:pt idx="17357">
                  <c:v>DAY IAH 12</c:v>
                </c:pt>
                <c:pt idx="17358">
                  <c:v>DAY LGA 01</c:v>
                </c:pt>
                <c:pt idx="17359">
                  <c:v>DAY LGA 02</c:v>
                </c:pt>
                <c:pt idx="17360">
                  <c:v>DAY LGA 03</c:v>
                </c:pt>
                <c:pt idx="17361">
                  <c:v>DAY LGA 04</c:v>
                </c:pt>
                <c:pt idx="17362">
                  <c:v>DAY LGA 05</c:v>
                </c:pt>
                <c:pt idx="17363">
                  <c:v>DAY LGA 06</c:v>
                </c:pt>
                <c:pt idx="17364">
                  <c:v>DAY LGA 07</c:v>
                </c:pt>
                <c:pt idx="17365">
                  <c:v>DAY LGA 08</c:v>
                </c:pt>
                <c:pt idx="17366">
                  <c:v>DAY LGA 09</c:v>
                </c:pt>
                <c:pt idx="17367">
                  <c:v>DAY LGA 10</c:v>
                </c:pt>
                <c:pt idx="17368">
                  <c:v>DAY LGA 11</c:v>
                </c:pt>
                <c:pt idx="17369">
                  <c:v>DAY LGA 12</c:v>
                </c:pt>
                <c:pt idx="17370">
                  <c:v>DAY MCO 01</c:v>
                </c:pt>
                <c:pt idx="17371">
                  <c:v>DAY MCO 02</c:v>
                </c:pt>
                <c:pt idx="17372">
                  <c:v>DAY MCO 03</c:v>
                </c:pt>
                <c:pt idx="17373">
                  <c:v>DAY MCO 04</c:v>
                </c:pt>
                <c:pt idx="17374">
                  <c:v>DAY MCO 05</c:v>
                </c:pt>
                <c:pt idx="17375">
                  <c:v>DAY MCO 06</c:v>
                </c:pt>
                <c:pt idx="17376">
                  <c:v>DAY MCO 07</c:v>
                </c:pt>
                <c:pt idx="17377">
                  <c:v>DAY MCO 08</c:v>
                </c:pt>
                <c:pt idx="17378">
                  <c:v>DAY MCO 09</c:v>
                </c:pt>
                <c:pt idx="17379">
                  <c:v>DAY MCO 10</c:v>
                </c:pt>
                <c:pt idx="17380">
                  <c:v>DAY MCO 11</c:v>
                </c:pt>
                <c:pt idx="17381">
                  <c:v>DAY MCO 12</c:v>
                </c:pt>
                <c:pt idx="17382">
                  <c:v>DAY MDW 01</c:v>
                </c:pt>
                <c:pt idx="17383">
                  <c:v>DAY MDW 02</c:v>
                </c:pt>
                <c:pt idx="17384">
                  <c:v>DAY MDW 03</c:v>
                </c:pt>
                <c:pt idx="17385">
                  <c:v>DAY MDW 04</c:v>
                </c:pt>
                <c:pt idx="17386">
                  <c:v>DAY MDW 05</c:v>
                </c:pt>
                <c:pt idx="17387">
                  <c:v>DAY MDW 06</c:v>
                </c:pt>
                <c:pt idx="17388">
                  <c:v>DAY MDW 07</c:v>
                </c:pt>
                <c:pt idx="17389">
                  <c:v>DAY MDW 08</c:v>
                </c:pt>
                <c:pt idx="17390">
                  <c:v>DAY MDW 09</c:v>
                </c:pt>
                <c:pt idx="17391">
                  <c:v>DAY MDW 10</c:v>
                </c:pt>
                <c:pt idx="17392">
                  <c:v>DAY MDW 11</c:v>
                </c:pt>
                <c:pt idx="17393">
                  <c:v>DAY MDW 12</c:v>
                </c:pt>
                <c:pt idx="17394">
                  <c:v>DAY MKE 01</c:v>
                </c:pt>
                <c:pt idx="17395">
                  <c:v>DAY MKE 02</c:v>
                </c:pt>
                <c:pt idx="17396">
                  <c:v>DAY MKE 03</c:v>
                </c:pt>
                <c:pt idx="17397">
                  <c:v>DAY MKE 04</c:v>
                </c:pt>
                <c:pt idx="17398">
                  <c:v>DAY MKE 05</c:v>
                </c:pt>
                <c:pt idx="17399">
                  <c:v>DAY MKE 06</c:v>
                </c:pt>
                <c:pt idx="17400">
                  <c:v>DAY MKE 07</c:v>
                </c:pt>
                <c:pt idx="17401">
                  <c:v>DAY MKE 08</c:v>
                </c:pt>
                <c:pt idx="17402">
                  <c:v>DAY MKE 09</c:v>
                </c:pt>
                <c:pt idx="17403">
                  <c:v>DAY MSP 01</c:v>
                </c:pt>
                <c:pt idx="17404">
                  <c:v>DAY MSP 02</c:v>
                </c:pt>
                <c:pt idx="17405">
                  <c:v>DAY MSP 03</c:v>
                </c:pt>
                <c:pt idx="17406">
                  <c:v>DAY MSP 04</c:v>
                </c:pt>
                <c:pt idx="17407">
                  <c:v>DAY MSP 05</c:v>
                </c:pt>
                <c:pt idx="17408">
                  <c:v>DAY MSP 06</c:v>
                </c:pt>
                <c:pt idx="17409">
                  <c:v>DAY MSP 07</c:v>
                </c:pt>
                <c:pt idx="17410">
                  <c:v>DAY MSP 08</c:v>
                </c:pt>
                <c:pt idx="17411">
                  <c:v>DAY MSP 09</c:v>
                </c:pt>
                <c:pt idx="17412">
                  <c:v>DAY MSP 10</c:v>
                </c:pt>
                <c:pt idx="17413">
                  <c:v>DAY MSP 11</c:v>
                </c:pt>
                <c:pt idx="17414">
                  <c:v>DAY MSP 12</c:v>
                </c:pt>
                <c:pt idx="17415">
                  <c:v>DAY MYR 06</c:v>
                </c:pt>
                <c:pt idx="17416">
                  <c:v>DAY MYR 07</c:v>
                </c:pt>
                <c:pt idx="17417">
                  <c:v>DAY MYR 08</c:v>
                </c:pt>
                <c:pt idx="17418">
                  <c:v>DAY MYR 09</c:v>
                </c:pt>
                <c:pt idx="17419">
                  <c:v>DAY ORD 01</c:v>
                </c:pt>
                <c:pt idx="17420">
                  <c:v>DAY ORD 02</c:v>
                </c:pt>
                <c:pt idx="17421">
                  <c:v>DAY ORD 03</c:v>
                </c:pt>
                <c:pt idx="17422">
                  <c:v>DAY ORD 04</c:v>
                </c:pt>
                <c:pt idx="17423">
                  <c:v>DAY ORD 05</c:v>
                </c:pt>
                <c:pt idx="17424">
                  <c:v>DAY ORD 06</c:v>
                </c:pt>
                <c:pt idx="17425">
                  <c:v>DAY ORD 07</c:v>
                </c:pt>
                <c:pt idx="17426">
                  <c:v>DAY ORD 08</c:v>
                </c:pt>
                <c:pt idx="17427">
                  <c:v>DAY ORD 09</c:v>
                </c:pt>
                <c:pt idx="17428">
                  <c:v>DAY ORD 10</c:v>
                </c:pt>
                <c:pt idx="17429">
                  <c:v>DAY ORD 11</c:v>
                </c:pt>
                <c:pt idx="17430">
                  <c:v>DAY ORD 12</c:v>
                </c:pt>
                <c:pt idx="17431">
                  <c:v>DAY ORF 12</c:v>
                </c:pt>
                <c:pt idx="17432">
                  <c:v>DAY PGD 01</c:v>
                </c:pt>
                <c:pt idx="17433">
                  <c:v>DAY PGD 02</c:v>
                </c:pt>
                <c:pt idx="17434">
                  <c:v>DAY PGD 03</c:v>
                </c:pt>
                <c:pt idx="17435">
                  <c:v>DAY PGD 04</c:v>
                </c:pt>
                <c:pt idx="17436">
                  <c:v>DAY PGD 05</c:v>
                </c:pt>
                <c:pt idx="17437">
                  <c:v>DAY PGD 06</c:v>
                </c:pt>
                <c:pt idx="17438">
                  <c:v>DAY PGD 07</c:v>
                </c:pt>
                <c:pt idx="17439">
                  <c:v>DAY PGD 08</c:v>
                </c:pt>
                <c:pt idx="17440">
                  <c:v>DAY PGD 09</c:v>
                </c:pt>
                <c:pt idx="17441">
                  <c:v>DAY PGD 10</c:v>
                </c:pt>
                <c:pt idx="17442">
                  <c:v>DAY PGD 11</c:v>
                </c:pt>
                <c:pt idx="17443">
                  <c:v>DAY PGD 12</c:v>
                </c:pt>
                <c:pt idx="17444">
                  <c:v>DAY PHL 01</c:v>
                </c:pt>
                <c:pt idx="17445">
                  <c:v>DAY PHL 02</c:v>
                </c:pt>
                <c:pt idx="17446">
                  <c:v>DAY PHL 03</c:v>
                </c:pt>
                <c:pt idx="17447">
                  <c:v>DAY PHL 04</c:v>
                </c:pt>
                <c:pt idx="17448">
                  <c:v>DAY PHL 05</c:v>
                </c:pt>
                <c:pt idx="17449">
                  <c:v>DAY PHL 06</c:v>
                </c:pt>
                <c:pt idx="17450">
                  <c:v>DAY PHL 07</c:v>
                </c:pt>
                <c:pt idx="17451">
                  <c:v>DAY PHL 08</c:v>
                </c:pt>
                <c:pt idx="17452">
                  <c:v>DAY PHL 09</c:v>
                </c:pt>
                <c:pt idx="17453">
                  <c:v>DAY PHL 10</c:v>
                </c:pt>
                <c:pt idx="17454">
                  <c:v>DAY PHL 11</c:v>
                </c:pt>
                <c:pt idx="17455">
                  <c:v>DAY PHL 12</c:v>
                </c:pt>
                <c:pt idx="17456">
                  <c:v>DAY PIE 01</c:v>
                </c:pt>
                <c:pt idx="17457">
                  <c:v>DAY PIE 02</c:v>
                </c:pt>
                <c:pt idx="17458">
                  <c:v>DAY PIE 03</c:v>
                </c:pt>
                <c:pt idx="17459">
                  <c:v>DAY PIE 04</c:v>
                </c:pt>
                <c:pt idx="17460">
                  <c:v>DAY PIE 05</c:v>
                </c:pt>
                <c:pt idx="17461">
                  <c:v>DAY PIE 06</c:v>
                </c:pt>
                <c:pt idx="17462">
                  <c:v>DAY PIE 07</c:v>
                </c:pt>
                <c:pt idx="17463">
                  <c:v>DAY PIE 08</c:v>
                </c:pt>
                <c:pt idx="17464">
                  <c:v>DAY PIE 09</c:v>
                </c:pt>
                <c:pt idx="17465">
                  <c:v>DAY PIE 10</c:v>
                </c:pt>
                <c:pt idx="17466">
                  <c:v>DAY PIE 11</c:v>
                </c:pt>
                <c:pt idx="17467">
                  <c:v>DAY PIE 12</c:v>
                </c:pt>
                <c:pt idx="17468">
                  <c:v>DAY SFB 01</c:v>
                </c:pt>
                <c:pt idx="17469">
                  <c:v>DAY SFB 02</c:v>
                </c:pt>
                <c:pt idx="17470">
                  <c:v>DAY SFB 03</c:v>
                </c:pt>
                <c:pt idx="17471">
                  <c:v>DAY SFB 04</c:v>
                </c:pt>
                <c:pt idx="17472">
                  <c:v>DAY SFB 05</c:v>
                </c:pt>
                <c:pt idx="17473">
                  <c:v>DAY SFB 06</c:v>
                </c:pt>
                <c:pt idx="17474">
                  <c:v>DAY SFB 07</c:v>
                </c:pt>
                <c:pt idx="17475">
                  <c:v>DAY SFB 08</c:v>
                </c:pt>
                <c:pt idx="17476">
                  <c:v>DAY SFB 10</c:v>
                </c:pt>
                <c:pt idx="17477">
                  <c:v>DAY SFB 11</c:v>
                </c:pt>
                <c:pt idx="17478">
                  <c:v>DAY TPA 01</c:v>
                </c:pt>
                <c:pt idx="17479">
                  <c:v>DAY TPA 02</c:v>
                </c:pt>
                <c:pt idx="17480">
                  <c:v>DAY TPA 03</c:v>
                </c:pt>
                <c:pt idx="17481">
                  <c:v>DAY TPA 04</c:v>
                </c:pt>
                <c:pt idx="17482">
                  <c:v>DAY TPA 05</c:v>
                </c:pt>
                <c:pt idx="17483">
                  <c:v>DAY TPA 06</c:v>
                </c:pt>
                <c:pt idx="17484">
                  <c:v>DAY TPA 07</c:v>
                </c:pt>
                <c:pt idx="17485">
                  <c:v>DAY TPA 08</c:v>
                </c:pt>
                <c:pt idx="17486">
                  <c:v>DAY TPA 09</c:v>
                </c:pt>
                <c:pt idx="17487">
                  <c:v>DAY TPA 10</c:v>
                </c:pt>
                <c:pt idx="17488">
                  <c:v>DAY TPA 11</c:v>
                </c:pt>
                <c:pt idx="17489">
                  <c:v>DAY TPA 12</c:v>
                </c:pt>
                <c:pt idx="17490">
                  <c:v>DBQ ORD 01</c:v>
                </c:pt>
                <c:pt idx="17491">
                  <c:v>DBQ ORD 02</c:v>
                </c:pt>
                <c:pt idx="17492">
                  <c:v>DBQ ORD 03</c:v>
                </c:pt>
                <c:pt idx="17493">
                  <c:v>DBQ ORD 04</c:v>
                </c:pt>
                <c:pt idx="17494">
                  <c:v>DBQ ORD 05</c:v>
                </c:pt>
                <c:pt idx="17495">
                  <c:v>DBQ ORD 06</c:v>
                </c:pt>
                <c:pt idx="17496">
                  <c:v>DBQ ORD 07</c:v>
                </c:pt>
                <c:pt idx="17497">
                  <c:v>DBQ ORD 08</c:v>
                </c:pt>
                <c:pt idx="17498">
                  <c:v>DBQ ORD 09</c:v>
                </c:pt>
                <c:pt idx="17499">
                  <c:v>DBQ ORD 10</c:v>
                </c:pt>
                <c:pt idx="17500">
                  <c:v>DBQ ORD 11</c:v>
                </c:pt>
                <c:pt idx="17501">
                  <c:v>DBQ ORD 12</c:v>
                </c:pt>
                <c:pt idx="17502">
                  <c:v>DCA ACK 05</c:v>
                </c:pt>
                <c:pt idx="17503">
                  <c:v>DCA ACK 06</c:v>
                </c:pt>
                <c:pt idx="17504">
                  <c:v>DCA ACK 07</c:v>
                </c:pt>
                <c:pt idx="17505">
                  <c:v>DCA ACK 08</c:v>
                </c:pt>
                <c:pt idx="17506">
                  <c:v>DCA ACK 09</c:v>
                </c:pt>
                <c:pt idx="17507">
                  <c:v>DCA AGS 04</c:v>
                </c:pt>
                <c:pt idx="17508">
                  <c:v>DCA ALB 01</c:v>
                </c:pt>
                <c:pt idx="17509">
                  <c:v>DCA ALB 02</c:v>
                </c:pt>
                <c:pt idx="17510">
                  <c:v>DCA ALB 03</c:v>
                </c:pt>
                <c:pt idx="17511">
                  <c:v>DCA ALB 04</c:v>
                </c:pt>
                <c:pt idx="17512">
                  <c:v>DCA ALB 05</c:v>
                </c:pt>
                <c:pt idx="17513">
                  <c:v>DCA ALB 06</c:v>
                </c:pt>
                <c:pt idx="17514">
                  <c:v>DCA ALB 07</c:v>
                </c:pt>
                <c:pt idx="17515">
                  <c:v>DCA ALB 08</c:v>
                </c:pt>
                <c:pt idx="17516">
                  <c:v>DCA ALB 09</c:v>
                </c:pt>
                <c:pt idx="17517">
                  <c:v>DCA ALB 10</c:v>
                </c:pt>
                <c:pt idx="17518">
                  <c:v>DCA ALB 11</c:v>
                </c:pt>
                <c:pt idx="17519">
                  <c:v>DCA ALB 12</c:v>
                </c:pt>
                <c:pt idx="17520">
                  <c:v>DCA ATL 01</c:v>
                </c:pt>
                <c:pt idx="17521">
                  <c:v>DCA ATL 02</c:v>
                </c:pt>
                <c:pt idx="17522">
                  <c:v>DCA ATL 03</c:v>
                </c:pt>
                <c:pt idx="17523">
                  <c:v>DCA ATL 04</c:v>
                </c:pt>
                <c:pt idx="17524">
                  <c:v>DCA ATL 05</c:v>
                </c:pt>
                <c:pt idx="17525">
                  <c:v>DCA ATL 06</c:v>
                </c:pt>
                <c:pt idx="17526">
                  <c:v>DCA ATL 07</c:v>
                </c:pt>
                <c:pt idx="17527">
                  <c:v>DCA ATL 08</c:v>
                </c:pt>
                <c:pt idx="17528">
                  <c:v>DCA ATL 09</c:v>
                </c:pt>
                <c:pt idx="17529">
                  <c:v>DCA ATL 10</c:v>
                </c:pt>
                <c:pt idx="17530">
                  <c:v>DCA ATL 11</c:v>
                </c:pt>
                <c:pt idx="17531">
                  <c:v>DCA ATL 12</c:v>
                </c:pt>
                <c:pt idx="17532">
                  <c:v>DCA AUS 01</c:v>
                </c:pt>
                <c:pt idx="17533">
                  <c:v>DCA AUS 02</c:v>
                </c:pt>
                <c:pt idx="17534">
                  <c:v>DCA AUS 03</c:v>
                </c:pt>
                <c:pt idx="17535">
                  <c:v>DCA AUS 04</c:v>
                </c:pt>
                <c:pt idx="17536">
                  <c:v>DCA AUS 05</c:v>
                </c:pt>
                <c:pt idx="17537">
                  <c:v>DCA AUS 06</c:v>
                </c:pt>
                <c:pt idx="17538">
                  <c:v>DCA AUS 07</c:v>
                </c:pt>
                <c:pt idx="17539">
                  <c:v>DCA AUS 08</c:v>
                </c:pt>
                <c:pt idx="17540">
                  <c:v>DCA AUS 09</c:v>
                </c:pt>
                <c:pt idx="17541">
                  <c:v>DCA AUS 10</c:v>
                </c:pt>
                <c:pt idx="17542">
                  <c:v>DCA AUS 11</c:v>
                </c:pt>
                <c:pt idx="17543">
                  <c:v>DCA AUS 12</c:v>
                </c:pt>
                <c:pt idx="17544">
                  <c:v>DCA BDL 01</c:v>
                </c:pt>
                <c:pt idx="17545">
                  <c:v>DCA BDL 02</c:v>
                </c:pt>
                <c:pt idx="17546">
                  <c:v>DCA BDL 03</c:v>
                </c:pt>
                <c:pt idx="17547">
                  <c:v>DCA BDL 04</c:v>
                </c:pt>
                <c:pt idx="17548">
                  <c:v>DCA BDL 05</c:v>
                </c:pt>
                <c:pt idx="17549">
                  <c:v>DCA BDL 06</c:v>
                </c:pt>
                <c:pt idx="17550">
                  <c:v>DCA BDL 07</c:v>
                </c:pt>
                <c:pt idx="17551">
                  <c:v>DCA BDL 08</c:v>
                </c:pt>
                <c:pt idx="17552">
                  <c:v>DCA BDL 09</c:v>
                </c:pt>
                <c:pt idx="17553">
                  <c:v>DCA BDL 10</c:v>
                </c:pt>
                <c:pt idx="17554">
                  <c:v>DCA BDL 11</c:v>
                </c:pt>
                <c:pt idx="17555">
                  <c:v>DCA BDL 12</c:v>
                </c:pt>
                <c:pt idx="17556">
                  <c:v>DCA BGR 01</c:v>
                </c:pt>
                <c:pt idx="17557">
                  <c:v>DCA BGR 02</c:v>
                </c:pt>
                <c:pt idx="17558">
                  <c:v>DCA BGR 03</c:v>
                </c:pt>
                <c:pt idx="17559">
                  <c:v>DCA BGR 04</c:v>
                </c:pt>
                <c:pt idx="17560">
                  <c:v>DCA BGR 05</c:v>
                </c:pt>
                <c:pt idx="17561">
                  <c:v>DCA BGR 06</c:v>
                </c:pt>
                <c:pt idx="17562">
                  <c:v>DCA BGR 07</c:v>
                </c:pt>
                <c:pt idx="17563">
                  <c:v>DCA BGR 08</c:v>
                </c:pt>
                <c:pt idx="17564">
                  <c:v>DCA BGR 09</c:v>
                </c:pt>
                <c:pt idx="17565">
                  <c:v>DCA BGR 10</c:v>
                </c:pt>
                <c:pt idx="17566">
                  <c:v>DCA BGR 11</c:v>
                </c:pt>
                <c:pt idx="17567">
                  <c:v>DCA BGR 12</c:v>
                </c:pt>
                <c:pt idx="17568">
                  <c:v>DCA BHM 01</c:v>
                </c:pt>
                <c:pt idx="17569">
                  <c:v>DCA BHM 02</c:v>
                </c:pt>
                <c:pt idx="17570">
                  <c:v>DCA BHM 03</c:v>
                </c:pt>
                <c:pt idx="17571">
                  <c:v>DCA BHM 04</c:v>
                </c:pt>
                <c:pt idx="17572">
                  <c:v>DCA BHM 05</c:v>
                </c:pt>
                <c:pt idx="17573">
                  <c:v>DCA BHM 06</c:v>
                </c:pt>
                <c:pt idx="17574">
                  <c:v>DCA BHM 07</c:v>
                </c:pt>
                <c:pt idx="17575">
                  <c:v>DCA BHM 08</c:v>
                </c:pt>
                <c:pt idx="17576">
                  <c:v>DCA BHM 09</c:v>
                </c:pt>
                <c:pt idx="17577">
                  <c:v>DCA BHM 10</c:v>
                </c:pt>
                <c:pt idx="17578">
                  <c:v>DCA BHM 11</c:v>
                </c:pt>
                <c:pt idx="17579">
                  <c:v>DCA BHM 12</c:v>
                </c:pt>
                <c:pt idx="17580">
                  <c:v>DCA BNA 01</c:v>
                </c:pt>
                <c:pt idx="17581">
                  <c:v>DCA BNA 02</c:v>
                </c:pt>
                <c:pt idx="17582">
                  <c:v>DCA BNA 03</c:v>
                </c:pt>
                <c:pt idx="17583">
                  <c:v>DCA BNA 04</c:v>
                </c:pt>
                <c:pt idx="17584">
                  <c:v>DCA BNA 05</c:v>
                </c:pt>
                <c:pt idx="17585">
                  <c:v>DCA BNA 06</c:v>
                </c:pt>
                <c:pt idx="17586">
                  <c:v>DCA BNA 07</c:v>
                </c:pt>
                <c:pt idx="17587">
                  <c:v>DCA BNA 08</c:v>
                </c:pt>
                <c:pt idx="17588">
                  <c:v>DCA BNA 09</c:v>
                </c:pt>
                <c:pt idx="17589">
                  <c:v>DCA BNA 10</c:v>
                </c:pt>
                <c:pt idx="17590">
                  <c:v>DCA BNA 11</c:v>
                </c:pt>
                <c:pt idx="17591">
                  <c:v>DCA BNA 12</c:v>
                </c:pt>
                <c:pt idx="17592">
                  <c:v>DCA BOS 01</c:v>
                </c:pt>
                <c:pt idx="17593">
                  <c:v>DCA BOS 02</c:v>
                </c:pt>
                <c:pt idx="17594">
                  <c:v>DCA BOS 03</c:v>
                </c:pt>
                <c:pt idx="17595">
                  <c:v>DCA BOS 04</c:v>
                </c:pt>
                <c:pt idx="17596">
                  <c:v>DCA BOS 05</c:v>
                </c:pt>
                <c:pt idx="17597">
                  <c:v>DCA BOS 06</c:v>
                </c:pt>
                <c:pt idx="17598">
                  <c:v>DCA BOS 07</c:v>
                </c:pt>
                <c:pt idx="17599">
                  <c:v>DCA BOS 08</c:v>
                </c:pt>
                <c:pt idx="17600">
                  <c:v>DCA BOS 09</c:v>
                </c:pt>
                <c:pt idx="17601">
                  <c:v>DCA BOS 10</c:v>
                </c:pt>
                <c:pt idx="17602">
                  <c:v>DCA BOS 11</c:v>
                </c:pt>
                <c:pt idx="17603">
                  <c:v>DCA BOS 12</c:v>
                </c:pt>
                <c:pt idx="17604">
                  <c:v>DCA BTR 01</c:v>
                </c:pt>
                <c:pt idx="17605">
                  <c:v>DCA BTR 02</c:v>
                </c:pt>
                <c:pt idx="17606">
                  <c:v>DCA BTV 01</c:v>
                </c:pt>
                <c:pt idx="17607">
                  <c:v>DCA BTV 02</c:v>
                </c:pt>
                <c:pt idx="17608">
                  <c:v>DCA BTV 03</c:v>
                </c:pt>
                <c:pt idx="17609">
                  <c:v>DCA BTV 04</c:v>
                </c:pt>
                <c:pt idx="17610">
                  <c:v>DCA BTV 05</c:v>
                </c:pt>
                <c:pt idx="17611">
                  <c:v>DCA BTV 06</c:v>
                </c:pt>
                <c:pt idx="17612">
                  <c:v>DCA BTV 07</c:v>
                </c:pt>
                <c:pt idx="17613">
                  <c:v>DCA BTV 08</c:v>
                </c:pt>
                <c:pt idx="17614">
                  <c:v>DCA BTV 09</c:v>
                </c:pt>
                <c:pt idx="17615">
                  <c:v>DCA BTV 10</c:v>
                </c:pt>
                <c:pt idx="17616">
                  <c:v>DCA BTV 11</c:v>
                </c:pt>
                <c:pt idx="17617">
                  <c:v>DCA BTV 12</c:v>
                </c:pt>
                <c:pt idx="17618">
                  <c:v>DCA BUF 01</c:v>
                </c:pt>
                <c:pt idx="17619">
                  <c:v>DCA BUF 02</c:v>
                </c:pt>
                <c:pt idx="17620">
                  <c:v>DCA BUF 03</c:v>
                </c:pt>
                <c:pt idx="17621">
                  <c:v>DCA BUF 04</c:v>
                </c:pt>
                <c:pt idx="17622">
                  <c:v>DCA BUF 05</c:v>
                </c:pt>
                <c:pt idx="17623">
                  <c:v>DCA BUF 06</c:v>
                </c:pt>
                <c:pt idx="17624">
                  <c:v>DCA BUF 07</c:v>
                </c:pt>
                <c:pt idx="17625">
                  <c:v>DCA BUF 08</c:v>
                </c:pt>
                <c:pt idx="17626">
                  <c:v>DCA BUF 09</c:v>
                </c:pt>
                <c:pt idx="17627">
                  <c:v>DCA BUF 10</c:v>
                </c:pt>
                <c:pt idx="17628">
                  <c:v>DCA BUF 11</c:v>
                </c:pt>
                <c:pt idx="17629">
                  <c:v>DCA BUF 12</c:v>
                </c:pt>
                <c:pt idx="17630">
                  <c:v>DCA CAE 01</c:v>
                </c:pt>
                <c:pt idx="17631">
                  <c:v>DCA CAE 02</c:v>
                </c:pt>
                <c:pt idx="17632">
                  <c:v>DCA CAE 03</c:v>
                </c:pt>
                <c:pt idx="17633">
                  <c:v>DCA CAE 04</c:v>
                </c:pt>
                <c:pt idx="17634">
                  <c:v>DCA CAE 05</c:v>
                </c:pt>
                <c:pt idx="17635">
                  <c:v>DCA CAE 06</c:v>
                </c:pt>
                <c:pt idx="17636">
                  <c:v>DCA CAE 07</c:v>
                </c:pt>
                <c:pt idx="17637">
                  <c:v>DCA CAE 08</c:v>
                </c:pt>
                <c:pt idx="17638">
                  <c:v>DCA CAE 09</c:v>
                </c:pt>
                <c:pt idx="17639">
                  <c:v>DCA CAE 10</c:v>
                </c:pt>
                <c:pt idx="17640">
                  <c:v>DCA CAE 11</c:v>
                </c:pt>
                <c:pt idx="17641">
                  <c:v>DCA CAE 12</c:v>
                </c:pt>
                <c:pt idx="17642">
                  <c:v>DCA CAK 01</c:v>
                </c:pt>
                <c:pt idx="17643">
                  <c:v>DCA CAK 02</c:v>
                </c:pt>
                <c:pt idx="17644">
                  <c:v>DCA CAK 03</c:v>
                </c:pt>
                <c:pt idx="17645">
                  <c:v>DCA CAK 04</c:v>
                </c:pt>
                <c:pt idx="17646">
                  <c:v>DCA CAK 05</c:v>
                </c:pt>
                <c:pt idx="17647">
                  <c:v>DCA CAK 06</c:v>
                </c:pt>
                <c:pt idx="17648">
                  <c:v>DCA CAK 07</c:v>
                </c:pt>
                <c:pt idx="17649">
                  <c:v>DCA CAK 08</c:v>
                </c:pt>
                <c:pt idx="17650">
                  <c:v>DCA CAK 09</c:v>
                </c:pt>
                <c:pt idx="17651">
                  <c:v>DCA CAK 10</c:v>
                </c:pt>
                <c:pt idx="17652">
                  <c:v>DCA CAK 11</c:v>
                </c:pt>
                <c:pt idx="17653">
                  <c:v>DCA CAK 12</c:v>
                </c:pt>
                <c:pt idx="17654">
                  <c:v>DCA CHA 01</c:v>
                </c:pt>
                <c:pt idx="17655">
                  <c:v>DCA CHA 02</c:v>
                </c:pt>
                <c:pt idx="17656">
                  <c:v>DCA CHA 03</c:v>
                </c:pt>
                <c:pt idx="17657">
                  <c:v>DCA CHA 04</c:v>
                </c:pt>
                <c:pt idx="17658">
                  <c:v>DCA CHA 05</c:v>
                </c:pt>
                <c:pt idx="17659">
                  <c:v>DCA CHA 06</c:v>
                </c:pt>
                <c:pt idx="17660">
                  <c:v>DCA CHA 07</c:v>
                </c:pt>
                <c:pt idx="17661">
                  <c:v>DCA CHA 08</c:v>
                </c:pt>
                <c:pt idx="17662">
                  <c:v>DCA CHA 09</c:v>
                </c:pt>
                <c:pt idx="17663">
                  <c:v>DCA CHA 10</c:v>
                </c:pt>
                <c:pt idx="17664">
                  <c:v>DCA CHA 11</c:v>
                </c:pt>
                <c:pt idx="17665">
                  <c:v>DCA CHA 12</c:v>
                </c:pt>
                <c:pt idx="17666">
                  <c:v>DCA CHS 01</c:v>
                </c:pt>
                <c:pt idx="17667">
                  <c:v>DCA CHS 02</c:v>
                </c:pt>
                <c:pt idx="17668">
                  <c:v>DCA CHS 03</c:v>
                </c:pt>
                <c:pt idx="17669">
                  <c:v>DCA CHS 04</c:v>
                </c:pt>
                <c:pt idx="17670">
                  <c:v>DCA CHS 05</c:v>
                </c:pt>
                <c:pt idx="17671">
                  <c:v>DCA CHS 06</c:v>
                </c:pt>
                <c:pt idx="17672">
                  <c:v>DCA CHS 07</c:v>
                </c:pt>
                <c:pt idx="17673">
                  <c:v>DCA CHS 08</c:v>
                </c:pt>
                <c:pt idx="17674">
                  <c:v>DCA CHS 09</c:v>
                </c:pt>
                <c:pt idx="17675">
                  <c:v>DCA CHS 10</c:v>
                </c:pt>
                <c:pt idx="17676">
                  <c:v>DCA CHS 11</c:v>
                </c:pt>
                <c:pt idx="17677">
                  <c:v>DCA CHS 12</c:v>
                </c:pt>
                <c:pt idx="17678">
                  <c:v>DCA CLE 01</c:v>
                </c:pt>
                <c:pt idx="17679">
                  <c:v>DCA CLE 02</c:v>
                </c:pt>
                <c:pt idx="17680">
                  <c:v>DCA CLE 03</c:v>
                </c:pt>
                <c:pt idx="17681">
                  <c:v>DCA CLE 04</c:v>
                </c:pt>
                <c:pt idx="17682">
                  <c:v>DCA CLE 05</c:v>
                </c:pt>
                <c:pt idx="17683">
                  <c:v>DCA CLE 06</c:v>
                </c:pt>
                <c:pt idx="17684">
                  <c:v>DCA CLE 07</c:v>
                </c:pt>
                <c:pt idx="17685">
                  <c:v>DCA CLE 08</c:v>
                </c:pt>
                <c:pt idx="17686">
                  <c:v>DCA CLE 09</c:v>
                </c:pt>
                <c:pt idx="17687">
                  <c:v>DCA CLE 10</c:v>
                </c:pt>
                <c:pt idx="17688">
                  <c:v>DCA CLE 11</c:v>
                </c:pt>
                <c:pt idx="17689">
                  <c:v>DCA CLE 12</c:v>
                </c:pt>
                <c:pt idx="17690">
                  <c:v>DCA CLT 01</c:v>
                </c:pt>
                <c:pt idx="17691">
                  <c:v>DCA CLT 02</c:v>
                </c:pt>
                <c:pt idx="17692">
                  <c:v>DCA CLT 03</c:v>
                </c:pt>
                <c:pt idx="17693">
                  <c:v>DCA CLT 04</c:v>
                </c:pt>
                <c:pt idx="17694">
                  <c:v>DCA CLT 05</c:v>
                </c:pt>
                <c:pt idx="17695">
                  <c:v>DCA CLT 06</c:v>
                </c:pt>
                <c:pt idx="17696">
                  <c:v>DCA CLT 07</c:v>
                </c:pt>
                <c:pt idx="17697">
                  <c:v>DCA CLT 08</c:v>
                </c:pt>
                <c:pt idx="17698">
                  <c:v>DCA CLT 09</c:v>
                </c:pt>
                <c:pt idx="17699">
                  <c:v>DCA CLT 10</c:v>
                </c:pt>
                <c:pt idx="17700">
                  <c:v>DCA CLT 11</c:v>
                </c:pt>
                <c:pt idx="17701">
                  <c:v>DCA CLT 12</c:v>
                </c:pt>
                <c:pt idx="17702">
                  <c:v>DCA CMH 01</c:v>
                </c:pt>
                <c:pt idx="17703">
                  <c:v>DCA CMH 02</c:v>
                </c:pt>
                <c:pt idx="17704">
                  <c:v>DCA CMH 03</c:v>
                </c:pt>
                <c:pt idx="17705">
                  <c:v>DCA CMH 04</c:v>
                </c:pt>
                <c:pt idx="17706">
                  <c:v>DCA CMH 05</c:v>
                </c:pt>
                <c:pt idx="17707">
                  <c:v>DCA CMH 06</c:v>
                </c:pt>
                <c:pt idx="17708">
                  <c:v>DCA CMH 07</c:v>
                </c:pt>
                <c:pt idx="17709">
                  <c:v>DCA CMH 08</c:v>
                </c:pt>
                <c:pt idx="17710">
                  <c:v>DCA CMH 09</c:v>
                </c:pt>
                <c:pt idx="17711">
                  <c:v>DCA CMH 10</c:v>
                </c:pt>
                <c:pt idx="17712">
                  <c:v>DCA CMH 11</c:v>
                </c:pt>
                <c:pt idx="17713">
                  <c:v>DCA CMH 12</c:v>
                </c:pt>
                <c:pt idx="17714">
                  <c:v>DCA CRW 01</c:v>
                </c:pt>
                <c:pt idx="17715">
                  <c:v>DCA CRW 02</c:v>
                </c:pt>
                <c:pt idx="17716">
                  <c:v>DCA CRW 03</c:v>
                </c:pt>
                <c:pt idx="17717">
                  <c:v>DCA CRW 04</c:v>
                </c:pt>
                <c:pt idx="17718">
                  <c:v>DCA CRW 05</c:v>
                </c:pt>
                <c:pt idx="17719">
                  <c:v>DCA CRW 06</c:v>
                </c:pt>
                <c:pt idx="17720">
                  <c:v>DCA CRW 07</c:v>
                </c:pt>
                <c:pt idx="17721">
                  <c:v>DCA CRW 08</c:v>
                </c:pt>
                <c:pt idx="17722">
                  <c:v>DCA CRW 09</c:v>
                </c:pt>
                <c:pt idx="17723">
                  <c:v>DCA CRW 10</c:v>
                </c:pt>
                <c:pt idx="17724">
                  <c:v>DCA CRW 11</c:v>
                </c:pt>
                <c:pt idx="17725">
                  <c:v>DCA CRW 12</c:v>
                </c:pt>
                <c:pt idx="17726">
                  <c:v>DCA CVG 01</c:v>
                </c:pt>
                <c:pt idx="17727">
                  <c:v>DCA CVG 02</c:v>
                </c:pt>
                <c:pt idx="17728">
                  <c:v>DCA CVG 03</c:v>
                </c:pt>
                <c:pt idx="17729">
                  <c:v>DCA CVG 04</c:v>
                </c:pt>
                <c:pt idx="17730">
                  <c:v>DCA CVG 05</c:v>
                </c:pt>
                <c:pt idx="17731">
                  <c:v>DCA CVG 06</c:v>
                </c:pt>
                <c:pt idx="17732">
                  <c:v>DCA CVG 07</c:v>
                </c:pt>
                <c:pt idx="17733">
                  <c:v>DCA CVG 08</c:v>
                </c:pt>
                <c:pt idx="17734">
                  <c:v>DCA CVG 09</c:v>
                </c:pt>
                <c:pt idx="17735">
                  <c:v>DCA CVG 10</c:v>
                </c:pt>
                <c:pt idx="17736">
                  <c:v>DCA CVG 11</c:v>
                </c:pt>
                <c:pt idx="17737">
                  <c:v>DCA CVG 12</c:v>
                </c:pt>
                <c:pt idx="17738">
                  <c:v>DCA DAL 01</c:v>
                </c:pt>
                <c:pt idx="17739">
                  <c:v>DCA DAL 02</c:v>
                </c:pt>
                <c:pt idx="17740">
                  <c:v>DCA DAL 03</c:v>
                </c:pt>
                <c:pt idx="17741">
                  <c:v>DCA DAL 04</c:v>
                </c:pt>
                <c:pt idx="17742">
                  <c:v>DCA DAL 05</c:v>
                </c:pt>
                <c:pt idx="17743">
                  <c:v>DCA DAL 06</c:v>
                </c:pt>
                <c:pt idx="17744">
                  <c:v>DCA DAL 07</c:v>
                </c:pt>
                <c:pt idx="17745">
                  <c:v>DCA DAL 08</c:v>
                </c:pt>
                <c:pt idx="17746">
                  <c:v>DCA DAL 09</c:v>
                </c:pt>
                <c:pt idx="17747">
                  <c:v>DCA DAL 10</c:v>
                </c:pt>
                <c:pt idx="17748">
                  <c:v>DCA DAL 11</c:v>
                </c:pt>
                <c:pt idx="17749">
                  <c:v>DCA DAL 12</c:v>
                </c:pt>
                <c:pt idx="17750">
                  <c:v>DCA DAY 01</c:v>
                </c:pt>
                <c:pt idx="17751">
                  <c:v>DCA DAY 02</c:v>
                </c:pt>
                <c:pt idx="17752">
                  <c:v>DCA DAY 03</c:v>
                </c:pt>
                <c:pt idx="17753">
                  <c:v>DCA DAY 04</c:v>
                </c:pt>
                <c:pt idx="17754">
                  <c:v>DCA DAY 05</c:v>
                </c:pt>
                <c:pt idx="17755">
                  <c:v>DCA DAY 06</c:v>
                </c:pt>
                <c:pt idx="17756">
                  <c:v>DCA DAY 07</c:v>
                </c:pt>
                <c:pt idx="17757">
                  <c:v>DCA DAY 08</c:v>
                </c:pt>
                <c:pt idx="17758">
                  <c:v>DCA DAY 09</c:v>
                </c:pt>
                <c:pt idx="17759">
                  <c:v>DCA DAY 10</c:v>
                </c:pt>
                <c:pt idx="17760">
                  <c:v>DCA DAY 11</c:v>
                </c:pt>
                <c:pt idx="17761">
                  <c:v>DCA DAY 12</c:v>
                </c:pt>
                <c:pt idx="17762">
                  <c:v>DCA DEN 01</c:v>
                </c:pt>
                <c:pt idx="17763">
                  <c:v>DCA DEN 02</c:v>
                </c:pt>
                <c:pt idx="17764">
                  <c:v>DCA DEN 03</c:v>
                </c:pt>
                <c:pt idx="17765">
                  <c:v>DCA DEN 04</c:v>
                </c:pt>
                <c:pt idx="17766">
                  <c:v>DCA DEN 05</c:v>
                </c:pt>
                <c:pt idx="17767">
                  <c:v>DCA DEN 06</c:v>
                </c:pt>
                <c:pt idx="17768">
                  <c:v>DCA DEN 07</c:v>
                </c:pt>
                <c:pt idx="17769">
                  <c:v>DCA DEN 08</c:v>
                </c:pt>
                <c:pt idx="17770">
                  <c:v>DCA DEN 09</c:v>
                </c:pt>
                <c:pt idx="17771">
                  <c:v>DCA DEN 10</c:v>
                </c:pt>
                <c:pt idx="17772">
                  <c:v>DCA DEN 11</c:v>
                </c:pt>
                <c:pt idx="17773">
                  <c:v>DCA DEN 12</c:v>
                </c:pt>
                <c:pt idx="17774">
                  <c:v>DCA DFW 01</c:v>
                </c:pt>
                <c:pt idx="17775">
                  <c:v>DCA DFW 02</c:v>
                </c:pt>
                <c:pt idx="17776">
                  <c:v>DCA DFW 03</c:v>
                </c:pt>
                <c:pt idx="17777">
                  <c:v>DCA DFW 04</c:v>
                </c:pt>
                <c:pt idx="17778">
                  <c:v>DCA DFW 05</c:v>
                </c:pt>
                <c:pt idx="17779">
                  <c:v>DCA DFW 06</c:v>
                </c:pt>
                <c:pt idx="17780">
                  <c:v>DCA DFW 07</c:v>
                </c:pt>
                <c:pt idx="17781">
                  <c:v>DCA DFW 08</c:v>
                </c:pt>
                <c:pt idx="17782">
                  <c:v>DCA DFW 09</c:v>
                </c:pt>
                <c:pt idx="17783">
                  <c:v>DCA DFW 10</c:v>
                </c:pt>
                <c:pt idx="17784">
                  <c:v>DCA DFW 11</c:v>
                </c:pt>
                <c:pt idx="17785">
                  <c:v>DCA DFW 12</c:v>
                </c:pt>
                <c:pt idx="17786">
                  <c:v>DCA DSM 01</c:v>
                </c:pt>
                <c:pt idx="17787">
                  <c:v>DCA DSM 02</c:v>
                </c:pt>
                <c:pt idx="17788">
                  <c:v>DCA DSM 03</c:v>
                </c:pt>
                <c:pt idx="17789">
                  <c:v>DCA DSM 04</c:v>
                </c:pt>
                <c:pt idx="17790">
                  <c:v>DCA DSM 05</c:v>
                </c:pt>
                <c:pt idx="17791">
                  <c:v>DCA DSM 06</c:v>
                </c:pt>
                <c:pt idx="17792">
                  <c:v>DCA DSM 07</c:v>
                </c:pt>
                <c:pt idx="17793">
                  <c:v>DCA DSM 08</c:v>
                </c:pt>
                <c:pt idx="17794">
                  <c:v>DCA DSM 09</c:v>
                </c:pt>
                <c:pt idx="17795">
                  <c:v>DCA DSM 10</c:v>
                </c:pt>
                <c:pt idx="17796">
                  <c:v>DCA DSM 11</c:v>
                </c:pt>
                <c:pt idx="17797">
                  <c:v>DCA DSM 12</c:v>
                </c:pt>
                <c:pt idx="17798">
                  <c:v>DCA DTW 01</c:v>
                </c:pt>
                <c:pt idx="17799">
                  <c:v>DCA DTW 02</c:v>
                </c:pt>
                <c:pt idx="17800">
                  <c:v>DCA DTW 03</c:v>
                </c:pt>
                <c:pt idx="17801">
                  <c:v>DCA DTW 04</c:v>
                </c:pt>
                <c:pt idx="17802">
                  <c:v>DCA DTW 05</c:v>
                </c:pt>
                <c:pt idx="17803">
                  <c:v>DCA DTW 06</c:v>
                </c:pt>
                <c:pt idx="17804">
                  <c:v>DCA DTW 07</c:v>
                </c:pt>
                <c:pt idx="17805">
                  <c:v>DCA DTW 08</c:v>
                </c:pt>
                <c:pt idx="17806">
                  <c:v>DCA DTW 09</c:v>
                </c:pt>
                <c:pt idx="17807">
                  <c:v>DCA DTW 10</c:v>
                </c:pt>
                <c:pt idx="17808">
                  <c:v>DCA DTW 11</c:v>
                </c:pt>
                <c:pt idx="17809">
                  <c:v>DCA DTW 12</c:v>
                </c:pt>
                <c:pt idx="17810">
                  <c:v>DCA EWR 01</c:v>
                </c:pt>
                <c:pt idx="17811">
                  <c:v>DCA EWR 02</c:v>
                </c:pt>
                <c:pt idx="17812">
                  <c:v>DCA EWR 03</c:v>
                </c:pt>
                <c:pt idx="17813">
                  <c:v>DCA EWR 04</c:v>
                </c:pt>
                <c:pt idx="17814">
                  <c:v>DCA EWR 05</c:v>
                </c:pt>
                <c:pt idx="17815">
                  <c:v>DCA EWR 06</c:v>
                </c:pt>
                <c:pt idx="17816">
                  <c:v>DCA EWR 07</c:v>
                </c:pt>
                <c:pt idx="17817">
                  <c:v>DCA EWR 08</c:v>
                </c:pt>
                <c:pt idx="17818">
                  <c:v>DCA EWR 09</c:v>
                </c:pt>
                <c:pt idx="17819">
                  <c:v>DCA EWR 10</c:v>
                </c:pt>
                <c:pt idx="17820">
                  <c:v>DCA EWR 11</c:v>
                </c:pt>
                <c:pt idx="17821">
                  <c:v>DCA EWR 12</c:v>
                </c:pt>
                <c:pt idx="17822">
                  <c:v>DCA EYW 01</c:v>
                </c:pt>
                <c:pt idx="17823">
                  <c:v>DCA EYW 02</c:v>
                </c:pt>
                <c:pt idx="17824">
                  <c:v>DCA EYW 03</c:v>
                </c:pt>
                <c:pt idx="17825">
                  <c:v>DCA EYW 04</c:v>
                </c:pt>
                <c:pt idx="17826">
                  <c:v>DCA EYW 05</c:v>
                </c:pt>
                <c:pt idx="17827">
                  <c:v>DCA EYW 06</c:v>
                </c:pt>
                <c:pt idx="17828">
                  <c:v>DCA EYW 07</c:v>
                </c:pt>
                <c:pt idx="17829">
                  <c:v>DCA EYW 08</c:v>
                </c:pt>
                <c:pt idx="17830">
                  <c:v>DCA EYW 10</c:v>
                </c:pt>
                <c:pt idx="17831">
                  <c:v>DCA EYW 11</c:v>
                </c:pt>
                <c:pt idx="17832">
                  <c:v>DCA EYW 12</c:v>
                </c:pt>
                <c:pt idx="17833">
                  <c:v>DCA FLL 01</c:v>
                </c:pt>
                <c:pt idx="17834">
                  <c:v>DCA FLL 02</c:v>
                </c:pt>
                <c:pt idx="17835">
                  <c:v>DCA FLL 03</c:v>
                </c:pt>
                <c:pt idx="17836">
                  <c:v>DCA FLL 04</c:v>
                </c:pt>
                <c:pt idx="17837">
                  <c:v>DCA FLL 05</c:v>
                </c:pt>
                <c:pt idx="17838">
                  <c:v>DCA FLL 06</c:v>
                </c:pt>
                <c:pt idx="17839">
                  <c:v>DCA FLL 07</c:v>
                </c:pt>
                <c:pt idx="17840">
                  <c:v>DCA FLL 08</c:v>
                </c:pt>
                <c:pt idx="17841">
                  <c:v>DCA FLL 09</c:v>
                </c:pt>
                <c:pt idx="17842">
                  <c:v>DCA FLL 10</c:v>
                </c:pt>
                <c:pt idx="17843">
                  <c:v>DCA FLL 11</c:v>
                </c:pt>
                <c:pt idx="17844">
                  <c:v>DCA FLL 12</c:v>
                </c:pt>
                <c:pt idx="17845">
                  <c:v>DCA GRR 01</c:v>
                </c:pt>
                <c:pt idx="17846">
                  <c:v>DCA GRR 02</c:v>
                </c:pt>
                <c:pt idx="17847">
                  <c:v>DCA GRR 03</c:v>
                </c:pt>
                <c:pt idx="17848">
                  <c:v>DCA GRR 04</c:v>
                </c:pt>
                <c:pt idx="17849">
                  <c:v>DCA GRR 05</c:v>
                </c:pt>
                <c:pt idx="17850">
                  <c:v>DCA GRR 06</c:v>
                </c:pt>
                <c:pt idx="17851">
                  <c:v>DCA GRR 07</c:v>
                </c:pt>
                <c:pt idx="17852">
                  <c:v>DCA GRR 08</c:v>
                </c:pt>
                <c:pt idx="17853">
                  <c:v>DCA GRR 09</c:v>
                </c:pt>
                <c:pt idx="17854">
                  <c:v>DCA GRR 10</c:v>
                </c:pt>
                <c:pt idx="17855">
                  <c:v>DCA GRR 11</c:v>
                </c:pt>
                <c:pt idx="17856">
                  <c:v>DCA GRR 12</c:v>
                </c:pt>
                <c:pt idx="17857">
                  <c:v>DCA GSO 01</c:v>
                </c:pt>
                <c:pt idx="17858">
                  <c:v>DCA GSO 02</c:v>
                </c:pt>
                <c:pt idx="17859">
                  <c:v>DCA GSO 03</c:v>
                </c:pt>
                <c:pt idx="17860">
                  <c:v>DCA GSO 04</c:v>
                </c:pt>
                <c:pt idx="17861">
                  <c:v>DCA GSO 05</c:v>
                </c:pt>
                <c:pt idx="17862">
                  <c:v>DCA GSO 06</c:v>
                </c:pt>
                <c:pt idx="17863">
                  <c:v>DCA GSO 07</c:v>
                </c:pt>
                <c:pt idx="17864">
                  <c:v>DCA GSO 08</c:v>
                </c:pt>
                <c:pt idx="17865">
                  <c:v>DCA GSO 09</c:v>
                </c:pt>
                <c:pt idx="17866">
                  <c:v>DCA GSO 10</c:v>
                </c:pt>
                <c:pt idx="17867">
                  <c:v>DCA GSO 11</c:v>
                </c:pt>
                <c:pt idx="17868">
                  <c:v>DCA GSO 12</c:v>
                </c:pt>
                <c:pt idx="17869">
                  <c:v>DCA GSP 01</c:v>
                </c:pt>
                <c:pt idx="17870">
                  <c:v>DCA GSP 02</c:v>
                </c:pt>
                <c:pt idx="17871">
                  <c:v>DCA GSP 03</c:v>
                </c:pt>
                <c:pt idx="17872">
                  <c:v>DCA GSP 04</c:v>
                </c:pt>
                <c:pt idx="17873">
                  <c:v>DCA GSP 05</c:v>
                </c:pt>
                <c:pt idx="17874">
                  <c:v>DCA GSP 06</c:v>
                </c:pt>
                <c:pt idx="17875">
                  <c:v>DCA GSP 07</c:v>
                </c:pt>
                <c:pt idx="17876">
                  <c:v>DCA GSP 08</c:v>
                </c:pt>
                <c:pt idx="17877">
                  <c:v>DCA GSP 09</c:v>
                </c:pt>
                <c:pt idx="17878">
                  <c:v>DCA GSP 10</c:v>
                </c:pt>
                <c:pt idx="17879">
                  <c:v>DCA GSP 11</c:v>
                </c:pt>
                <c:pt idx="17880">
                  <c:v>DCA GSP 12</c:v>
                </c:pt>
                <c:pt idx="17881">
                  <c:v>DCA HOU 01</c:v>
                </c:pt>
                <c:pt idx="17882">
                  <c:v>DCA HOU 02</c:v>
                </c:pt>
                <c:pt idx="17883">
                  <c:v>DCA HOU 03</c:v>
                </c:pt>
                <c:pt idx="17884">
                  <c:v>DCA HOU 04</c:v>
                </c:pt>
                <c:pt idx="17885">
                  <c:v>DCA HOU 05</c:v>
                </c:pt>
                <c:pt idx="17886">
                  <c:v>DCA HOU 06</c:v>
                </c:pt>
                <c:pt idx="17887">
                  <c:v>DCA HOU 07</c:v>
                </c:pt>
                <c:pt idx="17888">
                  <c:v>DCA HOU 08</c:v>
                </c:pt>
                <c:pt idx="17889">
                  <c:v>DCA HOU 09</c:v>
                </c:pt>
                <c:pt idx="17890">
                  <c:v>DCA HOU 10</c:v>
                </c:pt>
                <c:pt idx="17891">
                  <c:v>DCA HOU 11</c:v>
                </c:pt>
                <c:pt idx="17892">
                  <c:v>DCA HOU 12</c:v>
                </c:pt>
                <c:pt idx="17893">
                  <c:v>DCA HPN 01</c:v>
                </c:pt>
                <c:pt idx="17894">
                  <c:v>DCA HPN 02</c:v>
                </c:pt>
                <c:pt idx="17895">
                  <c:v>DCA HPN 03</c:v>
                </c:pt>
                <c:pt idx="17896">
                  <c:v>DCA HPN 04</c:v>
                </c:pt>
                <c:pt idx="17897">
                  <c:v>DCA HPN 05</c:v>
                </c:pt>
                <c:pt idx="17898">
                  <c:v>DCA HPN 06</c:v>
                </c:pt>
                <c:pt idx="17899">
                  <c:v>DCA HPN 07</c:v>
                </c:pt>
                <c:pt idx="17900">
                  <c:v>DCA HPN 08</c:v>
                </c:pt>
                <c:pt idx="17901">
                  <c:v>DCA HPN 09</c:v>
                </c:pt>
                <c:pt idx="17902">
                  <c:v>DCA HPN 10</c:v>
                </c:pt>
                <c:pt idx="17903">
                  <c:v>DCA HPN 11</c:v>
                </c:pt>
                <c:pt idx="17904">
                  <c:v>DCA HPN 12</c:v>
                </c:pt>
                <c:pt idx="17905">
                  <c:v>DCA HSV 01</c:v>
                </c:pt>
                <c:pt idx="17906">
                  <c:v>DCA HSV 02</c:v>
                </c:pt>
                <c:pt idx="17907">
                  <c:v>DCA HSV 03</c:v>
                </c:pt>
                <c:pt idx="17908">
                  <c:v>DCA HSV 04</c:v>
                </c:pt>
                <c:pt idx="17909">
                  <c:v>DCA HSV 05</c:v>
                </c:pt>
                <c:pt idx="17910">
                  <c:v>DCA HSV 06</c:v>
                </c:pt>
                <c:pt idx="17911">
                  <c:v>DCA HSV 07</c:v>
                </c:pt>
                <c:pt idx="17912">
                  <c:v>DCA HSV 08</c:v>
                </c:pt>
                <c:pt idx="17913">
                  <c:v>DCA HSV 09</c:v>
                </c:pt>
                <c:pt idx="17914">
                  <c:v>DCA HSV 10</c:v>
                </c:pt>
                <c:pt idx="17915">
                  <c:v>DCA HSV 11</c:v>
                </c:pt>
                <c:pt idx="17916">
                  <c:v>DCA HSV 12</c:v>
                </c:pt>
                <c:pt idx="17917">
                  <c:v>DCA IAH 01</c:v>
                </c:pt>
                <c:pt idx="17918">
                  <c:v>DCA IAH 02</c:v>
                </c:pt>
                <c:pt idx="17919">
                  <c:v>DCA IAH 03</c:v>
                </c:pt>
                <c:pt idx="17920">
                  <c:v>DCA IAH 04</c:v>
                </c:pt>
                <c:pt idx="17921">
                  <c:v>DCA IAH 05</c:v>
                </c:pt>
                <c:pt idx="17922">
                  <c:v>DCA IAH 06</c:v>
                </c:pt>
                <c:pt idx="17923">
                  <c:v>DCA IAH 07</c:v>
                </c:pt>
                <c:pt idx="17924">
                  <c:v>DCA IAH 08</c:v>
                </c:pt>
                <c:pt idx="17925">
                  <c:v>DCA IAH 09</c:v>
                </c:pt>
                <c:pt idx="17926">
                  <c:v>DCA IAH 10</c:v>
                </c:pt>
                <c:pt idx="17927">
                  <c:v>DCA IAH 11</c:v>
                </c:pt>
                <c:pt idx="17928">
                  <c:v>DCA IAH 12</c:v>
                </c:pt>
                <c:pt idx="17929">
                  <c:v>DCA ILM 04</c:v>
                </c:pt>
                <c:pt idx="17930">
                  <c:v>DCA ILM 05</c:v>
                </c:pt>
                <c:pt idx="17931">
                  <c:v>DCA ILM 06</c:v>
                </c:pt>
                <c:pt idx="17932">
                  <c:v>DCA ILM 07</c:v>
                </c:pt>
                <c:pt idx="17933">
                  <c:v>DCA ILM 08</c:v>
                </c:pt>
                <c:pt idx="17934">
                  <c:v>DCA ILM 09</c:v>
                </c:pt>
                <c:pt idx="17935">
                  <c:v>DCA ILM 10</c:v>
                </c:pt>
                <c:pt idx="17936">
                  <c:v>DCA ILM 11</c:v>
                </c:pt>
                <c:pt idx="17937">
                  <c:v>DCA ILM 12</c:v>
                </c:pt>
                <c:pt idx="17938">
                  <c:v>DCA IND 01</c:v>
                </c:pt>
                <c:pt idx="17939">
                  <c:v>DCA IND 02</c:v>
                </c:pt>
                <c:pt idx="17940">
                  <c:v>DCA IND 03</c:v>
                </c:pt>
                <c:pt idx="17941">
                  <c:v>DCA IND 04</c:v>
                </c:pt>
                <c:pt idx="17942">
                  <c:v>DCA IND 05</c:v>
                </c:pt>
                <c:pt idx="17943">
                  <c:v>DCA IND 06</c:v>
                </c:pt>
                <c:pt idx="17944">
                  <c:v>DCA IND 07</c:v>
                </c:pt>
                <c:pt idx="17945">
                  <c:v>DCA IND 08</c:v>
                </c:pt>
                <c:pt idx="17946">
                  <c:v>DCA IND 09</c:v>
                </c:pt>
                <c:pt idx="17947">
                  <c:v>DCA IND 10</c:v>
                </c:pt>
                <c:pt idx="17948">
                  <c:v>DCA IND 11</c:v>
                </c:pt>
                <c:pt idx="17949">
                  <c:v>DCA IND 12</c:v>
                </c:pt>
                <c:pt idx="17950">
                  <c:v>DCA JAN 01</c:v>
                </c:pt>
                <c:pt idx="17951">
                  <c:v>DCA JAN 02</c:v>
                </c:pt>
                <c:pt idx="17952">
                  <c:v>DCA JAN 03</c:v>
                </c:pt>
                <c:pt idx="17953">
                  <c:v>DCA JAN 04</c:v>
                </c:pt>
                <c:pt idx="17954">
                  <c:v>DCA JAN 05</c:v>
                </c:pt>
                <c:pt idx="17955">
                  <c:v>DCA JAN 06</c:v>
                </c:pt>
                <c:pt idx="17956">
                  <c:v>DCA JAN 07</c:v>
                </c:pt>
                <c:pt idx="17957">
                  <c:v>DCA JAN 08</c:v>
                </c:pt>
                <c:pt idx="17958">
                  <c:v>DCA JAN 09</c:v>
                </c:pt>
                <c:pt idx="17959">
                  <c:v>DCA JAN 10</c:v>
                </c:pt>
                <c:pt idx="17960">
                  <c:v>DCA JAN 11</c:v>
                </c:pt>
                <c:pt idx="17961">
                  <c:v>DCA JAN 12</c:v>
                </c:pt>
                <c:pt idx="17962">
                  <c:v>DCA JAX 01</c:v>
                </c:pt>
                <c:pt idx="17963">
                  <c:v>DCA JAX 02</c:v>
                </c:pt>
                <c:pt idx="17964">
                  <c:v>DCA JAX 03</c:v>
                </c:pt>
                <c:pt idx="17965">
                  <c:v>DCA JAX 04</c:v>
                </c:pt>
                <c:pt idx="17966">
                  <c:v>DCA JAX 05</c:v>
                </c:pt>
                <c:pt idx="17967">
                  <c:v>DCA JAX 06</c:v>
                </c:pt>
                <c:pt idx="17968">
                  <c:v>DCA JAX 07</c:v>
                </c:pt>
                <c:pt idx="17969">
                  <c:v>DCA JAX 08</c:v>
                </c:pt>
                <c:pt idx="17970">
                  <c:v>DCA JAX 09</c:v>
                </c:pt>
                <c:pt idx="17971">
                  <c:v>DCA JAX 10</c:v>
                </c:pt>
                <c:pt idx="17972">
                  <c:v>DCA JAX 11</c:v>
                </c:pt>
                <c:pt idx="17973">
                  <c:v>DCA JAX 12</c:v>
                </c:pt>
                <c:pt idx="17974">
                  <c:v>DCA JFK 01</c:v>
                </c:pt>
                <c:pt idx="17975">
                  <c:v>DCA JFK 02</c:v>
                </c:pt>
                <c:pt idx="17976">
                  <c:v>DCA JFK 03</c:v>
                </c:pt>
                <c:pt idx="17977">
                  <c:v>DCA JFK 04</c:v>
                </c:pt>
                <c:pt idx="17978">
                  <c:v>DCA JFK 05</c:v>
                </c:pt>
                <c:pt idx="17979">
                  <c:v>DCA JFK 06</c:v>
                </c:pt>
                <c:pt idx="17980">
                  <c:v>DCA JFK 07</c:v>
                </c:pt>
                <c:pt idx="17981">
                  <c:v>DCA JFK 08</c:v>
                </c:pt>
                <c:pt idx="17982">
                  <c:v>DCA JFK 09</c:v>
                </c:pt>
                <c:pt idx="17983">
                  <c:v>DCA JFK 10</c:v>
                </c:pt>
                <c:pt idx="17984">
                  <c:v>DCA JFK 11</c:v>
                </c:pt>
                <c:pt idx="17985">
                  <c:v>DCA JFK 12</c:v>
                </c:pt>
                <c:pt idx="17986">
                  <c:v>DCA LAS 01</c:v>
                </c:pt>
                <c:pt idx="17987">
                  <c:v>DCA LAS 02</c:v>
                </c:pt>
                <c:pt idx="17988">
                  <c:v>DCA LAS 03</c:v>
                </c:pt>
                <c:pt idx="17989">
                  <c:v>DCA LAS 04</c:v>
                </c:pt>
                <c:pt idx="17990">
                  <c:v>DCA LAS 05</c:v>
                </c:pt>
                <c:pt idx="17991">
                  <c:v>DCA LAS 06</c:v>
                </c:pt>
                <c:pt idx="17992">
                  <c:v>DCA LAS 07</c:v>
                </c:pt>
                <c:pt idx="17993">
                  <c:v>DCA LAS 08</c:v>
                </c:pt>
                <c:pt idx="17994">
                  <c:v>DCA LAS 09</c:v>
                </c:pt>
                <c:pt idx="17995">
                  <c:v>DCA LAS 10</c:v>
                </c:pt>
                <c:pt idx="17996">
                  <c:v>DCA LAS 11</c:v>
                </c:pt>
                <c:pt idx="17997">
                  <c:v>DCA LAS 12</c:v>
                </c:pt>
                <c:pt idx="17998">
                  <c:v>DCA LAX 01</c:v>
                </c:pt>
                <c:pt idx="17999">
                  <c:v>DCA LAX 02</c:v>
                </c:pt>
                <c:pt idx="18000">
                  <c:v>DCA LAX 03</c:v>
                </c:pt>
                <c:pt idx="18001">
                  <c:v>DCA LAX 04</c:v>
                </c:pt>
                <c:pt idx="18002">
                  <c:v>DCA LAX 05</c:v>
                </c:pt>
                <c:pt idx="18003">
                  <c:v>DCA LAX 06</c:v>
                </c:pt>
                <c:pt idx="18004">
                  <c:v>DCA LAX 07</c:v>
                </c:pt>
                <c:pt idx="18005">
                  <c:v>DCA LAX 08</c:v>
                </c:pt>
                <c:pt idx="18006">
                  <c:v>DCA LAX 09</c:v>
                </c:pt>
                <c:pt idx="18007">
                  <c:v>DCA LAX 10</c:v>
                </c:pt>
                <c:pt idx="18008">
                  <c:v>DCA LAX 11</c:v>
                </c:pt>
                <c:pt idx="18009">
                  <c:v>DCA LAX 12</c:v>
                </c:pt>
                <c:pt idx="18010">
                  <c:v>DCA LEX 01</c:v>
                </c:pt>
                <c:pt idx="18011">
                  <c:v>DCA LEX 02</c:v>
                </c:pt>
                <c:pt idx="18012">
                  <c:v>DCA LEX 03</c:v>
                </c:pt>
                <c:pt idx="18013">
                  <c:v>DCA LEX 04</c:v>
                </c:pt>
                <c:pt idx="18014">
                  <c:v>DCA LEX 05</c:v>
                </c:pt>
                <c:pt idx="18015">
                  <c:v>DCA LEX 06</c:v>
                </c:pt>
                <c:pt idx="18016">
                  <c:v>DCA LEX 07</c:v>
                </c:pt>
                <c:pt idx="18017">
                  <c:v>DCA LEX 08</c:v>
                </c:pt>
                <c:pt idx="18018">
                  <c:v>DCA LEX 09</c:v>
                </c:pt>
                <c:pt idx="18019">
                  <c:v>DCA LEX 10</c:v>
                </c:pt>
                <c:pt idx="18020">
                  <c:v>DCA LEX 11</c:v>
                </c:pt>
                <c:pt idx="18021">
                  <c:v>DCA LEX 12</c:v>
                </c:pt>
                <c:pt idx="18022">
                  <c:v>DCA LGA 01</c:v>
                </c:pt>
                <c:pt idx="18023">
                  <c:v>DCA LGA 02</c:v>
                </c:pt>
                <c:pt idx="18024">
                  <c:v>DCA LGA 03</c:v>
                </c:pt>
                <c:pt idx="18025">
                  <c:v>DCA LGA 04</c:v>
                </c:pt>
                <c:pt idx="18026">
                  <c:v>DCA LGA 05</c:v>
                </c:pt>
                <c:pt idx="18027">
                  <c:v>DCA LGA 06</c:v>
                </c:pt>
                <c:pt idx="18028">
                  <c:v>DCA LGA 07</c:v>
                </c:pt>
                <c:pt idx="18029">
                  <c:v>DCA LGA 08</c:v>
                </c:pt>
                <c:pt idx="18030">
                  <c:v>DCA LGA 09</c:v>
                </c:pt>
                <c:pt idx="18031">
                  <c:v>DCA LGA 10</c:v>
                </c:pt>
                <c:pt idx="18032">
                  <c:v>DCA LGA 11</c:v>
                </c:pt>
                <c:pt idx="18033">
                  <c:v>DCA LGA 12</c:v>
                </c:pt>
                <c:pt idx="18034">
                  <c:v>DCA LIT 04</c:v>
                </c:pt>
                <c:pt idx="18035">
                  <c:v>DCA LIT 05</c:v>
                </c:pt>
                <c:pt idx="18036">
                  <c:v>DCA LIT 06</c:v>
                </c:pt>
                <c:pt idx="18037">
                  <c:v>DCA LIT 07</c:v>
                </c:pt>
                <c:pt idx="18038">
                  <c:v>DCA LIT 08</c:v>
                </c:pt>
                <c:pt idx="18039">
                  <c:v>DCA LIT 09</c:v>
                </c:pt>
                <c:pt idx="18040">
                  <c:v>DCA LIT 10</c:v>
                </c:pt>
                <c:pt idx="18041">
                  <c:v>DCA LIT 11</c:v>
                </c:pt>
                <c:pt idx="18042">
                  <c:v>DCA LIT 12</c:v>
                </c:pt>
                <c:pt idx="18043">
                  <c:v>DCA MCI 01</c:v>
                </c:pt>
                <c:pt idx="18044">
                  <c:v>DCA MCI 02</c:v>
                </c:pt>
                <c:pt idx="18045">
                  <c:v>DCA MCI 03</c:v>
                </c:pt>
                <c:pt idx="18046">
                  <c:v>DCA MCI 04</c:v>
                </c:pt>
                <c:pt idx="18047">
                  <c:v>DCA MCI 05</c:v>
                </c:pt>
                <c:pt idx="18048">
                  <c:v>DCA MCI 06</c:v>
                </c:pt>
                <c:pt idx="18049">
                  <c:v>DCA MCI 07</c:v>
                </c:pt>
                <c:pt idx="18050">
                  <c:v>DCA MCI 08</c:v>
                </c:pt>
                <c:pt idx="18051">
                  <c:v>DCA MCI 09</c:v>
                </c:pt>
                <c:pt idx="18052">
                  <c:v>DCA MCI 10</c:v>
                </c:pt>
                <c:pt idx="18053">
                  <c:v>DCA MCI 11</c:v>
                </c:pt>
                <c:pt idx="18054">
                  <c:v>DCA MCI 12</c:v>
                </c:pt>
                <c:pt idx="18055">
                  <c:v>DCA MCO 01</c:v>
                </c:pt>
                <c:pt idx="18056">
                  <c:v>DCA MCO 02</c:v>
                </c:pt>
                <c:pt idx="18057">
                  <c:v>DCA MCO 03</c:v>
                </c:pt>
                <c:pt idx="18058">
                  <c:v>DCA MCO 04</c:v>
                </c:pt>
                <c:pt idx="18059">
                  <c:v>DCA MCO 05</c:v>
                </c:pt>
                <c:pt idx="18060">
                  <c:v>DCA MCO 06</c:v>
                </c:pt>
                <c:pt idx="18061">
                  <c:v>DCA MCO 07</c:v>
                </c:pt>
                <c:pt idx="18062">
                  <c:v>DCA MCO 08</c:v>
                </c:pt>
                <c:pt idx="18063">
                  <c:v>DCA MCO 09</c:v>
                </c:pt>
                <c:pt idx="18064">
                  <c:v>DCA MCO 10</c:v>
                </c:pt>
                <c:pt idx="18065">
                  <c:v>DCA MCO 11</c:v>
                </c:pt>
                <c:pt idx="18066">
                  <c:v>DCA MCO 12</c:v>
                </c:pt>
                <c:pt idx="18067">
                  <c:v>DCA MDW 01</c:v>
                </c:pt>
                <c:pt idx="18068">
                  <c:v>DCA MDW 02</c:v>
                </c:pt>
                <c:pt idx="18069">
                  <c:v>DCA MDW 03</c:v>
                </c:pt>
                <c:pt idx="18070">
                  <c:v>DCA MDW 04</c:v>
                </c:pt>
                <c:pt idx="18071">
                  <c:v>DCA MDW 05</c:v>
                </c:pt>
                <c:pt idx="18072">
                  <c:v>DCA MDW 06</c:v>
                </c:pt>
                <c:pt idx="18073">
                  <c:v>DCA MDW 07</c:v>
                </c:pt>
                <c:pt idx="18074">
                  <c:v>DCA MDW 08</c:v>
                </c:pt>
                <c:pt idx="18075">
                  <c:v>DCA MDW 09</c:v>
                </c:pt>
                <c:pt idx="18076">
                  <c:v>DCA MDW 10</c:v>
                </c:pt>
                <c:pt idx="18077">
                  <c:v>DCA MDW 11</c:v>
                </c:pt>
                <c:pt idx="18078">
                  <c:v>DCA MDW 12</c:v>
                </c:pt>
                <c:pt idx="18079">
                  <c:v>DCA MEM 01</c:v>
                </c:pt>
                <c:pt idx="18080">
                  <c:v>DCA MEM 02</c:v>
                </c:pt>
                <c:pt idx="18081">
                  <c:v>DCA MEM 03</c:v>
                </c:pt>
                <c:pt idx="18082">
                  <c:v>DCA MEM 04</c:v>
                </c:pt>
                <c:pt idx="18083">
                  <c:v>DCA MEM 05</c:v>
                </c:pt>
                <c:pt idx="18084">
                  <c:v>DCA MEM 06</c:v>
                </c:pt>
                <c:pt idx="18085">
                  <c:v>DCA MEM 07</c:v>
                </c:pt>
                <c:pt idx="18086">
                  <c:v>DCA MEM 08</c:v>
                </c:pt>
                <c:pt idx="18087">
                  <c:v>DCA MEM 09</c:v>
                </c:pt>
                <c:pt idx="18088">
                  <c:v>DCA MEM 10</c:v>
                </c:pt>
                <c:pt idx="18089">
                  <c:v>DCA MEM 11</c:v>
                </c:pt>
                <c:pt idx="18090">
                  <c:v>DCA MEM 12</c:v>
                </c:pt>
                <c:pt idx="18091">
                  <c:v>DCA MGM 06</c:v>
                </c:pt>
                <c:pt idx="18092">
                  <c:v>DCA MGM 07</c:v>
                </c:pt>
                <c:pt idx="18093">
                  <c:v>DCA MGM 08</c:v>
                </c:pt>
                <c:pt idx="18094">
                  <c:v>DCA MGM 09</c:v>
                </c:pt>
                <c:pt idx="18095">
                  <c:v>DCA MGM 10</c:v>
                </c:pt>
                <c:pt idx="18096">
                  <c:v>DCA MGM 11</c:v>
                </c:pt>
                <c:pt idx="18097">
                  <c:v>DCA MGM 12</c:v>
                </c:pt>
                <c:pt idx="18098">
                  <c:v>DCA MHT 01</c:v>
                </c:pt>
                <c:pt idx="18099">
                  <c:v>DCA MHT 02</c:v>
                </c:pt>
                <c:pt idx="18100">
                  <c:v>DCA MHT 03</c:v>
                </c:pt>
                <c:pt idx="18101">
                  <c:v>DCA MHT 04</c:v>
                </c:pt>
                <c:pt idx="18102">
                  <c:v>DCA MHT 05</c:v>
                </c:pt>
                <c:pt idx="18103">
                  <c:v>DCA MHT 06</c:v>
                </c:pt>
                <c:pt idx="18104">
                  <c:v>DCA MHT 07</c:v>
                </c:pt>
                <c:pt idx="18105">
                  <c:v>DCA MHT 08</c:v>
                </c:pt>
                <c:pt idx="18106">
                  <c:v>DCA MHT 09</c:v>
                </c:pt>
                <c:pt idx="18107">
                  <c:v>DCA MHT 10</c:v>
                </c:pt>
                <c:pt idx="18108">
                  <c:v>DCA MHT 11</c:v>
                </c:pt>
                <c:pt idx="18109">
                  <c:v>DCA MHT 12</c:v>
                </c:pt>
                <c:pt idx="18110">
                  <c:v>DCA MIA 01</c:v>
                </c:pt>
                <c:pt idx="18111">
                  <c:v>DCA MIA 02</c:v>
                </c:pt>
                <c:pt idx="18112">
                  <c:v>DCA MIA 03</c:v>
                </c:pt>
                <c:pt idx="18113">
                  <c:v>DCA MIA 04</c:v>
                </c:pt>
                <c:pt idx="18114">
                  <c:v>DCA MIA 05</c:v>
                </c:pt>
                <c:pt idx="18115">
                  <c:v>DCA MIA 06</c:v>
                </c:pt>
                <c:pt idx="18116">
                  <c:v>DCA MIA 07</c:v>
                </c:pt>
                <c:pt idx="18117">
                  <c:v>DCA MIA 08</c:v>
                </c:pt>
                <c:pt idx="18118">
                  <c:v>DCA MIA 09</c:v>
                </c:pt>
                <c:pt idx="18119">
                  <c:v>DCA MIA 10</c:v>
                </c:pt>
                <c:pt idx="18120">
                  <c:v>DCA MIA 11</c:v>
                </c:pt>
                <c:pt idx="18121">
                  <c:v>DCA MIA 12</c:v>
                </c:pt>
                <c:pt idx="18122">
                  <c:v>DCA MKE 01</c:v>
                </c:pt>
                <c:pt idx="18123">
                  <c:v>DCA MKE 02</c:v>
                </c:pt>
                <c:pt idx="18124">
                  <c:v>DCA MKE 03</c:v>
                </c:pt>
                <c:pt idx="18125">
                  <c:v>DCA MKE 04</c:v>
                </c:pt>
                <c:pt idx="18126">
                  <c:v>DCA MKE 05</c:v>
                </c:pt>
                <c:pt idx="18127">
                  <c:v>DCA MKE 06</c:v>
                </c:pt>
                <c:pt idx="18128">
                  <c:v>DCA MKE 07</c:v>
                </c:pt>
                <c:pt idx="18129">
                  <c:v>DCA MKE 08</c:v>
                </c:pt>
                <c:pt idx="18130">
                  <c:v>DCA MKE 09</c:v>
                </c:pt>
                <c:pt idx="18131">
                  <c:v>DCA MKE 10</c:v>
                </c:pt>
                <c:pt idx="18132">
                  <c:v>DCA MKE 11</c:v>
                </c:pt>
                <c:pt idx="18133">
                  <c:v>DCA MKE 12</c:v>
                </c:pt>
                <c:pt idx="18134">
                  <c:v>DCA MSN 01</c:v>
                </c:pt>
                <c:pt idx="18135">
                  <c:v>DCA MSN 02</c:v>
                </c:pt>
                <c:pt idx="18136">
                  <c:v>DCA MSN 03</c:v>
                </c:pt>
                <c:pt idx="18137">
                  <c:v>DCA MSN 04</c:v>
                </c:pt>
                <c:pt idx="18138">
                  <c:v>DCA MSN 05</c:v>
                </c:pt>
                <c:pt idx="18139">
                  <c:v>DCA MSN 06</c:v>
                </c:pt>
                <c:pt idx="18140">
                  <c:v>DCA MSN 07</c:v>
                </c:pt>
                <c:pt idx="18141">
                  <c:v>DCA MSN 08</c:v>
                </c:pt>
                <c:pt idx="18142">
                  <c:v>DCA MSN 09</c:v>
                </c:pt>
                <c:pt idx="18143">
                  <c:v>DCA MSN 10</c:v>
                </c:pt>
                <c:pt idx="18144">
                  <c:v>DCA MSN 11</c:v>
                </c:pt>
                <c:pt idx="18145">
                  <c:v>DCA MSN 12</c:v>
                </c:pt>
                <c:pt idx="18146">
                  <c:v>DCA MSP 01</c:v>
                </c:pt>
                <c:pt idx="18147">
                  <c:v>DCA MSP 02</c:v>
                </c:pt>
                <c:pt idx="18148">
                  <c:v>DCA MSP 03</c:v>
                </c:pt>
                <c:pt idx="18149">
                  <c:v>DCA MSP 04</c:v>
                </c:pt>
                <c:pt idx="18150">
                  <c:v>DCA MSP 05</c:v>
                </c:pt>
                <c:pt idx="18151">
                  <c:v>DCA MSP 06</c:v>
                </c:pt>
                <c:pt idx="18152">
                  <c:v>DCA MSP 07</c:v>
                </c:pt>
                <c:pt idx="18153">
                  <c:v>DCA MSP 08</c:v>
                </c:pt>
                <c:pt idx="18154">
                  <c:v>DCA MSP 09</c:v>
                </c:pt>
                <c:pt idx="18155">
                  <c:v>DCA MSP 10</c:v>
                </c:pt>
                <c:pt idx="18156">
                  <c:v>DCA MSP 11</c:v>
                </c:pt>
                <c:pt idx="18157">
                  <c:v>DCA MSP 12</c:v>
                </c:pt>
                <c:pt idx="18158">
                  <c:v>DCA MSY 01</c:v>
                </c:pt>
                <c:pt idx="18159">
                  <c:v>DCA MSY 02</c:v>
                </c:pt>
                <c:pt idx="18160">
                  <c:v>DCA MSY 03</c:v>
                </c:pt>
                <c:pt idx="18161">
                  <c:v>DCA MSY 04</c:v>
                </c:pt>
                <c:pt idx="18162">
                  <c:v>DCA MSY 05</c:v>
                </c:pt>
                <c:pt idx="18163">
                  <c:v>DCA MSY 06</c:v>
                </c:pt>
                <c:pt idx="18164">
                  <c:v>DCA MSY 07</c:v>
                </c:pt>
                <c:pt idx="18165">
                  <c:v>DCA MSY 08</c:v>
                </c:pt>
                <c:pt idx="18166">
                  <c:v>DCA MSY 09</c:v>
                </c:pt>
                <c:pt idx="18167">
                  <c:v>DCA MSY 10</c:v>
                </c:pt>
                <c:pt idx="18168">
                  <c:v>DCA MSY 11</c:v>
                </c:pt>
                <c:pt idx="18169">
                  <c:v>DCA MSY 12</c:v>
                </c:pt>
                <c:pt idx="18170">
                  <c:v>DCA MVY 06</c:v>
                </c:pt>
                <c:pt idx="18171">
                  <c:v>DCA MVY 07</c:v>
                </c:pt>
                <c:pt idx="18172">
                  <c:v>DCA MVY 08</c:v>
                </c:pt>
                <c:pt idx="18173">
                  <c:v>DCA MVY 09</c:v>
                </c:pt>
                <c:pt idx="18174">
                  <c:v>DCA MYR 01</c:v>
                </c:pt>
                <c:pt idx="18175">
                  <c:v>DCA MYR 02</c:v>
                </c:pt>
                <c:pt idx="18176">
                  <c:v>DCA MYR 03</c:v>
                </c:pt>
                <c:pt idx="18177">
                  <c:v>DCA MYR 04</c:v>
                </c:pt>
                <c:pt idx="18178">
                  <c:v>DCA MYR 05</c:v>
                </c:pt>
                <c:pt idx="18179">
                  <c:v>DCA MYR 06</c:v>
                </c:pt>
                <c:pt idx="18180">
                  <c:v>DCA MYR 07</c:v>
                </c:pt>
                <c:pt idx="18181">
                  <c:v>DCA MYR 08</c:v>
                </c:pt>
                <c:pt idx="18182">
                  <c:v>DCA MYR 09</c:v>
                </c:pt>
                <c:pt idx="18183">
                  <c:v>DCA MYR 10</c:v>
                </c:pt>
                <c:pt idx="18184">
                  <c:v>DCA MYR 11</c:v>
                </c:pt>
                <c:pt idx="18185">
                  <c:v>DCA MYR 12</c:v>
                </c:pt>
                <c:pt idx="18186">
                  <c:v>DCA OKC 11</c:v>
                </c:pt>
                <c:pt idx="18187">
                  <c:v>DCA OKC 12</c:v>
                </c:pt>
                <c:pt idx="18188">
                  <c:v>DCA OMA 01</c:v>
                </c:pt>
                <c:pt idx="18189">
                  <c:v>DCA OMA 02</c:v>
                </c:pt>
                <c:pt idx="18190">
                  <c:v>DCA OMA 03</c:v>
                </c:pt>
                <c:pt idx="18191">
                  <c:v>DCA OMA 04</c:v>
                </c:pt>
                <c:pt idx="18192">
                  <c:v>DCA OMA 05</c:v>
                </c:pt>
                <c:pt idx="18193">
                  <c:v>DCA OMA 06</c:v>
                </c:pt>
                <c:pt idx="18194">
                  <c:v>DCA OMA 07</c:v>
                </c:pt>
                <c:pt idx="18195">
                  <c:v>DCA OMA 08</c:v>
                </c:pt>
                <c:pt idx="18196">
                  <c:v>DCA OMA 09</c:v>
                </c:pt>
                <c:pt idx="18197">
                  <c:v>DCA OMA 10</c:v>
                </c:pt>
                <c:pt idx="18198">
                  <c:v>DCA OMA 11</c:v>
                </c:pt>
                <c:pt idx="18199">
                  <c:v>DCA OMA 12</c:v>
                </c:pt>
                <c:pt idx="18200">
                  <c:v>DCA ORD 01</c:v>
                </c:pt>
                <c:pt idx="18201">
                  <c:v>DCA ORD 02</c:v>
                </c:pt>
                <c:pt idx="18202">
                  <c:v>DCA ORD 03</c:v>
                </c:pt>
                <c:pt idx="18203">
                  <c:v>DCA ORD 04</c:v>
                </c:pt>
                <c:pt idx="18204">
                  <c:v>DCA ORD 05</c:v>
                </c:pt>
                <c:pt idx="18205">
                  <c:v>DCA ORD 06</c:v>
                </c:pt>
                <c:pt idx="18206">
                  <c:v>DCA ORD 07</c:v>
                </c:pt>
                <c:pt idx="18207">
                  <c:v>DCA ORD 08</c:v>
                </c:pt>
                <c:pt idx="18208">
                  <c:v>DCA ORD 09</c:v>
                </c:pt>
                <c:pt idx="18209">
                  <c:v>DCA ORD 10</c:v>
                </c:pt>
                <c:pt idx="18210">
                  <c:v>DCA ORD 11</c:v>
                </c:pt>
                <c:pt idx="18211">
                  <c:v>DCA ORD 12</c:v>
                </c:pt>
                <c:pt idx="18212">
                  <c:v>DCA ORF 01</c:v>
                </c:pt>
                <c:pt idx="18213">
                  <c:v>DCA ORF 02</c:v>
                </c:pt>
                <c:pt idx="18214">
                  <c:v>DCA ORF 03</c:v>
                </c:pt>
                <c:pt idx="18215">
                  <c:v>DCA ORF 04</c:v>
                </c:pt>
                <c:pt idx="18216">
                  <c:v>DCA ORF 05</c:v>
                </c:pt>
                <c:pt idx="18217">
                  <c:v>DCA ORF 06</c:v>
                </c:pt>
                <c:pt idx="18218">
                  <c:v>DCA ORF 07</c:v>
                </c:pt>
                <c:pt idx="18219">
                  <c:v>DCA ORF 08</c:v>
                </c:pt>
                <c:pt idx="18220">
                  <c:v>DCA ORF 09</c:v>
                </c:pt>
                <c:pt idx="18221">
                  <c:v>DCA ORF 10</c:v>
                </c:pt>
                <c:pt idx="18222">
                  <c:v>DCA ORF 11</c:v>
                </c:pt>
                <c:pt idx="18223">
                  <c:v>DCA ORF 12</c:v>
                </c:pt>
                <c:pt idx="18224">
                  <c:v>DCA PBI 01</c:v>
                </c:pt>
                <c:pt idx="18225">
                  <c:v>DCA PBI 02</c:v>
                </c:pt>
                <c:pt idx="18226">
                  <c:v>DCA PBI 03</c:v>
                </c:pt>
                <c:pt idx="18227">
                  <c:v>DCA PBI 04</c:v>
                </c:pt>
                <c:pt idx="18228">
                  <c:v>DCA PBI 05</c:v>
                </c:pt>
                <c:pt idx="18229">
                  <c:v>DCA PBI 06</c:v>
                </c:pt>
                <c:pt idx="18230">
                  <c:v>DCA PBI 07</c:v>
                </c:pt>
                <c:pt idx="18231">
                  <c:v>DCA PBI 08</c:v>
                </c:pt>
                <c:pt idx="18232">
                  <c:v>DCA PBI 09</c:v>
                </c:pt>
                <c:pt idx="18233">
                  <c:v>DCA PBI 10</c:v>
                </c:pt>
                <c:pt idx="18234">
                  <c:v>DCA PBI 11</c:v>
                </c:pt>
                <c:pt idx="18235">
                  <c:v>DCA PBI 12</c:v>
                </c:pt>
                <c:pt idx="18236">
                  <c:v>DCA PDX 01</c:v>
                </c:pt>
                <c:pt idx="18237">
                  <c:v>DCA PDX 02</c:v>
                </c:pt>
                <c:pt idx="18238">
                  <c:v>DCA PDX 03</c:v>
                </c:pt>
                <c:pt idx="18239">
                  <c:v>DCA PDX 04</c:v>
                </c:pt>
                <c:pt idx="18240">
                  <c:v>DCA PDX 05</c:v>
                </c:pt>
                <c:pt idx="18241">
                  <c:v>DCA PDX 06</c:v>
                </c:pt>
                <c:pt idx="18242">
                  <c:v>DCA PDX 07</c:v>
                </c:pt>
                <c:pt idx="18243">
                  <c:v>DCA PDX 08</c:v>
                </c:pt>
                <c:pt idx="18244">
                  <c:v>DCA PDX 09</c:v>
                </c:pt>
                <c:pt idx="18245">
                  <c:v>DCA PDX 10</c:v>
                </c:pt>
                <c:pt idx="18246">
                  <c:v>DCA PDX 11</c:v>
                </c:pt>
                <c:pt idx="18247">
                  <c:v>DCA PDX 12</c:v>
                </c:pt>
                <c:pt idx="18248">
                  <c:v>DCA PHL 01</c:v>
                </c:pt>
                <c:pt idx="18249">
                  <c:v>DCA PHL 02</c:v>
                </c:pt>
                <c:pt idx="18250">
                  <c:v>DCA PHL 03</c:v>
                </c:pt>
                <c:pt idx="18251">
                  <c:v>DCA PHL 04</c:v>
                </c:pt>
                <c:pt idx="18252">
                  <c:v>DCA PHL 05</c:v>
                </c:pt>
                <c:pt idx="18253">
                  <c:v>DCA PHL 06</c:v>
                </c:pt>
                <c:pt idx="18254">
                  <c:v>DCA PHL 07</c:v>
                </c:pt>
                <c:pt idx="18255">
                  <c:v>DCA PHL 08</c:v>
                </c:pt>
                <c:pt idx="18256">
                  <c:v>DCA PHL 09</c:v>
                </c:pt>
                <c:pt idx="18257">
                  <c:v>DCA PHL 10</c:v>
                </c:pt>
                <c:pt idx="18258">
                  <c:v>DCA PHL 11</c:v>
                </c:pt>
                <c:pt idx="18259">
                  <c:v>DCA PHL 12</c:v>
                </c:pt>
                <c:pt idx="18260">
                  <c:v>DCA PHX 01</c:v>
                </c:pt>
                <c:pt idx="18261">
                  <c:v>DCA PHX 02</c:v>
                </c:pt>
                <c:pt idx="18262">
                  <c:v>DCA PHX 03</c:v>
                </c:pt>
                <c:pt idx="18263">
                  <c:v>DCA PHX 04</c:v>
                </c:pt>
                <c:pt idx="18264">
                  <c:v>DCA PHX 05</c:v>
                </c:pt>
                <c:pt idx="18265">
                  <c:v>DCA PHX 06</c:v>
                </c:pt>
                <c:pt idx="18266">
                  <c:v>DCA PHX 07</c:v>
                </c:pt>
                <c:pt idx="18267">
                  <c:v>DCA PHX 08</c:v>
                </c:pt>
                <c:pt idx="18268">
                  <c:v>DCA PHX 09</c:v>
                </c:pt>
                <c:pt idx="18269">
                  <c:v>DCA PHX 10</c:v>
                </c:pt>
                <c:pt idx="18270">
                  <c:v>DCA PHX 11</c:v>
                </c:pt>
                <c:pt idx="18271">
                  <c:v>DCA PHX 12</c:v>
                </c:pt>
                <c:pt idx="18272">
                  <c:v>DCA PIT 01</c:v>
                </c:pt>
                <c:pt idx="18273">
                  <c:v>DCA PIT 02</c:v>
                </c:pt>
                <c:pt idx="18274">
                  <c:v>DCA PIT 03</c:v>
                </c:pt>
                <c:pt idx="18275">
                  <c:v>DCA PIT 04</c:v>
                </c:pt>
                <c:pt idx="18276">
                  <c:v>DCA PIT 05</c:v>
                </c:pt>
                <c:pt idx="18277">
                  <c:v>DCA PIT 06</c:v>
                </c:pt>
                <c:pt idx="18278">
                  <c:v>DCA PIT 07</c:v>
                </c:pt>
                <c:pt idx="18279">
                  <c:v>DCA PIT 08</c:v>
                </c:pt>
                <c:pt idx="18280">
                  <c:v>DCA PIT 09</c:v>
                </c:pt>
                <c:pt idx="18281">
                  <c:v>DCA PIT 10</c:v>
                </c:pt>
                <c:pt idx="18282">
                  <c:v>DCA PIT 11</c:v>
                </c:pt>
                <c:pt idx="18283">
                  <c:v>DCA PIT 12</c:v>
                </c:pt>
                <c:pt idx="18284">
                  <c:v>DCA PLN 06</c:v>
                </c:pt>
                <c:pt idx="18285">
                  <c:v>DCA PLN 07</c:v>
                </c:pt>
                <c:pt idx="18286">
                  <c:v>DCA PNS 01</c:v>
                </c:pt>
                <c:pt idx="18287">
                  <c:v>DCA PNS 02</c:v>
                </c:pt>
                <c:pt idx="18288">
                  <c:v>DCA PNS 03</c:v>
                </c:pt>
                <c:pt idx="18289">
                  <c:v>DCA PNS 04</c:v>
                </c:pt>
                <c:pt idx="18290">
                  <c:v>DCA PNS 05</c:v>
                </c:pt>
                <c:pt idx="18291">
                  <c:v>DCA PNS 06</c:v>
                </c:pt>
                <c:pt idx="18292">
                  <c:v>DCA PNS 07</c:v>
                </c:pt>
                <c:pt idx="18293">
                  <c:v>DCA PNS 08</c:v>
                </c:pt>
                <c:pt idx="18294">
                  <c:v>DCA PNS 09</c:v>
                </c:pt>
                <c:pt idx="18295">
                  <c:v>DCA PNS 10</c:v>
                </c:pt>
                <c:pt idx="18296">
                  <c:v>DCA PNS 11</c:v>
                </c:pt>
                <c:pt idx="18297">
                  <c:v>DCA PNS 12</c:v>
                </c:pt>
                <c:pt idx="18298">
                  <c:v>DCA PVD 01</c:v>
                </c:pt>
                <c:pt idx="18299">
                  <c:v>DCA PVD 02</c:v>
                </c:pt>
                <c:pt idx="18300">
                  <c:v>DCA PVD 03</c:v>
                </c:pt>
                <c:pt idx="18301">
                  <c:v>DCA PVD 04</c:v>
                </c:pt>
                <c:pt idx="18302">
                  <c:v>DCA PVD 05</c:v>
                </c:pt>
                <c:pt idx="18303">
                  <c:v>DCA PVD 06</c:v>
                </c:pt>
                <c:pt idx="18304">
                  <c:v>DCA PVD 07</c:v>
                </c:pt>
                <c:pt idx="18305">
                  <c:v>DCA PVD 08</c:v>
                </c:pt>
                <c:pt idx="18306">
                  <c:v>DCA PVD 09</c:v>
                </c:pt>
                <c:pt idx="18307">
                  <c:v>DCA PVD 10</c:v>
                </c:pt>
                <c:pt idx="18308">
                  <c:v>DCA PVD 11</c:v>
                </c:pt>
                <c:pt idx="18309">
                  <c:v>DCA PVD 12</c:v>
                </c:pt>
                <c:pt idx="18310">
                  <c:v>DCA PWM 01</c:v>
                </c:pt>
                <c:pt idx="18311">
                  <c:v>DCA PWM 02</c:v>
                </c:pt>
                <c:pt idx="18312">
                  <c:v>DCA PWM 03</c:v>
                </c:pt>
                <c:pt idx="18313">
                  <c:v>DCA PWM 04</c:v>
                </c:pt>
                <c:pt idx="18314">
                  <c:v>DCA PWM 05</c:v>
                </c:pt>
                <c:pt idx="18315">
                  <c:v>DCA PWM 06</c:v>
                </c:pt>
                <c:pt idx="18316">
                  <c:v>DCA PWM 07</c:v>
                </c:pt>
                <c:pt idx="18317">
                  <c:v>DCA PWM 08</c:v>
                </c:pt>
                <c:pt idx="18318">
                  <c:v>DCA PWM 09</c:v>
                </c:pt>
                <c:pt idx="18319">
                  <c:v>DCA PWM 10</c:v>
                </c:pt>
                <c:pt idx="18320">
                  <c:v>DCA PWM 11</c:v>
                </c:pt>
                <c:pt idx="18321">
                  <c:v>DCA PWM 12</c:v>
                </c:pt>
                <c:pt idx="18322">
                  <c:v>DCA RDU 01</c:v>
                </c:pt>
                <c:pt idx="18323">
                  <c:v>DCA RDU 02</c:v>
                </c:pt>
                <c:pt idx="18324">
                  <c:v>DCA RDU 03</c:v>
                </c:pt>
                <c:pt idx="18325">
                  <c:v>DCA RDU 04</c:v>
                </c:pt>
                <c:pt idx="18326">
                  <c:v>DCA RDU 05</c:v>
                </c:pt>
                <c:pt idx="18327">
                  <c:v>DCA RDU 06</c:v>
                </c:pt>
                <c:pt idx="18328">
                  <c:v>DCA RDU 07</c:v>
                </c:pt>
                <c:pt idx="18329">
                  <c:v>DCA RDU 08</c:v>
                </c:pt>
                <c:pt idx="18330">
                  <c:v>DCA RDU 09</c:v>
                </c:pt>
                <c:pt idx="18331">
                  <c:v>DCA RDU 10</c:v>
                </c:pt>
                <c:pt idx="18332">
                  <c:v>DCA RDU 11</c:v>
                </c:pt>
                <c:pt idx="18333">
                  <c:v>DCA RDU 12</c:v>
                </c:pt>
                <c:pt idx="18334">
                  <c:v>DCA ROC 01</c:v>
                </c:pt>
                <c:pt idx="18335">
                  <c:v>DCA ROC 02</c:v>
                </c:pt>
                <c:pt idx="18336">
                  <c:v>DCA ROC 03</c:v>
                </c:pt>
                <c:pt idx="18337">
                  <c:v>DCA ROC 04</c:v>
                </c:pt>
                <c:pt idx="18338">
                  <c:v>DCA ROC 05</c:v>
                </c:pt>
                <c:pt idx="18339">
                  <c:v>DCA ROC 06</c:v>
                </c:pt>
                <c:pt idx="18340">
                  <c:v>DCA ROC 07</c:v>
                </c:pt>
                <c:pt idx="18341">
                  <c:v>DCA ROC 08</c:v>
                </c:pt>
                <c:pt idx="18342">
                  <c:v>DCA ROC 09</c:v>
                </c:pt>
                <c:pt idx="18343">
                  <c:v>DCA ROC 10</c:v>
                </c:pt>
                <c:pt idx="18344">
                  <c:v>DCA ROC 11</c:v>
                </c:pt>
                <c:pt idx="18345">
                  <c:v>DCA ROC 12</c:v>
                </c:pt>
                <c:pt idx="18346">
                  <c:v>DCA RSW 01</c:v>
                </c:pt>
                <c:pt idx="18347">
                  <c:v>DCA RSW 02</c:v>
                </c:pt>
                <c:pt idx="18348">
                  <c:v>DCA RSW 03</c:v>
                </c:pt>
                <c:pt idx="18349">
                  <c:v>DCA RSW 04</c:v>
                </c:pt>
                <c:pt idx="18350">
                  <c:v>DCA RSW 05</c:v>
                </c:pt>
                <c:pt idx="18351">
                  <c:v>DCA RSW 06</c:v>
                </c:pt>
                <c:pt idx="18352">
                  <c:v>DCA RSW 07</c:v>
                </c:pt>
                <c:pt idx="18353">
                  <c:v>DCA RSW 08</c:v>
                </c:pt>
                <c:pt idx="18354">
                  <c:v>DCA RSW 09</c:v>
                </c:pt>
                <c:pt idx="18355">
                  <c:v>DCA RSW 10</c:v>
                </c:pt>
                <c:pt idx="18356">
                  <c:v>DCA RSW 11</c:v>
                </c:pt>
                <c:pt idx="18357">
                  <c:v>DCA RSW 12</c:v>
                </c:pt>
                <c:pt idx="18358">
                  <c:v>DCA SAN 01</c:v>
                </c:pt>
                <c:pt idx="18359">
                  <c:v>DCA SAN 02</c:v>
                </c:pt>
                <c:pt idx="18360">
                  <c:v>DCA SAN 03</c:v>
                </c:pt>
                <c:pt idx="18361">
                  <c:v>DCA SAN 04</c:v>
                </c:pt>
                <c:pt idx="18362">
                  <c:v>DCA SAN 05</c:v>
                </c:pt>
                <c:pt idx="18363">
                  <c:v>DCA SAN 06</c:v>
                </c:pt>
                <c:pt idx="18364">
                  <c:v>DCA SAN 07</c:v>
                </c:pt>
                <c:pt idx="18365">
                  <c:v>DCA SAN 08</c:v>
                </c:pt>
                <c:pt idx="18366">
                  <c:v>DCA SAN 09</c:v>
                </c:pt>
                <c:pt idx="18367">
                  <c:v>DCA SAN 10</c:v>
                </c:pt>
                <c:pt idx="18368">
                  <c:v>DCA SAN 11</c:v>
                </c:pt>
                <c:pt idx="18369">
                  <c:v>DCA SAN 12</c:v>
                </c:pt>
                <c:pt idx="18370">
                  <c:v>DCA SAV 01</c:v>
                </c:pt>
                <c:pt idx="18371">
                  <c:v>DCA SAV 02</c:v>
                </c:pt>
                <c:pt idx="18372">
                  <c:v>DCA SAV 03</c:v>
                </c:pt>
                <c:pt idx="18373">
                  <c:v>DCA SAV 04</c:v>
                </c:pt>
                <c:pt idx="18374">
                  <c:v>DCA SAV 05</c:v>
                </c:pt>
                <c:pt idx="18375">
                  <c:v>DCA SAV 06</c:v>
                </c:pt>
                <c:pt idx="18376">
                  <c:v>DCA SAV 07</c:v>
                </c:pt>
                <c:pt idx="18377">
                  <c:v>DCA SAV 08</c:v>
                </c:pt>
                <c:pt idx="18378">
                  <c:v>DCA SAV 09</c:v>
                </c:pt>
                <c:pt idx="18379">
                  <c:v>DCA SAV 10</c:v>
                </c:pt>
                <c:pt idx="18380">
                  <c:v>DCA SAV 11</c:v>
                </c:pt>
                <c:pt idx="18381">
                  <c:v>DCA SAV 12</c:v>
                </c:pt>
                <c:pt idx="18382">
                  <c:v>DCA SDF 01</c:v>
                </c:pt>
                <c:pt idx="18383">
                  <c:v>DCA SDF 02</c:v>
                </c:pt>
                <c:pt idx="18384">
                  <c:v>DCA SDF 03</c:v>
                </c:pt>
                <c:pt idx="18385">
                  <c:v>DCA SDF 04</c:v>
                </c:pt>
                <c:pt idx="18386">
                  <c:v>DCA SDF 05</c:v>
                </c:pt>
                <c:pt idx="18387">
                  <c:v>DCA SDF 06</c:v>
                </c:pt>
                <c:pt idx="18388">
                  <c:v>DCA SDF 07</c:v>
                </c:pt>
                <c:pt idx="18389">
                  <c:v>DCA SDF 08</c:v>
                </c:pt>
                <c:pt idx="18390">
                  <c:v>DCA SDF 09</c:v>
                </c:pt>
                <c:pt idx="18391">
                  <c:v>DCA SDF 10</c:v>
                </c:pt>
                <c:pt idx="18392">
                  <c:v>DCA SDF 11</c:v>
                </c:pt>
                <c:pt idx="18393">
                  <c:v>DCA SDF 12</c:v>
                </c:pt>
                <c:pt idx="18394">
                  <c:v>DCA SEA 01</c:v>
                </c:pt>
                <c:pt idx="18395">
                  <c:v>DCA SEA 02</c:v>
                </c:pt>
                <c:pt idx="18396">
                  <c:v>DCA SEA 03</c:v>
                </c:pt>
                <c:pt idx="18397">
                  <c:v>DCA SEA 04</c:v>
                </c:pt>
                <c:pt idx="18398">
                  <c:v>DCA SEA 05</c:v>
                </c:pt>
                <c:pt idx="18399">
                  <c:v>DCA SEA 06</c:v>
                </c:pt>
                <c:pt idx="18400">
                  <c:v>DCA SEA 07</c:v>
                </c:pt>
                <c:pt idx="18401">
                  <c:v>DCA SEA 08</c:v>
                </c:pt>
                <c:pt idx="18402">
                  <c:v>DCA SEA 09</c:v>
                </c:pt>
                <c:pt idx="18403">
                  <c:v>DCA SEA 10</c:v>
                </c:pt>
                <c:pt idx="18404">
                  <c:v>DCA SEA 11</c:v>
                </c:pt>
                <c:pt idx="18405">
                  <c:v>DCA SEA 12</c:v>
                </c:pt>
                <c:pt idx="18406">
                  <c:v>DCA SFO 01</c:v>
                </c:pt>
                <c:pt idx="18407">
                  <c:v>DCA SFO 02</c:v>
                </c:pt>
                <c:pt idx="18408">
                  <c:v>DCA SFO 03</c:v>
                </c:pt>
                <c:pt idx="18409">
                  <c:v>DCA SFO 04</c:v>
                </c:pt>
                <c:pt idx="18410">
                  <c:v>DCA SFO 05</c:v>
                </c:pt>
                <c:pt idx="18411">
                  <c:v>DCA SFO 06</c:v>
                </c:pt>
                <c:pt idx="18412">
                  <c:v>DCA SFO 07</c:v>
                </c:pt>
                <c:pt idx="18413">
                  <c:v>DCA SFO 08</c:v>
                </c:pt>
                <c:pt idx="18414">
                  <c:v>DCA SFO 09</c:v>
                </c:pt>
                <c:pt idx="18415">
                  <c:v>DCA SFO 10</c:v>
                </c:pt>
                <c:pt idx="18416">
                  <c:v>DCA SFO 11</c:v>
                </c:pt>
                <c:pt idx="18417">
                  <c:v>DCA SFO 12</c:v>
                </c:pt>
                <c:pt idx="18418">
                  <c:v>DCA SJU 01</c:v>
                </c:pt>
                <c:pt idx="18419">
                  <c:v>DCA SJU 02</c:v>
                </c:pt>
                <c:pt idx="18420">
                  <c:v>DCA SJU 03</c:v>
                </c:pt>
                <c:pt idx="18421">
                  <c:v>DCA SJU 04</c:v>
                </c:pt>
                <c:pt idx="18422">
                  <c:v>DCA SJU 05</c:v>
                </c:pt>
                <c:pt idx="18423">
                  <c:v>DCA SJU 06</c:v>
                </c:pt>
                <c:pt idx="18424">
                  <c:v>DCA SJU 07</c:v>
                </c:pt>
                <c:pt idx="18425">
                  <c:v>DCA SJU 08</c:v>
                </c:pt>
                <c:pt idx="18426">
                  <c:v>DCA SJU 09</c:v>
                </c:pt>
                <c:pt idx="18427">
                  <c:v>DCA SJU 10</c:v>
                </c:pt>
                <c:pt idx="18428">
                  <c:v>DCA SJU 11</c:v>
                </c:pt>
                <c:pt idx="18429">
                  <c:v>DCA SJU 12</c:v>
                </c:pt>
                <c:pt idx="18430">
                  <c:v>DCA SLC 01</c:v>
                </c:pt>
                <c:pt idx="18431">
                  <c:v>DCA SLC 02</c:v>
                </c:pt>
                <c:pt idx="18432">
                  <c:v>DCA SLC 03</c:v>
                </c:pt>
                <c:pt idx="18433">
                  <c:v>DCA SLC 04</c:v>
                </c:pt>
                <c:pt idx="18434">
                  <c:v>DCA SLC 05</c:v>
                </c:pt>
                <c:pt idx="18435">
                  <c:v>DCA SLC 06</c:v>
                </c:pt>
                <c:pt idx="18436">
                  <c:v>DCA SLC 07</c:v>
                </c:pt>
                <c:pt idx="18437">
                  <c:v>DCA SLC 08</c:v>
                </c:pt>
                <c:pt idx="18438">
                  <c:v>DCA SLC 09</c:v>
                </c:pt>
                <c:pt idx="18439">
                  <c:v>DCA SLC 10</c:v>
                </c:pt>
                <c:pt idx="18440">
                  <c:v>DCA SLC 11</c:v>
                </c:pt>
                <c:pt idx="18441">
                  <c:v>DCA SLC 12</c:v>
                </c:pt>
                <c:pt idx="18442">
                  <c:v>DCA SRQ 01</c:v>
                </c:pt>
                <c:pt idx="18443">
                  <c:v>DCA SRQ 02</c:v>
                </c:pt>
                <c:pt idx="18444">
                  <c:v>DCA SRQ 03</c:v>
                </c:pt>
                <c:pt idx="18445">
                  <c:v>DCA SRQ 04</c:v>
                </c:pt>
                <c:pt idx="18446">
                  <c:v>DCA SRQ 05</c:v>
                </c:pt>
                <c:pt idx="18447">
                  <c:v>DCA SRQ 06</c:v>
                </c:pt>
                <c:pt idx="18448">
                  <c:v>DCA SRQ 07</c:v>
                </c:pt>
                <c:pt idx="18449">
                  <c:v>DCA SRQ 08</c:v>
                </c:pt>
                <c:pt idx="18450">
                  <c:v>DCA SRQ 09</c:v>
                </c:pt>
                <c:pt idx="18451">
                  <c:v>DCA SRQ 10</c:v>
                </c:pt>
                <c:pt idx="18452">
                  <c:v>DCA SRQ 11</c:v>
                </c:pt>
                <c:pt idx="18453">
                  <c:v>DCA SRQ 12</c:v>
                </c:pt>
                <c:pt idx="18454">
                  <c:v>DCA STL 01</c:v>
                </c:pt>
                <c:pt idx="18455">
                  <c:v>DCA STL 02</c:v>
                </c:pt>
                <c:pt idx="18456">
                  <c:v>DCA STL 03</c:v>
                </c:pt>
                <c:pt idx="18457">
                  <c:v>DCA STL 04</c:v>
                </c:pt>
                <c:pt idx="18458">
                  <c:v>DCA STL 05</c:v>
                </c:pt>
                <c:pt idx="18459">
                  <c:v>DCA STL 06</c:v>
                </c:pt>
                <c:pt idx="18460">
                  <c:v>DCA STL 07</c:v>
                </c:pt>
                <c:pt idx="18461">
                  <c:v>DCA STL 08</c:v>
                </c:pt>
                <c:pt idx="18462">
                  <c:v>DCA STL 09</c:v>
                </c:pt>
                <c:pt idx="18463">
                  <c:v>DCA STL 10</c:v>
                </c:pt>
                <c:pt idx="18464">
                  <c:v>DCA STL 11</c:v>
                </c:pt>
                <c:pt idx="18465">
                  <c:v>DCA STL 12</c:v>
                </c:pt>
                <c:pt idx="18466">
                  <c:v>DCA SYR 01</c:v>
                </c:pt>
                <c:pt idx="18467">
                  <c:v>DCA SYR 02</c:v>
                </c:pt>
                <c:pt idx="18468">
                  <c:v>DCA SYR 03</c:v>
                </c:pt>
                <c:pt idx="18469">
                  <c:v>DCA SYR 04</c:v>
                </c:pt>
                <c:pt idx="18470">
                  <c:v>DCA SYR 05</c:v>
                </c:pt>
                <c:pt idx="18471">
                  <c:v>DCA SYR 06</c:v>
                </c:pt>
                <c:pt idx="18472">
                  <c:v>DCA SYR 07</c:v>
                </c:pt>
                <c:pt idx="18473">
                  <c:v>DCA SYR 08</c:v>
                </c:pt>
                <c:pt idx="18474">
                  <c:v>DCA SYR 09</c:v>
                </c:pt>
                <c:pt idx="18475">
                  <c:v>DCA SYR 10</c:v>
                </c:pt>
                <c:pt idx="18476">
                  <c:v>DCA SYR 11</c:v>
                </c:pt>
                <c:pt idx="18477">
                  <c:v>DCA SYR 12</c:v>
                </c:pt>
                <c:pt idx="18478">
                  <c:v>DCA TLH 02</c:v>
                </c:pt>
                <c:pt idx="18479">
                  <c:v>DCA TLH 03</c:v>
                </c:pt>
                <c:pt idx="18480">
                  <c:v>DCA TLH 04</c:v>
                </c:pt>
                <c:pt idx="18481">
                  <c:v>DCA TLH 05</c:v>
                </c:pt>
                <c:pt idx="18482">
                  <c:v>DCA TLH 06</c:v>
                </c:pt>
                <c:pt idx="18483">
                  <c:v>DCA TLH 07</c:v>
                </c:pt>
                <c:pt idx="18484">
                  <c:v>DCA TLH 08</c:v>
                </c:pt>
                <c:pt idx="18485">
                  <c:v>DCA TLH 09</c:v>
                </c:pt>
                <c:pt idx="18486">
                  <c:v>DCA TLH 10</c:v>
                </c:pt>
                <c:pt idx="18487">
                  <c:v>DCA TLH 11</c:v>
                </c:pt>
                <c:pt idx="18488">
                  <c:v>DCA TLH 12</c:v>
                </c:pt>
                <c:pt idx="18489">
                  <c:v>DCA TPA 01</c:v>
                </c:pt>
                <c:pt idx="18490">
                  <c:v>DCA TPA 02</c:v>
                </c:pt>
                <c:pt idx="18491">
                  <c:v>DCA TPA 03</c:v>
                </c:pt>
                <c:pt idx="18492">
                  <c:v>DCA TPA 04</c:v>
                </c:pt>
                <c:pt idx="18493">
                  <c:v>DCA TPA 05</c:v>
                </c:pt>
                <c:pt idx="18494">
                  <c:v>DCA TPA 06</c:v>
                </c:pt>
                <c:pt idx="18495">
                  <c:v>DCA TPA 07</c:v>
                </c:pt>
                <c:pt idx="18496">
                  <c:v>DCA TPA 08</c:v>
                </c:pt>
                <c:pt idx="18497">
                  <c:v>DCA TPA 09</c:v>
                </c:pt>
                <c:pt idx="18498">
                  <c:v>DCA TPA 10</c:v>
                </c:pt>
                <c:pt idx="18499">
                  <c:v>DCA TPA 11</c:v>
                </c:pt>
                <c:pt idx="18500">
                  <c:v>DCA TPA 12</c:v>
                </c:pt>
                <c:pt idx="18501">
                  <c:v>DCA TYS 01</c:v>
                </c:pt>
                <c:pt idx="18502">
                  <c:v>DCA TYS 02</c:v>
                </c:pt>
                <c:pt idx="18503">
                  <c:v>DCA TYS 03</c:v>
                </c:pt>
                <c:pt idx="18504">
                  <c:v>DCA TYS 04</c:v>
                </c:pt>
                <c:pt idx="18505">
                  <c:v>DCA TYS 05</c:v>
                </c:pt>
                <c:pt idx="18506">
                  <c:v>DCA TYS 06</c:v>
                </c:pt>
                <c:pt idx="18507">
                  <c:v>DCA TYS 07</c:v>
                </c:pt>
                <c:pt idx="18508">
                  <c:v>DCA TYS 08</c:v>
                </c:pt>
                <c:pt idx="18509">
                  <c:v>DCA TYS 09</c:v>
                </c:pt>
                <c:pt idx="18510">
                  <c:v>DCA TYS 10</c:v>
                </c:pt>
                <c:pt idx="18511">
                  <c:v>DCA TYS 11</c:v>
                </c:pt>
                <c:pt idx="18512">
                  <c:v>DCA TYS 12</c:v>
                </c:pt>
                <c:pt idx="18513">
                  <c:v>DCA VPS 01</c:v>
                </c:pt>
                <c:pt idx="18514">
                  <c:v>DCA VPS 02</c:v>
                </c:pt>
                <c:pt idx="18515">
                  <c:v>DCA VPS 03</c:v>
                </c:pt>
                <c:pt idx="18516">
                  <c:v>DCA VPS 04</c:v>
                </c:pt>
                <c:pt idx="18517">
                  <c:v>DCA VPS 05</c:v>
                </c:pt>
                <c:pt idx="18518">
                  <c:v>DCA VPS 06</c:v>
                </c:pt>
                <c:pt idx="18519">
                  <c:v>DCA VPS 07</c:v>
                </c:pt>
                <c:pt idx="18520">
                  <c:v>DCA VPS 08</c:v>
                </c:pt>
                <c:pt idx="18521">
                  <c:v>DCA VPS 09</c:v>
                </c:pt>
                <c:pt idx="18522">
                  <c:v>DCA VPS 10</c:v>
                </c:pt>
                <c:pt idx="18523">
                  <c:v>DCA VPS 11</c:v>
                </c:pt>
                <c:pt idx="18524">
                  <c:v>DCA VPS 12</c:v>
                </c:pt>
                <c:pt idx="18525">
                  <c:v>DCA XNA 01</c:v>
                </c:pt>
                <c:pt idx="18526">
                  <c:v>DCA XNA 02</c:v>
                </c:pt>
                <c:pt idx="18527">
                  <c:v>DCA XNA 03</c:v>
                </c:pt>
                <c:pt idx="18528">
                  <c:v>DCA XNA 04</c:v>
                </c:pt>
                <c:pt idx="18529">
                  <c:v>DCA XNA 05</c:v>
                </c:pt>
                <c:pt idx="18530">
                  <c:v>DCA XNA 06</c:v>
                </c:pt>
                <c:pt idx="18531">
                  <c:v>DCA XNA 07</c:v>
                </c:pt>
                <c:pt idx="18532">
                  <c:v>DCA XNA 08</c:v>
                </c:pt>
                <c:pt idx="18533">
                  <c:v>DCA XNA 09</c:v>
                </c:pt>
                <c:pt idx="18534">
                  <c:v>DCA XNA 10</c:v>
                </c:pt>
                <c:pt idx="18535">
                  <c:v>DCA XNA 11</c:v>
                </c:pt>
                <c:pt idx="18536">
                  <c:v>DCA XNA 12</c:v>
                </c:pt>
                <c:pt idx="18537">
                  <c:v>DEN ABQ 01</c:v>
                </c:pt>
                <c:pt idx="18538">
                  <c:v>DEN ABQ 02</c:v>
                </c:pt>
                <c:pt idx="18539">
                  <c:v>DEN ABQ 03</c:v>
                </c:pt>
                <c:pt idx="18540">
                  <c:v>DEN ABQ 04</c:v>
                </c:pt>
                <c:pt idx="18541">
                  <c:v>DEN ABQ 05</c:v>
                </c:pt>
                <c:pt idx="18542">
                  <c:v>DEN ABQ 06</c:v>
                </c:pt>
                <c:pt idx="18543">
                  <c:v>DEN ABQ 07</c:v>
                </c:pt>
                <c:pt idx="18544">
                  <c:v>DEN ABQ 08</c:v>
                </c:pt>
                <c:pt idx="18545">
                  <c:v>DEN ABQ 09</c:v>
                </c:pt>
                <c:pt idx="18546">
                  <c:v>DEN ABQ 10</c:v>
                </c:pt>
                <c:pt idx="18547">
                  <c:v>DEN ABQ 11</c:v>
                </c:pt>
                <c:pt idx="18548">
                  <c:v>DEN ABQ 12</c:v>
                </c:pt>
                <c:pt idx="18549">
                  <c:v>DEN ACT 11</c:v>
                </c:pt>
                <c:pt idx="18550">
                  <c:v>DEN ALB 01</c:v>
                </c:pt>
                <c:pt idx="18551">
                  <c:v>DEN ALB 02</c:v>
                </c:pt>
                <c:pt idx="18552">
                  <c:v>DEN ALB 03</c:v>
                </c:pt>
                <c:pt idx="18553">
                  <c:v>DEN ALB 04</c:v>
                </c:pt>
                <c:pt idx="18554">
                  <c:v>DEN ALB 05</c:v>
                </c:pt>
                <c:pt idx="18555">
                  <c:v>DEN ALB 06</c:v>
                </c:pt>
                <c:pt idx="18556">
                  <c:v>DEN ALB 07</c:v>
                </c:pt>
                <c:pt idx="18557">
                  <c:v>DEN ALB 08</c:v>
                </c:pt>
                <c:pt idx="18558">
                  <c:v>DEN ALB 09</c:v>
                </c:pt>
                <c:pt idx="18559">
                  <c:v>DEN ALB 10</c:v>
                </c:pt>
                <c:pt idx="18560">
                  <c:v>DEN ALB 11</c:v>
                </c:pt>
                <c:pt idx="18561">
                  <c:v>DEN ALB 12</c:v>
                </c:pt>
                <c:pt idx="18562">
                  <c:v>DEN AMA 01</c:v>
                </c:pt>
                <c:pt idx="18563">
                  <c:v>DEN AMA 02</c:v>
                </c:pt>
                <c:pt idx="18564">
                  <c:v>DEN AMA 03</c:v>
                </c:pt>
                <c:pt idx="18565">
                  <c:v>DEN AMA 04</c:v>
                </c:pt>
                <c:pt idx="18566">
                  <c:v>DEN AMA 05</c:v>
                </c:pt>
                <c:pt idx="18567">
                  <c:v>DEN AMA 06</c:v>
                </c:pt>
                <c:pt idx="18568">
                  <c:v>DEN AMA 07</c:v>
                </c:pt>
                <c:pt idx="18569">
                  <c:v>DEN AMA 08</c:v>
                </c:pt>
                <c:pt idx="18570">
                  <c:v>DEN AMA 09</c:v>
                </c:pt>
                <c:pt idx="18571">
                  <c:v>DEN AMA 10</c:v>
                </c:pt>
                <c:pt idx="18572">
                  <c:v>DEN AMA 11</c:v>
                </c:pt>
                <c:pt idx="18573">
                  <c:v>DEN AMA 12</c:v>
                </c:pt>
                <c:pt idx="18574">
                  <c:v>DEN ANC 01</c:v>
                </c:pt>
                <c:pt idx="18575">
                  <c:v>DEN ANC 02</c:v>
                </c:pt>
                <c:pt idx="18576">
                  <c:v>DEN ANC 03</c:v>
                </c:pt>
                <c:pt idx="18577">
                  <c:v>DEN ANC 04</c:v>
                </c:pt>
                <c:pt idx="18578">
                  <c:v>DEN ANC 05</c:v>
                </c:pt>
                <c:pt idx="18579">
                  <c:v>DEN ANC 06</c:v>
                </c:pt>
                <c:pt idx="18580">
                  <c:v>DEN ANC 07</c:v>
                </c:pt>
                <c:pt idx="18581">
                  <c:v>DEN ANC 08</c:v>
                </c:pt>
                <c:pt idx="18582">
                  <c:v>DEN ANC 09</c:v>
                </c:pt>
                <c:pt idx="18583">
                  <c:v>DEN ANC 10</c:v>
                </c:pt>
                <c:pt idx="18584">
                  <c:v>DEN ANC 11</c:v>
                </c:pt>
                <c:pt idx="18585">
                  <c:v>DEN ANC 12</c:v>
                </c:pt>
                <c:pt idx="18586">
                  <c:v>DEN ASE 01</c:v>
                </c:pt>
                <c:pt idx="18587">
                  <c:v>DEN ASE 02</c:v>
                </c:pt>
                <c:pt idx="18588">
                  <c:v>DEN ASE 03</c:v>
                </c:pt>
                <c:pt idx="18589">
                  <c:v>DEN ASE 04</c:v>
                </c:pt>
                <c:pt idx="18590">
                  <c:v>DEN ASE 05</c:v>
                </c:pt>
                <c:pt idx="18591">
                  <c:v>DEN ASE 06</c:v>
                </c:pt>
                <c:pt idx="18592">
                  <c:v>DEN ASE 07</c:v>
                </c:pt>
                <c:pt idx="18593">
                  <c:v>DEN ASE 08</c:v>
                </c:pt>
                <c:pt idx="18594">
                  <c:v>DEN ASE 09</c:v>
                </c:pt>
                <c:pt idx="18595">
                  <c:v>DEN ASE 10</c:v>
                </c:pt>
                <c:pt idx="18596">
                  <c:v>DEN ASE 11</c:v>
                </c:pt>
                <c:pt idx="18597">
                  <c:v>DEN ASE 12</c:v>
                </c:pt>
                <c:pt idx="18598">
                  <c:v>DEN ATL 01</c:v>
                </c:pt>
                <c:pt idx="18599">
                  <c:v>DEN ATL 02</c:v>
                </c:pt>
                <c:pt idx="18600">
                  <c:v>DEN ATL 03</c:v>
                </c:pt>
                <c:pt idx="18601">
                  <c:v>DEN ATL 04</c:v>
                </c:pt>
                <c:pt idx="18602">
                  <c:v>DEN ATL 05</c:v>
                </c:pt>
                <c:pt idx="18603">
                  <c:v>DEN ATL 06</c:v>
                </c:pt>
                <c:pt idx="18604">
                  <c:v>DEN ATL 07</c:v>
                </c:pt>
                <c:pt idx="18605">
                  <c:v>DEN ATL 08</c:v>
                </c:pt>
                <c:pt idx="18606">
                  <c:v>DEN ATL 09</c:v>
                </c:pt>
                <c:pt idx="18607">
                  <c:v>DEN ATL 10</c:v>
                </c:pt>
                <c:pt idx="18608">
                  <c:v>DEN ATL 11</c:v>
                </c:pt>
                <c:pt idx="18609">
                  <c:v>DEN ATL 12</c:v>
                </c:pt>
                <c:pt idx="18610">
                  <c:v>DEN ATW 01</c:v>
                </c:pt>
                <c:pt idx="18611">
                  <c:v>DEN ATW 02</c:v>
                </c:pt>
                <c:pt idx="18612">
                  <c:v>DEN ATW 03</c:v>
                </c:pt>
                <c:pt idx="18613">
                  <c:v>DEN ATW 04</c:v>
                </c:pt>
                <c:pt idx="18614">
                  <c:v>DEN ATW 05</c:v>
                </c:pt>
                <c:pt idx="18615">
                  <c:v>DEN ATW 06</c:v>
                </c:pt>
                <c:pt idx="18616">
                  <c:v>DEN ATW 07</c:v>
                </c:pt>
                <c:pt idx="18617">
                  <c:v>DEN ATW 08</c:v>
                </c:pt>
                <c:pt idx="18618">
                  <c:v>DEN ATW 09</c:v>
                </c:pt>
                <c:pt idx="18619">
                  <c:v>DEN ATW 10</c:v>
                </c:pt>
                <c:pt idx="18620">
                  <c:v>DEN ATW 11</c:v>
                </c:pt>
                <c:pt idx="18621">
                  <c:v>DEN ATW 12</c:v>
                </c:pt>
                <c:pt idx="18622">
                  <c:v>DEN AUS 01</c:v>
                </c:pt>
                <c:pt idx="18623">
                  <c:v>DEN AUS 02</c:v>
                </c:pt>
                <c:pt idx="18624">
                  <c:v>DEN AUS 03</c:v>
                </c:pt>
                <c:pt idx="18625">
                  <c:v>DEN AUS 04</c:v>
                </c:pt>
                <c:pt idx="18626">
                  <c:v>DEN AUS 05</c:v>
                </c:pt>
                <c:pt idx="18627">
                  <c:v>DEN AUS 06</c:v>
                </c:pt>
                <c:pt idx="18628">
                  <c:v>DEN AUS 07</c:v>
                </c:pt>
                <c:pt idx="18629">
                  <c:v>DEN AUS 08</c:v>
                </c:pt>
                <c:pt idx="18630">
                  <c:v>DEN AUS 09</c:v>
                </c:pt>
                <c:pt idx="18631">
                  <c:v>DEN AUS 10</c:v>
                </c:pt>
                <c:pt idx="18632">
                  <c:v>DEN AUS 11</c:v>
                </c:pt>
                <c:pt idx="18633">
                  <c:v>DEN AUS 12</c:v>
                </c:pt>
                <c:pt idx="18634">
                  <c:v>DEN AVL 05</c:v>
                </c:pt>
                <c:pt idx="18635">
                  <c:v>DEN AVL 06</c:v>
                </c:pt>
                <c:pt idx="18636">
                  <c:v>DEN AVL 07</c:v>
                </c:pt>
                <c:pt idx="18637">
                  <c:v>DEN AVL 08</c:v>
                </c:pt>
                <c:pt idx="18638">
                  <c:v>DEN AVL 09</c:v>
                </c:pt>
                <c:pt idx="18639">
                  <c:v>DEN AZA 01</c:v>
                </c:pt>
                <c:pt idx="18640">
                  <c:v>DEN AZA 02</c:v>
                </c:pt>
                <c:pt idx="18641">
                  <c:v>DEN AZA 03</c:v>
                </c:pt>
                <c:pt idx="18642">
                  <c:v>DEN AZA 04</c:v>
                </c:pt>
                <c:pt idx="18643">
                  <c:v>DEN AZA 11</c:v>
                </c:pt>
                <c:pt idx="18644">
                  <c:v>DEN AZA 12</c:v>
                </c:pt>
                <c:pt idx="18645">
                  <c:v>DEN BDL 01</c:v>
                </c:pt>
                <c:pt idx="18646">
                  <c:v>DEN BDL 02</c:v>
                </c:pt>
                <c:pt idx="18647">
                  <c:v>DEN BDL 03</c:v>
                </c:pt>
                <c:pt idx="18648">
                  <c:v>DEN BDL 04</c:v>
                </c:pt>
                <c:pt idx="18649">
                  <c:v>DEN BDL 05</c:v>
                </c:pt>
                <c:pt idx="18650">
                  <c:v>DEN BDL 06</c:v>
                </c:pt>
                <c:pt idx="18651">
                  <c:v>DEN BDL 07</c:v>
                </c:pt>
                <c:pt idx="18652">
                  <c:v>DEN BDL 08</c:v>
                </c:pt>
                <c:pt idx="18653">
                  <c:v>DEN BDL 09</c:v>
                </c:pt>
                <c:pt idx="18654">
                  <c:v>DEN BDL 10</c:v>
                </c:pt>
                <c:pt idx="18655">
                  <c:v>DEN BDL 11</c:v>
                </c:pt>
                <c:pt idx="18656">
                  <c:v>DEN BDL 12</c:v>
                </c:pt>
                <c:pt idx="18657">
                  <c:v>DEN BFF 01</c:v>
                </c:pt>
                <c:pt idx="18658">
                  <c:v>DEN BFF 02</c:v>
                </c:pt>
                <c:pt idx="18659">
                  <c:v>DEN BFF 03</c:v>
                </c:pt>
                <c:pt idx="18660">
                  <c:v>DEN BFF 04</c:v>
                </c:pt>
                <c:pt idx="18661">
                  <c:v>DEN BFF 05</c:v>
                </c:pt>
                <c:pt idx="18662">
                  <c:v>DEN BFF 06</c:v>
                </c:pt>
                <c:pt idx="18663">
                  <c:v>DEN BFF 07</c:v>
                </c:pt>
                <c:pt idx="18664">
                  <c:v>DEN BFF 08</c:v>
                </c:pt>
                <c:pt idx="18665">
                  <c:v>DEN BFF 09</c:v>
                </c:pt>
                <c:pt idx="18666">
                  <c:v>DEN BFF 10</c:v>
                </c:pt>
                <c:pt idx="18667">
                  <c:v>DEN BFF 11</c:v>
                </c:pt>
                <c:pt idx="18668">
                  <c:v>DEN BFF 12</c:v>
                </c:pt>
                <c:pt idx="18669">
                  <c:v>DEN BFL 01</c:v>
                </c:pt>
                <c:pt idx="18670">
                  <c:v>DEN BFL 02</c:v>
                </c:pt>
                <c:pt idx="18671">
                  <c:v>DEN BFL 03</c:v>
                </c:pt>
                <c:pt idx="18672">
                  <c:v>DEN BFL 04</c:v>
                </c:pt>
                <c:pt idx="18673">
                  <c:v>DEN BFL 05</c:v>
                </c:pt>
                <c:pt idx="18674">
                  <c:v>DEN BFL 06</c:v>
                </c:pt>
                <c:pt idx="18675">
                  <c:v>DEN BFL 07</c:v>
                </c:pt>
                <c:pt idx="18676">
                  <c:v>DEN BFL 08</c:v>
                </c:pt>
                <c:pt idx="18677">
                  <c:v>DEN BFL 09</c:v>
                </c:pt>
                <c:pt idx="18678">
                  <c:v>DEN BFL 10</c:v>
                </c:pt>
                <c:pt idx="18679">
                  <c:v>DEN BFL 11</c:v>
                </c:pt>
                <c:pt idx="18680">
                  <c:v>DEN BFL 12</c:v>
                </c:pt>
                <c:pt idx="18681">
                  <c:v>DEN BHM 01</c:v>
                </c:pt>
                <c:pt idx="18682">
                  <c:v>DEN BHM 02</c:v>
                </c:pt>
                <c:pt idx="18683">
                  <c:v>DEN BHM 03</c:v>
                </c:pt>
                <c:pt idx="18684">
                  <c:v>DEN BHM 04</c:v>
                </c:pt>
                <c:pt idx="18685">
                  <c:v>DEN BHM 05</c:v>
                </c:pt>
                <c:pt idx="18686">
                  <c:v>DEN BHM 06</c:v>
                </c:pt>
                <c:pt idx="18687">
                  <c:v>DEN BHM 07</c:v>
                </c:pt>
                <c:pt idx="18688">
                  <c:v>DEN BHM 08</c:v>
                </c:pt>
                <c:pt idx="18689">
                  <c:v>DEN BHM 09</c:v>
                </c:pt>
                <c:pt idx="18690">
                  <c:v>DEN BHM 10</c:v>
                </c:pt>
                <c:pt idx="18691">
                  <c:v>DEN BHM 11</c:v>
                </c:pt>
                <c:pt idx="18692">
                  <c:v>DEN BHM 12</c:v>
                </c:pt>
                <c:pt idx="18693">
                  <c:v>DEN BIL 01</c:v>
                </c:pt>
                <c:pt idx="18694">
                  <c:v>DEN BIL 02</c:v>
                </c:pt>
                <c:pt idx="18695">
                  <c:v>DEN BIL 03</c:v>
                </c:pt>
                <c:pt idx="18696">
                  <c:v>DEN BIL 04</c:v>
                </c:pt>
                <c:pt idx="18697">
                  <c:v>DEN BIL 05</c:v>
                </c:pt>
                <c:pt idx="18698">
                  <c:v>DEN BIL 06</c:v>
                </c:pt>
                <c:pt idx="18699">
                  <c:v>DEN BIL 07</c:v>
                </c:pt>
                <c:pt idx="18700">
                  <c:v>DEN BIL 08</c:v>
                </c:pt>
                <c:pt idx="18701">
                  <c:v>DEN BIL 09</c:v>
                </c:pt>
                <c:pt idx="18702">
                  <c:v>DEN BIL 10</c:v>
                </c:pt>
                <c:pt idx="18703">
                  <c:v>DEN BIL 11</c:v>
                </c:pt>
                <c:pt idx="18704">
                  <c:v>DEN BIL 12</c:v>
                </c:pt>
                <c:pt idx="18705">
                  <c:v>DEN BIS 01</c:v>
                </c:pt>
                <c:pt idx="18706">
                  <c:v>DEN BIS 02</c:v>
                </c:pt>
                <c:pt idx="18707">
                  <c:v>DEN BIS 03</c:v>
                </c:pt>
                <c:pt idx="18708">
                  <c:v>DEN BIS 04</c:v>
                </c:pt>
                <c:pt idx="18709">
                  <c:v>DEN BIS 05</c:v>
                </c:pt>
                <c:pt idx="18710">
                  <c:v>DEN BIS 06</c:v>
                </c:pt>
                <c:pt idx="18711">
                  <c:v>DEN BIS 07</c:v>
                </c:pt>
                <c:pt idx="18712">
                  <c:v>DEN BIS 08</c:v>
                </c:pt>
                <c:pt idx="18713">
                  <c:v>DEN BIS 09</c:v>
                </c:pt>
                <c:pt idx="18714">
                  <c:v>DEN BIS 10</c:v>
                </c:pt>
                <c:pt idx="18715">
                  <c:v>DEN BIS 11</c:v>
                </c:pt>
                <c:pt idx="18716">
                  <c:v>DEN BIS 12</c:v>
                </c:pt>
                <c:pt idx="18717">
                  <c:v>DEN BKG 01</c:v>
                </c:pt>
                <c:pt idx="18718">
                  <c:v>DEN BKG 02</c:v>
                </c:pt>
                <c:pt idx="18719">
                  <c:v>DEN BKG 03</c:v>
                </c:pt>
                <c:pt idx="18720">
                  <c:v>DEN BKG 04</c:v>
                </c:pt>
                <c:pt idx="18721">
                  <c:v>DEN BKG 05</c:v>
                </c:pt>
                <c:pt idx="18722">
                  <c:v>DEN BKG 06</c:v>
                </c:pt>
                <c:pt idx="18723">
                  <c:v>DEN BKG 07</c:v>
                </c:pt>
                <c:pt idx="18724">
                  <c:v>DEN BKG 08</c:v>
                </c:pt>
                <c:pt idx="18725">
                  <c:v>DEN BKG 09</c:v>
                </c:pt>
                <c:pt idx="18726">
                  <c:v>DEN BKG 10</c:v>
                </c:pt>
                <c:pt idx="18727">
                  <c:v>DEN BKG 11</c:v>
                </c:pt>
                <c:pt idx="18728">
                  <c:v>DEN BKG 12</c:v>
                </c:pt>
                <c:pt idx="18729">
                  <c:v>DEN BLI 05</c:v>
                </c:pt>
                <c:pt idx="18730">
                  <c:v>DEN BLI 06</c:v>
                </c:pt>
                <c:pt idx="18731">
                  <c:v>DEN BLI 07</c:v>
                </c:pt>
                <c:pt idx="18732">
                  <c:v>DEN BLI 08</c:v>
                </c:pt>
                <c:pt idx="18733">
                  <c:v>DEN BLI 09</c:v>
                </c:pt>
                <c:pt idx="18734">
                  <c:v>DEN BMI 01</c:v>
                </c:pt>
                <c:pt idx="18735">
                  <c:v>DEN BMI 02</c:v>
                </c:pt>
                <c:pt idx="18736">
                  <c:v>DEN BMI 03</c:v>
                </c:pt>
                <c:pt idx="18737">
                  <c:v>DEN BMI 04</c:v>
                </c:pt>
                <c:pt idx="18738">
                  <c:v>DEN BMI 05</c:v>
                </c:pt>
                <c:pt idx="18739">
                  <c:v>DEN BMI 06</c:v>
                </c:pt>
                <c:pt idx="18740">
                  <c:v>DEN BMI 07</c:v>
                </c:pt>
                <c:pt idx="18741">
                  <c:v>DEN BMI 08</c:v>
                </c:pt>
                <c:pt idx="18742">
                  <c:v>DEN BMI 09</c:v>
                </c:pt>
                <c:pt idx="18743">
                  <c:v>DEN BMI 10</c:v>
                </c:pt>
                <c:pt idx="18744">
                  <c:v>DEN BMI 11</c:v>
                </c:pt>
                <c:pt idx="18745">
                  <c:v>DEN BMI 12</c:v>
                </c:pt>
                <c:pt idx="18746">
                  <c:v>DEN BNA 01</c:v>
                </c:pt>
                <c:pt idx="18747">
                  <c:v>DEN BNA 02</c:v>
                </c:pt>
                <c:pt idx="18748">
                  <c:v>DEN BNA 03</c:v>
                </c:pt>
                <c:pt idx="18749">
                  <c:v>DEN BNA 04</c:v>
                </c:pt>
                <c:pt idx="18750">
                  <c:v>DEN BNA 05</c:v>
                </c:pt>
                <c:pt idx="18751">
                  <c:v>DEN BNA 06</c:v>
                </c:pt>
                <c:pt idx="18752">
                  <c:v>DEN BNA 07</c:v>
                </c:pt>
                <c:pt idx="18753">
                  <c:v>DEN BNA 08</c:v>
                </c:pt>
                <c:pt idx="18754">
                  <c:v>DEN BNA 09</c:v>
                </c:pt>
                <c:pt idx="18755">
                  <c:v>DEN BNA 10</c:v>
                </c:pt>
                <c:pt idx="18756">
                  <c:v>DEN BNA 11</c:v>
                </c:pt>
                <c:pt idx="18757">
                  <c:v>DEN BNA 12</c:v>
                </c:pt>
                <c:pt idx="18758">
                  <c:v>DEN BOI 01</c:v>
                </c:pt>
                <c:pt idx="18759">
                  <c:v>DEN BOI 02</c:v>
                </c:pt>
                <c:pt idx="18760">
                  <c:v>DEN BOI 03</c:v>
                </c:pt>
                <c:pt idx="18761">
                  <c:v>DEN BOI 04</c:v>
                </c:pt>
                <c:pt idx="18762">
                  <c:v>DEN BOI 05</c:v>
                </c:pt>
                <c:pt idx="18763">
                  <c:v>DEN BOI 06</c:v>
                </c:pt>
                <c:pt idx="18764">
                  <c:v>DEN BOI 07</c:v>
                </c:pt>
                <c:pt idx="18765">
                  <c:v>DEN BOI 08</c:v>
                </c:pt>
                <c:pt idx="18766">
                  <c:v>DEN BOI 09</c:v>
                </c:pt>
                <c:pt idx="18767">
                  <c:v>DEN BOI 10</c:v>
                </c:pt>
                <c:pt idx="18768">
                  <c:v>DEN BOI 11</c:v>
                </c:pt>
                <c:pt idx="18769">
                  <c:v>DEN BOI 12</c:v>
                </c:pt>
                <c:pt idx="18770">
                  <c:v>DEN BOS 01</c:v>
                </c:pt>
                <c:pt idx="18771">
                  <c:v>DEN BOS 02</c:v>
                </c:pt>
                <c:pt idx="18772">
                  <c:v>DEN BOS 03</c:v>
                </c:pt>
                <c:pt idx="18773">
                  <c:v>DEN BOS 04</c:v>
                </c:pt>
                <c:pt idx="18774">
                  <c:v>DEN BOS 05</c:v>
                </c:pt>
                <c:pt idx="18775">
                  <c:v>DEN BOS 06</c:v>
                </c:pt>
                <c:pt idx="18776">
                  <c:v>DEN BOS 07</c:v>
                </c:pt>
                <c:pt idx="18777">
                  <c:v>DEN BOS 08</c:v>
                </c:pt>
                <c:pt idx="18778">
                  <c:v>DEN BOS 09</c:v>
                </c:pt>
                <c:pt idx="18779">
                  <c:v>DEN BOS 10</c:v>
                </c:pt>
                <c:pt idx="18780">
                  <c:v>DEN BOS 11</c:v>
                </c:pt>
                <c:pt idx="18781">
                  <c:v>DEN BOS 12</c:v>
                </c:pt>
                <c:pt idx="18782">
                  <c:v>DEN BUF 04</c:v>
                </c:pt>
                <c:pt idx="18783">
                  <c:v>DEN BUF 05</c:v>
                </c:pt>
                <c:pt idx="18784">
                  <c:v>DEN BUF 06</c:v>
                </c:pt>
                <c:pt idx="18785">
                  <c:v>DEN BUF 07</c:v>
                </c:pt>
                <c:pt idx="18786">
                  <c:v>DEN BUF 08</c:v>
                </c:pt>
                <c:pt idx="18787">
                  <c:v>DEN BUF 09</c:v>
                </c:pt>
                <c:pt idx="18788">
                  <c:v>DEN BUF 10</c:v>
                </c:pt>
                <c:pt idx="18789">
                  <c:v>DEN BUF 11</c:v>
                </c:pt>
                <c:pt idx="18790">
                  <c:v>DEN BUF 12</c:v>
                </c:pt>
                <c:pt idx="18791">
                  <c:v>DEN BUR 01</c:v>
                </c:pt>
                <c:pt idx="18792">
                  <c:v>DEN BUR 02</c:v>
                </c:pt>
                <c:pt idx="18793">
                  <c:v>DEN BUR 03</c:v>
                </c:pt>
                <c:pt idx="18794">
                  <c:v>DEN BUR 04</c:v>
                </c:pt>
                <c:pt idx="18795">
                  <c:v>DEN BUR 05</c:v>
                </c:pt>
                <c:pt idx="18796">
                  <c:v>DEN BUR 06</c:v>
                </c:pt>
                <c:pt idx="18797">
                  <c:v>DEN BUR 07</c:v>
                </c:pt>
                <c:pt idx="18798">
                  <c:v>DEN BUR 08</c:v>
                </c:pt>
                <c:pt idx="18799">
                  <c:v>DEN BUR 09</c:v>
                </c:pt>
                <c:pt idx="18800">
                  <c:v>DEN BUR 10</c:v>
                </c:pt>
                <c:pt idx="18801">
                  <c:v>DEN BUR 11</c:v>
                </c:pt>
                <c:pt idx="18802">
                  <c:v>DEN BUR 12</c:v>
                </c:pt>
                <c:pt idx="18803">
                  <c:v>DEN BWI 01</c:v>
                </c:pt>
                <c:pt idx="18804">
                  <c:v>DEN BWI 02</c:v>
                </c:pt>
                <c:pt idx="18805">
                  <c:v>DEN BWI 03</c:v>
                </c:pt>
                <c:pt idx="18806">
                  <c:v>DEN BWI 04</c:v>
                </c:pt>
                <c:pt idx="18807">
                  <c:v>DEN BWI 05</c:v>
                </c:pt>
                <c:pt idx="18808">
                  <c:v>DEN BWI 06</c:v>
                </c:pt>
                <c:pt idx="18809">
                  <c:v>DEN BWI 07</c:v>
                </c:pt>
                <c:pt idx="18810">
                  <c:v>DEN BWI 08</c:v>
                </c:pt>
                <c:pt idx="18811">
                  <c:v>DEN BWI 09</c:v>
                </c:pt>
                <c:pt idx="18812">
                  <c:v>DEN BWI 10</c:v>
                </c:pt>
                <c:pt idx="18813">
                  <c:v>DEN BWI 11</c:v>
                </c:pt>
                <c:pt idx="18814">
                  <c:v>DEN BWI 12</c:v>
                </c:pt>
                <c:pt idx="18815">
                  <c:v>DEN BZN 01</c:v>
                </c:pt>
                <c:pt idx="18816">
                  <c:v>DEN BZN 02</c:v>
                </c:pt>
                <c:pt idx="18817">
                  <c:v>DEN BZN 03</c:v>
                </c:pt>
                <c:pt idx="18818">
                  <c:v>DEN BZN 04</c:v>
                </c:pt>
                <c:pt idx="18819">
                  <c:v>DEN BZN 05</c:v>
                </c:pt>
                <c:pt idx="18820">
                  <c:v>DEN BZN 06</c:v>
                </c:pt>
                <c:pt idx="18821">
                  <c:v>DEN BZN 07</c:v>
                </c:pt>
                <c:pt idx="18822">
                  <c:v>DEN BZN 08</c:v>
                </c:pt>
                <c:pt idx="18823">
                  <c:v>DEN BZN 09</c:v>
                </c:pt>
                <c:pt idx="18824">
                  <c:v>DEN BZN 10</c:v>
                </c:pt>
                <c:pt idx="18825">
                  <c:v>DEN BZN 11</c:v>
                </c:pt>
                <c:pt idx="18826">
                  <c:v>DEN BZN 12</c:v>
                </c:pt>
                <c:pt idx="18827">
                  <c:v>DEN CAK 01</c:v>
                </c:pt>
                <c:pt idx="18828">
                  <c:v>DEN CAK 02</c:v>
                </c:pt>
                <c:pt idx="18829">
                  <c:v>DEN CAK 03</c:v>
                </c:pt>
                <c:pt idx="18830">
                  <c:v>DEN CAK 04</c:v>
                </c:pt>
                <c:pt idx="18831">
                  <c:v>DEN CAK 05</c:v>
                </c:pt>
                <c:pt idx="18832">
                  <c:v>DEN CAK 06</c:v>
                </c:pt>
                <c:pt idx="18833">
                  <c:v>DEN CAK 07</c:v>
                </c:pt>
                <c:pt idx="18834">
                  <c:v>DEN CAK 08</c:v>
                </c:pt>
                <c:pt idx="18835">
                  <c:v>DEN CAK 09</c:v>
                </c:pt>
                <c:pt idx="18836">
                  <c:v>DEN CAK 10</c:v>
                </c:pt>
                <c:pt idx="18837">
                  <c:v>DEN CAK 11</c:v>
                </c:pt>
                <c:pt idx="18838">
                  <c:v>DEN CAK 12</c:v>
                </c:pt>
                <c:pt idx="18839">
                  <c:v>DEN CHS 02</c:v>
                </c:pt>
                <c:pt idx="18840">
                  <c:v>DEN CHS 03</c:v>
                </c:pt>
                <c:pt idx="18841">
                  <c:v>DEN CHS 04</c:v>
                </c:pt>
                <c:pt idx="18842">
                  <c:v>DEN CHS 05</c:v>
                </c:pt>
                <c:pt idx="18843">
                  <c:v>DEN CHS 06</c:v>
                </c:pt>
                <c:pt idx="18844">
                  <c:v>DEN CHS 07</c:v>
                </c:pt>
                <c:pt idx="18845">
                  <c:v>DEN CHS 08</c:v>
                </c:pt>
                <c:pt idx="18846">
                  <c:v>DEN CHS 09</c:v>
                </c:pt>
                <c:pt idx="18847">
                  <c:v>DEN CHS 10</c:v>
                </c:pt>
                <c:pt idx="18848">
                  <c:v>DEN CHS 11</c:v>
                </c:pt>
                <c:pt idx="18849">
                  <c:v>DEN CHS 12</c:v>
                </c:pt>
                <c:pt idx="18850">
                  <c:v>DEN CID 01</c:v>
                </c:pt>
                <c:pt idx="18851">
                  <c:v>DEN CID 02</c:v>
                </c:pt>
                <c:pt idx="18852">
                  <c:v>DEN CID 03</c:v>
                </c:pt>
                <c:pt idx="18853">
                  <c:v>DEN CID 04</c:v>
                </c:pt>
                <c:pt idx="18854">
                  <c:v>DEN CID 05</c:v>
                </c:pt>
                <c:pt idx="18855">
                  <c:v>DEN CID 06</c:v>
                </c:pt>
                <c:pt idx="18856">
                  <c:v>DEN CID 07</c:v>
                </c:pt>
                <c:pt idx="18857">
                  <c:v>DEN CID 08</c:v>
                </c:pt>
                <c:pt idx="18858">
                  <c:v>DEN CID 09</c:v>
                </c:pt>
                <c:pt idx="18859">
                  <c:v>DEN CID 10</c:v>
                </c:pt>
                <c:pt idx="18860">
                  <c:v>DEN CID 11</c:v>
                </c:pt>
                <c:pt idx="18861">
                  <c:v>DEN CID 12</c:v>
                </c:pt>
                <c:pt idx="18862">
                  <c:v>DEN CLE 01</c:v>
                </c:pt>
                <c:pt idx="18863">
                  <c:v>DEN CLE 02</c:v>
                </c:pt>
                <c:pt idx="18864">
                  <c:v>DEN CLE 03</c:v>
                </c:pt>
                <c:pt idx="18865">
                  <c:v>DEN CLE 04</c:v>
                </c:pt>
                <c:pt idx="18866">
                  <c:v>DEN CLE 05</c:v>
                </c:pt>
                <c:pt idx="18867">
                  <c:v>DEN CLE 06</c:v>
                </c:pt>
                <c:pt idx="18868">
                  <c:v>DEN CLE 07</c:v>
                </c:pt>
                <c:pt idx="18869">
                  <c:v>DEN CLE 08</c:v>
                </c:pt>
                <c:pt idx="18870">
                  <c:v>DEN CLE 09</c:v>
                </c:pt>
                <c:pt idx="18871">
                  <c:v>DEN CLE 10</c:v>
                </c:pt>
                <c:pt idx="18872">
                  <c:v>DEN CLE 11</c:v>
                </c:pt>
                <c:pt idx="18873">
                  <c:v>DEN CLE 12</c:v>
                </c:pt>
                <c:pt idx="18874">
                  <c:v>DEN CLT 01</c:v>
                </c:pt>
                <c:pt idx="18875">
                  <c:v>DEN CLT 02</c:v>
                </c:pt>
                <c:pt idx="18876">
                  <c:v>DEN CLT 03</c:v>
                </c:pt>
                <c:pt idx="18877">
                  <c:v>DEN CLT 04</c:v>
                </c:pt>
                <c:pt idx="18878">
                  <c:v>DEN CLT 05</c:v>
                </c:pt>
                <c:pt idx="18879">
                  <c:v>DEN CLT 06</c:v>
                </c:pt>
                <c:pt idx="18880">
                  <c:v>DEN CLT 07</c:v>
                </c:pt>
                <c:pt idx="18881">
                  <c:v>DEN CLT 08</c:v>
                </c:pt>
                <c:pt idx="18882">
                  <c:v>DEN CLT 09</c:v>
                </c:pt>
                <c:pt idx="18883">
                  <c:v>DEN CLT 10</c:v>
                </c:pt>
                <c:pt idx="18884">
                  <c:v>DEN CLT 11</c:v>
                </c:pt>
                <c:pt idx="18885">
                  <c:v>DEN CLT 12</c:v>
                </c:pt>
                <c:pt idx="18886">
                  <c:v>DEN CMH 01</c:v>
                </c:pt>
                <c:pt idx="18887">
                  <c:v>DEN CMH 02</c:v>
                </c:pt>
                <c:pt idx="18888">
                  <c:v>DEN CMH 03</c:v>
                </c:pt>
                <c:pt idx="18889">
                  <c:v>DEN CMH 04</c:v>
                </c:pt>
                <c:pt idx="18890">
                  <c:v>DEN CMH 05</c:v>
                </c:pt>
                <c:pt idx="18891">
                  <c:v>DEN CMH 06</c:v>
                </c:pt>
                <c:pt idx="18892">
                  <c:v>DEN CMH 07</c:v>
                </c:pt>
                <c:pt idx="18893">
                  <c:v>DEN CMH 08</c:v>
                </c:pt>
                <c:pt idx="18894">
                  <c:v>DEN CMH 09</c:v>
                </c:pt>
                <c:pt idx="18895">
                  <c:v>DEN CMH 10</c:v>
                </c:pt>
                <c:pt idx="18896">
                  <c:v>DEN CMH 11</c:v>
                </c:pt>
                <c:pt idx="18897">
                  <c:v>DEN CMH 12</c:v>
                </c:pt>
                <c:pt idx="18898">
                  <c:v>DEN CNY 05</c:v>
                </c:pt>
                <c:pt idx="18899">
                  <c:v>DEN CNY 06</c:v>
                </c:pt>
                <c:pt idx="18900">
                  <c:v>DEN CNY 07</c:v>
                </c:pt>
                <c:pt idx="18901">
                  <c:v>DEN CNY 08</c:v>
                </c:pt>
                <c:pt idx="18902">
                  <c:v>DEN CNY 09</c:v>
                </c:pt>
                <c:pt idx="18903">
                  <c:v>DEN CNY 10</c:v>
                </c:pt>
                <c:pt idx="18904">
                  <c:v>DEN CNY 11</c:v>
                </c:pt>
                <c:pt idx="18905">
                  <c:v>DEN CNY 12</c:v>
                </c:pt>
                <c:pt idx="18906">
                  <c:v>DEN COD 01</c:v>
                </c:pt>
                <c:pt idx="18907">
                  <c:v>DEN COD 02</c:v>
                </c:pt>
                <c:pt idx="18908">
                  <c:v>DEN COD 03</c:v>
                </c:pt>
                <c:pt idx="18909">
                  <c:v>DEN COD 04</c:v>
                </c:pt>
                <c:pt idx="18910">
                  <c:v>DEN COD 05</c:v>
                </c:pt>
                <c:pt idx="18911">
                  <c:v>DEN COD 06</c:v>
                </c:pt>
                <c:pt idx="18912">
                  <c:v>DEN COD 07</c:v>
                </c:pt>
                <c:pt idx="18913">
                  <c:v>DEN COD 08</c:v>
                </c:pt>
                <c:pt idx="18914">
                  <c:v>DEN COD 09</c:v>
                </c:pt>
                <c:pt idx="18915">
                  <c:v>DEN COD 10</c:v>
                </c:pt>
                <c:pt idx="18916">
                  <c:v>DEN COD 11</c:v>
                </c:pt>
                <c:pt idx="18917">
                  <c:v>DEN COD 12</c:v>
                </c:pt>
                <c:pt idx="18918">
                  <c:v>DEN COS 01</c:v>
                </c:pt>
                <c:pt idx="18919">
                  <c:v>DEN COS 02</c:v>
                </c:pt>
                <c:pt idx="18920">
                  <c:v>DEN COS 03</c:v>
                </c:pt>
                <c:pt idx="18921">
                  <c:v>DEN COS 04</c:v>
                </c:pt>
                <c:pt idx="18922">
                  <c:v>DEN COS 05</c:v>
                </c:pt>
                <c:pt idx="18923">
                  <c:v>DEN COS 06</c:v>
                </c:pt>
                <c:pt idx="18924">
                  <c:v>DEN COS 07</c:v>
                </c:pt>
                <c:pt idx="18925">
                  <c:v>DEN COS 08</c:v>
                </c:pt>
                <c:pt idx="18926">
                  <c:v>DEN COS 09</c:v>
                </c:pt>
                <c:pt idx="18927">
                  <c:v>DEN COS 10</c:v>
                </c:pt>
                <c:pt idx="18928">
                  <c:v>DEN COS 11</c:v>
                </c:pt>
                <c:pt idx="18929">
                  <c:v>DEN COS 12</c:v>
                </c:pt>
                <c:pt idx="18930">
                  <c:v>DEN COU 01</c:v>
                </c:pt>
                <c:pt idx="18931">
                  <c:v>DEN COU 02</c:v>
                </c:pt>
                <c:pt idx="18932">
                  <c:v>DEN COU 03</c:v>
                </c:pt>
                <c:pt idx="18933">
                  <c:v>DEN COU 04</c:v>
                </c:pt>
                <c:pt idx="18934">
                  <c:v>DEN COU 05</c:v>
                </c:pt>
                <c:pt idx="18935">
                  <c:v>DEN COU 06</c:v>
                </c:pt>
                <c:pt idx="18936">
                  <c:v>DEN COU 07</c:v>
                </c:pt>
                <c:pt idx="18937">
                  <c:v>DEN COU 08</c:v>
                </c:pt>
                <c:pt idx="18938">
                  <c:v>DEN COU 09</c:v>
                </c:pt>
                <c:pt idx="18939">
                  <c:v>DEN COU 10</c:v>
                </c:pt>
                <c:pt idx="18940">
                  <c:v>DEN COU 11</c:v>
                </c:pt>
                <c:pt idx="18941">
                  <c:v>DEN COU 12</c:v>
                </c:pt>
                <c:pt idx="18942">
                  <c:v>DEN CPR 01</c:v>
                </c:pt>
                <c:pt idx="18943">
                  <c:v>DEN CPR 02</c:v>
                </c:pt>
                <c:pt idx="18944">
                  <c:v>DEN CPR 03</c:v>
                </c:pt>
                <c:pt idx="18945">
                  <c:v>DEN CPR 04</c:v>
                </c:pt>
                <c:pt idx="18946">
                  <c:v>DEN CPR 05</c:v>
                </c:pt>
                <c:pt idx="18947">
                  <c:v>DEN CPR 06</c:v>
                </c:pt>
                <c:pt idx="18948">
                  <c:v>DEN CPR 07</c:v>
                </c:pt>
                <c:pt idx="18949">
                  <c:v>DEN CPR 08</c:v>
                </c:pt>
                <c:pt idx="18950">
                  <c:v>DEN CPR 09</c:v>
                </c:pt>
                <c:pt idx="18951">
                  <c:v>DEN CPR 10</c:v>
                </c:pt>
                <c:pt idx="18952">
                  <c:v>DEN CPR 11</c:v>
                </c:pt>
                <c:pt idx="18953">
                  <c:v>DEN CPR 12</c:v>
                </c:pt>
                <c:pt idx="18954">
                  <c:v>DEN CVG 01</c:v>
                </c:pt>
                <c:pt idx="18955">
                  <c:v>DEN CVG 02</c:v>
                </c:pt>
                <c:pt idx="18956">
                  <c:v>DEN CVG 03</c:v>
                </c:pt>
                <c:pt idx="18957">
                  <c:v>DEN CVG 04</c:v>
                </c:pt>
                <c:pt idx="18958">
                  <c:v>DEN CVG 05</c:v>
                </c:pt>
                <c:pt idx="18959">
                  <c:v>DEN CVG 06</c:v>
                </c:pt>
                <c:pt idx="18960">
                  <c:v>DEN CVG 07</c:v>
                </c:pt>
                <c:pt idx="18961">
                  <c:v>DEN CVG 08</c:v>
                </c:pt>
                <c:pt idx="18962">
                  <c:v>DEN CVG 09</c:v>
                </c:pt>
                <c:pt idx="18963">
                  <c:v>DEN CVG 10</c:v>
                </c:pt>
                <c:pt idx="18964">
                  <c:v>DEN CVG 11</c:v>
                </c:pt>
                <c:pt idx="18965">
                  <c:v>DEN CVG 12</c:v>
                </c:pt>
                <c:pt idx="18966">
                  <c:v>DEN DAL 01</c:v>
                </c:pt>
                <c:pt idx="18967">
                  <c:v>DEN DAL 02</c:v>
                </c:pt>
                <c:pt idx="18968">
                  <c:v>DEN DAL 03</c:v>
                </c:pt>
                <c:pt idx="18969">
                  <c:v>DEN DAL 04</c:v>
                </c:pt>
                <c:pt idx="18970">
                  <c:v>DEN DAL 05</c:v>
                </c:pt>
                <c:pt idx="18971">
                  <c:v>DEN DAL 06</c:v>
                </c:pt>
                <c:pt idx="18972">
                  <c:v>DEN DAL 07</c:v>
                </c:pt>
                <c:pt idx="18973">
                  <c:v>DEN DAL 08</c:v>
                </c:pt>
                <c:pt idx="18974">
                  <c:v>DEN DAL 09</c:v>
                </c:pt>
                <c:pt idx="18975">
                  <c:v>DEN DAL 10</c:v>
                </c:pt>
                <c:pt idx="18976">
                  <c:v>DEN DAL 11</c:v>
                </c:pt>
                <c:pt idx="18977">
                  <c:v>DEN DAL 12</c:v>
                </c:pt>
                <c:pt idx="18978">
                  <c:v>DEN DAY 01</c:v>
                </c:pt>
                <c:pt idx="18979">
                  <c:v>DEN DAY 02</c:v>
                </c:pt>
                <c:pt idx="18980">
                  <c:v>DEN DAY 03</c:v>
                </c:pt>
                <c:pt idx="18981">
                  <c:v>DEN DAY 04</c:v>
                </c:pt>
                <c:pt idx="18982">
                  <c:v>DEN DAY 05</c:v>
                </c:pt>
                <c:pt idx="18983">
                  <c:v>DEN DAY 06</c:v>
                </c:pt>
                <c:pt idx="18984">
                  <c:v>DEN DAY 07</c:v>
                </c:pt>
                <c:pt idx="18985">
                  <c:v>DEN DAY 08</c:v>
                </c:pt>
                <c:pt idx="18986">
                  <c:v>DEN DAY 09</c:v>
                </c:pt>
                <c:pt idx="18987">
                  <c:v>DEN DAY 10</c:v>
                </c:pt>
                <c:pt idx="18988">
                  <c:v>DEN DAY 11</c:v>
                </c:pt>
                <c:pt idx="18989">
                  <c:v>DEN DAY 12</c:v>
                </c:pt>
                <c:pt idx="18990">
                  <c:v>DEN DCA 01</c:v>
                </c:pt>
                <c:pt idx="18991">
                  <c:v>DEN DCA 02</c:v>
                </c:pt>
                <c:pt idx="18992">
                  <c:v>DEN DCA 03</c:v>
                </c:pt>
                <c:pt idx="18993">
                  <c:v>DEN DCA 04</c:v>
                </c:pt>
                <c:pt idx="18994">
                  <c:v>DEN DCA 05</c:v>
                </c:pt>
                <c:pt idx="18995">
                  <c:v>DEN DCA 06</c:v>
                </c:pt>
                <c:pt idx="18996">
                  <c:v>DEN DCA 07</c:v>
                </c:pt>
                <c:pt idx="18997">
                  <c:v>DEN DCA 08</c:v>
                </c:pt>
                <c:pt idx="18998">
                  <c:v>DEN DCA 09</c:v>
                </c:pt>
                <c:pt idx="18999">
                  <c:v>DEN DCA 10</c:v>
                </c:pt>
                <c:pt idx="19000">
                  <c:v>DEN DCA 11</c:v>
                </c:pt>
                <c:pt idx="19001">
                  <c:v>DEN DCA 12</c:v>
                </c:pt>
                <c:pt idx="19002">
                  <c:v>DEN DFW 01</c:v>
                </c:pt>
                <c:pt idx="19003">
                  <c:v>DEN DFW 02</c:v>
                </c:pt>
                <c:pt idx="19004">
                  <c:v>DEN DFW 03</c:v>
                </c:pt>
                <c:pt idx="19005">
                  <c:v>DEN DFW 04</c:v>
                </c:pt>
                <c:pt idx="19006">
                  <c:v>DEN DFW 05</c:v>
                </c:pt>
                <c:pt idx="19007">
                  <c:v>DEN DFW 06</c:v>
                </c:pt>
                <c:pt idx="19008">
                  <c:v>DEN DFW 07</c:v>
                </c:pt>
                <c:pt idx="19009">
                  <c:v>DEN DFW 08</c:v>
                </c:pt>
                <c:pt idx="19010">
                  <c:v>DEN DFW 09</c:v>
                </c:pt>
                <c:pt idx="19011">
                  <c:v>DEN DFW 10</c:v>
                </c:pt>
                <c:pt idx="19012">
                  <c:v>DEN DFW 11</c:v>
                </c:pt>
                <c:pt idx="19013">
                  <c:v>DEN DFW 12</c:v>
                </c:pt>
                <c:pt idx="19014">
                  <c:v>DEN DIK 01</c:v>
                </c:pt>
                <c:pt idx="19015">
                  <c:v>DEN DIK 02</c:v>
                </c:pt>
                <c:pt idx="19016">
                  <c:v>DEN DIK 03</c:v>
                </c:pt>
                <c:pt idx="19017">
                  <c:v>DEN DIK 04</c:v>
                </c:pt>
                <c:pt idx="19018">
                  <c:v>DEN DIK 05</c:v>
                </c:pt>
                <c:pt idx="19019">
                  <c:v>DEN DIK 06</c:v>
                </c:pt>
                <c:pt idx="19020">
                  <c:v>DEN DIK 07</c:v>
                </c:pt>
                <c:pt idx="19021">
                  <c:v>DEN DIK 08</c:v>
                </c:pt>
                <c:pt idx="19022">
                  <c:v>DEN DIK 09</c:v>
                </c:pt>
                <c:pt idx="19023">
                  <c:v>DEN DIK 10</c:v>
                </c:pt>
                <c:pt idx="19024">
                  <c:v>DEN DIK 11</c:v>
                </c:pt>
                <c:pt idx="19025">
                  <c:v>DEN DIK 12</c:v>
                </c:pt>
                <c:pt idx="19026">
                  <c:v>DEN DRO 01</c:v>
                </c:pt>
                <c:pt idx="19027">
                  <c:v>DEN DRO 02</c:v>
                </c:pt>
                <c:pt idx="19028">
                  <c:v>DEN DRO 03</c:v>
                </c:pt>
                <c:pt idx="19029">
                  <c:v>DEN DRO 04</c:v>
                </c:pt>
                <c:pt idx="19030">
                  <c:v>DEN DRO 05</c:v>
                </c:pt>
                <c:pt idx="19031">
                  <c:v>DEN DRO 06</c:v>
                </c:pt>
                <c:pt idx="19032">
                  <c:v>DEN DRO 07</c:v>
                </c:pt>
                <c:pt idx="19033">
                  <c:v>DEN DRO 08</c:v>
                </c:pt>
                <c:pt idx="19034">
                  <c:v>DEN DRO 09</c:v>
                </c:pt>
                <c:pt idx="19035">
                  <c:v>DEN DRO 10</c:v>
                </c:pt>
                <c:pt idx="19036">
                  <c:v>DEN DRO 11</c:v>
                </c:pt>
                <c:pt idx="19037">
                  <c:v>DEN DRO 12</c:v>
                </c:pt>
                <c:pt idx="19038">
                  <c:v>DEN DSM 01</c:v>
                </c:pt>
                <c:pt idx="19039">
                  <c:v>DEN DSM 02</c:v>
                </c:pt>
                <c:pt idx="19040">
                  <c:v>DEN DSM 03</c:v>
                </c:pt>
                <c:pt idx="19041">
                  <c:v>DEN DSM 04</c:v>
                </c:pt>
                <c:pt idx="19042">
                  <c:v>DEN DSM 05</c:v>
                </c:pt>
                <c:pt idx="19043">
                  <c:v>DEN DSM 06</c:v>
                </c:pt>
                <c:pt idx="19044">
                  <c:v>DEN DSM 07</c:v>
                </c:pt>
                <c:pt idx="19045">
                  <c:v>DEN DSM 08</c:v>
                </c:pt>
                <c:pt idx="19046">
                  <c:v>DEN DSM 09</c:v>
                </c:pt>
                <c:pt idx="19047">
                  <c:v>DEN DSM 10</c:v>
                </c:pt>
                <c:pt idx="19048">
                  <c:v>DEN DSM 11</c:v>
                </c:pt>
                <c:pt idx="19049">
                  <c:v>DEN DSM 12</c:v>
                </c:pt>
                <c:pt idx="19050">
                  <c:v>DEN DTW 01</c:v>
                </c:pt>
                <c:pt idx="19051">
                  <c:v>DEN DTW 02</c:v>
                </c:pt>
                <c:pt idx="19052">
                  <c:v>DEN DTW 03</c:v>
                </c:pt>
                <c:pt idx="19053">
                  <c:v>DEN DTW 04</c:v>
                </c:pt>
                <c:pt idx="19054">
                  <c:v>DEN DTW 05</c:v>
                </c:pt>
                <c:pt idx="19055">
                  <c:v>DEN DTW 06</c:v>
                </c:pt>
                <c:pt idx="19056">
                  <c:v>DEN DTW 07</c:v>
                </c:pt>
                <c:pt idx="19057">
                  <c:v>DEN DTW 08</c:v>
                </c:pt>
                <c:pt idx="19058">
                  <c:v>DEN DTW 09</c:v>
                </c:pt>
                <c:pt idx="19059">
                  <c:v>DEN DTW 10</c:v>
                </c:pt>
                <c:pt idx="19060">
                  <c:v>DEN DTW 11</c:v>
                </c:pt>
                <c:pt idx="19061">
                  <c:v>DEN DTW 12</c:v>
                </c:pt>
                <c:pt idx="19062">
                  <c:v>DEN DVL 01</c:v>
                </c:pt>
                <c:pt idx="19063">
                  <c:v>DEN EAR 09</c:v>
                </c:pt>
                <c:pt idx="19064">
                  <c:v>DEN EAR 10</c:v>
                </c:pt>
                <c:pt idx="19065">
                  <c:v>DEN EAR 11</c:v>
                </c:pt>
                <c:pt idx="19066">
                  <c:v>DEN EAR 12</c:v>
                </c:pt>
                <c:pt idx="19067">
                  <c:v>DEN ECP 06</c:v>
                </c:pt>
                <c:pt idx="19068">
                  <c:v>DEN ECP 07</c:v>
                </c:pt>
                <c:pt idx="19069">
                  <c:v>DEN ECP 08</c:v>
                </c:pt>
                <c:pt idx="19070">
                  <c:v>DEN EGE 01</c:v>
                </c:pt>
                <c:pt idx="19071">
                  <c:v>DEN EGE 02</c:v>
                </c:pt>
                <c:pt idx="19072">
                  <c:v>DEN EGE 03</c:v>
                </c:pt>
                <c:pt idx="19073">
                  <c:v>DEN EGE 04</c:v>
                </c:pt>
                <c:pt idx="19074">
                  <c:v>DEN EGE 05</c:v>
                </c:pt>
                <c:pt idx="19075">
                  <c:v>DEN EGE 06</c:v>
                </c:pt>
                <c:pt idx="19076">
                  <c:v>DEN EGE 07</c:v>
                </c:pt>
                <c:pt idx="19077">
                  <c:v>DEN EGE 08</c:v>
                </c:pt>
                <c:pt idx="19078">
                  <c:v>DEN EGE 09</c:v>
                </c:pt>
                <c:pt idx="19079">
                  <c:v>DEN EGE 10</c:v>
                </c:pt>
                <c:pt idx="19080">
                  <c:v>DEN EGE 11</c:v>
                </c:pt>
                <c:pt idx="19081">
                  <c:v>DEN EGE 12</c:v>
                </c:pt>
                <c:pt idx="19082">
                  <c:v>DEN ELP 01</c:v>
                </c:pt>
                <c:pt idx="19083">
                  <c:v>DEN ELP 02</c:v>
                </c:pt>
                <c:pt idx="19084">
                  <c:v>DEN ELP 03</c:v>
                </c:pt>
                <c:pt idx="19085">
                  <c:v>DEN ELP 04</c:v>
                </c:pt>
                <c:pt idx="19086">
                  <c:v>DEN ELP 05</c:v>
                </c:pt>
                <c:pt idx="19087">
                  <c:v>DEN ELP 06</c:v>
                </c:pt>
                <c:pt idx="19088">
                  <c:v>DEN ELP 07</c:v>
                </c:pt>
                <c:pt idx="19089">
                  <c:v>DEN ELP 08</c:v>
                </c:pt>
                <c:pt idx="19090">
                  <c:v>DEN ELP 09</c:v>
                </c:pt>
                <c:pt idx="19091">
                  <c:v>DEN ELP 10</c:v>
                </c:pt>
                <c:pt idx="19092">
                  <c:v>DEN ELP 11</c:v>
                </c:pt>
                <c:pt idx="19093">
                  <c:v>DEN ELP 12</c:v>
                </c:pt>
                <c:pt idx="19094">
                  <c:v>DEN EUG 01</c:v>
                </c:pt>
                <c:pt idx="19095">
                  <c:v>DEN EUG 02</c:v>
                </c:pt>
                <c:pt idx="19096">
                  <c:v>DEN EUG 03</c:v>
                </c:pt>
                <c:pt idx="19097">
                  <c:v>DEN EUG 04</c:v>
                </c:pt>
                <c:pt idx="19098">
                  <c:v>DEN EUG 05</c:v>
                </c:pt>
                <c:pt idx="19099">
                  <c:v>DEN EUG 06</c:v>
                </c:pt>
                <c:pt idx="19100">
                  <c:v>DEN EUG 07</c:v>
                </c:pt>
                <c:pt idx="19101">
                  <c:v>DEN EUG 08</c:v>
                </c:pt>
                <c:pt idx="19102">
                  <c:v>DEN EUG 09</c:v>
                </c:pt>
                <c:pt idx="19103">
                  <c:v>DEN EUG 10</c:v>
                </c:pt>
                <c:pt idx="19104">
                  <c:v>DEN EUG 11</c:v>
                </c:pt>
                <c:pt idx="19105">
                  <c:v>DEN EUG 12</c:v>
                </c:pt>
                <c:pt idx="19106">
                  <c:v>DEN EWR 01</c:v>
                </c:pt>
                <c:pt idx="19107">
                  <c:v>DEN EWR 02</c:v>
                </c:pt>
                <c:pt idx="19108">
                  <c:v>DEN EWR 03</c:v>
                </c:pt>
                <c:pt idx="19109">
                  <c:v>DEN EWR 04</c:v>
                </c:pt>
                <c:pt idx="19110">
                  <c:v>DEN EWR 05</c:v>
                </c:pt>
                <c:pt idx="19111">
                  <c:v>DEN EWR 06</c:v>
                </c:pt>
                <c:pt idx="19112">
                  <c:v>DEN EWR 07</c:v>
                </c:pt>
                <c:pt idx="19113">
                  <c:v>DEN EWR 08</c:v>
                </c:pt>
                <c:pt idx="19114">
                  <c:v>DEN EWR 09</c:v>
                </c:pt>
                <c:pt idx="19115">
                  <c:v>DEN EWR 10</c:v>
                </c:pt>
                <c:pt idx="19116">
                  <c:v>DEN EWR 11</c:v>
                </c:pt>
                <c:pt idx="19117">
                  <c:v>DEN EWR 12</c:v>
                </c:pt>
                <c:pt idx="19118">
                  <c:v>DEN FAI 05</c:v>
                </c:pt>
                <c:pt idx="19119">
                  <c:v>DEN FAI 06</c:v>
                </c:pt>
                <c:pt idx="19120">
                  <c:v>DEN FAI 07</c:v>
                </c:pt>
                <c:pt idx="19121">
                  <c:v>DEN FAI 08</c:v>
                </c:pt>
                <c:pt idx="19122">
                  <c:v>DEN FAI 09</c:v>
                </c:pt>
                <c:pt idx="19123">
                  <c:v>DEN FAR 01</c:v>
                </c:pt>
                <c:pt idx="19124">
                  <c:v>DEN FAR 02</c:v>
                </c:pt>
                <c:pt idx="19125">
                  <c:v>DEN FAR 03</c:v>
                </c:pt>
                <c:pt idx="19126">
                  <c:v>DEN FAR 04</c:v>
                </c:pt>
                <c:pt idx="19127">
                  <c:v>DEN FAR 05</c:v>
                </c:pt>
                <c:pt idx="19128">
                  <c:v>DEN FAR 06</c:v>
                </c:pt>
                <c:pt idx="19129">
                  <c:v>DEN FAR 07</c:v>
                </c:pt>
                <c:pt idx="19130">
                  <c:v>DEN FAR 08</c:v>
                </c:pt>
                <c:pt idx="19131">
                  <c:v>DEN FAR 09</c:v>
                </c:pt>
                <c:pt idx="19132">
                  <c:v>DEN FAR 10</c:v>
                </c:pt>
                <c:pt idx="19133">
                  <c:v>DEN FAR 11</c:v>
                </c:pt>
                <c:pt idx="19134">
                  <c:v>DEN FAR 12</c:v>
                </c:pt>
                <c:pt idx="19135">
                  <c:v>DEN FAT 01</c:v>
                </c:pt>
                <c:pt idx="19136">
                  <c:v>DEN FAT 02</c:v>
                </c:pt>
                <c:pt idx="19137">
                  <c:v>DEN FAT 03</c:v>
                </c:pt>
                <c:pt idx="19138">
                  <c:v>DEN FAT 04</c:v>
                </c:pt>
                <c:pt idx="19139">
                  <c:v>DEN FAT 05</c:v>
                </c:pt>
                <c:pt idx="19140">
                  <c:v>DEN FAT 06</c:v>
                </c:pt>
                <c:pt idx="19141">
                  <c:v>DEN FAT 07</c:v>
                </c:pt>
                <c:pt idx="19142">
                  <c:v>DEN FAT 08</c:v>
                </c:pt>
                <c:pt idx="19143">
                  <c:v>DEN FAT 09</c:v>
                </c:pt>
                <c:pt idx="19144">
                  <c:v>DEN FAT 10</c:v>
                </c:pt>
                <c:pt idx="19145">
                  <c:v>DEN FAT 11</c:v>
                </c:pt>
                <c:pt idx="19146">
                  <c:v>DEN FAT 12</c:v>
                </c:pt>
                <c:pt idx="19147">
                  <c:v>DEN FCA 01</c:v>
                </c:pt>
                <c:pt idx="19148">
                  <c:v>DEN FCA 02</c:v>
                </c:pt>
                <c:pt idx="19149">
                  <c:v>DEN FCA 03</c:v>
                </c:pt>
                <c:pt idx="19150">
                  <c:v>DEN FCA 04</c:v>
                </c:pt>
                <c:pt idx="19151">
                  <c:v>DEN FCA 05</c:v>
                </c:pt>
                <c:pt idx="19152">
                  <c:v>DEN FCA 06</c:v>
                </c:pt>
                <c:pt idx="19153">
                  <c:v>DEN FCA 07</c:v>
                </c:pt>
                <c:pt idx="19154">
                  <c:v>DEN FCA 08</c:v>
                </c:pt>
                <c:pt idx="19155">
                  <c:v>DEN FCA 09</c:v>
                </c:pt>
                <c:pt idx="19156">
                  <c:v>DEN FCA 10</c:v>
                </c:pt>
                <c:pt idx="19157">
                  <c:v>DEN FCA 11</c:v>
                </c:pt>
                <c:pt idx="19158">
                  <c:v>DEN FCA 12</c:v>
                </c:pt>
                <c:pt idx="19159">
                  <c:v>DEN FLL 01</c:v>
                </c:pt>
                <c:pt idx="19160">
                  <c:v>DEN FLL 02</c:v>
                </c:pt>
                <c:pt idx="19161">
                  <c:v>DEN FLL 03</c:v>
                </c:pt>
                <c:pt idx="19162">
                  <c:v>DEN FLL 04</c:v>
                </c:pt>
                <c:pt idx="19163">
                  <c:v>DEN FLL 05</c:v>
                </c:pt>
                <c:pt idx="19164">
                  <c:v>DEN FLL 06</c:v>
                </c:pt>
                <c:pt idx="19165">
                  <c:v>DEN FLL 07</c:v>
                </c:pt>
                <c:pt idx="19166">
                  <c:v>DEN FLL 08</c:v>
                </c:pt>
                <c:pt idx="19167">
                  <c:v>DEN FLL 09</c:v>
                </c:pt>
                <c:pt idx="19168">
                  <c:v>DEN FLL 10</c:v>
                </c:pt>
                <c:pt idx="19169">
                  <c:v>DEN FLL 11</c:v>
                </c:pt>
                <c:pt idx="19170">
                  <c:v>DEN FLL 12</c:v>
                </c:pt>
                <c:pt idx="19171">
                  <c:v>DEN FSD 01</c:v>
                </c:pt>
                <c:pt idx="19172">
                  <c:v>DEN FSD 02</c:v>
                </c:pt>
                <c:pt idx="19173">
                  <c:v>DEN FSD 03</c:v>
                </c:pt>
                <c:pt idx="19174">
                  <c:v>DEN FSD 04</c:v>
                </c:pt>
                <c:pt idx="19175">
                  <c:v>DEN FSD 05</c:v>
                </c:pt>
                <c:pt idx="19176">
                  <c:v>DEN FSD 06</c:v>
                </c:pt>
                <c:pt idx="19177">
                  <c:v>DEN FSD 07</c:v>
                </c:pt>
                <c:pt idx="19178">
                  <c:v>DEN FSD 08</c:v>
                </c:pt>
                <c:pt idx="19179">
                  <c:v>DEN FSD 09</c:v>
                </c:pt>
                <c:pt idx="19180">
                  <c:v>DEN FSD 10</c:v>
                </c:pt>
                <c:pt idx="19181">
                  <c:v>DEN FSD 11</c:v>
                </c:pt>
                <c:pt idx="19182">
                  <c:v>DEN FSD 12</c:v>
                </c:pt>
                <c:pt idx="19183">
                  <c:v>DEN GCC 01</c:v>
                </c:pt>
                <c:pt idx="19184">
                  <c:v>DEN GCC 02</c:v>
                </c:pt>
                <c:pt idx="19185">
                  <c:v>DEN GCC 03</c:v>
                </c:pt>
                <c:pt idx="19186">
                  <c:v>DEN GCC 04</c:v>
                </c:pt>
                <c:pt idx="19187">
                  <c:v>DEN GCC 05</c:v>
                </c:pt>
                <c:pt idx="19188">
                  <c:v>DEN GCC 06</c:v>
                </c:pt>
                <c:pt idx="19189">
                  <c:v>DEN GCC 07</c:v>
                </c:pt>
                <c:pt idx="19190">
                  <c:v>DEN GCC 08</c:v>
                </c:pt>
                <c:pt idx="19191">
                  <c:v>DEN GCC 09</c:v>
                </c:pt>
                <c:pt idx="19192">
                  <c:v>DEN GCC 10</c:v>
                </c:pt>
                <c:pt idx="19193">
                  <c:v>DEN GCC 11</c:v>
                </c:pt>
                <c:pt idx="19194">
                  <c:v>DEN GCC 12</c:v>
                </c:pt>
                <c:pt idx="19195">
                  <c:v>DEN GEG 01</c:v>
                </c:pt>
                <c:pt idx="19196">
                  <c:v>DEN GEG 02</c:v>
                </c:pt>
                <c:pt idx="19197">
                  <c:v>DEN GEG 03</c:v>
                </c:pt>
                <c:pt idx="19198">
                  <c:v>DEN GEG 04</c:v>
                </c:pt>
                <c:pt idx="19199">
                  <c:v>DEN GEG 05</c:v>
                </c:pt>
                <c:pt idx="19200">
                  <c:v>DEN GEG 06</c:v>
                </c:pt>
                <c:pt idx="19201">
                  <c:v>DEN GEG 07</c:v>
                </c:pt>
                <c:pt idx="19202">
                  <c:v>DEN GEG 08</c:v>
                </c:pt>
                <c:pt idx="19203">
                  <c:v>DEN GEG 09</c:v>
                </c:pt>
                <c:pt idx="19204">
                  <c:v>DEN GEG 10</c:v>
                </c:pt>
                <c:pt idx="19205">
                  <c:v>DEN GEG 11</c:v>
                </c:pt>
                <c:pt idx="19206">
                  <c:v>DEN GEG 12</c:v>
                </c:pt>
                <c:pt idx="19207">
                  <c:v>DEN GFK 01</c:v>
                </c:pt>
                <c:pt idx="19208">
                  <c:v>DEN GFK 02</c:v>
                </c:pt>
                <c:pt idx="19209">
                  <c:v>DEN GFK 03</c:v>
                </c:pt>
                <c:pt idx="19210">
                  <c:v>DEN GFK 04</c:v>
                </c:pt>
                <c:pt idx="19211">
                  <c:v>DEN GFK 05</c:v>
                </c:pt>
                <c:pt idx="19212">
                  <c:v>DEN GFK 06</c:v>
                </c:pt>
                <c:pt idx="19213">
                  <c:v>DEN GFK 07</c:v>
                </c:pt>
                <c:pt idx="19214">
                  <c:v>DEN GFK 08</c:v>
                </c:pt>
                <c:pt idx="19215">
                  <c:v>DEN GFK 09</c:v>
                </c:pt>
                <c:pt idx="19216">
                  <c:v>DEN GFK 10</c:v>
                </c:pt>
                <c:pt idx="19217">
                  <c:v>DEN GFK 11</c:v>
                </c:pt>
                <c:pt idx="19218">
                  <c:v>DEN GFK 12</c:v>
                </c:pt>
                <c:pt idx="19219">
                  <c:v>DEN GJT 01</c:v>
                </c:pt>
                <c:pt idx="19220">
                  <c:v>DEN GJT 02</c:v>
                </c:pt>
                <c:pt idx="19221">
                  <c:v>DEN GJT 03</c:v>
                </c:pt>
                <c:pt idx="19222">
                  <c:v>DEN GJT 04</c:v>
                </c:pt>
                <c:pt idx="19223">
                  <c:v>DEN GJT 05</c:v>
                </c:pt>
                <c:pt idx="19224">
                  <c:v>DEN GJT 06</c:v>
                </c:pt>
                <c:pt idx="19225">
                  <c:v>DEN GJT 07</c:v>
                </c:pt>
                <c:pt idx="19226">
                  <c:v>DEN GJT 08</c:v>
                </c:pt>
                <c:pt idx="19227">
                  <c:v>DEN GJT 09</c:v>
                </c:pt>
                <c:pt idx="19228">
                  <c:v>DEN GJT 10</c:v>
                </c:pt>
                <c:pt idx="19229">
                  <c:v>DEN GJT 11</c:v>
                </c:pt>
                <c:pt idx="19230">
                  <c:v>DEN GJT 12</c:v>
                </c:pt>
                <c:pt idx="19231">
                  <c:v>DEN GRB 06</c:v>
                </c:pt>
                <c:pt idx="19232">
                  <c:v>DEN GRB 08</c:v>
                </c:pt>
                <c:pt idx="19233">
                  <c:v>DEN GRB 09</c:v>
                </c:pt>
                <c:pt idx="19234">
                  <c:v>DEN GRR 01</c:v>
                </c:pt>
                <c:pt idx="19235">
                  <c:v>DEN GRR 02</c:v>
                </c:pt>
                <c:pt idx="19236">
                  <c:v>DEN GRR 03</c:v>
                </c:pt>
                <c:pt idx="19237">
                  <c:v>DEN GRR 04</c:v>
                </c:pt>
                <c:pt idx="19238">
                  <c:v>DEN GRR 05</c:v>
                </c:pt>
                <c:pt idx="19239">
                  <c:v>DEN GRR 06</c:v>
                </c:pt>
                <c:pt idx="19240">
                  <c:v>DEN GRR 07</c:v>
                </c:pt>
                <c:pt idx="19241">
                  <c:v>DEN GRR 08</c:v>
                </c:pt>
                <c:pt idx="19242">
                  <c:v>DEN GRR 09</c:v>
                </c:pt>
                <c:pt idx="19243">
                  <c:v>DEN GRR 10</c:v>
                </c:pt>
                <c:pt idx="19244">
                  <c:v>DEN GRR 11</c:v>
                </c:pt>
                <c:pt idx="19245">
                  <c:v>DEN GRR 12</c:v>
                </c:pt>
                <c:pt idx="19246">
                  <c:v>DEN GSO 01</c:v>
                </c:pt>
                <c:pt idx="19247">
                  <c:v>DEN GSO 04</c:v>
                </c:pt>
                <c:pt idx="19248">
                  <c:v>DEN GSO 05</c:v>
                </c:pt>
                <c:pt idx="19249">
                  <c:v>DEN GSO 06</c:v>
                </c:pt>
                <c:pt idx="19250">
                  <c:v>DEN GSO 07</c:v>
                </c:pt>
                <c:pt idx="19251">
                  <c:v>DEN GSO 08</c:v>
                </c:pt>
                <c:pt idx="19252">
                  <c:v>DEN GSO 09</c:v>
                </c:pt>
                <c:pt idx="19253">
                  <c:v>DEN GSO 10</c:v>
                </c:pt>
                <c:pt idx="19254">
                  <c:v>DEN GSO 11</c:v>
                </c:pt>
                <c:pt idx="19255">
                  <c:v>DEN GSO 12</c:v>
                </c:pt>
                <c:pt idx="19256">
                  <c:v>DEN GSP 09</c:v>
                </c:pt>
                <c:pt idx="19257">
                  <c:v>DEN GSP 10</c:v>
                </c:pt>
                <c:pt idx="19258">
                  <c:v>DEN GSP 11</c:v>
                </c:pt>
                <c:pt idx="19259">
                  <c:v>DEN GSP 12</c:v>
                </c:pt>
                <c:pt idx="19260">
                  <c:v>DEN GTF 01</c:v>
                </c:pt>
                <c:pt idx="19261">
                  <c:v>DEN GTF 02</c:v>
                </c:pt>
                <c:pt idx="19262">
                  <c:v>DEN GTF 03</c:v>
                </c:pt>
                <c:pt idx="19263">
                  <c:v>DEN GTF 04</c:v>
                </c:pt>
                <c:pt idx="19264">
                  <c:v>DEN GTF 05</c:v>
                </c:pt>
                <c:pt idx="19265">
                  <c:v>DEN GTF 06</c:v>
                </c:pt>
                <c:pt idx="19266">
                  <c:v>DEN GTF 07</c:v>
                </c:pt>
                <c:pt idx="19267">
                  <c:v>DEN GTF 08</c:v>
                </c:pt>
                <c:pt idx="19268">
                  <c:v>DEN GTF 09</c:v>
                </c:pt>
                <c:pt idx="19269">
                  <c:v>DEN GTF 10</c:v>
                </c:pt>
                <c:pt idx="19270">
                  <c:v>DEN GTF 11</c:v>
                </c:pt>
                <c:pt idx="19271">
                  <c:v>DEN GTF 12</c:v>
                </c:pt>
                <c:pt idx="19272">
                  <c:v>DEN GUC 01</c:v>
                </c:pt>
                <c:pt idx="19273">
                  <c:v>DEN GUC 02</c:v>
                </c:pt>
                <c:pt idx="19274">
                  <c:v>DEN GUC 03</c:v>
                </c:pt>
                <c:pt idx="19275">
                  <c:v>DEN GUC 04</c:v>
                </c:pt>
                <c:pt idx="19276">
                  <c:v>DEN GUC 05</c:v>
                </c:pt>
                <c:pt idx="19277">
                  <c:v>DEN GUC 06</c:v>
                </c:pt>
                <c:pt idx="19278">
                  <c:v>DEN GUC 07</c:v>
                </c:pt>
                <c:pt idx="19279">
                  <c:v>DEN GUC 08</c:v>
                </c:pt>
                <c:pt idx="19280">
                  <c:v>DEN GUC 09</c:v>
                </c:pt>
                <c:pt idx="19281">
                  <c:v>DEN GUC 10</c:v>
                </c:pt>
                <c:pt idx="19282">
                  <c:v>DEN GUC 11</c:v>
                </c:pt>
                <c:pt idx="19283">
                  <c:v>DEN GUC 12</c:v>
                </c:pt>
                <c:pt idx="19284">
                  <c:v>DEN HDN 01</c:v>
                </c:pt>
                <c:pt idx="19285">
                  <c:v>DEN HDN 02</c:v>
                </c:pt>
                <c:pt idx="19286">
                  <c:v>DEN HDN 03</c:v>
                </c:pt>
                <c:pt idx="19287">
                  <c:v>DEN HDN 04</c:v>
                </c:pt>
                <c:pt idx="19288">
                  <c:v>DEN HDN 05</c:v>
                </c:pt>
                <c:pt idx="19289">
                  <c:v>DEN HDN 06</c:v>
                </c:pt>
                <c:pt idx="19290">
                  <c:v>DEN HDN 07</c:v>
                </c:pt>
                <c:pt idx="19291">
                  <c:v>DEN HDN 08</c:v>
                </c:pt>
                <c:pt idx="19292">
                  <c:v>DEN HDN 09</c:v>
                </c:pt>
                <c:pt idx="19293">
                  <c:v>DEN HDN 10</c:v>
                </c:pt>
                <c:pt idx="19294">
                  <c:v>DEN HDN 11</c:v>
                </c:pt>
                <c:pt idx="19295">
                  <c:v>DEN HDN 12</c:v>
                </c:pt>
                <c:pt idx="19296">
                  <c:v>DEN HLN 01</c:v>
                </c:pt>
                <c:pt idx="19297">
                  <c:v>DEN HLN 02</c:v>
                </c:pt>
                <c:pt idx="19298">
                  <c:v>DEN HLN 03</c:v>
                </c:pt>
                <c:pt idx="19299">
                  <c:v>DEN HLN 04</c:v>
                </c:pt>
                <c:pt idx="19300">
                  <c:v>DEN HLN 05</c:v>
                </c:pt>
                <c:pt idx="19301">
                  <c:v>DEN HLN 06</c:v>
                </c:pt>
                <c:pt idx="19302">
                  <c:v>DEN HLN 07</c:v>
                </c:pt>
                <c:pt idx="19303">
                  <c:v>DEN HLN 08</c:v>
                </c:pt>
                <c:pt idx="19304">
                  <c:v>DEN HLN 09</c:v>
                </c:pt>
                <c:pt idx="19305">
                  <c:v>DEN HLN 10</c:v>
                </c:pt>
                <c:pt idx="19306">
                  <c:v>DEN HLN 11</c:v>
                </c:pt>
                <c:pt idx="19307">
                  <c:v>DEN HLN 12</c:v>
                </c:pt>
                <c:pt idx="19308">
                  <c:v>DEN HNL 01</c:v>
                </c:pt>
                <c:pt idx="19309">
                  <c:v>DEN HNL 02</c:v>
                </c:pt>
                <c:pt idx="19310">
                  <c:v>DEN HNL 03</c:v>
                </c:pt>
                <c:pt idx="19311">
                  <c:v>DEN HNL 04</c:v>
                </c:pt>
                <c:pt idx="19312">
                  <c:v>DEN HNL 05</c:v>
                </c:pt>
                <c:pt idx="19313">
                  <c:v>DEN HNL 06</c:v>
                </c:pt>
                <c:pt idx="19314">
                  <c:v>DEN HNL 07</c:v>
                </c:pt>
                <c:pt idx="19315">
                  <c:v>DEN HNL 08</c:v>
                </c:pt>
                <c:pt idx="19316">
                  <c:v>DEN HNL 09</c:v>
                </c:pt>
                <c:pt idx="19317">
                  <c:v>DEN HNL 10</c:v>
                </c:pt>
                <c:pt idx="19318">
                  <c:v>DEN HNL 11</c:v>
                </c:pt>
                <c:pt idx="19319">
                  <c:v>DEN HNL 12</c:v>
                </c:pt>
                <c:pt idx="19320">
                  <c:v>DEN HOU 01</c:v>
                </c:pt>
                <c:pt idx="19321">
                  <c:v>DEN HOU 02</c:v>
                </c:pt>
                <c:pt idx="19322">
                  <c:v>DEN HOU 03</c:v>
                </c:pt>
                <c:pt idx="19323">
                  <c:v>DEN HOU 04</c:v>
                </c:pt>
                <c:pt idx="19324">
                  <c:v>DEN HOU 05</c:v>
                </c:pt>
                <c:pt idx="19325">
                  <c:v>DEN HOU 06</c:v>
                </c:pt>
                <c:pt idx="19326">
                  <c:v>DEN HOU 07</c:v>
                </c:pt>
                <c:pt idx="19327">
                  <c:v>DEN HOU 08</c:v>
                </c:pt>
                <c:pt idx="19328">
                  <c:v>DEN HOU 09</c:v>
                </c:pt>
                <c:pt idx="19329">
                  <c:v>DEN HOU 10</c:v>
                </c:pt>
                <c:pt idx="19330">
                  <c:v>DEN HOU 11</c:v>
                </c:pt>
                <c:pt idx="19331">
                  <c:v>DEN HOU 12</c:v>
                </c:pt>
                <c:pt idx="19332">
                  <c:v>DEN HRL 11</c:v>
                </c:pt>
                <c:pt idx="19333">
                  <c:v>DEN HRL 12</c:v>
                </c:pt>
                <c:pt idx="19334">
                  <c:v>DEN HSV 01</c:v>
                </c:pt>
                <c:pt idx="19335">
                  <c:v>DEN HSV 02</c:v>
                </c:pt>
                <c:pt idx="19336">
                  <c:v>DEN HSV 03</c:v>
                </c:pt>
                <c:pt idx="19337">
                  <c:v>DEN HSV 04</c:v>
                </c:pt>
                <c:pt idx="19338">
                  <c:v>DEN HSV 05</c:v>
                </c:pt>
                <c:pt idx="19339">
                  <c:v>DEN HSV 06</c:v>
                </c:pt>
                <c:pt idx="19340">
                  <c:v>DEN HSV 07</c:v>
                </c:pt>
                <c:pt idx="19341">
                  <c:v>DEN HSV 08</c:v>
                </c:pt>
                <c:pt idx="19342">
                  <c:v>DEN HSV 09</c:v>
                </c:pt>
                <c:pt idx="19343">
                  <c:v>DEN HSV 10</c:v>
                </c:pt>
                <c:pt idx="19344">
                  <c:v>DEN HSV 11</c:v>
                </c:pt>
                <c:pt idx="19345">
                  <c:v>DEN HSV 12</c:v>
                </c:pt>
                <c:pt idx="19346">
                  <c:v>DEN HYS 01</c:v>
                </c:pt>
                <c:pt idx="19347">
                  <c:v>DEN HYS 02</c:v>
                </c:pt>
                <c:pt idx="19348">
                  <c:v>DEN HYS 03</c:v>
                </c:pt>
                <c:pt idx="19349">
                  <c:v>DEN HYS 04</c:v>
                </c:pt>
                <c:pt idx="19350">
                  <c:v>DEN HYS 05</c:v>
                </c:pt>
                <c:pt idx="19351">
                  <c:v>DEN HYS 06</c:v>
                </c:pt>
                <c:pt idx="19352">
                  <c:v>DEN HYS 07</c:v>
                </c:pt>
                <c:pt idx="19353">
                  <c:v>DEN HYS 08</c:v>
                </c:pt>
                <c:pt idx="19354">
                  <c:v>DEN HYS 09</c:v>
                </c:pt>
                <c:pt idx="19355">
                  <c:v>DEN HYS 10</c:v>
                </c:pt>
                <c:pt idx="19356">
                  <c:v>DEN HYS 11</c:v>
                </c:pt>
                <c:pt idx="19357">
                  <c:v>DEN HYS 12</c:v>
                </c:pt>
                <c:pt idx="19358">
                  <c:v>DEN IAD 01</c:v>
                </c:pt>
                <c:pt idx="19359">
                  <c:v>DEN IAD 02</c:v>
                </c:pt>
                <c:pt idx="19360">
                  <c:v>DEN IAD 03</c:v>
                </c:pt>
                <c:pt idx="19361">
                  <c:v>DEN IAD 04</c:v>
                </c:pt>
                <c:pt idx="19362">
                  <c:v>DEN IAD 05</c:v>
                </c:pt>
                <c:pt idx="19363">
                  <c:v>DEN IAD 06</c:v>
                </c:pt>
                <c:pt idx="19364">
                  <c:v>DEN IAD 07</c:v>
                </c:pt>
                <c:pt idx="19365">
                  <c:v>DEN IAD 08</c:v>
                </c:pt>
                <c:pt idx="19366">
                  <c:v>DEN IAD 09</c:v>
                </c:pt>
                <c:pt idx="19367">
                  <c:v>DEN IAD 10</c:v>
                </c:pt>
                <c:pt idx="19368">
                  <c:v>DEN IAD 11</c:v>
                </c:pt>
                <c:pt idx="19369">
                  <c:v>DEN IAD 12</c:v>
                </c:pt>
                <c:pt idx="19370">
                  <c:v>DEN IAH 01</c:v>
                </c:pt>
                <c:pt idx="19371">
                  <c:v>DEN IAH 02</c:v>
                </c:pt>
                <c:pt idx="19372">
                  <c:v>DEN IAH 03</c:v>
                </c:pt>
                <c:pt idx="19373">
                  <c:v>DEN IAH 04</c:v>
                </c:pt>
                <c:pt idx="19374">
                  <c:v>DEN IAH 05</c:v>
                </c:pt>
                <c:pt idx="19375">
                  <c:v>DEN IAH 06</c:v>
                </c:pt>
                <c:pt idx="19376">
                  <c:v>DEN IAH 07</c:v>
                </c:pt>
                <c:pt idx="19377">
                  <c:v>DEN IAH 08</c:v>
                </c:pt>
                <c:pt idx="19378">
                  <c:v>DEN IAH 09</c:v>
                </c:pt>
                <c:pt idx="19379">
                  <c:v>DEN IAH 10</c:v>
                </c:pt>
                <c:pt idx="19380">
                  <c:v>DEN IAH 11</c:v>
                </c:pt>
                <c:pt idx="19381">
                  <c:v>DEN IAH 12</c:v>
                </c:pt>
                <c:pt idx="19382">
                  <c:v>DEN ICT 01</c:v>
                </c:pt>
                <c:pt idx="19383">
                  <c:v>DEN ICT 02</c:v>
                </c:pt>
                <c:pt idx="19384">
                  <c:v>DEN ICT 03</c:v>
                </c:pt>
                <c:pt idx="19385">
                  <c:v>DEN ICT 04</c:v>
                </c:pt>
                <c:pt idx="19386">
                  <c:v>DEN ICT 05</c:v>
                </c:pt>
                <c:pt idx="19387">
                  <c:v>DEN ICT 06</c:v>
                </c:pt>
                <c:pt idx="19388">
                  <c:v>DEN ICT 07</c:v>
                </c:pt>
                <c:pt idx="19389">
                  <c:v>DEN ICT 08</c:v>
                </c:pt>
                <c:pt idx="19390">
                  <c:v>DEN ICT 09</c:v>
                </c:pt>
                <c:pt idx="19391">
                  <c:v>DEN ICT 10</c:v>
                </c:pt>
                <c:pt idx="19392">
                  <c:v>DEN ICT 11</c:v>
                </c:pt>
                <c:pt idx="19393">
                  <c:v>DEN ICT 12</c:v>
                </c:pt>
                <c:pt idx="19394">
                  <c:v>DEN IDA 01</c:v>
                </c:pt>
                <c:pt idx="19395">
                  <c:v>DEN IDA 02</c:v>
                </c:pt>
                <c:pt idx="19396">
                  <c:v>DEN IDA 03</c:v>
                </c:pt>
                <c:pt idx="19397">
                  <c:v>DEN IDA 04</c:v>
                </c:pt>
                <c:pt idx="19398">
                  <c:v>DEN IDA 05</c:v>
                </c:pt>
                <c:pt idx="19399">
                  <c:v>DEN IDA 06</c:v>
                </c:pt>
                <c:pt idx="19400">
                  <c:v>DEN IDA 07</c:v>
                </c:pt>
                <c:pt idx="19401">
                  <c:v>DEN IDA 08</c:v>
                </c:pt>
                <c:pt idx="19402">
                  <c:v>DEN IDA 09</c:v>
                </c:pt>
                <c:pt idx="19403">
                  <c:v>DEN IDA 10</c:v>
                </c:pt>
                <c:pt idx="19404">
                  <c:v>DEN IDA 11</c:v>
                </c:pt>
                <c:pt idx="19405">
                  <c:v>DEN IDA 12</c:v>
                </c:pt>
                <c:pt idx="19406">
                  <c:v>DEN ILG 01</c:v>
                </c:pt>
                <c:pt idx="19407">
                  <c:v>DEN ILG 02</c:v>
                </c:pt>
                <c:pt idx="19408">
                  <c:v>DEN ILG 03</c:v>
                </c:pt>
                <c:pt idx="19409">
                  <c:v>DEN ILG 04</c:v>
                </c:pt>
                <c:pt idx="19410">
                  <c:v>DEN ILG 05</c:v>
                </c:pt>
                <c:pt idx="19411">
                  <c:v>DEN ILG 06</c:v>
                </c:pt>
                <c:pt idx="19412">
                  <c:v>DEN ILG 07</c:v>
                </c:pt>
                <c:pt idx="19413">
                  <c:v>DEN ILG 08</c:v>
                </c:pt>
                <c:pt idx="19414">
                  <c:v>DEN ILG 09</c:v>
                </c:pt>
                <c:pt idx="19415">
                  <c:v>DEN ILG 10</c:v>
                </c:pt>
                <c:pt idx="19416">
                  <c:v>DEN ILG 11</c:v>
                </c:pt>
                <c:pt idx="19417">
                  <c:v>DEN ILG 12</c:v>
                </c:pt>
                <c:pt idx="19418">
                  <c:v>DEN IND 01</c:v>
                </c:pt>
                <c:pt idx="19419">
                  <c:v>DEN IND 02</c:v>
                </c:pt>
                <c:pt idx="19420">
                  <c:v>DEN IND 03</c:v>
                </c:pt>
                <c:pt idx="19421">
                  <c:v>DEN IND 04</c:v>
                </c:pt>
                <c:pt idx="19422">
                  <c:v>DEN IND 05</c:v>
                </c:pt>
                <c:pt idx="19423">
                  <c:v>DEN IND 06</c:v>
                </c:pt>
                <c:pt idx="19424">
                  <c:v>DEN IND 07</c:v>
                </c:pt>
                <c:pt idx="19425">
                  <c:v>DEN IND 08</c:v>
                </c:pt>
                <c:pt idx="19426">
                  <c:v>DEN IND 09</c:v>
                </c:pt>
                <c:pt idx="19427">
                  <c:v>DEN IND 10</c:v>
                </c:pt>
                <c:pt idx="19428">
                  <c:v>DEN IND 11</c:v>
                </c:pt>
                <c:pt idx="19429">
                  <c:v>DEN IND 12</c:v>
                </c:pt>
                <c:pt idx="19430">
                  <c:v>DEN ISN 01</c:v>
                </c:pt>
                <c:pt idx="19431">
                  <c:v>DEN ISN 02</c:v>
                </c:pt>
                <c:pt idx="19432">
                  <c:v>DEN ISN 03</c:v>
                </c:pt>
                <c:pt idx="19433">
                  <c:v>DEN ISN 04</c:v>
                </c:pt>
                <c:pt idx="19434">
                  <c:v>DEN ISN 05</c:v>
                </c:pt>
                <c:pt idx="19435">
                  <c:v>DEN ISN 06</c:v>
                </c:pt>
                <c:pt idx="19436">
                  <c:v>DEN ISN 07</c:v>
                </c:pt>
                <c:pt idx="19437">
                  <c:v>DEN ISN 08</c:v>
                </c:pt>
                <c:pt idx="19438">
                  <c:v>DEN ISN 09</c:v>
                </c:pt>
                <c:pt idx="19439">
                  <c:v>DEN ISN 10</c:v>
                </c:pt>
                <c:pt idx="19440">
                  <c:v>DEN ISN 11</c:v>
                </c:pt>
                <c:pt idx="19441">
                  <c:v>DEN ISN 12</c:v>
                </c:pt>
                <c:pt idx="19442">
                  <c:v>DEN JAC 01</c:v>
                </c:pt>
                <c:pt idx="19443">
                  <c:v>DEN JAC 02</c:v>
                </c:pt>
                <c:pt idx="19444">
                  <c:v>DEN JAC 03</c:v>
                </c:pt>
                <c:pt idx="19445">
                  <c:v>DEN JAC 04</c:v>
                </c:pt>
                <c:pt idx="19446">
                  <c:v>DEN JAC 05</c:v>
                </c:pt>
                <c:pt idx="19447">
                  <c:v>DEN JAC 06</c:v>
                </c:pt>
                <c:pt idx="19448">
                  <c:v>DEN JAC 07</c:v>
                </c:pt>
                <c:pt idx="19449">
                  <c:v>DEN JAC 08</c:v>
                </c:pt>
                <c:pt idx="19450">
                  <c:v>DEN JAC 09</c:v>
                </c:pt>
                <c:pt idx="19451">
                  <c:v>DEN JAC 10</c:v>
                </c:pt>
                <c:pt idx="19452">
                  <c:v>DEN JAC 11</c:v>
                </c:pt>
                <c:pt idx="19453">
                  <c:v>DEN JAC 12</c:v>
                </c:pt>
                <c:pt idx="19454">
                  <c:v>DEN JAN 10</c:v>
                </c:pt>
                <c:pt idx="19455">
                  <c:v>DEN JAN 11</c:v>
                </c:pt>
                <c:pt idx="19456">
                  <c:v>DEN JAN 12</c:v>
                </c:pt>
                <c:pt idx="19457">
                  <c:v>DEN JAX 01</c:v>
                </c:pt>
                <c:pt idx="19458">
                  <c:v>DEN JAX 02</c:v>
                </c:pt>
                <c:pt idx="19459">
                  <c:v>DEN JAX 03</c:v>
                </c:pt>
                <c:pt idx="19460">
                  <c:v>DEN JAX 04</c:v>
                </c:pt>
                <c:pt idx="19461">
                  <c:v>DEN JAX 05</c:v>
                </c:pt>
                <c:pt idx="19462">
                  <c:v>DEN JAX 06</c:v>
                </c:pt>
                <c:pt idx="19463">
                  <c:v>DEN JAX 07</c:v>
                </c:pt>
                <c:pt idx="19464">
                  <c:v>DEN JAX 08</c:v>
                </c:pt>
                <c:pt idx="19465">
                  <c:v>DEN JAX 09</c:v>
                </c:pt>
                <c:pt idx="19466">
                  <c:v>DEN JAX 10</c:v>
                </c:pt>
                <c:pt idx="19467">
                  <c:v>DEN JAX 11</c:v>
                </c:pt>
                <c:pt idx="19468">
                  <c:v>DEN JAX 12</c:v>
                </c:pt>
                <c:pt idx="19469">
                  <c:v>DEN JFK 01</c:v>
                </c:pt>
                <c:pt idx="19470">
                  <c:v>DEN JFK 02</c:v>
                </c:pt>
                <c:pt idx="19471">
                  <c:v>DEN JFK 03</c:v>
                </c:pt>
                <c:pt idx="19472">
                  <c:v>DEN JFK 04</c:v>
                </c:pt>
                <c:pt idx="19473">
                  <c:v>DEN JFK 05</c:v>
                </c:pt>
                <c:pt idx="19474">
                  <c:v>DEN JFK 06</c:v>
                </c:pt>
                <c:pt idx="19475">
                  <c:v>DEN JFK 07</c:v>
                </c:pt>
                <c:pt idx="19476">
                  <c:v>DEN JFK 08</c:v>
                </c:pt>
                <c:pt idx="19477">
                  <c:v>DEN JFK 09</c:v>
                </c:pt>
                <c:pt idx="19478">
                  <c:v>DEN JFK 10</c:v>
                </c:pt>
                <c:pt idx="19479">
                  <c:v>DEN JFK 11</c:v>
                </c:pt>
                <c:pt idx="19480">
                  <c:v>DEN JFK 12</c:v>
                </c:pt>
                <c:pt idx="19481">
                  <c:v>DEN JMS 01</c:v>
                </c:pt>
                <c:pt idx="19482">
                  <c:v>DEN JMS 02</c:v>
                </c:pt>
                <c:pt idx="19483">
                  <c:v>DEN JMS 03</c:v>
                </c:pt>
                <c:pt idx="19484">
                  <c:v>DEN JMS 04</c:v>
                </c:pt>
                <c:pt idx="19485">
                  <c:v>DEN JMS 05</c:v>
                </c:pt>
                <c:pt idx="19486">
                  <c:v>DEN JMS 06</c:v>
                </c:pt>
                <c:pt idx="19487">
                  <c:v>DEN JMS 07</c:v>
                </c:pt>
                <c:pt idx="19488">
                  <c:v>DEN JMS 08</c:v>
                </c:pt>
                <c:pt idx="19489">
                  <c:v>DEN JMS 09</c:v>
                </c:pt>
                <c:pt idx="19490">
                  <c:v>DEN JMS 10</c:v>
                </c:pt>
                <c:pt idx="19491">
                  <c:v>DEN JMS 11</c:v>
                </c:pt>
                <c:pt idx="19492">
                  <c:v>DEN JMS 12</c:v>
                </c:pt>
                <c:pt idx="19493">
                  <c:v>DEN KOA 01</c:v>
                </c:pt>
                <c:pt idx="19494">
                  <c:v>DEN KOA 02</c:v>
                </c:pt>
                <c:pt idx="19495">
                  <c:v>DEN KOA 03</c:v>
                </c:pt>
                <c:pt idx="19496">
                  <c:v>DEN KOA 04</c:v>
                </c:pt>
                <c:pt idx="19497">
                  <c:v>DEN KOA 05</c:v>
                </c:pt>
                <c:pt idx="19498">
                  <c:v>DEN KOA 06</c:v>
                </c:pt>
                <c:pt idx="19499">
                  <c:v>DEN KOA 07</c:v>
                </c:pt>
                <c:pt idx="19500">
                  <c:v>DEN KOA 08</c:v>
                </c:pt>
                <c:pt idx="19501">
                  <c:v>DEN KOA 09</c:v>
                </c:pt>
                <c:pt idx="19502">
                  <c:v>DEN KOA 10</c:v>
                </c:pt>
                <c:pt idx="19503">
                  <c:v>DEN KOA 11</c:v>
                </c:pt>
                <c:pt idx="19504">
                  <c:v>DEN KOA 12</c:v>
                </c:pt>
                <c:pt idx="19505">
                  <c:v>DEN LAR 01</c:v>
                </c:pt>
                <c:pt idx="19506">
                  <c:v>DEN LAR 02</c:v>
                </c:pt>
                <c:pt idx="19507">
                  <c:v>DEN LAR 03</c:v>
                </c:pt>
                <c:pt idx="19508">
                  <c:v>DEN LAR 04</c:v>
                </c:pt>
                <c:pt idx="19509">
                  <c:v>DEN LAR 05</c:v>
                </c:pt>
                <c:pt idx="19510">
                  <c:v>DEN LAR 06</c:v>
                </c:pt>
                <c:pt idx="19511">
                  <c:v>DEN LAR 07</c:v>
                </c:pt>
                <c:pt idx="19512">
                  <c:v>DEN LAR 08</c:v>
                </c:pt>
                <c:pt idx="19513">
                  <c:v>DEN LAR 09</c:v>
                </c:pt>
                <c:pt idx="19514">
                  <c:v>DEN LAR 10</c:v>
                </c:pt>
                <c:pt idx="19515">
                  <c:v>DEN LAR 11</c:v>
                </c:pt>
                <c:pt idx="19516">
                  <c:v>DEN LAR 12</c:v>
                </c:pt>
                <c:pt idx="19517">
                  <c:v>DEN LAS 01</c:v>
                </c:pt>
                <c:pt idx="19518">
                  <c:v>DEN LAS 02</c:v>
                </c:pt>
                <c:pt idx="19519">
                  <c:v>DEN LAS 03</c:v>
                </c:pt>
                <c:pt idx="19520">
                  <c:v>DEN LAS 04</c:v>
                </c:pt>
                <c:pt idx="19521">
                  <c:v>DEN LAS 05</c:v>
                </c:pt>
                <c:pt idx="19522">
                  <c:v>DEN LAS 06</c:v>
                </c:pt>
                <c:pt idx="19523">
                  <c:v>DEN LAS 07</c:v>
                </c:pt>
                <c:pt idx="19524">
                  <c:v>DEN LAS 08</c:v>
                </c:pt>
                <c:pt idx="19525">
                  <c:v>DEN LAS 09</c:v>
                </c:pt>
                <c:pt idx="19526">
                  <c:v>DEN LAS 10</c:v>
                </c:pt>
                <c:pt idx="19527">
                  <c:v>DEN LAS 11</c:v>
                </c:pt>
                <c:pt idx="19528">
                  <c:v>DEN LAS 12</c:v>
                </c:pt>
                <c:pt idx="19529">
                  <c:v>DEN LAX 01</c:v>
                </c:pt>
                <c:pt idx="19530">
                  <c:v>DEN LAX 02</c:v>
                </c:pt>
                <c:pt idx="19531">
                  <c:v>DEN LAX 03</c:v>
                </c:pt>
                <c:pt idx="19532">
                  <c:v>DEN LAX 04</c:v>
                </c:pt>
                <c:pt idx="19533">
                  <c:v>DEN LAX 05</c:v>
                </c:pt>
                <c:pt idx="19534">
                  <c:v>DEN LAX 06</c:v>
                </c:pt>
                <c:pt idx="19535">
                  <c:v>DEN LAX 07</c:v>
                </c:pt>
                <c:pt idx="19536">
                  <c:v>DEN LAX 08</c:v>
                </c:pt>
                <c:pt idx="19537">
                  <c:v>DEN LAX 09</c:v>
                </c:pt>
                <c:pt idx="19538">
                  <c:v>DEN LAX 10</c:v>
                </c:pt>
                <c:pt idx="19539">
                  <c:v>DEN LAX 11</c:v>
                </c:pt>
                <c:pt idx="19540">
                  <c:v>DEN LAX 12</c:v>
                </c:pt>
                <c:pt idx="19541">
                  <c:v>DEN LBB 01</c:v>
                </c:pt>
                <c:pt idx="19542">
                  <c:v>DEN LBB 02</c:v>
                </c:pt>
                <c:pt idx="19543">
                  <c:v>DEN LBB 03</c:v>
                </c:pt>
                <c:pt idx="19544">
                  <c:v>DEN LBB 04</c:v>
                </c:pt>
                <c:pt idx="19545">
                  <c:v>DEN LBB 05</c:v>
                </c:pt>
                <c:pt idx="19546">
                  <c:v>DEN LBB 06</c:v>
                </c:pt>
                <c:pt idx="19547">
                  <c:v>DEN LBB 07</c:v>
                </c:pt>
                <c:pt idx="19548">
                  <c:v>DEN LBB 08</c:v>
                </c:pt>
                <c:pt idx="19549">
                  <c:v>DEN LBB 09</c:v>
                </c:pt>
                <c:pt idx="19550">
                  <c:v>DEN LBB 10</c:v>
                </c:pt>
                <c:pt idx="19551">
                  <c:v>DEN LBB 11</c:v>
                </c:pt>
                <c:pt idx="19552">
                  <c:v>DEN LBB 12</c:v>
                </c:pt>
                <c:pt idx="19553">
                  <c:v>DEN LBF 02</c:v>
                </c:pt>
                <c:pt idx="19554">
                  <c:v>DEN LBF 03</c:v>
                </c:pt>
                <c:pt idx="19555">
                  <c:v>DEN LBF 04</c:v>
                </c:pt>
                <c:pt idx="19556">
                  <c:v>DEN LBF 05</c:v>
                </c:pt>
                <c:pt idx="19557">
                  <c:v>DEN LBF 06</c:v>
                </c:pt>
                <c:pt idx="19558">
                  <c:v>DEN LBF 07</c:v>
                </c:pt>
                <c:pt idx="19559">
                  <c:v>DEN LBF 08</c:v>
                </c:pt>
                <c:pt idx="19560">
                  <c:v>DEN LBF 09</c:v>
                </c:pt>
                <c:pt idx="19561">
                  <c:v>DEN LBF 10</c:v>
                </c:pt>
                <c:pt idx="19562">
                  <c:v>DEN LBF 11</c:v>
                </c:pt>
                <c:pt idx="19563">
                  <c:v>DEN LBF 12</c:v>
                </c:pt>
                <c:pt idx="19564">
                  <c:v>DEN LBL 02</c:v>
                </c:pt>
                <c:pt idx="19565">
                  <c:v>DEN LBL 03</c:v>
                </c:pt>
                <c:pt idx="19566">
                  <c:v>DEN LBL 04</c:v>
                </c:pt>
                <c:pt idx="19567">
                  <c:v>DEN LBL 05</c:v>
                </c:pt>
                <c:pt idx="19568">
                  <c:v>DEN LBL 06</c:v>
                </c:pt>
                <c:pt idx="19569">
                  <c:v>DEN LBL 07</c:v>
                </c:pt>
                <c:pt idx="19570">
                  <c:v>DEN LBL 08</c:v>
                </c:pt>
                <c:pt idx="19571">
                  <c:v>DEN LBL 09</c:v>
                </c:pt>
                <c:pt idx="19572">
                  <c:v>DEN LBL 10</c:v>
                </c:pt>
                <c:pt idx="19573">
                  <c:v>DEN LBL 11</c:v>
                </c:pt>
                <c:pt idx="19574">
                  <c:v>DEN LBL 12</c:v>
                </c:pt>
                <c:pt idx="19575">
                  <c:v>DEN LFT 01</c:v>
                </c:pt>
                <c:pt idx="19576">
                  <c:v>DEN LFT 02</c:v>
                </c:pt>
                <c:pt idx="19577">
                  <c:v>DEN LFT 03</c:v>
                </c:pt>
                <c:pt idx="19578">
                  <c:v>DEN LFT 04</c:v>
                </c:pt>
                <c:pt idx="19579">
                  <c:v>DEN LFT 05</c:v>
                </c:pt>
                <c:pt idx="19580">
                  <c:v>DEN LFT 06</c:v>
                </c:pt>
                <c:pt idx="19581">
                  <c:v>DEN LFT 07</c:v>
                </c:pt>
                <c:pt idx="19582">
                  <c:v>DEN LFT 08</c:v>
                </c:pt>
                <c:pt idx="19583">
                  <c:v>DEN LFT 09</c:v>
                </c:pt>
                <c:pt idx="19584">
                  <c:v>DEN LFT 10</c:v>
                </c:pt>
                <c:pt idx="19585">
                  <c:v>DEN LFT 11</c:v>
                </c:pt>
                <c:pt idx="19586">
                  <c:v>DEN LFT 12</c:v>
                </c:pt>
                <c:pt idx="19587">
                  <c:v>DEN LGA 01</c:v>
                </c:pt>
                <c:pt idx="19588">
                  <c:v>DEN LGA 02</c:v>
                </c:pt>
                <c:pt idx="19589">
                  <c:v>DEN LGA 03</c:v>
                </c:pt>
                <c:pt idx="19590">
                  <c:v>DEN LGA 04</c:v>
                </c:pt>
                <c:pt idx="19591">
                  <c:v>DEN LGA 05</c:v>
                </c:pt>
                <c:pt idx="19592">
                  <c:v>DEN LGA 06</c:v>
                </c:pt>
                <c:pt idx="19593">
                  <c:v>DEN LGA 07</c:v>
                </c:pt>
                <c:pt idx="19594">
                  <c:v>DEN LGA 08</c:v>
                </c:pt>
                <c:pt idx="19595">
                  <c:v>DEN LGA 09</c:v>
                </c:pt>
                <c:pt idx="19596">
                  <c:v>DEN LGA 10</c:v>
                </c:pt>
                <c:pt idx="19597">
                  <c:v>DEN LGA 11</c:v>
                </c:pt>
                <c:pt idx="19598">
                  <c:v>DEN LGA 12</c:v>
                </c:pt>
                <c:pt idx="19599">
                  <c:v>DEN LGB 01</c:v>
                </c:pt>
                <c:pt idx="19600">
                  <c:v>DEN LGB 02</c:v>
                </c:pt>
                <c:pt idx="19601">
                  <c:v>DEN LGB 03</c:v>
                </c:pt>
                <c:pt idx="19602">
                  <c:v>DEN LGB 04</c:v>
                </c:pt>
                <c:pt idx="19603">
                  <c:v>DEN LGB 05</c:v>
                </c:pt>
                <c:pt idx="19604">
                  <c:v>DEN LGB 06</c:v>
                </c:pt>
                <c:pt idx="19605">
                  <c:v>DEN LGB 07</c:v>
                </c:pt>
                <c:pt idx="19606">
                  <c:v>DEN LGB 08</c:v>
                </c:pt>
                <c:pt idx="19607">
                  <c:v>DEN LGB 09</c:v>
                </c:pt>
                <c:pt idx="19608">
                  <c:v>DEN LGB 10</c:v>
                </c:pt>
                <c:pt idx="19609">
                  <c:v>DEN LGB 11</c:v>
                </c:pt>
                <c:pt idx="19610">
                  <c:v>DEN LGB 12</c:v>
                </c:pt>
                <c:pt idx="19611">
                  <c:v>DEN LIH 01</c:v>
                </c:pt>
                <c:pt idx="19612">
                  <c:v>DEN LIH 02</c:v>
                </c:pt>
                <c:pt idx="19613">
                  <c:v>DEN LIH 03</c:v>
                </c:pt>
                <c:pt idx="19614">
                  <c:v>DEN LIH 04</c:v>
                </c:pt>
                <c:pt idx="19615">
                  <c:v>DEN LIH 05</c:v>
                </c:pt>
                <c:pt idx="19616">
                  <c:v>DEN LIH 06</c:v>
                </c:pt>
                <c:pt idx="19617">
                  <c:v>DEN LIH 07</c:v>
                </c:pt>
                <c:pt idx="19618">
                  <c:v>DEN LIH 08</c:v>
                </c:pt>
                <c:pt idx="19619">
                  <c:v>DEN LIH 09</c:v>
                </c:pt>
                <c:pt idx="19620">
                  <c:v>DEN LIH 10</c:v>
                </c:pt>
                <c:pt idx="19621">
                  <c:v>DEN LIH 11</c:v>
                </c:pt>
                <c:pt idx="19622">
                  <c:v>DEN LIH 12</c:v>
                </c:pt>
                <c:pt idx="19623">
                  <c:v>DEN LIT 01</c:v>
                </c:pt>
                <c:pt idx="19624">
                  <c:v>DEN LIT 02</c:v>
                </c:pt>
                <c:pt idx="19625">
                  <c:v>DEN LIT 03</c:v>
                </c:pt>
                <c:pt idx="19626">
                  <c:v>DEN LIT 04</c:v>
                </c:pt>
                <c:pt idx="19627">
                  <c:v>DEN LIT 05</c:v>
                </c:pt>
                <c:pt idx="19628">
                  <c:v>DEN LIT 06</c:v>
                </c:pt>
                <c:pt idx="19629">
                  <c:v>DEN LIT 07</c:v>
                </c:pt>
                <c:pt idx="19630">
                  <c:v>DEN LIT 08</c:v>
                </c:pt>
                <c:pt idx="19631">
                  <c:v>DEN LIT 09</c:v>
                </c:pt>
                <c:pt idx="19632">
                  <c:v>DEN LIT 10</c:v>
                </c:pt>
                <c:pt idx="19633">
                  <c:v>DEN LIT 11</c:v>
                </c:pt>
                <c:pt idx="19634">
                  <c:v>DEN LIT 12</c:v>
                </c:pt>
                <c:pt idx="19635">
                  <c:v>DEN LNK 01</c:v>
                </c:pt>
                <c:pt idx="19636">
                  <c:v>DEN LNK 02</c:v>
                </c:pt>
                <c:pt idx="19637">
                  <c:v>DEN LNK 03</c:v>
                </c:pt>
                <c:pt idx="19638">
                  <c:v>DEN LNK 04</c:v>
                </c:pt>
                <c:pt idx="19639">
                  <c:v>DEN LNK 05</c:v>
                </c:pt>
                <c:pt idx="19640">
                  <c:v>DEN LNK 06</c:v>
                </c:pt>
                <c:pt idx="19641">
                  <c:v>DEN LNK 07</c:v>
                </c:pt>
                <c:pt idx="19642">
                  <c:v>DEN LNK 08</c:v>
                </c:pt>
                <c:pt idx="19643">
                  <c:v>DEN LNK 09</c:v>
                </c:pt>
                <c:pt idx="19644">
                  <c:v>DEN LNK 10</c:v>
                </c:pt>
                <c:pt idx="19645">
                  <c:v>DEN LNK 11</c:v>
                </c:pt>
                <c:pt idx="19646">
                  <c:v>DEN LNK 12</c:v>
                </c:pt>
                <c:pt idx="19647">
                  <c:v>DEN MAF 01</c:v>
                </c:pt>
                <c:pt idx="19648">
                  <c:v>DEN MAF 02</c:v>
                </c:pt>
                <c:pt idx="19649">
                  <c:v>DEN MAF 03</c:v>
                </c:pt>
                <c:pt idx="19650">
                  <c:v>DEN MAF 04</c:v>
                </c:pt>
                <c:pt idx="19651">
                  <c:v>DEN MAF 05</c:v>
                </c:pt>
                <c:pt idx="19652">
                  <c:v>DEN MAF 06</c:v>
                </c:pt>
                <c:pt idx="19653">
                  <c:v>DEN MAF 07</c:v>
                </c:pt>
                <c:pt idx="19654">
                  <c:v>DEN MAF 08</c:v>
                </c:pt>
                <c:pt idx="19655">
                  <c:v>DEN MAF 09</c:v>
                </c:pt>
                <c:pt idx="19656">
                  <c:v>DEN MAF 10</c:v>
                </c:pt>
                <c:pt idx="19657">
                  <c:v>DEN MAF 11</c:v>
                </c:pt>
                <c:pt idx="19658">
                  <c:v>DEN MAF 12</c:v>
                </c:pt>
                <c:pt idx="19659">
                  <c:v>DEN MCI 01</c:v>
                </c:pt>
                <c:pt idx="19660">
                  <c:v>DEN MCI 02</c:v>
                </c:pt>
                <c:pt idx="19661">
                  <c:v>DEN MCI 03</c:v>
                </c:pt>
                <c:pt idx="19662">
                  <c:v>DEN MCI 04</c:v>
                </c:pt>
                <c:pt idx="19663">
                  <c:v>DEN MCI 05</c:v>
                </c:pt>
                <c:pt idx="19664">
                  <c:v>DEN MCI 06</c:v>
                </c:pt>
                <c:pt idx="19665">
                  <c:v>DEN MCI 07</c:v>
                </c:pt>
                <c:pt idx="19666">
                  <c:v>DEN MCI 08</c:v>
                </c:pt>
                <c:pt idx="19667">
                  <c:v>DEN MCI 09</c:v>
                </c:pt>
                <c:pt idx="19668">
                  <c:v>DEN MCI 10</c:v>
                </c:pt>
                <c:pt idx="19669">
                  <c:v>DEN MCI 11</c:v>
                </c:pt>
                <c:pt idx="19670">
                  <c:v>DEN MCI 12</c:v>
                </c:pt>
                <c:pt idx="19671">
                  <c:v>DEN MCO 01</c:v>
                </c:pt>
                <c:pt idx="19672">
                  <c:v>DEN MCO 02</c:v>
                </c:pt>
                <c:pt idx="19673">
                  <c:v>DEN MCO 03</c:v>
                </c:pt>
                <c:pt idx="19674">
                  <c:v>DEN MCO 04</c:v>
                </c:pt>
                <c:pt idx="19675">
                  <c:v>DEN MCO 05</c:v>
                </c:pt>
                <c:pt idx="19676">
                  <c:v>DEN MCO 06</c:v>
                </c:pt>
                <c:pt idx="19677">
                  <c:v>DEN MCO 07</c:v>
                </c:pt>
                <c:pt idx="19678">
                  <c:v>DEN MCO 08</c:v>
                </c:pt>
                <c:pt idx="19679">
                  <c:v>DEN MCO 09</c:v>
                </c:pt>
                <c:pt idx="19680">
                  <c:v>DEN MCO 10</c:v>
                </c:pt>
                <c:pt idx="19681">
                  <c:v>DEN MCO 11</c:v>
                </c:pt>
                <c:pt idx="19682">
                  <c:v>DEN MCO 12</c:v>
                </c:pt>
                <c:pt idx="19683">
                  <c:v>DEN MDT 01</c:v>
                </c:pt>
                <c:pt idx="19684">
                  <c:v>DEN MDT 04</c:v>
                </c:pt>
                <c:pt idx="19685">
                  <c:v>DEN MDT 05</c:v>
                </c:pt>
                <c:pt idx="19686">
                  <c:v>DEN MDT 06</c:v>
                </c:pt>
                <c:pt idx="19687">
                  <c:v>DEN MDT 07</c:v>
                </c:pt>
                <c:pt idx="19688">
                  <c:v>DEN MDT 08</c:v>
                </c:pt>
                <c:pt idx="19689">
                  <c:v>DEN MDT 09</c:v>
                </c:pt>
                <c:pt idx="19690">
                  <c:v>DEN MDT 10</c:v>
                </c:pt>
                <c:pt idx="19691">
                  <c:v>DEN MDT 11</c:v>
                </c:pt>
                <c:pt idx="19692">
                  <c:v>DEN MDT 12</c:v>
                </c:pt>
                <c:pt idx="19693">
                  <c:v>DEN MDW 01</c:v>
                </c:pt>
                <c:pt idx="19694">
                  <c:v>DEN MDW 02</c:v>
                </c:pt>
                <c:pt idx="19695">
                  <c:v>DEN MDW 03</c:v>
                </c:pt>
                <c:pt idx="19696">
                  <c:v>DEN MDW 04</c:v>
                </c:pt>
                <c:pt idx="19697">
                  <c:v>DEN MDW 05</c:v>
                </c:pt>
                <c:pt idx="19698">
                  <c:v>DEN MDW 06</c:v>
                </c:pt>
                <c:pt idx="19699">
                  <c:v>DEN MDW 07</c:v>
                </c:pt>
                <c:pt idx="19700">
                  <c:v>DEN MDW 08</c:v>
                </c:pt>
                <c:pt idx="19701">
                  <c:v>DEN MDW 09</c:v>
                </c:pt>
                <c:pt idx="19702">
                  <c:v>DEN MDW 10</c:v>
                </c:pt>
                <c:pt idx="19703">
                  <c:v>DEN MDW 11</c:v>
                </c:pt>
                <c:pt idx="19704">
                  <c:v>DEN MDW 12</c:v>
                </c:pt>
                <c:pt idx="19705">
                  <c:v>DEN MEM 01</c:v>
                </c:pt>
                <c:pt idx="19706">
                  <c:v>DEN MEM 02</c:v>
                </c:pt>
                <c:pt idx="19707">
                  <c:v>DEN MEM 03</c:v>
                </c:pt>
                <c:pt idx="19708">
                  <c:v>DEN MEM 04</c:v>
                </c:pt>
                <c:pt idx="19709">
                  <c:v>DEN MEM 05</c:v>
                </c:pt>
                <c:pt idx="19710">
                  <c:v>DEN MEM 06</c:v>
                </c:pt>
                <c:pt idx="19711">
                  <c:v>DEN MEM 07</c:v>
                </c:pt>
                <c:pt idx="19712">
                  <c:v>DEN MEM 08</c:v>
                </c:pt>
                <c:pt idx="19713">
                  <c:v>DEN MEM 09</c:v>
                </c:pt>
                <c:pt idx="19714">
                  <c:v>DEN MEM 10</c:v>
                </c:pt>
                <c:pt idx="19715">
                  <c:v>DEN MEM 11</c:v>
                </c:pt>
                <c:pt idx="19716">
                  <c:v>DEN MEM 12</c:v>
                </c:pt>
                <c:pt idx="19717">
                  <c:v>DEN MFR 01</c:v>
                </c:pt>
                <c:pt idx="19718">
                  <c:v>DEN MFR 02</c:v>
                </c:pt>
                <c:pt idx="19719">
                  <c:v>DEN MFR 03</c:v>
                </c:pt>
                <c:pt idx="19720">
                  <c:v>DEN MFR 04</c:v>
                </c:pt>
                <c:pt idx="19721">
                  <c:v>DEN MFR 05</c:v>
                </c:pt>
                <c:pt idx="19722">
                  <c:v>DEN MFR 06</c:v>
                </c:pt>
                <c:pt idx="19723">
                  <c:v>DEN MFR 07</c:v>
                </c:pt>
                <c:pt idx="19724">
                  <c:v>DEN MFR 08</c:v>
                </c:pt>
                <c:pt idx="19725">
                  <c:v>DEN MFR 09</c:v>
                </c:pt>
                <c:pt idx="19726">
                  <c:v>DEN MFR 10</c:v>
                </c:pt>
                <c:pt idx="19727">
                  <c:v>DEN MFR 11</c:v>
                </c:pt>
                <c:pt idx="19728">
                  <c:v>DEN MFR 12</c:v>
                </c:pt>
                <c:pt idx="19729">
                  <c:v>DEN MHT 01</c:v>
                </c:pt>
                <c:pt idx="19730">
                  <c:v>DEN MHT 02</c:v>
                </c:pt>
                <c:pt idx="19731">
                  <c:v>DEN MHT 03</c:v>
                </c:pt>
                <c:pt idx="19732">
                  <c:v>DEN MHT 04</c:v>
                </c:pt>
                <c:pt idx="19733">
                  <c:v>DEN MHT 05</c:v>
                </c:pt>
                <c:pt idx="19734">
                  <c:v>DEN MHT 06</c:v>
                </c:pt>
                <c:pt idx="19735">
                  <c:v>DEN MHT 07</c:v>
                </c:pt>
                <c:pt idx="19736">
                  <c:v>DEN MHT 08</c:v>
                </c:pt>
                <c:pt idx="19737">
                  <c:v>DEN MHT 09</c:v>
                </c:pt>
                <c:pt idx="19738">
                  <c:v>DEN MHT 10</c:v>
                </c:pt>
                <c:pt idx="19739">
                  <c:v>DEN MHT 11</c:v>
                </c:pt>
                <c:pt idx="19740">
                  <c:v>DEN MHT 12</c:v>
                </c:pt>
                <c:pt idx="19741">
                  <c:v>DEN MIA 01</c:v>
                </c:pt>
                <c:pt idx="19742">
                  <c:v>DEN MIA 02</c:v>
                </c:pt>
                <c:pt idx="19743">
                  <c:v>DEN MIA 03</c:v>
                </c:pt>
                <c:pt idx="19744">
                  <c:v>DEN MIA 04</c:v>
                </c:pt>
                <c:pt idx="19745">
                  <c:v>DEN MIA 05</c:v>
                </c:pt>
                <c:pt idx="19746">
                  <c:v>DEN MIA 06</c:v>
                </c:pt>
                <c:pt idx="19747">
                  <c:v>DEN MIA 07</c:v>
                </c:pt>
                <c:pt idx="19748">
                  <c:v>DEN MIA 08</c:v>
                </c:pt>
                <c:pt idx="19749">
                  <c:v>DEN MIA 09</c:v>
                </c:pt>
                <c:pt idx="19750">
                  <c:v>DEN MIA 10</c:v>
                </c:pt>
                <c:pt idx="19751">
                  <c:v>DEN MIA 11</c:v>
                </c:pt>
                <c:pt idx="19752">
                  <c:v>DEN MIA 12</c:v>
                </c:pt>
                <c:pt idx="19753">
                  <c:v>DEN MKE 01</c:v>
                </c:pt>
                <c:pt idx="19754">
                  <c:v>DEN MKE 02</c:v>
                </c:pt>
                <c:pt idx="19755">
                  <c:v>DEN MKE 03</c:v>
                </c:pt>
                <c:pt idx="19756">
                  <c:v>DEN MKE 04</c:v>
                </c:pt>
                <c:pt idx="19757">
                  <c:v>DEN MKE 05</c:v>
                </c:pt>
                <c:pt idx="19758">
                  <c:v>DEN MKE 06</c:v>
                </c:pt>
                <c:pt idx="19759">
                  <c:v>DEN MKE 07</c:v>
                </c:pt>
                <c:pt idx="19760">
                  <c:v>DEN MKE 08</c:v>
                </c:pt>
                <c:pt idx="19761">
                  <c:v>DEN MKE 09</c:v>
                </c:pt>
                <c:pt idx="19762">
                  <c:v>DEN MKE 10</c:v>
                </c:pt>
                <c:pt idx="19763">
                  <c:v>DEN MKE 11</c:v>
                </c:pt>
                <c:pt idx="19764">
                  <c:v>DEN MKE 12</c:v>
                </c:pt>
                <c:pt idx="19765">
                  <c:v>DEN MLI 01</c:v>
                </c:pt>
                <c:pt idx="19766">
                  <c:v>DEN MLI 02</c:v>
                </c:pt>
                <c:pt idx="19767">
                  <c:v>DEN MLI 03</c:v>
                </c:pt>
                <c:pt idx="19768">
                  <c:v>DEN MLI 04</c:v>
                </c:pt>
                <c:pt idx="19769">
                  <c:v>DEN MLI 05</c:v>
                </c:pt>
                <c:pt idx="19770">
                  <c:v>DEN MLI 06</c:v>
                </c:pt>
                <c:pt idx="19771">
                  <c:v>DEN MLI 07</c:v>
                </c:pt>
                <c:pt idx="19772">
                  <c:v>DEN MLI 08</c:v>
                </c:pt>
                <c:pt idx="19773">
                  <c:v>DEN MLI 09</c:v>
                </c:pt>
                <c:pt idx="19774">
                  <c:v>DEN MLI 10</c:v>
                </c:pt>
                <c:pt idx="19775">
                  <c:v>DEN MLI 11</c:v>
                </c:pt>
                <c:pt idx="19776">
                  <c:v>DEN MLI 12</c:v>
                </c:pt>
                <c:pt idx="19777">
                  <c:v>DEN MMH 01</c:v>
                </c:pt>
                <c:pt idx="19778">
                  <c:v>DEN MMH 02</c:v>
                </c:pt>
                <c:pt idx="19779">
                  <c:v>DEN MMH 03</c:v>
                </c:pt>
                <c:pt idx="19780">
                  <c:v>DEN MMH 12</c:v>
                </c:pt>
                <c:pt idx="19781">
                  <c:v>DEN MOT 01</c:v>
                </c:pt>
                <c:pt idx="19782">
                  <c:v>DEN MOT 02</c:v>
                </c:pt>
                <c:pt idx="19783">
                  <c:v>DEN MOT 03</c:v>
                </c:pt>
                <c:pt idx="19784">
                  <c:v>DEN MOT 04</c:v>
                </c:pt>
                <c:pt idx="19785">
                  <c:v>DEN MOT 05</c:v>
                </c:pt>
                <c:pt idx="19786">
                  <c:v>DEN MOT 06</c:v>
                </c:pt>
                <c:pt idx="19787">
                  <c:v>DEN MOT 07</c:v>
                </c:pt>
                <c:pt idx="19788">
                  <c:v>DEN MOT 08</c:v>
                </c:pt>
                <c:pt idx="19789">
                  <c:v>DEN MOT 09</c:v>
                </c:pt>
                <c:pt idx="19790">
                  <c:v>DEN MOT 10</c:v>
                </c:pt>
                <c:pt idx="19791">
                  <c:v>DEN MOT 11</c:v>
                </c:pt>
                <c:pt idx="19792">
                  <c:v>DEN MOT 12</c:v>
                </c:pt>
                <c:pt idx="19793">
                  <c:v>DEN MRY 01</c:v>
                </c:pt>
                <c:pt idx="19794">
                  <c:v>DEN MRY 02</c:v>
                </c:pt>
                <c:pt idx="19795">
                  <c:v>DEN MRY 03</c:v>
                </c:pt>
                <c:pt idx="19796">
                  <c:v>DEN MRY 04</c:v>
                </c:pt>
                <c:pt idx="19797">
                  <c:v>DEN MRY 05</c:v>
                </c:pt>
                <c:pt idx="19798">
                  <c:v>DEN MRY 06</c:v>
                </c:pt>
                <c:pt idx="19799">
                  <c:v>DEN MRY 07</c:v>
                </c:pt>
                <c:pt idx="19800">
                  <c:v>DEN MRY 08</c:v>
                </c:pt>
                <c:pt idx="19801">
                  <c:v>DEN MRY 09</c:v>
                </c:pt>
                <c:pt idx="19802">
                  <c:v>DEN MRY 10</c:v>
                </c:pt>
                <c:pt idx="19803">
                  <c:v>DEN MRY 11</c:v>
                </c:pt>
                <c:pt idx="19804">
                  <c:v>DEN MRY 12</c:v>
                </c:pt>
                <c:pt idx="19805">
                  <c:v>DEN MSN 01</c:v>
                </c:pt>
                <c:pt idx="19806">
                  <c:v>DEN MSN 02</c:v>
                </c:pt>
                <c:pt idx="19807">
                  <c:v>DEN MSN 03</c:v>
                </c:pt>
                <c:pt idx="19808">
                  <c:v>DEN MSN 04</c:v>
                </c:pt>
                <c:pt idx="19809">
                  <c:v>DEN MSN 05</c:v>
                </c:pt>
                <c:pt idx="19810">
                  <c:v>DEN MSN 06</c:v>
                </c:pt>
                <c:pt idx="19811">
                  <c:v>DEN MSN 07</c:v>
                </c:pt>
                <c:pt idx="19812">
                  <c:v>DEN MSN 08</c:v>
                </c:pt>
                <c:pt idx="19813">
                  <c:v>DEN MSN 09</c:v>
                </c:pt>
                <c:pt idx="19814">
                  <c:v>DEN MSN 10</c:v>
                </c:pt>
                <c:pt idx="19815">
                  <c:v>DEN MSN 11</c:v>
                </c:pt>
                <c:pt idx="19816">
                  <c:v>DEN MSN 12</c:v>
                </c:pt>
                <c:pt idx="19817">
                  <c:v>DEN MSO 01</c:v>
                </c:pt>
                <c:pt idx="19818">
                  <c:v>DEN MSO 02</c:v>
                </c:pt>
                <c:pt idx="19819">
                  <c:v>DEN MSO 03</c:v>
                </c:pt>
                <c:pt idx="19820">
                  <c:v>DEN MSO 04</c:v>
                </c:pt>
                <c:pt idx="19821">
                  <c:v>DEN MSO 05</c:v>
                </c:pt>
                <c:pt idx="19822">
                  <c:v>DEN MSO 06</c:v>
                </c:pt>
                <c:pt idx="19823">
                  <c:v>DEN MSO 07</c:v>
                </c:pt>
                <c:pt idx="19824">
                  <c:v>DEN MSO 08</c:v>
                </c:pt>
                <c:pt idx="19825">
                  <c:v>DEN MSO 09</c:v>
                </c:pt>
                <c:pt idx="19826">
                  <c:v>DEN MSO 10</c:v>
                </c:pt>
                <c:pt idx="19827">
                  <c:v>DEN MSO 11</c:v>
                </c:pt>
                <c:pt idx="19828">
                  <c:v>DEN MSO 12</c:v>
                </c:pt>
                <c:pt idx="19829">
                  <c:v>DEN MSP 01</c:v>
                </c:pt>
                <c:pt idx="19830">
                  <c:v>DEN MSP 02</c:v>
                </c:pt>
                <c:pt idx="19831">
                  <c:v>DEN MSP 03</c:v>
                </c:pt>
                <c:pt idx="19832">
                  <c:v>DEN MSP 04</c:v>
                </c:pt>
                <c:pt idx="19833">
                  <c:v>DEN MSP 05</c:v>
                </c:pt>
                <c:pt idx="19834">
                  <c:v>DEN MSP 06</c:v>
                </c:pt>
                <c:pt idx="19835">
                  <c:v>DEN MSP 07</c:v>
                </c:pt>
                <c:pt idx="19836">
                  <c:v>DEN MSP 08</c:v>
                </c:pt>
                <c:pt idx="19837">
                  <c:v>DEN MSP 09</c:v>
                </c:pt>
                <c:pt idx="19838">
                  <c:v>DEN MSP 10</c:v>
                </c:pt>
                <c:pt idx="19839">
                  <c:v>DEN MSP 11</c:v>
                </c:pt>
                <c:pt idx="19840">
                  <c:v>DEN MSP 12</c:v>
                </c:pt>
                <c:pt idx="19841">
                  <c:v>DEN MSY 01</c:v>
                </c:pt>
                <c:pt idx="19842">
                  <c:v>DEN MSY 02</c:v>
                </c:pt>
                <c:pt idx="19843">
                  <c:v>DEN MSY 03</c:v>
                </c:pt>
                <c:pt idx="19844">
                  <c:v>DEN MSY 04</c:v>
                </c:pt>
                <c:pt idx="19845">
                  <c:v>DEN MSY 05</c:v>
                </c:pt>
                <c:pt idx="19846">
                  <c:v>DEN MSY 06</c:v>
                </c:pt>
                <c:pt idx="19847">
                  <c:v>DEN MSY 07</c:v>
                </c:pt>
                <c:pt idx="19848">
                  <c:v>DEN MSY 08</c:v>
                </c:pt>
                <c:pt idx="19849">
                  <c:v>DEN MSY 09</c:v>
                </c:pt>
                <c:pt idx="19850">
                  <c:v>DEN MSY 10</c:v>
                </c:pt>
                <c:pt idx="19851">
                  <c:v>DEN MSY 11</c:v>
                </c:pt>
                <c:pt idx="19852">
                  <c:v>DEN MSY 12</c:v>
                </c:pt>
                <c:pt idx="19853">
                  <c:v>DEN MTJ 01</c:v>
                </c:pt>
                <c:pt idx="19854">
                  <c:v>DEN MTJ 02</c:v>
                </c:pt>
                <c:pt idx="19855">
                  <c:v>DEN MTJ 03</c:v>
                </c:pt>
                <c:pt idx="19856">
                  <c:v>DEN MTJ 04</c:v>
                </c:pt>
                <c:pt idx="19857">
                  <c:v>DEN MTJ 05</c:v>
                </c:pt>
                <c:pt idx="19858">
                  <c:v>DEN MTJ 06</c:v>
                </c:pt>
                <c:pt idx="19859">
                  <c:v>DEN MTJ 07</c:v>
                </c:pt>
                <c:pt idx="19860">
                  <c:v>DEN MTJ 08</c:v>
                </c:pt>
                <c:pt idx="19861">
                  <c:v>DEN MTJ 09</c:v>
                </c:pt>
                <c:pt idx="19862">
                  <c:v>DEN MTJ 10</c:v>
                </c:pt>
                <c:pt idx="19863">
                  <c:v>DEN MTJ 11</c:v>
                </c:pt>
                <c:pt idx="19864">
                  <c:v>DEN MTJ 12</c:v>
                </c:pt>
                <c:pt idx="19865">
                  <c:v>DEN MYR 05</c:v>
                </c:pt>
                <c:pt idx="19866">
                  <c:v>DEN MYR 06</c:v>
                </c:pt>
                <c:pt idx="19867">
                  <c:v>DEN MYR 07</c:v>
                </c:pt>
                <c:pt idx="19868">
                  <c:v>DEN MYR 08</c:v>
                </c:pt>
                <c:pt idx="19869">
                  <c:v>DEN MYR 09</c:v>
                </c:pt>
                <c:pt idx="19870">
                  <c:v>DEN MYR 10</c:v>
                </c:pt>
                <c:pt idx="19871">
                  <c:v>DEN MYR 11</c:v>
                </c:pt>
                <c:pt idx="19872">
                  <c:v>DEN OAK 01</c:v>
                </c:pt>
                <c:pt idx="19873">
                  <c:v>DEN OAK 02</c:v>
                </c:pt>
                <c:pt idx="19874">
                  <c:v>DEN OAK 03</c:v>
                </c:pt>
                <c:pt idx="19875">
                  <c:v>DEN OAK 04</c:v>
                </c:pt>
                <c:pt idx="19876">
                  <c:v>DEN OAK 05</c:v>
                </c:pt>
                <c:pt idx="19877">
                  <c:v>DEN OAK 06</c:v>
                </c:pt>
                <c:pt idx="19878">
                  <c:v>DEN OAK 07</c:v>
                </c:pt>
                <c:pt idx="19879">
                  <c:v>DEN OAK 08</c:v>
                </c:pt>
                <c:pt idx="19880">
                  <c:v>DEN OAK 09</c:v>
                </c:pt>
                <c:pt idx="19881">
                  <c:v>DEN OAK 10</c:v>
                </c:pt>
                <c:pt idx="19882">
                  <c:v>DEN OAK 11</c:v>
                </c:pt>
                <c:pt idx="19883">
                  <c:v>DEN OAK 12</c:v>
                </c:pt>
                <c:pt idx="19884">
                  <c:v>DEN OGG 01</c:v>
                </c:pt>
                <c:pt idx="19885">
                  <c:v>DEN OGG 02</c:v>
                </c:pt>
                <c:pt idx="19886">
                  <c:v>DEN OGG 03</c:v>
                </c:pt>
                <c:pt idx="19887">
                  <c:v>DEN OGG 04</c:v>
                </c:pt>
                <c:pt idx="19888">
                  <c:v>DEN OGG 05</c:v>
                </c:pt>
                <c:pt idx="19889">
                  <c:v>DEN OGG 06</c:v>
                </c:pt>
                <c:pt idx="19890">
                  <c:v>DEN OGG 07</c:v>
                </c:pt>
                <c:pt idx="19891">
                  <c:v>DEN OGG 08</c:v>
                </c:pt>
                <c:pt idx="19892">
                  <c:v>DEN OGG 09</c:v>
                </c:pt>
                <c:pt idx="19893">
                  <c:v>DEN OGG 10</c:v>
                </c:pt>
                <c:pt idx="19894">
                  <c:v>DEN OGG 11</c:v>
                </c:pt>
                <c:pt idx="19895">
                  <c:v>DEN OGG 12</c:v>
                </c:pt>
                <c:pt idx="19896">
                  <c:v>DEN OKC 01</c:v>
                </c:pt>
                <c:pt idx="19897">
                  <c:v>DEN OKC 02</c:v>
                </c:pt>
                <c:pt idx="19898">
                  <c:v>DEN OKC 03</c:v>
                </c:pt>
                <c:pt idx="19899">
                  <c:v>DEN OKC 04</c:v>
                </c:pt>
                <c:pt idx="19900">
                  <c:v>DEN OKC 05</c:v>
                </c:pt>
                <c:pt idx="19901">
                  <c:v>DEN OKC 06</c:v>
                </c:pt>
                <c:pt idx="19902">
                  <c:v>DEN OKC 07</c:v>
                </c:pt>
                <c:pt idx="19903">
                  <c:v>DEN OKC 08</c:v>
                </c:pt>
                <c:pt idx="19904">
                  <c:v>DEN OKC 09</c:v>
                </c:pt>
                <c:pt idx="19905">
                  <c:v>DEN OKC 10</c:v>
                </c:pt>
                <c:pt idx="19906">
                  <c:v>DEN OKC 11</c:v>
                </c:pt>
                <c:pt idx="19907">
                  <c:v>DEN OKC 12</c:v>
                </c:pt>
                <c:pt idx="19908">
                  <c:v>DEN OMA 01</c:v>
                </c:pt>
                <c:pt idx="19909">
                  <c:v>DEN OMA 02</c:v>
                </c:pt>
                <c:pt idx="19910">
                  <c:v>DEN OMA 03</c:v>
                </c:pt>
                <c:pt idx="19911">
                  <c:v>DEN OMA 04</c:v>
                </c:pt>
                <c:pt idx="19912">
                  <c:v>DEN OMA 05</c:v>
                </c:pt>
                <c:pt idx="19913">
                  <c:v>DEN OMA 06</c:v>
                </c:pt>
                <c:pt idx="19914">
                  <c:v>DEN OMA 07</c:v>
                </c:pt>
                <c:pt idx="19915">
                  <c:v>DEN OMA 08</c:v>
                </c:pt>
                <c:pt idx="19916">
                  <c:v>DEN OMA 09</c:v>
                </c:pt>
                <c:pt idx="19917">
                  <c:v>DEN OMA 10</c:v>
                </c:pt>
                <c:pt idx="19918">
                  <c:v>DEN OMA 11</c:v>
                </c:pt>
                <c:pt idx="19919">
                  <c:v>DEN OMA 12</c:v>
                </c:pt>
                <c:pt idx="19920">
                  <c:v>DEN ONT 01</c:v>
                </c:pt>
                <c:pt idx="19921">
                  <c:v>DEN ONT 02</c:v>
                </c:pt>
                <c:pt idx="19922">
                  <c:v>DEN ONT 03</c:v>
                </c:pt>
                <c:pt idx="19923">
                  <c:v>DEN ONT 04</c:v>
                </c:pt>
                <c:pt idx="19924">
                  <c:v>DEN ONT 05</c:v>
                </c:pt>
                <c:pt idx="19925">
                  <c:v>DEN ONT 06</c:v>
                </c:pt>
                <c:pt idx="19926">
                  <c:v>DEN ONT 07</c:v>
                </c:pt>
                <c:pt idx="19927">
                  <c:v>DEN ONT 08</c:v>
                </c:pt>
                <c:pt idx="19928">
                  <c:v>DEN ONT 09</c:v>
                </c:pt>
                <c:pt idx="19929">
                  <c:v>DEN ONT 10</c:v>
                </c:pt>
                <c:pt idx="19930">
                  <c:v>DEN ONT 11</c:v>
                </c:pt>
                <c:pt idx="19931">
                  <c:v>DEN ONT 12</c:v>
                </c:pt>
                <c:pt idx="19932">
                  <c:v>DEN ORD 01</c:v>
                </c:pt>
                <c:pt idx="19933">
                  <c:v>DEN ORD 02</c:v>
                </c:pt>
                <c:pt idx="19934">
                  <c:v>DEN ORD 03</c:v>
                </c:pt>
                <c:pt idx="19935">
                  <c:v>DEN ORD 04</c:v>
                </c:pt>
                <c:pt idx="19936">
                  <c:v>DEN ORD 05</c:v>
                </c:pt>
                <c:pt idx="19937">
                  <c:v>DEN ORD 06</c:v>
                </c:pt>
                <c:pt idx="19938">
                  <c:v>DEN ORD 07</c:v>
                </c:pt>
                <c:pt idx="19939">
                  <c:v>DEN ORD 08</c:v>
                </c:pt>
                <c:pt idx="19940">
                  <c:v>DEN ORD 09</c:v>
                </c:pt>
                <c:pt idx="19941">
                  <c:v>DEN ORD 10</c:v>
                </c:pt>
                <c:pt idx="19942">
                  <c:v>DEN ORD 11</c:v>
                </c:pt>
                <c:pt idx="19943">
                  <c:v>DEN ORD 12</c:v>
                </c:pt>
                <c:pt idx="19944">
                  <c:v>DEN ORF 05</c:v>
                </c:pt>
                <c:pt idx="19945">
                  <c:v>DEN ORF 06</c:v>
                </c:pt>
                <c:pt idx="19946">
                  <c:v>DEN ORF 07</c:v>
                </c:pt>
                <c:pt idx="19947">
                  <c:v>DEN ORF 08</c:v>
                </c:pt>
                <c:pt idx="19948">
                  <c:v>DEN ORF 09</c:v>
                </c:pt>
                <c:pt idx="19949">
                  <c:v>DEN ORF 10</c:v>
                </c:pt>
                <c:pt idx="19950">
                  <c:v>DEN ORF 11</c:v>
                </c:pt>
                <c:pt idx="19951">
                  <c:v>DEN ORF 12</c:v>
                </c:pt>
                <c:pt idx="19952">
                  <c:v>DEN OTH 06</c:v>
                </c:pt>
                <c:pt idx="19953">
                  <c:v>DEN OTH 07</c:v>
                </c:pt>
                <c:pt idx="19954">
                  <c:v>DEN OTH 08</c:v>
                </c:pt>
                <c:pt idx="19955">
                  <c:v>DEN OTH 09</c:v>
                </c:pt>
                <c:pt idx="19956">
                  <c:v>DEN OTH 10</c:v>
                </c:pt>
                <c:pt idx="19957">
                  <c:v>DEN PBI 01</c:v>
                </c:pt>
                <c:pt idx="19958">
                  <c:v>DEN PBI 02</c:v>
                </c:pt>
                <c:pt idx="19959">
                  <c:v>DEN PBI 03</c:v>
                </c:pt>
                <c:pt idx="19960">
                  <c:v>DEN PBI 04</c:v>
                </c:pt>
                <c:pt idx="19961">
                  <c:v>DEN PBI 10</c:v>
                </c:pt>
                <c:pt idx="19962">
                  <c:v>DEN PBI 11</c:v>
                </c:pt>
                <c:pt idx="19963">
                  <c:v>DEN PBI 12</c:v>
                </c:pt>
                <c:pt idx="19964">
                  <c:v>DEN PDX 01</c:v>
                </c:pt>
                <c:pt idx="19965">
                  <c:v>DEN PDX 02</c:v>
                </c:pt>
                <c:pt idx="19966">
                  <c:v>DEN PDX 03</c:v>
                </c:pt>
                <c:pt idx="19967">
                  <c:v>DEN PDX 04</c:v>
                </c:pt>
                <c:pt idx="19968">
                  <c:v>DEN PDX 05</c:v>
                </c:pt>
                <c:pt idx="19969">
                  <c:v>DEN PDX 06</c:v>
                </c:pt>
                <c:pt idx="19970">
                  <c:v>DEN PDX 07</c:v>
                </c:pt>
                <c:pt idx="19971">
                  <c:v>DEN PDX 08</c:v>
                </c:pt>
                <c:pt idx="19972">
                  <c:v>DEN PDX 09</c:v>
                </c:pt>
                <c:pt idx="19973">
                  <c:v>DEN PDX 10</c:v>
                </c:pt>
                <c:pt idx="19974">
                  <c:v>DEN PDX 11</c:v>
                </c:pt>
                <c:pt idx="19975">
                  <c:v>DEN PDX 12</c:v>
                </c:pt>
                <c:pt idx="19976">
                  <c:v>DEN PHF 01</c:v>
                </c:pt>
                <c:pt idx="19977">
                  <c:v>DEN PHF 02</c:v>
                </c:pt>
                <c:pt idx="19978">
                  <c:v>DEN PHF 03</c:v>
                </c:pt>
                <c:pt idx="19979">
                  <c:v>DEN PHF 04</c:v>
                </c:pt>
                <c:pt idx="19980">
                  <c:v>DEN PHF 05</c:v>
                </c:pt>
                <c:pt idx="19981">
                  <c:v>DEN PHF 06</c:v>
                </c:pt>
                <c:pt idx="19982">
                  <c:v>DEN PHF 07</c:v>
                </c:pt>
                <c:pt idx="19983">
                  <c:v>DEN PHF 08</c:v>
                </c:pt>
                <c:pt idx="19984">
                  <c:v>DEN PHF 09</c:v>
                </c:pt>
                <c:pt idx="19985">
                  <c:v>DEN PHF 10</c:v>
                </c:pt>
                <c:pt idx="19986">
                  <c:v>DEN PHF 11</c:v>
                </c:pt>
                <c:pt idx="19987">
                  <c:v>DEN PHF 12</c:v>
                </c:pt>
                <c:pt idx="19988">
                  <c:v>DEN PHL 01</c:v>
                </c:pt>
                <c:pt idx="19989">
                  <c:v>DEN PHL 02</c:v>
                </c:pt>
                <c:pt idx="19990">
                  <c:v>DEN PHL 03</c:v>
                </c:pt>
                <c:pt idx="19991">
                  <c:v>DEN PHL 04</c:v>
                </c:pt>
                <c:pt idx="19992">
                  <c:v>DEN PHL 05</c:v>
                </c:pt>
                <c:pt idx="19993">
                  <c:v>DEN PHL 06</c:v>
                </c:pt>
                <c:pt idx="19994">
                  <c:v>DEN PHL 07</c:v>
                </c:pt>
                <c:pt idx="19995">
                  <c:v>DEN PHL 08</c:v>
                </c:pt>
                <c:pt idx="19996">
                  <c:v>DEN PHL 09</c:v>
                </c:pt>
                <c:pt idx="19997">
                  <c:v>DEN PHL 10</c:v>
                </c:pt>
                <c:pt idx="19998">
                  <c:v>DEN PHL 11</c:v>
                </c:pt>
                <c:pt idx="19999">
                  <c:v>DEN PHL 12</c:v>
                </c:pt>
                <c:pt idx="20000">
                  <c:v>DEN PHX 01</c:v>
                </c:pt>
                <c:pt idx="20001">
                  <c:v>DEN PHX 02</c:v>
                </c:pt>
                <c:pt idx="20002">
                  <c:v>DEN PHX 03</c:v>
                </c:pt>
                <c:pt idx="20003">
                  <c:v>DEN PHX 04</c:v>
                </c:pt>
                <c:pt idx="20004">
                  <c:v>DEN PHX 05</c:v>
                </c:pt>
                <c:pt idx="20005">
                  <c:v>DEN PHX 06</c:v>
                </c:pt>
                <c:pt idx="20006">
                  <c:v>DEN PHX 07</c:v>
                </c:pt>
                <c:pt idx="20007">
                  <c:v>DEN PHX 08</c:v>
                </c:pt>
                <c:pt idx="20008">
                  <c:v>DEN PHX 09</c:v>
                </c:pt>
                <c:pt idx="20009">
                  <c:v>DEN PHX 10</c:v>
                </c:pt>
                <c:pt idx="20010">
                  <c:v>DEN PHX 11</c:v>
                </c:pt>
                <c:pt idx="20011">
                  <c:v>DEN PHX 12</c:v>
                </c:pt>
                <c:pt idx="20012">
                  <c:v>DEN PIA 01</c:v>
                </c:pt>
                <c:pt idx="20013">
                  <c:v>DEN PIA 02</c:v>
                </c:pt>
                <c:pt idx="20014">
                  <c:v>DEN PIA 03</c:v>
                </c:pt>
                <c:pt idx="20015">
                  <c:v>DEN PIA 04</c:v>
                </c:pt>
                <c:pt idx="20016">
                  <c:v>DEN PIA 05</c:v>
                </c:pt>
                <c:pt idx="20017">
                  <c:v>DEN PIA 06</c:v>
                </c:pt>
                <c:pt idx="20018">
                  <c:v>DEN PIA 07</c:v>
                </c:pt>
                <c:pt idx="20019">
                  <c:v>DEN PIA 08</c:v>
                </c:pt>
                <c:pt idx="20020">
                  <c:v>DEN PIA 09</c:v>
                </c:pt>
                <c:pt idx="20021">
                  <c:v>DEN PIA 10</c:v>
                </c:pt>
                <c:pt idx="20022">
                  <c:v>DEN PIA 11</c:v>
                </c:pt>
                <c:pt idx="20023">
                  <c:v>DEN PIA 12</c:v>
                </c:pt>
                <c:pt idx="20024">
                  <c:v>DEN PIT 01</c:v>
                </c:pt>
                <c:pt idx="20025">
                  <c:v>DEN PIT 02</c:v>
                </c:pt>
                <c:pt idx="20026">
                  <c:v>DEN PIT 03</c:v>
                </c:pt>
                <c:pt idx="20027">
                  <c:v>DEN PIT 04</c:v>
                </c:pt>
                <c:pt idx="20028">
                  <c:v>DEN PIT 05</c:v>
                </c:pt>
                <c:pt idx="20029">
                  <c:v>DEN PIT 06</c:v>
                </c:pt>
                <c:pt idx="20030">
                  <c:v>DEN PIT 07</c:v>
                </c:pt>
                <c:pt idx="20031">
                  <c:v>DEN PIT 08</c:v>
                </c:pt>
                <c:pt idx="20032">
                  <c:v>DEN PIT 09</c:v>
                </c:pt>
                <c:pt idx="20033">
                  <c:v>DEN PIT 10</c:v>
                </c:pt>
                <c:pt idx="20034">
                  <c:v>DEN PIT 11</c:v>
                </c:pt>
                <c:pt idx="20035">
                  <c:v>DEN PIT 12</c:v>
                </c:pt>
                <c:pt idx="20036">
                  <c:v>DEN PNS 04</c:v>
                </c:pt>
                <c:pt idx="20037">
                  <c:v>DEN PNS 05</c:v>
                </c:pt>
                <c:pt idx="20038">
                  <c:v>DEN PNS 06</c:v>
                </c:pt>
                <c:pt idx="20039">
                  <c:v>DEN PNS 07</c:v>
                </c:pt>
                <c:pt idx="20040">
                  <c:v>DEN PNS 08</c:v>
                </c:pt>
                <c:pt idx="20041">
                  <c:v>DEN PNS 09</c:v>
                </c:pt>
                <c:pt idx="20042">
                  <c:v>DEN PNS 10</c:v>
                </c:pt>
                <c:pt idx="20043">
                  <c:v>DEN PNS 11</c:v>
                </c:pt>
                <c:pt idx="20044">
                  <c:v>DEN PNS 12</c:v>
                </c:pt>
                <c:pt idx="20045">
                  <c:v>DEN PRC 08</c:v>
                </c:pt>
                <c:pt idx="20046">
                  <c:v>DEN PRC 09</c:v>
                </c:pt>
                <c:pt idx="20047">
                  <c:v>DEN PRC 10</c:v>
                </c:pt>
                <c:pt idx="20048">
                  <c:v>DEN PRC 11</c:v>
                </c:pt>
                <c:pt idx="20049">
                  <c:v>DEN PRC 12</c:v>
                </c:pt>
                <c:pt idx="20050">
                  <c:v>DEN PSC 01</c:v>
                </c:pt>
                <c:pt idx="20051">
                  <c:v>DEN PSC 02</c:v>
                </c:pt>
                <c:pt idx="20052">
                  <c:v>DEN PSC 03</c:v>
                </c:pt>
                <c:pt idx="20053">
                  <c:v>DEN PSC 04</c:v>
                </c:pt>
                <c:pt idx="20054">
                  <c:v>DEN PSC 05</c:v>
                </c:pt>
                <c:pt idx="20055">
                  <c:v>DEN PSC 06</c:v>
                </c:pt>
                <c:pt idx="20056">
                  <c:v>DEN PSC 07</c:v>
                </c:pt>
                <c:pt idx="20057">
                  <c:v>DEN PSC 08</c:v>
                </c:pt>
                <c:pt idx="20058">
                  <c:v>DEN PSC 09</c:v>
                </c:pt>
                <c:pt idx="20059">
                  <c:v>DEN PSC 10</c:v>
                </c:pt>
                <c:pt idx="20060">
                  <c:v>DEN PSC 11</c:v>
                </c:pt>
                <c:pt idx="20061">
                  <c:v>DEN PSC 12</c:v>
                </c:pt>
                <c:pt idx="20062">
                  <c:v>DEN PSP 01</c:v>
                </c:pt>
                <c:pt idx="20063">
                  <c:v>DEN PSP 02</c:v>
                </c:pt>
                <c:pt idx="20064">
                  <c:v>DEN PSP 03</c:v>
                </c:pt>
                <c:pt idx="20065">
                  <c:v>DEN PSP 04</c:v>
                </c:pt>
                <c:pt idx="20066">
                  <c:v>DEN PSP 05</c:v>
                </c:pt>
                <c:pt idx="20067">
                  <c:v>DEN PSP 06</c:v>
                </c:pt>
                <c:pt idx="20068">
                  <c:v>DEN PSP 07</c:v>
                </c:pt>
                <c:pt idx="20069">
                  <c:v>DEN PSP 08</c:v>
                </c:pt>
                <c:pt idx="20070">
                  <c:v>DEN PSP 09</c:v>
                </c:pt>
                <c:pt idx="20071">
                  <c:v>DEN PSP 10</c:v>
                </c:pt>
                <c:pt idx="20072">
                  <c:v>DEN PSP 11</c:v>
                </c:pt>
                <c:pt idx="20073">
                  <c:v>DEN PSP 12</c:v>
                </c:pt>
                <c:pt idx="20074">
                  <c:v>DEN PUB 01</c:v>
                </c:pt>
                <c:pt idx="20075">
                  <c:v>DEN PUB 02</c:v>
                </c:pt>
                <c:pt idx="20076">
                  <c:v>DEN PUB 03</c:v>
                </c:pt>
                <c:pt idx="20077">
                  <c:v>DEN PUB 04</c:v>
                </c:pt>
                <c:pt idx="20078">
                  <c:v>DEN PUB 05</c:v>
                </c:pt>
                <c:pt idx="20079">
                  <c:v>DEN PUB 06</c:v>
                </c:pt>
                <c:pt idx="20080">
                  <c:v>DEN PUB 07</c:v>
                </c:pt>
                <c:pt idx="20081">
                  <c:v>DEN PUB 08</c:v>
                </c:pt>
                <c:pt idx="20082">
                  <c:v>DEN PUB 09</c:v>
                </c:pt>
                <c:pt idx="20083">
                  <c:v>DEN PUB 10</c:v>
                </c:pt>
                <c:pt idx="20084">
                  <c:v>DEN PUB 11</c:v>
                </c:pt>
                <c:pt idx="20085">
                  <c:v>DEN PUB 12</c:v>
                </c:pt>
                <c:pt idx="20086">
                  <c:v>DEN PVD 01</c:v>
                </c:pt>
                <c:pt idx="20087">
                  <c:v>DEN PVD 02</c:v>
                </c:pt>
                <c:pt idx="20088">
                  <c:v>DEN PVD 03</c:v>
                </c:pt>
                <c:pt idx="20089">
                  <c:v>DEN PVD 04</c:v>
                </c:pt>
                <c:pt idx="20090">
                  <c:v>DEN PVD 05</c:v>
                </c:pt>
                <c:pt idx="20091">
                  <c:v>DEN PVD 06</c:v>
                </c:pt>
                <c:pt idx="20092">
                  <c:v>DEN PVD 07</c:v>
                </c:pt>
                <c:pt idx="20093">
                  <c:v>DEN PVD 08</c:v>
                </c:pt>
                <c:pt idx="20094">
                  <c:v>DEN PVD 09</c:v>
                </c:pt>
                <c:pt idx="20095">
                  <c:v>DEN PVD 10</c:v>
                </c:pt>
                <c:pt idx="20096">
                  <c:v>DEN PVD 11</c:v>
                </c:pt>
                <c:pt idx="20097">
                  <c:v>DEN PVD 12</c:v>
                </c:pt>
                <c:pt idx="20098">
                  <c:v>DEN PWM 07</c:v>
                </c:pt>
                <c:pt idx="20099">
                  <c:v>DEN PWM 08</c:v>
                </c:pt>
                <c:pt idx="20100">
                  <c:v>DEN PWM 09</c:v>
                </c:pt>
                <c:pt idx="20101">
                  <c:v>DEN PWM 10</c:v>
                </c:pt>
                <c:pt idx="20102">
                  <c:v>DEN PWM 11</c:v>
                </c:pt>
                <c:pt idx="20103">
                  <c:v>DEN RAP 01</c:v>
                </c:pt>
                <c:pt idx="20104">
                  <c:v>DEN RAP 02</c:v>
                </c:pt>
                <c:pt idx="20105">
                  <c:v>DEN RAP 03</c:v>
                </c:pt>
                <c:pt idx="20106">
                  <c:v>DEN RAP 04</c:v>
                </c:pt>
                <c:pt idx="20107">
                  <c:v>DEN RAP 05</c:v>
                </c:pt>
                <c:pt idx="20108">
                  <c:v>DEN RAP 06</c:v>
                </c:pt>
                <c:pt idx="20109">
                  <c:v>DEN RAP 07</c:v>
                </c:pt>
                <c:pt idx="20110">
                  <c:v>DEN RAP 08</c:v>
                </c:pt>
                <c:pt idx="20111">
                  <c:v>DEN RAP 09</c:v>
                </c:pt>
                <c:pt idx="20112">
                  <c:v>DEN RAP 10</c:v>
                </c:pt>
                <c:pt idx="20113">
                  <c:v>DEN RAP 11</c:v>
                </c:pt>
                <c:pt idx="20114">
                  <c:v>DEN RAP 12</c:v>
                </c:pt>
                <c:pt idx="20115">
                  <c:v>DEN RDM 01</c:v>
                </c:pt>
                <c:pt idx="20116">
                  <c:v>DEN RDM 02</c:v>
                </c:pt>
                <c:pt idx="20117">
                  <c:v>DEN RDM 03</c:v>
                </c:pt>
                <c:pt idx="20118">
                  <c:v>DEN RDM 04</c:v>
                </c:pt>
                <c:pt idx="20119">
                  <c:v>DEN RDM 05</c:v>
                </c:pt>
                <c:pt idx="20120">
                  <c:v>DEN RDM 06</c:v>
                </c:pt>
                <c:pt idx="20121">
                  <c:v>DEN RDM 07</c:v>
                </c:pt>
                <c:pt idx="20122">
                  <c:v>DEN RDM 08</c:v>
                </c:pt>
                <c:pt idx="20123">
                  <c:v>DEN RDM 09</c:v>
                </c:pt>
                <c:pt idx="20124">
                  <c:v>DEN RDM 10</c:v>
                </c:pt>
                <c:pt idx="20125">
                  <c:v>DEN RDM 11</c:v>
                </c:pt>
                <c:pt idx="20126">
                  <c:v>DEN RDM 12</c:v>
                </c:pt>
                <c:pt idx="20127">
                  <c:v>DEN RDU 01</c:v>
                </c:pt>
                <c:pt idx="20128">
                  <c:v>DEN RDU 02</c:v>
                </c:pt>
                <c:pt idx="20129">
                  <c:v>DEN RDU 03</c:v>
                </c:pt>
                <c:pt idx="20130">
                  <c:v>DEN RDU 04</c:v>
                </c:pt>
                <c:pt idx="20131">
                  <c:v>DEN RDU 05</c:v>
                </c:pt>
                <c:pt idx="20132">
                  <c:v>DEN RDU 06</c:v>
                </c:pt>
                <c:pt idx="20133">
                  <c:v>DEN RDU 07</c:v>
                </c:pt>
                <c:pt idx="20134">
                  <c:v>DEN RDU 08</c:v>
                </c:pt>
                <c:pt idx="20135">
                  <c:v>DEN RDU 09</c:v>
                </c:pt>
                <c:pt idx="20136">
                  <c:v>DEN RDU 10</c:v>
                </c:pt>
                <c:pt idx="20137">
                  <c:v>DEN RDU 11</c:v>
                </c:pt>
                <c:pt idx="20138">
                  <c:v>DEN RDU 12</c:v>
                </c:pt>
                <c:pt idx="20139">
                  <c:v>DEN RFD 01</c:v>
                </c:pt>
                <c:pt idx="20140">
                  <c:v>DEN RFD 02</c:v>
                </c:pt>
                <c:pt idx="20141">
                  <c:v>DEN RFD 03</c:v>
                </c:pt>
                <c:pt idx="20142">
                  <c:v>DEN RFD 04</c:v>
                </c:pt>
                <c:pt idx="20143">
                  <c:v>DEN RFD 05</c:v>
                </c:pt>
                <c:pt idx="20144">
                  <c:v>DEN RFD 06</c:v>
                </c:pt>
                <c:pt idx="20145">
                  <c:v>DEN RFD 07</c:v>
                </c:pt>
                <c:pt idx="20146">
                  <c:v>DEN RFD 08</c:v>
                </c:pt>
                <c:pt idx="20147">
                  <c:v>DEN RFD 09</c:v>
                </c:pt>
                <c:pt idx="20148">
                  <c:v>DEN RFD 10</c:v>
                </c:pt>
                <c:pt idx="20149">
                  <c:v>DEN RFD 11</c:v>
                </c:pt>
                <c:pt idx="20150">
                  <c:v>DEN RFD 12</c:v>
                </c:pt>
                <c:pt idx="20151">
                  <c:v>DEN RIC 01</c:v>
                </c:pt>
                <c:pt idx="20152">
                  <c:v>DEN RIC 02</c:v>
                </c:pt>
                <c:pt idx="20153">
                  <c:v>DEN RIC 03</c:v>
                </c:pt>
                <c:pt idx="20154">
                  <c:v>DEN RIC 04</c:v>
                </c:pt>
                <c:pt idx="20155">
                  <c:v>DEN RIC 05</c:v>
                </c:pt>
                <c:pt idx="20156">
                  <c:v>DEN RIC 06</c:v>
                </c:pt>
                <c:pt idx="20157">
                  <c:v>DEN RIC 07</c:v>
                </c:pt>
                <c:pt idx="20158">
                  <c:v>DEN RIC 08</c:v>
                </c:pt>
                <c:pt idx="20159">
                  <c:v>DEN RIC 09</c:v>
                </c:pt>
                <c:pt idx="20160">
                  <c:v>DEN RIC 10</c:v>
                </c:pt>
                <c:pt idx="20161">
                  <c:v>DEN RIC 11</c:v>
                </c:pt>
                <c:pt idx="20162">
                  <c:v>DEN RIC 12</c:v>
                </c:pt>
                <c:pt idx="20163">
                  <c:v>DEN RKS 01</c:v>
                </c:pt>
                <c:pt idx="20164">
                  <c:v>DEN RKS 02</c:v>
                </c:pt>
                <c:pt idx="20165">
                  <c:v>DEN RKS 03</c:v>
                </c:pt>
                <c:pt idx="20166">
                  <c:v>DEN RKS 04</c:v>
                </c:pt>
                <c:pt idx="20167">
                  <c:v>DEN RKS 05</c:v>
                </c:pt>
                <c:pt idx="20168">
                  <c:v>DEN RKS 06</c:v>
                </c:pt>
                <c:pt idx="20169">
                  <c:v>DEN RKS 07</c:v>
                </c:pt>
                <c:pt idx="20170">
                  <c:v>DEN RKS 08</c:v>
                </c:pt>
                <c:pt idx="20171">
                  <c:v>DEN RKS 09</c:v>
                </c:pt>
                <c:pt idx="20172">
                  <c:v>DEN RKS 10</c:v>
                </c:pt>
                <c:pt idx="20173">
                  <c:v>DEN RKS 11</c:v>
                </c:pt>
                <c:pt idx="20174">
                  <c:v>DEN RKS 12</c:v>
                </c:pt>
                <c:pt idx="20175">
                  <c:v>DEN RNO 01</c:v>
                </c:pt>
                <c:pt idx="20176">
                  <c:v>DEN RNO 02</c:v>
                </c:pt>
                <c:pt idx="20177">
                  <c:v>DEN RNO 03</c:v>
                </c:pt>
                <c:pt idx="20178">
                  <c:v>DEN RNO 04</c:v>
                </c:pt>
                <c:pt idx="20179">
                  <c:v>DEN RNO 05</c:v>
                </c:pt>
                <c:pt idx="20180">
                  <c:v>DEN RNO 06</c:v>
                </c:pt>
                <c:pt idx="20181">
                  <c:v>DEN RNO 07</c:v>
                </c:pt>
                <c:pt idx="20182">
                  <c:v>DEN RNO 08</c:v>
                </c:pt>
                <c:pt idx="20183">
                  <c:v>DEN RNO 09</c:v>
                </c:pt>
                <c:pt idx="20184">
                  <c:v>DEN RNO 10</c:v>
                </c:pt>
                <c:pt idx="20185">
                  <c:v>DEN RNO 11</c:v>
                </c:pt>
                <c:pt idx="20186">
                  <c:v>DEN RNO 12</c:v>
                </c:pt>
                <c:pt idx="20187">
                  <c:v>DEN RSW 01</c:v>
                </c:pt>
                <c:pt idx="20188">
                  <c:v>DEN RSW 02</c:v>
                </c:pt>
                <c:pt idx="20189">
                  <c:v>DEN RSW 03</c:v>
                </c:pt>
                <c:pt idx="20190">
                  <c:v>DEN RSW 04</c:v>
                </c:pt>
                <c:pt idx="20191">
                  <c:v>DEN RSW 05</c:v>
                </c:pt>
                <c:pt idx="20192">
                  <c:v>DEN RSW 06</c:v>
                </c:pt>
                <c:pt idx="20193">
                  <c:v>DEN RSW 07</c:v>
                </c:pt>
                <c:pt idx="20194">
                  <c:v>DEN RSW 08</c:v>
                </c:pt>
                <c:pt idx="20195">
                  <c:v>DEN RSW 09</c:v>
                </c:pt>
                <c:pt idx="20196">
                  <c:v>DEN RSW 10</c:v>
                </c:pt>
                <c:pt idx="20197">
                  <c:v>DEN RSW 11</c:v>
                </c:pt>
                <c:pt idx="20198">
                  <c:v>DEN RSW 12</c:v>
                </c:pt>
                <c:pt idx="20199">
                  <c:v>DEN SAF 01</c:v>
                </c:pt>
                <c:pt idx="20200">
                  <c:v>DEN SAF 02</c:v>
                </c:pt>
                <c:pt idx="20201">
                  <c:v>DEN SAF 03</c:v>
                </c:pt>
                <c:pt idx="20202">
                  <c:v>DEN SAF 04</c:v>
                </c:pt>
                <c:pt idx="20203">
                  <c:v>DEN SAF 05</c:v>
                </c:pt>
                <c:pt idx="20204">
                  <c:v>DEN SAF 06</c:v>
                </c:pt>
                <c:pt idx="20205">
                  <c:v>DEN SAF 07</c:v>
                </c:pt>
                <c:pt idx="20206">
                  <c:v>DEN SAF 08</c:v>
                </c:pt>
                <c:pt idx="20207">
                  <c:v>DEN SAF 09</c:v>
                </c:pt>
                <c:pt idx="20208">
                  <c:v>DEN SAF 10</c:v>
                </c:pt>
                <c:pt idx="20209">
                  <c:v>DEN SAF 11</c:v>
                </c:pt>
                <c:pt idx="20210">
                  <c:v>DEN SAF 12</c:v>
                </c:pt>
                <c:pt idx="20211">
                  <c:v>DEN SAN 01</c:v>
                </c:pt>
                <c:pt idx="20212">
                  <c:v>DEN SAN 02</c:v>
                </c:pt>
                <c:pt idx="20213">
                  <c:v>DEN SAN 03</c:v>
                </c:pt>
                <c:pt idx="20214">
                  <c:v>DEN SAN 04</c:v>
                </c:pt>
                <c:pt idx="20215">
                  <c:v>DEN SAN 05</c:v>
                </c:pt>
                <c:pt idx="20216">
                  <c:v>DEN SAN 06</c:v>
                </c:pt>
                <c:pt idx="20217">
                  <c:v>DEN SAN 07</c:v>
                </c:pt>
                <c:pt idx="20218">
                  <c:v>DEN SAN 08</c:v>
                </c:pt>
                <c:pt idx="20219">
                  <c:v>DEN SAN 09</c:v>
                </c:pt>
                <c:pt idx="20220">
                  <c:v>DEN SAN 10</c:v>
                </c:pt>
                <c:pt idx="20221">
                  <c:v>DEN SAN 11</c:v>
                </c:pt>
                <c:pt idx="20222">
                  <c:v>DEN SAN 12</c:v>
                </c:pt>
                <c:pt idx="20223">
                  <c:v>DEN SAT 01</c:v>
                </c:pt>
                <c:pt idx="20224">
                  <c:v>DEN SAT 02</c:v>
                </c:pt>
                <c:pt idx="20225">
                  <c:v>DEN SAT 03</c:v>
                </c:pt>
                <c:pt idx="20226">
                  <c:v>DEN SAT 04</c:v>
                </c:pt>
                <c:pt idx="20227">
                  <c:v>DEN SAT 05</c:v>
                </c:pt>
                <c:pt idx="20228">
                  <c:v>DEN SAT 06</c:v>
                </c:pt>
                <c:pt idx="20229">
                  <c:v>DEN SAT 07</c:v>
                </c:pt>
                <c:pt idx="20230">
                  <c:v>DEN SAT 08</c:v>
                </c:pt>
                <c:pt idx="20231">
                  <c:v>DEN SAT 09</c:v>
                </c:pt>
                <c:pt idx="20232">
                  <c:v>DEN SAT 10</c:v>
                </c:pt>
                <c:pt idx="20233">
                  <c:v>DEN SAT 11</c:v>
                </c:pt>
                <c:pt idx="20234">
                  <c:v>DEN SAT 12</c:v>
                </c:pt>
                <c:pt idx="20235">
                  <c:v>DEN SAV 05</c:v>
                </c:pt>
                <c:pt idx="20236">
                  <c:v>DEN SAV 06</c:v>
                </c:pt>
                <c:pt idx="20237">
                  <c:v>DEN SAV 07</c:v>
                </c:pt>
                <c:pt idx="20238">
                  <c:v>DEN SAV 08</c:v>
                </c:pt>
                <c:pt idx="20239">
                  <c:v>DEN SAV 09</c:v>
                </c:pt>
                <c:pt idx="20240">
                  <c:v>DEN SAV 10</c:v>
                </c:pt>
                <c:pt idx="20241">
                  <c:v>DEN SAV 11</c:v>
                </c:pt>
                <c:pt idx="20242">
                  <c:v>DEN SAV 12</c:v>
                </c:pt>
                <c:pt idx="20243">
                  <c:v>DEN SBA 01</c:v>
                </c:pt>
                <c:pt idx="20244">
                  <c:v>DEN SBA 02</c:v>
                </c:pt>
                <c:pt idx="20245">
                  <c:v>DEN SBA 03</c:v>
                </c:pt>
                <c:pt idx="20246">
                  <c:v>DEN SBA 04</c:v>
                </c:pt>
                <c:pt idx="20247">
                  <c:v>DEN SBA 05</c:v>
                </c:pt>
                <c:pt idx="20248">
                  <c:v>DEN SBA 06</c:v>
                </c:pt>
                <c:pt idx="20249">
                  <c:v>DEN SBA 07</c:v>
                </c:pt>
                <c:pt idx="20250">
                  <c:v>DEN SBA 08</c:v>
                </c:pt>
                <c:pt idx="20251">
                  <c:v>DEN SBA 09</c:v>
                </c:pt>
                <c:pt idx="20252">
                  <c:v>DEN SBA 10</c:v>
                </c:pt>
                <c:pt idx="20253">
                  <c:v>DEN SBA 11</c:v>
                </c:pt>
                <c:pt idx="20254">
                  <c:v>DEN SBA 12</c:v>
                </c:pt>
                <c:pt idx="20255">
                  <c:v>DEN SBN 01</c:v>
                </c:pt>
                <c:pt idx="20256">
                  <c:v>DEN SBN 02</c:v>
                </c:pt>
                <c:pt idx="20257">
                  <c:v>DEN SBN 03</c:v>
                </c:pt>
                <c:pt idx="20258">
                  <c:v>DEN SBN 04</c:v>
                </c:pt>
                <c:pt idx="20259">
                  <c:v>DEN SBN 05</c:v>
                </c:pt>
                <c:pt idx="20260">
                  <c:v>DEN SBN 06</c:v>
                </c:pt>
                <c:pt idx="20261">
                  <c:v>DEN SBN 07</c:v>
                </c:pt>
                <c:pt idx="20262">
                  <c:v>DEN SBN 08</c:v>
                </c:pt>
                <c:pt idx="20263">
                  <c:v>DEN SBN 09</c:v>
                </c:pt>
                <c:pt idx="20264">
                  <c:v>DEN SBN 10</c:v>
                </c:pt>
                <c:pt idx="20265">
                  <c:v>DEN SBN 11</c:v>
                </c:pt>
                <c:pt idx="20266">
                  <c:v>DEN SBN 12</c:v>
                </c:pt>
                <c:pt idx="20267">
                  <c:v>DEN SBP 01</c:v>
                </c:pt>
                <c:pt idx="20268">
                  <c:v>DEN SBP 02</c:v>
                </c:pt>
                <c:pt idx="20269">
                  <c:v>DEN SBP 03</c:v>
                </c:pt>
                <c:pt idx="20270">
                  <c:v>DEN SBP 04</c:v>
                </c:pt>
                <c:pt idx="20271">
                  <c:v>DEN SBP 05</c:v>
                </c:pt>
                <c:pt idx="20272">
                  <c:v>DEN SBP 06</c:v>
                </c:pt>
                <c:pt idx="20273">
                  <c:v>DEN SBP 07</c:v>
                </c:pt>
                <c:pt idx="20274">
                  <c:v>DEN SBP 08</c:v>
                </c:pt>
                <c:pt idx="20275">
                  <c:v>DEN SBP 09</c:v>
                </c:pt>
                <c:pt idx="20276">
                  <c:v>DEN SBP 10</c:v>
                </c:pt>
                <c:pt idx="20277">
                  <c:v>DEN SBP 11</c:v>
                </c:pt>
                <c:pt idx="20278">
                  <c:v>DEN SBP 12</c:v>
                </c:pt>
                <c:pt idx="20279">
                  <c:v>DEN SDF 01</c:v>
                </c:pt>
                <c:pt idx="20280">
                  <c:v>DEN SDF 02</c:v>
                </c:pt>
                <c:pt idx="20281">
                  <c:v>DEN SDF 03</c:v>
                </c:pt>
                <c:pt idx="20282">
                  <c:v>DEN SDF 04</c:v>
                </c:pt>
                <c:pt idx="20283">
                  <c:v>DEN SDF 05</c:v>
                </c:pt>
                <c:pt idx="20284">
                  <c:v>DEN SDF 06</c:v>
                </c:pt>
                <c:pt idx="20285">
                  <c:v>DEN SDF 07</c:v>
                </c:pt>
                <c:pt idx="20286">
                  <c:v>DEN SDF 08</c:v>
                </c:pt>
                <c:pt idx="20287">
                  <c:v>DEN SDF 09</c:v>
                </c:pt>
                <c:pt idx="20288">
                  <c:v>DEN SDF 10</c:v>
                </c:pt>
                <c:pt idx="20289">
                  <c:v>DEN SDF 11</c:v>
                </c:pt>
                <c:pt idx="20290">
                  <c:v>DEN SDF 12</c:v>
                </c:pt>
                <c:pt idx="20291">
                  <c:v>DEN SEA 01</c:v>
                </c:pt>
                <c:pt idx="20292">
                  <c:v>DEN SEA 02</c:v>
                </c:pt>
                <c:pt idx="20293">
                  <c:v>DEN SEA 03</c:v>
                </c:pt>
                <c:pt idx="20294">
                  <c:v>DEN SEA 04</c:v>
                </c:pt>
                <c:pt idx="20295">
                  <c:v>DEN SEA 05</c:v>
                </c:pt>
                <c:pt idx="20296">
                  <c:v>DEN SEA 06</c:v>
                </c:pt>
                <c:pt idx="20297">
                  <c:v>DEN SEA 07</c:v>
                </c:pt>
                <c:pt idx="20298">
                  <c:v>DEN SEA 08</c:v>
                </c:pt>
                <c:pt idx="20299">
                  <c:v>DEN SEA 09</c:v>
                </c:pt>
                <c:pt idx="20300">
                  <c:v>DEN SEA 10</c:v>
                </c:pt>
                <c:pt idx="20301">
                  <c:v>DEN SEA 11</c:v>
                </c:pt>
                <c:pt idx="20302">
                  <c:v>DEN SEA 12</c:v>
                </c:pt>
                <c:pt idx="20303">
                  <c:v>DEN SFO 01</c:v>
                </c:pt>
                <c:pt idx="20304">
                  <c:v>DEN SFO 02</c:v>
                </c:pt>
                <c:pt idx="20305">
                  <c:v>DEN SFO 03</c:v>
                </c:pt>
                <c:pt idx="20306">
                  <c:v>DEN SFO 04</c:v>
                </c:pt>
                <c:pt idx="20307">
                  <c:v>DEN SFO 05</c:v>
                </c:pt>
                <c:pt idx="20308">
                  <c:v>DEN SFO 06</c:v>
                </c:pt>
                <c:pt idx="20309">
                  <c:v>DEN SFO 07</c:v>
                </c:pt>
                <c:pt idx="20310">
                  <c:v>DEN SFO 08</c:v>
                </c:pt>
                <c:pt idx="20311">
                  <c:v>DEN SFO 09</c:v>
                </c:pt>
                <c:pt idx="20312">
                  <c:v>DEN SFO 10</c:v>
                </c:pt>
                <c:pt idx="20313">
                  <c:v>DEN SFO 11</c:v>
                </c:pt>
                <c:pt idx="20314">
                  <c:v>DEN SFO 12</c:v>
                </c:pt>
                <c:pt idx="20315">
                  <c:v>DEN SGF 01</c:v>
                </c:pt>
                <c:pt idx="20316">
                  <c:v>DEN SGF 02</c:v>
                </c:pt>
                <c:pt idx="20317">
                  <c:v>DEN SGF 03</c:v>
                </c:pt>
                <c:pt idx="20318">
                  <c:v>DEN SGF 04</c:v>
                </c:pt>
                <c:pt idx="20319">
                  <c:v>DEN SGF 05</c:v>
                </c:pt>
                <c:pt idx="20320">
                  <c:v>DEN SGF 06</c:v>
                </c:pt>
                <c:pt idx="20321">
                  <c:v>DEN SGF 07</c:v>
                </c:pt>
                <c:pt idx="20322">
                  <c:v>DEN SGF 08</c:v>
                </c:pt>
                <c:pt idx="20323">
                  <c:v>DEN SGF 09</c:v>
                </c:pt>
                <c:pt idx="20324">
                  <c:v>DEN SGF 10</c:v>
                </c:pt>
                <c:pt idx="20325">
                  <c:v>DEN SGF 11</c:v>
                </c:pt>
                <c:pt idx="20326">
                  <c:v>DEN SGF 12</c:v>
                </c:pt>
                <c:pt idx="20327">
                  <c:v>DEN SGU 01</c:v>
                </c:pt>
                <c:pt idx="20328">
                  <c:v>DEN SGU 02</c:v>
                </c:pt>
                <c:pt idx="20329">
                  <c:v>DEN SGU 03</c:v>
                </c:pt>
                <c:pt idx="20330">
                  <c:v>DEN SGU 04</c:v>
                </c:pt>
                <c:pt idx="20331">
                  <c:v>DEN SGU 05</c:v>
                </c:pt>
                <c:pt idx="20332">
                  <c:v>DEN SGU 06</c:v>
                </c:pt>
                <c:pt idx="20333">
                  <c:v>DEN SGU 07</c:v>
                </c:pt>
                <c:pt idx="20334">
                  <c:v>DEN SGU 08</c:v>
                </c:pt>
                <c:pt idx="20335">
                  <c:v>DEN SGU 09</c:v>
                </c:pt>
                <c:pt idx="20336">
                  <c:v>DEN SGU 10</c:v>
                </c:pt>
                <c:pt idx="20337">
                  <c:v>DEN SGU 11</c:v>
                </c:pt>
                <c:pt idx="20338">
                  <c:v>DEN SGU 12</c:v>
                </c:pt>
                <c:pt idx="20339">
                  <c:v>DEN SHV 01</c:v>
                </c:pt>
                <c:pt idx="20340">
                  <c:v>DEN SHV 02</c:v>
                </c:pt>
                <c:pt idx="20341">
                  <c:v>DEN SHV 03</c:v>
                </c:pt>
                <c:pt idx="20342">
                  <c:v>DEN SHV 04</c:v>
                </c:pt>
                <c:pt idx="20343">
                  <c:v>DEN SHV 05</c:v>
                </c:pt>
                <c:pt idx="20344">
                  <c:v>DEN SHV 06</c:v>
                </c:pt>
                <c:pt idx="20345">
                  <c:v>DEN SHV 07</c:v>
                </c:pt>
                <c:pt idx="20346">
                  <c:v>DEN SHV 08</c:v>
                </c:pt>
                <c:pt idx="20347">
                  <c:v>DEN SHV 09</c:v>
                </c:pt>
                <c:pt idx="20348">
                  <c:v>DEN SHV 10</c:v>
                </c:pt>
                <c:pt idx="20349">
                  <c:v>DEN SHV 11</c:v>
                </c:pt>
                <c:pt idx="20350">
                  <c:v>DEN SHV 12</c:v>
                </c:pt>
                <c:pt idx="20351">
                  <c:v>DEN SJC 01</c:v>
                </c:pt>
                <c:pt idx="20352">
                  <c:v>DEN SJC 02</c:v>
                </c:pt>
                <c:pt idx="20353">
                  <c:v>DEN SJC 03</c:v>
                </c:pt>
                <c:pt idx="20354">
                  <c:v>DEN SJC 04</c:v>
                </c:pt>
                <c:pt idx="20355">
                  <c:v>DEN SJC 05</c:v>
                </c:pt>
                <c:pt idx="20356">
                  <c:v>DEN SJC 06</c:v>
                </c:pt>
                <c:pt idx="20357">
                  <c:v>DEN SJC 07</c:v>
                </c:pt>
                <c:pt idx="20358">
                  <c:v>DEN SJC 08</c:v>
                </c:pt>
                <c:pt idx="20359">
                  <c:v>DEN SJC 09</c:v>
                </c:pt>
                <c:pt idx="20360">
                  <c:v>DEN SJC 10</c:v>
                </c:pt>
                <c:pt idx="20361">
                  <c:v>DEN SJC 11</c:v>
                </c:pt>
                <c:pt idx="20362">
                  <c:v>DEN SJC 12</c:v>
                </c:pt>
                <c:pt idx="20363">
                  <c:v>DEN SLC 01</c:v>
                </c:pt>
                <c:pt idx="20364">
                  <c:v>DEN SLC 02</c:v>
                </c:pt>
                <c:pt idx="20365">
                  <c:v>DEN SLC 03</c:v>
                </c:pt>
                <c:pt idx="20366">
                  <c:v>DEN SLC 04</c:v>
                </c:pt>
                <c:pt idx="20367">
                  <c:v>DEN SLC 05</c:v>
                </c:pt>
                <c:pt idx="20368">
                  <c:v>DEN SLC 06</c:v>
                </c:pt>
                <c:pt idx="20369">
                  <c:v>DEN SLC 07</c:v>
                </c:pt>
                <c:pt idx="20370">
                  <c:v>DEN SLC 08</c:v>
                </c:pt>
                <c:pt idx="20371">
                  <c:v>DEN SLC 09</c:v>
                </c:pt>
                <c:pt idx="20372">
                  <c:v>DEN SLC 10</c:v>
                </c:pt>
                <c:pt idx="20373">
                  <c:v>DEN SLC 11</c:v>
                </c:pt>
                <c:pt idx="20374">
                  <c:v>DEN SLC 12</c:v>
                </c:pt>
                <c:pt idx="20375">
                  <c:v>DEN SMF 01</c:v>
                </c:pt>
                <c:pt idx="20376">
                  <c:v>DEN SMF 02</c:v>
                </c:pt>
                <c:pt idx="20377">
                  <c:v>DEN SMF 03</c:v>
                </c:pt>
                <c:pt idx="20378">
                  <c:v>DEN SMF 04</c:v>
                </c:pt>
                <c:pt idx="20379">
                  <c:v>DEN SMF 05</c:v>
                </c:pt>
                <c:pt idx="20380">
                  <c:v>DEN SMF 06</c:v>
                </c:pt>
                <c:pt idx="20381">
                  <c:v>DEN SMF 07</c:v>
                </c:pt>
                <c:pt idx="20382">
                  <c:v>DEN SMF 08</c:v>
                </c:pt>
                <c:pt idx="20383">
                  <c:v>DEN SMF 09</c:v>
                </c:pt>
                <c:pt idx="20384">
                  <c:v>DEN SMF 10</c:v>
                </c:pt>
                <c:pt idx="20385">
                  <c:v>DEN SMF 11</c:v>
                </c:pt>
                <c:pt idx="20386">
                  <c:v>DEN SMF 12</c:v>
                </c:pt>
                <c:pt idx="20387">
                  <c:v>DEN SNA 01</c:v>
                </c:pt>
                <c:pt idx="20388">
                  <c:v>DEN SNA 02</c:v>
                </c:pt>
                <c:pt idx="20389">
                  <c:v>DEN SNA 03</c:v>
                </c:pt>
                <c:pt idx="20390">
                  <c:v>DEN SNA 04</c:v>
                </c:pt>
                <c:pt idx="20391">
                  <c:v>DEN SNA 05</c:v>
                </c:pt>
                <c:pt idx="20392">
                  <c:v>DEN SNA 06</c:v>
                </c:pt>
                <c:pt idx="20393">
                  <c:v>DEN SNA 07</c:v>
                </c:pt>
                <c:pt idx="20394">
                  <c:v>DEN SNA 08</c:v>
                </c:pt>
                <c:pt idx="20395">
                  <c:v>DEN SNA 09</c:v>
                </c:pt>
                <c:pt idx="20396">
                  <c:v>DEN SNA 10</c:v>
                </c:pt>
                <c:pt idx="20397">
                  <c:v>DEN SNA 11</c:v>
                </c:pt>
                <c:pt idx="20398">
                  <c:v>DEN SNA 12</c:v>
                </c:pt>
                <c:pt idx="20399">
                  <c:v>DEN STL 01</c:v>
                </c:pt>
                <c:pt idx="20400">
                  <c:v>DEN STL 02</c:v>
                </c:pt>
                <c:pt idx="20401">
                  <c:v>DEN STL 03</c:v>
                </c:pt>
                <c:pt idx="20402">
                  <c:v>DEN STL 04</c:v>
                </c:pt>
                <c:pt idx="20403">
                  <c:v>DEN STL 05</c:v>
                </c:pt>
                <c:pt idx="20404">
                  <c:v>DEN STL 06</c:v>
                </c:pt>
                <c:pt idx="20405">
                  <c:v>DEN STL 07</c:v>
                </c:pt>
                <c:pt idx="20406">
                  <c:v>DEN STL 08</c:v>
                </c:pt>
                <c:pt idx="20407">
                  <c:v>DEN STL 09</c:v>
                </c:pt>
                <c:pt idx="20408">
                  <c:v>DEN STL 10</c:v>
                </c:pt>
                <c:pt idx="20409">
                  <c:v>DEN STL 11</c:v>
                </c:pt>
                <c:pt idx="20410">
                  <c:v>DEN STL 12</c:v>
                </c:pt>
                <c:pt idx="20411">
                  <c:v>DEN SUN 01</c:v>
                </c:pt>
                <c:pt idx="20412">
                  <c:v>DEN SUN 02</c:v>
                </c:pt>
                <c:pt idx="20413">
                  <c:v>DEN SUN 03</c:v>
                </c:pt>
                <c:pt idx="20414">
                  <c:v>DEN SUN 04</c:v>
                </c:pt>
                <c:pt idx="20415">
                  <c:v>DEN SUN 06</c:v>
                </c:pt>
                <c:pt idx="20416">
                  <c:v>DEN SUN 07</c:v>
                </c:pt>
                <c:pt idx="20417">
                  <c:v>DEN SUN 08</c:v>
                </c:pt>
                <c:pt idx="20418">
                  <c:v>DEN SUN 09</c:v>
                </c:pt>
                <c:pt idx="20419">
                  <c:v>DEN SUN 10</c:v>
                </c:pt>
                <c:pt idx="20420">
                  <c:v>DEN SUN 12</c:v>
                </c:pt>
                <c:pt idx="20421">
                  <c:v>DEN SUX 06</c:v>
                </c:pt>
                <c:pt idx="20422">
                  <c:v>DEN SUX 07</c:v>
                </c:pt>
                <c:pt idx="20423">
                  <c:v>DEN SUX 08</c:v>
                </c:pt>
                <c:pt idx="20424">
                  <c:v>DEN SUX 09</c:v>
                </c:pt>
                <c:pt idx="20425">
                  <c:v>DEN SUX 10</c:v>
                </c:pt>
                <c:pt idx="20426">
                  <c:v>DEN SYR 07</c:v>
                </c:pt>
                <c:pt idx="20427">
                  <c:v>DEN SYR 08</c:v>
                </c:pt>
                <c:pt idx="20428">
                  <c:v>DEN SYR 09</c:v>
                </c:pt>
                <c:pt idx="20429">
                  <c:v>DEN SYR 10</c:v>
                </c:pt>
                <c:pt idx="20430">
                  <c:v>DEN SYR 11</c:v>
                </c:pt>
                <c:pt idx="20431">
                  <c:v>DEN TPA 01</c:v>
                </c:pt>
                <c:pt idx="20432">
                  <c:v>DEN TPA 02</c:v>
                </c:pt>
                <c:pt idx="20433">
                  <c:v>DEN TPA 03</c:v>
                </c:pt>
                <c:pt idx="20434">
                  <c:v>DEN TPA 04</c:v>
                </c:pt>
                <c:pt idx="20435">
                  <c:v>DEN TPA 05</c:v>
                </c:pt>
                <c:pt idx="20436">
                  <c:v>DEN TPA 06</c:v>
                </c:pt>
                <c:pt idx="20437">
                  <c:v>DEN TPA 07</c:v>
                </c:pt>
                <c:pt idx="20438">
                  <c:v>DEN TPA 08</c:v>
                </c:pt>
                <c:pt idx="20439">
                  <c:v>DEN TPA 09</c:v>
                </c:pt>
                <c:pt idx="20440">
                  <c:v>DEN TPA 10</c:v>
                </c:pt>
                <c:pt idx="20441">
                  <c:v>DEN TPA 11</c:v>
                </c:pt>
                <c:pt idx="20442">
                  <c:v>DEN TPA 12</c:v>
                </c:pt>
                <c:pt idx="20443">
                  <c:v>DEN TUL 01</c:v>
                </c:pt>
                <c:pt idx="20444">
                  <c:v>DEN TUL 02</c:v>
                </c:pt>
                <c:pt idx="20445">
                  <c:v>DEN TUL 03</c:v>
                </c:pt>
                <c:pt idx="20446">
                  <c:v>DEN TUL 04</c:v>
                </c:pt>
                <c:pt idx="20447">
                  <c:v>DEN TUL 05</c:v>
                </c:pt>
                <c:pt idx="20448">
                  <c:v>DEN TUL 06</c:v>
                </c:pt>
                <c:pt idx="20449">
                  <c:v>DEN TUL 07</c:v>
                </c:pt>
                <c:pt idx="20450">
                  <c:v>DEN TUL 08</c:v>
                </c:pt>
                <c:pt idx="20451">
                  <c:v>DEN TUL 09</c:v>
                </c:pt>
                <c:pt idx="20452">
                  <c:v>DEN TUL 10</c:v>
                </c:pt>
                <c:pt idx="20453">
                  <c:v>DEN TUL 11</c:v>
                </c:pt>
                <c:pt idx="20454">
                  <c:v>DEN TUL 12</c:v>
                </c:pt>
                <c:pt idx="20455">
                  <c:v>DEN TUS 01</c:v>
                </c:pt>
                <c:pt idx="20456">
                  <c:v>DEN TUS 02</c:v>
                </c:pt>
                <c:pt idx="20457">
                  <c:v>DEN TUS 03</c:v>
                </c:pt>
                <c:pt idx="20458">
                  <c:v>DEN TUS 04</c:v>
                </c:pt>
                <c:pt idx="20459">
                  <c:v>DEN TUS 05</c:v>
                </c:pt>
                <c:pt idx="20460">
                  <c:v>DEN TUS 06</c:v>
                </c:pt>
                <c:pt idx="20461">
                  <c:v>DEN TUS 07</c:v>
                </c:pt>
                <c:pt idx="20462">
                  <c:v>DEN TUS 08</c:v>
                </c:pt>
                <c:pt idx="20463">
                  <c:v>DEN TUS 09</c:v>
                </c:pt>
                <c:pt idx="20464">
                  <c:v>DEN TUS 10</c:v>
                </c:pt>
                <c:pt idx="20465">
                  <c:v>DEN TUS 11</c:v>
                </c:pt>
                <c:pt idx="20466">
                  <c:v>DEN TUS 12</c:v>
                </c:pt>
                <c:pt idx="20467">
                  <c:v>DEN TVC 05</c:v>
                </c:pt>
                <c:pt idx="20468">
                  <c:v>DEN TVC 06</c:v>
                </c:pt>
                <c:pt idx="20469">
                  <c:v>DEN TVC 07</c:v>
                </c:pt>
                <c:pt idx="20470">
                  <c:v>DEN TVC 08</c:v>
                </c:pt>
                <c:pt idx="20471">
                  <c:v>DEN TVC 09</c:v>
                </c:pt>
                <c:pt idx="20472">
                  <c:v>DEN TYS 01</c:v>
                </c:pt>
                <c:pt idx="20473">
                  <c:v>DEN TYS 02</c:v>
                </c:pt>
                <c:pt idx="20474">
                  <c:v>DEN TYS 03</c:v>
                </c:pt>
                <c:pt idx="20475">
                  <c:v>DEN TYS 04</c:v>
                </c:pt>
                <c:pt idx="20476">
                  <c:v>DEN TYS 05</c:v>
                </c:pt>
                <c:pt idx="20477">
                  <c:v>DEN TYS 06</c:v>
                </c:pt>
                <c:pt idx="20478">
                  <c:v>DEN TYS 07</c:v>
                </c:pt>
                <c:pt idx="20479">
                  <c:v>DEN TYS 08</c:v>
                </c:pt>
                <c:pt idx="20480">
                  <c:v>DEN TYS 09</c:v>
                </c:pt>
                <c:pt idx="20481">
                  <c:v>DEN TYS 10</c:v>
                </c:pt>
                <c:pt idx="20482">
                  <c:v>DEN TYS 11</c:v>
                </c:pt>
                <c:pt idx="20483">
                  <c:v>DEN TYS 12</c:v>
                </c:pt>
                <c:pt idx="20484">
                  <c:v>DEN VEL 06</c:v>
                </c:pt>
                <c:pt idx="20485">
                  <c:v>DEN VEL 07</c:v>
                </c:pt>
                <c:pt idx="20486">
                  <c:v>DEN VEL 08</c:v>
                </c:pt>
                <c:pt idx="20487">
                  <c:v>DEN VEL 09</c:v>
                </c:pt>
                <c:pt idx="20488">
                  <c:v>DEN VEL 10</c:v>
                </c:pt>
                <c:pt idx="20489">
                  <c:v>DEN VEL 11</c:v>
                </c:pt>
                <c:pt idx="20490">
                  <c:v>DEN VEL 12</c:v>
                </c:pt>
                <c:pt idx="20491">
                  <c:v>DEN XNA 01</c:v>
                </c:pt>
                <c:pt idx="20492">
                  <c:v>DEN XNA 02</c:v>
                </c:pt>
                <c:pt idx="20493">
                  <c:v>DEN XNA 03</c:v>
                </c:pt>
                <c:pt idx="20494">
                  <c:v>DEN XNA 04</c:v>
                </c:pt>
                <c:pt idx="20495">
                  <c:v>DEN XNA 05</c:v>
                </c:pt>
                <c:pt idx="20496">
                  <c:v>DEN XNA 06</c:v>
                </c:pt>
                <c:pt idx="20497">
                  <c:v>DEN XNA 07</c:v>
                </c:pt>
                <c:pt idx="20498">
                  <c:v>DEN XNA 08</c:v>
                </c:pt>
                <c:pt idx="20499">
                  <c:v>DEN XNA 09</c:v>
                </c:pt>
                <c:pt idx="20500">
                  <c:v>DEN XNA 10</c:v>
                </c:pt>
                <c:pt idx="20501">
                  <c:v>DEN XNA 11</c:v>
                </c:pt>
                <c:pt idx="20502">
                  <c:v>DEN XNA 12</c:v>
                </c:pt>
                <c:pt idx="20503">
                  <c:v>DFW ABI 01</c:v>
                </c:pt>
                <c:pt idx="20504">
                  <c:v>DFW ABI 02</c:v>
                </c:pt>
                <c:pt idx="20505">
                  <c:v>DFW ABI 03</c:v>
                </c:pt>
                <c:pt idx="20506">
                  <c:v>DFW ABI 04</c:v>
                </c:pt>
                <c:pt idx="20507">
                  <c:v>DFW ABI 05</c:v>
                </c:pt>
                <c:pt idx="20508">
                  <c:v>DFW ABI 06</c:v>
                </c:pt>
                <c:pt idx="20509">
                  <c:v>DFW ABI 07</c:v>
                </c:pt>
                <c:pt idx="20510">
                  <c:v>DFW ABI 08</c:v>
                </c:pt>
                <c:pt idx="20511">
                  <c:v>DFW ABI 09</c:v>
                </c:pt>
                <c:pt idx="20512">
                  <c:v>DFW ABI 10</c:v>
                </c:pt>
                <c:pt idx="20513">
                  <c:v>DFW ABI 11</c:v>
                </c:pt>
                <c:pt idx="20514">
                  <c:v>DFW ABI 12</c:v>
                </c:pt>
                <c:pt idx="20515">
                  <c:v>DFW ABQ 01</c:v>
                </c:pt>
                <c:pt idx="20516">
                  <c:v>DFW ABQ 02</c:v>
                </c:pt>
                <c:pt idx="20517">
                  <c:v>DFW ABQ 03</c:v>
                </c:pt>
                <c:pt idx="20518">
                  <c:v>DFW ABQ 04</c:v>
                </c:pt>
                <c:pt idx="20519">
                  <c:v>DFW ABQ 05</c:v>
                </c:pt>
                <c:pt idx="20520">
                  <c:v>DFW ABQ 06</c:v>
                </c:pt>
                <c:pt idx="20521">
                  <c:v>DFW ABQ 07</c:v>
                </c:pt>
                <c:pt idx="20522">
                  <c:v>DFW ABQ 08</c:v>
                </c:pt>
                <c:pt idx="20523">
                  <c:v>DFW ABQ 09</c:v>
                </c:pt>
                <c:pt idx="20524">
                  <c:v>DFW ABQ 10</c:v>
                </c:pt>
                <c:pt idx="20525">
                  <c:v>DFW ABQ 11</c:v>
                </c:pt>
                <c:pt idx="20526">
                  <c:v>DFW ABQ 12</c:v>
                </c:pt>
                <c:pt idx="20527">
                  <c:v>DFW ACT 01</c:v>
                </c:pt>
                <c:pt idx="20528">
                  <c:v>DFW ACT 02</c:v>
                </c:pt>
                <c:pt idx="20529">
                  <c:v>DFW ACT 03</c:v>
                </c:pt>
                <c:pt idx="20530">
                  <c:v>DFW ACT 04</c:v>
                </c:pt>
                <c:pt idx="20531">
                  <c:v>DFW ACT 05</c:v>
                </c:pt>
                <c:pt idx="20532">
                  <c:v>DFW ACT 06</c:v>
                </c:pt>
                <c:pt idx="20533">
                  <c:v>DFW ACT 07</c:v>
                </c:pt>
                <c:pt idx="20534">
                  <c:v>DFW ACT 08</c:v>
                </c:pt>
                <c:pt idx="20535">
                  <c:v>DFW ACT 09</c:v>
                </c:pt>
                <c:pt idx="20536">
                  <c:v>DFW ACT 10</c:v>
                </c:pt>
                <c:pt idx="20537">
                  <c:v>DFW ACT 11</c:v>
                </c:pt>
                <c:pt idx="20538">
                  <c:v>DFW ACT 12</c:v>
                </c:pt>
                <c:pt idx="20539">
                  <c:v>DFW AEX 01</c:v>
                </c:pt>
                <c:pt idx="20540">
                  <c:v>DFW AEX 02</c:v>
                </c:pt>
                <c:pt idx="20541">
                  <c:v>DFW AEX 03</c:v>
                </c:pt>
                <c:pt idx="20542">
                  <c:v>DFW AEX 04</c:v>
                </c:pt>
                <c:pt idx="20543">
                  <c:v>DFW AEX 05</c:v>
                </c:pt>
                <c:pt idx="20544">
                  <c:v>DFW AEX 06</c:v>
                </c:pt>
                <c:pt idx="20545">
                  <c:v>DFW AEX 07</c:v>
                </c:pt>
                <c:pt idx="20546">
                  <c:v>DFW AEX 08</c:v>
                </c:pt>
                <c:pt idx="20547">
                  <c:v>DFW AEX 09</c:v>
                </c:pt>
                <c:pt idx="20548">
                  <c:v>DFW AEX 10</c:v>
                </c:pt>
                <c:pt idx="20549">
                  <c:v>DFW AEX 11</c:v>
                </c:pt>
                <c:pt idx="20550">
                  <c:v>DFW AEX 12</c:v>
                </c:pt>
                <c:pt idx="20551">
                  <c:v>DFW AGS 01</c:v>
                </c:pt>
                <c:pt idx="20552">
                  <c:v>DFW AGS 02</c:v>
                </c:pt>
                <c:pt idx="20553">
                  <c:v>DFW AGS 03</c:v>
                </c:pt>
                <c:pt idx="20554">
                  <c:v>DFW AGS 04</c:v>
                </c:pt>
                <c:pt idx="20555">
                  <c:v>DFW AGS 05</c:v>
                </c:pt>
                <c:pt idx="20556">
                  <c:v>DFW AGS 06</c:v>
                </c:pt>
                <c:pt idx="20557">
                  <c:v>DFW AGS 07</c:v>
                </c:pt>
                <c:pt idx="20558">
                  <c:v>DFW AGS 08</c:v>
                </c:pt>
                <c:pt idx="20559">
                  <c:v>DFW AGS 09</c:v>
                </c:pt>
                <c:pt idx="20560">
                  <c:v>DFW AGS 10</c:v>
                </c:pt>
                <c:pt idx="20561">
                  <c:v>DFW AGS 11</c:v>
                </c:pt>
                <c:pt idx="20562">
                  <c:v>DFW AGS 12</c:v>
                </c:pt>
                <c:pt idx="20563">
                  <c:v>DFW AMA 01</c:v>
                </c:pt>
                <c:pt idx="20564">
                  <c:v>DFW AMA 02</c:v>
                </c:pt>
                <c:pt idx="20565">
                  <c:v>DFW AMA 03</c:v>
                </c:pt>
                <c:pt idx="20566">
                  <c:v>DFW AMA 04</c:v>
                </c:pt>
                <c:pt idx="20567">
                  <c:v>DFW AMA 05</c:v>
                </c:pt>
                <c:pt idx="20568">
                  <c:v>DFW AMA 06</c:v>
                </c:pt>
                <c:pt idx="20569">
                  <c:v>DFW AMA 07</c:v>
                </c:pt>
                <c:pt idx="20570">
                  <c:v>DFW AMA 08</c:v>
                </c:pt>
                <c:pt idx="20571">
                  <c:v>DFW AMA 09</c:v>
                </c:pt>
                <c:pt idx="20572">
                  <c:v>DFW AMA 10</c:v>
                </c:pt>
                <c:pt idx="20573">
                  <c:v>DFW AMA 11</c:v>
                </c:pt>
                <c:pt idx="20574">
                  <c:v>DFW AMA 12</c:v>
                </c:pt>
                <c:pt idx="20575">
                  <c:v>DFW ANC 05</c:v>
                </c:pt>
                <c:pt idx="20576">
                  <c:v>DFW ANC 06</c:v>
                </c:pt>
                <c:pt idx="20577">
                  <c:v>DFW ANC 07</c:v>
                </c:pt>
                <c:pt idx="20578">
                  <c:v>DFW ANC 08</c:v>
                </c:pt>
                <c:pt idx="20579">
                  <c:v>DFW ANC 09</c:v>
                </c:pt>
                <c:pt idx="20580">
                  <c:v>DFW ANC 10</c:v>
                </c:pt>
                <c:pt idx="20581">
                  <c:v>DFW ASE 01</c:v>
                </c:pt>
                <c:pt idx="20582">
                  <c:v>DFW ASE 02</c:v>
                </c:pt>
                <c:pt idx="20583">
                  <c:v>DFW ASE 03</c:v>
                </c:pt>
                <c:pt idx="20584">
                  <c:v>DFW ASE 04</c:v>
                </c:pt>
                <c:pt idx="20585">
                  <c:v>DFW ASE 05</c:v>
                </c:pt>
                <c:pt idx="20586">
                  <c:v>DFW ASE 06</c:v>
                </c:pt>
                <c:pt idx="20587">
                  <c:v>DFW ASE 07</c:v>
                </c:pt>
                <c:pt idx="20588">
                  <c:v>DFW ASE 08</c:v>
                </c:pt>
                <c:pt idx="20589">
                  <c:v>DFW ASE 09</c:v>
                </c:pt>
                <c:pt idx="20590">
                  <c:v>DFW ASE 10</c:v>
                </c:pt>
                <c:pt idx="20591">
                  <c:v>DFW ASE 11</c:v>
                </c:pt>
                <c:pt idx="20592">
                  <c:v>DFW ASE 12</c:v>
                </c:pt>
                <c:pt idx="20593">
                  <c:v>DFW ATL 01</c:v>
                </c:pt>
                <c:pt idx="20594">
                  <c:v>DFW ATL 02</c:v>
                </c:pt>
                <c:pt idx="20595">
                  <c:v>DFW ATL 03</c:v>
                </c:pt>
                <c:pt idx="20596">
                  <c:v>DFW ATL 04</c:v>
                </c:pt>
                <c:pt idx="20597">
                  <c:v>DFW ATL 05</c:v>
                </c:pt>
                <c:pt idx="20598">
                  <c:v>DFW ATL 06</c:v>
                </c:pt>
                <c:pt idx="20599">
                  <c:v>DFW ATL 07</c:v>
                </c:pt>
                <c:pt idx="20600">
                  <c:v>DFW ATL 08</c:v>
                </c:pt>
                <c:pt idx="20601">
                  <c:v>DFW ATL 09</c:v>
                </c:pt>
                <c:pt idx="20602">
                  <c:v>DFW ATL 10</c:v>
                </c:pt>
                <c:pt idx="20603">
                  <c:v>DFW ATL 11</c:v>
                </c:pt>
                <c:pt idx="20604">
                  <c:v>DFW ATL 12</c:v>
                </c:pt>
                <c:pt idx="20605">
                  <c:v>DFW AUS 01</c:v>
                </c:pt>
                <c:pt idx="20606">
                  <c:v>DFW AUS 02</c:v>
                </c:pt>
                <c:pt idx="20607">
                  <c:v>DFW AUS 03</c:v>
                </c:pt>
                <c:pt idx="20608">
                  <c:v>DFW AUS 04</c:v>
                </c:pt>
                <c:pt idx="20609">
                  <c:v>DFW AUS 05</c:v>
                </c:pt>
                <c:pt idx="20610">
                  <c:v>DFW AUS 06</c:v>
                </c:pt>
                <c:pt idx="20611">
                  <c:v>DFW AUS 07</c:v>
                </c:pt>
                <c:pt idx="20612">
                  <c:v>DFW AUS 08</c:v>
                </c:pt>
                <c:pt idx="20613">
                  <c:v>DFW AUS 09</c:v>
                </c:pt>
                <c:pt idx="20614">
                  <c:v>DFW AUS 10</c:v>
                </c:pt>
                <c:pt idx="20615">
                  <c:v>DFW AUS 11</c:v>
                </c:pt>
                <c:pt idx="20616">
                  <c:v>DFW AUS 12</c:v>
                </c:pt>
                <c:pt idx="20617">
                  <c:v>DFW AVL 04</c:v>
                </c:pt>
                <c:pt idx="20618">
                  <c:v>DFW AVL 05</c:v>
                </c:pt>
                <c:pt idx="20619">
                  <c:v>DFW AVL 06</c:v>
                </c:pt>
                <c:pt idx="20620">
                  <c:v>DFW AVL 07</c:v>
                </c:pt>
                <c:pt idx="20621">
                  <c:v>DFW AVL 08</c:v>
                </c:pt>
                <c:pt idx="20622">
                  <c:v>DFW AVL 09</c:v>
                </c:pt>
                <c:pt idx="20623">
                  <c:v>DFW AVL 10</c:v>
                </c:pt>
                <c:pt idx="20624">
                  <c:v>DFW BDL 01</c:v>
                </c:pt>
                <c:pt idx="20625">
                  <c:v>DFW BDL 02</c:v>
                </c:pt>
                <c:pt idx="20626">
                  <c:v>DFW BDL 03</c:v>
                </c:pt>
                <c:pt idx="20627">
                  <c:v>DFW BDL 04</c:v>
                </c:pt>
                <c:pt idx="20628">
                  <c:v>DFW BDL 05</c:v>
                </c:pt>
                <c:pt idx="20629">
                  <c:v>DFW BDL 06</c:v>
                </c:pt>
                <c:pt idx="20630">
                  <c:v>DFW BDL 07</c:v>
                </c:pt>
                <c:pt idx="20631">
                  <c:v>DFW BDL 08</c:v>
                </c:pt>
                <c:pt idx="20632">
                  <c:v>DFW BDL 09</c:v>
                </c:pt>
                <c:pt idx="20633">
                  <c:v>DFW BDL 10</c:v>
                </c:pt>
                <c:pt idx="20634">
                  <c:v>DFW BDL 11</c:v>
                </c:pt>
                <c:pt idx="20635">
                  <c:v>DFW BDL 12</c:v>
                </c:pt>
                <c:pt idx="20636">
                  <c:v>DFW BHM 01</c:v>
                </c:pt>
                <c:pt idx="20637">
                  <c:v>DFW BHM 02</c:v>
                </c:pt>
                <c:pt idx="20638">
                  <c:v>DFW BHM 03</c:v>
                </c:pt>
                <c:pt idx="20639">
                  <c:v>DFW BHM 04</c:v>
                </c:pt>
                <c:pt idx="20640">
                  <c:v>DFW BHM 05</c:v>
                </c:pt>
                <c:pt idx="20641">
                  <c:v>DFW BHM 06</c:v>
                </c:pt>
                <c:pt idx="20642">
                  <c:v>DFW BHM 07</c:v>
                </c:pt>
                <c:pt idx="20643">
                  <c:v>DFW BHM 08</c:v>
                </c:pt>
                <c:pt idx="20644">
                  <c:v>DFW BHM 09</c:v>
                </c:pt>
                <c:pt idx="20645">
                  <c:v>DFW BHM 10</c:v>
                </c:pt>
                <c:pt idx="20646">
                  <c:v>DFW BHM 11</c:v>
                </c:pt>
                <c:pt idx="20647">
                  <c:v>DFW BHM 12</c:v>
                </c:pt>
                <c:pt idx="20648">
                  <c:v>DFW BIL 01</c:v>
                </c:pt>
                <c:pt idx="20649">
                  <c:v>DFW BIL 02</c:v>
                </c:pt>
                <c:pt idx="20650">
                  <c:v>DFW BIL 03</c:v>
                </c:pt>
                <c:pt idx="20651">
                  <c:v>DFW BIL 04</c:v>
                </c:pt>
                <c:pt idx="20652">
                  <c:v>DFW BIL 05</c:v>
                </c:pt>
                <c:pt idx="20653">
                  <c:v>DFW BIL 06</c:v>
                </c:pt>
                <c:pt idx="20654">
                  <c:v>DFW BIL 07</c:v>
                </c:pt>
                <c:pt idx="20655">
                  <c:v>DFW BIL 08</c:v>
                </c:pt>
                <c:pt idx="20656">
                  <c:v>DFW BIL 09</c:v>
                </c:pt>
                <c:pt idx="20657">
                  <c:v>DFW BIL 10</c:v>
                </c:pt>
                <c:pt idx="20658">
                  <c:v>DFW BIL 11</c:v>
                </c:pt>
                <c:pt idx="20659">
                  <c:v>DFW BIL 12</c:v>
                </c:pt>
                <c:pt idx="20660">
                  <c:v>DFW BIS 01</c:v>
                </c:pt>
                <c:pt idx="20661">
                  <c:v>DFW BIS 02</c:v>
                </c:pt>
                <c:pt idx="20662">
                  <c:v>DFW BIS 03</c:v>
                </c:pt>
                <c:pt idx="20663">
                  <c:v>DFW BIS 04</c:v>
                </c:pt>
                <c:pt idx="20664">
                  <c:v>DFW BIS 05</c:v>
                </c:pt>
                <c:pt idx="20665">
                  <c:v>DFW BIS 06</c:v>
                </c:pt>
                <c:pt idx="20666">
                  <c:v>DFW BIS 07</c:v>
                </c:pt>
                <c:pt idx="20667">
                  <c:v>DFW BIS 08</c:v>
                </c:pt>
                <c:pt idx="20668">
                  <c:v>DFW BIS 09</c:v>
                </c:pt>
                <c:pt idx="20669">
                  <c:v>DFW BIS 10</c:v>
                </c:pt>
                <c:pt idx="20670">
                  <c:v>DFW BIS 11</c:v>
                </c:pt>
                <c:pt idx="20671">
                  <c:v>DFW BIS 12</c:v>
                </c:pt>
                <c:pt idx="20672">
                  <c:v>DFW BMI 01</c:v>
                </c:pt>
                <c:pt idx="20673">
                  <c:v>DFW BMI 02</c:v>
                </c:pt>
                <c:pt idx="20674">
                  <c:v>DFW BMI 03</c:v>
                </c:pt>
                <c:pt idx="20675">
                  <c:v>DFW BMI 04</c:v>
                </c:pt>
                <c:pt idx="20676">
                  <c:v>DFW BMI 05</c:v>
                </c:pt>
                <c:pt idx="20677">
                  <c:v>DFW BMI 06</c:v>
                </c:pt>
                <c:pt idx="20678">
                  <c:v>DFW BMI 07</c:v>
                </c:pt>
                <c:pt idx="20679">
                  <c:v>DFW BMI 08</c:v>
                </c:pt>
                <c:pt idx="20680">
                  <c:v>DFW BMI 09</c:v>
                </c:pt>
                <c:pt idx="20681">
                  <c:v>DFW BMI 10</c:v>
                </c:pt>
                <c:pt idx="20682">
                  <c:v>DFW BMI 11</c:v>
                </c:pt>
                <c:pt idx="20683">
                  <c:v>DFW BMI 12</c:v>
                </c:pt>
                <c:pt idx="20684">
                  <c:v>DFW BNA 01</c:v>
                </c:pt>
                <c:pt idx="20685">
                  <c:v>DFW BNA 02</c:v>
                </c:pt>
                <c:pt idx="20686">
                  <c:v>DFW BNA 03</c:v>
                </c:pt>
                <c:pt idx="20687">
                  <c:v>DFW BNA 04</c:v>
                </c:pt>
                <c:pt idx="20688">
                  <c:v>DFW BNA 05</c:v>
                </c:pt>
                <c:pt idx="20689">
                  <c:v>DFW BNA 06</c:v>
                </c:pt>
                <c:pt idx="20690">
                  <c:v>DFW BNA 07</c:v>
                </c:pt>
                <c:pt idx="20691">
                  <c:v>DFW BNA 08</c:v>
                </c:pt>
                <c:pt idx="20692">
                  <c:v>DFW BNA 09</c:v>
                </c:pt>
                <c:pt idx="20693">
                  <c:v>DFW BNA 10</c:v>
                </c:pt>
                <c:pt idx="20694">
                  <c:v>DFW BNA 11</c:v>
                </c:pt>
                <c:pt idx="20695">
                  <c:v>DFW BNA 12</c:v>
                </c:pt>
                <c:pt idx="20696">
                  <c:v>DFW BOI 01</c:v>
                </c:pt>
                <c:pt idx="20697">
                  <c:v>DFW BOI 02</c:v>
                </c:pt>
                <c:pt idx="20698">
                  <c:v>DFW BOI 03</c:v>
                </c:pt>
                <c:pt idx="20699">
                  <c:v>DFW BOI 04</c:v>
                </c:pt>
                <c:pt idx="20700">
                  <c:v>DFW BOI 05</c:v>
                </c:pt>
                <c:pt idx="20701">
                  <c:v>DFW BOI 06</c:v>
                </c:pt>
                <c:pt idx="20702">
                  <c:v>DFW BOI 07</c:v>
                </c:pt>
                <c:pt idx="20703">
                  <c:v>DFW BOI 08</c:v>
                </c:pt>
                <c:pt idx="20704">
                  <c:v>DFW BOI 09</c:v>
                </c:pt>
                <c:pt idx="20705">
                  <c:v>DFW BOI 10</c:v>
                </c:pt>
                <c:pt idx="20706">
                  <c:v>DFW BOI 11</c:v>
                </c:pt>
                <c:pt idx="20707">
                  <c:v>DFW BOI 12</c:v>
                </c:pt>
                <c:pt idx="20708">
                  <c:v>DFW BOS 01</c:v>
                </c:pt>
                <c:pt idx="20709">
                  <c:v>DFW BOS 02</c:v>
                </c:pt>
                <c:pt idx="20710">
                  <c:v>DFW BOS 03</c:v>
                </c:pt>
                <c:pt idx="20711">
                  <c:v>DFW BOS 04</c:v>
                </c:pt>
                <c:pt idx="20712">
                  <c:v>DFW BOS 05</c:v>
                </c:pt>
                <c:pt idx="20713">
                  <c:v>DFW BOS 06</c:v>
                </c:pt>
                <c:pt idx="20714">
                  <c:v>DFW BOS 07</c:v>
                </c:pt>
                <c:pt idx="20715">
                  <c:v>DFW BOS 08</c:v>
                </c:pt>
                <c:pt idx="20716">
                  <c:v>DFW BOS 09</c:v>
                </c:pt>
                <c:pt idx="20717">
                  <c:v>DFW BOS 10</c:v>
                </c:pt>
                <c:pt idx="20718">
                  <c:v>DFW BOS 11</c:v>
                </c:pt>
                <c:pt idx="20719">
                  <c:v>DFW BOS 12</c:v>
                </c:pt>
                <c:pt idx="20720">
                  <c:v>DFW BPT 01</c:v>
                </c:pt>
                <c:pt idx="20721">
                  <c:v>DFW BPT 02</c:v>
                </c:pt>
                <c:pt idx="20722">
                  <c:v>DFW BPT 03</c:v>
                </c:pt>
                <c:pt idx="20723">
                  <c:v>DFW BPT 04</c:v>
                </c:pt>
                <c:pt idx="20724">
                  <c:v>DFW BPT 05</c:v>
                </c:pt>
                <c:pt idx="20725">
                  <c:v>DFW BPT 06</c:v>
                </c:pt>
                <c:pt idx="20726">
                  <c:v>DFW BPT 07</c:v>
                </c:pt>
                <c:pt idx="20727">
                  <c:v>DFW BPT 08</c:v>
                </c:pt>
                <c:pt idx="20728">
                  <c:v>DFW BPT 09</c:v>
                </c:pt>
                <c:pt idx="20729">
                  <c:v>DFW BPT 10</c:v>
                </c:pt>
                <c:pt idx="20730">
                  <c:v>DFW BPT 11</c:v>
                </c:pt>
                <c:pt idx="20731">
                  <c:v>DFW BPT 12</c:v>
                </c:pt>
                <c:pt idx="20732">
                  <c:v>DFW BRO 01</c:v>
                </c:pt>
                <c:pt idx="20733">
                  <c:v>DFW BRO 02</c:v>
                </c:pt>
                <c:pt idx="20734">
                  <c:v>DFW BRO 03</c:v>
                </c:pt>
                <c:pt idx="20735">
                  <c:v>DFW BRO 04</c:v>
                </c:pt>
                <c:pt idx="20736">
                  <c:v>DFW BRO 05</c:v>
                </c:pt>
                <c:pt idx="20737">
                  <c:v>DFW BRO 06</c:v>
                </c:pt>
                <c:pt idx="20738">
                  <c:v>DFW BRO 07</c:v>
                </c:pt>
                <c:pt idx="20739">
                  <c:v>DFW BRO 08</c:v>
                </c:pt>
                <c:pt idx="20740">
                  <c:v>DFW BRO 09</c:v>
                </c:pt>
                <c:pt idx="20741">
                  <c:v>DFW BRO 10</c:v>
                </c:pt>
                <c:pt idx="20742">
                  <c:v>DFW BRO 11</c:v>
                </c:pt>
                <c:pt idx="20743">
                  <c:v>DFW BRO 12</c:v>
                </c:pt>
                <c:pt idx="20744">
                  <c:v>DFW BTR 01</c:v>
                </c:pt>
                <c:pt idx="20745">
                  <c:v>DFW BTR 02</c:v>
                </c:pt>
                <c:pt idx="20746">
                  <c:v>DFW BTR 03</c:v>
                </c:pt>
                <c:pt idx="20747">
                  <c:v>DFW BTR 04</c:v>
                </c:pt>
                <c:pt idx="20748">
                  <c:v>DFW BTR 05</c:v>
                </c:pt>
                <c:pt idx="20749">
                  <c:v>DFW BTR 06</c:v>
                </c:pt>
                <c:pt idx="20750">
                  <c:v>DFW BTR 07</c:v>
                </c:pt>
                <c:pt idx="20751">
                  <c:v>DFW BTR 08</c:v>
                </c:pt>
                <c:pt idx="20752">
                  <c:v>DFW BTR 09</c:v>
                </c:pt>
                <c:pt idx="20753">
                  <c:v>DFW BTR 10</c:v>
                </c:pt>
                <c:pt idx="20754">
                  <c:v>DFW BTR 11</c:v>
                </c:pt>
                <c:pt idx="20755">
                  <c:v>DFW BTR 12</c:v>
                </c:pt>
                <c:pt idx="20756">
                  <c:v>DFW BUF 12</c:v>
                </c:pt>
                <c:pt idx="20757">
                  <c:v>DFW BUR 01</c:v>
                </c:pt>
                <c:pt idx="20758">
                  <c:v>DFW BUR 02</c:v>
                </c:pt>
                <c:pt idx="20759">
                  <c:v>DFW BUR 03</c:v>
                </c:pt>
                <c:pt idx="20760">
                  <c:v>DFW BUR 04</c:v>
                </c:pt>
                <c:pt idx="20761">
                  <c:v>DFW BUR 05</c:v>
                </c:pt>
                <c:pt idx="20762">
                  <c:v>DFW BUR 06</c:v>
                </c:pt>
                <c:pt idx="20763">
                  <c:v>DFW BUR 07</c:v>
                </c:pt>
                <c:pt idx="20764">
                  <c:v>DFW BUR 08</c:v>
                </c:pt>
                <c:pt idx="20765">
                  <c:v>DFW BUR 09</c:v>
                </c:pt>
                <c:pt idx="20766">
                  <c:v>DFW BUR 10</c:v>
                </c:pt>
                <c:pt idx="20767">
                  <c:v>DFW BUR 11</c:v>
                </c:pt>
                <c:pt idx="20768">
                  <c:v>DFW BUR 12</c:v>
                </c:pt>
                <c:pt idx="20769">
                  <c:v>DFW BWI 01</c:v>
                </c:pt>
                <c:pt idx="20770">
                  <c:v>DFW BWI 02</c:v>
                </c:pt>
                <c:pt idx="20771">
                  <c:v>DFW BWI 03</c:v>
                </c:pt>
                <c:pt idx="20772">
                  <c:v>DFW BWI 04</c:v>
                </c:pt>
                <c:pt idx="20773">
                  <c:v>DFW BWI 05</c:v>
                </c:pt>
                <c:pt idx="20774">
                  <c:v>DFW BWI 06</c:v>
                </c:pt>
                <c:pt idx="20775">
                  <c:v>DFW BWI 07</c:v>
                </c:pt>
                <c:pt idx="20776">
                  <c:v>DFW BWI 08</c:v>
                </c:pt>
                <c:pt idx="20777">
                  <c:v>DFW BWI 09</c:v>
                </c:pt>
                <c:pt idx="20778">
                  <c:v>DFW BWI 10</c:v>
                </c:pt>
                <c:pt idx="20779">
                  <c:v>DFW BWI 11</c:v>
                </c:pt>
                <c:pt idx="20780">
                  <c:v>DFW BWI 12</c:v>
                </c:pt>
                <c:pt idx="20781">
                  <c:v>DFW BZN 01</c:v>
                </c:pt>
                <c:pt idx="20782">
                  <c:v>DFW BZN 02</c:v>
                </c:pt>
                <c:pt idx="20783">
                  <c:v>DFW BZN 03</c:v>
                </c:pt>
                <c:pt idx="20784">
                  <c:v>DFW BZN 04</c:v>
                </c:pt>
                <c:pt idx="20785">
                  <c:v>DFW BZN 05</c:v>
                </c:pt>
                <c:pt idx="20786">
                  <c:v>DFW BZN 06</c:v>
                </c:pt>
                <c:pt idx="20787">
                  <c:v>DFW BZN 07</c:v>
                </c:pt>
                <c:pt idx="20788">
                  <c:v>DFW BZN 08</c:v>
                </c:pt>
                <c:pt idx="20789">
                  <c:v>DFW BZN 09</c:v>
                </c:pt>
                <c:pt idx="20790">
                  <c:v>DFW BZN 10</c:v>
                </c:pt>
                <c:pt idx="20791">
                  <c:v>DFW BZN 11</c:v>
                </c:pt>
                <c:pt idx="20792">
                  <c:v>DFW BZN 12</c:v>
                </c:pt>
                <c:pt idx="20793">
                  <c:v>DFW CAE 01</c:v>
                </c:pt>
                <c:pt idx="20794">
                  <c:v>DFW CAE 02</c:v>
                </c:pt>
                <c:pt idx="20795">
                  <c:v>DFW CAE 03</c:v>
                </c:pt>
                <c:pt idx="20796">
                  <c:v>DFW CAE 04</c:v>
                </c:pt>
                <c:pt idx="20797">
                  <c:v>DFW CAE 05</c:v>
                </c:pt>
                <c:pt idx="20798">
                  <c:v>DFW CAE 06</c:v>
                </c:pt>
                <c:pt idx="20799">
                  <c:v>DFW CAE 07</c:v>
                </c:pt>
                <c:pt idx="20800">
                  <c:v>DFW CAE 08</c:v>
                </c:pt>
                <c:pt idx="20801">
                  <c:v>DFW CAE 09</c:v>
                </c:pt>
                <c:pt idx="20802">
                  <c:v>DFW CAE 10</c:v>
                </c:pt>
                <c:pt idx="20803">
                  <c:v>DFW CAE 11</c:v>
                </c:pt>
                <c:pt idx="20804">
                  <c:v>DFW CAE 12</c:v>
                </c:pt>
                <c:pt idx="20805">
                  <c:v>DFW CHA 01</c:v>
                </c:pt>
                <c:pt idx="20806">
                  <c:v>DFW CHA 02</c:v>
                </c:pt>
                <c:pt idx="20807">
                  <c:v>DFW CHA 03</c:v>
                </c:pt>
                <c:pt idx="20808">
                  <c:v>DFW CHA 04</c:v>
                </c:pt>
                <c:pt idx="20809">
                  <c:v>DFW CHA 05</c:v>
                </c:pt>
                <c:pt idx="20810">
                  <c:v>DFW CHA 06</c:v>
                </c:pt>
                <c:pt idx="20811">
                  <c:v>DFW CHA 07</c:v>
                </c:pt>
                <c:pt idx="20812">
                  <c:v>DFW CHA 08</c:v>
                </c:pt>
                <c:pt idx="20813">
                  <c:v>DFW CHA 09</c:v>
                </c:pt>
                <c:pt idx="20814">
                  <c:v>DFW CHA 10</c:v>
                </c:pt>
                <c:pt idx="20815">
                  <c:v>DFW CHA 11</c:v>
                </c:pt>
                <c:pt idx="20816">
                  <c:v>DFW CHA 12</c:v>
                </c:pt>
                <c:pt idx="20817">
                  <c:v>DFW CHS 01</c:v>
                </c:pt>
                <c:pt idx="20818">
                  <c:v>DFW CHS 02</c:v>
                </c:pt>
                <c:pt idx="20819">
                  <c:v>DFW CHS 03</c:v>
                </c:pt>
                <c:pt idx="20820">
                  <c:v>DFW CHS 04</c:v>
                </c:pt>
                <c:pt idx="20821">
                  <c:v>DFW CHS 05</c:v>
                </c:pt>
                <c:pt idx="20822">
                  <c:v>DFW CHS 06</c:v>
                </c:pt>
                <c:pt idx="20823">
                  <c:v>DFW CHS 07</c:v>
                </c:pt>
                <c:pt idx="20824">
                  <c:v>DFW CHS 08</c:v>
                </c:pt>
                <c:pt idx="20825">
                  <c:v>DFW CHS 09</c:v>
                </c:pt>
                <c:pt idx="20826">
                  <c:v>DFW CHS 10</c:v>
                </c:pt>
                <c:pt idx="20827">
                  <c:v>DFW CHS 11</c:v>
                </c:pt>
                <c:pt idx="20828">
                  <c:v>DFW CHS 12</c:v>
                </c:pt>
                <c:pt idx="20829">
                  <c:v>DFW CID 01</c:v>
                </c:pt>
                <c:pt idx="20830">
                  <c:v>DFW CID 02</c:v>
                </c:pt>
                <c:pt idx="20831">
                  <c:v>DFW CID 03</c:v>
                </c:pt>
                <c:pt idx="20832">
                  <c:v>DFW CID 04</c:v>
                </c:pt>
                <c:pt idx="20833">
                  <c:v>DFW CID 05</c:v>
                </c:pt>
                <c:pt idx="20834">
                  <c:v>DFW CID 06</c:v>
                </c:pt>
                <c:pt idx="20835">
                  <c:v>DFW CID 07</c:v>
                </c:pt>
                <c:pt idx="20836">
                  <c:v>DFW CID 08</c:v>
                </c:pt>
                <c:pt idx="20837">
                  <c:v>DFW CID 09</c:v>
                </c:pt>
                <c:pt idx="20838">
                  <c:v>DFW CID 10</c:v>
                </c:pt>
                <c:pt idx="20839">
                  <c:v>DFW CID 11</c:v>
                </c:pt>
                <c:pt idx="20840">
                  <c:v>DFW CID 12</c:v>
                </c:pt>
                <c:pt idx="20841">
                  <c:v>DFW CLE 01</c:v>
                </c:pt>
                <c:pt idx="20842">
                  <c:v>DFW CLE 02</c:v>
                </c:pt>
                <c:pt idx="20843">
                  <c:v>DFW CLE 03</c:v>
                </c:pt>
                <c:pt idx="20844">
                  <c:v>DFW CLE 04</c:v>
                </c:pt>
                <c:pt idx="20845">
                  <c:v>DFW CLE 05</c:v>
                </c:pt>
                <c:pt idx="20846">
                  <c:v>DFW CLE 06</c:v>
                </c:pt>
                <c:pt idx="20847">
                  <c:v>DFW CLE 07</c:v>
                </c:pt>
                <c:pt idx="20848">
                  <c:v>DFW CLE 08</c:v>
                </c:pt>
                <c:pt idx="20849">
                  <c:v>DFW CLE 09</c:v>
                </c:pt>
                <c:pt idx="20850">
                  <c:v>DFW CLE 10</c:v>
                </c:pt>
                <c:pt idx="20851">
                  <c:v>DFW CLE 11</c:v>
                </c:pt>
                <c:pt idx="20852">
                  <c:v>DFW CLE 12</c:v>
                </c:pt>
                <c:pt idx="20853">
                  <c:v>DFW CLL 01</c:v>
                </c:pt>
                <c:pt idx="20854">
                  <c:v>DFW CLL 02</c:v>
                </c:pt>
                <c:pt idx="20855">
                  <c:v>DFW CLL 03</c:v>
                </c:pt>
                <c:pt idx="20856">
                  <c:v>DFW CLL 04</c:v>
                </c:pt>
                <c:pt idx="20857">
                  <c:v>DFW CLL 05</c:v>
                </c:pt>
                <c:pt idx="20858">
                  <c:v>DFW CLL 06</c:v>
                </c:pt>
                <c:pt idx="20859">
                  <c:v>DFW CLL 07</c:v>
                </c:pt>
                <c:pt idx="20860">
                  <c:v>DFW CLL 08</c:v>
                </c:pt>
                <c:pt idx="20861">
                  <c:v>DFW CLL 09</c:v>
                </c:pt>
                <c:pt idx="20862">
                  <c:v>DFW CLL 10</c:v>
                </c:pt>
                <c:pt idx="20863">
                  <c:v>DFW CLL 11</c:v>
                </c:pt>
                <c:pt idx="20864">
                  <c:v>DFW CLL 12</c:v>
                </c:pt>
                <c:pt idx="20865">
                  <c:v>DFW CLT 01</c:v>
                </c:pt>
                <c:pt idx="20866">
                  <c:v>DFW CLT 02</c:v>
                </c:pt>
                <c:pt idx="20867">
                  <c:v>DFW CLT 03</c:v>
                </c:pt>
                <c:pt idx="20868">
                  <c:v>DFW CLT 04</c:v>
                </c:pt>
                <c:pt idx="20869">
                  <c:v>DFW CLT 05</c:v>
                </c:pt>
                <c:pt idx="20870">
                  <c:v>DFW CLT 06</c:v>
                </c:pt>
                <c:pt idx="20871">
                  <c:v>DFW CLT 07</c:v>
                </c:pt>
                <c:pt idx="20872">
                  <c:v>DFW CLT 08</c:v>
                </c:pt>
                <c:pt idx="20873">
                  <c:v>DFW CLT 09</c:v>
                </c:pt>
                <c:pt idx="20874">
                  <c:v>DFW CLT 10</c:v>
                </c:pt>
                <c:pt idx="20875">
                  <c:v>DFW CLT 11</c:v>
                </c:pt>
                <c:pt idx="20876">
                  <c:v>DFW CLT 12</c:v>
                </c:pt>
                <c:pt idx="20877">
                  <c:v>DFW CMH 01</c:v>
                </c:pt>
                <c:pt idx="20878">
                  <c:v>DFW CMH 02</c:v>
                </c:pt>
                <c:pt idx="20879">
                  <c:v>DFW CMH 03</c:v>
                </c:pt>
                <c:pt idx="20880">
                  <c:v>DFW CMH 04</c:v>
                </c:pt>
                <c:pt idx="20881">
                  <c:v>DFW CMH 05</c:v>
                </c:pt>
                <c:pt idx="20882">
                  <c:v>DFW CMH 06</c:v>
                </c:pt>
                <c:pt idx="20883">
                  <c:v>DFW CMH 07</c:v>
                </c:pt>
                <c:pt idx="20884">
                  <c:v>DFW CMH 08</c:v>
                </c:pt>
                <c:pt idx="20885">
                  <c:v>DFW CMH 09</c:v>
                </c:pt>
                <c:pt idx="20886">
                  <c:v>DFW CMH 10</c:v>
                </c:pt>
                <c:pt idx="20887">
                  <c:v>DFW CMH 11</c:v>
                </c:pt>
                <c:pt idx="20888">
                  <c:v>DFW CMH 12</c:v>
                </c:pt>
                <c:pt idx="20889">
                  <c:v>DFW CMI 01</c:v>
                </c:pt>
                <c:pt idx="20890">
                  <c:v>DFW CMI 02</c:v>
                </c:pt>
                <c:pt idx="20891">
                  <c:v>DFW CMI 03</c:v>
                </c:pt>
                <c:pt idx="20892">
                  <c:v>DFW CMI 04</c:v>
                </c:pt>
                <c:pt idx="20893">
                  <c:v>DFW CMI 05</c:v>
                </c:pt>
                <c:pt idx="20894">
                  <c:v>DFW CMI 06</c:v>
                </c:pt>
                <c:pt idx="20895">
                  <c:v>DFW CMI 07</c:v>
                </c:pt>
                <c:pt idx="20896">
                  <c:v>DFW CMI 08</c:v>
                </c:pt>
                <c:pt idx="20897">
                  <c:v>DFW CMI 09</c:v>
                </c:pt>
                <c:pt idx="20898">
                  <c:v>DFW CMI 10</c:v>
                </c:pt>
                <c:pt idx="20899">
                  <c:v>DFW CMI 11</c:v>
                </c:pt>
                <c:pt idx="20900">
                  <c:v>DFW CMI 12</c:v>
                </c:pt>
                <c:pt idx="20901">
                  <c:v>DFW COS 01</c:v>
                </c:pt>
                <c:pt idx="20902">
                  <c:v>DFW COS 02</c:v>
                </c:pt>
                <c:pt idx="20903">
                  <c:v>DFW COS 03</c:v>
                </c:pt>
                <c:pt idx="20904">
                  <c:v>DFW COS 04</c:v>
                </c:pt>
                <c:pt idx="20905">
                  <c:v>DFW COS 05</c:v>
                </c:pt>
                <c:pt idx="20906">
                  <c:v>DFW COS 06</c:v>
                </c:pt>
                <c:pt idx="20907">
                  <c:v>DFW COS 07</c:v>
                </c:pt>
                <c:pt idx="20908">
                  <c:v>DFW COS 08</c:v>
                </c:pt>
                <c:pt idx="20909">
                  <c:v>DFW COS 09</c:v>
                </c:pt>
                <c:pt idx="20910">
                  <c:v>DFW COS 10</c:v>
                </c:pt>
                <c:pt idx="20911">
                  <c:v>DFW COS 11</c:v>
                </c:pt>
                <c:pt idx="20912">
                  <c:v>DFW COS 12</c:v>
                </c:pt>
                <c:pt idx="20913">
                  <c:v>DFW COU 01</c:v>
                </c:pt>
                <c:pt idx="20914">
                  <c:v>DFW COU 02</c:v>
                </c:pt>
                <c:pt idx="20915">
                  <c:v>DFW COU 03</c:v>
                </c:pt>
                <c:pt idx="20916">
                  <c:v>DFW COU 04</c:v>
                </c:pt>
                <c:pt idx="20917">
                  <c:v>DFW COU 05</c:v>
                </c:pt>
                <c:pt idx="20918">
                  <c:v>DFW COU 06</c:v>
                </c:pt>
                <c:pt idx="20919">
                  <c:v>DFW COU 07</c:v>
                </c:pt>
                <c:pt idx="20920">
                  <c:v>DFW COU 08</c:v>
                </c:pt>
                <c:pt idx="20921">
                  <c:v>DFW COU 09</c:v>
                </c:pt>
                <c:pt idx="20922">
                  <c:v>DFW COU 10</c:v>
                </c:pt>
                <c:pt idx="20923">
                  <c:v>DFW COU 11</c:v>
                </c:pt>
                <c:pt idx="20924">
                  <c:v>DFW COU 12</c:v>
                </c:pt>
                <c:pt idx="20925">
                  <c:v>DFW CRP 01</c:v>
                </c:pt>
                <c:pt idx="20926">
                  <c:v>DFW CRP 02</c:v>
                </c:pt>
                <c:pt idx="20927">
                  <c:v>DFW CRP 03</c:v>
                </c:pt>
                <c:pt idx="20928">
                  <c:v>DFW CRP 04</c:v>
                </c:pt>
                <c:pt idx="20929">
                  <c:v>DFW CRP 05</c:v>
                </c:pt>
                <c:pt idx="20930">
                  <c:v>DFW CRP 06</c:v>
                </c:pt>
                <c:pt idx="20931">
                  <c:v>DFW CRP 07</c:v>
                </c:pt>
                <c:pt idx="20932">
                  <c:v>DFW CRP 08</c:v>
                </c:pt>
                <c:pt idx="20933">
                  <c:v>DFW CRP 09</c:v>
                </c:pt>
                <c:pt idx="20934">
                  <c:v>DFW CRP 10</c:v>
                </c:pt>
                <c:pt idx="20935">
                  <c:v>DFW CRP 11</c:v>
                </c:pt>
                <c:pt idx="20936">
                  <c:v>DFW CRP 12</c:v>
                </c:pt>
                <c:pt idx="20937">
                  <c:v>DFW CRW 01</c:v>
                </c:pt>
                <c:pt idx="20938">
                  <c:v>DFW CRW 02</c:v>
                </c:pt>
                <c:pt idx="20939">
                  <c:v>DFW CRW 03</c:v>
                </c:pt>
                <c:pt idx="20940">
                  <c:v>DFW CRW 04</c:v>
                </c:pt>
                <c:pt idx="20941">
                  <c:v>DFW CRW 05</c:v>
                </c:pt>
                <c:pt idx="20942">
                  <c:v>DFW CRW 06</c:v>
                </c:pt>
                <c:pt idx="20943">
                  <c:v>DFW CRW 07</c:v>
                </c:pt>
                <c:pt idx="20944">
                  <c:v>DFW CRW 08</c:v>
                </c:pt>
                <c:pt idx="20945">
                  <c:v>DFW CRW 09</c:v>
                </c:pt>
                <c:pt idx="20946">
                  <c:v>DFW CRW 10</c:v>
                </c:pt>
                <c:pt idx="20947">
                  <c:v>DFW CRW 11</c:v>
                </c:pt>
                <c:pt idx="20948">
                  <c:v>DFW CRW 12</c:v>
                </c:pt>
                <c:pt idx="20949">
                  <c:v>DFW CSG 01</c:v>
                </c:pt>
                <c:pt idx="20950">
                  <c:v>DFW CSG 02</c:v>
                </c:pt>
                <c:pt idx="20951">
                  <c:v>DFW CSG 03</c:v>
                </c:pt>
                <c:pt idx="20952">
                  <c:v>DFW CSG 04</c:v>
                </c:pt>
                <c:pt idx="20953">
                  <c:v>DFW CSG 05</c:v>
                </c:pt>
                <c:pt idx="20954">
                  <c:v>DFW CSG 06</c:v>
                </c:pt>
                <c:pt idx="20955">
                  <c:v>DFW CSG 07</c:v>
                </c:pt>
                <c:pt idx="20956">
                  <c:v>DFW CSG 08</c:v>
                </c:pt>
                <c:pt idx="20957">
                  <c:v>DFW CSG 09</c:v>
                </c:pt>
                <c:pt idx="20958">
                  <c:v>DFW CSG 10</c:v>
                </c:pt>
                <c:pt idx="20959">
                  <c:v>DFW CSG 11</c:v>
                </c:pt>
                <c:pt idx="20960">
                  <c:v>DFW CSG 12</c:v>
                </c:pt>
                <c:pt idx="20961">
                  <c:v>DFW CVG 01</c:v>
                </c:pt>
                <c:pt idx="20962">
                  <c:v>DFW CVG 02</c:v>
                </c:pt>
                <c:pt idx="20963">
                  <c:v>DFW CVG 03</c:v>
                </c:pt>
                <c:pt idx="20964">
                  <c:v>DFW CVG 04</c:v>
                </c:pt>
                <c:pt idx="20965">
                  <c:v>DFW CVG 05</c:v>
                </c:pt>
                <c:pt idx="20966">
                  <c:v>DFW CVG 06</c:v>
                </c:pt>
                <c:pt idx="20967">
                  <c:v>DFW CVG 07</c:v>
                </c:pt>
                <c:pt idx="20968">
                  <c:v>DFW CVG 08</c:v>
                </c:pt>
                <c:pt idx="20969">
                  <c:v>DFW CVG 09</c:v>
                </c:pt>
                <c:pt idx="20970">
                  <c:v>DFW CVG 10</c:v>
                </c:pt>
                <c:pt idx="20971">
                  <c:v>DFW CVG 11</c:v>
                </c:pt>
                <c:pt idx="20972">
                  <c:v>DFW CVG 12</c:v>
                </c:pt>
                <c:pt idx="20973">
                  <c:v>DFW CYS 01</c:v>
                </c:pt>
                <c:pt idx="20974">
                  <c:v>DFW CYS 02</c:v>
                </c:pt>
                <c:pt idx="20975">
                  <c:v>DFW CYS 03</c:v>
                </c:pt>
                <c:pt idx="20976">
                  <c:v>DFW CYS 04</c:v>
                </c:pt>
                <c:pt idx="20977">
                  <c:v>DFW CYS 05</c:v>
                </c:pt>
                <c:pt idx="20978">
                  <c:v>DFW CYS 06</c:v>
                </c:pt>
                <c:pt idx="20979">
                  <c:v>DFW CYS 07</c:v>
                </c:pt>
                <c:pt idx="20980">
                  <c:v>DFW CYS 08</c:v>
                </c:pt>
                <c:pt idx="20981">
                  <c:v>DFW CYS 09</c:v>
                </c:pt>
                <c:pt idx="20982">
                  <c:v>DFW CYS 10</c:v>
                </c:pt>
                <c:pt idx="20983">
                  <c:v>DFW CYS 11</c:v>
                </c:pt>
                <c:pt idx="20984">
                  <c:v>DFW CYS 12</c:v>
                </c:pt>
                <c:pt idx="20985">
                  <c:v>DFW DAY 01</c:v>
                </c:pt>
                <c:pt idx="20986">
                  <c:v>DFW DAY 02</c:v>
                </c:pt>
                <c:pt idx="20987">
                  <c:v>DFW DAY 03</c:v>
                </c:pt>
                <c:pt idx="20988">
                  <c:v>DFW DAY 04</c:v>
                </c:pt>
                <c:pt idx="20989">
                  <c:v>DFW DAY 05</c:v>
                </c:pt>
                <c:pt idx="20990">
                  <c:v>DFW DAY 06</c:v>
                </c:pt>
                <c:pt idx="20991">
                  <c:v>DFW DAY 07</c:v>
                </c:pt>
                <c:pt idx="20992">
                  <c:v>DFW DAY 08</c:v>
                </c:pt>
                <c:pt idx="20993">
                  <c:v>DFW DAY 09</c:v>
                </c:pt>
                <c:pt idx="20994">
                  <c:v>DFW DAY 10</c:v>
                </c:pt>
                <c:pt idx="20995">
                  <c:v>DFW DAY 11</c:v>
                </c:pt>
                <c:pt idx="20996">
                  <c:v>DFW DAY 12</c:v>
                </c:pt>
                <c:pt idx="20997">
                  <c:v>DFW DCA 01</c:v>
                </c:pt>
                <c:pt idx="20998">
                  <c:v>DFW DCA 02</c:v>
                </c:pt>
                <c:pt idx="20999">
                  <c:v>DFW DCA 03</c:v>
                </c:pt>
                <c:pt idx="21000">
                  <c:v>DFW DCA 04</c:v>
                </c:pt>
                <c:pt idx="21001">
                  <c:v>DFW DCA 05</c:v>
                </c:pt>
                <c:pt idx="21002">
                  <c:v>DFW DCA 06</c:v>
                </c:pt>
                <c:pt idx="21003">
                  <c:v>DFW DCA 07</c:v>
                </c:pt>
                <c:pt idx="21004">
                  <c:v>DFW DCA 08</c:v>
                </c:pt>
                <c:pt idx="21005">
                  <c:v>DFW DCA 09</c:v>
                </c:pt>
                <c:pt idx="21006">
                  <c:v>DFW DCA 10</c:v>
                </c:pt>
                <c:pt idx="21007">
                  <c:v>DFW DCA 11</c:v>
                </c:pt>
                <c:pt idx="21008">
                  <c:v>DFW DCA 12</c:v>
                </c:pt>
                <c:pt idx="21009">
                  <c:v>DFW DEN 01</c:v>
                </c:pt>
                <c:pt idx="21010">
                  <c:v>DFW DEN 02</c:v>
                </c:pt>
                <c:pt idx="21011">
                  <c:v>DFW DEN 03</c:v>
                </c:pt>
                <c:pt idx="21012">
                  <c:v>DFW DEN 04</c:v>
                </c:pt>
                <c:pt idx="21013">
                  <c:v>DFW DEN 05</c:v>
                </c:pt>
                <c:pt idx="21014">
                  <c:v>DFW DEN 06</c:v>
                </c:pt>
                <c:pt idx="21015">
                  <c:v>DFW DEN 07</c:v>
                </c:pt>
                <c:pt idx="21016">
                  <c:v>DFW DEN 08</c:v>
                </c:pt>
                <c:pt idx="21017">
                  <c:v>DFW DEN 09</c:v>
                </c:pt>
                <c:pt idx="21018">
                  <c:v>DFW DEN 10</c:v>
                </c:pt>
                <c:pt idx="21019">
                  <c:v>DFW DEN 11</c:v>
                </c:pt>
                <c:pt idx="21020">
                  <c:v>DFW DEN 12</c:v>
                </c:pt>
                <c:pt idx="21021">
                  <c:v>DFW DRO 01</c:v>
                </c:pt>
                <c:pt idx="21022">
                  <c:v>DFW DRO 02</c:v>
                </c:pt>
                <c:pt idx="21023">
                  <c:v>DFW DRO 03</c:v>
                </c:pt>
                <c:pt idx="21024">
                  <c:v>DFW DRO 04</c:v>
                </c:pt>
                <c:pt idx="21025">
                  <c:v>DFW DRO 05</c:v>
                </c:pt>
                <c:pt idx="21026">
                  <c:v>DFW DRO 06</c:v>
                </c:pt>
                <c:pt idx="21027">
                  <c:v>DFW DRO 07</c:v>
                </c:pt>
                <c:pt idx="21028">
                  <c:v>DFW DRO 08</c:v>
                </c:pt>
                <c:pt idx="21029">
                  <c:v>DFW DRO 09</c:v>
                </c:pt>
                <c:pt idx="21030">
                  <c:v>DFW DRO 10</c:v>
                </c:pt>
                <c:pt idx="21031">
                  <c:v>DFW DRO 11</c:v>
                </c:pt>
                <c:pt idx="21032">
                  <c:v>DFW DRO 12</c:v>
                </c:pt>
                <c:pt idx="21033">
                  <c:v>DFW DRT 11</c:v>
                </c:pt>
                <c:pt idx="21034">
                  <c:v>DFW DRT 12</c:v>
                </c:pt>
                <c:pt idx="21035">
                  <c:v>DFW DSM 01</c:v>
                </c:pt>
                <c:pt idx="21036">
                  <c:v>DFW DSM 02</c:v>
                </c:pt>
                <c:pt idx="21037">
                  <c:v>DFW DSM 03</c:v>
                </c:pt>
                <c:pt idx="21038">
                  <c:v>DFW DSM 04</c:v>
                </c:pt>
                <c:pt idx="21039">
                  <c:v>DFW DSM 05</c:v>
                </c:pt>
                <c:pt idx="21040">
                  <c:v>DFW DSM 06</c:v>
                </c:pt>
                <c:pt idx="21041">
                  <c:v>DFW DSM 07</c:v>
                </c:pt>
                <c:pt idx="21042">
                  <c:v>DFW DSM 08</c:v>
                </c:pt>
                <c:pt idx="21043">
                  <c:v>DFW DSM 09</c:v>
                </c:pt>
                <c:pt idx="21044">
                  <c:v>DFW DSM 10</c:v>
                </c:pt>
                <c:pt idx="21045">
                  <c:v>DFW DSM 11</c:v>
                </c:pt>
                <c:pt idx="21046">
                  <c:v>DFW DSM 12</c:v>
                </c:pt>
                <c:pt idx="21047">
                  <c:v>DFW DTW 01</c:v>
                </c:pt>
                <c:pt idx="21048">
                  <c:v>DFW DTW 02</c:v>
                </c:pt>
                <c:pt idx="21049">
                  <c:v>DFW DTW 03</c:v>
                </c:pt>
                <c:pt idx="21050">
                  <c:v>DFW DTW 04</c:v>
                </c:pt>
                <c:pt idx="21051">
                  <c:v>DFW DTW 05</c:v>
                </c:pt>
                <c:pt idx="21052">
                  <c:v>DFW DTW 06</c:v>
                </c:pt>
                <c:pt idx="21053">
                  <c:v>DFW DTW 07</c:v>
                </c:pt>
                <c:pt idx="21054">
                  <c:v>DFW DTW 08</c:v>
                </c:pt>
                <c:pt idx="21055">
                  <c:v>DFW DTW 09</c:v>
                </c:pt>
                <c:pt idx="21056">
                  <c:v>DFW DTW 10</c:v>
                </c:pt>
                <c:pt idx="21057">
                  <c:v>DFW DTW 11</c:v>
                </c:pt>
                <c:pt idx="21058">
                  <c:v>DFW DTW 12</c:v>
                </c:pt>
                <c:pt idx="21059">
                  <c:v>DFW ECP 02</c:v>
                </c:pt>
                <c:pt idx="21060">
                  <c:v>DFW ECP 06</c:v>
                </c:pt>
                <c:pt idx="21061">
                  <c:v>DFW ECP 07</c:v>
                </c:pt>
                <c:pt idx="21062">
                  <c:v>DFW ECP 08</c:v>
                </c:pt>
                <c:pt idx="21063">
                  <c:v>DFW ECP 09</c:v>
                </c:pt>
                <c:pt idx="21064">
                  <c:v>DFW ECP 10</c:v>
                </c:pt>
                <c:pt idx="21065">
                  <c:v>DFW ECP 11</c:v>
                </c:pt>
                <c:pt idx="21066">
                  <c:v>DFW ECP 12</c:v>
                </c:pt>
                <c:pt idx="21067">
                  <c:v>DFW EGE 01</c:v>
                </c:pt>
                <c:pt idx="21068">
                  <c:v>DFW EGE 02</c:v>
                </c:pt>
                <c:pt idx="21069">
                  <c:v>DFW EGE 03</c:v>
                </c:pt>
                <c:pt idx="21070">
                  <c:v>DFW EGE 04</c:v>
                </c:pt>
                <c:pt idx="21071">
                  <c:v>DFW EGE 05</c:v>
                </c:pt>
                <c:pt idx="21072">
                  <c:v>DFW EGE 06</c:v>
                </c:pt>
                <c:pt idx="21073">
                  <c:v>DFW EGE 07</c:v>
                </c:pt>
                <c:pt idx="21074">
                  <c:v>DFW EGE 08</c:v>
                </c:pt>
                <c:pt idx="21075">
                  <c:v>DFW EGE 09</c:v>
                </c:pt>
                <c:pt idx="21076">
                  <c:v>DFW EGE 10</c:v>
                </c:pt>
                <c:pt idx="21077">
                  <c:v>DFW EGE 11</c:v>
                </c:pt>
                <c:pt idx="21078">
                  <c:v>DFW EGE 12</c:v>
                </c:pt>
                <c:pt idx="21079">
                  <c:v>DFW ELP 01</c:v>
                </c:pt>
                <c:pt idx="21080">
                  <c:v>DFW ELP 02</c:v>
                </c:pt>
                <c:pt idx="21081">
                  <c:v>DFW ELP 03</c:v>
                </c:pt>
                <c:pt idx="21082">
                  <c:v>DFW ELP 04</c:v>
                </c:pt>
                <c:pt idx="21083">
                  <c:v>DFW ELP 05</c:v>
                </c:pt>
                <c:pt idx="21084">
                  <c:v>DFW ELP 06</c:v>
                </c:pt>
                <c:pt idx="21085">
                  <c:v>DFW ELP 07</c:v>
                </c:pt>
                <c:pt idx="21086">
                  <c:v>DFW ELP 08</c:v>
                </c:pt>
                <c:pt idx="21087">
                  <c:v>DFW ELP 09</c:v>
                </c:pt>
                <c:pt idx="21088">
                  <c:v>DFW ELP 10</c:v>
                </c:pt>
                <c:pt idx="21089">
                  <c:v>DFW ELP 11</c:v>
                </c:pt>
                <c:pt idx="21090">
                  <c:v>DFW ELP 12</c:v>
                </c:pt>
                <c:pt idx="21091">
                  <c:v>DFW EVV 01</c:v>
                </c:pt>
                <c:pt idx="21092">
                  <c:v>DFW EVV 02</c:v>
                </c:pt>
                <c:pt idx="21093">
                  <c:v>DFW EVV 03</c:v>
                </c:pt>
                <c:pt idx="21094">
                  <c:v>DFW EVV 04</c:v>
                </c:pt>
                <c:pt idx="21095">
                  <c:v>DFW EVV 05</c:v>
                </c:pt>
                <c:pt idx="21096">
                  <c:v>DFW EVV 06</c:v>
                </c:pt>
                <c:pt idx="21097">
                  <c:v>DFW EVV 07</c:v>
                </c:pt>
                <c:pt idx="21098">
                  <c:v>DFW EVV 08</c:v>
                </c:pt>
                <c:pt idx="21099">
                  <c:v>DFW EVV 09</c:v>
                </c:pt>
                <c:pt idx="21100">
                  <c:v>DFW EVV 10</c:v>
                </c:pt>
                <c:pt idx="21101">
                  <c:v>DFW EVV 11</c:v>
                </c:pt>
                <c:pt idx="21102">
                  <c:v>DFW EVV 12</c:v>
                </c:pt>
                <c:pt idx="21103">
                  <c:v>DFW EWR 01</c:v>
                </c:pt>
                <c:pt idx="21104">
                  <c:v>DFW EWR 02</c:v>
                </c:pt>
                <c:pt idx="21105">
                  <c:v>DFW EWR 03</c:v>
                </c:pt>
                <c:pt idx="21106">
                  <c:v>DFW EWR 04</c:v>
                </c:pt>
                <c:pt idx="21107">
                  <c:v>DFW EWR 05</c:v>
                </c:pt>
                <c:pt idx="21108">
                  <c:v>DFW EWR 06</c:v>
                </c:pt>
                <c:pt idx="21109">
                  <c:v>DFW EWR 07</c:v>
                </c:pt>
                <c:pt idx="21110">
                  <c:v>DFW EWR 08</c:v>
                </c:pt>
                <c:pt idx="21111">
                  <c:v>DFW EWR 09</c:v>
                </c:pt>
                <c:pt idx="21112">
                  <c:v>DFW EWR 10</c:v>
                </c:pt>
                <c:pt idx="21113">
                  <c:v>DFW EWR 11</c:v>
                </c:pt>
                <c:pt idx="21114">
                  <c:v>DFW EWR 12</c:v>
                </c:pt>
                <c:pt idx="21115">
                  <c:v>DFW EYW 06</c:v>
                </c:pt>
                <c:pt idx="21116">
                  <c:v>DFW EYW 07</c:v>
                </c:pt>
                <c:pt idx="21117">
                  <c:v>DFW EYW 08</c:v>
                </c:pt>
                <c:pt idx="21118">
                  <c:v>DFW EYW 12</c:v>
                </c:pt>
                <c:pt idx="21119">
                  <c:v>DFW FAR 01</c:v>
                </c:pt>
                <c:pt idx="21120">
                  <c:v>DFW FAR 02</c:v>
                </c:pt>
                <c:pt idx="21121">
                  <c:v>DFW FAR 03</c:v>
                </c:pt>
                <c:pt idx="21122">
                  <c:v>DFW FAR 04</c:v>
                </c:pt>
                <c:pt idx="21123">
                  <c:v>DFW FAR 05</c:v>
                </c:pt>
                <c:pt idx="21124">
                  <c:v>DFW FAR 06</c:v>
                </c:pt>
                <c:pt idx="21125">
                  <c:v>DFW FAR 07</c:v>
                </c:pt>
                <c:pt idx="21126">
                  <c:v>DFW FAR 08</c:v>
                </c:pt>
                <c:pt idx="21127">
                  <c:v>DFW FAR 09</c:v>
                </c:pt>
                <c:pt idx="21128">
                  <c:v>DFW FAR 10</c:v>
                </c:pt>
                <c:pt idx="21129">
                  <c:v>DFW FAR 11</c:v>
                </c:pt>
                <c:pt idx="21130">
                  <c:v>DFW FAR 12</c:v>
                </c:pt>
                <c:pt idx="21131">
                  <c:v>DFW FAT 01</c:v>
                </c:pt>
                <c:pt idx="21132">
                  <c:v>DFW FAT 02</c:v>
                </c:pt>
                <c:pt idx="21133">
                  <c:v>DFW FAT 03</c:v>
                </c:pt>
                <c:pt idx="21134">
                  <c:v>DFW FAT 04</c:v>
                </c:pt>
                <c:pt idx="21135">
                  <c:v>DFW FAT 05</c:v>
                </c:pt>
                <c:pt idx="21136">
                  <c:v>DFW FAT 06</c:v>
                </c:pt>
                <c:pt idx="21137">
                  <c:v>DFW FAT 07</c:v>
                </c:pt>
                <c:pt idx="21138">
                  <c:v>DFW FAT 08</c:v>
                </c:pt>
                <c:pt idx="21139">
                  <c:v>DFW FAT 09</c:v>
                </c:pt>
                <c:pt idx="21140">
                  <c:v>DFW FAT 10</c:v>
                </c:pt>
                <c:pt idx="21141">
                  <c:v>DFW FAT 11</c:v>
                </c:pt>
                <c:pt idx="21142">
                  <c:v>DFW FAT 12</c:v>
                </c:pt>
                <c:pt idx="21143">
                  <c:v>DFW FAY 01</c:v>
                </c:pt>
                <c:pt idx="21144">
                  <c:v>DFW FAY 02</c:v>
                </c:pt>
                <c:pt idx="21145">
                  <c:v>DFW FAY 03</c:v>
                </c:pt>
                <c:pt idx="21146">
                  <c:v>DFW FAY 04</c:v>
                </c:pt>
                <c:pt idx="21147">
                  <c:v>DFW FAY 05</c:v>
                </c:pt>
                <c:pt idx="21148">
                  <c:v>DFW FAY 06</c:v>
                </c:pt>
                <c:pt idx="21149">
                  <c:v>DFW FAY 07</c:v>
                </c:pt>
                <c:pt idx="21150">
                  <c:v>DFW FAY 08</c:v>
                </c:pt>
                <c:pt idx="21151">
                  <c:v>DFW FAY 09</c:v>
                </c:pt>
                <c:pt idx="21152">
                  <c:v>DFW FAY 10</c:v>
                </c:pt>
                <c:pt idx="21153">
                  <c:v>DFW FAY 11</c:v>
                </c:pt>
                <c:pt idx="21154">
                  <c:v>DFW FAY 12</c:v>
                </c:pt>
                <c:pt idx="21155">
                  <c:v>DFW FLG 06</c:v>
                </c:pt>
                <c:pt idx="21156">
                  <c:v>DFW FLG 07</c:v>
                </c:pt>
                <c:pt idx="21157">
                  <c:v>DFW FLG 08</c:v>
                </c:pt>
                <c:pt idx="21158">
                  <c:v>DFW FLL 01</c:v>
                </c:pt>
                <c:pt idx="21159">
                  <c:v>DFW FLL 02</c:v>
                </c:pt>
                <c:pt idx="21160">
                  <c:v>DFW FLL 03</c:v>
                </c:pt>
                <c:pt idx="21161">
                  <c:v>DFW FLL 04</c:v>
                </c:pt>
                <c:pt idx="21162">
                  <c:v>DFW FLL 05</c:v>
                </c:pt>
                <c:pt idx="21163">
                  <c:v>DFW FLL 06</c:v>
                </c:pt>
                <c:pt idx="21164">
                  <c:v>DFW FLL 07</c:v>
                </c:pt>
                <c:pt idx="21165">
                  <c:v>DFW FLL 08</c:v>
                </c:pt>
                <c:pt idx="21166">
                  <c:v>DFW FLL 09</c:v>
                </c:pt>
                <c:pt idx="21167">
                  <c:v>DFW FLL 10</c:v>
                </c:pt>
                <c:pt idx="21168">
                  <c:v>DFW FLL 11</c:v>
                </c:pt>
                <c:pt idx="21169">
                  <c:v>DFW FLL 12</c:v>
                </c:pt>
                <c:pt idx="21170">
                  <c:v>DFW FSD 01</c:v>
                </c:pt>
                <c:pt idx="21171">
                  <c:v>DFW FSD 02</c:v>
                </c:pt>
                <c:pt idx="21172">
                  <c:v>DFW FSD 03</c:v>
                </c:pt>
                <c:pt idx="21173">
                  <c:v>DFW FSD 04</c:v>
                </c:pt>
                <c:pt idx="21174">
                  <c:v>DFW FSD 05</c:v>
                </c:pt>
                <c:pt idx="21175">
                  <c:v>DFW FSD 06</c:v>
                </c:pt>
                <c:pt idx="21176">
                  <c:v>DFW FSD 07</c:v>
                </c:pt>
                <c:pt idx="21177">
                  <c:v>DFW FSD 08</c:v>
                </c:pt>
                <c:pt idx="21178">
                  <c:v>DFW FSD 09</c:v>
                </c:pt>
                <c:pt idx="21179">
                  <c:v>DFW FSD 10</c:v>
                </c:pt>
                <c:pt idx="21180">
                  <c:v>DFW FSD 11</c:v>
                </c:pt>
                <c:pt idx="21181">
                  <c:v>DFW FSD 12</c:v>
                </c:pt>
                <c:pt idx="21182">
                  <c:v>DFW FSM 01</c:v>
                </c:pt>
                <c:pt idx="21183">
                  <c:v>DFW FSM 02</c:v>
                </c:pt>
                <c:pt idx="21184">
                  <c:v>DFW FSM 03</c:v>
                </c:pt>
                <c:pt idx="21185">
                  <c:v>DFW FSM 04</c:v>
                </c:pt>
                <c:pt idx="21186">
                  <c:v>DFW FSM 05</c:v>
                </c:pt>
                <c:pt idx="21187">
                  <c:v>DFW FSM 06</c:v>
                </c:pt>
                <c:pt idx="21188">
                  <c:v>DFW FSM 07</c:v>
                </c:pt>
                <c:pt idx="21189">
                  <c:v>DFW FSM 08</c:v>
                </c:pt>
                <c:pt idx="21190">
                  <c:v>DFW FSM 09</c:v>
                </c:pt>
                <c:pt idx="21191">
                  <c:v>DFW FSM 10</c:v>
                </c:pt>
                <c:pt idx="21192">
                  <c:v>DFW FSM 11</c:v>
                </c:pt>
                <c:pt idx="21193">
                  <c:v>DFW FSM 12</c:v>
                </c:pt>
                <c:pt idx="21194">
                  <c:v>DFW FWA 01</c:v>
                </c:pt>
                <c:pt idx="21195">
                  <c:v>DFW FWA 02</c:v>
                </c:pt>
                <c:pt idx="21196">
                  <c:v>DFW FWA 03</c:v>
                </c:pt>
                <c:pt idx="21197">
                  <c:v>DFW FWA 04</c:v>
                </c:pt>
                <c:pt idx="21198">
                  <c:v>DFW FWA 05</c:v>
                </c:pt>
                <c:pt idx="21199">
                  <c:v>DFW FWA 06</c:v>
                </c:pt>
                <c:pt idx="21200">
                  <c:v>DFW FWA 07</c:v>
                </c:pt>
                <c:pt idx="21201">
                  <c:v>DFW FWA 08</c:v>
                </c:pt>
                <c:pt idx="21202">
                  <c:v>DFW FWA 09</c:v>
                </c:pt>
                <c:pt idx="21203">
                  <c:v>DFW FWA 10</c:v>
                </c:pt>
                <c:pt idx="21204">
                  <c:v>DFW FWA 11</c:v>
                </c:pt>
                <c:pt idx="21205">
                  <c:v>DFW FWA 12</c:v>
                </c:pt>
                <c:pt idx="21206">
                  <c:v>DFW GCK 01</c:v>
                </c:pt>
                <c:pt idx="21207">
                  <c:v>DFW GCK 02</c:v>
                </c:pt>
                <c:pt idx="21208">
                  <c:v>DFW GCK 03</c:v>
                </c:pt>
                <c:pt idx="21209">
                  <c:v>DFW GCK 04</c:v>
                </c:pt>
                <c:pt idx="21210">
                  <c:v>DFW GCK 05</c:v>
                </c:pt>
                <c:pt idx="21211">
                  <c:v>DFW GCK 06</c:v>
                </c:pt>
                <c:pt idx="21212">
                  <c:v>DFW GCK 07</c:v>
                </c:pt>
                <c:pt idx="21213">
                  <c:v>DFW GCK 08</c:v>
                </c:pt>
                <c:pt idx="21214">
                  <c:v>DFW GCK 09</c:v>
                </c:pt>
                <c:pt idx="21215">
                  <c:v>DFW GCK 10</c:v>
                </c:pt>
                <c:pt idx="21216">
                  <c:v>DFW GCK 11</c:v>
                </c:pt>
                <c:pt idx="21217">
                  <c:v>DFW GCK 12</c:v>
                </c:pt>
                <c:pt idx="21218">
                  <c:v>DFW GEG 01</c:v>
                </c:pt>
                <c:pt idx="21219">
                  <c:v>DFW GEG 02</c:v>
                </c:pt>
                <c:pt idx="21220">
                  <c:v>DFW GEG 03</c:v>
                </c:pt>
                <c:pt idx="21221">
                  <c:v>DFW GEG 04</c:v>
                </c:pt>
                <c:pt idx="21222">
                  <c:v>DFW GEG 05</c:v>
                </c:pt>
                <c:pt idx="21223">
                  <c:v>DFW GEG 06</c:v>
                </c:pt>
                <c:pt idx="21224">
                  <c:v>DFW GEG 07</c:v>
                </c:pt>
                <c:pt idx="21225">
                  <c:v>DFW GEG 08</c:v>
                </c:pt>
                <c:pt idx="21226">
                  <c:v>DFW GEG 09</c:v>
                </c:pt>
                <c:pt idx="21227">
                  <c:v>DFW GEG 10</c:v>
                </c:pt>
                <c:pt idx="21228">
                  <c:v>DFW GEG 11</c:v>
                </c:pt>
                <c:pt idx="21229">
                  <c:v>DFW GEG 12</c:v>
                </c:pt>
                <c:pt idx="21230">
                  <c:v>DFW GGG 01</c:v>
                </c:pt>
                <c:pt idx="21231">
                  <c:v>DFW GGG 02</c:v>
                </c:pt>
                <c:pt idx="21232">
                  <c:v>DFW GGG 03</c:v>
                </c:pt>
                <c:pt idx="21233">
                  <c:v>DFW GGG 04</c:v>
                </c:pt>
                <c:pt idx="21234">
                  <c:v>DFW GGG 05</c:v>
                </c:pt>
                <c:pt idx="21235">
                  <c:v>DFW GGG 06</c:v>
                </c:pt>
                <c:pt idx="21236">
                  <c:v>DFW GGG 07</c:v>
                </c:pt>
                <c:pt idx="21237">
                  <c:v>DFW GGG 08</c:v>
                </c:pt>
                <c:pt idx="21238">
                  <c:v>DFW GGG 09</c:v>
                </c:pt>
                <c:pt idx="21239">
                  <c:v>DFW GGG 10</c:v>
                </c:pt>
                <c:pt idx="21240">
                  <c:v>DFW GGG 11</c:v>
                </c:pt>
                <c:pt idx="21241">
                  <c:v>DFW GGG 12</c:v>
                </c:pt>
                <c:pt idx="21242">
                  <c:v>DFW GJT 01</c:v>
                </c:pt>
                <c:pt idx="21243">
                  <c:v>DFW GJT 02</c:v>
                </c:pt>
                <c:pt idx="21244">
                  <c:v>DFW GJT 03</c:v>
                </c:pt>
                <c:pt idx="21245">
                  <c:v>DFW GJT 04</c:v>
                </c:pt>
                <c:pt idx="21246">
                  <c:v>DFW GJT 05</c:v>
                </c:pt>
                <c:pt idx="21247">
                  <c:v>DFW GJT 06</c:v>
                </c:pt>
                <c:pt idx="21248">
                  <c:v>DFW GJT 07</c:v>
                </c:pt>
                <c:pt idx="21249">
                  <c:v>DFW GJT 08</c:v>
                </c:pt>
                <c:pt idx="21250">
                  <c:v>DFW GJT 09</c:v>
                </c:pt>
                <c:pt idx="21251">
                  <c:v>DFW GJT 10</c:v>
                </c:pt>
                <c:pt idx="21252">
                  <c:v>DFW GJT 11</c:v>
                </c:pt>
                <c:pt idx="21253">
                  <c:v>DFW GJT 12</c:v>
                </c:pt>
                <c:pt idx="21254">
                  <c:v>DFW GPT 01</c:v>
                </c:pt>
                <c:pt idx="21255">
                  <c:v>DFW GPT 02</c:v>
                </c:pt>
                <c:pt idx="21256">
                  <c:v>DFW GPT 03</c:v>
                </c:pt>
                <c:pt idx="21257">
                  <c:v>DFW GPT 04</c:v>
                </c:pt>
                <c:pt idx="21258">
                  <c:v>DFW GPT 05</c:v>
                </c:pt>
                <c:pt idx="21259">
                  <c:v>DFW GPT 06</c:v>
                </c:pt>
                <c:pt idx="21260">
                  <c:v>DFW GPT 07</c:v>
                </c:pt>
                <c:pt idx="21261">
                  <c:v>DFW GPT 08</c:v>
                </c:pt>
                <c:pt idx="21262">
                  <c:v>DFW GPT 09</c:v>
                </c:pt>
                <c:pt idx="21263">
                  <c:v>DFW GPT 10</c:v>
                </c:pt>
                <c:pt idx="21264">
                  <c:v>DFW GPT 11</c:v>
                </c:pt>
                <c:pt idx="21265">
                  <c:v>DFW GPT 12</c:v>
                </c:pt>
                <c:pt idx="21266">
                  <c:v>DFW GRB 02</c:v>
                </c:pt>
                <c:pt idx="21267">
                  <c:v>DFW GRI 01</c:v>
                </c:pt>
                <c:pt idx="21268">
                  <c:v>DFW GRI 02</c:v>
                </c:pt>
                <c:pt idx="21269">
                  <c:v>DFW GRI 03</c:v>
                </c:pt>
                <c:pt idx="21270">
                  <c:v>DFW GRI 04</c:v>
                </c:pt>
                <c:pt idx="21271">
                  <c:v>DFW GRI 05</c:v>
                </c:pt>
                <c:pt idx="21272">
                  <c:v>DFW GRI 06</c:v>
                </c:pt>
                <c:pt idx="21273">
                  <c:v>DFW GRI 07</c:v>
                </c:pt>
                <c:pt idx="21274">
                  <c:v>DFW GRI 08</c:v>
                </c:pt>
                <c:pt idx="21275">
                  <c:v>DFW GRI 09</c:v>
                </c:pt>
                <c:pt idx="21276">
                  <c:v>DFW GRI 10</c:v>
                </c:pt>
                <c:pt idx="21277">
                  <c:v>DFW GRI 11</c:v>
                </c:pt>
                <c:pt idx="21278">
                  <c:v>DFW GRI 12</c:v>
                </c:pt>
                <c:pt idx="21279">
                  <c:v>DFW GRK 01</c:v>
                </c:pt>
                <c:pt idx="21280">
                  <c:v>DFW GRK 02</c:v>
                </c:pt>
                <c:pt idx="21281">
                  <c:v>DFW GRK 03</c:v>
                </c:pt>
                <c:pt idx="21282">
                  <c:v>DFW GRK 04</c:v>
                </c:pt>
                <c:pt idx="21283">
                  <c:v>DFW GRK 05</c:v>
                </c:pt>
                <c:pt idx="21284">
                  <c:v>DFW GRK 06</c:v>
                </c:pt>
                <c:pt idx="21285">
                  <c:v>DFW GRK 07</c:v>
                </c:pt>
                <c:pt idx="21286">
                  <c:v>DFW GRK 08</c:v>
                </c:pt>
                <c:pt idx="21287">
                  <c:v>DFW GRK 09</c:v>
                </c:pt>
                <c:pt idx="21288">
                  <c:v>DFW GRK 10</c:v>
                </c:pt>
                <c:pt idx="21289">
                  <c:v>DFW GRK 11</c:v>
                </c:pt>
                <c:pt idx="21290">
                  <c:v>DFW GRK 12</c:v>
                </c:pt>
                <c:pt idx="21291">
                  <c:v>DFW GRR 01</c:v>
                </c:pt>
                <c:pt idx="21292">
                  <c:v>DFW GRR 02</c:v>
                </c:pt>
                <c:pt idx="21293">
                  <c:v>DFW GRR 03</c:v>
                </c:pt>
                <c:pt idx="21294">
                  <c:v>DFW GRR 04</c:v>
                </c:pt>
                <c:pt idx="21295">
                  <c:v>DFW GRR 05</c:v>
                </c:pt>
                <c:pt idx="21296">
                  <c:v>DFW GRR 06</c:v>
                </c:pt>
                <c:pt idx="21297">
                  <c:v>DFW GRR 07</c:v>
                </c:pt>
                <c:pt idx="21298">
                  <c:v>DFW GRR 08</c:v>
                </c:pt>
                <c:pt idx="21299">
                  <c:v>DFW GRR 09</c:v>
                </c:pt>
                <c:pt idx="21300">
                  <c:v>DFW GRR 10</c:v>
                </c:pt>
                <c:pt idx="21301">
                  <c:v>DFW GRR 11</c:v>
                </c:pt>
                <c:pt idx="21302">
                  <c:v>DFW GRR 12</c:v>
                </c:pt>
                <c:pt idx="21303">
                  <c:v>DFW GSO 01</c:v>
                </c:pt>
                <c:pt idx="21304">
                  <c:v>DFW GSO 02</c:v>
                </c:pt>
                <c:pt idx="21305">
                  <c:v>DFW GSO 03</c:v>
                </c:pt>
                <c:pt idx="21306">
                  <c:v>DFW GSO 04</c:v>
                </c:pt>
                <c:pt idx="21307">
                  <c:v>DFW GSO 05</c:v>
                </c:pt>
                <c:pt idx="21308">
                  <c:v>DFW GSO 06</c:v>
                </c:pt>
                <c:pt idx="21309">
                  <c:v>DFW GSO 07</c:v>
                </c:pt>
                <c:pt idx="21310">
                  <c:v>DFW GSO 08</c:v>
                </c:pt>
                <c:pt idx="21311">
                  <c:v>DFW GSO 09</c:v>
                </c:pt>
                <c:pt idx="21312">
                  <c:v>DFW GSO 10</c:v>
                </c:pt>
                <c:pt idx="21313">
                  <c:v>DFW GSO 11</c:v>
                </c:pt>
                <c:pt idx="21314">
                  <c:v>DFW GSO 12</c:v>
                </c:pt>
                <c:pt idx="21315">
                  <c:v>DFW GSP 01</c:v>
                </c:pt>
                <c:pt idx="21316">
                  <c:v>DFW GSP 02</c:v>
                </c:pt>
                <c:pt idx="21317">
                  <c:v>DFW GSP 03</c:v>
                </c:pt>
                <c:pt idx="21318">
                  <c:v>DFW GSP 04</c:v>
                </c:pt>
                <c:pt idx="21319">
                  <c:v>DFW GSP 05</c:v>
                </c:pt>
                <c:pt idx="21320">
                  <c:v>DFW GSP 06</c:v>
                </c:pt>
                <c:pt idx="21321">
                  <c:v>DFW GSP 07</c:v>
                </c:pt>
                <c:pt idx="21322">
                  <c:v>DFW GSP 08</c:v>
                </c:pt>
                <c:pt idx="21323">
                  <c:v>DFW GSP 09</c:v>
                </c:pt>
                <c:pt idx="21324">
                  <c:v>DFW GSP 10</c:v>
                </c:pt>
                <c:pt idx="21325">
                  <c:v>DFW GSP 11</c:v>
                </c:pt>
                <c:pt idx="21326">
                  <c:v>DFW GSP 12</c:v>
                </c:pt>
                <c:pt idx="21327">
                  <c:v>DFW GUC 01</c:v>
                </c:pt>
                <c:pt idx="21328">
                  <c:v>DFW GUC 02</c:v>
                </c:pt>
                <c:pt idx="21329">
                  <c:v>DFW GUC 03</c:v>
                </c:pt>
                <c:pt idx="21330">
                  <c:v>DFW GUC 04</c:v>
                </c:pt>
                <c:pt idx="21331">
                  <c:v>DFW GUC 12</c:v>
                </c:pt>
                <c:pt idx="21332">
                  <c:v>DFW HDN 01</c:v>
                </c:pt>
                <c:pt idx="21333">
                  <c:v>DFW HDN 02</c:v>
                </c:pt>
                <c:pt idx="21334">
                  <c:v>DFW HDN 03</c:v>
                </c:pt>
                <c:pt idx="21335">
                  <c:v>DFW HDN 04</c:v>
                </c:pt>
                <c:pt idx="21336">
                  <c:v>DFW HDN 12</c:v>
                </c:pt>
                <c:pt idx="21337">
                  <c:v>DFW HNL 01</c:v>
                </c:pt>
                <c:pt idx="21338">
                  <c:v>DFW HNL 02</c:v>
                </c:pt>
                <c:pt idx="21339">
                  <c:v>DFW HNL 03</c:v>
                </c:pt>
                <c:pt idx="21340">
                  <c:v>DFW HNL 04</c:v>
                </c:pt>
                <c:pt idx="21341">
                  <c:v>DFW HNL 05</c:v>
                </c:pt>
                <c:pt idx="21342">
                  <c:v>DFW HNL 06</c:v>
                </c:pt>
                <c:pt idx="21343">
                  <c:v>DFW HNL 07</c:v>
                </c:pt>
                <c:pt idx="21344">
                  <c:v>DFW HNL 08</c:v>
                </c:pt>
                <c:pt idx="21345">
                  <c:v>DFW HNL 09</c:v>
                </c:pt>
                <c:pt idx="21346">
                  <c:v>DFW HNL 10</c:v>
                </c:pt>
                <c:pt idx="21347">
                  <c:v>DFW HNL 11</c:v>
                </c:pt>
                <c:pt idx="21348">
                  <c:v>DFW HNL 12</c:v>
                </c:pt>
                <c:pt idx="21349">
                  <c:v>DFW HOU 01</c:v>
                </c:pt>
                <c:pt idx="21350">
                  <c:v>DFW HOU 02</c:v>
                </c:pt>
                <c:pt idx="21351">
                  <c:v>DFW HOU 03</c:v>
                </c:pt>
                <c:pt idx="21352">
                  <c:v>DFW HOU 04</c:v>
                </c:pt>
                <c:pt idx="21353">
                  <c:v>DFW HOU 05</c:v>
                </c:pt>
                <c:pt idx="21354">
                  <c:v>DFW HOU 06</c:v>
                </c:pt>
                <c:pt idx="21355">
                  <c:v>DFW HOU 07</c:v>
                </c:pt>
                <c:pt idx="21356">
                  <c:v>DFW HOU 08</c:v>
                </c:pt>
                <c:pt idx="21357">
                  <c:v>DFW HOU 09</c:v>
                </c:pt>
                <c:pt idx="21358">
                  <c:v>DFW HOU 10</c:v>
                </c:pt>
                <c:pt idx="21359">
                  <c:v>DFW HOU 11</c:v>
                </c:pt>
                <c:pt idx="21360">
                  <c:v>DFW HOU 12</c:v>
                </c:pt>
                <c:pt idx="21361">
                  <c:v>DFW HSV 01</c:v>
                </c:pt>
                <c:pt idx="21362">
                  <c:v>DFW HSV 02</c:v>
                </c:pt>
                <c:pt idx="21363">
                  <c:v>DFW HSV 03</c:v>
                </c:pt>
                <c:pt idx="21364">
                  <c:v>DFW HSV 04</c:v>
                </c:pt>
                <c:pt idx="21365">
                  <c:v>DFW HSV 05</c:v>
                </c:pt>
                <c:pt idx="21366">
                  <c:v>DFW HSV 06</c:v>
                </c:pt>
                <c:pt idx="21367">
                  <c:v>DFW HSV 07</c:v>
                </c:pt>
                <c:pt idx="21368">
                  <c:v>DFW HSV 08</c:v>
                </c:pt>
                <c:pt idx="21369">
                  <c:v>DFW HSV 09</c:v>
                </c:pt>
                <c:pt idx="21370">
                  <c:v>DFW HSV 10</c:v>
                </c:pt>
                <c:pt idx="21371">
                  <c:v>DFW HSV 11</c:v>
                </c:pt>
                <c:pt idx="21372">
                  <c:v>DFW HSV 12</c:v>
                </c:pt>
                <c:pt idx="21373">
                  <c:v>DFW IAD 01</c:v>
                </c:pt>
                <c:pt idx="21374">
                  <c:v>DFW IAD 02</c:v>
                </c:pt>
                <c:pt idx="21375">
                  <c:v>DFW IAD 03</c:v>
                </c:pt>
                <c:pt idx="21376">
                  <c:v>DFW IAD 04</c:v>
                </c:pt>
                <c:pt idx="21377">
                  <c:v>DFW IAD 05</c:v>
                </c:pt>
                <c:pt idx="21378">
                  <c:v>DFW IAD 06</c:v>
                </c:pt>
                <c:pt idx="21379">
                  <c:v>DFW IAD 07</c:v>
                </c:pt>
                <c:pt idx="21380">
                  <c:v>DFW IAD 08</c:v>
                </c:pt>
                <c:pt idx="21381">
                  <c:v>DFW IAD 09</c:v>
                </c:pt>
                <c:pt idx="21382">
                  <c:v>DFW IAD 10</c:v>
                </c:pt>
                <c:pt idx="21383">
                  <c:v>DFW IAD 11</c:v>
                </c:pt>
                <c:pt idx="21384">
                  <c:v>DFW IAD 12</c:v>
                </c:pt>
                <c:pt idx="21385">
                  <c:v>DFW IAH 01</c:v>
                </c:pt>
                <c:pt idx="21386">
                  <c:v>DFW IAH 02</c:v>
                </c:pt>
                <c:pt idx="21387">
                  <c:v>DFW IAH 03</c:v>
                </c:pt>
                <c:pt idx="21388">
                  <c:v>DFW IAH 04</c:v>
                </c:pt>
                <c:pt idx="21389">
                  <c:v>DFW IAH 05</c:v>
                </c:pt>
                <c:pt idx="21390">
                  <c:v>DFW IAH 06</c:v>
                </c:pt>
                <c:pt idx="21391">
                  <c:v>DFW IAH 07</c:v>
                </c:pt>
                <c:pt idx="21392">
                  <c:v>DFW IAH 08</c:v>
                </c:pt>
                <c:pt idx="21393">
                  <c:v>DFW IAH 09</c:v>
                </c:pt>
                <c:pt idx="21394">
                  <c:v>DFW IAH 10</c:v>
                </c:pt>
                <c:pt idx="21395">
                  <c:v>DFW IAH 11</c:v>
                </c:pt>
                <c:pt idx="21396">
                  <c:v>DFW IAH 12</c:v>
                </c:pt>
                <c:pt idx="21397">
                  <c:v>DFW ICT 01</c:v>
                </c:pt>
                <c:pt idx="21398">
                  <c:v>DFW ICT 02</c:v>
                </c:pt>
                <c:pt idx="21399">
                  <c:v>DFW ICT 03</c:v>
                </c:pt>
                <c:pt idx="21400">
                  <c:v>DFW ICT 04</c:v>
                </c:pt>
                <c:pt idx="21401">
                  <c:v>DFW ICT 05</c:v>
                </c:pt>
                <c:pt idx="21402">
                  <c:v>DFW ICT 06</c:v>
                </c:pt>
                <c:pt idx="21403">
                  <c:v>DFW ICT 07</c:v>
                </c:pt>
                <c:pt idx="21404">
                  <c:v>DFW ICT 08</c:v>
                </c:pt>
                <c:pt idx="21405">
                  <c:v>DFW ICT 09</c:v>
                </c:pt>
                <c:pt idx="21406">
                  <c:v>DFW ICT 10</c:v>
                </c:pt>
                <c:pt idx="21407">
                  <c:v>DFW ICT 11</c:v>
                </c:pt>
                <c:pt idx="21408">
                  <c:v>DFW ICT 12</c:v>
                </c:pt>
                <c:pt idx="21409">
                  <c:v>DFW ILM 01</c:v>
                </c:pt>
                <c:pt idx="21410">
                  <c:v>DFW ILM 04</c:v>
                </c:pt>
                <c:pt idx="21411">
                  <c:v>DFW ILM 05</c:v>
                </c:pt>
                <c:pt idx="21412">
                  <c:v>DFW ILM 06</c:v>
                </c:pt>
                <c:pt idx="21413">
                  <c:v>DFW ILM 07</c:v>
                </c:pt>
                <c:pt idx="21414">
                  <c:v>DFW ILM 08</c:v>
                </c:pt>
                <c:pt idx="21415">
                  <c:v>DFW ILM 12</c:v>
                </c:pt>
                <c:pt idx="21416">
                  <c:v>DFW IND 01</c:v>
                </c:pt>
                <c:pt idx="21417">
                  <c:v>DFW IND 02</c:v>
                </c:pt>
                <c:pt idx="21418">
                  <c:v>DFW IND 03</c:v>
                </c:pt>
                <c:pt idx="21419">
                  <c:v>DFW IND 04</c:v>
                </c:pt>
                <c:pt idx="21420">
                  <c:v>DFW IND 05</c:v>
                </c:pt>
                <c:pt idx="21421">
                  <c:v>DFW IND 06</c:v>
                </c:pt>
                <c:pt idx="21422">
                  <c:v>DFW IND 07</c:v>
                </c:pt>
                <c:pt idx="21423">
                  <c:v>DFW IND 08</c:v>
                </c:pt>
                <c:pt idx="21424">
                  <c:v>DFW IND 09</c:v>
                </c:pt>
                <c:pt idx="21425">
                  <c:v>DFW IND 10</c:v>
                </c:pt>
                <c:pt idx="21426">
                  <c:v>DFW IND 11</c:v>
                </c:pt>
                <c:pt idx="21427">
                  <c:v>DFW IND 12</c:v>
                </c:pt>
                <c:pt idx="21428">
                  <c:v>DFW JAC 01</c:v>
                </c:pt>
                <c:pt idx="21429">
                  <c:v>DFW JAC 02</c:v>
                </c:pt>
                <c:pt idx="21430">
                  <c:v>DFW JAC 03</c:v>
                </c:pt>
                <c:pt idx="21431">
                  <c:v>DFW JAC 04</c:v>
                </c:pt>
                <c:pt idx="21432">
                  <c:v>DFW JAC 05</c:v>
                </c:pt>
                <c:pt idx="21433">
                  <c:v>DFW JAC 06</c:v>
                </c:pt>
                <c:pt idx="21434">
                  <c:v>DFW JAC 07</c:v>
                </c:pt>
                <c:pt idx="21435">
                  <c:v>DFW JAC 08</c:v>
                </c:pt>
                <c:pt idx="21436">
                  <c:v>DFW JAC 09</c:v>
                </c:pt>
                <c:pt idx="21437">
                  <c:v>DFW JAC 10</c:v>
                </c:pt>
                <c:pt idx="21438">
                  <c:v>DFW JAC 11</c:v>
                </c:pt>
                <c:pt idx="21439">
                  <c:v>DFW JAC 12</c:v>
                </c:pt>
                <c:pt idx="21440">
                  <c:v>DFW JAN 01</c:v>
                </c:pt>
                <c:pt idx="21441">
                  <c:v>DFW JAN 02</c:v>
                </c:pt>
                <c:pt idx="21442">
                  <c:v>DFW JAN 03</c:v>
                </c:pt>
                <c:pt idx="21443">
                  <c:v>DFW JAN 04</c:v>
                </c:pt>
                <c:pt idx="21444">
                  <c:v>DFW JAN 05</c:v>
                </c:pt>
                <c:pt idx="21445">
                  <c:v>DFW JAN 06</c:v>
                </c:pt>
                <c:pt idx="21446">
                  <c:v>DFW JAN 07</c:v>
                </c:pt>
                <c:pt idx="21447">
                  <c:v>DFW JAN 08</c:v>
                </c:pt>
                <c:pt idx="21448">
                  <c:v>DFW JAN 09</c:v>
                </c:pt>
                <c:pt idx="21449">
                  <c:v>DFW JAN 10</c:v>
                </c:pt>
                <c:pt idx="21450">
                  <c:v>DFW JAN 11</c:v>
                </c:pt>
                <c:pt idx="21451">
                  <c:v>DFW JAN 12</c:v>
                </c:pt>
                <c:pt idx="21452">
                  <c:v>DFW JAX 01</c:v>
                </c:pt>
                <c:pt idx="21453">
                  <c:v>DFW JAX 02</c:v>
                </c:pt>
                <c:pt idx="21454">
                  <c:v>DFW JAX 03</c:v>
                </c:pt>
                <c:pt idx="21455">
                  <c:v>DFW JAX 04</c:v>
                </c:pt>
                <c:pt idx="21456">
                  <c:v>DFW JAX 05</c:v>
                </c:pt>
                <c:pt idx="21457">
                  <c:v>DFW JAX 06</c:v>
                </c:pt>
                <c:pt idx="21458">
                  <c:v>DFW JAX 07</c:v>
                </c:pt>
                <c:pt idx="21459">
                  <c:v>DFW JAX 08</c:v>
                </c:pt>
                <c:pt idx="21460">
                  <c:v>DFW JAX 09</c:v>
                </c:pt>
                <c:pt idx="21461">
                  <c:v>DFW JAX 10</c:v>
                </c:pt>
                <c:pt idx="21462">
                  <c:v>DFW JAX 11</c:v>
                </c:pt>
                <c:pt idx="21463">
                  <c:v>DFW JAX 12</c:v>
                </c:pt>
                <c:pt idx="21464">
                  <c:v>DFW JFK 01</c:v>
                </c:pt>
                <c:pt idx="21465">
                  <c:v>DFW JFK 02</c:v>
                </c:pt>
                <c:pt idx="21466">
                  <c:v>DFW JFK 03</c:v>
                </c:pt>
                <c:pt idx="21467">
                  <c:v>DFW JFK 04</c:v>
                </c:pt>
                <c:pt idx="21468">
                  <c:v>DFW JFK 05</c:v>
                </c:pt>
                <c:pt idx="21469">
                  <c:v>DFW JFK 06</c:v>
                </c:pt>
                <c:pt idx="21470">
                  <c:v>DFW JFK 07</c:v>
                </c:pt>
                <c:pt idx="21471">
                  <c:v>DFW JFK 08</c:v>
                </c:pt>
                <c:pt idx="21472">
                  <c:v>DFW JFK 09</c:v>
                </c:pt>
                <c:pt idx="21473">
                  <c:v>DFW JFK 10</c:v>
                </c:pt>
                <c:pt idx="21474">
                  <c:v>DFW JFK 11</c:v>
                </c:pt>
                <c:pt idx="21475">
                  <c:v>DFW JFK 12</c:v>
                </c:pt>
                <c:pt idx="21476">
                  <c:v>DFW JLN 01</c:v>
                </c:pt>
                <c:pt idx="21477">
                  <c:v>DFW JLN 02</c:v>
                </c:pt>
                <c:pt idx="21478">
                  <c:v>DFW JLN 03</c:v>
                </c:pt>
                <c:pt idx="21479">
                  <c:v>DFW JLN 04</c:v>
                </c:pt>
                <c:pt idx="21480">
                  <c:v>DFW JLN 05</c:v>
                </c:pt>
                <c:pt idx="21481">
                  <c:v>DFW JLN 06</c:v>
                </c:pt>
                <c:pt idx="21482">
                  <c:v>DFW JLN 07</c:v>
                </c:pt>
                <c:pt idx="21483">
                  <c:v>DFW JLN 08</c:v>
                </c:pt>
                <c:pt idx="21484">
                  <c:v>DFW JLN 09</c:v>
                </c:pt>
                <c:pt idx="21485">
                  <c:v>DFW JLN 10</c:v>
                </c:pt>
                <c:pt idx="21486">
                  <c:v>DFW JLN 11</c:v>
                </c:pt>
                <c:pt idx="21487">
                  <c:v>DFW JLN 12</c:v>
                </c:pt>
                <c:pt idx="21488">
                  <c:v>DFW KOA 01</c:v>
                </c:pt>
                <c:pt idx="21489">
                  <c:v>DFW KOA 02</c:v>
                </c:pt>
                <c:pt idx="21490">
                  <c:v>DFW KOA 03</c:v>
                </c:pt>
                <c:pt idx="21491">
                  <c:v>DFW KOA 04</c:v>
                </c:pt>
                <c:pt idx="21492">
                  <c:v>DFW KOA 06</c:v>
                </c:pt>
                <c:pt idx="21493">
                  <c:v>DFW KOA 07</c:v>
                </c:pt>
                <c:pt idx="21494">
                  <c:v>DFW KOA 08</c:v>
                </c:pt>
                <c:pt idx="21495">
                  <c:v>DFW KOA 12</c:v>
                </c:pt>
                <c:pt idx="21496">
                  <c:v>DFW LAN 09</c:v>
                </c:pt>
                <c:pt idx="21497">
                  <c:v>DFW LAS 01</c:v>
                </c:pt>
                <c:pt idx="21498">
                  <c:v>DFW LAS 02</c:v>
                </c:pt>
                <c:pt idx="21499">
                  <c:v>DFW LAS 03</c:v>
                </c:pt>
                <c:pt idx="21500">
                  <c:v>DFW LAS 04</c:v>
                </c:pt>
                <c:pt idx="21501">
                  <c:v>DFW LAS 05</c:v>
                </c:pt>
                <c:pt idx="21502">
                  <c:v>DFW LAS 06</c:v>
                </c:pt>
                <c:pt idx="21503">
                  <c:v>DFW LAS 07</c:v>
                </c:pt>
                <c:pt idx="21504">
                  <c:v>DFW LAS 08</c:v>
                </c:pt>
                <c:pt idx="21505">
                  <c:v>DFW LAS 09</c:v>
                </c:pt>
                <c:pt idx="21506">
                  <c:v>DFW LAS 10</c:v>
                </c:pt>
                <c:pt idx="21507">
                  <c:v>DFW LAS 11</c:v>
                </c:pt>
                <c:pt idx="21508">
                  <c:v>DFW LAS 12</c:v>
                </c:pt>
                <c:pt idx="21509">
                  <c:v>DFW LAW 01</c:v>
                </c:pt>
                <c:pt idx="21510">
                  <c:v>DFW LAW 02</c:v>
                </c:pt>
                <c:pt idx="21511">
                  <c:v>DFW LAW 03</c:v>
                </c:pt>
                <c:pt idx="21512">
                  <c:v>DFW LAW 04</c:v>
                </c:pt>
                <c:pt idx="21513">
                  <c:v>DFW LAW 05</c:v>
                </c:pt>
                <c:pt idx="21514">
                  <c:v>DFW LAW 06</c:v>
                </c:pt>
                <c:pt idx="21515">
                  <c:v>DFW LAW 07</c:v>
                </c:pt>
                <c:pt idx="21516">
                  <c:v>DFW LAW 08</c:v>
                </c:pt>
                <c:pt idx="21517">
                  <c:v>DFW LAW 09</c:v>
                </c:pt>
                <c:pt idx="21518">
                  <c:v>DFW LAW 10</c:v>
                </c:pt>
                <c:pt idx="21519">
                  <c:v>DFW LAW 11</c:v>
                </c:pt>
                <c:pt idx="21520">
                  <c:v>DFW LAW 12</c:v>
                </c:pt>
                <c:pt idx="21521">
                  <c:v>DFW LAX 01</c:v>
                </c:pt>
                <c:pt idx="21522">
                  <c:v>DFW LAX 02</c:v>
                </c:pt>
                <c:pt idx="21523">
                  <c:v>DFW LAX 03</c:v>
                </c:pt>
                <c:pt idx="21524">
                  <c:v>DFW LAX 04</c:v>
                </c:pt>
                <c:pt idx="21525">
                  <c:v>DFW LAX 05</c:v>
                </c:pt>
                <c:pt idx="21526">
                  <c:v>DFW LAX 06</c:v>
                </c:pt>
                <c:pt idx="21527">
                  <c:v>DFW LAX 07</c:v>
                </c:pt>
                <c:pt idx="21528">
                  <c:v>DFW LAX 08</c:v>
                </c:pt>
                <c:pt idx="21529">
                  <c:v>DFW LAX 09</c:v>
                </c:pt>
                <c:pt idx="21530">
                  <c:v>DFW LAX 10</c:v>
                </c:pt>
                <c:pt idx="21531">
                  <c:v>DFW LAX 11</c:v>
                </c:pt>
                <c:pt idx="21532">
                  <c:v>DFW LAX 12</c:v>
                </c:pt>
                <c:pt idx="21533">
                  <c:v>DFW LBB 01</c:v>
                </c:pt>
                <c:pt idx="21534">
                  <c:v>DFW LBB 02</c:v>
                </c:pt>
                <c:pt idx="21535">
                  <c:v>DFW LBB 03</c:v>
                </c:pt>
                <c:pt idx="21536">
                  <c:v>DFW LBB 04</c:v>
                </c:pt>
                <c:pt idx="21537">
                  <c:v>DFW LBB 05</c:v>
                </c:pt>
                <c:pt idx="21538">
                  <c:v>DFW LBB 06</c:v>
                </c:pt>
                <c:pt idx="21539">
                  <c:v>DFW LBB 07</c:v>
                </c:pt>
                <c:pt idx="21540">
                  <c:v>DFW LBB 08</c:v>
                </c:pt>
                <c:pt idx="21541">
                  <c:v>DFW LBB 09</c:v>
                </c:pt>
                <c:pt idx="21542">
                  <c:v>DFW LBB 10</c:v>
                </c:pt>
                <c:pt idx="21543">
                  <c:v>DFW LBB 11</c:v>
                </c:pt>
                <c:pt idx="21544">
                  <c:v>DFW LBB 12</c:v>
                </c:pt>
                <c:pt idx="21545">
                  <c:v>DFW LCH 01</c:v>
                </c:pt>
                <c:pt idx="21546">
                  <c:v>DFW LCH 02</c:v>
                </c:pt>
                <c:pt idx="21547">
                  <c:v>DFW LCH 03</c:v>
                </c:pt>
                <c:pt idx="21548">
                  <c:v>DFW LCH 04</c:v>
                </c:pt>
                <c:pt idx="21549">
                  <c:v>DFW LCH 05</c:v>
                </c:pt>
                <c:pt idx="21550">
                  <c:v>DFW LCH 06</c:v>
                </c:pt>
                <c:pt idx="21551">
                  <c:v>DFW LCH 07</c:v>
                </c:pt>
                <c:pt idx="21552">
                  <c:v>DFW LCH 08</c:v>
                </c:pt>
                <c:pt idx="21553">
                  <c:v>DFW LCH 09</c:v>
                </c:pt>
                <c:pt idx="21554">
                  <c:v>DFW LCH 10</c:v>
                </c:pt>
                <c:pt idx="21555">
                  <c:v>DFW LCH 11</c:v>
                </c:pt>
                <c:pt idx="21556">
                  <c:v>DFW LCH 12</c:v>
                </c:pt>
                <c:pt idx="21557">
                  <c:v>DFW LEX 01</c:v>
                </c:pt>
                <c:pt idx="21558">
                  <c:v>DFW LEX 02</c:v>
                </c:pt>
                <c:pt idx="21559">
                  <c:v>DFW LEX 03</c:v>
                </c:pt>
                <c:pt idx="21560">
                  <c:v>DFW LEX 04</c:v>
                </c:pt>
                <c:pt idx="21561">
                  <c:v>DFW LEX 05</c:v>
                </c:pt>
                <c:pt idx="21562">
                  <c:v>DFW LEX 06</c:v>
                </c:pt>
                <c:pt idx="21563">
                  <c:v>DFW LEX 07</c:v>
                </c:pt>
                <c:pt idx="21564">
                  <c:v>DFW LEX 08</c:v>
                </c:pt>
                <c:pt idx="21565">
                  <c:v>DFW LEX 09</c:v>
                </c:pt>
                <c:pt idx="21566">
                  <c:v>DFW LEX 10</c:v>
                </c:pt>
                <c:pt idx="21567">
                  <c:v>DFW LEX 11</c:v>
                </c:pt>
                <c:pt idx="21568">
                  <c:v>DFW LEX 12</c:v>
                </c:pt>
                <c:pt idx="21569">
                  <c:v>DFW LFT 01</c:v>
                </c:pt>
                <c:pt idx="21570">
                  <c:v>DFW LFT 02</c:v>
                </c:pt>
                <c:pt idx="21571">
                  <c:v>DFW LFT 03</c:v>
                </c:pt>
                <c:pt idx="21572">
                  <c:v>DFW LFT 04</c:v>
                </c:pt>
                <c:pt idx="21573">
                  <c:v>DFW LFT 05</c:v>
                </c:pt>
                <c:pt idx="21574">
                  <c:v>DFW LFT 06</c:v>
                </c:pt>
                <c:pt idx="21575">
                  <c:v>DFW LFT 07</c:v>
                </c:pt>
                <c:pt idx="21576">
                  <c:v>DFW LFT 08</c:v>
                </c:pt>
                <c:pt idx="21577">
                  <c:v>DFW LFT 09</c:v>
                </c:pt>
                <c:pt idx="21578">
                  <c:v>DFW LFT 10</c:v>
                </c:pt>
                <c:pt idx="21579">
                  <c:v>DFW LFT 11</c:v>
                </c:pt>
                <c:pt idx="21580">
                  <c:v>DFW LFT 12</c:v>
                </c:pt>
                <c:pt idx="21581">
                  <c:v>DFW LGA 01</c:v>
                </c:pt>
                <c:pt idx="21582">
                  <c:v>DFW LGA 02</c:v>
                </c:pt>
                <c:pt idx="21583">
                  <c:v>DFW LGA 03</c:v>
                </c:pt>
                <c:pt idx="21584">
                  <c:v>DFW LGA 04</c:v>
                </c:pt>
                <c:pt idx="21585">
                  <c:v>DFW LGA 05</c:v>
                </c:pt>
                <c:pt idx="21586">
                  <c:v>DFW LGA 06</c:v>
                </c:pt>
                <c:pt idx="21587">
                  <c:v>DFW LGA 07</c:v>
                </c:pt>
                <c:pt idx="21588">
                  <c:v>DFW LGA 08</c:v>
                </c:pt>
                <c:pt idx="21589">
                  <c:v>DFW LGA 09</c:v>
                </c:pt>
                <c:pt idx="21590">
                  <c:v>DFW LGA 10</c:v>
                </c:pt>
                <c:pt idx="21591">
                  <c:v>DFW LGA 11</c:v>
                </c:pt>
                <c:pt idx="21592">
                  <c:v>DFW LGA 12</c:v>
                </c:pt>
                <c:pt idx="21593">
                  <c:v>DFW LIH 01</c:v>
                </c:pt>
                <c:pt idx="21594">
                  <c:v>DFW LIH 02</c:v>
                </c:pt>
                <c:pt idx="21595">
                  <c:v>DFW LIH 03</c:v>
                </c:pt>
                <c:pt idx="21596">
                  <c:v>DFW LIH 04</c:v>
                </c:pt>
                <c:pt idx="21597">
                  <c:v>DFW LIH 12</c:v>
                </c:pt>
                <c:pt idx="21598">
                  <c:v>DFW LIT 01</c:v>
                </c:pt>
                <c:pt idx="21599">
                  <c:v>DFW LIT 02</c:v>
                </c:pt>
                <c:pt idx="21600">
                  <c:v>DFW LIT 03</c:v>
                </c:pt>
                <c:pt idx="21601">
                  <c:v>DFW LIT 04</c:v>
                </c:pt>
                <c:pt idx="21602">
                  <c:v>DFW LIT 05</c:v>
                </c:pt>
                <c:pt idx="21603">
                  <c:v>DFW LIT 06</c:v>
                </c:pt>
                <c:pt idx="21604">
                  <c:v>DFW LIT 07</c:v>
                </c:pt>
                <c:pt idx="21605">
                  <c:v>DFW LIT 08</c:v>
                </c:pt>
                <c:pt idx="21606">
                  <c:v>DFW LIT 09</c:v>
                </c:pt>
                <c:pt idx="21607">
                  <c:v>DFW LIT 10</c:v>
                </c:pt>
                <c:pt idx="21608">
                  <c:v>DFW LIT 11</c:v>
                </c:pt>
                <c:pt idx="21609">
                  <c:v>DFW LIT 12</c:v>
                </c:pt>
                <c:pt idx="21610">
                  <c:v>DFW LRD 01</c:v>
                </c:pt>
                <c:pt idx="21611">
                  <c:v>DFW LRD 02</c:v>
                </c:pt>
                <c:pt idx="21612">
                  <c:v>DFW LRD 03</c:v>
                </c:pt>
                <c:pt idx="21613">
                  <c:v>DFW LRD 04</c:v>
                </c:pt>
                <c:pt idx="21614">
                  <c:v>DFW LRD 05</c:v>
                </c:pt>
                <c:pt idx="21615">
                  <c:v>DFW LRD 06</c:v>
                </c:pt>
                <c:pt idx="21616">
                  <c:v>DFW LRD 07</c:v>
                </c:pt>
                <c:pt idx="21617">
                  <c:v>DFW LRD 08</c:v>
                </c:pt>
                <c:pt idx="21618">
                  <c:v>DFW LRD 09</c:v>
                </c:pt>
                <c:pt idx="21619">
                  <c:v>DFW LRD 10</c:v>
                </c:pt>
                <c:pt idx="21620">
                  <c:v>DFW LRD 11</c:v>
                </c:pt>
                <c:pt idx="21621">
                  <c:v>DFW LRD 12</c:v>
                </c:pt>
                <c:pt idx="21622">
                  <c:v>DFW MAF 01</c:v>
                </c:pt>
                <c:pt idx="21623">
                  <c:v>DFW MAF 02</c:v>
                </c:pt>
                <c:pt idx="21624">
                  <c:v>DFW MAF 03</c:v>
                </c:pt>
                <c:pt idx="21625">
                  <c:v>DFW MAF 04</c:v>
                </c:pt>
                <c:pt idx="21626">
                  <c:v>DFW MAF 05</c:v>
                </c:pt>
                <c:pt idx="21627">
                  <c:v>DFW MAF 06</c:v>
                </c:pt>
                <c:pt idx="21628">
                  <c:v>DFW MAF 07</c:v>
                </c:pt>
                <c:pt idx="21629">
                  <c:v>DFW MAF 08</c:v>
                </c:pt>
                <c:pt idx="21630">
                  <c:v>DFW MAF 09</c:v>
                </c:pt>
                <c:pt idx="21631">
                  <c:v>DFW MAF 10</c:v>
                </c:pt>
                <c:pt idx="21632">
                  <c:v>DFW MAF 11</c:v>
                </c:pt>
                <c:pt idx="21633">
                  <c:v>DFW MAF 12</c:v>
                </c:pt>
                <c:pt idx="21634">
                  <c:v>DFW MCI 01</c:v>
                </c:pt>
                <c:pt idx="21635">
                  <c:v>DFW MCI 02</c:v>
                </c:pt>
                <c:pt idx="21636">
                  <c:v>DFW MCI 03</c:v>
                </c:pt>
                <c:pt idx="21637">
                  <c:v>DFW MCI 04</c:v>
                </c:pt>
                <c:pt idx="21638">
                  <c:v>DFW MCI 05</c:v>
                </c:pt>
                <c:pt idx="21639">
                  <c:v>DFW MCI 06</c:v>
                </c:pt>
                <c:pt idx="21640">
                  <c:v>DFW MCI 07</c:v>
                </c:pt>
                <c:pt idx="21641">
                  <c:v>DFW MCI 08</c:v>
                </c:pt>
                <c:pt idx="21642">
                  <c:v>DFW MCI 09</c:v>
                </c:pt>
                <c:pt idx="21643">
                  <c:v>DFW MCI 10</c:v>
                </c:pt>
                <c:pt idx="21644">
                  <c:v>DFW MCI 11</c:v>
                </c:pt>
                <c:pt idx="21645">
                  <c:v>DFW MCI 12</c:v>
                </c:pt>
                <c:pt idx="21646">
                  <c:v>DFW MCO 01</c:v>
                </c:pt>
                <c:pt idx="21647">
                  <c:v>DFW MCO 02</c:v>
                </c:pt>
                <c:pt idx="21648">
                  <c:v>DFW MCO 03</c:v>
                </c:pt>
                <c:pt idx="21649">
                  <c:v>DFW MCO 04</c:v>
                </c:pt>
                <c:pt idx="21650">
                  <c:v>DFW MCO 05</c:v>
                </c:pt>
                <c:pt idx="21651">
                  <c:v>DFW MCO 06</c:v>
                </c:pt>
                <c:pt idx="21652">
                  <c:v>DFW MCO 07</c:v>
                </c:pt>
                <c:pt idx="21653">
                  <c:v>DFW MCO 08</c:v>
                </c:pt>
                <c:pt idx="21654">
                  <c:v>DFW MCO 09</c:v>
                </c:pt>
                <c:pt idx="21655">
                  <c:v>DFW MCO 10</c:v>
                </c:pt>
                <c:pt idx="21656">
                  <c:v>DFW MCO 11</c:v>
                </c:pt>
                <c:pt idx="21657">
                  <c:v>DFW MCO 12</c:v>
                </c:pt>
                <c:pt idx="21658">
                  <c:v>DFW MEI 01</c:v>
                </c:pt>
                <c:pt idx="21659">
                  <c:v>DFW MEI 02</c:v>
                </c:pt>
                <c:pt idx="21660">
                  <c:v>DFW MEI 03</c:v>
                </c:pt>
                <c:pt idx="21661">
                  <c:v>DFW MEI 04</c:v>
                </c:pt>
                <c:pt idx="21662">
                  <c:v>DFW MEI 05</c:v>
                </c:pt>
                <c:pt idx="21663">
                  <c:v>DFW MEI 06</c:v>
                </c:pt>
                <c:pt idx="21664">
                  <c:v>DFW MEI 07</c:v>
                </c:pt>
                <c:pt idx="21665">
                  <c:v>DFW MEI 08</c:v>
                </c:pt>
                <c:pt idx="21666">
                  <c:v>DFW MEI 09</c:v>
                </c:pt>
                <c:pt idx="21667">
                  <c:v>DFW MEI 10</c:v>
                </c:pt>
                <c:pt idx="21668">
                  <c:v>DFW MEI 11</c:v>
                </c:pt>
                <c:pt idx="21669">
                  <c:v>DFW MEI 12</c:v>
                </c:pt>
                <c:pt idx="21670">
                  <c:v>DFW MEM 01</c:v>
                </c:pt>
                <c:pt idx="21671">
                  <c:v>DFW MEM 02</c:v>
                </c:pt>
                <c:pt idx="21672">
                  <c:v>DFW MEM 03</c:v>
                </c:pt>
                <c:pt idx="21673">
                  <c:v>DFW MEM 04</c:v>
                </c:pt>
                <c:pt idx="21674">
                  <c:v>DFW MEM 05</c:v>
                </c:pt>
                <c:pt idx="21675">
                  <c:v>DFW MEM 06</c:v>
                </c:pt>
                <c:pt idx="21676">
                  <c:v>DFW MEM 07</c:v>
                </c:pt>
                <c:pt idx="21677">
                  <c:v>DFW MEM 08</c:v>
                </c:pt>
                <c:pt idx="21678">
                  <c:v>DFW MEM 09</c:v>
                </c:pt>
                <c:pt idx="21679">
                  <c:v>DFW MEM 10</c:v>
                </c:pt>
                <c:pt idx="21680">
                  <c:v>DFW MEM 11</c:v>
                </c:pt>
                <c:pt idx="21681">
                  <c:v>DFW MEM 12</c:v>
                </c:pt>
                <c:pt idx="21682">
                  <c:v>DFW MFE 01</c:v>
                </c:pt>
                <c:pt idx="21683">
                  <c:v>DFW MFE 02</c:v>
                </c:pt>
                <c:pt idx="21684">
                  <c:v>DFW MFE 03</c:v>
                </c:pt>
                <c:pt idx="21685">
                  <c:v>DFW MFE 04</c:v>
                </c:pt>
                <c:pt idx="21686">
                  <c:v>DFW MFE 05</c:v>
                </c:pt>
                <c:pt idx="21687">
                  <c:v>DFW MFE 06</c:v>
                </c:pt>
                <c:pt idx="21688">
                  <c:v>DFW MFE 07</c:v>
                </c:pt>
                <c:pt idx="21689">
                  <c:v>DFW MFE 08</c:v>
                </c:pt>
                <c:pt idx="21690">
                  <c:v>DFW MFE 09</c:v>
                </c:pt>
                <c:pt idx="21691">
                  <c:v>DFW MFE 10</c:v>
                </c:pt>
                <c:pt idx="21692">
                  <c:v>DFW MFE 11</c:v>
                </c:pt>
                <c:pt idx="21693">
                  <c:v>DFW MFE 12</c:v>
                </c:pt>
                <c:pt idx="21694">
                  <c:v>DFW MGM 01</c:v>
                </c:pt>
                <c:pt idx="21695">
                  <c:v>DFW MGM 02</c:v>
                </c:pt>
                <c:pt idx="21696">
                  <c:v>DFW MGM 03</c:v>
                </c:pt>
                <c:pt idx="21697">
                  <c:v>DFW MGM 04</c:v>
                </c:pt>
                <c:pt idx="21698">
                  <c:v>DFW MGM 05</c:v>
                </c:pt>
                <c:pt idx="21699">
                  <c:v>DFW MGM 06</c:v>
                </c:pt>
                <c:pt idx="21700">
                  <c:v>DFW MGM 07</c:v>
                </c:pt>
                <c:pt idx="21701">
                  <c:v>DFW MGM 08</c:v>
                </c:pt>
                <c:pt idx="21702">
                  <c:v>DFW MGM 09</c:v>
                </c:pt>
                <c:pt idx="21703">
                  <c:v>DFW MGM 10</c:v>
                </c:pt>
                <c:pt idx="21704">
                  <c:v>DFW MGM 11</c:v>
                </c:pt>
                <c:pt idx="21705">
                  <c:v>DFW MGM 12</c:v>
                </c:pt>
                <c:pt idx="21706">
                  <c:v>DFW MHK 01</c:v>
                </c:pt>
                <c:pt idx="21707">
                  <c:v>DFW MHK 02</c:v>
                </c:pt>
                <c:pt idx="21708">
                  <c:v>DFW MHK 03</c:v>
                </c:pt>
                <c:pt idx="21709">
                  <c:v>DFW MHK 04</c:v>
                </c:pt>
                <c:pt idx="21710">
                  <c:v>DFW MHK 05</c:v>
                </c:pt>
                <c:pt idx="21711">
                  <c:v>DFW MHK 06</c:v>
                </c:pt>
                <c:pt idx="21712">
                  <c:v>DFW MHK 07</c:v>
                </c:pt>
                <c:pt idx="21713">
                  <c:v>DFW MHK 08</c:v>
                </c:pt>
                <c:pt idx="21714">
                  <c:v>DFW MHK 09</c:v>
                </c:pt>
                <c:pt idx="21715">
                  <c:v>DFW MHK 10</c:v>
                </c:pt>
                <c:pt idx="21716">
                  <c:v>DFW MHK 11</c:v>
                </c:pt>
                <c:pt idx="21717">
                  <c:v>DFW MHK 12</c:v>
                </c:pt>
                <c:pt idx="21718">
                  <c:v>DFW MIA 01</c:v>
                </c:pt>
                <c:pt idx="21719">
                  <c:v>DFW MIA 02</c:v>
                </c:pt>
                <c:pt idx="21720">
                  <c:v>DFW MIA 03</c:v>
                </c:pt>
                <c:pt idx="21721">
                  <c:v>DFW MIA 04</c:v>
                </c:pt>
                <c:pt idx="21722">
                  <c:v>DFW MIA 05</c:v>
                </c:pt>
                <c:pt idx="21723">
                  <c:v>DFW MIA 06</c:v>
                </c:pt>
                <c:pt idx="21724">
                  <c:v>DFW MIA 07</c:v>
                </c:pt>
                <c:pt idx="21725">
                  <c:v>DFW MIA 08</c:v>
                </c:pt>
                <c:pt idx="21726">
                  <c:v>DFW MIA 09</c:v>
                </c:pt>
                <c:pt idx="21727">
                  <c:v>DFW MIA 10</c:v>
                </c:pt>
                <c:pt idx="21728">
                  <c:v>DFW MIA 11</c:v>
                </c:pt>
                <c:pt idx="21729">
                  <c:v>DFW MIA 12</c:v>
                </c:pt>
                <c:pt idx="21730">
                  <c:v>DFW MKE 01</c:v>
                </c:pt>
                <c:pt idx="21731">
                  <c:v>DFW MKE 02</c:v>
                </c:pt>
                <c:pt idx="21732">
                  <c:v>DFW MKE 03</c:v>
                </c:pt>
                <c:pt idx="21733">
                  <c:v>DFW MKE 04</c:v>
                </c:pt>
                <c:pt idx="21734">
                  <c:v>DFW MKE 05</c:v>
                </c:pt>
                <c:pt idx="21735">
                  <c:v>DFW MKE 06</c:v>
                </c:pt>
                <c:pt idx="21736">
                  <c:v>DFW MKE 07</c:v>
                </c:pt>
                <c:pt idx="21737">
                  <c:v>DFW MKE 08</c:v>
                </c:pt>
                <c:pt idx="21738">
                  <c:v>DFW MKE 09</c:v>
                </c:pt>
                <c:pt idx="21739">
                  <c:v>DFW MKE 10</c:v>
                </c:pt>
                <c:pt idx="21740">
                  <c:v>DFW MKE 11</c:v>
                </c:pt>
                <c:pt idx="21741">
                  <c:v>DFW MKE 12</c:v>
                </c:pt>
                <c:pt idx="21742">
                  <c:v>DFW MLI 01</c:v>
                </c:pt>
                <c:pt idx="21743">
                  <c:v>DFW MLI 02</c:v>
                </c:pt>
                <c:pt idx="21744">
                  <c:v>DFW MLI 03</c:v>
                </c:pt>
                <c:pt idx="21745">
                  <c:v>DFW MLI 04</c:v>
                </c:pt>
                <c:pt idx="21746">
                  <c:v>DFW MLI 05</c:v>
                </c:pt>
                <c:pt idx="21747">
                  <c:v>DFW MLI 06</c:v>
                </c:pt>
                <c:pt idx="21748">
                  <c:v>DFW MLI 07</c:v>
                </c:pt>
                <c:pt idx="21749">
                  <c:v>DFW MLI 08</c:v>
                </c:pt>
                <c:pt idx="21750">
                  <c:v>DFW MLI 09</c:v>
                </c:pt>
                <c:pt idx="21751">
                  <c:v>DFW MLI 10</c:v>
                </c:pt>
                <c:pt idx="21752">
                  <c:v>DFW MLI 11</c:v>
                </c:pt>
                <c:pt idx="21753">
                  <c:v>DFW MLI 12</c:v>
                </c:pt>
                <c:pt idx="21754">
                  <c:v>DFW MLU 01</c:v>
                </c:pt>
                <c:pt idx="21755">
                  <c:v>DFW MLU 02</c:v>
                </c:pt>
                <c:pt idx="21756">
                  <c:v>DFW MLU 03</c:v>
                </c:pt>
                <c:pt idx="21757">
                  <c:v>DFW MLU 04</c:v>
                </c:pt>
                <c:pt idx="21758">
                  <c:v>DFW MLU 05</c:v>
                </c:pt>
                <c:pt idx="21759">
                  <c:v>DFW MLU 06</c:v>
                </c:pt>
                <c:pt idx="21760">
                  <c:v>DFW MLU 07</c:v>
                </c:pt>
                <c:pt idx="21761">
                  <c:v>DFW MLU 08</c:v>
                </c:pt>
                <c:pt idx="21762">
                  <c:v>DFW MLU 09</c:v>
                </c:pt>
                <c:pt idx="21763">
                  <c:v>DFW MLU 10</c:v>
                </c:pt>
                <c:pt idx="21764">
                  <c:v>DFW MLU 11</c:v>
                </c:pt>
                <c:pt idx="21765">
                  <c:v>DFW MLU 12</c:v>
                </c:pt>
                <c:pt idx="21766">
                  <c:v>DFW MOB 01</c:v>
                </c:pt>
                <c:pt idx="21767">
                  <c:v>DFW MOB 02</c:v>
                </c:pt>
                <c:pt idx="21768">
                  <c:v>DFW MOB 03</c:v>
                </c:pt>
                <c:pt idx="21769">
                  <c:v>DFW MOB 04</c:v>
                </c:pt>
                <c:pt idx="21770">
                  <c:v>DFW MOB 05</c:v>
                </c:pt>
                <c:pt idx="21771">
                  <c:v>DFW MOB 06</c:v>
                </c:pt>
                <c:pt idx="21772">
                  <c:v>DFW MOB 07</c:v>
                </c:pt>
                <c:pt idx="21773">
                  <c:v>DFW MOB 08</c:v>
                </c:pt>
                <c:pt idx="21774">
                  <c:v>DFW MOB 09</c:v>
                </c:pt>
                <c:pt idx="21775">
                  <c:v>DFW MOB 10</c:v>
                </c:pt>
                <c:pt idx="21776">
                  <c:v>DFW MOB 11</c:v>
                </c:pt>
                <c:pt idx="21777">
                  <c:v>DFW MOB 12</c:v>
                </c:pt>
                <c:pt idx="21778">
                  <c:v>DFW MSN 01</c:v>
                </c:pt>
                <c:pt idx="21779">
                  <c:v>DFW MSN 02</c:v>
                </c:pt>
                <c:pt idx="21780">
                  <c:v>DFW MSN 03</c:v>
                </c:pt>
                <c:pt idx="21781">
                  <c:v>DFW MSN 04</c:v>
                </c:pt>
                <c:pt idx="21782">
                  <c:v>DFW MSN 05</c:v>
                </c:pt>
                <c:pt idx="21783">
                  <c:v>DFW MSN 06</c:v>
                </c:pt>
                <c:pt idx="21784">
                  <c:v>DFW MSN 07</c:v>
                </c:pt>
                <c:pt idx="21785">
                  <c:v>DFW MSN 08</c:v>
                </c:pt>
                <c:pt idx="21786">
                  <c:v>DFW MSN 09</c:v>
                </c:pt>
                <c:pt idx="21787">
                  <c:v>DFW MSN 10</c:v>
                </c:pt>
                <c:pt idx="21788">
                  <c:v>DFW MSN 11</c:v>
                </c:pt>
                <c:pt idx="21789">
                  <c:v>DFW MSN 12</c:v>
                </c:pt>
                <c:pt idx="21790">
                  <c:v>DFW MSO 06</c:v>
                </c:pt>
                <c:pt idx="21791">
                  <c:v>DFW MSO 07</c:v>
                </c:pt>
                <c:pt idx="21792">
                  <c:v>DFW MSO 08</c:v>
                </c:pt>
                <c:pt idx="21793">
                  <c:v>DFW MSO 09</c:v>
                </c:pt>
                <c:pt idx="21794">
                  <c:v>DFW MSO 10</c:v>
                </c:pt>
                <c:pt idx="21795">
                  <c:v>DFW MSO 11</c:v>
                </c:pt>
                <c:pt idx="21796">
                  <c:v>DFW MSO 12</c:v>
                </c:pt>
                <c:pt idx="21797">
                  <c:v>DFW MSP 01</c:v>
                </c:pt>
                <c:pt idx="21798">
                  <c:v>DFW MSP 02</c:v>
                </c:pt>
                <c:pt idx="21799">
                  <c:v>DFW MSP 03</c:v>
                </c:pt>
                <c:pt idx="21800">
                  <c:v>DFW MSP 04</c:v>
                </c:pt>
                <c:pt idx="21801">
                  <c:v>DFW MSP 05</c:v>
                </c:pt>
                <c:pt idx="21802">
                  <c:v>DFW MSP 06</c:v>
                </c:pt>
                <c:pt idx="21803">
                  <c:v>DFW MSP 07</c:v>
                </c:pt>
                <c:pt idx="21804">
                  <c:v>DFW MSP 08</c:v>
                </c:pt>
                <c:pt idx="21805">
                  <c:v>DFW MSP 09</c:v>
                </c:pt>
                <c:pt idx="21806">
                  <c:v>DFW MSP 10</c:v>
                </c:pt>
                <c:pt idx="21807">
                  <c:v>DFW MSP 11</c:v>
                </c:pt>
                <c:pt idx="21808">
                  <c:v>DFW MSP 12</c:v>
                </c:pt>
                <c:pt idx="21809">
                  <c:v>DFW MSY 01</c:v>
                </c:pt>
                <c:pt idx="21810">
                  <c:v>DFW MSY 02</c:v>
                </c:pt>
                <c:pt idx="21811">
                  <c:v>DFW MSY 03</c:v>
                </c:pt>
                <c:pt idx="21812">
                  <c:v>DFW MSY 04</c:v>
                </c:pt>
                <c:pt idx="21813">
                  <c:v>DFW MSY 05</c:v>
                </c:pt>
                <c:pt idx="21814">
                  <c:v>DFW MSY 06</c:v>
                </c:pt>
                <c:pt idx="21815">
                  <c:v>DFW MSY 07</c:v>
                </c:pt>
                <c:pt idx="21816">
                  <c:v>DFW MSY 08</c:v>
                </c:pt>
                <c:pt idx="21817">
                  <c:v>DFW MSY 09</c:v>
                </c:pt>
                <c:pt idx="21818">
                  <c:v>DFW MSY 10</c:v>
                </c:pt>
                <c:pt idx="21819">
                  <c:v>DFW MSY 11</c:v>
                </c:pt>
                <c:pt idx="21820">
                  <c:v>DFW MSY 12</c:v>
                </c:pt>
                <c:pt idx="21821">
                  <c:v>DFW MTJ 01</c:v>
                </c:pt>
                <c:pt idx="21822">
                  <c:v>DFW MTJ 02</c:v>
                </c:pt>
                <c:pt idx="21823">
                  <c:v>DFW MTJ 03</c:v>
                </c:pt>
                <c:pt idx="21824">
                  <c:v>DFW MTJ 04</c:v>
                </c:pt>
                <c:pt idx="21825">
                  <c:v>DFW MTJ 05</c:v>
                </c:pt>
                <c:pt idx="21826">
                  <c:v>DFW MTJ 06</c:v>
                </c:pt>
                <c:pt idx="21827">
                  <c:v>DFW MTJ 07</c:v>
                </c:pt>
                <c:pt idx="21828">
                  <c:v>DFW MTJ 08</c:v>
                </c:pt>
                <c:pt idx="21829">
                  <c:v>DFW MTJ 09</c:v>
                </c:pt>
                <c:pt idx="21830">
                  <c:v>DFW MTJ 10</c:v>
                </c:pt>
                <c:pt idx="21831">
                  <c:v>DFW MTJ 11</c:v>
                </c:pt>
                <c:pt idx="21832">
                  <c:v>DFW MTJ 12</c:v>
                </c:pt>
                <c:pt idx="21833">
                  <c:v>DFW MYR 01</c:v>
                </c:pt>
                <c:pt idx="21834">
                  <c:v>DFW MYR 04</c:v>
                </c:pt>
                <c:pt idx="21835">
                  <c:v>DFW MYR 05</c:v>
                </c:pt>
                <c:pt idx="21836">
                  <c:v>DFW MYR 06</c:v>
                </c:pt>
                <c:pt idx="21837">
                  <c:v>DFW MYR 07</c:v>
                </c:pt>
                <c:pt idx="21838">
                  <c:v>DFW MYR 08</c:v>
                </c:pt>
                <c:pt idx="21839">
                  <c:v>DFW MYR 09</c:v>
                </c:pt>
                <c:pt idx="21840">
                  <c:v>DFW MYR 10</c:v>
                </c:pt>
                <c:pt idx="21841">
                  <c:v>DFW MYR 11</c:v>
                </c:pt>
                <c:pt idx="21842">
                  <c:v>DFW OAK 01</c:v>
                </c:pt>
                <c:pt idx="21843">
                  <c:v>DFW OAK 02</c:v>
                </c:pt>
                <c:pt idx="21844">
                  <c:v>DFW OAK 03</c:v>
                </c:pt>
                <c:pt idx="21845">
                  <c:v>DFW OAK 04</c:v>
                </c:pt>
                <c:pt idx="21846">
                  <c:v>DFW OAK 05</c:v>
                </c:pt>
                <c:pt idx="21847">
                  <c:v>DFW OAK 06</c:v>
                </c:pt>
                <c:pt idx="21848">
                  <c:v>DFW OAK 07</c:v>
                </c:pt>
                <c:pt idx="21849">
                  <c:v>DFW OAK 08</c:v>
                </c:pt>
                <c:pt idx="21850">
                  <c:v>DFW OAK 09</c:v>
                </c:pt>
                <c:pt idx="21851">
                  <c:v>DFW OAK 10</c:v>
                </c:pt>
                <c:pt idx="21852">
                  <c:v>DFW OAK 11</c:v>
                </c:pt>
                <c:pt idx="21853">
                  <c:v>DFW OAK 12</c:v>
                </c:pt>
                <c:pt idx="21854">
                  <c:v>DFW OGG 01</c:v>
                </c:pt>
                <c:pt idx="21855">
                  <c:v>DFW OGG 02</c:v>
                </c:pt>
                <c:pt idx="21856">
                  <c:v>DFW OGG 03</c:v>
                </c:pt>
                <c:pt idx="21857">
                  <c:v>DFW OGG 04</c:v>
                </c:pt>
                <c:pt idx="21858">
                  <c:v>DFW OGG 05</c:v>
                </c:pt>
                <c:pt idx="21859">
                  <c:v>DFW OGG 06</c:v>
                </c:pt>
                <c:pt idx="21860">
                  <c:v>DFW OGG 07</c:v>
                </c:pt>
                <c:pt idx="21861">
                  <c:v>DFW OGG 08</c:v>
                </c:pt>
                <c:pt idx="21862">
                  <c:v>DFW OGG 09</c:v>
                </c:pt>
                <c:pt idx="21863">
                  <c:v>DFW OGG 10</c:v>
                </c:pt>
                <c:pt idx="21864">
                  <c:v>DFW OGG 11</c:v>
                </c:pt>
                <c:pt idx="21865">
                  <c:v>DFW OGG 12</c:v>
                </c:pt>
                <c:pt idx="21866">
                  <c:v>DFW OKC 01</c:v>
                </c:pt>
                <c:pt idx="21867">
                  <c:v>DFW OKC 02</c:v>
                </c:pt>
                <c:pt idx="21868">
                  <c:v>DFW OKC 03</c:v>
                </c:pt>
                <c:pt idx="21869">
                  <c:v>DFW OKC 04</c:v>
                </c:pt>
                <c:pt idx="21870">
                  <c:v>DFW OKC 05</c:v>
                </c:pt>
                <c:pt idx="21871">
                  <c:v>DFW OKC 06</c:v>
                </c:pt>
                <c:pt idx="21872">
                  <c:v>DFW OKC 07</c:v>
                </c:pt>
                <c:pt idx="21873">
                  <c:v>DFW OKC 08</c:v>
                </c:pt>
                <c:pt idx="21874">
                  <c:v>DFW OKC 09</c:v>
                </c:pt>
                <c:pt idx="21875">
                  <c:v>DFW OKC 10</c:v>
                </c:pt>
                <c:pt idx="21876">
                  <c:v>DFW OKC 11</c:v>
                </c:pt>
                <c:pt idx="21877">
                  <c:v>DFW OKC 12</c:v>
                </c:pt>
                <c:pt idx="21878">
                  <c:v>DFW OMA 01</c:v>
                </c:pt>
                <c:pt idx="21879">
                  <c:v>DFW OMA 02</c:v>
                </c:pt>
                <c:pt idx="21880">
                  <c:v>DFW OMA 03</c:v>
                </c:pt>
                <c:pt idx="21881">
                  <c:v>DFW OMA 04</c:v>
                </c:pt>
                <c:pt idx="21882">
                  <c:v>DFW OMA 05</c:v>
                </c:pt>
                <c:pt idx="21883">
                  <c:v>DFW OMA 06</c:v>
                </c:pt>
                <c:pt idx="21884">
                  <c:v>DFW OMA 07</c:v>
                </c:pt>
                <c:pt idx="21885">
                  <c:v>DFW OMA 08</c:v>
                </c:pt>
                <c:pt idx="21886">
                  <c:v>DFW OMA 09</c:v>
                </c:pt>
                <c:pt idx="21887">
                  <c:v>DFW OMA 10</c:v>
                </c:pt>
                <c:pt idx="21888">
                  <c:v>DFW OMA 11</c:v>
                </c:pt>
                <c:pt idx="21889">
                  <c:v>DFW OMA 12</c:v>
                </c:pt>
                <c:pt idx="21890">
                  <c:v>DFW ONT 01</c:v>
                </c:pt>
                <c:pt idx="21891">
                  <c:v>DFW ONT 02</c:v>
                </c:pt>
                <c:pt idx="21892">
                  <c:v>DFW ONT 03</c:v>
                </c:pt>
                <c:pt idx="21893">
                  <c:v>DFW ONT 04</c:v>
                </c:pt>
                <c:pt idx="21894">
                  <c:v>DFW ONT 05</c:v>
                </c:pt>
                <c:pt idx="21895">
                  <c:v>DFW ONT 06</c:v>
                </c:pt>
                <c:pt idx="21896">
                  <c:v>DFW ONT 07</c:v>
                </c:pt>
                <c:pt idx="21897">
                  <c:v>DFW ONT 08</c:v>
                </c:pt>
                <c:pt idx="21898">
                  <c:v>DFW ONT 09</c:v>
                </c:pt>
                <c:pt idx="21899">
                  <c:v>DFW ONT 10</c:v>
                </c:pt>
                <c:pt idx="21900">
                  <c:v>DFW ONT 11</c:v>
                </c:pt>
                <c:pt idx="21901">
                  <c:v>DFW ONT 12</c:v>
                </c:pt>
                <c:pt idx="21902">
                  <c:v>DFW ORD 01</c:v>
                </c:pt>
                <c:pt idx="21903">
                  <c:v>DFW ORD 02</c:v>
                </c:pt>
                <c:pt idx="21904">
                  <c:v>DFW ORD 03</c:v>
                </c:pt>
                <c:pt idx="21905">
                  <c:v>DFW ORD 04</c:v>
                </c:pt>
                <c:pt idx="21906">
                  <c:v>DFW ORD 05</c:v>
                </c:pt>
                <c:pt idx="21907">
                  <c:v>DFW ORD 06</c:v>
                </c:pt>
                <c:pt idx="21908">
                  <c:v>DFW ORD 07</c:v>
                </c:pt>
                <c:pt idx="21909">
                  <c:v>DFW ORD 08</c:v>
                </c:pt>
                <c:pt idx="21910">
                  <c:v>DFW ORD 09</c:v>
                </c:pt>
                <c:pt idx="21911">
                  <c:v>DFW ORD 10</c:v>
                </c:pt>
                <c:pt idx="21912">
                  <c:v>DFW ORD 11</c:v>
                </c:pt>
                <c:pt idx="21913">
                  <c:v>DFW ORD 12</c:v>
                </c:pt>
                <c:pt idx="21914">
                  <c:v>DFW ORF 01</c:v>
                </c:pt>
                <c:pt idx="21915">
                  <c:v>DFW ORF 02</c:v>
                </c:pt>
                <c:pt idx="21916">
                  <c:v>DFW ORF 03</c:v>
                </c:pt>
                <c:pt idx="21917">
                  <c:v>DFW ORF 04</c:v>
                </c:pt>
                <c:pt idx="21918">
                  <c:v>DFW ORF 05</c:v>
                </c:pt>
                <c:pt idx="21919">
                  <c:v>DFW ORF 06</c:v>
                </c:pt>
                <c:pt idx="21920">
                  <c:v>DFW ORF 07</c:v>
                </c:pt>
                <c:pt idx="21921">
                  <c:v>DFW ORF 08</c:v>
                </c:pt>
                <c:pt idx="21922">
                  <c:v>DFW ORF 09</c:v>
                </c:pt>
                <c:pt idx="21923">
                  <c:v>DFW ORF 10</c:v>
                </c:pt>
                <c:pt idx="21924">
                  <c:v>DFW ORF 11</c:v>
                </c:pt>
                <c:pt idx="21925">
                  <c:v>DFW ORF 12</c:v>
                </c:pt>
                <c:pt idx="21926">
                  <c:v>DFW PBI 01</c:v>
                </c:pt>
                <c:pt idx="21927">
                  <c:v>DFW PBI 02</c:v>
                </c:pt>
                <c:pt idx="21928">
                  <c:v>DFW PBI 03</c:v>
                </c:pt>
                <c:pt idx="21929">
                  <c:v>DFW PBI 04</c:v>
                </c:pt>
                <c:pt idx="21930">
                  <c:v>DFW PBI 05</c:v>
                </c:pt>
                <c:pt idx="21931">
                  <c:v>DFW PBI 06</c:v>
                </c:pt>
                <c:pt idx="21932">
                  <c:v>DFW PBI 07</c:v>
                </c:pt>
                <c:pt idx="21933">
                  <c:v>DFW PBI 08</c:v>
                </c:pt>
                <c:pt idx="21934">
                  <c:v>DFW PBI 09</c:v>
                </c:pt>
                <c:pt idx="21935">
                  <c:v>DFW PBI 10</c:v>
                </c:pt>
                <c:pt idx="21936">
                  <c:v>DFW PBI 11</c:v>
                </c:pt>
                <c:pt idx="21937">
                  <c:v>DFW PBI 12</c:v>
                </c:pt>
                <c:pt idx="21938">
                  <c:v>DFW PDX 01</c:v>
                </c:pt>
                <c:pt idx="21939">
                  <c:v>DFW PDX 02</c:v>
                </c:pt>
                <c:pt idx="21940">
                  <c:v>DFW PDX 03</c:v>
                </c:pt>
                <c:pt idx="21941">
                  <c:v>DFW PDX 04</c:v>
                </c:pt>
                <c:pt idx="21942">
                  <c:v>DFW PDX 05</c:v>
                </c:pt>
                <c:pt idx="21943">
                  <c:v>DFW PDX 06</c:v>
                </c:pt>
                <c:pt idx="21944">
                  <c:v>DFW PDX 07</c:v>
                </c:pt>
                <c:pt idx="21945">
                  <c:v>DFW PDX 08</c:v>
                </c:pt>
                <c:pt idx="21946">
                  <c:v>DFW PDX 09</c:v>
                </c:pt>
                <c:pt idx="21947">
                  <c:v>DFW PDX 10</c:v>
                </c:pt>
                <c:pt idx="21948">
                  <c:v>DFW PDX 11</c:v>
                </c:pt>
                <c:pt idx="21949">
                  <c:v>DFW PDX 12</c:v>
                </c:pt>
                <c:pt idx="21950">
                  <c:v>DFW PHL 01</c:v>
                </c:pt>
                <c:pt idx="21951">
                  <c:v>DFW PHL 02</c:v>
                </c:pt>
                <c:pt idx="21952">
                  <c:v>DFW PHL 03</c:v>
                </c:pt>
                <c:pt idx="21953">
                  <c:v>DFW PHL 04</c:v>
                </c:pt>
                <c:pt idx="21954">
                  <c:v>DFW PHL 05</c:v>
                </c:pt>
                <c:pt idx="21955">
                  <c:v>DFW PHL 06</c:v>
                </c:pt>
                <c:pt idx="21956">
                  <c:v>DFW PHL 07</c:v>
                </c:pt>
                <c:pt idx="21957">
                  <c:v>DFW PHL 08</c:v>
                </c:pt>
                <c:pt idx="21958">
                  <c:v>DFW PHL 09</c:v>
                </c:pt>
                <c:pt idx="21959">
                  <c:v>DFW PHL 10</c:v>
                </c:pt>
                <c:pt idx="21960">
                  <c:v>DFW PHL 11</c:v>
                </c:pt>
                <c:pt idx="21961">
                  <c:v>DFW PHL 12</c:v>
                </c:pt>
                <c:pt idx="21962">
                  <c:v>DFW PHX 01</c:v>
                </c:pt>
                <c:pt idx="21963">
                  <c:v>DFW PHX 02</c:v>
                </c:pt>
                <c:pt idx="21964">
                  <c:v>DFW PHX 03</c:v>
                </c:pt>
                <c:pt idx="21965">
                  <c:v>DFW PHX 04</c:v>
                </c:pt>
                <c:pt idx="21966">
                  <c:v>DFW PHX 05</c:v>
                </c:pt>
                <c:pt idx="21967">
                  <c:v>DFW PHX 06</c:v>
                </c:pt>
                <c:pt idx="21968">
                  <c:v>DFW PHX 07</c:v>
                </c:pt>
                <c:pt idx="21969">
                  <c:v>DFW PHX 08</c:v>
                </c:pt>
                <c:pt idx="21970">
                  <c:v>DFW PHX 09</c:v>
                </c:pt>
                <c:pt idx="21971">
                  <c:v>DFW PHX 10</c:v>
                </c:pt>
                <c:pt idx="21972">
                  <c:v>DFW PHX 11</c:v>
                </c:pt>
                <c:pt idx="21973">
                  <c:v>DFW PHX 12</c:v>
                </c:pt>
                <c:pt idx="21974">
                  <c:v>DFW PIA 01</c:v>
                </c:pt>
                <c:pt idx="21975">
                  <c:v>DFW PIA 02</c:v>
                </c:pt>
                <c:pt idx="21976">
                  <c:v>DFW PIA 03</c:v>
                </c:pt>
                <c:pt idx="21977">
                  <c:v>DFW PIA 04</c:v>
                </c:pt>
                <c:pt idx="21978">
                  <c:v>DFW PIA 05</c:v>
                </c:pt>
                <c:pt idx="21979">
                  <c:v>DFW PIA 06</c:v>
                </c:pt>
                <c:pt idx="21980">
                  <c:v>DFW PIA 07</c:v>
                </c:pt>
                <c:pt idx="21981">
                  <c:v>DFW PIA 08</c:v>
                </c:pt>
                <c:pt idx="21982">
                  <c:v>DFW PIA 09</c:v>
                </c:pt>
                <c:pt idx="21983">
                  <c:v>DFW PIA 10</c:v>
                </c:pt>
                <c:pt idx="21984">
                  <c:v>DFW PIA 11</c:v>
                </c:pt>
                <c:pt idx="21985">
                  <c:v>DFW PIA 12</c:v>
                </c:pt>
                <c:pt idx="21986">
                  <c:v>DFW PIB 01</c:v>
                </c:pt>
                <c:pt idx="21987">
                  <c:v>DFW PIB 02</c:v>
                </c:pt>
                <c:pt idx="21988">
                  <c:v>DFW PIB 03</c:v>
                </c:pt>
                <c:pt idx="21989">
                  <c:v>DFW PIB 04</c:v>
                </c:pt>
                <c:pt idx="21990">
                  <c:v>DFW PIB 05</c:v>
                </c:pt>
                <c:pt idx="21991">
                  <c:v>DFW PIB 06</c:v>
                </c:pt>
                <c:pt idx="21992">
                  <c:v>DFW PIB 07</c:v>
                </c:pt>
                <c:pt idx="21993">
                  <c:v>DFW PIB 08</c:v>
                </c:pt>
                <c:pt idx="21994">
                  <c:v>DFW PIB 09</c:v>
                </c:pt>
                <c:pt idx="21995">
                  <c:v>DFW PIB 10</c:v>
                </c:pt>
                <c:pt idx="21996">
                  <c:v>DFW PIB 11</c:v>
                </c:pt>
                <c:pt idx="21997">
                  <c:v>DFW PIB 12</c:v>
                </c:pt>
                <c:pt idx="21998">
                  <c:v>DFW PIT 01</c:v>
                </c:pt>
                <c:pt idx="21999">
                  <c:v>DFW PIT 02</c:v>
                </c:pt>
                <c:pt idx="22000">
                  <c:v>DFW PIT 03</c:v>
                </c:pt>
                <c:pt idx="22001">
                  <c:v>DFW PIT 04</c:v>
                </c:pt>
                <c:pt idx="22002">
                  <c:v>DFW PIT 05</c:v>
                </c:pt>
                <c:pt idx="22003">
                  <c:v>DFW PIT 06</c:v>
                </c:pt>
                <c:pt idx="22004">
                  <c:v>DFW PIT 07</c:v>
                </c:pt>
                <c:pt idx="22005">
                  <c:v>DFW PIT 08</c:v>
                </c:pt>
                <c:pt idx="22006">
                  <c:v>DFW PIT 09</c:v>
                </c:pt>
                <c:pt idx="22007">
                  <c:v>DFW PIT 10</c:v>
                </c:pt>
                <c:pt idx="22008">
                  <c:v>DFW PIT 11</c:v>
                </c:pt>
                <c:pt idx="22009">
                  <c:v>DFW PIT 12</c:v>
                </c:pt>
                <c:pt idx="22010">
                  <c:v>DFW PNS 01</c:v>
                </c:pt>
                <c:pt idx="22011">
                  <c:v>DFW PNS 02</c:v>
                </c:pt>
                <c:pt idx="22012">
                  <c:v>DFW PNS 03</c:v>
                </c:pt>
                <c:pt idx="22013">
                  <c:v>DFW PNS 04</c:v>
                </c:pt>
                <c:pt idx="22014">
                  <c:v>DFW PNS 05</c:v>
                </c:pt>
                <c:pt idx="22015">
                  <c:v>DFW PNS 06</c:v>
                </c:pt>
                <c:pt idx="22016">
                  <c:v>DFW PNS 07</c:v>
                </c:pt>
                <c:pt idx="22017">
                  <c:v>DFW PNS 08</c:v>
                </c:pt>
                <c:pt idx="22018">
                  <c:v>DFW PNS 09</c:v>
                </c:pt>
                <c:pt idx="22019">
                  <c:v>DFW PNS 10</c:v>
                </c:pt>
                <c:pt idx="22020">
                  <c:v>DFW PNS 11</c:v>
                </c:pt>
                <c:pt idx="22021">
                  <c:v>DFW PNS 12</c:v>
                </c:pt>
                <c:pt idx="22022">
                  <c:v>DFW PSP 01</c:v>
                </c:pt>
                <c:pt idx="22023">
                  <c:v>DFW PSP 02</c:v>
                </c:pt>
                <c:pt idx="22024">
                  <c:v>DFW PSP 03</c:v>
                </c:pt>
                <c:pt idx="22025">
                  <c:v>DFW PSP 04</c:v>
                </c:pt>
                <c:pt idx="22026">
                  <c:v>DFW PSP 05</c:v>
                </c:pt>
                <c:pt idx="22027">
                  <c:v>DFW PSP 06</c:v>
                </c:pt>
                <c:pt idx="22028">
                  <c:v>DFW PSP 07</c:v>
                </c:pt>
                <c:pt idx="22029">
                  <c:v>DFW PSP 08</c:v>
                </c:pt>
                <c:pt idx="22030">
                  <c:v>DFW PSP 09</c:v>
                </c:pt>
                <c:pt idx="22031">
                  <c:v>DFW PSP 10</c:v>
                </c:pt>
                <c:pt idx="22032">
                  <c:v>DFW PSP 11</c:v>
                </c:pt>
                <c:pt idx="22033">
                  <c:v>DFW PSP 12</c:v>
                </c:pt>
                <c:pt idx="22034">
                  <c:v>DFW RAP 01</c:v>
                </c:pt>
                <c:pt idx="22035">
                  <c:v>DFW RAP 02</c:v>
                </c:pt>
                <c:pt idx="22036">
                  <c:v>DFW RAP 03</c:v>
                </c:pt>
                <c:pt idx="22037">
                  <c:v>DFW RAP 04</c:v>
                </c:pt>
                <c:pt idx="22038">
                  <c:v>DFW RAP 05</c:v>
                </c:pt>
                <c:pt idx="22039">
                  <c:v>DFW RAP 06</c:v>
                </c:pt>
                <c:pt idx="22040">
                  <c:v>DFW RAP 07</c:v>
                </c:pt>
                <c:pt idx="22041">
                  <c:v>DFW RAP 08</c:v>
                </c:pt>
                <c:pt idx="22042">
                  <c:v>DFW RAP 09</c:v>
                </c:pt>
                <c:pt idx="22043">
                  <c:v>DFW RAP 10</c:v>
                </c:pt>
                <c:pt idx="22044">
                  <c:v>DFW RAP 11</c:v>
                </c:pt>
                <c:pt idx="22045">
                  <c:v>DFW RAP 12</c:v>
                </c:pt>
                <c:pt idx="22046">
                  <c:v>DFW RDU 01</c:v>
                </c:pt>
                <c:pt idx="22047">
                  <c:v>DFW RDU 02</c:v>
                </c:pt>
                <c:pt idx="22048">
                  <c:v>DFW RDU 03</c:v>
                </c:pt>
                <c:pt idx="22049">
                  <c:v>DFW RDU 04</c:v>
                </c:pt>
                <c:pt idx="22050">
                  <c:v>DFW RDU 05</c:v>
                </c:pt>
                <c:pt idx="22051">
                  <c:v>DFW RDU 06</c:v>
                </c:pt>
                <c:pt idx="22052">
                  <c:v>DFW RDU 07</c:v>
                </c:pt>
                <c:pt idx="22053">
                  <c:v>DFW RDU 08</c:v>
                </c:pt>
                <c:pt idx="22054">
                  <c:v>DFW RDU 09</c:v>
                </c:pt>
                <c:pt idx="22055">
                  <c:v>DFW RDU 10</c:v>
                </c:pt>
                <c:pt idx="22056">
                  <c:v>DFW RDU 11</c:v>
                </c:pt>
                <c:pt idx="22057">
                  <c:v>DFW RDU 12</c:v>
                </c:pt>
                <c:pt idx="22058">
                  <c:v>DFW RIC 01</c:v>
                </c:pt>
                <c:pt idx="22059">
                  <c:v>DFW RIC 02</c:v>
                </c:pt>
                <c:pt idx="22060">
                  <c:v>DFW RIC 03</c:v>
                </c:pt>
                <c:pt idx="22061">
                  <c:v>DFW RIC 04</c:v>
                </c:pt>
                <c:pt idx="22062">
                  <c:v>DFW RIC 05</c:v>
                </c:pt>
                <c:pt idx="22063">
                  <c:v>DFW RIC 06</c:v>
                </c:pt>
                <c:pt idx="22064">
                  <c:v>DFW RIC 07</c:v>
                </c:pt>
                <c:pt idx="22065">
                  <c:v>DFW RIC 08</c:v>
                </c:pt>
                <c:pt idx="22066">
                  <c:v>DFW RIC 09</c:v>
                </c:pt>
                <c:pt idx="22067">
                  <c:v>DFW RIC 10</c:v>
                </c:pt>
                <c:pt idx="22068">
                  <c:v>DFW RIC 11</c:v>
                </c:pt>
                <c:pt idx="22069">
                  <c:v>DFW RIC 12</c:v>
                </c:pt>
                <c:pt idx="22070">
                  <c:v>DFW RNO 01</c:v>
                </c:pt>
                <c:pt idx="22071">
                  <c:v>DFW RNO 02</c:v>
                </c:pt>
                <c:pt idx="22072">
                  <c:v>DFW RNO 03</c:v>
                </c:pt>
                <c:pt idx="22073">
                  <c:v>DFW RNO 04</c:v>
                </c:pt>
                <c:pt idx="22074">
                  <c:v>DFW RNO 05</c:v>
                </c:pt>
                <c:pt idx="22075">
                  <c:v>DFW RNO 06</c:v>
                </c:pt>
                <c:pt idx="22076">
                  <c:v>DFW RNO 07</c:v>
                </c:pt>
                <c:pt idx="22077">
                  <c:v>DFW RNO 08</c:v>
                </c:pt>
                <c:pt idx="22078">
                  <c:v>DFW RNO 09</c:v>
                </c:pt>
                <c:pt idx="22079">
                  <c:v>DFW RNO 10</c:v>
                </c:pt>
                <c:pt idx="22080">
                  <c:v>DFW RNO 11</c:v>
                </c:pt>
                <c:pt idx="22081">
                  <c:v>DFW RNO 12</c:v>
                </c:pt>
                <c:pt idx="22082">
                  <c:v>DFW ROW 01</c:v>
                </c:pt>
                <c:pt idx="22083">
                  <c:v>DFW ROW 02</c:v>
                </c:pt>
                <c:pt idx="22084">
                  <c:v>DFW ROW 03</c:v>
                </c:pt>
                <c:pt idx="22085">
                  <c:v>DFW ROW 04</c:v>
                </c:pt>
                <c:pt idx="22086">
                  <c:v>DFW ROW 05</c:v>
                </c:pt>
                <c:pt idx="22087">
                  <c:v>DFW ROW 06</c:v>
                </c:pt>
                <c:pt idx="22088">
                  <c:v>DFW ROW 07</c:v>
                </c:pt>
                <c:pt idx="22089">
                  <c:v>DFW ROW 08</c:v>
                </c:pt>
                <c:pt idx="22090">
                  <c:v>DFW ROW 09</c:v>
                </c:pt>
                <c:pt idx="22091">
                  <c:v>DFW ROW 10</c:v>
                </c:pt>
                <c:pt idx="22092">
                  <c:v>DFW ROW 11</c:v>
                </c:pt>
                <c:pt idx="22093">
                  <c:v>DFW ROW 12</c:v>
                </c:pt>
                <c:pt idx="22094">
                  <c:v>DFW RSW 01</c:v>
                </c:pt>
                <c:pt idx="22095">
                  <c:v>DFW RSW 02</c:v>
                </c:pt>
                <c:pt idx="22096">
                  <c:v>DFW RSW 03</c:v>
                </c:pt>
                <c:pt idx="22097">
                  <c:v>DFW RSW 04</c:v>
                </c:pt>
                <c:pt idx="22098">
                  <c:v>DFW RSW 05</c:v>
                </c:pt>
                <c:pt idx="22099">
                  <c:v>DFW RSW 06</c:v>
                </c:pt>
                <c:pt idx="22100">
                  <c:v>DFW RSW 07</c:v>
                </c:pt>
                <c:pt idx="22101">
                  <c:v>DFW RSW 08</c:v>
                </c:pt>
                <c:pt idx="22102">
                  <c:v>DFW RSW 09</c:v>
                </c:pt>
                <c:pt idx="22103">
                  <c:v>DFW RSW 10</c:v>
                </c:pt>
                <c:pt idx="22104">
                  <c:v>DFW RSW 11</c:v>
                </c:pt>
                <c:pt idx="22105">
                  <c:v>DFW RSW 12</c:v>
                </c:pt>
                <c:pt idx="22106">
                  <c:v>DFW SAF 01</c:v>
                </c:pt>
                <c:pt idx="22107">
                  <c:v>DFW SAF 02</c:v>
                </c:pt>
                <c:pt idx="22108">
                  <c:v>DFW SAF 03</c:v>
                </c:pt>
                <c:pt idx="22109">
                  <c:v>DFW SAF 04</c:v>
                </c:pt>
                <c:pt idx="22110">
                  <c:v>DFW SAF 05</c:v>
                </c:pt>
                <c:pt idx="22111">
                  <c:v>DFW SAF 06</c:v>
                </c:pt>
                <c:pt idx="22112">
                  <c:v>DFW SAF 07</c:v>
                </c:pt>
                <c:pt idx="22113">
                  <c:v>DFW SAF 08</c:v>
                </c:pt>
                <c:pt idx="22114">
                  <c:v>DFW SAF 09</c:v>
                </c:pt>
                <c:pt idx="22115">
                  <c:v>DFW SAF 10</c:v>
                </c:pt>
                <c:pt idx="22116">
                  <c:v>DFW SAF 11</c:v>
                </c:pt>
                <c:pt idx="22117">
                  <c:v>DFW SAF 12</c:v>
                </c:pt>
                <c:pt idx="22118">
                  <c:v>DFW SAN 01</c:v>
                </c:pt>
                <c:pt idx="22119">
                  <c:v>DFW SAN 02</c:v>
                </c:pt>
                <c:pt idx="22120">
                  <c:v>DFW SAN 03</c:v>
                </c:pt>
                <c:pt idx="22121">
                  <c:v>DFW SAN 04</c:v>
                </c:pt>
                <c:pt idx="22122">
                  <c:v>DFW SAN 05</c:v>
                </c:pt>
                <c:pt idx="22123">
                  <c:v>DFW SAN 06</c:v>
                </c:pt>
                <c:pt idx="22124">
                  <c:v>DFW SAN 07</c:v>
                </c:pt>
                <c:pt idx="22125">
                  <c:v>DFW SAN 08</c:v>
                </c:pt>
                <c:pt idx="22126">
                  <c:v>DFW SAN 09</c:v>
                </c:pt>
                <c:pt idx="22127">
                  <c:v>DFW SAN 10</c:v>
                </c:pt>
                <c:pt idx="22128">
                  <c:v>DFW SAN 11</c:v>
                </c:pt>
                <c:pt idx="22129">
                  <c:v>DFW SAN 12</c:v>
                </c:pt>
                <c:pt idx="22130">
                  <c:v>DFW SAT 01</c:v>
                </c:pt>
                <c:pt idx="22131">
                  <c:v>DFW SAT 02</c:v>
                </c:pt>
                <c:pt idx="22132">
                  <c:v>DFW SAT 03</c:v>
                </c:pt>
                <c:pt idx="22133">
                  <c:v>DFW SAT 04</c:v>
                </c:pt>
                <c:pt idx="22134">
                  <c:v>DFW SAT 05</c:v>
                </c:pt>
                <c:pt idx="22135">
                  <c:v>DFW SAT 06</c:v>
                </c:pt>
                <c:pt idx="22136">
                  <c:v>DFW SAT 07</c:v>
                </c:pt>
                <c:pt idx="22137">
                  <c:v>DFW SAT 08</c:v>
                </c:pt>
                <c:pt idx="22138">
                  <c:v>DFW SAT 09</c:v>
                </c:pt>
                <c:pt idx="22139">
                  <c:v>DFW SAT 10</c:v>
                </c:pt>
                <c:pt idx="22140">
                  <c:v>DFW SAT 11</c:v>
                </c:pt>
                <c:pt idx="22141">
                  <c:v>DFW SAT 12</c:v>
                </c:pt>
                <c:pt idx="22142">
                  <c:v>DFW SAV 01</c:v>
                </c:pt>
                <c:pt idx="22143">
                  <c:v>DFW SAV 02</c:v>
                </c:pt>
                <c:pt idx="22144">
                  <c:v>DFW SAV 03</c:v>
                </c:pt>
                <c:pt idx="22145">
                  <c:v>DFW SAV 04</c:v>
                </c:pt>
                <c:pt idx="22146">
                  <c:v>DFW SAV 05</c:v>
                </c:pt>
                <c:pt idx="22147">
                  <c:v>DFW SAV 06</c:v>
                </c:pt>
                <c:pt idx="22148">
                  <c:v>DFW SAV 07</c:v>
                </c:pt>
                <c:pt idx="22149">
                  <c:v>DFW SAV 08</c:v>
                </c:pt>
                <c:pt idx="22150">
                  <c:v>DFW SAV 09</c:v>
                </c:pt>
                <c:pt idx="22151">
                  <c:v>DFW SAV 10</c:v>
                </c:pt>
                <c:pt idx="22152">
                  <c:v>DFW SAV 11</c:v>
                </c:pt>
                <c:pt idx="22153">
                  <c:v>DFW SAV 12</c:v>
                </c:pt>
                <c:pt idx="22154">
                  <c:v>DFW SBA 01</c:v>
                </c:pt>
                <c:pt idx="22155">
                  <c:v>DFW SBA 02</c:v>
                </c:pt>
                <c:pt idx="22156">
                  <c:v>DFW SBA 03</c:v>
                </c:pt>
                <c:pt idx="22157">
                  <c:v>DFW SBA 04</c:v>
                </c:pt>
                <c:pt idx="22158">
                  <c:v>DFW SBA 05</c:v>
                </c:pt>
                <c:pt idx="22159">
                  <c:v>DFW SBA 06</c:v>
                </c:pt>
                <c:pt idx="22160">
                  <c:v>DFW SBA 07</c:v>
                </c:pt>
                <c:pt idx="22161">
                  <c:v>DFW SBA 08</c:v>
                </c:pt>
                <c:pt idx="22162">
                  <c:v>DFW SBA 09</c:v>
                </c:pt>
                <c:pt idx="22163">
                  <c:v>DFW SBA 10</c:v>
                </c:pt>
                <c:pt idx="22164">
                  <c:v>DFW SBA 11</c:v>
                </c:pt>
                <c:pt idx="22165">
                  <c:v>DFW SBA 12</c:v>
                </c:pt>
                <c:pt idx="22166">
                  <c:v>DFW SBN 06</c:v>
                </c:pt>
                <c:pt idx="22167">
                  <c:v>DFW SBN 07</c:v>
                </c:pt>
                <c:pt idx="22168">
                  <c:v>DFW SBN 08</c:v>
                </c:pt>
                <c:pt idx="22169">
                  <c:v>DFW SBN 09</c:v>
                </c:pt>
                <c:pt idx="22170">
                  <c:v>DFW SBN 10</c:v>
                </c:pt>
                <c:pt idx="22171">
                  <c:v>DFW SBN 11</c:v>
                </c:pt>
                <c:pt idx="22172">
                  <c:v>DFW SBN 12</c:v>
                </c:pt>
                <c:pt idx="22173">
                  <c:v>DFW SDF 01</c:v>
                </c:pt>
                <c:pt idx="22174">
                  <c:v>DFW SDF 02</c:v>
                </c:pt>
                <c:pt idx="22175">
                  <c:v>DFW SDF 03</c:v>
                </c:pt>
                <c:pt idx="22176">
                  <c:v>DFW SDF 04</c:v>
                </c:pt>
                <c:pt idx="22177">
                  <c:v>DFW SDF 05</c:v>
                </c:pt>
                <c:pt idx="22178">
                  <c:v>DFW SDF 06</c:v>
                </c:pt>
                <c:pt idx="22179">
                  <c:v>DFW SDF 07</c:v>
                </c:pt>
                <c:pt idx="22180">
                  <c:v>DFW SDF 08</c:v>
                </c:pt>
                <c:pt idx="22181">
                  <c:v>DFW SDF 09</c:v>
                </c:pt>
                <c:pt idx="22182">
                  <c:v>DFW SDF 10</c:v>
                </c:pt>
                <c:pt idx="22183">
                  <c:v>DFW SDF 11</c:v>
                </c:pt>
                <c:pt idx="22184">
                  <c:v>DFW SDF 12</c:v>
                </c:pt>
                <c:pt idx="22185">
                  <c:v>DFW SEA 01</c:v>
                </c:pt>
                <c:pt idx="22186">
                  <c:v>DFW SEA 02</c:v>
                </c:pt>
                <c:pt idx="22187">
                  <c:v>DFW SEA 03</c:v>
                </c:pt>
                <c:pt idx="22188">
                  <c:v>DFW SEA 04</c:v>
                </c:pt>
                <c:pt idx="22189">
                  <c:v>DFW SEA 05</c:v>
                </c:pt>
                <c:pt idx="22190">
                  <c:v>DFW SEA 06</c:v>
                </c:pt>
                <c:pt idx="22191">
                  <c:v>DFW SEA 07</c:v>
                </c:pt>
                <c:pt idx="22192">
                  <c:v>DFW SEA 08</c:v>
                </c:pt>
                <c:pt idx="22193">
                  <c:v>DFW SEA 09</c:v>
                </c:pt>
                <c:pt idx="22194">
                  <c:v>DFW SEA 10</c:v>
                </c:pt>
                <c:pt idx="22195">
                  <c:v>DFW SEA 11</c:v>
                </c:pt>
                <c:pt idx="22196">
                  <c:v>DFW SEA 12</c:v>
                </c:pt>
                <c:pt idx="22197">
                  <c:v>DFW SFO 01</c:v>
                </c:pt>
                <c:pt idx="22198">
                  <c:v>DFW SFO 02</c:v>
                </c:pt>
                <c:pt idx="22199">
                  <c:v>DFW SFO 03</c:v>
                </c:pt>
                <c:pt idx="22200">
                  <c:v>DFW SFO 04</c:v>
                </c:pt>
                <c:pt idx="22201">
                  <c:v>DFW SFO 05</c:v>
                </c:pt>
                <c:pt idx="22202">
                  <c:v>DFW SFO 06</c:v>
                </c:pt>
                <c:pt idx="22203">
                  <c:v>DFW SFO 07</c:v>
                </c:pt>
                <c:pt idx="22204">
                  <c:v>DFW SFO 08</c:v>
                </c:pt>
                <c:pt idx="22205">
                  <c:v>DFW SFO 09</c:v>
                </c:pt>
                <c:pt idx="22206">
                  <c:v>DFW SFO 10</c:v>
                </c:pt>
                <c:pt idx="22207">
                  <c:v>DFW SFO 11</c:v>
                </c:pt>
                <c:pt idx="22208">
                  <c:v>DFW SFO 12</c:v>
                </c:pt>
                <c:pt idx="22209">
                  <c:v>DFW SGF 01</c:v>
                </c:pt>
                <c:pt idx="22210">
                  <c:v>DFW SGF 02</c:v>
                </c:pt>
                <c:pt idx="22211">
                  <c:v>DFW SGF 03</c:v>
                </c:pt>
                <c:pt idx="22212">
                  <c:v>DFW SGF 04</c:v>
                </c:pt>
                <c:pt idx="22213">
                  <c:v>DFW SGF 05</c:v>
                </c:pt>
                <c:pt idx="22214">
                  <c:v>DFW SGF 06</c:v>
                </c:pt>
                <c:pt idx="22215">
                  <c:v>DFW SGF 07</c:v>
                </c:pt>
                <c:pt idx="22216">
                  <c:v>DFW SGF 08</c:v>
                </c:pt>
                <c:pt idx="22217">
                  <c:v>DFW SGF 09</c:v>
                </c:pt>
                <c:pt idx="22218">
                  <c:v>DFW SGF 10</c:v>
                </c:pt>
                <c:pt idx="22219">
                  <c:v>DFW SGF 11</c:v>
                </c:pt>
                <c:pt idx="22220">
                  <c:v>DFW SGF 12</c:v>
                </c:pt>
                <c:pt idx="22221">
                  <c:v>DFW SHV 01</c:v>
                </c:pt>
                <c:pt idx="22222">
                  <c:v>DFW SHV 02</c:v>
                </c:pt>
                <c:pt idx="22223">
                  <c:v>DFW SHV 03</c:v>
                </c:pt>
                <c:pt idx="22224">
                  <c:v>DFW SHV 04</c:v>
                </c:pt>
                <c:pt idx="22225">
                  <c:v>DFW SHV 05</c:v>
                </c:pt>
                <c:pt idx="22226">
                  <c:v>DFW SHV 06</c:v>
                </c:pt>
                <c:pt idx="22227">
                  <c:v>DFW SHV 07</c:v>
                </c:pt>
                <c:pt idx="22228">
                  <c:v>DFW SHV 08</c:v>
                </c:pt>
                <c:pt idx="22229">
                  <c:v>DFW SHV 09</c:v>
                </c:pt>
                <c:pt idx="22230">
                  <c:v>DFW SHV 10</c:v>
                </c:pt>
                <c:pt idx="22231">
                  <c:v>DFW SHV 11</c:v>
                </c:pt>
                <c:pt idx="22232">
                  <c:v>DFW SHV 12</c:v>
                </c:pt>
                <c:pt idx="22233">
                  <c:v>DFW SJC 01</c:v>
                </c:pt>
                <c:pt idx="22234">
                  <c:v>DFW SJC 02</c:v>
                </c:pt>
                <c:pt idx="22235">
                  <c:v>DFW SJC 03</c:v>
                </c:pt>
                <c:pt idx="22236">
                  <c:v>DFW SJC 04</c:v>
                </c:pt>
                <c:pt idx="22237">
                  <c:v>DFW SJC 05</c:v>
                </c:pt>
                <c:pt idx="22238">
                  <c:v>DFW SJC 06</c:v>
                </c:pt>
                <c:pt idx="22239">
                  <c:v>DFW SJC 07</c:v>
                </c:pt>
                <c:pt idx="22240">
                  <c:v>DFW SJC 08</c:v>
                </c:pt>
                <c:pt idx="22241">
                  <c:v>DFW SJC 09</c:v>
                </c:pt>
                <c:pt idx="22242">
                  <c:v>DFW SJC 10</c:v>
                </c:pt>
                <c:pt idx="22243">
                  <c:v>DFW SJC 11</c:v>
                </c:pt>
                <c:pt idx="22244">
                  <c:v>DFW SJC 12</c:v>
                </c:pt>
                <c:pt idx="22245">
                  <c:v>DFW SJT 01</c:v>
                </c:pt>
                <c:pt idx="22246">
                  <c:v>DFW SJT 02</c:v>
                </c:pt>
                <c:pt idx="22247">
                  <c:v>DFW SJT 03</c:v>
                </c:pt>
                <c:pt idx="22248">
                  <c:v>DFW SJT 04</c:v>
                </c:pt>
                <c:pt idx="22249">
                  <c:v>DFW SJT 05</c:v>
                </c:pt>
                <c:pt idx="22250">
                  <c:v>DFW SJT 06</c:v>
                </c:pt>
                <c:pt idx="22251">
                  <c:v>DFW SJT 07</c:v>
                </c:pt>
                <c:pt idx="22252">
                  <c:v>DFW SJT 08</c:v>
                </c:pt>
                <c:pt idx="22253">
                  <c:v>DFW SJT 09</c:v>
                </c:pt>
                <c:pt idx="22254">
                  <c:v>DFW SJT 10</c:v>
                </c:pt>
                <c:pt idx="22255">
                  <c:v>DFW SJT 11</c:v>
                </c:pt>
                <c:pt idx="22256">
                  <c:v>DFW SJT 12</c:v>
                </c:pt>
                <c:pt idx="22257">
                  <c:v>DFW SJU 01</c:v>
                </c:pt>
                <c:pt idx="22258">
                  <c:v>DFW SJU 02</c:v>
                </c:pt>
                <c:pt idx="22259">
                  <c:v>DFW SJU 03</c:v>
                </c:pt>
                <c:pt idx="22260">
                  <c:v>DFW SJU 04</c:v>
                </c:pt>
                <c:pt idx="22261">
                  <c:v>DFW SJU 05</c:v>
                </c:pt>
                <c:pt idx="22262">
                  <c:v>DFW SJU 06</c:v>
                </c:pt>
                <c:pt idx="22263">
                  <c:v>DFW SJU 07</c:v>
                </c:pt>
                <c:pt idx="22264">
                  <c:v>DFW SJU 08</c:v>
                </c:pt>
                <c:pt idx="22265">
                  <c:v>DFW SJU 09</c:v>
                </c:pt>
                <c:pt idx="22266">
                  <c:v>DFW SJU 10</c:v>
                </c:pt>
                <c:pt idx="22267">
                  <c:v>DFW SJU 11</c:v>
                </c:pt>
                <c:pt idx="22268">
                  <c:v>DFW SJU 12</c:v>
                </c:pt>
                <c:pt idx="22269">
                  <c:v>DFW SLC 01</c:v>
                </c:pt>
                <c:pt idx="22270">
                  <c:v>DFW SLC 02</c:v>
                </c:pt>
                <c:pt idx="22271">
                  <c:v>DFW SLC 03</c:v>
                </c:pt>
                <c:pt idx="22272">
                  <c:v>DFW SLC 04</c:v>
                </c:pt>
                <c:pt idx="22273">
                  <c:v>DFW SLC 05</c:v>
                </c:pt>
                <c:pt idx="22274">
                  <c:v>DFW SLC 06</c:v>
                </c:pt>
                <c:pt idx="22275">
                  <c:v>DFW SLC 07</c:v>
                </c:pt>
                <c:pt idx="22276">
                  <c:v>DFW SLC 08</c:v>
                </c:pt>
                <c:pt idx="22277">
                  <c:v>DFW SLC 09</c:v>
                </c:pt>
                <c:pt idx="22278">
                  <c:v>DFW SLC 10</c:v>
                </c:pt>
                <c:pt idx="22279">
                  <c:v>DFW SLC 11</c:v>
                </c:pt>
                <c:pt idx="22280">
                  <c:v>DFW SLC 12</c:v>
                </c:pt>
                <c:pt idx="22281">
                  <c:v>DFW SMF 01</c:v>
                </c:pt>
                <c:pt idx="22282">
                  <c:v>DFW SMF 02</c:v>
                </c:pt>
                <c:pt idx="22283">
                  <c:v>DFW SMF 03</c:v>
                </c:pt>
                <c:pt idx="22284">
                  <c:v>DFW SMF 04</c:v>
                </c:pt>
                <c:pt idx="22285">
                  <c:v>DFW SMF 05</c:v>
                </c:pt>
                <c:pt idx="22286">
                  <c:v>DFW SMF 06</c:v>
                </c:pt>
                <c:pt idx="22287">
                  <c:v>DFW SMF 07</c:v>
                </c:pt>
                <c:pt idx="22288">
                  <c:v>DFW SMF 08</c:v>
                </c:pt>
                <c:pt idx="22289">
                  <c:v>DFW SMF 09</c:v>
                </c:pt>
                <c:pt idx="22290">
                  <c:v>DFW SMF 10</c:v>
                </c:pt>
                <c:pt idx="22291">
                  <c:v>DFW SMF 11</c:v>
                </c:pt>
                <c:pt idx="22292">
                  <c:v>DFW SMF 12</c:v>
                </c:pt>
                <c:pt idx="22293">
                  <c:v>DFW SNA 01</c:v>
                </c:pt>
                <c:pt idx="22294">
                  <c:v>DFW SNA 02</c:v>
                </c:pt>
                <c:pt idx="22295">
                  <c:v>DFW SNA 03</c:v>
                </c:pt>
                <c:pt idx="22296">
                  <c:v>DFW SNA 04</c:v>
                </c:pt>
                <c:pt idx="22297">
                  <c:v>DFW SNA 05</c:v>
                </c:pt>
                <c:pt idx="22298">
                  <c:v>DFW SNA 06</c:v>
                </c:pt>
                <c:pt idx="22299">
                  <c:v>DFW SNA 07</c:v>
                </c:pt>
                <c:pt idx="22300">
                  <c:v>DFW SNA 08</c:v>
                </c:pt>
                <c:pt idx="22301">
                  <c:v>DFW SNA 09</c:v>
                </c:pt>
                <c:pt idx="22302">
                  <c:v>DFW SNA 10</c:v>
                </c:pt>
                <c:pt idx="22303">
                  <c:v>DFW SNA 11</c:v>
                </c:pt>
                <c:pt idx="22304">
                  <c:v>DFW SNA 12</c:v>
                </c:pt>
                <c:pt idx="22305">
                  <c:v>DFW SPI 01</c:v>
                </c:pt>
                <c:pt idx="22306">
                  <c:v>DFW SPI 02</c:v>
                </c:pt>
                <c:pt idx="22307">
                  <c:v>DFW SPI 03</c:v>
                </c:pt>
                <c:pt idx="22308">
                  <c:v>DFW SPI 04</c:v>
                </c:pt>
                <c:pt idx="22309">
                  <c:v>DFW SPI 05</c:v>
                </c:pt>
                <c:pt idx="22310">
                  <c:v>DFW SPI 06</c:v>
                </c:pt>
                <c:pt idx="22311">
                  <c:v>DFW SPI 07</c:v>
                </c:pt>
                <c:pt idx="22312">
                  <c:v>DFW SPI 08</c:v>
                </c:pt>
                <c:pt idx="22313">
                  <c:v>DFW SPI 09</c:v>
                </c:pt>
                <c:pt idx="22314">
                  <c:v>DFW SPI 10</c:v>
                </c:pt>
                <c:pt idx="22315">
                  <c:v>DFW SPI 11</c:v>
                </c:pt>
                <c:pt idx="22316">
                  <c:v>DFW SPI 12</c:v>
                </c:pt>
                <c:pt idx="22317">
                  <c:v>DFW SPS 01</c:v>
                </c:pt>
                <c:pt idx="22318">
                  <c:v>DFW SPS 02</c:v>
                </c:pt>
                <c:pt idx="22319">
                  <c:v>DFW SPS 03</c:v>
                </c:pt>
                <c:pt idx="22320">
                  <c:v>DFW SPS 04</c:v>
                </c:pt>
                <c:pt idx="22321">
                  <c:v>DFW SPS 05</c:v>
                </c:pt>
                <c:pt idx="22322">
                  <c:v>DFW SPS 06</c:v>
                </c:pt>
                <c:pt idx="22323">
                  <c:v>DFW SPS 07</c:v>
                </c:pt>
                <c:pt idx="22324">
                  <c:v>DFW SPS 08</c:v>
                </c:pt>
                <c:pt idx="22325">
                  <c:v>DFW SPS 09</c:v>
                </c:pt>
                <c:pt idx="22326">
                  <c:v>DFW SPS 10</c:v>
                </c:pt>
                <c:pt idx="22327">
                  <c:v>DFW SPS 11</c:v>
                </c:pt>
                <c:pt idx="22328">
                  <c:v>DFW SPS 12</c:v>
                </c:pt>
                <c:pt idx="22329">
                  <c:v>DFW SRQ 12</c:v>
                </c:pt>
                <c:pt idx="22330">
                  <c:v>DFW STL 01</c:v>
                </c:pt>
                <c:pt idx="22331">
                  <c:v>DFW STL 02</c:v>
                </c:pt>
                <c:pt idx="22332">
                  <c:v>DFW STL 03</c:v>
                </c:pt>
                <c:pt idx="22333">
                  <c:v>DFW STL 04</c:v>
                </c:pt>
                <c:pt idx="22334">
                  <c:v>DFW STL 05</c:v>
                </c:pt>
                <c:pt idx="22335">
                  <c:v>DFW STL 06</c:v>
                </c:pt>
                <c:pt idx="22336">
                  <c:v>DFW STL 07</c:v>
                </c:pt>
                <c:pt idx="22337">
                  <c:v>DFW STL 08</c:v>
                </c:pt>
                <c:pt idx="22338">
                  <c:v>DFW STL 09</c:v>
                </c:pt>
                <c:pt idx="22339">
                  <c:v>DFW STL 10</c:v>
                </c:pt>
                <c:pt idx="22340">
                  <c:v>DFW STL 11</c:v>
                </c:pt>
                <c:pt idx="22341">
                  <c:v>DFW STL 12</c:v>
                </c:pt>
                <c:pt idx="22342">
                  <c:v>DFW SUX 01</c:v>
                </c:pt>
                <c:pt idx="22343">
                  <c:v>DFW SUX 02</c:v>
                </c:pt>
                <c:pt idx="22344">
                  <c:v>DFW SUX 03</c:v>
                </c:pt>
                <c:pt idx="22345">
                  <c:v>DFW SUX 04</c:v>
                </c:pt>
                <c:pt idx="22346">
                  <c:v>DFW SUX 05</c:v>
                </c:pt>
                <c:pt idx="22347">
                  <c:v>DFW SUX 06</c:v>
                </c:pt>
                <c:pt idx="22348">
                  <c:v>DFW SUX 07</c:v>
                </c:pt>
                <c:pt idx="22349">
                  <c:v>DFW SUX 08</c:v>
                </c:pt>
                <c:pt idx="22350">
                  <c:v>DFW SUX 09</c:v>
                </c:pt>
                <c:pt idx="22351">
                  <c:v>DFW SUX 10</c:v>
                </c:pt>
                <c:pt idx="22352">
                  <c:v>DFW SUX 11</c:v>
                </c:pt>
                <c:pt idx="22353">
                  <c:v>DFW SUX 12</c:v>
                </c:pt>
                <c:pt idx="22354">
                  <c:v>DFW SWO 01</c:v>
                </c:pt>
                <c:pt idx="22355">
                  <c:v>DFW SWO 02</c:v>
                </c:pt>
                <c:pt idx="22356">
                  <c:v>DFW SWO 03</c:v>
                </c:pt>
                <c:pt idx="22357">
                  <c:v>DFW SWO 04</c:v>
                </c:pt>
                <c:pt idx="22358">
                  <c:v>DFW SWO 05</c:v>
                </c:pt>
                <c:pt idx="22359">
                  <c:v>DFW SWO 06</c:v>
                </c:pt>
                <c:pt idx="22360">
                  <c:v>DFW SWO 07</c:v>
                </c:pt>
                <c:pt idx="22361">
                  <c:v>DFW SWO 08</c:v>
                </c:pt>
                <c:pt idx="22362">
                  <c:v>DFW SWO 09</c:v>
                </c:pt>
                <c:pt idx="22363">
                  <c:v>DFW SWO 10</c:v>
                </c:pt>
                <c:pt idx="22364">
                  <c:v>DFW SWO 11</c:v>
                </c:pt>
                <c:pt idx="22365">
                  <c:v>DFW SWO 12</c:v>
                </c:pt>
                <c:pt idx="22366">
                  <c:v>DFW TLH 01</c:v>
                </c:pt>
                <c:pt idx="22367">
                  <c:v>DFW TLH 02</c:v>
                </c:pt>
                <c:pt idx="22368">
                  <c:v>DFW TLH 03</c:v>
                </c:pt>
                <c:pt idx="22369">
                  <c:v>DFW TLH 04</c:v>
                </c:pt>
                <c:pt idx="22370">
                  <c:v>DFW TLH 05</c:v>
                </c:pt>
                <c:pt idx="22371">
                  <c:v>DFW TLH 06</c:v>
                </c:pt>
                <c:pt idx="22372">
                  <c:v>DFW TLH 07</c:v>
                </c:pt>
                <c:pt idx="22373">
                  <c:v>DFW TLH 08</c:v>
                </c:pt>
                <c:pt idx="22374">
                  <c:v>DFW TLH 09</c:v>
                </c:pt>
                <c:pt idx="22375">
                  <c:v>DFW TLH 10</c:v>
                </c:pt>
                <c:pt idx="22376">
                  <c:v>DFW TLH 11</c:v>
                </c:pt>
                <c:pt idx="22377">
                  <c:v>DFW TLH 12</c:v>
                </c:pt>
                <c:pt idx="22378">
                  <c:v>DFW TPA 01</c:v>
                </c:pt>
                <c:pt idx="22379">
                  <c:v>DFW TPA 02</c:v>
                </c:pt>
                <c:pt idx="22380">
                  <c:v>DFW TPA 03</c:v>
                </c:pt>
                <c:pt idx="22381">
                  <c:v>DFW TPA 04</c:v>
                </c:pt>
                <c:pt idx="22382">
                  <c:v>DFW TPA 05</c:v>
                </c:pt>
                <c:pt idx="22383">
                  <c:v>DFW TPA 06</c:v>
                </c:pt>
                <c:pt idx="22384">
                  <c:v>DFW TPA 07</c:v>
                </c:pt>
                <c:pt idx="22385">
                  <c:v>DFW TPA 08</c:v>
                </c:pt>
                <c:pt idx="22386">
                  <c:v>DFW TPA 09</c:v>
                </c:pt>
                <c:pt idx="22387">
                  <c:v>DFW TPA 10</c:v>
                </c:pt>
                <c:pt idx="22388">
                  <c:v>DFW TPA 11</c:v>
                </c:pt>
                <c:pt idx="22389">
                  <c:v>DFW TPA 12</c:v>
                </c:pt>
                <c:pt idx="22390">
                  <c:v>DFW TUL 01</c:v>
                </c:pt>
                <c:pt idx="22391">
                  <c:v>DFW TUL 02</c:v>
                </c:pt>
                <c:pt idx="22392">
                  <c:v>DFW TUL 03</c:v>
                </c:pt>
                <c:pt idx="22393">
                  <c:v>DFW TUL 04</c:v>
                </c:pt>
                <c:pt idx="22394">
                  <c:v>DFW TUL 05</c:v>
                </c:pt>
                <c:pt idx="22395">
                  <c:v>DFW TUL 06</c:v>
                </c:pt>
                <c:pt idx="22396">
                  <c:v>DFW TUL 07</c:v>
                </c:pt>
                <c:pt idx="22397">
                  <c:v>DFW TUL 08</c:v>
                </c:pt>
                <c:pt idx="22398">
                  <c:v>DFW TUL 09</c:v>
                </c:pt>
                <c:pt idx="22399">
                  <c:v>DFW TUL 10</c:v>
                </c:pt>
                <c:pt idx="22400">
                  <c:v>DFW TUL 11</c:v>
                </c:pt>
                <c:pt idx="22401">
                  <c:v>DFW TUL 12</c:v>
                </c:pt>
                <c:pt idx="22402">
                  <c:v>DFW TUS 01</c:v>
                </c:pt>
                <c:pt idx="22403">
                  <c:v>DFW TUS 02</c:v>
                </c:pt>
                <c:pt idx="22404">
                  <c:v>DFW TUS 03</c:v>
                </c:pt>
                <c:pt idx="22405">
                  <c:v>DFW TUS 04</c:v>
                </c:pt>
                <c:pt idx="22406">
                  <c:v>DFW TUS 05</c:v>
                </c:pt>
                <c:pt idx="22407">
                  <c:v>DFW TUS 06</c:v>
                </c:pt>
                <c:pt idx="22408">
                  <c:v>DFW TUS 07</c:v>
                </c:pt>
                <c:pt idx="22409">
                  <c:v>DFW TUS 08</c:v>
                </c:pt>
                <c:pt idx="22410">
                  <c:v>DFW TUS 09</c:v>
                </c:pt>
                <c:pt idx="22411">
                  <c:v>DFW TUS 10</c:v>
                </c:pt>
                <c:pt idx="22412">
                  <c:v>DFW TUS 11</c:v>
                </c:pt>
                <c:pt idx="22413">
                  <c:v>DFW TUS 12</c:v>
                </c:pt>
                <c:pt idx="22414">
                  <c:v>DFW TVC 06</c:v>
                </c:pt>
                <c:pt idx="22415">
                  <c:v>DFW TVC 07</c:v>
                </c:pt>
                <c:pt idx="22416">
                  <c:v>DFW TVC 08</c:v>
                </c:pt>
                <c:pt idx="22417">
                  <c:v>DFW TXK 01</c:v>
                </c:pt>
                <c:pt idx="22418">
                  <c:v>DFW TXK 02</c:v>
                </c:pt>
                <c:pt idx="22419">
                  <c:v>DFW TXK 03</c:v>
                </c:pt>
                <c:pt idx="22420">
                  <c:v>DFW TXK 04</c:v>
                </c:pt>
                <c:pt idx="22421">
                  <c:v>DFW TXK 05</c:v>
                </c:pt>
                <c:pt idx="22422">
                  <c:v>DFW TXK 06</c:v>
                </c:pt>
                <c:pt idx="22423">
                  <c:v>DFW TXK 07</c:v>
                </c:pt>
                <c:pt idx="22424">
                  <c:v>DFW TXK 08</c:v>
                </c:pt>
                <c:pt idx="22425">
                  <c:v>DFW TXK 09</c:v>
                </c:pt>
                <c:pt idx="22426">
                  <c:v>DFW TXK 10</c:v>
                </c:pt>
                <c:pt idx="22427">
                  <c:v>DFW TXK 11</c:v>
                </c:pt>
                <c:pt idx="22428">
                  <c:v>DFW TXK 12</c:v>
                </c:pt>
                <c:pt idx="22429">
                  <c:v>DFW TYR 01</c:v>
                </c:pt>
                <c:pt idx="22430">
                  <c:v>DFW TYR 02</c:v>
                </c:pt>
                <c:pt idx="22431">
                  <c:v>DFW TYR 03</c:v>
                </c:pt>
                <c:pt idx="22432">
                  <c:v>DFW TYR 04</c:v>
                </c:pt>
                <c:pt idx="22433">
                  <c:v>DFW TYR 05</c:v>
                </c:pt>
                <c:pt idx="22434">
                  <c:v>DFW TYR 06</c:v>
                </c:pt>
                <c:pt idx="22435">
                  <c:v>DFW TYR 07</c:v>
                </c:pt>
                <c:pt idx="22436">
                  <c:v>DFW TYR 08</c:v>
                </c:pt>
                <c:pt idx="22437">
                  <c:v>DFW TYR 09</c:v>
                </c:pt>
                <c:pt idx="22438">
                  <c:v>DFW TYR 10</c:v>
                </c:pt>
                <c:pt idx="22439">
                  <c:v>DFW TYR 11</c:v>
                </c:pt>
                <c:pt idx="22440">
                  <c:v>DFW TYR 12</c:v>
                </c:pt>
                <c:pt idx="22441">
                  <c:v>DFW TYS 01</c:v>
                </c:pt>
                <c:pt idx="22442">
                  <c:v>DFW TYS 02</c:v>
                </c:pt>
                <c:pt idx="22443">
                  <c:v>DFW TYS 03</c:v>
                </c:pt>
                <c:pt idx="22444">
                  <c:v>DFW TYS 04</c:v>
                </c:pt>
                <c:pt idx="22445">
                  <c:v>DFW TYS 05</c:v>
                </c:pt>
                <c:pt idx="22446">
                  <c:v>DFW TYS 06</c:v>
                </c:pt>
                <c:pt idx="22447">
                  <c:v>DFW TYS 07</c:v>
                </c:pt>
                <c:pt idx="22448">
                  <c:v>DFW TYS 08</c:v>
                </c:pt>
                <c:pt idx="22449">
                  <c:v>DFW TYS 09</c:v>
                </c:pt>
                <c:pt idx="22450">
                  <c:v>DFW TYS 10</c:v>
                </c:pt>
                <c:pt idx="22451">
                  <c:v>DFW TYS 11</c:v>
                </c:pt>
                <c:pt idx="22452">
                  <c:v>DFW TYS 12</c:v>
                </c:pt>
                <c:pt idx="22453">
                  <c:v>DFW VPS 01</c:v>
                </c:pt>
                <c:pt idx="22454">
                  <c:v>DFW VPS 02</c:v>
                </c:pt>
                <c:pt idx="22455">
                  <c:v>DFW VPS 03</c:v>
                </c:pt>
                <c:pt idx="22456">
                  <c:v>DFW VPS 04</c:v>
                </c:pt>
                <c:pt idx="22457">
                  <c:v>DFW VPS 05</c:v>
                </c:pt>
                <c:pt idx="22458">
                  <c:v>DFW VPS 06</c:v>
                </c:pt>
                <c:pt idx="22459">
                  <c:v>DFW VPS 07</c:v>
                </c:pt>
                <c:pt idx="22460">
                  <c:v>DFW VPS 08</c:v>
                </c:pt>
                <c:pt idx="22461">
                  <c:v>DFW VPS 09</c:v>
                </c:pt>
                <c:pt idx="22462">
                  <c:v>DFW VPS 10</c:v>
                </c:pt>
                <c:pt idx="22463">
                  <c:v>DFW VPS 11</c:v>
                </c:pt>
                <c:pt idx="22464">
                  <c:v>DFW VPS 12</c:v>
                </c:pt>
                <c:pt idx="22465">
                  <c:v>DFW XNA 01</c:v>
                </c:pt>
                <c:pt idx="22466">
                  <c:v>DFW XNA 02</c:v>
                </c:pt>
                <c:pt idx="22467">
                  <c:v>DFW XNA 03</c:v>
                </c:pt>
                <c:pt idx="22468">
                  <c:v>DFW XNA 04</c:v>
                </c:pt>
                <c:pt idx="22469">
                  <c:v>DFW XNA 05</c:v>
                </c:pt>
                <c:pt idx="22470">
                  <c:v>DFW XNA 06</c:v>
                </c:pt>
                <c:pt idx="22471">
                  <c:v>DFW XNA 07</c:v>
                </c:pt>
                <c:pt idx="22472">
                  <c:v>DFW XNA 08</c:v>
                </c:pt>
                <c:pt idx="22473">
                  <c:v>DFW XNA 09</c:v>
                </c:pt>
                <c:pt idx="22474">
                  <c:v>DFW XNA 10</c:v>
                </c:pt>
                <c:pt idx="22475">
                  <c:v>DFW XNA 11</c:v>
                </c:pt>
                <c:pt idx="22476">
                  <c:v>DFW XNA 12</c:v>
                </c:pt>
                <c:pt idx="22477">
                  <c:v>DHN ATL 01</c:v>
                </c:pt>
                <c:pt idx="22478">
                  <c:v>DHN ATL 02</c:v>
                </c:pt>
                <c:pt idx="22479">
                  <c:v>DHN ATL 03</c:v>
                </c:pt>
                <c:pt idx="22480">
                  <c:v>DHN ATL 04</c:v>
                </c:pt>
                <c:pt idx="22481">
                  <c:v>DHN ATL 05</c:v>
                </c:pt>
                <c:pt idx="22482">
                  <c:v>DHN ATL 06</c:v>
                </c:pt>
                <c:pt idx="22483">
                  <c:v>DHN ATL 07</c:v>
                </c:pt>
                <c:pt idx="22484">
                  <c:v>DHN ATL 08</c:v>
                </c:pt>
                <c:pt idx="22485">
                  <c:v>DHN ATL 09</c:v>
                </c:pt>
                <c:pt idx="22486">
                  <c:v>DHN ATL 10</c:v>
                </c:pt>
                <c:pt idx="22487">
                  <c:v>DHN ATL 11</c:v>
                </c:pt>
                <c:pt idx="22488">
                  <c:v>DHN ATL 12</c:v>
                </c:pt>
                <c:pt idx="22489">
                  <c:v>DHN PNS 06</c:v>
                </c:pt>
                <c:pt idx="22490">
                  <c:v>DIK DEN 01</c:v>
                </c:pt>
                <c:pt idx="22491">
                  <c:v>DIK DEN 02</c:v>
                </c:pt>
                <c:pt idx="22492">
                  <c:v>DIK DEN 03</c:v>
                </c:pt>
                <c:pt idx="22493">
                  <c:v>DIK DEN 04</c:v>
                </c:pt>
                <c:pt idx="22494">
                  <c:v>DIK DEN 05</c:v>
                </c:pt>
                <c:pt idx="22495">
                  <c:v>DIK DEN 06</c:v>
                </c:pt>
                <c:pt idx="22496">
                  <c:v>DIK DEN 07</c:v>
                </c:pt>
                <c:pt idx="22497">
                  <c:v>DIK DEN 08</c:v>
                </c:pt>
                <c:pt idx="22498">
                  <c:v>DIK DEN 09</c:v>
                </c:pt>
                <c:pt idx="22499">
                  <c:v>DIK DEN 10</c:v>
                </c:pt>
                <c:pt idx="22500">
                  <c:v>DIK DEN 11</c:v>
                </c:pt>
                <c:pt idx="22501">
                  <c:v>DIK DEN 12</c:v>
                </c:pt>
                <c:pt idx="22502">
                  <c:v>DIK MSP 01</c:v>
                </c:pt>
                <c:pt idx="22503">
                  <c:v>DIK MSP 02</c:v>
                </c:pt>
                <c:pt idx="22504">
                  <c:v>DIK MSP 03</c:v>
                </c:pt>
                <c:pt idx="22505">
                  <c:v>DIK MSP 04</c:v>
                </c:pt>
                <c:pt idx="22506">
                  <c:v>DIK MSP 05</c:v>
                </c:pt>
                <c:pt idx="22507">
                  <c:v>DIK MSP 06</c:v>
                </c:pt>
                <c:pt idx="22508">
                  <c:v>DIK MSP 07</c:v>
                </c:pt>
                <c:pt idx="22509">
                  <c:v>DIK MSP 08</c:v>
                </c:pt>
                <c:pt idx="22510">
                  <c:v>DIK MSP 09</c:v>
                </c:pt>
                <c:pt idx="22511">
                  <c:v>DIK MSP 10</c:v>
                </c:pt>
                <c:pt idx="22512">
                  <c:v>DIK MSP 11</c:v>
                </c:pt>
                <c:pt idx="22513">
                  <c:v>DIK MSP 12</c:v>
                </c:pt>
                <c:pt idx="22514">
                  <c:v>DLG ANC 06</c:v>
                </c:pt>
                <c:pt idx="22515">
                  <c:v>DLG ANC 07</c:v>
                </c:pt>
                <c:pt idx="22516">
                  <c:v>DLG ANC 08</c:v>
                </c:pt>
                <c:pt idx="22517">
                  <c:v>DLH DTW 01</c:v>
                </c:pt>
                <c:pt idx="22518">
                  <c:v>DLH DTW 02</c:v>
                </c:pt>
                <c:pt idx="22519">
                  <c:v>DLH DTW 03</c:v>
                </c:pt>
                <c:pt idx="22520">
                  <c:v>DLH DTW 04</c:v>
                </c:pt>
                <c:pt idx="22521">
                  <c:v>DLH DTW 05</c:v>
                </c:pt>
                <c:pt idx="22522">
                  <c:v>DLH DTW 06</c:v>
                </c:pt>
                <c:pt idx="22523">
                  <c:v>DLH DTW 07</c:v>
                </c:pt>
                <c:pt idx="22524">
                  <c:v>DLH DTW 08</c:v>
                </c:pt>
                <c:pt idx="22525">
                  <c:v>DLH DTW 09</c:v>
                </c:pt>
                <c:pt idx="22526">
                  <c:v>DLH DTW 10</c:v>
                </c:pt>
                <c:pt idx="22527">
                  <c:v>DLH DTW 11</c:v>
                </c:pt>
                <c:pt idx="22528">
                  <c:v>DLH DTW 12</c:v>
                </c:pt>
                <c:pt idx="22529">
                  <c:v>DLH MSP 01</c:v>
                </c:pt>
                <c:pt idx="22530">
                  <c:v>DLH MSP 02</c:v>
                </c:pt>
                <c:pt idx="22531">
                  <c:v>DLH MSP 03</c:v>
                </c:pt>
                <c:pt idx="22532">
                  <c:v>DLH MSP 04</c:v>
                </c:pt>
                <c:pt idx="22533">
                  <c:v>DLH MSP 05</c:v>
                </c:pt>
                <c:pt idx="22534">
                  <c:v>DLH MSP 06</c:v>
                </c:pt>
                <c:pt idx="22535">
                  <c:v>DLH MSP 07</c:v>
                </c:pt>
                <c:pt idx="22536">
                  <c:v>DLH MSP 08</c:v>
                </c:pt>
                <c:pt idx="22537">
                  <c:v>DLH MSP 09</c:v>
                </c:pt>
                <c:pt idx="22538">
                  <c:v>DLH MSP 10</c:v>
                </c:pt>
                <c:pt idx="22539">
                  <c:v>DLH MSP 11</c:v>
                </c:pt>
                <c:pt idx="22540">
                  <c:v>DLH MSP 12</c:v>
                </c:pt>
                <c:pt idx="22541">
                  <c:v>DLH ORD 01</c:v>
                </c:pt>
                <c:pt idx="22542">
                  <c:v>DLH ORD 02</c:v>
                </c:pt>
                <c:pt idx="22543">
                  <c:v>DLH ORD 03</c:v>
                </c:pt>
                <c:pt idx="22544">
                  <c:v>DLH ORD 04</c:v>
                </c:pt>
                <c:pt idx="22545">
                  <c:v>DLH ORD 05</c:v>
                </c:pt>
                <c:pt idx="22546">
                  <c:v>DLH ORD 06</c:v>
                </c:pt>
                <c:pt idx="22547">
                  <c:v>DLH ORD 07</c:v>
                </c:pt>
                <c:pt idx="22548">
                  <c:v>DLH ORD 08</c:v>
                </c:pt>
                <c:pt idx="22549">
                  <c:v>DLH ORD 09</c:v>
                </c:pt>
                <c:pt idx="22550">
                  <c:v>DLH ORD 10</c:v>
                </c:pt>
                <c:pt idx="22551">
                  <c:v>DLH ORD 11</c:v>
                </c:pt>
                <c:pt idx="22552">
                  <c:v>DLH ORD 12</c:v>
                </c:pt>
                <c:pt idx="22553">
                  <c:v>DRO DEN 01</c:v>
                </c:pt>
                <c:pt idx="22554">
                  <c:v>DRO DEN 02</c:v>
                </c:pt>
                <c:pt idx="22555">
                  <c:v>DRO DEN 03</c:v>
                </c:pt>
                <c:pt idx="22556">
                  <c:v>DRO DEN 04</c:v>
                </c:pt>
                <c:pt idx="22557">
                  <c:v>DRO DEN 05</c:v>
                </c:pt>
                <c:pt idx="22558">
                  <c:v>DRO DEN 06</c:v>
                </c:pt>
                <c:pt idx="22559">
                  <c:v>DRO DEN 07</c:v>
                </c:pt>
                <c:pt idx="22560">
                  <c:v>DRO DEN 08</c:v>
                </c:pt>
                <c:pt idx="22561">
                  <c:v>DRO DEN 09</c:v>
                </c:pt>
                <c:pt idx="22562">
                  <c:v>DRO DEN 10</c:v>
                </c:pt>
                <c:pt idx="22563">
                  <c:v>DRO DEN 11</c:v>
                </c:pt>
                <c:pt idx="22564">
                  <c:v>DRO DEN 12</c:v>
                </c:pt>
                <c:pt idx="22565">
                  <c:v>DRO DFW 01</c:v>
                </c:pt>
                <c:pt idx="22566">
                  <c:v>DRO DFW 02</c:v>
                </c:pt>
                <c:pt idx="22567">
                  <c:v>DRO DFW 03</c:v>
                </c:pt>
                <c:pt idx="22568">
                  <c:v>DRO DFW 04</c:v>
                </c:pt>
                <c:pt idx="22569">
                  <c:v>DRO DFW 05</c:v>
                </c:pt>
                <c:pt idx="22570">
                  <c:v>DRO DFW 06</c:v>
                </c:pt>
                <c:pt idx="22571">
                  <c:v>DRO DFW 07</c:v>
                </c:pt>
                <c:pt idx="22572">
                  <c:v>DRO DFW 08</c:v>
                </c:pt>
                <c:pt idx="22573">
                  <c:v>DRO DFW 09</c:v>
                </c:pt>
                <c:pt idx="22574">
                  <c:v>DRO DFW 10</c:v>
                </c:pt>
                <c:pt idx="22575">
                  <c:v>DRO DFW 11</c:v>
                </c:pt>
                <c:pt idx="22576">
                  <c:v>DRO DFW 12</c:v>
                </c:pt>
                <c:pt idx="22577">
                  <c:v>DRO LAX 06</c:v>
                </c:pt>
                <c:pt idx="22578">
                  <c:v>DRO LAX 07</c:v>
                </c:pt>
                <c:pt idx="22579">
                  <c:v>DRO LAX 08</c:v>
                </c:pt>
                <c:pt idx="22580">
                  <c:v>DRO LAX 09</c:v>
                </c:pt>
                <c:pt idx="22581">
                  <c:v>DRO MCI 04</c:v>
                </c:pt>
                <c:pt idx="22582">
                  <c:v>DRO PHX 01</c:v>
                </c:pt>
                <c:pt idx="22583">
                  <c:v>DRO PHX 02</c:v>
                </c:pt>
                <c:pt idx="22584">
                  <c:v>DRO PHX 03</c:v>
                </c:pt>
                <c:pt idx="22585">
                  <c:v>DRO PHX 04</c:v>
                </c:pt>
                <c:pt idx="22586">
                  <c:v>DRO PHX 05</c:v>
                </c:pt>
                <c:pt idx="22587">
                  <c:v>DRO PHX 06</c:v>
                </c:pt>
                <c:pt idx="22588">
                  <c:v>DRO PHX 07</c:v>
                </c:pt>
                <c:pt idx="22589">
                  <c:v>DRO PHX 08</c:v>
                </c:pt>
                <c:pt idx="22590">
                  <c:v>DRO PHX 09</c:v>
                </c:pt>
                <c:pt idx="22591">
                  <c:v>DRO PHX 10</c:v>
                </c:pt>
                <c:pt idx="22592">
                  <c:v>DRO PHX 11</c:v>
                </c:pt>
                <c:pt idx="22593">
                  <c:v>DRO PHX 12</c:v>
                </c:pt>
                <c:pt idx="22594">
                  <c:v>DRO SHV 03</c:v>
                </c:pt>
                <c:pt idx="22595">
                  <c:v>DRO SLC 03</c:v>
                </c:pt>
                <c:pt idx="22596">
                  <c:v>DRO SLC 06</c:v>
                </c:pt>
                <c:pt idx="22597">
                  <c:v>DRT DFW 11</c:v>
                </c:pt>
                <c:pt idx="22598">
                  <c:v>DRT DFW 12</c:v>
                </c:pt>
                <c:pt idx="22599">
                  <c:v>DRT IAH 01</c:v>
                </c:pt>
                <c:pt idx="22600">
                  <c:v>DRT IAH 02</c:v>
                </c:pt>
                <c:pt idx="22601">
                  <c:v>DRT IAH 03</c:v>
                </c:pt>
                <c:pt idx="22602">
                  <c:v>DRT IAH 04</c:v>
                </c:pt>
                <c:pt idx="22603">
                  <c:v>DRT IAH 06</c:v>
                </c:pt>
                <c:pt idx="22604">
                  <c:v>DRT IAH 07</c:v>
                </c:pt>
                <c:pt idx="22605">
                  <c:v>DRT IAH 08</c:v>
                </c:pt>
                <c:pt idx="22606">
                  <c:v>DRT IAH 09</c:v>
                </c:pt>
                <c:pt idx="22607">
                  <c:v>DRT IAH 10</c:v>
                </c:pt>
                <c:pt idx="22608">
                  <c:v>DRT IAH 11</c:v>
                </c:pt>
                <c:pt idx="22609">
                  <c:v>DRT IAH 12</c:v>
                </c:pt>
                <c:pt idx="22610">
                  <c:v>DSM ATL 01</c:v>
                </c:pt>
                <c:pt idx="22611">
                  <c:v>DSM ATL 02</c:v>
                </c:pt>
                <c:pt idx="22612">
                  <c:v>DSM ATL 03</c:v>
                </c:pt>
                <c:pt idx="22613">
                  <c:v>DSM ATL 04</c:v>
                </c:pt>
                <c:pt idx="22614">
                  <c:v>DSM ATL 05</c:v>
                </c:pt>
                <c:pt idx="22615">
                  <c:v>DSM ATL 06</c:v>
                </c:pt>
                <c:pt idx="22616">
                  <c:v>DSM ATL 07</c:v>
                </c:pt>
                <c:pt idx="22617">
                  <c:v>DSM ATL 08</c:v>
                </c:pt>
                <c:pt idx="22618">
                  <c:v>DSM ATL 09</c:v>
                </c:pt>
                <c:pt idx="22619">
                  <c:v>DSM ATL 10</c:v>
                </c:pt>
                <c:pt idx="22620">
                  <c:v>DSM ATL 11</c:v>
                </c:pt>
                <c:pt idx="22621">
                  <c:v>DSM ATL 12</c:v>
                </c:pt>
                <c:pt idx="22622">
                  <c:v>DSM ATW 04</c:v>
                </c:pt>
                <c:pt idx="22623">
                  <c:v>DSM AZA 01</c:v>
                </c:pt>
                <c:pt idx="22624">
                  <c:v>DSM AZA 02</c:v>
                </c:pt>
                <c:pt idx="22625">
                  <c:v>DSM AZA 03</c:v>
                </c:pt>
                <c:pt idx="22626">
                  <c:v>DSM AZA 04</c:v>
                </c:pt>
                <c:pt idx="22627">
                  <c:v>DSM AZA 05</c:v>
                </c:pt>
                <c:pt idx="22628">
                  <c:v>DSM AZA 06</c:v>
                </c:pt>
                <c:pt idx="22629">
                  <c:v>DSM AZA 07</c:v>
                </c:pt>
                <c:pt idx="22630">
                  <c:v>DSM AZA 08</c:v>
                </c:pt>
                <c:pt idx="22631">
                  <c:v>DSM AZA 09</c:v>
                </c:pt>
                <c:pt idx="22632">
                  <c:v>DSM AZA 10</c:v>
                </c:pt>
                <c:pt idx="22633">
                  <c:v>DSM AZA 11</c:v>
                </c:pt>
                <c:pt idx="22634">
                  <c:v>DSM AZA 12</c:v>
                </c:pt>
                <c:pt idx="22635">
                  <c:v>DSM BKG 06</c:v>
                </c:pt>
                <c:pt idx="22636">
                  <c:v>DSM BKG 07</c:v>
                </c:pt>
                <c:pt idx="22637">
                  <c:v>DSM BKG 08</c:v>
                </c:pt>
                <c:pt idx="22638">
                  <c:v>DSM BKG 09</c:v>
                </c:pt>
                <c:pt idx="22639">
                  <c:v>DSM BKG 10</c:v>
                </c:pt>
                <c:pt idx="22640">
                  <c:v>DSM BTV 06</c:v>
                </c:pt>
                <c:pt idx="22641">
                  <c:v>DSM CID 01</c:v>
                </c:pt>
                <c:pt idx="22642">
                  <c:v>DSM CLT 01</c:v>
                </c:pt>
                <c:pt idx="22643">
                  <c:v>DSM CLT 02</c:v>
                </c:pt>
                <c:pt idx="22644">
                  <c:v>DSM CLT 03</c:v>
                </c:pt>
                <c:pt idx="22645">
                  <c:v>DSM CLT 04</c:v>
                </c:pt>
                <c:pt idx="22646">
                  <c:v>DSM CLT 05</c:v>
                </c:pt>
                <c:pt idx="22647">
                  <c:v>DSM CLT 06</c:v>
                </c:pt>
                <c:pt idx="22648">
                  <c:v>DSM CLT 07</c:v>
                </c:pt>
                <c:pt idx="22649">
                  <c:v>DSM CLT 08</c:v>
                </c:pt>
                <c:pt idx="22650">
                  <c:v>DSM CLT 09</c:v>
                </c:pt>
                <c:pt idx="22651">
                  <c:v>DSM CLT 10</c:v>
                </c:pt>
                <c:pt idx="22652">
                  <c:v>DSM CLT 11</c:v>
                </c:pt>
                <c:pt idx="22653">
                  <c:v>DSM CLT 12</c:v>
                </c:pt>
                <c:pt idx="22654">
                  <c:v>DSM CVG 01</c:v>
                </c:pt>
                <c:pt idx="22655">
                  <c:v>DSM CVG 02</c:v>
                </c:pt>
                <c:pt idx="22656">
                  <c:v>DSM CVG 03</c:v>
                </c:pt>
                <c:pt idx="22657">
                  <c:v>DSM CVG 04</c:v>
                </c:pt>
                <c:pt idx="22658">
                  <c:v>DSM CVG 05</c:v>
                </c:pt>
                <c:pt idx="22659">
                  <c:v>DSM CVG 06</c:v>
                </c:pt>
                <c:pt idx="22660">
                  <c:v>DSM CVG 07</c:v>
                </c:pt>
                <c:pt idx="22661">
                  <c:v>DSM CVG 11</c:v>
                </c:pt>
                <c:pt idx="22662">
                  <c:v>DSM CVG 12</c:v>
                </c:pt>
                <c:pt idx="22663">
                  <c:v>DSM DCA 01</c:v>
                </c:pt>
                <c:pt idx="22664">
                  <c:v>DSM DCA 02</c:v>
                </c:pt>
                <c:pt idx="22665">
                  <c:v>DSM DCA 03</c:v>
                </c:pt>
                <c:pt idx="22666">
                  <c:v>DSM DCA 04</c:v>
                </c:pt>
                <c:pt idx="22667">
                  <c:v>DSM DCA 05</c:v>
                </c:pt>
                <c:pt idx="22668">
                  <c:v>DSM DCA 06</c:v>
                </c:pt>
                <c:pt idx="22669">
                  <c:v>DSM DCA 07</c:v>
                </c:pt>
                <c:pt idx="22670">
                  <c:v>DSM DCA 08</c:v>
                </c:pt>
                <c:pt idx="22671">
                  <c:v>DSM DCA 09</c:v>
                </c:pt>
                <c:pt idx="22672">
                  <c:v>DSM DCA 10</c:v>
                </c:pt>
                <c:pt idx="22673">
                  <c:v>DSM DCA 11</c:v>
                </c:pt>
                <c:pt idx="22674">
                  <c:v>DSM DCA 12</c:v>
                </c:pt>
                <c:pt idx="22675">
                  <c:v>DSM DEN 01</c:v>
                </c:pt>
                <c:pt idx="22676">
                  <c:v>DSM DEN 02</c:v>
                </c:pt>
                <c:pt idx="22677">
                  <c:v>DSM DEN 03</c:v>
                </c:pt>
                <c:pt idx="22678">
                  <c:v>DSM DEN 04</c:v>
                </c:pt>
                <c:pt idx="22679">
                  <c:v>DSM DEN 05</c:v>
                </c:pt>
                <c:pt idx="22680">
                  <c:v>DSM DEN 06</c:v>
                </c:pt>
                <c:pt idx="22681">
                  <c:v>DSM DEN 07</c:v>
                </c:pt>
                <c:pt idx="22682">
                  <c:v>DSM DEN 08</c:v>
                </c:pt>
                <c:pt idx="22683">
                  <c:v>DSM DEN 09</c:v>
                </c:pt>
                <c:pt idx="22684">
                  <c:v>DSM DEN 10</c:v>
                </c:pt>
                <c:pt idx="22685">
                  <c:v>DSM DEN 11</c:v>
                </c:pt>
                <c:pt idx="22686">
                  <c:v>DSM DEN 12</c:v>
                </c:pt>
                <c:pt idx="22687">
                  <c:v>DSM DFW 01</c:v>
                </c:pt>
                <c:pt idx="22688">
                  <c:v>DSM DFW 02</c:v>
                </c:pt>
                <c:pt idx="22689">
                  <c:v>DSM DFW 03</c:v>
                </c:pt>
                <c:pt idx="22690">
                  <c:v>DSM DFW 04</c:v>
                </c:pt>
                <c:pt idx="22691">
                  <c:v>DSM DFW 05</c:v>
                </c:pt>
                <c:pt idx="22692">
                  <c:v>DSM DFW 06</c:v>
                </c:pt>
                <c:pt idx="22693">
                  <c:v>DSM DFW 07</c:v>
                </c:pt>
                <c:pt idx="22694">
                  <c:v>DSM DFW 08</c:v>
                </c:pt>
                <c:pt idx="22695">
                  <c:v>DSM DFW 09</c:v>
                </c:pt>
                <c:pt idx="22696">
                  <c:v>DSM DFW 10</c:v>
                </c:pt>
                <c:pt idx="22697">
                  <c:v>DSM DFW 11</c:v>
                </c:pt>
                <c:pt idx="22698">
                  <c:v>DSM DFW 12</c:v>
                </c:pt>
                <c:pt idx="22699">
                  <c:v>DSM DTW 01</c:v>
                </c:pt>
                <c:pt idx="22700">
                  <c:v>DSM DTW 02</c:v>
                </c:pt>
                <c:pt idx="22701">
                  <c:v>DSM DTW 03</c:v>
                </c:pt>
                <c:pt idx="22702">
                  <c:v>DSM DTW 04</c:v>
                </c:pt>
                <c:pt idx="22703">
                  <c:v>DSM DTW 05</c:v>
                </c:pt>
                <c:pt idx="22704">
                  <c:v>DSM DTW 06</c:v>
                </c:pt>
                <c:pt idx="22705">
                  <c:v>DSM DTW 07</c:v>
                </c:pt>
                <c:pt idx="22706">
                  <c:v>DSM DTW 08</c:v>
                </c:pt>
                <c:pt idx="22707">
                  <c:v>DSM DTW 09</c:v>
                </c:pt>
                <c:pt idx="22708">
                  <c:v>DSM DTW 10</c:v>
                </c:pt>
                <c:pt idx="22709">
                  <c:v>DSM DTW 11</c:v>
                </c:pt>
                <c:pt idx="22710">
                  <c:v>DSM DTW 12</c:v>
                </c:pt>
                <c:pt idx="22711">
                  <c:v>DSM EWR 01</c:v>
                </c:pt>
                <c:pt idx="22712">
                  <c:v>DSM EWR 02</c:v>
                </c:pt>
                <c:pt idx="22713">
                  <c:v>DSM EWR 03</c:v>
                </c:pt>
                <c:pt idx="22714">
                  <c:v>DSM EWR 04</c:v>
                </c:pt>
                <c:pt idx="22715">
                  <c:v>DSM EWR 05</c:v>
                </c:pt>
                <c:pt idx="22716">
                  <c:v>DSM EWR 06</c:v>
                </c:pt>
                <c:pt idx="22717">
                  <c:v>DSM EWR 07</c:v>
                </c:pt>
                <c:pt idx="22718">
                  <c:v>DSM EWR 08</c:v>
                </c:pt>
                <c:pt idx="22719">
                  <c:v>DSM EWR 09</c:v>
                </c:pt>
                <c:pt idx="22720">
                  <c:v>DSM EWR 10</c:v>
                </c:pt>
                <c:pt idx="22721">
                  <c:v>DSM EWR 11</c:v>
                </c:pt>
                <c:pt idx="22722">
                  <c:v>DSM EWR 12</c:v>
                </c:pt>
                <c:pt idx="22723">
                  <c:v>DSM IAH 01</c:v>
                </c:pt>
                <c:pt idx="22724">
                  <c:v>DSM IAH 02</c:v>
                </c:pt>
                <c:pt idx="22725">
                  <c:v>DSM IAH 03</c:v>
                </c:pt>
                <c:pt idx="22726">
                  <c:v>DSM IAH 04</c:v>
                </c:pt>
                <c:pt idx="22727">
                  <c:v>DSM IAH 05</c:v>
                </c:pt>
                <c:pt idx="22728">
                  <c:v>DSM IAH 06</c:v>
                </c:pt>
                <c:pt idx="22729">
                  <c:v>DSM IAH 07</c:v>
                </c:pt>
                <c:pt idx="22730">
                  <c:v>DSM IAH 08</c:v>
                </c:pt>
                <c:pt idx="22731">
                  <c:v>DSM IAH 09</c:v>
                </c:pt>
                <c:pt idx="22732">
                  <c:v>DSM IAH 10</c:v>
                </c:pt>
                <c:pt idx="22733">
                  <c:v>DSM IAH 11</c:v>
                </c:pt>
                <c:pt idx="22734">
                  <c:v>DSM IAH 12</c:v>
                </c:pt>
                <c:pt idx="22735">
                  <c:v>DSM LAS 01</c:v>
                </c:pt>
                <c:pt idx="22736">
                  <c:v>DSM LAS 02</c:v>
                </c:pt>
                <c:pt idx="22737">
                  <c:v>DSM LAS 03</c:v>
                </c:pt>
                <c:pt idx="22738">
                  <c:v>DSM LAS 04</c:v>
                </c:pt>
                <c:pt idx="22739">
                  <c:v>DSM LAS 05</c:v>
                </c:pt>
                <c:pt idx="22740">
                  <c:v>DSM LAS 06</c:v>
                </c:pt>
                <c:pt idx="22741">
                  <c:v>DSM LAS 07</c:v>
                </c:pt>
                <c:pt idx="22742">
                  <c:v>DSM LAS 08</c:v>
                </c:pt>
                <c:pt idx="22743">
                  <c:v>DSM LAS 09</c:v>
                </c:pt>
                <c:pt idx="22744">
                  <c:v>DSM LAS 10</c:v>
                </c:pt>
                <c:pt idx="22745">
                  <c:v>DSM LAS 11</c:v>
                </c:pt>
                <c:pt idx="22746">
                  <c:v>DSM LAS 12</c:v>
                </c:pt>
                <c:pt idx="22747">
                  <c:v>DSM LAX 06</c:v>
                </c:pt>
                <c:pt idx="22748">
                  <c:v>DSM LAX 07</c:v>
                </c:pt>
                <c:pt idx="22749">
                  <c:v>DSM LAX 08</c:v>
                </c:pt>
                <c:pt idx="22750">
                  <c:v>DSM LGA 01</c:v>
                </c:pt>
                <c:pt idx="22751">
                  <c:v>DSM LGA 02</c:v>
                </c:pt>
                <c:pt idx="22752">
                  <c:v>DSM LGA 03</c:v>
                </c:pt>
                <c:pt idx="22753">
                  <c:v>DSM LGA 04</c:v>
                </c:pt>
                <c:pt idx="22754">
                  <c:v>DSM LGA 05</c:v>
                </c:pt>
                <c:pt idx="22755">
                  <c:v>DSM LGA 06</c:v>
                </c:pt>
                <c:pt idx="22756">
                  <c:v>DSM LGA 07</c:v>
                </c:pt>
                <c:pt idx="22757">
                  <c:v>DSM LGA 08</c:v>
                </c:pt>
                <c:pt idx="22758">
                  <c:v>DSM LGA 09</c:v>
                </c:pt>
                <c:pt idx="22759">
                  <c:v>DSM LGA 10</c:v>
                </c:pt>
                <c:pt idx="22760">
                  <c:v>DSM LGA 11</c:v>
                </c:pt>
                <c:pt idx="22761">
                  <c:v>DSM LGA 12</c:v>
                </c:pt>
                <c:pt idx="22762">
                  <c:v>DSM LIT 09</c:v>
                </c:pt>
                <c:pt idx="22763">
                  <c:v>DSM LNK 03</c:v>
                </c:pt>
                <c:pt idx="22764">
                  <c:v>DSM LNK 06</c:v>
                </c:pt>
                <c:pt idx="22765">
                  <c:v>DSM MCO 01</c:v>
                </c:pt>
                <c:pt idx="22766">
                  <c:v>DSM MCO 02</c:v>
                </c:pt>
                <c:pt idx="22767">
                  <c:v>DSM MCO 03</c:v>
                </c:pt>
                <c:pt idx="22768">
                  <c:v>DSM MCO 04</c:v>
                </c:pt>
                <c:pt idx="22769">
                  <c:v>DSM MCO 05</c:v>
                </c:pt>
                <c:pt idx="22770">
                  <c:v>DSM MCO 06</c:v>
                </c:pt>
                <c:pt idx="22771">
                  <c:v>DSM MCO 07</c:v>
                </c:pt>
                <c:pt idx="22772">
                  <c:v>DSM MCO 08</c:v>
                </c:pt>
                <c:pt idx="22773">
                  <c:v>DSM MCO 09</c:v>
                </c:pt>
                <c:pt idx="22774">
                  <c:v>DSM MCO 10</c:v>
                </c:pt>
                <c:pt idx="22775">
                  <c:v>DSM MCO 11</c:v>
                </c:pt>
                <c:pt idx="22776">
                  <c:v>DSM MCO 12</c:v>
                </c:pt>
                <c:pt idx="22777">
                  <c:v>DSM MDW 01</c:v>
                </c:pt>
                <c:pt idx="22778">
                  <c:v>DSM MDW 02</c:v>
                </c:pt>
                <c:pt idx="22779">
                  <c:v>DSM MDW 03</c:v>
                </c:pt>
                <c:pt idx="22780">
                  <c:v>DSM MDW 04</c:v>
                </c:pt>
                <c:pt idx="22781">
                  <c:v>DSM MDW 05</c:v>
                </c:pt>
                <c:pt idx="22782">
                  <c:v>DSM MDW 06</c:v>
                </c:pt>
                <c:pt idx="22783">
                  <c:v>DSM MDW 07</c:v>
                </c:pt>
                <c:pt idx="22784">
                  <c:v>DSM MDW 08</c:v>
                </c:pt>
                <c:pt idx="22785">
                  <c:v>DSM MDW 09</c:v>
                </c:pt>
                <c:pt idx="22786">
                  <c:v>DSM MDW 10</c:v>
                </c:pt>
                <c:pt idx="22787">
                  <c:v>DSM MDW 11</c:v>
                </c:pt>
                <c:pt idx="22788">
                  <c:v>DSM MDW 12</c:v>
                </c:pt>
                <c:pt idx="22789">
                  <c:v>DSM MEM 01</c:v>
                </c:pt>
                <c:pt idx="22790">
                  <c:v>DSM MEM 02</c:v>
                </c:pt>
                <c:pt idx="22791">
                  <c:v>DSM MEM 03</c:v>
                </c:pt>
                <c:pt idx="22792">
                  <c:v>DSM MEM 04</c:v>
                </c:pt>
                <c:pt idx="22793">
                  <c:v>DSM MEM 05</c:v>
                </c:pt>
                <c:pt idx="22794">
                  <c:v>DSM MEM 06</c:v>
                </c:pt>
                <c:pt idx="22795">
                  <c:v>DSM MEM 07</c:v>
                </c:pt>
                <c:pt idx="22796">
                  <c:v>DSM MEM 08</c:v>
                </c:pt>
                <c:pt idx="22797">
                  <c:v>DSM MEM 09</c:v>
                </c:pt>
                <c:pt idx="22798">
                  <c:v>DSM MEM 10</c:v>
                </c:pt>
                <c:pt idx="22799">
                  <c:v>DSM MEM 11</c:v>
                </c:pt>
                <c:pt idx="22800">
                  <c:v>DSM MEM 12</c:v>
                </c:pt>
                <c:pt idx="22801">
                  <c:v>DSM MKE 01</c:v>
                </c:pt>
                <c:pt idx="22802">
                  <c:v>DSM MKE 02</c:v>
                </c:pt>
                <c:pt idx="22803">
                  <c:v>DSM MKE 03</c:v>
                </c:pt>
                <c:pt idx="22804">
                  <c:v>DSM MKE 04</c:v>
                </c:pt>
                <c:pt idx="22805">
                  <c:v>DSM MKE 05</c:v>
                </c:pt>
                <c:pt idx="22806">
                  <c:v>DSM MKE 06</c:v>
                </c:pt>
                <c:pt idx="22807">
                  <c:v>DSM MKE 07</c:v>
                </c:pt>
                <c:pt idx="22808">
                  <c:v>DSM MKE 08</c:v>
                </c:pt>
                <c:pt idx="22809">
                  <c:v>DSM MKE 09</c:v>
                </c:pt>
                <c:pt idx="22810">
                  <c:v>DSM MKE 10</c:v>
                </c:pt>
                <c:pt idx="22811">
                  <c:v>DSM MKE 11</c:v>
                </c:pt>
                <c:pt idx="22812">
                  <c:v>DSM MKE 12</c:v>
                </c:pt>
                <c:pt idx="22813">
                  <c:v>DSM MLI 04</c:v>
                </c:pt>
                <c:pt idx="22814">
                  <c:v>DSM MSP 01</c:v>
                </c:pt>
                <c:pt idx="22815">
                  <c:v>DSM MSP 02</c:v>
                </c:pt>
                <c:pt idx="22816">
                  <c:v>DSM MSP 03</c:v>
                </c:pt>
                <c:pt idx="22817">
                  <c:v>DSM MSP 04</c:v>
                </c:pt>
                <c:pt idx="22818">
                  <c:v>DSM MSP 05</c:v>
                </c:pt>
                <c:pt idx="22819">
                  <c:v>DSM MSP 06</c:v>
                </c:pt>
                <c:pt idx="22820">
                  <c:v>DSM MSP 07</c:v>
                </c:pt>
                <c:pt idx="22821">
                  <c:v>DSM MSP 08</c:v>
                </c:pt>
                <c:pt idx="22822">
                  <c:v>DSM MSP 09</c:v>
                </c:pt>
                <c:pt idx="22823">
                  <c:v>DSM MSP 10</c:v>
                </c:pt>
                <c:pt idx="22824">
                  <c:v>DSM MSP 11</c:v>
                </c:pt>
                <c:pt idx="22825">
                  <c:v>DSM MSP 12</c:v>
                </c:pt>
                <c:pt idx="22826">
                  <c:v>DSM OKC 12</c:v>
                </c:pt>
                <c:pt idx="22827">
                  <c:v>DSM ORD 01</c:v>
                </c:pt>
                <c:pt idx="22828">
                  <c:v>DSM ORD 02</c:v>
                </c:pt>
                <c:pt idx="22829">
                  <c:v>DSM ORD 03</c:v>
                </c:pt>
                <c:pt idx="22830">
                  <c:v>DSM ORD 04</c:v>
                </c:pt>
                <c:pt idx="22831">
                  <c:v>DSM ORD 05</c:v>
                </c:pt>
                <c:pt idx="22832">
                  <c:v>DSM ORD 06</c:v>
                </c:pt>
                <c:pt idx="22833">
                  <c:v>DSM ORD 07</c:v>
                </c:pt>
                <c:pt idx="22834">
                  <c:v>DSM ORD 08</c:v>
                </c:pt>
                <c:pt idx="22835">
                  <c:v>DSM ORD 09</c:v>
                </c:pt>
                <c:pt idx="22836">
                  <c:v>DSM ORD 10</c:v>
                </c:pt>
                <c:pt idx="22837">
                  <c:v>DSM ORD 11</c:v>
                </c:pt>
                <c:pt idx="22838">
                  <c:v>DSM ORD 12</c:v>
                </c:pt>
                <c:pt idx="22839">
                  <c:v>DSM PGD 01</c:v>
                </c:pt>
                <c:pt idx="22840">
                  <c:v>DSM PGD 02</c:v>
                </c:pt>
                <c:pt idx="22841">
                  <c:v>DSM PGD 03</c:v>
                </c:pt>
                <c:pt idx="22842">
                  <c:v>DSM PGD 04</c:v>
                </c:pt>
                <c:pt idx="22843">
                  <c:v>DSM PGD 05</c:v>
                </c:pt>
                <c:pt idx="22844">
                  <c:v>DSM PGD 06</c:v>
                </c:pt>
                <c:pt idx="22845">
                  <c:v>DSM PGD 07</c:v>
                </c:pt>
                <c:pt idx="22846">
                  <c:v>DSM PGD 08</c:v>
                </c:pt>
                <c:pt idx="22847">
                  <c:v>DSM PGD 09</c:v>
                </c:pt>
                <c:pt idx="22848">
                  <c:v>DSM PGD 10</c:v>
                </c:pt>
                <c:pt idx="22849">
                  <c:v>DSM PGD 11</c:v>
                </c:pt>
                <c:pt idx="22850">
                  <c:v>DSM PGD 12</c:v>
                </c:pt>
                <c:pt idx="22851">
                  <c:v>DSM PHL 05</c:v>
                </c:pt>
                <c:pt idx="22852">
                  <c:v>DSM PHL 06</c:v>
                </c:pt>
                <c:pt idx="22853">
                  <c:v>DSM PHL 07</c:v>
                </c:pt>
                <c:pt idx="22854">
                  <c:v>DSM PHL 08</c:v>
                </c:pt>
                <c:pt idx="22855">
                  <c:v>DSM PHL 09</c:v>
                </c:pt>
                <c:pt idx="22856">
                  <c:v>DSM PHL 10</c:v>
                </c:pt>
                <c:pt idx="22857">
                  <c:v>DSM PHL 11</c:v>
                </c:pt>
                <c:pt idx="22858">
                  <c:v>DSM PHL 12</c:v>
                </c:pt>
                <c:pt idx="22859">
                  <c:v>DSM PHX 01</c:v>
                </c:pt>
                <c:pt idx="22860">
                  <c:v>DSM PHX 02</c:v>
                </c:pt>
                <c:pt idx="22861">
                  <c:v>DSM PHX 03</c:v>
                </c:pt>
                <c:pt idx="22862">
                  <c:v>DSM PHX 04</c:v>
                </c:pt>
                <c:pt idx="22863">
                  <c:v>DSM PHX 05</c:v>
                </c:pt>
                <c:pt idx="22864">
                  <c:v>DSM PHX 06</c:v>
                </c:pt>
                <c:pt idx="22865">
                  <c:v>DSM PHX 07</c:v>
                </c:pt>
                <c:pt idx="22866">
                  <c:v>DSM PHX 08</c:v>
                </c:pt>
                <c:pt idx="22867">
                  <c:v>DSM PHX 09</c:v>
                </c:pt>
                <c:pt idx="22868">
                  <c:v>DSM PHX 10</c:v>
                </c:pt>
                <c:pt idx="22869">
                  <c:v>DSM PHX 11</c:v>
                </c:pt>
                <c:pt idx="22870">
                  <c:v>DSM PHX 12</c:v>
                </c:pt>
                <c:pt idx="22871">
                  <c:v>DSM PIA 01</c:v>
                </c:pt>
                <c:pt idx="22872">
                  <c:v>DSM PIE 01</c:v>
                </c:pt>
                <c:pt idx="22873">
                  <c:v>DSM PIE 02</c:v>
                </c:pt>
                <c:pt idx="22874">
                  <c:v>DSM PIE 03</c:v>
                </c:pt>
                <c:pt idx="22875">
                  <c:v>DSM PIE 04</c:v>
                </c:pt>
                <c:pt idx="22876">
                  <c:v>DSM PIE 05</c:v>
                </c:pt>
                <c:pt idx="22877">
                  <c:v>DSM PIE 06</c:v>
                </c:pt>
                <c:pt idx="22878">
                  <c:v>DSM PIE 07</c:v>
                </c:pt>
                <c:pt idx="22879">
                  <c:v>DSM PIE 08</c:v>
                </c:pt>
                <c:pt idx="22880">
                  <c:v>DSM PIE 09</c:v>
                </c:pt>
                <c:pt idx="22881">
                  <c:v>DSM PIE 10</c:v>
                </c:pt>
                <c:pt idx="22882">
                  <c:v>DSM PIE 11</c:v>
                </c:pt>
                <c:pt idx="22883">
                  <c:v>DSM PIE 12</c:v>
                </c:pt>
                <c:pt idx="22884">
                  <c:v>DSM SFB 01</c:v>
                </c:pt>
                <c:pt idx="22885">
                  <c:v>DSM SFB 02</c:v>
                </c:pt>
                <c:pt idx="22886">
                  <c:v>DSM SFB 03</c:v>
                </c:pt>
                <c:pt idx="22887">
                  <c:v>DSM SFB 04</c:v>
                </c:pt>
                <c:pt idx="22888">
                  <c:v>DSM SFB 05</c:v>
                </c:pt>
                <c:pt idx="22889">
                  <c:v>DSM SFB 06</c:v>
                </c:pt>
                <c:pt idx="22890">
                  <c:v>DSM SFB 07</c:v>
                </c:pt>
                <c:pt idx="22891">
                  <c:v>DSM SFB 08</c:v>
                </c:pt>
                <c:pt idx="22892">
                  <c:v>DSM SFB 09</c:v>
                </c:pt>
                <c:pt idx="22893">
                  <c:v>DSM SFB 10</c:v>
                </c:pt>
                <c:pt idx="22894">
                  <c:v>DSM SFB 11</c:v>
                </c:pt>
                <c:pt idx="22895">
                  <c:v>DSM SFB 12</c:v>
                </c:pt>
                <c:pt idx="22896">
                  <c:v>DSM SFO 06</c:v>
                </c:pt>
                <c:pt idx="22897">
                  <c:v>DSM SFO 07</c:v>
                </c:pt>
                <c:pt idx="22898">
                  <c:v>DSM SFO 08</c:v>
                </c:pt>
                <c:pt idx="22899">
                  <c:v>DSM SFO 09</c:v>
                </c:pt>
                <c:pt idx="22900">
                  <c:v>DSM SFO 10</c:v>
                </c:pt>
                <c:pt idx="22901">
                  <c:v>DSM SFO 11</c:v>
                </c:pt>
                <c:pt idx="22902">
                  <c:v>DSM SLC 01</c:v>
                </c:pt>
                <c:pt idx="22903">
                  <c:v>DSM SLC 02</c:v>
                </c:pt>
                <c:pt idx="22904">
                  <c:v>DSM SLC 03</c:v>
                </c:pt>
                <c:pt idx="22905">
                  <c:v>DSM SLC 04</c:v>
                </c:pt>
                <c:pt idx="22906">
                  <c:v>DSM SLC 05</c:v>
                </c:pt>
                <c:pt idx="22907">
                  <c:v>DSM SLC 06</c:v>
                </c:pt>
                <c:pt idx="22908">
                  <c:v>DSM SLC 07</c:v>
                </c:pt>
                <c:pt idx="22909">
                  <c:v>DSM SLC 08</c:v>
                </c:pt>
                <c:pt idx="22910">
                  <c:v>DSM SLC 09</c:v>
                </c:pt>
                <c:pt idx="22911">
                  <c:v>DSM SLC 10</c:v>
                </c:pt>
                <c:pt idx="22912">
                  <c:v>DSM SLC 11</c:v>
                </c:pt>
                <c:pt idx="22913">
                  <c:v>DSM SLC 12</c:v>
                </c:pt>
                <c:pt idx="22914">
                  <c:v>DSM STL 01</c:v>
                </c:pt>
                <c:pt idx="22915">
                  <c:v>DSM STL 02</c:v>
                </c:pt>
                <c:pt idx="22916">
                  <c:v>DSM STL 03</c:v>
                </c:pt>
                <c:pt idx="22917">
                  <c:v>DSM STL 04</c:v>
                </c:pt>
                <c:pt idx="22918">
                  <c:v>DSM STL 05</c:v>
                </c:pt>
                <c:pt idx="22919">
                  <c:v>DSM STL 06</c:v>
                </c:pt>
                <c:pt idx="22920">
                  <c:v>DSM STL 07</c:v>
                </c:pt>
                <c:pt idx="22921">
                  <c:v>DSM STL 08</c:v>
                </c:pt>
                <c:pt idx="22922">
                  <c:v>DSM STL 09</c:v>
                </c:pt>
                <c:pt idx="22923">
                  <c:v>DSM STL 10</c:v>
                </c:pt>
                <c:pt idx="22924">
                  <c:v>DSM STL 11</c:v>
                </c:pt>
                <c:pt idx="22925">
                  <c:v>DSM STL 12</c:v>
                </c:pt>
                <c:pt idx="22926">
                  <c:v>DTW ABE 01</c:v>
                </c:pt>
                <c:pt idx="22927">
                  <c:v>DTW ABE 02</c:v>
                </c:pt>
                <c:pt idx="22928">
                  <c:v>DTW ABE 03</c:v>
                </c:pt>
                <c:pt idx="22929">
                  <c:v>DTW ABE 04</c:v>
                </c:pt>
                <c:pt idx="22930">
                  <c:v>DTW ABE 05</c:v>
                </c:pt>
                <c:pt idx="22931">
                  <c:v>DTW ABE 06</c:v>
                </c:pt>
                <c:pt idx="22932">
                  <c:v>DTW ABE 07</c:v>
                </c:pt>
                <c:pt idx="22933">
                  <c:v>DTW ABE 08</c:v>
                </c:pt>
                <c:pt idx="22934">
                  <c:v>DTW ABE 09</c:v>
                </c:pt>
                <c:pt idx="22935">
                  <c:v>DTW ABE 10</c:v>
                </c:pt>
                <c:pt idx="22936">
                  <c:v>DTW ABE 11</c:v>
                </c:pt>
                <c:pt idx="22937">
                  <c:v>DTW ABE 12</c:v>
                </c:pt>
                <c:pt idx="22938">
                  <c:v>DTW ACY 04</c:v>
                </c:pt>
                <c:pt idx="22939">
                  <c:v>DTW ACY 05</c:v>
                </c:pt>
                <c:pt idx="22940">
                  <c:v>DTW ACY 06</c:v>
                </c:pt>
                <c:pt idx="22941">
                  <c:v>DTW ACY 07</c:v>
                </c:pt>
                <c:pt idx="22942">
                  <c:v>DTW ACY 08</c:v>
                </c:pt>
                <c:pt idx="22943">
                  <c:v>DTW ACY 09</c:v>
                </c:pt>
                <c:pt idx="22944">
                  <c:v>DTW ALB 01</c:v>
                </c:pt>
                <c:pt idx="22945">
                  <c:v>DTW ALB 02</c:v>
                </c:pt>
                <c:pt idx="22946">
                  <c:v>DTW ALB 03</c:v>
                </c:pt>
                <c:pt idx="22947">
                  <c:v>DTW ALB 04</c:v>
                </c:pt>
                <c:pt idx="22948">
                  <c:v>DTW ALB 05</c:v>
                </c:pt>
                <c:pt idx="22949">
                  <c:v>DTW ALB 06</c:v>
                </c:pt>
                <c:pt idx="22950">
                  <c:v>DTW ALB 07</c:v>
                </c:pt>
                <c:pt idx="22951">
                  <c:v>DTW ALB 08</c:v>
                </c:pt>
                <c:pt idx="22952">
                  <c:v>DTW ALB 09</c:v>
                </c:pt>
                <c:pt idx="22953">
                  <c:v>DTW ALB 10</c:v>
                </c:pt>
                <c:pt idx="22954">
                  <c:v>DTW ALB 11</c:v>
                </c:pt>
                <c:pt idx="22955">
                  <c:v>DTW ALB 12</c:v>
                </c:pt>
                <c:pt idx="22956">
                  <c:v>DTW ANC 06</c:v>
                </c:pt>
                <c:pt idx="22957">
                  <c:v>DTW ANC 07</c:v>
                </c:pt>
                <c:pt idx="22958">
                  <c:v>DTW ANC 08</c:v>
                </c:pt>
                <c:pt idx="22959">
                  <c:v>DTW APN 01</c:v>
                </c:pt>
                <c:pt idx="22960">
                  <c:v>DTW APN 02</c:v>
                </c:pt>
                <c:pt idx="22961">
                  <c:v>DTW APN 03</c:v>
                </c:pt>
                <c:pt idx="22962">
                  <c:v>DTW APN 04</c:v>
                </c:pt>
                <c:pt idx="22963">
                  <c:v>DTW APN 05</c:v>
                </c:pt>
                <c:pt idx="22964">
                  <c:v>DTW APN 06</c:v>
                </c:pt>
                <c:pt idx="22965">
                  <c:v>DTW APN 07</c:v>
                </c:pt>
                <c:pt idx="22966">
                  <c:v>DTW APN 08</c:v>
                </c:pt>
                <c:pt idx="22967">
                  <c:v>DTW APN 09</c:v>
                </c:pt>
                <c:pt idx="22968">
                  <c:v>DTW APN 10</c:v>
                </c:pt>
                <c:pt idx="22969">
                  <c:v>DTW APN 11</c:v>
                </c:pt>
                <c:pt idx="22970">
                  <c:v>DTW APN 12</c:v>
                </c:pt>
                <c:pt idx="22971">
                  <c:v>DTW ATL 01</c:v>
                </c:pt>
                <c:pt idx="22972">
                  <c:v>DTW ATL 02</c:v>
                </c:pt>
                <c:pt idx="22973">
                  <c:v>DTW ATL 03</c:v>
                </c:pt>
                <c:pt idx="22974">
                  <c:v>DTW ATL 04</c:v>
                </c:pt>
                <c:pt idx="22975">
                  <c:v>DTW ATL 05</c:v>
                </c:pt>
                <c:pt idx="22976">
                  <c:v>DTW ATL 06</c:v>
                </c:pt>
                <c:pt idx="22977">
                  <c:v>DTW ATL 07</c:v>
                </c:pt>
                <c:pt idx="22978">
                  <c:v>DTW ATL 08</c:v>
                </c:pt>
                <c:pt idx="22979">
                  <c:v>DTW ATL 09</c:v>
                </c:pt>
                <c:pt idx="22980">
                  <c:v>DTW ATL 10</c:v>
                </c:pt>
                <c:pt idx="22981">
                  <c:v>DTW ATL 11</c:v>
                </c:pt>
                <c:pt idx="22982">
                  <c:v>DTW ATL 12</c:v>
                </c:pt>
                <c:pt idx="22983">
                  <c:v>DTW ATW 01</c:v>
                </c:pt>
                <c:pt idx="22984">
                  <c:v>DTW ATW 02</c:v>
                </c:pt>
                <c:pt idx="22985">
                  <c:v>DTW ATW 03</c:v>
                </c:pt>
                <c:pt idx="22986">
                  <c:v>DTW ATW 04</c:v>
                </c:pt>
                <c:pt idx="22987">
                  <c:v>DTW ATW 05</c:v>
                </c:pt>
                <c:pt idx="22988">
                  <c:v>DTW ATW 06</c:v>
                </c:pt>
                <c:pt idx="22989">
                  <c:v>DTW ATW 07</c:v>
                </c:pt>
                <c:pt idx="22990">
                  <c:v>DTW ATW 08</c:v>
                </c:pt>
                <c:pt idx="22991">
                  <c:v>DTW ATW 09</c:v>
                </c:pt>
                <c:pt idx="22992">
                  <c:v>DTW ATW 10</c:v>
                </c:pt>
                <c:pt idx="22993">
                  <c:v>DTW ATW 11</c:v>
                </c:pt>
                <c:pt idx="22994">
                  <c:v>DTW ATW 12</c:v>
                </c:pt>
                <c:pt idx="22995">
                  <c:v>DTW AUS 01</c:v>
                </c:pt>
                <c:pt idx="22996">
                  <c:v>DTW AUS 02</c:v>
                </c:pt>
                <c:pt idx="22997">
                  <c:v>DTW AUS 03</c:v>
                </c:pt>
                <c:pt idx="22998">
                  <c:v>DTW AUS 04</c:v>
                </c:pt>
                <c:pt idx="22999">
                  <c:v>DTW AUS 05</c:v>
                </c:pt>
                <c:pt idx="23000">
                  <c:v>DTW AUS 06</c:v>
                </c:pt>
                <c:pt idx="23001">
                  <c:v>DTW AUS 07</c:v>
                </c:pt>
                <c:pt idx="23002">
                  <c:v>DTW AUS 08</c:v>
                </c:pt>
                <c:pt idx="23003">
                  <c:v>DTW AUS 09</c:v>
                </c:pt>
                <c:pt idx="23004">
                  <c:v>DTW AUS 10</c:v>
                </c:pt>
                <c:pt idx="23005">
                  <c:v>DTW AUS 11</c:v>
                </c:pt>
                <c:pt idx="23006">
                  <c:v>DTW AUS 12</c:v>
                </c:pt>
                <c:pt idx="23007">
                  <c:v>DTW AVL 01</c:v>
                </c:pt>
                <c:pt idx="23008">
                  <c:v>DTW AVL 02</c:v>
                </c:pt>
                <c:pt idx="23009">
                  <c:v>DTW AVL 03</c:v>
                </c:pt>
                <c:pt idx="23010">
                  <c:v>DTW AVL 04</c:v>
                </c:pt>
                <c:pt idx="23011">
                  <c:v>DTW AVL 05</c:v>
                </c:pt>
                <c:pt idx="23012">
                  <c:v>DTW AVL 06</c:v>
                </c:pt>
                <c:pt idx="23013">
                  <c:v>DTW AVL 07</c:v>
                </c:pt>
                <c:pt idx="23014">
                  <c:v>DTW AVL 08</c:v>
                </c:pt>
                <c:pt idx="23015">
                  <c:v>DTW AVL 09</c:v>
                </c:pt>
                <c:pt idx="23016">
                  <c:v>DTW AVL 10</c:v>
                </c:pt>
                <c:pt idx="23017">
                  <c:v>DTW AVL 11</c:v>
                </c:pt>
                <c:pt idx="23018">
                  <c:v>DTW AVL 12</c:v>
                </c:pt>
                <c:pt idx="23019">
                  <c:v>DTW AVP 01</c:v>
                </c:pt>
                <c:pt idx="23020">
                  <c:v>DTW AVP 02</c:v>
                </c:pt>
                <c:pt idx="23021">
                  <c:v>DTW AVP 03</c:v>
                </c:pt>
                <c:pt idx="23022">
                  <c:v>DTW AVP 04</c:v>
                </c:pt>
                <c:pt idx="23023">
                  <c:v>DTW AVP 05</c:v>
                </c:pt>
                <c:pt idx="23024">
                  <c:v>DTW AVP 06</c:v>
                </c:pt>
                <c:pt idx="23025">
                  <c:v>DTW AVP 07</c:v>
                </c:pt>
                <c:pt idx="23026">
                  <c:v>DTW AVP 08</c:v>
                </c:pt>
                <c:pt idx="23027">
                  <c:v>DTW AVP 09</c:v>
                </c:pt>
                <c:pt idx="23028">
                  <c:v>DTW AVP 10</c:v>
                </c:pt>
                <c:pt idx="23029">
                  <c:v>DTW AVP 11</c:v>
                </c:pt>
                <c:pt idx="23030">
                  <c:v>DTW AVP 12</c:v>
                </c:pt>
                <c:pt idx="23031">
                  <c:v>DTW AZO 01</c:v>
                </c:pt>
                <c:pt idx="23032">
                  <c:v>DTW AZO 02</c:v>
                </c:pt>
                <c:pt idx="23033">
                  <c:v>DTW AZO 03</c:v>
                </c:pt>
                <c:pt idx="23034">
                  <c:v>DTW AZO 04</c:v>
                </c:pt>
                <c:pt idx="23035">
                  <c:v>DTW AZO 05</c:v>
                </c:pt>
                <c:pt idx="23036">
                  <c:v>DTW AZO 06</c:v>
                </c:pt>
                <c:pt idx="23037">
                  <c:v>DTW AZO 07</c:v>
                </c:pt>
                <c:pt idx="23038">
                  <c:v>DTW AZO 08</c:v>
                </c:pt>
                <c:pt idx="23039">
                  <c:v>DTW AZO 09</c:v>
                </c:pt>
                <c:pt idx="23040">
                  <c:v>DTW AZO 10</c:v>
                </c:pt>
                <c:pt idx="23041">
                  <c:v>DTW AZO 11</c:v>
                </c:pt>
                <c:pt idx="23042">
                  <c:v>DTW AZO 12</c:v>
                </c:pt>
                <c:pt idx="23043">
                  <c:v>DTW BDL 01</c:v>
                </c:pt>
                <c:pt idx="23044">
                  <c:v>DTW BDL 02</c:v>
                </c:pt>
                <c:pt idx="23045">
                  <c:v>DTW BDL 03</c:v>
                </c:pt>
                <c:pt idx="23046">
                  <c:v>DTW BDL 04</c:v>
                </c:pt>
                <c:pt idx="23047">
                  <c:v>DTW BDL 05</c:v>
                </c:pt>
                <c:pt idx="23048">
                  <c:v>DTW BDL 06</c:v>
                </c:pt>
                <c:pt idx="23049">
                  <c:v>DTW BDL 07</c:v>
                </c:pt>
                <c:pt idx="23050">
                  <c:v>DTW BDL 08</c:v>
                </c:pt>
                <c:pt idx="23051">
                  <c:v>DTW BDL 09</c:v>
                </c:pt>
                <c:pt idx="23052">
                  <c:v>DTW BDL 10</c:v>
                </c:pt>
                <c:pt idx="23053">
                  <c:v>DTW BDL 11</c:v>
                </c:pt>
                <c:pt idx="23054">
                  <c:v>DTW BDL 12</c:v>
                </c:pt>
                <c:pt idx="23055">
                  <c:v>DTW BGM 01</c:v>
                </c:pt>
                <c:pt idx="23056">
                  <c:v>DTW BGM 02</c:v>
                </c:pt>
                <c:pt idx="23057">
                  <c:v>DTW BGM 03</c:v>
                </c:pt>
                <c:pt idx="23058">
                  <c:v>DTW BGM 04</c:v>
                </c:pt>
                <c:pt idx="23059">
                  <c:v>DTW BGM 05</c:v>
                </c:pt>
                <c:pt idx="23060">
                  <c:v>DTW BGM 06</c:v>
                </c:pt>
                <c:pt idx="23061">
                  <c:v>DTW BGM 07</c:v>
                </c:pt>
                <c:pt idx="23062">
                  <c:v>DTW BGM 08</c:v>
                </c:pt>
                <c:pt idx="23063">
                  <c:v>DTW BGM 09</c:v>
                </c:pt>
                <c:pt idx="23064">
                  <c:v>DTW BGM 10</c:v>
                </c:pt>
                <c:pt idx="23065">
                  <c:v>DTW BGM 11</c:v>
                </c:pt>
                <c:pt idx="23066">
                  <c:v>DTW BGM 12</c:v>
                </c:pt>
                <c:pt idx="23067">
                  <c:v>DTW BGR 01</c:v>
                </c:pt>
                <c:pt idx="23068">
                  <c:v>DTW BGR 02</c:v>
                </c:pt>
                <c:pt idx="23069">
                  <c:v>DTW BGR 03</c:v>
                </c:pt>
                <c:pt idx="23070">
                  <c:v>DTW BGR 04</c:v>
                </c:pt>
                <c:pt idx="23071">
                  <c:v>DTW BGR 05</c:v>
                </c:pt>
                <c:pt idx="23072">
                  <c:v>DTW BGR 06</c:v>
                </c:pt>
                <c:pt idx="23073">
                  <c:v>DTW BGR 07</c:v>
                </c:pt>
                <c:pt idx="23074">
                  <c:v>DTW BGR 08</c:v>
                </c:pt>
                <c:pt idx="23075">
                  <c:v>DTW BGR 09</c:v>
                </c:pt>
                <c:pt idx="23076">
                  <c:v>DTW BGR 10</c:v>
                </c:pt>
                <c:pt idx="23077">
                  <c:v>DTW BGR 11</c:v>
                </c:pt>
                <c:pt idx="23078">
                  <c:v>DTW BGR 12</c:v>
                </c:pt>
                <c:pt idx="23079">
                  <c:v>DTW BHM 01</c:v>
                </c:pt>
                <c:pt idx="23080">
                  <c:v>DTW BHM 02</c:v>
                </c:pt>
                <c:pt idx="23081">
                  <c:v>DTW BHM 03</c:v>
                </c:pt>
                <c:pt idx="23082">
                  <c:v>DTW BHM 04</c:v>
                </c:pt>
                <c:pt idx="23083">
                  <c:v>DTW BHM 05</c:v>
                </c:pt>
                <c:pt idx="23084">
                  <c:v>DTW BHM 06</c:v>
                </c:pt>
                <c:pt idx="23085">
                  <c:v>DTW BHM 07</c:v>
                </c:pt>
                <c:pt idx="23086">
                  <c:v>DTW BHM 08</c:v>
                </c:pt>
                <c:pt idx="23087">
                  <c:v>DTW BHM 09</c:v>
                </c:pt>
                <c:pt idx="23088">
                  <c:v>DTW BHM 10</c:v>
                </c:pt>
                <c:pt idx="23089">
                  <c:v>DTW BHM 11</c:v>
                </c:pt>
                <c:pt idx="23090">
                  <c:v>DTW BHM 12</c:v>
                </c:pt>
                <c:pt idx="23091">
                  <c:v>DTW BMI 01</c:v>
                </c:pt>
                <c:pt idx="23092">
                  <c:v>DTW BMI 02</c:v>
                </c:pt>
                <c:pt idx="23093">
                  <c:v>DTW BMI 03</c:v>
                </c:pt>
                <c:pt idx="23094">
                  <c:v>DTW BMI 04</c:v>
                </c:pt>
                <c:pt idx="23095">
                  <c:v>DTW BMI 05</c:v>
                </c:pt>
                <c:pt idx="23096">
                  <c:v>DTW BMI 06</c:v>
                </c:pt>
                <c:pt idx="23097">
                  <c:v>DTW BMI 07</c:v>
                </c:pt>
                <c:pt idx="23098">
                  <c:v>DTW BMI 08</c:v>
                </c:pt>
                <c:pt idx="23099">
                  <c:v>DTW BMI 09</c:v>
                </c:pt>
                <c:pt idx="23100">
                  <c:v>DTW BMI 10</c:v>
                </c:pt>
                <c:pt idx="23101">
                  <c:v>DTW BMI 11</c:v>
                </c:pt>
                <c:pt idx="23102">
                  <c:v>DTW BMI 12</c:v>
                </c:pt>
                <c:pt idx="23103">
                  <c:v>DTW BNA 01</c:v>
                </c:pt>
                <c:pt idx="23104">
                  <c:v>DTW BNA 02</c:v>
                </c:pt>
                <c:pt idx="23105">
                  <c:v>DTW BNA 03</c:v>
                </c:pt>
                <c:pt idx="23106">
                  <c:v>DTW BNA 04</c:v>
                </c:pt>
                <c:pt idx="23107">
                  <c:v>DTW BNA 05</c:v>
                </c:pt>
                <c:pt idx="23108">
                  <c:v>DTW BNA 06</c:v>
                </c:pt>
                <c:pt idx="23109">
                  <c:v>DTW BNA 07</c:v>
                </c:pt>
                <c:pt idx="23110">
                  <c:v>DTW BNA 08</c:v>
                </c:pt>
                <c:pt idx="23111">
                  <c:v>DTW BNA 09</c:v>
                </c:pt>
                <c:pt idx="23112">
                  <c:v>DTW BNA 10</c:v>
                </c:pt>
                <c:pt idx="23113">
                  <c:v>DTW BNA 11</c:v>
                </c:pt>
                <c:pt idx="23114">
                  <c:v>DTW BNA 12</c:v>
                </c:pt>
                <c:pt idx="23115">
                  <c:v>DTW BOS 01</c:v>
                </c:pt>
                <c:pt idx="23116">
                  <c:v>DTW BOS 02</c:v>
                </c:pt>
                <c:pt idx="23117">
                  <c:v>DTW BOS 03</c:v>
                </c:pt>
                <c:pt idx="23118">
                  <c:v>DTW BOS 04</c:v>
                </c:pt>
                <c:pt idx="23119">
                  <c:v>DTW BOS 05</c:v>
                </c:pt>
                <c:pt idx="23120">
                  <c:v>DTW BOS 06</c:v>
                </c:pt>
                <c:pt idx="23121">
                  <c:v>DTW BOS 07</c:v>
                </c:pt>
                <c:pt idx="23122">
                  <c:v>DTW BOS 08</c:v>
                </c:pt>
                <c:pt idx="23123">
                  <c:v>DTW BOS 09</c:v>
                </c:pt>
                <c:pt idx="23124">
                  <c:v>DTW BOS 10</c:v>
                </c:pt>
                <c:pt idx="23125">
                  <c:v>DTW BOS 11</c:v>
                </c:pt>
                <c:pt idx="23126">
                  <c:v>DTW BOS 12</c:v>
                </c:pt>
                <c:pt idx="23127">
                  <c:v>DTW BTV 01</c:v>
                </c:pt>
                <c:pt idx="23128">
                  <c:v>DTW BTV 02</c:v>
                </c:pt>
                <c:pt idx="23129">
                  <c:v>DTW BTV 03</c:v>
                </c:pt>
                <c:pt idx="23130">
                  <c:v>DTW BTV 04</c:v>
                </c:pt>
                <c:pt idx="23131">
                  <c:v>DTW BTV 05</c:v>
                </c:pt>
                <c:pt idx="23132">
                  <c:v>DTW BTV 06</c:v>
                </c:pt>
                <c:pt idx="23133">
                  <c:v>DTW BTV 07</c:v>
                </c:pt>
                <c:pt idx="23134">
                  <c:v>DTW BTV 08</c:v>
                </c:pt>
                <c:pt idx="23135">
                  <c:v>DTW BTV 09</c:v>
                </c:pt>
                <c:pt idx="23136">
                  <c:v>DTW BTV 10</c:v>
                </c:pt>
                <c:pt idx="23137">
                  <c:v>DTW BTV 11</c:v>
                </c:pt>
                <c:pt idx="23138">
                  <c:v>DTW BTV 12</c:v>
                </c:pt>
                <c:pt idx="23139">
                  <c:v>DTW BUF 01</c:v>
                </c:pt>
                <c:pt idx="23140">
                  <c:v>DTW BUF 02</c:v>
                </c:pt>
                <c:pt idx="23141">
                  <c:v>DTW BUF 03</c:v>
                </c:pt>
                <c:pt idx="23142">
                  <c:v>DTW BUF 04</c:v>
                </c:pt>
                <c:pt idx="23143">
                  <c:v>DTW BUF 05</c:v>
                </c:pt>
                <c:pt idx="23144">
                  <c:v>DTW BUF 06</c:v>
                </c:pt>
                <c:pt idx="23145">
                  <c:v>DTW BUF 07</c:v>
                </c:pt>
                <c:pt idx="23146">
                  <c:v>DTW BUF 08</c:v>
                </c:pt>
                <c:pt idx="23147">
                  <c:v>DTW BUF 09</c:v>
                </c:pt>
                <c:pt idx="23148">
                  <c:v>DTW BUF 10</c:v>
                </c:pt>
                <c:pt idx="23149">
                  <c:v>DTW BUF 11</c:v>
                </c:pt>
                <c:pt idx="23150">
                  <c:v>DTW BUF 12</c:v>
                </c:pt>
                <c:pt idx="23151">
                  <c:v>DTW BWI 01</c:v>
                </c:pt>
                <c:pt idx="23152">
                  <c:v>DTW BWI 02</c:v>
                </c:pt>
                <c:pt idx="23153">
                  <c:v>DTW BWI 03</c:v>
                </c:pt>
                <c:pt idx="23154">
                  <c:v>DTW BWI 04</c:v>
                </c:pt>
                <c:pt idx="23155">
                  <c:v>DTW BWI 05</c:v>
                </c:pt>
                <c:pt idx="23156">
                  <c:v>DTW BWI 06</c:v>
                </c:pt>
                <c:pt idx="23157">
                  <c:v>DTW BWI 07</c:v>
                </c:pt>
                <c:pt idx="23158">
                  <c:v>DTW BWI 08</c:v>
                </c:pt>
                <c:pt idx="23159">
                  <c:v>DTW BWI 09</c:v>
                </c:pt>
                <c:pt idx="23160">
                  <c:v>DTW BWI 10</c:v>
                </c:pt>
                <c:pt idx="23161">
                  <c:v>DTW BWI 11</c:v>
                </c:pt>
                <c:pt idx="23162">
                  <c:v>DTW BWI 12</c:v>
                </c:pt>
                <c:pt idx="23163">
                  <c:v>DTW BZN 01</c:v>
                </c:pt>
                <c:pt idx="23164">
                  <c:v>DTW BZN 02</c:v>
                </c:pt>
                <c:pt idx="23165">
                  <c:v>DTW BZN 03</c:v>
                </c:pt>
                <c:pt idx="23166">
                  <c:v>DTW BZN 04</c:v>
                </c:pt>
                <c:pt idx="23167">
                  <c:v>DTW BZN 06</c:v>
                </c:pt>
                <c:pt idx="23168">
                  <c:v>DTW BZN 07</c:v>
                </c:pt>
                <c:pt idx="23169">
                  <c:v>DTW BZN 08</c:v>
                </c:pt>
                <c:pt idx="23170">
                  <c:v>DTW BZN 12</c:v>
                </c:pt>
                <c:pt idx="23171">
                  <c:v>DTW CAE 01</c:v>
                </c:pt>
                <c:pt idx="23172">
                  <c:v>DTW CAE 02</c:v>
                </c:pt>
                <c:pt idx="23173">
                  <c:v>DTW CAE 03</c:v>
                </c:pt>
                <c:pt idx="23174">
                  <c:v>DTW CAE 04</c:v>
                </c:pt>
                <c:pt idx="23175">
                  <c:v>DTW CAE 05</c:v>
                </c:pt>
                <c:pt idx="23176">
                  <c:v>DTW CAE 06</c:v>
                </c:pt>
                <c:pt idx="23177">
                  <c:v>DTW CAE 07</c:v>
                </c:pt>
                <c:pt idx="23178">
                  <c:v>DTW CAE 08</c:v>
                </c:pt>
                <c:pt idx="23179">
                  <c:v>DTW CAE 09</c:v>
                </c:pt>
                <c:pt idx="23180">
                  <c:v>DTW CAE 10</c:v>
                </c:pt>
                <c:pt idx="23181">
                  <c:v>DTW CAE 11</c:v>
                </c:pt>
                <c:pt idx="23182">
                  <c:v>DTW CAE 12</c:v>
                </c:pt>
                <c:pt idx="23183">
                  <c:v>DTW CAK 01</c:v>
                </c:pt>
                <c:pt idx="23184">
                  <c:v>DTW CAK 02</c:v>
                </c:pt>
                <c:pt idx="23185">
                  <c:v>DTW CAK 03</c:v>
                </c:pt>
                <c:pt idx="23186">
                  <c:v>DTW CAK 04</c:v>
                </c:pt>
                <c:pt idx="23187">
                  <c:v>DTW CAK 05</c:v>
                </c:pt>
                <c:pt idx="23188">
                  <c:v>DTW CAK 06</c:v>
                </c:pt>
                <c:pt idx="23189">
                  <c:v>DTW CAK 07</c:v>
                </c:pt>
                <c:pt idx="23190">
                  <c:v>DTW CAK 08</c:v>
                </c:pt>
                <c:pt idx="23191">
                  <c:v>DTW CAK 09</c:v>
                </c:pt>
                <c:pt idx="23192">
                  <c:v>DTW CAK 10</c:v>
                </c:pt>
                <c:pt idx="23193">
                  <c:v>DTW CAK 11</c:v>
                </c:pt>
                <c:pt idx="23194">
                  <c:v>DTW CAK 12</c:v>
                </c:pt>
                <c:pt idx="23195">
                  <c:v>DTW CHA 01</c:v>
                </c:pt>
                <c:pt idx="23196">
                  <c:v>DTW CHA 02</c:v>
                </c:pt>
                <c:pt idx="23197">
                  <c:v>DTW CHA 03</c:v>
                </c:pt>
                <c:pt idx="23198">
                  <c:v>DTW CHA 04</c:v>
                </c:pt>
                <c:pt idx="23199">
                  <c:v>DTW CHA 05</c:v>
                </c:pt>
                <c:pt idx="23200">
                  <c:v>DTW CHA 06</c:v>
                </c:pt>
                <c:pt idx="23201">
                  <c:v>DTW CHA 07</c:v>
                </c:pt>
                <c:pt idx="23202">
                  <c:v>DTW CHA 08</c:v>
                </c:pt>
                <c:pt idx="23203">
                  <c:v>DTW CHA 09</c:v>
                </c:pt>
                <c:pt idx="23204">
                  <c:v>DTW CHA 10</c:v>
                </c:pt>
                <c:pt idx="23205">
                  <c:v>DTW CHA 11</c:v>
                </c:pt>
                <c:pt idx="23206">
                  <c:v>DTW CHA 12</c:v>
                </c:pt>
                <c:pt idx="23207">
                  <c:v>DTW CHO 01</c:v>
                </c:pt>
                <c:pt idx="23208">
                  <c:v>DTW CHO 02</c:v>
                </c:pt>
                <c:pt idx="23209">
                  <c:v>DTW CHO 03</c:v>
                </c:pt>
                <c:pt idx="23210">
                  <c:v>DTW CHO 04</c:v>
                </c:pt>
                <c:pt idx="23211">
                  <c:v>DTW CHO 05</c:v>
                </c:pt>
                <c:pt idx="23212">
                  <c:v>DTW CHO 06</c:v>
                </c:pt>
                <c:pt idx="23213">
                  <c:v>DTW CHO 07</c:v>
                </c:pt>
                <c:pt idx="23214">
                  <c:v>DTW CHO 08</c:v>
                </c:pt>
                <c:pt idx="23215">
                  <c:v>DTW CHO 09</c:v>
                </c:pt>
                <c:pt idx="23216">
                  <c:v>DTW CHO 11</c:v>
                </c:pt>
                <c:pt idx="23217">
                  <c:v>DTW CHO 12</c:v>
                </c:pt>
                <c:pt idx="23218">
                  <c:v>DTW CHS 01</c:v>
                </c:pt>
                <c:pt idx="23219">
                  <c:v>DTW CHS 02</c:v>
                </c:pt>
                <c:pt idx="23220">
                  <c:v>DTW CHS 03</c:v>
                </c:pt>
                <c:pt idx="23221">
                  <c:v>DTW CHS 04</c:v>
                </c:pt>
                <c:pt idx="23222">
                  <c:v>DTW CHS 05</c:v>
                </c:pt>
                <c:pt idx="23223">
                  <c:v>DTW CHS 06</c:v>
                </c:pt>
                <c:pt idx="23224">
                  <c:v>DTW CHS 07</c:v>
                </c:pt>
                <c:pt idx="23225">
                  <c:v>DTW CHS 08</c:v>
                </c:pt>
                <c:pt idx="23226">
                  <c:v>DTW CHS 09</c:v>
                </c:pt>
                <c:pt idx="23227">
                  <c:v>DTW CHS 10</c:v>
                </c:pt>
                <c:pt idx="23228">
                  <c:v>DTW CHS 11</c:v>
                </c:pt>
                <c:pt idx="23229">
                  <c:v>DTW CHS 12</c:v>
                </c:pt>
                <c:pt idx="23230">
                  <c:v>DTW CID 01</c:v>
                </c:pt>
                <c:pt idx="23231">
                  <c:v>DTW CID 02</c:v>
                </c:pt>
                <c:pt idx="23232">
                  <c:v>DTW CID 03</c:v>
                </c:pt>
                <c:pt idx="23233">
                  <c:v>DTW CID 04</c:v>
                </c:pt>
                <c:pt idx="23234">
                  <c:v>DTW CID 05</c:v>
                </c:pt>
                <c:pt idx="23235">
                  <c:v>DTW CID 06</c:v>
                </c:pt>
                <c:pt idx="23236">
                  <c:v>DTW CID 07</c:v>
                </c:pt>
                <c:pt idx="23237">
                  <c:v>DTW CID 08</c:v>
                </c:pt>
                <c:pt idx="23238">
                  <c:v>DTW CID 09</c:v>
                </c:pt>
                <c:pt idx="23239">
                  <c:v>DTW CID 10</c:v>
                </c:pt>
                <c:pt idx="23240">
                  <c:v>DTW CID 11</c:v>
                </c:pt>
                <c:pt idx="23241">
                  <c:v>DTW CID 12</c:v>
                </c:pt>
                <c:pt idx="23242">
                  <c:v>DTW CIU 01</c:v>
                </c:pt>
                <c:pt idx="23243">
                  <c:v>DTW CIU 02</c:v>
                </c:pt>
                <c:pt idx="23244">
                  <c:v>DTW CIU 03</c:v>
                </c:pt>
                <c:pt idx="23245">
                  <c:v>DTW CIU 04</c:v>
                </c:pt>
                <c:pt idx="23246">
                  <c:v>DTW CIU 05</c:v>
                </c:pt>
                <c:pt idx="23247">
                  <c:v>DTW CIU 06</c:v>
                </c:pt>
                <c:pt idx="23248">
                  <c:v>DTW CIU 07</c:v>
                </c:pt>
                <c:pt idx="23249">
                  <c:v>DTW CIU 08</c:v>
                </c:pt>
                <c:pt idx="23250">
                  <c:v>DTW CIU 09</c:v>
                </c:pt>
                <c:pt idx="23251">
                  <c:v>DTW CIU 10</c:v>
                </c:pt>
                <c:pt idx="23252">
                  <c:v>DTW CIU 11</c:v>
                </c:pt>
                <c:pt idx="23253">
                  <c:v>DTW CIU 12</c:v>
                </c:pt>
                <c:pt idx="23254">
                  <c:v>DTW CLE 01</c:v>
                </c:pt>
                <c:pt idx="23255">
                  <c:v>DTW CLE 02</c:v>
                </c:pt>
                <c:pt idx="23256">
                  <c:v>DTW CLE 03</c:v>
                </c:pt>
                <c:pt idx="23257">
                  <c:v>DTW CLE 04</c:v>
                </c:pt>
                <c:pt idx="23258">
                  <c:v>DTW CLE 05</c:v>
                </c:pt>
                <c:pt idx="23259">
                  <c:v>DTW CLE 06</c:v>
                </c:pt>
                <c:pt idx="23260">
                  <c:v>DTW CLE 07</c:v>
                </c:pt>
                <c:pt idx="23261">
                  <c:v>DTW CLE 08</c:v>
                </c:pt>
                <c:pt idx="23262">
                  <c:v>DTW CLE 09</c:v>
                </c:pt>
                <c:pt idx="23263">
                  <c:v>DTW CLE 10</c:v>
                </c:pt>
                <c:pt idx="23264">
                  <c:v>DTW CLE 11</c:v>
                </c:pt>
                <c:pt idx="23265">
                  <c:v>DTW CLE 12</c:v>
                </c:pt>
                <c:pt idx="23266">
                  <c:v>DTW CLT 01</c:v>
                </c:pt>
                <c:pt idx="23267">
                  <c:v>DTW CLT 02</c:v>
                </c:pt>
                <c:pt idx="23268">
                  <c:v>DTW CLT 03</c:v>
                </c:pt>
                <c:pt idx="23269">
                  <c:v>DTW CLT 04</c:v>
                </c:pt>
                <c:pt idx="23270">
                  <c:v>DTW CLT 05</c:v>
                </c:pt>
                <c:pt idx="23271">
                  <c:v>DTW CLT 06</c:v>
                </c:pt>
                <c:pt idx="23272">
                  <c:v>DTW CLT 07</c:v>
                </c:pt>
                <c:pt idx="23273">
                  <c:v>DTW CLT 08</c:v>
                </c:pt>
                <c:pt idx="23274">
                  <c:v>DTW CLT 09</c:v>
                </c:pt>
                <c:pt idx="23275">
                  <c:v>DTW CLT 10</c:v>
                </c:pt>
                <c:pt idx="23276">
                  <c:v>DTW CLT 11</c:v>
                </c:pt>
                <c:pt idx="23277">
                  <c:v>DTW CLT 12</c:v>
                </c:pt>
                <c:pt idx="23278">
                  <c:v>DTW CMH 01</c:v>
                </c:pt>
                <c:pt idx="23279">
                  <c:v>DTW CMH 02</c:v>
                </c:pt>
                <c:pt idx="23280">
                  <c:v>DTW CMH 03</c:v>
                </c:pt>
                <c:pt idx="23281">
                  <c:v>DTW CMH 04</c:v>
                </c:pt>
                <c:pt idx="23282">
                  <c:v>DTW CMH 05</c:v>
                </c:pt>
                <c:pt idx="23283">
                  <c:v>DTW CMH 06</c:v>
                </c:pt>
                <c:pt idx="23284">
                  <c:v>DTW CMH 07</c:v>
                </c:pt>
                <c:pt idx="23285">
                  <c:v>DTW CMH 08</c:v>
                </c:pt>
                <c:pt idx="23286">
                  <c:v>DTW CMH 09</c:v>
                </c:pt>
                <c:pt idx="23287">
                  <c:v>DTW CMH 10</c:v>
                </c:pt>
                <c:pt idx="23288">
                  <c:v>DTW CMH 11</c:v>
                </c:pt>
                <c:pt idx="23289">
                  <c:v>DTW CMH 12</c:v>
                </c:pt>
                <c:pt idx="23290">
                  <c:v>DTW CMI 03</c:v>
                </c:pt>
                <c:pt idx="23291">
                  <c:v>DTW CMI 04</c:v>
                </c:pt>
                <c:pt idx="23292">
                  <c:v>DTW CMI 05</c:v>
                </c:pt>
                <c:pt idx="23293">
                  <c:v>DTW CMI 06</c:v>
                </c:pt>
                <c:pt idx="23294">
                  <c:v>DTW CMI 07</c:v>
                </c:pt>
                <c:pt idx="23295">
                  <c:v>DTW CMI 08</c:v>
                </c:pt>
                <c:pt idx="23296">
                  <c:v>DTW CMI 09</c:v>
                </c:pt>
                <c:pt idx="23297">
                  <c:v>DTW CRW 01</c:v>
                </c:pt>
                <c:pt idx="23298">
                  <c:v>DTW CRW 02</c:v>
                </c:pt>
                <c:pt idx="23299">
                  <c:v>DTW CRW 03</c:v>
                </c:pt>
                <c:pt idx="23300">
                  <c:v>DTW CRW 04</c:v>
                </c:pt>
                <c:pt idx="23301">
                  <c:v>DTW CRW 05</c:v>
                </c:pt>
                <c:pt idx="23302">
                  <c:v>DTW CRW 06</c:v>
                </c:pt>
                <c:pt idx="23303">
                  <c:v>DTW CRW 07</c:v>
                </c:pt>
                <c:pt idx="23304">
                  <c:v>DTW CRW 08</c:v>
                </c:pt>
                <c:pt idx="23305">
                  <c:v>DTW CRW 09</c:v>
                </c:pt>
                <c:pt idx="23306">
                  <c:v>DTW CRW 10</c:v>
                </c:pt>
                <c:pt idx="23307">
                  <c:v>DTW CRW 11</c:v>
                </c:pt>
                <c:pt idx="23308">
                  <c:v>DTW CRW 12</c:v>
                </c:pt>
                <c:pt idx="23309">
                  <c:v>DTW CVG 01</c:v>
                </c:pt>
                <c:pt idx="23310">
                  <c:v>DTW CVG 02</c:v>
                </c:pt>
                <c:pt idx="23311">
                  <c:v>DTW CVG 03</c:v>
                </c:pt>
                <c:pt idx="23312">
                  <c:v>DTW CVG 04</c:v>
                </c:pt>
                <c:pt idx="23313">
                  <c:v>DTW CVG 05</c:v>
                </c:pt>
                <c:pt idx="23314">
                  <c:v>DTW CVG 06</c:v>
                </c:pt>
                <c:pt idx="23315">
                  <c:v>DTW CVG 07</c:v>
                </c:pt>
                <c:pt idx="23316">
                  <c:v>DTW CVG 08</c:v>
                </c:pt>
                <c:pt idx="23317">
                  <c:v>DTW CVG 09</c:v>
                </c:pt>
                <c:pt idx="23318">
                  <c:v>DTW CVG 10</c:v>
                </c:pt>
                <c:pt idx="23319">
                  <c:v>DTW CVG 11</c:v>
                </c:pt>
                <c:pt idx="23320">
                  <c:v>DTW CVG 12</c:v>
                </c:pt>
                <c:pt idx="23321">
                  <c:v>DTW CWA 01</c:v>
                </c:pt>
                <c:pt idx="23322">
                  <c:v>DTW CWA 02</c:v>
                </c:pt>
                <c:pt idx="23323">
                  <c:v>DTW CWA 03</c:v>
                </c:pt>
                <c:pt idx="23324">
                  <c:v>DTW CWA 04</c:v>
                </c:pt>
                <c:pt idx="23325">
                  <c:v>DTW CWA 05</c:v>
                </c:pt>
                <c:pt idx="23326">
                  <c:v>DTW CWA 06</c:v>
                </c:pt>
                <c:pt idx="23327">
                  <c:v>DTW CWA 07</c:v>
                </c:pt>
                <c:pt idx="23328">
                  <c:v>DTW CWA 08</c:v>
                </c:pt>
                <c:pt idx="23329">
                  <c:v>DTW CWA 09</c:v>
                </c:pt>
                <c:pt idx="23330">
                  <c:v>DTW CWA 10</c:v>
                </c:pt>
                <c:pt idx="23331">
                  <c:v>DTW CWA 11</c:v>
                </c:pt>
                <c:pt idx="23332">
                  <c:v>DTW CWA 12</c:v>
                </c:pt>
                <c:pt idx="23333">
                  <c:v>DTW DAL 01</c:v>
                </c:pt>
                <c:pt idx="23334">
                  <c:v>DTW DAL 02</c:v>
                </c:pt>
                <c:pt idx="23335">
                  <c:v>DTW DAL 03</c:v>
                </c:pt>
                <c:pt idx="23336">
                  <c:v>DTW DAL 04</c:v>
                </c:pt>
                <c:pt idx="23337">
                  <c:v>DTW DAL 05</c:v>
                </c:pt>
                <c:pt idx="23338">
                  <c:v>DTW DAL 06</c:v>
                </c:pt>
                <c:pt idx="23339">
                  <c:v>DTW DAL 07</c:v>
                </c:pt>
                <c:pt idx="23340">
                  <c:v>DTW DAL 08</c:v>
                </c:pt>
                <c:pt idx="23341">
                  <c:v>DTW DAL 09</c:v>
                </c:pt>
                <c:pt idx="23342">
                  <c:v>DTW DAL 10</c:v>
                </c:pt>
                <c:pt idx="23343">
                  <c:v>DTW DAL 11</c:v>
                </c:pt>
                <c:pt idx="23344">
                  <c:v>DTW DAL 12</c:v>
                </c:pt>
                <c:pt idx="23345">
                  <c:v>DTW DAY 01</c:v>
                </c:pt>
                <c:pt idx="23346">
                  <c:v>DTW DAY 02</c:v>
                </c:pt>
                <c:pt idx="23347">
                  <c:v>DTW DAY 03</c:v>
                </c:pt>
                <c:pt idx="23348">
                  <c:v>DTW DAY 04</c:v>
                </c:pt>
                <c:pt idx="23349">
                  <c:v>DTW DAY 05</c:v>
                </c:pt>
                <c:pt idx="23350">
                  <c:v>DTW DAY 06</c:v>
                </c:pt>
                <c:pt idx="23351">
                  <c:v>DTW DAY 07</c:v>
                </c:pt>
                <c:pt idx="23352">
                  <c:v>DTW DAY 08</c:v>
                </c:pt>
                <c:pt idx="23353">
                  <c:v>DTW DAY 09</c:v>
                </c:pt>
                <c:pt idx="23354">
                  <c:v>DTW DAY 10</c:v>
                </c:pt>
                <c:pt idx="23355">
                  <c:v>DTW DAY 11</c:v>
                </c:pt>
                <c:pt idx="23356">
                  <c:v>DTW DAY 12</c:v>
                </c:pt>
                <c:pt idx="23357">
                  <c:v>DTW DCA 01</c:v>
                </c:pt>
                <c:pt idx="23358">
                  <c:v>DTW DCA 02</c:v>
                </c:pt>
                <c:pt idx="23359">
                  <c:v>DTW DCA 03</c:v>
                </c:pt>
                <c:pt idx="23360">
                  <c:v>DTW DCA 04</c:v>
                </c:pt>
                <c:pt idx="23361">
                  <c:v>DTW DCA 05</c:v>
                </c:pt>
                <c:pt idx="23362">
                  <c:v>DTW DCA 06</c:v>
                </c:pt>
                <c:pt idx="23363">
                  <c:v>DTW DCA 07</c:v>
                </c:pt>
                <c:pt idx="23364">
                  <c:v>DTW DCA 08</c:v>
                </c:pt>
                <c:pt idx="23365">
                  <c:v>DTW DCA 09</c:v>
                </c:pt>
                <c:pt idx="23366">
                  <c:v>DTW DCA 10</c:v>
                </c:pt>
                <c:pt idx="23367">
                  <c:v>DTW DCA 11</c:v>
                </c:pt>
                <c:pt idx="23368">
                  <c:v>DTW DCA 12</c:v>
                </c:pt>
                <c:pt idx="23369">
                  <c:v>DTW DEN 01</c:v>
                </c:pt>
                <c:pt idx="23370">
                  <c:v>DTW DEN 02</c:v>
                </c:pt>
                <c:pt idx="23371">
                  <c:v>DTW DEN 03</c:v>
                </c:pt>
                <c:pt idx="23372">
                  <c:v>DTW DEN 04</c:v>
                </c:pt>
                <c:pt idx="23373">
                  <c:v>DTW DEN 05</c:v>
                </c:pt>
                <c:pt idx="23374">
                  <c:v>DTW DEN 06</c:v>
                </c:pt>
                <c:pt idx="23375">
                  <c:v>DTW DEN 07</c:v>
                </c:pt>
                <c:pt idx="23376">
                  <c:v>DTW DEN 08</c:v>
                </c:pt>
                <c:pt idx="23377">
                  <c:v>DTW DEN 09</c:v>
                </c:pt>
                <c:pt idx="23378">
                  <c:v>DTW DEN 10</c:v>
                </c:pt>
                <c:pt idx="23379">
                  <c:v>DTW DEN 11</c:v>
                </c:pt>
                <c:pt idx="23380">
                  <c:v>DTW DEN 12</c:v>
                </c:pt>
                <c:pt idx="23381">
                  <c:v>DTW DFW 01</c:v>
                </c:pt>
                <c:pt idx="23382">
                  <c:v>DTW DFW 02</c:v>
                </c:pt>
                <c:pt idx="23383">
                  <c:v>DTW DFW 03</c:v>
                </c:pt>
                <c:pt idx="23384">
                  <c:v>DTW DFW 04</c:v>
                </c:pt>
                <c:pt idx="23385">
                  <c:v>DTW DFW 05</c:v>
                </c:pt>
                <c:pt idx="23386">
                  <c:v>DTW DFW 06</c:v>
                </c:pt>
                <c:pt idx="23387">
                  <c:v>DTW DFW 07</c:v>
                </c:pt>
                <c:pt idx="23388">
                  <c:v>DTW DFW 08</c:v>
                </c:pt>
                <c:pt idx="23389">
                  <c:v>DTW DFW 09</c:v>
                </c:pt>
                <c:pt idx="23390">
                  <c:v>DTW DFW 10</c:v>
                </c:pt>
                <c:pt idx="23391">
                  <c:v>DTW DFW 11</c:v>
                </c:pt>
                <c:pt idx="23392">
                  <c:v>DTW DFW 12</c:v>
                </c:pt>
                <c:pt idx="23393">
                  <c:v>DTW DLH 01</c:v>
                </c:pt>
                <c:pt idx="23394">
                  <c:v>DTW DLH 02</c:v>
                </c:pt>
                <c:pt idx="23395">
                  <c:v>DTW DLH 03</c:v>
                </c:pt>
                <c:pt idx="23396">
                  <c:v>DTW DLH 04</c:v>
                </c:pt>
                <c:pt idx="23397">
                  <c:v>DTW DLH 05</c:v>
                </c:pt>
                <c:pt idx="23398">
                  <c:v>DTW DLH 06</c:v>
                </c:pt>
                <c:pt idx="23399">
                  <c:v>DTW DLH 07</c:v>
                </c:pt>
                <c:pt idx="23400">
                  <c:v>DTW DLH 08</c:v>
                </c:pt>
                <c:pt idx="23401">
                  <c:v>DTW DLH 09</c:v>
                </c:pt>
                <c:pt idx="23402">
                  <c:v>DTW DLH 10</c:v>
                </c:pt>
                <c:pt idx="23403">
                  <c:v>DTW DLH 11</c:v>
                </c:pt>
                <c:pt idx="23404">
                  <c:v>DTW DLH 12</c:v>
                </c:pt>
                <c:pt idx="23405">
                  <c:v>DTW DSM 01</c:v>
                </c:pt>
                <c:pt idx="23406">
                  <c:v>DTW DSM 02</c:v>
                </c:pt>
                <c:pt idx="23407">
                  <c:v>DTW DSM 03</c:v>
                </c:pt>
                <c:pt idx="23408">
                  <c:v>DTW DSM 04</c:v>
                </c:pt>
                <c:pt idx="23409">
                  <c:v>DTW DSM 05</c:v>
                </c:pt>
                <c:pt idx="23410">
                  <c:v>DTW DSM 06</c:v>
                </c:pt>
                <c:pt idx="23411">
                  <c:v>DTW DSM 07</c:v>
                </c:pt>
                <c:pt idx="23412">
                  <c:v>DTW DSM 08</c:v>
                </c:pt>
                <c:pt idx="23413">
                  <c:v>DTW DSM 09</c:v>
                </c:pt>
                <c:pt idx="23414">
                  <c:v>DTW DSM 10</c:v>
                </c:pt>
                <c:pt idx="23415">
                  <c:v>DTW DSM 11</c:v>
                </c:pt>
                <c:pt idx="23416">
                  <c:v>DTW DSM 12</c:v>
                </c:pt>
                <c:pt idx="23417">
                  <c:v>DTW EGE 01</c:v>
                </c:pt>
                <c:pt idx="23418">
                  <c:v>DTW EGE 02</c:v>
                </c:pt>
                <c:pt idx="23419">
                  <c:v>DTW EGE 03</c:v>
                </c:pt>
                <c:pt idx="23420">
                  <c:v>DTW EGE 12</c:v>
                </c:pt>
                <c:pt idx="23421">
                  <c:v>DTW ELM 01</c:v>
                </c:pt>
                <c:pt idx="23422">
                  <c:v>DTW ELM 02</c:v>
                </c:pt>
                <c:pt idx="23423">
                  <c:v>DTW ELM 03</c:v>
                </c:pt>
                <c:pt idx="23424">
                  <c:v>DTW ELM 04</c:v>
                </c:pt>
                <c:pt idx="23425">
                  <c:v>DTW ELM 05</c:v>
                </c:pt>
                <c:pt idx="23426">
                  <c:v>DTW ELM 06</c:v>
                </c:pt>
                <c:pt idx="23427">
                  <c:v>DTW ELM 07</c:v>
                </c:pt>
                <c:pt idx="23428">
                  <c:v>DTW ELM 08</c:v>
                </c:pt>
                <c:pt idx="23429">
                  <c:v>DTW ELM 09</c:v>
                </c:pt>
                <c:pt idx="23430">
                  <c:v>DTW ELM 10</c:v>
                </c:pt>
                <c:pt idx="23431">
                  <c:v>DTW ELM 11</c:v>
                </c:pt>
                <c:pt idx="23432">
                  <c:v>DTW ELM 12</c:v>
                </c:pt>
                <c:pt idx="23433">
                  <c:v>DTW ERI 01</c:v>
                </c:pt>
                <c:pt idx="23434">
                  <c:v>DTW ERI 02</c:v>
                </c:pt>
                <c:pt idx="23435">
                  <c:v>DTW ERI 03</c:v>
                </c:pt>
                <c:pt idx="23436">
                  <c:v>DTW ERI 04</c:v>
                </c:pt>
                <c:pt idx="23437">
                  <c:v>DTW ERI 05</c:v>
                </c:pt>
                <c:pt idx="23438">
                  <c:v>DTW ERI 06</c:v>
                </c:pt>
                <c:pt idx="23439">
                  <c:v>DTW ERI 07</c:v>
                </c:pt>
                <c:pt idx="23440">
                  <c:v>DTW ERI 08</c:v>
                </c:pt>
                <c:pt idx="23441">
                  <c:v>DTW ERI 09</c:v>
                </c:pt>
                <c:pt idx="23442">
                  <c:v>DTW ERI 10</c:v>
                </c:pt>
                <c:pt idx="23443">
                  <c:v>DTW ERI 11</c:v>
                </c:pt>
                <c:pt idx="23444">
                  <c:v>DTW ERI 12</c:v>
                </c:pt>
                <c:pt idx="23445">
                  <c:v>DTW ESC 01</c:v>
                </c:pt>
                <c:pt idx="23446">
                  <c:v>DTW ESC 02</c:v>
                </c:pt>
                <c:pt idx="23447">
                  <c:v>DTW ESC 03</c:v>
                </c:pt>
                <c:pt idx="23448">
                  <c:v>DTW ESC 04</c:v>
                </c:pt>
                <c:pt idx="23449">
                  <c:v>DTW ESC 05</c:v>
                </c:pt>
                <c:pt idx="23450">
                  <c:v>DTW ESC 06</c:v>
                </c:pt>
                <c:pt idx="23451">
                  <c:v>DTW ESC 07</c:v>
                </c:pt>
                <c:pt idx="23452">
                  <c:v>DTW ESC 08</c:v>
                </c:pt>
                <c:pt idx="23453">
                  <c:v>DTW ESC 09</c:v>
                </c:pt>
                <c:pt idx="23454">
                  <c:v>DTW ESC 10</c:v>
                </c:pt>
                <c:pt idx="23455">
                  <c:v>DTW ESC 11</c:v>
                </c:pt>
                <c:pt idx="23456">
                  <c:v>DTW ESC 12</c:v>
                </c:pt>
                <c:pt idx="23457">
                  <c:v>DTW EVV 01</c:v>
                </c:pt>
                <c:pt idx="23458">
                  <c:v>DTW EVV 02</c:v>
                </c:pt>
                <c:pt idx="23459">
                  <c:v>DTW EVV 03</c:v>
                </c:pt>
                <c:pt idx="23460">
                  <c:v>DTW EVV 04</c:v>
                </c:pt>
                <c:pt idx="23461">
                  <c:v>DTW EVV 05</c:v>
                </c:pt>
                <c:pt idx="23462">
                  <c:v>DTW EVV 06</c:v>
                </c:pt>
                <c:pt idx="23463">
                  <c:v>DTW EVV 07</c:v>
                </c:pt>
                <c:pt idx="23464">
                  <c:v>DTW EVV 08</c:v>
                </c:pt>
                <c:pt idx="23465">
                  <c:v>DTW EVV 09</c:v>
                </c:pt>
                <c:pt idx="23466">
                  <c:v>DTW EVV 10</c:v>
                </c:pt>
                <c:pt idx="23467">
                  <c:v>DTW EVV 11</c:v>
                </c:pt>
                <c:pt idx="23468">
                  <c:v>DTW EVV 12</c:v>
                </c:pt>
                <c:pt idx="23469">
                  <c:v>DTW EWR 01</c:v>
                </c:pt>
                <c:pt idx="23470">
                  <c:v>DTW EWR 02</c:v>
                </c:pt>
                <c:pt idx="23471">
                  <c:v>DTW EWR 03</c:v>
                </c:pt>
                <c:pt idx="23472">
                  <c:v>DTW EWR 04</c:v>
                </c:pt>
                <c:pt idx="23473">
                  <c:v>DTW EWR 05</c:v>
                </c:pt>
                <c:pt idx="23474">
                  <c:v>DTW EWR 06</c:v>
                </c:pt>
                <c:pt idx="23475">
                  <c:v>DTW EWR 07</c:v>
                </c:pt>
                <c:pt idx="23476">
                  <c:v>DTW EWR 08</c:v>
                </c:pt>
                <c:pt idx="23477">
                  <c:v>DTW EWR 09</c:v>
                </c:pt>
                <c:pt idx="23478">
                  <c:v>DTW EWR 10</c:v>
                </c:pt>
                <c:pt idx="23479">
                  <c:v>DTW EWR 11</c:v>
                </c:pt>
                <c:pt idx="23480">
                  <c:v>DTW EWR 12</c:v>
                </c:pt>
                <c:pt idx="23481">
                  <c:v>DTW FLL 01</c:v>
                </c:pt>
                <c:pt idx="23482">
                  <c:v>DTW FLL 02</c:v>
                </c:pt>
                <c:pt idx="23483">
                  <c:v>DTW FLL 03</c:v>
                </c:pt>
                <c:pt idx="23484">
                  <c:v>DTW FLL 04</c:v>
                </c:pt>
                <c:pt idx="23485">
                  <c:v>DTW FLL 05</c:v>
                </c:pt>
                <c:pt idx="23486">
                  <c:v>DTW FLL 06</c:v>
                </c:pt>
                <c:pt idx="23487">
                  <c:v>DTW FLL 07</c:v>
                </c:pt>
                <c:pt idx="23488">
                  <c:v>DTW FLL 08</c:v>
                </c:pt>
                <c:pt idx="23489">
                  <c:v>DTW FLL 09</c:v>
                </c:pt>
                <c:pt idx="23490">
                  <c:v>DTW FLL 10</c:v>
                </c:pt>
                <c:pt idx="23491">
                  <c:v>DTW FLL 11</c:v>
                </c:pt>
                <c:pt idx="23492">
                  <c:v>DTW FLL 12</c:v>
                </c:pt>
                <c:pt idx="23493">
                  <c:v>DTW FNT 01</c:v>
                </c:pt>
                <c:pt idx="23494">
                  <c:v>DTW FNT 02</c:v>
                </c:pt>
                <c:pt idx="23495">
                  <c:v>DTW FNT 03</c:v>
                </c:pt>
                <c:pt idx="23496">
                  <c:v>DTW FNT 04</c:v>
                </c:pt>
                <c:pt idx="23497">
                  <c:v>DTW FNT 05</c:v>
                </c:pt>
                <c:pt idx="23498">
                  <c:v>DTW FNT 06</c:v>
                </c:pt>
                <c:pt idx="23499">
                  <c:v>DTW FNT 07</c:v>
                </c:pt>
                <c:pt idx="23500">
                  <c:v>DTW FNT 08</c:v>
                </c:pt>
                <c:pt idx="23501">
                  <c:v>DTW FNT 09</c:v>
                </c:pt>
                <c:pt idx="23502">
                  <c:v>DTW FNT 10</c:v>
                </c:pt>
                <c:pt idx="23503">
                  <c:v>DTW FNT 11</c:v>
                </c:pt>
                <c:pt idx="23504">
                  <c:v>DTW FNT 12</c:v>
                </c:pt>
                <c:pt idx="23505">
                  <c:v>DTW FSD 01</c:v>
                </c:pt>
                <c:pt idx="23506">
                  <c:v>DTW FSD 02</c:v>
                </c:pt>
                <c:pt idx="23507">
                  <c:v>DTW FSD 03</c:v>
                </c:pt>
                <c:pt idx="23508">
                  <c:v>DTW FSD 04</c:v>
                </c:pt>
                <c:pt idx="23509">
                  <c:v>DTW FSD 05</c:v>
                </c:pt>
                <c:pt idx="23510">
                  <c:v>DTW FSD 06</c:v>
                </c:pt>
                <c:pt idx="23511">
                  <c:v>DTW FSD 07</c:v>
                </c:pt>
                <c:pt idx="23512">
                  <c:v>DTW FSD 08</c:v>
                </c:pt>
                <c:pt idx="23513">
                  <c:v>DTW FSD 09</c:v>
                </c:pt>
                <c:pt idx="23514">
                  <c:v>DTW FSD 10</c:v>
                </c:pt>
                <c:pt idx="23515">
                  <c:v>DTW FSD 11</c:v>
                </c:pt>
                <c:pt idx="23516">
                  <c:v>DTW FSD 12</c:v>
                </c:pt>
                <c:pt idx="23517">
                  <c:v>DTW FWA 01</c:v>
                </c:pt>
                <c:pt idx="23518">
                  <c:v>DTW FWA 02</c:v>
                </c:pt>
                <c:pt idx="23519">
                  <c:v>DTW FWA 03</c:v>
                </c:pt>
                <c:pt idx="23520">
                  <c:v>DTW FWA 04</c:v>
                </c:pt>
                <c:pt idx="23521">
                  <c:v>DTW FWA 05</c:v>
                </c:pt>
                <c:pt idx="23522">
                  <c:v>DTW FWA 06</c:v>
                </c:pt>
                <c:pt idx="23523">
                  <c:v>DTW FWA 07</c:v>
                </c:pt>
                <c:pt idx="23524">
                  <c:v>DTW FWA 08</c:v>
                </c:pt>
                <c:pt idx="23525">
                  <c:v>DTW FWA 09</c:v>
                </c:pt>
                <c:pt idx="23526">
                  <c:v>DTW FWA 10</c:v>
                </c:pt>
                <c:pt idx="23527">
                  <c:v>DTW FWA 11</c:v>
                </c:pt>
                <c:pt idx="23528">
                  <c:v>DTW FWA 12</c:v>
                </c:pt>
                <c:pt idx="23529">
                  <c:v>DTW GRB 01</c:v>
                </c:pt>
                <c:pt idx="23530">
                  <c:v>DTW GRB 02</c:v>
                </c:pt>
                <c:pt idx="23531">
                  <c:v>DTW GRB 03</c:v>
                </c:pt>
                <c:pt idx="23532">
                  <c:v>DTW GRB 04</c:v>
                </c:pt>
                <c:pt idx="23533">
                  <c:v>DTW GRB 05</c:v>
                </c:pt>
                <c:pt idx="23534">
                  <c:v>DTW GRB 06</c:v>
                </c:pt>
                <c:pt idx="23535">
                  <c:v>DTW GRB 07</c:v>
                </c:pt>
                <c:pt idx="23536">
                  <c:v>DTW GRB 08</c:v>
                </c:pt>
                <c:pt idx="23537">
                  <c:v>DTW GRB 09</c:v>
                </c:pt>
                <c:pt idx="23538">
                  <c:v>DTW GRB 10</c:v>
                </c:pt>
                <c:pt idx="23539">
                  <c:v>DTW GRB 11</c:v>
                </c:pt>
                <c:pt idx="23540">
                  <c:v>DTW GRB 12</c:v>
                </c:pt>
                <c:pt idx="23541">
                  <c:v>DTW GRR 01</c:v>
                </c:pt>
                <c:pt idx="23542">
                  <c:v>DTW GRR 02</c:v>
                </c:pt>
                <c:pt idx="23543">
                  <c:v>DTW GRR 03</c:v>
                </c:pt>
                <c:pt idx="23544">
                  <c:v>DTW GRR 04</c:v>
                </c:pt>
                <c:pt idx="23545">
                  <c:v>DTW GRR 05</c:v>
                </c:pt>
                <c:pt idx="23546">
                  <c:v>DTW GRR 06</c:v>
                </c:pt>
                <c:pt idx="23547">
                  <c:v>DTW GRR 07</c:v>
                </c:pt>
                <c:pt idx="23548">
                  <c:v>DTW GRR 08</c:v>
                </c:pt>
                <c:pt idx="23549">
                  <c:v>DTW GRR 09</c:v>
                </c:pt>
                <c:pt idx="23550">
                  <c:v>DTW GRR 10</c:v>
                </c:pt>
                <c:pt idx="23551">
                  <c:v>DTW GRR 11</c:v>
                </c:pt>
                <c:pt idx="23552">
                  <c:v>DTW GRR 12</c:v>
                </c:pt>
                <c:pt idx="23553">
                  <c:v>DTW GSO 01</c:v>
                </c:pt>
                <c:pt idx="23554">
                  <c:v>DTW GSO 02</c:v>
                </c:pt>
                <c:pt idx="23555">
                  <c:v>DTW GSO 03</c:v>
                </c:pt>
                <c:pt idx="23556">
                  <c:v>DTW GSO 04</c:v>
                </c:pt>
                <c:pt idx="23557">
                  <c:v>DTW GSO 05</c:v>
                </c:pt>
                <c:pt idx="23558">
                  <c:v>DTW GSO 06</c:v>
                </c:pt>
                <c:pt idx="23559">
                  <c:v>DTW GSO 07</c:v>
                </c:pt>
                <c:pt idx="23560">
                  <c:v>DTW GSO 08</c:v>
                </c:pt>
                <c:pt idx="23561">
                  <c:v>DTW GSO 09</c:v>
                </c:pt>
                <c:pt idx="23562">
                  <c:v>DTW GSO 10</c:v>
                </c:pt>
                <c:pt idx="23563">
                  <c:v>DTW GSO 11</c:v>
                </c:pt>
                <c:pt idx="23564">
                  <c:v>DTW GSO 12</c:v>
                </c:pt>
                <c:pt idx="23565">
                  <c:v>DTW GSP 01</c:v>
                </c:pt>
                <c:pt idx="23566">
                  <c:v>DTW GSP 02</c:v>
                </c:pt>
                <c:pt idx="23567">
                  <c:v>DTW GSP 03</c:v>
                </c:pt>
                <c:pt idx="23568">
                  <c:v>DTW GSP 04</c:v>
                </c:pt>
                <c:pt idx="23569">
                  <c:v>DTW GSP 05</c:v>
                </c:pt>
                <c:pt idx="23570">
                  <c:v>DTW GSP 06</c:v>
                </c:pt>
                <c:pt idx="23571">
                  <c:v>DTW GSP 07</c:v>
                </c:pt>
                <c:pt idx="23572">
                  <c:v>DTW GSP 08</c:v>
                </c:pt>
                <c:pt idx="23573">
                  <c:v>DTW GSP 09</c:v>
                </c:pt>
                <c:pt idx="23574">
                  <c:v>DTW GSP 10</c:v>
                </c:pt>
                <c:pt idx="23575">
                  <c:v>DTW GSP 11</c:v>
                </c:pt>
                <c:pt idx="23576">
                  <c:v>DTW GSP 12</c:v>
                </c:pt>
                <c:pt idx="23577">
                  <c:v>DTW HNL 01</c:v>
                </c:pt>
                <c:pt idx="23578">
                  <c:v>DTW HNL 06</c:v>
                </c:pt>
                <c:pt idx="23579">
                  <c:v>DTW HNL 07</c:v>
                </c:pt>
                <c:pt idx="23580">
                  <c:v>DTW HNL 08</c:v>
                </c:pt>
                <c:pt idx="23581">
                  <c:v>DTW HNL 09</c:v>
                </c:pt>
                <c:pt idx="23582">
                  <c:v>DTW HNL 10</c:v>
                </c:pt>
                <c:pt idx="23583">
                  <c:v>DTW HNL 11</c:v>
                </c:pt>
                <c:pt idx="23584">
                  <c:v>DTW HNL 12</c:v>
                </c:pt>
                <c:pt idx="23585">
                  <c:v>DTW HPN 01</c:v>
                </c:pt>
                <c:pt idx="23586">
                  <c:v>DTW HPN 02</c:v>
                </c:pt>
                <c:pt idx="23587">
                  <c:v>DTW HPN 03</c:v>
                </c:pt>
                <c:pt idx="23588">
                  <c:v>DTW HPN 04</c:v>
                </c:pt>
                <c:pt idx="23589">
                  <c:v>DTW HPN 05</c:v>
                </c:pt>
                <c:pt idx="23590">
                  <c:v>DTW HPN 06</c:v>
                </c:pt>
                <c:pt idx="23591">
                  <c:v>DTW HPN 07</c:v>
                </c:pt>
                <c:pt idx="23592">
                  <c:v>DTW HPN 08</c:v>
                </c:pt>
                <c:pt idx="23593">
                  <c:v>DTW HPN 09</c:v>
                </c:pt>
                <c:pt idx="23594">
                  <c:v>DTW HPN 10</c:v>
                </c:pt>
                <c:pt idx="23595">
                  <c:v>DTW HPN 11</c:v>
                </c:pt>
                <c:pt idx="23596">
                  <c:v>DTW HPN 12</c:v>
                </c:pt>
                <c:pt idx="23597">
                  <c:v>DTW HSV 01</c:v>
                </c:pt>
                <c:pt idx="23598">
                  <c:v>DTW HSV 02</c:v>
                </c:pt>
                <c:pt idx="23599">
                  <c:v>DTW HSV 03</c:v>
                </c:pt>
                <c:pt idx="23600">
                  <c:v>DTW HSV 04</c:v>
                </c:pt>
                <c:pt idx="23601">
                  <c:v>DTW HSV 05</c:v>
                </c:pt>
                <c:pt idx="23602">
                  <c:v>DTW HSV 06</c:v>
                </c:pt>
                <c:pt idx="23603">
                  <c:v>DTW HSV 07</c:v>
                </c:pt>
                <c:pt idx="23604">
                  <c:v>DTW HSV 08</c:v>
                </c:pt>
                <c:pt idx="23605">
                  <c:v>DTW HSV 09</c:v>
                </c:pt>
                <c:pt idx="23606">
                  <c:v>DTW HSV 10</c:v>
                </c:pt>
                <c:pt idx="23607">
                  <c:v>DTW HSV 11</c:v>
                </c:pt>
                <c:pt idx="23608">
                  <c:v>DTW HSV 12</c:v>
                </c:pt>
                <c:pt idx="23609">
                  <c:v>DTW IAD 01</c:v>
                </c:pt>
                <c:pt idx="23610">
                  <c:v>DTW IAD 02</c:v>
                </c:pt>
                <c:pt idx="23611">
                  <c:v>DTW IAD 03</c:v>
                </c:pt>
                <c:pt idx="23612">
                  <c:v>DTW IAD 04</c:v>
                </c:pt>
                <c:pt idx="23613">
                  <c:v>DTW IAD 05</c:v>
                </c:pt>
                <c:pt idx="23614">
                  <c:v>DTW IAD 06</c:v>
                </c:pt>
                <c:pt idx="23615">
                  <c:v>DTW IAD 07</c:v>
                </c:pt>
                <c:pt idx="23616">
                  <c:v>DTW IAD 08</c:v>
                </c:pt>
                <c:pt idx="23617">
                  <c:v>DTW IAD 09</c:v>
                </c:pt>
                <c:pt idx="23618">
                  <c:v>DTW IAD 10</c:v>
                </c:pt>
                <c:pt idx="23619">
                  <c:v>DTW IAD 11</c:v>
                </c:pt>
                <c:pt idx="23620">
                  <c:v>DTW IAD 12</c:v>
                </c:pt>
                <c:pt idx="23621">
                  <c:v>DTW IAH 01</c:v>
                </c:pt>
                <c:pt idx="23622">
                  <c:v>DTW IAH 02</c:v>
                </c:pt>
                <c:pt idx="23623">
                  <c:v>DTW IAH 03</c:v>
                </c:pt>
                <c:pt idx="23624">
                  <c:v>DTW IAH 04</c:v>
                </c:pt>
                <c:pt idx="23625">
                  <c:v>DTW IAH 05</c:v>
                </c:pt>
                <c:pt idx="23626">
                  <c:v>DTW IAH 06</c:v>
                </c:pt>
                <c:pt idx="23627">
                  <c:v>DTW IAH 07</c:v>
                </c:pt>
                <c:pt idx="23628">
                  <c:v>DTW IAH 08</c:v>
                </c:pt>
                <c:pt idx="23629">
                  <c:v>DTW IAH 09</c:v>
                </c:pt>
                <c:pt idx="23630">
                  <c:v>DTW IAH 10</c:v>
                </c:pt>
                <c:pt idx="23631">
                  <c:v>DTW IAH 11</c:v>
                </c:pt>
                <c:pt idx="23632">
                  <c:v>DTW IAH 12</c:v>
                </c:pt>
                <c:pt idx="23633">
                  <c:v>DTW ICT 01</c:v>
                </c:pt>
                <c:pt idx="23634">
                  <c:v>DTW ICT 02</c:v>
                </c:pt>
                <c:pt idx="23635">
                  <c:v>DTW ICT 03</c:v>
                </c:pt>
                <c:pt idx="23636">
                  <c:v>DTW ICT 04</c:v>
                </c:pt>
                <c:pt idx="23637">
                  <c:v>DTW ICT 05</c:v>
                </c:pt>
                <c:pt idx="23638">
                  <c:v>DTW ICT 06</c:v>
                </c:pt>
                <c:pt idx="23639">
                  <c:v>DTW ICT 07</c:v>
                </c:pt>
                <c:pt idx="23640">
                  <c:v>DTW ICT 08</c:v>
                </c:pt>
                <c:pt idx="23641">
                  <c:v>DTW ICT 09</c:v>
                </c:pt>
                <c:pt idx="23642">
                  <c:v>DTW ICT 10</c:v>
                </c:pt>
                <c:pt idx="23643">
                  <c:v>DTW ICT 12</c:v>
                </c:pt>
                <c:pt idx="23644">
                  <c:v>DTW ILG 04</c:v>
                </c:pt>
                <c:pt idx="23645">
                  <c:v>DTW ILG 05</c:v>
                </c:pt>
                <c:pt idx="23646">
                  <c:v>DTW ILG 06</c:v>
                </c:pt>
                <c:pt idx="23647">
                  <c:v>DTW ILG 07</c:v>
                </c:pt>
                <c:pt idx="23648">
                  <c:v>DTW ILG 08</c:v>
                </c:pt>
                <c:pt idx="23649">
                  <c:v>DTW ILG 09</c:v>
                </c:pt>
                <c:pt idx="23650">
                  <c:v>DTW ILM 02</c:v>
                </c:pt>
                <c:pt idx="23651">
                  <c:v>DTW IMT 01</c:v>
                </c:pt>
                <c:pt idx="23652">
                  <c:v>DTW IMT 02</c:v>
                </c:pt>
                <c:pt idx="23653">
                  <c:v>DTW IMT 03</c:v>
                </c:pt>
                <c:pt idx="23654">
                  <c:v>DTW IMT 04</c:v>
                </c:pt>
                <c:pt idx="23655">
                  <c:v>DTW IMT 05</c:v>
                </c:pt>
                <c:pt idx="23656">
                  <c:v>DTW IMT 06</c:v>
                </c:pt>
                <c:pt idx="23657">
                  <c:v>DTW IMT 07</c:v>
                </c:pt>
                <c:pt idx="23658">
                  <c:v>DTW IMT 08</c:v>
                </c:pt>
                <c:pt idx="23659">
                  <c:v>DTW IMT 09</c:v>
                </c:pt>
                <c:pt idx="23660">
                  <c:v>DTW IMT 10</c:v>
                </c:pt>
                <c:pt idx="23661">
                  <c:v>DTW IMT 11</c:v>
                </c:pt>
                <c:pt idx="23662">
                  <c:v>DTW IMT 12</c:v>
                </c:pt>
                <c:pt idx="23663">
                  <c:v>DTW IND 01</c:v>
                </c:pt>
                <c:pt idx="23664">
                  <c:v>DTW IND 02</c:v>
                </c:pt>
                <c:pt idx="23665">
                  <c:v>DTW IND 03</c:v>
                </c:pt>
                <c:pt idx="23666">
                  <c:v>DTW IND 04</c:v>
                </c:pt>
                <c:pt idx="23667">
                  <c:v>DTW IND 05</c:v>
                </c:pt>
                <c:pt idx="23668">
                  <c:v>DTW IND 06</c:v>
                </c:pt>
                <c:pt idx="23669">
                  <c:v>DTW IND 07</c:v>
                </c:pt>
                <c:pt idx="23670">
                  <c:v>DTW IND 08</c:v>
                </c:pt>
                <c:pt idx="23671">
                  <c:v>DTW IND 09</c:v>
                </c:pt>
                <c:pt idx="23672">
                  <c:v>DTW IND 10</c:v>
                </c:pt>
                <c:pt idx="23673">
                  <c:v>DTW IND 11</c:v>
                </c:pt>
                <c:pt idx="23674">
                  <c:v>DTW IND 12</c:v>
                </c:pt>
                <c:pt idx="23675">
                  <c:v>DTW ISP 04</c:v>
                </c:pt>
                <c:pt idx="23676">
                  <c:v>DTW ISP 05</c:v>
                </c:pt>
                <c:pt idx="23677">
                  <c:v>DTW ISP 06</c:v>
                </c:pt>
                <c:pt idx="23678">
                  <c:v>DTW ISP 07</c:v>
                </c:pt>
                <c:pt idx="23679">
                  <c:v>DTW ITH 01</c:v>
                </c:pt>
                <c:pt idx="23680">
                  <c:v>DTW ITH 02</c:v>
                </c:pt>
                <c:pt idx="23681">
                  <c:v>DTW ITH 03</c:v>
                </c:pt>
                <c:pt idx="23682">
                  <c:v>DTW ITH 04</c:v>
                </c:pt>
                <c:pt idx="23683">
                  <c:v>DTW ITH 05</c:v>
                </c:pt>
                <c:pt idx="23684">
                  <c:v>DTW ITH 06</c:v>
                </c:pt>
                <c:pt idx="23685">
                  <c:v>DTW ITH 07</c:v>
                </c:pt>
                <c:pt idx="23686">
                  <c:v>DTW ITH 08</c:v>
                </c:pt>
                <c:pt idx="23687">
                  <c:v>DTW ITH 09</c:v>
                </c:pt>
                <c:pt idx="23688">
                  <c:v>DTW ITH 10</c:v>
                </c:pt>
                <c:pt idx="23689">
                  <c:v>DTW ITH 11</c:v>
                </c:pt>
                <c:pt idx="23690">
                  <c:v>DTW ITH 12</c:v>
                </c:pt>
                <c:pt idx="23691">
                  <c:v>DTW JAN 01</c:v>
                </c:pt>
                <c:pt idx="23692">
                  <c:v>DTW JAN 02</c:v>
                </c:pt>
                <c:pt idx="23693">
                  <c:v>DTW JAN 03</c:v>
                </c:pt>
                <c:pt idx="23694">
                  <c:v>DTW JAN 04</c:v>
                </c:pt>
                <c:pt idx="23695">
                  <c:v>DTW JAN 05</c:v>
                </c:pt>
                <c:pt idx="23696">
                  <c:v>DTW JAN 06</c:v>
                </c:pt>
                <c:pt idx="23697">
                  <c:v>DTW JAN 07</c:v>
                </c:pt>
                <c:pt idx="23698">
                  <c:v>DTW JAN 08</c:v>
                </c:pt>
                <c:pt idx="23699">
                  <c:v>DTW JAN 09</c:v>
                </c:pt>
                <c:pt idx="23700">
                  <c:v>DTW JAN 10</c:v>
                </c:pt>
                <c:pt idx="23701">
                  <c:v>DTW JAN 11</c:v>
                </c:pt>
                <c:pt idx="23702">
                  <c:v>DTW JAN 12</c:v>
                </c:pt>
                <c:pt idx="23703">
                  <c:v>DTW JAX 01</c:v>
                </c:pt>
                <c:pt idx="23704">
                  <c:v>DTW JAX 02</c:v>
                </c:pt>
                <c:pt idx="23705">
                  <c:v>DTW JAX 03</c:v>
                </c:pt>
                <c:pt idx="23706">
                  <c:v>DTW JAX 04</c:v>
                </c:pt>
                <c:pt idx="23707">
                  <c:v>DTW JAX 05</c:v>
                </c:pt>
                <c:pt idx="23708">
                  <c:v>DTW JAX 06</c:v>
                </c:pt>
                <c:pt idx="23709">
                  <c:v>DTW JAX 07</c:v>
                </c:pt>
                <c:pt idx="23710">
                  <c:v>DTW JAX 08</c:v>
                </c:pt>
                <c:pt idx="23711">
                  <c:v>DTW JAX 09</c:v>
                </c:pt>
                <c:pt idx="23712">
                  <c:v>DTW JAX 10</c:v>
                </c:pt>
                <c:pt idx="23713">
                  <c:v>DTW JAX 11</c:v>
                </c:pt>
                <c:pt idx="23714">
                  <c:v>DTW JAX 12</c:v>
                </c:pt>
                <c:pt idx="23715">
                  <c:v>DTW JFK 01</c:v>
                </c:pt>
                <c:pt idx="23716">
                  <c:v>DTW JFK 02</c:v>
                </c:pt>
                <c:pt idx="23717">
                  <c:v>DTW JFK 03</c:v>
                </c:pt>
                <c:pt idx="23718">
                  <c:v>DTW JFK 04</c:v>
                </c:pt>
                <c:pt idx="23719">
                  <c:v>DTW JFK 05</c:v>
                </c:pt>
                <c:pt idx="23720">
                  <c:v>DTW JFK 06</c:v>
                </c:pt>
                <c:pt idx="23721">
                  <c:v>DTW JFK 07</c:v>
                </c:pt>
                <c:pt idx="23722">
                  <c:v>DTW JFK 08</c:v>
                </c:pt>
                <c:pt idx="23723">
                  <c:v>DTW JFK 09</c:v>
                </c:pt>
                <c:pt idx="23724">
                  <c:v>DTW JFK 10</c:v>
                </c:pt>
                <c:pt idx="23725">
                  <c:v>DTW JFK 11</c:v>
                </c:pt>
                <c:pt idx="23726">
                  <c:v>DTW JFK 12</c:v>
                </c:pt>
                <c:pt idx="23727">
                  <c:v>DTW LAN 01</c:v>
                </c:pt>
                <c:pt idx="23728">
                  <c:v>DTW LAN 02</c:v>
                </c:pt>
                <c:pt idx="23729">
                  <c:v>DTW LAN 03</c:v>
                </c:pt>
                <c:pt idx="23730">
                  <c:v>DTW LAN 04</c:v>
                </c:pt>
                <c:pt idx="23731">
                  <c:v>DTW LAN 05</c:v>
                </c:pt>
                <c:pt idx="23732">
                  <c:v>DTW LAN 06</c:v>
                </c:pt>
                <c:pt idx="23733">
                  <c:v>DTW LAN 07</c:v>
                </c:pt>
                <c:pt idx="23734">
                  <c:v>DTW LAN 08</c:v>
                </c:pt>
                <c:pt idx="23735">
                  <c:v>DTW LAN 09</c:v>
                </c:pt>
                <c:pt idx="23736">
                  <c:v>DTW LAN 10</c:v>
                </c:pt>
                <c:pt idx="23737">
                  <c:v>DTW LAN 11</c:v>
                </c:pt>
                <c:pt idx="23738">
                  <c:v>DTW LAN 12</c:v>
                </c:pt>
                <c:pt idx="23739">
                  <c:v>DTW LAS 01</c:v>
                </c:pt>
                <c:pt idx="23740">
                  <c:v>DTW LAS 02</c:v>
                </c:pt>
                <c:pt idx="23741">
                  <c:v>DTW LAS 03</c:v>
                </c:pt>
                <c:pt idx="23742">
                  <c:v>DTW LAS 04</c:v>
                </c:pt>
                <c:pt idx="23743">
                  <c:v>DTW LAS 05</c:v>
                </c:pt>
                <c:pt idx="23744">
                  <c:v>DTW LAS 06</c:v>
                </c:pt>
                <c:pt idx="23745">
                  <c:v>DTW LAS 07</c:v>
                </c:pt>
                <c:pt idx="23746">
                  <c:v>DTW LAS 08</c:v>
                </c:pt>
                <c:pt idx="23747">
                  <c:v>DTW LAS 09</c:v>
                </c:pt>
                <c:pt idx="23748">
                  <c:v>DTW LAS 10</c:v>
                </c:pt>
                <c:pt idx="23749">
                  <c:v>DTW LAS 11</c:v>
                </c:pt>
                <c:pt idx="23750">
                  <c:v>DTW LAS 12</c:v>
                </c:pt>
                <c:pt idx="23751">
                  <c:v>DTW LAX 01</c:v>
                </c:pt>
                <c:pt idx="23752">
                  <c:v>DTW LAX 02</c:v>
                </c:pt>
                <c:pt idx="23753">
                  <c:v>DTW LAX 03</c:v>
                </c:pt>
                <c:pt idx="23754">
                  <c:v>DTW LAX 04</c:v>
                </c:pt>
                <c:pt idx="23755">
                  <c:v>DTW LAX 05</c:v>
                </c:pt>
                <c:pt idx="23756">
                  <c:v>DTW LAX 06</c:v>
                </c:pt>
                <c:pt idx="23757">
                  <c:v>DTW LAX 07</c:v>
                </c:pt>
                <c:pt idx="23758">
                  <c:v>DTW LAX 08</c:v>
                </c:pt>
                <c:pt idx="23759">
                  <c:v>DTW LAX 09</c:v>
                </c:pt>
                <c:pt idx="23760">
                  <c:v>DTW LAX 10</c:v>
                </c:pt>
                <c:pt idx="23761">
                  <c:v>DTW LAX 11</c:v>
                </c:pt>
                <c:pt idx="23762">
                  <c:v>DTW LAX 12</c:v>
                </c:pt>
                <c:pt idx="23763">
                  <c:v>DTW LEX 01</c:v>
                </c:pt>
                <c:pt idx="23764">
                  <c:v>DTW LEX 02</c:v>
                </c:pt>
                <c:pt idx="23765">
                  <c:v>DTW LEX 03</c:v>
                </c:pt>
                <c:pt idx="23766">
                  <c:v>DTW LEX 04</c:v>
                </c:pt>
                <c:pt idx="23767">
                  <c:v>DTW LEX 05</c:v>
                </c:pt>
                <c:pt idx="23768">
                  <c:v>DTW LEX 06</c:v>
                </c:pt>
                <c:pt idx="23769">
                  <c:v>DTW LEX 07</c:v>
                </c:pt>
                <c:pt idx="23770">
                  <c:v>DTW LEX 08</c:v>
                </c:pt>
                <c:pt idx="23771">
                  <c:v>DTW LEX 09</c:v>
                </c:pt>
                <c:pt idx="23772">
                  <c:v>DTW LEX 10</c:v>
                </c:pt>
                <c:pt idx="23773">
                  <c:v>DTW LEX 11</c:v>
                </c:pt>
                <c:pt idx="23774">
                  <c:v>DTW LEX 12</c:v>
                </c:pt>
                <c:pt idx="23775">
                  <c:v>DTW LGA 01</c:v>
                </c:pt>
                <c:pt idx="23776">
                  <c:v>DTW LGA 02</c:v>
                </c:pt>
                <c:pt idx="23777">
                  <c:v>DTW LGA 03</c:v>
                </c:pt>
                <c:pt idx="23778">
                  <c:v>DTW LGA 04</c:v>
                </c:pt>
                <c:pt idx="23779">
                  <c:v>DTW LGA 05</c:v>
                </c:pt>
                <c:pt idx="23780">
                  <c:v>DTW LGA 06</c:v>
                </c:pt>
                <c:pt idx="23781">
                  <c:v>DTW LGA 07</c:v>
                </c:pt>
                <c:pt idx="23782">
                  <c:v>DTW LGA 08</c:v>
                </c:pt>
                <c:pt idx="23783">
                  <c:v>DTW LGA 09</c:v>
                </c:pt>
                <c:pt idx="23784">
                  <c:v>DTW LGA 10</c:v>
                </c:pt>
                <c:pt idx="23785">
                  <c:v>DTW LGA 11</c:v>
                </c:pt>
                <c:pt idx="23786">
                  <c:v>DTW LGA 12</c:v>
                </c:pt>
                <c:pt idx="23787">
                  <c:v>DTW LIT 01</c:v>
                </c:pt>
                <c:pt idx="23788">
                  <c:v>DTW LIT 02</c:v>
                </c:pt>
                <c:pt idx="23789">
                  <c:v>DTW LIT 03</c:v>
                </c:pt>
                <c:pt idx="23790">
                  <c:v>DTW LIT 04</c:v>
                </c:pt>
                <c:pt idx="23791">
                  <c:v>DTW LIT 05</c:v>
                </c:pt>
                <c:pt idx="23792">
                  <c:v>DTW LIT 06</c:v>
                </c:pt>
                <c:pt idx="23793">
                  <c:v>DTW LIT 07</c:v>
                </c:pt>
                <c:pt idx="23794">
                  <c:v>DTW LIT 08</c:v>
                </c:pt>
                <c:pt idx="23795">
                  <c:v>DTW LIT 09</c:v>
                </c:pt>
                <c:pt idx="23796">
                  <c:v>DTW LIT 10</c:v>
                </c:pt>
                <c:pt idx="23797">
                  <c:v>DTW LIT 11</c:v>
                </c:pt>
                <c:pt idx="23798">
                  <c:v>DTW LIT 12</c:v>
                </c:pt>
                <c:pt idx="23799">
                  <c:v>DTW LNK 01</c:v>
                </c:pt>
                <c:pt idx="23800">
                  <c:v>DTW LSE 01</c:v>
                </c:pt>
                <c:pt idx="23801">
                  <c:v>DTW LSE 02</c:v>
                </c:pt>
                <c:pt idx="23802">
                  <c:v>DTW LSE 03</c:v>
                </c:pt>
                <c:pt idx="23803">
                  <c:v>DTW LSE 04</c:v>
                </c:pt>
                <c:pt idx="23804">
                  <c:v>DTW LSE 05</c:v>
                </c:pt>
                <c:pt idx="23805">
                  <c:v>DTW LSE 06</c:v>
                </c:pt>
                <c:pt idx="23806">
                  <c:v>DTW LSE 07</c:v>
                </c:pt>
                <c:pt idx="23807">
                  <c:v>DTW LSE 08</c:v>
                </c:pt>
                <c:pt idx="23808">
                  <c:v>DTW LSE 09</c:v>
                </c:pt>
                <c:pt idx="23809">
                  <c:v>DTW LSE 10</c:v>
                </c:pt>
                <c:pt idx="23810">
                  <c:v>DTW LSE 11</c:v>
                </c:pt>
                <c:pt idx="23811">
                  <c:v>DTW LSE 12</c:v>
                </c:pt>
                <c:pt idx="23812">
                  <c:v>DTW MBS 01</c:v>
                </c:pt>
                <c:pt idx="23813">
                  <c:v>DTW MBS 02</c:v>
                </c:pt>
                <c:pt idx="23814">
                  <c:v>DTW MBS 03</c:v>
                </c:pt>
                <c:pt idx="23815">
                  <c:v>DTW MBS 04</c:v>
                </c:pt>
                <c:pt idx="23816">
                  <c:v>DTW MBS 05</c:v>
                </c:pt>
                <c:pt idx="23817">
                  <c:v>DTW MBS 06</c:v>
                </c:pt>
                <c:pt idx="23818">
                  <c:v>DTW MBS 07</c:v>
                </c:pt>
                <c:pt idx="23819">
                  <c:v>DTW MBS 08</c:v>
                </c:pt>
                <c:pt idx="23820">
                  <c:v>DTW MBS 09</c:v>
                </c:pt>
                <c:pt idx="23821">
                  <c:v>DTW MBS 10</c:v>
                </c:pt>
                <c:pt idx="23822">
                  <c:v>DTW MBS 11</c:v>
                </c:pt>
                <c:pt idx="23823">
                  <c:v>DTW MBS 12</c:v>
                </c:pt>
                <c:pt idx="23824">
                  <c:v>DTW MCI 01</c:v>
                </c:pt>
                <c:pt idx="23825">
                  <c:v>DTW MCI 02</c:v>
                </c:pt>
                <c:pt idx="23826">
                  <c:v>DTW MCI 03</c:v>
                </c:pt>
                <c:pt idx="23827">
                  <c:v>DTW MCI 04</c:v>
                </c:pt>
                <c:pt idx="23828">
                  <c:v>DTW MCI 05</c:v>
                </c:pt>
                <c:pt idx="23829">
                  <c:v>DTW MCI 06</c:v>
                </c:pt>
                <c:pt idx="23830">
                  <c:v>DTW MCI 07</c:v>
                </c:pt>
                <c:pt idx="23831">
                  <c:v>DTW MCI 08</c:v>
                </c:pt>
                <c:pt idx="23832">
                  <c:v>DTW MCI 09</c:v>
                </c:pt>
                <c:pt idx="23833">
                  <c:v>DTW MCI 10</c:v>
                </c:pt>
                <c:pt idx="23834">
                  <c:v>DTW MCI 11</c:v>
                </c:pt>
                <c:pt idx="23835">
                  <c:v>DTW MCI 12</c:v>
                </c:pt>
                <c:pt idx="23836">
                  <c:v>DTW MCO 01</c:v>
                </c:pt>
                <c:pt idx="23837">
                  <c:v>DTW MCO 02</c:v>
                </c:pt>
                <c:pt idx="23838">
                  <c:v>DTW MCO 03</c:v>
                </c:pt>
                <c:pt idx="23839">
                  <c:v>DTW MCO 04</c:v>
                </c:pt>
                <c:pt idx="23840">
                  <c:v>DTW MCO 05</c:v>
                </c:pt>
                <c:pt idx="23841">
                  <c:v>DTW MCO 06</c:v>
                </c:pt>
                <c:pt idx="23842">
                  <c:v>DTW MCO 07</c:v>
                </c:pt>
                <c:pt idx="23843">
                  <c:v>DTW MCO 08</c:v>
                </c:pt>
                <c:pt idx="23844">
                  <c:v>DTW MCO 09</c:v>
                </c:pt>
                <c:pt idx="23845">
                  <c:v>DTW MCO 10</c:v>
                </c:pt>
                <c:pt idx="23846">
                  <c:v>DTW MCO 11</c:v>
                </c:pt>
                <c:pt idx="23847">
                  <c:v>DTW MCO 12</c:v>
                </c:pt>
                <c:pt idx="23848">
                  <c:v>DTW MDT 01</c:v>
                </c:pt>
                <c:pt idx="23849">
                  <c:v>DTW MDT 02</c:v>
                </c:pt>
                <c:pt idx="23850">
                  <c:v>DTW MDT 03</c:v>
                </c:pt>
                <c:pt idx="23851">
                  <c:v>DTW MDT 04</c:v>
                </c:pt>
                <c:pt idx="23852">
                  <c:v>DTW MDT 05</c:v>
                </c:pt>
                <c:pt idx="23853">
                  <c:v>DTW MDT 06</c:v>
                </c:pt>
                <c:pt idx="23854">
                  <c:v>DTW MDT 07</c:v>
                </c:pt>
                <c:pt idx="23855">
                  <c:v>DTW MDT 08</c:v>
                </c:pt>
                <c:pt idx="23856">
                  <c:v>DTW MDT 09</c:v>
                </c:pt>
                <c:pt idx="23857">
                  <c:v>DTW MDT 10</c:v>
                </c:pt>
                <c:pt idx="23858">
                  <c:v>DTW MDT 11</c:v>
                </c:pt>
                <c:pt idx="23859">
                  <c:v>DTW MDT 12</c:v>
                </c:pt>
                <c:pt idx="23860">
                  <c:v>DTW MDW 01</c:v>
                </c:pt>
                <c:pt idx="23861">
                  <c:v>DTW MDW 02</c:v>
                </c:pt>
                <c:pt idx="23862">
                  <c:v>DTW MDW 03</c:v>
                </c:pt>
                <c:pt idx="23863">
                  <c:v>DTW MDW 04</c:v>
                </c:pt>
                <c:pt idx="23864">
                  <c:v>DTW MDW 05</c:v>
                </c:pt>
                <c:pt idx="23865">
                  <c:v>DTW MDW 06</c:v>
                </c:pt>
                <c:pt idx="23866">
                  <c:v>DTW MDW 07</c:v>
                </c:pt>
                <c:pt idx="23867">
                  <c:v>DTW MDW 08</c:v>
                </c:pt>
                <c:pt idx="23868">
                  <c:v>DTW MDW 09</c:v>
                </c:pt>
                <c:pt idx="23869">
                  <c:v>DTW MDW 10</c:v>
                </c:pt>
                <c:pt idx="23870">
                  <c:v>DTW MDW 11</c:v>
                </c:pt>
                <c:pt idx="23871">
                  <c:v>DTW MDW 12</c:v>
                </c:pt>
                <c:pt idx="23872">
                  <c:v>DTW MEM 01</c:v>
                </c:pt>
                <c:pt idx="23873">
                  <c:v>DTW MEM 02</c:v>
                </c:pt>
                <c:pt idx="23874">
                  <c:v>DTW MEM 03</c:v>
                </c:pt>
                <c:pt idx="23875">
                  <c:v>DTW MEM 04</c:v>
                </c:pt>
                <c:pt idx="23876">
                  <c:v>DTW MEM 05</c:v>
                </c:pt>
                <c:pt idx="23877">
                  <c:v>DTW MEM 06</c:v>
                </c:pt>
                <c:pt idx="23878">
                  <c:v>DTW MEM 07</c:v>
                </c:pt>
                <c:pt idx="23879">
                  <c:v>DTW MEM 08</c:v>
                </c:pt>
                <c:pt idx="23880">
                  <c:v>DTW MEM 09</c:v>
                </c:pt>
                <c:pt idx="23881">
                  <c:v>DTW MEM 10</c:v>
                </c:pt>
                <c:pt idx="23882">
                  <c:v>DTW MEM 11</c:v>
                </c:pt>
                <c:pt idx="23883">
                  <c:v>DTW MEM 12</c:v>
                </c:pt>
                <c:pt idx="23884">
                  <c:v>DTW MHT 01</c:v>
                </c:pt>
                <c:pt idx="23885">
                  <c:v>DTW MHT 02</c:v>
                </c:pt>
                <c:pt idx="23886">
                  <c:v>DTW MHT 03</c:v>
                </c:pt>
                <c:pt idx="23887">
                  <c:v>DTW MHT 04</c:v>
                </c:pt>
                <c:pt idx="23888">
                  <c:v>DTW MHT 05</c:v>
                </c:pt>
                <c:pt idx="23889">
                  <c:v>DTW MHT 06</c:v>
                </c:pt>
                <c:pt idx="23890">
                  <c:v>DTW MHT 07</c:v>
                </c:pt>
                <c:pt idx="23891">
                  <c:v>DTW MHT 08</c:v>
                </c:pt>
                <c:pt idx="23892">
                  <c:v>DTW MHT 09</c:v>
                </c:pt>
                <c:pt idx="23893">
                  <c:v>DTW MHT 10</c:v>
                </c:pt>
                <c:pt idx="23894">
                  <c:v>DTW MHT 11</c:v>
                </c:pt>
                <c:pt idx="23895">
                  <c:v>DTW MHT 12</c:v>
                </c:pt>
                <c:pt idx="23896">
                  <c:v>DTW MIA 01</c:v>
                </c:pt>
                <c:pt idx="23897">
                  <c:v>DTW MIA 02</c:v>
                </c:pt>
                <c:pt idx="23898">
                  <c:v>DTW MIA 03</c:v>
                </c:pt>
                <c:pt idx="23899">
                  <c:v>DTW MIA 04</c:v>
                </c:pt>
                <c:pt idx="23900">
                  <c:v>DTW MIA 05</c:v>
                </c:pt>
                <c:pt idx="23901">
                  <c:v>DTW MIA 06</c:v>
                </c:pt>
                <c:pt idx="23902">
                  <c:v>DTW MIA 07</c:v>
                </c:pt>
                <c:pt idx="23903">
                  <c:v>DTW MIA 08</c:v>
                </c:pt>
                <c:pt idx="23904">
                  <c:v>DTW MIA 09</c:v>
                </c:pt>
                <c:pt idx="23905">
                  <c:v>DTW MIA 10</c:v>
                </c:pt>
                <c:pt idx="23906">
                  <c:v>DTW MIA 11</c:v>
                </c:pt>
                <c:pt idx="23907">
                  <c:v>DTW MIA 12</c:v>
                </c:pt>
                <c:pt idx="23908">
                  <c:v>DTW MKE 01</c:v>
                </c:pt>
                <c:pt idx="23909">
                  <c:v>DTW MKE 02</c:v>
                </c:pt>
                <c:pt idx="23910">
                  <c:v>DTW MKE 03</c:v>
                </c:pt>
                <c:pt idx="23911">
                  <c:v>DTW MKE 04</c:v>
                </c:pt>
                <c:pt idx="23912">
                  <c:v>DTW MKE 05</c:v>
                </c:pt>
                <c:pt idx="23913">
                  <c:v>DTW MKE 06</c:v>
                </c:pt>
                <c:pt idx="23914">
                  <c:v>DTW MKE 07</c:v>
                </c:pt>
                <c:pt idx="23915">
                  <c:v>DTW MKE 08</c:v>
                </c:pt>
                <c:pt idx="23916">
                  <c:v>DTW MKE 09</c:v>
                </c:pt>
                <c:pt idx="23917">
                  <c:v>DTW MKE 10</c:v>
                </c:pt>
                <c:pt idx="23918">
                  <c:v>DTW MKE 11</c:v>
                </c:pt>
                <c:pt idx="23919">
                  <c:v>DTW MKE 12</c:v>
                </c:pt>
                <c:pt idx="23920">
                  <c:v>DTW MLI 01</c:v>
                </c:pt>
                <c:pt idx="23921">
                  <c:v>DTW MLI 02</c:v>
                </c:pt>
                <c:pt idx="23922">
                  <c:v>DTW MLI 03</c:v>
                </c:pt>
                <c:pt idx="23923">
                  <c:v>DTW MLI 04</c:v>
                </c:pt>
                <c:pt idx="23924">
                  <c:v>DTW MLI 05</c:v>
                </c:pt>
                <c:pt idx="23925">
                  <c:v>DTW MLI 06</c:v>
                </c:pt>
                <c:pt idx="23926">
                  <c:v>DTW MLI 07</c:v>
                </c:pt>
                <c:pt idx="23927">
                  <c:v>DTW MLI 08</c:v>
                </c:pt>
                <c:pt idx="23928">
                  <c:v>DTW MLI 09</c:v>
                </c:pt>
                <c:pt idx="23929">
                  <c:v>DTW MLI 10</c:v>
                </c:pt>
                <c:pt idx="23930">
                  <c:v>DTW MLI 11</c:v>
                </c:pt>
                <c:pt idx="23931">
                  <c:v>DTW MLI 12</c:v>
                </c:pt>
                <c:pt idx="23932">
                  <c:v>DTW MQT 01</c:v>
                </c:pt>
                <c:pt idx="23933">
                  <c:v>DTW MQT 02</c:v>
                </c:pt>
                <c:pt idx="23934">
                  <c:v>DTW MQT 03</c:v>
                </c:pt>
                <c:pt idx="23935">
                  <c:v>DTW MQT 04</c:v>
                </c:pt>
                <c:pt idx="23936">
                  <c:v>DTW MQT 05</c:v>
                </c:pt>
                <c:pt idx="23937">
                  <c:v>DTW MQT 06</c:v>
                </c:pt>
                <c:pt idx="23938">
                  <c:v>DTW MQT 07</c:v>
                </c:pt>
                <c:pt idx="23939">
                  <c:v>DTW MQT 08</c:v>
                </c:pt>
                <c:pt idx="23940">
                  <c:v>DTW MQT 09</c:v>
                </c:pt>
                <c:pt idx="23941">
                  <c:v>DTW MQT 10</c:v>
                </c:pt>
                <c:pt idx="23942">
                  <c:v>DTW MQT 11</c:v>
                </c:pt>
                <c:pt idx="23943">
                  <c:v>DTW MQT 12</c:v>
                </c:pt>
                <c:pt idx="23944">
                  <c:v>DTW MSN 01</c:v>
                </c:pt>
                <c:pt idx="23945">
                  <c:v>DTW MSN 02</c:v>
                </c:pt>
                <c:pt idx="23946">
                  <c:v>DTW MSN 03</c:v>
                </c:pt>
                <c:pt idx="23947">
                  <c:v>DTW MSN 04</c:v>
                </c:pt>
                <c:pt idx="23948">
                  <c:v>DTW MSN 05</c:v>
                </c:pt>
                <c:pt idx="23949">
                  <c:v>DTW MSN 06</c:v>
                </c:pt>
                <c:pt idx="23950">
                  <c:v>DTW MSN 07</c:v>
                </c:pt>
                <c:pt idx="23951">
                  <c:v>DTW MSN 08</c:v>
                </c:pt>
                <c:pt idx="23952">
                  <c:v>DTW MSN 09</c:v>
                </c:pt>
                <c:pt idx="23953">
                  <c:v>DTW MSN 10</c:v>
                </c:pt>
                <c:pt idx="23954">
                  <c:v>DTW MSN 11</c:v>
                </c:pt>
                <c:pt idx="23955">
                  <c:v>DTW MSN 12</c:v>
                </c:pt>
                <c:pt idx="23956">
                  <c:v>DTW MSP 01</c:v>
                </c:pt>
                <c:pt idx="23957">
                  <c:v>DTW MSP 02</c:v>
                </c:pt>
                <c:pt idx="23958">
                  <c:v>DTW MSP 03</c:v>
                </c:pt>
                <c:pt idx="23959">
                  <c:v>DTW MSP 04</c:v>
                </c:pt>
                <c:pt idx="23960">
                  <c:v>DTW MSP 05</c:v>
                </c:pt>
                <c:pt idx="23961">
                  <c:v>DTW MSP 06</c:v>
                </c:pt>
                <c:pt idx="23962">
                  <c:v>DTW MSP 07</c:v>
                </c:pt>
                <c:pt idx="23963">
                  <c:v>DTW MSP 08</c:v>
                </c:pt>
                <c:pt idx="23964">
                  <c:v>DTW MSP 09</c:v>
                </c:pt>
                <c:pt idx="23965">
                  <c:v>DTW MSP 10</c:v>
                </c:pt>
                <c:pt idx="23966">
                  <c:v>DTW MSP 11</c:v>
                </c:pt>
                <c:pt idx="23967">
                  <c:v>DTW MSP 12</c:v>
                </c:pt>
                <c:pt idx="23968">
                  <c:v>DTW MSY 01</c:v>
                </c:pt>
                <c:pt idx="23969">
                  <c:v>DTW MSY 02</c:v>
                </c:pt>
                <c:pt idx="23970">
                  <c:v>DTW MSY 03</c:v>
                </c:pt>
                <c:pt idx="23971">
                  <c:v>DTW MSY 04</c:v>
                </c:pt>
                <c:pt idx="23972">
                  <c:v>DTW MSY 05</c:v>
                </c:pt>
                <c:pt idx="23973">
                  <c:v>DTW MSY 06</c:v>
                </c:pt>
                <c:pt idx="23974">
                  <c:v>DTW MSY 07</c:v>
                </c:pt>
                <c:pt idx="23975">
                  <c:v>DTW MSY 08</c:v>
                </c:pt>
                <c:pt idx="23976">
                  <c:v>DTW MSY 09</c:v>
                </c:pt>
                <c:pt idx="23977">
                  <c:v>DTW MSY 10</c:v>
                </c:pt>
                <c:pt idx="23978">
                  <c:v>DTW MSY 11</c:v>
                </c:pt>
                <c:pt idx="23979">
                  <c:v>DTW MSY 12</c:v>
                </c:pt>
                <c:pt idx="23980">
                  <c:v>DTW MYR 01</c:v>
                </c:pt>
                <c:pt idx="23981">
                  <c:v>DTW MYR 02</c:v>
                </c:pt>
                <c:pt idx="23982">
                  <c:v>DTW MYR 03</c:v>
                </c:pt>
                <c:pt idx="23983">
                  <c:v>DTW MYR 04</c:v>
                </c:pt>
                <c:pt idx="23984">
                  <c:v>DTW MYR 05</c:v>
                </c:pt>
                <c:pt idx="23985">
                  <c:v>DTW MYR 06</c:v>
                </c:pt>
                <c:pt idx="23986">
                  <c:v>DTW MYR 07</c:v>
                </c:pt>
                <c:pt idx="23987">
                  <c:v>DTW MYR 08</c:v>
                </c:pt>
                <c:pt idx="23988">
                  <c:v>DTW MYR 09</c:v>
                </c:pt>
                <c:pt idx="23989">
                  <c:v>DTW MYR 10</c:v>
                </c:pt>
                <c:pt idx="23990">
                  <c:v>DTW MYR 11</c:v>
                </c:pt>
                <c:pt idx="23991">
                  <c:v>DTW OAK 04</c:v>
                </c:pt>
                <c:pt idx="23992">
                  <c:v>DTW OAK 05</c:v>
                </c:pt>
                <c:pt idx="23993">
                  <c:v>DTW OAK 06</c:v>
                </c:pt>
                <c:pt idx="23994">
                  <c:v>DTW OAK 07</c:v>
                </c:pt>
                <c:pt idx="23995">
                  <c:v>DTW OAK 08</c:v>
                </c:pt>
                <c:pt idx="23996">
                  <c:v>DTW OAK 09</c:v>
                </c:pt>
                <c:pt idx="23997">
                  <c:v>DTW OAK 10</c:v>
                </c:pt>
                <c:pt idx="23998">
                  <c:v>DTW OAK 11</c:v>
                </c:pt>
                <c:pt idx="23999">
                  <c:v>DTW OKC 01</c:v>
                </c:pt>
                <c:pt idx="24000">
                  <c:v>DTW OKC 02</c:v>
                </c:pt>
                <c:pt idx="24001">
                  <c:v>DTW OKC 03</c:v>
                </c:pt>
                <c:pt idx="24002">
                  <c:v>DTW OKC 04</c:v>
                </c:pt>
                <c:pt idx="24003">
                  <c:v>DTW OKC 05</c:v>
                </c:pt>
                <c:pt idx="24004">
                  <c:v>DTW OKC 06</c:v>
                </c:pt>
                <c:pt idx="24005">
                  <c:v>DTW OKC 07</c:v>
                </c:pt>
                <c:pt idx="24006">
                  <c:v>DTW OKC 08</c:v>
                </c:pt>
                <c:pt idx="24007">
                  <c:v>DTW OKC 09</c:v>
                </c:pt>
                <c:pt idx="24008">
                  <c:v>DTW OKC 10</c:v>
                </c:pt>
                <c:pt idx="24009">
                  <c:v>DTW OKC 11</c:v>
                </c:pt>
                <c:pt idx="24010">
                  <c:v>DTW OKC 12</c:v>
                </c:pt>
                <c:pt idx="24011">
                  <c:v>DTW OMA 01</c:v>
                </c:pt>
                <c:pt idx="24012">
                  <c:v>DTW OMA 02</c:v>
                </c:pt>
                <c:pt idx="24013">
                  <c:v>DTW OMA 03</c:v>
                </c:pt>
                <c:pt idx="24014">
                  <c:v>DTW OMA 04</c:v>
                </c:pt>
                <c:pt idx="24015">
                  <c:v>DTW OMA 05</c:v>
                </c:pt>
                <c:pt idx="24016">
                  <c:v>DTW OMA 06</c:v>
                </c:pt>
                <c:pt idx="24017">
                  <c:v>DTW OMA 07</c:v>
                </c:pt>
                <c:pt idx="24018">
                  <c:v>DTW OMA 08</c:v>
                </c:pt>
                <c:pt idx="24019">
                  <c:v>DTW OMA 09</c:v>
                </c:pt>
                <c:pt idx="24020">
                  <c:v>DTW OMA 10</c:v>
                </c:pt>
                <c:pt idx="24021">
                  <c:v>DTW OMA 11</c:v>
                </c:pt>
                <c:pt idx="24022">
                  <c:v>DTW OMA 12</c:v>
                </c:pt>
                <c:pt idx="24023">
                  <c:v>DTW ORD 01</c:v>
                </c:pt>
                <c:pt idx="24024">
                  <c:v>DTW ORD 02</c:v>
                </c:pt>
                <c:pt idx="24025">
                  <c:v>DTW ORD 03</c:v>
                </c:pt>
                <c:pt idx="24026">
                  <c:v>DTW ORD 04</c:v>
                </c:pt>
                <c:pt idx="24027">
                  <c:v>DTW ORD 05</c:v>
                </c:pt>
                <c:pt idx="24028">
                  <c:v>DTW ORD 06</c:v>
                </c:pt>
                <c:pt idx="24029">
                  <c:v>DTW ORD 07</c:v>
                </c:pt>
                <c:pt idx="24030">
                  <c:v>DTW ORD 08</c:v>
                </c:pt>
                <c:pt idx="24031">
                  <c:v>DTW ORD 09</c:v>
                </c:pt>
                <c:pt idx="24032">
                  <c:v>DTW ORD 10</c:v>
                </c:pt>
                <c:pt idx="24033">
                  <c:v>DTW ORD 11</c:v>
                </c:pt>
                <c:pt idx="24034">
                  <c:v>DTW ORD 12</c:v>
                </c:pt>
                <c:pt idx="24035">
                  <c:v>DTW ORF 01</c:v>
                </c:pt>
                <c:pt idx="24036">
                  <c:v>DTW ORF 02</c:v>
                </c:pt>
                <c:pt idx="24037">
                  <c:v>DTW ORF 03</c:v>
                </c:pt>
                <c:pt idx="24038">
                  <c:v>DTW ORF 04</c:v>
                </c:pt>
                <c:pt idx="24039">
                  <c:v>DTW ORF 05</c:v>
                </c:pt>
                <c:pt idx="24040">
                  <c:v>DTW ORF 06</c:v>
                </c:pt>
                <c:pt idx="24041">
                  <c:v>DTW ORF 07</c:v>
                </c:pt>
                <c:pt idx="24042">
                  <c:v>DTW ORF 08</c:v>
                </c:pt>
                <c:pt idx="24043">
                  <c:v>DTW ORF 09</c:v>
                </c:pt>
                <c:pt idx="24044">
                  <c:v>DTW ORF 10</c:v>
                </c:pt>
                <c:pt idx="24045">
                  <c:v>DTW ORF 11</c:v>
                </c:pt>
                <c:pt idx="24046">
                  <c:v>DTW ORF 12</c:v>
                </c:pt>
                <c:pt idx="24047">
                  <c:v>DTW PBI 01</c:v>
                </c:pt>
                <c:pt idx="24048">
                  <c:v>DTW PBI 02</c:v>
                </c:pt>
                <c:pt idx="24049">
                  <c:v>DTW PBI 03</c:v>
                </c:pt>
                <c:pt idx="24050">
                  <c:v>DTW PBI 04</c:v>
                </c:pt>
                <c:pt idx="24051">
                  <c:v>DTW PBI 05</c:v>
                </c:pt>
                <c:pt idx="24052">
                  <c:v>DTW PBI 06</c:v>
                </c:pt>
                <c:pt idx="24053">
                  <c:v>DTW PBI 07</c:v>
                </c:pt>
                <c:pt idx="24054">
                  <c:v>DTW PBI 08</c:v>
                </c:pt>
                <c:pt idx="24055">
                  <c:v>DTW PBI 09</c:v>
                </c:pt>
                <c:pt idx="24056">
                  <c:v>DTW PBI 10</c:v>
                </c:pt>
                <c:pt idx="24057">
                  <c:v>DTW PBI 11</c:v>
                </c:pt>
                <c:pt idx="24058">
                  <c:v>DTW PBI 12</c:v>
                </c:pt>
                <c:pt idx="24059">
                  <c:v>DTW PDX 01</c:v>
                </c:pt>
                <c:pt idx="24060">
                  <c:v>DTW PDX 02</c:v>
                </c:pt>
                <c:pt idx="24061">
                  <c:v>DTW PDX 03</c:v>
                </c:pt>
                <c:pt idx="24062">
                  <c:v>DTW PDX 04</c:v>
                </c:pt>
                <c:pt idx="24063">
                  <c:v>DTW PDX 05</c:v>
                </c:pt>
                <c:pt idx="24064">
                  <c:v>DTW PDX 06</c:v>
                </c:pt>
                <c:pt idx="24065">
                  <c:v>DTW PDX 07</c:v>
                </c:pt>
                <c:pt idx="24066">
                  <c:v>DTW PDX 08</c:v>
                </c:pt>
                <c:pt idx="24067">
                  <c:v>DTW PDX 09</c:v>
                </c:pt>
                <c:pt idx="24068">
                  <c:v>DTW PDX 10</c:v>
                </c:pt>
                <c:pt idx="24069">
                  <c:v>DTW PDX 11</c:v>
                </c:pt>
                <c:pt idx="24070">
                  <c:v>DTW PDX 12</c:v>
                </c:pt>
                <c:pt idx="24071">
                  <c:v>DTW PHL 01</c:v>
                </c:pt>
                <c:pt idx="24072">
                  <c:v>DTW PHL 02</c:v>
                </c:pt>
                <c:pt idx="24073">
                  <c:v>DTW PHL 03</c:v>
                </c:pt>
                <c:pt idx="24074">
                  <c:v>DTW PHL 04</c:v>
                </c:pt>
                <c:pt idx="24075">
                  <c:v>DTW PHL 05</c:v>
                </c:pt>
                <c:pt idx="24076">
                  <c:v>DTW PHL 06</c:v>
                </c:pt>
                <c:pt idx="24077">
                  <c:v>DTW PHL 07</c:v>
                </c:pt>
                <c:pt idx="24078">
                  <c:v>DTW PHL 08</c:v>
                </c:pt>
                <c:pt idx="24079">
                  <c:v>DTW PHL 09</c:v>
                </c:pt>
                <c:pt idx="24080">
                  <c:v>DTW PHL 10</c:v>
                </c:pt>
                <c:pt idx="24081">
                  <c:v>DTW PHL 11</c:v>
                </c:pt>
                <c:pt idx="24082">
                  <c:v>DTW PHL 12</c:v>
                </c:pt>
                <c:pt idx="24083">
                  <c:v>DTW PHX 01</c:v>
                </c:pt>
                <c:pt idx="24084">
                  <c:v>DTW PHX 02</c:v>
                </c:pt>
                <c:pt idx="24085">
                  <c:v>DTW PHX 03</c:v>
                </c:pt>
                <c:pt idx="24086">
                  <c:v>DTW PHX 04</c:v>
                </c:pt>
                <c:pt idx="24087">
                  <c:v>DTW PHX 05</c:v>
                </c:pt>
                <c:pt idx="24088">
                  <c:v>DTW PHX 06</c:v>
                </c:pt>
                <c:pt idx="24089">
                  <c:v>DTW PHX 07</c:v>
                </c:pt>
                <c:pt idx="24090">
                  <c:v>DTW PHX 08</c:v>
                </c:pt>
                <c:pt idx="24091">
                  <c:v>DTW PHX 09</c:v>
                </c:pt>
                <c:pt idx="24092">
                  <c:v>DTW PHX 10</c:v>
                </c:pt>
                <c:pt idx="24093">
                  <c:v>DTW PHX 11</c:v>
                </c:pt>
                <c:pt idx="24094">
                  <c:v>DTW PHX 12</c:v>
                </c:pt>
                <c:pt idx="24095">
                  <c:v>DTW PIA 01</c:v>
                </c:pt>
                <c:pt idx="24096">
                  <c:v>DTW PIA 02</c:v>
                </c:pt>
                <c:pt idx="24097">
                  <c:v>DTW PIA 03</c:v>
                </c:pt>
                <c:pt idx="24098">
                  <c:v>DTW PIA 04</c:v>
                </c:pt>
                <c:pt idx="24099">
                  <c:v>DTW PIA 05</c:v>
                </c:pt>
                <c:pt idx="24100">
                  <c:v>DTW PIA 06</c:v>
                </c:pt>
                <c:pt idx="24101">
                  <c:v>DTW PIA 07</c:v>
                </c:pt>
                <c:pt idx="24102">
                  <c:v>DTW PIA 08</c:v>
                </c:pt>
                <c:pt idx="24103">
                  <c:v>DTW PIA 09</c:v>
                </c:pt>
                <c:pt idx="24104">
                  <c:v>DTW PIA 10</c:v>
                </c:pt>
                <c:pt idx="24105">
                  <c:v>DTW PIA 11</c:v>
                </c:pt>
                <c:pt idx="24106">
                  <c:v>DTW PIA 12</c:v>
                </c:pt>
                <c:pt idx="24107">
                  <c:v>DTW PIT 01</c:v>
                </c:pt>
                <c:pt idx="24108">
                  <c:v>DTW PIT 02</c:v>
                </c:pt>
                <c:pt idx="24109">
                  <c:v>DTW PIT 03</c:v>
                </c:pt>
                <c:pt idx="24110">
                  <c:v>DTW PIT 04</c:v>
                </c:pt>
                <c:pt idx="24111">
                  <c:v>DTW PIT 05</c:v>
                </c:pt>
                <c:pt idx="24112">
                  <c:v>DTW PIT 06</c:v>
                </c:pt>
                <c:pt idx="24113">
                  <c:v>DTW PIT 07</c:v>
                </c:pt>
                <c:pt idx="24114">
                  <c:v>DTW PIT 08</c:v>
                </c:pt>
                <c:pt idx="24115">
                  <c:v>DTW PIT 09</c:v>
                </c:pt>
                <c:pt idx="24116">
                  <c:v>DTW PIT 10</c:v>
                </c:pt>
                <c:pt idx="24117">
                  <c:v>DTW PIT 11</c:v>
                </c:pt>
                <c:pt idx="24118">
                  <c:v>DTW PIT 12</c:v>
                </c:pt>
                <c:pt idx="24119">
                  <c:v>DTW PLN 01</c:v>
                </c:pt>
                <c:pt idx="24120">
                  <c:v>DTW PLN 02</c:v>
                </c:pt>
                <c:pt idx="24121">
                  <c:v>DTW PLN 03</c:v>
                </c:pt>
                <c:pt idx="24122">
                  <c:v>DTW PLN 04</c:v>
                </c:pt>
                <c:pt idx="24123">
                  <c:v>DTW PLN 05</c:v>
                </c:pt>
                <c:pt idx="24124">
                  <c:v>DTW PLN 06</c:v>
                </c:pt>
                <c:pt idx="24125">
                  <c:v>DTW PLN 07</c:v>
                </c:pt>
                <c:pt idx="24126">
                  <c:v>DTW PLN 08</c:v>
                </c:pt>
                <c:pt idx="24127">
                  <c:v>DTW PLN 09</c:v>
                </c:pt>
                <c:pt idx="24128">
                  <c:v>DTW PLN 10</c:v>
                </c:pt>
                <c:pt idx="24129">
                  <c:v>DTW PLN 11</c:v>
                </c:pt>
                <c:pt idx="24130">
                  <c:v>DTW PLN 12</c:v>
                </c:pt>
                <c:pt idx="24131">
                  <c:v>DTW PVD 01</c:v>
                </c:pt>
                <c:pt idx="24132">
                  <c:v>DTW PVD 02</c:v>
                </c:pt>
                <c:pt idx="24133">
                  <c:v>DTW PVD 03</c:v>
                </c:pt>
                <c:pt idx="24134">
                  <c:v>DTW PVD 04</c:v>
                </c:pt>
                <c:pt idx="24135">
                  <c:v>DTW PVD 05</c:v>
                </c:pt>
                <c:pt idx="24136">
                  <c:v>DTW PVD 06</c:v>
                </c:pt>
                <c:pt idx="24137">
                  <c:v>DTW PVD 07</c:v>
                </c:pt>
                <c:pt idx="24138">
                  <c:v>DTW PVD 08</c:v>
                </c:pt>
                <c:pt idx="24139">
                  <c:v>DTW PVD 09</c:v>
                </c:pt>
                <c:pt idx="24140">
                  <c:v>DTW PVD 10</c:v>
                </c:pt>
                <c:pt idx="24141">
                  <c:v>DTW PVD 11</c:v>
                </c:pt>
                <c:pt idx="24142">
                  <c:v>DTW PVD 12</c:v>
                </c:pt>
                <c:pt idx="24143">
                  <c:v>DTW PWM 01</c:v>
                </c:pt>
                <c:pt idx="24144">
                  <c:v>DTW PWM 02</c:v>
                </c:pt>
                <c:pt idx="24145">
                  <c:v>DTW PWM 03</c:v>
                </c:pt>
                <c:pt idx="24146">
                  <c:v>DTW PWM 04</c:v>
                </c:pt>
                <c:pt idx="24147">
                  <c:v>DTW PWM 05</c:v>
                </c:pt>
                <c:pt idx="24148">
                  <c:v>DTW PWM 06</c:v>
                </c:pt>
                <c:pt idx="24149">
                  <c:v>DTW PWM 07</c:v>
                </c:pt>
                <c:pt idx="24150">
                  <c:v>DTW PWM 08</c:v>
                </c:pt>
                <c:pt idx="24151">
                  <c:v>DTW PWM 09</c:v>
                </c:pt>
                <c:pt idx="24152">
                  <c:v>DTW PWM 10</c:v>
                </c:pt>
                <c:pt idx="24153">
                  <c:v>DTW PWM 11</c:v>
                </c:pt>
                <c:pt idx="24154">
                  <c:v>DTW PWM 12</c:v>
                </c:pt>
                <c:pt idx="24155">
                  <c:v>DTW RDU 01</c:v>
                </c:pt>
                <c:pt idx="24156">
                  <c:v>DTW RDU 02</c:v>
                </c:pt>
                <c:pt idx="24157">
                  <c:v>DTW RDU 03</c:v>
                </c:pt>
                <c:pt idx="24158">
                  <c:v>DTW RDU 04</c:v>
                </c:pt>
                <c:pt idx="24159">
                  <c:v>DTW RDU 05</c:v>
                </c:pt>
                <c:pt idx="24160">
                  <c:v>DTW RDU 06</c:v>
                </c:pt>
                <c:pt idx="24161">
                  <c:v>DTW RDU 07</c:v>
                </c:pt>
                <c:pt idx="24162">
                  <c:v>DTW RDU 08</c:v>
                </c:pt>
                <c:pt idx="24163">
                  <c:v>DTW RDU 09</c:v>
                </c:pt>
                <c:pt idx="24164">
                  <c:v>DTW RDU 10</c:v>
                </c:pt>
                <c:pt idx="24165">
                  <c:v>DTW RDU 11</c:v>
                </c:pt>
                <c:pt idx="24166">
                  <c:v>DTW RDU 12</c:v>
                </c:pt>
                <c:pt idx="24167">
                  <c:v>DTW RIC 01</c:v>
                </c:pt>
                <c:pt idx="24168">
                  <c:v>DTW RIC 02</c:v>
                </c:pt>
                <c:pt idx="24169">
                  <c:v>DTW RIC 03</c:v>
                </c:pt>
                <c:pt idx="24170">
                  <c:v>DTW RIC 04</c:v>
                </c:pt>
                <c:pt idx="24171">
                  <c:v>DTW RIC 05</c:v>
                </c:pt>
                <c:pt idx="24172">
                  <c:v>DTW RIC 06</c:v>
                </c:pt>
                <c:pt idx="24173">
                  <c:v>DTW RIC 07</c:v>
                </c:pt>
                <c:pt idx="24174">
                  <c:v>DTW RIC 08</c:v>
                </c:pt>
                <c:pt idx="24175">
                  <c:v>DTW RIC 09</c:v>
                </c:pt>
                <c:pt idx="24176">
                  <c:v>DTW RIC 10</c:v>
                </c:pt>
                <c:pt idx="24177">
                  <c:v>DTW RIC 11</c:v>
                </c:pt>
                <c:pt idx="24178">
                  <c:v>DTW RIC 12</c:v>
                </c:pt>
                <c:pt idx="24179">
                  <c:v>DTW ROA 01</c:v>
                </c:pt>
                <c:pt idx="24180">
                  <c:v>DTW ROA 02</c:v>
                </c:pt>
                <c:pt idx="24181">
                  <c:v>DTW ROA 03</c:v>
                </c:pt>
                <c:pt idx="24182">
                  <c:v>DTW ROA 04</c:v>
                </c:pt>
                <c:pt idx="24183">
                  <c:v>DTW ROA 05</c:v>
                </c:pt>
                <c:pt idx="24184">
                  <c:v>DTW ROA 06</c:v>
                </c:pt>
                <c:pt idx="24185">
                  <c:v>DTW ROA 07</c:v>
                </c:pt>
                <c:pt idx="24186">
                  <c:v>DTW ROA 08</c:v>
                </c:pt>
                <c:pt idx="24187">
                  <c:v>DTW ROA 09</c:v>
                </c:pt>
                <c:pt idx="24188">
                  <c:v>DTW ROA 10</c:v>
                </c:pt>
                <c:pt idx="24189">
                  <c:v>DTW ROA 11</c:v>
                </c:pt>
                <c:pt idx="24190">
                  <c:v>DTW ROA 12</c:v>
                </c:pt>
                <c:pt idx="24191">
                  <c:v>DTW ROC 01</c:v>
                </c:pt>
                <c:pt idx="24192">
                  <c:v>DTW ROC 02</c:v>
                </c:pt>
                <c:pt idx="24193">
                  <c:v>DTW ROC 03</c:v>
                </c:pt>
                <c:pt idx="24194">
                  <c:v>DTW ROC 04</c:v>
                </c:pt>
                <c:pt idx="24195">
                  <c:v>DTW ROC 05</c:v>
                </c:pt>
                <c:pt idx="24196">
                  <c:v>DTW ROC 06</c:v>
                </c:pt>
                <c:pt idx="24197">
                  <c:v>DTW ROC 07</c:v>
                </c:pt>
                <c:pt idx="24198">
                  <c:v>DTW ROC 08</c:v>
                </c:pt>
                <c:pt idx="24199">
                  <c:v>DTW ROC 09</c:v>
                </c:pt>
                <c:pt idx="24200">
                  <c:v>DTW ROC 10</c:v>
                </c:pt>
                <c:pt idx="24201">
                  <c:v>DTW ROC 11</c:v>
                </c:pt>
                <c:pt idx="24202">
                  <c:v>DTW ROC 12</c:v>
                </c:pt>
                <c:pt idx="24203">
                  <c:v>DTW RST 01</c:v>
                </c:pt>
                <c:pt idx="24204">
                  <c:v>DTW RST 02</c:v>
                </c:pt>
                <c:pt idx="24205">
                  <c:v>DTW RST 03</c:v>
                </c:pt>
                <c:pt idx="24206">
                  <c:v>DTW RST 04</c:v>
                </c:pt>
                <c:pt idx="24207">
                  <c:v>DTW RST 05</c:v>
                </c:pt>
                <c:pt idx="24208">
                  <c:v>DTW RST 06</c:v>
                </c:pt>
                <c:pt idx="24209">
                  <c:v>DTW RST 07</c:v>
                </c:pt>
                <c:pt idx="24210">
                  <c:v>DTW RST 08</c:v>
                </c:pt>
                <c:pt idx="24211">
                  <c:v>DTW RST 09</c:v>
                </c:pt>
                <c:pt idx="24212">
                  <c:v>DTW RST 10</c:v>
                </c:pt>
                <c:pt idx="24213">
                  <c:v>DTW RST 11</c:v>
                </c:pt>
                <c:pt idx="24214">
                  <c:v>DTW RST 12</c:v>
                </c:pt>
                <c:pt idx="24215">
                  <c:v>DTW RSW 01</c:v>
                </c:pt>
                <c:pt idx="24216">
                  <c:v>DTW RSW 02</c:v>
                </c:pt>
                <c:pt idx="24217">
                  <c:v>DTW RSW 03</c:v>
                </c:pt>
                <c:pt idx="24218">
                  <c:v>DTW RSW 04</c:v>
                </c:pt>
                <c:pt idx="24219">
                  <c:v>DTW RSW 05</c:v>
                </c:pt>
                <c:pt idx="24220">
                  <c:v>DTW RSW 06</c:v>
                </c:pt>
                <c:pt idx="24221">
                  <c:v>DTW RSW 07</c:v>
                </c:pt>
                <c:pt idx="24222">
                  <c:v>DTW RSW 08</c:v>
                </c:pt>
                <c:pt idx="24223">
                  <c:v>DTW RSW 09</c:v>
                </c:pt>
                <c:pt idx="24224">
                  <c:v>DTW RSW 10</c:v>
                </c:pt>
                <c:pt idx="24225">
                  <c:v>DTW RSW 11</c:v>
                </c:pt>
                <c:pt idx="24226">
                  <c:v>DTW RSW 12</c:v>
                </c:pt>
                <c:pt idx="24227">
                  <c:v>DTW SAN 01</c:v>
                </c:pt>
                <c:pt idx="24228">
                  <c:v>DTW SAN 02</c:v>
                </c:pt>
                <c:pt idx="24229">
                  <c:v>DTW SAN 03</c:v>
                </c:pt>
                <c:pt idx="24230">
                  <c:v>DTW SAN 04</c:v>
                </c:pt>
                <c:pt idx="24231">
                  <c:v>DTW SAN 05</c:v>
                </c:pt>
                <c:pt idx="24232">
                  <c:v>DTW SAN 06</c:v>
                </c:pt>
                <c:pt idx="24233">
                  <c:v>DTW SAN 07</c:v>
                </c:pt>
                <c:pt idx="24234">
                  <c:v>DTW SAN 08</c:v>
                </c:pt>
                <c:pt idx="24235">
                  <c:v>DTW SAN 09</c:v>
                </c:pt>
                <c:pt idx="24236">
                  <c:v>DTW SAN 10</c:v>
                </c:pt>
                <c:pt idx="24237">
                  <c:v>DTW SAN 11</c:v>
                </c:pt>
                <c:pt idx="24238">
                  <c:v>DTW SAN 12</c:v>
                </c:pt>
                <c:pt idx="24239">
                  <c:v>DTW SAT 01</c:v>
                </c:pt>
                <c:pt idx="24240">
                  <c:v>DTW SAT 02</c:v>
                </c:pt>
                <c:pt idx="24241">
                  <c:v>DTW SAT 03</c:v>
                </c:pt>
                <c:pt idx="24242">
                  <c:v>DTW SAT 04</c:v>
                </c:pt>
                <c:pt idx="24243">
                  <c:v>DTW SAT 05</c:v>
                </c:pt>
                <c:pt idx="24244">
                  <c:v>DTW SAT 06</c:v>
                </c:pt>
                <c:pt idx="24245">
                  <c:v>DTW SAT 07</c:v>
                </c:pt>
                <c:pt idx="24246">
                  <c:v>DTW SAT 08</c:v>
                </c:pt>
                <c:pt idx="24247">
                  <c:v>DTW SAT 09</c:v>
                </c:pt>
                <c:pt idx="24248">
                  <c:v>DTW SAT 10</c:v>
                </c:pt>
                <c:pt idx="24249">
                  <c:v>DTW SAT 11</c:v>
                </c:pt>
                <c:pt idx="24250">
                  <c:v>DTW SAT 12</c:v>
                </c:pt>
                <c:pt idx="24251">
                  <c:v>DTW SAV 01</c:v>
                </c:pt>
                <c:pt idx="24252">
                  <c:v>DTW SAV 02</c:v>
                </c:pt>
                <c:pt idx="24253">
                  <c:v>DTW SAV 03</c:v>
                </c:pt>
                <c:pt idx="24254">
                  <c:v>DTW SAV 04</c:v>
                </c:pt>
                <c:pt idx="24255">
                  <c:v>DTW SAV 05</c:v>
                </c:pt>
                <c:pt idx="24256">
                  <c:v>DTW SAV 06</c:v>
                </c:pt>
                <c:pt idx="24257">
                  <c:v>DTW SAV 07</c:v>
                </c:pt>
                <c:pt idx="24258">
                  <c:v>DTW SAV 08</c:v>
                </c:pt>
                <c:pt idx="24259">
                  <c:v>DTW SAV 09</c:v>
                </c:pt>
                <c:pt idx="24260">
                  <c:v>DTW SAV 10</c:v>
                </c:pt>
                <c:pt idx="24261">
                  <c:v>DTW SAV 11</c:v>
                </c:pt>
                <c:pt idx="24262">
                  <c:v>DTW SAV 12</c:v>
                </c:pt>
                <c:pt idx="24263">
                  <c:v>DTW SBN 01</c:v>
                </c:pt>
                <c:pt idx="24264">
                  <c:v>DTW SBN 02</c:v>
                </c:pt>
                <c:pt idx="24265">
                  <c:v>DTW SBN 03</c:v>
                </c:pt>
                <c:pt idx="24266">
                  <c:v>DTW SBN 04</c:v>
                </c:pt>
                <c:pt idx="24267">
                  <c:v>DTW SBN 05</c:v>
                </c:pt>
                <c:pt idx="24268">
                  <c:v>DTW SBN 06</c:v>
                </c:pt>
                <c:pt idx="24269">
                  <c:v>DTW SBN 07</c:v>
                </c:pt>
                <c:pt idx="24270">
                  <c:v>DTW SBN 08</c:v>
                </c:pt>
                <c:pt idx="24271">
                  <c:v>DTW SBN 09</c:v>
                </c:pt>
                <c:pt idx="24272">
                  <c:v>DTW SBN 10</c:v>
                </c:pt>
                <c:pt idx="24273">
                  <c:v>DTW SBN 11</c:v>
                </c:pt>
                <c:pt idx="24274">
                  <c:v>DTW SBN 12</c:v>
                </c:pt>
                <c:pt idx="24275">
                  <c:v>DTW SCE 01</c:v>
                </c:pt>
                <c:pt idx="24276">
                  <c:v>DTW SCE 02</c:v>
                </c:pt>
                <c:pt idx="24277">
                  <c:v>DTW SCE 03</c:v>
                </c:pt>
                <c:pt idx="24278">
                  <c:v>DTW SCE 04</c:v>
                </c:pt>
                <c:pt idx="24279">
                  <c:v>DTW SCE 05</c:v>
                </c:pt>
                <c:pt idx="24280">
                  <c:v>DTW SCE 06</c:v>
                </c:pt>
                <c:pt idx="24281">
                  <c:v>DTW SCE 07</c:v>
                </c:pt>
                <c:pt idx="24282">
                  <c:v>DTW SCE 08</c:v>
                </c:pt>
                <c:pt idx="24283">
                  <c:v>DTW SCE 09</c:v>
                </c:pt>
                <c:pt idx="24284">
                  <c:v>DTW SCE 10</c:v>
                </c:pt>
                <c:pt idx="24285">
                  <c:v>DTW SCE 11</c:v>
                </c:pt>
                <c:pt idx="24286">
                  <c:v>DTW SCE 12</c:v>
                </c:pt>
                <c:pt idx="24287">
                  <c:v>DTW SDF 01</c:v>
                </c:pt>
                <c:pt idx="24288">
                  <c:v>DTW SDF 02</c:v>
                </c:pt>
                <c:pt idx="24289">
                  <c:v>DTW SDF 03</c:v>
                </c:pt>
                <c:pt idx="24290">
                  <c:v>DTW SDF 04</c:v>
                </c:pt>
                <c:pt idx="24291">
                  <c:v>DTW SDF 05</c:v>
                </c:pt>
                <c:pt idx="24292">
                  <c:v>DTW SDF 06</c:v>
                </c:pt>
                <c:pt idx="24293">
                  <c:v>DTW SDF 07</c:v>
                </c:pt>
                <c:pt idx="24294">
                  <c:v>DTW SDF 08</c:v>
                </c:pt>
                <c:pt idx="24295">
                  <c:v>DTW SDF 09</c:v>
                </c:pt>
                <c:pt idx="24296">
                  <c:v>DTW SDF 10</c:v>
                </c:pt>
                <c:pt idx="24297">
                  <c:v>DTW SDF 11</c:v>
                </c:pt>
                <c:pt idx="24298">
                  <c:v>DTW SDF 12</c:v>
                </c:pt>
                <c:pt idx="24299">
                  <c:v>DTW SEA 01</c:v>
                </c:pt>
                <c:pt idx="24300">
                  <c:v>DTW SEA 02</c:v>
                </c:pt>
                <c:pt idx="24301">
                  <c:v>DTW SEA 03</c:v>
                </c:pt>
                <c:pt idx="24302">
                  <c:v>DTW SEA 04</c:v>
                </c:pt>
                <c:pt idx="24303">
                  <c:v>DTW SEA 05</c:v>
                </c:pt>
                <c:pt idx="24304">
                  <c:v>DTW SEA 06</c:v>
                </c:pt>
                <c:pt idx="24305">
                  <c:v>DTW SEA 07</c:v>
                </c:pt>
                <c:pt idx="24306">
                  <c:v>DTW SEA 08</c:v>
                </c:pt>
                <c:pt idx="24307">
                  <c:v>DTW SEA 09</c:v>
                </c:pt>
                <c:pt idx="24308">
                  <c:v>DTW SEA 10</c:v>
                </c:pt>
                <c:pt idx="24309">
                  <c:v>DTW SEA 11</c:v>
                </c:pt>
                <c:pt idx="24310">
                  <c:v>DTW SEA 12</c:v>
                </c:pt>
                <c:pt idx="24311">
                  <c:v>DTW SFO 01</c:v>
                </c:pt>
                <c:pt idx="24312">
                  <c:v>DTW SFO 02</c:v>
                </c:pt>
                <c:pt idx="24313">
                  <c:v>DTW SFO 03</c:v>
                </c:pt>
                <c:pt idx="24314">
                  <c:v>DTW SFO 04</c:v>
                </c:pt>
                <c:pt idx="24315">
                  <c:v>DTW SFO 05</c:v>
                </c:pt>
                <c:pt idx="24316">
                  <c:v>DTW SFO 06</c:v>
                </c:pt>
                <c:pt idx="24317">
                  <c:v>DTW SFO 07</c:v>
                </c:pt>
                <c:pt idx="24318">
                  <c:v>DTW SFO 08</c:v>
                </c:pt>
                <c:pt idx="24319">
                  <c:v>DTW SFO 09</c:v>
                </c:pt>
                <c:pt idx="24320">
                  <c:v>DTW SFO 10</c:v>
                </c:pt>
                <c:pt idx="24321">
                  <c:v>DTW SFO 11</c:v>
                </c:pt>
                <c:pt idx="24322">
                  <c:v>DTW SFO 12</c:v>
                </c:pt>
                <c:pt idx="24323">
                  <c:v>DTW SGF 01</c:v>
                </c:pt>
                <c:pt idx="24324">
                  <c:v>DTW SGF 02</c:v>
                </c:pt>
                <c:pt idx="24325">
                  <c:v>DTW SGF 03</c:v>
                </c:pt>
                <c:pt idx="24326">
                  <c:v>DTW SGF 04</c:v>
                </c:pt>
                <c:pt idx="24327">
                  <c:v>DTW SGF 05</c:v>
                </c:pt>
                <c:pt idx="24328">
                  <c:v>DTW SGF 06</c:v>
                </c:pt>
                <c:pt idx="24329">
                  <c:v>DTW SGF 07</c:v>
                </c:pt>
                <c:pt idx="24330">
                  <c:v>DTW SGF 08</c:v>
                </c:pt>
                <c:pt idx="24331">
                  <c:v>DTW SHV 01</c:v>
                </c:pt>
                <c:pt idx="24332">
                  <c:v>DTW SHV 02</c:v>
                </c:pt>
                <c:pt idx="24333">
                  <c:v>DTW SHV 03</c:v>
                </c:pt>
                <c:pt idx="24334">
                  <c:v>DTW SHV 04</c:v>
                </c:pt>
                <c:pt idx="24335">
                  <c:v>DTW SJC 11</c:v>
                </c:pt>
                <c:pt idx="24336">
                  <c:v>DTW SJC 12</c:v>
                </c:pt>
                <c:pt idx="24337">
                  <c:v>DTW SJU 01</c:v>
                </c:pt>
                <c:pt idx="24338">
                  <c:v>DTW SJU 02</c:v>
                </c:pt>
                <c:pt idx="24339">
                  <c:v>DTW SJU 03</c:v>
                </c:pt>
                <c:pt idx="24340">
                  <c:v>DTW SJU 04</c:v>
                </c:pt>
                <c:pt idx="24341">
                  <c:v>DTW SJU 05</c:v>
                </c:pt>
                <c:pt idx="24342">
                  <c:v>DTW SJU 06</c:v>
                </c:pt>
                <c:pt idx="24343">
                  <c:v>DTW SJU 07</c:v>
                </c:pt>
                <c:pt idx="24344">
                  <c:v>DTW SJU 08</c:v>
                </c:pt>
                <c:pt idx="24345">
                  <c:v>DTW SJU 11</c:v>
                </c:pt>
                <c:pt idx="24346">
                  <c:v>DTW SJU 12</c:v>
                </c:pt>
                <c:pt idx="24347">
                  <c:v>DTW SLC 01</c:v>
                </c:pt>
                <c:pt idx="24348">
                  <c:v>DTW SLC 02</c:v>
                </c:pt>
                <c:pt idx="24349">
                  <c:v>DTW SLC 03</c:v>
                </c:pt>
                <c:pt idx="24350">
                  <c:v>DTW SLC 04</c:v>
                </c:pt>
                <c:pt idx="24351">
                  <c:v>DTW SLC 05</c:v>
                </c:pt>
                <c:pt idx="24352">
                  <c:v>DTW SLC 06</c:v>
                </c:pt>
                <c:pt idx="24353">
                  <c:v>DTW SLC 07</c:v>
                </c:pt>
                <c:pt idx="24354">
                  <c:v>DTW SLC 08</c:v>
                </c:pt>
                <c:pt idx="24355">
                  <c:v>DTW SLC 09</c:v>
                </c:pt>
                <c:pt idx="24356">
                  <c:v>DTW SLC 10</c:v>
                </c:pt>
                <c:pt idx="24357">
                  <c:v>DTW SLC 11</c:v>
                </c:pt>
                <c:pt idx="24358">
                  <c:v>DTW SLC 12</c:v>
                </c:pt>
                <c:pt idx="24359">
                  <c:v>DTW SMF 04</c:v>
                </c:pt>
                <c:pt idx="24360">
                  <c:v>DTW SMF 05</c:v>
                </c:pt>
                <c:pt idx="24361">
                  <c:v>DTW SMF 06</c:v>
                </c:pt>
                <c:pt idx="24362">
                  <c:v>DTW SMF 07</c:v>
                </c:pt>
                <c:pt idx="24363">
                  <c:v>DTW SMF 08</c:v>
                </c:pt>
                <c:pt idx="24364">
                  <c:v>DTW SNA 01</c:v>
                </c:pt>
                <c:pt idx="24365">
                  <c:v>DTW SNA 02</c:v>
                </c:pt>
                <c:pt idx="24366">
                  <c:v>DTW SNA 03</c:v>
                </c:pt>
                <c:pt idx="24367">
                  <c:v>DTW SNA 04</c:v>
                </c:pt>
                <c:pt idx="24368">
                  <c:v>DTW SNA 05</c:v>
                </c:pt>
                <c:pt idx="24369">
                  <c:v>DTW SNA 06</c:v>
                </c:pt>
                <c:pt idx="24370">
                  <c:v>DTW SNA 07</c:v>
                </c:pt>
                <c:pt idx="24371">
                  <c:v>DTW SNA 08</c:v>
                </c:pt>
                <c:pt idx="24372">
                  <c:v>DTW SNA 09</c:v>
                </c:pt>
                <c:pt idx="24373">
                  <c:v>DTW SNA 10</c:v>
                </c:pt>
                <c:pt idx="24374">
                  <c:v>DTW SNA 11</c:v>
                </c:pt>
                <c:pt idx="24375">
                  <c:v>DTW SNA 12</c:v>
                </c:pt>
                <c:pt idx="24376">
                  <c:v>DTW SRQ 01</c:v>
                </c:pt>
                <c:pt idx="24377">
                  <c:v>DTW SRQ 02</c:v>
                </c:pt>
                <c:pt idx="24378">
                  <c:v>DTW SRQ 03</c:v>
                </c:pt>
                <c:pt idx="24379">
                  <c:v>DTW SRQ 04</c:v>
                </c:pt>
                <c:pt idx="24380">
                  <c:v>DTW SRQ 12</c:v>
                </c:pt>
                <c:pt idx="24381">
                  <c:v>DTW STL 01</c:v>
                </c:pt>
                <c:pt idx="24382">
                  <c:v>DTW STL 02</c:v>
                </c:pt>
                <c:pt idx="24383">
                  <c:v>DTW STL 03</c:v>
                </c:pt>
                <c:pt idx="24384">
                  <c:v>DTW STL 04</c:v>
                </c:pt>
                <c:pt idx="24385">
                  <c:v>DTW STL 05</c:v>
                </c:pt>
                <c:pt idx="24386">
                  <c:v>DTW STL 06</c:v>
                </c:pt>
                <c:pt idx="24387">
                  <c:v>DTW STL 07</c:v>
                </c:pt>
                <c:pt idx="24388">
                  <c:v>DTW STL 08</c:v>
                </c:pt>
                <c:pt idx="24389">
                  <c:v>DTW STL 09</c:v>
                </c:pt>
                <c:pt idx="24390">
                  <c:v>DTW STL 10</c:v>
                </c:pt>
                <c:pt idx="24391">
                  <c:v>DTW STL 11</c:v>
                </c:pt>
                <c:pt idx="24392">
                  <c:v>DTW STL 12</c:v>
                </c:pt>
                <c:pt idx="24393">
                  <c:v>DTW SWF 01</c:v>
                </c:pt>
                <c:pt idx="24394">
                  <c:v>DTW SWF 02</c:v>
                </c:pt>
                <c:pt idx="24395">
                  <c:v>DTW SWF 03</c:v>
                </c:pt>
                <c:pt idx="24396">
                  <c:v>DTW SWF 04</c:v>
                </c:pt>
                <c:pt idx="24397">
                  <c:v>DTW SWF 05</c:v>
                </c:pt>
                <c:pt idx="24398">
                  <c:v>DTW SWF 06</c:v>
                </c:pt>
                <c:pt idx="24399">
                  <c:v>DTW SWF 07</c:v>
                </c:pt>
                <c:pt idx="24400">
                  <c:v>DTW SWF 08</c:v>
                </c:pt>
                <c:pt idx="24401">
                  <c:v>DTW SWF 09</c:v>
                </c:pt>
                <c:pt idx="24402">
                  <c:v>DTW SWF 10</c:v>
                </c:pt>
                <c:pt idx="24403">
                  <c:v>DTW SWF 11</c:v>
                </c:pt>
                <c:pt idx="24404">
                  <c:v>DTW SWF 12</c:v>
                </c:pt>
                <c:pt idx="24405">
                  <c:v>DTW SYR 01</c:v>
                </c:pt>
                <c:pt idx="24406">
                  <c:v>DTW SYR 02</c:v>
                </c:pt>
                <c:pt idx="24407">
                  <c:v>DTW SYR 03</c:v>
                </c:pt>
                <c:pt idx="24408">
                  <c:v>DTW SYR 04</c:v>
                </c:pt>
                <c:pt idx="24409">
                  <c:v>DTW SYR 05</c:v>
                </c:pt>
                <c:pt idx="24410">
                  <c:v>DTW SYR 06</c:v>
                </c:pt>
                <c:pt idx="24411">
                  <c:v>DTW SYR 07</c:v>
                </c:pt>
                <c:pt idx="24412">
                  <c:v>DTW SYR 08</c:v>
                </c:pt>
                <c:pt idx="24413">
                  <c:v>DTW SYR 09</c:v>
                </c:pt>
                <c:pt idx="24414">
                  <c:v>DTW SYR 10</c:v>
                </c:pt>
                <c:pt idx="24415">
                  <c:v>DTW SYR 11</c:v>
                </c:pt>
                <c:pt idx="24416">
                  <c:v>DTW SYR 12</c:v>
                </c:pt>
                <c:pt idx="24417">
                  <c:v>DTW TOL 03</c:v>
                </c:pt>
                <c:pt idx="24418">
                  <c:v>DTW TOL 04</c:v>
                </c:pt>
                <c:pt idx="24419">
                  <c:v>DTW TOL 05</c:v>
                </c:pt>
                <c:pt idx="24420">
                  <c:v>DTW TOL 06</c:v>
                </c:pt>
                <c:pt idx="24421">
                  <c:v>DTW TOL 07</c:v>
                </c:pt>
                <c:pt idx="24422">
                  <c:v>DTW TOL 10</c:v>
                </c:pt>
                <c:pt idx="24423">
                  <c:v>DTW TPA 01</c:v>
                </c:pt>
                <c:pt idx="24424">
                  <c:v>DTW TPA 02</c:v>
                </c:pt>
                <c:pt idx="24425">
                  <c:v>DTW TPA 03</c:v>
                </c:pt>
                <c:pt idx="24426">
                  <c:v>DTW TPA 04</c:v>
                </c:pt>
                <c:pt idx="24427">
                  <c:v>DTW TPA 05</c:v>
                </c:pt>
                <c:pt idx="24428">
                  <c:v>DTW TPA 06</c:v>
                </c:pt>
                <c:pt idx="24429">
                  <c:v>DTW TPA 07</c:v>
                </c:pt>
                <c:pt idx="24430">
                  <c:v>DTW TPA 08</c:v>
                </c:pt>
                <c:pt idx="24431">
                  <c:v>DTW TPA 09</c:v>
                </c:pt>
                <c:pt idx="24432">
                  <c:v>DTW TPA 10</c:v>
                </c:pt>
                <c:pt idx="24433">
                  <c:v>DTW TPA 11</c:v>
                </c:pt>
                <c:pt idx="24434">
                  <c:v>DTW TPA 12</c:v>
                </c:pt>
                <c:pt idx="24435">
                  <c:v>DTW TRI 02</c:v>
                </c:pt>
                <c:pt idx="24436">
                  <c:v>DTW TRI 03</c:v>
                </c:pt>
                <c:pt idx="24437">
                  <c:v>DTW TRI 04</c:v>
                </c:pt>
                <c:pt idx="24438">
                  <c:v>DTW TRI 05</c:v>
                </c:pt>
                <c:pt idx="24439">
                  <c:v>DTW TRI 06</c:v>
                </c:pt>
                <c:pt idx="24440">
                  <c:v>DTW TRI 07</c:v>
                </c:pt>
                <c:pt idx="24441">
                  <c:v>DTW TRI 08</c:v>
                </c:pt>
                <c:pt idx="24442">
                  <c:v>DTW TRI 09</c:v>
                </c:pt>
                <c:pt idx="24443">
                  <c:v>DTW TRI 10</c:v>
                </c:pt>
                <c:pt idx="24444">
                  <c:v>DTW TRI 11</c:v>
                </c:pt>
                <c:pt idx="24445">
                  <c:v>DTW TRI 12</c:v>
                </c:pt>
                <c:pt idx="24446">
                  <c:v>DTW TTN 01</c:v>
                </c:pt>
                <c:pt idx="24447">
                  <c:v>DTW TTN 02</c:v>
                </c:pt>
                <c:pt idx="24448">
                  <c:v>DTW TTN 03</c:v>
                </c:pt>
                <c:pt idx="24449">
                  <c:v>DTW TTN 04</c:v>
                </c:pt>
                <c:pt idx="24450">
                  <c:v>DTW TTN 05</c:v>
                </c:pt>
                <c:pt idx="24451">
                  <c:v>DTW TTN 06</c:v>
                </c:pt>
                <c:pt idx="24452">
                  <c:v>DTW TTN 07</c:v>
                </c:pt>
                <c:pt idx="24453">
                  <c:v>DTW TTN 08</c:v>
                </c:pt>
                <c:pt idx="24454">
                  <c:v>DTW TTN 09</c:v>
                </c:pt>
                <c:pt idx="24455">
                  <c:v>DTW TTN 10</c:v>
                </c:pt>
                <c:pt idx="24456">
                  <c:v>DTW TTN 11</c:v>
                </c:pt>
                <c:pt idx="24457">
                  <c:v>DTW TTN 12</c:v>
                </c:pt>
                <c:pt idx="24458">
                  <c:v>DTW TUL 01</c:v>
                </c:pt>
                <c:pt idx="24459">
                  <c:v>DTW TUL 02</c:v>
                </c:pt>
                <c:pt idx="24460">
                  <c:v>DTW TUL 03</c:v>
                </c:pt>
                <c:pt idx="24461">
                  <c:v>DTW TUL 04</c:v>
                </c:pt>
                <c:pt idx="24462">
                  <c:v>DTW TUL 05</c:v>
                </c:pt>
                <c:pt idx="24463">
                  <c:v>DTW TUL 06</c:v>
                </c:pt>
                <c:pt idx="24464">
                  <c:v>DTW TUL 07</c:v>
                </c:pt>
                <c:pt idx="24465">
                  <c:v>DTW TUL 08</c:v>
                </c:pt>
                <c:pt idx="24466">
                  <c:v>DTW TUL 09</c:v>
                </c:pt>
                <c:pt idx="24467">
                  <c:v>DTW TUL 10</c:v>
                </c:pt>
                <c:pt idx="24468">
                  <c:v>DTW TUL 11</c:v>
                </c:pt>
                <c:pt idx="24469">
                  <c:v>DTW TUL 12</c:v>
                </c:pt>
                <c:pt idx="24470">
                  <c:v>DTW TVC 01</c:v>
                </c:pt>
                <c:pt idx="24471">
                  <c:v>DTW TVC 02</c:v>
                </c:pt>
                <c:pt idx="24472">
                  <c:v>DTW TVC 03</c:v>
                </c:pt>
                <c:pt idx="24473">
                  <c:v>DTW TVC 04</c:v>
                </c:pt>
                <c:pt idx="24474">
                  <c:v>DTW TVC 05</c:v>
                </c:pt>
                <c:pt idx="24475">
                  <c:v>DTW TVC 06</c:v>
                </c:pt>
                <c:pt idx="24476">
                  <c:v>DTW TVC 07</c:v>
                </c:pt>
                <c:pt idx="24477">
                  <c:v>DTW TVC 08</c:v>
                </c:pt>
                <c:pt idx="24478">
                  <c:v>DTW TVC 09</c:v>
                </c:pt>
                <c:pt idx="24479">
                  <c:v>DTW TVC 10</c:v>
                </c:pt>
                <c:pt idx="24480">
                  <c:v>DTW TVC 11</c:v>
                </c:pt>
                <c:pt idx="24481">
                  <c:v>DTW TVC 12</c:v>
                </c:pt>
                <c:pt idx="24482">
                  <c:v>DTW TYS 01</c:v>
                </c:pt>
                <c:pt idx="24483">
                  <c:v>DTW TYS 02</c:v>
                </c:pt>
                <c:pt idx="24484">
                  <c:v>DTW TYS 03</c:v>
                </c:pt>
                <c:pt idx="24485">
                  <c:v>DTW TYS 04</c:v>
                </c:pt>
                <c:pt idx="24486">
                  <c:v>DTW TYS 05</c:v>
                </c:pt>
                <c:pt idx="24487">
                  <c:v>DTW TYS 06</c:v>
                </c:pt>
                <c:pt idx="24488">
                  <c:v>DTW TYS 07</c:v>
                </c:pt>
                <c:pt idx="24489">
                  <c:v>DTW TYS 08</c:v>
                </c:pt>
                <c:pt idx="24490">
                  <c:v>DTW TYS 09</c:v>
                </c:pt>
                <c:pt idx="24491">
                  <c:v>DTW TYS 10</c:v>
                </c:pt>
                <c:pt idx="24492">
                  <c:v>DTW TYS 11</c:v>
                </c:pt>
                <c:pt idx="24493">
                  <c:v>DTW TYS 12</c:v>
                </c:pt>
                <c:pt idx="24494">
                  <c:v>DTW XNA 01</c:v>
                </c:pt>
                <c:pt idx="24495">
                  <c:v>DTW XNA 02</c:v>
                </c:pt>
                <c:pt idx="24496">
                  <c:v>DTW XNA 03</c:v>
                </c:pt>
                <c:pt idx="24497">
                  <c:v>DTW XNA 04</c:v>
                </c:pt>
                <c:pt idx="24498">
                  <c:v>DTW XNA 05</c:v>
                </c:pt>
                <c:pt idx="24499">
                  <c:v>DTW XNA 06</c:v>
                </c:pt>
                <c:pt idx="24500">
                  <c:v>DTW XNA 07</c:v>
                </c:pt>
                <c:pt idx="24501">
                  <c:v>DTW XNA 08</c:v>
                </c:pt>
                <c:pt idx="24502">
                  <c:v>DTW XNA 09</c:v>
                </c:pt>
                <c:pt idx="24503">
                  <c:v>DTW XNA 10</c:v>
                </c:pt>
                <c:pt idx="24504">
                  <c:v>DTW XNA 11</c:v>
                </c:pt>
                <c:pt idx="24505">
                  <c:v>DTW XNA 12</c:v>
                </c:pt>
                <c:pt idx="24506">
                  <c:v>DVL DEN 01</c:v>
                </c:pt>
                <c:pt idx="24507">
                  <c:v>DVL DEN 02</c:v>
                </c:pt>
                <c:pt idx="24508">
                  <c:v>DVL DEN 03</c:v>
                </c:pt>
                <c:pt idx="24509">
                  <c:v>DVL DEN 04</c:v>
                </c:pt>
                <c:pt idx="24510">
                  <c:v>DVL DEN 05</c:v>
                </c:pt>
                <c:pt idx="24511">
                  <c:v>DVL DEN 06</c:v>
                </c:pt>
                <c:pt idx="24512">
                  <c:v>DVL DEN 07</c:v>
                </c:pt>
                <c:pt idx="24513">
                  <c:v>DVL DEN 08</c:v>
                </c:pt>
                <c:pt idx="24514">
                  <c:v>DVL DEN 09</c:v>
                </c:pt>
                <c:pt idx="24515">
                  <c:v>DVL DEN 10</c:v>
                </c:pt>
                <c:pt idx="24516">
                  <c:v>DVL DEN 11</c:v>
                </c:pt>
                <c:pt idx="24517">
                  <c:v>DVL DEN 12</c:v>
                </c:pt>
                <c:pt idx="24518">
                  <c:v>DVL JMS 01</c:v>
                </c:pt>
                <c:pt idx="24519">
                  <c:v>DVL JMS 02</c:v>
                </c:pt>
                <c:pt idx="24520">
                  <c:v>DVL JMS 03</c:v>
                </c:pt>
                <c:pt idx="24521">
                  <c:v>DVL JMS 04</c:v>
                </c:pt>
                <c:pt idx="24522">
                  <c:v>DVL JMS 05</c:v>
                </c:pt>
                <c:pt idx="24523">
                  <c:v>DVL JMS 06</c:v>
                </c:pt>
                <c:pt idx="24524">
                  <c:v>DVL JMS 07</c:v>
                </c:pt>
                <c:pt idx="24525">
                  <c:v>DVL JMS 08</c:v>
                </c:pt>
                <c:pt idx="24526">
                  <c:v>DVL JMS 09</c:v>
                </c:pt>
                <c:pt idx="24527">
                  <c:v>DVL JMS 10</c:v>
                </c:pt>
                <c:pt idx="24528">
                  <c:v>DVL JMS 11</c:v>
                </c:pt>
                <c:pt idx="24529">
                  <c:v>DVL JMS 12</c:v>
                </c:pt>
                <c:pt idx="24530">
                  <c:v>EAR DEN 09</c:v>
                </c:pt>
                <c:pt idx="24531">
                  <c:v>EAR DEN 10</c:v>
                </c:pt>
                <c:pt idx="24532">
                  <c:v>EAR DEN 11</c:v>
                </c:pt>
                <c:pt idx="24533">
                  <c:v>EAR DEN 12</c:v>
                </c:pt>
                <c:pt idx="24534">
                  <c:v>EAU CWA 01</c:v>
                </c:pt>
                <c:pt idx="24535">
                  <c:v>EAU CWA 02</c:v>
                </c:pt>
                <c:pt idx="24536">
                  <c:v>EAU CWA 03</c:v>
                </c:pt>
                <c:pt idx="24537">
                  <c:v>EAU CWA 04</c:v>
                </c:pt>
                <c:pt idx="24538">
                  <c:v>EAU CWA 05</c:v>
                </c:pt>
                <c:pt idx="24539">
                  <c:v>EAU CWA 06</c:v>
                </c:pt>
                <c:pt idx="24540">
                  <c:v>EAU CWA 07</c:v>
                </c:pt>
                <c:pt idx="24541">
                  <c:v>EAU CWA 08</c:v>
                </c:pt>
                <c:pt idx="24542">
                  <c:v>EAU CWA 09</c:v>
                </c:pt>
                <c:pt idx="24543">
                  <c:v>EAU CWA 10</c:v>
                </c:pt>
                <c:pt idx="24544">
                  <c:v>EAU CWA 11</c:v>
                </c:pt>
                <c:pt idx="24545">
                  <c:v>EAU CWA 12</c:v>
                </c:pt>
                <c:pt idx="24546">
                  <c:v>EAU ORD 01</c:v>
                </c:pt>
                <c:pt idx="24547">
                  <c:v>EAU ORD 02</c:v>
                </c:pt>
                <c:pt idx="24548">
                  <c:v>EAU ORD 03</c:v>
                </c:pt>
                <c:pt idx="24549">
                  <c:v>EAU ORD 04</c:v>
                </c:pt>
                <c:pt idx="24550">
                  <c:v>EAU ORD 05</c:v>
                </c:pt>
                <c:pt idx="24551">
                  <c:v>EAU ORD 06</c:v>
                </c:pt>
                <c:pt idx="24552">
                  <c:v>EAU ORD 07</c:v>
                </c:pt>
                <c:pt idx="24553">
                  <c:v>EAU ORD 08</c:v>
                </c:pt>
                <c:pt idx="24554">
                  <c:v>EAU ORD 09</c:v>
                </c:pt>
                <c:pt idx="24555">
                  <c:v>EAU ORD 10</c:v>
                </c:pt>
                <c:pt idx="24556">
                  <c:v>EAU ORD 11</c:v>
                </c:pt>
                <c:pt idx="24557">
                  <c:v>EAU ORD 12</c:v>
                </c:pt>
                <c:pt idx="24558">
                  <c:v>ECP ATL 01</c:v>
                </c:pt>
                <c:pt idx="24559">
                  <c:v>ECP ATL 02</c:v>
                </c:pt>
                <c:pt idx="24560">
                  <c:v>ECP ATL 03</c:v>
                </c:pt>
                <c:pt idx="24561">
                  <c:v>ECP ATL 04</c:v>
                </c:pt>
                <c:pt idx="24562">
                  <c:v>ECP ATL 05</c:v>
                </c:pt>
                <c:pt idx="24563">
                  <c:v>ECP ATL 06</c:v>
                </c:pt>
                <c:pt idx="24564">
                  <c:v>ECP ATL 07</c:v>
                </c:pt>
                <c:pt idx="24565">
                  <c:v>ECP ATL 08</c:v>
                </c:pt>
                <c:pt idx="24566">
                  <c:v>ECP ATL 09</c:v>
                </c:pt>
                <c:pt idx="24567">
                  <c:v>ECP ATL 10</c:v>
                </c:pt>
                <c:pt idx="24568">
                  <c:v>ECP ATL 11</c:v>
                </c:pt>
                <c:pt idx="24569">
                  <c:v>ECP ATL 12</c:v>
                </c:pt>
                <c:pt idx="24570">
                  <c:v>ECP AUS 06</c:v>
                </c:pt>
                <c:pt idx="24571">
                  <c:v>ECP AUS 07</c:v>
                </c:pt>
                <c:pt idx="24572">
                  <c:v>ECP AUS 08</c:v>
                </c:pt>
                <c:pt idx="24573">
                  <c:v>ECP AUS 09</c:v>
                </c:pt>
                <c:pt idx="24574">
                  <c:v>ECP BNA 01</c:v>
                </c:pt>
                <c:pt idx="24575">
                  <c:v>ECP BNA 02</c:v>
                </c:pt>
                <c:pt idx="24576">
                  <c:v>ECP BNA 03</c:v>
                </c:pt>
                <c:pt idx="24577">
                  <c:v>ECP BNA 04</c:v>
                </c:pt>
                <c:pt idx="24578">
                  <c:v>ECP BNA 05</c:v>
                </c:pt>
                <c:pt idx="24579">
                  <c:v>ECP BNA 06</c:v>
                </c:pt>
                <c:pt idx="24580">
                  <c:v>ECP BNA 07</c:v>
                </c:pt>
                <c:pt idx="24581">
                  <c:v>ECP BNA 08</c:v>
                </c:pt>
                <c:pt idx="24582">
                  <c:v>ECP BNA 09</c:v>
                </c:pt>
                <c:pt idx="24583">
                  <c:v>ECP BNA 10</c:v>
                </c:pt>
                <c:pt idx="24584">
                  <c:v>ECP BNA 11</c:v>
                </c:pt>
                <c:pt idx="24585">
                  <c:v>ECP BNA 12</c:v>
                </c:pt>
                <c:pt idx="24586">
                  <c:v>ECP BWI 01</c:v>
                </c:pt>
                <c:pt idx="24587">
                  <c:v>ECP BWI 02</c:v>
                </c:pt>
                <c:pt idx="24588">
                  <c:v>ECP BWI 03</c:v>
                </c:pt>
                <c:pt idx="24589">
                  <c:v>ECP BWI 04</c:v>
                </c:pt>
                <c:pt idx="24590">
                  <c:v>ECP BWI 05</c:v>
                </c:pt>
                <c:pt idx="24591">
                  <c:v>ECP BWI 06</c:v>
                </c:pt>
                <c:pt idx="24592">
                  <c:v>ECP BWI 07</c:v>
                </c:pt>
                <c:pt idx="24593">
                  <c:v>ECP BWI 08</c:v>
                </c:pt>
                <c:pt idx="24594">
                  <c:v>ECP BWI 09</c:v>
                </c:pt>
                <c:pt idx="24595">
                  <c:v>ECP BWI 10</c:v>
                </c:pt>
                <c:pt idx="24596">
                  <c:v>ECP BWI 11</c:v>
                </c:pt>
                <c:pt idx="24597">
                  <c:v>ECP BWI 12</c:v>
                </c:pt>
                <c:pt idx="24598">
                  <c:v>ECP CLT 06</c:v>
                </c:pt>
                <c:pt idx="24599">
                  <c:v>ECP CLT 07</c:v>
                </c:pt>
                <c:pt idx="24600">
                  <c:v>ECP CLT 08</c:v>
                </c:pt>
                <c:pt idx="24601">
                  <c:v>ECP CLT 09</c:v>
                </c:pt>
                <c:pt idx="24602">
                  <c:v>ECP CLT 10</c:v>
                </c:pt>
                <c:pt idx="24603">
                  <c:v>ECP CLT 11</c:v>
                </c:pt>
                <c:pt idx="24604">
                  <c:v>ECP CLT 12</c:v>
                </c:pt>
                <c:pt idx="24605">
                  <c:v>ECP DAL 01</c:v>
                </c:pt>
                <c:pt idx="24606">
                  <c:v>ECP DAL 03</c:v>
                </c:pt>
                <c:pt idx="24607">
                  <c:v>ECP DAL 04</c:v>
                </c:pt>
                <c:pt idx="24608">
                  <c:v>ECP DAL 05</c:v>
                </c:pt>
                <c:pt idx="24609">
                  <c:v>ECP DAL 06</c:v>
                </c:pt>
                <c:pt idx="24610">
                  <c:v>ECP DAL 07</c:v>
                </c:pt>
                <c:pt idx="24611">
                  <c:v>ECP DAL 08</c:v>
                </c:pt>
                <c:pt idx="24612">
                  <c:v>ECP DAL 09</c:v>
                </c:pt>
                <c:pt idx="24613">
                  <c:v>ECP DAL 10</c:v>
                </c:pt>
                <c:pt idx="24614">
                  <c:v>ECP DAL 11</c:v>
                </c:pt>
                <c:pt idx="24615">
                  <c:v>ECP DAL 12</c:v>
                </c:pt>
                <c:pt idx="24616">
                  <c:v>ECP DEN 06</c:v>
                </c:pt>
                <c:pt idx="24617">
                  <c:v>ECP DEN 07</c:v>
                </c:pt>
                <c:pt idx="24618">
                  <c:v>ECP DEN 08</c:v>
                </c:pt>
                <c:pt idx="24619">
                  <c:v>ECP DFW 06</c:v>
                </c:pt>
                <c:pt idx="24620">
                  <c:v>ECP DFW 07</c:v>
                </c:pt>
                <c:pt idx="24621">
                  <c:v>ECP DFW 08</c:v>
                </c:pt>
                <c:pt idx="24622">
                  <c:v>ECP DFW 09</c:v>
                </c:pt>
                <c:pt idx="24623">
                  <c:v>ECP DFW 10</c:v>
                </c:pt>
                <c:pt idx="24624">
                  <c:v>ECP DFW 11</c:v>
                </c:pt>
                <c:pt idx="24625">
                  <c:v>ECP DFW 12</c:v>
                </c:pt>
                <c:pt idx="24626">
                  <c:v>ECP HOU 01</c:v>
                </c:pt>
                <c:pt idx="24627">
                  <c:v>ECP HOU 02</c:v>
                </c:pt>
                <c:pt idx="24628">
                  <c:v>ECP HOU 03</c:v>
                </c:pt>
                <c:pt idx="24629">
                  <c:v>ECP HOU 04</c:v>
                </c:pt>
                <c:pt idx="24630">
                  <c:v>ECP HOU 05</c:v>
                </c:pt>
                <c:pt idx="24631">
                  <c:v>ECP HOU 06</c:v>
                </c:pt>
                <c:pt idx="24632">
                  <c:v>ECP HOU 07</c:v>
                </c:pt>
                <c:pt idx="24633">
                  <c:v>ECP HOU 08</c:v>
                </c:pt>
                <c:pt idx="24634">
                  <c:v>ECP HOU 09</c:v>
                </c:pt>
                <c:pt idx="24635">
                  <c:v>ECP HOU 10</c:v>
                </c:pt>
                <c:pt idx="24636">
                  <c:v>ECP HOU 11</c:v>
                </c:pt>
                <c:pt idx="24637">
                  <c:v>ECP HOU 12</c:v>
                </c:pt>
                <c:pt idx="24638">
                  <c:v>ECP IAH 01</c:v>
                </c:pt>
                <c:pt idx="24639">
                  <c:v>ECP IAH 02</c:v>
                </c:pt>
                <c:pt idx="24640">
                  <c:v>ECP IAH 03</c:v>
                </c:pt>
                <c:pt idx="24641">
                  <c:v>ECP IAH 04</c:v>
                </c:pt>
                <c:pt idx="24642">
                  <c:v>ECP IAH 05</c:v>
                </c:pt>
                <c:pt idx="24643">
                  <c:v>ECP IAH 06</c:v>
                </c:pt>
                <c:pt idx="24644">
                  <c:v>ECP IAH 07</c:v>
                </c:pt>
                <c:pt idx="24645">
                  <c:v>ECP IAH 08</c:v>
                </c:pt>
                <c:pt idx="24646">
                  <c:v>ECP IAH 09</c:v>
                </c:pt>
                <c:pt idx="24647">
                  <c:v>ECP IAH 10</c:v>
                </c:pt>
                <c:pt idx="24648">
                  <c:v>ECP IAH 11</c:v>
                </c:pt>
                <c:pt idx="24649">
                  <c:v>ECP IAH 12</c:v>
                </c:pt>
                <c:pt idx="24650">
                  <c:v>ECP MCO 01</c:v>
                </c:pt>
                <c:pt idx="24651">
                  <c:v>ECP MCO 02</c:v>
                </c:pt>
                <c:pt idx="24652">
                  <c:v>ECP MCO 03</c:v>
                </c:pt>
                <c:pt idx="24653">
                  <c:v>ECP MCO 04</c:v>
                </c:pt>
                <c:pt idx="24654">
                  <c:v>ECP MCO 05</c:v>
                </c:pt>
                <c:pt idx="24655">
                  <c:v>ECP MCO 06</c:v>
                </c:pt>
                <c:pt idx="24656">
                  <c:v>ECP MCO 07</c:v>
                </c:pt>
                <c:pt idx="24657">
                  <c:v>ECP MCO 08</c:v>
                </c:pt>
                <c:pt idx="24658">
                  <c:v>ECP MCO 09</c:v>
                </c:pt>
                <c:pt idx="24659">
                  <c:v>ECP MCO 10</c:v>
                </c:pt>
                <c:pt idx="24660">
                  <c:v>ECP MCO 11</c:v>
                </c:pt>
                <c:pt idx="24661">
                  <c:v>ECP MCO 12</c:v>
                </c:pt>
                <c:pt idx="24662">
                  <c:v>ECP MDW 06</c:v>
                </c:pt>
                <c:pt idx="24663">
                  <c:v>ECP MDW 07</c:v>
                </c:pt>
                <c:pt idx="24664">
                  <c:v>ECP MDW 08</c:v>
                </c:pt>
                <c:pt idx="24665">
                  <c:v>ECP MDW 09</c:v>
                </c:pt>
                <c:pt idx="24666">
                  <c:v>ECP MEM 01</c:v>
                </c:pt>
                <c:pt idx="24667">
                  <c:v>ECP MEM 02</c:v>
                </c:pt>
                <c:pt idx="24668">
                  <c:v>ECP MEM 03</c:v>
                </c:pt>
                <c:pt idx="24669">
                  <c:v>ECP MEM 04</c:v>
                </c:pt>
                <c:pt idx="24670">
                  <c:v>ECP MEM 05</c:v>
                </c:pt>
                <c:pt idx="24671">
                  <c:v>ECP MEM 06</c:v>
                </c:pt>
                <c:pt idx="24672">
                  <c:v>ECP MEM 07</c:v>
                </c:pt>
                <c:pt idx="24673">
                  <c:v>ECP MEM 08</c:v>
                </c:pt>
                <c:pt idx="24674">
                  <c:v>ECP MEM 09</c:v>
                </c:pt>
                <c:pt idx="24675">
                  <c:v>ECP MEM 10</c:v>
                </c:pt>
                <c:pt idx="24676">
                  <c:v>ECP MEM 11</c:v>
                </c:pt>
                <c:pt idx="24677">
                  <c:v>ECP MEM 12</c:v>
                </c:pt>
                <c:pt idx="24678">
                  <c:v>ECP STL 03</c:v>
                </c:pt>
                <c:pt idx="24679">
                  <c:v>ECP STL 04</c:v>
                </c:pt>
                <c:pt idx="24680">
                  <c:v>ECP STL 05</c:v>
                </c:pt>
                <c:pt idx="24681">
                  <c:v>ECP STL 06</c:v>
                </c:pt>
                <c:pt idx="24682">
                  <c:v>ECP STL 07</c:v>
                </c:pt>
                <c:pt idx="24683">
                  <c:v>ECP STL 08</c:v>
                </c:pt>
                <c:pt idx="24684">
                  <c:v>ECP STL 09</c:v>
                </c:pt>
                <c:pt idx="24685">
                  <c:v>ECP STL 10</c:v>
                </c:pt>
                <c:pt idx="24686">
                  <c:v>ECP STL 11</c:v>
                </c:pt>
                <c:pt idx="24687">
                  <c:v>ECP STL 12</c:v>
                </c:pt>
                <c:pt idx="24688">
                  <c:v>EFD IAH 08</c:v>
                </c:pt>
                <c:pt idx="24689">
                  <c:v>EGE ATL 01</c:v>
                </c:pt>
                <c:pt idx="24690">
                  <c:v>EGE ATL 02</c:v>
                </c:pt>
                <c:pt idx="24691">
                  <c:v>EGE ATL 03</c:v>
                </c:pt>
                <c:pt idx="24692">
                  <c:v>EGE ATL 04</c:v>
                </c:pt>
                <c:pt idx="24693">
                  <c:v>EGE ATL 12</c:v>
                </c:pt>
                <c:pt idx="24694">
                  <c:v>EGE CVG 01</c:v>
                </c:pt>
                <c:pt idx="24695">
                  <c:v>EGE CVG 02</c:v>
                </c:pt>
                <c:pt idx="24696">
                  <c:v>EGE CVG 03</c:v>
                </c:pt>
                <c:pt idx="24697">
                  <c:v>EGE CVG 12</c:v>
                </c:pt>
                <c:pt idx="24698">
                  <c:v>EGE DEN 01</c:v>
                </c:pt>
                <c:pt idx="24699">
                  <c:v>EGE DEN 02</c:v>
                </c:pt>
                <c:pt idx="24700">
                  <c:v>EGE DEN 03</c:v>
                </c:pt>
                <c:pt idx="24701">
                  <c:v>EGE DEN 04</c:v>
                </c:pt>
                <c:pt idx="24702">
                  <c:v>EGE DEN 05</c:v>
                </c:pt>
                <c:pt idx="24703">
                  <c:v>EGE DEN 06</c:v>
                </c:pt>
                <c:pt idx="24704">
                  <c:v>EGE DEN 07</c:v>
                </c:pt>
                <c:pt idx="24705">
                  <c:v>EGE DEN 08</c:v>
                </c:pt>
                <c:pt idx="24706">
                  <c:v>EGE DEN 09</c:v>
                </c:pt>
                <c:pt idx="24707">
                  <c:v>EGE DEN 10</c:v>
                </c:pt>
                <c:pt idx="24708">
                  <c:v>EGE DEN 11</c:v>
                </c:pt>
                <c:pt idx="24709">
                  <c:v>EGE DEN 12</c:v>
                </c:pt>
                <c:pt idx="24710">
                  <c:v>EGE DFW 01</c:v>
                </c:pt>
                <c:pt idx="24711">
                  <c:v>EGE DFW 02</c:v>
                </c:pt>
                <c:pt idx="24712">
                  <c:v>EGE DFW 03</c:v>
                </c:pt>
                <c:pt idx="24713">
                  <c:v>EGE DFW 04</c:v>
                </c:pt>
                <c:pt idx="24714">
                  <c:v>EGE DFW 05</c:v>
                </c:pt>
                <c:pt idx="24715">
                  <c:v>EGE DFW 06</c:v>
                </c:pt>
                <c:pt idx="24716">
                  <c:v>EGE DFW 07</c:v>
                </c:pt>
                <c:pt idx="24717">
                  <c:v>EGE DFW 08</c:v>
                </c:pt>
                <c:pt idx="24718">
                  <c:v>EGE DFW 09</c:v>
                </c:pt>
                <c:pt idx="24719">
                  <c:v>EGE DFW 10</c:v>
                </c:pt>
                <c:pt idx="24720">
                  <c:v>EGE DFW 11</c:v>
                </c:pt>
                <c:pt idx="24721">
                  <c:v>EGE DFW 12</c:v>
                </c:pt>
                <c:pt idx="24722">
                  <c:v>EGE DTW 01</c:v>
                </c:pt>
                <c:pt idx="24723">
                  <c:v>EGE DTW 02</c:v>
                </c:pt>
                <c:pt idx="24724">
                  <c:v>EGE DTW 03</c:v>
                </c:pt>
                <c:pt idx="24725">
                  <c:v>EGE DTW 12</c:v>
                </c:pt>
                <c:pt idx="24726">
                  <c:v>EGE EWR 01</c:v>
                </c:pt>
                <c:pt idx="24727">
                  <c:v>EGE EWR 02</c:v>
                </c:pt>
                <c:pt idx="24728">
                  <c:v>EGE EWR 03</c:v>
                </c:pt>
                <c:pt idx="24729">
                  <c:v>EGE EWR 04</c:v>
                </c:pt>
                <c:pt idx="24730">
                  <c:v>EGE EWR 12</c:v>
                </c:pt>
                <c:pt idx="24731">
                  <c:v>EGE IAD 01</c:v>
                </c:pt>
                <c:pt idx="24732">
                  <c:v>EGE IAD 02</c:v>
                </c:pt>
                <c:pt idx="24733">
                  <c:v>EGE IAD 03</c:v>
                </c:pt>
                <c:pt idx="24734">
                  <c:v>EGE IAD 04</c:v>
                </c:pt>
                <c:pt idx="24735">
                  <c:v>EGE IAD 12</c:v>
                </c:pt>
                <c:pt idx="24736">
                  <c:v>EGE IAH 01</c:v>
                </c:pt>
                <c:pt idx="24737">
                  <c:v>EGE IAH 02</c:v>
                </c:pt>
                <c:pt idx="24738">
                  <c:v>EGE IAH 03</c:v>
                </c:pt>
                <c:pt idx="24739">
                  <c:v>EGE IAH 04</c:v>
                </c:pt>
                <c:pt idx="24740">
                  <c:v>EGE IAH 06</c:v>
                </c:pt>
                <c:pt idx="24741">
                  <c:v>EGE IAH 07</c:v>
                </c:pt>
                <c:pt idx="24742">
                  <c:v>EGE IAH 08</c:v>
                </c:pt>
                <c:pt idx="24743">
                  <c:v>EGE IAH 09</c:v>
                </c:pt>
                <c:pt idx="24744">
                  <c:v>EGE IAH 12</c:v>
                </c:pt>
                <c:pt idx="24745">
                  <c:v>EGE JFK 01</c:v>
                </c:pt>
                <c:pt idx="24746">
                  <c:v>EGE JFK 02</c:v>
                </c:pt>
                <c:pt idx="24747">
                  <c:v>EGE JFK 03</c:v>
                </c:pt>
                <c:pt idx="24748">
                  <c:v>EGE JFK 04</c:v>
                </c:pt>
                <c:pt idx="24749">
                  <c:v>EGE JFK 12</c:v>
                </c:pt>
                <c:pt idx="24750">
                  <c:v>EGE LAX 01</c:v>
                </c:pt>
                <c:pt idx="24751">
                  <c:v>EGE LAX 02</c:v>
                </c:pt>
                <c:pt idx="24752">
                  <c:v>EGE LAX 03</c:v>
                </c:pt>
                <c:pt idx="24753">
                  <c:v>EGE LAX 04</c:v>
                </c:pt>
                <c:pt idx="24754">
                  <c:v>EGE LAX 06</c:v>
                </c:pt>
                <c:pt idx="24755">
                  <c:v>EGE LAX 07</c:v>
                </c:pt>
                <c:pt idx="24756">
                  <c:v>EGE LAX 08</c:v>
                </c:pt>
                <c:pt idx="24757">
                  <c:v>EGE LAX 12</c:v>
                </c:pt>
                <c:pt idx="24758">
                  <c:v>EGE LGA 01</c:v>
                </c:pt>
                <c:pt idx="24759">
                  <c:v>EGE LGA 02</c:v>
                </c:pt>
                <c:pt idx="24760">
                  <c:v>EGE LGA 03</c:v>
                </c:pt>
                <c:pt idx="24761">
                  <c:v>EGE LGA 04</c:v>
                </c:pt>
                <c:pt idx="24762">
                  <c:v>EGE LGA 12</c:v>
                </c:pt>
                <c:pt idx="24763">
                  <c:v>EGE MIA 01</c:v>
                </c:pt>
                <c:pt idx="24764">
                  <c:v>EGE MIA 02</c:v>
                </c:pt>
                <c:pt idx="24765">
                  <c:v>EGE MIA 03</c:v>
                </c:pt>
                <c:pt idx="24766">
                  <c:v>EGE MIA 04</c:v>
                </c:pt>
                <c:pt idx="24767">
                  <c:v>EGE MIA 12</c:v>
                </c:pt>
                <c:pt idx="24768">
                  <c:v>EGE MSP 01</c:v>
                </c:pt>
                <c:pt idx="24769">
                  <c:v>EGE MSP 02</c:v>
                </c:pt>
                <c:pt idx="24770">
                  <c:v>EGE MSP 03</c:v>
                </c:pt>
                <c:pt idx="24771">
                  <c:v>EGE MSP 04</c:v>
                </c:pt>
                <c:pt idx="24772">
                  <c:v>EGE MSP 12</c:v>
                </c:pt>
                <c:pt idx="24773">
                  <c:v>EGE ORD 01</c:v>
                </c:pt>
                <c:pt idx="24774">
                  <c:v>EGE ORD 02</c:v>
                </c:pt>
                <c:pt idx="24775">
                  <c:v>EGE ORD 03</c:v>
                </c:pt>
                <c:pt idx="24776">
                  <c:v>EGE ORD 04</c:v>
                </c:pt>
                <c:pt idx="24777">
                  <c:v>EGE ORD 12</c:v>
                </c:pt>
                <c:pt idx="24778">
                  <c:v>EGE PHX 01</c:v>
                </c:pt>
                <c:pt idx="24779">
                  <c:v>EGE PHX 02</c:v>
                </c:pt>
                <c:pt idx="24780">
                  <c:v>EGE PHX 03</c:v>
                </c:pt>
                <c:pt idx="24781">
                  <c:v>EGE PHX 04</c:v>
                </c:pt>
                <c:pt idx="24782">
                  <c:v>EGE PHX 12</c:v>
                </c:pt>
                <c:pt idx="24783">
                  <c:v>EGE SFO 01</c:v>
                </c:pt>
                <c:pt idx="24784">
                  <c:v>EGE SFO 02</c:v>
                </c:pt>
                <c:pt idx="24785">
                  <c:v>EGE SFO 03</c:v>
                </c:pt>
                <c:pt idx="24786">
                  <c:v>EGE SFO 12</c:v>
                </c:pt>
                <c:pt idx="24787">
                  <c:v>EGE SLC 01</c:v>
                </c:pt>
                <c:pt idx="24788">
                  <c:v>EGE SLC 12</c:v>
                </c:pt>
                <c:pt idx="24789">
                  <c:v>EKO SLC 01</c:v>
                </c:pt>
                <c:pt idx="24790">
                  <c:v>EKO SLC 02</c:v>
                </c:pt>
                <c:pt idx="24791">
                  <c:v>EKO SLC 03</c:v>
                </c:pt>
                <c:pt idx="24792">
                  <c:v>EKO SLC 04</c:v>
                </c:pt>
                <c:pt idx="24793">
                  <c:v>EKO SLC 05</c:v>
                </c:pt>
                <c:pt idx="24794">
                  <c:v>EKO SLC 06</c:v>
                </c:pt>
                <c:pt idx="24795">
                  <c:v>EKO SLC 07</c:v>
                </c:pt>
                <c:pt idx="24796">
                  <c:v>EKO SLC 08</c:v>
                </c:pt>
                <c:pt idx="24797">
                  <c:v>EKO SLC 09</c:v>
                </c:pt>
                <c:pt idx="24798">
                  <c:v>EKO SLC 10</c:v>
                </c:pt>
                <c:pt idx="24799">
                  <c:v>EKO SLC 11</c:v>
                </c:pt>
                <c:pt idx="24800">
                  <c:v>EKO SLC 12</c:v>
                </c:pt>
                <c:pt idx="24801">
                  <c:v>ELM ATL 01</c:v>
                </c:pt>
                <c:pt idx="24802">
                  <c:v>ELM ATL 12</c:v>
                </c:pt>
                <c:pt idx="24803">
                  <c:v>ELM DTW 01</c:v>
                </c:pt>
                <c:pt idx="24804">
                  <c:v>ELM DTW 02</c:v>
                </c:pt>
                <c:pt idx="24805">
                  <c:v>ELM DTW 03</c:v>
                </c:pt>
                <c:pt idx="24806">
                  <c:v>ELM DTW 04</c:v>
                </c:pt>
                <c:pt idx="24807">
                  <c:v>ELM DTW 05</c:v>
                </c:pt>
                <c:pt idx="24808">
                  <c:v>ELM DTW 06</c:v>
                </c:pt>
                <c:pt idx="24809">
                  <c:v>ELM DTW 07</c:v>
                </c:pt>
                <c:pt idx="24810">
                  <c:v>ELM DTW 08</c:v>
                </c:pt>
                <c:pt idx="24811">
                  <c:v>ELM DTW 09</c:v>
                </c:pt>
                <c:pt idx="24812">
                  <c:v>ELM DTW 10</c:v>
                </c:pt>
                <c:pt idx="24813">
                  <c:v>ELM DTW 11</c:v>
                </c:pt>
                <c:pt idx="24814">
                  <c:v>ELM DTW 12</c:v>
                </c:pt>
                <c:pt idx="24815">
                  <c:v>ELM ORD 01</c:v>
                </c:pt>
                <c:pt idx="24816">
                  <c:v>ELM ORD 02</c:v>
                </c:pt>
                <c:pt idx="24817">
                  <c:v>ELM ORD 03</c:v>
                </c:pt>
                <c:pt idx="24818">
                  <c:v>ELM ORD 04</c:v>
                </c:pt>
                <c:pt idx="24819">
                  <c:v>ELM ORD 05</c:v>
                </c:pt>
                <c:pt idx="24820">
                  <c:v>ELM ORD 06</c:v>
                </c:pt>
                <c:pt idx="24821">
                  <c:v>ELM ORD 07</c:v>
                </c:pt>
                <c:pt idx="24822">
                  <c:v>ELM ORD 08</c:v>
                </c:pt>
                <c:pt idx="24823">
                  <c:v>ELM ORD 09</c:v>
                </c:pt>
                <c:pt idx="24824">
                  <c:v>ELM ORD 10</c:v>
                </c:pt>
                <c:pt idx="24825">
                  <c:v>ELM ORD 11</c:v>
                </c:pt>
                <c:pt idx="24826">
                  <c:v>ELM ORD 12</c:v>
                </c:pt>
                <c:pt idx="24827">
                  <c:v>ELM PIE 01</c:v>
                </c:pt>
                <c:pt idx="24828">
                  <c:v>ELM PIE 02</c:v>
                </c:pt>
                <c:pt idx="24829">
                  <c:v>ELM PIE 03</c:v>
                </c:pt>
                <c:pt idx="24830">
                  <c:v>ELM PIE 04</c:v>
                </c:pt>
                <c:pt idx="24831">
                  <c:v>ELM PIE 05</c:v>
                </c:pt>
                <c:pt idx="24832">
                  <c:v>ELM PIE 06</c:v>
                </c:pt>
                <c:pt idx="24833">
                  <c:v>ELM PIE 07</c:v>
                </c:pt>
                <c:pt idx="24834">
                  <c:v>ELM PIE 08</c:v>
                </c:pt>
                <c:pt idx="24835">
                  <c:v>ELM PIE 09</c:v>
                </c:pt>
                <c:pt idx="24836">
                  <c:v>ELM PIE 10</c:v>
                </c:pt>
                <c:pt idx="24837">
                  <c:v>ELM PIE 11</c:v>
                </c:pt>
                <c:pt idx="24838">
                  <c:v>ELM PIE 12</c:v>
                </c:pt>
                <c:pt idx="24839">
                  <c:v>ELM SFB 01</c:v>
                </c:pt>
                <c:pt idx="24840">
                  <c:v>ELM SFB 02</c:v>
                </c:pt>
                <c:pt idx="24841">
                  <c:v>ELM SFB 03</c:v>
                </c:pt>
                <c:pt idx="24842">
                  <c:v>ELM SFB 04</c:v>
                </c:pt>
                <c:pt idx="24843">
                  <c:v>ELM SFB 05</c:v>
                </c:pt>
                <c:pt idx="24844">
                  <c:v>ELM SFB 06</c:v>
                </c:pt>
                <c:pt idx="24845">
                  <c:v>ELM SFB 07</c:v>
                </c:pt>
                <c:pt idx="24846">
                  <c:v>ELM SFB 08</c:v>
                </c:pt>
                <c:pt idx="24847">
                  <c:v>ELM SFB 09</c:v>
                </c:pt>
                <c:pt idx="24848">
                  <c:v>ELM SFB 10</c:v>
                </c:pt>
                <c:pt idx="24849">
                  <c:v>ELM SFB 11</c:v>
                </c:pt>
                <c:pt idx="24850">
                  <c:v>ELM SFB 12</c:v>
                </c:pt>
                <c:pt idx="24851">
                  <c:v>ELP ABQ 01</c:v>
                </c:pt>
                <c:pt idx="24852">
                  <c:v>ELP ABQ 02</c:v>
                </c:pt>
                <c:pt idx="24853">
                  <c:v>ELP ABQ 03</c:v>
                </c:pt>
                <c:pt idx="24854">
                  <c:v>ELP ABQ 04</c:v>
                </c:pt>
                <c:pt idx="24855">
                  <c:v>ELP ABQ 05</c:v>
                </c:pt>
                <c:pt idx="24856">
                  <c:v>ELP ABQ 06</c:v>
                </c:pt>
                <c:pt idx="24857">
                  <c:v>ELP ABQ 07</c:v>
                </c:pt>
                <c:pt idx="24858">
                  <c:v>ELP ABQ 08</c:v>
                </c:pt>
                <c:pt idx="24859">
                  <c:v>ELP ABQ 09</c:v>
                </c:pt>
                <c:pt idx="24860">
                  <c:v>ELP ABQ 10</c:v>
                </c:pt>
                <c:pt idx="24861">
                  <c:v>ELP ABQ 11</c:v>
                </c:pt>
                <c:pt idx="24862">
                  <c:v>ELP ABQ 12</c:v>
                </c:pt>
                <c:pt idx="24863">
                  <c:v>ELP ATL 01</c:v>
                </c:pt>
                <c:pt idx="24864">
                  <c:v>ELP ATL 02</c:v>
                </c:pt>
                <c:pt idx="24865">
                  <c:v>ELP ATL 03</c:v>
                </c:pt>
                <c:pt idx="24866">
                  <c:v>ELP ATL 04</c:v>
                </c:pt>
                <c:pt idx="24867">
                  <c:v>ELP ATL 05</c:v>
                </c:pt>
                <c:pt idx="24868">
                  <c:v>ELP ATL 06</c:v>
                </c:pt>
                <c:pt idx="24869">
                  <c:v>ELP ATL 07</c:v>
                </c:pt>
                <c:pt idx="24870">
                  <c:v>ELP ATL 08</c:v>
                </c:pt>
                <c:pt idx="24871">
                  <c:v>ELP ATL 09</c:v>
                </c:pt>
                <c:pt idx="24872">
                  <c:v>ELP ATL 10</c:v>
                </c:pt>
                <c:pt idx="24873">
                  <c:v>ELP ATL 11</c:v>
                </c:pt>
                <c:pt idx="24874">
                  <c:v>ELP ATL 12</c:v>
                </c:pt>
                <c:pt idx="24875">
                  <c:v>ELP AUS 01</c:v>
                </c:pt>
                <c:pt idx="24876">
                  <c:v>ELP AUS 02</c:v>
                </c:pt>
                <c:pt idx="24877">
                  <c:v>ELP AUS 03</c:v>
                </c:pt>
                <c:pt idx="24878">
                  <c:v>ELP AUS 04</c:v>
                </c:pt>
                <c:pt idx="24879">
                  <c:v>ELP AUS 05</c:v>
                </c:pt>
                <c:pt idx="24880">
                  <c:v>ELP AUS 06</c:v>
                </c:pt>
                <c:pt idx="24881">
                  <c:v>ELP AUS 07</c:v>
                </c:pt>
                <c:pt idx="24882">
                  <c:v>ELP AUS 08</c:v>
                </c:pt>
                <c:pt idx="24883">
                  <c:v>ELP AUS 09</c:v>
                </c:pt>
                <c:pt idx="24884">
                  <c:v>ELP AUS 10</c:v>
                </c:pt>
                <c:pt idx="24885">
                  <c:v>ELP AUS 11</c:v>
                </c:pt>
                <c:pt idx="24886">
                  <c:v>ELP AUS 12</c:v>
                </c:pt>
                <c:pt idx="24887">
                  <c:v>ELP DAL 01</c:v>
                </c:pt>
                <c:pt idx="24888">
                  <c:v>ELP DAL 02</c:v>
                </c:pt>
                <c:pt idx="24889">
                  <c:v>ELP DAL 03</c:v>
                </c:pt>
                <c:pt idx="24890">
                  <c:v>ELP DAL 04</c:v>
                </c:pt>
                <c:pt idx="24891">
                  <c:v>ELP DAL 05</c:v>
                </c:pt>
                <c:pt idx="24892">
                  <c:v>ELP DAL 06</c:v>
                </c:pt>
                <c:pt idx="24893">
                  <c:v>ELP DAL 07</c:v>
                </c:pt>
                <c:pt idx="24894">
                  <c:v>ELP DAL 08</c:v>
                </c:pt>
                <c:pt idx="24895">
                  <c:v>ELP DAL 09</c:v>
                </c:pt>
                <c:pt idx="24896">
                  <c:v>ELP DAL 10</c:v>
                </c:pt>
                <c:pt idx="24897">
                  <c:v>ELP DAL 11</c:v>
                </c:pt>
                <c:pt idx="24898">
                  <c:v>ELP DAL 12</c:v>
                </c:pt>
                <c:pt idx="24899">
                  <c:v>ELP DEN 01</c:v>
                </c:pt>
                <c:pt idx="24900">
                  <c:v>ELP DEN 02</c:v>
                </c:pt>
                <c:pt idx="24901">
                  <c:v>ELP DEN 03</c:v>
                </c:pt>
                <c:pt idx="24902">
                  <c:v>ELP DEN 04</c:v>
                </c:pt>
                <c:pt idx="24903">
                  <c:v>ELP DEN 05</c:v>
                </c:pt>
                <c:pt idx="24904">
                  <c:v>ELP DEN 06</c:v>
                </c:pt>
                <c:pt idx="24905">
                  <c:v>ELP DEN 07</c:v>
                </c:pt>
                <c:pt idx="24906">
                  <c:v>ELP DEN 08</c:v>
                </c:pt>
                <c:pt idx="24907">
                  <c:v>ELP DEN 09</c:v>
                </c:pt>
                <c:pt idx="24908">
                  <c:v>ELP DEN 10</c:v>
                </c:pt>
                <c:pt idx="24909">
                  <c:v>ELP DEN 11</c:v>
                </c:pt>
                <c:pt idx="24910">
                  <c:v>ELP DEN 12</c:v>
                </c:pt>
                <c:pt idx="24911">
                  <c:v>ELP DFW 01</c:v>
                </c:pt>
                <c:pt idx="24912">
                  <c:v>ELP DFW 02</c:v>
                </c:pt>
                <c:pt idx="24913">
                  <c:v>ELP DFW 03</c:v>
                </c:pt>
                <c:pt idx="24914">
                  <c:v>ELP DFW 04</c:v>
                </c:pt>
                <c:pt idx="24915">
                  <c:v>ELP DFW 05</c:v>
                </c:pt>
                <c:pt idx="24916">
                  <c:v>ELP DFW 06</c:v>
                </c:pt>
                <c:pt idx="24917">
                  <c:v>ELP DFW 07</c:v>
                </c:pt>
                <c:pt idx="24918">
                  <c:v>ELP DFW 08</c:v>
                </c:pt>
                <c:pt idx="24919">
                  <c:v>ELP DFW 09</c:v>
                </c:pt>
                <c:pt idx="24920">
                  <c:v>ELP DFW 10</c:v>
                </c:pt>
                <c:pt idx="24921">
                  <c:v>ELP DFW 11</c:v>
                </c:pt>
                <c:pt idx="24922">
                  <c:v>ELP DFW 12</c:v>
                </c:pt>
                <c:pt idx="24923">
                  <c:v>ELP HOB 12</c:v>
                </c:pt>
                <c:pt idx="24924">
                  <c:v>ELP HOU 01</c:v>
                </c:pt>
                <c:pt idx="24925">
                  <c:v>ELP HOU 02</c:v>
                </c:pt>
                <c:pt idx="24926">
                  <c:v>ELP HOU 03</c:v>
                </c:pt>
                <c:pt idx="24927">
                  <c:v>ELP HOU 04</c:v>
                </c:pt>
                <c:pt idx="24928">
                  <c:v>ELP HOU 05</c:v>
                </c:pt>
                <c:pt idx="24929">
                  <c:v>ELP HOU 06</c:v>
                </c:pt>
                <c:pt idx="24930">
                  <c:v>ELP HOU 07</c:v>
                </c:pt>
                <c:pt idx="24931">
                  <c:v>ELP HOU 08</c:v>
                </c:pt>
                <c:pt idx="24932">
                  <c:v>ELP HOU 09</c:v>
                </c:pt>
                <c:pt idx="24933">
                  <c:v>ELP HOU 10</c:v>
                </c:pt>
                <c:pt idx="24934">
                  <c:v>ELP HOU 11</c:v>
                </c:pt>
                <c:pt idx="24935">
                  <c:v>ELP HOU 12</c:v>
                </c:pt>
                <c:pt idx="24936">
                  <c:v>ELP IAH 01</c:v>
                </c:pt>
                <c:pt idx="24937">
                  <c:v>ELP IAH 02</c:v>
                </c:pt>
                <c:pt idx="24938">
                  <c:v>ELP IAH 03</c:v>
                </c:pt>
                <c:pt idx="24939">
                  <c:v>ELP IAH 04</c:v>
                </c:pt>
                <c:pt idx="24940">
                  <c:v>ELP IAH 05</c:v>
                </c:pt>
                <c:pt idx="24941">
                  <c:v>ELP IAH 06</c:v>
                </c:pt>
                <c:pt idx="24942">
                  <c:v>ELP IAH 07</c:v>
                </c:pt>
                <c:pt idx="24943">
                  <c:v>ELP IAH 08</c:v>
                </c:pt>
                <c:pt idx="24944">
                  <c:v>ELP IAH 09</c:v>
                </c:pt>
                <c:pt idx="24945">
                  <c:v>ELP IAH 10</c:v>
                </c:pt>
                <c:pt idx="24946">
                  <c:v>ELP IAH 11</c:v>
                </c:pt>
                <c:pt idx="24947">
                  <c:v>ELP IAH 12</c:v>
                </c:pt>
                <c:pt idx="24948">
                  <c:v>ELP LAS 01</c:v>
                </c:pt>
                <c:pt idx="24949">
                  <c:v>ELP LAS 02</c:v>
                </c:pt>
                <c:pt idx="24950">
                  <c:v>ELP LAS 03</c:v>
                </c:pt>
                <c:pt idx="24951">
                  <c:v>ELP LAS 04</c:v>
                </c:pt>
                <c:pt idx="24952">
                  <c:v>ELP LAS 05</c:v>
                </c:pt>
                <c:pt idx="24953">
                  <c:v>ELP LAS 06</c:v>
                </c:pt>
                <c:pt idx="24954">
                  <c:v>ELP LAS 07</c:v>
                </c:pt>
                <c:pt idx="24955">
                  <c:v>ELP LAS 08</c:v>
                </c:pt>
                <c:pt idx="24956">
                  <c:v>ELP LAS 09</c:v>
                </c:pt>
                <c:pt idx="24957">
                  <c:v>ELP LAS 10</c:v>
                </c:pt>
                <c:pt idx="24958">
                  <c:v>ELP LAS 11</c:v>
                </c:pt>
                <c:pt idx="24959">
                  <c:v>ELP LAS 12</c:v>
                </c:pt>
                <c:pt idx="24960">
                  <c:v>ELP LAX 01</c:v>
                </c:pt>
                <c:pt idx="24961">
                  <c:v>ELP LAX 02</c:v>
                </c:pt>
                <c:pt idx="24962">
                  <c:v>ELP LAX 03</c:v>
                </c:pt>
                <c:pt idx="24963">
                  <c:v>ELP LAX 04</c:v>
                </c:pt>
                <c:pt idx="24964">
                  <c:v>ELP LAX 05</c:v>
                </c:pt>
                <c:pt idx="24965">
                  <c:v>ELP LAX 06</c:v>
                </c:pt>
                <c:pt idx="24966">
                  <c:v>ELP LAX 07</c:v>
                </c:pt>
                <c:pt idx="24967">
                  <c:v>ELP LAX 08</c:v>
                </c:pt>
                <c:pt idx="24968">
                  <c:v>ELP LAX 09</c:v>
                </c:pt>
                <c:pt idx="24969">
                  <c:v>ELP LAX 10</c:v>
                </c:pt>
                <c:pt idx="24970">
                  <c:v>ELP LAX 11</c:v>
                </c:pt>
                <c:pt idx="24971">
                  <c:v>ELP LAX 12</c:v>
                </c:pt>
                <c:pt idx="24972">
                  <c:v>ELP LBB 01</c:v>
                </c:pt>
                <c:pt idx="24973">
                  <c:v>ELP LBB 02</c:v>
                </c:pt>
                <c:pt idx="24974">
                  <c:v>ELP LBB 03</c:v>
                </c:pt>
                <c:pt idx="24975">
                  <c:v>ELP MAF 05</c:v>
                </c:pt>
                <c:pt idx="24976">
                  <c:v>ELP OKC 07</c:v>
                </c:pt>
                <c:pt idx="24977">
                  <c:v>ELP ORD 01</c:v>
                </c:pt>
                <c:pt idx="24978">
                  <c:v>ELP ORD 02</c:v>
                </c:pt>
                <c:pt idx="24979">
                  <c:v>ELP ORD 03</c:v>
                </c:pt>
                <c:pt idx="24980">
                  <c:v>ELP ORD 04</c:v>
                </c:pt>
                <c:pt idx="24981">
                  <c:v>ELP ORD 05</c:v>
                </c:pt>
                <c:pt idx="24982">
                  <c:v>ELP ORD 06</c:v>
                </c:pt>
                <c:pt idx="24983">
                  <c:v>ELP ORD 07</c:v>
                </c:pt>
                <c:pt idx="24984">
                  <c:v>ELP ORD 08</c:v>
                </c:pt>
                <c:pt idx="24985">
                  <c:v>ELP ORD 09</c:v>
                </c:pt>
                <c:pt idx="24986">
                  <c:v>ELP ORD 10</c:v>
                </c:pt>
                <c:pt idx="24987">
                  <c:v>ELP ORD 11</c:v>
                </c:pt>
                <c:pt idx="24988">
                  <c:v>ELP ORD 12</c:v>
                </c:pt>
                <c:pt idx="24989">
                  <c:v>ELP PHX 01</c:v>
                </c:pt>
                <c:pt idx="24990">
                  <c:v>ELP PHX 02</c:v>
                </c:pt>
                <c:pt idx="24991">
                  <c:v>ELP PHX 03</c:v>
                </c:pt>
                <c:pt idx="24992">
                  <c:v>ELP PHX 04</c:v>
                </c:pt>
                <c:pt idx="24993">
                  <c:v>ELP PHX 05</c:v>
                </c:pt>
                <c:pt idx="24994">
                  <c:v>ELP PHX 06</c:v>
                </c:pt>
                <c:pt idx="24995">
                  <c:v>ELP PHX 07</c:v>
                </c:pt>
                <c:pt idx="24996">
                  <c:v>ELP PHX 08</c:v>
                </c:pt>
                <c:pt idx="24997">
                  <c:v>ELP PHX 09</c:v>
                </c:pt>
                <c:pt idx="24998">
                  <c:v>ELP PHX 10</c:v>
                </c:pt>
                <c:pt idx="24999">
                  <c:v>ELP PHX 11</c:v>
                </c:pt>
                <c:pt idx="25000">
                  <c:v>ELP PHX 12</c:v>
                </c:pt>
                <c:pt idx="25001">
                  <c:v>ELP SAN 01</c:v>
                </c:pt>
                <c:pt idx="25002">
                  <c:v>ELP SAN 02</c:v>
                </c:pt>
                <c:pt idx="25003">
                  <c:v>ELP SAN 03</c:v>
                </c:pt>
                <c:pt idx="25004">
                  <c:v>ELP SAN 04</c:v>
                </c:pt>
                <c:pt idx="25005">
                  <c:v>ELP SAN 05</c:v>
                </c:pt>
                <c:pt idx="25006">
                  <c:v>ELP SAN 06</c:v>
                </c:pt>
                <c:pt idx="25007">
                  <c:v>ELP SAN 07</c:v>
                </c:pt>
                <c:pt idx="25008">
                  <c:v>ELP SAN 08</c:v>
                </c:pt>
                <c:pt idx="25009">
                  <c:v>ELP SAN 09</c:v>
                </c:pt>
                <c:pt idx="25010">
                  <c:v>ELP SAN 10</c:v>
                </c:pt>
                <c:pt idx="25011">
                  <c:v>ELP SAN 11</c:v>
                </c:pt>
                <c:pt idx="25012">
                  <c:v>ELP SAN 12</c:v>
                </c:pt>
                <c:pt idx="25013">
                  <c:v>ELP SAT 01</c:v>
                </c:pt>
                <c:pt idx="25014">
                  <c:v>ELP SAT 02</c:v>
                </c:pt>
                <c:pt idx="25015">
                  <c:v>ELP SAT 03</c:v>
                </c:pt>
                <c:pt idx="25016">
                  <c:v>ELP SAT 04</c:v>
                </c:pt>
                <c:pt idx="25017">
                  <c:v>ELP SAT 05</c:v>
                </c:pt>
                <c:pt idx="25018">
                  <c:v>ELP SAT 06</c:v>
                </c:pt>
                <c:pt idx="25019">
                  <c:v>ELP SAT 07</c:v>
                </c:pt>
                <c:pt idx="25020">
                  <c:v>ELP SAT 08</c:v>
                </c:pt>
                <c:pt idx="25021">
                  <c:v>ELP SAT 09</c:v>
                </c:pt>
                <c:pt idx="25022">
                  <c:v>ELP SAT 10</c:v>
                </c:pt>
                <c:pt idx="25023">
                  <c:v>ELP SAT 11</c:v>
                </c:pt>
                <c:pt idx="25024">
                  <c:v>ELP SAT 12</c:v>
                </c:pt>
                <c:pt idx="25025">
                  <c:v>ELP SFB 05</c:v>
                </c:pt>
                <c:pt idx="25026">
                  <c:v>ELP SFB 06</c:v>
                </c:pt>
                <c:pt idx="25027">
                  <c:v>ELP SFB 07</c:v>
                </c:pt>
                <c:pt idx="25028">
                  <c:v>ELP SFB 08</c:v>
                </c:pt>
                <c:pt idx="25029">
                  <c:v>ELP SLC 01</c:v>
                </c:pt>
                <c:pt idx="25030">
                  <c:v>ELP SLC 02</c:v>
                </c:pt>
                <c:pt idx="25031">
                  <c:v>ELP SLC 06</c:v>
                </c:pt>
                <c:pt idx="25032">
                  <c:v>ELP SLC 07</c:v>
                </c:pt>
                <c:pt idx="25033">
                  <c:v>ELP SLC 08</c:v>
                </c:pt>
                <c:pt idx="25034">
                  <c:v>ELP SLC 09</c:v>
                </c:pt>
                <c:pt idx="25035">
                  <c:v>ELP SLC 10</c:v>
                </c:pt>
                <c:pt idx="25036">
                  <c:v>ELP SLC 11</c:v>
                </c:pt>
                <c:pt idx="25037">
                  <c:v>ELP SLC 12</c:v>
                </c:pt>
                <c:pt idx="25038">
                  <c:v>ENV EKO 11</c:v>
                </c:pt>
                <c:pt idx="25039">
                  <c:v>ERI ATL 12</c:v>
                </c:pt>
                <c:pt idx="25040">
                  <c:v>ERI CLE 09</c:v>
                </c:pt>
                <c:pt idx="25041">
                  <c:v>ERI DTW 01</c:v>
                </c:pt>
                <c:pt idx="25042">
                  <c:v>ERI DTW 02</c:v>
                </c:pt>
                <c:pt idx="25043">
                  <c:v>ERI DTW 03</c:v>
                </c:pt>
                <c:pt idx="25044">
                  <c:v>ERI DTW 04</c:v>
                </c:pt>
                <c:pt idx="25045">
                  <c:v>ERI DTW 05</c:v>
                </c:pt>
                <c:pt idx="25046">
                  <c:v>ERI DTW 06</c:v>
                </c:pt>
                <c:pt idx="25047">
                  <c:v>ERI DTW 07</c:v>
                </c:pt>
                <c:pt idx="25048">
                  <c:v>ERI DTW 08</c:v>
                </c:pt>
                <c:pt idx="25049">
                  <c:v>ERI DTW 09</c:v>
                </c:pt>
                <c:pt idx="25050">
                  <c:v>ERI DTW 10</c:v>
                </c:pt>
                <c:pt idx="25051">
                  <c:v>ERI DTW 11</c:v>
                </c:pt>
                <c:pt idx="25052">
                  <c:v>ERI DTW 12</c:v>
                </c:pt>
                <c:pt idx="25053">
                  <c:v>ERI ITH 04</c:v>
                </c:pt>
                <c:pt idx="25054">
                  <c:v>ERI ORD 01</c:v>
                </c:pt>
                <c:pt idx="25055">
                  <c:v>ERI ORD 02</c:v>
                </c:pt>
                <c:pt idx="25056">
                  <c:v>ERI ORD 03</c:v>
                </c:pt>
                <c:pt idx="25057">
                  <c:v>ERI ORD 04</c:v>
                </c:pt>
                <c:pt idx="25058">
                  <c:v>ERI ORD 05</c:v>
                </c:pt>
                <c:pt idx="25059">
                  <c:v>ERI ORD 06</c:v>
                </c:pt>
                <c:pt idx="25060">
                  <c:v>ERI ORD 07</c:v>
                </c:pt>
                <c:pt idx="25061">
                  <c:v>ERI ORD 08</c:v>
                </c:pt>
                <c:pt idx="25062">
                  <c:v>ERI ORD 09</c:v>
                </c:pt>
                <c:pt idx="25063">
                  <c:v>ERI ORD 10</c:v>
                </c:pt>
                <c:pt idx="25064">
                  <c:v>ERI ORD 11</c:v>
                </c:pt>
                <c:pt idx="25065">
                  <c:v>ERI ORD 12</c:v>
                </c:pt>
                <c:pt idx="25066">
                  <c:v>ESC DTW 01</c:v>
                </c:pt>
                <c:pt idx="25067">
                  <c:v>ESC DTW 02</c:v>
                </c:pt>
                <c:pt idx="25068">
                  <c:v>ESC DTW 03</c:v>
                </c:pt>
                <c:pt idx="25069">
                  <c:v>ESC DTW 04</c:v>
                </c:pt>
                <c:pt idx="25070">
                  <c:v>ESC DTW 05</c:v>
                </c:pt>
                <c:pt idx="25071">
                  <c:v>ESC DTW 06</c:v>
                </c:pt>
                <c:pt idx="25072">
                  <c:v>ESC DTW 07</c:v>
                </c:pt>
                <c:pt idx="25073">
                  <c:v>ESC DTW 08</c:v>
                </c:pt>
                <c:pt idx="25074">
                  <c:v>ESC DTW 09</c:v>
                </c:pt>
                <c:pt idx="25075">
                  <c:v>ESC DTW 10</c:v>
                </c:pt>
                <c:pt idx="25076">
                  <c:v>ESC DTW 11</c:v>
                </c:pt>
                <c:pt idx="25077">
                  <c:v>ESC DTW 12</c:v>
                </c:pt>
                <c:pt idx="25078">
                  <c:v>ESC IMT 10</c:v>
                </c:pt>
                <c:pt idx="25079">
                  <c:v>ESC IMT 11</c:v>
                </c:pt>
                <c:pt idx="25080">
                  <c:v>ESC IMT 12</c:v>
                </c:pt>
                <c:pt idx="25081">
                  <c:v>ESC MQT 06</c:v>
                </c:pt>
                <c:pt idx="25082">
                  <c:v>EUG AZA 01</c:v>
                </c:pt>
                <c:pt idx="25083">
                  <c:v>EUG AZA 02</c:v>
                </c:pt>
                <c:pt idx="25084">
                  <c:v>EUG AZA 03</c:v>
                </c:pt>
                <c:pt idx="25085">
                  <c:v>EUG AZA 04</c:v>
                </c:pt>
                <c:pt idx="25086">
                  <c:v>EUG AZA 05</c:v>
                </c:pt>
                <c:pt idx="25087">
                  <c:v>EUG AZA 06</c:v>
                </c:pt>
                <c:pt idx="25088">
                  <c:v>EUG AZA 07</c:v>
                </c:pt>
                <c:pt idx="25089">
                  <c:v>EUG AZA 08</c:v>
                </c:pt>
                <c:pt idx="25090">
                  <c:v>EUG AZA 09</c:v>
                </c:pt>
                <c:pt idx="25091">
                  <c:v>EUG AZA 10</c:v>
                </c:pt>
                <c:pt idx="25092">
                  <c:v>EUG AZA 11</c:v>
                </c:pt>
                <c:pt idx="25093">
                  <c:v>EUG AZA 12</c:v>
                </c:pt>
                <c:pt idx="25094">
                  <c:v>EUG BOI 12</c:v>
                </c:pt>
                <c:pt idx="25095">
                  <c:v>EUG CEC 03</c:v>
                </c:pt>
                <c:pt idx="25096">
                  <c:v>EUG DEN 01</c:v>
                </c:pt>
                <c:pt idx="25097">
                  <c:v>EUG DEN 02</c:v>
                </c:pt>
                <c:pt idx="25098">
                  <c:v>EUG DEN 03</c:v>
                </c:pt>
                <c:pt idx="25099">
                  <c:v>EUG DEN 04</c:v>
                </c:pt>
                <c:pt idx="25100">
                  <c:v>EUG DEN 05</c:v>
                </c:pt>
                <c:pt idx="25101">
                  <c:v>EUG DEN 06</c:v>
                </c:pt>
                <c:pt idx="25102">
                  <c:v>EUG DEN 07</c:v>
                </c:pt>
                <c:pt idx="25103">
                  <c:v>EUG DEN 08</c:v>
                </c:pt>
                <c:pt idx="25104">
                  <c:v>EUG DEN 09</c:v>
                </c:pt>
                <c:pt idx="25105">
                  <c:v>EUG DEN 10</c:v>
                </c:pt>
                <c:pt idx="25106">
                  <c:v>EUG DEN 11</c:v>
                </c:pt>
                <c:pt idx="25107">
                  <c:v>EUG DEN 12</c:v>
                </c:pt>
                <c:pt idx="25108">
                  <c:v>EUG LAS 01</c:v>
                </c:pt>
                <c:pt idx="25109">
                  <c:v>EUG LAS 02</c:v>
                </c:pt>
                <c:pt idx="25110">
                  <c:v>EUG LAS 03</c:v>
                </c:pt>
                <c:pt idx="25111">
                  <c:v>EUG LAS 04</c:v>
                </c:pt>
                <c:pt idx="25112">
                  <c:v>EUG LAS 05</c:v>
                </c:pt>
                <c:pt idx="25113">
                  <c:v>EUG LAS 06</c:v>
                </c:pt>
                <c:pt idx="25114">
                  <c:v>EUG LAS 07</c:v>
                </c:pt>
                <c:pt idx="25115">
                  <c:v>EUG LAS 08</c:v>
                </c:pt>
                <c:pt idx="25116">
                  <c:v>EUG LAS 09</c:v>
                </c:pt>
                <c:pt idx="25117">
                  <c:v>EUG LAS 10</c:v>
                </c:pt>
                <c:pt idx="25118">
                  <c:v>EUG LAS 11</c:v>
                </c:pt>
                <c:pt idx="25119">
                  <c:v>EUG LAS 12</c:v>
                </c:pt>
                <c:pt idx="25120">
                  <c:v>EUG LAX 01</c:v>
                </c:pt>
                <c:pt idx="25121">
                  <c:v>EUG LAX 02</c:v>
                </c:pt>
                <c:pt idx="25122">
                  <c:v>EUG LAX 03</c:v>
                </c:pt>
                <c:pt idx="25123">
                  <c:v>EUG LAX 04</c:v>
                </c:pt>
                <c:pt idx="25124">
                  <c:v>EUG LAX 05</c:v>
                </c:pt>
                <c:pt idx="25125">
                  <c:v>EUG LAX 06</c:v>
                </c:pt>
                <c:pt idx="25126">
                  <c:v>EUG LAX 07</c:v>
                </c:pt>
                <c:pt idx="25127">
                  <c:v>EUG LAX 08</c:v>
                </c:pt>
                <c:pt idx="25128">
                  <c:v>EUG LAX 09</c:v>
                </c:pt>
                <c:pt idx="25129">
                  <c:v>EUG LAX 10</c:v>
                </c:pt>
                <c:pt idx="25130">
                  <c:v>EUG LAX 11</c:v>
                </c:pt>
                <c:pt idx="25131">
                  <c:v>EUG LAX 12</c:v>
                </c:pt>
                <c:pt idx="25132">
                  <c:v>EUG MFR 12</c:v>
                </c:pt>
                <c:pt idx="25133">
                  <c:v>EUG MSO 04</c:v>
                </c:pt>
                <c:pt idx="25134">
                  <c:v>EUG OAK 01</c:v>
                </c:pt>
                <c:pt idx="25135">
                  <c:v>EUG OAK 02</c:v>
                </c:pt>
                <c:pt idx="25136">
                  <c:v>EUG OAK 03</c:v>
                </c:pt>
                <c:pt idx="25137">
                  <c:v>EUG OAK 04</c:v>
                </c:pt>
                <c:pt idx="25138">
                  <c:v>EUG OAK 05</c:v>
                </c:pt>
                <c:pt idx="25139">
                  <c:v>EUG OAK 06</c:v>
                </c:pt>
                <c:pt idx="25140">
                  <c:v>EUG OAK 07</c:v>
                </c:pt>
                <c:pt idx="25141">
                  <c:v>EUG OAK 08</c:v>
                </c:pt>
                <c:pt idx="25142">
                  <c:v>EUG OAK 09</c:v>
                </c:pt>
                <c:pt idx="25143">
                  <c:v>EUG OAK 10</c:v>
                </c:pt>
                <c:pt idx="25144">
                  <c:v>EUG OAK 11</c:v>
                </c:pt>
                <c:pt idx="25145">
                  <c:v>EUG OAK 12</c:v>
                </c:pt>
                <c:pt idx="25146">
                  <c:v>EUG OKC 11</c:v>
                </c:pt>
                <c:pt idx="25147">
                  <c:v>EUG OTH 01</c:v>
                </c:pt>
                <c:pt idx="25148">
                  <c:v>EUG OTH 02</c:v>
                </c:pt>
                <c:pt idx="25149">
                  <c:v>EUG OTH 03</c:v>
                </c:pt>
                <c:pt idx="25150">
                  <c:v>EUG OTH 10</c:v>
                </c:pt>
                <c:pt idx="25151">
                  <c:v>EUG PDX 01</c:v>
                </c:pt>
                <c:pt idx="25152">
                  <c:v>EUG PDX 02</c:v>
                </c:pt>
                <c:pt idx="25153">
                  <c:v>EUG PDX 03</c:v>
                </c:pt>
                <c:pt idx="25154">
                  <c:v>EUG PDX 04</c:v>
                </c:pt>
                <c:pt idx="25155">
                  <c:v>EUG PDX 05</c:v>
                </c:pt>
                <c:pt idx="25156">
                  <c:v>EUG PDX 06</c:v>
                </c:pt>
                <c:pt idx="25157">
                  <c:v>EUG PDX 07</c:v>
                </c:pt>
                <c:pt idx="25158">
                  <c:v>EUG PDX 08</c:v>
                </c:pt>
                <c:pt idx="25159">
                  <c:v>EUG PDX 09</c:v>
                </c:pt>
                <c:pt idx="25160">
                  <c:v>EUG PDX 10</c:v>
                </c:pt>
                <c:pt idx="25161">
                  <c:v>EUG PDX 11</c:v>
                </c:pt>
                <c:pt idx="25162">
                  <c:v>EUG PDX 12</c:v>
                </c:pt>
                <c:pt idx="25163">
                  <c:v>EUG PHX 01</c:v>
                </c:pt>
                <c:pt idx="25164">
                  <c:v>EUG PHX 02</c:v>
                </c:pt>
                <c:pt idx="25165">
                  <c:v>EUG PHX 03</c:v>
                </c:pt>
                <c:pt idx="25166">
                  <c:v>EUG PHX 04</c:v>
                </c:pt>
                <c:pt idx="25167">
                  <c:v>EUG PHX 05</c:v>
                </c:pt>
                <c:pt idx="25168">
                  <c:v>EUG PHX 06</c:v>
                </c:pt>
                <c:pt idx="25169">
                  <c:v>EUG PHX 07</c:v>
                </c:pt>
                <c:pt idx="25170">
                  <c:v>EUG PHX 08</c:v>
                </c:pt>
                <c:pt idx="25171">
                  <c:v>EUG PHX 09</c:v>
                </c:pt>
                <c:pt idx="25172">
                  <c:v>EUG PHX 10</c:v>
                </c:pt>
                <c:pt idx="25173">
                  <c:v>EUG PHX 11</c:v>
                </c:pt>
                <c:pt idx="25174">
                  <c:v>EUG PHX 12</c:v>
                </c:pt>
                <c:pt idx="25175">
                  <c:v>EUG SAN 05</c:v>
                </c:pt>
                <c:pt idx="25176">
                  <c:v>EUG SAN 06</c:v>
                </c:pt>
                <c:pt idx="25177">
                  <c:v>EUG SAN 07</c:v>
                </c:pt>
                <c:pt idx="25178">
                  <c:v>EUG SAN 08</c:v>
                </c:pt>
                <c:pt idx="25179">
                  <c:v>EUG SEA 01</c:v>
                </c:pt>
                <c:pt idx="25180">
                  <c:v>EUG SEA 02</c:v>
                </c:pt>
                <c:pt idx="25181">
                  <c:v>EUG SEA 04</c:v>
                </c:pt>
                <c:pt idx="25182">
                  <c:v>EUG SEA 05</c:v>
                </c:pt>
                <c:pt idx="25183">
                  <c:v>EUG SEA 06</c:v>
                </c:pt>
                <c:pt idx="25184">
                  <c:v>EUG SEA 07</c:v>
                </c:pt>
                <c:pt idx="25185">
                  <c:v>EUG SEA 08</c:v>
                </c:pt>
                <c:pt idx="25186">
                  <c:v>EUG SEA 09</c:v>
                </c:pt>
                <c:pt idx="25187">
                  <c:v>EUG SEA 10</c:v>
                </c:pt>
                <c:pt idx="25188">
                  <c:v>EUG SEA 11</c:v>
                </c:pt>
                <c:pt idx="25189">
                  <c:v>EUG SEA 12</c:v>
                </c:pt>
                <c:pt idx="25190">
                  <c:v>EUG SFO 01</c:v>
                </c:pt>
                <c:pt idx="25191">
                  <c:v>EUG SFO 02</c:v>
                </c:pt>
                <c:pt idx="25192">
                  <c:v>EUG SFO 03</c:v>
                </c:pt>
                <c:pt idx="25193">
                  <c:v>EUG SFO 04</c:v>
                </c:pt>
                <c:pt idx="25194">
                  <c:v>EUG SFO 05</c:v>
                </c:pt>
                <c:pt idx="25195">
                  <c:v>EUG SFO 06</c:v>
                </c:pt>
                <c:pt idx="25196">
                  <c:v>EUG SFO 07</c:v>
                </c:pt>
                <c:pt idx="25197">
                  <c:v>EUG SFO 08</c:v>
                </c:pt>
                <c:pt idx="25198">
                  <c:v>EUG SFO 09</c:v>
                </c:pt>
                <c:pt idx="25199">
                  <c:v>EUG SFO 10</c:v>
                </c:pt>
                <c:pt idx="25200">
                  <c:v>EUG SFO 11</c:v>
                </c:pt>
                <c:pt idx="25201">
                  <c:v>EUG SFO 12</c:v>
                </c:pt>
                <c:pt idx="25202">
                  <c:v>EUG SGU 02</c:v>
                </c:pt>
                <c:pt idx="25203">
                  <c:v>EUG SLC 01</c:v>
                </c:pt>
                <c:pt idx="25204">
                  <c:v>EUG SLC 02</c:v>
                </c:pt>
                <c:pt idx="25205">
                  <c:v>EUG SLC 03</c:v>
                </c:pt>
                <c:pt idx="25206">
                  <c:v>EUG SLC 04</c:v>
                </c:pt>
                <c:pt idx="25207">
                  <c:v>EUG SLC 05</c:v>
                </c:pt>
                <c:pt idx="25208">
                  <c:v>EUG SLC 06</c:v>
                </c:pt>
                <c:pt idx="25209">
                  <c:v>EUG SLC 07</c:v>
                </c:pt>
                <c:pt idx="25210">
                  <c:v>EUG SLC 08</c:v>
                </c:pt>
                <c:pt idx="25211">
                  <c:v>EUG SLC 09</c:v>
                </c:pt>
                <c:pt idx="25212">
                  <c:v>EUG SLC 10</c:v>
                </c:pt>
                <c:pt idx="25213">
                  <c:v>EUG SLC 11</c:v>
                </c:pt>
                <c:pt idx="25214">
                  <c:v>EUG SLC 12</c:v>
                </c:pt>
                <c:pt idx="25215">
                  <c:v>EUG TUS 01</c:v>
                </c:pt>
                <c:pt idx="25216">
                  <c:v>EUG TUS 02</c:v>
                </c:pt>
                <c:pt idx="25217">
                  <c:v>EVV ATL 01</c:v>
                </c:pt>
                <c:pt idx="25218">
                  <c:v>EVV ATL 02</c:v>
                </c:pt>
                <c:pt idx="25219">
                  <c:v>EVV ATL 03</c:v>
                </c:pt>
                <c:pt idx="25220">
                  <c:v>EVV ATL 04</c:v>
                </c:pt>
                <c:pt idx="25221">
                  <c:v>EVV ATL 05</c:v>
                </c:pt>
                <c:pt idx="25222">
                  <c:v>EVV ATL 06</c:v>
                </c:pt>
                <c:pt idx="25223">
                  <c:v>EVV ATL 07</c:v>
                </c:pt>
                <c:pt idx="25224">
                  <c:v>EVV ATL 08</c:v>
                </c:pt>
                <c:pt idx="25225">
                  <c:v>EVV ATL 09</c:v>
                </c:pt>
                <c:pt idx="25226">
                  <c:v>EVV ATL 10</c:v>
                </c:pt>
                <c:pt idx="25227">
                  <c:v>EVV ATL 11</c:v>
                </c:pt>
                <c:pt idx="25228">
                  <c:v>EVV ATL 12</c:v>
                </c:pt>
                <c:pt idx="25229">
                  <c:v>EVV CLT 01</c:v>
                </c:pt>
                <c:pt idx="25230">
                  <c:v>EVV CLT 02</c:v>
                </c:pt>
                <c:pt idx="25231">
                  <c:v>EVV CLT 03</c:v>
                </c:pt>
                <c:pt idx="25232">
                  <c:v>EVV CLT 04</c:v>
                </c:pt>
                <c:pt idx="25233">
                  <c:v>EVV CLT 05</c:v>
                </c:pt>
                <c:pt idx="25234">
                  <c:v>EVV CLT 06</c:v>
                </c:pt>
                <c:pt idx="25235">
                  <c:v>EVV CLT 07</c:v>
                </c:pt>
                <c:pt idx="25236">
                  <c:v>EVV CLT 08</c:v>
                </c:pt>
                <c:pt idx="25237">
                  <c:v>EVV CLT 09</c:v>
                </c:pt>
                <c:pt idx="25238">
                  <c:v>EVV CLT 10</c:v>
                </c:pt>
                <c:pt idx="25239">
                  <c:v>EVV CLT 11</c:v>
                </c:pt>
                <c:pt idx="25240">
                  <c:v>EVV CLT 12</c:v>
                </c:pt>
                <c:pt idx="25241">
                  <c:v>EVV CVG 01</c:v>
                </c:pt>
                <c:pt idx="25242">
                  <c:v>EVV CVG 02</c:v>
                </c:pt>
                <c:pt idx="25243">
                  <c:v>EVV CVG 05</c:v>
                </c:pt>
                <c:pt idx="25244">
                  <c:v>EVV CVG 06</c:v>
                </c:pt>
                <c:pt idx="25245">
                  <c:v>EVV CVG 07</c:v>
                </c:pt>
                <c:pt idx="25246">
                  <c:v>EVV CVG 08</c:v>
                </c:pt>
                <c:pt idx="25247">
                  <c:v>EVV CVG 09</c:v>
                </c:pt>
                <c:pt idx="25248">
                  <c:v>EVV CVG 10</c:v>
                </c:pt>
                <c:pt idx="25249">
                  <c:v>EVV CVG 11</c:v>
                </c:pt>
                <c:pt idx="25250">
                  <c:v>EVV CVG 12</c:v>
                </c:pt>
                <c:pt idx="25251">
                  <c:v>EVV DFW 01</c:v>
                </c:pt>
                <c:pt idx="25252">
                  <c:v>EVV DFW 02</c:v>
                </c:pt>
                <c:pt idx="25253">
                  <c:v>EVV DFW 03</c:v>
                </c:pt>
                <c:pt idx="25254">
                  <c:v>EVV DFW 04</c:v>
                </c:pt>
                <c:pt idx="25255">
                  <c:v>EVV DFW 05</c:v>
                </c:pt>
                <c:pt idx="25256">
                  <c:v>EVV DFW 06</c:v>
                </c:pt>
                <c:pt idx="25257">
                  <c:v>EVV DFW 07</c:v>
                </c:pt>
                <c:pt idx="25258">
                  <c:v>EVV DFW 08</c:v>
                </c:pt>
                <c:pt idx="25259">
                  <c:v>EVV DFW 09</c:v>
                </c:pt>
                <c:pt idx="25260">
                  <c:v>EVV DFW 10</c:v>
                </c:pt>
                <c:pt idx="25261">
                  <c:v>EVV DFW 11</c:v>
                </c:pt>
                <c:pt idx="25262">
                  <c:v>EVV DFW 12</c:v>
                </c:pt>
                <c:pt idx="25263">
                  <c:v>EVV DTW 01</c:v>
                </c:pt>
                <c:pt idx="25264">
                  <c:v>EVV DTW 02</c:v>
                </c:pt>
                <c:pt idx="25265">
                  <c:v>EVV DTW 03</c:v>
                </c:pt>
                <c:pt idx="25266">
                  <c:v>EVV DTW 04</c:v>
                </c:pt>
                <c:pt idx="25267">
                  <c:v>EVV DTW 05</c:v>
                </c:pt>
                <c:pt idx="25268">
                  <c:v>EVV DTW 06</c:v>
                </c:pt>
                <c:pt idx="25269">
                  <c:v>EVV DTW 07</c:v>
                </c:pt>
                <c:pt idx="25270">
                  <c:v>EVV DTW 08</c:v>
                </c:pt>
                <c:pt idx="25271">
                  <c:v>EVV DTW 09</c:v>
                </c:pt>
                <c:pt idx="25272">
                  <c:v>EVV DTW 10</c:v>
                </c:pt>
                <c:pt idx="25273">
                  <c:v>EVV DTW 11</c:v>
                </c:pt>
                <c:pt idx="25274">
                  <c:v>EVV DTW 12</c:v>
                </c:pt>
                <c:pt idx="25275">
                  <c:v>EVV MEM 01</c:v>
                </c:pt>
                <c:pt idx="25276">
                  <c:v>EVV MEM 02</c:v>
                </c:pt>
                <c:pt idx="25277">
                  <c:v>EVV MEM 03</c:v>
                </c:pt>
                <c:pt idx="25278">
                  <c:v>EVV MEM 04</c:v>
                </c:pt>
                <c:pt idx="25279">
                  <c:v>EVV MEM 05</c:v>
                </c:pt>
                <c:pt idx="25280">
                  <c:v>EVV MEM 06</c:v>
                </c:pt>
                <c:pt idx="25281">
                  <c:v>EVV MEM 07</c:v>
                </c:pt>
                <c:pt idx="25282">
                  <c:v>EVV MEM 08</c:v>
                </c:pt>
                <c:pt idx="25283">
                  <c:v>EVV MEM 09</c:v>
                </c:pt>
                <c:pt idx="25284">
                  <c:v>EVV MEM 10</c:v>
                </c:pt>
                <c:pt idx="25285">
                  <c:v>EVV ORD 01</c:v>
                </c:pt>
                <c:pt idx="25286">
                  <c:v>EVV ORD 02</c:v>
                </c:pt>
                <c:pt idx="25287">
                  <c:v>EVV ORD 03</c:v>
                </c:pt>
                <c:pt idx="25288">
                  <c:v>EVV ORD 04</c:v>
                </c:pt>
                <c:pt idx="25289">
                  <c:v>EVV ORD 05</c:v>
                </c:pt>
                <c:pt idx="25290">
                  <c:v>EVV ORD 06</c:v>
                </c:pt>
                <c:pt idx="25291">
                  <c:v>EVV ORD 07</c:v>
                </c:pt>
                <c:pt idx="25292">
                  <c:v>EVV ORD 08</c:v>
                </c:pt>
                <c:pt idx="25293">
                  <c:v>EVV ORD 09</c:v>
                </c:pt>
                <c:pt idx="25294">
                  <c:v>EVV ORD 10</c:v>
                </c:pt>
                <c:pt idx="25295">
                  <c:v>EVV ORD 11</c:v>
                </c:pt>
                <c:pt idx="25296">
                  <c:v>EVV ORD 12</c:v>
                </c:pt>
                <c:pt idx="25297">
                  <c:v>EVV SFB 01</c:v>
                </c:pt>
                <c:pt idx="25298">
                  <c:v>EVV SFB 02</c:v>
                </c:pt>
                <c:pt idx="25299">
                  <c:v>EVV SFB 03</c:v>
                </c:pt>
                <c:pt idx="25300">
                  <c:v>EVV SFB 04</c:v>
                </c:pt>
                <c:pt idx="25301">
                  <c:v>EVV SFB 05</c:v>
                </c:pt>
                <c:pt idx="25302">
                  <c:v>EVV SFB 06</c:v>
                </c:pt>
                <c:pt idx="25303">
                  <c:v>EVV SFB 07</c:v>
                </c:pt>
                <c:pt idx="25304">
                  <c:v>EVV SFB 08</c:v>
                </c:pt>
                <c:pt idx="25305">
                  <c:v>EVV SFB 09</c:v>
                </c:pt>
                <c:pt idx="25306">
                  <c:v>EVV SFB 10</c:v>
                </c:pt>
                <c:pt idx="25307">
                  <c:v>EVV SFB 11</c:v>
                </c:pt>
                <c:pt idx="25308">
                  <c:v>EVV SFB 12</c:v>
                </c:pt>
                <c:pt idx="25309">
                  <c:v>EVV VPS 06</c:v>
                </c:pt>
                <c:pt idx="25310">
                  <c:v>EVV VPS 07</c:v>
                </c:pt>
                <c:pt idx="25311">
                  <c:v>EVV VPS 08</c:v>
                </c:pt>
                <c:pt idx="25312">
                  <c:v>EWN ATL 01</c:v>
                </c:pt>
                <c:pt idx="25313">
                  <c:v>EWN ATL 02</c:v>
                </c:pt>
                <c:pt idx="25314">
                  <c:v>EWN ATL 03</c:v>
                </c:pt>
                <c:pt idx="25315">
                  <c:v>EWN ATL 04</c:v>
                </c:pt>
                <c:pt idx="25316">
                  <c:v>EWN ATL 05</c:v>
                </c:pt>
                <c:pt idx="25317">
                  <c:v>EWN ATL 06</c:v>
                </c:pt>
                <c:pt idx="25318">
                  <c:v>EWN ATL 07</c:v>
                </c:pt>
                <c:pt idx="25319">
                  <c:v>EWN ATL 08</c:v>
                </c:pt>
                <c:pt idx="25320">
                  <c:v>EWN ATL 09</c:v>
                </c:pt>
                <c:pt idx="25321">
                  <c:v>EWN ATL 10</c:v>
                </c:pt>
                <c:pt idx="25322">
                  <c:v>EWN ATL 11</c:v>
                </c:pt>
                <c:pt idx="25323">
                  <c:v>EWN ATL 12</c:v>
                </c:pt>
                <c:pt idx="25324">
                  <c:v>EWN CLT 01</c:v>
                </c:pt>
                <c:pt idx="25325">
                  <c:v>EWN CLT 02</c:v>
                </c:pt>
                <c:pt idx="25326">
                  <c:v>EWN CLT 03</c:v>
                </c:pt>
                <c:pt idx="25327">
                  <c:v>EWN CLT 04</c:v>
                </c:pt>
                <c:pt idx="25328">
                  <c:v>EWN CLT 05</c:v>
                </c:pt>
                <c:pt idx="25329">
                  <c:v>EWN CLT 06</c:v>
                </c:pt>
                <c:pt idx="25330">
                  <c:v>EWN CLT 07</c:v>
                </c:pt>
                <c:pt idx="25331">
                  <c:v>EWN CLT 08</c:v>
                </c:pt>
                <c:pt idx="25332">
                  <c:v>EWN CLT 09</c:v>
                </c:pt>
                <c:pt idx="25333">
                  <c:v>EWN CLT 10</c:v>
                </c:pt>
                <c:pt idx="25334">
                  <c:v>EWN CLT 11</c:v>
                </c:pt>
                <c:pt idx="25335">
                  <c:v>EWN CLT 12</c:v>
                </c:pt>
                <c:pt idx="25336">
                  <c:v>EWR ABQ 10</c:v>
                </c:pt>
                <c:pt idx="25337">
                  <c:v>EWR ALB 01</c:v>
                </c:pt>
                <c:pt idx="25338">
                  <c:v>EWR ALB 02</c:v>
                </c:pt>
                <c:pt idx="25339">
                  <c:v>EWR ALB 03</c:v>
                </c:pt>
                <c:pt idx="25340">
                  <c:v>EWR ALB 04</c:v>
                </c:pt>
                <c:pt idx="25341">
                  <c:v>EWR ALB 05</c:v>
                </c:pt>
                <c:pt idx="25342">
                  <c:v>EWR ALB 06</c:v>
                </c:pt>
                <c:pt idx="25343">
                  <c:v>EWR ALB 07</c:v>
                </c:pt>
                <c:pt idx="25344">
                  <c:v>EWR ALB 08</c:v>
                </c:pt>
                <c:pt idx="25345">
                  <c:v>EWR ALB 09</c:v>
                </c:pt>
                <c:pt idx="25346">
                  <c:v>EWR ALB 10</c:v>
                </c:pt>
                <c:pt idx="25347">
                  <c:v>EWR ALB 11</c:v>
                </c:pt>
                <c:pt idx="25348">
                  <c:v>EWR ALB 12</c:v>
                </c:pt>
                <c:pt idx="25349">
                  <c:v>EWR ANC 06</c:v>
                </c:pt>
                <c:pt idx="25350">
                  <c:v>EWR ANC 07</c:v>
                </c:pt>
                <c:pt idx="25351">
                  <c:v>EWR ANC 08</c:v>
                </c:pt>
                <c:pt idx="25352">
                  <c:v>EWR ANC 09</c:v>
                </c:pt>
                <c:pt idx="25353">
                  <c:v>EWR ATL 01</c:v>
                </c:pt>
                <c:pt idx="25354">
                  <c:v>EWR ATL 02</c:v>
                </c:pt>
                <c:pt idx="25355">
                  <c:v>EWR ATL 03</c:v>
                </c:pt>
                <c:pt idx="25356">
                  <c:v>EWR ATL 04</c:v>
                </c:pt>
                <c:pt idx="25357">
                  <c:v>EWR ATL 05</c:v>
                </c:pt>
                <c:pt idx="25358">
                  <c:v>EWR ATL 06</c:v>
                </c:pt>
                <c:pt idx="25359">
                  <c:v>EWR ATL 07</c:v>
                </c:pt>
                <c:pt idx="25360">
                  <c:v>EWR ATL 08</c:v>
                </c:pt>
                <c:pt idx="25361">
                  <c:v>EWR ATL 09</c:v>
                </c:pt>
                <c:pt idx="25362">
                  <c:v>EWR ATL 10</c:v>
                </c:pt>
                <c:pt idx="25363">
                  <c:v>EWR ATL 11</c:v>
                </c:pt>
                <c:pt idx="25364">
                  <c:v>EWR ATL 12</c:v>
                </c:pt>
                <c:pt idx="25365">
                  <c:v>EWR AUS 01</c:v>
                </c:pt>
                <c:pt idx="25366">
                  <c:v>EWR AUS 02</c:v>
                </c:pt>
                <c:pt idx="25367">
                  <c:v>EWR AUS 03</c:v>
                </c:pt>
                <c:pt idx="25368">
                  <c:v>EWR AUS 04</c:v>
                </c:pt>
                <c:pt idx="25369">
                  <c:v>EWR AUS 05</c:v>
                </c:pt>
                <c:pt idx="25370">
                  <c:v>EWR AUS 06</c:v>
                </c:pt>
                <c:pt idx="25371">
                  <c:v>EWR AUS 07</c:v>
                </c:pt>
                <c:pt idx="25372">
                  <c:v>EWR AUS 08</c:v>
                </c:pt>
                <c:pt idx="25373">
                  <c:v>EWR AUS 09</c:v>
                </c:pt>
                <c:pt idx="25374">
                  <c:v>EWR AUS 10</c:v>
                </c:pt>
                <c:pt idx="25375">
                  <c:v>EWR AUS 11</c:v>
                </c:pt>
                <c:pt idx="25376">
                  <c:v>EWR AUS 12</c:v>
                </c:pt>
                <c:pt idx="25377">
                  <c:v>EWR AVL 01</c:v>
                </c:pt>
                <c:pt idx="25378">
                  <c:v>EWR AVL 02</c:v>
                </c:pt>
                <c:pt idx="25379">
                  <c:v>EWR AVL 03</c:v>
                </c:pt>
                <c:pt idx="25380">
                  <c:v>EWR AVL 04</c:v>
                </c:pt>
                <c:pt idx="25381">
                  <c:v>EWR AVL 05</c:v>
                </c:pt>
                <c:pt idx="25382">
                  <c:v>EWR AVL 06</c:v>
                </c:pt>
                <c:pt idx="25383">
                  <c:v>EWR AVL 07</c:v>
                </c:pt>
                <c:pt idx="25384">
                  <c:v>EWR AVL 08</c:v>
                </c:pt>
                <c:pt idx="25385">
                  <c:v>EWR AVL 09</c:v>
                </c:pt>
                <c:pt idx="25386">
                  <c:v>EWR AVL 10</c:v>
                </c:pt>
                <c:pt idx="25387">
                  <c:v>EWR AVL 11</c:v>
                </c:pt>
                <c:pt idx="25388">
                  <c:v>EWR AVL 12</c:v>
                </c:pt>
                <c:pt idx="25389">
                  <c:v>EWR AVP 01</c:v>
                </c:pt>
                <c:pt idx="25390">
                  <c:v>EWR AVP 02</c:v>
                </c:pt>
                <c:pt idx="25391">
                  <c:v>EWR AVP 03</c:v>
                </c:pt>
                <c:pt idx="25392">
                  <c:v>EWR AVP 04</c:v>
                </c:pt>
                <c:pt idx="25393">
                  <c:v>EWR AVP 05</c:v>
                </c:pt>
                <c:pt idx="25394">
                  <c:v>EWR AVP 06</c:v>
                </c:pt>
                <c:pt idx="25395">
                  <c:v>EWR AVP 07</c:v>
                </c:pt>
                <c:pt idx="25396">
                  <c:v>EWR AVP 08</c:v>
                </c:pt>
                <c:pt idx="25397">
                  <c:v>EWR AVP 09</c:v>
                </c:pt>
                <c:pt idx="25398">
                  <c:v>EWR AVP 10</c:v>
                </c:pt>
                <c:pt idx="25399">
                  <c:v>EWR AVP 11</c:v>
                </c:pt>
                <c:pt idx="25400">
                  <c:v>EWR AVP 12</c:v>
                </c:pt>
                <c:pt idx="25401">
                  <c:v>EWR BDL 01</c:v>
                </c:pt>
                <c:pt idx="25402">
                  <c:v>EWR BDL 02</c:v>
                </c:pt>
                <c:pt idx="25403">
                  <c:v>EWR BDL 03</c:v>
                </c:pt>
                <c:pt idx="25404">
                  <c:v>EWR BDL 04</c:v>
                </c:pt>
                <c:pt idx="25405">
                  <c:v>EWR BDL 05</c:v>
                </c:pt>
                <c:pt idx="25406">
                  <c:v>EWR BDL 06</c:v>
                </c:pt>
                <c:pt idx="25407">
                  <c:v>EWR BDL 07</c:v>
                </c:pt>
                <c:pt idx="25408">
                  <c:v>EWR BDL 08</c:v>
                </c:pt>
                <c:pt idx="25409">
                  <c:v>EWR BDL 09</c:v>
                </c:pt>
                <c:pt idx="25410">
                  <c:v>EWR BDL 10</c:v>
                </c:pt>
                <c:pt idx="25411">
                  <c:v>EWR BDL 11</c:v>
                </c:pt>
                <c:pt idx="25412">
                  <c:v>EWR BDL 12</c:v>
                </c:pt>
                <c:pt idx="25413">
                  <c:v>EWR BGR 01</c:v>
                </c:pt>
                <c:pt idx="25414">
                  <c:v>EWR BGR 02</c:v>
                </c:pt>
                <c:pt idx="25415">
                  <c:v>EWR BGR 03</c:v>
                </c:pt>
                <c:pt idx="25416">
                  <c:v>EWR BGR 04</c:v>
                </c:pt>
                <c:pt idx="25417">
                  <c:v>EWR BGR 05</c:v>
                </c:pt>
                <c:pt idx="25418">
                  <c:v>EWR BGR 06</c:v>
                </c:pt>
                <c:pt idx="25419">
                  <c:v>EWR BGR 07</c:v>
                </c:pt>
                <c:pt idx="25420">
                  <c:v>EWR BGR 08</c:v>
                </c:pt>
                <c:pt idx="25421">
                  <c:v>EWR BGR 09</c:v>
                </c:pt>
                <c:pt idx="25422">
                  <c:v>EWR BGR 10</c:v>
                </c:pt>
                <c:pt idx="25423">
                  <c:v>EWR BGR 11</c:v>
                </c:pt>
                <c:pt idx="25424">
                  <c:v>EWR BGR 12</c:v>
                </c:pt>
                <c:pt idx="25425">
                  <c:v>EWR BHM 01</c:v>
                </c:pt>
                <c:pt idx="25426">
                  <c:v>EWR BHM 02</c:v>
                </c:pt>
                <c:pt idx="25427">
                  <c:v>EWR BHM 03</c:v>
                </c:pt>
                <c:pt idx="25428">
                  <c:v>EWR BHM 04</c:v>
                </c:pt>
                <c:pt idx="25429">
                  <c:v>EWR BHM 05</c:v>
                </c:pt>
                <c:pt idx="25430">
                  <c:v>EWR BHM 06</c:v>
                </c:pt>
                <c:pt idx="25431">
                  <c:v>EWR BNA 01</c:v>
                </c:pt>
                <c:pt idx="25432">
                  <c:v>EWR BNA 02</c:v>
                </c:pt>
                <c:pt idx="25433">
                  <c:v>EWR BNA 03</c:v>
                </c:pt>
                <c:pt idx="25434">
                  <c:v>EWR BNA 04</c:v>
                </c:pt>
                <c:pt idx="25435">
                  <c:v>EWR BNA 05</c:v>
                </c:pt>
                <c:pt idx="25436">
                  <c:v>EWR BNA 06</c:v>
                </c:pt>
                <c:pt idx="25437">
                  <c:v>EWR BNA 07</c:v>
                </c:pt>
                <c:pt idx="25438">
                  <c:v>EWR BNA 08</c:v>
                </c:pt>
                <c:pt idx="25439">
                  <c:v>EWR BNA 09</c:v>
                </c:pt>
                <c:pt idx="25440">
                  <c:v>EWR BNA 10</c:v>
                </c:pt>
                <c:pt idx="25441">
                  <c:v>EWR BNA 11</c:v>
                </c:pt>
                <c:pt idx="25442">
                  <c:v>EWR BNA 12</c:v>
                </c:pt>
                <c:pt idx="25443">
                  <c:v>EWR BOS 01</c:v>
                </c:pt>
                <c:pt idx="25444">
                  <c:v>EWR BOS 02</c:v>
                </c:pt>
                <c:pt idx="25445">
                  <c:v>EWR BOS 03</c:v>
                </c:pt>
                <c:pt idx="25446">
                  <c:v>EWR BOS 04</c:v>
                </c:pt>
                <c:pt idx="25447">
                  <c:v>EWR BOS 05</c:v>
                </c:pt>
                <c:pt idx="25448">
                  <c:v>EWR BOS 06</c:v>
                </c:pt>
                <c:pt idx="25449">
                  <c:v>EWR BOS 07</c:v>
                </c:pt>
                <c:pt idx="25450">
                  <c:v>EWR BOS 08</c:v>
                </c:pt>
                <c:pt idx="25451">
                  <c:v>EWR BOS 09</c:v>
                </c:pt>
                <c:pt idx="25452">
                  <c:v>EWR BOS 10</c:v>
                </c:pt>
                <c:pt idx="25453">
                  <c:v>EWR BOS 11</c:v>
                </c:pt>
                <c:pt idx="25454">
                  <c:v>EWR BOS 12</c:v>
                </c:pt>
                <c:pt idx="25455">
                  <c:v>EWR BQN 01</c:v>
                </c:pt>
                <c:pt idx="25456">
                  <c:v>EWR BQN 02</c:v>
                </c:pt>
                <c:pt idx="25457">
                  <c:v>EWR BQN 03</c:v>
                </c:pt>
                <c:pt idx="25458">
                  <c:v>EWR BQN 04</c:v>
                </c:pt>
                <c:pt idx="25459">
                  <c:v>EWR BQN 05</c:v>
                </c:pt>
                <c:pt idx="25460">
                  <c:v>EWR BQN 06</c:v>
                </c:pt>
                <c:pt idx="25461">
                  <c:v>EWR BQN 07</c:v>
                </c:pt>
                <c:pt idx="25462">
                  <c:v>EWR BQN 08</c:v>
                </c:pt>
                <c:pt idx="25463">
                  <c:v>EWR BQN 09</c:v>
                </c:pt>
                <c:pt idx="25464">
                  <c:v>EWR BQN 10</c:v>
                </c:pt>
                <c:pt idx="25465">
                  <c:v>EWR BQN 11</c:v>
                </c:pt>
                <c:pt idx="25466">
                  <c:v>EWR BQN 12</c:v>
                </c:pt>
                <c:pt idx="25467">
                  <c:v>EWR BTV 01</c:v>
                </c:pt>
                <c:pt idx="25468">
                  <c:v>EWR BTV 02</c:v>
                </c:pt>
                <c:pt idx="25469">
                  <c:v>EWR BTV 03</c:v>
                </c:pt>
                <c:pt idx="25470">
                  <c:v>EWR BTV 04</c:v>
                </c:pt>
                <c:pt idx="25471">
                  <c:v>EWR BTV 05</c:v>
                </c:pt>
                <c:pt idx="25472">
                  <c:v>EWR BTV 06</c:v>
                </c:pt>
                <c:pt idx="25473">
                  <c:v>EWR BTV 07</c:v>
                </c:pt>
                <c:pt idx="25474">
                  <c:v>EWR BTV 08</c:v>
                </c:pt>
                <c:pt idx="25475">
                  <c:v>EWR BTV 09</c:v>
                </c:pt>
                <c:pt idx="25476">
                  <c:v>EWR BTV 10</c:v>
                </c:pt>
                <c:pt idx="25477">
                  <c:v>EWR BTV 11</c:v>
                </c:pt>
                <c:pt idx="25478">
                  <c:v>EWR BTV 12</c:v>
                </c:pt>
                <c:pt idx="25479">
                  <c:v>EWR BUF 01</c:v>
                </c:pt>
                <c:pt idx="25480">
                  <c:v>EWR BUF 02</c:v>
                </c:pt>
                <c:pt idx="25481">
                  <c:v>EWR BUF 03</c:v>
                </c:pt>
                <c:pt idx="25482">
                  <c:v>EWR BUF 04</c:v>
                </c:pt>
                <c:pt idx="25483">
                  <c:v>EWR BUF 05</c:v>
                </c:pt>
                <c:pt idx="25484">
                  <c:v>EWR BUF 06</c:v>
                </c:pt>
                <c:pt idx="25485">
                  <c:v>EWR BUF 07</c:v>
                </c:pt>
                <c:pt idx="25486">
                  <c:v>EWR BUF 08</c:v>
                </c:pt>
                <c:pt idx="25487">
                  <c:v>EWR BUF 09</c:v>
                </c:pt>
                <c:pt idx="25488">
                  <c:v>EWR BUF 10</c:v>
                </c:pt>
                <c:pt idx="25489">
                  <c:v>EWR BUF 11</c:v>
                </c:pt>
                <c:pt idx="25490">
                  <c:v>EWR BUF 12</c:v>
                </c:pt>
                <c:pt idx="25491">
                  <c:v>EWR BWI 01</c:v>
                </c:pt>
                <c:pt idx="25492">
                  <c:v>EWR BWI 02</c:v>
                </c:pt>
                <c:pt idx="25493">
                  <c:v>EWR BWI 03</c:v>
                </c:pt>
                <c:pt idx="25494">
                  <c:v>EWR BWI 04</c:v>
                </c:pt>
                <c:pt idx="25495">
                  <c:v>EWR BWI 05</c:v>
                </c:pt>
                <c:pt idx="25496">
                  <c:v>EWR BWI 06</c:v>
                </c:pt>
                <c:pt idx="25497">
                  <c:v>EWR BWI 07</c:v>
                </c:pt>
                <c:pt idx="25498">
                  <c:v>EWR BWI 08</c:v>
                </c:pt>
                <c:pt idx="25499">
                  <c:v>EWR BWI 09</c:v>
                </c:pt>
                <c:pt idx="25500">
                  <c:v>EWR BWI 10</c:v>
                </c:pt>
                <c:pt idx="25501">
                  <c:v>EWR BWI 11</c:v>
                </c:pt>
                <c:pt idx="25502">
                  <c:v>EWR BWI 12</c:v>
                </c:pt>
                <c:pt idx="25503">
                  <c:v>EWR BZN 01</c:v>
                </c:pt>
                <c:pt idx="25504">
                  <c:v>EWR BZN 02</c:v>
                </c:pt>
                <c:pt idx="25505">
                  <c:v>EWR BZN 03</c:v>
                </c:pt>
                <c:pt idx="25506">
                  <c:v>EWR BZN 04</c:v>
                </c:pt>
                <c:pt idx="25507">
                  <c:v>EWR BZN 06</c:v>
                </c:pt>
                <c:pt idx="25508">
                  <c:v>EWR BZN 07</c:v>
                </c:pt>
                <c:pt idx="25509">
                  <c:v>EWR BZN 08</c:v>
                </c:pt>
                <c:pt idx="25510">
                  <c:v>EWR BZN 09</c:v>
                </c:pt>
                <c:pt idx="25511">
                  <c:v>EWR BZN 12</c:v>
                </c:pt>
                <c:pt idx="25512">
                  <c:v>EWR CAE 01</c:v>
                </c:pt>
                <c:pt idx="25513">
                  <c:v>EWR CAE 02</c:v>
                </c:pt>
                <c:pt idx="25514">
                  <c:v>EWR CAE 03</c:v>
                </c:pt>
                <c:pt idx="25515">
                  <c:v>EWR CAE 04</c:v>
                </c:pt>
                <c:pt idx="25516">
                  <c:v>EWR CAE 05</c:v>
                </c:pt>
                <c:pt idx="25517">
                  <c:v>EWR CAE 06</c:v>
                </c:pt>
                <c:pt idx="25518">
                  <c:v>EWR CAE 07</c:v>
                </c:pt>
                <c:pt idx="25519">
                  <c:v>EWR CAE 08</c:v>
                </c:pt>
                <c:pt idx="25520">
                  <c:v>EWR CAE 09</c:v>
                </c:pt>
                <c:pt idx="25521">
                  <c:v>EWR CAE 10</c:v>
                </c:pt>
                <c:pt idx="25522">
                  <c:v>EWR CAE 11</c:v>
                </c:pt>
                <c:pt idx="25523">
                  <c:v>EWR CAE 12</c:v>
                </c:pt>
                <c:pt idx="25524">
                  <c:v>EWR CAK 01</c:v>
                </c:pt>
                <c:pt idx="25525">
                  <c:v>EWR CAK 02</c:v>
                </c:pt>
                <c:pt idx="25526">
                  <c:v>EWR CAK 03</c:v>
                </c:pt>
                <c:pt idx="25527">
                  <c:v>EWR CAK 04</c:v>
                </c:pt>
                <c:pt idx="25528">
                  <c:v>EWR CAK 05</c:v>
                </c:pt>
                <c:pt idx="25529">
                  <c:v>EWR CAK 06</c:v>
                </c:pt>
                <c:pt idx="25530">
                  <c:v>EWR CAK 07</c:v>
                </c:pt>
                <c:pt idx="25531">
                  <c:v>EWR CAK 08</c:v>
                </c:pt>
                <c:pt idx="25532">
                  <c:v>EWR CAK 09</c:v>
                </c:pt>
                <c:pt idx="25533">
                  <c:v>EWR CAK 10</c:v>
                </c:pt>
                <c:pt idx="25534">
                  <c:v>EWR CAK 11</c:v>
                </c:pt>
                <c:pt idx="25535">
                  <c:v>EWR CAK 12</c:v>
                </c:pt>
                <c:pt idx="25536">
                  <c:v>EWR CHA 01</c:v>
                </c:pt>
                <c:pt idx="25537">
                  <c:v>EWR CHA 02</c:v>
                </c:pt>
                <c:pt idx="25538">
                  <c:v>EWR CHA 03</c:v>
                </c:pt>
                <c:pt idx="25539">
                  <c:v>EWR CHA 04</c:v>
                </c:pt>
                <c:pt idx="25540">
                  <c:v>EWR CHA 05</c:v>
                </c:pt>
                <c:pt idx="25541">
                  <c:v>EWR CHA 06</c:v>
                </c:pt>
                <c:pt idx="25542">
                  <c:v>EWR CHA 07</c:v>
                </c:pt>
                <c:pt idx="25543">
                  <c:v>EWR CHA 08</c:v>
                </c:pt>
                <c:pt idx="25544">
                  <c:v>EWR CHA 09</c:v>
                </c:pt>
                <c:pt idx="25545">
                  <c:v>EWR CHA 10</c:v>
                </c:pt>
                <c:pt idx="25546">
                  <c:v>EWR CHA 11</c:v>
                </c:pt>
                <c:pt idx="25547">
                  <c:v>EWR CHA 12</c:v>
                </c:pt>
                <c:pt idx="25548">
                  <c:v>EWR CHS 01</c:v>
                </c:pt>
                <c:pt idx="25549">
                  <c:v>EWR CHS 02</c:v>
                </c:pt>
                <c:pt idx="25550">
                  <c:v>EWR CHS 03</c:v>
                </c:pt>
                <c:pt idx="25551">
                  <c:v>EWR CHS 04</c:v>
                </c:pt>
                <c:pt idx="25552">
                  <c:v>EWR CHS 05</c:v>
                </c:pt>
                <c:pt idx="25553">
                  <c:v>EWR CHS 06</c:v>
                </c:pt>
                <c:pt idx="25554">
                  <c:v>EWR CHS 07</c:v>
                </c:pt>
                <c:pt idx="25555">
                  <c:v>EWR CHS 08</c:v>
                </c:pt>
                <c:pt idx="25556">
                  <c:v>EWR CHS 09</c:v>
                </c:pt>
                <c:pt idx="25557">
                  <c:v>EWR CHS 10</c:v>
                </c:pt>
                <c:pt idx="25558">
                  <c:v>EWR CHS 11</c:v>
                </c:pt>
                <c:pt idx="25559">
                  <c:v>EWR CHS 12</c:v>
                </c:pt>
                <c:pt idx="25560">
                  <c:v>EWR CLE 01</c:v>
                </c:pt>
                <c:pt idx="25561">
                  <c:v>EWR CLE 02</c:v>
                </c:pt>
                <c:pt idx="25562">
                  <c:v>EWR CLE 03</c:v>
                </c:pt>
                <c:pt idx="25563">
                  <c:v>EWR CLE 04</c:v>
                </c:pt>
                <c:pt idx="25564">
                  <c:v>EWR CLE 05</c:v>
                </c:pt>
                <c:pt idx="25565">
                  <c:v>EWR CLE 06</c:v>
                </c:pt>
                <c:pt idx="25566">
                  <c:v>EWR CLE 07</c:v>
                </c:pt>
                <c:pt idx="25567">
                  <c:v>EWR CLE 08</c:v>
                </c:pt>
                <c:pt idx="25568">
                  <c:v>EWR CLE 09</c:v>
                </c:pt>
                <c:pt idx="25569">
                  <c:v>EWR CLE 10</c:v>
                </c:pt>
                <c:pt idx="25570">
                  <c:v>EWR CLE 11</c:v>
                </c:pt>
                <c:pt idx="25571">
                  <c:v>EWR CLE 12</c:v>
                </c:pt>
                <c:pt idx="25572">
                  <c:v>EWR CLT 01</c:v>
                </c:pt>
                <c:pt idx="25573">
                  <c:v>EWR CLT 02</c:v>
                </c:pt>
                <c:pt idx="25574">
                  <c:v>EWR CLT 03</c:v>
                </c:pt>
                <c:pt idx="25575">
                  <c:v>EWR CLT 04</c:v>
                </c:pt>
                <c:pt idx="25576">
                  <c:v>EWR CLT 05</c:v>
                </c:pt>
                <c:pt idx="25577">
                  <c:v>EWR CLT 06</c:v>
                </c:pt>
                <c:pt idx="25578">
                  <c:v>EWR CLT 07</c:v>
                </c:pt>
                <c:pt idx="25579">
                  <c:v>EWR CLT 08</c:v>
                </c:pt>
                <c:pt idx="25580">
                  <c:v>EWR CLT 09</c:v>
                </c:pt>
                <c:pt idx="25581">
                  <c:v>EWR CLT 10</c:v>
                </c:pt>
                <c:pt idx="25582">
                  <c:v>EWR CLT 11</c:v>
                </c:pt>
                <c:pt idx="25583">
                  <c:v>EWR CLT 12</c:v>
                </c:pt>
                <c:pt idx="25584">
                  <c:v>EWR CMH 01</c:v>
                </c:pt>
                <c:pt idx="25585">
                  <c:v>EWR CMH 02</c:v>
                </c:pt>
                <c:pt idx="25586">
                  <c:v>EWR CMH 03</c:v>
                </c:pt>
                <c:pt idx="25587">
                  <c:v>EWR CMH 04</c:v>
                </c:pt>
                <c:pt idx="25588">
                  <c:v>EWR CMH 05</c:v>
                </c:pt>
                <c:pt idx="25589">
                  <c:v>EWR CMH 06</c:v>
                </c:pt>
                <c:pt idx="25590">
                  <c:v>EWR CMH 07</c:v>
                </c:pt>
                <c:pt idx="25591">
                  <c:v>EWR CMH 08</c:v>
                </c:pt>
                <c:pt idx="25592">
                  <c:v>EWR CMH 09</c:v>
                </c:pt>
                <c:pt idx="25593">
                  <c:v>EWR CMH 10</c:v>
                </c:pt>
                <c:pt idx="25594">
                  <c:v>EWR CMH 11</c:v>
                </c:pt>
                <c:pt idx="25595">
                  <c:v>EWR CMH 12</c:v>
                </c:pt>
                <c:pt idx="25596">
                  <c:v>EWR CVG 01</c:v>
                </c:pt>
                <c:pt idx="25597">
                  <c:v>EWR CVG 02</c:v>
                </c:pt>
                <c:pt idx="25598">
                  <c:v>EWR CVG 03</c:v>
                </c:pt>
                <c:pt idx="25599">
                  <c:v>EWR CVG 04</c:v>
                </c:pt>
                <c:pt idx="25600">
                  <c:v>EWR CVG 05</c:v>
                </c:pt>
                <c:pt idx="25601">
                  <c:v>EWR CVG 06</c:v>
                </c:pt>
                <c:pt idx="25602">
                  <c:v>EWR CVG 07</c:v>
                </c:pt>
                <c:pt idx="25603">
                  <c:v>EWR CVG 08</c:v>
                </c:pt>
                <c:pt idx="25604">
                  <c:v>EWR CVG 09</c:v>
                </c:pt>
                <c:pt idx="25605">
                  <c:v>EWR CVG 10</c:v>
                </c:pt>
                <c:pt idx="25606">
                  <c:v>EWR CVG 11</c:v>
                </c:pt>
                <c:pt idx="25607">
                  <c:v>EWR CVG 12</c:v>
                </c:pt>
                <c:pt idx="25608">
                  <c:v>EWR DAY 01</c:v>
                </c:pt>
                <c:pt idx="25609">
                  <c:v>EWR DAY 02</c:v>
                </c:pt>
                <c:pt idx="25610">
                  <c:v>EWR DAY 03</c:v>
                </c:pt>
                <c:pt idx="25611">
                  <c:v>EWR DAY 04</c:v>
                </c:pt>
                <c:pt idx="25612">
                  <c:v>EWR DAY 05</c:v>
                </c:pt>
                <c:pt idx="25613">
                  <c:v>EWR DAY 06</c:v>
                </c:pt>
                <c:pt idx="25614">
                  <c:v>EWR DAY 07</c:v>
                </c:pt>
                <c:pt idx="25615">
                  <c:v>EWR DAY 08</c:v>
                </c:pt>
                <c:pt idx="25616">
                  <c:v>EWR DAY 09</c:v>
                </c:pt>
                <c:pt idx="25617">
                  <c:v>EWR DAY 10</c:v>
                </c:pt>
                <c:pt idx="25618">
                  <c:v>EWR DAY 11</c:v>
                </c:pt>
                <c:pt idx="25619">
                  <c:v>EWR DAY 12</c:v>
                </c:pt>
                <c:pt idx="25620">
                  <c:v>EWR DCA 01</c:v>
                </c:pt>
                <c:pt idx="25621">
                  <c:v>EWR DCA 02</c:v>
                </c:pt>
                <c:pt idx="25622">
                  <c:v>EWR DCA 03</c:v>
                </c:pt>
                <c:pt idx="25623">
                  <c:v>EWR DCA 04</c:v>
                </c:pt>
                <c:pt idx="25624">
                  <c:v>EWR DCA 05</c:v>
                </c:pt>
                <c:pt idx="25625">
                  <c:v>EWR DCA 06</c:v>
                </c:pt>
                <c:pt idx="25626">
                  <c:v>EWR DCA 07</c:v>
                </c:pt>
                <c:pt idx="25627">
                  <c:v>EWR DCA 08</c:v>
                </c:pt>
                <c:pt idx="25628">
                  <c:v>EWR DCA 09</c:v>
                </c:pt>
                <c:pt idx="25629">
                  <c:v>EWR DCA 10</c:v>
                </c:pt>
                <c:pt idx="25630">
                  <c:v>EWR DCA 11</c:v>
                </c:pt>
                <c:pt idx="25631">
                  <c:v>EWR DCA 12</c:v>
                </c:pt>
                <c:pt idx="25632">
                  <c:v>EWR DEN 01</c:v>
                </c:pt>
                <c:pt idx="25633">
                  <c:v>EWR DEN 02</c:v>
                </c:pt>
                <c:pt idx="25634">
                  <c:v>EWR DEN 03</c:v>
                </c:pt>
                <c:pt idx="25635">
                  <c:v>EWR DEN 04</c:v>
                </c:pt>
                <c:pt idx="25636">
                  <c:v>EWR DEN 05</c:v>
                </c:pt>
                <c:pt idx="25637">
                  <c:v>EWR DEN 06</c:v>
                </c:pt>
                <c:pt idx="25638">
                  <c:v>EWR DEN 07</c:v>
                </c:pt>
                <c:pt idx="25639">
                  <c:v>EWR DEN 08</c:v>
                </c:pt>
                <c:pt idx="25640">
                  <c:v>EWR DEN 09</c:v>
                </c:pt>
                <c:pt idx="25641">
                  <c:v>EWR DEN 10</c:v>
                </c:pt>
                <c:pt idx="25642">
                  <c:v>EWR DEN 11</c:v>
                </c:pt>
                <c:pt idx="25643">
                  <c:v>EWR DEN 12</c:v>
                </c:pt>
                <c:pt idx="25644">
                  <c:v>EWR DFW 01</c:v>
                </c:pt>
                <c:pt idx="25645">
                  <c:v>EWR DFW 02</c:v>
                </c:pt>
                <c:pt idx="25646">
                  <c:v>EWR DFW 03</c:v>
                </c:pt>
                <c:pt idx="25647">
                  <c:v>EWR DFW 04</c:v>
                </c:pt>
                <c:pt idx="25648">
                  <c:v>EWR DFW 05</c:v>
                </c:pt>
                <c:pt idx="25649">
                  <c:v>EWR DFW 06</c:v>
                </c:pt>
                <c:pt idx="25650">
                  <c:v>EWR DFW 07</c:v>
                </c:pt>
                <c:pt idx="25651">
                  <c:v>EWR DFW 08</c:v>
                </c:pt>
                <c:pt idx="25652">
                  <c:v>EWR DFW 09</c:v>
                </c:pt>
                <c:pt idx="25653">
                  <c:v>EWR DFW 10</c:v>
                </c:pt>
                <c:pt idx="25654">
                  <c:v>EWR DFW 11</c:v>
                </c:pt>
                <c:pt idx="25655">
                  <c:v>EWR DFW 12</c:v>
                </c:pt>
                <c:pt idx="25656">
                  <c:v>EWR DSM 01</c:v>
                </c:pt>
                <c:pt idx="25657">
                  <c:v>EWR DSM 02</c:v>
                </c:pt>
                <c:pt idx="25658">
                  <c:v>EWR DSM 03</c:v>
                </c:pt>
                <c:pt idx="25659">
                  <c:v>EWR DSM 04</c:v>
                </c:pt>
                <c:pt idx="25660">
                  <c:v>EWR DSM 05</c:v>
                </c:pt>
                <c:pt idx="25661">
                  <c:v>EWR DSM 06</c:v>
                </c:pt>
                <c:pt idx="25662">
                  <c:v>EWR DSM 07</c:v>
                </c:pt>
                <c:pt idx="25663">
                  <c:v>EWR DSM 08</c:v>
                </c:pt>
                <c:pt idx="25664">
                  <c:v>EWR DSM 09</c:v>
                </c:pt>
                <c:pt idx="25665">
                  <c:v>EWR DSM 10</c:v>
                </c:pt>
                <c:pt idx="25666">
                  <c:v>EWR DSM 11</c:v>
                </c:pt>
                <c:pt idx="25667">
                  <c:v>EWR DSM 12</c:v>
                </c:pt>
                <c:pt idx="25668">
                  <c:v>EWR DTW 01</c:v>
                </c:pt>
                <c:pt idx="25669">
                  <c:v>EWR DTW 02</c:v>
                </c:pt>
                <c:pt idx="25670">
                  <c:v>EWR DTW 03</c:v>
                </c:pt>
                <c:pt idx="25671">
                  <c:v>EWR DTW 04</c:v>
                </c:pt>
                <c:pt idx="25672">
                  <c:v>EWR DTW 05</c:v>
                </c:pt>
                <c:pt idx="25673">
                  <c:v>EWR DTW 06</c:v>
                </c:pt>
                <c:pt idx="25674">
                  <c:v>EWR DTW 07</c:v>
                </c:pt>
                <c:pt idx="25675">
                  <c:v>EWR DTW 08</c:v>
                </c:pt>
                <c:pt idx="25676">
                  <c:v>EWR DTW 09</c:v>
                </c:pt>
                <c:pt idx="25677">
                  <c:v>EWR DTW 10</c:v>
                </c:pt>
                <c:pt idx="25678">
                  <c:v>EWR DTW 11</c:v>
                </c:pt>
                <c:pt idx="25679">
                  <c:v>EWR DTW 12</c:v>
                </c:pt>
                <c:pt idx="25680">
                  <c:v>EWR EGE 01</c:v>
                </c:pt>
                <c:pt idx="25681">
                  <c:v>EWR EGE 02</c:v>
                </c:pt>
                <c:pt idx="25682">
                  <c:v>EWR EGE 03</c:v>
                </c:pt>
                <c:pt idx="25683">
                  <c:v>EWR EGE 04</c:v>
                </c:pt>
                <c:pt idx="25684">
                  <c:v>EWR EGE 12</c:v>
                </c:pt>
                <c:pt idx="25685">
                  <c:v>EWR EYW 01</c:v>
                </c:pt>
                <c:pt idx="25686">
                  <c:v>EWR EYW 02</c:v>
                </c:pt>
                <c:pt idx="25687">
                  <c:v>EWR EYW 03</c:v>
                </c:pt>
                <c:pt idx="25688">
                  <c:v>EWR EYW 04</c:v>
                </c:pt>
                <c:pt idx="25689">
                  <c:v>EWR EYW 05</c:v>
                </c:pt>
                <c:pt idx="25690">
                  <c:v>EWR EYW 06</c:v>
                </c:pt>
                <c:pt idx="25691">
                  <c:v>EWR EYW 07</c:v>
                </c:pt>
                <c:pt idx="25692">
                  <c:v>EWR EYW 08</c:v>
                </c:pt>
                <c:pt idx="25693">
                  <c:v>EWR EYW 09</c:v>
                </c:pt>
                <c:pt idx="25694">
                  <c:v>EWR EYW 10</c:v>
                </c:pt>
                <c:pt idx="25695">
                  <c:v>EWR EYW 11</c:v>
                </c:pt>
                <c:pt idx="25696">
                  <c:v>EWR EYW 12</c:v>
                </c:pt>
                <c:pt idx="25697">
                  <c:v>EWR FLL 01</c:v>
                </c:pt>
                <c:pt idx="25698">
                  <c:v>EWR FLL 02</c:v>
                </c:pt>
                <c:pt idx="25699">
                  <c:v>EWR FLL 03</c:v>
                </c:pt>
                <c:pt idx="25700">
                  <c:v>EWR FLL 04</c:v>
                </c:pt>
                <c:pt idx="25701">
                  <c:v>EWR FLL 05</c:v>
                </c:pt>
                <c:pt idx="25702">
                  <c:v>EWR FLL 06</c:v>
                </c:pt>
                <c:pt idx="25703">
                  <c:v>EWR FLL 07</c:v>
                </c:pt>
                <c:pt idx="25704">
                  <c:v>EWR FLL 08</c:v>
                </c:pt>
                <c:pt idx="25705">
                  <c:v>EWR FLL 09</c:v>
                </c:pt>
                <c:pt idx="25706">
                  <c:v>EWR FLL 10</c:v>
                </c:pt>
                <c:pt idx="25707">
                  <c:v>EWR FLL 11</c:v>
                </c:pt>
                <c:pt idx="25708">
                  <c:v>EWR FLL 12</c:v>
                </c:pt>
                <c:pt idx="25709">
                  <c:v>EWR FNT 01</c:v>
                </c:pt>
                <c:pt idx="25710">
                  <c:v>EWR FNT 02</c:v>
                </c:pt>
                <c:pt idx="25711">
                  <c:v>EWR FNT 03</c:v>
                </c:pt>
                <c:pt idx="25712">
                  <c:v>EWR FNT 04</c:v>
                </c:pt>
                <c:pt idx="25713">
                  <c:v>EWR FNT 07</c:v>
                </c:pt>
                <c:pt idx="25714">
                  <c:v>EWR FNT 08</c:v>
                </c:pt>
                <c:pt idx="25715">
                  <c:v>EWR FNT 09</c:v>
                </c:pt>
                <c:pt idx="25716">
                  <c:v>EWR FNT 10</c:v>
                </c:pt>
                <c:pt idx="25717">
                  <c:v>EWR FNT 11</c:v>
                </c:pt>
                <c:pt idx="25718">
                  <c:v>EWR FNT 12</c:v>
                </c:pt>
                <c:pt idx="25719">
                  <c:v>EWR FWA 01</c:v>
                </c:pt>
                <c:pt idx="25720">
                  <c:v>EWR FWA 02</c:v>
                </c:pt>
                <c:pt idx="25721">
                  <c:v>EWR FWA 03</c:v>
                </c:pt>
                <c:pt idx="25722">
                  <c:v>EWR FWA 04</c:v>
                </c:pt>
                <c:pt idx="25723">
                  <c:v>EWR FWA 05</c:v>
                </c:pt>
                <c:pt idx="25724">
                  <c:v>EWR FWA 06</c:v>
                </c:pt>
                <c:pt idx="25725">
                  <c:v>EWR FWA 07</c:v>
                </c:pt>
                <c:pt idx="25726">
                  <c:v>EWR FWA 08</c:v>
                </c:pt>
                <c:pt idx="25727">
                  <c:v>EWR FWA 09</c:v>
                </c:pt>
                <c:pt idx="25728">
                  <c:v>EWR FWA 10</c:v>
                </c:pt>
                <c:pt idx="25729">
                  <c:v>EWR FWA 11</c:v>
                </c:pt>
                <c:pt idx="25730">
                  <c:v>EWR FWA 12</c:v>
                </c:pt>
                <c:pt idx="25731">
                  <c:v>EWR GRR 01</c:v>
                </c:pt>
                <c:pt idx="25732">
                  <c:v>EWR GRR 02</c:v>
                </c:pt>
                <c:pt idx="25733">
                  <c:v>EWR GRR 03</c:v>
                </c:pt>
                <c:pt idx="25734">
                  <c:v>EWR GRR 04</c:v>
                </c:pt>
                <c:pt idx="25735">
                  <c:v>EWR GRR 05</c:v>
                </c:pt>
                <c:pt idx="25736">
                  <c:v>EWR GRR 06</c:v>
                </c:pt>
                <c:pt idx="25737">
                  <c:v>EWR GRR 07</c:v>
                </c:pt>
                <c:pt idx="25738">
                  <c:v>EWR GRR 08</c:v>
                </c:pt>
                <c:pt idx="25739">
                  <c:v>EWR GRR 09</c:v>
                </c:pt>
                <c:pt idx="25740">
                  <c:v>EWR GRR 10</c:v>
                </c:pt>
                <c:pt idx="25741">
                  <c:v>EWR GRR 11</c:v>
                </c:pt>
                <c:pt idx="25742">
                  <c:v>EWR GRR 12</c:v>
                </c:pt>
                <c:pt idx="25743">
                  <c:v>EWR GSO 01</c:v>
                </c:pt>
                <c:pt idx="25744">
                  <c:v>EWR GSO 02</c:v>
                </c:pt>
                <c:pt idx="25745">
                  <c:v>EWR GSO 03</c:v>
                </c:pt>
                <c:pt idx="25746">
                  <c:v>EWR GSO 04</c:v>
                </c:pt>
                <c:pt idx="25747">
                  <c:v>EWR GSO 05</c:v>
                </c:pt>
                <c:pt idx="25748">
                  <c:v>EWR GSO 06</c:v>
                </c:pt>
                <c:pt idx="25749">
                  <c:v>EWR GSO 07</c:v>
                </c:pt>
                <c:pt idx="25750">
                  <c:v>EWR GSO 08</c:v>
                </c:pt>
                <c:pt idx="25751">
                  <c:v>EWR GSO 09</c:v>
                </c:pt>
                <c:pt idx="25752">
                  <c:v>EWR GSO 10</c:v>
                </c:pt>
                <c:pt idx="25753">
                  <c:v>EWR GSO 11</c:v>
                </c:pt>
                <c:pt idx="25754">
                  <c:v>EWR GSO 12</c:v>
                </c:pt>
                <c:pt idx="25755">
                  <c:v>EWR GSP 01</c:v>
                </c:pt>
                <c:pt idx="25756">
                  <c:v>EWR GSP 02</c:v>
                </c:pt>
                <c:pt idx="25757">
                  <c:v>EWR GSP 03</c:v>
                </c:pt>
                <c:pt idx="25758">
                  <c:v>EWR GSP 04</c:v>
                </c:pt>
                <c:pt idx="25759">
                  <c:v>EWR GSP 05</c:v>
                </c:pt>
                <c:pt idx="25760">
                  <c:v>EWR GSP 06</c:v>
                </c:pt>
                <c:pt idx="25761">
                  <c:v>EWR GSP 07</c:v>
                </c:pt>
                <c:pt idx="25762">
                  <c:v>EWR GSP 08</c:v>
                </c:pt>
                <c:pt idx="25763">
                  <c:v>EWR GSP 09</c:v>
                </c:pt>
                <c:pt idx="25764">
                  <c:v>EWR GSP 10</c:v>
                </c:pt>
                <c:pt idx="25765">
                  <c:v>EWR GSP 11</c:v>
                </c:pt>
                <c:pt idx="25766">
                  <c:v>EWR GSP 12</c:v>
                </c:pt>
                <c:pt idx="25767">
                  <c:v>EWR HDN 01</c:v>
                </c:pt>
                <c:pt idx="25768">
                  <c:v>EWR HDN 02</c:v>
                </c:pt>
                <c:pt idx="25769">
                  <c:v>EWR HDN 03</c:v>
                </c:pt>
                <c:pt idx="25770">
                  <c:v>EWR HDN 04</c:v>
                </c:pt>
                <c:pt idx="25771">
                  <c:v>EWR HDN 12</c:v>
                </c:pt>
                <c:pt idx="25772">
                  <c:v>EWR HNL 01</c:v>
                </c:pt>
                <c:pt idx="25773">
                  <c:v>EWR HNL 02</c:v>
                </c:pt>
                <c:pt idx="25774">
                  <c:v>EWR HNL 03</c:v>
                </c:pt>
                <c:pt idx="25775">
                  <c:v>EWR HNL 04</c:v>
                </c:pt>
                <c:pt idx="25776">
                  <c:v>EWR HNL 05</c:v>
                </c:pt>
                <c:pt idx="25777">
                  <c:v>EWR HNL 06</c:v>
                </c:pt>
                <c:pt idx="25778">
                  <c:v>EWR HNL 07</c:v>
                </c:pt>
                <c:pt idx="25779">
                  <c:v>EWR HNL 08</c:v>
                </c:pt>
                <c:pt idx="25780">
                  <c:v>EWR HNL 09</c:v>
                </c:pt>
                <c:pt idx="25781">
                  <c:v>EWR HNL 10</c:v>
                </c:pt>
                <c:pt idx="25782">
                  <c:v>EWR HNL 11</c:v>
                </c:pt>
                <c:pt idx="25783">
                  <c:v>EWR HNL 12</c:v>
                </c:pt>
                <c:pt idx="25784">
                  <c:v>EWR HOU 01</c:v>
                </c:pt>
                <c:pt idx="25785">
                  <c:v>EWR HOU 02</c:v>
                </c:pt>
                <c:pt idx="25786">
                  <c:v>EWR HOU 03</c:v>
                </c:pt>
                <c:pt idx="25787">
                  <c:v>EWR HOU 04</c:v>
                </c:pt>
                <c:pt idx="25788">
                  <c:v>EWR HOU 05</c:v>
                </c:pt>
                <c:pt idx="25789">
                  <c:v>EWR HOU 06</c:v>
                </c:pt>
                <c:pt idx="25790">
                  <c:v>EWR HOU 07</c:v>
                </c:pt>
                <c:pt idx="25791">
                  <c:v>EWR HOU 08</c:v>
                </c:pt>
                <c:pt idx="25792">
                  <c:v>EWR HOU 09</c:v>
                </c:pt>
                <c:pt idx="25793">
                  <c:v>EWR HOU 10</c:v>
                </c:pt>
                <c:pt idx="25794">
                  <c:v>EWR HOU 11</c:v>
                </c:pt>
                <c:pt idx="25795">
                  <c:v>EWR HOU 12</c:v>
                </c:pt>
                <c:pt idx="25796">
                  <c:v>EWR IAD 01</c:v>
                </c:pt>
                <c:pt idx="25797">
                  <c:v>EWR IAD 02</c:v>
                </c:pt>
                <c:pt idx="25798">
                  <c:v>EWR IAD 03</c:v>
                </c:pt>
                <c:pt idx="25799">
                  <c:v>EWR IAD 04</c:v>
                </c:pt>
                <c:pt idx="25800">
                  <c:v>EWR IAD 05</c:v>
                </c:pt>
                <c:pt idx="25801">
                  <c:v>EWR IAD 06</c:v>
                </c:pt>
                <c:pt idx="25802">
                  <c:v>EWR IAD 07</c:v>
                </c:pt>
                <c:pt idx="25803">
                  <c:v>EWR IAD 08</c:v>
                </c:pt>
                <c:pt idx="25804">
                  <c:v>EWR IAD 09</c:v>
                </c:pt>
                <c:pt idx="25805">
                  <c:v>EWR IAD 10</c:v>
                </c:pt>
                <c:pt idx="25806">
                  <c:v>EWR IAD 11</c:v>
                </c:pt>
                <c:pt idx="25807">
                  <c:v>EWR IAD 12</c:v>
                </c:pt>
                <c:pt idx="25808">
                  <c:v>EWR IAH 01</c:v>
                </c:pt>
                <c:pt idx="25809">
                  <c:v>EWR IAH 02</c:v>
                </c:pt>
                <c:pt idx="25810">
                  <c:v>EWR IAH 03</c:v>
                </c:pt>
                <c:pt idx="25811">
                  <c:v>EWR IAH 04</c:v>
                </c:pt>
                <c:pt idx="25812">
                  <c:v>EWR IAH 05</c:v>
                </c:pt>
                <c:pt idx="25813">
                  <c:v>EWR IAH 06</c:v>
                </c:pt>
                <c:pt idx="25814">
                  <c:v>EWR IAH 07</c:v>
                </c:pt>
                <c:pt idx="25815">
                  <c:v>EWR IAH 08</c:v>
                </c:pt>
                <c:pt idx="25816">
                  <c:v>EWR IAH 09</c:v>
                </c:pt>
                <c:pt idx="25817">
                  <c:v>EWR IAH 10</c:v>
                </c:pt>
                <c:pt idx="25818">
                  <c:v>EWR IAH 11</c:v>
                </c:pt>
                <c:pt idx="25819">
                  <c:v>EWR IAH 12</c:v>
                </c:pt>
                <c:pt idx="25820">
                  <c:v>EWR IND 01</c:v>
                </c:pt>
                <c:pt idx="25821">
                  <c:v>EWR IND 02</c:v>
                </c:pt>
                <c:pt idx="25822">
                  <c:v>EWR IND 03</c:v>
                </c:pt>
                <c:pt idx="25823">
                  <c:v>EWR IND 04</c:v>
                </c:pt>
                <c:pt idx="25824">
                  <c:v>EWR IND 05</c:v>
                </c:pt>
                <c:pt idx="25825">
                  <c:v>EWR IND 06</c:v>
                </c:pt>
                <c:pt idx="25826">
                  <c:v>EWR IND 07</c:v>
                </c:pt>
                <c:pt idx="25827">
                  <c:v>EWR IND 08</c:v>
                </c:pt>
                <c:pt idx="25828">
                  <c:v>EWR IND 09</c:v>
                </c:pt>
                <c:pt idx="25829">
                  <c:v>EWR IND 10</c:v>
                </c:pt>
                <c:pt idx="25830">
                  <c:v>EWR IND 11</c:v>
                </c:pt>
                <c:pt idx="25831">
                  <c:v>EWR IND 12</c:v>
                </c:pt>
                <c:pt idx="25832">
                  <c:v>EWR JAC 01</c:v>
                </c:pt>
                <c:pt idx="25833">
                  <c:v>EWR JAC 02</c:v>
                </c:pt>
                <c:pt idx="25834">
                  <c:v>EWR JAC 03</c:v>
                </c:pt>
                <c:pt idx="25835">
                  <c:v>EWR JAC 04</c:v>
                </c:pt>
                <c:pt idx="25836">
                  <c:v>EWR JAC 12</c:v>
                </c:pt>
                <c:pt idx="25837">
                  <c:v>EWR JAX 01</c:v>
                </c:pt>
                <c:pt idx="25838">
                  <c:v>EWR JAX 02</c:v>
                </c:pt>
                <c:pt idx="25839">
                  <c:v>EWR JAX 03</c:v>
                </c:pt>
                <c:pt idx="25840">
                  <c:v>EWR JAX 04</c:v>
                </c:pt>
                <c:pt idx="25841">
                  <c:v>EWR JAX 05</c:v>
                </c:pt>
                <c:pt idx="25842">
                  <c:v>EWR JAX 06</c:v>
                </c:pt>
                <c:pt idx="25843">
                  <c:v>EWR JAX 07</c:v>
                </c:pt>
                <c:pt idx="25844">
                  <c:v>EWR JAX 08</c:v>
                </c:pt>
                <c:pt idx="25845">
                  <c:v>EWR JAX 09</c:v>
                </c:pt>
                <c:pt idx="25846">
                  <c:v>EWR JAX 10</c:v>
                </c:pt>
                <c:pt idx="25847">
                  <c:v>EWR JAX 11</c:v>
                </c:pt>
                <c:pt idx="25848">
                  <c:v>EWR JAX 12</c:v>
                </c:pt>
                <c:pt idx="25849">
                  <c:v>EWR JFK 04</c:v>
                </c:pt>
                <c:pt idx="25850">
                  <c:v>EWR LAS 01</c:v>
                </c:pt>
                <c:pt idx="25851">
                  <c:v>EWR LAS 02</c:v>
                </c:pt>
                <c:pt idx="25852">
                  <c:v>EWR LAS 03</c:v>
                </c:pt>
                <c:pt idx="25853">
                  <c:v>EWR LAS 04</c:v>
                </c:pt>
                <c:pt idx="25854">
                  <c:v>EWR LAS 05</c:v>
                </c:pt>
                <c:pt idx="25855">
                  <c:v>EWR LAS 06</c:v>
                </c:pt>
                <c:pt idx="25856">
                  <c:v>EWR LAS 07</c:v>
                </c:pt>
                <c:pt idx="25857">
                  <c:v>EWR LAS 08</c:v>
                </c:pt>
                <c:pt idx="25858">
                  <c:v>EWR LAS 09</c:v>
                </c:pt>
                <c:pt idx="25859">
                  <c:v>EWR LAS 10</c:v>
                </c:pt>
                <c:pt idx="25860">
                  <c:v>EWR LAS 11</c:v>
                </c:pt>
                <c:pt idx="25861">
                  <c:v>EWR LAS 12</c:v>
                </c:pt>
                <c:pt idx="25862">
                  <c:v>EWR LAX 01</c:v>
                </c:pt>
                <c:pt idx="25863">
                  <c:v>EWR LAX 02</c:v>
                </c:pt>
                <c:pt idx="25864">
                  <c:v>EWR LAX 03</c:v>
                </c:pt>
                <c:pt idx="25865">
                  <c:v>EWR LAX 04</c:v>
                </c:pt>
                <c:pt idx="25866">
                  <c:v>EWR LAX 05</c:v>
                </c:pt>
                <c:pt idx="25867">
                  <c:v>EWR LAX 06</c:v>
                </c:pt>
                <c:pt idx="25868">
                  <c:v>EWR LAX 07</c:v>
                </c:pt>
                <c:pt idx="25869">
                  <c:v>EWR LAX 08</c:v>
                </c:pt>
                <c:pt idx="25870">
                  <c:v>EWR LAX 09</c:v>
                </c:pt>
                <c:pt idx="25871">
                  <c:v>EWR LAX 10</c:v>
                </c:pt>
                <c:pt idx="25872">
                  <c:v>EWR LAX 11</c:v>
                </c:pt>
                <c:pt idx="25873">
                  <c:v>EWR LAX 12</c:v>
                </c:pt>
                <c:pt idx="25874">
                  <c:v>EWR LEX 01</c:v>
                </c:pt>
                <c:pt idx="25875">
                  <c:v>EWR LEX 02</c:v>
                </c:pt>
                <c:pt idx="25876">
                  <c:v>EWR LEX 03</c:v>
                </c:pt>
                <c:pt idx="25877">
                  <c:v>EWR LEX 04</c:v>
                </c:pt>
                <c:pt idx="25878">
                  <c:v>EWR LEX 05</c:v>
                </c:pt>
                <c:pt idx="25879">
                  <c:v>EWR LEX 06</c:v>
                </c:pt>
                <c:pt idx="25880">
                  <c:v>EWR LEX 07</c:v>
                </c:pt>
                <c:pt idx="25881">
                  <c:v>EWR LEX 08</c:v>
                </c:pt>
                <c:pt idx="25882">
                  <c:v>EWR LEX 09</c:v>
                </c:pt>
                <c:pt idx="25883">
                  <c:v>EWR LEX 10</c:v>
                </c:pt>
                <c:pt idx="25884">
                  <c:v>EWR LEX 11</c:v>
                </c:pt>
                <c:pt idx="25885">
                  <c:v>EWR LEX 12</c:v>
                </c:pt>
                <c:pt idx="25886">
                  <c:v>EWR LGA 07</c:v>
                </c:pt>
                <c:pt idx="25887">
                  <c:v>EWR LIT 01</c:v>
                </c:pt>
                <c:pt idx="25888">
                  <c:v>EWR LIT 02</c:v>
                </c:pt>
                <c:pt idx="25889">
                  <c:v>EWR LIT 03</c:v>
                </c:pt>
                <c:pt idx="25890">
                  <c:v>EWR LIT 04</c:v>
                </c:pt>
                <c:pt idx="25891">
                  <c:v>EWR LIT 05</c:v>
                </c:pt>
                <c:pt idx="25892">
                  <c:v>EWR LIT 06</c:v>
                </c:pt>
                <c:pt idx="25893">
                  <c:v>EWR LIT 07</c:v>
                </c:pt>
                <c:pt idx="25894">
                  <c:v>EWR LIT 08</c:v>
                </c:pt>
                <c:pt idx="25895">
                  <c:v>EWR LIT 09</c:v>
                </c:pt>
                <c:pt idx="25896">
                  <c:v>EWR LIT 10</c:v>
                </c:pt>
                <c:pt idx="25897">
                  <c:v>EWR LIT 11</c:v>
                </c:pt>
                <c:pt idx="25898">
                  <c:v>EWR LIT 12</c:v>
                </c:pt>
                <c:pt idx="25899">
                  <c:v>EWR MCI 01</c:v>
                </c:pt>
                <c:pt idx="25900">
                  <c:v>EWR MCI 02</c:v>
                </c:pt>
                <c:pt idx="25901">
                  <c:v>EWR MCI 03</c:v>
                </c:pt>
                <c:pt idx="25902">
                  <c:v>EWR MCI 04</c:v>
                </c:pt>
                <c:pt idx="25903">
                  <c:v>EWR MCI 05</c:v>
                </c:pt>
                <c:pt idx="25904">
                  <c:v>EWR MCI 06</c:v>
                </c:pt>
                <c:pt idx="25905">
                  <c:v>EWR MCI 07</c:v>
                </c:pt>
                <c:pt idx="25906">
                  <c:v>EWR MCI 08</c:v>
                </c:pt>
                <c:pt idx="25907">
                  <c:v>EWR MCI 09</c:v>
                </c:pt>
                <c:pt idx="25908">
                  <c:v>EWR MCI 10</c:v>
                </c:pt>
                <c:pt idx="25909">
                  <c:v>EWR MCI 11</c:v>
                </c:pt>
                <c:pt idx="25910">
                  <c:v>EWR MCI 12</c:v>
                </c:pt>
                <c:pt idx="25911">
                  <c:v>EWR MCO 01</c:v>
                </c:pt>
                <c:pt idx="25912">
                  <c:v>EWR MCO 02</c:v>
                </c:pt>
                <c:pt idx="25913">
                  <c:v>EWR MCO 03</c:v>
                </c:pt>
                <c:pt idx="25914">
                  <c:v>EWR MCO 04</c:v>
                </c:pt>
                <c:pt idx="25915">
                  <c:v>EWR MCO 05</c:v>
                </c:pt>
                <c:pt idx="25916">
                  <c:v>EWR MCO 06</c:v>
                </c:pt>
                <c:pt idx="25917">
                  <c:v>EWR MCO 07</c:v>
                </c:pt>
                <c:pt idx="25918">
                  <c:v>EWR MCO 08</c:v>
                </c:pt>
                <c:pt idx="25919">
                  <c:v>EWR MCO 09</c:v>
                </c:pt>
                <c:pt idx="25920">
                  <c:v>EWR MCO 10</c:v>
                </c:pt>
                <c:pt idx="25921">
                  <c:v>EWR MCO 11</c:v>
                </c:pt>
                <c:pt idx="25922">
                  <c:v>EWR MCO 12</c:v>
                </c:pt>
                <c:pt idx="25923">
                  <c:v>EWR MDT 01</c:v>
                </c:pt>
                <c:pt idx="25924">
                  <c:v>EWR MDT 02</c:v>
                </c:pt>
                <c:pt idx="25925">
                  <c:v>EWR MDT 07</c:v>
                </c:pt>
                <c:pt idx="25926">
                  <c:v>EWR MDT 08</c:v>
                </c:pt>
                <c:pt idx="25927">
                  <c:v>EWR MDW 01</c:v>
                </c:pt>
                <c:pt idx="25928">
                  <c:v>EWR MDW 02</c:v>
                </c:pt>
                <c:pt idx="25929">
                  <c:v>EWR MDW 03</c:v>
                </c:pt>
                <c:pt idx="25930">
                  <c:v>EWR MDW 04</c:v>
                </c:pt>
                <c:pt idx="25931">
                  <c:v>EWR MDW 05</c:v>
                </c:pt>
                <c:pt idx="25932">
                  <c:v>EWR MDW 06</c:v>
                </c:pt>
                <c:pt idx="25933">
                  <c:v>EWR MDW 07</c:v>
                </c:pt>
                <c:pt idx="25934">
                  <c:v>EWR MDW 08</c:v>
                </c:pt>
                <c:pt idx="25935">
                  <c:v>EWR MDW 09</c:v>
                </c:pt>
                <c:pt idx="25936">
                  <c:v>EWR MDW 10</c:v>
                </c:pt>
                <c:pt idx="25937">
                  <c:v>EWR MDW 11</c:v>
                </c:pt>
                <c:pt idx="25938">
                  <c:v>EWR MDW 12</c:v>
                </c:pt>
                <c:pt idx="25939">
                  <c:v>EWR MEM 01</c:v>
                </c:pt>
                <c:pt idx="25940">
                  <c:v>EWR MEM 02</c:v>
                </c:pt>
                <c:pt idx="25941">
                  <c:v>EWR MEM 03</c:v>
                </c:pt>
                <c:pt idx="25942">
                  <c:v>EWR MEM 04</c:v>
                </c:pt>
                <c:pt idx="25943">
                  <c:v>EWR MEM 05</c:v>
                </c:pt>
                <c:pt idx="25944">
                  <c:v>EWR MEM 06</c:v>
                </c:pt>
                <c:pt idx="25945">
                  <c:v>EWR MEM 07</c:v>
                </c:pt>
                <c:pt idx="25946">
                  <c:v>EWR MEM 08</c:v>
                </c:pt>
                <c:pt idx="25947">
                  <c:v>EWR MEM 09</c:v>
                </c:pt>
                <c:pt idx="25948">
                  <c:v>EWR MEM 10</c:v>
                </c:pt>
                <c:pt idx="25949">
                  <c:v>EWR MEM 11</c:v>
                </c:pt>
                <c:pt idx="25950">
                  <c:v>EWR MEM 12</c:v>
                </c:pt>
                <c:pt idx="25951">
                  <c:v>EWR MHT 01</c:v>
                </c:pt>
                <c:pt idx="25952">
                  <c:v>EWR MHT 02</c:v>
                </c:pt>
                <c:pt idx="25953">
                  <c:v>EWR MHT 03</c:v>
                </c:pt>
                <c:pt idx="25954">
                  <c:v>EWR MHT 04</c:v>
                </c:pt>
                <c:pt idx="25955">
                  <c:v>EWR MHT 05</c:v>
                </c:pt>
                <c:pt idx="25956">
                  <c:v>EWR MHT 06</c:v>
                </c:pt>
                <c:pt idx="25957">
                  <c:v>EWR MHT 07</c:v>
                </c:pt>
                <c:pt idx="25958">
                  <c:v>EWR MHT 08</c:v>
                </c:pt>
                <c:pt idx="25959">
                  <c:v>EWR MHT 09</c:v>
                </c:pt>
                <c:pt idx="25960">
                  <c:v>EWR MHT 10</c:v>
                </c:pt>
                <c:pt idx="25961">
                  <c:v>EWR MHT 11</c:v>
                </c:pt>
                <c:pt idx="25962">
                  <c:v>EWR MHT 12</c:v>
                </c:pt>
                <c:pt idx="25963">
                  <c:v>EWR MIA 01</c:v>
                </c:pt>
                <c:pt idx="25964">
                  <c:v>EWR MIA 02</c:v>
                </c:pt>
                <c:pt idx="25965">
                  <c:v>EWR MIA 03</c:v>
                </c:pt>
                <c:pt idx="25966">
                  <c:v>EWR MIA 04</c:v>
                </c:pt>
                <c:pt idx="25967">
                  <c:v>EWR MIA 05</c:v>
                </c:pt>
                <c:pt idx="25968">
                  <c:v>EWR MIA 06</c:v>
                </c:pt>
                <c:pt idx="25969">
                  <c:v>EWR MIA 07</c:v>
                </c:pt>
                <c:pt idx="25970">
                  <c:v>EWR MIA 08</c:v>
                </c:pt>
                <c:pt idx="25971">
                  <c:v>EWR MIA 09</c:v>
                </c:pt>
                <c:pt idx="25972">
                  <c:v>EWR MIA 10</c:v>
                </c:pt>
                <c:pt idx="25973">
                  <c:v>EWR MIA 11</c:v>
                </c:pt>
                <c:pt idx="25974">
                  <c:v>EWR MIA 12</c:v>
                </c:pt>
                <c:pt idx="25975">
                  <c:v>EWR MKE 01</c:v>
                </c:pt>
                <c:pt idx="25976">
                  <c:v>EWR MKE 02</c:v>
                </c:pt>
                <c:pt idx="25977">
                  <c:v>EWR MKE 03</c:v>
                </c:pt>
                <c:pt idx="25978">
                  <c:v>EWR MKE 04</c:v>
                </c:pt>
                <c:pt idx="25979">
                  <c:v>EWR MKE 05</c:v>
                </c:pt>
                <c:pt idx="25980">
                  <c:v>EWR MKE 06</c:v>
                </c:pt>
                <c:pt idx="25981">
                  <c:v>EWR MKE 07</c:v>
                </c:pt>
                <c:pt idx="25982">
                  <c:v>EWR MKE 08</c:v>
                </c:pt>
                <c:pt idx="25983">
                  <c:v>EWR MKE 09</c:v>
                </c:pt>
                <c:pt idx="25984">
                  <c:v>EWR MKE 10</c:v>
                </c:pt>
                <c:pt idx="25985">
                  <c:v>EWR MKE 11</c:v>
                </c:pt>
                <c:pt idx="25986">
                  <c:v>EWR MKE 12</c:v>
                </c:pt>
                <c:pt idx="25987">
                  <c:v>EWR MSN 01</c:v>
                </c:pt>
                <c:pt idx="25988">
                  <c:v>EWR MSN 02</c:v>
                </c:pt>
                <c:pt idx="25989">
                  <c:v>EWR MSN 03</c:v>
                </c:pt>
                <c:pt idx="25990">
                  <c:v>EWR MSN 04</c:v>
                </c:pt>
                <c:pt idx="25991">
                  <c:v>EWR MSN 05</c:v>
                </c:pt>
                <c:pt idx="25992">
                  <c:v>EWR MSN 06</c:v>
                </c:pt>
                <c:pt idx="25993">
                  <c:v>EWR MSN 07</c:v>
                </c:pt>
                <c:pt idx="25994">
                  <c:v>EWR MSN 08</c:v>
                </c:pt>
                <c:pt idx="25995">
                  <c:v>EWR MSN 09</c:v>
                </c:pt>
                <c:pt idx="25996">
                  <c:v>EWR MSN 10</c:v>
                </c:pt>
                <c:pt idx="25997">
                  <c:v>EWR MSN 11</c:v>
                </c:pt>
                <c:pt idx="25998">
                  <c:v>EWR MSN 12</c:v>
                </c:pt>
                <c:pt idx="25999">
                  <c:v>EWR MSP 01</c:v>
                </c:pt>
                <c:pt idx="26000">
                  <c:v>EWR MSP 02</c:v>
                </c:pt>
                <c:pt idx="26001">
                  <c:v>EWR MSP 03</c:v>
                </c:pt>
                <c:pt idx="26002">
                  <c:v>EWR MSP 04</c:v>
                </c:pt>
                <c:pt idx="26003">
                  <c:v>EWR MSP 05</c:v>
                </c:pt>
                <c:pt idx="26004">
                  <c:v>EWR MSP 06</c:v>
                </c:pt>
                <c:pt idx="26005">
                  <c:v>EWR MSP 07</c:v>
                </c:pt>
                <c:pt idx="26006">
                  <c:v>EWR MSP 08</c:v>
                </c:pt>
                <c:pt idx="26007">
                  <c:v>EWR MSP 09</c:v>
                </c:pt>
                <c:pt idx="26008">
                  <c:v>EWR MSP 10</c:v>
                </c:pt>
                <c:pt idx="26009">
                  <c:v>EWR MSP 11</c:v>
                </c:pt>
                <c:pt idx="26010">
                  <c:v>EWR MSP 12</c:v>
                </c:pt>
                <c:pt idx="26011">
                  <c:v>EWR MSY 01</c:v>
                </c:pt>
                <c:pt idx="26012">
                  <c:v>EWR MSY 02</c:v>
                </c:pt>
                <c:pt idx="26013">
                  <c:v>EWR MSY 03</c:v>
                </c:pt>
                <c:pt idx="26014">
                  <c:v>EWR MSY 04</c:v>
                </c:pt>
                <c:pt idx="26015">
                  <c:v>EWR MSY 05</c:v>
                </c:pt>
                <c:pt idx="26016">
                  <c:v>EWR MSY 06</c:v>
                </c:pt>
                <c:pt idx="26017">
                  <c:v>EWR MSY 07</c:v>
                </c:pt>
                <c:pt idx="26018">
                  <c:v>EWR MSY 08</c:v>
                </c:pt>
                <c:pt idx="26019">
                  <c:v>EWR MSY 09</c:v>
                </c:pt>
                <c:pt idx="26020">
                  <c:v>EWR MSY 10</c:v>
                </c:pt>
                <c:pt idx="26021">
                  <c:v>EWR MSY 11</c:v>
                </c:pt>
                <c:pt idx="26022">
                  <c:v>EWR MSY 12</c:v>
                </c:pt>
                <c:pt idx="26023">
                  <c:v>EWR MTJ 01</c:v>
                </c:pt>
                <c:pt idx="26024">
                  <c:v>EWR MTJ 02</c:v>
                </c:pt>
                <c:pt idx="26025">
                  <c:v>EWR MTJ 03</c:v>
                </c:pt>
                <c:pt idx="26026">
                  <c:v>EWR MTJ 04</c:v>
                </c:pt>
                <c:pt idx="26027">
                  <c:v>EWR MTJ 12</c:v>
                </c:pt>
                <c:pt idx="26028">
                  <c:v>EWR MYR 01</c:v>
                </c:pt>
                <c:pt idx="26029">
                  <c:v>EWR MYR 02</c:v>
                </c:pt>
                <c:pt idx="26030">
                  <c:v>EWR MYR 03</c:v>
                </c:pt>
                <c:pt idx="26031">
                  <c:v>EWR MYR 04</c:v>
                </c:pt>
                <c:pt idx="26032">
                  <c:v>EWR MYR 05</c:v>
                </c:pt>
                <c:pt idx="26033">
                  <c:v>EWR MYR 06</c:v>
                </c:pt>
                <c:pt idx="26034">
                  <c:v>EWR MYR 07</c:v>
                </c:pt>
                <c:pt idx="26035">
                  <c:v>EWR MYR 08</c:v>
                </c:pt>
                <c:pt idx="26036">
                  <c:v>EWR MYR 09</c:v>
                </c:pt>
                <c:pt idx="26037">
                  <c:v>EWR MYR 10</c:v>
                </c:pt>
                <c:pt idx="26038">
                  <c:v>EWR MYR 11</c:v>
                </c:pt>
                <c:pt idx="26039">
                  <c:v>EWR MYR 12</c:v>
                </c:pt>
                <c:pt idx="26040">
                  <c:v>EWR OAK 04</c:v>
                </c:pt>
                <c:pt idx="26041">
                  <c:v>EWR OAK 05</c:v>
                </c:pt>
                <c:pt idx="26042">
                  <c:v>EWR OAK 06</c:v>
                </c:pt>
                <c:pt idx="26043">
                  <c:v>EWR OAK 07</c:v>
                </c:pt>
                <c:pt idx="26044">
                  <c:v>EWR OAK 08</c:v>
                </c:pt>
                <c:pt idx="26045">
                  <c:v>EWR OAK 09</c:v>
                </c:pt>
                <c:pt idx="26046">
                  <c:v>EWR OAK 10</c:v>
                </c:pt>
                <c:pt idx="26047">
                  <c:v>EWR OAK 11</c:v>
                </c:pt>
                <c:pt idx="26048">
                  <c:v>EWR OAK 12</c:v>
                </c:pt>
                <c:pt idx="26049">
                  <c:v>EWR OKC 01</c:v>
                </c:pt>
                <c:pt idx="26050">
                  <c:v>EWR OKC 02</c:v>
                </c:pt>
                <c:pt idx="26051">
                  <c:v>EWR OKC 03</c:v>
                </c:pt>
                <c:pt idx="26052">
                  <c:v>EWR OKC 04</c:v>
                </c:pt>
                <c:pt idx="26053">
                  <c:v>EWR OKC 05</c:v>
                </c:pt>
                <c:pt idx="26054">
                  <c:v>EWR OKC 06</c:v>
                </c:pt>
                <c:pt idx="26055">
                  <c:v>EWR OKC 07</c:v>
                </c:pt>
                <c:pt idx="26056">
                  <c:v>EWR OKC 08</c:v>
                </c:pt>
                <c:pt idx="26057">
                  <c:v>EWR OKC 09</c:v>
                </c:pt>
                <c:pt idx="26058">
                  <c:v>EWR OKC 10</c:v>
                </c:pt>
                <c:pt idx="26059">
                  <c:v>EWR OKC 11</c:v>
                </c:pt>
                <c:pt idx="26060">
                  <c:v>EWR OKC 12</c:v>
                </c:pt>
                <c:pt idx="26061">
                  <c:v>EWR OMA 01</c:v>
                </c:pt>
                <c:pt idx="26062">
                  <c:v>EWR OMA 02</c:v>
                </c:pt>
                <c:pt idx="26063">
                  <c:v>EWR OMA 03</c:v>
                </c:pt>
                <c:pt idx="26064">
                  <c:v>EWR OMA 04</c:v>
                </c:pt>
                <c:pt idx="26065">
                  <c:v>EWR OMA 05</c:v>
                </c:pt>
                <c:pt idx="26066">
                  <c:v>EWR OMA 06</c:v>
                </c:pt>
                <c:pt idx="26067">
                  <c:v>EWR OMA 07</c:v>
                </c:pt>
                <c:pt idx="26068">
                  <c:v>EWR OMA 08</c:v>
                </c:pt>
                <c:pt idx="26069">
                  <c:v>EWR OMA 09</c:v>
                </c:pt>
                <c:pt idx="26070">
                  <c:v>EWR OMA 10</c:v>
                </c:pt>
                <c:pt idx="26071">
                  <c:v>EWR OMA 11</c:v>
                </c:pt>
                <c:pt idx="26072">
                  <c:v>EWR OMA 12</c:v>
                </c:pt>
                <c:pt idx="26073">
                  <c:v>EWR ORD 01</c:v>
                </c:pt>
                <c:pt idx="26074">
                  <c:v>EWR ORD 02</c:v>
                </c:pt>
                <c:pt idx="26075">
                  <c:v>EWR ORD 03</c:v>
                </c:pt>
                <c:pt idx="26076">
                  <c:v>EWR ORD 04</c:v>
                </c:pt>
                <c:pt idx="26077">
                  <c:v>EWR ORD 05</c:v>
                </c:pt>
                <c:pt idx="26078">
                  <c:v>EWR ORD 06</c:v>
                </c:pt>
                <c:pt idx="26079">
                  <c:v>EWR ORD 07</c:v>
                </c:pt>
                <c:pt idx="26080">
                  <c:v>EWR ORD 08</c:v>
                </c:pt>
                <c:pt idx="26081">
                  <c:v>EWR ORD 09</c:v>
                </c:pt>
                <c:pt idx="26082">
                  <c:v>EWR ORD 10</c:v>
                </c:pt>
                <c:pt idx="26083">
                  <c:v>EWR ORD 11</c:v>
                </c:pt>
                <c:pt idx="26084">
                  <c:v>EWR ORD 12</c:v>
                </c:pt>
                <c:pt idx="26085">
                  <c:v>EWR ORF 01</c:v>
                </c:pt>
                <c:pt idx="26086">
                  <c:v>EWR ORF 02</c:v>
                </c:pt>
                <c:pt idx="26087">
                  <c:v>EWR ORF 03</c:v>
                </c:pt>
                <c:pt idx="26088">
                  <c:v>EWR ORF 04</c:v>
                </c:pt>
                <c:pt idx="26089">
                  <c:v>EWR ORF 05</c:v>
                </c:pt>
                <c:pt idx="26090">
                  <c:v>EWR ORF 06</c:v>
                </c:pt>
                <c:pt idx="26091">
                  <c:v>EWR ORF 07</c:v>
                </c:pt>
                <c:pt idx="26092">
                  <c:v>EWR ORF 08</c:v>
                </c:pt>
                <c:pt idx="26093">
                  <c:v>EWR ORF 09</c:v>
                </c:pt>
                <c:pt idx="26094">
                  <c:v>EWR ORF 10</c:v>
                </c:pt>
                <c:pt idx="26095">
                  <c:v>EWR ORF 11</c:v>
                </c:pt>
                <c:pt idx="26096">
                  <c:v>EWR ORF 12</c:v>
                </c:pt>
                <c:pt idx="26097">
                  <c:v>EWR PBI 01</c:v>
                </c:pt>
                <c:pt idx="26098">
                  <c:v>EWR PBI 02</c:v>
                </c:pt>
                <c:pt idx="26099">
                  <c:v>EWR PBI 03</c:v>
                </c:pt>
                <c:pt idx="26100">
                  <c:v>EWR PBI 04</c:v>
                </c:pt>
                <c:pt idx="26101">
                  <c:v>EWR PBI 05</c:v>
                </c:pt>
                <c:pt idx="26102">
                  <c:v>EWR PBI 06</c:v>
                </c:pt>
                <c:pt idx="26103">
                  <c:v>EWR PBI 07</c:v>
                </c:pt>
                <c:pt idx="26104">
                  <c:v>EWR PBI 08</c:v>
                </c:pt>
                <c:pt idx="26105">
                  <c:v>EWR PBI 09</c:v>
                </c:pt>
                <c:pt idx="26106">
                  <c:v>EWR PBI 10</c:v>
                </c:pt>
                <c:pt idx="26107">
                  <c:v>EWR PBI 11</c:v>
                </c:pt>
                <c:pt idx="26108">
                  <c:v>EWR PBI 12</c:v>
                </c:pt>
                <c:pt idx="26109">
                  <c:v>EWR PDX 01</c:v>
                </c:pt>
                <c:pt idx="26110">
                  <c:v>EWR PDX 02</c:v>
                </c:pt>
                <c:pt idx="26111">
                  <c:v>EWR PDX 03</c:v>
                </c:pt>
                <c:pt idx="26112">
                  <c:v>EWR PDX 04</c:v>
                </c:pt>
                <c:pt idx="26113">
                  <c:v>EWR PDX 05</c:v>
                </c:pt>
                <c:pt idx="26114">
                  <c:v>EWR PDX 06</c:v>
                </c:pt>
                <c:pt idx="26115">
                  <c:v>EWR PDX 07</c:v>
                </c:pt>
                <c:pt idx="26116">
                  <c:v>EWR PDX 08</c:v>
                </c:pt>
                <c:pt idx="26117">
                  <c:v>EWR PDX 09</c:v>
                </c:pt>
                <c:pt idx="26118">
                  <c:v>EWR PDX 10</c:v>
                </c:pt>
                <c:pt idx="26119">
                  <c:v>EWR PDX 11</c:v>
                </c:pt>
                <c:pt idx="26120">
                  <c:v>EWR PDX 12</c:v>
                </c:pt>
                <c:pt idx="26121">
                  <c:v>EWR PHL 01</c:v>
                </c:pt>
                <c:pt idx="26122">
                  <c:v>EWR PHL 02</c:v>
                </c:pt>
                <c:pt idx="26123">
                  <c:v>EWR PHL 03</c:v>
                </c:pt>
                <c:pt idx="26124">
                  <c:v>EWR PHL 04</c:v>
                </c:pt>
                <c:pt idx="26125">
                  <c:v>EWR PHL 07</c:v>
                </c:pt>
                <c:pt idx="26126">
                  <c:v>EWR PHL 08</c:v>
                </c:pt>
                <c:pt idx="26127">
                  <c:v>EWR PHL 09</c:v>
                </c:pt>
                <c:pt idx="26128">
                  <c:v>EWR PHL 10</c:v>
                </c:pt>
                <c:pt idx="26129">
                  <c:v>EWR PHL 11</c:v>
                </c:pt>
                <c:pt idx="26130">
                  <c:v>EWR PHL 12</c:v>
                </c:pt>
                <c:pt idx="26131">
                  <c:v>EWR PHX 01</c:v>
                </c:pt>
                <c:pt idx="26132">
                  <c:v>EWR PHX 02</c:v>
                </c:pt>
                <c:pt idx="26133">
                  <c:v>EWR PHX 03</c:v>
                </c:pt>
                <c:pt idx="26134">
                  <c:v>EWR PHX 04</c:v>
                </c:pt>
                <c:pt idx="26135">
                  <c:v>EWR PHX 05</c:v>
                </c:pt>
                <c:pt idx="26136">
                  <c:v>EWR PHX 06</c:v>
                </c:pt>
                <c:pt idx="26137">
                  <c:v>EWR PHX 07</c:v>
                </c:pt>
                <c:pt idx="26138">
                  <c:v>EWR PHX 08</c:v>
                </c:pt>
                <c:pt idx="26139">
                  <c:v>EWR PHX 09</c:v>
                </c:pt>
                <c:pt idx="26140">
                  <c:v>EWR PHX 10</c:v>
                </c:pt>
                <c:pt idx="26141">
                  <c:v>EWR PHX 11</c:v>
                </c:pt>
                <c:pt idx="26142">
                  <c:v>EWR PHX 12</c:v>
                </c:pt>
                <c:pt idx="26143">
                  <c:v>EWR PIT 01</c:v>
                </c:pt>
                <c:pt idx="26144">
                  <c:v>EWR PIT 02</c:v>
                </c:pt>
                <c:pt idx="26145">
                  <c:v>EWR PIT 03</c:v>
                </c:pt>
                <c:pt idx="26146">
                  <c:v>EWR PIT 04</c:v>
                </c:pt>
                <c:pt idx="26147">
                  <c:v>EWR PIT 05</c:v>
                </c:pt>
                <c:pt idx="26148">
                  <c:v>EWR PIT 06</c:v>
                </c:pt>
                <c:pt idx="26149">
                  <c:v>EWR PIT 07</c:v>
                </c:pt>
                <c:pt idx="26150">
                  <c:v>EWR PIT 08</c:v>
                </c:pt>
                <c:pt idx="26151">
                  <c:v>EWR PIT 09</c:v>
                </c:pt>
                <c:pt idx="26152">
                  <c:v>EWR PIT 10</c:v>
                </c:pt>
                <c:pt idx="26153">
                  <c:v>EWR PIT 11</c:v>
                </c:pt>
                <c:pt idx="26154">
                  <c:v>EWR PIT 12</c:v>
                </c:pt>
                <c:pt idx="26155">
                  <c:v>EWR PSP 12</c:v>
                </c:pt>
                <c:pt idx="26156">
                  <c:v>EWR PVD 01</c:v>
                </c:pt>
                <c:pt idx="26157">
                  <c:v>EWR PVD 02</c:v>
                </c:pt>
                <c:pt idx="26158">
                  <c:v>EWR PVD 03</c:v>
                </c:pt>
                <c:pt idx="26159">
                  <c:v>EWR PVD 04</c:v>
                </c:pt>
                <c:pt idx="26160">
                  <c:v>EWR PVD 05</c:v>
                </c:pt>
                <c:pt idx="26161">
                  <c:v>EWR PVD 06</c:v>
                </c:pt>
                <c:pt idx="26162">
                  <c:v>EWR PVD 07</c:v>
                </c:pt>
                <c:pt idx="26163">
                  <c:v>EWR PVD 08</c:v>
                </c:pt>
                <c:pt idx="26164">
                  <c:v>EWR PVD 09</c:v>
                </c:pt>
                <c:pt idx="26165">
                  <c:v>EWR PVD 10</c:v>
                </c:pt>
                <c:pt idx="26166">
                  <c:v>EWR PVD 11</c:v>
                </c:pt>
                <c:pt idx="26167">
                  <c:v>EWR PVD 12</c:v>
                </c:pt>
                <c:pt idx="26168">
                  <c:v>EWR PWM 01</c:v>
                </c:pt>
                <c:pt idx="26169">
                  <c:v>EWR PWM 02</c:v>
                </c:pt>
                <c:pt idx="26170">
                  <c:v>EWR PWM 03</c:v>
                </c:pt>
                <c:pt idx="26171">
                  <c:v>EWR PWM 04</c:v>
                </c:pt>
                <c:pt idx="26172">
                  <c:v>EWR PWM 05</c:v>
                </c:pt>
                <c:pt idx="26173">
                  <c:v>EWR PWM 06</c:v>
                </c:pt>
                <c:pt idx="26174">
                  <c:v>EWR PWM 07</c:v>
                </c:pt>
                <c:pt idx="26175">
                  <c:v>EWR PWM 08</c:v>
                </c:pt>
                <c:pt idx="26176">
                  <c:v>EWR PWM 09</c:v>
                </c:pt>
                <c:pt idx="26177">
                  <c:v>EWR PWM 10</c:v>
                </c:pt>
                <c:pt idx="26178">
                  <c:v>EWR PWM 11</c:v>
                </c:pt>
                <c:pt idx="26179">
                  <c:v>EWR PWM 12</c:v>
                </c:pt>
                <c:pt idx="26180">
                  <c:v>EWR RAP 06</c:v>
                </c:pt>
                <c:pt idx="26181">
                  <c:v>EWR RAP 07</c:v>
                </c:pt>
                <c:pt idx="26182">
                  <c:v>EWR RAP 08</c:v>
                </c:pt>
                <c:pt idx="26183">
                  <c:v>EWR RAP 09</c:v>
                </c:pt>
                <c:pt idx="26184">
                  <c:v>EWR RDU 01</c:v>
                </c:pt>
                <c:pt idx="26185">
                  <c:v>EWR RDU 02</c:v>
                </c:pt>
                <c:pt idx="26186">
                  <c:v>EWR RDU 03</c:v>
                </c:pt>
                <c:pt idx="26187">
                  <c:v>EWR RDU 04</c:v>
                </c:pt>
                <c:pt idx="26188">
                  <c:v>EWR RDU 05</c:v>
                </c:pt>
                <c:pt idx="26189">
                  <c:v>EWR RDU 06</c:v>
                </c:pt>
                <c:pt idx="26190">
                  <c:v>EWR RDU 07</c:v>
                </c:pt>
                <c:pt idx="26191">
                  <c:v>EWR RDU 08</c:v>
                </c:pt>
                <c:pt idx="26192">
                  <c:v>EWR RDU 09</c:v>
                </c:pt>
                <c:pt idx="26193">
                  <c:v>EWR RDU 10</c:v>
                </c:pt>
                <c:pt idx="26194">
                  <c:v>EWR RDU 11</c:v>
                </c:pt>
                <c:pt idx="26195">
                  <c:v>EWR RDU 12</c:v>
                </c:pt>
                <c:pt idx="26196">
                  <c:v>EWR RIC 01</c:v>
                </c:pt>
                <c:pt idx="26197">
                  <c:v>EWR RIC 02</c:v>
                </c:pt>
                <c:pt idx="26198">
                  <c:v>EWR RIC 03</c:v>
                </c:pt>
                <c:pt idx="26199">
                  <c:v>EWR RIC 04</c:v>
                </c:pt>
                <c:pt idx="26200">
                  <c:v>EWR RIC 05</c:v>
                </c:pt>
                <c:pt idx="26201">
                  <c:v>EWR RIC 06</c:v>
                </c:pt>
                <c:pt idx="26202">
                  <c:v>EWR RIC 07</c:v>
                </c:pt>
                <c:pt idx="26203">
                  <c:v>EWR RIC 08</c:v>
                </c:pt>
                <c:pt idx="26204">
                  <c:v>EWR RIC 09</c:v>
                </c:pt>
                <c:pt idx="26205">
                  <c:v>EWR RIC 10</c:v>
                </c:pt>
                <c:pt idx="26206">
                  <c:v>EWR RIC 11</c:v>
                </c:pt>
                <c:pt idx="26207">
                  <c:v>EWR RIC 12</c:v>
                </c:pt>
                <c:pt idx="26208">
                  <c:v>EWR ROC 01</c:v>
                </c:pt>
                <c:pt idx="26209">
                  <c:v>EWR ROC 02</c:v>
                </c:pt>
                <c:pt idx="26210">
                  <c:v>EWR ROC 03</c:v>
                </c:pt>
                <c:pt idx="26211">
                  <c:v>EWR ROC 04</c:v>
                </c:pt>
                <c:pt idx="26212">
                  <c:v>EWR ROC 05</c:v>
                </c:pt>
                <c:pt idx="26213">
                  <c:v>EWR ROC 06</c:v>
                </c:pt>
                <c:pt idx="26214">
                  <c:v>EWR ROC 07</c:v>
                </c:pt>
                <c:pt idx="26215">
                  <c:v>EWR ROC 08</c:v>
                </c:pt>
                <c:pt idx="26216">
                  <c:v>EWR ROC 09</c:v>
                </c:pt>
                <c:pt idx="26217">
                  <c:v>EWR ROC 10</c:v>
                </c:pt>
                <c:pt idx="26218">
                  <c:v>EWR ROC 11</c:v>
                </c:pt>
                <c:pt idx="26219">
                  <c:v>EWR ROC 12</c:v>
                </c:pt>
                <c:pt idx="26220">
                  <c:v>EWR RSW 01</c:v>
                </c:pt>
                <c:pt idx="26221">
                  <c:v>EWR RSW 02</c:v>
                </c:pt>
                <c:pt idx="26222">
                  <c:v>EWR RSW 03</c:v>
                </c:pt>
                <c:pt idx="26223">
                  <c:v>EWR RSW 04</c:v>
                </c:pt>
                <c:pt idx="26224">
                  <c:v>EWR RSW 05</c:v>
                </c:pt>
                <c:pt idx="26225">
                  <c:v>EWR RSW 06</c:v>
                </c:pt>
                <c:pt idx="26226">
                  <c:v>EWR RSW 07</c:v>
                </c:pt>
                <c:pt idx="26227">
                  <c:v>EWR RSW 08</c:v>
                </c:pt>
                <c:pt idx="26228">
                  <c:v>EWR RSW 09</c:v>
                </c:pt>
                <c:pt idx="26229">
                  <c:v>EWR RSW 10</c:v>
                </c:pt>
                <c:pt idx="26230">
                  <c:v>EWR RSW 11</c:v>
                </c:pt>
                <c:pt idx="26231">
                  <c:v>EWR RSW 12</c:v>
                </c:pt>
                <c:pt idx="26232">
                  <c:v>EWR SAN 01</c:v>
                </c:pt>
                <c:pt idx="26233">
                  <c:v>EWR SAN 02</c:v>
                </c:pt>
                <c:pt idx="26234">
                  <c:v>EWR SAN 03</c:v>
                </c:pt>
                <c:pt idx="26235">
                  <c:v>EWR SAN 04</c:v>
                </c:pt>
                <c:pt idx="26236">
                  <c:v>EWR SAN 05</c:v>
                </c:pt>
                <c:pt idx="26237">
                  <c:v>EWR SAN 06</c:v>
                </c:pt>
                <c:pt idx="26238">
                  <c:v>EWR SAN 07</c:v>
                </c:pt>
                <c:pt idx="26239">
                  <c:v>EWR SAN 08</c:v>
                </c:pt>
                <c:pt idx="26240">
                  <c:v>EWR SAN 09</c:v>
                </c:pt>
                <c:pt idx="26241">
                  <c:v>EWR SAN 10</c:v>
                </c:pt>
                <c:pt idx="26242">
                  <c:v>EWR SAN 11</c:v>
                </c:pt>
                <c:pt idx="26243">
                  <c:v>EWR SAN 12</c:v>
                </c:pt>
                <c:pt idx="26244">
                  <c:v>EWR SAT 01</c:v>
                </c:pt>
                <c:pt idx="26245">
                  <c:v>EWR SAT 02</c:v>
                </c:pt>
                <c:pt idx="26246">
                  <c:v>EWR SAT 03</c:v>
                </c:pt>
                <c:pt idx="26247">
                  <c:v>EWR SAT 04</c:v>
                </c:pt>
                <c:pt idx="26248">
                  <c:v>EWR SAT 05</c:v>
                </c:pt>
                <c:pt idx="26249">
                  <c:v>EWR SAT 06</c:v>
                </c:pt>
                <c:pt idx="26250">
                  <c:v>EWR SAT 07</c:v>
                </c:pt>
                <c:pt idx="26251">
                  <c:v>EWR SAT 08</c:v>
                </c:pt>
                <c:pt idx="26252">
                  <c:v>EWR SAT 09</c:v>
                </c:pt>
                <c:pt idx="26253">
                  <c:v>EWR SAT 10</c:v>
                </c:pt>
                <c:pt idx="26254">
                  <c:v>EWR SAT 11</c:v>
                </c:pt>
                <c:pt idx="26255">
                  <c:v>EWR SAT 12</c:v>
                </c:pt>
                <c:pt idx="26256">
                  <c:v>EWR SAV 01</c:v>
                </c:pt>
                <c:pt idx="26257">
                  <c:v>EWR SAV 02</c:v>
                </c:pt>
                <c:pt idx="26258">
                  <c:v>EWR SAV 03</c:v>
                </c:pt>
                <c:pt idx="26259">
                  <c:v>EWR SAV 04</c:v>
                </c:pt>
                <c:pt idx="26260">
                  <c:v>EWR SAV 05</c:v>
                </c:pt>
                <c:pt idx="26261">
                  <c:v>EWR SAV 06</c:v>
                </c:pt>
                <c:pt idx="26262">
                  <c:v>EWR SAV 07</c:v>
                </c:pt>
                <c:pt idx="26263">
                  <c:v>EWR SAV 08</c:v>
                </c:pt>
                <c:pt idx="26264">
                  <c:v>EWR SAV 09</c:v>
                </c:pt>
                <c:pt idx="26265">
                  <c:v>EWR SAV 10</c:v>
                </c:pt>
                <c:pt idx="26266">
                  <c:v>EWR SAV 11</c:v>
                </c:pt>
                <c:pt idx="26267">
                  <c:v>EWR SAV 12</c:v>
                </c:pt>
                <c:pt idx="26268">
                  <c:v>EWR SBN 01</c:v>
                </c:pt>
                <c:pt idx="26269">
                  <c:v>EWR SBN 02</c:v>
                </c:pt>
                <c:pt idx="26270">
                  <c:v>EWR SBN 03</c:v>
                </c:pt>
                <c:pt idx="26271">
                  <c:v>EWR SBN 04</c:v>
                </c:pt>
                <c:pt idx="26272">
                  <c:v>EWR SBN 05</c:v>
                </c:pt>
                <c:pt idx="26273">
                  <c:v>EWR SBN 06</c:v>
                </c:pt>
                <c:pt idx="26274">
                  <c:v>EWR SBN 07</c:v>
                </c:pt>
                <c:pt idx="26275">
                  <c:v>EWR SBN 08</c:v>
                </c:pt>
                <c:pt idx="26276">
                  <c:v>EWR SBN 09</c:v>
                </c:pt>
                <c:pt idx="26277">
                  <c:v>EWR SBN 10</c:v>
                </c:pt>
                <c:pt idx="26278">
                  <c:v>EWR SBN 11</c:v>
                </c:pt>
                <c:pt idx="26279">
                  <c:v>EWR SBN 12</c:v>
                </c:pt>
                <c:pt idx="26280">
                  <c:v>EWR SDF 01</c:v>
                </c:pt>
                <c:pt idx="26281">
                  <c:v>EWR SDF 02</c:v>
                </c:pt>
                <c:pt idx="26282">
                  <c:v>EWR SDF 03</c:v>
                </c:pt>
                <c:pt idx="26283">
                  <c:v>EWR SDF 04</c:v>
                </c:pt>
                <c:pt idx="26284">
                  <c:v>EWR SDF 05</c:v>
                </c:pt>
                <c:pt idx="26285">
                  <c:v>EWR SDF 06</c:v>
                </c:pt>
                <c:pt idx="26286">
                  <c:v>EWR SDF 07</c:v>
                </c:pt>
                <c:pt idx="26287">
                  <c:v>EWR SDF 08</c:v>
                </c:pt>
                <c:pt idx="26288">
                  <c:v>EWR SDF 09</c:v>
                </c:pt>
                <c:pt idx="26289">
                  <c:v>EWR SDF 10</c:v>
                </c:pt>
                <c:pt idx="26290">
                  <c:v>EWR SDF 11</c:v>
                </c:pt>
                <c:pt idx="26291">
                  <c:v>EWR SDF 12</c:v>
                </c:pt>
                <c:pt idx="26292">
                  <c:v>EWR SEA 01</c:v>
                </c:pt>
                <c:pt idx="26293">
                  <c:v>EWR SEA 02</c:v>
                </c:pt>
                <c:pt idx="26294">
                  <c:v>EWR SEA 03</c:v>
                </c:pt>
                <c:pt idx="26295">
                  <c:v>EWR SEA 04</c:v>
                </c:pt>
                <c:pt idx="26296">
                  <c:v>EWR SEA 05</c:v>
                </c:pt>
                <c:pt idx="26297">
                  <c:v>EWR SEA 06</c:v>
                </c:pt>
                <c:pt idx="26298">
                  <c:v>EWR SEA 07</c:v>
                </c:pt>
                <c:pt idx="26299">
                  <c:v>EWR SEA 08</c:v>
                </c:pt>
                <c:pt idx="26300">
                  <c:v>EWR SEA 09</c:v>
                </c:pt>
                <c:pt idx="26301">
                  <c:v>EWR SEA 10</c:v>
                </c:pt>
                <c:pt idx="26302">
                  <c:v>EWR SEA 11</c:v>
                </c:pt>
                <c:pt idx="26303">
                  <c:v>EWR SEA 12</c:v>
                </c:pt>
                <c:pt idx="26304">
                  <c:v>EWR SFO 01</c:v>
                </c:pt>
                <c:pt idx="26305">
                  <c:v>EWR SFO 02</c:v>
                </c:pt>
                <c:pt idx="26306">
                  <c:v>EWR SFO 03</c:v>
                </c:pt>
                <c:pt idx="26307">
                  <c:v>EWR SFO 04</c:v>
                </c:pt>
                <c:pt idx="26308">
                  <c:v>EWR SFO 05</c:v>
                </c:pt>
                <c:pt idx="26309">
                  <c:v>EWR SFO 06</c:v>
                </c:pt>
                <c:pt idx="26310">
                  <c:v>EWR SFO 07</c:v>
                </c:pt>
                <c:pt idx="26311">
                  <c:v>EWR SFO 08</c:v>
                </c:pt>
                <c:pt idx="26312">
                  <c:v>EWR SFO 09</c:v>
                </c:pt>
                <c:pt idx="26313">
                  <c:v>EWR SFO 10</c:v>
                </c:pt>
                <c:pt idx="26314">
                  <c:v>EWR SFO 11</c:v>
                </c:pt>
                <c:pt idx="26315">
                  <c:v>EWR SFO 12</c:v>
                </c:pt>
                <c:pt idx="26316">
                  <c:v>EWR SJC 01</c:v>
                </c:pt>
                <c:pt idx="26317">
                  <c:v>EWR SJC 02</c:v>
                </c:pt>
                <c:pt idx="26318">
                  <c:v>EWR SJC 03</c:v>
                </c:pt>
                <c:pt idx="26319">
                  <c:v>EWR SJC 04</c:v>
                </c:pt>
                <c:pt idx="26320">
                  <c:v>EWR SJC 05</c:v>
                </c:pt>
                <c:pt idx="26321">
                  <c:v>EWR SJC 06</c:v>
                </c:pt>
                <c:pt idx="26322">
                  <c:v>EWR SJC 07</c:v>
                </c:pt>
                <c:pt idx="26323">
                  <c:v>EWR SJC 08</c:v>
                </c:pt>
                <c:pt idx="26324">
                  <c:v>EWR SJC 09</c:v>
                </c:pt>
                <c:pt idx="26325">
                  <c:v>EWR SJC 10</c:v>
                </c:pt>
                <c:pt idx="26326">
                  <c:v>EWR SJC 11</c:v>
                </c:pt>
                <c:pt idx="26327">
                  <c:v>EWR SJC 12</c:v>
                </c:pt>
                <c:pt idx="26328">
                  <c:v>EWR SJU 01</c:v>
                </c:pt>
                <c:pt idx="26329">
                  <c:v>EWR SJU 02</c:v>
                </c:pt>
                <c:pt idx="26330">
                  <c:v>EWR SJU 03</c:v>
                </c:pt>
                <c:pt idx="26331">
                  <c:v>EWR SJU 04</c:v>
                </c:pt>
                <c:pt idx="26332">
                  <c:v>EWR SJU 05</c:v>
                </c:pt>
                <c:pt idx="26333">
                  <c:v>EWR SJU 06</c:v>
                </c:pt>
                <c:pt idx="26334">
                  <c:v>EWR SJU 07</c:v>
                </c:pt>
                <c:pt idx="26335">
                  <c:v>EWR SJU 08</c:v>
                </c:pt>
                <c:pt idx="26336">
                  <c:v>EWR SJU 09</c:v>
                </c:pt>
                <c:pt idx="26337">
                  <c:v>EWR SJU 10</c:v>
                </c:pt>
                <c:pt idx="26338">
                  <c:v>EWR SJU 11</c:v>
                </c:pt>
                <c:pt idx="26339">
                  <c:v>EWR SJU 12</c:v>
                </c:pt>
                <c:pt idx="26340">
                  <c:v>EWR SLC 01</c:v>
                </c:pt>
                <c:pt idx="26341">
                  <c:v>EWR SLC 02</c:v>
                </c:pt>
                <c:pt idx="26342">
                  <c:v>EWR SLC 03</c:v>
                </c:pt>
                <c:pt idx="26343">
                  <c:v>EWR SLC 04</c:v>
                </c:pt>
                <c:pt idx="26344">
                  <c:v>EWR SLC 05</c:v>
                </c:pt>
                <c:pt idx="26345">
                  <c:v>EWR SLC 06</c:v>
                </c:pt>
                <c:pt idx="26346">
                  <c:v>EWR SLC 07</c:v>
                </c:pt>
                <c:pt idx="26347">
                  <c:v>EWR SLC 08</c:v>
                </c:pt>
                <c:pt idx="26348">
                  <c:v>EWR SLC 09</c:v>
                </c:pt>
                <c:pt idx="26349">
                  <c:v>EWR SLC 10</c:v>
                </c:pt>
                <c:pt idx="26350">
                  <c:v>EWR SLC 11</c:v>
                </c:pt>
                <c:pt idx="26351">
                  <c:v>EWR SLC 12</c:v>
                </c:pt>
                <c:pt idx="26352">
                  <c:v>EWR SMF 01</c:v>
                </c:pt>
                <c:pt idx="26353">
                  <c:v>EWR SMF 04</c:v>
                </c:pt>
                <c:pt idx="26354">
                  <c:v>EWR SMF 05</c:v>
                </c:pt>
                <c:pt idx="26355">
                  <c:v>EWR SMF 06</c:v>
                </c:pt>
                <c:pt idx="26356">
                  <c:v>EWR SMF 07</c:v>
                </c:pt>
                <c:pt idx="26357">
                  <c:v>EWR SMF 08</c:v>
                </c:pt>
                <c:pt idx="26358">
                  <c:v>EWR SMF 09</c:v>
                </c:pt>
                <c:pt idx="26359">
                  <c:v>EWR SMF 10</c:v>
                </c:pt>
                <c:pt idx="26360">
                  <c:v>EWR SMF 11</c:v>
                </c:pt>
                <c:pt idx="26361">
                  <c:v>EWR SMF 12</c:v>
                </c:pt>
                <c:pt idx="26362">
                  <c:v>EWR SNA 01</c:v>
                </c:pt>
                <c:pt idx="26363">
                  <c:v>EWR SNA 02</c:v>
                </c:pt>
                <c:pt idx="26364">
                  <c:v>EWR SNA 03</c:v>
                </c:pt>
                <c:pt idx="26365">
                  <c:v>EWR SNA 04</c:v>
                </c:pt>
                <c:pt idx="26366">
                  <c:v>EWR SNA 05</c:v>
                </c:pt>
                <c:pt idx="26367">
                  <c:v>EWR SNA 06</c:v>
                </c:pt>
                <c:pt idx="26368">
                  <c:v>EWR SNA 07</c:v>
                </c:pt>
                <c:pt idx="26369">
                  <c:v>EWR SNA 08</c:v>
                </c:pt>
                <c:pt idx="26370">
                  <c:v>EWR SNA 09</c:v>
                </c:pt>
                <c:pt idx="26371">
                  <c:v>EWR SNA 10</c:v>
                </c:pt>
                <c:pt idx="26372">
                  <c:v>EWR SNA 11</c:v>
                </c:pt>
                <c:pt idx="26373">
                  <c:v>EWR SNA 12</c:v>
                </c:pt>
                <c:pt idx="26374">
                  <c:v>EWR SRQ 01</c:v>
                </c:pt>
                <c:pt idx="26375">
                  <c:v>EWR SRQ 02</c:v>
                </c:pt>
                <c:pt idx="26376">
                  <c:v>EWR SRQ 03</c:v>
                </c:pt>
                <c:pt idx="26377">
                  <c:v>EWR SRQ 04</c:v>
                </c:pt>
                <c:pt idx="26378">
                  <c:v>EWR SRQ 05</c:v>
                </c:pt>
                <c:pt idx="26379">
                  <c:v>EWR SRQ 06</c:v>
                </c:pt>
                <c:pt idx="26380">
                  <c:v>EWR SRQ 07</c:v>
                </c:pt>
                <c:pt idx="26381">
                  <c:v>EWR SRQ 08</c:v>
                </c:pt>
                <c:pt idx="26382">
                  <c:v>EWR SRQ 09</c:v>
                </c:pt>
                <c:pt idx="26383">
                  <c:v>EWR SRQ 10</c:v>
                </c:pt>
                <c:pt idx="26384">
                  <c:v>EWR SRQ 11</c:v>
                </c:pt>
                <c:pt idx="26385">
                  <c:v>EWR SRQ 12</c:v>
                </c:pt>
                <c:pt idx="26386">
                  <c:v>EWR STL 01</c:v>
                </c:pt>
                <c:pt idx="26387">
                  <c:v>EWR STL 02</c:v>
                </c:pt>
                <c:pt idx="26388">
                  <c:v>EWR STL 03</c:v>
                </c:pt>
                <c:pt idx="26389">
                  <c:v>EWR STL 04</c:v>
                </c:pt>
                <c:pt idx="26390">
                  <c:v>EWR STL 05</c:v>
                </c:pt>
                <c:pt idx="26391">
                  <c:v>EWR STL 06</c:v>
                </c:pt>
                <c:pt idx="26392">
                  <c:v>EWR STL 07</c:v>
                </c:pt>
                <c:pt idx="26393">
                  <c:v>EWR STL 08</c:v>
                </c:pt>
                <c:pt idx="26394">
                  <c:v>EWR STL 09</c:v>
                </c:pt>
                <c:pt idx="26395">
                  <c:v>EWR STL 10</c:v>
                </c:pt>
                <c:pt idx="26396">
                  <c:v>EWR STL 11</c:v>
                </c:pt>
                <c:pt idx="26397">
                  <c:v>EWR STL 12</c:v>
                </c:pt>
                <c:pt idx="26398">
                  <c:v>EWR STT 01</c:v>
                </c:pt>
                <c:pt idx="26399">
                  <c:v>EWR STT 02</c:v>
                </c:pt>
                <c:pt idx="26400">
                  <c:v>EWR STT 03</c:v>
                </c:pt>
                <c:pt idx="26401">
                  <c:v>EWR STT 04</c:v>
                </c:pt>
                <c:pt idx="26402">
                  <c:v>EWR STT 05</c:v>
                </c:pt>
                <c:pt idx="26403">
                  <c:v>EWR STT 06</c:v>
                </c:pt>
                <c:pt idx="26404">
                  <c:v>EWR STT 07</c:v>
                </c:pt>
                <c:pt idx="26405">
                  <c:v>EWR STT 08</c:v>
                </c:pt>
                <c:pt idx="26406">
                  <c:v>EWR STT 09</c:v>
                </c:pt>
                <c:pt idx="26407">
                  <c:v>EWR STT 10</c:v>
                </c:pt>
                <c:pt idx="26408">
                  <c:v>EWR STT 11</c:v>
                </c:pt>
                <c:pt idx="26409">
                  <c:v>EWR STT 12</c:v>
                </c:pt>
                <c:pt idx="26410">
                  <c:v>EWR SYR 01</c:v>
                </c:pt>
                <c:pt idx="26411">
                  <c:v>EWR SYR 02</c:v>
                </c:pt>
                <c:pt idx="26412">
                  <c:v>EWR SYR 03</c:v>
                </c:pt>
                <c:pt idx="26413">
                  <c:v>EWR SYR 04</c:v>
                </c:pt>
                <c:pt idx="26414">
                  <c:v>EWR SYR 05</c:v>
                </c:pt>
                <c:pt idx="26415">
                  <c:v>EWR SYR 06</c:v>
                </c:pt>
                <c:pt idx="26416">
                  <c:v>EWR SYR 07</c:v>
                </c:pt>
                <c:pt idx="26417">
                  <c:v>EWR SYR 08</c:v>
                </c:pt>
                <c:pt idx="26418">
                  <c:v>EWR SYR 09</c:v>
                </c:pt>
                <c:pt idx="26419">
                  <c:v>EWR SYR 10</c:v>
                </c:pt>
                <c:pt idx="26420">
                  <c:v>EWR SYR 11</c:v>
                </c:pt>
                <c:pt idx="26421">
                  <c:v>EWR SYR 12</c:v>
                </c:pt>
                <c:pt idx="26422">
                  <c:v>EWR TPA 01</c:v>
                </c:pt>
                <c:pt idx="26423">
                  <c:v>EWR TPA 02</c:v>
                </c:pt>
                <c:pt idx="26424">
                  <c:v>EWR TPA 03</c:v>
                </c:pt>
                <c:pt idx="26425">
                  <c:v>EWR TPA 04</c:v>
                </c:pt>
                <c:pt idx="26426">
                  <c:v>EWR TPA 05</c:v>
                </c:pt>
                <c:pt idx="26427">
                  <c:v>EWR TPA 06</c:v>
                </c:pt>
                <c:pt idx="26428">
                  <c:v>EWR TPA 07</c:v>
                </c:pt>
                <c:pt idx="26429">
                  <c:v>EWR TPA 08</c:v>
                </c:pt>
                <c:pt idx="26430">
                  <c:v>EWR TPA 09</c:v>
                </c:pt>
                <c:pt idx="26431">
                  <c:v>EWR TPA 10</c:v>
                </c:pt>
                <c:pt idx="26432">
                  <c:v>EWR TPA 11</c:v>
                </c:pt>
                <c:pt idx="26433">
                  <c:v>EWR TPA 12</c:v>
                </c:pt>
                <c:pt idx="26434">
                  <c:v>EWR TUL 01</c:v>
                </c:pt>
                <c:pt idx="26435">
                  <c:v>EWR TUL 02</c:v>
                </c:pt>
                <c:pt idx="26436">
                  <c:v>EWR TUL 03</c:v>
                </c:pt>
                <c:pt idx="26437">
                  <c:v>EWR TUL 04</c:v>
                </c:pt>
                <c:pt idx="26438">
                  <c:v>EWR TUL 05</c:v>
                </c:pt>
                <c:pt idx="26439">
                  <c:v>EWR TUL 06</c:v>
                </c:pt>
                <c:pt idx="26440">
                  <c:v>EWR TUL 07</c:v>
                </c:pt>
                <c:pt idx="26441">
                  <c:v>EWR TUL 08</c:v>
                </c:pt>
                <c:pt idx="26442">
                  <c:v>EWR TUL 09</c:v>
                </c:pt>
                <c:pt idx="26443">
                  <c:v>EWR TUL 10</c:v>
                </c:pt>
                <c:pt idx="26444">
                  <c:v>EWR TUL 11</c:v>
                </c:pt>
                <c:pt idx="26445">
                  <c:v>EWR TUL 12</c:v>
                </c:pt>
                <c:pt idx="26446">
                  <c:v>EWR TVC 06</c:v>
                </c:pt>
                <c:pt idx="26447">
                  <c:v>EWR TVC 07</c:v>
                </c:pt>
                <c:pt idx="26448">
                  <c:v>EWR TVC 08</c:v>
                </c:pt>
                <c:pt idx="26449">
                  <c:v>EWR TVC 09</c:v>
                </c:pt>
                <c:pt idx="26450">
                  <c:v>EWR TYS 01</c:v>
                </c:pt>
                <c:pt idx="26451">
                  <c:v>EWR TYS 02</c:v>
                </c:pt>
                <c:pt idx="26452">
                  <c:v>EWR TYS 03</c:v>
                </c:pt>
                <c:pt idx="26453">
                  <c:v>EWR TYS 04</c:v>
                </c:pt>
                <c:pt idx="26454">
                  <c:v>EWR TYS 05</c:v>
                </c:pt>
                <c:pt idx="26455">
                  <c:v>EWR TYS 06</c:v>
                </c:pt>
                <c:pt idx="26456">
                  <c:v>EWR TYS 07</c:v>
                </c:pt>
                <c:pt idx="26457">
                  <c:v>EWR TYS 08</c:v>
                </c:pt>
                <c:pt idx="26458">
                  <c:v>EWR TYS 09</c:v>
                </c:pt>
                <c:pt idx="26459">
                  <c:v>EWR TYS 10</c:v>
                </c:pt>
                <c:pt idx="26460">
                  <c:v>EWR TYS 11</c:v>
                </c:pt>
                <c:pt idx="26461">
                  <c:v>EWR TYS 12</c:v>
                </c:pt>
                <c:pt idx="26462">
                  <c:v>EWR VPS 06</c:v>
                </c:pt>
                <c:pt idx="26463">
                  <c:v>EWR VPS 07</c:v>
                </c:pt>
                <c:pt idx="26464">
                  <c:v>EWR VPS 08</c:v>
                </c:pt>
                <c:pt idx="26465">
                  <c:v>EWR VPS 09</c:v>
                </c:pt>
                <c:pt idx="26466">
                  <c:v>EWR VPS 10</c:v>
                </c:pt>
                <c:pt idx="26467">
                  <c:v>EWR VPS 11</c:v>
                </c:pt>
                <c:pt idx="26468">
                  <c:v>EWR VPS 12</c:v>
                </c:pt>
                <c:pt idx="26469">
                  <c:v>EWR XNA 01</c:v>
                </c:pt>
                <c:pt idx="26470">
                  <c:v>EWR XNA 02</c:v>
                </c:pt>
                <c:pt idx="26471">
                  <c:v>EWR XNA 03</c:v>
                </c:pt>
                <c:pt idx="26472">
                  <c:v>EWR XNA 04</c:v>
                </c:pt>
                <c:pt idx="26473">
                  <c:v>EWR XNA 05</c:v>
                </c:pt>
                <c:pt idx="26474">
                  <c:v>EWR XNA 06</c:v>
                </c:pt>
                <c:pt idx="26475">
                  <c:v>EWR XNA 07</c:v>
                </c:pt>
                <c:pt idx="26476">
                  <c:v>EWR XNA 08</c:v>
                </c:pt>
                <c:pt idx="26477">
                  <c:v>EWR XNA 09</c:v>
                </c:pt>
                <c:pt idx="26478">
                  <c:v>EWR XNA 10</c:v>
                </c:pt>
                <c:pt idx="26479">
                  <c:v>EWR XNA 11</c:v>
                </c:pt>
                <c:pt idx="26480">
                  <c:v>EWR XNA 12</c:v>
                </c:pt>
                <c:pt idx="26481">
                  <c:v>EYW ATL 01</c:v>
                </c:pt>
                <c:pt idx="26482">
                  <c:v>EYW ATL 02</c:v>
                </c:pt>
                <c:pt idx="26483">
                  <c:v>EYW ATL 03</c:v>
                </c:pt>
                <c:pt idx="26484">
                  <c:v>EYW ATL 04</c:v>
                </c:pt>
                <c:pt idx="26485">
                  <c:v>EYW ATL 05</c:v>
                </c:pt>
                <c:pt idx="26486">
                  <c:v>EYW ATL 06</c:v>
                </c:pt>
                <c:pt idx="26487">
                  <c:v>EYW ATL 07</c:v>
                </c:pt>
                <c:pt idx="26488">
                  <c:v>EYW ATL 08</c:v>
                </c:pt>
                <c:pt idx="26489">
                  <c:v>EYW ATL 09</c:v>
                </c:pt>
                <c:pt idx="26490">
                  <c:v>EYW ATL 10</c:v>
                </c:pt>
                <c:pt idx="26491">
                  <c:v>EYW ATL 11</c:v>
                </c:pt>
                <c:pt idx="26492">
                  <c:v>EYW ATL 12</c:v>
                </c:pt>
                <c:pt idx="26493">
                  <c:v>EYW CLT 01</c:v>
                </c:pt>
                <c:pt idx="26494">
                  <c:v>EYW CLT 02</c:v>
                </c:pt>
                <c:pt idx="26495">
                  <c:v>EYW CLT 03</c:v>
                </c:pt>
                <c:pt idx="26496">
                  <c:v>EYW CLT 04</c:v>
                </c:pt>
                <c:pt idx="26497">
                  <c:v>EYW CLT 05</c:v>
                </c:pt>
                <c:pt idx="26498">
                  <c:v>EYW CLT 06</c:v>
                </c:pt>
                <c:pt idx="26499">
                  <c:v>EYW CLT 07</c:v>
                </c:pt>
                <c:pt idx="26500">
                  <c:v>EYW CLT 08</c:v>
                </c:pt>
                <c:pt idx="26501">
                  <c:v>EYW CLT 09</c:v>
                </c:pt>
                <c:pt idx="26502">
                  <c:v>EYW CLT 10</c:v>
                </c:pt>
                <c:pt idx="26503">
                  <c:v>EYW CLT 11</c:v>
                </c:pt>
                <c:pt idx="26504">
                  <c:v>EYW CLT 12</c:v>
                </c:pt>
                <c:pt idx="26505">
                  <c:v>EYW DCA 01</c:v>
                </c:pt>
                <c:pt idx="26506">
                  <c:v>EYW DCA 02</c:v>
                </c:pt>
                <c:pt idx="26507">
                  <c:v>EYW DCA 03</c:v>
                </c:pt>
                <c:pt idx="26508">
                  <c:v>EYW DCA 04</c:v>
                </c:pt>
                <c:pt idx="26509">
                  <c:v>EYW DCA 05</c:v>
                </c:pt>
                <c:pt idx="26510">
                  <c:v>EYW DCA 06</c:v>
                </c:pt>
                <c:pt idx="26511">
                  <c:v>EYW DCA 07</c:v>
                </c:pt>
                <c:pt idx="26512">
                  <c:v>EYW DCA 08</c:v>
                </c:pt>
                <c:pt idx="26513">
                  <c:v>EYW DCA 10</c:v>
                </c:pt>
                <c:pt idx="26514">
                  <c:v>EYW DCA 11</c:v>
                </c:pt>
                <c:pt idx="26515">
                  <c:v>EYW DCA 12</c:v>
                </c:pt>
                <c:pt idx="26516">
                  <c:v>EYW DFW 06</c:v>
                </c:pt>
                <c:pt idx="26517">
                  <c:v>EYW DFW 07</c:v>
                </c:pt>
                <c:pt idx="26518">
                  <c:v>EYW DFW 08</c:v>
                </c:pt>
                <c:pt idx="26519">
                  <c:v>EYW DFW 12</c:v>
                </c:pt>
                <c:pt idx="26520">
                  <c:v>EYW EWR 01</c:v>
                </c:pt>
                <c:pt idx="26521">
                  <c:v>EYW EWR 02</c:v>
                </c:pt>
                <c:pt idx="26522">
                  <c:v>EYW EWR 03</c:v>
                </c:pt>
                <c:pt idx="26523">
                  <c:v>EYW EWR 04</c:v>
                </c:pt>
                <c:pt idx="26524">
                  <c:v>EYW EWR 05</c:v>
                </c:pt>
                <c:pt idx="26525">
                  <c:v>EYW EWR 06</c:v>
                </c:pt>
                <c:pt idx="26526">
                  <c:v>EYW EWR 07</c:v>
                </c:pt>
                <c:pt idx="26527">
                  <c:v>EYW EWR 08</c:v>
                </c:pt>
                <c:pt idx="26528">
                  <c:v>EYW EWR 09</c:v>
                </c:pt>
                <c:pt idx="26529">
                  <c:v>EYW EWR 10</c:v>
                </c:pt>
                <c:pt idx="26530">
                  <c:v>EYW EWR 11</c:v>
                </c:pt>
                <c:pt idx="26531">
                  <c:v>EYW EWR 12</c:v>
                </c:pt>
                <c:pt idx="26532">
                  <c:v>EYW LGA 01</c:v>
                </c:pt>
                <c:pt idx="26533">
                  <c:v>EYW LGA 02</c:v>
                </c:pt>
                <c:pt idx="26534">
                  <c:v>EYW LGA 03</c:v>
                </c:pt>
                <c:pt idx="26535">
                  <c:v>EYW LGA 04</c:v>
                </c:pt>
                <c:pt idx="26536">
                  <c:v>EYW LGA 05</c:v>
                </c:pt>
                <c:pt idx="26537">
                  <c:v>EYW LGA 06</c:v>
                </c:pt>
                <c:pt idx="26538">
                  <c:v>EYW LGA 07</c:v>
                </c:pt>
                <c:pt idx="26539">
                  <c:v>EYW LGA 08</c:v>
                </c:pt>
                <c:pt idx="26540">
                  <c:v>EYW LGA 12</c:v>
                </c:pt>
                <c:pt idx="26541">
                  <c:v>EYW MCO 01</c:v>
                </c:pt>
                <c:pt idx="26542">
                  <c:v>EYW MCO 02</c:v>
                </c:pt>
                <c:pt idx="26543">
                  <c:v>EYW MCO 03</c:v>
                </c:pt>
                <c:pt idx="26544">
                  <c:v>EYW MCO 04</c:v>
                </c:pt>
                <c:pt idx="26545">
                  <c:v>EYW MCO 05</c:v>
                </c:pt>
                <c:pt idx="26546">
                  <c:v>EYW MCO 06</c:v>
                </c:pt>
                <c:pt idx="26547">
                  <c:v>EYW MCO 07</c:v>
                </c:pt>
                <c:pt idx="26548">
                  <c:v>EYW MCO 08</c:v>
                </c:pt>
                <c:pt idx="26549">
                  <c:v>EYW MCO 09</c:v>
                </c:pt>
                <c:pt idx="26550">
                  <c:v>EYW MCO 10</c:v>
                </c:pt>
                <c:pt idx="26551">
                  <c:v>EYW MCO 11</c:v>
                </c:pt>
                <c:pt idx="26552">
                  <c:v>EYW MCO 12</c:v>
                </c:pt>
                <c:pt idx="26553">
                  <c:v>EYW MIA 01</c:v>
                </c:pt>
                <c:pt idx="26554">
                  <c:v>EYW MIA 02</c:v>
                </c:pt>
                <c:pt idx="26555">
                  <c:v>EYW MIA 03</c:v>
                </c:pt>
                <c:pt idx="26556">
                  <c:v>EYW MIA 04</c:v>
                </c:pt>
                <c:pt idx="26557">
                  <c:v>EYW MIA 05</c:v>
                </c:pt>
                <c:pt idx="26558">
                  <c:v>EYW MIA 06</c:v>
                </c:pt>
                <c:pt idx="26559">
                  <c:v>EYW MIA 07</c:v>
                </c:pt>
                <c:pt idx="26560">
                  <c:v>EYW MIA 08</c:v>
                </c:pt>
                <c:pt idx="26561">
                  <c:v>EYW MIA 09</c:v>
                </c:pt>
                <c:pt idx="26562">
                  <c:v>EYW MIA 10</c:v>
                </c:pt>
                <c:pt idx="26563">
                  <c:v>EYW MIA 11</c:v>
                </c:pt>
                <c:pt idx="26564">
                  <c:v>EYW MIA 12</c:v>
                </c:pt>
                <c:pt idx="26565">
                  <c:v>EYW MSY 01</c:v>
                </c:pt>
                <c:pt idx="26566">
                  <c:v>EYW MSY 02</c:v>
                </c:pt>
                <c:pt idx="26567">
                  <c:v>EYW MSY 03</c:v>
                </c:pt>
                <c:pt idx="26568">
                  <c:v>EYW MSY 04</c:v>
                </c:pt>
                <c:pt idx="26569">
                  <c:v>EYW MSY 05</c:v>
                </c:pt>
                <c:pt idx="26570">
                  <c:v>EYW MSY 06</c:v>
                </c:pt>
                <c:pt idx="26571">
                  <c:v>EYW MSY 07</c:v>
                </c:pt>
                <c:pt idx="26572">
                  <c:v>EYW MSY 08</c:v>
                </c:pt>
                <c:pt idx="26573">
                  <c:v>EYW MSY 09</c:v>
                </c:pt>
                <c:pt idx="26574">
                  <c:v>EYW MSY 10</c:v>
                </c:pt>
                <c:pt idx="26575">
                  <c:v>EYW MSY 11</c:v>
                </c:pt>
                <c:pt idx="26576">
                  <c:v>EYW MSY 12</c:v>
                </c:pt>
                <c:pt idx="26577">
                  <c:v>EYW ORD 01</c:v>
                </c:pt>
                <c:pt idx="26578">
                  <c:v>EYW ORD 02</c:v>
                </c:pt>
                <c:pt idx="26579">
                  <c:v>EYW ORD 03</c:v>
                </c:pt>
                <c:pt idx="26580">
                  <c:v>EYW ORD 04</c:v>
                </c:pt>
                <c:pt idx="26581">
                  <c:v>EYW ORD 05</c:v>
                </c:pt>
                <c:pt idx="26582">
                  <c:v>EYW ORD 06</c:v>
                </c:pt>
                <c:pt idx="26583">
                  <c:v>EYW ORD 07</c:v>
                </c:pt>
                <c:pt idx="26584">
                  <c:v>EYW ORD 08</c:v>
                </c:pt>
                <c:pt idx="26585">
                  <c:v>EYW ORD 09</c:v>
                </c:pt>
                <c:pt idx="26586">
                  <c:v>EYW ORD 10</c:v>
                </c:pt>
                <c:pt idx="26587">
                  <c:v>EYW ORD 11</c:v>
                </c:pt>
                <c:pt idx="26588">
                  <c:v>EYW ORD 12</c:v>
                </c:pt>
                <c:pt idx="26589">
                  <c:v>EYW RSW 04</c:v>
                </c:pt>
                <c:pt idx="26590">
                  <c:v>EYW TPA 01</c:v>
                </c:pt>
                <c:pt idx="26591">
                  <c:v>EYW TPA 02</c:v>
                </c:pt>
                <c:pt idx="26592">
                  <c:v>EYW TPA 03</c:v>
                </c:pt>
                <c:pt idx="26593">
                  <c:v>EYW TPA 04</c:v>
                </c:pt>
                <c:pt idx="26594">
                  <c:v>EYW TPA 05</c:v>
                </c:pt>
                <c:pt idx="26595">
                  <c:v>EYW TPA 06</c:v>
                </c:pt>
                <c:pt idx="26596">
                  <c:v>EYW TPA 07</c:v>
                </c:pt>
                <c:pt idx="26597">
                  <c:v>EYW TPA 08</c:v>
                </c:pt>
                <c:pt idx="26598">
                  <c:v>EYW TPA 09</c:v>
                </c:pt>
                <c:pt idx="26599">
                  <c:v>EYW TPA 10</c:v>
                </c:pt>
                <c:pt idx="26600">
                  <c:v>EYW TPA 11</c:v>
                </c:pt>
                <c:pt idx="26601">
                  <c:v>EYW TPA 12</c:v>
                </c:pt>
                <c:pt idx="26602">
                  <c:v>FAI ANC 01</c:v>
                </c:pt>
                <c:pt idx="26603">
                  <c:v>FAI ANC 02</c:v>
                </c:pt>
                <c:pt idx="26604">
                  <c:v>FAI ANC 03</c:v>
                </c:pt>
                <c:pt idx="26605">
                  <c:v>FAI ANC 04</c:v>
                </c:pt>
                <c:pt idx="26606">
                  <c:v>FAI ANC 05</c:v>
                </c:pt>
                <c:pt idx="26607">
                  <c:v>FAI ANC 06</c:v>
                </c:pt>
                <c:pt idx="26608">
                  <c:v>FAI ANC 07</c:v>
                </c:pt>
                <c:pt idx="26609">
                  <c:v>FAI ANC 08</c:v>
                </c:pt>
                <c:pt idx="26610">
                  <c:v>FAI ANC 09</c:v>
                </c:pt>
                <c:pt idx="26611">
                  <c:v>FAI ANC 10</c:v>
                </c:pt>
                <c:pt idx="26612">
                  <c:v>FAI ANC 11</c:v>
                </c:pt>
                <c:pt idx="26613">
                  <c:v>FAI ANC 12</c:v>
                </c:pt>
                <c:pt idx="26614">
                  <c:v>FAI BRW 01</c:v>
                </c:pt>
                <c:pt idx="26615">
                  <c:v>FAI BRW 02</c:v>
                </c:pt>
                <c:pt idx="26616">
                  <c:v>FAI BRW 03</c:v>
                </c:pt>
                <c:pt idx="26617">
                  <c:v>FAI BRW 04</c:v>
                </c:pt>
                <c:pt idx="26618">
                  <c:v>FAI BRW 05</c:v>
                </c:pt>
                <c:pt idx="26619">
                  <c:v>FAI BRW 06</c:v>
                </c:pt>
                <c:pt idx="26620">
                  <c:v>FAI BRW 07</c:v>
                </c:pt>
                <c:pt idx="26621">
                  <c:v>FAI BRW 08</c:v>
                </c:pt>
                <c:pt idx="26622">
                  <c:v>FAI BRW 09</c:v>
                </c:pt>
                <c:pt idx="26623">
                  <c:v>FAI BRW 10</c:v>
                </c:pt>
                <c:pt idx="26624">
                  <c:v>FAI BRW 11</c:v>
                </c:pt>
                <c:pt idx="26625">
                  <c:v>FAI BRW 12</c:v>
                </c:pt>
                <c:pt idx="26626">
                  <c:v>FAI DEN 05</c:v>
                </c:pt>
                <c:pt idx="26627">
                  <c:v>FAI DEN 06</c:v>
                </c:pt>
                <c:pt idx="26628">
                  <c:v>FAI DEN 07</c:v>
                </c:pt>
                <c:pt idx="26629">
                  <c:v>FAI DEN 08</c:v>
                </c:pt>
                <c:pt idx="26630">
                  <c:v>FAI DEN 09</c:v>
                </c:pt>
                <c:pt idx="26631">
                  <c:v>FAI MSP 05</c:v>
                </c:pt>
                <c:pt idx="26632">
                  <c:v>FAI MSP 06</c:v>
                </c:pt>
                <c:pt idx="26633">
                  <c:v>FAI MSP 07</c:v>
                </c:pt>
                <c:pt idx="26634">
                  <c:v>FAI MSP 08</c:v>
                </c:pt>
                <c:pt idx="26635">
                  <c:v>FAI MSP 09</c:v>
                </c:pt>
                <c:pt idx="26636">
                  <c:v>FAI ORD 06</c:v>
                </c:pt>
                <c:pt idx="26637">
                  <c:v>FAI ORD 07</c:v>
                </c:pt>
                <c:pt idx="26638">
                  <c:v>FAI ORD 08</c:v>
                </c:pt>
                <c:pt idx="26639">
                  <c:v>FAI PDX 06</c:v>
                </c:pt>
                <c:pt idx="26640">
                  <c:v>FAI PDX 07</c:v>
                </c:pt>
                <c:pt idx="26641">
                  <c:v>FAI PDX 08</c:v>
                </c:pt>
                <c:pt idx="26642">
                  <c:v>FAI PDX 09</c:v>
                </c:pt>
                <c:pt idx="26643">
                  <c:v>FAI SCC 01</c:v>
                </c:pt>
                <c:pt idx="26644">
                  <c:v>FAI SCC 02</c:v>
                </c:pt>
                <c:pt idx="26645">
                  <c:v>FAI SCC 03</c:v>
                </c:pt>
                <c:pt idx="26646">
                  <c:v>FAI SCC 04</c:v>
                </c:pt>
                <c:pt idx="26647">
                  <c:v>FAI SCC 05</c:v>
                </c:pt>
                <c:pt idx="26648">
                  <c:v>FAI SCC 06</c:v>
                </c:pt>
                <c:pt idx="26649">
                  <c:v>FAI SCC 07</c:v>
                </c:pt>
                <c:pt idx="26650">
                  <c:v>FAI SCC 08</c:v>
                </c:pt>
                <c:pt idx="26651">
                  <c:v>FAI SCC 09</c:v>
                </c:pt>
                <c:pt idx="26652">
                  <c:v>FAI SCC 10</c:v>
                </c:pt>
                <c:pt idx="26653">
                  <c:v>FAI SCC 11</c:v>
                </c:pt>
                <c:pt idx="26654">
                  <c:v>FAI SCC 12</c:v>
                </c:pt>
                <c:pt idx="26655">
                  <c:v>FAI SEA 01</c:v>
                </c:pt>
                <c:pt idx="26656">
                  <c:v>FAI SEA 02</c:v>
                </c:pt>
                <c:pt idx="26657">
                  <c:v>FAI SEA 03</c:v>
                </c:pt>
                <c:pt idx="26658">
                  <c:v>FAI SEA 04</c:v>
                </c:pt>
                <c:pt idx="26659">
                  <c:v>FAI SEA 05</c:v>
                </c:pt>
                <c:pt idx="26660">
                  <c:v>FAI SEA 06</c:v>
                </c:pt>
                <c:pt idx="26661">
                  <c:v>FAI SEA 07</c:v>
                </c:pt>
                <c:pt idx="26662">
                  <c:v>FAI SEA 08</c:v>
                </c:pt>
                <c:pt idx="26663">
                  <c:v>FAI SEA 09</c:v>
                </c:pt>
                <c:pt idx="26664">
                  <c:v>FAI SEA 10</c:v>
                </c:pt>
                <c:pt idx="26665">
                  <c:v>FAI SEA 11</c:v>
                </c:pt>
                <c:pt idx="26666">
                  <c:v>FAI SEA 12</c:v>
                </c:pt>
                <c:pt idx="26667">
                  <c:v>FAI SLC 06</c:v>
                </c:pt>
                <c:pt idx="26668">
                  <c:v>FAI SLC 07</c:v>
                </c:pt>
                <c:pt idx="26669">
                  <c:v>FAI SLC 08</c:v>
                </c:pt>
                <c:pt idx="26670">
                  <c:v>FAI SLC 09</c:v>
                </c:pt>
                <c:pt idx="26671">
                  <c:v>FAR ATL 01</c:v>
                </c:pt>
                <c:pt idx="26672">
                  <c:v>FAR ATL 02</c:v>
                </c:pt>
                <c:pt idx="26673">
                  <c:v>FAR ATL 03</c:v>
                </c:pt>
                <c:pt idx="26674">
                  <c:v>FAR ATL 04</c:v>
                </c:pt>
                <c:pt idx="26675">
                  <c:v>FAR ATL 05</c:v>
                </c:pt>
                <c:pt idx="26676">
                  <c:v>FAR ATL 06</c:v>
                </c:pt>
                <c:pt idx="26677">
                  <c:v>FAR ATL 07</c:v>
                </c:pt>
                <c:pt idx="26678">
                  <c:v>FAR ATL 08</c:v>
                </c:pt>
                <c:pt idx="26679">
                  <c:v>FAR ATL 12</c:v>
                </c:pt>
                <c:pt idx="26680">
                  <c:v>FAR AZA 01</c:v>
                </c:pt>
                <c:pt idx="26681">
                  <c:v>FAR AZA 02</c:v>
                </c:pt>
                <c:pt idx="26682">
                  <c:v>FAR AZA 03</c:v>
                </c:pt>
                <c:pt idx="26683">
                  <c:v>FAR AZA 04</c:v>
                </c:pt>
                <c:pt idx="26684">
                  <c:v>FAR AZA 05</c:v>
                </c:pt>
                <c:pt idx="26685">
                  <c:v>FAR AZA 06</c:v>
                </c:pt>
                <c:pt idx="26686">
                  <c:v>FAR AZA 07</c:v>
                </c:pt>
                <c:pt idx="26687">
                  <c:v>FAR AZA 08</c:v>
                </c:pt>
                <c:pt idx="26688">
                  <c:v>FAR AZA 09</c:v>
                </c:pt>
                <c:pt idx="26689">
                  <c:v>FAR AZA 10</c:v>
                </c:pt>
                <c:pt idx="26690">
                  <c:v>FAR AZA 11</c:v>
                </c:pt>
                <c:pt idx="26691">
                  <c:v>FAR AZA 12</c:v>
                </c:pt>
                <c:pt idx="26692">
                  <c:v>FAR DEN 01</c:v>
                </c:pt>
                <c:pt idx="26693">
                  <c:v>FAR DEN 02</c:v>
                </c:pt>
                <c:pt idx="26694">
                  <c:v>FAR DEN 03</c:v>
                </c:pt>
                <c:pt idx="26695">
                  <c:v>FAR DEN 04</c:v>
                </c:pt>
                <c:pt idx="26696">
                  <c:v>FAR DEN 05</c:v>
                </c:pt>
                <c:pt idx="26697">
                  <c:v>FAR DEN 06</c:v>
                </c:pt>
                <c:pt idx="26698">
                  <c:v>FAR DEN 07</c:v>
                </c:pt>
                <c:pt idx="26699">
                  <c:v>FAR DEN 08</c:v>
                </c:pt>
                <c:pt idx="26700">
                  <c:v>FAR DEN 09</c:v>
                </c:pt>
                <c:pt idx="26701">
                  <c:v>FAR DEN 10</c:v>
                </c:pt>
                <c:pt idx="26702">
                  <c:v>FAR DEN 11</c:v>
                </c:pt>
                <c:pt idx="26703">
                  <c:v>FAR DEN 12</c:v>
                </c:pt>
                <c:pt idx="26704">
                  <c:v>FAR DFW 01</c:v>
                </c:pt>
                <c:pt idx="26705">
                  <c:v>FAR DFW 02</c:v>
                </c:pt>
                <c:pt idx="26706">
                  <c:v>FAR DFW 03</c:v>
                </c:pt>
                <c:pt idx="26707">
                  <c:v>FAR DFW 04</c:v>
                </c:pt>
                <c:pt idx="26708">
                  <c:v>FAR DFW 05</c:v>
                </c:pt>
                <c:pt idx="26709">
                  <c:v>FAR DFW 06</c:v>
                </c:pt>
                <c:pt idx="26710">
                  <c:v>FAR DFW 07</c:v>
                </c:pt>
                <c:pt idx="26711">
                  <c:v>FAR DFW 08</c:v>
                </c:pt>
                <c:pt idx="26712">
                  <c:v>FAR DFW 09</c:v>
                </c:pt>
                <c:pt idx="26713">
                  <c:v>FAR DFW 10</c:v>
                </c:pt>
                <c:pt idx="26714">
                  <c:v>FAR DFW 11</c:v>
                </c:pt>
                <c:pt idx="26715">
                  <c:v>FAR DFW 12</c:v>
                </c:pt>
                <c:pt idx="26716">
                  <c:v>FAR EWR 09</c:v>
                </c:pt>
                <c:pt idx="26717">
                  <c:v>FAR GFK 01</c:v>
                </c:pt>
                <c:pt idx="26718">
                  <c:v>FAR GFK 12</c:v>
                </c:pt>
                <c:pt idx="26719">
                  <c:v>FAR JMS 01</c:v>
                </c:pt>
                <c:pt idx="26720">
                  <c:v>FAR JMS 02</c:v>
                </c:pt>
                <c:pt idx="26721">
                  <c:v>FAR JMS 05</c:v>
                </c:pt>
                <c:pt idx="26722">
                  <c:v>FAR JMS 10</c:v>
                </c:pt>
                <c:pt idx="26723">
                  <c:v>FAR JMS 11</c:v>
                </c:pt>
                <c:pt idx="26724">
                  <c:v>FAR JMS 12</c:v>
                </c:pt>
                <c:pt idx="26725">
                  <c:v>FAR LAS 01</c:v>
                </c:pt>
                <c:pt idx="26726">
                  <c:v>FAR LAS 02</c:v>
                </c:pt>
                <c:pt idx="26727">
                  <c:v>FAR LAS 03</c:v>
                </c:pt>
                <c:pt idx="26728">
                  <c:v>FAR LAS 04</c:v>
                </c:pt>
                <c:pt idx="26729">
                  <c:v>FAR LAS 05</c:v>
                </c:pt>
                <c:pt idx="26730">
                  <c:v>FAR LAS 06</c:v>
                </c:pt>
                <c:pt idx="26731">
                  <c:v>FAR LAS 07</c:v>
                </c:pt>
                <c:pt idx="26732">
                  <c:v>FAR LAS 08</c:v>
                </c:pt>
                <c:pt idx="26733">
                  <c:v>FAR LAS 09</c:v>
                </c:pt>
                <c:pt idx="26734">
                  <c:v>FAR LAS 10</c:v>
                </c:pt>
                <c:pt idx="26735">
                  <c:v>FAR LAS 11</c:v>
                </c:pt>
                <c:pt idx="26736">
                  <c:v>FAR LAS 12</c:v>
                </c:pt>
                <c:pt idx="26737">
                  <c:v>FAR LAX 06</c:v>
                </c:pt>
                <c:pt idx="26738">
                  <c:v>FAR LAX 07</c:v>
                </c:pt>
                <c:pt idx="26739">
                  <c:v>FAR LAX 08</c:v>
                </c:pt>
                <c:pt idx="26740">
                  <c:v>FAR MSP 01</c:v>
                </c:pt>
                <c:pt idx="26741">
                  <c:v>FAR MSP 02</c:v>
                </c:pt>
                <c:pt idx="26742">
                  <c:v>FAR MSP 03</c:v>
                </c:pt>
                <c:pt idx="26743">
                  <c:v>FAR MSP 04</c:v>
                </c:pt>
                <c:pt idx="26744">
                  <c:v>FAR MSP 05</c:v>
                </c:pt>
                <c:pt idx="26745">
                  <c:v>FAR MSP 06</c:v>
                </c:pt>
                <c:pt idx="26746">
                  <c:v>FAR MSP 07</c:v>
                </c:pt>
                <c:pt idx="26747">
                  <c:v>FAR MSP 08</c:v>
                </c:pt>
                <c:pt idx="26748">
                  <c:v>FAR MSP 09</c:v>
                </c:pt>
                <c:pt idx="26749">
                  <c:v>FAR MSP 10</c:v>
                </c:pt>
                <c:pt idx="26750">
                  <c:v>FAR MSP 11</c:v>
                </c:pt>
                <c:pt idx="26751">
                  <c:v>FAR MSP 12</c:v>
                </c:pt>
                <c:pt idx="26752">
                  <c:v>FAR ORD 01</c:v>
                </c:pt>
                <c:pt idx="26753">
                  <c:v>FAR ORD 02</c:v>
                </c:pt>
                <c:pt idx="26754">
                  <c:v>FAR ORD 03</c:v>
                </c:pt>
                <c:pt idx="26755">
                  <c:v>FAR ORD 04</c:v>
                </c:pt>
                <c:pt idx="26756">
                  <c:v>FAR ORD 05</c:v>
                </c:pt>
                <c:pt idx="26757">
                  <c:v>FAR ORD 06</c:v>
                </c:pt>
                <c:pt idx="26758">
                  <c:v>FAR ORD 07</c:v>
                </c:pt>
                <c:pt idx="26759">
                  <c:v>FAR ORD 08</c:v>
                </c:pt>
                <c:pt idx="26760">
                  <c:v>FAR ORD 09</c:v>
                </c:pt>
                <c:pt idx="26761">
                  <c:v>FAR ORD 10</c:v>
                </c:pt>
                <c:pt idx="26762">
                  <c:v>FAR ORD 11</c:v>
                </c:pt>
                <c:pt idx="26763">
                  <c:v>FAR ORD 12</c:v>
                </c:pt>
                <c:pt idx="26764">
                  <c:v>FAR SFB 01</c:v>
                </c:pt>
                <c:pt idx="26765">
                  <c:v>FAR SFB 02</c:v>
                </c:pt>
                <c:pt idx="26766">
                  <c:v>FAR SFB 03</c:v>
                </c:pt>
                <c:pt idx="26767">
                  <c:v>FAR SFB 04</c:v>
                </c:pt>
                <c:pt idx="26768">
                  <c:v>FAR SFB 05</c:v>
                </c:pt>
                <c:pt idx="26769">
                  <c:v>FAR SFB 06</c:v>
                </c:pt>
                <c:pt idx="26770">
                  <c:v>FAR SFB 07</c:v>
                </c:pt>
                <c:pt idx="26771">
                  <c:v>FAR SFB 08</c:v>
                </c:pt>
                <c:pt idx="26772">
                  <c:v>FAR SFB 10</c:v>
                </c:pt>
                <c:pt idx="26773">
                  <c:v>FAR SFB 11</c:v>
                </c:pt>
                <c:pt idx="26774">
                  <c:v>FAR SFB 12</c:v>
                </c:pt>
                <c:pt idx="26775">
                  <c:v>FAR SLC 01</c:v>
                </c:pt>
                <c:pt idx="26776">
                  <c:v>FAR SLC 02</c:v>
                </c:pt>
                <c:pt idx="26777">
                  <c:v>FAR SLC 03</c:v>
                </c:pt>
                <c:pt idx="26778">
                  <c:v>FAR SLC 04</c:v>
                </c:pt>
                <c:pt idx="26779">
                  <c:v>FAR SLC 05</c:v>
                </c:pt>
                <c:pt idx="26780">
                  <c:v>FAR SLC 06</c:v>
                </c:pt>
                <c:pt idx="26781">
                  <c:v>FAR SLC 07</c:v>
                </c:pt>
                <c:pt idx="26782">
                  <c:v>FAR SLC 08</c:v>
                </c:pt>
                <c:pt idx="26783">
                  <c:v>FAR SLC 09</c:v>
                </c:pt>
                <c:pt idx="26784">
                  <c:v>FAR SLC 10</c:v>
                </c:pt>
                <c:pt idx="26785">
                  <c:v>FAR SLC 11</c:v>
                </c:pt>
                <c:pt idx="26786">
                  <c:v>FAR SLC 12</c:v>
                </c:pt>
                <c:pt idx="26787">
                  <c:v>FAT ABQ 04</c:v>
                </c:pt>
                <c:pt idx="26788">
                  <c:v>FAT CIC 03</c:v>
                </c:pt>
                <c:pt idx="26789">
                  <c:v>FAT DEN 01</c:v>
                </c:pt>
                <c:pt idx="26790">
                  <c:v>FAT DEN 02</c:v>
                </c:pt>
                <c:pt idx="26791">
                  <c:v>FAT DEN 03</c:v>
                </c:pt>
                <c:pt idx="26792">
                  <c:v>FAT DEN 04</c:v>
                </c:pt>
                <c:pt idx="26793">
                  <c:v>FAT DEN 05</c:v>
                </c:pt>
                <c:pt idx="26794">
                  <c:v>FAT DEN 06</c:v>
                </c:pt>
                <c:pt idx="26795">
                  <c:v>FAT DEN 07</c:v>
                </c:pt>
                <c:pt idx="26796">
                  <c:v>FAT DEN 08</c:v>
                </c:pt>
                <c:pt idx="26797">
                  <c:v>FAT DEN 09</c:v>
                </c:pt>
                <c:pt idx="26798">
                  <c:v>FAT DEN 10</c:v>
                </c:pt>
                <c:pt idx="26799">
                  <c:v>FAT DEN 11</c:v>
                </c:pt>
                <c:pt idx="26800">
                  <c:v>FAT DEN 12</c:v>
                </c:pt>
                <c:pt idx="26801">
                  <c:v>FAT DFW 01</c:v>
                </c:pt>
                <c:pt idx="26802">
                  <c:v>FAT DFW 02</c:v>
                </c:pt>
                <c:pt idx="26803">
                  <c:v>FAT DFW 03</c:v>
                </c:pt>
                <c:pt idx="26804">
                  <c:v>FAT DFW 04</c:v>
                </c:pt>
                <c:pt idx="26805">
                  <c:v>FAT DFW 05</c:v>
                </c:pt>
                <c:pt idx="26806">
                  <c:v>FAT DFW 06</c:v>
                </c:pt>
                <c:pt idx="26807">
                  <c:v>FAT DFW 07</c:v>
                </c:pt>
                <c:pt idx="26808">
                  <c:v>FAT DFW 08</c:v>
                </c:pt>
                <c:pt idx="26809">
                  <c:v>FAT DFW 09</c:v>
                </c:pt>
                <c:pt idx="26810">
                  <c:v>FAT DFW 10</c:v>
                </c:pt>
                <c:pt idx="26811">
                  <c:v>FAT DFW 11</c:v>
                </c:pt>
                <c:pt idx="26812">
                  <c:v>FAT DFW 12</c:v>
                </c:pt>
                <c:pt idx="26813">
                  <c:v>FAT LAS 01</c:v>
                </c:pt>
                <c:pt idx="26814">
                  <c:v>FAT LAS 02</c:v>
                </c:pt>
                <c:pt idx="26815">
                  <c:v>FAT LAS 03</c:v>
                </c:pt>
                <c:pt idx="26816">
                  <c:v>FAT LAS 04</c:v>
                </c:pt>
                <c:pt idx="26817">
                  <c:v>FAT LAS 05</c:v>
                </c:pt>
                <c:pt idx="26818">
                  <c:v>FAT LAS 06</c:v>
                </c:pt>
                <c:pt idx="26819">
                  <c:v>FAT LAS 07</c:v>
                </c:pt>
                <c:pt idx="26820">
                  <c:v>FAT LAS 08</c:v>
                </c:pt>
                <c:pt idx="26821">
                  <c:v>FAT LAS 09</c:v>
                </c:pt>
                <c:pt idx="26822">
                  <c:v>FAT LAS 10</c:v>
                </c:pt>
                <c:pt idx="26823">
                  <c:v>FAT LAS 11</c:v>
                </c:pt>
                <c:pt idx="26824">
                  <c:v>FAT LAS 12</c:v>
                </c:pt>
                <c:pt idx="26825">
                  <c:v>FAT LAX 01</c:v>
                </c:pt>
                <c:pt idx="26826">
                  <c:v>FAT LAX 02</c:v>
                </c:pt>
                <c:pt idx="26827">
                  <c:v>FAT LAX 03</c:v>
                </c:pt>
                <c:pt idx="26828">
                  <c:v>FAT LAX 04</c:v>
                </c:pt>
                <c:pt idx="26829">
                  <c:v>FAT LAX 05</c:v>
                </c:pt>
                <c:pt idx="26830">
                  <c:v>FAT LAX 06</c:v>
                </c:pt>
                <c:pt idx="26831">
                  <c:v>FAT LAX 07</c:v>
                </c:pt>
                <c:pt idx="26832">
                  <c:v>FAT LAX 08</c:v>
                </c:pt>
                <c:pt idx="26833">
                  <c:v>FAT LAX 09</c:v>
                </c:pt>
                <c:pt idx="26834">
                  <c:v>FAT LAX 10</c:v>
                </c:pt>
                <c:pt idx="26835">
                  <c:v>FAT LAX 11</c:v>
                </c:pt>
                <c:pt idx="26836">
                  <c:v>FAT LAX 12</c:v>
                </c:pt>
                <c:pt idx="26837">
                  <c:v>FAT LGB 06</c:v>
                </c:pt>
                <c:pt idx="26838">
                  <c:v>FAT LMT 01</c:v>
                </c:pt>
                <c:pt idx="26839">
                  <c:v>FAT LMT 11</c:v>
                </c:pt>
                <c:pt idx="26840">
                  <c:v>FAT MRY 02</c:v>
                </c:pt>
                <c:pt idx="26841">
                  <c:v>FAT MSP 06</c:v>
                </c:pt>
                <c:pt idx="26842">
                  <c:v>FAT ORD 06</c:v>
                </c:pt>
                <c:pt idx="26843">
                  <c:v>FAT ORD 07</c:v>
                </c:pt>
                <c:pt idx="26844">
                  <c:v>FAT ORD 08</c:v>
                </c:pt>
                <c:pt idx="26845">
                  <c:v>FAT ORD 09</c:v>
                </c:pt>
                <c:pt idx="26846">
                  <c:v>FAT PDX 01</c:v>
                </c:pt>
                <c:pt idx="26847">
                  <c:v>FAT PDX 02</c:v>
                </c:pt>
                <c:pt idx="26848">
                  <c:v>FAT PDX 03</c:v>
                </c:pt>
                <c:pt idx="26849">
                  <c:v>FAT PDX 04</c:v>
                </c:pt>
                <c:pt idx="26850">
                  <c:v>FAT PDX 05</c:v>
                </c:pt>
                <c:pt idx="26851">
                  <c:v>FAT PDX 06</c:v>
                </c:pt>
                <c:pt idx="26852">
                  <c:v>FAT PDX 07</c:v>
                </c:pt>
                <c:pt idx="26853">
                  <c:v>FAT PDX 08</c:v>
                </c:pt>
                <c:pt idx="26854">
                  <c:v>FAT PDX 09</c:v>
                </c:pt>
                <c:pt idx="26855">
                  <c:v>FAT PDX 10</c:v>
                </c:pt>
                <c:pt idx="26856">
                  <c:v>FAT PDX 11</c:v>
                </c:pt>
                <c:pt idx="26857">
                  <c:v>FAT PDX 12</c:v>
                </c:pt>
                <c:pt idx="26858">
                  <c:v>FAT PHX 01</c:v>
                </c:pt>
                <c:pt idx="26859">
                  <c:v>FAT PHX 02</c:v>
                </c:pt>
                <c:pt idx="26860">
                  <c:v>FAT PHX 03</c:v>
                </c:pt>
                <c:pt idx="26861">
                  <c:v>FAT PHX 04</c:v>
                </c:pt>
                <c:pt idx="26862">
                  <c:v>FAT PHX 05</c:v>
                </c:pt>
                <c:pt idx="26863">
                  <c:v>FAT PHX 06</c:v>
                </c:pt>
                <c:pt idx="26864">
                  <c:v>FAT PHX 07</c:v>
                </c:pt>
                <c:pt idx="26865">
                  <c:v>FAT PHX 08</c:v>
                </c:pt>
                <c:pt idx="26866">
                  <c:v>FAT PHX 09</c:v>
                </c:pt>
                <c:pt idx="26867">
                  <c:v>FAT PHX 10</c:v>
                </c:pt>
                <c:pt idx="26868">
                  <c:v>FAT PHX 11</c:v>
                </c:pt>
                <c:pt idx="26869">
                  <c:v>FAT PHX 12</c:v>
                </c:pt>
                <c:pt idx="26870">
                  <c:v>FAT RDM 02</c:v>
                </c:pt>
                <c:pt idx="26871">
                  <c:v>FAT SAN 01</c:v>
                </c:pt>
                <c:pt idx="26872">
                  <c:v>FAT SAN 02</c:v>
                </c:pt>
                <c:pt idx="26873">
                  <c:v>FAT SAN 03</c:v>
                </c:pt>
                <c:pt idx="26874">
                  <c:v>FAT SAN 04</c:v>
                </c:pt>
                <c:pt idx="26875">
                  <c:v>FAT SAN 05</c:v>
                </c:pt>
                <c:pt idx="26876">
                  <c:v>FAT SAN 06</c:v>
                </c:pt>
                <c:pt idx="26877">
                  <c:v>FAT SAN 07</c:v>
                </c:pt>
                <c:pt idx="26878">
                  <c:v>FAT SAN 08</c:v>
                </c:pt>
                <c:pt idx="26879">
                  <c:v>FAT SAN 09</c:v>
                </c:pt>
                <c:pt idx="26880">
                  <c:v>FAT SAN 10</c:v>
                </c:pt>
                <c:pt idx="26881">
                  <c:v>FAT SAN 11</c:v>
                </c:pt>
                <c:pt idx="26882">
                  <c:v>FAT SAN 12</c:v>
                </c:pt>
                <c:pt idx="26883">
                  <c:v>FAT SEA 01</c:v>
                </c:pt>
                <c:pt idx="26884">
                  <c:v>FAT SEA 02</c:v>
                </c:pt>
                <c:pt idx="26885">
                  <c:v>FAT SEA 03</c:v>
                </c:pt>
                <c:pt idx="26886">
                  <c:v>FAT SEA 04</c:v>
                </c:pt>
                <c:pt idx="26887">
                  <c:v>FAT SEA 05</c:v>
                </c:pt>
                <c:pt idx="26888">
                  <c:v>FAT SEA 06</c:v>
                </c:pt>
                <c:pt idx="26889">
                  <c:v>FAT SEA 07</c:v>
                </c:pt>
                <c:pt idx="26890">
                  <c:v>FAT SEA 08</c:v>
                </c:pt>
                <c:pt idx="26891">
                  <c:v>FAT SEA 09</c:v>
                </c:pt>
                <c:pt idx="26892">
                  <c:v>FAT SEA 10</c:v>
                </c:pt>
                <c:pt idx="26893">
                  <c:v>FAT SEA 11</c:v>
                </c:pt>
                <c:pt idx="26894">
                  <c:v>FAT SEA 12</c:v>
                </c:pt>
                <c:pt idx="26895">
                  <c:v>FAT SFO 01</c:v>
                </c:pt>
                <c:pt idx="26896">
                  <c:v>FAT SFO 02</c:v>
                </c:pt>
                <c:pt idx="26897">
                  <c:v>FAT SFO 03</c:v>
                </c:pt>
                <c:pt idx="26898">
                  <c:v>FAT SFO 04</c:v>
                </c:pt>
                <c:pt idx="26899">
                  <c:v>FAT SFO 05</c:v>
                </c:pt>
                <c:pt idx="26900">
                  <c:v>FAT SFO 06</c:v>
                </c:pt>
                <c:pt idx="26901">
                  <c:v>FAT SFO 07</c:v>
                </c:pt>
                <c:pt idx="26902">
                  <c:v>FAT SFO 08</c:v>
                </c:pt>
                <c:pt idx="26903">
                  <c:v>FAT SFO 09</c:v>
                </c:pt>
                <c:pt idx="26904">
                  <c:v>FAT SFO 10</c:v>
                </c:pt>
                <c:pt idx="26905">
                  <c:v>FAT SFO 11</c:v>
                </c:pt>
                <c:pt idx="26906">
                  <c:v>FAT SFO 12</c:v>
                </c:pt>
                <c:pt idx="26907">
                  <c:v>FAT SLC 01</c:v>
                </c:pt>
                <c:pt idx="26908">
                  <c:v>FAT SLC 02</c:v>
                </c:pt>
                <c:pt idx="26909">
                  <c:v>FAT SLC 03</c:v>
                </c:pt>
                <c:pt idx="26910">
                  <c:v>FAT SLC 04</c:v>
                </c:pt>
                <c:pt idx="26911">
                  <c:v>FAT SLC 05</c:v>
                </c:pt>
                <c:pt idx="26912">
                  <c:v>FAT SLC 06</c:v>
                </c:pt>
                <c:pt idx="26913">
                  <c:v>FAT SLC 07</c:v>
                </c:pt>
                <c:pt idx="26914">
                  <c:v>FAT SLC 08</c:v>
                </c:pt>
                <c:pt idx="26915">
                  <c:v>FAT SLC 09</c:v>
                </c:pt>
                <c:pt idx="26916">
                  <c:v>FAT SLC 10</c:v>
                </c:pt>
                <c:pt idx="26917">
                  <c:v>FAT SLC 11</c:v>
                </c:pt>
                <c:pt idx="26918">
                  <c:v>FAT SLC 12</c:v>
                </c:pt>
                <c:pt idx="26919">
                  <c:v>FAT STS 11</c:v>
                </c:pt>
                <c:pt idx="26920">
                  <c:v>FAY ATL 01</c:v>
                </c:pt>
                <c:pt idx="26921">
                  <c:v>FAY ATL 02</c:v>
                </c:pt>
                <c:pt idx="26922">
                  <c:v>FAY ATL 03</c:v>
                </c:pt>
                <c:pt idx="26923">
                  <c:v>FAY ATL 04</c:v>
                </c:pt>
                <c:pt idx="26924">
                  <c:v>FAY ATL 05</c:v>
                </c:pt>
                <c:pt idx="26925">
                  <c:v>FAY ATL 06</c:v>
                </c:pt>
                <c:pt idx="26926">
                  <c:v>FAY ATL 07</c:v>
                </c:pt>
                <c:pt idx="26927">
                  <c:v>FAY ATL 08</c:v>
                </c:pt>
                <c:pt idx="26928">
                  <c:v>FAY ATL 09</c:v>
                </c:pt>
                <c:pt idx="26929">
                  <c:v>FAY ATL 10</c:v>
                </c:pt>
                <c:pt idx="26930">
                  <c:v>FAY ATL 11</c:v>
                </c:pt>
                <c:pt idx="26931">
                  <c:v>FAY ATL 12</c:v>
                </c:pt>
                <c:pt idx="26932">
                  <c:v>FAY CLT 01</c:v>
                </c:pt>
                <c:pt idx="26933">
                  <c:v>FAY CLT 02</c:v>
                </c:pt>
                <c:pt idx="26934">
                  <c:v>FAY CLT 03</c:v>
                </c:pt>
                <c:pt idx="26935">
                  <c:v>FAY CLT 04</c:v>
                </c:pt>
                <c:pt idx="26936">
                  <c:v>FAY CLT 05</c:v>
                </c:pt>
                <c:pt idx="26937">
                  <c:v>FAY CLT 06</c:v>
                </c:pt>
                <c:pt idx="26938">
                  <c:v>FAY CLT 07</c:v>
                </c:pt>
                <c:pt idx="26939">
                  <c:v>FAY CLT 08</c:v>
                </c:pt>
                <c:pt idx="26940">
                  <c:v>FAY CLT 09</c:v>
                </c:pt>
                <c:pt idx="26941">
                  <c:v>FAY CLT 10</c:v>
                </c:pt>
                <c:pt idx="26942">
                  <c:v>FAY CLT 11</c:v>
                </c:pt>
                <c:pt idx="26943">
                  <c:v>FAY CLT 12</c:v>
                </c:pt>
                <c:pt idx="26944">
                  <c:v>FAY DFW 01</c:v>
                </c:pt>
                <c:pt idx="26945">
                  <c:v>FAY DFW 02</c:v>
                </c:pt>
                <c:pt idx="26946">
                  <c:v>FAY DFW 03</c:v>
                </c:pt>
                <c:pt idx="26947">
                  <c:v>FAY DFW 04</c:v>
                </c:pt>
                <c:pt idx="26948">
                  <c:v>FAY DFW 05</c:v>
                </c:pt>
                <c:pt idx="26949">
                  <c:v>FAY DFW 06</c:v>
                </c:pt>
                <c:pt idx="26950">
                  <c:v>FAY DFW 07</c:v>
                </c:pt>
                <c:pt idx="26951">
                  <c:v>FAY DFW 08</c:v>
                </c:pt>
                <c:pt idx="26952">
                  <c:v>FAY DFW 09</c:v>
                </c:pt>
                <c:pt idx="26953">
                  <c:v>FAY DFW 10</c:v>
                </c:pt>
                <c:pt idx="26954">
                  <c:v>FAY DFW 11</c:v>
                </c:pt>
                <c:pt idx="26955">
                  <c:v>FAY DFW 12</c:v>
                </c:pt>
                <c:pt idx="26956">
                  <c:v>FCA ATL 06</c:v>
                </c:pt>
                <c:pt idx="26957">
                  <c:v>FCA ATL 07</c:v>
                </c:pt>
                <c:pt idx="26958">
                  <c:v>FCA ATL 08</c:v>
                </c:pt>
                <c:pt idx="26959">
                  <c:v>FCA ATL 09</c:v>
                </c:pt>
                <c:pt idx="26960">
                  <c:v>FCA DEN 01</c:v>
                </c:pt>
                <c:pt idx="26961">
                  <c:v>FCA DEN 02</c:v>
                </c:pt>
                <c:pt idx="26962">
                  <c:v>FCA DEN 03</c:v>
                </c:pt>
                <c:pt idx="26963">
                  <c:v>FCA DEN 04</c:v>
                </c:pt>
                <c:pt idx="26964">
                  <c:v>FCA DEN 05</c:v>
                </c:pt>
                <c:pt idx="26965">
                  <c:v>FCA DEN 06</c:v>
                </c:pt>
                <c:pt idx="26966">
                  <c:v>FCA DEN 07</c:v>
                </c:pt>
                <c:pt idx="26967">
                  <c:v>FCA DEN 08</c:v>
                </c:pt>
                <c:pt idx="26968">
                  <c:v>FCA DEN 09</c:v>
                </c:pt>
                <c:pt idx="26969">
                  <c:v>FCA DEN 10</c:v>
                </c:pt>
                <c:pt idx="26970">
                  <c:v>FCA DEN 11</c:v>
                </c:pt>
                <c:pt idx="26971">
                  <c:v>FCA DEN 12</c:v>
                </c:pt>
                <c:pt idx="26972">
                  <c:v>FCA LAS 01</c:v>
                </c:pt>
                <c:pt idx="26973">
                  <c:v>FCA LAS 02</c:v>
                </c:pt>
                <c:pt idx="26974">
                  <c:v>FCA LAS 03</c:v>
                </c:pt>
                <c:pt idx="26975">
                  <c:v>FCA LAS 04</c:v>
                </c:pt>
                <c:pt idx="26976">
                  <c:v>FCA LAS 05</c:v>
                </c:pt>
                <c:pt idx="26977">
                  <c:v>FCA LAS 06</c:v>
                </c:pt>
                <c:pt idx="26978">
                  <c:v>FCA LAS 07</c:v>
                </c:pt>
                <c:pt idx="26979">
                  <c:v>FCA LAS 08</c:v>
                </c:pt>
                <c:pt idx="26980">
                  <c:v>FCA LAS 09</c:v>
                </c:pt>
                <c:pt idx="26981">
                  <c:v>FCA LAS 10</c:v>
                </c:pt>
                <c:pt idx="26982">
                  <c:v>FCA LAS 11</c:v>
                </c:pt>
                <c:pt idx="26983">
                  <c:v>FCA LAS 12</c:v>
                </c:pt>
                <c:pt idx="26984">
                  <c:v>FCA LAX 01</c:v>
                </c:pt>
                <c:pt idx="26985">
                  <c:v>FCA LAX 06</c:v>
                </c:pt>
                <c:pt idx="26986">
                  <c:v>FCA LAX 07</c:v>
                </c:pt>
                <c:pt idx="26987">
                  <c:v>FCA LAX 08</c:v>
                </c:pt>
                <c:pt idx="26988">
                  <c:v>FCA LAX 09</c:v>
                </c:pt>
                <c:pt idx="26989">
                  <c:v>FCA LAX 12</c:v>
                </c:pt>
                <c:pt idx="26990">
                  <c:v>FCA MSO 08</c:v>
                </c:pt>
                <c:pt idx="26991">
                  <c:v>FCA MSP 01</c:v>
                </c:pt>
                <c:pt idx="26992">
                  <c:v>FCA MSP 02</c:v>
                </c:pt>
                <c:pt idx="26993">
                  <c:v>FCA MSP 03</c:v>
                </c:pt>
                <c:pt idx="26994">
                  <c:v>FCA MSP 04</c:v>
                </c:pt>
                <c:pt idx="26995">
                  <c:v>FCA MSP 05</c:v>
                </c:pt>
                <c:pt idx="26996">
                  <c:v>FCA MSP 06</c:v>
                </c:pt>
                <c:pt idx="26997">
                  <c:v>FCA MSP 07</c:v>
                </c:pt>
                <c:pt idx="26998">
                  <c:v>FCA MSP 08</c:v>
                </c:pt>
                <c:pt idx="26999">
                  <c:v>FCA MSP 09</c:v>
                </c:pt>
                <c:pt idx="27000">
                  <c:v>FCA MSP 10</c:v>
                </c:pt>
                <c:pt idx="27001">
                  <c:v>FCA MSP 11</c:v>
                </c:pt>
                <c:pt idx="27002">
                  <c:v>FCA MSP 12</c:v>
                </c:pt>
                <c:pt idx="27003">
                  <c:v>FCA OAK 06</c:v>
                </c:pt>
                <c:pt idx="27004">
                  <c:v>FCA OAK 07</c:v>
                </c:pt>
                <c:pt idx="27005">
                  <c:v>FCA OAK 08</c:v>
                </c:pt>
                <c:pt idx="27006">
                  <c:v>FCA ORD 01</c:v>
                </c:pt>
                <c:pt idx="27007">
                  <c:v>FCA ORD 02</c:v>
                </c:pt>
                <c:pt idx="27008">
                  <c:v>FCA ORD 03</c:v>
                </c:pt>
                <c:pt idx="27009">
                  <c:v>FCA ORD 04</c:v>
                </c:pt>
                <c:pt idx="27010">
                  <c:v>FCA ORD 06</c:v>
                </c:pt>
                <c:pt idx="27011">
                  <c:v>FCA ORD 07</c:v>
                </c:pt>
                <c:pt idx="27012">
                  <c:v>FCA ORD 08</c:v>
                </c:pt>
                <c:pt idx="27013">
                  <c:v>FCA ORD 09</c:v>
                </c:pt>
                <c:pt idx="27014">
                  <c:v>FCA ORD 10</c:v>
                </c:pt>
                <c:pt idx="27015">
                  <c:v>FCA ORD 12</c:v>
                </c:pt>
                <c:pt idx="27016">
                  <c:v>FCA SFO 01</c:v>
                </c:pt>
                <c:pt idx="27017">
                  <c:v>FCA SFO 02</c:v>
                </c:pt>
                <c:pt idx="27018">
                  <c:v>FCA SFO 03</c:v>
                </c:pt>
                <c:pt idx="27019">
                  <c:v>FCA SFO 06</c:v>
                </c:pt>
                <c:pt idx="27020">
                  <c:v>FCA SFO 07</c:v>
                </c:pt>
                <c:pt idx="27021">
                  <c:v>FCA SFO 08</c:v>
                </c:pt>
                <c:pt idx="27022">
                  <c:v>FCA SFO 09</c:v>
                </c:pt>
                <c:pt idx="27023">
                  <c:v>FCA SFO 12</c:v>
                </c:pt>
                <c:pt idx="27024">
                  <c:v>FCA SLC 01</c:v>
                </c:pt>
                <c:pt idx="27025">
                  <c:v>FCA SLC 02</c:v>
                </c:pt>
                <c:pt idx="27026">
                  <c:v>FCA SLC 03</c:v>
                </c:pt>
                <c:pt idx="27027">
                  <c:v>FCA SLC 04</c:v>
                </c:pt>
                <c:pt idx="27028">
                  <c:v>FCA SLC 05</c:v>
                </c:pt>
                <c:pt idx="27029">
                  <c:v>FCA SLC 06</c:v>
                </c:pt>
                <c:pt idx="27030">
                  <c:v>FCA SLC 07</c:v>
                </c:pt>
                <c:pt idx="27031">
                  <c:v>FCA SLC 08</c:v>
                </c:pt>
                <c:pt idx="27032">
                  <c:v>FCA SLC 09</c:v>
                </c:pt>
                <c:pt idx="27033">
                  <c:v>FCA SLC 10</c:v>
                </c:pt>
                <c:pt idx="27034">
                  <c:v>FCA SLC 11</c:v>
                </c:pt>
                <c:pt idx="27035">
                  <c:v>FCA SLC 12</c:v>
                </c:pt>
                <c:pt idx="27036">
                  <c:v>FLG DFW 06</c:v>
                </c:pt>
                <c:pt idx="27037">
                  <c:v>FLG DFW 07</c:v>
                </c:pt>
                <c:pt idx="27038">
                  <c:v>FLG DFW 08</c:v>
                </c:pt>
                <c:pt idx="27039">
                  <c:v>FLG DRO 05</c:v>
                </c:pt>
                <c:pt idx="27040">
                  <c:v>FLG LAX 05</c:v>
                </c:pt>
                <c:pt idx="27041">
                  <c:v>FLG LAX 06</c:v>
                </c:pt>
                <c:pt idx="27042">
                  <c:v>FLG LAX 07</c:v>
                </c:pt>
                <c:pt idx="27043">
                  <c:v>FLG LAX 08</c:v>
                </c:pt>
                <c:pt idx="27044">
                  <c:v>FLG LAX 09</c:v>
                </c:pt>
                <c:pt idx="27045">
                  <c:v>FLG PHX 01</c:v>
                </c:pt>
                <c:pt idx="27046">
                  <c:v>FLG PHX 02</c:v>
                </c:pt>
                <c:pt idx="27047">
                  <c:v>FLG PHX 03</c:v>
                </c:pt>
                <c:pt idx="27048">
                  <c:v>FLG PHX 04</c:v>
                </c:pt>
                <c:pt idx="27049">
                  <c:v>FLG PHX 05</c:v>
                </c:pt>
                <c:pt idx="27050">
                  <c:v>FLG PHX 06</c:v>
                </c:pt>
                <c:pt idx="27051">
                  <c:v>FLG PHX 07</c:v>
                </c:pt>
                <c:pt idx="27052">
                  <c:v>FLG PHX 08</c:v>
                </c:pt>
                <c:pt idx="27053">
                  <c:v>FLG PHX 09</c:v>
                </c:pt>
                <c:pt idx="27054">
                  <c:v>FLG PHX 10</c:v>
                </c:pt>
                <c:pt idx="27055">
                  <c:v>FLG PHX 11</c:v>
                </c:pt>
                <c:pt idx="27056">
                  <c:v>FLG PHX 12</c:v>
                </c:pt>
                <c:pt idx="27057">
                  <c:v>FLL ABE 01</c:v>
                </c:pt>
                <c:pt idx="27058">
                  <c:v>FLL ABE 02</c:v>
                </c:pt>
                <c:pt idx="27059">
                  <c:v>FLL ABE 03</c:v>
                </c:pt>
                <c:pt idx="27060">
                  <c:v>FLL ABE 04</c:v>
                </c:pt>
                <c:pt idx="27061">
                  <c:v>FLL ABE 05</c:v>
                </c:pt>
                <c:pt idx="27062">
                  <c:v>FLL ABE 06</c:v>
                </c:pt>
                <c:pt idx="27063">
                  <c:v>FLL ABE 07</c:v>
                </c:pt>
                <c:pt idx="27064">
                  <c:v>FLL ABE 08</c:v>
                </c:pt>
                <c:pt idx="27065">
                  <c:v>FLL ABE 09</c:v>
                </c:pt>
                <c:pt idx="27066">
                  <c:v>FLL ABE 11</c:v>
                </c:pt>
                <c:pt idx="27067">
                  <c:v>FLL ABE 12</c:v>
                </c:pt>
                <c:pt idx="27068">
                  <c:v>FLL ACY 01</c:v>
                </c:pt>
                <c:pt idx="27069">
                  <c:v>FLL ACY 02</c:v>
                </c:pt>
                <c:pt idx="27070">
                  <c:v>FLL ACY 03</c:v>
                </c:pt>
                <c:pt idx="27071">
                  <c:v>FLL ACY 04</c:v>
                </c:pt>
                <c:pt idx="27072">
                  <c:v>FLL ACY 05</c:v>
                </c:pt>
                <c:pt idx="27073">
                  <c:v>FLL ACY 06</c:v>
                </c:pt>
                <c:pt idx="27074">
                  <c:v>FLL ACY 07</c:v>
                </c:pt>
                <c:pt idx="27075">
                  <c:v>FLL ACY 08</c:v>
                </c:pt>
                <c:pt idx="27076">
                  <c:v>FLL ACY 09</c:v>
                </c:pt>
                <c:pt idx="27077">
                  <c:v>FLL ACY 10</c:v>
                </c:pt>
                <c:pt idx="27078">
                  <c:v>FLL ACY 11</c:v>
                </c:pt>
                <c:pt idx="27079">
                  <c:v>FLL ACY 12</c:v>
                </c:pt>
                <c:pt idx="27080">
                  <c:v>FLL ALB 01</c:v>
                </c:pt>
                <c:pt idx="27081">
                  <c:v>FLL ALB 02</c:v>
                </c:pt>
                <c:pt idx="27082">
                  <c:v>FLL ALB 03</c:v>
                </c:pt>
                <c:pt idx="27083">
                  <c:v>FLL ALB 04</c:v>
                </c:pt>
                <c:pt idx="27084">
                  <c:v>FLL ALB 05</c:v>
                </c:pt>
                <c:pt idx="27085">
                  <c:v>FLL ALB 06</c:v>
                </c:pt>
                <c:pt idx="27086">
                  <c:v>FLL ALB 07</c:v>
                </c:pt>
                <c:pt idx="27087">
                  <c:v>FLL ALB 08</c:v>
                </c:pt>
                <c:pt idx="27088">
                  <c:v>FLL ALB 09</c:v>
                </c:pt>
                <c:pt idx="27089">
                  <c:v>FLL ALB 10</c:v>
                </c:pt>
                <c:pt idx="27090">
                  <c:v>FLL ALB 11</c:v>
                </c:pt>
                <c:pt idx="27091">
                  <c:v>FLL ALB 12</c:v>
                </c:pt>
                <c:pt idx="27092">
                  <c:v>FLL ATL 01</c:v>
                </c:pt>
                <c:pt idx="27093">
                  <c:v>FLL ATL 02</c:v>
                </c:pt>
                <c:pt idx="27094">
                  <c:v>FLL ATL 03</c:v>
                </c:pt>
                <c:pt idx="27095">
                  <c:v>FLL ATL 04</c:v>
                </c:pt>
                <c:pt idx="27096">
                  <c:v>FLL ATL 05</c:v>
                </c:pt>
                <c:pt idx="27097">
                  <c:v>FLL ATL 06</c:v>
                </c:pt>
                <c:pt idx="27098">
                  <c:v>FLL ATL 07</c:v>
                </c:pt>
                <c:pt idx="27099">
                  <c:v>FLL ATL 08</c:v>
                </c:pt>
                <c:pt idx="27100">
                  <c:v>FLL ATL 09</c:v>
                </c:pt>
                <c:pt idx="27101">
                  <c:v>FLL ATL 10</c:v>
                </c:pt>
                <c:pt idx="27102">
                  <c:v>FLL ATL 11</c:v>
                </c:pt>
                <c:pt idx="27103">
                  <c:v>FLL ATL 12</c:v>
                </c:pt>
                <c:pt idx="27104">
                  <c:v>FLL AUS 01</c:v>
                </c:pt>
                <c:pt idx="27105">
                  <c:v>FLL AUS 02</c:v>
                </c:pt>
                <c:pt idx="27106">
                  <c:v>FLL AUS 03</c:v>
                </c:pt>
                <c:pt idx="27107">
                  <c:v>FLL AUS 04</c:v>
                </c:pt>
                <c:pt idx="27108">
                  <c:v>FLL AUS 05</c:v>
                </c:pt>
                <c:pt idx="27109">
                  <c:v>FLL AUS 06</c:v>
                </c:pt>
                <c:pt idx="27110">
                  <c:v>FLL AUS 07</c:v>
                </c:pt>
                <c:pt idx="27111">
                  <c:v>FLL AUS 08</c:v>
                </c:pt>
                <c:pt idx="27112">
                  <c:v>FLL AUS 09</c:v>
                </c:pt>
                <c:pt idx="27113">
                  <c:v>FLL AUS 10</c:v>
                </c:pt>
                <c:pt idx="27114">
                  <c:v>FLL AUS 11</c:v>
                </c:pt>
                <c:pt idx="27115">
                  <c:v>FLL AUS 12</c:v>
                </c:pt>
                <c:pt idx="27116">
                  <c:v>FLL AVL 01</c:v>
                </c:pt>
                <c:pt idx="27117">
                  <c:v>FLL AVL 02</c:v>
                </c:pt>
                <c:pt idx="27118">
                  <c:v>FLL AVL 03</c:v>
                </c:pt>
                <c:pt idx="27119">
                  <c:v>FLL AVL 04</c:v>
                </c:pt>
                <c:pt idx="27120">
                  <c:v>FLL AVL 05</c:v>
                </c:pt>
                <c:pt idx="27121">
                  <c:v>FLL AVL 06</c:v>
                </c:pt>
                <c:pt idx="27122">
                  <c:v>FLL AVL 07</c:v>
                </c:pt>
                <c:pt idx="27123">
                  <c:v>FLL AVL 08</c:v>
                </c:pt>
                <c:pt idx="27124">
                  <c:v>FLL AVL 09</c:v>
                </c:pt>
                <c:pt idx="27125">
                  <c:v>FLL AVL 10</c:v>
                </c:pt>
                <c:pt idx="27126">
                  <c:v>FLL AVL 11</c:v>
                </c:pt>
                <c:pt idx="27127">
                  <c:v>FLL AVL 12</c:v>
                </c:pt>
                <c:pt idx="27128">
                  <c:v>FLL BDL 01</c:v>
                </c:pt>
                <c:pt idx="27129">
                  <c:v>FLL BDL 02</c:v>
                </c:pt>
                <c:pt idx="27130">
                  <c:v>FLL BDL 03</c:v>
                </c:pt>
                <c:pt idx="27131">
                  <c:v>FLL BDL 04</c:v>
                </c:pt>
                <c:pt idx="27132">
                  <c:v>FLL BDL 05</c:v>
                </c:pt>
                <c:pt idx="27133">
                  <c:v>FLL BDL 06</c:v>
                </c:pt>
                <c:pt idx="27134">
                  <c:v>FLL BDL 07</c:v>
                </c:pt>
                <c:pt idx="27135">
                  <c:v>FLL BDL 08</c:v>
                </c:pt>
                <c:pt idx="27136">
                  <c:v>FLL BDL 09</c:v>
                </c:pt>
                <c:pt idx="27137">
                  <c:v>FLL BDL 10</c:v>
                </c:pt>
                <c:pt idx="27138">
                  <c:v>FLL BDL 11</c:v>
                </c:pt>
                <c:pt idx="27139">
                  <c:v>FLL BDL 12</c:v>
                </c:pt>
                <c:pt idx="27140">
                  <c:v>FLL BHM 01</c:v>
                </c:pt>
                <c:pt idx="27141">
                  <c:v>FLL BHM 12</c:v>
                </c:pt>
                <c:pt idx="27142">
                  <c:v>FLL BLV 01</c:v>
                </c:pt>
                <c:pt idx="27143">
                  <c:v>FLL BLV 02</c:v>
                </c:pt>
                <c:pt idx="27144">
                  <c:v>FLL BLV 03</c:v>
                </c:pt>
                <c:pt idx="27145">
                  <c:v>FLL BLV 04</c:v>
                </c:pt>
                <c:pt idx="27146">
                  <c:v>FLL BLV 05</c:v>
                </c:pt>
                <c:pt idx="27147">
                  <c:v>FLL BLV 06</c:v>
                </c:pt>
                <c:pt idx="27148">
                  <c:v>FLL BLV 07</c:v>
                </c:pt>
                <c:pt idx="27149">
                  <c:v>FLL BLV 08</c:v>
                </c:pt>
                <c:pt idx="27150">
                  <c:v>FLL BNA 01</c:v>
                </c:pt>
                <c:pt idx="27151">
                  <c:v>FLL BNA 02</c:v>
                </c:pt>
                <c:pt idx="27152">
                  <c:v>FLL BNA 03</c:v>
                </c:pt>
                <c:pt idx="27153">
                  <c:v>FLL BNA 04</c:v>
                </c:pt>
                <c:pt idx="27154">
                  <c:v>FLL BNA 05</c:v>
                </c:pt>
                <c:pt idx="27155">
                  <c:v>FLL BNA 06</c:v>
                </c:pt>
                <c:pt idx="27156">
                  <c:v>FLL BNA 07</c:v>
                </c:pt>
                <c:pt idx="27157">
                  <c:v>FLL BNA 08</c:v>
                </c:pt>
                <c:pt idx="27158">
                  <c:v>FLL BNA 09</c:v>
                </c:pt>
                <c:pt idx="27159">
                  <c:v>FLL BNA 10</c:v>
                </c:pt>
                <c:pt idx="27160">
                  <c:v>FLL BNA 11</c:v>
                </c:pt>
                <c:pt idx="27161">
                  <c:v>FLL BNA 12</c:v>
                </c:pt>
                <c:pt idx="27162">
                  <c:v>FLL BOS 01</c:v>
                </c:pt>
                <c:pt idx="27163">
                  <c:v>FLL BOS 02</c:v>
                </c:pt>
                <c:pt idx="27164">
                  <c:v>FLL BOS 03</c:v>
                </c:pt>
                <c:pt idx="27165">
                  <c:v>FLL BOS 04</c:v>
                </c:pt>
                <c:pt idx="27166">
                  <c:v>FLL BOS 05</c:v>
                </c:pt>
                <c:pt idx="27167">
                  <c:v>FLL BOS 06</c:v>
                </c:pt>
                <c:pt idx="27168">
                  <c:v>FLL BOS 07</c:v>
                </c:pt>
                <c:pt idx="27169">
                  <c:v>FLL BOS 08</c:v>
                </c:pt>
                <c:pt idx="27170">
                  <c:v>FLL BOS 09</c:v>
                </c:pt>
                <c:pt idx="27171">
                  <c:v>FLL BOS 10</c:v>
                </c:pt>
                <c:pt idx="27172">
                  <c:v>FLL BOS 11</c:v>
                </c:pt>
                <c:pt idx="27173">
                  <c:v>FLL BOS 12</c:v>
                </c:pt>
                <c:pt idx="27174">
                  <c:v>FLL BQN 01</c:v>
                </c:pt>
                <c:pt idx="27175">
                  <c:v>FLL BQN 02</c:v>
                </c:pt>
                <c:pt idx="27176">
                  <c:v>FLL BQN 03</c:v>
                </c:pt>
                <c:pt idx="27177">
                  <c:v>FLL BQN 04</c:v>
                </c:pt>
                <c:pt idx="27178">
                  <c:v>FLL BQN 05</c:v>
                </c:pt>
                <c:pt idx="27179">
                  <c:v>FLL BQN 06</c:v>
                </c:pt>
                <c:pt idx="27180">
                  <c:v>FLL BQN 07</c:v>
                </c:pt>
                <c:pt idx="27181">
                  <c:v>FLL BQN 08</c:v>
                </c:pt>
                <c:pt idx="27182">
                  <c:v>FLL BQN 09</c:v>
                </c:pt>
                <c:pt idx="27183">
                  <c:v>FLL BQN 10</c:v>
                </c:pt>
                <c:pt idx="27184">
                  <c:v>FLL BQN 11</c:v>
                </c:pt>
                <c:pt idx="27185">
                  <c:v>FLL BQN 12</c:v>
                </c:pt>
                <c:pt idx="27186">
                  <c:v>FLL BUF 01</c:v>
                </c:pt>
                <c:pt idx="27187">
                  <c:v>FLL BUF 02</c:v>
                </c:pt>
                <c:pt idx="27188">
                  <c:v>FLL BUF 03</c:v>
                </c:pt>
                <c:pt idx="27189">
                  <c:v>FLL BUF 04</c:v>
                </c:pt>
                <c:pt idx="27190">
                  <c:v>FLL BUF 05</c:v>
                </c:pt>
                <c:pt idx="27191">
                  <c:v>FLL BUF 06</c:v>
                </c:pt>
                <c:pt idx="27192">
                  <c:v>FLL BUF 07</c:v>
                </c:pt>
                <c:pt idx="27193">
                  <c:v>FLL BUF 08</c:v>
                </c:pt>
                <c:pt idx="27194">
                  <c:v>FLL BUF 09</c:v>
                </c:pt>
                <c:pt idx="27195">
                  <c:v>FLL BUF 10</c:v>
                </c:pt>
                <c:pt idx="27196">
                  <c:v>FLL BUF 11</c:v>
                </c:pt>
                <c:pt idx="27197">
                  <c:v>FLL BUF 12</c:v>
                </c:pt>
                <c:pt idx="27198">
                  <c:v>FLL BWI 01</c:v>
                </c:pt>
                <c:pt idx="27199">
                  <c:v>FLL BWI 02</c:v>
                </c:pt>
                <c:pt idx="27200">
                  <c:v>FLL BWI 03</c:v>
                </c:pt>
                <c:pt idx="27201">
                  <c:v>FLL BWI 04</c:v>
                </c:pt>
                <c:pt idx="27202">
                  <c:v>FLL BWI 05</c:v>
                </c:pt>
                <c:pt idx="27203">
                  <c:v>FLL BWI 06</c:v>
                </c:pt>
                <c:pt idx="27204">
                  <c:v>FLL BWI 07</c:v>
                </c:pt>
                <c:pt idx="27205">
                  <c:v>FLL BWI 08</c:v>
                </c:pt>
                <c:pt idx="27206">
                  <c:v>FLL BWI 09</c:v>
                </c:pt>
                <c:pt idx="27207">
                  <c:v>FLL BWI 10</c:v>
                </c:pt>
                <c:pt idx="27208">
                  <c:v>FLL BWI 11</c:v>
                </c:pt>
                <c:pt idx="27209">
                  <c:v>FLL BWI 12</c:v>
                </c:pt>
                <c:pt idx="27210">
                  <c:v>FLL CAK 01</c:v>
                </c:pt>
                <c:pt idx="27211">
                  <c:v>FLL CAK 02</c:v>
                </c:pt>
                <c:pt idx="27212">
                  <c:v>FLL CAK 03</c:v>
                </c:pt>
                <c:pt idx="27213">
                  <c:v>FLL CAK 04</c:v>
                </c:pt>
                <c:pt idx="27214">
                  <c:v>FLL CAK 05</c:v>
                </c:pt>
                <c:pt idx="27215">
                  <c:v>FLL CAK 06</c:v>
                </c:pt>
                <c:pt idx="27216">
                  <c:v>FLL CAK 07</c:v>
                </c:pt>
                <c:pt idx="27217">
                  <c:v>FLL CAK 08</c:v>
                </c:pt>
                <c:pt idx="27218">
                  <c:v>FLL CAK 09</c:v>
                </c:pt>
                <c:pt idx="27219">
                  <c:v>FLL CAK 10</c:v>
                </c:pt>
                <c:pt idx="27220">
                  <c:v>FLL CAK 11</c:v>
                </c:pt>
                <c:pt idx="27221">
                  <c:v>FLL CAK 12</c:v>
                </c:pt>
                <c:pt idx="27222">
                  <c:v>FLL CHS 01</c:v>
                </c:pt>
                <c:pt idx="27223">
                  <c:v>FLL CHS 02</c:v>
                </c:pt>
                <c:pt idx="27224">
                  <c:v>FLL CHS 03</c:v>
                </c:pt>
                <c:pt idx="27225">
                  <c:v>FLL CHS 04</c:v>
                </c:pt>
                <c:pt idx="27226">
                  <c:v>FLL CHS 05</c:v>
                </c:pt>
                <c:pt idx="27227">
                  <c:v>FLL CHS 06</c:v>
                </c:pt>
                <c:pt idx="27228">
                  <c:v>FLL CHS 07</c:v>
                </c:pt>
                <c:pt idx="27229">
                  <c:v>FLL CHS 08</c:v>
                </c:pt>
                <c:pt idx="27230">
                  <c:v>FLL CHS 09</c:v>
                </c:pt>
                <c:pt idx="27231">
                  <c:v>FLL CHS 10</c:v>
                </c:pt>
                <c:pt idx="27232">
                  <c:v>FLL CHS 11</c:v>
                </c:pt>
                <c:pt idx="27233">
                  <c:v>FLL CHS 12</c:v>
                </c:pt>
                <c:pt idx="27234">
                  <c:v>FLL CLE 01</c:v>
                </c:pt>
                <c:pt idx="27235">
                  <c:v>FLL CLE 02</c:v>
                </c:pt>
                <c:pt idx="27236">
                  <c:v>FLL CLE 03</c:v>
                </c:pt>
                <c:pt idx="27237">
                  <c:v>FLL CLE 04</c:v>
                </c:pt>
                <c:pt idx="27238">
                  <c:v>FLL CLE 05</c:v>
                </c:pt>
                <c:pt idx="27239">
                  <c:v>FLL CLE 06</c:v>
                </c:pt>
                <c:pt idx="27240">
                  <c:v>FLL CLE 07</c:v>
                </c:pt>
                <c:pt idx="27241">
                  <c:v>FLL CLE 08</c:v>
                </c:pt>
                <c:pt idx="27242">
                  <c:v>FLL CLE 09</c:v>
                </c:pt>
                <c:pt idx="27243">
                  <c:v>FLL CLE 10</c:v>
                </c:pt>
                <c:pt idx="27244">
                  <c:v>FLL CLE 11</c:v>
                </c:pt>
                <c:pt idx="27245">
                  <c:v>FLL CLE 12</c:v>
                </c:pt>
                <c:pt idx="27246">
                  <c:v>FLL CLT 01</c:v>
                </c:pt>
                <c:pt idx="27247">
                  <c:v>FLL CLT 02</c:v>
                </c:pt>
                <c:pt idx="27248">
                  <c:v>FLL CLT 03</c:v>
                </c:pt>
                <c:pt idx="27249">
                  <c:v>FLL CLT 04</c:v>
                </c:pt>
                <c:pt idx="27250">
                  <c:v>FLL CLT 05</c:v>
                </c:pt>
                <c:pt idx="27251">
                  <c:v>FLL CLT 06</c:v>
                </c:pt>
                <c:pt idx="27252">
                  <c:v>FLL CLT 07</c:v>
                </c:pt>
                <c:pt idx="27253">
                  <c:v>FLL CLT 08</c:v>
                </c:pt>
                <c:pt idx="27254">
                  <c:v>FLL CLT 09</c:v>
                </c:pt>
                <c:pt idx="27255">
                  <c:v>FLL CLT 10</c:v>
                </c:pt>
                <c:pt idx="27256">
                  <c:v>FLL CLT 11</c:v>
                </c:pt>
                <c:pt idx="27257">
                  <c:v>FLL CLT 12</c:v>
                </c:pt>
                <c:pt idx="27258">
                  <c:v>FLL CMH 01</c:v>
                </c:pt>
                <c:pt idx="27259">
                  <c:v>FLL CMH 02</c:v>
                </c:pt>
                <c:pt idx="27260">
                  <c:v>FLL CMH 03</c:v>
                </c:pt>
                <c:pt idx="27261">
                  <c:v>FLL CMH 04</c:v>
                </c:pt>
                <c:pt idx="27262">
                  <c:v>FLL CMH 05</c:v>
                </c:pt>
                <c:pt idx="27263">
                  <c:v>FLL CMH 06</c:v>
                </c:pt>
                <c:pt idx="27264">
                  <c:v>FLL CMH 07</c:v>
                </c:pt>
                <c:pt idx="27265">
                  <c:v>FLL CMH 08</c:v>
                </c:pt>
                <c:pt idx="27266">
                  <c:v>FLL CMH 09</c:v>
                </c:pt>
                <c:pt idx="27267">
                  <c:v>FLL CMH 10</c:v>
                </c:pt>
                <c:pt idx="27268">
                  <c:v>FLL CMH 11</c:v>
                </c:pt>
                <c:pt idx="27269">
                  <c:v>FLL CMH 12</c:v>
                </c:pt>
                <c:pt idx="27270">
                  <c:v>FLL CVG 01</c:v>
                </c:pt>
                <c:pt idx="27271">
                  <c:v>FLL CVG 02</c:v>
                </c:pt>
                <c:pt idx="27272">
                  <c:v>FLL CVG 03</c:v>
                </c:pt>
                <c:pt idx="27273">
                  <c:v>FLL CVG 04</c:v>
                </c:pt>
                <c:pt idx="27274">
                  <c:v>FLL CVG 05</c:v>
                </c:pt>
                <c:pt idx="27275">
                  <c:v>FLL CVG 06</c:v>
                </c:pt>
                <c:pt idx="27276">
                  <c:v>FLL CVG 07</c:v>
                </c:pt>
                <c:pt idx="27277">
                  <c:v>FLL CVG 08</c:v>
                </c:pt>
                <c:pt idx="27278">
                  <c:v>FLL CVG 09</c:v>
                </c:pt>
                <c:pt idx="27279">
                  <c:v>FLL CVG 10</c:v>
                </c:pt>
                <c:pt idx="27280">
                  <c:v>FLL CVG 11</c:v>
                </c:pt>
                <c:pt idx="27281">
                  <c:v>FLL CVG 12</c:v>
                </c:pt>
                <c:pt idx="27282">
                  <c:v>FLL DAL 01</c:v>
                </c:pt>
                <c:pt idx="27283">
                  <c:v>FLL DAL 02</c:v>
                </c:pt>
                <c:pt idx="27284">
                  <c:v>FLL DAL 03</c:v>
                </c:pt>
                <c:pt idx="27285">
                  <c:v>FLL DAL 04</c:v>
                </c:pt>
                <c:pt idx="27286">
                  <c:v>FLL DAL 05</c:v>
                </c:pt>
                <c:pt idx="27287">
                  <c:v>FLL DAL 06</c:v>
                </c:pt>
                <c:pt idx="27288">
                  <c:v>FLL DAL 07</c:v>
                </c:pt>
                <c:pt idx="27289">
                  <c:v>FLL DAL 08</c:v>
                </c:pt>
                <c:pt idx="27290">
                  <c:v>FLL DAL 09</c:v>
                </c:pt>
                <c:pt idx="27291">
                  <c:v>FLL DAL 10</c:v>
                </c:pt>
                <c:pt idx="27292">
                  <c:v>FLL DAL 11</c:v>
                </c:pt>
                <c:pt idx="27293">
                  <c:v>FLL DAL 12</c:v>
                </c:pt>
                <c:pt idx="27294">
                  <c:v>FLL DCA 01</c:v>
                </c:pt>
                <c:pt idx="27295">
                  <c:v>FLL DCA 02</c:v>
                </c:pt>
                <c:pt idx="27296">
                  <c:v>FLL DCA 03</c:v>
                </c:pt>
                <c:pt idx="27297">
                  <c:v>FLL DCA 04</c:v>
                </c:pt>
                <c:pt idx="27298">
                  <c:v>FLL DCA 05</c:v>
                </c:pt>
                <c:pt idx="27299">
                  <c:v>FLL DCA 06</c:v>
                </c:pt>
                <c:pt idx="27300">
                  <c:v>FLL DCA 07</c:v>
                </c:pt>
                <c:pt idx="27301">
                  <c:v>FLL DCA 08</c:v>
                </c:pt>
                <c:pt idx="27302">
                  <c:v>FLL DCA 09</c:v>
                </c:pt>
                <c:pt idx="27303">
                  <c:v>FLL DCA 10</c:v>
                </c:pt>
                <c:pt idx="27304">
                  <c:v>FLL DCA 11</c:v>
                </c:pt>
                <c:pt idx="27305">
                  <c:v>FLL DCA 12</c:v>
                </c:pt>
                <c:pt idx="27306">
                  <c:v>FLL DEN 01</c:v>
                </c:pt>
                <c:pt idx="27307">
                  <c:v>FLL DEN 02</c:v>
                </c:pt>
                <c:pt idx="27308">
                  <c:v>FLL DEN 03</c:v>
                </c:pt>
                <c:pt idx="27309">
                  <c:v>FLL DEN 04</c:v>
                </c:pt>
                <c:pt idx="27310">
                  <c:v>FLL DEN 05</c:v>
                </c:pt>
                <c:pt idx="27311">
                  <c:v>FLL DEN 06</c:v>
                </c:pt>
                <c:pt idx="27312">
                  <c:v>FLL DEN 07</c:v>
                </c:pt>
                <c:pt idx="27313">
                  <c:v>FLL DEN 08</c:v>
                </c:pt>
                <c:pt idx="27314">
                  <c:v>FLL DEN 09</c:v>
                </c:pt>
                <c:pt idx="27315">
                  <c:v>FLL DEN 10</c:v>
                </c:pt>
                <c:pt idx="27316">
                  <c:v>FLL DEN 11</c:v>
                </c:pt>
                <c:pt idx="27317">
                  <c:v>FLL DEN 12</c:v>
                </c:pt>
                <c:pt idx="27318">
                  <c:v>FLL DFW 01</c:v>
                </c:pt>
                <c:pt idx="27319">
                  <c:v>FLL DFW 02</c:v>
                </c:pt>
                <c:pt idx="27320">
                  <c:v>FLL DFW 03</c:v>
                </c:pt>
                <c:pt idx="27321">
                  <c:v>FLL DFW 04</c:v>
                </c:pt>
                <c:pt idx="27322">
                  <c:v>FLL DFW 05</c:v>
                </c:pt>
                <c:pt idx="27323">
                  <c:v>FLL DFW 06</c:v>
                </c:pt>
                <c:pt idx="27324">
                  <c:v>FLL DFW 07</c:v>
                </c:pt>
                <c:pt idx="27325">
                  <c:v>FLL DFW 08</c:v>
                </c:pt>
                <c:pt idx="27326">
                  <c:v>FLL DFW 09</c:v>
                </c:pt>
                <c:pt idx="27327">
                  <c:v>FLL DFW 10</c:v>
                </c:pt>
                <c:pt idx="27328">
                  <c:v>FLL DFW 11</c:v>
                </c:pt>
                <c:pt idx="27329">
                  <c:v>FLL DFW 12</c:v>
                </c:pt>
                <c:pt idx="27330">
                  <c:v>FLL DTW 01</c:v>
                </c:pt>
                <c:pt idx="27331">
                  <c:v>FLL DTW 02</c:v>
                </c:pt>
                <c:pt idx="27332">
                  <c:v>FLL DTW 03</c:v>
                </c:pt>
                <c:pt idx="27333">
                  <c:v>FLL DTW 04</c:v>
                </c:pt>
                <c:pt idx="27334">
                  <c:v>FLL DTW 05</c:v>
                </c:pt>
                <c:pt idx="27335">
                  <c:v>FLL DTW 06</c:v>
                </c:pt>
                <c:pt idx="27336">
                  <c:v>FLL DTW 07</c:v>
                </c:pt>
                <c:pt idx="27337">
                  <c:v>FLL DTW 08</c:v>
                </c:pt>
                <c:pt idx="27338">
                  <c:v>FLL DTW 09</c:v>
                </c:pt>
                <c:pt idx="27339">
                  <c:v>FLL DTW 10</c:v>
                </c:pt>
                <c:pt idx="27340">
                  <c:v>FLL DTW 11</c:v>
                </c:pt>
                <c:pt idx="27341">
                  <c:v>FLL DTW 12</c:v>
                </c:pt>
                <c:pt idx="27342">
                  <c:v>FLL EWR 01</c:v>
                </c:pt>
                <c:pt idx="27343">
                  <c:v>FLL EWR 02</c:v>
                </c:pt>
                <c:pt idx="27344">
                  <c:v>FLL EWR 03</c:v>
                </c:pt>
                <c:pt idx="27345">
                  <c:v>FLL EWR 04</c:v>
                </c:pt>
                <c:pt idx="27346">
                  <c:v>FLL EWR 05</c:v>
                </c:pt>
                <c:pt idx="27347">
                  <c:v>FLL EWR 06</c:v>
                </c:pt>
                <c:pt idx="27348">
                  <c:v>FLL EWR 07</c:v>
                </c:pt>
                <c:pt idx="27349">
                  <c:v>FLL EWR 08</c:v>
                </c:pt>
                <c:pt idx="27350">
                  <c:v>FLL EWR 09</c:v>
                </c:pt>
                <c:pt idx="27351">
                  <c:v>FLL EWR 10</c:v>
                </c:pt>
                <c:pt idx="27352">
                  <c:v>FLL EWR 11</c:v>
                </c:pt>
                <c:pt idx="27353">
                  <c:v>FLL EWR 12</c:v>
                </c:pt>
                <c:pt idx="27354">
                  <c:v>FLL FNT 01</c:v>
                </c:pt>
                <c:pt idx="27355">
                  <c:v>FLL FNT 02</c:v>
                </c:pt>
                <c:pt idx="27356">
                  <c:v>FLL FNT 03</c:v>
                </c:pt>
                <c:pt idx="27357">
                  <c:v>FLL FNT 04</c:v>
                </c:pt>
                <c:pt idx="27358">
                  <c:v>FLL FNT 10</c:v>
                </c:pt>
                <c:pt idx="27359">
                  <c:v>FLL FNT 11</c:v>
                </c:pt>
                <c:pt idx="27360">
                  <c:v>FLL FNT 12</c:v>
                </c:pt>
                <c:pt idx="27361">
                  <c:v>FLL GPT 01</c:v>
                </c:pt>
                <c:pt idx="27362">
                  <c:v>FLL GRR 01</c:v>
                </c:pt>
                <c:pt idx="27363">
                  <c:v>FLL GRR 02</c:v>
                </c:pt>
                <c:pt idx="27364">
                  <c:v>FLL GRR 03</c:v>
                </c:pt>
                <c:pt idx="27365">
                  <c:v>FLL GRR 04</c:v>
                </c:pt>
                <c:pt idx="27366">
                  <c:v>FLL GRR 11</c:v>
                </c:pt>
                <c:pt idx="27367">
                  <c:v>FLL GRR 12</c:v>
                </c:pt>
                <c:pt idx="27368">
                  <c:v>FLL GSO 09</c:v>
                </c:pt>
                <c:pt idx="27369">
                  <c:v>FLL GSO 10</c:v>
                </c:pt>
                <c:pt idx="27370">
                  <c:v>FLL GSO 11</c:v>
                </c:pt>
                <c:pt idx="27371">
                  <c:v>FLL GSO 12</c:v>
                </c:pt>
                <c:pt idx="27372">
                  <c:v>FLL GSP 01</c:v>
                </c:pt>
                <c:pt idx="27373">
                  <c:v>FLL GSP 02</c:v>
                </c:pt>
                <c:pt idx="27374">
                  <c:v>FLL GSP 03</c:v>
                </c:pt>
                <c:pt idx="27375">
                  <c:v>FLL GSP 04</c:v>
                </c:pt>
                <c:pt idx="27376">
                  <c:v>FLL GSP 05</c:v>
                </c:pt>
                <c:pt idx="27377">
                  <c:v>FLL GSP 06</c:v>
                </c:pt>
                <c:pt idx="27378">
                  <c:v>FLL GSP 07</c:v>
                </c:pt>
                <c:pt idx="27379">
                  <c:v>FLL GSP 08</c:v>
                </c:pt>
                <c:pt idx="27380">
                  <c:v>FLL GSP 09</c:v>
                </c:pt>
                <c:pt idx="27381">
                  <c:v>FLL GSP 10</c:v>
                </c:pt>
                <c:pt idx="27382">
                  <c:v>FLL GSP 11</c:v>
                </c:pt>
                <c:pt idx="27383">
                  <c:v>FLL GSP 12</c:v>
                </c:pt>
                <c:pt idx="27384">
                  <c:v>FLL HDN 12</c:v>
                </c:pt>
                <c:pt idx="27385">
                  <c:v>FLL HOU 01</c:v>
                </c:pt>
                <c:pt idx="27386">
                  <c:v>FLL HOU 02</c:v>
                </c:pt>
                <c:pt idx="27387">
                  <c:v>FLL HOU 03</c:v>
                </c:pt>
                <c:pt idx="27388">
                  <c:v>FLL HOU 04</c:v>
                </c:pt>
                <c:pt idx="27389">
                  <c:v>FLL HOU 05</c:v>
                </c:pt>
                <c:pt idx="27390">
                  <c:v>FLL HOU 06</c:v>
                </c:pt>
                <c:pt idx="27391">
                  <c:v>FLL HOU 07</c:v>
                </c:pt>
                <c:pt idx="27392">
                  <c:v>FLL HOU 08</c:v>
                </c:pt>
                <c:pt idx="27393">
                  <c:v>FLL HOU 09</c:v>
                </c:pt>
                <c:pt idx="27394">
                  <c:v>FLL HOU 10</c:v>
                </c:pt>
                <c:pt idx="27395">
                  <c:v>FLL HOU 11</c:v>
                </c:pt>
                <c:pt idx="27396">
                  <c:v>FLL HOU 12</c:v>
                </c:pt>
                <c:pt idx="27397">
                  <c:v>FLL HPN 01</c:v>
                </c:pt>
                <c:pt idx="27398">
                  <c:v>FLL HPN 02</c:v>
                </c:pt>
                <c:pt idx="27399">
                  <c:v>FLL HPN 03</c:v>
                </c:pt>
                <c:pt idx="27400">
                  <c:v>FLL HPN 04</c:v>
                </c:pt>
                <c:pt idx="27401">
                  <c:v>FLL HPN 05</c:v>
                </c:pt>
                <c:pt idx="27402">
                  <c:v>FLL HPN 06</c:v>
                </c:pt>
                <c:pt idx="27403">
                  <c:v>FLL HPN 07</c:v>
                </c:pt>
                <c:pt idx="27404">
                  <c:v>FLL HPN 08</c:v>
                </c:pt>
                <c:pt idx="27405">
                  <c:v>FLL HPN 09</c:v>
                </c:pt>
                <c:pt idx="27406">
                  <c:v>FLL HPN 10</c:v>
                </c:pt>
                <c:pt idx="27407">
                  <c:v>FLL HPN 11</c:v>
                </c:pt>
                <c:pt idx="27408">
                  <c:v>FLL HPN 12</c:v>
                </c:pt>
                <c:pt idx="27409">
                  <c:v>FLL IAD 01</c:v>
                </c:pt>
                <c:pt idx="27410">
                  <c:v>FLL IAD 02</c:v>
                </c:pt>
                <c:pt idx="27411">
                  <c:v>FLL IAD 03</c:v>
                </c:pt>
                <c:pt idx="27412">
                  <c:v>FLL IAD 04</c:v>
                </c:pt>
                <c:pt idx="27413">
                  <c:v>FLL IAD 05</c:v>
                </c:pt>
                <c:pt idx="27414">
                  <c:v>FLL IAD 06</c:v>
                </c:pt>
                <c:pt idx="27415">
                  <c:v>FLL IAD 07</c:v>
                </c:pt>
                <c:pt idx="27416">
                  <c:v>FLL IAD 08</c:v>
                </c:pt>
                <c:pt idx="27417">
                  <c:v>FLL IAD 09</c:v>
                </c:pt>
                <c:pt idx="27418">
                  <c:v>FLL IAD 10</c:v>
                </c:pt>
                <c:pt idx="27419">
                  <c:v>FLL IAD 11</c:v>
                </c:pt>
                <c:pt idx="27420">
                  <c:v>FLL IAD 12</c:v>
                </c:pt>
                <c:pt idx="27421">
                  <c:v>FLL IAG 01</c:v>
                </c:pt>
                <c:pt idx="27422">
                  <c:v>FLL IAG 02</c:v>
                </c:pt>
                <c:pt idx="27423">
                  <c:v>FLL IAG 03</c:v>
                </c:pt>
                <c:pt idx="27424">
                  <c:v>FLL IAG 04</c:v>
                </c:pt>
                <c:pt idx="27425">
                  <c:v>FLL IAG 05</c:v>
                </c:pt>
                <c:pt idx="27426">
                  <c:v>FLL IAG 06</c:v>
                </c:pt>
                <c:pt idx="27427">
                  <c:v>FLL IAG 07</c:v>
                </c:pt>
                <c:pt idx="27428">
                  <c:v>FLL IAG 08</c:v>
                </c:pt>
                <c:pt idx="27429">
                  <c:v>FLL IAG 09</c:v>
                </c:pt>
                <c:pt idx="27430">
                  <c:v>FLL IAG 10</c:v>
                </c:pt>
                <c:pt idx="27431">
                  <c:v>FLL IAG 11</c:v>
                </c:pt>
                <c:pt idx="27432">
                  <c:v>FLL IAG 12</c:v>
                </c:pt>
                <c:pt idx="27433">
                  <c:v>FLL IAH 01</c:v>
                </c:pt>
                <c:pt idx="27434">
                  <c:v>FLL IAH 02</c:v>
                </c:pt>
                <c:pt idx="27435">
                  <c:v>FLL IAH 03</c:v>
                </c:pt>
                <c:pt idx="27436">
                  <c:v>FLL IAH 04</c:v>
                </c:pt>
                <c:pt idx="27437">
                  <c:v>FLL IAH 05</c:v>
                </c:pt>
                <c:pt idx="27438">
                  <c:v>FLL IAH 06</c:v>
                </c:pt>
                <c:pt idx="27439">
                  <c:v>FLL IAH 07</c:v>
                </c:pt>
                <c:pt idx="27440">
                  <c:v>FLL IAH 08</c:v>
                </c:pt>
                <c:pt idx="27441">
                  <c:v>FLL IAH 09</c:v>
                </c:pt>
                <c:pt idx="27442">
                  <c:v>FLL IAH 10</c:v>
                </c:pt>
                <c:pt idx="27443">
                  <c:v>FLL IAH 11</c:v>
                </c:pt>
                <c:pt idx="27444">
                  <c:v>FLL IAH 12</c:v>
                </c:pt>
                <c:pt idx="27445">
                  <c:v>FLL IND 01</c:v>
                </c:pt>
                <c:pt idx="27446">
                  <c:v>FLL IND 02</c:v>
                </c:pt>
                <c:pt idx="27447">
                  <c:v>FLL IND 03</c:v>
                </c:pt>
                <c:pt idx="27448">
                  <c:v>FLL IND 04</c:v>
                </c:pt>
                <c:pt idx="27449">
                  <c:v>FLL IND 05</c:v>
                </c:pt>
                <c:pt idx="27450">
                  <c:v>FLL IND 06</c:v>
                </c:pt>
                <c:pt idx="27451">
                  <c:v>FLL IND 07</c:v>
                </c:pt>
                <c:pt idx="27452">
                  <c:v>FLL IND 08</c:v>
                </c:pt>
                <c:pt idx="27453">
                  <c:v>FLL IND 09</c:v>
                </c:pt>
                <c:pt idx="27454">
                  <c:v>FLL IND 10</c:v>
                </c:pt>
                <c:pt idx="27455">
                  <c:v>FLL IND 11</c:v>
                </c:pt>
                <c:pt idx="27456">
                  <c:v>FLL IND 12</c:v>
                </c:pt>
                <c:pt idx="27457">
                  <c:v>FLL ISP 01</c:v>
                </c:pt>
                <c:pt idx="27458">
                  <c:v>FLL ISP 02</c:v>
                </c:pt>
                <c:pt idx="27459">
                  <c:v>FLL ISP 03</c:v>
                </c:pt>
                <c:pt idx="27460">
                  <c:v>FLL ISP 04</c:v>
                </c:pt>
                <c:pt idx="27461">
                  <c:v>FLL ISP 05</c:v>
                </c:pt>
                <c:pt idx="27462">
                  <c:v>FLL ISP 06</c:v>
                </c:pt>
                <c:pt idx="27463">
                  <c:v>FLL ISP 07</c:v>
                </c:pt>
                <c:pt idx="27464">
                  <c:v>FLL ISP 08</c:v>
                </c:pt>
                <c:pt idx="27465">
                  <c:v>FLL ISP 09</c:v>
                </c:pt>
                <c:pt idx="27466">
                  <c:v>FLL ISP 10</c:v>
                </c:pt>
                <c:pt idx="27467">
                  <c:v>FLL ISP 11</c:v>
                </c:pt>
                <c:pt idx="27468">
                  <c:v>FLL ISP 12</c:v>
                </c:pt>
                <c:pt idx="27469">
                  <c:v>FLL JAX 01</c:v>
                </c:pt>
                <c:pt idx="27470">
                  <c:v>FLL JAX 02</c:v>
                </c:pt>
                <c:pt idx="27471">
                  <c:v>FLL JAX 03</c:v>
                </c:pt>
                <c:pt idx="27472">
                  <c:v>FLL JAX 04</c:v>
                </c:pt>
                <c:pt idx="27473">
                  <c:v>FLL JAX 05</c:v>
                </c:pt>
                <c:pt idx="27474">
                  <c:v>FLL JAX 06</c:v>
                </c:pt>
                <c:pt idx="27475">
                  <c:v>FLL JAX 07</c:v>
                </c:pt>
                <c:pt idx="27476">
                  <c:v>FLL JAX 08</c:v>
                </c:pt>
                <c:pt idx="27477">
                  <c:v>FLL JAX 09</c:v>
                </c:pt>
                <c:pt idx="27478">
                  <c:v>FLL JAX 10</c:v>
                </c:pt>
                <c:pt idx="27479">
                  <c:v>FLL JAX 11</c:v>
                </c:pt>
                <c:pt idx="27480">
                  <c:v>FLL JAX 12</c:v>
                </c:pt>
                <c:pt idx="27481">
                  <c:v>FLL JFK 01</c:v>
                </c:pt>
                <c:pt idx="27482">
                  <c:v>FLL JFK 02</c:v>
                </c:pt>
                <c:pt idx="27483">
                  <c:v>FLL JFK 03</c:v>
                </c:pt>
                <c:pt idx="27484">
                  <c:v>FLL JFK 04</c:v>
                </c:pt>
                <c:pt idx="27485">
                  <c:v>FLL JFK 05</c:v>
                </c:pt>
                <c:pt idx="27486">
                  <c:v>FLL JFK 06</c:v>
                </c:pt>
                <c:pt idx="27487">
                  <c:v>FLL JFK 07</c:v>
                </c:pt>
                <c:pt idx="27488">
                  <c:v>FLL JFK 08</c:v>
                </c:pt>
                <c:pt idx="27489">
                  <c:v>FLL JFK 09</c:v>
                </c:pt>
                <c:pt idx="27490">
                  <c:v>FLL JFK 10</c:v>
                </c:pt>
                <c:pt idx="27491">
                  <c:v>FLL JFK 11</c:v>
                </c:pt>
                <c:pt idx="27492">
                  <c:v>FLL JFK 12</c:v>
                </c:pt>
                <c:pt idx="27493">
                  <c:v>FLL LAS 01</c:v>
                </c:pt>
                <c:pt idx="27494">
                  <c:v>FLL LAS 02</c:v>
                </c:pt>
                <c:pt idx="27495">
                  <c:v>FLL LAS 03</c:v>
                </c:pt>
                <c:pt idx="27496">
                  <c:v>FLL LAS 04</c:v>
                </c:pt>
                <c:pt idx="27497">
                  <c:v>FLL LAS 05</c:v>
                </c:pt>
                <c:pt idx="27498">
                  <c:v>FLL LAS 06</c:v>
                </c:pt>
                <c:pt idx="27499">
                  <c:v>FLL LAS 07</c:v>
                </c:pt>
                <c:pt idx="27500">
                  <c:v>FLL LAS 08</c:v>
                </c:pt>
                <c:pt idx="27501">
                  <c:v>FLL LAS 09</c:v>
                </c:pt>
                <c:pt idx="27502">
                  <c:v>FLL LAS 10</c:v>
                </c:pt>
                <c:pt idx="27503">
                  <c:v>FLL LAS 11</c:v>
                </c:pt>
                <c:pt idx="27504">
                  <c:v>FLL LAS 12</c:v>
                </c:pt>
                <c:pt idx="27505">
                  <c:v>FLL LAX 01</c:v>
                </c:pt>
                <c:pt idx="27506">
                  <c:v>FLL LAX 02</c:v>
                </c:pt>
                <c:pt idx="27507">
                  <c:v>FLL LAX 03</c:v>
                </c:pt>
                <c:pt idx="27508">
                  <c:v>FLL LAX 04</c:v>
                </c:pt>
                <c:pt idx="27509">
                  <c:v>FLL LAX 05</c:v>
                </c:pt>
                <c:pt idx="27510">
                  <c:v>FLL LAX 06</c:v>
                </c:pt>
                <c:pt idx="27511">
                  <c:v>FLL LAX 07</c:v>
                </c:pt>
                <c:pt idx="27512">
                  <c:v>FLL LAX 08</c:v>
                </c:pt>
                <c:pt idx="27513">
                  <c:v>FLL LAX 09</c:v>
                </c:pt>
                <c:pt idx="27514">
                  <c:v>FLL LAX 10</c:v>
                </c:pt>
                <c:pt idx="27515">
                  <c:v>FLL LAX 11</c:v>
                </c:pt>
                <c:pt idx="27516">
                  <c:v>FLL LAX 12</c:v>
                </c:pt>
                <c:pt idx="27517">
                  <c:v>FLL LBE 01</c:v>
                </c:pt>
                <c:pt idx="27518">
                  <c:v>FLL LBE 02</c:v>
                </c:pt>
                <c:pt idx="27519">
                  <c:v>FLL LBE 03</c:v>
                </c:pt>
                <c:pt idx="27520">
                  <c:v>FLL LBE 04</c:v>
                </c:pt>
                <c:pt idx="27521">
                  <c:v>FLL LBE 05</c:v>
                </c:pt>
                <c:pt idx="27522">
                  <c:v>FLL LBE 06</c:v>
                </c:pt>
                <c:pt idx="27523">
                  <c:v>FLL LBE 07</c:v>
                </c:pt>
                <c:pt idx="27524">
                  <c:v>FLL LBE 08</c:v>
                </c:pt>
                <c:pt idx="27525">
                  <c:v>FLL LBE 09</c:v>
                </c:pt>
                <c:pt idx="27526">
                  <c:v>FLL LBE 10</c:v>
                </c:pt>
                <c:pt idx="27527">
                  <c:v>FLL LBE 11</c:v>
                </c:pt>
                <c:pt idx="27528">
                  <c:v>FLL LBE 12</c:v>
                </c:pt>
                <c:pt idx="27529">
                  <c:v>FLL LCK 01</c:v>
                </c:pt>
                <c:pt idx="27530">
                  <c:v>FLL LCK 02</c:v>
                </c:pt>
                <c:pt idx="27531">
                  <c:v>FLL LCK 03</c:v>
                </c:pt>
                <c:pt idx="27532">
                  <c:v>FLL LCK 04</c:v>
                </c:pt>
                <c:pt idx="27533">
                  <c:v>FLL LCK 05</c:v>
                </c:pt>
                <c:pt idx="27534">
                  <c:v>FLL LCK 06</c:v>
                </c:pt>
                <c:pt idx="27535">
                  <c:v>FLL LCK 07</c:v>
                </c:pt>
                <c:pt idx="27536">
                  <c:v>FLL LCK 08</c:v>
                </c:pt>
                <c:pt idx="27537">
                  <c:v>FLL LCK 09</c:v>
                </c:pt>
                <c:pt idx="27538">
                  <c:v>FLL LCK 10</c:v>
                </c:pt>
                <c:pt idx="27539">
                  <c:v>FLL LCK 11</c:v>
                </c:pt>
                <c:pt idx="27540">
                  <c:v>FLL LCK 12</c:v>
                </c:pt>
                <c:pt idx="27541">
                  <c:v>FLL LEX 01</c:v>
                </c:pt>
                <c:pt idx="27542">
                  <c:v>FLL LEX 02</c:v>
                </c:pt>
                <c:pt idx="27543">
                  <c:v>FLL LEX 03</c:v>
                </c:pt>
                <c:pt idx="27544">
                  <c:v>FLL LEX 04</c:v>
                </c:pt>
                <c:pt idx="27545">
                  <c:v>FLL LEX 05</c:v>
                </c:pt>
                <c:pt idx="27546">
                  <c:v>FLL LEX 06</c:v>
                </c:pt>
                <c:pt idx="27547">
                  <c:v>FLL LEX 07</c:v>
                </c:pt>
                <c:pt idx="27548">
                  <c:v>FLL LEX 08</c:v>
                </c:pt>
                <c:pt idx="27549">
                  <c:v>FLL LEX 09</c:v>
                </c:pt>
                <c:pt idx="27550">
                  <c:v>FLL LEX 10</c:v>
                </c:pt>
                <c:pt idx="27551">
                  <c:v>FLL LEX 11</c:v>
                </c:pt>
                <c:pt idx="27552">
                  <c:v>FLL LEX 12</c:v>
                </c:pt>
                <c:pt idx="27553">
                  <c:v>FLL LGA 01</c:v>
                </c:pt>
                <c:pt idx="27554">
                  <c:v>FLL LGA 02</c:v>
                </c:pt>
                <c:pt idx="27555">
                  <c:v>FLL LGA 03</c:v>
                </c:pt>
                <c:pt idx="27556">
                  <c:v>FLL LGA 04</c:v>
                </c:pt>
                <c:pt idx="27557">
                  <c:v>FLL LGA 05</c:v>
                </c:pt>
                <c:pt idx="27558">
                  <c:v>FLL LGA 06</c:v>
                </c:pt>
                <c:pt idx="27559">
                  <c:v>FLL LGA 07</c:v>
                </c:pt>
                <c:pt idx="27560">
                  <c:v>FLL LGA 08</c:v>
                </c:pt>
                <c:pt idx="27561">
                  <c:v>FLL LGA 09</c:v>
                </c:pt>
                <c:pt idx="27562">
                  <c:v>FLL LGA 10</c:v>
                </c:pt>
                <c:pt idx="27563">
                  <c:v>FLL LGA 11</c:v>
                </c:pt>
                <c:pt idx="27564">
                  <c:v>FLL LGA 12</c:v>
                </c:pt>
                <c:pt idx="27565">
                  <c:v>FLL LGB 01</c:v>
                </c:pt>
                <c:pt idx="27566">
                  <c:v>FLL LGB 02</c:v>
                </c:pt>
                <c:pt idx="27567">
                  <c:v>FLL LGB 03</c:v>
                </c:pt>
                <c:pt idx="27568">
                  <c:v>FLL LGB 04</c:v>
                </c:pt>
                <c:pt idx="27569">
                  <c:v>FLL LGB 05</c:v>
                </c:pt>
                <c:pt idx="27570">
                  <c:v>FLL LGB 06</c:v>
                </c:pt>
                <c:pt idx="27571">
                  <c:v>FLL LGB 07</c:v>
                </c:pt>
                <c:pt idx="27572">
                  <c:v>FLL LGB 08</c:v>
                </c:pt>
                <c:pt idx="27573">
                  <c:v>FLL LGB 09</c:v>
                </c:pt>
                <c:pt idx="27574">
                  <c:v>FLL LGB 10</c:v>
                </c:pt>
                <c:pt idx="27575">
                  <c:v>FLL LGB 11</c:v>
                </c:pt>
                <c:pt idx="27576">
                  <c:v>FLL LGB 12</c:v>
                </c:pt>
                <c:pt idx="27577">
                  <c:v>FLL MCI 01</c:v>
                </c:pt>
                <c:pt idx="27578">
                  <c:v>FLL MCI 02</c:v>
                </c:pt>
                <c:pt idx="27579">
                  <c:v>FLL MCI 03</c:v>
                </c:pt>
                <c:pt idx="27580">
                  <c:v>FLL MCI 04</c:v>
                </c:pt>
                <c:pt idx="27581">
                  <c:v>FLL MCI 05</c:v>
                </c:pt>
                <c:pt idx="27582">
                  <c:v>FLL MCI 06</c:v>
                </c:pt>
                <c:pt idx="27583">
                  <c:v>FLL MCI 07</c:v>
                </c:pt>
                <c:pt idx="27584">
                  <c:v>FLL MCI 08</c:v>
                </c:pt>
                <c:pt idx="27585">
                  <c:v>FLL MCI 09</c:v>
                </c:pt>
                <c:pt idx="27586">
                  <c:v>FLL MCI 10</c:v>
                </c:pt>
                <c:pt idx="27587">
                  <c:v>FLL MCI 11</c:v>
                </c:pt>
                <c:pt idx="27588">
                  <c:v>FLL MCI 12</c:v>
                </c:pt>
                <c:pt idx="27589">
                  <c:v>FLL MCO 01</c:v>
                </c:pt>
                <c:pt idx="27590">
                  <c:v>FLL MCO 02</c:v>
                </c:pt>
                <c:pt idx="27591">
                  <c:v>FLL MCO 03</c:v>
                </c:pt>
                <c:pt idx="27592">
                  <c:v>FLL MCO 04</c:v>
                </c:pt>
                <c:pt idx="27593">
                  <c:v>FLL MCO 05</c:v>
                </c:pt>
                <c:pt idx="27594">
                  <c:v>FLL MCO 06</c:v>
                </c:pt>
                <c:pt idx="27595">
                  <c:v>FLL MCO 07</c:v>
                </c:pt>
                <c:pt idx="27596">
                  <c:v>FLL MCO 08</c:v>
                </c:pt>
                <c:pt idx="27597">
                  <c:v>FLL MCO 09</c:v>
                </c:pt>
                <c:pt idx="27598">
                  <c:v>FLL MCO 10</c:v>
                </c:pt>
                <c:pt idx="27599">
                  <c:v>FLL MCO 11</c:v>
                </c:pt>
                <c:pt idx="27600">
                  <c:v>FLL MCO 12</c:v>
                </c:pt>
                <c:pt idx="27601">
                  <c:v>FLL MDT 01</c:v>
                </c:pt>
                <c:pt idx="27602">
                  <c:v>FLL MDT 02</c:v>
                </c:pt>
                <c:pt idx="27603">
                  <c:v>FLL MDT 03</c:v>
                </c:pt>
                <c:pt idx="27604">
                  <c:v>FLL MDT 04</c:v>
                </c:pt>
                <c:pt idx="27605">
                  <c:v>FLL MDT 05</c:v>
                </c:pt>
                <c:pt idx="27606">
                  <c:v>FLL MDT 11</c:v>
                </c:pt>
                <c:pt idx="27607">
                  <c:v>FLL MDT 12</c:v>
                </c:pt>
                <c:pt idx="27608">
                  <c:v>FLL MDW 01</c:v>
                </c:pt>
                <c:pt idx="27609">
                  <c:v>FLL MDW 02</c:v>
                </c:pt>
                <c:pt idx="27610">
                  <c:v>FLL MDW 03</c:v>
                </c:pt>
                <c:pt idx="27611">
                  <c:v>FLL MDW 04</c:v>
                </c:pt>
                <c:pt idx="27612">
                  <c:v>FLL MDW 05</c:v>
                </c:pt>
                <c:pt idx="27613">
                  <c:v>FLL MDW 06</c:v>
                </c:pt>
                <c:pt idx="27614">
                  <c:v>FLL MDW 07</c:v>
                </c:pt>
                <c:pt idx="27615">
                  <c:v>FLL MDW 08</c:v>
                </c:pt>
                <c:pt idx="27616">
                  <c:v>FLL MDW 09</c:v>
                </c:pt>
                <c:pt idx="27617">
                  <c:v>FLL MDW 10</c:v>
                </c:pt>
                <c:pt idx="27618">
                  <c:v>FLL MDW 11</c:v>
                </c:pt>
                <c:pt idx="27619">
                  <c:v>FLL MDW 12</c:v>
                </c:pt>
                <c:pt idx="27620">
                  <c:v>FLL MEM 01</c:v>
                </c:pt>
                <c:pt idx="27621">
                  <c:v>FLL MEM 02</c:v>
                </c:pt>
                <c:pt idx="27622">
                  <c:v>FLL MEM 03</c:v>
                </c:pt>
                <c:pt idx="27623">
                  <c:v>FLL MEM 04</c:v>
                </c:pt>
                <c:pt idx="27624">
                  <c:v>FLL MEM 05</c:v>
                </c:pt>
                <c:pt idx="27625">
                  <c:v>FLL MEM 06</c:v>
                </c:pt>
                <c:pt idx="27626">
                  <c:v>FLL MEM 07</c:v>
                </c:pt>
                <c:pt idx="27627">
                  <c:v>FLL MEM 08</c:v>
                </c:pt>
                <c:pt idx="27628">
                  <c:v>FLL MEM 09</c:v>
                </c:pt>
                <c:pt idx="27629">
                  <c:v>FLL MEM 10</c:v>
                </c:pt>
                <c:pt idx="27630">
                  <c:v>FLL MEM 11</c:v>
                </c:pt>
                <c:pt idx="27631">
                  <c:v>FLL MEM 12</c:v>
                </c:pt>
                <c:pt idx="27632">
                  <c:v>FLL MHT 01</c:v>
                </c:pt>
                <c:pt idx="27633">
                  <c:v>FLL MHT 02</c:v>
                </c:pt>
                <c:pt idx="27634">
                  <c:v>FLL MHT 03</c:v>
                </c:pt>
                <c:pt idx="27635">
                  <c:v>FLL MHT 04</c:v>
                </c:pt>
                <c:pt idx="27636">
                  <c:v>FLL MHT 05</c:v>
                </c:pt>
                <c:pt idx="27637">
                  <c:v>FLL MHT 11</c:v>
                </c:pt>
                <c:pt idx="27638">
                  <c:v>FLL MHT 12</c:v>
                </c:pt>
                <c:pt idx="27639">
                  <c:v>FLL MKE 01</c:v>
                </c:pt>
                <c:pt idx="27640">
                  <c:v>FLL MKE 02</c:v>
                </c:pt>
                <c:pt idx="27641">
                  <c:v>FLL MKE 03</c:v>
                </c:pt>
                <c:pt idx="27642">
                  <c:v>FLL MKE 04</c:v>
                </c:pt>
                <c:pt idx="27643">
                  <c:v>FLL MKE 05</c:v>
                </c:pt>
                <c:pt idx="27644">
                  <c:v>FLL MKE 06</c:v>
                </c:pt>
                <c:pt idx="27645">
                  <c:v>FLL MKE 07</c:v>
                </c:pt>
                <c:pt idx="27646">
                  <c:v>FLL MKE 08</c:v>
                </c:pt>
                <c:pt idx="27647">
                  <c:v>FLL MKE 09</c:v>
                </c:pt>
                <c:pt idx="27648">
                  <c:v>FLL MKE 10</c:v>
                </c:pt>
                <c:pt idx="27649">
                  <c:v>FLL MKE 11</c:v>
                </c:pt>
                <c:pt idx="27650">
                  <c:v>FLL MKE 12</c:v>
                </c:pt>
                <c:pt idx="27651">
                  <c:v>FLL MSP 01</c:v>
                </c:pt>
                <c:pt idx="27652">
                  <c:v>FLL MSP 02</c:v>
                </c:pt>
                <c:pt idx="27653">
                  <c:v>FLL MSP 03</c:v>
                </c:pt>
                <c:pt idx="27654">
                  <c:v>FLL MSP 04</c:v>
                </c:pt>
                <c:pt idx="27655">
                  <c:v>FLL MSP 05</c:v>
                </c:pt>
                <c:pt idx="27656">
                  <c:v>FLL MSP 06</c:v>
                </c:pt>
                <c:pt idx="27657">
                  <c:v>FLL MSP 07</c:v>
                </c:pt>
                <c:pt idx="27658">
                  <c:v>FLL MSP 08</c:v>
                </c:pt>
                <c:pt idx="27659">
                  <c:v>FLL MSP 09</c:v>
                </c:pt>
                <c:pt idx="27660">
                  <c:v>FLL MSP 10</c:v>
                </c:pt>
                <c:pt idx="27661">
                  <c:v>FLL MSP 11</c:v>
                </c:pt>
                <c:pt idx="27662">
                  <c:v>FLL MSP 12</c:v>
                </c:pt>
                <c:pt idx="27663">
                  <c:v>FLL MSY 01</c:v>
                </c:pt>
                <c:pt idx="27664">
                  <c:v>FLL MSY 02</c:v>
                </c:pt>
                <c:pt idx="27665">
                  <c:v>FLL MSY 03</c:v>
                </c:pt>
                <c:pt idx="27666">
                  <c:v>FLL MSY 04</c:v>
                </c:pt>
                <c:pt idx="27667">
                  <c:v>FLL MSY 05</c:v>
                </c:pt>
                <c:pt idx="27668">
                  <c:v>FLL MSY 06</c:v>
                </c:pt>
                <c:pt idx="27669">
                  <c:v>FLL MSY 07</c:v>
                </c:pt>
                <c:pt idx="27670">
                  <c:v>FLL MSY 08</c:v>
                </c:pt>
                <c:pt idx="27671">
                  <c:v>FLL MSY 09</c:v>
                </c:pt>
                <c:pt idx="27672">
                  <c:v>FLL MSY 10</c:v>
                </c:pt>
                <c:pt idx="27673">
                  <c:v>FLL MSY 11</c:v>
                </c:pt>
                <c:pt idx="27674">
                  <c:v>FLL MSY 12</c:v>
                </c:pt>
                <c:pt idx="27675">
                  <c:v>FLL MYR 01</c:v>
                </c:pt>
                <c:pt idx="27676">
                  <c:v>FLL MYR 02</c:v>
                </c:pt>
                <c:pt idx="27677">
                  <c:v>FLL MYR 03</c:v>
                </c:pt>
                <c:pt idx="27678">
                  <c:v>FLL MYR 04</c:v>
                </c:pt>
                <c:pt idx="27679">
                  <c:v>FLL MYR 05</c:v>
                </c:pt>
                <c:pt idx="27680">
                  <c:v>FLL MYR 06</c:v>
                </c:pt>
                <c:pt idx="27681">
                  <c:v>FLL MYR 07</c:v>
                </c:pt>
                <c:pt idx="27682">
                  <c:v>FLL MYR 08</c:v>
                </c:pt>
                <c:pt idx="27683">
                  <c:v>FLL MYR 09</c:v>
                </c:pt>
                <c:pt idx="27684">
                  <c:v>FLL MYR 10</c:v>
                </c:pt>
                <c:pt idx="27685">
                  <c:v>FLL MYR 11</c:v>
                </c:pt>
                <c:pt idx="27686">
                  <c:v>FLL MYR 12</c:v>
                </c:pt>
                <c:pt idx="27687">
                  <c:v>FLL OKC 01</c:v>
                </c:pt>
                <c:pt idx="27688">
                  <c:v>FLL OKC 12</c:v>
                </c:pt>
                <c:pt idx="27689">
                  <c:v>FLL ORD 01</c:v>
                </c:pt>
                <c:pt idx="27690">
                  <c:v>FLL ORD 02</c:v>
                </c:pt>
                <c:pt idx="27691">
                  <c:v>FLL ORD 03</c:v>
                </c:pt>
                <c:pt idx="27692">
                  <c:v>FLL ORD 04</c:v>
                </c:pt>
                <c:pt idx="27693">
                  <c:v>FLL ORD 05</c:v>
                </c:pt>
                <c:pt idx="27694">
                  <c:v>FLL ORD 06</c:v>
                </c:pt>
                <c:pt idx="27695">
                  <c:v>FLL ORD 07</c:v>
                </c:pt>
                <c:pt idx="27696">
                  <c:v>FLL ORD 08</c:v>
                </c:pt>
                <c:pt idx="27697">
                  <c:v>FLL ORD 09</c:v>
                </c:pt>
                <c:pt idx="27698">
                  <c:v>FLL ORD 10</c:v>
                </c:pt>
                <c:pt idx="27699">
                  <c:v>FLL ORD 11</c:v>
                </c:pt>
                <c:pt idx="27700">
                  <c:v>FLL ORD 12</c:v>
                </c:pt>
                <c:pt idx="27701">
                  <c:v>FLL ORF 01</c:v>
                </c:pt>
                <c:pt idx="27702">
                  <c:v>FLL ORF 02</c:v>
                </c:pt>
                <c:pt idx="27703">
                  <c:v>FLL ORF 03</c:v>
                </c:pt>
                <c:pt idx="27704">
                  <c:v>FLL ORF 04</c:v>
                </c:pt>
                <c:pt idx="27705">
                  <c:v>FLL ORF 05</c:v>
                </c:pt>
                <c:pt idx="27706">
                  <c:v>FLL ORF 06</c:v>
                </c:pt>
                <c:pt idx="27707">
                  <c:v>FLL ORF 07</c:v>
                </c:pt>
                <c:pt idx="27708">
                  <c:v>FLL ORF 08</c:v>
                </c:pt>
                <c:pt idx="27709">
                  <c:v>FLL ORF 09</c:v>
                </c:pt>
                <c:pt idx="27710">
                  <c:v>FLL ORF 10</c:v>
                </c:pt>
                <c:pt idx="27711">
                  <c:v>FLL ORF 11</c:v>
                </c:pt>
                <c:pt idx="27712">
                  <c:v>FLL ORF 12</c:v>
                </c:pt>
                <c:pt idx="27713">
                  <c:v>FLL ORH 01</c:v>
                </c:pt>
                <c:pt idx="27714">
                  <c:v>FLL ORH 02</c:v>
                </c:pt>
                <c:pt idx="27715">
                  <c:v>FLL ORH 03</c:v>
                </c:pt>
                <c:pt idx="27716">
                  <c:v>FLL ORH 04</c:v>
                </c:pt>
                <c:pt idx="27717">
                  <c:v>FLL ORH 05</c:v>
                </c:pt>
                <c:pt idx="27718">
                  <c:v>FLL ORH 06</c:v>
                </c:pt>
                <c:pt idx="27719">
                  <c:v>FLL ORH 07</c:v>
                </c:pt>
                <c:pt idx="27720">
                  <c:v>FLL ORH 08</c:v>
                </c:pt>
                <c:pt idx="27721">
                  <c:v>FLL ORH 09</c:v>
                </c:pt>
                <c:pt idx="27722">
                  <c:v>FLL ORH 10</c:v>
                </c:pt>
                <c:pt idx="27723">
                  <c:v>FLL ORH 11</c:v>
                </c:pt>
                <c:pt idx="27724">
                  <c:v>FLL ORH 12</c:v>
                </c:pt>
                <c:pt idx="27725">
                  <c:v>FLL PBG 01</c:v>
                </c:pt>
                <c:pt idx="27726">
                  <c:v>FLL PBG 02</c:v>
                </c:pt>
                <c:pt idx="27727">
                  <c:v>FLL PBG 03</c:v>
                </c:pt>
                <c:pt idx="27728">
                  <c:v>FLL PBG 04</c:v>
                </c:pt>
                <c:pt idx="27729">
                  <c:v>FLL PBG 05</c:v>
                </c:pt>
                <c:pt idx="27730">
                  <c:v>FLL PBG 06</c:v>
                </c:pt>
                <c:pt idx="27731">
                  <c:v>FLL PBG 07</c:v>
                </c:pt>
                <c:pt idx="27732">
                  <c:v>FLL PBG 08</c:v>
                </c:pt>
                <c:pt idx="27733">
                  <c:v>FLL PBG 09</c:v>
                </c:pt>
                <c:pt idx="27734">
                  <c:v>FLL PBG 10</c:v>
                </c:pt>
                <c:pt idx="27735">
                  <c:v>FLL PBG 11</c:v>
                </c:pt>
                <c:pt idx="27736">
                  <c:v>FLL PBG 12</c:v>
                </c:pt>
                <c:pt idx="27737">
                  <c:v>FLL PHF 01</c:v>
                </c:pt>
                <c:pt idx="27738">
                  <c:v>FLL PHL 01</c:v>
                </c:pt>
                <c:pt idx="27739">
                  <c:v>FLL PHL 02</c:v>
                </c:pt>
                <c:pt idx="27740">
                  <c:v>FLL PHL 03</c:v>
                </c:pt>
                <c:pt idx="27741">
                  <c:v>FLL PHL 04</c:v>
                </c:pt>
                <c:pt idx="27742">
                  <c:v>FLL PHL 05</c:v>
                </c:pt>
                <c:pt idx="27743">
                  <c:v>FLL PHL 06</c:v>
                </c:pt>
                <c:pt idx="27744">
                  <c:v>FLL PHL 07</c:v>
                </c:pt>
                <c:pt idx="27745">
                  <c:v>FLL PHL 08</c:v>
                </c:pt>
                <c:pt idx="27746">
                  <c:v>FLL PHL 09</c:v>
                </c:pt>
                <c:pt idx="27747">
                  <c:v>FLL PHL 10</c:v>
                </c:pt>
                <c:pt idx="27748">
                  <c:v>FLL PHL 11</c:v>
                </c:pt>
                <c:pt idx="27749">
                  <c:v>FLL PHL 12</c:v>
                </c:pt>
                <c:pt idx="27750">
                  <c:v>FLL PHX 01</c:v>
                </c:pt>
                <c:pt idx="27751">
                  <c:v>FLL PHX 02</c:v>
                </c:pt>
                <c:pt idx="27752">
                  <c:v>FLL PHX 03</c:v>
                </c:pt>
                <c:pt idx="27753">
                  <c:v>FLL PHX 04</c:v>
                </c:pt>
                <c:pt idx="27754">
                  <c:v>FLL PHX 05</c:v>
                </c:pt>
                <c:pt idx="27755">
                  <c:v>FLL PHX 06</c:v>
                </c:pt>
                <c:pt idx="27756">
                  <c:v>FLL PHX 07</c:v>
                </c:pt>
                <c:pt idx="27757">
                  <c:v>FLL PHX 08</c:v>
                </c:pt>
                <c:pt idx="27758">
                  <c:v>FLL PHX 09</c:v>
                </c:pt>
                <c:pt idx="27759">
                  <c:v>FLL PHX 10</c:v>
                </c:pt>
                <c:pt idx="27760">
                  <c:v>FLL PHX 11</c:v>
                </c:pt>
                <c:pt idx="27761">
                  <c:v>FLL PHX 12</c:v>
                </c:pt>
                <c:pt idx="27762">
                  <c:v>FLL PIT 01</c:v>
                </c:pt>
                <c:pt idx="27763">
                  <c:v>FLL PIT 02</c:v>
                </c:pt>
                <c:pt idx="27764">
                  <c:v>FLL PIT 03</c:v>
                </c:pt>
                <c:pt idx="27765">
                  <c:v>FLL PIT 04</c:v>
                </c:pt>
                <c:pt idx="27766">
                  <c:v>FLL PIT 05</c:v>
                </c:pt>
                <c:pt idx="27767">
                  <c:v>FLL PIT 06</c:v>
                </c:pt>
                <c:pt idx="27768">
                  <c:v>FLL PIT 07</c:v>
                </c:pt>
                <c:pt idx="27769">
                  <c:v>FLL PIT 08</c:v>
                </c:pt>
                <c:pt idx="27770">
                  <c:v>FLL PIT 09</c:v>
                </c:pt>
                <c:pt idx="27771">
                  <c:v>FLL PIT 10</c:v>
                </c:pt>
                <c:pt idx="27772">
                  <c:v>FLL PIT 11</c:v>
                </c:pt>
                <c:pt idx="27773">
                  <c:v>FLL PIT 12</c:v>
                </c:pt>
                <c:pt idx="27774">
                  <c:v>FLL PVD 01</c:v>
                </c:pt>
                <c:pt idx="27775">
                  <c:v>FLL PVD 02</c:v>
                </c:pt>
                <c:pt idx="27776">
                  <c:v>FLL PVD 03</c:v>
                </c:pt>
                <c:pt idx="27777">
                  <c:v>FLL PVD 04</c:v>
                </c:pt>
                <c:pt idx="27778">
                  <c:v>FLL PVD 05</c:v>
                </c:pt>
                <c:pt idx="27779">
                  <c:v>FLL PVD 06</c:v>
                </c:pt>
                <c:pt idx="27780">
                  <c:v>FLL PVD 07</c:v>
                </c:pt>
                <c:pt idx="27781">
                  <c:v>FLL PVD 08</c:v>
                </c:pt>
                <c:pt idx="27782">
                  <c:v>FLL PVD 09</c:v>
                </c:pt>
                <c:pt idx="27783">
                  <c:v>FLL PVD 10</c:v>
                </c:pt>
                <c:pt idx="27784">
                  <c:v>FLL PVD 11</c:v>
                </c:pt>
                <c:pt idx="27785">
                  <c:v>FLL PVD 12</c:v>
                </c:pt>
                <c:pt idx="27786">
                  <c:v>FLL RDU 01</c:v>
                </c:pt>
                <c:pt idx="27787">
                  <c:v>FLL RDU 02</c:v>
                </c:pt>
                <c:pt idx="27788">
                  <c:v>FLL RDU 03</c:v>
                </c:pt>
                <c:pt idx="27789">
                  <c:v>FLL RDU 04</c:v>
                </c:pt>
                <c:pt idx="27790">
                  <c:v>FLL RDU 05</c:v>
                </c:pt>
                <c:pt idx="27791">
                  <c:v>FLL RDU 06</c:v>
                </c:pt>
                <c:pt idx="27792">
                  <c:v>FLL RDU 07</c:v>
                </c:pt>
                <c:pt idx="27793">
                  <c:v>FLL RDU 08</c:v>
                </c:pt>
                <c:pt idx="27794">
                  <c:v>FLL RDU 09</c:v>
                </c:pt>
                <c:pt idx="27795">
                  <c:v>FLL RDU 10</c:v>
                </c:pt>
                <c:pt idx="27796">
                  <c:v>FLL RDU 11</c:v>
                </c:pt>
                <c:pt idx="27797">
                  <c:v>FLL RDU 12</c:v>
                </c:pt>
                <c:pt idx="27798">
                  <c:v>FLL RIC 01</c:v>
                </c:pt>
                <c:pt idx="27799">
                  <c:v>FLL RIC 02</c:v>
                </c:pt>
                <c:pt idx="27800">
                  <c:v>FLL RIC 03</c:v>
                </c:pt>
                <c:pt idx="27801">
                  <c:v>FLL RIC 04</c:v>
                </c:pt>
                <c:pt idx="27802">
                  <c:v>FLL RIC 05</c:v>
                </c:pt>
                <c:pt idx="27803">
                  <c:v>FLL RIC 06</c:v>
                </c:pt>
                <c:pt idx="27804">
                  <c:v>FLL RIC 07</c:v>
                </c:pt>
                <c:pt idx="27805">
                  <c:v>FLL RIC 08</c:v>
                </c:pt>
                <c:pt idx="27806">
                  <c:v>FLL RIC 09</c:v>
                </c:pt>
                <c:pt idx="27807">
                  <c:v>FLL RIC 10</c:v>
                </c:pt>
                <c:pt idx="27808">
                  <c:v>FLL RIC 11</c:v>
                </c:pt>
                <c:pt idx="27809">
                  <c:v>FLL RIC 12</c:v>
                </c:pt>
                <c:pt idx="27810">
                  <c:v>FLL RSW 01</c:v>
                </c:pt>
                <c:pt idx="27811">
                  <c:v>FLL SAN 01</c:v>
                </c:pt>
                <c:pt idx="27812">
                  <c:v>FLL SAN 02</c:v>
                </c:pt>
                <c:pt idx="27813">
                  <c:v>FLL SAN 03</c:v>
                </c:pt>
                <c:pt idx="27814">
                  <c:v>FLL SAN 04</c:v>
                </c:pt>
                <c:pt idx="27815">
                  <c:v>FLL SAN 05</c:v>
                </c:pt>
                <c:pt idx="27816">
                  <c:v>FLL SAN 06</c:v>
                </c:pt>
                <c:pt idx="27817">
                  <c:v>FLL SAN 07</c:v>
                </c:pt>
                <c:pt idx="27818">
                  <c:v>FLL SAN 08</c:v>
                </c:pt>
                <c:pt idx="27819">
                  <c:v>FLL SAN 09</c:v>
                </c:pt>
                <c:pt idx="27820">
                  <c:v>FLL SAN 10</c:v>
                </c:pt>
                <c:pt idx="27821">
                  <c:v>FLL SAN 11</c:v>
                </c:pt>
                <c:pt idx="27822">
                  <c:v>FLL SAN 12</c:v>
                </c:pt>
                <c:pt idx="27823">
                  <c:v>FLL SAT 07</c:v>
                </c:pt>
                <c:pt idx="27824">
                  <c:v>FLL SAT 08</c:v>
                </c:pt>
                <c:pt idx="27825">
                  <c:v>FLL SAT 09</c:v>
                </c:pt>
                <c:pt idx="27826">
                  <c:v>FLL SAT 10</c:v>
                </c:pt>
                <c:pt idx="27827">
                  <c:v>FLL SAT 11</c:v>
                </c:pt>
                <c:pt idx="27828">
                  <c:v>FLL SAT 12</c:v>
                </c:pt>
                <c:pt idx="27829">
                  <c:v>FLL SDF 01</c:v>
                </c:pt>
                <c:pt idx="27830">
                  <c:v>FLL SDF 02</c:v>
                </c:pt>
                <c:pt idx="27831">
                  <c:v>FLL SDF 03</c:v>
                </c:pt>
                <c:pt idx="27832">
                  <c:v>FLL SDF 04</c:v>
                </c:pt>
                <c:pt idx="27833">
                  <c:v>FLL SDF 05</c:v>
                </c:pt>
                <c:pt idx="27834">
                  <c:v>FLL SDF 06</c:v>
                </c:pt>
                <c:pt idx="27835">
                  <c:v>FLL SDF 07</c:v>
                </c:pt>
                <c:pt idx="27836">
                  <c:v>FLL SDF 08</c:v>
                </c:pt>
                <c:pt idx="27837">
                  <c:v>FLL SDF 09</c:v>
                </c:pt>
                <c:pt idx="27838">
                  <c:v>FLL SDF 10</c:v>
                </c:pt>
                <c:pt idx="27839">
                  <c:v>FLL SDF 11</c:v>
                </c:pt>
                <c:pt idx="27840">
                  <c:v>FLL SDF 12</c:v>
                </c:pt>
                <c:pt idx="27841">
                  <c:v>FLL SEA 01</c:v>
                </c:pt>
                <c:pt idx="27842">
                  <c:v>FLL SEA 02</c:v>
                </c:pt>
                <c:pt idx="27843">
                  <c:v>FLL SEA 03</c:v>
                </c:pt>
                <c:pt idx="27844">
                  <c:v>FLL SEA 04</c:v>
                </c:pt>
                <c:pt idx="27845">
                  <c:v>FLL SEA 05</c:v>
                </c:pt>
                <c:pt idx="27846">
                  <c:v>FLL SEA 06</c:v>
                </c:pt>
                <c:pt idx="27847">
                  <c:v>FLL SEA 07</c:v>
                </c:pt>
                <c:pt idx="27848">
                  <c:v>FLL SEA 08</c:v>
                </c:pt>
                <c:pt idx="27849">
                  <c:v>FLL SEA 09</c:v>
                </c:pt>
                <c:pt idx="27850">
                  <c:v>FLL SEA 10</c:v>
                </c:pt>
                <c:pt idx="27851">
                  <c:v>FLL SEA 11</c:v>
                </c:pt>
                <c:pt idx="27852">
                  <c:v>FLL SEA 12</c:v>
                </c:pt>
                <c:pt idx="27853">
                  <c:v>FLL SFO 01</c:v>
                </c:pt>
                <c:pt idx="27854">
                  <c:v>FLL SFO 02</c:v>
                </c:pt>
                <c:pt idx="27855">
                  <c:v>FLL SFO 03</c:v>
                </c:pt>
                <c:pt idx="27856">
                  <c:v>FLL SFO 04</c:v>
                </c:pt>
                <c:pt idx="27857">
                  <c:v>FLL SFO 05</c:v>
                </c:pt>
                <c:pt idx="27858">
                  <c:v>FLL SFO 06</c:v>
                </c:pt>
                <c:pt idx="27859">
                  <c:v>FLL SFO 07</c:v>
                </c:pt>
                <c:pt idx="27860">
                  <c:v>FLL SFO 08</c:v>
                </c:pt>
                <c:pt idx="27861">
                  <c:v>FLL SFO 09</c:v>
                </c:pt>
                <c:pt idx="27862">
                  <c:v>FLL SFO 10</c:v>
                </c:pt>
                <c:pt idx="27863">
                  <c:v>FLL SFO 11</c:v>
                </c:pt>
                <c:pt idx="27864">
                  <c:v>FLL SFO 12</c:v>
                </c:pt>
                <c:pt idx="27865">
                  <c:v>FLL SJU 01</c:v>
                </c:pt>
                <c:pt idx="27866">
                  <c:v>FLL SJU 02</c:v>
                </c:pt>
                <c:pt idx="27867">
                  <c:v>FLL SJU 03</c:v>
                </c:pt>
                <c:pt idx="27868">
                  <c:v>FLL SJU 04</c:v>
                </c:pt>
                <c:pt idx="27869">
                  <c:v>FLL SJU 05</c:v>
                </c:pt>
                <c:pt idx="27870">
                  <c:v>FLL SJU 06</c:v>
                </c:pt>
                <c:pt idx="27871">
                  <c:v>FLL SJU 07</c:v>
                </c:pt>
                <c:pt idx="27872">
                  <c:v>FLL SJU 08</c:v>
                </c:pt>
                <c:pt idx="27873">
                  <c:v>FLL SJU 09</c:v>
                </c:pt>
                <c:pt idx="27874">
                  <c:v>FLL SJU 10</c:v>
                </c:pt>
                <c:pt idx="27875">
                  <c:v>FLL SJU 11</c:v>
                </c:pt>
                <c:pt idx="27876">
                  <c:v>FLL SJU 12</c:v>
                </c:pt>
                <c:pt idx="27877">
                  <c:v>FLL SLC 01</c:v>
                </c:pt>
                <c:pt idx="27878">
                  <c:v>FLL SLC 02</c:v>
                </c:pt>
                <c:pt idx="27879">
                  <c:v>FLL SLC 03</c:v>
                </c:pt>
                <c:pt idx="27880">
                  <c:v>FLL SLC 04</c:v>
                </c:pt>
                <c:pt idx="27881">
                  <c:v>FLL SLC 05</c:v>
                </c:pt>
                <c:pt idx="27882">
                  <c:v>FLL SLC 06</c:v>
                </c:pt>
                <c:pt idx="27883">
                  <c:v>FLL SLC 07</c:v>
                </c:pt>
                <c:pt idx="27884">
                  <c:v>FLL SLC 08</c:v>
                </c:pt>
                <c:pt idx="27885">
                  <c:v>FLL SLC 09</c:v>
                </c:pt>
                <c:pt idx="27886">
                  <c:v>FLL SLC 10</c:v>
                </c:pt>
                <c:pt idx="27887">
                  <c:v>FLL SLC 11</c:v>
                </c:pt>
                <c:pt idx="27888">
                  <c:v>FLL SLC 12</c:v>
                </c:pt>
                <c:pt idx="27889">
                  <c:v>FLL STL 01</c:v>
                </c:pt>
                <c:pt idx="27890">
                  <c:v>FLL STL 02</c:v>
                </c:pt>
                <c:pt idx="27891">
                  <c:v>FLL STL 03</c:v>
                </c:pt>
                <c:pt idx="27892">
                  <c:v>FLL STL 04</c:v>
                </c:pt>
                <c:pt idx="27893">
                  <c:v>FLL STL 05</c:v>
                </c:pt>
                <c:pt idx="27894">
                  <c:v>FLL STL 06</c:v>
                </c:pt>
                <c:pt idx="27895">
                  <c:v>FLL STL 07</c:v>
                </c:pt>
                <c:pt idx="27896">
                  <c:v>FLL STL 08</c:v>
                </c:pt>
                <c:pt idx="27897">
                  <c:v>FLL STL 09</c:v>
                </c:pt>
                <c:pt idx="27898">
                  <c:v>FLL STL 10</c:v>
                </c:pt>
                <c:pt idx="27899">
                  <c:v>FLL STL 11</c:v>
                </c:pt>
                <c:pt idx="27900">
                  <c:v>FLL STL 12</c:v>
                </c:pt>
                <c:pt idx="27901">
                  <c:v>FLL STT 01</c:v>
                </c:pt>
                <c:pt idx="27902">
                  <c:v>FLL STT 02</c:v>
                </c:pt>
                <c:pt idx="27903">
                  <c:v>FLL STT 03</c:v>
                </c:pt>
                <c:pt idx="27904">
                  <c:v>FLL STT 04</c:v>
                </c:pt>
                <c:pt idx="27905">
                  <c:v>FLL STT 05</c:v>
                </c:pt>
                <c:pt idx="27906">
                  <c:v>FLL STT 06</c:v>
                </c:pt>
                <c:pt idx="27907">
                  <c:v>FLL STT 07</c:v>
                </c:pt>
                <c:pt idx="27908">
                  <c:v>FLL STT 08</c:v>
                </c:pt>
                <c:pt idx="27909">
                  <c:v>FLL STT 09</c:v>
                </c:pt>
                <c:pt idx="27910">
                  <c:v>FLL STT 10</c:v>
                </c:pt>
                <c:pt idx="27911">
                  <c:v>FLL STT 11</c:v>
                </c:pt>
                <c:pt idx="27912">
                  <c:v>FLL STT 12</c:v>
                </c:pt>
                <c:pt idx="27913">
                  <c:v>FLL SWF 01</c:v>
                </c:pt>
                <c:pt idx="27914">
                  <c:v>FLL SWF 02</c:v>
                </c:pt>
                <c:pt idx="27915">
                  <c:v>FLL SWF 03</c:v>
                </c:pt>
                <c:pt idx="27916">
                  <c:v>FLL SWF 04</c:v>
                </c:pt>
                <c:pt idx="27917">
                  <c:v>FLL SWF 05</c:v>
                </c:pt>
                <c:pt idx="27918">
                  <c:v>FLL SWF 06</c:v>
                </c:pt>
                <c:pt idx="27919">
                  <c:v>FLL SWF 07</c:v>
                </c:pt>
                <c:pt idx="27920">
                  <c:v>FLL SWF 08</c:v>
                </c:pt>
                <c:pt idx="27921">
                  <c:v>FLL SWF 09</c:v>
                </c:pt>
                <c:pt idx="27922">
                  <c:v>FLL SWF 10</c:v>
                </c:pt>
                <c:pt idx="27923">
                  <c:v>FLL SWF 11</c:v>
                </c:pt>
                <c:pt idx="27924">
                  <c:v>FLL SWF 12</c:v>
                </c:pt>
                <c:pt idx="27925">
                  <c:v>FLL SYR 01</c:v>
                </c:pt>
                <c:pt idx="27926">
                  <c:v>FLL SYR 02</c:v>
                </c:pt>
                <c:pt idx="27927">
                  <c:v>FLL SYR 03</c:v>
                </c:pt>
                <c:pt idx="27928">
                  <c:v>FLL SYR 04</c:v>
                </c:pt>
                <c:pt idx="27929">
                  <c:v>FLL SYR 05</c:v>
                </c:pt>
                <c:pt idx="27930">
                  <c:v>FLL SYR 06</c:v>
                </c:pt>
                <c:pt idx="27931">
                  <c:v>FLL SYR 07</c:v>
                </c:pt>
                <c:pt idx="27932">
                  <c:v>FLL SYR 08</c:v>
                </c:pt>
                <c:pt idx="27933">
                  <c:v>FLL SYR 09</c:v>
                </c:pt>
                <c:pt idx="27934">
                  <c:v>FLL SYR 10</c:v>
                </c:pt>
                <c:pt idx="27935">
                  <c:v>FLL SYR 11</c:v>
                </c:pt>
                <c:pt idx="27936">
                  <c:v>FLL SYR 12</c:v>
                </c:pt>
                <c:pt idx="27937">
                  <c:v>FLL TLH 01</c:v>
                </c:pt>
                <c:pt idx="27938">
                  <c:v>FLL TLH 02</c:v>
                </c:pt>
                <c:pt idx="27939">
                  <c:v>FLL TLH 03</c:v>
                </c:pt>
                <c:pt idx="27940">
                  <c:v>FLL TLH 04</c:v>
                </c:pt>
                <c:pt idx="27941">
                  <c:v>FLL TLH 05</c:v>
                </c:pt>
                <c:pt idx="27942">
                  <c:v>FLL TLH 06</c:v>
                </c:pt>
                <c:pt idx="27943">
                  <c:v>FLL TLH 07</c:v>
                </c:pt>
                <c:pt idx="27944">
                  <c:v>FLL TLH 08</c:v>
                </c:pt>
                <c:pt idx="27945">
                  <c:v>FLL TLH 09</c:v>
                </c:pt>
                <c:pt idx="27946">
                  <c:v>FLL TLH 10</c:v>
                </c:pt>
                <c:pt idx="27947">
                  <c:v>FLL TLH 11</c:v>
                </c:pt>
                <c:pt idx="27948">
                  <c:v>FLL TLH 12</c:v>
                </c:pt>
                <c:pt idx="27949">
                  <c:v>FLL TPA 01</c:v>
                </c:pt>
                <c:pt idx="27950">
                  <c:v>FLL TPA 02</c:v>
                </c:pt>
                <c:pt idx="27951">
                  <c:v>FLL TPA 03</c:v>
                </c:pt>
                <c:pt idx="27952">
                  <c:v>FLL TPA 04</c:v>
                </c:pt>
                <c:pt idx="27953">
                  <c:v>FLL TPA 05</c:v>
                </c:pt>
                <c:pt idx="27954">
                  <c:v>FLL TPA 06</c:v>
                </c:pt>
                <c:pt idx="27955">
                  <c:v>FLL TPA 07</c:v>
                </c:pt>
                <c:pt idx="27956">
                  <c:v>FLL TPA 08</c:v>
                </c:pt>
                <c:pt idx="27957">
                  <c:v>FLL TPA 09</c:v>
                </c:pt>
                <c:pt idx="27958">
                  <c:v>FLL TPA 10</c:v>
                </c:pt>
                <c:pt idx="27959">
                  <c:v>FLL TPA 11</c:v>
                </c:pt>
                <c:pt idx="27960">
                  <c:v>FLL TPA 12</c:v>
                </c:pt>
                <c:pt idx="27961">
                  <c:v>FLL TTN 01</c:v>
                </c:pt>
                <c:pt idx="27962">
                  <c:v>FLL TTN 02</c:v>
                </c:pt>
                <c:pt idx="27963">
                  <c:v>FLL TTN 03</c:v>
                </c:pt>
                <c:pt idx="27964">
                  <c:v>FLL TTN 04</c:v>
                </c:pt>
                <c:pt idx="27965">
                  <c:v>FLL TTN 05</c:v>
                </c:pt>
                <c:pt idx="27966">
                  <c:v>FLL TTN 06</c:v>
                </c:pt>
                <c:pt idx="27967">
                  <c:v>FLL TTN 07</c:v>
                </c:pt>
                <c:pt idx="27968">
                  <c:v>FLL TTN 08</c:v>
                </c:pt>
                <c:pt idx="27969">
                  <c:v>FLL TTN 09</c:v>
                </c:pt>
                <c:pt idx="27970">
                  <c:v>FLL TTN 10</c:v>
                </c:pt>
                <c:pt idx="27971">
                  <c:v>FLL TTN 11</c:v>
                </c:pt>
                <c:pt idx="27972">
                  <c:v>FLL TTN 12</c:v>
                </c:pt>
                <c:pt idx="27973">
                  <c:v>FLL TYS 01</c:v>
                </c:pt>
                <c:pt idx="27974">
                  <c:v>FLL TYS 02</c:v>
                </c:pt>
                <c:pt idx="27975">
                  <c:v>FLL TYS 03</c:v>
                </c:pt>
                <c:pt idx="27976">
                  <c:v>FLL TYS 04</c:v>
                </c:pt>
                <c:pt idx="27977">
                  <c:v>FLL TYS 05</c:v>
                </c:pt>
                <c:pt idx="27978">
                  <c:v>FLL TYS 06</c:v>
                </c:pt>
                <c:pt idx="27979">
                  <c:v>FLL TYS 07</c:v>
                </c:pt>
                <c:pt idx="27980">
                  <c:v>FLL TYS 08</c:v>
                </c:pt>
                <c:pt idx="27981">
                  <c:v>FLL TYS 09</c:v>
                </c:pt>
                <c:pt idx="27982">
                  <c:v>FLL TYS 10</c:v>
                </c:pt>
                <c:pt idx="27983">
                  <c:v>FLL TYS 11</c:v>
                </c:pt>
                <c:pt idx="27984">
                  <c:v>FLL TYS 12</c:v>
                </c:pt>
                <c:pt idx="27985">
                  <c:v>FLL USA 01</c:v>
                </c:pt>
                <c:pt idx="27986">
                  <c:v>FLL USA 02</c:v>
                </c:pt>
                <c:pt idx="27987">
                  <c:v>FLL USA 03</c:v>
                </c:pt>
                <c:pt idx="27988">
                  <c:v>FLL USA 04</c:v>
                </c:pt>
                <c:pt idx="27989">
                  <c:v>FLL USA 05</c:v>
                </c:pt>
                <c:pt idx="27990">
                  <c:v>FLL USA 06</c:v>
                </c:pt>
                <c:pt idx="27991">
                  <c:v>FLL USA 07</c:v>
                </c:pt>
                <c:pt idx="27992">
                  <c:v>FLL USA 08</c:v>
                </c:pt>
                <c:pt idx="27993">
                  <c:v>FLL USA 09</c:v>
                </c:pt>
                <c:pt idx="27994">
                  <c:v>FLL USA 10</c:v>
                </c:pt>
                <c:pt idx="27995">
                  <c:v>FLL USA 11</c:v>
                </c:pt>
                <c:pt idx="27996">
                  <c:v>FLL USA 12</c:v>
                </c:pt>
                <c:pt idx="27997">
                  <c:v>FLO ATL 01</c:v>
                </c:pt>
                <c:pt idx="27998">
                  <c:v>FLO ATL 02</c:v>
                </c:pt>
                <c:pt idx="27999">
                  <c:v>FLO ATL 03</c:v>
                </c:pt>
                <c:pt idx="28000">
                  <c:v>FLO ATL 04</c:v>
                </c:pt>
                <c:pt idx="28001">
                  <c:v>FLO ATL 05</c:v>
                </c:pt>
                <c:pt idx="28002">
                  <c:v>FLO ATL 06</c:v>
                </c:pt>
                <c:pt idx="28003">
                  <c:v>FLO ATL 07</c:v>
                </c:pt>
                <c:pt idx="28004">
                  <c:v>FLO ATL 08</c:v>
                </c:pt>
                <c:pt idx="28005">
                  <c:v>FLO ATL 09</c:v>
                </c:pt>
                <c:pt idx="28006">
                  <c:v>FLO ATL 10</c:v>
                </c:pt>
                <c:pt idx="28007">
                  <c:v>FLO ATL 11</c:v>
                </c:pt>
                <c:pt idx="28008">
                  <c:v>FLO ATL 12</c:v>
                </c:pt>
                <c:pt idx="28009">
                  <c:v>FLO CLT 02</c:v>
                </c:pt>
                <c:pt idx="28010">
                  <c:v>FLO CLT 03</c:v>
                </c:pt>
                <c:pt idx="28011">
                  <c:v>FLO CLT 04</c:v>
                </c:pt>
                <c:pt idx="28012">
                  <c:v>FLO CLT 05</c:v>
                </c:pt>
                <c:pt idx="28013">
                  <c:v>FNT ATL 01</c:v>
                </c:pt>
                <c:pt idx="28014">
                  <c:v>FNT ATL 02</c:v>
                </c:pt>
                <c:pt idx="28015">
                  <c:v>FNT ATL 03</c:v>
                </c:pt>
                <c:pt idx="28016">
                  <c:v>FNT ATL 04</c:v>
                </c:pt>
                <c:pt idx="28017">
                  <c:v>FNT ATL 05</c:v>
                </c:pt>
                <c:pt idx="28018">
                  <c:v>FNT ATL 06</c:v>
                </c:pt>
                <c:pt idx="28019">
                  <c:v>FNT ATL 07</c:v>
                </c:pt>
                <c:pt idx="28020">
                  <c:v>FNT ATL 08</c:v>
                </c:pt>
                <c:pt idx="28021">
                  <c:v>FNT ATL 09</c:v>
                </c:pt>
                <c:pt idx="28022">
                  <c:v>FNT ATL 10</c:v>
                </c:pt>
                <c:pt idx="28023">
                  <c:v>FNT ATL 11</c:v>
                </c:pt>
                <c:pt idx="28024">
                  <c:v>FNT ATL 12</c:v>
                </c:pt>
                <c:pt idx="28025">
                  <c:v>FNT BWI 01</c:v>
                </c:pt>
                <c:pt idx="28026">
                  <c:v>FNT BWI 02</c:v>
                </c:pt>
                <c:pt idx="28027">
                  <c:v>FNT BWI 03</c:v>
                </c:pt>
                <c:pt idx="28028">
                  <c:v>FNT BWI 04</c:v>
                </c:pt>
                <c:pt idx="28029">
                  <c:v>FNT BWI 05</c:v>
                </c:pt>
                <c:pt idx="28030">
                  <c:v>FNT BWI 06</c:v>
                </c:pt>
                <c:pt idx="28031">
                  <c:v>FNT BWI 07</c:v>
                </c:pt>
                <c:pt idx="28032">
                  <c:v>FNT BWI 08</c:v>
                </c:pt>
                <c:pt idx="28033">
                  <c:v>FNT BWI 09</c:v>
                </c:pt>
                <c:pt idx="28034">
                  <c:v>FNT BWI 10</c:v>
                </c:pt>
                <c:pt idx="28035">
                  <c:v>FNT BWI 11</c:v>
                </c:pt>
                <c:pt idx="28036">
                  <c:v>FNT BWI 12</c:v>
                </c:pt>
                <c:pt idx="28037">
                  <c:v>FNT CLE 07</c:v>
                </c:pt>
                <c:pt idx="28038">
                  <c:v>FNT DTW 01</c:v>
                </c:pt>
                <c:pt idx="28039">
                  <c:v>FNT DTW 02</c:v>
                </c:pt>
                <c:pt idx="28040">
                  <c:v>FNT DTW 03</c:v>
                </c:pt>
                <c:pt idx="28041">
                  <c:v>FNT DTW 04</c:v>
                </c:pt>
                <c:pt idx="28042">
                  <c:v>FNT DTW 05</c:v>
                </c:pt>
                <c:pt idx="28043">
                  <c:v>FNT DTW 06</c:v>
                </c:pt>
                <c:pt idx="28044">
                  <c:v>FNT DTW 07</c:v>
                </c:pt>
                <c:pt idx="28045">
                  <c:v>FNT DTW 08</c:v>
                </c:pt>
                <c:pt idx="28046">
                  <c:v>FNT DTW 09</c:v>
                </c:pt>
                <c:pt idx="28047">
                  <c:v>FNT DTW 10</c:v>
                </c:pt>
                <c:pt idx="28048">
                  <c:v>FNT DTW 11</c:v>
                </c:pt>
                <c:pt idx="28049">
                  <c:v>FNT DTW 12</c:v>
                </c:pt>
                <c:pt idx="28050">
                  <c:v>FNT EWR 01</c:v>
                </c:pt>
                <c:pt idx="28051">
                  <c:v>FNT EWR 02</c:v>
                </c:pt>
                <c:pt idx="28052">
                  <c:v>FNT EWR 03</c:v>
                </c:pt>
                <c:pt idx="28053">
                  <c:v>FNT EWR 04</c:v>
                </c:pt>
                <c:pt idx="28054">
                  <c:v>FNT EWR 05</c:v>
                </c:pt>
                <c:pt idx="28055">
                  <c:v>FNT EWR 07</c:v>
                </c:pt>
                <c:pt idx="28056">
                  <c:v>FNT EWR 08</c:v>
                </c:pt>
                <c:pt idx="28057">
                  <c:v>FNT EWR 09</c:v>
                </c:pt>
                <c:pt idx="28058">
                  <c:v>FNT EWR 10</c:v>
                </c:pt>
                <c:pt idx="28059">
                  <c:v>FNT EWR 11</c:v>
                </c:pt>
                <c:pt idx="28060">
                  <c:v>FNT EWR 12</c:v>
                </c:pt>
                <c:pt idx="28061">
                  <c:v>FNT FLL 01</c:v>
                </c:pt>
                <c:pt idx="28062">
                  <c:v>FNT FLL 02</c:v>
                </c:pt>
                <c:pt idx="28063">
                  <c:v>FNT FLL 03</c:v>
                </c:pt>
                <c:pt idx="28064">
                  <c:v>FNT FLL 04</c:v>
                </c:pt>
                <c:pt idx="28065">
                  <c:v>FNT FLL 10</c:v>
                </c:pt>
                <c:pt idx="28066">
                  <c:v>FNT FLL 11</c:v>
                </c:pt>
                <c:pt idx="28067">
                  <c:v>FNT FLL 12</c:v>
                </c:pt>
                <c:pt idx="28068">
                  <c:v>FNT LAS 01</c:v>
                </c:pt>
                <c:pt idx="28069">
                  <c:v>FNT LAS 02</c:v>
                </c:pt>
                <c:pt idx="28070">
                  <c:v>FNT LAS 03</c:v>
                </c:pt>
                <c:pt idx="28071">
                  <c:v>FNT LAS 04</c:v>
                </c:pt>
                <c:pt idx="28072">
                  <c:v>FNT LAS 05</c:v>
                </c:pt>
                <c:pt idx="28073">
                  <c:v>FNT LAS 06</c:v>
                </c:pt>
                <c:pt idx="28074">
                  <c:v>FNT LAS 07</c:v>
                </c:pt>
                <c:pt idx="28075">
                  <c:v>FNT LAS 08</c:v>
                </c:pt>
                <c:pt idx="28076">
                  <c:v>FNT LAS 09</c:v>
                </c:pt>
                <c:pt idx="28077">
                  <c:v>FNT LAS 10</c:v>
                </c:pt>
                <c:pt idx="28078">
                  <c:v>FNT LAS 11</c:v>
                </c:pt>
                <c:pt idx="28079">
                  <c:v>FNT LAS 12</c:v>
                </c:pt>
                <c:pt idx="28080">
                  <c:v>FNT LGA 01</c:v>
                </c:pt>
                <c:pt idx="28081">
                  <c:v>FNT LGA 02</c:v>
                </c:pt>
                <c:pt idx="28082">
                  <c:v>FNT MCO 01</c:v>
                </c:pt>
                <c:pt idx="28083">
                  <c:v>FNT MCO 02</c:v>
                </c:pt>
                <c:pt idx="28084">
                  <c:v>FNT MCO 03</c:v>
                </c:pt>
                <c:pt idx="28085">
                  <c:v>FNT MCO 04</c:v>
                </c:pt>
                <c:pt idx="28086">
                  <c:v>FNT MCO 05</c:v>
                </c:pt>
                <c:pt idx="28087">
                  <c:v>FNT MCO 06</c:v>
                </c:pt>
                <c:pt idx="28088">
                  <c:v>FNT MCO 07</c:v>
                </c:pt>
                <c:pt idx="28089">
                  <c:v>FNT MCO 08</c:v>
                </c:pt>
                <c:pt idx="28090">
                  <c:v>FNT MCO 09</c:v>
                </c:pt>
                <c:pt idx="28091">
                  <c:v>FNT MCO 10</c:v>
                </c:pt>
                <c:pt idx="28092">
                  <c:v>FNT MCO 11</c:v>
                </c:pt>
                <c:pt idx="28093">
                  <c:v>FNT MCO 12</c:v>
                </c:pt>
                <c:pt idx="28094">
                  <c:v>FNT MDW 01</c:v>
                </c:pt>
                <c:pt idx="28095">
                  <c:v>FNT MDW 02</c:v>
                </c:pt>
                <c:pt idx="28096">
                  <c:v>FNT MDW 03</c:v>
                </c:pt>
                <c:pt idx="28097">
                  <c:v>FNT MDW 04</c:v>
                </c:pt>
                <c:pt idx="28098">
                  <c:v>FNT MDW 05</c:v>
                </c:pt>
                <c:pt idx="28099">
                  <c:v>FNT MDW 06</c:v>
                </c:pt>
                <c:pt idx="28100">
                  <c:v>FNT MDW 07</c:v>
                </c:pt>
                <c:pt idx="28101">
                  <c:v>FNT MDW 08</c:v>
                </c:pt>
                <c:pt idx="28102">
                  <c:v>FNT MDW 09</c:v>
                </c:pt>
                <c:pt idx="28103">
                  <c:v>FNT MDW 10</c:v>
                </c:pt>
                <c:pt idx="28104">
                  <c:v>FNT MDW 11</c:v>
                </c:pt>
                <c:pt idx="28105">
                  <c:v>FNT MDW 12</c:v>
                </c:pt>
                <c:pt idx="28106">
                  <c:v>FNT MKE 01</c:v>
                </c:pt>
                <c:pt idx="28107">
                  <c:v>FNT MKE 02</c:v>
                </c:pt>
                <c:pt idx="28108">
                  <c:v>FNT MKE 03</c:v>
                </c:pt>
                <c:pt idx="28109">
                  <c:v>FNT MKE 04</c:v>
                </c:pt>
                <c:pt idx="28110">
                  <c:v>FNT MKE 05</c:v>
                </c:pt>
                <c:pt idx="28111">
                  <c:v>FNT MKE 06</c:v>
                </c:pt>
                <c:pt idx="28112">
                  <c:v>FNT MKE 07</c:v>
                </c:pt>
                <c:pt idx="28113">
                  <c:v>FNT MKE 08</c:v>
                </c:pt>
                <c:pt idx="28114">
                  <c:v>FNT MKE 09</c:v>
                </c:pt>
                <c:pt idx="28115">
                  <c:v>FNT MSP 01</c:v>
                </c:pt>
                <c:pt idx="28116">
                  <c:v>FNT MSP 02</c:v>
                </c:pt>
                <c:pt idx="28117">
                  <c:v>FNT MSP 03</c:v>
                </c:pt>
                <c:pt idx="28118">
                  <c:v>FNT MSP 04</c:v>
                </c:pt>
                <c:pt idx="28119">
                  <c:v>FNT MSP 05</c:v>
                </c:pt>
                <c:pt idx="28120">
                  <c:v>FNT MSP 06</c:v>
                </c:pt>
                <c:pt idx="28121">
                  <c:v>FNT MSP 07</c:v>
                </c:pt>
                <c:pt idx="28122">
                  <c:v>FNT MSP 08</c:v>
                </c:pt>
                <c:pt idx="28123">
                  <c:v>FNT MSP 09</c:v>
                </c:pt>
                <c:pt idx="28124">
                  <c:v>FNT MSP 10</c:v>
                </c:pt>
                <c:pt idx="28125">
                  <c:v>FNT MSP 11</c:v>
                </c:pt>
                <c:pt idx="28126">
                  <c:v>FNT MSP 12</c:v>
                </c:pt>
                <c:pt idx="28127">
                  <c:v>FNT MYR 06</c:v>
                </c:pt>
                <c:pt idx="28128">
                  <c:v>FNT MYR 07</c:v>
                </c:pt>
                <c:pt idx="28129">
                  <c:v>FNT MYR 08</c:v>
                </c:pt>
                <c:pt idx="28130">
                  <c:v>FNT ORD 01</c:v>
                </c:pt>
                <c:pt idx="28131">
                  <c:v>FNT ORD 02</c:v>
                </c:pt>
                <c:pt idx="28132">
                  <c:v>FNT ORD 03</c:v>
                </c:pt>
                <c:pt idx="28133">
                  <c:v>FNT ORD 04</c:v>
                </c:pt>
                <c:pt idx="28134">
                  <c:v>FNT ORD 05</c:v>
                </c:pt>
                <c:pt idx="28135">
                  <c:v>FNT ORD 06</c:v>
                </c:pt>
                <c:pt idx="28136">
                  <c:v>FNT ORD 07</c:v>
                </c:pt>
                <c:pt idx="28137">
                  <c:v>FNT ORD 08</c:v>
                </c:pt>
                <c:pt idx="28138">
                  <c:v>FNT ORD 09</c:v>
                </c:pt>
                <c:pt idx="28139">
                  <c:v>FNT ORD 10</c:v>
                </c:pt>
                <c:pt idx="28140">
                  <c:v>FNT ORD 11</c:v>
                </c:pt>
                <c:pt idx="28141">
                  <c:v>FNT ORD 12</c:v>
                </c:pt>
                <c:pt idx="28142">
                  <c:v>FNT PGD 01</c:v>
                </c:pt>
                <c:pt idx="28143">
                  <c:v>FNT PGD 02</c:v>
                </c:pt>
                <c:pt idx="28144">
                  <c:v>FNT PGD 03</c:v>
                </c:pt>
                <c:pt idx="28145">
                  <c:v>FNT PGD 04</c:v>
                </c:pt>
                <c:pt idx="28146">
                  <c:v>FNT PGD 05</c:v>
                </c:pt>
                <c:pt idx="28147">
                  <c:v>FNT PGD 06</c:v>
                </c:pt>
                <c:pt idx="28148">
                  <c:v>FNT PGD 07</c:v>
                </c:pt>
                <c:pt idx="28149">
                  <c:v>FNT PGD 08</c:v>
                </c:pt>
                <c:pt idx="28150">
                  <c:v>FNT PGD 09</c:v>
                </c:pt>
                <c:pt idx="28151">
                  <c:v>FNT PGD 10</c:v>
                </c:pt>
                <c:pt idx="28152">
                  <c:v>FNT PGD 11</c:v>
                </c:pt>
                <c:pt idx="28153">
                  <c:v>FNT PGD 12</c:v>
                </c:pt>
                <c:pt idx="28154">
                  <c:v>FNT PIE 01</c:v>
                </c:pt>
                <c:pt idx="28155">
                  <c:v>FNT PIE 02</c:v>
                </c:pt>
                <c:pt idx="28156">
                  <c:v>FNT PIE 03</c:v>
                </c:pt>
                <c:pt idx="28157">
                  <c:v>FNT PIE 04</c:v>
                </c:pt>
                <c:pt idx="28158">
                  <c:v>FNT PIE 05</c:v>
                </c:pt>
                <c:pt idx="28159">
                  <c:v>FNT PIE 06</c:v>
                </c:pt>
                <c:pt idx="28160">
                  <c:v>FNT PIE 07</c:v>
                </c:pt>
                <c:pt idx="28161">
                  <c:v>FNT PIE 08</c:v>
                </c:pt>
                <c:pt idx="28162">
                  <c:v>FNT PIE 09</c:v>
                </c:pt>
                <c:pt idx="28163">
                  <c:v>FNT PIE 10</c:v>
                </c:pt>
                <c:pt idx="28164">
                  <c:v>FNT PIE 11</c:v>
                </c:pt>
                <c:pt idx="28165">
                  <c:v>FNT PIE 12</c:v>
                </c:pt>
                <c:pt idx="28166">
                  <c:v>FNT RSW 01</c:v>
                </c:pt>
                <c:pt idx="28167">
                  <c:v>FNT RSW 02</c:v>
                </c:pt>
                <c:pt idx="28168">
                  <c:v>FNT RSW 03</c:v>
                </c:pt>
                <c:pt idx="28169">
                  <c:v>FNT RSW 04</c:v>
                </c:pt>
                <c:pt idx="28170">
                  <c:v>FNT RSW 05</c:v>
                </c:pt>
                <c:pt idx="28171">
                  <c:v>FNT RSW 11</c:v>
                </c:pt>
                <c:pt idx="28172">
                  <c:v>FNT RSW 12</c:v>
                </c:pt>
                <c:pt idx="28173">
                  <c:v>FNT SFB 01</c:v>
                </c:pt>
                <c:pt idx="28174">
                  <c:v>FNT SFB 02</c:v>
                </c:pt>
                <c:pt idx="28175">
                  <c:v>FNT SFB 03</c:v>
                </c:pt>
                <c:pt idx="28176">
                  <c:v>FNT SFB 04</c:v>
                </c:pt>
                <c:pt idx="28177">
                  <c:v>FNT SFB 05</c:v>
                </c:pt>
                <c:pt idx="28178">
                  <c:v>FNT SFB 06</c:v>
                </c:pt>
                <c:pt idx="28179">
                  <c:v>FNT SFB 07</c:v>
                </c:pt>
                <c:pt idx="28180">
                  <c:v>FNT SFB 08</c:v>
                </c:pt>
                <c:pt idx="28181">
                  <c:v>FNT SFB 09</c:v>
                </c:pt>
                <c:pt idx="28182">
                  <c:v>FNT SFB 10</c:v>
                </c:pt>
                <c:pt idx="28183">
                  <c:v>FNT SFB 11</c:v>
                </c:pt>
                <c:pt idx="28184">
                  <c:v>FNT SFB 12</c:v>
                </c:pt>
                <c:pt idx="28185">
                  <c:v>FNT TPA 01</c:v>
                </c:pt>
                <c:pt idx="28186">
                  <c:v>FNT TPA 02</c:v>
                </c:pt>
                <c:pt idx="28187">
                  <c:v>FNT TPA 03</c:v>
                </c:pt>
                <c:pt idx="28188">
                  <c:v>FNT TPA 04</c:v>
                </c:pt>
                <c:pt idx="28189">
                  <c:v>FNT TPA 05</c:v>
                </c:pt>
                <c:pt idx="28190">
                  <c:v>FNT TPA 06</c:v>
                </c:pt>
                <c:pt idx="28191">
                  <c:v>FNT TPA 07</c:v>
                </c:pt>
                <c:pt idx="28192">
                  <c:v>FNT TPA 08</c:v>
                </c:pt>
                <c:pt idx="28193">
                  <c:v>FNT TPA 09</c:v>
                </c:pt>
                <c:pt idx="28194">
                  <c:v>FNT TPA 10</c:v>
                </c:pt>
                <c:pt idx="28195">
                  <c:v>FNT TPA 11</c:v>
                </c:pt>
                <c:pt idx="28196">
                  <c:v>FNT TPA 12</c:v>
                </c:pt>
                <c:pt idx="28197">
                  <c:v>FOE ORD 01</c:v>
                </c:pt>
                <c:pt idx="28198">
                  <c:v>FOE ORD 02</c:v>
                </c:pt>
                <c:pt idx="28199">
                  <c:v>FOE ORD 03</c:v>
                </c:pt>
                <c:pt idx="28200">
                  <c:v>FOE ORD 04</c:v>
                </c:pt>
                <c:pt idx="28201">
                  <c:v>FOE ORD 05</c:v>
                </c:pt>
                <c:pt idx="28202">
                  <c:v>FOE ORD 06</c:v>
                </c:pt>
                <c:pt idx="28203">
                  <c:v>FOE ORD 07</c:v>
                </c:pt>
                <c:pt idx="28204">
                  <c:v>FOE ORD 08</c:v>
                </c:pt>
                <c:pt idx="28205">
                  <c:v>FOE ORD 09</c:v>
                </c:pt>
                <c:pt idx="28206">
                  <c:v>FSD ATL 01</c:v>
                </c:pt>
                <c:pt idx="28207">
                  <c:v>FSD ATL 02</c:v>
                </c:pt>
                <c:pt idx="28208">
                  <c:v>FSD ATL 03</c:v>
                </c:pt>
                <c:pt idx="28209">
                  <c:v>FSD ATL 04</c:v>
                </c:pt>
                <c:pt idx="28210">
                  <c:v>FSD ATL 05</c:v>
                </c:pt>
                <c:pt idx="28211">
                  <c:v>FSD ATL 06</c:v>
                </c:pt>
                <c:pt idx="28212">
                  <c:v>FSD ATL 07</c:v>
                </c:pt>
                <c:pt idx="28213">
                  <c:v>FSD ATL 08</c:v>
                </c:pt>
                <c:pt idx="28214">
                  <c:v>FSD ATL 09</c:v>
                </c:pt>
                <c:pt idx="28215">
                  <c:v>FSD ATL 10</c:v>
                </c:pt>
                <c:pt idx="28216">
                  <c:v>FSD ATL 11</c:v>
                </c:pt>
                <c:pt idx="28217">
                  <c:v>FSD ATL 12</c:v>
                </c:pt>
                <c:pt idx="28218">
                  <c:v>FSD AZA 01</c:v>
                </c:pt>
                <c:pt idx="28219">
                  <c:v>FSD AZA 02</c:v>
                </c:pt>
                <c:pt idx="28220">
                  <c:v>FSD AZA 03</c:v>
                </c:pt>
                <c:pt idx="28221">
                  <c:v>FSD AZA 04</c:v>
                </c:pt>
                <c:pt idx="28222">
                  <c:v>FSD AZA 05</c:v>
                </c:pt>
                <c:pt idx="28223">
                  <c:v>FSD AZA 06</c:v>
                </c:pt>
                <c:pt idx="28224">
                  <c:v>FSD AZA 07</c:v>
                </c:pt>
                <c:pt idx="28225">
                  <c:v>FSD AZA 08</c:v>
                </c:pt>
                <c:pt idx="28226">
                  <c:v>FSD AZA 09</c:v>
                </c:pt>
                <c:pt idx="28227">
                  <c:v>FSD AZA 10</c:v>
                </c:pt>
                <c:pt idx="28228">
                  <c:v>FSD AZA 11</c:v>
                </c:pt>
                <c:pt idx="28229">
                  <c:v>FSD AZA 12</c:v>
                </c:pt>
                <c:pt idx="28230">
                  <c:v>FSD CLE 03</c:v>
                </c:pt>
                <c:pt idx="28231">
                  <c:v>FSD CVG 01</c:v>
                </c:pt>
                <c:pt idx="28232">
                  <c:v>FSD CVG 02</c:v>
                </c:pt>
                <c:pt idx="28233">
                  <c:v>FSD CVG 03</c:v>
                </c:pt>
                <c:pt idx="28234">
                  <c:v>FSD CVG 04</c:v>
                </c:pt>
                <c:pt idx="28235">
                  <c:v>FSD DEN 01</c:v>
                </c:pt>
                <c:pt idx="28236">
                  <c:v>FSD DEN 02</c:v>
                </c:pt>
                <c:pt idx="28237">
                  <c:v>FSD DEN 03</c:v>
                </c:pt>
                <c:pt idx="28238">
                  <c:v>FSD DEN 04</c:v>
                </c:pt>
                <c:pt idx="28239">
                  <c:v>FSD DEN 05</c:v>
                </c:pt>
                <c:pt idx="28240">
                  <c:v>FSD DEN 06</c:v>
                </c:pt>
                <c:pt idx="28241">
                  <c:v>FSD DEN 07</c:v>
                </c:pt>
                <c:pt idx="28242">
                  <c:v>FSD DEN 08</c:v>
                </c:pt>
                <c:pt idx="28243">
                  <c:v>FSD DEN 09</c:v>
                </c:pt>
                <c:pt idx="28244">
                  <c:v>FSD DEN 10</c:v>
                </c:pt>
                <c:pt idx="28245">
                  <c:v>FSD DEN 11</c:v>
                </c:pt>
                <c:pt idx="28246">
                  <c:v>FSD DEN 12</c:v>
                </c:pt>
                <c:pt idx="28247">
                  <c:v>FSD DFW 01</c:v>
                </c:pt>
                <c:pt idx="28248">
                  <c:v>FSD DFW 02</c:v>
                </c:pt>
                <c:pt idx="28249">
                  <c:v>FSD DFW 03</c:v>
                </c:pt>
                <c:pt idx="28250">
                  <c:v>FSD DFW 04</c:v>
                </c:pt>
                <c:pt idx="28251">
                  <c:v>FSD DFW 05</c:v>
                </c:pt>
                <c:pt idx="28252">
                  <c:v>FSD DFW 06</c:v>
                </c:pt>
                <c:pt idx="28253">
                  <c:v>FSD DFW 07</c:v>
                </c:pt>
                <c:pt idx="28254">
                  <c:v>FSD DFW 08</c:v>
                </c:pt>
                <c:pt idx="28255">
                  <c:v>FSD DFW 09</c:v>
                </c:pt>
                <c:pt idx="28256">
                  <c:v>FSD DFW 10</c:v>
                </c:pt>
                <c:pt idx="28257">
                  <c:v>FSD DFW 11</c:v>
                </c:pt>
                <c:pt idx="28258">
                  <c:v>FSD DFW 12</c:v>
                </c:pt>
                <c:pt idx="28259">
                  <c:v>FSD DTW 01</c:v>
                </c:pt>
                <c:pt idx="28260">
                  <c:v>FSD DTW 02</c:v>
                </c:pt>
                <c:pt idx="28261">
                  <c:v>FSD DTW 03</c:v>
                </c:pt>
                <c:pt idx="28262">
                  <c:v>FSD DTW 04</c:v>
                </c:pt>
                <c:pt idx="28263">
                  <c:v>FSD DTW 05</c:v>
                </c:pt>
                <c:pt idx="28264">
                  <c:v>FSD DTW 06</c:v>
                </c:pt>
                <c:pt idx="28265">
                  <c:v>FSD DTW 07</c:v>
                </c:pt>
                <c:pt idx="28266">
                  <c:v>FSD DTW 08</c:v>
                </c:pt>
                <c:pt idx="28267">
                  <c:v>FSD DTW 09</c:v>
                </c:pt>
                <c:pt idx="28268">
                  <c:v>FSD DTW 10</c:v>
                </c:pt>
                <c:pt idx="28269">
                  <c:v>FSD DTW 11</c:v>
                </c:pt>
                <c:pt idx="28270">
                  <c:v>FSD DTW 12</c:v>
                </c:pt>
                <c:pt idx="28271">
                  <c:v>FSD DVL 12</c:v>
                </c:pt>
                <c:pt idx="28272">
                  <c:v>FSD LAR 06</c:v>
                </c:pt>
                <c:pt idx="28273">
                  <c:v>FSD LAS 01</c:v>
                </c:pt>
                <c:pt idx="28274">
                  <c:v>FSD LAS 02</c:v>
                </c:pt>
                <c:pt idx="28275">
                  <c:v>FSD LAS 03</c:v>
                </c:pt>
                <c:pt idx="28276">
                  <c:v>FSD LAS 04</c:v>
                </c:pt>
                <c:pt idx="28277">
                  <c:v>FSD LAS 05</c:v>
                </c:pt>
                <c:pt idx="28278">
                  <c:v>FSD LAS 06</c:v>
                </c:pt>
                <c:pt idx="28279">
                  <c:v>FSD LAS 07</c:v>
                </c:pt>
                <c:pt idx="28280">
                  <c:v>FSD LAS 08</c:v>
                </c:pt>
                <c:pt idx="28281">
                  <c:v>FSD LAS 09</c:v>
                </c:pt>
                <c:pt idx="28282">
                  <c:v>FSD LAS 10</c:v>
                </c:pt>
                <c:pt idx="28283">
                  <c:v>FSD LAS 11</c:v>
                </c:pt>
                <c:pt idx="28284">
                  <c:v>FSD LAS 12</c:v>
                </c:pt>
                <c:pt idx="28285">
                  <c:v>FSD LAX 06</c:v>
                </c:pt>
                <c:pt idx="28286">
                  <c:v>FSD LAX 07</c:v>
                </c:pt>
                <c:pt idx="28287">
                  <c:v>FSD LAX 08</c:v>
                </c:pt>
                <c:pt idx="28288">
                  <c:v>FSD LNK 05</c:v>
                </c:pt>
                <c:pt idx="28289">
                  <c:v>FSD MEM 03</c:v>
                </c:pt>
                <c:pt idx="28290">
                  <c:v>FSD MSP 01</c:v>
                </c:pt>
                <c:pt idx="28291">
                  <c:v>FSD MSP 02</c:v>
                </c:pt>
                <c:pt idx="28292">
                  <c:v>FSD MSP 03</c:v>
                </c:pt>
                <c:pt idx="28293">
                  <c:v>FSD MSP 04</c:v>
                </c:pt>
                <c:pt idx="28294">
                  <c:v>FSD MSP 05</c:v>
                </c:pt>
                <c:pt idx="28295">
                  <c:v>FSD MSP 06</c:v>
                </c:pt>
                <c:pt idx="28296">
                  <c:v>FSD MSP 07</c:v>
                </c:pt>
                <c:pt idx="28297">
                  <c:v>FSD MSP 08</c:v>
                </c:pt>
                <c:pt idx="28298">
                  <c:v>FSD MSP 09</c:v>
                </c:pt>
                <c:pt idx="28299">
                  <c:v>FSD MSP 10</c:v>
                </c:pt>
                <c:pt idx="28300">
                  <c:v>FSD MSP 11</c:v>
                </c:pt>
                <c:pt idx="28301">
                  <c:v>FSD MSP 12</c:v>
                </c:pt>
                <c:pt idx="28302">
                  <c:v>FSD ORD 01</c:v>
                </c:pt>
                <c:pt idx="28303">
                  <c:v>FSD ORD 02</c:v>
                </c:pt>
                <c:pt idx="28304">
                  <c:v>FSD ORD 03</c:v>
                </c:pt>
                <c:pt idx="28305">
                  <c:v>FSD ORD 04</c:v>
                </c:pt>
                <c:pt idx="28306">
                  <c:v>FSD ORD 05</c:v>
                </c:pt>
                <c:pt idx="28307">
                  <c:v>FSD ORD 06</c:v>
                </c:pt>
                <c:pt idx="28308">
                  <c:v>FSD ORD 07</c:v>
                </c:pt>
                <c:pt idx="28309">
                  <c:v>FSD ORD 08</c:v>
                </c:pt>
                <c:pt idx="28310">
                  <c:v>FSD ORD 09</c:v>
                </c:pt>
                <c:pt idx="28311">
                  <c:v>FSD ORD 10</c:v>
                </c:pt>
                <c:pt idx="28312">
                  <c:v>FSD ORD 11</c:v>
                </c:pt>
                <c:pt idx="28313">
                  <c:v>FSD ORD 12</c:v>
                </c:pt>
                <c:pt idx="28314">
                  <c:v>FSD PHX 01</c:v>
                </c:pt>
                <c:pt idx="28315">
                  <c:v>FSD PHX 02</c:v>
                </c:pt>
                <c:pt idx="28316">
                  <c:v>FSD PHX 03</c:v>
                </c:pt>
                <c:pt idx="28317">
                  <c:v>FSD PHX 04</c:v>
                </c:pt>
                <c:pt idx="28318">
                  <c:v>FSD PHX 05</c:v>
                </c:pt>
                <c:pt idx="28319">
                  <c:v>FSD PHX 06</c:v>
                </c:pt>
                <c:pt idx="28320">
                  <c:v>FSD PHX 07</c:v>
                </c:pt>
                <c:pt idx="28321">
                  <c:v>FSD PHX 08</c:v>
                </c:pt>
                <c:pt idx="28322">
                  <c:v>FSD PHX 09</c:v>
                </c:pt>
                <c:pt idx="28323">
                  <c:v>FSD PHX 10</c:v>
                </c:pt>
                <c:pt idx="28324">
                  <c:v>FSD PHX 11</c:v>
                </c:pt>
                <c:pt idx="28325">
                  <c:v>FSD PHX 12</c:v>
                </c:pt>
                <c:pt idx="28326">
                  <c:v>FSD PIE 01</c:v>
                </c:pt>
                <c:pt idx="28327">
                  <c:v>FSD PIE 02</c:v>
                </c:pt>
                <c:pt idx="28328">
                  <c:v>FSD PIE 03</c:v>
                </c:pt>
                <c:pt idx="28329">
                  <c:v>FSD PIE 04</c:v>
                </c:pt>
                <c:pt idx="28330">
                  <c:v>FSD PIE 05</c:v>
                </c:pt>
                <c:pt idx="28331">
                  <c:v>FSD PIE 06</c:v>
                </c:pt>
                <c:pt idx="28332">
                  <c:v>FSD PIE 07</c:v>
                </c:pt>
                <c:pt idx="28333">
                  <c:v>FSD PIE 08</c:v>
                </c:pt>
                <c:pt idx="28334">
                  <c:v>FSD PIE 11</c:v>
                </c:pt>
                <c:pt idx="28335">
                  <c:v>FSD PIE 12</c:v>
                </c:pt>
                <c:pt idx="28336">
                  <c:v>FSD SFB 01</c:v>
                </c:pt>
                <c:pt idx="28337">
                  <c:v>FSD SFB 02</c:v>
                </c:pt>
                <c:pt idx="28338">
                  <c:v>FSD SFB 03</c:v>
                </c:pt>
                <c:pt idx="28339">
                  <c:v>FSD SFB 04</c:v>
                </c:pt>
                <c:pt idx="28340">
                  <c:v>FSD SFB 05</c:v>
                </c:pt>
                <c:pt idx="28341">
                  <c:v>FSD SFB 06</c:v>
                </c:pt>
                <c:pt idx="28342">
                  <c:v>FSD SFB 07</c:v>
                </c:pt>
                <c:pt idx="28343">
                  <c:v>FSD SFB 08</c:v>
                </c:pt>
                <c:pt idx="28344">
                  <c:v>FSD SFB 10</c:v>
                </c:pt>
                <c:pt idx="28345">
                  <c:v>FSD SFB 11</c:v>
                </c:pt>
                <c:pt idx="28346">
                  <c:v>FSD SFB 12</c:v>
                </c:pt>
                <c:pt idx="28347">
                  <c:v>FSD SLC 06</c:v>
                </c:pt>
                <c:pt idx="28348">
                  <c:v>FSD SLC 07</c:v>
                </c:pt>
                <c:pt idx="28349">
                  <c:v>FSD SLC 08</c:v>
                </c:pt>
                <c:pt idx="28350">
                  <c:v>FSM ATL 01</c:v>
                </c:pt>
                <c:pt idx="28351">
                  <c:v>FSM ATL 02</c:v>
                </c:pt>
                <c:pt idx="28352">
                  <c:v>FSM ATL 03</c:v>
                </c:pt>
                <c:pt idx="28353">
                  <c:v>FSM ATL 04</c:v>
                </c:pt>
                <c:pt idx="28354">
                  <c:v>FSM ATL 05</c:v>
                </c:pt>
                <c:pt idx="28355">
                  <c:v>FSM ATL 06</c:v>
                </c:pt>
                <c:pt idx="28356">
                  <c:v>FSM ATL 07</c:v>
                </c:pt>
                <c:pt idx="28357">
                  <c:v>FSM ATL 08</c:v>
                </c:pt>
                <c:pt idx="28358">
                  <c:v>FSM ATL 09</c:v>
                </c:pt>
                <c:pt idx="28359">
                  <c:v>FSM ATL 10</c:v>
                </c:pt>
                <c:pt idx="28360">
                  <c:v>FSM ATL 11</c:v>
                </c:pt>
                <c:pt idx="28361">
                  <c:v>FSM ATL 12</c:v>
                </c:pt>
                <c:pt idx="28362">
                  <c:v>FSM DFW 01</c:v>
                </c:pt>
                <c:pt idx="28363">
                  <c:v>FSM DFW 02</c:v>
                </c:pt>
                <c:pt idx="28364">
                  <c:v>FSM DFW 03</c:v>
                </c:pt>
                <c:pt idx="28365">
                  <c:v>FSM DFW 04</c:v>
                </c:pt>
                <c:pt idx="28366">
                  <c:v>FSM DFW 05</c:v>
                </c:pt>
                <c:pt idx="28367">
                  <c:v>FSM DFW 06</c:v>
                </c:pt>
                <c:pt idx="28368">
                  <c:v>FSM DFW 07</c:v>
                </c:pt>
                <c:pt idx="28369">
                  <c:v>FSM DFW 08</c:v>
                </c:pt>
                <c:pt idx="28370">
                  <c:v>FSM DFW 09</c:v>
                </c:pt>
                <c:pt idx="28371">
                  <c:v>FSM DFW 10</c:v>
                </c:pt>
                <c:pt idx="28372">
                  <c:v>FSM DFW 11</c:v>
                </c:pt>
                <c:pt idx="28373">
                  <c:v>FSM DFW 12</c:v>
                </c:pt>
                <c:pt idx="28374">
                  <c:v>FSM MEM 01</c:v>
                </c:pt>
                <c:pt idx="28375">
                  <c:v>FSM MEM 02</c:v>
                </c:pt>
                <c:pt idx="28376">
                  <c:v>FSM MEM 03</c:v>
                </c:pt>
                <c:pt idx="28377">
                  <c:v>FSM MEM 04</c:v>
                </c:pt>
                <c:pt idx="28378">
                  <c:v>FSM MEM 05</c:v>
                </c:pt>
                <c:pt idx="28379">
                  <c:v>FSM MEM 06</c:v>
                </c:pt>
                <c:pt idx="28380">
                  <c:v>FSM MEM 07</c:v>
                </c:pt>
                <c:pt idx="28381">
                  <c:v>FSM MEM 08</c:v>
                </c:pt>
                <c:pt idx="28382">
                  <c:v>FSM MEM 09</c:v>
                </c:pt>
                <c:pt idx="28383">
                  <c:v>FSM MEM 10</c:v>
                </c:pt>
                <c:pt idx="28384">
                  <c:v>FSM MEM 11</c:v>
                </c:pt>
                <c:pt idx="28385">
                  <c:v>FSM MEM 12</c:v>
                </c:pt>
                <c:pt idx="28386">
                  <c:v>FWA ATL 01</c:v>
                </c:pt>
                <c:pt idx="28387">
                  <c:v>FWA ATL 02</c:v>
                </c:pt>
                <c:pt idx="28388">
                  <c:v>FWA ATL 03</c:v>
                </c:pt>
                <c:pt idx="28389">
                  <c:v>FWA ATL 04</c:v>
                </c:pt>
                <c:pt idx="28390">
                  <c:v>FWA ATL 05</c:v>
                </c:pt>
                <c:pt idx="28391">
                  <c:v>FWA ATL 06</c:v>
                </c:pt>
                <c:pt idx="28392">
                  <c:v>FWA ATL 07</c:v>
                </c:pt>
                <c:pt idx="28393">
                  <c:v>FWA ATL 08</c:v>
                </c:pt>
                <c:pt idx="28394">
                  <c:v>FWA ATL 09</c:v>
                </c:pt>
                <c:pt idx="28395">
                  <c:v>FWA ATL 10</c:v>
                </c:pt>
                <c:pt idx="28396">
                  <c:v>FWA ATL 11</c:v>
                </c:pt>
                <c:pt idx="28397">
                  <c:v>FWA ATL 12</c:v>
                </c:pt>
                <c:pt idx="28398">
                  <c:v>FWA AZA 01</c:v>
                </c:pt>
                <c:pt idx="28399">
                  <c:v>FWA AZA 02</c:v>
                </c:pt>
                <c:pt idx="28400">
                  <c:v>FWA AZA 03</c:v>
                </c:pt>
                <c:pt idx="28401">
                  <c:v>FWA AZA 04</c:v>
                </c:pt>
                <c:pt idx="28402">
                  <c:v>FWA AZA 05</c:v>
                </c:pt>
                <c:pt idx="28403">
                  <c:v>FWA AZA 06</c:v>
                </c:pt>
                <c:pt idx="28404">
                  <c:v>FWA AZA 07</c:v>
                </c:pt>
                <c:pt idx="28405">
                  <c:v>FWA AZA 10</c:v>
                </c:pt>
                <c:pt idx="28406">
                  <c:v>FWA AZA 11</c:v>
                </c:pt>
                <c:pt idx="28407">
                  <c:v>FWA AZA 12</c:v>
                </c:pt>
                <c:pt idx="28408">
                  <c:v>FWA CLT 01</c:v>
                </c:pt>
                <c:pt idx="28409">
                  <c:v>FWA CLT 02</c:v>
                </c:pt>
                <c:pt idx="28410">
                  <c:v>FWA CLT 03</c:v>
                </c:pt>
                <c:pt idx="28411">
                  <c:v>FWA CLT 04</c:v>
                </c:pt>
                <c:pt idx="28412">
                  <c:v>FWA CLT 05</c:v>
                </c:pt>
                <c:pt idx="28413">
                  <c:v>FWA CLT 06</c:v>
                </c:pt>
                <c:pt idx="28414">
                  <c:v>FWA CLT 07</c:v>
                </c:pt>
                <c:pt idx="28415">
                  <c:v>FWA CLT 08</c:v>
                </c:pt>
                <c:pt idx="28416">
                  <c:v>FWA CLT 09</c:v>
                </c:pt>
                <c:pt idx="28417">
                  <c:v>FWA CLT 10</c:v>
                </c:pt>
                <c:pt idx="28418">
                  <c:v>FWA CLT 11</c:v>
                </c:pt>
                <c:pt idx="28419">
                  <c:v>FWA CLT 12</c:v>
                </c:pt>
                <c:pt idx="28420">
                  <c:v>FWA CVG 01</c:v>
                </c:pt>
                <c:pt idx="28421">
                  <c:v>FWA CVG 02</c:v>
                </c:pt>
                <c:pt idx="28422">
                  <c:v>FWA CVG 03</c:v>
                </c:pt>
                <c:pt idx="28423">
                  <c:v>FWA CVG 04</c:v>
                </c:pt>
                <c:pt idx="28424">
                  <c:v>FWA CVG 05</c:v>
                </c:pt>
                <c:pt idx="28425">
                  <c:v>FWA CVG 06</c:v>
                </c:pt>
                <c:pt idx="28426">
                  <c:v>FWA CVG 07</c:v>
                </c:pt>
                <c:pt idx="28427">
                  <c:v>FWA CVG 08</c:v>
                </c:pt>
                <c:pt idx="28428">
                  <c:v>FWA CVG 09</c:v>
                </c:pt>
                <c:pt idx="28429">
                  <c:v>FWA CVG 10</c:v>
                </c:pt>
                <c:pt idx="28430">
                  <c:v>FWA CVG 11</c:v>
                </c:pt>
                <c:pt idx="28431">
                  <c:v>FWA CVG 12</c:v>
                </c:pt>
                <c:pt idx="28432">
                  <c:v>FWA DFW 01</c:v>
                </c:pt>
                <c:pt idx="28433">
                  <c:v>FWA DFW 02</c:v>
                </c:pt>
                <c:pt idx="28434">
                  <c:v>FWA DFW 03</c:v>
                </c:pt>
                <c:pt idx="28435">
                  <c:v>FWA DFW 04</c:v>
                </c:pt>
                <c:pt idx="28436">
                  <c:v>FWA DFW 05</c:v>
                </c:pt>
                <c:pt idx="28437">
                  <c:v>FWA DFW 06</c:v>
                </c:pt>
                <c:pt idx="28438">
                  <c:v>FWA DFW 07</c:v>
                </c:pt>
                <c:pt idx="28439">
                  <c:v>FWA DFW 08</c:v>
                </c:pt>
                <c:pt idx="28440">
                  <c:v>FWA DFW 09</c:v>
                </c:pt>
                <c:pt idx="28441">
                  <c:v>FWA DFW 10</c:v>
                </c:pt>
                <c:pt idx="28442">
                  <c:v>FWA DFW 11</c:v>
                </c:pt>
                <c:pt idx="28443">
                  <c:v>FWA DFW 12</c:v>
                </c:pt>
                <c:pt idx="28444">
                  <c:v>FWA DTW 01</c:v>
                </c:pt>
                <c:pt idx="28445">
                  <c:v>FWA DTW 02</c:v>
                </c:pt>
                <c:pt idx="28446">
                  <c:v>FWA DTW 03</c:v>
                </c:pt>
                <c:pt idx="28447">
                  <c:v>FWA DTW 04</c:v>
                </c:pt>
                <c:pt idx="28448">
                  <c:v>FWA DTW 05</c:v>
                </c:pt>
                <c:pt idx="28449">
                  <c:v>FWA DTW 06</c:v>
                </c:pt>
                <c:pt idx="28450">
                  <c:v>FWA DTW 07</c:v>
                </c:pt>
                <c:pt idx="28451">
                  <c:v>FWA DTW 08</c:v>
                </c:pt>
                <c:pt idx="28452">
                  <c:v>FWA DTW 09</c:v>
                </c:pt>
                <c:pt idx="28453">
                  <c:v>FWA DTW 10</c:v>
                </c:pt>
                <c:pt idx="28454">
                  <c:v>FWA DTW 11</c:v>
                </c:pt>
                <c:pt idx="28455">
                  <c:v>FWA DTW 12</c:v>
                </c:pt>
                <c:pt idx="28456">
                  <c:v>FWA EWR 01</c:v>
                </c:pt>
                <c:pt idx="28457">
                  <c:v>FWA EWR 02</c:v>
                </c:pt>
                <c:pt idx="28458">
                  <c:v>FWA EWR 03</c:v>
                </c:pt>
                <c:pt idx="28459">
                  <c:v>FWA EWR 04</c:v>
                </c:pt>
                <c:pt idx="28460">
                  <c:v>FWA EWR 05</c:v>
                </c:pt>
                <c:pt idx="28461">
                  <c:v>FWA EWR 06</c:v>
                </c:pt>
                <c:pt idx="28462">
                  <c:v>FWA EWR 07</c:v>
                </c:pt>
                <c:pt idx="28463">
                  <c:v>FWA EWR 08</c:v>
                </c:pt>
                <c:pt idx="28464">
                  <c:v>FWA EWR 09</c:v>
                </c:pt>
                <c:pt idx="28465">
                  <c:v>FWA EWR 10</c:v>
                </c:pt>
                <c:pt idx="28466">
                  <c:v>FWA EWR 11</c:v>
                </c:pt>
                <c:pt idx="28467">
                  <c:v>FWA EWR 12</c:v>
                </c:pt>
                <c:pt idx="28468">
                  <c:v>FWA MSP 01</c:v>
                </c:pt>
                <c:pt idx="28469">
                  <c:v>FWA MSP 02</c:v>
                </c:pt>
                <c:pt idx="28470">
                  <c:v>FWA MSP 03</c:v>
                </c:pt>
                <c:pt idx="28471">
                  <c:v>FWA MSP 04</c:v>
                </c:pt>
                <c:pt idx="28472">
                  <c:v>FWA MSP 05</c:v>
                </c:pt>
                <c:pt idx="28473">
                  <c:v>FWA MSP 06</c:v>
                </c:pt>
                <c:pt idx="28474">
                  <c:v>FWA MSP 07</c:v>
                </c:pt>
                <c:pt idx="28475">
                  <c:v>FWA MSP 08</c:v>
                </c:pt>
                <c:pt idx="28476">
                  <c:v>FWA MSP 09</c:v>
                </c:pt>
                <c:pt idx="28477">
                  <c:v>FWA MSP 10</c:v>
                </c:pt>
                <c:pt idx="28478">
                  <c:v>FWA MSP 11</c:v>
                </c:pt>
                <c:pt idx="28479">
                  <c:v>FWA MSP 12</c:v>
                </c:pt>
                <c:pt idx="28480">
                  <c:v>FWA MYR 06</c:v>
                </c:pt>
                <c:pt idx="28481">
                  <c:v>FWA MYR 07</c:v>
                </c:pt>
                <c:pt idx="28482">
                  <c:v>FWA MYR 08</c:v>
                </c:pt>
                <c:pt idx="28483">
                  <c:v>FWA ORD 01</c:v>
                </c:pt>
                <c:pt idx="28484">
                  <c:v>FWA ORD 02</c:v>
                </c:pt>
                <c:pt idx="28485">
                  <c:v>FWA ORD 03</c:v>
                </c:pt>
                <c:pt idx="28486">
                  <c:v>FWA ORD 04</c:v>
                </c:pt>
                <c:pt idx="28487">
                  <c:v>FWA ORD 05</c:v>
                </c:pt>
                <c:pt idx="28488">
                  <c:v>FWA ORD 06</c:v>
                </c:pt>
                <c:pt idx="28489">
                  <c:v>FWA ORD 07</c:v>
                </c:pt>
                <c:pt idx="28490">
                  <c:v>FWA ORD 08</c:v>
                </c:pt>
                <c:pt idx="28491">
                  <c:v>FWA ORD 09</c:v>
                </c:pt>
                <c:pt idx="28492">
                  <c:v>FWA ORD 10</c:v>
                </c:pt>
                <c:pt idx="28493">
                  <c:v>FWA ORD 11</c:v>
                </c:pt>
                <c:pt idx="28494">
                  <c:v>FWA ORD 12</c:v>
                </c:pt>
                <c:pt idx="28495">
                  <c:v>FWA PGD 01</c:v>
                </c:pt>
                <c:pt idx="28496">
                  <c:v>FWA PGD 02</c:v>
                </c:pt>
                <c:pt idx="28497">
                  <c:v>FWA PGD 03</c:v>
                </c:pt>
                <c:pt idx="28498">
                  <c:v>FWA PGD 04</c:v>
                </c:pt>
                <c:pt idx="28499">
                  <c:v>FWA PGD 05</c:v>
                </c:pt>
                <c:pt idx="28500">
                  <c:v>FWA PGD 06</c:v>
                </c:pt>
                <c:pt idx="28501">
                  <c:v>FWA PGD 07</c:v>
                </c:pt>
                <c:pt idx="28502">
                  <c:v>FWA PGD 08</c:v>
                </c:pt>
                <c:pt idx="28503">
                  <c:v>FWA PGD 09</c:v>
                </c:pt>
                <c:pt idx="28504">
                  <c:v>FWA PGD 10</c:v>
                </c:pt>
                <c:pt idx="28505">
                  <c:v>FWA PGD 11</c:v>
                </c:pt>
                <c:pt idx="28506">
                  <c:v>FWA PGD 12</c:v>
                </c:pt>
                <c:pt idx="28507">
                  <c:v>FWA PIE 01</c:v>
                </c:pt>
                <c:pt idx="28508">
                  <c:v>FWA PIE 02</c:v>
                </c:pt>
                <c:pt idx="28509">
                  <c:v>FWA PIE 03</c:v>
                </c:pt>
                <c:pt idx="28510">
                  <c:v>FWA PIE 04</c:v>
                </c:pt>
                <c:pt idx="28511">
                  <c:v>FWA PIE 05</c:v>
                </c:pt>
                <c:pt idx="28512">
                  <c:v>FWA PIE 06</c:v>
                </c:pt>
                <c:pt idx="28513">
                  <c:v>FWA PIE 07</c:v>
                </c:pt>
                <c:pt idx="28514">
                  <c:v>FWA PIE 08</c:v>
                </c:pt>
                <c:pt idx="28515">
                  <c:v>FWA PIE 09</c:v>
                </c:pt>
                <c:pt idx="28516">
                  <c:v>FWA PIE 10</c:v>
                </c:pt>
                <c:pt idx="28517">
                  <c:v>FWA PIE 11</c:v>
                </c:pt>
                <c:pt idx="28518">
                  <c:v>FWA PIE 12</c:v>
                </c:pt>
                <c:pt idx="28519">
                  <c:v>FWA SFB 01</c:v>
                </c:pt>
                <c:pt idx="28520">
                  <c:v>FWA SFB 02</c:v>
                </c:pt>
                <c:pt idx="28521">
                  <c:v>FWA SFB 03</c:v>
                </c:pt>
                <c:pt idx="28522">
                  <c:v>FWA SFB 04</c:v>
                </c:pt>
                <c:pt idx="28523">
                  <c:v>FWA SFB 05</c:v>
                </c:pt>
                <c:pt idx="28524">
                  <c:v>FWA SFB 06</c:v>
                </c:pt>
                <c:pt idx="28525">
                  <c:v>FWA SFB 07</c:v>
                </c:pt>
                <c:pt idx="28526">
                  <c:v>FWA SFB 08</c:v>
                </c:pt>
                <c:pt idx="28527">
                  <c:v>FWA SFB 09</c:v>
                </c:pt>
                <c:pt idx="28528">
                  <c:v>FWA SFB 10</c:v>
                </c:pt>
                <c:pt idx="28529">
                  <c:v>FWA SFB 11</c:v>
                </c:pt>
                <c:pt idx="28530">
                  <c:v>FWA SFB 12</c:v>
                </c:pt>
                <c:pt idx="28531">
                  <c:v>GCC CPR 03</c:v>
                </c:pt>
                <c:pt idx="28532">
                  <c:v>GCC DEN 01</c:v>
                </c:pt>
                <c:pt idx="28533">
                  <c:v>GCC DEN 02</c:v>
                </c:pt>
                <c:pt idx="28534">
                  <c:v>GCC DEN 03</c:v>
                </c:pt>
                <c:pt idx="28535">
                  <c:v>GCC DEN 04</c:v>
                </c:pt>
                <c:pt idx="28536">
                  <c:v>GCC DEN 05</c:v>
                </c:pt>
                <c:pt idx="28537">
                  <c:v>GCC DEN 06</c:v>
                </c:pt>
                <c:pt idx="28538">
                  <c:v>GCC DEN 07</c:v>
                </c:pt>
                <c:pt idx="28539">
                  <c:v>GCC DEN 08</c:v>
                </c:pt>
                <c:pt idx="28540">
                  <c:v>GCC DEN 09</c:v>
                </c:pt>
                <c:pt idx="28541">
                  <c:v>GCC DEN 10</c:v>
                </c:pt>
                <c:pt idx="28542">
                  <c:v>GCC DEN 11</c:v>
                </c:pt>
                <c:pt idx="28543">
                  <c:v>GCC DEN 12</c:v>
                </c:pt>
                <c:pt idx="28544">
                  <c:v>GCC RAP 12</c:v>
                </c:pt>
                <c:pt idx="28545">
                  <c:v>GCC RKS 01</c:v>
                </c:pt>
                <c:pt idx="28546">
                  <c:v>GCC RKS 02</c:v>
                </c:pt>
                <c:pt idx="28547">
                  <c:v>GCC RKS 03</c:v>
                </c:pt>
                <c:pt idx="28548">
                  <c:v>GCC RKS 04</c:v>
                </c:pt>
                <c:pt idx="28549">
                  <c:v>GCC RKS 05</c:v>
                </c:pt>
                <c:pt idx="28550">
                  <c:v>GCC RKS 06</c:v>
                </c:pt>
                <c:pt idx="28551">
                  <c:v>GCC RKS 07</c:v>
                </c:pt>
                <c:pt idx="28552">
                  <c:v>GCC RKS 08</c:v>
                </c:pt>
                <c:pt idx="28553">
                  <c:v>GCC RKS 09</c:v>
                </c:pt>
                <c:pt idx="28554">
                  <c:v>GCC RKS 10</c:v>
                </c:pt>
                <c:pt idx="28555">
                  <c:v>GCC RKS 11</c:v>
                </c:pt>
                <c:pt idx="28556">
                  <c:v>GCC RKS 12</c:v>
                </c:pt>
                <c:pt idx="28557">
                  <c:v>GCC SLC 01</c:v>
                </c:pt>
                <c:pt idx="28558">
                  <c:v>GCC SLC 02</c:v>
                </c:pt>
                <c:pt idx="28559">
                  <c:v>GCC SLC 03</c:v>
                </c:pt>
                <c:pt idx="28560">
                  <c:v>GCC SLC 04</c:v>
                </c:pt>
                <c:pt idx="28561">
                  <c:v>GCC SLC 05</c:v>
                </c:pt>
                <c:pt idx="28562">
                  <c:v>GCC SLC 06</c:v>
                </c:pt>
                <c:pt idx="28563">
                  <c:v>GCC SLC 07</c:v>
                </c:pt>
                <c:pt idx="28564">
                  <c:v>GCC SLC 08</c:v>
                </c:pt>
                <c:pt idx="28565">
                  <c:v>GCC SLC 09</c:v>
                </c:pt>
                <c:pt idx="28566">
                  <c:v>GCC SLC 10</c:v>
                </c:pt>
                <c:pt idx="28567">
                  <c:v>GCC SLC 11</c:v>
                </c:pt>
                <c:pt idx="28568">
                  <c:v>GCC SLC 12</c:v>
                </c:pt>
                <c:pt idx="28569">
                  <c:v>GCK DFW 01</c:v>
                </c:pt>
                <c:pt idx="28570">
                  <c:v>GCK DFW 02</c:v>
                </c:pt>
                <c:pt idx="28571">
                  <c:v>GCK DFW 03</c:v>
                </c:pt>
                <c:pt idx="28572">
                  <c:v>GCK DFW 04</c:v>
                </c:pt>
                <c:pt idx="28573">
                  <c:v>GCK DFW 05</c:v>
                </c:pt>
                <c:pt idx="28574">
                  <c:v>GCK DFW 06</c:v>
                </c:pt>
                <c:pt idx="28575">
                  <c:v>GCK DFW 07</c:v>
                </c:pt>
                <c:pt idx="28576">
                  <c:v>GCK DFW 08</c:v>
                </c:pt>
                <c:pt idx="28577">
                  <c:v>GCK DFW 09</c:v>
                </c:pt>
                <c:pt idx="28578">
                  <c:v>GCK DFW 10</c:v>
                </c:pt>
                <c:pt idx="28579">
                  <c:v>GCK DFW 11</c:v>
                </c:pt>
                <c:pt idx="28580">
                  <c:v>GCK DFW 12</c:v>
                </c:pt>
                <c:pt idx="28581">
                  <c:v>GCK HYS 06</c:v>
                </c:pt>
                <c:pt idx="28582">
                  <c:v>GEG ANC 06</c:v>
                </c:pt>
                <c:pt idx="28583">
                  <c:v>GEG ANC 07</c:v>
                </c:pt>
                <c:pt idx="28584">
                  <c:v>GEG ANC 08</c:v>
                </c:pt>
                <c:pt idx="28585">
                  <c:v>GEG ATL 06</c:v>
                </c:pt>
                <c:pt idx="28586">
                  <c:v>GEG ATL 07</c:v>
                </c:pt>
                <c:pt idx="28587">
                  <c:v>GEG ATL 08</c:v>
                </c:pt>
                <c:pt idx="28588">
                  <c:v>GEG BOI 01</c:v>
                </c:pt>
                <c:pt idx="28589">
                  <c:v>GEG BOI 02</c:v>
                </c:pt>
                <c:pt idx="28590">
                  <c:v>GEG BOI 03</c:v>
                </c:pt>
                <c:pt idx="28591">
                  <c:v>GEG BOI 04</c:v>
                </c:pt>
                <c:pt idx="28592">
                  <c:v>GEG BOI 05</c:v>
                </c:pt>
                <c:pt idx="28593">
                  <c:v>GEG BOI 06</c:v>
                </c:pt>
                <c:pt idx="28594">
                  <c:v>GEG BOI 07</c:v>
                </c:pt>
                <c:pt idx="28595">
                  <c:v>GEG BOI 08</c:v>
                </c:pt>
                <c:pt idx="28596">
                  <c:v>GEG BOI 09</c:v>
                </c:pt>
                <c:pt idx="28597">
                  <c:v>GEG BOI 10</c:v>
                </c:pt>
                <c:pt idx="28598">
                  <c:v>GEG BOI 11</c:v>
                </c:pt>
                <c:pt idx="28599">
                  <c:v>GEG BOI 12</c:v>
                </c:pt>
                <c:pt idx="28600">
                  <c:v>GEG BZN 12</c:v>
                </c:pt>
                <c:pt idx="28601">
                  <c:v>GEG DEN 01</c:v>
                </c:pt>
                <c:pt idx="28602">
                  <c:v>GEG DEN 02</c:v>
                </c:pt>
                <c:pt idx="28603">
                  <c:v>GEG DEN 03</c:v>
                </c:pt>
                <c:pt idx="28604">
                  <c:v>GEG DEN 04</c:v>
                </c:pt>
                <c:pt idx="28605">
                  <c:v>GEG DEN 05</c:v>
                </c:pt>
                <c:pt idx="28606">
                  <c:v>GEG DEN 06</c:v>
                </c:pt>
                <c:pt idx="28607">
                  <c:v>GEG DEN 07</c:v>
                </c:pt>
                <c:pt idx="28608">
                  <c:v>GEG DEN 08</c:v>
                </c:pt>
                <c:pt idx="28609">
                  <c:v>GEG DEN 09</c:v>
                </c:pt>
                <c:pt idx="28610">
                  <c:v>GEG DEN 10</c:v>
                </c:pt>
                <c:pt idx="28611">
                  <c:v>GEG DEN 11</c:v>
                </c:pt>
                <c:pt idx="28612">
                  <c:v>GEG DEN 12</c:v>
                </c:pt>
                <c:pt idx="28613">
                  <c:v>GEG DFW 01</c:v>
                </c:pt>
                <c:pt idx="28614">
                  <c:v>GEG DFW 02</c:v>
                </c:pt>
                <c:pt idx="28615">
                  <c:v>GEG DFW 03</c:v>
                </c:pt>
                <c:pt idx="28616">
                  <c:v>GEG DFW 04</c:v>
                </c:pt>
                <c:pt idx="28617">
                  <c:v>GEG DFW 05</c:v>
                </c:pt>
                <c:pt idx="28618">
                  <c:v>GEG DFW 06</c:v>
                </c:pt>
                <c:pt idx="28619">
                  <c:v>GEG DFW 07</c:v>
                </c:pt>
                <c:pt idx="28620">
                  <c:v>GEG DFW 08</c:v>
                </c:pt>
                <c:pt idx="28621">
                  <c:v>GEG DFW 09</c:v>
                </c:pt>
                <c:pt idx="28622">
                  <c:v>GEG DFW 10</c:v>
                </c:pt>
                <c:pt idx="28623">
                  <c:v>GEG DFW 11</c:v>
                </c:pt>
                <c:pt idx="28624">
                  <c:v>GEG DFW 12</c:v>
                </c:pt>
                <c:pt idx="28625">
                  <c:v>GEG LAS 01</c:v>
                </c:pt>
                <c:pt idx="28626">
                  <c:v>GEG LAS 02</c:v>
                </c:pt>
                <c:pt idx="28627">
                  <c:v>GEG LAS 03</c:v>
                </c:pt>
                <c:pt idx="28628">
                  <c:v>GEG LAS 04</c:v>
                </c:pt>
                <c:pt idx="28629">
                  <c:v>GEG LAS 05</c:v>
                </c:pt>
                <c:pt idx="28630">
                  <c:v>GEG LAS 06</c:v>
                </c:pt>
                <c:pt idx="28631">
                  <c:v>GEG LAS 07</c:v>
                </c:pt>
                <c:pt idx="28632">
                  <c:v>GEG LAS 08</c:v>
                </c:pt>
                <c:pt idx="28633">
                  <c:v>GEG LAS 09</c:v>
                </c:pt>
                <c:pt idx="28634">
                  <c:v>GEG LAS 10</c:v>
                </c:pt>
                <c:pt idx="28635">
                  <c:v>GEG LAS 11</c:v>
                </c:pt>
                <c:pt idx="28636">
                  <c:v>GEG LAS 12</c:v>
                </c:pt>
                <c:pt idx="28637">
                  <c:v>GEG LAX 01</c:v>
                </c:pt>
                <c:pt idx="28638">
                  <c:v>GEG LAX 02</c:v>
                </c:pt>
                <c:pt idx="28639">
                  <c:v>GEG LAX 03</c:v>
                </c:pt>
                <c:pt idx="28640">
                  <c:v>GEG LAX 04</c:v>
                </c:pt>
                <c:pt idx="28641">
                  <c:v>GEG LAX 05</c:v>
                </c:pt>
                <c:pt idx="28642">
                  <c:v>GEG LAX 06</c:v>
                </c:pt>
                <c:pt idx="28643">
                  <c:v>GEG LAX 07</c:v>
                </c:pt>
                <c:pt idx="28644">
                  <c:v>GEG LAX 08</c:v>
                </c:pt>
                <c:pt idx="28645">
                  <c:v>GEG LAX 09</c:v>
                </c:pt>
                <c:pt idx="28646">
                  <c:v>GEG LAX 10</c:v>
                </c:pt>
                <c:pt idx="28647">
                  <c:v>GEG LAX 11</c:v>
                </c:pt>
                <c:pt idx="28648">
                  <c:v>GEG LAX 12</c:v>
                </c:pt>
                <c:pt idx="28649">
                  <c:v>GEG LWS 12</c:v>
                </c:pt>
                <c:pt idx="28650">
                  <c:v>GEG MDW 06</c:v>
                </c:pt>
                <c:pt idx="28651">
                  <c:v>GEG MDW 07</c:v>
                </c:pt>
                <c:pt idx="28652">
                  <c:v>GEG MDW 08</c:v>
                </c:pt>
                <c:pt idx="28653">
                  <c:v>GEG MDW 09</c:v>
                </c:pt>
                <c:pt idx="28654">
                  <c:v>GEG MHK 12</c:v>
                </c:pt>
                <c:pt idx="28655">
                  <c:v>GEG MSP 01</c:v>
                </c:pt>
                <c:pt idx="28656">
                  <c:v>GEG MSP 02</c:v>
                </c:pt>
                <c:pt idx="28657">
                  <c:v>GEG MSP 03</c:v>
                </c:pt>
                <c:pt idx="28658">
                  <c:v>GEG MSP 04</c:v>
                </c:pt>
                <c:pt idx="28659">
                  <c:v>GEG MSP 05</c:v>
                </c:pt>
                <c:pt idx="28660">
                  <c:v>GEG MSP 06</c:v>
                </c:pt>
                <c:pt idx="28661">
                  <c:v>GEG MSP 07</c:v>
                </c:pt>
                <c:pt idx="28662">
                  <c:v>GEG MSP 08</c:v>
                </c:pt>
                <c:pt idx="28663">
                  <c:v>GEG MSP 09</c:v>
                </c:pt>
                <c:pt idx="28664">
                  <c:v>GEG MSP 10</c:v>
                </c:pt>
                <c:pt idx="28665">
                  <c:v>GEG MSP 11</c:v>
                </c:pt>
                <c:pt idx="28666">
                  <c:v>GEG MSP 12</c:v>
                </c:pt>
                <c:pt idx="28667">
                  <c:v>GEG OAK 01</c:v>
                </c:pt>
                <c:pt idx="28668">
                  <c:v>GEG OAK 02</c:v>
                </c:pt>
                <c:pt idx="28669">
                  <c:v>GEG OAK 03</c:v>
                </c:pt>
                <c:pt idx="28670">
                  <c:v>GEG OAK 04</c:v>
                </c:pt>
                <c:pt idx="28671">
                  <c:v>GEG OAK 05</c:v>
                </c:pt>
                <c:pt idx="28672">
                  <c:v>GEG OAK 06</c:v>
                </c:pt>
                <c:pt idx="28673">
                  <c:v>GEG OAK 07</c:v>
                </c:pt>
                <c:pt idx="28674">
                  <c:v>GEG OAK 08</c:v>
                </c:pt>
                <c:pt idx="28675">
                  <c:v>GEG OAK 09</c:v>
                </c:pt>
                <c:pt idx="28676">
                  <c:v>GEG OAK 10</c:v>
                </c:pt>
                <c:pt idx="28677">
                  <c:v>GEG OAK 11</c:v>
                </c:pt>
                <c:pt idx="28678">
                  <c:v>GEG OAK 12</c:v>
                </c:pt>
                <c:pt idx="28679">
                  <c:v>GEG ORD 01</c:v>
                </c:pt>
                <c:pt idx="28680">
                  <c:v>GEG ORD 02</c:v>
                </c:pt>
                <c:pt idx="28681">
                  <c:v>GEG ORD 03</c:v>
                </c:pt>
                <c:pt idx="28682">
                  <c:v>GEG ORD 04</c:v>
                </c:pt>
                <c:pt idx="28683">
                  <c:v>GEG ORD 05</c:v>
                </c:pt>
                <c:pt idx="28684">
                  <c:v>GEG ORD 06</c:v>
                </c:pt>
                <c:pt idx="28685">
                  <c:v>GEG ORD 07</c:v>
                </c:pt>
                <c:pt idx="28686">
                  <c:v>GEG ORD 08</c:v>
                </c:pt>
                <c:pt idx="28687">
                  <c:v>GEG ORD 09</c:v>
                </c:pt>
                <c:pt idx="28688">
                  <c:v>GEG ORD 10</c:v>
                </c:pt>
                <c:pt idx="28689">
                  <c:v>GEG ORD 11</c:v>
                </c:pt>
                <c:pt idx="28690">
                  <c:v>GEG ORD 12</c:v>
                </c:pt>
                <c:pt idx="28691">
                  <c:v>GEG PDX 01</c:v>
                </c:pt>
                <c:pt idx="28692">
                  <c:v>GEG PDX 02</c:v>
                </c:pt>
                <c:pt idx="28693">
                  <c:v>GEG PDX 03</c:v>
                </c:pt>
                <c:pt idx="28694">
                  <c:v>GEG PDX 04</c:v>
                </c:pt>
                <c:pt idx="28695">
                  <c:v>GEG PDX 05</c:v>
                </c:pt>
                <c:pt idx="28696">
                  <c:v>GEG PDX 06</c:v>
                </c:pt>
                <c:pt idx="28697">
                  <c:v>GEG PDX 07</c:v>
                </c:pt>
                <c:pt idx="28698">
                  <c:v>GEG PDX 08</c:v>
                </c:pt>
                <c:pt idx="28699">
                  <c:v>GEG PDX 09</c:v>
                </c:pt>
                <c:pt idx="28700">
                  <c:v>GEG PDX 10</c:v>
                </c:pt>
                <c:pt idx="28701">
                  <c:v>GEG PDX 11</c:v>
                </c:pt>
                <c:pt idx="28702">
                  <c:v>GEG PDX 12</c:v>
                </c:pt>
                <c:pt idx="28703">
                  <c:v>GEG PHX 01</c:v>
                </c:pt>
                <c:pt idx="28704">
                  <c:v>GEG PHX 02</c:v>
                </c:pt>
                <c:pt idx="28705">
                  <c:v>GEG PHX 03</c:v>
                </c:pt>
                <c:pt idx="28706">
                  <c:v>GEG PHX 04</c:v>
                </c:pt>
                <c:pt idx="28707">
                  <c:v>GEG PHX 05</c:v>
                </c:pt>
                <c:pt idx="28708">
                  <c:v>GEG PHX 06</c:v>
                </c:pt>
                <c:pt idx="28709">
                  <c:v>GEG PHX 07</c:v>
                </c:pt>
                <c:pt idx="28710">
                  <c:v>GEG PHX 08</c:v>
                </c:pt>
                <c:pt idx="28711">
                  <c:v>GEG PHX 09</c:v>
                </c:pt>
                <c:pt idx="28712">
                  <c:v>GEG PHX 10</c:v>
                </c:pt>
                <c:pt idx="28713">
                  <c:v>GEG PHX 11</c:v>
                </c:pt>
                <c:pt idx="28714">
                  <c:v>GEG PHX 12</c:v>
                </c:pt>
                <c:pt idx="28715">
                  <c:v>GEG SAN 06</c:v>
                </c:pt>
                <c:pt idx="28716">
                  <c:v>GEG SAN 07</c:v>
                </c:pt>
                <c:pt idx="28717">
                  <c:v>GEG SAN 08</c:v>
                </c:pt>
                <c:pt idx="28718">
                  <c:v>GEG SAN 09</c:v>
                </c:pt>
                <c:pt idx="28719">
                  <c:v>GEG SAN 10</c:v>
                </c:pt>
                <c:pt idx="28720">
                  <c:v>GEG SAN 11</c:v>
                </c:pt>
                <c:pt idx="28721">
                  <c:v>GEG SAN 12</c:v>
                </c:pt>
                <c:pt idx="28722">
                  <c:v>GEG SEA 01</c:v>
                </c:pt>
                <c:pt idx="28723">
                  <c:v>GEG SEA 02</c:v>
                </c:pt>
                <c:pt idx="28724">
                  <c:v>GEG SEA 03</c:v>
                </c:pt>
                <c:pt idx="28725">
                  <c:v>GEG SEA 04</c:v>
                </c:pt>
                <c:pt idx="28726">
                  <c:v>GEG SEA 05</c:v>
                </c:pt>
                <c:pt idx="28727">
                  <c:v>GEG SEA 06</c:v>
                </c:pt>
                <c:pt idx="28728">
                  <c:v>GEG SEA 07</c:v>
                </c:pt>
                <c:pt idx="28729">
                  <c:v>GEG SEA 08</c:v>
                </c:pt>
                <c:pt idx="28730">
                  <c:v>GEG SEA 09</c:v>
                </c:pt>
                <c:pt idx="28731">
                  <c:v>GEG SEA 10</c:v>
                </c:pt>
                <c:pt idx="28732">
                  <c:v>GEG SEA 11</c:v>
                </c:pt>
                <c:pt idx="28733">
                  <c:v>GEG SEA 12</c:v>
                </c:pt>
                <c:pt idx="28734">
                  <c:v>GEG SFO 01</c:v>
                </c:pt>
                <c:pt idx="28735">
                  <c:v>GEG SFO 02</c:v>
                </c:pt>
                <c:pt idx="28736">
                  <c:v>GEG SFO 03</c:v>
                </c:pt>
                <c:pt idx="28737">
                  <c:v>GEG SFO 04</c:v>
                </c:pt>
                <c:pt idx="28738">
                  <c:v>GEG SFO 05</c:v>
                </c:pt>
                <c:pt idx="28739">
                  <c:v>GEG SFO 06</c:v>
                </c:pt>
                <c:pt idx="28740">
                  <c:v>GEG SFO 07</c:v>
                </c:pt>
                <c:pt idx="28741">
                  <c:v>GEG SFO 08</c:v>
                </c:pt>
                <c:pt idx="28742">
                  <c:v>GEG SFO 09</c:v>
                </c:pt>
                <c:pt idx="28743">
                  <c:v>GEG SFO 10</c:v>
                </c:pt>
                <c:pt idx="28744">
                  <c:v>GEG SFO 11</c:v>
                </c:pt>
                <c:pt idx="28745">
                  <c:v>GEG SFO 12</c:v>
                </c:pt>
                <c:pt idx="28746">
                  <c:v>GEG SJC 04</c:v>
                </c:pt>
                <c:pt idx="28747">
                  <c:v>GEG SJC 05</c:v>
                </c:pt>
                <c:pt idx="28748">
                  <c:v>GEG SJC 06</c:v>
                </c:pt>
                <c:pt idx="28749">
                  <c:v>GEG SJC 07</c:v>
                </c:pt>
                <c:pt idx="28750">
                  <c:v>GEG SJC 08</c:v>
                </c:pt>
                <c:pt idx="28751">
                  <c:v>GEG SJC 09</c:v>
                </c:pt>
                <c:pt idx="28752">
                  <c:v>GEG SJC 10</c:v>
                </c:pt>
                <c:pt idx="28753">
                  <c:v>GEG SJC 11</c:v>
                </c:pt>
                <c:pt idx="28754">
                  <c:v>GEG SJC 12</c:v>
                </c:pt>
                <c:pt idx="28755">
                  <c:v>GEG SLC 01</c:v>
                </c:pt>
                <c:pt idx="28756">
                  <c:v>GEG SLC 02</c:v>
                </c:pt>
                <c:pt idx="28757">
                  <c:v>GEG SLC 03</c:v>
                </c:pt>
                <c:pt idx="28758">
                  <c:v>GEG SLC 04</c:v>
                </c:pt>
                <c:pt idx="28759">
                  <c:v>GEG SLC 05</c:v>
                </c:pt>
                <c:pt idx="28760">
                  <c:v>GEG SLC 06</c:v>
                </c:pt>
                <c:pt idx="28761">
                  <c:v>GEG SLC 07</c:v>
                </c:pt>
                <c:pt idx="28762">
                  <c:v>GEG SLC 08</c:v>
                </c:pt>
                <c:pt idx="28763">
                  <c:v>GEG SLC 09</c:v>
                </c:pt>
                <c:pt idx="28764">
                  <c:v>GEG SLC 10</c:v>
                </c:pt>
                <c:pt idx="28765">
                  <c:v>GEG SLC 11</c:v>
                </c:pt>
                <c:pt idx="28766">
                  <c:v>GEG SLC 12</c:v>
                </c:pt>
                <c:pt idx="28767">
                  <c:v>GEG SMF 01</c:v>
                </c:pt>
                <c:pt idx="28768">
                  <c:v>GEG SMF 02</c:v>
                </c:pt>
                <c:pt idx="28769">
                  <c:v>GEG SMF 03</c:v>
                </c:pt>
                <c:pt idx="28770">
                  <c:v>GEG SMF 04</c:v>
                </c:pt>
                <c:pt idx="28771">
                  <c:v>GEG SMF 05</c:v>
                </c:pt>
                <c:pt idx="28772">
                  <c:v>GEG SMF 06</c:v>
                </c:pt>
                <c:pt idx="28773">
                  <c:v>GEG SMF 07</c:v>
                </c:pt>
                <c:pt idx="28774">
                  <c:v>GEG SMF 08</c:v>
                </c:pt>
                <c:pt idx="28775">
                  <c:v>GEG SMF 09</c:v>
                </c:pt>
                <c:pt idx="28776">
                  <c:v>GEG SMF 10</c:v>
                </c:pt>
                <c:pt idx="28777">
                  <c:v>GEG SMF 11</c:v>
                </c:pt>
                <c:pt idx="28778">
                  <c:v>GEG SMF 12</c:v>
                </c:pt>
                <c:pt idx="28779">
                  <c:v>GFK AZA 01</c:v>
                </c:pt>
                <c:pt idx="28780">
                  <c:v>GFK AZA 02</c:v>
                </c:pt>
                <c:pt idx="28781">
                  <c:v>GFK AZA 03</c:v>
                </c:pt>
                <c:pt idx="28782">
                  <c:v>GFK AZA 04</c:v>
                </c:pt>
                <c:pt idx="28783">
                  <c:v>GFK AZA 05</c:v>
                </c:pt>
                <c:pt idx="28784">
                  <c:v>GFK AZA 06</c:v>
                </c:pt>
                <c:pt idx="28785">
                  <c:v>GFK AZA 07</c:v>
                </c:pt>
                <c:pt idx="28786">
                  <c:v>GFK AZA 08</c:v>
                </c:pt>
                <c:pt idx="28787">
                  <c:v>GFK AZA 09</c:v>
                </c:pt>
                <c:pt idx="28788">
                  <c:v>GFK AZA 10</c:v>
                </c:pt>
                <c:pt idx="28789">
                  <c:v>GFK AZA 11</c:v>
                </c:pt>
                <c:pt idx="28790">
                  <c:v>GFK AZA 12</c:v>
                </c:pt>
                <c:pt idx="28791">
                  <c:v>GFK DEN 01</c:v>
                </c:pt>
                <c:pt idx="28792">
                  <c:v>GFK DEN 02</c:v>
                </c:pt>
                <c:pt idx="28793">
                  <c:v>GFK DEN 03</c:v>
                </c:pt>
                <c:pt idx="28794">
                  <c:v>GFK DEN 04</c:v>
                </c:pt>
                <c:pt idx="28795">
                  <c:v>GFK DEN 05</c:v>
                </c:pt>
                <c:pt idx="28796">
                  <c:v>GFK DEN 06</c:v>
                </c:pt>
                <c:pt idx="28797">
                  <c:v>GFK DEN 07</c:v>
                </c:pt>
                <c:pt idx="28798">
                  <c:v>GFK DEN 08</c:v>
                </c:pt>
                <c:pt idx="28799">
                  <c:v>GFK DEN 09</c:v>
                </c:pt>
                <c:pt idx="28800">
                  <c:v>GFK DEN 10</c:v>
                </c:pt>
                <c:pt idx="28801">
                  <c:v>GFK DEN 11</c:v>
                </c:pt>
                <c:pt idx="28802">
                  <c:v>GFK DEN 12</c:v>
                </c:pt>
                <c:pt idx="28803">
                  <c:v>GFK LAS 01</c:v>
                </c:pt>
                <c:pt idx="28804">
                  <c:v>GFK LAS 02</c:v>
                </c:pt>
                <c:pt idx="28805">
                  <c:v>GFK LAS 03</c:v>
                </c:pt>
                <c:pt idx="28806">
                  <c:v>GFK LAS 04</c:v>
                </c:pt>
                <c:pt idx="28807">
                  <c:v>GFK LAS 05</c:v>
                </c:pt>
                <c:pt idx="28808">
                  <c:v>GFK LAS 06</c:v>
                </c:pt>
                <c:pt idx="28809">
                  <c:v>GFK LAS 07</c:v>
                </c:pt>
                <c:pt idx="28810">
                  <c:v>GFK LAS 08</c:v>
                </c:pt>
                <c:pt idx="28811">
                  <c:v>GFK LAS 09</c:v>
                </c:pt>
                <c:pt idx="28812">
                  <c:v>GFK LAS 10</c:v>
                </c:pt>
                <c:pt idx="28813">
                  <c:v>GFK LAS 11</c:v>
                </c:pt>
                <c:pt idx="28814">
                  <c:v>GFK LAS 12</c:v>
                </c:pt>
                <c:pt idx="28815">
                  <c:v>GFK MSP 01</c:v>
                </c:pt>
                <c:pt idx="28816">
                  <c:v>GFK MSP 02</c:v>
                </c:pt>
                <c:pt idx="28817">
                  <c:v>GFK MSP 03</c:v>
                </c:pt>
                <c:pt idx="28818">
                  <c:v>GFK MSP 04</c:v>
                </c:pt>
                <c:pt idx="28819">
                  <c:v>GFK MSP 05</c:v>
                </c:pt>
                <c:pt idx="28820">
                  <c:v>GFK MSP 06</c:v>
                </c:pt>
                <c:pt idx="28821">
                  <c:v>GFK MSP 07</c:v>
                </c:pt>
                <c:pt idx="28822">
                  <c:v>GFK MSP 08</c:v>
                </c:pt>
                <c:pt idx="28823">
                  <c:v>GFK MSP 09</c:v>
                </c:pt>
                <c:pt idx="28824">
                  <c:v>GFK MSP 10</c:v>
                </c:pt>
                <c:pt idx="28825">
                  <c:v>GFK MSP 11</c:v>
                </c:pt>
                <c:pt idx="28826">
                  <c:v>GFK MSP 12</c:v>
                </c:pt>
                <c:pt idx="28827">
                  <c:v>GFK SFB 01</c:v>
                </c:pt>
                <c:pt idx="28828">
                  <c:v>GFK SFB 02</c:v>
                </c:pt>
                <c:pt idx="28829">
                  <c:v>GFK SFB 03</c:v>
                </c:pt>
                <c:pt idx="28830">
                  <c:v>GFK SFB 04</c:v>
                </c:pt>
                <c:pt idx="28831">
                  <c:v>GGG DFW 01</c:v>
                </c:pt>
                <c:pt idx="28832">
                  <c:v>GGG DFW 02</c:v>
                </c:pt>
                <c:pt idx="28833">
                  <c:v>GGG DFW 03</c:v>
                </c:pt>
                <c:pt idx="28834">
                  <c:v>GGG DFW 04</c:v>
                </c:pt>
                <c:pt idx="28835">
                  <c:v>GGG DFW 05</c:v>
                </c:pt>
                <c:pt idx="28836">
                  <c:v>GGG DFW 06</c:v>
                </c:pt>
                <c:pt idx="28837">
                  <c:v>GGG DFW 07</c:v>
                </c:pt>
                <c:pt idx="28838">
                  <c:v>GGG DFW 08</c:v>
                </c:pt>
                <c:pt idx="28839">
                  <c:v>GGG DFW 09</c:v>
                </c:pt>
                <c:pt idx="28840">
                  <c:v>GGG DFW 10</c:v>
                </c:pt>
                <c:pt idx="28841">
                  <c:v>GGG DFW 11</c:v>
                </c:pt>
                <c:pt idx="28842">
                  <c:v>GGG DFW 12</c:v>
                </c:pt>
                <c:pt idx="28843">
                  <c:v>GJT ABQ 04</c:v>
                </c:pt>
                <c:pt idx="28844">
                  <c:v>GJT ASE 01</c:v>
                </c:pt>
                <c:pt idx="28845">
                  <c:v>GJT ASE 02</c:v>
                </c:pt>
                <c:pt idx="28846">
                  <c:v>GJT ASE 03</c:v>
                </c:pt>
                <c:pt idx="28847">
                  <c:v>GJT ASE 04</c:v>
                </c:pt>
                <c:pt idx="28848">
                  <c:v>GJT ASE 10</c:v>
                </c:pt>
                <c:pt idx="28849">
                  <c:v>GJT ASE 12</c:v>
                </c:pt>
                <c:pt idx="28850">
                  <c:v>GJT ATL 01</c:v>
                </c:pt>
                <c:pt idx="28851">
                  <c:v>GJT ATL 02</c:v>
                </c:pt>
                <c:pt idx="28852">
                  <c:v>GJT CLE 05</c:v>
                </c:pt>
                <c:pt idx="28853">
                  <c:v>GJT COS 12</c:v>
                </c:pt>
                <c:pt idx="28854">
                  <c:v>GJT DEN 01</c:v>
                </c:pt>
                <c:pt idx="28855">
                  <c:v>GJT DEN 02</c:v>
                </c:pt>
                <c:pt idx="28856">
                  <c:v>GJT DEN 03</c:v>
                </c:pt>
                <c:pt idx="28857">
                  <c:v>GJT DEN 04</c:v>
                </c:pt>
                <c:pt idx="28858">
                  <c:v>GJT DEN 05</c:v>
                </c:pt>
                <c:pt idx="28859">
                  <c:v>GJT DEN 06</c:v>
                </c:pt>
                <c:pt idx="28860">
                  <c:v>GJT DEN 07</c:v>
                </c:pt>
                <c:pt idx="28861">
                  <c:v>GJT DEN 08</c:v>
                </c:pt>
                <c:pt idx="28862">
                  <c:v>GJT DEN 09</c:v>
                </c:pt>
                <c:pt idx="28863">
                  <c:v>GJT DEN 10</c:v>
                </c:pt>
                <c:pt idx="28864">
                  <c:v>GJT DEN 11</c:v>
                </c:pt>
                <c:pt idx="28865">
                  <c:v>GJT DEN 12</c:v>
                </c:pt>
                <c:pt idx="28866">
                  <c:v>GJT DFW 01</c:v>
                </c:pt>
                <c:pt idx="28867">
                  <c:v>GJT DFW 02</c:v>
                </c:pt>
                <c:pt idx="28868">
                  <c:v>GJT DFW 03</c:v>
                </c:pt>
                <c:pt idx="28869">
                  <c:v>GJT DFW 04</c:v>
                </c:pt>
                <c:pt idx="28870">
                  <c:v>GJT DFW 05</c:v>
                </c:pt>
                <c:pt idx="28871">
                  <c:v>GJT DFW 06</c:v>
                </c:pt>
                <c:pt idx="28872">
                  <c:v>GJT DFW 07</c:v>
                </c:pt>
                <c:pt idx="28873">
                  <c:v>GJT DFW 08</c:v>
                </c:pt>
                <c:pt idx="28874">
                  <c:v>GJT DFW 09</c:v>
                </c:pt>
                <c:pt idx="28875">
                  <c:v>GJT DFW 10</c:v>
                </c:pt>
                <c:pt idx="28876">
                  <c:v>GJT DFW 11</c:v>
                </c:pt>
                <c:pt idx="28877">
                  <c:v>GJT DFW 12</c:v>
                </c:pt>
                <c:pt idx="28878">
                  <c:v>GJT HDN 02</c:v>
                </c:pt>
                <c:pt idx="28879">
                  <c:v>GJT HDN 11</c:v>
                </c:pt>
                <c:pt idx="28880">
                  <c:v>GJT IAH 01</c:v>
                </c:pt>
                <c:pt idx="28881">
                  <c:v>GJT IAH 02</c:v>
                </c:pt>
                <c:pt idx="28882">
                  <c:v>GJT IAH 03</c:v>
                </c:pt>
                <c:pt idx="28883">
                  <c:v>GJT IAH 04</c:v>
                </c:pt>
                <c:pt idx="28884">
                  <c:v>GJT IAH 05</c:v>
                </c:pt>
                <c:pt idx="28885">
                  <c:v>GJT IAH 06</c:v>
                </c:pt>
                <c:pt idx="28886">
                  <c:v>GJT IAH 07</c:v>
                </c:pt>
                <c:pt idx="28887">
                  <c:v>GJT IAH 08</c:v>
                </c:pt>
                <c:pt idx="28888">
                  <c:v>GJT IAH 09</c:v>
                </c:pt>
                <c:pt idx="28889">
                  <c:v>GJT IAH 10</c:v>
                </c:pt>
                <c:pt idx="28890">
                  <c:v>GJT IAH 11</c:v>
                </c:pt>
                <c:pt idx="28891">
                  <c:v>GJT IAH 12</c:v>
                </c:pt>
                <c:pt idx="28892">
                  <c:v>GJT LAS 01</c:v>
                </c:pt>
                <c:pt idx="28893">
                  <c:v>GJT LAS 02</c:v>
                </c:pt>
                <c:pt idx="28894">
                  <c:v>GJT LAS 03</c:v>
                </c:pt>
                <c:pt idx="28895">
                  <c:v>GJT LAS 04</c:v>
                </c:pt>
                <c:pt idx="28896">
                  <c:v>GJT LAS 05</c:v>
                </c:pt>
                <c:pt idx="28897">
                  <c:v>GJT LAS 06</c:v>
                </c:pt>
                <c:pt idx="28898">
                  <c:v>GJT LAS 07</c:v>
                </c:pt>
                <c:pt idx="28899">
                  <c:v>GJT LAS 08</c:v>
                </c:pt>
                <c:pt idx="28900">
                  <c:v>GJT LAS 09</c:v>
                </c:pt>
                <c:pt idx="28901">
                  <c:v>GJT LAS 10</c:v>
                </c:pt>
                <c:pt idx="28902">
                  <c:v>GJT LAS 11</c:v>
                </c:pt>
                <c:pt idx="28903">
                  <c:v>GJT LAS 12</c:v>
                </c:pt>
                <c:pt idx="28904">
                  <c:v>GJT LAX 01</c:v>
                </c:pt>
                <c:pt idx="28905">
                  <c:v>GJT LAX 02</c:v>
                </c:pt>
                <c:pt idx="28906">
                  <c:v>GJT LAX 06</c:v>
                </c:pt>
                <c:pt idx="28907">
                  <c:v>GJT LAX 07</c:v>
                </c:pt>
                <c:pt idx="28908">
                  <c:v>GJT LAX 08</c:v>
                </c:pt>
                <c:pt idx="28909">
                  <c:v>GJT LAX 12</c:v>
                </c:pt>
                <c:pt idx="28910">
                  <c:v>GJT ORD 07</c:v>
                </c:pt>
                <c:pt idx="28911">
                  <c:v>GJT ORD 12</c:v>
                </c:pt>
                <c:pt idx="28912">
                  <c:v>GJT PHX 01</c:v>
                </c:pt>
                <c:pt idx="28913">
                  <c:v>GJT PHX 02</c:v>
                </c:pt>
                <c:pt idx="28914">
                  <c:v>GJT PHX 03</c:v>
                </c:pt>
                <c:pt idx="28915">
                  <c:v>GJT PHX 04</c:v>
                </c:pt>
                <c:pt idx="28916">
                  <c:v>GJT PHX 05</c:v>
                </c:pt>
                <c:pt idx="28917">
                  <c:v>GJT PHX 06</c:v>
                </c:pt>
                <c:pt idx="28918">
                  <c:v>GJT PHX 07</c:v>
                </c:pt>
                <c:pt idx="28919">
                  <c:v>GJT PHX 08</c:v>
                </c:pt>
                <c:pt idx="28920">
                  <c:v>GJT PHX 09</c:v>
                </c:pt>
                <c:pt idx="28921">
                  <c:v>GJT PHX 10</c:v>
                </c:pt>
                <c:pt idx="28922">
                  <c:v>GJT PHX 11</c:v>
                </c:pt>
                <c:pt idx="28923">
                  <c:v>GJT PHX 12</c:v>
                </c:pt>
                <c:pt idx="28924">
                  <c:v>GJT SLC 01</c:v>
                </c:pt>
                <c:pt idx="28925">
                  <c:v>GJT SLC 02</c:v>
                </c:pt>
                <c:pt idx="28926">
                  <c:v>GJT SLC 03</c:v>
                </c:pt>
                <c:pt idx="28927">
                  <c:v>GJT SLC 04</c:v>
                </c:pt>
                <c:pt idx="28928">
                  <c:v>GJT SLC 05</c:v>
                </c:pt>
                <c:pt idx="28929">
                  <c:v>GJT SLC 06</c:v>
                </c:pt>
                <c:pt idx="28930">
                  <c:v>GJT SLC 07</c:v>
                </c:pt>
                <c:pt idx="28931">
                  <c:v>GJT SLC 08</c:v>
                </c:pt>
                <c:pt idx="28932">
                  <c:v>GJT SLC 09</c:v>
                </c:pt>
                <c:pt idx="28933">
                  <c:v>GJT SLC 10</c:v>
                </c:pt>
                <c:pt idx="28934">
                  <c:v>GJT SLC 11</c:v>
                </c:pt>
                <c:pt idx="28935">
                  <c:v>GJT SLC 12</c:v>
                </c:pt>
                <c:pt idx="28936">
                  <c:v>GNV ATL 01</c:v>
                </c:pt>
                <c:pt idx="28937">
                  <c:v>GNV ATL 02</c:v>
                </c:pt>
                <c:pt idx="28938">
                  <c:v>GNV ATL 03</c:v>
                </c:pt>
                <c:pt idx="28939">
                  <c:v>GNV ATL 04</c:v>
                </c:pt>
                <c:pt idx="28940">
                  <c:v>GNV ATL 05</c:v>
                </c:pt>
                <c:pt idx="28941">
                  <c:v>GNV ATL 06</c:v>
                </c:pt>
                <c:pt idx="28942">
                  <c:v>GNV ATL 07</c:v>
                </c:pt>
                <c:pt idx="28943">
                  <c:v>GNV ATL 08</c:v>
                </c:pt>
                <c:pt idx="28944">
                  <c:v>GNV ATL 09</c:v>
                </c:pt>
                <c:pt idx="28945">
                  <c:v>GNV ATL 10</c:v>
                </c:pt>
                <c:pt idx="28946">
                  <c:v>GNV ATL 11</c:v>
                </c:pt>
                <c:pt idx="28947">
                  <c:v>GNV ATL 12</c:v>
                </c:pt>
                <c:pt idx="28948">
                  <c:v>GNV CLT 01</c:v>
                </c:pt>
                <c:pt idx="28949">
                  <c:v>GNV CLT 02</c:v>
                </c:pt>
                <c:pt idx="28950">
                  <c:v>GNV CLT 03</c:v>
                </c:pt>
                <c:pt idx="28951">
                  <c:v>GNV CLT 04</c:v>
                </c:pt>
                <c:pt idx="28952">
                  <c:v>GNV CLT 05</c:v>
                </c:pt>
                <c:pt idx="28953">
                  <c:v>GNV CLT 06</c:v>
                </c:pt>
                <c:pt idx="28954">
                  <c:v>GNV CLT 07</c:v>
                </c:pt>
                <c:pt idx="28955">
                  <c:v>GNV CLT 08</c:v>
                </c:pt>
                <c:pt idx="28956">
                  <c:v>GNV CLT 09</c:v>
                </c:pt>
                <c:pt idx="28957">
                  <c:v>GNV CLT 10</c:v>
                </c:pt>
                <c:pt idx="28958">
                  <c:v>GNV CLT 11</c:v>
                </c:pt>
                <c:pt idx="28959">
                  <c:v>GNV CLT 12</c:v>
                </c:pt>
                <c:pt idx="28960">
                  <c:v>GNV LEX 01</c:v>
                </c:pt>
                <c:pt idx="28961">
                  <c:v>GNV MIA 01</c:v>
                </c:pt>
                <c:pt idx="28962">
                  <c:v>GNV MIA 02</c:v>
                </c:pt>
                <c:pt idx="28963">
                  <c:v>GNV MIA 03</c:v>
                </c:pt>
                <c:pt idx="28964">
                  <c:v>GNV MIA 04</c:v>
                </c:pt>
                <c:pt idx="28965">
                  <c:v>GNV MIA 05</c:v>
                </c:pt>
                <c:pt idx="28966">
                  <c:v>GNV MIA 06</c:v>
                </c:pt>
                <c:pt idx="28967">
                  <c:v>GNV MIA 07</c:v>
                </c:pt>
                <c:pt idx="28968">
                  <c:v>GNV MIA 08</c:v>
                </c:pt>
                <c:pt idx="28969">
                  <c:v>GNV MIA 09</c:v>
                </c:pt>
                <c:pt idx="28970">
                  <c:v>GNV MIA 10</c:v>
                </c:pt>
                <c:pt idx="28971">
                  <c:v>GNV MIA 11</c:v>
                </c:pt>
                <c:pt idx="28972">
                  <c:v>GNV MIA 12</c:v>
                </c:pt>
                <c:pt idx="28973">
                  <c:v>GNV MSY 12</c:v>
                </c:pt>
                <c:pt idx="28974">
                  <c:v>GPT ATL 01</c:v>
                </c:pt>
                <c:pt idx="28975">
                  <c:v>GPT ATL 02</c:v>
                </c:pt>
                <c:pt idx="28976">
                  <c:v>GPT ATL 03</c:v>
                </c:pt>
                <c:pt idx="28977">
                  <c:v>GPT ATL 04</c:v>
                </c:pt>
                <c:pt idx="28978">
                  <c:v>GPT ATL 05</c:v>
                </c:pt>
                <c:pt idx="28979">
                  <c:v>GPT ATL 06</c:v>
                </c:pt>
                <c:pt idx="28980">
                  <c:v>GPT ATL 07</c:v>
                </c:pt>
                <c:pt idx="28981">
                  <c:v>GPT ATL 08</c:v>
                </c:pt>
                <c:pt idx="28982">
                  <c:v>GPT ATL 09</c:v>
                </c:pt>
                <c:pt idx="28983">
                  <c:v>GPT ATL 10</c:v>
                </c:pt>
                <c:pt idx="28984">
                  <c:v>GPT ATL 11</c:v>
                </c:pt>
                <c:pt idx="28985">
                  <c:v>GPT ATL 12</c:v>
                </c:pt>
                <c:pt idx="28986">
                  <c:v>GPT BKG 06</c:v>
                </c:pt>
                <c:pt idx="28987">
                  <c:v>GPT BKG 07</c:v>
                </c:pt>
                <c:pt idx="28988">
                  <c:v>GPT BKG 08</c:v>
                </c:pt>
                <c:pt idx="28989">
                  <c:v>GPT BKG 09</c:v>
                </c:pt>
                <c:pt idx="28990">
                  <c:v>GPT BKG 10</c:v>
                </c:pt>
                <c:pt idx="28991">
                  <c:v>GPT CLT 01</c:v>
                </c:pt>
                <c:pt idx="28992">
                  <c:v>GPT CLT 02</c:v>
                </c:pt>
                <c:pt idx="28993">
                  <c:v>GPT CLT 03</c:v>
                </c:pt>
                <c:pt idx="28994">
                  <c:v>GPT CLT 04</c:v>
                </c:pt>
                <c:pt idx="28995">
                  <c:v>GPT CLT 05</c:v>
                </c:pt>
                <c:pt idx="28996">
                  <c:v>GPT CLT 06</c:v>
                </c:pt>
                <c:pt idx="28997">
                  <c:v>GPT CLT 07</c:v>
                </c:pt>
                <c:pt idx="28998">
                  <c:v>GPT CLT 08</c:v>
                </c:pt>
                <c:pt idx="28999">
                  <c:v>GPT CLT 09</c:v>
                </c:pt>
                <c:pt idx="29000">
                  <c:v>GPT CLT 10</c:v>
                </c:pt>
                <c:pt idx="29001">
                  <c:v>GPT CLT 11</c:v>
                </c:pt>
                <c:pt idx="29002">
                  <c:v>GPT CLT 12</c:v>
                </c:pt>
                <c:pt idx="29003">
                  <c:v>GPT DFW 01</c:v>
                </c:pt>
                <c:pt idx="29004">
                  <c:v>GPT DFW 02</c:v>
                </c:pt>
                <c:pt idx="29005">
                  <c:v>GPT DFW 03</c:v>
                </c:pt>
                <c:pt idx="29006">
                  <c:v>GPT DFW 04</c:v>
                </c:pt>
                <c:pt idx="29007">
                  <c:v>GPT DFW 05</c:v>
                </c:pt>
                <c:pt idx="29008">
                  <c:v>GPT DFW 06</c:v>
                </c:pt>
                <c:pt idx="29009">
                  <c:v>GPT DFW 07</c:v>
                </c:pt>
                <c:pt idx="29010">
                  <c:v>GPT DFW 08</c:v>
                </c:pt>
                <c:pt idx="29011">
                  <c:v>GPT DFW 09</c:v>
                </c:pt>
                <c:pt idx="29012">
                  <c:v>GPT DFW 10</c:v>
                </c:pt>
                <c:pt idx="29013">
                  <c:v>GPT DFW 11</c:v>
                </c:pt>
                <c:pt idx="29014">
                  <c:v>GPT DFW 12</c:v>
                </c:pt>
                <c:pt idx="29015">
                  <c:v>GPT FLL 01</c:v>
                </c:pt>
                <c:pt idx="29016">
                  <c:v>GPT IAH 01</c:v>
                </c:pt>
                <c:pt idx="29017">
                  <c:v>GPT IAH 02</c:v>
                </c:pt>
                <c:pt idx="29018">
                  <c:v>GPT IAH 03</c:v>
                </c:pt>
                <c:pt idx="29019">
                  <c:v>GPT IAH 04</c:v>
                </c:pt>
                <c:pt idx="29020">
                  <c:v>GPT IAH 05</c:v>
                </c:pt>
                <c:pt idx="29021">
                  <c:v>GPT IAH 06</c:v>
                </c:pt>
                <c:pt idx="29022">
                  <c:v>GPT IAH 07</c:v>
                </c:pt>
                <c:pt idx="29023">
                  <c:v>GPT IAH 08</c:v>
                </c:pt>
                <c:pt idx="29024">
                  <c:v>GPT IAH 09</c:v>
                </c:pt>
                <c:pt idx="29025">
                  <c:v>GPT IAH 10</c:v>
                </c:pt>
                <c:pt idx="29026">
                  <c:v>GPT IAH 11</c:v>
                </c:pt>
                <c:pt idx="29027">
                  <c:v>GPT IAH 12</c:v>
                </c:pt>
                <c:pt idx="29028">
                  <c:v>GPT JAX 01</c:v>
                </c:pt>
                <c:pt idx="29029">
                  <c:v>GPT JAX 06</c:v>
                </c:pt>
                <c:pt idx="29030">
                  <c:v>GPT JAX 07</c:v>
                </c:pt>
                <c:pt idx="29031">
                  <c:v>GPT JAX 08</c:v>
                </c:pt>
                <c:pt idx="29032">
                  <c:v>GPT JAX 09</c:v>
                </c:pt>
                <c:pt idx="29033">
                  <c:v>GPT JAX 11</c:v>
                </c:pt>
                <c:pt idx="29034">
                  <c:v>GPT JAX 12</c:v>
                </c:pt>
                <c:pt idx="29035">
                  <c:v>GPT MEM 01</c:v>
                </c:pt>
                <c:pt idx="29036">
                  <c:v>GPT MEM 02</c:v>
                </c:pt>
                <c:pt idx="29037">
                  <c:v>GPT MEM 03</c:v>
                </c:pt>
                <c:pt idx="29038">
                  <c:v>GPT MEM 04</c:v>
                </c:pt>
                <c:pt idx="29039">
                  <c:v>GPT MEM 05</c:v>
                </c:pt>
                <c:pt idx="29040">
                  <c:v>GPT MEM 06</c:v>
                </c:pt>
                <c:pt idx="29041">
                  <c:v>GPT MEM 07</c:v>
                </c:pt>
                <c:pt idx="29042">
                  <c:v>GPT MEM 08</c:v>
                </c:pt>
                <c:pt idx="29043">
                  <c:v>GPT MEM 09</c:v>
                </c:pt>
                <c:pt idx="29044">
                  <c:v>GPT MEM 10</c:v>
                </c:pt>
                <c:pt idx="29045">
                  <c:v>GPT MEM 11</c:v>
                </c:pt>
                <c:pt idx="29046">
                  <c:v>GPT MEM 12</c:v>
                </c:pt>
                <c:pt idx="29047">
                  <c:v>GPT PNS 06</c:v>
                </c:pt>
                <c:pt idx="29048">
                  <c:v>GPT SFB 01</c:v>
                </c:pt>
                <c:pt idx="29049">
                  <c:v>GPT SFB 02</c:v>
                </c:pt>
                <c:pt idx="29050">
                  <c:v>GPT SFB 03</c:v>
                </c:pt>
                <c:pt idx="29051">
                  <c:v>GPT SFB 04</c:v>
                </c:pt>
                <c:pt idx="29052">
                  <c:v>GPT SFB 05</c:v>
                </c:pt>
                <c:pt idx="29053">
                  <c:v>GPT SFB 06</c:v>
                </c:pt>
                <c:pt idx="29054">
                  <c:v>GPT SFB 07</c:v>
                </c:pt>
                <c:pt idx="29055">
                  <c:v>GPT SFB 08</c:v>
                </c:pt>
                <c:pt idx="29056">
                  <c:v>GPT SFB 09</c:v>
                </c:pt>
                <c:pt idx="29057">
                  <c:v>GPT SFB 10</c:v>
                </c:pt>
                <c:pt idx="29058">
                  <c:v>GPT SFB 11</c:v>
                </c:pt>
                <c:pt idx="29059">
                  <c:v>GPT SFB 12</c:v>
                </c:pt>
                <c:pt idx="29060">
                  <c:v>GPT TPA 01</c:v>
                </c:pt>
                <c:pt idx="29061">
                  <c:v>GPT TPA 02</c:v>
                </c:pt>
                <c:pt idx="29062">
                  <c:v>GPT TPA 03</c:v>
                </c:pt>
                <c:pt idx="29063">
                  <c:v>GPT TPA 04</c:v>
                </c:pt>
                <c:pt idx="29064">
                  <c:v>GPT TPA 05</c:v>
                </c:pt>
                <c:pt idx="29065">
                  <c:v>GPT TPA 06</c:v>
                </c:pt>
                <c:pt idx="29066">
                  <c:v>GPT TPA 07</c:v>
                </c:pt>
                <c:pt idx="29067">
                  <c:v>GPT TPA 08</c:v>
                </c:pt>
                <c:pt idx="29068">
                  <c:v>GPT TPA 09</c:v>
                </c:pt>
                <c:pt idx="29069">
                  <c:v>GPT TPA 10</c:v>
                </c:pt>
                <c:pt idx="29070">
                  <c:v>GPT TPA 11</c:v>
                </c:pt>
                <c:pt idx="29071">
                  <c:v>GPT TPA 12</c:v>
                </c:pt>
                <c:pt idx="29072">
                  <c:v>GPT VPS 10</c:v>
                </c:pt>
                <c:pt idx="29073">
                  <c:v>GRB ATL 01</c:v>
                </c:pt>
                <c:pt idx="29074">
                  <c:v>GRB ATL 02</c:v>
                </c:pt>
                <c:pt idx="29075">
                  <c:v>GRB ATL 03</c:v>
                </c:pt>
                <c:pt idx="29076">
                  <c:v>GRB ATL 04</c:v>
                </c:pt>
                <c:pt idx="29077">
                  <c:v>GRB ATL 05</c:v>
                </c:pt>
                <c:pt idx="29078">
                  <c:v>GRB ATL 06</c:v>
                </c:pt>
                <c:pt idx="29079">
                  <c:v>GRB ATL 07</c:v>
                </c:pt>
                <c:pt idx="29080">
                  <c:v>GRB ATL 08</c:v>
                </c:pt>
                <c:pt idx="29081">
                  <c:v>GRB ATL 09</c:v>
                </c:pt>
                <c:pt idx="29082">
                  <c:v>GRB ATL 10</c:v>
                </c:pt>
                <c:pt idx="29083">
                  <c:v>GRB ATL 11</c:v>
                </c:pt>
                <c:pt idx="29084">
                  <c:v>GRB ATL 12</c:v>
                </c:pt>
                <c:pt idx="29085">
                  <c:v>GRB ATW 11</c:v>
                </c:pt>
                <c:pt idx="29086">
                  <c:v>GRB CLE 01</c:v>
                </c:pt>
                <c:pt idx="29087">
                  <c:v>GRB CLE 02</c:v>
                </c:pt>
                <c:pt idx="29088">
                  <c:v>GRB CLE 03</c:v>
                </c:pt>
                <c:pt idx="29089">
                  <c:v>GRB CLE 04</c:v>
                </c:pt>
                <c:pt idx="29090">
                  <c:v>GRB CLE 05</c:v>
                </c:pt>
                <c:pt idx="29091">
                  <c:v>GRB CLE 06</c:v>
                </c:pt>
                <c:pt idx="29092">
                  <c:v>GRB CLE 07</c:v>
                </c:pt>
                <c:pt idx="29093">
                  <c:v>GRB CLE 08</c:v>
                </c:pt>
                <c:pt idx="29094">
                  <c:v>GRB CLE 09</c:v>
                </c:pt>
                <c:pt idx="29095">
                  <c:v>GRB CLE 10</c:v>
                </c:pt>
                <c:pt idx="29096">
                  <c:v>GRB CLE 11</c:v>
                </c:pt>
                <c:pt idx="29097">
                  <c:v>GRB CLE 12</c:v>
                </c:pt>
                <c:pt idx="29098">
                  <c:v>GRB CMX 03</c:v>
                </c:pt>
                <c:pt idx="29099">
                  <c:v>GRB CMX 06</c:v>
                </c:pt>
                <c:pt idx="29100">
                  <c:v>GRB CMX 08</c:v>
                </c:pt>
                <c:pt idx="29101">
                  <c:v>GRB CMX 09</c:v>
                </c:pt>
                <c:pt idx="29102">
                  <c:v>GRB CMX 11</c:v>
                </c:pt>
                <c:pt idx="29103">
                  <c:v>GRB DEN 06</c:v>
                </c:pt>
                <c:pt idx="29104">
                  <c:v>GRB DEN 07</c:v>
                </c:pt>
                <c:pt idx="29105">
                  <c:v>GRB DEN 08</c:v>
                </c:pt>
                <c:pt idx="29106">
                  <c:v>GRB DEN 09</c:v>
                </c:pt>
                <c:pt idx="29107">
                  <c:v>GRB DFW 02</c:v>
                </c:pt>
                <c:pt idx="29108">
                  <c:v>GRB DTW 01</c:v>
                </c:pt>
                <c:pt idx="29109">
                  <c:v>GRB DTW 02</c:v>
                </c:pt>
                <c:pt idx="29110">
                  <c:v>GRB DTW 03</c:v>
                </c:pt>
                <c:pt idx="29111">
                  <c:v>GRB DTW 04</c:v>
                </c:pt>
                <c:pt idx="29112">
                  <c:v>GRB DTW 05</c:v>
                </c:pt>
                <c:pt idx="29113">
                  <c:v>GRB DTW 06</c:v>
                </c:pt>
                <c:pt idx="29114">
                  <c:v>GRB DTW 07</c:v>
                </c:pt>
                <c:pt idx="29115">
                  <c:v>GRB DTW 08</c:v>
                </c:pt>
                <c:pt idx="29116">
                  <c:v>GRB DTW 09</c:v>
                </c:pt>
                <c:pt idx="29117">
                  <c:v>GRB DTW 10</c:v>
                </c:pt>
                <c:pt idx="29118">
                  <c:v>GRB DTW 11</c:v>
                </c:pt>
                <c:pt idx="29119">
                  <c:v>GRB DTW 12</c:v>
                </c:pt>
                <c:pt idx="29120">
                  <c:v>GRB MKE 01</c:v>
                </c:pt>
                <c:pt idx="29121">
                  <c:v>GRB MKE 02</c:v>
                </c:pt>
                <c:pt idx="29122">
                  <c:v>GRB MKE 03</c:v>
                </c:pt>
                <c:pt idx="29123">
                  <c:v>GRB MKE 04</c:v>
                </c:pt>
                <c:pt idx="29124">
                  <c:v>GRB MKE 05</c:v>
                </c:pt>
                <c:pt idx="29125">
                  <c:v>GRB MKE 06</c:v>
                </c:pt>
                <c:pt idx="29126">
                  <c:v>GRB MKE 07</c:v>
                </c:pt>
                <c:pt idx="29127">
                  <c:v>GRB MKE 08</c:v>
                </c:pt>
                <c:pt idx="29128">
                  <c:v>GRB MQT 01</c:v>
                </c:pt>
                <c:pt idx="29129">
                  <c:v>GRB MQT 02</c:v>
                </c:pt>
                <c:pt idx="29130">
                  <c:v>GRB MQT 03</c:v>
                </c:pt>
                <c:pt idx="29131">
                  <c:v>GRB MQT 04</c:v>
                </c:pt>
                <c:pt idx="29132">
                  <c:v>GRB MQT 05</c:v>
                </c:pt>
                <c:pt idx="29133">
                  <c:v>GRB MQT 06</c:v>
                </c:pt>
                <c:pt idx="29134">
                  <c:v>GRB MQT 07</c:v>
                </c:pt>
                <c:pt idx="29135">
                  <c:v>GRB MQT 08</c:v>
                </c:pt>
                <c:pt idx="29136">
                  <c:v>GRB MQT 09</c:v>
                </c:pt>
                <c:pt idx="29137">
                  <c:v>GRB MQT 10</c:v>
                </c:pt>
                <c:pt idx="29138">
                  <c:v>GRB MQT 11</c:v>
                </c:pt>
                <c:pt idx="29139">
                  <c:v>GRB MQT 12</c:v>
                </c:pt>
                <c:pt idx="29140">
                  <c:v>GRB MSP 01</c:v>
                </c:pt>
                <c:pt idx="29141">
                  <c:v>GRB MSP 02</c:v>
                </c:pt>
                <c:pt idx="29142">
                  <c:v>GRB MSP 03</c:v>
                </c:pt>
                <c:pt idx="29143">
                  <c:v>GRB MSP 04</c:v>
                </c:pt>
                <c:pt idx="29144">
                  <c:v>GRB MSP 05</c:v>
                </c:pt>
                <c:pt idx="29145">
                  <c:v>GRB MSP 06</c:v>
                </c:pt>
                <c:pt idx="29146">
                  <c:v>GRB MSP 07</c:v>
                </c:pt>
                <c:pt idx="29147">
                  <c:v>GRB MSP 08</c:v>
                </c:pt>
                <c:pt idx="29148">
                  <c:v>GRB MSP 09</c:v>
                </c:pt>
                <c:pt idx="29149">
                  <c:v>GRB MSP 10</c:v>
                </c:pt>
                <c:pt idx="29150">
                  <c:v>GRB MSP 11</c:v>
                </c:pt>
                <c:pt idx="29151">
                  <c:v>GRB MSP 12</c:v>
                </c:pt>
                <c:pt idx="29152">
                  <c:v>GRB MSY 09</c:v>
                </c:pt>
                <c:pt idx="29153">
                  <c:v>GRB ORD 01</c:v>
                </c:pt>
                <c:pt idx="29154">
                  <c:v>GRB ORD 02</c:v>
                </c:pt>
                <c:pt idx="29155">
                  <c:v>GRB ORD 03</c:v>
                </c:pt>
                <c:pt idx="29156">
                  <c:v>GRB ORD 04</c:v>
                </c:pt>
                <c:pt idx="29157">
                  <c:v>GRB ORD 05</c:v>
                </c:pt>
                <c:pt idx="29158">
                  <c:v>GRB ORD 06</c:v>
                </c:pt>
                <c:pt idx="29159">
                  <c:v>GRB ORD 07</c:v>
                </c:pt>
                <c:pt idx="29160">
                  <c:v>GRB ORD 08</c:v>
                </c:pt>
                <c:pt idx="29161">
                  <c:v>GRB ORD 09</c:v>
                </c:pt>
                <c:pt idx="29162">
                  <c:v>GRB ORD 10</c:v>
                </c:pt>
                <c:pt idx="29163">
                  <c:v>GRB ORD 11</c:v>
                </c:pt>
                <c:pt idx="29164">
                  <c:v>GRB ORD 12</c:v>
                </c:pt>
                <c:pt idx="29165">
                  <c:v>GRB TVC 07</c:v>
                </c:pt>
                <c:pt idx="29166">
                  <c:v>GRI AZA 01</c:v>
                </c:pt>
                <c:pt idx="29167">
                  <c:v>GRI AZA 02</c:v>
                </c:pt>
                <c:pt idx="29168">
                  <c:v>GRI AZA 03</c:v>
                </c:pt>
                <c:pt idx="29169">
                  <c:v>GRI AZA 04</c:v>
                </c:pt>
                <c:pt idx="29170">
                  <c:v>GRI AZA 05</c:v>
                </c:pt>
                <c:pt idx="29171">
                  <c:v>GRI AZA 06</c:v>
                </c:pt>
                <c:pt idx="29172">
                  <c:v>GRI AZA 07</c:v>
                </c:pt>
                <c:pt idx="29173">
                  <c:v>GRI AZA 08</c:v>
                </c:pt>
                <c:pt idx="29174">
                  <c:v>GRI AZA 09</c:v>
                </c:pt>
                <c:pt idx="29175">
                  <c:v>GRI AZA 10</c:v>
                </c:pt>
                <c:pt idx="29176">
                  <c:v>GRI AZA 11</c:v>
                </c:pt>
                <c:pt idx="29177">
                  <c:v>GRI AZA 12</c:v>
                </c:pt>
                <c:pt idx="29178">
                  <c:v>GRI DFW 01</c:v>
                </c:pt>
                <c:pt idx="29179">
                  <c:v>GRI DFW 02</c:v>
                </c:pt>
                <c:pt idx="29180">
                  <c:v>GRI DFW 03</c:v>
                </c:pt>
                <c:pt idx="29181">
                  <c:v>GRI DFW 04</c:v>
                </c:pt>
                <c:pt idx="29182">
                  <c:v>GRI DFW 05</c:v>
                </c:pt>
                <c:pt idx="29183">
                  <c:v>GRI DFW 06</c:v>
                </c:pt>
                <c:pt idx="29184">
                  <c:v>GRI DFW 07</c:v>
                </c:pt>
                <c:pt idx="29185">
                  <c:v>GRI DFW 08</c:v>
                </c:pt>
                <c:pt idx="29186">
                  <c:v>GRI DFW 09</c:v>
                </c:pt>
                <c:pt idx="29187">
                  <c:v>GRI DFW 10</c:v>
                </c:pt>
                <c:pt idx="29188">
                  <c:v>GRI DFW 11</c:v>
                </c:pt>
                <c:pt idx="29189">
                  <c:v>GRI DFW 12</c:v>
                </c:pt>
                <c:pt idx="29190">
                  <c:v>GRI LAS 01</c:v>
                </c:pt>
                <c:pt idx="29191">
                  <c:v>GRI LAS 02</c:v>
                </c:pt>
                <c:pt idx="29192">
                  <c:v>GRI LAS 03</c:v>
                </c:pt>
                <c:pt idx="29193">
                  <c:v>GRI LAS 04</c:v>
                </c:pt>
                <c:pt idx="29194">
                  <c:v>GRI LAS 05</c:v>
                </c:pt>
                <c:pt idx="29195">
                  <c:v>GRI LAS 06</c:v>
                </c:pt>
                <c:pt idx="29196">
                  <c:v>GRI LAS 07</c:v>
                </c:pt>
                <c:pt idx="29197">
                  <c:v>GRI LAS 08</c:v>
                </c:pt>
                <c:pt idx="29198">
                  <c:v>GRI LAS 09</c:v>
                </c:pt>
                <c:pt idx="29199">
                  <c:v>GRI LAS 10</c:v>
                </c:pt>
                <c:pt idx="29200">
                  <c:v>GRI LAS 11</c:v>
                </c:pt>
                <c:pt idx="29201">
                  <c:v>GRI LAS 12</c:v>
                </c:pt>
                <c:pt idx="29202">
                  <c:v>GRK ATL 01</c:v>
                </c:pt>
                <c:pt idx="29203">
                  <c:v>GRK ATL 02</c:v>
                </c:pt>
                <c:pt idx="29204">
                  <c:v>GRK ATL 03</c:v>
                </c:pt>
                <c:pt idx="29205">
                  <c:v>GRK ATL 04</c:v>
                </c:pt>
                <c:pt idx="29206">
                  <c:v>GRK ATL 05</c:v>
                </c:pt>
                <c:pt idx="29207">
                  <c:v>GRK ATL 06</c:v>
                </c:pt>
                <c:pt idx="29208">
                  <c:v>GRK ATL 07</c:v>
                </c:pt>
                <c:pt idx="29209">
                  <c:v>GRK ATL 08</c:v>
                </c:pt>
                <c:pt idx="29210">
                  <c:v>GRK ATL 09</c:v>
                </c:pt>
                <c:pt idx="29211">
                  <c:v>GRK ATL 10</c:v>
                </c:pt>
                <c:pt idx="29212">
                  <c:v>GRK ATL 11</c:v>
                </c:pt>
                <c:pt idx="29213">
                  <c:v>GRK ATL 12</c:v>
                </c:pt>
                <c:pt idx="29214">
                  <c:v>GRK DFW 01</c:v>
                </c:pt>
                <c:pt idx="29215">
                  <c:v>GRK DFW 02</c:v>
                </c:pt>
                <c:pt idx="29216">
                  <c:v>GRK DFW 03</c:v>
                </c:pt>
                <c:pt idx="29217">
                  <c:v>GRK DFW 04</c:v>
                </c:pt>
                <c:pt idx="29218">
                  <c:v>GRK DFW 05</c:v>
                </c:pt>
                <c:pt idx="29219">
                  <c:v>GRK DFW 06</c:v>
                </c:pt>
                <c:pt idx="29220">
                  <c:v>GRK DFW 07</c:v>
                </c:pt>
                <c:pt idx="29221">
                  <c:v>GRK DFW 08</c:v>
                </c:pt>
                <c:pt idx="29222">
                  <c:v>GRK DFW 09</c:v>
                </c:pt>
                <c:pt idx="29223">
                  <c:v>GRK DFW 10</c:v>
                </c:pt>
                <c:pt idx="29224">
                  <c:v>GRK DFW 11</c:v>
                </c:pt>
                <c:pt idx="29225">
                  <c:v>GRK DFW 12</c:v>
                </c:pt>
                <c:pt idx="29226">
                  <c:v>GRK IAH 01</c:v>
                </c:pt>
                <c:pt idx="29227">
                  <c:v>GRK IAH 02</c:v>
                </c:pt>
                <c:pt idx="29228">
                  <c:v>GRK IAH 03</c:v>
                </c:pt>
                <c:pt idx="29229">
                  <c:v>GRK IAH 04</c:v>
                </c:pt>
                <c:pt idx="29230">
                  <c:v>GRK IAH 05</c:v>
                </c:pt>
                <c:pt idx="29231">
                  <c:v>GRK IAH 06</c:v>
                </c:pt>
                <c:pt idx="29232">
                  <c:v>GRK IAH 07</c:v>
                </c:pt>
                <c:pt idx="29233">
                  <c:v>GRK IAH 08</c:v>
                </c:pt>
                <c:pt idx="29234">
                  <c:v>GRK IAH 09</c:v>
                </c:pt>
                <c:pt idx="29235">
                  <c:v>GRK IAH 10</c:v>
                </c:pt>
                <c:pt idx="29236">
                  <c:v>GRK IAH 11</c:v>
                </c:pt>
                <c:pt idx="29237">
                  <c:v>GRK IAH 12</c:v>
                </c:pt>
                <c:pt idx="29238">
                  <c:v>GRK MEI 12</c:v>
                </c:pt>
                <c:pt idx="29239">
                  <c:v>GRR ATL 01</c:v>
                </c:pt>
                <c:pt idx="29240">
                  <c:v>GRR ATL 02</c:v>
                </c:pt>
                <c:pt idx="29241">
                  <c:v>GRR ATL 03</c:v>
                </c:pt>
                <c:pt idx="29242">
                  <c:v>GRR ATL 04</c:v>
                </c:pt>
                <c:pt idx="29243">
                  <c:v>GRR ATL 05</c:v>
                </c:pt>
                <c:pt idx="29244">
                  <c:v>GRR ATL 06</c:v>
                </c:pt>
                <c:pt idx="29245">
                  <c:v>GRR ATL 07</c:v>
                </c:pt>
                <c:pt idx="29246">
                  <c:v>GRR ATL 08</c:v>
                </c:pt>
                <c:pt idx="29247">
                  <c:v>GRR ATL 09</c:v>
                </c:pt>
                <c:pt idx="29248">
                  <c:v>GRR ATL 10</c:v>
                </c:pt>
                <c:pt idx="29249">
                  <c:v>GRR ATL 11</c:v>
                </c:pt>
                <c:pt idx="29250">
                  <c:v>GRR ATL 12</c:v>
                </c:pt>
                <c:pt idx="29251">
                  <c:v>GRR AZA 01</c:v>
                </c:pt>
                <c:pt idx="29252">
                  <c:v>GRR AZA 02</c:v>
                </c:pt>
                <c:pt idx="29253">
                  <c:v>GRR AZA 03</c:v>
                </c:pt>
                <c:pt idx="29254">
                  <c:v>GRR AZA 04</c:v>
                </c:pt>
                <c:pt idx="29255">
                  <c:v>GRR AZA 05</c:v>
                </c:pt>
                <c:pt idx="29256">
                  <c:v>GRR AZA 06</c:v>
                </c:pt>
                <c:pt idx="29257">
                  <c:v>GRR AZA 07</c:v>
                </c:pt>
                <c:pt idx="29258">
                  <c:v>GRR AZA 08</c:v>
                </c:pt>
                <c:pt idx="29259">
                  <c:v>GRR AZA 09</c:v>
                </c:pt>
                <c:pt idx="29260">
                  <c:v>GRR AZA 10</c:v>
                </c:pt>
                <c:pt idx="29261">
                  <c:v>GRR AZA 11</c:v>
                </c:pt>
                <c:pt idx="29262">
                  <c:v>GRR AZA 12</c:v>
                </c:pt>
                <c:pt idx="29263">
                  <c:v>GRR AZO 03</c:v>
                </c:pt>
                <c:pt idx="29264">
                  <c:v>GRR BWI 01</c:v>
                </c:pt>
                <c:pt idx="29265">
                  <c:v>GRR BWI 02</c:v>
                </c:pt>
                <c:pt idx="29266">
                  <c:v>GRR BWI 03</c:v>
                </c:pt>
                <c:pt idx="29267">
                  <c:v>GRR BWI 04</c:v>
                </c:pt>
                <c:pt idx="29268">
                  <c:v>GRR BWI 05</c:v>
                </c:pt>
                <c:pt idx="29269">
                  <c:v>GRR BWI 06</c:v>
                </c:pt>
                <c:pt idx="29270">
                  <c:v>GRR BWI 07</c:v>
                </c:pt>
                <c:pt idx="29271">
                  <c:v>GRR BWI 08</c:v>
                </c:pt>
                <c:pt idx="29272">
                  <c:v>GRR BWI 09</c:v>
                </c:pt>
                <c:pt idx="29273">
                  <c:v>GRR BWI 10</c:v>
                </c:pt>
                <c:pt idx="29274">
                  <c:v>GRR BWI 11</c:v>
                </c:pt>
                <c:pt idx="29275">
                  <c:v>GRR BWI 12</c:v>
                </c:pt>
                <c:pt idx="29276">
                  <c:v>GRR CLE 01</c:v>
                </c:pt>
                <c:pt idx="29277">
                  <c:v>GRR CLE 02</c:v>
                </c:pt>
                <c:pt idx="29278">
                  <c:v>GRR CLE 03</c:v>
                </c:pt>
                <c:pt idx="29279">
                  <c:v>GRR CLE 04</c:v>
                </c:pt>
                <c:pt idx="29280">
                  <c:v>GRR CLE 05</c:v>
                </c:pt>
                <c:pt idx="29281">
                  <c:v>GRR CLE 06</c:v>
                </c:pt>
                <c:pt idx="29282">
                  <c:v>GRR CLE 07</c:v>
                </c:pt>
                <c:pt idx="29283">
                  <c:v>GRR CLE 08</c:v>
                </c:pt>
                <c:pt idx="29284">
                  <c:v>GRR CLE 09</c:v>
                </c:pt>
                <c:pt idx="29285">
                  <c:v>GRR CLE 10</c:v>
                </c:pt>
                <c:pt idx="29286">
                  <c:v>GRR CLE 11</c:v>
                </c:pt>
                <c:pt idx="29287">
                  <c:v>GRR CLE 12</c:v>
                </c:pt>
                <c:pt idx="29288">
                  <c:v>GRR CLT 01</c:v>
                </c:pt>
                <c:pt idx="29289">
                  <c:v>GRR CLT 02</c:v>
                </c:pt>
                <c:pt idx="29290">
                  <c:v>GRR CLT 03</c:v>
                </c:pt>
                <c:pt idx="29291">
                  <c:v>GRR CLT 04</c:v>
                </c:pt>
                <c:pt idx="29292">
                  <c:v>GRR CLT 05</c:v>
                </c:pt>
                <c:pt idx="29293">
                  <c:v>GRR CLT 06</c:v>
                </c:pt>
                <c:pt idx="29294">
                  <c:v>GRR CLT 07</c:v>
                </c:pt>
                <c:pt idx="29295">
                  <c:v>GRR CLT 08</c:v>
                </c:pt>
                <c:pt idx="29296">
                  <c:v>GRR CLT 09</c:v>
                </c:pt>
                <c:pt idx="29297">
                  <c:v>GRR CLT 10</c:v>
                </c:pt>
                <c:pt idx="29298">
                  <c:v>GRR CLT 11</c:v>
                </c:pt>
                <c:pt idx="29299">
                  <c:v>GRR CLT 12</c:v>
                </c:pt>
                <c:pt idx="29300">
                  <c:v>GRR CVG 01</c:v>
                </c:pt>
                <c:pt idx="29301">
                  <c:v>GRR CVG 02</c:v>
                </c:pt>
                <c:pt idx="29302">
                  <c:v>GRR CVG 03</c:v>
                </c:pt>
                <c:pt idx="29303">
                  <c:v>GRR CVG 04</c:v>
                </c:pt>
                <c:pt idx="29304">
                  <c:v>GRR CVG 05</c:v>
                </c:pt>
                <c:pt idx="29305">
                  <c:v>GRR CVG 06</c:v>
                </c:pt>
                <c:pt idx="29306">
                  <c:v>GRR CVG 07</c:v>
                </c:pt>
                <c:pt idx="29307">
                  <c:v>GRR CVG 08</c:v>
                </c:pt>
                <c:pt idx="29308">
                  <c:v>GRR CVG 09</c:v>
                </c:pt>
                <c:pt idx="29309">
                  <c:v>GRR CVG 10</c:v>
                </c:pt>
                <c:pt idx="29310">
                  <c:v>GRR CVG 11</c:v>
                </c:pt>
                <c:pt idx="29311">
                  <c:v>GRR CVG 12</c:v>
                </c:pt>
                <c:pt idx="29312">
                  <c:v>GRR DCA 01</c:v>
                </c:pt>
                <c:pt idx="29313">
                  <c:v>GRR DCA 02</c:v>
                </c:pt>
                <c:pt idx="29314">
                  <c:v>GRR DCA 03</c:v>
                </c:pt>
                <c:pt idx="29315">
                  <c:v>GRR DCA 04</c:v>
                </c:pt>
                <c:pt idx="29316">
                  <c:v>GRR DCA 05</c:v>
                </c:pt>
                <c:pt idx="29317">
                  <c:v>GRR DCA 06</c:v>
                </c:pt>
                <c:pt idx="29318">
                  <c:v>GRR DCA 07</c:v>
                </c:pt>
                <c:pt idx="29319">
                  <c:v>GRR DCA 08</c:v>
                </c:pt>
                <c:pt idx="29320">
                  <c:v>GRR DCA 09</c:v>
                </c:pt>
                <c:pt idx="29321">
                  <c:v>GRR DCA 10</c:v>
                </c:pt>
                <c:pt idx="29322">
                  <c:v>GRR DCA 11</c:v>
                </c:pt>
                <c:pt idx="29323">
                  <c:v>GRR DCA 12</c:v>
                </c:pt>
                <c:pt idx="29324">
                  <c:v>GRR DEN 01</c:v>
                </c:pt>
                <c:pt idx="29325">
                  <c:v>GRR DEN 02</c:v>
                </c:pt>
                <c:pt idx="29326">
                  <c:v>GRR DEN 03</c:v>
                </c:pt>
                <c:pt idx="29327">
                  <c:v>GRR DEN 04</c:v>
                </c:pt>
                <c:pt idx="29328">
                  <c:v>GRR DEN 05</c:v>
                </c:pt>
                <c:pt idx="29329">
                  <c:v>GRR DEN 06</c:v>
                </c:pt>
                <c:pt idx="29330">
                  <c:v>GRR DEN 07</c:v>
                </c:pt>
                <c:pt idx="29331">
                  <c:v>GRR DEN 08</c:v>
                </c:pt>
                <c:pt idx="29332">
                  <c:v>GRR DEN 09</c:v>
                </c:pt>
                <c:pt idx="29333">
                  <c:v>GRR DEN 10</c:v>
                </c:pt>
                <c:pt idx="29334">
                  <c:v>GRR DEN 11</c:v>
                </c:pt>
                <c:pt idx="29335">
                  <c:v>GRR DEN 12</c:v>
                </c:pt>
                <c:pt idx="29336">
                  <c:v>GRR DFW 01</c:v>
                </c:pt>
                <c:pt idx="29337">
                  <c:v>GRR DFW 02</c:v>
                </c:pt>
                <c:pt idx="29338">
                  <c:v>GRR DFW 03</c:v>
                </c:pt>
                <c:pt idx="29339">
                  <c:v>GRR DFW 04</c:v>
                </c:pt>
                <c:pt idx="29340">
                  <c:v>GRR DFW 05</c:v>
                </c:pt>
                <c:pt idx="29341">
                  <c:v>GRR DFW 06</c:v>
                </c:pt>
                <c:pt idx="29342">
                  <c:v>GRR DFW 07</c:v>
                </c:pt>
                <c:pt idx="29343">
                  <c:v>GRR DFW 08</c:v>
                </c:pt>
                <c:pt idx="29344">
                  <c:v>GRR DFW 09</c:v>
                </c:pt>
                <c:pt idx="29345">
                  <c:v>GRR DFW 10</c:v>
                </c:pt>
                <c:pt idx="29346">
                  <c:v>GRR DFW 11</c:v>
                </c:pt>
                <c:pt idx="29347">
                  <c:v>GRR DFW 12</c:v>
                </c:pt>
                <c:pt idx="29348">
                  <c:v>GRR DTW 01</c:v>
                </c:pt>
                <c:pt idx="29349">
                  <c:v>GRR DTW 02</c:v>
                </c:pt>
                <c:pt idx="29350">
                  <c:v>GRR DTW 03</c:v>
                </c:pt>
                <c:pt idx="29351">
                  <c:v>GRR DTW 04</c:v>
                </c:pt>
                <c:pt idx="29352">
                  <c:v>GRR DTW 05</c:v>
                </c:pt>
                <c:pt idx="29353">
                  <c:v>GRR DTW 06</c:v>
                </c:pt>
                <c:pt idx="29354">
                  <c:v>GRR DTW 07</c:v>
                </c:pt>
                <c:pt idx="29355">
                  <c:v>GRR DTW 08</c:v>
                </c:pt>
                <c:pt idx="29356">
                  <c:v>GRR DTW 09</c:v>
                </c:pt>
                <c:pt idx="29357">
                  <c:v>GRR DTW 10</c:v>
                </c:pt>
                <c:pt idx="29358">
                  <c:v>GRR DTW 11</c:v>
                </c:pt>
                <c:pt idx="29359">
                  <c:v>GRR DTW 12</c:v>
                </c:pt>
                <c:pt idx="29360">
                  <c:v>GRR EWR 01</c:v>
                </c:pt>
                <c:pt idx="29361">
                  <c:v>GRR EWR 02</c:v>
                </c:pt>
                <c:pt idx="29362">
                  <c:v>GRR EWR 03</c:v>
                </c:pt>
                <c:pt idx="29363">
                  <c:v>GRR EWR 04</c:v>
                </c:pt>
                <c:pt idx="29364">
                  <c:v>GRR EWR 05</c:v>
                </c:pt>
                <c:pt idx="29365">
                  <c:v>GRR EWR 06</c:v>
                </c:pt>
                <c:pt idx="29366">
                  <c:v>GRR EWR 07</c:v>
                </c:pt>
                <c:pt idx="29367">
                  <c:v>GRR EWR 08</c:v>
                </c:pt>
                <c:pt idx="29368">
                  <c:v>GRR EWR 09</c:v>
                </c:pt>
                <c:pt idx="29369">
                  <c:v>GRR EWR 10</c:v>
                </c:pt>
                <c:pt idx="29370">
                  <c:v>GRR EWR 11</c:v>
                </c:pt>
                <c:pt idx="29371">
                  <c:v>GRR EWR 12</c:v>
                </c:pt>
                <c:pt idx="29372">
                  <c:v>GRR FLL 01</c:v>
                </c:pt>
                <c:pt idx="29373">
                  <c:v>GRR FLL 02</c:v>
                </c:pt>
                <c:pt idx="29374">
                  <c:v>GRR FLL 03</c:v>
                </c:pt>
                <c:pt idx="29375">
                  <c:v>GRR FLL 04</c:v>
                </c:pt>
                <c:pt idx="29376">
                  <c:v>GRR FLL 11</c:v>
                </c:pt>
                <c:pt idx="29377">
                  <c:v>GRR FLL 12</c:v>
                </c:pt>
                <c:pt idx="29378">
                  <c:v>GRR FNT 05</c:v>
                </c:pt>
                <c:pt idx="29379">
                  <c:v>GRR FNT 10</c:v>
                </c:pt>
                <c:pt idx="29380">
                  <c:v>GRR IAD 01</c:v>
                </c:pt>
                <c:pt idx="29381">
                  <c:v>GRR IAD 02</c:v>
                </c:pt>
                <c:pt idx="29382">
                  <c:v>GRR IAD 03</c:v>
                </c:pt>
                <c:pt idx="29383">
                  <c:v>GRR IAD 04</c:v>
                </c:pt>
                <c:pt idx="29384">
                  <c:v>GRR IAD 05</c:v>
                </c:pt>
                <c:pt idx="29385">
                  <c:v>GRR IAD 06</c:v>
                </c:pt>
                <c:pt idx="29386">
                  <c:v>GRR IAD 08</c:v>
                </c:pt>
                <c:pt idx="29387">
                  <c:v>GRR IAD 09</c:v>
                </c:pt>
                <c:pt idx="29388">
                  <c:v>GRR IAD 11</c:v>
                </c:pt>
                <c:pt idx="29389">
                  <c:v>GRR IAD 12</c:v>
                </c:pt>
                <c:pt idx="29390">
                  <c:v>GRR IAH 01</c:v>
                </c:pt>
                <c:pt idx="29391">
                  <c:v>GRR IAH 02</c:v>
                </c:pt>
                <c:pt idx="29392">
                  <c:v>GRR IAH 03</c:v>
                </c:pt>
                <c:pt idx="29393">
                  <c:v>GRR IAH 04</c:v>
                </c:pt>
                <c:pt idx="29394">
                  <c:v>GRR IAH 05</c:v>
                </c:pt>
                <c:pt idx="29395">
                  <c:v>GRR IAH 06</c:v>
                </c:pt>
                <c:pt idx="29396">
                  <c:v>GRR IAH 07</c:v>
                </c:pt>
                <c:pt idx="29397">
                  <c:v>GRR IAH 08</c:v>
                </c:pt>
                <c:pt idx="29398">
                  <c:v>GRR IAH 09</c:v>
                </c:pt>
                <c:pt idx="29399">
                  <c:v>GRR IAH 10</c:v>
                </c:pt>
                <c:pt idx="29400">
                  <c:v>GRR IAH 11</c:v>
                </c:pt>
                <c:pt idx="29401">
                  <c:v>GRR IAH 12</c:v>
                </c:pt>
                <c:pt idx="29402">
                  <c:v>GRR LAS 01</c:v>
                </c:pt>
                <c:pt idx="29403">
                  <c:v>GRR LAS 02</c:v>
                </c:pt>
                <c:pt idx="29404">
                  <c:v>GRR LAS 03</c:v>
                </c:pt>
                <c:pt idx="29405">
                  <c:v>GRR LAS 04</c:v>
                </c:pt>
                <c:pt idx="29406">
                  <c:v>GRR LAS 05</c:v>
                </c:pt>
                <c:pt idx="29407">
                  <c:v>GRR LAS 06</c:v>
                </c:pt>
                <c:pt idx="29408">
                  <c:v>GRR LAS 07</c:v>
                </c:pt>
                <c:pt idx="29409">
                  <c:v>GRR LAS 08</c:v>
                </c:pt>
                <c:pt idx="29410">
                  <c:v>GRR LAS 09</c:v>
                </c:pt>
                <c:pt idx="29411">
                  <c:v>GRR LAS 10</c:v>
                </c:pt>
                <c:pt idx="29412">
                  <c:v>GRR LAS 11</c:v>
                </c:pt>
                <c:pt idx="29413">
                  <c:v>GRR LAS 12</c:v>
                </c:pt>
                <c:pt idx="29414">
                  <c:v>GRR LGA 01</c:v>
                </c:pt>
                <c:pt idx="29415">
                  <c:v>GRR LGA 02</c:v>
                </c:pt>
                <c:pt idx="29416">
                  <c:v>GRR LGA 03</c:v>
                </c:pt>
                <c:pt idx="29417">
                  <c:v>GRR LGA 04</c:v>
                </c:pt>
                <c:pt idx="29418">
                  <c:v>GRR LGA 05</c:v>
                </c:pt>
                <c:pt idx="29419">
                  <c:v>GRR LGA 06</c:v>
                </c:pt>
                <c:pt idx="29420">
                  <c:v>GRR LGA 07</c:v>
                </c:pt>
                <c:pt idx="29421">
                  <c:v>GRR LGA 08</c:v>
                </c:pt>
                <c:pt idx="29422">
                  <c:v>GRR LGA 09</c:v>
                </c:pt>
                <c:pt idx="29423">
                  <c:v>GRR LGA 10</c:v>
                </c:pt>
                <c:pt idx="29424">
                  <c:v>GRR LGA 11</c:v>
                </c:pt>
                <c:pt idx="29425">
                  <c:v>GRR LGA 12</c:v>
                </c:pt>
                <c:pt idx="29426">
                  <c:v>GRR MCO 01</c:v>
                </c:pt>
                <c:pt idx="29427">
                  <c:v>GRR MCO 02</c:v>
                </c:pt>
                <c:pt idx="29428">
                  <c:v>GRR MCO 03</c:v>
                </c:pt>
                <c:pt idx="29429">
                  <c:v>GRR MCO 04</c:v>
                </c:pt>
                <c:pt idx="29430">
                  <c:v>GRR MCO 05</c:v>
                </c:pt>
                <c:pt idx="29431">
                  <c:v>GRR MCO 06</c:v>
                </c:pt>
                <c:pt idx="29432">
                  <c:v>GRR MCO 07</c:v>
                </c:pt>
                <c:pt idx="29433">
                  <c:v>GRR MCO 08</c:v>
                </c:pt>
                <c:pt idx="29434">
                  <c:v>GRR MCO 09</c:v>
                </c:pt>
                <c:pt idx="29435">
                  <c:v>GRR MCO 10</c:v>
                </c:pt>
                <c:pt idx="29436">
                  <c:v>GRR MCO 11</c:v>
                </c:pt>
                <c:pt idx="29437">
                  <c:v>GRR MCO 12</c:v>
                </c:pt>
                <c:pt idx="29438">
                  <c:v>GRR MDW 01</c:v>
                </c:pt>
                <c:pt idx="29439">
                  <c:v>GRR MDW 02</c:v>
                </c:pt>
                <c:pt idx="29440">
                  <c:v>GRR MDW 03</c:v>
                </c:pt>
                <c:pt idx="29441">
                  <c:v>GRR MDW 04</c:v>
                </c:pt>
                <c:pt idx="29442">
                  <c:v>GRR MDW 05</c:v>
                </c:pt>
                <c:pt idx="29443">
                  <c:v>GRR MDW 06</c:v>
                </c:pt>
                <c:pt idx="29444">
                  <c:v>GRR MDW 07</c:v>
                </c:pt>
                <c:pt idx="29445">
                  <c:v>GRR MDW 08</c:v>
                </c:pt>
                <c:pt idx="29446">
                  <c:v>GRR MDW 09</c:v>
                </c:pt>
                <c:pt idx="29447">
                  <c:v>GRR MDW 10</c:v>
                </c:pt>
                <c:pt idx="29448">
                  <c:v>GRR MDW 11</c:v>
                </c:pt>
                <c:pt idx="29449">
                  <c:v>GRR MDW 12</c:v>
                </c:pt>
                <c:pt idx="29450">
                  <c:v>GRR MEM 01</c:v>
                </c:pt>
                <c:pt idx="29451">
                  <c:v>GRR MEM 02</c:v>
                </c:pt>
                <c:pt idx="29452">
                  <c:v>GRR MEM 03</c:v>
                </c:pt>
                <c:pt idx="29453">
                  <c:v>GRR MEM 04</c:v>
                </c:pt>
                <c:pt idx="29454">
                  <c:v>GRR MEM 05</c:v>
                </c:pt>
                <c:pt idx="29455">
                  <c:v>GRR MEM 06</c:v>
                </c:pt>
                <c:pt idx="29456">
                  <c:v>GRR MEM 07</c:v>
                </c:pt>
                <c:pt idx="29457">
                  <c:v>GRR MEM 08</c:v>
                </c:pt>
                <c:pt idx="29458">
                  <c:v>GRR MEM 09</c:v>
                </c:pt>
                <c:pt idx="29459">
                  <c:v>GRR MEM 10</c:v>
                </c:pt>
                <c:pt idx="29460">
                  <c:v>GRR MEM 11</c:v>
                </c:pt>
                <c:pt idx="29461">
                  <c:v>GRR MEM 12</c:v>
                </c:pt>
                <c:pt idx="29462">
                  <c:v>GRR MIA 12</c:v>
                </c:pt>
                <c:pt idx="29463">
                  <c:v>GRR MKE 01</c:v>
                </c:pt>
                <c:pt idx="29464">
                  <c:v>GRR MKE 02</c:v>
                </c:pt>
                <c:pt idx="29465">
                  <c:v>GRR MKE 03</c:v>
                </c:pt>
                <c:pt idx="29466">
                  <c:v>GRR MKE 04</c:v>
                </c:pt>
                <c:pt idx="29467">
                  <c:v>GRR MKE 05</c:v>
                </c:pt>
                <c:pt idx="29468">
                  <c:v>GRR MKE 06</c:v>
                </c:pt>
                <c:pt idx="29469">
                  <c:v>GRR MKE 07</c:v>
                </c:pt>
                <c:pt idx="29470">
                  <c:v>GRR MKE 08</c:v>
                </c:pt>
                <c:pt idx="29471">
                  <c:v>GRR MKE 09</c:v>
                </c:pt>
                <c:pt idx="29472">
                  <c:v>GRR MKE 11</c:v>
                </c:pt>
                <c:pt idx="29473">
                  <c:v>GRR MKE 12</c:v>
                </c:pt>
                <c:pt idx="29474">
                  <c:v>GRR MSN 06</c:v>
                </c:pt>
                <c:pt idx="29475">
                  <c:v>GRR MSP 01</c:v>
                </c:pt>
                <c:pt idx="29476">
                  <c:v>GRR MSP 02</c:v>
                </c:pt>
                <c:pt idx="29477">
                  <c:v>GRR MSP 03</c:v>
                </c:pt>
                <c:pt idx="29478">
                  <c:v>GRR MSP 04</c:v>
                </c:pt>
                <c:pt idx="29479">
                  <c:v>GRR MSP 05</c:v>
                </c:pt>
                <c:pt idx="29480">
                  <c:v>GRR MSP 06</c:v>
                </c:pt>
                <c:pt idx="29481">
                  <c:v>GRR MSP 07</c:v>
                </c:pt>
                <c:pt idx="29482">
                  <c:v>GRR MSP 08</c:v>
                </c:pt>
                <c:pt idx="29483">
                  <c:v>GRR MSP 09</c:v>
                </c:pt>
                <c:pt idx="29484">
                  <c:v>GRR MSP 10</c:v>
                </c:pt>
                <c:pt idx="29485">
                  <c:v>GRR MSP 11</c:v>
                </c:pt>
                <c:pt idx="29486">
                  <c:v>GRR MSP 12</c:v>
                </c:pt>
                <c:pt idx="29487">
                  <c:v>GRR ORD 01</c:v>
                </c:pt>
                <c:pt idx="29488">
                  <c:v>GRR ORD 02</c:v>
                </c:pt>
                <c:pt idx="29489">
                  <c:v>GRR ORD 03</c:v>
                </c:pt>
                <c:pt idx="29490">
                  <c:v>GRR ORD 04</c:v>
                </c:pt>
                <c:pt idx="29491">
                  <c:v>GRR ORD 05</c:v>
                </c:pt>
                <c:pt idx="29492">
                  <c:v>GRR ORD 06</c:v>
                </c:pt>
                <c:pt idx="29493">
                  <c:v>GRR ORD 07</c:v>
                </c:pt>
                <c:pt idx="29494">
                  <c:v>GRR ORD 08</c:v>
                </c:pt>
                <c:pt idx="29495">
                  <c:v>GRR ORD 09</c:v>
                </c:pt>
                <c:pt idx="29496">
                  <c:v>GRR ORD 10</c:v>
                </c:pt>
                <c:pt idx="29497">
                  <c:v>GRR ORD 11</c:v>
                </c:pt>
                <c:pt idx="29498">
                  <c:v>GRR ORD 12</c:v>
                </c:pt>
                <c:pt idx="29499">
                  <c:v>GRR PGD 01</c:v>
                </c:pt>
                <c:pt idx="29500">
                  <c:v>GRR PGD 02</c:v>
                </c:pt>
                <c:pt idx="29501">
                  <c:v>GRR PGD 03</c:v>
                </c:pt>
                <c:pt idx="29502">
                  <c:v>GRR PGD 04</c:v>
                </c:pt>
                <c:pt idx="29503">
                  <c:v>GRR PGD 05</c:v>
                </c:pt>
                <c:pt idx="29504">
                  <c:v>GRR PGD 06</c:v>
                </c:pt>
                <c:pt idx="29505">
                  <c:v>GRR PGD 07</c:v>
                </c:pt>
                <c:pt idx="29506">
                  <c:v>GRR PGD 08</c:v>
                </c:pt>
                <c:pt idx="29507">
                  <c:v>GRR PGD 09</c:v>
                </c:pt>
                <c:pt idx="29508">
                  <c:v>GRR PGD 10</c:v>
                </c:pt>
                <c:pt idx="29509">
                  <c:v>GRR PGD 11</c:v>
                </c:pt>
                <c:pt idx="29510">
                  <c:v>GRR PGD 12</c:v>
                </c:pt>
                <c:pt idx="29511">
                  <c:v>GRR PHL 04</c:v>
                </c:pt>
                <c:pt idx="29512">
                  <c:v>GRR PHL 05</c:v>
                </c:pt>
                <c:pt idx="29513">
                  <c:v>GRR PHL 06</c:v>
                </c:pt>
                <c:pt idx="29514">
                  <c:v>GRR PHL 07</c:v>
                </c:pt>
                <c:pt idx="29515">
                  <c:v>GRR PHL 08</c:v>
                </c:pt>
                <c:pt idx="29516">
                  <c:v>GRR PHL 09</c:v>
                </c:pt>
                <c:pt idx="29517">
                  <c:v>GRR PHL 10</c:v>
                </c:pt>
                <c:pt idx="29518">
                  <c:v>GRR PHL 11</c:v>
                </c:pt>
                <c:pt idx="29519">
                  <c:v>GRR PHL 12</c:v>
                </c:pt>
                <c:pt idx="29520">
                  <c:v>GRR PHX 11</c:v>
                </c:pt>
                <c:pt idx="29521">
                  <c:v>GRR PHX 12</c:v>
                </c:pt>
                <c:pt idx="29522">
                  <c:v>GRR PIE 01</c:v>
                </c:pt>
                <c:pt idx="29523">
                  <c:v>GRR PIE 02</c:v>
                </c:pt>
                <c:pt idx="29524">
                  <c:v>GRR PIE 03</c:v>
                </c:pt>
                <c:pt idx="29525">
                  <c:v>GRR PIE 04</c:v>
                </c:pt>
                <c:pt idx="29526">
                  <c:v>GRR PIE 05</c:v>
                </c:pt>
                <c:pt idx="29527">
                  <c:v>GRR PIE 06</c:v>
                </c:pt>
                <c:pt idx="29528">
                  <c:v>GRR PIE 07</c:v>
                </c:pt>
                <c:pt idx="29529">
                  <c:v>GRR PIE 08</c:v>
                </c:pt>
                <c:pt idx="29530">
                  <c:v>GRR PIE 09</c:v>
                </c:pt>
                <c:pt idx="29531">
                  <c:v>GRR PIE 10</c:v>
                </c:pt>
                <c:pt idx="29532">
                  <c:v>GRR PIE 11</c:v>
                </c:pt>
                <c:pt idx="29533">
                  <c:v>GRR PIE 12</c:v>
                </c:pt>
                <c:pt idx="29534">
                  <c:v>GRR RSW 01</c:v>
                </c:pt>
                <c:pt idx="29535">
                  <c:v>GRR RSW 02</c:v>
                </c:pt>
                <c:pt idx="29536">
                  <c:v>GRR RSW 03</c:v>
                </c:pt>
                <c:pt idx="29537">
                  <c:v>GRR RSW 04</c:v>
                </c:pt>
                <c:pt idx="29538">
                  <c:v>GRR RSW 05</c:v>
                </c:pt>
                <c:pt idx="29539">
                  <c:v>GRR RSW 06</c:v>
                </c:pt>
                <c:pt idx="29540">
                  <c:v>GRR RSW 07</c:v>
                </c:pt>
                <c:pt idx="29541">
                  <c:v>GRR RSW 08</c:v>
                </c:pt>
                <c:pt idx="29542">
                  <c:v>GRR RSW 10</c:v>
                </c:pt>
                <c:pt idx="29543">
                  <c:v>GRR RSW 11</c:v>
                </c:pt>
                <c:pt idx="29544">
                  <c:v>GRR RSW 12</c:v>
                </c:pt>
                <c:pt idx="29545">
                  <c:v>GRR SFB 01</c:v>
                </c:pt>
                <c:pt idx="29546">
                  <c:v>GRR SFB 02</c:v>
                </c:pt>
                <c:pt idx="29547">
                  <c:v>GRR SFB 03</c:v>
                </c:pt>
                <c:pt idx="29548">
                  <c:v>GRR SFB 04</c:v>
                </c:pt>
                <c:pt idx="29549">
                  <c:v>GRR SFB 05</c:v>
                </c:pt>
                <c:pt idx="29550">
                  <c:v>GRR SFB 06</c:v>
                </c:pt>
                <c:pt idx="29551">
                  <c:v>GRR SFB 07</c:v>
                </c:pt>
                <c:pt idx="29552">
                  <c:v>GRR SFB 08</c:v>
                </c:pt>
                <c:pt idx="29553">
                  <c:v>GRR SFB 09</c:v>
                </c:pt>
                <c:pt idx="29554">
                  <c:v>GRR SFB 10</c:v>
                </c:pt>
                <c:pt idx="29555">
                  <c:v>GRR SFB 11</c:v>
                </c:pt>
                <c:pt idx="29556">
                  <c:v>GRR SFB 12</c:v>
                </c:pt>
                <c:pt idx="29557">
                  <c:v>GRR STL 01</c:v>
                </c:pt>
                <c:pt idx="29558">
                  <c:v>GRR STL 02</c:v>
                </c:pt>
                <c:pt idx="29559">
                  <c:v>GRR STL 03</c:v>
                </c:pt>
                <c:pt idx="29560">
                  <c:v>GRR STL 04</c:v>
                </c:pt>
                <c:pt idx="29561">
                  <c:v>GRR STL 05</c:v>
                </c:pt>
                <c:pt idx="29562">
                  <c:v>GRR STL 06</c:v>
                </c:pt>
                <c:pt idx="29563">
                  <c:v>GRR STL 07</c:v>
                </c:pt>
                <c:pt idx="29564">
                  <c:v>GRR STL 08</c:v>
                </c:pt>
                <c:pt idx="29565">
                  <c:v>GRR STL 09</c:v>
                </c:pt>
                <c:pt idx="29566">
                  <c:v>GRR STL 10</c:v>
                </c:pt>
                <c:pt idx="29567">
                  <c:v>GRR STL 11</c:v>
                </c:pt>
                <c:pt idx="29568">
                  <c:v>GRR STL 12</c:v>
                </c:pt>
                <c:pt idx="29569">
                  <c:v>GRR TPA 01</c:v>
                </c:pt>
                <c:pt idx="29570">
                  <c:v>GRR TPA 02</c:v>
                </c:pt>
                <c:pt idx="29571">
                  <c:v>GRR TPA 03</c:v>
                </c:pt>
                <c:pt idx="29572">
                  <c:v>GRR TPA 04</c:v>
                </c:pt>
                <c:pt idx="29573">
                  <c:v>GRR TPA 05</c:v>
                </c:pt>
                <c:pt idx="29574">
                  <c:v>GRR TPA 06</c:v>
                </c:pt>
                <c:pt idx="29575">
                  <c:v>GRR TPA 07</c:v>
                </c:pt>
                <c:pt idx="29576">
                  <c:v>GRR TPA 08</c:v>
                </c:pt>
                <c:pt idx="29577">
                  <c:v>GRR TPA 09</c:v>
                </c:pt>
                <c:pt idx="29578">
                  <c:v>GRR TPA 10</c:v>
                </c:pt>
                <c:pt idx="29579">
                  <c:v>GRR TPA 11</c:v>
                </c:pt>
                <c:pt idx="29580">
                  <c:v>GRR TPA 12</c:v>
                </c:pt>
                <c:pt idx="29581">
                  <c:v>GRR TVC 10</c:v>
                </c:pt>
                <c:pt idx="29582">
                  <c:v>GRR TVC 11</c:v>
                </c:pt>
                <c:pt idx="29583">
                  <c:v>GRR TVC 12</c:v>
                </c:pt>
                <c:pt idx="29584">
                  <c:v>GSO AEX 08</c:v>
                </c:pt>
                <c:pt idx="29585">
                  <c:v>GSO ATL 01</c:v>
                </c:pt>
                <c:pt idx="29586">
                  <c:v>GSO ATL 02</c:v>
                </c:pt>
                <c:pt idx="29587">
                  <c:v>GSO ATL 03</c:v>
                </c:pt>
                <c:pt idx="29588">
                  <c:v>GSO ATL 04</c:v>
                </c:pt>
                <c:pt idx="29589">
                  <c:v>GSO ATL 05</c:v>
                </c:pt>
                <c:pt idx="29590">
                  <c:v>GSO ATL 06</c:v>
                </c:pt>
                <c:pt idx="29591">
                  <c:v>GSO ATL 07</c:v>
                </c:pt>
                <c:pt idx="29592">
                  <c:v>GSO ATL 08</c:v>
                </c:pt>
                <c:pt idx="29593">
                  <c:v>GSO ATL 09</c:v>
                </c:pt>
                <c:pt idx="29594">
                  <c:v>GSO ATL 10</c:v>
                </c:pt>
                <c:pt idx="29595">
                  <c:v>GSO ATL 11</c:v>
                </c:pt>
                <c:pt idx="29596">
                  <c:v>GSO ATL 12</c:v>
                </c:pt>
                <c:pt idx="29597">
                  <c:v>GSO CLT 01</c:v>
                </c:pt>
                <c:pt idx="29598">
                  <c:v>GSO CLT 02</c:v>
                </c:pt>
                <c:pt idx="29599">
                  <c:v>GSO CLT 03</c:v>
                </c:pt>
                <c:pt idx="29600">
                  <c:v>GSO CLT 04</c:v>
                </c:pt>
                <c:pt idx="29601">
                  <c:v>GSO CLT 05</c:v>
                </c:pt>
                <c:pt idx="29602">
                  <c:v>GSO CLT 06</c:v>
                </c:pt>
                <c:pt idx="29603">
                  <c:v>GSO CLT 07</c:v>
                </c:pt>
                <c:pt idx="29604">
                  <c:v>GSO CLT 08</c:v>
                </c:pt>
                <c:pt idx="29605">
                  <c:v>GSO CLT 09</c:v>
                </c:pt>
                <c:pt idx="29606">
                  <c:v>GSO CLT 10</c:v>
                </c:pt>
                <c:pt idx="29607">
                  <c:v>GSO CLT 11</c:v>
                </c:pt>
                <c:pt idx="29608">
                  <c:v>GSO CLT 12</c:v>
                </c:pt>
                <c:pt idx="29609">
                  <c:v>GSO CRW 11</c:v>
                </c:pt>
                <c:pt idx="29610">
                  <c:v>GSO CVG 01</c:v>
                </c:pt>
                <c:pt idx="29611">
                  <c:v>GSO CVG 02</c:v>
                </c:pt>
                <c:pt idx="29612">
                  <c:v>GSO CVG 03</c:v>
                </c:pt>
                <c:pt idx="29613">
                  <c:v>GSO CVG 04</c:v>
                </c:pt>
                <c:pt idx="29614">
                  <c:v>GSO CVG 05</c:v>
                </c:pt>
                <c:pt idx="29615">
                  <c:v>GSO CVG 06</c:v>
                </c:pt>
                <c:pt idx="29616">
                  <c:v>GSO CVG 07</c:v>
                </c:pt>
                <c:pt idx="29617">
                  <c:v>GSO CVG 08</c:v>
                </c:pt>
                <c:pt idx="29618">
                  <c:v>GSO CVG 09</c:v>
                </c:pt>
                <c:pt idx="29619">
                  <c:v>GSO CVG 10</c:v>
                </c:pt>
                <c:pt idx="29620">
                  <c:v>GSO CVG 11</c:v>
                </c:pt>
                <c:pt idx="29621">
                  <c:v>GSO CVG 12</c:v>
                </c:pt>
                <c:pt idx="29622">
                  <c:v>GSO DCA 01</c:v>
                </c:pt>
                <c:pt idx="29623">
                  <c:v>GSO DCA 02</c:v>
                </c:pt>
                <c:pt idx="29624">
                  <c:v>GSO DCA 03</c:v>
                </c:pt>
                <c:pt idx="29625">
                  <c:v>GSO DCA 04</c:v>
                </c:pt>
                <c:pt idx="29626">
                  <c:v>GSO DCA 05</c:v>
                </c:pt>
                <c:pt idx="29627">
                  <c:v>GSO DCA 06</c:v>
                </c:pt>
                <c:pt idx="29628">
                  <c:v>GSO DCA 07</c:v>
                </c:pt>
                <c:pt idx="29629">
                  <c:v>GSO DCA 08</c:v>
                </c:pt>
                <c:pt idx="29630">
                  <c:v>GSO DCA 09</c:v>
                </c:pt>
                <c:pt idx="29631">
                  <c:v>GSO DCA 10</c:v>
                </c:pt>
                <c:pt idx="29632">
                  <c:v>GSO DCA 11</c:v>
                </c:pt>
                <c:pt idx="29633">
                  <c:v>GSO DCA 12</c:v>
                </c:pt>
                <c:pt idx="29634">
                  <c:v>GSO DEN 01</c:v>
                </c:pt>
                <c:pt idx="29635">
                  <c:v>GSO DEN 04</c:v>
                </c:pt>
                <c:pt idx="29636">
                  <c:v>GSO DEN 05</c:v>
                </c:pt>
                <c:pt idx="29637">
                  <c:v>GSO DEN 06</c:v>
                </c:pt>
                <c:pt idx="29638">
                  <c:v>GSO DEN 07</c:v>
                </c:pt>
                <c:pt idx="29639">
                  <c:v>GSO DEN 08</c:v>
                </c:pt>
                <c:pt idx="29640">
                  <c:v>GSO DEN 09</c:v>
                </c:pt>
                <c:pt idx="29641">
                  <c:v>GSO DEN 10</c:v>
                </c:pt>
                <c:pt idx="29642">
                  <c:v>GSO DEN 11</c:v>
                </c:pt>
                <c:pt idx="29643">
                  <c:v>GSO DEN 12</c:v>
                </c:pt>
                <c:pt idx="29644">
                  <c:v>GSO DFW 01</c:v>
                </c:pt>
                <c:pt idx="29645">
                  <c:v>GSO DFW 02</c:v>
                </c:pt>
                <c:pt idx="29646">
                  <c:v>GSO DFW 03</c:v>
                </c:pt>
                <c:pt idx="29647">
                  <c:v>GSO DFW 04</c:v>
                </c:pt>
                <c:pt idx="29648">
                  <c:v>GSO DFW 05</c:v>
                </c:pt>
                <c:pt idx="29649">
                  <c:v>GSO DFW 06</c:v>
                </c:pt>
                <c:pt idx="29650">
                  <c:v>GSO DFW 07</c:v>
                </c:pt>
                <c:pt idx="29651">
                  <c:v>GSO DFW 08</c:v>
                </c:pt>
                <c:pt idx="29652">
                  <c:v>GSO DFW 09</c:v>
                </c:pt>
                <c:pt idx="29653">
                  <c:v>GSO DFW 10</c:v>
                </c:pt>
                <c:pt idx="29654">
                  <c:v>GSO DFW 11</c:v>
                </c:pt>
                <c:pt idx="29655">
                  <c:v>GSO DFW 12</c:v>
                </c:pt>
                <c:pt idx="29656">
                  <c:v>GSO DTW 01</c:v>
                </c:pt>
                <c:pt idx="29657">
                  <c:v>GSO DTW 02</c:v>
                </c:pt>
                <c:pt idx="29658">
                  <c:v>GSO DTW 03</c:v>
                </c:pt>
                <c:pt idx="29659">
                  <c:v>GSO DTW 04</c:v>
                </c:pt>
                <c:pt idx="29660">
                  <c:v>GSO DTW 05</c:v>
                </c:pt>
                <c:pt idx="29661">
                  <c:v>GSO DTW 06</c:v>
                </c:pt>
                <c:pt idx="29662">
                  <c:v>GSO DTW 07</c:v>
                </c:pt>
                <c:pt idx="29663">
                  <c:v>GSO DTW 08</c:v>
                </c:pt>
                <c:pt idx="29664">
                  <c:v>GSO DTW 09</c:v>
                </c:pt>
                <c:pt idx="29665">
                  <c:v>GSO DTW 10</c:v>
                </c:pt>
                <c:pt idx="29666">
                  <c:v>GSO DTW 11</c:v>
                </c:pt>
                <c:pt idx="29667">
                  <c:v>GSO DTW 12</c:v>
                </c:pt>
                <c:pt idx="29668">
                  <c:v>GSO EWR 01</c:v>
                </c:pt>
                <c:pt idx="29669">
                  <c:v>GSO EWR 02</c:v>
                </c:pt>
                <c:pt idx="29670">
                  <c:v>GSO EWR 03</c:v>
                </c:pt>
                <c:pt idx="29671">
                  <c:v>GSO EWR 04</c:v>
                </c:pt>
                <c:pt idx="29672">
                  <c:v>GSO EWR 05</c:v>
                </c:pt>
                <c:pt idx="29673">
                  <c:v>GSO EWR 06</c:v>
                </c:pt>
                <c:pt idx="29674">
                  <c:v>GSO EWR 07</c:v>
                </c:pt>
                <c:pt idx="29675">
                  <c:v>GSO EWR 08</c:v>
                </c:pt>
                <c:pt idx="29676">
                  <c:v>GSO EWR 09</c:v>
                </c:pt>
                <c:pt idx="29677">
                  <c:v>GSO EWR 10</c:v>
                </c:pt>
                <c:pt idx="29678">
                  <c:v>GSO EWR 11</c:v>
                </c:pt>
                <c:pt idx="29679">
                  <c:v>GSO EWR 12</c:v>
                </c:pt>
                <c:pt idx="29680">
                  <c:v>GSO FLL 09</c:v>
                </c:pt>
                <c:pt idx="29681">
                  <c:v>GSO FLL 10</c:v>
                </c:pt>
                <c:pt idx="29682">
                  <c:v>GSO FLL 11</c:v>
                </c:pt>
                <c:pt idx="29683">
                  <c:v>GSO FLL 12</c:v>
                </c:pt>
                <c:pt idx="29684">
                  <c:v>GSO IAD 01</c:v>
                </c:pt>
                <c:pt idx="29685">
                  <c:v>GSO IAD 02</c:v>
                </c:pt>
                <c:pt idx="29686">
                  <c:v>GSO IAD 03</c:v>
                </c:pt>
                <c:pt idx="29687">
                  <c:v>GSO IAD 04</c:v>
                </c:pt>
                <c:pt idx="29688">
                  <c:v>GSO IAD 05</c:v>
                </c:pt>
                <c:pt idx="29689">
                  <c:v>GSO IAD 06</c:v>
                </c:pt>
                <c:pt idx="29690">
                  <c:v>GSO IAD 07</c:v>
                </c:pt>
                <c:pt idx="29691">
                  <c:v>GSO IAD 08</c:v>
                </c:pt>
                <c:pt idx="29692">
                  <c:v>GSO IAD 09</c:v>
                </c:pt>
                <c:pt idx="29693">
                  <c:v>GSO IAD 10</c:v>
                </c:pt>
                <c:pt idx="29694">
                  <c:v>GSO IAD 11</c:v>
                </c:pt>
                <c:pt idx="29695">
                  <c:v>GSO IAD 12</c:v>
                </c:pt>
                <c:pt idx="29696">
                  <c:v>GSO IAH 01</c:v>
                </c:pt>
                <c:pt idx="29697">
                  <c:v>GSO IAH 02</c:v>
                </c:pt>
                <c:pt idx="29698">
                  <c:v>GSO IAH 03</c:v>
                </c:pt>
                <c:pt idx="29699">
                  <c:v>GSO IAH 04</c:v>
                </c:pt>
                <c:pt idx="29700">
                  <c:v>GSO IAH 05</c:v>
                </c:pt>
                <c:pt idx="29701">
                  <c:v>GSO IAH 06</c:v>
                </c:pt>
                <c:pt idx="29702">
                  <c:v>GSO IAH 07</c:v>
                </c:pt>
                <c:pt idx="29703">
                  <c:v>GSO IAH 08</c:v>
                </c:pt>
                <c:pt idx="29704">
                  <c:v>GSO IAH 09</c:v>
                </c:pt>
                <c:pt idx="29705">
                  <c:v>GSO IAH 10</c:v>
                </c:pt>
                <c:pt idx="29706">
                  <c:v>GSO IAH 11</c:v>
                </c:pt>
                <c:pt idx="29707">
                  <c:v>GSO IAH 12</c:v>
                </c:pt>
                <c:pt idx="29708">
                  <c:v>GSO LGA 01</c:v>
                </c:pt>
                <c:pt idx="29709">
                  <c:v>GSO LGA 02</c:v>
                </c:pt>
                <c:pt idx="29710">
                  <c:v>GSO LGA 03</c:v>
                </c:pt>
                <c:pt idx="29711">
                  <c:v>GSO LGA 04</c:v>
                </c:pt>
                <c:pt idx="29712">
                  <c:v>GSO LGA 05</c:v>
                </c:pt>
                <c:pt idx="29713">
                  <c:v>GSO LGA 06</c:v>
                </c:pt>
                <c:pt idx="29714">
                  <c:v>GSO LGA 07</c:v>
                </c:pt>
                <c:pt idx="29715">
                  <c:v>GSO LGA 08</c:v>
                </c:pt>
                <c:pt idx="29716">
                  <c:v>GSO LGA 09</c:v>
                </c:pt>
                <c:pt idx="29717">
                  <c:v>GSO LGA 10</c:v>
                </c:pt>
                <c:pt idx="29718">
                  <c:v>GSO LGA 11</c:v>
                </c:pt>
                <c:pt idx="29719">
                  <c:v>GSO LGA 12</c:v>
                </c:pt>
                <c:pt idx="29720">
                  <c:v>GSO MCO 01</c:v>
                </c:pt>
                <c:pt idx="29721">
                  <c:v>GSO MCO 02</c:v>
                </c:pt>
                <c:pt idx="29722">
                  <c:v>GSO MCO 03</c:v>
                </c:pt>
                <c:pt idx="29723">
                  <c:v>GSO MCO 04</c:v>
                </c:pt>
                <c:pt idx="29724">
                  <c:v>GSO MCO 05</c:v>
                </c:pt>
                <c:pt idx="29725">
                  <c:v>GSO MCO 09</c:v>
                </c:pt>
                <c:pt idx="29726">
                  <c:v>GSO MCO 10</c:v>
                </c:pt>
                <c:pt idx="29727">
                  <c:v>GSO MCO 11</c:v>
                </c:pt>
                <c:pt idx="29728">
                  <c:v>GSO MCO 12</c:v>
                </c:pt>
                <c:pt idx="29729">
                  <c:v>GSO MEM 01</c:v>
                </c:pt>
                <c:pt idx="29730">
                  <c:v>GSO MEM 02</c:v>
                </c:pt>
                <c:pt idx="29731">
                  <c:v>GSO MEM 03</c:v>
                </c:pt>
                <c:pt idx="29732">
                  <c:v>GSO MEM 04</c:v>
                </c:pt>
                <c:pt idx="29733">
                  <c:v>GSO MEM 05</c:v>
                </c:pt>
                <c:pt idx="29734">
                  <c:v>GSO MEM 06</c:v>
                </c:pt>
                <c:pt idx="29735">
                  <c:v>GSO MEM 07</c:v>
                </c:pt>
                <c:pt idx="29736">
                  <c:v>GSO MEM 08</c:v>
                </c:pt>
                <c:pt idx="29737">
                  <c:v>GSO MEM 09</c:v>
                </c:pt>
                <c:pt idx="29738">
                  <c:v>GSO MEM 10</c:v>
                </c:pt>
                <c:pt idx="29739">
                  <c:v>GSO MEM 11</c:v>
                </c:pt>
                <c:pt idx="29740">
                  <c:v>GSO MEM 12</c:v>
                </c:pt>
                <c:pt idx="29741">
                  <c:v>GSO MHT 12</c:v>
                </c:pt>
                <c:pt idx="29742">
                  <c:v>GSO MIA 01</c:v>
                </c:pt>
                <c:pt idx="29743">
                  <c:v>GSO MIA 02</c:v>
                </c:pt>
                <c:pt idx="29744">
                  <c:v>GSO MIA 03</c:v>
                </c:pt>
                <c:pt idx="29745">
                  <c:v>GSO MIA 04</c:v>
                </c:pt>
                <c:pt idx="29746">
                  <c:v>GSO MIA 05</c:v>
                </c:pt>
                <c:pt idx="29747">
                  <c:v>GSO MIA 06</c:v>
                </c:pt>
                <c:pt idx="29748">
                  <c:v>GSO MIA 07</c:v>
                </c:pt>
                <c:pt idx="29749">
                  <c:v>GSO MIA 08</c:v>
                </c:pt>
                <c:pt idx="29750">
                  <c:v>GSO MIA 09</c:v>
                </c:pt>
                <c:pt idx="29751">
                  <c:v>GSO MIA 10</c:v>
                </c:pt>
                <c:pt idx="29752">
                  <c:v>GSO MIA 11</c:v>
                </c:pt>
                <c:pt idx="29753">
                  <c:v>GSO MIA 12</c:v>
                </c:pt>
                <c:pt idx="29754">
                  <c:v>GSO MSP 01</c:v>
                </c:pt>
                <c:pt idx="29755">
                  <c:v>GSO MSP 02</c:v>
                </c:pt>
                <c:pt idx="29756">
                  <c:v>GSO MSP 03</c:v>
                </c:pt>
                <c:pt idx="29757">
                  <c:v>GSO MSP 04</c:v>
                </c:pt>
                <c:pt idx="29758">
                  <c:v>GSO MSP 05</c:v>
                </c:pt>
                <c:pt idx="29759">
                  <c:v>GSO MSP 06</c:v>
                </c:pt>
                <c:pt idx="29760">
                  <c:v>GSO ORD 01</c:v>
                </c:pt>
                <c:pt idx="29761">
                  <c:v>GSO ORD 02</c:v>
                </c:pt>
                <c:pt idx="29762">
                  <c:v>GSO ORD 03</c:v>
                </c:pt>
                <c:pt idx="29763">
                  <c:v>GSO ORD 04</c:v>
                </c:pt>
                <c:pt idx="29764">
                  <c:v>GSO ORD 05</c:v>
                </c:pt>
                <c:pt idx="29765">
                  <c:v>GSO ORD 06</c:v>
                </c:pt>
                <c:pt idx="29766">
                  <c:v>GSO ORD 07</c:v>
                </c:pt>
                <c:pt idx="29767">
                  <c:v>GSO ORD 08</c:v>
                </c:pt>
                <c:pt idx="29768">
                  <c:v>GSO ORD 09</c:v>
                </c:pt>
                <c:pt idx="29769">
                  <c:v>GSO ORD 10</c:v>
                </c:pt>
                <c:pt idx="29770">
                  <c:v>GSO ORD 11</c:v>
                </c:pt>
                <c:pt idx="29771">
                  <c:v>GSO ORD 12</c:v>
                </c:pt>
                <c:pt idx="29772">
                  <c:v>GSO PHL 01</c:v>
                </c:pt>
                <c:pt idx="29773">
                  <c:v>GSO PHL 02</c:v>
                </c:pt>
                <c:pt idx="29774">
                  <c:v>GSO PHL 03</c:v>
                </c:pt>
                <c:pt idx="29775">
                  <c:v>GSO PHL 04</c:v>
                </c:pt>
                <c:pt idx="29776">
                  <c:v>GSO PHL 05</c:v>
                </c:pt>
                <c:pt idx="29777">
                  <c:v>GSO PHL 06</c:v>
                </c:pt>
                <c:pt idx="29778">
                  <c:v>GSO PHL 07</c:v>
                </c:pt>
                <c:pt idx="29779">
                  <c:v>GSO PHL 08</c:v>
                </c:pt>
                <c:pt idx="29780">
                  <c:v>GSO PHL 09</c:v>
                </c:pt>
                <c:pt idx="29781">
                  <c:v>GSO PHL 10</c:v>
                </c:pt>
                <c:pt idx="29782">
                  <c:v>GSO PHL 11</c:v>
                </c:pt>
                <c:pt idx="29783">
                  <c:v>GSO PHL 12</c:v>
                </c:pt>
                <c:pt idx="29784">
                  <c:v>GSO PIE 01</c:v>
                </c:pt>
                <c:pt idx="29785">
                  <c:v>GSO PIE 02</c:v>
                </c:pt>
                <c:pt idx="29786">
                  <c:v>GSO PIE 03</c:v>
                </c:pt>
                <c:pt idx="29787">
                  <c:v>GSO PIE 04</c:v>
                </c:pt>
                <c:pt idx="29788">
                  <c:v>GSO PIE 05</c:v>
                </c:pt>
                <c:pt idx="29789">
                  <c:v>GSO PIE 06</c:v>
                </c:pt>
                <c:pt idx="29790">
                  <c:v>GSO PIE 07</c:v>
                </c:pt>
                <c:pt idx="29791">
                  <c:v>GSO PIE 08</c:v>
                </c:pt>
                <c:pt idx="29792">
                  <c:v>GSO PIE 09</c:v>
                </c:pt>
                <c:pt idx="29793">
                  <c:v>GSO PIE 10</c:v>
                </c:pt>
                <c:pt idx="29794">
                  <c:v>GSO PIE 11</c:v>
                </c:pt>
                <c:pt idx="29795">
                  <c:v>GSO PIE 12</c:v>
                </c:pt>
                <c:pt idx="29796">
                  <c:v>GSO ROA 01</c:v>
                </c:pt>
                <c:pt idx="29797">
                  <c:v>GSO ROA 02</c:v>
                </c:pt>
                <c:pt idx="29798">
                  <c:v>GSO ROA 04</c:v>
                </c:pt>
                <c:pt idx="29799">
                  <c:v>GSO ROA 12</c:v>
                </c:pt>
                <c:pt idx="29800">
                  <c:v>GSO SFB 01</c:v>
                </c:pt>
                <c:pt idx="29801">
                  <c:v>GSO SFB 02</c:v>
                </c:pt>
                <c:pt idx="29802">
                  <c:v>GSO SFB 03</c:v>
                </c:pt>
                <c:pt idx="29803">
                  <c:v>GSO SFB 04</c:v>
                </c:pt>
                <c:pt idx="29804">
                  <c:v>GSO SFB 05</c:v>
                </c:pt>
                <c:pt idx="29805">
                  <c:v>GSO SFB 06</c:v>
                </c:pt>
                <c:pt idx="29806">
                  <c:v>GSO SFB 07</c:v>
                </c:pt>
                <c:pt idx="29807">
                  <c:v>GSO SFB 08</c:v>
                </c:pt>
                <c:pt idx="29808">
                  <c:v>GSO SFB 09</c:v>
                </c:pt>
                <c:pt idx="29809">
                  <c:v>GSO SFB 10</c:v>
                </c:pt>
                <c:pt idx="29810">
                  <c:v>GSO SFB 11</c:v>
                </c:pt>
                <c:pt idx="29811">
                  <c:v>GSO SFB 12</c:v>
                </c:pt>
                <c:pt idx="29812">
                  <c:v>GSO TPA 09</c:v>
                </c:pt>
                <c:pt idx="29813">
                  <c:v>GSO TPA 10</c:v>
                </c:pt>
                <c:pt idx="29814">
                  <c:v>GSO TPA 11</c:v>
                </c:pt>
                <c:pt idx="29815">
                  <c:v>GSO TPA 12</c:v>
                </c:pt>
                <c:pt idx="29816">
                  <c:v>GSP ATL 01</c:v>
                </c:pt>
                <c:pt idx="29817">
                  <c:v>GSP ATL 02</c:v>
                </c:pt>
                <c:pt idx="29818">
                  <c:v>GSP ATL 03</c:v>
                </c:pt>
                <c:pt idx="29819">
                  <c:v>GSP ATL 04</c:v>
                </c:pt>
                <c:pt idx="29820">
                  <c:v>GSP ATL 05</c:v>
                </c:pt>
                <c:pt idx="29821">
                  <c:v>GSP ATL 06</c:v>
                </c:pt>
                <c:pt idx="29822">
                  <c:v>GSP ATL 07</c:v>
                </c:pt>
                <c:pt idx="29823">
                  <c:v>GSP ATL 08</c:v>
                </c:pt>
                <c:pt idx="29824">
                  <c:v>GSP ATL 09</c:v>
                </c:pt>
                <c:pt idx="29825">
                  <c:v>GSP ATL 10</c:v>
                </c:pt>
                <c:pt idx="29826">
                  <c:v>GSP ATL 11</c:v>
                </c:pt>
                <c:pt idx="29827">
                  <c:v>GSP ATL 12</c:v>
                </c:pt>
                <c:pt idx="29828">
                  <c:v>GSP AVL 03</c:v>
                </c:pt>
                <c:pt idx="29829">
                  <c:v>GSP AVL 06</c:v>
                </c:pt>
                <c:pt idx="29830">
                  <c:v>GSP AVL 09</c:v>
                </c:pt>
                <c:pt idx="29831">
                  <c:v>GSP AVL 10</c:v>
                </c:pt>
                <c:pt idx="29832">
                  <c:v>GSP BNA 01</c:v>
                </c:pt>
                <c:pt idx="29833">
                  <c:v>GSP BNA 02</c:v>
                </c:pt>
                <c:pt idx="29834">
                  <c:v>GSP BNA 03</c:v>
                </c:pt>
                <c:pt idx="29835">
                  <c:v>GSP BNA 04</c:v>
                </c:pt>
                <c:pt idx="29836">
                  <c:v>GSP BNA 05</c:v>
                </c:pt>
                <c:pt idx="29837">
                  <c:v>GSP BNA 06</c:v>
                </c:pt>
                <c:pt idx="29838">
                  <c:v>GSP BNA 07</c:v>
                </c:pt>
                <c:pt idx="29839">
                  <c:v>GSP BNA 08</c:v>
                </c:pt>
                <c:pt idx="29840">
                  <c:v>GSP BNA 09</c:v>
                </c:pt>
                <c:pt idx="29841">
                  <c:v>GSP BNA 10</c:v>
                </c:pt>
                <c:pt idx="29842">
                  <c:v>GSP BNA 11</c:v>
                </c:pt>
                <c:pt idx="29843">
                  <c:v>GSP BNA 12</c:v>
                </c:pt>
                <c:pt idx="29844">
                  <c:v>GSP BWI 01</c:v>
                </c:pt>
                <c:pt idx="29845">
                  <c:v>GSP BWI 02</c:v>
                </c:pt>
                <c:pt idx="29846">
                  <c:v>GSP BWI 03</c:v>
                </c:pt>
                <c:pt idx="29847">
                  <c:v>GSP BWI 04</c:v>
                </c:pt>
                <c:pt idx="29848">
                  <c:v>GSP BWI 05</c:v>
                </c:pt>
                <c:pt idx="29849">
                  <c:v>GSP BWI 06</c:v>
                </c:pt>
                <c:pt idx="29850">
                  <c:v>GSP BWI 07</c:v>
                </c:pt>
                <c:pt idx="29851">
                  <c:v>GSP BWI 08</c:v>
                </c:pt>
                <c:pt idx="29852">
                  <c:v>GSP BWI 09</c:v>
                </c:pt>
                <c:pt idx="29853">
                  <c:v>GSP BWI 10</c:v>
                </c:pt>
                <c:pt idx="29854">
                  <c:v>GSP BWI 11</c:v>
                </c:pt>
                <c:pt idx="29855">
                  <c:v>GSP BWI 12</c:v>
                </c:pt>
                <c:pt idx="29856">
                  <c:v>GSP CHS 11</c:v>
                </c:pt>
                <c:pt idx="29857">
                  <c:v>GSP CLE 01</c:v>
                </c:pt>
                <c:pt idx="29858">
                  <c:v>GSP CLE 02</c:v>
                </c:pt>
                <c:pt idx="29859">
                  <c:v>GSP CLE 03</c:v>
                </c:pt>
                <c:pt idx="29860">
                  <c:v>GSP CLE 04</c:v>
                </c:pt>
                <c:pt idx="29861">
                  <c:v>GSP CLE 05</c:v>
                </c:pt>
                <c:pt idx="29862">
                  <c:v>GSP CLE 06</c:v>
                </c:pt>
                <c:pt idx="29863">
                  <c:v>GSP CLE 07</c:v>
                </c:pt>
                <c:pt idx="29864">
                  <c:v>GSP CLE 08</c:v>
                </c:pt>
                <c:pt idx="29865">
                  <c:v>GSP CLE 09</c:v>
                </c:pt>
                <c:pt idx="29866">
                  <c:v>GSP CLE 10</c:v>
                </c:pt>
                <c:pt idx="29867">
                  <c:v>GSP CLE 11</c:v>
                </c:pt>
                <c:pt idx="29868">
                  <c:v>GSP CLE 12</c:v>
                </c:pt>
                <c:pt idx="29869">
                  <c:v>GSP CLT 01</c:v>
                </c:pt>
                <c:pt idx="29870">
                  <c:v>GSP CLT 02</c:v>
                </c:pt>
                <c:pt idx="29871">
                  <c:v>GSP CLT 03</c:v>
                </c:pt>
                <c:pt idx="29872">
                  <c:v>GSP CLT 04</c:v>
                </c:pt>
                <c:pt idx="29873">
                  <c:v>GSP CLT 05</c:v>
                </c:pt>
                <c:pt idx="29874">
                  <c:v>GSP CLT 06</c:v>
                </c:pt>
                <c:pt idx="29875">
                  <c:v>GSP CLT 07</c:v>
                </c:pt>
                <c:pt idx="29876">
                  <c:v>GSP CLT 08</c:v>
                </c:pt>
                <c:pt idx="29877">
                  <c:v>GSP CLT 09</c:v>
                </c:pt>
                <c:pt idx="29878">
                  <c:v>GSP CLT 10</c:v>
                </c:pt>
                <c:pt idx="29879">
                  <c:v>GSP CLT 11</c:v>
                </c:pt>
                <c:pt idx="29880">
                  <c:v>GSP CLT 12</c:v>
                </c:pt>
                <c:pt idx="29881">
                  <c:v>GSP CVG 01</c:v>
                </c:pt>
                <c:pt idx="29882">
                  <c:v>GSP CVG 02</c:v>
                </c:pt>
                <c:pt idx="29883">
                  <c:v>GSP CVG 03</c:v>
                </c:pt>
                <c:pt idx="29884">
                  <c:v>GSP CVG 04</c:v>
                </c:pt>
                <c:pt idx="29885">
                  <c:v>GSP CVG 05</c:v>
                </c:pt>
                <c:pt idx="29886">
                  <c:v>GSP CVG 06</c:v>
                </c:pt>
                <c:pt idx="29887">
                  <c:v>GSP CVG 07</c:v>
                </c:pt>
                <c:pt idx="29888">
                  <c:v>GSP CVG 08</c:v>
                </c:pt>
                <c:pt idx="29889">
                  <c:v>GSP CVG 09</c:v>
                </c:pt>
                <c:pt idx="29890">
                  <c:v>GSP CVG 10</c:v>
                </c:pt>
                <c:pt idx="29891">
                  <c:v>GSP CVG 11</c:v>
                </c:pt>
                <c:pt idx="29892">
                  <c:v>GSP CVG 12</c:v>
                </c:pt>
                <c:pt idx="29893">
                  <c:v>GSP DAL 12</c:v>
                </c:pt>
                <c:pt idx="29894">
                  <c:v>GSP DCA 01</c:v>
                </c:pt>
                <c:pt idx="29895">
                  <c:v>GSP DCA 02</c:v>
                </c:pt>
                <c:pt idx="29896">
                  <c:v>GSP DCA 03</c:v>
                </c:pt>
                <c:pt idx="29897">
                  <c:v>GSP DCA 04</c:v>
                </c:pt>
                <c:pt idx="29898">
                  <c:v>GSP DCA 05</c:v>
                </c:pt>
                <c:pt idx="29899">
                  <c:v>GSP DCA 06</c:v>
                </c:pt>
                <c:pt idx="29900">
                  <c:v>GSP DCA 07</c:v>
                </c:pt>
                <c:pt idx="29901">
                  <c:v>GSP DCA 08</c:v>
                </c:pt>
                <c:pt idx="29902">
                  <c:v>GSP DCA 09</c:v>
                </c:pt>
                <c:pt idx="29903">
                  <c:v>GSP DCA 10</c:v>
                </c:pt>
                <c:pt idx="29904">
                  <c:v>GSP DCA 11</c:v>
                </c:pt>
                <c:pt idx="29905">
                  <c:v>GSP DCA 12</c:v>
                </c:pt>
                <c:pt idx="29906">
                  <c:v>GSP DEN 09</c:v>
                </c:pt>
                <c:pt idx="29907">
                  <c:v>GSP DEN 10</c:v>
                </c:pt>
                <c:pt idx="29908">
                  <c:v>GSP DEN 11</c:v>
                </c:pt>
                <c:pt idx="29909">
                  <c:v>GSP DEN 12</c:v>
                </c:pt>
                <c:pt idx="29910">
                  <c:v>GSP DFW 01</c:v>
                </c:pt>
                <c:pt idx="29911">
                  <c:v>GSP DFW 02</c:v>
                </c:pt>
                <c:pt idx="29912">
                  <c:v>GSP DFW 03</c:v>
                </c:pt>
                <c:pt idx="29913">
                  <c:v>GSP DFW 04</c:v>
                </c:pt>
                <c:pt idx="29914">
                  <c:v>GSP DFW 05</c:v>
                </c:pt>
                <c:pt idx="29915">
                  <c:v>GSP DFW 06</c:v>
                </c:pt>
                <c:pt idx="29916">
                  <c:v>GSP DFW 07</c:v>
                </c:pt>
                <c:pt idx="29917">
                  <c:v>GSP DFW 08</c:v>
                </c:pt>
                <c:pt idx="29918">
                  <c:v>GSP DFW 09</c:v>
                </c:pt>
                <c:pt idx="29919">
                  <c:v>GSP DFW 10</c:v>
                </c:pt>
                <c:pt idx="29920">
                  <c:v>GSP DFW 11</c:v>
                </c:pt>
                <c:pt idx="29921">
                  <c:v>GSP DFW 12</c:v>
                </c:pt>
                <c:pt idx="29922">
                  <c:v>GSP DTW 01</c:v>
                </c:pt>
                <c:pt idx="29923">
                  <c:v>GSP DTW 02</c:v>
                </c:pt>
                <c:pt idx="29924">
                  <c:v>GSP DTW 03</c:v>
                </c:pt>
                <c:pt idx="29925">
                  <c:v>GSP DTW 04</c:v>
                </c:pt>
                <c:pt idx="29926">
                  <c:v>GSP DTW 05</c:v>
                </c:pt>
                <c:pt idx="29927">
                  <c:v>GSP DTW 06</c:v>
                </c:pt>
                <c:pt idx="29928">
                  <c:v>GSP DTW 07</c:v>
                </c:pt>
                <c:pt idx="29929">
                  <c:v>GSP DTW 08</c:v>
                </c:pt>
                <c:pt idx="29930">
                  <c:v>GSP DTW 09</c:v>
                </c:pt>
                <c:pt idx="29931">
                  <c:v>GSP DTW 10</c:v>
                </c:pt>
                <c:pt idx="29932">
                  <c:v>GSP DTW 11</c:v>
                </c:pt>
                <c:pt idx="29933">
                  <c:v>GSP DTW 12</c:v>
                </c:pt>
                <c:pt idx="29934">
                  <c:v>GSP EWR 01</c:v>
                </c:pt>
                <c:pt idx="29935">
                  <c:v>GSP EWR 02</c:v>
                </c:pt>
                <c:pt idx="29936">
                  <c:v>GSP EWR 03</c:v>
                </c:pt>
                <c:pt idx="29937">
                  <c:v>GSP EWR 04</c:v>
                </c:pt>
                <c:pt idx="29938">
                  <c:v>GSP EWR 05</c:v>
                </c:pt>
                <c:pt idx="29939">
                  <c:v>GSP EWR 06</c:v>
                </c:pt>
                <c:pt idx="29940">
                  <c:v>GSP EWR 07</c:v>
                </c:pt>
                <c:pt idx="29941">
                  <c:v>GSP EWR 08</c:v>
                </c:pt>
                <c:pt idx="29942">
                  <c:v>GSP EWR 09</c:v>
                </c:pt>
                <c:pt idx="29943">
                  <c:v>GSP EWR 10</c:v>
                </c:pt>
                <c:pt idx="29944">
                  <c:v>GSP EWR 11</c:v>
                </c:pt>
                <c:pt idx="29945">
                  <c:v>GSP EWR 12</c:v>
                </c:pt>
                <c:pt idx="29946">
                  <c:v>GSP FLL 01</c:v>
                </c:pt>
                <c:pt idx="29947">
                  <c:v>GSP FLL 02</c:v>
                </c:pt>
                <c:pt idx="29948">
                  <c:v>GSP FLL 03</c:v>
                </c:pt>
                <c:pt idx="29949">
                  <c:v>GSP FLL 04</c:v>
                </c:pt>
                <c:pt idx="29950">
                  <c:v>GSP FLL 05</c:v>
                </c:pt>
                <c:pt idx="29951">
                  <c:v>GSP FLL 06</c:v>
                </c:pt>
                <c:pt idx="29952">
                  <c:v>GSP FLL 07</c:v>
                </c:pt>
                <c:pt idx="29953">
                  <c:v>GSP FLL 08</c:v>
                </c:pt>
                <c:pt idx="29954">
                  <c:v>GSP FLL 09</c:v>
                </c:pt>
                <c:pt idx="29955">
                  <c:v>GSP FLL 10</c:v>
                </c:pt>
                <c:pt idx="29956">
                  <c:v>GSP FLL 11</c:v>
                </c:pt>
                <c:pt idx="29957">
                  <c:v>GSP FLL 12</c:v>
                </c:pt>
                <c:pt idx="29958">
                  <c:v>GSP FWA 09</c:v>
                </c:pt>
                <c:pt idx="29959">
                  <c:v>GSP HOU 01</c:v>
                </c:pt>
                <c:pt idx="29960">
                  <c:v>GSP HOU 02</c:v>
                </c:pt>
                <c:pt idx="29961">
                  <c:v>GSP HOU 03</c:v>
                </c:pt>
                <c:pt idx="29962">
                  <c:v>GSP HOU 04</c:v>
                </c:pt>
                <c:pt idx="29963">
                  <c:v>GSP HOU 05</c:v>
                </c:pt>
                <c:pt idx="29964">
                  <c:v>GSP HOU 06</c:v>
                </c:pt>
                <c:pt idx="29965">
                  <c:v>GSP HOU 07</c:v>
                </c:pt>
                <c:pt idx="29966">
                  <c:v>GSP HOU 08</c:v>
                </c:pt>
                <c:pt idx="29967">
                  <c:v>GSP HOU 09</c:v>
                </c:pt>
                <c:pt idx="29968">
                  <c:v>GSP HOU 10</c:v>
                </c:pt>
                <c:pt idx="29969">
                  <c:v>GSP HOU 11</c:v>
                </c:pt>
                <c:pt idx="29970">
                  <c:v>GSP HOU 12</c:v>
                </c:pt>
                <c:pt idx="29971">
                  <c:v>GSP IAD 01</c:v>
                </c:pt>
                <c:pt idx="29972">
                  <c:v>GSP IAD 02</c:v>
                </c:pt>
                <c:pt idx="29973">
                  <c:v>GSP IAD 03</c:v>
                </c:pt>
                <c:pt idx="29974">
                  <c:v>GSP IAD 04</c:v>
                </c:pt>
                <c:pt idx="29975">
                  <c:v>GSP IAD 05</c:v>
                </c:pt>
                <c:pt idx="29976">
                  <c:v>GSP IAD 06</c:v>
                </c:pt>
                <c:pt idx="29977">
                  <c:v>GSP IAD 07</c:v>
                </c:pt>
                <c:pt idx="29978">
                  <c:v>GSP IAD 08</c:v>
                </c:pt>
                <c:pt idx="29979">
                  <c:v>GSP IAD 09</c:v>
                </c:pt>
                <c:pt idx="29980">
                  <c:v>GSP IAD 10</c:v>
                </c:pt>
                <c:pt idx="29981">
                  <c:v>GSP IAD 11</c:v>
                </c:pt>
                <c:pt idx="29982">
                  <c:v>GSP IAD 12</c:v>
                </c:pt>
                <c:pt idx="29983">
                  <c:v>GSP IAH 01</c:v>
                </c:pt>
                <c:pt idx="29984">
                  <c:v>GSP IAH 02</c:v>
                </c:pt>
                <c:pt idx="29985">
                  <c:v>GSP IAH 03</c:v>
                </c:pt>
                <c:pt idx="29986">
                  <c:v>GSP IAH 04</c:v>
                </c:pt>
                <c:pt idx="29987">
                  <c:v>GSP IAH 05</c:v>
                </c:pt>
                <c:pt idx="29988">
                  <c:v>GSP IAH 06</c:v>
                </c:pt>
                <c:pt idx="29989">
                  <c:v>GSP IAH 07</c:v>
                </c:pt>
                <c:pt idx="29990">
                  <c:v>GSP IAH 08</c:v>
                </c:pt>
                <c:pt idx="29991">
                  <c:v>GSP IAH 09</c:v>
                </c:pt>
                <c:pt idx="29992">
                  <c:v>GSP IAH 10</c:v>
                </c:pt>
                <c:pt idx="29993">
                  <c:v>GSP IAH 11</c:v>
                </c:pt>
                <c:pt idx="29994">
                  <c:v>GSP IAH 12</c:v>
                </c:pt>
                <c:pt idx="29995">
                  <c:v>GSP LAS 09</c:v>
                </c:pt>
                <c:pt idx="29996">
                  <c:v>GSP LAS 10</c:v>
                </c:pt>
                <c:pt idx="29997">
                  <c:v>GSP LAS 11</c:v>
                </c:pt>
                <c:pt idx="29998">
                  <c:v>GSP LAS 12</c:v>
                </c:pt>
                <c:pt idx="29999">
                  <c:v>GSP LGA 01</c:v>
                </c:pt>
                <c:pt idx="30000">
                  <c:v>GSP LGA 02</c:v>
                </c:pt>
                <c:pt idx="30001">
                  <c:v>GSP LGA 03</c:v>
                </c:pt>
                <c:pt idx="30002">
                  <c:v>GSP LGA 04</c:v>
                </c:pt>
                <c:pt idx="30003">
                  <c:v>GSP LGA 05</c:v>
                </c:pt>
                <c:pt idx="30004">
                  <c:v>GSP LGA 06</c:v>
                </c:pt>
                <c:pt idx="30005">
                  <c:v>GSP LGA 07</c:v>
                </c:pt>
                <c:pt idx="30006">
                  <c:v>GSP LGA 08</c:v>
                </c:pt>
                <c:pt idx="30007">
                  <c:v>GSP LGA 09</c:v>
                </c:pt>
                <c:pt idx="30008">
                  <c:v>GSP LGA 10</c:v>
                </c:pt>
                <c:pt idx="30009">
                  <c:v>GSP LGA 11</c:v>
                </c:pt>
                <c:pt idx="30010">
                  <c:v>GSP LGA 12</c:v>
                </c:pt>
                <c:pt idx="30011">
                  <c:v>GSP MCO 01</c:v>
                </c:pt>
                <c:pt idx="30012">
                  <c:v>GSP MCO 02</c:v>
                </c:pt>
                <c:pt idx="30013">
                  <c:v>GSP MCO 03</c:v>
                </c:pt>
                <c:pt idx="30014">
                  <c:v>GSP MCO 04</c:v>
                </c:pt>
                <c:pt idx="30015">
                  <c:v>GSP MCO 05</c:v>
                </c:pt>
                <c:pt idx="30016">
                  <c:v>GSP MCO 06</c:v>
                </c:pt>
                <c:pt idx="30017">
                  <c:v>GSP MCO 07</c:v>
                </c:pt>
                <c:pt idx="30018">
                  <c:v>GSP MCO 08</c:v>
                </c:pt>
                <c:pt idx="30019">
                  <c:v>GSP MCO 09</c:v>
                </c:pt>
                <c:pt idx="30020">
                  <c:v>GSP MCO 10</c:v>
                </c:pt>
                <c:pt idx="30021">
                  <c:v>GSP MCO 11</c:v>
                </c:pt>
                <c:pt idx="30022">
                  <c:v>GSP MCO 12</c:v>
                </c:pt>
                <c:pt idx="30023">
                  <c:v>GSP MDW 01</c:v>
                </c:pt>
                <c:pt idx="30024">
                  <c:v>GSP MDW 02</c:v>
                </c:pt>
                <c:pt idx="30025">
                  <c:v>GSP MDW 03</c:v>
                </c:pt>
                <c:pt idx="30026">
                  <c:v>GSP MDW 04</c:v>
                </c:pt>
                <c:pt idx="30027">
                  <c:v>GSP MDW 05</c:v>
                </c:pt>
                <c:pt idx="30028">
                  <c:v>GSP MDW 06</c:v>
                </c:pt>
                <c:pt idx="30029">
                  <c:v>GSP MDW 07</c:v>
                </c:pt>
                <c:pt idx="30030">
                  <c:v>GSP MDW 08</c:v>
                </c:pt>
                <c:pt idx="30031">
                  <c:v>GSP MDW 09</c:v>
                </c:pt>
                <c:pt idx="30032">
                  <c:v>GSP MDW 10</c:v>
                </c:pt>
                <c:pt idx="30033">
                  <c:v>GSP MDW 11</c:v>
                </c:pt>
                <c:pt idx="30034">
                  <c:v>GSP MDW 12</c:v>
                </c:pt>
                <c:pt idx="30035">
                  <c:v>GSP MEM 01</c:v>
                </c:pt>
                <c:pt idx="30036">
                  <c:v>GSP MEM 02</c:v>
                </c:pt>
                <c:pt idx="30037">
                  <c:v>GSP MEM 03</c:v>
                </c:pt>
                <c:pt idx="30038">
                  <c:v>GSP MEM 04</c:v>
                </c:pt>
                <c:pt idx="30039">
                  <c:v>GSP MEM 05</c:v>
                </c:pt>
                <c:pt idx="30040">
                  <c:v>GSP MEM 06</c:v>
                </c:pt>
                <c:pt idx="30041">
                  <c:v>GSP MEM 07</c:v>
                </c:pt>
                <c:pt idx="30042">
                  <c:v>GSP MEM 08</c:v>
                </c:pt>
                <c:pt idx="30043">
                  <c:v>GSP MIA 12</c:v>
                </c:pt>
                <c:pt idx="30044">
                  <c:v>GSP ORD 01</c:v>
                </c:pt>
                <c:pt idx="30045">
                  <c:v>GSP ORD 02</c:v>
                </c:pt>
                <c:pt idx="30046">
                  <c:v>GSP ORD 03</c:v>
                </c:pt>
                <c:pt idx="30047">
                  <c:v>GSP ORD 04</c:v>
                </c:pt>
                <c:pt idx="30048">
                  <c:v>GSP ORD 05</c:v>
                </c:pt>
                <c:pt idx="30049">
                  <c:v>GSP ORD 06</c:v>
                </c:pt>
                <c:pt idx="30050">
                  <c:v>GSP ORD 07</c:v>
                </c:pt>
                <c:pt idx="30051">
                  <c:v>GSP ORD 08</c:v>
                </c:pt>
                <c:pt idx="30052">
                  <c:v>GSP ORD 09</c:v>
                </c:pt>
                <c:pt idx="30053">
                  <c:v>GSP ORD 10</c:v>
                </c:pt>
                <c:pt idx="30054">
                  <c:v>GSP ORD 11</c:v>
                </c:pt>
                <c:pt idx="30055">
                  <c:v>GSP ORD 12</c:v>
                </c:pt>
                <c:pt idx="30056">
                  <c:v>GSP PGD 01</c:v>
                </c:pt>
                <c:pt idx="30057">
                  <c:v>GSP PHL 04</c:v>
                </c:pt>
                <c:pt idx="30058">
                  <c:v>GSP PHL 05</c:v>
                </c:pt>
                <c:pt idx="30059">
                  <c:v>GSP PHL 06</c:v>
                </c:pt>
                <c:pt idx="30060">
                  <c:v>GSP PHL 07</c:v>
                </c:pt>
                <c:pt idx="30061">
                  <c:v>GSP PHL 08</c:v>
                </c:pt>
                <c:pt idx="30062">
                  <c:v>GSP PHL 09</c:v>
                </c:pt>
                <c:pt idx="30063">
                  <c:v>GSP PHL 10</c:v>
                </c:pt>
                <c:pt idx="30064">
                  <c:v>GSP PHL 11</c:v>
                </c:pt>
                <c:pt idx="30065">
                  <c:v>GSP PHL 12</c:v>
                </c:pt>
                <c:pt idx="30066">
                  <c:v>GSP PIE 01</c:v>
                </c:pt>
                <c:pt idx="30067">
                  <c:v>GSP PIE 02</c:v>
                </c:pt>
                <c:pt idx="30068">
                  <c:v>GSP PIE 03</c:v>
                </c:pt>
                <c:pt idx="30069">
                  <c:v>GSP PIE 04</c:v>
                </c:pt>
                <c:pt idx="30070">
                  <c:v>GSP PIE 05</c:v>
                </c:pt>
                <c:pt idx="30071">
                  <c:v>GSP PIE 06</c:v>
                </c:pt>
                <c:pt idx="30072">
                  <c:v>GSP PIE 07</c:v>
                </c:pt>
                <c:pt idx="30073">
                  <c:v>GSP PIE 08</c:v>
                </c:pt>
                <c:pt idx="30074">
                  <c:v>GSP PIE 09</c:v>
                </c:pt>
                <c:pt idx="30075">
                  <c:v>GSP PIE 10</c:v>
                </c:pt>
                <c:pt idx="30076">
                  <c:v>GSP PIE 11</c:v>
                </c:pt>
                <c:pt idx="30077">
                  <c:v>GSP PIE 12</c:v>
                </c:pt>
                <c:pt idx="30078">
                  <c:v>GSP RIC 08</c:v>
                </c:pt>
                <c:pt idx="30079">
                  <c:v>GSP SFB 01</c:v>
                </c:pt>
                <c:pt idx="30080">
                  <c:v>GSP SFB 02</c:v>
                </c:pt>
                <c:pt idx="30081">
                  <c:v>GSP SFB 03</c:v>
                </c:pt>
                <c:pt idx="30082">
                  <c:v>GSP SFB 04</c:v>
                </c:pt>
                <c:pt idx="30083">
                  <c:v>GSP SFB 05</c:v>
                </c:pt>
                <c:pt idx="30084">
                  <c:v>GSP SFB 06</c:v>
                </c:pt>
                <c:pt idx="30085">
                  <c:v>GSP SFB 07</c:v>
                </c:pt>
                <c:pt idx="30086">
                  <c:v>GSP SFB 08</c:v>
                </c:pt>
                <c:pt idx="30087">
                  <c:v>GSP SFB 09</c:v>
                </c:pt>
                <c:pt idx="30088">
                  <c:v>GSP SFB 10</c:v>
                </c:pt>
                <c:pt idx="30089">
                  <c:v>GSP SFB 11</c:v>
                </c:pt>
                <c:pt idx="30090">
                  <c:v>GSP SFB 12</c:v>
                </c:pt>
                <c:pt idx="30091">
                  <c:v>GSP TPA 11</c:v>
                </c:pt>
                <c:pt idx="30092">
                  <c:v>GSP TPA 12</c:v>
                </c:pt>
                <c:pt idx="30093">
                  <c:v>GST JNU 06</c:v>
                </c:pt>
                <c:pt idx="30094">
                  <c:v>GST JNU 07</c:v>
                </c:pt>
                <c:pt idx="30095">
                  <c:v>GST JNU 08</c:v>
                </c:pt>
                <c:pt idx="30096">
                  <c:v>GTF AZA 01</c:v>
                </c:pt>
                <c:pt idx="30097">
                  <c:v>GTF AZA 02</c:v>
                </c:pt>
                <c:pt idx="30098">
                  <c:v>GTF AZA 03</c:v>
                </c:pt>
                <c:pt idx="30099">
                  <c:v>GTF AZA 04</c:v>
                </c:pt>
                <c:pt idx="30100">
                  <c:v>GTF AZA 05</c:v>
                </c:pt>
                <c:pt idx="30101">
                  <c:v>GTF AZA 06</c:v>
                </c:pt>
                <c:pt idx="30102">
                  <c:v>GTF AZA 07</c:v>
                </c:pt>
                <c:pt idx="30103">
                  <c:v>GTF AZA 08</c:v>
                </c:pt>
                <c:pt idx="30104">
                  <c:v>GTF AZA 09</c:v>
                </c:pt>
                <c:pt idx="30105">
                  <c:v>GTF AZA 10</c:v>
                </c:pt>
                <c:pt idx="30106">
                  <c:v>GTF AZA 11</c:v>
                </c:pt>
                <c:pt idx="30107">
                  <c:v>GTF AZA 12</c:v>
                </c:pt>
                <c:pt idx="30108">
                  <c:v>GTF BIL 09</c:v>
                </c:pt>
                <c:pt idx="30109">
                  <c:v>GTF BZN 01</c:v>
                </c:pt>
                <c:pt idx="30110">
                  <c:v>GTF DEN 01</c:v>
                </c:pt>
                <c:pt idx="30111">
                  <c:v>GTF DEN 02</c:v>
                </c:pt>
                <c:pt idx="30112">
                  <c:v>GTF DEN 03</c:v>
                </c:pt>
                <c:pt idx="30113">
                  <c:v>GTF DEN 04</c:v>
                </c:pt>
                <c:pt idx="30114">
                  <c:v>GTF DEN 05</c:v>
                </c:pt>
                <c:pt idx="30115">
                  <c:v>GTF DEN 06</c:v>
                </c:pt>
                <c:pt idx="30116">
                  <c:v>GTF DEN 07</c:v>
                </c:pt>
                <c:pt idx="30117">
                  <c:v>GTF DEN 08</c:v>
                </c:pt>
                <c:pt idx="30118">
                  <c:v>GTF DEN 09</c:v>
                </c:pt>
                <c:pt idx="30119">
                  <c:v>GTF DEN 10</c:v>
                </c:pt>
                <c:pt idx="30120">
                  <c:v>GTF DEN 11</c:v>
                </c:pt>
                <c:pt idx="30121">
                  <c:v>GTF DEN 12</c:v>
                </c:pt>
                <c:pt idx="30122">
                  <c:v>GTF FCA 01</c:v>
                </c:pt>
                <c:pt idx="30123">
                  <c:v>GTF LAS 01</c:v>
                </c:pt>
                <c:pt idx="30124">
                  <c:v>GTF LAS 02</c:v>
                </c:pt>
                <c:pt idx="30125">
                  <c:v>GTF LAS 03</c:v>
                </c:pt>
                <c:pt idx="30126">
                  <c:v>GTF LAS 04</c:v>
                </c:pt>
                <c:pt idx="30127">
                  <c:v>GTF LAS 05</c:v>
                </c:pt>
                <c:pt idx="30128">
                  <c:v>GTF LAS 06</c:v>
                </c:pt>
                <c:pt idx="30129">
                  <c:v>GTF LAS 07</c:v>
                </c:pt>
                <c:pt idx="30130">
                  <c:v>GTF LAS 08</c:v>
                </c:pt>
                <c:pt idx="30131">
                  <c:v>GTF LAS 09</c:v>
                </c:pt>
                <c:pt idx="30132">
                  <c:v>GTF LAS 10</c:v>
                </c:pt>
                <c:pt idx="30133">
                  <c:v>GTF LAS 11</c:v>
                </c:pt>
                <c:pt idx="30134">
                  <c:v>GTF LAS 12</c:v>
                </c:pt>
                <c:pt idx="30135">
                  <c:v>GTF MSP 01</c:v>
                </c:pt>
                <c:pt idx="30136">
                  <c:v>GTF MSP 02</c:v>
                </c:pt>
                <c:pt idx="30137">
                  <c:v>GTF MSP 03</c:v>
                </c:pt>
                <c:pt idx="30138">
                  <c:v>GTF MSP 04</c:v>
                </c:pt>
                <c:pt idx="30139">
                  <c:v>GTF MSP 05</c:v>
                </c:pt>
                <c:pt idx="30140">
                  <c:v>GTF MSP 06</c:v>
                </c:pt>
                <c:pt idx="30141">
                  <c:v>GTF MSP 07</c:v>
                </c:pt>
                <c:pt idx="30142">
                  <c:v>GTF MSP 08</c:v>
                </c:pt>
                <c:pt idx="30143">
                  <c:v>GTF MSP 09</c:v>
                </c:pt>
                <c:pt idx="30144">
                  <c:v>GTF MSP 10</c:v>
                </c:pt>
                <c:pt idx="30145">
                  <c:v>GTF MSP 11</c:v>
                </c:pt>
                <c:pt idx="30146">
                  <c:v>GTF MSP 12</c:v>
                </c:pt>
                <c:pt idx="30147">
                  <c:v>GTF ORD 06</c:v>
                </c:pt>
                <c:pt idx="30148">
                  <c:v>GTF ORD 07</c:v>
                </c:pt>
                <c:pt idx="30149">
                  <c:v>GTF ORD 08</c:v>
                </c:pt>
                <c:pt idx="30150">
                  <c:v>GTF SEA 08</c:v>
                </c:pt>
                <c:pt idx="30151">
                  <c:v>GTF SLC 01</c:v>
                </c:pt>
                <c:pt idx="30152">
                  <c:v>GTF SLC 02</c:v>
                </c:pt>
                <c:pt idx="30153">
                  <c:v>GTF SLC 03</c:v>
                </c:pt>
                <c:pt idx="30154">
                  <c:v>GTF SLC 04</c:v>
                </c:pt>
                <c:pt idx="30155">
                  <c:v>GTF SLC 05</c:v>
                </c:pt>
                <c:pt idx="30156">
                  <c:v>GTF SLC 06</c:v>
                </c:pt>
                <c:pt idx="30157">
                  <c:v>GTF SLC 07</c:v>
                </c:pt>
                <c:pt idx="30158">
                  <c:v>GTF SLC 08</c:v>
                </c:pt>
                <c:pt idx="30159">
                  <c:v>GTF SLC 09</c:v>
                </c:pt>
                <c:pt idx="30160">
                  <c:v>GTF SLC 10</c:v>
                </c:pt>
                <c:pt idx="30161">
                  <c:v>GTF SLC 11</c:v>
                </c:pt>
                <c:pt idx="30162">
                  <c:v>GTF SLC 12</c:v>
                </c:pt>
                <c:pt idx="30163">
                  <c:v>GTR ATL 01</c:v>
                </c:pt>
                <c:pt idx="30164">
                  <c:v>GTR ATL 02</c:v>
                </c:pt>
                <c:pt idx="30165">
                  <c:v>GTR ATL 03</c:v>
                </c:pt>
                <c:pt idx="30166">
                  <c:v>GTR ATL 04</c:v>
                </c:pt>
                <c:pt idx="30167">
                  <c:v>GTR ATL 05</c:v>
                </c:pt>
                <c:pt idx="30168">
                  <c:v>GTR ATL 06</c:v>
                </c:pt>
                <c:pt idx="30169">
                  <c:v>GTR ATL 07</c:v>
                </c:pt>
                <c:pt idx="30170">
                  <c:v>GTR ATL 08</c:v>
                </c:pt>
                <c:pt idx="30171">
                  <c:v>GTR ATL 09</c:v>
                </c:pt>
                <c:pt idx="30172">
                  <c:v>GTR ATL 10</c:v>
                </c:pt>
                <c:pt idx="30173">
                  <c:v>GTR ATL 11</c:v>
                </c:pt>
                <c:pt idx="30174">
                  <c:v>GTR ATL 12</c:v>
                </c:pt>
                <c:pt idx="30175">
                  <c:v>GTR MEM 01</c:v>
                </c:pt>
                <c:pt idx="30176">
                  <c:v>GTR MEM 02</c:v>
                </c:pt>
                <c:pt idx="30177">
                  <c:v>GTR MEM 03</c:v>
                </c:pt>
                <c:pt idx="30178">
                  <c:v>GTR MEM 04</c:v>
                </c:pt>
                <c:pt idx="30179">
                  <c:v>GTR MEM 05</c:v>
                </c:pt>
                <c:pt idx="30180">
                  <c:v>GTR MEM 06</c:v>
                </c:pt>
                <c:pt idx="30181">
                  <c:v>GTR MEM 07</c:v>
                </c:pt>
                <c:pt idx="30182">
                  <c:v>GTR MEM 08</c:v>
                </c:pt>
                <c:pt idx="30183">
                  <c:v>GTR MEM 09</c:v>
                </c:pt>
                <c:pt idx="30184">
                  <c:v>GTR MEM 10</c:v>
                </c:pt>
                <c:pt idx="30185">
                  <c:v>GTR MEM 11</c:v>
                </c:pt>
                <c:pt idx="30186">
                  <c:v>GTR MEM 12</c:v>
                </c:pt>
                <c:pt idx="30187">
                  <c:v>GUC ATL 01</c:v>
                </c:pt>
                <c:pt idx="30188">
                  <c:v>GUC ATL 02</c:v>
                </c:pt>
                <c:pt idx="30189">
                  <c:v>GUC ATL 03</c:v>
                </c:pt>
                <c:pt idx="30190">
                  <c:v>GUC ATL 12</c:v>
                </c:pt>
                <c:pt idx="30191">
                  <c:v>GUC DEN 01</c:v>
                </c:pt>
                <c:pt idx="30192">
                  <c:v>GUC DEN 02</c:v>
                </c:pt>
                <c:pt idx="30193">
                  <c:v>GUC DEN 03</c:v>
                </c:pt>
                <c:pt idx="30194">
                  <c:v>GUC DEN 04</c:v>
                </c:pt>
                <c:pt idx="30195">
                  <c:v>GUC DEN 05</c:v>
                </c:pt>
                <c:pt idx="30196">
                  <c:v>GUC DEN 06</c:v>
                </c:pt>
                <c:pt idx="30197">
                  <c:v>GUC DEN 07</c:v>
                </c:pt>
                <c:pt idx="30198">
                  <c:v>GUC DEN 08</c:v>
                </c:pt>
                <c:pt idx="30199">
                  <c:v>GUC DEN 09</c:v>
                </c:pt>
                <c:pt idx="30200">
                  <c:v>GUC DEN 10</c:v>
                </c:pt>
                <c:pt idx="30201">
                  <c:v>GUC DEN 11</c:v>
                </c:pt>
                <c:pt idx="30202">
                  <c:v>GUC DEN 12</c:v>
                </c:pt>
                <c:pt idx="30203">
                  <c:v>GUC DFW 01</c:v>
                </c:pt>
                <c:pt idx="30204">
                  <c:v>GUC DFW 02</c:v>
                </c:pt>
                <c:pt idx="30205">
                  <c:v>GUC DFW 03</c:v>
                </c:pt>
                <c:pt idx="30206">
                  <c:v>GUC DFW 04</c:v>
                </c:pt>
                <c:pt idx="30207">
                  <c:v>GUC DFW 12</c:v>
                </c:pt>
                <c:pt idx="30208">
                  <c:v>GUC IAH 01</c:v>
                </c:pt>
                <c:pt idx="30209">
                  <c:v>GUC IAH 02</c:v>
                </c:pt>
                <c:pt idx="30210">
                  <c:v>GUC IAH 03</c:v>
                </c:pt>
                <c:pt idx="30211">
                  <c:v>GUC IAH 04</c:v>
                </c:pt>
                <c:pt idx="30212">
                  <c:v>GUC IAH 06</c:v>
                </c:pt>
                <c:pt idx="30213">
                  <c:v>GUC IAH 07</c:v>
                </c:pt>
                <c:pt idx="30214">
                  <c:v>GUC IAH 08</c:v>
                </c:pt>
                <c:pt idx="30215">
                  <c:v>GUC IAH 09</c:v>
                </c:pt>
                <c:pt idx="30216">
                  <c:v>GUC IAH 12</c:v>
                </c:pt>
                <c:pt idx="30217">
                  <c:v>GUC ORD 01</c:v>
                </c:pt>
                <c:pt idx="30218">
                  <c:v>GUC ORD 02</c:v>
                </c:pt>
                <c:pt idx="30219">
                  <c:v>GUC ORD 03</c:v>
                </c:pt>
                <c:pt idx="30220">
                  <c:v>GUC ORD 04</c:v>
                </c:pt>
                <c:pt idx="30221">
                  <c:v>GUC ORD 12</c:v>
                </c:pt>
                <c:pt idx="30222">
                  <c:v>GUC SLC 01</c:v>
                </c:pt>
                <c:pt idx="30223">
                  <c:v>GUC SLC 02</c:v>
                </c:pt>
                <c:pt idx="30224">
                  <c:v>GUC SLC 03</c:v>
                </c:pt>
                <c:pt idx="30225">
                  <c:v>GUC SLC 12</c:v>
                </c:pt>
                <c:pt idx="30226">
                  <c:v>GUM HNL 01</c:v>
                </c:pt>
                <c:pt idx="30227">
                  <c:v>GUM HNL 02</c:v>
                </c:pt>
                <c:pt idx="30228">
                  <c:v>GUM HNL 03</c:v>
                </c:pt>
                <c:pt idx="30229">
                  <c:v>GUM HNL 04</c:v>
                </c:pt>
                <c:pt idx="30230">
                  <c:v>GUM HNL 05</c:v>
                </c:pt>
                <c:pt idx="30231">
                  <c:v>GUM HNL 06</c:v>
                </c:pt>
                <c:pt idx="30232">
                  <c:v>GUM HNL 07</c:v>
                </c:pt>
                <c:pt idx="30233">
                  <c:v>GUM HNL 08</c:v>
                </c:pt>
                <c:pt idx="30234">
                  <c:v>GUM HNL 09</c:v>
                </c:pt>
                <c:pt idx="30235">
                  <c:v>GUM HNL 10</c:v>
                </c:pt>
                <c:pt idx="30236">
                  <c:v>GUM HNL 11</c:v>
                </c:pt>
                <c:pt idx="30237">
                  <c:v>GUM HNL 12</c:v>
                </c:pt>
                <c:pt idx="30238">
                  <c:v>GUM SPN 02</c:v>
                </c:pt>
                <c:pt idx="30239">
                  <c:v>GUM SPN 03</c:v>
                </c:pt>
                <c:pt idx="30240">
                  <c:v>GUM SPN 04</c:v>
                </c:pt>
                <c:pt idx="30241">
                  <c:v>GUM SPN 05</c:v>
                </c:pt>
                <c:pt idx="30242">
                  <c:v>GUM SPN 06</c:v>
                </c:pt>
                <c:pt idx="30243">
                  <c:v>GUM SPN 07</c:v>
                </c:pt>
                <c:pt idx="30244">
                  <c:v>GUM SPN 08</c:v>
                </c:pt>
                <c:pt idx="30245">
                  <c:v>GUM SPN 09</c:v>
                </c:pt>
                <c:pt idx="30246">
                  <c:v>GUM SPN 10</c:v>
                </c:pt>
                <c:pt idx="30247">
                  <c:v>GUM SPN 11</c:v>
                </c:pt>
                <c:pt idx="30248">
                  <c:v>GUM SPN 12</c:v>
                </c:pt>
                <c:pt idx="30249">
                  <c:v>HDN ATL 01</c:v>
                </c:pt>
                <c:pt idx="30250">
                  <c:v>HDN ATL 02</c:v>
                </c:pt>
                <c:pt idx="30251">
                  <c:v>HDN ATL 03</c:v>
                </c:pt>
                <c:pt idx="30252">
                  <c:v>HDN ATL 04</c:v>
                </c:pt>
                <c:pt idx="30253">
                  <c:v>HDN ATL 12</c:v>
                </c:pt>
                <c:pt idx="30254">
                  <c:v>HDN BOS 12</c:v>
                </c:pt>
                <c:pt idx="30255">
                  <c:v>HDN DEN 01</c:v>
                </c:pt>
                <c:pt idx="30256">
                  <c:v>HDN DEN 02</c:v>
                </c:pt>
                <c:pt idx="30257">
                  <c:v>HDN DEN 03</c:v>
                </c:pt>
                <c:pt idx="30258">
                  <c:v>HDN DEN 04</c:v>
                </c:pt>
                <c:pt idx="30259">
                  <c:v>HDN DEN 05</c:v>
                </c:pt>
                <c:pt idx="30260">
                  <c:v>HDN DEN 06</c:v>
                </c:pt>
                <c:pt idx="30261">
                  <c:v>HDN DEN 07</c:v>
                </c:pt>
                <c:pt idx="30262">
                  <c:v>HDN DEN 08</c:v>
                </c:pt>
                <c:pt idx="30263">
                  <c:v>HDN DEN 09</c:v>
                </c:pt>
                <c:pt idx="30264">
                  <c:v>HDN DEN 10</c:v>
                </c:pt>
                <c:pt idx="30265">
                  <c:v>HDN DEN 11</c:v>
                </c:pt>
                <c:pt idx="30266">
                  <c:v>HDN DEN 12</c:v>
                </c:pt>
                <c:pt idx="30267">
                  <c:v>HDN DFW 01</c:v>
                </c:pt>
                <c:pt idx="30268">
                  <c:v>HDN DFW 02</c:v>
                </c:pt>
                <c:pt idx="30269">
                  <c:v>HDN DFW 03</c:v>
                </c:pt>
                <c:pt idx="30270">
                  <c:v>HDN DFW 04</c:v>
                </c:pt>
                <c:pt idx="30271">
                  <c:v>HDN DFW 12</c:v>
                </c:pt>
                <c:pt idx="30272">
                  <c:v>HDN EWR 01</c:v>
                </c:pt>
                <c:pt idx="30273">
                  <c:v>HDN EWR 02</c:v>
                </c:pt>
                <c:pt idx="30274">
                  <c:v>HDN EWR 03</c:v>
                </c:pt>
                <c:pt idx="30275">
                  <c:v>HDN EWR 04</c:v>
                </c:pt>
                <c:pt idx="30276">
                  <c:v>HDN EWR 12</c:v>
                </c:pt>
                <c:pt idx="30277">
                  <c:v>HDN FLL 12</c:v>
                </c:pt>
                <c:pt idx="30278">
                  <c:v>HDN IAD 01</c:v>
                </c:pt>
                <c:pt idx="30279">
                  <c:v>HDN IAD 02</c:v>
                </c:pt>
                <c:pt idx="30280">
                  <c:v>HDN IAD 03</c:v>
                </c:pt>
                <c:pt idx="30281">
                  <c:v>HDN IAD 04</c:v>
                </c:pt>
                <c:pt idx="30282">
                  <c:v>HDN IAD 12</c:v>
                </c:pt>
                <c:pt idx="30283">
                  <c:v>HDN IAH 01</c:v>
                </c:pt>
                <c:pt idx="30284">
                  <c:v>HDN IAH 02</c:v>
                </c:pt>
                <c:pt idx="30285">
                  <c:v>HDN IAH 03</c:v>
                </c:pt>
                <c:pt idx="30286">
                  <c:v>HDN IAH 04</c:v>
                </c:pt>
                <c:pt idx="30287">
                  <c:v>HDN IAH 06</c:v>
                </c:pt>
                <c:pt idx="30288">
                  <c:v>HDN IAH 07</c:v>
                </c:pt>
                <c:pt idx="30289">
                  <c:v>HDN IAH 08</c:v>
                </c:pt>
                <c:pt idx="30290">
                  <c:v>HDN IAH 09</c:v>
                </c:pt>
                <c:pt idx="30291">
                  <c:v>HDN IAH 12</c:v>
                </c:pt>
                <c:pt idx="30292">
                  <c:v>HDN LAX 01</c:v>
                </c:pt>
                <c:pt idx="30293">
                  <c:v>HDN LAX 02</c:v>
                </c:pt>
                <c:pt idx="30294">
                  <c:v>HDN LAX 03</c:v>
                </c:pt>
                <c:pt idx="30295">
                  <c:v>HDN LAX 12</c:v>
                </c:pt>
                <c:pt idx="30296">
                  <c:v>HDN LGA 01</c:v>
                </c:pt>
                <c:pt idx="30297">
                  <c:v>HDN LGA 02</c:v>
                </c:pt>
                <c:pt idx="30298">
                  <c:v>HDN LGA 03</c:v>
                </c:pt>
                <c:pt idx="30299">
                  <c:v>HDN LGA 12</c:v>
                </c:pt>
                <c:pt idx="30300">
                  <c:v>HDN LGB 12</c:v>
                </c:pt>
                <c:pt idx="30301">
                  <c:v>HDN MSP 01</c:v>
                </c:pt>
                <c:pt idx="30302">
                  <c:v>HDN MSP 02</c:v>
                </c:pt>
                <c:pt idx="30303">
                  <c:v>HDN MSP 03</c:v>
                </c:pt>
                <c:pt idx="30304">
                  <c:v>HDN MSP 04</c:v>
                </c:pt>
                <c:pt idx="30305">
                  <c:v>HDN MSP 12</c:v>
                </c:pt>
                <c:pt idx="30306">
                  <c:v>HDN ORD 01</c:v>
                </c:pt>
                <c:pt idx="30307">
                  <c:v>HDN ORD 02</c:v>
                </c:pt>
                <c:pt idx="30308">
                  <c:v>HDN ORD 03</c:v>
                </c:pt>
                <c:pt idx="30309">
                  <c:v>HDN ORD 04</c:v>
                </c:pt>
                <c:pt idx="30310">
                  <c:v>HDN ORD 12</c:v>
                </c:pt>
                <c:pt idx="30311">
                  <c:v>HDN SAN 01</c:v>
                </c:pt>
                <c:pt idx="30312">
                  <c:v>HDN SAN 02</c:v>
                </c:pt>
                <c:pt idx="30313">
                  <c:v>HDN SAN 03</c:v>
                </c:pt>
                <c:pt idx="30314">
                  <c:v>HDN SAN 12</c:v>
                </c:pt>
                <c:pt idx="30315">
                  <c:v>HDN SEA 01</c:v>
                </c:pt>
                <c:pt idx="30316">
                  <c:v>HDN SEA 02</c:v>
                </c:pt>
                <c:pt idx="30317">
                  <c:v>HDN SEA 03</c:v>
                </c:pt>
                <c:pt idx="30318">
                  <c:v>HDN SEA 12</c:v>
                </c:pt>
                <c:pt idx="30319">
                  <c:v>HDN SFO 01</c:v>
                </c:pt>
                <c:pt idx="30320">
                  <c:v>HDN SFO 02</c:v>
                </c:pt>
                <c:pt idx="30321">
                  <c:v>HDN SFO 03</c:v>
                </c:pt>
                <c:pt idx="30322">
                  <c:v>HDN SFO 12</c:v>
                </c:pt>
                <c:pt idx="30323">
                  <c:v>HDN SLC 01</c:v>
                </c:pt>
                <c:pt idx="30324">
                  <c:v>HDN SLC 02</c:v>
                </c:pt>
                <c:pt idx="30325">
                  <c:v>HDN SLC 03</c:v>
                </c:pt>
                <c:pt idx="30326">
                  <c:v>HDN SLC 12</c:v>
                </c:pt>
                <c:pt idx="30327">
                  <c:v>HGR PIE 05</c:v>
                </c:pt>
                <c:pt idx="30328">
                  <c:v>HGR PIE 06</c:v>
                </c:pt>
                <c:pt idx="30329">
                  <c:v>HGR PIE 07</c:v>
                </c:pt>
                <c:pt idx="30330">
                  <c:v>HGR PIE 08</c:v>
                </c:pt>
                <c:pt idx="30331">
                  <c:v>HGR SFB 01</c:v>
                </c:pt>
                <c:pt idx="30332">
                  <c:v>HGR SFB 02</c:v>
                </c:pt>
                <c:pt idx="30333">
                  <c:v>HGR SFB 03</c:v>
                </c:pt>
                <c:pt idx="30334">
                  <c:v>HGR SFB 04</c:v>
                </c:pt>
                <c:pt idx="30335">
                  <c:v>HGR SFB 05</c:v>
                </c:pt>
                <c:pt idx="30336">
                  <c:v>HGR SFB 06</c:v>
                </c:pt>
                <c:pt idx="30337">
                  <c:v>HGR SFB 07</c:v>
                </c:pt>
                <c:pt idx="30338">
                  <c:v>HGR SFB 08</c:v>
                </c:pt>
                <c:pt idx="30339">
                  <c:v>HGR SFB 09</c:v>
                </c:pt>
                <c:pt idx="30340">
                  <c:v>HGR SFB 10</c:v>
                </c:pt>
                <c:pt idx="30341">
                  <c:v>HGR SFB 11</c:v>
                </c:pt>
                <c:pt idx="30342">
                  <c:v>HGR SFB 12</c:v>
                </c:pt>
                <c:pt idx="30343">
                  <c:v>HHH CLT 07</c:v>
                </c:pt>
                <c:pt idx="30344">
                  <c:v>HHH CLT 08</c:v>
                </c:pt>
                <c:pt idx="30345">
                  <c:v>HHH CLT 09</c:v>
                </c:pt>
                <c:pt idx="30346">
                  <c:v>HHH CLT 10</c:v>
                </c:pt>
                <c:pt idx="30347">
                  <c:v>HHH CLT 11</c:v>
                </c:pt>
                <c:pt idx="30348">
                  <c:v>HHH CLT 12</c:v>
                </c:pt>
                <c:pt idx="30349">
                  <c:v>HIB DLH 10</c:v>
                </c:pt>
                <c:pt idx="30350">
                  <c:v>HIB INL 01</c:v>
                </c:pt>
                <c:pt idx="30351">
                  <c:v>HIB INL 02</c:v>
                </c:pt>
                <c:pt idx="30352">
                  <c:v>HIB INL 03</c:v>
                </c:pt>
                <c:pt idx="30353">
                  <c:v>HIB INL 04</c:v>
                </c:pt>
                <c:pt idx="30354">
                  <c:v>HIB INL 05</c:v>
                </c:pt>
                <c:pt idx="30355">
                  <c:v>HIB INL 06</c:v>
                </c:pt>
                <c:pt idx="30356">
                  <c:v>HIB INL 07</c:v>
                </c:pt>
                <c:pt idx="30357">
                  <c:v>HIB INL 08</c:v>
                </c:pt>
                <c:pt idx="30358">
                  <c:v>HIB INL 09</c:v>
                </c:pt>
                <c:pt idx="30359">
                  <c:v>HIB INL 10</c:v>
                </c:pt>
                <c:pt idx="30360">
                  <c:v>HIB INL 11</c:v>
                </c:pt>
                <c:pt idx="30361">
                  <c:v>HIB INL 12</c:v>
                </c:pt>
                <c:pt idx="30362">
                  <c:v>HIB MSP 01</c:v>
                </c:pt>
                <c:pt idx="30363">
                  <c:v>HIB MSP 02</c:v>
                </c:pt>
                <c:pt idx="30364">
                  <c:v>HIB MSP 03</c:v>
                </c:pt>
                <c:pt idx="30365">
                  <c:v>HIB MSP 04</c:v>
                </c:pt>
                <c:pt idx="30366">
                  <c:v>HIB MSP 05</c:v>
                </c:pt>
                <c:pt idx="30367">
                  <c:v>HIB MSP 06</c:v>
                </c:pt>
                <c:pt idx="30368">
                  <c:v>HIB MSP 07</c:v>
                </c:pt>
                <c:pt idx="30369">
                  <c:v>HIB MSP 08</c:v>
                </c:pt>
                <c:pt idx="30370">
                  <c:v>HIB MSP 09</c:v>
                </c:pt>
                <c:pt idx="30371">
                  <c:v>HIB MSP 10</c:v>
                </c:pt>
                <c:pt idx="30372">
                  <c:v>HIB MSP 11</c:v>
                </c:pt>
                <c:pt idx="30373">
                  <c:v>HIB MSP 12</c:v>
                </c:pt>
                <c:pt idx="30374">
                  <c:v>HLN BIL 01</c:v>
                </c:pt>
                <c:pt idx="30375">
                  <c:v>HLN BTM 09</c:v>
                </c:pt>
                <c:pt idx="30376">
                  <c:v>HLN BZN 12</c:v>
                </c:pt>
                <c:pt idx="30377">
                  <c:v>HLN COD 05</c:v>
                </c:pt>
                <c:pt idx="30378">
                  <c:v>HLN DEN 01</c:v>
                </c:pt>
                <c:pt idx="30379">
                  <c:v>HLN DEN 02</c:v>
                </c:pt>
                <c:pt idx="30380">
                  <c:v>HLN DEN 03</c:v>
                </c:pt>
                <c:pt idx="30381">
                  <c:v>HLN DEN 04</c:v>
                </c:pt>
                <c:pt idx="30382">
                  <c:v>HLN DEN 05</c:v>
                </c:pt>
                <c:pt idx="30383">
                  <c:v>HLN DEN 06</c:v>
                </c:pt>
                <c:pt idx="30384">
                  <c:v>HLN DEN 07</c:v>
                </c:pt>
                <c:pt idx="30385">
                  <c:v>HLN DEN 08</c:v>
                </c:pt>
                <c:pt idx="30386">
                  <c:v>HLN DEN 09</c:v>
                </c:pt>
                <c:pt idx="30387">
                  <c:v>HLN DEN 10</c:v>
                </c:pt>
                <c:pt idx="30388">
                  <c:v>HLN DEN 11</c:v>
                </c:pt>
                <c:pt idx="30389">
                  <c:v>HLN DEN 12</c:v>
                </c:pt>
                <c:pt idx="30390">
                  <c:v>HLN GTF 12</c:v>
                </c:pt>
                <c:pt idx="30391">
                  <c:v>HLN MSO 11</c:v>
                </c:pt>
                <c:pt idx="30392">
                  <c:v>HLN MSO 12</c:v>
                </c:pt>
                <c:pt idx="30393">
                  <c:v>HLN MSP 01</c:v>
                </c:pt>
                <c:pt idx="30394">
                  <c:v>HLN MSP 02</c:v>
                </c:pt>
                <c:pt idx="30395">
                  <c:v>HLN MSP 03</c:v>
                </c:pt>
                <c:pt idx="30396">
                  <c:v>HLN MSP 04</c:v>
                </c:pt>
                <c:pt idx="30397">
                  <c:v>HLN MSP 05</c:v>
                </c:pt>
                <c:pt idx="30398">
                  <c:v>HLN MSP 06</c:v>
                </c:pt>
                <c:pt idx="30399">
                  <c:v>HLN MSP 07</c:v>
                </c:pt>
                <c:pt idx="30400">
                  <c:v>HLN MSP 08</c:v>
                </c:pt>
                <c:pt idx="30401">
                  <c:v>HLN MSP 09</c:v>
                </c:pt>
                <c:pt idx="30402">
                  <c:v>HLN MSP 10</c:v>
                </c:pt>
                <c:pt idx="30403">
                  <c:v>HLN MSP 11</c:v>
                </c:pt>
                <c:pt idx="30404">
                  <c:v>HLN MSP 12</c:v>
                </c:pt>
                <c:pt idx="30405">
                  <c:v>HLN SLC 01</c:v>
                </c:pt>
                <c:pt idx="30406">
                  <c:v>HLN SLC 02</c:v>
                </c:pt>
                <c:pt idx="30407">
                  <c:v>HLN SLC 03</c:v>
                </c:pt>
                <c:pt idx="30408">
                  <c:v>HLN SLC 04</c:v>
                </c:pt>
                <c:pt idx="30409">
                  <c:v>HLN SLC 05</c:v>
                </c:pt>
                <c:pt idx="30410">
                  <c:v>HLN SLC 06</c:v>
                </c:pt>
                <c:pt idx="30411">
                  <c:v>HLN SLC 07</c:v>
                </c:pt>
                <c:pt idx="30412">
                  <c:v>HLN SLC 08</c:v>
                </c:pt>
                <c:pt idx="30413">
                  <c:v>HLN SLC 09</c:v>
                </c:pt>
                <c:pt idx="30414">
                  <c:v>HLN SLC 10</c:v>
                </c:pt>
                <c:pt idx="30415">
                  <c:v>HLN SLC 11</c:v>
                </c:pt>
                <c:pt idx="30416">
                  <c:v>HLN SLC 12</c:v>
                </c:pt>
                <c:pt idx="30417">
                  <c:v>HNL ANC 01</c:v>
                </c:pt>
                <c:pt idx="30418">
                  <c:v>HNL ANC 02</c:v>
                </c:pt>
                <c:pt idx="30419">
                  <c:v>HNL ANC 03</c:v>
                </c:pt>
                <c:pt idx="30420">
                  <c:v>HNL ANC 04</c:v>
                </c:pt>
                <c:pt idx="30421">
                  <c:v>HNL ANC 05</c:v>
                </c:pt>
                <c:pt idx="30422">
                  <c:v>HNL ANC 06</c:v>
                </c:pt>
                <c:pt idx="30423">
                  <c:v>HNL ANC 07</c:v>
                </c:pt>
                <c:pt idx="30424">
                  <c:v>HNL ANC 08</c:v>
                </c:pt>
                <c:pt idx="30425">
                  <c:v>HNL ANC 09</c:v>
                </c:pt>
                <c:pt idx="30426">
                  <c:v>HNL ANC 10</c:v>
                </c:pt>
                <c:pt idx="30427">
                  <c:v>HNL ANC 11</c:v>
                </c:pt>
                <c:pt idx="30428">
                  <c:v>HNL ANC 12</c:v>
                </c:pt>
                <c:pt idx="30429">
                  <c:v>HNL ATL 01</c:v>
                </c:pt>
                <c:pt idx="30430">
                  <c:v>HNL ATL 02</c:v>
                </c:pt>
                <c:pt idx="30431">
                  <c:v>HNL ATL 03</c:v>
                </c:pt>
                <c:pt idx="30432">
                  <c:v>HNL ATL 04</c:v>
                </c:pt>
                <c:pt idx="30433">
                  <c:v>HNL ATL 05</c:v>
                </c:pt>
                <c:pt idx="30434">
                  <c:v>HNL ATL 06</c:v>
                </c:pt>
                <c:pt idx="30435">
                  <c:v>HNL ATL 07</c:v>
                </c:pt>
                <c:pt idx="30436">
                  <c:v>HNL ATL 08</c:v>
                </c:pt>
                <c:pt idx="30437">
                  <c:v>HNL ATL 09</c:v>
                </c:pt>
                <c:pt idx="30438">
                  <c:v>HNL ATL 10</c:v>
                </c:pt>
                <c:pt idx="30439">
                  <c:v>HNL ATL 11</c:v>
                </c:pt>
                <c:pt idx="30440">
                  <c:v>HNL ATL 12</c:v>
                </c:pt>
                <c:pt idx="30441">
                  <c:v>HNL BLI 01</c:v>
                </c:pt>
                <c:pt idx="30442">
                  <c:v>HNL BLI 02</c:v>
                </c:pt>
                <c:pt idx="30443">
                  <c:v>HNL BLI 03</c:v>
                </c:pt>
                <c:pt idx="30444">
                  <c:v>HNL BLI 04</c:v>
                </c:pt>
                <c:pt idx="30445">
                  <c:v>HNL BLI 05</c:v>
                </c:pt>
                <c:pt idx="30446">
                  <c:v>HNL BLI 06</c:v>
                </c:pt>
                <c:pt idx="30447">
                  <c:v>HNL BLI 07</c:v>
                </c:pt>
                <c:pt idx="30448">
                  <c:v>HNL BLI 08</c:v>
                </c:pt>
                <c:pt idx="30449">
                  <c:v>HNL BLI 09</c:v>
                </c:pt>
                <c:pt idx="30450">
                  <c:v>HNL BLI 10</c:v>
                </c:pt>
                <c:pt idx="30451">
                  <c:v>HNL BLI 11</c:v>
                </c:pt>
                <c:pt idx="30452">
                  <c:v>HNL BLI 12</c:v>
                </c:pt>
                <c:pt idx="30453">
                  <c:v>HNL CLT 01</c:v>
                </c:pt>
                <c:pt idx="30454">
                  <c:v>HNL CLT 02</c:v>
                </c:pt>
                <c:pt idx="30455">
                  <c:v>HNL CLT 03</c:v>
                </c:pt>
                <c:pt idx="30456">
                  <c:v>HNL CLT 04</c:v>
                </c:pt>
                <c:pt idx="30457">
                  <c:v>HNL CLT 05</c:v>
                </c:pt>
                <c:pt idx="30458">
                  <c:v>HNL CLT 06</c:v>
                </c:pt>
                <c:pt idx="30459">
                  <c:v>HNL CLT 07</c:v>
                </c:pt>
                <c:pt idx="30460">
                  <c:v>HNL CLT 12</c:v>
                </c:pt>
                <c:pt idx="30461">
                  <c:v>HNL DEN 01</c:v>
                </c:pt>
                <c:pt idx="30462">
                  <c:v>HNL DEN 02</c:v>
                </c:pt>
                <c:pt idx="30463">
                  <c:v>HNL DEN 03</c:v>
                </c:pt>
                <c:pt idx="30464">
                  <c:v>HNL DEN 04</c:v>
                </c:pt>
                <c:pt idx="30465">
                  <c:v>HNL DEN 05</c:v>
                </c:pt>
                <c:pt idx="30466">
                  <c:v>HNL DEN 06</c:v>
                </c:pt>
                <c:pt idx="30467">
                  <c:v>HNL DEN 07</c:v>
                </c:pt>
                <c:pt idx="30468">
                  <c:v>HNL DEN 08</c:v>
                </c:pt>
                <c:pt idx="30469">
                  <c:v>HNL DEN 09</c:v>
                </c:pt>
                <c:pt idx="30470">
                  <c:v>HNL DEN 10</c:v>
                </c:pt>
                <c:pt idx="30471">
                  <c:v>HNL DEN 11</c:v>
                </c:pt>
                <c:pt idx="30472">
                  <c:v>HNL DEN 12</c:v>
                </c:pt>
                <c:pt idx="30473">
                  <c:v>HNL DFW 01</c:v>
                </c:pt>
                <c:pt idx="30474">
                  <c:v>HNL DFW 02</c:v>
                </c:pt>
                <c:pt idx="30475">
                  <c:v>HNL DFW 03</c:v>
                </c:pt>
                <c:pt idx="30476">
                  <c:v>HNL DFW 04</c:v>
                </c:pt>
                <c:pt idx="30477">
                  <c:v>HNL DFW 05</c:v>
                </c:pt>
                <c:pt idx="30478">
                  <c:v>HNL DFW 06</c:v>
                </c:pt>
                <c:pt idx="30479">
                  <c:v>HNL DFW 07</c:v>
                </c:pt>
                <c:pt idx="30480">
                  <c:v>HNL DFW 08</c:v>
                </c:pt>
                <c:pt idx="30481">
                  <c:v>HNL DFW 09</c:v>
                </c:pt>
                <c:pt idx="30482">
                  <c:v>HNL DFW 10</c:v>
                </c:pt>
                <c:pt idx="30483">
                  <c:v>HNL DFW 11</c:v>
                </c:pt>
                <c:pt idx="30484">
                  <c:v>HNL DFW 12</c:v>
                </c:pt>
                <c:pt idx="30485">
                  <c:v>HNL DTW 01</c:v>
                </c:pt>
                <c:pt idx="30486">
                  <c:v>HNL DTW 06</c:v>
                </c:pt>
                <c:pt idx="30487">
                  <c:v>HNL DTW 07</c:v>
                </c:pt>
                <c:pt idx="30488">
                  <c:v>HNL DTW 08</c:v>
                </c:pt>
                <c:pt idx="30489">
                  <c:v>HNL DTW 09</c:v>
                </c:pt>
                <c:pt idx="30490">
                  <c:v>HNL DTW 10</c:v>
                </c:pt>
                <c:pt idx="30491">
                  <c:v>HNL DTW 11</c:v>
                </c:pt>
                <c:pt idx="30492">
                  <c:v>HNL DTW 12</c:v>
                </c:pt>
                <c:pt idx="30493">
                  <c:v>HNL EWR 01</c:v>
                </c:pt>
                <c:pt idx="30494">
                  <c:v>HNL EWR 02</c:v>
                </c:pt>
                <c:pt idx="30495">
                  <c:v>HNL EWR 03</c:v>
                </c:pt>
                <c:pt idx="30496">
                  <c:v>HNL EWR 04</c:v>
                </c:pt>
                <c:pt idx="30497">
                  <c:v>HNL EWR 05</c:v>
                </c:pt>
                <c:pt idx="30498">
                  <c:v>HNL EWR 06</c:v>
                </c:pt>
                <c:pt idx="30499">
                  <c:v>HNL EWR 07</c:v>
                </c:pt>
                <c:pt idx="30500">
                  <c:v>HNL EWR 08</c:v>
                </c:pt>
                <c:pt idx="30501">
                  <c:v>HNL EWR 09</c:v>
                </c:pt>
                <c:pt idx="30502">
                  <c:v>HNL EWR 10</c:v>
                </c:pt>
                <c:pt idx="30503">
                  <c:v>HNL EWR 11</c:v>
                </c:pt>
                <c:pt idx="30504">
                  <c:v>HNL EWR 12</c:v>
                </c:pt>
                <c:pt idx="30505">
                  <c:v>HNL GUM 01</c:v>
                </c:pt>
                <c:pt idx="30506">
                  <c:v>HNL GUM 02</c:v>
                </c:pt>
                <c:pt idx="30507">
                  <c:v>HNL GUM 03</c:v>
                </c:pt>
                <c:pt idx="30508">
                  <c:v>HNL GUM 04</c:v>
                </c:pt>
                <c:pt idx="30509">
                  <c:v>HNL GUM 05</c:v>
                </c:pt>
                <c:pt idx="30510">
                  <c:v>HNL GUM 06</c:v>
                </c:pt>
                <c:pt idx="30511">
                  <c:v>HNL GUM 07</c:v>
                </c:pt>
                <c:pt idx="30512">
                  <c:v>HNL GUM 08</c:v>
                </c:pt>
                <c:pt idx="30513">
                  <c:v>HNL GUM 09</c:v>
                </c:pt>
                <c:pt idx="30514">
                  <c:v>HNL GUM 10</c:v>
                </c:pt>
                <c:pt idx="30515">
                  <c:v>HNL GUM 11</c:v>
                </c:pt>
                <c:pt idx="30516">
                  <c:v>HNL GUM 12</c:v>
                </c:pt>
                <c:pt idx="30517">
                  <c:v>HNL IAD 01</c:v>
                </c:pt>
                <c:pt idx="30518">
                  <c:v>HNL IAD 02</c:v>
                </c:pt>
                <c:pt idx="30519">
                  <c:v>HNL IAD 03</c:v>
                </c:pt>
                <c:pt idx="30520">
                  <c:v>HNL IAD 04</c:v>
                </c:pt>
                <c:pt idx="30521">
                  <c:v>HNL IAD 05</c:v>
                </c:pt>
                <c:pt idx="30522">
                  <c:v>HNL IAD 06</c:v>
                </c:pt>
                <c:pt idx="30523">
                  <c:v>HNL IAD 07</c:v>
                </c:pt>
                <c:pt idx="30524">
                  <c:v>HNL IAD 08</c:v>
                </c:pt>
                <c:pt idx="30525">
                  <c:v>HNL IAD 09</c:v>
                </c:pt>
                <c:pt idx="30526">
                  <c:v>HNL IAD 10</c:v>
                </c:pt>
                <c:pt idx="30527">
                  <c:v>HNL IAD 11</c:v>
                </c:pt>
                <c:pt idx="30528">
                  <c:v>HNL IAD 12</c:v>
                </c:pt>
                <c:pt idx="30529">
                  <c:v>HNL IAH 01</c:v>
                </c:pt>
                <c:pt idx="30530">
                  <c:v>HNL IAH 02</c:v>
                </c:pt>
                <c:pt idx="30531">
                  <c:v>HNL IAH 03</c:v>
                </c:pt>
                <c:pt idx="30532">
                  <c:v>HNL IAH 04</c:v>
                </c:pt>
                <c:pt idx="30533">
                  <c:v>HNL IAH 05</c:v>
                </c:pt>
                <c:pt idx="30534">
                  <c:v>HNL IAH 06</c:v>
                </c:pt>
                <c:pt idx="30535">
                  <c:v>HNL IAH 07</c:v>
                </c:pt>
                <c:pt idx="30536">
                  <c:v>HNL IAH 08</c:v>
                </c:pt>
                <c:pt idx="30537">
                  <c:v>HNL IAH 09</c:v>
                </c:pt>
                <c:pt idx="30538">
                  <c:v>HNL IAH 10</c:v>
                </c:pt>
                <c:pt idx="30539">
                  <c:v>HNL IAH 11</c:v>
                </c:pt>
                <c:pt idx="30540">
                  <c:v>HNL IAH 12</c:v>
                </c:pt>
                <c:pt idx="30541">
                  <c:v>HNL ITO 01</c:v>
                </c:pt>
                <c:pt idx="30542">
                  <c:v>HNL ITO 02</c:v>
                </c:pt>
                <c:pt idx="30543">
                  <c:v>HNL ITO 03</c:v>
                </c:pt>
                <c:pt idx="30544">
                  <c:v>HNL ITO 04</c:v>
                </c:pt>
                <c:pt idx="30545">
                  <c:v>HNL ITO 05</c:v>
                </c:pt>
                <c:pt idx="30546">
                  <c:v>HNL ITO 06</c:v>
                </c:pt>
                <c:pt idx="30547">
                  <c:v>HNL ITO 07</c:v>
                </c:pt>
                <c:pt idx="30548">
                  <c:v>HNL ITO 08</c:v>
                </c:pt>
                <c:pt idx="30549">
                  <c:v>HNL ITO 09</c:v>
                </c:pt>
                <c:pt idx="30550">
                  <c:v>HNL ITO 10</c:v>
                </c:pt>
                <c:pt idx="30551">
                  <c:v>HNL ITO 11</c:v>
                </c:pt>
                <c:pt idx="30552">
                  <c:v>HNL ITO 12</c:v>
                </c:pt>
                <c:pt idx="30553">
                  <c:v>HNL JFK 01</c:v>
                </c:pt>
                <c:pt idx="30554">
                  <c:v>HNL JFK 02</c:v>
                </c:pt>
                <c:pt idx="30555">
                  <c:v>HNL JFK 03</c:v>
                </c:pt>
                <c:pt idx="30556">
                  <c:v>HNL JFK 04</c:v>
                </c:pt>
                <c:pt idx="30557">
                  <c:v>HNL JFK 05</c:v>
                </c:pt>
                <c:pt idx="30558">
                  <c:v>HNL JFK 06</c:v>
                </c:pt>
                <c:pt idx="30559">
                  <c:v>HNL JFK 07</c:v>
                </c:pt>
                <c:pt idx="30560">
                  <c:v>HNL JFK 08</c:v>
                </c:pt>
                <c:pt idx="30561">
                  <c:v>HNL JFK 09</c:v>
                </c:pt>
                <c:pt idx="30562">
                  <c:v>HNL JFK 10</c:v>
                </c:pt>
                <c:pt idx="30563">
                  <c:v>HNL JFK 11</c:v>
                </c:pt>
                <c:pt idx="30564">
                  <c:v>HNL JFK 12</c:v>
                </c:pt>
                <c:pt idx="30565">
                  <c:v>HNL KOA 01</c:v>
                </c:pt>
                <c:pt idx="30566">
                  <c:v>HNL KOA 02</c:v>
                </c:pt>
                <c:pt idx="30567">
                  <c:v>HNL KOA 03</c:v>
                </c:pt>
                <c:pt idx="30568">
                  <c:v>HNL KOA 04</c:v>
                </c:pt>
                <c:pt idx="30569">
                  <c:v>HNL KOA 05</c:v>
                </c:pt>
                <c:pt idx="30570">
                  <c:v>HNL KOA 06</c:v>
                </c:pt>
                <c:pt idx="30571">
                  <c:v>HNL KOA 07</c:v>
                </c:pt>
                <c:pt idx="30572">
                  <c:v>HNL KOA 08</c:v>
                </c:pt>
                <c:pt idx="30573">
                  <c:v>HNL KOA 09</c:v>
                </c:pt>
                <c:pt idx="30574">
                  <c:v>HNL KOA 10</c:v>
                </c:pt>
                <c:pt idx="30575">
                  <c:v>HNL KOA 11</c:v>
                </c:pt>
                <c:pt idx="30576">
                  <c:v>HNL KOA 12</c:v>
                </c:pt>
                <c:pt idx="30577">
                  <c:v>HNL LAS 01</c:v>
                </c:pt>
                <c:pt idx="30578">
                  <c:v>HNL LAS 02</c:v>
                </c:pt>
                <c:pt idx="30579">
                  <c:v>HNL LAS 03</c:v>
                </c:pt>
                <c:pt idx="30580">
                  <c:v>HNL LAS 04</c:v>
                </c:pt>
                <c:pt idx="30581">
                  <c:v>HNL LAS 05</c:v>
                </c:pt>
                <c:pt idx="30582">
                  <c:v>HNL LAS 06</c:v>
                </c:pt>
                <c:pt idx="30583">
                  <c:v>HNL LAS 07</c:v>
                </c:pt>
                <c:pt idx="30584">
                  <c:v>HNL LAS 08</c:v>
                </c:pt>
                <c:pt idx="30585">
                  <c:v>HNL LAS 09</c:v>
                </c:pt>
                <c:pt idx="30586">
                  <c:v>HNL LAS 10</c:v>
                </c:pt>
                <c:pt idx="30587">
                  <c:v>HNL LAS 11</c:v>
                </c:pt>
                <c:pt idx="30588">
                  <c:v>HNL LAS 12</c:v>
                </c:pt>
                <c:pt idx="30589">
                  <c:v>HNL LAX 01</c:v>
                </c:pt>
                <c:pt idx="30590">
                  <c:v>HNL LAX 02</c:v>
                </c:pt>
                <c:pt idx="30591">
                  <c:v>HNL LAX 03</c:v>
                </c:pt>
                <c:pt idx="30592">
                  <c:v>HNL LAX 04</c:v>
                </c:pt>
                <c:pt idx="30593">
                  <c:v>HNL LAX 05</c:v>
                </c:pt>
                <c:pt idx="30594">
                  <c:v>HNL LAX 06</c:v>
                </c:pt>
                <c:pt idx="30595">
                  <c:v>HNL LAX 07</c:v>
                </c:pt>
                <c:pt idx="30596">
                  <c:v>HNL LAX 08</c:v>
                </c:pt>
                <c:pt idx="30597">
                  <c:v>HNL LAX 09</c:v>
                </c:pt>
                <c:pt idx="30598">
                  <c:v>HNL LAX 10</c:v>
                </c:pt>
                <c:pt idx="30599">
                  <c:v>HNL LAX 11</c:v>
                </c:pt>
                <c:pt idx="30600">
                  <c:v>HNL LAX 12</c:v>
                </c:pt>
                <c:pt idx="30601">
                  <c:v>HNL LGB 05</c:v>
                </c:pt>
                <c:pt idx="30602">
                  <c:v>HNL LGB 06</c:v>
                </c:pt>
                <c:pt idx="30603">
                  <c:v>HNL LGB 07</c:v>
                </c:pt>
                <c:pt idx="30604">
                  <c:v>HNL LGB 08</c:v>
                </c:pt>
                <c:pt idx="30605">
                  <c:v>HNL LGB 09</c:v>
                </c:pt>
                <c:pt idx="30606">
                  <c:v>HNL LGB 10</c:v>
                </c:pt>
                <c:pt idx="30607">
                  <c:v>HNL LGB 11</c:v>
                </c:pt>
                <c:pt idx="30608">
                  <c:v>HNL LGB 12</c:v>
                </c:pt>
                <c:pt idx="30609">
                  <c:v>HNL LIH 01</c:v>
                </c:pt>
                <c:pt idx="30610">
                  <c:v>HNL LIH 02</c:v>
                </c:pt>
                <c:pt idx="30611">
                  <c:v>HNL LIH 03</c:v>
                </c:pt>
                <c:pt idx="30612">
                  <c:v>HNL LIH 04</c:v>
                </c:pt>
                <c:pt idx="30613">
                  <c:v>HNL LIH 05</c:v>
                </c:pt>
                <c:pt idx="30614">
                  <c:v>HNL LIH 06</c:v>
                </c:pt>
                <c:pt idx="30615">
                  <c:v>HNL LIH 07</c:v>
                </c:pt>
                <c:pt idx="30616">
                  <c:v>HNL LIH 08</c:v>
                </c:pt>
                <c:pt idx="30617">
                  <c:v>HNL LIH 09</c:v>
                </c:pt>
                <c:pt idx="30618">
                  <c:v>HNL LIH 10</c:v>
                </c:pt>
                <c:pt idx="30619">
                  <c:v>HNL LIH 11</c:v>
                </c:pt>
                <c:pt idx="30620">
                  <c:v>HNL LIH 12</c:v>
                </c:pt>
                <c:pt idx="30621">
                  <c:v>HNL MSP 01</c:v>
                </c:pt>
                <c:pt idx="30622">
                  <c:v>HNL MSP 02</c:v>
                </c:pt>
                <c:pt idx="30623">
                  <c:v>HNL MSP 03</c:v>
                </c:pt>
                <c:pt idx="30624">
                  <c:v>HNL MSP 04</c:v>
                </c:pt>
                <c:pt idx="30625">
                  <c:v>HNL MSP 05</c:v>
                </c:pt>
                <c:pt idx="30626">
                  <c:v>HNL MSP 06</c:v>
                </c:pt>
                <c:pt idx="30627">
                  <c:v>HNL MSP 07</c:v>
                </c:pt>
                <c:pt idx="30628">
                  <c:v>HNL MSP 08</c:v>
                </c:pt>
                <c:pt idx="30629">
                  <c:v>HNL MSP 09</c:v>
                </c:pt>
                <c:pt idx="30630">
                  <c:v>HNL MSP 10</c:v>
                </c:pt>
                <c:pt idx="30631">
                  <c:v>HNL MSP 11</c:v>
                </c:pt>
                <c:pt idx="30632">
                  <c:v>HNL MSP 12</c:v>
                </c:pt>
                <c:pt idx="30633">
                  <c:v>HNL OAK 01</c:v>
                </c:pt>
                <c:pt idx="30634">
                  <c:v>HNL OAK 02</c:v>
                </c:pt>
                <c:pt idx="30635">
                  <c:v>HNL OAK 03</c:v>
                </c:pt>
                <c:pt idx="30636">
                  <c:v>HNL OAK 04</c:v>
                </c:pt>
                <c:pt idx="30637">
                  <c:v>HNL OAK 05</c:v>
                </c:pt>
                <c:pt idx="30638">
                  <c:v>HNL OAK 06</c:v>
                </c:pt>
                <c:pt idx="30639">
                  <c:v>HNL OAK 07</c:v>
                </c:pt>
                <c:pt idx="30640">
                  <c:v>HNL OAK 08</c:v>
                </c:pt>
                <c:pt idx="30641">
                  <c:v>HNL OAK 09</c:v>
                </c:pt>
                <c:pt idx="30642">
                  <c:v>HNL OAK 10</c:v>
                </c:pt>
                <c:pt idx="30643">
                  <c:v>HNL OAK 11</c:v>
                </c:pt>
                <c:pt idx="30644">
                  <c:v>HNL OAK 12</c:v>
                </c:pt>
                <c:pt idx="30645">
                  <c:v>HNL OGG 01</c:v>
                </c:pt>
                <c:pt idx="30646">
                  <c:v>HNL OGG 02</c:v>
                </c:pt>
                <c:pt idx="30647">
                  <c:v>HNL OGG 03</c:v>
                </c:pt>
                <c:pt idx="30648">
                  <c:v>HNL OGG 04</c:v>
                </c:pt>
                <c:pt idx="30649">
                  <c:v>HNL OGG 05</c:v>
                </c:pt>
                <c:pt idx="30650">
                  <c:v>HNL OGG 06</c:v>
                </c:pt>
                <c:pt idx="30651">
                  <c:v>HNL OGG 07</c:v>
                </c:pt>
                <c:pt idx="30652">
                  <c:v>HNL OGG 08</c:v>
                </c:pt>
                <c:pt idx="30653">
                  <c:v>HNL OGG 09</c:v>
                </c:pt>
                <c:pt idx="30654">
                  <c:v>HNL OGG 10</c:v>
                </c:pt>
                <c:pt idx="30655">
                  <c:v>HNL OGG 11</c:v>
                </c:pt>
                <c:pt idx="30656">
                  <c:v>HNL OGG 12</c:v>
                </c:pt>
                <c:pt idx="30657">
                  <c:v>HNL ORD 01</c:v>
                </c:pt>
                <c:pt idx="30658">
                  <c:v>HNL ORD 02</c:v>
                </c:pt>
                <c:pt idx="30659">
                  <c:v>HNL ORD 03</c:v>
                </c:pt>
                <c:pt idx="30660">
                  <c:v>HNL ORD 04</c:v>
                </c:pt>
                <c:pt idx="30661">
                  <c:v>HNL ORD 05</c:v>
                </c:pt>
                <c:pt idx="30662">
                  <c:v>HNL ORD 06</c:v>
                </c:pt>
                <c:pt idx="30663">
                  <c:v>HNL ORD 07</c:v>
                </c:pt>
                <c:pt idx="30664">
                  <c:v>HNL ORD 08</c:v>
                </c:pt>
                <c:pt idx="30665">
                  <c:v>HNL ORD 09</c:v>
                </c:pt>
                <c:pt idx="30666">
                  <c:v>HNL ORD 10</c:v>
                </c:pt>
                <c:pt idx="30667">
                  <c:v>HNL ORD 11</c:v>
                </c:pt>
                <c:pt idx="30668">
                  <c:v>HNL ORD 12</c:v>
                </c:pt>
                <c:pt idx="30669">
                  <c:v>HNL PDX 01</c:v>
                </c:pt>
                <c:pt idx="30670">
                  <c:v>HNL PDX 02</c:v>
                </c:pt>
                <c:pt idx="30671">
                  <c:v>HNL PDX 03</c:v>
                </c:pt>
                <c:pt idx="30672">
                  <c:v>HNL PDX 04</c:v>
                </c:pt>
                <c:pt idx="30673">
                  <c:v>HNL PDX 05</c:v>
                </c:pt>
                <c:pt idx="30674">
                  <c:v>HNL PDX 06</c:v>
                </c:pt>
                <c:pt idx="30675">
                  <c:v>HNL PDX 07</c:v>
                </c:pt>
                <c:pt idx="30676">
                  <c:v>HNL PDX 08</c:v>
                </c:pt>
                <c:pt idx="30677">
                  <c:v>HNL PDX 09</c:v>
                </c:pt>
                <c:pt idx="30678">
                  <c:v>HNL PDX 10</c:v>
                </c:pt>
                <c:pt idx="30679">
                  <c:v>HNL PDX 11</c:v>
                </c:pt>
                <c:pt idx="30680">
                  <c:v>HNL PDX 12</c:v>
                </c:pt>
                <c:pt idx="30681">
                  <c:v>HNL PHX 01</c:v>
                </c:pt>
                <c:pt idx="30682">
                  <c:v>HNL PHX 02</c:v>
                </c:pt>
                <c:pt idx="30683">
                  <c:v>HNL PHX 03</c:v>
                </c:pt>
                <c:pt idx="30684">
                  <c:v>HNL PHX 04</c:v>
                </c:pt>
                <c:pt idx="30685">
                  <c:v>HNL PHX 05</c:v>
                </c:pt>
                <c:pt idx="30686">
                  <c:v>HNL PHX 06</c:v>
                </c:pt>
                <c:pt idx="30687">
                  <c:v>HNL PHX 07</c:v>
                </c:pt>
                <c:pt idx="30688">
                  <c:v>HNL PHX 08</c:v>
                </c:pt>
                <c:pt idx="30689">
                  <c:v>HNL PHX 09</c:v>
                </c:pt>
                <c:pt idx="30690">
                  <c:v>HNL PHX 10</c:v>
                </c:pt>
                <c:pt idx="30691">
                  <c:v>HNL PHX 11</c:v>
                </c:pt>
                <c:pt idx="30692">
                  <c:v>HNL PHX 12</c:v>
                </c:pt>
                <c:pt idx="30693">
                  <c:v>HNL PPG 01</c:v>
                </c:pt>
                <c:pt idx="30694">
                  <c:v>HNL PPG 02</c:v>
                </c:pt>
                <c:pt idx="30695">
                  <c:v>HNL PPG 03</c:v>
                </c:pt>
                <c:pt idx="30696">
                  <c:v>HNL PPG 04</c:v>
                </c:pt>
                <c:pt idx="30697">
                  <c:v>HNL PPG 05</c:v>
                </c:pt>
                <c:pt idx="30698">
                  <c:v>HNL PPG 06</c:v>
                </c:pt>
                <c:pt idx="30699">
                  <c:v>HNL PPG 07</c:v>
                </c:pt>
                <c:pt idx="30700">
                  <c:v>HNL PPG 08</c:v>
                </c:pt>
                <c:pt idx="30701">
                  <c:v>HNL PPG 09</c:v>
                </c:pt>
                <c:pt idx="30702">
                  <c:v>HNL PPG 10</c:v>
                </c:pt>
                <c:pt idx="30703">
                  <c:v>HNL PPG 11</c:v>
                </c:pt>
                <c:pt idx="30704">
                  <c:v>HNL PPG 12</c:v>
                </c:pt>
                <c:pt idx="30705">
                  <c:v>HNL SAN 01</c:v>
                </c:pt>
                <c:pt idx="30706">
                  <c:v>HNL SAN 02</c:v>
                </c:pt>
                <c:pt idx="30707">
                  <c:v>HNL SAN 03</c:v>
                </c:pt>
                <c:pt idx="30708">
                  <c:v>HNL SAN 04</c:v>
                </c:pt>
                <c:pt idx="30709">
                  <c:v>HNL SAN 05</c:v>
                </c:pt>
                <c:pt idx="30710">
                  <c:v>HNL SAN 06</c:v>
                </c:pt>
                <c:pt idx="30711">
                  <c:v>HNL SAN 07</c:v>
                </c:pt>
                <c:pt idx="30712">
                  <c:v>HNL SAN 08</c:v>
                </c:pt>
                <c:pt idx="30713">
                  <c:v>HNL SAN 09</c:v>
                </c:pt>
                <c:pt idx="30714">
                  <c:v>HNL SAN 10</c:v>
                </c:pt>
                <c:pt idx="30715">
                  <c:v>HNL SAN 11</c:v>
                </c:pt>
                <c:pt idx="30716">
                  <c:v>HNL SAN 12</c:v>
                </c:pt>
                <c:pt idx="30717">
                  <c:v>HNL SEA 01</c:v>
                </c:pt>
                <c:pt idx="30718">
                  <c:v>HNL SEA 02</c:v>
                </c:pt>
                <c:pt idx="30719">
                  <c:v>HNL SEA 03</c:v>
                </c:pt>
                <c:pt idx="30720">
                  <c:v>HNL SEA 04</c:v>
                </c:pt>
                <c:pt idx="30721">
                  <c:v>HNL SEA 05</c:v>
                </c:pt>
                <c:pt idx="30722">
                  <c:v>HNL SEA 06</c:v>
                </c:pt>
                <c:pt idx="30723">
                  <c:v>HNL SEA 07</c:v>
                </c:pt>
                <c:pt idx="30724">
                  <c:v>HNL SEA 08</c:v>
                </c:pt>
                <c:pt idx="30725">
                  <c:v>HNL SEA 09</c:v>
                </c:pt>
                <c:pt idx="30726">
                  <c:v>HNL SEA 10</c:v>
                </c:pt>
                <c:pt idx="30727">
                  <c:v>HNL SEA 11</c:v>
                </c:pt>
                <c:pt idx="30728">
                  <c:v>HNL SEA 12</c:v>
                </c:pt>
                <c:pt idx="30729">
                  <c:v>HNL SFO 01</c:v>
                </c:pt>
                <c:pt idx="30730">
                  <c:v>HNL SFO 02</c:v>
                </c:pt>
                <c:pt idx="30731">
                  <c:v>HNL SFO 03</c:v>
                </c:pt>
                <c:pt idx="30732">
                  <c:v>HNL SFO 04</c:v>
                </c:pt>
                <c:pt idx="30733">
                  <c:v>HNL SFO 05</c:v>
                </c:pt>
                <c:pt idx="30734">
                  <c:v>HNL SFO 06</c:v>
                </c:pt>
                <c:pt idx="30735">
                  <c:v>HNL SFO 07</c:v>
                </c:pt>
                <c:pt idx="30736">
                  <c:v>HNL SFO 08</c:v>
                </c:pt>
                <c:pt idx="30737">
                  <c:v>HNL SFO 09</c:v>
                </c:pt>
                <c:pt idx="30738">
                  <c:v>HNL SFO 10</c:v>
                </c:pt>
                <c:pt idx="30739">
                  <c:v>HNL SFO 11</c:v>
                </c:pt>
                <c:pt idx="30740">
                  <c:v>HNL SFO 12</c:v>
                </c:pt>
                <c:pt idx="30741">
                  <c:v>HNL SJC 01</c:v>
                </c:pt>
                <c:pt idx="30742">
                  <c:v>HNL SJC 02</c:v>
                </c:pt>
                <c:pt idx="30743">
                  <c:v>HNL SJC 03</c:v>
                </c:pt>
                <c:pt idx="30744">
                  <c:v>HNL SJC 04</c:v>
                </c:pt>
                <c:pt idx="30745">
                  <c:v>HNL SJC 05</c:v>
                </c:pt>
                <c:pt idx="30746">
                  <c:v>HNL SJC 06</c:v>
                </c:pt>
                <c:pt idx="30747">
                  <c:v>HNL SJC 07</c:v>
                </c:pt>
                <c:pt idx="30748">
                  <c:v>HNL SJC 08</c:v>
                </c:pt>
                <c:pt idx="30749">
                  <c:v>HNL SJC 09</c:v>
                </c:pt>
                <c:pt idx="30750">
                  <c:v>HNL SJC 10</c:v>
                </c:pt>
                <c:pt idx="30751">
                  <c:v>HNL SJC 11</c:v>
                </c:pt>
                <c:pt idx="30752">
                  <c:v>HNL SJC 12</c:v>
                </c:pt>
                <c:pt idx="30753">
                  <c:v>HNL SLC 01</c:v>
                </c:pt>
                <c:pt idx="30754">
                  <c:v>HNL SLC 02</c:v>
                </c:pt>
                <c:pt idx="30755">
                  <c:v>HNL SLC 03</c:v>
                </c:pt>
                <c:pt idx="30756">
                  <c:v>HNL SLC 04</c:v>
                </c:pt>
                <c:pt idx="30757">
                  <c:v>HNL SLC 05</c:v>
                </c:pt>
                <c:pt idx="30758">
                  <c:v>HNL SLC 06</c:v>
                </c:pt>
                <c:pt idx="30759">
                  <c:v>HNL SLC 07</c:v>
                </c:pt>
                <c:pt idx="30760">
                  <c:v>HNL SLC 08</c:v>
                </c:pt>
                <c:pt idx="30761">
                  <c:v>HNL SLC 09</c:v>
                </c:pt>
                <c:pt idx="30762">
                  <c:v>HNL SLC 10</c:v>
                </c:pt>
                <c:pt idx="30763">
                  <c:v>HNL SLC 11</c:v>
                </c:pt>
                <c:pt idx="30764">
                  <c:v>HNL SLC 12</c:v>
                </c:pt>
                <c:pt idx="30765">
                  <c:v>HNL SMF 01</c:v>
                </c:pt>
                <c:pt idx="30766">
                  <c:v>HNL SMF 02</c:v>
                </c:pt>
                <c:pt idx="30767">
                  <c:v>HNL SMF 03</c:v>
                </c:pt>
                <c:pt idx="30768">
                  <c:v>HNL SMF 04</c:v>
                </c:pt>
                <c:pt idx="30769">
                  <c:v>HNL SMF 05</c:v>
                </c:pt>
                <c:pt idx="30770">
                  <c:v>HNL SMF 06</c:v>
                </c:pt>
                <c:pt idx="30771">
                  <c:v>HNL SMF 07</c:v>
                </c:pt>
                <c:pt idx="30772">
                  <c:v>HNL SMF 08</c:v>
                </c:pt>
                <c:pt idx="30773">
                  <c:v>HNL SMF 09</c:v>
                </c:pt>
                <c:pt idx="30774">
                  <c:v>HNL SMF 10</c:v>
                </c:pt>
                <c:pt idx="30775">
                  <c:v>HNL SMF 11</c:v>
                </c:pt>
                <c:pt idx="30776">
                  <c:v>HNL SMF 12</c:v>
                </c:pt>
                <c:pt idx="30777">
                  <c:v>HNL SNA 01</c:v>
                </c:pt>
                <c:pt idx="30778">
                  <c:v>HNL SNA 03</c:v>
                </c:pt>
                <c:pt idx="30779">
                  <c:v>HNL SNA 04</c:v>
                </c:pt>
                <c:pt idx="30780">
                  <c:v>HNL SNA 05</c:v>
                </c:pt>
                <c:pt idx="30781">
                  <c:v>HNL SNA 06</c:v>
                </c:pt>
                <c:pt idx="30782">
                  <c:v>HNL SNA 07</c:v>
                </c:pt>
                <c:pt idx="30783">
                  <c:v>HNL SNA 08</c:v>
                </c:pt>
                <c:pt idx="30784">
                  <c:v>HNL SNA 09</c:v>
                </c:pt>
                <c:pt idx="30785">
                  <c:v>HNL SNA 10</c:v>
                </c:pt>
                <c:pt idx="30786">
                  <c:v>HNL SNA 11</c:v>
                </c:pt>
                <c:pt idx="30787">
                  <c:v>HNL SNA 12</c:v>
                </c:pt>
                <c:pt idx="30788">
                  <c:v>HOB IAH 01</c:v>
                </c:pt>
                <c:pt idx="30789">
                  <c:v>HOB IAH 02</c:v>
                </c:pt>
                <c:pt idx="30790">
                  <c:v>HOB IAH 03</c:v>
                </c:pt>
                <c:pt idx="30791">
                  <c:v>HOB IAH 04</c:v>
                </c:pt>
                <c:pt idx="30792">
                  <c:v>HOB IAH 05</c:v>
                </c:pt>
                <c:pt idx="30793">
                  <c:v>HOB IAH 06</c:v>
                </c:pt>
                <c:pt idx="30794">
                  <c:v>HOB IAH 07</c:v>
                </c:pt>
                <c:pt idx="30795">
                  <c:v>HOB IAH 08</c:v>
                </c:pt>
                <c:pt idx="30796">
                  <c:v>HOB IAH 09</c:v>
                </c:pt>
                <c:pt idx="30797">
                  <c:v>HOB IAH 10</c:v>
                </c:pt>
                <c:pt idx="30798">
                  <c:v>HOB IAH 11</c:v>
                </c:pt>
                <c:pt idx="30799">
                  <c:v>HOB IAH 12</c:v>
                </c:pt>
                <c:pt idx="30800">
                  <c:v>HOU ABQ 01</c:v>
                </c:pt>
                <c:pt idx="30801">
                  <c:v>HOU ABQ 02</c:v>
                </c:pt>
                <c:pt idx="30802">
                  <c:v>HOU ABQ 03</c:v>
                </c:pt>
                <c:pt idx="30803">
                  <c:v>HOU ABQ 04</c:v>
                </c:pt>
                <c:pt idx="30804">
                  <c:v>HOU ABQ 05</c:v>
                </c:pt>
                <c:pt idx="30805">
                  <c:v>HOU ABQ 06</c:v>
                </c:pt>
                <c:pt idx="30806">
                  <c:v>HOU ABQ 07</c:v>
                </c:pt>
                <c:pt idx="30807">
                  <c:v>HOU ABQ 08</c:v>
                </c:pt>
                <c:pt idx="30808">
                  <c:v>HOU ABQ 09</c:v>
                </c:pt>
                <c:pt idx="30809">
                  <c:v>HOU ABQ 10</c:v>
                </c:pt>
                <c:pt idx="30810">
                  <c:v>HOU ABQ 11</c:v>
                </c:pt>
                <c:pt idx="30811">
                  <c:v>HOU ABQ 12</c:v>
                </c:pt>
                <c:pt idx="30812">
                  <c:v>HOU ATL 01</c:v>
                </c:pt>
                <c:pt idx="30813">
                  <c:v>HOU ATL 02</c:v>
                </c:pt>
                <c:pt idx="30814">
                  <c:v>HOU ATL 03</c:v>
                </c:pt>
                <c:pt idx="30815">
                  <c:v>HOU ATL 04</c:v>
                </c:pt>
                <c:pt idx="30816">
                  <c:v>HOU ATL 05</c:v>
                </c:pt>
                <c:pt idx="30817">
                  <c:v>HOU ATL 06</c:v>
                </c:pt>
                <c:pt idx="30818">
                  <c:v>HOU ATL 07</c:v>
                </c:pt>
                <c:pt idx="30819">
                  <c:v>HOU ATL 08</c:v>
                </c:pt>
                <c:pt idx="30820">
                  <c:v>HOU ATL 09</c:v>
                </c:pt>
                <c:pt idx="30821">
                  <c:v>HOU ATL 10</c:v>
                </c:pt>
                <c:pt idx="30822">
                  <c:v>HOU ATL 11</c:v>
                </c:pt>
                <c:pt idx="30823">
                  <c:v>HOU ATL 12</c:v>
                </c:pt>
                <c:pt idx="30824">
                  <c:v>HOU AUS 01</c:v>
                </c:pt>
                <c:pt idx="30825">
                  <c:v>HOU AUS 02</c:v>
                </c:pt>
                <c:pt idx="30826">
                  <c:v>HOU AUS 03</c:v>
                </c:pt>
                <c:pt idx="30827">
                  <c:v>HOU AUS 04</c:v>
                </c:pt>
                <c:pt idx="30828">
                  <c:v>HOU AUS 05</c:v>
                </c:pt>
                <c:pt idx="30829">
                  <c:v>HOU AUS 06</c:v>
                </c:pt>
                <c:pt idx="30830">
                  <c:v>HOU AUS 07</c:v>
                </c:pt>
                <c:pt idx="30831">
                  <c:v>HOU AUS 08</c:v>
                </c:pt>
                <c:pt idx="30832">
                  <c:v>HOU AUS 09</c:v>
                </c:pt>
                <c:pt idx="30833">
                  <c:v>HOU AUS 10</c:v>
                </c:pt>
                <c:pt idx="30834">
                  <c:v>HOU AUS 11</c:v>
                </c:pt>
                <c:pt idx="30835">
                  <c:v>HOU AUS 12</c:v>
                </c:pt>
                <c:pt idx="30836">
                  <c:v>HOU BHM 01</c:v>
                </c:pt>
                <c:pt idx="30837">
                  <c:v>HOU BHM 02</c:v>
                </c:pt>
                <c:pt idx="30838">
                  <c:v>HOU BHM 03</c:v>
                </c:pt>
                <c:pt idx="30839">
                  <c:v>HOU BHM 04</c:v>
                </c:pt>
                <c:pt idx="30840">
                  <c:v>HOU BHM 05</c:v>
                </c:pt>
                <c:pt idx="30841">
                  <c:v>HOU BHM 06</c:v>
                </c:pt>
                <c:pt idx="30842">
                  <c:v>HOU BHM 07</c:v>
                </c:pt>
                <c:pt idx="30843">
                  <c:v>HOU BHM 08</c:v>
                </c:pt>
                <c:pt idx="30844">
                  <c:v>HOU BHM 09</c:v>
                </c:pt>
                <c:pt idx="30845">
                  <c:v>HOU BHM 10</c:v>
                </c:pt>
                <c:pt idx="30846">
                  <c:v>HOU BHM 11</c:v>
                </c:pt>
                <c:pt idx="30847">
                  <c:v>HOU BHM 12</c:v>
                </c:pt>
                <c:pt idx="30848">
                  <c:v>HOU BKG 01</c:v>
                </c:pt>
                <c:pt idx="30849">
                  <c:v>HOU BKG 02</c:v>
                </c:pt>
                <c:pt idx="30850">
                  <c:v>HOU BKG 03</c:v>
                </c:pt>
                <c:pt idx="30851">
                  <c:v>HOU BKG 04</c:v>
                </c:pt>
                <c:pt idx="30852">
                  <c:v>HOU BKG 05</c:v>
                </c:pt>
                <c:pt idx="30853">
                  <c:v>HOU BKG 06</c:v>
                </c:pt>
                <c:pt idx="30854">
                  <c:v>HOU BKG 07</c:v>
                </c:pt>
                <c:pt idx="30855">
                  <c:v>HOU BKG 08</c:v>
                </c:pt>
                <c:pt idx="30856">
                  <c:v>HOU BKG 09</c:v>
                </c:pt>
                <c:pt idx="30857">
                  <c:v>HOU BKG 10</c:v>
                </c:pt>
                <c:pt idx="30858">
                  <c:v>HOU BKG 11</c:v>
                </c:pt>
                <c:pt idx="30859">
                  <c:v>HOU BKG 12</c:v>
                </c:pt>
                <c:pt idx="30860">
                  <c:v>HOU BNA 01</c:v>
                </c:pt>
                <c:pt idx="30861">
                  <c:v>HOU BNA 02</c:v>
                </c:pt>
                <c:pt idx="30862">
                  <c:v>HOU BNA 03</c:v>
                </c:pt>
                <c:pt idx="30863">
                  <c:v>HOU BNA 04</c:v>
                </c:pt>
                <c:pt idx="30864">
                  <c:v>HOU BNA 05</c:v>
                </c:pt>
                <c:pt idx="30865">
                  <c:v>HOU BNA 06</c:v>
                </c:pt>
                <c:pt idx="30866">
                  <c:v>HOU BNA 07</c:v>
                </c:pt>
                <c:pt idx="30867">
                  <c:v>HOU BNA 08</c:v>
                </c:pt>
                <c:pt idx="30868">
                  <c:v>HOU BNA 09</c:v>
                </c:pt>
                <c:pt idx="30869">
                  <c:v>HOU BNA 10</c:v>
                </c:pt>
                <c:pt idx="30870">
                  <c:v>HOU BNA 11</c:v>
                </c:pt>
                <c:pt idx="30871">
                  <c:v>HOU BNA 12</c:v>
                </c:pt>
                <c:pt idx="30872">
                  <c:v>HOU BOS 01</c:v>
                </c:pt>
                <c:pt idx="30873">
                  <c:v>HOU BOS 02</c:v>
                </c:pt>
                <c:pt idx="30874">
                  <c:v>HOU BOS 03</c:v>
                </c:pt>
                <c:pt idx="30875">
                  <c:v>HOU BOS 04</c:v>
                </c:pt>
                <c:pt idx="30876">
                  <c:v>HOU BOS 05</c:v>
                </c:pt>
                <c:pt idx="30877">
                  <c:v>HOU BOS 06</c:v>
                </c:pt>
                <c:pt idx="30878">
                  <c:v>HOU BOS 07</c:v>
                </c:pt>
                <c:pt idx="30879">
                  <c:v>HOU BOS 08</c:v>
                </c:pt>
                <c:pt idx="30880">
                  <c:v>HOU BOS 09</c:v>
                </c:pt>
                <c:pt idx="30881">
                  <c:v>HOU BOS 10</c:v>
                </c:pt>
                <c:pt idx="30882">
                  <c:v>HOU BOS 11</c:v>
                </c:pt>
                <c:pt idx="30883">
                  <c:v>HOU BOS 12</c:v>
                </c:pt>
                <c:pt idx="30884">
                  <c:v>HOU BUR 11</c:v>
                </c:pt>
                <c:pt idx="30885">
                  <c:v>HOU BUR 12</c:v>
                </c:pt>
                <c:pt idx="30886">
                  <c:v>HOU BWI 01</c:v>
                </c:pt>
                <c:pt idx="30887">
                  <c:v>HOU BWI 02</c:v>
                </c:pt>
                <c:pt idx="30888">
                  <c:v>HOU BWI 03</c:v>
                </c:pt>
                <c:pt idx="30889">
                  <c:v>HOU BWI 04</c:v>
                </c:pt>
                <c:pt idx="30890">
                  <c:v>HOU BWI 05</c:v>
                </c:pt>
                <c:pt idx="30891">
                  <c:v>HOU BWI 06</c:v>
                </c:pt>
                <c:pt idx="30892">
                  <c:v>HOU BWI 07</c:v>
                </c:pt>
                <c:pt idx="30893">
                  <c:v>HOU BWI 08</c:v>
                </c:pt>
                <c:pt idx="30894">
                  <c:v>HOU BWI 09</c:v>
                </c:pt>
                <c:pt idx="30895">
                  <c:v>HOU BWI 10</c:v>
                </c:pt>
                <c:pt idx="30896">
                  <c:v>HOU BWI 11</c:v>
                </c:pt>
                <c:pt idx="30897">
                  <c:v>HOU BWI 12</c:v>
                </c:pt>
                <c:pt idx="30898">
                  <c:v>HOU CHS 01</c:v>
                </c:pt>
                <c:pt idx="30899">
                  <c:v>HOU CHS 02</c:v>
                </c:pt>
                <c:pt idx="30900">
                  <c:v>HOU CHS 03</c:v>
                </c:pt>
                <c:pt idx="30901">
                  <c:v>HOU CHS 04</c:v>
                </c:pt>
                <c:pt idx="30902">
                  <c:v>HOU CHS 05</c:v>
                </c:pt>
                <c:pt idx="30903">
                  <c:v>HOU CHS 06</c:v>
                </c:pt>
                <c:pt idx="30904">
                  <c:v>HOU CHS 07</c:v>
                </c:pt>
                <c:pt idx="30905">
                  <c:v>HOU CHS 08</c:v>
                </c:pt>
                <c:pt idx="30906">
                  <c:v>HOU CHS 09</c:v>
                </c:pt>
                <c:pt idx="30907">
                  <c:v>HOU CHS 10</c:v>
                </c:pt>
                <c:pt idx="30908">
                  <c:v>HOU CHS 11</c:v>
                </c:pt>
                <c:pt idx="30909">
                  <c:v>HOU CHS 12</c:v>
                </c:pt>
                <c:pt idx="30910">
                  <c:v>HOU CLT 01</c:v>
                </c:pt>
                <c:pt idx="30911">
                  <c:v>HOU CLT 02</c:v>
                </c:pt>
                <c:pt idx="30912">
                  <c:v>HOU CLT 03</c:v>
                </c:pt>
                <c:pt idx="30913">
                  <c:v>HOU CLT 04</c:v>
                </c:pt>
                <c:pt idx="30914">
                  <c:v>HOU CLT 05</c:v>
                </c:pt>
                <c:pt idx="30915">
                  <c:v>HOU CLT 06</c:v>
                </c:pt>
                <c:pt idx="30916">
                  <c:v>HOU CLT 07</c:v>
                </c:pt>
                <c:pt idx="30917">
                  <c:v>HOU CLT 08</c:v>
                </c:pt>
                <c:pt idx="30918">
                  <c:v>HOU CLT 09</c:v>
                </c:pt>
                <c:pt idx="30919">
                  <c:v>HOU CLT 10</c:v>
                </c:pt>
                <c:pt idx="30920">
                  <c:v>HOU CLT 11</c:v>
                </c:pt>
                <c:pt idx="30921">
                  <c:v>HOU CLT 12</c:v>
                </c:pt>
                <c:pt idx="30922">
                  <c:v>HOU CMH 01</c:v>
                </c:pt>
                <c:pt idx="30923">
                  <c:v>HOU CMH 10</c:v>
                </c:pt>
                <c:pt idx="30924">
                  <c:v>HOU CMH 11</c:v>
                </c:pt>
                <c:pt idx="30925">
                  <c:v>HOU CMH 12</c:v>
                </c:pt>
                <c:pt idx="30926">
                  <c:v>HOU CRP 01</c:v>
                </c:pt>
                <c:pt idx="30927">
                  <c:v>HOU CRP 02</c:v>
                </c:pt>
                <c:pt idx="30928">
                  <c:v>HOU CRP 03</c:v>
                </c:pt>
                <c:pt idx="30929">
                  <c:v>HOU CRP 04</c:v>
                </c:pt>
                <c:pt idx="30930">
                  <c:v>HOU CRP 05</c:v>
                </c:pt>
                <c:pt idx="30931">
                  <c:v>HOU CRP 06</c:v>
                </c:pt>
                <c:pt idx="30932">
                  <c:v>HOU CRP 07</c:v>
                </c:pt>
                <c:pt idx="30933">
                  <c:v>HOU CRP 08</c:v>
                </c:pt>
                <c:pt idx="30934">
                  <c:v>HOU CRP 09</c:v>
                </c:pt>
                <c:pt idx="30935">
                  <c:v>HOU CRP 10</c:v>
                </c:pt>
                <c:pt idx="30936">
                  <c:v>HOU CRP 11</c:v>
                </c:pt>
                <c:pt idx="30937">
                  <c:v>HOU CRP 12</c:v>
                </c:pt>
                <c:pt idx="30938">
                  <c:v>HOU DAL 01</c:v>
                </c:pt>
                <c:pt idx="30939">
                  <c:v>HOU DAL 02</c:v>
                </c:pt>
                <c:pt idx="30940">
                  <c:v>HOU DAL 03</c:v>
                </c:pt>
                <c:pt idx="30941">
                  <c:v>HOU DAL 04</c:v>
                </c:pt>
                <c:pt idx="30942">
                  <c:v>HOU DAL 05</c:v>
                </c:pt>
                <c:pt idx="30943">
                  <c:v>HOU DAL 06</c:v>
                </c:pt>
                <c:pt idx="30944">
                  <c:v>HOU DAL 07</c:v>
                </c:pt>
                <c:pt idx="30945">
                  <c:v>HOU DAL 08</c:v>
                </c:pt>
                <c:pt idx="30946">
                  <c:v>HOU DAL 09</c:v>
                </c:pt>
                <c:pt idx="30947">
                  <c:v>HOU DAL 10</c:v>
                </c:pt>
                <c:pt idx="30948">
                  <c:v>HOU DAL 11</c:v>
                </c:pt>
                <c:pt idx="30949">
                  <c:v>HOU DAL 12</c:v>
                </c:pt>
                <c:pt idx="30950">
                  <c:v>HOU DCA 01</c:v>
                </c:pt>
                <c:pt idx="30951">
                  <c:v>HOU DCA 02</c:v>
                </c:pt>
                <c:pt idx="30952">
                  <c:v>HOU DCA 03</c:v>
                </c:pt>
                <c:pt idx="30953">
                  <c:v>HOU DCA 04</c:v>
                </c:pt>
                <c:pt idx="30954">
                  <c:v>HOU DCA 05</c:v>
                </c:pt>
                <c:pt idx="30955">
                  <c:v>HOU DCA 06</c:v>
                </c:pt>
                <c:pt idx="30956">
                  <c:v>HOU DCA 07</c:v>
                </c:pt>
                <c:pt idx="30957">
                  <c:v>HOU DCA 08</c:v>
                </c:pt>
                <c:pt idx="30958">
                  <c:v>HOU DCA 09</c:v>
                </c:pt>
                <c:pt idx="30959">
                  <c:v>HOU DCA 10</c:v>
                </c:pt>
                <c:pt idx="30960">
                  <c:v>HOU DCA 11</c:v>
                </c:pt>
                <c:pt idx="30961">
                  <c:v>HOU DCA 12</c:v>
                </c:pt>
                <c:pt idx="30962">
                  <c:v>HOU DEN 01</c:v>
                </c:pt>
                <c:pt idx="30963">
                  <c:v>HOU DEN 02</c:v>
                </c:pt>
                <c:pt idx="30964">
                  <c:v>HOU DEN 03</c:v>
                </c:pt>
                <c:pt idx="30965">
                  <c:v>HOU DEN 04</c:v>
                </c:pt>
                <c:pt idx="30966">
                  <c:v>HOU DEN 05</c:v>
                </c:pt>
                <c:pt idx="30967">
                  <c:v>HOU DEN 06</c:v>
                </c:pt>
                <c:pt idx="30968">
                  <c:v>HOU DEN 07</c:v>
                </c:pt>
                <c:pt idx="30969">
                  <c:v>HOU DEN 08</c:v>
                </c:pt>
                <c:pt idx="30970">
                  <c:v>HOU DEN 09</c:v>
                </c:pt>
                <c:pt idx="30971">
                  <c:v>HOU DEN 10</c:v>
                </c:pt>
                <c:pt idx="30972">
                  <c:v>HOU DEN 11</c:v>
                </c:pt>
                <c:pt idx="30973">
                  <c:v>HOU DEN 12</c:v>
                </c:pt>
                <c:pt idx="30974">
                  <c:v>HOU DFW 01</c:v>
                </c:pt>
                <c:pt idx="30975">
                  <c:v>HOU DFW 02</c:v>
                </c:pt>
                <c:pt idx="30976">
                  <c:v>HOU DFW 03</c:v>
                </c:pt>
                <c:pt idx="30977">
                  <c:v>HOU DFW 04</c:v>
                </c:pt>
                <c:pt idx="30978">
                  <c:v>HOU DFW 05</c:v>
                </c:pt>
                <c:pt idx="30979">
                  <c:v>HOU DFW 06</c:v>
                </c:pt>
                <c:pt idx="30980">
                  <c:v>HOU DFW 07</c:v>
                </c:pt>
                <c:pt idx="30981">
                  <c:v>HOU DFW 08</c:v>
                </c:pt>
                <c:pt idx="30982">
                  <c:v>HOU DFW 09</c:v>
                </c:pt>
                <c:pt idx="30983">
                  <c:v>HOU DFW 10</c:v>
                </c:pt>
                <c:pt idx="30984">
                  <c:v>HOU DFW 11</c:v>
                </c:pt>
                <c:pt idx="30985">
                  <c:v>HOU DFW 12</c:v>
                </c:pt>
                <c:pt idx="30986">
                  <c:v>HOU ECP 01</c:v>
                </c:pt>
                <c:pt idx="30987">
                  <c:v>HOU ECP 02</c:v>
                </c:pt>
                <c:pt idx="30988">
                  <c:v>HOU ECP 03</c:v>
                </c:pt>
                <c:pt idx="30989">
                  <c:v>HOU ECP 04</c:v>
                </c:pt>
                <c:pt idx="30990">
                  <c:v>HOU ECP 05</c:v>
                </c:pt>
                <c:pt idx="30991">
                  <c:v>HOU ECP 06</c:v>
                </c:pt>
                <c:pt idx="30992">
                  <c:v>HOU ECP 07</c:v>
                </c:pt>
                <c:pt idx="30993">
                  <c:v>HOU ECP 08</c:v>
                </c:pt>
                <c:pt idx="30994">
                  <c:v>HOU ECP 09</c:v>
                </c:pt>
                <c:pt idx="30995">
                  <c:v>HOU ECP 10</c:v>
                </c:pt>
                <c:pt idx="30996">
                  <c:v>HOU ECP 11</c:v>
                </c:pt>
                <c:pt idx="30997">
                  <c:v>HOU ECP 12</c:v>
                </c:pt>
                <c:pt idx="30998">
                  <c:v>HOU ELP 01</c:v>
                </c:pt>
                <c:pt idx="30999">
                  <c:v>HOU ELP 02</c:v>
                </c:pt>
                <c:pt idx="31000">
                  <c:v>HOU ELP 03</c:v>
                </c:pt>
                <c:pt idx="31001">
                  <c:v>HOU ELP 04</c:v>
                </c:pt>
                <c:pt idx="31002">
                  <c:v>HOU ELP 05</c:v>
                </c:pt>
                <c:pt idx="31003">
                  <c:v>HOU ELP 06</c:v>
                </c:pt>
                <c:pt idx="31004">
                  <c:v>HOU ELP 07</c:v>
                </c:pt>
                <c:pt idx="31005">
                  <c:v>HOU ELP 08</c:v>
                </c:pt>
                <c:pt idx="31006">
                  <c:v>HOU ELP 09</c:v>
                </c:pt>
                <c:pt idx="31007">
                  <c:v>HOU ELP 10</c:v>
                </c:pt>
                <c:pt idx="31008">
                  <c:v>HOU ELP 11</c:v>
                </c:pt>
                <c:pt idx="31009">
                  <c:v>HOU ELP 12</c:v>
                </c:pt>
                <c:pt idx="31010">
                  <c:v>HOU EWR 01</c:v>
                </c:pt>
                <c:pt idx="31011">
                  <c:v>HOU EWR 02</c:v>
                </c:pt>
                <c:pt idx="31012">
                  <c:v>HOU EWR 03</c:v>
                </c:pt>
                <c:pt idx="31013">
                  <c:v>HOU EWR 04</c:v>
                </c:pt>
                <c:pt idx="31014">
                  <c:v>HOU EWR 05</c:v>
                </c:pt>
                <c:pt idx="31015">
                  <c:v>HOU EWR 06</c:v>
                </c:pt>
                <c:pt idx="31016">
                  <c:v>HOU EWR 07</c:v>
                </c:pt>
                <c:pt idx="31017">
                  <c:v>HOU EWR 08</c:v>
                </c:pt>
                <c:pt idx="31018">
                  <c:v>HOU EWR 09</c:v>
                </c:pt>
                <c:pt idx="31019">
                  <c:v>HOU EWR 10</c:v>
                </c:pt>
                <c:pt idx="31020">
                  <c:v>HOU EWR 11</c:v>
                </c:pt>
                <c:pt idx="31021">
                  <c:v>HOU EWR 12</c:v>
                </c:pt>
                <c:pt idx="31022">
                  <c:v>HOU FLL 01</c:v>
                </c:pt>
                <c:pt idx="31023">
                  <c:v>HOU FLL 02</c:v>
                </c:pt>
                <c:pt idx="31024">
                  <c:v>HOU FLL 03</c:v>
                </c:pt>
                <c:pt idx="31025">
                  <c:v>HOU FLL 04</c:v>
                </c:pt>
                <c:pt idx="31026">
                  <c:v>HOU FLL 05</c:v>
                </c:pt>
                <c:pt idx="31027">
                  <c:v>HOU FLL 06</c:v>
                </c:pt>
                <c:pt idx="31028">
                  <c:v>HOU FLL 07</c:v>
                </c:pt>
                <c:pt idx="31029">
                  <c:v>HOU FLL 08</c:v>
                </c:pt>
                <c:pt idx="31030">
                  <c:v>HOU FLL 09</c:v>
                </c:pt>
                <c:pt idx="31031">
                  <c:v>HOU FLL 10</c:v>
                </c:pt>
                <c:pt idx="31032">
                  <c:v>HOU FLL 11</c:v>
                </c:pt>
                <c:pt idx="31033">
                  <c:v>HOU FLL 12</c:v>
                </c:pt>
                <c:pt idx="31034">
                  <c:v>HOU GRK 01</c:v>
                </c:pt>
                <c:pt idx="31035">
                  <c:v>HOU GSP 01</c:v>
                </c:pt>
                <c:pt idx="31036">
                  <c:v>HOU GSP 02</c:v>
                </c:pt>
                <c:pt idx="31037">
                  <c:v>HOU GSP 03</c:v>
                </c:pt>
                <c:pt idx="31038">
                  <c:v>HOU GSP 04</c:v>
                </c:pt>
                <c:pt idx="31039">
                  <c:v>HOU GSP 05</c:v>
                </c:pt>
                <c:pt idx="31040">
                  <c:v>HOU GSP 06</c:v>
                </c:pt>
                <c:pt idx="31041">
                  <c:v>HOU GSP 07</c:v>
                </c:pt>
                <c:pt idx="31042">
                  <c:v>HOU GSP 08</c:v>
                </c:pt>
                <c:pt idx="31043">
                  <c:v>HOU GSP 09</c:v>
                </c:pt>
                <c:pt idx="31044">
                  <c:v>HOU GSP 10</c:v>
                </c:pt>
                <c:pt idx="31045">
                  <c:v>HOU GSP 11</c:v>
                </c:pt>
                <c:pt idx="31046">
                  <c:v>HOU GSP 12</c:v>
                </c:pt>
                <c:pt idx="31047">
                  <c:v>HOU HOB 12</c:v>
                </c:pt>
                <c:pt idx="31048">
                  <c:v>HOU HRL 01</c:v>
                </c:pt>
                <c:pt idx="31049">
                  <c:v>HOU HRL 02</c:v>
                </c:pt>
                <c:pt idx="31050">
                  <c:v>HOU HRL 03</c:v>
                </c:pt>
                <c:pt idx="31051">
                  <c:v>HOU HRL 04</c:v>
                </c:pt>
                <c:pt idx="31052">
                  <c:v>HOU HRL 05</c:v>
                </c:pt>
                <c:pt idx="31053">
                  <c:v>HOU HRL 06</c:v>
                </c:pt>
                <c:pt idx="31054">
                  <c:v>HOU HRL 07</c:v>
                </c:pt>
                <c:pt idx="31055">
                  <c:v>HOU HRL 08</c:v>
                </c:pt>
                <c:pt idx="31056">
                  <c:v>HOU HRL 09</c:v>
                </c:pt>
                <c:pt idx="31057">
                  <c:v>HOU HRL 10</c:v>
                </c:pt>
                <c:pt idx="31058">
                  <c:v>HOU HRL 11</c:v>
                </c:pt>
                <c:pt idx="31059">
                  <c:v>HOU HRL 12</c:v>
                </c:pt>
                <c:pt idx="31060">
                  <c:v>HOU IND 01</c:v>
                </c:pt>
                <c:pt idx="31061">
                  <c:v>HOU IND 02</c:v>
                </c:pt>
                <c:pt idx="31062">
                  <c:v>HOU IND 03</c:v>
                </c:pt>
                <c:pt idx="31063">
                  <c:v>HOU IND 04</c:v>
                </c:pt>
                <c:pt idx="31064">
                  <c:v>HOU IND 05</c:v>
                </c:pt>
                <c:pt idx="31065">
                  <c:v>HOU IND 06</c:v>
                </c:pt>
                <c:pt idx="31066">
                  <c:v>HOU IND 07</c:v>
                </c:pt>
                <c:pt idx="31067">
                  <c:v>HOU IND 08</c:v>
                </c:pt>
                <c:pt idx="31068">
                  <c:v>HOU IND 09</c:v>
                </c:pt>
                <c:pt idx="31069">
                  <c:v>HOU IND 10</c:v>
                </c:pt>
                <c:pt idx="31070">
                  <c:v>HOU IND 11</c:v>
                </c:pt>
                <c:pt idx="31071">
                  <c:v>HOU IND 12</c:v>
                </c:pt>
                <c:pt idx="31072">
                  <c:v>HOU JAN 01</c:v>
                </c:pt>
                <c:pt idx="31073">
                  <c:v>HOU JAN 02</c:v>
                </c:pt>
                <c:pt idx="31074">
                  <c:v>HOU JAN 03</c:v>
                </c:pt>
                <c:pt idx="31075">
                  <c:v>HOU JAN 04</c:v>
                </c:pt>
                <c:pt idx="31076">
                  <c:v>HOU JAN 05</c:v>
                </c:pt>
                <c:pt idx="31077">
                  <c:v>HOU JAN 06</c:v>
                </c:pt>
                <c:pt idx="31078">
                  <c:v>HOU JAN 07</c:v>
                </c:pt>
                <c:pt idx="31079">
                  <c:v>HOU JAN 08</c:v>
                </c:pt>
                <c:pt idx="31080">
                  <c:v>HOU JAN 09</c:v>
                </c:pt>
                <c:pt idx="31081">
                  <c:v>HOU JAN 10</c:v>
                </c:pt>
                <c:pt idx="31082">
                  <c:v>HOU JAN 11</c:v>
                </c:pt>
                <c:pt idx="31083">
                  <c:v>HOU JAN 12</c:v>
                </c:pt>
                <c:pt idx="31084">
                  <c:v>HOU JAX 01</c:v>
                </c:pt>
                <c:pt idx="31085">
                  <c:v>HOU JAX 02</c:v>
                </c:pt>
                <c:pt idx="31086">
                  <c:v>HOU JAX 03</c:v>
                </c:pt>
                <c:pt idx="31087">
                  <c:v>HOU JAX 04</c:v>
                </c:pt>
                <c:pt idx="31088">
                  <c:v>HOU JAX 05</c:v>
                </c:pt>
                <c:pt idx="31089">
                  <c:v>HOU JAX 06</c:v>
                </c:pt>
                <c:pt idx="31090">
                  <c:v>HOU JAX 07</c:v>
                </c:pt>
                <c:pt idx="31091">
                  <c:v>HOU JAX 08</c:v>
                </c:pt>
                <c:pt idx="31092">
                  <c:v>HOU JAX 09</c:v>
                </c:pt>
                <c:pt idx="31093">
                  <c:v>HOU JAX 10</c:v>
                </c:pt>
                <c:pt idx="31094">
                  <c:v>HOU JAX 11</c:v>
                </c:pt>
                <c:pt idx="31095">
                  <c:v>HOU JAX 12</c:v>
                </c:pt>
                <c:pt idx="31096">
                  <c:v>HOU JFK 01</c:v>
                </c:pt>
                <c:pt idx="31097">
                  <c:v>HOU JFK 02</c:v>
                </c:pt>
                <c:pt idx="31098">
                  <c:v>HOU JFK 03</c:v>
                </c:pt>
                <c:pt idx="31099">
                  <c:v>HOU JFK 04</c:v>
                </c:pt>
                <c:pt idx="31100">
                  <c:v>HOU JFK 05</c:v>
                </c:pt>
                <c:pt idx="31101">
                  <c:v>HOU JFK 06</c:v>
                </c:pt>
                <c:pt idx="31102">
                  <c:v>HOU JFK 07</c:v>
                </c:pt>
                <c:pt idx="31103">
                  <c:v>HOU JFK 08</c:v>
                </c:pt>
                <c:pt idx="31104">
                  <c:v>HOU JFK 09</c:v>
                </c:pt>
                <c:pt idx="31105">
                  <c:v>HOU JFK 10</c:v>
                </c:pt>
                <c:pt idx="31106">
                  <c:v>HOU JFK 11</c:v>
                </c:pt>
                <c:pt idx="31107">
                  <c:v>HOU JFK 12</c:v>
                </c:pt>
                <c:pt idx="31108">
                  <c:v>HOU LAS 01</c:v>
                </c:pt>
                <c:pt idx="31109">
                  <c:v>HOU LAS 02</c:v>
                </c:pt>
                <c:pt idx="31110">
                  <c:v>HOU LAS 03</c:v>
                </c:pt>
                <c:pt idx="31111">
                  <c:v>HOU LAS 04</c:v>
                </c:pt>
                <c:pt idx="31112">
                  <c:v>HOU LAS 05</c:v>
                </c:pt>
                <c:pt idx="31113">
                  <c:v>HOU LAS 06</c:v>
                </c:pt>
                <c:pt idx="31114">
                  <c:v>HOU LAS 07</c:v>
                </c:pt>
                <c:pt idx="31115">
                  <c:v>HOU LAS 08</c:v>
                </c:pt>
                <c:pt idx="31116">
                  <c:v>HOU LAS 09</c:v>
                </c:pt>
                <c:pt idx="31117">
                  <c:v>HOU LAS 10</c:v>
                </c:pt>
                <c:pt idx="31118">
                  <c:v>HOU LAS 11</c:v>
                </c:pt>
                <c:pt idx="31119">
                  <c:v>HOU LAS 12</c:v>
                </c:pt>
                <c:pt idx="31120">
                  <c:v>HOU LAX 01</c:v>
                </c:pt>
                <c:pt idx="31121">
                  <c:v>HOU LAX 02</c:v>
                </c:pt>
                <c:pt idx="31122">
                  <c:v>HOU LAX 03</c:v>
                </c:pt>
                <c:pt idx="31123">
                  <c:v>HOU LAX 04</c:v>
                </c:pt>
                <c:pt idx="31124">
                  <c:v>HOU LAX 05</c:v>
                </c:pt>
                <c:pt idx="31125">
                  <c:v>HOU LAX 06</c:v>
                </c:pt>
                <c:pt idx="31126">
                  <c:v>HOU LAX 07</c:v>
                </c:pt>
                <c:pt idx="31127">
                  <c:v>HOU LAX 08</c:v>
                </c:pt>
                <c:pt idx="31128">
                  <c:v>HOU LAX 09</c:v>
                </c:pt>
                <c:pt idx="31129">
                  <c:v>HOU LAX 10</c:v>
                </c:pt>
                <c:pt idx="31130">
                  <c:v>HOU LAX 11</c:v>
                </c:pt>
                <c:pt idx="31131">
                  <c:v>HOU LAX 12</c:v>
                </c:pt>
                <c:pt idx="31132">
                  <c:v>HOU LBB 01</c:v>
                </c:pt>
                <c:pt idx="31133">
                  <c:v>HOU LBB 11</c:v>
                </c:pt>
                <c:pt idx="31134">
                  <c:v>HOU LBB 12</c:v>
                </c:pt>
                <c:pt idx="31135">
                  <c:v>HOU LGA 01</c:v>
                </c:pt>
                <c:pt idx="31136">
                  <c:v>HOU LGA 02</c:v>
                </c:pt>
                <c:pt idx="31137">
                  <c:v>HOU LGA 03</c:v>
                </c:pt>
                <c:pt idx="31138">
                  <c:v>HOU LGA 04</c:v>
                </c:pt>
                <c:pt idx="31139">
                  <c:v>HOU LGA 05</c:v>
                </c:pt>
                <c:pt idx="31140">
                  <c:v>HOU LGA 06</c:v>
                </c:pt>
                <c:pt idx="31141">
                  <c:v>HOU LGA 07</c:v>
                </c:pt>
                <c:pt idx="31142">
                  <c:v>HOU LGA 08</c:v>
                </c:pt>
                <c:pt idx="31143">
                  <c:v>HOU LGA 09</c:v>
                </c:pt>
                <c:pt idx="31144">
                  <c:v>HOU LGA 10</c:v>
                </c:pt>
                <c:pt idx="31145">
                  <c:v>HOU LGA 11</c:v>
                </c:pt>
                <c:pt idx="31146">
                  <c:v>HOU LGA 12</c:v>
                </c:pt>
                <c:pt idx="31147">
                  <c:v>HOU LIT 01</c:v>
                </c:pt>
                <c:pt idx="31148">
                  <c:v>HOU LIT 02</c:v>
                </c:pt>
                <c:pt idx="31149">
                  <c:v>HOU LIT 03</c:v>
                </c:pt>
                <c:pt idx="31150">
                  <c:v>HOU LIT 04</c:v>
                </c:pt>
                <c:pt idx="31151">
                  <c:v>HOU LIT 05</c:v>
                </c:pt>
                <c:pt idx="31152">
                  <c:v>HOU LIT 06</c:v>
                </c:pt>
                <c:pt idx="31153">
                  <c:v>HOU LIT 07</c:v>
                </c:pt>
                <c:pt idx="31154">
                  <c:v>HOU LIT 08</c:v>
                </c:pt>
                <c:pt idx="31155">
                  <c:v>HOU LIT 09</c:v>
                </c:pt>
                <c:pt idx="31156">
                  <c:v>HOU LIT 10</c:v>
                </c:pt>
                <c:pt idx="31157">
                  <c:v>HOU LIT 11</c:v>
                </c:pt>
                <c:pt idx="31158">
                  <c:v>HOU LIT 12</c:v>
                </c:pt>
                <c:pt idx="31159">
                  <c:v>HOU MAF 01</c:v>
                </c:pt>
                <c:pt idx="31160">
                  <c:v>HOU MAF 02</c:v>
                </c:pt>
                <c:pt idx="31161">
                  <c:v>HOU MAF 03</c:v>
                </c:pt>
                <c:pt idx="31162">
                  <c:v>HOU MAF 04</c:v>
                </c:pt>
                <c:pt idx="31163">
                  <c:v>HOU MAF 05</c:v>
                </c:pt>
                <c:pt idx="31164">
                  <c:v>HOU MAF 06</c:v>
                </c:pt>
                <c:pt idx="31165">
                  <c:v>HOU MAF 07</c:v>
                </c:pt>
                <c:pt idx="31166">
                  <c:v>HOU MAF 08</c:v>
                </c:pt>
                <c:pt idx="31167">
                  <c:v>HOU MAF 09</c:v>
                </c:pt>
                <c:pt idx="31168">
                  <c:v>HOU MAF 10</c:v>
                </c:pt>
                <c:pt idx="31169">
                  <c:v>HOU MAF 11</c:v>
                </c:pt>
                <c:pt idx="31170">
                  <c:v>HOU MAF 12</c:v>
                </c:pt>
                <c:pt idx="31171">
                  <c:v>HOU MCI 01</c:v>
                </c:pt>
                <c:pt idx="31172">
                  <c:v>HOU MCI 02</c:v>
                </c:pt>
                <c:pt idx="31173">
                  <c:v>HOU MCI 03</c:v>
                </c:pt>
                <c:pt idx="31174">
                  <c:v>HOU MCI 04</c:v>
                </c:pt>
                <c:pt idx="31175">
                  <c:v>HOU MCI 05</c:v>
                </c:pt>
                <c:pt idx="31176">
                  <c:v>HOU MCI 06</c:v>
                </c:pt>
                <c:pt idx="31177">
                  <c:v>HOU MCI 07</c:v>
                </c:pt>
                <c:pt idx="31178">
                  <c:v>HOU MCI 08</c:v>
                </c:pt>
                <c:pt idx="31179">
                  <c:v>HOU MCI 09</c:v>
                </c:pt>
                <c:pt idx="31180">
                  <c:v>HOU MCI 10</c:v>
                </c:pt>
                <c:pt idx="31181">
                  <c:v>HOU MCI 11</c:v>
                </c:pt>
                <c:pt idx="31182">
                  <c:v>HOU MCI 12</c:v>
                </c:pt>
                <c:pt idx="31183">
                  <c:v>HOU MCO 01</c:v>
                </c:pt>
                <c:pt idx="31184">
                  <c:v>HOU MCO 02</c:v>
                </c:pt>
                <c:pt idx="31185">
                  <c:v>HOU MCO 03</c:v>
                </c:pt>
                <c:pt idx="31186">
                  <c:v>HOU MCO 04</c:v>
                </c:pt>
                <c:pt idx="31187">
                  <c:v>HOU MCO 05</c:v>
                </c:pt>
                <c:pt idx="31188">
                  <c:v>HOU MCO 06</c:v>
                </c:pt>
                <c:pt idx="31189">
                  <c:v>HOU MCO 07</c:v>
                </c:pt>
                <c:pt idx="31190">
                  <c:v>HOU MCO 08</c:v>
                </c:pt>
                <c:pt idx="31191">
                  <c:v>HOU MCO 09</c:v>
                </c:pt>
                <c:pt idx="31192">
                  <c:v>HOU MCO 10</c:v>
                </c:pt>
                <c:pt idx="31193">
                  <c:v>HOU MCO 11</c:v>
                </c:pt>
                <c:pt idx="31194">
                  <c:v>HOU MCO 12</c:v>
                </c:pt>
                <c:pt idx="31195">
                  <c:v>HOU MDW 01</c:v>
                </c:pt>
                <c:pt idx="31196">
                  <c:v>HOU MDW 02</c:v>
                </c:pt>
                <c:pt idx="31197">
                  <c:v>HOU MDW 03</c:v>
                </c:pt>
                <c:pt idx="31198">
                  <c:v>HOU MDW 04</c:v>
                </c:pt>
                <c:pt idx="31199">
                  <c:v>HOU MDW 05</c:v>
                </c:pt>
                <c:pt idx="31200">
                  <c:v>HOU MDW 06</c:v>
                </c:pt>
                <c:pt idx="31201">
                  <c:v>HOU MDW 07</c:v>
                </c:pt>
                <c:pt idx="31202">
                  <c:v>HOU MDW 08</c:v>
                </c:pt>
                <c:pt idx="31203">
                  <c:v>HOU MDW 09</c:v>
                </c:pt>
                <c:pt idx="31204">
                  <c:v>HOU MDW 10</c:v>
                </c:pt>
                <c:pt idx="31205">
                  <c:v>HOU MDW 11</c:v>
                </c:pt>
                <c:pt idx="31206">
                  <c:v>HOU MDW 12</c:v>
                </c:pt>
                <c:pt idx="31207">
                  <c:v>HOU MEM 01</c:v>
                </c:pt>
                <c:pt idx="31208">
                  <c:v>HOU MEM 02</c:v>
                </c:pt>
                <c:pt idx="31209">
                  <c:v>HOU MEM 03</c:v>
                </c:pt>
                <c:pt idx="31210">
                  <c:v>HOU MEM 04</c:v>
                </c:pt>
                <c:pt idx="31211">
                  <c:v>HOU MEM 05</c:v>
                </c:pt>
                <c:pt idx="31212">
                  <c:v>HOU MEM 06</c:v>
                </c:pt>
                <c:pt idx="31213">
                  <c:v>HOU MEM 07</c:v>
                </c:pt>
                <c:pt idx="31214">
                  <c:v>HOU MEM 08</c:v>
                </c:pt>
                <c:pt idx="31215">
                  <c:v>HOU MEM 09</c:v>
                </c:pt>
                <c:pt idx="31216">
                  <c:v>HOU MEM 10</c:v>
                </c:pt>
                <c:pt idx="31217">
                  <c:v>HOU MEM 11</c:v>
                </c:pt>
                <c:pt idx="31218">
                  <c:v>HOU MEM 12</c:v>
                </c:pt>
                <c:pt idx="31219">
                  <c:v>HOU MIA 12</c:v>
                </c:pt>
                <c:pt idx="31220">
                  <c:v>HOU MKE 03</c:v>
                </c:pt>
                <c:pt idx="31221">
                  <c:v>HOU MKE 04</c:v>
                </c:pt>
                <c:pt idx="31222">
                  <c:v>HOU MKE 05</c:v>
                </c:pt>
                <c:pt idx="31223">
                  <c:v>HOU MKE 06</c:v>
                </c:pt>
                <c:pt idx="31224">
                  <c:v>HOU MKE 07</c:v>
                </c:pt>
                <c:pt idx="31225">
                  <c:v>HOU MKE 08</c:v>
                </c:pt>
                <c:pt idx="31226">
                  <c:v>HOU MKE 09</c:v>
                </c:pt>
                <c:pt idx="31227">
                  <c:v>HOU MKE 10</c:v>
                </c:pt>
                <c:pt idx="31228">
                  <c:v>HOU MKE 11</c:v>
                </c:pt>
                <c:pt idx="31229">
                  <c:v>HOU MKE 12</c:v>
                </c:pt>
                <c:pt idx="31230">
                  <c:v>HOU MSY 01</c:v>
                </c:pt>
                <c:pt idx="31231">
                  <c:v>HOU MSY 02</c:v>
                </c:pt>
                <c:pt idx="31232">
                  <c:v>HOU MSY 03</c:v>
                </c:pt>
                <c:pt idx="31233">
                  <c:v>HOU MSY 04</c:v>
                </c:pt>
                <c:pt idx="31234">
                  <c:v>HOU MSY 05</c:v>
                </c:pt>
                <c:pt idx="31235">
                  <c:v>HOU MSY 06</c:v>
                </c:pt>
                <c:pt idx="31236">
                  <c:v>HOU MSY 07</c:v>
                </c:pt>
                <c:pt idx="31237">
                  <c:v>HOU MSY 08</c:v>
                </c:pt>
                <c:pt idx="31238">
                  <c:v>HOU MSY 09</c:v>
                </c:pt>
                <c:pt idx="31239">
                  <c:v>HOU MSY 10</c:v>
                </c:pt>
                <c:pt idx="31240">
                  <c:v>HOU MSY 11</c:v>
                </c:pt>
                <c:pt idx="31241">
                  <c:v>HOU MSY 12</c:v>
                </c:pt>
                <c:pt idx="31242">
                  <c:v>HOU OAK 01</c:v>
                </c:pt>
                <c:pt idx="31243">
                  <c:v>HOU OAK 02</c:v>
                </c:pt>
                <c:pt idx="31244">
                  <c:v>HOU OAK 03</c:v>
                </c:pt>
                <c:pt idx="31245">
                  <c:v>HOU OAK 04</c:v>
                </c:pt>
                <c:pt idx="31246">
                  <c:v>HOU OAK 05</c:v>
                </c:pt>
                <c:pt idx="31247">
                  <c:v>HOU OAK 06</c:v>
                </c:pt>
                <c:pt idx="31248">
                  <c:v>HOU OAK 07</c:v>
                </c:pt>
                <c:pt idx="31249">
                  <c:v>HOU OAK 08</c:v>
                </c:pt>
                <c:pt idx="31250">
                  <c:v>HOU OAK 09</c:v>
                </c:pt>
                <c:pt idx="31251">
                  <c:v>HOU OAK 10</c:v>
                </c:pt>
                <c:pt idx="31252">
                  <c:v>HOU OAK 11</c:v>
                </c:pt>
                <c:pt idx="31253">
                  <c:v>HOU OAK 12</c:v>
                </c:pt>
                <c:pt idx="31254">
                  <c:v>HOU OKC 01</c:v>
                </c:pt>
                <c:pt idx="31255">
                  <c:v>HOU OKC 02</c:v>
                </c:pt>
                <c:pt idx="31256">
                  <c:v>HOU OKC 03</c:v>
                </c:pt>
                <c:pt idx="31257">
                  <c:v>HOU OKC 04</c:v>
                </c:pt>
                <c:pt idx="31258">
                  <c:v>HOU OKC 05</c:v>
                </c:pt>
                <c:pt idx="31259">
                  <c:v>HOU OKC 06</c:v>
                </c:pt>
                <c:pt idx="31260">
                  <c:v>HOU OKC 07</c:v>
                </c:pt>
                <c:pt idx="31261">
                  <c:v>HOU OKC 08</c:v>
                </c:pt>
                <c:pt idx="31262">
                  <c:v>HOU OKC 09</c:v>
                </c:pt>
                <c:pt idx="31263">
                  <c:v>HOU OKC 10</c:v>
                </c:pt>
                <c:pt idx="31264">
                  <c:v>HOU OKC 11</c:v>
                </c:pt>
                <c:pt idx="31265">
                  <c:v>HOU OKC 12</c:v>
                </c:pt>
                <c:pt idx="31266">
                  <c:v>HOU OMA 01</c:v>
                </c:pt>
                <c:pt idx="31267">
                  <c:v>HOU OMA 02</c:v>
                </c:pt>
                <c:pt idx="31268">
                  <c:v>HOU OMA 03</c:v>
                </c:pt>
                <c:pt idx="31269">
                  <c:v>HOU OMA 04</c:v>
                </c:pt>
                <c:pt idx="31270">
                  <c:v>HOU OMA 05</c:v>
                </c:pt>
                <c:pt idx="31271">
                  <c:v>HOU OMA 06</c:v>
                </c:pt>
                <c:pt idx="31272">
                  <c:v>HOU OMA 07</c:v>
                </c:pt>
                <c:pt idx="31273">
                  <c:v>HOU OMA 08</c:v>
                </c:pt>
                <c:pt idx="31274">
                  <c:v>HOU OMA 09</c:v>
                </c:pt>
                <c:pt idx="31275">
                  <c:v>HOU OMA 10</c:v>
                </c:pt>
                <c:pt idx="31276">
                  <c:v>HOU OMA 11</c:v>
                </c:pt>
                <c:pt idx="31277">
                  <c:v>HOU OMA 12</c:v>
                </c:pt>
                <c:pt idx="31278">
                  <c:v>HOU PDX 01</c:v>
                </c:pt>
                <c:pt idx="31279">
                  <c:v>HOU PDX 02</c:v>
                </c:pt>
                <c:pt idx="31280">
                  <c:v>HOU PDX 03</c:v>
                </c:pt>
                <c:pt idx="31281">
                  <c:v>HOU PDX 04</c:v>
                </c:pt>
                <c:pt idx="31282">
                  <c:v>HOU PDX 05</c:v>
                </c:pt>
                <c:pt idx="31283">
                  <c:v>HOU PDX 06</c:v>
                </c:pt>
                <c:pt idx="31284">
                  <c:v>HOU PDX 07</c:v>
                </c:pt>
                <c:pt idx="31285">
                  <c:v>HOU PDX 08</c:v>
                </c:pt>
                <c:pt idx="31286">
                  <c:v>HOU PDX 09</c:v>
                </c:pt>
                <c:pt idx="31287">
                  <c:v>HOU PDX 10</c:v>
                </c:pt>
                <c:pt idx="31288">
                  <c:v>HOU PDX 11</c:v>
                </c:pt>
                <c:pt idx="31289">
                  <c:v>HOU PDX 12</c:v>
                </c:pt>
                <c:pt idx="31290">
                  <c:v>HOU PHL 01</c:v>
                </c:pt>
                <c:pt idx="31291">
                  <c:v>HOU PHL 02</c:v>
                </c:pt>
                <c:pt idx="31292">
                  <c:v>HOU PHL 03</c:v>
                </c:pt>
                <c:pt idx="31293">
                  <c:v>HOU PHL 04</c:v>
                </c:pt>
                <c:pt idx="31294">
                  <c:v>HOU PHL 05</c:v>
                </c:pt>
                <c:pt idx="31295">
                  <c:v>HOU PHL 06</c:v>
                </c:pt>
                <c:pt idx="31296">
                  <c:v>HOU PHL 07</c:v>
                </c:pt>
                <c:pt idx="31297">
                  <c:v>HOU PHL 08</c:v>
                </c:pt>
                <c:pt idx="31298">
                  <c:v>HOU PHL 09</c:v>
                </c:pt>
                <c:pt idx="31299">
                  <c:v>HOU PHL 10</c:v>
                </c:pt>
                <c:pt idx="31300">
                  <c:v>HOU PHL 11</c:v>
                </c:pt>
                <c:pt idx="31301">
                  <c:v>HOU PHL 12</c:v>
                </c:pt>
                <c:pt idx="31302">
                  <c:v>HOU PHX 01</c:v>
                </c:pt>
                <c:pt idx="31303">
                  <c:v>HOU PHX 02</c:v>
                </c:pt>
                <c:pt idx="31304">
                  <c:v>HOU PHX 03</c:v>
                </c:pt>
                <c:pt idx="31305">
                  <c:v>HOU PHX 04</c:v>
                </c:pt>
                <c:pt idx="31306">
                  <c:v>HOU PHX 05</c:v>
                </c:pt>
                <c:pt idx="31307">
                  <c:v>HOU PHX 06</c:v>
                </c:pt>
                <c:pt idx="31308">
                  <c:v>HOU PHX 07</c:v>
                </c:pt>
                <c:pt idx="31309">
                  <c:v>HOU PHX 08</c:v>
                </c:pt>
                <c:pt idx="31310">
                  <c:v>HOU PHX 09</c:v>
                </c:pt>
                <c:pt idx="31311">
                  <c:v>HOU PHX 10</c:v>
                </c:pt>
                <c:pt idx="31312">
                  <c:v>HOU PHX 11</c:v>
                </c:pt>
                <c:pt idx="31313">
                  <c:v>HOU PHX 12</c:v>
                </c:pt>
                <c:pt idx="31314">
                  <c:v>HOU PIT 01</c:v>
                </c:pt>
                <c:pt idx="31315">
                  <c:v>HOU PIT 02</c:v>
                </c:pt>
                <c:pt idx="31316">
                  <c:v>HOU PIT 03</c:v>
                </c:pt>
                <c:pt idx="31317">
                  <c:v>HOU PIT 04</c:v>
                </c:pt>
                <c:pt idx="31318">
                  <c:v>HOU PIT 05</c:v>
                </c:pt>
                <c:pt idx="31319">
                  <c:v>HOU PIT 06</c:v>
                </c:pt>
                <c:pt idx="31320">
                  <c:v>HOU PIT 07</c:v>
                </c:pt>
                <c:pt idx="31321">
                  <c:v>HOU PIT 08</c:v>
                </c:pt>
                <c:pt idx="31322">
                  <c:v>HOU PIT 09</c:v>
                </c:pt>
                <c:pt idx="31323">
                  <c:v>HOU PIT 10</c:v>
                </c:pt>
                <c:pt idx="31324">
                  <c:v>HOU PIT 11</c:v>
                </c:pt>
                <c:pt idx="31325">
                  <c:v>HOU PIT 12</c:v>
                </c:pt>
                <c:pt idx="31326">
                  <c:v>HOU PNS 01</c:v>
                </c:pt>
                <c:pt idx="31327">
                  <c:v>HOU PNS 02</c:v>
                </c:pt>
                <c:pt idx="31328">
                  <c:v>HOU PNS 03</c:v>
                </c:pt>
                <c:pt idx="31329">
                  <c:v>HOU PNS 04</c:v>
                </c:pt>
                <c:pt idx="31330">
                  <c:v>HOU PNS 05</c:v>
                </c:pt>
                <c:pt idx="31331">
                  <c:v>HOU PNS 06</c:v>
                </c:pt>
                <c:pt idx="31332">
                  <c:v>HOU PNS 07</c:v>
                </c:pt>
                <c:pt idx="31333">
                  <c:v>HOU PNS 08</c:v>
                </c:pt>
                <c:pt idx="31334">
                  <c:v>HOU PNS 09</c:v>
                </c:pt>
                <c:pt idx="31335">
                  <c:v>HOU PNS 10</c:v>
                </c:pt>
                <c:pt idx="31336">
                  <c:v>HOU PNS 11</c:v>
                </c:pt>
                <c:pt idx="31337">
                  <c:v>HOU PNS 12</c:v>
                </c:pt>
                <c:pt idx="31338">
                  <c:v>HOU PVD 02</c:v>
                </c:pt>
                <c:pt idx="31339">
                  <c:v>HOU RDU 01</c:v>
                </c:pt>
                <c:pt idx="31340">
                  <c:v>HOU RDU 02</c:v>
                </c:pt>
                <c:pt idx="31341">
                  <c:v>HOU RDU 03</c:v>
                </c:pt>
                <c:pt idx="31342">
                  <c:v>HOU RDU 04</c:v>
                </c:pt>
                <c:pt idx="31343">
                  <c:v>HOU RDU 05</c:v>
                </c:pt>
                <c:pt idx="31344">
                  <c:v>HOU RDU 06</c:v>
                </c:pt>
                <c:pt idx="31345">
                  <c:v>HOU RDU 07</c:v>
                </c:pt>
                <c:pt idx="31346">
                  <c:v>HOU RDU 08</c:v>
                </c:pt>
                <c:pt idx="31347">
                  <c:v>HOU RDU 09</c:v>
                </c:pt>
                <c:pt idx="31348">
                  <c:v>HOU RDU 10</c:v>
                </c:pt>
                <c:pt idx="31349">
                  <c:v>HOU RDU 11</c:v>
                </c:pt>
                <c:pt idx="31350">
                  <c:v>HOU RDU 12</c:v>
                </c:pt>
                <c:pt idx="31351">
                  <c:v>HOU RSW 04</c:v>
                </c:pt>
                <c:pt idx="31352">
                  <c:v>HOU RSW 05</c:v>
                </c:pt>
                <c:pt idx="31353">
                  <c:v>HOU RSW 06</c:v>
                </c:pt>
                <c:pt idx="31354">
                  <c:v>HOU RSW 07</c:v>
                </c:pt>
                <c:pt idx="31355">
                  <c:v>HOU RSW 08</c:v>
                </c:pt>
                <c:pt idx="31356">
                  <c:v>HOU SAN 01</c:v>
                </c:pt>
                <c:pt idx="31357">
                  <c:v>HOU SAN 02</c:v>
                </c:pt>
                <c:pt idx="31358">
                  <c:v>HOU SAN 03</c:v>
                </c:pt>
                <c:pt idx="31359">
                  <c:v>HOU SAN 04</c:v>
                </c:pt>
                <c:pt idx="31360">
                  <c:v>HOU SAN 05</c:v>
                </c:pt>
                <c:pt idx="31361">
                  <c:v>HOU SAN 06</c:v>
                </c:pt>
                <c:pt idx="31362">
                  <c:v>HOU SAN 07</c:v>
                </c:pt>
                <c:pt idx="31363">
                  <c:v>HOU SAN 08</c:v>
                </c:pt>
                <c:pt idx="31364">
                  <c:v>HOU SAN 09</c:v>
                </c:pt>
                <c:pt idx="31365">
                  <c:v>HOU SAN 10</c:v>
                </c:pt>
                <c:pt idx="31366">
                  <c:v>HOU SAN 11</c:v>
                </c:pt>
                <c:pt idx="31367">
                  <c:v>HOU SAN 12</c:v>
                </c:pt>
                <c:pt idx="31368">
                  <c:v>HOU SAT 01</c:v>
                </c:pt>
                <c:pt idx="31369">
                  <c:v>HOU SAT 02</c:v>
                </c:pt>
                <c:pt idx="31370">
                  <c:v>HOU SAT 03</c:v>
                </c:pt>
                <c:pt idx="31371">
                  <c:v>HOU SAT 04</c:v>
                </c:pt>
                <c:pt idx="31372">
                  <c:v>HOU SAT 05</c:v>
                </c:pt>
                <c:pt idx="31373">
                  <c:v>HOU SAT 06</c:v>
                </c:pt>
                <c:pt idx="31374">
                  <c:v>HOU SAT 07</c:v>
                </c:pt>
                <c:pt idx="31375">
                  <c:v>HOU SAT 08</c:v>
                </c:pt>
                <c:pt idx="31376">
                  <c:v>HOU SAT 09</c:v>
                </c:pt>
                <c:pt idx="31377">
                  <c:v>HOU SAT 10</c:v>
                </c:pt>
                <c:pt idx="31378">
                  <c:v>HOU SAT 11</c:v>
                </c:pt>
                <c:pt idx="31379">
                  <c:v>HOU SAT 12</c:v>
                </c:pt>
                <c:pt idx="31380">
                  <c:v>HOU SDF 10</c:v>
                </c:pt>
                <c:pt idx="31381">
                  <c:v>HOU SDF 11</c:v>
                </c:pt>
                <c:pt idx="31382">
                  <c:v>HOU SDF 12</c:v>
                </c:pt>
                <c:pt idx="31383">
                  <c:v>HOU SEA 01</c:v>
                </c:pt>
                <c:pt idx="31384">
                  <c:v>HOU SEA 05</c:v>
                </c:pt>
                <c:pt idx="31385">
                  <c:v>HOU SEA 06</c:v>
                </c:pt>
                <c:pt idx="31386">
                  <c:v>HOU SEA 07</c:v>
                </c:pt>
                <c:pt idx="31387">
                  <c:v>HOU SEA 08</c:v>
                </c:pt>
                <c:pt idx="31388">
                  <c:v>HOU SEA 09</c:v>
                </c:pt>
                <c:pt idx="31389">
                  <c:v>HOU SEA 10</c:v>
                </c:pt>
                <c:pt idx="31390">
                  <c:v>HOU SEA 11</c:v>
                </c:pt>
                <c:pt idx="31391">
                  <c:v>HOU SEA 12</c:v>
                </c:pt>
                <c:pt idx="31392">
                  <c:v>HOU SJC 04</c:v>
                </c:pt>
                <c:pt idx="31393">
                  <c:v>HOU SJC 05</c:v>
                </c:pt>
                <c:pt idx="31394">
                  <c:v>HOU SJC 06</c:v>
                </c:pt>
                <c:pt idx="31395">
                  <c:v>HOU SJC 07</c:v>
                </c:pt>
                <c:pt idx="31396">
                  <c:v>HOU SJC 08</c:v>
                </c:pt>
                <c:pt idx="31397">
                  <c:v>HOU SJC 09</c:v>
                </c:pt>
                <c:pt idx="31398">
                  <c:v>HOU SJC 10</c:v>
                </c:pt>
                <c:pt idx="31399">
                  <c:v>HOU SJC 11</c:v>
                </c:pt>
                <c:pt idx="31400">
                  <c:v>HOU SJC 12</c:v>
                </c:pt>
                <c:pt idx="31401">
                  <c:v>HOU SJU 01</c:v>
                </c:pt>
                <c:pt idx="31402">
                  <c:v>HOU SJU 02</c:v>
                </c:pt>
                <c:pt idx="31403">
                  <c:v>HOU SJU 03</c:v>
                </c:pt>
                <c:pt idx="31404">
                  <c:v>HOU SJU 04</c:v>
                </c:pt>
                <c:pt idx="31405">
                  <c:v>HOU SJU 05</c:v>
                </c:pt>
                <c:pt idx="31406">
                  <c:v>HOU SJU 06</c:v>
                </c:pt>
                <c:pt idx="31407">
                  <c:v>HOU SJU 07</c:v>
                </c:pt>
                <c:pt idx="31408">
                  <c:v>HOU SJU 08</c:v>
                </c:pt>
                <c:pt idx="31409">
                  <c:v>HOU SJU 09</c:v>
                </c:pt>
                <c:pt idx="31410">
                  <c:v>HOU SJU 10</c:v>
                </c:pt>
                <c:pt idx="31411">
                  <c:v>HOU SJU 11</c:v>
                </c:pt>
                <c:pt idx="31412">
                  <c:v>HOU SJU 12</c:v>
                </c:pt>
                <c:pt idx="31413">
                  <c:v>HOU SLC 01</c:v>
                </c:pt>
                <c:pt idx="31414">
                  <c:v>HOU SLC 02</c:v>
                </c:pt>
                <c:pt idx="31415">
                  <c:v>HOU SLC 03</c:v>
                </c:pt>
                <c:pt idx="31416">
                  <c:v>HOU SLC 04</c:v>
                </c:pt>
                <c:pt idx="31417">
                  <c:v>HOU SLC 06</c:v>
                </c:pt>
                <c:pt idx="31418">
                  <c:v>HOU SLC 07</c:v>
                </c:pt>
                <c:pt idx="31419">
                  <c:v>HOU SLC 08</c:v>
                </c:pt>
                <c:pt idx="31420">
                  <c:v>HOU SLC 09</c:v>
                </c:pt>
                <c:pt idx="31421">
                  <c:v>HOU SLC 10</c:v>
                </c:pt>
                <c:pt idx="31422">
                  <c:v>HOU SLC 11</c:v>
                </c:pt>
                <c:pt idx="31423">
                  <c:v>HOU SLC 12</c:v>
                </c:pt>
                <c:pt idx="31424">
                  <c:v>HOU SMF 11</c:v>
                </c:pt>
                <c:pt idx="31425">
                  <c:v>HOU SMF 12</c:v>
                </c:pt>
                <c:pt idx="31426">
                  <c:v>HOU SNA 01</c:v>
                </c:pt>
                <c:pt idx="31427">
                  <c:v>HOU SNA 02</c:v>
                </c:pt>
                <c:pt idx="31428">
                  <c:v>HOU SNA 03</c:v>
                </c:pt>
                <c:pt idx="31429">
                  <c:v>HOU SNA 04</c:v>
                </c:pt>
                <c:pt idx="31430">
                  <c:v>HOU SNA 05</c:v>
                </c:pt>
                <c:pt idx="31431">
                  <c:v>HOU SNA 06</c:v>
                </c:pt>
                <c:pt idx="31432">
                  <c:v>HOU SNA 07</c:v>
                </c:pt>
                <c:pt idx="31433">
                  <c:v>HOU SNA 08</c:v>
                </c:pt>
                <c:pt idx="31434">
                  <c:v>HOU SNA 09</c:v>
                </c:pt>
                <c:pt idx="31435">
                  <c:v>HOU SNA 10</c:v>
                </c:pt>
                <c:pt idx="31436">
                  <c:v>HOU SNA 11</c:v>
                </c:pt>
                <c:pt idx="31437">
                  <c:v>HOU SNA 12</c:v>
                </c:pt>
                <c:pt idx="31438">
                  <c:v>HOU STL 01</c:v>
                </c:pt>
                <c:pt idx="31439">
                  <c:v>HOU STL 02</c:v>
                </c:pt>
                <c:pt idx="31440">
                  <c:v>HOU STL 03</c:v>
                </c:pt>
                <c:pt idx="31441">
                  <c:v>HOU STL 04</c:v>
                </c:pt>
                <c:pt idx="31442">
                  <c:v>HOU STL 05</c:v>
                </c:pt>
                <c:pt idx="31443">
                  <c:v>HOU STL 06</c:v>
                </c:pt>
                <c:pt idx="31444">
                  <c:v>HOU STL 07</c:v>
                </c:pt>
                <c:pt idx="31445">
                  <c:v>HOU STL 08</c:v>
                </c:pt>
                <c:pt idx="31446">
                  <c:v>HOU STL 09</c:v>
                </c:pt>
                <c:pt idx="31447">
                  <c:v>HOU STL 10</c:v>
                </c:pt>
                <c:pt idx="31448">
                  <c:v>HOU STL 11</c:v>
                </c:pt>
                <c:pt idx="31449">
                  <c:v>HOU STL 12</c:v>
                </c:pt>
                <c:pt idx="31450">
                  <c:v>HOU TPA 01</c:v>
                </c:pt>
                <c:pt idx="31451">
                  <c:v>HOU TPA 02</c:v>
                </c:pt>
                <c:pt idx="31452">
                  <c:v>HOU TPA 03</c:v>
                </c:pt>
                <c:pt idx="31453">
                  <c:v>HOU TPA 04</c:v>
                </c:pt>
                <c:pt idx="31454">
                  <c:v>HOU TPA 05</c:v>
                </c:pt>
                <c:pt idx="31455">
                  <c:v>HOU TPA 06</c:v>
                </c:pt>
                <c:pt idx="31456">
                  <c:v>HOU TPA 07</c:v>
                </c:pt>
                <c:pt idx="31457">
                  <c:v>HOU TPA 08</c:v>
                </c:pt>
                <c:pt idx="31458">
                  <c:v>HOU TPA 09</c:v>
                </c:pt>
                <c:pt idx="31459">
                  <c:v>HOU TPA 10</c:v>
                </c:pt>
                <c:pt idx="31460">
                  <c:v>HOU TPA 11</c:v>
                </c:pt>
                <c:pt idx="31461">
                  <c:v>HOU TPA 12</c:v>
                </c:pt>
                <c:pt idx="31462">
                  <c:v>HOU TUL 01</c:v>
                </c:pt>
                <c:pt idx="31463">
                  <c:v>HOU TUL 02</c:v>
                </c:pt>
                <c:pt idx="31464">
                  <c:v>HOU TUL 03</c:v>
                </c:pt>
                <c:pt idx="31465">
                  <c:v>HOU TUL 04</c:v>
                </c:pt>
                <c:pt idx="31466">
                  <c:v>HOU TUL 05</c:v>
                </c:pt>
                <c:pt idx="31467">
                  <c:v>HOU TUL 06</c:v>
                </c:pt>
                <c:pt idx="31468">
                  <c:v>HOU TUL 07</c:v>
                </c:pt>
                <c:pt idx="31469">
                  <c:v>HOU TUL 08</c:v>
                </c:pt>
                <c:pt idx="31470">
                  <c:v>HOU TUL 09</c:v>
                </c:pt>
                <c:pt idx="31471">
                  <c:v>HOU TUL 10</c:v>
                </c:pt>
                <c:pt idx="31472">
                  <c:v>HOU TUL 11</c:v>
                </c:pt>
                <c:pt idx="31473">
                  <c:v>HOU TUL 12</c:v>
                </c:pt>
                <c:pt idx="31474">
                  <c:v>HOU TUS 01</c:v>
                </c:pt>
                <c:pt idx="31475">
                  <c:v>HOU TUS 11</c:v>
                </c:pt>
                <c:pt idx="31476">
                  <c:v>HOU TUS 12</c:v>
                </c:pt>
                <c:pt idx="31477">
                  <c:v>HPN ATL 01</c:v>
                </c:pt>
                <c:pt idx="31478">
                  <c:v>HPN ATL 02</c:v>
                </c:pt>
                <c:pt idx="31479">
                  <c:v>HPN ATL 03</c:v>
                </c:pt>
                <c:pt idx="31480">
                  <c:v>HPN ATL 04</c:v>
                </c:pt>
                <c:pt idx="31481">
                  <c:v>HPN ATL 05</c:v>
                </c:pt>
                <c:pt idx="31482">
                  <c:v>HPN ATL 06</c:v>
                </c:pt>
                <c:pt idx="31483">
                  <c:v>HPN ATL 07</c:v>
                </c:pt>
                <c:pt idx="31484">
                  <c:v>HPN ATL 08</c:v>
                </c:pt>
                <c:pt idx="31485">
                  <c:v>HPN ATL 09</c:v>
                </c:pt>
                <c:pt idx="31486">
                  <c:v>HPN ATL 10</c:v>
                </c:pt>
                <c:pt idx="31487">
                  <c:v>HPN ATL 11</c:v>
                </c:pt>
                <c:pt idx="31488">
                  <c:v>HPN ATL 12</c:v>
                </c:pt>
                <c:pt idx="31489">
                  <c:v>HPN BUF 04</c:v>
                </c:pt>
                <c:pt idx="31490">
                  <c:v>HPN CLT 01</c:v>
                </c:pt>
                <c:pt idx="31491">
                  <c:v>HPN CLT 02</c:v>
                </c:pt>
                <c:pt idx="31492">
                  <c:v>HPN CLT 03</c:v>
                </c:pt>
                <c:pt idx="31493">
                  <c:v>HPN CLT 04</c:v>
                </c:pt>
                <c:pt idx="31494">
                  <c:v>HPN CLT 05</c:v>
                </c:pt>
                <c:pt idx="31495">
                  <c:v>HPN CLT 06</c:v>
                </c:pt>
                <c:pt idx="31496">
                  <c:v>HPN CLT 07</c:v>
                </c:pt>
                <c:pt idx="31497">
                  <c:v>HPN CLT 08</c:v>
                </c:pt>
                <c:pt idx="31498">
                  <c:v>HPN CLT 09</c:v>
                </c:pt>
                <c:pt idx="31499">
                  <c:v>HPN CLT 10</c:v>
                </c:pt>
                <c:pt idx="31500">
                  <c:v>HPN CLT 11</c:v>
                </c:pt>
                <c:pt idx="31501">
                  <c:v>HPN CLT 12</c:v>
                </c:pt>
                <c:pt idx="31502">
                  <c:v>HPN CVG 01</c:v>
                </c:pt>
                <c:pt idx="31503">
                  <c:v>HPN CVG 02</c:v>
                </c:pt>
                <c:pt idx="31504">
                  <c:v>HPN CVG 03</c:v>
                </c:pt>
                <c:pt idx="31505">
                  <c:v>HPN CVG 04</c:v>
                </c:pt>
                <c:pt idx="31506">
                  <c:v>HPN CVG 05</c:v>
                </c:pt>
                <c:pt idx="31507">
                  <c:v>HPN CVG 06</c:v>
                </c:pt>
                <c:pt idx="31508">
                  <c:v>HPN CVG 08</c:v>
                </c:pt>
                <c:pt idx="31509">
                  <c:v>HPN CVG 09</c:v>
                </c:pt>
                <c:pt idx="31510">
                  <c:v>HPN CVG 10</c:v>
                </c:pt>
                <c:pt idx="31511">
                  <c:v>HPN DCA 01</c:v>
                </c:pt>
                <c:pt idx="31512">
                  <c:v>HPN DCA 02</c:v>
                </c:pt>
                <c:pt idx="31513">
                  <c:v>HPN DCA 03</c:v>
                </c:pt>
                <c:pt idx="31514">
                  <c:v>HPN DCA 04</c:v>
                </c:pt>
                <c:pt idx="31515">
                  <c:v>HPN DCA 05</c:v>
                </c:pt>
                <c:pt idx="31516">
                  <c:v>HPN DCA 06</c:v>
                </c:pt>
                <c:pt idx="31517">
                  <c:v>HPN DCA 07</c:v>
                </c:pt>
                <c:pt idx="31518">
                  <c:v>HPN DCA 08</c:v>
                </c:pt>
                <c:pt idx="31519">
                  <c:v>HPN DCA 09</c:v>
                </c:pt>
                <c:pt idx="31520">
                  <c:v>HPN DCA 10</c:v>
                </c:pt>
                <c:pt idx="31521">
                  <c:v>HPN DCA 11</c:v>
                </c:pt>
                <c:pt idx="31522">
                  <c:v>HPN DCA 12</c:v>
                </c:pt>
                <c:pt idx="31523">
                  <c:v>HPN DTW 01</c:v>
                </c:pt>
                <c:pt idx="31524">
                  <c:v>HPN DTW 02</c:v>
                </c:pt>
                <c:pt idx="31525">
                  <c:v>HPN DTW 03</c:v>
                </c:pt>
                <c:pt idx="31526">
                  <c:v>HPN DTW 04</c:v>
                </c:pt>
                <c:pt idx="31527">
                  <c:v>HPN DTW 05</c:v>
                </c:pt>
                <c:pt idx="31528">
                  <c:v>HPN DTW 06</c:v>
                </c:pt>
                <c:pt idx="31529">
                  <c:v>HPN DTW 07</c:v>
                </c:pt>
                <c:pt idx="31530">
                  <c:v>HPN DTW 08</c:v>
                </c:pt>
                <c:pt idx="31531">
                  <c:v>HPN DTW 09</c:v>
                </c:pt>
                <c:pt idx="31532">
                  <c:v>HPN DTW 10</c:v>
                </c:pt>
                <c:pt idx="31533">
                  <c:v>HPN DTW 11</c:v>
                </c:pt>
                <c:pt idx="31534">
                  <c:v>HPN DTW 12</c:v>
                </c:pt>
                <c:pt idx="31535">
                  <c:v>HPN FLL 01</c:v>
                </c:pt>
                <c:pt idx="31536">
                  <c:v>HPN FLL 02</c:v>
                </c:pt>
                <c:pt idx="31537">
                  <c:v>HPN FLL 03</c:v>
                </c:pt>
                <c:pt idx="31538">
                  <c:v>HPN FLL 04</c:v>
                </c:pt>
                <c:pt idx="31539">
                  <c:v>HPN FLL 05</c:v>
                </c:pt>
                <c:pt idx="31540">
                  <c:v>HPN FLL 06</c:v>
                </c:pt>
                <c:pt idx="31541">
                  <c:v>HPN FLL 07</c:v>
                </c:pt>
                <c:pt idx="31542">
                  <c:v>HPN FLL 08</c:v>
                </c:pt>
                <c:pt idx="31543">
                  <c:v>HPN FLL 09</c:v>
                </c:pt>
                <c:pt idx="31544">
                  <c:v>HPN FLL 10</c:v>
                </c:pt>
                <c:pt idx="31545">
                  <c:v>HPN FLL 11</c:v>
                </c:pt>
                <c:pt idx="31546">
                  <c:v>HPN FLL 12</c:v>
                </c:pt>
                <c:pt idx="31547">
                  <c:v>HPN MCO 01</c:v>
                </c:pt>
                <c:pt idx="31548">
                  <c:v>HPN MCO 02</c:v>
                </c:pt>
                <c:pt idx="31549">
                  <c:v>HPN MCO 03</c:v>
                </c:pt>
                <c:pt idx="31550">
                  <c:v>HPN MCO 04</c:v>
                </c:pt>
                <c:pt idx="31551">
                  <c:v>HPN MCO 05</c:v>
                </c:pt>
                <c:pt idx="31552">
                  <c:v>HPN MCO 06</c:v>
                </c:pt>
                <c:pt idx="31553">
                  <c:v>HPN MCO 07</c:v>
                </c:pt>
                <c:pt idx="31554">
                  <c:v>HPN MCO 08</c:v>
                </c:pt>
                <c:pt idx="31555">
                  <c:v>HPN MCO 09</c:v>
                </c:pt>
                <c:pt idx="31556">
                  <c:v>HPN MCO 10</c:v>
                </c:pt>
                <c:pt idx="31557">
                  <c:v>HPN MCO 11</c:v>
                </c:pt>
                <c:pt idx="31558">
                  <c:v>HPN MCO 12</c:v>
                </c:pt>
                <c:pt idx="31559">
                  <c:v>HPN MLI 03</c:v>
                </c:pt>
                <c:pt idx="31560">
                  <c:v>HPN ORD 01</c:v>
                </c:pt>
                <c:pt idx="31561">
                  <c:v>HPN ORD 02</c:v>
                </c:pt>
                <c:pt idx="31562">
                  <c:v>HPN ORD 03</c:v>
                </c:pt>
                <c:pt idx="31563">
                  <c:v>HPN ORD 04</c:v>
                </c:pt>
                <c:pt idx="31564">
                  <c:v>HPN ORD 05</c:v>
                </c:pt>
                <c:pt idx="31565">
                  <c:v>HPN ORD 06</c:v>
                </c:pt>
                <c:pt idx="31566">
                  <c:v>HPN ORD 07</c:v>
                </c:pt>
                <c:pt idx="31567">
                  <c:v>HPN ORD 08</c:v>
                </c:pt>
                <c:pt idx="31568">
                  <c:v>HPN ORD 09</c:v>
                </c:pt>
                <c:pt idx="31569">
                  <c:v>HPN ORD 10</c:v>
                </c:pt>
                <c:pt idx="31570">
                  <c:v>HPN ORD 11</c:v>
                </c:pt>
                <c:pt idx="31571">
                  <c:v>HPN ORD 12</c:v>
                </c:pt>
                <c:pt idx="31572">
                  <c:v>HPN PBI 01</c:v>
                </c:pt>
                <c:pt idx="31573">
                  <c:v>HPN PBI 02</c:v>
                </c:pt>
                <c:pt idx="31574">
                  <c:v>HPN PBI 03</c:v>
                </c:pt>
                <c:pt idx="31575">
                  <c:v>HPN PBI 04</c:v>
                </c:pt>
                <c:pt idx="31576">
                  <c:v>HPN PBI 05</c:v>
                </c:pt>
                <c:pt idx="31577">
                  <c:v>HPN PBI 06</c:v>
                </c:pt>
                <c:pt idx="31578">
                  <c:v>HPN PBI 07</c:v>
                </c:pt>
                <c:pt idx="31579">
                  <c:v>HPN PBI 08</c:v>
                </c:pt>
                <c:pt idx="31580">
                  <c:v>HPN PBI 09</c:v>
                </c:pt>
                <c:pt idx="31581">
                  <c:v>HPN PBI 10</c:v>
                </c:pt>
                <c:pt idx="31582">
                  <c:v>HPN PBI 11</c:v>
                </c:pt>
                <c:pt idx="31583">
                  <c:v>HPN PBI 12</c:v>
                </c:pt>
                <c:pt idx="31584">
                  <c:v>HPN RSW 01</c:v>
                </c:pt>
                <c:pt idx="31585">
                  <c:v>HPN RSW 02</c:v>
                </c:pt>
                <c:pt idx="31586">
                  <c:v>HPN RSW 03</c:v>
                </c:pt>
                <c:pt idx="31587">
                  <c:v>HPN RSW 04</c:v>
                </c:pt>
                <c:pt idx="31588">
                  <c:v>HPN RSW 05</c:v>
                </c:pt>
                <c:pt idx="31589">
                  <c:v>HPN RSW 06</c:v>
                </c:pt>
                <c:pt idx="31590">
                  <c:v>HPN RSW 07</c:v>
                </c:pt>
                <c:pt idx="31591">
                  <c:v>HPN RSW 08</c:v>
                </c:pt>
                <c:pt idx="31592">
                  <c:v>HPN RSW 09</c:v>
                </c:pt>
                <c:pt idx="31593">
                  <c:v>HPN RSW 10</c:v>
                </c:pt>
                <c:pt idx="31594">
                  <c:v>HPN RSW 11</c:v>
                </c:pt>
                <c:pt idx="31595">
                  <c:v>HPN RSW 12</c:v>
                </c:pt>
                <c:pt idx="31596">
                  <c:v>HPN TPA 01</c:v>
                </c:pt>
                <c:pt idx="31597">
                  <c:v>HPN TPA 02</c:v>
                </c:pt>
                <c:pt idx="31598">
                  <c:v>HPN TPA 03</c:v>
                </c:pt>
                <c:pt idx="31599">
                  <c:v>HPN TPA 04</c:v>
                </c:pt>
                <c:pt idx="31600">
                  <c:v>HPN TPA 05</c:v>
                </c:pt>
                <c:pt idx="31601">
                  <c:v>HPN TPA 06</c:v>
                </c:pt>
                <c:pt idx="31602">
                  <c:v>HPN TPA 07</c:v>
                </c:pt>
                <c:pt idx="31603">
                  <c:v>HPN TPA 08</c:v>
                </c:pt>
                <c:pt idx="31604">
                  <c:v>HPN TPA 09</c:v>
                </c:pt>
                <c:pt idx="31605">
                  <c:v>HPN TPA 10</c:v>
                </c:pt>
                <c:pt idx="31606">
                  <c:v>HPN TPA 11</c:v>
                </c:pt>
                <c:pt idx="31607">
                  <c:v>HPN TPA 12</c:v>
                </c:pt>
                <c:pt idx="31608">
                  <c:v>HRL AUS 01</c:v>
                </c:pt>
                <c:pt idx="31609">
                  <c:v>HRL AUS 02</c:v>
                </c:pt>
                <c:pt idx="31610">
                  <c:v>HRL AUS 03</c:v>
                </c:pt>
                <c:pt idx="31611">
                  <c:v>HRL AUS 04</c:v>
                </c:pt>
                <c:pt idx="31612">
                  <c:v>HRL AUS 05</c:v>
                </c:pt>
                <c:pt idx="31613">
                  <c:v>HRL AUS 06</c:v>
                </c:pt>
                <c:pt idx="31614">
                  <c:v>HRL AUS 07</c:v>
                </c:pt>
                <c:pt idx="31615">
                  <c:v>HRL AUS 08</c:v>
                </c:pt>
                <c:pt idx="31616">
                  <c:v>HRL AUS 09</c:v>
                </c:pt>
                <c:pt idx="31617">
                  <c:v>HRL AUS 10</c:v>
                </c:pt>
                <c:pt idx="31618">
                  <c:v>HRL AUS 11</c:v>
                </c:pt>
                <c:pt idx="31619">
                  <c:v>HRL AUS 12</c:v>
                </c:pt>
                <c:pt idx="31620">
                  <c:v>HRL BRO 02</c:v>
                </c:pt>
                <c:pt idx="31621">
                  <c:v>HRL DAL 01</c:v>
                </c:pt>
                <c:pt idx="31622">
                  <c:v>HRL DAL 02</c:v>
                </c:pt>
                <c:pt idx="31623">
                  <c:v>HRL DAL 03</c:v>
                </c:pt>
                <c:pt idx="31624">
                  <c:v>HRL DAL 04</c:v>
                </c:pt>
                <c:pt idx="31625">
                  <c:v>HRL DAL 05</c:v>
                </c:pt>
                <c:pt idx="31626">
                  <c:v>HRL DAL 06</c:v>
                </c:pt>
                <c:pt idx="31627">
                  <c:v>HRL DAL 07</c:v>
                </c:pt>
                <c:pt idx="31628">
                  <c:v>HRL DAL 08</c:v>
                </c:pt>
                <c:pt idx="31629">
                  <c:v>HRL DAL 09</c:v>
                </c:pt>
                <c:pt idx="31630">
                  <c:v>HRL DAL 10</c:v>
                </c:pt>
                <c:pt idx="31631">
                  <c:v>HRL DAL 11</c:v>
                </c:pt>
                <c:pt idx="31632">
                  <c:v>HRL DAL 12</c:v>
                </c:pt>
                <c:pt idx="31633">
                  <c:v>HRL DEN 11</c:v>
                </c:pt>
                <c:pt idx="31634">
                  <c:v>HRL DEN 12</c:v>
                </c:pt>
                <c:pt idx="31635">
                  <c:v>HRL HOU 01</c:v>
                </c:pt>
                <c:pt idx="31636">
                  <c:v>HRL HOU 02</c:v>
                </c:pt>
                <c:pt idx="31637">
                  <c:v>HRL HOU 03</c:v>
                </c:pt>
                <c:pt idx="31638">
                  <c:v>HRL HOU 04</c:v>
                </c:pt>
                <c:pt idx="31639">
                  <c:v>HRL HOU 05</c:v>
                </c:pt>
                <c:pt idx="31640">
                  <c:v>HRL HOU 06</c:v>
                </c:pt>
                <c:pt idx="31641">
                  <c:v>HRL HOU 07</c:v>
                </c:pt>
                <c:pt idx="31642">
                  <c:v>HRL HOU 08</c:v>
                </c:pt>
                <c:pt idx="31643">
                  <c:v>HRL HOU 09</c:v>
                </c:pt>
                <c:pt idx="31644">
                  <c:v>HRL HOU 10</c:v>
                </c:pt>
                <c:pt idx="31645">
                  <c:v>HRL HOU 11</c:v>
                </c:pt>
                <c:pt idx="31646">
                  <c:v>HRL HOU 12</c:v>
                </c:pt>
                <c:pt idx="31647">
                  <c:v>HRL IAH 01</c:v>
                </c:pt>
                <c:pt idx="31648">
                  <c:v>HRL IAH 02</c:v>
                </c:pt>
                <c:pt idx="31649">
                  <c:v>HRL IAH 03</c:v>
                </c:pt>
                <c:pt idx="31650">
                  <c:v>HRL IAH 04</c:v>
                </c:pt>
                <c:pt idx="31651">
                  <c:v>HRL IAH 05</c:v>
                </c:pt>
                <c:pt idx="31652">
                  <c:v>HRL IAH 06</c:v>
                </c:pt>
                <c:pt idx="31653">
                  <c:v>HRL IAH 07</c:v>
                </c:pt>
                <c:pt idx="31654">
                  <c:v>HRL IAH 08</c:v>
                </c:pt>
                <c:pt idx="31655">
                  <c:v>HRL IAH 09</c:v>
                </c:pt>
                <c:pt idx="31656">
                  <c:v>HRL IAH 10</c:v>
                </c:pt>
                <c:pt idx="31657">
                  <c:v>HRL IAH 11</c:v>
                </c:pt>
                <c:pt idx="31658">
                  <c:v>HRL IAH 12</c:v>
                </c:pt>
                <c:pt idx="31659">
                  <c:v>HRL MSP 01</c:v>
                </c:pt>
                <c:pt idx="31660">
                  <c:v>HRL MSP 02</c:v>
                </c:pt>
                <c:pt idx="31661">
                  <c:v>HRL MSP 03</c:v>
                </c:pt>
                <c:pt idx="31662">
                  <c:v>HRL MSP 04</c:v>
                </c:pt>
                <c:pt idx="31663">
                  <c:v>HRL MSP 12</c:v>
                </c:pt>
                <c:pt idx="31664">
                  <c:v>HRL ORD 11</c:v>
                </c:pt>
                <c:pt idx="31665">
                  <c:v>HRL ORD 12</c:v>
                </c:pt>
                <c:pt idx="31666">
                  <c:v>HRL SAT 01</c:v>
                </c:pt>
                <c:pt idx="31667">
                  <c:v>HRL SAT 02</c:v>
                </c:pt>
                <c:pt idx="31668">
                  <c:v>HRL SAT 03</c:v>
                </c:pt>
                <c:pt idx="31669">
                  <c:v>HRL SAT 04</c:v>
                </c:pt>
                <c:pt idx="31670">
                  <c:v>HRL SAT 05</c:v>
                </c:pt>
                <c:pt idx="31671">
                  <c:v>HRL SAT 06</c:v>
                </c:pt>
                <c:pt idx="31672">
                  <c:v>HRL SAT 07</c:v>
                </c:pt>
                <c:pt idx="31673">
                  <c:v>HRL SAT 08</c:v>
                </c:pt>
                <c:pt idx="31674">
                  <c:v>HRL SAT 09</c:v>
                </c:pt>
                <c:pt idx="31675">
                  <c:v>HRL SAT 10</c:v>
                </c:pt>
                <c:pt idx="31676">
                  <c:v>HRL SAT 11</c:v>
                </c:pt>
                <c:pt idx="31677">
                  <c:v>HRL SAT 12</c:v>
                </c:pt>
                <c:pt idx="31678">
                  <c:v>HSV ATL 01</c:v>
                </c:pt>
                <c:pt idx="31679">
                  <c:v>HSV ATL 02</c:v>
                </c:pt>
                <c:pt idx="31680">
                  <c:v>HSV ATL 03</c:v>
                </c:pt>
                <c:pt idx="31681">
                  <c:v>HSV ATL 04</c:v>
                </c:pt>
                <c:pt idx="31682">
                  <c:v>HSV ATL 05</c:v>
                </c:pt>
                <c:pt idx="31683">
                  <c:v>HSV ATL 06</c:v>
                </c:pt>
                <c:pt idx="31684">
                  <c:v>HSV ATL 07</c:v>
                </c:pt>
                <c:pt idx="31685">
                  <c:v>HSV ATL 08</c:v>
                </c:pt>
                <c:pt idx="31686">
                  <c:v>HSV ATL 09</c:v>
                </c:pt>
                <c:pt idx="31687">
                  <c:v>HSV ATL 10</c:v>
                </c:pt>
                <c:pt idx="31688">
                  <c:v>HSV ATL 11</c:v>
                </c:pt>
                <c:pt idx="31689">
                  <c:v>HSV ATL 12</c:v>
                </c:pt>
                <c:pt idx="31690">
                  <c:v>HSV BHM 04</c:v>
                </c:pt>
                <c:pt idx="31691">
                  <c:v>HSV BNA 04</c:v>
                </c:pt>
                <c:pt idx="31692">
                  <c:v>HSV BWI 01</c:v>
                </c:pt>
                <c:pt idx="31693">
                  <c:v>HSV BWI 02</c:v>
                </c:pt>
                <c:pt idx="31694">
                  <c:v>HSV BWI 03</c:v>
                </c:pt>
                <c:pt idx="31695">
                  <c:v>HSV BWI 04</c:v>
                </c:pt>
                <c:pt idx="31696">
                  <c:v>HSV BWI 05</c:v>
                </c:pt>
                <c:pt idx="31697">
                  <c:v>HSV BWI 06</c:v>
                </c:pt>
                <c:pt idx="31698">
                  <c:v>HSV BWI 07</c:v>
                </c:pt>
                <c:pt idx="31699">
                  <c:v>HSV BWI 08</c:v>
                </c:pt>
                <c:pt idx="31700">
                  <c:v>HSV BWI 09</c:v>
                </c:pt>
                <c:pt idx="31701">
                  <c:v>HSV BWI 10</c:v>
                </c:pt>
                <c:pt idx="31702">
                  <c:v>HSV BWI 11</c:v>
                </c:pt>
                <c:pt idx="31703">
                  <c:v>HSV BWI 12</c:v>
                </c:pt>
                <c:pt idx="31704">
                  <c:v>HSV CLT 01</c:v>
                </c:pt>
                <c:pt idx="31705">
                  <c:v>HSV CLT 02</c:v>
                </c:pt>
                <c:pt idx="31706">
                  <c:v>HSV CLT 03</c:v>
                </c:pt>
                <c:pt idx="31707">
                  <c:v>HSV CLT 04</c:v>
                </c:pt>
                <c:pt idx="31708">
                  <c:v>HSV CLT 05</c:v>
                </c:pt>
                <c:pt idx="31709">
                  <c:v>HSV CLT 06</c:v>
                </c:pt>
                <c:pt idx="31710">
                  <c:v>HSV CLT 07</c:v>
                </c:pt>
                <c:pt idx="31711">
                  <c:v>HSV CLT 08</c:v>
                </c:pt>
                <c:pt idx="31712">
                  <c:v>HSV CLT 09</c:v>
                </c:pt>
                <c:pt idx="31713">
                  <c:v>HSV CLT 10</c:v>
                </c:pt>
                <c:pt idx="31714">
                  <c:v>HSV CLT 11</c:v>
                </c:pt>
                <c:pt idx="31715">
                  <c:v>HSV CLT 12</c:v>
                </c:pt>
                <c:pt idx="31716">
                  <c:v>HSV CVG 01</c:v>
                </c:pt>
                <c:pt idx="31717">
                  <c:v>HSV CVG 02</c:v>
                </c:pt>
                <c:pt idx="31718">
                  <c:v>HSV CVG 03</c:v>
                </c:pt>
                <c:pt idx="31719">
                  <c:v>HSV CVG 04</c:v>
                </c:pt>
                <c:pt idx="31720">
                  <c:v>HSV CVG 05</c:v>
                </c:pt>
                <c:pt idx="31721">
                  <c:v>HSV CVG 06</c:v>
                </c:pt>
                <c:pt idx="31722">
                  <c:v>HSV CVG 07</c:v>
                </c:pt>
                <c:pt idx="31723">
                  <c:v>HSV CVG 08</c:v>
                </c:pt>
                <c:pt idx="31724">
                  <c:v>HSV CVG 09</c:v>
                </c:pt>
                <c:pt idx="31725">
                  <c:v>HSV CVG 11</c:v>
                </c:pt>
                <c:pt idx="31726">
                  <c:v>HSV CVG 12</c:v>
                </c:pt>
                <c:pt idx="31727">
                  <c:v>HSV DCA 01</c:v>
                </c:pt>
                <c:pt idx="31728">
                  <c:v>HSV DCA 02</c:v>
                </c:pt>
                <c:pt idx="31729">
                  <c:v>HSV DCA 03</c:v>
                </c:pt>
                <c:pt idx="31730">
                  <c:v>HSV DCA 04</c:v>
                </c:pt>
                <c:pt idx="31731">
                  <c:v>HSV DCA 05</c:v>
                </c:pt>
                <c:pt idx="31732">
                  <c:v>HSV DCA 06</c:v>
                </c:pt>
                <c:pt idx="31733">
                  <c:v>HSV DCA 07</c:v>
                </c:pt>
                <c:pt idx="31734">
                  <c:v>HSV DCA 08</c:v>
                </c:pt>
                <c:pt idx="31735">
                  <c:v>HSV DCA 09</c:v>
                </c:pt>
                <c:pt idx="31736">
                  <c:v>HSV DCA 10</c:v>
                </c:pt>
                <c:pt idx="31737">
                  <c:v>HSV DCA 11</c:v>
                </c:pt>
                <c:pt idx="31738">
                  <c:v>HSV DCA 12</c:v>
                </c:pt>
                <c:pt idx="31739">
                  <c:v>HSV DEN 01</c:v>
                </c:pt>
                <c:pt idx="31740">
                  <c:v>HSV DEN 02</c:v>
                </c:pt>
                <c:pt idx="31741">
                  <c:v>HSV DEN 03</c:v>
                </c:pt>
                <c:pt idx="31742">
                  <c:v>HSV DEN 04</c:v>
                </c:pt>
                <c:pt idx="31743">
                  <c:v>HSV DEN 05</c:v>
                </c:pt>
                <c:pt idx="31744">
                  <c:v>HSV DEN 06</c:v>
                </c:pt>
                <c:pt idx="31745">
                  <c:v>HSV DEN 07</c:v>
                </c:pt>
                <c:pt idx="31746">
                  <c:v>HSV DEN 08</c:v>
                </c:pt>
                <c:pt idx="31747">
                  <c:v>HSV DEN 09</c:v>
                </c:pt>
                <c:pt idx="31748">
                  <c:v>HSV DEN 10</c:v>
                </c:pt>
                <c:pt idx="31749">
                  <c:v>HSV DEN 11</c:v>
                </c:pt>
                <c:pt idx="31750">
                  <c:v>HSV DEN 12</c:v>
                </c:pt>
                <c:pt idx="31751">
                  <c:v>HSV DFW 01</c:v>
                </c:pt>
                <c:pt idx="31752">
                  <c:v>HSV DFW 02</c:v>
                </c:pt>
                <c:pt idx="31753">
                  <c:v>HSV DFW 03</c:v>
                </c:pt>
                <c:pt idx="31754">
                  <c:v>HSV DFW 04</c:v>
                </c:pt>
                <c:pt idx="31755">
                  <c:v>HSV DFW 05</c:v>
                </c:pt>
                <c:pt idx="31756">
                  <c:v>HSV DFW 06</c:v>
                </c:pt>
                <c:pt idx="31757">
                  <c:v>HSV DFW 07</c:v>
                </c:pt>
                <c:pt idx="31758">
                  <c:v>HSV DFW 08</c:v>
                </c:pt>
                <c:pt idx="31759">
                  <c:v>HSV DFW 09</c:v>
                </c:pt>
                <c:pt idx="31760">
                  <c:v>HSV DFW 10</c:v>
                </c:pt>
                <c:pt idx="31761">
                  <c:v>HSV DFW 11</c:v>
                </c:pt>
                <c:pt idx="31762">
                  <c:v>HSV DFW 12</c:v>
                </c:pt>
                <c:pt idx="31763">
                  <c:v>HSV DTW 01</c:v>
                </c:pt>
                <c:pt idx="31764">
                  <c:v>HSV DTW 02</c:v>
                </c:pt>
                <c:pt idx="31765">
                  <c:v>HSV DTW 03</c:v>
                </c:pt>
                <c:pt idx="31766">
                  <c:v>HSV DTW 04</c:v>
                </c:pt>
                <c:pt idx="31767">
                  <c:v>HSV DTW 05</c:v>
                </c:pt>
                <c:pt idx="31768">
                  <c:v>HSV DTW 06</c:v>
                </c:pt>
                <c:pt idx="31769">
                  <c:v>HSV DTW 07</c:v>
                </c:pt>
                <c:pt idx="31770">
                  <c:v>HSV DTW 08</c:v>
                </c:pt>
                <c:pt idx="31771">
                  <c:v>HSV DTW 09</c:v>
                </c:pt>
                <c:pt idx="31772">
                  <c:v>HSV DTW 10</c:v>
                </c:pt>
                <c:pt idx="31773">
                  <c:v>HSV DTW 11</c:v>
                </c:pt>
                <c:pt idx="31774">
                  <c:v>HSV DTW 12</c:v>
                </c:pt>
                <c:pt idx="31775">
                  <c:v>HSV GTR 04</c:v>
                </c:pt>
                <c:pt idx="31776">
                  <c:v>HSV IAD 01</c:v>
                </c:pt>
                <c:pt idx="31777">
                  <c:v>HSV IAD 02</c:v>
                </c:pt>
                <c:pt idx="31778">
                  <c:v>HSV IAD 03</c:v>
                </c:pt>
                <c:pt idx="31779">
                  <c:v>HSV IAD 04</c:v>
                </c:pt>
                <c:pt idx="31780">
                  <c:v>HSV IAD 05</c:v>
                </c:pt>
                <c:pt idx="31781">
                  <c:v>HSV IAD 06</c:v>
                </c:pt>
                <c:pt idx="31782">
                  <c:v>HSV IAD 07</c:v>
                </c:pt>
                <c:pt idx="31783">
                  <c:v>HSV IAD 08</c:v>
                </c:pt>
                <c:pt idx="31784">
                  <c:v>HSV IAD 09</c:v>
                </c:pt>
                <c:pt idx="31785">
                  <c:v>HSV IAD 10</c:v>
                </c:pt>
                <c:pt idx="31786">
                  <c:v>HSV IAD 11</c:v>
                </c:pt>
                <c:pt idx="31787">
                  <c:v>HSV IAD 12</c:v>
                </c:pt>
                <c:pt idx="31788">
                  <c:v>HSV IAH 01</c:v>
                </c:pt>
                <c:pt idx="31789">
                  <c:v>HSV IAH 02</c:v>
                </c:pt>
                <c:pt idx="31790">
                  <c:v>HSV IAH 03</c:v>
                </c:pt>
                <c:pt idx="31791">
                  <c:v>HSV IAH 04</c:v>
                </c:pt>
                <c:pt idx="31792">
                  <c:v>HSV IAH 05</c:v>
                </c:pt>
                <c:pt idx="31793">
                  <c:v>HSV IAH 06</c:v>
                </c:pt>
                <c:pt idx="31794">
                  <c:v>HSV IAH 07</c:v>
                </c:pt>
                <c:pt idx="31795">
                  <c:v>HSV IAH 08</c:v>
                </c:pt>
                <c:pt idx="31796">
                  <c:v>HSV IAH 09</c:v>
                </c:pt>
                <c:pt idx="31797">
                  <c:v>HSV IAH 10</c:v>
                </c:pt>
                <c:pt idx="31798">
                  <c:v>HSV IAH 11</c:v>
                </c:pt>
                <c:pt idx="31799">
                  <c:v>HSV IAH 12</c:v>
                </c:pt>
                <c:pt idx="31800">
                  <c:v>HSV MCO 01</c:v>
                </c:pt>
                <c:pt idx="31801">
                  <c:v>HSV MCO 02</c:v>
                </c:pt>
                <c:pt idx="31802">
                  <c:v>HSV MCO 03</c:v>
                </c:pt>
                <c:pt idx="31803">
                  <c:v>HSV MCO 04</c:v>
                </c:pt>
                <c:pt idx="31804">
                  <c:v>HSV MCO 05</c:v>
                </c:pt>
                <c:pt idx="31805">
                  <c:v>HSV MCO 06</c:v>
                </c:pt>
                <c:pt idx="31806">
                  <c:v>HSV MCO 07</c:v>
                </c:pt>
                <c:pt idx="31807">
                  <c:v>HSV MCO 08</c:v>
                </c:pt>
                <c:pt idx="31808">
                  <c:v>HSV MCO 09</c:v>
                </c:pt>
                <c:pt idx="31809">
                  <c:v>HSV MCO 10</c:v>
                </c:pt>
                <c:pt idx="31810">
                  <c:v>HSV MCO 11</c:v>
                </c:pt>
                <c:pt idx="31811">
                  <c:v>HSV MCO 12</c:v>
                </c:pt>
                <c:pt idx="31812">
                  <c:v>HSV MEM 01</c:v>
                </c:pt>
                <c:pt idx="31813">
                  <c:v>HSV MEM 02</c:v>
                </c:pt>
                <c:pt idx="31814">
                  <c:v>HSV MEM 03</c:v>
                </c:pt>
                <c:pt idx="31815">
                  <c:v>HSV MEM 04</c:v>
                </c:pt>
                <c:pt idx="31816">
                  <c:v>HSV MEM 05</c:v>
                </c:pt>
                <c:pt idx="31817">
                  <c:v>HSV MEM 06</c:v>
                </c:pt>
                <c:pt idx="31818">
                  <c:v>HSV MEM 07</c:v>
                </c:pt>
                <c:pt idx="31819">
                  <c:v>HSV MEM 08</c:v>
                </c:pt>
                <c:pt idx="31820">
                  <c:v>HSV MEM 09</c:v>
                </c:pt>
                <c:pt idx="31821">
                  <c:v>HSV MEM 10</c:v>
                </c:pt>
                <c:pt idx="31822">
                  <c:v>HSV MEM 11</c:v>
                </c:pt>
                <c:pt idx="31823">
                  <c:v>HSV MEM 12</c:v>
                </c:pt>
                <c:pt idx="31824">
                  <c:v>HSV ORD 01</c:v>
                </c:pt>
                <c:pt idx="31825">
                  <c:v>HSV ORD 02</c:v>
                </c:pt>
                <c:pt idx="31826">
                  <c:v>HSV ORD 03</c:v>
                </c:pt>
                <c:pt idx="31827">
                  <c:v>HSV ORD 04</c:v>
                </c:pt>
                <c:pt idx="31828">
                  <c:v>HSV ORD 05</c:v>
                </c:pt>
                <c:pt idx="31829">
                  <c:v>HSV ORD 06</c:v>
                </c:pt>
                <c:pt idx="31830">
                  <c:v>HSV ORD 07</c:v>
                </c:pt>
                <c:pt idx="31831">
                  <c:v>HSV ORD 08</c:v>
                </c:pt>
                <c:pt idx="31832">
                  <c:v>HSV ORD 09</c:v>
                </c:pt>
                <c:pt idx="31833">
                  <c:v>HSV ORD 10</c:v>
                </c:pt>
                <c:pt idx="31834">
                  <c:v>HSV ORD 11</c:v>
                </c:pt>
                <c:pt idx="31835">
                  <c:v>HSV ORD 12</c:v>
                </c:pt>
                <c:pt idx="31836">
                  <c:v>HSV SHV 09</c:v>
                </c:pt>
                <c:pt idx="31837">
                  <c:v>HTS CLT 04</c:v>
                </c:pt>
                <c:pt idx="31838">
                  <c:v>HTS CLT 05</c:v>
                </c:pt>
                <c:pt idx="31839">
                  <c:v>HTS CLT 06</c:v>
                </c:pt>
                <c:pt idx="31840">
                  <c:v>HTS CLT 07</c:v>
                </c:pt>
                <c:pt idx="31841">
                  <c:v>HTS CLT 08</c:v>
                </c:pt>
                <c:pt idx="31842">
                  <c:v>HTS CLT 09</c:v>
                </c:pt>
                <c:pt idx="31843">
                  <c:v>HTS CLT 10</c:v>
                </c:pt>
                <c:pt idx="31844">
                  <c:v>HTS CLT 11</c:v>
                </c:pt>
                <c:pt idx="31845">
                  <c:v>HTS CLT 12</c:v>
                </c:pt>
                <c:pt idx="31846">
                  <c:v>HTS CVG 01</c:v>
                </c:pt>
                <c:pt idx="31847">
                  <c:v>HTS CVG 02</c:v>
                </c:pt>
                <c:pt idx="31848">
                  <c:v>HTS CVG 03</c:v>
                </c:pt>
                <c:pt idx="31849">
                  <c:v>HTS CVG 04</c:v>
                </c:pt>
                <c:pt idx="31850">
                  <c:v>HTS CVG 05</c:v>
                </c:pt>
                <c:pt idx="31851">
                  <c:v>HTS CVG 06</c:v>
                </c:pt>
                <c:pt idx="31852">
                  <c:v>HTS CVG 07</c:v>
                </c:pt>
                <c:pt idx="31853">
                  <c:v>HTS CVG 08</c:v>
                </c:pt>
                <c:pt idx="31854">
                  <c:v>HTS CVG 09</c:v>
                </c:pt>
                <c:pt idx="31855">
                  <c:v>HTS CVG 10</c:v>
                </c:pt>
                <c:pt idx="31856">
                  <c:v>HTS CVG 11</c:v>
                </c:pt>
                <c:pt idx="31857">
                  <c:v>HTS CVG 12</c:v>
                </c:pt>
                <c:pt idx="31858">
                  <c:v>HTS MYR 05</c:v>
                </c:pt>
                <c:pt idx="31859">
                  <c:v>HTS MYR 06</c:v>
                </c:pt>
                <c:pt idx="31860">
                  <c:v>HTS MYR 07</c:v>
                </c:pt>
                <c:pt idx="31861">
                  <c:v>HTS MYR 08</c:v>
                </c:pt>
                <c:pt idx="31862">
                  <c:v>HTS MYR 09</c:v>
                </c:pt>
                <c:pt idx="31863">
                  <c:v>HTS MYR 10</c:v>
                </c:pt>
                <c:pt idx="31864">
                  <c:v>HTS PGD 05</c:v>
                </c:pt>
                <c:pt idx="31865">
                  <c:v>HTS PGD 06</c:v>
                </c:pt>
                <c:pt idx="31866">
                  <c:v>HTS PGD 07</c:v>
                </c:pt>
                <c:pt idx="31867">
                  <c:v>HTS PGD 08</c:v>
                </c:pt>
                <c:pt idx="31868">
                  <c:v>HTS PIE 01</c:v>
                </c:pt>
                <c:pt idx="31869">
                  <c:v>HTS PIE 02</c:v>
                </c:pt>
                <c:pt idx="31870">
                  <c:v>HTS PIE 03</c:v>
                </c:pt>
                <c:pt idx="31871">
                  <c:v>HTS PIE 04</c:v>
                </c:pt>
                <c:pt idx="31872">
                  <c:v>HTS PIE 05</c:v>
                </c:pt>
                <c:pt idx="31873">
                  <c:v>HTS PIE 06</c:v>
                </c:pt>
                <c:pt idx="31874">
                  <c:v>HTS PIE 07</c:v>
                </c:pt>
                <c:pt idx="31875">
                  <c:v>HTS PIE 08</c:v>
                </c:pt>
                <c:pt idx="31876">
                  <c:v>HTS PIE 09</c:v>
                </c:pt>
                <c:pt idx="31877">
                  <c:v>HTS PIE 10</c:v>
                </c:pt>
                <c:pt idx="31878">
                  <c:v>HTS PIE 11</c:v>
                </c:pt>
                <c:pt idx="31879">
                  <c:v>HTS PIE 12</c:v>
                </c:pt>
                <c:pt idx="31880">
                  <c:v>HTS SFB 01</c:v>
                </c:pt>
                <c:pt idx="31881">
                  <c:v>HTS SFB 02</c:v>
                </c:pt>
                <c:pt idx="31882">
                  <c:v>HTS SFB 03</c:v>
                </c:pt>
                <c:pt idx="31883">
                  <c:v>HTS SFB 04</c:v>
                </c:pt>
                <c:pt idx="31884">
                  <c:v>HTS SFB 05</c:v>
                </c:pt>
                <c:pt idx="31885">
                  <c:v>HTS SFB 06</c:v>
                </c:pt>
                <c:pt idx="31886">
                  <c:v>HTS SFB 07</c:v>
                </c:pt>
                <c:pt idx="31887">
                  <c:v>HTS SFB 08</c:v>
                </c:pt>
                <c:pt idx="31888">
                  <c:v>HTS SFB 09</c:v>
                </c:pt>
                <c:pt idx="31889">
                  <c:v>HTS SFB 10</c:v>
                </c:pt>
                <c:pt idx="31890">
                  <c:v>HTS SFB 11</c:v>
                </c:pt>
                <c:pt idx="31891">
                  <c:v>HTS SFB 12</c:v>
                </c:pt>
                <c:pt idx="31892">
                  <c:v>HVN CLT 12</c:v>
                </c:pt>
                <c:pt idx="31893">
                  <c:v>HVN PHL 01</c:v>
                </c:pt>
                <c:pt idx="31894">
                  <c:v>HVN PHL 02</c:v>
                </c:pt>
                <c:pt idx="31895">
                  <c:v>HVN PHL 03</c:v>
                </c:pt>
                <c:pt idx="31896">
                  <c:v>HVN PHL 04</c:v>
                </c:pt>
                <c:pt idx="31897">
                  <c:v>HVN PHL 05</c:v>
                </c:pt>
                <c:pt idx="31898">
                  <c:v>HVN PHL 06</c:v>
                </c:pt>
                <c:pt idx="31899">
                  <c:v>HVN PHL 07</c:v>
                </c:pt>
                <c:pt idx="31900">
                  <c:v>HVN PHL 08</c:v>
                </c:pt>
                <c:pt idx="31901">
                  <c:v>HVN PHL 09</c:v>
                </c:pt>
                <c:pt idx="31902">
                  <c:v>HVN PHL 10</c:v>
                </c:pt>
                <c:pt idx="31903">
                  <c:v>HVN PHL 11</c:v>
                </c:pt>
                <c:pt idx="31904">
                  <c:v>HVN PHL 12</c:v>
                </c:pt>
                <c:pt idx="31905">
                  <c:v>HYA JFK 05</c:v>
                </c:pt>
                <c:pt idx="31906">
                  <c:v>HYA JFK 06</c:v>
                </c:pt>
                <c:pt idx="31907">
                  <c:v>HYA JFK 07</c:v>
                </c:pt>
                <c:pt idx="31908">
                  <c:v>HYA JFK 08</c:v>
                </c:pt>
                <c:pt idx="31909">
                  <c:v>HYA JFK 09</c:v>
                </c:pt>
                <c:pt idx="31910">
                  <c:v>HYA JFK 10</c:v>
                </c:pt>
                <c:pt idx="31911">
                  <c:v>HYS DEN 01</c:v>
                </c:pt>
                <c:pt idx="31912">
                  <c:v>HYS DEN 02</c:v>
                </c:pt>
                <c:pt idx="31913">
                  <c:v>HYS DEN 03</c:v>
                </c:pt>
                <c:pt idx="31914">
                  <c:v>HYS DEN 04</c:v>
                </c:pt>
                <c:pt idx="31915">
                  <c:v>HYS DEN 05</c:v>
                </c:pt>
                <c:pt idx="31916">
                  <c:v>HYS DEN 06</c:v>
                </c:pt>
                <c:pt idx="31917">
                  <c:v>HYS DEN 07</c:v>
                </c:pt>
                <c:pt idx="31918">
                  <c:v>HYS DEN 08</c:v>
                </c:pt>
                <c:pt idx="31919">
                  <c:v>HYS DEN 09</c:v>
                </c:pt>
                <c:pt idx="31920">
                  <c:v>HYS DEN 10</c:v>
                </c:pt>
                <c:pt idx="31921">
                  <c:v>HYS DEN 11</c:v>
                </c:pt>
                <c:pt idx="31922">
                  <c:v>HYS DEN 12</c:v>
                </c:pt>
                <c:pt idx="31923">
                  <c:v>HYS LNK 09</c:v>
                </c:pt>
                <c:pt idx="31924">
                  <c:v>HYS SLN 04</c:v>
                </c:pt>
                <c:pt idx="31925">
                  <c:v>HYS SLN 05</c:v>
                </c:pt>
                <c:pt idx="31926">
                  <c:v>HYS SLN 06</c:v>
                </c:pt>
                <c:pt idx="31927">
                  <c:v>HYS SLN 07</c:v>
                </c:pt>
                <c:pt idx="31928">
                  <c:v>HYS SLN 08</c:v>
                </c:pt>
                <c:pt idx="31929">
                  <c:v>HYS SLN 09</c:v>
                </c:pt>
                <c:pt idx="31930">
                  <c:v>HYS SLN 10</c:v>
                </c:pt>
                <c:pt idx="31931">
                  <c:v>HYS SLN 11</c:v>
                </c:pt>
                <c:pt idx="31932">
                  <c:v>HYS SLN 12</c:v>
                </c:pt>
                <c:pt idx="31933">
                  <c:v>IAD ABE 01</c:v>
                </c:pt>
                <c:pt idx="31934">
                  <c:v>IAD ABE 04</c:v>
                </c:pt>
                <c:pt idx="31935">
                  <c:v>IAD ABE 05</c:v>
                </c:pt>
                <c:pt idx="31936">
                  <c:v>IAD ABE 06</c:v>
                </c:pt>
                <c:pt idx="31937">
                  <c:v>IAD ABE 07</c:v>
                </c:pt>
                <c:pt idx="31938">
                  <c:v>IAD ABE 08</c:v>
                </c:pt>
                <c:pt idx="31939">
                  <c:v>IAD ABE 09</c:v>
                </c:pt>
                <c:pt idx="31940">
                  <c:v>IAD ABE 10</c:v>
                </c:pt>
                <c:pt idx="31941">
                  <c:v>IAD ABE 11</c:v>
                </c:pt>
                <c:pt idx="31942">
                  <c:v>IAD ABE 12</c:v>
                </c:pt>
                <c:pt idx="31943">
                  <c:v>IAD ABQ 01</c:v>
                </c:pt>
                <c:pt idx="31944">
                  <c:v>IAD ABQ 02</c:v>
                </c:pt>
                <c:pt idx="31945">
                  <c:v>IAD ABQ 03</c:v>
                </c:pt>
                <c:pt idx="31946">
                  <c:v>IAD ABQ 04</c:v>
                </c:pt>
                <c:pt idx="31947">
                  <c:v>IAD ABQ 05</c:v>
                </c:pt>
                <c:pt idx="31948">
                  <c:v>IAD ABQ 06</c:v>
                </c:pt>
                <c:pt idx="31949">
                  <c:v>IAD ABQ 07</c:v>
                </c:pt>
                <c:pt idx="31950">
                  <c:v>IAD ABQ 08</c:v>
                </c:pt>
                <c:pt idx="31951">
                  <c:v>IAD ABQ 09</c:v>
                </c:pt>
                <c:pt idx="31952">
                  <c:v>IAD ABQ 10</c:v>
                </c:pt>
                <c:pt idx="31953">
                  <c:v>IAD ABQ 11</c:v>
                </c:pt>
                <c:pt idx="31954">
                  <c:v>IAD ABQ 12</c:v>
                </c:pt>
                <c:pt idx="31955">
                  <c:v>IAD ACY 04</c:v>
                </c:pt>
                <c:pt idx="31956">
                  <c:v>IAD ALB 01</c:v>
                </c:pt>
                <c:pt idx="31957">
                  <c:v>IAD ALB 02</c:v>
                </c:pt>
                <c:pt idx="31958">
                  <c:v>IAD ALB 03</c:v>
                </c:pt>
                <c:pt idx="31959">
                  <c:v>IAD ALB 04</c:v>
                </c:pt>
                <c:pt idx="31960">
                  <c:v>IAD ALB 05</c:v>
                </c:pt>
                <c:pt idx="31961">
                  <c:v>IAD ALB 06</c:v>
                </c:pt>
                <c:pt idx="31962">
                  <c:v>IAD ALB 07</c:v>
                </c:pt>
                <c:pt idx="31963">
                  <c:v>IAD ALB 08</c:v>
                </c:pt>
                <c:pt idx="31964">
                  <c:v>IAD ALB 09</c:v>
                </c:pt>
                <c:pt idx="31965">
                  <c:v>IAD ALB 10</c:v>
                </c:pt>
                <c:pt idx="31966">
                  <c:v>IAD ALB 11</c:v>
                </c:pt>
                <c:pt idx="31967">
                  <c:v>IAD ALB 12</c:v>
                </c:pt>
                <c:pt idx="31968">
                  <c:v>IAD ATL 01</c:v>
                </c:pt>
                <c:pt idx="31969">
                  <c:v>IAD ATL 02</c:v>
                </c:pt>
                <c:pt idx="31970">
                  <c:v>IAD ATL 03</c:v>
                </c:pt>
                <c:pt idx="31971">
                  <c:v>IAD ATL 04</c:v>
                </c:pt>
                <c:pt idx="31972">
                  <c:v>IAD ATL 05</c:v>
                </c:pt>
                <c:pt idx="31973">
                  <c:v>IAD ATL 06</c:v>
                </c:pt>
                <c:pt idx="31974">
                  <c:v>IAD ATL 07</c:v>
                </c:pt>
                <c:pt idx="31975">
                  <c:v>IAD ATL 08</c:v>
                </c:pt>
                <c:pt idx="31976">
                  <c:v>IAD ATL 09</c:v>
                </c:pt>
                <c:pt idx="31977">
                  <c:v>IAD ATL 10</c:v>
                </c:pt>
                <c:pt idx="31978">
                  <c:v>IAD ATL 11</c:v>
                </c:pt>
                <c:pt idx="31979">
                  <c:v>IAD ATL 12</c:v>
                </c:pt>
                <c:pt idx="31980">
                  <c:v>IAD AUS 01</c:v>
                </c:pt>
                <c:pt idx="31981">
                  <c:v>IAD AUS 02</c:v>
                </c:pt>
                <c:pt idx="31982">
                  <c:v>IAD AUS 03</c:v>
                </c:pt>
                <c:pt idx="31983">
                  <c:v>IAD AUS 04</c:v>
                </c:pt>
                <c:pt idx="31984">
                  <c:v>IAD AUS 05</c:v>
                </c:pt>
                <c:pt idx="31985">
                  <c:v>IAD AUS 06</c:v>
                </c:pt>
                <c:pt idx="31986">
                  <c:v>IAD AUS 07</c:v>
                </c:pt>
                <c:pt idx="31987">
                  <c:v>IAD AUS 08</c:v>
                </c:pt>
                <c:pt idx="31988">
                  <c:v>IAD AUS 09</c:v>
                </c:pt>
                <c:pt idx="31989">
                  <c:v>IAD AUS 10</c:v>
                </c:pt>
                <c:pt idx="31990">
                  <c:v>IAD AUS 11</c:v>
                </c:pt>
                <c:pt idx="31991">
                  <c:v>IAD AUS 12</c:v>
                </c:pt>
                <c:pt idx="31992">
                  <c:v>IAD BDL 01</c:v>
                </c:pt>
                <c:pt idx="31993">
                  <c:v>IAD BDL 02</c:v>
                </c:pt>
                <c:pt idx="31994">
                  <c:v>IAD BDL 03</c:v>
                </c:pt>
                <c:pt idx="31995">
                  <c:v>IAD BDL 04</c:v>
                </c:pt>
                <c:pt idx="31996">
                  <c:v>IAD BDL 05</c:v>
                </c:pt>
                <c:pt idx="31997">
                  <c:v>IAD BDL 06</c:v>
                </c:pt>
                <c:pt idx="31998">
                  <c:v>IAD BDL 07</c:v>
                </c:pt>
                <c:pt idx="31999">
                  <c:v>IAD BDL 08</c:v>
                </c:pt>
                <c:pt idx="32000">
                  <c:v>IAD BDL 09</c:v>
                </c:pt>
                <c:pt idx="32001">
                  <c:v>IAD BDL 10</c:v>
                </c:pt>
                <c:pt idx="32002">
                  <c:v>IAD BDL 11</c:v>
                </c:pt>
                <c:pt idx="32003">
                  <c:v>IAD BDL 12</c:v>
                </c:pt>
                <c:pt idx="32004">
                  <c:v>IAD BNA 01</c:v>
                </c:pt>
                <c:pt idx="32005">
                  <c:v>IAD BNA 02</c:v>
                </c:pt>
                <c:pt idx="32006">
                  <c:v>IAD BNA 03</c:v>
                </c:pt>
                <c:pt idx="32007">
                  <c:v>IAD BNA 04</c:v>
                </c:pt>
                <c:pt idx="32008">
                  <c:v>IAD BNA 05</c:v>
                </c:pt>
                <c:pt idx="32009">
                  <c:v>IAD BNA 06</c:v>
                </c:pt>
                <c:pt idx="32010">
                  <c:v>IAD BNA 07</c:v>
                </c:pt>
                <c:pt idx="32011">
                  <c:v>IAD BNA 08</c:v>
                </c:pt>
                <c:pt idx="32012">
                  <c:v>IAD BNA 09</c:v>
                </c:pt>
                <c:pt idx="32013">
                  <c:v>IAD BNA 10</c:v>
                </c:pt>
                <c:pt idx="32014">
                  <c:v>IAD BNA 11</c:v>
                </c:pt>
                <c:pt idx="32015">
                  <c:v>IAD BNA 12</c:v>
                </c:pt>
                <c:pt idx="32016">
                  <c:v>IAD BOS 01</c:v>
                </c:pt>
                <c:pt idx="32017">
                  <c:v>IAD BOS 02</c:v>
                </c:pt>
                <c:pt idx="32018">
                  <c:v>IAD BOS 03</c:v>
                </c:pt>
                <c:pt idx="32019">
                  <c:v>IAD BOS 04</c:v>
                </c:pt>
                <c:pt idx="32020">
                  <c:v>IAD BOS 05</c:v>
                </c:pt>
                <c:pt idx="32021">
                  <c:v>IAD BOS 06</c:v>
                </c:pt>
                <c:pt idx="32022">
                  <c:v>IAD BOS 07</c:v>
                </c:pt>
                <c:pt idx="32023">
                  <c:v>IAD BOS 08</c:v>
                </c:pt>
                <c:pt idx="32024">
                  <c:v>IAD BOS 09</c:v>
                </c:pt>
                <c:pt idx="32025">
                  <c:v>IAD BOS 10</c:v>
                </c:pt>
                <c:pt idx="32026">
                  <c:v>IAD BOS 11</c:v>
                </c:pt>
                <c:pt idx="32027">
                  <c:v>IAD BOS 12</c:v>
                </c:pt>
                <c:pt idx="32028">
                  <c:v>IAD BTV 01</c:v>
                </c:pt>
                <c:pt idx="32029">
                  <c:v>IAD BTV 02</c:v>
                </c:pt>
                <c:pt idx="32030">
                  <c:v>IAD BTV 03</c:v>
                </c:pt>
                <c:pt idx="32031">
                  <c:v>IAD BTV 04</c:v>
                </c:pt>
                <c:pt idx="32032">
                  <c:v>IAD BTV 05</c:v>
                </c:pt>
                <c:pt idx="32033">
                  <c:v>IAD BTV 06</c:v>
                </c:pt>
                <c:pt idx="32034">
                  <c:v>IAD BTV 07</c:v>
                </c:pt>
                <c:pt idx="32035">
                  <c:v>IAD BTV 08</c:v>
                </c:pt>
                <c:pt idx="32036">
                  <c:v>IAD BTV 09</c:v>
                </c:pt>
                <c:pt idx="32037">
                  <c:v>IAD BTV 10</c:v>
                </c:pt>
                <c:pt idx="32038">
                  <c:v>IAD BTV 11</c:v>
                </c:pt>
                <c:pt idx="32039">
                  <c:v>IAD BTV 12</c:v>
                </c:pt>
                <c:pt idx="32040">
                  <c:v>IAD BUF 01</c:v>
                </c:pt>
                <c:pt idx="32041">
                  <c:v>IAD BUF 02</c:v>
                </c:pt>
                <c:pt idx="32042">
                  <c:v>IAD BUF 03</c:v>
                </c:pt>
                <c:pt idx="32043">
                  <c:v>IAD BUF 04</c:v>
                </c:pt>
                <c:pt idx="32044">
                  <c:v>IAD BUF 05</c:v>
                </c:pt>
                <c:pt idx="32045">
                  <c:v>IAD BUF 06</c:v>
                </c:pt>
                <c:pt idx="32046">
                  <c:v>IAD BUF 07</c:v>
                </c:pt>
                <c:pt idx="32047">
                  <c:v>IAD BUF 08</c:v>
                </c:pt>
                <c:pt idx="32048">
                  <c:v>IAD BUF 09</c:v>
                </c:pt>
                <c:pt idx="32049">
                  <c:v>IAD BUF 10</c:v>
                </c:pt>
                <c:pt idx="32050">
                  <c:v>IAD BUF 11</c:v>
                </c:pt>
                <c:pt idx="32051">
                  <c:v>IAD BUF 12</c:v>
                </c:pt>
                <c:pt idx="32052">
                  <c:v>IAD CAE 01</c:v>
                </c:pt>
                <c:pt idx="32053">
                  <c:v>IAD CAE 02</c:v>
                </c:pt>
                <c:pt idx="32054">
                  <c:v>IAD CAE 03</c:v>
                </c:pt>
                <c:pt idx="32055">
                  <c:v>IAD CAE 04</c:v>
                </c:pt>
                <c:pt idx="32056">
                  <c:v>IAD CAE 05</c:v>
                </c:pt>
                <c:pt idx="32057">
                  <c:v>IAD CAE 06</c:v>
                </c:pt>
                <c:pt idx="32058">
                  <c:v>IAD CAE 07</c:v>
                </c:pt>
                <c:pt idx="32059">
                  <c:v>IAD CAE 08</c:v>
                </c:pt>
                <c:pt idx="32060">
                  <c:v>IAD CAE 09</c:v>
                </c:pt>
                <c:pt idx="32061">
                  <c:v>IAD CAE 10</c:v>
                </c:pt>
                <c:pt idx="32062">
                  <c:v>IAD CAE 11</c:v>
                </c:pt>
                <c:pt idx="32063">
                  <c:v>IAD CAE 12</c:v>
                </c:pt>
                <c:pt idx="32064">
                  <c:v>IAD CHA 12</c:v>
                </c:pt>
                <c:pt idx="32065">
                  <c:v>IAD CHO 09</c:v>
                </c:pt>
                <c:pt idx="32066">
                  <c:v>IAD CHS 01</c:v>
                </c:pt>
                <c:pt idx="32067">
                  <c:v>IAD CHS 02</c:v>
                </c:pt>
                <c:pt idx="32068">
                  <c:v>IAD CHS 03</c:v>
                </c:pt>
                <c:pt idx="32069">
                  <c:v>IAD CHS 04</c:v>
                </c:pt>
                <c:pt idx="32070">
                  <c:v>IAD CHS 05</c:v>
                </c:pt>
                <c:pt idx="32071">
                  <c:v>IAD CHS 06</c:v>
                </c:pt>
                <c:pt idx="32072">
                  <c:v>IAD CHS 07</c:v>
                </c:pt>
                <c:pt idx="32073">
                  <c:v>IAD CHS 08</c:v>
                </c:pt>
                <c:pt idx="32074">
                  <c:v>IAD CHS 09</c:v>
                </c:pt>
                <c:pt idx="32075">
                  <c:v>IAD CHS 10</c:v>
                </c:pt>
                <c:pt idx="32076">
                  <c:v>IAD CHS 11</c:v>
                </c:pt>
                <c:pt idx="32077">
                  <c:v>IAD CHS 12</c:v>
                </c:pt>
                <c:pt idx="32078">
                  <c:v>IAD CKB 01</c:v>
                </c:pt>
                <c:pt idx="32079">
                  <c:v>IAD CKB 02</c:v>
                </c:pt>
                <c:pt idx="32080">
                  <c:v>IAD CKB 03</c:v>
                </c:pt>
                <c:pt idx="32081">
                  <c:v>IAD CKB 04</c:v>
                </c:pt>
                <c:pt idx="32082">
                  <c:v>IAD CKB 05</c:v>
                </c:pt>
                <c:pt idx="32083">
                  <c:v>IAD CKB 06</c:v>
                </c:pt>
                <c:pt idx="32084">
                  <c:v>IAD CKB 07</c:v>
                </c:pt>
                <c:pt idx="32085">
                  <c:v>IAD CKB 08</c:v>
                </c:pt>
                <c:pt idx="32086">
                  <c:v>IAD CKB 09</c:v>
                </c:pt>
                <c:pt idx="32087">
                  <c:v>IAD CKB 10</c:v>
                </c:pt>
                <c:pt idx="32088">
                  <c:v>IAD CKB 11</c:v>
                </c:pt>
                <c:pt idx="32089">
                  <c:v>IAD CKB 12</c:v>
                </c:pt>
                <c:pt idx="32090">
                  <c:v>IAD CLE 01</c:v>
                </c:pt>
                <c:pt idx="32091">
                  <c:v>IAD CLE 02</c:v>
                </c:pt>
                <c:pt idx="32092">
                  <c:v>IAD CLE 03</c:v>
                </c:pt>
                <c:pt idx="32093">
                  <c:v>IAD CLE 04</c:v>
                </c:pt>
                <c:pt idx="32094">
                  <c:v>IAD CLE 05</c:v>
                </c:pt>
                <c:pt idx="32095">
                  <c:v>IAD CLE 06</c:v>
                </c:pt>
                <c:pt idx="32096">
                  <c:v>IAD CLE 07</c:v>
                </c:pt>
                <c:pt idx="32097">
                  <c:v>IAD CLE 08</c:v>
                </c:pt>
                <c:pt idx="32098">
                  <c:v>IAD CLE 09</c:v>
                </c:pt>
                <c:pt idx="32099">
                  <c:v>IAD CLE 10</c:v>
                </c:pt>
                <c:pt idx="32100">
                  <c:v>IAD CLE 11</c:v>
                </c:pt>
                <c:pt idx="32101">
                  <c:v>IAD CLE 12</c:v>
                </c:pt>
                <c:pt idx="32102">
                  <c:v>IAD CLT 01</c:v>
                </c:pt>
                <c:pt idx="32103">
                  <c:v>IAD CLT 02</c:v>
                </c:pt>
                <c:pt idx="32104">
                  <c:v>IAD CLT 03</c:v>
                </c:pt>
                <c:pt idx="32105">
                  <c:v>IAD CLT 04</c:v>
                </c:pt>
                <c:pt idx="32106">
                  <c:v>IAD CLT 05</c:v>
                </c:pt>
                <c:pt idx="32107">
                  <c:v>IAD CLT 06</c:v>
                </c:pt>
                <c:pt idx="32108">
                  <c:v>IAD CLT 07</c:v>
                </c:pt>
                <c:pt idx="32109">
                  <c:v>IAD CLT 08</c:v>
                </c:pt>
                <c:pt idx="32110">
                  <c:v>IAD CLT 09</c:v>
                </c:pt>
                <c:pt idx="32111">
                  <c:v>IAD CLT 10</c:v>
                </c:pt>
                <c:pt idx="32112">
                  <c:v>IAD CLT 11</c:v>
                </c:pt>
                <c:pt idx="32113">
                  <c:v>IAD CLT 12</c:v>
                </c:pt>
                <c:pt idx="32114">
                  <c:v>IAD CMH 01</c:v>
                </c:pt>
                <c:pt idx="32115">
                  <c:v>IAD CMH 02</c:v>
                </c:pt>
                <c:pt idx="32116">
                  <c:v>IAD CMH 03</c:v>
                </c:pt>
                <c:pt idx="32117">
                  <c:v>IAD CMH 04</c:v>
                </c:pt>
                <c:pt idx="32118">
                  <c:v>IAD CMH 05</c:v>
                </c:pt>
                <c:pt idx="32119">
                  <c:v>IAD CMH 06</c:v>
                </c:pt>
                <c:pt idx="32120">
                  <c:v>IAD CMH 07</c:v>
                </c:pt>
                <c:pt idx="32121">
                  <c:v>IAD CMH 08</c:v>
                </c:pt>
                <c:pt idx="32122">
                  <c:v>IAD CMH 09</c:v>
                </c:pt>
                <c:pt idx="32123">
                  <c:v>IAD CMH 10</c:v>
                </c:pt>
                <c:pt idx="32124">
                  <c:v>IAD CMH 11</c:v>
                </c:pt>
                <c:pt idx="32125">
                  <c:v>IAD CMH 12</c:v>
                </c:pt>
                <c:pt idx="32126">
                  <c:v>IAD COS 01</c:v>
                </c:pt>
                <c:pt idx="32127">
                  <c:v>IAD COS 02</c:v>
                </c:pt>
                <c:pt idx="32128">
                  <c:v>IAD COS 03</c:v>
                </c:pt>
                <c:pt idx="32129">
                  <c:v>IAD COS 04</c:v>
                </c:pt>
                <c:pt idx="32130">
                  <c:v>IAD COS 05</c:v>
                </c:pt>
                <c:pt idx="32131">
                  <c:v>IAD COS 06</c:v>
                </c:pt>
                <c:pt idx="32132">
                  <c:v>IAD COS 07</c:v>
                </c:pt>
                <c:pt idx="32133">
                  <c:v>IAD COS 08</c:v>
                </c:pt>
                <c:pt idx="32134">
                  <c:v>IAD COS 09</c:v>
                </c:pt>
                <c:pt idx="32135">
                  <c:v>IAD COS 10</c:v>
                </c:pt>
                <c:pt idx="32136">
                  <c:v>IAD COS 11</c:v>
                </c:pt>
                <c:pt idx="32137">
                  <c:v>IAD COS 12</c:v>
                </c:pt>
                <c:pt idx="32138">
                  <c:v>IAD CRW 01</c:v>
                </c:pt>
                <c:pt idx="32139">
                  <c:v>IAD CRW 02</c:v>
                </c:pt>
                <c:pt idx="32140">
                  <c:v>IAD CRW 03</c:v>
                </c:pt>
                <c:pt idx="32141">
                  <c:v>IAD CRW 04</c:v>
                </c:pt>
                <c:pt idx="32142">
                  <c:v>IAD CRW 05</c:v>
                </c:pt>
                <c:pt idx="32143">
                  <c:v>IAD CRW 06</c:v>
                </c:pt>
                <c:pt idx="32144">
                  <c:v>IAD CRW 07</c:v>
                </c:pt>
                <c:pt idx="32145">
                  <c:v>IAD CRW 08</c:v>
                </c:pt>
                <c:pt idx="32146">
                  <c:v>IAD CRW 09</c:v>
                </c:pt>
                <c:pt idx="32147">
                  <c:v>IAD CRW 10</c:v>
                </c:pt>
                <c:pt idx="32148">
                  <c:v>IAD CRW 11</c:v>
                </c:pt>
                <c:pt idx="32149">
                  <c:v>IAD CRW 12</c:v>
                </c:pt>
                <c:pt idx="32150">
                  <c:v>IAD CVG 01</c:v>
                </c:pt>
                <c:pt idx="32151">
                  <c:v>IAD CVG 02</c:v>
                </c:pt>
                <c:pt idx="32152">
                  <c:v>IAD CVG 03</c:v>
                </c:pt>
                <c:pt idx="32153">
                  <c:v>IAD CVG 04</c:v>
                </c:pt>
                <c:pt idx="32154">
                  <c:v>IAD CVG 05</c:v>
                </c:pt>
                <c:pt idx="32155">
                  <c:v>IAD CVG 06</c:v>
                </c:pt>
                <c:pt idx="32156">
                  <c:v>IAD CVG 07</c:v>
                </c:pt>
                <c:pt idx="32157">
                  <c:v>IAD CVG 08</c:v>
                </c:pt>
                <c:pt idx="32158">
                  <c:v>IAD CVG 09</c:v>
                </c:pt>
                <c:pt idx="32159">
                  <c:v>IAD CVG 10</c:v>
                </c:pt>
                <c:pt idx="32160">
                  <c:v>IAD CVG 11</c:v>
                </c:pt>
                <c:pt idx="32161">
                  <c:v>IAD CVG 12</c:v>
                </c:pt>
                <c:pt idx="32162">
                  <c:v>IAD DAY 01</c:v>
                </c:pt>
                <c:pt idx="32163">
                  <c:v>IAD DAY 02</c:v>
                </c:pt>
                <c:pt idx="32164">
                  <c:v>IAD DAY 03</c:v>
                </c:pt>
                <c:pt idx="32165">
                  <c:v>IAD DAY 04</c:v>
                </c:pt>
                <c:pt idx="32166">
                  <c:v>IAD DAY 05</c:v>
                </c:pt>
                <c:pt idx="32167">
                  <c:v>IAD DAY 06</c:v>
                </c:pt>
                <c:pt idx="32168">
                  <c:v>IAD DAY 07</c:v>
                </c:pt>
                <c:pt idx="32169">
                  <c:v>IAD DAY 08</c:v>
                </c:pt>
                <c:pt idx="32170">
                  <c:v>IAD DAY 09</c:v>
                </c:pt>
                <c:pt idx="32171">
                  <c:v>IAD DAY 10</c:v>
                </c:pt>
                <c:pt idx="32172">
                  <c:v>IAD DAY 11</c:v>
                </c:pt>
                <c:pt idx="32173">
                  <c:v>IAD DAY 12</c:v>
                </c:pt>
                <c:pt idx="32174">
                  <c:v>IAD DCA 03</c:v>
                </c:pt>
                <c:pt idx="32175">
                  <c:v>IAD DCA 12</c:v>
                </c:pt>
                <c:pt idx="32176">
                  <c:v>IAD DEN 01</c:v>
                </c:pt>
                <c:pt idx="32177">
                  <c:v>IAD DEN 02</c:v>
                </c:pt>
                <c:pt idx="32178">
                  <c:v>IAD DEN 03</c:v>
                </c:pt>
                <c:pt idx="32179">
                  <c:v>IAD DEN 04</c:v>
                </c:pt>
                <c:pt idx="32180">
                  <c:v>IAD DEN 05</c:v>
                </c:pt>
                <c:pt idx="32181">
                  <c:v>IAD DEN 06</c:v>
                </c:pt>
                <c:pt idx="32182">
                  <c:v>IAD DEN 07</c:v>
                </c:pt>
                <c:pt idx="32183">
                  <c:v>IAD DEN 08</c:v>
                </c:pt>
                <c:pt idx="32184">
                  <c:v>IAD DEN 09</c:v>
                </c:pt>
                <c:pt idx="32185">
                  <c:v>IAD DEN 10</c:v>
                </c:pt>
                <c:pt idx="32186">
                  <c:v>IAD DEN 11</c:v>
                </c:pt>
                <c:pt idx="32187">
                  <c:v>IAD DEN 12</c:v>
                </c:pt>
                <c:pt idx="32188">
                  <c:v>IAD DFW 01</c:v>
                </c:pt>
                <c:pt idx="32189">
                  <c:v>IAD DFW 02</c:v>
                </c:pt>
                <c:pt idx="32190">
                  <c:v>IAD DFW 03</c:v>
                </c:pt>
                <c:pt idx="32191">
                  <c:v>IAD DFW 04</c:v>
                </c:pt>
                <c:pt idx="32192">
                  <c:v>IAD DFW 05</c:v>
                </c:pt>
                <c:pt idx="32193">
                  <c:v>IAD DFW 06</c:v>
                </c:pt>
                <c:pt idx="32194">
                  <c:v>IAD DFW 07</c:v>
                </c:pt>
                <c:pt idx="32195">
                  <c:v>IAD DFW 08</c:v>
                </c:pt>
                <c:pt idx="32196">
                  <c:v>IAD DFW 09</c:v>
                </c:pt>
                <c:pt idx="32197">
                  <c:v>IAD DFW 10</c:v>
                </c:pt>
                <c:pt idx="32198">
                  <c:v>IAD DFW 11</c:v>
                </c:pt>
                <c:pt idx="32199">
                  <c:v>IAD DFW 12</c:v>
                </c:pt>
                <c:pt idx="32200">
                  <c:v>IAD DTW 01</c:v>
                </c:pt>
                <c:pt idx="32201">
                  <c:v>IAD DTW 02</c:v>
                </c:pt>
                <c:pt idx="32202">
                  <c:v>IAD DTW 03</c:v>
                </c:pt>
                <c:pt idx="32203">
                  <c:v>IAD DTW 04</c:v>
                </c:pt>
                <c:pt idx="32204">
                  <c:v>IAD DTW 05</c:v>
                </c:pt>
                <c:pt idx="32205">
                  <c:v>IAD DTW 06</c:v>
                </c:pt>
                <c:pt idx="32206">
                  <c:v>IAD DTW 07</c:v>
                </c:pt>
                <c:pt idx="32207">
                  <c:v>IAD DTW 08</c:v>
                </c:pt>
                <c:pt idx="32208">
                  <c:v>IAD DTW 09</c:v>
                </c:pt>
                <c:pt idx="32209">
                  <c:v>IAD DTW 10</c:v>
                </c:pt>
                <c:pt idx="32210">
                  <c:v>IAD DTW 11</c:v>
                </c:pt>
                <c:pt idx="32211">
                  <c:v>IAD DTW 12</c:v>
                </c:pt>
                <c:pt idx="32212">
                  <c:v>IAD EGE 01</c:v>
                </c:pt>
                <c:pt idx="32213">
                  <c:v>IAD EGE 02</c:v>
                </c:pt>
                <c:pt idx="32214">
                  <c:v>IAD EGE 03</c:v>
                </c:pt>
                <c:pt idx="32215">
                  <c:v>IAD EGE 04</c:v>
                </c:pt>
                <c:pt idx="32216">
                  <c:v>IAD EGE 12</c:v>
                </c:pt>
                <c:pt idx="32217">
                  <c:v>IAD EWR 01</c:v>
                </c:pt>
                <c:pt idx="32218">
                  <c:v>IAD EWR 02</c:v>
                </c:pt>
                <c:pt idx="32219">
                  <c:v>IAD EWR 03</c:v>
                </c:pt>
                <c:pt idx="32220">
                  <c:v>IAD EWR 04</c:v>
                </c:pt>
                <c:pt idx="32221">
                  <c:v>IAD EWR 05</c:v>
                </c:pt>
                <c:pt idx="32222">
                  <c:v>IAD EWR 06</c:v>
                </c:pt>
                <c:pt idx="32223">
                  <c:v>IAD EWR 07</c:v>
                </c:pt>
                <c:pt idx="32224">
                  <c:v>IAD EWR 08</c:v>
                </c:pt>
                <c:pt idx="32225">
                  <c:v>IAD EWR 09</c:v>
                </c:pt>
                <c:pt idx="32226">
                  <c:v>IAD EWR 10</c:v>
                </c:pt>
                <c:pt idx="32227">
                  <c:v>IAD EWR 11</c:v>
                </c:pt>
                <c:pt idx="32228">
                  <c:v>IAD EWR 12</c:v>
                </c:pt>
                <c:pt idx="32229">
                  <c:v>IAD FLL 01</c:v>
                </c:pt>
                <c:pt idx="32230">
                  <c:v>IAD FLL 02</c:v>
                </c:pt>
                <c:pt idx="32231">
                  <c:v>IAD FLL 03</c:v>
                </c:pt>
                <c:pt idx="32232">
                  <c:v>IAD FLL 04</c:v>
                </c:pt>
                <c:pt idx="32233">
                  <c:v>IAD FLL 05</c:v>
                </c:pt>
                <c:pt idx="32234">
                  <c:v>IAD FLL 06</c:v>
                </c:pt>
                <c:pt idx="32235">
                  <c:v>IAD FLL 07</c:v>
                </c:pt>
                <c:pt idx="32236">
                  <c:v>IAD FLL 08</c:v>
                </c:pt>
                <c:pt idx="32237">
                  <c:v>IAD FLL 09</c:v>
                </c:pt>
                <c:pt idx="32238">
                  <c:v>IAD FLL 10</c:v>
                </c:pt>
                <c:pt idx="32239">
                  <c:v>IAD FLL 11</c:v>
                </c:pt>
                <c:pt idx="32240">
                  <c:v>IAD FLL 12</c:v>
                </c:pt>
                <c:pt idx="32241">
                  <c:v>IAD GRR 01</c:v>
                </c:pt>
                <c:pt idx="32242">
                  <c:v>IAD GRR 02</c:v>
                </c:pt>
                <c:pt idx="32243">
                  <c:v>IAD GRR 03</c:v>
                </c:pt>
                <c:pt idx="32244">
                  <c:v>IAD GRR 05</c:v>
                </c:pt>
                <c:pt idx="32245">
                  <c:v>IAD GRR 06</c:v>
                </c:pt>
                <c:pt idx="32246">
                  <c:v>IAD GRR 07</c:v>
                </c:pt>
                <c:pt idx="32247">
                  <c:v>IAD GRR 08</c:v>
                </c:pt>
                <c:pt idx="32248">
                  <c:v>IAD GRR 09</c:v>
                </c:pt>
                <c:pt idx="32249">
                  <c:v>IAD GRR 11</c:v>
                </c:pt>
                <c:pt idx="32250">
                  <c:v>IAD GRR 12</c:v>
                </c:pt>
                <c:pt idx="32251">
                  <c:v>IAD GSO 01</c:v>
                </c:pt>
                <c:pt idx="32252">
                  <c:v>IAD GSO 02</c:v>
                </c:pt>
                <c:pt idx="32253">
                  <c:v>IAD GSO 03</c:v>
                </c:pt>
                <c:pt idx="32254">
                  <c:v>IAD GSO 04</c:v>
                </c:pt>
                <c:pt idx="32255">
                  <c:v>IAD GSO 05</c:v>
                </c:pt>
                <c:pt idx="32256">
                  <c:v>IAD GSO 06</c:v>
                </c:pt>
                <c:pt idx="32257">
                  <c:v>IAD GSO 07</c:v>
                </c:pt>
                <c:pt idx="32258">
                  <c:v>IAD GSO 08</c:v>
                </c:pt>
                <c:pt idx="32259">
                  <c:v>IAD GSO 09</c:v>
                </c:pt>
                <c:pt idx="32260">
                  <c:v>IAD GSO 10</c:v>
                </c:pt>
                <c:pt idx="32261">
                  <c:v>IAD GSO 11</c:v>
                </c:pt>
                <c:pt idx="32262">
                  <c:v>IAD GSO 12</c:v>
                </c:pt>
                <c:pt idx="32263">
                  <c:v>IAD GSP 01</c:v>
                </c:pt>
                <c:pt idx="32264">
                  <c:v>IAD GSP 02</c:v>
                </c:pt>
                <c:pt idx="32265">
                  <c:v>IAD GSP 03</c:v>
                </c:pt>
                <c:pt idx="32266">
                  <c:v>IAD GSP 04</c:v>
                </c:pt>
                <c:pt idx="32267">
                  <c:v>IAD GSP 05</c:v>
                </c:pt>
                <c:pt idx="32268">
                  <c:v>IAD GSP 06</c:v>
                </c:pt>
                <c:pt idx="32269">
                  <c:v>IAD GSP 07</c:v>
                </c:pt>
                <c:pt idx="32270">
                  <c:v>IAD GSP 08</c:v>
                </c:pt>
                <c:pt idx="32271">
                  <c:v>IAD GSP 09</c:v>
                </c:pt>
                <c:pt idx="32272">
                  <c:v>IAD GSP 10</c:v>
                </c:pt>
                <c:pt idx="32273">
                  <c:v>IAD GSP 11</c:v>
                </c:pt>
                <c:pt idx="32274">
                  <c:v>IAD GSP 12</c:v>
                </c:pt>
                <c:pt idx="32275">
                  <c:v>IAD HDN 01</c:v>
                </c:pt>
                <c:pt idx="32276">
                  <c:v>IAD HDN 02</c:v>
                </c:pt>
                <c:pt idx="32277">
                  <c:v>IAD HDN 03</c:v>
                </c:pt>
                <c:pt idx="32278">
                  <c:v>IAD HDN 04</c:v>
                </c:pt>
                <c:pt idx="32279">
                  <c:v>IAD HDN 12</c:v>
                </c:pt>
                <c:pt idx="32280">
                  <c:v>IAD HNL 01</c:v>
                </c:pt>
                <c:pt idx="32281">
                  <c:v>IAD HNL 02</c:v>
                </c:pt>
                <c:pt idx="32282">
                  <c:v>IAD HNL 03</c:v>
                </c:pt>
                <c:pt idx="32283">
                  <c:v>IAD HNL 04</c:v>
                </c:pt>
                <c:pt idx="32284">
                  <c:v>IAD HNL 05</c:v>
                </c:pt>
                <c:pt idx="32285">
                  <c:v>IAD HNL 06</c:v>
                </c:pt>
                <c:pt idx="32286">
                  <c:v>IAD HNL 07</c:v>
                </c:pt>
                <c:pt idx="32287">
                  <c:v>IAD HNL 08</c:v>
                </c:pt>
                <c:pt idx="32288">
                  <c:v>IAD HNL 09</c:v>
                </c:pt>
                <c:pt idx="32289">
                  <c:v>IAD HNL 10</c:v>
                </c:pt>
                <c:pt idx="32290">
                  <c:v>IAD HNL 11</c:v>
                </c:pt>
                <c:pt idx="32291">
                  <c:v>IAD HNL 12</c:v>
                </c:pt>
                <c:pt idx="32292">
                  <c:v>IAD HSV 01</c:v>
                </c:pt>
                <c:pt idx="32293">
                  <c:v>IAD HSV 02</c:v>
                </c:pt>
                <c:pt idx="32294">
                  <c:v>IAD HSV 03</c:v>
                </c:pt>
                <c:pt idx="32295">
                  <c:v>IAD HSV 04</c:v>
                </c:pt>
                <c:pt idx="32296">
                  <c:v>IAD HSV 05</c:v>
                </c:pt>
                <c:pt idx="32297">
                  <c:v>IAD HSV 06</c:v>
                </c:pt>
                <c:pt idx="32298">
                  <c:v>IAD HSV 07</c:v>
                </c:pt>
                <c:pt idx="32299">
                  <c:v>IAD HSV 08</c:v>
                </c:pt>
                <c:pt idx="32300">
                  <c:v>IAD HSV 09</c:v>
                </c:pt>
                <c:pt idx="32301">
                  <c:v>IAD HSV 10</c:v>
                </c:pt>
                <c:pt idx="32302">
                  <c:v>IAD HSV 11</c:v>
                </c:pt>
                <c:pt idx="32303">
                  <c:v>IAD HSV 12</c:v>
                </c:pt>
                <c:pt idx="32304">
                  <c:v>IAD IAH 01</c:v>
                </c:pt>
                <c:pt idx="32305">
                  <c:v>IAD IAH 02</c:v>
                </c:pt>
                <c:pt idx="32306">
                  <c:v>IAD IAH 03</c:v>
                </c:pt>
                <c:pt idx="32307">
                  <c:v>IAD IAH 04</c:v>
                </c:pt>
                <c:pt idx="32308">
                  <c:v>IAD IAH 05</c:v>
                </c:pt>
                <c:pt idx="32309">
                  <c:v>IAD IAH 06</c:v>
                </c:pt>
                <c:pt idx="32310">
                  <c:v>IAD IAH 07</c:v>
                </c:pt>
                <c:pt idx="32311">
                  <c:v>IAD IAH 08</c:v>
                </c:pt>
                <c:pt idx="32312">
                  <c:v>IAD IAH 09</c:v>
                </c:pt>
                <c:pt idx="32313">
                  <c:v>IAD IAH 10</c:v>
                </c:pt>
                <c:pt idx="32314">
                  <c:v>IAD IAH 11</c:v>
                </c:pt>
                <c:pt idx="32315">
                  <c:v>IAD IAH 12</c:v>
                </c:pt>
                <c:pt idx="32316">
                  <c:v>IAD ILM 12</c:v>
                </c:pt>
                <c:pt idx="32317">
                  <c:v>IAD IND 01</c:v>
                </c:pt>
                <c:pt idx="32318">
                  <c:v>IAD IND 02</c:v>
                </c:pt>
                <c:pt idx="32319">
                  <c:v>IAD IND 03</c:v>
                </c:pt>
                <c:pt idx="32320">
                  <c:v>IAD IND 04</c:v>
                </c:pt>
                <c:pt idx="32321">
                  <c:v>IAD IND 05</c:v>
                </c:pt>
                <c:pt idx="32322">
                  <c:v>IAD IND 06</c:v>
                </c:pt>
                <c:pt idx="32323">
                  <c:v>IAD IND 07</c:v>
                </c:pt>
                <c:pt idx="32324">
                  <c:v>IAD IND 08</c:v>
                </c:pt>
                <c:pt idx="32325">
                  <c:v>IAD IND 09</c:v>
                </c:pt>
                <c:pt idx="32326">
                  <c:v>IAD IND 10</c:v>
                </c:pt>
                <c:pt idx="32327">
                  <c:v>IAD IND 11</c:v>
                </c:pt>
                <c:pt idx="32328">
                  <c:v>IAD IND 12</c:v>
                </c:pt>
                <c:pt idx="32329">
                  <c:v>IAD JAC 01</c:v>
                </c:pt>
                <c:pt idx="32330">
                  <c:v>IAD JAC 02</c:v>
                </c:pt>
                <c:pt idx="32331">
                  <c:v>IAD JAC 03</c:v>
                </c:pt>
                <c:pt idx="32332">
                  <c:v>IAD JAC 12</c:v>
                </c:pt>
                <c:pt idx="32333">
                  <c:v>IAD JAX 01</c:v>
                </c:pt>
                <c:pt idx="32334">
                  <c:v>IAD JAX 02</c:v>
                </c:pt>
                <c:pt idx="32335">
                  <c:v>IAD JAX 03</c:v>
                </c:pt>
                <c:pt idx="32336">
                  <c:v>IAD JAX 04</c:v>
                </c:pt>
                <c:pt idx="32337">
                  <c:v>IAD JAX 05</c:v>
                </c:pt>
                <c:pt idx="32338">
                  <c:v>IAD JAX 06</c:v>
                </c:pt>
                <c:pt idx="32339">
                  <c:v>IAD JAX 07</c:v>
                </c:pt>
                <c:pt idx="32340">
                  <c:v>IAD JAX 08</c:v>
                </c:pt>
                <c:pt idx="32341">
                  <c:v>IAD JAX 09</c:v>
                </c:pt>
                <c:pt idx="32342">
                  <c:v>IAD JAX 10</c:v>
                </c:pt>
                <c:pt idx="32343">
                  <c:v>IAD JAX 11</c:v>
                </c:pt>
                <c:pt idx="32344">
                  <c:v>IAD JAX 12</c:v>
                </c:pt>
                <c:pt idx="32345">
                  <c:v>IAD JFK 01</c:v>
                </c:pt>
                <c:pt idx="32346">
                  <c:v>IAD JFK 02</c:v>
                </c:pt>
                <c:pt idx="32347">
                  <c:v>IAD JFK 03</c:v>
                </c:pt>
                <c:pt idx="32348">
                  <c:v>IAD JFK 04</c:v>
                </c:pt>
                <c:pt idx="32349">
                  <c:v>IAD JFK 05</c:v>
                </c:pt>
                <c:pt idx="32350">
                  <c:v>IAD JFK 06</c:v>
                </c:pt>
                <c:pt idx="32351">
                  <c:v>IAD JFK 07</c:v>
                </c:pt>
                <c:pt idx="32352">
                  <c:v>IAD JFK 08</c:v>
                </c:pt>
                <c:pt idx="32353">
                  <c:v>IAD JFK 09</c:v>
                </c:pt>
                <c:pt idx="32354">
                  <c:v>IAD JFK 10</c:v>
                </c:pt>
                <c:pt idx="32355">
                  <c:v>IAD JFK 11</c:v>
                </c:pt>
                <c:pt idx="32356">
                  <c:v>IAD JFK 12</c:v>
                </c:pt>
                <c:pt idx="32357">
                  <c:v>IAD LAS 01</c:v>
                </c:pt>
                <c:pt idx="32358">
                  <c:v>IAD LAS 02</c:v>
                </c:pt>
                <c:pt idx="32359">
                  <c:v>IAD LAS 03</c:v>
                </c:pt>
                <c:pt idx="32360">
                  <c:v>IAD LAS 04</c:v>
                </c:pt>
                <c:pt idx="32361">
                  <c:v>IAD LAS 05</c:v>
                </c:pt>
                <c:pt idx="32362">
                  <c:v>IAD LAS 06</c:v>
                </c:pt>
                <c:pt idx="32363">
                  <c:v>IAD LAS 07</c:v>
                </c:pt>
                <c:pt idx="32364">
                  <c:v>IAD LAS 08</c:v>
                </c:pt>
                <c:pt idx="32365">
                  <c:v>IAD LAS 09</c:v>
                </c:pt>
                <c:pt idx="32366">
                  <c:v>IAD LAS 10</c:v>
                </c:pt>
                <c:pt idx="32367">
                  <c:v>IAD LAS 11</c:v>
                </c:pt>
                <c:pt idx="32368">
                  <c:v>IAD LAS 12</c:v>
                </c:pt>
                <c:pt idx="32369">
                  <c:v>IAD LAX 01</c:v>
                </c:pt>
                <c:pt idx="32370">
                  <c:v>IAD LAX 02</c:v>
                </c:pt>
                <c:pt idx="32371">
                  <c:v>IAD LAX 03</c:v>
                </c:pt>
                <c:pt idx="32372">
                  <c:v>IAD LAX 04</c:v>
                </c:pt>
                <c:pt idx="32373">
                  <c:v>IAD LAX 05</c:v>
                </c:pt>
                <c:pt idx="32374">
                  <c:v>IAD LAX 06</c:v>
                </c:pt>
                <c:pt idx="32375">
                  <c:v>IAD LAX 07</c:v>
                </c:pt>
                <c:pt idx="32376">
                  <c:v>IAD LAX 08</c:v>
                </c:pt>
                <c:pt idx="32377">
                  <c:v>IAD LAX 09</c:v>
                </c:pt>
                <c:pt idx="32378">
                  <c:v>IAD LAX 10</c:v>
                </c:pt>
                <c:pt idx="32379">
                  <c:v>IAD LAX 11</c:v>
                </c:pt>
                <c:pt idx="32380">
                  <c:v>IAD LAX 12</c:v>
                </c:pt>
                <c:pt idx="32381">
                  <c:v>IAD LGA 01</c:v>
                </c:pt>
                <c:pt idx="32382">
                  <c:v>IAD LGA 02</c:v>
                </c:pt>
                <c:pt idx="32383">
                  <c:v>IAD LGA 03</c:v>
                </c:pt>
                <c:pt idx="32384">
                  <c:v>IAD LGA 04</c:v>
                </c:pt>
                <c:pt idx="32385">
                  <c:v>IAD LGA 05</c:v>
                </c:pt>
                <c:pt idx="32386">
                  <c:v>IAD LGA 06</c:v>
                </c:pt>
                <c:pt idx="32387">
                  <c:v>IAD LGA 07</c:v>
                </c:pt>
                <c:pt idx="32388">
                  <c:v>IAD LGA 08</c:v>
                </c:pt>
                <c:pt idx="32389">
                  <c:v>IAD LGA 09</c:v>
                </c:pt>
                <c:pt idx="32390">
                  <c:v>IAD LGA 10</c:v>
                </c:pt>
                <c:pt idx="32391">
                  <c:v>IAD LGA 11</c:v>
                </c:pt>
                <c:pt idx="32392">
                  <c:v>IAD LGA 12</c:v>
                </c:pt>
                <c:pt idx="32393">
                  <c:v>IAD LGB 01</c:v>
                </c:pt>
                <c:pt idx="32394">
                  <c:v>IAD LGB 02</c:v>
                </c:pt>
                <c:pt idx="32395">
                  <c:v>IAD LGB 03</c:v>
                </c:pt>
                <c:pt idx="32396">
                  <c:v>IAD LGB 04</c:v>
                </c:pt>
                <c:pt idx="32397">
                  <c:v>IAD LGB 05</c:v>
                </c:pt>
                <c:pt idx="32398">
                  <c:v>IAD LGB 06</c:v>
                </c:pt>
                <c:pt idx="32399">
                  <c:v>IAD LGB 07</c:v>
                </c:pt>
                <c:pt idx="32400">
                  <c:v>IAD LGB 08</c:v>
                </c:pt>
                <c:pt idx="32401">
                  <c:v>IAD LGB 09</c:v>
                </c:pt>
                <c:pt idx="32402">
                  <c:v>IAD LGB 10</c:v>
                </c:pt>
                <c:pt idx="32403">
                  <c:v>IAD LGB 11</c:v>
                </c:pt>
                <c:pt idx="32404">
                  <c:v>IAD LGB 12</c:v>
                </c:pt>
                <c:pt idx="32405">
                  <c:v>IAD LWB 04</c:v>
                </c:pt>
                <c:pt idx="32406">
                  <c:v>IAD LWB 05</c:v>
                </c:pt>
                <c:pt idx="32407">
                  <c:v>IAD LWB 06</c:v>
                </c:pt>
                <c:pt idx="32408">
                  <c:v>IAD LWB 07</c:v>
                </c:pt>
                <c:pt idx="32409">
                  <c:v>IAD LWB 08</c:v>
                </c:pt>
                <c:pt idx="32410">
                  <c:v>IAD LWB 09</c:v>
                </c:pt>
                <c:pt idx="32411">
                  <c:v>IAD LWB 10</c:v>
                </c:pt>
                <c:pt idx="32412">
                  <c:v>IAD LWB 11</c:v>
                </c:pt>
                <c:pt idx="32413">
                  <c:v>IAD LWB 12</c:v>
                </c:pt>
                <c:pt idx="32414">
                  <c:v>IAD MCI 01</c:v>
                </c:pt>
                <c:pt idx="32415">
                  <c:v>IAD MCI 02</c:v>
                </c:pt>
                <c:pt idx="32416">
                  <c:v>IAD MCI 03</c:v>
                </c:pt>
                <c:pt idx="32417">
                  <c:v>IAD MCI 04</c:v>
                </c:pt>
                <c:pt idx="32418">
                  <c:v>IAD MCI 05</c:v>
                </c:pt>
                <c:pt idx="32419">
                  <c:v>IAD MCI 06</c:v>
                </c:pt>
                <c:pt idx="32420">
                  <c:v>IAD MCI 07</c:v>
                </c:pt>
                <c:pt idx="32421">
                  <c:v>IAD MCI 08</c:v>
                </c:pt>
                <c:pt idx="32422">
                  <c:v>IAD MCI 09</c:v>
                </c:pt>
                <c:pt idx="32423">
                  <c:v>IAD MCI 10</c:v>
                </c:pt>
                <c:pt idx="32424">
                  <c:v>IAD MCI 11</c:v>
                </c:pt>
                <c:pt idx="32425">
                  <c:v>IAD MCI 12</c:v>
                </c:pt>
                <c:pt idx="32426">
                  <c:v>IAD MCO 01</c:v>
                </c:pt>
                <c:pt idx="32427">
                  <c:v>IAD MCO 02</c:v>
                </c:pt>
                <c:pt idx="32428">
                  <c:v>IAD MCO 03</c:v>
                </c:pt>
                <c:pt idx="32429">
                  <c:v>IAD MCO 04</c:v>
                </c:pt>
                <c:pt idx="32430">
                  <c:v>IAD MCO 05</c:v>
                </c:pt>
                <c:pt idx="32431">
                  <c:v>IAD MCO 06</c:v>
                </c:pt>
                <c:pt idx="32432">
                  <c:v>IAD MCO 07</c:v>
                </c:pt>
                <c:pt idx="32433">
                  <c:v>IAD MCO 08</c:v>
                </c:pt>
                <c:pt idx="32434">
                  <c:v>IAD MCO 09</c:v>
                </c:pt>
                <c:pt idx="32435">
                  <c:v>IAD MCO 10</c:v>
                </c:pt>
                <c:pt idx="32436">
                  <c:v>IAD MCO 11</c:v>
                </c:pt>
                <c:pt idx="32437">
                  <c:v>IAD MCO 12</c:v>
                </c:pt>
                <c:pt idx="32438">
                  <c:v>IAD MDT 01</c:v>
                </c:pt>
                <c:pt idx="32439">
                  <c:v>IAD MDT 02</c:v>
                </c:pt>
                <c:pt idx="32440">
                  <c:v>IAD MDT 03</c:v>
                </c:pt>
                <c:pt idx="32441">
                  <c:v>IAD MDT 04</c:v>
                </c:pt>
                <c:pt idx="32442">
                  <c:v>IAD MDT 05</c:v>
                </c:pt>
                <c:pt idx="32443">
                  <c:v>IAD MDT 06</c:v>
                </c:pt>
                <c:pt idx="32444">
                  <c:v>IAD MDT 07</c:v>
                </c:pt>
                <c:pt idx="32445">
                  <c:v>IAD MDT 08</c:v>
                </c:pt>
                <c:pt idx="32446">
                  <c:v>IAD MDT 09</c:v>
                </c:pt>
                <c:pt idx="32447">
                  <c:v>IAD MDT 10</c:v>
                </c:pt>
                <c:pt idx="32448">
                  <c:v>IAD MDT 11</c:v>
                </c:pt>
                <c:pt idx="32449">
                  <c:v>IAD MDT 12</c:v>
                </c:pt>
                <c:pt idx="32450">
                  <c:v>IAD MDW 01</c:v>
                </c:pt>
                <c:pt idx="32451">
                  <c:v>IAD MDW 02</c:v>
                </c:pt>
                <c:pt idx="32452">
                  <c:v>IAD MDW 03</c:v>
                </c:pt>
                <c:pt idx="32453">
                  <c:v>IAD MDW 04</c:v>
                </c:pt>
                <c:pt idx="32454">
                  <c:v>IAD MDW 05</c:v>
                </c:pt>
                <c:pt idx="32455">
                  <c:v>IAD MDW 06</c:v>
                </c:pt>
                <c:pt idx="32456">
                  <c:v>IAD MDW 07</c:v>
                </c:pt>
                <c:pt idx="32457">
                  <c:v>IAD MDW 08</c:v>
                </c:pt>
                <c:pt idx="32458">
                  <c:v>IAD MDW 09</c:v>
                </c:pt>
                <c:pt idx="32459">
                  <c:v>IAD MDW 10</c:v>
                </c:pt>
                <c:pt idx="32460">
                  <c:v>IAD MDW 11</c:v>
                </c:pt>
                <c:pt idx="32461">
                  <c:v>IAD MDW 12</c:v>
                </c:pt>
                <c:pt idx="32462">
                  <c:v>IAD MEM 01</c:v>
                </c:pt>
                <c:pt idx="32463">
                  <c:v>IAD MEM 04</c:v>
                </c:pt>
                <c:pt idx="32464">
                  <c:v>IAD MEM 05</c:v>
                </c:pt>
                <c:pt idx="32465">
                  <c:v>IAD MEM 06</c:v>
                </c:pt>
                <c:pt idx="32466">
                  <c:v>IAD MEM 07</c:v>
                </c:pt>
                <c:pt idx="32467">
                  <c:v>IAD MEM 08</c:v>
                </c:pt>
                <c:pt idx="32468">
                  <c:v>IAD MEM 09</c:v>
                </c:pt>
                <c:pt idx="32469">
                  <c:v>IAD MEM 10</c:v>
                </c:pt>
                <c:pt idx="32470">
                  <c:v>IAD MEM 11</c:v>
                </c:pt>
                <c:pt idx="32471">
                  <c:v>IAD MEM 12</c:v>
                </c:pt>
                <c:pt idx="32472">
                  <c:v>IAD MHT 01</c:v>
                </c:pt>
                <c:pt idx="32473">
                  <c:v>IAD MHT 02</c:v>
                </c:pt>
                <c:pt idx="32474">
                  <c:v>IAD MHT 03</c:v>
                </c:pt>
                <c:pt idx="32475">
                  <c:v>IAD MHT 04</c:v>
                </c:pt>
                <c:pt idx="32476">
                  <c:v>IAD MHT 05</c:v>
                </c:pt>
                <c:pt idx="32477">
                  <c:v>IAD MHT 06</c:v>
                </c:pt>
                <c:pt idx="32478">
                  <c:v>IAD MHT 07</c:v>
                </c:pt>
                <c:pt idx="32479">
                  <c:v>IAD MHT 08</c:v>
                </c:pt>
                <c:pt idx="32480">
                  <c:v>IAD MHT 09</c:v>
                </c:pt>
                <c:pt idx="32481">
                  <c:v>IAD MHT 10</c:v>
                </c:pt>
                <c:pt idx="32482">
                  <c:v>IAD MHT 11</c:v>
                </c:pt>
                <c:pt idx="32483">
                  <c:v>IAD MHT 12</c:v>
                </c:pt>
                <c:pt idx="32484">
                  <c:v>IAD MIA 01</c:v>
                </c:pt>
                <c:pt idx="32485">
                  <c:v>IAD MIA 02</c:v>
                </c:pt>
                <c:pt idx="32486">
                  <c:v>IAD MIA 03</c:v>
                </c:pt>
                <c:pt idx="32487">
                  <c:v>IAD MIA 04</c:v>
                </c:pt>
                <c:pt idx="32488">
                  <c:v>IAD MIA 05</c:v>
                </c:pt>
                <c:pt idx="32489">
                  <c:v>IAD MIA 06</c:v>
                </c:pt>
                <c:pt idx="32490">
                  <c:v>IAD MIA 07</c:v>
                </c:pt>
                <c:pt idx="32491">
                  <c:v>IAD MIA 08</c:v>
                </c:pt>
                <c:pt idx="32492">
                  <c:v>IAD MIA 09</c:v>
                </c:pt>
                <c:pt idx="32493">
                  <c:v>IAD MIA 10</c:v>
                </c:pt>
                <c:pt idx="32494">
                  <c:v>IAD MIA 11</c:v>
                </c:pt>
                <c:pt idx="32495">
                  <c:v>IAD MIA 12</c:v>
                </c:pt>
                <c:pt idx="32496">
                  <c:v>IAD MSN 08</c:v>
                </c:pt>
                <c:pt idx="32497">
                  <c:v>IAD MSN 09</c:v>
                </c:pt>
                <c:pt idx="32498">
                  <c:v>IAD MSP 01</c:v>
                </c:pt>
                <c:pt idx="32499">
                  <c:v>IAD MSP 02</c:v>
                </c:pt>
                <c:pt idx="32500">
                  <c:v>IAD MSP 03</c:v>
                </c:pt>
                <c:pt idx="32501">
                  <c:v>IAD MSP 04</c:v>
                </c:pt>
                <c:pt idx="32502">
                  <c:v>IAD MSP 05</c:v>
                </c:pt>
                <c:pt idx="32503">
                  <c:v>IAD MSP 06</c:v>
                </c:pt>
                <c:pt idx="32504">
                  <c:v>IAD MSP 07</c:v>
                </c:pt>
                <c:pt idx="32505">
                  <c:v>IAD MSP 08</c:v>
                </c:pt>
                <c:pt idx="32506">
                  <c:v>IAD MSP 09</c:v>
                </c:pt>
                <c:pt idx="32507">
                  <c:v>IAD MSP 10</c:v>
                </c:pt>
                <c:pt idx="32508">
                  <c:v>IAD MSP 11</c:v>
                </c:pt>
                <c:pt idx="32509">
                  <c:v>IAD MSP 12</c:v>
                </c:pt>
                <c:pt idx="32510">
                  <c:v>IAD MSY 01</c:v>
                </c:pt>
                <c:pt idx="32511">
                  <c:v>IAD MSY 02</c:v>
                </c:pt>
                <c:pt idx="32512">
                  <c:v>IAD MSY 03</c:v>
                </c:pt>
                <c:pt idx="32513">
                  <c:v>IAD MSY 04</c:v>
                </c:pt>
                <c:pt idx="32514">
                  <c:v>IAD MSY 05</c:v>
                </c:pt>
                <c:pt idx="32515">
                  <c:v>IAD MSY 06</c:v>
                </c:pt>
                <c:pt idx="32516">
                  <c:v>IAD MSY 07</c:v>
                </c:pt>
                <c:pt idx="32517">
                  <c:v>IAD MSY 08</c:v>
                </c:pt>
                <c:pt idx="32518">
                  <c:v>IAD MSY 09</c:v>
                </c:pt>
                <c:pt idx="32519">
                  <c:v>IAD MSY 10</c:v>
                </c:pt>
                <c:pt idx="32520">
                  <c:v>IAD MSY 11</c:v>
                </c:pt>
                <c:pt idx="32521">
                  <c:v>IAD MSY 12</c:v>
                </c:pt>
                <c:pt idx="32522">
                  <c:v>IAD OAK 01</c:v>
                </c:pt>
                <c:pt idx="32523">
                  <c:v>IAD OAK 02</c:v>
                </c:pt>
                <c:pt idx="32524">
                  <c:v>IAD OAK 03</c:v>
                </c:pt>
                <c:pt idx="32525">
                  <c:v>IAD OAK 04</c:v>
                </c:pt>
                <c:pt idx="32526">
                  <c:v>IAD OAK 05</c:v>
                </c:pt>
                <c:pt idx="32527">
                  <c:v>IAD OAK 06</c:v>
                </c:pt>
                <c:pt idx="32528">
                  <c:v>IAD OAK 07</c:v>
                </c:pt>
                <c:pt idx="32529">
                  <c:v>IAD OAK 08</c:v>
                </c:pt>
                <c:pt idx="32530">
                  <c:v>IAD OAK 09</c:v>
                </c:pt>
                <c:pt idx="32531">
                  <c:v>IAD OAK 10</c:v>
                </c:pt>
                <c:pt idx="32532">
                  <c:v>IAD OAK 11</c:v>
                </c:pt>
                <c:pt idx="32533">
                  <c:v>IAD OAK 12</c:v>
                </c:pt>
                <c:pt idx="32534">
                  <c:v>IAD OKC 01</c:v>
                </c:pt>
                <c:pt idx="32535">
                  <c:v>IAD OKC 02</c:v>
                </c:pt>
                <c:pt idx="32536">
                  <c:v>IAD OKC 03</c:v>
                </c:pt>
                <c:pt idx="32537">
                  <c:v>IAD OKC 04</c:v>
                </c:pt>
                <c:pt idx="32538">
                  <c:v>IAD OKC 05</c:v>
                </c:pt>
                <c:pt idx="32539">
                  <c:v>IAD OKC 06</c:v>
                </c:pt>
                <c:pt idx="32540">
                  <c:v>IAD OKC 07</c:v>
                </c:pt>
                <c:pt idx="32541">
                  <c:v>IAD OKC 08</c:v>
                </c:pt>
                <c:pt idx="32542">
                  <c:v>IAD OKC 09</c:v>
                </c:pt>
                <c:pt idx="32543">
                  <c:v>IAD OKC 10</c:v>
                </c:pt>
                <c:pt idx="32544">
                  <c:v>IAD OKC 11</c:v>
                </c:pt>
                <c:pt idx="32545">
                  <c:v>IAD OKC 12</c:v>
                </c:pt>
                <c:pt idx="32546">
                  <c:v>IAD ORD 01</c:v>
                </c:pt>
                <c:pt idx="32547">
                  <c:v>IAD ORD 02</c:v>
                </c:pt>
                <c:pt idx="32548">
                  <c:v>IAD ORD 03</c:v>
                </c:pt>
                <c:pt idx="32549">
                  <c:v>IAD ORD 04</c:v>
                </c:pt>
                <c:pt idx="32550">
                  <c:v>IAD ORD 05</c:v>
                </c:pt>
                <c:pt idx="32551">
                  <c:v>IAD ORD 06</c:v>
                </c:pt>
                <c:pt idx="32552">
                  <c:v>IAD ORD 07</c:v>
                </c:pt>
                <c:pt idx="32553">
                  <c:v>IAD ORD 08</c:v>
                </c:pt>
                <c:pt idx="32554">
                  <c:v>IAD ORD 09</c:v>
                </c:pt>
                <c:pt idx="32555">
                  <c:v>IAD ORD 10</c:v>
                </c:pt>
                <c:pt idx="32556">
                  <c:v>IAD ORD 11</c:v>
                </c:pt>
                <c:pt idx="32557">
                  <c:v>IAD ORD 12</c:v>
                </c:pt>
                <c:pt idx="32558">
                  <c:v>IAD ORF 01</c:v>
                </c:pt>
                <c:pt idx="32559">
                  <c:v>IAD ORF 02</c:v>
                </c:pt>
                <c:pt idx="32560">
                  <c:v>IAD ORF 03</c:v>
                </c:pt>
                <c:pt idx="32561">
                  <c:v>IAD ORF 04</c:v>
                </c:pt>
                <c:pt idx="32562">
                  <c:v>IAD ORF 05</c:v>
                </c:pt>
                <c:pt idx="32563">
                  <c:v>IAD ORF 06</c:v>
                </c:pt>
                <c:pt idx="32564">
                  <c:v>IAD ORF 07</c:v>
                </c:pt>
                <c:pt idx="32565">
                  <c:v>IAD ORF 08</c:v>
                </c:pt>
                <c:pt idx="32566">
                  <c:v>IAD ORF 09</c:v>
                </c:pt>
                <c:pt idx="32567">
                  <c:v>IAD ORF 10</c:v>
                </c:pt>
                <c:pt idx="32568">
                  <c:v>IAD ORF 11</c:v>
                </c:pt>
                <c:pt idx="32569">
                  <c:v>IAD ORF 12</c:v>
                </c:pt>
                <c:pt idx="32570">
                  <c:v>IAD PBG 08</c:v>
                </c:pt>
                <c:pt idx="32571">
                  <c:v>IAD PBG 09</c:v>
                </c:pt>
                <c:pt idx="32572">
                  <c:v>IAD PBG 10</c:v>
                </c:pt>
                <c:pt idx="32573">
                  <c:v>IAD PBG 11</c:v>
                </c:pt>
                <c:pt idx="32574">
                  <c:v>IAD PBG 12</c:v>
                </c:pt>
                <c:pt idx="32575">
                  <c:v>IAD PBI 01</c:v>
                </c:pt>
                <c:pt idx="32576">
                  <c:v>IAD PBI 02</c:v>
                </c:pt>
                <c:pt idx="32577">
                  <c:v>IAD PBI 03</c:v>
                </c:pt>
                <c:pt idx="32578">
                  <c:v>IAD PBI 04</c:v>
                </c:pt>
                <c:pt idx="32579">
                  <c:v>IAD PBI 11</c:v>
                </c:pt>
                <c:pt idx="32580">
                  <c:v>IAD PBI 12</c:v>
                </c:pt>
                <c:pt idx="32581">
                  <c:v>IAD PDX 01</c:v>
                </c:pt>
                <c:pt idx="32582">
                  <c:v>IAD PDX 02</c:v>
                </c:pt>
                <c:pt idx="32583">
                  <c:v>IAD PDX 03</c:v>
                </c:pt>
                <c:pt idx="32584">
                  <c:v>IAD PDX 04</c:v>
                </c:pt>
                <c:pt idx="32585">
                  <c:v>IAD PDX 05</c:v>
                </c:pt>
                <c:pt idx="32586">
                  <c:v>IAD PDX 06</c:v>
                </c:pt>
                <c:pt idx="32587">
                  <c:v>IAD PDX 07</c:v>
                </c:pt>
                <c:pt idx="32588">
                  <c:v>IAD PDX 08</c:v>
                </c:pt>
                <c:pt idx="32589">
                  <c:v>IAD PDX 09</c:v>
                </c:pt>
                <c:pt idx="32590">
                  <c:v>IAD PDX 10</c:v>
                </c:pt>
                <c:pt idx="32591">
                  <c:v>IAD PDX 11</c:v>
                </c:pt>
                <c:pt idx="32592">
                  <c:v>IAD PDX 12</c:v>
                </c:pt>
                <c:pt idx="32593">
                  <c:v>IAD PHL 01</c:v>
                </c:pt>
                <c:pt idx="32594">
                  <c:v>IAD PHL 02</c:v>
                </c:pt>
                <c:pt idx="32595">
                  <c:v>IAD PHL 03</c:v>
                </c:pt>
                <c:pt idx="32596">
                  <c:v>IAD PHL 04</c:v>
                </c:pt>
                <c:pt idx="32597">
                  <c:v>IAD PHL 05</c:v>
                </c:pt>
                <c:pt idx="32598">
                  <c:v>IAD PHL 06</c:v>
                </c:pt>
                <c:pt idx="32599">
                  <c:v>IAD PHL 07</c:v>
                </c:pt>
                <c:pt idx="32600">
                  <c:v>IAD PHL 08</c:v>
                </c:pt>
                <c:pt idx="32601">
                  <c:v>IAD PHL 09</c:v>
                </c:pt>
                <c:pt idx="32602">
                  <c:v>IAD PHL 10</c:v>
                </c:pt>
                <c:pt idx="32603">
                  <c:v>IAD PHL 11</c:v>
                </c:pt>
                <c:pt idx="32604">
                  <c:v>IAD PHL 12</c:v>
                </c:pt>
                <c:pt idx="32605">
                  <c:v>IAD PHX 01</c:v>
                </c:pt>
                <c:pt idx="32606">
                  <c:v>IAD PHX 02</c:v>
                </c:pt>
                <c:pt idx="32607">
                  <c:v>IAD PHX 03</c:v>
                </c:pt>
                <c:pt idx="32608">
                  <c:v>IAD PHX 04</c:v>
                </c:pt>
                <c:pt idx="32609">
                  <c:v>IAD PHX 05</c:v>
                </c:pt>
                <c:pt idx="32610">
                  <c:v>IAD PHX 06</c:v>
                </c:pt>
                <c:pt idx="32611">
                  <c:v>IAD PHX 07</c:v>
                </c:pt>
                <c:pt idx="32612">
                  <c:v>IAD PHX 08</c:v>
                </c:pt>
                <c:pt idx="32613">
                  <c:v>IAD PHX 09</c:v>
                </c:pt>
                <c:pt idx="32614">
                  <c:v>IAD PHX 10</c:v>
                </c:pt>
                <c:pt idx="32615">
                  <c:v>IAD PHX 11</c:v>
                </c:pt>
                <c:pt idx="32616">
                  <c:v>IAD PHX 12</c:v>
                </c:pt>
                <c:pt idx="32617">
                  <c:v>IAD PIT 01</c:v>
                </c:pt>
                <c:pt idx="32618">
                  <c:v>IAD PIT 02</c:v>
                </c:pt>
                <c:pt idx="32619">
                  <c:v>IAD PIT 03</c:v>
                </c:pt>
                <c:pt idx="32620">
                  <c:v>IAD PIT 04</c:v>
                </c:pt>
                <c:pt idx="32621">
                  <c:v>IAD PIT 05</c:v>
                </c:pt>
                <c:pt idx="32622">
                  <c:v>IAD PIT 06</c:v>
                </c:pt>
                <c:pt idx="32623">
                  <c:v>IAD PIT 07</c:v>
                </c:pt>
                <c:pt idx="32624">
                  <c:v>IAD PIT 08</c:v>
                </c:pt>
                <c:pt idx="32625">
                  <c:v>IAD PIT 09</c:v>
                </c:pt>
                <c:pt idx="32626">
                  <c:v>IAD PIT 10</c:v>
                </c:pt>
                <c:pt idx="32627">
                  <c:v>IAD PIT 11</c:v>
                </c:pt>
                <c:pt idx="32628">
                  <c:v>IAD PIT 12</c:v>
                </c:pt>
                <c:pt idx="32629">
                  <c:v>IAD PNS 01</c:v>
                </c:pt>
                <c:pt idx="32630">
                  <c:v>IAD PNS 02</c:v>
                </c:pt>
                <c:pt idx="32631">
                  <c:v>IAD PNS 03</c:v>
                </c:pt>
                <c:pt idx="32632">
                  <c:v>IAD PNS 04</c:v>
                </c:pt>
                <c:pt idx="32633">
                  <c:v>IAD PNS 05</c:v>
                </c:pt>
                <c:pt idx="32634">
                  <c:v>IAD PNS 06</c:v>
                </c:pt>
                <c:pt idx="32635">
                  <c:v>IAD PNS 07</c:v>
                </c:pt>
                <c:pt idx="32636">
                  <c:v>IAD PNS 08</c:v>
                </c:pt>
                <c:pt idx="32637">
                  <c:v>IAD PNS 09</c:v>
                </c:pt>
                <c:pt idx="32638">
                  <c:v>IAD PNS 10</c:v>
                </c:pt>
                <c:pt idx="32639">
                  <c:v>IAD PNS 11</c:v>
                </c:pt>
                <c:pt idx="32640">
                  <c:v>IAD PNS 12</c:v>
                </c:pt>
                <c:pt idx="32641">
                  <c:v>IAD PVD 01</c:v>
                </c:pt>
                <c:pt idx="32642">
                  <c:v>IAD PVD 02</c:v>
                </c:pt>
                <c:pt idx="32643">
                  <c:v>IAD PVD 03</c:v>
                </c:pt>
                <c:pt idx="32644">
                  <c:v>IAD PVD 04</c:v>
                </c:pt>
                <c:pt idx="32645">
                  <c:v>IAD PVD 05</c:v>
                </c:pt>
                <c:pt idx="32646">
                  <c:v>IAD PVD 06</c:v>
                </c:pt>
                <c:pt idx="32647">
                  <c:v>IAD PVD 07</c:v>
                </c:pt>
                <c:pt idx="32648">
                  <c:v>IAD PVD 08</c:v>
                </c:pt>
                <c:pt idx="32649">
                  <c:v>IAD PVD 09</c:v>
                </c:pt>
                <c:pt idx="32650">
                  <c:v>IAD PVD 10</c:v>
                </c:pt>
                <c:pt idx="32651">
                  <c:v>IAD PVD 11</c:v>
                </c:pt>
                <c:pt idx="32652">
                  <c:v>IAD PVD 12</c:v>
                </c:pt>
                <c:pt idx="32653">
                  <c:v>IAD PWM 01</c:v>
                </c:pt>
                <c:pt idx="32654">
                  <c:v>IAD PWM 02</c:v>
                </c:pt>
                <c:pt idx="32655">
                  <c:v>IAD PWM 03</c:v>
                </c:pt>
                <c:pt idx="32656">
                  <c:v>IAD PWM 04</c:v>
                </c:pt>
                <c:pt idx="32657">
                  <c:v>IAD PWM 05</c:v>
                </c:pt>
                <c:pt idx="32658">
                  <c:v>IAD PWM 06</c:v>
                </c:pt>
                <c:pt idx="32659">
                  <c:v>IAD PWM 07</c:v>
                </c:pt>
                <c:pt idx="32660">
                  <c:v>IAD PWM 08</c:v>
                </c:pt>
                <c:pt idx="32661">
                  <c:v>IAD PWM 09</c:v>
                </c:pt>
                <c:pt idx="32662">
                  <c:v>IAD PWM 10</c:v>
                </c:pt>
                <c:pt idx="32663">
                  <c:v>IAD PWM 11</c:v>
                </c:pt>
                <c:pt idx="32664">
                  <c:v>IAD PWM 12</c:v>
                </c:pt>
                <c:pt idx="32665">
                  <c:v>IAD RDU 01</c:v>
                </c:pt>
                <c:pt idx="32666">
                  <c:v>IAD RDU 02</c:v>
                </c:pt>
                <c:pt idx="32667">
                  <c:v>IAD RDU 03</c:v>
                </c:pt>
                <c:pt idx="32668">
                  <c:v>IAD RDU 04</c:v>
                </c:pt>
                <c:pt idx="32669">
                  <c:v>IAD RDU 05</c:v>
                </c:pt>
                <c:pt idx="32670">
                  <c:v>IAD RDU 06</c:v>
                </c:pt>
                <c:pt idx="32671">
                  <c:v>IAD RDU 07</c:v>
                </c:pt>
                <c:pt idx="32672">
                  <c:v>IAD RDU 08</c:v>
                </c:pt>
                <c:pt idx="32673">
                  <c:v>IAD RDU 09</c:v>
                </c:pt>
                <c:pt idx="32674">
                  <c:v>IAD RDU 10</c:v>
                </c:pt>
                <c:pt idx="32675">
                  <c:v>IAD RDU 11</c:v>
                </c:pt>
                <c:pt idx="32676">
                  <c:v>IAD RDU 12</c:v>
                </c:pt>
                <c:pt idx="32677">
                  <c:v>IAD RIC 01</c:v>
                </c:pt>
                <c:pt idx="32678">
                  <c:v>IAD RIC 02</c:v>
                </c:pt>
                <c:pt idx="32679">
                  <c:v>IAD RIC 03</c:v>
                </c:pt>
                <c:pt idx="32680">
                  <c:v>IAD RIC 04</c:v>
                </c:pt>
                <c:pt idx="32681">
                  <c:v>IAD RIC 05</c:v>
                </c:pt>
                <c:pt idx="32682">
                  <c:v>IAD RIC 06</c:v>
                </c:pt>
                <c:pt idx="32683">
                  <c:v>IAD RIC 07</c:v>
                </c:pt>
                <c:pt idx="32684">
                  <c:v>IAD RIC 08</c:v>
                </c:pt>
                <c:pt idx="32685">
                  <c:v>IAD RIC 09</c:v>
                </c:pt>
                <c:pt idx="32686">
                  <c:v>IAD RIC 10</c:v>
                </c:pt>
                <c:pt idx="32687">
                  <c:v>IAD RIC 11</c:v>
                </c:pt>
                <c:pt idx="32688">
                  <c:v>IAD RIC 12</c:v>
                </c:pt>
                <c:pt idx="32689">
                  <c:v>IAD ROA 01</c:v>
                </c:pt>
                <c:pt idx="32690">
                  <c:v>IAD ROA 02</c:v>
                </c:pt>
                <c:pt idx="32691">
                  <c:v>IAD ROA 03</c:v>
                </c:pt>
                <c:pt idx="32692">
                  <c:v>IAD ROA 04</c:v>
                </c:pt>
                <c:pt idx="32693">
                  <c:v>IAD ROA 05</c:v>
                </c:pt>
                <c:pt idx="32694">
                  <c:v>IAD ROA 06</c:v>
                </c:pt>
                <c:pt idx="32695">
                  <c:v>IAD ROA 07</c:v>
                </c:pt>
                <c:pt idx="32696">
                  <c:v>IAD ROA 08</c:v>
                </c:pt>
                <c:pt idx="32697">
                  <c:v>IAD ROA 09</c:v>
                </c:pt>
                <c:pt idx="32698">
                  <c:v>IAD ROA 10</c:v>
                </c:pt>
                <c:pt idx="32699">
                  <c:v>IAD ROA 11</c:v>
                </c:pt>
                <c:pt idx="32700">
                  <c:v>IAD ROA 12</c:v>
                </c:pt>
                <c:pt idx="32701">
                  <c:v>IAD ROC 01</c:v>
                </c:pt>
                <c:pt idx="32702">
                  <c:v>IAD ROC 02</c:v>
                </c:pt>
                <c:pt idx="32703">
                  <c:v>IAD ROC 03</c:v>
                </c:pt>
                <c:pt idx="32704">
                  <c:v>IAD ROC 04</c:v>
                </c:pt>
                <c:pt idx="32705">
                  <c:v>IAD ROC 05</c:v>
                </c:pt>
                <c:pt idx="32706">
                  <c:v>IAD ROC 06</c:v>
                </c:pt>
                <c:pt idx="32707">
                  <c:v>IAD ROC 07</c:v>
                </c:pt>
                <c:pt idx="32708">
                  <c:v>IAD ROC 08</c:v>
                </c:pt>
                <c:pt idx="32709">
                  <c:v>IAD ROC 09</c:v>
                </c:pt>
                <c:pt idx="32710">
                  <c:v>IAD ROC 10</c:v>
                </c:pt>
                <c:pt idx="32711">
                  <c:v>IAD ROC 11</c:v>
                </c:pt>
                <c:pt idx="32712">
                  <c:v>IAD ROC 12</c:v>
                </c:pt>
                <c:pt idx="32713">
                  <c:v>IAD RSW 01</c:v>
                </c:pt>
                <c:pt idx="32714">
                  <c:v>IAD RSW 02</c:v>
                </c:pt>
                <c:pt idx="32715">
                  <c:v>IAD RSW 03</c:v>
                </c:pt>
                <c:pt idx="32716">
                  <c:v>IAD RSW 04</c:v>
                </c:pt>
                <c:pt idx="32717">
                  <c:v>IAD RSW 09</c:v>
                </c:pt>
                <c:pt idx="32718">
                  <c:v>IAD RSW 10</c:v>
                </c:pt>
                <c:pt idx="32719">
                  <c:v>IAD RSW 11</c:v>
                </c:pt>
                <c:pt idx="32720">
                  <c:v>IAD RSW 12</c:v>
                </c:pt>
                <c:pt idx="32721">
                  <c:v>IAD SAN 01</c:v>
                </c:pt>
                <c:pt idx="32722">
                  <c:v>IAD SAN 02</c:v>
                </c:pt>
                <c:pt idx="32723">
                  <c:v>IAD SAN 03</c:v>
                </c:pt>
                <c:pt idx="32724">
                  <c:v>IAD SAN 04</c:v>
                </c:pt>
                <c:pt idx="32725">
                  <c:v>IAD SAN 05</c:v>
                </c:pt>
                <c:pt idx="32726">
                  <c:v>IAD SAN 06</c:v>
                </c:pt>
                <c:pt idx="32727">
                  <c:v>IAD SAN 07</c:v>
                </c:pt>
                <c:pt idx="32728">
                  <c:v>IAD SAN 08</c:v>
                </c:pt>
                <c:pt idx="32729">
                  <c:v>IAD SAN 09</c:v>
                </c:pt>
                <c:pt idx="32730">
                  <c:v>IAD SAN 10</c:v>
                </c:pt>
                <c:pt idx="32731">
                  <c:v>IAD SAN 11</c:v>
                </c:pt>
                <c:pt idx="32732">
                  <c:v>IAD SAN 12</c:v>
                </c:pt>
                <c:pt idx="32733">
                  <c:v>IAD SAT 01</c:v>
                </c:pt>
                <c:pt idx="32734">
                  <c:v>IAD SAT 02</c:v>
                </c:pt>
                <c:pt idx="32735">
                  <c:v>IAD SAT 03</c:v>
                </c:pt>
                <c:pt idx="32736">
                  <c:v>IAD SAT 04</c:v>
                </c:pt>
                <c:pt idx="32737">
                  <c:v>IAD SAT 05</c:v>
                </c:pt>
                <c:pt idx="32738">
                  <c:v>IAD SAT 06</c:v>
                </c:pt>
                <c:pt idx="32739">
                  <c:v>IAD SAT 07</c:v>
                </c:pt>
                <c:pt idx="32740">
                  <c:v>IAD SAT 08</c:v>
                </c:pt>
                <c:pt idx="32741">
                  <c:v>IAD SAT 09</c:v>
                </c:pt>
                <c:pt idx="32742">
                  <c:v>IAD SAT 10</c:v>
                </c:pt>
                <c:pt idx="32743">
                  <c:v>IAD SAT 11</c:v>
                </c:pt>
                <c:pt idx="32744">
                  <c:v>IAD SAT 12</c:v>
                </c:pt>
                <c:pt idx="32745">
                  <c:v>IAD SAV 01</c:v>
                </c:pt>
                <c:pt idx="32746">
                  <c:v>IAD SAV 02</c:v>
                </c:pt>
                <c:pt idx="32747">
                  <c:v>IAD SAV 03</c:v>
                </c:pt>
                <c:pt idx="32748">
                  <c:v>IAD SAV 04</c:v>
                </c:pt>
                <c:pt idx="32749">
                  <c:v>IAD SAV 05</c:v>
                </c:pt>
                <c:pt idx="32750">
                  <c:v>IAD SAV 06</c:v>
                </c:pt>
                <c:pt idx="32751">
                  <c:v>IAD SAV 07</c:v>
                </c:pt>
                <c:pt idx="32752">
                  <c:v>IAD SAV 08</c:v>
                </c:pt>
                <c:pt idx="32753">
                  <c:v>IAD SAV 09</c:v>
                </c:pt>
                <c:pt idx="32754">
                  <c:v>IAD SAV 10</c:v>
                </c:pt>
                <c:pt idx="32755">
                  <c:v>IAD SAV 11</c:v>
                </c:pt>
                <c:pt idx="32756">
                  <c:v>IAD SAV 12</c:v>
                </c:pt>
                <c:pt idx="32757">
                  <c:v>IAD SCE 10</c:v>
                </c:pt>
                <c:pt idx="32758">
                  <c:v>IAD SCE 11</c:v>
                </c:pt>
                <c:pt idx="32759">
                  <c:v>IAD SDF 01</c:v>
                </c:pt>
                <c:pt idx="32760">
                  <c:v>IAD SDF 02</c:v>
                </c:pt>
                <c:pt idx="32761">
                  <c:v>IAD SDF 03</c:v>
                </c:pt>
                <c:pt idx="32762">
                  <c:v>IAD SDF 04</c:v>
                </c:pt>
                <c:pt idx="32763">
                  <c:v>IAD SDF 05</c:v>
                </c:pt>
                <c:pt idx="32764">
                  <c:v>IAD SDF 06</c:v>
                </c:pt>
                <c:pt idx="32765">
                  <c:v>IAD SDF 07</c:v>
                </c:pt>
                <c:pt idx="32766">
                  <c:v>IAD SDF 08</c:v>
                </c:pt>
                <c:pt idx="32767">
                  <c:v>IAD SDF 09</c:v>
                </c:pt>
                <c:pt idx="32768">
                  <c:v>IAD SDF 10</c:v>
                </c:pt>
                <c:pt idx="32769">
                  <c:v>IAD SDF 11</c:v>
                </c:pt>
                <c:pt idx="32770">
                  <c:v>IAD SDF 12</c:v>
                </c:pt>
                <c:pt idx="32771">
                  <c:v>IAD SEA 01</c:v>
                </c:pt>
                <c:pt idx="32772">
                  <c:v>IAD SEA 02</c:v>
                </c:pt>
                <c:pt idx="32773">
                  <c:v>IAD SEA 03</c:v>
                </c:pt>
                <c:pt idx="32774">
                  <c:v>IAD SEA 04</c:v>
                </c:pt>
                <c:pt idx="32775">
                  <c:v>IAD SEA 05</c:v>
                </c:pt>
                <c:pt idx="32776">
                  <c:v>IAD SEA 06</c:v>
                </c:pt>
                <c:pt idx="32777">
                  <c:v>IAD SEA 07</c:v>
                </c:pt>
                <c:pt idx="32778">
                  <c:v>IAD SEA 08</c:v>
                </c:pt>
                <c:pt idx="32779">
                  <c:v>IAD SEA 09</c:v>
                </c:pt>
                <c:pt idx="32780">
                  <c:v>IAD SEA 10</c:v>
                </c:pt>
                <c:pt idx="32781">
                  <c:v>IAD SEA 11</c:v>
                </c:pt>
                <c:pt idx="32782">
                  <c:v>IAD SEA 12</c:v>
                </c:pt>
                <c:pt idx="32783">
                  <c:v>IAD SFO 01</c:v>
                </c:pt>
                <c:pt idx="32784">
                  <c:v>IAD SFO 02</c:v>
                </c:pt>
                <c:pt idx="32785">
                  <c:v>IAD SFO 03</c:v>
                </c:pt>
                <c:pt idx="32786">
                  <c:v>IAD SFO 04</c:v>
                </c:pt>
                <c:pt idx="32787">
                  <c:v>IAD SFO 05</c:v>
                </c:pt>
                <c:pt idx="32788">
                  <c:v>IAD SFO 06</c:v>
                </c:pt>
                <c:pt idx="32789">
                  <c:v>IAD SFO 07</c:v>
                </c:pt>
                <c:pt idx="32790">
                  <c:v>IAD SFO 08</c:v>
                </c:pt>
                <c:pt idx="32791">
                  <c:v>IAD SFO 09</c:v>
                </c:pt>
                <c:pt idx="32792">
                  <c:v>IAD SFO 10</c:v>
                </c:pt>
                <c:pt idx="32793">
                  <c:v>IAD SFO 11</c:v>
                </c:pt>
                <c:pt idx="32794">
                  <c:v>IAD SFO 12</c:v>
                </c:pt>
                <c:pt idx="32795">
                  <c:v>IAD SHD 04</c:v>
                </c:pt>
                <c:pt idx="32796">
                  <c:v>IAD SHD 05</c:v>
                </c:pt>
                <c:pt idx="32797">
                  <c:v>IAD SHD 06</c:v>
                </c:pt>
                <c:pt idx="32798">
                  <c:v>IAD SHD 07</c:v>
                </c:pt>
                <c:pt idx="32799">
                  <c:v>IAD SHD 08</c:v>
                </c:pt>
                <c:pt idx="32800">
                  <c:v>IAD SHD 09</c:v>
                </c:pt>
                <c:pt idx="32801">
                  <c:v>IAD SHD 10</c:v>
                </c:pt>
                <c:pt idx="32802">
                  <c:v>IAD SHD 11</c:v>
                </c:pt>
                <c:pt idx="32803">
                  <c:v>IAD SHD 12</c:v>
                </c:pt>
                <c:pt idx="32804">
                  <c:v>IAD SJU 01</c:v>
                </c:pt>
                <c:pt idx="32805">
                  <c:v>IAD SJU 02</c:v>
                </c:pt>
                <c:pt idx="32806">
                  <c:v>IAD SJU 03</c:v>
                </c:pt>
                <c:pt idx="32807">
                  <c:v>IAD SJU 04</c:v>
                </c:pt>
                <c:pt idx="32808">
                  <c:v>IAD SJU 05</c:v>
                </c:pt>
                <c:pt idx="32809">
                  <c:v>IAD SJU 06</c:v>
                </c:pt>
                <c:pt idx="32810">
                  <c:v>IAD SJU 07</c:v>
                </c:pt>
                <c:pt idx="32811">
                  <c:v>IAD SJU 08</c:v>
                </c:pt>
                <c:pt idx="32812">
                  <c:v>IAD SJU 09</c:v>
                </c:pt>
                <c:pt idx="32813">
                  <c:v>IAD SJU 10</c:v>
                </c:pt>
                <c:pt idx="32814">
                  <c:v>IAD SJU 11</c:v>
                </c:pt>
                <c:pt idx="32815">
                  <c:v>IAD SJU 12</c:v>
                </c:pt>
                <c:pt idx="32816">
                  <c:v>IAD SLC 01</c:v>
                </c:pt>
                <c:pt idx="32817">
                  <c:v>IAD SLC 02</c:v>
                </c:pt>
                <c:pt idx="32818">
                  <c:v>IAD SLC 03</c:v>
                </c:pt>
                <c:pt idx="32819">
                  <c:v>IAD SLC 04</c:v>
                </c:pt>
                <c:pt idx="32820">
                  <c:v>IAD SLC 05</c:v>
                </c:pt>
                <c:pt idx="32821">
                  <c:v>IAD SLC 06</c:v>
                </c:pt>
                <c:pt idx="32822">
                  <c:v>IAD SLC 07</c:v>
                </c:pt>
                <c:pt idx="32823">
                  <c:v>IAD SLC 08</c:v>
                </c:pt>
                <c:pt idx="32824">
                  <c:v>IAD SLC 09</c:v>
                </c:pt>
                <c:pt idx="32825">
                  <c:v>IAD SLC 10</c:v>
                </c:pt>
                <c:pt idx="32826">
                  <c:v>IAD SLC 11</c:v>
                </c:pt>
                <c:pt idx="32827">
                  <c:v>IAD SLC 12</c:v>
                </c:pt>
                <c:pt idx="32828">
                  <c:v>IAD SMF 01</c:v>
                </c:pt>
                <c:pt idx="32829">
                  <c:v>IAD SMF 02</c:v>
                </c:pt>
                <c:pt idx="32830">
                  <c:v>IAD SMF 03</c:v>
                </c:pt>
                <c:pt idx="32831">
                  <c:v>IAD SMF 04</c:v>
                </c:pt>
                <c:pt idx="32832">
                  <c:v>IAD SMF 05</c:v>
                </c:pt>
                <c:pt idx="32833">
                  <c:v>IAD SMF 06</c:v>
                </c:pt>
                <c:pt idx="32834">
                  <c:v>IAD SMF 07</c:v>
                </c:pt>
                <c:pt idx="32835">
                  <c:v>IAD SMF 08</c:v>
                </c:pt>
                <c:pt idx="32836">
                  <c:v>IAD SMF 09</c:v>
                </c:pt>
                <c:pt idx="32837">
                  <c:v>IAD SMF 10</c:v>
                </c:pt>
                <c:pt idx="32838">
                  <c:v>IAD SMF 11</c:v>
                </c:pt>
                <c:pt idx="32839">
                  <c:v>IAD SMF 12</c:v>
                </c:pt>
                <c:pt idx="32840">
                  <c:v>IAD STL 01</c:v>
                </c:pt>
                <c:pt idx="32841">
                  <c:v>IAD STL 02</c:v>
                </c:pt>
                <c:pt idx="32842">
                  <c:v>IAD STL 03</c:v>
                </c:pt>
                <c:pt idx="32843">
                  <c:v>IAD STL 04</c:v>
                </c:pt>
                <c:pt idx="32844">
                  <c:v>IAD STL 05</c:v>
                </c:pt>
                <c:pt idx="32845">
                  <c:v>IAD STL 06</c:v>
                </c:pt>
                <c:pt idx="32846">
                  <c:v>IAD STL 07</c:v>
                </c:pt>
                <c:pt idx="32847">
                  <c:v>IAD STL 08</c:v>
                </c:pt>
                <c:pt idx="32848">
                  <c:v>IAD STL 09</c:v>
                </c:pt>
                <c:pt idx="32849">
                  <c:v>IAD STL 10</c:v>
                </c:pt>
                <c:pt idx="32850">
                  <c:v>IAD STL 11</c:v>
                </c:pt>
                <c:pt idx="32851">
                  <c:v>IAD STL 12</c:v>
                </c:pt>
                <c:pt idx="32852">
                  <c:v>IAD STT 01</c:v>
                </c:pt>
                <c:pt idx="32853">
                  <c:v>IAD STT 02</c:v>
                </c:pt>
                <c:pt idx="32854">
                  <c:v>IAD STT 03</c:v>
                </c:pt>
                <c:pt idx="32855">
                  <c:v>IAD STT 04</c:v>
                </c:pt>
                <c:pt idx="32856">
                  <c:v>IAD STT 05</c:v>
                </c:pt>
                <c:pt idx="32857">
                  <c:v>IAD STT 06</c:v>
                </c:pt>
                <c:pt idx="32858">
                  <c:v>IAD STT 07</c:v>
                </c:pt>
                <c:pt idx="32859">
                  <c:v>IAD STT 08</c:v>
                </c:pt>
                <c:pt idx="32860">
                  <c:v>IAD STT 09</c:v>
                </c:pt>
                <c:pt idx="32861">
                  <c:v>IAD STT 10</c:v>
                </c:pt>
                <c:pt idx="32862">
                  <c:v>IAD STT 11</c:v>
                </c:pt>
                <c:pt idx="32863">
                  <c:v>IAD STT 12</c:v>
                </c:pt>
                <c:pt idx="32864">
                  <c:v>IAD SYR 01</c:v>
                </c:pt>
                <c:pt idx="32865">
                  <c:v>IAD SYR 02</c:v>
                </c:pt>
                <c:pt idx="32866">
                  <c:v>IAD SYR 03</c:v>
                </c:pt>
                <c:pt idx="32867">
                  <c:v>IAD SYR 04</c:v>
                </c:pt>
                <c:pt idx="32868">
                  <c:v>IAD SYR 05</c:v>
                </c:pt>
                <c:pt idx="32869">
                  <c:v>IAD SYR 06</c:v>
                </c:pt>
                <c:pt idx="32870">
                  <c:v>IAD SYR 07</c:v>
                </c:pt>
                <c:pt idx="32871">
                  <c:v>IAD SYR 08</c:v>
                </c:pt>
                <c:pt idx="32872">
                  <c:v>IAD SYR 09</c:v>
                </c:pt>
                <c:pt idx="32873">
                  <c:v>IAD SYR 10</c:v>
                </c:pt>
                <c:pt idx="32874">
                  <c:v>IAD SYR 11</c:v>
                </c:pt>
                <c:pt idx="32875">
                  <c:v>IAD SYR 12</c:v>
                </c:pt>
                <c:pt idx="32876">
                  <c:v>IAD TPA 01</c:v>
                </c:pt>
                <c:pt idx="32877">
                  <c:v>IAD TPA 02</c:v>
                </c:pt>
                <c:pt idx="32878">
                  <c:v>IAD TPA 03</c:v>
                </c:pt>
                <c:pt idx="32879">
                  <c:v>IAD TPA 04</c:v>
                </c:pt>
                <c:pt idx="32880">
                  <c:v>IAD TPA 05</c:v>
                </c:pt>
                <c:pt idx="32881">
                  <c:v>IAD TPA 06</c:v>
                </c:pt>
                <c:pt idx="32882">
                  <c:v>IAD TPA 07</c:v>
                </c:pt>
                <c:pt idx="32883">
                  <c:v>IAD TPA 08</c:v>
                </c:pt>
                <c:pt idx="32884">
                  <c:v>IAD TPA 09</c:v>
                </c:pt>
                <c:pt idx="32885">
                  <c:v>IAD TPA 10</c:v>
                </c:pt>
                <c:pt idx="32886">
                  <c:v>IAD TPA 11</c:v>
                </c:pt>
                <c:pt idx="32887">
                  <c:v>IAD TPA 12</c:v>
                </c:pt>
                <c:pt idx="32888">
                  <c:v>IAD TTN 02</c:v>
                </c:pt>
                <c:pt idx="32889">
                  <c:v>IAD TTN 11</c:v>
                </c:pt>
                <c:pt idx="32890">
                  <c:v>IAD TUL 01</c:v>
                </c:pt>
                <c:pt idx="32891">
                  <c:v>IAD TUL 02</c:v>
                </c:pt>
                <c:pt idx="32892">
                  <c:v>IAD TUL 03</c:v>
                </c:pt>
                <c:pt idx="32893">
                  <c:v>IAD TUL 04</c:v>
                </c:pt>
                <c:pt idx="32894">
                  <c:v>IAD TUL 05</c:v>
                </c:pt>
                <c:pt idx="32895">
                  <c:v>IAD TUL 06</c:v>
                </c:pt>
                <c:pt idx="32896">
                  <c:v>IAD TUL 07</c:v>
                </c:pt>
                <c:pt idx="32897">
                  <c:v>IAD TUL 08</c:v>
                </c:pt>
                <c:pt idx="32898">
                  <c:v>IAD TUL 09</c:v>
                </c:pt>
                <c:pt idx="32899">
                  <c:v>IAD TUL 10</c:v>
                </c:pt>
                <c:pt idx="32900">
                  <c:v>IAD TUL 11</c:v>
                </c:pt>
                <c:pt idx="32901">
                  <c:v>IAD TUL 12</c:v>
                </c:pt>
                <c:pt idx="32902">
                  <c:v>IAD TYS 01</c:v>
                </c:pt>
                <c:pt idx="32903">
                  <c:v>IAD TYS 02</c:v>
                </c:pt>
                <c:pt idx="32904">
                  <c:v>IAD TYS 03</c:v>
                </c:pt>
                <c:pt idx="32905">
                  <c:v>IAD TYS 04</c:v>
                </c:pt>
                <c:pt idx="32906">
                  <c:v>IAD TYS 05</c:v>
                </c:pt>
                <c:pt idx="32907">
                  <c:v>IAD TYS 06</c:v>
                </c:pt>
                <c:pt idx="32908">
                  <c:v>IAD TYS 07</c:v>
                </c:pt>
                <c:pt idx="32909">
                  <c:v>IAD TYS 08</c:v>
                </c:pt>
                <c:pt idx="32910">
                  <c:v>IAD TYS 09</c:v>
                </c:pt>
                <c:pt idx="32911">
                  <c:v>IAD TYS 10</c:v>
                </c:pt>
                <c:pt idx="32912">
                  <c:v>IAD TYS 11</c:v>
                </c:pt>
                <c:pt idx="32913">
                  <c:v>IAD TYS 12</c:v>
                </c:pt>
                <c:pt idx="32914">
                  <c:v>IAD UST 01</c:v>
                </c:pt>
                <c:pt idx="32915">
                  <c:v>IAD UST 09</c:v>
                </c:pt>
                <c:pt idx="32916">
                  <c:v>IAD UST 10</c:v>
                </c:pt>
                <c:pt idx="32917">
                  <c:v>IAD UST 11</c:v>
                </c:pt>
                <c:pt idx="32918">
                  <c:v>IAD UST 12</c:v>
                </c:pt>
                <c:pt idx="32919">
                  <c:v>IAG FLL 01</c:v>
                </c:pt>
                <c:pt idx="32920">
                  <c:v>IAG FLL 02</c:v>
                </c:pt>
                <c:pt idx="32921">
                  <c:v>IAG FLL 03</c:v>
                </c:pt>
                <c:pt idx="32922">
                  <c:v>IAG FLL 04</c:v>
                </c:pt>
                <c:pt idx="32923">
                  <c:v>IAG FLL 05</c:v>
                </c:pt>
                <c:pt idx="32924">
                  <c:v>IAG FLL 06</c:v>
                </c:pt>
                <c:pt idx="32925">
                  <c:v>IAG FLL 07</c:v>
                </c:pt>
                <c:pt idx="32926">
                  <c:v>IAG FLL 08</c:v>
                </c:pt>
                <c:pt idx="32927">
                  <c:v>IAG FLL 09</c:v>
                </c:pt>
                <c:pt idx="32928">
                  <c:v>IAG FLL 10</c:v>
                </c:pt>
                <c:pt idx="32929">
                  <c:v>IAG FLL 11</c:v>
                </c:pt>
                <c:pt idx="32930">
                  <c:v>IAG FLL 12</c:v>
                </c:pt>
                <c:pt idx="32931">
                  <c:v>IAG MCO 01</c:v>
                </c:pt>
                <c:pt idx="32932">
                  <c:v>IAG MCO 02</c:v>
                </c:pt>
                <c:pt idx="32933">
                  <c:v>IAG MCO 03</c:v>
                </c:pt>
                <c:pt idx="32934">
                  <c:v>IAG MCO 04</c:v>
                </c:pt>
                <c:pt idx="32935">
                  <c:v>IAG MCO 05</c:v>
                </c:pt>
                <c:pt idx="32936">
                  <c:v>IAG MCO 06</c:v>
                </c:pt>
                <c:pt idx="32937">
                  <c:v>IAG MCO 07</c:v>
                </c:pt>
                <c:pt idx="32938">
                  <c:v>IAG MCO 08</c:v>
                </c:pt>
                <c:pt idx="32939">
                  <c:v>IAG MCO 09</c:v>
                </c:pt>
                <c:pt idx="32940">
                  <c:v>IAG MCO 11</c:v>
                </c:pt>
                <c:pt idx="32941">
                  <c:v>IAG MCO 12</c:v>
                </c:pt>
                <c:pt idx="32942">
                  <c:v>IAG MYR 02</c:v>
                </c:pt>
                <c:pt idx="32943">
                  <c:v>IAG MYR 03</c:v>
                </c:pt>
                <c:pt idx="32944">
                  <c:v>IAG MYR 04</c:v>
                </c:pt>
                <c:pt idx="32945">
                  <c:v>IAG MYR 05</c:v>
                </c:pt>
                <c:pt idx="32946">
                  <c:v>IAG MYR 06</c:v>
                </c:pt>
                <c:pt idx="32947">
                  <c:v>IAG MYR 07</c:v>
                </c:pt>
                <c:pt idx="32948">
                  <c:v>IAG MYR 08</c:v>
                </c:pt>
                <c:pt idx="32949">
                  <c:v>IAG MYR 09</c:v>
                </c:pt>
                <c:pt idx="32950">
                  <c:v>IAG MYR 10</c:v>
                </c:pt>
                <c:pt idx="32951">
                  <c:v>IAG MYR 11</c:v>
                </c:pt>
                <c:pt idx="32952">
                  <c:v>IAG PGD 01</c:v>
                </c:pt>
                <c:pt idx="32953">
                  <c:v>IAG PGD 02</c:v>
                </c:pt>
                <c:pt idx="32954">
                  <c:v>IAG PGD 03</c:v>
                </c:pt>
                <c:pt idx="32955">
                  <c:v>IAG PGD 04</c:v>
                </c:pt>
                <c:pt idx="32956">
                  <c:v>IAG PGD 05</c:v>
                </c:pt>
                <c:pt idx="32957">
                  <c:v>IAG PGD 06</c:v>
                </c:pt>
                <c:pt idx="32958">
                  <c:v>IAG PGD 07</c:v>
                </c:pt>
                <c:pt idx="32959">
                  <c:v>IAG PGD 08</c:v>
                </c:pt>
                <c:pt idx="32960">
                  <c:v>IAG PGD 09</c:v>
                </c:pt>
                <c:pt idx="32961">
                  <c:v>IAG PGD 10</c:v>
                </c:pt>
                <c:pt idx="32962">
                  <c:v>IAG PGD 11</c:v>
                </c:pt>
                <c:pt idx="32963">
                  <c:v>IAG PGD 12</c:v>
                </c:pt>
                <c:pt idx="32964">
                  <c:v>IAG PIE 01</c:v>
                </c:pt>
                <c:pt idx="32965">
                  <c:v>IAG PIE 02</c:v>
                </c:pt>
                <c:pt idx="32966">
                  <c:v>IAG PIE 03</c:v>
                </c:pt>
                <c:pt idx="32967">
                  <c:v>IAG PIE 04</c:v>
                </c:pt>
                <c:pt idx="32968">
                  <c:v>IAG PIE 05</c:v>
                </c:pt>
                <c:pt idx="32969">
                  <c:v>IAG PIE 06</c:v>
                </c:pt>
                <c:pt idx="32970">
                  <c:v>IAG PIE 07</c:v>
                </c:pt>
                <c:pt idx="32971">
                  <c:v>IAG PIE 08</c:v>
                </c:pt>
                <c:pt idx="32972">
                  <c:v>IAG PIE 09</c:v>
                </c:pt>
                <c:pt idx="32973">
                  <c:v>IAG PIE 10</c:v>
                </c:pt>
                <c:pt idx="32974">
                  <c:v>IAG PIE 11</c:v>
                </c:pt>
                <c:pt idx="32975">
                  <c:v>IAG PIE 12</c:v>
                </c:pt>
                <c:pt idx="32976">
                  <c:v>IAG SFB 01</c:v>
                </c:pt>
                <c:pt idx="32977">
                  <c:v>IAG SFB 02</c:v>
                </c:pt>
                <c:pt idx="32978">
                  <c:v>IAG SFB 03</c:v>
                </c:pt>
                <c:pt idx="32979">
                  <c:v>IAG SFB 04</c:v>
                </c:pt>
                <c:pt idx="32980">
                  <c:v>IAG SFB 05</c:v>
                </c:pt>
                <c:pt idx="32981">
                  <c:v>IAG SFB 06</c:v>
                </c:pt>
                <c:pt idx="32982">
                  <c:v>IAG SFB 07</c:v>
                </c:pt>
                <c:pt idx="32983">
                  <c:v>IAG SFB 08</c:v>
                </c:pt>
                <c:pt idx="32984">
                  <c:v>IAG SFB 09</c:v>
                </c:pt>
                <c:pt idx="32985">
                  <c:v>IAG SFB 10</c:v>
                </c:pt>
                <c:pt idx="32986">
                  <c:v>IAG SFB 11</c:v>
                </c:pt>
                <c:pt idx="32987">
                  <c:v>IAG SFB 12</c:v>
                </c:pt>
                <c:pt idx="32988">
                  <c:v>IAH ABQ 01</c:v>
                </c:pt>
                <c:pt idx="32989">
                  <c:v>IAH ABQ 02</c:v>
                </c:pt>
                <c:pt idx="32990">
                  <c:v>IAH ABQ 03</c:v>
                </c:pt>
                <c:pt idx="32991">
                  <c:v>IAH ABQ 04</c:v>
                </c:pt>
                <c:pt idx="32992">
                  <c:v>IAH ABQ 05</c:v>
                </c:pt>
                <c:pt idx="32993">
                  <c:v>IAH ABQ 06</c:v>
                </c:pt>
                <c:pt idx="32994">
                  <c:v>IAH ABQ 07</c:v>
                </c:pt>
                <c:pt idx="32995">
                  <c:v>IAH ABQ 08</c:v>
                </c:pt>
                <c:pt idx="32996">
                  <c:v>IAH ABQ 09</c:v>
                </c:pt>
                <c:pt idx="32997">
                  <c:v>IAH ABQ 10</c:v>
                </c:pt>
                <c:pt idx="32998">
                  <c:v>IAH ABQ 11</c:v>
                </c:pt>
                <c:pt idx="32999">
                  <c:v>IAH ABQ 12</c:v>
                </c:pt>
                <c:pt idx="33000">
                  <c:v>IAH ACT 06</c:v>
                </c:pt>
                <c:pt idx="33001">
                  <c:v>IAH ACT 07</c:v>
                </c:pt>
                <c:pt idx="33002">
                  <c:v>IAH ACT 08</c:v>
                </c:pt>
                <c:pt idx="33003">
                  <c:v>IAH ACT 09</c:v>
                </c:pt>
                <c:pt idx="33004">
                  <c:v>IAH ACY 04</c:v>
                </c:pt>
                <c:pt idx="33005">
                  <c:v>IAH ACY 05</c:v>
                </c:pt>
                <c:pt idx="33006">
                  <c:v>IAH ACY 06</c:v>
                </c:pt>
                <c:pt idx="33007">
                  <c:v>IAH ACY 07</c:v>
                </c:pt>
                <c:pt idx="33008">
                  <c:v>IAH ACY 08</c:v>
                </c:pt>
                <c:pt idx="33009">
                  <c:v>IAH ACY 09</c:v>
                </c:pt>
                <c:pt idx="33010">
                  <c:v>IAH ACY 10</c:v>
                </c:pt>
                <c:pt idx="33011">
                  <c:v>IAH ACY 11</c:v>
                </c:pt>
                <c:pt idx="33012">
                  <c:v>IAH ACY 12</c:v>
                </c:pt>
                <c:pt idx="33013">
                  <c:v>IAH AEX 01</c:v>
                </c:pt>
                <c:pt idx="33014">
                  <c:v>IAH AEX 02</c:v>
                </c:pt>
                <c:pt idx="33015">
                  <c:v>IAH AEX 03</c:v>
                </c:pt>
                <c:pt idx="33016">
                  <c:v>IAH AEX 04</c:v>
                </c:pt>
                <c:pt idx="33017">
                  <c:v>IAH AEX 05</c:v>
                </c:pt>
                <c:pt idx="33018">
                  <c:v>IAH AEX 06</c:v>
                </c:pt>
                <c:pt idx="33019">
                  <c:v>IAH AEX 07</c:v>
                </c:pt>
                <c:pt idx="33020">
                  <c:v>IAH AEX 08</c:v>
                </c:pt>
                <c:pt idx="33021">
                  <c:v>IAH AEX 09</c:v>
                </c:pt>
                <c:pt idx="33022">
                  <c:v>IAH AEX 10</c:v>
                </c:pt>
                <c:pt idx="33023">
                  <c:v>IAH AEX 11</c:v>
                </c:pt>
                <c:pt idx="33024">
                  <c:v>IAH AEX 12</c:v>
                </c:pt>
                <c:pt idx="33025">
                  <c:v>IAH AGS 04</c:v>
                </c:pt>
                <c:pt idx="33026">
                  <c:v>IAH AMA 01</c:v>
                </c:pt>
                <c:pt idx="33027">
                  <c:v>IAH AMA 02</c:v>
                </c:pt>
                <c:pt idx="33028">
                  <c:v>IAH AMA 03</c:v>
                </c:pt>
                <c:pt idx="33029">
                  <c:v>IAH AMA 04</c:v>
                </c:pt>
                <c:pt idx="33030">
                  <c:v>IAH AMA 05</c:v>
                </c:pt>
                <c:pt idx="33031">
                  <c:v>IAH AMA 06</c:v>
                </c:pt>
                <c:pt idx="33032">
                  <c:v>IAH AMA 07</c:v>
                </c:pt>
                <c:pt idx="33033">
                  <c:v>IAH AMA 08</c:v>
                </c:pt>
                <c:pt idx="33034">
                  <c:v>IAH AMA 09</c:v>
                </c:pt>
                <c:pt idx="33035">
                  <c:v>IAH AMA 10</c:v>
                </c:pt>
                <c:pt idx="33036">
                  <c:v>IAH AMA 11</c:v>
                </c:pt>
                <c:pt idx="33037">
                  <c:v>IAH AMA 12</c:v>
                </c:pt>
                <c:pt idx="33038">
                  <c:v>IAH ANC 01</c:v>
                </c:pt>
                <c:pt idx="33039">
                  <c:v>IAH ANC 05</c:v>
                </c:pt>
                <c:pt idx="33040">
                  <c:v>IAH ANC 06</c:v>
                </c:pt>
                <c:pt idx="33041">
                  <c:v>IAH ANC 07</c:v>
                </c:pt>
                <c:pt idx="33042">
                  <c:v>IAH ANC 08</c:v>
                </c:pt>
                <c:pt idx="33043">
                  <c:v>IAH ANC 09</c:v>
                </c:pt>
                <c:pt idx="33044">
                  <c:v>IAH ASE 01</c:v>
                </c:pt>
                <c:pt idx="33045">
                  <c:v>IAH ASE 02</c:v>
                </c:pt>
                <c:pt idx="33046">
                  <c:v>IAH ASE 03</c:v>
                </c:pt>
                <c:pt idx="33047">
                  <c:v>IAH ASE 04</c:v>
                </c:pt>
                <c:pt idx="33048">
                  <c:v>IAH ASE 06</c:v>
                </c:pt>
                <c:pt idx="33049">
                  <c:v>IAH ASE 07</c:v>
                </c:pt>
                <c:pt idx="33050">
                  <c:v>IAH ASE 08</c:v>
                </c:pt>
                <c:pt idx="33051">
                  <c:v>IAH ASE 09</c:v>
                </c:pt>
                <c:pt idx="33052">
                  <c:v>IAH ASE 11</c:v>
                </c:pt>
                <c:pt idx="33053">
                  <c:v>IAH ASE 12</c:v>
                </c:pt>
                <c:pt idx="33054">
                  <c:v>IAH ATL 01</c:v>
                </c:pt>
                <c:pt idx="33055">
                  <c:v>IAH ATL 02</c:v>
                </c:pt>
                <c:pt idx="33056">
                  <c:v>IAH ATL 03</c:v>
                </c:pt>
                <c:pt idx="33057">
                  <c:v>IAH ATL 04</c:v>
                </c:pt>
                <c:pt idx="33058">
                  <c:v>IAH ATL 05</c:v>
                </c:pt>
                <c:pt idx="33059">
                  <c:v>IAH ATL 06</c:v>
                </c:pt>
                <c:pt idx="33060">
                  <c:v>IAH ATL 07</c:v>
                </c:pt>
                <c:pt idx="33061">
                  <c:v>IAH ATL 08</c:v>
                </c:pt>
                <c:pt idx="33062">
                  <c:v>IAH ATL 09</c:v>
                </c:pt>
                <c:pt idx="33063">
                  <c:v>IAH ATL 10</c:v>
                </c:pt>
                <c:pt idx="33064">
                  <c:v>IAH ATL 11</c:v>
                </c:pt>
                <c:pt idx="33065">
                  <c:v>IAH ATL 12</c:v>
                </c:pt>
                <c:pt idx="33066">
                  <c:v>IAH AUS 01</c:v>
                </c:pt>
                <c:pt idx="33067">
                  <c:v>IAH AUS 02</c:v>
                </c:pt>
                <c:pt idx="33068">
                  <c:v>IAH AUS 03</c:v>
                </c:pt>
                <c:pt idx="33069">
                  <c:v>IAH AUS 04</c:v>
                </c:pt>
                <c:pt idx="33070">
                  <c:v>IAH AUS 05</c:v>
                </c:pt>
                <c:pt idx="33071">
                  <c:v>IAH AUS 06</c:v>
                </c:pt>
                <c:pt idx="33072">
                  <c:v>IAH AUS 07</c:v>
                </c:pt>
                <c:pt idx="33073">
                  <c:v>IAH AUS 08</c:v>
                </c:pt>
                <c:pt idx="33074">
                  <c:v>IAH AUS 09</c:v>
                </c:pt>
                <c:pt idx="33075">
                  <c:v>IAH AUS 10</c:v>
                </c:pt>
                <c:pt idx="33076">
                  <c:v>IAH AUS 11</c:v>
                </c:pt>
                <c:pt idx="33077">
                  <c:v>IAH AUS 12</c:v>
                </c:pt>
                <c:pt idx="33078">
                  <c:v>IAH AVL 01</c:v>
                </c:pt>
                <c:pt idx="33079">
                  <c:v>IAH AVL 02</c:v>
                </c:pt>
                <c:pt idx="33080">
                  <c:v>IAH AVL 03</c:v>
                </c:pt>
                <c:pt idx="33081">
                  <c:v>IAH AVL 04</c:v>
                </c:pt>
                <c:pt idx="33082">
                  <c:v>IAH AVL 05</c:v>
                </c:pt>
                <c:pt idx="33083">
                  <c:v>IAH AVL 06</c:v>
                </c:pt>
                <c:pt idx="33084">
                  <c:v>IAH AVL 07</c:v>
                </c:pt>
                <c:pt idx="33085">
                  <c:v>IAH AVL 08</c:v>
                </c:pt>
                <c:pt idx="33086">
                  <c:v>IAH AVL 09</c:v>
                </c:pt>
                <c:pt idx="33087">
                  <c:v>IAH AVL 10</c:v>
                </c:pt>
                <c:pt idx="33088">
                  <c:v>IAH AVL 11</c:v>
                </c:pt>
                <c:pt idx="33089">
                  <c:v>IAH AVL 12</c:v>
                </c:pt>
                <c:pt idx="33090">
                  <c:v>IAH BDL 01</c:v>
                </c:pt>
                <c:pt idx="33091">
                  <c:v>IAH BDL 02</c:v>
                </c:pt>
                <c:pt idx="33092">
                  <c:v>IAH BDL 10</c:v>
                </c:pt>
                <c:pt idx="33093">
                  <c:v>IAH BDL 11</c:v>
                </c:pt>
                <c:pt idx="33094">
                  <c:v>IAH BDL 12</c:v>
                </c:pt>
                <c:pt idx="33095">
                  <c:v>IAH BFL 01</c:v>
                </c:pt>
                <c:pt idx="33096">
                  <c:v>IAH BFL 02</c:v>
                </c:pt>
                <c:pt idx="33097">
                  <c:v>IAH BFL 03</c:v>
                </c:pt>
                <c:pt idx="33098">
                  <c:v>IAH BFL 04</c:v>
                </c:pt>
                <c:pt idx="33099">
                  <c:v>IAH BFL 05</c:v>
                </c:pt>
                <c:pt idx="33100">
                  <c:v>IAH BFL 06</c:v>
                </c:pt>
                <c:pt idx="33101">
                  <c:v>IAH BFL 07</c:v>
                </c:pt>
                <c:pt idx="33102">
                  <c:v>IAH BFL 08</c:v>
                </c:pt>
                <c:pt idx="33103">
                  <c:v>IAH BFL 09</c:v>
                </c:pt>
                <c:pt idx="33104">
                  <c:v>IAH BFL 10</c:v>
                </c:pt>
                <c:pt idx="33105">
                  <c:v>IAH BFL 11</c:v>
                </c:pt>
                <c:pt idx="33106">
                  <c:v>IAH BFL 12</c:v>
                </c:pt>
                <c:pt idx="33107">
                  <c:v>IAH BHM 01</c:v>
                </c:pt>
                <c:pt idx="33108">
                  <c:v>IAH BHM 02</c:v>
                </c:pt>
                <c:pt idx="33109">
                  <c:v>IAH BHM 03</c:v>
                </c:pt>
                <c:pt idx="33110">
                  <c:v>IAH BHM 04</c:v>
                </c:pt>
                <c:pt idx="33111">
                  <c:v>IAH BHM 05</c:v>
                </c:pt>
                <c:pt idx="33112">
                  <c:v>IAH BHM 06</c:v>
                </c:pt>
                <c:pt idx="33113">
                  <c:v>IAH BHM 07</c:v>
                </c:pt>
                <c:pt idx="33114">
                  <c:v>IAH BHM 08</c:v>
                </c:pt>
                <c:pt idx="33115">
                  <c:v>IAH BHM 09</c:v>
                </c:pt>
                <c:pt idx="33116">
                  <c:v>IAH BHM 10</c:v>
                </c:pt>
                <c:pt idx="33117">
                  <c:v>IAH BHM 11</c:v>
                </c:pt>
                <c:pt idx="33118">
                  <c:v>IAH BHM 12</c:v>
                </c:pt>
                <c:pt idx="33119">
                  <c:v>IAH BNA 01</c:v>
                </c:pt>
                <c:pt idx="33120">
                  <c:v>IAH BNA 02</c:v>
                </c:pt>
                <c:pt idx="33121">
                  <c:v>IAH BNA 03</c:v>
                </c:pt>
                <c:pt idx="33122">
                  <c:v>IAH BNA 04</c:v>
                </c:pt>
                <c:pt idx="33123">
                  <c:v>IAH BNA 05</c:v>
                </c:pt>
                <c:pt idx="33124">
                  <c:v>IAH BNA 06</c:v>
                </c:pt>
                <c:pt idx="33125">
                  <c:v>IAH BNA 07</c:v>
                </c:pt>
                <c:pt idx="33126">
                  <c:v>IAH BNA 08</c:v>
                </c:pt>
                <c:pt idx="33127">
                  <c:v>IAH BNA 09</c:v>
                </c:pt>
                <c:pt idx="33128">
                  <c:v>IAH BNA 10</c:v>
                </c:pt>
                <c:pt idx="33129">
                  <c:v>IAH BNA 11</c:v>
                </c:pt>
                <c:pt idx="33130">
                  <c:v>IAH BNA 12</c:v>
                </c:pt>
                <c:pt idx="33131">
                  <c:v>IAH BOI 01</c:v>
                </c:pt>
                <c:pt idx="33132">
                  <c:v>IAH BOI 02</c:v>
                </c:pt>
                <c:pt idx="33133">
                  <c:v>IAH BOI 03</c:v>
                </c:pt>
                <c:pt idx="33134">
                  <c:v>IAH BOI 04</c:v>
                </c:pt>
                <c:pt idx="33135">
                  <c:v>IAH BOI 05</c:v>
                </c:pt>
                <c:pt idx="33136">
                  <c:v>IAH BOI 06</c:v>
                </c:pt>
                <c:pt idx="33137">
                  <c:v>IAH BOI 07</c:v>
                </c:pt>
                <c:pt idx="33138">
                  <c:v>IAH BOI 08</c:v>
                </c:pt>
                <c:pt idx="33139">
                  <c:v>IAH BOI 09</c:v>
                </c:pt>
                <c:pt idx="33140">
                  <c:v>IAH BOI 10</c:v>
                </c:pt>
                <c:pt idx="33141">
                  <c:v>IAH BOI 11</c:v>
                </c:pt>
                <c:pt idx="33142">
                  <c:v>IAH BOI 12</c:v>
                </c:pt>
                <c:pt idx="33143">
                  <c:v>IAH BOS 01</c:v>
                </c:pt>
                <c:pt idx="33144">
                  <c:v>IAH BOS 02</c:v>
                </c:pt>
                <c:pt idx="33145">
                  <c:v>IAH BOS 03</c:v>
                </c:pt>
                <c:pt idx="33146">
                  <c:v>IAH BOS 04</c:v>
                </c:pt>
                <c:pt idx="33147">
                  <c:v>IAH BOS 05</c:v>
                </c:pt>
                <c:pt idx="33148">
                  <c:v>IAH BOS 06</c:v>
                </c:pt>
                <c:pt idx="33149">
                  <c:v>IAH BOS 07</c:v>
                </c:pt>
                <c:pt idx="33150">
                  <c:v>IAH BOS 08</c:v>
                </c:pt>
                <c:pt idx="33151">
                  <c:v>IAH BOS 09</c:v>
                </c:pt>
                <c:pt idx="33152">
                  <c:v>IAH BOS 10</c:v>
                </c:pt>
                <c:pt idx="33153">
                  <c:v>IAH BOS 11</c:v>
                </c:pt>
                <c:pt idx="33154">
                  <c:v>IAH BOS 12</c:v>
                </c:pt>
                <c:pt idx="33155">
                  <c:v>IAH BPT 02</c:v>
                </c:pt>
                <c:pt idx="33156">
                  <c:v>IAH BPT 03</c:v>
                </c:pt>
                <c:pt idx="33157">
                  <c:v>IAH BPT 06</c:v>
                </c:pt>
                <c:pt idx="33158">
                  <c:v>IAH BPT 11</c:v>
                </c:pt>
                <c:pt idx="33159">
                  <c:v>IAH BRO 01</c:v>
                </c:pt>
                <c:pt idx="33160">
                  <c:v>IAH BRO 02</c:v>
                </c:pt>
                <c:pt idx="33161">
                  <c:v>IAH BRO 03</c:v>
                </c:pt>
                <c:pt idx="33162">
                  <c:v>IAH BRO 04</c:v>
                </c:pt>
                <c:pt idx="33163">
                  <c:v>IAH BRO 05</c:v>
                </c:pt>
                <c:pt idx="33164">
                  <c:v>IAH BRO 06</c:v>
                </c:pt>
                <c:pt idx="33165">
                  <c:v>IAH BRO 07</c:v>
                </c:pt>
                <c:pt idx="33166">
                  <c:v>IAH BRO 08</c:v>
                </c:pt>
                <c:pt idx="33167">
                  <c:v>IAH BRO 09</c:v>
                </c:pt>
                <c:pt idx="33168">
                  <c:v>IAH BRO 10</c:v>
                </c:pt>
                <c:pt idx="33169">
                  <c:v>IAH BRO 11</c:v>
                </c:pt>
                <c:pt idx="33170">
                  <c:v>IAH BRO 12</c:v>
                </c:pt>
                <c:pt idx="33171">
                  <c:v>IAH BTR 01</c:v>
                </c:pt>
                <c:pt idx="33172">
                  <c:v>IAH BTR 02</c:v>
                </c:pt>
                <c:pt idx="33173">
                  <c:v>IAH BTR 03</c:v>
                </c:pt>
                <c:pt idx="33174">
                  <c:v>IAH BTR 04</c:v>
                </c:pt>
                <c:pt idx="33175">
                  <c:v>IAH BTR 05</c:v>
                </c:pt>
                <c:pt idx="33176">
                  <c:v>IAH BTR 06</c:v>
                </c:pt>
                <c:pt idx="33177">
                  <c:v>IAH BTR 07</c:v>
                </c:pt>
                <c:pt idx="33178">
                  <c:v>IAH BTR 08</c:v>
                </c:pt>
                <c:pt idx="33179">
                  <c:v>IAH BTR 09</c:v>
                </c:pt>
                <c:pt idx="33180">
                  <c:v>IAH BTR 10</c:v>
                </c:pt>
                <c:pt idx="33181">
                  <c:v>IAH BTR 11</c:v>
                </c:pt>
                <c:pt idx="33182">
                  <c:v>IAH BTR 12</c:v>
                </c:pt>
                <c:pt idx="33183">
                  <c:v>IAH BWI 01</c:v>
                </c:pt>
                <c:pt idx="33184">
                  <c:v>IAH BWI 02</c:v>
                </c:pt>
                <c:pt idx="33185">
                  <c:v>IAH BWI 03</c:v>
                </c:pt>
                <c:pt idx="33186">
                  <c:v>IAH BWI 04</c:v>
                </c:pt>
                <c:pt idx="33187">
                  <c:v>IAH BWI 05</c:v>
                </c:pt>
                <c:pt idx="33188">
                  <c:v>IAH BWI 06</c:v>
                </c:pt>
                <c:pt idx="33189">
                  <c:v>IAH BWI 07</c:v>
                </c:pt>
                <c:pt idx="33190">
                  <c:v>IAH BWI 08</c:v>
                </c:pt>
                <c:pt idx="33191">
                  <c:v>IAH BWI 09</c:v>
                </c:pt>
                <c:pt idx="33192">
                  <c:v>IAH BWI 10</c:v>
                </c:pt>
                <c:pt idx="33193">
                  <c:v>IAH BWI 11</c:v>
                </c:pt>
                <c:pt idx="33194">
                  <c:v>IAH BWI 12</c:v>
                </c:pt>
                <c:pt idx="33195">
                  <c:v>IAH BZN 01</c:v>
                </c:pt>
                <c:pt idx="33196">
                  <c:v>IAH BZN 02</c:v>
                </c:pt>
                <c:pt idx="33197">
                  <c:v>IAH BZN 03</c:v>
                </c:pt>
                <c:pt idx="33198">
                  <c:v>IAH BZN 04</c:v>
                </c:pt>
                <c:pt idx="33199">
                  <c:v>IAH BZN 06</c:v>
                </c:pt>
                <c:pt idx="33200">
                  <c:v>IAH BZN 07</c:v>
                </c:pt>
                <c:pt idx="33201">
                  <c:v>IAH BZN 08</c:v>
                </c:pt>
                <c:pt idx="33202">
                  <c:v>IAH BZN 09</c:v>
                </c:pt>
                <c:pt idx="33203">
                  <c:v>IAH BZN 12</c:v>
                </c:pt>
                <c:pt idx="33204">
                  <c:v>IAH CAE 01</c:v>
                </c:pt>
                <c:pt idx="33205">
                  <c:v>IAH CAE 02</c:v>
                </c:pt>
                <c:pt idx="33206">
                  <c:v>IAH CAE 03</c:v>
                </c:pt>
                <c:pt idx="33207">
                  <c:v>IAH CAE 04</c:v>
                </c:pt>
                <c:pt idx="33208">
                  <c:v>IAH CAE 05</c:v>
                </c:pt>
                <c:pt idx="33209">
                  <c:v>IAH CAE 06</c:v>
                </c:pt>
                <c:pt idx="33210">
                  <c:v>IAH CAE 07</c:v>
                </c:pt>
                <c:pt idx="33211">
                  <c:v>IAH CAE 08</c:v>
                </c:pt>
                <c:pt idx="33212">
                  <c:v>IAH CAE 09</c:v>
                </c:pt>
                <c:pt idx="33213">
                  <c:v>IAH CAE 10</c:v>
                </c:pt>
                <c:pt idx="33214">
                  <c:v>IAH CAE 11</c:v>
                </c:pt>
                <c:pt idx="33215">
                  <c:v>IAH CAE 12</c:v>
                </c:pt>
                <c:pt idx="33216">
                  <c:v>IAH CAK 06</c:v>
                </c:pt>
                <c:pt idx="33217">
                  <c:v>IAH CAK 07</c:v>
                </c:pt>
                <c:pt idx="33218">
                  <c:v>IAH CAK 08</c:v>
                </c:pt>
                <c:pt idx="33219">
                  <c:v>IAH CAK 09</c:v>
                </c:pt>
                <c:pt idx="33220">
                  <c:v>IAH CAK 10</c:v>
                </c:pt>
                <c:pt idx="33221">
                  <c:v>IAH CAK 11</c:v>
                </c:pt>
                <c:pt idx="33222">
                  <c:v>IAH CAK 12</c:v>
                </c:pt>
                <c:pt idx="33223">
                  <c:v>IAH CHS 01</c:v>
                </c:pt>
                <c:pt idx="33224">
                  <c:v>IAH CHS 02</c:v>
                </c:pt>
                <c:pt idx="33225">
                  <c:v>IAH CHS 03</c:v>
                </c:pt>
                <c:pt idx="33226">
                  <c:v>IAH CHS 04</c:v>
                </c:pt>
                <c:pt idx="33227">
                  <c:v>IAH CHS 05</c:v>
                </c:pt>
                <c:pt idx="33228">
                  <c:v>IAH CHS 06</c:v>
                </c:pt>
                <c:pt idx="33229">
                  <c:v>IAH CHS 07</c:v>
                </c:pt>
                <c:pt idx="33230">
                  <c:v>IAH CHS 08</c:v>
                </c:pt>
                <c:pt idx="33231">
                  <c:v>IAH CHS 09</c:v>
                </c:pt>
                <c:pt idx="33232">
                  <c:v>IAH CHS 10</c:v>
                </c:pt>
                <c:pt idx="33233">
                  <c:v>IAH CHS 11</c:v>
                </c:pt>
                <c:pt idx="33234">
                  <c:v>IAH CHS 12</c:v>
                </c:pt>
                <c:pt idx="33235">
                  <c:v>IAH CID 01</c:v>
                </c:pt>
                <c:pt idx="33236">
                  <c:v>IAH CID 02</c:v>
                </c:pt>
                <c:pt idx="33237">
                  <c:v>IAH CID 03</c:v>
                </c:pt>
                <c:pt idx="33238">
                  <c:v>IAH CID 04</c:v>
                </c:pt>
                <c:pt idx="33239">
                  <c:v>IAH CID 05</c:v>
                </c:pt>
                <c:pt idx="33240">
                  <c:v>IAH CID 06</c:v>
                </c:pt>
                <c:pt idx="33241">
                  <c:v>IAH CID 07</c:v>
                </c:pt>
                <c:pt idx="33242">
                  <c:v>IAH CID 08</c:v>
                </c:pt>
                <c:pt idx="33243">
                  <c:v>IAH CID 09</c:v>
                </c:pt>
                <c:pt idx="33244">
                  <c:v>IAH CID 10</c:v>
                </c:pt>
                <c:pt idx="33245">
                  <c:v>IAH CID 11</c:v>
                </c:pt>
                <c:pt idx="33246">
                  <c:v>IAH CID 12</c:v>
                </c:pt>
                <c:pt idx="33247">
                  <c:v>IAH CLE 01</c:v>
                </c:pt>
                <c:pt idx="33248">
                  <c:v>IAH CLE 02</c:v>
                </c:pt>
                <c:pt idx="33249">
                  <c:v>IAH CLE 03</c:v>
                </c:pt>
                <c:pt idx="33250">
                  <c:v>IAH CLE 04</c:v>
                </c:pt>
                <c:pt idx="33251">
                  <c:v>IAH CLE 05</c:v>
                </c:pt>
                <c:pt idx="33252">
                  <c:v>IAH CLE 06</c:v>
                </c:pt>
                <c:pt idx="33253">
                  <c:v>IAH CLE 07</c:v>
                </c:pt>
                <c:pt idx="33254">
                  <c:v>IAH CLE 08</c:v>
                </c:pt>
                <c:pt idx="33255">
                  <c:v>IAH CLE 09</c:v>
                </c:pt>
                <c:pt idx="33256">
                  <c:v>IAH CLE 10</c:v>
                </c:pt>
                <c:pt idx="33257">
                  <c:v>IAH CLE 11</c:v>
                </c:pt>
                <c:pt idx="33258">
                  <c:v>IAH CLE 12</c:v>
                </c:pt>
                <c:pt idx="33259">
                  <c:v>IAH CLL 01</c:v>
                </c:pt>
                <c:pt idx="33260">
                  <c:v>IAH CLL 02</c:v>
                </c:pt>
                <c:pt idx="33261">
                  <c:v>IAH CLL 03</c:v>
                </c:pt>
                <c:pt idx="33262">
                  <c:v>IAH CLL 04</c:v>
                </c:pt>
                <c:pt idx="33263">
                  <c:v>IAH CLL 05</c:v>
                </c:pt>
                <c:pt idx="33264">
                  <c:v>IAH CLL 06</c:v>
                </c:pt>
                <c:pt idx="33265">
                  <c:v>IAH CLL 07</c:v>
                </c:pt>
                <c:pt idx="33266">
                  <c:v>IAH CLL 08</c:v>
                </c:pt>
                <c:pt idx="33267">
                  <c:v>IAH CLL 09</c:v>
                </c:pt>
                <c:pt idx="33268">
                  <c:v>IAH CLL 10</c:v>
                </c:pt>
                <c:pt idx="33269">
                  <c:v>IAH CLL 11</c:v>
                </c:pt>
                <c:pt idx="33270">
                  <c:v>IAH CLL 12</c:v>
                </c:pt>
                <c:pt idx="33271">
                  <c:v>IAH CLT 01</c:v>
                </c:pt>
                <c:pt idx="33272">
                  <c:v>IAH CLT 02</c:v>
                </c:pt>
                <c:pt idx="33273">
                  <c:v>IAH CLT 03</c:v>
                </c:pt>
                <c:pt idx="33274">
                  <c:v>IAH CLT 04</c:v>
                </c:pt>
                <c:pt idx="33275">
                  <c:v>IAH CLT 05</c:v>
                </c:pt>
                <c:pt idx="33276">
                  <c:v>IAH CLT 06</c:v>
                </c:pt>
                <c:pt idx="33277">
                  <c:v>IAH CLT 07</c:v>
                </c:pt>
                <c:pt idx="33278">
                  <c:v>IAH CLT 08</c:v>
                </c:pt>
                <c:pt idx="33279">
                  <c:v>IAH CLT 09</c:v>
                </c:pt>
                <c:pt idx="33280">
                  <c:v>IAH CLT 10</c:v>
                </c:pt>
                <c:pt idx="33281">
                  <c:v>IAH CLT 11</c:v>
                </c:pt>
                <c:pt idx="33282">
                  <c:v>IAH CLT 12</c:v>
                </c:pt>
                <c:pt idx="33283">
                  <c:v>IAH CMH 01</c:v>
                </c:pt>
                <c:pt idx="33284">
                  <c:v>IAH CMH 02</c:v>
                </c:pt>
                <c:pt idx="33285">
                  <c:v>IAH CMH 03</c:v>
                </c:pt>
                <c:pt idx="33286">
                  <c:v>IAH CMH 04</c:v>
                </c:pt>
                <c:pt idx="33287">
                  <c:v>IAH CMH 05</c:v>
                </c:pt>
                <c:pt idx="33288">
                  <c:v>IAH CMH 06</c:v>
                </c:pt>
                <c:pt idx="33289">
                  <c:v>IAH CMH 07</c:v>
                </c:pt>
                <c:pt idx="33290">
                  <c:v>IAH CMH 08</c:v>
                </c:pt>
                <c:pt idx="33291">
                  <c:v>IAH CMH 09</c:v>
                </c:pt>
                <c:pt idx="33292">
                  <c:v>IAH CMH 10</c:v>
                </c:pt>
                <c:pt idx="33293">
                  <c:v>IAH CMH 11</c:v>
                </c:pt>
                <c:pt idx="33294">
                  <c:v>IAH CMH 12</c:v>
                </c:pt>
                <c:pt idx="33295">
                  <c:v>IAH COS 01</c:v>
                </c:pt>
                <c:pt idx="33296">
                  <c:v>IAH COS 02</c:v>
                </c:pt>
                <c:pt idx="33297">
                  <c:v>IAH COS 03</c:v>
                </c:pt>
                <c:pt idx="33298">
                  <c:v>IAH COS 04</c:v>
                </c:pt>
                <c:pt idx="33299">
                  <c:v>IAH COS 05</c:v>
                </c:pt>
                <c:pt idx="33300">
                  <c:v>IAH COS 06</c:v>
                </c:pt>
                <c:pt idx="33301">
                  <c:v>IAH COS 07</c:v>
                </c:pt>
                <c:pt idx="33302">
                  <c:v>IAH COS 08</c:v>
                </c:pt>
                <c:pt idx="33303">
                  <c:v>IAH COS 09</c:v>
                </c:pt>
                <c:pt idx="33304">
                  <c:v>IAH COS 10</c:v>
                </c:pt>
                <c:pt idx="33305">
                  <c:v>IAH COS 11</c:v>
                </c:pt>
                <c:pt idx="33306">
                  <c:v>IAH COS 12</c:v>
                </c:pt>
                <c:pt idx="33307">
                  <c:v>IAH CRP 01</c:v>
                </c:pt>
                <c:pt idx="33308">
                  <c:v>IAH CRP 02</c:v>
                </c:pt>
                <c:pt idx="33309">
                  <c:v>IAH CRP 03</c:v>
                </c:pt>
                <c:pt idx="33310">
                  <c:v>IAH CRP 04</c:v>
                </c:pt>
                <c:pt idx="33311">
                  <c:v>IAH CRP 05</c:v>
                </c:pt>
                <c:pt idx="33312">
                  <c:v>IAH CRP 06</c:v>
                </c:pt>
                <c:pt idx="33313">
                  <c:v>IAH CRP 07</c:v>
                </c:pt>
                <c:pt idx="33314">
                  <c:v>IAH CRP 08</c:v>
                </c:pt>
                <c:pt idx="33315">
                  <c:v>IAH CRP 09</c:v>
                </c:pt>
                <c:pt idx="33316">
                  <c:v>IAH CRP 10</c:v>
                </c:pt>
                <c:pt idx="33317">
                  <c:v>IAH CRP 11</c:v>
                </c:pt>
                <c:pt idx="33318">
                  <c:v>IAH CRP 12</c:v>
                </c:pt>
                <c:pt idx="33319">
                  <c:v>IAH CRW 01</c:v>
                </c:pt>
                <c:pt idx="33320">
                  <c:v>IAH CRW 02</c:v>
                </c:pt>
                <c:pt idx="33321">
                  <c:v>IAH CRW 03</c:v>
                </c:pt>
                <c:pt idx="33322">
                  <c:v>IAH CRW 04</c:v>
                </c:pt>
                <c:pt idx="33323">
                  <c:v>IAH CRW 05</c:v>
                </c:pt>
                <c:pt idx="33324">
                  <c:v>IAH CRW 06</c:v>
                </c:pt>
                <c:pt idx="33325">
                  <c:v>IAH CRW 07</c:v>
                </c:pt>
                <c:pt idx="33326">
                  <c:v>IAH CRW 08</c:v>
                </c:pt>
                <c:pt idx="33327">
                  <c:v>IAH CRW 09</c:v>
                </c:pt>
                <c:pt idx="33328">
                  <c:v>IAH CRW 10</c:v>
                </c:pt>
                <c:pt idx="33329">
                  <c:v>IAH CRW 11</c:v>
                </c:pt>
                <c:pt idx="33330">
                  <c:v>IAH CRW 12</c:v>
                </c:pt>
                <c:pt idx="33331">
                  <c:v>IAH CVG 01</c:v>
                </c:pt>
                <c:pt idx="33332">
                  <c:v>IAH CVG 02</c:v>
                </c:pt>
                <c:pt idx="33333">
                  <c:v>IAH CVG 03</c:v>
                </c:pt>
                <c:pt idx="33334">
                  <c:v>IAH CVG 04</c:v>
                </c:pt>
                <c:pt idx="33335">
                  <c:v>IAH CVG 05</c:v>
                </c:pt>
                <c:pt idx="33336">
                  <c:v>IAH CVG 06</c:v>
                </c:pt>
                <c:pt idx="33337">
                  <c:v>IAH CVG 07</c:v>
                </c:pt>
                <c:pt idx="33338">
                  <c:v>IAH CVG 08</c:v>
                </c:pt>
                <c:pt idx="33339">
                  <c:v>IAH CVG 09</c:v>
                </c:pt>
                <c:pt idx="33340">
                  <c:v>IAH CVG 10</c:v>
                </c:pt>
                <c:pt idx="33341">
                  <c:v>IAH CVG 11</c:v>
                </c:pt>
                <c:pt idx="33342">
                  <c:v>IAH CVG 12</c:v>
                </c:pt>
                <c:pt idx="33343">
                  <c:v>IAH DAL 01</c:v>
                </c:pt>
                <c:pt idx="33344">
                  <c:v>IAH DAL 02</c:v>
                </c:pt>
                <c:pt idx="33345">
                  <c:v>IAH DAL 03</c:v>
                </c:pt>
                <c:pt idx="33346">
                  <c:v>IAH DAL 04</c:v>
                </c:pt>
                <c:pt idx="33347">
                  <c:v>IAH DAL 05</c:v>
                </c:pt>
                <c:pt idx="33348">
                  <c:v>IAH DAL 06</c:v>
                </c:pt>
                <c:pt idx="33349">
                  <c:v>IAH DAL 07</c:v>
                </c:pt>
                <c:pt idx="33350">
                  <c:v>IAH DAL 08</c:v>
                </c:pt>
                <c:pt idx="33351">
                  <c:v>IAH DAL 09</c:v>
                </c:pt>
                <c:pt idx="33352">
                  <c:v>IAH DAL 10</c:v>
                </c:pt>
                <c:pt idx="33353">
                  <c:v>IAH DAL 11</c:v>
                </c:pt>
                <c:pt idx="33354">
                  <c:v>IAH DAL 12</c:v>
                </c:pt>
                <c:pt idx="33355">
                  <c:v>IAH DAY 01</c:v>
                </c:pt>
                <c:pt idx="33356">
                  <c:v>IAH DAY 02</c:v>
                </c:pt>
                <c:pt idx="33357">
                  <c:v>IAH DAY 03</c:v>
                </c:pt>
                <c:pt idx="33358">
                  <c:v>IAH DAY 04</c:v>
                </c:pt>
                <c:pt idx="33359">
                  <c:v>IAH DAY 05</c:v>
                </c:pt>
                <c:pt idx="33360">
                  <c:v>IAH DAY 06</c:v>
                </c:pt>
                <c:pt idx="33361">
                  <c:v>IAH DAY 07</c:v>
                </c:pt>
                <c:pt idx="33362">
                  <c:v>IAH DAY 08</c:v>
                </c:pt>
                <c:pt idx="33363">
                  <c:v>IAH DAY 09</c:v>
                </c:pt>
                <c:pt idx="33364">
                  <c:v>IAH DAY 10</c:v>
                </c:pt>
                <c:pt idx="33365">
                  <c:v>IAH DAY 11</c:v>
                </c:pt>
                <c:pt idx="33366">
                  <c:v>IAH DAY 12</c:v>
                </c:pt>
                <c:pt idx="33367">
                  <c:v>IAH DCA 01</c:v>
                </c:pt>
                <c:pt idx="33368">
                  <c:v>IAH DCA 02</c:v>
                </c:pt>
                <c:pt idx="33369">
                  <c:v>IAH DCA 03</c:v>
                </c:pt>
                <c:pt idx="33370">
                  <c:v>IAH DCA 04</c:v>
                </c:pt>
                <c:pt idx="33371">
                  <c:v>IAH DCA 05</c:v>
                </c:pt>
                <c:pt idx="33372">
                  <c:v>IAH DCA 06</c:v>
                </c:pt>
                <c:pt idx="33373">
                  <c:v>IAH DCA 07</c:v>
                </c:pt>
                <c:pt idx="33374">
                  <c:v>IAH DCA 08</c:v>
                </c:pt>
                <c:pt idx="33375">
                  <c:v>IAH DCA 09</c:v>
                </c:pt>
                <c:pt idx="33376">
                  <c:v>IAH DCA 10</c:v>
                </c:pt>
                <c:pt idx="33377">
                  <c:v>IAH DCA 11</c:v>
                </c:pt>
                <c:pt idx="33378">
                  <c:v>IAH DCA 12</c:v>
                </c:pt>
                <c:pt idx="33379">
                  <c:v>IAH DEN 01</c:v>
                </c:pt>
                <c:pt idx="33380">
                  <c:v>IAH DEN 02</c:v>
                </c:pt>
                <c:pt idx="33381">
                  <c:v>IAH DEN 03</c:v>
                </c:pt>
                <c:pt idx="33382">
                  <c:v>IAH DEN 04</c:v>
                </c:pt>
                <c:pt idx="33383">
                  <c:v>IAH DEN 05</c:v>
                </c:pt>
                <c:pt idx="33384">
                  <c:v>IAH DEN 06</c:v>
                </c:pt>
                <c:pt idx="33385">
                  <c:v>IAH DEN 07</c:v>
                </c:pt>
                <c:pt idx="33386">
                  <c:v>IAH DEN 08</c:v>
                </c:pt>
                <c:pt idx="33387">
                  <c:v>IAH DEN 09</c:v>
                </c:pt>
                <c:pt idx="33388">
                  <c:v>IAH DEN 10</c:v>
                </c:pt>
                <c:pt idx="33389">
                  <c:v>IAH DEN 11</c:v>
                </c:pt>
                <c:pt idx="33390">
                  <c:v>IAH DEN 12</c:v>
                </c:pt>
                <c:pt idx="33391">
                  <c:v>IAH DFW 01</c:v>
                </c:pt>
                <c:pt idx="33392">
                  <c:v>IAH DFW 02</c:v>
                </c:pt>
                <c:pt idx="33393">
                  <c:v>IAH DFW 03</c:v>
                </c:pt>
                <c:pt idx="33394">
                  <c:v>IAH DFW 04</c:v>
                </c:pt>
                <c:pt idx="33395">
                  <c:v>IAH DFW 05</c:v>
                </c:pt>
                <c:pt idx="33396">
                  <c:v>IAH DFW 06</c:v>
                </c:pt>
                <c:pt idx="33397">
                  <c:v>IAH DFW 07</c:v>
                </c:pt>
                <c:pt idx="33398">
                  <c:v>IAH DFW 08</c:v>
                </c:pt>
                <c:pt idx="33399">
                  <c:v>IAH DFW 09</c:v>
                </c:pt>
                <c:pt idx="33400">
                  <c:v>IAH DFW 10</c:v>
                </c:pt>
                <c:pt idx="33401">
                  <c:v>IAH DFW 11</c:v>
                </c:pt>
                <c:pt idx="33402">
                  <c:v>IAH DFW 12</c:v>
                </c:pt>
                <c:pt idx="33403">
                  <c:v>IAH DRT 01</c:v>
                </c:pt>
                <c:pt idx="33404">
                  <c:v>IAH DRT 02</c:v>
                </c:pt>
                <c:pt idx="33405">
                  <c:v>IAH DRT 03</c:v>
                </c:pt>
                <c:pt idx="33406">
                  <c:v>IAH DRT 04</c:v>
                </c:pt>
                <c:pt idx="33407">
                  <c:v>IAH DRT 06</c:v>
                </c:pt>
                <c:pt idx="33408">
                  <c:v>IAH DRT 07</c:v>
                </c:pt>
                <c:pt idx="33409">
                  <c:v>IAH DRT 08</c:v>
                </c:pt>
                <c:pt idx="33410">
                  <c:v>IAH DRT 09</c:v>
                </c:pt>
                <c:pt idx="33411">
                  <c:v>IAH DRT 10</c:v>
                </c:pt>
                <c:pt idx="33412">
                  <c:v>IAH DRT 11</c:v>
                </c:pt>
                <c:pt idx="33413">
                  <c:v>IAH DRT 12</c:v>
                </c:pt>
                <c:pt idx="33414">
                  <c:v>IAH DSM 01</c:v>
                </c:pt>
                <c:pt idx="33415">
                  <c:v>IAH DSM 02</c:v>
                </c:pt>
                <c:pt idx="33416">
                  <c:v>IAH DSM 03</c:v>
                </c:pt>
                <c:pt idx="33417">
                  <c:v>IAH DSM 04</c:v>
                </c:pt>
                <c:pt idx="33418">
                  <c:v>IAH DSM 05</c:v>
                </c:pt>
                <c:pt idx="33419">
                  <c:v>IAH DSM 06</c:v>
                </c:pt>
                <c:pt idx="33420">
                  <c:v>IAH DSM 07</c:v>
                </c:pt>
                <c:pt idx="33421">
                  <c:v>IAH DSM 08</c:v>
                </c:pt>
                <c:pt idx="33422">
                  <c:v>IAH DSM 09</c:v>
                </c:pt>
                <c:pt idx="33423">
                  <c:v>IAH DSM 10</c:v>
                </c:pt>
                <c:pt idx="33424">
                  <c:v>IAH DSM 11</c:v>
                </c:pt>
                <c:pt idx="33425">
                  <c:v>IAH DSM 12</c:v>
                </c:pt>
                <c:pt idx="33426">
                  <c:v>IAH DTW 01</c:v>
                </c:pt>
                <c:pt idx="33427">
                  <c:v>IAH DTW 02</c:v>
                </c:pt>
                <c:pt idx="33428">
                  <c:v>IAH DTW 03</c:v>
                </c:pt>
                <c:pt idx="33429">
                  <c:v>IAH DTW 04</c:v>
                </c:pt>
                <c:pt idx="33430">
                  <c:v>IAH DTW 05</c:v>
                </c:pt>
                <c:pt idx="33431">
                  <c:v>IAH DTW 06</c:v>
                </c:pt>
                <c:pt idx="33432">
                  <c:v>IAH DTW 07</c:v>
                </c:pt>
                <c:pt idx="33433">
                  <c:v>IAH DTW 08</c:v>
                </c:pt>
                <c:pt idx="33434">
                  <c:v>IAH DTW 09</c:v>
                </c:pt>
                <c:pt idx="33435">
                  <c:v>IAH DTW 10</c:v>
                </c:pt>
                <c:pt idx="33436">
                  <c:v>IAH DTW 11</c:v>
                </c:pt>
                <c:pt idx="33437">
                  <c:v>IAH DTW 12</c:v>
                </c:pt>
                <c:pt idx="33438">
                  <c:v>IAH ECP 01</c:v>
                </c:pt>
                <c:pt idx="33439">
                  <c:v>IAH ECP 02</c:v>
                </c:pt>
                <c:pt idx="33440">
                  <c:v>IAH ECP 03</c:v>
                </c:pt>
                <c:pt idx="33441">
                  <c:v>IAH ECP 04</c:v>
                </c:pt>
                <c:pt idx="33442">
                  <c:v>IAH ECP 05</c:v>
                </c:pt>
                <c:pt idx="33443">
                  <c:v>IAH ECP 06</c:v>
                </c:pt>
                <c:pt idx="33444">
                  <c:v>IAH ECP 07</c:v>
                </c:pt>
                <c:pt idx="33445">
                  <c:v>IAH ECP 08</c:v>
                </c:pt>
                <c:pt idx="33446">
                  <c:v>IAH ECP 09</c:v>
                </c:pt>
                <c:pt idx="33447">
                  <c:v>IAH ECP 10</c:v>
                </c:pt>
                <c:pt idx="33448">
                  <c:v>IAH ECP 11</c:v>
                </c:pt>
                <c:pt idx="33449">
                  <c:v>IAH ECP 12</c:v>
                </c:pt>
                <c:pt idx="33450">
                  <c:v>IAH EGE 01</c:v>
                </c:pt>
                <c:pt idx="33451">
                  <c:v>IAH EGE 02</c:v>
                </c:pt>
                <c:pt idx="33452">
                  <c:v>IAH EGE 03</c:v>
                </c:pt>
                <c:pt idx="33453">
                  <c:v>IAH EGE 04</c:v>
                </c:pt>
                <c:pt idx="33454">
                  <c:v>IAH EGE 06</c:v>
                </c:pt>
                <c:pt idx="33455">
                  <c:v>IAH EGE 07</c:v>
                </c:pt>
                <c:pt idx="33456">
                  <c:v>IAH EGE 08</c:v>
                </c:pt>
                <c:pt idx="33457">
                  <c:v>IAH EGE 09</c:v>
                </c:pt>
                <c:pt idx="33458">
                  <c:v>IAH EGE 12</c:v>
                </c:pt>
                <c:pt idx="33459">
                  <c:v>IAH ELP 01</c:v>
                </c:pt>
                <c:pt idx="33460">
                  <c:v>IAH ELP 02</c:v>
                </c:pt>
                <c:pt idx="33461">
                  <c:v>IAH ELP 03</c:v>
                </c:pt>
                <c:pt idx="33462">
                  <c:v>IAH ELP 04</c:v>
                </c:pt>
                <c:pt idx="33463">
                  <c:v>IAH ELP 05</c:v>
                </c:pt>
                <c:pt idx="33464">
                  <c:v>IAH ELP 06</c:v>
                </c:pt>
                <c:pt idx="33465">
                  <c:v>IAH ELP 07</c:v>
                </c:pt>
                <c:pt idx="33466">
                  <c:v>IAH ELP 08</c:v>
                </c:pt>
                <c:pt idx="33467">
                  <c:v>IAH ELP 09</c:v>
                </c:pt>
                <c:pt idx="33468">
                  <c:v>IAH ELP 10</c:v>
                </c:pt>
                <c:pt idx="33469">
                  <c:v>IAH ELP 11</c:v>
                </c:pt>
                <c:pt idx="33470">
                  <c:v>IAH ELP 12</c:v>
                </c:pt>
                <c:pt idx="33471">
                  <c:v>IAH EWR 01</c:v>
                </c:pt>
                <c:pt idx="33472">
                  <c:v>IAH EWR 02</c:v>
                </c:pt>
                <c:pt idx="33473">
                  <c:v>IAH EWR 03</c:v>
                </c:pt>
                <c:pt idx="33474">
                  <c:v>IAH EWR 04</c:v>
                </c:pt>
                <c:pt idx="33475">
                  <c:v>IAH EWR 05</c:v>
                </c:pt>
                <c:pt idx="33476">
                  <c:v>IAH EWR 06</c:v>
                </c:pt>
                <c:pt idx="33477">
                  <c:v>IAH EWR 07</c:v>
                </c:pt>
                <c:pt idx="33478">
                  <c:v>IAH EWR 08</c:v>
                </c:pt>
                <c:pt idx="33479">
                  <c:v>IAH EWR 09</c:v>
                </c:pt>
                <c:pt idx="33480">
                  <c:v>IAH EWR 10</c:v>
                </c:pt>
                <c:pt idx="33481">
                  <c:v>IAH EWR 11</c:v>
                </c:pt>
                <c:pt idx="33482">
                  <c:v>IAH EWR 12</c:v>
                </c:pt>
                <c:pt idx="33483">
                  <c:v>IAH FLL 01</c:v>
                </c:pt>
                <c:pt idx="33484">
                  <c:v>IAH FLL 02</c:v>
                </c:pt>
                <c:pt idx="33485">
                  <c:v>IAH FLL 03</c:v>
                </c:pt>
                <c:pt idx="33486">
                  <c:v>IAH FLL 04</c:v>
                </c:pt>
                <c:pt idx="33487">
                  <c:v>IAH FLL 05</c:v>
                </c:pt>
                <c:pt idx="33488">
                  <c:v>IAH FLL 06</c:v>
                </c:pt>
                <c:pt idx="33489">
                  <c:v>IAH FLL 07</c:v>
                </c:pt>
                <c:pt idx="33490">
                  <c:v>IAH FLL 08</c:v>
                </c:pt>
                <c:pt idx="33491">
                  <c:v>IAH FLL 09</c:v>
                </c:pt>
                <c:pt idx="33492">
                  <c:v>IAH FLL 10</c:v>
                </c:pt>
                <c:pt idx="33493">
                  <c:v>IAH FLL 11</c:v>
                </c:pt>
                <c:pt idx="33494">
                  <c:v>IAH FLL 12</c:v>
                </c:pt>
                <c:pt idx="33495">
                  <c:v>IAH GJT 01</c:v>
                </c:pt>
                <c:pt idx="33496">
                  <c:v>IAH GJT 02</c:v>
                </c:pt>
                <c:pt idx="33497">
                  <c:v>IAH GJT 03</c:v>
                </c:pt>
                <c:pt idx="33498">
                  <c:v>IAH GJT 04</c:v>
                </c:pt>
                <c:pt idx="33499">
                  <c:v>IAH GJT 05</c:v>
                </c:pt>
                <c:pt idx="33500">
                  <c:v>IAH GJT 06</c:v>
                </c:pt>
                <c:pt idx="33501">
                  <c:v>IAH GJT 07</c:v>
                </c:pt>
                <c:pt idx="33502">
                  <c:v>IAH GJT 08</c:v>
                </c:pt>
                <c:pt idx="33503">
                  <c:v>IAH GJT 09</c:v>
                </c:pt>
                <c:pt idx="33504">
                  <c:v>IAH GJT 10</c:v>
                </c:pt>
                <c:pt idx="33505">
                  <c:v>IAH GJT 11</c:v>
                </c:pt>
                <c:pt idx="33506">
                  <c:v>IAH GJT 12</c:v>
                </c:pt>
                <c:pt idx="33507">
                  <c:v>IAH GPT 01</c:v>
                </c:pt>
                <c:pt idx="33508">
                  <c:v>IAH GPT 02</c:v>
                </c:pt>
                <c:pt idx="33509">
                  <c:v>IAH GPT 03</c:v>
                </c:pt>
                <c:pt idx="33510">
                  <c:v>IAH GPT 04</c:v>
                </c:pt>
                <c:pt idx="33511">
                  <c:v>IAH GPT 05</c:v>
                </c:pt>
                <c:pt idx="33512">
                  <c:v>IAH GPT 06</c:v>
                </c:pt>
                <c:pt idx="33513">
                  <c:v>IAH GPT 07</c:v>
                </c:pt>
                <c:pt idx="33514">
                  <c:v>IAH GPT 08</c:v>
                </c:pt>
                <c:pt idx="33515">
                  <c:v>IAH GPT 09</c:v>
                </c:pt>
                <c:pt idx="33516">
                  <c:v>IAH GPT 10</c:v>
                </c:pt>
                <c:pt idx="33517">
                  <c:v>IAH GPT 11</c:v>
                </c:pt>
                <c:pt idx="33518">
                  <c:v>IAH GPT 12</c:v>
                </c:pt>
                <c:pt idx="33519">
                  <c:v>IAH GRK 01</c:v>
                </c:pt>
                <c:pt idx="33520">
                  <c:v>IAH GRK 02</c:v>
                </c:pt>
                <c:pt idx="33521">
                  <c:v>IAH GRK 03</c:v>
                </c:pt>
                <c:pt idx="33522">
                  <c:v>IAH GRK 04</c:v>
                </c:pt>
                <c:pt idx="33523">
                  <c:v>IAH GRK 05</c:v>
                </c:pt>
                <c:pt idx="33524">
                  <c:v>IAH GRK 06</c:v>
                </c:pt>
                <c:pt idx="33525">
                  <c:v>IAH GRK 07</c:v>
                </c:pt>
                <c:pt idx="33526">
                  <c:v>IAH GRK 08</c:v>
                </c:pt>
                <c:pt idx="33527">
                  <c:v>IAH GRK 09</c:v>
                </c:pt>
                <c:pt idx="33528">
                  <c:v>IAH GRK 10</c:v>
                </c:pt>
                <c:pt idx="33529">
                  <c:v>IAH GRK 11</c:v>
                </c:pt>
                <c:pt idx="33530">
                  <c:v>IAH GRK 12</c:v>
                </c:pt>
                <c:pt idx="33531">
                  <c:v>IAH GRR 01</c:v>
                </c:pt>
                <c:pt idx="33532">
                  <c:v>IAH GRR 02</c:v>
                </c:pt>
                <c:pt idx="33533">
                  <c:v>IAH GRR 03</c:v>
                </c:pt>
                <c:pt idx="33534">
                  <c:v>IAH GRR 04</c:v>
                </c:pt>
                <c:pt idx="33535">
                  <c:v>IAH GRR 05</c:v>
                </c:pt>
                <c:pt idx="33536">
                  <c:v>IAH GRR 06</c:v>
                </c:pt>
                <c:pt idx="33537">
                  <c:v>IAH GRR 07</c:v>
                </c:pt>
                <c:pt idx="33538">
                  <c:v>IAH GRR 08</c:v>
                </c:pt>
                <c:pt idx="33539">
                  <c:v>IAH GRR 09</c:v>
                </c:pt>
                <c:pt idx="33540">
                  <c:v>IAH GRR 10</c:v>
                </c:pt>
                <c:pt idx="33541">
                  <c:v>IAH GRR 11</c:v>
                </c:pt>
                <c:pt idx="33542">
                  <c:v>IAH GRR 12</c:v>
                </c:pt>
                <c:pt idx="33543">
                  <c:v>IAH GSO 01</c:v>
                </c:pt>
                <c:pt idx="33544">
                  <c:v>IAH GSO 02</c:v>
                </c:pt>
                <c:pt idx="33545">
                  <c:v>IAH GSO 03</c:v>
                </c:pt>
                <c:pt idx="33546">
                  <c:v>IAH GSO 04</c:v>
                </c:pt>
                <c:pt idx="33547">
                  <c:v>IAH GSO 05</c:v>
                </c:pt>
                <c:pt idx="33548">
                  <c:v>IAH GSO 06</c:v>
                </c:pt>
                <c:pt idx="33549">
                  <c:v>IAH GSO 07</c:v>
                </c:pt>
                <c:pt idx="33550">
                  <c:v>IAH GSO 08</c:v>
                </c:pt>
                <c:pt idx="33551">
                  <c:v>IAH GSO 09</c:v>
                </c:pt>
                <c:pt idx="33552">
                  <c:v>IAH GSO 10</c:v>
                </c:pt>
                <c:pt idx="33553">
                  <c:v>IAH GSO 11</c:v>
                </c:pt>
                <c:pt idx="33554">
                  <c:v>IAH GSO 12</c:v>
                </c:pt>
                <c:pt idx="33555">
                  <c:v>IAH GSP 01</c:v>
                </c:pt>
                <c:pt idx="33556">
                  <c:v>IAH GSP 02</c:v>
                </c:pt>
                <c:pt idx="33557">
                  <c:v>IAH GSP 03</c:v>
                </c:pt>
                <c:pt idx="33558">
                  <c:v>IAH GSP 04</c:v>
                </c:pt>
                <c:pt idx="33559">
                  <c:v>IAH GSP 05</c:v>
                </c:pt>
                <c:pt idx="33560">
                  <c:v>IAH GSP 06</c:v>
                </c:pt>
                <c:pt idx="33561">
                  <c:v>IAH GSP 07</c:v>
                </c:pt>
                <c:pt idx="33562">
                  <c:v>IAH GSP 08</c:v>
                </c:pt>
                <c:pt idx="33563">
                  <c:v>IAH GSP 09</c:v>
                </c:pt>
                <c:pt idx="33564">
                  <c:v>IAH GSP 10</c:v>
                </c:pt>
                <c:pt idx="33565">
                  <c:v>IAH GSP 11</c:v>
                </c:pt>
                <c:pt idx="33566">
                  <c:v>IAH GSP 12</c:v>
                </c:pt>
                <c:pt idx="33567">
                  <c:v>IAH GUC 01</c:v>
                </c:pt>
                <c:pt idx="33568">
                  <c:v>IAH GUC 02</c:v>
                </c:pt>
                <c:pt idx="33569">
                  <c:v>IAH GUC 03</c:v>
                </c:pt>
                <c:pt idx="33570">
                  <c:v>IAH GUC 04</c:v>
                </c:pt>
                <c:pt idx="33571">
                  <c:v>IAH GUC 06</c:v>
                </c:pt>
                <c:pt idx="33572">
                  <c:v>IAH GUC 07</c:v>
                </c:pt>
                <c:pt idx="33573">
                  <c:v>IAH GUC 08</c:v>
                </c:pt>
                <c:pt idx="33574">
                  <c:v>IAH GUC 09</c:v>
                </c:pt>
                <c:pt idx="33575">
                  <c:v>IAH GUC 12</c:v>
                </c:pt>
                <c:pt idx="33576">
                  <c:v>IAH HDN 01</c:v>
                </c:pt>
                <c:pt idx="33577">
                  <c:v>IAH HDN 02</c:v>
                </c:pt>
                <c:pt idx="33578">
                  <c:v>IAH HDN 03</c:v>
                </c:pt>
                <c:pt idx="33579">
                  <c:v>IAH HDN 04</c:v>
                </c:pt>
                <c:pt idx="33580">
                  <c:v>IAH HDN 06</c:v>
                </c:pt>
                <c:pt idx="33581">
                  <c:v>IAH HDN 07</c:v>
                </c:pt>
                <c:pt idx="33582">
                  <c:v>IAH HDN 08</c:v>
                </c:pt>
                <c:pt idx="33583">
                  <c:v>IAH HDN 09</c:v>
                </c:pt>
                <c:pt idx="33584">
                  <c:v>IAH HDN 12</c:v>
                </c:pt>
                <c:pt idx="33585">
                  <c:v>IAH HNL 01</c:v>
                </c:pt>
                <c:pt idx="33586">
                  <c:v>IAH HNL 02</c:v>
                </c:pt>
                <c:pt idx="33587">
                  <c:v>IAH HNL 03</c:v>
                </c:pt>
                <c:pt idx="33588">
                  <c:v>IAH HNL 04</c:v>
                </c:pt>
                <c:pt idx="33589">
                  <c:v>IAH HNL 05</c:v>
                </c:pt>
                <c:pt idx="33590">
                  <c:v>IAH HNL 06</c:v>
                </c:pt>
                <c:pt idx="33591">
                  <c:v>IAH HNL 07</c:v>
                </c:pt>
                <c:pt idx="33592">
                  <c:v>IAH HNL 08</c:v>
                </c:pt>
                <c:pt idx="33593">
                  <c:v>IAH HNL 09</c:v>
                </c:pt>
                <c:pt idx="33594">
                  <c:v>IAH HNL 10</c:v>
                </c:pt>
                <c:pt idx="33595">
                  <c:v>IAH HNL 11</c:v>
                </c:pt>
                <c:pt idx="33596">
                  <c:v>IAH HNL 12</c:v>
                </c:pt>
                <c:pt idx="33597">
                  <c:v>IAH HOB 01</c:v>
                </c:pt>
                <c:pt idx="33598">
                  <c:v>IAH HOB 02</c:v>
                </c:pt>
                <c:pt idx="33599">
                  <c:v>IAH HOB 03</c:v>
                </c:pt>
                <c:pt idx="33600">
                  <c:v>IAH HOB 04</c:v>
                </c:pt>
                <c:pt idx="33601">
                  <c:v>IAH HOB 05</c:v>
                </c:pt>
                <c:pt idx="33602">
                  <c:v>IAH HOB 06</c:v>
                </c:pt>
                <c:pt idx="33603">
                  <c:v>IAH HOB 07</c:v>
                </c:pt>
                <c:pt idx="33604">
                  <c:v>IAH HOB 08</c:v>
                </c:pt>
                <c:pt idx="33605">
                  <c:v>IAH HOB 09</c:v>
                </c:pt>
                <c:pt idx="33606">
                  <c:v>IAH HOB 10</c:v>
                </c:pt>
                <c:pt idx="33607">
                  <c:v>IAH HOB 11</c:v>
                </c:pt>
                <c:pt idx="33608">
                  <c:v>IAH HOB 12</c:v>
                </c:pt>
                <c:pt idx="33609">
                  <c:v>IAH HRL 01</c:v>
                </c:pt>
                <c:pt idx="33610">
                  <c:v>IAH HRL 02</c:v>
                </c:pt>
                <c:pt idx="33611">
                  <c:v>IAH HRL 03</c:v>
                </c:pt>
                <c:pt idx="33612">
                  <c:v>IAH HRL 04</c:v>
                </c:pt>
                <c:pt idx="33613">
                  <c:v>IAH HRL 05</c:v>
                </c:pt>
                <c:pt idx="33614">
                  <c:v>IAH HRL 06</c:v>
                </c:pt>
                <c:pt idx="33615">
                  <c:v>IAH HRL 07</c:v>
                </c:pt>
                <c:pt idx="33616">
                  <c:v>IAH HRL 08</c:v>
                </c:pt>
                <c:pt idx="33617">
                  <c:v>IAH HRL 09</c:v>
                </c:pt>
                <c:pt idx="33618">
                  <c:v>IAH HRL 10</c:v>
                </c:pt>
                <c:pt idx="33619">
                  <c:v>IAH HRL 11</c:v>
                </c:pt>
                <c:pt idx="33620">
                  <c:v>IAH HRL 12</c:v>
                </c:pt>
                <c:pt idx="33621">
                  <c:v>IAH HSV 01</c:v>
                </c:pt>
                <c:pt idx="33622">
                  <c:v>IAH HSV 02</c:v>
                </c:pt>
                <c:pt idx="33623">
                  <c:v>IAH HSV 03</c:v>
                </c:pt>
                <c:pt idx="33624">
                  <c:v>IAH HSV 04</c:v>
                </c:pt>
                <c:pt idx="33625">
                  <c:v>IAH HSV 05</c:v>
                </c:pt>
                <c:pt idx="33626">
                  <c:v>IAH HSV 06</c:v>
                </c:pt>
                <c:pt idx="33627">
                  <c:v>IAH HSV 07</c:v>
                </c:pt>
                <c:pt idx="33628">
                  <c:v>IAH HSV 08</c:v>
                </c:pt>
                <c:pt idx="33629">
                  <c:v>IAH HSV 09</c:v>
                </c:pt>
                <c:pt idx="33630">
                  <c:v>IAH HSV 10</c:v>
                </c:pt>
                <c:pt idx="33631">
                  <c:v>IAH HSV 11</c:v>
                </c:pt>
                <c:pt idx="33632">
                  <c:v>IAH HSV 12</c:v>
                </c:pt>
                <c:pt idx="33633">
                  <c:v>IAH IAD 01</c:v>
                </c:pt>
                <c:pt idx="33634">
                  <c:v>IAH IAD 02</c:v>
                </c:pt>
                <c:pt idx="33635">
                  <c:v>IAH IAD 03</c:v>
                </c:pt>
                <c:pt idx="33636">
                  <c:v>IAH IAD 04</c:v>
                </c:pt>
                <c:pt idx="33637">
                  <c:v>IAH IAD 05</c:v>
                </c:pt>
                <c:pt idx="33638">
                  <c:v>IAH IAD 06</c:v>
                </c:pt>
                <c:pt idx="33639">
                  <c:v>IAH IAD 07</c:v>
                </c:pt>
                <c:pt idx="33640">
                  <c:v>IAH IAD 08</c:v>
                </c:pt>
                <c:pt idx="33641">
                  <c:v>IAH IAD 09</c:v>
                </c:pt>
                <c:pt idx="33642">
                  <c:v>IAH IAD 10</c:v>
                </c:pt>
                <c:pt idx="33643">
                  <c:v>IAH IAD 11</c:v>
                </c:pt>
                <c:pt idx="33644">
                  <c:v>IAH IAD 12</c:v>
                </c:pt>
                <c:pt idx="33645">
                  <c:v>IAH ICT 01</c:v>
                </c:pt>
                <c:pt idx="33646">
                  <c:v>IAH ICT 02</c:v>
                </c:pt>
                <c:pt idx="33647">
                  <c:v>IAH ICT 03</c:v>
                </c:pt>
                <c:pt idx="33648">
                  <c:v>IAH ICT 04</c:v>
                </c:pt>
                <c:pt idx="33649">
                  <c:v>IAH ICT 05</c:v>
                </c:pt>
                <c:pt idx="33650">
                  <c:v>IAH ICT 06</c:v>
                </c:pt>
                <c:pt idx="33651">
                  <c:v>IAH ICT 07</c:v>
                </c:pt>
                <c:pt idx="33652">
                  <c:v>IAH ICT 08</c:v>
                </c:pt>
                <c:pt idx="33653">
                  <c:v>IAH ICT 09</c:v>
                </c:pt>
                <c:pt idx="33654">
                  <c:v>IAH ICT 10</c:v>
                </c:pt>
                <c:pt idx="33655">
                  <c:v>IAH ICT 11</c:v>
                </c:pt>
                <c:pt idx="33656">
                  <c:v>IAH ICT 12</c:v>
                </c:pt>
                <c:pt idx="33657">
                  <c:v>IAH ILG 07</c:v>
                </c:pt>
                <c:pt idx="33658">
                  <c:v>IAH ILG 08</c:v>
                </c:pt>
                <c:pt idx="33659">
                  <c:v>IAH ILG 09</c:v>
                </c:pt>
                <c:pt idx="33660">
                  <c:v>IAH IND 01</c:v>
                </c:pt>
                <c:pt idx="33661">
                  <c:v>IAH IND 02</c:v>
                </c:pt>
                <c:pt idx="33662">
                  <c:v>IAH IND 03</c:v>
                </c:pt>
                <c:pt idx="33663">
                  <c:v>IAH IND 04</c:v>
                </c:pt>
                <c:pt idx="33664">
                  <c:v>IAH IND 05</c:v>
                </c:pt>
                <c:pt idx="33665">
                  <c:v>IAH IND 06</c:v>
                </c:pt>
                <c:pt idx="33666">
                  <c:v>IAH IND 07</c:v>
                </c:pt>
                <c:pt idx="33667">
                  <c:v>IAH IND 08</c:v>
                </c:pt>
                <c:pt idx="33668">
                  <c:v>IAH IND 09</c:v>
                </c:pt>
                <c:pt idx="33669">
                  <c:v>IAH IND 10</c:v>
                </c:pt>
                <c:pt idx="33670">
                  <c:v>IAH IND 11</c:v>
                </c:pt>
                <c:pt idx="33671">
                  <c:v>IAH IND 12</c:v>
                </c:pt>
                <c:pt idx="33672">
                  <c:v>IAH ISN 01</c:v>
                </c:pt>
                <c:pt idx="33673">
                  <c:v>IAH ISN 02</c:v>
                </c:pt>
                <c:pt idx="33674">
                  <c:v>IAH ISN 03</c:v>
                </c:pt>
                <c:pt idx="33675">
                  <c:v>IAH ISN 04</c:v>
                </c:pt>
                <c:pt idx="33676">
                  <c:v>IAH ISN 05</c:v>
                </c:pt>
                <c:pt idx="33677">
                  <c:v>IAH ISN 06</c:v>
                </c:pt>
                <c:pt idx="33678">
                  <c:v>IAH ISN 07</c:v>
                </c:pt>
                <c:pt idx="33679">
                  <c:v>IAH ISN 08</c:v>
                </c:pt>
                <c:pt idx="33680">
                  <c:v>IAH ISN 09</c:v>
                </c:pt>
                <c:pt idx="33681">
                  <c:v>IAH ISN 10</c:v>
                </c:pt>
                <c:pt idx="33682">
                  <c:v>IAH ISN 11</c:v>
                </c:pt>
                <c:pt idx="33683">
                  <c:v>IAH ISN 12</c:v>
                </c:pt>
                <c:pt idx="33684">
                  <c:v>IAH JAC 01</c:v>
                </c:pt>
                <c:pt idx="33685">
                  <c:v>IAH JAC 02</c:v>
                </c:pt>
                <c:pt idx="33686">
                  <c:v>IAH JAC 03</c:v>
                </c:pt>
                <c:pt idx="33687">
                  <c:v>IAH JAC 04</c:v>
                </c:pt>
                <c:pt idx="33688">
                  <c:v>IAH JAC 06</c:v>
                </c:pt>
                <c:pt idx="33689">
                  <c:v>IAH JAC 07</c:v>
                </c:pt>
                <c:pt idx="33690">
                  <c:v>IAH JAC 08</c:v>
                </c:pt>
                <c:pt idx="33691">
                  <c:v>IAH JAC 09</c:v>
                </c:pt>
                <c:pt idx="33692">
                  <c:v>IAH JAC 12</c:v>
                </c:pt>
                <c:pt idx="33693">
                  <c:v>IAH JAN 01</c:v>
                </c:pt>
                <c:pt idx="33694">
                  <c:v>IAH JAN 02</c:v>
                </c:pt>
                <c:pt idx="33695">
                  <c:v>IAH JAN 03</c:v>
                </c:pt>
                <c:pt idx="33696">
                  <c:v>IAH JAN 04</c:v>
                </c:pt>
                <c:pt idx="33697">
                  <c:v>IAH JAN 05</c:v>
                </c:pt>
                <c:pt idx="33698">
                  <c:v>IAH JAN 06</c:v>
                </c:pt>
                <c:pt idx="33699">
                  <c:v>IAH JAN 07</c:v>
                </c:pt>
                <c:pt idx="33700">
                  <c:v>IAH JAN 08</c:v>
                </c:pt>
                <c:pt idx="33701">
                  <c:v>IAH JAN 09</c:v>
                </c:pt>
                <c:pt idx="33702">
                  <c:v>IAH JAN 10</c:v>
                </c:pt>
                <c:pt idx="33703">
                  <c:v>IAH JAN 11</c:v>
                </c:pt>
                <c:pt idx="33704">
                  <c:v>IAH JAN 12</c:v>
                </c:pt>
                <c:pt idx="33705">
                  <c:v>IAH JAX 01</c:v>
                </c:pt>
                <c:pt idx="33706">
                  <c:v>IAH JAX 02</c:v>
                </c:pt>
                <c:pt idx="33707">
                  <c:v>IAH JAX 03</c:v>
                </c:pt>
                <c:pt idx="33708">
                  <c:v>IAH JAX 04</c:v>
                </c:pt>
                <c:pt idx="33709">
                  <c:v>IAH JAX 05</c:v>
                </c:pt>
                <c:pt idx="33710">
                  <c:v>IAH JAX 06</c:v>
                </c:pt>
                <c:pt idx="33711">
                  <c:v>IAH JAX 07</c:v>
                </c:pt>
                <c:pt idx="33712">
                  <c:v>IAH JAX 08</c:v>
                </c:pt>
                <c:pt idx="33713">
                  <c:v>IAH JAX 09</c:v>
                </c:pt>
                <c:pt idx="33714">
                  <c:v>IAH JAX 10</c:v>
                </c:pt>
                <c:pt idx="33715">
                  <c:v>IAH JAX 11</c:v>
                </c:pt>
                <c:pt idx="33716">
                  <c:v>IAH JAX 12</c:v>
                </c:pt>
                <c:pt idx="33717">
                  <c:v>IAH JFK 01</c:v>
                </c:pt>
                <c:pt idx="33718">
                  <c:v>IAH JFK 02</c:v>
                </c:pt>
                <c:pt idx="33719">
                  <c:v>IAH JFK 03</c:v>
                </c:pt>
                <c:pt idx="33720">
                  <c:v>IAH JFK 04</c:v>
                </c:pt>
                <c:pt idx="33721">
                  <c:v>IAH JFK 05</c:v>
                </c:pt>
                <c:pt idx="33722">
                  <c:v>IAH JFK 06</c:v>
                </c:pt>
                <c:pt idx="33723">
                  <c:v>IAH JFK 07</c:v>
                </c:pt>
                <c:pt idx="33724">
                  <c:v>IAH JFK 08</c:v>
                </c:pt>
                <c:pt idx="33725">
                  <c:v>IAH JFK 09</c:v>
                </c:pt>
                <c:pt idx="33726">
                  <c:v>IAH JFK 10</c:v>
                </c:pt>
                <c:pt idx="33727">
                  <c:v>IAH JFK 11</c:v>
                </c:pt>
                <c:pt idx="33728">
                  <c:v>IAH JFK 12</c:v>
                </c:pt>
                <c:pt idx="33729">
                  <c:v>IAH LAS 01</c:v>
                </c:pt>
                <c:pt idx="33730">
                  <c:v>IAH LAS 02</c:v>
                </c:pt>
                <c:pt idx="33731">
                  <c:v>IAH LAS 03</c:v>
                </c:pt>
                <c:pt idx="33732">
                  <c:v>IAH LAS 04</c:v>
                </c:pt>
                <c:pt idx="33733">
                  <c:v>IAH LAS 05</c:v>
                </c:pt>
                <c:pt idx="33734">
                  <c:v>IAH LAS 06</c:v>
                </c:pt>
                <c:pt idx="33735">
                  <c:v>IAH LAS 07</c:v>
                </c:pt>
                <c:pt idx="33736">
                  <c:v>IAH LAS 08</c:v>
                </c:pt>
                <c:pt idx="33737">
                  <c:v>IAH LAS 09</c:v>
                </c:pt>
                <c:pt idx="33738">
                  <c:v>IAH LAS 10</c:v>
                </c:pt>
                <c:pt idx="33739">
                  <c:v>IAH LAS 11</c:v>
                </c:pt>
                <c:pt idx="33740">
                  <c:v>IAH LAS 12</c:v>
                </c:pt>
                <c:pt idx="33741">
                  <c:v>IAH LAX 01</c:v>
                </c:pt>
                <c:pt idx="33742">
                  <c:v>IAH LAX 02</c:v>
                </c:pt>
                <c:pt idx="33743">
                  <c:v>IAH LAX 03</c:v>
                </c:pt>
                <c:pt idx="33744">
                  <c:v>IAH LAX 04</c:v>
                </c:pt>
                <c:pt idx="33745">
                  <c:v>IAH LAX 05</c:v>
                </c:pt>
                <c:pt idx="33746">
                  <c:v>IAH LAX 06</c:v>
                </c:pt>
                <c:pt idx="33747">
                  <c:v>IAH LAX 07</c:v>
                </c:pt>
                <c:pt idx="33748">
                  <c:v>IAH LAX 08</c:v>
                </c:pt>
                <c:pt idx="33749">
                  <c:v>IAH LAX 09</c:v>
                </c:pt>
                <c:pt idx="33750">
                  <c:v>IAH LAX 10</c:v>
                </c:pt>
                <c:pt idx="33751">
                  <c:v>IAH LAX 11</c:v>
                </c:pt>
                <c:pt idx="33752">
                  <c:v>IAH LAX 12</c:v>
                </c:pt>
                <c:pt idx="33753">
                  <c:v>IAH LBB 01</c:v>
                </c:pt>
                <c:pt idx="33754">
                  <c:v>IAH LBB 02</c:v>
                </c:pt>
                <c:pt idx="33755">
                  <c:v>IAH LBB 03</c:v>
                </c:pt>
                <c:pt idx="33756">
                  <c:v>IAH LBB 04</c:v>
                </c:pt>
                <c:pt idx="33757">
                  <c:v>IAH LBB 05</c:v>
                </c:pt>
                <c:pt idx="33758">
                  <c:v>IAH LBB 06</c:v>
                </c:pt>
                <c:pt idx="33759">
                  <c:v>IAH LBB 07</c:v>
                </c:pt>
                <c:pt idx="33760">
                  <c:v>IAH LBB 08</c:v>
                </c:pt>
                <c:pt idx="33761">
                  <c:v>IAH LBB 09</c:v>
                </c:pt>
                <c:pt idx="33762">
                  <c:v>IAH LBB 10</c:v>
                </c:pt>
                <c:pt idx="33763">
                  <c:v>IAH LBB 11</c:v>
                </c:pt>
                <c:pt idx="33764">
                  <c:v>IAH LBB 12</c:v>
                </c:pt>
                <c:pt idx="33765">
                  <c:v>IAH LCH 01</c:v>
                </c:pt>
                <c:pt idx="33766">
                  <c:v>IAH LCH 02</c:v>
                </c:pt>
                <c:pt idx="33767">
                  <c:v>IAH LCH 03</c:v>
                </c:pt>
                <c:pt idx="33768">
                  <c:v>IAH LCH 04</c:v>
                </c:pt>
                <c:pt idx="33769">
                  <c:v>IAH LCH 05</c:v>
                </c:pt>
                <c:pt idx="33770">
                  <c:v>IAH LCH 06</c:v>
                </c:pt>
                <c:pt idx="33771">
                  <c:v>IAH LCH 07</c:v>
                </c:pt>
                <c:pt idx="33772">
                  <c:v>IAH LCH 08</c:v>
                </c:pt>
                <c:pt idx="33773">
                  <c:v>IAH LCH 09</c:v>
                </c:pt>
                <c:pt idx="33774">
                  <c:v>IAH LCH 10</c:v>
                </c:pt>
                <c:pt idx="33775">
                  <c:v>IAH LCH 11</c:v>
                </c:pt>
                <c:pt idx="33776">
                  <c:v>IAH LCH 12</c:v>
                </c:pt>
                <c:pt idx="33777">
                  <c:v>IAH LEX 01</c:v>
                </c:pt>
                <c:pt idx="33778">
                  <c:v>IAH LEX 02</c:v>
                </c:pt>
                <c:pt idx="33779">
                  <c:v>IAH LEX 03</c:v>
                </c:pt>
                <c:pt idx="33780">
                  <c:v>IAH LEX 04</c:v>
                </c:pt>
                <c:pt idx="33781">
                  <c:v>IAH LEX 05</c:v>
                </c:pt>
                <c:pt idx="33782">
                  <c:v>IAH LEX 06</c:v>
                </c:pt>
                <c:pt idx="33783">
                  <c:v>IAH LEX 07</c:v>
                </c:pt>
                <c:pt idx="33784">
                  <c:v>IAH LEX 08</c:v>
                </c:pt>
                <c:pt idx="33785">
                  <c:v>IAH LEX 09</c:v>
                </c:pt>
                <c:pt idx="33786">
                  <c:v>IAH LEX 10</c:v>
                </c:pt>
                <c:pt idx="33787">
                  <c:v>IAH LEX 11</c:v>
                </c:pt>
                <c:pt idx="33788">
                  <c:v>IAH LEX 12</c:v>
                </c:pt>
                <c:pt idx="33789">
                  <c:v>IAH LFT 01</c:v>
                </c:pt>
                <c:pt idx="33790">
                  <c:v>IAH LFT 02</c:v>
                </c:pt>
                <c:pt idx="33791">
                  <c:v>IAH LFT 03</c:v>
                </c:pt>
                <c:pt idx="33792">
                  <c:v>IAH LFT 04</c:v>
                </c:pt>
                <c:pt idx="33793">
                  <c:v>IAH LFT 05</c:v>
                </c:pt>
                <c:pt idx="33794">
                  <c:v>IAH LFT 06</c:v>
                </c:pt>
                <c:pt idx="33795">
                  <c:v>IAH LFT 07</c:v>
                </c:pt>
                <c:pt idx="33796">
                  <c:v>IAH LFT 08</c:v>
                </c:pt>
                <c:pt idx="33797">
                  <c:v>IAH LFT 09</c:v>
                </c:pt>
                <c:pt idx="33798">
                  <c:v>IAH LFT 10</c:v>
                </c:pt>
                <c:pt idx="33799">
                  <c:v>IAH LFT 11</c:v>
                </c:pt>
                <c:pt idx="33800">
                  <c:v>IAH LFT 12</c:v>
                </c:pt>
                <c:pt idx="33801">
                  <c:v>IAH LGA 01</c:v>
                </c:pt>
                <c:pt idx="33802">
                  <c:v>IAH LGA 02</c:v>
                </c:pt>
                <c:pt idx="33803">
                  <c:v>IAH LGA 03</c:v>
                </c:pt>
                <c:pt idx="33804">
                  <c:v>IAH LGA 04</c:v>
                </c:pt>
                <c:pt idx="33805">
                  <c:v>IAH LGA 05</c:v>
                </c:pt>
                <c:pt idx="33806">
                  <c:v>IAH LGA 06</c:v>
                </c:pt>
                <c:pt idx="33807">
                  <c:v>IAH LGA 07</c:v>
                </c:pt>
                <c:pt idx="33808">
                  <c:v>IAH LGA 08</c:v>
                </c:pt>
                <c:pt idx="33809">
                  <c:v>IAH LGA 09</c:v>
                </c:pt>
                <c:pt idx="33810">
                  <c:v>IAH LGA 10</c:v>
                </c:pt>
                <c:pt idx="33811">
                  <c:v>IAH LGA 11</c:v>
                </c:pt>
                <c:pt idx="33812">
                  <c:v>IAH LGA 12</c:v>
                </c:pt>
                <c:pt idx="33813">
                  <c:v>IAH LIT 01</c:v>
                </c:pt>
                <c:pt idx="33814">
                  <c:v>IAH LIT 02</c:v>
                </c:pt>
                <c:pt idx="33815">
                  <c:v>IAH LIT 03</c:v>
                </c:pt>
                <c:pt idx="33816">
                  <c:v>IAH LIT 04</c:v>
                </c:pt>
                <c:pt idx="33817">
                  <c:v>IAH LIT 05</c:v>
                </c:pt>
                <c:pt idx="33818">
                  <c:v>IAH LIT 06</c:v>
                </c:pt>
                <c:pt idx="33819">
                  <c:v>IAH LIT 07</c:v>
                </c:pt>
                <c:pt idx="33820">
                  <c:v>IAH LIT 08</c:v>
                </c:pt>
                <c:pt idx="33821">
                  <c:v>IAH LIT 09</c:v>
                </c:pt>
                <c:pt idx="33822">
                  <c:v>IAH LIT 10</c:v>
                </c:pt>
                <c:pt idx="33823">
                  <c:v>IAH LIT 11</c:v>
                </c:pt>
                <c:pt idx="33824">
                  <c:v>IAH LIT 12</c:v>
                </c:pt>
                <c:pt idx="33825">
                  <c:v>IAH LRD 01</c:v>
                </c:pt>
                <c:pt idx="33826">
                  <c:v>IAH LRD 02</c:v>
                </c:pt>
                <c:pt idx="33827">
                  <c:v>IAH LRD 03</c:v>
                </c:pt>
                <c:pt idx="33828">
                  <c:v>IAH LRD 04</c:v>
                </c:pt>
                <c:pt idx="33829">
                  <c:v>IAH LRD 05</c:v>
                </c:pt>
                <c:pt idx="33830">
                  <c:v>IAH LRD 06</c:v>
                </c:pt>
                <c:pt idx="33831">
                  <c:v>IAH LRD 07</c:v>
                </c:pt>
                <c:pt idx="33832">
                  <c:v>IAH LRD 08</c:v>
                </c:pt>
                <c:pt idx="33833">
                  <c:v>IAH LRD 09</c:v>
                </c:pt>
                <c:pt idx="33834">
                  <c:v>IAH LRD 10</c:v>
                </c:pt>
                <c:pt idx="33835">
                  <c:v>IAH LRD 11</c:v>
                </c:pt>
                <c:pt idx="33836">
                  <c:v>IAH LRD 12</c:v>
                </c:pt>
                <c:pt idx="33837">
                  <c:v>IAH MAF 01</c:v>
                </c:pt>
                <c:pt idx="33838">
                  <c:v>IAH MAF 02</c:v>
                </c:pt>
                <c:pt idx="33839">
                  <c:v>IAH MAF 03</c:v>
                </c:pt>
                <c:pt idx="33840">
                  <c:v>IAH MAF 04</c:v>
                </c:pt>
                <c:pt idx="33841">
                  <c:v>IAH MAF 05</c:v>
                </c:pt>
                <c:pt idx="33842">
                  <c:v>IAH MAF 06</c:v>
                </c:pt>
                <c:pt idx="33843">
                  <c:v>IAH MAF 07</c:v>
                </c:pt>
                <c:pt idx="33844">
                  <c:v>IAH MAF 08</c:v>
                </c:pt>
                <c:pt idx="33845">
                  <c:v>IAH MAF 09</c:v>
                </c:pt>
                <c:pt idx="33846">
                  <c:v>IAH MAF 10</c:v>
                </c:pt>
                <c:pt idx="33847">
                  <c:v>IAH MAF 11</c:v>
                </c:pt>
                <c:pt idx="33848">
                  <c:v>IAH MAF 12</c:v>
                </c:pt>
                <c:pt idx="33849">
                  <c:v>IAH MCI 01</c:v>
                </c:pt>
                <c:pt idx="33850">
                  <c:v>IAH MCI 02</c:v>
                </c:pt>
                <c:pt idx="33851">
                  <c:v>IAH MCI 03</c:v>
                </c:pt>
                <c:pt idx="33852">
                  <c:v>IAH MCI 04</c:v>
                </c:pt>
                <c:pt idx="33853">
                  <c:v>IAH MCI 05</c:v>
                </c:pt>
                <c:pt idx="33854">
                  <c:v>IAH MCI 06</c:v>
                </c:pt>
                <c:pt idx="33855">
                  <c:v>IAH MCI 07</c:v>
                </c:pt>
                <c:pt idx="33856">
                  <c:v>IAH MCI 08</c:v>
                </c:pt>
                <c:pt idx="33857">
                  <c:v>IAH MCI 09</c:v>
                </c:pt>
                <c:pt idx="33858">
                  <c:v>IAH MCI 10</c:v>
                </c:pt>
                <c:pt idx="33859">
                  <c:v>IAH MCI 11</c:v>
                </c:pt>
                <c:pt idx="33860">
                  <c:v>IAH MCI 12</c:v>
                </c:pt>
                <c:pt idx="33861">
                  <c:v>IAH MCO 01</c:v>
                </c:pt>
                <c:pt idx="33862">
                  <c:v>IAH MCO 02</c:v>
                </c:pt>
                <c:pt idx="33863">
                  <c:v>IAH MCO 03</c:v>
                </c:pt>
                <c:pt idx="33864">
                  <c:v>IAH MCO 04</c:v>
                </c:pt>
                <c:pt idx="33865">
                  <c:v>IAH MCO 05</c:v>
                </c:pt>
                <c:pt idx="33866">
                  <c:v>IAH MCO 06</c:v>
                </c:pt>
                <c:pt idx="33867">
                  <c:v>IAH MCO 07</c:v>
                </c:pt>
                <c:pt idx="33868">
                  <c:v>IAH MCO 08</c:v>
                </c:pt>
                <c:pt idx="33869">
                  <c:v>IAH MCO 09</c:v>
                </c:pt>
                <c:pt idx="33870">
                  <c:v>IAH MCO 10</c:v>
                </c:pt>
                <c:pt idx="33871">
                  <c:v>IAH MCO 11</c:v>
                </c:pt>
                <c:pt idx="33872">
                  <c:v>IAH MCO 12</c:v>
                </c:pt>
                <c:pt idx="33873">
                  <c:v>IAH MEM 01</c:v>
                </c:pt>
                <c:pt idx="33874">
                  <c:v>IAH MEM 02</c:v>
                </c:pt>
                <c:pt idx="33875">
                  <c:v>IAH MEM 03</c:v>
                </c:pt>
                <c:pt idx="33876">
                  <c:v>IAH MEM 04</c:v>
                </c:pt>
                <c:pt idx="33877">
                  <c:v>IAH MEM 05</c:v>
                </c:pt>
                <c:pt idx="33878">
                  <c:v>IAH MEM 06</c:v>
                </c:pt>
                <c:pt idx="33879">
                  <c:v>IAH MEM 07</c:v>
                </c:pt>
                <c:pt idx="33880">
                  <c:v>IAH MEM 08</c:v>
                </c:pt>
                <c:pt idx="33881">
                  <c:v>IAH MEM 09</c:v>
                </c:pt>
                <c:pt idx="33882">
                  <c:v>IAH MEM 10</c:v>
                </c:pt>
                <c:pt idx="33883">
                  <c:v>IAH MEM 11</c:v>
                </c:pt>
                <c:pt idx="33884">
                  <c:v>IAH MEM 12</c:v>
                </c:pt>
                <c:pt idx="33885">
                  <c:v>IAH MFE 01</c:v>
                </c:pt>
                <c:pt idx="33886">
                  <c:v>IAH MFE 02</c:v>
                </c:pt>
                <c:pt idx="33887">
                  <c:v>IAH MFE 03</c:v>
                </c:pt>
                <c:pt idx="33888">
                  <c:v>IAH MFE 04</c:v>
                </c:pt>
                <c:pt idx="33889">
                  <c:v>IAH MFE 05</c:v>
                </c:pt>
                <c:pt idx="33890">
                  <c:v>IAH MFE 06</c:v>
                </c:pt>
                <c:pt idx="33891">
                  <c:v>IAH MFE 07</c:v>
                </c:pt>
                <c:pt idx="33892">
                  <c:v>IAH MFE 08</c:v>
                </c:pt>
                <c:pt idx="33893">
                  <c:v>IAH MFE 09</c:v>
                </c:pt>
                <c:pt idx="33894">
                  <c:v>IAH MFE 10</c:v>
                </c:pt>
                <c:pt idx="33895">
                  <c:v>IAH MFE 11</c:v>
                </c:pt>
                <c:pt idx="33896">
                  <c:v>IAH MFE 12</c:v>
                </c:pt>
                <c:pt idx="33897">
                  <c:v>IAH MIA 01</c:v>
                </c:pt>
                <c:pt idx="33898">
                  <c:v>IAH MIA 02</c:v>
                </c:pt>
                <c:pt idx="33899">
                  <c:v>IAH MIA 03</c:v>
                </c:pt>
                <c:pt idx="33900">
                  <c:v>IAH MIA 04</c:v>
                </c:pt>
                <c:pt idx="33901">
                  <c:v>IAH MIA 05</c:v>
                </c:pt>
                <c:pt idx="33902">
                  <c:v>IAH MIA 06</c:v>
                </c:pt>
                <c:pt idx="33903">
                  <c:v>IAH MIA 07</c:v>
                </c:pt>
                <c:pt idx="33904">
                  <c:v>IAH MIA 08</c:v>
                </c:pt>
                <c:pt idx="33905">
                  <c:v>IAH MIA 09</c:v>
                </c:pt>
                <c:pt idx="33906">
                  <c:v>IAH MIA 10</c:v>
                </c:pt>
                <c:pt idx="33907">
                  <c:v>IAH MIA 11</c:v>
                </c:pt>
                <c:pt idx="33908">
                  <c:v>IAH MIA 12</c:v>
                </c:pt>
                <c:pt idx="33909">
                  <c:v>IAH MKE 01</c:v>
                </c:pt>
                <c:pt idx="33910">
                  <c:v>IAH MKE 02</c:v>
                </c:pt>
                <c:pt idx="33911">
                  <c:v>IAH MKE 03</c:v>
                </c:pt>
                <c:pt idx="33912">
                  <c:v>IAH MKE 04</c:v>
                </c:pt>
                <c:pt idx="33913">
                  <c:v>IAH MKE 05</c:v>
                </c:pt>
                <c:pt idx="33914">
                  <c:v>IAH MKE 06</c:v>
                </c:pt>
                <c:pt idx="33915">
                  <c:v>IAH MKE 07</c:v>
                </c:pt>
                <c:pt idx="33916">
                  <c:v>IAH MKE 08</c:v>
                </c:pt>
                <c:pt idx="33917">
                  <c:v>IAH MKE 09</c:v>
                </c:pt>
                <c:pt idx="33918">
                  <c:v>IAH MKE 10</c:v>
                </c:pt>
                <c:pt idx="33919">
                  <c:v>IAH MKE 11</c:v>
                </c:pt>
                <c:pt idx="33920">
                  <c:v>IAH MKE 12</c:v>
                </c:pt>
                <c:pt idx="33921">
                  <c:v>IAH MLU 01</c:v>
                </c:pt>
                <c:pt idx="33922">
                  <c:v>IAH MLU 02</c:v>
                </c:pt>
                <c:pt idx="33923">
                  <c:v>IAH MLU 03</c:v>
                </c:pt>
                <c:pt idx="33924">
                  <c:v>IAH MLU 04</c:v>
                </c:pt>
                <c:pt idx="33925">
                  <c:v>IAH MLU 05</c:v>
                </c:pt>
                <c:pt idx="33926">
                  <c:v>IAH MLU 06</c:v>
                </c:pt>
                <c:pt idx="33927">
                  <c:v>IAH MLU 07</c:v>
                </c:pt>
                <c:pt idx="33928">
                  <c:v>IAH MLU 08</c:v>
                </c:pt>
                <c:pt idx="33929">
                  <c:v>IAH MLU 09</c:v>
                </c:pt>
                <c:pt idx="33930">
                  <c:v>IAH MLU 10</c:v>
                </c:pt>
                <c:pt idx="33931">
                  <c:v>IAH MLU 11</c:v>
                </c:pt>
                <c:pt idx="33932">
                  <c:v>IAH MLU 12</c:v>
                </c:pt>
                <c:pt idx="33933">
                  <c:v>IAH MOB 01</c:v>
                </c:pt>
                <c:pt idx="33934">
                  <c:v>IAH MOB 02</c:v>
                </c:pt>
                <c:pt idx="33935">
                  <c:v>IAH MOB 03</c:v>
                </c:pt>
                <c:pt idx="33936">
                  <c:v>IAH MOB 04</c:v>
                </c:pt>
                <c:pt idx="33937">
                  <c:v>IAH MOB 05</c:v>
                </c:pt>
                <c:pt idx="33938">
                  <c:v>IAH MOB 06</c:v>
                </c:pt>
                <c:pt idx="33939">
                  <c:v>IAH MOB 07</c:v>
                </c:pt>
                <c:pt idx="33940">
                  <c:v>IAH MOB 08</c:v>
                </c:pt>
                <c:pt idx="33941">
                  <c:v>IAH MOB 09</c:v>
                </c:pt>
                <c:pt idx="33942">
                  <c:v>IAH MOB 10</c:v>
                </c:pt>
                <c:pt idx="33943">
                  <c:v>IAH MOB 11</c:v>
                </c:pt>
                <c:pt idx="33944">
                  <c:v>IAH MOB 12</c:v>
                </c:pt>
                <c:pt idx="33945">
                  <c:v>IAH MSN 08</c:v>
                </c:pt>
                <c:pt idx="33946">
                  <c:v>IAH MSN 09</c:v>
                </c:pt>
                <c:pt idx="33947">
                  <c:v>IAH MSP 01</c:v>
                </c:pt>
                <c:pt idx="33948">
                  <c:v>IAH MSP 02</c:v>
                </c:pt>
                <c:pt idx="33949">
                  <c:v>IAH MSP 03</c:v>
                </c:pt>
                <c:pt idx="33950">
                  <c:v>IAH MSP 04</c:v>
                </c:pt>
                <c:pt idx="33951">
                  <c:v>IAH MSP 05</c:v>
                </c:pt>
                <c:pt idx="33952">
                  <c:v>IAH MSP 06</c:v>
                </c:pt>
                <c:pt idx="33953">
                  <c:v>IAH MSP 07</c:v>
                </c:pt>
                <c:pt idx="33954">
                  <c:v>IAH MSP 08</c:v>
                </c:pt>
                <c:pt idx="33955">
                  <c:v>IAH MSP 09</c:v>
                </c:pt>
                <c:pt idx="33956">
                  <c:v>IAH MSP 10</c:v>
                </c:pt>
                <c:pt idx="33957">
                  <c:v>IAH MSP 11</c:v>
                </c:pt>
                <c:pt idx="33958">
                  <c:v>IAH MSP 12</c:v>
                </c:pt>
                <c:pt idx="33959">
                  <c:v>IAH MSY 01</c:v>
                </c:pt>
                <c:pt idx="33960">
                  <c:v>IAH MSY 02</c:v>
                </c:pt>
                <c:pt idx="33961">
                  <c:v>IAH MSY 03</c:v>
                </c:pt>
                <c:pt idx="33962">
                  <c:v>IAH MSY 04</c:v>
                </c:pt>
                <c:pt idx="33963">
                  <c:v>IAH MSY 05</c:v>
                </c:pt>
                <c:pt idx="33964">
                  <c:v>IAH MSY 06</c:v>
                </c:pt>
                <c:pt idx="33965">
                  <c:v>IAH MSY 07</c:v>
                </c:pt>
                <c:pt idx="33966">
                  <c:v>IAH MSY 08</c:v>
                </c:pt>
                <c:pt idx="33967">
                  <c:v>IAH MSY 09</c:v>
                </c:pt>
                <c:pt idx="33968">
                  <c:v>IAH MSY 10</c:v>
                </c:pt>
                <c:pt idx="33969">
                  <c:v>IAH MSY 11</c:v>
                </c:pt>
                <c:pt idx="33970">
                  <c:v>IAH MSY 12</c:v>
                </c:pt>
                <c:pt idx="33971">
                  <c:v>IAH MTJ 01</c:v>
                </c:pt>
                <c:pt idx="33972">
                  <c:v>IAH MTJ 02</c:v>
                </c:pt>
                <c:pt idx="33973">
                  <c:v>IAH MTJ 03</c:v>
                </c:pt>
                <c:pt idx="33974">
                  <c:v>IAH MTJ 04</c:v>
                </c:pt>
                <c:pt idx="33975">
                  <c:v>IAH MTJ 05</c:v>
                </c:pt>
                <c:pt idx="33976">
                  <c:v>IAH MTJ 06</c:v>
                </c:pt>
                <c:pt idx="33977">
                  <c:v>IAH MTJ 07</c:v>
                </c:pt>
                <c:pt idx="33978">
                  <c:v>IAH MTJ 08</c:v>
                </c:pt>
                <c:pt idx="33979">
                  <c:v>IAH MTJ 09</c:v>
                </c:pt>
                <c:pt idx="33980">
                  <c:v>IAH MTJ 10</c:v>
                </c:pt>
                <c:pt idx="33981">
                  <c:v>IAH MTJ 12</c:v>
                </c:pt>
                <c:pt idx="33982">
                  <c:v>IAH MYR 09</c:v>
                </c:pt>
                <c:pt idx="33983">
                  <c:v>IAH OAK 04</c:v>
                </c:pt>
                <c:pt idx="33984">
                  <c:v>IAH OAK 05</c:v>
                </c:pt>
                <c:pt idx="33985">
                  <c:v>IAH OAK 06</c:v>
                </c:pt>
                <c:pt idx="33986">
                  <c:v>IAH OAK 07</c:v>
                </c:pt>
                <c:pt idx="33987">
                  <c:v>IAH OAK 08</c:v>
                </c:pt>
                <c:pt idx="33988">
                  <c:v>IAH OAK 09</c:v>
                </c:pt>
                <c:pt idx="33989">
                  <c:v>IAH OAK 10</c:v>
                </c:pt>
                <c:pt idx="33990">
                  <c:v>IAH OAK 11</c:v>
                </c:pt>
                <c:pt idx="33991">
                  <c:v>IAH OKC 01</c:v>
                </c:pt>
                <c:pt idx="33992">
                  <c:v>IAH OKC 02</c:v>
                </c:pt>
                <c:pt idx="33993">
                  <c:v>IAH OKC 03</c:v>
                </c:pt>
                <c:pt idx="33994">
                  <c:v>IAH OKC 04</c:v>
                </c:pt>
                <c:pt idx="33995">
                  <c:v>IAH OKC 05</c:v>
                </c:pt>
                <c:pt idx="33996">
                  <c:v>IAH OKC 06</c:v>
                </c:pt>
                <c:pt idx="33997">
                  <c:v>IAH OKC 07</c:v>
                </c:pt>
                <c:pt idx="33998">
                  <c:v>IAH OKC 08</c:v>
                </c:pt>
                <c:pt idx="33999">
                  <c:v>IAH OKC 09</c:v>
                </c:pt>
                <c:pt idx="34000">
                  <c:v>IAH OKC 10</c:v>
                </c:pt>
                <c:pt idx="34001">
                  <c:v>IAH OKC 11</c:v>
                </c:pt>
                <c:pt idx="34002">
                  <c:v>IAH OKC 12</c:v>
                </c:pt>
                <c:pt idx="34003">
                  <c:v>IAH OMA 01</c:v>
                </c:pt>
                <c:pt idx="34004">
                  <c:v>IAH OMA 02</c:v>
                </c:pt>
                <c:pt idx="34005">
                  <c:v>IAH OMA 03</c:v>
                </c:pt>
                <c:pt idx="34006">
                  <c:v>IAH OMA 04</c:v>
                </c:pt>
                <c:pt idx="34007">
                  <c:v>IAH OMA 05</c:v>
                </c:pt>
                <c:pt idx="34008">
                  <c:v>IAH OMA 06</c:v>
                </c:pt>
                <c:pt idx="34009">
                  <c:v>IAH OMA 07</c:v>
                </c:pt>
                <c:pt idx="34010">
                  <c:v>IAH OMA 08</c:v>
                </c:pt>
                <c:pt idx="34011">
                  <c:v>IAH OMA 09</c:v>
                </c:pt>
                <c:pt idx="34012">
                  <c:v>IAH OMA 10</c:v>
                </c:pt>
                <c:pt idx="34013">
                  <c:v>IAH OMA 11</c:v>
                </c:pt>
                <c:pt idx="34014">
                  <c:v>IAH OMA 12</c:v>
                </c:pt>
                <c:pt idx="34015">
                  <c:v>IAH ONT 01</c:v>
                </c:pt>
                <c:pt idx="34016">
                  <c:v>IAH ONT 02</c:v>
                </c:pt>
                <c:pt idx="34017">
                  <c:v>IAH ONT 03</c:v>
                </c:pt>
                <c:pt idx="34018">
                  <c:v>IAH ONT 04</c:v>
                </c:pt>
                <c:pt idx="34019">
                  <c:v>IAH ONT 05</c:v>
                </c:pt>
                <c:pt idx="34020">
                  <c:v>IAH ONT 06</c:v>
                </c:pt>
                <c:pt idx="34021">
                  <c:v>IAH ONT 07</c:v>
                </c:pt>
                <c:pt idx="34022">
                  <c:v>IAH ONT 08</c:v>
                </c:pt>
                <c:pt idx="34023">
                  <c:v>IAH ONT 09</c:v>
                </c:pt>
                <c:pt idx="34024">
                  <c:v>IAH ONT 10</c:v>
                </c:pt>
                <c:pt idx="34025">
                  <c:v>IAH ONT 11</c:v>
                </c:pt>
                <c:pt idx="34026">
                  <c:v>IAH ONT 12</c:v>
                </c:pt>
                <c:pt idx="34027">
                  <c:v>IAH ORD 01</c:v>
                </c:pt>
                <c:pt idx="34028">
                  <c:v>IAH ORD 02</c:v>
                </c:pt>
                <c:pt idx="34029">
                  <c:v>IAH ORD 03</c:v>
                </c:pt>
                <c:pt idx="34030">
                  <c:v>IAH ORD 04</c:v>
                </c:pt>
                <c:pt idx="34031">
                  <c:v>IAH ORD 05</c:v>
                </c:pt>
                <c:pt idx="34032">
                  <c:v>IAH ORD 06</c:v>
                </c:pt>
                <c:pt idx="34033">
                  <c:v>IAH ORD 07</c:v>
                </c:pt>
                <c:pt idx="34034">
                  <c:v>IAH ORD 08</c:v>
                </c:pt>
                <c:pt idx="34035">
                  <c:v>IAH ORD 09</c:v>
                </c:pt>
                <c:pt idx="34036">
                  <c:v>IAH ORD 10</c:v>
                </c:pt>
                <c:pt idx="34037">
                  <c:v>IAH ORD 11</c:v>
                </c:pt>
                <c:pt idx="34038">
                  <c:v>IAH ORD 12</c:v>
                </c:pt>
                <c:pt idx="34039">
                  <c:v>IAH ORF 01</c:v>
                </c:pt>
                <c:pt idx="34040">
                  <c:v>IAH ORF 02</c:v>
                </c:pt>
                <c:pt idx="34041">
                  <c:v>IAH ORF 03</c:v>
                </c:pt>
                <c:pt idx="34042">
                  <c:v>IAH ORF 04</c:v>
                </c:pt>
                <c:pt idx="34043">
                  <c:v>IAH ORF 05</c:v>
                </c:pt>
                <c:pt idx="34044">
                  <c:v>IAH ORF 06</c:v>
                </c:pt>
                <c:pt idx="34045">
                  <c:v>IAH ORF 07</c:v>
                </c:pt>
                <c:pt idx="34046">
                  <c:v>IAH ORF 08</c:v>
                </c:pt>
                <c:pt idx="34047">
                  <c:v>IAH ORF 09</c:v>
                </c:pt>
                <c:pt idx="34048">
                  <c:v>IAH ORF 10</c:v>
                </c:pt>
                <c:pt idx="34049">
                  <c:v>IAH ORF 11</c:v>
                </c:pt>
                <c:pt idx="34050">
                  <c:v>IAH ORF 12</c:v>
                </c:pt>
                <c:pt idx="34051">
                  <c:v>IAH PBI 01</c:v>
                </c:pt>
                <c:pt idx="34052">
                  <c:v>IAH PBI 02</c:v>
                </c:pt>
                <c:pt idx="34053">
                  <c:v>IAH PBI 03</c:v>
                </c:pt>
                <c:pt idx="34054">
                  <c:v>IAH PBI 04</c:v>
                </c:pt>
                <c:pt idx="34055">
                  <c:v>IAH PBI 05</c:v>
                </c:pt>
                <c:pt idx="34056">
                  <c:v>IAH PBI 06</c:v>
                </c:pt>
                <c:pt idx="34057">
                  <c:v>IAH PBI 07</c:v>
                </c:pt>
                <c:pt idx="34058">
                  <c:v>IAH PBI 08</c:v>
                </c:pt>
                <c:pt idx="34059">
                  <c:v>IAH PBI 09</c:v>
                </c:pt>
                <c:pt idx="34060">
                  <c:v>IAH PBI 10</c:v>
                </c:pt>
                <c:pt idx="34061">
                  <c:v>IAH PBI 11</c:v>
                </c:pt>
                <c:pt idx="34062">
                  <c:v>IAH PBI 12</c:v>
                </c:pt>
                <c:pt idx="34063">
                  <c:v>IAH PDX 01</c:v>
                </c:pt>
                <c:pt idx="34064">
                  <c:v>IAH PDX 02</c:v>
                </c:pt>
                <c:pt idx="34065">
                  <c:v>IAH PDX 03</c:v>
                </c:pt>
                <c:pt idx="34066">
                  <c:v>IAH PDX 04</c:v>
                </c:pt>
                <c:pt idx="34067">
                  <c:v>IAH PDX 05</c:v>
                </c:pt>
                <c:pt idx="34068">
                  <c:v>IAH PDX 06</c:v>
                </c:pt>
                <c:pt idx="34069">
                  <c:v>IAH PDX 07</c:v>
                </c:pt>
                <c:pt idx="34070">
                  <c:v>IAH PDX 08</c:v>
                </c:pt>
                <c:pt idx="34071">
                  <c:v>IAH PDX 09</c:v>
                </c:pt>
                <c:pt idx="34072">
                  <c:v>IAH PDX 10</c:v>
                </c:pt>
                <c:pt idx="34073">
                  <c:v>IAH PDX 11</c:v>
                </c:pt>
                <c:pt idx="34074">
                  <c:v>IAH PDX 12</c:v>
                </c:pt>
                <c:pt idx="34075">
                  <c:v>IAH PHL 01</c:v>
                </c:pt>
                <c:pt idx="34076">
                  <c:v>IAH PHL 02</c:v>
                </c:pt>
                <c:pt idx="34077">
                  <c:v>IAH PHL 03</c:v>
                </c:pt>
                <c:pt idx="34078">
                  <c:v>IAH PHL 04</c:v>
                </c:pt>
                <c:pt idx="34079">
                  <c:v>IAH PHL 05</c:v>
                </c:pt>
                <c:pt idx="34080">
                  <c:v>IAH PHL 06</c:v>
                </c:pt>
                <c:pt idx="34081">
                  <c:v>IAH PHL 07</c:v>
                </c:pt>
                <c:pt idx="34082">
                  <c:v>IAH PHL 08</c:v>
                </c:pt>
                <c:pt idx="34083">
                  <c:v>IAH PHL 09</c:v>
                </c:pt>
                <c:pt idx="34084">
                  <c:v>IAH PHL 10</c:v>
                </c:pt>
                <c:pt idx="34085">
                  <c:v>IAH PHL 11</c:v>
                </c:pt>
                <c:pt idx="34086">
                  <c:v>IAH PHL 12</c:v>
                </c:pt>
                <c:pt idx="34087">
                  <c:v>IAH PHX 01</c:v>
                </c:pt>
                <c:pt idx="34088">
                  <c:v>IAH PHX 02</c:v>
                </c:pt>
                <c:pt idx="34089">
                  <c:v>IAH PHX 03</c:v>
                </c:pt>
                <c:pt idx="34090">
                  <c:v>IAH PHX 04</c:v>
                </c:pt>
                <c:pt idx="34091">
                  <c:v>IAH PHX 05</c:v>
                </c:pt>
                <c:pt idx="34092">
                  <c:v>IAH PHX 06</c:v>
                </c:pt>
                <c:pt idx="34093">
                  <c:v>IAH PHX 07</c:v>
                </c:pt>
                <c:pt idx="34094">
                  <c:v>IAH PHX 08</c:v>
                </c:pt>
                <c:pt idx="34095">
                  <c:v>IAH PHX 09</c:v>
                </c:pt>
                <c:pt idx="34096">
                  <c:v>IAH PHX 10</c:v>
                </c:pt>
                <c:pt idx="34097">
                  <c:v>IAH PHX 11</c:v>
                </c:pt>
                <c:pt idx="34098">
                  <c:v>IAH PHX 12</c:v>
                </c:pt>
                <c:pt idx="34099">
                  <c:v>IAH PIA 01</c:v>
                </c:pt>
                <c:pt idx="34100">
                  <c:v>IAH PIA 02</c:v>
                </c:pt>
                <c:pt idx="34101">
                  <c:v>IAH PIA 03</c:v>
                </c:pt>
                <c:pt idx="34102">
                  <c:v>IAH PIA 04</c:v>
                </c:pt>
                <c:pt idx="34103">
                  <c:v>IAH PIA 05</c:v>
                </c:pt>
                <c:pt idx="34104">
                  <c:v>IAH PIA 06</c:v>
                </c:pt>
                <c:pt idx="34105">
                  <c:v>IAH PIA 07</c:v>
                </c:pt>
                <c:pt idx="34106">
                  <c:v>IAH PIA 08</c:v>
                </c:pt>
                <c:pt idx="34107">
                  <c:v>IAH PIA 09</c:v>
                </c:pt>
                <c:pt idx="34108">
                  <c:v>IAH PIA 10</c:v>
                </c:pt>
                <c:pt idx="34109">
                  <c:v>IAH PIA 11</c:v>
                </c:pt>
                <c:pt idx="34110">
                  <c:v>IAH PIA 12</c:v>
                </c:pt>
                <c:pt idx="34111">
                  <c:v>IAH PIT 01</c:v>
                </c:pt>
                <c:pt idx="34112">
                  <c:v>IAH PIT 02</c:v>
                </c:pt>
                <c:pt idx="34113">
                  <c:v>IAH PIT 03</c:v>
                </c:pt>
                <c:pt idx="34114">
                  <c:v>IAH PIT 04</c:v>
                </c:pt>
                <c:pt idx="34115">
                  <c:v>IAH PIT 05</c:v>
                </c:pt>
                <c:pt idx="34116">
                  <c:v>IAH PIT 06</c:v>
                </c:pt>
                <c:pt idx="34117">
                  <c:v>IAH PIT 07</c:v>
                </c:pt>
                <c:pt idx="34118">
                  <c:v>IAH PIT 08</c:v>
                </c:pt>
                <c:pt idx="34119">
                  <c:v>IAH PIT 09</c:v>
                </c:pt>
                <c:pt idx="34120">
                  <c:v>IAH PIT 10</c:v>
                </c:pt>
                <c:pt idx="34121">
                  <c:v>IAH PIT 11</c:v>
                </c:pt>
                <c:pt idx="34122">
                  <c:v>IAH PIT 12</c:v>
                </c:pt>
                <c:pt idx="34123">
                  <c:v>IAH PNS 01</c:v>
                </c:pt>
                <c:pt idx="34124">
                  <c:v>IAH PNS 02</c:v>
                </c:pt>
                <c:pt idx="34125">
                  <c:v>IAH PNS 03</c:v>
                </c:pt>
                <c:pt idx="34126">
                  <c:v>IAH PNS 04</c:v>
                </c:pt>
                <c:pt idx="34127">
                  <c:v>IAH PNS 05</c:v>
                </c:pt>
                <c:pt idx="34128">
                  <c:v>IAH PNS 06</c:v>
                </c:pt>
                <c:pt idx="34129">
                  <c:v>IAH PNS 07</c:v>
                </c:pt>
                <c:pt idx="34130">
                  <c:v>IAH PNS 08</c:v>
                </c:pt>
                <c:pt idx="34131">
                  <c:v>IAH PNS 09</c:v>
                </c:pt>
                <c:pt idx="34132">
                  <c:v>IAH PNS 10</c:v>
                </c:pt>
                <c:pt idx="34133">
                  <c:v>IAH PNS 11</c:v>
                </c:pt>
                <c:pt idx="34134">
                  <c:v>IAH PNS 12</c:v>
                </c:pt>
                <c:pt idx="34135">
                  <c:v>IAH PSP 01</c:v>
                </c:pt>
                <c:pt idx="34136">
                  <c:v>IAH PSP 02</c:v>
                </c:pt>
                <c:pt idx="34137">
                  <c:v>IAH PSP 03</c:v>
                </c:pt>
                <c:pt idx="34138">
                  <c:v>IAH PSP 04</c:v>
                </c:pt>
                <c:pt idx="34139">
                  <c:v>IAH PSP 05</c:v>
                </c:pt>
                <c:pt idx="34140">
                  <c:v>IAH PSP 06</c:v>
                </c:pt>
                <c:pt idx="34141">
                  <c:v>IAH PSP 10</c:v>
                </c:pt>
                <c:pt idx="34142">
                  <c:v>IAH PSP 11</c:v>
                </c:pt>
                <c:pt idx="34143">
                  <c:v>IAH PSP 12</c:v>
                </c:pt>
                <c:pt idx="34144">
                  <c:v>IAH RAP 06</c:v>
                </c:pt>
                <c:pt idx="34145">
                  <c:v>IAH RAP 07</c:v>
                </c:pt>
                <c:pt idx="34146">
                  <c:v>IAH RAP 08</c:v>
                </c:pt>
                <c:pt idx="34147">
                  <c:v>IAH RDU 01</c:v>
                </c:pt>
                <c:pt idx="34148">
                  <c:v>IAH RDU 02</c:v>
                </c:pt>
                <c:pt idx="34149">
                  <c:v>IAH RDU 03</c:v>
                </c:pt>
                <c:pt idx="34150">
                  <c:v>IAH RDU 04</c:v>
                </c:pt>
                <c:pt idx="34151">
                  <c:v>IAH RDU 05</c:v>
                </c:pt>
                <c:pt idx="34152">
                  <c:v>IAH RDU 06</c:v>
                </c:pt>
                <c:pt idx="34153">
                  <c:v>IAH RDU 07</c:v>
                </c:pt>
                <c:pt idx="34154">
                  <c:v>IAH RDU 08</c:v>
                </c:pt>
                <c:pt idx="34155">
                  <c:v>IAH RDU 09</c:v>
                </c:pt>
                <c:pt idx="34156">
                  <c:v>IAH RDU 10</c:v>
                </c:pt>
                <c:pt idx="34157">
                  <c:v>IAH RDU 11</c:v>
                </c:pt>
                <c:pt idx="34158">
                  <c:v>IAH RDU 12</c:v>
                </c:pt>
                <c:pt idx="34159">
                  <c:v>IAH RIC 01</c:v>
                </c:pt>
                <c:pt idx="34160">
                  <c:v>IAH RIC 02</c:v>
                </c:pt>
                <c:pt idx="34161">
                  <c:v>IAH RIC 03</c:v>
                </c:pt>
                <c:pt idx="34162">
                  <c:v>IAH RIC 04</c:v>
                </c:pt>
                <c:pt idx="34163">
                  <c:v>IAH RIC 05</c:v>
                </c:pt>
                <c:pt idx="34164">
                  <c:v>IAH RIC 06</c:v>
                </c:pt>
                <c:pt idx="34165">
                  <c:v>IAH RIC 07</c:v>
                </c:pt>
                <c:pt idx="34166">
                  <c:v>IAH RIC 08</c:v>
                </c:pt>
                <c:pt idx="34167">
                  <c:v>IAH RIC 09</c:v>
                </c:pt>
                <c:pt idx="34168">
                  <c:v>IAH RIC 10</c:v>
                </c:pt>
                <c:pt idx="34169">
                  <c:v>IAH RIC 11</c:v>
                </c:pt>
                <c:pt idx="34170">
                  <c:v>IAH RIC 12</c:v>
                </c:pt>
                <c:pt idx="34171">
                  <c:v>IAH RNO 01</c:v>
                </c:pt>
                <c:pt idx="34172">
                  <c:v>IAH RNO 02</c:v>
                </c:pt>
                <c:pt idx="34173">
                  <c:v>IAH RNO 03</c:v>
                </c:pt>
                <c:pt idx="34174">
                  <c:v>IAH RNO 04</c:v>
                </c:pt>
                <c:pt idx="34175">
                  <c:v>IAH RNO 05</c:v>
                </c:pt>
                <c:pt idx="34176">
                  <c:v>IAH RNO 06</c:v>
                </c:pt>
                <c:pt idx="34177">
                  <c:v>IAH RNO 07</c:v>
                </c:pt>
                <c:pt idx="34178">
                  <c:v>IAH RNO 08</c:v>
                </c:pt>
                <c:pt idx="34179">
                  <c:v>IAH RNO 09</c:v>
                </c:pt>
                <c:pt idx="34180">
                  <c:v>IAH RNO 10</c:v>
                </c:pt>
                <c:pt idx="34181">
                  <c:v>IAH RNO 11</c:v>
                </c:pt>
                <c:pt idx="34182">
                  <c:v>IAH RNO 12</c:v>
                </c:pt>
                <c:pt idx="34183">
                  <c:v>IAH RSW 01</c:v>
                </c:pt>
                <c:pt idx="34184">
                  <c:v>IAH RSW 02</c:v>
                </c:pt>
                <c:pt idx="34185">
                  <c:v>IAH RSW 03</c:v>
                </c:pt>
                <c:pt idx="34186">
                  <c:v>IAH RSW 04</c:v>
                </c:pt>
                <c:pt idx="34187">
                  <c:v>IAH RSW 05</c:v>
                </c:pt>
                <c:pt idx="34188">
                  <c:v>IAH RSW 06</c:v>
                </c:pt>
                <c:pt idx="34189">
                  <c:v>IAH RSW 07</c:v>
                </c:pt>
                <c:pt idx="34190">
                  <c:v>IAH RSW 08</c:v>
                </c:pt>
                <c:pt idx="34191">
                  <c:v>IAH RSW 09</c:v>
                </c:pt>
                <c:pt idx="34192">
                  <c:v>IAH RSW 10</c:v>
                </c:pt>
                <c:pt idx="34193">
                  <c:v>IAH RSW 11</c:v>
                </c:pt>
                <c:pt idx="34194">
                  <c:v>IAH RSW 12</c:v>
                </c:pt>
                <c:pt idx="34195">
                  <c:v>IAH SAF 03</c:v>
                </c:pt>
                <c:pt idx="34196">
                  <c:v>IAH SAN 01</c:v>
                </c:pt>
                <c:pt idx="34197">
                  <c:v>IAH SAN 02</c:v>
                </c:pt>
                <c:pt idx="34198">
                  <c:v>IAH SAN 03</c:v>
                </c:pt>
                <c:pt idx="34199">
                  <c:v>IAH SAN 04</c:v>
                </c:pt>
                <c:pt idx="34200">
                  <c:v>IAH SAN 05</c:v>
                </c:pt>
                <c:pt idx="34201">
                  <c:v>IAH SAN 06</c:v>
                </c:pt>
                <c:pt idx="34202">
                  <c:v>IAH SAN 07</c:v>
                </c:pt>
                <c:pt idx="34203">
                  <c:v>IAH SAN 08</c:v>
                </c:pt>
                <c:pt idx="34204">
                  <c:v>IAH SAN 09</c:v>
                </c:pt>
                <c:pt idx="34205">
                  <c:v>IAH SAN 10</c:v>
                </c:pt>
                <c:pt idx="34206">
                  <c:v>IAH SAN 11</c:v>
                </c:pt>
                <c:pt idx="34207">
                  <c:v>IAH SAN 12</c:v>
                </c:pt>
                <c:pt idx="34208">
                  <c:v>IAH SAT 01</c:v>
                </c:pt>
                <c:pt idx="34209">
                  <c:v>IAH SAT 02</c:v>
                </c:pt>
                <c:pt idx="34210">
                  <c:v>IAH SAT 03</c:v>
                </c:pt>
                <c:pt idx="34211">
                  <c:v>IAH SAT 04</c:v>
                </c:pt>
                <c:pt idx="34212">
                  <c:v>IAH SAT 05</c:v>
                </c:pt>
                <c:pt idx="34213">
                  <c:v>IAH SAT 06</c:v>
                </c:pt>
                <c:pt idx="34214">
                  <c:v>IAH SAT 07</c:v>
                </c:pt>
                <c:pt idx="34215">
                  <c:v>IAH SAT 08</c:v>
                </c:pt>
                <c:pt idx="34216">
                  <c:v>IAH SAT 09</c:v>
                </c:pt>
                <c:pt idx="34217">
                  <c:v>IAH SAT 10</c:v>
                </c:pt>
                <c:pt idx="34218">
                  <c:v>IAH SAT 11</c:v>
                </c:pt>
                <c:pt idx="34219">
                  <c:v>IAH SAT 12</c:v>
                </c:pt>
                <c:pt idx="34220">
                  <c:v>IAH SAV 01</c:v>
                </c:pt>
                <c:pt idx="34221">
                  <c:v>IAH SAV 02</c:v>
                </c:pt>
                <c:pt idx="34222">
                  <c:v>IAH SAV 03</c:v>
                </c:pt>
                <c:pt idx="34223">
                  <c:v>IAH SAV 04</c:v>
                </c:pt>
                <c:pt idx="34224">
                  <c:v>IAH SAV 05</c:v>
                </c:pt>
                <c:pt idx="34225">
                  <c:v>IAH SAV 06</c:v>
                </c:pt>
                <c:pt idx="34226">
                  <c:v>IAH SAV 07</c:v>
                </c:pt>
                <c:pt idx="34227">
                  <c:v>IAH SAV 08</c:v>
                </c:pt>
                <c:pt idx="34228">
                  <c:v>IAH SAV 09</c:v>
                </c:pt>
                <c:pt idx="34229">
                  <c:v>IAH SAV 10</c:v>
                </c:pt>
                <c:pt idx="34230">
                  <c:v>IAH SAV 11</c:v>
                </c:pt>
                <c:pt idx="34231">
                  <c:v>IAH SAV 12</c:v>
                </c:pt>
                <c:pt idx="34232">
                  <c:v>IAH SDF 01</c:v>
                </c:pt>
                <c:pt idx="34233">
                  <c:v>IAH SDF 02</c:v>
                </c:pt>
                <c:pt idx="34234">
                  <c:v>IAH SDF 03</c:v>
                </c:pt>
                <c:pt idx="34235">
                  <c:v>IAH SDF 04</c:v>
                </c:pt>
                <c:pt idx="34236">
                  <c:v>IAH SDF 05</c:v>
                </c:pt>
                <c:pt idx="34237">
                  <c:v>IAH SDF 06</c:v>
                </c:pt>
                <c:pt idx="34238">
                  <c:v>IAH SDF 07</c:v>
                </c:pt>
                <c:pt idx="34239">
                  <c:v>IAH SDF 08</c:v>
                </c:pt>
                <c:pt idx="34240">
                  <c:v>IAH SDF 09</c:v>
                </c:pt>
                <c:pt idx="34241">
                  <c:v>IAH SDF 10</c:v>
                </c:pt>
                <c:pt idx="34242">
                  <c:v>IAH SDF 11</c:v>
                </c:pt>
                <c:pt idx="34243">
                  <c:v>IAH SDF 12</c:v>
                </c:pt>
                <c:pt idx="34244">
                  <c:v>IAH SEA 01</c:v>
                </c:pt>
                <c:pt idx="34245">
                  <c:v>IAH SEA 02</c:v>
                </c:pt>
                <c:pt idx="34246">
                  <c:v>IAH SEA 03</c:v>
                </c:pt>
                <c:pt idx="34247">
                  <c:v>IAH SEA 04</c:v>
                </c:pt>
                <c:pt idx="34248">
                  <c:v>IAH SEA 05</c:v>
                </c:pt>
                <c:pt idx="34249">
                  <c:v>IAH SEA 06</c:v>
                </c:pt>
                <c:pt idx="34250">
                  <c:v>IAH SEA 07</c:v>
                </c:pt>
                <c:pt idx="34251">
                  <c:v>IAH SEA 08</c:v>
                </c:pt>
                <c:pt idx="34252">
                  <c:v>IAH SEA 09</c:v>
                </c:pt>
                <c:pt idx="34253">
                  <c:v>IAH SEA 10</c:v>
                </c:pt>
                <c:pt idx="34254">
                  <c:v>IAH SEA 11</c:v>
                </c:pt>
                <c:pt idx="34255">
                  <c:v>IAH SEA 12</c:v>
                </c:pt>
                <c:pt idx="34256">
                  <c:v>IAH SFO 01</c:v>
                </c:pt>
                <c:pt idx="34257">
                  <c:v>IAH SFO 02</c:v>
                </c:pt>
                <c:pt idx="34258">
                  <c:v>IAH SFO 03</c:v>
                </c:pt>
                <c:pt idx="34259">
                  <c:v>IAH SFO 04</c:v>
                </c:pt>
                <c:pt idx="34260">
                  <c:v>IAH SFO 05</c:v>
                </c:pt>
                <c:pt idx="34261">
                  <c:v>IAH SFO 06</c:v>
                </c:pt>
                <c:pt idx="34262">
                  <c:v>IAH SFO 07</c:v>
                </c:pt>
                <c:pt idx="34263">
                  <c:v>IAH SFO 08</c:v>
                </c:pt>
                <c:pt idx="34264">
                  <c:v>IAH SFO 09</c:v>
                </c:pt>
                <c:pt idx="34265">
                  <c:v>IAH SFO 10</c:v>
                </c:pt>
                <c:pt idx="34266">
                  <c:v>IAH SFO 11</c:v>
                </c:pt>
                <c:pt idx="34267">
                  <c:v>IAH SFO 12</c:v>
                </c:pt>
                <c:pt idx="34268">
                  <c:v>IAH SGF 01</c:v>
                </c:pt>
                <c:pt idx="34269">
                  <c:v>IAH SGF 02</c:v>
                </c:pt>
                <c:pt idx="34270">
                  <c:v>IAH SGF 03</c:v>
                </c:pt>
                <c:pt idx="34271">
                  <c:v>IAH SGF 04</c:v>
                </c:pt>
                <c:pt idx="34272">
                  <c:v>IAH SGF 05</c:v>
                </c:pt>
                <c:pt idx="34273">
                  <c:v>IAH SGF 06</c:v>
                </c:pt>
                <c:pt idx="34274">
                  <c:v>IAH SGF 07</c:v>
                </c:pt>
                <c:pt idx="34275">
                  <c:v>IAH SGF 08</c:v>
                </c:pt>
                <c:pt idx="34276">
                  <c:v>IAH SGF 09</c:v>
                </c:pt>
                <c:pt idx="34277">
                  <c:v>IAH SGF 10</c:v>
                </c:pt>
                <c:pt idx="34278">
                  <c:v>IAH SGF 11</c:v>
                </c:pt>
                <c:pt idx="34279">
                  <c:v>IAH SGF 12</c:v>
                </c:pt>
                <c:pt idx="34280">
                  <c:v>IAH SHV 01</c:v>
                </c:pt>
                <c:pt idx="34281">
                  <c:v>IAH SHV 02</c:v>
                </c:pt>
                <c:pt idx="34282">
                  <c:v>IAH SHV 03</c:v>
                </c:pt>
                <c:pt idx="34283">
                  <c:v>IAH SHV 04</c:v>
                </c:pt>
                <c:pt idx="34284">
                  <c:v>IAH SHV 05</c:v>
                </c:pt>
                <c:pt idx="34285">
                  <c:v>IAH SHV 06</c:v>
                </c:pt>
                <c:pt idx="34286">
                  <c:v>IAH SHV 07</c:v>
                </c:pt>
                <c:pt idx="34287">
                  <c:v>IAH SHV 08</c:v>
                </c:pt>
                <c:pt idx="34288">
                  <c:v>IAH SHV 09</c:v>
                </c:pt>
                <c:pt idx="34289">
                  <c:v>IAH SHV 10</c:v>
                </c:pt>
                <c:pt idx="34290">
                  <c:v>IAH SHV 11</c:v>
                </c:pt>
                <c:pt idx="34291">
                  <c:v>IAH SHV 12</c:v>
                </c:pt>
                <c:pt idx="34292">
                  <c:v>IAH SJC 01</c:v>
                </c:pt>
                <c:pt idx="34293">
                  <c:v>IAH SJC 02</c:v>
                </c:pt>
                <c:pt idx="34294">
                  <c:v>IAH SJC 03</c:v>
                </c:pt>
                <c:pt idx="34295">
                  <c:v>IAH SJC 04</c:v>
                </c:pt>
                <c:pt idx="34296">
                  <c:v>IAH SJC 05</c:v>
                </c:pt>
                <c:pt idx="34297">
                  <c:v>IAH SJC 06</c:v>
                </c:pt>
                <c:pt idx="34298">
                  <c:v>IAH SJC 07</c:v>
                </c:pt>
                <c:pt idx="34299">
                  <c:v>IAH SJC 08</c:v>
                </c:pt>
                <c:pt idx="34300">
                  <c:v>IAH SJC 09</c:v>
                </c:pt>
                <c:pt idx="34301">
                  <c:v>IAH SJC 10</c:v>
                </c:pt>
                <c:pt idx="34302">
                  <c:v>IAH SJC 11</c:v>
                </c:pt>
                <c:pt idx="34303">
                  <c:v>IAH SJC 12</c:v>
                </c:pt>
                <c:pt idx="34304">
                  <c:v>IAH SJU 01</c:v>
                </c:pt>
                <c:pt idx="34305">
                  <c:v>IAH SJU 02</c:v>
                </c:pt>
                <c:pt idx="34306">
                  <c:v>IAH SJU 03</c:v>
                </c:pt>
                <c:pt idx="34307">
                  <c:v>IAH SJU 04</c:v>
                </c:pt>
                <c:pt idx="34308">
                  <c:v>IAH SJU 05</c:v>
                </c:pt>
                <c:pt idx="34309">
                  <c:v>IAH SJU 06</c:v>
                </c:pt>
                <c:pt idx="34310">
                  <c:v>IAH SJU 07</c:v>
                </c:pt>
                <c:pt idx="34311">
                  <c:v>IAH SJU 08</c:v>
                </c:pt>
                <c:pt idx="34312">
                  <c:v>IAH SJU 09</c:v>
                </c:pt>
                <c:pt idx="34313">
                  <c:v>IAH SJU 10</c:v>
                </c:pt>
                <c:pt idx="34314">
                  <c:v>IAH SJU 11</c:v>
                </c:pt>
                <c:pt idx="34315">
                  <c:v>IAH SJU 12</c:v>
                </c:pt>
                <c:pt idx="34316">
                  <c:v>IAH SLC 01</c:v>
                </c:pt>
                <c:pt idx="34317">
                  <c:v>IAH SLC 02</c:v>
                </c:pt>
                <c:pt idx="34318">
                  <c:v>IAH SLC 03</c:v>
                </c:pt>
                <c:pt idx="34319">
                  <c:v>IAH SLC 04</c:v>
                </c:pt>
                <c:pt idx="34320">
                  <c:v>IAH SLC 05</c:v>
                </c:pt>
                <c:pt idx="34321">
                  <c:v>IAH SLC 06</c:v>
                </c:pt>
                <c:pt idx="34322">
                  <c:v>IAH SLC 07</c:v>
                </c:pt>
                <c:pt idx="34323">
                  <c:v>IAH SLC 08</c:v>
                </c:pt>
                <c:pt idx="34324">
                  <c:v>IAH SLC 09</c:v>
                </c:pt>
                <c:pt idx="34325">
                  <c:v>IAH SLC 10</c:v>
                </c:pt>
                <c:pt idx="34326">
                  <c:v>IAH SLC 11</c:v>
                </c:pt>
                <c:pt idx="34327">
                  <c:v>IAH SLC 12</c:v>
                </c:pt>
                <c:pt idx="34328">
                  <c:v>IAH SMF 01</c:v>
                </c:pt>
                <c:pt idx="34329">
                  <c:v>IAH SMF 02</c:v>
                </c:pt>
                <c:pt idx="34330">
                  <c:v>IAH SMF 03</c:v>
                </c:pt>
                <c:pt idx="34331">
                  <c:v>IAH SMF 04</c:v>
                </c:pt>
                <c:pt idx="34332">
                  <c:v>IAH SMF 05</c:v>
                </c:pt>
                <c:pt idx="34333">
                  <c:v>IAH SMF 06</c:v>
                </c:pt>
                <c:pt idx="34334">
                  <c:v>IAH SMF 07</c:v>
                </c:pt>
                <c:pt idx="34335">
                  <c:v>IAH SMF 08</c:v>
                </c:pt>
                <c:pt idx="34336">
                  <c:v>IAH SMF 09</c:v>
                </c:pt>
                <c:pt idx="34337">
                  <c:v>IAH SMF 10</c:v>
                </c:pt>
                <c:pt idx="34338">
                  <c:v>IAH SMF 11</c:v>
                </c:pt>
                <c:pt idx="34339">
                  <c:v>IAH SMF 12</c:v>
                </c:pt>
                <c:pt idx="34340">
                  <c:v>IAH SNA 01</c:v>
                </c:pt>
                <c:pt idx="34341">
                  <c:v>IAH SNA 02</c:v>
                </c:pt>
                <c:pt idx="34342">
                  <c:v>IAH SNA 03</c:v>
                </c:pt>
                <c:pt idx="34343">
                  <c:v>IAH SNA 04</c:v>
                </c:pt>
                <c:pt idx="34344">
                  <c:v>IAH SNA 05</c:v>
                </c:pt>
                <c:pt idx="34345">
                  <c:v>IAH SNA 06</c:v>
                </c:pt>
                <c:pt idx="34346">
                  <c:v>IAH SNA 07</c:v>
                </c:pt>
                <c:pt idx="34347">
                  <c:v>IAH SNA 08</c:v>
                </c:pt>
                <c:pt idx="34348">
                  <c:v>IAH SNA 09</c:v>
                </c:pt>
                <c:pt idx="34349">
                  <c:v>IAH SNA 10</c:v>
                </c:pt>
                <c:pt idx="34350">
                  <c:v>IAH SNA 11</c:v>
                </c:pt>
                <c:pt idx="34351">
                  <c:v>IAH SNA 12</c:v>
                </c:pt>
                <c:pt idx="34352">
                  <c:v>IAH STL 01</c:v>
                </c:pt>
                <c:pt idx="34353">
                  <c:v>IAH STL 02</c:v>
                </c:pt>
                <c:pt idx="34354">
                  <c:v>IAH STL 03</c:v>
                </c:pt>
                <c:pt idx="34355">
                  <c:v>IAH STL 04</c:v>
                </c:pt>
                <c:pt idx="34356">
                  <c:v>IAH STL 05</c:v>
                </c:pt>
                <c:pt idx="34357">
                  <c:v>IAH STL 06</c:v>
                </c:pt>
                <c:pt idx="34358">
                  <c:v>IAH STL 07</c:v>
                </c:pt>
                <c:pt idx="34359">
                  <c:v>IAH STL 08</c:v>
                </c:pt>
                <c:pt idx="34360">
                  <c:v>IAH STL 09</c:v>
                </c:pt>
                <c:pt idx="34361">
                  <c:v>IAH STL 10</c:v>
                </c:pt>
                <c:pt idx="34362">
                  <c:v>IAH STL 11</c:v>
                </c:pt>
                <c:pt idx="34363">
                  <c:v>IAH STL 12</c:v>
                </c:pt>
                <c:pt idx="34364">
                  <c:v>IAH STT 01</c:v>
                </c:pt>
                <c:pt idx="34365">
                  <c:v>IAH STT 03</c:v>
                </c:pt>
                <c:pt idx="34366">
                  <c:v>IAH STT 04</c:v>
                </c:pt>
                <c:pt idx="34367">
                  <c:v>IAH STT 05</c:v>
                </c:pt>
                <c:pt idx="34368">
                  <c:v>IAH STT 06</c:v>
                </c:pt>
                <c:pt idx="34369">
                  <c:v>IAH STT 07</c:v>
                </c:pt>
                <c:pt idx="34370">
                  <c:v>IAH STT 08</c:v>
                </c:pt>
                <c:pt idx="34371">
                  <c:v>IAH STT 12</c:v>
                </c:pt>
                <c:pt idx="34372">
                  <c:v>IAH TPA 01</c:v>
                </c:pt>
                <c:pt idx="34373">
                  <c:v>IAH TPA 02</c:v>
                </c:pt>
                <c:pt idx="34374">
                  <c:v>IAH TPA 03</c:v>
                </c:pt>
                <c:pt idx="34375">
                  <c:v>IAH TPA 04</c:v>
                </c:pt>
                <c:pt idx="34376">
                  <c:v>IAH TPA 05</c:v>
                </c:pt>
                <c:pt idx="34377">
                  <c:v>IAH TPA 06</c:v>
                </c:pt>
                <c:pt idx="34378">
                  <c:v>IAH TPA 07</c:v>
                </c:pt>
                <c:pt idx="34379">
                  <c:v>IAH TPA 08</c:v>
                </c:pt>
                <c:pt idx="34380">
                  <c:v>IAH TPA 09</c:v>
                </c:pt>
                <c:pt idx="34381">
                  <c:v>IAH TPA 10</c:v>
                </c:pt>
                <c:pt idx="34382">
                  <c:v>IAH TPA 11</c:v>
                </c:pt>
                <c:pt idx="34383">
                  <c:v>IAH TPA 12</c:v>
                </c:pt>
                <c:pt idx="34384">
                  <c:v>IAH TUL 01</c:v>
                </c:pt>
                <c:pt idx="34385">
                  <c:v>IAH TUL 02</c:v>
                </c:pt>
                <c:pt idx="34386">
                  <c:v>IAH TUL 03</c:v>
                </c:pt>
                <c:pt idx="34387">
                  <c:v>IAH TUL 04</c:v>
                </c:pt>
                <c:pt idx="34388">
                  <c:v>IAH TUL 05</c:v>
                </c:pt>
                <c:pt idx="34389">
                  <c:v>IAH TUL 06</c:v>
                </c:pt>
                <c:pt idx="34390">
                  <c:v>IAH TUL 07</c:v>
                </c:pt>
                <c:pt idx="34391">
                  <c:v>IAH TUL 08</c:v>
                </c:pt>
                <c:pt idx="34392">
                  <c:v>IAH TUL 09</c:v>
                </c:pt>
                <c:pt idx="34393">
                  <c:v>IAH TUL 10</c:v>
                </c:pt>
                <c:pt idx="34394">
                  <c:v>IAH TUL 11</c:v>
                </c:pt>
                <c:pt idx="34395">
                  <c:v>IAH TUL 12</c:v>
                </c:pt>
                <c:pt idx="34396">
                  <c:v>IAH TUS 01</c:v>
                </c:pt>
                <c:pt idx="34397">
                  <c:v>IAH TUS 02</c:v>
                </c:pt>
                <c:pt idx="34398">
                  <c:v>IAH TUS 03</c:v>
                </c:pt>
                <c:pt idx="34399">
                  <c:v>IAH TUS 04</c:v>
                </c:pt>
                <c:pt idx="34400">
                  <c:v>IAH TUS 05</c:v>
                </c:pt>
                <c:pt idx="34401">
                  <c:v>IAH TUS 06</c:v>
                </c:pt>
                <c:pt idx="34402">
                  <c:v>IAH TUS 07</c:v>
                </c:pt>
                <c:pt idx="34403">
                  <c:v>IAH TUS 08</c:v>
                </c:pt>
                <c:pt idx="34404">
                  <c:v>IAH TUS 09</c:v>
                </c:pt>
                <c:pt idx="34405">
                  <c:v>IAH TUS 10</c:v>
                </c:pt>
                <c:pt idx="34406">
                  <c:v>IAH TUS 11</c:v>
                </c:pt>
                <c:pt idx="34407">
                  <c:v>IAH TUS 12</c:v>
                </c:pt>
                <c:pt idx="34408">
                  <c:v>IAH TYR 01</c:v>
                </c:pt>
                <c:pt idx="34409">
                  <c:v>IAH TYR 02</c:v>
                </c:pt>
                <c:pt idx="34410">
                  <c:v>IAH TYR 03</c:v>
                </c:pt>
                <c:pt idx="34411">
                  <c:v>IAH TYR 04</c:v>
                </c:pt>
                <c:pt idx="34412">
                  <c:v>IAH TYR 05</c:v>
                </c:pt>
                <c:pt idx="34413">
                  <c:v>IAH TYR 06</c:v>
                </c:pt>
                <c:pt idx="34414">
                  <c:v>IAH TYR 07</c:v>
                </c:pt>
                <c:pt idx="34415">
                  <c:v>IAH TYR 08</c:v>
                </c:pt>
                <c:pt idx="34416">
                  <c:v>IAH TYR 09</c:v>
                </c:pt>
                <c:pt idx="34417">
                  <c:v>IAH TYR 10</c:v>
                </c:pt>
                <c:pt idx="34418">
                  <c:v>IAH TYR 11</c:v>
                </c:pt>
                <c:pt idx="34419">
                  <c:v>IAH TYR 12</c:v>
                </c:pt>
                <c:pt idx="34420">
                  <c:v>IAH TYS 01</c:v>
                </c:pt>
                <c:pt idx="34421">
                  <c:v>IAH TYS 02</c:v>
                </c:pt>
                <c:pt idx="34422">
                  <c:v>IAH TYS 03</c:v>
                </c:pt>
                <c:pt idx="34423">
                  <c:v>IAH TYS 04</c:v>
                </c:pt>
                <c:pt idx="34424">
                  <c:v>IAH TYS 05</c:v>
                </c:pt>
                <c:pt idx="34425">
                  <c:v>IAH TYS 06</c:v>
                </c:pt>
                <c:pt idx="34426">
                  <c:v>IAH TYS 07</c:v>
                </c:pt>
                <c:pt idx="34427">
                  <c:v>IAH TYS 08</c:v>
                </c:pt>
                <c:pt idx="34428">
                  <c:v>IAH TYS 09</c:v>
                </c:pt>
                <c:pt idx="34429">
                  <c:v>IAH TYS 10</c:v>
                </c:pt>
                <c:pt idx="34430">
                  <c:v>IAH TYS 11</c:v>
                </c:pt>
                <c:pt idx="34431">
                  <c:v>IAH TYS 12</c:v>
                </c:pt>
                <c:pt idx="34432">
                  <c:v>IAH VPS 01</c:v>
                </c:pt>
                <c:pt idx="34433">
                  <c:v>IAH VPS 02</c:v>
                </c:pt>
                <c:pt idx="34434">
                  <c:v>IAH VPS 03</c:v>
                </c:pt>
                <c:pt idx="34435">
                  <c:v>IAH VPS 04</c:v>
                </c:pt>
                <c:pt idx="34436">
                  <c:v>IAH VPS 05</c:v>
                </c:pt>
                <c:pt idx="34437">
                  <c:v>IAH VPS 06</c:v>
                </c:pt>
                <c:pt idx="34438">
                  <c:v>IAH VPS 07</c:v>
                </c:pt>
                <c:pt idx="34439">
                  <c:v>IAH VPS 08</c:v>
                </c:pt>
                <c:pt idx="34440">
                  <c:v>IAH VPS 09</c:v>
                </c:pt>
                <c:pt idx="34441">
                  <c:v>IAH VPS 10</c:v>
                </c:pt>
                <c:pt idx="34442">
                  <c:v>IAH VPS 11</c:v>
                </c:pt>
                <c:pt idx="34443">
                  <c:v>IAH VPS 12</c:v>
                </c:pt>
                <c:pt idx="34444">
                  <c:v>IAH XNA 01</c:v>
                </c:pt>
                <c:pt idx="34445">
                  <c:v>IAH XNA 02</c:v>
                </c:pt>
                <c:pt idx="34446">
                  <c:v>IAH XNA 03</c:v>
                </c:pt>
                <c:pt idx="34447">
                  <c:v>IAH XNA 04</c:v>
                </c:pt>
                <c:pt idx="34448">
                  <c:v>IAH XNA 05</c:v>
                </c:pt>
                <c:pt idx="34449">
                  <c:v>IAH XNA 06</c:v>
                </c:pt>
                <c:pt idx="34450">
                  <c:v>IAH XNA 07</c:v>
                </c:pt>
                <c:pt idx="34451">
                  <c:v>IAH XNA 08</c:v>
                </c:pt>
                <c:pt idx="34452">
                  <c:v>IAH XNA 09</c:v>
                </c:pt>
                <c:pt idx="34453">
                  <c:v>IAH XNA 10</c:v>
                </c:pt>
                <c:pt idx="34454">
                  <c:v>IAH XNA 11</c:v>
                </c:pt>
                <c:pt idx="34455">
                  <c:v>IAH XNA 12</c:v>
                </c:pt>
                <c:pt idx="34456">
                  <c:v>ICT ATL 01</c:v>
                </c:pt>
                <c:pt idx="34457">
                  <c:v>ICT ATL 02</c:v>
                </c:pt>
                <c:pt idx="34458">
                  <c:v>ICT ATL 03</c:v>
                </c:pt>
                <c:pt idx="34459">
                  <c:v>ICT ATL 04</c:v>
                </c:pt>
                <c:pt idx="34460">
                  <c:v>ICT ATL 05</c:v>
                </c:pt>
                <c:pt idx="34461">
                  <c:v>ICT ATL 06</c:v>
                </c:pt>
                <c:pt idx="34462">
                  <c:v>ICT ATL 07</c:v>
                </c:pt>
                <c:pt idx="34463">
                  <c:v>ICT ATL 08</c:v>
                </c:pt>
                <c:pt idx="34464">
                  <c:v>ICT ATL 09</c:v>
                </c:pt>
                <c:pt idx="34465">
                  <c:v>ICT ATL 10</c:v>
                </c:pt>
                <c:pt idx="34466">
                  <c:v>ICT ATL 11</c:v>
                </c:pt>
                <c:pt idx="34467">
                  <c:v>ICT ATL 12</c:v>
                </c:pt>
                <c:pt idx="34468">
                  <c:v>ICT AZA 01</c:v>
                </c:pt>
                <c:pt idx="34469">
                  <c:v>ICT AZA 02</c:v>
                </c:pt>
                <c:pt idx="34470">
                  <c:v>ICT AZA 03</c:v>
                </c:pt>
                <c:pt idx="34471">
                  <c:v>ICT AZA 04</c:v>
                </c:pt>
                <c:pt idx="34472">
                  <c:v>ICT AZA 05</c:v>
                </c:pt>
                <c:pt idx="34473">
                  <c:v>ICT AZA 06</c:v>
                </c:pt>
                <c:pt idx="34474">
                  <c:v>ICT AZA 07</c:v>
                </c:pt>
                <c:pt idx="34475">
                  <c:v>ICT AZA 08</c:v>
                </c:pt>
                <c:pt idx="34476">
                  <c:v>ICT AZA 09</c:v>
                </c:pt>
                <c:pt idx="34477">
                  <c:v>ICT AZA 10</c:v>
                </c:pt>
                <c:pt idx="34478">
                  <c:v>ICT AZA 11</c:v>
                </c:pt>
                <c:pt idx="34479">
                  <c:v>ICT AZA 12</c:v>
                </c:pt>
                <c:pt idx="34480">
                  <c:v>ICT DAL 01</c:v>
                </c:pt>
                <c:pt idx="34481">
                  <c:v>ICT DAL 02</c:v>
                </c:pt>
                <c:pt idx="34482">
                  <c:v>ICT DAL 03</c:v>
                </c:pt>
                <c:pt idx="34483">
                  <c:v>ICT DAL 04</c:v>
                </c:pt>
                <c:pt idx="34484">
                  <c:v>ICT DAL 05</c:v>
                </c:pt>
                <c:pt idx="34485">
                  <c:v>ICT DAL 06</c:v>
                </c:pt>
                <c:pt idx="34486">
                  <c:v>ICT DAL 07</c:v>
                </c:pt>
                <c:pt idx="34487">
                  <c:v>ICT DAL 08</c:v>
                </c:pt>
                <c:pt idx="34488">
                  <c:v>ICT DAL 09</c:v>
                </c:pt>
                <c:pt idx="34489">
                  <c:v>ICT DAL 10</c:v>
                </c:pt>
                <c:pt idx="34490">
                  <c:v>ICT DAL 11</c:v>
                </c:pt>
                <c:pt idx="34491">
                  <c:v>ICT DAL 12</c:v>
                </c:pt>
                <c:pt idx="34492">
                  <c:v>ICT DAY 01</c:v>
                </c:pt>
                <c:pt idx="34493">
                  <c:v>ICT DEN 01</c:v>
                </c:pt>
                <c:pt idx="34494">
                  <c:v>ICT DEN 02</c:v>
                </c:pt>
                <c:pt idx="34495">
                  <c:v>ICT DEN 03</c:v>
                </c:pt>
                <c:pt idx="34496">
                  <c:v>ICT DEN 04</c:v>
                </c:pt>
                <c:pt idx="34497">
                  <c:v>ICT DEN 05</c:v>
                </c:pt>
                <c:pt idx="34498">
                  <c:v>ICT DEN 06</c:v>
                </c:pt>
                <c:pt idx="34499">
                  <c:v>ICT DEN 07</c:v>
                </c:pt>
                <c:pt idx="34500">
                  <c:v>ICT DEN 08</c:v>
                </c:pt>
                <c:pt idx="34501">
                  <c:v>ICT DEN 09</c:v>
                </c:pt>
                <c:pt idx="34502">
                  <c:v>ICT DEN 10</c:v>
                </c:pt>
                <c:pt idx="34503">
                  <c:v>ICT DEN 11</c:v>
                </c:pt>
                <c:pt idx="34504">
                  <c:v>ICT DEN 12</c:v>
                </c:pt>
                <c:pt idx="34505">
                  <c:v>ICT DFW 01</c:v>
                </c:pt>
                <c:pt idx="34506">
                  <c:v>ICT DFW 02</c:v>
                </c:pt>
                <c:pt idx="34507">
                  <c:v>ICT DFW 03</c:v>
                </c:pt>
                <c:pt idx="34508">
                  <c:v>ICT DFW 04</c:v>
                </c:pt>
                <c:pt idx="34509">
                  <c:v>ICT DFW 05</c:v>
                </c:pt>
                <c:pt idx="34510">
                  <c:v>ICT DFW 06</c:v>
                </c:pt>
                <c:pt idx="34511">
                  <c:v>ICT DFW 07</c:v>
                </c:pt>
                <c:pt idx="34512">
                  <c:v>ICT DFW 08</c:v>
                </c:pt>
                <c:pt idx="34513">
                  <c:v>ICT DFW 09</c:v>
                </c:pt>
                <c:pt idx="34514">
                  <c:v>ICT DFW 10</c:v>
                </c:pt>
                <c:pt idx="34515">
                  <c:v>ICT DFW 11</c:v>
                </c:pt>
                <c:pt idx="34516">
                  <c:v>ICT DFW 12</c:v>
                </c:pt>
                <c:pt idx="34517">
                  <c:v>ICT DTW 01</c:v>
                </c:pt>
                <c:pt idx="34518">
                  <c:v>ICT DTW 02</c:v>
                </c:pt>
                <c:pt idx="34519">
                  <c:v>ICT DTW 03</c:v>
                </c:pt>
                <c:pt idx="34520">
                  <c:v>ICT DTW 04</c:v>
                </c:pt>
                <c:pt idx="34521">
                  <c:v>ICT DTW 05</c:v>
                </c:pt>
                <c:pt idx="34522">
                  <c:v>ICT DTW 06</c:v>
                </c:pt>
                <c:pt idx="34523">
                  <c:v>ICT DTW 07</c:v>
                </c:pt>
                <c:pt idx="34524">
                  <c:v>ICT DTW 08</c:v>
                </c:pt>
                <c:pt idx="34525">
                  <c:v>ICT DTW 09</c:v>
                </c:pt>
                <c:pt idx="34526">
                  <c:v>ICT DTW 10</c:v>
                </c:pt>
                <c:pt idx="34527">
                  <c:v>ICT DTW 12</c:v>
                </c:pt>
                <c:pt idx="34528">
                  <c:v>ICT HYS 03</c:v>
                </c:pt>
                <c:pt idx="34529">
                  <c:v>ICT HYS 08</c:v>
                </c:pt>
                <c:pt idx="34530">
                  <c:v>ICT IAH 01</c:v>
                </c:pt>
                <c:pt idx="34531">
                  <c:v>ICT IAH 02</c:v>
                </c:pt>
                <c:pt idx="34532">
                  <c:v>ICT IAH 03</c:v>
                </c:pt>
                <c:pt idx="34533">
                  <c:v>ICT IAH 04</c:v>
                </c:pt>
                <c:pt idx="34534">
                  <c:v>ICT IAH 05</c:v>
                </c:pt>
                <c:pt idx="34535">
                  <c:v>ICT IAH 06</c:v>
                </c:pt>
                <c:pt idx="34536">
                  <c:v>ICT IAH 07</c:v>
                </c:pt>
                <c:pt idx="34537">
                  <c:v>ICT IAH 08</c:v>
                </c:pt>
                <c:pt idx="34538">
                  <c:v>ICT IAH 09</c:v>
                </c:pt>
                <c:pt idx="34539">
                  <c:v>ICT IAH 10</c:v>
                </c:pt>
                <c:pt idx="34540">
                  <c:v>ICT IAH 11</c:v>
                </c:pt>
                <c:pt idx="34541">
                  <c:v>ICT IAH 12</c:v>
                </c:pt>
                <c:pt idx="34542">
                  <c:v>ICT LAS 01</c:v>
                </c:pt>
                <c:pt idx="34543">
                  <c:v>ICT LAS 02</c:v>
                </c:pt>
                <c:pt idx="34544">
                  <c:v>ICT LAS 03</c:v>
                </c:pt>
                <c:pt idx="34545">
                  <c:v>ICT LAS 04</c:v>
                </c:pt>
                <c:pt idx="34546">
                  <c:v>ICT LAS 05</c:v>
                </c:pt>
                <c:pt idx="34547">
                  <c:v>ICT LAS 06</c:v>
                </c:pt>
                <c:pt idx="34548">
                  <c:v>ICT LAS 07</c:v>
                </c:pt>
                <c:pt idx="34549">
                  <c:v>ICT LAS 08</c:v>
                </c:pt>
                <c:pt idx="34550">
                  <c:v>ICT LAS 09</c:v>
                </c:pt>
                <c:pt idx="34551">
                  <c:v>ICT LAS 10</c:v>
                </c:pt>
                <c:pt idx="34552">
                  <c:v>ICT LAS 11</c:v>
                </c:pt>
                <c:pt idx="34553">
                  <c:v>ICT LAS 12</c:v>
                </c:pt>
                <c:pt idx="34554">
                  <c:v>ICT LAX 01</c:v>
                </c:pt>
                <c:pt idx="34555">
                  <c:v>ICT LAX 02</c:v>
                </c:pt>
                <c:pt idx="34556">
                  <c:v>ICT LAX 03</c:v>
                </c:pt>
                <c:pt idx="34557">
                  <c:v>ICT LAX 04</c:v>
                </c:pt>
                <c:pt idx="34558">
                  <c:v>ICT LAX 05</c:v>
                </c:pt>
                <c:pt idx="34559">
                  <c:v>ICT LAX 06</c:v>
                </c:pt>
                <c:pt idx="34560">
                  <c:v>ICT LAX 07</c:v>
                </c:pt>
                <c:pt idx="34561">
                  <c:v>ICT LAX 08</c:v>
                </c:pt>
                <c:pt idx="34562">
                  <c:v>ICT LAX 09</c:v>
                </c:pt>
                <c:pt idx="34563">
                  <c:v>ICT LAX 10</c:v>
                </c:pt>
                <c:pt idx="34564">
                  <c:v>ICT LAX 11</c:v>
                </c:pt>
                <c:pt idx="34565">
                  <c:v>ICT LAX 12</c:v>
                </c:pt>
                <c:pt idx="34566">
                  <c:v>ICT MCO 05</c:v>
                </c:pt>
                <c:pt idx="34567">
                  <c:v>ICT MCO 06</c:v>
                </c:pt>
                <c:pt idx="34568">
                  <c:v>ICT MCO 07</c:v>
                </c:pt>
                <c:pt idx="34569">
                  <c:v>ICT MCO 08</c:v>
                </c:pt>
                <c:pt idx="34570">
                  <c:v>ICT MDW 01</c:v>
                </c:pt>
                <c:pt idx="34571">
                  <c:v>ICT MDW 02</c:v>
                </c:pt>
                <c:pt idx="34572">
                  <c:v>ICT MDW 03</c:v>
                </c:pt>
                <c:pt idx="34573">
                  <c:v>ICT MDW 04</c:v>
                </c:pt>
                <c:pt idx="34574">
                  <c:v>ICT MDW 05</c:v>
                </c:pt>
                <c:pt idx="34575">
                  <c:v>ICT MDW 06</c:v>
                </c:pt>
                <c:pt idx="34576">
                  <c:v>ICT MDW 07</c:v>
                </c:pt>
                <c:pt idx="34577">
                  <c:v>ICT MDW 08</c:v>
                </c:pt>
                <c:pt idx="34578">
                  <c:v>ICT MDW 09</c:v>
                </c:pt>
                <c:pt idx="34579">
                  <c:v>ICT MDW 10</c:v>
                </c:pt>
                <c:pt idx="34580">
                  <c:v>ICT MDW 11</c:v>
                </c:pt>
                <c:pt idx="34581">
                  <c:v>ICT MDW 12</c:v>
                </c:pt>
                <c:pt idx="34582">
                  <c:v>ICT MEM 01</c:v>
                </c:pt>
                <c:pt idx="34583">
                  <c:v>ICT MEM 02</c:v>
                </c:pt>
                <c:pt idx="34584">
                  <c:v>ICT MEM 03</c:v>
                </c:pt>
                <c:pt idx="34585">
                  <c:v>ICT MEM 04</c:v>
                </c:pt>
                <c:pt idx="34586">
                  <c:v>ICT MEM 05</c:v>
                </c:pt>
                <c:pt idx="34587">
                  <c:v>ICT MEM 06</c:v>
                </c:pt>
                <c:pt idx="34588">
                  <c:v>ICT MEM 07</c:v>
                </c:pt>
                <c:pt idx="34589">
                  <c:v>ICT MEM 08</c:v>
                </c:pt>
                <c:pt idx="34590">
                  <c:v>ICT MEM 09</c:v>
                </c:pt>
                <c:pt idx="34591">
                  <c:v>ICT MEM 10</c:v>
                </c:pt>
                <c:pt idx="34592">
                  <c:v>ICT MEM 11</c:v>
                </c:pt>
                <c:pt idx="34593">
                  <c:v>ICT MEM 12</c:v>
                </c:pt>
                <c:pt idx="34594">
                  <c:v>ICT MHK 10</c:v>
                </c:pt>
                <c:pt idx="34595">
                  <c:v>ICT MKE 06</c:v>
                </c:pt>
                <c:pt idx="34596">
                  <c:v>ICT MSP 01</c:v>
                </c:pt>
                <c:pt idx="34597">
                  <c:v>ICT MSP 02</c:v>
                </c:pt>
                <c:pt idx="34598">
                  <c:v>ICT MSP 03</c:v>
                </c:pt>
                <c:pt idx="34599">
                  <c:v>ICT MSP 04</c:v>
                </c:pt>
                <c:pt idx="34600">
                  <c:v>ICT MSP 05</c:v>
                </c:pt>
                <c:pt idx="34601">
                  <c:v>ICT MSP 06</c:v>
                </c:pt>
                <c:pt idx="34602">
                  <c:v>ICT MSP 07</c:v>
                </c:pt>
                <c:pt idx="34603">
                  <c:v>ICT MSP 08</c:v>
                </c:pt>
                <c:pt idx="34604">
                  <c:v>ICT MSP 09</c:v>
                </c:pt>
                <c:pt idx="34605">
                  <c:v>ICT MSP 10</c:v>
                </c:pt>
                <c:pt idx="34606">
                  <c:v>ICT MSP 11</c:v>
                </c:pt>
                <c:pt idx="34607">
                  <c:v>ICT MSP 12</c:v>
                </c:pt>
                <c:pt idx="34608">
                  <c:v>ICT ORD 01</c:v>
                </c:pt>
                <c:pt idx="34609">
                  <c:v>ICT ORD 02</c:v>
                </c:pt>
                <c:pt idx="34610">
                  <c:v>ICT ORD 03</c:v>
                </c:pt>
                <c:pt idx="34611">
                  <c:v>ICT ORD 04</c:v>
                </c:pt>
                <c:pt idx="34612">
                  <c:v>ICT ORD 05</c:v>
                </c:pt>
                <c:pt idx="34613">
                  <c:v>ICT ORD 06</c:v>
                </c:pt>
                <c:pt idx="34614">
                  <c:v>ICT ORD 07</c:v>
                </c:pt>
                <c:pt idx="34615">
                  <c:v>ICT ORD 08</c:v>
                </c:pt>
                <c:pt idx="34616">
                  <c:v>ICT ORD 09</c:v>
                </c:pt>
                <c:pt idx="34617">
                  <c:v>ICT ORD 10</c:v>
                </c:pt>
                <c:pt idx="34618">
                  <c:v>ICT ORD 11</c:v>
                </c:pt>
                <c:pt idx="34619">
                  <c:v>ICT ORD 12</c:v>
                </c:pt>
                <c:pt idx="34620">
                  <c:v>ICT PHX 01</c:v>
                </c:pt>
                <c:pt idx="34621">
                  <c:v>ICT PHX 02</c:v>
                </c:pt>
                <c:pt idx="34622">
                  <c:v>ICT PHX 03</c:v>
                </c:pt>
                <c:pt idx="34623">
                  <c:v>ICT PHX 04</c:v>
                </c:pt>
                <c:pt idx="34624">
                  <c:v>ICT PHX 05</c:v>
                </c:pt>
                <c:pt idx="34625">
                  <c:v>ICT PHX 06</c:v>
                </c:pt>
                <c:pt idx="34626">
                  <c:v>ICT PHX 07</c:v>
                </c:pt>
                <c:pt idx="34627">
                  <c:v>ICT PHX 08</c:v>
                </c:pt>
                <c:pt idx="34628">
                  <c:v>ICT PHX 09</c:v>
                </c:pt>
                <c:pt idx="34629">
                  <c:v>ICT PHX 10</c:v>
                </c:pt>
                <c:pt idx="34630">
                  <c:v>ICT PHX 11</c:v>
                </c:pt>
                <c:pt idx="34631">
                  <c:v>ICT PHX 12</c:v>
                </c:pt>
                <c:pt idx="34632">
                  <c:v>ICT SEA 02</c:v>
                </c:pt>
                <c:pt idx="34633">
                  <c:v>ICT SEA 03</c:v>
                </c:pt>
                <c:pt idx="34634">
                  <c:v>ICT SEA 04</c:v>
                </c:pt>
                <c:pt idx="34635">
                  <c:v>ICT SEA 05</c:v>
                </c:pt>
                <c:pt idx="34636">
                  <c:v>ICT SEA 06</c:v>
                </c:pt>
                <c:pt idx="34637">
                  <c:v>ICT SEA 07</c:v>
                </c:pt>
                <c:pt idx="34638">
                  <c:v>ICT SEA 08</c:v>
                </c:pt>
                <c:pt idx="34639">
                  <c:v>ICT SEA 09</c:v>
                </c:pt>
                <c:pt idx="34640">
                  <c:v>ICT SEA 10</c:v>
                </c:pt>
                <c:pt idx="34641">
                  <c:v>ICT SEA 11</c:v>
                </c:pt>
                <c:pt idx="34642">
                  <c:v>ICT SEA 12</c:v>
                </c:pt>
                <c:pt idx="34643">
                  <c:v>ICT SFB 05</c:v>
                </c:pt>
                <c:pt idx="34644">
                  <c:v>ICT SFB 06</c:v>
                </c:pt>
                <c:pt idx="34645">
                  <c:v>ICT SFB 07</c:v>
                </c:pt>
                <c:pt idx="34646">
                  <c:v>ICT SFB 08</c:v>
                </c:pt>
                <c:pt idx="34647">
                  <c:v>ICT STL 01</c:v>
                </c:pt>
                <c:pt idx="34648">
                  <c:v>ICT STL 02</c:v>
                </c:pt>
                <c:pt idx="34649">
                  <c:v>ICT STL 03</c:v>
                </c:pt>
                <c:pt idx="34650">
                  <c:v>ICT STL 04</c:v>
                </c:pt>
                <c:pt idx="34651">
                  <c:v>ICT STL 05</c:v>
                </c:pt>
                <c:pt idx="34652">
                  <c:v>ICT STL 06</c:v>
                </c:pt>
                <c:pt idx="34653">
                  <c:v>ICT STL 07</c:v>
                </c:pt>
                <c:pt idx="34654">
                  <c:v>ICT STL 08</c:v>
                </c:pt>
                <c:pt idx="34655">
                  <c:v>ICT STL 09</c:v>
                </c:pt>
                <c:pt idx="34656">
                  <c:v>ICT STL 10</c:v>
                </c:pt>
                <c:pt idx="34657">
                  <c:v>ICT STL 11</c:v>
                </c:pt>
                <c:pt idx="34658">
                  <c:v>ICT STL 12</c:v>
                </c:pt>
                <c:pt idx="34659">
                  <c:v>ICT TUL 04</c:v>
                </c:pt>
                <c:pt idx="34660">
                  <c:v>IDA AZA 01</c:v>
                </c:pt>
                <c:pt idx="34661">
                  <c:v>IDA AZA 02</c:v>
                </c:pt>
                <c:pt idx="34662">
                  <c:v>IDA AZA 03</c:v>
                </c:pt>
                <c:pt idx="34663">
                  <c:v>IDA AZA 04</c:v>
                </c:pt>
                <c:pt idx="34664">
                  <c:v>IDA AZA 05</c:v>
                </c:pt>
                <c:pt idx="34665">
                  <c:v>IDA AZA 06</c:v>
                </c:pt>
                <c:pt idx="34666">
                  <c:v>IDA AZA 07</c:v>
                </c:pt>
                <c:pt idx="34667">
                  <c:v>IDA AZA 08</c:v>
                </c:pt>
                <c:pt idx="34668">
                  <c:v>IDA AZA 09</c:v>
                </c:pt>
                <c:pt idx="34669">
                  <c:v>IDA AZA 10</c:v>
                </c:pt>
                <c:pt idx="34670">
                  <c:v>IDA AZA 11</c:v>
                </c:pt>
                <c:pt idx="34671">
                  <c:v>IDA AZA 12</c:v>
                </c:pt>
                <c:pt idx="34672">
                  <c:v>IDA BOI 10</c:v>
                </c:pt>
                <c:pt idx="34673">
                  <c:v>IDA COD 02</c:v>
                </c:pt>
                <c:pt idx="34674">
                  <c:v>IDA DEN 01</c:v>
                </c:pt>
                <c:pt idx="34675">
                  <c:v>IDA DEN 02</c:v>
                </c:pt>
                <c:pt idx="34676">
                  <c:v>IDA DEN 03</c:v>
                </c:pt>
                <c:pt idx="34677">
                  <c:v>IDA DEN 04</c:v>
                </c:pt>
                <c:pt idx="34678">
                  <c:v>IDA DEN 05</c:v>
                </c:pt>
                <c:pt idx="34679">
                  <c:v>IDA DEN 06</c:v>
                </c:pt>
                <c:pt idx="34680">
                  <c:v>IDA DEN 07</c:v>
                </c:pt>
                <c:pt idx="34681">
                  <c:v>IDA DEN 08</c:v>
                </c:pt>
                <c:pt idx="34682">
                  <c:v>IDA DEN 09</c:v>
                </c:pt>
                <c:pt idx="34683">
                  <c:v>IDA DEN 10</c:v>
                </c:pt>
                <c:pt idx="34684">
                  <c:v>IDA DEN 11</c:v>
                </c:pt>
                <c:pt idx="34685">
                  <c:v>IDA DEN 12</c:v>
                </c:pt>
                <c:pt idx="34686">
                  <c:v>IDA LAS 01</c:v>
                </c:pt>
                <c:pt idx="34687">
                  <c:v>IDA LAS 02</c:v>
                </c:pt>
                <c:pt idx="34688">
                  <c:v>IDA LAS 03</c:v>
                </c:pt>
                <c:pt idx="34689">
                  <c:v>IDA LAS 04</c:v>
                </c:pt>
                <c:pt idx="34690">
                  <c:v>IDA LAS 05</c:v>
                </c:pt>
                <c:pt idx="34691">
                  <c:v>IDA LAS 06</c:v>
                </c:pt>
                <c:pt idx="34692">
                  <c:v>IDA LAS 07</c:v>
                </c:pt>
                <c:pt idx="34693">
                  <c:v>IDA LAS 08</c:v>
                </c:pt>
                <c:pt idx="34694">
                  <c:v>IDA LAS 09</c:v>
                </c:pt>
                <c:pt idx="34695">
                  <c:v>IDA LAS 10</c:v>
                </c:pt>
                <c:pt idx="34696">
                  <c:v>IDA LAS 11</c:v>
                </c:pt>
                <c:pt idx="34697">
                  <c:v>IDA LAS 12</c:v>
                </c:pt>
                <c:pt idx="34698">
                  <c:v>IDA LAX 06</c:v>
                </c:pt>
                <c:pt idx="34699">
                  <c:v>IDA LAX 07</c:v>
                </c:pt>
                <c:pt idx="34700">
                  <c:v>IDA LAX 08</c:v>
                </c:pt>
                <c:pt idx="34701">
                  <c:v>IDA MSP 01</c:v>
                </c:pt>
                <c:pt idx="34702">
                  <c:v>IDA MSP 02</c:v>
                </c:pt>
                <c:pt idx="34703">
                  <c:v>IDA MSP 03</c:v>
                </c:pt>
                <c:pt idx="34704">
                  <c:v>IDA MSP 04</c:v>
                </c:pt>
                <c:pt idx="34705">
                  <c:v>IDA MSP 06</c:v>
                </c:pt>
                <c:pt idx="34706">
                  <c:v>IDA MSP 07</c:v>
                </c:pt>
                <c:pt idx="34707">
                  <c:v>IDA MSP 08</c:v>
                </c:pt>
                <c:pt idx="34708">
                  <c:v>IDA OAK 06</c:v>
                </c:pt>
                <c:pt idx="34709">
                  <c:v>IDA OAK 07</c:v>
                </c:pt>
                <c:pt idx="34710">
                  <c:v>IDA OAK 08</c:v>
                </c:pt>
                <c:pt idx="34711">
                  <c:v>IDA OAK 09</c:v>
                </c:pt>
                <c:pt idx="34712">
                  <c:v>IDA PIH 12</c:v>
                </c:pt>
                <c:pt idx="34713">
                  <c:v>IDA SFO 01</c:v>
                </c:pt>
                <c:pt idx="34714">
                  <c:v>IDA SFO 02</c:v>
                </c:pt>
                <c:pt idx="34715">
                  <c:v>IDA SFO 03</c:v>
                </c:pt>
                <c:pt idx="34716">
                  <c:v>IDA SFO 04</c:v>
                </c:pt>
                <c:pt idx="34717">
                  <c:v>IDA SFO 05</c:v>
                </c:pt>
                <c:pt idx="34718">
                  <c:v>IDA SFO 06</c:v>
                </c:pt>
                <c:pt idx="34719">
                  <c:v>IDA SFO 07</c:v>
                </c:pt>
                <c:pt idx="34720">
                  <c:v>IDA SFO 08</c:v>
                </c:pt>
                <c:pt idx="34721">
                  <c:v>IDA SFO 09</c:v>
                </c:pt>
                <c:pt idx="34722">
                  <c:v>IDA SFO 10</c:v>
                </c:pt>
                <c:pt idx="34723">
                  <c:v>IDA SFO 11</c:v>
                </c:pt>
                <c:pt idx="34724">
                  <c:v>IDA SFO 12</c:v>
                </c:pt>
                <c:pt idx="34725">
                  <c:v>IDA SLC 01</c:v>
                </c:pt>
                <c:pt idx="34726">
                  <c:v>IDA SLC 02</c:v>
                </c:pt>
                <c:pt idx="34727">
                  <c:v>IDA SLC 03</c:v>
                </c:pt>
                <c:pt idx="34728">
                  <c:v>IDA SLC 04</c:v>
                </c:pt>
                <c:pt idx="34729">
                  <c:v>IDA SLC 05</c:v>
                </c:pt>
                <c:pt idx="34730">
                  <c:v>IDA SLC 06</c:v>
                </c:pt>
                <c:pt idx="34731">
                  <c:v>IDA SLC 07</c:v>
                </c:pt>
                <c:pt idx="34732">
                  <c:v>IDA SLC 08</c:v>
                </c:pt>
                <c:pt idx="34733">
                  <c:v>IDA SLC 09</c:v>
                </c:pt>
                <c:pt idx="34734">
                  <c:v>IDA SLC 10</c:v>
                </c:pt>
                <c:pt idx="34735">
                  <c:v>IDA SLC 11</c:v>
                </c:pt>
                <c:pt idx="34736">
                  <c:v>IDA SLC 12</c:v>
                </c:pt>
                <c:pt idx="34737">
                  <c:v>IFP PHX 01</c:v>
                </c:pt>
                <c:pt idx="34738">
                  <c:v>IFP PHX 02</c:v>
                </c:pt>
                <c:pt idx="34739">
                  <c:v>IFP PHX 03</c:v>
                </c:pt>
                <c:pt idx="34740">
                  <c:v>IFP PHX 04</c:v>
                </c:pt>
                <c:pt idx="34741">
                  <c:v>IFP PHX 05</c:v>
                </c:pt>
                <c:pt idx="34742">
                  <c:v>IFP PHX 06</c:v>
                </c:pt>
                <c:pt idx="34743">
                  <c:v>IFP PHX 07</c:v>
                </c:pt>
                <c:pt idx="34744">
                  <c:v>IFP PHX 08</c:v>
                </c:pt>
                <c:pt idx="34745">
                  <c:v>IFP PHX 09</c:v>
                </c:pt>
                <c:pt idx="34746">
                  <c:v>IFP PHX 10</c:v>
                </c:pt>
                <c:pt idx="34747">
                  <c:v>IFP PHX 11</c:v>
                </c:pt>
                <c:pt idx="34748">
                  <c:v>IFP PHX 12</c:v>
                </c:pt>
                <c:pt idx="34749">
                  <c:v>ILG ATL 04</c:v>
                </c:pt>
                <c:pt idx="34750">
                  <c:v>ILG ATL 05</c:v>
                </c:pt>
                <c:pt idx="34751">
                  <c:v>ILG ATL 06</c:v>
                </c:pt>
                <c:pt idx="34752">
                  <c:v>ILG ATL 07</c:v>
                </c:pt>
                <c:pt idx="34753">
                  <c:v>ILG ATL 08</c:v>
                </c:pt>
                <c:pt idx="34754">
                  <c:v>ILG ATL 09</c:v>
                </c:pt>
                <c:pt idx="34755">
                  <c:v>ILG ATL 10</c:v>
                </c:pt>
                <c:pt idx="34756">
                  <c:v>ILG DEN 01</c:v>
                </c:pt>
                <c:pt idx="34757">
                  <c:v>ILG DEN 02</c:v>
                </c:pt>
                <c:pt idx="34758">
                  <c:v>ILG DEN 03</c:v>
                </c:pt>
                <c:pt idx="34759">
                  <c:v>ILG DEN 04</c:v>
                </c:pt>
                <c:pt idx="34760">
                  <c:v>ILG DEN 05</c:v>
                </c:pt>
                <c:pt idx="34761">
                  <c:v>ILG DEN 06</c:v>
                </c:pt>
                <c:pt idx="34762">
                  <c:v>ILG DEN 07</c:v>
                </c:pt>
                <c:pt idx="34763">
                  <c:v>ILG DEN 08</c:v>
                </c:pt>
                <c:pt idx="34764">
                  <c:v>ILG DEN 09</c:v>
                </c:pt>
                <c:pt idx="34765">
                  <c:v>ILG DEN 10</c:v>
                </c:pt>
                <c:pt idx="34766">
                  <c:v>ILG DEN 11</c:v>
                </c:pt>
                <c:pt idx="34767">
                  <c:v>ILG DEN 12</c:v>
                </c:pt>
                <c:pt idx="34768">
                  <c:v>ILG DTW 04</c:v>
                </c:pt>
                <c:pt idx="34769">
                  <c:v>ILG DTW 05</c:v>
                </c:pt>
                <c:pt idx="34770">
                  <c:v>ILG DTW 06</c:v>
                </c:pt>
                <c:pt idx="34771">
                  <c:v>ILG DTW 07</c:v>
                </c:pt>
                <c:pt idx="34772">
                  <c:v>ILG DTW 08</c:v>
                </c:pt>
                <c:pt idx="34773">
                  <c:v>ILG DTW 09</c:v>
                </c:pt>
                <c:pt idx="34774">
                  <c:v>ILG IAH 07</c:v>
                </c:pt>
                <c:pt idx="34775">
                  <c:v>ILG IAH 08</c:v>
                </c:pt>
                <c:pt idx="34776">
                  <c:v>ILG IAH 09</c:v>
                </c:pt>
                <c:pt idx="34777">
                  <c:v>ILG MCO 01</c:v>
                </c:pt>
                <c:pt idx="34778">
                  <c:v>ILG MCO 02</c:v>
                </c:pt>
                <c:pt idx="34779">
                  <c:v>ILG MCO 03</c:v>
                </c:pt>
                <c:pt idx="34780">
                  <c:v>ILG MCO 04</c:v>
                </c:pt>
                <c:pt idx="34781">
                  <c:v>ILG MCO 05</c:v>
                </c:pt>
                <c:pt idx="34782">
                  <c:v>ILG MCO 06</c:v>
                </c:pt>
                <c:pt idx="34783">
                  <c:v>ILG MCO 07</c:v>
                </c:pt>
                <c:pt idx="34784">
                  <c:v>ILG MCO 08</c:v>
                </c:pt>
                <c:pt idx="34785">
                  <c:v>ILG MCO 09</c:v>
                </c:pt>
                <c:pt idx="34786">
                  <c:v>ILG MCO 10</c:v>
                </c:pt>
                <c:pt idx="34787">
                  <c:v>ILG MCO 11</c:v>
                </c:pt>
                <c:pt idx="34788">
                  <c:v>ILG MCO 12</c:v>
                </c:pt>
                <c:pt idx="34789">
                  <c:v>ILG MDW 01</c:v>
                </c:pt>
                <c:pt idx="34790">
                  <c:v>ILG MDW 02</c:v>
                </c:pt>
                <c:pt idx="34791">
                  <c:v>ILG MDW 03</c:v>
                </c:pt>
                <c:pt idx="34792">
                  <c:v>ILG MDW 04</c:v>
                </c:pt>
                <c:pt idx="34793">
                  <c:v>ILG MDW 05</c:v>
                </c:pt>
                <c:pt idx="34794">
                  <c:v>ILG MDW 06</c:v>
                </c:pt>
                <c:pt idx="34795">
                  <c:v>ILG MDW 07</c:v>
                </c:pt>
                <c:pt idx="34796">
                  <c:v>ILG MDW 08</c:v>
                </c:pt>
                <c:pt idx="34797">
                  <c:v>ILG MDW 09</c:v>
                </c:pt>
                <c:pt idx="34798">
                  <c:v>ILG MDW 10</c:v>
                </c:pt>
                <c:pt idx="34799">
                  <c:v>ILG MDW 11</c:v>
                </c:pt>
                <c:pt idx="34800">
                  <c:v>ILG MDW 12</c:v>
                </c:pt>
                <c:pt idx="34801">
                  <c:v>ILG RSW 01</c:v>
                </c:pt>
                <c:pt idx="34802">
                  <c:v>ILG RSW 02</c:v>
                </c:pt>
                <c:pt idx="34803">
                  <c:v>ILG RSW 03</c:v>
                </c:pt>
                <c:pt idx="34804">
                  <c:v>ILG RSW 04</c:v>
                </c:pt>
                <c:pt idx="34805">
                  <c:v>ILG RSW 05</c:v>
                </c:pt>
                <c:pt idx="34806">
                  <c:v>ILG RSW 06</c:v>
                </c:pt>
                <c:pt idx="34807">
                  <c:v>ILG RSW 07</c:v>
                </c:pt>
                <c:pt idx="34808">
                  <c:v>ILG RSW 08</c:v>
                </c:pt>
                <c:pt idx="34809">
                  <c:v>ILG RSW 09</c:v>
                </c:pt>
                <c:pt idx="34810">
                  <c:v>ILG RSW 10</c:v>
                </c:pt>
                <c:pt idx="34811">
                  <c:v>ILG RSW 11</c:v>
                </c:pt>
                <c:pt idx="34812">
                  <c:v>ILG RSW 12</c:v>
                </c:pt>
                <c:pt idx="34813">
                  <c:v>ILG TPA 01</c:v>
                </c:pt>
                <c:pt idx="34814">
                  <c:v>ILG TPA 02</c:v>
                </c:pt>
                <c:pt idx="34815">
                  <c:v>ILG TPA 03</c:v>
                </c:pt>
                <c:pt idx="34816">
                  <c:v>ILG TPA 04</c:v>
                </c:pt>
                <c:pt idx="34817">
                  <c:v>ILG TPA 05</c:v>
                </c:pt>
                <c:pt idx="34818">
                  <c:v>ILG TPA 06</c:v>
                </c:pt>
                <c:pt idx="34819">
                  <c:v>ILG TPA 07</c:v>
                </c:pt>
                <c:pt idx="34820">
                  <c:v>ILG TPA 08</c:v>
                </c:pt>
                <c:pt idx="34821">
                  <c:v>ILG TPA 09</c:v>
                </c:pt>
                <c:pt idx="34822">
                  <c:v>ILG TPA 10</c:v>
                </c:pt>
                <c:pt idx="34823">
                  <c:v>ILG TPA 11</c:v>
                </c:pt>
                <c:pt idx="34824">
                  <c:v>ILG TPA 12</c:v>
                </c:pt>
                <c:pt idx="34825">
                  <c:v>ILM ATL 01</c:v>
                </c:pt>
                <c:pt idx="34826">
                  <c:v>ILM ATL 02</c:v>
                </c:pt>
                <c:pt idx="34827">
                  <c:v>ILM ATL 03</c:v>
                </c:pt>
                <c:pt idx="34828">
                  <c:v>ILM ATL 04</c:v>
                </c:pt>
                <c:pt idx="34829">
                  <c:v>ILM ATL 05</c:v>
                </c:pt>
                <c:pt idx="34830">
                  <c:v>ILM ATL 06</c:v>
                </c:pt>
                <c:pt idx="34831">
                  <c:v>ILM ATL 07</c:v>
                </c:pt>
                <c:pt idx="34832">
                  <c:v>ILM ATL 08</c:v>
                </c:pt>
                <c:pt idx="34833">
                  <c:v>ILM ATL 09</c:v>
                </c:pt>
                <c:pt idx="34834">
                  <c:v>ILM ATL 10</c:v>
                </c:pt>
                <c:pt idx="34835">
                  <c:v>ILM ATL 11</c:v>
                </c:pt>
                <c:pt idx="34836">
                  <c:v>ILM ATL 12</c:v>
                </c:pt>
                <c:pt idx="34837">
                  <c:v>ILM CLT 01</c:v>
                </c:pt>
                <c:pt idx="34838">
                  <c:v>ILM CLT 02</c:v>
                </c:pt>
                <c:pt idx="34839">
                  <c:v>ILM CLT 03</c:v>
                </c:pt>
                <c:pt idx="34840">
                  <c:v>ILM CLT 04</c:v>
                </c:pt>
                <c:pt idx="34841">
                  <c:v>ILM CLT 05</c:v>
                </c:pt>
                <c:pt idx="34842">
                  <c:v>ILM CLT 06</c:v>
                </c:pt>
                <c:pt idx="34843">
                  <c:v>ILM CLT 07</c:v>
                </c:pt>
                <c:pt idx="34844">
                  <c:v>ILM CLT 08</c:v>
                </c:pt>
                <c:pt idx="34845">
                  <c:v>ILM CLT 09</c:v>
                </c:pt>
                <c:pt idx="34846">
                  <c:v>ILM CLT 10</c:v>
                </c:pt>
                <c:pt idx="34847">
                  <c:v>ILM CLT 11</c:v>
                </c:pt>
                <c:pt idx="34848">
                  <c:v>ILM CLT 12</c:v>
                </c:pt>
                <c:pt idx="34849">
                  <c:v>ILM DCA 04</c:v>
                </c:pt>
                <c:pt idx="34850">
                  <c:v>ILM DCA 05</c:v>
                </c:pt>
                <c:pt idx="34851">
                  <c:v>ILM DCA 06</c:v>
                </c:pt>
                <c:pt idx="34852">
                  <c:v>ILM DCA 07</c:v>
                </c:pt>
                <c:pt idx="34853">
                  <c:v>ILM DCA 08</c:v>
                </c:pt>
                <c:pt idx="34854">
                  <c:v>ILM DCA 09</c:v>
                </c:pt>
                <c:pt idx="34855">
                  <c:v>ILM DCA 10</c:v>
                </c:pt>
                <c:pt idx="34856">
                  <c:v>ILM DCA 11</c:v>
                </c:pt>
                <c:pt idx="34857">
                  <c:v>ILM DCA 12</c:v>
                </c:pt>
                <c:pt idx="34858">
                  <c:v>ILM DFW 01</c:v>
                </c:pt>
                <c:pt idx="34859">
                  <c:v>ILM DFW 04</c:v>
                </c:pt>
                <c:pt idx="34860">
                  <c:v>ILM DFW 05</c:v>
                </c:pt>
                <c:pt idx="34861">
                  <c:v>ILM DFW 06</c:v>
                </c:pt>
                <c:pt idx="34862">
                  <c:v>ILM DFW 07</c:v>
                </c:pt>
                <c:pt idx="34863">
                  <c:v>ILM DFW 08</c:v>
                </c:pt>
                <c:pt idx="34864">
                  <c:v>ILM DFW 12</c:v>
                </c:pt>
                <c:pt idx="34865">
                  <c:v>ILM EWN 11</c:v>
                </c:pt>
                <c:pt idx="34866">
                  <c:v>ILM IAD 12</c:v>
                </c:pt>
                <c:pt idx="34867">
                  <c:v>ILM LGA 01</c:v>
                </c:pt>
                <c:pt idx="34868">
                  <c:v>ILM LGA 02</c:v>
                </c:pt>
                <c:pt idx="34869">
                  <c:v>ILM LGA 03</c:v>
                </c:pt>
                <c:pt idx="34870">
                  <c:v>ILM LGA 04</c:v>
                </c:pt>
                <c:pt idx="34871">
                  <c:v>ILM LGA 05</c:v>
                </c:pt>
                <c:pt idx="34872">
                  <c:v>ILM LGA 06</c:v>
                </c:pt>
                <c:pt idx="34873">
                  <c:v>ILM LGA 07</c:v>
                </c:pt>
                <c:pt idx="34874">
                  <c:v>ILM LGA 08</c:v>
                </c:pt>
                <c:pt idx="34875">
                  <c:v>ILM LGA 09</c:v>
                </c:pt>
                <c:pt idx="34876">
                  <c:v>ILM LGA 10</c:v>
                </c:pt>
                <c:pt idx="34877">
                  <c:v>ILM LGA 11</c:v>
                </c:pt>
                <c:pt idx="34878">
                  <c:v>ILM LGA 12</c:v>
                </c:pt>
                <c:pt idx="34879">
                  <c:v>ILM MYR 03</c:v>
                </c:pt>
                <c:pt idx="34880">
                  <c:v>ILM OAJ 05</c:v>
                </c:pt>
                <c:pt idx="34881">
                  <c:v>ILM ORD 01</c:v>
                </c:pt>
                <c:pt idx="34882">
                  <c:v>ILM ORD 02</c:v>
                </c:pt>
                <c:pt idx="34883">
                  <c:v>ILM ORD 03</c:v>
                </c:pt>
                <c:pt idx="34884">
                  <c:v>ILM ORD 04</c:v>
                </c:pt>
                <c:pt idx="34885">
                  <c:v>ILM ORD 05</c:v>
                </c:pt>
                <c:pt idx="34886">
                  <c:v>ILM ORD 06</c:v>
                </c:pt>
                <c:pt idx="34887">
                  <c:v>ILM ORD 07</c:v>
                </c:pt>
                <c:pt idx="34888">
                  <c:v>ILM ORD 08</c:v>
                </c:pt>
                <c:pt idx="34889">
                  <c:v>ILM ORD 09</c:v>
                </c:pt>
                <c:pt idx="34890">
                  <c:v>ILM ORD 10</c:v>
                </c:pt>
                <c:pt idx="34891">
                  <c:v>ILM ORD 11</c:v>
                </c:pt>
                <c:pt idx="34892">
                  <c:v>ILM ORD 12</c:v>
                </c:pt>
                <c:pt idx="34893">
                  <c:v>ILM PHL 01</c:v>
                </c:pt>
                <c:pt idx="34894">
                  <c:v>ILM PHL 02</c:v>
                </c:pt>
                <c:pt idx="34895">
                  <c:v>ILM PHL 03</c:v>
                </c:pt>
                <c:pt idx="34896">
                  <c:v>ILM PHL 04</c:v>
                </c:pt>
                <c:pt idx="34897">
                  <c:v>ILM PHL 05</c:v>
                </c:pt>
                <c:pt idx="34898">
                  <c:v>ILM PHL 06</c:v>
                </c:pt>
                <c:pt idx="34899">
                  <c:v>ILM PHL 07</c:v>
                </c:pt>
                <c:pt idx="34900">
                  <c:v>ILM PHL 08</c:v>
                </c:pt>
                <c:pt idx="34901">
                  <c:v>ILM PHL 09</c:v>
                </c:pt>
                <c:pt idx="34902">
                  <c:v>ILM PHL 10</c:v>
                </c:pt>
                <c:pt idx="34903">
                  <c:v>ILM PHL 11</c:v>
                </c:pt>
                <c:pt idx="34904">
                  <c:v>ILM PHL 12</c:v>
                </c:pt>
                <c:pt idx="34905">
                  <c:v>IMT DTW 01</c:v>
                </c:pt>
                <c:pt idx="34906">
                  <c:v>IMT DTW 02</c:v>
                </c:pt>
                <c:pt idx="34907">
                  <c:v>IMT DTW 03</c:v>
                </c:pt>
                <c:pt idx="34908">
                  <c:v>IMT DTW 04</c:v>
                </c:pt>
                <c:pt idx="34909">
                  <c:v>IMT DTW 05</c:v>
                </c:pt>
                <c:pt idx="34910">
                  <c:v>IMT DTW 06</c:v>
                </c:pt>
                <c:pt idx="34911">
                  <c:v>IMT DTW 07</c:v>
                </c:pt>
                <c:pt idx="34912">
                  <c:v>IMT DTW 08</c:v>
                </c:pt>
                <c:pt idx="34913">
                  <c:v>IMT DTW 09</c:v>
                </c:pt>
                <c:pt idx="34914">
                  <c:v>IMT DTW 10</c:v>
                </c:pt>
                <c:pt idx="34915">
                  <c:v>IMT DTW 11</c:v>
                </c:pt>
                <c:pt idx="34916">
                  <c:v>IMT DTW 12</c:v>
                </c:pt>
                <c:pt idx="34917">
                  <c:v>IMT ESC 10</c:v>
                </c:pt>
                <c:pt idx="34918">
                  <c:v>IMT ESC 11</c:v>
                </c:pt>
                <c:pt idx="34919">
                  <c:v>IMT ESC 12</c:v>
                </c:pt>
                <c:pt idx="34920">
                  <c:v>IMT MSP 01</c:v>
                </c:pt>
                <c:pt idx="34921">
                  <c:v>IMT MSP 02</c:v>
                </c:pt>
                <c:pt idx="34922">
                  <c:v>IMT MSP 03</c:v>
                </c:pt>
                <c:pt idx="34923">
                  <c:v>IMT MSP 04</c:v>
                </c:pt>
                <c:pt idx="34924">
                  <c:v>IMT MSP 05</c:v>
                </c:pt>
                <c:pt idx="34925">
                  <c:v>IMT MSP 06</c:v>
                </c:pt>
                <c:pt idx="34926">
                  <c:v>IMT MSP 07</c:v>
                </c:pt>
                <c:pt idx="34927">
                  <c:v>IMT MSP 08</c:v>
                </c:pt>
                <c:pt idx="34928">
                  <c:v>IMT MSP 09</c:v>
                </c:pt>
                <c:pt idx="34929">
                  <c:v>IMT MSP 10</c:v>
                </c:pt>
                <c:pt idx="34930">
                  <c:v>IMT MSP 11</c:v>
                </c:pt>
                <c:pt idx="34931">
                  <c:v>IMT MSP 12</c:v>
                </c:pt>
                <c:pt idx="34932">
                  <c:v>IMT RHI 01</c:v>
                </c:pt>
                <c:pt idx="34933">
                  <c:v>IMT RHI 02</c:v>
                </c:pt>
                <c:pt idx="34934">
                  <c:v>IMT RHI 03</c:v>
                </c:pt>
                <c:pt idx="34935">
                  <c:v>IMT RHI 04</c:v>
                </c:pt>
                <c:pt idx="34936">
                  <c:v>IMT RHI 05</c:v>
                </c:pt>
                <c:pt idx="34937">
                  <c:v>IMT RHI 06</c:v>
                </c:pt>
                <c:pt idx="34938">
                  <c:v>IMT RHI 07</c:v>
                </c:pt>
                <c:pt idx="34939">
                  <c:v>IMT RHI 08</c:v>
                </c:pt>
                <c:pt idx="34940">
                  <c:v>IMT RHI 09</c:v>
                </c:pt>
                <c:pt idx="34941">
                  <c:v>IMT RHI 10</c:v>
                </c:pt>
                <c:pt idx="34942">
                  <c:v>IMT RHI 11</c:v>
                </c:pt>
                <c:pt idx="34943">
                  <c:v>IMT RHI 12</c:v>
                </c:pt>
                <c:pt idx="34944">
                  <c:v>IND ABE 06</c:v>
                </c:pt>
                <c:pt idx="34945">
                  <c:v>IND ATL 01</c:v>
                </c:pt>
                <c:pt idx="34946">
                  <c:v>IND ATL 02</c:v>
                </c:pt>
                <c:pt idx="34947">
                  <c:v>IND ATL 03</c:v>
                </c:pt>
                <c:pt idx="34948">
                  <c:v>IND ATL 04</c:v>
                </c:pt>
                <c:pt idx="34949">
                  <c:v>IND ATL 05</c:v>
                </c:pt>
                <c:pt idx="34950">
                  <c:v>IND ATL 06</c:v>
                </c:pt>
                <c:pt idx="34951">
                  <c:v>IND ATL 07</c:v>
                </c:pt>
                <c:pt idx="34952">
                  <c:v>IND ATL 08</c:v>
                </c:pt>
                <c:pt idx="34953">
                  <c:v>IND ATL 09</c:v>
                </c:pt>
                <c:pt idx="34954">
                  <c:v>IND ATL 10</c:v>
                </c:pt>
                <c:pt idx="34955">
                  <c:v>IND ATL 11</c:v>
                </c:pt>
                <c:pt idx="34956">
                  <c:v>IND ATL 12</c:v>
                </c:pt>
                <c:pt idx="34957">
                  <c:v>IND AUS 01</c:v>
                </c:pt>
                <c:pt idx="34958">
                  <c:v>IND AUS 02</c:v>
                </c:pt>
                <c:pt idx="34959">
                  <c:v>IND AUS 03</c:v>
                </c:pt>
                <c:pt idx="34960">
                  <c:v>IND AUS 04</c:v>
                </c:pt>
                <c:pt idx="34961">
                  <c:v>IND AUS 05</c:v>
                </c:pt>
                <c:pt idx="34962">
                  <c:v>IND AUS 06</c:v>
                </c:pt>
                <c:pt idx="34963">
                  <c:v>IND AUS 07</c:v>
                </c:pt>
                <c:pt idx="34964">
                  <c:v>IND AUS 08</c:v>
                </c:pt>
                <c:pt idx="34965">
                  <c:v>IND AUS 09</c:v>
                </c:pt>
                <c:pt idx="34966">
                  <c:v>IND AUS 10</c:v>
                </c:pt>
                <c:pt idx="34967">
                  <c:v>IND AUS 11</c:v>
                </c:pt>
                <c:pt idx="34968">
                  <c:v>IND AUS 12</c:v>
                </c:pt>
                <c:pt idx="34969">
                  <c:v>IND AZA 01</c:v>
                </c:pt>
                <c:pt idx="34970">
                  <c:v>IND AZA 02</c:v>
                </c:pt>
                <c:pt idx="34971">
                  <c:v>IND AZA 03</c:v>
                </c:pt>
                <c:pt idx="34972">
                  <c:v>IND AZA 04</c:v>
                </c:pt>
                <c:pt idx="34973">
                  <c:v>IND BDL 01</c:v>
                </c:pt>
                <c:pt idx="34974">
                  <c:v>IND BDL 02</c:v>
                </c:pt>
                <c:pt idx="34975">
                  <c:v>IND BDL 03</c:v>
                </c:pt>
                <c:pt idx="34976">
                  <c:v>IND BDL 04</c:v>
                </c:pt>
                <c:pt idx="34977">
                  <c:v>IND BKG 09</c:v>
                </c:pt>
                <c:pt idx="34978">
                  <c:v>IND BKG 10</c:v>
                </c:pt>
                <c:pt idx="34979">
                  <c:v>IND BOS 01</c:v>
                </c:pt>
                <c:pt idx="34980">
                  <c:v>IND BOS 02</c:v>
                </c:pt>
                <c:pt idx="34981">
                  <c:v>IND BOS 03</c:v>
                </c:pt>
                <c:pt idx="34982">
                  <c:v>IND BOS 04</c:v>
                </c:pt>
                <c:pt idx="34983">
                  <c:v>IND BOS 05</c:v>
                </c:pt>
                <c:pt idx="34984">
                  <c:v>IND BOS 06</c:v>
                </c:pt>
                <c:pt idx="34985">
                  <c:v>IND BOS 07</c:v>
                </c:pt>
                <c:pt idx="34986">
                  <c:v>IND BOS 08</c:v>
                </c:pt>
                <c:pt idx="34987">
                  <c:v>IND BOS 09</c:v>
                </c:pt>
                <c:pt idx="34988">
                  <c:v>IND BOS 10</c:v>
                </c:pt>
                <c:pt idx="34989">
                  <c:v>IND BOS 11</c:v>
                </c:pt>
                <c:pt idx="34990">
                  <c:v>IND BOS 12</c:v>
                </c:pt>
                <c:pt idx="34991">
                  <c:v>IND BWI 01</c:v>
                </c:pt>
                <c:pt idx="34992">
                  <c:v>IND BWI 02</c:v>
                </c:pt>
                <c:pt idx="34993">
                  <c:v>IND BWI 03</c:v>
                </c:pt>
                <c:pt idx="34994">
                  <c:v>IND BWI 04</c:v>
                </c:pt>
                <c:pt idx="34995">
                  <c:v>IND BWI 05</c:v>
                </c:pt>
                <c:pt idx="34996">
                  <c:v>IND BWI 06</c:v>
                </c:pt>
                <c:pt idx="34997">
                  <c:v>IND BWI 07</c:v>
                </c:pt>
                <c:pt idx="34998">
                  <c:v>IND BWI 08</c:v>
                </c:pt>
                <c:pt idx="34999">
                  <c:v>IND BWI 09</c:v>
                </c:pt>
                <c:pt idx="35000">
                  <c:v>IND BWI 10</c:v>
                </c:pt>
                <c:pt idx="35001">
                  <c:v>IND BWI 11</c:v>
                </c:pt>
                <c:pt idx="35002">
                  <c:v>IND BWI 12</c:v>
                </c:pt>
                <c:pt idx="35003">
                  <c:v>IND CHS 04</c:v>
                </c:pt>
                <c:pt idx="35004">
                  <c:v>IND CHS 05</c:v>
                </c:pt>
                <c:pt idx="35005">
                  <c:v>IND CHS 06</c:v>
                </c:pt>
                <c:pt idx="35006">
                  <c:v>IND CHS 07</c:v>
                </c:pt>
                <c:pt idx="35007">
                  <c:v>IND CHS 08</c:v>
                </c:pt>
                <c:pt idx="35008">
                  <c:v>IND CHS 09</c:v>
                </c:pt>
                <c:pt idx="35009">
                  <c:v>IND CHS 10</c:v>
                </c:pt>
                <c:pt idx="35010">
                  <c:v>IND CHS 11</c:v>
                </c:pt>
                <c:pt idx="35011">
                  <c:v>IND CLE 01</c:v>
                </c:pt>
                <c:pt idx="35012">
                  <c:v>IND CLE 02</c:v>
                </c:pt>
                <c:pt idx="35013">
                  <c:v>IND CLE 03</c:v>
                </c:pt>
                <c:pt idx="35014">
                  <c:v>IND CLE 04</c:v>
                </c:pt>
                <c:pt idx="35015">
                  <c:v>IND CLE 05</c:v>
                </c:pt>
                <c:pt idx="35016">
                  <c:v>IND CLE 06</c:v>
                </c:pt>
                <c:pt idx="35017">
                  <c:v>IND CLE 07</c:v>
                </c:pt>
                <c:pt idx="35018">
                  <c:v>IND CLE 08</c:v>
                </c:pt>
                <c:pt idx="35019">
                  <c:v>IND CLE 09</c:v>
                </c:pt>
                <c:pt idx="35020">
                  <c:v>IND CLE 10</c:v>
                </c:pt>
                <c:pt idx="35021">
                  <c:v>IND CLE 11</c:v>
                </c:pt>
                <c:pt idx="35022">
                  <c:v>IND CLE 12</c:v>
                </c:pt>
                <c:pt idx="35023">
                  <c:v>IND CLT 01</c:v>
                </c:pt>
                <c:pt idx="35024">
                  <c:v>IND CLT 02</c:v>
                </c:pt>
                <c:pt idx="35025">
                  <c:v>IND CLT 03</c:v>
                </c:pt>
                <c:pt idx="35026">
                  <c:v>IND CLT 04</c:v>
                </c:pt>
                <c:pt idx="35027">
                  <c:v>IND CLT 05</c:v>
                </c:pt>
                <c:pt idx="35028">
                  <c:v>IND CLT 06</c:v>
                </c:pt>
                <c:pt idx="35029">
                  <c:v>IND CLT 07</c:v>
                </c:pt>
                <c:pt idx="35030">
                  <c:v>IND CLT 08</c:v>
                </c:pt>
                <c:pt idx="35031">
                  <c:v>IND CLT 09</c:v>
                </c:pt>
                <c:pt idx="35032">
                  <c:v>IND CLT 10</c:v>
                </c:pt>
                <c:pt idx="35033">
                  <c:v>IND CLT 11</c:v>
                </c:pt>
                <c:pt idx="35034">
                  <c:v>IND CLT 12</c:v>
                </c:pt>
                <c:pt idx="35035">
                  <c:v>IND CVG 01</c:v>
                </c:pt>
                <c:pt idx="35036">
                  <c:v>IND CVG 02</c:v>
                </c:pt>
                <c:pt idx="35037">
                  <c:v>IND CVG 03</c:v>
                </c:pt>
                <c:pt idx="35038">
                  <c:v>IND CVG 04</c:v>
                </c:pt>
                <c:pt idx="35039">
                  <c:v>IND CVG 05</c:v>
                </c:pt>
                <c:pt idx="35040">
                  <c:v>IND CVG 06</c:v>
                </c:pt>
                <c:pt idx="35041">
                  <c:v>IND CVG 07</c:v>
                </c:pt>
                <c:pt idx="35042">
                  <c:v>IND CVG 08</c:v>
                </c:pt>
                <c:pt idx="35043">
                  <c:v>IND CVG 09</c:v>
                </c:pt>
                <c:pt idx="35044">
                  <c:v>IND CVG 11</c:v>
                </c:pt>
                <c:pt idx="35045">
                  <c:v>IND CVG 12</c:v>
                </c:pt>
                <c:pt idx="35046">
                  <c:v>IND DAL 01</c:v>
                </c:pt>
                <c:pt idx="35047">
                  <c:v>IND DAL 02</c:v>
                </c:pt>
                <c:pt idx="35048">
                  <c:v>IND DAL 03</c:v>
                </c:pt>
                <c:pt idx="35049">
                  <c:v>IND DAL 04</c:v>
                </c:pt>
                <c:pt idx="35050">
                  <c:v>IND DAL 05</c:v>
                </c:pt>
                <c:pt idx="35051">
                  <c:v>IND DAL 06</c:v>
                </c:pt>
                <c:pt idx="35052">
                  <c:v>IND DAL 07</c:v>
                </c:pt>
                <c:pt idx="35053">
                  <c:v>IND DAL 08</c:v>
                </c:pt>
                <c:pt idx="35054">
                  <c:v>IND DAL 09</c:v>
                </c:pt>
                <c:pt idx="35055">
                  <c:v>IND DAL 10</c:v>
                </c:pt>
                <c:pt idx="35056">
                  <c:v>IND DAL 11</c:v>
                </c:pt>
                <c:pt idx="35057">
                  <c:v>IND DAL 12</c:v>
                </c:pt>
                <c:pt idx="35058">
                  <c:v>IND DCA 01</c:v>
                </c:pt>
                <c:pt idx="35059">
                  <c:v>IND DCA 02</c:v>
                </c:pt>
                <c:pt idx="35060">
                  <c:v>IND DCA 03</c:v>
                </c:pt>
                <c:pt idx="35061">
                  <c:v>IND DCA 04</c:v>
                </c:pt>
                <c:pt idx="35062">
                  <c:v>IND DCA 05</c:v>
                </c:pt>
                <c:pt idx="35063">
                  <c:v>IND DCA 06</c:v>
                </c:pt>
                <c:pt idx="35064">
                  <c:v>IND DCA 07</c:v>
                </c:pt>
                <c:pt idx="35065">
                  <c:v>IND DCA 08</c:v>
                </c:pt>
                <c:pt idx="35066">
                  <c:v>IND DCA 09</c:v>
                </c:pt>
                <c:pt idx="35067">
                  <c:v>IND DCA 10</c:v>
                </c:pt>
                <c:pt idx="35068">
                  <c:v>IND DCA 11</c:v>
                </c:pt>
                <c:pt idx="35069">
                  <c:v>IND DCA 12</c:v>
                </c:pt>
                <c:pt idx="35070">
                  <c:v>IND DEN 01</c:v>
                </c:pt>
                <c:pt idx="35071">
                  <c:v>IND DEN 02</c:v>
                </c:pt>
                <c:pt idx="35072">
                  <c:v>IND DEN 03</c:v>
                </c:pt>
                <c:pt idx="35073">
                  <c:v>IND DEN 04</c:v>
                </c:pt>
                <c:pt idx="35074">
                  <c:v>IND DEN 05</c:v>
                </c:pt>
                <c:pt idx="35075">
                  <c:v>IND DEN 06</c:v>
                </c:pt>
                <c:pt idx="35076">
                  <c:v>IND DEN 07</c:v>
                </c:pt>
                <c:pt idx="35077">
                  <c:v>IND DEN 08</c:v>
                </c:pt>
                <c:pt idx="35078">
                  <c:v>IND DEN 09</c:v>
                </c:pt>
                <c:pt idx="35079">
                  <c:v>IND DEN 10</c:v>
                </c:pt>
                <c:pt idx="35080">
                  <c:v>IND DEN 11</c:v>
                </c:pt>
                <c:pt idx="35081">
                  <c:v>IND DEN 12</c:v>
                </c:pt>
                <c:pt idx="35082">
                  <c:v>IND DFW 01</c:v>
                </c:pt>
                <c:pt idx="35083">
                  <c:v>IND DFW 02</c:v>
                </c:pt>
                <c:pt idx="35084">
                  <c:v>IND DFW 03</c:v>
                </c:pt>
                <c:pt idx="35085">
                  <c:v>IND DFW 04</c:v>
                </c:pt>
                <c:pt idx="35086">
                  <c:v>IND DFW 05</c:v>
                </c:pt>
                <c:pt idx="35087">
                  <c:v>IND DFW 06</c:v>
                </c:pt>
                <c:pt idx="35088">
                  <c:v>IND DFW 07</c:v>
                </c:pt>
                <c:pt idx="35089">
                  <c:v>IND DFW 08</c:v>
                </c:pt>
                <c:pt idx="35090">
                  <c:v>IND DFW 09</c:v>
                </c:pt>
                <c:pt idx="35091">
                  <c:v>IND DFW 10</c:v>
                </c:pt>
                <c:pt idx="35092">
                  <c:v>IND DFW 11</c:v>
                </c:pt>
                <c:pt idx="35093">
                  <c:v>IND DFW 12</c:v>
                </c:pt>
                <c:pt idx="35094">
                  <c:v>IND DTW 01</c:v>
                </c:pt>
                <c:pt idx="35095">
                  <c:v>IND DTW 02</c:v>
                </c:pt>
                <c:pt idx="35096">
                  <c:v>IND DTW 03</c:v>
                </c:pt>
                <c:pt idx="35097">
                  <c:v>IND DTW 04</c:v>
                </c:pt>
                <c:pt idx="35098">
                  <c:v>IND DTW 05</c:v>
                </c:pt>
                <c:pt idx="35099">
                  <c:v>IND DTW 06</c:v>
                </c:pt>
                <c:pt idx="35100">
                  <c:v>IND DTW 07</c:v>
                </c:pt>
                <c:pt idx="35101">
                  <c:v>IND DTW 08</c:v>
                </c:pt>
                <c:pt idx="35102">
                  <c:v>IND DTW 09</c:v>
                </c:pt>
                <c:pt idx="35103">
                  <c:v>IND DTW 10</c:v>
                </c:pt>
                <c:pt idx="35104">
                  <c:v>IND DTW 11</c:v>
                </c:pt>
                <c:pt idx="35105">
                  <c:v>IND DTW 12</c:v>
                </c:pt>
                <c:pt idx="35106">
                  <c:v>IND EVV 02</c:v>
                </c:pt>
                <c:pt idx="35107">
                  <c:v>IND EWR 01</c:v>
                </c:pt>
                <c:pt idx="35108">
                  <c:v>IND EWR 02</c:v>
                </c:pt>
                <c:pt idx="35109">
                  <c:v>IND EWR 03</c:v>
                </c:pt>
                <c:pt idx="35110">
                  <c:v>IND EWR 04</c:v>
                </c:pt>
                <c:pt idx="35111">
                  <c:v>IND EWR 05</c:v>
                </c:pt>
                <c:pt idx="35112">
                  <c:v>IND EWR 06</c:v>
                </c:pt>
                <c:pt idx="35113">
                  <c:v>IND EWR 07</c:v>
                </c:pt>
                <c:pt idx="35114">
                  <c:v>IND EWR 08</c:v>
                </c:pt>
                <c:pt idx="35115">
                  <c:v>IND EWR 09</c:v>
                </c:pt>
                <c:pt idx="35116">
                  <c:v>IND EWR 10</c:v>
                </c:pt>
                <c:pt idx="35117">
                  <c:v>IND EWR 11</c:v>
                </c:pt>
                <c:pt idx="35118">
                  <c:v>IND EWR 12</c:v>
                </c:pt>
                <c:pt idx="35119">
                  <c:v>IND FLL 01</c:v>
                </c:pt>
                <c:pt idx="35120">
                  <c:v>IND FLL 02</c:v>
                </c:pt>
                <c:pt idx="35121">
                  <c:v>IND FLL 03</c:v>
                </c:pt>
                <c:pt idx="35122">
                  <c:v>IND FLL 04</c:v>
                </c:pt>
                <c:pt idx="35123">
                  <c:v>IND FLL 05</c:v>
                </c:pt>
                <c:pt idx="35124">
                  <c:v>IND FLL 06</c:v>
                </c:pt>
                <c:pt idx="35125">
                  <c:v>IND FLL 07</c:v>
                </c:pt>
                <c:pt idx="35126">
                  <c:v>IND FLL 08</c:v>
                </c:pt>
                <c:pt idx="35127">
                  <c:v>IND FLL 09</c:v>
                </c:pt>
                <c:pt idx="35128">
                  <c:v>IND FLL 10</c:v>
                </c:pt>
                <c:pt idx="35129">
                  <c:v>IND FLL 11</c:v>
                </c:pt>
                <c:pt idx="35130">
                  <c:v>IND FLL 12</c:v>
                </c:pt>
                <c:pt idx="35131">
                  <c:v>IND HOU 01</c:v>
                </c:pt>
                <c:pt idx="35132">
                  <c:v>IND HOU 02</c:v>
                </c:pt>
                <c:pt idx="35133">
                  <c:v>IND HOU 03</c:v>
                </c:pt>
                <c:pt idx="35134">
                  <c:v>IND HOU 04</c:v>
                </c:pt>
                <c:pt idx="35135">
                  <c:v>IND HOU 05</c:v>
                </c:pt>
                <c:pt idx="35136">
                  <c:v>IND HOU 06</c:v>
                </c:pt>
                <c:pt idx="35137">
                  <c:v>IND HOU 07</c:v>
                </c:pt>
                <c:pt idx="35138">
                  <c:v>IND HOU 08</c:v>
                </c:pt>
                <c:pt idx="35139">
                  <c:v>IND HOU 09</c:v>
                </c:pt>
                <c:pt idx="35140">
                  <c:v>IND HOU 10</c:v>
                </c:pt>
                <c:pt idx="35141">
                  <c:v>IND HOU 11</c:v>
                </c:pt>
                <c:pt idx="35142">
                  <c:v>IND HOU 12</c:v>
                </c:pt>
                <c:pt idx="35143">
                  <c:v>IND IAD 01</c:v>
                </c:pt>
                <c:pt idx="35144">
                  <c:v>IND IAD 02</c:v>
                </c:pt>
                <c:pt idx="35145">
                  <c:v>IND IAD 03</c:v>
                </c:pt>
                <c:pt idx="35146">
                  <c:v>IND IAD 04</c:v>
                </c:pt>
                <c:pt idx="35147">
                  <c:v>IND IAD 05</c:v>
                </c:pt>
                <c:pt idx="35148">
                  <c:v>IND IAD 06</c:v>
                </c:pt>
                <c:pt idx="35149">
                  <c:v>IND IAD 07</c:v>
                </c:pt>
                <c:pt idx="35150">
                  <c:v>IND IAD 08</c:v>
                </c:pt>
                <c:pt idx="35151">
                  <c:v>IND IAD 09</c:v>
                </c:pt>
                <c:pt idx="35152">
                  <c:v>IND IAD 10</c:v>
                </c:pt>
                <c:pt idx="35153">
                  <c:v>IND IAD 11</c:v>
                </c:pt>
                <c:pt idx="35154">
                  <c:v>IND IAD 12</c:v>
                </c:pt>
                <c:pt idx="35155">
                  <c:v>IND IAH 01</c:v>
                </c:pt>
                <c:pt idx="35156">
                  <c:v>IND IAH 02</c:v>
                </c:pt>
                <c:pt idx="35157">
                  <c:v>IND IAH 03</c:v>
                </c:pt>
                <c:pt idx="35158">
                  <c:v>IND IAH 04</c:v>
                </c:pt>
                <c:pt idx="35159">
                  <c:v>IND IAH 05</c:v>
                </c:pt>
                <c:pt idx="35160">
                  <c:v>IND IAH 06</c:v>
                </c:pt>
                <c:pt idx="35161">
                  <c:v>IND IAH 07</c:v>
                </c:pt>
                <c:pt idx="35162">
                  <c:v>IND IAH 08</c:v>
                </c:pt>
                <c:pt idx="35163">
                  <c:v>IND IAH 09</c:v>
                </c:pt>
                <c:pt idx="35164">
                  <c:v>IND IAH 10</c:v>
                </c:pt>
                <c:pt idx="35165">
                  <c:v>IND IAH 11</c:v>
                </c:pt>
                <c:pt idx="35166">
                  <c:v>IND IAH 12</c:v>
                </c:pt>
                <c:pt idx="35167">
                  <c:v>IND ISP 02</c:v>
                </c:pt>
                <c:pt idx="35168">
                  <c:v>IND JAX 01</c:v>
                </c:pt>
                <c:pt idx="35169">
                  <c:v>IND JAX 02</c:v>
                </c:pt>
                <c:pt idx="35170">
                  <c:v>IND JAX 03</c:v>
                </c:pt>
                <c:pt idx="35171">
                  <c:v>IND JAX 04</c:v>
                </c:pt>
                <c:pt idx="35172">
                  <c:v>IND JAX 05</c:v>
                </c:pt>
                <c:pt idx="35173">
                  <c:v>IND JAX 06</c:v>
                </c:pt>
                <c:pt idx="35174">
                  <c:v>IND JAX 07</c:v>
                </c:pt>
                <c:pt idx="35175">
                  <c:v>IND JAX 08</c:v>
                </c:pt>
                <c:pt idx="35176">
                  <c:v>IND JAX 09</c:v>
                </c:pt>
                <c:pt idx="35177">
                  <c:v>IND JAX 10</c:v>
                </c:pt>
                <c:pt idx="35178">
                  <c:v>IND JAX 11</c:v>
                </c:pt>
                <c:pt idx="35179">
                  <c:v>IND JAX 12</c:v>
                </c:pt>
                <c:pt idx="35180">
                  <c:v>IND JFK 01</c:v>
                </c:pt>
                <c:pt idx="35181">
                  <c:v>IND JFK 02</c:v>
                </c:pt>
                <c:pt idx="35182">
                  <c:v>IND JFK 03</c:v>
                </c:pt>
                <c:pt idx="35183">
                  <c:v>IND JFK 04</c:v>
                </c:pt>
                <c:pt idx="35184">
                  <c:v>IND JFK 05</c:v>
                </c:pt>
                <c:pt idx="35185">
                  <c:v>IND JFK 06</c:v>
                </c:pt>
                <c:pt idx="35186">
                  <c:v>IND JFK 07</c:v>
                </c:pt>
                <c:pt idx="35187">
                  <c:v>IND JFK 08</c:v>
                </c:pt>
                <c:pt idx="35188">
                  <c:v>IND JFK 09</c:v>
                </c:pt>
                <c:pt idx="35189">
                  <c:v>IND JFK 10</c:v>
                </c:pt>
                <c:pt idx="35190">
                  <c:v>IND JFK 11</c:v>
                </c:pt>
                <c:pt idx="35191">
                  <c:v>IND JFK 12</c:v>
                </c:pt>
                <c:pt idx="35192">
                  <c:v>IND LAS 01</c:v>
                </c:pt>
                <c:pt idx="35193">
                  <c:v>IND LAS 02</c:v>
                </c:pt>
                <c:pt idx="35194">
                  <c:v>IND LAS 03</c:v>
                </c:pt>
                <c:pt idx="35195">
                  <c:v>IND LAS 04</c:v>
                </c:pt>
                <c:pt idx="35196">
                  <c:v>IND LAS 05</c:v>
                </c:pt>
                <c:pt idx="35197">
                  <c:v>IND LAS 06</c:v>
                </c:pt>
                <c:pt idx="35198">
                  <c:v>IND LAS 07</c:v>
                </c:pt>
                <c:pt idx="35199">
                  <c:v>IND LAS 08</c:v>
                </c:pt>
                <c:pt idx="35200">
                  <c:v>IND LAS 09</c:v>
                </c:pt>
                <c:pt idx="35201">
                  <c:v>IND LAS 10</c:v>
                </c:pt>
                <c:pt idx="35202">
                  <c:v>IND LAS 11</c:v>
                </c:pt>
                <c:pt idx="35203">
                  <c:v>IND LAS 12</c:v>
                </c:pt>
                <c:pt idx="35204">
                  <c:v>IND LAX 01</c:v>
                </c:pt>
                <c:pt idx="35205">
                  <c:v>IND LAX 02</c:v>
                </c:pt>
                <c:pt idx="35206">
                  <c:v>IND LAX 03</c:v>
                </c:pt>
                <c:pt idx="35207">
                  <c:v>IND LAX 04</c:v>
                </c:pt>
                <c:pt idx="35208">
                  <c:v>IND LAX 05</c:v>
                </c:pt>
                <c:pt idx="35209">
                  <c:v>IND LAX 06</c:v>
                </c:pt>
                <c:pt idx="35210">
                  <c:v>IND LAX 07</c:v>
                </c:pt>
                <c:pt idx="35211">
                  <c:v>IND LAX 08</c:v>
                </c:pt>
                <c:pt idx="35212">
                  <c:v>IND LAX 09</c:v>
                </c:pt>
                <c:pt idx="35213">
                  <c:v>IND LAX 10</c:v>
                </c:pt>
                <c:pt idx="35214">
                  <c:v>IND LAX 11</c:v>
                </c:pt>
                <c:pt idx="35215">
                  <c:v>IND LAX 12</c:v>
                </c:pt>
                <c:pt idx="35216">
                  <c:v>IND LGA 01</c:v>
                </c:pt>
                <c:pt idx="35217">
                  <c:v>IND LGA 02</c:v>
                </c:pt>
                <c:pt idx="35218">
                  <c:v>IND LGA 03</c:v>
                </c:pt>
                <c:pt idx="35219">
                  <c:v>IND LGA 04</c:v>
                </c:pt>
                <c:pt idx="35220">
                  <c:v>IND LGA 05</c:v>
                </c:pt>
                <c:pt idx="35221">
                  <c:v>IND LGA 06</c:v>
                </c:pt>
                <c:pt idx="35222">
                  <c:v>IND LGA 07</c:v>
                </c:pt>
                <c:pt idx="35223">
                  <c:v>IND LGA 08</c:v>
                </c:pt>
                <c:pt idx="35224">
                  <c:v>IND LGA 09</c:v>
                </c:pt>
                <c:pt idx="35225">
                  <c:v>IND LGA 10</c:v>
                </c:pt>
                <c:pt idx="35226">
                  <c:v>IND LGA 11</c:v>
                </c:pt>
                <c:pt idx="35227">
                  <c:v>IND LGA 12</c:v>
                </c:pt>
                <c:pt idx="35228">
                  <c:v>IND MCI 01</c:v>
                </c:pt>
                <c:pt idx="35229">
                  <c:v>IND MCI 02</c:v>
                </c:pt>
                <c:pt idx="35230">
                  <c:v>IND MCI 03</c:v>
                </c:pt>
                <c:pt idx="35231">
                  <c:v>IND MCI 04</c:v>
                </c:pt>
                <c:pt idx="35232">
                  <c:v>IND MCI 05</c:v>
                </c:pt>
                <c:pt idx="35233">
                  <c:v>IND MCI 06</c:v>
                </c:pt>
                <c:pt idx="35234">
                  <c:v>IND MCI 07</c:v>
                </c:pt>
                <c:pt idx="35235">
                  <c:v>IND MCI 08</c:v>
                </c:pt>
                <c:pt idx="35236">
                  <c:v>IND MCI 09</c:v>
                </c:pt>
                <c:pt idx="35237">
                  <c:v>IND MCI 10</c:v>
                </c:pt>
                <c:pt idx="35238">
                  <c:v>IND MCI 11</c:v>
                </c:pt>
                <c:pt idx="35239">
                  <c:v>IND MCI 12</c:v>
                </c:pt>
                <c:pt idx="35240">
                  <c:v>IND MCO 01</c:v>
                </c:pt>
                <c:pt idx="35241">
                  <c:v>IND MCO 02</c:v>
                </c:pt>
                <c:pt idx="35242">
                  <c:v>IND MCO 03</c:v>
                </c:pt>
                <c:pt idx="35243">
                  <c:v>IND MCO 04</c:v>
                </c:pt>
                <c:pt idx="35244">
                  <c:v>IND MCO 05</c:v>
                </c:pt>
                <c:pt idx="35245">
                  <c:v>IND MCO 06</c:v>
                </c:pt>
                <c:pt idx="35246">
                  <c:v>IND MCO 07</c:v>
                </c:pt>
                <c:pt idx="35247">
                  <c:v>IND MCO 08</c:v>
                </c:pt>
                <c:pt idx="35248">
                  <c:v>IND MCO 09</c:v>
                </c:pt>
                <c:pt idx="35249">
                  <c:v>IND MCO 10</c:v>
                </c:pt>
                <c:pt idx="35250">
                  <c:v>IND MCO 11</c:v>
                </c:pt>
                <c:pt idx="35251">
                  <c:v>IND MCO 12</c:v>
                </c:pt>
                <c:pt idx="35252">
                  <c:v>IND MDW 01</c:v>
                </c:pt>
                <c:pt idx="35253">
                  <c:v>IND MDW 02</c:v>
                </c:pt>
                <c:pt idx="35254">
                  <c:v>IND MDW 03</c:v>
                </c:pt>
                <c:pt idx="35255">
                  <c:v>IND MDW 04</c:v>
                </c:pt>
                <c:pt idx="35256">
                  <c:v>IND MDW 05</c:v>
                </c:pt>
                <c:pt idx="35257">
                  <c:v>IND MDW 06</c:v>
                </c:pt>
                <c:pt idx="35258">
                  <c:v>IND MDW 07</c:v>
                </c:pt>
                <c:pt idx="35259">
                  <c:v>IND MDW 08</c:v>
                </c:pt>
                <c:pt idx="35260">
                  <c:v>IND MDW 09</c:v>
                </c:pt>
                <c:pt idx="35261">
                  <c:v>IND MDW 10</c:v>
                </c:pt>
                <c:pt idx="35262">
                  <c:v>IND MDW 11</c:v>
                </c:pt>
                <c:pt idx="35263">
                  <c:v>IND MDW 12</c:v>
                </c:pt>
                <c:pt idx="35264">
                  <c:v>IND MEM 01</c:v>
                </c:pt>
                <c:pt idx="35265">
                  <c:v>IND MEM 02</c:v>
                </c:pt>
                <c:pt idx="35266">
                  <c:v>IND MEM 03</c:v>
                </c:pt>
                <c:pt idx="35267">
                  <c:v>IND MEM 04</c:v>
                </c:pt>
                <c:pt idx="35268">
                  <c:v>IND MEM 05</c:v>
                </c:pt>
                <c:pt idx="35269">
                  <c:v>IND MEM 06</c:v>
                </c:pt>
                <c:pt idx="35270">
                  <c:v>IND MEM 07</c:v>
                </c:pt>
                <c:pt idx="35271">
                  <c:v>IND MEM 08</c:v>
                </c:pt>
                <c:pt idx="35272">
                  <c:v>IND MEM 09</c:v>
                </c:pt>
                <c:pt idx="35273">
                  <c:v>IND MEM 10</c:v>
                </c:pt>
                <c:pt idx="35274">
                  <c:v>IND MEM 11</c:v>
                </c:pt>
                <c:pt idx="35275">
                  <c:v>IND MEM 12</c:v>
                </c:pt>
                <c:pt idx="35276">
                  <c:v>IND MIA 01</c:v>
                </c:pt>
                <c:pt idx="35277">
                  <c:v>IND MIA 02</c:v>
                </c:pt>
                <c:pt idx="35278">
                  <c:v>IND MIA 03</c:v>
                </c:pt>
                <c:pt idx="35279">
                  <c:v>IND MIA 04</c:v>
                </c:pt>
                <c:pt idx="35280">
                  <c:v>IND MIA 05</c:v>
                </c:pt>
                <c:pt idx="35281">
                  <c:v>IND MIA 06</c:v>
                </c:pt>
                <c:pt idx="35282">
                  <c:v>IND MIA 07</c:v>
                </c:pt>
                <c:pt idx="35283">
                  <c:v>IND MIA 08</c:v>
                </c:pt>
                <c:pt idx="35284">
                  <c:v>IND MIA 09</c:v>
                </c:pt>
                <c:pt idx="35285">
                  <c:v>IND MIA 10</c:v>
                </c:pt>
                <c:pt idx="35286">
                  <c:v>IND MIA 11</c:v>
                </c:pt>
                <c:pt idx="35287">
                  <c:v>IND MIA 12</c:v>
                </c:pt>
                <c:pt idx="35288">
                  <c:v>IND MKE 01</c:v>
                </c:pt>
                <c:pt idx="35289">
                  <c:v>IND MKE 02</c:v>
                </c:pt>
                <c:pt idx="35290">
                  <c:v>IND MKE 03</c:v>
                </c:pt>
                <c:pt idx="35291">
                  <c:v>IND MKE 04</c:v>
                </c:pt>
                <c:pt idx="35292">
                  <c:v>IND MKE 05</c:v>
                </c:pt>
                <c:pt idx="35293">
                  <c:v>IND MKE 06</c:v>
                </c:pt>
                <c:pt idx="35294">
                  <c:v>IND MKE 07</c:v>
                </c:pt>
                <c:pt idx="35295">
                  <c:v>IND MKE 08</c:v>
                </c:pt>
                <c:pt idx="35296">
                  <c:v>IND MKE 09</c:v>
                </c:pt>
                <c:pt idx="35297">
                  <c:v>IND MKE 10</c:v>
                </c:pt>
                <c:pt idx="35298">
                  <c:v>IND MKE 11</c:v>
                </c:pt>
                <c:pt idx="35299">
                  <c:v>IND MKE 12</c:v>
                </c:pt>
                <c:pt idx="35300">
                  <c:v>IND MSP 01</c:v>
                </c:pt>
                <c:pt idx="35301">
                  <c:v>IND MSP 02</c:v>
                </c:pt>
                <c:pt idx="35302">
                  <c:v>IND MSP 03</c:v>
                </c:pt>
                <c:pt idx="35303">
                  <c:v>IND MSP 04</c:v>
                </c:pt>
                <c:pt idx="35304">
                  <c:v>IND MSP 05</c:v>
                </c:pt>
                <c:pt idx="35305">
                  <c:v>IND MSP 06</c:v>
                </c:pt>
                <c:pt idx="35306">
                  <c:v>IND MSP 07</c:v>
                </c:pt>
                <c:pt idx="35307">
                  <c:v>IND MSP 08</c:v>
                </c:pt>
                <c:pt idx="35308">
                  <c:v>IND MSP 09</c:v>
                </c:pt>
                <c:pt idx="35309">
                  <c:v>IND MSP 10</c:v>
                </c:pt>
                <c:pt idx="35310">
                  <c:v>IND MSP 11</c:v>
                </c:pt>
                <c:pt idx="35311">
                  <c:v>IND MSP 12</c:v>
                </c:pt>
                <c:pt idx="35312">
                  <c:v>IND MSY 02</c:v>
                </c:pt>
                <c:pt idx="35313">
                  <c:v>IND MSY 03</c:v>
                </c:pt>
                <c:pt idx="35314">
                  <c:v>IND MSY 04</c:v>
                </c:pt>
                <c:pt idx="35315">
                  <c:v>IND MSY 05</c:v>
                </c:pt>
                <c:pt idx="35316">
                  <c:v>IND MSY 06</c:v>
                </c:pt>
                <c:pt idx="35317">
                  <c:v>IND MSY 07</c:v>
                </c:pt>
                <c:pt idx="35318">
                  <c:v>IND MSY 08</c:v>
                </c:pt>
                <c:pt idx="35319">
                  <c:v>IND MSY 09</c:v>
                </c:pt>
                <c:pt idx="35320">
                  <c:v>IND MSY 10</c:v>
                </c:pt>
                <c:pt idx="35321">
                  <c:v>IND MSY 11</c:v>
                </c:pt>
                <c:pt idx="35322">
                  <c:v>IND MSY 12</c:v>
                </c:pt>
                <c:pt idx="35323">
                  <c:v>IND MYR 04</c:v>
                </c:pt>
                <c:pt idx="35324">
                  <c:v>IND MYR 05</c:v>
                </c:pt>
                <c:pt idx="35325">
                  <c:v>IND MYR 06</c:v>
                </c:pt>
                <c:pt idx="35326">
                  <c:v>IND MYR 07</c:v>
                </c:pt>
                <c:pt idx="35327">
                  <c:v>IND MYR 08</c:v>
                </c:pt>
                <c:pt idx="35328">
                  <c:v>IND MYR 09</c:v>
                </c:pt>
                <c:pt idx="35329">
                  <c:v>IND OAK 07</c:v>
                </c:pt>
                <c:pt idx="35330">
                  <c:v>IND OAK 08</c:v>
                </c:pt>
                <c:pt idx="35331">
                  <c:v>IND OAK 09</c:v>
                </c:pt>
                <c:pt idx="35332">
                  <c:v>IND OAK 10</c:v>
                </c:pt>
                <c:pt idx="35333">
                  <c:v>IND OAK 11</c:v>
                </c:pt>
                <c:pt idx="35334">
                  <c:v>IND OAK 12</c:v>
                </c:pt>
                <c:pt idx="35335">
                  <c:v>IND OMA 07</c:v>
                </c:pt>
                <c:pt idx="35336">
                  <c:v>IND ORD 01</c:v>
                </c:pt>
                <c:pt idx="35337">
                  <c:v>IND ORD 02</c:v>
                </c:pt>
                <c:pt idx="35338">
                  <c:v>IND ORD 03</c:v>
                </c:pt>
                <c:pt idx="35339">
                  <c:v>IND ORD 04</c:v>
                </c:pt>
                <c:pt idx="35340">
                  <c:v>IND ORD 05</c:v>
                </c:pt>
                <c:pt idx="35341">
                  <c:v>IND ORD 06</c:v>
                </c:pt>
                <c:pt idx="35342">
                  <c:v>IND ORD 07</c:v>
                </c:pt>
                <c:pt idx="35343">
                  <c:v>IND ORD 08</c:v>
                </c:pt>
                <c:pt idx="35344">
                  <c:v>IND ORD 09</c:v>
                </c:pt>
                <c:pt idx="35345">
                  <c:v>IND ORD 10</c:v>
                </c:pt>
                <c:pt idx="35346">
                  <c:v>IND ORD 11</c:v>
                </c:pt>
                <c:pt idx="35347">
                  <c:v>IND ORD 12</c:v>
                </c:pt>
                <c:pt idx="35348">
                  <c:v>IND PGD 01</c:v>
                </c:pt>
                <c:pt idx="35349">
                  <c:v>IND PGD 02</c:v>
                </c:pt>
                <c:pt idx="35350">
                  <c:v>IND PGD 03</c:v>
                </c:pt>
                <c:pt idx="35351">
                  <c:v>IND PGD 04</c:v>
                </c:pt>
                <c:pt idx="35352">
                  <c:v>IND PGD 05</c:v>
                </c:pt>
                <c:pt idx="35353">
                  <c:v>IND PGD 06</c:v>
                </c:pt>
                <c:pt idx="35354">
                  <c:v>IND PGD 07</c:v>
                </c:pt>
                <c:pt idx="35355">
                  <c:v>IND PGD 08</c:v>
                </c:pt>
                <c:pt idx="35356">
                  <c:v>IND PGD 09</c:v>
                </c:pt>
                <c:pt idx="35357">
                  <c:v>IND PGD 10</c:v>
                </c:pt>
                <c:pt idx="35358">
                  <c:v>IND PGD 11</c:v>
                </c:pt>
                <c:pt idx="35359">
                  <c:v>IND PGD 12</c:v>
                </c:pt>
                <c:pt idx="35360">
                  <c:v>IND PHL 01</c:v>
                </c:pt>
                <c:pt idx="35361">
                  <c:v>IND PHL 02</c:v>
                </c:pt>
                <c:pt idx="35362">
                  <c:v>IND PHL 03</c:v>
                </c:pt>
                <c:pt idx="35363">
                  <c:v>IND PHL 04</c:v>
                </c:pt>
                <c:pt idx="35364">
                  <c:v>IND PHL 05</c:v>
                </c:pt>
                <c:pt idx="35365">
                  <c:v>IND PHL 06</c:v>
                </c:pt>
                <c:pt idx="35366">
                  <c:v>IND PHL 07</c:v>
                </c:pt>
                <c:pt idx="35367">
                  <c:v>IND PHL 08</c:v>
                </c:pt>
                <c:pt idx="35368">
                  <c:v>IND PHL 09</c:v>
                </c:pt>
                <c:pt idx="35369">
                  <c:v>IND PHL 10</c:v>
                </c:pt>
                <c:pt idx="35370">
                  <c:v>IND PHL 11</c:v>
                </c:pt>
                <c:pt idx="35371">
                  <c:v>IND PHL 12</c:v>
                </c:pt>
                <c:pt idx="35372">
                  <c:v>IND PHX 01</c:v>
                </c:pt>
                <c:pt idx="35373">
                  <c:v>IND PHX 02</c:v>
                </c:pt>
                <c:pt idx="35374">
                  <c:v>IND PHX 03</c:v>
                </c:pt>
                <c:pt idx="35375">
                  <c:v>IND PHX 04</c:v>
                </c:pt>
                <c:pt idx="35376">
                  <c:v>IND PHX 05</c:v>
                </c:pt>
                <c:pt idx="35377">
                  <c:v>IND PHX 06</c:v>
                </c:pt>
                <c:pt idx="35378">
                  <c:v>IND PHX 07</c:v>
                </c:pt>
                <c:pt idx="35379">
                  <c:v>IND PHX 08</c:v>
                </c:pt>
                <c:pt idx="35380">
                  <c:v>IND PHX 09</c:v>
                </c:pt>
                <c:pt idx="35381">
                  <c:v>IND PHX 10</c:v>
                </c:pt>
                <c:pt idx="35382">
                  <c:v>IND PHX 11</c:v>
                </c:pt>
                <c:pt idx="35383">
                  <c:v>IND PHX 12</c:v>
                </c:pt>
                <c:pt idx="35384">
                  <c:v>IND PIE 01</c:v>
                </c:pt>
                <c:pt idx="35385">
                  <c:v>IND PIE 02</c:v>
                </c:pt>
                <c:pt idx="35386">
                  <c:v>IND PIE 03</c:v>
                </c:pt>
                <c:pt idx="35387">
                  <c:v>IND PIE 04</c:v>
                </c:pt>
                <c:pt idx="35388">
                  <c:v>IND PIE 05</c:v>
                </c:pt>
                <c:pt idx="35389">
                  <c:v>IND PIE 06</c:v>
                </c:pt>
                <c:pt idx="35390">
                  <c:v>IND PIE 07</c:v>
                </c:pt>
                <c:pt idx="35391">
                  <c:v>IND PIE 08</c:v>
                </c:pt>
                <c:pt idx="35392">
                  <c:v>IND PIE 09</c:v>
                </c:pt>
                <c:pt idx="35393">
                  <c:v>IND PIE 10</c:v>
                </c:pt>
                <c:pt idx="35394">
                  <c:v>IND PIE 11</c:v>
                </c:pt>
                <c:pt idx="35395">
                  <c:v>IND PIE 12</c:v>
                </c:pt>
                <c:pt idx="35396">
                  <c:v>IND PVD 02</c:v>
                </c:pt>
                <c:pt idx="35397">
                  <c:v>IND RDU 01</c:v>
                </c:pt>
                <c:pt idx="35398">
                  <c:v>IND RDU 02</c:v>
                </c:pt>
                <c:pt idx="35399">
                  <c:v>IND RDU 03</c:v>
                </c:pt>
                <c:pt idx="35400">
                  <c:v>IND RDU 04</c:v>
                </c:pt>
                <c:pt idx="35401">
                  <c:v>IND RDU 05</c:v>
                </c:pt>
                <c:pt idx="35402">
                  <c:v>IND RDU 06</c:v>
                </c:pt>
                <c:pt idx="35403">
                  <c:v>IND RDU 07</c:v>
                </c:pt>
                <c:pt idx="35404">
                  <c:v>IND RDU 08</c:v>
                </c:pt>
                <c:pt idx="35405">
                  <c:v>IND RDU 09</c:v>
                </c:pt>
                <c:pt idx="35406">
                  <c:v>IND RDU 10</c:v>
                </c:pt>
                <c:pt idx="35407">
                  <c:v>IND RDU 11</c:v>
                </c:pt>
                <c:pt idx="35408">
                  <c:v>IND RDU 12</c:v>
                </c:pt>
                <c:pt idx="35409">
                  <c:v>IND RSW 01</c:v>
                </c:pt>
                <c:pt idx="35410">
                  <c:v>IND RSW 02</c:v>
                </c:pt>
                <c:pt idx="35411">
                  <c:v>IND RSW 03</c:v>
                </c:pt>
                <c:pt idx="35412">
                  <c:v>IND RSW 04</c:v>
                </c:pt>
                <c:pt idx="35413">
                  <c:v>IND RSW 05</c:v>
                </c:pt>
                <c:pt idx="35414">
                  <c:v>IND RSW 06</c:v>
                </c:pt>
                <c:pt idx="35415">
                  <c:v>IND RSW 07</c:v>
                </c:pt>
                <c:pt idx="35416">
                  <c:v>IND RSW 08</c:v>
                </c:pt>
                <c:pt idx="35417">
                  <c:v>IND RSW 09</c:v>
                </c:pt>
                <c:pt idx="35418">
                  <c:v>IND RSW 10</c:v>
                </c:pt>
                <c:pt idx="35419">
                  <c:v>IND RSW 11</c:v>
                </c:pt>
                <c:pt idx="35420">
                  <c:v>IND RSW 12</c:v>
                </c:pt>
                <c:pt idx="35421">
                  <c:v>IND SAN 06</c:v>
                </c:pt>
                <c:pt idx="35422">
                  <c:v>IND SAN 07</c:v>
                </c:pt>
                <c:pt idx="35423">
                  <c:v>IND SAN 08</c:v>
                </c:pt>
                <c:pt idx="35424">
                  <c:v>IND SAN 09</c:v>
                </c:pt>
                <c:pt idx="35425">
                  <c:v>IND SAN 10</c:v>
                </c:pt>
                <c:pt idx="35426">
                  <c:v>IND SAN 11</c:v>
                </c:pt>
                <c:pt idx="35427">
                  <c:v>IND SAN 12</c:v>
                </c:pt>
                <c:pt idx="35428">
                  <c:v>IND SAT 01</c:v>
                </c:pt>
                <c:pt idx="35429">
                  <c:v>IND SAV 02</c:v>
                </c:pt>
                <c:pt idx="35430">
                  <c:v>IND SAV 03</c:v>
                </c:pt>
                <c:pt idx="35431">
                  <c:v>IND SAV 04</c:v>
                </c:pt>
                <c:pt idx="35432">
                  <c:v>IND SAV 05</c:v>
                </c:pt>
                <c:pt idx="35433">
                  <c:v>IND SAV 06</c:v>
                </c:pt>
                <c:pt idx="35434">
                  <c:v>IND SAV 07</c:v>
                </c:pt>
                <c:pt idx="35435">
                  <c:v>IND SAV 08</c:v>
                </c:pt>
                <c:pt idx="35436">
                  <c:v>IND SEA 01</c:v>
                </c:pt>
                <c:pt idx="35437">
                  <c:v>IND SEA 02</c:v>
                </c:pt>
                <c:pt idx="35438">
                  <c:v>IND SEA 03</c:v>
                </c:pt>
                <c:pt idx="35439">
                  <c:v>IND SEA 04</c:v>
                </c:pt>
                <c:pt idx="35440">
                  <c:v>IND SEA 05</c:v>
                </c:pt>
                <c:pt idx="35441">
                  <c:v>IND SEA 06</c:v>
                </c:pt>
                <c:pt idx="35442">
                  <c:v>IND SEA 07</c:v>
                </c:pt>
                <c:pt idx="35443">
                  <c:v>IND SEA 08</c:v>
                </c:pt>
                <c:pt idx="35444">
                  <c:v>IND SEA 09</c:v>
                </c:pt>
                <c:pt idx="35445">
                  <c:v>IND SEA 10</c:v>
                </c:pt>
                <c:pt idx="35446">
                  <c:v>IND SEA 11</c:v>
                </c:pt>
                <c:pt idx="35447">
                  <c:v>IND SEA 12</c:v>
                </c:pt>
                <c:pt idx="35448">
                  <c:v>IND SFB 01</c:v>
                </c:pt>
                <c:pt idx="35449">
                  <c:v>IND SFB 02</c:v>
                </c:pt>
                <c:pt idx="35450">
                  <c:v>IND SFB 03</c:v>
                </c:pt>
                <c:pt idx="35451">
                  <c:v>IND SFB 04</c:v>
                </c:pt>
                <c:pt idx="35452">
                  <c:v>IND SFB 05</c:v>
                </c:pt>
                <c:pt idx="35453">
                  <c:v>IND SFB 06</c:v>
                </c:pt>
                <c:pt idx="35454">
                  <c:v>IND SFB 07</c:v>
                </c:pt>
                <c:pt idx="35455">
                  <c:v>IND SFB 08</c:v>
                </c:pt>
                <c:pt idx="35456">
                  <c:v>IND SFB 09</c:v>
                </c:pt>
                <c:pt idx="35457">
                  <c:v>IND SFB 10</c:v>
                </c:pt>
                <c:pt idx="35458">
                  <c:v>IND SFB 11</c:v>
                </c:pt>
                <c:pt idx="35459">
                  <c:v>IND SFB 12</c:v>
                </c:pt>
                <c:pt idx="35460">
                  <c:v>IND SFO 01</c:v>
                </c:pt>
                <c:pt idx="35461">
                  <c:v>IND SFO 02</c:v>
                </c:pt>
                <c:pt idx="35462">
                  <c:v>IND SFO 03</c:v>
                </c:pt>
                <c:pt idx="35463">
                  <c:v>IND SFO 04</c:v>
                </c:pt>
                <c:pt idx="35464">
                  <c:v>IND SFO 05</c:v>
                </c:pt>
                <c:pt idx="35465">
                  <c:v>IND SFO 06</c:v>
                </c:pt>
                <c:pt idx="35466">
                  <c:v>IND SFO 07</c:v>
                </c:pt>
                <c:pt idx="35467">
                  <c:v>IND SFO 08</c:v>
                </c:pt>
                <c:pt idx="35468">
                  <c:v>IND SFO 09</c:v>
                </c:pt>
                <c:pt idx="35469">
                  <c:v>IND SFO 10</c:v>
                </c:pt>
                <c:pt idx="35470">
                  <c:v>IND SFO 11</c:v>
                </c:pt>
                <c:pt idx="35471">
                  <c:v>IND SFO 12</c:v>
                </c:pt>
                <c:pt idx="35472">
                  <c:v>IND SLC 01</c:v>
                </c:pt>
                <c:pt idx="35473">
                  <c:v>IND SLC 02</c:v>
                </c:pt>
                <c:pt idx="35474">
                  <c:v>IND SLC 03</c:v>
                </c:pt>
                <c:pt idx="35475">
                  <c:v>IND SLC 04</c:v>
                </c:pt>
                <c:pt idx="35476">
                  <c:v>IND SLC 05</c:v>
                </c:pt>
                <c:pt idx="35477">
                  <c:v>IND SLC 06</c:v>
                </c:pt>
                <c:pt idx="35478">
                  <c:v>IND SLC 07</c:v>
                </c:pt>
                <c:pt idx="35479">
                  <c:v>IND SLC 08</c:v>
                </c:pt>
                <c:pt idx="35480">
                  <c:v>IND SLC 09</c:v>
                </c:pt>
                <c:pt idx="35481">
                  <c:v>IND SLC 10</c:v>
                </c:pt>
                <c:pt idx="35482">
                  <c:v>IND SLC 11</c:v>
                </c:pt>
                <c:pt idx="35483">
                  <c:v>IND SLC 12</c:v>
                </c:pt>
                <c:pt idx="35484">
                  <c:v>IND SRQ 01</c:v>
                </c:pt>
                <c:pt idx="35485">
                  <c:v>IND SRQ 02</c:v>
                </c:pt>
                <c:pt idx="35486">
                  <c:v>IND SRQ 03</c:v>
                </c:pt>
                <c:pt idx="35487">
                  <c:v>IND SRQ 04</c:v>
                </c:pt>
                <c:pt idx="35488">
                  <c:v>IND SRQ 05</c:v>
                </c:pt>
                <c:pt idx="35489">
                  <c:v>IND SRQ 06</c:v>
                </c:pt>
                <c:pt idx="35490">
                  <c:v>IND SRQ 07</c:v>
                </c:pt>
                <c:pt idx="35491">
                  <c:v>IND SRQ 08</c:v>
                </c:pt>
                <c:pt idx="35492">
                  <c:v>IND SRQ 10</c:v>
                </c:pt>
                <c:pt idx="35493">
                  <c:v>IND SRQ 11</c:v>
                </c:pt>
                <c:pt idx="35494">
                  <c:v>IND SRQ 12</c:v>
                </c:pt>
                <c:pt idx="35495">
                  <c:v>IND STL 03</c:v>
                </c:pt>
                <c:pt idx="35496">
                  <c:v>IND STL 04</c:v>
                </c:pt>
                <c:pt idx="35497">
                  <c:v>IND STL 05</c:v>
                </c:pt>
                <c:pt idx="35498">
                  <c:v>IND STL 06</c:v>
                </c:pt>
                <c:pt idx="35499">
                  <c:v>IND STL 07</c:v>
                </c:pt>
                <c:pt idx="35500">
                  <c:v>IND STL 08</c:v>
                </c:pt>
                <c:pt idx="35501">
                  <c:v>IND STL 09</c:v>
                </c:pt>
                <c:pt idx="35502">
                  <c:v>IND STL 11</c:v>
                </c:pt>
                <c:pt idx="35503">
                  <c:v>IND STL 12</c:v>
                </c:pt>
                <c:pt idx="35504">
                  <c:v>IND TPA 01</c:v>
                </c:pt>
                <c:pt idx="35505">
                  <c:v>IND TPA 02</c:v>
                </c:pt>
                <c:pt idx="35506">
                  <c:v>IND TPA 03</c:v>
                </c:pt>
                <c:pt idx="35507">
                  <c:v>IND TPA 04</c:v>
                </c:pt>
                <c:pt idx="35508">
                  <c:v>IND TPA 05</c:v>
                </c:pt>
                <c:pt idx="35509">
                  <c:v>IND TPA 06</c:v>
                </c:pt>
                <c:pt idx="35510">
                  <c:v>IND TPA 07</c:v>
                </c:pt>
                <c:pt idx="35511">
                  <c:v>IND TPA 08</c:v>
                </c:pt>
                <c:pt idx="35512">
                  <c:v>IND TPA 09</c:v>
                </c:pt>
                <c:pt idx="35513">
                  <c:v>IND TPA 10</c:v>
                </c:pt>
                <c:pt idx="35514">
                  <c:v>IND TPA 11</c:v>
                </c:pt>
                <c:pt idx="35515">
                  <c:v>IND TPA 12</c:v>
                </c:pt>
                <c:pt idx="35516">
                  <c:v>IND TTN 01</c:v>
                </c:pt>
                <c:pt idx="35517">
                  <c:v>IND TTN 04</c:v>
                </c:pt>
                <c:pt idx="35518">
                  <c:v>IND TTN 05</c:v>
                </c:pt>
                <c:pt idx="35519">
                  <c:v>IND TTN 06</c:v>
                </c:pt>
                <c:pt idx="35520">
                  <c:v>IND TTN 07</c:v>
                </c:pt>
                <c:pt idx="35521">
                  <c:v>IND TTN 08</c:v>
                </c:pt>
                <c:pt idx="35522">
                  <c:v>IND TTN 09</c:v>
                </c:pt>
                <c:pt idx="35523">
                  <c:v>IND TTN 10</c:v>
                </c:pt>
                <c:pt idx="35524">
                  <c:v>IND TTN 11</c:v>
                </c:pt>
                <c:pt idx="35525">
                  <c:v>IND TTN 12</c:v>
                </c:pt>
                <c:pt idx="35526">
                  <c:v>IND VPS 04</c:v>
                </c:pt>
                <c:pt idx="35527">
                  <c:v>IND VPS 05</c:v>
                </c:pt>
                <c:pt idx="35528">
                  <c:v>IND VPS 06</c:v>
                </c:pt>
                <c:pt idx="35529">
                  <c:v>IND VPS 07</c:v>
                </c:pt>
                <c:pt idx="35530">
                  <c:v>IND VPS 08</c:v>
                </c:pt>
                <c:pt idx="35531">
                  <c:v>IND XNA 02</c:v>
                </c:pt>
                <c:pt idx="35532">
                  <c:v>INL BRD 01</c:v>
                </c:pt>
                <c:pt idx="35533">
                  <c:v>INL BRD 02</c:v>
                </c:pt>
                <c:pt idx="35534">
                  <c:v>INL BRD 03</c:v>
                </c:pt>
                <c:pt idx="35535">
                  <c:v>INL BRD 04</c:v>
                </c:pt>
                <c:pt idx="35536">
                  <c:v>INL BRD 05</c:v>
                </c:pt>
                <c:pt idx="35537">
                  <c:v>INL BRD 06</c:v>
                </c:pt>
                <c:pt idx="35538">
                  <c:v>INL BRD 07</c:v>
                </c:pt>
                <c:pt idx="35539">
                  <c:v>INL BRD 08</c:v>
                </c:pt>
                <c:pt idx="35540">
                  <c:v>INL BRD 09</c:v>
                </c:pt>
                <c:pt idx="35541">
                  <c:v>INL BRD 10</c:v>
                </c:pt>
                <c:pt idx="35542">
                  <c:v>INL BRD 11</c:v>
                </c:pt>
                <c:pt idx="35543">
                  <c:v>INL BRD 12</c:v>
                </c:pt>
                <c:pt idx="35544">
                  <c:v>INL HIB 01</c:v>
                </c:pt>
                <c:pt idx="35545">
                  <c:v>INL HIB 02</c:v>
                </c:pt>
                <c:pt idx="35546">
                  <c:v>INL HIB 03</c:v>
                </c:pt>
                <c:pt idx="35547">
                  <c:v>INL HIB 04</c:v>
                </c:pt>
                <c:pt idx="35548">
                  <c:v>INL HIB 05</c:v>
                </c:pt>
                <c:pt idx="35549">
                  <c:v>INL HIB 06</c:v>
                </c:pt>
                <c:pt idx="35550">
                  <c:v>INL HIB 07</c:v>
                </c:pt>
                <c:pt idx="35551">
                  <c:v>INL HIB 08</c:v>
                </c:pt>
                <c:pt idx="35552">
                  <c:v>INL HIB 09</c:v>
                </c:pt>
                <c:pt idx="35553">
                  <c:v>INL HIB 10</c:v>
                </c:pt>
                <c:pt idx="35554">
                  <c:v>INL HIB 11</c:v>
                </c:pt>
                <c:pt idx="35555">
                  <c:v>INL HIB 12</c:v>
                </c:pt>
                <c:pt idx="35556">
                  <c:v>INL MSP 01</c:v>
                </c:pt>
                <c:pt idx="35557">
                  <c:v>INL MSP 02</c:v>
                </c:pt>
                <c:pt idx="35558">
                  <c:v>INL MSP 03</c:v>
                </c:pt>
                <c:pt idx="35559">
                  <c:v>INL MSP 04</c:v>
                </c:pt>
                <c:pt idx="35560">
                  <c:v>INL MSP 05</c:v>
                </c:pt>
                <c:pt idx="35561">
                  <c:v>INL MSP 06</c:v>
                </c:pt>
                <c:pt idx="35562">
                  <c:v>INL MSP 07</c:v>
                </c:pt>
                <c:pt idx="35563">
                  <c:v>INL MSP 08</c:v>
                </c:pt>
                <c:pt idx="35564">
                  <c:v>INL MSP 09</c:v>
                </c:pt>
                <c:pt idx="35565">
                  <c:v>INL MSP 10</c:v>
                </c:pt>
                <c:pt idx="35566">
                  <c:v>INL MSP 11</c:v>
                </c:pt>
                <c:pt idx="35567">
                  <c:v>INL MSP 12</c:v>
                </c:pt>
                <c:pt idx="35568">
                  <c:v>IPL LAX 01</c:v>
                </c:pt>
                <c:pt idx="35569">
                  <c:v>IPL LAX 02</c:v>
                </c:pt>
                <c:pt idx="35570">
                  <c:v>IPL LAX 03</c:v>
                </c:pt>
                <c:pt idx="35571">
                  <c:v>IPL LAX 04</c:v>
                </c:pt>
                <c:pt idx="35572">
                  <c:v>IPL LAX 05</c:v>
                </c:pt>
                <c:pt idx="35573">
                  <c:v>IPL LAX 06</c:v>
                </c:pt>
                <c:pt idx="35574">
                  <c:v>IPL LAX 07</c:v>
                </c:pt>
                <c:pt idx="35575">
                  <c:v>IPL LAX 08</c:v>
                </c:pt>
                <c:pt idx="35576">
                  <c:v>IPL LAX 09</c:v>
                </c:pt>
                <c:pt idx="35577">
                  <c:v>IPL LAX 10</c:v>
                </c:pt>
                <c:pt idx="35578">
                  <c:v>IPL LAX 11</c:v>
                </c:pt>
                <c:pt idx="35579">
                  <c:v>IPL LAX 12</c:v>
                </c:pt>
                <c:pt idx="35580">
                  <c:v>IPL YUM 01</c:v>
                </c:pt>
                <c:pt idx="35581">
                  <c:v>IPL YUM 02</c:v>
                </c:pt>
                <c:pt idx="35582">
                  <c:v>IPL YUM 03</c:v>
                </c:pt>
                <c:pt idx="35583">
                  <c:v>IPL YUM 04</c:v>
                </c:pt>
                <c:pt idx="35584">
                  <c:v>IPL YUM 05</c:v>
                </c:pt>
                <c:pt idx="35585">
                  <c:v>IPL YUM 06</c:v>
                </c:pt>
                <c:pt idx="35586">
                  <c:v>IPL YUM 07</c:v>
                </c:pt>
                <c:pt idx="35587">
                  <c:v>IPL YUM 08</c:v>
                </c:pt>
                <c:pt idx="35588">
                  <c:v>IPL YUM 09</c:v>
                </c:pt>
                <c:pt idx="35589">
                  <c:v>IPL YUM 10</c:v>
                </c:pt>
                <c:pt idx="35590">
                  <c:v>IPL YUM 11</c:v>
                </c:pt>
                <c:pt idx="35591">
                  <c:v>IPL YUM 12</c:v>
                </c:pt>
                <c:pt idx="35592">
                  <c:v>ISN BIL 08</c:v>
                </c:pt>
                <c:pt idx="35593">
                  <c:v>ISN DEN 01</c:v>
                </c:pt>
                <c:pt idx="35594">
                  <c:v>ISN DEN 02</c:v>
                </c:pt>
                <c:pt idx="35595">
                  <c:v>ISN DEN 03</c:v>
                </c:pt>
                <c:pt idx="35596">
                  <c:v>ISN DEN 04</c:v>
                </c:pt>
                <c:pt idx="35597">
                  <c:v>ISN DEN 05</c:v>
                </c:pt>
                <c:pt idx="35598">
                  <c:v>ISN DEN 06</c:v>
                </c:pt>
                <c:pt idx="35599">
                  <c:v>ISN DEN 07</c:v>
                </c:pt>
                <c:pt idx="35600">
                  <c:v>ISN DEN 08</c:v>
                </c:pt>
                <c:pt idx="35601">
                  <c:v>ISN DEN 09</c:v>
                </c:pt>
                <c:pt idx="35602">
                  <c:v>ISN DEN 10</c:v>
                </c:pt>
                <c:pt idx="35603">
                  <c:v>ISN DEN 11</c:v>
                </c:pt>
                <c:pt idx="35604">
                  <c:v>ISN DEN 12</c:v>
                </c:pt>
                <c:pt idx="35605">
                  <c:v>ISN IAH 01</c:v>
                </c:pt>
                <c:pt idx="35606">
                  <c:v>ISN IAH 02</c:v>
                </c:pt>
                <c:pt idx="35607">
                  <c:v>ISN IAH 03</c:v>
                </c:pt>
                <c:pt idx="35608">
                  <c:v>ISN IAH 04</c:v>
                </c:pt>
                <c:pt idx="35609">
                  <c:v>ISN IAH 05</c:v>
                </c:pt>
                <c:pt idx="35610">
                  <c:v>ISN IAH 06</c:v>
                </c:pt>
                <c:pt idx="35611">
                  <c:v>ISN IAH 07</c:v>
                </c:pt>
                <c:pt idx="35612">
                  <c:v>ISN IAH 08</c:v>
                </c:pt>
                <c:pt idx="35613">
                  <c:v>ISN IAH 09</c:v>
                </c:pt>
                <c:pt idx="35614">
                  <c:v>ISN IAH 10</c:v>
                </c:pt>
                <c:pt idx="35615">
                  <c:v>ISN IAH 11</c:v>
                </c:pt>
                <c:pt idx="35616">
                  <c:v>ISN IAH 12</c:v>
                </c:pt>
                <c:pt idx="35617">
                  <c:v>ISN MSP 01</c:v>
                </c:pt>
                <c:pt idx="35618">
                  <c:v>ISN MSP 02</c:v>
                </c:pt>
                <c:pt idx="35619">
                  <c:v>ISN MSP 03</c:v>
                </c:pt>
                <c:pt idx="35620">
                  <c:v>ISN MSP 04</c:v>
                </c:pt>
                <c:pt idx="35621">
                  <c:v>ISN MSP 05</c:v>
                </c:pt>
                <c:pt idx="35622">
                  <c:v>ISN MSP 06</c:v>
                </c:pt>
                <c:pt idx="35623">
                  <c:v>ISN MSP 07</c:v>
                </c:pt>
                <c:pt idx="35624">
                  <c:v>ISN MSP 08</c:v>
                </c:pt>
                <c:pt idx="35625">
                  <c:v>ISN MSP 09</c:v>
                </c:pt>
                <c:pt idx="35626">
                  <c:v>ISN MSP 10</c:v>
                </c:pt>
                <c:pt idx="35627">
                  <c:v>ISN MSP 11</c:v>
                </c:pt>
                <c:pt idx="35628">
                  <c:v>ISN MSP 12</c:v>
                </c:pt>
                <c:pt idx="35629">
                  <c:v>ISP ATL 04</c:v>
                </c:pt>
                <c:pt idx="35630">
                  <c:v>ISP ATL 05</c:v>
                </c:pt>
                <c:pt idx="35631">
                  <c:v>ISP ATL 06</c:v>
                </c:pt>
                <c:pt idx="35632">
                  <c:v>ISP ATL 07</c:v>
                </c:pt>
                <c:pt idx="35633">
                  <c:v>ISP ATL 08</c:v>
                </c:pt>
                <c:pt idx="35634">
                  <c:v>ISP BWI 01</c:v>
                </c:pt>
                <c:pt idx="35635">
                  <c:v>ISP BWI 02</c:v>
                </c:pt>
                <c:pt idx="35636">
                  <c:v>ISP BWI 03</c:v>
                </c:pt>
                <c:pt idx="35637">
                  <c:v>ISP BWI 04</c:v>
                </c:pt>
                <c:pt idx="35638">
                  <c:v>ISP BWI 05</c:v>
                </c:pt>
                <c:pt idx="35639">
                  <c:v>ISP BWI 06</c:v>
                </c:pt>
                <c:pt idx="35640">
                  <c:v>ISP BWI 07</c:v>
                </c:pt>
                <c:pt idx="35641">
                  <c:v>ISP BWI 08</c:v>
                </c:pt>
                <c:pt idx="35642">
                  <c:v>ISP BWI 09</c:v>
                </c:pt>
                <c:pt idx="35643">
                  <c:v>ISP BWI 10</c:v>
                </c:pt>
                <c:pt idx="35644">
                  <c:v>ISP BWI 11</c:v>
                </c:pt>
                <c:pt idx="35645">
                  <c:v>ISP BWI 12</c:v>
                </c:pt>
                <c:pt idx="35646">
                  <c:v>ISP DTW 04</c:v>
                </c:pt>
                <c:pt idx="35647">
                  <c:v>ISP DTW 05</c:v>
                </c:pt>
                <c:pt idx="35648">
                  <c:v>ISP DTW 06</c:v>
                </c:pt>
                <c:pt idx="35649">
                  <c:v>ISP DTW 07</c:v>
                </c:pt>
                <c:pt idx="35650">
                  <c:v>ISP FLL 01</c:v>
                </c:pt>
                <c:pt idx="35651">
                  <c:v>ISP FLL 02</c:v>
                </c:pt>
                <c:pt idx="35652">
                  <c:v>ISP FLL 03</c:v>
                </c:pt>
                <c:pt idx="35653">
                  <c:v>ISP FLL 04</c:v>
                </c:pt>
                <c:pt idx="35654">
                  <c:v>ISP FLL 05</c:v>
                </c:pt>
                <c:pt idx="35655">
                  <c:v>ISP FLL 06</c:v>
                </c:pt>
                <c:pt idx="35656">
                  <c:v>ISP FLL 07</c:v>
                </c:pt>
                <c:pt idx="35657">
                  <c:v>ISP FLL 08</c:v>
                </c:pt>
                <c:pt idx="35658">
                  <c:v>ISP FLL 09</c:v>
                </c:pt>
                <c:pt idx="35659">
                  <c:v>ISP FLL 10</c:v>
                </c:pt>
                <c:pt idx="35660">
                  <c:v>ISP FLL 11</c:v>
                </c:pt>
                <c:pt idx="35661">
                  <c:v>ISP FLL 12</c:v>
                </c:pt>
                <c:pt idx="35662">
                  <c:v>ISP IND 02</c:v>
                </c:pt>
                <c:pt idx="35663">
                  <c:v>ISP LAS 01</c:v>
                </c:pt>
                <c:pt idx="35664">
                  <c:v>ISP LAS 02</c:v>
                </c:pt>
                <c:pt idx="35665">
                  <c:v>ISP LAS 03</c:v>
                </c:pt>
                <c:pt idx="35666">
                  <c:v>ISP LAS 04</c:v>
                </c:pt>
                <c:pt idx="35667">
                  <c:v>ISP LAS 05</c:v>
                </c:pt>
                <c:pt idx="35668">
                  <c:v>ISP LAS 06</c:v>
                </c:pt>
                <c:pt idx="35669">
                  <c:v>ISP LAS 07</c:v>
                </c:pt>
                <c:pt idx="35670">
                  <c:v>ISP LAS 08</c:v>
                </c:pt>
                <c:pt idx="35671">
                  <c:v>ISP LAS 09</c:v>
                </c:pt>
                <c:pt idx="35672">
                  <c:v>ISP LAS 10</c:v>
                </c:pt>
                <c:pt idx="35673">
                  <c:v>ISP LAS 11</c:v>
                </c:pt>
                <c:pt idx="35674">
                  <c:v>ISP LAS 12</c:v>
                </c:pt>
                <c:pt idx="35675">
                  <c:v>ISP MCO 01</c:v>
                </c:pt>
                <c:pt idx="35676">
                  <c:v>ISP MCO 02</c:v>
                </c:pt>
                <c:pt idx="35677">
                  <c:v>ISP MCO 03</c:v>
                </c:pt>
                <c:pt idx="35678">
                  <c:v>ISP MCO 04</c:v>
                </c:pt>
                <c:pt idx="35679">
                  <c:v>ISP MCO 05</c:v>
                </c:pt>
                <c:pt idx="35680">
                  <c:v>ISP MCO 06</c:v>
                </c:pt>
                <c:pt idx="35681">
                  <c:v>ISP MCO 07</c:v>
                </c:pt>
                <c:pt idx="35682">
                  <c:v>ISP MCO 08</c:v>
                </c:pt>
                <c:pt idx="35683">
                  <c:v>ISP MCO 09</c:v>
                </c:pt>
                <c:pt idx="35684">
                  <c:v>ISP MCO 10</c:v>
                </c:pt>
                <c:pt idx="35685">
                  <c:v>ISP MCO 11</c:v>
                </c:pt>
                <c:pt idx="35686">
                  <c:v>ISP MCO 12</c:v>
                </c:pt>
                <c:pt idx="35687">
                  <c:v>ISP MDW 01</c:v>
                </c:pt>
                <c:pt idx="35688">
                  <c:v>ISP MDW 02</c:v>
                </c:pt>
                <c:pt idx="35689">
                  <c:v>ISP MDW 03</c:v>
                </c:pt>
                <c:pt idx="35690">
                  <c:v>ISP MDW 04</c:v>
                </c:pt>
                <c:pt idx="35691">
                  <c:v>ISP MDW 05</c:v>
                </c:pt>
                <c:pt idx="35692">
                  <c:v>ISP MDW 06</c:v>
                </c:pt>
                <c:pt idx="35693">
                  <c:v>ISP MDW 07</c:v>
                </c:pt>
                <c:pt idx="35694">
                  <c:v>ISP MDW 08</c:v>
                </c:pt>
                <c:pt idx="35695">
                  <c:v>ISP MDW 09</c:v>
                </c:pt>
                <c:pt idx="35696">
                  <c:v>ISP MDW 10</c:v>
                </c:pt>
                <c:pt idx="35697">
                  <c:v>ISP MDW 11</c:v>
                </c:pt>
                <c:pt idx="35698">
                  <c:v>ISP MDW 12</c:v>
                </c:pt>
                <c:pt idx="35699">
                  <c:v>ISP MIA 01</c:v>
                </c:pt>
                <c:pt idx="35700">
                  <c:v>ISP MIA 02</c:v>
                </c:pt>
                <c:pt idx="35701">
                  <c:v>ISP MIA 03</c:v>
                </c:pt>
                <c:pt idx="35702">
                  <c:v>ISP MIA 04</c:v>
                </c:pt>
                <c:pt idx="35703">
                  <c:v>ISP MIA 10</c:v>
                </c:pt>
                <c:pt idx="35704">
                  <c:v>ISP MIA 11</c:v>
                </c:pt>
                <c:pt idx="35705">
                  <c:v>ISP MIA 12</c:v>
                </c:pt>
                <c:pt idx="35706">
                  <c:v>ISP MSP 04</c:v>
                </c:pt>
                <c:pt idx="35707">
                  <c:v>ISP MSP 05</c:v>
                </c:pt>
                <c:pt idx="35708">
                  <c:v>ISP MSP 06</c:v>
                </c:pt>
                <c:pt idx="35709">
                  <c:v>ISP MSP 07</c:v>
                </c:pt>
                <c:pt idx="35710">
                  <c:v>ISP MSY 01</c:v>
                </c:pt>
                <c:pt idx="35711">
                  <c:v>ISP MSY 02</c:v>
                </c:pt>
                <c:pt idx="35712">
                  <c:v>ISP MSY 03</c:v>
                </c:pt>
                <c:pt idx="35713">
                  <c:v>ISP MSY 10</c:v>
                </c:pt>
                <c:pt idx="35714">
                  <c:v>ISP MSY 11</c:v>
                </c:pt>
                <c:pt idx="35715">
                  <c:v>ISP MSY 12</c:v>
                </c:pt>
                <c:pt idx="35716">
                  <c:v>ISP MYR 05</c:v>
                </c:pt>
                <c:pt idx="35717">
                  <c:v>ISP MYR 06</c:v>
                </c:pt>
                <c:pt idx="35718">
                  <c:v>ISP MYR 07</c:v>
                </c:pt>
                <c:pt idx="35719">
                  <c:v>ISP MYR 08</c:v>
                </c:pt>
                <c:pt idx="35720">
                  <c:v>ISP MYR 09</c:v>
                </c:pt>
                <c:pt idx="35721">
                  <c:v>ISP MYR 10</c:v>
                </c:pt>
                <c:pt idx="35722">
                  <c:v>ISP MYR 11</c:v>
                </c:pt>
                <c:pt idx="35723">
                  <c:v>ISP ORD 04</c:v>
                </c:pt>
                <c:pt idx="35724">
                  <c:v>ISP ORD 05</c:v>
                </c:pt>
                <c:pt idx="35725">
                  <c:v>ISP ORD 06</c:v>
                </c:pt>
                <c:pt idx="35726">
                  <c:v>ISP ORD 07</c:v>
                </c:pt>
                <c:pt idx="35727">
                  <c:v>ISP ORD 08</c:v>
                </c:pt>
                <c:pt idx="35728">
                  <c:v>ISP ORD 09</c:v>
                </c:pt>
                <c:pt idx="35729">
                  <c:v>ISP ORD 10</c:v>
                </c:pt>
                <c:pt idx="35730">
                  <c:v>ISP PBI 01</c:v>
                </c:pt>
                <c:pt idx="35731">
                  <c:v>ISP PBI 02</c:v>
                </c:pt>
                <c:pt idx="35732">
                  <c:v>ISP PBI 03</c:v>
                </c:pt>
                <c:pt idx="35733">
                  <c:v>ISP PBI 04</c:v>
                </c:pt>
                <c:pt idx="35734">
                  <c:v>ISP PBI 05</c:v>
                </c:pt>
                <c:pt idx="35735">
                  <c:v>ISP PBI 06</c:v>
                </c:pt>
                <c:pt idx="35736">
                  <c:v>ISP PBI 07</c:v>
                </c:pt>
                <c:pt idx="35737">
                  <c:v>ISP PBI 08</c:v>
                </c:pt>
                <c:pt idx="35738">
                  <c:v>ISP PBI 09</c:v>
                </c:pt>
                <c:pt idx="35739">
                  <c:v>ISP PBI 10</c:v>
                </c:pt>
                <c:pt idx="35740">
                  <c:v>ISP PBI 11</c:v>
                </c:pt>
                <c:pt idx="35741">
                  <c:v>ISP PBI 12</c:v>
                </c:pt>
                <c:pt idx="35742">
                  <c:v>ISP RSW 01</c:v>
                </c:pt>
                <c:pt idx="35743">
                  <c:v>ISP RSW 02</c:v>
                </c:pt>
                <c:pt idx="35744">
                  <c:v>ISP RSW 03</c:v>
                </c:pt>
                <c:pt idx="35745">
                  <c:v>ISP RSW 04</c:v>
                </c:pt>
                <c:pt idx="35746">
                  <c:v>ISP RSW 05</c:v>
                </c:pt>
                <c:pt idx="35747">
                  <c:v>ISP RSW 10</c:v>
                </c:pt>
                <c:pt idx="35748">
                  <c:v>ISP RSW 11</c:v>
                </c:pt>
                <c:pt idx="35749">
                  <c:v>ISP RSW 12</c:v>
                </c:pt>
                <c:pt idx="35750">
                  <c:v>ISP SJU 04</c:v>
                </c:pt>
                <c:pt idx="35751">
                  <c:v>ISP SJU 05</c:v>
                </c:pt>
                <c:pt idx="35752">
                  <c:v>ISP SJU 06</c:v>
                </c:pt>
                <c:pt idx="35753">
                  <c:v>ISP SJU 07</c:v>
                </c:pt>
                <c:pt idx="35754">
                  <c:v>ISP SJU 08</c:v>
                </c:pt>
                <c:pt idx="35755">
                  <c:v>ISP TPA 01</c:v>
                </c:pt>
                <c:pt idx="35756">
                  <c:v>ISP TPA 02</c:v>
                </c:pt>
                <c:pt idx="35757">
                  <c:v>ISP TPA 03</c:v>
                </c:pt>
                <c:pt idx="35758">
                  <c:v>ISP TPA 04</c:v>
                </c:pt>
                <c:pt idx="35759">
                  <c:v>ISP TPA 05</c:v>
                </c:pt>
                <c:pt idx="35760">
                  <c:v>ISP TPA 06</c:v>
                </c:pt>
                <c:pt idx="35761">
                  <c:v>ISP TPA 07</c:v>
                </c:pt>
                <c:pt idx="35762">
                  <c:v>ISP TPA 08</c:v>
                </c:pt>
                <c:pt idx="35763">
                  <c:v>ISP TPA 09</c:v>
                </c:pt>
                <c:pt idx="35764">
                  <c:v>ISP TPA 10</c:v>
                </c:pt>
                <c:pt idx="35765">
                  <c:v>ISP TPA 11</c:v>
                </c:pt>
                <c:pt idx="35766">
                  <c:v>ISP TPA 12</c:v>
                </c:pt>
                <c:pt idx="35767">
                  <c:v>ITH CLT 12</c:v>
                </c:pt>
                <c:pt idx="35768">
                  <c:v>ITH DTW 01</c:v>
                </c:pt>
                <c:pt idx="35769">
                  <c:v>ITH DTW 02</c:v>
                </c:pt>
                <c:pt idx="35770">
                  <c:v>ITH DTW 03</c:v>
                </c:pt>
                <c:pt idx="35771">
                  <c:v>ITH DTW 04</c:v>
                </c:pt>
                <c:pt idx="35772">
                  <c:v>ITH DTW 05</c:v>
                </c:pt>
                <c:pt idx="35773">
                  <c:v>ITH DTW 06</c:v>
                </c:pt>
                <c:pt idx="35774">
                  <c:v>ITH DTW 07</c:v>
                </c:pt>
                <c:pt idx="35775">
                  <c:v>ITH DTW 08</c:v>
                </c:pt>
                <c:pt idx="35776">
                  <c:v>ITH DTW 09</c:v>
                </c:pt>
                <c:pt idx="35777">
                  <c:v>ITH DTW 10</c:v>
                </c:pt>
                <c:pt idx="35778">
                  <c:v>ITH DTW 11</c:v>
                </c:pt>
                <c:pt idx="35779">
                  <c:v>ITH DTW 12</c:v>
                </c:pt>
                <c:pt idx="35780">
                  <c:v>ITO HNL 01</c:v>
                </c:pt>
                <c:pt idx="35781">
                  <c:v>ITO HNL 02</c:v>
                </c:pt>
                <c:pt idx="35782">
                  <c:v>ITO HNL 03</c:v>
                </c:pt>
                <c:pt idx="35783">
                  <c:v>ITO HNL 04</c:v>
                </c:pt>
                <c:pt idx="35784">
                  <c:v>ITO HNL 05</c:v>
                </c:pt>
                <c:pt idx="35785">
                  <c:v>ITO HNL 06</c:v>
                </c:pt>
                <c:pt idx="35786">
                  <c:v>ITO HNL 07</c:v>
                </c:pt>
                <c:pt idx="35787">
                  <c:v>ITO HNL 08</c:v>
                </c:pt>
                <c:pt idx="35788">
                  <c:v>ITO HNL 09</c:v>
                </c:pt>
                <c:pt idx="35789">
                  <c:v>ITO HNL 10</c:v>
                </c:pt>
                <c:pt idx="35790">
                  <c:v>ITO HNL 11</c:v>
                </c:pt>
                <c:pt idx="35791">
                  <c:v>ITO HNL 12</c:v>
                </c:pt>
                <c:pt idx="35792">
                  <c:v>ITO KOA 01</c:v>
                </c:pt>
                <c:pt idx="35793">
                  <c:v>ITO KOA 02</c:v>
                </c:pt>
                <c:pt idx="35794">
                  <c:v>ITO KOA 03</c:v>
                </c:pt>
                <c:pt idx="35795">
                  <c:v>ITO KOA 04</c:v>
                </c:pt>
                <c:pt idx="35796">
                  <c:v>ITO KOA 05</c:v>
                </c:pt>
                <c:pt idx="35797">
                  <c:v>ITO KOA 06</c:v>
                </c:pt>
                <c:pt idx="35798">
                  <c:v>ITO KOA 07</c:v>
                </c:pt>
                <c:pt idx="35799">
                  <c:v>ITO KOA 08</c:v>
                </c:pt>
                <c:pt idx="35800">
                  <c:v>ITO KOA 09</c:v>
                </c:pt>
                <c:pt idx="35801">
                  <c:v>ITO KOA 10</c:v>
                </c:pt>
                <c:pt idx="35802">
                  <c:v>ITO LAX 01</c:v>
                </c:pt>
                <c:pt idx="35803">
                  <c:v>ITO LAX 02</c:v>
                </c:pt>
                <c:pt idx="35804">
                  <c:v>ITO LAX 03</c:v>
                </c:pt>
                <c:pt idx="35805">
                  <c:v>ITO LAX 04</c:v>
                </c:pt>
                <c:pt idx="35806">
                  <c:v>ITO LAX 05</c:v>
                </c:pt>
                <c:pt idx="35807">
                  <c:v>ITO LAX 06</c:v>
                </c:pt>
                <c:pt idx="35808">
                  <c:v>ITO LAX 07</c:v>
                </c:pt>
                <c:pt idx="35809">
                  <c:v>ITO LAX 08</c:v>
                </c:pt>
                <c:pt idx="35810">
                  <c:v>ITO LAX 09</c:v>
                </c:pt>
                <c:pt idx="35811">
                  <c:v>ITO LAX 10</c:v>
                </c:pt>
                <c:pt idx="35812">
                  <c:v>ITO LAX 11</c:v>
                </c:pt>
                <c:pt idx="35813">
                  <c:v>ITO LAX 12</c:v>
                </c:pt>
                <c:pt idx="35814">
                  <c:v>ITO OGG 01</c:v>
                </c:pt>
                <c:pt idx="35815">
                  <c:v>ITO OGG 02</c:v>
                </c:pt>
                <c:pt idx="35816">
                  <c:v>ITO OGG 03</c:v>
                </c:pt>
                <c:pt idx="35817">
                  <c:v>ITO OGG 04</c:v>
                </c:pt>
                <c:pt idx="35818">
                  <c:v>ITO OGG 05</c:v>
                </c:pt>
                <c:pt idx="35819">
                  <c:v>ITO OGG 06</c:v>
                </c:pt>
                <c:pt idx="35820">
                  <c:v>ITO OGG 07</c:v>
                </c:pt>
                <c:pt idx="35821">
                  <c:v>ITO OGG 08</c:v>
                </c:pt>
                <c:pt idx="35822">
                  <c:v>ITO OGG 09</c:v>
                </c:pt>
                <c:pt idx="35823">
                  <c:v>ITO OGG 10</c:v>
                </c:pt>
                <c:pt idx="35824">
                  <c:v>ITO OGG 11</c:v>
                </c:pt>
                <c:pt idx="35825">
                  <c:v>ITO OGG 12</c:v>
                </c:pt>
                <c:pt idx="35826">
                  <c:v>ITO SFO 01</c:v>
                </c:pt>
                <c:pt idx="35827">
                  <c:v>ITO SFO 02</c:v>
                </c:pt>
                <c:pt idx="35828">
                  <c:v>ITO SFO 03</c:v>
                </c:pt>
                <c:pt idx="35829">
                  <c:v>ITO SFO 04</c:v>
                </c:pt>
                <c:pt idx="35830">
                  <c:v>ITO SFO 05</c:v>
                </c:pt>
                <c:pt idx="35831">
                  <c:v>ITO SFO 06</c:v>
                </c:pt>
                <c:pt idx="35832">
                  <c:v>ITO SFO 07</c:v>
                </c:pt>
                <c:pt idx="35833">
                  <c:v>ITO SFO 08</c:v>
                </c:pt>
                <c:pt idx="35834">
                  <c:v>ITO SFO 09</c:v>
                </c:pt>
                <c:pt idx="35835">
                  <c:v>ITO SFO 10</c:v>
                </c:pt>
                <c:pt idx="35836">
                  <c:v>ITO SFO 11</c:v>
                </c:pt>
                <c:pt idx="35837">
                  <c:v>ITO SFO 12</c:v>
                </c:pt>
                <c:pt idx="35838">
                  <c:v>IYK LAX 01</c:v>
                </c:pt>
                <c:pt idx="35839">
                  <c:v>IYK LAX 02</c:v>
                </c:pt>
                <c:pt idx="35840">
                  <c:v>IYK LAX 03</c:v>
                </c:pt>
                <c:pt idx="35841">
                  <c:v>IYK LAX 04</c:v>
                </c:pt>
                <c:pt idx="35842">
                  <c:v>IYK LAX 05</c:v>
                </c:pt>
                <c:pt idx="35843">
                  <c:v>IYK LAX 06</c:v>
                </c:pt>
                <c:pt idx="35844">
                  <c:v>IYK LAX 07</c:v>
                </c:pt>
                <c:pt idx="35845">
                  <c:v>IYK LAX 08</c:v>
                </c:pt>
                <c:pt idx="35846">
                  <c:v>IYK LAX 09</c:v>
                </c:pt>
                <c:pt idx="35847">
                  <c:v>IYK LAX 10</c:v>
                </c:pt>
                <c:pt idx="35848">
                  <c:v>IYK LAX 11</c:v>
                </c:pt>
                <c:pt idx="35849">
                  <c:v>IYK LAX 12</c:v>
                </c:pt>
                <c:pt idx="35850">
                  <c:v>JAC ATL 01</c:v>
                </c:pt>
                <c:pt idx="35851">
                  <c:v>JAC ATL 02</c:v>
                </c:pt>
                <c:pt idx="35852">
                  <c:v>JAC ATL 03</c:v>
                </c:pt>
                <c:pt idx="35853">
                  <c:v>JAC ATL 04</c:v>
                </c:pt>
                <c:pt idx="35854">
                  <c:v>JAC ATL 05</c:v>
                </c:pt>
                <c:pt idx="35855">
                  <c:v>JAC ATL 06</c:v>
                </c:pt>
                <c:pt idx="35856">
                  <c:v>JAC ATL 07</c:v>
                </c:pt>
                <c:pt idx="35857">
                  <c:v>JAC ATL 08</c:v>
                </c:pt>
                <c:pt idx="35858">
                  <c:v>JAC ATL 09</c:v>
                </c:pt>
                <c:pt idx="35859">
                  <c:v>JAC ATL 12</c:v>
                </c:pt>
                <c:pt idx="35860">
                  <c:v>JAC DEN 01</c:v>
                </c:pt>
                <c:pt idx="35861">
                  <c:v>JAC DEN 02</c:v>
                </c:pt>
                <c:pt idx="35862">
                  <c:v>JAC DEN 03</c:v>
                </c:pt>
                <c:pt idx="35863">
                  <c:v>JAC DEN 04</c:v>
                </c:pt>
                <c:pt idx="35864">
                  <c:v>JAC DEN 05</c:v>
                </c:pt>
                <c:pt idx="35865">
                  <c:v>JAC DEN 06</c:v>
                </c:pt>
                <c:pt idx="35866">
                  <c:v>JAC DEN 07</c:v>
                </c:pt>
                <c:pt idx="35867">
                  <c:v>JAC DEN 08</c:v>
                </c:pt>
                <c:pt idx="35868">
                  <c:v>JAC DEN 09</c:v>
                </c:pt>
                <c:pt idx="35869">
                  <c:v>JAC DEN 10</c:v>
                </c:pt>
                <c:pt idx="35870">
                  <c:v>JAC DEN 11</c:v>
                </c:pt>
                <c:pt idx="35871">
                  <c:v>JAC DEN 12</c:v>
                </c:pt>
                <c:pt idx="35872">
                  <c:v>JAC DFW 01</c:v>
                </c:pt>
                <c:pt idx="35873">
                  <c:v>JAC DFW 02</c:v>
                </c:pt>
                <c:pt idx="35874">
                  <c:v>JAC DFW 03</c:v>
                </c:pt>
                <c:pt idx="35875">
                  <c:v>JAC DFW 04</c:v>
                </c:pt>
                <c:pt idx="35876">
                  <c:v>JAC DFW 05</c:v>
                </c:pt>
                <c:pt idx="35877">
                  <c:v>JAC DFW 06</c:v>
                </c:pt>
                <c:pt idx="35878">
                  <c:v>JAC DFW 07</c:v>
                </c:pt>
                <c:pt idx="35879">
                  <c:v>JAC DFW 08</c:v>
                </c:pt>
                <c:pt idx="35880">
                  <c:v>JAC DFW 09</c:v>
                </c:pt>
                <c:pt idx="35881">
                  <c:v>JAC DFW 10</c:v>
                </c:pt>
                <c:pt idx="35882">
                  <c:v>JAC DFW 11</c:v>
                </c:pt>
                <c:pt idx="35883">
                  <c:v>JAC DFW 12</c:v>
                </c:pt>
                <c:pt idx="35884">
                  <c:v>JAC EWR 01</c:v>
                </c:pt>
                <c:pt idx="35885">
                  <c:v>JAC EWR 02</c:v>
                </c:pt>
                <c:pt idx="35886">
                  <c:v>JAC EWR 03</c:v>
                </c:pt>
                <c:pt idx="35887">
                  <c:v>JAC EWR 04</c:v>
                </c:pt>
                <c:pt idx="35888">
                  <c:v>JAC EWR 12</c:v>
                </c:pt>
                <c:pt idx="35889">
                  <c:v>JAC IAD 01</c:v>
                </c:pt>
                <c:pt idx="35890">
                  <c:v>JAC IAD 02</c:v>
                </c:pt>
                <c:pt idx="35891">
                  <c:v>JAC IAD 03</c:v>
                </c:pt>
                <c:pt idx="35892">
                  <c:v>JAC IAD 12</c:v>
                </c:pt>
                <c:pt idx="35893">
                  <c:v>JAC IAH 01</c:v>
                </c:pt>
                <c:pt idx="35894">
                  <c:v>JAC IAH 02</c:v>
                </c:pt>
                <c:pt idx="35895">
                  <c:v>JAC IAH 03</c:v>
                </c:pt>
                <c:pt idx="35896">
                  <c:v>JAC IAH 04</c:v>
                </c:pt>
                <c:pt idx="35897">
                  <c:v>JAC IAH 06</c:v>
                </c:pt>
                <c:pt idx="35898">
                  <c:v>JAC IAH 07</c:v>
                </c:pt>
                <c:pt idx="35899">
                  <c:v>JAC IAH 08</c:v>
                </c:pt>
                <c:pt idx="35900">
                  <c:v>JAC IAH 09</c:v>
                </c:pt>
                <c:pt idx="35901">
                  <c:v>JAC IAH 12</c:v>
                </c:pt>
                <c:pt idx="35902">
                  <c:v>JAC JFK 01</c:v>
                </c:pt>
                <c:pt idx="35903">
                  <c:v>JAC JFK 02</c:v>
                </c:pt>
                <c:pt idx="35904">
                  <c:v>JAC JFK 03</c:v>
                </c:pt>
                <c:pt idx="35905">
                  <c:v>JAC JFK 12</c:v>
                </c:pt>
                <c:pt idx="35906">
                  <c:v>JAC LAX 01</c:v>
                </c:pt>
                <c:pt idx="35907">
                  <c:v>JAC LAX 02</c:v>
                </c:pt>
                <c:pt idx="35908">
                  <c:v>JAC LAX 03</c:v>
                </c:pt>
                <c:pt idx="35909">
                  <c:v>JAC LAX 04</c:v>
                </c:pt>
                <c:pt idx="35910">
                  <c:v>JAC LAX 05</c:v>
                </c:pt>
                <c:pt idx="35911">
                  <c:v>JAC LAX 06</c:v>
                </c:pt>
                <c:pt idx="35912">
                  <c:v>JAC LAX 07</c:v>
                </c:pt>
                <c:pt idx="35913">
                  <c:v>JAC LAX 08</c:v>
                </c:pt>
                <c:pt idx="35914">
                  <c:v>JAC LAX 09</c:v>
                </c:pt>
                <c:pt idx="35915">
                  <c:v>JAC LAX 12</c:v>
                </c:pt>
                <c:pt idx="35916">
                  <c:v>JAC MSP 01</c:v>
                </c:pt>
                <c:pt idx="35917">
                  <c:v>JAC MSP 02</c:v>
                </c:pt>
                <c:pt idx="35918">
                  <c:v>JAC MSP 03</c:v>
                </c:pt>
                <c:pt idx="35919">
                  <c:v>JAC MSP 04</c:v>
                </c:pt>
                <c:pt idx="35920">
                  <c:v>JAC MSP 05</c:v>
                </c:pt>
                <c:pt idx="35921">
                  <c:v>JAC MSP 06</c:v>
                </c:pt>
                <c:pt idx="35922">
                  <c:v>JAC MSP 07</c:v>
                </c:pt>
                <c:pt idx="35923">
                  <c:v>JAC MSP 08</c:v>
                </c:pt>
                <c:pt idx="35924">
                  <c:v>JAC MSP 09</c:v>
                </c:pt>
                <c:pt idx="35925">
                  <c:v>JAC MSP 12</c:v>
                </c:pt>
                <c:pt idx="35926">
                  <c:v>JAC ORD 01</c:v>
                </c:pt>
                <c:pt idx="35927">
                  <c:v>JAC ORD 02</c:v>
                </c:pt>
                <c:pt idx="35928">
                  <c:v>JAC ORD 03</c:v>
                </c:pt>
                <c:pt idx="35929">
                  <c:v>JAC ORD 04</c:v>
                </c:pt>
                <c:pt idx="35930">
                  <c:v>JAC ORD 06</c:v>
                </c:pt>
                <c:pt idx="35931">
                  <c:v>JAC ORD 07</c:v>
                </c:pt>
                <c:pt idx="35932">
                  <c:v>JAC ORD 08</c:v>
                </c:pt>
                <c:pt idx="35933">
                  <c:v>JAC ORD 09</c:v>
                </c:pt>
                <c:pt idx="35934">
                  <c:v>JAC ORD 10</c:v>
                </c:pt>
                <c:pt idx="35935">
                  <c:v>JAC ORD 12</c:v>
                </c:pt>
                <c:pt idx="35936">
                  <c:v>JAC PHX 06</c:v>
                </c:pt>
                <c:pt idx="35937">
                  <c:v>JAC PHX 07</c:v>
                </c:pt>
                <c:pt idx="35938">
                  <c:v>JAC PHX 08</c:v>
                </c:pt>
                <c:pt idx="35939">
                  <c:v>JAC SEA 01</c:v>
                </c:pt>
                <c:pt idx="35940">
                  <c:v>JAC SEA 02</c:v>
                </c:pt>
                <c:pt idx="35941">
                  <c:v>JAC SEA 03</c:v>
                </c:pt>
                <c:pt idx="35942">
                  <c:v>JAC SEA 06</c:v>
                </c:pt>
                <c:pt idx="35943">
                  <c:v>JAC SEA 07</c:v>
                </c:pt>
                <c:pt idx="35944">
                  <c:v>JAC SEA 08</c:v>
                </c:pt>
                <c:pt idx="35945">
                  <c:v>JAC SEA 12</c:v>
                </c:pt>
                <c:pt idx="35946">
                  <c:v>JAC SFO 01</c:v>
                </c:pt>
                <c:pt idx="35947">
                  <c:v>JAC SFO 02</c:v>
                </c:pt>
                <c:pt idx="35948">
                  <c:v>JAC SFO 03</c:v>
                </c:pt>
                <c:pt idx="35949">
                  <c:v>JAC SFO 04</c:v>
                </c:pt>
                <c:pt idx="35950">
                  <c:v>JAC SFO 06</c:v>
                </c:pt>
                <c:pt idx="35951">
                  <c:v>JAC SFO 07</c:v>
                </c:pt>
                <c:pt idx="35952">
                  <c:v>JAC SFO 08</c:v>
                </c:pt>
                <c:pt idx="35953">
                  <c:v>JAC SFO 09</c:v>
                </c:pt>
                <c:pt idx="35954">
                  <c:v>JAC SFO 12</c:v>
                </c:pt>
                <c:pt idx="35955">
                  <c:v>JAC SLC 01</c:v>
                </c:pt>
                <c:pt idx="35956">
                  <c:v>JAC SLC 02</c:v>
                </c:pt>
                <c:pt idx="35957">
                  <c:v>JAC SLC 03</c:v>
                </c:pt>
                <c:pt idx="35958">
                  <c:v>JAC SLC 04</c:v>
                </c:pt>
                <c:pt idx="35959">
                  <c:v>JAC SLC 05</c:v>
                </c:pt>
                <c:pt idx="35960">
                  <c:v>JAC SLC 06</c:v>
                </c:pt>
                <c:pt idx="35961">
                  <c:v>JAC SLC 07</c:v>
                </c:pt>
                <c:pt idx="35962">
                  <c:v>JAC SLC 08</c:v>
                </c:pt>
                <c:pt idx="35963">
                  <c:v>JAC SLC 09</c:v>
                </c:pt>
                <c:pt idx="35964">
                  <c:v>JAC SLC 10</c:v>
                </c:pt>
                <c:pt idx="35965">
                  <c:v>JAC SLC 11</c:v>
                </c:pt>
                <c:pt idx="35966">
                  <c:v>JAC SLC 12</c:v>
                </c:pt>
                <c:pt idx="35967">
                  <c:v>JAN ATL 01</c:v>
                </c:pt>
                <c:pt idx="35968">
                  <c:v>JAN ATL 02</c:v>
                </c:pt>
                <c:pt idx="35969">
                  <c:v>JAN ATL 03</c:v>
                </c:pt>
                <c:pt idx="35970">
                  <c:v>JAN ATL 04</c:v>
                </c:pt>
                <c:pt idx="35971">
                  <c:v>JAN ATL 05</c:v>
                </c:pt>
                <c:pt idx="35972">
                  <c:v>JAN ATL 06</c:v>
                </c:pt>
                <c:pt idx="35973">
                  <c:v>JAN ATL 07</c:v>
                </c:pt>
                <c:pt idx="35974">
                  <c:v>JAN ATL 08</c:v>
                </c:pt>
                <c:pt idx="35975">
                  <c:v>JAN ATL 09</c:v>
                </c:pt>
                <c:pt idx="35976">
                  <c:v>JAN ATL 10</c:v>
                </c:pt>
                <c:pt idx="35977">
                  <c:v>JAN ATL 11</c:v>
                </c:pt>
                <c:pt idx="35978">
                  <c:v>JAN ATL 12</c:v>
                </c:pt>
                <c:pt idx="35979">
                  <c:v>JAN BTR 05</c:v>
                </c:pt>
                <c:pt idx="35980">
                  <c:v>JAN BWI 01</c:v>
                </c:pt>
                <c:pt idx="35981">
                  <c:v>JAN BWI 02</c:v>
                </c:pt>
                <c:pt idx="35982">
                  <c:v>JAN BWI 03</c:v>
                </c:pt>
                <c:pt idx="35983">
                  <c:v>JAN BWI 04</c:v>
                </c:pt>
                <c:pt idx="35984">
                  <c:v>JAN BWI 05</c:v>
                </c:pt>
                <c:pt idx="35985">
                  <c:v>JAN BWI 06</c:v>
                </c:pt>
                <c:pt idx="35986">
                  <c:v>JAN BWI 07</c:v>
                </c:pt>
                <c:pt idx="35987">
                  <c:v>JAN BWI 08</c:v>
                </c:pt>
                <c:pt idx="35988">
                  <c:v>JAN BWI 09</c:v>
                </c:pt>
                <c:pt idx="35989">
                  <c:v>JAN BWI 10</c:v>
                </c:pt>
                <c:pt idx="35990">
                  <c:v>JAN BWI 11</c:v>
                </c:pt>
                <c:pt idx="35991">
                  <c:v>JAN BWI 12</c:v>
                </c:pt>
                <c:pt idx="35992">
                  <c:v>JAN CLT 01</c:v>
                </c:pt>
                <c:pt idx="35993">
                  <c:v>JAN CLT 02</c:v>
                </c:pt>
                <c:pt idx="35994">
                  <c:v>JAN CLT 03</c:v>
                </c:pt>
                <c:pt idx="35995">
                  <c:v>JAN CLT 04</c:v>
                </c:pt>
                <c:pt idx="35996">
                  <c:v>JAN CLT 05</c:v>
                </c:pt>
                <c:pt idx="35997">
                  <c:v>JAN CLT 06</c:v>
                </c:pt>
                <c:pt idx="35998">
                  <c:v>JAN CLT 07</c:v>
                </c:pt>
                <c:pt idx="35999">
                  <c:v>JAN CLT 08</c:v>
                </c:pt>
                <c:pt idx="36000">
                  <c:v>JAN CLT 09</c:v>
                </c:pt>
                <c:pt idx="36001">
                  <c:v>JAN CLT 10</c:v>
                </c:pt>
                <c:pt idx="36002">
                  <c:v>JAN CLT 11</c:v>
                </c:pt>
                <c:pt idx="36003">
                  <c:v>JAN CLT 12</c:v>
                </c:pt>
                <c:pt idx="36004">
                  <c:v>JAN DCA 01</c:v>
                </c:pt>
                <c:pt idx="36005">
                  <c:v>JAN DCA 02</c:v>
                </c:pt>
                <c:pt idx="36006">
                  <c:v>JAN DCA 03</c:v>
                </c:pt>
                <c:pt idx="36007">
                  <c:v>JAN DCA 04</c:v>
                </c:pt>
                <c:pt idx="36008">
                  <c:v>JAN DCA 05</c:v>
                </c:pt>
                <c:pt idx="36009">
                  <c:v>JAN DCA 06</c:v>
                </c:pt>
                <c:pt idx="36010">
                  <c:v>JAN DCA 07</c:v>
                </c:pt>
                <c:pt idx="36011">
                  <c:v>JAN DCA 08</c:v>
                </c:pt>
                <c:pt idx="36012">
                  <c:v>JAN DCA 09</c:v>
                </c:pt>
                <c:pt idx="36013">
                  <c:v>JAN DCA 10</c:v>
                </c:pt>
                <c:pt idx="36014">
                  <c:v>JAN DCA 11</c:v>
                </c:pt>
                <c:pt idx="36015">
                  <c:v>JAN DCA 12</c:v>
                </c:pt>
                <c:pt idx="36016">
                  <c:v>JAN DEN 10</c:v>
                </c:pt>
                <c:pt idx="36017">
                  <c:v>JAN DEN 11</c:v>
                </c:pt>
                <c:pt idx="36018">
                  <c:v>JAN DEN 12</c:v>
                </c:pt>
                <c:pt idx="36019">
                  <c:v>JAN DFW 01</c:v>
                </c:pt>
                <c:pt idx="36020">
                  <c:v>JAN DFW 02</c:v>
                </c:pt>
                <c:pt idx="36021">
                  <c:v>JAN DFW 03</c:v>
                </c:pt>
                <c:pt idx="36022">
                  <c:v>JAN DFW 04</c:v>
                </c:pt>
                <c:pt idx="36023">
                  <c:v>JAN DFW 05</c:v>
                </c:pt>
                <c:pt idx="36024">
                  <c:v>JAN DFW 06</c:v>
                </c:pt>
                <c:pt idx="36025">
                  <c:v>JAN DFW 07</c:v>
                </c:pt>
                <c:pt idx="36026">
                  <c:v>JAN DFW 08</c:v>
                </c:pt>
                <c:pt idx="36027">
                  <c:v>JAN DFW 09</c:v>
                </c:pt>
                <c:pt idx="36028">
                  <c:v>JAN DFW 10</c:v>
                </c:pt>
                <c:pt idx="36029">
                  <c:v>JAN DFW 11</c:v>
                </c:pt>
                <c:pt idx="36030">
                  <c:v>JAN DFW 12</c:v>
                </c:pt>
                <c:pt idx="36031">
                  <c:v>JAN DTW 01</c:v>
                </c:pt>
                <c:pt idx="36032">
                  <c:v>JAN DTW 02</c:v>
                </c:pt>
                <c:pt idx="36033">
                  <c:v>JAN DTW 03</c:v>
                </c:pt>
                <c:pt idx="36034">
                  <c:v>JAN DTW 04</c:v>
                </c:pt>
                <c:pt idx="36035">
                  <c:v>JAN DTW 05</c:v>
                </c:pt>
                <c:pt idx="36036">
                  <c:v>JAN DTW 06</c:v>
                </c:pt>
                <c:pt idx="36037">
                  <c:v>JAN DTW 07</c:v>
                </c:pt>
                <c:pt idx="36038">
                  <c:v>JAN DTW 08</c:v>
                </c:pt>
                <c:pt idx="36039">
                  <c:v>JAN DTW 09</c:v>
                </c:pt>
                <c:pt idx="36040">
                  <c:v>JAN DTW 10</c:v>
                </c:pt>
                <c:pt idx="36041">
                  <c:v>JAN DTW 11</c:v>
                </c:pt>
                <c:pt idx="36042">
                  <c:v>JAN DTW 12</c:v>
                </c:pt>
                <c:pt idx="36043">
                  <c:v>JAN HOB 12</c:v>
                </c:pt>
                <c:pt idx="36044">
                  <c:v>JAN HOU 01</c:v>
                </c:pt>
                <c:pt idx="36045">
                  <c:v>JAN HOU 02</c:v>
                </c:pt>
                <c:pt idx="36046">
                  <c:v>JAN HOU 03</c:v>
                </c:pt>
                <c:pt idx="36047">
                  <c:v>JAN HOU 04</c:v>
                </c:pt>
                <c:pt idx="36048">
                  <c:v>JAN HOU 05</c:v>
                </c:pt>
                <c:pt idx="36049">
                  <c:v>JAN HOU 06</c:v>
                </c:pt>
                <c:pt idx="36050">
                  <c:v>JAN HOU 07</c:v>
                </c:pt>
                <c:pt idx="36051">
                  <c:v>JAN HOU 08</c:v>
                </c:pt>
                <c:pt idx="36052">
                  <c:v>JAN HOU 09</c:v>
                </c:pt>
                <c:pt idx="36053">
                  <c:v>JAN HOU 10</c:v>
                </c:pt>
                <c:pt idx="36054">
                  <c:v>JAN HOU 11</c:v>
                </c:pt>
                <c:pt idx="36055">
                  <c:v>JAN HOU 12</c:v>
                </c:pt>
                <c:pt idx="36056">
                  <c:v>JAN IAH 01</c:v>
                </c:pt>
                <c:pt idx="36057">
                  <c:v>JAN IAH 02</c:v>
                </c:pt>
                <c:pt idx="36058">
                  <c:v>JAN IAH 03</c:v>
                </c:pt>
                <c:pt idx="36059">
                  <c:v>JAN IAH 04</c:v>
                </c:pt>
                <c:pt idx="36060">
                  <c:v>JAN IAH 05</c:v>
                </c:pt>
                <c:pt idx="36061">
                  <c:v>JAN IAH 06</c:v>
                </c:pt>
                <c:pt idx="36062">
                  <c:v>JAN IAH 07</c:v>
                </c:pt>
                <c:pt idx="36063">
                  <c:v>JAN IAH 08</c:v>
                </c:pt>
                <c:pt idx="36064">
                  <c:v>JAN IAH 09</c:v>
                </c:pt>
                <c:pt idx="36065">
                  <c:v>JAN IAH 10</c:v>
                </c:pt>
                <c:pt idx="36066">
                  <c:v>JAN IAH 11</c:v>
                </c:pt>
                <c:pt idx="36067">
                  <c:v>JAN IAH 12</c:v>
                </c:pt>
                <c:pt idx="36068">
                  <c:v>JAN MCO 01</c:v>
                </c:pt>
                <c:pt idx="36069">
                  <c:v>JAN MCO 02</c:v>
                </c:pt>
                <c:pt idx="36070">
                  <c:v>JAN MCO 03</c:v>
                </c:pt>
                <c:pt idx="36071">
                  <c:v>JAN MCO 04</c:v>
                </c:pt>
                <c:pt idx="36072">
                  <c:v>JAN MCO 05</c:v>
                </c:pt>
                <c:pt idx="36073">
                  <c:v>JAN MCO 06</c:v>
                </c:pt>
                <c:pt idx="36074">
                  <c:v>JAN MCO 07</c:v>
                </c:pt>
                <c:pt idx="36075">
                  <c:v>JAN MCO 08</c:v>
                </c:pt>
                <c:pt idx="36076">
                  <c:v>JAN MCO 09</c:v>
                </c:pt>
                <c:pt idx="36077">
                  <c:v>JAN MCO 10</c:v>
                </c:pt>
                <c:pt idx="36078">
                  <c:v>JAN MCO 11</c:v>
                </c:pt>
                <c:pt idx="36079">
                  <c:v>JAN MCO 12</c:v>
                </c:pt>
                <c:pt idx="36080">
                  <c:v>JAN MDW 01</c:v>
                </c:pt>
                <c:pt idx="36081">
                  <c:v>JAN MDW 02</c:v>
                </c:pt>
                <c:pt idx="36082">
                  <c:v>JAN MDW 03</c:v>
                </c:pt>
                <c:pt idx="36083">
                  <c:v>JAN MDW 04</c:v>
                </c:pt>
                <c:pt idx="36084">
                  <c:v>JAN MDW 05</c:v>
                </c:pt>
                <c:pt idx="36085">
                  <c:v>JAN MDW 06</c:v>
                </c:pt>
                <c:pt idx="36086">
                  <c:v>JAN MDW 07</c:v>
                </c:pt>
                <c:pt idx="36087">
                  <c:v>JAN MDW 08</c:v>
                </c:pt>
                <c:pt idx="36088">
                  <c:v>JAN MDW 09</c:v>
                </c:pt>
                <c:pt idx="36089">
                  <c:v>JAN MDW 10</c:v>
                </c:pt>
                <c:pt idx="36090">
                  <c:v>JAN MDW 11</c:v>
                </c:pt>
                <c:pt idx="36091">
                  <c:v>JAN MDW 12</c:v>
                </c:pt>
                <c:pt idx="36092">
                  <c:v>JAN MEM 01</c:v>
                </c:pt>
                <c:pt idx="36093">
                  <c:v>JAN MEM 02</c:v>
                </c:pt>
                <c:pt idx="36094">
                  <c:v>JAN MEM 03</c:v>
                </c:pt>
                <c:pt idx="36095">
                  <c:v>JAN MEM 04</c:v>
                </c:pt>
                <c:pt idx="36096">
                  <c:v>JAN MEM 05</c:v>
                </c:pt>
                <c:pt idx="36097">
                  <c:v>JAN MEM 06</c:v>
                </c:pt>
                <c:pt idx="36098">
                  <c:v>JAN MEM 07</c:v>
                </c:pt>
                <c:pt idx="36099">
                  <c:v>JAN MEM 08</c:v>
                </c:pt>
                <c:pt idx="36100">
                  <c:v>JAN MEM 09</c:v>
                </c:pt>
                <c:pt idx="36101">
                  <c:v>JAN MEM 10</c:v>
                </c:pt>
                <c:pt idx="36102">
                  <c:v>JAN MEM 11</c:v>
                </c:pt>
                <c:pt idx="36103">
                  <c:v>JAN MEM 12</c:v>
                </c:pt>
                <c:pt idx="36104">
                  <c:v>JAN ORD 01</c:v>
                </c:pt>
                <c:pt idx="36105">
                  <c:v>JAN ORD 02</c:v>
                </c:pt>
                <c:pt idx="36106">
                  <c:v>JAN ORD 03</c:v>
                </c:pt>
                <c:pt idx="36107">
                  <c:v>JAN ORD 04</c:v>
                </c:pt>
                <c:pt idx="36108">
                  <c:v>JAN ORD 05</c:v>
                </c:pt>
                <c:pt idx="36109">
                  <c:v>JAN ORD 06</c:v>
                </c:pt>
                <c:pt idx="36110">
                  <c:v>JAN ORD 07</c:v>
                </c:pt>
                <c:pt idx="36111">
                  <c:v>JAN ORD 08</c:v>
                </c:pt>
                <c:pt idx="36112">
                  <c:v>JAN ORD 09</c:v>
                </c:pt>
                <c:pt idx="36113">
                  <c:v>JAN ORD 10</c:v>
                </c:pt>
                <c:pt idx="36114">
                  <c:v>JAN ORD 11</c:v>
                </c:pt>
                <c:pt idx="36115">
                  <c:v>JAN ORD 12</c:v>
                </c:pt>
                <c:pt idx="36116">
                  <c:v>JAN PIA 02</c:v>
                </c:pt>
                <c:pt idx="36117">
                  <c:v>JAX ABE 05</c:v>
                </c:pt>
                <c:pt idx="36118">
                  <c:v>JAX ATL 01</c:v>
                </c:pt>
                <c:pt idx="36119">
                  <c:v>JAX ATL 02</c:v>
                </c:pt>
                <c:pt idx="36120">
                  <c:v>JAX ATL 03</c:v>
                </c:pt>
                <c:pt idx="36121">
                  <c:v>JAX ATL 04</c:v>
                </c:pt>
                <c:pt idx="36122">
                  <c:v>JAX ATL 05</c:v>
                </c:pt>
                <c:pt idx="36123">
                  <c:v>JAX ATL 06</c:v>
                </c:pt>
                <c:pt idx="36124">
                  <c:v>JAX ATL 07</c:v>
                </c:pt>
                <c:pt idx="36125">
                  <c:v>JAX ATL 08</c:v>
                </c:pt>
                <c:pt idx="36126">
                  <c:v>JAX ATL 09</c:v>
                </c:pt>
                <c:pt idx="36127">
                  <c:v>JAX ATL 10</c:v>
                </c:pt>
                <c:pt idx="36128">
                  <c:v>JAX ATL 11</c:v>
                </c:pt>
                <c:pt idx="36129">
                  <c:v>JAX ATL 12</c:v>
                </c:pt>
                <c:pt idx="36130">
                  <c:v>JAX AUS 04</c:v>
                </c:pt>
                <c:pt idx="36131">
                  <c:v>JAX AUS 05</c:v>
                </c:pt>
                <c:pt idx="36132">
                  <c:v>JAX AUS 06</c:v>
                </c:pt>
                <c:pt idx="36133">
                  <c:v>JAX AUS 07</c:v>
                </c:pt>
                <c:pt idx="36134">
                  <c:v>JAX AUS 08</c:v>
                </c:pt>
                <c:pt idx="36135">
                  <c:v>JAX AUS 09</c:v>
                </c:pt>
                <c:pt idx="36136">
                  <c:v>JAX AUS 10</c:v>
                </c:pt>
                <c:pt idx="36137">
                  <c:v>JAX AUS 11</c:v>
                </c:pt>
                <c:pt idx="36138">
                  <c:v>JAX BHM 01</c:v>
                </c:pt>
                <c:pt idx="36139">
                  <c:v>JAX BHM 02</c:v>
                </c:pt>
                <c:pt idx="36140">
                  <c:v>JAX BHM 03</c:v>
                </c:pt>
                <c:pt idx="36141">
                  <c:v>JAX BHM 04</c:v>
                </c:pt>
                <c:pt idx="36142">
                  <c:v>JAX BHM 05</c:v>
                </c:pt>
                <c:pt idx="36143">
                  <c:v>JAX BHM 06</c:v>
                </c:pt>
                <c:pt idx="36144">
                  <c:v>JAX BHM 07</c:v>
                </c:pt>
                <c:pt idx="36145">
                  <c:v>JAX BHM 08</c:v>
                </c:pt>
                <c:pt idx="36146">
                  <c:v>JAX BHM 09</c:v>
                </c:pt>
                <c:pt idx="36147">
                  <c:v>JAX BHM 10</c:v>
                </c:pt>
                <c:pt idx="36148">
                  <c:v>JAX BHM 11</c:v>
                </c:pt>
                <c:pt idx="36149">
                  <c:v>JAX BHM 12</c:v>
                </c:pt>
                <c:pt idx="36150">
                  <c:v>JAX BLV 01</c:v>
                </c:pt>
                <c:pt idx="36151">
                  <c:v>JAX BLV 02</c:v>
                </c:pt>
                <c:pt idx="36152">
                  <c:v>JAX BLV 03</c:v>
                </c:pt>
                <c:pt idx="36153">
                  <c:v>JAX BLV 04</c:v>
                </c:pt>
                <c:pt idx="36154">
                  <c:v>JAX BLV 05</c:v>
                </c:pt>
                <c:pt idx="36155">
                  <c:v>JAX BLV 06</c:v>
                </c:pt>
                <c:pt idx="36156">
                  <c:v>JAX BLV 07</c:v>
                </c:pt>
                <c:pt idx="36157">
                  <c:v>JAX BLV 08</c:v>
                </c:pt>
                <c:pt idx="36158">
                  <c:v>JAX BNA 01</c:v>
                </c:pt>
                <c:pt idx="36159">
                  <c:v>JAX BNA 02</c:v>
                </c:pt>
                <c:pt idx="36160">
                  <c:v>JAX BNA 03</c:v>
                </c:pt>
                <c:pt idx="36161">
                  <c:v>JAX BNA 04</c:v>
                </c:pt>
                <c:pt idx="36162">
                  <c:v>JAX BNA 05</c:v>
                </c:pt>
                <c:pt idx="36163">
                  <c:v>JAX BNA 06</c:v>
                </c:pt>
                <c:pt idx="36164">
                  <c:v>JAX BNA 07</c:v>
                </c:pt>
                <c:pt idx="36165">
                  <c:v>JAX BNA 08</c:v>
                </c:pt>
                <c:pt idx="36166">
                  <c:v>JAX BNA 09</c:v>
                </c:pt>
                <c:pt idx="36167">
                  <c:v>JAX BNA 10</c:v>
                </c:pt>
                <c:pt idx="36168">
                  <c:v>JAX BNA 11</c:v>
                </c:pt>
                <c:pt idx="36169">
                  <c:v>JAX BNA 12</c:v>
                </c:pt>
                <c:pt idx="36170">
                  <c:v>JAX BOS 01</c:v>
                </c:pt>
                <c:pt idx="36171">
                  <c:v>JAX BOS 02</c:v>
                </c:pt>
                <c:pt idx="36172">
                  <c:v>JAX BOS 03</c:v>
                </c:pt>
                <c:pt idx="36173">
                  <c:v>JAX BOS 04</c:v>
                </c:pt>
                <c:pt idx="36174">
                  <c:v>JAX BOS 05</c:v>
                </c:pt>
                <c:pt idx="36175">
                  <c:v>JAX BOS 06</c:v>
                </c:pt>
                <c:pt idx="36176">
                  <c:v>JAX BOS 07</c:v>
                </c:pt>
                <c:pt idx="36177">
                  <c:v>JAX BOS 08</c:v>
                </c:pt>
                <c:pt idx="36178">
                  <c:v>JAX BOS 09</c:v>
                </c:pt>
                <c:pt idx="36179">
                  <c:v>JAX BOS 10</c:v>
                </c:pt>
                <c:pt idx="36180">
                  <c:v>JAX BOS 11</c:v>
                </c:pt>
                <c:pt idx="36181">
                  <c:v>JAX BOS 12</c:v>
                </c:pt>
                <c:pt idx="36182">
                  <c:v>JAX BUF 08</c:v>
                </c:pt>
                <c:pt idx="36183">
                  <c:v>JAX BUF 09</c:v>
                </c:pt>
                <c:pt idx="36184">
                  <c:v>JAX BUF 10</c:v>
                </c:pt>
                <c:pt idx="36185">
                  <c:v>JAX BUF 11</c:v>
                </c:pt>
                <c:pt idx="36186">
                  <c:v>JAX BWI 01</c:v>
                </c:pt>
                <c:pt idx="36187">
                  <c:v>JAX BWI 02</c:v>
                </c:pt>
                <c:pt idx="36188">
                  <c:v>JAX BWI 03</c:v>
                </c:pt>
                <c:pt idx="36189">
                  <c:v>JAX BWI 04</c:v>
                </c:pt>
                <c:pt idx="36190">
                  <c:v>JAX BWI 05</c:v>
                </c:pt>
                <c:pt idx="36191">
                  <c:v>JAX BWI 06</c:v>
                </c:pt>
                <c:pt idx="36192">
                  <c:v>JAX BWI 07</c:v>
                </c:pt>
                <c:pt idx="36193">
                  <c:v>JAX BWI 08</c:v>
                </c:pt>
                <c:pt idx="36194">
                  <c:v>JAX BWI 09</c:v>
                </c:pt>
                <c:pt idx="36195">
                  <c:v>JAX BWI 10</c:v>
                </c:pt>
                <c:pt idx="36196">
                  <c:v>JAX BWI 11</c:v>
                </c:pt>
                <c:pt idx="36197">
                  <c:v>JAX BWI 12</c:v>
                </c:pt>
                <c:pt idx="36198">
                  <c:v>JAX CLE 01</c:v>
                </c:pt>
                <c:pt idx="36199">
                  <c:v>JAX CLE 02</c:v>
                </c:pt>
                <c:pt idx="36200">
                  <c:v>JAX CLE 03</c:v>
                </c:pt>
                <c:pt idx="36201">
                  <c:v>JAX CLE 04</c:v>
                </c:pt>
                <c:pt idx="36202">
                  <c:v>JAX CLE 05</c:v>
                </c:pt>
                <c:pt idx="36203">
                  <c:v>JAX CLE 06</c:v>
                </c:pt>
                <c:pt idx="36204">
                  <c:v>JAX CLE 07</c:v>
                </c:pt>
                <c:pt idx="36205">
                  <c:v>JAX CLE 08</c:v>
                </c:pt>
                <c:pt idx="36206">
                  <c:v>JAX CLE 10</c:v>
                </c:pt>
                <c:pt idx="36207">
                  <c:v>JAX CLE 11</c:v>
                </c:pt>
                <c:pt idx="36208">
                  <c:v>JAX CLE 12</c:v>
                </c:pt>
                <c:pt idx="36209">
                  <c:v>JAX CLT 01</c:v>
                </c:pt>
                <c:pt idx="36210">
                  <c:v>JAX CLT 02</c:v>
                </c:pt>
                <c:pt idx="36211">
                  <c:v>JAX CLT 03</c:v>
                </c:pt>
                <c:pt idx="36212">
                  <c:v>JAX CLT 04</c:v>
                </c:pt>
                <c:pt idx="36213">
                  <c:v>JAX CLT 05</c:v>
                </c:pt>
                <c:pt idx="36214">
                  <c:v>JAX CLT 06</c:v>
                </c:pt>
                <c:pt idx="36215">
                  <c:v>JAX CLT 07</c:v>
                </c:pt>
                <c:pt idx="36216">
                  <c:v>JAX CLT 08</c:v>
                </c:pt>
                <c:pt idx="36217">
                  <c:v>JAX CLT 09</c:v>
                </c:pt>
                <c:pt idx="36218">
                  <c:v>JAX CLT 10</c:v>
                </c:pt>
                <c:pt idx="36219">
                  <c:v>JAX CLT 11</c:v>
                </c:pt>
                <c:pt idx="36220">
                  <c:v>JAX CLT 12</c:v>
                </c:pt>
                <c:pt idx="36221">
                  <c:v>JAX CVG 01</c:v>
                </c:pt>
                <c:pt idx="36222">
                  <c:v>JAX CVG 02</c:v>
                </c:pt>
                <c:pt idx="36223">
                  <c:v>JAX CVG 03</c:v>
                </c:pt>
                <c:pt idx="36224">
                  <c:v>JAX CVG 04</c:v>
                </c:pt>
                <c:pt idx="36225">
                  <c:v>JAX CVG 05</c:v>
                </c:pt>
                <c:pt idx="36226">
                  <c:v>JAX CVG 06</c:v>
                </c:pt>
                <c:pt idx="36227">
                  <c:v>JAX CVG 07</c:v>
                </c:pt>
                <c:pt idx="36228">
                  <c:v>JAX CVG 08</c:v>
                </c:pt>
                <c:pt idx="36229">
                  <c:v>JAX CVG 09</c:v>
                </c:pt>
                <c:pt idx="36230">
                  <c:v>JAX CVG 10</c:v>
                </c:pt>
                <c:pt idx="36231">
                  <c:v>JAX CVG 11</c:v>
                </c:pt>
                <c:pt idx="36232">
                  <c:v>JAX CVG 12</c:v>
                </c:pt>
                <c:pt idx="36233">
                  <c:v>JAX DAL 03</c:v>
                </c:pt>
                <c:pt idx="36234">
                  <c:v>JAX DAL 04</c:v>
                </c:pt>
                <c:pt idx="36235">
                  <c:v>JAX DAL 05</c:v>
                </c:pt>
                <c:pt idx="36236">
                  <c:v>JAX DAL 06</c:v>
                </c:pt>
                <c:pt idx="36237">
                  <c:v>JAX DAL 07</c:v>
                </c:pt>
                <c:pt idx="36238">
                  <c:v>JAX DAL 08</c:v>
                </c:pt>
                <c:pt idx="36239">
                  <c:v>JAX DAL 09</c:v>
                </c:pt>
                <c:pt idx="36240">
                  <c:v>JAX DAL 10</c:v>
                </c:pt>
                <c:pt idx="36241">
                  <c:v>JAX DAL 11</c:v>
                </c:pt>
                <c:pt idx="36242">
                  <c:v>JAX DAL 12</c:v>
                </c:pt>
                <c:pt idx="36243">
                  <c:v>JAX DCA 01</c:v>
                </c:pt>
                <c:pt idx="36244">
                  <c:v>JAX DCA 02</c:v>
                </c:pt>
                <c:pt idx="36245">
                  <c:v>JAX DCA 03</c:v>
                </c:pt>
                <c:pt idx="36246">
                  <c:v>JAX DCA 04</c:v>
                </c:pt>
                <c:pt idx="36247">
                  <c:v>JAX DCA 05</c:v>
                </c:pt>
                <c:pt idx="36248">
                  <c:v>JAX DCA 06</c:v>
                </c:pt>
                <c:pt idx="36249">
                  <c:v>JAX DCA 07</c:v>
                </c:pt>
                <c:pt idx="36250">
                  <c:v>JAX DCA 08</c:v>
                </c:pt>
                <c:pt idx="36251">
                  <c:v>JAX DCA 09</c:v>
                </c:pt>
                <c:pt idx="36252">
                  <c:v>JAX DCA 10</c:v>
                </c:pt>
                <c:pt idx="36253">
                  <c:v>JAX DCA 11</c:v>
                </c:pt>
                <c:pt idx="36254">
                  <c:v>JAX DCA 12</c:v>
                </c:pt>
                <c:pt idx="36255">
                  <c:v>JAX DEN 01</c:v>
                </c:pt>
                <c:pt idx="36256">
                  <c:v>JAX DEN 02</c:v>
                </c:pt>
                <c:pt idx="36257">
                  <c:v>JAX DEN 03</c:v>
                </c:pt>
                <c:pt idx="36258">
                  <c:v>JAX DEN 04</c:v>
                </c:pt>
                <c:pt idx="36259">
                  <c:v>JAX DEN 05</c:v>
                </c:pt>
                <c:pt idx="36260">
                  <c:v>JAX DEN 06</c:v>
                </c:pt>
                <c:pt idx="36261">
                  <c:v>JAX DEN 07</c:v>
                </c:pt>
                <c:pt idx="36262">
                  <c:v>JAX DEN 08</c:v>
                </c:pt>
                <c:pt idx="36263">
                  <c:v>JAX DEN 09</c:v>
                </c:pt>
                <c:pt idx="36264">
                  <c:v>JAX DEN 10</c:v>
                </c:pt>
                <c:pt idx="36265">
                  <c:v>JAX DEN 11</c:v>
                </c:pt>
                <c:pt idx="36266">
                  <c:v>JAX DEN 12</c:v>
                </c:pt>
                <c:pt idx="36267">
                  <c:v>JAX DFW 01</c:v>
                </c:pt>
                <c:pt idx="36268">
                  <c:v>JAX DFW 02</c:v>
                </c:pt>
                <c:pt idx="36269">
                  <c:v>JAX DFW 03</c:v>
                </c:pt>
                <c:pt idx="36270">
                  <c:v>JAX DFW 04</c:v>
                </c:pt>
                <c:pt idx="36271">
                  <c:v>JAX DFW 05</c:v>
                </c:pt>
                <c:pt idx="36272">
                  <c:v>JAX DFW 06</c:v>
                </c:pt>
                <c:pt idx="36273">
                  <c:v>JAX DFW 07</c:v>
                </c:pt>
                <c:pt idx="36274">
                  <c:v>JAX DFW 08</c:v>
                </c:pt>
                <c:pt idx="36275">
                  <c:v>JAX DFW 09</c:v>
                </c:pt>
                <c:pt idx="36276">
                  <c:v>JAX DFW 10</c:v>
                </c:pt>
                <c:pt idx="36277">
                  <c:v>JAX DFW 11</c:v>
                </c:pt>
                <c:pt idx="36278">
                  <c:v>JAX DFW 12</c:v>
                </c:pt>
                <c:pt idx="36279">
                  <c:v>JAX DTW 01</c:v>
                </c:pt>
                <c:pt idx="36280">
                  <c:v>JAX DTW 02</c:v>
                </c:pt>
                <c:pt idx="36281">
                  <c:v>JAX DTW 03</c:v>
                </c:pt>
                <c:pt idx="36282">
                  <c:v>JAX DTW 04</c:v>
                </c:pt>
                <c:pt idx="36283">
                  <c:v>JAX DTW 05</c:v>
                </c:pt>
                <c:pt idx="36284">
                  <c:v>JAX DTW 06</c:v>
                </c:pt>
                <c:pt idx="36285">
                  <c:v>JAX DTW 07</c:v>
                </c:pt>
                <c:pt idx="36286">
                  <c:v>JAX DTW 08</c:v>
                </c:pt>
                <c:pt idx="36287">
                  <c:v>JAX DTW 09</c:v>
                </c:pt>
                <c:pt idx="36288">
                  <c:v>JAX DTW 10</c:v>
                </c:pt>
                <c:pt idx="36289">
                  <c:v>JAX DTW 11</c:v>
                </c:pt>
                <c:pt idx="36290">
                  <c:v>JAX DTW 12</c:v>
                </c:pt>
                <c:pt idx="36291">
                  <c:v>JAX EWR 01</c:v>
                </c:pt>
                <c:pt idx="36292">
                  <c:v>JAX EWR 02</c:v>
                </c:pt>
                <c:pt idx="36293">
                  <c:v>JAX EWR 03</c:v>
                </c:pt>
                <c:pt idx="36294">
                  <c:v>JAX EWR 04</c:v>
                </c:pt>
                <c:pt idx="36295">
                  <c:v>JAX EWR 05</c:v>
                </c:pt>
                <c:pt idx="36296">
                  <c:v>JAX EWR 06</c:v>
                </c:pt>
                <c:pt idx="36297">
                  <c:v>JAX EWR 07</c:v>
                </c:pt>
                <c:pt idx="36298">
                  <c:v>JAX EWR 08</c:v>
                </c:pt>
                <c:pt idx="36299">
                  <c:v>JAX EWR 09</c:v>
                </c:pt>
                <c:pt idx="36300">
                  <c:v>JAX EWR 10</c:v>
                </c:pt>
                <c:pt idx="36301">
                  <c:v>JAX EWR 11</c:v>
                </c:pt>
                <c:pt idx="36302">
                  <c:v>JAX EWR 12</c:v>
                </c:pt>
                <c:pt idx="36303">
                  <c:v>JAX FLL 01</c:v>
                </c:pt>
                <c:pt idx="36304">
                  <c:v>JAX FLL 02</c:v>
                </c:pt>
                <c:pt idx="36305">
                  <c:v>JAX FLL 03</c:v>
                </c:pt>
                <c:pt idx="36306">
                  <c:v>JAX FLL 04</c:v>
                </c:pt>
                <c:pt idx="36307">
                  <c:v>JAX FLL 05</c:v>
                </c:pt>
                <c:pt idx="36308">
                  <c:v>JAX FLL 06</c:v>
                </c:pt>
                <c:pt idx="36309">
                  <c:v>JAX FLL 07</c:v>
                </c:pt>
                <c:pt idx="36310">
                  <c:v>JAX FLL 08</c:v>
                </c:pt>
                <c:pt idx="36311">
                  <c:v>JAX FLL 09</c:v>
                </c:pt>
                <c:pt idx="36312">
                  <c:v>JAX FLL 10</c:v>
                </c:pt>
                <c:pt idx="36313">
                  <c:v>JAX FLL 11</c:v>
                </c:pt>
                <c:pt idx="36314">
                  <c:v>JAX FLL 12</c:v>
                </c:pt>
                <c:pt idx="36315">
                  <c:v>JAX GNV 06</c:v>
                </c:pt>
                <c:pt idx="36316">
                  <c:v>JAX GPT 01</c:v>
                </c:pt>
                <c:pt idx="36317">
                  <c:v>JAX GPT 06</c:v>
                </c:pt>
                <c:pt idx="36318">
                  <c:v>JAX GPT 07</c:v>
                </c:pt>
                <c:pt idx="36319">
                  <c:v>JAX GPT 08</c:v>
                </c:pt>
                <c:pt idx="36320">
                  <c:v>JAX GPT 09</c:v>
                </c:pt>
                <c:pt idx="36321">
                  <c:v>JAX GPT 11</c:v>
                </c:pt>
                <c:pt idx="36322">
                  <c:v>JAX GPT 12</c:v>
                </c:pt>
                <c:pt idx="36323">
                  <c:v>JAX HOU 01</c:v>
                </c:pt>
                <c:pt idx="36324">
                  <c:v>JAX HOU 02</c:v>
                </c:pt>
                <c:pt idx="36325">
                  <c:v>JAX HOU 03</c:v>
                </c:pt>
                <c:pt idx="36326">
                  <c:v>JAX HOU 04</c:v>
                </c:pt>
                <c:pt idx="36327">
                  <c:v>JAX HOU 05</c:v>
                </c:pt>
                <c:pt idx="36328">
                  <c:v>JAX HOU 06</c:v>
                </c:pt>
                <c:pt idx="36329">
                  <c:v>JAX HOU 07</c:v>
                </c:pt>
                <c:pt idx="36330">
                  <c:v>JAX HOU 08</c:v>
                </c:pt>
                <c:pt idx="36331">
                  <c:v>JAX HOU 09</c:v>
                </c:pt>
                <c:pt idx="36332">
                  <c:v>JAX HOU 10</c:v>
                </c:pt>
                <c:pt idx="36333">
                  <c:v>JAX HOU 11</c:v>
                </c:pt>
                <c:pt idx="36334">
                  <c:v>JAX HOU 12</c:v>
                </c:pt>
                <c:pt idx="36335">
                  <c:v>JAX IAD 01</c:v>
                </c:pt>
                <c:pt idx="36336">
                  <c:v>JAX IAD 02</c:v>
                </c:pt>
                <c:pt idx="36337">
                  <c:v>JAX IAD 03</c:v>
                </c:pt>
                <c:pt idx="36338">
                  <c:v>JAX IAD 04</c:v>
                </c:pt>
                <c:pt idx="36339">
                  <c:v>JAX IAD 05</c:v>
                </c:pt>
                <c:pt idx="36340">
                  <c:v>JAX IAD 06</c:v>
                </c:pt>
                <c:pt idx="36341">
                  <c:v>JAX IAD 07</c:v>
                </c:pt>
                <c:pt idx="36342">
                  <c:v>JAX IAD 08</c:v>
                </c:pt>
                <c:pt idx="36343">
                  <c:v>JAX IAD 09</c:v>
                </c:pt>
                <c:pt idx="36344">
                  <c:v>JAX IAD 10</c:v>
                </c:pt>
                <c:pt idx="36345">
                  <c:v>JAX IAD 11</c:v>
                </c:pt>
                <c:pt idx="36346">
                  <c:v>JAX IAD 12</c:v>
                </c:pt>
                <c:pt idx="36347">
                  <c:v>JAX IAH 01</c:v>
                </c:pt>
                <c:pt idx="36348">
                  <c:v>JAX IAH 02</c:v>
                </c:pt>
                <c:pt idx="36349">
                  <c:v>JAX IAH 03</c:v>
                </c:pt>
                <c:pt idx="36350">
                  <c:v>JAX IAH 04</c:v>
                </c:pt>
                <c:pt idx="36351">
                  <c:v>JAX IAH 05</c:v>
                </c:pt>
                <c:pt idx="36352">
                  <c:v>JAX IAH 06</c:v>
                </c:pt>
                <c:pt idx="36353">
                  <c:v>JAX IAH 07</c:v>
                </c:pt>
                <c:pt idx="36354">
                  <c:v>JAX IAH 08</c:v>
                </c:pt>
                <c:pt idx="36355">
                  <c:v>JAX IAH 09</c:v>
                </c:pt>
                <c:pt idx="36356">
                  <c:v>JAX IAH 10</c:v>
                </c:pt>
                <c:pt idx="36357">
                  <c:v>JAX IAH 11</c:v>
                </c:pt>
                <c:pt idx="36358">
                  <c:v>JAX IAH 12</c:v>
                </c:pt>
                <c:pt idx="36359">
                  <c:v>JAX IND 01</c:v>
                </c:pt>
                <c:pt idx="36360">
                  <c:v>JAX IND 02</c:v>
                </c:pt>
                <c:pt idx="36361">
                  <c:v>JAX IND 03</c:v>
                </c:pt>
                <c:pt idx="36362">
                  <c:v>JAX IND 04</c:v>
                </c:pt>
                <c:pt idx="36363">
                  <c:v>JAX IND 05</c:v>
                </c:pt>
                <c:pt idx="36364">
                  <c:v>JAX IND 06</c:v>
                </c:pt>
                <c:pt idx="36365">
                  <c:v>JAX IND 07</c:v>
                </c:pt>
                <c:pt idx="36366">
                  <c:v>JAX IND 08</c:v>
                </c:pt>
                <c:pt idx="36367">
                  <c:v>JAX IND 09</c:v>
                </c:pt>
                <c:pt idx="36368">
                  <c:v>JAX IND 10</c:v>
                </c:pt>
                <c:pt idx="36369">
                  <c:v>JAX IND 11</c:v>
                </c:pt>
                <c:pt idx="36370">
                  <c:v>JAX IND 12</c:v>
                </c:pt>
                <c:pt idx="36371">
                  <c:v>JAX JFK 01</c:v>
                </c:pt>
                <c:pt idx="36372">
                  <c:v>JAX JFK 02</c:v>
                </c:pt>
                <c:pt idx="36373">
                  <c:v>JAX JFK 03</c:v>
                </c:pt>
                <c:pt idx="36374">
                  <c:v>JAX JFK 04</c:v>
                </c:pt>
                <c:pt idx="36375">
                  <c:v>JAX JFK 05</c:v>
                </c:pt>
                <c:pt idx="36376">
                  <c:v>JAX JFK 06</c:v>
                </c:pt>
                <c:pt idx="36377">
                  <c:v>JAX JFK 07</c:v>
                </c:pt>
                <c:pt idx="36378">
                  <c:v>JAX JFK 08</c:v>
                </c:pt>
                <c:pt idx="36379">
                  <c:v>JAX JFK 09</c:v>
                </c:pt>
                <c:pt idx="36380">
                  <c:v>JAX JFK 10</c:v>
                </c:pt>
                <c:pt idx="36381">
                  <c:v>JAX JFK 11</c:v>
                </c:pt>
                <c:pt idx="36382">
                  <c:v>JAX JFK 12</c:v>
                </c:pt>
                <c:pt idx="36383">
                  <c:v>JAX LAS 01</c:v>
                </c:pt>
                <c:pt idx="36384">
                  <c:v>JAX LAS 02</c:v>
                </c:pt>
                <c:pt idx="36385">
                  <c:v>JAX LAS 03</c:v>
                </c:pt>
                <c:pt idx="36386">
                  <c:v>JAX LAS 04</c:v>
                </c:pt>
                <c:pt idx="36387">
                  <c:v>JAX LAS 05</c:v>
                </c:pt>
                <c:pt idx="36388">
                  <c:v>JAX LAS 06</c:v>
                </c:pt>
                <c:pt idx="36389">
                  <c:v>JAX LAS 07</c:v>
                </c:pt>
                <c:pt idx="36390">
                  <c:v>JAX LAS 08</c:v>
                </c:pt>
                <c:pt idx="36391">
                  <c:v>JAX LAS 09</c:v>
                </c:pt>
                <c:pt idx="36392">
                  <c:v>JAX LAS 10</c:v>
                </c:pt>
                <c:pt idx="36393">
                  <c:v>JAX LAS 11</c:v>
                </c:pt>
                <c:pt idx="36394">
                  <c:v>JAX LAS 12</c:v>
                </c:pt>
                <c:pt idx="36395">
                  <c:v>JAX LCK 04</c:v>
                </c:pt>
                <c:pt idx="36396">
                  <c:v>JAX LCK 05</c:v>
                </c:pt>
                <c:pt idx="36397">
                  <c:v>JAX LCK 06</c:v>
                </c:pt>
                <c:pt idx="36398">
                  <c:v>JAX LCK 07</c:v>
                </c:pt>
                <c:pt idx="36399">
                  <c:v>JAX LCK 08</c:v>
                </c:pt>
                <c:pt idx="36400">
                  <c:v>JAX LGA 01</c:v>
                </c:pt>
                <c:pt idx="36401">
                  <c:v>JAX LGA 02</c:v>
                </c:pt>
                <c:pt idx="36402">
                  <c:v>JAX LGA 03</c:v>
                </c:pt>
                <c:pt idx="36403">
                  <c:v>JAX LGA 04</c:v>
                </c:pt>
                <c:pt idx="36404">
                  <c:v>JAX LGA 05</c:v>
                </c:pt>
                <c:pt idx="36405">
                  <c:v>JAX LGA 06</c:v>
                </c:pt>
                <c:pt idx="36406">
                  <c:v>JAX LGA 07</c:v>
                </c:pt>
                <c:pt idx="36407">
                  <c:v>JAX LGA 08</c:v>
                </c:pt>
                <c:pt idx="36408">
                  <c:v>JAX LGA 09</c:v>
                </c:pt>
                <c:pt idx="36409">
                  <c:v>JAX LGA 10</c:v>
                </c:pt>
                <c:pt idx="36410">
                  <c:v>JAX LGA 11</c:v>
                </c:pt>
                <c:pt idx="36411">
                  <c:v>JAX LGA 12</c:v>
                </c:pt>
                <c:pt idx="36412">
                  <c:v>JAX MCI 08</c:v>
                </c:pt>
                <c:pt idx="36413">
                  <c:v>JAX MCI 09</c:v>
                </c:pt>
                <c:pt idx="36414">
                  <c:v>JAX MCI 10</c:v>
                </c:pt>
                <c:pt idx="36415">
                  <c:v>JAX MCO 07</c:v>
                </c:pt>
                <c:pt idx="36416">
                  <c:v>JAX MDW 01</c:v>
                </c:pt>
                <c:pt idx="36417">
                  <c:v>JAX MDW 02</c:v>
                </c:pt>
                <c:pt idx="36418">
                  <c:v>JAX MDW 03</c:v>
                </c:pt>
                <c:pt idx="36419">
                  <c:v>JAX MDW 04</c:v>
                </c:pt>
                <c:pt idx="36420">
                  <c:v>JAX MDW 05</c:v>
                </c:pt>
                <c:pt idx="36421">
                  <c:v>JAX MDW 06</c:v>
                </c:pt>
                <c:pt idx="36422">
                  <c:v>JAX MDW 07</c:v>
                </c:pt>
                <c:pt idx="36423">
                  <c:v>JAX MDW 08</c:v>
                </c:pt>
                <c:pt idx="36424">
                  <c:v>JAX MDW 09</c:v>
                </c:pt>
                <c:pt idx="36425">
                  <c:v>JAX MDW 10</c:v>
                </c:pt>
                <c:pt idx="36426">
                  <c:v>JAX MDW 11</c:v>
                </c:pt>
                <c:pt idx="36427">
                  <c:v>JAX MDW 12</c:v>
                </c:pt>
                <c:pt idx="36428">
                  <c:v>JAX MEM 01</c:v>
                </c:pt>
                <c:pt idx="36429">
                  <c:v>JAX MEM 02</c:v>
                </c:pt>
                <c:pt idx="36430">
                  <c:v>JAX MEM 03</c:v>
                </c:pt>
                <c:pt idx="36431">
                  <c:v>JAX MEM 04</c:v>
                </c:pt>
                <c:pt idx="36432">
                  <c:v>JAX MEM 05</c:v>
                </c:pt>
                <c:pt idx="36433">
                  <c:v>JAX MEM 06</c:v>
                </c:pt>
                <c:pt idx="36434">
                  <c:v>JAX MEM 07</c:v>
                </c:pt>
                <c:pt idx="36435">
                  <c:v>JAX MEM 08</c:v>
                </c:pt>
                <c:pt idx="36436">
                  <c:v>JAX MEM 09</c:v>
                </c:pt>
                <c:pt idx="36437">
                  <c:v>JAX MEM 10</c:v>
                </c:pt>
                <c:pt idx="36438">
                  <c:v>JAX MEM 11</c:v>
                </c:pt>
                <c:pt idx="36439">
                  <c:v>JAX MEM 12</c:v>
                </c:pt>
                <c:pt idx="36440">
                  <c:v>JAX MIA 01</c:v>
                </c:pt>
                <c:pt idx="36441">
                  <c:v>JAX MIA 02</c:v>
                </c:pt>
                <c:pt idx="36442">
                  <c:v>JAX MIA 03</c:v>
                </c:pt>
                <c:pt idx="36443">
                  <c:v>JAX MIA 04</c:v>
                </c:pt>
                <c:pt idx="36444">
                  <c:v>JAX MIA 05</c:v>
                </c:pt>
                <c:pt idx="36445">
                  <c:v>JAX MIA 06</c:v>
                </c:pt>
                <c:pt idx="36446">
                  <c:v>JAX MIA 07</c:v>
                </c:pt>
                <c:pt idx="36447">
                  <c:v>JAX MIA 08</c:v>
                </c:pt>
                <c:pt idx="36448">
                  <c:v>JAX MIA 09</c:v>
                </c:pt>
                <c:pt idx="36449">
                  <c:v>JAX MIA 10</c:v>
                </c:pt>
                <c:pt idx="36450">
                  <c:v>JAX MIA 11</c:v>
                </c:pt>
                <c:pt idx="36451">
                  <c:v>JAX MIA 12</c:v>
                </c:pt>
                <c:pt idx="36452">
                  <c:v>JAX MKE 08</c:v>
                </c:pt>
                <c:pt idx="36453">
                  <c:v>JAX MKE 09</c:v>
                </c:pt>
                <c:pt idx="36454">
                  <c:v>JAX MKE 10</c:v>
                </c:pt>
                <c:pt idx="36455">
                  <c:v>JAX MSP 01</c:v>
                </c:pt>
                <c:pt idx="36456">
                  <c:v>JAX MSP 02</c:v>
                </c:pt>
                <c:pt idx="36457">
                  <c:v>JAX MSP 03</c:v>
                </c:pt>
                <c:pt idx="36458">
                  <c:v>JAX MSP 04</c:v>
                </c:pt>
                <c:pt idx="36459">
                  <c:v>JAX MSP 05</c:v>
                </c:pt>
                <c:pt idx="36460">
                  <c:v>JAX MSP 06</c:v>
                </c:pt>
                <c:pt idx="36461">
                  <c:v>JAX MSP 07</c:v>
                </c:pt>
                <c:pt idx="36462">
                  <c:v>JAX MSP 08</c:v>
                </c:pt>
                <c:pt idx="36463">
                  <c:v>JAX MSP 09</c:v>
                </c:pt>
                <c:pt idx="36464">
                  <c:v>JAX MSP 10</c:v>
                </c:pt>
                <c:pt idx="36465">
                  <c:v>JAX MSP 11</c:v>
                </c:pt>
                <c:pt idx="36466">
                  <c:v>JAX MSP 12</c:v>
                </c:pt>
                <c:pt idx="36467">
                  <c:v>JAX ORD 01</c:v>
                </c:pt>
                <c:pt idx="36468">
                  <c:v>JAX ORD 02</c:v>
                </c:pt>
                <c:pt idx="36469">
                  <c:v>JAX ORD 03</c:v>
                </c:pt>
                <c:pt idx="36470">
                  <c:v>JAX ORD 04</c:v>
                </c:pt>
                <c:pt idx="36471">
                  <c:v>JAX ORD 05</c:v>
                </c:pt>
                <c:pt idx="36472">
                  <c:v>JAX ORD 06</c:v>
                </c:pt>
                <c:pt idx="36473">
                  <c:v>JAX ORD 07</c:v>
                </c:pt>
                <c:pt idx="36474">
                  <c:v>JAX ORD 08</c:v>
                </c:pt>
                <c:pt idx="36475">
                  <c:v>JAX ORD 09</c:v>
                </c:pt>
                <c:pt idx="36476">
                  <c:v>JAX ORD 10</c:v>
                </c:pt>
                <c:pt idx="36477">
                  <c:v>JAX ORD 11</c:v>
                </c:pt>
                <c:pt idx="36478">
                  <c:v>JAX ORD 12</c:v>
                </c:pt>
                <c:pt idx="36479">
                  <c:v>JAX ORF 01</c:v>
                </c:pt>
                <c:pt idx="36480">
                  <c:v>JAX ORF 02</c:v>
                </c:pt>
                <c:pt idx="36481">
                  <c:v>JAX ORF 03</c:v>
                </c:pt>
                <c:pt idx="36482">
                  <c:v>JAX ORF 04</c:v>
                </c:pt>
                <c:pt idx="36483">
                  <c:v>JAX ORF 05</c:v>
                </c:pt>
                <c:pt idx="36484">
                  <c:v>JAX ORF 06</c:v>
                </c:pt>
                <c:pt idx="36485">
                  <c:v>JAX ORF 07</c:v>
                </c:pt>
                <c:pt idx="36486">
                  <c:v>JAX ORF 08</c:v>
                </c:pt>
                <c:pt idx="36487">
                  <c:v>JAX ORF 09</c:v>
                </c:pt>
                <c:pt idx="36488">
                  <c:v>JAX ORF 10</c:v>
                </c:pt>
                <c:pt idx="36489">
                  <c:v>JAX ORF 11</c:v>
                </c:pt>
                <c:pt idx="36490">
                  <c:v>JAX ORF 12</c:v>
                </c:pt>
                <c:pt idx="36491">
                  <c:v>JAX PHL 01</c:v>
                </c:pt>
                <c:pt idx="36492">
                  <c:v>JAX PHL 02</c:v>
                </c:pt>
                <c:pt idx="36493">
                  <c:v>JAX PHL 03</c:v>
                </c:pt>
                <c:pt idx="36494">
                  <c:v>JAX PHL 04</c:v>
                </c:pt>
                <c:pt idx="36495">
                  <c:v>JAX PHL 05</c:v>
                </c:pt>
                <c:pt idx="36496">
                  <c:v>JAX PHL 06</c:v>
                </c:pt>
                <c:pt idx="36497">
                  <c:v>JAX PHL 07</c:v>
                </c:pt>
                <c:pt idx="36498">
                  <c:v>JAX PHL 08</c:v>
                </c:pt>
                <c:pt idx="36499">
                  <c:v>JAX PHL 09</c:v>
                </c:pt>
                <c:pt idx="36500">
                  <c:v>JAX PHL 10</c:v>
                </c:pt>
                <c:pt idx="36501">
                  <c:v>JAX PHL 11</c:v>
                </c:pt>
                <c:pt idx="36502">
                  <c:v>JAX PHL 12</c:v>
                </c:pt>
                <c:pt idx="36503">
                  <c:v>JAX PIR 11</c:v>
                </c:pt>
                <c:pt idx="36504">
                  <c:v>JAX PIR 12</c:v>
                </c:pt>
                <c:pt idx="36505">
                  <c:v>JAX PIT 01</c:v>
                </c:pt>
                <c:pt idx="36506">
                  <c:v>JAX PIT 02</c:v>
                </c:pt>
                <c:pt idx="36507">
                  <c:v>JAX PIT 03</c:v>
                </c:pt>
                <c:pt idx="36508">
                  <c:v>JAX PIT 04</c:v>
                </c:pt>
                <c:pt idx="36509">
                  <c:v>JAX PIT 05</c:v>
                </c:pt>
                <c:pt idx="36510">
                  <c:v>JAX PIT 06</c:v>
                </c:pt>
                <c:pt idx="36511">
                  <c:v>JAX PIT 07</c:v>
                </c:pt>
                <c:pt idx="36512">
                  <c:v>JAX PIT 08</c:v>
                </c:pt>
                <c:pt idx="36513">
                  <c:v>JAX PIT 09</c:v>
                </c:pt>
                <c:pt idx="36514">
                  <c:v>JAX PIT 10</c:v>
                </c:pt>
                <c:pt idx="36515">
                  <c:v>JAX PIT 11</c:v>
                </c:pt>
                <c:pt idx="36516">
                  <c:v>JAX PIT 12</c:v>
                </c:pt>
                <c:pt idx="36517">
                  <c:v>JAX SAT 08</c:v>
                </c:pt>
                <c:pt idx="36518">
                  <c:v>JAX SAT 09</c:v>
                </c:pt>
                <c:pt idx="36519">
                  <c:v>JAX SAT 10</c:v>
                </c:pt>
                <c:pt idx="36520">
                  <c:v>JAX SAT 11</c:v>
                </c:pt>
                <c:pt idx="36521">
                  <c:v>JAX SDF 06</c:v>
                </c:pt>
                <c:pt idx="36522">
                  <c:v>JAX SDF 07</c:v>
                </c:pt>
                <c:pt idx="36523">
                  <c:v>JAX SDF 08</c:v>
                </c:pt>
                <c:pt idx="36524">
                  <c:v>JAX SJU 01</c:v>
                </c:pt>
                <c:pt idx="36525">
                  <c:v>JAX SJU 02</c:v>
                </c:pt>
                <c:pt idx="36526">
                  <c:v>JAX SJU 03</c:v>
                </c:pt>
                <c:pt idx="36527">
                  <c:v>JAX SJU 04</c:v>
                </c:pt>
                <c:pt idx="36528">
                  <c:v>JAX SJU 05</c:v>
                </c:pt>
                <c:pt idx="36529">
                  <c:v>JAX SJU 06</c:v>
                </c:pt>
                <c:pt idx="36530">
                  <c:v>JAX SJU 07</c:v>
                </c:pt>
                <c:pt idx="36531">
                  <c:v>JAX SJU 08</c:v>
                </c:pt>
                <c:pt idx="36532">
                  <c:v>JAX SJU 09</c:v>
                </c:pt>
                <c:pt idx="36533">
                  <c:v>JAX SJU 10</c:v>
                </c:pt>
                <c:pt idx="36534">
                  <c:v>JAX SJU 11</c:v>
                </c:pt>
                <c:pt idx="36535">
                  <c:v>JAX SJU 12</c:v>
                </c:pt>
                <c:pt idx="36536">
                  <c:v>JAX STL 05</c:v>
                </c:pt>
                <c:pt idx="36537">
                  <c:v>JAX STL 06</c:v>
                </c:pt>
                <c:pt idx="36538">
                  <c:v>JAX STL 08</c:v>
                </c:pt>
                <c:pt idx="36539">
                  <c:v>JAX STL 09</c:v>
                </c:pt>
                <c:pt idx="36540">
                  <c:v>JAX STL 10</c:v>
                </c:pt>
                <c:pt idx="36541">
                  <c:v>JAX STL 11</c:v>
                </c:pt>
                <c:pt idx="36542">
                  <c:v>JAX STL 12</c:v>
                </c:pt>
                <c:pt idx="36543">
                  <c:v>JAX TLH 11</c:v>
                </c:pt>
                <c:pt idx="36544">
                  <c:v>JAX TPA 01</c:v>
                </c:pt>
                <c:pt idx="36545">
                  <c:v>JAX TPA 02</c:v>
                </c:pt>
                <c:pt idx="36546">
                  <c:v>JAX TPA 03</c:v>
                </c:pt>
                <c:pt idx="36547">
                  <c:v>JAX TPA 04</c:v>
                </c:pt>
                <c:pt idx="36548">
                  <c:v>JAX TPA 05</c:v>
                </c:pt>
                <c:pt idx="36549">
                  <c:v>JAX TPA 06</c:v>
                </c:pt>
                <c:pt idx="36550">
                  <c:v>JAX TPA 07</c:v>
                </c:pt>
                <c:pt idx="36551">
                  <c:v>JAX TPA 08</c:v>
                </c:pt>
                <c:pt idx="36552">
                  <c:v>JAX TPA 09</c:v>
                </c:pt>
                <c:pt idx="36553">
                  <c:v>JAX TPA 10</c:v>
                </c:pt>
                <c:pt idx="36554">
                  <c:v>JAX TPA 11</c:v>
                </c:pt>
                <c:pt idx="36555">
                  <c:v>JAX TPA 12</c:v>
                </c:pt>
                <c:pt idx="36556">
                  <c:v>JAX TTN 04</c:v>
                </c:pt>
                <c:pt idx="36557">
                  <c:v>JAX TTN 05</c:v>
                </c:pt>
                <c:pt idx="36558">
                  <c:v>JAX TTN 06</c:v>
                </c:pt>
                <c:pt idx="36559">
                  <c:v>JAX TTN 07</c:v>
                </c:pt>
                <c:pt idx="36560">
                  <c:v>JAX TTN 08</c:v>
                </c:pt>
                <c:pt idx="36561">
                  <c:v>JAX TTN 09</c:v>
                </c:pt>
                <c:pt idx="36562">
                  <c:v>JAX TTN 10</c:v>
                </c:pt>
                <c:pt idx="36563">
                  <c:v>JAX TTN 11</c:v>
                </c:pt>
                <c:pt idx="36564">
                  <c:v>JAX TTN 12</c:v>
                </c:pt>
                <c:pt idx="36565">
                  <c:v>JFK ABQ 01</c:v>
                </c:pt>
                <c:pt idx="36566">
                  <c:v>JFK ABQ 02</c:v>
                </c:pt>
                <c:pt idx="36567">
                  <c:v>JFK ABQ 03</c:v>
                </c:pt>
                <c:pt idx="36568">
                  <c:v>JFK ABQ 04</c:v>
                </c:pt>
                <c:pt idx="36569">
                  <c:v>JFK ABQ 05</c:v>
                </c:pt>
                <c:pt idx="36570">
                  <c:v>JFK ABQ 06</c:v>
                </c:pt>
                <c:pt idx="36571">
                  <c:v>JFK ABQ 07</c:v>
                </c:pt>
                <c:pt idx="36572">
                  <c:v>JFK ABQ 08</c:v>
                </c:pt>
                <c:pt idx="36573">
                  <c:v>JFK ABQ 09</c:v>
                </c:pt>
                <c:pt idx="36574">
                  <c:v>JFK ABQ 10</c:v>
                </c:pt>
                <c:pt idx="36575">
                  <c:v>JFK ABQ 11</c:v>
                </c:pt>
                <c:pt idx="36576">
                  <c:v>JFK ABQ 12</c:v>
                </c:pt>
                <c:pt idx="36577">
                  <c:v>JFK ACK 05</c:v>
                </c:pt>
                <c:pt idx="36578">
                  <c:v>JFK ACK 06</c:v>
                </c:pt>
                <c:pt idx="36579">
                  <c:v>JFK ACK 07</c:v>
                </c:pt>
                <c:pt idx="36580">
                  <c:v>JFK ACK 08</c:v>
                </c:pt>
                <c:pt idx="36581">
                  <c:v>JFK ACK 09</c:v>
                </c:pt>
                <c:pt idx="36582">
                  <c:v>JFK ACK 10</c:v>
                </c:pt>
                <c:pt idx="36583">
                  <c:v>JFK ALB 01</c:v>
                </c:pt>
                <c:pt idx="36584">
                  <c:v>JFK ALB 02</c:v>
                </c:pt>
                <c:pt idx="36585">
                  <c:v>JFK ALB 03</c:v>
                </c:pt>
                <c:pt idx="36586">
                  <c:v>JFK ALB 04</c:v>
                </c:pt>
                <c:pt idx="36587">
                  <c:v>JFK ALB 05</c:v>
                </c:pt>
                <c:pt idx="36588">
                  <c:v>JFK ALB 06</c:v>
                </c:pt>
                <c:pt idx="36589">
                  <c:v>JFK ALB 07</c:v>
                </c:pt>
                <c:pt idx="36590">
                  <c:v>JFK ALB 08</c:v>
                </c:pt>
                <c:pt idx="36591">
                  <c:v>JFK ALB 09</c:v>
                </c:pt>
                <c:pt idx="36592">
                  <c:v>JFK ALB 10</c:v>
                </c:pt>
                <c:pt idx="36593">
                  <c:v>JFK ALB 11</c:v>
                </c:pt>
                <c:pt idx="36594">
                  <c:v>JFK ALB 12</c:v>
                </c:pt>
                <c:pt idx="36595">
                  <c:v>JFK ATL 01</c:v>
                </c:pt>
                <c:pt idx="36596">
                  <c:v>JFK ATL 02</c:v>
                </c:pt>
                <c:pt idx="36597">
                  <c:v>JFK ATL 03</c:v>
                </c:pt>
                <c:pt idx="36598">
                  <c:v>JFK ATL 04</c:v>
                </c:pt>
                <c:pt idx="36599">
                  <c:v>JFK ATL 05</c:v>
                </c:pt>
                <c:pt idx="36600">
                  <c:v>JFK ATL 06</c:v>
                </c:pt>
                <c:pt idx="36601">
                  <c:v>JFK ATL 07</c:v>
                </c:pt>
                <c:pt idx="36602">
                  <c:v>JFK ATL 08</c:v>
                </c:pt>
                <c:pt idx="36603">
                  <c:v>JFK ATL 09</c:v>
                </c:pt>
                <c:pt idx="36604">
                  <c:v>JFK ATL 10</c:v>
                </c:pt>
                <c:pt idx="36605">
                  <c:v>JFK ATL 11</c:v>
                </c:pt>
                <c:pt idx="36606">
                  <c:v>JFK ATL 12</c:v>
                </c:pt>
                <c:pt idx="36607">
                  <c:v>JFK AUS 01</c:v>
                </c:pt>
                <c:pt idx="36608">
                  <c:v>JFK AUS 02</c:v>
                </c:pt>
                <c:pt idx="36609">
                  <c:v>JFK AUS 03</c:v>
                </c:pt>
                <c:pt idx="36610">
                  <c:v>JFK AUS 04</c:v>
                </c:pt>
                <c:pt idx="36611">
                  <c:v>JFK AUS 05</c:v>
                </c:pt>
                <c:pt idx="36612">
                  <c:v>JFK AUS 06</c:v>
                </c:pt>
                <c:pt idx="36613">
                  <c:v>JFK AUS 07</c:v>
                </c:pt>
                <c:pt idx="36614">
                  <c:v>JFK AUS 08</c:v>
                </c:pt>
                <c:pt idx="36615">
                  <c:v>JFK AUS 09</c:v>
                </c:pt>
                <c:pt idx="36616">
                  <c:v>JFK AUS 10</c:v>
                </c:pt>
                <c:pt idx="36617">
                  <c:v>JFK AUS 11</c:v>
                </c:pt>
                <c:pt idx="36618">
                  <c:v>JFK AUS 12</c:v>
                </c:pt>
                <c:pt idx="36619">
                  <c:v>JFK BDL 01</c:v>
                </c:pt>
                <c:pt idx="36620">
                  <c:v>JFK BDL 02</c:v>
                </c:pt>
                <c:pt idx="36621">
                  <c:v>JFK BDL 03</c:v>
                </c:pt>
                <c:pt idx="36622">
                  <c:v>JFK BDL 04</c:v>
                </c:pt>
                <c:pt idx="36623">
                  <c:v>JFK BDL 05</c:v>
                </c:pt>
                <c:pt idx="36624">
                  <c:v>JFK BDL 06</c:v>
                </c:pt>
                <c:pt idx="36625">
                  <c:v>JFK BDL 07</c:v>
                </c:pt>
                <c:pt idx="36626">
                  <c:v>JFK BDL 08</c:v>
                </c:pt>
                <c:pt idx="36627">
                  <c:v>JFK BDL 09</c:v>
                </c:pt>
                <c:pt idx="36628">
                  <c:v>JFK BDL 11</c:v>
                </c:pt>
                <c:pt idx="36629">
                  <c:v>JFK BDL 12</c:v>
                </c:pt>
                <c:pt idx="36630">
                  <c:v>JFK BGR 01</c:v>
                </c:pt>
                <c:pt idx="36631">
                  <c:v>JFK BGR 02</c:v>
                </c:pt>
                <c:pt idx="36632">
                  <c:v>JFK BGR 03</c:v>
                </c:pt>
                <c:pt idx="36633">
                  <c:v>JFK BGR 04</c:v>
                </c:pt>
                <c:pt idx="36634">
                  <c:v>JFK BGR 05</c:v>
                </c:pt>
                <c:pt idx="36635">
                  <c:v>JFK BGR 06</c:v>
                </c:pt>
                <c:pt idx="36636">
                  <c:v>JFK BGR 07</c:v>
                </c:pt>
                <c:pt idx="36637">
                  <c:v>JFK BGR 08</c:v>
                </c:pt>
                <c:pt idx="36638">
                  <c:v>JFK BGR 09</c:v>
                </c:pt>
                <c:pt idx="36639">
                  <c:v>JFK BGR 10</c:v>
                </c:pt>
                <c:pt idx="36640">
                  <c:v>JFK BGR 11</c:v>
                </c:pt>
                <c:pt idx="36641">
                  <c:v>JFK BGR 12</c:v>
                </c:pt>
                <c:pt idx="36642">
                  <c:v>JFK BHM 05</c:v>
                </c:pt>
                <c:pt idx="36643">
                  <c:v>JFK BNA 01</c:v>
                </c:pt>
                <c:pt idx="36644">
                  <c:v>JFK BNA 02</c:v>
                </c:pt>
                <c:pt idx="36645">
                  <c:v>JFK BNA 03</c:v>
                </c:pt>
                <c:pt idx="36646">
                  <c:v>JFK BNA 04</c:v>
                </c:pt>
                <c:pt idx="36647">
                  <c:v>JFK BNA 05</c:v>
                </c:pt>
                <c:pt idx="36648">
                  <c:v>JFK BNA 06</c:v>
                </c:pt>
                <c:pt idx="36649">
                  <c:v>JFK BNA 07</c:v>
                </c:pt>
                <c:pt idx="36650">
                  <c:v>JFK BNA 08</c:v>
                </c:pt>
                <c:pt idx="36651">
                  <c:v>JFK BNA 09</c:v>
                </c:pt>
                <c:pt idx="36652">
                  <c:v>JFK BNA 10</c:v>
                </c:pt>
                <c:pt idx="36653">
                  <c:v>JFK BNA 11</c:v>
                </c:pt>
                <c:pt idx="36654">
                  <c:v>JFK BNA 12</c:v>
                </c:pt>
                <c:pt idx="36655">
                  <c:v>JFK BOS 01</c:v>
                </c:pt>
                <c:pt idx="36656">
                  <c:v>JFK BOS 02</c:v>
                </c:pt>
                <c:pt idx="36657">
                  <c:v>JFK BOS 03</c:v>
                </c:pt>
                <c:pt idx="36658">
                  <c:v>JFK BOS 04</c:v>
                </c:pt>
                <c:pt idx="36659">
                  <c:v>JFK BOS 05</c:v>
                </c:pt>
                <c:pt idx="36660">
                  <c:v>JFK BOS 06</c:v>
                </c:pt>
                <c:pt idx="36661">
                  <c:v>JFK BOS 07</c:v>
                </c:pt>
                <c:pt idx="36662">
                  <c:v>JFK BOS 08</c:v>
                </c:pt>
                <c:pt idx="36663">
                  <c:v>JFK BOS 09</c:v>
                </c:pt>
                <c:pt idx="36664">
                  <c:v>JFK BOS 10</c:v>
                </c:pt>
                <c:pt idx="36665">
                  <c:v>JFK BOS 11</c:v>
                </c:pt>
                <c:pt idx="36666">
                  <c:v>JFK BOS 12</c:v>
                </c:pt>
                <c:pt idx="36667">
                  <c:v>JFK BQN 01</c:v>
                </c:pt>
                <c:pt idx="36668">
                  <c:v>JFK BQN 02</c:v>
                </c:pt>
                <c:pt idx="36669">
                  <c:v>JFK BQN 03</c:v>
                </c:pt>
                <c:pt idx="36670">
                  <c:v>JFK BQN 04</c:v>
                </c:pt>
                <c:pt idx="36671">
                  <c:v>JFK BQN 05</c:v>
                </c:pt>
                <c:pt idx="36672">
                  <c:v>JFK BQN 06</c:v>
                </c:pt>
                <c:pt idx="36673">
                  <c:v>JFK BQN 07</c:v>
                </c:pt>
                <c:pt idx="36674">
                  <c:v>JFK BQN 08</c:v>
                </c:pt>
                <c:pt idx="36675">
                  <c:v>JFK BQN 09</c:v>
                </c:pt>
                <c:pt idx="36676">
                  <c:v>JFK BQN 10</c:v>
                </c:pt>
                <c:pt idx="36677">
                  <c:v>JFK BQN 11</c:v>
                </c:pt>
                <c:pt idx="36678">
                  <c:v>JFK BQN 12</c:v>
                </c:pt>
                <c:pt idx="36679">
                  <c:v>JFK BTV 01</c:v>
                </c:pt>
                <c:pt idx="36680">
                  <c:v>JFK BTV 02</c:v>
                </c:pt>
                <c:pt idx="36681">
                  <c:v>JFK BTV 03</c:v>
                </c:pt>
                <c:pt idx="36682">
                  <c:v>JFK BTV 04</c:v>
                </c:pt>
                <c:pt idx="36683">
                  <c:v>JFK BTV 05</c:v>
                </c:pt>
                <c:pt idx="36684">
                  <c:v>JFK BTV 06</c:v>
                </c:pt>
                <c:pt idx="36685">
                  <c:v>JFK BTV 07</c:v>
                </c:pt>
                <c:pt idx="36686">
                  <c:v>JFK BTV 08</c:v>
                </c:pt>
                <c:pt idx="36687">
                  <c:v>JFK BTV 09</c:v>
                </c:pt>
                <c:pt idx="36688">
                  <c:v>JFK BTV 10</c:v>
                </c:pt>
                <c:pt idx="36689">
                  <c:v>JFK BTV 11</c:v>
                </c:pt>
                <c:pt idx="36690">
                  <c:v>JFK BTV 12</c:v>
                </c:pt>
                <c:pt idx="36691">
                  <c:v>JFK BUF 01</c:v>
                </c:pt>
                <c:pt idx="36692">
                  <c:v>JFK BUF 02</c:v>
                </c:pt>
                <c:pt idx="36693">
                  <c:v>JFK BUF 03</c:v>
                </c:pt>
                <c:pt idx="36694">
                  <c:v>JFK BUF 04</c:v>
                </c:pt>
                <c:pt idx="36695">
                  <c:v>JFK BUF 05</c:v>
                </c:pt>
                <c:pt idx="36696">
                  <c:v>JFK BUF 06</c:v>
                </c:pt>
                <c:pt idx="36697">
                  <c:v>JFK BUF 07</c:v>
                </c:pt>
                <c:pt idx="36698">
                  <c:v>JFK BUF 08</c:v>
                </c:pt>
                <c:pt idx="36699">
                  <c:v>JFK BUF 09</c:v>
                </c:pt>
                <c:pt idx="36700">
                  <c:v>JFK BUF 10</c:v>
                </c:pt>
                <c:pt idx="36701">
                  <c:v>JFK BUF 11</c:v>
                </c:pt>
                <c:pt idx="36702">
                  <c:v>JFK BUF 12</c:v>
                </c:pt>
                <c:pt idx="36703">
                  <c:v>JFK BUR 01</c:v>
                </c:pt>
                <c:pt idx="36704">
                  <c:v>JFK BUR 02</c:v>
                </c:pt>
                <c:pt idx="36705">
                  <c:v>JFK BUR 03</c:v>
                </c:pt>
                <c:pt idx="36706">
                  <c:v>JFK BUR 04</c:v>
                </c:pt>
                <c:pt idx="36707">
                  <c:v>JFK BUR 05</c:v>
                </c:pt>
                <c:pt idx="36708">
                  <c:v>JFK BUR 06</c:v>
                </c:pt>
                <c:pt idx="36709">
                  <c:v>JFK BUR 07</c:v>
                </c:pt>
                <c:pt idx="36710">
                  <c:v>JFK BUR 08</c:v>
                </c:pt>
                <c:pt idx="36711">
                  <c:v>JFK BUR 09</c:v>
                </c:pt>
                <c:pt idx="36712">
                  <c:v>JFK BUR 10</c:v>
                </c:pt>
                <c:pt idx="36713">
                  <c:v>JFK BUR 11</c:v>
                </c:pt>
                <c:pt idx="36714">
                  <c:v>JFK BUR 12</c:v>
                </c:pt>
                <c:pt idx="36715">
                  <c:v>JFK BWI 01</c:v>
                </c:pt>
                <c:pt idx="36716">
                  <c:v>JFK BWI 02</c:v>
                </c:pt>
                <c:pt idx="36717">
                  <c:v>JFK BWI 03</c:v>
                </c:pt>
                <c:pt idx="36718">
                  <c:v>JFK BWI 04</c:v>
                </c:pt>
                <c:pt idx="36719">
                  <c:v>JFK BWI 05</c:v>
                </c:pt>
                <c:pt idx="36720">
                  <c:v>JFK BWI 06</c:v>
                </c:pt>
                <c:pt idx="36721">
                  <c:v>JFK BWI 07</c:v>
                </c:pt>
                <c:pt idx="36722">
                  <c:v>JFK BWI 08</c:v>
                </c:pt>
                <c:pt idx="36723">
                  <c:v>JFK BWI 09</c:v>
                </c:pt>
                <c:pt idx="36724">
                  <c:v>JFK BWI 10</c:v>
                </c:pt>
                <c:pt idx="36725">
                  <c:v>JFK BWI 11</c:v>
                </c:pt>
                <c:pt idx="36726">
                  <c:v>JFK BWI 12</c:v>
                </c:pt>
                <c:pt idx="36727">
                  <c:v>JFK CHS 01</c:v>
                </c:pt>
                <c:pt idx="36728">
                  <c:v>JFK CHS 02</c:v>
                </c:pt>
                <c:pt idx="36729">
                  <c:v>JFK CHS 03</c:v>
                </c:pt>
                <c:pt idx="36730">
                  <c:v>JFK CHS 04</c:v>
                </c:pt>
                <c:pt idx="36731">
                  <c:v>JFK CHS 05</c:v>
                </c:pt>
                <c:pt idx="36732">
                  <c:v>JFK CHS 06</c:v>
                </c:pt>
                <c:pt idx="36733">
                  <c:v>JFK CHS 07</c:v>
                </c:pt>
                <c:pt idx="36734">
                  <c:v>JFK CHS 08</c:v>
                </c:pt>
                <c:pt idx="36735">
                  <c:v>JFK CHS 09</c:v>
                </c:pt>
                <c:pt idx="36736">
                  <c:v>JFK CHS 10</c:v>
                </c:pt>
                <c:pt idx="36737">
                  <c:v>JFK CHS 11</c:v>
                </c:pt>
                <c:pt idx="36738">
                  <c:v>JFK CHS 12</c:v>
                </c:pt>
                <c:pt idx="36739">
                  <c:v>JFK CLE 01</c:v>
                </c:pt>
                <c:pt idx="36740">
                  <c:v>JFK CLE 02</c:v>
                </c:pt>
                <c:pt idx="36741">
                  <c:v>JFK CLE 03</c:v>
                </c:pt>
                <c:pt idx="36742">
                  <c:v>JFK CLE 04</c:v>
                </c:pt>
                <c:pt idx="36743">
                  <c:v>JFK CLE 05</c:v>
                </c:pt>
                <c:pt idx="36744">
                  <c:v>JFK CLE 06</c:v>
                </c:pt>
                <c:pt idx="36745">
                  <c:v>JFK CLE 07</c:v>
                </c:pt>
                <c:pt idx="36746">
                  <c:v>JFK CLE 08</c:v>
                </c:pt>
                <c:pt idx="36747">
                  <c:v>JFK CLE 09</c:v>
                </c:pt>
                <c:pt idx="36748">
                  <c:v>JFK CLE 10</c:v>
                </c:pt>
                <c:pt idx="36749">
                  <c:v>JFK CLE 11</c:v>
                </c:pt>
                <c:pt idx="36750">
                  <c:v>JFK CLE 12</c:v>
                </c:pt>
                <c:pt idx="36751">
                  <c:v>JFK CLT 01</c:v>
                </c:pt>
                <c:pt idx="36752">
                  <c:v>JFK CLT 02</c:v>
                </c:pt>
                <c:pt idx="36753">
                  <c:v>JFK CLT 03</c:v>
                </c:pt>
                <c:pt idx="36754">
                  <c:v>JFK CLT 04</c:v>
                </c:pt>
                <c:pt idx="36755">
                  <c:v>JFK CLT 05</c:v>
                </c:pt>
                <c:pt idx="36756">
                  <c:v>JFK CLT 06</c:v>
                </c:pt>
                <c:pt idx="36757">
                  <c:v>JFK CLT 07</c:v>
                </c:pt>
                <c:pt idx="36758">
                  <c:v>JFK CLT 08</c:v>
                </c:pt>
                <c:pt idx="36759">
                  <c:v>JFK CLT 09</c:v>
                </c:pt>
                <c:pt idx="36760">
                  <c:v>JFK CLT 10</c:v>
                </c:pt>
                <c:pt idx="36761">
                  <c:v>JFK CLT 11</c:v>
                </c:pt>
                <c:pt idx="36762">
                  <c:v>JFK CLT 12</c:v>
                </c:pt>
                <c:pt idx="36763">
                  <c:v>JFK CMH 01</c:v>
                </c:pt>
                <c:pt idx="36764">
                  <c:v>JFK CMH 02</c:v>
                </c:pt>
                <c:pt idx="36765">
                  <c:v>JFK CMH 03</c:v>
                </c:pt>
                <c:pt idx="36766">
                  <c:v>JFK CMH 04</c:v>
                </c:pt>
                <c:pt idx="36767">
                  <c:v>JFK CMH 05</c:v>
                </c:pt>
                <c:pt idx="36768">
                  <c:v>JFK CMH 06</c:v>
                </c:pt>
                <c:pt idx="36769">
                  <c:v>JFK CMH 07</c:v>
                </c:pt>
                <c:pt idx="36770">
                  <c:v>JFK CMH 08</c:v>
                </c:pt>
                <c:pt idx="36771">
                  <c:v>JFK CMH 09</c:v>
                </c:pt>
                <c:pt idx="36772">
                  <c:v>JFK CMH 10</c:v>
                </c:pt>
                <c:pt idx="36773">
                  <c:v>JFK CMH 11</c:v>
                </c:pt>
                <c:pt idx="36774">
                  <c:v>JFK CMH 12</c:v>
                </c:pt>
                <c:pt idx="36775">
                  <c:v>JFK CVG 01</c:v>
                </c:pt>
                <c:pt idx="36776">
                  <c:v>JFK CVG 02</c:v>
                </c:pt>
                <c:pt idx="36777">
                  <c:v>JFK CVG 03</c:v>
                </c:pt>
                <c:pt idx="36778">
                  <c:v>JFK CVG 04</c:v>
                </c:pt>
                <c:pt idx="36779">
                  <c:v>JFK CVG 05</c:v>
                </c:pt>
                <c:pt idx="36780">
                  <c:v>JFK CVG 06</c:v>
                </c:pt>
                <c:pt idx="36781">
                  <c:v>JFK CVG 07</c:v>
                </c:pt>
                <c:pt idx="36782">
                  <c:v>JFK CVG 08</c:v>
                </c:pt>
                <c:pt idx="36783">
                  <c:v>JFK CVG 09</c:v>
                </c:pt>
                <c:pt idx="36784">
                  <c:v>JFK CVG 10</c:v>
                </c:pt>
                <c:pt idx="36785">
                  <c:v>JFK CVG 11</c:v>
                </c:pt>
                <c:pt idx="36786">
                  <c:v>JFK CVG 12</c:v>
                </c:pt>
                <c:pt idx="36787">
                  <c:v>JFK DAB 01</c:v>
                </c:pt>
                <c:pt idx="36788">
                  <c:v>JFK DAB 02</c:v>
                </c:pt>
                <c:pt idx="36789">
                  <c:v>JFK DAB 03</c:v>
                </c:pt>
                <c:pt idx="36790">
                  <c:v>JFK DAB 04</c:v>
                </c:pt>
                <c:pt idx="36791">
                  <c:v>JFK DAB 05</c:v>
                </c:pt>
                <c:pt idx="36792">
                  <c:v>JFK DAB 06</c:v>
                </c:pt>
                <c:pt idx="36793">
                  <c:v>JFK DAB 07</c:v>
                </c:pt>
                <c:pt idx="36794">
                  <c:v>JFK DAB 08</c:v>
                </c:pt>
                <c:pt idx="36795">
                  <c:v>JFK DAB 09</c:v>
                </c:pt>
                <c:pt idx="36796">
                  <c:v>JFK DAB 10</c:v>
                </c:pt>
                <c:pt idx="36797">
                  <c:v>JFK DAB 11</c:v>
                </c:pt>
                <c:pt idx="36798">
                  <c:v>JFK DAB 12</c:v>
                </c:pt>
                <c:pt idx="36799">
                  <c:v>JFK DCA 01</c:v>
                </c:pt>
                <c:pt idx="36800">
                  <c:v>JFK DCA 02</c:v>
                </c:pt>
                <c:pt idx="36801">
                  <c:v>JFK DCA 03</c:v>
                </c:pt>
                <c:pt idx="36802">
                  <c:v>JFK DCA 04</c:v>
                </c:pt>
                <c:pt idx="36803">
                  <c:v>JFK DCA 05</c:v>
                </c:pt>
                <c:pt idx="36804">
                  <c:v>JFK DCA 06</c:v>
                </c:pt>
                <c:pt idx="36805">
                  <c:v>JFK DCA 07</c:v>
                </c:pt>
                <c:pt idx="36806">
                  <c:v>JFK DCA 08</c:v>
                </c:pt>
                <c:pt idx="36807">
                  <c:v>JFK DCA 09</c:v>
                </c:pt>
                <c:pt idx="36808">
                  <c:v>JFK DCA 10</c:v>
                </c:pt>
                <c:pt idx="36809">
                  <c:v>JFK DCA 11</c:v>
                </c:pt>
                <c:pt idx="36810">
                  <c:v>JFK DCA 12</c:v>
                </c:pt>
                <c:pt idx="36811">
                  <c:v>JFK DEN 01</c:v>
                </c:pt>
                <c:pt idx="36812">
                  <c:v>JFK DEN 02</c:v>
                </c:pt>
                <c:pt idx="36813">
                  <c:v>JFK DEN 03</c:v>
                </c:pt>
                <c:pt idx="36814">
                  <c:v>JFK DEN 04</c:v>
                </c:pt>
                <c:pt idx="36815">
                  <c:v>JFK DEN 05</c:v>
                </c:pt>
                <c:pt idx="36816">
                  <c:v>JFK DEN 06</c:v>
                </c:pt>
                <c:pt idx="36817">
                  <c:v>JFK DEN 07</c:v>
                </c:pt>
                <c:pt idx="36818">
                  <c:v>JFK DEN 08</c:v>
                </c:pt>
                <c:pt idx="36819">
                  <c:v>JFK DEN 09</c:v>
                </c:pt>
                <c:pt idx="36820">
                  <c:v>JFK DEN 10</c:v>
                </c:pt>
                <c:pt idx="36821">
                  <c:v>JFK DEN 11</c:v>
                </c:pt>
                <c:pt idx="36822">
                  <c:v>JFK DEN 12</c:v>
                </c:pt>
                <c:pt idx="36823">
                  <c:v>JFK DFW 01</c:v>
                </c:pt>
                <c:pt idx="36824">
                  <c:v>JFK DFW 02</c:v>
                </c:pt>
                <c:pt idx="36825">
                  <c:v>JFK DFW 03</c:v>
                </c:pt>
                <c:pt idx="36826">
                  <c:v>JFK DFW 04</c:v>
                </c:pt>
                <c:pt idx="36827">
                  <c:v>JFK DFW 05</c:v>
                </c:pt>
                <c:pt idx="36828">
                  <c:v>JFK DFW 06</c:v>
                </c:pt>
                <c:pt idx="36829">
                  <c:v>JFK DFW 07</c:v>
                </c:pt>
                <c:pt idx="36830">
                  <c:v>JFK DFW 08</c:v>
                </c:pt>
                <c:pt idx="36831">
                  <c:v>JFK DFW 09</c:v>
                </c:pt>
                <c:pt idx="36832">
                  <c:v>JFK DFW 10</c:v>
                </c:pt>
                <c:pt idx="36833">
                  <c:v>JFK DFW 11</c:v>
                </c:pt>
                <c:pt idx="36834">
                  <c:v>JFK DFW 12</c:v>
                </c:pt>
                <c:pt idx="36835">
                  <c:v>JFK DTW 01</c:v>
                </c:pt>
                <c:pt idx="36836">
                  <c:v>JFK DTW 02</c:v>
                </c:pt>
                <c:pt idx="36837">
                  <c:v>JFK DTW 03</c:v>
                </c:pt>
                <c:pt idx="36838">
                  <c:v>JFK DTW 04</c:v>
                </c:pt>
                <c:pt idx="36839">
                  <c:v>JFK DTW 05</c:v>
                </c:pt>
                <c:pt idx="36840">
                  <c:v>JFK DTW 06</c:v>
                </c:pt>
                <c:pt idx="36841">
                  <c:v>JFK DTW 07</c:v>
                </c:pt>
                <c:pt idx="36842">
                  <c:v>JFK DTW 08</c:v>
                </c:pt>
                <c:pt idx="36843">
                  <c:v>JFK DTW 09</c:v>
                </c:pt>
                <c:pt idx="36844">
                  <c:v>JFK DTW 10</c:v>
                </c:pt>
                <c:pt idx="36845">
                  <c:v>JFK DTW 11</c:v>
                </c:pt>
                <c:pt idx="36846">
                  <c:v>JFK DTW 12</c:v>
                </c:pt>
                <c:pt idx="36847">
                  <c:v>JFK EGE 01</c:v>
                </c:pt>
                <c:pt idx="36848">
                  <c:v>JFK EGE 02</c:v>
                </c:pt>
                <c:pt idx="36849">
                  <c:v>JFK EGE 03</c:v>
                </c:pt>
                <c:pt idx="36850">
                  <c:v>JFK EGE 04</c:v>
                </c:pt>
                <c:pt idx="36851">
                  <c:v>JFK EGE 12</c:v>
                </c:pt>
                <c:pt idx="36852">
                  <c:v>JFK FLL 01</c:v>
                </c:pt>
                <c:pt idx="36853">
                  <c:v>JFK FLL 02</c:v>
                </c:pt>
                <c:pt idx="36854">
                  <c:v>JFK FLL 03</c:v>
                </c:pt>
                <c:pt idx="36855">
                  <c:v>JFK FLL 04</c:v>
                </c:pt>
                <c:pt idx="36856">
                  <c:v>JFK FLL 05</c:v>
                </c:pt>
                <c:pt idx="36857">
                  <c:v>JFK FLL 06</c:v>
                </c:pt>
                <c:pt idx="36858">
                  <c:v>JFK FLL 07</c:v>
                </c:pt>
                <c:pt idx="36859">
                  <c:v>JFK FLL 08</c:v>
                </c:pt>
                <c:pt idx="36860">
                  <c:v>JFK FLL 09</c:v>
                </c:pt>
                <c:pt idx="36861">
                  <c:v>JFK FLL 10</c:v>
                </c:pt>
                <c:pt idx="36862">
                  <c:v>JFK FLL 11</c:v>
                </c:pt>
                <c:pt idx="36863">
                  <c:v>JFK FLL 12</c:v>
                </c:pt>
                <c:pt idx="36864">
                  <c:v>JFK HNL 01</c:v>
                </c:pt>
                <c:pt idx="36865">
                  <c:v>JFK HNL 02</c:v>
                </c:pt>
                <c:pt idx="36866">
                  <c:v>JFK HNL 03</c:v>
                </c:pt>
                <c:pt idx="36867">
                  <c:v>JFK HNL 04</c:v>
                </c:pt>
                <c:pt idx="36868">
                  <c:v>JFK HNL 05</c:v>
                </c:pt>
                <c:pt idx="36869">
                  <c:v>JFK HNL 06</c:v>
                </c:pt>
                <c:pt idx="36870">
                  <c:v>JFK HNL 07</c:v>
                </c:pt>
                <c:pt idx="36871">
                  <c:v>JFK HNL 08</c:v>
                </c:pt>
                <c:pt idx="36872">
                  <c:v>JFK HNL 09</c:v>
                </c:pt>
                <c:pt idx="36873">
                  <c:v>JFK HNL 10</c:v>
                </c:pt>
                <c:pt idx="36874">
                  <c:v>JFK HNL 11</c:v>
                </c:pt>
                <c:pt idx="36875">
                  <c:v>JFK HNL 12</c:v>
                </c:pt>
                <c:pt idx="36876">
                  <c:v>JFK HOU 01</c:v>
                </c:pt>
                <c:pt idx="36877">
                  <c:v>JFK HOU 02</c:v>
                </c:pt>
                <c:pt idx="36878">
                  <c:v>JFK HOU 03</c:v>
                </c:pt>
                <c:pt idx="36879">
                  <c:v>JFK HOU 04</c:v>
                </c:pt>
                <c:pt idx="36880">
                  <c:v>JFK HOU 05</c:v>
                </c:pt>
                <c:pt idx="36881">
                  <c:v>JFK HOU 06</c:v>
                </c:pt>
                <c:pt idx="36882">
                  <c:v>JFK HOU 07</c:v>
                </c:pt>
                <c:pt idx="36883">
                  <c:v>JFK HOU 08</c:v>
                </c:pt>
                <c:pt idx="36884">
                  <c:v>JFK HOU 09</c:v>
                </c:pt>
                <c:pt idx="36885">
                  <c:v>JFK HOU 10</c:v>
                </c:pt>
                <c:pt idx="36886">
                  <c:v>JFK HOU 11</c:v>
                </c:pt>
                <c:pt idx="36887">
                  <c:v>JFK HOU 12</c:v>
                </c:pt>
                <c:pt idx="36888">
                  <c:v>JFK HYA 05</c:v>
                </c:pt>
                <c:pt idx="36889">
                  <c:v>JFK HYA 06</c:v>
                </c:pt>
                <c:pt idx="36890">
                  <c:v>JFK HYA 07</c:v>
                </c:pt>
                <c:pt idx="36891">
                  <c:v>JFK HYA 08</c:v>
                </c:pt>
                <c:pt idx="36892">
                  <c:v>JFK HYA 09</c:v>
                </c:pt>
                <c:pt idx="36893">
                  <c:v>JFK HYA 10</c:v>
                </c:pt>
                <c:pt idx="36894">
                  <c:v>JFK IAD 01</c:v>
                </c:pt>
                <c:pt idx="36895">
                  <c:v>JFK IAD 02</c:v>
                </c:pt>
                <c:pt idx="36896">
                  <c:v>JFK IAD 03</c:v>
                </c:pt>
                <c:pt idx="36897">
                  <c:v>JFK IAD 04</c:v>
                </c:pt>
                <c:pt idx="36898">
                  <c:v>JFK IAD 05</c:v>
                </c:pt>
                <c:pt idx="36899">
                  <c:v>JFK IAD 06</c:v>
                </c:pt>
                <c:pt idx="36900">
                  <c:v>JFK IAD 07</c:v>
                </c:pt>
                <c:pt idx="36901">
                  <c:v>JFK IAD 08</c:v>
                </c:pt>
                <c:pt idx="36902">
                  <c:v>JFK IAD 09</c:v>
                </c:pt>
                <c:pt idx="36903">
                  <c:v>JFK IAD 10</c:v>
                </c:pt>
                <c:pt idx="36904">
                  <c:v>JFK IAD 11</c:v>
                </c:pt>
                <c:pt idx="36905">
                  <c:v>JFK IAD 12</c:v>
                </c:pt>
                <c:pt idx="36906">
                  <c:v>JFK IAH 01</c:v>
                </c:pt>
                <c:pt idx="36907">
                  <c:v>JFK IAH 02</c:v>
                </c:pt>
                <c:pt idx="36908">
                  <c:v>JFK IAH 03</c:v>
                </c:pt>
                <c:pt idx="36909">
                  <c:v>JFK IAH 04</c:v>
                </c:pt>
                <c:pt idx="36910">
                  <c:v>JFK IAH 05</c:v>
                </c:pt>
                <c:pt idx="36911">
                  <c:v>JFK IAH 06</c:v>
                </c:pt>
                <c:pt idx="36912">
                  <c:v>JFK IAH 07</c:v>
                </c:pt>
                <c:pt idx="36913">
                  <c:v>JFK IAH 08</c:v>
                </c:pt>
                <c:pt idx="36914">
                  <c:v>JFK IAH 09</c:v>
                </c:pt>
                <c:pt idx="36915">
                  <c:v>JFK IAH 10</c:v>
                </c:pt>
                <c:pt idx="36916">
                  <c:v>JFK IAH 11</c:v>
                </c:pt>
                <c:pt idx="36917">
                  <c:v>JFK IAH 12</c:v>
                </c:pt>
                <c:pt idx="36918">
                  <c:v>JFK IND 01</c:v>
                </c:pt>
                <c:pt idx="36919">
                  <c:v>JFK IND 02</c:v>
                </c:pt>
                <c:pt idx="36920">
                  <c:v>JFK IND 03</c:v>
                </c:pt>
                <c:pt idx="36921">
                  <c:v>JFK IND 04</c:v>
                </c:pt>
                <c:pt idx="36922">
                  <c:v>JFK IND 05</c:v>
                </c:pt>
                <c:pt idx="36923">
                  <c:v>JFK IND 06</c:v>
                </c:pt>
                <c:pt idx="36924">
                  <c:v>JFK IND 07</c:v>
                </c:pt>
                <c:pt idx="36925">
                  <c:v>JFK IND 08</c:v>
                </c:pt>
                <c:pt idx="36926">
                  <c:v>JFK IND 09</c:v>
                </c:pt>
                <c:pt idx="36927">
                  <c:v>JFK IND 10</c:v>
                </c:pt>
                <c:pt idx="36928">
                  <c:v>JFK IND 11</c:v>
                </c:pt>
                <c:pt idx="36929">
                  <c:v>JFK IND 12</c:v>
                </c:pt>
                <c:pt idx="36930">
                  <c:v>JFK JAC 01</c:v>
                </c:pt>
                <c:pt idx="36931">
                  <c:v>JFK JAC 02</c:v>
                </c:pt>
                <c:pt idx="36932">
                  <c:v>JFK JAC 03</c:v>
                </c:pt>
                <c:pt idx="36933">
                  <c:v>JFK JAC 12</c:v>
                </c:pt>
                <c:pt idx="36934">
                  <c:v>JFK JAX 01</c:v>
                </c:pt>
                <c:pt idx="36935">
                  <c:v>JFK JAX 02</c:v>
                </c:pt>
                <c:pt idx="36936">
                  <c:v>JFK JAX 03</c:v>
                </c:pt>
                <c:pt idx="36937">
                  <c:v>JFK JAX 04</c:v>
                </c:pt>
                <c:pt idx="36938">
                  <c:v>JFK JAX 05</c:v>
                </c:pt>
                <c:pt idx="36939">
                  <c:v>JFK JAX 06</c:v>
                </c:pt>
                <c:pt idx="36940">
                  <c:v>JFK JAX 07</c:v>
                </c:pt>
                <c:pt idx="36941">
                  <c:v>JFK JAX 08</c:v>
                </c:pt>
                <c:pt idx="36942">
                  <c:v>JFK JAX 09</c:v>
                </c:pt>
                <c:pt idx="36943">
                  <c:v>JFK JAX 10</c:v>
                </c:pt>
                <c:pt idx="36944">
                  <c:v>JFK JAX 11</c:v>
                </c:pt>
                <c:pt idx="36945">
                  <c:v>JFK JAX 12</c:v>
                </c:pt>
                <c:pt idx="36946">
                  <c:v>JFK LAS 01</c:v>
                </c:pt>
                <c:pt idx="36947">
                  <c:v>JFK LAS 02</c:v>
                </c:pt>
                <c:pt idx="36948">
                  <c:v>JFK LAS 03</c:v>
                </c:pt>
                <c:pt idx="36949">
                  <c:v>JFK LAS 04</c:v>
                </c:pt>
                <c:pt idx="36950">
                  <c:v>JFK LAS 05</c:v>
                </c:pt>
                <c:pt idx="36951">
                  <c:v>JFK LAS 06</c:v>
                </c:pt>
                <c:pt idx="36952">
                  <c:v>JFK LAS 07</c:v>
                </c:pt>
                <c:pt idx="36953">
                  <c:v>JFK LAS 08</c:v>
                </c:pt>
                <c:pt idx="36954">
                  <c:v>JFK LAS 09</c:v>
                </c:pt>
                <c:pt idx="36955">
                  <c:v>JFK LAS 10</c:v>
                </c:pt>
                <c:pt idx="36956">
                  <c:v>JFK LAS 11</c:v>
                </c:pt>
                <c:pt idx="36957">
                  <c:v>JFK LAS 12</c:v>
                </c:pt>
                <c:pt idx="36958">
                  <c:v>JFK LAX 01</c:v>
                </c:pt>
                <c:pt idx="36959">
                  <c:v>JFK LAX 02</c:v>
                </c:pt>
                <c:pt idx="36960">
                  <c:v>JFK LAX 03</c:v>
                </c:pt>
                <c:pt idx="36961">
                  <c:v>JFK LAX 04</c:v>
                </c:pt>
                <c:pt idx="36962">
                  <c:v>JFK LAX 05</c:v>
                </c:pt>
                <c:pt idx="36963">
                  <c:v>JFK LAX 06</c:v>
                </c:pt>
                <c:pt idx="36964">
                  <c:v>JFK LAX 07</c:v>
                </c:pt>
                <c:pt idx="36965">
                  <c:v>JFK LAX 08</c:v>
                </c:pt>
                <c:pt idx="36966">
                  <c:v>JFK LAX 09</c:v>
                </c:pt>
                <c:pt idx="36967">
                  <c:v>JFK LAX 10</c:v>
                </c:pt>
                <c:pt idx="36968">
                  <c:v>JFK LAX 11</c:v>
                </c:pt>
                <c:pt idx="36969">
                  <c:v>JFK LAX 12</c:v>
                </c:pt>
                <c:pt idx="36970">
                  <c:v>JFK LGA 02</c:v>
                </c:pt>
                <c:pt idx="36971">
                  <c:v>JFK LGB 01</c:v>
                </c:pt>
                <c:pt idx="36972">
                  <c:v>JFK LGB 02</c:v>
                </c:pt>
                <c:pt idx="36973">
                  <c:v>JFK LGB 03</c:v>
                </c:pt>
                <c:pt idx="36974">
                  <c:v>JFK LGB 04</c:v>
                </c:pt>
                <c:pt idx="36975">
                  <c:v>JFK LGB 05</c:v>
                </c:pt>
                <c:pt idx="36976">
                  <c:v>JFK LGB 06</c:v>
                </c:pt>
                <c:pt idx="36977">
                  <c:v>JFK LGB 07</c:v>
                </c:pt>
                <c:pt idx="36978">
                  <c:v>JFK LGB 08</c:v>
                </c:pt>
                <c:pt idx="36979">
                  <c:v>JFK LGB 09</c:v>
                </c:pt>
                <c:pt idx="36980">
                  <c:v>JFK LGB 10</c:v>
                </c:pt>
                <c:pt idx="36981">
                  <c:v>JFK LGB 11</c:v>
                </c:pt>
                <c:pt idx="36982">
                  <c:v>JFK LGB 12</c:v>
                </c:pt>
                <c:pt idx="36983">
                  <c:v>JFK LWB 10</c:v>
                </c:pt>
                <c:pt idx="36984">
                  <c:v>JFK LWB 11</c:v>
                </c:pt>
                <c:pt idx="36985">
                  <c:v>JFK LWB 12</c:v>
                </c:pt>
                <c:pt idx="36986">
                  <c:v>JFK MCI 01</c:v>
                </c:pt>
                <c:pt idx="36987">
                  <c:v>JFK MCI 02</c:v>
                </c:pt>
                <c:pt idx="36988">
                  <c:v>JFK MCI 03</c:v>
                </c:pt>
                <c:pt idx="36989">
                  <c:v>JFK MCI 04</c:v>
                </c:pt>
                <c:pt idx="36990">
                  <c:v>JFK MCI 05</c:v>
                </c:pt>
                <c:pt idx="36991">
                  <c:v>JFK MCI 06</c:v>
                </c:pt>
                <c:pt idx="36992">
                  <c:v>JFK MCI 07</c:v>
                </c:pt>
                <c:pt idx="36993">
                  <c:v>JFK MCI 08</c:v>
                </c:pt>
                <c:pt idx="36994">
                  <c:v>JFK MCI 09</c:v>
                </c:pt>
                <c:pt idx="36995">
                  <c:v>JFK MCI 10</c:v>
                </c:pt>
                <c:pt idx="36996">
                  <c:v>JFK MCI 11</c:v>
                </c:pt>
                <c:pt idx="36997">
                  <c:v>JFK MCI 12</c:v>
                </c:pt>
                <c:pt idx="36998">
                  <c:v>JFK MCO 01</c:v>
                </c:pt>
                <c:pt idx="36999">
                  <c:v>JFK MCO 02</c:v>
                </c:pt>
                <c:pt idx="37000">
                  <c:v>JFK MCO 03</c:v>
                </c:pt>
                <c:pt idx="37001">
                  <c:v>JFK MCO 04</c:v>
                </c:pt>
                <c:pt idx="37002">
                  <c:v>JFK MCO 05</c:v>
                </c:pt>
                <c:pt idx="37003">
                  <c:v>JFK MCO 06</c:v>
                </c:pt>
                <c:pt idx="37004">
                  <c:v>JFK MCO 07</c:v>
                </c:pt>
                <c:pt idx="37005">
                  <c:v>JFK MCO 08</c:v>
                </c:pt>
                <c:pt idx="37006">
                  <c:v>JFK MCO 09</c:v>
                </c:pt>
                <c:pt idx="37007">
                  <c:v>JFK MCO 10</c:v>
                </c:pt>
                <c:pt idx="37008">
                  <c:v>JFK MCO 11</c:v>
                </c:pt>
                <c:pt idx="37009">
                  <c:v>JFK MCO 12</c:v>
                </c:pt>
                <c:pt idx="37010">
                  <c:v>JFK MEM 01</c:v>
                </c:pt>
                <c:pt idx="37011">
                  <c:v>JFK MEM 03</c:v>
                </c:pt>
                <c:pt idx="37012">
                  <c:v>JFK MEM 06</c:v>
                </c:pt>
                <c:pt idx="37013">
                  <c:v>JFK MEM 07</c:v>
                </c:pt>
                <c:pt idx="37014">
                  <c:v>JFK MEM 08</c:v>
                </c:pt>
                <c:pt idx="37015">
                  <c:v>JFK MEM 09</c:v>
                </c:pt>
                <c:pt idx="37016">
                  <c:v>JFK MEM 10</c:v>
                </c:pt>
                <c:pt idx="37017">
                  <c:v>JFK MIA 01</c:v>
                </c:pt>
                <c:pt idx="37018">
                  <c:v>JFK MIA 02</c:v>
                </c:pt>
                <c:pt idx="37019">
                  <c:v>JFK MIA 03</c:v>
                </c:pt>
                <c:pt idx="37020">
                  <c:v>JFK MIA 04</c:v>
                </c:pt>
                <c:pt idx="37021">
                  <c:v>JFK MIA 05</c:v>
                </c:pt>
                <c:pt idx="37022">
                  <c:v>JFK MIA 06</c:v>
                </c:pt>
                <c:pt idx="37023">
                  <c:v>JFK MIA 07</c:v>
                </c:pt>
                <c:pt idx="37024">
                  <c:v>JFK MIA 08</c:v>
                </c:pt>
                <c:pt idx="37025">
                  <c:v>JFK MIA 09</c:v>
                </c:pt>
                <c:pt idx="37026">
                  <c:v>JFK MIA 10</c:v>
                </c:pt>
                <c:pt idx="37027">
                  <c:v>JFK MIA 11</c:v>
                </c:pt>
                <c:pt idx="37028">
                  <c:v>JFK MIA 12</c:v>
                </c:pt>
                <c:pt idx="37029">
                  <c:v>JFK MKE 01</c:v>
                </c:pt>
                <c:pt idx="37030">
                  <c:v>JFK MKE 03</c:v>
                </c:pt>
                <c:pt idx="37031">
                  <c:v>JFK MKE 04</c:v>
                </c:pt>
                <c:pt idx="37032">
                  <c:v>JFK MKE 05</c:v>
                </c:pt>
                <c:pt idx="37033">
                  <c:v>JFK MKE 06</c:v>
                </c:pt>
                <c:pt idx="37034">
                  <c:v>JFK MKE 07</c:v>
                </c:pt>
                <c:pt idx="37035">
                  <c:v>JFK MKE 08</c:v>
                </c:pt>
                <c:pt idx="37036">
                  <c:v>JFK MKE 09</c:v>
                </c:pt>
                <c:pt idx="37037">
                  <c:v>JFK MKE 11</c:v>
                </c:pt>
                <c:pt idx="37038">
                  <c:v>JFK MKE 12</c:v>
                </c:pt>
                <c:pt idx="37039">
                  <c:v>JFK MSP 01</c:v>
                </c:pt>
                <c:pt idx="37040">
                  <c:v>JFK MSP 02</c:v>
                </c:pt>
                <c:pt idx="37041">
                  <c:v>JFK MSP 03</c:v>
                </c:pt>
                <c:pt idx="37042">
                  <c:v>JFK MSP 04</c:v>
                </c:pt>
                <c:pt idx="37043">
                  <c:v>JFK MSP 05</c:v>
                </c:pt>
                <c:pt idx="37044">
                  <c:v>JFK MSP 06</c:v>
                </c:pt>
                <c:pt idx="37045">
                  <c:v>JFK MSP 07</c:v>
                </c:pt>
                <c:pt idx="37046">
                  <c:v>JFK MSP 08</c:v>
                </c:pt>
                <c:pt idx="37047">
                  <c:v>JFK MSP 09</c:v>
                </c:pt>
                <c:pt idx="37048">
                  <c:v>JFK MSP 10</c:v>
                </c:pt>
                <c:pt idx="37049">
                  <c:v>JFK MSP 11</c:v>
                </c:pt>
                <c:pt idx="37050">
                  <c:v>JFK MSP 12</c:v>
                </c:pt>
                <c:pt idx="37051">
                  <c:v>JFK MSY 01</c:v>
                </c:pt>
                <c:pt idx="37052">
                  <c:v>JFK MSY 02</c:v>
                </c:pt>
                <c:pt idx="37053">
                  <c:v>JFK MSY 03</c:v>
                </c:pt>
                <c:pt idx="37054">
                  <c:v>JFK MSY 04</c:v>
                </c:pt>
                <c:pt idx="37055">
                  <c:v>JFK MSY 05</c:v>
                </c:pt>
                <c:pt idx="37056">
                  <c:v>JFK MSY 06</c:v>
                </c:pt>
                <c:pt idx="37057">
                  <c:v>JFK MSY 07</c:v>
                </c:pt>
                <c:pt idx="37058">
                  <c:v>JFK MSY 08</c:v>
                </c:pt>
                <c:pt idx="37059">
                  <c:v>JFK MSY 09</c:v>
                </c:pt>
                <c:pt idx="37060">
                  <c:v>JFK MSY 10</c:v>
                </c:pt>
                <c:pt idx="37061">
                  <c:v>JFK MSY 11</c:v>
                </c:pt>
                <c:pt idx="37062">
                  <c:v>JFK MSY 12</c:v>
                </c:pt>
                <c:pt idx="37063">
                  <c:v>JFK MVY 05</c:v>
                </c:pt>
                <c:pt idx="37064">
                  <c:v>JFK MVY 06</c:v>
                </c:pt>
                <c:pt idx="37065">
                  <c:v>JFK MVY 07</c:v>
                </c:pt>
                <c:pt idx="37066">
                  <c:v>JFK MVY 08</c:v>
                </c:pt>
                <c:pt idx="37067">
                  <c:v>JFK MVY 09</c:v>
                </c:pt>
                <c:pt idx="37068">
                  <c:v>JFK MVY 10</c:v>
                </c:pt>
                <c:pt idx="37069">
                  <c:v>JFK OAK 01</c:v>
                </c:pt>
                <c:pt idx="37070">
                  <c:v>JFK OAK 02</c:v>
                </c:pt>
                <c:pt idx="37071">
                  <c:v>JFK OAK 03</c:v>
                </c:pt>
                <c:pt idx="37072">
                  <c:v>JFK OAK 04</c:v>
                </c:pt>
                <c:pt idx="37073">
                  <c:v>JFK OAK 05</c:v>
                </c:pt>
                <c:pt idx="37074">
                  <c:v>JFK OAK 06</c:v>
                </c:pt>
                <c:pt idx="37075">
                  <c:v>JFK OAK 07</c:v>
                </c:pt>
                <c:pt idx="37076">
                  <c:v>JFK OAK 08</c:v>
                </c:pt>
                <c:pt idx="37077">
                  <c:v>JFK OAK 09</c:v>
                </c:pt>
                <c:pt idx="37078">
                  <c:v>JFK OAK 10</c:v>
                </c:pt>
                <c:pt idx="37079">
                  <c:v>JFK OAK 11</c:v>
                </c:pt>
                <c:pt idx="37080">
                  <c:v>JFK OAK 12</c:v>
                </c:pt>
                <c:pt idx="37081">
                  <c:v>JFK ONT 09</c:v>
                </c:pt>
                <c:pt idx="37082">
                  <c:v>JFK ONT 10</c:v>
                </c:pt>
                <c:pt idx="37083">
                  <c:v>JFK ONT 11</c:v>
                </c:pt>
                <c:pt idx="37084">
                  <c:v>JFK ONT 12</c:v>
                </c:pt>
                <c:pt idx="37085">
                  <c:v>JFK ORD 01</c:v>
                </c:pt>
                <c:pt idx="37086">
                  <c:v>JFK ORD 02</c:v>
                </c:pt>
                <c:pt idx="37087">
                  <c:v>JFK ORD 03</c:v>
                </c:pt>
                <c:pt idx="37088">
                  <c:v>JFK ORD 04</c:v>
                </c:pt>
                <c:pt idx="37089">
                  <c:v>JFK ORD 05</c:v>
                </c:pt>
                <c:pt idx="37090">
                  <c:v>JFK ORD 06</c:v>
                </c:pt>
                <c:pt idx="37091">
                  <c:v>JFK ORD 07</c:v>
                </c:pt>
                <c:pt idx="37092">
                  <c:v>JFK ORD 08</c:v>
                </c:pt>
                <c:pt idx="37093">
                  <c:v>JFK ORD 09</c:v>
                </c:pt>
                <c:pt idx="37094">
                  <c:v>JFK ORD 10</c:v>
                </c:pt>
                <c:pt idx="37095">
                  <c:v>JFK ORD 11</c:v>
                </c:pt>
                <c:pt idx="37096">
                  <c:v>JFK ORD 12</c:v>
                </c:pt>
                <c:pt idx="37097">
                  <c:v>JFK ORF 01</c:v>
                </c:pt>
                <c:pt idx="37098">
                  <c:v>JFK ORF 02</c:v>
                </c:pt>
                <c:pt idx="37099">
                  <c:v>JFK ORF 03</c:v>
                </c:pt>
                <c:pt idx="37100">
                  <c:v>JFK ORF 04</c:v>
                </c:pt>
                <c:pt idx="37101">
                  <c:v>JFK ORF 05</c:v>
                </c:pt>
                <c:pt idx="37102">
                  <c:v>JFK ORF 06</c:v>
                </c:pt>
                <c:pt idx="37103">
                  <c:v>JFK ORF 07</c:v>
                </c:pt>
                <c:pt idx="37104">
                  <c:v>JFK ORF 08</c:v>
                </c:pt>
                <c:pt idx="37105">
                  <c:v>JFK ORF 09</c:v>
                </c:pt>
                <c:pt idx="37106">
                  <c:v>JFK ORF 10</c:v>
                </c:pt>
                <c:pt idx="37107">
                  <c:v>JFK ORF 11</c:v>
                </c:pt>
                <c:pt idx="37108">
                  <c:v>JFK ORF 12</c:v>
                </c:pt>
                <c:pt idx="37109">
                  <c:v>JFK ORH 05</c:v>
                </c:pt>
                <c:pt idx="37110">
                  <c:v>JFK ORH 06</c:v>
                </c:pt>
                <c:pt idx="37111">
                  <c:v>JFK ORH 07</c:v>
                </c:pt>
                <c:pt idx="37112">
                  <c:v>JFK ORH 08</c:v>
                </c:pt>
                <c:pt idx="37113">
                  <c:v>JFK ORH 09</c:v>
                </c:pt>
                <c:pt idx="37114">
                  <c:v>JFK ORH 10</c:v>
                </c:pt>
                <c:pt idx="37115">
                  <c:v>JFK ORH 11</c:v>
                </c:pt>
                <c:pt idx="37116">
                  <c:v>JFK ORH 12</c:v>
                </c:pt>
                <c:pt idx="37117">
                  <c:v>JFK PBI 01</c:v>
                </c:pt>
                <c:pt idx="37118">
                  <c:v>JFK PBI 02</c:v>
                </c:pt>
                <c:pt idx="37119">
                  <c:v>JFK PBI 03</c:v>
                </c:pt>
                <c:pt idx="37120">
                  <c:v>JFK PBI 04</c:v>
                </c:pt>
                <c:pt idx="37121">
                  <c:v>JFK PBI 05</c:v>
                </c:pt>
                <c:pt idx="37122">
                  <c:v>JFK PBI 06</c:v>
                </c:pt>
                <c:pt idx="37123">
                  <c:v>JFK PBI 07</c:v>
                </c:pt>
                <c:pt idx="37124">
                  <c:v>JFK PBI 08</c:v>
                </c:pt>
                <c:pt idx="37125">
                  <c:v>JFK PBI 09</c:v>
                </c:pt>
                <c:pt idx="37126">
                  <c:v>JFK PBI 10</c:v>
                </c:pt>
                <c:pt idx="37127">
                  <c:v>JFK PBI 11</c:v>
                </c:pt>
                <c:pt idx="37128">
                  <c:v>JFK PBI 12</c:v>
                </c:pt>
                <c:pt idx="37129">
                  <c:v>JFK PDX 01</c:v>
                </c:pt>
                <c:pt idx="37130">
                  <c:v>JFK PDX 02</c:v>
                </c:pt>
                <c:pt idx="37131">
                  <c:v>JFK PDX 03</c:v>
                </c:pt>
                <c:pt idx="37132">
                  <c:v>JFK PDX 04</c:v>
                </c:pt>
                <c:pt idx="37133">
                  <c:v>JFK PDX 05</c:v>
                </c:pt>
                <c:pt idx="37134">
                  <c:v>JFK PDX 06</c:v>
                </c:pt>
                <c:pt idx="37135">
                  <c:v>JFK PDX 07</c:v>
                </c:pt>
                <c:pt idx="37136">
                  <c:v>JFK PDX 08</c:v>
                </c:pt>
                <c:pt idx="37137">
                  <c:v>JFK PDX 09</c:v>
                </c:pt>
                <c:pt idx="37138">
                  <c:v>JFK PDX 10</c:v>
                </c:pt>
                <c:pt idx="37139">
                  <c:v>JFK PDX 11</c:v>
                </c:pt>
                <c:pt idx="37140">
                  <c:v>JFK PDX 12</c:v>
                </c:pt>
                <c:pt idx="37141">
                  <c:v>JFK PHL 01</c:v>
                </c:pt>
                <c:pt idx="37142">
                  <c:v>JFK PHL 02</c:v>
                </c:pt>
                <c:pt idx="37143">
                  <c:v>JFK PHL 03</c:v>
                </c:pt>
                <c:pt idx="37144">
                  <c:v>JFK PHL 04</c:v>
                </c:pt>
                <c:pt idx="37145">
                  <c:v>JFK PHL 05</c:v>
                </c:pt>
                <c:pt idx="37146">
                  <c:v>JFK PHL 06</c:v>
                </c:pt>
                <c:pt idx="37147">
                  <c:v>JFK PHL 07</c:v>
                </c:pt>
                <c:pt idx="37148">
                  <c:v>JFK PHL 08</c:v>
                </c:pt>
                <c:pt idx="37149">
                  <c:v>JFK PHL 09</c:v>
                </c:pt>
                <c:pt idx="37150">
                  <c:v>JFK PHL 10</c:v>
                </c:pt>
                <c:pt idx="37151">
                  <c:v>JFK PHL 11</c:v>
                </c:pt>
                <c:pt idx="37152">
                  <c:v>JFK PHL 12</c:v>
                </c:pt>
                <c:pt idx="37153">
                  <c:v>JFK PHX 01</c:v>
                </c:pt>
                <c:pt idx="37154">
                  <c:v>JFK PHX 02</c:v>
                </c:pt>
                <c:pt idx="37155">
                  <c:v>JFK PHX 03</c:v>
                </c:pt>
                <c:pt idx="37156">
                  <c:v>JFK PHX 04</c:v>
                </c:pt>
                <c:pt idx="37157">
                  <c:v>JFK PHX 05</c:v>
                </c:pt>
                <c:pt idx="37158">
                  <c:v>JFK PHX 06</c:v>
                </c:pt>
                <c:pt idx="37159">
                  <c:v>JFK PHX 07</c:v>
                </c:pt>
                <c:pt idx="37160">
                  <c:v>JFK PHX 08</c:v>
                </c:pt>
                <c:pt idx="37161">
                  <c:v>JFK PHX 09</c:v>
                </c:pt>
                <c:pt idx="37162">
                  <c:v>JFK PHX 10</c:v>
                </c:pt>
                <c:pt idx="37163">
                  <c:v>JFK PHX 11</c:v>
                </c:pt>
                <c:pt idx="37164">
                  <c:v>JFK PHX 12</c:v>
                </c:pt>
                <c:pt idx="37165">
                  <c:v>JFK PIT 01</c:v>
                </c:pt>
                <c:pt idx="37166">
                  <c:v>JFK PIT 02</c:v>
                </c:pt>
                <c:pt idx="37167">
                  <c:v>JFK PIT 03</c:v>
                </c:pt>
                <c:pt idx="37168">
                  <c:v>JFK PIT 04</c:v>
                </c:pt>
                <c:pt idx="37169">
                  <c:v>JFK PIT 05</c:v>
                </c:pt>
                <c:pt idx="37170">
                  <c:v>JFK PIT 06</c:v>
                </c:pt>
                <c:pt idx="37171">
                  <c:v>JFK PIT 07</c:v>
                </c:pt>
                <c:pt idx="37172">
                  <c:v>JFK PIT 08</c:v>
                </c:pt>
                <c:pt idx="37173">
                  <c:v>JFK PIT 09</c:v>
                </c:pt>
                <c:pt idx="37174">
                  <c:v>JFK PIT 10</c:v>
                </c:pt>
                <c:pt idx="37175">
                  <c:v>JFK PIT 11</c:v>
                </c:pt>
                <c:pt idx="37176">
                  <c:v>JFK PIT 12</c:v>
                </c:pt>
                <c:pt idx="37177">
                  <c:v>JFK PSE 01</c:v>
                </c:pt>
                <c:pt idx="37178">
                  <c:v>JFK PSE 02</c:v>
                </c:pt>
                <c:pt idx="37179">
                  <c:v>JFK PSE 03</c:v>
                </c:pt>
                <c:pt idx="37180">
                  <c:v>JFK PSE 04</c:v>
                </c:pt>
                <c:pt idx="37181">
                  <c:v>JFK PSE 05</c:v>
                </c:pt>
                <c:pt idx="37182">
                  <c:v>JFK PSE 06</c:v>
                </c:pt>
                <c:pt idx="37183">
                  <c:v>JFK PSE 07</c:v>
                </c:pt>
                <c:pt idx="37184">
                  <c:v>JFK PSE 08</c:v>
                </c:pt>
                <c:pt idx="37185">
                  <c:v>JFK PSE 09</c:v>
                </c:pt>
                <c:pt idx="37186">
                  <c:v>JFK PSE 10</c:v>
                </c:pt>
                <c:pt idx="37187">
                  <c:v>JFK PSE 11</c:v>
                </c:pt>
                <c:pt idx="37188">
                  <c:v>JFK PSE 12</c:v>
                </c:pt>
                <c:pt idx="37189">
                  <c:v>JFK PSP 01</c:v>
                </c:pt>
                <c:pt idx="37190">
                  <c:v>JFK PSP 02</c:v>
                </c:pt>
                <c:pt idx="37191">
                  <c:v>JFK PSP 03</c:v>
                </c:pt>
                <c:pt idx="37192">
                  <c:v>JFK PSP 04</c:v>
                </c:pt>
                <c:pt idx="37193">
                  <c:v>JFK PSP 05</c:v>
                </c:pt>
                <c:pt idx="37194">
                  <c:v>JFK PSP 10</c:v>
                </c:pt>
                <c:pt idx="37195">
                  <c:v>JFK PSP 11</c:v>
                </c:pt>
                <c:pt idx="37196">
                  <c:v>JFK PSP 12</c:v>
                </c:pt>
                <c:pt idx="37197">
                  <c:v>JFK PVD 01</c:v>
                </c:pt>
                <c:pt idx="37198">
                  <c:v>JFK PVD 02</c:v>
                </c:pt>
                <c:pt idx="37199">
                  <c:v>JFK PVD 03</c:v>
                </c:pt>
                <c:pt idx="37200">
                  <c:v>JFK PWM 01</c:v>
                </c:pt>
                <c:pt idx="37201">
                  <c:v>JFK PWM 02</c:v>
                </c:pt>
                <c:pt idx="37202">
                  <c:v>JFK PWM 03</c:v>
                </c:pt>
                <c:pt idx="37203">
                  <c:v>JFK PWM 04</c:v>
                </c:pt>
                <c:pt idx="37204">
                  <c:v>JFK PWM 05</c:v>
                </c:pt>
                <c:pt idx="37205">
                  <c:v>JFK PWM 06</c:v>
                </c:pt>
                <c:pt idx="37206">
                  <c:v>JFK PWM 07</c:v>
                </c:pt>
                <c:pt idx="37207">
                  <c:v>JFK PWM 08</c:v>
                </c:pt>
                <c:pt idx="37208">
                  <c:v>JFK PWM 09</c:v>
                </c:pt>
                <c:pt idx="37209">
                  <c:v>JFK PWM 10</c:v>
                </c:pt>
                <c:pt idx="37210">
                  <c:v>JFK PWM 11</c:v>
                </c:pt>
                <c:pt idx="37211">
                  <c:v>JFK PWM 12</c:v>
                </c:pt>
                <c:pt idx="37212">
                  <c:v>JFK RDU 01</c:v>
                </c:pt>
                <c:pt idx="37213">
                  <c:v>JFK RDU 02</c:v>
                </c:pt>
                <c:pt idx="37214">
                  <c:v>JFK RDU 03</c:v>
                </c:pt>
                <c:pt idx="37215">
                  <c:v>JFK RDU 04</c:v>
                </c:pt>
                <c:pt idx="37216">
                  <c:v>JFK RDU 05</c:v>
                </c:pt>
                <c:pt idx="37217">
                  <c:v>JFK RDU 06</c:v>
                </c:pt>
                <c:pt idx="37218">
                  <c:v>JFK RDU 07</c:v>
                </c:pt>
                <c:pt idx="37219">
                  <c:v>JFK RDU 08</c:v>
                </c:pt>
                <c:pt idx="37220">
                  <c:v>JFK RDU 09</c:v>
                </c:pt>
                <c:pt idx="37221">
                  <c:v>JFK RDU 10</c:v>
                </c:pt>
                <c:pt idx="37222">
                  <c:v>JFK RDU 11</c:v>
                </c:pt>
                <c:pt idx="37223">
                  <c:v>JFK RDU 12</c:v>
                </c:pt>
                <c:pt idx="37224">
                  <c:v>JFK RIC 01</c:v>
                </c:pt>
                <c:pt idx="37225">
                  <c:v>JFK RIC 02</c:v>
                </c:pt>
                <c:pt idx="37226">
                  <c:v>JFK RIC 03</c:v>
                </c:pt>
                <c:pt idx="37227">
                  <c:v>JFK RIC 04</c:v>
                </c:pt>
                <c:pt idx="37228">
                  <c:v>JFK RIC 05</c:v>
                </c:pt>
                <c:pt idx="37229">
                  <c:v>JFK RIC 06</c:v>
                </c:pt>
                <c:pt idx="37230">
                  <c:v>JFK RIC 07</c:v>
                </c:pt>
                <c:pt idx="37231">
                  <c:v>JFK RIC 08</c:v>
                </c:pt>
                <c:pt idx="37232">
                  <c:v>JFK RIC 09</c:v>
                </c:pt>
                <c:pt idx="37233">
                  <c:v>JFK RIC 10</c:v>
                </c:pt>
                <c:pt idx="37234">
                  <c:v>JFK RIC 11</c:v>
                </c:pt>
                <c:pt idx="37235">
                  <c:v>JFK RIC 12</c:v>
                </c:pt>
                <c:pt idx="37236">
                  <c:v>JFK RNO 01</c:v>
                </c:pt>
                <c:pt idx="37237">
                  <c:v>JFK RNO 02</c:v>
                </c:pt>
                <c:pt idx="37238">
                  <c:v>JFK RNO 03</c:v>
                </c:pt>
                <c:pt idx="37239">
                  <c:v>JFK RNO 04</c:v>
                </c:pt>
                <c:pt idx="37240">
                  <c:v>JFK RNO 05</c:v>
                </c:pt>
                <c:pt idx="37241">
                  <c:v>JFK RNO 06</c:v>
                </c:pt>
                <c:pt idx="37242">
                  <c:v>JFK RNO 07</c:v>
                </c:pt>
                <c:pt idx="37243">
                  <c:v>JFK RNO 08</c:v>
                </c:pt>
                <c:pt idx="37244">
                  <c:v>JFK RNO 09</c:v>
                </c:pt>
                <c:pt idx="37245">
                  <c:v>JFK RNO 10</c:v>
                </c:pt>
                <c:pt idx="37246">
                  <c:v>JFK RNO 11</c:v>
                </c:pt>
                <c:pt idx="37247">
                  <c:v>JFK RNO 12</c:v>
                </c:pt>
                <c:pt idx="37248">
                  <c:v>JFK ROC 01</c:v>
                </c:pt>
                <c:pt idx="37249">
                  <c:v>JFK ROC 02</c:v>
                </c:pt>
                <c:pt idx="37250">
                  <c:v>JFK ROC 03</c:v>
                </c:pt>
                <c:pt idx="37251">
                  <c:v>JFK ROC 04</c:v>
                </c:pt>
                <c:pt idx="37252">
                  <c:v>JFK ROC 05</c:v>
                </c:pt>
                <c:pt idx="37253">
                  <c:v>JFK ROC 06</c:v>
                </c:pt>
                <c:pt idx="37254">
                  <c:v>JFK ROC 07</c:v>
                </c:pt>
                <c:pt idx="37255">
                  <c:v>JFK ROC 08</c:v>
                </c:pt>
                <c:pt idx="37256">
                  <c:v>JFK ROC 09</c:v>
                </c:pt>
                <c:pt idx="37257">
                  <c:v>JFK ROC 10</c:v>
                </c:pt>
                <c:pt idx="37258">
                  <c:v>JFK ROC 11</c:v>
                </c:pt>
                <c:pt idx="37259">
                  <c:v>JFK ROC 12</c:v>
                </c:pt>
                <c:pt idx="37260">
                  <c:v>JFK RSW 01</c:v>
                </c:pt>
                <c:pt idx="37261">
                  <c:v>JFK RSW 02</c:v>
                </c:pt>
                <c:pt idx="37262">
                  <c:v>JFK RSW 03</c:v>
                </c:pt>
                <c:pt idx="37263">
                  <c:v>JFK RSW 04</c:v>
                </c:pt>
                <c:pt idx="37264">
                  <c:v>JFK RSW 05</c:v>
                </c:pt>
                <c:pt idx="37265">
                  <c:v>JFK RSW 06</c:v>
                </c:pt>
                <c:pt idx="37266">
                  <c:v>JFK RSW 07</c:v>
                </c:pt>
                <c:pt idx="37267">
                  <c:v>JFK RSW 08</c:v>
                </c:pt>
                <c:pt idx="37268">
                  <c:v>JFK RSW 09</c:v>
                </c:pt>
                <c:pt idx="37269">
                  <c:v>JFK RSW 10</c:v>
                </c:pt>
                <c:pt idx="37270">
                  <c:v>JFK RSW 11</c:v>
                </c:pt>
                <c:pt idx="37271">
                  <c:v>JFK RSW 12</c:v>
                </c:pt>
                <c:pt idx="37272">
                  <c:v>JFK SAN 01</c:v>
                </c:pt>
                <c:pt idx="37273">
                  <c:v>JFK SAN 02</c:v>
                </c:pt>
                <c:pt idx="37274">
                  <c:v>JFK SAN 03</c:v>
                </c:pt>
                <c:pt idx="37275">
                  <c:v>JFK SAN 04</c:v>
                </c:pt>
                <c:pt idx="37276">
                  <c:v>JFK SAN 05</c:v>
                </c:pt>
                <c:pt idx="37277">
                  <c:v>JFK SAN 06</c:v>
                </c:pt>
                <c:pt idx="37278">
                  <c:v>JFK SAN 07</c:v>
                </c:pt>
                <c:pt idx="37279">
                  <c:v>JFK SAN 08</c:v>
                </c:pt>
                <c:pt idx="37280">
                  <c:v>JFK SAN 09</c:v>
                </c:pt>
                <c:pt idx="37281">
                  <c:v>JFK SAN 10</c:v>
                </c:pt>
                <c:pt idx="37282">
                  <c:v>JFK SAN 11</c:v>
                </c:pt>
                <c:pt idx="37283">
                  <c:v>JFK SAN 12</c:v>
                </c:pt>
                <c:pt idx="37284">
                  <c:v>JFK SAT 01</c:v>
                </c:pt>
                <c:pt idx="37285">
                  <c:v>JFK SAT 02</c:v>
                </c:pt>
                <c:pt idx="37286">
                  <c:v>JFK SAT 03</c:v>
                </c:pt>
                <c:pt idx="37287">
                  <c:v>JFK SAT 04</c:v>
                </c:pt>
                <c:pt idx="37288">
                  <c:v>JFK SAT 05</c:v>
                </c:pt>
                <c:pt idx="37289">
                  <c:v>JFK SAT 06</c:v>
                </c:pt>
                <c:pt idx="37290">
                  <c:v>JFK SAT 07</c:v>
                </c:pt>
                <c:pt idx="37291">
                  <c:v>JFK SAT 08</c:v>
                </c:pt>
                <c:pt idx="37292">
                  <c:v>JFK SAT 09</c:v>
                </c:pt>
                <c:pt idx="37293">
                  <c:v>JFK SAT 10</c:v>
                </c:pt>
                <c:pt idx="37294">
                  <c:v>JFK SAT 11</c:v>
                </c:pt>
                <c:pt idx="37295">
                  <c:v>JFK SAT 12</c:v>
                </c:pt>
                <c:pt idx="37296">
                  <c:v>JFK SAV 01</c:v>
                </c:pt>
                <c:pt idx="37297">
                  <c:v>JFK SAV 02</c:v>
                </c:pt>
                <c:pt idx="37298">
                  <c:v>JFK SAV 03</c:v>
                </c:pt>
                <c:pt idx="37299">
                  <c:v>JFK SAV 04</c:v>
                </c:pt>
                <c:pt idx="37300">
                  <c:v>JFK SAV 05</c:v>
                </c:pt>
                <c:pt idx="37301">
                  <c:v>JFK SAV 06</c:v>
                </c:pt>
                <c:pt idx="37302">
                  <c:v>JFK SAV 07</c:v>
                </c:pt>
                <c:pt idx="37303">
                  <c:v>JFK SAV 08</c:v>
                </c:pt>
                <c:pt idx="37304">
                  <c:v>JFK SAV 09</c:v>
                </c:pt>
                <c:pt idx="37305">
                  <c:v>JFK SAV 10</c:v>
                </c:pt>
                <c:pt idx="37306">
                  <c:v>JFK SAV 11</c:v>
                </c:pt>
                <c:pt idx="37307">
                  <c:v>JFK SAV 12</c:v>
                </c:pt>
                <c:pt idx="37308">
                  <c:v>JFK SDF 04</c:v>
                </c:pt>
                <c:pt idx="37309">
                  <c:v>JFK SDF 05</c:v>
                </c:pt>
                <c:pt idx="37310">
                  <c:v>JFK SDF 07</c:v>
                </c:pt>
                <c:pt idx="37311">
                  <c:v>JFK SDF 08</c:v>
                </c:pt>
                <c:pt idx="37312">
                  <c:v>JFK SDF 12</c:v>
                </c:pt>
                <c:pt idx="37313">
                  <c:v>JFK SEA 01</c:v>
                </c:pt>
                <c:pt idx="37314">
                  <c:v>JFK SEA 02</c:v>
                </c:pt>
                <c:pt idx="37315">
                  <c:v>JFK SEA 03</c:v>
                </c:pt>
                <c:pt idx="37316">
                  <c:v>JFK SEA 04</c:v>
                </c:pt>
                <c:pt idx="37317">
                  <c:v>JFK SEA 05</c:v>
                </c:pt>
                <c:pt idx="37318">
                  <c:v>JFK SEA 06</c:v>
                </c:pt>
                <c:pt idx="37319">
                  <c:v>JFK SEA 07</c:v>
                </c:pt>
                <c:pt idx="37320">
                  <c:v>JFK SEA 08</c:v>
                </c:pt>
                <c:pt idx="37321">
                  <c:v>JFK SEA 09</c:v>
                </c:pt>
                <c:pt idx="37322">
                  <c:v>JFK SEA 10</c:v>
                </c:pt>
                <c:pt idx="37323">
                  <c:v>JFK SEA 11</c:v>
                </c:pt>
                <c:pt idx="37324">
                  <c:v>JFK SEA 12</c:v>
                </c:pt>
                <c:pt idx="37325">
                  <c:v>JFK SFO 01</c:v>
                </c:pt>
                <c:pt idx="37326">
                  <c:v>JFK SFO 02</c:v>
                </c:pt>
                <c:pt idx="37327">
                  <c:v>JFK SFO 03</c:v>
                </c:pt>
                <c:pt idx="37328">
                  <c:v>JFK SFO 04</c:v>
                </c:pt>
                <c:pt idx="37329">
                  <c:v>JFK SFO 05</c:v>
                </c:pt>
                <c:pt idx="37330">
                  <c:v>JFK SFO 06</c:v>
                </c:pt>
                <c:pt idx="37331">
                  <c:v>JFK SFO 07</c:v>
                </c:pt>
                <c:pt idx="37332">
                  <c:v>JFK SFO 08</c:v>
                </c:pt>
                <c:pt idx="37333">
                  <c:v>JFK SFO 09</c:v>
                </c:pt>
                <c:pt idx="37334">
                  <c:v>JFK SFO 10</c:v>
                </c:pt>
                <c:pt idx="37335">
                  <c:v>JFK SFO 11</c:v>
                </c:pt>
                <c:pt idx="37336">
                  <c:v>JFK SFO 12</c:v>
                </c:pt>
                <c:pt idx="37337">
                  <c:v>JFK SJC 01</c:v>
                </c:pt>
                <c:pt idx="37338">
                  <c:v>JFK SJC 02</c:v>
                </c:pt>
                <c:pt idx="37339">
                  <c:v>JFK SJC 03</c:v>
                </c:pt>
                <c:pt idx="37340">
                  <c:v>JFK SJC 04</c:v>
                </c:pt>
                <c:pt idx="37341">
                  <c:v>JFK SJC 05</c:v>
                </c:pt>
                <c:pt idx="37342">
                  <c:v>JFK SJC 06</c:v>
                </c:pt>
                <c:pt idx="37343">
                  <c:v>JFK SJC 07</c:v>
                </c:pt>
                <c:pt idx="37344">
                  <c:v>JFK SJC 08</c:v>
                </c:pt>
                <c:pt idx="37345">
                  <c:v>JFK SJC 09</c:v>
                </c:pt>
                <c:pt idx="37346">
                  <c:v>JFK SJC 10</c:v>
                </c:pt>
                <c:pt idx="37347">
                  <c:v>JFK SJC 11</c:v>
                </c:pt>
                <c:pt idx="37348">
                  <c:v>JFK SJC 12</c:v>
                </c:pt>
                <c:pt idx="37349">
                  <c:v>JFK SJU 01</c:v>
                </c:pt>
                <c:pt idx="37350">
                  <c:v>JFK SJU 02</c:v>
                </c:pt>
                <c:pt idx="37351">
                  <c:v>JFK SJU 03</c:v>
                </c:pt>
                <c:pt idx="37352">
                  <c:v>JFK SJU 04</c:v>
                </c:pt>
                <c:pt idx="37353">
                  <c:v>JFK SJU 05</c:v>
                </c:pt>
                <c:pt idx="37354">
                  <c:v>JFK SJU 06</c:v>
                </c:pt>
                <c:pt idx="37355">
                  <c:v>JFK SJU 07</c:v>
                </c:pt>
                <c:pt idx="37356">
                  <c:v>JFK SJU 08</c:v>
                </c:pt>
                <c:pt idx="37357">
                  <c:v>JFK SJU 09</c:v>
                </c:pt>
                <c:pt idx="37358">
                  <c:v>JFK SJU 10</c:v>
                </c:pt>
                <c:pt idx="37359">
                  <c:v>JFK SJU 11</c:v>
                </c:pt>
                <c:pt idx="37360">
                  <c:v>JFK SJU 12</c:v>
                </c:pt>
                <c:pt idx="37361">
                  <c:v>JFK SLC 01</c:v>
                </c:pt>
                <c:pt idx="37362">
                  <c:v>JFK SLC 02</c:v>
                </c:pt>
                <c:pt idx="37363">
                  <c:v>JFK SLC 03</c:v>
                </c:pt>
                <c:pt idx="37364">
                  <c:v>JFK SLC 04</c:v>
                </c:pt>
                <c:pt idx="37365">
                  <c:v>JFK SLC 05</c:v>
                </c:pt>
                <c:pt idx="37366">
                  <c:v>JFK SLC 06</c:v>
                </c:pt>
                <c:pt idx="37367">
                  <c:v>JFK SLC 07</c:v>
                </c:pt>
                <c:pt idx="37368">
                  <c:v>JFK SLC 08</c:v>
                </c:pt>
                <c:pt idx="37369">
                  <c:v>JFK SLC 09</c:v>
                </c:pt>
                <c:pt idx="37370">
                  <c:v>JFK SLC 10</c:v>
                </c:pt>
                <c:pt idx="37371">
                  <c:v>JFK SLC 11</c:v>
                </c:pt>
                <c:pt idx="37372">
                  <c:v>JFK SLC 12</c:v>
                </c:pt>
                <c:pt idx="37373">
                  <c:v>JFK SMF 01</c:v>
                </c:pt>
                <c:pt idx="37374">
                  <c:v>JFK SMF 02</c:v>
                </c:pt>
                <c:pt idx="37375">
                  <c:v>JFK SMF 03</c:v>
                </c:pt>
                <c:pt idx="37376">
                  <c:v>JFK SMF 04</c:v>
                </c:pt>
                <c:pt idx="37377">
                  <c:v>JFK SMF 05</c:v>
                </c:pt>
                <c:pt idx="37378">
                  <c:v>JFK SMF 06</c:v>
                </c:pt>
                <c:pt idx="37379">
                  <c:v>JFK SMF 07</c:v>
                </c:pt>
                <c:pt idx="37380">
                  <c:v>JFK SMF 08</c:v>
                </c:pt>
                <c:pt idx="37381">
                  <c:v>JFK SMF 09</c:v>
                </c:pt>
                <c:pt idx="37382">
                  <c:v>JFK SMF 10</c:v>
                </c:pt>
                <c:pt idx="37383">
                  <c:v>JFK SMF 11</c:v>
                </c:pt>
                <c:pt idx="37384">
                  <c:v>JFK SMF 12</c:v>
                </c:pt>
                <c:pt idx="37385">
                  <c:v>JFK SNA 01</c:v>
                </c:pt>
                <c:pt idx="37386">
                  <c:v>JFK SNA 09</c:v>
                </c:pt>
                <c:pt idx="37387">
                  <c:v>JFK SNA 10</c:v>
                </c:pt>
                <c:pt idx="37388">
                  <c:v>JFK SNA 11</c:v>
                </c:pt>
                <c:pt idx="37389">
                  <c:v>JFK SNA 12</c:v>
                </c:pt>
                <c:pt idx="37390">
                  <c:v>JFK SRQ 01</c:v>
                </c:pt>
                <c:pt idx="37391">
                  <c:v>JFK SRQ 02</c:v>
                </c:pt>
                <c:pt idx="37392">
                  <c:v>JFK SRQ 03</c:v>
                </c:pt>
                <c:pt idx="37393">
                  <c:v>JFK SRQ 04</c:v>
                </c:pt>
                <c:pt idx="37394">
                  <c:v>JFK SRQ 05</c:v>
                </c:pt>
                <c:pt idx="37395">
                  <c:v>JFK SRQ 06</c:v>
                </c:pt>
                <c:pt idx="37396">
                  <c:v>JFK SRQ 07</c:v>
                </c:pt>
                <c:pt idx="37397">
                  <c:v>JFK SRQ 08</c:v>
                </c:pt>
                <c:pt idx="37398">
                  <c:v>JFK SRQ 09</c:v>
                </c:pt>
                <c:pt idx="37399">
                  <c:v>JFK SRQ 10</c:v>
                </c:pt>
                <c:pt idx="37400">
                  <c:v>JFK SRQ 11</c:v>
                </c:pt>
                <c:pt idx="37401">
                  <c:v>JFK SRQ 12</c:v>
                </c:pt>
                <c:pt idx="37402">
                  <c:v>JFK STL 01</c:v>
                </c:pt>
                <c:pt idx="37403">
                  <c:v>JFK STL 02</c:v>
                </c:pt>
                <c:pt idx="37404">
                  <c:v>JFK STL 03</c:v>
                </c:pt>
                <c:pt idx="37405">
                  <c:v>JFK STL 04</c:v>
                </c:pt>
                <c:pt idx="37406">
                  <c:v>JFK STL 05</c:v>
                </c:pt>
                <c:pt idx="37407">
                  <c:v>JFK STL 06</c:v>
                </c:pt>
                <c:pt idx="37408">
                  <c:v>JFK STL 07</c:v>
                </c:pt>
                <c:pt idx="37409">
                  <c:v>JFK STL 08</c:v>
                </c:pt>
                <c:pt idx="37410">
                  <c:v>JFK STL 09</c:v>
                </c:pt>
                <c:pt idx="37411">
                  <c:v>JFK STL 10</c:v>
                </c:pt>
                <c:pt idx="37412">
                  <c:v>JFK STL 11</c:v>
                </c:pt>
                <c:pt idx="37413">
                  <c:v>JFK STL 12</c:v>
                </c:pt>
                <c:pt idx="37414">
                  <c:v>JFK STT 01</c:v>
                </c:pt>
                <c:pt idx="37415">
                  <c:v>JFK STT 02</c:v>
                </c:pt>
                <c:pt idx="37416">
                  <c:v>JFK STT 03</c:v>
                </c:pt>
                <c:pt idx="37417">
                  <c:v>JFK STT 04</c:v>
                </c:pt>
                <c:pt idx="37418">
                  <c:v>JFK STT 05</c:v>
                </c:pt>
                <c:pt idx="37419">
                  <c:v>JFK STT 06</c:v>
                </c:pt>
                <c:pt idx="37420">
                  <c:v>JFK STT 07</c:v>
                </c:pt>
                <c:pt idx="37421">
                  <c:v>JFK STT 08</c:v>
                </c:pt>
                <c:pt idx="37422">
                  <c:v>JFK STT 09</c:v>
                </c:pt>
                <c:pt idx="37423">
                  <c:v>JFK STT 10</c:v>
                </c:pt>
                <c:pt idx="37424">
                  <c:v>JFK STT 11</c:v>
                </c:pt>
                <c:pt idx="37425">
                  <c:v>JFK STT 12</c:v>
                </c:pt>
                <c:pt idx="37426">
                  <c:v>JFK SYR 01</c:v>
                </c:pt>
                <c:pt idx="37427">
                  <c:v>JFK SYR 02</c:v>
                </c:pt>
                <c:pt idx="37428">
                  <c:v>JFK SYR 03</c:v>
                </c:pt>
                <c:pt idx="37429">
                  <c:v>JFK SYR 04</c:v>
                </c:pt>
                <c:pt idx="37430">
                  <c:v>JFK SYR 05</c:v>
                </c:pt>
                <c:pt idx="37431">
                  <c:v>JFK SYR 06</c:v>
                </c:pt>
                <c:pt idx="37432">
                  <c:v>JFK SYR 07</c:v>
                </c:pt>
                <c:pt idx="37433">
                  <c:v>JFK SYR 08</c:v>
                </c:pt>
                <c:pt idx="37434">
                  <c:v>JFK SYR 09</c:v>
                </c:pt>
                <c:pt idx="37435">
                  <c:v>JFK SYR 10</c:v>
                </c:pt>
                <c:pt idx="37436">
                  <c:v>JFK SYR 11</c:v>
                </c:pt>
                <c:pt idx="37437">
                  <c:v>JFK SYR 12</c:v>
                </c:pt>
                <c:pt idx="37438">
                  <c:v>JFK TPA 01</c:v>
                </c:pt>
                <c:pt idx="37439">
                  <c:v>JFK TPA 02</c:v>
                </c:pt>
                <c:pt idx="37440">
                  <c:v>JFK TPA 03</c:v>
                </c:pt>
                <c:pt idx="37441">
                  <c:v>JFK TPA 04</c:v>
                </c:pt>
                <c:pt idx="37442">
                  <c:v>JFK TPA 05</c:v>
                </c:pt>
                <c:pt idx="37443">
                  <c:v>JFK TPA 06</c:v>
                </c:pt>
                <c:pt idx="37444">
                  <c:v>JFK TPA 07</c:v>
                </c:pt>
                <c:pt idx="37445">
                  <c:v>JFK TPA 08</c:v>
                </c:pt>
                <c:pt idx="37446">
                  <c:v>JFK TPA 09</c:v>
                </c:pt>
                <c:pt idx="37447">
                  <c:v>JFK TPA 10</c:v>
                </c:pt>
                <c:pt idx="37448">
                  <c:v>JFK TPA 11</c:v>
                </c:pt>
                <c:pt idx="37449">
                  <c:v>JFK TPA 12</c:v>
                </c:pt>
                <c:pt idx="37450">
                  <c:v>JFK TUS 01</c:v>
                </c:pt>
                <c:pt idx="37451">
                  <c:v>JFK TUS 02</c:v>
                </c:pt>
                <c:pt idx="37452">
                  <c:v>JFK TUS 03</c:v>
                </c:pt>
                <c:pt idx="37453">
                  <c:v>JFK TUS 04</c:v>
                </c:pt>
                <c:pt idx="37454">
                  <c:v>JFK TUS 05</c:v>
                </c:pt>
                <c:pt idx="37455">
                  <c:v>JFK TUS 10</c:v>
                </c:pt>
                <c:pt idx="37456">
                  <c:v>JFK TUS 11</c:v>
                </c:pt>
                <c:pt idx="37457">
                  <c:v>JFK TUS 12</c:v>
                </c:pt>
                <c:pt idx="37458">
                  <c:v>JLN DFW 01</c:v>
                </c:pt>
                <c:pt idx="37459">
                  <c:v>JLN DFW 02</c:v>
                </c:pt>
                <c:pt idx="37460">
                  <c:v>JLN DFW 03</c:v>
                </c:pt>
                <c:pt idx="37461">
                  <c:v>JLN DFW 04</c:v>
                </c:pt>
                <c:pt idx="37462">
                  <c:v>JLN DFW 05</c:v>
                </c:pt>
                <c:pt idx="37463">
                  <c:v>JLN DFW 06</c:v>
                </c:pt>
                <c:pt idx="37464">
                  <c:v>JLN DFW 07</c:v>
                </c:pt>
                <c:pt idx="37465">
                  <c:v>JLN DFW 08</c:v>
                </c:pt>
                <c:pt idx="37466">
                  <c:v>JLN DFW 09</c:v>
                </c:pt>
                <c:pt idx="37467">
                  <c:v>JLN DFW 10</c:v>
                </c:pt>
                <c:pt idx="37468">
                  <c:v>JLN DFW 11</c:v>
                </c:pt>
                <c:pt idx="37469">
                  <c:v>JLN DFW 12</c:v>
                </c:pt>
                <c:pt idx="37470">
                  <c:v>JMS DEN 01</c:v>
                </c:pt>
                <c:pt idx="37471">
                  <c:v>JMS DEN 02</c:v>
                </c:pt>
                <c:pt idx="37472">
                  <c:v>JMS DEN 03</c:v>
                </c:pt>
                <c:pt idx="37473">
                  <c:v>JMS DEN 04</c:v>
                </c:pt>
                <c:pt idx="37474">
                  <c:v>JMS DEN 05</c:v>
                </c:pt>
                <c:pt idx="37475">
                  <c:v>JMS DEN 06</c:v>
                </c:pt>
                <c:pt idx="37476">
                  <c:v>JMS DEN 07</c:v>
                </c:pt>
                <c:pt idx="37477">
                  <c:v>JMS DEN 08</c:v>
                </c:pt>
                <c:pt idx="37478">
                  <c:v>JMS DEN 09</c:v>
                </c:pt>
                <c:pt idx="37479">
                  <c:v>JMS DEN 10</c:v>
                </c:pt>
                <c:pt idx="37480">
                  <c:v>JMS DEN 11</c:v>
                </c:pt>
                <c:pt idx="37481">
                  <c:v>JMS DEN 12</c:v>
                </c:pt>
                <c:pt idx="37482">
                  <c:v>JMS DVL 01</c:v>
                </c:pt>
                <c:pt idx="37483">
                  <c:v>JMS DVL 02</c:v>
                </c:pt>
                <c:pt idx="37484">
                  <c:v>JMS DVL 03</c:v>
                </c:pt>
                <c:pt idx="37485">
                  <c:v>JMS DVL 04</c:v>
                </c:pt>
                <c:pt idx="37486">
                  <c:v>JMS DVL 05</c:v>
                </c:pt>
                <c:pt idx="37487">
                  <c:v>JMS DVL 06</c:v>
                </c:pt>
                <c:pt idx="37488">
                  <c:v>JMS DVL 07</c:v>
                </c:pt>
                <c:pt idx="37489">
                  <c:v>JMS DVL 08</c:v>
                </c:pt>
                <c:pt idx="37490">
                  <c:v>JMS DVL 09</c:v>
                </c:pt>
                <c:pt idx="37491">
                  <c:v>JMS DVL 10</c:v>
                </c:pt>
                <c:pt idx="37492">
                  <c:v>JMS DVL 11</c:v>
                </c:pt>
                <c:pt idx="37493">
                  <c:v>JMS DVL 12</c:v>
                </c:pt>
                <c:pt idx="37494">
                  <c:v>JNU ANC 01</c:v>
                </c:pt>
                <c:pt idx="37495">
                  <c:v>JNU ANC 02</c:v>
                </c:pt>
                <c:pt idx="37496">
                  <c:v>JNU ANC 03</c:v>
                </c:pt>
                <c:pt idx="37497">
                  <c:v>JNU ANC 04</c:v>
                </c:pt>
                <c:pt idx="37498">
                  <c:v>JNU ANC 05</c:v>
                </c:pt>
                <c:pt idx="37499">
                  <c:v>JNU ANC 06</c:v>
                </c:pt>
                <c:pt idx="37500">
                  <c:v>JNU ANC 07</c:v>
                </c:pt>
                <c:pt idx="37501">
                  <c:v>JNU ANC 08</c:v>
                </c:pt>
                <c:pt idx="37502">
                  <c:v>JNU ANC 09</c:v>
                </c:pt>
                <c:pt idx="37503">
                  <c:v>JNU ANC 10</c:v>
                </c:pt>
                <c:pt idx="37504">
                  <c:v>JNU ANC 11</c:v>
                </c:pt>
                <c:pt idx="37505">
                  <c:v>JNU ANC 12</c:v>
                </c:pt>
                <c:pt idx="37506">
                  <c:v>JNU FAI 10</c:v>
                </c:pt>
                <c:pt idx="37507">
                  <c:v>JNU GST 06</c:v>
                </c:pt>
                <c:pt idx="37508">
                  <c:v>JNU GST 07</c:v>
                </c:pt>
                <c:pt idx="37509">
                  <c:v>JNU GST 08</c:v>
                </c:pt>
                <c:pt idx="37510">
                  <c:v>JNU KTN 01</c:v>
                </c:pt>
                <c:pt idx="37511">
                  <c:v>JNU KTN 02</c:v>
                </c:pt>
                <c:pt idx="37512">
                  <c:v>JNU KTN 03</c:v>
                </c:pt>
                <c:pt idx="37513">
                  <c:v>JNU KTN 04</c:v>
                </c:pt>
                <c:pt idx="37514">
                  <c:v>JNU KTN 05</c:v>
                </c:pt>
                <c:pt idx="37515">
                  <c:v>JNU KTN 06</c:v>
                </c:pt>
                <c:pt idx="37516">
                  <c:v>JNU KTN 07</c:v>
                </c:pt>
                <c:pt idx="37517">
                  <c:v>JNU KTN 08</c:v>
                </c:pt>
                <c:pt idx="37518">
                  <c:v>JNU KTN 09</c:v>
                </c:pt>
                <c:pt idx="37519">
                  <c:v>JNU KTN 10</c:v>
                </c:pt>
                <c:pt idx="37520">
                  <c:v>JNU KTN 11</c:v>
                </c:pt>
                <c:pt idx="37521">
                  <c:v>JNU KTN 12</c:v>
                </c:pt>
                <c:pt idx="37522">
                  <c:v>JNU PSG 01</c:v>
                </c:pt>
                <c:pt idx="37523">
                  <c:v>JNU PSG 02</c:v>
                </c:pt>
                <c:pt idx="37524">
                  <c:v>JNU PSG 03</c:v>
                </c:pt>
                <c:pt idx="37525">
                  <c:v>JNU PSG 04</c:v>
                </c:pt>
                <c:pt idx="37526">
                  <c:v>JNU PSG 05</c:v>
                </c:pt>
                <c:pt idx="37527">
                  <c:v>JNU PSG 06</c:v>
                </c:pt>
                <c:pt idx="37528">
                  <c:v>JNU PSG 07</c:v>
                </c:pt>
                <c:pt idx="37529">
                  <c:v>JNU PSG 08</c:v>
                </c:pt>
                <c:pt idx="37530">
                  <c:v>JNU PSG 09</c:v>
                </c:pt>
                <c:pt idx="37531">
                  <c:v>JNU PSG 10</c:v>
                </c:pt>
                <c:pt idx="37532">
                  <c:v>JNU PSG 11</c:v>
                </c:pt>
                <c:pt idx="37533">
                  <c:v>JNU PSG 12</c:v>
                </c:pt>
                <c:pt idx="37534">
                  <c:v>JNU SEA 01</c:v>
                </c:pt>
                <c:pt idx="37535">
                  <c:v>JNU SEA 02</c:v>
                </c:pt>
                <c:pt idx="37536">
                  <c:v>JNU SEA 03</c:v>
                </c:pt>
                <c:pt idx="37537">
                  <c:v>JNU SEA 04</c:v>
                </c:pt>
                <c:pt idx="37538">
                  <c:v>JNU SEA 05</c:v>
                </c:pt>
                <c:pt idx="37539">
                  <c:v>JNU SEA 06</c:v>
                </c:pt>
                <c:pt idx="37540">
                  <c:v>JNU SEA 07</c:v>
                </c:pt>
                <c:pt idx="37541">
                  <c:v>JNU SEA 08</c:v>
                </c:pt>
                <c:pt idx="37542">
                  <c:v>JNU SEA 09</c:v>
                </c:pt>
                <c:pt idx="37543">
                  <c:v>JNU SEA 10</c:v>
                </c:pt>
                <c:pt idx="37544">
                  <c:v>JNU SEA 11</c:v>
                </c:pt>
                <c:pt idx="37545">
                  <c:v>JNU SEA 12</c:v>
                </c:pt>
                <c:pt idx="37546">
                  <c:v>JNU SIT 01</c:v>
                </c:pt>
                <c:pt idx="37547">
                  <c:v>JNU SIT 02</c:v>
                </c:pt>
                <c:pt idx="37548">
                  <c:v>JNU SIT 03</c:v>
                </c:pt>
                <c:pt idx="37549">
                  <c:v>JNU SIT 04</c:v>
                </c:pt>
                <c:pt idx="37550">
                  <c:v>JNU SIT 05</c:v>
                </c:pt>
                <c:pt idx="37551">
                  <c:v>JNU SIT 06</c:v>
                </c:pt>
                <c:pt idx="37552">
                  <c:v>JNU SIT 07</c:v>
                </c:pt>
                <c:pt idx="37553">
                  <c:v>JNU SIT 08</c:v>
                </c:pt>
                <c:pt idx="37554">
                  <c:v>JNU SIT 09</c:v>
                </c:pt>
                <c:pt idx="37555">
                  <c:v>JNU SIT 10</c:v>
                </c:pt>
                <c:pt idx="37556">
                  <c:v>JNU SIT 11</c:v>
                </c:pt>
                <c:pt idx="37557">
                  <c:v>JNU SIT 12</c:v>
                </c:pt>
                <c:pt idx="37558">
                  <c:v>JNU WRG 03</c:v>
                </c:pt>
                <c:pt idx="37559">
                  <c:v>JNU WRG 04</c:v>
                </c:pt>
                <c:pt idx="37560">
                  <c:v>JNU YAK 01</c:v>
                </c:pt>
                <c:pt idx="37561">
                  <c:v>JNU YAK 02</c:v>
                </c:pt>
                <c:pt idx="37562">
                  <c:v>JNU YAK 03</c:v>
                </c:pt>
                <c:pt idx="37563">
                  <c:v>JNU YAK 04</c:v>
                </c:pt>
                <c:pt idx="37564">
                  <c:v>JNU YAK 05</c:v>
                </c:pt>
                <c:pt idx="37565">
                  <c:v>JNU YAK 06</c:v>
                </c:pt>
                <c:pt idx="37566">
                  <c:v>JNU YAK 07</c:v>
                </c:pt>
                <c:pt idx="37567">
                  <c:v>JNU YAK 08</c:v>
                </c:pt>
                <c:pt idx="37568">
                  <c:v>JNU YAK 09</c:v>
                </c:pt>
                <c:pt idx="37569">
                  <c:v>JNU YAK 10</c:v>
                </c:pt>
                <c:pt idx="37570">
                  <c:v>JNU YAK 11</c:v>
                </c:pt>
                <c:pt idx="37571">
                  <c:v>JNU YAK 12</c:v>
                </c:pt>
                <c:pt idx="37572">
                  <c:v>KOA ANC 01</c:v>
                </c:pt>
                <c:pt idx="37573">
                  <c:v>KOA ANC 02</c:v>
                </c:pt>
                <c:pt idx="37574">
                  <c:v>KOA ANC 03</c:v>
                </c:pt>
                <c:pt idx="37575">
                  <c:v>KOA ANC 04</c:v>
                </c:pt>
                <c:pt idx="37576">
                  <c:v>KOA ANC 11</c:v>
                </c:pt>
                <c:pt idx="37577">
                  <c:v>KOA ANC 12</c:v>
                </c:pt>
                <c:pt idx="37578">
                  <c:v>KOA BLI 01</c:v>
                </c:pt>
                <c:pt idx="37579">
                  <c:v>KOA BLI 02</c:v>
                </c:pt>
                <c:pt idx="37580">
                  <c:v>KOA BLI 03</c:v>
                </c:pt>
                <c:pt idx="37581">
                  <c:v>KOA BLI 04</c:v>
                </c:pt>
                <c:pt idx="37582">
                  <c:v>KOA BLI 11</c:v>
                </c:pt>
                <c:pt idx="37583">
                  <c:v>KOA BLI 12</c:v>
                </c:pt>
                <c:pt idx="37584">
                  <c:v>KOA DEN 01</c:v>
                </c:pt>
                <c:pt idx="37585">
                  <c:v>KOA DEN 02</c:v>
                </c:pt>
                <c:pt idx="37586">
                  <c:v>KOA DEN 03</c:v>
                </c:pt>
                <c:pt idx="37587">
                  <c:v>KOA DEN 04</c:v>
                </c:pt>
                <c:pt idx="37588">
                  <c:v>KOA DEN 05</c:v>
                </c:pt>
                <c:pt idx="37589">
                  <c:v>KOA DEN 06</c:v>
                </c:pt>
                <c:pt idx="37590">
                  <c:v>KOA DEN 07</c:v>
                </c:pt>
                <c:pt idx="37591">
                  <c:v>KOA DEN 08</c:v>
                </c:pt>
                <c:pt idx="37592">
                  <c:v>KOA DEN 09</c:v>
                </c:pt>
                <c:pt idx="37593">
                  <c:v>KOA DEN 10</c:v>
                </c:pt>
                <c:pt idx="37594">
                  <c:v>KOA DEN 11</c:v>
                </c:pt>
                <c:pt idx="37595">
                  <c:v>KOA DEN 12</c:v>
                </c:pt>
                <c:pt idx="37596">
                  <c:v>KOA DFW 01</c:v>
                </c:pt>
                <c:pt idx="37597">
                  <c:v>KOA DFW 02</c:v>
                </c:pt>
                <c:pt idx="37598">
                  <c:v>KOA DFW 03</c:v>
                </c:pt>
                <c:pt idx="37599">
                  <c:v>KOA DFW 04</c:v>
                </c:pt>
                <c:pt idx="37600">
                  <c:v>KOA DFW 06</c:v>
                </c:pt>
                <c:pt idx="37601">
                  <c:v>KOA DFW 07</c:v>
                </c:pt>
                <c:pt idx="37602">
                  <c:v>KOA DFW 08</c:v>
                </c:pt>
                <c:pt idx="37603">
                  <c:v>KOA DFW 12</c:v>
                </c:pt>
                <c:pt idx="37604">
                  <c:v>KOA HNL 01</c:v>
                </c:pt>
                <c:pt idx="37605">
                  <c:v>KOA HNL 02</c:v>
                </c:pt>
                <c:pt idx="37606">
                  <c:v>KOA HNL 03</c:v>
                </c:pt>
                <c:pt idx="37607">
                  <c:v>KOA HNL 04</c:v>
                </c:pt>
                <c:pt idx="37608">
                  <c:v>KOA HNL 05</c:v>
                </c:pt>
                <c:pt idx="37609">
                  <c:v>KOA HNL 06</c:v>
                </c:pt>
                <c:pt idx="37610">
                  <c:v>KOA HNL 07</c:v>
                </c:pt>
                <c:pt idx="37611">
                  <c:v>KOA HNL 08</c:v>
                </c:pt>
                <c:pt idx="37612">
                  <c:v>KOA HNL 09</c:v>
                </c:pt>
                <c:pt idx="37613">
                  <c:v>KOA HNL 10</c:v>
                </c:pt>
                <c:pt idx="37614">
                  <c:v>KOA HNL 11</c:v>
                </c:pt>
                <c:pt idx="37615">
                  <c:v>KOA HNL 12</c:v>
                </c:pt>
                <c:pt idx="37616">
                  <c:v>KOA ITO 12</c:v>
                </c:pt>
                <c:pt idx="37617">
                  <c:v>KOA LAX 01</c:v>
                </c:pt>
                <c:pt idx="37618">
                  <c:v>KOA LAX 02</c:v>
                </c:pt>
                <c:pt idx="37619">
                  <c:v>KOA LAX 03</c:v>
                </c:pt>
                <c:pt idx="37620">
                  <c:v>KOA LAX 04</c:v>
                </c:pt>
                <c:pt idx="37621">
                  <c:v>KOA LAX 05</c:v>
                </c:pt>
                <c:pt idx="37622">
                  <c:v>KOA LAX 06</c:v>
                </c:pt>
                <c:pt idx="37623">
                  <c:v>KOA LAX 07</c:v>
                </c:pt>
                <c:pt idx="37624">
                  <c:v>KOA LAX 08</c:v>
                </c:pt>
                <c:pt idx="37625">
                  <c:v>KOA LAX 09</c:v>
                </c:pt>
                <c:pt idx="37626">
                  <c:v>KOA LAX 10</c:v>
                </c:pt>
                <c:pt idx="37627">
                  <c:v>KOA LAX 11</c:v>
                </c:pt>
                <c:pt idx="37628">
                  <c:v>KOA LAX 12</c:v>
                </c:pt>
                <c:pt idx="37629">
                  <c:v>KOA LIH 01</c:v>
                </c:pt>
                <c:pt idx="37630">
                  <c:v>KOA LIH 02</c:v>
                </c:pt>
                <c:pt idx="37631">
                  <c:v>KOA LIH 03</c:v>
                </c:pt>
                <c:pt idx="37632">
                  <c:v>KOA LIH 04</c:v>
                </c:pt>
                <c:pt idx="37633">
                  <c:v>KOA LIH 05</c:v>
                </c:pt>
                <c:pt idx="37634">
                  <c:v>KOA LIH 06</c:v>
                </c:pt>
                <c:pt idx="37635">
                  <c:v>KOA LIH 07</c:v>
                </c:pt>
                <c:pt idx="37636">
                  <c:v>KOA LIH 08</c:v>
                </c:pt>
                <c:pt idx="37637">
                  <c:v>KOA LIH 09</c:v>
                </c:pt>
                <c:pt idx="37638">
                  <c:v>KOA LIH 10</c:v>
                </c:pt>
                <c:pt idx="37639">
                  <c:v>KOA LIH 11</c:v>
                </c:pt>
                <c:pt idx="37640">
                  <c:v>KOA LIH 12</c:v>
                </c:pt>
                <c:pt idx="37641">
                  <c:v>KOA OAK 01</c:v>
                </c:pt>
                <c:pt idx="37642">
                  <c:v>KOA OAK 02</c:v>
                </c:pt>
                <c:pt idx="37643">
                  <c:v>KOA OAK 03</c:v>
                </c:pt>
                <c:pt idx="37644">
                  <c:v>KOA OAK 04</c:v>
                </c:pt>
                <c:pt idx="37645">
                  <c:v>KOA OAK 05</c:v>
                </c:pt>
                <c:pt idx="37646">
                  <c:v>KOA OAK 06</c:v>
                </c:pt>
                <c:pt idx="37647">
                  <c:v>KOA OAK 07</c:v>
                </c:pt>
                <c:pt idx="37648">
                  <c:v>KOA OAK 08</c:v>
                </c:pt>
                <c:pt idx="37649">
                  <c:v>KOA OAK 09</c:v>
                </c:pt>
                <c:pt idx="37650">
                  <c:v>KOA OAK 10</c:v>
                </c:pt>
                <c:pt idx="37651">
                  <c:v>KOA OAK 11</c:v>
                </c:pt>
                <c:pt idx="37652">
                  <c:v>KOA OAK 12</c:v>
                </c:pt>
                <c:pt idx="37653">
                  <c:v>KOA OGG 01</c:v>
                </c:pt>
                <c:pt idx="37654">
                  <c:v>KOA OGG 02</c:v>
                </c:pt>
                <c:pt idx="37655">
                  <c:v>KOA OGG 03</c:v>
                </c:pt>
                <c:pt idx="37656">
                  <c:v>KOA OGG 04</c:v>
                </c:pt>
                <c:pt idx="37657">
                  <c:v>KOA OGG 05</c:v>
                </c:pt>
                <c:pt idx="37658">
                  <c:v>KOA OGG 06</c:v>
                </c:pt>
                <c:pt idx="37659">
                  <c:v>KOA OGG 07</c:v>
                </c:pt>
                <c:pt idx="37660">
                  <c:v>KOA OGG 08</c:v>
                </c:pt>
                <c:pt idx="37661">
                  <c:v>KOA OGG 09</c:v>
                </c:pt>
                <c:pt idx="37662">
                  <c:v>KOA OGG 10</c:v>
                </c:pt>
                <c:pt idx="37663">
                  <c:v>KOA OGG 11</c:v>
                </c:pt>
                <c:pt idx="37664">
                  <c:v>KOA OGG 12</c:v>
                </c:pt>
                <c:pt idx="37665">
                  <c:v>KOA ORD 01</c:v>
                </c:pt>
                <c:pt idx="37666">
                  <c:v>KOA ORD 02</c:v>
                </c:pt>
                <c:pt idx="37667">
                  <c:v>KOA ORD 03</c:v>
                </c:pt>
                <c:pt idx="37668">
                  <c:v>KOA ORD 04</c:v>
                </c:pt>
                <c:pt idx="37669">
                  <c:v>KOA ORD 05</c:v>
                </c:pt>
                <c:pt idx="37670">
                  <c:v>KOA ORD 06</c:v>
                </c:pt>
                <c:pt idx="37671">
                  <c:v>KOA ORD 07</c:v>
                </c:pt>
                <c:pt idx="37672">
                  <c:v>KOA ORD 08</c:v>
                </c:pt>
                <c:pt idx="37673">
                  <c:v>KOA ORD 09</c:v>
                </c:pt>
                <c:pt idx="37674">
                  <c:v>KOA ORD 10</c:v>
                </c:pt>
                <c:pt idx="37675">
                  <c:v>KOA ORD 11</c:v>
                </c:pt>
                <c:pt idx="37676">
                  <c:v>KOA ORD 12</c:v>
                </c:pt>
                <c:pt idx="37677">
                  <c:v>KOA PDX 01</c:v>
                </c:pt>
                <c:pt idx="37678">
                  <c:v>KOA PDX 02</c:v>
                </c:pt>
                <c:pt idx="37679">
                  <c:v>KOA PDX 03</c:v>
                </c:pt>
                <c:pt idx="37680">
                  <c:v>KOA PDX 04</c:v>
                </c:pt>
                <c:pt idx="37681">
                  <c:v>KOA PDX 05</c:v>
                </c:pt>
                <c:pt idx="37682">
                  <c:v>KOA PDX 06</c:v>
                </c:pt>
                <c:pt idx="37683">
                  <c:v>KOA PDX 07</c:v>
                </c:pt>
                <c:pt idx="37684">
                  <c:v>KOA PDX 08</c:v>
                </c:pt>
                <c:pt idx="37685">
                  <c:v>KOA PDX 11</c:v>
                </c:pt>
                <c:pt idx="37686">
                  <c:v>KOA PDX 12</c:v>
                </c:pt>
                <c:pt idx="37687">
                  <c:v>KOA PHX 01</c:v>
                </c:pt>
                <c:pt idx="37688">
                  <c:v>KOA PHX 02</c:v>
                </c:pt>
                <c:pt idx="37689">
                  <c:v>KOA PHX 03</c:v>
                </c:pt>
                <c:pt idx="37690">
                  <c:v>KOA PHX 04</c:v>
                </c:pt>
                <c:pt idx="37691">
                  <c:v>KOA PHX 05</c:v>
                </c:pt>
                <c:pt idx="37692">
                  <c:v>KOA PHX 06</c:v>
                </c:pt>
                <c:pt idx="37693">
                  <c:v>KOA PHX 07</c:v>
                </c:pt>
                <c:pt idx="37694">
                  <c:v>KOA PHX 08</c:v>
                </c:pt>
                <c:pt idx="37695">
                  <c:v>KOA PHX 09</c:v>
                </c:pt>
                <c:pt idx="37696">
                  <c:v>KOA PHX 10</c:v>
                </c:pt>
                <c:pt idx="37697">
                  <c:v>KOA PHX 11</c:v>
                </c:pt>
                <c:pt idx="37698">
                  <c:v>KOA PHX 12</c:v>
                </c:pt>
                <c:pt idx="37699">
                  <c:v>KOA SAN 01</c:v>
                </c:pt>
                <c:pt idx="37700">
                  <c:v>KOA SAN 02</c:v>
                </c:pt>
                <c:pt idx="37701">
                  <c:v>KOA SAN 03</c:v>
                </c:pt>
                <c:pt idx="37702">
                  <c:v>KOA SAN 04</c:v>
                </c:pt>
                <c:pt idx="37703">
                  <c:v>KOA SAN 05</c:v>
                </c:pt>
                <c:pt idx="37704">
                  <c:v>KOA SAN 06</c:v>
                </c:pt>
                <c:pt idx="37705">
                  <c:v>KOA SAN 07</c:v>
                </c:pt>
                <c:pt idx="37706">
                  <c:v>KOA SAN 08</c:v>
                </c:pt>
                <c:pt idx="37707">
                  <c:v>KOA SAN 09</c:v>
                </c:pt>
                <c:pt idx="37708">
                  <c:v>KOA SAN 10</c:v>
                </c:pt>
                <c:pt idx="37709">
                  <c:v>KOA SAN 11</c:v>
                </c:pt>
                <c:pt idx="37710">
                  <c:v>KOA SAN 12</c:v>
                </c:pt>
                <c:pt idx="37711">
                  <c:v>KOA SEA 01</c:v>
                </c:pt>
                <c:pt idx="37712">
                  <c:v>KOA SEA 02</c:v>
                </c:pt>
                <c:pt idx="37713">
                  <c:v>KOA SEA 03</c:v>
                </c:pt>
                <c:pt idx="37714">
                  <c:v>KOA SEA 04</c:v>
                </c:pt>
                <c:pt idx="37715">
                  <c:v>KOA SEA 05</c:v>
                </c:pt>
                <c:pt idx="37716">
                  <c:v>KOA SEA 06</c:v>
                </c:pt>
                <c:pt idx="37717">
                  <c:v>KOA SEA 07</c:v>
                </c:pt>
                <c:pt idx="37718">
                  <c:v>KOA SEA 08</c:v>
                </c:pt>
                <c:pt idx="37719">
                  <c:v>KOA SEA 09</c:v>
                </c:pt>
                <c:pt idx="37720">
                  <c:v>KOA SEA 10</c:v>
                </c:pt>
                <c:pt idx="37721">
                  <c:v>KOA SEA 11</c:v>
                </c:pt>
                <c:pt idx="37722">
                  <c:v>KOA SEA 12</c:v>
                </c:pt>
                <c:pt idx="37723">
                  <c:v>KOA SFO 01</c:v>
                </c:pt>
                <c:pt idx="37724">
                  <c:v>KOA SFO 02</c:v>
                </c:pt>
                <c:pt idx="37725">
                  <c:v>KOA SFO 03</c:v>
                </c:pt>
                <c:pt idx="37726">
                  <c:v>KOA SFO 04</c:v>
                </c:pt>
                <c:pt idx="37727">
                  <c:v>KOA SFO 05</c:v>
                </c:pt>
                <c:pt idx="37728">
                  <c:v>KOA SFO 06</c:v>
                </c:pt>
                <c:pt idx="37729">
                  <c:v>KOA SFO 07</c:v>
                </c:pt>
                <c:pt idx="37730">
                  <c:v>KOA SFO 08</c:v>
                </c:pt>
                <c:pt idx="37731">
                  <c:v>KOA SFO 09</c:v>
                </c:pt>
                <c:pt idx="37732">
                  <c:v>KOA SFO 10</c:v>
                </c:pt>
                <c:pt idx="37733">
                  <c:v>KOA SFO 11</c:v>
                </c:pt>
                <c:pt idx="37734">
                  <c:v>KOA SFO 12</c:v>
                </c:pt>
                <c:pt idx="37735">
                  <c:v>KOA SJC 01</c:v>
                </c:pt>
                <c:pt idx="37736">
                  <c:v>KOA SJC 02</c:v>
                </c:pt>
                <c:pt idx="37737">
                  <c:v>KOA SJC 03</c:v>
                </c:pt>
                <c:pt idx="37738">
                  <c:v>KOA SJC 04</c:v>
                </c:pt>
                <c:pt idx="37739">
                  <c:v>KOA SJC 05</c:v>
                </c:pt>
                <c:pt idx="37740">
                  <c:v>KOA SJC 06</c:v>
                </c:pt>
                <c:pt idx="37741">
                  <c:v>KOA SJC 07</c:v>
                </c:pt>
                <c:pt idx="37742">
                  <c:v>KOA SJC 08</c:v>
                </c:pt>
                <c:pt idx="37743">
                  <c:v>KOA SJC 09</c:v>
                </c:pt>
                <c:pt idx="37744">
                  <c:v>KOA SJC 10</c:v>
                </c:pt>
                <c:pt idx="37745">
                  <c:v>KOA SJC 11</c:v>
                </c:pt>
                <c:pt idx="37746">
                  <c:v>KOA SJC 12</c:v>
                </c:pt>
                <c:pt idx="37747">
                  <c:v>KOA SMF 12</c:v>
                </c:pt>
                <c:pt idx="37748">
                  <c:v>KTN JNU 01</c:v>
                </c:pt>
                <c:pt idx="37749">
                  <c:v>KTN JNU 02</c:v>
                </c:pt>
                <c:pt idx="37750">
                  <c:v>KTN JNU 03</c:v>
                </c:pt>
                <c:pt idx="37751">
                  <c:v>KTN JNU 04</c:v>
                </c:pt>
                <c:pt idx="37752">
                  <c:v>KTN JNU 05</c:v>
                </c:pt>
                <c:pt idx="37753">
                  <c:v>KTN JNU 06</c:v>
                </c:pt>
                <c:pt idx="37754">
                  <c:v>KTN JNU 07</c:v>
                </c:pt>
                <c:pt idx="37755">
                  <c:v>KTN JNU 08</c:v>
                </c:pt>
                <c:pt idx="37756">
                  <c:v>KTN JNU 09</c:v>
                </c:pt>
                <c:pt idx="37757">
                  <c:v>KTN JNU 10</c:v>
                </c:pt>
                <c:pt idx="37758">
                  <c:v>KTN JNU 11</c:v>
                </c:pt>
                <c:pt idx="37759">
                  <c:v>KTN JNU 12</c:v>
                </c:pt>
                <c:pt idx="37760">
                  <c:v>KTN SEA 01</c:v>
                </c:pt>
                <c:pt idx="37761">
                  <c:v>KTN SEA 02</c:v>
                </c:pt>
                <c:pt idx="37762">
                  <c:v>KTN SEA 03</c:v>
                </c:pt>
                <c:pt idx="37763">
                  <c:v>KTN SEA 04</c:v>
                </c:pt>
                <c:pt idx="37764">
                  <c:v>KTN SEA 05</c:v>
                </c:pt>
                <c:pt idx="37765">
                  <c:v>KTN SEA 06</c:v>
                </c:pt>
                <c:pt idx="37766">
                  <c:v>KTN SEA 07</c:v>
                </c:pt>
                <c:pt idx="37767">
                  <c:v>KTN SEA 08</c:v>
                </c:pt>
                <c:pt idx="37768">
                  <c:v>KTN SEA 09</c:v>
                </c:pt>
                <c:pt idx="37769">
                  <c:v>KTN SEA 10</c:v>
                </c:pt>
                <c:pt idx="37770">
                  <c:v>KTN SEA 11</c:v>
                </c:pt>
                <c:pt idx="37771">
                  <c:v>KTN SEA 12</c:v>
                </c:pt>
                <c:pt idx="37772">
                  <c:v>KTN SIT 01</c:v>
                </c:pt>
                <c:pt idx="37773">
                  <c:v>KTN SIT 02</c:v>
                </c:pt>
                <c:pt idx="37774">
                  <c:v>KTN SIT 03</c:v>
                </c:pt>
                <c:pt idx="37775">
                  <c:v>KTN SIT 04</c:v>
                </c:pt>
                <c:pt idx="37776">
                  <c:v>KTN SIT 05</c:v>
                </c:pt>
                <c:pt idx="37777">
                  <c:v>KTN SIT 06</c:v>
                </c:pt>
                <c:pt idx="37778">
                  <c:v>KTN SIT 07</c:v>
                </c:pt>
                <c:pt idx="37779">
                  <c:v>KTN SIT 08</c:v>
                </c:pt>
                <c:pt idx="37780">
                  <c:v>KTN SIT 09</c:v>
                </c:pt>
                <c:pt idx="37781">
                  <c:v>KTN SIT 10</c:v>
                </c:pt>
                <c:pt idx="37782">
                  <c:v>KTN SIT 11</c:v>
                </c:pt>
                <c:pt idx="37783">
                  <c:v>KTN SIT 12</c:v>
                </c:pt>
                <c:pt idx="37784">
                  <c:v>KTN WRG 01</c:v>
                </c:pt>
                <c:pt idx="37785">
                  <c:v>KTN WRG 02</c:v>
                </c:pt>
                <c:pt idx="37786">
                  <c:v>KTN WRG 03</c:v>
                </c:pt>
                <c:pt idx="37787">
                  <c:v>KTN WRG 04</c:v>
                </c:pt>
                <c:pt idx="37788">
                  <c:v>KTN WRG 05</c:v>
                </c:pt>
                <c:pt idx="37789">
                  <c:v>KTN WRG 06</c:v>
                </c:pt>
                <c:pt idx="37790">
                  <c:v>KTN WRG 07</c:v>
                </c:pt>
                <c:pt idx="37791">
                  <c:v>KTN WRG 08</c:v>
                </c:pt>
                <c:pt idx="37792">
                  <c:v>KTN WRG 09</c:v>
                </c:pt>
                <c:pt idx="37793">
                  <c:v>KTN WRG 10</c:v>
                </c:pt>
                <c:pt idx="37794">
                  <c:v>KTN WRG 11</c:v>
                </c:pt>
                <c:pt idx="37795">
                  <c:v>KTN WRG 12</c:v>
                </c:pt>
                <c:pt idx="37796">
                  <c:v>LAN ATL 01</c:v>
                </c:pt>
                <c:pt idx="37797">
                  <c:v>LAN ATL 02</c:v>
                </c:pt>
                <c:pt idx="37798">
                  <c:v>LAN ATL 03</c:v>
                </c:pt>
                <c:pt idx="37799">
                  <c:v>LAN ATL 04</c:v>
                </c:pt>
                <c:pt idx="37800">
                  <c:v>LAN ATL 12</c:v>
                </c:pt>
                <c:pt idx="37801">
                  <c:v>LAN AZO 03</c:v>
                </c:pt>
                <c:pt idx="37802">
                  <c:v>LAN CLE 05</c:v>
                </c:pt>
                <c:pt idx="37803">
                  <c:v>LAN CLE 09</c:v>
                </c:pt>
                <c:pt idx="37804">
                  <c:v>LAN DTW 01</c:v>
                </c:pt>
                <c:pt idx="37805">
                  <c:v>LAN DTW 02</c:v>
                </c:pt>
                <c:pt idx="37806">
                  <c:v>LAN DTW 03</c:v>
                </c:pt>
                <c:pt idx="37807">
                  <c:v>LAN DTW 04</c:v>
                </c:pt>
                <c:pt idx="37808">
                  <c:v>LAN DTW 05</c:v>
                </c:pt>
                <c:pt idx="37809">
                  <c:v>LAN DTW 06</c:v>
                </c:pt>
                <c:pt idx="37810">
                  <c:v>LAN DTW 07</c:v>
                </c:pt>
                <c:pt idx="37811">
                  <c:v>LAN DTW 08</c:v>
                </c:pt>
                <c:pt idx="37812">
                  <c:v>LAN DTW 09</c:v>
                </c:pt>
                <c:pt idx="37813">
                  <c:v>LAN DTW 10</c:v>
                </c:pt>
                <c:pt idx="37814">
                  <c:v>LAN DTW 11</c:v>
                </c:pt>
                <c:pt idx="37815">
                  <c:v>LAN DTW 12</c:v>
                </c:pt>
                <c:pt idx="37816">
                  <c:v>LAN MBS 12</c:v>
                </c:pt>
                <c:pt idx="37817">
                  <c:v>LAN MSP 01</c:v>
                </c:pt>
                <c:pt idx="37818">
                  <c:v>LAN MSP 02</c:v>
                </c:pt>
                <c:pt idx="37819">
                  <c:v>LAN MSP 03</c:v>
                </c:pt>
                <c:pt idx="37820">
                  <c:v>LAN MSP 04</c:v>
                </c:pt>
                <c:pt idx="37821">
                  <c:v>LAN MSP 05</c:v>
                </c:pt>
                <c:pt idx="37822">
                  <c:v>LAN MSP 06</c:v>
                </c:pt>
                <c:pt idx="37823">
                  <c:v>LAN MSP 07</c:v>
                </c:pt>
                <c:pt idx="37824">
                  <c:v>LAN MSP 08</c:v>
                </c:pt>
                <c:pt idx="37825">
                  <c:v>LAN MSP 09</c:v>
                </c:pt>
                <c:pt idx="37826">
                  <c:v>LAN MSP 10</c:v>
                </c:pt>
                <c:pt idx="37827">
                  <c:v>LAN MSP 11</c:v>
                </c:pt>
                <c:pt idx="37828">
                  <c:v>LAN MSP 12</c:v>
                </c:pt>
                <c:pt idx="37829">
                  <c:v>LAN ORD 01</c:v>
                </c:pt>
                <c:pt idx="37830">
                  <c:v>LAN ORD 02</c:v>
                </c:pt>
                <c:pt idx="37831">
                  <c:v>LAN ORD 03</c:v>
                </c:pt>
                <c:pt idx="37832">
                  <c:v>LAN ORD 04</c:v>
                </c:pt>
                <c:pt idx="37833">
                  <c:v>LAN ORD 05</c:v>
                </c:pt>
                <c:pt idx="37834">
                  <c:v>LAN ORD 06</c:v>
                </c:pt>
                <c:pt idx="37835">
                  <c:v>LAN ORD 07</c:v>
                </c:pt>
                <c:pt idx="37836">
                  <c:v>LAN ORD 08</c:v>
                </c:pt>
                <c:pt idx="37837">
                  <c:v>LAN ORD 09</c:v>
                </c:pt>
                <c:pt idx="37838">
                  <c:v>LAN ORD 10</c:v>
                </c:pt>
                <c:pt idx="37839">
                  <c:v>LAN ORD 11</c:v>
                </c:pt>
                <c:pt idx="37840">
                  <c:v>LAN ORD 12</c:v>
                </c:pt>
                <c:pt idx="37841">
                  <c:v>LAN PLN 09</c:v>
                </c:pt>
                <c:pt idx="37842">
                  <c:v>LAN TVC 03</c:v>
                </c:pt>
                <c:pt idx="37843">
                  <c:v>LAN TVC 10</c:v>
                </c:pt>
                <c:pt idx="37844">
                  <c:v>LAN TYS 04</c:v>
                </c:pt>
                <c:pt idx="37845">
                  <c:v>LAR DEN 01</c:v>
                </c:pt>
                <c:pt idx="37846">
                  <c:v>LAR DEN 02</c:v>
                </c:pt>
                <c:pt idx="37847">
                  <c:v>LAR DEN 03</c:v>
                </c:pt>
                <c:pt idx="37848">
                  <c:v>LAR DEN 04</c:v>
                </c:pt>
                <c:pt idx="37849">
                  <c:v>LAR DEN 05</c:v>
                </c:pt>
                <c:pt idx="37850">
                  <c:v>LAR DEN 06</c:v>
                </c:pt>
                <c:pt idx="37851">
                  <c:v>LAR DEN 07</c:v>
                </c:pt>
                <c:pt idx="37852">
                  <c:v>LAR DEN 08</c:v>
                </c:pt>
                <c:pt idx="37853">
                  <c:v>LAR DEN 09</c:v>
                </c:pt>
                <c:pt idx="37854">
                  <c:v>LAR DEN 10</c:v>
                </c:pt>
                <c:pt idx="37855">
                  <c:v>LAR DEN 11</c:v>
                </c:pt>
                <c:pt idx="37856">
                  <c:v>LAR DEN 12</c:v>
                </c:pt>
                <c:pt idx="37857">
                  <c:v>LAS ABQ 01</c:v>
                </c:pt>
                <c:pt idx="37858">
                  <c:v>LAS ABQ 02</c:v>
                </c:pt>
                <c:pt idx="37859">
                  <c:v>LAS ABQ 03</c:v>
                </c:pt>
                <c:pt idx="37860">
                  <c:v>LAS ABQ 04</c:v>
                </c:pt>
                <c:pt idx="37861">
                  <c:v>LAS ABQ 05</c:v>
                </c:pt>
                <c:pt idx="37862">
                  <c:v>LAS ABQ 06</c:v>
                </c:pt>
                <c:pt idx="37863">
                  <c:v>LAS ABQ 07</c:v>
                </c:pt>
                <c:pt idx="37864">
                  <c:v>LAS ABQ 08</c:v>
                </c:pt>
                <c:pt idx="37865">
                  <c:v>LAS ABQ 09</c:v>
                </c:pt>
                <c:pt idx="37866">
                  <c:v>LAS ABQ 10</c:v>
                </c:pt>
                <c:pt idx="37867">
                  <c:v>LAS ABQ 11</c:v>
                </c:pt>
                <c:pt idx="37868">
                  <c:v>LAS ABQ 12</c:v>
                </c:pt>
                <c:pt idx="37869">
                  <c:v>LAS ALB 01</c:v>
                </c:pt>
                <c:pt idx="37870">
                  <c:v>LAS ALB 02</c:v>
                </c:pt>
                <c:pt idx="37871">
                  <c:v>LAS ALB 03</c:v>
                </c:pt>
                <c:pt idx="37872">
                  <c:v>LAS ALB 04</c:v>
                </c:pt>
                <c:pt idx="37873">
                  <c:v>LAS ALB 05</c:v>
                </c:pt>
                <c:pt idx="37874">
                  <c:v>LAS ALB 06</c:v>
                </c:pt>
                <c:pt idx="37875">
                  <c:v>LAS ALB 07</c:v>
                </c:pt>
                <c:pt idx="37876">
                  <c:v>LAS ALB 08</c:v>
                </c:pt>
                <c:pt idx="37877">
                  <c:v>LAS ALB 09</c:v>
                </c:pt>
                <c:pt idx="37878">
                  <c:v>LAS ALB 10</c:v>
                </c:pt>
                <c:pt idx="37879">
                  <c:v>LAS ALB 11</c:v>
                </c:pt>
                <c:pt idx="37880">
                  <c:v>LAS ALB 12</c:v>
                </c:pt>
                <c:pt idx="37881">
                  <c:v>LAS AMA 01</c:v>
                </c:pt>
                <c:pt idx="37882">
                  <c:v>LAS AMA 02</c:v>
                </c:pt>
                <c:pt idx="37883">
                  <c:v>LAS AMA 03</c:v>
                </c:pt>
                <c:pt idx="37884">
                  <c:v>LAS AMA 04</c:v>
                </c:pt>
                <c:pt idx="37885">
                  <c:v>LAS AMA 05</c:v>
                </c:pt>
                <c:pt idx="37886">
                  <c:v>LAS AMA 06</c:v>
                </c:pt>
                <c:pt idx="37887">
                  <c:v>LAS AMA 07</c:v>
                </c:pt>
                <c:pt idx="37888">
                  <c:v>LAS AMA 08</c:v>
                </c:pt>
                <c:pt idx="37889">
                  <c:v>LAS AMA 09</c:v>
                </c:pt>
                <c:pt idx="37890">
                  <c:v>LAS AMA 10</c:v>
                </c:pt>
                <c:pt idx="37891">
                  <c:v>LAS AMA 11</c:v>
                </c:pt>
                <c:pt idx="37892">
                  <c:v>LAS AMA 12</c:v>
                </c:pt>
                <c:pt idx="37893">
                  <c:v>LAS ANC 01</c:v>
                </c:pt>
                <c:pt idx="37894">
                  <c:v>LAS ANC 02</c:v>
                </c:pt>
                <c:pt idx="37895">
                  <c:v>LAS ANC 03</c:v>
                </c:pt>
                <c:pt idx="37896">
                  <c:v>LAS ANC 04</c:v>
                </c:pt>
                <c:pt idx="37897">
                  <c:v>LAS ANC 05</c:v>
                </c:pt>
                <c:pt idx="37898">
                  <c:v>LAS ANC 06</c:v>
                </c:pt>
                <c:pt idx="37899">
                  <c:v>LAS ANC 07</c:v>
                </c:pt>
                <c:pt idx="37900">
                  <c:v>LAS ANC 08</c:v>
                </c:pt>
                <c:pt idx="37901">
                  <c:v>LAS ANC 09</c:v>
                </c:pt>
                <c:pt idx="37902">
                  <c:v>LAS ANC 10</c:v>
                </c:pt>
                <c:pt idx="37903">
                  <c:v>LAS ANC 11</c:v>
                </c:pt>
                <c:pt idx="37904">
                  <c:v>LAS ANC 12</c:v>
                </c:pt>
                <c:pt idx="37905">
                  <c:v>LAS ATL 01</c:v>
                </c:pt>
                <c:pt idx="37906">
                  <c:v>LAS ATL 02</c:v>
                </c:pt>
                <c:pt idx="37907">
                  <c:v>LAS ATL 03</c:v>
                </c:pt>
                <c:pt idx="37908">
                  <c:v>LAS ATL 04</c:v>
                </c:pt>
                <c:pt idx="37909">
                  <c:v>LAS ATL 05</c:v>
                </c:pt>
                <c:pt idx="37910">
                  <c:v>LAS ATL 06</c:v>
                </c:pt>
                <c:pt idx="37911">
                  <c:v>LAS ATL 07</c:v>
                </c:pt>
                <c:pt idx="37912">
                  <c:v>LAS ATL 08</c:v>
                </c:pt>
                <c:pt idx="37913">
                  <c:v>LAS ATL 09</c:v>
                </c:pt>
                <c:pt idx="37914">
                  <c:v>LAS ATL 10</c:v>
                </c:pt>
                <c:pt idx="37915">
                  <c:v>LAS ATL 11</c:v>
                </c:pt>
                <c:pt idx="37916">
                  <c:v>LAS ATL 12</c:v>
                </c:pt>
                <c:pt idx="37917">
                  <c:v>LAS ATW 01</c:v>
                </c:pt>
                <c:pt idx="37918">
                  <c:v>LAS ATW 02</c:v>
                </c:pt>
                <c:pt idx="37919">
                  <c:v>LAS ATW 03</c:v>
                </c:pt>
                <c:pt idx="37920">
                  <c:v>LAS ATW 04</c:v>
                </c:pt>
                <c:pt idx="37921">
                  <c:v>LAS ATW 05</c:v>
                </c:pt>
                <c:pt idx="37922">
                  <c:v>LAS ATW 06</c:v>
                </c:pt>
                <c:pt idx="37923">
                  <c:v>LAS ATW 07</c:v>
                </c:pt>
                <c:pt idx="37924">
                  <c:v>LAS ATW 08</c:v>
                </c:pt>
                <c:pt idx="37925">
                  <c:v>LAS ATW 09</c:v>
                </c:pt>
                <c:pt idx="37926">
                  <c:v>LAS ATW 10</c:v>
                </c:pt>
                <c:pt idx="37927">
                  <c:v>LAS ATW 11</c:v>
                </c:pt>
                <c:pt idx="37928">
                  <c:v>LAS ATW 12</c:v>
                </c:pt>
                <c:pt idx="37929">
                  <c:v>LAS AUS 01</c:v>
                </c:pt>
                <c:pt idx="37930">
                  <c:v>LAS AUS 02</c:v>
                </c:pt>
                <c:pt idx="37931">
                  <c:v>LAS AUS 03</c:v>
                </c:pt>
                <c:pt idx="37932">
                  <c:v>LAS AUS 04</c:v>
                </c:pt>
                <c:pt idx="37933">
                  <c:v>LAS AUS 05</c:v>
                </c:pt>
                <c:pt idx="37934">
                  <c:v>LAS AUS 06</c:v>
                </c:pt>
                <c:pt idx="37935">
                  <c:v>LAS AUS 07</c:v>
                </c:pt>
                <c:pt idx="37936">
                  <c:v>LAS AUS 08</c:v>
                </c:pt>
                <c:pt idx="37937">
                  <c:v>LAS AUS 09</c:v>
                </c:pt>
                <c:pt idx="37938">
                  <c:v>LAS AUS 10</c:v>
                </c:pt>
                <c:pt idx="37939">
                  <c:v>LAS AUS 11</c:v>
                </c:pt>
                <c:pt idx="37940">
                  <c:v>LAS AUS 12</c:v>
                </c:pt>
                <c:pt idx="37941">
                  <c:v>LAS AZA 01</c:v>
                </c:pt>
                <c:pt idx="37942">
                  <c:v>LAS AZA 02</c:v>
                </c:pt>
                <c:pt idx="37943">
                  <c:v>LAS AZA 03</c:v>
                </c:pt>
                <c:pt idx="37944">
                  <c:v>LAS AZA 04</c:v>
                </c:pt>
                <c:pt idx="37945">
                  <c:v>LAS AZA 05</c:v>
                </c:pt>
                <c:pt idx="37946">
                  <c:v>LAS AZA 06</c:v>
                </c:pt>
                <c:pt idx="37947">
                  <c:v>LAS AZA 07</c:v>
                </c:pt>
                <c:pt idx="37948">
                  <c:v>LAS AZA 08</c:v>
                </c:pt>
                <c:pt idx="37949">
                  <c:v>LAS AZA 09</c:v>
                </c:pt>
                <c:pt idx="37950">
                  <c:v>LAS AZA 10</c:v>
                </c:pt>
                <c:pt idx="37951">
                  <c:v>LAS AZA 11</c:v>
                </c:pt>
                <c:pt idx="37952">
                  <c:v>LAS AZA 12</c:v>
                </c:pt>
                <c:pt idx="37953">
                  <c:v>LAS BDL 01</c:v>
                </c:pt>
                <c:pt idx="37954">
                  <c:v>LAS BDL 02</c:v>
                </c:pt>
                <c:pt idx="37955">
                  <c:v>LAS BDL 03</c:v>
                </c:pt>
                <c:pt idx="37956">
                  <c:v>LAS BDL 04</c:v>
                </c:pt>
                <c:pt idx="37957">
                  <c:v>LAS BDL 05</c:v>
                </c:pt>
                <c:pt idx="37958">
                  <c:v>LAS BDL 06</c:v>
                </c:pt>
                <c:pt idx="37959">
                  <c:v>LAS BDL 07</c:v>
                </c:pt>
                <c:pt idx="37960">
                  <c:v>LAS BDL 08</c:v>
                </c:pt>
                <c:pt idx="37961">
                  <c:v>LAS BDL 09</c:v>
                </c:pt>
                <c:pt idx="37962">
                  <c:v>LAS BDL 10</c:v>
                </c:pt>
                <c:pt idx="37963">
                  <c:v>LAS BDL 11</c:v>
                </c:pt>
                <c:pt idx="37964">
                  <c:v>LAS BDL 12</c:v>
                </c:pt>
                <c:pt idx="37965">
                  <c:v>LAS BHM 01</c:v>
                </c:pt>
                <c:pt idx="37966">
                  <c:v>LAS BHM 02</c:v>
                </c:pt>
                <c:pt idx="37967">
                  <c:v>LAS BHM 03</c:v>
                </c:pt>
                <c:pt idx="37968">
                  <c:v>LAS BHM 04</c:v>
                </c:pt>
                <c:pt idx="37969">
                  <c:v>LAS BHM 05</c:v>
                </c:pt>
                <c:pt idx="37970">
                  <c:v>LAS BHM 06</c:v>
                </c:pt>
                <c:pt idx="37971">
                  <c:v>LAS BHM 07</c:v>
                </c:pt>
                <c:pt idx="37972">
                  <c:v>LAS BHM 08</c:v>
                </c:pt>
                <c:pt idx="37973">
                  <c:v>LAS BHM 09</c:v>
                </c:pt>
                <c:pt idx="37974">
                  <c:v>LAS BHM 10</c:v>
                </c:pt>
                <c:pt idx="37975">
                  <c:v>LAS BHM 11</c:v>
                </c:pt>
                <c:pt idx="37976">
                  <c:v>LAS BHM 12</c:v>
                </c:pt>
                <c:pt idx="37977">
                  <c:v>LAS BIL 01</c:v>
                </c:pt>
                <c:pt idx="37978">
                  <c:v>LAS BIL 02</c:v>
                </c:pt>
                <c:pt idx="37979">
                  <c:v>LAS BIL 03</c:v>
                </c:pt>
                <c:pt idx="37980">
                  <c:v>LAS BIL 04</c:v>
                </c:pt>
                <c:pt idx="37981">
                  <c:v>LAS BIL 05</c:v>
                </c:pt>
                <c:pt idx="37982">
                  <c:v>LAS BIL 06</c:v>
                </c:pt>
                <c:pt idx="37983">
                  <c:v>LAS BIL 07</c:v>
                </c:pt>
                <c:pt idx="37984">
                  <c:v>LAS BIL 08</c:v>
                </c:pt>
                <c:pt idx="37985">
                  <c:v>LAS BIL 09</c:v>
                </c:pt>
                <c:pt idx="37986">
                  <c:v>LAS BIL 10</c:v>
                </c:pt>
                <c:pt idx="37987">
                  <c:v>LAS BIL 11</c:v>
                </c:pt>
                <c:pt idx="37988">
                  <c:v>LAS BIL 12</c:v>
                </c:pt>
                <c:pt idx="37989">
                  <c:v>LAS BIS 01</c:v>
                </c:pt>
                <c:pt idx="37990">
                  <c:v>LAS BIS 02</c:v>
                </c:pt>
                <c:pt idx="37991">
                  <c:v>LAS BIS 03</c:v>
                </c:pt>
                <c:pt idx="37992">
                  <c:v>LAS BIS 04</c:v>
                </c:pt>
                <c:pt idx="37993">
                  <c:v>LAS BIS 05</c:v>
                </c:pt>
                <c:pt idx="37994">
                  <c:v>LAS BIS 06</c:v>
                </c:pt>
                <c:pt idx="37995">
                  <c:v>LAS BIS 07</c:v>
                </c:pt>
                <c:pt idx="37996">
                  <c:v>LAS BIS 08</c:v>
                </c:pt>
                <c:pt idx="37997">
                  <c:v>LAS BIS 09</c:v>
                </c:pt>
                <c:pt idx="37998">
                  <c:v>LAS BIS 10</c:v>
                </c:pt>
                <c:pt idx="37999">
                  <c:v>LAS BIS 11</c:v>
                </c:pt>
                <c:pt idx="38000">
                  <c:v>LAS BIS 12</c:v>
                </c:pt>
                <c:pt idx="38001">
                  <c:v>LAS BLI 01</c:v>
                </c:pt>
                <c:pt idx="38002">
                  <c:v>LAS BLI 02</c:v>
                </c:pt>
                <c:pt idx="38003">
                  <c:v>LAS BLI 03</c:v>
                </c:pt>
                <c:pt idx="38004">
                  <c:v>LAS BLI 04</c:v>
                </c:pt>
                <c:pt idx="38005">
                  <c:v>LAS BLI 05</c:v>
                </c:pt>
                <c:pt idx="38006">
                  <c:v>LAS BLI 06</c:v>
                </c:pt>
                <c:pt idx="38007">
                  <c:v>LAS BLI 07</c:v>
                </c:pt>
                <c:pt idx="38008">
                  <c:v>LAS BLI 08</c:v>
                </c:pt>
                <c:pt idx="38009">
                  <c:v>LAS BLI 09</c:v>
                </c:pt>
                <c:pt idx="38010">
                  <c:v>LAS BLI 10</c:v>
                </c:pt>
                <c:pt idx="38011">
                  <c:v>LAS BLI 11</c:v>
                </c:pt>
                <c:pt idx="38012">
                  <c:v>LAS BLI 12</c:v>
                </c:pt>
                <c:pt idx="38013">
                  <c:v>LAS BLV 01</c:v>
                </c:pt>
                <c:pt idx="38014">
                  <c:v>LAS BLV 02</c:v>
                </c:pt>
                <c:pt idx="38015">
                  <c:v>LAS BLV 03</c:v>
                </c:pt>
                <c:pt idx="38016">
                  <c:v>LAS BLV 04</c:v>
                </c:pt>
                <c:pt idx="38017">
                  <c:v>LAS BLV 05</c:v>
                </c:pt>
                <c:pt idx="38018">
                  <c:v>LAS BLV 06</c:v>
                </c:pt>
                <c:pt idx="38019">
                  <c:v>LAS BLV 07</c:v>
                </c:pt>
                <c:pt idx="38020">
                  <c:v>LAS BLV 08</c:v>
                </c:pt>
                <c:pt idx="38021">
                  <c:v>LAS BLV 09</c:v>
                </c:pt>
                <c:pt idx="38022">
                  <c:v>LAS BLV 10</c:v>
                </c:pt>
                <c:pt idx="38023">
                  <c:v>LAS BLV 11</c:v>
                </c:pt>
                <c:pt idx="38024">
                  <c:v>LAS BLV 12</c:v>
                </c:pt>
                <c:pt idx="38025">
                  <c:v>LAS BMI 11</c:v>
                </c:pt>
                <c:pt idx="38026">
                  <c:v>LAS BNA 01</c:v>
                </c:pt>
                <c:pt idx="38027">
                  <c:v>LAS BNA 02</c:v>
                </c:pt>
                <c:pt idx="38028">
                  <c:v>LAS BNA 03</c:v>
                </c:pt>
                <c:pt idx="38029">
                  <c:v>LAS BNA 04</c:v>
                </c:pt>
                <c:pt idx="38030">
                  <c:v>LAS BNA 05</c:v>
                </c:pt>
                <c:pt idx="38031">
                  <c:v>LAS BNA 06</c:v>
                </c:pt>
                <c:pt idx="38032">
                  <c:v>LAS BNA 07</c:v>
                </c:pt>
                <c:pt idx="38033">
                  <c:v>LAS BNA 08</c:v>
                </c:pt>
                <c:pt idx="38034">
                  <c:v>LAS BNA 09</c:v>
                </c:pt>
                <c:pt idx="38035">
                  <c:v>LAS BNA 10</c:v>
                </c:pt>
                <c:pt idx="38036">
                  <c:v>LAS BNA 11</c:v>
                </c:pt>
                <c:pt idx="38037">
                  <c:v>LAS BNA 12</c:v>
                </c:pt>
                <c:pt idx="38038">
                  <c:v>LAS BOI 01</c:v>
                </c:pt>
                <c:pt idx="38039">
                  <c:v>LAS BOI 02</c:v>
                </c:pt>
                <c:pt idx="38040">
                  <c:v>LAS BOI 03</c:v>
                </c:pt>
                <c:pt idx="38041">
                  <c:v>LAS BOI 04</c:v>
                </c:pt>
                <c:pt idx="38042">
                  <c:v>LAS BOI 05</c:v>
                </c:pt>
                <c:pt idx="38043">
                  <c:v>LAS BOI 06</c:v>
                </c:pt>
                <c:pt idx="38044">
                  <c:v>LAS BOI 07</c:v>
                </c:pt>
                <c:pt idx="38045">
                  <c:v>LAS BOI 08</c:v>
                </c:pt>
                <c:pt idx="38046">
                  <c:v>LAS BOI 09</c:v>
                </c:pt>
                <c:pt idx="38047">
                  <c:v>LAS BOI 10</c:v>
                </c:pt>
                <c:pt idx="38048">
                  <c:v>LAS BOI 11</c:v>
                </c:pt>
                <c:pt idx="38049">
                  <c:v>LAS BOI 12</c:v>
                </c:pt>
                <c:pt idx="38050">
                  <c:v>LAS BOS 01</c:v>
                </c:pt>
                <c:pt idx="38051">
                  <c:v>LAS BOS 02</c:v>
                </c:pt>
                <c:pt idx="38052">
                  <c:v>LAS BOS 03</c:v>
                </c:pt>
                <c:pt idx="38053">
                  <c:v>LAS BOS 04</c:v>
                </c:pt>
                <c:pt idx="38054">
                  <c:v>LAS BOS 05</c:v>
                </c:pt>
                <c:pt idx="38055">
                  <c:v>LAS BOS 06</c:v>
                </c:pt>
                <c:pt idx="38056">
                  <c:v>LAS BOS 07</c:v>
                </c:pt>
                <c:pt idx="38057">
                  <c:v>LAS BOS 08</c:v>
                </c:pt>
                <c:pt idx="38058">
                  <c:v>LAS BOS 09</c:v>
                </c:pt>
                <c:pt idx="38059">
                  <c:v>LAS BOS 10</c:v>
                </c:pt>
                <c:pt idx="38060">
                  <c:v>LAS BOS 11</c:v>
                </c:pt>
                <c:pt idx="38061">
                  <c:v>LAS BOS 12</c:v>
                </c:pt>
                <c:pt idx="38062">
                  <c:v>LAS BUF 01</c:v>
                </c:pt>
                <c:pt idx="38063">
                  <c:v>LAS BUF 02</c:v>
                </c:pt>
                <c:pt idx="38064">
                  <c:v>LAS BUF 03</c:v>
                </c:pt>
                <c:pt idx="38065">
                  <c:v>LAS BUF 04</c:v>
                </c:pt>
                <c:pt idx="38066">
                  <c:v>LAS BUF 05</c:v>
                </c:pt>
                <c:pt idx="38067">
                  <c:v>LAS BUF 06</c:v>
                </c:pt>
                <c:pt idx="38068">
                  <c:v>LAS BUF 07</c:v>
                </c:pt>
                <c:pt idx="38069">
                  <c:v>LAS BUF 08</c:v>
                </c:pt>
                <c:pt idx="38070">
                  <c:v>LAS BUF 09</c:v>
                </c:pt>
                <c:pt idx="38071">
                  <c:v>LAS BUF 10</c:v>
                </c:pt>
                <c:pt idx="38072">
                  <c:v>LAS BUF 11</c:v>
                </c:pt>
                <c:pt idx="38073">
                  <c:v>LAS BUF 12</c:v>
                </c:pt>
                <c:pt idx="38074">
                  <c:v>LAS BUR 01</c:v>
                </c:pt>
                <c:pt idx="38075">
                  <c:v>LAS BUR 02</c:v>
                </c:pt>
                <c:pt idx="38076">
                  <c:v>LAS BUR 03</c:v>
                </c:pt>
                <c:pt idx="38077">
                  <c:v>LAS BUR 04</c:v>
                </c:pt>
                <c:pt idx="38078">
                  <c:v>LAS BUR 05</c:v>
                </c:pt>
                <c:pt idx="38079">
                  <c:v>LAS BUR 06</c:v>
                </c:pt>
                <c:pt idx="38080">
                  <c:v>LAS BUR 07</c:v>
                </c:pt>
                <c:pt idx="38081">
                  <c:v>LAS BUR 08</c:v>
                </c:pt>
                <c:pt idx="38082">
                  <c:v>LAS BUR 09</c:v>
                </c:pt>
                <c:pt idx="38083">
                  <c:v>LAS BUR 10</c:v>
                </c:pt>
                <c:pt idx="38084">
                  <c:v>LAS BUR 11</c:v>
                </c:pt>
                <c:pt idx="38085">
                  <c:v>LAS BUR 12</c:v>
                </c:pt>
                <c:pt idx="38086">
                  <c:v>LAS BWI 01</c:v>
                </c:pt>
                <c:pt idx="38087">
                  <c:v>LAS BWI 02</c:v>
                </c:pt>
                <c:pt idx="38088">
                  <c:v>LAS BWI 03</c:v>
                </c:pt>
                <c:pt idx="38089">
                  <c:v>LAS BWI 04</c:v>
                </c:pt>
                <c:pt idx="38090">
                  <c:v>LAS BWI 05</c:v>
                </c:pt>
                <c:pt idx="38091">
                  <c:v>LAS BWI 06</c:v>
                </c:pt>
                <c:pt idx="38092">
                  <c:v>LAS BWI 07</c:v>
                </c:pt>
                <c:pt idx="38093">
                  <c:v>LAS BWI 08</c:v>
                </c:pt>
                <c:pt idx="38094">
                  <c:v>LAS BWI 09</c:v>
                </c:pt>
                <c:pt idx="38095">
                  <c:v>LAS BWI 10</c:v>
                </c:pt>
                <c:pt idx="38096">
                  <c:v>LAS BWI 11</c:v>
                </c:pt>
                <c:pt idx="38097">
                  <c:v>LAS BWI 12</c:v>
                </c:pt>
                <c:pt idx="38098">
                  <c:v>LAS BZN 01</c:v>
                </c:pt>
                <c:pt idx="38099">
                  <c:v>LAS BZN 02</c:v>
                </c:pt>
                <c:pt idx="38100">
                  <c:v>LAS BZN 03</c:v>
                </c:pt>
                <c:pt idx="38101">
                  <c:v>LAS BZN 04</c:v>
                </c:pt>
                <c:pt idx="38102">
                  <c:v>LAS BZN 05</c:v>
                </c:pt>
                <c:pt idx="38103">
                  <c:v>LAS BZN 06</c:v>
                </c:pt>
                <c:pt idx="38104">
                  <c:v>LAS BZN 07</c:v>
                </c:pt>
                <c:pt idx="38105">
                  <c:v>LAS BZN 08</c:v>
                </c:pt>
                <c:pt idx="38106">
                  <c:v>LAS BZN 09</c:v>
                </c:pt>
                <c:pt idx="38107">
                  <c:v>LAS BZN 10</c:v>
                </c:pt>
                <c:pt idx="38108">
                  <c:v>LAS BZN 11</c:v>
                </c:pt>
                <c:pt idx="38109">
                  <c:v>LAS BZN 12</c:v>
                </c:pt>
                <c:pt idx="38110">
                  <c:v>LAS CAK 01</c:v>
                </c:pt>
                <c:pt idx="38111">
                  <c:v>LAS CAK 02</c:v>
                </c:pt>
                <c:pt idx="38112">
                  <c:v>LAS CAK 03</c:v>
                </c:pt>
                <c:pt idx="38113">
                  <c:v>LAS CAK 04</c:v>
                </c:pt>
                <c:pt idx="38114">
                  <c:v>LAS CAK 05</c:v>
                </c:pt>
                <c:pt idx="38115">
                  <c:v>LAS CAK 06</c:v>
                </c:pt>
                <c:pt idx="38116">
                  <c:v>LAS CAK 07</c:v>
                </c:pt>
                <c:pt idx="38117">
                  <c:v>LAS CAK 08</c:v>
                </c:pt>
                <c:pt idx="38118">
                  <c:v>LAS CAK 09</c:v>
                </c:pt>
                <c:pt idx="38119">
                  <c:v>LAS CAK 10</c:v>
                </c:pt>
                <c:pt idx="38120">
                  <c:v>LAS CAK 11</c:v>
                </c:pt>
                <c:pt idx="38121">
                  <c:v>LAS CAK 12</c:v>
                </c:pt>
                <c:pt idx="38122">
                  <c:v>LAS CID 01</c:v>
                </c:pt>
                <c:pt idx="38123">
                  <c:v>LAS CID 02</c:v>
                </c:pt>
                <c:pt idx="38124">
                  <c:v>LAS CID 03</c:v>
                </c:pt>
                <c:pt idx="38125">
                  <c:v>LAS CID 04</c:v>
                </c:pt>
                <c:pt idx="38126">
                  <c:v>LAS CID 05</c:v>
                </c:pt>
                <c:pt idx="38127">
                  <c:v>LAS CID 06</c:v>
                </c:pt>
                <c:pt idx="38128">
                  <c:v>LAS CID 07</c:v>
                </c:pt>
                <c:pt idx="38129">
                  <c:v>LAS CID 08</c:v>
                </c:pt>
                <c:pt idx="38130">
                  <c:v>LAS CID 09</c:v>
                </c:pt>
                <c:pt idx="38131">
                  <c:v>LAS CID 10</c:v>
                </c:pt>
                <c:pt idx="38132">
                  <c:v>LAS CID 11</c:v>
                </c:pt>
                <c:pt idx="38133">
                  <c:v>LAS CID 12</c:v>
                </c:pt>
                <c:pt idx="38134">
                  <c:v>LAS CLE 01</c:v>
                </c:pt>
                <c:pt idx="38135">
                  <c:v>LAS CLE 02</c:v>
                </c:pt>
                <c:pt idx="38136">
                  <c:v>LAS CLE 03</c:v>
                </c:pt>
                <c:pt idx="38137">
                  <c:v>LAS CLE 04</c:v>
                </c:pt>
                <c:pt idx="38138">
                  <c:v>LAS CLE 05</c:v>
                </c:pt>
                <c:pt idx="38139">
                  <c:v>LAS CLE 06</c:v>
                </c:pt>
                <c:pt idx="38140">
                  <c:v>LAS CLE 07</c:v>
                </c:pt>
                <c:pt idx="38141">
                  <c:v>LAS CLE 08</c:v>
                </c:pt>
                <c:pt idx="38142">
                  <c:v>LAS CLE 09</c:v>
                </c:pt>
                <c:pt idx="38143">
                  <c:v>LAS CLE 10</c:v>
                </c:pt>
                <c:pt idx="38144">
                  <c:v>LAS CLE 11</c:v>
                </c:pt>
                <c:pt idx="38145">
                  <c:v>LAS CLE 12</c:v>
                </c:pt>
                <c:pt idx="38146">
                  <c:v>LAS CLT 01</c:v>
                </c:pt>
                <c:pt idx="38147">
                  <c:v>LAS CLT 02</c:v>
                </c:pt>
                <c:pt idx="38148">
                  <c:v>LAS CLT 03</c:v>
                </c:pt>
                <c:pt idx="38149">
                  <c:v>LAS CLT 04</c:v>
                </c:pt>
                <c:pt idx="38150">
                  <c:v>LAS CLT 05</c:v>
                </c:pt>
                <c:pt idx="38151">
                  <c:v>LAS CLT 06</c:v>
                </c:pt>
                <c:pt idx="38152">
                  <c:v>LAS CLT 07</c:v>
                </c:pt>
                <c:pt idx="38153">
                  <c:v>LAS CLT 08</c:v>
                </c:pt>
                <c:pt idx="38154">
                  <c:v>LAS CLT 09</c:v>
                </c:pt>
                <c:pt idx="38155">
                  <c:v>LAS CLT 10</c:v>
                </c:pt>
                <c:pt idx="38156">
                  <c:v>LAS CLT 11</c:v>
                </c:pt>
                <c:pt idx="38157">
                  <c:v>LAS CLT 12</c:v>
                </c:pt>
                <c:pt idx="38158">
                  <c:v>LAS CMH 01</c:v>
                </c:pt>
                <c:pt idx="38159">
                  <c:v>LAS CMH 02</c:v>
                </c:pt>
                <c:pt idx="38160">
                  <c:v>LAS CMH 03</c:v>
                </c:pt>
                <c:pt idx="38161">
                  <c:v>LAS CMH 04</c:v>
                </c:pt>
                <c:pt idx="38162">
                  <c:v>LAS CMH 05</c:v>
                </c:pt>
                <c:pt idx="38163">
                  <c:v>LAS CMH 06</c:v>
                </c:pt>
                <c:pt idx="38164">
                  <c:v>LAS CMH 07</c:v>
                </c:pt>
                <c:pt idx="38165">
                  <c:v>LAS CMH 08</c:v>
                </c:pt>
                <c:pt idx="38166">
                  <c:v>LAS CMH 09</c:v>
                </c:pt>
                <c:pt idx="38167">
                  <c:v>LAS CMH 10</c:v>
                </c:pt>
                <c:pt idx="38168">
                  <c:v>LAS CMH 11</c:v>
                </c:pt>
                <c:pt idx="38169">
                  <c:v>LAS CMH 12</c:v>
                </c:pt>
                <c:pt idx="38170">
                  <c:v>LAS COS 01</c:v>
                </c:pt>
                <c:pt idx="38171">
                  <c:v>LAS COS 02</c:v>
                </c:pt>
                <c:pt idx="38172">
                  <c:v>LAS COS 03</c:v>
                </c:pt>
                <c:pt idx="38173">
                  <c:v>LAS COS 04</c:v>
                </c:pt>
                <c:pt idx="38174">
                  <c:v>LAS COS 05</c:v>
                </c:pt>
                <c:pt idx="38175">
                  <c:v>LAS COS 06</c:v>
                </c:pt>
                <c:pt idx="38176">
                  <c:v>LAS COS 07</c:v>
                </c:pt>
                <c:pt idx="38177">
                  <c:v>LAS COS 08</c:v>
                </c:pt>
                <c:pt idx="38178">
                  <c:v>LAS COS 09</c:v>
                </c:pt>
                <c:pt idx="38179">
                  <c:v>LAS COS 10</c:v>
                </c:pt>
                <c:pt idx="38180">
                  <c:v>LAS COS 11</c:v>
                </c:pt>
                <c:pt idx="38181">
                  <c:v>LAS COS 12</c:v>
                </c:pt>
                <c:pt idx="38182">
                  <c:v>LAS CPR 01</c:v>
                </c:pt>
                <c:pt idx="38183">
                  <c:v>LAS CVG 01</c:v>
                </c:pt>
                <c:pt idx="38184">
                  <c:v>LAS CVG 02</c:v>
                </c:pt>
                <c:pt idx="38185">
                  <c:v>LAS CVG 03</c:v>
                </c:pt>
                <c:pt idx="38186">
                  <c:v>LAS CVG 04</c:v>
                </c:pt>
                <c:pt idx="38187">
                  <c:v>LAS CVG 05</c:v>
                </c:pt>
                <c:pt idx="38188">
                  <c:v>LAS CVG 06</c:v>
                </c:pt>
                <c:pt idx="38189">
                  <c:v>LAS CVG 07</c:v>
                </c:pt>
                <c:pt idx="38190">
                  <c:v>LAS CVG 08</c:v>
                </c:pt>
                <c:pt idx="38191">
                  <c:v>LAS CVG 09</c:v>
                </c:pt>
                <c:pt idx="38192">
                  <c:v>LAS CVG 10</c:v>
                </c:pt>
                <c:pt idx="38193">
                  <c:v>LAS CVG 11</c:v>
                </c:pt>
                <c:pt idx="38194">
                  <c:v>LAS CVG 12</c:v>
                </c:pt>
                <c:pt idx="38195">
                  <c:v>LAS DAL 01</c:v>
                </c:pt>
                <c:pt idx="38196">
                  <c:v>LAS DAL 02</c:v>
                </c:pt>
                <c:pt idx="38197">
                  <c:v>LAS DAL 03</c:v>
                </c:pt>
                <c:pt idx="38198">
                  <c:v>LAS DAL 04</c:v>
                </c:pt>
                <c:pt idx="38199">
                  <c:v>LAS DAL 05</c:v>
                </c:pt>
                <c:pt idx="38200">
                  <c:v>LAS DAL 06</c:v>
                </c:pt>
                <c:pt idx="38201">
                  <c:v>LAS DAL 07</c:v>
                </c:pt>
                <c:pt idx="38202">
                  <c:v>LAS DAL 08</c:v>
                </c:pt>
                <c:pt idx="38203">
                  <c:v>LAS DAL 09</c:v>
                </c:pt>
                <c:pt idx="38204">
                  <c:v>LAS DAL 10</c:v>
                </c:pt>
                <c:pt idx="38205">
                  <c:v>LAS DAL 11</c:v>
                </c:pt>
                <c:pt idx="38206">
                  <c:v>LAS DAL 12</c:v>
                </c:pt>
                <c:pt idx="38207">
                  <c:v>LAS DCA 01</c:v>
                </c:pt>
                <c:pt idx="38208">
                  <c:v>LAS DCA 02</c:v>
                </c:pt>
                <c:pt idx="38209">
                  <c:v>LAS DCA 03</c:v>
                </c:pt>
                <c:pt idx="38210">
                  <c:v>LAS DCA 04</c:v>
                </c:pt>
                <c:pt idx="38211">
                  <c:v>LAS DCA 05</c:v>
                </c:pt>
                <c:pt idx="38212">
                  <c:v>LAS DCA 06</c:v>
                </c:pt>
                <c:pt idx="38213">
                  <c:v>LAS DCA 07</c:v>
                </c:pt>
                <c:pt idx="38214">
                  <c:v>LAS DCA 08</c:v>
                </c:pt>
                <c:pt idx="38215">
                  <c:v>LAS DCA 09</c:v>
                </c:pt>
                <c:pt idx="38216">
                  <c:v>LAS DCA 10</c:v>
                </c:pt>
                <c:pt idx="38217">
                  <c:v>LAS DCA 11</c:v>
                </c:pt>
                <c:pt idx="38218">
                  <c:v>LAS DCA 12</c:v>
                </c:pt>
                <c:pt idx="38219">
                  <c:v>LAS DEN 01</c:v>
                </c:pt>
                <c:pt idx="38220">
                  <c:v>LAS DEN 02</c:v>
                </c:pt>
                <c:pt idx="38221">
                  <c:v>LAS DEN 03</c:v>
                </c:pt>
                <c:pt idx="38222">
                  <c:v>LAS DEN 04</c:v>
                </c:pt>
                <c:pt idx="38223">
                  <c:v>LAS DEN 05</c:v>
                </c:pt>
                <c:pt idx="38224">
                  <c:v>LAS DEN 06</c:v>
                </c:pt>
                <c:pt idx="38225">
                  <c:v>LAS DEN 07</c:v>
                </c:pt>
                <c:pt idx="38226">
                  <c:v>LAS DEN 08</c:v>
                </c:pt>
                <c:pt idx="38227">
                  <c:v>LAS DEN 09</c:v>
                </c:pt>
                <c:pt idx="38228">
                  <c:v>LAS DEN 10</c:v>
                </c:pt>
                <c:pt idx="38229">
                  <c:v>LAS DEN 11</c:v>
                </c:pt>
                <c:pt idx="38230">
                  <c:v>LAS DEN 12</c:v>
                </c:pt>
                <c:pt idx="38231">
                  <c:v>LAS DFW 01</c:v>
                </c:pt>
                <c:pt idx="38232">
                  <c:v>LAS DFW 02</c:v>
                </c:pt>
                <c:pt idx="38233">
                  <c:v>LAS DFW 03</c:v>
                </c:pt>
                <c:pt idx="38234">
                  <c:v>LAS DFW 04</c:v>
                </c:pt>
                <c:pt idx="38235">
                  <c:v>LAS DFW 05</c:v>
                </c:pt>
                <c:pt idx="38236">
                  <c:v>LAS DFW 06</c:v>
                </c:pt>
                <c:pt idx="38237">
                  <c:v>LAS DFW 07</c:v>
                </c:pt>
                <c:pt idx="38238">
                  <c:v>LAS DFW 08</c:v>
                </c:pt>
                <c:pt idx="38239">
                  <c:v>LAS DFW 09</c:v>
                </c:pt>
                <c:pt idx="38240">
                  <c:v>LAS DFW 10</c:v>
                </c:pt>
                <c:pt idx="38241">
                  <c:v>LAS DFW 11</c:v>
                </c:pt>
                <c:pt idx="38242">
                  <c:v>LAS DFW 12</c:v>
                </c:pt>
                <c:pt idx="38243">
                  <c:v>LAS DSM 01</c:v>
                </c:pt>
                <c:pt idx="38244">
                  <c:v>LAS DSM 02</c:v>
                </c:pt>
                <c:pt idx="38245">
                  <c:v>LAS DSM 03</c:v>
                </c:pt>
                <c:pt idx="38246">
                  <c:v>LAS DSM 04</c:v>
                </c:pt>
                <c:pt idx="38247">
                  <c:v>LAS DSM 05</c:v>
                </c:pt>
                <c:pt idx="38248">
                  <c:v>LAS DSM 06</c:v>
                </c:pt>
                <c:pt idx="38249">
                  <c:v>LAS DSM 07</c:v>
                </c:pt>
                <c:pt idx="38250">
                  <c:v>LAS DSM 08</c:v>
                </c:pt>
                <c:pt idx="38251">
                  <c:v>LAS DSM 09</c:v>
                </c:pt>
                <c:pt idx="38252">
                  <c:v>LAS DSM 10</c:v>
                </c:pt>
                <c:pt idx="38253">
                  <c:v>LAS DSM 11</c:v>
                </c:pt>
                <c:pt idx="38254">
                  <c:v>LAS DSM 12</c:v>
                </c:pt>
                <c:pt idx="38255">
                  <c:v>LAS DTW 01</c:v>
                </c:pt>
                <c:pt idx="38256">
                  <c:v>LAS DTW 02</c:v>
                </c:pt>
                <c:pt idx="38257">
                  <c:v>LAS DTW 03</c:v>
                </c:pt>
                <c:pt idx="38258">
                  <c:v>LAS DTW 04</c:v>
                </c:pt>
                <c:pt idx="38259">
                  <c:v>LAS DTW 05</c:v>
                </c:pt>
                <c:pt idx="38260">
                  <c:v>LAS DTW 06</c:v>
                </c:pt>
                <c:pt idx="38261">
                  <c:v>LAS DTW 07</c:v>
                </c:pt>
                <c:pt idx="38262">
                  <c:v>LAS DTW 08</c:v>
                </c:pt>
                <c:pt idx="38263">
                  <c:v>LAS DTW 09</c:v>
                </c:pt>
                <c:pt idx="38264">
                  <c:v>LAS DTW 10</c:v>
                </c:pt>
                <c:pt idx="38265">
                  <c:v>LAS DTW 11</c:v>
                </c:pt>
                <c:pt idx="38266">
                  <c:v>LAS DTW 12</c:v>
                </c:pt>
                <c:pt idx="38267">
                  <c:v>LAS ELP 01</c:v>
                </c:pt>
                <c:pt idx="38268">
                  <c:v>LAS ELP 02</c:v>
                </c:pt>
                <c:pt idx="38269">
                  <c:v>LAS ELP 03</c:v>
                </c:pt>
                <c:pt idx="38270">
                  <c:v>LAS ELP 04</c:v>
                </c:pt>
                <c:pt idx="38271">
                  <c:v>LAS ELP 05</c:v>
                </c:pt>
                <c:pt idx="38272">
                  <c:v>LAS ELP 06</c:v>
                </c:pt>
                <c:pt idx="38273">
                  <c:v>LAS ELP 07</c:v>
                </c:pt>
                <c:pt idx="38274">
                  <c:v>LAS ELP 08</c:v>
                </c:pt>
                <c:pt idx="38275">
                  <c:v>LAS ELP 09</c:v>
                </c:pt>
                <c:pt idx="38276">
                  <c:v>LAS ELP 10</c:v>
                </c:pt>
                <c:pt idx="38277">
                  <c:v>LAS ELP 11</c:v>
                </c:pt>
                <c:pt idx="38278">
                  <c:v>LAS ELP 12</c:v>
                </c:pt>
                <c:pt idx="38279">
                  <c:v>LAS EUG 01</c:v>
                </c:pt>
                <c:pt idx="38280">
                  <c:v>LAS EUG 02</c:v>
                </c:pt>
                <c:pt idx="38281">
                  <c:v>LAS EUG 03</c:v>
                </c:pt>
                <c:pt idx="38282">
                  <c:v>LAS EUG 04</c:v>
                </c:pt>
                <c:pt idx="38283">
                  <c:v>LAS EUG 05</c:v>
                </c:pt>
                <c:pt idx="38284">
                  <c:v>LAS EUG 06</c:v>
                </c:pt>
                <c:pt idx="38285">
                  <c:v>LAS EUG 07</c:v>
                </c:pt>
                <c:pt idx="38286">
                  <c:v>LAS EUG 08</c:v>
                </c:pt>
                <c:pt idx="38287">
                  <c:v>LAS EUG 09</c:v>
                </c:pt>
                <c:pt idx="38288">
                  <c:v>LAS EUG 10</c:v>
                </c:pt>
                <c:pt idx="38289">
                  <c:v>LAS EUG 11</c:v>
                </c:pt>
                <c:pt idx="38290">
                  <c:v>LAS EUG 12</c:v>
                </c:pt>
                <c:pt idx="38291">
                  <c:v>LAS EWR 01</c:v>
                </c:pt>
                <c:pt idx="38292">
                  <c:v>LAS EWR 02</c:v>
                </c:pt>
                <c:pt idx="38293">
                  <c:v>LAS EWR 03</c:v>
                </c:pt>
                <c:pt idx="38294">
                  <c:v>LAS EWR 04</c:v>
                </c:pt>
                <c:pt idx="38295">
                  <c:v>LAS EWR 05</c:v>
                </c:pt>
                <c:pt idx="38296">
                  <c:v>LAS EWR 06</c:v>
                </c:pt>
                <c:pt idx="38297">
                  <c:v>LAS EWR 07</c:v>
                </c:pt>
                <c:pt idx="38298">
                  <c:v>LAS EWR 08</c:v>
                </c:pt>
                <c:pt idx="38299">
                  <c:v>LAS EWR 09</c:v>
                </c:pt>
                <c:pt idx="38300">
                  <c:v>LAS EWR 10</c:v>
                </c:pt>
                <c:pt idx="38301">
                  <c:v>LAS EWR 11</c:v>
                </c:pt>
                <c:pt idx="38302">
                  <c:v>LAS EWR 12</c:v>
                </c:pt>
                <c:pt idx="38303">
                  <c:v>LAS FAR 01</c:v>
                </c:pt>
                <c:pt idx="38304">
                  <c:v>LAS FAR 02</c:v>
                </c:pt>
                <c:pt idx="38305">
                  <c:v>LAS FAR 03</c:v>
                </c:pt>
                <c:pt idx="38306">
                  <c:v>LAS FAR 04</c:v>
                </c:pt>
                <c:pt idx="38307">
                  <c:v>LAS FAR 05</c:v>
                </c:pt>
                <c:pt idx="38308">
                  <c:v>LAS FAR 06</c:v>
                </c:pt>
                <c:pt idx="38309">
                  <c:v>LAS FAR 07</c:v>
                </c:pt>
                <c:pt idx="38310">
                  <c:v>LAS FAR 08</c:v>
                </c:pt>
                <c:pt idx="38311">
                  <c:v>LAS FAR 09</c:v>
                </c:pt>
                <c:pt idx="38312">
                  <c:v>LAS FAR 10</c:v>
                </c:pt>
                <c:pt idx="38313">
                  <c:v>LAS FAR 11</c:v>
                </c:pt>
                <c:pt idx="38314">
                  <c:v>LAS FAR 12</c:v>
                </c:pt>
                <c:pt idx="38315">
                  <c:v>LAS FAT 01</c:v>
                </c:pt>
                <c:pt idx="38316">
                  <c:v>LAS FAT 02</c:v>
                </c:pt>
                <c:pt idx="38317">
                  <c:v>LAS FAT 03</c:v>
                </c:pt>
                <c:pt idx="38318">
                  <c:v>LAS FAT 04</c:v>
                </c:pt>
                <c:pt idx="38319">
                  <c:v>LAS FAT 05</c:v>
                </c:pt>
                <c:pt idx="38320">
                  <c:v>LAS FAT 06</c:v>
                </c:pt>
                <c:pt idx="38321">
                  <c:v>LAS FAT 07</c:v>
                </c:pt>
                <c:pt idx="38322">
                  <c:v>LAS FAT 08</c:v>
                </c:pt>
                <c:pt idx="38323">
                  <c:v>LAS FAT 09</c:v>
                </c:pt>
                <c:pt idx="38324">
                  <c:v>LAS FAT 10</c:v>
                </c:pt>
                <c:pt idx="38325">
                  <c:v>LAS FAT 11</c:v>
                </c:pt>
                <c:pt idx="38326">
                  <c:v>LAS FAT 12</c:v>
                </c:pt>
                <c:pt idx="38327">
                  <c:v>LAS FCA 01</c:v>
                </c:pt>
                <c:pt idx="38328">
                  <c:v>LAS FCA 02</c:v>
                </c:pt>
                <c:pt idx="38329">
                  <c:v>LAS FCA 03</c:v>
                </c:pt>
                <c:pt idx="38330">
                  <c:v>LAS FCA 04</c:v>
                </c:pt>
                <c:pt idx="38331">
                  <c:v>LAS FCA 05</c:v>
                </c:pt>
                <c:pt idx="38332">
                  <c:v>LAS FCA 06</c:v>
                </c:pt>
                <c:pt idx="38333">
                  <c:v>LAS FCA 07</c:v>
                </c:pt>
                <c:pt idx="38334">
                  <c:v>LAS FCA 08</c:v>
                </c:pt>
                <c:pt idx="38335">
                  <c:v>LAS FCA 09</c:v>
                </c:pt>
                <c:pt idx="38336">
                  <c:v>LAS FCA 10</c:v>
                </c:pt>
                <c:pt idx="38337">
                  <c:v>LAS FCA 11</c:v>
                </c:pt>
                <c:pt idx="38338">
                  <c:v>LAS FCA 12</c:v>
                </c:pt>
                <c:pt idx="38339">
                  <c:v>LAS FLL 01</c:v>
                </c:pt>
                <c:pt idx="38340">
                  <c:v>LAS FLL 02</c:v>
                </c:pt>
                <c:pt idx="38341">
                  <c:v>LAS FLL 03</c:v>
                </c:pt>
                <c:pt idx="38342">
                  <c:v>LAS FLL 04</c:v>
                </c:pt>
                <c:pt idx="38343">
                  <c:v>LAS FLL 05</c:v>
                </c:pt>
                <c:pt idx="38344">
                  <c:v>LAS FLL 06</c:v>
                </c:pt>
                <c:pt idx="38345">
                  <c:v>LAS FLL 07</c:v>
                </c:pt>
                <c:pt idx="38346">
                  <c:v>LAS FLL 08</c:v>
                </c:pt>
                <c:pt idx="38347">
                  <c:v>LAS FLL 09</c:v>
                </c:pt>
                <c:pt idx="38348">
                  <c:v>LAS FLL 10</c:v>
                </c:pt>
                <c:pt idx="38349">
                  <c:v>LAS FLL 11</c:v>
                </c:pt>
                <c:pt idx="38350">
                  <c:v>LAS FLL 12</c:v>
                </c:pt>
                <c:pt idx="38351">
                  <c:v>LAS FNT 01</c:v>
                </c:pt>
                <c:pt idx="38352">
                  <c:v>LAS FNT 02</c:v>
                </c:pt>
                <c:pt idx="38353">
                  <c:v>LAS FNT 03</c:v>
                </c:pt>
                <c:pt idx="38354">
                  <c:v>LAS FNT 04</c:v>
                </c:pt>
                <c:pt idx="38355">
                  <c:v>LAS FNT 05</c:v>
                </c:pt>
                <c:pt idx="38356">
                  <c:v>LAS FNT 06</c:v>
                </c:pt>
                <c:pt idx="38357">
                  <c:v>LAS FNT 07</c:v>
                </c:pt>
                <c:pt idx="38358">
                  <c:v>LAS FNT 08</c:v>
                </c:pt>
                <c:pt idx="38359">
                  <c:v>LAS FNT 09</c:v>
                </c:pt>
                <c:pt idx="38360">
                  <c:v>LAS FNT 10</c:v>
                </c:pt>
                <c:pt idx="38361">
                  <c:v>LAS FNT 11</c:v>
                </c:pt>
                <c:pt idx="38362">
                  <c:v>LAS FNT 12</c:v>
                </c:pt>
                <c:pt idx="38363">
                  <c:v>LAS FSD 01</c:v>
                </c:pt>
                <c:pt idx="38364">
                  <c:v>LAS FSD 02</c:v>
                </c:pt>
                <c:pt idx="38365">
                  <c:v>LAS FSD 03</c:v>
                </c:pt>
                <c:pt idx="38366">
                  <c:v>LAS FSD 04</c:v>
                </c:pt>
                <c:pt idx="38367">
                  <c:v>LAS FSD 05</c:v>
                </c:pt>
                <c:pt idx="38368">
                  <c:v>LAS FSD 06</c:v>
                </c:pt>
                <c:pt idx="38369">
                  <c:v>LAS FSD 07</c:v>
                </c:pt>
                <c:pt idx="38370">
                  <c:v>LAS FSD 08</c:v>
                </c:pt>
                <c:pt idx="38371">
                  <c:v>LAS FSD 09</c:v>
                </c:pt>
                <c:pt idx="38372">
                  <c:v>LAS FSD 10</c:v>
                </c:pt>
                <c:pt idx="38373">
                  <c:v>LAS FSD 11</c:v>
                </c:pt>
                <c:pt idx="38374">
                  <c:v>LAS FSD 12</c:v>
                </c:pt>
                <c:pt idx="38375">
                  <c:v>LAS GEG 01</c:v>
                </c:pt>
                <c:pt idx="38376">
                  <c:v>LAS GEG 02</c:v>
                </c:pt>
                <c:pt idx="38377">
                  <c:v>LAS GEG 03</c:v>
                </c:pt>
                <c:pt idx="38378">
                  <c:v>LAS GEG 04</c:v>
                </c:pt>
                <c:pt idx="38379">
                  <c:v>LAS GEG 05</c:v>
                </c:pt>
                <c:pt idx="38380">
                  <c:v>LAS GEG 06</c:v>
                </c:pt>
                <c:pt idx="38381">
                  <c:v>LAS GEG 07</c:v>
                </c:pt>
                <c:pt idx="38382">
                  <c:v>LAS GEG 08</c:v>
                </c:pt>
                <c:pt idx="38383">
                  <c:v>LAS GEG 09</c:v>
                </c:pt>
                <c:pt idx="38384">
                  <c:v>LAS GEG 10</c:v>
                </c:pt>
                <c:pt idx="38385">
                  <c:v>LAS GEG 11</c:v>
                </c:pt>
                <c:pt idx="38386">
                  <c:v>LAS GEG 12</c:v>
                </c:pt>
                <c:pt idx="38387">
                  <c:v>LAS GFK 01</c:v>
                </c:pt>
                <c:pt idx="38388">
                  <c:v>LAS GFK 02</c:v>
                </c:pt>
                <c:pt idx="38389">
                  <c:v>LAS GFK 03</c:v>
                </c:pt>
                <c:pt idx="38390">
                  <c:v>LAS GFK 04</c:v>
                </c:pt>
                <c:pt idx="38391">
                  <c:v>LAS GFK 05</c:v>
                </c:pt>
                <c:pt idx="38392">
                  <c:v>LAS GFK 06</c:v>
                </c:pt>
                <c:pt idx="38393">
                  <c:v>LAS GFK 07</c:v>
                </c:pt>
                <c:pt idx="38394">
                  <c:v>LAS GFK 08</c:v>
                </c:pt>
                <c:pt idx="38395">
                  <c:v>LAS GFK 09</c:v>
                </c:pt>
                <c:pt idx="38396">
                  <c:v>LAS GFK 10</c:v>
                </c:pt>
                <c:pt idx="38397">
                  <c:v>LAS GFK 11</c:v>
                </c:pt>
                <c:pt idx="38398">
                  <c:v>LAS GFK 12</c:v>
                </c:pt>
                <c:pt idx="38399">
                  <c:v>LAS GJT 01</c:v>
                </c:pt>
                <c:pt idx="38400">
                  <c:v>LAS GJT 02</c:v>
                </c:pt>
                <c:pt idx="38401">
                  <c:v>LAS GJT 03</c:v>
                </c:pt>
                <c:pt idx="38402">
                  <c:v>LAS GJT 04</c:v>
                </c:pt>
                <c:pt idx="38403">
                  <c:v>LAS GJT 05</c:v>
                </c:pt>
                <c:pt idx="38404">
                  <c:v>LAS GJT 06</c:v>
                </c:pt>
                <c:pt idx="38405">
                  <c:v>LAS GJT 07</c:v>
                </c:pt>
                <c:pt idx="38406">
                  <c:v>LAS GJT 08</c:v>
                </c:pt>
                <c:pt idx="38407">
                  <c:v>LAS GJT 09</c:v>
                </c:pt>
                <c:pt idx="38408">
                  <c:v>LAS GJT 10</c:v>
                </c:pt>
                <c:pt idx="38409">
                  <c:v>LAS GJT 11</c:v>
                </c:pt>
                <c:pt idx="38410">
                  <c:v>LAS GJT 12</c:v>
                </c:pt>
                <c:pt idx="38411">
                  <c:v>LAS GRI 01</c:v>
                </c:pt>
                <c:pt idx="38412">
                  <c:v>LAS GRI 02</c:v>
                </c:pt>
                <c:pt idx="38413">
                  <c:v>LAS GRI 03</c:v>
                </c:pt>
                <c:pt idx="38414">
                  <c:v>LAS GRI 04</c:v>
                </c:pt>
                <c:pt idx="38415">
                  <c:v>LAS GRI 05</c:v>
                </c:pt>
                <c:pt idx="38416">
                  <c:v>LAS GRI 06</c:v>
                </c:pt>
                <c:pt idx="38417">
                  <c:v>LAS GRI 07</c:v>
                </c:pt>
                <c:pt idx="38418">
                  <c:v>LAS GRI 08</c:v>
                </c:pt>
                <c:pt idx="38419">
                  <c:v>LAS GRI 09</c:v>
                </c:pt>
                <c:pt idx="38420">
                  <c:v>LAS GRI 10</c:v>
                </c:pt>
                <c:pt idx="38421">
                  <c:v>LAS GRI 11</c:v>
                </c:pt>
                <c:pt idx="38422">
                  <c:v>LAS GRI 12</c:v>
                </c:pt>
                <c:pt idx="38423">
                  <c:v>LAS GRR 01</c:v>
                </c:pt>
                <c:pt idx="38424">
                  <c:v>LAS GRR 02</c:v>
                </c:pt>
                <c:pt idx="38425">
                  <c:v>LAS GRR 03</c:v>
                </c:pt>
                <c:pt idx="38426">
                  <c:v>LAS GRR 04</c:v>
                </c:pt>
                <c:pt idx="38427">
                  <c:v>LAS GRR 05</c:v>
                </c:pt>
                <c:pt idx="38428">
                  <c:v>LAS GRR 06</c:v>
                </c:pt>
                <c:pt idx="38429">
                  <c:v>LAS GRR 07</c:v>
                </c:pt>
                <c:pt idx="38430">
                  <c:v>LAS GRR 08</c:v>
                </c:pt>
                <c:pt idx="38431">
                  <c:v>LAS GRR 09</c:v>
                </c:pt>
                <c:pt idx="38432">
                  <c:v>LAS GRR 10</c:v>
                </c:pt>
                <c:pt idx="38433">
                  <c:v>LAS GRR 11</c:v>
                </c:pt>
                <c:pt idx="38434">
                  <c:v>LAS GRR 12</c:v>
                </c:pt>
                <c:pt idx="38435">
                  <c:v>LAS GSP 09</c:v>
                </c:pt>
                <c:pt idx="38436">
                  <c:v>LAS GSP 10</c:v>
                </c:pt>
                <c:pt idx="38437">
                  <c:v>LAS GSP 11</c:v>
                </c:pt>
                <c:pt idx="38438">
                  <c:v>LAS GSP 12</c:v>
                </c:pt>
                <c:pt idx="38439">
                  <c:v>LAS GTF 01</c:v>
                </c:pt>
                <c:pt idx="38440">
                  <c:v>LAS GTF 02</c:v>
                </c:pt>
                <c:pt idx="38441">
                  <c:v>LAS GTF 03</c:v>
                </c:pt>
                <c:pt idx="38442">
                  <c:v>LAS GTF 04</c:v>
                </c:pt>
                <c:pt idx="38443">
                  <c:v>LAS GTF 05</c:v>
                </c:pt>
                <c:pt idx="38444">
                  <c:v>LAS GTF 06</c:v>
                </c:pt>
                <c:pt idx="38445">
                  <c:v>LAS GTF 07</c:v>
                </c:pt>
                <c:pt idx="38446">
                  <c:v>LAS GTF 08</c:v>
                </c:pt>
                <c:pt idx="38447">
                  <c:v>LAS GTF 09</c:v>
                </c:pt>
                <c:pt idx="38448">
                  <c:v>LAS GTF 10</c:v>
                </c:pt>
                <c:pt idx="38449">
                  <c:v>LAS GTF 11</c:v>
                </c:pt>
                <c:pt idx="38450">
                  <c:v>LAS GTF 12</c:v>
                </c:pt>
                <c:pt idx="38451">
                  <c:v>LAS HNL 01</c:v>
                </c:pt>
                <c:pt idx="38452">
                  <c:v>LAS HNL 02</c:v>
                </c:pt>
                <c:pt idx="38453">
                  <c:v>LAS HNL 03</c:v>
                </c:pt>
                <c:pt idx="38454">
                  <c:v>LAS HNL 04</c:v>
                </c:pt>
                <c:pt idx="38455">
                  <c:v>LAS HNL 05</c:v>
                </c:pt>
                <c:pt idx="38456">
                  <c:v>LAS HNL 06</c:v>
                </c:pt>
                <c:pt idx="38457">
                  <c:v>LAS HNL 07</c:v>
                </c:pt>
                <c:pt idx="38458">
                  <c:v>LAS HNL 08</c:v>
                </c:pt>
                <c:pt idx="38459">
                  <c:v>LAS HNL 09</c:v>
                </c:pt>
                <c:pt idx="38460">
                  <c:v>LAS HNL 10</c:v>
                </c:pt>
                <c:pt idx="38461">
                  <c:v>LAS HNL 11</c:v>
                </c:pt>
                <c:pt idx="38462">
                  <c:v>LAS HNL 12</c:v>
                </c:pt>
                <c:pt idx="38463">
                  <c:v>LAS HOU 01</c:v>
                </c:pt>
                <c:pt idx="38464">
                  <c:v>LAS HOU 02</c:v>
                </c:pt>
                <c:pt idx="38465">
                  <c:v>LAS HOU 03</c:v>
                </c:pt>
                <c:pt idx="38466">
                  <c:v>LAS HOU 04</c:v>
                </c:pt>
                <c:pt idx="38467">
                  <c:v>LAS HOU 05</c:v>
                </c:pt>
                <c:pt idx="38468">
                  <c:v>LAS HOU 06</c:v>
                </c:pt>
                <c:pt idx="38469">
                  <c:v>LAS HOU 07</c:v>
                </c:pt>
                <c:pt idx="38470">
                  <c:v>LAS HOU 08</c:v>
                </c:pt>
                <c:pt idx="38471">
                  <c:v>LAS HOU 09</c:v>
                </c:pt>
                <c:pt idx="38472">
                  <c:v>LAS HOU 10</c:v>
                </c:pt>
                <c:pt idx="38473">
                  <c:v>LAS HOU 11</c:v>
                </c:pt>
                <c:pt idx="38474">
                  <c:v>LAS HOU 12</c:v>
                </c:pt>
                <c:pt idx="38475">
                  <c:v>LAS IAD 01</c:v>
                </c:pt>
                <c:pt idx="38476">
                  <c:v>LAS IAD 02</c:v>
                </c:pt>
                <c:pt idx="38477">
                  <c:v>LAS IAD 03</c:v>
                </c:pt>
                <c:pt idx="38478">
                  <c:v>LAS IAD 04</c:v>
                </c:pt>
                <c:pt idx="38479">
                  <c:v>LAS IAD 05</c:v>
                </c:pt>
                <c:pt idx="38480">
                  <c:v>LAS IAD 06</c:v>
                </c:pt>
                <c:pt idx="38481">
                  <c:v>LAS IAD 07</c:v>
                </c:pt>
                <c:pt idx="38482">
                  <c:v>LAS IAD 08</c:v>
                </c:pt>
                <c:pt idx="38483">
                  <c:v>LAS IAD 09</c:v>
                </c:pt>
                <c:pt idx="38484">
                  <c:v>LAS IAD 10</c:v>
                </c:pt>
                <c:pt idx="38485">
                  <c:v>LAS IAD 11</c:v>
                </c:pt>
                <c:pt idx="38486">
                  <c:v>LAS IAD 12</c:v>
                </c:pt>
                <c:pt idx="38487">
                  <c:v>LAS IAH 01</c:v>
                </c:pt>
                <c:pt idx="38488">
                  <c:v>LAS IAH 02</c:v>
                </c:pt>
                <c:pt idx="38489">
                  <c:v>LAS IAH 03</c:v>
                </c:pt>
                <c:pt idx="38490">
                  <c:v>LAS IAH 04</c:v>
                </c:pt>
                <c:pt idx="38491">
                  <c:v>LAS IAH 05</c:v>
                </c:pt>
                <c:pt idx="38492">
                  <c:v>LAS IAH 06</c:v>
                </c:pt>
                <c:pt idx="38493">
                  <c:v>LAS IAH 07</c:v>
                </c:pt>
                <c:pt idx="38494">
                  <c:v>LAS IAH 08</c:v>
                </c:pt>
                <c:pt idx="38495">
                  <c:v>LAS IAH 09</c:v>
                </c:pt>
                <c:pt idx="38496">
                  <c:v>LAS IAH 10</c:v>
                </c:pt>
                <c:pt idx="38497">
                  <c:v>LAS IAH 11</c:v>
                </c:pt>
                <c:pt idx="38498">
                  <c:v>LAS IAH 12</c:v>
                </c:pt>
                <c:pt idx="38499">
                  <c:v>LAS ICT 01</c:v>
                </c:pt>
                <c:pt idx="38500">
                  <c:v>LAS ICT 02</c:v>
                </c:pt>
                <c:pt idx="38501">
                  <c:v>LAS ICT 03</c:v>
                </c:pt>
                <c:pt idx="38502">
                  <c:v>LAS ICT 04</c:v>
                </c:pt>
                <c:pt idx="38503">
                  <c:v>LAS ICT 05</c:v>
                </c:pt>
                <c:pt idx="38504">
                  <c:v>LAS ICT 06</c:v>
                </c:pt>
                <c:pt idx="38505">
                  <c:v>LAS ICT 07</c:v>
                </c:pt>
                <c:pt idx="38506">
                  <c:v>LAS ICT 08</c:v>
                </c:pt>
                <c:pt idx="38507">
                  <c:v>LAS ICT 09</c:v>
                </c:pt>
                <c:pt idx="38508">
                  <c:v>LAS ICT 10</c:v>
                </c:pt>
                <c:pt idx="38509">
                  <c:v>LAS ICT 11</c:v>
                </c:pt>
                <c:pt idx="38510">
                  <c:v>LAS ICT 12</c:v>
                </c:pt>
                <c:pt idx="38511">
                  <c:v>LAS IDA 01</c:v>
                </c:pt>
                <c:pt idx="38512">
                  <c:v>LAS IDA 02</c:v>
                </c:pt>
                <c:pt idx="38513">
                  <c:v>LAS IDA 03</c:v>
                </c:pt>
                <c:pt idx="38514">
                  <c:v>LAS IDA 04</c:v>
                </c:pt>
                <c:pt idx="38515">
                  <c:v>LAS IDA 05</c:v>
                </c:pt>
                <c:pt idx="38516">
                  <c:v>LAS IDA 06</c:v>
                </c:pt>
                <c:pt idx="38517">
                  <c:v>LAS IDA 07</c:v>
                </c:pt>
                <c:pt idx="38518">
                  <c:v>LAS IDA 08</c:v>
                </c:pt>
                <c:pt idx="38519">
                  <c:v>LAS IDA 09</c:v>
                </c:pt>
                <c:pt idx="38520">
                  <c:v>LAS IDA 10</c:v>
                </c:pt>
                <c:pt idx="38521">
                  <c:v>LAS IDA 11</c:v>
                </c:pt>
                <c:pt idx="38522">
                  <c:v>LAS IDA 12</c:v>
                </c:pt>
                <c:pt idx="38523">
                  <c:v>LAS IND 01</c:v>
                </c:pt>
                <c:pt idx="38524">
                  <c:v>LAS IND 02</c:v>
                </c:pt>
                <c:pt idx="38525">
                  <c:v>LAS IND 03</c:v>
                </c:pt>
                <c:pt idx="38526">
                  <c:v>LAS IND 04</c:v>
                </c:pt>
                <c:pt idx="38527">
                  <c:v>LAS IND 05</c:v>
                </c:pt>
                <c:pt idx="38528">
                  <c:v>LAS IND 06</c:v>
                </c:pt>
                <c:pt idx="38529">
                  <c:v>LAS IND 07</c:v>
                </c:pt>
                <c:pt idx="38530">
                  <c:v>LAS IND 08</c:v>
                </c:pt>
                <c:pt idx="38531">
                  <c:v>LAS IND 09</c:v>
                </c:pt>
                <c:pt idx="38532">
                  <c:v>LAS IND 10</c:v>
                </c:pt>
                <c:pt idx="38533">
                  <c:v>LAS IND 11</c:v>
                </c:pt>
                <c:pt idx="38534">
                  <c:v>LAS IND 12</c:v>
                </c:pt>
                <c:pt idx="38535">
                  <c:v>LAS ISP 01</c:v>
                </c:pt>
                <c:pt idx="38536">
                  <c:v>LAS ISP 02</c:v>
                </c:pt>
                <c:pt idx="38537">
                  <c:v>LAS ISP 03</c:v>
                </c:pt>
                <c:pt idx="38538">
                  <c:v>LAS ISP 04</c:v>
                </c:pt>
                <c:pt idx="38539">
                  <c:v>LAS ISP 05</c:v>
                </c:pt>
                <c:pt idx="38540">
                  <c:v>LAS ISP 06</c:v>
                </c:pt>
                <c:pt idx="38541">
                  <c:v>LAS ISP 07</c:v>
                </c:pt>
                <c:pt idx="38542">
                  <c:v>LAS ISP 08</c:v>
                </c:pt>
                <c:pt idx="38543">
                  <c:v>LAS ISP 09</c:v>
                </c:pt>
                <c:pt idx="38544">
                  <c:v>LAS ISP 10</c:v>
                </c:pt>
                <c:pt idx="38545">
                  <c:v>LAS ISP 11</c:v>
                </c:pt>
                <c:pt idx="38546">
                  <c:v>LAS ISP 12</c:v>
                </c:pt>
                <c:pt idx="38547">
                  <c:v>LAS JAX 01</c:v>
                </c:pt>
                <c:pt idx="38548">
                  <c:v>LAS JAX 02</c:v>
                </c:pt>
                <c:pt idx="38549">
                  <c:v>LAS JAX 03</c:v>
                </c:pt>
                <c:pt idx="38550">
                  <c:v>LAS JAX 04</c:v>
                </c:pt>
                <c:pt idx="38551">
                  <c:v>LAS JAX 05</c:v>
                </c:pt>
                <c:pt idx="38552">
                  <c:v>LAS JAX 06</c:v>
                </c:pt>
                <c:pt idx="38553">
                  <c:v>LAS JAX 07</c:v>
                </c:pt>
                <c:pt idx="38554">
                  <c:v>LAS JAX 08</c:v>
                </c:pt>
                <c:pt idx="38555">
                  <c:v>LAS JAX 09</c:v>
                </c:pt>
                <c:pt idx="38556">
                  <c:v>LAS JAX 10</c:v>
                </c:pt>
                <c:pt idx="38557">
                  <c:v>LAS JAX 11</c:v>
                </c:pt>
                <c:pt idx="38558">
                  <c:v>LAS JAX 12</c:v>
                </c:pt>
                <c:pt idx="38559">
                  <c:v>LAS JFK 01</c:v>
                </c:pt>
                <c:pt idx="38560">
                  <c:v>LAS JFK 02</c:v>
                </c:pt>
                <c:pt idx="38561">
                  <c:v>LAS JFK 03</c:v>
                </c:pt>
                <c:pt idx="38562">
                  <c:v>LAS JFK 04</c:v>
                </c:pt>
                <c:pt idx="38563">
                  <c:v>LAS JFK 05</c:v>
                </c:pt>
                <c:pt idx="38564">
                  <c:v>LAS JFK 06</c:v>
                </c:pt>
                <c:pt idx="38565">
                  <c:v>LAS JFK 07</c:v>
                </c:pt>
                <c:pt idx="38566">
                  <c:v>LAS JFK 08</c:v>
                </c:pt>
                <c:pt idx="38567">
                  <c:v>LAS JFK 09</c:v>
                </c:pt>
                <c:pt idx="38568">
                  <c:v>LAS JFK 10</c:v>
                </c:pt>
                <c:pt idx="38569">
                  <c:v>LAS JFK 11</c:v>
                </c:pt>
                <c:pt idx="38570">
                  <c:v>LAS JFK 12</c:v>
                </c:pt>
                <c:pt idx="38571">
                  <c:v>LAS LAX 01</c:v>
                </c:pt>
                <c:pt idx="38572">
                  <c:v>LAS LAX 02</c:v>
                </c:pt>
                <c:pt idx="38573">
                  <c:v>LAS LAX 03</c:v>
                </c:pt>
                <c:pt idx="38574">
                  <c:v>LAS LAX 04</c:v>
                </c:pt>
                <c:pt idx="38575">
                  <c:v>LAS LAX 05</c:v>
                </c:pt>
                <c:pt idx="38576">
                  <c:v>LAS LAX 06</c:v>
                </c:pt>
                <c:pt idx="38577">
                  <c:v>LAS LAX 07</c:v>
                </c:pt>
                <c:pt idx="38578">
                  <c:v>LAS LAX 08</c:v>
                </c:pt>
                <c:pt idx="38579">
                  <c:v>LAS LAX 09</c:v>
                </c:pt>
                <c:pt idx="38580">
                  <c:v>LAS LAX 10</c:v>
                </c:pt>
                <c:pt idx="38581">
                  <c:v>LAS LAX 11</c:v>
                </c:pt>
                <c:pt idx="38582">
                  <c:v>LAS LAX 12</c:v>
                </c:pt>
                <c:pt idx="38583">
                  <c:v>LAS LBB 01</c:v>
                </c:pt>
                <c:pt idx="38584">
                  <c:v>LAS LBB 02</c:v>
                </c:pt>
                <c:pt idx="38585">
                  <c:v>LAS LBB 03</c:v>
                </c:pt>
                <c:pt idx="38586">
                  <c:v>LAS LBB 04</c:v>
                </c:pt>
                <c:pt idx="38587">
                  <c:v>LAS LBB 05</c:v>
                </c:pt>
                <c:pt idx="38588">
                  <c:v>LAS LBB 06</c:v>
                </c:pt>
                <c:pt idx="38589">
                  <c:v>LAS LBB 07</c:v>
                </c:pt>
                <c:pt idx="38590">
                  <c:v>LAS LBB 08</c:v>
                </c:pt>
                <c:pt idx="38591">
                  <c:v>LAS LBB 09</c:v>
                </c:pt>
                <c:pt idx="38592">
                  <c:v>LAS LBB 10</c:v>
                </c:pt>
                <c:pt idx="38593">
                  <c:v>LAS LBB 11</c:v>
                </c:pt>
                <c:pt idx="38594">
                  <c:v>LAS LBB 12</c:v>
                </c:pt>
                <c:pt idx="38595">
                  <c:v>LAS LBE 04</c:v>
                </c:pt>
                <c:pt idx="38596">
                  <c:v>LAS LBE 05</c:v>
                </c:pt>
                <c:pt idx="38597">
                  <c:v>LAS LBE 06</c:v>
                </c:pt>
                <c:pt idx="38598">
                  <c:v>LAS LBE 07</c:v>
                </c:pt>
                <c:pt idx="38599">
                  <c:v>LAS LBE 08</c:v>
                </c:pt>
                <c:pt idx="38600">
                  <c:v>LAS LBE 09</c:v>
                </c:pt>
                <c:pt idx="38601">
                  <c:v>LAS LBE 10</c:v>
                </c:pt>
                <c:pt idx="38602">
                  <c:v>LAS LBE 11</c:v>
                </c:pt>
                <c:pt idx="38603">
                  <c:v>LAS LGA 02</c:v>
                </c:pt>
                <c:pt idx="38604">
                  <c:v>LAS LGB 01</c:v>
                </c:pt>
                <c:pt idx="38605">
                  <c:v>LAS LGB 02</c:v>
                </c:pt>
                <c:pt idx="38606">
                  <c:v>LAS LGB 03</c:v>
                </c:pt>
                <c:pt idx="38607">
                  <c:v>LAS LGB 04</c:v>
                </c:pt>
                <c:pt idx="38608">
                  <c:v>LAS LGB 05</c:v>
                </c:pt>
                <c:pt idx="38609">
                  <c:v>LAS LGB 06</c:v>
                </c:pt>
                <c:pt idx="38610">
                  <c:v>LAS LGB 07</c:v>
                </c:pt>
                <c:pt idx="38611">
                  <c:v>LAS LGB 08</c:v>
                </c:pt>
                <c:pt idx="38612">
                  <c:v>LAS LGB 09</c:v>
                </c:pt>
                <c:pt idx="38613">
                  <c:v>LAS LGB 10</c:v>
                </c:pt>
                <c:pt idx="38614">
                  <c:v>LAS LGB 11</c:v>
                </c:pt>
                <c:pt idx="38615">
                  <c:v>LAS LGB 12</c:v>
                </c:pt>
                <c:pt idx="38616">
                  <c:v>LAS LIT 01</c:v>
                </c:pt>
                <c:pt idx="38617">
                  <c:v>LAS LIT 02</c:v>
                </c:pt>
                <c:pt idx="38618">
                  <c:v>LAS LIT 03</c:v>
                </c:pt>
                <c:pt idx="38619">
                  <c:v>LAS LIT 04</c:v>
                </c:pt>
                <c:pt idx="38620">
                  <c:v>LAS LIT 05</c:v>
                </c:pt>
                <c:pt idx="38621">
                  <c:v>LAS LIT 06</c:v>
                </c:pt>
                <c:pt idx="38622">
                  <c:v>LAS LIT 07</c:v>
                </c:pt>
                <c:pt idx="38623">
                  <c:v>LAS LIT 08</c:v>
                </c:pt>
                <c:pt idx="38624">
                  <c:v>LAS LIT 09</c:v>
                </c:pt>
                <c:pt idx="38625">
                  <c:v>LAS LIT 10</c:v>
                </c:pt>
                <c:pt idx="38626">
                  <c:v>LAS LIT 11</c:v>
                </c:pt>
                <c:pt idx="38627">
                  <c:v>LAS LIT 12</c:v>
                </c:pt>
                <c:pt idx="38628">
                  <c:v>LAS LRD 01</c:v>
                </c:pt>
                <c:pt idx="38629">
                  <c:v>LAS LRD 02</c:v>
                </c:pt>
                <c:pt idx="38630">
                  <c:v>LAS LRD 03</c:v>
                </c:pt>
                <c:pt idx="38631">
                  <c:v>LAS LRD 04</c:v>
                </c:pt>
                <c:pt idx="38632">
                  <c:v>LAS LRD 05</c:v>
                </c:pt>
                <c:pt idx="38633">
                  <c:v>LAS LRD 06</c:v>
                </c:pt>
                <c:pt idx="38634">
                  <c:v>LAS LRD 07</c:v>
                </c:pt>
                <c:pt idx="38635">
                  <c:v>LAS LRD 08</c:v>
                </c:pt>
                <c:pt idx="38636">
                  <c:v>LAS LRD 09</c:v>
                </c:pt>
                <c:pt idx="38637">
                  <c:v>LAS LRD 10</c:v>
                </c:pt>
                <c:pt idx="38638">
                  <c:v>LAS LRD 11</c:v>
                </c:pt>
                <c:pt idx="38639">
                  <c:v>LAS LRD 12</c:v>
                </c:pt>
                <c:pt idx="38640">
                  <c:v>LAS MAF 01</c:v>
                </c:pt>
                <c:pt idx="38641">
                  <c:v>LAS MAF 02</c:v>
                </c:pt>
                <c:pt idx="38642">
                  <c:v>LAS MAF 03</c:v>
                </c:pt>
                <c:pt idx="38643">
                  <c:v>LAS MAF 04</c:v>
                </c:pt>
                <c:pt idx="38644">
                  <c:v>LAS MAF 05</c:v>
                </c:pt>
                <c:pt idx="38645">
                  <c:v>LAS MAF 06</c:v>
                </c:pt>
                <c:pt idx="38646">
                  <c:v>LAS MAF 07</c:v>
                </c:pt>
                <c:pt idx="38647">
                  <c:v>LAS MAF 08</c:v>
                </c:pt>
                <c:pt idx="38648">
                  <c:v>LAS MAF 09</c:v>
                </c:pt>
                <c:pt idx="38649">
                  <c:v>LAS MAF 10</c:v>
                </c:pt>
                <c:pt idx="38650">
                  <c:v>LAS MAF 11</c:v>
                </c:pt>
                <c:pt idx="38651">
                  <c:v>LAS MAF 12</c:v>
                </c:pt>
                <c:pt idx="38652">
                  <c:v>LAS MCI 01</c:v>
                </c:pt>
                <c:pt idx="38653">
                  <c:v>LAS MCI 02</c:v>
                </c:pt>
                <c:pt idx="38654">
                  <c:v>LAS MCI 03</c:v>
                </c:pt>
                <c:pt idx="38655">
                  <c:v>LAS MCI 04</c:v>
                </c:pt>
                <c:pt idx="38656">
                  <c:v>LAS MCI 05</c:v>
                </c:pt>
                <c:pt idx="38657">
                  <c:v>LAS MCI 06</c:v>
                </c:pt>
                <c:pt idx="38658">
                  <c:v>LAS MCI 07</c:v>
                </c:pt>
                <c:pt idx="38659">
                  <c:v>LAS MCI 08</c:v>
                </c:pt>
                <c:pt idx="38660">
                  <c:v>LAS MCI 09</c:v>
                </c:pt>
                <c:pt idx="38661">
                  <c:v>LAS MCI 10</c:v>
                </c:pt>
                <c:pt idx="38662">
                  <c:v>LAS MCI 11</c:v>
                </c:pt>
                <c:pt idx="38663">
                  <c:v>LAS MCI 12</c:v>
                </c:pt>
                <c:pt idx="38664">
                  <c:v>LAS MCO 01</c:v>
                </c:pt>
                <c:pt idx="38665">
                  <c:v>LAS MCO 02</c:v>
                </c:pt>
                <c:pt idx="38666">
                  <c:v>LAS MCO 03</c:v>
                </c:pt>
                <c:pt idx="38667">
                  <c:v>LAS MCO 04</c:v>
                </c:pt>
                <c:pt idx="38668">
                  <c:v>LAS MCO 05</c:v>
                </c:pt>
                <c:pt idx="38669">
                  <c:v>LAS MCO 06</c:v>
                </c:pt>
                <c:pt idx="38670">
                  <c:v>LAS MCO 07</c:v>
                </c:pt>
                <c:pt idx="38671">
                  <c:v>LAS MCO 08</c:v>
                </c:pt>
                <c:pt idx="38672">
                  <c:v>LAS MCO 09</c:v>
                </c:pt>
                <c:pt idx="38673">
                  <c:v>LAS MCO 10</c:v>
                </c:pt>
                <c:pt idx="38674">
                  <c:v>LAS MCO 11</c:v>
                </c:pt>
                <c:pt idx="38675">
                  <c:v>LAS MCO 12</c:v>
                </c:pt>
                <c:pt idx="38676">
                  <c:v>LAS MDW 01</c:v>
                </c:pt>
                <c:pt idx="38677">
                  <c:v>LAS MDW 02</c:v>
                </c:pt>
                <c:pt idx="38678">
                  <c:v>LAS MDW 03</c:v>
                </c:pt>
                <c:pt idx="38679">
                  <c:v>LAS MDW 04</c:v>
                </c:pt>
                <c:pt idx="38680">
                  <c:v>LAS MDW 05</c:v>
                </c:pt>
                <c:pt idx="38681">
                  <c:v>LAS MDW 06</c:v>
                </c:pt>
                <c:pt idx="38682">
                  <c:v>LAS MDW 07</c:v>
                </c:pt>
                <c:pt idx="38683">
                  <c:v>LAS MDW 08</c:v>
                </c:pt>
                <c:pt idx="38684">
                  <c:v>LAS MDW 09</c:v>
                </c:pt>
                <c:pt idx="38685">
                  <c:v>LAS MDW 10</c:v>
                </c:pt>
                <c:pt idx="38686">
                  <c:v>LAS MDW 11</c:v>
                </c:pt>
                <c:pt idx="38687">
                  <c:v>LAS MDW 12</c:v>
                </c:pt>
                <c:pt idx="38688">
                  <c:v>LAS MEM 01</c:v>
                </c:pt>
                <c:pt idx="38689">
                  <c:v>LAS MEM 02</c:v>
                </c:pt>
                <c:pt idx="38690">
                  <c:v>LAS MEM 03</c:v>
                </c:pt>
                <c:pt idx="38691">
                  <c:v>LAS MEM 04</c:v>
                </c:pt>
                <c:pt idx="38692">
                  <c:v>LAS MEM 05</c:v>
                </c:pt>
                <c:pt idx="38693">
                  <c:v>LAS MEM 06</c:v>
                </c:pt>
                <c:pt idx="38694">
                  <c:v>LAS MEM 07</c:v>
                </c:pt>
                <c:pt idx="38695">
                  <c:v>LAS MEM 08</c:v>
                </c:pt>
                <c:pt idx="38696">
                  <c:v>LAS MEM 09</c:v>
                </c:pt>
                <c:pt idx="38697">
                  <c:v>LAS MEM 10</c:v>
                </c:pt>
                <c:pt idx="38698">
                  <c:v>LAS MEM 11</c:v>
                </c:pt>
                <c:pt idx="38699">
                  <c:v>LAS MEM 12</c:v>
                </c:pt>
                <c:pt idx="38700">
                  <c:v>LAS MFE 01</c:v>
                </c:pt>
                <c:pt idx="38701">
                  <c:v>LAS MFE 02</c:v>
                </c:pt>
                <c:pt idx="38702">
                  <c:v>LAS MFE 03</c:v>
                </c:pt>
                <c:pt idx="38703">
                  <c:v>LAS MFE 04</c:v>
                </c:pt>
                <c:pt idx="38704">
                  <c:v>LAS MFE 05</c:v>
                </c:pt>
                <c:pt idx="38705">
                  <c:v>LAS MFE 06</c:v>
                </c:pt>
                <c:pt idx="38706">
                  <c:v>LAS MFE 07</c:v>
                </c:pt>
                <c:pt idx="38707">
                  <c:v>LAS MFE 08</c:v>
                </c:pt>
                <c:pt idx="38708">
                  <c:v>LAS MFE 09</c:v>
                </c:pt>
                <c:pt idx="38709">
                  <c:v>LAS MFE 10</c:v>
                </c:pt>
                <c:pt idx="38710">
                  <c:v>LAS MFE 11</c:v>
                </c:pt>
                <c:pt idx="38711">
                  <c:v>LAS MFE 12</c:v>
                </c:pt>
                <c:pt idx="38712">
                  <c:v>LAS MFR 01</c:v>
                </c:pt>
                <c:pt idx="38713">
                  <c:v>LAS MFR 02</c:v>
                </c:pt>
                <c:pt idx="38714">
                  <c:v>LAS MFR 03</c:v>
                </c:pt>
                <c:pt idx="38715">
                  <c:v>LAS MFR 04</c:v>
                </c:pt>
                <c:pt idx="38716">
                  <c:v>LAS MFR 05</c:v>
                </c:pt>
                <c:pt idx="38717">
                  <c:v>LAS MFR 06</c:v>
                </c:pt>
                <c:pt idx="38718">
                  <c:v>LAS MFR 07</c:v>
                </c:pt>
                <c:pt idx="38719">
                  <c:v>LAS MFR 08</c:v>
                </c:pt>
                <c:pt idx="38720">
                  <c:v>LAS MFR 09</c:v>
                </c:pt>
                <c:pt idx="38721">
                  <c:v>LAS MFR 10</c:v>
                </c:pt>
                <c:pt idx="38722">
                  <c:v>LAS MFR 11</c:v>
                </c:pt>
                <c:pt idx="38723">
                  <c:v>LAS MFR 12</c:v>
                </c:pt>
                <c:pt idx="38724">
                  <c:v>LAS MHK 11</c:v>
                </c:pt>
                <c:pt idx="38725">
                  <c:v>LAS MHT 01</c:v>
                </c:pt>
                <c:pt idx="38726">
                  <c:v>LAS MHT 02</c:v>
                </c:pt>
                <c:pt idx="38727">
                  <c:v>LAS MHT 03</c:v>
                </c:pt>
                <c:pt idx="38728">
                  <c:v>LAS MHT 04</c:v>
                </c:pt>
                <c:pt idx="38729">
                  <c:v>LAS MHT 05</c:v>
                </c:pt>
                <c:pt idx="38730">
                  <c:v>LAS MHT 06</c:v>
                </c:pt>
                <c:pt idx="38731">
                  <c:v>LAS MHT 07</c:v>
                </c:pt>
                <c:pt idx="38732">
                  <c:v>LAS MHT 08</c:v>
                </c:pt>
                <c:pt idx="38733">
                  <c:v>LAS MHT 09</c:v>
                </c:pt>
                <c:pt idx="38734">
                  <c:v>LAS MHT 10</c:v>
                </c:pt>
                <c:pt idx="38735">
                  <c:v>LAS MHT 11</c:v>
                </c:pt>
                <c:pt idx="38736">
                  <c:v>LAS MHT 12</c:v>
                </c:pt>
                <c:pt idx="38737">
                  <c:v>LAS MIA 01</c:v>
                </c:pt>
                <c:pt idx="38738">
                  <c:v>LAS MIA 02</c:v>
                </c:pt>
                <c:pt idx="38739">
                  <c:v>LAS MIA 03</c:v>
                </c:pt>
                <c:pt idx="38740">
                  <c:v>LAS MIA 04</c:v>
                </c:pt>
                <c:pt idx="38741">
                  <c:v>LAS MIA 05</c:v>
                </c:pt>
                <c:pt idx="38742">
                  <c:v>LAS MIA 06</c:v>
                </c:pt>
                <c:pt idx="38743">
                  <c:v>LAS MIA 07</c:v>
                </c:pt>
                <c:pt idx="38744">
                  <c:v>LAS MIA 08</c:v>
                </c:pt>
                <c:pt idx="38745">
                  <c:v>LAS MIA 09</c:v>
                </c:pt>
                <c:pt idx="38746">
                  <c:v>LAS MIA 10</c:v>
                </c:pt>
                <c:pt idx="38747">
                  <c:v>LAS MIA 11</c:v>
                </c:pt>
                <c:pt idx="38748">
                  <c:v>LAS MIA 12</c:v>
                </c:pt>
                <c:pt idx="38749">
                  <c:v>LAS MKE 01</c:v>
                </c:pt>
                <c:pt idx="38750">
                  <c:v>LAS MKE 02</c:v>
                </c:pt>
                <c:pt idx="38751">
                  <c:v>LAS MKE 03</c:v>
                </c:pt>
                <c:pt idx="38752">
                  <c:v>LAS MKE 04</c:v>
                </c:pt>
                <c:pt idx="38753">
                  <c:v>LAS MKE 05</c:v>
                </c:pt>
                <c:pt idx="38754">
                  <c:v>LAS MKE 06</c:v>
                </c:pt>
                <c:pt idx="38755">
                  <c:v>LAS MKE 07</c:v>
                </c:pt>
                <c:pt idx="38756">
                  <c:v>LAS MKE 08</c:v>
                </c:pt>
                <c:pt idx="38757">
                  <c:v>LAS MKE 09</c:v>
                </c:pt>
                <c:pt idx="38758">
                  <c:v>LAS MKE 10</c:v>
                </c:pt>
                <c:pt idx="38759">
                  <c:v>LAS MKE 11</c:v>
                </c:pt>
                <c:pt idx="38760">
                  <c:v>LAS MKE 12</c:v>
                </c:pt>
                <c:pt idx="38761">
                  <c:v>LAS MLI 01</c:v>
                </c:pt>
                <c:pt idx="38762">
                  <c:v>LAS MLI 02</c:v>
                </c:pt>
                <c:pt idx="38763">
                  <c:v>LAS MLI 03</c:v>
                </c:pt>
                <c:pt idx="38764">
                  <c:v>LAS MLI 04</c:v>
                </c:pt>
                <c:pt idx="38765">
                  <c:v>LAS MLI 05</c:v>
                </c:pt>
                <c:pt idx="38766">
                  <c:v>LAS MLI 06</c:v>
                </c:pt>
                <c:pt idx="38767">
                  <c:v>LAS MLI 07</c:v>
                </c:pt>
                <c:pt idx="38768">
                  <c:v>LAS MLI 08</c:v>
                </c:pt>
                <c:pt idx="38769">
                  <c:v>LAS MLI 09</c:v>
                </c:pt>
                <c:pt idx="38770">
                  <c:v>LAS MLI 10</c:v>
                </c:pt>
                <c:pt idx="38771">
                  <c:v>LAS MLI 11</c:v>
                </c:pt>
                <c:pt idx="38772">
                  <c:v>LAS MLI 12</c:v>
                </c:pt>
                <c:pt idx="38773">
                  <c:v>LAS MOT 01</c:v>
                </c:pt>
                <c:pt idx="38774">
                  <c:v>LAS MOT 02</c:v>
                </c:pt>
                <c:pt idx="38775">
                  <c:v>LAS MOT 03</c:v>
                </c:pt>
                <c:pt idx="38776">
                  <c:v>LAS MOT 04</c:v>
                </c:pt>
                <c:pt idx="38777">
                  <c:v>LAS MOT 05</c:v>
                </c:pt>
                <c:pt idx="38778">
                  <c:v>LAS MOT 06</c:v>
                </c:pt>
                <c:pt idx="38779">
                  <c:v>LAS MOT 07</c:v>
                </c:pt>
                <c:pt idx="38780">
                  <c:v>LAS MOT 08</c:v>
                </c:pt>
                <c:pt idx="38781">
                  <c:v>LAS MOT 09</c:v>
                </c:pt>
                <c:pt idx="38782">
                  <c:v>LAS MOT 10</c:v>
                </c:pt>
                <c:pt idx="38783">
                  <c:v>LAS MOT 11</c:v>
                </c:pt>
                <c:pt idx="38784">
                  <c:v>LAS MOT 12</c:v>
                </c:pt>
                <c:pt idx="38785">
                  <c:v>LAS MRY 01</c:v>
                </c:pt>
                <c:pt idx="38786">
                  <c:v>LAS MRY 02</c:v>
                </c:pt>
                <c:pt idx="38787">
                  <c:v>LAS MRY 03</c:v>
                </c:pt>
                <c:pt idx="38788">
                  <c:v>LAS MRY 04</c:v>
                </c:pt>
                <c:pt idx="38789">
                  <c:v>LAS MRY 05</c:v>
                </c:pt>
                <c:pt idx="38790">
                  <c:v>LAS MRY 06</c:v>
                </c:pt>
                <c:pt idx="38791">
                  <c:v>LAS MRY 07</c:v>
                </c:pt>
                <c:pt idx="38792">
                  <c:v>LAS MRY 08</c:v>
                </c:pt>
                <c:pt idx="38793">
                  <c:v>LAS MRY 09</c:v>
                </c:pt>
                <c:pt idx="38794">
                  <c:v>LAS MRY 10</c:v>
                </c:pt>
                <c:pt idx="38795">
                  <c:v>LAS MRY 11</c:v>
                </c:pt>
                <c:pt idx="38796">
                  <c:v>LAS MRY 12</c:v>
                </c:pt>
                <c:pt idx="38797">
                  <c:v>LAS MSN 01</c:v>
                </c:pt>
                <c:pt idx="38798">
                  <c:v>LAS MSN 02</c:v>
                </c:pt>
                <c:pt idx="38799">
                  <c:v>LAS MSN 03</c:v>
                </c:pt>
                <c:pt idx="38800">
                  <c:v>LAS MSN 04</c:v>
                </c:pt>
                <c:pt idx="38801">
                  <c:v>LAS MSN 05</c:v>
                </c:pt>
                <c:pt idx="38802">
                  <c:v>LAS MSN 06</c:v>
                </c:pt>
                <c:pt idx="38803">
                  <c:v>LAS MSN 07</c:v>
                </c:pt>
                <c:pt idx="38804">
                  <c:v>LAS MSN 08</c:v>
                </c:pt>
                <c:pt idx="38805">
                  <c:v>LAS MSN 09</c:v>
                </c:pt>
                <c:pt idx="38806">
                  <c:v>LAS MSN 10</c:v>
                </c:pt>
                <c:pt idx="38807">
                  <c:v>LAS MSN 11</c:v>
                </c:pt>
                <c:pt idx="38808">
                  <c:v>LAS MSN 12</c:v>
                </c:pt>
                <c:pt idx="38809">
                  <c:v>LAS MSO 01</c:v>
                </c:pt>
                <c:pt idx="38810">
                  <c:v>LAS MSO 02</c:v>
                </c:pt>
                <c:pt idx="38811">
                  <c:v>LAS MSO 03</c:v>
                </c:pt>
                <c:pt idx="38812">
                  <c:v>LAS MSO 04</c:v>
                </c:pt>
                <c:pt idx="38813">
                  <c:v>LAS MSO 05</c:v>
                </c:pt>
                <c:pt idx="38814">
                  <c:v>LAS MSO 06</c:v>
                </c:pt>
                <c:pt idx="38815">
                  <c:v>LAS MSO 07</c:v>
                </c:pt>
                <c:pt idx="38816">
                  <c:v>LAS MSO 08</c:v>
                </c:pt>
                <c:pt idx="38817">
                  <c:v>LAS MSO 09</c:v>
                </c:pt>
                <c:pt idx="38818">
                  <c:v>LAS MSO 10</c:v>
                </c:pt>
                <c:pt idx="38819">
                  <c:v>LAS MSO 11</c:v>
                </c:pt>
                <c:pt idx="38820">
                  <c:v>LAS MSO 12</c:v>
                </c:pt>
                <c:pt idx="38821">
                  <c:v>LAS MSP 01</c:v>
                </c:pt>
                <c:pt idx="38822">
                  <c:v>LAS MSP 02</c:v>
                </c:pt>
                <c:pt idx="38823">
                  <c:v>LAS MSP 03</c:v>
                </c:pt>
                <c:pt idx="38824">
                  <c:v>LAS MSP 04</c:v>
                </c:pt>
                <c:pt idx="38825">
                  <c:v>LAS MSP 05</c:v>
                </c:pt>
                <c:pt idx="38826">
                  <c:v>LAS MSP 06</c:v>
                </c:pt>
                <c:pt idx="38827">
                  <c:v>LAS MSP 07</c:v>
                </c:pt>
                <c:pt idx="38828">
                  <c:v>LAS MSP 08</c:v>
                </c:pt>
                <c:pt idx="38829">
                  <c:v>LAS MSP 09</c:v>
                </c:pt>
                <c:pt idx="38830">
                  <c:v>LAS MSP 10</c:v>
                </c:pt>
                <c:pt idx="38831">
                  <c:v>LAS MSP 11</c:v>
                </c:pt>
                <c:pt idx="38832">
                  <c:v>LAS MSP 12</c:v>
                </c:pt>
                <c:pt idx="38833">
                  <c:v>LAS MSY 01</c:v>
                </c:pt>
                <c:pt idx="38834">
                  <c:v>LAS MSY 02</c:v>
                </c:pt>
                <c:pt idx="38835">
                  <c:v>LAS MSY 03</c:v>
                </c:pt>
                <c:pt idx="38836">
                  <c:v>LAS MSY 04</c:v>
                </c:pt>
                <c:pt idx="38837">
                  <c:v>LAS MSY 05</c:v>
                </c:pt>
                <c:pt idx="38838">
                  <c:v>LAS MSY 06</c:v>
                </c:pt>
                <c:pt idx="38839">
                  <c:v>LAS MSY 07</c:v>
                </c:pt>
                <c:pt idx="38840">
                  <c:v>LAS MSY 08</c:v>
                </c:pt>
                <c:pt idx="38841">
                  <c:v>LAS MSY 09</c:v>
                </c:pt>
                <c:pt idx="38842">
                  <c:v>LAS MSY 10</c:v>
                </c:pt>
                <c:pt idx="38843">
                  <c:v>LAS MSY 11</c:v>
                </c:pt>
                <c:pt idx="38844">
                  <c:v>LAS MSY 12</c:v>
                </c:pt>
                <c:pt idx="38845">
                  <c:v>LAS OAK 01</c:v>
                </c:pt>
                <c:pt idx="38846">
                  <c:v>LAS OAK 02</c:v>
                </c:pt>
                <c:pt idx="38847">
                  <c:v>LAS OAK 03</c:v>
                </c:pt>
                <c:pt idx="38848">
                  <c:v>LAS OAK 04</c:v>
                </c:pt>
                <c:pt idx="38849">
                  <c:v>LAS OAK 05</c:v>
                </c:pt>
                <c:pt idx="38850">
                  <c:v>LAS OAK 06</c:v>
                </c:pt>
                <c:pt idx="38851">
                  <c:v>LAS OAK 07</c:v>
                </c:pt>
                <c:pt idx="38852">
                  <c:v>LAS OAK 08</c:v>
                </c:pt>
                <c:pt idx="38853">
                  <c:v>LAS OAK 09</c:v>
                </c:pt>
                <c:pt idx="38854">
                  <c:v>LAS OAK 10</c:v>
                </c:pt>
                <c:pt idx="38855">
                  <c:v>LAS OAK 11</c:v>
                </c:pt>
                <c:pt idx="38856">
                  <c:v>LAS OAK 12</c:v>
                </c:pt>
                <c:pt idx="38857">
                  <c:v>LAS OGD 01</c:v>
                </c:pt>
                <c:pt idx="38858">
                  <c:v>LAS OGG 01</c:v>
                </c:pt>
                <c:pt idx="38859">
                  <c:v>LAS OGG 02</c:v>
                </c:pt>
                <c:pt idx="38860">
                  <c:v>LAS OGG 03</c:v>
                </c:pt>
                <c:pt idx="38861">
                  <c:v>LAS OGG 04</c:v>
                </c:pt>
                <c:pt idx="38862">
                  <c:v>LAS OGG 05</c:v>
                </c:pt>
                <c:pt idx="38863">
                  <c:v>LAS OGG 06</c:v>
                </c:pt>
                <c:pt idx="38864">
                  <c:v>LAS OGG 07</c:v>
                </c:pt>
                <c:pt idx="38865">
                  <c:v>LAS OGG 08</c:v>
                </c:pt>
                <c:pt idx="38866">
                  <c:v>LAS OGG 09</c:v>
                </c:pt>
                <c:pt idx="38867">
                  <c:v>LAS OGG 10</c:v>
                </c:pt>
                <c:pt idx="38868">
                  <c:v>LAS OGG 11</c:v>
                </c:pt>
                <c:pt idx="38869">
                  <c:v>LAS OGG 12</c:v>
                </c:pt>
                <c:pt idx="38870">
                  <c:v>LAS OKC 01</c:v>
                </c:pt>
                <c:pt idx="38871">
                  <c:v>LAS OKC 02</c:v>
                </c:pt>
                <c:pt idx="38872">
                  <c:v>LAS OKC 03</c:v>
                </c:pt>
                <c:pt idx="38873">
                  <c:v>LAS OKC 04</c:v>
                </c:pt>
                <c:pt idx="38874">
                  <c:v>LAS OKC 05</c:v>
                </c:pt>
                <c:pt idx="38875">
                  <c:v>LAS OKC 06</c:v>
                </c:pt>
                <c:pt idx="38876">
                  <c:v>LAS OKC 07</c:v>
                </c:pt>
                <c:pt idx="38877">
                  <c:v>LAS OKC 08</c:v>
                </c:pt>
                <c:pt idx="38878">
                  <c:v>LAS OKC 09</c:v>
                </c:pt>
                <c:pt idx="38879">
                  <c:v>LAS OKC 10</c:v>
                </c:pt>
                <c:pt idx="38880">
                  <c:v>LAS OKC 11</c:v>
                </c:pt>
                <c:pt idx="38881">
                  <c:v>LAS OKC 12</c:v>
                </c:pt>
                <c:pt idx="38882">
                  <c:v>LAS OMA 01</c:v>
                </c:pt>
                <c:pt idx="38883">
                  <c:v>LAS OMA 02</c:v>
                </c:pt>
                <c:pt idx="38884">
                  <c:v>LAS OMA 03</c:v>
                </c:pt>
                <c:pt idx="38885">
                  <c:v>LAS OMA 04</c:v>
                </c:pt>
                <c:pt idx="38886">
                  <c:v>LAS OMA 05</c:v>
                </c:pt>
                <c:pt idx="38887">
                  <c:v>LAS OMA 06</c:v>
                </c:pt>
                <c:pt idx="38888">
                  <c:v>LAS OMA 07</c:v>
                </c:pt>
                <c:pt idx="38889">
                  <c:v>LAS OMA 08</c:v>
                </c:pt>
                <c:pt idx="38890">
                  <c:v>LAS OMA 09</c:v>
                </c:pt>
                <c:pt idx="38891">
                  <c:v>LAS OMA 10</c:v>
                </c:pt>
                <c:pt idx="38892">
                  <c:v>LAS OMA 11</c:v>
                </c:pt>
                <c:pt idx="38893">
                  <c:v>LAS OMA 12</c:v>
                </c:pt>
                <c:pt idx="38894">
                  <c:v>LAS ONT 01</c:v>
                </c:pt>
                <c:pt idx="38895">
                  <c:v>LAS ONT 02</c:v>
                </c:pt>
                <c:pt idx="38896">
                  <c:v>LAS ONT 03</c:v>
                </c:pt>
                <c:pt idx="38897">
                  <c:v>LAS ONT 04</c:v>
                </c:pt>
                <c:pt idx="38898">
                  <c:v>LAS ONT 05</c:v>
                </c:pt>
                <c:pt idx="38899">
                  <c:v>LAS ONT 06</c:v>
                </c:pt>
                <c:pt idx="38900">
                  <c:v>LAS ONT 07</c:v>
                </c:pt>
                <c:pt idx="38901">
                  <c:v>LAS ONT 08</c:v>
                </c:pt>
                <c:pt idx="38902">
                  <c:v>LAS ONT 09</c:v>
                </c:pt>
                <c:pt idx="38903">
                  <c:v>LAS ONT 10</c:v>
                </c:pt>
                <c:pt idx="38904">
                  <c:v>LAS ONT 11</c:v>
                </c:pt>
                <c:pt idx="38905">
                  <c:v>LAS ONT 12</c:v>
                </c:pt>
                <c:pt idx="38906">
                  <c:v>LAS ORD 01</c:v>
                </c:pt>
                <c:pt idx="38907">
                  <c:v>LAS ORD 02</c:v>
                </c:pt>
                <c:pt idx="38908">
                  <c:v>LAS ORD 03</c:v>
                </c:pt>
                <c:pt idx="38909">
                  <c:v>LAS ORD 04</c:v>
                </c:pt>
                <c:pt idx="38910">
                  <c:v>LAS ORD 05</c:v>
                </c:pt>
                <c:pt idx="38911">
                  <c:v>LAS ORD 06</c:v>
                </c:pt>
                <c:pt idx="38912">
                  <c:v>LAS ORD 07</c:v>
                </c:pt>
                <c:pt idx="38913">
                  <c:v>LAS ORD 08</c:v>
                </c:pt>
                <c:pt idx="38914">
                  <c:v>LAS ORD 09</c:v>
                </c:pt>
                <c:pt idx="38915">
                  <c:v>LAS ORD 10</c:v>
                </c:pt>
                <c:pt idx="38916">
                  <c:v>LAS ORD 11</c:v>
                </c:pt>
                <c:pt idx="38917">
                  <c:v>LAS ORD 12</c:v>
                </c:pt>
                <c:pt idx="38918">
                  <c:v>LAS ORF 01</c:v>
                </c:pt>
                <c:pt idx="38919">
                  <c:v>LAS ORF 02</c:v>
                </c:pt>
                <c:pt idx="38920">
                  <c:v>LAS ORF 03</c:v>
                </c:pt>
                <c:pt idx="38921">
                  <c:v>LAS ORF 04</c:v>
                </c:pt>
                <c:pt idx="38922">
                  <c:v>LAS ORF 05</c:v>
                </c:pt>
                <c:pt idx="38923">
                  <c:v>LAS ORF 06</c:v>
                </c:pt>
                <c:pt idx="38924">
                  <c:v>LAS ORF 07</c:v>
                </c:pt>
                <c:pt idx="38925">
                  <c:v>LAS ORF 08</c:v>
                </c:pt>
                <c:pt idx="38926">
                  <c:v>LAS ORF 09</c:v>
                </c:pt>
                <c:pt idx="38927">
                  <c:v>LAS ORF 10</c:v>
                </c:pt>
                <c:pt idx="38928">
                  <c:v>LAS ORF 11</c:v>
                </c:pt>
                <c:pt idx="38929">
                  <c:v>LAS ORF 12</c:v>
                </c:pt>
                <c:pt idx="38930">
                  <c:v>LAS PDX 01</c:v>
                </c:pt>
                <c:pt idx="38931">
                  <c:v>LAS PDX 02</c:v>
                </c:pt>
                <c:pt idx="38932">
                  <c:v>LAS PDX 03</c:v>
                </c:pt>
                <c:pt idx="38933">
                  <c:v>LAS PDX 04</c:v>
                </c:pt>
                <c:pt idx="38934">
                  <c:v>LAS PDX 05</c:v>
                </c:pt>
                <c:pt idx="38935">
                  <c:v>LAS PDX 06</c:v>
                </c:pt>
                <c:pt idx="38936">
                  <c:v>LAS PDX 07</c:v>
                </c:pt>
                <c:pt idx="38937">
                  <c:v>LAS PDX 08</c:v>
                </c:pt>
                <c:pt idx="38938">
                  <c:v>LAS PDX 09</c:v>
                </c:pt>
                <c:pt idx="38939">
                  <c:v>LAS PDX 10</c:v>
                </c:pt>
                <c:pt idx="38940">
                  <c:v>LAS PDX 11</c:v>
                </c:pt>
                <c:pt idx="38941">
                  <c:v>LAS PDX 12</c:v>
                </c:pt>
                <c:pt idx="38942">
                  <c:v>LAS PHL 01</c:v>
                </c:pt>
                <c:pt idx="38943">
                  <c:v>LAS PHL 02</c:v>
                </c:pt>
                <c:pt idx="38944">
                  <c:v>LAS PHL 03</c:v>
                </c:pt>
                <c:pt idx="38945">
                  <c:v>LAS PHL 04</c:v>
                </c:pt>
                <c:pt idx="38946">
                  <c:v>LAS PHL 05</c:v>
                </c:pt>
                <c:pt idx="38947">
                  <c:v>LAS PHL 06</c:v>
                </c:pt>
                <c:pt idx="38948">
                  <c:v>LAS PHL 07</c:v>
                </c:pt>
                <c:pt idx="38949">
                  <c:v>LAS PHL 08</c:v>
                </c:pt>
                <c:pt idx="38950">
                  <c:v>LAS PHL 09</c:v>
                </c:pt>
                <c:pt idx="38951">
                  <c:v>LAS PHL 10</c:v>
                </c:pt>
                <c:pt idx="38952">
                  <c:v>LAS PHL 11</c:v>
                </c:pt>
                <c:pt idx="38953">
                  <c:v>LAS PHL 12</c:v>
                </c:pt>
                <c:pt idx="38954">
                  <c:v>LAS PHX 01</c:v>
                </c:pt>
                <c:pt idx="38955">
                  <c:v>LAS PHX 02</c:v>
                </c:pt>
                <c:pt idx="38956">
                  <c:v>LAS PHX 03</c:v>
                </c:pt>
                <c:pt idx="38957">
                  <c:v>LAS PHX 04</c:v>
                </c:pt>
                <c:pt idx="38958">
                  <c:v>LAS PHX 05</c:v>
                </c:pt>
                <c:pt idx="38959">
                  <c:v>LAS PHX 06</c:v>
                </c:pt>
                <c:pt idx="38960">
                  <c:v>LAS PHX 07</c:v>
                </c:pt>
                <c:pt idx="38961">
                  <c:v>LAS PHX 08</c:v>
                </c:pt>
                <c:pt idx="38962">
                  <c:v>LAS PHX 09</c:v>
                </c:pt>
                <c:pt idx="38963">
                  <c:v>LAS PHX 10</c:v>
                </c:pt>
                <c:pt idx="38964">
                  <c:v>LAS PHX 11</c:v>
                </c:pt>
                <c:pt idx="38965">
                  <c:v>LAS PHX 12</c:v>
                </c:pt>
                <c:pt idx="38966">
                  <c:v>LAS PIA 01</c:v>
                </c:pt>
                <c:pt idx="38967">
                  <c:v>LAS PIA 02</c:v>
                </c:pt>
                <c:pt idx="38968">
                  <c:v>LAS PIA 03</c:v>
                </c:pt>
                <c:pt idx="38969">
                  <c:v>LAS PIA 04</c:v>
                </c:pt>
                <c:pt idx="38970">
                  <c:v>LAS PIA 05</c:v>
                </c:pt>
                <c:pt idx="38971">
                  <c:v>LAS PIA 06</c:v>
                </c:pt>
                <c:pt idx="38972">
                  <c:v>LAS PIA 07</c:v>
                </c:pt>
                <c:pt idx="38973">
                  <c:v>LAS PIA 08</c:v>
                </c:pt>
                <c:pt idx="38974">
                  <c:v>LAS PIA 09</c:v>
                </c:pt>
                <c:pt idx="38975">
                  <c:v>LAS PIA 10</c:v>
                </c:pt>
                <c:pt idx="38976">
                  <c:v>LAS PIA 11</c:v>
                </c:pt>
                <c:pt idx="38977">
                  <c:v>LAS PIA 12</c:v>
                </c:pt>
                <c:pt idx="38978">
                  <c:v>LAS PIT 01</c:v>
                </c:pt>
                <c:pt idx="38979">
                  <c:v>LAS PIT 02</c:v>
                </c:pt>
                <c:pt idx="38980">
                  <c:v>LAS PIT 03</c:v>
                </c:pt>
                <c:pt idx="38981">
                  <c:v>LAS PIT 04</c:v>
                </c:pt>
                <c:pt idx="38982">
                  <c:v>LAS PIT 05</c:v>
                </c:pt>
                <c:pt idx="38983">
                  <c:v>LAS PIT 06</c:v>
                </c:pt>
                <c:pt idx="38984">
                  <c:v>LAS PIT 07</c:v>
                </c:pt>
                <c:pt idx="38985">
                  <c:v>LAS PIT 08</c:v>
                </c:pt>
                <c:pt idx="38986">
                  <c:v>LAS PIT 09</c:v>
                </c:pt>
                <c:pt idx="38987">
                  <c:v>LAS PIT 10</c:v>
                </c:pt>
                <c:pt idx="38988">
                  <c:v>LAS PIT 11</c:v>
                </c:pt>
                <c:pt idx="38989">
                  <c:v>LAS PIT 12</c:v>
                </c:pt>
                <c:pt idx="38990">
                  <c:v>LAS PSC 01</c:v>
                </c:pt>
                <c:pt idx="38991">
                  <c:v>LAS PSC 02</c:v>
                </c:pt>
                <c:pt idx="38992">
                  <c:v>LAS PSC 03</c:v>
                </c:pt>
                <c:pt idx="38993">
                  <c:v>LAS PSC 04</c:v>
                </c:pt>
                <c:pt idx="38994">
                  <c:v>LAS PSC 05</c:v>
                </c:pt>
                <c:pt idx="38995">
                  <c:v>LAS PSC 06</c:v>
                </c:pt>
                <c:pt idx="38996">
                  <c:v>LAS PSC 07</c:v>
                </c:pt>
                <c:pt idx="38997">
                  <c:v>LAS PSC 08</c:v>
                </c:pt>
                <c:pt idx="38998">
                  <c:v>LAS PSC 09</c:v>
                </c:pt>
                <c:pt idx="38999">
                  <c:v>LAS PSC 10</c:v>
                </c:pt>
                <c:pt idx="39000">
                  <c:v>LAS PSC 11</c:v>
                </c:pt>
                <c:pt idx="39001">
                  <c:v>LAS PSC 12</c:v>
                </c:pt>
                <c:pt idx="39002">
                  <c:v>LAS PSP 01</c:v>
                </c:pt>
                <c:pt idx="39003">
                  <c:v>LAS PSP 02</c:v>
                </c:pt>
                <c:pt idx="39004">
                  <c:v>LAS PSP 03</c:v>
                </c:pt>
                <c:pt idx="39005">
                  <c:v>LAS PSP 04</c:v>
                </c:pt>
                <c:pt idx="39006">
                  <c:v>LAS PSP 05</c:v>
                </c:pt>
                <c:pt idx="39007">
                  <c:v>LAS PSP 06</c:v>
                </c:pt>
                <c:pt idx="39008">
                  <c:v>LAS PSP 07</c:v>
                </c:pt>
                <c:pt idx="39009">
                  <c:v>LAS PSP 08</c:v>
                </c:pt>
                <c:pt idx="39010">
                  <c:v>LAS PSP 09</c:v>
                </c:pt>
                <c:pt idx="39011">
                  <c:v>LAS PSP 10</c:v>
                </c:pt>
                <c:pt idx="39012">
                  <c:v>LAS PSP 11</c:v>
                </c:pt>
                <c:pt idx="39013">
                  <c:v>LAS PSP 12</c:v>
                </c:pt>
                <c:pt idx="39014">
                  <c:v>LAS PVD 01</c:v>
                </c:pt>
                <c:pt idx="39015">
                  <c:v>LAS PVD 02</c:v>
                </c:pt>
                <c:pt idx="39016">
                  <c:v>LAS PVD 03</c:v>
                </c:pt>
                <c:pt idx="39017">
                  <c:v>LAS PVD 04</c:v>
                </c:pt>
                <c:pt idx="39018">
                  <c:v>LAS PVD 05</c:v>
                </c:pt>
                <c:pt idx="39019">
                  <c:v>LAS PVD 06</c:v>
                </c:pt>
                <c:pt idx="39020">
                  <c:v>LAS PVD 07</c:v>
                </c:pt>
                <c:pt idx="39021">
                  <c:v>LAS PVD 08</c:v>
                </c:pt>
                <c:pt idx="39022">
                  <c:v>LAS PVD 09</c:v>
                </c:pt>
                <c:pt idx="39023">
                  <c:v>LAS PVD 10</c:v>
                </c:pt>
                <c:pt idx="39024">
                  <c:v>LAS PVD 11</c:v>
                </c:pt>
                <c:pt idx="39025">
                  <c:v>LAS PVD 12</c:v>
                </c:pt>
                <c:pt idx="39026">
                  <c:v>LAS RAP 01</c:v>
                </c:pt>
                <c:pt idx="39027">
                  <c:v>LAS RAP 02</c:v>
                </c:pt>
                <c:pt idx="39028">
                  <c:v>LAS RAP 03</c:v>
                </c:pt>
                <c:pt idx="39029">
                  <c:v>LAS RAP 04</c:v>
                </c:pt>
                <c:pt idx="39030">
                  <c:v>LAS RAP 05</c:v>
                </c:pt>
                <c:pt idx="39031">
                  <c:v>LAS RAP 06</c:v>
                </c:pt>
                <c:pt idx="39032">
                  <c:v>LAS RAP 07</c:v>
                </c:pt>
                <c:pt idx="39033">
                  <c:v>LAS RAP 08</c:v>
                </c:pt>
                <c:pt idx="39034">
                  <c:v>LAS RAP 09</c:v>
                </c:pt>
                <c:pt idx="39035">
                  <c:v>LAS RAP 10</c:v>
                </c:pt>
                <c:pt idx="39036">
                  <c:v>LAS RAP 11</c:v>
                </c:pt>
                <c:pt idx="39037">
                  <c:v>LAS RAP 12</c:v>
                </c:pt>
                <c:pt idx="39038">
                  <c:v>LAS RDU 01</c:v>
                </c:pt>
                <c:pt idx="39039">
                  <c:v>LAS RDU 02</c:v>
                </c:pt>
                <c:pt idx="39040">
                  <c:v>LAS RDU 03</c:v>
                </c:pt>
                <c:pt idx="39041">
                  <c:v>LAS RDU 04</c:v>
                </c:pt>
                <c:pt idx="39042">
                  <c:v>LAS RDU 05</c:v>
                </c:pt>
                <c:pt idx="39043">
                  <c:v>LAS RDU 06</c:v>
                </c:pt>
                <c:pt idx="39044">
                  <c:v>LAS RDU 07</c:v>
                </c:pt>
                <c:pt idx="39045">
                  <c:v>LAS RDU 08</c:v>
                </c:pt>
                <c:pt idx="39046">
                  <c:v>LAS RDU 09</c:v>
                </c:pt>
                <c:pt idx="39047">
                  <c:v>LAS RDU 10</c:v>
                </c:pt>
                <c:pt idx="39048">
                  <c:v>LAS RDU 11</c:v>
                </c:pt>
                <c:pt idx="39049">
                  <c:v>LAS RDU 12</c:v>
                </c:pt>
                <c:pt idx="39050">
                  <c:v>LAS RFD 01</c:v>
                </c:pt>
                <c:pt idx="39051">
                  <c:v>LAS RFD 02</c:v>
                </c:pt>
                <c:pt idx="39052">
                  <c:v>LAS RFD 03</c:v>
                </c:pt>
                <c:pt idx="39053">
                  <c:v>LAS RFD 04</c:v>
                </c:pt>
                <c:pt idx="39054">
                  <c:v>LAS RFD 05</c:v>
                </c:pt>
                <c:pt idx="39055">
                  <c:v>LAS RFD 06</c:v>
                </c:pt>
                <c:pt idx="39056">
                  <c:v>LAS RFD 07</c:v>
                </c:pt>
                <c:pt idx="39057">
                  <c:v>LAS RFD 08</c:v>
                </c:pt>
                <c:pt idx="39058">
                  <c:v>LAS RFD 09</c:v>
                </c:pt>
                <c:pt idx="39059">
                  <c:v>LAS RFD 10</c:v>
                </c:pt>
                <c:pt idx="39060">
                  <c:v>LAS RFD 11</c:v>
                </c:pt>
                <c:pt idx="39061">
                  <c:v>LAS RFD 12</c:v>
                </c:pt>
                <c:pt idx="39062">
                  <c:v>LAS RNO 01</c:v>
                </c:pt>
                <c:pt idx="39063">
                  <c:v>LAS RNO 02</c:v>
                </c:pt>
                <c:pt idx="39064">
                  <c:v>LAS RNO 03</c:v>
                </c:pt>
                <c:pt idx="39065">
                  <c:v>LAS RNO 04</c:v>
                </c:pt>
                <c:pt idx="39066">
                  <c:v>LAS RNO 05</c:v>
                </c:pt>
                <c:pt idx="39067">
                  <c:v>LAS RNO 06</c:v>
                </c:pt>
                <c:pt idx="39068">
                  <c:v>LAS RNO 07</c:v>
                </c:pt>
                <c:pt idx="39069">
                  <c:v>LAS RNO 08</c:v>
                </c:pt>
                <c:pt idx="39070">
                  <c:v>LAS RNO 09</c:v>
                </c:pt>
                <c:pt idx="39071">
                  <c:v>LAS RNO 10</c:v>
                </c:pt>
                <c:pt idx="39072">
                  <c:v>LAS RNO 11</c:v>
                </c:pt>
                <c:pt idx="39073">
                  <c:v>LAS RNO 12</c:v>
                </c:pt>
                <c:pt idx="39074">
                  <c:v>LAS RSW 11</c:v>
                </c:pt>
                <c:pt idx="39075">
                  <c:v>LAS RSW 12</c:v>
                </c:pt>
                <c:pt idx="39076">
                  <c:v>LAS SAN 01</c:v>
                </c:pt>
                <c:pt idx="39077">
                  <c:v>LAS SAN 02</c:v>
                </c:pt>
                <c:pt idx="39078">
                  <c:v>LAS SAN 03</c:v>
                </c:pt>
                <c:pt idx="39079">
                  <c:v>LAS SAN 04</c:v>
                </c:pt>
                <c:pt idx="39080">
                  <c:v>LAS SAN 05</c:v>
                </c:pt>
                <c:pt idx="39081">
                  <c:v>LAS SAN 06</c:v>
                </c:pt>
                <c:pt idx="39082">
                  <c:v>LAS SAN 07</c:v>
                </c:pt>
                <c:pt idx="39083">
                  <c:v>LAS SAN 08</c:v>
                </c:pt>
                <c:pt idx="39084">
                  <c:v>LAS SAN 09</c:v>
                </c:pt>
                <c:pt idx="39085">
                  <c:v>LAS SAN 10</c:v>
                </c:pt>
                <c:pt idx="39086">
                  <c:v>LAS SAN 11</c:v>
                </c:pt>
                <c:pt idx="39087">
                  <c:v>LAS SAN 12</c:v>
                </c:pt>
                <c:pt idx="39088">
                  <c:v>LAS SAT 01</c:v>
                </c:pt>
                <c:pt idx="39089">
                  <c:v>LAS SAT 02</c:v>
                </c:pt>
                <c:pt idx="39090">
                  <c:v>LAS SAT 03</c:v>
                </c:pt>
                <c:pt idx="39091">
                  <c:v>LAS SAT 04</c:v>
                </c:pt>
                <c:pt idx="39092">
                  <c:v>LAS SAT 05</c:v>
                </c:pt>
                <c:pt idx="39093">
                  <c:v>LAS SAT 06</c:v>
                </c:pt>
                <c:pt idx="39094">
                  <c:v>LAS SAT 07</c:v>
                </c:pt>
                <c:pt idx="39095">
                  <c:v>LAS SAT 08</c:v>
                </c:pt>
                <c:pt idx="39096">
                  <c:v>LAS SAT 09</c:v>
                </c:pt>
                <c:pt idx="39097">
                  <c:v>LAS SAT 10</c:v>
                </c:pt>
                <c:pt idx="39098">
                  <c:v>LAS SAT 11</c:v>
                </c:pt>
                <c:pt idx="39099">
                  <c:v>LAS SAT 12</c:v>
                </c:pt>
                <c:pt idx="39100">
                  <c:v>LAS SBA 01</c:v>
                </c:pt>
                <c:pt idx="39101">
                  <c:v>LAS SBA 02</c:v>
                </c:pt>
                <c:pt idx="39102">
                  <c:v>LAS SBA 03</c:v>
                </c:pt>
                <c:pt idx="39103">
                  <c:v>LAS SBA 04</c:v>
                </c:pt>
                <c:pt idx="39104">
                  <c:v>LAS SBA 05</c:v>
                </c:pt>
                <c:pt idx="39105">
                  <c:v>LAS SBA 06</c:v>
                </c:pt>
                <c:pt idx="39106">
                  <c:v>LAS SBN 01</c:v>
                </c:pt>
                <c:pt idx="39107">
                  <c:v>LAS SBN 02</c:v>
                </c:pt>
                <c:pt idx="39108">
                  <c:v>LAS SBN 03</c:v>
                </c:pt>
                <c:pt idx="39109">
                  <c:v>LAS SBN 04</c:v>
                </c:pt>
                <c:pt idx="39110">
                  <c:v>LAS SBN 05</c:v>
                </c:pt>
                <c:pt idx="39111">
                  <c:v>LAS SBN 06</c:v>
                </c:pt>
                <c:pt idx="39112">
                  <c:v>LAS SBN 07</c:v>
                </c:pt>
                <c:pt idx="39113">
                  <c:v>LAS SBN 08</c:v>
                </c:pt>
                <c:pt idx="39114">
                  <c:v>LAS SBN 09</c:v>
                </c:pt>
                <c:pt idx="39115">
                  <c:v>LAS SBN 10</c:v>
                </c:pt>
                <c:pt idx="39116">
                  <c:v>LAS SBN 11</c:v>
                </c:pt>
                <c:pt idx="39117">
                  <c:v>LAS SBN 12</c:v>
                </c:pt>
                <c:pt idx="39118">
                  <c:v>LAS SCK 01</c:v>
                </c:pt>
                <c:pt idx="39119">
                  <c:v>LAS SCK 02</c:v>
                </c:pt>
                <c:pt idx="39120">
                  <c:v>LAS SCK 03</c:v>
                </c:pt>
                <c:pt idx="39121">
                  <c:v>LAS SCK 04</c:v>
                </c:pt>
                <c:pt idx="39122">
                  <c:v>LAS SCK 05</c:v>
                </c:pt>
                <c:pt idx="39123">
                  <c:v>LAS SCK 06</c:v>
                </c:pt>
                <c:pt idx="39124">
                  <c:v>LAS SCK 07</c:v>
                </c:pt>
                <c:pt idx="39125">
                  <c:v>LAS SCK 08</c:v>
                </c:pt>
                <c:pt idx="39126">
                  <c:v>LAS SCK 09</c:v>
                </c:pt>
                <c:pt idx="39127">
                  <c:v>LAS SCK 10</c:v>
                </c:pt>
                <c:pt idx="39128">
                  <c:v>LAS SCK 11</c:v>
                </c:pt>
                <c:pt idx="39129">
                  <c:v>LAS SCK 12</c:v>
                </c:pt>
                <c:pt idx="39130">
                  <c:v>LAS SDF 01</c:v>
                </c:pt>
                <c:pt idx="39131">
                  <c:v>LAS SDF 02</c:v>
                </c:pt>
                <c:pt idx="39132">
                  <c:v>LAS SDF 03</c:v>
                </c:pt>
                <c:pt idx="39133">
                  <c:v>LAS SDF 04</c:v>
                </c:pt>
                <c:pt idx="39134">
                  <c:v>LAS SDF 05</c:v>
                </c:pt>
                <c:pt idx="39135">
                  <c:v>LAS SDF 06</c:v>
                </c:pt>
                <c:pt idx="39136">
                  <c:v>LAS SDF 07</c:v>
                </c:pt>
                <c:pt idx="39137">
                  <c:v>LAS SDF 08</c:v>
                </c:pt>
                <c:pt idx="39138">
                  <c:v>LAS SDF 09</c:v>
                </c:pt>
                <c:pt idx="39139">
                  <c:v>LAS SDF 10</c:v>
                </c:pt>
                <c:pt idx="39140">
                  <c:v>LAS SDF 11</c:v>
                </c:pt>
                <c:pt idx="39141">
                  <c:v>LAS SDF 12</c:v>
                </c:pt>
                <c:pt idx="39142">
                  <c:v>LAS SEA 01</c:v>
                </c:pt>
                <c:pt idx="39143">
                  <c:v>LAS SEA 02</c:v>
                </c:pt>
                <c:pt idx="39144">
                  <c:v>LAS SEA 03</c:v>
                </c:pt>
                <c:pt idx="39145">
                  <c:v>LAS SEA 04</c:v>
                </c:pt>
                <c:pt idx="39146">
                  <c:v>LAS SEA 05</c:v>
                </c:pt>
                <c:pt idx="39147">
                  <c:v>LAS SEA 06</c:v>
                </c:pt>
                <c:pt idx="39148">
                  <c:v>LAS SEA 07</c:v>
                </c:pt>
                <c:pt idx="39149">
                  <c:v>LAS SEA 08</c:v>
                </c:pt>
                <c:pt idx="39150">
                  <c:v>LAS SEA 09</c:v>
                </c:pt>
                <c:pt idx="39151">
                  <c:v>LAS SEA 10</c:v>
                </c:pt>
                <c:pt idx="39152">
                  <c:v>LAS SEA 11</c:v>
                </c:pt>
                <c:pt idx="39153">
                  <c:v>LAS SEA 12</c:v>
                </c:pt>
                <c:pt idx="39154">
                  <c:v>LAS SFO 01</c:v>
                </c:pt>
                <c:pt idx="39155">
                  <c:v>LAS SFO 02</c:v>
                </c:pt>
                <c:pt idx="39156">
                  <c:v>LAS SFO 03</c:v>
                </c:pt>
                <c:pt idx="39157">
                  <c:v>LAS SFO 04</c:v>
                </c:pt>
                <c:pt idx="39158">
                  <c:v>LAS SFO 05</c:v>
                </c:pt>
                <c:pt idx="39159">
                  <c:v>LAS SFO 06</c:v>
                </c:pt>
                <c:pt idx="39160">
                  <c:v>LAS SFO 07</c:v>
                </c:pt>
                <c:pt idx="39161">
                  <c:v>LAS SFO 08</c:v>
                </c:pt>
                <c:pt idx="39162">
                  <c:v>LAS SFO 09</c:v>
                </c:pt>
                <c:pt idx="39163">
                  <c:v>LAS SFO 10</c:v>
                </c:pt>
                <c:pt idx="39164">
                  <c:v>LAS SFO 11</c:v>
                </c:pt>
                <c:pt idx="39165">
                  <c:v>LAS SFO 12</c:v>
                </c:pt>
                <c:pt idx="39166">
                  <c:v>LAS SGF 01</c:v>
                </c:pt>
                <c:pt idx="39167">
                  <c:v>LAS SGF 02</c:v>
                </c:pt>
                <c:pt idx="39168">
                  <c:v>LAS SGF 03</c:v>
                </c:pt>
                <c:pt idx="39169">
                  <c:v>LAS SGF 04</c:v>
                </c:pt>
                <c:pt idx="39170">
                  <c:v>LAS SGF 05</c:v>
                </c:pt>
                <c:pt idx="39171">
                  <c:v>LAS SGF 06</c:v>
                </c:pt>
                <c:pt idx="39172">
                  <c:v>LAS SGF 07</c:v>
                </c:pt>
                <c:pt idx="39173">
                  <c:v>LAS SGF 08</c:v>
                </c:pt>
                <c:pt idx="39174">
                  <c:v>LAS SGF 09</c:v>
                </c:pt>
                <c:pt idx="39175">
                  <c:v>LAS SGF 10</c:v>
                </c:pt>
                <c:pt idx="39176">
                  <c:v>LAS SGF 11</c:v>
                </c:pt>
                <c:pt idx="39177">
                  <c:v>LAS SGF 12</c:v>
                </c:pt>
                <c:pt idx="39178">
                  <c:v>LAS SHV 01</c:v>
                </c:pt>
                <c:pt idx="39179">
                  <c:v>LAS SHV 02</c:v>
                </c:pt>
                <c:pt idx="39180">
                  <c:v>LAS SHV 03</c:v>
                </c:pt>
                <c:pt idx="39181">
                  <c:v>LAS SHV 04</c:v>
                </c:pt>
                <c:pt idx="39182">
                  <c:v>LAS SHV 05</c:v>
                </c:pt>
                <c:pt idx="39183">
                  <c:v>LAS SHV 06</c:v>
                </c:pt>
                <c:pt idx="39184">
                  <c:v>LAS SHV 07</c:v>
                </c:pt>
                <c:pt idx="39185">
                  <c:v>LAS SHV 08</c:v>
                </c:pt>
                <c:pt idx="39186">
                  <c:v>LAS SHV 09</c:v>
                </c:pt>
                <c:pt idx="39187">
                  <c:v>LAS SHV 10</c:v>
                </c:pt>
                <c:pt idx="39188">
                  <c:v>LAS SHV 11</c:v>
                </c:pt>
                <c:pt idx="39189">
                  <c:v>LAS SHV 12</c:v>
                </c:pt>
                <c:pt idx="39190">
                  <c:v>LAS SJC 01</c:v>
                </c:pt>
                <c:pt idx="39191">
                  <c:v>LAS SJC 02</c:v>
                </c:pt>
                <c:pt idx="39192">
                  <c:v>LAS SJC 03</c:v>
                </c:pt>
                <c:pt idx="39193">
                  <c:v>LAS SJC 04</c:v>
                </c:pt>
                <c:pt idx="39194">
                  <c:v>LAS SJC 05</c:v>
                </c:pt>
                <c:pt idx="39195">
                  <c:v>LAS SJC 06</c:v>
                </c:pt>
                <c:pt idx="39196">
                  <c:v>LAS SJC 07</c:v>
                </c:pt>
                <c:pt idx="39197">
                  <c:v>LAS SJC 08</c:v>
                </c:pt>
                <c:pt idx="39198">
                  <c:v>LAS SJC 09</c:v>
                </c:pt>
                <c:pt idx="39199">
                  <c:v>LAS SJC 10</c:v>
                </c:pt>
                <c:pt idx="39200">
                  <c:v>LAS SJC 11</c:v>
                </c:pt>
                <c:pt idx="39201">
                  <c:v>LAS SJC 12</c:v>
                </c:pt>
                <c:pt idx="39202">
                  <c:v>LAS SLC 01</c:v>
                </c:pt>
                <c:pt idx="39203">
                  <c:v>LAS SLC 02</c:v>
                </c:pt>
                <c:pt idx="39204">
                  <c:v>LAS SLC 03</c:v>
                </c:pt>
                <c:pt idx="39205">
                  <c:v>LAS SLC 04</c:v>
                </c:pt>
                <c:pt idx="39206">
                  <c:v>LAS SLC 05</c:v>
                </c:pt>
                <c:pt idx="39207">
                  <c:v>LAS SLC 06</c:v>
                </c:pt>
                <c:pt idx="39208">
                  <c:v>LAS SLC 07</c:v>
                </c:pt>
                <c:pt idx="39209">
                  <c:v>LAS SLC 08</c:v>
                </c:pt>
                <c:pt idx="39210">
                  <c:v>LAS SLC 09</c:v>
                </c:pt>
                <c:pt idx="39211">
                  <c:v>LAS SLC 10</c:v>
                </c:pt>
                <c:pt idx="39212">
                  <c:v>LAS SLC 11</c:v>
                </c:pt>
                <c:pt idx="39213">
                  <c:v>LAS SLC 12</c:v>
                </c:pt>
                <c:pt idx="39214">
                  <c:v>LAS SMF 01</c:v>
                </c:pt>
                <c:pt idx="39215">
                  <c:v>LAS SMF 02</c:v>
                </c:pt>
                <c:pt idx="39216">
                  <c:v>LAS SMF 03</c:v>
                </c:pt>
                <c:pt idx="39217">
                  <c:v>LAS SMF 04</c:v>
                </c:pt>
                <c:pt idx="39218">
                  <c:v>LAS SMF 05</c:v>
                </c:pt>
                <c:pt idx="39219">
                  <c:v>LAS SMF 06</c:v>
                </c:pt>
                <c:pt idx="39220">
                  <c:v>LAS SMF 07</c:v>
                </c:pt>
                <c:pt idx="39221">
                  <c:v>LAS SMF 08</c:v>
                </c:pt>
                <c:pt idx="39222">
                  <c:v>LAS SMF 09</c:v>
                </c:pt>
                <c:pt idx="39223">
                  <c:v>LAS SMF 10</c:v>
                </c:pt>
                <c:pt idx="39224">
                  <c:v>LAS SMF 11</c:v>
                </c:pt>
                <c:pt idx="39225">
                  <c:v>LAS SMF 12</c:v>
                </c:pt>
                <c:pt idx="39226">
                  <c:v>LAS SMX 01</c:v>
                </c:pt>
                <c:pt idx="39227">
                  <c:v>LAS SMX 02</c:v>
                </c:pt>
                <c:pt idx="39228">
                  <c:v>LAS SMX 03</c:v>
                </c:pt>
                <c:pt idx="39229">
                  <c:v>LAS SMX 04</c:v>
                </c:pt>
                <c:pt idx="39230">
                  <c:v>LAS SMX 05</c:v>
                </c:pt>
                <c:pt idx="39231">
                  <c:v>LAS SMX 06</c:v>
                </c:pt>
                <c:pt idx="39232">
                  <c:v>LAS SMX 07</c:v>
                </c:pt>
                <c:pt idx="39233">
                  <c:v>LAS SMX 08</c:v>
                </c:pt>
                <c:pt idx="39234">
                  <c:v>LAS SMX 09</c:v>
                </c:pt>
                <c:pt idx="39235">
                  <c:v>LAS SMX 10</c:v>
                </c:pt>
                <c:pt idx="39236">
                  <c:v>LAS SMX 11</c:v>
                </c:pt>
                <c:pt idx="39237">
                  <c:v>LAS SMX 12</c:v>
                </c:pt>
                <c:pt idx="39238">
                  <c:v>LAS SNA 01</c:v>
                </c:pt>
                <c:pt idx="39239">
                  <c:v>LAS SNA 02</c:v>
                </c:pt>
                <c:pt idx="39240">
                  <c:v>LAS SNA 03</c:v>
                </c:pt>
                <c:pt idx="39241">
                  <c:v>LAS SNA 04</c:v>
                </c:pt>
                <c:pt idx="39242">
                  <c:v>LAS SNA 05</c:v>
                </c:pt>
                <c:pt idx="39243">
                  <c:v>LAS SNA 06</c:v>
                </c:pt>
                <c:pt idx="39244">
                  <c:v>LAS SNA 07</c:v>
                </c:pt>
                <c:pt idx="39245">
                  <c:v>LAS SNA 08</c:v>
                </c:pt>
                <c:pt idx="39246">
                  <c:v>LAS SNA 09</c:v>
                </c:pt>
                <c:pt idx="39247">
                  <c:v>LAS SNA 10</c:v>
                </c:pt>
                <c:pt idx="39248">
                  <c:v>LAS SNA 11</c:v>
                </c:pt>
                <c:pt idx="39249">
                  <c:v>LAS SNA 12</c:v>
                </c:pt>
                <c:pt idx="39250">
                  <c:v>LAS STL 01</c:v>
                </c:pt>
                <c:pt idx="39251">
                  <c:v>LAS STL 02</c:v>
                </c:pt>
                <c:pt idx="39252">
                  <c:v>LAS STL 03</c:v>
                </c:pt>
                <c:pt idx="39253">
                  <c:v>LAS STL 04</c:v>
                </c:pt>
                <c:pt idx="39254">
                  <c:v>LAS STL 05</c:v>
                </c:pt>
                <c:pt idx="39255">
                  <c:v>LAS STL 06</c:v>
                </c:pt>
                <c:pt idx="39256">
                  <c:v>LAS STL 07</c:v>
                </c:pt>
                <c:pt idx="39257">
                  <c:v>LAS STL 08</c:v>
                </c:pt>
                <c:pt idx="39258">
                  <c:v>LAS STL 09</c:v>
                </c:pt>
                <c:pt idx="39259">
                  <c:v>LAS STL 10</c:v>
                </c:pt>
                <c:pt idx="39260">
                  <c:v>LAS STL 11</c:v>
                </c:pt>
                <c:pt idx="39261">
                  <c:v>LAS STL 12</c:v>
                </c:pt>
                <c:pt idx="39262">
                  <c:v>LAS TPA 01</c:v>
                </c:pt>
                <c:pt idx="39263">
                  <c:v>LAS TPA 02</c:v>
                </c:pt>
                <c:pt idx="39264">
                  <c:v>LAS TPA 03</c:v>
                </c:pt>
                <c:pt idx="39265">
                  <c:v>LAS TPA 04</c:v>
                </c:pt>
                <c:pt idx="39266">
                  <c:v>LAS TPA 05</c:v>
                </c:pt>
                <c:pt idx="39267">
                  <c:v>LAS TPA 06</c:v>
                </c:pt>
                <c:pt idx="39268">
                  <c:v>LAS TPA 07</c:v>
                </c:pt>
                <c:pt idx="39269">
                  <c:v>LAS TPA 08</c:v>
                </c:pt>
                <c:pt idx="39270">
                  <c:v>LAS TPA 09</c:v>
                </c:pt>
                <c:pt idx="39271">
                  <c:v>LAS TPA 10</c:v>
                </c:pt>
                <c:pt idx="39272">
                  <c:v>LAS TPA 11</c:v>
                </c:pt>
                <c:pt idx="39273">
                  <c:v>LAS TPA 12</c:v>
                </c:pt>
                <c:pt idx="39274">
                  <c:v>LAS TUL 01</c:v>
                </c:pt>
                <c:pt idx="39275">
                  <c:v>LAS TUL 02</c:v>
                </c:pt>
                <c:pt idx="39276">
                  <c:v>LAS TUL 03</c:v>
                </c:pt>
                <c:pt idx="39277">
                  <c:v>LAS TUL 04</c:v>
                </c:pt>
                <c:pt idx="39278">
                  <c:v>LAS TUL 05</c:v>
                </c:pt>
                <c:pt idx="39279">
                  <c:v>LAS TUL 06</c:v>
                </c:pt>
                <c:pt idx="39280">
                  <c:v>LAS TUL 07</c:v>
                </c:pt>
                <c:pt idx="39281">
                  <c:v>LAS TUL 08</c:v>
                </c:pt>
                <c:pt idx="39282">
                  <c:v>LAS TUL 09</c:v>
                </c:pt>
                <c:pt idx="39283">
                  <c:v>LAS TUL 10</c:v>
                </c:pt>
                <c:pt idx="39284">
                  <c:v>LAS TUL 11</c:v>
                </c:pt>
                <c:pt idx="39285">
                  <c:v>LAS TUL 12</c:v>
                </c:pt>
                <c:pt idx="39286">
                  <c:v>LAS TUS 01</c:v>
                </c:pt>
                <c:pt idx="39287">
                  <c:v>LAS TUS 02</c:v>
                </c:pt>
                <c:pt idx="39288">
                  <c:v>LAS TUS 03</c:v>
                </c:pt>
                <c:pt idx="39289">
                  <c:v>LAS TUS 04</c:v>
                </c:pt>
                <c:pt idx="39290">
                  <c:v>LAS TUS 05</c:v>
                </c:pt>
                <c:pt idx="39291">
                  <c:v>LAS TUS 06</c:v>
                </c:pt>
                <c:pt idx="39292">
                  <c:v>LAS TUS 07</c:v>
                </c:pt>
                <c:pt idx="39293">
                  <c:v>LAS TUS 08</c:v>
                </c:pt>
                <c:pt idx="39294">
                  <c:v>LAS TUS 09</c:v>
                </c:pt>
                <c:pt idx="39295">
                  <c:v>LAS TUS 10</c:v>
                </c:pt>
                <c:pt idx="39296">
                  <c:v>LAS TUS 11</c:v>
                </c:pt>
                <c:pt idx="39297">
                  <c:v>LAS TUS 12</c:v>
                </c:pt>
                <c:pt idx="39298">
                  <c:v>LAS TYS 01</c:v>
                </c:pt>
                <c:pt idx="39299">
                  <c:v>LAS TYS 02</c:v>
                </c:pt>
                <c:pt idx="39300">
                  <c:v>LAS TYS 03</c:v>
                </c:pt>
                <c:pt idx="39301">
                  <c:v>LAS TYS 04</c:v>
                </c:pt>
                <c:pt idx="39302">
                  <c:v>LAS TYS 05</c:v>
                </c:pt>
                <c:pt idx="39303">
                  <c:v>LAS TYS 06</c:v>
                </c:pt>
                <c:pt idx="39304">
                  <c:v>LAS TYS 07</c:v>
                </c:pt>
                <c:pt idx="39305">
                  <c:v>LAS TYS 08</c:v>
                </c:pt>
                <c:pt idx="39306">
                  <c:v>LAS TYS 09</c:v>
                </c:pt>
                <c:pt idx="39307">
                  <c:v>LAS TYS 10</c:v>
                </c:pt>
                <c:pt idx="39308">
                  <c:v>LAS TYS 11</c:v>
                </c:pt>
                <c:pt idx="39309">
                  <c:v>LAS TYS 12</c:v>
                </c:pt>
                <c:pt idx="39310">
                  <c:v>LAS XNA 01</c:v>
                </c:pt>
                <c:pt idx="39311">
                  <c:v>LAS XNA 02</c:v>
                </c:pt>
                <c:pt idx="39312">
                  <c:v>LAS XNA 03</c:v>
                </c:pt>
                <c:pt idx="39313">
                  <c:v>LAS XNA 04</c:v>
                </c:pt>
                <c:pt idx="39314">
                  <c:v>LAS XNA 05</c:v>
                </c:pt>
                <c:pt idx="39315">
                  <c:v>LAS XNA 06</c:v>
                </c:pt>
                <c:pt idx="39316">
                  <c:v>LAS XNA 07</c:v>
                </c:pt>
                <c:pt idx="39317">
                  <c:v>LAS XNA 08</c:v>
                </c:pt>
                <c:pt idx="39318">
                  <c:v>LAS XNA 09</c:v>
                </c:pt>
                <c:pt idx="39319">
                  <c:v>LAS XNA 10</c:v>
                </c:pt>
                <c:pt idx="39320">
                  <c:v>LAS XNA 11</c:v>
                </c:pt>
                <c:pt idx="39321">
                  <c:v>LAS XNA 12</c:v>
                </c:pt>
                <c:pt idx="39322">
                  <c:v>LAW ATL 01</c:v>
                </c:pt>
                <c:pt idx="39323">
                  <c:v>LAW ATL 02</c:v>
                </c:pt>
                <c:pt idx="39324">
                  <c:v>LAW ATL 03</c:v>
                </c:pt>
                <c:pt idx="39325">
                  <c:v>LAW DFW 01</c:v>
                </c:pt>
                <c:pt idx="39326">
                  <c:v>LAW DFW 02</c:v>
                </c:pt>
                <c:pt idx="39327">
                  <c:v>LAW DFW 03</c:v>
                </c:pt>
                <c:pt idx="39328">
                  <c:v>LAW DFW 04</c:v>
                </c:pt>
                <c:pt idx="39329">
                  <c:v>LAW DFW 05</c:v>
                </c:pt>
                <c:pt idx="39330">
                  <c:v>LAW DFW 06</c:v>
                </c:pt>
                <c:pt idx="39331">
                  <c:v>LAW DFW 07</c:v>
                </c:pt>
                <c:pt idx="39332">
                  <c:v>LAW DFW 08</c:v>
                </c:pt>
                <c:pt idx="39333">
                  <c:v>LAW DFW 09</c:v>
                </c:pt>
                <c:pt idx="39334">
                  <c:v>LAW DFW 10</c:v>
                </c:pt>
                <c:pt idx="39335">
                  <c:v>LAW DFW 11</c:v>
                </c:pt>
                <c:pt idx="39336">
                  <c:v>LAW DFW 12</c:v>
                </c:pt>
                <c:pt idx="39337">
                  <c:v>LAX ABQ 01</c:v>
                </c:pt>
                <c:pt idx="39338">
                  <c:v>LAX ABQ 02</c:v>
                </c:pt>
                <c:pt idx="39339">
                  <c:v>LAX ABQ 03</c:v>
                </c:pt>
                <c:pt idx="39340">
                  <c:v>LAX ABQ 04</c:v>
                </c:pt>
                <c:pt idx="39341">
                  <c:v>LAX ABQ 05</c:v>
                </c:pt>
                <c:pt idx="39342">
                  <c:v>LAX ABQ 06</c:v>
                </c:pt>
                <c:pt idx="39343">
                  <c:v>LAX ABQ 07</c:v>
                </c:pt>
                <c:pt idx="39344">
                  <c:v>LAX ABQ 08</c:v>
                </c:pt>
                <c:pt idx="39345">
                  <c:v>LAX ABQ 09</c:v>
                </c:pt>
                <c:pt idx="39346">
                  <c:v>LAX ABQ 10</c:v>
                </c:pt>
                <c:pt idx="39347">
                  <c:v>LAX ABQ 11</c:v>
                </c:pt>
                <c:pt idx="39348">
                  <c:v>LAX ABQ 12</c:v>
                </c:pt>
                <c:pt idx="39349">
                  <c:v>LAX ACV 06</c:v>
                </c:pt>
                <c:pt idx="39350">
                  <c:v>LAX ACV 07</c:v>
                </c:pt>
                <c:pt idx="39351">
                  <c:v>LAX ACV 08</c:v>
                </c:pt>
                <c:pt idx="39352">
                  <c:v>LAX ACV 09</c:v>
                </c:pt>
                <c:pt idx="39353">
                  <c:v>LAX ACV 10</c:v>
                </c:pt>
                <c:pt idx="39354">
                  <c:v>LAX ACV 11</c:v>
                </c:pt>
                <c:pt idx="39355">
                  <c:v>LAX ACV 12</c:v>
                </c:pt>
                <c:pt idx="39356">
                  <c:v>LAX ANC 01</c:v>
                </c:pt>
                <c:pt idx="39357">
                  <c:v>LAX ANC 02</c:v>
                </c:pt>
                <c:pt idx="39358">
                  <c:v>LAX ANC 03</c:v>
                </c:pt>
                <c:pt idx="39359">
                  <c:v>LAX ANC 04</c:v>
                </c:pt>
                <c:pt idx="39360">
                  <c:v>LAX ANC 05</c:v>
                </c:pt>
                <c:pt idx="39361">
                  <c:v>LAX ANC 06</c:v>
                </c:pt>
                <c:pt idx="39362">
                  <c:v>LAX ANC 07</c:v>
                </c:pt>
                <c:pt idx="39363">
                  <c:v>LAX ANC 08</c:v>
                </c:pt>
                <c:pt idx="39364">
                  <c:v>LAX ANC 09</c:v>
                </c:pt>
                <c:pt idx="39365">
                  <c:v>LAX ANC 10</c:v>
                </c:pt>
                <c:pt idx="39366">
                  <c:v>LAX ANC 11</c:v>
                </c:pt>
                <c:pt idx="39367">
                  <c:v>LAX ANC 12</c:v>
                </c:pt>
                <c:pt idx="39368">
                  <c:v>LAX ASE 01</c:v>
                </c:pt>
                <c:pt idx="39369">
                  <c:v>LAX ASE 02</c:v>
                </c:pt>
                <c:pt idx="39370">
                  <c:v>LAX ASE 03</c:v>
                </c:pt>
                <c:pt idx="39371">
                  <c:v>LAX ASE 04</c:v>
                </c:pt>
                <c:pt idx="39372">
                  <c:v>LAX ASE 05</c:v>
                </c:pt>
                <c:pt idx="39373">
                  <c:v>LAX ASE 06</c:v>
                </c:pt>
                <c:pt idx="39374">
                  <c:v>LAX ASE 07</c:v>
                </c:pt>
                <c:pt idx="39375">
                  <c:v>LAX ASE 08</c:v>
                </c:pt>
                <c:pt idx="39376">
                  <c:v>LAX ASE 09</c:v>
                </c:pt>
                <c:pt idx="39377">
                  <c:v>LAX ASE 10</c:v>
                </c:pt>
                <c:pt idx="39378">
                  <c:v>LAX ASE 11</c:v>
                </c:pt>
                <c:pt idx="39379">
                  <c:v>LAX ASE 12</c:v>
                </c:pt>
                <c:pt idx="39380">
                  <c:v>LAX ATL 01</c:v>
                </c:pt>
                <c:pt idx="39381">
                  <c:v>LAX ATL 02</c:v>
                </c:pt>
                <c:pt idx="39382">
                  <c:v>LAX ATL 03</c:v>
                </c:pt>
                <c:pt idx="39383">
                  <c:v>LAX ATL 04</c:v>
                </c:pt>
                <c:pt idx="39384">
                  <c:v>LAX ATL 05</c:v>
                </c:pt>
                <c:pt idx="39385">
                  <c:v>LAX ATL 06</c:v>
                </c:pt>
                <c:pt idx="39386">
                  <c:v>LAX ATL 07</c:v>
                </c:pt>
                <c:pt idx="39387">
                  <c:v>LAX ATL 08</c:v>
                </c:pt>
                <c:pt idx="39388">
                  <c:v>LAX ATL 09</c:v>
                </c:pt>
                <c:pt idx="39389">
                  <c:v>LAX ATL 10</c:v>
                </c:pt>
                <c:pt idx="39390">
                  <c:v>LAX ATL 11</c:v>
                </c:pt>
                <c:pt idx="39391">
                  <c:v>LAX ATL 12</c:v>
                </c:pt>
                <c:pt idx="39392">
                  <c:v>LAX AUS 01</c:v>
                </c:pt>
                <c:pt idx="39393">
                  <c:v>LAX AUS 02</c:v>
                </c:pt>
                <c:pt idx="39394">
                  <c:v>LAX AUS 03</c:v>
                </c:pt>
                <c:pt idx="39395">
                  <c:v>LAX AUS 04</c:v>
                </c:pt>
                <c:pt idx="39396">
                  <c:v>LAX AUS 05</c:v>
                </c:pt>
                <c:pt idx="39397">
                  <c:v>LAX AUS 06</c:v>
                </c:pt>
                <c:pt idx="39398">
                  <c:v>LAX AUS 07</c:v>
                </c:pt>
                <c:pt idx="39399">
                  <c:v>LAX AUS 08</c:v>
                </c:pt>
                <c:pt idx="39400">
                  <c:v>LAX AUS 09</c:v>
                </c:pt>
                <c:pt idx="39401">
                  <c:v>LAX AUS 10</c:v>
                </c:pt>
                <c:pt idx="39402">
                  <c:v>LAX AUS 11</c:v>
                </c:pt>
                <c:pt idx="39403">
                  <c:v>LAX AUS 12</c:v>
                </c:pt>
                <c:pt idx="39404">
                  <c:v>LAX BDL 01</c:v>
                </c:pt>
                <c:pt idx="39405">
                  <c:v>LAX BDL 02</c:v>
                </c:pt>
                <c:pt idx="39406">
                  <c:v>LAX BDL 03</c:v>
                </c:pt>
                <c:pt idx="39407">
                  <c:v>LAX BDL 04</c:v>
                </c:pt>
                <c:pt idx="39408">
                  <c:v>LAX BDL 05</c:v>
                </c:pt>
                <c:pt idx="39409">
                  <c:v>LAX BDL 06</c:v>
                </c:pt>
                <c:pt idx="39410">
                  <c:v>LAX BDL 07</c:v>
                </c:pt>
                <c:pt idx="39411">
                  <c:v>LAX BDL 08</c:v>
                </c:pt>
                <c:pt idx="39412">
                  <c:v>LAX BDL 09</c:v>
                </c:pt>
                <c:pt idx="39413">
                  <c:v>LAX BDL 10</c:v>
                </c:pt>
                <c:pt idx="39414">
                  <c:v>LAX BDL 11</c:v>
                </c:pt>
                <c:pt idx="39415">
                  <c:v>LAX BDL 12</c:v>
                </c:pt>
                <c:pt idx="39416">
                  <c:v>LAX BFL 01</c:v>
                </c:pt>
                <c:pt idx="39417">
                  <c:v>LAX BFL 02</c:v>
                </c:pt>
                <c:pt idx="39418">
                  <c:v>LAX BFL 03</c:v>
                </c:pt>
                <c:pt idx="39419">
                  <c:v>LAX BFL 04</c:v>
                </c:pt>
                <c:pt idx="39420">
                  <c:v>LAX BFL 05</c:v>
                </c:pt>
                <c:pt idx="39421">
                  <c:v>LAX BFL 06</c:v>
                </c:pt>
                <c:pt idx="39422">
                  <c:v>LAX BFL 07</c:v>
                </c:pt>
                <c:pt idx="39423">
                  <c:v>LAX BFL 08</c:v>
                </c:pt>
                <c:pt idx="39424">
                  <c:v>LAX BFL 09</c:v>
                </c:pt>
                <c:pt idx="39425">
                  <c:v>LAX BFL 10</c:v>
                </c:pt>
                <c:pt idx="39426">
                  <c:v>LAX BFL 11</c:v>
                </c:pt>
                <c:pt idx="39427">
                  <c:v>LAX BFL 12</c:v>
                </c:pt>
                <c:pt idx="39428">
                  <c:v>LAX BHM 01</c:v>
                </c:pt>
                <c:pt idx="39429">
                  <c:v>LAX BIL 06</c:v>
                </c:pt>
                <c:pt idx="39430">
                  <c:v>LAX BIL 07</c:v>
                </c:pt>
                <c:pt idx="39431">
                  <c:v>LAX BIL 08</c:v>
                </c:pt>
                <c:pt idx="39432">
                  <c:v>LAX BLI 01</c:v>
                </c:pt>
                <c:pt idx="39433">
                  <c:v>LAX BLI 02</c:v>
                </c:pt>
                <c:pt idx="39434">
                  <c:v>LAX BLI 03</c:v>
                </c:pt>
                <c:pt idx="39435">
                  <c:v>LAX BLI 04</c:v>
                </c:pt>
                <c:pt idx="39436">
                  <c:v>LAX BLI 05</c:v>
                </c:pt>
                <c:pt idx="39437">
                  <c:v>LAX BLI 06</c:v>
                </c:pt>
                <c:pt idx="39438">
                  <c:v>LAX BLI 07</c:v>
                </c:pt>
                <c:pt idx="39439">
                  <c:v>LAX BLI 08</c:v>
                </c:pt>
                <c:pt idx="39440">
                  <c:v>LAX BLI 09</c:v>
                </c:pt>
                <c:pt idx="39441">
                  <c:v>LAX BLI 10</c:v>
                </c:pt>
                <c:pt idx="39442">
                  <c:v>LAX BLI 11</c:v>
                </c:pt>
                <c:pt idx="39443">
                  <c:v>LAX BLI 12</c:v>
                </c:pt>
                <c:pt idx="39444">
                  <c:v>LAX BNA 01</c:v>
                </c:pt>
                <c:pt idx="39445">
                  <c:v>LAX BNA 02</c:v>
                </c:pt>
                <c:pt idx="39446">
                  <c:v>LAX BNA 03</c:v>
                </c:pt>
                <c:pt idx="39447">
                  <c:v>LAX BNA 04</c:v>
                </c:pt>
                <c:pt idx="39448">
                  <c:v>LAX BNA 05</c:v>
                </c:pt>
                <c:pt idx="39449">
                  <c:v>LAX BNA 06</c:v>
                </c:pt>
                <c:pt idx="39450">
                  <c:v>LAX BNA 07</c:v>
                </c:pt>
                <c:pt idx="39451">
                  <c:v>LAX BNA 08</c:v>
                </c:pt>
                <c:pt idx="39452">
                  <c:v>LAX BNA 09</c:v>
                </c:pt>
                <c:pt idx="39453">
                  <c:v>LAX BNA 10</c:v>
                </c:pt>
                <c:pt idx="39454">
                  <c:v>LAX BNA 11</c:v>
                </c:pt>
                <c:pt idx="39455">
                  <c:v>LAX BNA 12</c:v>
                </c:pt>
                <c:pt idx="39456">
                  <c:v>LAX BOI 01</c:v>
                </c:pt>
                <c:pt idx="39457">
                  <c:v>LAX BOI 02</c:v>
                </c:pt>
                <c:pt idx="39458">
                  <c:v>LAX BOI 03</c:v>
                </c:pt>
                <c:pt idx="39459">
                  <c:v>LAX BOI 04</c:v>
                </c:pt>
                <c:pt idx="39460">
                  <c:v>LAX BOI 05</c:v>
                </c:pt>
                <c:pt idx="39461">
                  <c:v>LAX BOI 06</c:v>
                </c:pt>
                <c:pt idx="39462">
                  <c:v>LAX BOI 07</c:v>
                </c:pt>
                <c:pt idx="39463">
                  <c:v>LAX BOI 08</c:v>
                </c:pt>
                <c:pt idx="39464">
                  <c:v>LAX BOI 09</c:v>
                </c:pt>
                <c:pt idx="39465">
                  <c:v>LAX BOI 10</c:v>
                </c:pt>
                <c:pt idx="39466">
                  <c:v>LAX BOI 11</c:v>
                </c:pt>
                <c:pt idx="39467">
                  <c:v>LAX BOI 12</c:v>
                </c:pt>
                <c:pt idx="39468">
                  <c:v>LAX BOS 01</c:v>
                </c:pt>
                <c:pt idx="39469">
                  <c:v>LAX BOS 02</c:v>
                </c:pt>
                <c:pt idx="39470">
                  <c:v>LAX BOS 03</c:v>
                </c:pt>
                <c:pt idx="39471">
                  <c:v>LAX BOS 04</c:v>
                </c:pt>
                <c:pt idx="39472">
                  <c:v>LAX BOS 05</c:v>
                </c:pt>
                <c:pt idx="39473">
                  <c:v>LAX BOS 06</c:v>
                </c:pt>
                <c:pt idx="39474">
                  <c:v>LAX BOS 07</c:v>
                </c:pt>
                <c:pt idx="39475">
                  <c:v>LAX BOS 08</c:v>
                </c:pt>
                <c:pt idx="39476">
                  <c:v>LAX BOS 09</c:v>
                </c:pt>
                <c:pt idx="39477">
                  <c:v>LAX BOS 10</c:v>
                </c:pt>
                <c:pt idx="39478">
                  <c:v>LAX BOS 11</c:v>
                </c:pt>
                <c:pt idx="39479">
                  <c:v>LAX BOS 12</c:v>
                </c:pt>
                <c:pt idx="39480">
                  <c:v>LAX BUF 01</c:v>
                </c:pt>
                <c:pt idx="39481">
                  <c:v>LAX BUF 02</c:v>
                </c:pt>
                <c:pt idx="39482">
                  <c:v>LAX BUF 03</c:v>
                </c:pt>
                <c:pt idx="39483">
                  <c:v>LAX BUF 04</c:v>
                </c:pt>
                <c:pt idx="39484">
                  <c:v>LAX BUF 05</c:v>
                </c:pt>
                <c:pt idx="39485">
                  <c:v>LAX BUF 06</c:v>
                </c:pt>
                <c:pt idx="39486">
                  <c:v>LAX BUF 07</c:v>
                </c:pt>
                <c:pt idx="39487">
                  <c:v>LAX BUF 08</c:v>
                </c:pt>
                <c:pt idx="39488">
                  <c:v>LAX BUF 09</c:v>
                </c:pt>
                <c:pt idx="39489">
                  <c:v>LAX BUF 10</c:v>
                </c:pt>
                <c:pt idx="39490">
                  <c:v>LAX BUF 11</c:v>
                </c:pt>
                <c:pt idx="39491">
                  <c:v>LAX BUF 12</c:v>
                </c:pt>
                <c:pt idx="39492">
                  <c:v>LAX BWI 01</c:v>
                </c:pt>
                <c:pt idx="39493">
                  <c:v>LAX BWI 02</c:v>
                </c:pt>
                <c:pt idx="39494">
                  <c:v>LAX BWI 03</c:v>
                </c:pt>
                <c:pt idx="39495">
                  <c:v>LAX BWI 04</c:v>
                </c:pt>
                <c:pt idx="39496">
                  <c:v>LAX BWI 05</c:v>
                </c:pt>
                <c:pt idx="39497">
                  <c:v>LAX BWI 06</c:v>
                </c:pt>
                <c:pt idx="39498">
                  <c:v>LAX BWI 07</c:v>
                </c:pt>
                <c:pt idx="39499">
                  <c:v>LAX BWI 08</c:v>
                </c:pt>
                <c:pt idx="39500">
                  <c:v>LAX BWI 09</c:v>
                </c:pt>
                <c:pt idx="39501">
                  <c:v>LAX BWI 10</c:v>
                </c:pt>
                <c:pt idx="39502">
                  <c:v>LAX BWI 11</c:v>
                </c:pt>
                <c:pt idx="39503">
                  <c:v>LAX BWI 12</c:v>
                </c:pt>
                <c:pt idx="39504">
                  <c:v>LAX BZN 01</c:v>
                </c:pt>
                <c:pt idx="39505">
                  <c:v>LAX BZN 02</c:v>
                </c:pt>
                <c:pt idx="39506">
                  <c:v>LAX BZN 03</c:v>
                </c:pt>
                <c:pt idx="39507">
                  <c:v>LAX BZN 04</c:v>
                </c:pt>
                <c:pt idx="39508">
                  <c:v>LAX BZN 06</c:v>
                </c:pt>
                <c:pt idx="39509">
                  <c:v>LAX BZN 07</c:v>
                </c:pt>
                <c:pt idx="39510">
                  <c:v>LAX BZN 08</c:v>
                </c:pt>
                <c:pt idx="39511">
                  <c:v>LAX BZN 09</c:v>
                </c:pt>
                <c:pt idx="39512">
                  <c:v>LAX BZN 10</c:v>
                </c:pt>
                <c:pt idx="39513">
                  <c:v>LAX BZN 11</c:v>
                </c:pt>
                <c:pt idx="39514">
                  <c:v>LAX BZN 12</c:v>
                </c:pt>
                <c:pt idx="39515">
                  <c:v>LAX CID 01</c:v>
                </c:pt>
                <c:pt idx="39516">
                  <c:v>LAX CID 06</c:v>
                </c:pt>
                <c:pt idx="39517">
                  <c:v>LAX CID 07</c:v>
                </c:pt>
                <c:pt idx="39518">
                  <c:v>LAX CID 08</c:v>
                </c:pt>
                <c:pt idx="39519">
                  <c:v>LAX CLD 01</c:v>
                </c:pt>
                <c:pt idx="39520">
                  <c:v>LAX CLD 02</c:v>
                </c:pt>
                <c:pt idx="39521">
                  <c:v>LAX CLD 03</c:v>
                </c:pt>
                <c:pt idx="39522">
                  <c:v>LAX CLD 04</c:v>
                </c:pt>
                <c:pt idx="39523">
                  <c:v>LAX CLD 05</c:v>
                </c:pt>
                <c:pt idx="39524">
                  <c:v>LAX CLD 06</c:v>
                </c:pt>
                <c:pt idx="39525">
                  <c:v>LAX CLD 07</c:v>
                </c:pt>
                <c:pt idx="39526">
                  <c:v>LAX CLD 08</c:v>
                </c:pt>
                <c:pt idx="39527">
                  <c:v>LAX CLD 09</c:v>
                </c:pt>
                <c:pt idx="39528">
                  <c:v>LAX CLD 10</c:v>
                </c:pt>
                <c:pt idx="39529">
                  <c:v>LAX CLD 11</c:v>
                </c:pt>
                <c:pt idx="39530">
                  <c:v>LAX CLD 12</c:v>
                </c:pt>
                <c:pt idx="39531">
                  <c:v>LAX CLE 01</c:v>
                </c:pt>
                <c:pt idx="39532">
                  <c:v>LAX CLE 02</c:v>
                </c:pt>
                <c:pt idx="39533">
                  <c:v>LAX CLE 03</c:v>
                </c:pt>
                <c:pt idx="39534">
                  <c:v>LAX CLE 04</c:v>
                </c:pt>
                <c:pt idx="39535">
                  <c:v>LAX CLE 05</c:v>
                </c:pt>
                <c:pt idx="39536">
                  <c:v>LAX CLE 06</c:v>
                </c:pt>
                <c:pt idx="39537">
                  <c:v>LAX CLE 07</c:v>
                </c:pt>
                <c:pt idx="39538">
                  <c:v>LAX CLE 08</c:v>
                </c:pt>
                <c:pt idx="39539">
                  <c:v>LAX CLE 09</c:v>
                </c:pt>
                <c:pt idx="39540">
                  <c:v>LAX CLE 10</c:v>
                </c:pt>
                <c:pt idx="39541">
                  <c:v>LAX CLE 11</c:v>
                </c:pt>
                <c:pt idx="39542">
                  <c:v>LAX CLE 12</c:v>
                </c:pt>
                <c:pt idx="39543">
                  <c:v>LAX CLT 01</c:v>
                </c:pt>
                <c:pt idx="39544">
                  <c:v>LAX CLT 02</c:v>
                </c:pt>
                <c:pt idx="39545">
                  <c:v>LAX CLT 03</c:v>
                </c:pt>
                <c:pt idx="39546">
                  <c:v>LAX CLT 04</c:v>
                </c:pt>
                <c:pt idx="39547">
                  <c:v>LAX CLT 05</c:v>
                </c:pt>
                <c:pt idx="39548">
                  <c:v>LAX CLT 06</c:v>
                </c:pt>
                <c:pt idx="39549">
                  <c:v>LAX CLT 07</c:v>
                </c:pt>
                <c:pt idx="39550">
                  <c:v>LAX CLT 08</c:v>
                </c:pt>
                <c:pt idx="39551">
                  <c:v>LAX CLT 09</c:v>
                </c:pt>
                <c:pt idx="39552">
                  <c:v>LAX CLT 10</c:v>
                </c:pt>
                <c:pt idx="39553">
                  <c:v>LAX CLT 11</c:v>
                </c:pt>
                <c:pt idx="39554">
                  <c:v>LAX CLT 12</c:v>
                </c:pt>
                <c:pt idx="39555">
                  <c:v>LAX CMH 01</c:v>
                </c:pt>
                <c:pt idx="39556">
                  <c:v>LAX CMH 02</c:v>
                </c:pt>
                <c:pt idx="39557">
                  <c:v>LAX CMH 03</c:v>
                </c:pt>
                <c:pt idx="39558">
                  <c:v>LAX CMH 04</c:v>
                </c:pt>
                <c:pt idx="39559">
                  <c:v>LAX CMH 05</c:v>
                </c:pt>
                <c:pt idx="39560">
                  <c:v>LAX CMH 06</c:v>
                </c:pt>
                <c:pt idx="39561">
                  <c:v>LAX CMH 07</c:v>
                </c:pt>
                <c:pt idx="39562">
                  <c:v>LAX CMH 08</c:v>
                </c:pt>
                <c:pt idx="39563">
                  <c:v>LAX CMH 09</c:v>
                </c:pt>
                <c:pt idx="39564">
                  <c:v>LAX CMH 10</c:v>
                </c:pt>
                <c:pt idx="39565">
                  <c:v>LAX CMH 11</c:v>
                </c:pt>
                <c:pt idx="39566">
                  <c:v>LAX CMH 12</c:v>
                </c:pt>
                <c:pt idx="39567">
                  <c:v>LAX COS 01</c:v>
                </c:pt>
                <c:pt idx="39568">
                  <c:v>LAX COS 02</c:v>
                </c:pt>
                <c:pt idx="39569">
                  <c:v>LAX COS 03</c:v>
                </c:pt>
                <c:pt idx="39570">
                  <c:v>LAX COS 04</c:v>
                </c:pt>
                <c:pt idx="39571">
                  <c:v>LAX COS 05</c:v>
                </c:pt>
                <c:pt idx="39572">
                  <c:v>LAX COS 06</c:v>
                </c:pt>
                <c:pt idx="39573">
                  <c:v>LAX COS 07</c:v>
                </c:pt>
                <c:pt idx="39574">
                  <c:v>LAX COS 08</c:v>
                </c:pt>
                <c:pt idx="39575">
                  <c:v>LAX COS 09</c:v>
                </c:pt>
                <c:pt idx="39576">
                  <c:v>LAX COS 10</c:v>
                </c:pt>
                <c:pt idx="39577">
                  <c:v>LAX COS 11</c:v>
                </c:pt>
                <c:pt idx="39578">
                  <c:v>LAX COS 12</c:v>
                </c:pt>
                <c:pt idx="39579">
                  <c:v>LAX CVG 01</c:v>
                </c:pt>
                <c:pt idx="39580">
                  <c:v>LAX CVG 02</c:v>
                </c:pt>
                <c:pt idx="39581">
                  <c:v>LAX CVG 03</c:v>
                </c:pt>
                <c:pt idx="39582">
                  <c:v>LAX CVG 04</c:v>
                </c:pt>
                <c:pt idx="39583">
                  <c:v>LAX CVG 05</c:v>
                </c:pt>
                <c:pt idx="39584">
                  <c:v>LAX CVG 06</c:v>
                </c:pt>
                <c:pt idx="39585">
                  <c:v>LAX CVG 07</c:v>
                </c:pt>
                <c:pt idx="39586">
                  <c:v>LAX CVG 08</c:v>
                </c:pt>
                <c:pt idx="39587">
                  <c:v>LAX CVG 09</c:v>
                </c:pt>
                <c:pt idx="39588">
                  <c:v>LAX CVG 10</c:v>
                </c:pt>
                <c:pt idx="39589">
                  <c:v>LAX CVG 11</c:v>
                </c:pt>
                <c:pt idx="39590">
                  <c:v>LAX CVG 12</c:v>
                </c:pt>
                <c:pt idx="39591">
                  <c:v>LAX DAL 01</c:v>
                </c:pt>
                <c:pt idx="39592">
                  <c:v>LAX DAL 02</c:v>
                </c:pt>
                <c:pt idx="39593">
                  <c:v>LAX DAL 03</c:v>
                </c:pt>
                <c:pt idx="39594">
                  <c:v>LAX DAL 04</c:v>
                </c:pt>
                <c:pt idx="39595">
                  <c:v>LAX DAL 05</c:v>
                </c:pt>
                <c:pt idx="39596">
                  <c:v>LAX DAL 06</c:v>
                </c:pt>
                <c:pt idx="39597">
                  <c:v>LAX DAL 07</c:v>
                </c:pt>
                <c:pt idx="39598">
                  <c:v>LAX DAL 08</c:v>
                </c:pt>
                <c:pt idx="39599">
                  <c:v>LAX DAL 09</c:v>
                </c:pt>
                <c:pt idx="39600">
                  <c:v>LAX DAL 10</c:v>
                </c:pt>
                <c:pt idx="39601">
                  <c:v>LAX DAL 11</c:v>
                </c:pt>
                <c:pt idx="39602">
                  <c:v>LAX DAL 12</c:v>
                </c:pt>
                <c:pt idx="39603">
                  <c:v>LAX DCA 01</c:v>
                </c:pt>
                <c:pt idx="39604">
                  <c:v>LAX DCA 02</c:v>
                </c:pt>
                <c:pt idx="39605">
                  <c:v>LAX DCA 03</c:v>
                </c:pt>
                <c:pt idx="39606">
                  <c:v>LAX DCA 04</c:v>
                </c:pt>
                <c:pt idx="39607">
                  <c:v>LAX DCA 05</c:v>
                </c:pt>
                <c:pt idx="39608">
                  <c:v>LAX DCA 06</c:v>
                </c:pt>
                <c:pt idx="39609">
                  <c:v>LAX DCA 07</c:v>
                </c:pt>
                <c:pt idx="39610">
                  <c:v>LAX DCA 08</c:v>
                </c:pt>
                <c:pt idx="39611">
                  <c:v>LAX DCA 09</c:v>
                </c:pt>
                <c:pt idx="39612">
                  <c:v>LAX DCA 10</c:v>
                </c:pt>
                <c:pt idx="39613">
                  <c:v>LAX DCA 11</c:v>
                </c:pt>
                <c:pt idx="39614">
                  <c:v>LAX DCA 12</c:v>
                </c:pt>
                <c:pt idx="39615">
                  <c:v>LAX DEN 01</c:v>
                </c:pt>
                <c:pt idx="39616">
                  <c:v>LAX DEN 02</c:v>
                </c:pt>
                <c:pt idx="39617">
                  <c:v>LAX DEN 03</c:v>
                </c:pt>
                <c:pt idx="39618">
                  <c:v>LAX DEN 04</c:v>
                </c:pt>
                <c:pt idx="39619">
                  <c:v>LAX DEN 05</c:v>
                </c:pt>
                <c:pt idx="39620">
                  <c:v>LAX DEN 06</c:v>
                </c:pt>
                <c:pt idx="39621">
                  <c:v>LAX DEN 07</c:v>
                </c:pt>
                <c:pt idx="39622">
                  <c:v>LAX DEN 08</c:v>
                </c:pt>
                <c:pt idx="39623">
                  <c:v>LAX DEN 09</c:v>
                </c:pt>
                <c:pt idx="39624">
                  <c:v>LAX DEN 10</c:v>
                </c:pt>
                <c:pt idx="39625">
                  <c:v>LAX DEN 11</c:v>
                </c:pt>
                <c:pt idx="39626">
                  <c:v>LAX DEN 12</c:v>
                </c:pt>
                <c:pt idx="39627">
                  <c:v>LAX DFW 01</c:v>
                </c:pt>
                <c:pt idx="39628">
                  <c:v>LAX DFW 02</c:v>
                </c:pt>
                <c:pt idx="39629">
                  <c:v>LAX DFW 03</c:v>
                </c:pt>
                <c:pt idx="39630">
                  <c:v>LAX DFW 04</c:v>
                </c:pt>
                <c:pt idx="39631">
                  <c:v>LAX DFW 05</c:v>
                </c:pt>
                <c:pt idx="39632">
                  <c:v>LAX DFW 06</c:v>
                </c:pt>
                <c:pt idx="39633">
                  <c:v>LAX DFW 07</c:v>
                </c:pt>
                <c:pt idx="39634">
                  <c:v>LAX DFW 08</c:v>
                </c:pt>
                <c:pt idx="39635">
                  <c:v>LAX DFW 09</c:v>
                </c:pt>
                <c:pt idx="39636">
                  <c:v>LAX DFW 10</c:v>
                </c:pt>
                <c:pt idx="39637">
                  <c:v>LAX DFW 11</c:v>
                </c:pt>
                <c:pt idx="39638">
                  <c:v>LAX DFW 12</c:v>
                </c:pt>
                <c:pt idx="39639">
                  <c:v>LAX DRO 06</c:v>
                </c:pt>
                <c:pt idx="39640">
                  <c:v>LAX DRO 07</c:v>
                </c:pt>
                <c:pt idx="39641">
                  <c:v>LAX DRO 08</c:v>
                </c:pt>
                <c:pt idx="39642">
                  <c:v>LAX DRO 09</c:v>
                </c:pt>
                <c:pt idx="39643">
                  <c:v>LAX DSM 06</c:v>
                </c:pt>
                <c:pt idx="39644">
                  <c:v>LAX DSM 07</c:v>
                </c:pt>
                <c:pt idx="39645">
                  <c:v>LAX DSM 08</c:v>
                </c:pt>
                <c:pt idx="39646">
                  <c:v>LAX DTW 01</c:v>
                </c:pt>
                <c:pt idx="39647">
                  <c:v>LAX DTW 02</c:v>
                </c:pt>
                <c:pt idx="39648">
                  <c:v>LAX DTW 03</c:v>
                </c:pt>
                <c:pt idx="39649">
                  <c:v>LAX DTW 04</c:v>
                </c:pt>
                <c:pt idx="39650">
                  <c:v>LAX DTW 05</c:v>
                </c:pt>
                <c:pt idx="39651">
                  <c:v>LAX DTW 06</c:v>
                </c:pt>
                <c:pt idx="39652">
                  <c:v>LAX DTW 07</c:v>
                </c:pt>
                <c:pt idx="39653">
                  <c:v>LAX DTW 08</c:v>
                </c:pt>
                <c:pt idx="39654">
                  <c:v>LAX DTW 09</c:v>
                </c:pt>
                <c:pt idx="39655">
                  <c:v>LAX DTW 10</c:v>
                </c:pt>
                <c:pt idx="39656">
                  <c:v>LAX DTW 11</c:v>
                </c:pt>
                <c:pt idx="39657">
                  <c:v>LAX DTW 12</c:v>
                </c:pt>
                <c:pt idx="39658">
                  <c:v>LAX EGE 01</c:v>
                </c:pt>
                <c:pt idx="39659">
                  <c:v>LAX EGE 02</c:v>
                </c:pt>
                <c:pt idx="39660">
                  <c:v>LAX EGE 03</c:v>
                </c:pt>
                <c:pt idx="39661">
                  <c:v>LAX EGE 04</c:v>
                </c:pt>
                <c:pt idx="39662">
                  <c:v>LAX EGE 06</c:v>
                </c:pt>
                <c:pt idx="39663">
                  <c:v>LAX EGE 07</c:v>
                </c:pt>
                <c:pt idx="39664">
                  <c:v>LAX EGE 08</c:v>
                </c:pt>
                <c:pt idx="39665">
                  <c:v>LAX EGE 12</c:v>
                </c:pt>
                <c:pt idx="39666">
                  <c:v>LAX ELP 01</c:v>
                </c:pt>
                <c:pt idx="39667">
                  <c:v>LAX ELP 02</c:v>
                </c:pt>
                <c:pt idx="39668">
                  <c:v>LAX ELP 03</c:v>
                </c:pt>
                <c:pt idx="39669">
                  <c:v>LAX ELP 04</c:v>
                </c:pt>
                <c:pt idx="39670">
                  <c:v>LAX ELP 05</c:v>
                </c:pt>
                <c:pt idx="39671">
                  <c:v>LAX ELP 06</c:v>
                </c:pt>
                <c:pt idx="39672">
                  <c:v>LAX ELP 07</c:v>
                </c:pt>
                <c:pt idx="39673">
                  <c:v>LAX ELP 08</c:v>
                </c:pt>
                <c:pt idx="39674">
                  <c:v>LAX ELP 09</c:v>
                </c:pt>
                <c:pt idx="39675">
                  <c:v>LAX ELP 10</c:v>
                </c:pt>
                <c:pt idx="39676">
                  <c:v>LAX ELP 11</c:v>
                </c:pt>
                <c:pt idx="39677">
                  <c:v>LAX ELP 12</c:v>
                </c:pt>
                <c:pt idx="39678">
                  <c:v>LAX EUG 01</c:v>
                </c:pt>
                <c:pt idx="39679">
                  <c:v>LAX EUG 02</c:v>
                </c:pt>
                <c:pt idx="39680">
                  <c:v>LAX EUG 03</c:v>
                </c:pt>
                <c:pt idx="39681">
                  <c:v>LAX EUG 04</c:v>
                </c:pt>
                <c:pt idx="39682">
                  <c:v>LAX EUG 05</c:v>
                </c:pt>
                <c:pt idx="39683">
                  <c:v>LAX EUG 06</c:v>
                </c:pt>
                <c:pt idx="39684">
                  <c:v>LAX EUG 07</c:v>
                </c:pt>
                <c:pt idx="39685">
                  <c:v>LAX EUG 08</c:v>
                </c:pt>
                <c:pt idx="39686">
                  <c:v>LAX EUG 09</c:v>
                </c:pt>
                <c:pt idx="39687">
                  <c:v>LAX EUG 10</c:v>
                </c:pt>
                <c:pt idx="39688">
                  <c:v>LAX EUG 11</c:v>
                </c:pt>
                <c:pt idx="39689">
                  <c:v>LAX EUG 12</c:v>
                </c:pt>
                <c:pt idx="39690">
                  <c:v>LAX EWR 01</c:v>
                </c:pt>
                <c:pt idx="39691">
                  <c:v>LAX EWR 02</c:v>
                </c:pt>
                <c:pt idx="39692">
                  <c:v>LAX EWR 03</c:v>
                </c:pt>
                <c:pt idx="39693">
                  <c:v>LAX EWR 04</c:v>
                </c:pt>
                <c:pt idx="39694">
                  <c:v>LAX EWR 05</c:v>
                </c:pt>
                <c:pt idx="39695">
                  <c:v>LAX EWR 06</c:v>
                </c:pt>
                <c:pt idx="39696">
                  <c:v>LAX EWR 07</c:v>
                </c:pt>
                <c:pt idx="39697">
                  <c:v>LAX EWR 08</c:v>
                </c:pt>
                <c:pt idx="39698">
                  <c:v>LAX EWR 09</c:v>
                </c:pt>
                <c:pt idx="39699">
                  <c:v>LAX EWR 10</c:v>
                </c:pt>
                <c:pt idx="39700">
                  <c:v>LAX EWR 11</c:v>
                </c:pt>
                <c:pt idx="39701">
                  <c:v>LAX EWR 12</c:v>
                </c:pt>
                <c:pt idx="39702">
                  <c:v>LAX FAR 06</c:v>
                </c:pt>
                <c:pt idx="39703">
                  <c:v>LAX FAR 07</c:v>
                </c:pt>
                <c:pt idx="39704">
                  <c:v>LAX FAR 08</c:v>
                </c:pt>
                <c:pt idx="39705">
                  <c:v>LAX FAT 01</c:v>
                </c:pt>
                <c:pt idx="39706">
                  <c:v>LAX FAT 02</c:v>
                </c:pt>
                <c:pt idx="39707">
                  <c:v>LAX FAT 03</c:v>
                </c:pt>
                <c:pt idx="39708">
                  <c:v>LAX FAT 04</c:v>
                </c:pt>
                <c:pt idx="39709">
                  <c:v>LAX FAT 05</c:v>
                </c:pt>
                <c:pt idx="39710">
                  <c:v>LAX FAT 06</c:v>
                </c:pt>
                <c:pt idx="39711">
                  <c:v>LAX FAT 07</c:v>
                </c:pt>
                <c:pt idx="39712">
                  <c:v>LAX FAT 08</c:v>
                </c:pt>
                <c:pt idx="39713">
                  <c:v>LAX FAT 09</c:v>
                </c:pt>
                <c:pt idx="39714">
                  <c:v>LAX FAT 10</c:v>
                </c:pt>
                <c:pt idx="39715">
                  <c:v>LAX FAT 11</c:v>
                </c:pt>
                <c:pt idx="39716">
                  <c:v>LAX FAT 12</c:v>
                </c:pt>
                <c:pt idx="39717">
                  <c:v>LAX FCA 01</c:v>
                </c:pt>
                <c:pt idx="39718">
                  <c:v>LAX FCA 06</c:v>
                </c:pt>
                <c:pt idx="39719">
                  <c:v>LAX FCA 07</c:v>
                </c:pt>
                <c:pt idx="39720">
                  <c:v>LAX FCA 08</c:v>
                </c:pt>
                <c:pt idx="39721">
                  <c:v>LAX FCA 09</c:v>
                </c:pt>
                <c:pt idx="39722">
                  <c:v>LAX FCA 12</c:v>
                </c:pt>
                <c:pt idx="39723">
                  <c:v>LAX FLG 05</c:v>
                </c:pt>
                <c:pt idx="39724">
                  <c:v>LAX FLG 06</c:v>
                </c:pt>
                <c:pt idx="39725">
                  <c:v>LAX FLG 07</c:v>
                </c:pt>
                <c:pt idx="39726">
                  <c:v>LAX FLG 08</c:v>
                </c:pt>
                <c:pt idx="39727">
                  <c:v>LAX FLG 09</c:v>
                </c:pt>
                <c:pt idx="39728">
                  <c:v>LAX FLL 01</c:v>
                </c:pt>
                <c:pt idx="39729">
                  <c:v>LAX FLL 02</c:v>
                </c:pt>
                <c:pt idx="39730">
                  <c:v>LAX FLL 03</c:v>
                </c:pt>
                <c:pt idx="39731">
                  <c:v>LAX FLL 04</c:v>
                </c:pt>
                <c:pt idx="39732">
                  <c:v>LAX FLL 05</c:v>
                </c:pt>
                <c:pt idx="39733">
                  <c:v>LAX FLL 06</c:v>
                </c:pt>
                <c:pt idx="39734">
                  <c:v>LAX FLL 07</c:v>
                </c:pt>
                <c:pt idx="39735">
                  <c:v>LAX FLL 08</c:v>
                </c:pt>
                <c:pt idx="39736">
                  <c:v>LAX FLL 09</c:v>
                </c:pt>
                <c:pt idx="39737">
                  <c:v>LAX FLL 10</c:v>
                </c:pt>
                <c:pt idx="39738">
                  <c:v>LAX FLL 11</c:v>
                </c:pt>
                <c:pt idx="39739">
                  <c:v>LAX FLL 12</c:v>
                </c:pt>
                <c:pt idx="39740">
                  <c:v>LAX FSD 06</c:v>
                </c:pt>
                <c:pt idx="39741">
                  <c:v>LAX FSD 07</c:v>
                </c:pt>
                <c:pt idx="39742">
                  <c:v>LAX FSD 08</c:v>
                </c:pt>
                <c:pt idx="39743">
                  <c:v>LAX GEG 01</c:v>
                </c:pt>
                <c:pt idx="39744">
                  <c:v>LAX GEG 02</c:v>
                </c:pt>
                <c:pt idx="39745">
                  <c:v>LAX GEG 03</c:v>
                </c:pt>
                <c:pt idx="39746">
                  <c:v>LAX GEG 04</c:v>
                </c:pt>
                <c:pt idx="39747">
                  <c:v>LAX GEG 05</c:v>
                </c:pt>
                <c:pt idx="39748">
                  <c:v>LAX GEG 06</c:v>
                </c:pt>
                <c:pt idx="39749">
                  <c:v>LAX GEG 07</c:v>
                </c:pt>
                <c:pt idx="39750">
                  <c:v>LAX GEG 08</c:v>
                </c:pt>
                <c:pt idx="39751">
                  <c:v>LAX GEG 09</c:v>
                </c:pt>
                <c:pt idx="39752">
                  <c:v>LAX GEG 10</c:v>
                </c:pt>
                <c:pt idx="39753">
                  <c:v>LAX GEG 11</c:v>
                </c:pt>
                <c:pt idx="39754">
                  <c:v>LAX GEG 12</c:v>
                </c:pt>
                <c:pt idx="39755">
                  <c:v>LAX GJT 01</c:v>
                </c:pt>
                <c:pt idx="39756">
                  <c:v>LAX GJT 06</c:v>
                </c:pt>
                <c:pt idx="39757">
                  <c:v>LAX GJT 07</c:v>
                </c:pt>
                <c:pt idx="39758">
                  <c:v>LAX GJT 08</c:v>
                </c:pt>
                <c:pt idx="39759">
                  <c:v>LAX GJT 12</c:v>
                </c:pt>
                <c:pt idx="39760">
                  <c:v>LAX HDN 01</c:v>
                </c:pt>
                <c:pt idx="39761">
                  <c:v>LAX HDN 02</c:v>
                </c:pt>
                <c:pt idx="39762">
                  <c:v>LAX HDN 03</c:v>
                </c:pt>
                <c:pt idx="39763">
                  <c:v>LAX HDN 12</c:v>
                </c:pt>
                <c:pt idx="39764">
                  <c:v>LAX HNL 01</c:v>
                </c:pt>
                <c:pt idx="39765">
                  <c:v>LAX HNL 02</c:v>
                </c:pt>
                <c:pt idx="39766">
                  <c:v>LAX HNL 03</c:v>
                </c:pt>
                <c:pt idx="39767">
                  <c:v>LAX HNL 04</c:v>
                </c:pt>
                <c:pt idx="39768">
                  <c:v>LAX HNL 05</c:v>
                </c:pt>
                <c:pt idx="39769">
                  <c:v>LAX HNL 06</c:v>
                </c:pt>
                <c:pt idx="39770">
                  <c:v>LAX HNL 07</c:v>
                </c:pt>
                <c:pt idx="39771">
                  <c:v>LAX HNL 08</c:v>
                </c:pt>
                <c:pt idx="39772">
                  <c:v>LAX HNL 09</c:v>
                </c:pt>
                <c:pt idx="39773">
                  <c:v>LAX HNL 10</c:v>
                </c:pt>
                <c:pt idx="39774">
                  <c:v>LAX HNL 11</c:v>
                </c:pt>
                <c:pt idx="39775">
                  <c:v>LAX HNL 12</c:v>
                </c:pt>
                <c:pt idx="39776">
                  <c:v>LAX HOU 01</c:v>
                </c:pt>
                <c:pt idx="39777">
                  <c:v>LAX HOU 02</c:v>
                </c:pt>
                <c:pt idx="39778">
                  <c:v>LAX HOU 03</c:v>
                </c:pt>
                <c:pt idx="39779">
                  <c:v>LAX HOU 04</c:v>
                </c:pt>
                <c:pt idx="39780">
                  <c:v>LAX HOU 05</c:v>
                </c:pt>
                <c:pt idx="39781">
                  <c:v>LAX HOU 06</c:v>
                </c:pt>
                <c:pt idx="39782">
                  <c:v>LAX HOU 07</c:v>
                </c:pt>
                <c:pt idx="39783">
                  <c:v>LAX HOU 08</c:v>
                </c:pt>
                <c:pt idx="39784">
                  <c:v>LAX HOU 09</c:v>
                </c:pt>
                <c:pt idx="39785">
                  <c:v>LAX HOU 10</c:v>
                </c:pt>
                <c:pt idx="39786">
                  <c:v>LAX HOU 11</c:v>
                </c:pt>
                <c:pt idx="39787">
                  <c:v>LAX HOU 12</c:v>
                </c:pt>
                <c:pt idx="39788">
                  <c:v>LAX IAD 01</c:v>
                </c:pt>
                <c:pt idx="39789">
                  <c:v>LAX IAD 02</c:v>
                </c:pt>
                <c:pt idx="39790">
                  <c:v>LAX IAD 03</c:v>
                </c:pt>
                <c:pt idx="39791">
                  <c:v>LAX IAD 04</c:v>
                </c:pt>
                <c:pt idx="39792">
                  <c:v>LAX IAD 05</c:v>
                </c:pt>
                <c:pt idx="39793">
                  <c:v>LAX IAD 06</c:v>
                </c:pt>
                <c:pt idx="39794">
                  <c:v>LAX IAD 07</c:v>
                </c:pt>
                <c:pt idx="39795">
                  <c:v>LAX IAD 08</c:v>
                </c:pt>
                <c:pt idx="39796">
                  <c:v>LAX IAD 09</c:v>
                </c:pt>
                <c:pt idx="39797">
                  <c:v>LAX IAD 10</c:v>
                </c:pt>
                <c:pt idx="39798">
                  <c:v>LAX IAD 11</c:v>
                </c:pt>
                <c:pt idx="39799">
                  <c:v>LAX IAD 12</c:v>
                </c:pt>
                <c:pt idx="39800">
                  <c:v>LAX IAH 01</c:v>
                </c:pt>
                <c:pt idx="39801">
                  <c:v>LAX IAH 02</c:v>
                </c:pt>
                <c:pt idx="39802">
                  <c:v>LAX IAH 03</c:v>
                </c:pt>
                <c:pt idx="39803">
                  <c:v>LAX IAH 04</c:v>
                </c:pt>
                <c:pt idx="39804">
                  <c:v>LAX IAH 05</c:v>
                </c:pt>
                <c:pt idx="39805">
                  <c:v>LAX IAH 06</c:v>
                </c:pt>
                <c:pt idx="39806">
                  <c:v>LAX IAH 07</c:v>
                </c:pt>
                <c:pt idx="39807">
                  <c:v>LAX IAH 08</c:v>
                </c:pt>
                <c:pt idx="39808">
                  <c:v>LAX IAH 09</c:v>
                </c:pt>
                <c:pt idx="39809">
                  <c:v>LAX IAH 10</c:v>
                </c:pt>
                <c:pt idx="39810">
                  <c:v>LAX IAH 11</c:v>
                </c:pt>
                <c:pt idx="39811">
                  <c:v>LAX IAH 12</c:v>
                </c:pt>
                <c:pt idx="39812">
                  <c:v>LAX ICT 01</c:v>
                </c:pt>
                <c:pt idx="39813">
                  <c:v>LAX ICT 02</c:v>
                </c:pt>
                <c:pt idx="39814">
                  <c:v>LAX ICT 03</c:v>
                </c:pt>
                <c:pt idx="39815">
                  <c:v>LAX ICT 04</c:v>
                </c:pt>
                <c:pt idx="39816">
                  <c:v>LAX ICT 05</c:v>
                </c:pt>
                <c:pt idx="39817">
                  <c:v>LAX ICT 06</c:v>
                </c:pt>
                <c:pt idx="39818">
                  <c:v>LAX ICT 07</c:v>
                </c:pt>
                <c:pt idx="39819">
                  <c:v>LAX ICT 08</c:v>
                </c:pt>
                <c:pt idx="39820">
                  <c:v>LAX ICT 09</c:v>
                </c:pt>
                <c:pt idx="39821">
                  <c:v>LAX ICT 10</c:v>
                </c:pt>
                <c:pt idx="39822">
                  <c:v>LAX ICT 11</c:v>
                </c:pt>
                <c:pt idx="39823">
                  <c:v>LAX ICT 12</c:v>
                </c:pt>
                <c:pt idx="39824">
                  <c:v>LAX IDA 06</c:v>
                </c:pt>
                <c:pt idx="39825">
                  <c:v>LAX IDA 07</c:v>
                </c:pt>
                <c:pt idx="39826">
                  <c:v>LAX IDA 08</c:v>
                </c:pt>
                <c:pt idx="39827">
                  <c:v>LAX IND 01</c:v>
                </c:pt>
                <c:pt idx="39828">
                  <c:v>LAX IND 02</c:v>
                </c:pt>
                <c:pt idx="39829">
                  <c:v>LAX IND 03</c:v>
                </c:pt>
                <c:pt idx="39830">
                  <c:v>LAX IND 04</c:v>
                </c:pt>
                <c:pt idx="39831">
                  <c:v>LAX IND 05</c:v>
                </c:pt>
                <c:pt idx="39832">
                  <c:v>LAX IND 06</c:v>
                </c:pt>
                <c:pt idx="39833">
                  <c:v>LAX IND 07</c:v>
                </c:pt>
                <c:pt idx="39834">
                  <c:v>LAX IND 08</c:v>
                </c:pt>
                <c:pt idx="39835">
                  <c:v>LAX IND 09</c:v>
                </c:pt>
                <c:pt idx="39836">
                  <c:v>LAX IND 10</c:v>
                </c:pt>
                <c:pt idx="39837">
                  <c:v>LAX IND 11</c:v>
                </c:pt>
                <c:pt idx="39838">
                  <c:v>LAX IND 12</c:v>
                </c:pt>
                <c:pt idx="39839">
                  <c:v>LAX IPL 01</c:v>
                </c:pt>
                <c:pt idx="39840">
                  <c:v>LAX IPL 02</c:v>
                </c:pt>
                <c:pt idx="39841">
                  <c:v>LAX IPL 03</c:v>
                </c:pt>
                <c:pt idx="39842">
                  <c:v>LAX IPL 04</c:v>
                </c:pt>
                <c:pt idx="39843">
                  <c:v>LAX IPL 05</c:v>
                </c:pt>
                <c:pt idx="39844">
                  <c:v>LAX IPL 06</c:v>
                </c:pt>
                <c:pt idx="39845">
                  <c:v>LAX IPL 07</c:v>
                </c:pt>
                <c:pt idx="39846">
                  <c:v>LAX IPL 08</c:v>
                </c:pt>
                <c:pt idx="39847">
                  <c:v>LAX IPL 09</c:v>
                </c:pt>
                <c:pt idx="39848">
                  <c:v>LAX IPL 10</c:v>
                </c:pt>
                <c:pt idx="39849">
                  <c:v>LAX IPL 11</c:v>
                </c:pt>
                <c:pt idx="39850">
                  <c:v>LAX IPL 12</c:v>
                </c:pt>
                <c:pt idx="39851">
                  <c:v>LAX ITO 01</c:v>
                </c:pt>
                <c:pt idx="39852">
                  <c:v>LAX ITO 02</c:v>
                </c:pt>
                <c:pt idx="39853">
                  <c:v>LAX ITO 03</c:v>
                </c:pt>
                <c:pt idx="39854">
                  <c:v>LAX ITO 04</c:v>
                </c:pt>
                <c:pt idx="39855">
                  <c:v>LAX ITO 05</c:v>
                </c:pt>
                <c:pt idx="39856">
                  <c:v>LAX ITO 06</c:v>
                </c:pt>
                <c:pt idx="39857">
                  <c:v>LAX ITO 07</c:v>
                </c:pt>
                <c:pt idx="39858">
                  <c:v>LAX ITO 08</c:v>
                </c:pt>
                <c:pt idx="39859">
                  <c:v>LAX ITO 09</c:v>
                </c:pt>
                <c:pt idx="39860">
                  <c:v>LAX ITO 10</c:v>
                </c:pt>
                <c:pt idx="39861">
                  <c:v>LAX ITO 11</c:v>
                </c:pt>
                <c:pt idx="39862">
                  <c:v>LAX ITO 12</c:v>
                </c:pt>
                <c:pt idx="39863">
                  <c:v>LAX IYK 01</c:v>
                </c:pt>
                <c:pt idx="39864">
                  <c:v>LAX IYK 02</c:v>
                </c:pt>
                <c:pt idx="39865">
                  <c:v>LAX IYK 03</c:v>
                </c:pt>
                <c:pt idx="39866">
                  <c:v>LAX IYK 04</c:v>
                </c:pt>
                <c:pt idx="39867">
                  <c:v>LAX IYK 05</c:v>
                </c:pt>
                <c:pt idx="39868">
                  <c:v>LAX IYK 06</c:v>
                </c:pt>
                <c:pt idx="39869">
                  <c:v>LAX IYK 07</c:v>
                </c:pt>
                <c:pt idx="39870">
                  <c:v>LAX IYK 08</c:v>
                </c:pt>
                <c:pt idx="39871">
                  <c:v>LAX IYK 09</c:v>
                </c:pt>
                <c:pt idx="39872">
                  <c:v>LAX IYK 10</c:v>
                </c:pt>
                <c:pt idx="39873">
                  <c:v>LAX IYK 11</c:v>
                </c:pt>
                <c:pt idx="39874">
                  <c:v>LAX IYK 12</c:v>
                </c:pt>
                <c:pt idx="39875">
                  <c:v>LAX JAC 01</c:v>
                </c:pt>
                <c:pt idx="39876">
                  <c:v>LAX JAC 02</c:v>
                </c:pt>
                <c:pt idx="39877">
                  <c:v>LAX JAC 03</c:v>
                </c:pt>
                <c:pt idx="39878">
                  <c:v>LAX JAC 04</c:v>
                </c:pt>
                <c:pt idx="39879">
                  <c:v>LAX JAC 05</c:v>
                </c:pt>
                <c:pt idx="39880">
                  <c:v>LAX JAC 06</c:v>
                </c:pt>
                <c:pt idx="39881">
                  <c:v>LAX JAC 07</c:v>
                </c:pt>
                <c:pt idx="39882">
                  <c:v>LAX JAC 08</c:v>
                </c:pt>
                <c:pt idx="39883">
                  <c:v>LAX JAC 09</c:v>
                </c:pt>
                <c:pt idx="39884">
                  <c:v>LAX JAC 12</c:v>
                </c:pt>
                <c:pt idx="39885">
                  <c:v>LAX JFK 01</c:v>
                </c:pt>
                <c:pt idx="39886">
                  <c:v>LAX JFK 02</c:v>
                </c:pt>
                <c:pt idx="39887">
                  <c:v>LAX JFK 03</c:v>
                </c:pt>
                <c:pt idx="39888">
                  <c:v>LAX JFK 04</c:v>
                </c:pt>
                <c:pt idx="39889">
                  <c:v>LAX JFK 05</c:v>
                </c:pt>
                <c:pt idx="39890">
                  <c:v>LAX JFK 06</c:v>
                </c:pt>
                <c:pt idx="39891">
                  <c:v>LAX JFK 07</c:v>
                </c:pt>
                <c:pt idx="39892">
                  <c:v>LAX JFK 08</c:v>
                </c:pt>
                <c:pt idx="39893">
                  <c:v>LAX JFK 09</c:v>
                </c:pt>
                <c:pt idx="39894">
                  <c:v>LAX JFK 10</c:v>
                </c:pt>
                <c:pt idx="39895">
                  <c:v>LAX JFK 11</c:v>
                </c:pt>
                <c:pt idx="39896">
                  <c:v>LAX JFK 12</c:v>
                </c:pt>
                <c:pt idx="39897">
                  <c:v>LAX KOA 01</c:v>
                </c:pt>
                <c:pt idx="39898">
                  <c:v>LAX KOA 02</c:v>
                </c:pt>
                <c:pt idx="39899">
                  <c:v>LAX KOA 03</c:v>
                </c:pt>
                <c:pt idx="39900">
                  <c:v>LAX KOA 04</c:v>
                </c:pt>
                <c:pt idx="39901">
                  <c:v>LAX KOA 05</c:v>
                </c:pt>
                <c:pt idx="39902">
                  <c:v>LAX KOA 06</c:v>
                </c:pt>
                <c:pt idx="39903">
                  <c:v>LAX KOA 07</c:v>
                </c:pt>
                <c:pt idx="39904">
                  <c:v>LAX KOA 08</c:v>
                </c:pt>
                <c:pt idx="39905">
                  <c:v>LAX KOA 09</c:v>
                </c:pt>
                <c:pt idx="39906">
                  <c:v>LAX KOA 10</c:v>
                </c:pt>
                <c:pt idx="39907">
                  <c:v>LAX KOA 11</c:v>
                </c:pt>
                <c:pt idx="39908">
                  <c:v>LAX KOA 12</c:v>
                </c:pt>
                <c:pt idx="39909">
                  <c:v>LAX LAS 01</c:v>
                </c:pt>
                <c:pt idx="39910">
                  <c:v>LAX LAS 02</c:v>
                </c:pt>
                <c:pt idx="39911">
                  <c:v>LAX LAS 03</c:v>
                </c:pt>
                <c:pt idx="39912">
                  <c:v>LAX LAS 04</c:v>
                </c:pt>
                <c:pt idx="39913">
                  <c:v>LAX LAS 05</c:v>
                </c:pt>
                <c:pt idx="39914">
                  <c:v>LAX LAS 06</c:v>
                </c:pt>
                <c:pt idx="39915">
                  <c:v>LAX LAS 07</c:v>
                </c:pt>
                <c:pt idx="39916">
                  <c:v>LAX LAS 08</c:v>
                </c:pt>
                <c:pt idx="39917">
                  <c:v>LAX LAS 09</c:v>
                </c:pt>
                <c:pt idx="39918">
                  <c:v>LAX LAS 10</c:v>
                </c:pt>
                <c:pt idx="39919">
                  <c:v>LAX LAS 11</c:v>
                </c:pt>
                <c:pt idx="39920">
                  <c:v>LAX LAS 12</c:v>
                </c:pt>
                <c:pt idx="39921">
                  <c:v>LAX LEX 12</c:v>
                </c:pt>
                <c:pt idx="39922">
                  <c:v>LAX LIH 01</c:v>
                </c:pt>
                <c:pt idx="39923">
                  <c:v>LAX LIH 02</c:v>
                </c:pt>
                <c:pt idx="39924">
                  <c:v>LAX LIH 03</c:v>
                </c:pt>
                <c:pt idx="39925">
                  <c:v>LAX LIH 04</c:v>
                </c:pt>
                <c:pt idx="39926">
                  <c:v>LAX LIH 05</c:v>
                </c:pt>
                <c:pt idx="39927">
                  <c:v>LAX LIH 06</c:v>
                </c:pt>
                <c:pt idx="39928">
                  <c:v>LAX LIH 07</c:v>
                </c:pt>
                <c:pt idx="39929">
                  <c:v>LAX LIH 08</c:v>
                </c:pt>
                <c:pt idx="39930">
                  <c:v>LAX LIH 09</c:v>
                </c:pt>
                <c:pt idx="39931">
                  <c:v>LAX LIH 10</c:v>
                </c:pt>
                <c:pt idx="39932">
                  <c:v>LAX LIH 11</c:v>
                </c:pt>
                <c:pt idx="39933">
                  <c:v>LAX LIH 12</c:v>
                </c:pt>
                <c:pt idx="39934">
                  <c:v>LAX LIT 06</c:v>
                </c:pt>
                <c:pt idx="39935">
                  <c:v>LAX LIT 07</c:v>
                </c:pt>
                <c:pt idx="39936">
                  <c:v>LAX LIT 08</c:v>
                </c:pt>
                <c:pt idx="39937">
                  <c:v>LAX LWS 01</c:v>
                </c:pt>
                <c:pt idx="39938">
                  <c:v>LAX MCI 01</c:v>
                </c:pt>
                <c:pt idx="39939">
                  <c:v>LAX MCI 02</c:v>
                </c:pt>
                <c:pt idx="39940">
                  <c:v>LAX MCI 03</c:v>
                </c:pt>
                <c:pt idx="39941">
                  <c:v>LAX MCI 04</c:v>
                </c:pt>
                <c:pt idx="39942">
                  <c:v>LAX MCI 05</c:v>
                </c:pt>
                <c:pt idx="39943">
                  <c:v>LAX MCI 06</c:v>
                </c:pt>
                <c:pt idx="39944">
                  <c:v>LAX MCI 07</c:v>
                </c:pt>
                <c:pt idx="39945">
                  <c:v>LAX MCI 08</c:v>
                </c:pt>
                <c:pt idx="39946">
                  <c:v>LAX MCI 09</c:v>
                </c:pt>
                <c:pt idx="39947">
                  <c:v>LAX MCI 10</c:v>
                </c:pt>
                <c:pt idx="39948">
                  <c:v>LAX MCI 11</c:v>
                </c:pt>
                <c:pt idx="39949">
                  <c:v>LAX MCI 12</c:v>
                </c:pt>
                <c:pt idx="39950">
                  <c:v>LAX MCO 01</c:v>
                </c:pt>
                <c:pt idx="39951">
                  <c:v>LAX MCO 02</c:v>
                </c:pt>
                <c:pt idx="39952">
                  <c:v>LAX MCO 03</c:v>
                </c:pt>
                <c:pt idx="39953">
                  <c:v>LAX MCO 04</c:v>
                </c:pt>
                <c:pt idx="39954">
                  <c:v>LAX MCO 05</c:v>
                </c:pt>
                <c:pt idx="39955">
                  <c:v>LAX MCO 06</c:v>
                </c:pt>
                <c:pt idx="39956">
                  <c:v>LAX MCO 07</c:v>
                </c:pt>
                <c:pt idx="39957">
                  <c:v>LAX MCO 08</c:v>
                </c:pt>
                <c:pt idx="39958">
                  <c:v>LAX MCO 09</c:v>
                </c:pt>
                <c:pt idx="39959">
                  <c:v>LAX MCO 10</c:v>
                </c:pt>
                <c:pt idx="39960">
                  <c:v>LAX MCO 11</c:v>
                </c:pt>
                <c:pt idx="39961">
                  <c:v>LAX MCO 12</c:v>
                </c:pt>
                <c:pt idx="39962">
                  <c:v>LAX MDW 01</c:v>
                </c:pt>
                <c:pt idx="39963">
                  <c:v>LAX MDW 02</c:v>
                </c:pt>
                <c:pt idx="39964">
                  <c:v>LAX MDW 03</c:v>
                </c:pt>
                <c:pt idx="39965">
                  <c:v>LAX MDW 04</c:v>
                </c:pt>
                <c:pt idx="39966">
                  <c:v>LAX MDW 05</c:v>
                </c:pt>
                <c:pt idx="39967">
                  <c:v>LAX MDW 06</c:v>
                </c:pt>
                <c:pt idx="39968">
                  <c:v>LAX MDW 07</c:v>
                </c:pt>
                <c:pt idx="39969">
                  <c:v>LAX MDW 08</c:v>
                </c:pt>
                <c:pt idx="39970">
                  <c:v>LAX MDW 09</c:v>
                </c:pt>
                <c:pt idx="39971">
                  <c:v>LAX MDW 10</c:v>
                </c:pt>
                <c:pt idx="39972">
                  <c:v>LAX MDW 11</c:v>
                </c:pt>
                <c:pt idx="39973">
                  <c:v>LAX MDW 12</c:v>
                </c:pt>
                <c:pt idx="39974">
                  <c:v>LAX MEM 01</c:v>
                </c:pt>
                <c:pt idx="39975">
                  <c:v>LAX MEM 02</c:v>
                </c:pt>
                <c:pt idx="39976">
                  <c:v>LAX MEM 03</c:v>
                </c:pt>
                <c:pt idx="39977">
                  <c:v>LAX MEM 04</c:v>
                </c:pt>
                <c:pt idx="39978">
                  <c:v>LAX MEM 05</c:v>
                </c:pt>
                <c:pt idx="39979">
                  <c:v>LAX MEM 06</c:v>
                </c:pt>
                <c:pt idx="39980">
                  <c:v>LAX MEM 07</c:v>
                </c:pt>
                <c:pt idx="39981">
                  <c:v>LAX MEM 08</c:v>
                </c:pt>
                <c:pt idx="39982">
                  <c:v>LAX MEM 09</c:v>
                </c:pt>
                <c:pt idx="39983">
                  <c:v>LAX MEM 10</c:v>
                </c:pt>
                <c:pt idx="39984">
                  <c:v>LAX MEM 11</c:v>
                </c:pt>
                <c:pt idx="39985">
                  <c:v>LAX MEM 12</c:v>
                </c:pt>
                <c:pt idx="39986">
                  <c:v>LAX MFE 01</c:v>
                </c:pt>
                <c:pt idx="39987">
                  <c:v>LAX MFE 06</c:v>
                </c:pt>
                <c:pt idx="39988">
                  <c:v>LAX MFE 07</c:v>
                </c:pt>
                <c:pt idx="39989">
                  <c:v>LAX MFE 08</c:v>
                </c:pt>
                <c:pt idx="39990">
                  <c:v>LAX MFR 01</c:v>
                </c:pt>
                <c:pt idx="39991">
                  <c:v>LAX MFR 02</c:v>
                </c:pt>
                <c:pt idx="39992">
                  <c:v>LAX MFR 03</c:v>
                </c:pt>
                <c:pt idx="39993">
                  <c:v>LAX MFR 04</c:v>
                </c:pt>
                <c:pt idx="39994">
                  <c:v>LAX MFR 05</c:v>
                </c:pt>
                <c:pt idx="39995">
                  <c:v>LAX MFR 06</c:v>
                </c:pt>
                <c:pt idx="39996">
                  <c:v>LAX MFR 07</c:v>
                </c:pt>
                <c:pt idx="39997">
                  <c:v>LAX MFR 08</c:v>
                </c:pt>
                <c:pt idx="39998">
                  <c:v>LAX MFR 09</c:v>
                </c:pt>
                <c:pt idx="39999">
                  <c:v>LAX MFR 10</c:v>
                </c:pt>
                <c:pt idx="40000">
                  <c:v>LAX MFR 11</c:v>
                </c:pt>
                <c:pt idx="40001">
                  <c:v>LAX MFR 12</c:v>
                </c:pt>
                <c:pt idx="40002">
                  <c:v>LAX MIA 01</c:v>
                </c:pt>
                <c:pt idx="40003">
                  <c:v>LAX MIA 02</c:v>
                </c:pt>
                <c:pt idx="40004">
                  <c:v>LAX MIA 03</c:v>
                </c:pt>
                <c:pt idx="40005">
                  <c:v>LAX MIA 04</c:v>
                </c:pt>
                <c:pt idx="40006">
                  <c:v>LAX MIA 05</c:v>
                </c:pt>
                <c:pt idx="40007">
                  <c:v>LAX MIA 06</c:v>
                </c:pt>
                <c:pt idx="40008">
                  <c:v>LAX MIA 07</c:v>
                </c:pt>
                <c:pt idx="40009">
                  <c:v>LAX MIA 08</c:v>
                </c:pt>
                <c:pt idx="40010">
                  <c:v>LAX MIA 09</c:v>
                </c:pt>
                <c:pt idx="40011">
                  <c:v>LAX MIA 10</c:v>
                </c:pt>
                <c:pt idx="40012">
                  <c:v>LAX MIA 11</c:v>
                </c:pt>
                <c:pt idx="40013">
                  <c:v>LAX MIA 12</c:v>
                </c:pt>
                <c:pt idx="40014">
                  <c:v>LAX MKE 01</c:v>
                </c:pt>
                <c:pt idx="40015">
                  <c:v>LAX MKE 02</c:v>
                </c:pt>
                <c:pt idx="40016">
                  <c:v>LAX MKE 03</c:v>
                </c:pt>
                <c:pt idx="40017">
                  <c:v>LAX MKE 04</c:v>
                </c:pt>
                <c:pt idx="40018">
                  <c:v>LAX MKE 05</c:v>
                </c:pt>
                <c:pt idx="40019">
                  <c:v>LAX MKE 06</c:v>
                </c:pt>
                <c:pt idx="40020">
                  <c:v>LAX MKE 07</c:v>
                </c:pt>
                <c:pt idx="40021">
                  <c:v>LAX MKE 08</c:v>
                </c:pt>
                <c:pt idx="40022">
                  <c:v>LAX MKE 09</c:v>
                </c:pt>
                <c:pt idx="40023">
                  <c:v>LAX MKE 10</c:v>
                </c:pt>
                <c:pt idx="40024">
                  <c:v>LAX MKE 11</c:v>
                </c:pt>
                <c:pt idx="40025">
                  <c:v>LAX MKE 12</c:v>
                </c:pt>
                <c:pt idx="40026">
                  <c:v>LAX MMH 12</c:v>
                </c:pt>
                <c:pt idx="40027">
                  <c:v>LAX MRY 01</c:v>
                </c:pt>
                <c:pt idx="40028">
                  <c:v>LAX MRY 02</c:v>
                </c:pt>
                <c:pt idx="40029">
                  <c:v>LAX MRY 03</c:v>
                </c:pt>
                <c:pt idx="40030">
                  <c:v>LAX MRY 04</c:v>
                </c:pt>
                <c:pt idx="40031">
                  <c:v>LAX MRY 05</c:v>
                </c:pt>
                <c:pt idx="40032">
                  <c:v>LAX MRY 06</c:v>
                </c:pt>
                <c:pt idx="40033">
                  <c:v>LAX MRY 07</c:v>
                </c:pt>
                <c:pt idx="40034">
                  <c:v>LAX MRY 08</c:v>
                </c:pt>
                <c:pt idx="40035">
                  <c:v>LAX MRY 09</c:v>
                </c:pt>
                <c:pt idx="40036">
                  <c:v>LAX MRY 10</c:v>
                </c:pt>
                <c:pt idx="40037">
                  <c:v>LAX MRY 11</c:v>
                </c:pt>
                <c:pt idx="40038">
                  <c:v>LAX MRY 12</c:v>
                </c:pt>
                <c:pt idx="40039">
                  <c:v>LAX MSN 08</c:v>
                </c:pt>
                <c:pt idx="40040">
                  <c:v>LAX MSN 09</c:v>
                </c:pt>
                <c:pt idx="40041">
                  <c:v>LAX MSO 05</c:v>
                </c:pt>
                <c:pt idx="40042">
                  <c:v>LAX MSO 06</c:v>
                </c:pt>
                <c:pt idx="40043">
                  <c:v>LAX MSO 07</c:v>
                </c:pt>
                <c:pt idx="40044">
                  <c:v>LAX MSO 08</c:v>
                </c:pt>
                <c:pt idx="40045">
                  <c:v>LAX MSO 09</c:v>
                </c:pt>
                <c:pt idx="40046">
                  <c:v>LAX MSP 01</c:v>
                </c:pt>
                <c:pt idx="40047">
                  <c:v>LAX MSP 02</c:v>
                </c:pt>
                <c:pt idx="40048">
                  <c:v>LAX MSP 03</c:v>
                </c:pt>
                <c:pt idx="40049">
                  <c:v>LAX MSP 04</c:v>
                </c:pt>
                <c:pt idx="40050">
                  <c:v>LAX MSP 05</c:v>
                </c:pt>
                <c:pt idx="40051">
                  <c:v>LAX MSP 06</c:v>
                </c:pt>
                <c:pt idx="40052">
                  <c:v>LAX MSP 07</c:v>
                </c:pt>
                <c:pt idx="40053">
                  <c:v>LAX MSP 08</c:v>
                </c:pt>
                <c:pt idx="40054">
                  <c:v>LAX MSP 09</c:v>
                </c:pt>
                <c:pt idx="40055">
                  <c:v>LAX MSP 10</c:v>
                </c:pt>
                <c:pt idx="40056">
                  <c:v>LAX MSP 11</c:v>
                </c:pt>
                <c:pt idx="40057">
                  <c:v>LAX MSP 12</c:v>
                </c:pt>
                <c:pt idx="40058">
                  <c:v>LAX MSY 01</c:v>
                </c:pt>
                <c:pt idx="40059">
                  <c:v>LAX MSY 02</c:v>
                </c:pt>
                <c:pt idx="40060">
                  <c:v>LAX MSY 03</c:v>
                </c:pt>
                <c:pt idx="40061">
                  <c:v>LAX MSY 04</c:v>
                </c:pt>
                <c:pt idx="40062">
                  <c:v>LAX MSY 05</c:v>
                </c:pt>
                <c:pt idx="40063">
                  <c:v>LAX MSY 06</c:v>
                </c:pt>
                <c:pt idx="40064">
                  <c:v>LAX MSY 07</c:v>
                </c:pt>
                <c:pt idx="40065">
                  <c:v>LAX MSY 08</c:v>
                </c:pt>
                <c:pt idx="40066">
                  <c:v>LAX MSY 09</c:v>
                </c:pt>
                <c:pt idx="40067">
                  <c:v>LAX MSY 10</c:v>
                </c:pt>
                <c:pt idx="40068">
                  <c:v>LAX MSY 11</c:v>
                </c:pt>
                <c:pt idx="40069">
                  <c:v>LAX MSY 12</c:v>
                </c:pt>
                <c:pt idx="40070">
                  <c:v>LAX MTJ 01</c:v>
                </c:pt>
                <c:pt idx="40071">
                  <c:v>LAX MTJ 02</c:v>
                </c:pt>
                <c:pt idx="40072">
                  <c:v>LAX MTJ 03</c:v>
                </c:pt>
                <c:pt idx="40073">
                  <c:v>LAX MTJ 04</c:v>
                </c:pt>
                <c:pt idx="40074">
                  <c:v>LAX MTJ 06</c:v>
                </c:pt>
                <c:pt idx="40075">
                  <c:v>LAX MTJ 07</c:v>
                </c:pt>
                <c:pt idx="40076">
                  <c:v>LAX MTJ 08</c:v>
                </c:pt>
                <c:pt idx="40077">
                  <c:v>LAX MTJ 12</c:v>
                </c:pt>
                <c:pt idx="40078">
                  <c:v>LAX OAK 01</c:v>
                </c:pt>
                <c:pt idx="40079">
                  <c:v>LAX OAK 02</c:v>
                </c:pt>
                <c:pt idx="40080">
                  <c:v>LAX OAK 03</c:v>
                </c:pt>
                <c:pt idx="40081">
                  <c:v>LAX OAK 04</c:v>
                </c:pt>
                <c:pt idx="40082">
                  <c:v>LAX OAK 05</c:v>
                </c:pt>
                <c:pt idx="40083">
                  <c:v>LAX OAK 06</c:v>
                </c:pt>
                <c:pt idx="40084">
                  <c:v>LAX OAK 07</c:v>
                </c:pt>
                <c:pt idx="40085">
                  <c:v>LAX OAK 08</c:v>
                </c:pt>
                <c:pt idx="40086">
                  <c:v>LAX OAK 09</c:v>
                </c:pt>
                <c:pt idx="40087">
                  <c:v>LAX OAK 10</c:v>
                </c:pt>
                <c:pt idx="40088">
                  <c:v>LAX OAK 11</c:v>
                </c:pt>
                <c:pt idx="40089">
                  <c:v>LAX OAK 12</c:v>
                </c:pt>
                <c:pt idx="40090">
                  <c:v>LAX OGD 01</c:v>
                </c:pt>
                <c:pt idx="40091">
                  <c:v>LAX OGD 02</c:v>
                </c:pt>
                <c:pt idx="40092">
                  <c:v>LAX OGD 03</c:v>
                </c:pt>
                <c:pt idx="40093">
                  <c:v>LAX OGG 01</c:v>
                </c:pt>
                <c:pt idx="40094">
                  <c:v>LAX OGG 02</c:v>
                </c:pt>
                <c:pt idx="40095">
                  <c:v>LAX OGG 03</c:v>
                </c:pt>
                <c:pt idx="40096">
                  <c:v>LAX OGG 04</c:v>
                </c:pt>
                <c:pt idx="40097">
                  <c:v>LAX OGG 05</c:v>
                </c:pt>
                <c:pt idx="40098">
                  <c:v>LAX OGG 06</c:v>
                </c:pt>
                <c:pt idx="40099">
                  <c:v>LAX OGG 07</c:v>
                </c:pt>
                <c:pt idx="40100">
                  <c:v>LAX OGG 08</c:v>
                </c:pt>
                <c:pt idx="40101">
                  <c:v>LAX OGG 09</c:v>
                </c:pt>
                <c:pt idx="40102">
                  <c:v>LAX OGG 10</c:v>
                </c:pt>
                <c:pt idx="40103">
                  <c:v>LAX OGG 11</c:v>
                </c:pt>
                <c:pt idx="40104">
                  <c:v>LAX OGG 12</c:v>
                </c:pt>
                <c:pt idx="40105">
                  <c:v>LAX OKC 01</c:v>
                </c:pt>
                <c:pt idx="40106">
                  <c:v>LAX OKC 02</c:v>
                </c:pt>
                <c:pt idx="40107">
                  <c:v>LAX OKC 03</c:v>
                </c:pt>
                <c:pt idx="40108">
                  <c:v>LAX OKC 04</c:v>
                </c:pt>
                <c:pt idx="40109">
                  <c:v>LAX OKC 05</c:v>
                </c:pt>
                <c:pt idx="40110">
                  <c:v>LAX OKC 06</c:v>
                </c:pt>
                <c:pt idx="40111">
                  <c:v>LAX OKC 07</c:v>
                </c:pt>
                <c:pt idx="40112">
                  <c:v>LAX OKC 08</c:v>
                </c:pt>
                <c:pt idx="40113">
                  <c:v>LAX OKC 09</c:v>
                </c:pt>
                <c:pt idx="40114">
                  <c:v>LAX OKC 10</c:v>
                </c:pt>
                <c:pt idx="40115">
                  <c:v>LAX OKC 11</c:v>
                </c:pt>
                <c:pt idx="40116">
                  <c:v>LAX OKC 12</c:v>
                </c:pt>
                <c:pt idx="40117">
                  <c:v>LAX OMA 01</c:v>
                </c:pt>
                <c:pt idx="40118">
                  <c:v>LAX OMA 02</c:v>
                </c:pt>
                <c:pt idx="40119">
                  <c:v>LAX OMA 03</c:v>
                </c:pt>
                <c:pt idx="40120">
                  <c:v>LAX OMA 04</c:v>
                </c:pt>
                <c:pt idx="40121">
                  <c:v>LAX OMA 05</c:v>
                </c:pt>
                <c:pt idx="40122">
                  <c:v>LAX OMA 06</c:v>
                </c:pt>
                <c:pt idx="40123">
                  <c:v>LAX OMA 07</c:v>
                </c:pt>
                <c:pt idx="40124">
                  <c:v>LAX OMA 08</c:v>
                </c:pt>
                <c:pt idx="40125">
                  <c:v>LAX OMA 09</c:v>
                </c:pt>
                <c:pt idx="40126">
                  <c:v>LAX OMA 10</c:v>
                </c:pt>
                <c:pt idx="40127">
                  <c:v>LAX OMA 11</c:v>
                </c:pt>
                <c:pt idx="40128">
                  <c:v>LAX OMA 12</c:v>
                </c:pt>
                <c:pt idx="40129">
                  <c:v>LAX ORD 01</c:v>
                </c:pt>
                <c:pt idx="40130">
                  <c:v>LAX ORD 02</c:v>
                </c:pt>
                <c:pt idx="40131">
                  <c:v>LAX ORD 03</c:v>
                </c:pt>
                <c:pt idx="40132">
                  <c:v>LAX ORD 04</c:v>
                </c:pt>
                <c:pt idx="40133">
                  <c:v>LAX ORD 05</c:v>
                </c:pt>
                <c:pt idx="40134">
                  <c:v>LAX ORD 06</c:v>
                </c:pt>
                <c:pt idx="40135">
                  <c:v>LAX ORD 07</c:v>
                </c:pt>
                <c:pt idx="40136">
                  <c:v>LAX ORD 08</c:v>
                </c:pt>
                <c:pt idx="40137">
                  <c:v>LAX ORD 09</c:v>
                </c:pt>
                <c:pt idx="40138">
                  <c:v>LAX ORD 10</c:v>
                </c:pt>
                <c:pt idx="40139">
                  <c:v>LAX ORD 11</c:v>
                </c:pt>
                <c:pt idx="40140">
                  <c:v>LAX ORD 12</c:v>
                </c:pt>
                <c:pt idx="40141">
                  <c:v>LAX OXR 01</c:v>
                </c:pt>
                <c:pt idx="40142">
                  <c:v>LAX OXR 02</c:v>
                </c:pt>
                <c:pt idx="40143">
                  <c:v>LAX OXR 03</c:v>
                </c:pt>
                <c:pt idx="40144">
                  <c:v>LAX OXR 04</c:v>
                </c:pt>
                <c:pt idx="40145">
                  <c:v>LAX OXR 05</c:v>
                </c:pt>
                <c:pt idx="40146">
                  <c:v>LAX OXR 06</c:v>
                </c:pt>
                <c:pt idx="40147">
                  <c:v>LAX OXR 07</c:v>
                </c:pt>
                <c:pt idx="40148">
                  <c:v>LAX OXR 08</c:v>
                </c:pt>
                <c:pt idx="40149">
                  <c:v>LAX OXR 09</c:v>
                </c:pt>
                <c:pt idx="40150">
                  <c:v>LAX OXR 11</c:v>
                </c:pt>
                <c:pt idx="40151">
                  <c:v>LAX OXR 12</c:v>
                </c:pt>
                <c:pt idx="40152">
                  <c:v>LAX PBI 01</c:v>
                </c:pt>
                <c:pt idx="40153">
                  <c:v>LAX PBI 02</c:v>
                </c:pt>
                <c:pt idx="40154">
                  <c:v>LAX PBI 03</c:v>
                </c:pt>
                <c:pt idx="40155">
                  <c:v>LAX PBI 04</c:v>
                </c:pt>
                <c:pt idx="40156">
                  <c:v>LAX PBI 05</c:v>
                </c:pt>
                <c:pt idx="40157">
                  <c:v>LAX PBI 06</c:v>
                </c:pt>
                <c:pt idx="40158">
                  <c:v>LAX PBI 07</c:v>
                </c:pt>
                <c:pt idx="40159">
                  <c:v>LAX PBI 08</c:v>
                </c:pt>
                <c:pt idx="40160">
                  <c:v>LAX PBI 11</c:v>
                </c:pt>
                <c:pt idx="40161">
                  <c:v>LAX PBI 12</c:v>
                </c:pt>
                <c:pt idx="40162">
                  <c:v>LAX PDX 01</c:v>
                </c:pt>
                <c:pt idx="40163">
                  <c:v>LAX PDX 02</c:v>
                </c:pt>
                <c:pt idx="40164">
                  <c:v>LAX PDX 03</c:v>
                </c:pt>
                <c:pt idx="40165">
                  <c:v>LAX PDX 04</c:v>
                </c:pt>
                <c:pt idx="40166">
                  <c:v>LAX PDX 05</c:v>
                </c:pt>
                <c:pt idx="40167">
                  <c:v>LAX PDX 06</c:v>
                </c:pt>
                <c:pt idx="40168">
                  <c:v>LAX PDX 07</c:v>
                </c:pt>
                <c:pt idx="40169">
                  <c:v>LAX PDX 08</c:v>
                </c:pt>
                <c:pt idx="40170">
                  <c:v>LAX PDX 09</c:v>
                </c:pt>
                <c:pt idx="40171">
                  <c:v>LAX PDX 10</c:v>
                </c:pt>
                <c:pt idx="40172">
                  <c:v>LAX PDX 11</c:v>
                </c:pt>
                <c:pt idx="40173">
                  <c:v>LAX PDX 12</c:v>
                </c:pt>
                <c:pt idx="40174">
                  <c:v>LAX PHL 01</c:v>
                </c:pt>
                <c:pt idx="40175">
                  <c:v>LAX PHL 02</c:v>
                </c:pt>
                <c:pt idx="40176">
                  <c:v>LAX PHL 03</c:v>
                </c:pt>
                <c:pt idx="40177">
                  <c:v>LAX PHL 04</c:v>
                </c:pt>
                <c:pt idx="40178">
                  <c:v>LAX PHL 05</c:v>
                </c:pt>
                <c:pt idx="40179">
                  <c:v>LAX PHL 06</c:v>
                </c:pt>
                <c:pt idx="40180">
                  <c:v>LAX PHL 07</c:v>
                </c:pt>
                <c:pt idx="40181">
                  <c:v>LAX PHL 08</c:v>
                </c:pt>
                <c:pt idx="40182">
                  <c:v>LAX PHL 09</c:v>
                </c:pt>
                <c:pt idx="40183">
                  <c:v>LAX PHL 10</c:v>
                </c:pt>
                <c:pt idx="40184">
                  <c:v>LAX PHL 11</c:v>
                </c:pt>
                <c:pt idx="40185">
                  <c:v>LAX PHL 12</c:v>
                </c:pt>
                <c:pt idx="40186">
                  <c:v>LAX PHX 01</c:v>
                </c:pt>
                <c:pt idx="40187">
                  <c:v>LAX PHX 02</c:v>
                </c:pt>
                <c:pt idx="40188">
                  <c:v>LAX PHX 03</c:v>
                </c:pt>
                <c:pt idx="40189">
                  <c:v>LAX PHX 04</c:v>
                </c:pt>
                <c:pt idx="40190">
                  <c:v>LAX PHX 05</c:v>
                </c:pt>
                <c:pt idx="40191">
                  <c:v>LAX PHX 06</c:v>
                </c:pt>
                <c:pt idx="40192">
                  <c:v>LAX PHX 07</c:v>
                </c:pt>
                <c:pt idx="40193">
                  <c:v>LAX PHX 08</c:v>
                </c:pt>
                <c:pt idx="40194">
                  <c:v>LAX PHX 09</c:v>
                </c:pt>
                <c:pt idx="40195">
                  <c:v>LAX PHX 10</c:v>
                </c:pt>
                <c:pt idx="40196">
                  <c:v>LAX PHX 11</c:v>
                </c:pt>
                <c:pt idx="40197">
                  <c:v>LAX PHX 12</c:v>
                </c:pt>
                <c:pt idx="40198">
                  <c:v>LAX PIT 01</c:v>
                </c:pt>
                <c:pt idx="40199">
                  <c:v>LAX PIT 02</c:v>
                </c:pt>
                <c:pt idx="40200">
                  <c:v>LAX PIT 03</c:v>
                </c:pt>
                <c:pt idx="40201">
                  <c:v>LAX PIT 04</c:v>
                </c:pt>
                <c:pt idx="40202">
                  <c:v>LAX PIT 05</c:v>
                </c:pt>
                <c:pt idx="40203">
                  <c:v>LAX PIT 06</c:v>
                </c:pt>
                <c:pt idx="40204">
                  <c:v>LAX PIT 07</c:v>
                </c:pt>
                <c:pt idx="40205">
                  <c:v>LAX PIT 08</c:v>
                </c:pt>
                <c:pt idx="40206">
                  <c:v>LAX PIT 09</c:v>
                </c:pt>
                <c:pt idx="40207">
                  <c:v>LAX PIT 10</c:v>
                </c:pt>
                <c:pt idx="40208">
                  <c:v>LAX PIT 11</c:v>
                </c:pt>
                <c:pt idx="40209">
                  <c:v>LAX PIT 12</c:v>
                </c:pt>
                <c:pt idx="40210">
                  <c:v>LAX PRC 08</c:v>
                </c:pt>
                <c:pt idx="40211">
                  <c:v>LAX PRC 09</c:v>
                </c:pt>
                <c:pt idx="40212">
                  <c:v>LAX PRC 10</c:v>
                </c:pt>
                <c:pt idx="40213">
                  <c:v>LAX PRC 11</c:v>
                </c:pt>
                <c:pt idx="40214">
                  <c:v>LAX PRC 12</c:v>
                </c:pt>
                <c:pt idx="40215">
                  <c:v>LAX PSC 06</c:v>
                </c:pt>
                <c:pt idx="40216">
                  <c:v>LAX PSC 07</c:v>
                </c:pt>
                <c:pt idx="40217">
                  <c:v>LAX PSC 08</c:v>
                </c:pt>
                <c:pt idx="40218">
                  <c:v>LAX PSP 01</c:v>
                </c:pt>
                <c:pt idx="40219">
                  <c:v>LAX PSP 02</c:v>
                </c:pt>
                <c:pt idx="40220">
                  <c:v>LAX PSP 03</c:v>
                </c:pt>
                <c:pt idx="40221">
                  <c:v>LAX PSP 04</c:v>
                </c:pt>
                <c:pt idx="40222">
                  <c:v>LAX PSP 05</c:v>
                </c:pt>
                <c:pt idx="40223">
                  <c:v>LAX PSP 06</c:v>
                </c:pt>
                <c:pt idx="40224">
                  <c:v>LAX PSP 07</c:v>
                </c:pt>
                <c:pt idx="40225">
                  <c:v>LAX PSP 08</c:v>
                </c:pt>
                <c:pt idx="40226">
                  <c:v>LAX PSP 09</c:v>
                </c:pt>
                <c:pt idx="40227">
                  <c:v>LAX PSP 10</c:v>
                </c:pt>
                <c:pt idx="40228">
                  <c:v>LAX PSP 11</c:v>
                </c:pt>
                <c:pt idx="40229">
                  <c:v>LAX PSP 12</c:v>
                </c:pt>
                <c:pt idx="40230">
                  <c:v>LAX PVU 01</c:v>
                </c:pt>
                <c:pt idx="40231">
                  <c:v>LAX PVU 02</c:v>
                </c:pt>
                <c:pt idx="40232">
                  <c:v>LAX PVU 03</c:v>
                </c:pt>
                <c:pt idx="40233">
                  <c:v>LAX PVU 04</c:v>
                </c:pt>
                <c:pt idx="40234">
                  <c:v>LAX PVU 05</c:v>
                </c:pt>
                <c:pt idx="40235">
                  <c:v>LAX PVU 06</c:v>
                </c:pt>
                <c:pt idx="40236">
                  <c:v>LAX PVU 07</c:v>
                </c:pt>
                <c:pt idx="40237">
                  <c:v>LAX PVU 08</c:v>
                </c:pt>
                <c:pt idx="40238">
                  <c:v>LAX PVU 09</c:v>
                </c:pt>
                <c:pt idx="40239">
                  <c:v>LAX PVU 10</c:v>
                </c:pt>
                <c:pt idx="40240">
                  <c:v>LAX PVU 11</c:v>
                </c:pt>
                <c:pt idx="40241">
                  <c:v>LAX PVU 12</c:v>
                </c:pt>
                <c:pt idx="40242">
                  <c:v>LAX RDM 01</c:v>
                </c:pt>
                <c:pt idx="40243">
                  <c:v>LAX RDM 02</c:v>
                </c:pt>
                <c:pt idx="40244">
                  <c:v>LAX RDM 03</c:v>
                </c:pt>
                <c:pt idx="40245">
                  <c:v>LAX RDM 04</c:v>
                </c:pt>
                <c:pt idx="40246">
                  <c:v>LAX RDM 05</c:v>
                </c:pt>
                <c:pt idx="40247">
                  <c:v>LAX RDM 06</c:v>
                </c:pt>
                <c:pt idx="40248">
                  <c:v>LAX RDM 07</c:v>
                </c:pt>
                <c:pt idx="40249">
                  <c:v>LAX RDM 08</c:v>
                </c:pt>
                <c:pt idx="40250">
                  <c:v>LAX RDM 09</c:v>
                </c:pt>
                <c:pt idx="40251">
                  <c:v>LAX RDM 10</c:v>
                </c:pt>
                <c:pt idx="40252">
                  <c:v>LAX RDM 11</c:v>
                </c:pt>
                <c:pt idx="40253">
                  <c:v>LAX RDM 12</c:v>
                </c:pt>
                <c:pt idx="40254">
                  <c:v>LAX RDU 01</c:v>
                </c:pt>
                <c:pt idx="40255">
                  <c:v>LAX RDU 02</c:v>
                </c:pt>
                <c:pt idx="40256">
                  <c:v>LAX RDU 03</c:v>
                </c:pt>
                <c:pt idx="40257">
                  <c:v>LAX RDU 04</c:v>
                </c:pt>
                <c:pt idx="40258">
                  <c:v>LAX RDU 05</c:v>
                </c:pt>
                <c:pt idx="40259">
                  <c:v>LAX RDU 06</c:v>
                </c:pt>
                <c:pt idx="40260">
                  <c:v>LAX RDU 07</c:v>
                </c:pt>
                <c:pt idx="40261">
                  <c:v>LAX RDU 08</c:v>
                </c:pt>
                <c:pt idx="40262">
                  <c:v>LAX RDU 09</c:v>
                </c:pt>
                <c:pt idx="40263">
                  <c:v>LAX RDU 10</c:v>
                </c:pt>
                <c:pt idx="40264">
                  <c:v>LAX RDU 11</c:v>
                </c:pt>
                <c:pt idx="40265">
                  <c:v>LAX RDU 12</c:v>
                </c:pt>
                <c:pt idx="40266">
                  <c:v>LAX RNO 01</c:v>
                </c:pt>
                <c:pt idx="40267">
                  <c:v>LAX RNO 02</c:v>
                </c:pt>
                <c:pt idx="40268">
                  <c:v>LAX RNO 03</c:v>
                </c:pt>
                <c:pt idx="40269">
                  <c:v>LAX RNO 04</c:v>
                </c:pt>
                <c:pt idx="40270">
                  <c:v>LAX RNO 05</c:v>
                </c:pt>
                <c:pt idx="40271">
                  <c:v>LAX RNO 06</c:v>
                </c:pt>
                <c:pt idx="40272">
                  <c:v>LAX RNO 07</c:v>
                </c:pt>
                <c:pt idx="40273">
                  <c:v>LAX RNO 08</c:v>
                </c:pt>
                <c:pt idx="40274">
                  <c:v>LAX RNO 09</c:v>
                </c:pt>
                <c:pt idx="40275">
                  <c:v>LAX RNO 10</c:v>
                </c:pt>
                <c:pt idx="40276">
                  <c:v>LAX RNO 11</c:v>
                </c:pt>
                <c:pt idx="40277">
                  <c:v>LAX RNO 12</c:v>
                </c:pt>
                <c:pt idx="40278">
                  <c:v>LAX ROW 01</c:v>
                </c:pt>
                <c:pt idx="40279">
                  <c:v>LAX ROW 02</c:v>
                </c:pt>
                <c:pt idx="40280">
                  <c:v>LAX ROW 03</c:v>
                </c:pt>
                <c:pt idx="40281">
                  <c:v>LAX ROW 04</c:v>
                </c:pt>
                <c:pt idx="40282">
                  <c:v>LAX ROW 05</c:v>
                </c:pt>
                <c:pt idx="40283">
                  <c:v>LAX ROW 06</c:v>
                </c:pt>
                <c:pt idx="40284">
                  <c:v>LAX ROW 07</c:v>
                </c:pt>
                <c:pt idx="40285">
                  <c:v>LAX ROW 08</c:v>
                </c:pt>
                <c:pt idx="40286">
                  <c:v>LAX ROW 09</c:v>
                </c:pt>
                <c:pt idx="40287">
                  <c:v>LAX ROW 11</c:v>
                </c:pt>
                <c:pt idx="40288">
                  <c:v>LAX ROW 12</c:v>
                </c:pt>
                <c:pt idx="40289">
                  <c:v>LAX SAF 01</c:v>
                </c:pt>
                <c:pt idx="40290">
                  <c:v>LAX SAF 02</c:v>
                </c:pt>
                <c:pt idx="40291">
                  <c:v>LAX SAF 03</c:v>
                </c:pt>
                <c:pt idx="40292">
                  <c:v>LAX SAF 04</c:v>
                </c:pt>
                <c:pt idx="40293">
                  <c:v>LAX SAF 05</c:v>
                </c:pt>
                <c:pt idx="40294">
                  <c:v>LAX SAF 06</c:v>
                </c:pt>
                <c:pt idx="40295">
                  <c:v>LAX SAF 07</c:v>
                </c:pt>
                <c:pt idx="40296">
                  <c:v>LAX SAF 08</c:v>
                </c:pt>
                <c:pt idx="40297">
                  <c:v>LAX SAF 09</c:v>
                </c:pt>
                <c:pt idx="40298">
                  <c:v>LAX SAF 10</c:v>
                </c:pt>
                <c:pt idx="40299">
                  <c:v>LAX SAF 11</c:v>
                </c:pt>
                <c:pt idx="40300">
                  <c:v>LAX SAF 12</c:v>
                </c:pt>
                <c:pt idx="40301">
                  <c:v>LAX SAN 01</c:v>
                </c:pt>
                <c:pt idx="40302">
                  <c:v>LAX SAN 02</c:v>
                </c:pt>
                <c:pt idx="40303">
                  <c:v>LAX SAN 03</c:v>
                </c:pt>
                <c:pt idx="40304">
                  <c:v>LAX SAN 04</c:v>
                </c:pt>
                <c:pt idx="40305">
                  <c:v>LAX SAN 05</c:v>
                </c:pt>
                <c:pt idx="40306">
                  <c:v>LAX SAN 06</c:v>
                </c:pt>
                <c:pt idx="40307">
                  <c:v>LAX SAN 07</c:v>
                </c:pt>
                <c:pt idx="40308">
                  <c:v>LAX SAN 08</c:v>
                </c:pt>
                <c:pt idx="40309">
                  <c:v>LAX SAN 09</c:v>
                </c:pt>
                <c:pt idx="40310">
                  <c:v>LAX SAN 10</c:v>
                </c:pt>
                <c:pt idx="40311">
                  <c:v>LAX SAN 11</c:v>
                </c:pt>
                <c:pt idx="40312">
                  <c:v>LAX SAN 12</c:v>
                </c:pt>
                <c:pt idx="40313">
                  <c:v>LAX SAT 01</c:v>
                </c:pt>
                <c:pt idx="40314">
                  <c:v>LAX SAT 02</c:v>
                </c:pt>
                <c:pt idx="40315">
                  <c:v>LAX SAT 03</c:v>
                </c:pt>
                <c:pt idx="40316">
                  <c:v>LAX SAT 04</c:v>
                </c:pt>
                <c:pt idx="40317">
                  <c:v>LAX SAT 05</c:v>
                </c:pt>
                <c:pt idx="40318">
                  <c:v>LAX SAT 06</c:v>
                </c:pt>
                <c:pt idx="40319">
                  <c:v>LAX SAT 07</c:v>
                </c:pt>
                <c:pt idx="40320">
                  <c:v>LAX SAT 08</c:v>
                </c:pt>
                <c:pt idx="40321">
                  <c:v>LAX SAT 09</c:v>
                </c:pt>
                <c:pt idx="40322">
                  <c:v>LAX SAT 10</c:v>
                </c:pt>
                <c:pt idx="40323">
                  <c:v>LAX SAT 11</c:v>
                </c:pt>
                <c:pt idx="40324">
                  <c:v>LAX SAT 12</c:v>
                </c:pt>
                <c:pt idx="40325">
                  <c:v>LAX SBA 01</c:v>
                </c:pt>
                <c:pt idx="40326">
                  <c:v>LAX SBA 02</c:v>
                </c:pt>
                <c:pt idx="40327">
                  <c:v>LAX SBA 03</c:v>
                </c:pt>
                <c:pt idx="40328">
                  <c:v>LAX SBA 04</c:v>
                </c:pt>
                <c:pt idx="40329">
                  <c:v>LAX SBA 05</c:v>
                </c:pt>
                <c:pt idx="40330">
                  <c:v>LAX SBA 06</c:v>
                </c:pt>
                <c:pt idx="40331">
                  <c:v>LAX SBA 07</c:v>
                </c:pt>
                <c:pt idx="40332">
                  <c:v>LAX SBA 08</c:v>
                </c:pt>
                <c:pt idx="40333">
                  <c:v>LAX SBA 09</c:v>
                </c:pt>
                <c:pt idx="40334">
                  <c:v>LAX SBA 10</c:v>
                </c:pt>
                <c:pt idx="40335">
                  <c:v>LAX SBA 11</c:v>
                </c:pt>
                <c:pt idx="40336">
                  <c:v>LAX SBA 12</c:v>
                </c:pt>
                <c:pt idx="40337">
                  <c:v>LAX SBP 01</c:v>
                </c:pt>
                <c:pt idx="40338">
                  <c:v>LAX SBP 02</c:v>
                </c:pt>
                <c:pt idx="40339">
                  <c:v>LAX SBP 03</c:v>
                </c:pt>
                <c:pt idx="40340">
                  <c:v>LAX SBP 04</c:v>
                </c:pt>
                <c:pt idx="40341">
                  <c:v>LAX SBP 05</c:v>
                </c:pt>
                <c:pt idx="40342">
                  <c:v>LAX SBP 06</c:v>
                </c:pt>
                <c:pt idx="40343">
                  <c:v>LAX SBP 07</c:v>
                </c:pt>
                <c:pt idx="40344">
                  <c:v>LAX SBP 08</c:v>
                </c:pt>
                <c:pt idx="40345">
                  <c:v>LAX SBP 09</c:v>
                </c:pt>
                <c:pt idx="40346">
                  <c:v>LAX SBP 10</c:v>
                </c:pt>
                <c:pt idx="40347">
                  <c:v>LAX SBP 11</c:v>
                </c:pt>
                <c:pt idx="40348">
                  <c:v>LAX SBP 12</c:v>
                </c:pt>
                <c:pt idx="40349">
                  <c:v>LAX SDF 05</c:v>
                </c:pt>
                <c:pt idx="40350">
                  <c:v>LAX SEA 01</c:v>
                </c:pt>
                <c:pt idx="40351">
                  <c:v>LAX SEA 02</c:v>
                </c:pt>
                <c:pt idx="40352">
                  <c:v>LAX SEA 03</c:v>
                </c:pt>
                <c:pt idx="40353">
                  <c:v>LAX SEA 04</c:v>
                </c:pt>
                <c:pt idx="40354">
                  <c:v>LAX SEA 05</c:v>
                </c:pt>
                <c:pt idx="40355">
                  <c:v>LAX SEA 06</c:v>
                </c:pt>
                <c:pt idx="40356">
                  <c:v>LAX SEA 07</c:v>
                </c:pt>
                <c:pt idx="40357">
                  <c:v>LAX SEA 08</c:v>
                </c:pt>
                <c:pt idx="40358">
                  <c:v>LAX SEA 09</c:v>
                </c:pt>
                <c:pt idx="40359">
                  <c:v>LAX SEA 10</c:v>
                </c:pt>
                <c:pt idx="40360">
                  <c:v>LAX SEA 11</c:v>
                </c:pt>
                <c:pt idx="40361">
                  <c:v>LAX SEA 12</c:v>
                </c:pt>
                <c:pt idx="40362">
                  <c:v>LAX SFO 01</c:v>
                </c:pt>
                <c:pt idx="40363">
                  <c:v>LAX SFO 02</c:v>
                </c:pt>
                <c:pt idx="40364">
                  <c:v>LAX SFO 03</c:v>
                </c:pt>
                <c:pt idx="40365">
                  <c:v>LAX SFO 04</c:v>
                </c:pt>
                <c:pt idx="40366">
                  <c:v>LAX SFO 05</c:v>
                </c:pt>
                <c:pt idx="40367">
                  <c:v>LAX SFO 06</c:v>
                </c:pt>
                <c:pt idx="40368">
                  <c:v>LAX SFO 07</c:v>
                </c:pt>
                <c:pt idx="40369">
                  <c:v>LAX SFO 08</c:v>
                </c:pt>
                <c:pt idx="40370">
                  <c:v>LAX SFO 09</c:v>
                </c:pt>
                <c:pt idx="40371">
                  <c:v>LAX SFO 10</c:v>
                </c:pt>
                <c:pt idx="40372">
                  <c:v>LAX SFO 11</c:v>
                </c:pt>
                <c:pt idx="40373">
                  <c:v>LAX SFO 12</c:v>
                </c:pt>
                <c:pt idx="40374">
                  <c:v>LAX SGF 01</c:v>
                </c:pt>
                <c:pt idx="40375">
                  <c:v>LAX SGF 02</c:v>
                </c:pt>
                <c:pt idx="40376">
                  <c:v>LAX SGF 03</c:v>
                </c:pt>
                <c:pt idx="40377">
                  <c:v>LAX SGF 04</c:v>
                </c:pt>
                <c:pt idx="40378">
                  <c:v>LAX SGF 05</c:v>
                </c:pt>
                <c:pt idx="40379">
                  <c:v>LAX SGF 06</c:v>
                </c:pt>
                <c:pt idx="40380">
                  <c:v>LAX SGF 07</c:v>
                </c:pt>
                <c:pt idx="40381">
                  <c:v>LAX SGF 08</c:v>
                </c:pt>
                <c:pt idx="40382">
                  <c:v>LAX SGF 09</c:v>
                </c:pt>
                <c:pt idx="40383">
                  <c:v>LAX SGF 10</c:v>
                </c:pt>
                <c:pt idx="40384">
                  <c:v>LAX SGF 11</c:v>
                </c:pt>
                <c:pt idx="40385">
                  <c:v>LAX SGF 12</c:v>
                </c:pt>
                <c:pt idx="40386">
                  <c:v>LAX SGU 01</c:v>
                </c:pt>
                <c:pt idx="40387">
                  <c:v>LAX SGU 02</c:v>
                </c:pt>
                <c:pt idx="40388">
                  <c:v>LAX SGU 03</c:v>
                </c:pt>
                <c:pt idx="40389">
                  <c:v>LAX SGU 04</c:v>
                </c:pt>
                <c:pt idx="40390">
                  <c:v>LAX SGU 05</c:v>
                </c:pt>
                <c:pt idx="40391">
                  <c:v>LAX SGU 06</c:v>
                </c:pt>
                <c:pt idx="40392">
                  <c:v>LAX SGU 07</c:v>
                </c:pt>
                <c:pt idx="40393">
                  <c:v>LAX SGU 08</c:v>
                </c:pt>
                <c:pt idx="40394">
                  <c:v>LAX SGU 09</c:v>
                </c:pt>
                <c:pt idx="40395">
                  <c:v>LAX SGU 10</c:v>
                </c:pt>
                <c:pt idx="40396">
                  <c:v>LAX SGU 11</c:v>
                </c:pt>
                <c:pt idx="40397">
                  <c:v>LAX SGU 12</c:v>
                </c:pt>
                <c:pt idx="40398">
                  <c:v>LAX SJC 01</c:v>
                </c:pt>
                <c:pt idx="40399">
                  <c:v>LAX SJC 02</c:v>
                </c:pt>
                <c:pt idx="40400">
                  <c:v>LAX SJC 03</c:v>
                </c:pt>
                <c:pt idx="40401">
                  <c:v>LAX SJC 04</c:v>
                </c:pt>
                <c:pt idx="40402">
                  <c:v>LAX SJC 05</c:v>
                </c:pt>
                <c:pt idx="40403">
                  <c:v>LAX SJC 06</c:v>
                </c:pt>
                <c:pt idx="40404">
                  <c:v>LAX SJC 07</c:v>
                </c:pt>
                <c:pt idx="40405">
                  <c:v>LAX SJC 08</c:v>
                </c:pt>
                <c:pt idx="40406">
                  <c:v>LAX SJC 09</c:v>
                </c:pt>
                <c:pt idx="40407">
                  <c:v>LAX SJC 10</c:v>
                </c:pt>
                <c:pt idx="40408">
                  <c:v>LAX SJC 11</c:v>
                </c:pt>
                <c:pt idx="40409">
                  <c:v>LAX SJC 12</c:v>
                </c:pt>
                <c:pt idx="40410">
                  <c:v>LAX SJU 01</c:v>
                </c:pt>
                <c:pt idx="40411">
                  <c:v>LAX SJU 02</c:v>
                </c:pt>
                <c:pt idx="40412">
                  <c:v>LAX SJU 03</c:v>
                </c:pt>
                <c:pt idx="40413">
                  <c:v>LAX SJU 04</c:v>
                </c:pt>
                <c:pt idx="40414">
                  <c:v>LAX SJU 05</c:v>
                </c:pt>
                <c:pt idx="40415">
                  <c:v>LAX SJU 06</c:v>
                </c:pt>
                <c:pt idx="40416">
                  <c:v>LAX SJU 07</c:v>
                </c:pt>
                <c:pt idx="40417">
                  <c:v>LAX SJU 08</c:v>
                </c:pt>
                <c:pt idx="40418">
                  <c:v>LAX SJU 09</c:v>
                </c:pt>
                <c:pt idx="40419">
                  <c:v>LAX SJU 10</c:v>
                </c:pt>
                <c:pt idx="40420">
                  <c:v>LAX SJU 11</c:v>
                </c:pt>
                <c:pt idx="40421">
                  <c:v>LAX SJU 12</c:v>
                </c:pt>
                <c:pt idx="40422">
                  <c:v>LAX SLC 01</c:v>
                </c:pt>
                <c:pt idx="40423">
                  <c:v>LAX SLC 02</c:v>
                </c:pt>
                <c:pt idx="40424">
                  <c:v>LAX SLC 03</c:v>
                </c:pt>
                <c:pt idx="40425">
                  <c:v>LAX SLC 04</c:v>
                </c:pt>
                <c:pt idx="40426">
                  <c:v>LAX SLC 05</c:v>
                </c:pt>
                <c:pt idx="40427">
                  <c:v>LAX SLC 06</c:v>
                </c:pt>
                <c:pt idx="40428">
                  <c:v>LAX SLC 07</c:v>
                </c:pt>
                <c:pt idx="40429">
                  <c:v>LAX SLC 08</c:v>
                </c:pt>
                <c:pt idx="40430">
                  <c:v>LAX SLC 09</c:v>
                </c:pt>
                <c:pt idx="40431">
                  <c:v>LAX SLC 10</c:v>
                </c:pt>
                <c:pt idx="40432">
                  <c:v>LAX SLC 11</c:v>
                </c:pt>
                <c:pt idx="40433">
                  <c:v>LAX SLC 12</c:v>
                </c:pt>
                <c:pt idx="40434">
                  <c:v>LAX SMF 01</c:v>
                </c:pt>
                <c:pt idx="40435">
                  <c:v>LAX SMF 02</c:v>
                </c:pt>
                <c:pt idx="40436">
                  <c:v>LAX SMF 03</c:v>
                </c:pt>
                <c:pt idx="40437">
                  <c:v>LAX SMF 04</c:v>
                </c:pt>
                <c:pt idx="40438">
                  <c:v>LAX SMF 05</c:v>
                </c:pt>
                <c:pt idx="40439">
                  <c:v>LAX SMF 06</c:v>
                </c:pt>
                <c:pt idx="40440">
                  <c:v>LAX SMF 07</c:v>
                </c:pt>
                <c:pt idx="40441">
                  <c:v>LAX SMF 08</c:v>
                </c:pt>
                <c:pt idx="40442">
                  <c:v>LAX SMF 09</c:v>
                </c:pt>
                <c:pt idx="40443">
                  <c:v>LAX SMF 10</c:v>
                </c:pt>
                <c:pt idx="40444">
                  <c:v>LAX SMF 11</c:v>
                </c:pt>
                <c:pt idx="40445">
                  <c:v>LAX SMF 12</c:v>
                </c:pt>
                <c:pt idx="40446">
                  <c:v>LAX SMX 01</c:v>
                </c:pt>
                <c:pt idx="40447">
                  <c:v>LAX SMX 02</c:v>
                </c:pt>
                <c:pt idx="40448">
                  <c:v>LAX SMX 03</c:v>
                </c:pt>
                <c:pt idx="40449">
                  <c:v>LAX SMX 04</c:v>
                </c:pt>
                <c:pt idx="40450">
                  <c:v>LAX SMX 05</c:v>
                </c:pt>
                <c:pt idx="40451">
                  <c:v>LAX SMX 06</c:v>
                </c:pt>
                <c:pt idx="40452">
                  <c:v>LAX SMX 07</c:v>
                </c:pt>
                <c:pt idx="40453">
                  <c:v>LAX SMX 08</c:v>
                </c:pt>
                <c:pt idx="40454">
                  <c:v>LAX SMX 09</c:v>
                </c:pt>
                <c:pt idx="40455">
                  <c:v>LAX SMX 10</c:v>
                </c:pt>
                <c:pt idx="40456">
                  <c:v>LAX SMX 11</c:v>
                </c:pt>
                <c:pt idx="40457">
                  <c:v>LAX SMX 12</c:v>
                </c:pt>
                <c:pt idx="40458">
                  <c:v>LAX SNA 06</c:v>
                </c:pt>
                <c:pt idx="40459">
                  <c:v>LAX SNA 10</c:v>
                </c:pt>
                <c:pt idx="40460">
                  <c:v>LAX STL 01</c:v>
                </c:pt>
                <c:pt idx="40461">
                  <c:v>LAX STL 02</c:v>
                </c:pt>
                <c:pt idx="40462">
                  <c:v>LAX STL 03</c:v>
                </c:pt>
                <c:pt idx="40463">
                  <c:v>LAX STL 04</c:v>
                </c:pt>
                <c:pt idx="40464">
                  <c:v>LAX STL 05</c:v>
                </c:pt>
                <c:pt idx="40465">
                  <c:v>LAX STL 06</c:v>
                </c:pt>
                <c:pt idx="40466">
                  <c:v>LAX STL 07</c:v>
                </c:pt>
                <c:pt idx="40467">
                  <c:v>LAX STL 08</c:v>
                </c:pt>
                <c:pt idx="40468">
                  <c:v>LAX STL 09</c:v>
                </c:pt>
                <c:pt idx="40469">
                  <c:v>LAX STL 10</c:v>
                </c:pt>
                <c:pt idx="40470">
                  <c:v>LAX STL 11</c:v>
                </c:pt>
                <c:pt idx="40471">
                  <c:v>LAX STL 12</c:v>
                </c:pt>
                <c:pt idx="40472">
                  <c:v>LAX SUN 01</c:v>
                </c:pt>
                <c:pt idx="40473">
                  <c:v>LAX SUN 02</c:v>
                </c:pt>
                <c:pt idx="40474">
                  <c:v>LAX SUN 03</c:v>
                </c:pt>
                <c:pt idx="40475">
                  <c:v>LAX SUN 04</c:v>
                </c:pt>
                <c:pt idx="40476">
                  <c:v>LAX SUN 06</c:v>
                </c:pt>
                <c:pt idx="40477">
                  <c:v>LAX SUN 07</c:v>
                </c:pt>
                <c:pt idx="40478">
                  <c:v>LAX SUN 08</c:v>
                </c:pt>
                <c:pt idx="40479">
                  <c:v>LAX SUN 09</c:v>
                </c:pt>
                <c:pt idx="40480">
                  <c:v>LAX SUN 12</c:v>
                </c:pt>
                <c:pt idx="40481">
                  <c:v>LAX SWO 12</c:v>
                </c:pt>
                <c:pt idx="40482">
                  <c:v>LAX TPA 01</c:v>
                </c:pt>
                <c:pt idx="40483">
                  <c:v>LAX TPA 02</c:v>
                </c:pt>
                <c:pt idx="40484">
                  <c:v>LAX TPA 03</c:v>
                </c:pt>
                <c:pt idx="40485">
                  <c:v>LAX TPA 04</c:v>
                </c:pt>
                <c:pt idx="40486">
                  <c:v>LAX TPA 05</c:v>
                </c:pt>
                <c:pt idx="40487">
                  <c:v>LAX TPA 06</c:v>
                </c:pt>
                <c:pt idx="40488">
                  <c:v>LAX TPA 07</c:v>
                </c:pt>
                <c:pt idx="40489">
                  <c:v>LAX TPA 08</c:v>
                </c:pt>
                <c:pt idx="40490">
                  <c:v>LAX TPA 09</c:v>
                </c:pt>
                <c:pt idx="40491">
                  <c:v>LAX TPA 10</c:v>
                </c:pt>
                <c:pt idx="40492">
                  <c:v>LAX TPA 11</c:v>
                </c:pt>
                <c:pt idx="40493">
                  <c:v>LAX TPA 12</c:v>
                </c:pt>
                <c:pt idx="40494">
                  <c:v>LAX TUL 01</c:v>
                </c:pt>
                <c:pt idx="40495">
                  <c:v>LAX TUL 02</c:v>
                </c:pt>
                <c:pt idx="40496">
                  <c:v>LAX TUL 03</c:v>
                </c:pt>
                <c:pt idx="40497">
                  <c:v>LAX TUL 04</c:v>
                </c:pt>
                <c:pt idx="40498">
                  <c:v>LAX TUL 05</c:v>
                </c:pt>
                <c:pt idx="40499">
                  <c:v>LAX TUL 06</c:v>
                </c:pt>
                <c:pt idx="40500">
                  <c:v>LAX TUL 07</c:v>
                </c:pt>
                <c:pt idx="40501">
                  <c:v>LAX TUL 08</c:v>
                </c:pt>
                <c:pt idx="40502">
                  <c:v>LAX TUL 09</c:v>
                </c:pt>
                <c:pt idx="40503">
                  <c:v>LAX TUL 10</c:v>
                </c:pt>
                <c:pt idx="40504">
                  <c:v>LAX TUL 11</c:v>
                </c:pt>
                <c:pt idx="40505">
                  <c:v>LAX TUL 12</c:v>
                </c:pt>
                <c:pt idx="40506">
                  <c:v>LAX TUS 01</c:v>
                </c:pt>
                <c:pt idx="40507">
                  <c:v>LAX TUS 02</c:v>
                </c:pt>
                <c:pt idx="40508">
                  <c:v>LAX TUS 03</c:v>
                </c:pt>
                <c:pt idx="40509">
                  <c:v>LAX TUS 04</c:v>
                </c:pt>
                <c:pt idx="40510">
                  <c:v>LAX TUS 05</c:v>
                </c:pt>
                <c:pt idx="40511">
                  <c:v>LAX TUS 06</c:v>
                </c:pt>
                <c:pt idx="40512">
                  <c:v>LAX TUS 07</c:v>
                </c:pt>
                <c:pt idx="40513">
                  <c:v>LAX TUS 08</c:v>
                </c:pt>
                <c:pt idx="40514">
                  <c:v>LAX TUS 09</c:v>
                </c:pt>
                <c:pt idx="40515">
                  <c:v>LAX TUS 10</c:v>
                </c:pt>
                <c:pt idx="40516">
                  <c:v>LAX TUS 11</c:v>
                </c:pt>
                <c:pt idx="40517">
                  <c:v>LAX TUS 12</c:v>
                </c:pt>
                <c:pt idx="40518">
                  <c:v>LAX XNA 01</c:v>
                </c:pt>
                <c:pt idx="40519">
                  <c:v>LAX XNA 02</c:v>
                </c:pt>
                <c:pt idx="40520">
                  <c:v>LAX XNA 03</c:v>
                </c:pt>
                <c:pt idx="40521">
                  <c:v>LAX XNA 04</c:v>
                </c:pt>
                <c:pt idx="40522">
                  <c:v>LAX XNA 05</c:v>
                </c:pt>
                <c:pt idx="40523">
                  <c:v>LAX XNA 06</c:v>
                </c:pt>
                <c:pt idx="40524">
                  <c:v>LAX XNA 07</c:v>
                </c:pt>
                <c:pt idx="40525">
                  <c:v>LAX XNA 08</c:v>
                </c:pt>
                <c:pt idx="40526">
                  <c:v>LAX XNA 09</c:v>
                </c:pt>
                <c:pt idx="40527">
                  <c:v>LAX XNA 10</c:v>
                </c:pt>
                <c:pt idx="40528">
                  <c:v>LAX XNA 11</c:v>
                </c:pt>
                <c:pt idx="40529">
                  <c:v>LAX XNA 12</c:v>
                </c:pt>
                <c:pt idx="40530">
                  <c:v>LAX YUM 01</c:v>
                </c:pt>
                <c:pt idx="40531">
                  <c:v>LAX YUM 02</c:v>
                </c:pt>
                <c:pt idx="40532">
                  <c:v>LAX YUM 03</c:v>
                </c:pt>
                <c:pt idx="40533">
                  <c:v>LAX YUM 04</c:v>
                </c:pt>
                <c:pt idx="40534">
                  <c:v>LAX YUM 05</c:v>
                </c:pt>
                <c:pt idx="40535">
                  <c:v>LAX YUM 06</c:v>
                </c:pt>
                <c:pt idx="40536">
                  <c:v>LAX YUM 07</c:v>
                </c:pt>
                <c:pt idx="40537">
                  <c:v>LAX YUM 08</c:v>
                </c:pt>
                <c:pt idx="40538">
                  <c:v>LAX YUM 09</c:v>
                </c:pt>
                <c:pt idx="40539">
                  <c:v>LAX YUM 10</c:v>
                </c:pt>
                <c:pt idx="40540">
                  <c:v>LAX YUM 11</c:v>
                </c:pt>
                <c:pt idx="40541">
                  <c:v>LAX YUM 12</c:v>
                </c:pt>
                <c:pt idx="40542">
                  <c:v>LBB ABQ 01</c:v>
                </c:pt>
                <c:pt idx="40543">
                  <c:v>LBB ABQ 02</c:v>
                </c:pt>
                <c:pt idx="40544">
                  <c:v>LBB ABQ 03</c:v>
                </c:pt>
                <c:pt idx="40545">
                  <c:v>LBB ABQ 04</c:v>
                </c:pt>
                <c:pt idx="40546">
                  <c:v>LBB ABQ 05</c:v>
                </c:pt>
                <c:pt idx="40547">
                  <c:v>LBB ABQ 06</c:v>
                </c:pt>
                <c:pt idx="40548">
                  <c:v>LBB ABQ 07</c:v>
                </c:pt>
                <c:pt idx="40549">
                  <c:v>LBB ABQ 08</c:v>
                </c:pt>
                <c:pt idx="40550">
                  <c:v>LBB ABQ 09</c:v>
                </c:pt>
                <c:pt idx="40551">
                  <c:v>LBB ABQ 10</c:v>
                </c:pt>
                <c:pt idx="40552">
                  <c:v>LBB ABQ 11</c:v>
                </c:pt>
                <c:pt idx="40553">
                  <c:v>LBB ABQ 12</c:v>
                </c:pt>
                <c:pt idx="40554">
                  <c:v>LBB AMA 11</c:v>
                </c:pt>
                <c:pt idx="40555">
                  <c:v>LBB AUS 01</c:v>
                </c:pt>
                <c:pt idx="40556">
                  <c:v>LBB AUS 02</c:v>
                </c:pt>
                <c:pt idx="40557">
                  <c:v>LBB AUS 03</c:v>
                </c:pt>
                <c:pt idx="40558">
                  <c:v>LBB AUS 04</c:v>
                </c:pt>
                <c:pt idx="40559">
                  <c:v>LBB AUS 05</c:v>
                </c:pt>
                <c:pt idx="40560">
                  <c:v>LBB AUS 06</c:v>
                </c:pt>
                <c:pt idx="40561">
                  <c:v>LBB AUS 07</c:v>
                </c:pt>
                <c:pt idx="40562">
                  <c:v>LBB AUS 08</c:v>
                </c:pt>
                <c:pt idx="40563">
                  <c:v>LBB AUS 09</c:v>
                </c:pt>
                <c:pt idx="40564">
                  <c:v>LBB AUS 10</c:v>
                </c:pt>
                <c:pt idx="40565">
                  <c:v>LBB AUS 11</c:v>
                </c:pt>
                <c:pt idx="40566">
                  <c:v>LBB AUS 12</c:v>
                </c:pt>
                <c:pt idx="40567">
                  <c:v>LBB DAL 01</c:v>
                </c:pt>
                <c:pt idx="40568">
                  <c:v>LBB DAL 02</c:v>
                </c:pt>
                <c:pt idx="40569">
                  <c:v>LBB DAL 03</c:v>
                </c:pt>
                <c:pt idx="40570">
                  <c:v>LBB DAL 04</c:v>
                </c:pt>
                <c:pt idx="40571">
                  <c:v>LBB DAL 05</c:v>
                </c:pt>
                <c:pt idx="40572">
                  <c:v>LBB DAL 06</c:v>
                </c:pt>
                <c:pt idx="40573">
                  <c:v>LBB DAL 07</c:v>
                </c:pt>
                <c:pt idx="40574">
                  <c:v>LBB DAL 08</c:v>
                </c:pt>
                <c:pt idx="40575">
                  <c:v>LBB DAL 09</c:v>
                </c:pt>
                <c:pt idx="40576">
                  <c:v>LBB DAL 10</c:v>
                </c:pt>
                <c:pt idx="40577">
                  <c:v>LBB DAL 11</c:v>
                </c:pt>
                <c:pt idx="40578">
                  <c:v>LBB DAL 12</c:v>
                </c:pt>
                <c:pt idx="40579">
                  <c:v>LBB DEN 01</c:v>
                </c:pt>
                <c:pt idx="40580">
                  <c:v>LBB DEN 02</c:v>
                </c:pt>
                <c:pt idx="40581">
                  <c:v>LBB DEN 03</c:v>
                </c:pt>
                <c:pt idx="40582">
                  <c:v>LBB DEN 04</c:v>
                </c:pt>
                <c:pt idx="40583">
                  <c:v>LBB DEN 05</c:v>
                </c:pt>
                <c:pt idx="40584">
                  <c:v>LBB DEN 06</c:v>
                </c:pt>
                <c:pt idx="40585">
                  <c:v>LBB DEN 07</c:v>
                </c:pt>
                <c:pt idx="40586">
                  <c:v>LBB DEN 08</c:v>
                </c:pt>
                <c:pt idx="40587">
                  <c:v>LBB DEN 09</c:v>
                </c:pt>
                <c:pt idx="40588">
                  <c:v>LBB DEN 10</c:v>
                </c:pt>
                <c:pt idx="40589">
                  <c:v>LBB DEN 11</c:v>
                </c:pt>
                <c:pt idx="40590">
                  <c:v>LBB DEN 12</c:v>
                </c:pt>
                <c:pt idx="40591">
                  <c:v>LBB DFW 01</c:v>
                </c:pt>
                <c:pt idx="40592">
                  <c:v>LBB DFW 02</c:v>
                </c:pt>
                <c:pt idx="40593">
                  <c:v>LBB DFW 03</c:v>
                </c:pt>
                <c:pt idx="40594">
                  <c:v>LBB DFW 04</c:v>
                </c:pt>
                <c:pt idx="40595">
                  <c:v>LBB DFW 05</c:v>
                </c:pt>
                <c:pt idx="40596">
                  <c:v>LBB DFW 06</c:v>
                </c:pt>
                <c:pt idx="40597">
                  <c:v>LBB DFW 07</c:v>
                </c:pt>
                <c:pt idx="40598">
                  <c:v>LBB DFW 08</c:v>
                </c:pt>
                <c:pt idx="40599">
                  <c:v>LBB DFW 09</c:v>
                </c:pt>
                <c:pt idx="40600">
                  <c:v>LBB DFW 10</c:v>
                </c:pt>
                <c:pt idx="40601">
                  <c:v>LBB DFW 11</c:v>
                </c:pt>
                <c:pt idx="40602">
                  <c:v>LBB DFW 12</c:v>
                </c:pt>
                <c:pt idx="40603">
                  <c:v>LBB ELP 01</c:v>
                </c:pt>
                <c:pt idx="40604">
                  <c:v>LBB ELP 02</c:v>
                </c:pt>
                <c:pt idx="40605">
                  <c:v>LBB ELP 03</c:v>
                </c:pt>
                <c:pt idx="40606">
                  <c:v>LBB HOU 01</c:v>
                </c:pt>
                <c:pt idx="40607">
                  <c:v>LBB HOU 11</c:v>
                </c:pt>
                <c:pt idx="40608">
                  <c:v>LBB HOU 12</c:v>
                </c:pt>
                <c:pt idx="40609">
                  <c:v>LBB IAH 01</c:v>
                </c:pt>
                <c:pt idx="40610">
                  <c:v>LBB IAH 02</c:v>
                </c:pt>
                <c:pt idx="40611">
                  <c:v>LBB IAH 03</c:v>
                </c:pt>
                <c:pt idx="40612">
                  <c:v>LBB IAH 04</c:v>
                </c:pt>
                <c:pt idx="40613">
                  <c:v>LBB IAH 05</c:v>
                </c:pt>
                <c:pt idx="40614">
                  <c:v>LBB IAH 06</c:v>
                </c:pt>
                <c:pt idx="40615">
                  <c:v>LBB IAH 07</c:v>
                </c:pt>
                <c:pt idx="40616">
                  <c:v>LBB IAH 08</c:v>
                </c:pt>
                <c:pt idx="40617">
                  <c:v>LBB IAH 09</c:v>
                </c:pt>
                <c:pt idx="40618">
                  <c:v>LBB IAH 10</c:v>
                </c:pt>
                <c:pt idx="40619">
                  <c:v>LBB IAH 11</c:v>
                </c:pt>
                <c:pt idx="40620">
                  <c:v>LBB IAH 12</c:v>
                </c:pt>
                <c:pt idx="40621">
                  <c:v>LBB LAS 01</c:v>
                </c:pt>
                <c:pt idx="40622">
                  <c:v>LBB LAS 02</c:v>
                </c:pt>
                <c:pt idx="40623">
                  <c:v>LBB LAS 03</c:v>
                </c:pt>
                <c:pt idx="40624">
                  <c:v>LBB LAS 04</c:v>
                </c:pt>
                <c:pt idx="40625">
                  <c:v>LBB LAS 05</c:v>
                </c:pt>
                <c:pt idx="40626">
                  <c:v>LBB LAS 06</c:v>
                </c:pt>
                <c:pt idx="40627">
                  <c:v>LBB LAS 07</c:v>
                </c:pt>
                <c:pt idx="40628">
                  <c:v>LBB LAS 08</c:v>
                </c:pt>
                <c:pt idx="40629">
                  <c:v>LBB LAS 09</c:v>
                </c:pt>
                <c:pt idx="40630">
                  <c:v>LBB LAS 10</c:v>
                </c:pt>
                <c:pt idx="40631">
                  <c:v>LBB LAS 11</c:v>
                </c:pt>
                <c:pt idx="40632">
                  <c:v>LBB LAS 12</c:v>
                </c:pt>
                <c:pt idx="40633">
                  <c:v>LBB MEM 01</c:v>
                </c:pt>
                <c:pt idx="40634">
                  <c:v>LBB MEM 02</c:v>
                </c:pt>
                <c:pt idx="40635">
                  <c:v>LBB MEM 03</c:v>
                </c:pt>
                <c:pt idx="40636">
                  <c:v>LBB MEM 04</c:v>
                </c:pt>
                <c:pt idx="40637">
                  <c:v>LBB MEM 05</c:v>
                </c:pt>
                <c:pt idx="40638">
                  <c:v>LBB MEM 06</c:v>
                </c:pt>
                <c:pt idx="40639">
                  <c:v>LBB MEM 07</c:v>
                </c:pt>
                <c:pt idx="40640">
                  <c:v>LBB MEM 08</c:v>
                </c:pt>
                <c:pt idx="40641">
                  <c:v>LBB MEM 09</c:v>
                </c:pt>
                <c:pt idx="40642">
                  <c:v>LBB MEM 10</c:v>
                </c:pt>
                <c:pt idx="40643">
                  <c:v>LBB MEM 11</c:v>
                </c:pt>
                <c:pt idx="40644">
                  <c:v>LBB MEM 12</c:v>
                </c:pt>
                <c:pt idx="40645">
                  <c:v>LBB ORD 05</c:v>
                </c:pt>
                <c:pt idx="40646">
                  <c:v>LBB PHX 01</c:v>
                </c:pt>
                <c:pt idx="40647">
                  <c:v>LBB PHX 02</c:v>
                </c:pt>
                <c:pt idx="40648">
                  <c:v>LBB PHX 03</c:v>
                </c:pt>
                <c:pt idx="40649">
                  <c:v>LBB PHX 04</c:v>
                </c:pt>
                <c:pt idx="40650">
                  <c:v>LBB PHX 05</c:v>
                </c:pt>
                <c:pt idx="40651">
                  <c:v>LBB PHX 06</c:v>
                </c:pt>
                <c:pt idx="40652">
                  <c:v>LBB PHX 07</c:v>
                </c:pt>
                <c:pt idx="40653">
                  <c:v>LBB PHX 08</c:v>
                </c:pt>
                <c:pt idx="40654">
                  <c:v>LBB PHX 09</c:v>
                </c:pt>
                <c:pt idx="40655">
                  <c:v>LBB PHX 10</c:v>
                </c:pt>
                <c:pt idx="40656">
                  <c:v>LBB PHX 11</c:v>
                </c:pt>
                <c:pt idx="40657">
                  <c:v>LBB PHX 12</c:v>
                </c:pt>
                <c:pt idx="40658">
                  <c:v>LBB SAF 04</c:v>
                </c:pt>
                <c:pt idx="40659">
                  <c:v>LBB SHV 05</c:v>
                </c:pt>
                <c:pt idx="40660">
                  <c:v>LBE FLL 01</c:v>
                </c:pt>
                <c:pt idx="40661">
                  <c:v>LBE FLL 02</c:v>
                </c:pt>
                <c:pt idx="40662">
                  <c:v>LBE FLL 03</c:v>
                </c:pt>
                <c:pt idx="40663">
                  <c:v>LBE FLL 04</c:v>
                </c:pt>
                <c:pt idx="40664">
                  <c:v>LBE FLL 05</c:v>
                </c:pt>
                <c:pt idx="40665">
                  <c:v>LBE FLL 06</c:v>
                </c:pt>
                <c:pt idx="40666">
                  <c:v>LBE FLL 07</c:v>
                </c:pt>
                <c:pt idx="40667">
                  <c:v>LBE FLL 08</c:v>
                </c:pt>
                <c:pt idx="40668">
                  <c:v>LBE FLL 09</c:v>
                </c:pt>
                <c:pt idx="40669">
                  <c:v>LBE FLL 10</c:v>
                </c:pt>
                <c:pt idx="40670">
                  <c:v>LBE FLL 11</c:v>
                </c:pt>
                <c:pt idx="40671">
                  <c:v>LBE FLL 12</c:v>
                </c:pt>
                <c:pt idx="40672">
                  <c:v>LBE LAS 04</c:v>
                </c:pt>
                <c:pt idx="40673">
                  <c:v>LBE LAS 05</c:v>
                </c:pt>
                <c:pt idx="40674">
                  <c:v>LBE LAS 06</c:v>
                </c:pt>
                <c:pt idx="40675">
                  <c:v>LBE LAS 07</c:v>
                </c:pt>
                <c:pt idx="40676">
                  <c:v>LBE LAS 08</c:v>
                </c:pt>
                <c:pt idx="40677">
                  <c:v>LBE LAS 09</c:v>
                </c:pt>
                <c:pt idx="40678">
                  <c:v>LBE LAS 10</c:v>
                </c:pt>
                <c:pt idx="40679">
                  <c:v>LBE LAS 11</c:v>
                </c:pt>
                <c:pt idx="40680">
                  <c:v>LBE MCO 01</c:v>
                </c:pt>
                <c:pt idx="40681">
                  <c:v>LBE MCO 02</c:v>
                </c:pt>
                <c:pt idx="40682">
                  <c:v>LBE MCO 03</c:v>
                </c:pt>
                <c:pt idx="40683">
                  <c:v>LBE MCO 04</c:v>
                </c:pt>
                <c:pt idx="40684">
                  <c:v>LBE MCO 05</c:v>
                </c:pt>
                <c:pt idx="40685">
                  <c:v>LBE MCO 06</c:v>
                </c:pt>
                <c:pt idx="40686">
                  <c:v>LBE MCO 07</c:v>
                </c:pt>
                <c:pt idx="40687">
                  <c:v>LBE MCO 08</c:v>
                </c:pt>
                <c:pt idx="40688">
                  <c:v>LBE MCO 09</c:v>
                </c:pt>
                <c:pt idx="40689">
                  <c:v>LBE MCO 10</c:v>
                </c:pt>
                <c:pt idx="40690">
                  <c:v>LBE MCO 11</c:v>
                </c:pt>
                <c:pt idx="40691">
                  <c:v>LBE MCO 12</c:v>
                </c:pt>
                <c:pt idx="40692">
                  <c:v>LBE MYR 02</c:v>
                </c:pt>
                <c:pt idx="40693">
                  <c:v>LBE MYR 03</c:v>
                </c:pt>
                <c:pt idx="40694">
                  <c:v>LBE MYR 04</c:v>
                </c:pt>
                <c:pt idx="40695">
                  <c:v>LBE MYR 05</c:v>
                </c:pt>
                <c:pt idx="40696">
                  <c:v>LBE MYR 06</c:v>
                </c:pt>
                <c:pt idx="40697">
                  <c:v>LBE MYR 07</c:v>
                </c:pt>
                <c:pt idx="40698">
                  <c:v>LBE MYR 08</c:v>
                </c:pt>
                <c:pt idx="40699">
                  <c:v>LBE MYR 09</c:v>
                </c:pt>
                <c:pt idx="40700">
                  <c:v>LBE MYR 10</c:v>
                </c:pt>
                <c:pt idx="40701">
                  <c:v>LBE MYR 11</c:v>
                </c:pt>
                <c:pt idx="40702">
                  <c:v>LBE ORD 05</c:v>
                </c:pt>
                <c:pt idx="40703">
                  <c:v>LBE ORD 06</c:v>
                </c:pt>
                <c:pt idx="40704">
                  <c:v>LBE ORD 07</c:v>
                </c:pt>
                <c:pt idx="40705">
                  <c:v>LBE ORD 08</c:v>
                </c:pt>
                <c:pt idx="40706">
                  <c:v>LBE ORD 09</c:v>
                </c:pt>
                <c:pt idx="40707">
                  <c:v>LBE ORD 10</c:v>
                </c:pt>
                <c:pt idx="40708">
                  <c:v>LBE ORD 11</c:v>
                </c:pt>
                <c:pt idx="40709">
                  <c:v>LBE RSW 01</c:v>
                </c:pt>
                <c:pt idx="40710">
                  <c:v>LBE RSW 02</c:v>
                </c:pt>
                <c:pt idx="40711">
                  <c:v>LBE RSW 03</c:v>
                </c:pt>
                <c:pt idx="40712">
                  <c:v>LBE RSW 04</c:v>
                </c:pt>
                <c:pt idx="40713">
                  <c:v>LBE RSW 11</c:v>
                </c:pt>
                <c:pt idx="40714">
                  <c:v>LBE RSW 12</c:v>
                </c:pt>
                <c:pt idx="40715">
                  <c:v>LBE TPA 01</c:v>
                </c:pt>
                <c:pt idx="40716">
                  <c:v>LBE TPA 02</c:v>
                </c:pt>
                <c:pt idx="40717">
                  <c:v>LBE TPA 03</c:v>
                </c:pt>
                <c:pt idx="40718">
                  <c:v>LBE TPA 04</c:v>
                </c:pt>
                <c:pt idx="40719">
                  <c:v>LBE TPA 11</c:v>
                </c:pt>
                <c:pt idx="40720">
                  <c:v>LBE TPA 12</c:v>
                </c:pt>
                <c:pt idx="40721">
                  <c:v>LBF DEN 02</c:v>
                </c:pt>
                <c:pt idx="40722">
                  <c:v>LBF DEN 03</c:v>
                </c:pt>
                <c:pt idx="40723">
                  <c:v>LBF DEN 04</c:v>
                </c:pt>
                <c:pt idx="40724">
                  <c:v>LBF DEN 05</c:v>
                </c:pt>
                <c:pt idx="40725">
                  <c:v>LBF DEN 06</c:v>
                </c:pt>
                <c:pt idx="40726">
                  <c:v>LBF DEN 07</c:v>
                </c:pt>
                <c:pt idx="40727">
                  <c:v>LBF DEN 08</c:v>
                </c:pt>
                <c:pt idx="40728">
                  <c:v>LBF DEN 09</c:v>
                </c:pt>
                <c:pt idx="40729">
                  <c:v>LBF DEN 10</c:v>
                </c:pt>
                <c:pt idx="40730">
                  <c:v>LBF DEN 11</c:v>
                </c:pt>
                <c:pt idx="40731">
                  <c:v>LBF DEN 12</c:v>
                </c:pt>
                <c:pt idx="40732">
                  <c:v>LBL DEN 02</c:v>
                </c:pt>
                <c:pt idx="40733">
                  <c:v>LBL DEN 03</c:v>
                </c:pt>
                <c:pt idx="40734">
                  <c:v>LBL DEN 04</c:v>
                </c:pt>
                <c:pt idx="40735">
                  <c:v>LBL DEN 05</c:v>
                </c:pt>
                <c:pt idx="40736">
                  <c:v>LBL DEN 06</c:v>
                </c:pt>
                <c:pt idx="40737">
                  <c:v>LBL DEN 07</c:v>
                </c:pt>
                <c:pt idx="40738">
                  <c:v>LBL DEN 08</c:v>
                </c:pt>
                <c:pt idx="40739">
                  <c:v>LBL DEN 09</c:v>
                </c:pt>
                <c:pt idx="40740">
                  <c:v>LBL DEN 10</c:v>
                </c:pt>
                <c:pt idx="40741">
                  <c:v>LBL DEN 11</c:v>
                </c:pt>
                <c:pt idx="40742">
                  <c:v>LBL DEN 12</c:v>
                </c:pt>
                <c:pt idx="40743">
                  <c:v>LBL PUB 02</c:v>
                </c:pt>
                <c:pt idx="40744">
                  <c:v>LBL PUB 03</c:v>
                </c:pt>
                <c:pt idx="40745">
                  <c:v>LBL PUB 04</c:v>
                </c:pt>
                <c:pt idx="40746">
                  <c:v>LBL PUB 05</c:v>
                </c:pt>
                <c:pt idx="40747">
                  <c:v>LBL PUB 06</c:v>
                </c:pt>
                <c:pt idx="40748">
                  <c:v>LBL PUB 07</c:v>
                </c:pt>
                <c:pt idx="40749">
                  <c:v>LBL PUB 08</c:v>
                </c:pt>
                <c:pt idx="40750">
                  <c:v>LBL PUB 09</c:v>
                </c:pt>
                <c:pt idx="40751">
                  <c:v>LBL PUB 10</c:v>
                </c:pt>
                <c:pt idx="40752">
                  <c:v>LBL PUB 11</c:v>
                </c:pt>
                <c:pt idx="40753">
                  <c:v>LBL PUB 12</c:v>
                </c:pt>
                <c:pt idx="40754">
                  <c:v>LCH DFW 01</c:v>
                </c:pt>
                <c:pt idx="40755">
                  <c:v>LCH DFW 02</c:v>
                </c:pt>
                <c:pt idx="40756">
                  <c:v>LCH DFW 03</c:v>
                </c:pt>
                <c:pt idx="40757">
                  <c:v>LCH DFW 04</c:v>
                </c:pt>
                <c:pt idx="40758">
                  <c:v>LCH DFW 05</c:v>
                </c:pt>
                <c:pt idx="40759">
                  <c:v>LCH DFW 06</c:v>
                </c:pt>
                <c:pt idx="40760">
                  <c:v>LCH DFW 07</c:v>
                </c:pt>
                <c:pt idx="40761">
                  <c:v>LCH DFW 08</c:v>
                </c:pt>
                <c:pt idx="40762">
                  <c:v>LCH DFW 09</c:v>
                </c:pt>
                <c:pt idx="40763">
                  <c:v>LCH DFW 10</c:v>
                </c:pt>
                <c:pt idx="40764">
                  <c:v>LCH DFW 11</c:v>
                </c:pt>
                <c:pt idx="40765">
                  <c:v>LCH DFW 12</c:v>
                </c:pt>
                <c:pt idx="40766">
                  <c:v>LCH IAH 01</c:v>
                </c:pt>
                <c:pt idx="40767">
                  <c:v>LCH IAH 02</c:v>
                </c:pt>
                <c:pt idx="40768">
                  <c:v>LCH IAH 03</c:v>
                </c:pt>
                <c:pt idx="40769">
                  <c:v>LCH IAH 04</c:v>
                </c:pt>
                <c:pt idx="40770">
                  <c:v>LCH IAH 05</c:v>
                </c:pt>
                <c:pt idx="40771">
                  <c:v>LCH IAH 06</c:v>
                </c:pt>
                <c:pt idx="40772">
                  <c:v>LCH IAH 07</c:v>
                </c:pt>
                <c:pt idx="40773">
                  <c:v>LCH IAH 08</c:v>
                </c:pt>
                <c:pt idx="40774">
                  <c:v>LCH IAH 09</c:v>
                </c:pt>
                <c:pt idx="40775">
                  <c:v>LCH IAH 10</c:v>
                </c:pt>
                <c:pt idx="40776">
                  <c:v>LCH IAH 11</c:v>
                </c:pt>
                <c:pt idx="40777">
                  <c:v>LCH IAH 12</c:v>
                </c:pt>
                <c:pt idx="40778">
                  <c:v>LCH LFT 01</c:v>
                </c:pt>
                <c:pt idx="40779">
                  <c:v>LCK AUS 02</c:v>
                </c:pt>
                <c:pt idx="40780">
                  <c:v>LCK AUS 03</c:v>
                </c:pt>
                <c:pt idx="40781">
                  <c:v>LCK AUS 04</c:v>
                </c:pt>
                <c:pt idx="40782">
                  <c:v>LCK AUS 05</c:v>
                </c:pt>
                <c:pt idx="40783">
                  <c:v>LCK AUS 06</c:v>
                </c:pt>
                <c:pt idx="40784">
                  <c:v>LCK AUS 07</c:v>
                </c:pt>
                <c:pt idx="40785">
                  <c:v>LCK AUS 08</c:v>
                </c:pt>
                <c:pt idx="40786">
                  <c:v>LCK FLL 01</c:v>
                </c:pt>
                <c:pt idx="40787">
                  <c:v>LCK FLL 02</c:v>
                </c:pt>
                <c:pt idx="40788">
                  <c:v>LCK FLL 03</c:v>
                </c:pt>
                <c:pt idx="40789">
                  <c:v>LCK FLL 04</c:v>
                </c:pt>
                <c:pt idx="40790">
                  <c:v>LCK FLL 05</c:v>
                </c:pt>
                <c:pt idx="40791">
                  <c:v>LCK FLL 06</c:v>
                </c:pt>
                <c:pt idx="40792">
                  <c:v>LCK FLL 07</c:v>
                </c:pt>
                <c:pt idx="40793">
                  <c:v>LCK FLL 08</c:v>
                </c:pt>
                <c:pt idx="40794">
                  <c:v>LCK FLL 09</c:v>
                </c:pt>
                <c:pt idx="40795">
                  <c:v>LCK FLL 10</c:v>
                </c:pt>
                <c:pt idx="40796">
                  <c:v>LCK FLL 11</c:v>
                </c:pt>
                <c:pt idx="40797">
                  <c:v>LCK FLL 12</c:v>
                </c:pt>
                <c:pt idx="40798">
                  <c:v>LCK JAX 04</c:v>
                </c:pt>
                <c:pt idx="40799">
                  <c:v>LCK JAX 05</c:v>
                </c:pt>
                <c:pt idx="40800">
                  <c:v>LCK JAX 06</c:v>
                </c:pt>
                <c:pt idx="40801">
                  <c:v>LCK JAX 07</c:v>
                </c:pt>
                <c:pt idx="40802">
                  <c:v>LCK JAX 08</c:v>
                </c:pt>
                <c:pt idx="40803">
                  <c:v>LCK MSY 02</c:v>
                </c:pt>
                <c:pt idx="40804">
                  <c:v>LCK MSY 03</c:v>
                </c:pt>
                <c:pt idx="40805">
                  <c:v>LCK MSY 04</c:v>
                </c:pt>
                <c:pt idx="40806">
                  <c:v>LCK MSY 05</c:v>
                </c:pt>
                <c:pt idx="40807">
                  <c:v>LCK MYR 04</c:v>
                </c:pt>
                <c:pt idx="40808">
                  <c:v>LCK MYR 05</c:v>
                </c:pt>
                <c:pt idx="40809">
                  <c:v>LCK MYR 06</c:v>
                </c:pt>
                <c:pt idx="40810">
                  <c:v>LCK MYR 07</c:v>
                </c:pt>
                <c:pt idx="40811">
                  <c:v>LCK MYR 08</c:v>
                </c:pt>
                <c:pt idx="40812">
                  <c:v>LCK MYR 09</c:v>
                </c:pt>
                <c:pt idx="40813">
                  <c:v>LCK MYR 10</c:v>
                </c:pt>
                <c:pt idx="40814">
                  <c:v>LCK PGD 01</c:v>
                </c:pt>
                <c:pt idx="40815">
                  <c:v>LCK PGD 02</c:v>
                </c:pt>
                <c:pt idx="40816">
                  <c:v>LCK PGD 03</c:v>
                </c:pt>
                <c:pt idx="40817">
                  <c:v>LCK PGD 04</c:v>
                </c:pt>
                <c:pt idx="40818">
                  <c:v>LCK PGD 05</c:v>
                </c:pt>
                <c:pt idx="40819">
                  <c:v>LCK PGD 06</c:v>
                </c:pt>
                <c:pt idx="40820">
                  <c:v>LCK PGD 07</c:v>
                </c:pt>
                <c:pt idx="40821">
                  <c:v>LCK PGD 08</c:v>
                </c:pt>
                <c:pt idx="40822">
                  <c:v>LCK PGD 09</c:v>
                </c:pt>
                <c:pt idx="40823">
                  <c:v>LCK PGD 10</c:v>
                </c:pt>
                <c:pt idx="40824">
                  <c:v>LCK PGD 11</c:v>
                </c:pt>
                <c:pt idx="40825">
                  <c:v>LCK PGD 12</c:v>
                </c:pt>
                <c:pt idx="40826">
                  <c:v>LCK PIE 01</c:v>
                </c:pt>
                <c:pt idx="40827">
                  <c:v>LCK PIE 02</c:v>
                </c:pt>
                <c:pt idx="40828">
                  <c:v>LCK PIE 03</c:v>
                </c:pt>
                <c:pt idx="40829">
                  <c:v>LCK PIE 04</c:v>
                </c:pt>
                <c:pt idx="40830">
                  <c:v>LCK PIE 05</c:v>
                </c:pt>
                <c:pt idx="40831">
                  <c:v>LCK PIE 06</c:v>
                </c:pt>
                <c:pt idx="40832">
                  <c:v>LCK PIE 07</c:v>
                </c:pt>
                <c:pt idx="40833">
                  <c:v>LCK PIE 08</c:v>
                </c:pt>
                <c:pt idx="40834">
                  <c:v>LCK PIE 09</c:v>
                </c:pt>
                <c:pt idx="40835">
                  <c:v>LCK PIE 10</c:v>
                </c:pt>
                <c:pt idx="40836">
                  <c:v>LCK PIE 11</c:v>
                </c:pt>
                <c:pt idx="40837">
                  <c:v>LCK PIE 12</c:v>
                </c:pt>
                <c:pt idx="40838">
                  <c:v>LCK SAV 02</c:v>
                </c:pt>
                <c:pt idx="40839">
                  <c:v>LCK SAV 03</c:v>
                </c:pt>
                <c:pt idx="40840">
                  <c:v>LCK SAV 04</c:v>
                </c:pt>
                <c:pt idx="40841">
                  <c:v>LCK SAV 05</c:v>
                </c:pt>
                <c:pt idx="40842">
                  <c:v>LCK SAV 06</c:v>
                </c:pt>
                <c:pt idx="40843">
                  <c:v>LCK SAV 07</c:v>
                </c:pt>
                <c:pt idx="40844">
                  <c:v>LCK SAV 08</c:v>
                </c:pt>
                <c:pt idx="40845">
                  <c:v>LCK SAV 09</c:v>
                </c:pt>
                <c:pt idx="40846">
                  <c:v>LCK SAV 10</c:v>
                </c:pt>
                <c:pt idx="40847">
                  <c:v>LCK SAV 11</c:v>
                </c:pt>
                <c:pt idx="40848">
                  <c:v>LCK SFB 01</c:v>
                </c:pt>
                <c:pt idx="40849">
                  <c:v>LCK SFB 02</c:v>
                </c:pt>
                <c:pt idx="40850">
                  <c:v>LCK SFB 03</c:v>
                </c:pt>
                <c:pt idx="40851">
                  <c:v>LCK SFB 04</c:v>
                </c:pt>
                <c:pt idx="40852">
                  <c:v>LCK SFB 05</c:v>
                </c:pt>
                <c:pt idx="40853">
                  <c:v>LCK SFB 06</c:v>
                </c:pt>
                <c:pt idx="40854">
                  <c:v>LCK SFB 07</c:v>
                </c:pt>
                <c:pt idx="40855">
                  <c:v>LCK SFB 08</c:v>
                </c:pt>
                <c:pt idx="40856">
                  <c:v>LCK SFB 09</c:v>
                </c:pt>
                <c:pt idx="40857">
                  <c:v>LCK SFB 10</c:v>
                </c:pt>
                <c:pt idx="40858">
                  <c:v>LCK SFB 11</c:v>
                </c:pt>
                <c:pt idx="40859">
                  <c:v>LCK SFB 12</c:v>
                </c:pt>
                <c:pt idx="40860">
                  <c:v>LCK VPS 05</c:v>
                </c:pt>
                <c:pt idx="40861">
                  <c:v>LCK VPS 06</c:v>
                </c:pt>
                <c:pt idx="40862">
                  <c:v>LCK VPS 07</c:v>
                </c:pt>
                <c:pt idx="40863">
                  <c:v>LCK VPS 08</c:v>
                </c:pt>
                <c:pt idx="40864">
                  <c:v>LCK VPS 09</c:v>
                </c:pt>
                <c:pt idx="40865">
                  <c:v>LCK VPS 10</c:v>
                </c:pt>
                <c:pt idx="40866">
                  <c:v>LCK VPS 11</c:v>
                </c:pt>
                <c:pt idx="40867">
                  <c:v>LEX ATL 01</c:v>
                </c:pt>
                <c:pt idx="40868">
                  <c:v>LEX ATL 02</c:v>
                </c:pt>
                <c:pt idx="40869">
                  <c:v>LEX ATL 03</c:v>
                </c:pt>
                <c:pt idx="40870">
                  <c:v>LEX ATL 04</c:v>
                </c:pt>
                <c:pt idx="40871">
                  <c:v>LEX ATL 05</c:v>
                </c:pt>
                <c:pt idx="40872">
                  <c:v>LEX ATL 06</c:v>
                </c:pt>
                <c:pt idx="40873">
                  <c:v>LEX ATL 07</c:v>
                </c:pt>
                <c:pt idx="40874">
                  <c:v>LEX ATL 08</c:v>
                </c:pt>
                <c:pt idx="40875">
                  <c:v>LEX ATL 09</c:v>
                </c:pt>
                <c:pt idx="40876">
                  <c:v>LEX ATL 10</c:v>
                </c:pt>
                <c:pt idx="40877">
                  <c:v>LEX ATL 11</c:v>
                </c:pt>
                <c:pt idx="40878">
                  <c:v>LEX ATL 12</c:v>
                </c:pt>
                <c:pt idx="40879">
                  <c:v>LEX CLT 01</c:v>
                </c:pt>
                <c:pt idx="40880">
                  <c:v>LEX CLT 02</c:v>
                </c:pt>
                <c:pt idx="40881">
                  <c:v>LEX CLT 03</c:v>
                </c:pt>
                <c:pt idx="40882">
                  <c:v>LEX CLT 04</c:v>
                </c:pt>
                <c:pt idx="40883">
                  <c:v>LEX CLT 05</c:v>
                </c:pt>
                <c:pt idx="40884">
                  <c:v>LEX CLT 06</c:v>
                </c:pt>
                <c:pt idx="40885">
                  <c:v>LEX CLT 07</c:v>
                </c:pt>
                <c:pt idx="40886">
                  <c:v>LEX CLT 08</c:v>
                </c:pt>
                <c:pt idx="40887">
                  <c:v>LEX CLT 09</c:v>
                </c:pt>
                <c:pt idx="40888">
                  <c:v>LEX CLT 10</c:v>
                </c:pt>
                <c:pt idx="40889">
                  <c:v>LEX CLT 11</c:v>
                </c:pt>
                <c:pt idx="40890">
                  <c:v>LEX CLT 12</c:v>
                </c:pt>
                <c:pt idx="40891">
                  <c:v>LEX CRW 06</c:v>
                </c:pt>
                <c:pt idx="40892">
                  <c:v>LEX CVG 01</c:v>
                </c:pt>
                <c:pt idx="40893">
                  <c:v>LEX CVG 02</c:v>
                </c:pt>
                <c:pt idx="40894">
                  <c:v>LEX CVG 03</c:v>
                </c:pt>
                <c:pt idx="40895">
                  <c:v>LEX CVG 04</c:v>
                </c:pt>
                <c:pt idx="40896">
                  <c:v>LEX CVG 05</c:v>
                </c:pt>
                <c:pt idx="40897">
                  <c:v>LEX CVG 06</c:v>
                </c:pt>
                <c:pt idx="40898">
                  <c:v>LEX CVG 07</c:v>
                </c:pt>
                <c:pt idx="40899">
                  <c:v>LEX CVG 08</c:v>
                </c:pt>
                <c:pt idx="40900">
                  <c:v>LEX CVG 09</c:v>
                </c:pt>
                <c:pt idx="40901">
                  <c:v>LEX CVG 10</c:v>
                </c:pt>
                <c:pt idx="40902">
                  <c:v>LEX CVG 11</c:v>
                </c:pt>
                <c:pt idx="40903">
                  <c:v>LEX CVG 12</c:v>
                </c:pt>
                <c:pt idx="40904">
                  <c:v>LEX DCA 01</c:v>
                </c:pt>
                <c:pt idx="40905">
                  <c:v>LEX DCA 02</c:v>
                </c:pt>
                <c:pt idx="40906">
                  <c:v>LEX DCA 03</c:v>
                </c:pt>
                <c:pt idx="40907">
                  <c:v>LEX DCA 04</c:v>
                </c:pt>
                <c:pt idx="40908">
                  <c:v>LEX DCA 05</c:v>
                </c:pt>
                <c:pt idx="40909">
                  <c:v>LEX DCA 06</c:v>
                </c:pt>
                <c:pt idx="40910">
                  <c:v>LEX DCA 07</c:v>
                </c:pt>
                <c:pt idx="40911">
                  <c:v>LEX DCA 08</c:v>
                </c:pt>
                <c:pt idx="40912">
                  <c:v>LEX DCA 09</c:v>
                </c:pt>
                <c:pt idx="40913">
                  <c:v>LEX DCA 10</c:v>
                </c:pt>
                <c:pt idx="40914">
                  <c:v>LEX DCA 11</c:v>
                </c:pt>
                <c:pt idx="40915">
                  <c:v>LEX DCA 12</c:v>
                </c:pt>
                <c:pt idx="40916">
                  <c:v>LEX DFW 01</c:v>
                </c:pt>
                <c:pt idx="40917">
                  <c:v>LEX DFW 02</c:v>
                </c:pt>
                <c:pt idx="40918">
                  <c:v>LEX DFW 03</c:v>
                </c:pt>
                <c:pt idx="40919">
                  <c:v>LEX DFW 04</c:v>
                </c:pt>
                <c:pt idx="40920">
                  <c:v>LEX DFW 05</c:v>
                </c:pt>
                <c:pt idx="40921">
                  <c:v>LEX DFW 06</c:v>
                </c:pt>
                <c:pt idx="40922">
                  <c:v>LEX DFW 07</c:v>
                </c:pt>
                <c:pt idx="40923">
                  <c:v>LEX DFW 08</c:v>
                </c:pt>
                <c:pt idx="40924">
                  <c:v>LEX DFW 09</c:v>
                </c:pt>
                <c:pt idx="40925">
                  <c:v>LEX DFW 10</c:v>
                </c:pt>
                <c:pt idx="40926">
                  <c:v>LEX DFW 11</c:v>
                </c:pt>
                <c:pt idx="40927">
                  <c:v>LEX DFW 12</c:v>
                </c:pt>
                <c:pt idx="40928">
                  <c:v>LEX DTW 01</c:v>
                </c:pt>
                <c:pt idx="40929">
                  <c:v>LEX DTW 02</c:v>
                </c:pt>
                <c:pt idx="40930">
                  <c:v>LEX DTW 03</c:v>
                </c:pt>
                <c:pt idx="40931">
                  <c:v>LEX DTW 04</c:v>
                </c:pt>
                <c:pt idx="40932">
                  <c:v>LEX DTW 05</c:v>
                </c:pt>
                <c:pt idx="40933">
                  <c:v>LEX DTW 06</c:v>
                </c:pt>
                <c:pt idx="40934">
                  <c:v>LEX DTW 07</c:v>
                </c:pt>
                <c:pt idx="40935">
                  <c:v>LEX DTW 08</c:v>
                </c:pt>
                <c:pt idx="40936">
                  <c:v>LEX DTW 09</c:v>
                </c:pt>
                <c:pt idx="40937">
                  <c:v>LEX DTW 10</c:v>
                </c:pt>
                <c:pt idx="40938">
                  <c:v>LEX DTW 11</c:v>
                </c:pt>
                <c:pt idx="40939">
                  <c:v>LEX DTW 12</c:v>
                </c:pt>
                <c:pt idx="40940">
                  <c:v>LEX EWR 01</c:v>
                </c:pt>
                <c:pt idx="40941">
                  <c:v>LEX EWR 02</c:v>
                </c:pt>
                <c:pt idx="40942">
                  <c:v>LEX EWR 03</c:v>
                </c:pt>
                <c:pt idx="40943">
                  <c:v>LEX EWR 04</c:v>
                </c:pt>
                <c:pt idx="40944">
                  <c:v>LEX EWR 05</c:v>
                </c:pt>
                <c:pt idx="40945">
                  <c:v>LEX EWR 06</c:v>
                </c:pt>
                <c:pt idx="40946">
                  <c:v>LEX EWR 07</c:v>
                </c:pt>
                <c:pt idx="40947">
                  <c:v>LEX EWR 08</c:v>
                </c:pt>
                <c:pt idx="40948">
                  <c:v>LEX EWR 09</c:v>
                </c:pt>
                <c:pt idx="40949">
                  <c:v>LEX EWR 10</c:v>
                </c:pt>
                <c:pt idx="40950">
                  <c:v>LEX EWR 11</c:v>
                </c:pt>
                <c:pt idx="40951">
                  <c:v>LEX EWR 12</c:v>
                </c:pt>
                <c:pt idx="40952">
                  <c:v>LEX FAR 04</c:v>
                </c:pt>
                <c:pt idx="40953">
                  <c:v>LEX FLL 01</c:v>
                </c:pt>
                <c:pt idx="40954">
                  <c:v>LEX FLL 02</c:v>
                </c:pt>
                <c:pt idx="40955">
                  <c:v>LEX FLL 03</c:v>
                </c:pt>
                <c:pt idx="40956">
                  <c:v>LEX FLL 04</c:v>
                </c:pt>
                <c:pt idx="40957">
                  <c:v>LEX FLL 05</c:v>
                </c:pt>
                <c:pt idx="40958">
                  <c:v>LEX FLL 06</c:v>
                </c:pt>
                <c:pt idx="40959">
                  <c:v>LEX FLL 07</c:v>
                </c:pt>
                <c:pt idx="40960">
                  <c:v>LEX FLL 08</c:v>
                </c:pt>
                <c:pt idx="40961">
                  <c:v>LEX FLL 09</c:v>
                </c:pt>
                <c:pt idx="40962">
                  <c:v>LEX FLL 10</c:v>
                </c:pt>
                <c:pt idx="40963">
                  <c:v>LEX FLL 11</c:v>
                </c:pt>
                <c:pt idx="40964">
                  <c:v>LEX FLL 12</c:v>
                </c:pt>
                <c:pt idx="40965">
                  <c:v>LEX FSD 06</c:v>
                </c:pt>
                <c:pt idx="40966">
                  <c:v>LEX HSV 05</c:v>
                </c:pt>
                <c:pt idx="40967">
                  <c:v>LEX IAH 01</c:v>
                </c:pt>
                <c:pt idx="40968">
                  <c:v>LEX IAH 02</c:v>
                </c:pt>
                <c:pt idx="40969">
                  <c:v>LEX IAH 03</c:v>
                </c:pt>
                <c:pt idx="40970">
                  <c:v>LEX IAH 04</c:v>
                </c:pt>
                <c:pt idx="40971">
                  <c:v>LEX IAH 05</c:v>
                </c:pt>
                <c:pt idx="40972">
                  <c:v>LEX IAH 06</c:v>
                </c:pt>
                <c:pt idx="40973">
                  <c:v>LEX IAH 07</c:v>
                </c:pt>
                <c:pt idx="40974">
                  <c:v>LEX IAH 08</c:v>
                </c:pt>
                <c:pt idx="40975">
                  <c:v>LEX IAH 09</c:v>
                </c:pt>
                <c:pt idx="40976">
                  <c:v>LEX IAH 10</c:v>
                </c:pt>
                <c:pt idx="40977">
                  <c:v>LEX IAH 11</c:v>
                </c:pt>
                <c:pt idx="40978">
                  <c:v>LEX IAH 12</c:v>
                </c:pt>
                <c:pt idx="40979">
                  <c:v>LEX LAX 12</c:v>
                </c:pt>
                <c:pt idx="40980">
                  <c:v>LEX LGA 01</c:v>
                </c:pt>
                <c:pt idx="40981">
                  <c:v>LEX LGA 02</c:v>
                </c:pt>
                <c:pt idx="40982">
                  <c:v>LEX LGA 03</c:v>
                </c:pt>
                <c:pt idx="40983">
                  <c:v>LEX LGA 04</c:v>
                </c:pt>
                <c:pt idx="40984">
                  <c:v>LEX LGA 05</c:v>
                </c:pt>
                <c:pt idx="40985">
                  <c:v>LEX LGA 06</c:v>
                </c:pt>
                <c:pt idx="40986">
                  <c:v>LEX LGA 07</c:v>
                </c:pt>
                <c:pt idx="40987">
                  <c:v>LEX LGA 08</c:v>
                </c:pt>
                <c:pt idx="40988">
                  <c:v>LEX LGA 09</c:v>
                </c:pt>
                <c:pt idx="40989">
                  <c:v>LEX LGA 10</c:v>
                </c:pt>
                <c:pt idx="40990">
                  <c:v>LEX LGA 11</c:v>
                </c:pt>
                <c:pt idx="40991">
                  <c:v>LEX LGA 12</c:v>
                </c:pt>
                <c:pt idx="40992">
                  <c:v>LEX MCO 01</c:v>
                </c:pt>
                <c:pt idx="40993">
                  <c:v>LEX MCO 02</c:v>
                </c:pt>
                <c:pt idx="40994">
                  <c:v>LEX MCO 03</c:v>
                </c:pt>
                <c:pt idx="40995">
                  <c:v>LEX MCO 04</c:v>
                </c:pt>
                <c:pt idx="40996">
                  <c:v>LEX MCO 05</c:v>
                </c:pt>
                <c:pt idx="40997">
                  <c:v>LEX MCO 06</c:v>
                </c:pt>
                <c:pt idx="40998">
                  <c:v>LEX MCO 07</c:v>
                </c:pt>
                <c:pt idx="40999">
                  <c:v>LEX MCO 08</c:v>
                </c:pt>
                <c:pt idx="41000">
                  <c:v>LEX MCO 09</c:v>
                </c:pt>
                <c:pt idx="41001">
                  <c:v>LEX MCO 10</c:v>
                </c:pt>
                <c:pt idx="41002">
                  <c:v>LEX MCO 11</c:v>
                </c:pt>
                <c:pt idx="41003">
                  <c:v>LEX MCO 12</c:v>
                </c:pt>
                <c:pt idx="41004">
                  <c:v>LEX MEM 01</c:v>
                </c:pt>
                <c:pt idx="41005">
                  <c:v>LEX MEM 02</c:v>
                </c:pt>
                <c:pt idx="41006">
                  <c:v>LEX MEM 03</c:v>
                </c:pt>
                <c:pt idx="41007">
                  <c:v>LEX MEM 04</c:v>
                </c:pt>
                <c:pt idx="41008">
                  <c:v>LEX MEM 05</c:v>
                </c:pt>
                <c:pt idx="41009">
                  <c:v>LEX MEM 06</c:v>
                </c:pt>
                <c:pt idx="41010">
                  <c:v>LEX MEM 07</c:v>
                </c:pt>
                <c:pt idx="41011">
                  <c:v>LEX MEM 08</c:v>
                </c:pt>
                <c:pt idx="41012">
                  <c:v>LEX MEM 09</c:v>
                </c:pt>
                <c:pt idx="41013">
                  <c:v>LEX MEM 10</c:v>
                </c:pt>
                <c:pt idx="41014">
                  <c:v>LEX MEM 11</c:v>
                </c:pt>
                <c:pt idx="41015">
                  <c:v>LEX MEM 12</c:v>
                </c:pt>
                <c:pt idx="41016">
                  <c:v>LEX MSP 01</c:v>
                </c:pt>
                <c:pt idx="41017">
                  <c:v>LEX MSP 02</c:v>
                </c:pt>
                <c:pt idx="41018">
                  <c:v>LEX MSP 03</c:v>
                </c:pt>
                <c:pt idx="41019">
                  <c:v>LEX MSP 04</c:v>
                </c:pt>
                <c:pt idx="41020">
                  <c:v>LEX MSP 05</c:v>
                </c:pt>
                <c:pt idx="41021">
                  <c:v>LEX MSP 06</c:v>
                </c:pt>
                <c:pt idx="41022">
                  <c:v>LEX MSP 07</c:v>
                </c:pt>
                <c:pt idx="41023">
                  <c:v>LEX MSP 08</c:v>
                </c:pt>
                <c:pt idx="41024">
                  <c:v>LEX MSP 09</c:v>
                </c:pt>
                <c:pt idx="41025">
                  <c:v>LEX MSP 10</c:v>
                </c:pt>
                <c:pt idx="41026">
                  <c:v>LEX MSP 11</c:v>
                </c:pt>
                <c:pt idx="41027">
                  <c:v>LEX MSP 12</c:v>
                </c:pt>
                <c:pt idx="41028">
                  <c:v>LEX MYR 05</c:v>
                </c:pt>
                <c:pt idx="41029">
                  <c:v>LEX MYR 06</c:v>
                </c:pt>
                <c:pt idx="41030">
                  <c:v>LEX MYR 07</c:v>
                </c:pt>
                <c:pt idx="41031">
                  <c:v>LEX MYR 08</c:v>
                </c:pt>
                <c:pt idx="41032">
                  <c:v>LEX MYR 09</c:v>
                </c:pt>
                <c:pt idx="41033">
                  <c:v>LEX ORD 01</c:v>
                </c:pt>
                <c:pt idx="41034">
                  <c:v>LEX ORD 02</c:v>
                </c:pt>
                <c:pt idx="41035">
                  <c:v>LEX ORD 03</c:v>
                </c:pt>
                <c:pt idx="41036">
                  <c:v>LEX ORD 04</c:v>
                </c:pt>
                <c:pt idx="41037">
                  <c:v>LEX ORD 05</c:v>
                </c:pt>
                <c:pt idx="41038">
                  <c:v>LEX ORD 06</c:v>
                </c:pt>
                <c:pt idx="41039">
                  <c:v>LEX ORD 07</c:v>
                </c:pt>
                <c:pt idx="41040">
                  <c:v>LEX ORD 08</c:v>
                </c:pt>
                <c:pt idx="41041">
                  <c:v>LEX ORD 09</c:v>
                </c:pt>
                <c:pt idx="41042">
                  <c:v>LEX ORD 10</c:v>
                </c:pt>
                <c:pt idx="41043">
                  <c:v>LEX ORD 11</c:v>
                </c:pt>
                <c:pt idx="41044">
                  <c:v>LEX ORD 12</c:v>
                </c:pt>
                <c:pt idx="41045">
                  <c:v>LEX PGD 01</c:v>
                </c:pt>
                <c:pt idx="41046">
                  <c:v>LEX PGD 02</c:v>
                </c:pt>
                <c:pt idx="41047">
                  <c:v>LEX PGD 03</c:v>
                </c:pt>
                <c:pt idx="41048">
                  <c:v>LEX PGD 04</c:v>
                </c:pt>
                <c:pt idx="41049">
                  <c:v>LEX PGD 05</c:v>
                </c:pt>
                <c:pt idx="41050">
                  <c:v>LEX PGD 06</c:v>
                </c:pt>
                <c:pt idx="41051">
                  <c:v>LEX PGD 07</c:v>
                </c:pt>
                <c:pt idx="41052">
                  <c:v>LEX PGD 08</c:v>
                </c:pt>
                <c:pt idx="41053">
                  <c:v>LEX PGD 09</c:v>
                </c:pt>
                <c:pt idx="41054">
                  <c:v>LEX PGD 10</c:v>
                </c:pt>
                <c:pt idx="41055">
                  <c:v>LEX PGD 11</c:v>
                </c:pt>
                <c:pt idx="41056">
                  <c:v>LEX PGD 12</c:v>
                </c:pt>
                <c:pt idx="41057">
                  <c:v>LEX PIE 01</c:v>
                </c:pt>
                <c:pt idx="41058">
                  <c:v>LEX PIE 02</c:v>
                </c:pt>
                <c:pt idx="41059">
                  <c:v>LEX PIE 03</c:v>
                </c:pt>
                <c:pt idx="41060">
                  <c:v>LEX PIE 04</c:v>
                </c:pt>
                <c:pt idx="41061">
                  <c:v>LEX PIE 05</c:v>
                </c:pt>
                <c:pt idx="41062">
                  <c:v>LEX PIE 06</c:v>
                </c:pt>
                <c:pt idx="41063">
                  <c:v>LEX PIE 07</c:v>
                </c:pt>
                <c:pt idx="41064">
                  <c:v>LEX PIE 08</c:v>
                </c:pt>
                <c:pt idx="41065">
                  <c:v>LEX PIE 09</c:v>
                </c:pt>
                <c:pt idx="41066">
                  <c:v>LEX PIE 10</c:v>
                </c:pt>
                <c:pt idx="41067">
                  <c:v>LEX PIE 11</c:v>
                </c:pt>
                <c:pt idx="41068">
                  <c:v>LEX PIE 12</c:v>
                </c:pt>
                <c:pt idx="41069">
                  <c:v>LEX SAV 04</c:v>
                </c:pt>
                <c:pt idx="41070">
                  <c:v>LEX SAV 05</c:v>
                </c:pt>
                <c:pt idx="41071">
                  <c:v>LEX SAV 06</c:v>
                </c:pt>
                <c:pt idx="41072">
                  <c:v>LEX SAV 07</c:v>
                </c:pt>
                <c:pt idx="41073">
                  <c:v>LEX SAV 08</c:v>
                </c:pt>
                <c:pt idx="41074">
                  <c:v>LEX SFB 01</c:v>
                </c:pt>
                <c:pt idx="41075">
                  <c:v>LEX SFB 02</c:v>
                </c:pt>
                <c:pt idx="41076">
                  <c:v>LEX SFB 03</c:v>
                </c:pt>
                <c:pt idx="41077">
                  <c:v>LEX SFB 04</c:v>
                </c:pt>
                <c:pt idx="41078">
                  <c:v>LEX SFB 05</c:v>
                </c:pt>
                <c:pt idx="41079">
                  <c:v>LEX SFB 06</c:v>
                </c:pt>
                <c:pt idx="41080">
                  <c:v>LEX SFB 07</c:v>
                </c:pt>
                <c:pt idx="41081">
                  <c:v>LEX SFB 08</c:v>
                </c:pt>
                <c:pt idx="41082">
                  <c:v>LEX SFB 09</c:v>
                </c:pt>
                <c:pt idx="41083">
                  <c:v>LEX SFB 10</c:v>
                </c:pt>
                <c:pt idx="41084">
                  <c:v>LEX SFB 11</c:v>
                </c:pt>
                <c:pt idx="41085">
                  <c:v>LEX SFB 12</c:v>
                </c:pt>
                <c:pt idx="41086">
                  <c:v>LEX TYS 05</c:v>
                </c:pt>
                <c:pt idx="41087">
                  <c:v>LEX TYS 10</c:v>
                </c:pt>
                <c:pt idx="41088">
                  <c:v>LEX VPS 06</c:v>
                </c:pt>
                <c:pt idx="41089">
                  <c:v>LEX VPS 07</c:v>
                </c:pt>
                <c:pt idx="41090">
                  <c:v>LEX VPS 08</c:v>
                </c:pt>
                <c:pt idx="41091">
                  <c:v>LFT AEX 10</c:v>
                </c:pt>
                <c:pt idx="41092">
                  <c:v>LFT ATL 01</c:v>
                </c:pt>
                <c:pt idx="41093">
                  <c:v>LFT ATL 02</c:v>
                </c:pt>
                <c:pt idx="41094">
                  <c:v>LFT ATL 03</c:v>
                </c:pt>
                <c:pt idx="41095">
                  <c:v>LFT ATL 04</c:v>
                </c:pt>
                <c:pt idx="41096">
                  <c:v>LFT ATL 05</c:v>
                </c:pt>
                <c:pt idx="41097">
                  <c:v>LFT ATL 06</c:v>
                </c:pt>
                <c:pt idx="41098">
                  <c:v>LFT ATL 07</c:v>
                </c:pt>
                <c:pt idx="41099">
                  <c:v>LFT ATL 08</c:v>
                </c:pt>
                <c:pt idx="41100">
                  <c:v>LFT ATL 09</c:v>
                </c:pt>
                <c:pt idx="41101">
                  <c:v>LFT ATL 10</c:v>
                </c:pt>
                <c:pt idx="41102">
                  <c:v>LFT ATL 11</c:v>
                </c:pt>
                <c:pt idx="41103">
                  <c:v>LFT ATL 12</c:v>
                </c:pt>
                <c:pt idx="41104">
                  <c:v>LFT BHM 07</c:v>
                </c:pt>
                <c:pt idx="41105">
                  <c:v>LFT BTR 01</c:v>
                </c:pt>
                <c:pt idx="41106">
                  <c:v>LFT DEN 01</c:v>
                </c:pt>
                <c:pt idx="41107">
                  <c:v>LFT DEN 02</c:v>
                </c:pt>
                <c:pt idx="41108">
                  <c:v>LFT DEN 03</c:v>
                </c:pt>
                <c:pt idx="41109">
                  <c:v>LFT DEN 04</c:v>
                </c:pt>
                <c:pt idx="41110">
                  <c:v>LFT DEN 05</c:v>
                </c:pt>
                <c:pt idx="41111">
                  <c:v>LFT DEN 06</c:v>
                </c:pt>
                <c:pt idx="41112">
                  <c:v>LFT DEN 08</c:v>
                </c:pt>
                <c:pt idx="41113">
                  <c:v>LFT DEN 09</c:v>
                </c:pt>
                <c:pt idx="41114">
                  <c:v>LFT DEN 10</c:v>
                </c:pt>
                <c:pt idx="41115">
                  <c:v>LFT DEN 11</c:v>
                </c:pt>
                <c:pt idx="41116">
                  <c:v>LFT DEN 12</c:v>
                </c:pt>
                <c:pt idx="41117">
                  <c:v>LFT DFW 01</c:v>
                </c:pt>
                <c:pt idx="41118">
                  <c:v>LFT DFW 02</c:v>
                </c:pt>
                <c:pt idx="41119">
                  <c:v>LFT DFW 03</c:v>
                </c:pt>
                <c:pt idx="41120">
                  <c:v>LFT DFW 04</c:v>
                </c:pt>
                <c:pt idx="41121">
                  <c:v>LFT DFW 05</c:v>
                </c:pt>
                <c:pt idx="41122">
                  <c:v>LFT DFW 06</c:v>
                </c:pt>
                <c:pt idx="41123">
                  <c:v>LFT DFW 07</c:v>
                </c:pt>
                <c:pt idx="41124">
                  <c:v>LFT DFW 08</c:v>
                </c:pt>
                <c:pt idx="41125">
                  <c:v>LFT DFW 09</c:v>
                </c:pt>
                <c:pt idx="41126">
                  <c:v>LFT DFW 10</c:v>
                </c:pt>
                <c:pt idx="41127">
                  <c:v>LFT DFW 11</c:v>
                </c:pt>
                <c:pt idx="41128">
                  <c:v>LFT DFW 12</c:v>
                </c:pt>
                <c:pt idx="41129">
                  <c:v>LFT IAH 01</c:v>
                </c:pt>
                <c:pt idx="41130">
                  <c:v>LFT IAH 02</c:v>
                </c:pt>
                <c:pt idx="41131">
                  <c:v>LFT IAH 03</c:v>
                </c:pt>
                <c:pt idx="41132">
                  <c:v>LFT IAH 04</c:v>
                </c:pt>
                <c:pt idx="41133">
                  <c:v>LFT IAH 05</c:v>
                </c:pt>
                <c:pt idx="41134">
                  <c:v>LFT IAH 06</c:v>
                </c:pt>
                <c:pt idx="41135">
                  <c:v>LFT IAH 07</c:v>
                </c:pt>
                <c:pt idx="41136">
                  <c:v>LFT IAH 08</c:v>
                </c:pt>
                <c:pt idx="41137">
                  <c:v>LFT IAH 09</c:v>
                </c:pt>
                <c:pt idx="41138">
                  <c:v>LFT IAH 10</c:v>
                </c:pt>
                <c:pt idx="41139">
                  <c:v>LFT IAH 11</c:v>
                </c:pt>
                <c:pt idx="41140">
                  <c:v>LFT IAH 12</c:v>
                </c:pt>
                <c:pt idx="41141">
                  <c:v>LFT JAN 05</c:v>
                </c:pt>
                <c:pt idx="41142">
                  <c:v>LFT MCO 10</c:v>
                </c:pt>
                <c:pt idx="41143">
                  <c:v>LFT MCO 11</c:v>
                </c:pt>
                <c:pt idx="41144">
                  <c:v>LFT MCO 12</c:v>
                </c:pt>
                <c:pt idx="41145">
                  <c:v>LFT MEM 01</c:v>
                </c:pt>
                <c:pt idx="41146">
                  <c:v>LFT MEM 02</c:v>
                </c:pt>
                <c:pt idx="41147">
                  <c:v>LFT MEM 03</c:v>
                </c:pt>
                <c:pt idx="41148">
                  <c:v>LFT MEM 04</c:v>
                </c:pt>
                <c:pt idx="41149">
                  <c:v>LFT MEM 05</c:v>
                </c:pt>
                <c:pt idx="41150">
                  <c:v>LFT MEM 06</c:v>
                </c:pt>
                <c:pt idx="41151">
                  <c:v>LFT MEM 07</c:v>
                </c:pt>
                <c:pt idx="41152">
                  <c:v>LFT MEM 08</c:v>
                </c:pt>
                <c:pt idx="41153">
                  <c:v>LFT MEM 09</c:v>
                </c:pt>
                <c:pt idx="41154">
                  <c:v>LFT MEM 10</c:v>
                </c:pt>
                <c:pt idx="41155">
                  <c:v>LFT MEM 11</c:v>
                </c:pt>
                <c:pt idx="41156">
                  <c:v>LFT MEM 12</c:v>
                </c:pt>
                <c:pt idx="41157">
                  <c:v>LGA ACK 06</c:v>
                </c:pt>
                <c:pt idx="41158">
                  <c:v>LGA ACK 07</c:v>
                </c:pt>
                <c:pt idx="41159">
                  <c:v>LGA ACK 08</c:v>
                </c:pt>
                <c:pt idx="41160">
                  <c:v>LGA ACK 09</c:v>
                </c:pt>
                <c:pt idx="41161">
                  <c:v>LGA AGS 04</c:v>
                </c:pt>
                <c:pt idx="41162">
                  <c:v>LGA ATL 01</c:v>
                </c:pt>
                <c:pt idx="41163">
                  <c:v>LGA ATL 02</c:v>
                </c:pt>
                <c:pt idx="41164">
                  <c:v>LGA ATL 03</c:v>
                </c:pt>
                <c:pt idx="41165">
                  <c:v>LGA ATL 04</c:v>
                </c:pt>
                <c:pt idx="41166">
                  <c:v>LGA ATL 05</c:v>
                </c:pt>
                <c:pt idx="41167">
                  <c:v>LGA ATL 06</c:v>
                </c:pt>
                <c:pt idx="41168">
                  <c:v>LGA ATL 07</c:v>
                </c:pt>
                <c:pt idx="41169">
                  <c:v>LGA ATL 08</c:v>
                </c:pt>
                <c:pt idx="41170">
                  <c:v>LGA ATL 09</c:v>
                </c:pt>
                <c:pt idx="41171">
                  <c:v>LGA ATL 10</c:v>
                </c:pt>
                <c:pt idx="41172">
                  <c:v>LGA ATL 11</c:v>
                </c:pt>
                <c:pt idx="41173">
                  <c:v>LGA ATL 12</c:v>
                </c:pt>
                <c:pt idx="41174">
                  <c:v>LGA AVL 04</c:v>
                </c:pt>
                <c:pt idx="41175">
                  <c:v>LGA AVL 05</c:v>
                </c:pt>
                <c:pt idx="41176">
                  <c:v>LGA AVL 06</c:v>
                </c:pt>
                <c:pt idx="41177">
                  <c:v>LGA AVL 07</c:v>
                </c:pt>
                <c:pt idx="41178">
                  <c:v>LGA AVL 08</c:v>
                </c:pt>
                <c:pt idx="41179">
                  <c:v>LGA AVL 09</c:v>
                </c:pt>
                <c:pt idx="41180">
                  <c:v>LGA AVL 10</c:v>
                </c:pt>
                <c:pt idx="41181">
                  <c:v>LGA BDL 04</c:v>
                </c:pt>
                <c:pt idx="41182">
                  <c:v>LGA BGR 01</c:v>
                </c:pt>
                <c:pt idx="41183">
                  <c:v>LGA BGR 02</c:v>
                </c:pt>
                <c:pt idx="41184">
                  <c:v>LGA BGR 03</c:v>
                </c:pt>
                <c:pt idx="41185">
                  <c:v>LGA BGR 04</c:v>
                </c:pt>
                <c:pt idx="41186">
                  <c:v>LGA BGR 05</c:v>
                </c:pt>
                <c:pt idx="41187">
                  <c:v>LGA BGR 06</c:v>
                </c:pt>
                <c:pt idx="41188">
                  <c:v>LGA BGR 07</c:v>
                </c:pt>
                <c:pt idx="41189">
                  <c:v>LGA BGR 08</c:v>
                </c:pt>
                <c:pt idx="41190">
                  <c:v>LGA BGR 09</c:v>
                </c:pt>
                <c:pt idx="41191">
                  <c:v>LGA BGR 10</c:v>
                </c:pt>
                <c:pt idx="41192">
                  <c:v>LGA BGR 11</c:v>
                </c:pt>
                <c:pt idx="41193">
                  <c:v>LGA BGR 12</c:v>
                </c:pt>
                <c:pt idx="41194">
                  <c:v>LGA BHM 01</c:v>
                </c:pt>
                <c:pt idx="41195">
                  <c:v>LGA BHM 02</c:v>
                </c:pt>
                <c:pt idx="41196">
                  <c:v>LGA BHM 03</c:v>
                </c:pt>
                <c:pt idx="41197">
                  <c:v>LGA BHM 04</c:v>
                </c:pt>
                <c:pt idx="41198">
                  <c:v>LGA BHM 05</c:v>
                </c:pt>
                <c:pt idx="41199">
                  <c:v>LGA BHM 06</c:v>
                </c:pt>
                <c:pt idx="41200">
                  <c:v>LGA BHM 07</c:v>
                </c:pt>
                <c:pt idx="41201">
                  <c:v>LGA BHM 08</c:v>
                </c:pt>
                <c:pt idx="41202">
                  <c:v>LGA BHM 09</c:v>
                </c:pt>
                <c:pt idx="41203">
                  <c:v>LGA BHM 10</c:v>
                </c:pt>
                <c:pt idx="41204">
                  <c:v>LGA BHM 11</c:v>
                </c:pt>
                <c:pt idx="41205">
                  <c:v>LGA BHM 12</c:v>
                </c:pt>
                <c:pt idx="41206">
                  <c:v>LGA BNA 01</c:v>
                </c:pt>
                <c:pt idx="41207">
                  <c:v>LGA BNA 02</c:v>
                </c:pt>
                <c:pt idx="41208">
                  <c:v>LGA BNA 03</c:v>
                </c:pt>
                <c:pt idx="41209">
                  <c:v>LGA BNA 04</c:v>
                </c:pt>
                <c:pt idx="41210">
                  <c:v>LGA BNA 05</c:v>
                </c:pt>
                <c:pt idx="41211">
                  <c:v>LGA BNA 06</c:v>
                </c:pt>
                <c:pt idx="41212">
                  <c:v>LGA BNA 07</c:v>
                </c:pt>
                <c:pt idx="41213">
                  <c:v>LGA BNA 08</c:v>
                </c:pt>
                <c:pt idx="41214">
                  <c:v>LGA BNA 09</c:v>
                </c:pt>
                <c:pt idx="41215">
                  <c:v>LGA BNA 10</c:v>
                </c:pt>
                <c:pt idx="41216">
                  <c:v>LGA BNA 11</c:v>
                </c:pt>
                <c:pt idx="41217">
                  <c:v>LGA BNA 12</c:v>
                </c:pt>
                <c:pt idx="41218">
                  <c:v>LGA BOS 01</c:v>
                </c:pt>
                <c:pt idx="41219">
                  <c:v>LGA BOS 02</c:v>
                </c:pt>
                <c:pt idx="41220">
                  <c:v>LGA BOS 03</c:v>
                </c:pt>
                <c:pt idx="41221">
                  <c:v>LGA BOS 04</c:v>
                </c:pt>
                <c:pt idx="41222">
                  <c:v>LGA BOS 05</c:v>
                </c:pt>
                <c:pt idx="41223">
                  <c:v>LGA BOS 06</c:v>
                </c:pt>
                <c:pt idx="41224">
                  <c:v>LGA BOS 07</c:v>
                </c:pt>
                <c:pt idx="41225">
                  <c:v>LGA BOS 08</c:v>
                </c:pt>
                <c:pt idx="41226">
                  <c:v>LGA BOS 09</c:v>
                </c:pt>
                <c:pt idx="41227">
                  <c:v>LGA BOS 10</c:v>
                </c:pt>
                <c:pt idx="41228">
                  <c:v>LGA BOS 11</c:v>
                </c:pt>
                <c:pt idx="41229">
                  <c:v>LGA BOS 12</c:v>
                </c:pt>
                <c:pt idx="41230">
                  <c:v>LGA BTV 01</c:v>
                </c:pt>
                <c:pt idx="41231">
                  <c:v>LGA BTV 02</c:v>
                </c:pt>
                <c:pt idx="41232">
                  <c:v>LGA BTV 03</c:v>
                </c:pt>
                <c:pt idx="41233">
                  <c:v>LGA BTV 04</c:v>
                </c:pt>
                <c:pt idx="41234">
                  <c:v>LGA BTV 05</c:v>
                </c:pt>
                <c:pt idx="41235">
                  <c:v>LGA BTV 06</c:v>
                </c:pt>
                <c:pt idx="41236">
                  <c:v>LGA BTV 07</c:v>
                </c:pt>
                <c:pt idx="41237">
                  <c:v>LGA BTV 08</c:v>
                </c:pt>
                <c:pt idx="41238">
                  <c:v>LGA BTV 09</c:v>
                </c:pt>
                <c:pt idx="41239">
                  <c:v>LGA BTV 10</c:v>
                </c:pt>
                <c:pt idx="41240">
                  <c:v>LGA BTV 11</c:v>
                </c:pt>
                <c:pt idx="41241">
                  <c:v>LGA BTV 12</c:v>
                </c:pt>
                <c:pt idx="41242">
                  <c:v>LGA BUF 01</c:v>
                </c:pt>
                <c:pt idx="41243">
                  <c:v>LGA BUF 02</c:v>
                </c:pt>
                <c:pt idx="41244">
                  <c:v>LGA BUF 03</c:v>
                </c:pt>
                <c:pt idx="41245">
                  <c:v>LGA BUF 04</c:v>
                </c:pt>
                <c:pt idx="41246">
                  <c:v>LGA BUF 05</c:v>
                </c:pt>
                <c:pt idx="41247">
                  <c:v>LGA BUF 06</c:v>
                </c:pt>
                <c:pt idx="41248">
                  <c:v>LGA BUF 07</c:v>
                </c:pt>
                <c:pt idx="41249">
                  <c:v>LGA BUF 08</c:v>
                </c:pt>
                <c:pt idx="41250">
                  <c:v>LGA BUF 09</c:v>
                </c:pt>
                <c:pt idx="41251">
                  <c:v>LGA BUF 10</c:v>
                </c:pt>
                <c:pt idx="41252">
                  <c:v>LGA BUF 11</c:v>
                </c:pt>
                <c:pt idx="41253">
                  <c:v>LGA BUF 12</c:v>
                </c:pt>
                <c:pt idx="41254">
                  <c:v>LGA BWI 01</c:v>
                </c:pt>
                <c:pt idx="41255">
                  <c:v>LGA BWI 02</c:v>
                </c:pt>
                <c:pt idx="41256">
                  <c:v>LGA BWI 03</c:v>
                </c:pt>
                <c:pt idx="41257">
                  <c:v>LGA BWI 04</c:v>
                </c:pt>
                <c:pt idx="41258">
                  <c:v>LGA BWI 05</c:v>
                </c:pt>
                <c:pt idx="41259">
                  <c:v>LGA BWI 06</c:v>
                </c:pt>
                <c:pt idx="41260">
                  <c:v>LGA BWI 07</c:v>
                </c:pt>
                <c:pt idx="41261">
                  <c:v>LGA BWI 08</c:v>
                </c:pt>
                <c:pt idx="41262">
                  <c:v>LGA BWI 09</c:v>
                </c:pt>
                <c:pt idx="41263">
                  <c:v>LGA BWI 10</c:v>
                </c:pt>
                <c:pt idx="41264">
                  <c:v>LGA BWI 11</c:v>
                </c:pt>
                <c:pt idx="41265">
                  <c:v>LGA BWI 12</c:v>
                </c:pt>
                <c:pt idx="41266">
                  <c:v>LGA BZN 06</c:v>
                </c:pt>
                <c:pt idx="41267">
                  <c:v>LGA BZN 07</c:v>
                </c:pt>
                <c:pt idx="41268">
                  <c:v>LGA BZN 08</c:v>
                </c:pt>
                <c:pt idx="41269">
                  <c:v>LGA BZN 09</c:v>
                </c:pt>
                <c:pt idx="41270">
                  <c:v>LGA CAE 01</c:v>
                </c:pt>
                <c:pt idx="41271">
                  <c:v>LGA CAE 02</c:v>
                </c:pt>
                <c:pt idx="41272">
                  <c:v>LGA CAE 03</c:v>
                </c:pt>
                <c:pt idx="41273">
                  <c:v>LGA CAE 04</c:v>
                </c:pt>
                <c:pt idx="41274">
                  <c:v>LGA CAE 05</c:v>
                </c:pt>
                <c:pt idx="41275">
                  <c:v>LGA CAE 06</c:v>
                </c:pt>
                <c:pt idx="41276">
                  <c:v>LGA CAE 07</c:v>
                </c:pt>
                <c:pt idx="41277">
                  <c:v>LGA CAE 08</c:v>
                </c:pt>
                <c:pt idx="41278">
                  <c:v>LGA CAE 09</c:v>
                </c:pt>
                <c:pt idx="41279">
                  <c:v>LGA CAE 10</c:v>
                </c:pt>
                <c:pt idx="41280">
                  <c:v>LGA CAE 11</c:v>
                </c:pt>
                <c:pt idx="41281">
                  <c:v>LGA CAE 12</c:v>
                </c:pt>
                <c:pt idx="41282">
                  <c:v>LGA CAK 01</c:v>
                </c:pt>
                <c:pt idx="41283">
                  <c:v>LGA CAK 02</c:v>
                </c:pt>
                <c:pt idx="41284">
                  <c:v>LGA CAK 03</c:v>
                </c:pt>
                <c:pt idx="41285">
                  <c:v>LGA CAK 04</c:v>
                </c:pt>
                <c:pt idx="41286">
                  <c:v>LGA CAK 05</c:v>
                </c:pt>
                <c:pt idx="41287">
                  <c:v>LGA CAK 06</c:v>
                </c:pt>
                <c:pt idx="41288">
                  <c:v>LGA CAK 07</c:v>
                </c:pt>
                <c:pt idx="41289">
                  <c:v>LGA CAK 08</c:v>
                </c:pt>
                <c:pt idx="41290">
                  <c:v>LGA CAK 09</c:v>
                </c:pt>
                <c:pt idx="41291">
                  <c:v>LGA CAK 10</c:v>
                </c:pt>
                <c:pt idx="41292">
                  <c:v>LGA CAK 11</c:v>
                </c:pt>
                <c:pt idx="41293">
                  <c:v>LGA CAK 12</c:v>
                </c:pt>
                <c:pt idx="41294">
                  <c:v>LGA CHA 07</c:v>
                </c:pt>
                <c:pt idx="41295">
                  <c:v>LGA CHA 08</c:v>
                </c:pt>
                <c:pt idx="41296">
                  <c:v>LGA CHA 09</c:v>
                </c:pt>
                <c:pt idx="41297">
                  <c:v>LGA CHA 10</c:v>
                </c:pt>
                <c:pt idx="41298">
                  <c:v>LGA CHA 11</c:v>
                </c:pt>
                <c:pt idx="41299">
                  <c:v>LGA CHA 12</c:v>
                </c:pt>
                <c:pt idx="41300">
                  <c:v>LGA CHO 01</c:v>
                </c:pt>
                <c:pt idx="41301">
                  <c:v>LGA CHO 02</c:v>
                </c:pt>
                <c:pt idx="41302">
                  <c:v>LGA CHO 03</c:v>
                </c:pt>
                <c:pt idx="41303">
                  <c:v>LGA CHO 04</c:v>
                </c:pt>
                <c:pt idx="41304">
                  <c:v>LGA CHO 05</c:v>
                </c:pt>
                <c:pt idx="41305">
                  <c:v>LGA CHO 06</c:v>
                </c:pt>
                <c:pt idx="41306">
                  <c:v>LGA CHO 07</c:v>
                </c:pt>
                <c:pt idx="41307">
                  <c:v>LGA CHO 08</c:v>
                </c:pt>
                <c:pt idx="41308">
                  <c:v>LGA CHO 09</c:v>
                </c:pt>
                <c:pt idx="41309">
                  <c:v>LGA CHO 10</c:v>
                </c:pt>
                <c:pt idx="41310">
                  <c:v>LGA CHO 11</c:v>
                </c:pt>
                <c:pt idx="41311">
                  <c:v>LGA CHO 12</c:v>
                </c:pt>
                <c:pt idx="41312">
                  <c:v>LGA CHS 01</c:v>
                </c:pt>
                <c:pt idx="41313">
                  <c:v>LGA CHS 02</c:v>
                </c:pt>
                <c:pt idx="41314">
                  <c:v>LGA CHS 03</c:v>
                </c:pt>
                <c:pt idx="41315">
                  <c:v>LGA CHS 04</c:v>
                </c:pt>
                <c:pt idx="41316">
                  <c:v>LGA CHS 05</c:v>
                </c:pt>
                <c:pt idx="41317">
                  <c:v>LGA CHS 06</c:v>
                </c:pt>
                <c:pt idx="41318">
                  <c:v>LGA CHS 07</c:v>
                </c:pt>
                <c:pt idx="41319">
                  <c:v>LGA CHS 08</c:v>
                </c:pt>
                <c:pt idx="41320">
                  <c:v>LGA CHS 09</c:v>
                </c:pt>
                <c:pt idx="41321">
                  <c:v>LGA CHS 10</c:v>
                </c:pt>
                <c:pt idx="41322">
                  <c:v>LGA CHS 11</c:v>
                </c:pt>
                <c:pt idx="41323">
                  <c:v>LGA CHS 12</c:v>
                </c:pt>
                <c:pt idx="41324">
                  <c:v>LGA CID 01</c:v>
                </c:pt>
                <c:pt idx="41325">
                  <c:v>LGA CLE 01</c:v>
                </c:pt>
                <c:pt idx="41326">
                  <c:v>LGA CLE 02</c:v>
                </c:pt>
                <c:pt idx="41327">
                  <c:v>LGA CLE 03</c:v>
                </c:pt>
                <c:pt idx="41328">
                  <c:v>LGA CLE 04</c:v>
                </c:pt>
                <c:pt idx="41329">
                  <c:v>LGA CLE 05</c:v>
                </c:pt>
                <c:pt idx="41330">
                  <c:v>LGA CLE 06</c:v>
                </c:pt>
                <c:pt idx="41331">
                  <c:v>LGA CLE 07</c:v>
                </c:pt>
                <c:pt idx="41332">
                  <c:v>LGA CLE 08</c:v>
                </c:pt>
                <c:pt idx="41333">
                  <c:v>LGA CLE 09</c:v>
                </c:pt>
                <c:pt idx="41334">
                  <c:v>LGA CLE 10</c:v>
                </c:pt>
                <c:pt idx="41335">
                  <c:v>LGA CLE 11</c:v>
                </c:pt>
                <c:pt idx="41336">
                  <c:v>LGA CLE 12</c:v>
                </c:pt>
                <c:pt idx="41337">
                  <c:v>LGA CLT 01</c:v>
                </c:pt>
                <c:pt idx="41338">
                  <c:v>LGA CLT 02</c:v>
                </c:pt>
                <c:pt idx="41339">
                  <c:v>LGA CLT 03</c:v>
                </c:pt>
                <c:pt idx="41340">
                  <c:v>LGA CLT 04</c:v>
                </c:pt>
                <c:pt idx="41341">
                  <c:v>LGA CLT 05</c:v>
                </c:pt>
                <c:pt idx="41342">
                  <c:v>LGA CLT 06</c:v>
                </c:pt>
                <c:pt idx="41343">
                  <c:v>LGA CLT 07</c:v>
                </c:pt>
                <c:pt idx="41344">
                  <c:v>LGA CLT 08</c:v>
                </c:pt>
                <c:pt idx="41345">
                  <c:v>LGA CLT 09</c:v>
                </c:pt>
                <c:pt idx="41346">
                  <c:v>LGA CLT 10</c:v>
                </c:pt>
                <c:pt idx="41347">
                  <c:v>LGA CLT 11</c:v>
                </c:pt>
                <c:pt idx="41348">
                  <c:v>LGA CLT 12</c:v>
                </c:pt>
                <c:pt idx="41349">
                  <c:v>LGA CMH 01</c:v>
                </c:pt>
                <c:pt idx="41350">
                  <c:v>LGA CMH 02</c:v>
                </c:pt>
                <c:pt idx="41351">
                  <c:v>LGA CMH 03</c:v>
                </c:pt>
                <c:pt idx="41352">
                  <c:v>LGA CMH 04</c:v>
                </c:pt>
                <c:pt idx="41353">
                  <c:v>LGA CMH 05</c:v>
                </c:pt>
                <c:pt idx="41354">
                  <c:v>LGA CMH 06</c:v>
                </c:pt>
                <c:pt idx="41355">
                  <c:v>LGA CMH 07</c:v>
                </c:pt>
                <c:pt idx="41356">
                  <c:v>LGA CMH 08</c:v>
                </c:pt>
                <c:pt idx="41357">
                  <c:v>LGA CMH 09</c:v>
                </c:pt>
                <c:pt idx="41358">
                  <c:v>LGA CMH 10</c:v>
                </c:pt>
                <c:pt idx="41359">
                  <c:v>LGA CMH 11</c:v>
                </c:pt>
                <c:pt idx="41360">
                  <c:v>LGA CMH 12</c:v>
                </c:pt>
                <c:pt idx="41361">
                  <c:v>LGA CRW 01</c:v>
                </c:pt>
                <c:pt idx="41362">
                  <c:v>LGA CRW 02</c:v>
                </c:pt>
                <c:pt idx="41363">
                  <c:v>LGA CRW 03</c:v>
                </c:pt>
                <c:pt idx="41364">
                  <c:v>LGA CRW 04</c:v>
                </c:pt>
                <c:pt idx="41365">
                  <c:v>LGA CRW 05</c:v>
                </c:pt>
                <c:pt idx="41366">
                  <c:v>LGA CRW 06</c:v>
                </c:pt>
                <c:pt idx="41367">
                  <c:v>LGA CRW 07</c:v>
                </c:pt>
                <c:pt idx="41368">
                  <c:v>LGA CRW 08</c:v>
                </c:pt>
                <c:pt idx="41369">
                  <c:v>LGA CRW 09</c:v>
                </c:pt>
                <c:pt idx="41370">
                  <c:v>LGA CRW 10</c:v>
                </c:pt>
                <c:pt idx="41371">
                  <c:v>LGA CRW 11</c:v>
                </c:pt>
                <c:pt idx="41372">
                  <c:v>LGA CRW 12</c:v>
                </c:pt>
                <c:pt idx="41373">
                  <c:v>LGA CVG 01</c:v>
                </c:pt>
                <c:pt idx="41374">
                  <c:v>LGA CVG 02</c:v>
                </c:pt>
                <c:pt idx="41375">
                  <c:v>LGA CVG 03</c:v>
                </c:pt>
                <c:pt idx="41376">
                  <c:v>LGA CVG 04</c:v>
                </c:pt>
                <c:pt idx="41377">
                  <c:v>LGA CVG 05</c:v>
                </c:pt>
                <c:pt idx="41378">
                  <c:v>LGA CVG 06</c:v>
                </c:pt>
                <c:pt idx="41379">
                  <c:v>LGA CVG 07</c:v>
                </c:pt>
                <c:pt idx="41380">
                  <c:v>LGA CVG 08</c:v>
                </c:pt>
                <c:pt idx="41381">
                  <c:v>LGA CVG 09</c:v>
                </c:pt>
                <c:pt idx="41382">
                  <c:v>LGA CVG 10</c:v>
                </c:pt>
                <c:pt idx="41383">
                  <c:v>LGA CVG 11</c:v>
                </c:pt>
                <c:pt idx="41384">
                  <c:v>LGA CVG 12</c:v>
                </c:pt>
                <c:pt idx="41385">
                  <c:v>LGA DAL 01</c:v>
                </c:pt>
                <c:pt idx="41386">
                  <c:v>LGA DAL 02</c:v>
                </c:pt>
                <c:pt idx="41387">
                  <c:v>LGA DAL 03</c:v>
                </c:pt>
                <c:pt idx="41388">
                  <c:v>LGA DAL 04</c:v>
                </c:pt>
                <c:pt idx="41389">
                  <c:v>LGA DAL 05</c:v>
                </c:pt>
                <c:pt idx="41390">
                  <c:v>LGA DAL 06</c:v>
                </c:pt>
                <c:pt idx="41391">
                  <c:v>LGA DAL 07</c:v>
                </c:pt>
                <c:pt idx="41392">
                  <c:v>LGA DAL 08</c:v>
                </c:pt>
                <c:pt idx="41393">
                  <c:v>LGA DAL 09</c:v>
                </c:pt>
                <c:pt idx="41394">
                  <c:v>LGA DAL 10</c:v>
                </c:pt>
                <c:pt idx="41395">
                  <c:v>LGA DAL 11</c:v>
                </c:pt>
                <c:pt idx="41396">
                  <c:v>LGA DAL 12</c:v>
                </c:pt>
                <c:pt idx="41397">
                  <c:v>LGA DAY 01</c:v>
                </c:pt>
                <c:pt idx="41398">
                  <c:v>LGA DAY 02</c:v>
                </c:pt>
                <c:pt idx="41399">
                  <c:v>LGA DAY 03</c:v>
                </c:pt>
                <c:pt idx="41400">
                  <c:v>LGA DAY 04</c:v>
                </c:pt>
                <c:pt idx="41401">
                  <c:v>LGA DAY 05</c:v>
                </c:pt>
                <c:pt idx="41402">
                  <c:v>LGA DAY 06</c:v>
                </c:pt>
                <c:pt idx="41403">
                  <c:v>LGA DAY 07</c:v>
                </c:pt>
                <c:pt idx="41404">
                  <c:v>LGA DAY 08</c:v>
                </c:pt>
                <c:pt idx="41405">
                  <c:v>LGA DAY 09</c:v>
                </c:pt>
                <c:pt idx="41406">
                  <c:v>LGA DAY 10</c:v>
                </c:pt>
                <c:pt idx="41407">
                  <c:v>LGA DAY 11</c:v>
                </c:pt>
                <c:pt idx="41408">
                  <c:v>LGA DAY 12</c:v>
                </c:pt>
                <c:pt idx="41409">
                  <c:v>LGA DCA 01</c:v>
                </c:pt>
                <c:pt idx="41410">
                  <c:v>LGA DCA 02</c:v>
                </c:pt>
                <c:pt idx="41411">
                  <c:v>LGA DCA 03</c:v>
                </c:pt>
                <c:pt idx="41412">
                  <c:v>LGA DCA 04</c:v>
                </c:pt>
                <c:pt idx="41413">
                  <c:v>LGA DCA 05</c:v>
                </c:pt>
                <c:pt idx="41414">
                  <c:v>LGA DCA 06</c:v>
                </c:pt>
                <c:pt idx="41415">
                  <c:v>LGA DCA 07</c:v>
                </c:pt>
                <c:pt idx="41416">
                  <c:v>LGA DCA 08</c:v>
                </c:pt>
                <c:pt idx="41417">
                  <c:v>LGA DCA 09</c:v>
                </c:pt>
                <c:pt idx="41418">
                  <c:v>LGA DCA 10</c:v>
                </c:pt>
                <c:pt idx="41419">
                  <c:v>LGA DCA 11</c:v>
                </c:pt>
                <c:pt idx="41420">
                  <c:v>LGA DCA 12</c:v>
                </c:pt>
                <c:pt idx="41421">
                  <c:v>LGA DEN 01</c:v>
                </c:pt>
                <c:pt idx="41422">
                  <c:v>LGA DEN 02</c:v>
                </c:pt>
                <c:pt idx="41423">
                  <c:v>LGA DEN 03</c:v>
                </c:pt>
                <c:pt idx="41424">
                  <c:v>LGA DEN 04</c:v>
                </c:pt>
                <c:pt idx="41425">
                  <c:v>LGA DEN 05</c:v>
                </c:pt>
                <c:pt idx="41426">
                  <c:v>LGA DEN 06</c:v>
                </c:pt>
                <c:pt idx="41427">
                  <c:v>LGA DEN 07</c:v>
                </c:pt>
                <c:pt idx="41428">
                  <c:v>LGA DEN 08</c:v>
                </c:pt>
                <c:pt idx="41429">
                  <c:v>LGA DEN 09</c:v>
                </c:pt>
                <c:pt idx="41430">
                  <c:v>LGA DEN 10</c:v>
                </c:pt>
                <c:pt idx="41431">
                  <c:v>LGA DEN 11</c:v>
                </c:pt>
                <c:pt idx="41432">
                  <c:v>LGA DEN 12</c:v>
                </c:pt>
                <c:pt idx="41433">
                  <c:v>LGA DFW 01</c:v>
                </c:pt>
                <c:pt idx="41434">
                  <c:v>LGA DFW 02</c:v>
                </c:pt>
                <c:pt idx="41435">
                  <c:v>LGA DFW 03</c:v>
                </c:pt>
                <c:pt idx="41436">
                  <c:v>LGA DFW 04</c:v>
                </c:pt>
                <c:pt idx="41437">
                  <c:v>LGA DFW 05</c:v>
                </c:pt>
                <c:pt idx="41438">
                  <c:v>LGA DFW 06</c:v>
                </c:pt>
                <c:pt idx="41439">
                  <c:v>LGA DFW 07</c:v>
                </c:pt>
                <c:pt idx="41440">
                  <c:v>LGA DFW 08</c:v>
                </c:pt>
                <c:pt idx="41441">
                  <c:v>LGA DFW 09</c:v>
                </c:pt>
                <c:pt idx="41442">
                  <c:v>LGA DFW 10</c:v>
                </c:pt>
                <c:pt idx="41443">
                  <c:v>LGA DFW 11</c:v>
                </c:pt>
                <c:pt idx="41444">
                  <c:v>LGA DFW 12</c:v>
                </c:pt>
                <c:pt idx="41445">
                  <c:v>LGA DSM 01</c:v>
                </c:pt>
                <c:pt idx="41446">
                  <c:v>LGA DSM 02</c:v>
                </c:pt>
                <c:pt idx="41447">
                  <c:v>LGA DSM 03</c:v>
                </c:pt>
                <c:pt idx="41448">
                  <c:v>LGA DSM 04</c:v>
                </c:pt>
                <c:pt idx="41449">
                  <c:v>LGA DSM 05</c:v>
                </c:pt>
                <c:pt idx="41450">
                  <c:v>LGA DSM 06</c:v>
                </c:pt>
                <c:pt idx="41451">
                  <c:v>LGA DSM 07</c:v>
                </c:pt>
                <c:pt idx="41452">
                  <c:v>LGA DSM 08</c:v>
                </c:pt>
                <c:pt idx="41453">
                  <c:v>LGA DSM 09</c:v>
                </c:pt>
                <c:pt idx="41454">
                  <c:v>LGA DSM 10</c:v>
                </c:pt>
                <c:pt idx="41455">
                  <c:v>LGA DSM 11</c:v>
                </c:pt>
                <c:pt idx="41456">
                  <c:v>LGA DSM 12</c:v>
                </c:pt>
                <c:pt idx="41457">
                  <c:v>LGA DTW 01</c:v>
                </c:pt>
                <c:pt idx="41458">
                  <c:v>LGA DTW 02</c:v>
                </c:pt>
                <c:pt idx="41459">
                  <c:v>LGA DTW 03</c:v>
                </c:pt>
                <c:pt idx="41460">
                  <c:v>LGA DTW 04</c:v>
                </c:pt>
                <c:pt idx="41461">
                  <c:v>LGA DTW 05</c:v>
                </c:pt>
                <c:pt idx="41462">
                  <c:v>LGA DTW 06</c:v>
                </c:pt>
                <c:pt idx="41463">
                  <c:v>LGA DTW 07</c:v>
                </c:pt>
                <c:pt idx="41464">
                  <c:v>LGA DTW 08</c:v>
                </c:pt>
                <c:pt idx="41465">
                  <c:v>LGA DTW 09</c:v>
                </c:pt>
                <c:pt idx="41466">
                  <c:v>LGA DTW 10</c:v>
                </c:pt>
                <c:pt idx="41467">
                  <c:v>LGA DTW 11</c:v>
                </c:pt>
                <c:pt idx="41468">
                  <c:v>LGA DTW 12</c:v>
                </c:pt>
                <c:pt idx="41469">
                  <c:v>LGA EGE 01</c:v>
                </c:pt>
                <c:pt idx="41470">
                  <c:v>LGA EGE 02</c:v>
                </c:pt>
                <c:pt idx="41471">
                  <c:v>LGA EGE 03</c:v>
                </c:pt>
                <c:pt idx="41472">
                  <c:v>LGA EGE 04</c:v>
                </c:pt>
                <c:pt idx="41473">
                  <c:v>LGA EGE 12</c:v>
                </c:pt>
                <c:pt idx="41474">
                  <c:v>LGA EYW 01</c:v>
                </c:pt>
                <c:pt idx="41475">
                  <c:v>LGA EYW 02</c:v>
                </c:pt>
                <c:pt idx="41476">
                  <c:v>LGA EYW 03</c:v>
                </c:pt>
                <c:pt idx="41477">
                  <c:v>LGA EYW 04</c:v>
                </c:pt>
                <c:pt idx="41478">
                  <c:v>LGA EYW 05</c:v>
                </c:pt>
                <c:pt idx="41479">
                  <c:v>LGA EYW 06</c:v>
                </c:pt>
                <c:pt idx="41480">
                  <c:v>LGA EYW 07</c:v>
                </c:pt>
                <c:pt idx="41481">
                  <c:v>LGA EYW 08</c:v>
                </c:pt>
                <c:pt idx="41482">
                  <c:v>LGA EYW 12</c:v>
                </c:pt>
                <c:pt idx="41483">
                  <c:v>LGA FLL 01</c:v>
                </c:pt>
                <c:pt idx="41484">
                  <c:v>LGA FLL 02</c:v>
                </c:pt>
                <c:pt idx="41485">
                  <c:v>LGA FLL 03</c:v>
                </c:pt>
                <c:pt idx="41486">
                  <c:v>LGA FLL 04</c:v>
                </c:pt>
                <c:pt idx="41487">
                  <c:v>LGA FLL 05</c:v>
                </c:pt>
                <c:pt idx="41488">
                  <c:v>LGA FLL 06</c:v>
                </c:pt>
                <c:pt idx="41489">
                  <c:v>LGA FLL 07</c:v>
                </c:pt>
                <c:pt idx="41490">
                  <c:v>LGA FLL 08</c:v>
                </c:pt>
                <c:pt idx="41491">
                  <c:v>LGA FLL 09</c:v>
                </c:pt>
                <c:pt idx="41492">
                  <c:v>LGA FLL 10</c:v>
                </c:pt>
                <c:pt idx="41493">
                  <c:v>LGA FLL 11</c:v>
                </c:pt>
                <c:pt idx="41494">
                  <c:v>LGA FLL 12</c:v>
                </c:pt>
                <c:pt idx="41495">
                  <c:v>LGA FNT 01</c:v>
                </c:pt>
                <c:pt idx="41496">
                  <c:v>LGA FNT 02</c:v>
                </c:pt>
                <c:pt idx="41497">
                  <c:v>LGA GRR 01</c:v>
                </c:pt>
                <c:pt idx="41498">
                  <c:v>LGA GRR 02</c:v>
                </c:pt>
                <c:pt idx="41499">
                  <c:v>LGA GRR 03</c:v>
                </c:pt>
                <c:pt idx="41500">
                  <c:v>LGA GRR 04</c:v>
                </c:pt>
                <c:pt idx="41501">
                  <c:v>LGA GRR 05</c:v>
                </c:pt>
                <c:pt idx="41502">
                  <c:v>LGA GRR 06</c:v>
                </c:pt>
                <c:pt idx="41503">
                  <c:v>LGA GRR 07</c:v>
                </c:pt>
                <c:pt idx="41504">
                  <c:v>LGA GRR 08</c:v>
                </c:pt>
                <c:pt idx="41505">
                  <c:v>LGA GRR 09</c:v>
                </c:pt>
                <c:pt idx="41506">
                  <c:v>LGA GRR 10</c:v>
                </c:pt>
                <c:pt idx="41507">
                  <c:v>LGA GRR 11</c:v>
                </c:pt>
                <c:pt idx="41508">
                  <c:v>LGA GRR 12</c:v>
                </c:pt>
                <c:pt idx="41509">
                  <c:v>LGA GSO 01</c:v>
                </c:pt>
                <c:pt idx="41510">
                  <c:v>LGA GSO 02</c:v>
                </c:pt>
                <c:pt idx="41511">
                  <c:v>LGA GSO 03</c:v>
                </c:pt>
                <c:pt idx="41512">
                  <c:v>LGA GSO 04</c:v>
                </c:pt>
                <c:pt idx="41513">
                  <c:v>LGA GSO 05</c:v>
                </c:pt>
                <c:pt idx="41514">
                  <c:v>LGA GSO 06</c:v>
                </c:pt>
                <c:pt idx="41515">
                  <c:v>LGA GSO 07</c:v>
                </c:pt>
                <c:pt idx="41516">
                  <c:v>LGA GSO 08</c:v>
                </c:pt>
                <c:pt idx="41517">
                  <c:v>LGA GSO 09</c:v>
                </c:pt>
                <c:pt idx="41518">
                  <c:v>LGA GSO 10</c:v>
                </c:pt>
                <c:pt idx="41519">
                  <c:v>LGA GSO 11</c:v>
                </c:pt>
                <c:pt idx="41520">
                  <c:v>LGA GSO 12</c:v>
                </c:pt>
                <c:pt idx="41521">
                  <c:v>LGA GSP 01</c:v>
                </c:pt>
                <c:pt idx="41522">
                  <c:v>LGA GSP 02</c:v>
                </c:pt>
                <c:pt idx="41523">
                  <c:v>LGA GSP 03</c:v>
                </c:pt>
                <c:pt idx="41524">
                  <c:v>LGA GSP 04</c:v>
                </c:pt>
                <c:pt idx="41525">
                  <c:v>LGA GSP 05</c:v>
                </c:pt>
                <c:pt idx="41526">
                  <c:v>LGA GSP 06</c:v>
                </c:pt>
                <c:pt idx="41527">
                  <c:v>LGA GSP 07</c:v>
                </c:pt>
                <c:pt idx="41528">
                  <c:v>LGA GSP 08</c:v>
                </c:pt>
                <c:pt idx="41529">
                  <c:v>LGA GSP 09</c:v>
                </c:pt>
                <c:pt idx="41530">
                  <c:v>LGA GSP 10</c:v>
                </c:pt>
                <c:pt idx="41531">
                  <c:v>LGA GSP 11</c:v>
                </c:pt>
                <c:pt idx="41532">
                  <c:v>LGA GSP 12</c:v>
                </c:pt>
                <c:pt idx="41533">
                  <c:v>LGA HDN 01</c:v>
                </c:pt>
                <c:pt idx="41534">
                  <c:v>LGA HDN 02</c:v>
                </c:pt>
                <c:pt idx="41535">
                  <c:v>LGA HDN 03</c:v>
                </c:pt>
                <c:pt idx="41536">
                  <c:v>LGA HDN 12</c:v>
                </c:pt>
                <c:pt idx="41537">
                  <c:v>LGA HOU 01</c:v>
                </c:pt>
                <c:pt idx="41538">
                  <c:v>LGA HOU 02</c:v>
                </c:pt>
                <c:pt idx="41539">
                  <c:v>LGA HOU 03</c:v>
                </c:pt>
                <c:pt idx="41540">
                  <c:v>LGA HOU 04</c:v>
                </c:pt>
                <c:pt idx="41541">
                  <c:v>LGA HOU 05</c:v>
                </c:pt>
                <c:pt idx="41542">
                  <c:v>LGA HOU 06</c:v>
                </c:pt>
                <c:pt idx="41543">
                  <c:v>LGA HOU 07</c:v>
                </c:pt>
                <c:pt idx="41544">
                  <c:v>LGA HOU 08</c:v>
                </c:pt>
                <c:pt idx="41545">
                  <c:v>LGA HOU 09</c:v>
                </c:pt>
                <c:pt idx="41546">
                  <c:v>LGA HOU 10</c:v>
                </c:pt>
                <c:pt idx="41547">
                  <c:v>LGA HOU 11</c:v>
                </c:pt>
                <c:pt idx="41548">
                  <c:v>LGA HOU 12</c:v>
                </c:pt>
                <c:pt idx="41549">
                  <c:v>LGA IAD 01</c:v>
                </c:pt>
                <c:pt idx="41550">
                  <c:v>LGA IAD 02</c:v>
                </c:pt>
                <c:pt idx="41551">
                  <c:v>LGA IAD 03</c:v>
                </c:pt>
                <c:pt idx="41552">
                  <c:v>LGA IAD 04</c:v>
                </c:pt>
                <c:pt idx="41553">
                  <c:v>LGA IAD 05</c:v>
                </c:pt>
                <c:pt idx="41554">
                  <c:v>LGA IAD 06</c:v>
                </c:pt>
                <c:pt idx="41555">
                  <c:v>LGA IAD 07</c:v>
                </c:pt>
                <c:pt idx="41556">
                  <c:v>LGA IAD 08</c:v>
                </c:pt>
                <c:pt idx="41557">
                  <c:v>LGA IAD 09</c:v>
                </c:pt>
                <c:pt idx="41558">
                  <c:v>LGA IAD 10</c:v>
                </c:pt>
                <c:pt idx="41559">
                  <c:v>LGA IAD 11</c:v>
                </c:pt>
                <c:pt idx="41560">
                  <c:v>LGA IAD 12</c:v>
                </c:pt>
                <c:pt idx="41561">
                  <c:v>LGA IAH 01</c:v>
                </c:pt>
                <c:pt idx="41562">
                  <c:v>LGA IAH 02</c:v>
                </c:pt>
                <c:pt idx="41563">
                  <c:v>LGA IAH 03</c:v>
                </c:pt>
                <c:pt idx="41564">
                  <c:v>LGA IAH 04</c:v>
                </c:pt>
                <c:pt idx="41565">
                  <c:v>LGA IAH 05</c:v>
                </c:pt>
                <c:pt idx="41566">
                  <c:v>LGA IAH 06</c:v>
                </c:pt>
                <c:pt idx="41567">
                  <c:v>LGA IAH 07</c:v>
                </c:pt>
                <c:pt idx="41568">
                  <c:v>LGA IAH 08</c:v>
                </c:pt>
                <c:pt idx="41569">
                  <c:v>LGA IAH 09</c:v>
                </c:pt>
                <c:pt idx="41570">
                  <c:v>LGA IAH 10</c:v>
                </c:pt>
                <c:pt idx="41571">
                  <c:v>LGA IAH 11</c:v>
                </c:pt>
                <c:pt idx="41572">
                  <c:v>LGA IAH 12</c:v>
                </c:pt>
                <c:pt idx="41573">
                  <c:v>LGA ILM 01</c:v>
                </c:pt>
                <c:pt idx="41574">
                  <c:v>LGA ILM 02</c:v>
                </c:pt>
                <c:pt idx="41575">
                  <c:v>LGA ILM 03</c:v>
                </c:pt>
                <c:pt idx="41576">
                  <c:v>LGA ILM 04</c:v>
                </c:pt>
                <c:pt idx="41577">
                  <c:v>LGA ILM 05</c:v>
                </c:pt>
                <c:pt idx="41578">
                  <c:v>LGA ILM 06</c:v>
                </c:pt>
                <c:pt idx="41579">
                  <c:v>LGA ILM 07</c:v>
                </c:pt>
                <c:pt idx="41580">
                  <c:v>LGA ILM 08</c:v>
                </c:pt>
                <c:pt idx="41581">
                  <c:v>LGA ILM 09</c:v>
                </c:pt>
                <c:pt idx="41582">
                  <c:v>LGA ILM 10</c:v>
                </c:pt>
                <c:pt idx="41583">
                  <c:v>LGA ILM 11</c:v>
                </c:pt>
                <c:pt idx="41584">
                  <c:v>LGA ILM 12</c:v>
                </c:pt>
                <c:pt idx="41585">
                  <c:v>LGA IND 01</c:v>
                </c:pt>
                <c:pt idx="41586">
                  <c:v>LGA IND 02</c:v>
                </c:pt>
                <c:pt idx="41587">
                  <c:v>LGA IND 03</c:v>
                </c:pt>
                <c:pt idx="41588">
                  <c:v>LGA IND 04</c:v>
                </c:pt>
                <c:pt idx="41589">
                  <c:v>LGA IND 05</c:v>
                </c:pt>
                <c:pt idx="41590">
                  <c:v>LGA IND 06</c:v>
                </c:pt>
                <c:pt idx="41591">
                  <c:v>LGA IND 07</c:v>
                </c:pt>
                <c:pt idx="41592">
                  <c:v>LGA IND 08</c:v>
                </c:pt>
                <c:pt idx="41593">
                  <c:v>LGA IND 09</c:v>
                </c:pt>
                <c:pt idx="41594">
                  <c:v>LGA IND 10</c:v>
                </c:pt>
                <c:pt idx="41595">
                  <c:v>LGA IND 11</c:v>
                </c:pt>
                <c:pt idx="41596">
                  <c:v>LGA IND 12</c:v>
                </c:pt>
                <c:pt idx="41597">
                  <c:v>LGA JAX 01</c:v>
                </c:pt>
                <c:pt idx="41598">
                  <c:v>LGA JAX 02</c:v>
                </c:pt>
                <c:pt idx="41599">
                  <c:v>LGA JAX 03</c:v>
                </c:pt>
                <c:pt idx="41600">
                  <c:v>LGA JAX 04</c:v>
                </c:pt>
                <c:pt idx="41601">
                  <c:v>LGA JAX 05</c:v>
                </c:pt>
                <c:pt idx="41602">
                  <c:v>LGA JAX 06</c:v>
                </c:pt>
                <c:pt idx="41603">
                  <c:v>LGA JAX 07</c:v>
                </c:pt>
                <c:pt idx="41604">
                  <c:v>LGA JAX 08</c:v>
                </c:pt>
                <c:pt idx="41605">
                  <c:v>LGA JAX 09</c:v>
                </c:pt>
                <c:pt idx="41606">
                  <c:v>LGA JAX 10</c:v>
                </c:pt>
                <c:pt idx="41607">
                  <c:v>LGA JAX 11</c:v>
                </c:pt>
                <c:pt idx="41608">
                  <c:v>LGA JAX 12</c:v>
                </c:pt>
                <c:pt idx="41609">
                  <c:v>LGA JFK 07</c:v>
                </c:pt>
                <c:pt idx="41610">
                  <c:v>LGA LAS 02</c:v>
                </c:pt>
                <c:pt idx="41611">
                  <c:v>LGA LAS 06</c:v>
                </c:pt>
                <c:pt idx="41612">
                  <c:v>LGA LEX 01</c:v>
                </c:pt>
                <c:pt idx="41613">
                  <c:v>LGA LEX 02</c:v>
                </c:pt>
                <c:pt idx="41614">
                  <c:v>LGA LEX 03</c:v>
                </c:pt>
                <c:pt idx="41615">
                  <c:v>LGA LEX 04</c:v>
                </c:pt>
                <c:pt idx="41616">
                  <c:v>LGA LEX 05</c:v>
                </c:pt>
                <c:pt idx="41617">
                  <c:v>LGA LEX 06</c:v>
                </c:pt>
                <c:pt idx="41618">
                  <c:v>LGA LEX 07</c:v>
                </c:pt>
                <c:pt idx="41619">
                  <c:v>LGA LEX 08</c:v>
                </c:pt>
                <c:pt idx="41620">
                  <c:v>LGA LEX 09</c:v>
                </c:pt>
                <c:pt idx="41621">
                  <c:v>LGA LEX 10</c:v>
                </c:pt>
                <c:pt idx="41622">
                  <c:v>LGA LEX 11</c:v>
                </c:pt>
                <c:pt idx="41623">
                  <c:v>LGA LEX 12</c:v>
                </c:pt>
                <c:pt idx="41624">
                  <c:v>LGA LIT 01</c:v>
                </c:pt>
                <c:pt idx="41625">
                  <c:v>LGA LIT 02</c:v>
                </c:pt>
                <c:pt idx="41626">
                  <c:v>LGA LIT 03</c:v>
                </c:pt>
                <c:pt idx="41627">
                  <c:v>LGA LIT 04</c:v>
                </c:pt>
                <c:pt idx="41628">
                  <c:v>LGA LIT 05</c:v>
                </c:pt>
                <c:pt idx="41629">
                  <c:v>LGA LIT 06</c:v>
                </c:pt>
                <c:pt idx="41630">
                  <c:v>LGA LIT 07</c:v>
                </c:pt>
                <c:pt idx="41631">
                  <c:v>LGA LIT 08</c:v>
                </c:pt>
                <c:pt idx="41632">
                  <c:v>LGA LIT 09</c:v>
                </c:pt>
                <c:pt idx="41633">
                  <c:v>LGA LIT 10</c:v>
                </c:pt>
                <c:pt idx="41634">
                  <c:v>LGA LIT 11</c:v>
                </c:pt>
                <c:pt idx="41635">
                  <c:v>LGA LIT 12</c:v>
                </c:pt>
                <c:pt idx="41636">
                  <c:v>LGA LWB 06</c:v>
                </c:pt>
                <c:pt idx="41637">
                  <c:v>LGA LWB 07</c:v>
                </c:pt>
                <c:pt idx="41638">
                  <c:v>LGA LWB 08</c:v>
                </c:pt>
                <c:pt idx="41639">
                  <c:v>LGA LWB 09</c:v>
                </c:pt>
                <c:pt idx="41640">
                  <c:v>LGA LWB 10</c:v>
                </c:pt>
                <c:pt idx="41641">
                  <c:v>LGA MBS 02</c:v>
                </c:pt>
                <c:pt idx="41642">
                  <c:v>LGA MBS 03</c:v>
                </c:pt>
                <c:pt idx="41643">
                  <c:v>LGA MBS 04</c:v>
                </c:pt>
                <c:pt idx="41644">
                  <c:v>LGA MCI 01</c:v>
                </c:pt>
                <c:pt idx="41645">
                  <c:v>LGA MCI 02</c:v>
                </c:pt>
                <c:pt idx="41646">
                  <c:v>LGA MCI 03</c:v>
                </c:pt>
                <c:pt idx="41647">
                  <c:v>LGA MCI 04</c:v>
                </c:pt>
                <c:pt idx="41648">
                  <c:v>LGA MCI 05</c:v>
                </c:pt>
                <c:pt idx="41649">
                  <c:v>LGA MCI 06</c:v>
                </c:pt>
                <c:pt idx="41650">
                  <c:v>LGA MCI 07</c:v>
                </c:pt>
                <c:pt idx="41651">
                  <c:v>LGA MCI 08</c:v>
                </c:pt>
                <c:pt idx="41652">
                  <c:v>LGA MCI 09</c:v>
                </c:pt>
                <c:pt idx="41653">
                  <c:v>LGA MCI 10</c:v>
                </c:pt>
                <c:pt idx="41654">
                  <c:v>LGA MCI 11</c:v>
                </c:pt>
                <c:pt idx="41655">
                  <c:v>LGA MCI 12</c:v>
                </c:pt>
                <c:pt idx="41656">
                  <c:v>LGA MCO 01</c:v>
                </c:pt>
                <c:pt idx="41657">
                  <c:v>LGA MCO 02</c:v>
                </c:pt>
                <c:pt idx="41658">
                  <c:v>LGA MCO 03</c:v>
                </c:pt>
                <c:pt idx="41659">
                  <c:v>LGA MCO 04</c:v>
                </c:pt>
                <c:pt idx="41660">
                  <c:v>LGA MCO 05</c:v>
                </c:pt>
                <c:pt idx="41661">
                  <c:v>LGA MCO 06</c:v>
                </c:pt>
                <c:pt idx="41662">
                  <c:v>LGA MCO 07</c:v>
                </c:pt>
                <c:pt idx="41663">
                  <c:v>LGA MCO 08</c:v>
                </c:pt>
                <c:pt idx="41664">
                  <c:v>LGA MCO 09</c:v>
                </c:pt>
                <c:pt idx="41665">
                  <c:v>LGA MCO 10</c:v>
                </c:pt>
                <c:pt idx="41666">
                  <c:v>LGA MCO 11</c:v>
                </c:pt>
                <c:pt idx="41667">
                  <c:v>LGA MCO 12</c:v>
                </c:pt>
                <c:pt idx="41668">
                  <c:v>LGA MDW 01</c:v>
                </c:pt>
                <c:pt idx="41669">
                  <c:v>LGA MDW 02</c:v>
                </c:pt>
                <c:pt idx="41670">
                  <c:v>LGA MDW 03</c:v>
                </c:pt>
                <c:pt idx="41671">
                  <c:v>LGA MDW 04</c:v>
                </c:pt>
                <c:pt idx="41672">
                  <c:v>LGA MDW 05</c:v>
                </c:pt>
                <c:pt idx="41673">
                  <c:v>LGA MDW 06</c:v>
                </c:pt>
                <c:pt idx="41674">
                  <c:v>LGA MDW 07</c:v>
                </c:pt>
                <c:pt idx="41675">
                  <c:v>LGA MDW 08</c:v>
                </c:pt>
                <c:pt idx="41676">
                  <c:v>LGA MDW 09</c:v>
                </c:pt>
                <c:pt idx="41677">
                  <c:v>LGA MDW 10</c:v>
                </c:pt>
                <c:pt idx="41678">
                  <c:v>LGA MDW 11</c:v>
                </c:pt>
                <c:pt idx="41679">
                  <c:v>LGA MDW 12</c:v>
                </c:pt>
                <c:pt idx="41680">
                  <c:v>LGA MEM 01</c:v>
                </c:pt>
                <c:pt idx="41681">
                  <c:v>LGA MEM 02</c:v>
                </c:pt>
                <c:pt idx="41682">
                  <c:v>LGA MEM 03</c:v>
                </c:pt>
                <c:pt idx="41683">
                  <c:v>LGA MEM 04</c:v>
                </c:pt>
                <c:pt idx="41684">
                  <c:v>LGA MEM 05</c:v>
                </c:pt>
                <c:pt idx="41685">
                  <c:v>LGA MEM 06</c:v>
                </c:pt>
                <c:pt idx="41686">
                  <c:v>LGA MEM 07</c:v>
                </c:pt>
                <c:pt idx="41687">
                  <c:v>LGA MEM 08</c:v>
                </c:pt>
                <c:pt idx="41688">
                  <c:v>LGA MEM 09</c:v>
                </c:pt>
                <c:pt idx="41689">
                  <c:v>LGA MEM 10</c:v>
                </c:pt>
                <c:pt idx="41690">
                  <c:v>LGA MEM 11</c:v>
                </c:pt>
                <c:pt idx="41691">
                  <c:v>LGA MEM 12</c:v>
                </c:pt>
                <c:pt idx="41692">
                  <c:v>LGA MHT 01</c:v>
                </c:pt>
                <c:pt idx="41693">
                  <c:v>LGA MHT 02</c:v>
                </c:pt>
                <c:pt idx="41694">
                  <c:v>LGA MHT 03</c:v>
                </c:pt>
                <c:pt idx="41695">
                  <c:v>LGA MHT 04</c:v>
                </c:pt>
                <c:pt idx="41696">
                  <c:v>LGA MHT 05</c:v>
                </c:pt>
                <c:pt idx="41697">
                  <c:v>LGA MHT 06</c:v>
                </c:pt>
                <c:pt idx="41698">
                  <c:v>LGA MHT 07</c:v>
                </c:pt>
                <c:pt idx="41699">
                  <c:v>LGA MHT 08</c:v>
                </c:pt>
                <c:pt idx="41700">
                  <c:v>LGA MHT 09</c:v>
                </c:pt>
                <c:pt idx="41701">
                  <c:v>LGA MHT 10</c:v>
                </c:pt>
                <c:pt idx="41702">
                  <c:v>LGA MHT 11</c:v>
                </c:pt>
                <c:pt idx="41703">
                  <c:v>LGA MHT 12</c:v>
                </c:pt>
                <c:pt idx="41704">
                  <c:v>LGA MIA 01</c:v>
                </c:pt>
                <c:pt idx="41705">
                  <c:v>LGA MIA 02</c:v>
                </c:pt>
                <c:pt idx="41706">
                  <c:v>LGA MIA 03</c:v>
                </c:pt>
                <c:pt idx="41707">
                  <c:v>LGA MIA 04</c:v>
                </c:pt>
                <c:pt idx="41708">
                  <c:v>LGA MIA 05</c:v>
                </c:pt>
                <c:pt idx="41709">
                  <c:v>LGA MIA 06</c:v>
                </c:pt>
                <c:pt idx="41710">
                  <c:v>LGA MIA 07</c:v>
                </c:pt>
                <c:pt idx="41711">
                  <c:v>LGA MIA 08</c:v>
                </c:pt>
                <c:pt idx="41712">
                  <c:v>LGA MIA 09</c:v>
                </c:pt>
                <c:pt idx="41713">
                  <c:v>LGA MIA 10</c:v>
                </c:pt>
                <c:pt idx="41714">
                  <c:v>LGA MIA 11</c:v>
                </c:pt>
                <c:pt idx="41715">
                  <c:v>LGA MIA 12</c:v>
                </c:pt>
                <c:pt idx="41716">
                  <c:v>LGA MKE 01</c:v>
                </c:pt>
                <c:pt idx="41717">
                  <c:v>LGA MKE 02</c:v>
                </c:pt>
                <c:pt idx="41718">
                  <c:v>LGA MKE 03</c:v>
                </c:pt>
                <c:pt idx="41719">
                  <c:v>LGA MKE 04</c:v>
                </c:pt>
                <c:pt idx="41720">
                  <c:v>LGA MKE 05</c:v>
                </c:pt>
                <c:pt idx="41721">
                  <c:v>LGA MKE 06</c:v>
                </c:pt>
                <c:pt idx="41722">
                  <c:v>LGA MKE 07</c:v>
                </c:pt>
                <c:pt idx="41723">
                  <c:v>LGA MKE 08</c:v>
                </c:pt>
                <c:pt idx="41724">
                  <c:v>LGA MKE 09</c:v>
                </c:pt>
                <c:pt idx="41725">
                  <c:v>LGA MKE 10</c:v>
                </c:pt>
                <c:pt idx="41726">
                  <c:v>LGA MKE 11</c:v>
                </c:pt>
                <c:pt idx="41727">
                  <c:v>LGA MKE 12</c:v>
                </c:pt>
                <c:pt idx="41728">
                  <c:v>LGA MSN 01</c:v>
                </c:pt>
                <c:pt idx="41729">
                  <c:v>LGA MSN 02</c:v>
                </c:pt>
                <c:pt idx="41730">
                  <c:v>LGA MSN 03</c:v>
                </c:pt>
                <c:pt idx="41731">
                  <c:v>LGA MSN 04</c:v>
                </c:pt>
                <c:pt idx="41732">
                  <c:v>LGA MSN 05</c:v>
                </c:pt>
                <c:pt idx="41733">
                  <c:v>LGA MSN 06</c:v>
                </c:pt>
                <c:pt idx="41734">
                  <c:v>LGA MSN 07</c:v>
                </c:pt>
                <c:pt idx="41735">
                  <c:v>LGA MSN 08</c:v>
                </c:pt>
                <c:pt idx="41736">
                  <c:v>LGA MSN 09</c:v>
                </c:pt>
                <c:pt idx="41737">
                  <c:v>LGA MSN 10</c:v>
                </c:pt>
                <c:pt idx="41738">
                  <c:v>LGA MSN 11</c:v>
                </c:pt>
                <c:pt idx="41739">
                  <c:v>LGA MSN 12</c:v>
                </c:pt>
                <c:pt idx="41740">
                  <c:v>LGA MSP 01</c:v>
                </c:pt>
                <c:pt idx="41741">
                  <c:v>LGA MSP 02</c:v>
                </c:pt>
                <c:pt idx="41742">
                  <c:v>LGA MSP 03</c:v>
                </c:pt>
                <c:pt idx="41743">
                  <c:v>LGA MSP 04</c:v>
                </c:pt>
                <c:pt idx="41744">
                  <c:v>LGA MSP 05</c:v>
                </c:pt>
                <c:pt idx="41745">
                  <c:v>LGA MSP 06</c:v>
                </c:pt>
                <c:pt idx="41746">
                  <c:v>LGA MSP 07</c:v>
                </c:pt>
                <c:pt idx="41747">
                  <c:v>LGA MSP 08</c:v>
                </c:pt>
                <c:pt idx="41748">
                  <c:v>LGA MSP 09</c:v>
                </c:pt>
                <c:pt idx="41749">
                  <c:v>LGA MSP 10</c:v>
                </c:pt>
                <c:pt idx="41750">
                  <c:v>LGA MSP 11</c:v>
                </c:pt>
                <c:pt idx="41751">
                  <c:v>LGA MSP 12</c:v>
                </c:pt>
                <c:pt idx="41752">
                  <c:v>LGA MSY 01</c:v>
                </c:pt>
                <c:pt idx="41753">
                  <c:v>LGA MSY 02</c:v>
                </c:pt>
                <c:pt idx="41754">
                  <c:v>LGA MSY 03</c:v>
                </c:pt>
                <c:pt idx="41755">
                  <c:v>LGA MSY 04</c:v>
                </c:pt>
                <c:pt idx="41756">
                  <c:v>LGA MSY 05</c:v>
                </c:pt>
                <c:pt idx="41757">
                  <c:v>LGA MSY 06</c:v>
                </c:pt>
                <c:pt idx="41758">
                  <c:v>LGA MSY 07</c:v>
                </c:pt>
                <c:pt idx="41759">
                  <c:v>LGA MSY 08</c:v>
                </c:pt>
                <c:pt idx="41760">
                  <c:v>LGA MSY 09</c:v>
                </c:pt>
                <c:pt idx="41761">
                  <c:v>LGA MSY 10</c:v>
                </c:pt>
                <c:pt idx="41762">
                  <c:v>LGA MSY 11</c:v>
                </c:pt>
                <c:pt idx="41763">
                  <c:v>LGA MSY 12</c:v>
                </c:pt>
                <c:pt idx="41764">
                  <c:v>LGA MTJ 01</c:v>
                </c:pt>
                <c:pt idx="41765">
                  <c:v>LGA MTJ 02</c:v>
                </c:pt>
                <c:pt idx="41766">
                  <c:v>LGA MTJ 03</c:v>
                </c:pt>
                <c:pt idx="41767">
                  <c:v>LGA MTJ 04</c:v>
                </c:pt>
                <c:pt idx="41768">
                  <c:v>LGA MTJ 12</c:v>
                </c:pt>
                <c:pt idx="41769">
                  <c:v>LGA MVY 06</c:v>
                </c:pt>
                <c:pt idx="41770">
                  <c:v>LGA MVY 07</c:v>
                </c:pt>
                <c:pt idx="41771">
                  <c:v>LGA MVY 08</c:v>
                </c:pt>
                <c:pt idx="41772">
                  <c:v>LGA MVY 09</c:v>
                </c:pt>
                <c:pt idx="41773">
                  <c:v>LGA MYR 01</c:v>
                </c:pt>
                <c:pt idx="41774">
                  <c:v>LGA MYR 02</c:v>
                </c:pt>
                <c:pt idx="41775">
                  <c:v>LGA MYR 03</c:v>
                </c:pt>
                <c:pt idx="41776">
                  <c:v>LGA MYR 04</c:v>
                </c:pt>
                <c:pt idx="41777">
                  <c:v>LGA MYR 05</c:v>
                </c:pt>
                <c:pt idx="41778">
                  <c:v>LGA MYR 06</c:v>
                </c:pt>
                <c:pt idx="41779">
                  <c:v>LGA MYR 07</c:v>
                </c:pt>
                <c:pt idx="41780">
                  <c:v>LGA MYR 08</c:v>
                </c:pt>
                <c:pt idx="41781">
                  <c:v>LGA MYR 09</c:v>
                </c:pt>
                <c:pt idx="41782">
                  <c:v>LGA MYR 10</c:v>
                </c:pt>
                <c:pt idx="41783">
                  <c:v>LGA MYR 11</c:v>
                </c:pt>
                <c:pt idx="41784">
                  <c:v>LGA MYR 12</c:v>
                </c:pt>
                <c:pt idx="41785">
                  <c:v>LGA OMA 01</c:v>
                </c:pt>
                <c:pt idx="41786">
                  <c:v>LGA OMA 02</c:v>
                </c:pt>
                <c:pt idx="41787">
                  <c:v>LGA OMA 03</c:v>
                </c:pt>
                <c:pt idx="41788">
                  <c:v>LGA OMA 04</c:v>
                </c:pt>
                <c:pt idx="41789">
                  <c:v>LGA OMA 05</c:v>
                </c:pt>
                <c:pt idx="41790">
                  <c:v>LGA OMA 06</c:v>
                </c:pt>
                <c:pt idx="41791">
                  <c:v>LGA OMA 07</c:v>
                </c:pt>
                <c:pt idx="41792">
                  <c:v>LGA OMA 08</c:v>
                </c:pt>
                <c:pt idx="41793">
                  <c:v>LGA OMA 09</c:v>
                </c:pt>
                <c:pt idx="41794">
                  <c:v>LGA OMA 10</c:v>
                </c:pt>
                <c:pt idx="41795">
                  <c:v>LGA OMA 11</c:v>
                </c:pt>
                <c:pt idx="41796">
                  <c:v>LGA OMA 12</c:v>
                </c:pt>
                <c:pt idx="41797">
                  <c:v>LGA ORD 01</c:v>
                </c:pt>
                <c:pt idx="41798">
                  <c:v>LGA ORD 02</c:v>
                </c:pt>
                <c:pt idx="41799">
                  <c:v>LGA ORD 03</c:v>
                </c:pt>
                <c:pt idx="41800">
                  <c:v>LGA ORD 04</c:v>
                </c:pt>
                <c:pt idx="41801">
                  <c:v>LGA ORD 05</c:v>
                </c:pt>
                <c:pt idx="41802">
                  <c:v>LGA ORD 06</c:v>
                </c:pt>
                <c:pt idx="41803">
                  <c:v>LGA ORD 07</c:v>
                </c:pt>
                <c:pt idx="41804">
                  <c:v>LGA ORD 08</c:v>
                </c:pt>
                <c:pt idx="41805">
                  <c:v>LGA ORD 09</c:v>
                </c:pt>
                <c:pt idx="41806">
                  <c:v>LGA ORD 10</c:v>
                </c:pt>
                <c:pt idx="41807">
                  <c:v>LGA ORD 11</c:v>
                </c:pt>
                <c:pt idx="41808">
                  <c:v>LGA ORD 12</c:v>
                </c:pt>
                <c:pt idx="41809">
                  <c:v>LGA ORF 01</c:v>
                </c:pt>
                <c:pt idx="41810">
                  <c:v>LGA ORF 02</c:v>
                </c:pt>
                <c:pt idx="41811">
                  <c:v>LGA ORF 03</c:v>
                </c:pt>
                <c:pt idx="41812">
                  <c:v>LGA ORF 04</c:v>
                </c:pt>
                <c:pt idx="41813">
                  <c:v>LGA ORF 05</c:v>
                </c:pt>
                <c:pt idx="41814">
                  <c:v>LGA ORF 06</c:v>
                </c:pt>
                <c:pt idx="41815">
                  <c:v>LGA ORF 07</c:v>
                </c:pt>
                <c:pt idx="41816">
                  <c:v>LGA ORF 08</c:v>
                </c:pt>
                <c:pt idx="41817">
                  <c:v>LGA ORF 09</c:v>
                </c:pt>
                <c:pt idx="41818">
                  <c:v>LGA ORF 10</c:v>
                </c:pt>
                <c:pt idx="41819">
                  <c:v>LGA ORF 11</c:v>
                </c:pt>
                <c:pt idx="41820">
                  <c:v>LGA ORF 12</c:v>
                </c:pt>
                <c:pt idx="41821">
                  <c:v>LGA PBI 01</c:v>
                </c:pt>
                <c:pt idx="41822">
                  <c:v>LGA PBI 02</c:v>
                </c:pt>
                <c:pt idx="41823">
                  <c:v>LGA PBI 03</c:v>
                </c:pt>
                <c:pt idx="41824">
                  <c:v>LGA PBI 04</c:v>
                </c:pt>
                <c:pt idx="41825">
                  <c:v>LGA PBI 05</c:v>
                </c:pt>
                <c:pt idx="41826">
                  <c:v>LGA PBI 06</c:v>
                </c:pt>
                <c:pt idx="41827">
                  <c:v>LGA PBI 07</c:v>
                </c:pt>
                <c:pt idx="41828">
                  <c:v>LGA PBI 08</c:v>
                </c:pt>
                <c:pt idx="41829">
                  <c:v>LGA PBI 09</c:v>
                </c:pt>
                <c:pt idx="41830">
                  <c:v>LGA PBI 10</c:v>
                </c:pt>
                <c:pt idx="41831">
                  <c:v>LGA PBI 11</c:v>
                </c:pt>
                <c:pt idx="41832">
                  <c:v>LGA PBI 12</c:v>
                </c:pt>
                <c:pt idx="41833">
                  <c:v>LGA PHF 01</c:v>
                </c:pt>
                <c:pt idx="41834">
                  <c:v>LGA PHF 02</c:v>
                </c:pt>
                <c:pt idx="41835">
                  <c:v>LGA PHF 03</c:v>
                </c:pt>
                <c:pt idx="41836">
                  <c:v>LGA PHF 04</c:v>
                </c:pt>
                <c:pt idx="41837">
                  <c:v>LGA PHF 05</c:v>
                </c:pt>
                <c:pt idx="41838">
                  <c:v>LGA PHF 06</c:v>
                </c:pt>
                <c:pt idx="41839">
                  <c:v>LGA PHF 07</c:v>
                </c:pt>
                <c:pt idx="41840">
                  <c:v>LGA PHF 08</c:v>
                </c:pt>
                <c:pt idx="41841">
                  <c:v>LGA PHF 09</c:v>
                </c:pt>
                <c:pt idx="41842">
                  <c:v>LGA PHF 10</c:v>
                </c:pt>
                <c:pt idx="41843">
                  <c:v>LGA PHF 11</c:v>
                </c:pt>
                <c:pt idx="41844">
                  <c:v>LGA PHF 12</c:v>
                </c:pt>
                <c:pt idx="41845">
                  <c:v>LGA PHL 01</c:v>
                </c:pt>
                <c:pt idx="41846">
                  <c:v>LGA PHL 02</c:v>
                </c:pt>
                <c:pt idx="41847">
                  <c:v>LGA PHL 03</c:v>
                </c:pt>
                <c:pt idx="41848">
                  <c:v>LGA PHL 04</c:v>
                </c:pt>
                <c:pt idx="41849">
                  <c:v>LGA PHL 05</c:v>
                </c:pt>
                <c:pt idx="41850">
                  <c:v>LGA PHL 06</c:v>
                </c:pt>
                <c:pt idx="41851">
                  <c:v>LGA PHL 07</c:v>
                </c:pt>
                <c:pt idx="41852">
                  <c:v>LGA PHL 08</c:v>
                </c:pt>
                <c:pt idx="41853">
                  <c:v>LGA PHL 09</c:v>
                </c:pt>
                <c:pt idx="41854">
                  <c:v>LGA PHL 10</c:v>
                </c:pt>
                <c:pt idx="41855">
                  <c:v>LGA PHL 11</c:v>
                </c:pt>
                <c:pt idx="41856">
                  <c:v>LGA PHL 12</c:v>
                </c:pt>
                <c:pt idx="41857">
                  <c:v>LGA PHX 03</c:v>
                </c:pt>
                <c:pt idx="41858">
                  <c:v>LGA PHX 04</c:v>
                </c:pt>
                <c:pt idx="41859">
                  <c:v>LGA PHX 05</c:v>
                </c:pt>
                <c:pt idx="41860">
                  <c:v>LGA PHX 06</c:v>
                </c:pt>
                <c:pt idx="41861">
                  <c:v>LGA PHX 07</c:v>
                </c:pt>
                <c:pt idx="41862">
                  <c:v>LGA PHX 08</c:v>
                </c:pt>
                <c:pt idx="41863">
                  <c:v>LGA PHX 09</c:v>
                </c:pt>
                <c:pt idx="41864">
                  <c:v>LGA PIT 01</c:v>
                </c:pt>
                <c:pt idx="41865">
                  <c:v>LGA PIT 02</c:v>
                </c:pt>
                <c:pt idx="41866">
                  <c:v>LGA PIT 03</c:v>
                </c:pt>
                <c:pt idx="41867">
                  <c:v>LGA PIT 04</c:v>
                </c:pt>
                <c:pt idx="41868">
                  <c:v>LGA PIT 05</c:v>
                </c:pt>
                <c:pt idx="41869">
                  <c:v>LGA PIT 06</c:v>
                </c:pt>
                <c:pt idx="41870">
                  <c:v>LGA PIT 07</c:v>
                </c:pt>
                <c:pt idx="41871">
                  <c:v>LGA PIT 08</c:v>
                </c:pt>
                <c:pt idx="41872">
                  <c:v>LGA PIT 09</c:v>
                </c:pt>
                <c:pt idx="41873">
                  <c:v>LGA PIT 10</c:v>
                </c:pt>
                <c:pt idx="41874">
                  <c:v>LGA PIT 11</c:v>
                </c:pt>
                <c:pt idx="41875">
                  <c:v>LGA PIT 12</c:v>
                </c:pt>
                <c:pt idx="41876">
                  <c:v>LGA PWM 01</c:v>
                </c:pt>
                <c:pt idx="41877">
                  <c:v>LGA PWM 02</c:v>
                </c:pt>
                <c:pt idx="41878">
                  <c:v>LGA PWM 03</c:v>
                </c:pt>
                <c:pt idx="41879">
                  <c:v>LGA PWM 04</c:v>
                </c:pt>
                <c:pt idx="41880">
                  <c:v>LGA PWM 05</c:v>
                </c:pt>
                <c:pt idx="41881">
                  <c:v>LGA PWM 06</c:v>
                </c:pt>
                <c:pt idx="41882">
                  <c:v>LGA PWM 07</c:v>
                </c:pt>
                <c:pt idx="41883">
                  <c:v>LGA PWM 08</c:v>
                </c:pt>
                <c:pt idx="41884">
                  <c:v>LGA PWM 09</c:v>
                </c:pt>
                <c:pt idx="41885">
                  <c:v>LGA PWM 10</c:v>
                </c:pt>
                <c:pt idx="41886">
                  <c:v>LGA PWM 11</c:v>
                </c:pt>
                <c:pt idx="41887">
                  <c:v>LGA PWM 12</c:v>
                </c:pt>
                <c:pt idx="41888">
                  <c:v>LGA RDU 01</c:v>
                </c:pt>
                <c:pt idx="41889">
                  <c:v>LGA RDU 02</c:v>
                </c:pt>
                <c:pt idx="41890">
                  <c:v>LGA RDU 03</c:v>
                </c:pt>
                <c:pt idx="41891">
                  <c:v>LGA RDU 04</c:v>
                </c:pt>
                <c:pt idx="41892">
                  <c:v>LGA RDU 05</c:v>
                </c:pt>
                <c:pt idx="41893">
                  <c:v>LGA RDU 06</c:v>
                </c:pt>
                <c:pt idx="41894">
                  <c:v>LGA RDU 07</c:v>
                </c:pt>
                <c:pt idx="41895">
                  <c:v>LGA RDU 08</c:v>
                </c:pt>
                <c:pt idx="41896">
                  <c:v>LGA RDU 09</c:v>
                </c:pt>
                <c:pt idx="41897">
                  <c:v>LGA RDU 10</c:v>
                </c:pt>
                <c:pt idx="41898">
                  <c:v>LGA RDU 11</c:v>
                </c:pt>
                <c:pt idx="41899">
                  <c:v>LGA RDU 12</c:v>
                </c:pt>
                <c:pt idx="41900">
                  <c:v>LGA RIC 01</c:v>
                </c:pt>
                <c:pt idx="41901">
                  <c:v>LGA RIC 02</c:v>
                </c:pt>
                <c:pt idx="41902">
                  <c:v>LGA RIC 03</c:v>
                </c:pt>
                <c:pt idx="41903">
                  <c:v>LGA RIC 04</c:v>
                </c:pt>
                <c:pt idx="41904">
                  <c:v>LGA RIC 05</c:v>
                </c:pt>
                <c:pt idx="41905">
                  <c:v>LGA RIC 06</c:v>
                </c:pt>
                <c:pt idx="41906">
                  <c:v>LGA RIC 07</c:v>
                </c:pt>
                <c:pt idx="41907">
                  <c:v>LGA RIC 08</c:v>
                </c:pt>
                <c:pt idx="41908">
                  <c:v>LGA RIC 09</c:v>
                </c:pt>
                <c:pt idx="41909">
                  <c:v>LGA RIC 10</c:v>
                </c:pt>
                <c:pt idx="41910">
                  <c:v>LGA RIC 11</c:v>
                </c:pt>
                <c:pt idx="41911">
                  <c:v>LGA RIC 12</c:v>
                </c:pt>
                <c:pt idx="41912">
                  <c:v>LGA ROA 01</c:v>
                </c:pt>
                <c:pt idx="41913">
                  <c:v>LGA ROA 02</c:v>
                </c:pt>
                <c:pt idx="41914">
                  <c:v>LGA ROA 03</c:v>
                </c:pt>
                <c:pt idx="41915">
                  <c:v>LGA ROA 04</c:v>
                </c:pt>
                <c:pt idx="41916">
                  <c:v>LGA ROA 05</c:v>
                </c:pt>
                <c:pt idx="41917">
                  <c:v>LGA ROA 06</c:v>
                </c:pt>
                <c:pt idx="41918">
                  <c:v>LGA ROA 07</c:v>
                </c:pt>
                <c:pt idx="41919">
                  <c:v>LGA ROA 08</c:v>
                </c:pt>
                <c:pt idx="41920">
                  <c:v>LGA ROA 09</c:v>
                </c:pt>
                <c:pt idx="41921">
                  <c:v>LGA ROA 10</c:v>
                </c:pt>
                <c:pt idx="41922">
                  <c:v>LGA ROA 11</c:v>
                </c:pt>
                <c:pt idx="41923">
                  <c:v>LGA ROA 12</c:v>
                </c:pt>
                <c:pt idx="41924">
                  <c:v>LGA ROC 01</c:v>
                </c:pt>
                <c:pt idx="41925">
                  <c:v>LGA ROC 02</c:v>
                </c:pt>
                <c:pt idx="41926">
                  <c:v>LGA ROC 03</c:v>
                </c:pt>
                <c:pt idx="41927">
                  <c:v>LGA ROC 04</c:v>
                </c:pt>
                <c:pt idx="41928">
                  <c:v>LGA ROC 05</c:v>
                </c:pt>
                <c:pt idx="41929">
                  <c:v>LGA ROC 06</c:v>
                </c:pt>
                <c:pt idx="41930">
                  <c:v>LGA ROC 07</c:v>
                </c:pt>
                <c:pt idx="41931">
                  <c:v>LGA ROC 08</c:v>
                </c:pt>
                <c:pt idx="41932">
                  <c:v>LGA ROC 09</c:v>
                </c:pt>
                <c:pt idx="41933">
                  <c:v>LGA ROC 10</c:v>
                </c:pt>
                <c:pt idx="41934">
                  <c:v>LGA ROC 11</c:v>
                </c:pt>
                <c:pt idx="41935">
                  <c:v>LGA ROC 12</c:v>
                </c:pt>
                <c:pt idx="41936">
                  <c:v>LGA RSW 01</c:v>
                </c:pt>
                <c:pt idx="41937">
                  <c:v>LGA RSW 02</c:v>
                </c:pt>
                <c:pt idx="41938">
                  <c:v>LGA RSW 03</c:v>
                </c:pt>
                <c:pt idx="41939">
                  <c:v>LGA RSW 04</c:v>
                </c:pt>
                <c:pt idx="41940">
                  <c:v>LGA RSW 05</c:v>
                </c:pt>
                <c:pt idx="41941">
                  <c:v>LGA RSW 06</c:v>
                </c:pt>
                <c:pt idx="41942">
                  <c:v>LGA RSW 07</c:v>
                </c:pt>
                <c:pt idx="41943">
                  <c:v>LGA RSW 08</c:v>
                </c:pt>
                <c:pt idx="41944">
                  <c:v>LGA RSW 09</c:v>
                </c:pt>
                <c:pt idx="41945">
                  <c:v>LGA RSW 10</c:v>
                </c:pt>
                <c:pt idx="41946">
                  <c:v>LGA RSW 11</c:v>
                </c:pt>
                <c:pt idx="41947">
                  <c:v>LGA RSW 12</c:v>
                </c:pt>
                <c:pt idx="41948">
                  <c:v>LGA SAT 11</c:v>
                </c:pt>
                <c:pt idx="41949">
                  <c:v>LGA SAT 12</c:v>
                </c:pt>
                <c:pt idx="41950">
                  <c:v>LGA SAV 01</c:v>
                </c:pt>
                <c:pt idx="41951">
                  <c:v>LGA SAV 02</c:v>
                </c:pt>
                <c:pt idx="41952">
                  <c:v>LGA SAV 03</c:v>
                </c:pt>
                <c:pt idx="41953">
                  <c:v>LGA SAV 04</c:v>
                </c:pt>
                <c:pt idx="41954">
                  <c:v>LGA SAV 05</c:v>
                </c:pt>
                <c:pt idx="41955">
                  <c:v>LGA SAV 06</c:v>
                </c:pt>
                <c:pt idx="41956">
                  <c:v>LGA SAV 07</c:v>
                </c:pt>
                <c:pt idx="41957">
                  <c:v>LGA SAV 08</c:v>
                </c:pt>
                <c:pt idx="41958">
                  <c:v>LGA SAV 09</c:v>
                </c:pt>
                <c:pt idx="41959">
                  <c:v>LGA SAV 10</c:v>
                </c:pt>
                <c:pt idx="41960">
                  <c:v>LGA SAV 11</c:v>
                </c:pt>
                <c:pt idx="41961">
                  <c:v>LGA SAV 12</c:v>
                </c:pt>
                <c:pt idx="41962">
                  <c:v>LGA SBN 08</c:v>
                </c:pt>
                <c:pt idx="41963">
                  <c:v>LGA SBN 09</c:v>
                </c:pt>
                <c:pt idx="41964">
                  <c:v>LGA SBN 10</c:v>
                </c:pt>
                <c:pt idx="41965">
                  <c:v>LGA SBN 11</c:v>
                </c:pt>
                <c:pt idx="41966">
                  <c:v>LGA SDF 01</c:v>
                </c:pt>
                <c:pt idx="41967">
                  <c:v>LGA SDF 02</c:v>
                </c:pt>
                <c:pt idx="41968">
                  <c:v>LGA SDF 03</c:v>
                </c:pt>
                <c:pt idx="41969">
                  <c:v>LGA SDF 04</c:v>
                </c:pt>
                <c:pt idx="41970">
                  <c:v>LGA SDF 05</c:v>
                </c:pt>
                <c:pt idx="41971">
                  <c:v>LGA SDF 06</c:v>
                </c:pt>
                <c:pt idx="41972">
                  <c:v>LGA SDF 07</c:v>
                </c:pt>
                <c:pt idx="41973">
                  <c:v>LGA SDF 08</c:v>
                </c:pt>
                <c:pt idx="41974">
                  <c:v>LGA SDF 09</c:v>
                </c:pt>
                <c:pt idx="41975">
                  <c:v>LGA SDF 10</c:v>
                </c:pt>
                <c:pt idx="41976">
                  <c:v>LGA SDF 11</c:v>
                </c:pt>
                <c:pt idx="41977">
                  <c:v>LGA SDF 12</c:v>
                </c:pt>
                <c:pt idx="41978">
                  <c:v>LGA SLC 02</c:v>
                </c:pt>
                <c:pt idx="41979">
                  <c:v>LGA SLC 03</c:v>
                </c:pt>
                <c:pt idx="41980">
                  <c:v>LGA SLC 04</c:v>
                </c:pt>
                <c:pt idx="41981">
                  <c:v>LGA SLC 06</c:v>
                </c:pt>
                <c:pt idx="41982">
                  <c:v>LGA SLC 07</c:v>
                </c:pt>
                <c:pt idx="41983">
                  <c:v>LGA SLC 08</c:v>
                </c:pt>
                <c:pt idx="41984">
                  <c:v>LGA SLC 09</c:v>
                </c:pt>
                <c:pt idx="41985">
                  <c:v>LGA SRQ 01</c:v>
                </c:pt>
                <c:pt idx="41986">
                  <c:v>LGA SRQ 02</c:v>
                </c:pt>
                <c:pt idx="41987">
                  <c:v>LGA SRQ 03</c:v>
                </c:pt>
                <c:pt idx="41988">
                  <c:v>LGA SRQ 04</c:v>
                </c:pt>
                <c:pt idx="41989">
                  <c:v>LGA SRQ 05</c:v>
                </c:pt>
                <c:pt idx="41990">
                  <c:v>LGA SRQ 06</c:v>
                </c:pt>
                <c:pt idx="41991">
                  <c:v>LGA SRQ 07</c:v>
                </c:pt>
                <c:pt idx="41992">
                  <c:v>LGA SRQ 08</c:v>
                </c:pt>
                <c:pt idx="41993">
                  <c:v>LGA SRQ 09</c:v>
                </c:pt>
                <c:pt idx="41994">
                  <c:v>LGA SRQ 10</c:v>
                </c:pt>
                <c:pt idx="41995">
                  <c:v>LGA SRQ 11</c:v>
                </c:pt>
                <c:pt idx="41996">
                  <c:v>LGA SRQ 12</c:v>
                </c:pt>
                <c:pt idx="41997">
                  <c:v>LGA STL 01</c:v>
                </c:pt>
                <c:pt idx="41998">
                  <c:v>LGA STL 02</c:v>
                </c:pt>
                <c:pt idx="41999">
                  <c:v>LGA STL 03</c:v>
                </c:pt>
                <c:pt idx="42000">
                  <c:v>LGA STL 04</c:v>
                </c:pt>
                <c:pt idx="42001">
                  <c:v>LGA STL 05</c:v>
                </c:pt>
                <c:pt idx="42002">
                  <c:v>LGA STL 06</c:v>
                </c:pt>
                <c:pt idx="42003">
                  <c:v>LGA STL 07</c:v>
                </c:pt>
                <c:pt idx="42004">
                  <c:v>LGA STL 08</c:v>
                </c:pt>
                <c:pt idx="42005">
                  <c:v>LGA STL 09</c:v>
                </c:pt>
                <c:pt idx="42006">
                  <c:v>LGA STL 10</c:v>
                </c:pt>
                <c:pt idx="42007">
                  <c:v>LGA STL 11</c:v>
                </c:pt>
                <c:pt idx="42008">
                  <c:v>LGA STL 12</c:v>
                </c:pt>
                <c:pt idx="42009">
                  <c:v>LGA STT 02</c:v>
                </c:pt>
                <c:pt idx="42010">
                  <c:v>LGA STT 03</c:v>
                </c:pt>
                <c:pt idx="42011">
                  <c:v>LGA STT 04</c:v>
                </c:pt>
                <c:pt idx="42012">
                  <c:v>LGA SYR 01</c:v>
                </c:pt>
                <c:pt idx="42013">
                  <c:v>LGA SYR 02</c:v>
                </c:pt>
                <c:pt idx="42014">
                  <c:v>LGA SYR 03</c:v>
                </c:pt>
                <c:pt idx="42015">
                  <c:v>LGA SYR 04</c:v>
                </c:pt>
                <c:pt idx="42016">
                  <c:v>LGA SYR 05</c:v>
                </c:pt>
                <c:pt idx="42017">
                  <c:v>LGA SYR 06</c:v>
                </c:pt>
                <c:pt idx="42018">
                  <c:v>LGA SYR 07</c:v>
                </c:pt>
                <c:pt idx="42019">
                  <c:v>LGA SYR 08</c:v>
                </c:pt>
                <c:pt idx="42020">
                  <c:v>LGA SYR 09</c:v>
                </c:pt>
                <c:pt idx="42021">
                  <c:v>LGA SYR 10</c:v>
                </c:pt>
                <c:pt idx="42022">
                  <c:v>LGA SYR 11</c:v>
                </c:pt>
                <c:pt idx="42023">
                  <c:v>LGA SYR 12</c:v>
                </c:pt>
                <c:pt idx="42024">
                  <c:v>LGA TPA 01</c:v>
                </c:pt>
                <c:pt idx="42025">
                  <c:v>LGA TPA 02</c:v>
                </c:pt>
                <c:pt idx="42026">
                  <c:v>LGA TPA 03</c:v>
                </c:pt>
                <c:pt idx="42027">
                  <c:v>LGA TPA 04</c:v>
                </c:pt>
                <c:pt idx="42028">
                  <c:v>LGA TPA 05</c:v>
                </c:pt>
                <c:pt idx="42029">
                  <c:v>LGA TPA 06</c:v>
                </c:pt>
                <c:pt idx="42030">
                  <c:v>LGA TPA 07</c:v>
                </c:pt>
                <c:pt idx="42031">
                  <c:v>LGA TPA 08</c:v>
                </c:pt>
                <c:pt idx="42032">
                  <c:v>LGA TPA 09</c:v>
                </c:pt>
                <c:pt idx="42033">
                  <c:v>LGA TPA 10</c:v>
                </c:pt>
                <c:pt idx="42034">
                  <c:v>LGA TPA 11</c:v>
                </c:pt>
                <c:pt idx="42035">
                  <c:v>LGA TPA 12</c:v>
                </c:pt>
                <c:pt idx="42036">
                  <c:v>LGA TVC 06</c:v>
                </c:pt>
                <c:pt idx="42037">
                  <c:v>LGA TVC 07</c:v>
                </c:pt>
                <c:pt idx="42038">
                  <c:v>LGA TVC 08</c:v>
                </c:pt>
                <c:pt idx="42039">
                  <c:v>LGA TVC 09</c:v>
                </c:pt>
                <c:pt idx="42040">
                  <c:v>LGA TYS 01</c:v>
                </c:pt>
                <c:pt idx="42041">
                  <c:v>LGA TYS 02</c:v>
                </c:pt>
                <c:pt idx="42042">
                  <c:v>LGA TYS 03</c:v>
                </c:pt>
                <c:pt idx="42043">
                  <c:v>LGA TYS 04</c:v>
                </c:pt>
                <c:pt idx="42044">
                  <c:v>LGA TYS 05</c:v>
                </c:pt>
                <c:pt idx="42045">
                  <c:v>LGA TYS 06</c:v>
                </c:pt>
                <c:pt idx="42046">
                  <c:v>LGA TYS 07</c:v>
                </c:pt>
                <c:pt idx="42047">
                  <c:v>LGA TYS 08</c:v>
                </c:pt>
                <c:pt idx="42048">
                  <c:v>LGA TYS 09</c:v>
                </c:pt>
                <c:pt idx="42049">
                  <c:v>LGA TYS 10</c:v>
                </c:pt>
                <c:pt idx="42050">
                  <c:v>LGA TYS 11</c:v>
                </c:pt>
                <c:pt idx="42051">
                  <c:v>LGA TYS 12</c:v>
                </c:pt>
                <c:pt idx="42052">
                  <c:v>LGA XNA 01</c:v>
                </c:pt>
                <c:pt idx="42053">
                  <c:v>LGA XNA 02</c:v>
                </c:pt>
                <c:pt idx="42054">
                  <c:v>LGA XNA 03</c:v>
                </c:pt>
                <c:pt idx="42055">
                  <c:v>LGA XNA 04</c:v>
                </c:pt>
                <c:pt idx="42056">
                  <c:v>LGA XNA 05</c:v>
                </c:pt>
                <c:pt idx="42057">
                  <c:v>LGA XNA 06</c:v>
                </c:pt>
                <c:pt idx="42058">
                  <c:v>LGA XNA 07</c:v>
                </c:pt>
                <c:pt idx="42059">
                  <c:v>LGA XNA 08</c:v>
                </c:pt>
                <c:pt idx="42060">
                  <c:v>LGA XNA 09</c:v>
                </c:pt>
                <c:pt idx="42061">
                  <c:v>LGA XNA 10</c:v>
                </c:pt>
                <c:pt idx="42062">
                  <c:v>LGA XNA 11</c:v>
                </c:pt>
                <c:pt idx="42063">
                  <c:v>LGA XNA 12</c:v>
                </c:pt>
                <c:pt idx="42064">
                  <c:v>LGB ANC 05</c:v>
                </c:pt>
                <c:pt idx="42065">
                  <c:v>LGB ANC 06</c:v>
                </c:pt>
                <c:pt idx="42066">
                  <c:v>LGB ANC 07</c:v>
                </c:pt>
                <c:pt idx="42067">
                  <c:v>LGB ANC 08</c:v>
                </c:pt>
                <c:pt idx="42068">
                  <c:v>LGB ANC 09</c:v>
                </c:pt>
                <c:pt idx="42069">
                  <c:v>LGB AUS 01</c:v>
                </c:pt>
                <c:pt idx="42070">
                  <c:v>LGB AUS 02</c:v>
                </c:pt>
                <c:pt idx="42071">
                  <c:v>LGB AUS 03</c:v>
                </c:pt>
                <c:pt idx="42072">
                  <c:v>LGB AUS 04</c:v>
                </c:pt>
                <c:pt idx="42073">
                  <c:v>LGB AUS 05</c:v>
                </c:pt>
                <c:pt idx="42074">
                  <c:v>LGB AUS 06</c:v>
                </c:pt>
                <c:pt idx="42075">
                  <c:v>LGB AUS 07</c:v>
                </c:pt>
                <c:pt idx="42076">
                  <c:v>LGB AUS 08</c:v>
                </c:pt>
                <c:pt idx="42077">
                  <c:v>LGB AUS 09</c:v>
                </c:pt>
                <c:pt idx="42078">
                  <c:v>LGB AUS 10</c:v>
                </c:pt>
                <c:pt idx="42079">
                  <c:v>LGB AUS 11</c:v>
                </c:pt>
                <c:pt idx="42080">
                  <c:v>LGB AUS 12</c:v>
                </c:pt>
                <c:pt idx="42081">
                  <c:v>LGB BOS 01</c:v>
                </c:pt>
                <c:pt idx="42082">
                  <c:v>LGB BOS 02</c:v>
                </c:pt>
                <c:pt idx="42083">
                  <c:v>LGB BOS 03</c:v>
                </c:pt>
                <c:pt idx="42084">
                  <c:v>LGB BOS 04</c:v>
                </c:pt>
                <c:pt idx="42085">
                  <c:v>LGB BOS 05</c:v>
                </c:pt>
                <c:pt idx="42086">
                  <c:v>LGB BOS 06</c:v>
                </c:pt>
                <c:pt idx="42087">
                  <c:v>LGB BOS 07</c:v>
                </c:pt>
                <c:pt idx="42088">
                  <c:v>LGB BOS 08</c:v>
                </c:pt>
                <c:pt idx="42089">
                  <c:v>LGB BOS 09</c:v>
                </c:pt>
                <c:pt idx="42090">
                  <c:v>LGB BOS 10</c:v>
                </c:pt>
                <c:pt idx="42091">
                  <c:v>LGB BOS 11</c:v>
                </c:pt>
                <c:pt idx="42092">
                  <c:v>LGB BOS 12</c:v>
                </c:pt>
                <c:pt idx="42093">
                  <c:v>LGB BUF 02</c:v>
                </c:pt>
                <c:pt idx="42094">
                  <c:v>LGB BUF 12</c:v>
                </c:pt>
                <c:pt idx="42095">
                  <c:v>LGB BZN 12</c:v>
                </c:pt>
                <c:pt idx="42096">
                  <c:v>LGB DEN 01</c:v>
                </c:pt>
                <c:pt idx="42097">
                  <c:v>LGB DEN 02</c:v>
                </c:pt>
                <c:pt idx="42098">
                  <c:v>LGB DEN 03</c:v>
                </c:pt>
                <c:pt idx="42099">
                  <c:v>LGB DEN 04</c:v>
                </c:pt>
                <c:pt idx="42100">
                  <c:v>LGB DEN 05</c:v>
                </c:pt>
                <c:pt idx="42101">
                  <c:v>LGB DEN 06</c:v>
                </c:pt>
                <c:pt idx="42102">
                  <c:v>LGB DEN 07</c:v>
                </c:pt>
                <c:pt idx="42103">
                  <c:v>LGB DEN 08</c:v>
                </c:pt>
                <c:pt idx="42104">
                  <c:v>LGB DEN 09</c:v>
                </c:pt>
                <c:pt idx="42105">
                  <c:v>LGB DEN 10</c:v>
                </c:pt>
                <c:pt idx="42106">
                  <c:v>LGB DEN 11</c:v>
                </c:pt>
                <c:pt idx="42107">
                  <c:v>LGB DEN 12</c:v>
                </c:pt>
                <c:pt idx="42108">
                  <c:v>LGB FAT 03</c:v>
                </c:pt>
                <c:pt idx="42109">
                  <c:v>LGB FLL 01</c:v>
                </c:pt>
                <c:pt idx="42110">
                  <c:v>LGB FLL 02</c:v>
                </c:pt>
                <c:pt idx="42111">
                  <c:v>LGB FLL 03</c:v>
                </c:pt>
                <c:pt idx="42112">
                  <c:v>LGB FLL 04</c:v>
                </c:pt>
                <c:pt idx="42113">
                  <c:v>LGB FLL 05</c:v>
                </c:pt>
                <c:pt idx="42114">
                  <c:v>LGB FLL 06</c:v>
                </c:pt>
                <c:pt idx="42115">
                  <c:v>LGB FLL 07</c:v>
                </c:pt>
                <c:pt idx="42116">
                  <c:v>LGB FLL 08</c:v>
                </c:pt>
                <c:pt idx="42117">
                  <c:v>LGB FLL 09</c:v>
                </c:pt>
                <c:pt idx="42118">
                  <c:v>LGB FLL 10</c:v>
                </c:pt>
                <c:pt idx="42119">
                  <c:v>LGB FLL 11</c:v>
                </c:pt>
                <c:pt idx="42120">
                  <c:v>LGB FLL 12</c:v>
                </c:pt>
                <c:pt idx="42121">
                  <c:v>LGB HDN 12</c:v>
                </c:pt>
                <c:pt idx="42122">
                  <c:v>LGB HNL 06</c:v>
                </c:pt>
                <c:pt idx="42123">
                  <c:v>LGB HNL 07</c:v>
                </c:pt>
                <c:pt idx="42124">
                  <c:v>LGB HNL 08</c:v>
                </c:pt>
                <c:pt idx="42125">
                  <c:v>LGB HNL 09</c:v>
                </c:pt>
                <c:pt idx="42126">
                  <c:v>LGB HNL 10</c:v>
                </c:pt>
                <c:pt idx="42127">
                  <c:v>LGB HNL 11</c:v>
                </c:pt>
                <c:pt idx="42128">
                  <c:v>LGB HNL 12</c:v>
                </c:pt>
                <c:pt idx="42129">
                  <c:v>LGB IAD 01</c:v>
                </c:pt>
                <c:pt idx="42130">
                  <c:v>LGB IAD 02</c:v>
                </c:pt>
                <c:pt idx="42131">
                  <c:v>LGB IAD 03</c:v>
                </c:pt>
                <c:pt idx="42132">
                  <c:v>LGB IAD 04</c:v>
                </c:pt>
                <c:pt idx="42133">
                  <c:v>LGB IAD 05</c:v>
                </c:pt>
                <c:pt idx="42134">
                  <c:v>LGB IAD 06</c:v>
                </c:pt>
                <c:pt idx="42135">
                  <c:v>LGB IAD 07</c:v>
                </c:pt>
                <c:pt idx="42136">
                  <c:v>LGB IAD 08</c:v>
                </c:pt>
                <c:pt idx="42137">
                  <c:v>LGB IAD 09</c:v>
                </c:pt>
                <c:pt idx="42138">
                  <c:v>LGB IAD 10</c:v>
                </c:pt>
                <c:pt idx="42139">
                  <c:v>LGB IAD 11</c:v>
                </c:pt>
                <c:pt idx="42140">
                  <c:v>LGB IAD 12</c:v>
                </c:pt>
                <c:pt idx="42141">
                  <c:v>LGB JFK 01</c:v>
                </c:pt>
                <c:pt idx="42142">
                  <c:v>LGB JFK 02</c:v>
                </c:pt>
                <c:pt idx="42143">
                  <c:v>LGB JFK 03</c:v>
                </c:pt>
                <c:pt idx="42144">
                  <c:v>LGB JFK 04</c:v>
                </c:pt>
                <c:pt idx="42145">
                  <c:v>LGB JFK 05</c:v>
                </c:pt>
                <c:pt idx="42146">
                  <c:v>LGB JFK 06</c:v>
                </c:pt>
                <c:pt idx="42147">
                  <c:v>LGB JFK 07</c:v>
                </c:pt>
                <c:pt idx="42148">
                  <c:v>LGB JFK 08</c:v>
                </c:pt>
                <c:pt idx="42149">
                  <c:v>LGB JFK 09</c:v>
                </c:pt>
                <c:pt idx="42150">
                  <c:v>LGB JFK 10</c:v>
                </c:pt>
                <c:pt idx="42151">
                  <c:v>LGB JFK 11</c:v>
                </c:pt>
                <c:pt idx="42152">
                  <c:v>LGB JFK 12</c:v>
                </c:pt>
                <c:pt idx="42153">
                  <c:v>LGB LAS 01</c:v>
                </c:pt>
                <c:pt idx="42154">
                  <c:v>LGB LAS 02</c:v>
                </c:pt>
                <c:pt idx="42155">
                  <c:v>LGB LAS 03</c:v>
                </c:pt>
                <c:pt idx="42156">
                  <c:v>LGB LAS 04</c:v>
                </c:pt>
                <c:pt idx="42157">
                  <c:v>LGB LAS 05</c:v>
                </c:pt>
                <c:pt idx="42158">
                  <c:v>LGB LAS 06</c:v>
                </c:pt>
                <c:pt idx="42159">
                  <c:v>LGB LAS 07</c:v>
                </c:pt>
                <c:pt idx="42160">
                  <c:v>LGB LAS 08</c:v>
                </c:pt>
                <c:pt idx="42161">
                  <c:v>LGB LAS 09</c:v>
                </c:pt>
                <c:pt idx="42162">
                  <c:v>LGB LAS 10</c:v>
                </c:pt>
                <c:pt idx="42163">
                  <c:v>LGB LAS 11</c:v>
                </c:pt>
                <c:pt idx="42164">
                  <c:v>LGB LAS 12</c:v>
                </c:pt>
                <c:pt idx="42165">
                  <c:v>LGB MCO 02</c:v>
                </c:pt>
                <c:pt idx="42166">
                  <c:v>LGB OAK 01</c:v>
                </c:pt>
                <c:pt idx="42167">
                  <c:v>LGB OAK 02</c:v>
                </c:pt>
                <c:pt idx="42168">
                  <c:v>LGB OAK 03</c:v>
                </c:pt>
                <c:pt idx="42169">
                  <c:v>LGB OAK 04</c:v>
                </c:pt>
                <c:pt idx="42170">
                  <c:v>LGB OAK 05</c:v>
                </c:pt>
                <c:pt idx="42171">
                  <c:v>LGB OAK 06</c:v>
                </c:pt>
                <c:pt idx="42172">
                  <c:v>LGB OAK 07</c:v>
                </c:pt>
                <c:pt idx="42173">
                  <c:v>LGB OAK 08</c:v>
                </c:pt>
                <c:pt idx="42174">
                  <c:v>LGB OAK 09</c:v>
                </c:pt>
                <c:pt idx="42175">
                  <c:v>LGB OAK 10</c:v>
                </c:pt>
                <c:pt idx="42176">
                  <c:v>LGB OAK 11</c:v>
                </c:pt>
                <c:pt idx="42177">
                  <c:v>LGB OAK 12</c:v>
                </c:pt>
                <c:pt idx="42178">
                  <c:v>LGB ORD 01</c:v>
                </c:pt>
                <c:pt idx="42179">
                  <c:v>LGB ORD 02</c:v>
                </c:pt>
                <c:pt idx="42180">
                  <c:v>LGB ORD 03</c:v>
                </c:pt>
                <c:pt idx="42181">
                  <c:v>LGB ORD 04</c:v>
                </c:pt>
                <c:pt idx="42182">
                  <c:v>LGB ORD 05</c:v>
                </c:pt>
                <c:pt idx="42183">
                  <c:v>LGB ORD 06</c:v>
                </c:pt>
                <c:pt idx="42184">
                  <c:v>LGB ORD 07</c:v>
                </c:pt>
                <c:pt idx="42185">
                  <c:v>LGB ORD 08</c:v>
                </c:pt>
                <c:pt idx="42186">
                  <c:v>LGB ORD 09</c:v>
                </c:pt>
                <c:pt idx="42187">
                  <c:v>LGB ORD 10</c:v>
                </c:pt>
                <c:pt idx="42188">
                  <c:v>LGB ORD 11</c:v>
                </c:pt>
                <c:pt idx="42189">
                  <c:v>LGB ORD 12</c:v>
                </c:pt>
                <c:pt idx="42190">
                  <c:v>LGB PDX 01</c:v>
                </c:pt>
                <c:pt idx="42191">
                  <c:v>LGB PDX 02</c:v>
                </c:pt>
                <c:pt idx="42192">
                  <c:v>LGB PDX 03</c:v>
                </c:pt>
                <c:pt idx="42193">
                  <c:v>LGB PDX 04</c:v>
                </c:pt>
                <c:pt idx="42194">
                  <c:v>LGB PDX 05</c:v>
                </c:pt>
                <c:pt idx="42195">
                  <c:v>LGB PDX 06</c:v>
                </c:pt>
                <c:pt idx="42196">
                  <c:v>LGB PDX 07</c:v>
                </c:pt>
                <c:pt idx="42197">
                  <c:v>LGB PDX 08</c:v>
                </c:pt>
                <c:pt idx="42198">
                  <c:v>LGB PDX 09</c:v>
                </c:pt>
                <c:pt idx="42199">
                  <c:v>LGB PDX 10</c:v>
                </c:pt>
                <c:pt idx="42200">
                  <c:v>LGB PDX 11</c:v>
                </c:pt>
                <c:pt idx="42201">
                  <c:v>LGB PDX 12</c:v>
                </c:pt>
                <c:pt idx="42202">
                  <c:v>LGB PHX 01</c:v>
                </c:pt>
                <c:pt idx="42203">
                  <c:v>LGB PHX 02</c:v>
                </c:pt>
                <c:pt idx="42204">
                  <c:v>LGB PHX 03</c:v>
                </c:pt>
                <c:pt idx="42205">
                  <c:v>LGB PHX 04</c:v>
                </c:pt>
                <c:pt idx="42206">
                  <c:v>LGB PHX 05</c:v>
                </c:pt>
                <c:pt idx="42207">
                  <c:v>LGB PHX 06</c:v>
                </c:pt>
                <c:pt idx="42208">
                  <c:v>LGB PHX 07</c:v>
                </c:pt>
                <c:pt idx="42209">
                  <c:v>LGB PHX 08</c:v>
                </c:pt>
                <c:pt idx="42210">
                  <c:v>LGB PHX 09</c:v>
                </c:pt>
                <c:pt idx="42211">
                  <c:v>LGB PHX 10</c:v>
                </c:pt>
                <c:pt idx="42212">
                  <c:v>LGB PHX 11</c:v>
                </c:pt>
                <c:pt idx="42213">
                  <c:v>LGB PHX 12</c:v>
                </c:pt>
                <c:pt idx="42214">
                  <c:v>LGB RNO 01</c:v>
                </c:pt>
                <c:pt idx="42215">
                  <c:v>LGB RNO 02</c:v>
                </c:pt>
                <c:pt idx="42216">
                  <c:v>LGB RNO 03</c:v>
                </c:pt>
                <c:pt idx="42217">
                  <c:v>LGB RNO 04</c:v>
                </c:pt>
                <c:pt idx="42218">
                  <c:v>LGB RNO 05</c:v>
                </c:pt>
                <c:pt idx="42219">
                  <c:v>LGB RNO 06</c:v>
                </c:pt>
                <c:pt idx="42220">
                  <c:v>LGB RNO 07</c:v>
                </c:pt>
                <c:pt idx="42221">
                  <c:v>LGB RNO 08</c:v>
                </c:pt>
                <c:pt idx="42222">
                  <c:v>LGB RNO 09</c:v>
                </c:pt>
                <c:pt idx="42223">
                  <c:v>LGB RNO 10</c:v>
                </c:pt>
                <c:pt idx="42224">
                  <c:v>LGB RNO 11</c:v>
                </c:pt>
                <c:pt idx="42225">
                  <c:v>LGB RNO 12</c:v>
                </c:pt>
                <c:pt idx="42226">
                  <c:v>LGB SEA 01</c:v>
                </c:pt>
                <c:pt idx="42227">
                  <c:v>LGB SEA 02</c:v>
                </c:pt>
                <c:pt idx="42228">
                  <c:v>LGB SEA 03</c:v>
                </c:pt>
                <c:pt idx="42229">
                  <c:v>LGB SEA 04</c:v>
                </c:pt>
                <c:pt idx="42230">
                  <c:v>LGB SEA 05</c:v>
                </c:pt>
                <c:pt idx="42231">
                  <c:v>LGB SEA 06</c:v>
                </c:pt>
                <c:pt idx="42232">
                  <c:v>LGB SEA 07</c:v>
                </c:pt>
                <c:pt idx="42233">
                  <c:v>LGB SEA 08</c:v>
                </c:pt>
                <c:pt idx="42234">
                  <c:v>LGB SEA 09</c:v>
                </c:pt>
                <c:pt idx="42235">
                  <c:v>LGB SEA 10</c:v>
                </c:pt>
                <c:pt idx="42236">
                  <c:v>LGB SEA 11</c:v>
                </c:pt>
                <c:pt idx="42237">
                  <c:v>LGB SEA 12</c:v>
                </c:pt>
                <c:pt idx="42238">
                  <c:v>LGB SFO 01</c:v>
                </c:pt>
                <c:pt idx="42239">
                  <c:v>LGB SFO 02</c:v>
                </c:pt>
                <c:pt idx="42240">
                  <c:v>LGB SFO 03</c:v>
                </c:pt>
                <c:pt idx="42241">
                  <c:v>LGB SFO 04</c:v>
                </c:pt>
                <c:pt idx="42242">
                  <c:v>LGB SFO 05</c:v>
                </c:pt>
                <c:pt idx="42243">
                  <c:v>LGB SFO 06</c:v>
                </c:pt>
                <c:pt idx="42244">
                  <c:v>LGB SFO 07</c:v>
                </c:pt>
                <c:pt idx="42245">
                  <c:v>LGB SFO 08</c:v>
                </c:pt>
                <c:pt idx="42246">
                  <c:v>LGB SFO 09</c:v>
                </c:pt>
                <c:pt idx="42247">
                  <c:v>LGB SFO 10</c:v>
                </c:pt>
                <c:pt idx="42248">
                  <c:v>LGB SFO 11</c:v>
                </c:pt>
                <c:pt idx="42249">
                  <c:v>LGB SFO 12</c:v>
                </c:pt>
                <c:pt idx="42250">
                  <c:v>LGB SJC 01</c:v>
                </c:pt>
                <c:pt idx="42251">
                  <c:v>LGB SJC 02</c:v>
                </c:pt>
                <c:pt idx="42252">
                  <c:v>LGB SJC 03</c:v>
                </c:pt>
                <c:pt idx="42253">
                  <c:v>LGB SJC 04</c:v>
                </c:pt>
                <c:pt idx="42254">
                  <c:v>LGB SJC 05</c:v>
                </c:pt>
                <c:pt idx="42255">
                  <c:v>LGB SJC 06</c:v>
                </c:pt>
                <c:pt idx="42256">
                  <c:v>LGB SJC 07</c:v>
                </c:pt>
                <c:pt idx="42257">
                  <c:v>LGB SJC 08</c:v>
                </c:pt>
                <c:pt idx="42258">
                  <c:v>LGB SJC 09</c:v>
                </c:pt>
                <c:pt idx="42259">
                  <c:v>LGB SJC 10</c:v>
                </c:pt>
                <c:pt idx="42260">
                  <c:v>LGB SJC 11</c:v>
                </c:pt>
                <c:pt idx="42261">
                  <c:v>LGB SJC 12</c:v>
                </c:pt>
                <c:pt idx="42262">
                  <c:v>LGB SLC 01</c:v>
                </c:pt>
                <c:pt idx="42263">
                  <c:v>LGB SLC 02</c:v>
                </c:pt>
                <c:pt idx="42264">
                  <c:v>LGB SLC 03</c:v>
                </c:pt>
                <c:pt idx="42265">
                  <c:v>LGB SLC 04</c:v>
                </c:pt>
                <c:pt idx="42266">
                  <c:v>LGB SLC 05</c:v>
                </c:pt>
                <c:pt idx="42267">
                  <c:v>LGB SLC 06</c:v>
                </c:pt>
                <c:pt idx="42268">
                  <c:v>LGB SLC 07</c:v>
                </c:pt>
                <c:pt idx="42269">
                  <c:v>LGB SLC 08</c:v>
                </c:pt>
                <c:pt idx="42270">
                  <c:v>LGB SLC 09</c:v>
                </c:pt>
                <c:pt idx="42271">
                  <c:v>LGB SLC 10</c:v>
                </c:pt>
                <c:pt idx="42272">
                  <c:v>LGB SLC 11</c:v>
                </c:pt>
                <c:pt idx="42273">
                  <c:v>LGB SLC 12</c:v>
                </c:pt>
                <c:pt idx="42274">
                  <c:v>LGB SMF 01</c:v>
                </c:pt>
                <c:pt idx="42275">
                  <c:v>LGB SMF 02</c:v>
                </c:pt>
                <c:pt idx="42276">
                  <c:v>LGB SMF 03</c:v>
                </c:pt>
                <c:pt idx="42277">
                  <c:v>LGB SMF 04</c:v>
                </c:pt>
                <c:pt idx="42278">
                  <c:v>LGB SMF 05</c:v>
                </c:pt>
                <c:pt idx="42279">
                  <c:v>LGB SMF 06</c:v>
                </c:pt>
                <c:pt idx="42280">
                  <c:v>LGB SMF 07</c:v>
                </c:pt>
                <c:pt idx="42281">
                  <c:v>LGB SMF 08</c:v>
                </c:pt>
                <c:pt idx="42282">
                  <c:v>LGB SMF 09</c:v>
                </c:pt>
                <c:pt idx="42283">
                  <c:v>LGB SMF 10</c:v>
                </c:pt>
                <c:pt idx="42284">
                  <c:v>LGB SMF 11</c:v>
                </c:pt>
                <c:pt idx="42285">
                  <c:v>LGB SMF 12</c:v>
                </c:pt>
                <c:pt idx="42286">
                  <c:v>LIH DEN 01</c:v>
                </c:pt>
                <c:pt idx="42287">
                  <c:v>LIH DEN 02</c:v>
                </c:pt>
                <c:pt idx="42288">
                  <c:v>LIH DEN 03</c:v>
                </c:pt>
                <c:pt idx="42289">
                  <c:v>LIH DEN 04</c:v>
                </c:pt>
                <c:pt idx="42290">
                  <c:v>LIH DEN 05</c:v>
                </c:pt>
                <c:pt idx="42291">
                  <c:v>LIH DEN 06</c:v>
                </c:pt>
                <c:pt idx="42292">
                  <c:v>LIH DEN 07</c:v>
                </c:pt>
                <c:pt idx="42293">
                  <c:v>LIH DEN 08</c:v>
                </c:pt>
                <c:pt idx="42294">
                  <c:v>LIH DEN 09</c:v>
                </c:pt>
                <c:pt idx="42295">
                  <c:v>LIH DEN 10</c:v>
                </c:pt>
                <c:pt idx="42296">
                  <c:v>LIH DEN 11</c:v>
                </c:pt>
                <c:pt idx="42297">
                  <c:v>LIH DEN 12</c:v>
                </c:pt>
                <c:pt idx="42298">
                  <c:v>LIH DFW 01</c:v>
                </c:pt>
                <c:pt idx="42299">
                  <c:v>LIH DFW 02</c:v>
                </c:pt>
                <c:pt idx="42300">
                  <c:v>LIH DFW 03</c:v>
                </c:pt>
                <c:pt idx="42301">
                  <c:v>LIH DFW 04</c:v>
                </c:pt>
                <c:pt idx="42302">
                  <c:v>LIH DFW 12</c:v>
                </c:pt>
                <c:pt idx="42303">
                  <c:v>LIH HNL 01</c:v>
                </c:pt>
                <c:pt idx="42304">
                  <c:v>LIH HNL 02</c:v>
                </c:pt>
                <c:pt idx="42305">
                  <c:v>LIH HNL 03</c:v>
                </c:pt>
                <c:pt idx="42306">
                  <c:v>LIH HNL 04</c:v>
                </c:pt>
                <c:pt idx="42307">
                  <c:v>LIH HNL 05</c:v>
                </c:pt>
                <c:pt idx="42308">
                  <c:v>LIH HNL 06</c:v>
                </c:pt>
                <c:pt idx="42309">
                  <c:v>LIH HNL 07</c:v>
                </c:pt>
                <c:pt idx="42310">
                  <c:v>LIH HNL 08</c:v>
                </c:pt>
                <c:pt idx="42311">
                  <c:v>LIH HNL 09</c:v>
                </c:pt>
                <c:pt idx="42312">
                  <c:v>LIH HNL 10</c:v>
                </c:pt>
                <c:pt idx="42313">
                  <c:v>LIH HNL 11</c:v>
                </c:pt>
                <c:pt idx="42314">
                  <c:v>LIH HNL 12</c:v>
                </c:pt>
                <c:pt idx="42315">
                  <c:v>LIH KOA 01</c:v>
                </c:pt>
                <c:pt idx="42316">
                  <c:v>LIH KOA 02</c:v>
                </c:pt>
                <c:pt idx="42317">
                  <c:v>LIH KOA 03</c:v>
                </c:pt>
                <c:pt idx="42318">
                  <c:v>LIH KOA 04</c:v>
                </c:pt>
                <c:pt idx="42319">
                  <c:v>LIH KOA 05</c:v>
                </c:pt>
                <c:pt idx="42320">
                  <c:v>LIH KOA 06</c:v>
                </c:pt>
                <c:pt idx="42321">
                  <c:v>LIH KOA 07</c:v>
                </c:pt>
                <c:pt idx="42322">
                  <c:v>LIH KOA 08</c:v>
                </c:pt>
                <c:pt idx="42323">
                  <c:v>LIH KOA 09</c:v>
                </c:pt>
                <c:pt idx="42324">
                  <c:v>LIH KOA 10</c:v>
                </c:pt>
                <c:pt idx="42325">
                  <c:v>LIH KOA 11</c:v>
                </c:pt>
                <c:pt idx="42326">
                  <c:v>LIH KOA 12</c:v>
                </c:pt>
                <c:pt idx="42327">
                  <c:v>LIH LAX 01</c:v>
                </c:pt>
                <c:pt idx="42328">
                  <c:v>LIH LAX 02</c:v>
                </c:pt>
                <c:pt idx="42329">
                  <c:v>LIH LAX 03</c:v>
                </c:pt>
                <c:pt idx="42330">
                  <c:v>LIH LAX 04</c:v>
                </c:pt>
                <c:pt idx="42331">
                  <c:v>LIH LAX 05</c:v>
                </c:pt>
                <c:pt idx="42332">
                  <c:v>LIH LAX 06</c:v>
                </c:pt>
                <c:pt idx="42333">
                  <c:v>LIH LAX 07</c:v>
                </c:pt>
                <c:pt idx="42334">
                  <c:v>LIH LAX 08</c:v>
                </c:pt>
                <c:pt idx="42335">
                  <c:v>LIH LAX 09</c:v>
                </c:pt>
                <c:pt idx="42336">
                  <c:v>LIH LAX 10</c:v>
                </c:pt>
                <c:pt idx="42337">
                  <c:v>LIH LAX 11</c:v>
                </c:pt>
                <c:pt idx="42338">
                  <c:v>LIH LAX 12</c:v>
                </c:pt>
                <c:pt idx="42339">
                  <c:v>LIH OAK 01</c:v>
                </c:pt>
                <c:pt idx="42340">
                  <c:v>LIH OAK 02</c:v>
                </c:pt>
                <c:pt idx="42341">
                  <c:v>LIH OAK 03</c:v>
                </c:pt>
                <c:pt idx="42342">
                  <c:v>LIH OAK 04</c:v>
                </c:pt>
                <c:pt idx="42343">
                  <c:v>LIH OAK 05</c:v>
                </c:pt>
                <c:pt idx="42344">
                  <c:v>LIH OAK 06</c:v>
                </c:pt>
                <c:pt idx="42345">
                  <c:v>LIH OAK 07</c:v>
                </c:pt>
                <c:pt idx="42346">
                  <c:v>LIH OAK 08</c:v>
                </c:pt>
                <c:pt idx="42347">
                  <c:v>LIH OAK 09</c:v>
                </c:pt>
                <c:pt idx="42348">
                  <c:v>LIH OAK 10</c:v>
                </c:pt>
                <c:pt idx="42349">
                  <c:v>LIH OAK 11</c:v>
                </c:pt>
                <c:pt idx="42350">
                  <c:v>LIH OAK 12</c:v>
                </c:pt>
                <c:pt idx="42351">
                  <c:v>LIH OGG 01</c:v>
                </c:pt>
                <c:pt idx="42352">
                  <c:v>LIH OGG 02</c:v>
                </c:pt>
                <c:pt idx="42353">
                  <c:v>LIH OGG 03</c:v>
                </c:pt>
                <c:pt idx="42354">
                  <c:v>LIH OGG 04</c:v>
                </c:pt>
                <c:pt idx="42355">
                  <c:v>LIH OGG 05</c:v>
                </c:pt>
                <c:pt idx="42356">
                  <c:v>LIH OGG 06</c:v>
                </c:pt>
                <c:pt idx="42357">
                  <c:v>LIH OGG 07</c:v>
                </c:pt>
                <c:pt idx="42358">
                  <c:v>LIH OGG 08</c:v>
                </c:pt>
                <c:pt idx="42359">
                  <c:v>LIH OGG 09</c:v>
                </c:pt>
                <c:pt idx="42360">
                  <c:v>LIH OGG 10</c:v>
                </c:pt>
                <c:pt idx="42361">
                  <c:v>LIH OGG 11</c:v>
                </c:pt>
                <c:pt idx="42362">
                  <c:v>LIH OGG 12</c:v>
                </c:pt>
                <c:pt idx="42363">
                  <c:v>LIH PDX 01</c:v>
                </c:pt>
                <c:pt idx="42364">
                  <c:v>LIH PDX 02</c:v>
                </c:pt>
                <c:pt idx="42365">
                  <c:v>LIH PDX 03</c:v>
                </c:pt>
                <c:pt idx="42366">
                  <c:v>LIH PDX 04</c:v>
                </c:pt>
                <c:pt idx="42367">
                  <c:v>LIH PDX 05</c:v>
                </c:pt>
                <c:pt idx="42368">
                  <c:v>LIH PDX 11</c:v>
                </c:pt>
                <c:pt idx="42369">
                  <c:v>LIH PDX 12</c:v>
                </c:pt>
                <c:pt idx="42370">
                  <c:v>LIH PHX 01</c:v>
                </c:pt>
                <c:pt idx="42371">
                  <c:v>LIH PHX 02</c:v>
                </c:pt>
                <c:pt idx="42372">
                  <c:v>LIH PHX 03</c:v>
                </c:pt>
                <c:pt idx="42373">
                  <c:v>LIH PHX 04</c:v>
                </c:pt>
                <c:pt idx="42374">
                  <c:v>LIH PHX 05</c:v>
                </c:pt>
                <c:pt idx="42375">
                  <c:v>LIH PHX 06</c:v>
                </c:pt>
                <c:pt idx="42376">
                  <c:v>LIH PHX 07</c:v>
                </c:pt>
                <c:pt idx="42377">
                  <c:v>LIH PHX 08</c:v>
                </c:pt>
                <c:pt idx="42378">
                  <c:v>LIH PHX 09</c:v>
                </c:pt>
                <c:pt idx="42379">
                  <c:v>LIH PHX 10</c:v>
                </c:pt>
                <c:pt idx="42380">
                  <c:v>LIH PHX 11</c:v>
                </c:pt>
                <c:pt idx="42381">
                  <c:v>LIH PHX 12</c:v>
                </c:pt>
                <c:pt idx="42382">
                  <c:v>LIH SAN 01</c:v>
                </c:pt>
                <c:pt idx="42383">
                  <c:v>LIH SAN 02</c:v>
                </c:pt>
                <c:pt idx="42384">
                  <c:v>LIH SAN 03</c:v>
                </c:pt>
                <c:pt idx="42385">
                  <c:v>LIH SAN 04</c:v>
                </c:pt>
                <c:pt idx="42386">
                  <c:v>LIH SAN 05</c:v>
                </c:pt>
                <c:pt idx="42387">
                  <c:v>LIH SAN 06</c:v>
                </c:pt>
                <c:pt idx="42388">
                  <c:v>LIH SAN 07</c:v>
                </c:pt>
                <c:pt idx="42389">
                  <c:v>LIH SAN 08</c:v>
                </c:pt>
                <c:pt idx="42390">
                  <c:v>LIH SAN 09</c:v>
                </c:pt>
                <c:pt idx="42391">
                  <c:v>LIH SAN 10</c:v>
                </c:pt>
                <c:pt idx="42392">
                  <c:v>LIH SAN 11</c:v>
                </c:pt>
                <c:pt idx="42393">
                  <c:v>LIH SAN 12</c:v>
                </c:pt>
                <c:pt idx="42394">
                  <c:v>LIH SEA 01</c:v>
                </c:pt>
                <c:pt idx="42395">
                  <c:v>LIH SEA 02</c:v>
                </c:pt>
                <c:pt idx="42396">
                  <c:v>LIH SEA 03</c:v>
                </c:pt>
                <c:pt idx="42397">
                  <c:v>LIH SEA 04</c:v>
                </c:pt>
                <c:pt idx="42398">
                  <c:v>LIH SEA 05</c:v>
                </c:pt>
                <c:pt idx="42399">
                  <c:v>LIH SEA 06</c:v>
                </c:pt>
                <c:pt idx="42400">
                  <c:v>LIH SEA 07</c:v>
                </c:pt>
                <c:pt idx="42401">
                  <c:v>LIH SEA 08</c:v>
                </c:pt>
                <c:pt idx="42402">
                  <c:v>LIH SEA 09</c:v>
                </c:pt>
                <c:pt idx="42403">
                  <c:v>LIH SEA 10</c:v>
                </c:pt>
                <c:pt idx="42404">
                  <c:v>LIH SEA 11</c:v>
                </c:pt>
                <c:pt idx="42405">
                  <c:v>LIH SEA 12</c:v>
                </c:pt>
                <c:pt idx="42406">
                  <c:v>LIH SFO 01</c:v>
                </c:pt>
                <c:pt idx="42407">
                  <c:v>LIH SFO 02</c:v>
                </c:pt>
                <c:pt idx="42408">
                  <c:v>LIH SFO 03</c:v>
                </c:pt>
                <c:pt idx="42409">
                  <c:v>LIH SFO 04</c:v>
                </c:pt>
                <c:pt idx="42410">
                  <c:v>LIH SFO 05</c:v>
                </c:pt>
                <c:pt idx="42411">
                  <c:v>LIH SFO 06</c:v>
                </c:pt>
                <c:pt idx="42412">
                  <c:v>LIH SFO 07</c:v>
                </c:pt>
                <c:pt idx="42413">
                  <c:v>LIH SFO 08</c:v>
                </c:pt>
                <c:pt idx="42414">
                  <c:v>LIH SFO 09</c:v>
                </c:pt>
                <c:pt idx="42415">
                  <c:v>LIH SFO 10</c:v>
                </c:pt>
                <c:pt idx="42416">
                  <c:v>LIH SFO 11</c:v>
                </c:pt>
                <c:pt idx="42417">
                  <c:v>LIH SFO 12</c:v>
                </c:pt>
                <c:pt idx="42418">
                  <c:v>LIH SJC 01</c:v>
                </c:pt>
                <c:pt idx="42419">
                  <c:v>LIH SJC 02</c:v>
                </c:pt>
                <c:pt idx="42420">
                  <c:v>LIH SJC 03</c:v>
                </c:pt>
                <c:pt idx="42421">
                  <c:v>LIH SJC 04</c:v>
                </c:pt>
                <c:pt idx="42422">
                  <c:v>LIH SJC 05</c:v>
                </c:pt>
                <c:pt idx="42423">
                  <c:v>LIH SJC 06</c:v>
                </c:pt>
                <c:pt idx="42424">
                  <c:v>LIH SJC 07</c:v>
                </c:pt>
                <c:pt idx="42425">
                  <c:v>LIH SJC 08</c:v>
                </c:pt>
                <c:pt idx="42426">
                  <c:v>LIH SJC 09</c:v>
                </c:pt>
                <c:pt idx="42427">
                  <c:v>LIH SJC 10</c:v>
                </c:pt>
                <c:pt idx="42428">
                  <c:v>LIH SJC 11</c:v>
                </c:pt>
                <c:pt idx="42429">
                  <c:v>LIH SJC 12</c:v>
                </c:pt>
                <c:pt idx="42430">
                  <c:v>LIT ATL 01</c:v>
                </c:pt>
                <c:pt idx="42431">
                  <c:v>LIT ATL 02</c:v>
                </c:pt>
                <c:pt idx="42432">
                  <c:v>LIT ATL 03</c:v>
                </c:pt>
                <c:pt idx="42433">
                  <c:v>LIT ATL 04</c:v>
                </c:pt>
                <c:pt idx="42434">
                  <c:v>LIT ATL 05</c:v>
                </c:pt>
                <c:pt idx="42435">
                  <c:v>LIT ATL 06</c:v>
                </c:pt>
                <c:pt idx="42436">
                  <c:v>LIT ATL 07</c:v>
                </c:pt>
                <c:pt idx="42437">
                  <c:v>LIT ATL 08</c:v>
                </c:pt>
                <c:pt idx="42438">
                  <c:v>LIT ATL 09</c:v>
                </c:pt>
                <c:pt idx="42439">
                  <c:v>LIT ATL 10</c:v>
                </c:pt>
                <c:pt idx="42440">
                  <c:v>LIT ATL 11</c:v>
                </c:pt>
                <c:pt idx="42441">
                  <c:v>LIT ATL 12</c:v>
                </c:pt>
                <c:pt idx="42442">
                  <c:v>LIT BWI 01</c:v>
                </c:pt>
                <c:pt idx="42443">
                  <c:v>LIT BWI 02</c:v>
                </c:pt>
                <c:pt idx="42444">
                  <c:v>LIT BWI 03</c:v>
                </c:pt>
                <c:pt idx="42445">
                  <c:v>LIT BWI 04</c:v>
                </c:pt>
                <c:pt idx="42446">
                  <c:v>LIT BWI 05</c:v>
                </c:pt>
                <c:pt idx="42447">
                  <c:v>LIT BWI 06</c:v>
                </c:pt>
                <c:pt idx="42448">
                  <c:v>LIT BWI 07</c:v>
                </c:pt>
                <c:pt idx="42449">
                  <c:v>LIT BWI 08</c:v>
                </c:pt>
                <c:pt idx="42450">
                  <c:v>LIT BWI 09</c:v>
                </c:pt>
                <c:pt idx="42451">
                  <c:v>LIT BWI 10</c:v>
                </c:pt>
                <c:pt idx="42452">
                  <c:v>LIT BWI 11</c:v>
                </c:pt>
                <c:pt idx="42453">
                  <c:v>LIT BWI 12</c:v>
                </c:pt>
                <c:pt idx="42454">
                  <c:v>LIT CLT 01</c:v>
                </c:pt>
                <c:pt idx="42455">
                  <c:v>LIT CLT 02</c:v>
                </c:pt>
                <c:pt idx="42456">
                  <c:v>LIT CLT 03</c:v>
                </c:pt>
                <c:pt idx="42457">
                  <c:v>LIT CLT 04</c:v>
                </c:pt>
                <c:pt idx="42458">
                  <c:v>LIT CLT 05</c:v>
                </c:pt>
                <c:pt idx="42459">
                  <c:v>LIT CLT 06</c:v>
                </c:pt>
                <c:pt idx="42460">
                  <c:v>LIT CLT 07</c:v>
                </c:pt>
                <c:pt idx="42461">
                  <c:v>LIT CLT 08</c:v>
                </c:pt>
                <c:pt idx="42462">
                  <c:v>LIT CLT 09</c:v>
                </c:pt>
                <c:pt idx="42463">
                  <c:v>LIT CLT 10</c:v>
                </c:pt>
                <c:pt idx="42464">
                  <c:v>LIT CLT 11</c:v>
                </c:pt>
                <c:pt idx="42465">
                  <c:v>LIT CLT 12</c:v>
                </c:pt>
                <c:pt idx="42466">
                  <c:v>LIT CVG 01</c:v>
                </c:pt>
                <c:pt idx="42467">
                  <c:v>LIT CVG 02</c:v>
                </c:pt>
                <c:pt idx="42468">
                  <c:v>LIT CVG 03</c:v>
                </c:pt>
                <c:pt idx="42469">
                  <c:v>LIT CVG 04</c:v>
                </c:pt>
                <c:pt idx="42470">
                  <c:v>LIT CVG 07</c:v>
                </c:pt>
                <c:pt idx="42471">
                  <c:v>LIT DAL 01</c:v>
                </c:pt>
                <c:pt idx="42472">
                  <c:v>LIT DAL 02</c:v>
                </c:pt>
                <c:pt idx="42473">
                  <c:v>LIT DAL 03</c:v>
                </c:pt>
                <c:pt idx="42474">
                  <c:v>LIT DAL 04</c:v>
                </c:pt>
                <c:pt idx="42475">
                  <c:v>LIT DAL 05</c:v>
                </c:pt>
                <c:pt idx="42476">
                  <c:v>LIT DAL 06</c:v>
                </c:pt>
                <c:pt idx="42477">
                  <c:v>LIT DAL 07</c:v>
                </c:pt>
                <c:pt idx="42478">
                  <c:v>LIT DAL 08</c:v>
                </c:pt>
                <c:pt idx="42479">
                  <c:v>LIT DAL 09</c:v>
                </c:pt>
                <c:pt idx="42480">
                  <c:v>LIT DAL 10</c:v>
                </c:pt>
                <c:pt idx="42481">
                  <c:v>LIT DAL 11</c:v>
                </c:pt>
                <c:pt idx="42482">
                  <c:v>LIT DAL 12</c:v>
                </c:pt>
                <c:pt idx="42483">
                  <c:v>LIT DCA 04</c:v>
                </c:pt>
                <c:pt idx="42484">
                  <c:v>LIT DCA 05</c:v>
                </c:pt>
                <c:pt idx="42485">
                  <c:v>LIT DCA 06</c:v>
                </c:pt>
                <c:pt idx="42486">
                  <c:v>LIT DCA 07</c:v>
                </c:pt>
                <c:pt idx="42487">
                  <c:v>LIT DCA 08</c:v>
                </c:pt>
                <c:pt idx="42488">
                  <c:v>LIT DCA 09</c:v>
                </c:pt>
                <c:pt idx="42489">
                  <c:v>LIT DCA 10</c:v>
                </c:pt>
                <c:pt idx="42490">
                  <c:v>LIT DCA 11</c:v>
                </c:pt>
                <c:pt idx="42491">
                  <c:v>LIT DCA 12</c:v>
                </c:pt>
                <c:pt idx="42492">
                  <c:v>LIT DEN 01</c:v>
                </c:pt>
                <c:pt idx="42493">
                  <c:v>LIT DEN 02</c:v>
                </c:pt>
                <c:pt idx="42494">
                  <c:v>LIT DEN 03</c:v>
                </c:pt>
                <c:pt idx="42495">
                  <c:v>LIT DEN 04</c:v>
                </c:pt>
                <c:pt idx="42496">
                  <c:v>LIT DEN 05</c:v>
                </c:pt>
                <c:pt idx="42497">
                  <c:v>LIT DEN 06</c:v>
                </c:pt>
                <c:pt idx="42498">
                  <c:v>LIT DEN 07</c:v>
                </c:pt>
                <c:pt idx="42499">
                  <c:v>LIT DEN 08</c:v>
                </c:pt>
                <c:pt idx="42500">
                  <c:v>LIT DEN 09</c:v>
                </c:pt>
                <c:pt idx="42501">
                  <c:v>LIT DEN 10</c:v>
                </c:pt>
                <c:pt idx="42502">
                  <c:v>LIT DEN 11</c:v>
                </c:pt>
                <c:pt idx="42503">
                  <c:v>LIT DEN 12</c:v>
                </c:pt>
                <c:pt idx="42504">
                  <c:v>LIT DFW 01</c:v>
                </c:pt>
                <c:pt idx="42505">
                  <c:v>LIT DFW 02</c:v>
                </c:pt>
                <c:pt idx="42506">
                  <c:v>LIT DFW 03</c:v>
                </c:pt>
                <c:pt idx="42507">
                  <c:v>LIT DFW 04</c:v>
                </c:pt>
                <c:pt idx="42508">
                  <c:v>LIT DFW 05</c:v>
                </c:pt>
                <c:pt idx="42509">
                  <c:v>LIT DFW 06</c:v>
                </c:pt>
                <c:pt idx="42510">
                  <c:v>LIT DFW 07</c:v>
                </c:pt>
                <c:pt idx="42511">
                  <c:v>LIT DFW 08</c:v>
                </c:pt>
                <c:pt idx="42512">
                  <c:v>LIT DFW 09</c:v>
                </c:pt>
                <c:pt idx="42513">
                  <c:v>LIT DFW 10</c:v>
                </c:pt>
                <c:pt idx="42514">
                  <c:v>LIT DFW 11</c:v>
                </c:pt>
                <c:pt idx="42515">
                  <c:v>LIT DFW 12</c:v>
                </c:pt>
                <c:pt idx="42516">
                  <c:v>LIT DTW 01</c:v>
                </c:pt>
                <c:pt idx="42517">
                  <c:v>LIT DTW 02</c:v>
                </c:pt>
                <c:pt idx="42518">
                  <c:v>LIT DTW 03</c:v>
                </c:pt>
                <c:pt idx="42519">
                  <c:v>LIT DTW 04</c:v>
                </c:pt>
                <c:pt idx="42520">
                  <c:v>LIT DTW 05</c:v>
                </c:pt>
                <c:pt idx="42521">
                  <c:v>LIT DTW 06</c:v>
                </c:pt>
                <c:pt idx="42522">
                  <c:v>LIT DTW 07</c:v>
                </c:pt>
                <c:pt idx="42523">
                  <c:v>LIT DTW 08</c:v>
                </c:pt>
                <c:pt idx="42524">
                  <c:v>LIT DTW 09</c:v>
                </c:pt>
                <c:pt idx="42525">
                  <c:v>LIT DTW 10</c:v>
                </c:pt>
                <c:pt idx="42526">
                  <c:v>LIT DTW 11</c:v>
                </c:pt>
                <c:pt idx="42527">
                  <c:v>LIT DTW 12</c:v>
                </c:pt>
                <c:pt idx="42528">
                  <c:v>LIT EWR 01</c:v>
                </c:pt>
                <c:pt idx="42529">
                  <c:v>LIT EWR 02</c:v>
                </c:pt>
                <c:pt idx="42530">
                  <c:v>LIT EWR 03</c:v>
                </c:pt>
                <c:pt idx="42531">
                  <c:v>LIT EWR 04</c:v>
                </c:pt>
                <c:pt idx="42532">
                  <c:v>LIT EWR 05</c:v>
                </c:pt>
                <c:pt idx="42533">
                  <c:v>LIT EWR 06</c:v>
                </c:pt>
                <c:pt idx="42534">
                  <c:v>LIT EWR 07</c:v>
                </c:pt>
                <c:pt idx="42535">
                  <c:v>LIT EWR 08</c:v>
                </c:pt>
                <c:pt idx="42536">
                  <c:v>LIT EWR 09</c:v>
                </c:pt>
                <c:pt idx="42537">
                  <c:v>LIT EWR 10</c:v>
                </c:pt>
                <c:pt idx="42538">
                  <c:v>LIT EWR 11</c:v>
                </c:pt>
                <c:pt idx="42539">
                  <c:v>LIT EWR 12</c:v>
                </c:pt>
                <c:pt idx="42540">
                  <c:v>LIT FSM 05</c:v>
                </c:pt>
                <c:pt idx="42541">
                  <c:v>LIT HOU 01</c:v>
                </c:pt>
                <c:pt idx="42542">
                  <c:v>LIT HOU 02</c:v>
                </c:pt>
                <c:pt idx="42543">
                  <c:v>LIT HOU 03</c:v>
                </c:pt>
                <c:pt idx="42544">
                  <c:v>LIT HOU 04</c:v>
                </c:pt>
                <c:pt idx="42545">
                  <c:v>LIT HOU 05</c:v>
                </c:pt>
                <c:pt idx="42546">
                  <c:v>LIT HOU 06</c:v>
                </c:pt>
                <c:pt idx="42547">
                  <c:v>LIT HOU 07</c:v>
                </c:pt>
                <c:pt idx="42548">
                  <c:v>LIT HOU 08</c:v>
                </c:pt>
                <c:pt idx="42549">
                  <c:v>LIT HOU 09</c:v>
                </c:pt>
                <c:pt idx="42550">
                  <c:v>LIT HOU 10</c:v>
                </c:pt>
                <c:pt idx="42551">
                  <c:v>LIT HOU 11</c:v>
                </c:pt>
                <c:pt idx="42552">
                  <c:v>LIT HOU 12</c:v>
                </c:pt>
                <c:pt idx="42553">
                  <c:v>LIT IAH 01</c:v>
                </c:pt>
                <c:pt idx="42554">
                  <c:v>LIT IAH 02</c:v>
                </c:pt>
                <c:pt idx="42555">
                  <c:v>LIT IAH 03</c:v>
                </c:pt>
                <c:pt idx="42556">
                  <c:v>LIT IAH 04</c:v>
                </c:pt>
                <c:pt idx="42557">
                  <c:v>LIT IAH 05</c:v>
                </c:pt>
                <c:pt idx="42558">
                  <c:v>LIT IAH 06</c:v>
                </c:pt>
                <c:pt idx="42559">
                  <c:v>LIT IAH 07</c:v>
                </c:pt>
                <c:pt idx="42560">
                  <c:v>LIT IAH 08</c:v>
                </c:pt>
                <c:pt idx="42561">
                  <c:v>LIT IAH 09</c:v>
                </c:pt>
                <c:pt idx="42562">
                  <c:v>LIT IAH 10</c:v>
                </c:pt>
                <c:pt idx="42563">
                  <c:v>LIT IAH 11</c:v>
                </c:pt>
                <c:pt idx="42564">
                  <c:v>LIT IAH 12</c:v>
                </c:pt>
                <c:pt idx="42565">
                  <c:v>LIT LAS 01</c:v>
                </c:pt>
                <c:pt idx="42566">
                  <c:v>LIT LAS 02</c:v>
                </c:pt>
                <c:pt idx="42567">
                  <c:v>LIT LAS 03</c:v>
                </c:pt>
                <c:pt idx="42568">
                  <c:v>LIT LAS 04</c:v>
                </c:pt>
                <c:pt idx="42569">
                  <c:v>LIT LAS 05</c:v>
                </c:pt>
                <c:pt idx="42570">
                  <c:v>LIT LAS 06</c:v>
                </c:pt>
                <c:pt idx="42571">
                  <c:v>LIT LAS 07</c:v>
                </c:pt>
                <c:pt idx="42572">
                  <c:v>LIT LAS 08</c:v>
                </c:pt>
                <c:pt idx="42573">
                  <c:v>LIT LAS 09</c:v>
                </c:pt>
                <c:pt idx="42574">
                  <c:v>LIT LAS 10</c:v>
                </c:pt>
                <c:pt idx="42575">
                  <c:v>LIT LAS 11</c:v>
                </c:pt>
                <c:pt idx="42576">
                  <c:v>LIT LAS 12</c:v>
                </c:pt>
                <c:pt idx="42577">
                  <c:v>LIT LAX 06</c:v>
                </c:pt>
                <c:pt idx="42578">
                  <c:v>LIT LAX 07</c:v>
                </c:pt>
                <c:pt idx="42579">
                  <c:v>LIT LAX 08</c:v>
                </c:pt>
                <c:pt idx="42580">
                  <c:v>LIT LGA 01</c:v>
                </c:pt>
                <c:pt idx="42581">
                  <c:v>LIT LGA 02</c:v>
                </c:pt>
                <c:pt idx="42582">
                  <c:v>LIT LGA 03</c:v>
                </c:pt>
                <c:pt idx="42583">
                  <c:v>LIT LGA 04</c:v>
                </c:pt>
                <c:pt idx="42584">
                  <c:v>LIT LGA 05</c:v>
                </c:pt>
                <c:pt idx="42585">
                  <c:v>LIT LGA 06</c:v>
                </c:pt>
                <c:pt idx="42586">
                  <c:v>LIT LGA 07</c:v>
                </c:pt>
                <c:pt idx="42587">
                  <c:v>LIT LGA 08</c:v>
                </c:pt>
                <c:pt idx="42588">
                  <c:v>LIT LGA 09</c:v>
                </c:pt>
                <c:pt idx="42589">
                  <c:v>LIT LGA 10</c:v>
                </c:pt>
                <c:pt idx="42590">
                  <c:v>LIT LGA 11</c:v>
                </c:pt>
                <c:pt idx="42591">
                  <c:v>LIT LGA 12</c:v>
                </c:pt>
                <c:pt idx="42592">
                  <c:v>LIT MCO 02</c:v>
                </c:pt>
                <c:pt idx="42593">
                  <c:v>LIT MCO 03</c:v>
                </c:pt>
                <c:pt idx="42594">
                  <c:v>LIT MCO 04</c:v>
                </c:pt>
                <c:pt idx="42595">
                  <c:v>LIT MCO 11</c:v>
                </c:pt>
                <c:pt idx="42596">
                  <c:v>LIT MCO 12</c:v>
                </c:pt>
                <c:pt idx="42597">
                  <c:v>LIT MDW 01</c:v>
                </c:pt>
                <c:pt idx="42598">
                  <c:v>LIT MDW 02</c:v>
                </c:pt>
                <c:pt idx="42599">
                  <c:v>LIT MDW 03</c:v>
                </c:pt>
                <c:pt idx="42600">
                  <c:v>LIT MDW 04</c:v>
                </c:pt>
                <c:pt idx="42601">
                  <c:v>LIT MDW 05</c:v>
                </c:pt>
                <c:pt idx="42602">
                  <c:v>LIT MDW 06</c:v>
                </c:pt>
                <c:pt idx="42603">
                  <c:v>LIT MDW 07</c:v>
                </c:pt>
                <c:pt idx="42604">
                  <c:v>LIT MDW 08</c:v>
                </c:pt>
                <c:pt idx="42605">
                  <c:v>LIT MDW 09</c:v>
                </c:pt>
                <c:pt idx="42606">
                  <c:v>LIT MDW 10</c:v>
                </c:pt>
                <c:pt idx="42607">
                  <c:v>LIT MDW 11</c:v>
                </c:pt>
                <c:pt idx="42608">
                  <c:v>LIT MDW 12</c:v>
                </c:pt>
                <c:pt idx="42609">
                  <c:v>LIT MEM 01</c:v>
                </c:pt>
                <c:pt idx="42610">
                  <c:v>LIT MEM 02</c:v>
                </c:pt>
                <c:pt idx="42611">
                  <c:v>LIT MEM 03</c:v>
                </c:pt>
                <c:pt idx="42612">
                  <c:v>LIT MEM 04</c:v>
                </c:pt>
                <c:pt idx="42613">
                  <c:v>LIT MEM 05</c:v>
                </c:pt>
                <c:pt idx="42614">
                  <c:v>LIT MEM 06</c:v>
                </c:pt>
                <c:pt idx="42615">
                  <c:v>LIT MEM 07</c:v>
                </c:pt>
                <c:pt idx="42616">
                  <c:v>LIT MEM 08</c:v>
                </c:pt>
                <c:pt idx="42617">
                  <c:v>LIT MEM 09</c:v>
                </c:pt>
                <c:pt idx="42618">
                  <c:v>LIT MEM 10</c:v>
                </c:pt>
                <c:pt idx="42619">
                  <c:v>LIT MEM 11</c:v>
                </c:pt>
                <c:pt idx="42620">
                  <c:v>LIT MEM 12</c:v>
                </c:pt>
                <c:pt idx="42621">
                  <c:v>LIT MSP 08</c:v>
                </c:pt>
                <c:pt idx="42622">
                  <c:v>LIT MSP 09</c:v>
                </c:pt>
                <c:pt idx="42623">
                  <c:v>LIT OKC 05</c:v>
                </c:pt>
                <c:pt idx="42624">
                  <c:v>LIT ORD 01</c:v>
                </c:pt>
                <c:pt idx="42625">
                  <c:v>LIT ORD 02</c:v>
                </c:pt>
                <c:pt idx="42626">
                  <c:v>LIT ORD 03</c:v>
                </c:pt>
                <c:pt idx="42627">
                  <c:v>LIT ORD 04</c:v>
                </c:pt>
                <c:pt idx="42628">
                  <c:v>LIT ORD 05</c:v>
                </c:pt>
                <c:pt idx="42629">
                  <c:v>LIT ORD 06</c:v>
                </c:pt>
                <c:pt idx="42630">
                  <c:v>LIT ORD 07</c:v>
                </c:pt>
                <c:pt idx="42631">
                  <c:v>LIT ORD 08</c:v>
                </c:pt>
                <c:pt idx="42632">
                  <c:v>LIT ORD 09</c:v>
                </c:pt>
                <c:pt idx="42633">
                  <c:v>LIT ORD 10</c:v>
                </c:pt>
                <c:pt idx="42634">
                  <c:v>LIT ORD 11</c:v>
                </c:pt>
                <c:pt idx="42635">
                  <c:v>LIT ORD 12</c:v>
                </c:pt>
                <c:pt idx="42636">
                  <c:v>LIT PHX 01</c:v>
                </c:pt>
                <c:pt idx="42637">
                  <c:v>LIT PHX 02</c:v>
                </c:pt>
                <c:pt idx="42638">
                  <c:v>LIT PHX 03</c:v>
                </c:pt>
                <c:pt idx="42639">
                  <c:v>LIT PHX 04</c:v>
                </c:pt>
                <c:pt idx="42640">
                  <c:v>LIT PHX 05</c:v>
                </c:pt>
                <c:pt idx="42641">
                  <c:v>LIT PHX 06</c:v>
                </c:pt>
                <c:pt idx="42642">
                  <c:v>LIT PHX 07</c:v>
                </c:pt>
                <c:pt idx="42643">
                  <c:v>LIT PHX 08</c:v>
                </c:pt>
                <c:pt idx="42644">
                  <c:v>LIT PHX 09</c:v>
                </c:pt>
                <c:pt idx="42645">
                  <c:v>LIT PHX 10</c:v>
                </c:pt>
                <c:pt idx="42646">
                  <c:v>LIT PHX 11</c:v>
                </c:pt>
                <c:pt idx="42647">
                  <c:v>LIT PHX 12</c:v>
                </c:pt>
                <c:pt idx="42648">
                  <c:v>LIT PIA 09</c:v>
                </c:pt>
                <c:pt idx="42649">
                  <c:v>LIT PIT 02</c:v>
                </c:pt>
                <c:pt idx="42650">
                  <c:v>LIT SFB 01</c:v>
                </c:pt>
                <c:pt idx="42651">
                  <c:v>LIT SFB 02</c:v>
                </c:pt>
                <c:pt idx="42652">
                  <c:v>LIT SFB 03</c:v>
                </c:pt>
                <c:pt idx="42653">
                  <c:v>LIT SFB 04</c:v>
                </c:pt>
                <c:pt idx="42654">
                  <c:v>LIT SFB 05</c:v>
                </c:pt>
                <c:pt idx="42655">
                  <c:v>LIT SFB 06</c:v>
                </c:pt>
                <c:pt idx="42656">
                  <c:v>LIT SFB 07</c:v>
                </c:pt>
                <c:pt idx="42657">
                  <c:v>LIT SFB 08</c:v>
                </c:pt>
                <c:pt idx="42658">
                  <c:v>LIT SFB 10</c:v>
                </c:pt>
                <c:pt idx="42659">
                  <c:v>LIT SFB 11</c:v>
                </c:pt>
                <c:pt idx="42660">
                  <c:v>LIT SFB 12</c:v>
                </c:pt>
                <c:pt idx="42661">
                  <c:v>LIT STL 01</c:v>
                </c:pt>
                <c:pt idx="42662">
                  <c:v>LIT STL 02</c:v>
                </c:pt>
                <c:pt idx="42663">
                  <c:v>LIT STL 03</c:v>
                </c:pt>
                <c:pt idx="42664">
                  <c:v>LIT STL 04</c:v>
                </c:pt>
                <c:pt idx="42665">
                  <c:v>LIT STL 05</c:v>
                </c:pt>
                <c:pt idx="42666">
                  <c:v>LIT STL 06</c:v>
                </c:pt>
                <c:pt idx="42667">
                  <c:v>LIT STL 07</c:v>
                </c:pt>
                <c:pt idx="42668">
                  <c:v>LIT STL 08</c:v>
                </c:pt>
                <c:pt idx="42669">
                  <c:v>LIT STL 09</c:v>
                </c:pt>
                <c:pt idx="42670">
                  <c:v>LIT STL 10</c:v>
                </c:pt>
                <c:pt idx="42671">
                  <c:v>LIT STL 11</c:v>
                </c:pt>
                <c:pt idx="42672">
                  <c:v>LIT STL 12</c:v>
                </c:pt>
                <c:pt idx="42673">
                  <c:v>LIT XNA 04</c:v>
                </c:pt>
                <c:pt idx="42674">
                  <c:v>LIT XNA 05</c:v>
                </c:pt>
                <c:pt idx="42675">
                  <c:v>LIT XNA 10</c:v>
                </c:pt>
                <c:pt idx="42676">
                  <c:v>LMT PDX 01</c:v>
                </c:pt>
                <c:pt idx="42677">
                  <c:v>LMT PDX 02</c:v>
                </c:pt>
                <c:pt idx="42678">
                  <c:v>LMT PDX 03</c:v>
                </c:pt>
                <c:pt idx="42679">
                  <c:v>LMT PDX 04</c:v>
                </c:pt>
                <c:pt idx="42680">
                  <c:v>LMT PDX 05</c:v>
                </c:pt>
                <c:pt idx="42681">
                  <c:v>LMT PDX 06</c:v>
                </c:pt>
                <c:pt idx="42682">
                  <c:v>LMT PDX 07</c:v>
                </c:pt>
                <c:pt idx="42683">
                  <c:v>LMT PDX 08</c:v>
                </c:pt>
                <c:pt idx="42684">
                  <c:v>LMT PDX 09</c:v>
                </c:pt>
                <c:pt idx="42685">
                  <c:v>LMT PDX 10</c:v>
                </c:pt>
                <c:pt idx="42686">
                  <c:v>LMT PDX 11</c:v>
                </c:pt>
                <c:pt idx="42687">
                  <c:v>LMT PDX 12</c:v>
                </c:pt>
                <c:pt idx="42688">
                  <c:v>LMT SFO 01</c:v>
                </c:pt>
                <c:pt idx="42689">
                  <c:v>LMT SFO 02</c:v>
                </c:pt>
                <c:pt idx="42690">
                  <c:v>LMT SFO 03</c:v>
                </c:pt>
                <c:pt idx="42691">
                  <c:v>LMT SFO 04</c:v>
                </c:pt>
                <c:pt idx="42692">
                  <c:v>LMT SFO 05</c:v>
                </c:pt>
                <c:pt idx="42693">
                  <c:v>LMT SFO 06</c:v>
                </c:pt>
                <c:pt idx="42694">
                  <c:v>LMT SFO 07</c:v>
                </c:pt>
                <c:pt idx="42695">
                  <c:v>LMT SFO 08</c:v>
                </c:pt>
                <c:pt idx="42696">
                  <c:v>LMT SFO 09</c:v>
                </c:pt>
                <c:pt idx="42697">
                  <c:v>LMT SFO 10</c:v>
                </c:pt>
                <c:pt idx="42698">
                  <c:v>LMT SFO 11</c:v>
                </c:pt>
                <c:pt idx="42699">
                  <c:v>LMT SFO 12</c:v>
                </c:pt>
                <c:pt idx="42700">
                  <c:v>LNK ATL 01</c:v>
                </c:pt>
                <c:pt idx="42701">
                  <c:v>LNK ATL 02</c:v>
                </c:pt>
                <c:pt idx="42702">
                  <c:v>LNK ATL 03</c:v>
                </c:pt>
                <c:pt idx="42703">
                  <c:v>LNK ATL 04</c:v>
                </c:pt>
                <c:pt idx="42704">
                  <c:v>LNK ATL 05</c:v>
                </c:pt>
                <c:pt idx="42705">
                  <c:v>LNK ATL 06</c:v>
                </c:pt>
                <c:pt idx="42706">
                  <c:v>LNK ATL 07</c:v>
                </c:pt>
                <c:pt idx="42707">
                  <c:v>LNK ATL 08</c:v>
                </c:pt>
                <c:pt idx="42708">
                  <c:v>LNK ATL 09</c:v>
                </c:pt>
                <c:pt idx="42709">
                  <c:v>LNK ATL 10</c:v>
                </c:pt>
                <c:pt idx="42710">
                  <c:v>LNK ATL 11</c:v>
                </c:pt>
                <c:pt idx="42711">
                  <c:v>LNK ATL 12</c:v>
                </c:pt>
                <c:pt idx="42712">
                  <c:v>LNK BNA 04</c:v>
                </c:pt>
                <c:pt idx="42713">
                  <c:v>LNK DEN 01</c:v>
                </c:pt>
                <c:pt idx="42714">
                  <c:v>LNK DEN 02</c:v>
                </c:pt>
                <c:pt idx="42715">
                  <c:v>LNK DEN 03</c:v>
                </c:pt>
                <c:pt idx="42716">
                  <c:v>LNK DEN 04</c:v>
                </c:pt>
                <c:pt idx="42717">
                  <c:v>LNK DEN 05</c:v>
                </c:pt>
                <c:pt idx="42718">
                  <c:v>LNK DEN 06</c:v>
                </c:pt>
                <c:pt idx="42719">
                  <c:v>LNK DEN 07</c:v>
                </c:pt>
                <c:pt idx="42720">
                  <c:v>LNK DEN 08</c:v>
                </c:pt>
                <c:pt idx="42721">
                  <c:v>LNK DEN 09</c:v>
                </c:pt>
                <c:pt idx="42722">
                  <c:v>LNK DEN 10</c:v>
                </c:pt>
                <c:pt idx="42723">
                  <c:v>LNK DEN 11</c:v>
                </c:pt>
                <c:pt idx="42724">
                  <c:v>LNK DEN 12</c:v>
                </c:pt>
                <c:pt idx="42725">
                  <c:v>LNK DTW 01</c:v>
                </c:pt>
                <c:pt idx="42726">
                  <c:v>LNK HPN 04</c:v>
                </c:pt>
                <c:pt idx="42727">
                  <c:v>LNK ICT 04</c:v>
                </c:pt>
                <c:pt idx="42728">
                  <c:v>LNK MEM 06</c:v>
                </c:pt>
                <c:pt idx="42729">
                  <c:v>LNK MKE 08</c:v>
                </c:pt>
                <c:pt idx="42730">
                  <c:v>LNK MSP 01</c:v>
                </c:pt>
                <c:pt idx="42731">
                  <c:v>LNK MSP 02</c:v>
                </c:pt>
                <c:pt idx="42732">
                  <c:v>LNK MSP 03</c:v>
                </c:pt>
                <c:pt idx="42733">
                  <c:v>LNK MSP 04</c:v>
                </c:pt>
                <c:pt idx="42734">
                  <c:v>LNK MSP 05</c:v>
                </c:pt>
                <c:pt idx="42735">
                  <c:v>LNK MSP 06</c:v>
                </c:pt>
                <c:pt idx="42736">
                  <c:v>LNK MSP 07</c:v>
                </c:pt>
                <c:pt idx="42737">
                  <c:v>LNK MSP 08</c:v>
                </c:pt>
                <c:pt idx="42738">
                  <c:v>LNK MSP 09</c:v>
                </c:pt>
                <c:pt idx="42739">
                  <c:v>LNK MSP 10</c:v>
                </c:pt>
                <c:pt idx="42740">
                  <c:v>LNK MSP 11</c:v>
                </c:pt>
                <c:pt idx="42741">
                  <c:v>LNK MSP 12</c:v>
                </c:pt>
                <c:pt idx="42742">
                  <c:v>LNK ORD 01</c:v>
                </c:pt>
                <c:pt idx="42743">
                  <c:v>LNK ORD 02</c:v>
                </c:pt>
                <c:pt idx="42744">
                  <c:v>LNK ORD 03</c:v>
                </c:pt>
                <c:pt idx="42745">
                  <c:v>LNK ORD 04</c:v>
                </c:pt>
                <c:pt idx="42746">
                  <c:v>LNK ORD 05</c:v>
                </c:pt>
                <c:pt idx="42747">
                  <c:v>LNK ORD 06</c:v>
                </c:pt>
                <c:pt idx="42748">
                  <c:v>LNK ORD 07</c:v>
                </c:pt>
                <c:pt idx="42749">
                  <c:v>LNK ORD 08</c:v>
                </c:pt>
                <c:pt idx="42750">
                  <c:v>LNK ORD 09</c:v>
                </c:pt>
                <c:pt idx="42751">
                  <c:v>LNK ORD 10</c:v>
                </c:pt>
                <c:pt idx="42752">
                  <c:v>LNK ORD 11</c:v>
                </c:pt>
                <c:pt idx="42753">
                  <c:v>LNK ORD 12</c:v>
                </c:pt>
                <c:pt idx="42754">
                  <c:v>LNK SDF 05</c:v>
                </c:pt>
                <c:pt idx="42755">
                  <c:v>LNK SLC 06</c:v>
                </c:pt>
                <c:pt idx="42756">
                  <c:v>LNK SLC 07</c:v>
                </c:pt>
                <c:pt idx="42757">
                  <c:v>LNK SLC 08</c:v>
                </c:pt>
                <c:pt idx="42758">
                  <c:v>LRD DFW 01</c:v>
                </c:pt>
                <c:pt idx="42759">
                  <c:v>LRD DFW 02</c:v>
                </c:pt>
                <c:pt idx="42760">
                  <c:v>LRD DFW 03</c:v>
                </c:pt>
                <c:pt idx="42761">
                  <c:v>LRD DFW 04</c:v>
                </c:pt>
                <c:pt idx="42762">
                  <c:v>LRD DFW 05</c:v>
                </c:pt>
                <c:pt idx="42763">
                  <c:v>LRD DFW 06</c:v>
                </c:pt>
                <c:pt idx="42764">
                  <c:v>LRD DFW 07</c:v>
                </c:pt>
                <c:pt idx="42765">
                  <c:v>LRD DFW 08</c:v>
                </c:pt>
                <c:pt idx="42766">
                  <c:v>LRD DFW 09</c:v>
                </c:pt>
                <c:pt idx="42767">
                  <c:v>LRD DFW 10</c:v>
                </c:pt>
                <c:pt idx="42768">
                  <c:v>LRD DFW 11</c:v>
                </c:pt>
                <c:pt idx="42769">
                  <c:v>LRD DFW 12</c:v>
                </c:pt>
                <c:pt idx="42770">
                  <c:v>LRD HRL 12</c:v>
                </c:pt>
                <c:pt idx="42771">
                  <c:v>LRD IAH 01</c:v>
                </c:pt>
                <c:pt idx="42772">
                  <c:v>LRD IAH 02</c:v>
                </c:pt>
                <c:pt idx="42773">
                  <c:v>LRD IAH 03</c:v>
                </c:pt>
                <c:pt idx="42774">
                  <c:v>LRD IAH 04</c:v>
                </c:pt>
                <c:pt idx="42775">
                  <c:v>LRD IAH 05</c:v>
                </c:pt>
                <c:pt idx="42776">
                  <c:v>LRD IAH 06</c:v>
                </c:pt>
                <c:pt idx="42777">
                  <c:v>LRD IAH 07</c:v>
                </c:pt>
                <c:pt idx="42778">
                  <c:v>LRD IAH 08</c:v>
                </c:pt>
                <c:pt idx="42779">
                  <c:v>LRD IAH 09</c:v>
                </c:pt>
                <c:pt idx="42780">
                  <c:v>LRD IAH 10</c:v>
                </c:pt>
                <c:pt idx="42781">
                  <c:v>LRD IAH 11</c:v>
                </c:pt>
                <c:pt idx="42782">
                  <c:v>LRD IAH 12</c:v>
                </c:pt>
                <c:pt idx="42783">
                  <c:v>LRD LAS 01</c:v>
                </c:pt>
                <c:pt idx="42784">
                  <c:v>LRD LAS 02</c:v>
                </c:pt>
                <c:pt idx="42785">
                  <c:v>LRD LAS 03</c:v>
                </c:pt>
                <c:pt idx="42786">
                  <c:v>LRD LAS 04</c:v>
                </c:pt>
                <c:pt idx="42787">
                  <c:v>LRD LAS 05</c:v>
                </c:pt>
                <c:pt idx="42788">
                  <c:v>LRD LAS 06</c:v>
                </c:pt>
                <c:pt idx="42789">
                  <c:v>LRD LAS 07</c:v>
                </c:pt>
                <c:pt idx="42790">
                  <c:v>LRD LAS 08</c:v>
                </c:pt>
                <c:pt idx="42791">
                  <c:v>LRD LAS 09</c:v>
                </c:pt>
                <c:pt idx="42792">
                  <c:v>LRD LAS 10</c:v>
                </c:pt>
                <c:pt idx="42793">
                  <c:v>LRD LAS 11</c:v>
                </c:pt>
                <c:pt idx="42794">
                  <c:v>LRD LAS 12</c:v>
                </c:pt>
                <c:pt idx="42795">
                  <c:v>LSE DTW 01</c:v>
                </c:pt>
                <c:pt idx="42796">
                  <c:v>LSE DTW 02</c:v>
                </c:pt>
                <c:pt idx="42797">
                  <c:v>LSE DTW 03</c:v>
                </c:pt>
                <c:pt idx="42798">
                  <c:v>LSE DTW 04</c:v>
                </c:pt>
                <c:pt idx="42799">
                  <c:v>LSE DTW 05</c:v>
                </c:pt>
                <c:pt idx="42800">
                  <c:v>LSE DTW 06</c:v>
                </c:pt>
                <c:pt idx="42801">
                  <c:v>LSE DTW 07</c:v>
                </c:pt>
                <c:pt idx="42802">
                  <c:v>LSE DTW 08</c:v>
                </c:pt>
                <c:pt idx="42803">
                  <c:v>LSE DTW 09</c:v>
                </c:pt>
                <c:pt idx="42804">
                  <c:v>LSE DTW 10</c:v>
                </c:pt>
                <c:pt idx="42805">
                  <c:v>LSE DTW 11</c:v>
                </c:pt>
                <c:pt idx="42806">
                  <c:v>LSE DTW 12</c:v>
                </c:pt>
                <c:pt idx="42807">
                  <c:v>LSE MSP 01</c:v>
                </c:pt>
                <c:pt idx="42808">
                  <c:v>LSE MSP 02</c:v>
                </c:pt>
                <c:pt idx="42809">
                  <c:v>LSE MSP 03</c:v>
                </c:pt>
                <c:pt idx="42810">
                  <c:v>LSE MSP 04</c:v>
                </c:pt>
                <c:pt idx="42811">
                  <c:v>LSE MSP 05</c:v>
                </c:pt>
                <c:pt idx="42812">
                  <c:v>LSE MSP 06</c:v>
                </c:pt>
                <c:pt idx="42813">
                  <c:v>LSE MSP 07</c:v>
                </c:pt>
                <c:pt idx="42814">
                  <c:v>LSE MSP 08</c:v>
                </c:pt>
                <c:pt idx="42815">
                  <c:v>LSE MSP 09</c:v>
                </c:pt>
                <c:pt idx="42816">
                  <c:v>LSE MSP 10</c:v>
                </c:pt>
                <c:pt idx="42817">
                  <c:v>LSE MSP 11</c:v>
                </c:pt>
                <c:pt idx="42818">
                  <c:v>LSE MSP 12</c:v>
                </c:pt>
                <c:pt idx="42819">
                  <c:v>LSE ORD 01</c:v>
                </c:pt>
                <c:pt idx="42820">
                  <c:v>LSE ORD 02</c:v>
                </c:pt>
                <c:pt idx="42821">
                  <c:v>LSE ORD 03</c:v>
                </c:pt>
                <c:pt idx="42822">
                  <c:v>LSE ORD 04</c:v>
                </c:pt>
                <c:pt idx="42823">
                  <c:v>LSE ORD 05</c:v>
                </c:pt>
                <c:pt idx="42824">
                  <c:v>LSE ORD 06</c:v>
                </c:pt>
                <c:pt idx="42825">
                  <c:v>LSE ORD 07</c:v>
                </c:pt>
                <c:pt idx="42826">
                  <c:v>LSE ORD 08</c:v>
                </c:pt>
                <c:pt idx="42827">
                  <c:v>LSE ORD 09</c:v>
                </c:pt>
                <c:pt idx="42828">
                  <c:v>LSE ORD 10</c:v>
                </c:pt>
                <c:pt idx="42829">
                  <c:v>LSE ORD 11</c:v>
                </c:pt>
                <c:pt idx="42830">
                  <c:v>LSE ORD 12</c:v>
                </c:pt>
                <c:pt idx="42831">
                  <c:v>LWB ATL 01</c:v>
                </c:pt>
                <c:pt idx="42832">
                  <c:v>LWB ATL 02</c:v>
                </c:pt>
                <c:pt idx="42833">
                  <c:v>LWB ATL 03</c:v>
                </c:pt>
                <c:pt idx="42834">
                  <c:v>LWB ATL 04</c:v>
                </c:pt>
                <c:pt idx="42835">
                  <c:v>LWB ATL 05</c:v>
                </c:pt>
                <c:pt idx="42836">
                  <c:v>LWB ATL 06</c:v>
                </c:pt>
                <c:pt idx="42837">
                  <c:v>LWB ATL 07</c:v>
                </c:pt>
                <c:pt idx="42838">
                  <c:v>LWB ATL 08</c:v>
                </c:pt>
                <c:pt idx="42839">
                  <c:v>LWB ATL 09</c:v>
                </c:pt>
                <c:pt idx="42840">
                  <c:v>LWB ATL 10</c:v>
                </c:pt>
                <c:pt idx="42841">
                  <c:v>LWB ATL 11</c:v>
                </c:pt>
                <c:pt idx="42842">
                  <c:v>LWB ATL 12</c:v>
                </c:pt>
                <c:pt idx="42843">
                  <c:v>LWB CRW 07</c:v>
                </c:pt>
                <c:pt idx="42844">
                  <c:v>LWB IAD 04</c:v>
                </c:pt>
                <c:pt idx="42845">
                  <c:v>LWB IAD 05</c:v>
                </c:pt>
                <c:pt idx="42846">
                  <c:v>LWB IAD 06</c:v>
                </c:pt>
                <c:pt idx="42847">
                  <c:v>LWB IAD 07</c:v>
                </c:pt>
                <c:pt idx="42848">
                  <c:v>LWB IAD 08</c:v>
                </c:pt>
                <c:pt idx="42849">
                  <c:v>LWB IAD 09</c:v>
                </c:pt>
                <c:pt idx="42850">
                  <c:v>LWB IAD 10</c:v>
                </c:pt>
                <c:pt idx="42851">
                  <c:v>LWB IAD 11</c:v>
                </c:pt>
                <c:pt idx="42852">
                  <c:v>LWB IAD 12</c:v>
                </c:pt>
                <c:pt idx="42853">
                  <c:v>LWB JFK 10</c:v>
                </c:pt>
                <c:pt idx="42854">
                  <c:v>LWB JFK 11</c:v>
                </c:pt>
                <c:pt idx="42855">
                  <c:v>LWB JFK 12</c:v>
                </c:pt>
                <c:pt idx="42856">
                  <c:v>LWB LGA 06</c:v>
                </c:pt>
                <c:pt idx="42857">
                  <c:v>LWB LGA 07</c:v>
                </c:pt>
                <c:pt idx="42858">
                  <c:v>LWB LGA 08</c:v>
                </c:pt>
                <c:pt idx="42859">
                  <c:v>LWB LGA 09</c:v>
                </c:pt>
                <c:pt idx="42860">
                  <c:v>LWB LGA 10</c:v>
                </c:pt>
                <c:pt idx="42861">
                  <c:v>LWB ORD 04</c:v>
                </c:pt>
                <c:pt idx="42862">
                  <c:v>LWB ORD 05</c:v>
                </c:pt>
                <c:pt idx="42863">
                  <c:v>LWB ORD 06</c:v>
                </c:pt>
                <c:pt idx="42864">
                  <c:v>LWB ORD 07</c:v>
                </c:pt>
                <c:pt idx="42865">
                  <c:v>LWB ORD 08</c:v>
                </c:pt>
                <c:pt idx="42866">
                  <c:v>LWB ORD 09</c:v>
                </c:pt>
                <c:pt idx="42867">
                  <c:v>LWB ORD 10</c:v>
                </c:pt>
                <c:pt idx="42868">
                  <c:v>LWB ORD 11</c:v>
                </c:pt>
                <c:pt idx="42869">
                  <c:v>LWB ORD 12</c:v>
                </c:pt>
                <c:pt idx="42870">
                  <c:v>LWB ROA 02</c:v>
                </c:pt>
                <c:pt idx="42871">
                  <c:v>LWB ROA 03</c:v>
                </c:pt>
                <c:pt idx="42872">
                  <c:v>LWB ROA 04</c:v>
                </c:pt>
                <c:pt idx="42873">
                  <c:v>LWB ROA 05</c:v>
                </c:pt>
                <c:pt idx="42874">
                  <c:v>LWB ROA 06</c:v>
                </c:pt>
                <c:pt idx="42875">
                  <c:v>LWB ROA 07</c:v>
                </c:pt>
                <c:pt idx="42876">
                  <c:v>LWB ROA 08</c:v>
                </c:pt>
                <c:pt idx="42877">
                  <c:v>LWB SHD 04</c:v>
                </c:pt>
                <c:pt idx="42878">
                  <c:v>LWB SHD 05</c:v>
                </c:pt>
                <c:pt idx="42879">
                  <c:v>LWB SHD 06</c:v>
                </c:pt>
                <c:pt idx="42880">
                  <c:v>LWB SHD 07</c:v>
                </c:pt>
                <c:pt idx="42881">
                  <c:v>LWB SHD 08</c:v>
                </c:pt>
                <c:pt idx="42882">
                  <c:v>LWB SHD 09</c:v>
                </c:pt>
                <c:pt idx="42883">
                  <c:v>LWB SHD 10</c:v>
                </c:pt>
                <c:pt idx="42884">
                  <c:v>LWS GEG 11</c:v>
                </c:pt>
                <c:pt idx="42885">
                  <c:v>LWS LAX 01</c:v>
                </c:pt>
                <c:pt idx="42886">
                  <c:v>LWS SFO 02</c:v>
                </c:pt>
                <c:pt idx="42887">
                  <c:v>LWS SLC 01</c:v>
                </c:pt>
                <c:pt idx="42888">
                  <c:v>LWS SLC 02</c:v>
                </c:pt>
                <c:pt idx="42889">
                  <c:v>LWS SLC 03</c:v>
                </c:pt>
                <c:pt idx="42890">
                  <c:v>LWS SLC 04</c:v>
                </c:pt>
                <c:pt idx="42891">
                  <c:v>LWS SLC 05</c:v>
                </c:pt>
                <c:pt idx="42892">
                  <c:v>LWS SLC 06</c:v>
                </c:pt>
                <c:pt idx="42893">
                  <c:v>LWS SLC 07</c:v>
                </c:pt>
                <c:pt idx="42894">
                  <c:v>LWS SLC 08</c:v>
                </c:pt>
                <c:pt idx="42895">
                  <c:v>LWS SLC 09</c:v>
                </c:pt>
                <c:pt idx="42896">
                  <c:v>LWS SLC 10</c:v>
                </c:pt>
                <c:pt idx="42897">
                  <c:v>LWS SLC 11</c:v>
                </c:pt>
                <c:pt idx="42898">
                  <c:v>LWS SLC 12</c:v>
                </c:pt>
                <c:pt idx="42899">
                  <c:v>LYH ATL 01</c:v>
                </c:pt>
                <c:pt idx="42900">
                  <c:v>LYH ATL 02</c:v>
                </c:pt>
                <c:pt idx="42901">
                  <c:v>LYH ATL 03</c:v>
                </c:pt>
                <c:pt idx="42902">
                  <c:v>LYH ATL 04</c:v>
                </c:pt>
                <c:pt idx="42903">
                  <c:v>LYH ATL 05</c:v>
                </c:pt>
                <c:pt idx="42904">
                  <c:v>LYH ATL 06</c:v>
                </c:pt>
                <c:pt idx="42905">
                  <c:v>LYH ATL 07</c:v>
                </c:pt>
                <c:pt idx="42906">
                  <c:v>LYH ATL 08</c:v>
                </c:pt>
                <c:pt idx="42907">
                  <c:v>LYH ATL 09</c:v>
                </c:pt>
                <c:pt idx="42908">
                  <c:v>LYH ATL 10</c:v>
                </c:pt>
                <c:pt idx="42909">
                  <c:v>LYH ATL 11</c:v>
                </c:pt>
                <c:pt idx="42910">
                  <c:v>LYH ATL 12</c:v>
                </c:pt>
                <c:pt idx="42911">
                  <c:v>LYH CLT 01</c:v>
                </c:pt>
                <c:pt idx="42912">
                  <c:v>LYH CLT 02</c:v>
                </c:pt>
                <c:pt idx="42913">
                  <c:v>LYH CLT 03</c:v>
                </c:pt>
                <c:pt idx="42914">
                  <c:v>LYH CLT 04</c:v>
                </c:pt>
                <c:pt idx="42915">
                  <c:v>LYH CLT 05</c:v>
                </c:pt>
                <c:pt idx="42916">
                  <c:v>LYH CLT 06</c:v>
                </c:pt>
                <c:pt idx="42917">
                  <c:v>LYH CLT 07</c:v>
                </c:pt>
                <c:pt idx="42918">
                  <c:v>LYH CLT 08</c:v>
                </c:pt>
                <c:pt idx="42919">
                  <c:v>LYH CLT 09</c:v>
                </c:pt>
                <c:pt idx="42920">
                  <c:v>LYH CLT 10</c:v>
                </c:pt>
                <c:pt idx="42921">
                  <c:v>LYH CLT 11</c:v>
                </c:pt>
                <c:pt idx="42922">
                  <c:v>LYH CLT 12</c:v>
                </c:pt>
                <c:pt idx="42923">
                  <c:v>LYH ROA 01</c:v>
                </c:pt>
                <c:pt idx="42924">
                  <c:v>MAF ABQ 01</c:v>
                </c:pt>
                <c:pt idx="42925">
                  <c:v>MAF ABQ 02</c:v>
                </c:pt>
                <c:pt idx="42926">
                  <c:v>MAF ABQ 03</c:v>
                </c:pt>
                <c:pt idx="42927">
                  <c:v>MAF ABQ 04</c:v>
                </c:pt>
                <c:pt idx="42928">
                  <c:v>MAF ABQ 05</c:v>
                </c:pt>
                <c:pt idx="42929">
                  <c:v>MAF ABQ 06</c:v>
                </c:pt>
                <c:pt idx="42930">
                  <c:v>MAF ABQ 07</c:v>
                </c:pt>
                <c:pt idx="42931">
                  <c:v>MAF ABQ 08</c:v>
                </c:pt>
                <c:pt idx="42932">
                  <c:v>MAF ABQ 09</c:v>
                </c:pt>
                <c:pt idx="42933">
                  <c:v>MAF ABQ 10</c:v>
                </c:pt>
                <c:pt idx="42934">
                  <c:v>MAF ABQ 11</c:v>
                </c:pt>
                <c:pt idx="42935">
                  <c:v>MAF ABQ 12</c:v>
                </c:pt>
                <c:pt idx="42936">
                  <c:v>MAF AUS 01</c:v>
                </c:pt>
                <c:pt idx="42937">
                  <c:v>MAF AUS 02</c:v>
                </c:pt>
                <c:pt idx="42938">
                  <c:v>MAF AUS 03</c:v>
                </c:pt>
                <c:pt idx="42939">
                  <c:v>MAF AUS 04</c:v>
                </c:pt>
                <c:pt idx="42940">
                  <c:v>MAF AUS 05</c:v>
                </c:pt>
                <c:pt idx="42941">
                  <c:v>MAF DAL 01</c:v>
                </c:pt>
                <c:pt idx="42942">
                  <c:v>MAF DAL 02</c:v>
                </c:pt>
                <c:pt idx="42943">
                  <c:v>MAF DAL 03</c:v>
                </c:pt>
                <c:pt idx="42944">
                  <c:v>MAF DAL 04</c:v>
                </c:pt>
                <c:pt idx="42945">
                  <c:v>MAF DAL 05</c:v>
                </c:pt>
                <c:pt idx="42946">
                  <c:v>MAF DAL 06</c:v>
                </c:pt>
                <c:pt idx="42947">
                  <c:v>MAF DAL 07</c:v>
                </c:pt>
                <c:pt idx="42948">
                  <c:v>MAF DAL 08</c:v>
                </c:pt>
                <c:pt idx="42949">
                  <c:v>MAF DAL 09</c:v>
                </c:pt>
                <c:pt idx="42950">
                  <c:v>MAF DAL 10</c:v>
                </c:pt>
                <c:pt idx="42951">
                  <c:v>MAF DAL 11</c:v>
                </c:pt>
                <c:pt idx="42952">
                  <c:v>MAF DAL 12</c:v>
                </c:pt>
                <c:pt idx="42953">
                  <c:v>MAF DEN 01</c:v>
                </c:pt>
                <c:pt idx="42954">
                  <c:v>MAF DEN 02</c:v>
                </c:pt>
                <c:pt idx="42955">
                  <c:v>MAF DEN 03</c:v>
                </c:pt>
                <c:pt idx="42956">
                  <c:v>MAF DEN 04</c:v>
                </c:pt>
                <c:pt idx="42957">
                  <c:v>MAF DEN 05</c:v>
                </c:pt>
                <c:pt idx="42958">
                  <c:v>MAF DEN 06</c:v>
                </c:pt>
                <c:pt idx="42959">
                  <c:v>MAF DEN 07</c:v>
                </c:pt>
                <c:pt idx="42960">
                  <c:v>MAF DEN 08</c:v>
                </c:pt>
                <c:pt idx="42961">
                  <c:v>MAF DEN 09</c:v>
                </c:pt>
                <c:pt idx="42962">
                  <c:v>MAF DEN 10</c:v>
                </c:pt>
                <c:pt idx="42963">
                  <c:v>MAF DEN 11</c:v>
                </c:pt>
                <c:pt idx="42964">
                  <c:v>MAF DEN 12</c:v>
                </c:pt>
                <c:pt idx="42965">
                  <c:v>MAF DFW 01</c:v>
                </c:pt>
                <c:pt idx="42966">
                  <c:v>MAF DFW 02</c:v>
                </c:pt>
                <c:pt idx="42967">
                  <c:v>MAF DFW 03</c:v>
                </c:pt>
                <c:pt idx="42968">
                  <c:v>MAF DFW 04</c:v>
                </c:pt>
                <c:pt idx="42969">
                  <c:v>MAF DFW 05</c:v>
                </c:pt>
                <c:pt idx="42970">
                  <c:v>MAF DFW 06</c:v>
                </c:pt>
                <c:pt idx="42971">
                  <c:v>MAF DFW 07</c:v>
                </c:pt>
                <c:pt idx="42972">
                  <c:v>MAF DFW 08</c:v>
                </c:pt>
                <c:pt idx="42973">
                  <c:v>MAF DFW 09</c:v>
                </c:pt>
                <c:pt idx="42974">
                  <c:v>MAF DFW 10</c:v>
                </c:pt>
                <c:pt idx="42975">
                  <c:v>MAF DFW 11</c:v>
                </c:pt>
                <c:pt idx="42976">
                  <c:v>MAF DFW 12</c:v>
                </c:pt>
                <c:pt idx="42977">
                  <c:v>MAF HOU 01</c:v>
                </c:pt>
                <c:pt idx="42978">
                  <c:v>MAF HOU 02</c:v>
                </c:pt>
                <c:pt idx="42979">
                  <c:v>MAF HOU 03</c:v>
                </c:pt>
                <c:pt idx="42980">
                  <c:v>MAF HOU 04</c:v>
                </c:pt>
                <c:pt idx="42981">
                  <c:v>MAF HOU 05</c:v>
                </c:pt>
                <c:pt idx="42982">
                  <c:v>MAF HOU 06</c:v>
                </c:pt>
                <c:pt idx="42983">
                  <c:v>MAF HOU 07</c:v>
                </c:pt>
                <c:pt idx="42984">
                  <c:v>MAF HOU 08</c:v>
                </c:pt>
                <c:pt idx="42985">
                  <c:v>MAF HOU 09</c:v>
                </c:pt>
                <c:pt idx="42986">
                  <c:v>MAF HOU 10</c:v>
                </c:pt>
                <c:pt idx="42987">
                  <c:v>MAF HOU 11</c:v>
                </c:pt>
                <c:pt idx="42988">
                  <c:v>MAF HOU 12</c:v>
                </c:pt>
                <c:pt idx="42989">
                  <c:v>MAF IAH 01</c:v>
                </c:pt>
                <c:pt idx="42990">
                  <c:v>MAF IAH 02</c:v>
                </c:pt>
                <c:pt idx="42991">
                  <c:v>MAF IAH 03</c:v>
                </c:pt>
                <c:pt idx="42992">
                  <c:v>MAF IAH 04</c:v>
                </c:pt>
                <c:pt idx="42993">
                  <c:v>MAF IAH 05</c:v>
                </c:pt>
                <c:pt idx="42994">
                  <c:v>MAF IAH 06</c:v>
                </c:pt>
                <c:pt idx="42995">
                  <c:v>MAF IAH 07</c:v>
                </c:pt>
                <c:pt idx="42996">
                  <c:v>MAF IAH 08</c:v>
                </c:pt>
                <c:pt idx="42997">
                  <c:v>MAF IAH 09</c:v>
                </c:pt>
                <c:pt idx="42998">
                  <c:v>MAF IAH 10</c:v>
                </c:pt>
                <c:pt idx="42999">
                  <c:v>MAF IAH 11</c:v>
                </c:pt>
                <c:pt idx="43000">
                  <c:v>MAF IAH 12</c:v>
                </c:pt>
                <c:pt idx="43001">
                  <c:v>MAF LAS 01</c:v>
                </c:pt>
                <c:pt idx="43002">
                  <c:v>MAF LAS 02</c:v>
                </c:pt>
                <c:pt idx="43003">
                  <c:v>MAF LAS 03</c:v>
                </c:pt>
                <c:pt idx="43004">
                  <c:v>MAF LAS 04</c:v>
                </c:pt>
                <c:pt idx="43005">
                  <c:v>MAF LAS 05</c:v>
                </c:pt>
                <c:pt idx="43006">
                  <c:v>MAF LAS 06</c:v>
                </c:pt>
                <c:pt idx="43007">
                  <c:v>MAF LAS 07</c:v>
                </c:pt>
                <c:pt idx="43008">
                  <c:v>MAF LAS 08</c:v>
                </c:pt>
                <c:pt idx="43009">
                  <c:v>MAF LAS 09</c:v>
                </c:pt>
                <c:pt idx="43010">
                  <c:v>MAF LAS 10</c:v>
                </c:pt>
                <c:pt idx="43011">
                  <c:v>MAF LAS 11</c:v>
                </c:pt>
                <c:pt idx="43012">
                  <c:v>MAF LAS 12</c:v>
                </c:pt>
                <c:pt idx="43013">
                  <c:v>MAF PHX 01</c:v>
                </c:pt>
                <c:pt idx="43014">
                  <c:v>MAF PHX 02</c:v>
                </c:pt>
                <c:pt idx="43015">
                  <c:v>MAF PHX 03</c:v>
                </c:pt>
                <c:pt idx="43016">
                  <c:v>MAF PHX 04</c:v>
                </c:pt>
                <c:pt idx="43017">
                  <c:v>MAF PHX 05</c:v>
                </c:pt>
                <c:pt idx="43018">
                  <c:v>MAF PHX 06</c:v>
                </c:pt>
                <c:pt idx="43019">
                  <c:v>MAF PHX 07</c:v>
                </c:pt>
                <c:pt idx="43020">
                  <c:v>MAF PHX 08</c:v>
                </c:pt>
                <c:pt idx="43021">
                  <c:v>MAF PHX 09</c:v>
                </c:pt>
                <c:pt idx="43022">
                  <c:v>MAF PHX 10</c:v>
                </c:pt>
                <c:pt idx="43023">
                  <c:v>MAF PHX 11</c:v>
                </c:pt>
                <c:pt idx="43024">
                  <c:v>MAF PHX 12</c:v>
                </c:pt>
                <c:pt idx="43025">
                  <c:v>MBS ATL 01</c:v>
                </c:pt>
                <c:pt idx="43026">
                  <c:v>MBS ATL 02</c:v>
                </c:pt>
                <c:pt idx="43027">
                  <c:v>MBS ATL 04</c:v>
                </c:pt>
                <c:pt idx="43028">
                  <c:v>MBS ATL 12</c:v>
                </c:pt>
                <c:pt idx="43029">
                  <c:v>MBS DLH 05</c:v>
                </c:pt>
                <c:pt idx="43030">
                  <c:v>MBS DTW 01</c:v>
                </c:pt>
                <c:pt idx="43031">
                  <c:v>MBS DTW 02</c:v>
                </c:pt>
                <c:pt idx="43032">
                  <c:v>MBS DTW 03</c:v>
                </c:pt>
                <c:pt idx="43033">
                  <c:v>MBS DTW 04</c:v>
                </c:pt>
                <c:pt idx="43034">
                  <c:v>MBS DTW 05</c:v>
                </c:pt>
                <c:pt idx="43035">
                  <c:v>MBS DTW 06</c:v>
                </c:pt>
                <c:pt idx="43036">
                  <c:v>MBS DTW 07</c:v>
                </c:pt>
                <c:pt idx="43037">
                  <c:v>MBS DTW 08</c:v>
                </c:pt>
                <c:pt idx="43038">
                  <c:v>MBS DTW 09</c:v>
                </c:pt>
                <c:pt idx="43039">
                  <c:v>MBS DTW 10</c:v>
                </c:pt>
                <c:pt idx="43040">
                  <c:v>MBS DTW 11</c:v>
                </c:pt>
                <c:pt idx="43041">
                  <c:v>MBS DTW 12</c:v>
                </c:pt>
                <c:pt idx="43042">
                  <c:v>MBS LGA 02</c:v>
                </c:pt>
                <c:pt idx="43043">
                  <c:v>MBS LGA 03</c:v>
                </c:pt>
                <c:pt idx="43044">
                  <c:v>MBS LGA 04</c:v>
                </c:pt>
                <c:pt idx="43045">
                  <c:v>MBS MSP 01</c:v>
                </c:pt>
                <c:pt idx="43046">
                  <c:v>MBS MSP 02</c:v>
                </c:pt>
                <c:pt idx="43047">
                  <c:v>MBS MSP 03</c:v>
                </c:pt>
                <c:pt idx="43048">
                  <c:v>MBS MSP 04</c:v>
                </c:pt>
                <c:pt idx="43049">
                  <c:v>MBS MSP 05</c:v>
                </c:pt>
                <c:pt idx="43050">
                  <c:v>MBS MSP 06</c:v>
                </c:pt>
                <c:pt idx="43051">
                  <c:v>MBS MSP 07</c:v>
                </c:pt>
                <c:pt idx="43052">
                  <c:v>MBS MSP 08</c:v>
                </c:pt>
                <c:pt idx="43053">
                  <c:v>MBS MSP 09</c:v>
                </c:pt>
                <c:pt idx="43054">
                  <c:v>MBS MSP 10</c:v>
                </c:pt>
                <c:pt idx="43055">
                  <c:v>MBS MSP 11</c:v>
                </c:pt>
                <c:pt idx="43056">
                  <c:v>MBS MSP 12</c:v>
                </c:pt>
                <c:pt idx="43057">
                  <c:v>MBS ORD 01</c:v>
                </c:pt>
                <c:pt idx="43058">
                  <c:v>MBS ORD 02</c:v>
                </c:pt>
                <c:pt idx="43059">
                  <c:v>MBS ORD 03</c:v>
                </c:pt>
                <c:pt idx="43060">
                  <c:v>MBS ORD 04</c:v>
                </c:pt>
                <c:pt idx="43061">
                  <c:v>MBS ORD 05</c:v>
                </c:pt>
                <c:pt idx="43062">
                  <c:v>MBS ORD 06</c:v>
                </c:pt>
                <c:pt idx="43063">
                  <c:v>MBS ORD 07</c:v>
                </c:pt>
                <c:pt idx="43064">
                  <c:v>MBS ORD 08</c:v>
                </c:pt>
                <c:pt idx="43065">
                  <c:v>MBS ORD 09</c:v>
                </c:pt>
                <c:pt idx="43066">
                  <c:v>MBS ORD 10</c:v>
                </c:pt>
                <c:pt idx="43067">
                  <c:v>MBS ORD 11</c:v>
                </c:pt>
                <c:pt idx="43068">
                  <c:v>MBS ORD 12</c:v>
                </c:pt>
                <c:pt idx="43069">
                  <c:v>MCI ABQ 01</c:v>
                </c:pt>
                <c:pt idx="43070">
                  <c:v>MCI ABQ 02</c:v>
                </c:pt>
                <c:pt idx="43071">
                  <c:v>MCI ABQ 03</c:v>
                </c:pt>
                <c:pt idx="43072">
                  <c:v>MCI ABQ 04</c:v>
                </c:pt>
                <c:pt idx="43073">
                  <c:v>MCI ABQ 05</c:v>
                </c:pt>
                <c:pt idx="43074">
                  <c:v>MCI ABQ 06</c:v>
                </c:pt>
                <c:pt idx="43075">
                  <c:v>MCI ABQ 07</c:v>
                </c:pt>
                <c:pt idx="43076">
                  <c:v>MCI ABQ 08</c:v>
                </c:pt>
                <c:pt idx="43077">
                  <c:v>MCI ABQ 09</c:v>
                </c:pt>
                <c:pt idx="43078">
                  <c:v>MCI ABQ 10</c:v>
                </c:pt>
                <c:pt idx="43079">
                  <c:v>MCI ABQ 11</c:v>
                </c:pt>
                <c:pt idx="43080">
                  <c:v>MCI ABQ 12</c:v>
                </c:pt>
                <c:pt idx="43081">
                  <c:v>MCI ATL 01</c:v>
                </c:pt>
                <c:pt idx="43082">
                  <c:v>MCI ATL 02</c:v>
                </c:pt>
                <c:pt idx="43083">
                  <c:v>MCI ATL 03</c:v>
                </c:pt>
                <c:pt idx="43084">
                  <c:v>MCI ATL 04</c:v>
                </c:pt>
                <c:pt idx="43085">
                  <c:v>MCI ATL 05</c:v>
                </c:pt>
                <c:pt idx="43086">
                  <c:v>MCI ATL 06</c:v>
                </c:pt>
                <c:pt idx="43087">
                  <c:v>MCI ATL 07</c:v>
                </c:pt>
                <c:pt idx="43088">
                  <c:v>MCI ATL 08</c:v>
                </c:pt>
                <c:pt idx="43089">
                  <c:v>MCI ATL 09</c:v>
                </c:pt>
                <c:pt idx="43090">
                  <c:v>MCI ATL 10</c:v>
                </c:pt>
                <c:pt idx="43091">
                  <c:v>MCI ATL 11</c:v>
                </c:pt>
                <c:pt idx="43092">
                  <c:v>MCI ATL 12</c:v>
                </c:pt>
                <c:pt idx="43093">
                  <c:v>MCI AUS 01</c:v>
                </c:pt>
                <c:pt idx="43094">
                  <c:v>MCI AUS 02</c:v>
                </c:pt>
                <c:pt idx="43095">
                  <c:v>MCI AUS 03</c:v>
                </c:pt>
                <c:pt idx="43096">
                  <c:v>MCI AUS 04</c:v>
                </c:pt>
                <c:pt idx="43097">
                  <c:v>MCI AUS 05</c:v>
                </c:pt>
                <c:pt idx="43098">
                  <c:v>MCI AUS 06</c:v>
                </c:pt>
                <c:pt idx="43099">
                  <c:v>MCI AUS 07</c:v>
                </c:pt>
                <c:pt idx="43100">
                  <c:v>MCI AUS 08</c:v>
                </c:pt>
                <c:pt idx="43101">
                  <c:v>MCI AUS 09</c:v>
                </c:pt>
                <c:pt idx="43102">
                  <c:v>MCI AUS 10</c:v>
                </c:pt>
                <c:pt idx="43103">
                  <c:v>MCI AUS 11</c:v>
                </c:pt>
                <c:pt idx="43104">
                  <c:v>MCI AUS 12</c:v>
                </c:pt>
                <c:pt idx="43105">
                  <c:v>MCI AZA 01</c:v>
                </c:pt>
                <c:pt idx="43106">
                  <c:v>MCI AZA 02</c:v>
                </c:pt>
                <c:pt idx="43107">
                  <c:v>MCI AZA 03</c:v>
                </c:pt>
                <c:pt idx="43108">
                  <c:v>MCI AZA 04</c:v>
                </c:pt>
                <c:pt idx="43109">
                  <c:v>MCI AZA 11</c:v>
                </c:pt>
                <c:pt idx="43110">
                  <c:v>MCI AZA 12</c:v>
                </c:pt>
                <c:pt idx="43111">
                  <c:v>MCI BNA 01</c:v>
                </c:pt>
                <c:pt idx="43112">
                  <c:v>MCI BNA 02</c:v>
                </c:pt>
                <c:pt idx="43113">
                  <c:v>MCI BNA 03</c:v>
                </c:pt>
                <c:pt idx="43114">
                  <c:v>MCI BNA 04</c:v>
                </c:pt>
                <c:pt idx="43115">
                  <c:v>MCI BNA 05</c:v>
                </c:pt>
                <c:pt idx="43116">
                  <c:v>MCI BNA 06</c:v>
                </c:pt>
                <c:pt idx="43117">
                  <c:v>MCI BNA 07</c:v>
                </c:pt>
                <c:pt idx="43118">
                  <c:v>MCI BNA 08</c:v>
                </c:pt>
                <c:pt idx="43119">
                  <c:v>MCI BNA 09</c:v>
                </c:pt>
                <c:pt idx="43120">
                  <c:v>MCI BNA 10</c:v>
                </c:pt>
                <c:pt idx="43121">
                  <c:v>MCI BNA 11</c:v>
                </c:pt>
                <c:pt idx="43122">
                  <c:v>MCI BNA 12</c:v>
                </c:pt>
                <c:pt idx="43123">
                  <c:v>MCI BOS 01</c:v>
                </c:pt>
                <c:pt idx="43124">
                  <c:v>MCI BOS 02</c:v>
                </c:pt>
                <c:pt idx="43125">
                  <c:v>MCI BOS 03</c:v>
                </c:pt>
                <c:pt idx="43126">
                  <c:v>MCI BOS 04</c:v>
                </c:pt>
                <c:pt idx="43127">
                  <c:v>MCI BOS 05</c:v>
                </c:pt>
                <c:pt idx="43128">
                  <c:v>MCI BOS 06</c:v>
                </c:pt>
                <c:pt idx="43129">
                  <c:v>MCI BOS 07</c:v>
                </c:pt>
                <c:pt idx="43130">
                  <c:v>MCI BOS 08</c:v>
                </c:pt>
                <c:pt idx="43131">
                  <c:v>MCI BOS 09</c:v>
                </c:pt>
                <c:pt idx="43132">
                  <c:v>MCI BOS 10</c:v>
                </c:pt>
                <c:pt idx="43133">
                  <c:v>MCI BOS 11</c:v>
                </c:pt>
                <c:pt idx="43134">
                  <c:v>MCI BOS 12</c:v>
                </c:pt>
                <c:pt idx="43135">
                  <c:v>MCI BWI 01</c:v>
                </c:pt>
                <c:pt idx="43136">
                  <c:v>MCI BWI 02</c:v>
                </c:pt>
                <c:pt idx="43137">
                  <c:v>MCI BWI 03</c:v>
                </c:pt>
                <c:pt idx="43138">
                  <c:v>MCI BWI 04</c:v>
                </c:pt>
                <c:pt idx="43139">
                  <c:v>MCI BWI 05</c:v>
                </c:pt>
                <c:pt idx="43140">
                  <c:v>MCI BWI 06</c:v>
                </c:pt>
                <c:pt idx="43141">
                  <c:v>MCI BWI 07</c:v>
                </c:pt>
                <c:pt idx="43142">
                  <c:v>MCI BWI 08</c:v>
                </c:pt>
                <c:pt idx="43143">
                  <c:v>MCI BWI 09</c:v>
                </c:pt>
                <c:pt idx="43144">
                  <c:v>MCI BWI 10</c:v>
                </c:pt>
                <c:pt idx="43145">
                  <c:v>MCI BWI 11</c:v>
                </c:pt>
                <c:pt idx="43146">
                  <c:v>MCI BWI 12</c:v>
                </c:pt>
                <c:pt idx="43147">
                  <c:v>MCI CLE 01</c:v>
                </c:pt>
                <c:pt idx="43148">
                  <c:v>MCI CLE 02</c:v>
                </c:pt>
                <c:pt idx="43149">
                  <c:v>MCI CLE 03</c:v>
                </c:pt>
                <c:pt idx="43150">
                  <c:v>MCI CLE 04</c:v>
                </c:pt>
                <c:pt idx="43151">
                  <c:v>MCI CLE 05</c:v>
                </c:pt>
                <c:pt idx="43152">
                  <c:v>MCI CLE 06</c:v>
                </c:pt>
                <c:pt idx="43153">
                  <c:v>MCI CLE 07</c:v>
                </c:pt>
                <c:pt idx="43154">
                  <c:v>MCI CLE 08</c:v>
                </c:pt>
                <c:pt idx="43155">
                  <c:v>MCI CLE 09</c:v>
                </c:pt>
                <c:pt idx="43156">
                  <c:v>MCI CLE 10</c:v>
                </c:pt>
                <c:pt idx="43157">
                  <c:v>MCI CLE 11</c:v>
                </c:pt>
                <c:pt idx="43158">
                  <c:v>MCI CLE 12</c:v>
                </c:pt>
                <c:pt idx="43159">
                  <c:v>MCI CLT 01</c:v>
                </c:pt>
                <c:pt idx="43160">
                  <c:v>MCI CLT 02</c:v>
                </c:pt>
                <c:pt idx="43161">
                  <c:v>MCI CLT 03</c:v>
                </c:pt>
                <c:pt idx="43162">
                  <c:v>MCI CLT 04</c:v>
                </c:pt>
                <c:pt idx="43163">
                  <c:v>MCI CLT 05</c:v>
                </c:pt>
                <c:pt idx="43164">
                  <c:v>MCI CLT 06</c:v>
                </c:pt>
                <c:pt idx="43165">
                  <c:v>MCI CLT 07</c:v>
                </c:pt>
                <c:pt idx="43166">
                  <c:v>MCI CLT 08</c:v>
                </c:pt>
                <c:pt idx="43167">
                  <c:v>MCI CLT 09</c:v>
                </c:pt>
                <c:pt idx="43168">
                  <c:v>MCI CLT 10</c:v>
                </c:pt>
                <c:pt idx="43169">
                  <c:v>MCI CLT 11</c:v>
                </c:pt>
                <c:pt idx="43170">
                  <c:v>MCI CLT 12</c:v>
                </c:pt>
                <c:pt idx="43171">
                  <c:v>MCI COS 09</c:v>
                </c:pt>
                <c:pt idx="43172">
                  <c:v>MCI CVG 01</c:v>
                </c:pt>
                <c:pt idx="43173">
                  <c:v>MCI CVG 02</c:v>
                </c:pt>
                <c:pt idx="43174">
                  <c:v>MCI CVG 03</c:v>
                </c:pt>
                <c:pt idx="43175">
                  <c:v>MCI CVG 04</c:v>
                </c:pt>
                <c:pt idx="43176">
                  <c:v>MCI CVG 05</c:v>
                </c:pt>
                <c:pt idx="43177">
                  <c:v>MCI CVG 06</c:v>
                </c:pt>
                <c:pt idx="43178">
                  <c:v>MCI CVG 07</c:v>
                </c:pt>
                <c:pt idx="43179">
                  <c:v>MCI CVG 08</c:v>
                </c:pt>
                <c:pt idx="43180">
                  <c:v>MCI CVG 09</c:v>
                </c:pt>
                <c:pt idx="43181">
                  <c:v>MCI CVG 10</c:v>
                </c:pt>
                <c:pt idx="43182">
                  <c:v>MCI CVG 11</c:v>
                </c:pt>
                <c:pt idx="43183">
                  <c:v>MCI CVG 12</c:v>
                </c:pt>
                <c:pt idx="43184">
                  <c:v>MCI DAL 01</c:v>
                </c:pt>
                <c:pt idx="43185">
                  <c:v>MCI DAL 02</c:v>
                </c:pt>
                <c:pt idx="43186">
                  <c:v>MCI DAL 03</c:v>
                </c:pt>
                <c:pt idx="43187">
                  <c:v>MCI DAL 04</c:v>
                </c:pt>
                <c:pt idx="43188">
                  <c:v>MCI DAL 05</c:v>
                </c:pt>
                <c:pt idx="43189">
                  <c:v>MCI DAL 06</c:v>
                </c:pt>
                <c:pt idx="43190">
                  <c:v>MCI DAL 07</c:v>
                </c:pt>
                <c:pt idx="43191">
                  <c:v>MCI DAL 08</c:v>
                </c:pt>
                <c:pt idx="43192">
                  <c:v>MCI DAL 09</c:v>
                </c:pt>
                <c:pt idx="43193">
                  <c:v>MCI DAL 10</c:v>
                </c:pt>
                <c:pt idx="43194">
                  <c:v>MCI DAL 11</c:v>
                </c:pt>
                <c:pt idx="43195">
                  <c:v>MCI DAL 12</c:v>
                </c:pt>
                <c:pt idx="43196">
                  <c:v>MCI DCA 01</c:v>
                </c:pt>
                <c:pt idx="43197">
                  <c:v>MCI DCA 02</c:v>
                </c:pt>
                <c:pt idx="43198">
                  <c:v>MCI DCA 03</c:v>
                </c:pt>
                <c:pt idx="43199">
                  <c:v>MCI DCA 04</c:v>
                </c:pt>
                <c:pt idx="43200">
                  <c:v>MCI DCA 05</c:v>
                </c:pt>
                <c:pt idx="43201">
                  <c:v>MCI DCA 06</c:v>
                </c:pt>
                <c:pt idx="43202">
                  <c:v>MCI DCA 07</c:v>
                </c:pt>
                <c:pt idx="43203">
                  <c:v>MCI DCA 08</c:v>
                </c:pt>
                <c:pt idx="43204">
                  <c:v>MCI DCA 09</c:v>
                </c:pt>
                <c:pt idx="43205">
                  <c:v>MCI DCA 10</c:v>
                </c:pt>
                <c:pt idx="43206">
                  <c:v>MCI DCA 11</c:v>
                </c:pt>
                <c:pt idx="43207">
                  <c:v>MCI DCA 12</c:v>
                </c:pt>
                <c:pt idx="43208">
                  <c:v>MCI DEN 01</c:v>
                </c:pt>
                <c:pt idx="43209">
                  <c:v>MCI DEN 02</c:v>
                </c:pt>
                <c:pt idx="43210">
                  <c:v>MCI DEN 03</c:v>
                </c:pt>
                <c:pt idx="43211">
                  <c:v>MCI DEN 04</c:v>
                </c:pt>
                <c:pt idx="43212">
                  <c:v>MCI DEN 05</c:v>
                </c:pt>
                <c:pt idx="43213">
                  <c:v>MCI DEN 06</c:v>
                </c:pt>
                <c:pt idx="43214">
                  <c:v>MCI DEN 07</c:v>
                </c:pt>
                <c:pt idx="43215">
                  <c:v>MCI DEN 08</c:v>
                </c:pt>
                <c:pt idx="43216">
                  <c:v>MCI DEN 09</c:v>
                </c:pt>
                <c:pt idx="43217">
                  <c:v>MCI DEN 10</c:v>
                </c:pt>
                <c:pt idx="43218">
                  <c:v>MCI DEN 11</c:v>
                </c:pt>
                <c:pt idx="43219">
                  <c:v>MCI DEN 12</c:v>
                </c:pt>
                <c:pt idx="43220">
                  <c:v>MCI DFW 01</c:v>
                </c:pt>
                <c:pt idx="43221">
                  <c:v>MCI DFW 02</c:v>
                </c:pt>
                <c:pt idx="43222">
                  <c:v>MCI DFW 03</c:v>
                </c:pt>
                <c:pt idx="43223">
                  <c:v>MCI DFW 04</c:v>
                </c:pt>
                <c:pt idx="43224">
                  <c:v>MCI DFW 05</c:v>
                </c:pt>
                <c:pt idx="43225">
                  <c:v>MCI DFW 06</c:v>
                </c:pt>
                <c:pt idx="43226">
                  <c:v>MCI DFW 07</c:v>
                </c:pt>
                <c:pt idx="43227">
                  <c:v>MCI DFW 08</c:v>
                </c:pt>
                <c:pt idx="43228">
                  <c:v>MCI DFW 09</c:v>
                </c:pt>
                <c:pt idx="43229">
                  <c:v>MCI DFW 10</c:v>
                </c:pt>
                <c:pt idx="43230">
                  <c:v>MCI DFW 11</c:v>
                </c:pt>
                <c:pt idx="43231">
                  <c:v>MCI DFW 12</c:v>
                </c:pt>
                <c:pt idx="43232">
                  <c:v>MCI DLH 06</c:v>
                </c:pt>
                <c:pt idx="43233">
                  <c:v>MCI DSM 03</c:v>
                </c:pt>
                <c:pt idx="43234">
                  <c:v>MCI DSM 12</c:v>
                </c:pt>
                <c:pt idx="43235">
                  <c:v>MCI DTW 01</c:v>
                </c:pt>
                <c:pt idx="43236">
                  <c:v>MCI DTW 02</c:v>
                </c:pt>
                <c:pt idx="43237">
                  <c:v>MCI DTW 03</c:v>
                </c:pt>
                <c:pt idx="43238">
                  <c:v>MCI DTW 04</c:v>
                </c:pt>
                <c:pt idx="43239">
                  <c:v>MCI DTW 05</c:v>
                </c:pt>
                <c:pt idx="43240">
                  <c:v>MCI DTW 06</c:v>
                </c:pt>
                <c:pt idx="43241">
                  <c:v>MCI DTW 07</c:v>
                </c:pt>
                <c:pt idx="43242">
                  <c:v>MCI DTW 08</c:v>
                </c:pt>
                <c:pt idx="43243">
                  <c:v>MCI DTW 09</c:v>
                </c:pt>
                <c:pt idx="43244">
                  <c:v>MCI DTW 10</c:v>
                </c:pt>
                <c:pt idx="43245">
                  <c:v>MCI DTW 11</c:v>
                </c:pt>
                <c:pt idx="43246">
                  <c:v>MCI DTW 12</c:v>
                </c:pt>
                <c:pt idx="43247">
                  <c:v>MCI EWR 01</c:v>
                </c:pt>
                <c:pt idx="43248">
                  <c:v>MCI EWR 02</c:v>
                </c:pt>
                <c:pt idx="43249">
                  <c:v>MCI EWR 03</c:v>
                </c:pt>
                <c:pt idx="43250">
                  <c:v>MCI EWR 04</c:v>
                </c:pt>
                <c:pt idx="43251">
                  <c:v>MCI EWR 05</c:v>
                </c:pt>
                <c:pt idx="43252">
                  <c:v>MCI EWR 06</c:v>
                </c:pt>
                <c:pt idx="43253">
                  <c:v>MCI EWR 07</c:v>
                </c:pt>
                <c:pt idx="43254">
                  <c:v>MCI EWR 08</c:v>
                </c:pt>
                <c:pt idx="43255">
                  <c:v>MCI EWR 09</c:v>
                </c:pt>
                <c:pt idx="43256">
                  <c:v>MCI EWR 10</c:v>
                </c:pt>
                <c:pt idx="43257">
                  <c:v>MCI EWR 11</c:v>
                </c:pt>
                <c:pt idx="43258">
                  <c:v>MCI EWR 12</c:v>
                </c:pt>
                <c:pt idx="43259">
                  <c:v>MCI FLL 01</c:v>
                </c:pt>
                <c:pt idx="43260">
                  <c:v>MCI FLL 02</c:v>
                </c:pt>
                <c:pt idx="43261">
                  <c:v>MCI FLL 03</c:v>
                </c:pt>
                <c:pt idx="43262">
                  <c:v>MCI FLL 04</c:v>
                </c:pt>
                <c:pt idx="43263">
                  <c:v>MCI FLL 05</c:v>
                </c:pt>
                <c:pt idx="43264">
                  <c:v>MCI FLL 06</c:v>
                </c:pt>
                <c:pt idx="43265">
                  <c:v>MCI FLL 07</c:v>
                </c:pt>
                <c:pt idx="43266">
                  <c:v>MCI FLL 08</c:v>
                </c:pt>
                <c:pt idx="43267">
                  <c:v>MCI FLL 09</c:v>
                </c:pt>
                <c:pt idx="43268">
                  <c:v>MCI FLL 10</c:v>
                </c:pt>
                <c:pt idx="43269">
                  <c:v>MCI FLL 11</c:v>
                </c:pt>
                <c:pt idx="43270">
                  <c:v>MCI FLL 12</c:v>
                </c:pt>
                <c:pt idx="43271">
                  <c:v>MCI HOU 01</c:v>
                </c:pt>
                <c:pt idx="43272">
                  <c:v>MCI HOU 02</c:v>
                </c:pt>
                <c:pt idx="43273">
                  <c:v>MCI HOU 03</c:v>
                </c:pt>
                <c:pt idx="43274">
                  <c:v>MCI HOU 04</c:v>
                </c:pt>
                <c:pt idx="43275">
                  <c:v>MCI HOU 05</c:v>
                </c:pt>
                <c:pt idx="43276">
                  <c:v>MCI HOU 06</c:v>
                </c:pt>
                <c:pt idx="43277">
                  <c:v>MCI HOU 07</c:v>
                </c:pt>
                <c:pt idx="43278">
                  <c:v>MCI HOU 08</c:v>
                </c:pt>
                <c:pt idx="43279">
                  <c:v>MCI HOU 09</c:v>
                </c:pt>
                <c:pt idx="43280">
                  <c:v>MCI HOU 10</c:v>
                </c:pt>
                <c:pt idx="43281">
                  <c:v>MCI HOU 11</c:v>
                </c:pt>
                <c:pt idx="43282">
                  <c:v>MCI HOU 12</c:v>
                </c:pt>
                <c:pt idx="43283">
                  <c:v>MCI IAD 01</c:v>
                </c:pt>
                <c:pt idx="43284">
                  <c:v>MCI IAD 02</c:v>
                </c:pt>
                <c:pt idx="43285">
                  <c:v>MCI IAD 03</c:v>
                </c:pt>
                <c:pt idx="43286">
                  <c:v>MCI IAD 04</c:v>
                </c:pt>
                <c:pt idx="43287">
                  <c:v>MCI IAD 05</c:v>
                </c:pt>
                <c:pt idx="43288">
                  <c:v>MCI IAD 06</c:v>
                </c:pt>
                <c:pt idx="43289">
                  <c:v>MCI IAD 07</c:v>
                </c:pt>
                <c:pt idx="43290">
                  <c:v>MCI IAD 08</c:v>
                </c:pt>
                <c:pt idx="43291">
                  <c:v>MCI IAD 09</c:v>
                </c:pt>
                <c:pt idx="43292">
                  <c:v>MCI IAD 10</c:v>
                </c:pt>
                <c:pt idx="43293">
                  <c:v>MCI IAD 11</c:v>
                </c:pt>
                <c:pt idx="43294">
                  <c:v>MCI IAD 12</c:v>
                </c:pt>
                <c:pt idx="43295">
                  <c:v>MCI IAH 01</c:v>
                </c:pt>
                <c:pt idx="43296">
                  <c:v>MCI IAH 02</c:v>
                </c:pt>
                <c:pt idx="43297">
                  <c:v>MCI IAH 03</c:v>
                </c:pt>
                <c:pt idx="43298">
                  <c:v>MCI IAH 04</c:v>
                </c:pt>
                <c:pt idx="43299">
                  <c:v>MCI IAH 05</c:v>
                </c:pt>
                <c:pt idx="43300">
                  <c:v>MCI IAH 06</c:v>
                </c:pt>
                <c:pt idx="43301">
                  <c:v>MCI IAH 07</c:v>
                </c:pt>
                <c:pt idx="43302">
                  <c:v>MCI IAH 08</c:v>
                </c:pt>
                <c:pt idx="43303">
                  <c:v>MCI IAH 09</c:v>
                </c:pt>
                <c:pt idx="43304">
                  <c:v>MCI IAH 10</c:v>
                </c:pt>
                <c:pt idx="43305">
                  <c:v>MCI IAH 11</c:v>
                </c:pt>
                <c:pt idx="43306">
                  <c:v>MCI IAH 12</c:v>
                </c:pt>
                <c:pt idx="43307">
                  <c:v>MCI IND 01</c:v>
                </c:pt>
                <c:pt idx="43308">
                  <c:v>MCI IND 02</c:v>
                </c:pt>
                <c:pt idx="43309">
                  <c:v>MCI IND 03</c:v>
                </c:pt>
                <c:pt idx="43310">
                  <c:v>MCI IND 04</c:v>
                </c:pt>
                <c:pt idx="43311">
                  <c:v>MCI IND 05</c:v>
                </c:pt>
                <c:pt idx="43312">
                  <c:v>MCI IND 06</c:v>
                </c:pt>
                <c:pt idx="43313">
                  <c:v>MCI IND 07</c:v>
                </c:pt>
                <c:pt idx="43314">
                  <c:v>MCI IND 08</c:v>
                </c:pt>
                <c:pt idx="43315">
                  <c:v>MCI IND 09</c:v>
                </c:pt>
                <c:pt idx="43316">
                  <c:v>MCI IND 10</c:v>
                </c:pt>
                <c:pt idx="43317">
                  <c:v>MCI IND 11</c:v>
                </c:pt>
                <c:pt idx="43318">
                  <c:v>MCI IND 12</c:v>
                </c:pt>
                <c:pt idx="43319">
                  <c:v>MCI JAX 08</c:v>
                </c:pt>
                <c:pt idx="43320">
                  <c:v>MCI JAX 09</c:v>
                </c:pt>
                <c:pt idx="43321">
                  <c:v>MCI JAX 10</c:v>
                </c:pt>
                <c:pt idx="43322">
                  <c:v>MCI JFK 01</c:v>
                </c:pt>
                <c:pt idx="43323">
                  <c:v>MCI JFK 02</c:v>
                </c:pt>
                <c:pt idx="43324">
                  <c:v>MCI JFK 03</c:v>
                </c:pt>
                <c:pt idx="43325">
                  <c:v>MCI JFK 04</c:v>
                </c:pt>
                <c:pt idx="43326">
                  <c:v>MCI JFK 05</c:v>
                </c:pt>
                <c:pt idx="43327">
                  <c:v>MCI JFK 06</c:v>
                </c:pt>
                <c:pt idx="43328">
                  <c:v>MCI JFK 07</c:v>
                </c:pt>
                <c:pt idx="43329">
                  <c:v>MCI JFK 08</c:v>
                </c:pt>
                <c:pt idx="43330">
                  <c:v>MCI JFK 09</c:v>
                </c:pt>
                <c:pt idx="43331">
                  <c:v>MCI JFK 10</c:v>
                </c:pt>
                <c:pt idx="43332">
                  <c:v>MCI JFK 11</c:v>
                </c:pt>
                <c:pt idx="43333">
                  <c:v>MCI JFK 12</c:v>
                </c:pt>
                <c:pt idx="43334">
                  <c:v>MCI LAS 01</c:v>
                </c:pt>
                <c:pt idx="43335">
                  <c:v>MCI LAS 02</c:v>
                </c:pt>
                <c:pt idx="43336">
                  <c:v>MCI LAS 03</c:v>
                </c:pt>
                <c:pt idx="43337">
                  <c:v>MCI LAS 04</c:v>
                </c:pt>
                <c:pt idx="43338">
                  <c:v>MCI LAS 05</c:v>
                </c:pt>
                <c:pt idx="43339">
                  <c:v>MCI LAS 06</c:v>
                </c:pt>
                <c:pt idx="43340">
                  <c:v>MCI LAS 07</c:v>
                </c:pt>
                <c:pt idx="43341">
                  <c:v>MCI LAS 08</c:v>
                </c:pt>
                <c:pt idx="43342">
                  <c:v>MCI LAS 09</c:v>
                </c:pt>
                <c:pt idx="43343">
                  <c:v>MCI LAS 10</c:v>
                </c:pt>
                <c:pt idx="43344">
                  <c:v>MCI LAS 11</c:v>
                </c:pt>
                <c:pt idx="43345">
                  <c:v>MCI LAS 12</c:v>
                </c:pt>
                <c:pt idx="43346">
                  <c:v>MCI LAX 01</c:v>
                </c:pt>
                <c:pt idx="43347">
                  <c:v>MCI LAX 02</c:v>
                </c:pt>
                <c:pt idx="43348">
                  <c:v>MCI LAX 03</c:v>
                </c:pt>
                <c:pt idx="43349">
                  <c:v>MCI LAX 04</c:v>
                </c:pt>
                <c:pt idx="43350">
                  <c:v>MCI LAX 05</c:v>
                </c:pt>
                <c:pt idx="43351">
                  <c:v>MCI LAX 06</c:v>
                </c:pt>
                <c:pt idx="43352">
                  <c:v>MCI LAX 07</c:v>
                </c:pt>
                <c:pt idx="43353">
                  <c:v>MCI LAX 08</c:v>
                </c:pt>
                <c:pt idx="43354">
                  <c:v>MCI LAX 09</c:v>
                </c:pt>
                <c:pt idx="43355">
                  <c:v>MCI LAX 10</c:v>
                </c:pt>
                <c:pt idx="43356">
                  <c:v>MCI LAX 11</c:v>
                </c:pt>
                <c:pt idx="43357">
                  <c:v>MCI LAX 12</c:v>
                </c:pt>
                <c:pt idx="43358">
                  <c:v>MCI LGA 01</c:v>
                </c:pt>
                <c:pt idx="43359">
                  <c:v>MCI LGA 02</c:v>
                </c:pt>
                <c:pt idx="43360">
                  <c:v>MCI LGA 03</c:v>
                </c:pt>
                <c:pt idx="43361">
                  <c:v>MCI LGA 04</c:v>
                </c:pt>
                <c:pt idx="43362">
                  <c:v>MCI LGA 05</c:v>
                </c:pt>
                <c:pt idx="43363">
                  <c:v>MCI LGA 06</c:v>
                </c:pt>
                <c:pt idx="43364">
                  <c:v>MCI LGA 07</c:v>
                </c:pt>
                <c:pt idx="43365">
                  <c:v>MCI LGA 08</c:v>
                </c:pt>
                <c:pt idx="43366">
                  <c:v>MCI LGA 09</c:v>
                </c:pt>
                <c:pt idx="43367">
                  <c:v>MCI LGA 10</c:v>
                </c:pt>
                <c:pt idx="43368">
                  <c:v>MCI LGA 11</c:v>
                </c:pt>
                <c:pt idx="43369">
                  <c:v>MCI LGA 12</c:v>
                </c:pt>
                <c:pt idx="43370">
                  <c:v>MCI LNK 05</c:v>
                </c:pt>
                <c:pt idx="43371">
                  <c:v>MCI MCO 01</c:v>
                </c:pt>
                <c:pt idx="43372">
                  <c:v>MCI MCO 02</c:v>
                </c:pt>
                <c:pt idx="43373">
                  <c:v>MCI MCO 03</c:v>
                </c:pt>
                <c:pt idx="43374">
                  <c:v>MCI MCO 04</c:v>
                </c:pt>
                <c:pt idx="43375">
                  <c:v>MCI MCO 05</c:v>
                </c:pt>
                <c:pt idx="43376">
                  <c:v>MCI MCO 06</c:v>
                </c:pt>
                <c:pt idx="43377">
                  <c:v>MCI MCO 07</c:v>
                </c:pt>
                <c:pt idx="43378">
                  <c:v>MCI MCO 08</c:v>
                </c:pt>
                <c:pt idx="43379">
                  <c:v>MCI MCO 09</c:v>
                </c:pt>
                <c:pt idx="43380">
                  <c:v>MCI MCO 10</c:v>
                </c:pt>
                <c:pt idx="43381">
                  <c:v>MCI MCO 11</c:v>
                </c:pt>
                <c:pt idx="43382">
                  <c:v>MCI MCO 12</c:v>
                </c:pt>
                <c:pt idx="43383">
                  <c:v>MCI MDW 01</c:v>
                </c:pt>
                <c:pt idx="43384">
                  <c:v>MCI MDW 02</c:v>
                </c:pt>
                <c:pt idx="43385">
                  <c:v>MCI MDW 03</c:v>
                </c:pt>
                <c:pt idx="43386">
                  <c:v>MCI MDW 04</c:v>
                </c:pt>
                <c:pt idx="43387">
                  <c:v>MCI MDW 05</c:v>
                </c:pt>
                <c:pt idx="43388">
                  <c:v>MCI MDW 06</c:v>
                </c:pt>
                <c:pt idx="43389">
                  <c:v>MCI MDW 07</c:v>
                </c:pt>
                <c:pt idx="43390">
                  <c:v>MCI MDW 08</c:v>
                </c:pt>
                <c:pt idx="43391">
                  <c:v>MCI MDW 09</c:v>
                </c:pt>
                <c:pt idx="43392">
                  <c:v>MCI MDW 10</c:v>
                </c:pt>
                <c:pt idx="43393">
                  <c:v>MCI MDW 11</c:v>
                </c:pt>
                <c:pt idx="43394">
                  <c:v>MCI MDW 12</c:v>
                </c:pt>
                <c:pt idx="43395">
                  <c:v>MCI MEM 01</c:v>
                </c:pt>
                <c:pt idx="43396">
                  <c:v>MCI MEM 02</c:v>
                </c:pt>
                <c:pt idx="43397">
                  <c:v>MCI MEM 03</c:v>
                </c:pt>
                <c:pt idx="43398">
                  <c:v>MCI MEM 04</c:v>
                </c:pt>
                <c:pt idx="43399">
                  <c:v>MCI MEM 05</c:v>
                </c:pt>
                <c:pt idx="43400">
                  <c:v>MCI MEM 06</c:v>
                </c:pt>
                <c:pt idx="43401">
                  <c:v>MCI MEM 07</c:v>
                </c:pt>
                <c:pt idx="43402">
                  <c:v>MCI MEM 08</c:v>
                </c:pt>
                <c:pt idx="43403">
                  <c:v>MCI MEM 09</c:v>
                </c:pt>
                <c:pt idx="43404">
                  <c:v>MCI MEM 10</c:v>
                </c:pt>
                <c:pt idx="43405">
                  <c:v>MCI MEM 11</c:v>
                </c:pt>
                <c:pt idx="43406">
                  <c:v>MCI MEM 12</c:v>
                </c:pt>
                <c:pt idx="43407">
                  <c:v>MCI MIA 01</c:v>
                </c:pt>
                <c:pt idx="43408">
                  <c:v>MCI MIA 02</c:v>
                </c:pt>
                <c:pt idx="43409">
                  <c:v>MCI MIA 03</c:v>
                </c:pt>
                <c:pt idx="43410">
                  <c:v>MCI MIA 04</c:v>
                </c:pt>
                <c:pt idx="43411">
                  <c:v>MCI MIA 05</c:v>
                </c:pt>
                <c:pt idx="43412">
                  <c:v>MCI MIA 06</c:v>
                </c:pt>
                <c:pt idx="43413">
                  <c:v>MCI MIA 07</c:v>
                </c:pt>
                <c:pt idx="43414">
                  <c:v>MCI MIA 08</c:v>
                </c:pt>
                <c:pt idx="43415">
                  <c:v>MCI MIA 09</c:v>
                </c:pt>
                <c:pt idx="43416">
                  <c:v>MCI MIA 10</c:v>
                </c:pt>
                <c:pt idx="43417">
                  <c:v>MCI MIA 11</c:v>
                </c:pt>
                <c:pt idx="43418">
                  <c:v>MCI MIA 12</c:v>
                </c:pt>
                <c:pt idx="43419">
                  <c:v>MCI MKE 01</c:v>
                </c:pt>
                <c:pt idx="43420">
                  <c:v>MCI MKE 02</c:v>
                </c:pt>
                <c:pt idx="43421">
                  <c:v>MCI MKE 03</c:v>
                </c:pt>
                <c:pt idx="43422">
                  <c:v>MCI MKE 04</c:v>
                </c:pt>
                <c:pt idx="43423">
                  <c:v>MCI MKE 05</c:v>
                </c:pt>
                <c:pt idx="43424">
                  <c:v>MCI MKE 06</c:v>
                </c:pt>
                <c:pt idx="43425">
                  <c:v>MCI MKE 07</c:v>
                </c:pt>
                <c:pt idx="43426">
                  <c:v>MCI MKE 08</c:v>
                </c:pt>
                <c:pt idx="43427">
                  <c:v>MCI MKE 09</c:v>
                </c:pt>
                <c:pt idx="43428">
                  <c:v>MCI MKE 10</c:v>
                </c:pt>
                <c:pt idx="43429">
                  <c:v>MCI MKE 11</c:v>
                </c:pt>
                <c:pt idx="43430">
                  <c:v>MCI MKE 12</c:v>
                </c:pt>
                <c:pt idx="43431">
                  <c:v>MCI MSP 01</c:v>
                </c:pt>
                <c:pt idx="43432">
                  <c:v>MCI MSP 02</c:v>
                </c:pt>
                <c:pt idx="43433">
                  <c:v>MCI MSP 03</c:v>
                </c:pt>
                <c:pt idx="43434">
                  <c:v>MCI MSP 04</c:v>
                </c:pt>
                <c:pt idx="43435">
                  <c:v>MCI MSP 05</c:v>
                </c:pt>
                <c:pt idx="43436">
                  <c:v>MCI MSP 06</c:v>
                </c:pt>
                <c:pt idx="43437">
                  <c:v>MCI MSP 07</c:v>
                </c:pt>
                <c:pt idx="43438">
                  <c:v>MCI MSP 08</c:v>
                </c:pt>
                <c:pt idx="43439">
                  <c:v>MCI MSP 09</c:v>
                </c:pt>
                <c:pt idx="43440">
                  <c:v>MCI MSP 10</c:v>
                </c:pt>
                <c:pt idx="43441">
                  <c:v>MCI MSP 11</c:v>
                </c:pt>
                <c:pt idx="43442">
                  <c:v>MCI MSP 12</c:v>
                </c:pt>
                <c:pt idx="43443">
                  <c:v>MCI MSY 01</c:v>
                </c:pt>
                <c:pt idx="43444">
                  <c:v>MCI MSY 02</c:v>
                </c:pt>
                <c:pt idx="43445">
                  <c:v>MCI MSY 03</c:v>
                </c:pt>
                <c:pt idx="43446">
                  <c:v>MCI MSY 04</c:v>
                </c:pt>
                <c:pt idx="43447">
                  <c:v>MCI MSY 05</c:v>
                </c:pt>
                <c:pt idx="43448">
                  <c:v>MCI MSY 06</c:v>
                </c:pt>
                <c:pt idx="43449">
                  <c:v>MCI MSY 07</c:v>
                </c:pt>
                <c:pt idx="43450">
                  <c:v>MCI MSY 08</c:v>
                </c:pt>
                <c:pt idx="43451">
                  <c:v>MCI MSY 09</c:v>
                </c:pt>
                <c:pt idx="43452">
                  <c:v>MCI MSY 10</c:v>
                </c:pt>
                <c:pt idx="43453">
                  <c:v>MCI MSY 11</c:v>
                </c:pt>
                <c:pt idx="43454">
                  <c:v>MCI MSY 12</c:v>
                </c:pt>
                <c:pt idx="43455">
                  <c:v>MCI MYR 06</c:v>
                </c:pt>
                <c:pt idx="43456">
                  <c:v>MCI MYR 07</c:v>
                </c:pt>
                <c:pt idx="43457">
                  <c:v>MCI MYR 08</c:v>
                </c:pt>
                <c:pt idx="43458">
                  <c:v>MCI OAK 01</c:v>
                </c:pt>
                <c:pt idx="43459">
                  <c:v>MCI OAK 02</c:v>
                </c:pt>
                <c:pt idx="43460">
                  <c:v>MCI OAK 03</c:v>
                </c:pt>
                <c:pt idx="43461">
                  <c:v>MCI OAK 04</c:v>
                </c:pt>
                <c:pt idx="43462">
                  <c:v>MCI OAK 05</c:v>
                </c:pt>
                <c:pt idx="43463">
                  <c:v>MCI OAK 06</c:v>
                </c:pt>
                <c:pt idx="43464">
                  <c:v>MCI OAK 07</c:v>
                </c:pt>
                <c:pt idx="43465">
                  <c:v>MCI OAK 08</c:v>
                </c:pt>
                <c:pt idx="43466">
                  <c:v>MCI OAK 09</c:v>
                </c:pt>
                <c:pt idx="43467">
                  <c:v>MCI OAK 10</c:v>
                </c:pt>
                <c:pt idx="43468">
                  <c:v>MCI OAK 11</c:v>
                </c:pt>
                <c:pt idx="43469">
                  <c:v>MCI OAK 12</c:v>
                </c:pt>
                <c:pt idx="43470">
                  <c:v>MCI OKC 01</c:v>
                </c:pt>
                <c:pt idx="43471">
                  <c:v>MCI OKC 02</c:v>
                </c:pt>
                <c:pt idx="43472">
                  <c:v>MCI OKC 03</c:v>
                </c:pt>
                <c:pt idx="43473">
                  <c:v>MCI OKC 04</c:v>
                </c:pt>
                <c:pt idx="43474">
                  <c:v>MCI OKC 05</c:v>
                </c:pt>
                <c:pt idx="43475">
                  <c:v>MCI OKC 06</c:v>
                </c:pt>
                <c:pt idx="43476">
                  <c:v>MCI OKC 07</c:v>
                </c:pt>
                <c:pt idx="43477">
                  <c:v>MCI OKC 08</c:v>
                </c:pt>
                <c:pt idx="43478">
                  <c:v>MCI OKC 09</c:v>
                </c:pt>
                <c:pt idx="43479">
                  <c:v>MCI OKC 10</c:v>
                </c:pt>
                <c:pt idx="43480">
                  <c:v>MCI OKC 11</c:v>
                </c:pt>
                <c:pt idx="43481">
                  <c:v>MCI OKC 12</c:v>
                </c:pt>
                <c:pt idx="43482">
                  <c:v>MCI OMA 06</c:v>
                </c:pt>
                <c:pt idx="43483">
                  <c:v>MCI OMA 07</c:v>
                </c:pt>
                <c:pt idx="43484">
                  <c:v>MCI OMA 12</c:v>
                </c:pt>
                <c:pt idx="43485">
                  <c:v>MCI ORD 01</c:v>
                </c:pt>
                <c:pt idx="43486">
                  <c:v>MCI ORD 02</c:v>
                </c:pt>
                <c:pt idx="43487">
                  <c:v>MCI ORD 03</c:v>
                </c:pt>
                <c:pt idx="43488">
                  <c:v>MCI ORD 04</c:v>
                </c:pt>
                <c:pt idx="43489">
                  <c:v>MCI ORD 05</c:v>
                </c:pt>
                <c:pt idx="43490">
                  <c:v>MCI ORD 06</c:v>
                </c:pt>
                <c:pt idx="43491">
                  <c:v>MCI ORD 07</c:v>
                </c:pt>
                <c:pt idx="43492">
                  <c:v>MCI ORD 08</c:v>
                </c:pt>
                <c:pt idx="43493">
                  <c:v>MCI ORD 09</c:v>
                </c:pt>
                <c:pt idx="43494">
                  <c:v>MCI ORD 10</c:v>
                </c:pt>
                <c:pt idx="43495">
                  <c:v>MCI ORD 11</c:v>
                </c:pt>
                <c:pt idx="43496">
                  <c:v>MCI ORD 12</c:v>
                </c:pt>
                <c:pt idx="43497">
                  <c:v>MCI PDX 01</c:v>
                </c:pt>
                <c:pt idx="43498">
                  <c:v>MCI PDX 02</c:v>
                </c:pt>
                <c:pt idx="43499">
                  <c:v>MCI PDX 03</c:v>
                </c:pt>
                <c:pt idx="43500">
                  <c:v>MCI PDX 04</c:v>
                </c:pt>
                <c:pt idx="43501">
                  <c:v>MCI PDX 05</c:v>
                </c:pt>
                <c:pt idx="43502">
                  <c:v>MCI PDX 06</c:v>
                </c:pt>
                <c:pt idx="43503">
                  <c:v>MCI PDX 07</c:v>
                </c:pt>
                <c:pt idx="43504">
                  <c:v>MCI PDX 08</c:v>
                </c:pt>
                <c:pt idx="43505">
                  <c:v>MCI PDX 09</c:v>
                </c:pt>
                <c:pt idx="43506">
                  <c:v>MCI PDX 10</c:v>
                </c:pt>
                <c:pt idx="43507">
                  <c:v>MCI PDX 11</c:v>
                </c:pt>
                <c:pt idx="43508">
                  <c:v>MCI PDX 12</c:v>
                </c:pt>
                <c:pt idx="43509">
                  <c:v>MCI PGD 01</c:v>
                </c:pt>
                <c:pt idx="43510">
                  <c:v>MCI PGD 02</c:v>
                </c:pt>
                <c:pt idx="43511">
                  <c:v>MCI PGD 03</c:v>
                </c:pt>
                <c:pt idx="43512">
                  <c:v>MCI PGD 04</c:v>
                </c:pt>
                <c:pt idx="43513">
                  <c:v>MCI PGD 05</c:v>
                </c:pt>
                <c:pt idx="43514">
                  <c:v>MCI PGD 06</c:v>
                </c:pt>
                <c:pt idx="43515">
                  <c:v>MCI PGD 07</c:v>
                </c:pt>
                <c:pt idx="43516">
                  <c:v>MCI PGD 08</c:v>
                </c:pt>
                <c:pt idx="43517">
                  <c:v>MCI PGD 09</c:v>
                </c:pt>
                <c:pt idx="43518">
                  <c:v>MCI PGD 10</c:v>
                </c:pt>
                <c:pt idx="43519">
                  <c:v>MCI PGD 11</c:v>
                </c:pt>
                <c:pt idx="43520">
                  <c:v>MCI PGD 12</c:v>
                </c:pt>
                <c:pt idx="43521">
                  <c:v>MCI PHL 01</c:v>
                </c:pt>
                <c:pt idx="43522">
                  <c:v>MCI PHL 02</c:v>
                </c:pt>
                <c:pt idx="43523">
                  <c:v>MCI PHL 03</c:v>
                </c:pt>
                <c:pt idx="43524">
                  <c:v>MCI PHL 04</c:v>
                </c:pt>
                <c:pt idx="43525">
                  <c:v>MCI PHL 05</c:v>
                </c:pt>
                <c:pt idx="43526">
                  <c:v>MCI PHL 06</c:v>
                </c:pt>
                <c:pt idx="43527">
                  <c:v>MCI PHL 07</c:v>
                </c:pt>
                <c:pt idx="43528">
                  <c:v>MCI PHL 08</c:v>
                </c:pt>
                <c:pt idx="43529">
                  <c:v>MCI PHL 09</c:v>
                </c:pt>
                <c:pt idx="43530">
                  <c:v>MCI PHL 10</c:v>
                </c:pt>
                <c:pt idx="43531">
                  <c:v>MCI PHL 11</c:v>
                </c:pt>
                <c:pt idx="43532">
                  <c:v>MCI PHL 12</c:v>
                </c:pt>
                <c:pt idx="43533">
                  <c:v>MCI PHX 01</c:v>
                </c:pt>
                <c:pt idx="43534">
                  <c:v>MCI PHX 02</c:v>
                </c:pt>
                <c:pt idx="43535">
                  <c:v>MCI PHX 03</c:v>
                </c:pt>
                <c:pt idx="43536">
                  <c:v>MCI PHX 04</c:v>
                </c:pt>
                <c:pt idx="43537">
                  <c:v>MCI PHX 05</c:v>
                </c:pt>
                <c:pt idx="43538">
                  <c:v>MCI PHX 06</c:v>
                </c:pt>
                <c:pt idx="43539">
                  <c:v>MCI PHX 07</c:v>
                </c:pt>
                <c:pt idx="43540">
                  <c:v>MCI PHX 08</c:v>
                </c:pt>
                <c:pt idx="43541">
                  <c:v>MCI PHX 09</c:v>
                </c:pt>
                <c:pt idx="43542">
                  <c:v>MCI PHX 10</c:v>
                </c:pt>
                <c:pt idx="43543">
                  <c:v>MCI PHX 11</c:v>
                </c:pt>
                <c:pt idx="43544">
                  <c:v>MCI PHX 12</c:v>
                </c:pt>
                <c:pt idx="43545">
                  <c:v>MCI PIA 01</c:v>
                </c:pt>
                <c:pt idx="43546">
                  <c:v>MCI PIE 01</c:v>
                </c:pt>
                <c:pt idx="43547">
                  <c:v>MCI PIE 02</c:v>
                </c:pt>
                <c:pt idx="43548">
                  <c:v>MCI PIE 03</c:v>
                </c:pt>
                <c:pt idx="43549">
                  <c:v>MCI PIE 04</c:v>
                </c:pt>
                <c:pt idx="43550">
                  <c:v>MCI PIE 05</c:v>
                </c:pt>
                <c:pt idx="43551">
                  <c:v>MCI PIE 06</c:v>
                </c:pt>
                <c:pt idx="43552">
                  <c:v>MCI PIE 07</c:v>
                </c:pt>
                <c:pt idx="43553">
                  <c:v>MCI PIE 08</c:v>
                </c:pt>
                <c:pt idx="43554">
                  <c:v>MCI PIE 10</c:v>
                </c:pt>
                <c:pt idx="43555">
                  <c:v>MCI PIE 11</c:v>
                </c:pt>
                <c:pt idx="43556">
                  <c:v>MCI PIE 12</c:v>
                </c:pt>
                <c:pt idx="43557">
                  <c:v>MCI PNS 04</c:v>
                </c:pt>
                <c:pt idx="43558">
                  <c:v>MCI PNS 05</c:v>
                </c:pt>
                <c:pt idx="43559">
                  <c:v>MCI PNS 06</c:v>
                </c:pt>
                <c:pt idx="43560">
                  <c:v>MCI PNS 07</c:v>
                </c:pt>
                <c:pt idx="43561">
                  <c:v>MCI PNS 08</c:v>
                </c:pt>
                <c:pt idx="43562">
                  <c:v>MCI RAP 11</c:v>
                </c:pt>
                <c:pt idx="43563">
                  <c:v>MCI RDU 04</c:v>
                </c:pt>
                <c:pt idx="43564">
                  <c:v>MCI RDU 05</c:v>
                </c:pt>
                <c:pt idx="43565">
                  <c:v>MCI RDU 06</c:v>
                </c:pt>
                <c:pt idx="43566">
                  <c:v>MCI RDU 07</c:v>
                </c:pt>
                <c:pt idx="43567">
                  <c:v>MCI RDU 08</c:v>
                </c:pt>
                <c:pt idx="43568">
                  <c:v>MCI RDU 09</c:v>
                </c:pt>
                <c:pt idx="43569">
                  <c:v>MCI RDU 10</c:v>
                </c:pt>
                <c:pt idx="43570">
                  <c:v>MCI RDU 11</c:v>
                </c:pt>
                <c:pt idx="43571">
                  <c:v>MCI RDU 12</c:v>
                </c:pt>
                <c:pt idx="43572">
                  <c:v>MCI RSW 01</c:v>
                </c:pt>
                <c:pt idx="43573">
                  <c:v>MCI RSW 02</c:v>
                </c:pt>
                <c:pt idx="43574">
                  <c:v>MCI RSW 03</c:v>
                </c:pt>
                <c:pt idx="43575">
                  <c:v>MCI RSW 04</c:v>
                </c:pt>
                <c:pt idx="43576">
                  <c:v>MCI RSW 05</c:v>
                </c:pt>
                <c:pt idx="43577">
                  <c:v>MCI RSW 06</c:v>
                </c:pt>
                <c:pt idx="43578">
                  <c:v>MCI RSW 07</c:v>
                </c:pt>
                <c:pt idx="43579">
                  <c:v>MCI RSW 08</c:v>
                </c:pt>
                <c:pt idx="43580">
                  <c:v>MCI RSW 12</c:v>
                </c:pt>
                <c:pt idx="43581">
                  <c:v>MCI SAN 01</c:v>
                </c:pt>
                <c:pt idx="43582">
                  <c:v>MCI SAN 02</c:v>
                </c:pt>
                <c:pt idx="43583">
                  <c:v>MCI SAN 03</c:v>
                </c:pt>
                <c:pt idx="43584">
                  <c:v>MCI SAN 04</c:v>
                </c:pt>
                <c:pt idx="43585">
                  <c:v>MCI SAN 05</c:v>
                </c:pt>
                <c:pt idx="43586">
                  <c:v>MCI SAN 06</c:v>
                </c:pt>
                <c:pt idx="43587">
                  <c:v>MCI SAN 07</c:v>
                </c:pt>
                <c:pt idx="43588">
                  <c:v>MCI SAN 08</c:v>
                </c:pt>
                <c:pt idx="43589">
                  <c:v>MCI SAN 09</c:v>
                </c:pt>
                <c:pt idx="43590">
                  <c:v>MCI SAN 10</c:v>
                </c:pt>
                <c:pt idx="43591">
                  <c:v>MCI SAN 11</c:v>
                </c:pt>
                <c:pt idx="43592">
                  <c:v>MCI SAN 12</c:v>
                </c:pt>
                <c:pt idx="43593">
                  <c:v>MCI SAT 01</c:v>
                </c:pt>
                <c:pt idx="43594">
                  <c:v>MCI SAT 02</c:v>
                </c:pt>
                <c:pt idx="43595">
                  <c:v>MCI SAT 03</c:v>
                </c:pt>
                <c:pt idx="43596">
                  <c:v>MCI SAT 04</c:v>
                </c:pt>
                <c:pt idx="43597">
                  <c:v>MCI SAT 05</c:v>
                </c:pt>
                <c:pt idx="43598">
                  <c:v>MCI SAT 06</c:v>
                </c:pt>
                <c:pt idx="43599">
                  <c:v>MCI SAT 07</c:v>
                </c:pt>
                <c:pt idx="43600">
                  <c:v>MCI SAT 08</c:v>
                </c:pt>
                <c:pt idx="43601">
                  <c:v>MCI SAT 09</c:v>
                </c:pt>
                <c:pt idx="43602">
                  <c:v>MCI SAT 10</c:v>
                </c:pt>
                <c:pt idx="43603">
                  <c:v>MCI SAT 11</c:v>
                </c:pt>
                <c:pt idx="43604">
                  <c:v>MCI SAT 12</c:v>
                </c:pt>
                <c:pt idx="43605">
                  <c:v>MCI SEA 01</c:v>
                </c:pt>
                <c:pt idx="43606">
                  <c:v>MCI SEA 02</c:v>
                </c:pt>
                <c:pt idx="43607">
                  <c:v>MCI SEA 03</c:v>
                </c:pt>
                <c:pt idx="43608">
                  <c:v>MCI SEA 04</c:v>
                </c:pt>
                <c:pt idx="43609">
                  <c:v>MCI SEA 05</c:v>
                </c:pt>
                <c:pt idx="43610">
                  <c:v>MCI SEA 06</c:v>
                </c:pt>
                <c:pt idx="43611">
                  <c:v>MCI SEA 07</c:v>
                </c:pt>
                <c:pt idx="43612">
                  <c:v>MCI SEA 08</c:v>
                </c:pt>
                <c:pt idx="43613">
                  <c:v>MCI SEA 09</c:v>
                </c:pt>
                <c:pt idx="43614">
                  <c:v>MCI SEA 10</c:v>
                </c:pt>
                <c:pt idx="43615">
                  <c:v>MCI SEA 11</c:v>
                </c:pt>
                <c:pt idx="43616">
                  <c:v>MCI SEA 12</c:v>
                </c:pt>
                <c:pt idx="43617">
                  <c:v>MCI SFB 01</c:v>
                </c:pt>
                <c:pt idx="43618">
                  <c:v>MCI SFB 02</c:v>
                </c:pt>
                <c:pt idx="43619">
                  <c:v>MCI SFB 03</c:v>
                </c:pt>
                <c:pt idx="43620">
                  <c:v>MCI SFB 04</c:v>
                </c:pt>
                <c:pt idx="43621">
                  <c:v>MCI SFB 05</c:v>
                </c:pt>
                <c:pt idx="43622">
                  <c:v>MCI SFB 06</c:v>
                </c:pt>
                <c:pt idx="43623">
                  <c:v>MCI SFB 07</c:v>
                </c:pt>
                <c:pt idx="43624">
                  <c:v>MCI SFB 08</c:v>
                </c:pt>
                <c:pt idx="43625">
                  <c:v>MCI SFB 10</c:v>
                </c:pt>
                <c:pt idx="43626">
                  <c:v>MCI SFB 11</c:v>
                </c:pt>
                <c:pt idx="43627">
                  <c:v>MCI SFO 01</c:v>
                </c:pt>
                <c:pt idx="43628">
                  <c:v>MCI SFO 02</c:v>
                </c:pt>
                <c:pt idx="43629">
                  <c:v>MCI SFO 03</c:v>
                </c:pt>
                <c:pt idx="43630">
                  <c:v>MCI SFO 04</c:v>
                </c:pt>
                <c:pt idx="43631">
                  <c:v>MCI SFO 05</c:v>
                </c:pt>
                <c:pt idx="43632">
                  <c:v>MCI SFO 06</c:v>
                </c:pt>
                <c:pt idx="43633">
                  <c:v>MCI SFO 07</c:v>
                </c:pt>
                <c:pt idx="43634">
                  <c:v>MCI SFO 08</c:v>
                </c:pt>
                <c:pt idx="43635">
                  <c:v>MCI SFO 09</c:v>
                </c:pt>
                <c:pt idx="43636">
                  <c:v>MCI SFO 10</c:v>
                </c:pt>
                <c:pt idx="43637">
                  <c:v>MCI SFO 11</c:v>
                </c:pt>
                <c:pt idx="43638">
                  <c:v>MCI SFO 12</c:v>
                </c:pt>
                <c:pt idx="43639">
                  <c:v>MCI SLC 01</c:v>
                </c:pt>
                <c:pt idx="43640">
                  <c:v>MCI SLC 02</c:v>
                </c:pt>
                <c:pt idx="43641">
                  <c:v>MCI SLC 03</c:v>
                </c:pt>
                <c:pt idx="43642">
                  <c:v>MCI SLC 04</c:v>
                </c:pt>
                <c:pt idx="43643">
                  <c:v>MCI SLC 05</c:v>
                </c:pt>
                <c:pt idx="43644">
                  <c:v>MCI SLC 06</c:v>
                </c:pt>
                <c:pt idx="43645">
                  <c:v>MCI SLC 07</c:v>
                </c:pt>
                <c:pt idx="43646">
                  <c:v>MCI SLC 08</c:v>
                </c:pt>
                <c:pt idx="43647">
                  <c:v>MCI SLC 09</c:v>
                </c:pt>
                <c:pt idx="43648">
                  <c:v>MCI SLC 10</c:v>
                </c:pt>
                <c:pt idx="43649">
                  <c:v>MCI SLC 11</c:v>
                </c:pt>
                <c:pt idx="43650">
                  <c:v>MCI SLC 12</c:v>
                </c:pt>
                <c:pt idx="43651">
                  <c:v>MCI SNA 01</c:v>
                </c:pt>
                <c:pt idx="43652">
                  <c:v>MCI SNA 02</c:v>
                </c:pt>
                <c:pt idx="43653">
                  <c:v>MCI SNA 03</c:v>
                </c:pt>
                <c:pt idx="43654">
                  <c:v>MCI SNA 04</c:v>
                </c:pt>
                <c:pt idx="43655">
                  <c:v>MCI SNA 05</c:v>
                </c:pt>
                <c:pt idx="43656">
                  <c:v>MCI SNA 06</c:v>
                </c:pt>
                <c:pt idx="43657">
                  <c:v>MCI SNA 07</c:v>
                </c:pt>
                <c:pt idx="43658">
                  <c:v>MCI SNA 08</c:v>
                </c:pt>
                <c:pt idx="43659">
                  <c:v>MCI SNA 09</c:v>
                </c:pt>
                <c:pt idx="43660">
                  <c:v>MCI SNA 10</c:v>
                </c:pt>
                <c:pt idx="43661">
                  <c:v>MCI SNA 11</c:v>
                </c:pt>
                <c:pt idx="43662">
                  <c:v>MCI SNA 12</c:v>
                </c:pt>
                <c:pt idx="43663">
                  <c:v>MCI STL 01</c:v>
                </c:pt>
                <c:pt idx="43664">
                  <c:v>MCI STL 02</c:v>
                </c:pt>
                <c:pt idx="43665">
                  <c:v>MCI STL 03</c:v>
                </c:pt>
                <c:pt idx="43666">
                  <c:v>MCI STL 04</c:v>
                </c:pt>
                <c:pt idx="43667">
                  <c:v>MCI STL 05</c:v>
                </c:pt>
                <c:pt idx="43668">
                  <c:v>MCI STL 06</c:v>
                </c:pt>
                <c:pt idx="43669">
                  <c:v>MCI STL 07</c:v>
                </c:pt>
                <c:pt idx="43670">
                  <c:v>MCI STL 08</c:v>
                </c:pt>
                <c:pt idx="43671">
                  <c:v>MCI STL 09</c:v>
                </c:pt>
                <c:pt idx="43672">
                  <c:v>MCI STL 10</c:v>
                </c:pt>
                <c:pt idx="43673">
                  <c:v>MCI STL 11</c:v>
                </c:pt>
                <c:pt idx="43674">
                  <c:v>MCI STL 12</c:v>
                </c:pt>
                <c:pt idx="43675">
                  <c:v>MCI TPA 01</c:v>
                </c:pt>
                <c:pt idx="43676">
                  <c:v>MCI TPA 02</c:v>
                </c:pt>
                <c:pt idx="43677">
                  <c:v>MCI TPA 03</c:v>
                </c:pt>
                <c:pt idx="43678">
                  <c:v>MCI TPA 04</c:v>
                </c:pt>
                <c:pt idx="43679">
                  <c:v>MCI TPA 05</c:v>
                </c:pt>
                <c:pt idx="43680">
                  <c:v>MCI TPA 06</c:v>
                </c:pt>
                <c:pt idx="43681">
                  <c:v>MCI TPA 07</c:v>
                </c:pt>
                <c:pt idx="43682">
                  <c:v>MCI TPA 08</c:v>
                </c:pt>
                <c:pt idx="43683">
                  <c:v>MCI TPA 09</c:v>
                </c:pt>
                <c:pt idx="43684">
                  <c:v>MCI TPA 10</c:v>
                </c:pt>
                <c:pt idx="43685">
                  <c:v>MCI TPA 11</c:v>
                </c:pt>
                <c:pt idx="43686">
                  <c:v>MCI TPA 12</c:v>
                </c:pt>
                <c:pt idx="43687">
                  <c:v>MCI TUL 01</c:v>
                </c:pt>
                <c:pt idx="43688">
                  <c:v>MCI TUL 02</c:v>
                </c:pt>
                <c:pt idx="43689">
                  <c:v>MCI TUL 03</c:v>
                </c:pt>
                <c:pt idx="43690">
                  <c:v>MCI VPS 05</c:v>
                </c:pt>
                <c:pt idx="43691">
                  <c:v>MCI VPS 06</c:v>
                </c:pt>
                <c:pt idx="43692">
                  <c:v>MCI VPS 07</c:v>
                </c:pt>
                <c:pt idx="43693">
                  <c:v>MCI VPS 08</c:v>
                </c:pt>
                <c:pt idx="43694">
                  <c:v>MCI VPS 09</c:v>
                </c:pt>
                <c:pt idx="43695">
                  <c:v>MCI VPS 10</c:v>
                </c:pt>
                <c:pt idx="43696">
                  <c:v>MCI VPS 11</c:v>
                </c:pt>
                <c:pt idx="43697">
                  <c:v>MCI VPS 12</c:v>
                </c:pt>
                <c:pt idx="43698">
                  <c:v>MCN ATL 12</c:v>
                </c:pt>
                <c:pt idx="43699">
                  <c:v>MCN MCI 04</c:v>
                </c:pt>
                <c:pt idx="43700">
                  <c:v>MCO ABE 01</c:v>
                </c:pt>
                <c:pt idx="43701">
                  <c:v>MCO ABE 02</c:v>
                </c:pt>
                <c:pt idx="43702">
                  <c:v>MCO ABE 03</c:v>
                </c:pt>
                <c:pt idx="43703">
                  <c:v>MCO ABE 04</c:v>
                </c:pt>
                <c:pt idx="43704">
                  <c:v>MCO ABE 05</c:v>
                </c:pt>
                <c:pt idx="43705">
                  <c:v>MCO ABE 06</c:v>
                </c:pt>
                <c:pt idx="43706">
                  <c:v>MCO ABE 07</c:v>
                </c:pt>
                <c:pt idx="43707">
                  <c:v>MCO ABE 08</c:v>
                </c:pt>
                <c:pt idx="43708">
                  <c:v>MCO ABE 09</c:v>
                </c:pt>
                <c:pt idx="43709">
                  <c:v>MCO ABE 10</c:v>
                </c:pt>
                <c:pt idx="43710">
                  <c:v>MCO ABE 11</c:v>
                </c:pt>
                <c:pt idx="43711">
                  <c:v>MCO ABE 12</c:v>
                </c:pt>
                <c:pt idx="43712">
                  <c:v>MCO ABQ 01</c:v>
                </c:pt>
                <c:pt idx="43713">
                  <c:v>MCO ABQ 02</c:v>
                </c:pt>
                <c:pt idx="43714">
                  <c:v>MCO ABQ 03</c:v>
                </c:pt>
                <c:pt idx="43715">
                  <c:v>MCO ABQ 04</c:v>
                </c:pt>
                <c:pt idx="43716">
                  <c:v>MCO ABQ 05</c:v>
                </c:pt>
                <c:pt idx="43717">
                  <c:v>MCO ABQ 06</c:v>
                </c:pt>
                <c:pt idx="43718">
                  <c:v>MCO ABQ 07</c:v>
                </c:pt>
                <c:pt idx="43719">
                  <c:v>MCO ABQ 08</c:v>
                </c:pt>
                <c:pt idx="43720">
                  <c:v>MCO ABQ 09</c:v>
                </c:pt>
                <c:pt idx="43721">
                  <c:v>MCO ABQ 10</c:v>
                </c:pt>
                <c:pt idx="43722">
                  <c:v>MCO ABQ 11</c:v>
                </c:pt>
                <c:pt idx="43723">
                  <c:v>MCO ABQ 12</c:v>
                </c:pt>
                <c:pt idx="43724">
                  <c:v>MCO ACY 01</c:v>
                </c:pt>
                <c:pt idx="43725">
                  <c:v>MCO ACY 02</c:v>
                </c:pt>
                <c:pt idx="43726">
                  <c:v>MCO ACY 03</c:v>
                </c:pt>
                <c:pt idx="43727">
                  <c:v>MCO ACY 04</c:v>
                </c:pt>
                <c:pt idx="43728">
                  <c:v>MCO ACY 05</c:v>
                </c:pt>
                <c:pt idx="43729">
                  <c:v>MCO ACY 06</c:v>
                </c:pt>
                <c:pt idx="43730">
                  <c:v>MCO ACY 07</c:v>
                </c:pt>
                <c:pt idx="43731">
                  <c:v>MCO ACY 08</c:v>
                </c:pt>
                <c:pt idx="43732">
                  <c:v>MCO ACY 09</c:v>
                </c:pt>
                <c:pt idx="43733">
                  <c:v>MCO ACY 10</c:v>
                </c:pt>
                <c:pt idx="43734">
                  <c:v>MCO ACY 11</c:v>
                </c:pt>
                <c:pt idx="43735">
                  <c:v>MCO ACY 12</c:v>
                </c:pt>
                <c:pt idx="43736">
                  <c:v>MCO ALB 01</c:v>
                </c:pt>
                <c:pt idx="43737">
                  <c:v>MCO ALB 02</c:v>
                </c:pt>
                <c:pt idx="43738">
                  <c:v>MCO ALB 03</c:v>
                </c:pt>
                <c:pt idx="43739">
                  <c:v>MCO ALB 04</c:v>
                </c:pt>
                <c:pt idx="43740">
                  <c:v>MCO ALB 05</c:v>
                </c:pt>
                <c:pt idx="43741">
                  <c:v>MCO ALB 06</c:v>
                </c:pt>
                <c:pt idx="43742">
                  <c:v>MCO ALB 07</c:v>
                </c:pt>
                <c:pt idx="43743">
                  <c:v>MCO ALB 08</c:v>
                </c:pt>
                <c:pt idx="43744">
                  <c:v>MCO ALB 09</c:v>
                </c:pt>
                <c:pt idx="43745">
                  <c:v>MCO ALB 10</c:v>
                </c:pt>
                <c:pt idx="43746">
                  <c:v>MCO ALB 11</c:v>
                </c:pt>
                <c:pt idx="43747">
                  <c:v>MCO ALB 12</c:v>
                </c:pt>
                <c:pt idx="43748">
                  <c:v>MCO ATL 01</c:v>
                </c:pt>
                <c:pt idx="43749">
                  <c:v>MCO ATL 02</c:v>
                </c:pt>
                <c:pt idx="43750">
                  <c:v>MCO ATL 03</c:v>
                </c:pt>
                <c:pt idx="43751">
                  <c:v>MCO ATL 04</c:v>
                </c:pt>
                <c:pt idx="43752">
                  <c:v>MCO ATL 05</c:v>
                </c:pt>
                <c:pt idx="43753">
                  <c:v>MCO ATL 06</c:v>
                </c:pt>
                <c:pt idx="43754">
                  <c:v>MCO ATL 07</c:v>
                </c:pt>
                <c:pt idx="43755">
                  <c:v>MCO ATL 08</c:v>
                </c:pt>
                <c:pt idx="43756">
                  <c:v>MCO ATL 09</c:v>
                </c:pt>
                <c:pt idx="43757">
                  <c:v>MCO ATL 10</c:v>
                </c:pt>
                <c:pt idx="43758">
                  <c:v>MCO ATL 11</c:v>
                </c:pt>
                <c:pt idx="43759">
                  <c:v>MCO ATL 12</c:v>
                </c:pt>
                <c:pt idx="43760">
                  <c:v>MCO AUS 01</c:v>
                </c:pt>
                <c:pt idx="43761">
                  <c:v>MCO AUS 02</c:v>
                </c:pt>
                <c:pt idx="43762">
                  <c:v>MCO AUS 03</c:v>
                </c:pt>
                <c:pt idx="43763">
                  <c:v>MCO AUS 04</c:v>
                </c:pt>
                <c:pt idx="43764">
                  <c:v>MCO AUS 05</c:v>
                </c:pt>
                <c:pt idx="43765">
                  <c:v>MCO AUS 06</c:v>
                </c:pt>
                <c:pt idx="43766">
                  <c:v>MCO AUS 07</c:v>
                </c:pt>
                <c:pt idx="43767">
                  <c:v>MCO AUS 08</c:v>
                </c:pt>
                <c:pt idx="43768">
                  <c:v>MCO AUS 09</c:v>
                </c:pt>
                <c:pt idx="43769">
                  <c:v>MCO AUS 10</c:v>
                </c:pt>
                <c:pt idx="43770">
                  <c:v>MCO AUS 11</c:v>
                </c:pt>
                <c:pt idx="43771">
                  <c:v>MCO AUS 12</c:v>
                </c:pt>
                <c:pt idx="43772">
                  <c:v>MCO AVL 01</c:v>
                </c:pt>
                <c:pt idx="43773">
                  <c:v>MCO AVL 02</c:v>
                </c:pt>
                <c:pt idx="43774">
                  <c:v>MCO AVL 03</c:v>
                </c:pt>
                <c:pt idx="43775">
                  <c:v>MCO AVL 04</c:v>
                </c:pt>
                <c:pt idx="43776">
                  <c:v>MCO AVL 05</c:v>
                </c:pt>
                <c:pt idx="43777">
                  <c:v>MCO AVL 06</c:v>
                </c:pt>
                <c:pt idx="43778">
                  <c:v>MCO AVL 07</c:v>
                </c:pt>
                <c:pt idx="43779">
                  <c:v>MCO AVL 08</c:v>
                </c:pt>
                <c:pt idx="43780">
                  <c:v>MCO AVL 09</c:v>
                </c:pt>
                <c:pt idx="43781">
                  <c:v>MCO AVL 10</c:v>
                </c:pt>
                <c:pt idx="43782">
                  <c:v>MCO AVL 11</c:v>
                </c:pt>
                <c:pt idx="43783">
                  <c:v>MCO AVL 12</c:v>
                </c:pt>
                <c:pt idx="43784">
                  <c:v>MCO BDL 01</c:v>
                </c:pt>
                <c:pt idx="43785">
                  <c:v>MCO BDL 02</c:v>
                </c:pt>
                <c:pt idx="43786">
                  <c:v>MCO BDL 03</c:v>
                </c:pt>
                <c:pt idx="43787">
                  <c:v>MCO BDL 04</c:v>
                </c:pt>
                <c:pt idx="43788">
                  <c:v>MCO BDL 05</c:v>
                </c:pt>
                <c:pt idx="43789">
                  <c:v>MCO BDL 06</c:v>
                </c:pt>
                <c:pt idx="43790">
                  <c:v>MCO BDL 07</c:v>
                </c:pt>
                <c:pt idx="43791">
                  <c:v>MCO BDL 08</c:v>
                </c:pt>
                <c:pt idx="43792">
                  <c:v>MCO BDL 09</c:v>
                </c:pt>
                <c:pt idx="43793">
                  <c:v>MCO BDL 10</c:v>
                </c:pt>
                <c:pt idx="43794">
                  <c:v>MCO BDL 11</c:v>
                </c:pt>
                <c:pt idx="43795">
                  <c:v>MCO BDL 12</c:v>
                </c:pt>
                <c:pt idx="43796">
                  <c:v>MCO BHM 01</c:v>
                </c:pt>
                <c:pt idx="43797">
                  <c:v>MCO BHM 02</c:v>
                </c:pt>
                <c:pt idx="43798">
                  <c:v>MCO BHM 03</c:v>
                </c:pt>
                <c:pt idx="43799">
                  <c:v>MCO BHM 04</c:v>
                </c:pt>
                <c:pt idx="43800">
                  <c:v>MCO BHM 05</c:v>
                </c:pt>
                <c:pt idx="43801">
                  <c:v>MCO BHM 06</c:v>
                </c:pt>
                <c:pt idx="43802">
                  <c:v>MCO BHM 07</c:v>
                </c:pt>
                <c:pt idx="43803">
                  <c:v>MCO BHM 08</c:v>
                </c:pt>
                <c:pt idx="43804">
                  <c:v>MCO BHM 09</c:v>
                </c:pt>
                <c:pt idx="43805">
                  <c:v>MCO BHM 10</c:v>
                </c:pt>
                <c:pt idx="43806">
                  <c:v>MCO BHM 11</c:v>
                </c:pt>
                <c:pt idx="43807">
                  <c:v>MCO BHM 12</c:v>
                </c:pt>
                <c:pt idx="43808">
                  <c:v>MCO BKG 01</c:v>
                </c:pt>
                <c:pt idx="43809">
                  <c:v>MCO BKG 02</c:v>
                </c:pt>
                <c:pt idx="43810">
                  <c:v>MCO BKG 03</c:v>
                </c:pt>
                <c:pt idx="43811">
                  <c:v>MCO BKG 04</c:v>
                </c:pt>
                <c:pt idx="43812">
                  <c:v>MCO BKG 05</c:v>
                </c:pt>
                <c:pt idx="43813">
                  <c:v>MCO BKG 06</c:v>
                </c:pt>
                <c:pt idx="43814">
                  <c:v>MCO BKG 07</c:v>
                </c:pt>
                <c:pt idx="43815">
                  <c:v>MCO BKG 08</c:v>
                </c:pt>
                <c:pt idx="43816">
                  <c:v>MCO BKG 09</c:v>
                </c:pt>
                <c:pt idx="43817">
                  <c:v>MCO BKG 10</c:v>
                </c:pt>
                <c:pt idx="43818">
                  <c:v>MCO BKG 11</c:v>
                </c:pt>
                <c:pt idx="43819">
                  <c:v>MCO BKG 12</c:v>
                </c:pt>
                <c:pt idx="43820">
                  <c:v>MCO BMI 01</c:v>
                </c:pt>
                <c:pt idx="43821">
                  <c:v>MCO BMI 02</c:v>
                </c:pt>
                <c:pt idx="43822">
                  <c:v>MCO BMI 03</c:v>
                </c:pt>
                <c:pt idx="43823">
                  <c:v>MCO BMI 04</c:v>
                </c:pt>
                <c:pt idx="43824">
                  <c:v>MCO BMI 05</c:v>
                </c:pt>
                <c:pt idx="43825">
                  <c:v>MCO BMI 06</c:v>
                </c:pt>
                <c:pt idx="43826">
                  <c:v>MCO BMI 07</c:v>
                </c:pt>
                <c:pt idx="43827">
                  <c:v>MCO BMI 08</c:v>
                </c:pt>
                <c:pt idx="43828">
                  <c:v>MCO BMI 09</c:v>
                </c:pt>
                <c:pt idx="43829">
                  <c:v>MCO BMI 10</c:v>
                </c:pt>
                <c:pt idx="43830">
                  <c:v>MCO BMI 11</c:v>
                </c:pt>
                <c:pt idx="43831">
                  <c:v>MCO BMI 12</c:v>
                </c:pt>
                <c:pt idx="43832">
                  <c:v>MCO BNA 01</c:v>
                </c:pt>
                <c:pt idx="43833">
                  <c:v>MCO BNA 02</c:v>
                </c:pt>
                <c:pt idx="43834">
                  <c:v>MCO BNA 03</c:v>
                </c:pt>
                <c:pt idx="43835">
                  <c:v>MCO BNA 04</c:v>
                </c:pt>
                <c:pt idx="43836">
                  <c:v>MCO BNA 05</c:v>
                </c:pt>
                <c:pt idx="43837">
                  <c:v>MCO BNA 06</c:v>
                </c:pt>
                <c:pt idx="43838">
                  <c:v>MCO BNA 07</c:v>
                </c:pt>
                <c:pt idx="43839">
                  <c:v>MCO BNA 08</c:v>
                </c:pt>
                <c:pt idx="43840">
                  <c:v>MCO BNA 09</c:v>
                </c:pt>
                <c:pt idx="43841">
                  <c:v>MCO BNA 10</c:v>
                </c:pt>
                <c:pt idx="43842">
                  <c:v>MCO BNA 11</c:v>
                </c:pt>
                <c:pt idx="43843">
                  <c:v>MCO BNA 12</c:v>
                </c:pt>
                <c:pt idx="43844">
                  <c:v>MCO BOS 01</c:v>
                </c:pt>
                <c:pt idx="43845">
                  <c:v>MCO BOS 02</c:v>
                </c:pt>
                <c:pt idx="43846">
                  <c:v>MCO BOS 03</c:v>
                </c:pt>
                <c:pt idx="43847">
                  <c:v>MCO BOS 04</c:v>
                </c:pt>
                <c:pt idx="43848">
                  <c:v>MCO BOS 05</c:v>
                </c:pt>
                <c:pt idx="43849">
                  <c:v>MCO BOS 06</c:v>
                </c:pt>
                <c:pt idx="43850">
                  <c:v>MCO BOS 07</c:v>
                </c:pt>
                <c:pt idx="43851">
                  <c:v>MCO BOS 08</c:v>
                </c:pt>
                <c:pt idx="43852">
                  <c:v>MCO BOS 09</c:v>
                </c:pt>
                <c:pt idx="43853">
                  <c:v>MCO BOS 10</c:v>
                </c:pt>
                <c:pt idx="43854">
                  <c:v>MCO BOS 11</c:v>
                </c:pt>
                <c:pt idx="43855">
                  <c:v>MCO BOS 12</c:v>
                </c:pt>
                <c:pt idx="43856">
                  <c:v>MCO BQN 01</c:v>
                </c:pt>
                <c:pt idx="43857">
                  <c:v>MCO BQN 02</c:v>
                </c:pt>
                <c:pt idx="43858">
                  <c:v>MCO BQN 03</c:v>
                </c:pt>
                <c:pt idx="43859">
                  <c:v>MCO BQN 04</c:v>
                </c:pt>
                <c:pt idx="43860">
                  <c:v>MCO BQN 05</c:v>
                </c:pt>
                <c:pt idx="43861">
                  <c:v>MCO BQN 06</c:v>
                </c:pt>
                <c:pt idx="43862">
                  <c:v>MCO BQN 07</c:v>
                </c:pt>
                <c:pt idx="43863">
                  <c:v>MCO BQN 08</c:v>
                </c:pt>
                <c:pt idx="43864">
                  <c:v>MCO BQN 09</c:v>
                </c:pt>
                <c:pt idx="43865">
                  <c:v>MCO BQN 10</c:v>
                </c:pt>
                <c:pt idx="43866">
                  <c:v>MCO BQN 11</c:v>
                </c:pt>
                <c:pt idx="43867">
                  <c:v>MCO BQN 12</c:v>
                </c:pt>
                <c:pt idx="43868">
                  <c:v>MCO BTV 01</c:v>
                </c:pt>
                <c:pt idx="43869">
                  <c:v>MCO BTV 02</c:v>
                </c:pt>
                <c:pt idx="43870">
                  <c:v>MCO BTV 03</c:v>
                </c:pt>
                <c:pt idx="43871">
                  <c:v>MCO BTV 04</c:v>
                </c:pt>
                <c:pt idx="43872">
                  <c:v>MCO BTV 05</c:v>
                </c:pt>
                <c:pt idx="43873">
                  <c:v>MCO BTV 06</c:v>
                </c:pt>
                <c:pt idx="43874">
                  <c:v>MCO BTV 07</c:v>
                </c:pt>
                <c:pt idx="43875">
                  <c:v>MCO BTV 08</c:v>
                </c:pt>
                <c:pt idx="43876">
                  <c:v>MCO BTV 09</c:v>
                </c:pt>
                <c:pt idx="43877">
                  <c:v>MCO BTV 10</c:v>
                </c:pt>
                <c:pt idx="43878">
                  <c:v>MCO BTV 11</c:v>
                </c:pt>
                <c:pt idx="43879">
                  <c:v>MCO BTV 12</c:v>
                </c:pt>
                <c:pt idx="43880">
                  <c:v>MCO BUF 01</c:v>
                </c:pt>
                <c:pt idx="43881">
                  <c:v>MCO BUF 02</c:v>
                </c:pt>
                <c:pt idx="43882">
                  <c:v>MCO BUF 03</c:v>
                </c:pt>
                <c:pt idx="43883">
                  <c:v>MCO BUF 04</c:v>
                </c:pt>
                <c:pt idx="43884">
                  <c:v>MCO BUF 05</c:v>
                </c:pt>
                <c:pt idx="43885">
                  <c:v>MCO BUF 06</c:v>
                </c:pt>
                <c:pt idx="43886">
                  <c:v>MCO BUF 07</c:v>
                </c:pt>
                <c:pt idx="43887">
                  <c:v>MCO BUF 08</c:v>
                </c:pt>
                <c:pt idx="43888">
                  <c:v>MCO BUF 09</c:v>
                </c:pt>
                <c:pt idx="43889">
                  <c:v>MCO BUF 10</c:v>
                </c:pt>
                <c:pt idx="43890">
                  <c:v>MCO BUF 11</c:v>
                </c:pt>
                <c:pt idx="43891">
                  <c:v>MCO BUF 12</c:v>
                </c:pt>
                <c:pt idx="43892">
                  <c:v>MCO BWI 01</c:v>
                </c:pt>
                <c:pt idx="43893">
                  <c:v>MCO BWI 02</c:v>
                </c:pt>
                <c:pt idx="43894">
                  <c:v>MCO BWI 03</c:v>
                </c:pt>
                <c:pt idx="43895">
                  <c:v>MCO BWI 04</c:v>
                </c:pt>
                <c:pt idx="43896">
                  <c:v>MCO BWI 05</c:v>
                </c:pt>
                <c:pt idx="43897">
                  <c:v>MCO BWI 06</c:v>
                </c:pt>
                <c:pt idx="43898">
                  <c:v>MCO BWI 07</c:v>
                </c:pt>
                <c:pt idx="43899">
                  <c:v>MCO BWI 08</c:v>
                </c:pt>
                <c:pt idx="43900">
                  <c:v>MCO BWI 09</c:v>
                </c:pt>
                <c:pt idx="43901">
                  <c:v>MCO BWI 10</c:v>
                </c:pt>
                <c:pt idx="43902">
                  <c:v>MCO BWI 11</c:v>
                </c:pt>
                <c:pt idx="43903">
                  <c:v>MCO BWI 12</c:v>
                </c:pt>
                <c:pt idx="43904">
                  <c:v>MCO CAK 01</c:v>
                </c:pt>
                <c:pt idx="43905">
                  <c:v>MCO CAK 02</c:v>
                </c:pt>
                <c:pt idx="43906">
                  <c:v>MCO CAK 03</c:v>
                </c:pt>
                <c:pt idx="43907">
                  <c:v>MCO CAK 04</c:v>
                </c:pt>
                <c:pt idx="43908">
                  <c:v>MCO CAK 05</c:v>
                </c:pt>
                <c:pt idx="43909">
                  <c:v>MCO CAK 06</c:v>
                </c:pt>
                <c:pt idx="43910">
                  <c:v>MCO CAK 07</c:v>
                </c:pt>
                <c:pt idx="43911">
                  <c:v>MCO CAK 08</c:v>
                </c:pt>
                <c:pt idx="43912">
                  <c:v>MCO CAK 09</c:v>
                </c:pt>
                <c:pt idx="43913">
                  <c:v>MCO CAK 10</c:v>
                </c:pt>
                <c:pt idx="43914">
                  <c:v>MCO CAK 11</c:v>
                </c:pt>
                <c:pt idx="43915">
                  <c:v>MCO CAK 12</c:v>
                </c:pt>
                <c:pt idx="43916">
                  <c:v>MCO CID 01</c:v>
                </c:pt>
                <c:pt idx="43917">
                  <c:v>MCO CID 02</c:v>
                </c:pt>
                <c:pt idx="43918">
                  <c:v>MCO CID 03</c:v>
                </c:pt>
                <c:pt idx="43919">
                  <c:v>MCO CID 04</c:v>
                </c:pt>
                <c:pt idx="43920">
                  <c:v>MCO CID 12</c:v>
                </c:pt>
                <c:pt idx="43921">
                  <c:v>MCO CLE 01</c:v>
                </c:pt>
                <c:pt idx="43922">
                  <c:v>MCO CLE 02</c:v>
                </c:pt>
                <c:pt idx="43923">
                  <c:v>MCO CLE 03</c:v>
                </c:pt>
                <c:pt idx="43924">
                  <c:v>MCO CLE 04</c:v>
                </c:pt>
                <c:pt idx="43925">
                  <c:v>MCO CLE 05</c:v>
                </c:pt>
                <c:pt idx="43926">
                  <c:v>MCO CLE 06</c:v>
                </c:pt>
                <c:pt idx="43927">
                  <c:v>MCO CLE 07</c:v>
                </c:pt>
                <c:pt idx="43928">
                  <c:v>MCO CLE 08</c:v>
                </c:pt>
                <c:pt idx="43929">
                  <c:v>MCO CLE 09</c:v>
                </c:pt>
                <c:pt idx="43930">
                  <c:v>MCO CLE 10</c:v>
                </c:pt>
                <c:pt idx="43931">
                  <c:v>MCO CLE 11</c:v>
                </c:pt>
                <c:pt idx="43932">
                  <c:v>MCO CLE 12</c:v>
                </c:pt>
                <c:pt idx="43933">
                  <c:v>MCO CLT 01</c:v>
                </c:pt>
                <c:pt idx="43934">
                  <c:v>MCO CLT 02</c:v>
                </c:pt>
                <c:pt idx="43935">
                  <c:v>MCO CLT 03</c:v>
                </c:pt>
                <c:pt idx="43936">
                  <c:v>MCO CLT 04</c:v>
                </c:pt>
                <c:pt idx="43937">
                  <c:v>MCO CLT 05</c:v>
                </c:pt>
                <c:pt idx="43938">
                  <c:v>MCO CLT 06</c:v>
                </c:pt>
                <c:pt idx="43939">
                  <c:v>MCO CLT 07</c:v>
                </c:pt>
                <c:pt idx="43940">
                  <c:v>MCO CLT 08</c:v>
                </c:pt>
                <c:pt idx="43941">
                  <c:v>MCO CLT 09</c:v>
                </c:pt>
                <c:pt idx="43942">
                  <c:v>MCO CLT 10</c:v>
                </c:pt>
                <c:pt idx="43943">
                  <c:v>MCO CLT 11</c:v>
                </c:pt>
                <c:pt idx="43944">
                  <c:v>MCO CLT 12</c:v>
                </c:pt>
                <c:pt idx="43945">
                  <c:v>MCO CMH 01</c:v>
                </c:pt>
                <c:pt idx="43946">
                  <c:v>MCO CMH 02</c:v>
                </c:pt>
                <c:pt idx="43947">
                  <c:v>MCO CMH 03</c:v>
                </c:pt>
                <c:pt idx="43948">
                  <c:v>MCO CMH 04</c:v>
                </c:pt>
                <c:pt idx="43949">
                  <c:v>MCO CMH 05</c:v>
                </c:pt>
                <c:pt idx="43950">
                  <c:v>MCO CMH 06</c:v>
                </c:pt>
                <c:pt idx="43951">
                  <c:v>MCO CMH 07</c:v>
                </c:pt>
                <c:pt idx="43952">
                  <c:v>MCO CMH 08</c:v>
                </c:pt>
                <c:pt idx="43953">
                  <c:v>MCO CMH 09</c:v>
                </c:pt>
                <c:pt idx="43954">
                  <c:v>MCO CMH 10</c:v>
                </c:pt>
                <c:pt idx="43955">
                  <c:v>MCO CMH 11</c:v>
                </c:pt>
                <c:pt idx="43956">
                  <c:v>MCO CMH 12</c:v>
                </c:pt>
                <c:pt idx="43957">
                  <c:v>MCO COS 01</c:v>
                </c:pt>
                <c:pt idx="43958">
                  <c:v>MCO COS 02</c:v>
                </c:pt>
                <c:pt idx="43959">
                  <c:v>MCO COS 03</c:v>
                </c:pt>
                <c:pt idx="43960">
                  <c:v>MCO COS 04</c:v>
                </c:pt>
                <c:pt idx="43961">
                  <c:v>MCO COS 05</c:v>
                </c:pt>
                <c:pt idx="43962">
                  <c:v>MCO COS 06</c:v>
                </c:pt>
                <c:pt idx="43963">
                  <c:v>MCO COS 07</c:v>
                </c:pt>
                <c:pt idx="43964">
                  <c:v>MCO COS 08</c:v>
                </c:pt>
                <c:pt idx="43965">
                  <c:v>MCO COS 09</c:v>
                </c:pt>
                <c:pt idx="43966">
                  <c:v>MCO COS 10</c:v>
                </c:pt>
                <c:pt idx="43967">
                  <c:v>MCO COS 11</c:v>
                </c:pt>
                <c:pt idx="43968">
                  <c:v>MCO COS 12</c:v>
                </c:pt>
                <c:pt idx="43969">
                  <c:v>MCO COU 01</c:v>
                </c:pt>
                <c:pt idx="43970">
                  <c:v>MCO COU 02</c:v>
                </c:pt>
                <c:pt idx="43971">
                  <c:v>MCO COU 03</c:v>
                </c:pt>
                <c:pt idx="43972">
                  <c:v>MCO COU 04</c:v>
                </c:pt>
                <c:pt idx="43973">
                  <c:v>MCO COU 05</c:v>
                </c:pt>
                <c:pt idx="43974">
                  <c:v>MCO COU 11</c:v>
                </c:pt>
                <c:pt idx="43975">
                  <c:v>MCO COU 12</c:v>
                </c:pt>
                <c:pt idx="43976">
                  <c:v>MCO CRW 01</c:v>
                </c:pt>
                <c:pt idx="43977">
                  <c:v>MCO CRW 02</c:v>
                </c:pt>
                <c:pt idx="43978">
                  <c:v>MCO CRW 03</c:v>
                </c:pt>
                <c:pt idx="43979">
                  <c:v>MCO CRW 04</c:v>
                </c:pt>
                <c:pt idx="43980">
                  <c:v>MCO CRW 05</c:v>
                </c:pt>
                <c:pt idx="43981">
                  <c:v>MCO CRW 06</c:v>
                </c:pt>
                <c:pt idx="43982">
                  <c:v>MCO CRW 07</c:v>
                </c:pt>
                <c:pt idx="43983">
                  <c:v>MCO CRW 08</c:v>
                </c:pt>
                <c:pt idx="43984">
                  <c:v>MCO CRW 09</c:v>
                </c:pt>
                <c:pt idx="43985">
                  <c:v>MCO CRW 10</c:v>
                </c:pt>
                <c:pt idx="43986">
                  <c:v>MCO CRW 11</c:v>
                </c:pt>
                <c:pt idx="43987">
                  <c:v>MCO CRW 12</c:v>
                </c:pt>
                <c:pt idx="43988">
                  <c:v>MCO CVG 01</c:v>
                </c:pt>
                <c:pt idx="43989">
                  <c:v>MCO CVG 02</c:v>
                </c:pt>
                <c:pt idx="43990">
                  <c:v>MCO CVG 03</c:v>
                </c:pt>
                <c:pt idx="43991">
                  <c:v>MCO CVG 04</c:v>
                </c:pt>
                <c:pt idx="43992">
                  <c:v>MCO CVG 05</c:v>
                </c:pt>
                <c:pt idx="43993">
                  <c:v>MCO CVG 06</c:v>
                </c:pt>
                <c:pt idx="43994">
                  <c:v>MCO CVG 07</c:v>
                </c:pt>
                <c:pt idx="43995">
                  <c:v>MCO CVG 08</c:v>
                </c:pt>
                <c:pt idx="43996">
                  <c:v>MCO CVG 09</c:v>
                </c:pt>
                <c:pt idx="43997">
                  <c:v>MCO CVG 10</c:v>
                </c:pt>
                <c:pt idx="43998">
                  <c:v>MCO CVG 11</c:v>
                </c:pt>
                <c:pt idx="43999">
                  <c:v>MCO CVG 12</c:v>
                </c:pt>
                <c:pt idx="44000">
                  <c:v>MCO DAL 01</c:v>
                </c:pt>
                <c:pt idx="44001">
                  <c:v>MCO DAL 02</c:v>
                </c:pt>
                <c:pt idx="44002">
                  <c:v>MCO DAL 03</c:v>
                </c:pt>
                <c:pt idx="44003">
                  <c:v>MCO DAL 04</c:v>
                </c:pt>
                <c:pt idx="44004">
                  <c:v>MCO DAL 05</c:v>
                </c:pt>
                <c:pt idx="44005">
                  <c:v>MCO DAL 06</c:v>
                </c:pt>
                <c:pt idx="44006">
                  <c:v>MCO DAL 07</c:v>
                </c:pt>
                <c:pt idx="44007">
                  <c:v>MCO DAL 08</c:v>
                </c:pt>
                <c:pt idx="44008">
                  <c:v>MCO DAL 09</c:v>
                </c:pt>
                <c:pt idx="44009">
                  <c:v>MCO DAL 10</c:v>
                </c:pt>
                <c:pt idx="44010">
                  <c:v>MCO DAL 11</c:v>
                </c:pt>
                <c:pt idx="44011">
                  <c:v>MCO DAL 12</c:v>
                </c:pt>
                <c:pt idx="44012">
                  <c:v>MCO DAY 01</c:v>
                </c:pt>
                <c:pt idx="44013">
                  <c:v>MCO DAY 02</c:v>
                </c:pt>
                <c:pt idx="44014">
                  <c:v>MCO DAY 03</c:v>
                </c:pt>
                <c:pt idx="44015">
                  <c:v>MCO DAY 04</c:v>
                </c:pt>
                <c:pt idx="44016">
                  <c:v>MCO DAY 05</c:v>
                </c:pt>
                <c:pt idx="44017">
                  <c:v>MCO DAY 06</c:v>
                </c:pt>
                <c:pt idx="44018">
                  <c:v>MCO DAY 07</c:v>
                </c:pt>
                <c:pt idx="44019">
                  <c:v>MCO DAY 08</c:v>
                </c:pt>
                <c:pt idx="44020">
                  <c:v>MCO DAY 09</c:v>
                </c:pt>
                <c:pt idx="44021">
                  <c:v>MCO DAY 10</c:v>
                </c:pt>
                <c:pt idx="44022">
                  <c:v>MCO DAY 11</c:v>
                </c:pt>
                <c:pt idx="44023">
                  <c:v>MCO DAY 12</c:v>
                </c:pt>
                <c:pt idx="44024">
                  <c:v>MCO DCA 01</c:v>
                </c:pt>
                <c:pt idx="44025">
                  <c:v>MCO DCA 02</c:v>
                </c:pt>
                <c:pt idx="44026">
                  <c:v>MCO DCA 03</c:v>
                </c:pt>
                <c:pt idx="44027">
                  <c:v>MCO DCA 04</c:v>
                </c:pt>
                <c:pt idx="44028">
                  <c:v>MCO DCA 05</c:v>
                </c:pt>
                <c:pt idx="44029">
                  <c:v>MCO DCA 06</c:v>
                </c:pt>
                <c:pt idx="44030">
                  <c:v>MCO DCA 07</c:v>
                </c:pt>
                <c:pt idx="44031">
                  <c:v>MCO DCA 08</c:v>
                </c:pt>
                <c:pt idx="44032">
                  <c:v>MCO DCA 09</c:v>
                </c:pt>
                <c:pt idx="44033">
                  <c:v>MCO DCA 10</c:v>
                </c:pt>
                <c:pt idx="44034">
                  <c:v>MCO DCA 11</c:v>
                </c:pt>
                <c:pt idx="44035">
                  <c:v>MCO DCA 12</c:v>
                </c:pt>
                <c:pt idx="44036">
                  <c:v>MCO DEN 01</c:v>
                </c:pt>
                <c:pt idx="44037">
                  <c:v>MCO DEN 02</c:v>
                </c:pt>
                <c:pt idx="44038">
                  <c:v>MCO DEN 03</c:v>
                </c:pt>
                <c:pt idx="44039">
                  <c:v>MCO DEN 04</c:v>
                </c:pt>
                <c:pt idx="44040">
                  <c:v>MCO DEN 05</c:v>
                </c:pt>
                <c:pt idx="44041">
                  <c:v>MCO DEN 06</c:v>
                </c:pt>
                <c:pt idx="44042">
                  <c:v>MCO DEN 07</c:v>
                </c:pt>
                <c:pt idx="44043">
                  <c:v>MCO DEN 08</c:v>
                </c:pt>
                <c:pt idx="44044">
                  <c:v>MCO DEN 09</c:v>
                </c:pt>
                <c:pt idx="44045">
                  <c:v>MCO DEN 10</c:v>
                </c:pt>
                <c:pt idx="44046">
                  <c:v>MCO DEN 11</c:v>
                </c:pt>
                <c:pt idx="44047">
                  <c:v>MCO DEN 12</c:v>
                </c:pt>
                <c:pt idx="44048">
                  <c:v>MCO DFW 01</c:v>
                </c:pt>
                <c:pt idx="44049">
                  <c:v>MCO DFW 02</c:v>
                </c:pt>
                <c:pt idx="44050">
                  <c:v>MCO DFW 03</c:v>
                </c:pt>
                <c:pt idx="44051">
                  <c:v>MCO DFW 04</c:v>
                </c:pt>
                <c:pt idx="44052">
                  <c:v>MCO DFW 05</c:v>
                </c:pt>
                <c:pt idx="44053">
                  <c:v>MCO DFW 06</c:v>
                </c:pt>
                <c:pt idx="44054">
                  <c:v>MCO DFW 07</c:v>
                </c:pt>
                <c:pt idx="44055">
                  <c:v>MCO DFW 08</c:v>
                </c:pt>
                <c:pt idx="44056">
                  <c:v>MCO DFW 09</c:v>
                </c:pt>
                <c:pt idx="44057">
                  <c:v>MCO DFW 10</c:v>
                </c:pt>
                <c:pt idx="44058">
                  <c:v>MCO DFW 11</c:v>
                </c:pt>
                <c:pt idx="44059">
                  <c:v>MCO DFW 12</c:v>
                </c:pt>
                <c:pt idx="44060">
                  <c:v>MCO DSM 01</c:v>
                </c:pt>
                <c:pt idx="44061">
                  <c:v>MCO DSM 02</c:v>
                </c:pt>
                <c:pt idx="44062">
                  <c:v>MCO DSM 03</c:v>
                </c:pt>
                <c:pt idx="44063">
                  <c:v>MCO DSM 04</c:v>
                </c:pt>
                <c:pt idx="44064">
                  <c:v>MCO DSM 05</c:v>
                </c:pt>
                <c:pt idx="44065">
                  <c:v>MCO DSM 06</c:v>
                </c:pt>
                <c:pt idx="44066">
                  <c:v>MCO DSM 07</c:v>
                </c:pt>
                <c:pt idx="44067">
                  <c:v>MCO DSM 08</c:v>
                </c:pt>
                <c:pt idx="44068">
                  <c:v>MCO DSM 09</c:v>
                </c:pt>
                <c:pt idx="44069">
                  <c:v>MCO DSM 10</c:v>
                </c:pt>
                <c:pt idx="44070">
                  <c:v>MCO DSM 11</c:v>
                </c:pt>
                <c:pt idx="44071">
                  <c:v>MCO DSM 12</c:v>
                </c:pt>
                <c:pt idx="44072">
                  <c:v>MCO DTW 01</c:v>
                </c:pt>
                <c:pt idx="44073">
                  <c:v>MCO DTW 02</c:v>
                </c:pt>
                <c:pt idx="44074">
                  <c:v>MCO DTW 03</c:v>
                </c:pt>
                <c:pt idx="44075">
                  <c:v>MCO DTW 04</c:v>
                </c:pt>
                <c:pt idx="44076">
                  <c:v>MCO DTW 05</c:v>
                </c:pt>
                <c:pt idx="44077">
                  <c:v>MCO DTW 06</c:v>
                </c:pt>
                <c:pt idx="44078">
                  <c:v>MCO DTW 07</c:v>
                </c:pt>
                <c:pt idx="44079">
                  <c:v>MCO DTW 08</c:v>
                </c:pt>
                <c:pt idx="44080">
                  <c:v>MCO DTW 09</c:v>
                </c:pt>
                <c:pt idx="44081">
                  <c:v>MCO DTW 10</c:v>
                </c:pt>
                <c:pt idx="44082">
                  <c:v>MCO DTW 11</c:v>
                </c:pt>
                <c:pt idx="44083">
                  <c:v>MCO DTW 12</c:v>
                </c:pt>
                <c:pt idx="44084">
                  <c:v>MCO ECP 01</c:v>
                </c:pt>
                <c:pt idx="44085">
                  <c:v>MCO ECP 02</c:v>
                </c:pt>
                <c:pt idx="44086">
                  <c:v>MCO ECP 03</c:v>
                </c:pt>
                <c:pt idx="44087">
                  <c:v>MCO ECP 04</c:v>
                </c:pt>
                <c:pt idx="44088">
                  <c:v>MCO ECP 05</c:v>
                </c:pt>
                <c:pt idx="44089">
                  <c:v>MCO ECP 06</c:v>
                </c:pt>
                <c:pt idx="44090">
                  <c:v>MCO ECP 07</c:v>
                </c:pt>
                <c:pt idx="44091">
                  <c:v>MCO ECP 08</c:v>
                </c:pt>
                <c:pt idx="44092">
                  <c:v>MCO ECP 09</c:v>
                </c:pt>
                <c:pt idx="44093">
                  <c:v>MCO ECP 10</c:v>
                </c:pt>
                <c:pt idx="44094">
                  <c:v>MCO ECP 11</c:v>
                </c:pt>
                <c:pt idx="44095">
                  <c:v>MCO ECP 12</c:v>
                </c:pt>
                <c:pt idx="44096">
                  <c:v>MCO EWR 01</c:v>
                </c:pt>
                <c:pt idx="44097">
                  <c:v>MCO EWR 02</c:v>
                </c:pt>
                <c:pt idx="44098">
                  <c:v>MCO EWR 03</c:v>
                </c:pt>
                <c:pt idx="44099">
                  <c:v>MCO EWR 04</c:v>
                </c:pt>
                <c:pt idx="44100">
                  <c:v>MCO EWR 05</c:v>
                </c:pt>
                <c:pt idx="44101">
                  <c:v>MCO EWR 06</c:v>
                </c:pt>
                <c:pt idx="44102">
                  <c:v>MCO EWR 07</c:v>
                </c:pt>
                <c:pt idx="44103">
                  <c:v>MCO EWR 08</c:v>
                </c:pt>
                <c:pt idx="44104">
                  <c:v>MCO EWR 09</c:v>
                </c:pt>
                <c:pt idx="44105">
                  <c:v>MCO EWR 10</c:v>
                </c:pt>
                <c:pt idx="44106">
                  <c:v>MCO EWR 11</c:v>
                </c:pt>
                <c:pt idx="44107">
                  <c:v>MCO EWR 12</c:v>
                </c:pt>
                <c:pt idx="44108">
                  <c:v>MCO EYW 01</c:v>
                </c:pt>
                <c:pt idx="44109">
                  <c:v>MCO EYW 02</c:v>
                </c:pt>
                <c:pt idx="44110">
                  <c:v>MCO EYW 03</c:v>
                </c:pt>
                <c:pt idx="44111">
                  <c:v>MCO EYW 04</c:v>
                </c:pt>
                <c:pt idx="44112">
                  <c:v>MCO EYW 05</c:v>
                </c:pt>
                <c:pt idx="44113">
                  <c:v>MCO EYW 06</c:v>
                </c:pt>
                <c:pt idx="44114">
                  <c:v>MCO EYW 07</c:v>
                </c:pt>
                <c:pt idx="44115">
                  <c:v>MCO EYW 08</c:v>
                </c:pt>
                <c:pt idx="44116">
                  <c:v>MCO EYW 09</c:v>
                </c:pt>
                <c:pt idx="44117">
                  <c:v>MCO EYW 10</c:v>
                </c:pt>
                <c:pt idx="44118">
                  <c:v>MCO EYW 11</c:v>
                </c:pt>
                <c:pt idx="44119">
                  <c:v>MCO EYW 12</c:v>
                </c:pt>
                <c:pt idx="44120">
                  <c:v>MCO FLL 01</c:v>
                </c:pt>
                <c:pt idx="44121">
                  <c:v>MCO FLL 02</c:v>
                </c:pt>
                <c:pt idx="44122">
                  <c:v>MCO FLL 03</c:v>
                </c:pt>
                <c:pt idx="44123">
                  <c:v>MCO FLL 04</c:v>
                </c:pt>
                <c:pt idx="44124">
                  <c:v>MCO FLL 05</c:v>
                </c:pt>
                <c:pt idx="44125">
                  <c:v>MCO FLL 06</c:v>
                </c:pt>
                <c:pt idx="44126">
                  <c:v>MCO FLL 07</c:v>
                </c:pt>
                <c:pt idx="44127">
                  <c:v>MCO FLL 08</c:v>
                </c:pt>
                <c:pt idx="44128">
                  <c:v>MCO FLL 09</c:v>
                </c:pt>
                <c:pt idx="44129">
                  <c:v>MCO FLL 10</c:v>
                </c:pt>
                <c:pt idx="44130">
                  <c:v>MCO FLL 11</c:v>
                </c:pt>
                <c:pt idx="44131">
                  <c:v>MCO FLL 12</c:v>
                </c:pt>
                <c:pt idx="44132">
                  <c:v>MCO FNT 01</c:v>
                </c:pt>
                <c:pt idx="44133">
                  <c:v>MCO FNT 02</c:v>
                </c:pt>
                <c:pt idx="44134">
                  <c:v>MCO FNT 03</c:v>
                </c:pt>
                <c:pt idx="44135">
                  <c:v>MCO FNT 04</c:v>
                </c:pt>
                <c:pt idx="44136">
                  <c:v>MCO FNT 05</c:v>
                </c:pt>
                <c:pt idx="44137">
                  <c:v>MCO FNT 06</c:v>
                </c:pt>
                <c:pt idx="44138">
                  <c:v>MCO FNT 07</c:v>
                </c:pt>
                <c:pt idx="44139">
                  <c:v>MCO FNT 08</c:v>
                </c:pt>
                <c:pt idx="44140">
                  <c:v>MCO FNT 09</c:v>
                </c:pt>
                <c:pt idx="44141">
                  <c:v>MCO FNT 10</c:v>
                </c:pt>
                <c:pt idx="44142">
                  <c:v>MCO FNT 11</c:v>
                </c:pt>
                <c:pt idx="44143">
                  <c:v>MCO FNT 12</c:v>
                </c:pt>
                <c:pt idx="44144">
                  <c:v>MCO GRR 01</c:v>
                </c:pt>
                <c:pt idx="44145">
                  <c:v>MCO GRR 02</c:v>
                </c:pt>
                <c:pt idx="44146">
                  <c:v>MCO GRR 03</c:v>
                </c:pt>
                <c:pt idx="44147">
                  <c:v>MCO GRR 04</c:v>
                </c:pt>
                <c:pt idx="44148">
                  <c:v>MCO GRR 05</c:v>
                </c:pt>
                <c:pt idx="44149">
                  <c:v>MCO GRR 06</c:v>
                </c:pt>
                <c:pt idx="44150">
                  <c:v>MCO GRR 07</c:v>
                </c:pt>
                <c:pt idx="44151">
                  <c:v>MCO GRR 08</c:v>
                </c:pt>
                <c:pt idx="44152">
                  <c:v>MCO GRR 09</c:v>
                </c:pt>
                <c:pt idx="44153">
                  <c:v>MCO GRR 10</c:v>
                </c:pt>
                <c:pt idx="44154">
                  <c:v>MCO GRR 11</c:v>
                </c:pt>
                <c:pt idx="44155">
                  <c:v>MCO GRR 12</c:v>
                </c:pt>
                <c:pt idx="44156">
                  <c:v>MCO GSO 01</c:v>
                </c:pt>
                <c:pt idx="44157">
                  <c:v>MCO GSO 02</c:v>
                </c:pt>
                <c:pt idx="44158">
                  <c:v>MCO GSO 03</c:v>
                </c:pt>
                <c:pt idx="44159">
                  <c:v>MCO GSO 04</c:v>
                </c:pt>
                <c:pt idx="44160">
                  <c:v>MCO GSO 05</c:v>
                </c:pt>
                <c:pt idx="44161">
                  <c:v>MCO GSO 09</c:v>
                </c:pt>
                <c:pt idx="44162">
                  <c:v>MCO GSO 10</c:v>
                </c:pt>
                <c:pt idx="44163">
                  <c:v>MCO GSO 11</c:v>
                </c:pt>
                <c:pt idx="44164">
                  <c:v>MCO GSO 12</c:v>
                </c:pt>
                <c:pt idx="44165">
                  <c:v>MCO GSP 01</c:v>
                </c:pt>
                <c:pt idx="44166">
                  <c:v>MCO GSP 02</c:v>
                </c:pt>
                <c:pt idx="44167">
                  <c:v>MCO GSP 03</c:v>
                </c:pt>
                <c:pt idx="44168">
                  <c:v>MCO GSP 04</c:v>
                </c:pt>
                <c:pt idx="44169">
                  <c:v>MCO GSP 05</c:v>
                </c:pt>
                <c:pt idx="44170">
                  <c:v>MCO GSP 06</c:v>
                </c:pt>
                <c:pt idx="44171">
                  <c:v>MCO GSP 07</c:v>
                </c:pt>
                <c:pt idx="44172">
                  <c:v>MCO GSP 08</c:v>
                </c:pt>
                <c:pt idx="44173">
                  <c:v>MCO GSP 09</c:v>
                </c:pt>
                <c:pt idx="44174">
                  <c:v>MCO GSP 10</c:v>
                </c:pt>
                <c:pt idx="44175">
                  <c:v>MCO GSP 11</c:v>
                </c:pt>
                <c:pt idx="44176">
                  <c:v>MCO GSP 12</c:v>
                </c:pt>
                <c:pt idx="44177">
                  <c:v>MCO HOU 01</c:v>
                </c:pt>
                <c:pt idx="44178">
                  <c:v>MCO HOU 02</c:v>
                </c:pt>
                <c:pt idx="44179">
                  <c:v>MCO HOU 03</c:v>
                </c:pt>
                <c:pt idx="44180">
                  <c:v>MCO HOU 04</c:v>
                </c:pt>
                <c:pt idx="44181">
                  <c:v>MCO HOU 05</c:v>
                </c:pt>
                <c:pt idx="44182">
                  <c:v>MCO HOU 06</c:v>
                </c:pt>
                <c:pt idx="44183">
                  <c:v>MCO HOU 07</c:v>
                </c:pt>
                <c:pt idx="44184">
                  <c:v>MCO HOU 08</c:v>
                </c:pt>
                <c:pt idx="44185">
                  <c:v>MCO HOU 09</c:v>
                </c:pt>
                <c:pt idx="44186">
                  <c:v>MCO HOU 10</c:v>
                </c:pt>
                <c:pt idx="44187">
                  <c:v>MCO HOU 11</c:v>
                </c:pt>
                <c:pt idx="44188">
                  <c:v>MCO HOU 12</c:v>
                </c:pt>
                <c:pt idx="44189">
                  <c:v>MCO HPN 01</c:v>
                </c:pt>
                <c:pt idx="44190">
                  <c:v>MCO HPN 02</c:v>
                </c:pt>
                <c:pt idx="44191">
                  <c:v>MCO HPN 03</c:v>
                </c:pt>
                <c:pt idx="44192">
                  <c:v>MCO HPN 04</c:v>
                </c:pt>
                <c:pt idx="44193">
                  <c:v>MCO HPN 05</c:v>
                </c:pt>
                <c:pt idx="44194">
                  <c:v>MCO HPN 06</c:v>
                </c:pt>
                <c:pt idx="44195">
                  <c:v>MCO HPN 07</c:v>
                </c:pt>
                <c:pt idx="44196">
                  <c:v>MCO HPN 08</c:v>
                </c:pt>
                <c:pt idx="44197">
                  <c:v>MCO HPN 09</c:v>
                </c:pt>
                <c:pt idx="44198">
                  <c:v>MCO HPN 10</c:v>
                </c:pt>
                <c:pt idx="44199">
                  <c:v>MCO HPN 11</c:v>
                </c:pt>
                <c:pt idx="44200">
                  <c:v>MCO HPN 12</c:v>
                </c:pt>
                <c:pt idx="44201">
                  <c:v>MCO HSV 01</c:v>
                </c:pt>
                <c:pt idx="44202">
                  <c:v>MCO HSV 02</c:v>
                </c:pt>
                <c:pt idx="44203">
                  <c:v>MCO HSV 03</c:v>
                </c:pt>
                <c:pt idx="44204">
                  <c:v>MCO HSV 04</c:v>
                </c:pt>
                <c:pt idx="44205">
                  <c:v>MCO HSV 05</c:v>
                </c:pt>
                <c:pt idx="44206">
                  <c:v>MCO HSV 06</c:v>
                </c:pt>
                <c:pt idx="44207">
                  <c:v>MCO HSV 07</c:v>
                </c:pt>
                <c:pt idx="44208">
                  <c:v>MCO HSV 08</c:v>
                </c:pt>
                <c:pt idx="44209">
                  <c:v>MCO HSV 09</c:v>
                </c:pt>
                <c:pt idx="44210">
                  <c:v>MCO HSV 10</c:v>
                </c:pt>
                <c:pt idx="44211">
                  <c:v>MCO HSV 11</c:v>
                </c:pt>
                <c:pt idx="44212">
                  <c:v>MCO HSV 12</c:v>
                </c:pt>
                <c:pt idx="44213">
                  <c:v>MCO IAD 01</c:v>
                </c:pt>
                <c:pt idx="44214">
                  <c:v>MCO IAD 02</c:v>
                </c:pt>
                <c:pt idx="44215">
                  <c:v>MCO IAD 03</c:v>
                </c:pt>
                <c:pt idx="44216">
                  <c:v>MCO IAD 04</c:v>
                </c:pt>
                <c:pt idx="44217">
                  <c:v>MCO IAD 05</c:v>
                </c:pt>
                <c:pt idx="44218">
                  <c:v>MCO IAD 06</c:v>
                </c:pt>
                <c:pt idx="44219">
                  <c:v>MCO IAD 07</c:v>
                </c:pt>
                <c:pt idx="44220">
                  <c:v>MCO IAD 08</c:v>
                </c:pt>
                <c:pt idx="44221">
                  <c:v>MCO IAD 09</c:v>
                </c:pt>
                <c:pt idx="44222">
                  <c:v>MCO IAD 10</c:v>
                </c:pt>
                <c:pt idx="44223">
                  <c:v>MCO IAD 11</c:v>
                </c:pt>
                <c:pt idx="44224">
                  <c:v>MCO IAD 12</c:v>
                </c:pt>
                <c:pt idx="44225">
                  <c:v>MCO IAG 01</c:v>
                </c:pt>
                <c:pt idx="44226">
                  <c:v>MCO IAG 02</c:v>
                </c:pt>
                <c:pt idx="44227">
                  <c:v>MCO IAG 03</c:v>
                </c:pt>
                <c:pt idx="44228">
                  <c:v>MCO IAG 04</c:v>
                </c:pt>
                <c:pt idx="44229">
                  <c:v>MCO IAG 05</c:v>
                </c:pt>
                <c:pt idx="44230">
                  <c:v>MCO IAG 06</c:v>
                </c:pt>
                <c:pt idx="44231">
                  <c:v>MCO IAG 07</c:v>
                </c:pt>
                <c:pt idx="44232">
                  <c:v>MCO IAG 08</c:v>
                </c:pt>
                <c:pt idx="44233">
                  <c:v>MCO IAG 09</c:v>
                </c:pt>
                <c:pt idx="44234">
                  <c:v>MCO IAG 11</c:v>
                </c:pt>
                <c:pt idx="44235">
                  <c:v>MCO IAG 12</c:v>
                </c:pt>
                <c:pt idx="44236">
                  <c:v>MCO IAH 01</c:v>
                </c:pt>
                <c:pt idx="44237">
                  <c:v>MCO IAH 02</c:v>
                </c:pt>
                <c:pt idx="44238">
                  <c:v>MCO IAH 03</c:v>
                </c:pt>
                <c:pt idx="44239">
                  <c:v>MCO IAH 04</c:v>
                </c:pt>
                <c:pt idx="44240">
                  <c:v>MCO IAH 05</c:v>
                </c:pt>
                <c:pt idx="44241">
                  <c:v>MCO IAH 06</c:v>
                </c:pt>
                <c:pt idx="44242">
                  <c:v>MCO IAH 07</c:v>
                </c:pt>
                <c:pt idx="44243">
                  <c:v>MCO IAH 08</c:v>
                </c:pt>
                <c:pt idx="44244">
                  <c:v>MCO IAH 09</c:v>
                </c:pt>
                <c:pt idx="44245">
                  <c:v>MCO IAH 10</c:v>
                </c:pt>
                <c:pt idx="44246">
                  <c:v>MCO IAH 11</c:v>
                </c:pt>
                <c:pt idx="44247">
                  <c:v>MCO IAH 12</c:v>
                </c:pt>
                <c:pt idx="44248">
                  <c:v>MCO ICT 05</c:v>
                </c:pt>
                <c:pt idx="44249">
                  <c:v>MCO ICT 06</c:v>
                </c:pt>
                <c:pt idx="44250">
                  <c:v>MCO ICT 07</c:v>
                </c:pt>
                <c:pt idx="44251">
                  <c:v>MCO ICT 08</c:v>
                </c:pt>
                <c:pt idx="44252">
                  <c:v>MCO ILG 01</c:v>
                </c:pt>
                <c:pt idx="44253">
                  <c:v>MCO ILG 02</c:v>
                </c:pt>
                <c:pt idx="44254">
                  <c:v>MCO ILG 03</c:v>
                </c:pt>
                <c:pt idx="44255">
                  <c:v>MCO ILG 04</c:v>
                </c:pt>
                <c:pt idx="44256">
                  <c:v>MCO ILG 05</c:v>
                </c:pt>
                <c:pt idx="44257">
                  <c:v>MCO ILG 06</c:v>
                </c:pt>
                <c:pt idx="44258">
                  <c:v>MCO ILG 07</c:v>
                </c:pt>
                <c:pt idx="44259">
                  <c:v>MCO ILG 08</c:v>
                </c:pt>
                <c:pt idx="44260">
                  <c:v>MCO ILG 09</c:v>
                </c:pt>
                <c:pt idx="44261">
                  <c:v>MCO ILG 10</c:v>
                </c:pt>
                <c:pt idx="44262">
                  <c:v>MCO ILG 11</c:v>
                </c:pt>
                <c:pt idx="44263">
                  <c:v>MCO ILG 12</c:v>
                </c:pt>
                <c:pt idx="44264">
                  <c:v>MCO IND 01</c:v>
                </c:pt>
                <c:pt idx="44265">
                  <c:v>MCO IND 02</c:v>
                </c:pt>
                <c:pt idx="44266">
                  <c:v>MCO IND 03</c:v>
                </c:pt>
                <c:pt idx="44267">
                  <c:v>MCO IND 04</c:v>
                </c:pt>
                <c:pt idx="44268">
                  <c:v>MCO IND 05</c:v>
                </c:pt>
                <c:pt idx="44269">
                  <c:v>MCO IND 06</c:v>
                </c:pt>
                <c:pt idx="44270">
                  <c:v>MCO IND 07</c:v>
                </c:pt>
                <c:pt idx="44271">
                  <c:v>MCO IND 08</c:v>
                </c:pt>
                <c:pt idx="44272">
                  <c:v>MCO IND 09</c:v>
                </c:pt>
                <c:pt idx="44273">
                  <c:v>MCO IND 10</c:v>
                </c:pt>
                <c:pt idx="44274">
                  <c:v>MCO IND 11</c:v>
                </c:pt>
                <c:pt idx="44275">
                  <c:v>MCO IND 12</c:v>
                </c:pt>
                <c:pt idx="44276">
                  <c:v>MCO ISP 01</c:v>
                </c:pt>
                <c:pt idx="44277">
                  <c:v>MCO ISP 02</c:v>
                </c:pt>
                <c:pt idx="44278">
                  <c:v>MCO ISP 03</c:v>
                </c:pt>
                <c:pt idx="44279">
                  <c:v>MCO ISP 04</c:v>
                </c:pt>
                <c:pt idx="44280">
                  <c:v>MCO ISP 05</c:v>
                </c:pt>
                <c:pt idx="44281">
                  <c:v>MCO ISP 06</c:v>
                </c:pt>
                <c:pt idx="44282">
                  <c:v>MCO ISP 07</c:v>
                </c:pt>
                <c:pt idx="44283">
                  <c:v>MCO ISP 08</c:v>
                </c:pt>
                <c:pt idx="44284">
                  <c:v>MCO ISP 09</c:v>
                </c:pt>
                <c:pt idx="44285">
                  <c:v>MCO ISP 10</c:v>
                </c:pt>
                <c:pt idx="44286">
                  <c:v>MCO ISP 11</c:v>
                </c:pt>
                <c:pt idx="44287">
                  <c:v>MCO ISP 12</c:v>
                </c:pt>
                <c:pt idx="44288">
                  <c:v>MCO JAN 01</c:v>
                </c:pt>
                <c:pt idx="44289">
                  <c:v>MCO JAN 02</c:v>
                </c:pt>
                <c:pt idx="44290">
                  <c:v>MCO JAN 03</c:v>
                </c:pt>
                <c:pt idx="44291">
                  <c:v>MCO JAN 04</c:v>
                </c:pt>
                <c:pt idx="44292">
                  <c:v>MCO JAN 05</c:v>
                </c:pt>
                <c:pt idx="44293">
                  <c:v>MCO JAN 06</c:v>
                </c:pt>
                <c:pt idx="44294">
                  <c:v>MCO JAN 07</c:v>
                </c:pt>
                <c:pt idx="44295">
                  <c:v>MCO JAN 08</c:v>
                </c:pt>
                <c:pt idx="44296">
                  <c:v>MCO JAN 09</c:v>
                </c:pt>
                <c:pt idx="44297">
                  <c:v>MCO JAN 10</c:v>
                </c:pt>
                <c:pt idx="44298">
                  <c:v>MCO JAN 11</c:v>
                </c:pt>
                <c:pt idx="44299">
                  <c:v>MCO JAN 12</c:v>
                </c:pt>
                <c:pt idx="44300">
                  <c:v>MCO JFK 01</c:v>
                </c:pt>
                <c:pt idx="44301">
                  <c:v>MCO JFK 02</c:v>
                </c:pt>
                <c:pt idx="44302">
                  <c:v>MCO JFK 03</c:v>
                </c:pt>
                <c:pt idx="44303">
                  <c:v>MCO JFK 04</c:v>
                </c:pt>
                <c:pt idx="44304">
                  <c:v>MCO JFK 05</c:v>
                </c:pt>
                <c:pt idx="44305">
                  <c:v>MCO JFK 06</c:v>
                </c:pt>
                <c:pt idx="44306">
                  <c:v>MCO JFK 07</c:v>
                </c:pt>
                <c:pt idx="44307">
                  <c:v>MCO JFK 08</c:v>
                </c:pt>
                <c:pt idx="44308">
                  <c:v>MCO JFK 09</c:v>
                </c:pt>
                <c:pt idx="44309">
                  <c:v>MCO JFK 10</c:v>
                </c:pt>
                <c:pt idx="44310">
                  <c:v>MCO JFK 11</c:v>
                </c:pt>
                <c:pt idx="44311">
                  <c:v>MCO JFK 12</c:v>
                </c:pt>
                <c:pt idx="44312">
                  <c:v>MCO LAS 01</c:v>
                </c:pt>
                <c:pt idx="44313">
                  <c:v>MCO LAS 02</c:v>
                </c:pt>
                <c:pt idx="44314">
                  <c:v>MCO LAS 03</c:v>
                </c:pt>
                <c:pt idx="44315">
                  <c:v>MCO LAS 04</c:v>
                </c:pt>
                <c:pt idx="44316">
                  <c:v>MCO LAS 05</c:v>
                </c:pt>
                <c:pt idx="44317">
                  <c:v>MCO LAS 06</c:v>
                </c:pt>
                <c:pt idx="44318">
                  <c:v>MCO LAS 07</c:v>
                </c:pt>
                <c:pt idx="44319">
                  <c:v>MCO LAS 08</c:v>
                </c:pt>
                <c:pt idx="44320">
                  <c:v>MCO LAS 09</c:v>
                </c:pt>
                <c:pt idx="44321">
                  <c:v>MCO LAS 10</c:v>
                </c:pt>
                <c:pt idx="44322">
                  <c:v>MCO LAS 11</c:v>
                </c:pt>
                <c:pt idx="44323">
                  <c:v>MCO LAS 12</c:v>
                </c:pt>
                <c:pt idx="44324">
                  <c:v>MCO LAX 01</c:v>
                </c:pt>
                <c:pt idx="44325">
                  <c:v>MCO LAX 02</c:v>
                </c:pt>
                <c:pt idx="44326">
                  <c:v>MCO LAX 03</c:v>
                </c:pt>
                <c:pt idx="44327">
                  <c:v>MCO LAX 04</c:v>
                </c:pt>
                <c:pt idx="44328">
                  <c:v>MCO LAX 05</c:v>
                </c:pt>
                <c:pt idx="44329">
                  <c:v>MCO LAX 06</c:v>
                </c:pt>
                <c:pt idx="44330">
                  <c:v>MCO LAX 07</c:v>
                </c:pt>
                <c:pt idx="44331">
                  <c:v>MCO LAX 08</c:v>
                </c:pt>
                <c:pt idx="44332">
                  <c:v>MCO LAX 09</c:v>
                </c:pt>
                <c:pt idx="44333">
                  <c:v>MCO LAX 10</c:v>
                </c:pt>
                <c:pt idx="44334">
                  <c:v>MCO LAX 11</c:v>
                </c:pt>
                <c:pt idx="44335">
                  <c:v>MCO LAX 12</c:v>
                </c:pt>
                <c:pt idx="44336">
                  <c:v>MCO LBE 01</c:v>
                </c:pt>
                <c:pt idx="44337">
                  <c:v>MCO LBE 02</c:v>
                </c:pt>
                <c:pt idx="44338">
                  <c:v>MCO LBE 03</c:v>
                </c:pt>
                <c:pt idx="44339">
                  <c:v>MCO LBE 04</c:v>
                </c:pt>
                <c:pt idx="44340">
                  <c:v>MCO LBE 05</c:v>
                </c:pt>
                <c:pt idx="44341">
                  <c:v>MCO LBE 06</c:v>
                </c:pt>
                <c:pt idx="44342">
                  <c:v>MCO LBE 07</c:v>
                </c:pt>
                <c:pt idx="44343">
                  <c:v>MCO LBE 08</c:v>
                </c:pt>
                <c:pt idx="44344">
                  <c:v>MCO LBE 09</c:v>
                </c:pt>
                <c:pt idx="44345">
                  <c:v>MCO LBE 10</c:v>
                </c:pt>
                <c:pt idx="44346">
                  <c:v>MCO LBE 11</c:v>
                </c:pt>
                <c:pt idx="44347">
                  <c:v>MCO LBE 12</c:v>
                </c:pt>
                <c:pt idx="44348">
                  <c:v>MCO LEX 01</c:v>
                </c:pt>
                <c:pt idx="44349">
                  <c:v>MCO LEX 02</c:v>
                </c:pt>
                <c:pt idx="44350">
                  <c:v>MCO LEX 03</c:v>
                </c:pt>
                <c:pt idx="44351">
                  <c:v>MCO LEX 04</c:v>
                </c:pt>
                <c:pt idx="44352">
                  <c:v>MCO LEX 05</c:v>
                </c:pt>
                <c:pt idx="44353">
                  <c:v>MCO LEX 06</c:v>
                </c:pt>
                <c:pt idx="44354">
                  <c:v>MCO LEX 07</c:v>
                </c:pt>
                <c:pt idx="44355">
                  <c:v>MCO LEX 08</c:v>
                </c:pt>
                <c:pt idx="44356">
                  <c:v>MCO LEX 09</c:v>
                </c:pt>
                <c:pt idx="44357">
                  <c:v>MCO LEX 10</c:v>
                </c:pt>
                <c:pt idx="44358">
                  <c:v>MCO LEX 11</c:v>
                </c:pt>
                <c:pt idx="44359">
                  <c:v>MCO LEX 12</c:v>
                </c:pt>
                <c:pt idx="44360">
                  <c:v>MCO LFT 10</c:v>
                </c:pt>
                <c:pt idx="44361">
                  <c:v>MCO LFT 11</c:v>
                </c:pt>
                <c:pt idx="44362">
                  <c:v>MCO LFT 12</c:v>
                </c:pt>
                <c:pt idx="44363">
                  <c:v>MCO LGA 01</c:v>
                </c:pt>
                <c:pt idx="44364">
                  <c:v>MCO LGA 02</c:v>
                </c:pt>
                <c:pt idx="44365">
                  <c:v>MCO LGA 03</c:v>
                </c:pt>
                <c:pt idx="44366">
                  <c:v>MCO LGA 04</c:v>
                </c:pt>
                <c:pt idx="44367">
                  <c:v>MCO LGA 05</c:v>
                </c:pt>
                <c:pt idx="44368">
                  <c:v>MCO LGA 06</c:v>
                </c:pt>
                <c:pt idx="44369">
                  <c:v>MCO LGA 07</c:v>
                </c:pt>
                <c:pt idx="44370">
                  <c:v>MCO LGA 08</c:v>
                </c:pt>
                <c:pt idx="44371">
                  <c:v>MCO LGA 09</c:v>
                </c:pt>
                <c:pt idx="44372">
                  <c:v>MCO LGA 10</c:v>
                </c:pt>
                <c:pt idx="44373">
                  <c:v>MCO LGA 11</c:v>
                </c:pt>
                <c:pt idx="44374">
                  <c:v>MCO LGA 12</c:v>
                </c:pt>
                <c:pt idx="44375">
                  <c:v>MCO LIT 02</c:v>
                </c:pt>
                <c:pt idx="44376">
                  <c:v>MCO LIT 03</c:v>
                </c:pt>
                <c:pt idx="44377">
                  <c:v>MCO LIT 04</c:v>
                </c:pt>
                <c:pt idx="44378">
                  <c:v>MCO LIT 11</c:v>
                </c:pt>
                <c:pt idx="44379">
                  <c:v>MCO LIT 12</c:v>
                </c:pt>
                <c:pt idx="44380">
                  <c:v>MCO MCI 01</c:v>
                </c:pt>
                <c:pt idx="44381">
                  <c:v>MCO MCI 02</c:v>
                </c:pt>
                <c:pt idx="44382">
                  <c:v>MCO MCI 03</c:v>
                </c:pt>
                <c:pt idx="44383">
                  <c:v>MCO MCI 04</c:v>
                </c:pt>
                <c:pt idx="44384">
                  <c:v>MCO MCI 05</c:v>
                </c:pt>
                <c:pt idx="44385">
                  <c:v>MCO MCI 06</c:v>
                </c:pt>
                <c:pt idx="44386">
                  <c:v>MCO MCI 07</c:v>
                </c:pt>
                <c:pt idx="44387">
                  <c:v>MCO MCI 08</c:v>
                </c:pt>
                <c:pt idx="44388">
                  <c:v>MCO MCI 09</c:v>
                </c:pt>
                <c:pt idx="44389">
                  <c:v>MCO MCI 10</c:v>
                </c:pt>
                <c:pt idx="44390">
                  <c:v>MCO MCI 11</c:v>
                </c:pt>
                <c:pt idx="44391">
                  <c:v>MCO MCI 12</c:v>
                </c:pt>
                <c:pt idx="44392">
                  <c:v>MCO MDT 01</c:v>
                </c:pt>
                <c:pt idx="44393">
                  <c:v>MCO MDT 02</c:v>
                </c:pt>
                <c:pt idx="44394">
                  <c:v>MCO MDT 03</c:v>
                </c:pt>
                <c:pt idx="44395">
                  <c:v>MCO MDT 04</c:v>
                </c:pt>
                <c:pt idx="44396">
                  <c:v>MCO MDT 05</c:v>
                </c:pt>
                <c:pt idx="44397">
                  <c:v>MCO MDT 06</c:v>
                </c:pt>
                <c:pt idx="44398">
                  <c:v>MCO MDT 07</c:v>
                </c:pt>
                <c:pt idx="44399">
                  <c:v>MCO MDT 08</c:v>
                </c:pt>
                <c:pt idx="44400">
                  <c:v>MCO MDT 09</c:v>
                </c:pt>
                <c:pt idx="44401">
                  <c:v>MCO MDT 10</c:v>
                </c:pt>
                <c:pt idx="44402">
                  <c:v>MCO MDT 11</c:v>
                </c:pt>
                <c:pt idx="44403">
                  <c:v>MCO MDT 12</c:v>
                </c:pt>
                <c:pt idx="44404">
                  <c:v>MCO MDW 01</c:v>
                </c:pt>
                <c:pt idx="44405">
                  <c:v>MCO MDW 02</c:v>
                </c:pt>
                <c:pt idx="44406">
                  <c:v>MCO MDW 03</c:v>
                </c:pt>
                <c:pt idx="44407">
                  <c:v>MCO MDW 04</c:v>
                </c:pt>
                <c:pt idx="44408">
                  <c:v>MCO MDW 05</c:v>
                </c:pt>
                <c:pt idx="44409">
                  <c:v>MCO MDW 06</c:v>
                </c:pt>
                <c:pt idx="44410">
                  <c:v>MCO MDW 07</c:v>
                </c:pt>
                <c:pt idx="44411">
                  <c:v>MCO MDW 08</c:v>
                </c:pt>
                <c:pt idx="44412">
                  <c:v>MCO MDW 09</c:v>
                </c:pt>
                <c:pt idx="44413">
                  <c:v>MCO MDW 10</c:v>
                </c:pt>
                <c:pt idx="44414">
                  <c:v>MCO MDW 11</c:v>
                </c:pt>
                <c:pt idx="44415">
                  <c:v>MCO MDW 12</c:v>
                </c:pt>
                <c:pt idx="44416">
                  <c:v>MCO MEM 01</c:v>
                </c:pt>
                <c:pt idx="44417">
                  <c:v>MCO MEM 02</c:v>
                </c:pt>
                <c:pt idx="44418">
                  <c:v>MCO MEM 03</c:v>
                </c:pt>
                <c:pt idx="44419">
                  <c:v>MCO MEM 04</c:v>
                </c:pt>
                <c:pt idx="44420">
                  <c:v>MCO MEM 05</c:v>
                </c:pt>
                <c:pt idx="44421">
                  <c:v>MCO MEM 06</c:v>
                </c:pt>
                <c:pt idx="44422">
                  <c:v>MCO MEM 07</c:v>
                </c:pt>
                <c:pt idx="44423">
                  <c:v>MCO MEM 08</c:v>
                </c:pt>
                <c:pt idx="44424">
                  <c:v>MCO MEM 09</c:v>
                </c:pt>
                <c:pt idx="44425">
                  <c:v>MCO MEM 10</c:v>
                </c:pt>
                <c:pt idx="44426">
                  <c:v>MCO MEM 11</c:v>
                </c:pt>
                <c:pt idx="44427">
                  <c:v>MCO MEM 12</c:v>
                </c:pt>
                <c:pt idx="44428">
                  <c:v>MCO MHT 01</c:v>
                </c:pt>
                <c:pt idx="44429">
                  <c:v>MCO MHT 02</c:v>
                </c:pt>
                <c:pt idx="44430">
                  <c:v>MCO MHT 03</c:v>
                </c:pt>
                <c:pt idx="44431">
                  <c:v>MCO MHT 04</c:v>
                </c:pt>
                <c:pt idx="44432">
                  <c:v>MCO MHT 05</c:v>
                </c:pt>
                <c:pt idx="44433">
                  <c:v>MCO MHT 06</c:v>
                </c:pt>
                <c:pt idx="44434">
                  <c:v>MCO MHT 07</c:v>
                </c:pt>
                <c:pt idx="44435">
                  <c:v>MCO MHT 08</c:v>
                </c:pt>
                <c:pt idx="44436">
                  <c:v>MCO MHT 09</c:v>
                </c:pt>
                <c:pt idx="44437">
                  <c:v>MCO MHT 10</c:v>
                </c:pt>
                <c:pt idx="44438">
                  <c:v>MCO MHT 11</c:v>
                </c:pt>
                <c:pt idx="44439">
                  <c:v>MCO MHT 12</c:v>
                </c:pt>
                <c:pt idx="44440">
                  <c:v>MCO MIA 01</c:v>
                </c:pt>
                <c:pt idx="44441">
                  <c:v>MCO MIA 02</c:v>
                </c:pt>
                <c:pt idx="44442">
                  <c:v>MCO MIA 03</c:v>
                </c:pt>
                <c:pt idx="44443">
                  <c:v>MCO MIA 04</c:v>
                </c:pt>
                <c:pt idx="44444">
                  <c:v>MCO MIA 05</c:v>
                </c:pt>
                <c:pt idx="44445">
                  <c:v>MCO MIA 06</c:v>
                </c:pt>
                <c:pt idx="44446">
                  <c:v>MCO MIA 07</c:v>
                </c:pt>
                <c:pt idx="44447">
                  <c:v>MCO MIA 08</c:v>
                </c:pt>
                <c:pt idx="44448">
                  <c:v>MCO MIA 09</c:v>
                </c:pt>
                <c:pt idx="44449">
                  <c:v>MCO MIA 10</c:v>
                </c:pt>
                <c:pt idx="44450">
                  <c:v>MCO MIA 11</c:v>
                </c:pt>
                <c:pt idx="44451">
                  <c:v>MCO MIA 12</c:v>
                </c:pt>
                <c:pt idx="44452">
                  <c:v>MCO MKE 01</c:v>
                </c:pt>
                <c:pt idx="44453">
                  <c:v>MCO MKE 02</c:v>
                </c:pt>
                <c:pt idx="44454">
                  <c:v>MCO MKE 03</c:v>
                </c:pt>
                <c:pt idx="44455">
                  <c:v>MCO MKE 04</c:v>
                </c:pt>
                <c:pt idx="44456">
                  <c:v>MCO MKE 05</c:v>
                </c:pt>
                <c:pt idx="44457">
                  <c:v>MCO MKE 06</c:v>
                </c:pt>
                <c:pt idx="44458">
                  <c:v>MCO MKE 07</c:v>
                </c:pt>
                <c:pt idx="44459">
                  <c:v>MCO MKE 08</c:v>
                </c:pt>
                <c:pt idx="44460">
                  <c:v>MCO MKE 09</c:v>
                </c:pt>
                <c:pt idx="44461">
                  <c:v>MCO MKE 10</c:v>
                </c:pt>
                <c:pt idx="44462">
                  <c:v>MCO MKE 11</c:v>
                </c:pt>
                <c:pt idx="44463">
                  <c:v>MCO MKE 12</c:v>
                </c:pt>
                <c:pt idx="44464">
                  <c:v>MCO MLI 01</c:v>
                </c:pt>
                <c:pt idx="44465">
                  <c:v>MCO MLI 02</c:v>
                </c:pt>
                <c:pt idx="44466">
                  <c:v>MCO MLI 03</c:v>
                </c:pt>
                <c:pt idx="44467">
                  <c:v>MCO MLI 04</c:v>
                </c:pt>
                <c:pt idx="44468">
                  <c:v>MCO MLI 05</c:v>
                </c:pt>
                <c:pt idx="44469">
                  <c:v>MCO MLI 06</c:v>
                </c:pt>
                <c:pt idx="44470">
                  <c:v>MCO MLI 07</c:v>
                </c:pt>
                <c:pt idx="44471">
                  <c:v>MCO MLI 08</c:v>
                </c:pt>
                <c:pt idx="44472">
                  <c:v>MCO MLI 09</c:v>
                </c:pt>
                <c:pt idx="44473">
                  <c:v>MCO MLI 10</c:v>
                </c:pt>
                <c:pt idx="44474">
                  <c:v>MCO MLI 11</c:v>
                </c:pt>
                <c:pt idx="44475">
                  <c:v>MCO MLI 12</c:v>
                </c:pt>
                <c:pt idx="44476">
                  <c:v>MCO MSN 01</c:v>
                </c:pt>
                <c:pt idx="44477">
                  <c:v>MCO MSN 02</c:v>
                </c:pt>
                <c:pt idx="44478">
                  <c:v>MCO MSN 03</c:v>
                </c:pt>
                <c:pt idx="44479">
                  <c:v>MCO MSN 04</c:v>
                </c:pt>
                <c:pt idx="44480">
                  <c:v>MCO MSN 06</c:v>
                </c:pt>
                <c:pt idx="44481">
                  <c:v>MCO MSN 07</c:v>
                </c:pt>
                <c:pt idx="44482">
                  <c:v>MCO MSN 08</c:v>
                </c:pt>
                <c:pt idx="44483">
                  <c:v>MCO MSN 09</c:v>
                </c:pt>
                <c:pt idx="44484">
                  <c:v>MCO MSN 10</c:v>
                </c:pt>
                <c:pt idx="44485">
                  <c:v>MCO MSN 11</c:v>
                </c:pt>
                <c:pt idx="44486">
                  <c:v>MCO MSN 12</c:v>
                </c:pt>
                <c:pt idx="44487">
                  <c:v>MCO MSP 01</c:v>
                </c:pt>
                <c:pt idx="44488">
                  <c:v>MCO MSP 02</c:v>
                </c:pt>
                <c:pt idx="44489">
                  <c:v>MCO MSP 03</c:v>
                </c:pt>
                <c:pt idx="44490">
                  <c:v>MCO MSP 04</c:v>
                </c:pt>
                <c:pt idx="44491">
                  <c:v>MCO MSP 05</c:v>
                </c:pt>
                <c:pt idx="44492">
                  <c:v>MCO MSP 06</c:v>
                </c:pt>
                <c:pt idx="44493">
                  <c:v>MCO MSP 07</c:v>
                </c:pt>
                <c:pt idx="44494">
                  <c:v>MCO MSP 08</c:v>
                </c:pt>
                <c:pt idx="44495">
                  <c:v>MCO MSP 09</c:v>
                </c:pt>
                <c:pt idx="44496">
                  <c:v>MCO MSP 10</c:v>
                </c:pt>
                <c:pt idx="44497">
                  <c:v>MCO MSP 11</c:v>
                </c:pt>
                <c:pt idx="44498">
                  <c:v>MCO MSP 12</c:v>
                </c:pt>
                <c:pt idx="44499">
                  <c:v>MCO MSY 01</c:v>
                </c:pt>
                <c:pt idx="44500">
                  <c:v>MCO MSY 02</c:v>
                </c:pt>
                <c:pt idx="44501">
                  <c:v>MCO MSY 03</c:v>
                </c:pt>
                <c:pt idx="44502">
                  <c:v>MCO MSY 04</c:v>
                </c:pt>
                <c:pt idx="44503">
                  <c:v>MCO MSY 05</c:v>
                </c:pt>
                <c:pt idx="44504">
                  <c:v>MCO MSY 06</c:v>
                </c:pt>
                <c:pt idx="44505">
                  <c:v>MCO MSY 07</c:v>
                </c:pt>
                <c:pt idx="44506">
                  <c:v>MCO MSY 08</c:v>
                </c:pt>
                <c:pt idx="44507">
                  <c:v>MCO MSY 09</c:v>
                </c:pt>
                <c:pt idx="44508">
                  <c:v>MCO MSY 10</c:v>
                </c:pt>
                <c:pt idx="44509">
                  <c:v>MCO MSY 11</c:v>
                </c:pt>
                <c:pt idx="44510">
                  <c:v>MCO MSY 12</c:v>
                </c:pt>
                <c:pt idx="44511">
                  <c:v>MCO MYR 11</c:v>
                </c:pt>
                <c:pt idx="44512">
                  <c:v>MCO MYR 12</c:v>
                </c:pt>
                <c:pt idx="44513">
                  <c:v>MCO OAK 04</c:v>
                </c:pt>
                <c:pt idx="44514">
                  <c:v>MCO OAK 05</c:v>
                </c:pt>
                <c:pt idx="44515">
                  <c:v>MCO OAK 06</c:v>
                </c:pt>
                <c:pt idx="44516">
                  <c:v>MCO OAK 07</c:v>
                </c:pt>
                <c:pt idx="44517">
                  <c:v>MCO OAK 08</c:v>
                </c:pt>
                <c:pt idx="44518">
                  <c:v>MCO OAK 09</c:v>
                </c:pt>
                <c:pt idx="44519">
                  <c:v>MCO OAK 10</c:v>
                </c:pt>
                <c:pt idx="44520">
                  <c:v>MCO OAK 11</c:v>
                </c:pt>
                <c:pt idx="44521">
                  <c:v>MCO OAK 12</c:v>
                </c:pt>
                <c:pt idx="44522">
                  <c:v>MCO OKC 01</c:v>
                </c:pt>
                <c:pt idx="44523">
                  <c:v>MCO OKC 02</c:v>
                </c:pt>
                <c:pt idx="44524">
                  <c:v>MCO OKC 03</c:v>
                </c:pt>
                <c:pt idx="44525">
                  <c:v>MCO OKC 04</c:v>
                </c:pt>
                <c:pt idx="44526">
                  <c:v>MCO OKC 05</c:v>
                </c:pt>
                <c:pt idx="44527">
                  <c:v>MCO OKC 06</c:v>
                </c:pt>
                <c:pt idx="44528">
                  <c:v>MCO OKC 07</c:v>
                </c:pt>
                <c:pt idx="44529">
                  <c:v>MCO OKC 08</c:v>
                </c:pt>
                <c:pt idx="44530">
                  <c:v>MCO OKC 09</c:v>
                </c:pt>
                <c:pt idx="44531">
                  <c:v>MCO OKC 11</c:v>
                </c:pt>
                <c:pt idx="44532">
                  <c:v>MCO OKC 12</c:v>
                </c:pt>
                <c:pt idx="44533">
                  <c:v>MCO OMA 01</c:v>
                </c:pt>
                <c:pt idx="44534">
                  <c:v>MCO OMA 02</c:v>
                </c:pt>
                <c:pt idx="44535">
                  <c:v>MCO OMA 03</c:v>
                </c:pt>
                <c:pt idx="44536">
                  <c:v>MCO OMA 04</c:v>
                </c:pt>
                <c:pt idx="44537">
                  <c:v>MCO OMA 05</c:v>
                </c:pt>
                <c:pt idx="44538">
                  <c:v>MCO OMA 06</c:v>
                </c:pt>
                <c:pt idx="44539">
                  <c:v>MCO OMA 07</c:v>
                </c:pt>
                <c:pt idx="44540">
                  <c:v>MCO OMA 08</c:v>
                </c:pt>
                <c:pt idx="44541">
                  <c:v>MCO OMA 09</c:v>
                </c:pt>
                <c:pt idx="44542">
                  <c:v>MCO OMA 10</c:v>
                </c:pt>
                <c:pt idx="44543">
                  <c:v>MCO OMA 11</c:v>
                </c:pt>
                <c:pt idx="44544">
                  <c:v>MCO OMA 12</c:v>
                </c:pt>
                <c:pt idx="44545">
                  <c:v>MCO ONT 08</c:v>
                </c:pt>
                <c:pt idx="44546">
                  <c:v>MCO ONT 09</c:v>
                </c:pt>
                <c:pt idx="44547">
                  <c:v>MCO ONT 10</c:v>
                </c:pt>
                <c:pt idx="44548">
                  <c:v>MCO ONT 11</c:v>
                </c:pt>
                <c:pt idx="44549">
                  <c:v>MCO ONT 12</c:v>
                </c:pt>
                <c:pt idx="44550">
                  <c:v>MCO ORD 01</c:v>
                </c:pt>
                <c:pt idx="44551">
                  <c:v>MCO ORD 02</c:v>
                </c:pt>
                <c:pt idx="44552">
                  <c:v>MCO ORD 03</c:v>
                </c:pt>
                <c:pt idx="44553">
                  <c:v>MCO ORD 04</c:v>
                </c:pt>
                <c:pt idx="44554">
                  <c:v>MCO ORD 05</c:v>
                </c:pt>
                <c:pt idx="44555">
                  <c:v>MCO ORD 06</c:v>
                </c:pt>
                <c:pt idx="44556">
                  <c:v>MCO ORD 07</c:v>
                </c:pt>
                <c:pt idx="44557">
                  <c:v>MCO ORD 08</c:v>
                </c:pt>
                <c:pt idx="44558">
                  <c:v>MCO ORD 09</c:v>
                </c:pt>
                <c:pt idx="44559">
                  <c:v>MCO ORD 10</c:v>
                </c:pt>
                <c:pt idx="44560">
                  <c:v>MCO ORD 11</c:v>
                </c:pt>
                <c:pt idx="44561">
                  <c:v>MCO ORD 12</c:v>
                </c:pt>
                <c:pt idx="44562">
                  <c:v>MCO ORF 01</c:v>
                </c:pt>
                <c:pt idx="44563">
                  <c:v>MCO ORF 02</c:v>
                </c:pt>
                <c:pt idx="44564">
                  <c:v>MCO ORF 03</c:v>
                </c:pt>
                <c:pt idx="44565">
                  <c:v>MCO ORF 04</c:v>
                </c:pt>
                <c:pt idx="44566">
                  <c:v>MCO ORF 05</c:v>
                </c:pt>
                <c:pt idx="44567">
                  <c:v>MCO ORF 06</c:v>
                </c:pt>
                <c:pt idx="44568">
                  <c:v>MCO ORF 07</c:v>
                </c:pt>
                <c:pt idx="44569">
                  <c:v>MCO ORF 08</c:v>
                </c:pt>
                <c:pt idx="44570">
                  <c:v>MCO ORF 09</c:v>
                </c:pt>
                <c:pt idx="44571">
                  <c:v>MCO ORF 10</c:v>
                </c:pt>
                <c:pt idx="44572">
                  <c:v>MCO ORF 11</c:v>
                </c:pt>
                <c:pt idx="44573">
                  <c:v>MCO ORF 12</c:v>
                </c:pt>
                <c:pt idx="44574">
                  <c:v>MCO ORH 01</c:v>
                </c:pt>
                <c:pt idx="44575">
                  <c:v>MCO ORH 02</c:v>
                </c:pt>
                <c:pt idx="44576">
                  <c:v>MCO ORH 03</c:v>
                </c:pt>
                <c:pt idx="44577">
                  <c:v>MCO ORH 04</c:v>
                </c:pt>
                <c:pt idx="44578">
                  <c:v>MCO ORH 05</c:v>
                </c:pt>
                <c:pt idx="44579">
                  <c:v>MCO ORH 06</c:v>
                </c:pt>
                <c:pt idx="44580">
                  <c:v>MCO ORH 07</c:v>
                </c:pt>
                <c:pt idx="44581">
                  <c:v>MCO ORH 08</c:v>
                </c:pt>
                <c:pt idx="44582">
                  <c:v>MCO ORH 09</c:v>
                </c:pt>
                <c:pt idx="44583">
                  <c:v>MCO ORH 10</c:v>
                </c:pt>
                <c:pt idx="44584">
                  <c:v>MCO ORH 11</c:v>
                </c:pt>
                <c:pt idx="44585">
                  <c:v>MCO ORH 12</c:v>
                </c:pt>
                <c:pt idx="44586">
                  <c:v>MCO PBG 01</c:v>
                </c:pt>
                <c:pt idx="44587">
                  <c:v>MCO PBG 02</c:v>
                </c:pt>
                <c:pt idx="44588">
                  <c:v>MCO PBG 03</c:v>
                </c:pt>
                <c:pt idx="44589">
                  <c:v>MCO PBG 04</c:v>
                </c:pt>
                <c:pt idx="44590">
                  <c:v>MCO PBG 05</c:v>
                </c:pt>
                <c:pt idx="44591">
                  <c:v>MCO PBG 06</c:v>
                </c:pt>
                <c:pt idx="44592">
                  <c:v>MCO PBG 07</c:v>
                </c:pt>
                <c:pt idx="44593">
                  <c:v>MCO PBG 08</c:v>
                </c:pt>
                <c:pt idx="44594">
                  <c:v>MCO PBG 09</c:v>
                </c:pt>
                <c:pt idx="44595">
                  <c:v>MCO PBG 11</c:v>
                </c:pt>
                <c:pt idx="44596">
                  <c:v>MCO PBG 12</c:v>
                </c:pt>
                <c:pt idx="44597">
                  <c:v>MCO PDX 01</c:v>
                </c:pt>
                <c:pt idx="44598">
                  <c:v>MCO PDX 02</c:v>
                </c:pt>
                <c:pt idx="44599">
                  <c:v>MCO PDX 03</c:v>
                </c:pt>
                <c:pt idx="44600">
                  <c:v>MCO PDX 04</c:v>
                </c:pt>
                <c:pt idx="44601">
                  <c:v>MCO PDX 05</c:v>
                </c:pt>
                <c:pt idx="44602">
                  <c:v>MCO PDX 06</c:v>
                </c:pt>
                <c:pt idx="44603">
                  <c:v>MCO PDX 07</c:v>
                </c:pt>
                <c:pt idx="44604">
                  <c:v>MCO PDX 08</c:v>
                </c:pt>
                <c:pt idx="44605">
                  <c:v>MCO PDX 09</c:v>
                </c:pt>
                <c:pt idx="44606">
                  <c:v>MCO PDX 10</c:v>
                </c:pt>
                <c:pt idx="44607">
                  <c:v>MCO PDX 11</c:v>
                </c:pt>
                <c:pt idx="44608">
                  <c:v>MCO PDX 12</c:v>
                </c:pt>
                <c:pt idx="44609">
                  <c:v>MCO PHF 01</c:v>
                </c:pt>
                <c:pt idx="44610">
                  <c:v>MCO PHF 02</c:v>
                </c:pt>
                <c:pt idx="44611">
                  <c:v>MCO PHF 03</c:v>
                </c:pt>
                <c:pt idx="44612">
                  <c:v>MCO PHF 04</c:v>
                </c:pt>
                <c:pt idx="44613">
                  <c:v>MCO PHF 05</c:v>
                </c:pt>
                <c:pt idx="44614">
                  <c:v>MCO PHF 06</c:v>
                </c:pt>
                <c:pt idx="44615">
                  <c:v>MCO PHF 07</c:v>
                </c:pt>
                <c:pt idx="44616">
                  <c:v>MCO PHF 08</c:v>
                </c:pt>
                <c:pt idx="44617">
                  <c:v>MCO PHF 09</c:v>
                </c:pt>
                <c:pt idx="44618">
                  <c:v>MCO PHF 10</c:v>
                </c:pt>
                <c:pt idx="44619">
                  <c:v>MCO PHF 11</c:v>
                </c:pt>
                <c:pt idx="44620">
                  <c:v>MCO PHF 12</c:v>
                </c:pt>
                <c:pt idx="44621">
                  <c:v>MCO PHL 01</c:v>
                </c:pt>
                <c:pt idx="44622">
                  <c:v>MCO PHL 02</c:v>
                </c:pt>
                <c:pt idx="44623">
                  <c:v>MCO PHL 03</c:v>
                </c:pt>
                <c:pt idx="44624">
                  <c:v>MCO PHL 04</c:v>
                </c:pt>
                <c:pt idx="44625">
                  <c:v>MCO PHL 05</c:v>
                </c:pt>
                <c:pt idx="44626">
                  <c:v>MCO PHL 06</c:v>
                </c:pt>
                <c:pt idx="44627">
                  <c:v>MCO PHL 07</c:v>
                </c:pt>
                <c:pt idx="44628">
                  <c:v>MCO PHL 08</c:v>
                </c:pt>
                <c:pt idx="44629">
                  <c:v>MCO PHL 09</c:v>
                </c:pt>
                <c:pt idx="44630">
                  <c:v>MCO PHL 10</c:v>
                </c:pt>
                <c:pt idx="44631">
                  <c:v>MCO PHL 11</c:v>
                </c:pt>
                <c:pt idx="44632">
                  <c:v>MCO PHL 12</c:v>
                </c:pt>
                <c:pt idx="44633">
                  <c:v>MCO PHX 01</c:v>
                </c:pt>
                <c:pt idx="44634">
                  <c:v>MCO PHX 02</c:v>
                </c:pt>
                <c:pt idx="44635">
                  <c:v>MCO PHX 03</c:v>
                </c:pt>
                <c:pt idx="44636">
                  <c:v>MCO PHX 04</c:v>
                </c:pt>
                <c:pt idx="44637">
                  <c:v>MCO PHX 05</c:v>
                </c:pt>
                <c:pt idx="44638">
                  <c:v>MCO PHX 06</c:v>
                </c:pt>
                <c:pt idx="44639">
                  <c:v>MCO PHX 07</c:v>
                </c:pt>
                <c:pt idx="44640">
                  <c:v>MCO PHX 08</c:v>
                </c:pt>
                <c:pt idx="44641">
                  <c:v>MCO PHX 09</c:v>
                </c:pt>
                <c:pt idx="44642">
                  <c:v>MCO PHX 10</c:v>
                </c:pt>
                <c:pt idx="44643">
                  <c:v>MCO PHX 11</c:v>
                </c:pt>
                <c:pt idx="44644">
                  <c:v>MCO PHX 12</c:v>
                </c:pt>
                <c:pt idx="44645">
                  <c:v>MCO PIT 01</c:v>
                </c:pt>
                <c:pt idx="44646">
                  <c:v>MCO PIT 02</c:v>
                </c:pt>
                <c:pt idx="44647">
                  <c:v>MCO PIT 03</c:v>
                </c:pt>
                <c:pt idx="44648">
                  <c:v>MCO PIT 04</c:v>
                </c:pt>
                <c:pt idx="44649">
                  <c:v>MCO PIT 05</c:v>
                </c:pt>
                <c:pt idx="44650">
                  <c:v>MCO PIT 06</c:v>
                </c:pt>
                <c:pt idx="44651">
                  <c:v>MCO PIT 07</c:v>
                </c:pt>
                <c:pt idx="44652">
                  <c:v>MCO PIT 08</c:v>
                </c:pt>
                <c:pt idx="44653">
                  <c:v>MCO PIT 09</c:v>
                </c:pt>
                <c:pt idx="44654">
                  <c:v>MCO PIT 10</c:v>
                </c:pt>
                <c:pt idx="44655">
                  <c:v>MCO PIT 11</c:v>
                </c:pt>
                <c:pt idx="44656">
                  <c:v>MCO PIT 12</c:v>
                </c:pt>
                <c:pt idx="44657">
                  <c:v>MCO PSE 01</c:v>
                </c:pt>
                <c:pt idx="44658">
                  <c:v>MCO PSE 02</c:v>
                </c:pt>
                <c:pt idx="44659">
                  <c:v>MCO PSE 03</c:v>
                </c:pt>
                <c:pt idx="44660">
                  <c:v>MCO PSE 04</c:v>
                </c:pt>
                <c:pt idx="44661">
                  <c:v>MCO PSE 05</c:v>
                </c:pt>
                <c:pt idx="44662">
                  <c:v>MCO PSE 06</c:v>
                </c:pt>
                <c:pt idx="44663">
                  <c:v>MCO PSE 07</c:v>
                </c:pt>
                <c:pt idx="44664">
                  <c:v>MCO PSE 08</c:v>
                </c:pt>
                <c:pt idx="44665">
                  <c:v>MCO PSE 09</c:v>
                </c:pt>
                <c:pt idx="44666">
                  <c:v>MCO PSE 10</c:v>
                </c:pt>
                <c:pt idx="44667">
                  <c:v>MCO PSE 11</c:v>
                </c:pt>
                <c:pt idx="44668">
                  <c:v>MCO PSE 12</c:v>
                </c:pt>
                <c:pt idx="44669">
                  <c:v>MCO PSM 12</c:v>
                </c:pt>
                <c:pt idx="44670">
                  <c:v>MCO PVD 01</c:v>
                </c:pt>
                <c:pt idx="44671">
                  <c:v>MCO PVD 02</c:v>
                </c:pt>
                <c:pt idx="44672">
                  <c:v>MCO PVD 03</c:v>
                </c:pt>
                <c:pt idx="44673">
                  <c:v>MCO PVD 04</c:v>
                </c:pt>
                <c:pt idx="44674">
                  <c:v>MCO PVD 05</c:v>
                </c:pt>
                <c:pt idx="44675">
                  <c:v>MCO PVD 06</c:v>
                </c:pt>
                <c:pt idx="44676">
                  <c:v>MCO PVD 07</c:v>
                </c:pt>
                <c:pt idx="44677">
                  <c:v>MCO PVD 08</c:v>
                </c:pt>
                <c:pt idx="44678">
                  <c:v>MCO PVD 09</c:v>
                </c:pt>
                <c:pt idx="44679">
                  <c:v>MCO PVD 10</c:v>
                </c:pt>
                <c:pt idx="44680">
                  <c:v>MCO PVD 11</c:v>
                </c:pt>
                <c:pt idx="44681">
                  <c:v>MCO PVD 12</c:v>
                </c:pt>
                <c:pt idx="44682">
                  <c:v>MCO PWM 01</c:v>
                </c:pt>
                <c:pt idx="44683">
                  <c:v>MCO PWM 02</c:v>
                </c:pt>
                <c:pt idx="44684">
                  <c:v>MCO PWM 03</c:v>
                </c:pt>
                <c:pt idx="44685">
                  <c:v>MCO PWM 04</c:v>
                </c:pt>
                <c:pt idx="44686">
                  <c:v>MCO PWM 05</c:v>
                </c:pt>
                <c:pt idx="44687">
                  <c:v>MCO PWM 06</c:v>
                </c:pt>
                <c:pt idx="44688">
                  <c:v>MCO PWM 07</c:v>
                </c:pt>
                <c:pt idx="44689">
                  <c:v>MCO PWM 08</c:v>
                </c:pt>
                <c:pt idx="44690">
                  <c:v>MCO PWM 09</c:v>
                </c:pt>
                <c:pt idx="44691">
                  <c:v>MCO PWM 10</c:v>
                </c:pt>
                <c:pt idx="44692">
                  <c:v>MCO PWM 11</c:v>
                </c:pt>
                <c:pt idx="44693">
                  <c:v>MCO PWM 12</c:v>
                </c:pt>
                <c:pt idx="44694">
                  <c:v>MCO RDU 01</c:v>
                </c:pt>
                <c:pt idx="44695">
                  <c:v>MCO RDU 02</c:v>
                </c:pt>
                <c:pt idx="44696">
                  <c:v>MCO RDU 03</c:v>
                </c:pt>
                <c:pt idx="44697">
                  <c:v>MCO RDU 04</c:v>
                </c:pt>
                <c:pt idx="44698">
                  <c:v>MCO RDU 05</c:v>
                </c:pt>
                <c:pt idx="44699">
                  <c:v>MCO RDU 06</c:v>
                </c:pt>
                <c:pt idx="44700">
                  <c:v>MCO RDU 07</c:v>
                </c:pt>
                <c:pt idx="44701">
                  <c:v>MCO RDU 08</c:v>
                </c:pt>
                <c:pt idx="44702">
                  <c:v>MCO RDU 09</c:v>
                </c:pt>
                <c:pt idx="44703">
                  <c:v>MCO RDU 10</c:v>
                </c:pt>
                <c:pt idx="44704">
                  <c:v>MCO RDU 11</c:v>
                </c:pt>
                <c:pt idx="44705">
                  <c:v>MCO RDU 12</c:v>
                </c:pt>
                <c:pt idx="44706">
                  <c:v>MCO RIC 01</c:v>
                </c:pt>
                <c:pt idx="44707">
                  <c:v>MCO RIC 02</c:v>
                </c:pt>
                <c:pt idx="44708">
                  <c:v>MCO RIC 03</c:v>
                </c:pt>
                <c:pt idx="44709">
                  <c:v>MCO RIC 04</c:v>
                </c:pt>
                <c:pt idx="44710">
                  <c:v>MCO RIC 05</c:v>
                </c:pt>
                <c:pt idx="44711">
                  <c:v>MCO RIC 06</c:v>
                </c:pt>
                <c:pt idx="44712">
                  <c:v>MCO RIC 07</c:v>
                </c:pt>
                <c:pt idx="44713">
                  <c:v>MCO RIC 08</c:v>
                </c:pt>
                <c:pt idx="44714">
                  <c:v>MCO RIC 09</c:v>
                </c:pt>
                <c:pt idx="44715">
                  <c:v>MCO RIC 10</c:v>
                </c:pt>
                <c:pt idx="44716">
                  <c:v>MCO RIC 11</c:v>
                </c:pt>
                <c:pt idx="44717">
                  <c:v>MCO RIC 12</c:v>
                </c:pt>
                <c:pt idx="44718">
                  <c:v>MCO ROC 01</c:v>
                </c:pt>
                <c:pt idx="44719">
                  <c:v>MCO ROC 02</c:v>
                </c:pt>
                <c:pt idx="44720">
                  <c:v>MCO ROC 03</c:v>
                </c:pt>
                <c:pt idx="44721">
                  <c:v>MCO ROC 04</c:v>
                </c:pt>
                <c:pt idx="44722">
                  <c:v>MCO ROC 05</c:v>
                </c:pt>
                <c:pt idx="44723">
                  <c:v>MCO ROC 06</c:v>
                </c:pt>
                <c:pt idx="44724">
                  <c:v>MCO ROC 07</c:v>
                </c:pt>
                <c:pt idx="44725">
                  <c:v>MCO ROC 08</c:v>
                </c:pt>
                <c:pt idx="44726">
                  <c:v>MCO ROC 09</c:v>
                </c:pt>
                <c:pt idx="44727">
                  <c:v>MCO ROC 10</c:v>
                </c:pt>
                <c:pt idx="44728">
                  <c:v>MCO ROC 11</c:v>
                </c:pt>
                <c:pt idx="44729">
                  <c:v>MCO ROC 12</c:v>
                </c:pt>
                <c:pt idx="44730">
                  <c:v>MCO RSW 01</c:v>
                </c:pt>
                <c:pt idx="44731">
                  <c:v>MCO RSW 02</c:v>
                </c:pt>
                <c:pt idx="44732">
                  <c:v>MCO RSW 03</c:v>
                </c:pt>
                <c:pt idx="44733">
                  <c:v>MCO RSW 04</c:v>
                </c:pt>
                <c:pt idx="44734">
                  <c:v>MCO RSW 05</c:v>
                </c:pt>
                <c:pt idx="44735">
                  <c:v>MCO RSW 06</c:v>
                </c:pt>
                <c:pt idx="44736">
                  <c:v>MCO RSW 07</c:v>
                </c:pt>
                <c:pt idx="44737">
                  <c:v>MCO RSW 08</c:v>
                </c:pt>
                <c:pt idx="44738">
                  <c:v>MCO RSW 09</c:v>
                </c:pt>
                <c:pt idx="44739">
                  <c:v>MCO RSW 10</c:v>
                </c:pt>
                <c:pt idx="44740">
                  <c:v>MCO RSW 11</c:v>
                </c:pt>
                <c:pt idx="44741">
                  <c:v>MCO RSW 12</c:v>
                </c:pt>
                <c:pt idx="44742">
                  <c:v>MCO SAN 01</c:v>
                </c:pt>
                <c:pt idx="44743">
                  <c:v>MCO SAN 02</c:v>
                </c:pt>
                <c:pt idx="44744">
                  <c:v>MCO SAN 03</c:v>
                </c:pt>
                <c:pt idx="44745">
                  <c:v>MCO SAN 04</c:v>
                </c:pt>
                <c:pt idx="44746">
                  <c:v>MCO SAN 05</c:v>
                </c:pt>
                <c:pt idx="44747">
                  <c:v>MCO SAN 06</c:v>
                </c:pt>
                <c:pt idx="44748">
                  <c:v>MCO SAN 07</c:v>
                </c:pt>
                <c:pt idx="44749">
                  <c:v>MCO SAN 08</c:v>
                </c:pt>
                <c:pt idx="44750">
                  <c:v>MCO SAN 09</c:v>
                </c:pt>
                <c:pt idx="44751">
                  <c:v>MCO SAN 10</c:v>
                </c:pt>
                <c:pt idx="44752">
                  <c:v>MCO SAN 11</c:v>
                </c:pt>
                <c:pt idx="44753">
                  <c:v>MCO SAN 12</c:v>
                </c:pt>
                <c:pt idx="44754">
                  <c:v>MCO SAT 01</c:v>
                </c:pt>
                <c:pt idx="44755">
                  <c:v>MCO SAT 02</c:v>
                </c:pt>
                <c:pt idx="44756">
                  <c:v>MCO SAT 03</c:v>
                </c:pt>
                <c:pt idx="44757">
                  <c:v>MCO SAT 04</c:v>
                </c:pt>
                <c:pt idx="44758">
                  <c:v>MCO SAT 05</c:v>
                </c:pt>
                <c:pt idx="44759">
                  <c:v>MCO SAT 06</c:v>
                </c:pt>
                <c:pt idx="44760">
                  <c:v>MCO SAT 07</c:v>
                </c:pt>
                <c:pt idx="44761">
                  <c:v>MCO SAT 08</c:v>
                </c:pt>
                <c:pt idx="44762">
                  <c:v>MCO SAT 09</c:v>
                </c:pt>
                <c:pt idx="44763">
                  <c:v>MCO SAT 10</c:v>
                </c:pt>
                <c:pt idx="44764">
                  <c:v>MCO SAT 11</c:v>
                </c:pt>
                <c:pt idx="44765">
                  <c:v>MCO SAT 12</c:v>
                </c:pt>
                <c:pt idx="44766">
                  <c:v>MCO SDF 01</c:v>
                </c:pt>
                <c:pt idx="44767">
                  <c:v>MCO SDF 02</c:v>
                </c:pt>
                <c:pt idx="44768">
                  <c:v>MCO SDF 03</c:v>
                </c:pt>
                <c:pt idx="44769">
                  <c:v>MCO SDF 04</c:v>
                </c:pt>
                <c:pt idx="44770">
                  <c:v>MCO SDF 05</c:v>
                </c:pt>
                <c:pt idx="44771">
                  <c:v>MCO SDF 06</c:v>
                </c:pt>
                <c:pt idx="44772">
                  <c:v>MCO SDF 07</c:v>
                </c:pt>
                <c:pt idx="44773">
                  <c:v>MCO SDF 08</c:v>
                </c:pt>
                <c:pt idx="44774">
                  <c:v>MCO SDF 09</c:v>
                </c:pt>
                <c:pt idx="44775">
                  <c:v>MCO SDF 10</c:v>
                </c:pt>
                <c:pt idx="44776">
                  <c:v>MCO SDF 11</c:v>
                </c:pt>
                <c:pt idx="44777">
                  <c:v>MCO SDF 12</c:v>
                </c:pt>
                <c:pt idx="44778">
                  <c:v>MCO SEA 01</c:v>
                </c:pt>
                <c:pt idx="44779">
                  <c:v>MCO SEA 02</c:v>
                </c:pt>
                <c:pt idx="44780">
                  <c:v>MCO SEA 03</c:v>
                </c:pt>
                <c:pt idx="44781">
                  <c:v>MCO SEA 04</c:v>
                </c:pt>
                <c:pt idx="44782">
                  <c:v>MCO SEA 05</c:v>
                </c:pt>
                <c:pt idx="44783">
                  <c:v>MCO SEA 06</c:v>
                </c:pt>
                <c:pt idx="44784">
                  <c:v>MCO SEA 07</c:v>
                </c:pt>
                <c:pt idx="44785">
                  <c:v>MCO SEA 08</c:v>
                </c:pt>
                <c:pt idx="44786">
                  <c:v>MCO SEA 09</c:v>
                </c:pt>
                <c:pt idx="44787">
                  <c:v>MCO SEA 10</c:v>
                </c:pt>
                <c:pt idx="44788">
                  <c:v>MCO SEA 11</c:v>
                </c:pt>
                <c:pt idx="44789">
                  <c:v>MCO SEA 12</c:v>
                </c:pt>
                <c:pt idx="44790">
                  <c:v>MCO SFO 01</c:v>
                </c:pt>
                <c:pt idx="44791">
                  <c:v>MCO SFO 02</c:v>
                </c:pt>
                <c:pt idx="44792">
                  <c:v>MCO SFO 03</c:v>
                </c:pt>
                <c:pt idx="44793">
                  <c:v>MCO SFO 04</c:v>
                </c:pt>
                <c:pt idx="44794">
                  <c:v>MCO SFO 05</c:v>
                </c:pt>
                <c:pt idx="44795">
                  <c:v>MCO SFO 06</c:v>
                </c:pt>
                <c:pt idx="44796">
                  <c:v>MCO SFO 07</c:v>
                </c:pt>
                <c:pt idx="44797">
                  <c:v>MCO SFO 08</c:v>
                </c:pt>
                <c:pt idx="44798">
                  <c:v>MCO SFO 09</c:v>
                </c:pt>
                <c:pt idx="44799">
                  <c:v>MCO SFO 10</c:v>
                </c:pt>
                <c:pt idx="44800">
                  <c:v>MCO SFO 11</c:v>
                </c:pt>
                <c:pt idx="44801">
                  <c:v>MCO SFO 12</c:v>
                </c:pt>
                <c:pt idx="44802">
                  <c:v>MCO SHD 01</c:v>
                </c:pt>
                <c:pt idx="44803">
                  <c:v>MCO SHD 02</c:v>
                </c:pt>
                <c:pt idx="44804">
                  <c:v>MCO SHD 03</c:v>
                </c:pt>
                <c:pt idx="44805">
                  <c:v>MCO SHD 04</c:v>
                </c:pt>
                <c:pt idx="44806">
                  <c:v>MCO SHD 11</c:v>
                </c:pt>
                <c:pt idx="44807">
                  <c:v>MCO SHD 12</c:v>
                </c:pt>
                <c:pt idx="44808">
                  <c:v>MCO SJC 05</c:v>
                </c:pt>
                <c:pt idx="44809">
                  <c:v>MCO SJC 06</c:v>
                </c:pt>
                <c:pt idx="44810">
                  <c:v>MCO SJC 07</c:v>
                </c:pt>
                <c:pt idx="44811">
                  <c:v>MCO SJC 08</c:v>
                </c:pt>
                <c:pt idx="44812">
                  <c:v>MCO SJC 09</c:v>
                </c:pt>
                <c:pt idx="44813">
                  <c:v>MCO SJC 10</c:v>
                </c:pt>
                <c:pt idx="44814">
                  <c:v>MCO SJC 11</c:v>
                </c:pt>
                <c:pt idx="44815">
                  <c:v>MCO SJC 12</c:v>
                </c:pt>
                <c:pt idx="44816">
                  <c:v>MCO SJU 01</c:v>
                </c:pt>
                <c:pt idx="44817">
                  <c:v>MCO SJU 02</c:v>
                </c:pt>
                <c:pt idx="44818">
                  <c:v>MCO SJU 03</c:v>
                </c:pt>
                <c:pt idx="44819">
                  <c:v>MCO SJU 04</c:v>
                </c:pt>
                <c:pt idx="44820">
                  <c:v>MCO SJU 05</c:v>
                </c:pt>
                <c:pt idx="44821">
                  <c:v>MCO SJU 06</c:v>
                </c:pt>
                <c:pt idx="44822">
                  <c:v>MCO SJU 07</c:v>
                </c:pt>
                <c:pt idx="44823">
                  <c:v>MCO SJU 08</c:v>
                </c:pt>
                <c:pt idx="44824">
                  <c:v>MCO SJU 09</c:v>
                </c:pt>
                <c:pt idx="44825">
                  <c:v>MCO SJU 10</c:v>
                </c:pt>
                <c:pt idx="44826">
                  <c:v>MCO SJU 11</c:v>
                </c:pt>
                <c:pt idx="44827">
                  <c:v>MCO SJU 12</c:v>
                </c:pt>
                <c:pt idx="44828">
                  <c:v>MCO SLC 01</c:v>
                </c:pt>
                <c:pt idx="44829">
                  <c:v>MCO SLC 02</c:v>
                </c:pt>
                <c:pt idx="44830">
                  <c:v>MCO SLC 03</c:v>
                </c:pt>
                <c:pt idx="44831">
                  <c:v>MCO SLC 04</c:v>
                </c:pt>
                <c:pt idx="44832">
                  <c:v>MCO SLC 05</c:v>
                </c:pt>
                <c:pt idx="44833">
                  <c:v>MCO SLC 06</c:v>
                </c:pt>
                <c:pt idx="44834">
                  <c:v>MCO SLC 07</c:v>
                </c:pt>
                <c:pt idx="44835">
                  <c:v>MCO SLC 08</c:v>
                </c:pt>
                <c:pt idx="44836">
                  <c:v>MCO SLC 09</c:v>
                </c:pt>
                <c:pt idx="44837">
                  <c:v>MCO SLC 10</c:v>
                </c:pt>
                <c:pt idx="44838">
                  <c:v>MCO SLC 11</c:v>
                </c:pt>
                <c:pt idx="44839">
                  <c:v>MCO SLC 12</c:v>
                </c:pt>
                <c:pt idx="44840">
                  <c:v>MCO SMF 05</c:v>
                </c:pt>
                <c:pt idx="44841">
                  <c:v>MCO SMF 06</c:v>
                </c:pt>
                <c:pt idx="44842">
                  <c:v>MCO SMF 07</c:v>
                </c:pt>
                <c:pt idx="44843">
                  <c:v>MCO SMF 08</c:v>
                </c:pt>
                <c:pt idx="44844">
                  <c:v>MCO SMF 09</c:v>
                </c:pt>
                <c:pt idx="44845">
                  <c:v>MCO SMF 10</c:v>
                </c:pt>
                <c:pt idx="44846">
                  <c:v>MCO SMF 11</c:v>
                </c:pt>
                <c:pt idx="44847">
                  <c:v>MCO SMF 12</c:v>
                </c:pt>
                <c:pt idx="44848">
                  <c:v>MCO STL 01</c:v>
                </c:pt>
                <c:pt idx="44849">
                  <c:v>MCO STL 02</c:v>
                </c:pt>
                <c:pt idx="44850">
                  <c:v>MCO STL 03</c:v>
                </c:pt>
                <c:pt idx="44851">
                  <c:v>MCO STL 04</c:v>
                </c:pt>
                <c:pt idx="44852">
                  <c:v>MCO STL 05</c:v>
                </c:pt>
                <c:pt idx="44853">
                  <c:v>MCO STL 06</c:v>
                </c:pt>
                <c:pt idx="44854">
                  <c:v>MCO STL 07</c:v>
                </c:pt>
                <c:pt idx="44855">
                  <c:v>MCO STL 08</c:v>
                </c:pt>
                <c:pt idx="44856">
                  <c:v>MCO STL 09</c:v>
                </c:pt>
                <c:pt idx="44857">
                  <c:v>MCO STL 10</c:v>
                </c:pt>
                <c:pt idx="44858">
                  <c:v>MCO STL 11</c:v>
                </c:pt>
                <c:pt idx="44859">
                  <c:v>MCO STL 12</c:v>
                </c:pt>
                <c:pt idx="44860">
                  <c:v>MCO STT 11</c:v>
                </c:pt>
                <c:pt idx="44861">
                  <c:v>MCO STT 12</c:v>
                </c:pt>
                <c:pt idx="44862">
                  <c:v>MCO SWF 01</c:v>
                </c:pt>
                <c:pt idx="44863">
                  <c:v>MCO SWF 02</c:v>
                </c:pt>
                <c:pt idx="44864">
                  <c:v>MCO SWF 03</c:v>
                </c:pt>
                <c:pt idx="44865">
                  <c:v>MCO SWF 04</c:v>
                </c:pt>
                <c:pt idx="44866">
                  <c:v>MCO SWF 05</c:v>
                </c:pt>
                <c:pt idx="44867">
                  <c:v>MCO SWF 06</c:v>
                </c:pt>
                <c:pt idx="44868">
                  <c:v>MCO SWF 07</c:v>
                </c:pt>
                <c:pt idx="44869">
                  <c:v>MCO SWF 08</c:v>
                </c:pt>
                <c:pt idx="44870">
                  <c:v>MCO SWF 09</c:v>
                </c:pt>
                <c:pt idx="44871">
                  <c:v>MCO SWF 10</c:v>
                </c:pt>
                <c:pt idx="44872">
                  <c:v>MCO SWF 11</c:v>
                </c:pt>
                <c:pt idx="44873">
                  <c:v>MCO SWF 12</c:v>
                </c:pt>
                <c:pt idx="44874">
                  <c:v>MCO SYR 01</c:v>
                </c:pt>
                <c:pt idx="44875">
                  <c:v>MCO SYR 02</c:v>
                </c:pt>
                <c:pt idx="44876">
                  <c:v>MCO SYR 03</c:v>
                </c:pt>
                <c:pt idx="44877">
                  <c:v>MCO SYR 04</c:v>
                </c:pt>
                <c:pt idx="44878">
                  <c:v>MCO SYR 05</c:v>
                </c:pt>
                <c:pt idx="44879">
                  <c:v>MCO SYR 06</c:v>
                </c:pt>
                <c:pt idx="44880">
                  <c:v>MCO SYR 07</c:v>
                </c:pt>
                <c:pt idx="44881">
                  <c:v>MCO SYR 08</c:v>
                </c:pt>
                <c:pt idx="44882">
                  <c:v>MCO SYR 09</c:v>
                </c:pt>
                <c:pt idx="44883">
                  <c:v>MCO SYR 10</c:v>
                </c:pt>
                <c:pt idx="44884">
                  <c:v>MCO SYR 11</c:v>
                </c:pt>
                <c:pt idx="44885">
                  <c:v>MCO SYR 12</c:v>
                </c:pt>
                <c:pt idx="44886">
                  <c:v>MCO TTN 01</c:v>
                </c:pt>
                <c:pt idx="44887">
                  <c:v>MCO TTN 02</c:v>
                </c:pt>
                <c:pt idx="44888">
                  <c:v>MCO TTN 03</c:v>
                </c:pt>
                <c:pt idx="44889">
                  <c:v>MCO TTN 04</c:v>
                </c:pt>
                <c:pt idx="44890">
                  <c:v>MCO TTN 05</c:v>
                </c:pt>
                <c:pt idx="44891">
                  <c:v>MCO TTN 06</c:v>
                </c:pt>
                <c:pt idx="44892">
                  <c:v>MCO TTN 07</c:v>
                </c:pt>
                <c:pt idx="44893">
                  <c:v>MCO TTN 08</c:v>
                </c:pt>
                <c:pt idx="44894">
                  <c:v>MCO TTN 09</c:v>
                </c:pt>
                <c:pt idx="44895">
                  <c:v>MCO TTN 10</c:v>
                </c:pt>
                <c:pt idx="44896">
                  <c:v>MCO TTN 11</c:v>
                </c:pt>
                <c:pt idx="44897">
                  <c:v>MCO TTN 12</c:v>
                </c:pt>
                <c:pt idx="44898">
                  <c:v>MCO TUL 04</c:v>
                </c:pt>
                <c:pt idx="44899">
                  <c:v>MCO TUL 05</c:v>
                </c:pt>
                <c:pt idx="44900">
                  <c:v>MCO TUL 06</c:v>
                </c:pt>
                <c:pt idx="44901">
                  <c:v>MCO TUL 07</c:v>
                </c:pt>
                <c:pt idx="44902">
                  <c:v>MCO TUL 08</c:v>
                </c:pt>
                <c:pt idx="44903">
                  <c:v>MCO TUL 09</c:v>
                </c:pt>
                <c:pt idx="44904">
                  <c:v>MCO TUL 10</c:v>
                </c:pt>
                <c:pt idx="44905">
                  <c:v>MCO TUL 11</c:v>
                </c:pt>
                <c:pt idx="44906">
                  <c:v>MCO TYS 01</c:v>
                </c:pt>
                <c:pt idx="44907">
                  <c:v>MCO TYS 02</c:v>
                </c:pt>
                <c:pt idx="44908">
                  <c:v>MCO TYS 03</c:v>
                </c:pt>
                <c:pt idx="44909">
                  <c:v>MCO TYS 04</c:v>
                </c:pt>
                <c:pt idx="44910">
                  <c:v>MCO TYS 05</c:v>
                </c:pt>
                <c:pt idx="44911">
                  <c:v>MCO TYS 06</c:v>
                </c:pt>
                <c:pt idx="44912">
                  <c:v>MCO TYS 07</c:v>
                </c:pt>
                <c:pt idx="44913">
                  <c:v>MCO TYS 08</c:v>
                </c:pt>
                <c:pt idx="44914">
                  <c:v>MCO TYS 09</c:v>
                </c:pt>
                <c:pt idx="44915">
                  <c:v>MCO TYS 10</c:v>
                </c:pt>
                <c:pt idx="44916">
                  <c:v>MCO TYS 11</c:v>
                </c:pt>
                <c:pt idx="44917">
                  <c:v>MCO TYS 12</c:v>
                </c:pt>
                <c:pt idx="44918">
                  <c:v>MDT ABE 01</c:v>
                </c:pt>
                <c:pt idx="44919">
                  <c:v>MDT ATL 01</c:v>
                </c:pt>
                <c:pt idx="44920">
                  <c:v>MDT ATL 02</c:v>
                </c:pt>
                <c:pt idx="44921">
                  <c:v>MDT ATL 03</c:v>
                </c:pt>
                <c:pt idx="44922">
                  <c:v>MDT ATL 04</c:v>
                </c:pt>
                <c:pt idx="44923">
                  <c:v>MDT ATL 05</c:v>
                </c:pt>
                <c:pt idx="44924">
                  <c:v>MDT ATL 06</c:v>
                </c:pt>
                <c:pt idx="44925">
                  <c:v>MDT ATL 07</c:v>
                </c:pt>
                <c:pt idx="44926">
                  <c:v>MDT ATL 08</c:v>
                </c:pt>
                <c:pt idx="44927">
                  <c:v>MDT ATL 09</c:v>
                </c:pt>
                <c:pt idx="44928">
                  <c:v>MDT ATL 10</c:v>
                </c:pt>
                <c:pt idx="44929">
                  <c:v>MDT ATL 11</c:v>
                </c:pt>
                <c:pt idx="44930">
                  <c:v>MDT ATL 12</c:v>
                </c:pt>
                <c:pt idx="44931">
                  <c:v>MDT CLE 07</c:v>
                </c:pt>
                <c:pt idx="44932">
                  <c:v>MDT CLT 01</c:v>
                </c:pt>
                <c:pt idx="44933">
                  <c:v>MDT CLT 02</c:v>
                </c:pt>
                <c:pt idx="44934">
                  <c:v>MDT CLT 03</c:v>
                </c:pt>
                <c:pt idx="44935">
                  <c:v>MDT CLT 04</c:v>
                </c:pt>
                <c:pt idx="44936">
                  <c:v>MDT CLT 05</c:v>
                </c:pt>
                <c:pt idx="44937">
                  <c:v>MDT CLT 06</c:v>
                </c:pt>
                <c:pt idx="44938">
                  <c:v>MDT CLT 07</c:v>
                </c:pt>
                <c:pt idx="44939">
                  <c:v>MDT CLT 08</c:v>
                </c:pt>
                <c:pt idx="44940">
                  <c:v>MDT CLT 09</c:v>
                </c:pt>
                <c:pt idx="44941">
                  <c:v>MDT CLT 10</c:v>
                </c:pt>
                <c:pt idx="44942">
                  <c:v>MDT CLT 11</c:v>
                </c:pt>
                <c:pt idx="44943">
                  <c:v>MDT CLT 12</c:v>
                </c:pt>
                <c:pt idx="44944">
                  <c:v>MDT CVG 01</c:v>
                </c:pt>
                <c:pt idx="44945">
                  <c:v>MDT CVG 02</c:v>
                </c:pt>
                <c:pt idx="44946">
                  <c:v>MDT CVG 03</c:v>
                </c:pt>
                <c:pt idx="44947">
                  <c:v>MDT CVG 04</c:v>
                </c:pt>
                <c:pt idx="44948">
                  <c:v>MDT CVG 05</c:v>
                </c:pt>
                <c:pt idx="44949">
                  <c:v>MDT CVG 06</c:v>
                </c:pt>
                <c:pt idx="44950">
                  <c:v>MDT CVG 07</c:v>
                </c:pt>
                <c:pt idx="44951">
                  <c:v>MDT CVG 08</c:v>
                </c:pt>
                <c:pt idx="44952">
                  <c:v>MDT CVG 09</c:v>
                </c:pt>
                <c:pt idx="44953">
                  <c:v>MDT CVG 10</c:v>
                </c:pt>
                <c:pt idx="44954">
                  <c:v>MDT CVG 11</c:v>
                </c:pt>
                <c:pt idx="44955">
                  <c:v>MDT CVG 12</c:v>
                </c:pt>
                <c:pt idx="44956">
                  <c:v>MDT DEN 01</c:v>
                </c:pt>
                <c:pt idx="44957">
                  <c:v>MDT DEN 04</c:v>
                </c:pt>
                <c:pt idx="44958">
                  <c:v>MDT DEN 05</c:v>
                </c:pt>
                <c:pt idx="44959">
                  <c:v>MDT DEN 06</c:v>
                </c:pt>
                <c:pt idx="44960">
                  <c:v>MDT DEN 07</c:v>
                </c:pt>
                <c:pt idx="44961">
                  <c:v>MDT DEN 08</c:v>
                </c:pt>
                <c:pt idx="44962">
                  <c:v>MDT DEN 09</c:v>
                </c:pt>
                <c:pt idx="44963">
                  <c:v>MDT DEN 10</c:v>
                </c:pt>
                <c:pt idx="44964">
                  <c:v>MDT DEN 11</c:v>
                </c:pt>
                <c:pt idx="44965">
                  <c:v>MDT DEN 12</c:v>
                </c:pt>
                <c:pt idx="44966">
                  <c:v>MDT DTW 01</c:v>
                </c:pt>
                <c:pt idx="44967">
                  <c:v>MDT DTW 02</c:v>
                </c:pt>
                <c:pt idx="44968">
                  <c:v>MDT DTW 03</c:v>
                </c:pt>
                <c:pt idx="44969">
                  <c:v>MDT DTW 04</c:v>
                </c:pt>
                <c:pt idx="44970">
                  <c:v>MDT DTW 05</c:v>
                </c:pt>
                <c:pt idx="44971">
                  <c:v>MDT DTW 06</c:v>
                </c:pt>
                <c:pt idx="44972">
                  <c:v>MDT DTW 07</c:v>
                </c:pt>
                <c:pt idx="44973">
                  <c:v>MDT DTW 08</c:v>
                </c:pt>
                <c:pt idx="44974">
                  <c:v>MDT DTW 09</c:v>
                </c:pt>
                <c:pt idx="44975">
                  <c:v>MDT DTW 10</c:v>
                </c:pt>
                <c:pt idx="44976">
                  <c:v>MDT DTW 11</c:v>
                </c:pt>
                <c:pt idx="44977">
                  <c:v>MDT DTW 12</c:v>
                </c:pt>
                <c:pt idx="44978">
                  <c:v>MDT EWR 01</c:v>
                </c:pt>
                <c:pt idx="44979">
                  <c:v>MDT EWR 02</c:v>
                </c:pt>
                <c:pt idx="44980">
                  <c:v>MDT EWR 07</c:v>
                </c:pt>
                <c:pt idx="44981">
                  <c:v>MDT EWR 08</c:v>
                </c:pt>
                <c:pt idx="44982">
                  <c:v>MDT FLL 01</c:v>
                </c:pt>
                <c:pt idx="44983">
                  <c:v>MDT FLL 02</c:v>
                </c:pt>
                <c:pt idx="44984">
                  <c:v>MDT FLL 03</c:v>
                </c:pt>
                <c:pt idx="44985">
                  <c:v>MDT FLL 04</c:v>
                </c:pt>
                <c:pt idx="44986">
                  <c:v>MDT FLL 05</c:v>
                </c:pt>
                <c:pt idx="44987">
                  <c:v>MDT FLL 11</c:v>
                </c:pt>
                <c:pt idx="44988">
                  <c:v>MDT FLL 12</c:v>
                </c:pt>
                <c:pt idx="44989">
                  <c:v>MDT HPN 01</c:v>
                </c:pt>
                <c:pt idx="44990">
                  <c:v>MDT IAD 01</c:v>
                </c:pt>
                <c:pt idx="44991">
                  <c:v>MDT IAD 02</c:v>
                </c:pt>
                <c:pt idx="44992">
                  <c:v>MDT IAD 03</c:v>
                </c:pt>
                <c:pt idx="44993">
                  <c:v>MDT IAD 04</c:v>
                </c:pt>
                <c:pt idx="44994">
                  <c:v>MDT IAD 05</c:v>
                </c:pt>
                <c:pt idx="44995">
                  <c:v>MDT IAD 06</c:v>
                </c:pt>
                <c:pt idx="44996">
                  <c:v>MDT IAD 07</c:v>
                </c:pt>
                <c:pt idx="44997">
                  <c:v>MDT IAD 08</c:v>
                </c:pt>
                <c:pt idx="44998">
                  <c:v>MDT IAD 09</c:v>
                </c:pt>
                <c:pt idx="44999">
                  <c:v>MDT IAD 10</c:v>
                </c:pt>
                <c:pt idx="45000">
                  <c:v>MDT IAD 11</c:v>
                </c:pt>
                <c:pt idx="45001">
                  <c:v>MDT IAD 12</c:v>
                </c:pt>
                <c:pt idx="45002">
                  <c:v>MDT LGA 07</c:v>
                </c:pt>
                <c:pt idx="45003">
                  <c:v>MDT MCO 01</c:v>
                </c:pt>
                <c:pt idx="45004">
                  <c:v>MDT MCO 02</c:v>
                </c:pt>
                <c:pt idx="45005">
                  <c:v>MDT MCO 03</c:v>
                </c:pt>
                <c:pt idx="45006">
                  <c:v>MDT MCO 04</c:v>
                </c:pt>
                <c:pt idx="45007">
                  <c:v>MDT MCO 05</c:v>
                </c:pt>
                <c:pt idx="45008">
                  <c:v>MDT MCO 06</c:v>
                </c:pt>
                <c:pt idx="45009">
                  <c:v>MDT MCO 07</c:v>
                </c:pt>
                <c:pt idx="45010">
                  <c:v>MDT MCO 08</c:v>
                </c:pt>
                <c:pt idx="45011">
                  <c:v>MDT MCO 09</c:v>
                </c:pt>
                <c:pt idx="45012">
                  <c:v>MDT MCO 10</c:v>
                </c:pt>
                <c:pt idx="45013">
                  <c:v>MDT MCO 11</c:v>
                </c:pt>
                <c:pt idx="45014">
                  <c:v>MDT MCO 12</c:v>
                </c:pt>
                <c:pt idx="45015">
                  <c:v>MDT MDW 06</c:v>
                </c:pt>
                <c:pt idx="45016">
                  <c:v>MDT MDW 07</c:v>
                </c:pt>
                <c:pt idx="45017">
                  <c:v>MDT MDW 08</c:v>
                </c:pt>
                <c:pt idx="45018">
                  <c:v>MDT MSP 01</c:v>
                </c:pt>
                <c:pt idx="45019">
                  <c:v>MDT MSP 02</c:v>
                </c:pt>
                <c:pt idx="45020">
                  <c:v>MDT MSP 03</c:v>
                </c:pt>
                <c:pt idx="45021">
                  <c:v>MDT MSP 04</c:v>
                </c:pt>
                <c:pt idx="45022">
                  <c:v>MDT MSP 05</c:v>
                </c:pt>
                <c:pt idx="45023">
                  <c:v>MDT MSP 06</c:v>
                </c:pt>
                <c:pt idx="45024">
                  <c:v>MDT MYR 04</c:v>
                </c:pt>
                <c:pt idx="45025">
                  <c:v>MDT MYR 05</c:v>
                </c:pt>
                <c:pt idx="45026">
                  <c:v>MDT MYR 06</c:v>
                </c:pt>
                <c:pt idx="45027">
                  <c:v>MDT MYR 07</c:v>
                </c:pt>
                <c:pt idx="45028">
                  <c:v>MDT MYR 08</c:v>
                </c:pt>
                <c:pt idx="45029">
                  <c:v>MDT MYR 09</c:v>
                </c:pt>
                <c:pt idx="45030">
                  <c:v>MDT MYR 10</c:v>
                </c:pt>
                <c:pt idx="45031">
                  <c:v>MDT ORD 01</c:v>
                </c:pt>
                <c:pt idx="45032">
                  <c:v>MDT ORD 02</c:v>
                </c:pt>
                <c:pt idx="45033">
                  <c:v>MDT ORD 03</c:v>
                </c:pt>
                <c:pt idx="45034">
                  <c:v>MDT ORD 04</c:v>
                </c:pt>
                <c:pt idx="45035">
                  <c:v>MDT ORD 05</c:v>
                </c:pt>
                <c:pt idx="45036">
                  <c:v>MDT ORD 06</c:v>
                </c:pt>
                <c:pt idx="45037">
                  <c:v>MDT ORD 07</c:v>
                </c:pt>
                <c:pt idx="45038">
                  <c:v>MDT ORD 08</c:v>
                </c:pt>
                <c:pt idx="45039">
                  <c:v>MDT ORD 09</c:v>
                </c:pt>
                <c:pt idx="45040">
                  <c:v>MDT ORD 10</c:v>
                </c:pt>
                <c:pt idx="45041">
                  <c:v>MDT ORD 11</c:v>
                </c:pt>
                <c:pt idx="45042">
                  <c:v>MDT ORD 12</c:v>
                </c:pt>
                <c:pt idx="45043">
                  <c:v>MDT PGD 01</c:v>
                </c:pt>
                <c:pt idx="45044">
                  <c:v>MDT PGD 02</c:v>
                </c:pt>
                <c:pt idx="45045">
                  <c:v>MDT PGD 03</c:v>
                </c:pt>
                <c:pt idx="45046">
                  <c:v>MDT PGD 04</c:v>
                </c:pt>
                <c:pt idx="45047">
                  <c:v>MDT PGD 05</c:v>
                </c:pt>
                <c:pt idx="45048">
                  <c:v>MDT PGD 06</c:v>
                </c:pt>
                <c:pt idx="45049">
                  <c:v>MDT PGD 07</c:v>
                </c:pt>
                <c:pt idx="45050">
                  <c:v>MDT PGD 08</c:v>
                </c:pt>
                <c:pt idx="45051">
                  <c:v>MDT PGD 09</c:v>
                </c:pt>
                <c:pt idx="45052">
                  <c:v>MDT PGD 10</c:v>
                </c:pt>
                <c:pt idx="45053">
                  <c:v>MDT PGD 11</c:v>
                </c:pt>
                <c:pt idx="45054">
                  <c:v>MDT PGD 12</c:v>
                </c:pt>
                <c:pt idx="45055">
                  <c:v>MDT PIE 01</c:v>
                </c:pt>
                <c:pt idx="45056">
                  <c:v>MDT PIE 02</c:v>
                </c:pt>
                <c:pt idx="45057">
                  <c:v>MDT PIE 03</c:v>
                </c:pt>
                <c:pt idx="45058">
                  <c:v>MDT PIE 04</c:v>
                </c:pt>
                <c:pt idx="45059">
                  <c:v>MDT PIE 05</c:v>
                </c:pt>
                <c:pt idx="45060">
                  <c:v>MDT PIE 06</c:v>
                </c:pt>
                <c:pt idx="45061">
                  <c:v>MDT PIE 07</c:v>
                </c:pt>
                <c:pt idx="45062">
                  <c:v>MDT PIE 08</c:v>
                </c:pt>
                <c:pt idx="45063">
                  <c:v>MDT PIE 09</c:v>
                </c:pt>
                <c:pt idx="45064">
                  <c:v>MDT PIE 10</c:v>
                </c:pt>
                <c:pt idx="45065">
                  <c:v>MDT PIE 11</c:v>
                </c:pt>
                <c:pt idx="45066">
                  <c:v>MDT PIE 12</c:v>
                </c:pt>
                <c:pt idx="45067">
                  <c:v>MDT RDU 07</c:v>
                </c:pt>
                <c:pt idx="45068">
                  <c:v>MDT RDU 08</c:v>
                </c:pt>
                <c:pt idx="45069">
                  <c:v>MDT RDU 09</c:v>
                </c:pt>
                <c:pt idx="45070">
                  <c:v>MDT SFB 01</c:v>
                </c:pt>
                <c:pt idx="45071">
                  <c:v>MDT SFB 02</c:v>
                </c:pt>
                <c:pt idx="45072">
                  <c:v>MDT SFB 03</c:v>
                </c:pt>
                <c:pt idx="45073">
                  <c:v>MDT SFB 04</c:v>
                </c:pt>
                <c:pt idx="45074">
                  <c:v>MDT SFB 05</c:v>
                </c:pt>
                <c:pt idx="45075">
                  <c:v>MDT SFB 06</c:v>
                </c:pt>
                <c:pt idx="45076">
                  <c:v>MDT SFB 07</c:v>
                </c:pt>
                <c:pt idx="45077">
                  <c:v>MDT SFB 08</c:v>
                </c:pt>
                <c:pt idx="45078">
                  <c:v>MDT SFB 09</c:v>
                </c:pt>
                <c:pt idx="45079">
                  <c:v>MDT SFB 10</c:v>
                </c:pt>
                <c:pt idx="45080">
                  <c:v>MDT SFB 11</c:v>
                </c:pt>
                <c:pt idx="45081">
                  <c:v>MDT SFB 12</c:v>
                </c:pt>
                <c:pt idx="45082">
                  <c:v>MDW ABQ 01</c:v>
                </c:pt>
                <c:pt idx="45083">
                  <c:v>MDW ABQ 02</c:v>
                </c:pt>
                <c:pt idx="45084">
                  <c:v>MDW ABQ 03</c:v>
                </c:pt>
                <c:pt idx="45085">
                  <c:v>MDW ABQ 04</c:v>
                </c:pt>
                <c:pt idx="45086">
                  <c:v>MDW ABQ 05</c:v>
                </c:pt>
                <c:pt idx="45087">
                  <c:v>MDW ABQ 06</c:v>
                </c:pt>
                <c:pt idx="45088">
                  <c:v>MDW ABQ 07</c:v>
                </c:pt>
                <c:pt idx="45089">
                  <c:v>MDW ABQ 08</c:v>
                </c:pt>
                <c:pt idx="45090">
                  <c:v>MDW ABQ 09</c:v>
                </c:pt>
                <c:pt idx="45091">
                  <c:v>MDW ABQ 10</c:v>
                </c:pt>
                <c:pt idx="45092">
                  <c:v>MDW ABQ 11</c:v>
                </c:pt>
                <c:pt idx="45093">
                  <c:v>MDW ABQ 12</c:v>
                </c:pt>
                <c:pt idx="45094">
                  <c:v>MDW ALB 01</c:v>
                </c:pt>
                <c:pt idx="45095">
                  <c:v>MDW ALB 02</c:v>
                </c:pt>
                <c:pt idx="45096">
                  <c:v>MDW ALB 03</c:v>
                </c:pt>
                <c:pt idx="45097">
                  <c:v>MDW ALB 04</c:v>
                </c:pt>
                <c:pt idx="45098">
                  <c:v>MDW ALB 05</c:v>
                </c:pt>
                <c:pt idx="45099">
                  <c:v>MDW ALB 06</c:v>
                </c:pt>
                <c:pt idx="45100">
                  <c:v>MDW ALB 07</c:v>
                </c:pt>
                <c:pt idx="45101">
                  <c:v>MDW ALB 08</c:v>
                </c:pt>
                <c:pt idx="45102">
                  <c:v>MDW ALB 09</c:v>
                </c:pt>
                <c:pt idx="45103">
                  <c:v>MDW ALB 10</c:v>
                </c:pt>
                <c:pt idx="45104">
                  <c:v>MDW ALB 11</c:v>
                </c:pt>
                <c:pt idx="45105">
                  <c:v>MDW ALB 12</c:v>
                </c:pt>
                <c:pt idx="45106">
                  <c:v>MDW ATL 01</c:v>
                </c:pt>
                <c:pt idx="45107">
                  <c:v>MDW ATL 02</c:v>
                </c:pt>
                <c:pt idx="45108">
                  <c:v>MDW ATL 03</c:v>
                </c:pt>
                <c:pt idx="45109">
                  <c:v>MDW ATL 04</c:v>
                </c:pt>
                <c:pt idx="45110">
                  <c:v>MDW ATL 05</c:v>
                </c:pt>
                <c:pt idx="45111">
                  <c:v>MDW ATL 06</c:v>
                </c:pt>
                <c:pt idx="45112">
                  <c:v>MDW ATL 07</c:v>
                </c:pt>
                <c:pt idx="45113">
                  <c:v>MDW ATL 08</c:v>
                </c:pt>
                <c:pt idx="45114">
                  <c:v>MDW ATL 09</c:v>
                </c:pt>
                <c:pt idx="45115">
                  <c:v>MDW ATL 10</c:v>
                </c:pt>
                <c:pt idx="45116">
                  <c:v>MDW ATL 11</c:v>
                </c:pt>
                <c:pt idx="45117">
                  <c:v>MDW ATL 12</c:v>
                </c:pt>
                <c:pt idx="45118">
                  <c:v>MDW AUS 01</c:v>
                </c:pt>
                <c:pt idx="45119">
                  <c:v>MDW AUS 02</c:v>
                </c:pt>
                <c:pt idx="45120">
                  <c:v>MDW AUS 03</c:v>
                </c:pt>
                <c:pt idx="45121">
                  <c:v>MDW AUS 04</c:v>
                </c:pt>
                <c:pt idx="45122">
                  <c:v>MDW AUS 05</c:v>
                </c:pt>
                <c:pt idx="45123">
                  <c:v>MDW AUS 06</c:v>
                </c:pt>
                <c:pt idx="45124">
                  <c:v>MDW AUS 07</c:v>
                </c:pt>
                <c:pt idx="45125">
                  <c:v>MDW AUS 08</c:v>
                </c:pt>
                <c:pt idx="45126">
                  <c:v>MDW AUS 09</c:v>
                </c:pt>
                <c:pt idx="45127">
                  <c:v>MDW AUS 10</c:v>
                </c:pt>
                <c:pt idx="45128">
                  <c:v>MDW AUS 11</c:v>
                </c:pt>
                <c:pt idx="45129">
                  <c:v>MDW AUS 12</c:v>
                </c:pt>
                <c:pt idx="45130">
                  <c:v>MDW BDL 01</c:v>
                </c:pt>
                <c:pt idx="45131">
                  <c:v>MDW BDL 02</c:v>
                </c:pt>
                <c:pt idx="45132">
                  <c:v>MDW BDL 03</c:v>
                </c:pt>
                <c:pt idx="45133">
                  <c:v>MDW BDL 04</c:v>
                </c:pt>
                <c:pt idx="45134">
                  <c:v>MDW BDL 05</c:v>
                </c:pt>
                <c:pt idx="45135">
                  <c:v>MDW BDL 06</c:v>
                </c:pt>
                <c:pt idx="45136">
                  <c:v>MDW BDL 07</c:v>
                </c:pt>
                <c:pt idx="45137">
                  <c:v>MDW BDL 08</c:v>
                </c:pt>
                <c:pt idx="45138">
                  <c:v>MDW BDL 09</c:v>
                </c:pt>
                <c:pt idx="45139">
                  <c:v>MDW BDL 10</c:v>
                </c:pt>
                <c:pt idx="45140">
                  <c:v>MDW BDL 11</c:v>
                </c:pt>
                <c:pt idx="45141">
                  <c:v>MDW BDL 12</c:v>
                </c:pt>
                <c:pt idx="45142">
                  <c:v>MDW BHM 01</c:v>
                </c:pt>
                <c:pt idx="45143">
                  <c:v>MDW BHM 02</c:v>
                </c:pt>
                <c:pt idx="45144">
                  <c:v>MDW BHM 03</c:v>
                </c:pt>
                <c:pt idx="45145">
                  <c:v>MDW BHM 04</c:v>
                </c:pt>
                <c:pt idx="45146">
                  <c:v>MDW BHM 05</c:v>
                </c:pt>
                <c:pt idx="45147">
                  <c:v>MDW BHM 06</c:v>
                </c:pt>
                <c:pt idx="45148">
                  <c:v>MDW BHM 07</c:v>
                </c:pt>
                <c:pt idx="45149">
                  <c:v>MDW BHM 08</c:v>
                </c:pt>
                <c:pt idx="45150">
                  <c:v>MDW BHM 09</c:v>
                </c:pt>
                <c:pt idx="45151">
                  <c:v>MDW BHM 10</c:v>
                </c:pt>
                <c:pt idx="45152">
                  <c:v>MDW BHM 11</c:v>
                </c:pt>
                <c:pt idx="45153">
                  <c:v>MDW BHM 12</c:v>
                </c:pt>
                <c:pt idx="45154">
                  <c:v>MDW BKG 01</c:v>
                </c:pt>
                <c:pt idx="45155">
                  <c:v>MDW BKG 02</c:v>
                </c:pt>
                <c:pt idx="45156">
                  <c:v>MDW BKG 03</c:v>
                </c:pt>
                <c:pt idx="45157">
                  <c:v>MDW BKG 04</c:v>
                </c:pt>
                <c:pt idx="45158">
                  <c:v>MDW BKG 05</c:v>
                </c:pt>
                <c:pt idx="45159">
                  <c:v>MDW BKG 06</c:v>
                </c:pt>
                <c:pt idx="45160">
                  <c:v>MDW BKG 07</c:v>
                </c:pt>
                <c:pt idx="45161">
                  <c:v>MDW BKG 08</c:v>
                </c:pt>
                <c:pt idx="45162">
                  <c:v>MDW BKG 09</c:v>
                </c:pt>
                <c:pt idx="45163">
                  <c:v>MDW BKG 10</c:v>
                </c:pt>
                <c:pt idx="45164">
                  <c:v>MDW BKG 11</c:v>
                </c:pt>
                <c:pt idx="45165">
                  <c:v>MDW BKG 12</c:v>
                </c:pt>
                <c:pt idx="45166">
                  <c:v>MDW BNA 01</c:v>
                </c:pt>
                <c:pt idx="45167">
                  <c:v>MDW BNA 02</c:v>
                </c:pt>
                <c:pt idx="45168">
                  <c:v>MDW BNA 03</c:v>
                </c:pt>
                <c:pt idx="45169">
                  <c:v>MDW BNA 04</c:v>
                </c:pt>
                <c:pt idx="45170">
                  <c:v>MDW BNA 05</c:v>
                </c:pt>
                <c:pt idx="45171">
                  <c:v>MDW BNA 06</c:v>
                </c:pt>
                <c:pt idx="45172">
                  <c:v>MDW BNA 07</c:v>
                </c:pt>
                <c:pt idx="45173">
                  <c:v>MDW BNA 08</c:v>
                </c:pt>
                <c:pt idx="45174">
                  <c:v>MDW BNA 09</c:v>
                </c:pt>
                <c:pt idx="45175">
                  <c:v>MDW BNA 10</c:v>
                </c:pt>
                <c:pt idx="45176">
                  <c:v>MDW BNA 11</c:v>
                </c:pt>
                <c:pt idx="45177">
                  <c:v>MDW BNA 12</c:v>
                </c:pt>
                <c:pt idx="45178">
                  <c:v>MDW BOI 06</c:v>
                </c:pt>
                <c:pt idx="45179">
                  <c:v>MDW BOI 07</c:v>
                </c:pt>
                <c:pt idx="45180">
                  <c:v>MDW BOI 08</c:v>
                </c:pt>
                <c:pt idx="45181">
                  <c:v>MDW BOI 09</c:v>
                </c:pt>
                <c:pt idx="45182">
                  <c:v>MDW BOS 01</c:v>
                </c:pt>
                <c:pt idx="45183">
                  <c:v>MDW BOS 02</c:v>
                </c:pt>
                <c:pt idx="45184">
                  <c:v>MDW BOS 03</c:v>
                </c:pt>
                <c:pt idx="45185">
                  <c:v>MDW BOS 04</c:v>
                </c:pt>
                <c:pt idx="45186">
                  <c:v>MDW BOS 05</c:v>
                </c:pt>
                <c:pt idx="45187">
                  <c:v>MDW BOS 06</c:v>
                </c:pt>
                <c:pt idx="45188">
                  <c:v>MDW BOS 07</c:v>
                </c:pt>
                <c:pt idx="45189">
                  <c:v>MDW BOS 08</c:v>
                </c:pt>
                <c:pt idx="45190">
                  <c:v>MDW BOS 09</c:v>
                </c:pt>
                <c:pt idx="45191">
                  <c:v>MDW BOS 10</c:v>
                </c:pt>
                <c:pt idx="45192">
                  <c:v>MDW BOS 11</c:v>
                </c:pt>
                <c:pt idx="45193">
                  <c:v>MDW BOS 12</c:v>
                </c:pt>
                <c:pt idx="45194">
                  <c:v>MDW BUF 01</c:v>
                </c:pt>
                <c:pt idx="45195">
                  <c:v>MDW BUF 02</c:v>
                </c:pt>
                <c:pt idx="45196">
                  <c:v>MDW BUF 03</c:v>
                </c:pt>
                <c:pt idx="45197">
                  <c:v>MDW BUF 04</c:v>
                </c:pt>
                <c:pt idx="45198">
                  <c:v>MDW BUF 05</c:v>
                </c:pt>
                <c:pt idx="45199">
                  <c:v>MDW BUF 06</c:v>
                </c:pt>
                <c:pt idx="45200">
                  <c:v>MDW BUF 07</c:v>
                </c:pt>
                <c:pt idx="45201">
                  <c:v>MDW BUF 08</c:v>
                </c:pt>
                <c:pt idx="45202">
                  <c:v>MDW BUF 09</c:v>
                </c:pt>
                <c:pt idx="45203">
                  <c:v>MDW BUF 10</c:v>
                </c:pt>
                <c:pt idx="45204">
                  <c:v>MDW BUF 11</c:v>
                </c:pt>
                <c:pt idx="45205">
                  <c:v>MDW BUF 12</c:v>
                </c:pt>
                <c:pt idx="45206">
                  <c:v>MDW BUR 11</c:v>
                </c:pt>
                <c:pt idx="45207">
                  <c:v>MDW BUR 12</c:v>
                </c:pt>
                <c:pt idx="45208">
                  <c:v>MDW BWI 01</c:v>
                </c:pt>
                <c:pt idx="45209">
                  <c:v>MDW BWI 02</c:v>
                </c:pt>
                <c:pt idx="45210">
                  <c:v>MDW BWI 03</c:v>
                </c:pt>
                <c:pt idx="45211">
                  <c:v>MDW BWI 04</c:v>
                </c:pt>
                <c:pt idx="45212">
                  <c:v>MDW BWI 05</c:v>
                </c:pt>
                <c:pt idx="45213">
                  <c:v>MDW BWI 06</c:v>
                </c:pt>
                <c:pt idx="45214">
                  <c:v>MDW BWI 07</c:v>
                </c:pt>
                <c:pt idx="45215">
                  <c:v>MDW BWI 08</c:v>
                </c:pt>
                <c:pt idx="45216">
                  <c:v>MDW BWI 09</c:v>
                </c:pt>
                <c:pt idx="45217">
                  <c:v>MDW BWI 10</c:v>
                </c:pt>
                <c:pt idx="45218">
                  <c:v>MDW BWI 11</c:v>
                </c:pt>
                <c:pt idx="45219">
                  <c:v>MDW BWI 12</c:v>
                </c:pt>
                <c:pt idx="45220">
                  <c:v>MDW CAK 01</c:v>
                </c:pt>
                <c:pt idx="45221">
                  <c:v>MDW CAK 02</c:v>
                </c:pt>
                <c:pt idx="45222">
                  <c:v>MDW CAK 03</c:v>
                </c:pt>
                <c:pt idx="45223">
                  <c:v>MDW CAK 04</c:v>
                </c:pt>
                <c:pt idx="45224">
                  <c:v>MDW CAK 05</c:v>
                </c:pt>
                <c:pt idx="45225">
                  <c:v>MDW CAK 06</c:v>
                </c:pt>
                <c:pt idx="45226">
                  <c:v>MDW CAK 07</c:v>
                </c:pt>
                <c:pt idx="45227">
                  <c:v>MDW CAK 08</c:v>
                </c:pt>
                <c:pt idx="45228">
                  <c:v>MDW CAK 09</c:v>
                </c:pt>
                <c:pt idx="45229">
                  <c:v>MDW CAK 10</c:v>
                </c:pt>
                <c:pt idx="45230">
                  <c:v>MDW CAK 11</c:v>
                </c:pt>
                <c:pt idx="45231">
                  <c:v>MDW CAK 12</c:v>
                </c:pt>
                <c:pt idx="45232">
                  <c:v>MDW CHS 01</c:v>
                </c:pt>
                <c:pt idx="45233">
                  <c:v>MDW CHS 02</c:v>
                </c:pt>
                <c:pt idx="45234">
                  <c:v>MDW CHS 03</c:v>
                </c:pt>
                <c:pt idx="45235">
                  <c:v>MDW CHS 04</c:v>
                </c:pt>
                <c:pt idx="45236">
                  <c:v>MDW CHS 05</c:v>
                </c:pt>
                <c:pt idx="45237">
                  <c:v>MDW CHS 06</c:v>
                </c:pt>
                <c:pt idx="45238">
                  <c:v>MDW CHS 07</c:v>
                </c:pt>
                <c:pt idx="45239">
                  <c:v>MDW CHS 08</c:v>
                </c:pt>
                <c:pt idx="45240">
                  <c:v>MDW CHS 09</c:v>
                </c:pt>
                <c:pt idx="45241">
                  <c:v>MDW CHS 10</c:v>
                </c:pt>
                <c:pt idx="45242">
                  <c:v>MDW CHS 11</c:v>
                </c:pt>
                <c:pt idx="45243">
                  <c:v>MDW CHS 12</c:v>
                </c:pt>
                <c:pt idx="45244">
                  <c:v>MDW CLE 01</c:v>
                </c:pt>
                <c:pt idx="45245">
                  <c:v>MDW CLE 02</c:v>
                </c:pt>
                <c:pt idx="45246">
                  <c:v>MDW CLE 03</c:v>
                </c:pt>
                <c:pt idx="45247">
                  <c:v>MDW CLE 04</c:v>
                </c:pt>
                <c:pt idx="45248">
                  <c:v>MDW CLE 05</c:v>
                </c:pt>
                <c:pt idx="45249">
                  <c:v>MDW CLE 06</c:v>
                </c:pt>
                <c:pt idx="45250">
                  <c:v>MDW CLE 07</c:v>
                </c:pt>
                <c:pt idx="45251">
                  <c:v>MDW CLE 08</c:v>
                </c:pt>
                <c:pt idx="45252">
                  <c:v>MDW CLE 09</c:v>
                </c:pt>
                <c:pt idx="45253">
                  <c:v>MDW CLE 10</c:v>
                </c:pt>
                <c:pt idx="45254">
                  <c:v>MDW CLE 11</c:v>
                </c:pt>
                <c:pt idx="45255">
                  <c:v>MDW CLE 12</c:v>
                </c:pt>
                <c:pt idx="45256">
                  <c:v>MDW CLT 01</c:v>
                </c:pt>
                <c:pt idx="45257">
                  <c:v>MDW CLT 02</c:v>
                </c:pt>
                <c:pt idx="45258">
                  <c:v>MDW CLT 03</c:v>
                </c:pt>
                <c:pt idx="45259">
                  <c:v>MDW CLT 04</c:v>
                </c:pt>
                <c:pt idx="45260">
                  <c:v>MDW CLT 05</c:v>
                </c:pt>
                <c:pt idx="45261">
                  <c:v>MDW CLT 06</c:v>
                </c:pt>
                <c:pt idx="45262">
                  <c:v>MDW CLT 07</c:v>
                </c:pt>
                <c:pt idx="45263">
                  <c:v>MDW CLT 08</c:v>
                </c:pt>
                <c:pt idx="45264">
                  <c:v>MDW CLT 09</c:v>
                </c:pt>
                <c:pt idx="45265">
                  <c:v>MDW CLT 10</c:v>
                </c:pt>
                <c:pt idx="45266">
                  <c:v>MDW CLT 11</c:v>
                </c:pt>
                <c:pt idx="45267">
                  <c:v>MDW CLT 12</c:v>
                </c:pt>
                <c:pt idx="45268">
                  <c:v>MDW CMH 01</c:v>
                </c:pt>
                <c:pt idx="45269">
                  <c:v>MDW CMH 02</c:v>
                </c:pt>
                <c:pt idx="45270">
                  <c:v>MDW CMH 03</c:v>
                </c:pt>
                <c:pt idx="45271">
                  <c:v>MDW CMH 04</c:v>
                </c:pt>
                <c:pt idx="45272">
                  <c:v>MDW CMH 05</c:v>
                </c:pt>
                <c:pt idx="45273">
                  <c:v>MDW CMH 06</c:v>
                </c:pt>
                <c:pt idx="45274">
                  <c:v>MDW CMH 07</c:v>
                </c:pt>
                <c:pt idx="45275">
                  <c:v>MDW CMH 08</c:v>
                </c:pt>
                <c:pt idx="45276">
                  <c:v>MDW CMH 09</c:v>
                </c:pt>
                <c:pt idx="45277">
                  <c:v>MDW CMH 10</c:v>
                </c:pt>
                <c:pt idx="45278">
                  <c:v>MDW CMH 11</c:v>
                </c:pt>
                <c:pt idx="45279">
                  <c:v>MDW CMH 12</c:v>
                </c:pt>
                <c:pt idx="45280">
                  <c:v>MDW CVG 01</c:v>
                </c:pt>
                <c:pt idx="45281">
                  <c:v>MDW CVG 02</c:v>
                </c:pt>
                <c:pt idx="45282">
                  <c:v>MDW CVG 03</c:v>
                </c:pt>
                <c:pt idx="45283">
                  <c:v>MDW CVG 04</c:v>
                </c:pt>
                <c:pt idx="45284">
                  <c:v>MDW CVG 05</c:v>
                </c:pt>
                <c:pt idx="45285">
                  <c:v>MDW CVG 06</c:v>
                </c:pt>
                <c:pt idx="45286">
                  <c:v>MDW CVG 07</c:v>
                </c:pt>
                <c:pt idx="45287">
                  <c:v>MDW CVG 08</c:v>
                </c:pt>
                <c:pt idx="45288">
                  <c:v>MDW CVG 09</c:v>
                </c:pt>
                <c:pt idx="45289">
                  <c:v>MDW CVG 10</c:v>
                </c:pt>
                <c:pt idx="45290">
                  <c:v>MDW CVG 11</c:v>
                </c:pt>
                <c:pt idx="45291">
                  <c:v>MDW CVG 12</c:v>
                </c:pt>
                <c:pt idx="45292">
                  <c:v>MDW DAL 01</c:v>
                </c:pt>
                <c:pt idx="45293">
                  <c:v>MDW DAL 02</c:v>
                </c:pt>
                <c:pt idx="45294">
                  <c:v>MDW DAL 03</c:v>
                </c:pt>
                <c:pt idx="45295">
                  <c:v>MDW DAL 04</c:v>
                </c:pt>
                <c:pt idx="45296">
                  <c:v>MDW DAL 05</c:v>
                </c:pt>
                <c:pt idx="45297">
                  <c:v>MDW DAL 06</c:v>
                </c:pt>
                <c:pt idx="45298">
                  <c:v>MDW DAL 07</c:v>
                </c:pt>
                <c:pt idx="45299">
                  <c:v>MDW DAL 08</c:v>
                </c:pt>
                <c:pt idx="45300">
                  <c:v>MDW DAL 09</c:v>
                </c:pt>
                <c:pt idx="45301">
                  <c:v>MDW DAL 10</c:v>
                </c:pt>
                <c:pt idx="45302">
                  <c:v>MDW DAL 11</c:v>
                </c:pt>
                <c:pt idx="45303">
                  <c:v>MDW DAL 12</c:v>
                </c:pt>
                <c:pt idx="45304">
                  <c:v>MDW DAY 01</c:v>
                </c:pt>
                <c:pt idx="45305">
                  <c:v>MDW DAY 02</c:v>
                </c:pt>
                <c:pt idx="45306">
                  <c:v>MDW DAY 03</c:v>
                </c:pt>
                <c:pt idx="45307">
                  <c:v>MDW DAY 04</c:v>
                </c:pt>
                <c:pt idx="45308">
                  <c:v>MDW DAY 05</c:v>
                </c:pt>
                <c:pt idx="45309">
                  <c:v>MDW DAY 06</c:v>
                </c:pt>
                <c:pt idx="45310">
                  <c:v>MDW DAY 07</c:v>
                </c:pt>
                <c:pt idx="45311">
                  <c:v>MDW DAY 08</c:v>
                </c:pt>
                <c:pt idx="45312">
                  <c:v>MDW DAY 09</c:v>
                </c:pt>
                <c:pt idx="45313">
                  <c:v>MDW DAY 10</c:v>
                </c:pt>
                <c:pt idx="45314">
                  <c:v>MDW DAY 11</c:v>
                </c:pt>
                <c:pt idx="45315">
                  <c:v>MDW DAY 12</c:v>
                </c:pt>
                <c:pt idx="45316">
                  <c:v>MDW DCA 01</c:v>
                </c:pt>
                <c:pt idx="45317">
                  <c:v>MDW DCA 02</c:v>
                </c:pt>
                <c:pt idx="45318">
                  <c:v>MDW DCA 03</c:v>
                </c:pt>
                <c:pt idx="45319">
                  <c:v>MDW DCA 04</c:v>
                </c:pt>
                <c:pt idx="45320">
                  <c:v>MDW DCA 05</c:v>
                </c:pt>
                <c:pt idx="45321">
                  <c:v>MDW DCA 06</c:v>
                </c:pt>
                <c:pt idx="45322">
                  <c:v>MDW DCA 07</c:v>
                </c:pt>
                <c:pt idx="45323">
                  <c:v>MDW DCA 08</c:v>
                </c:pt>
                <c:pt idx="45324">
                  <c:v>MDW DCA 09</c:v>
                </c:pt>
                <c:pt idx="45325">
                  <c:v>MDW DCA 10</c:v>
                </c:pt>
                <c:pt idx="45326">
                  <c:v>MDW DCA 11</c:v>
                </c:pt>
                <c:pt idx="45327">
                  <c:v>MDW DCA 12</c:v>
                </c:pt>
                <c:pt idx="45328">
                  <c:v>MDW DEN 01</c:v>
                </c:pt>
                <c:pt idx="45329">
                  <c:v>MDW DEN 02</c:v>
                </c:pt>
                <c:pt idx="45330">
                  <c:v>MDW DEN 03</c:v>
                </c:pt>
                <c:pt idx="45331">
                  <c:v>MDW DEN 04</c:v>
                </c:pt>
                <c:pt idx="45332">
                  <c:v>MDW DEN 05</c:v>
                </c:pt>
                <c:pt idx="45333">
                  <c:v>MDW DEN 06</c:v>
                </c:pt>
                <c:pt idx="45334">
                  <c:v>MDW DEN 07</c:v>
                </c:pt>
                <c:pt idx="45335">
                  <c:v>MDW DEN 08</c:v>
                </c:pt>
                <c:pt idx="45336">
                  <c:v>MDW DEN 09</c:v>
                </c:pt>
                <c:pt idx="45337">
                  <c:v>MDW DEN 10</c:v>
                </c:pt>
                <c:pt idx="45338">
                  <c:v>MDW DEN 11</c:v>
                </c:pt>
                <c:pt idx="45339">
                  <c:v>MDW DEN 12</c:v>
                </c:pt>
                <c:pt idx="45340">
                  <c:v>MDW DSM 01</c:v>
                </c:pt>
                <c:pt idx="45341">
                  <c:v>MDW DSM 02</c:v>
                </c:pt>
                <c:pt idx="45342">
                  <c:v>MDW DSM 03</c:v>
                </c:pt>
                <c:pt idx="45343">
                  <c:v>MDW DSM 04</c:v>
                </c:pt>
                <c:pt idx="45344">
                  <c:v>MDW DSM 05</c:v>
                </c:pt>
                <c:pt idx="45345">
                  <c:v>MDW DSM 06</c:v>
                </c:pt>
                <c:pt idx="45346">
                  <c:v>MDW DSM 07</c:v>
                </c:pt>
                <c:pt idx="45347">
                  <c:v>MDW DSM 08</c:v>
                </c:pt>
                <c:pt idx="45348">
                  <c:v>MDW DSM 09</c:v>
                </c:pt>
                <c:pt idx="45349">
                  <c:v>MDW DSM 10</c:v>
                </c:pt>
                <c:pt idx="45350">
                  <c:v>MDW DSM 11</c:v>
                </c:pt>
                <c:pt idx="45351">
                  <c:v>MDW DSM 12</c:v>
                </c:pt>
                <c:pt idx="45352">
                  <c:v>MDW DTW 01</c:v>
                </c:pt>
                <c:pt idx="45353">
                  <c:v>MDW DTW 02</c:v>
                </c:pt>
                <c:pt idx="45354">
                  <c:v>MDW DTW 03</c:v>
                </c:pt>
                <c:pt idx="45355">
                  <c:v>MDW DTW 04</c:v>
                </c:pt>
                <c:pt idx="45356">
                  <c:v>MDW DTW 05</c:v>
                </c:pt>
                <c:pt idx="45357">
                  <c:v>MDW DTW 06</c:v>
                </c:pt>
                <c:pt idx="45358">
                  <c:v>MDW DTW 07</c:v>
                </c:pt>
                <c:pt idx="45359">
                  <c:v>MDW DTW 08</c:v>
                </c:pt>
                <c:pt idx="45360">
                  <c:v>MDW DTW 09</c:v>
                </c:pt>
                <c:pt idx="45361">
                  <c:v>MDW DTW 10</c:v>
                </c:pt>
                <c:pt idx="45362">
                  <c:v>MDW DTW 11</c:v>
                </c:pt>
                <c:pt idx="45363">
                  <c:v>MDW DTW 12</c:v>
                </c:pt>
                <c:pt idx="45364">
                  <c:v>MDW ECP 06</c:v>
                </c:pt>
                <c:pt idx="45365">
                  <c:v>MDW ECP 07</c:v>
                </c:pt>
                <c:pt idx="45366">
                  <c:v>MDW ECP 08</c:v>
                </c:pt>
                <c:pt idx="45367">
                  <c:v>MDW ECP 09</c:v>
                </c:pt>
                <c:pt idx="45368">
                  <c:v>MDW EWR 01</c:v>
                </c:pt>
                <c:pt idx="45369">
                  <c:v>MDW EWR 02</c:v>
                </c:pt>
                <c:pt idx="45370">
                  <c:v>MDW EWR 03</c:v>
                </c:pt>
                <c:pt idx="45371">
                  <c:v>MDW EWR 04</c:v>
                </c:pt>
                <c:pt idx="45372">
                  <c:v>MDW EWR 05</c:v>
                </c:pt>
                <c:pt idx="45373">
                  <c:v>MDW EWR 06</c:v>
                </c:pt>
                <c:pt idx="45374">
                  <c:v>MDW EWR 07</c:v>
                </c:pt>
                <c:pt idx="45375">
                  <c:v>MDW EWR 08</c:v>
                </c:pt>
                <c:pt idx="45376">
                  <c:v>MDW EWR 09</c:v>
                </c:pt>
                <c:pt idx="45377">
                  <c:v>MDW EWR 10</c:v>
                </c:pt>
                <c:pt idx="45378">
                  <c:v>MDW EWR 11</c:v>
                </c:pt>
                <c:pt idx="45379">
                  <c:v>MDW EWR 12</c:v>
                </c:pt>
                <c:pt idx="45380">
                  <c:v>MDW FLL 01</c:v>
                </c:pt>
                <c:pt idx="45381">
                  <c:v>MDW FLL 02</c:v>
                </c:pt>
                <c:pt idx="45382">
                  <c:v>MDW FLL 03</c:v>
                </c:pt>
                <c:pt idx="45383">
                  <c:v>MDW FLL 04</c:v>
                </c:pt>
                <c:pt idx="45384">
                  <c:v>MDW FLL 05</c:v>
                </c:pt>
                <c:pt idx="45385">
                  <c:v>MDW FLL 06</c:v>
                </c:pt>
                <c:pt idx="45386">
                  <c:v>MDW FLL 07</c:v>
                </c:pt>
                <c:pt idx="45387">
                  <c:v>MDW FLL 08</c:v>
                </c:pt>
                <c:pt idx="45388">
                  <c:v>MDW FLL 09</c:v>
                </c:pt>
                <c:pt idx="45389">
                  <c:v>MDW FLL 10</c:v>
                </c:pt>
                <c:pt idx="45390">
                  <c:v>MDW FLL 11</c:v>
                </c:pt>
                <c:pt idx="45391">
                  <c:v>MDW FLL 12</c:v>
                </c:pt>
                <c:pt idx="45392">
                  <c:v>MDW FNT 01</c:v>
                </c:pt>
                <c:pt idx="45393">
                  <c:v>MDW FNT 02</c:v>
                </c:pt>
                <c:pt idx="45394">
                  <c:v>MDW FNT 03</c:v>
                </c:pt>
                <c:pt idx="45395">
                  <c:v>MDW FNT 04</c:v>
                </c:pt>
                <c:pt idx="45396">
                  <c:v>MDW FNT 05</c:v>
                </c:pt>
                <c:pt idx="45397">
                  <c:v>MDW FNT 06</c:v>
                </c:pt>
                <c:pt idx="45398">
                  <c:v>MDW FNT 07</c:v>
                </c:pt>
                <c:pt idx="45399">
                  <c:v>MDW FNT 08</c:v>
                </c:pt>
                <c:pt idx="45400">
                  <c:v>MDW FNT 09</c:v>
                </c:pt>
                <c:pt idx="45401">
                  <c:v>MDW FNT 10</c:v>
                </c:pt>
                <c:pt idx="45402">
                  <c:v>MDW FNT 11</c:v>
                </c:pt>
                <c:pt idx="45403">
                  <c:v>MDW FNT 12</c:v>
                </c:pt>
                <c:pt idx="45404">
                  <c:v>MDW GEG 06</c:v>
                </c:pt>
                <c:pt idx="45405">
                  <c:v>MDW GEG 07</c:v>
                </c:pt>
                <c:pt idx="45406">
                  <c:v>MDW GEG 08</c:v>
                </c:pt>
                <c:pt idx="45407">
                  <c:v>MDW GEG 09</c:v>
                </c:pt>
                <c:pt idx="45408">
                  <c:v>MDW GRR 01</c:v>
                </c:pt>
                <c:pt idx="45409">
                  <c:v>MDW GRR 02</c:v>
                </c:pt>
                <c:pt idx="45410">
                  <c:v>MDW GRR 03</c:v>
                </c:pt>
                <c:pt idx="45411">
                  <c:v>MDW GRR 04</c:v>
                </c:pt>
                <c:pt idx="45412">
                  <c:v>MDW GRR 05</c:v>
                </c:pt>
                <c:pt idx="45413">
                  <c:v>MDW GRR 06</c:v>
                </c:pt>
                <c:pt idx="45414">
                  <c:v>MDW GRR 07</c:v>
                </c:pt>
                <c:pt idx="45415">
                  <c:v>MDW GRR 08</c:v>
                </c:pt>
                <c:pt idx="45416">
                  <c:v>MDW GRR 09</c:v>
                </c:pt>
                <c:pt idx="45417">
                  <c:v>MDW GRR 10</c:v>
                </c:pt>
                <c:pt idx="45418">
                  <c:v>MDW GRR 11</c:v>
                </c:pt>
                <c:pt idx="45419">
                  <c:v>MDW GRR 12</c:v>
                </c:pt>
                <c:pt idx="45420">
                  <c:v>MDW GSP 01</c:v>
                </c:pt>
                <c:pt idx="45421">
                  <c:v>MDW GSP 02</c:v>
                </c:pt>
                <c:pt idx="45422">
                  <c:v>MDW GSP 03</c:v>
                </c:pt>
                <c:pt idx="45423">
                  <c:v>MDW GSP 04</c:v>
                </c:pt>
                <c:pt idx="45424">
                  <c:v>MDW GSP 05</c:v>
                </c:pt>
                <c:pt idx="45425">
                  <c:v>MDW GSP 06</c:v>
                </c:pt>
                <c:pt idx="45426">
                  <c:v>MDW GSP 07</c:v>
                </c:pt>
                <c:pt idx="45427">
                  <c:v>MDW GSP 08</c:v>
                </c:pt>
                <c:pt idx="45428">
                  <c:v>MDW GSP 09</c:v>
                </c:pt>
                <c:pt idx="45429">
                  <c:v>MDW GSP 10</c:v>
                </c:pt>
                <c:pt idx="45430">
                  <c:v>MDW GSP 11</c:v>
                </c:pt>
                <c:pt idx="45431">
                  <c:v>MDW GSP 12</c:v>
                </c:pt>
                <c:pt idx="45432">
                  <c:v>MDW HOU 01</c:v>
                </c:pt>
                <c:pt idx="45433">
                  <c:v>MDW HOU 02</c:v>
                </c:pt>
                <c:pt idx="45434">
                  <c:v>MDW HOU 03</c:v>
                </c:pt>
                <c:pt idx="45435">
                  <c:v>MDW HOU 04</c:v>
                </c:pt>
                <c:pt idx="45436">
                  <c:v>MDW HOU 05</c:v>
                </c:pt>
                <c:pt idx="45437">
                  <c:v>MDW HOU 06</c:v>
                </c:pt>
                <c:pt idx="45438">
                  <c:v>MDW HOU 07</c:v>
                </c:pt>
                <c:pt idx="45439">
                  <c:v>MDW HOU 08</c:v>
                </c:pt>
                <c:pt idx="45440">
                  <c:v>MDW HOU 09</c:v>
                </c:pt>
                <c:pt idx="45441">
                  <c:v>MDW HOU 10</c:v>
                </c:pt>
                <c:pt idx="45442">
                  <c:v>MDW HOU 11</c:v>
                </c:pt>
                <c:pt idx="45443">
                  <c:v>MDW HOU 12</c:v>
                </c:pt>
                <c:pt idx="45444">
                  <c:v>MDW IAD 01</c:v>
                </c:pt>
                <c:pt idx="45445">
                  <c:v>MDW IAD 02</c:v>
                </c:pt>
                <c:pt idx="45446">
                  <c:v>MDW IAD 03</c:v>
                </c:pt>
                <c:pt idx="45447">
                  <c:v>MDW IAD 04</c:v>
                </c:pt>
                <c:pt idx="45448">
                  <c:v>MDW IAD 05</c:v>
                </c:pt>
                <c:pt idx="45449">
                  <c:v>MDW IAD 06</c:v>
                </c:pt>
                <c:pt idx="45450">
                  <c:v>MDW IAD 07</c:v>
                </c:pt>
                <c:pt idx="45451">
                  <c:v>MDW IAD 08</c:v>
                </c:pt>
                <c:pt idx="45452">
                  <c:v>MDW IAD 09</c:v>
                </c:pt>
                <c:pt idx="45453">
                  <c:v>MDW IAD 10</c:v>
                </c:pt>
                <c:pt idx="45454">
                  <c:v>MDW IAD 11</c:v>
                </c:pt>
                <c:pt idx="45455">
                  <c:v>MDW IAD 12</c:v>
                </c:pt>
                <c:pt idx="45456">
                  <c:v>MDW ICT 01</c:v>
                </c:pt>
                <c:pt idx="45457">
                  <c:v>MDW ICT 02</c:v>
                </c:pt>
                <c:pt idx="45458">
                  <c:v>MDW ICT 03</c:v>
                </c:pt>
                <c:pt idx="45459">
                  <c:v>MDW ICT 04</c:v>
                </c:pt>
                <c:pt idx="45460">
                  <c:v>MDW ICT 05</c:v>
                </c:pt>
                <c:pt idx="45461">
                  <c:v>MDW ICT 06</c:v>
                </c:pt>
                <c:pt idx="45462">
                  <c:v>MDW ICT 07</c:v>
                </c:pt>
                <c:pt idx="45463">
                  <c:v>MDW ICT 08</c:v>
                </c:pt>
                <c:pt idx="45464">
                  <c:v>MDW ICT 09</c:v>
                </c:pt>
                <c:pt idx="45465">
                  <c:v>MDW ICT 10</c:v>
                </c:pt>
                <c:pt idx="45466">
                  <c:v>MDW ICT 11</c:v>
                </c:pt>
                <c:pt idx="45467">
                  <c:v>MDW ICT 12</c:v>
                </c:pt>
                <c:pt idx="45468">
                  <c:v>MDW ILG 01</c:v>
                </c:pt>
                <c:pt idx="45469">
                  <c:v>MDW ILG 02</c:v>
                </c:pt>
                <c:pt idx="45470">
                  <c:v>MDW ILG 03</c:v>
                </c:pt>
                <c:pt idx="45471">
                  <c:v>MDW ILG 04</c:v>
                </c:pt>
                <c:pt idx="45472">
                  <c:v>MDW ILG 05</c:v>
                </c:pt>
                <c:pt idx="45473">
                  <c:v>MDW ILG 06</c:v>
                </c:pt>
                <c:pt idx="45474">
                  <c:v>MDW ILG 07</c:v>
                </c:pt>
                <c:pt idx="45475">
                  <c:v>MDW ILG 08</c:v>
                </c:pt>
                <c:pt idx="45476">
                  <c:v>MDW ILG 09</c:v>
                </c:pt>
                <c:pt idx="45477">
                  <c:v>MDW ILG 10</c:v>
                </c:pt>
                <c:pt idx="45478">
                  <c:v>MDW ILG 11</c:v>
                </c:pt>
                <c:pt idx="45479">
                  <c:v>MDW ILG 12</c:v>
                </c:pt>
                <c:pt idx="45480">
                  <c:v>MDW IND 01</c:v>
                </c:pt>
                <c:pt idx="45481">
                  <c:v>MDW IND 02</c:v>
                </c:pt>
                <c:pt idx="45482">
                  <c:v>MDW IND 03</c:v>
                </c:pt>
                <c:pt idx="45483">
                  <c:v>MDW IND 04</c:v>
                </c:pt>
                <c:pt idx="45484">
                  <c:v>MDW IND 05</c:v>
                </c:pt>
                <c:pt idx="45485">
                  <c:v>MDW IND 06</c:v>
                </c:pt>
                <c:pt idx="45486">
                  <c:v>MDW IND 07</c:v>
                </c:pt>
                <c:pt idx="45487">
                  <c:v>MDW IND 08</c:v>
                </c:pt>
                <c:pt idx="45488">
                  <c:v>MDW IND 09</c:v>
                </c:pt>
                <c:pt idx="45489">
                  <c:v>MDW IND 10</c:v>
                </c:pt>
                <c:pt idx="45490">
                  <c:v>MDW IND 11</c:v>
                </c:pt>
                <c:pt idx="45491">
                  <c:v>MDW IND 12</c:v>
                </c:pt>
                <c:pt idx="45492">
                  <c:v>MDW ISP 01</c:v>
                </c:pt>
                <c:pt idx="45493">
                  <c:v>MDW ISP 02</c:v>
                </c:pt>
                <c:pt idx="45494">
                  <c:v>MDW ISP 03</c:v>
                </c:pt>
                <c:pt idx="45495">
                  <c:v>MDW ISP 04</c:v>
                </c:pt>
                <c:pt idx="45496">
                  <c:v>MDW ISP 05</c:v>
                </c:pt>
                <c:pt idx="45497">
                  <c:v>MDW ISP 06</c:v>
                </c:pt>
                <c:pt idx="45498">
                  <c:v>MDW ISP 07</c:v>
                </c:pt>
                <c:pt idx="45499">
                  <c:v>MDW ISP 08</c:v>
                </c:pt>
                <c:pt idx="45500">
                  <c:v>MDW ISP 09</c:v>
                </c:pt>
                <c:pt idx="45501">
                  <c:v>MDW ISP 10</c:v>
                </c:pt>
                <c:pt idx="45502">
                  <c:v>MDW ISP 11</c:v>
                </c:pt>
                <c:pt idx="45503">
                  <c:v>MDW ISP 12</c:v>
                </c:pt>
                <c:pt idx="45504">
                  <c:v>MDW JAN 01</c:v>
                </c:pt>
                <c:pt idx="45505">
                  <c:v>MDW JAN 02</c:v>
                </c:pt>
                <c:pt idx="45506">
                  <c:v>MDW JAN 03</c:v>
                </c:pt>
                <c:pt idx="45507">
                  <c:v>MDW JAN 04</c:v>
                </c:pt>
                <c:pt idx="45508">
                  <c:v>MDW JAN 05</c:v>
                </c:pt>
                <c:pt idx="45509">
                  <c:v>MDW JAN 06</c:v>
                </c:pt>
                <c:pt idx="45510">
                  <c:v>MDW JAN 07</c:v>
                </c:pt>
                <c:pt idx="45511">
                  <c:v>MDW JAN 08</c:v>
                </c:pt>
                <c:pt idx="45512">
                  <c:v>MDW JAN 09</c:v>
                </c:pt>
                <c:pt idx="45513">
                  <c:v>MDW JAN 10</c:v>
                </c:pt>
                <c:pt idx="45514">
                  <c:v>MDW JAN 11</c:v>
                </c:pt>
                <c:pt idx="45515">
                  <c:v>MDW JAN 12</c:v>
                </c:pt>
                <c:pt idx="45516">
                  <c:v>MDW JAX 01</c:v>
                </c:pt>
                <c:pt idx="45517">
                  <c:v>MDW JAX 02</c:v>
                </c:pt>
                <c:pt idx="45518">
                  <c:v>MDW JAX 03</c:v>
                </c:pt>
                <c:pt idx="45519">
                  <c:v>MDW JAX 04</c:v>
                </c:pt>
                <c:pt idx="45520">
                  <c:v>MDW JAX 05</c:v>
                </c:pt>
                <c:pt idx="45521">
                  <c:v>MDW JAX 06</c:v>
                </c:pt>
                <c:pt idx="45522">
                  <c:v>MDW JAX 07</c:v>
                </c:pt>
                <c:pt idx="45523">
                  <c:v>MDW JAX 08</c:v>
                </c:pt>
                <c:pt idx="45524">
                  <c:v>MDW JAX 09</c:v>
                </c:pt>
                <c:pt idx="45525">
                  <c:v>MDW JAX 10</c:v>
                </c:pt>
                <c:pt idx="45526">
                  <c:v>MDW JAX 11</c:v>
                </c:pt>
                <c:pt idx="45527">
                  <c:v>MDW JAX 12</c:v>
                </c:pt>
                <c:pt idx="45528">
                  <c:v>MDW LAS 01</c:v>
                </c:pt>
                <c:pt idx="45529">
                  <c:v>MDW LAS 02</c:v>
                </c:pt>
                <c:pt idx="45530">
                  <c:v>MDW LAS 03</c:v>
                </c:pt>
                <c:pt idx="45531">
                  <c:v>MDW LAS 04</c:v>
                </c:pt>
                <c:pt idx="45532">
                  <c:v>MDW LAS 05</c:v>
                </c:pt>
                <c:pt idx="45533">
                  <c:v>MDW LAS 06</c:v>
                </c:pt>
                <c:pt idx="45534">
                  <c:v>MDW LAS 07</c:v>
                </c:pt>
                <c:pt idx="45535">
                  <c:v>MDW LAS 08</c:v>
                </c:pt>
                <c:pt idx="45536">
                  <c:v>MDW LAS 09</c:v>
                </c:pt>
                <c:pt idx="45537">
                  <c:v>MDW LAS 10</c:v>
                </c:pt>
                <c:pt idx="45538">
                  <c:v>MDW LAS 11</c:v>
                </c:pt>
                <c:pt idx="45539">
                  <c:v>MDW LAS 12</c:v>
                </c:pt>
                <c:pt idx="45540">
                  <c:v>MDW LAX 01</c:v>
                </c:pt>
                <c:pt idx="45541">
                  <c:v>MDW LAX 02</c:v>
                </c:pt>
                <c:pt idx="45542">
                  <c:v>MDW LAX 03</c:v>
                </c:pt>
                <c:pt idx="45543">
                  <c:v>MDW LAX 04</c:v>
                </c:pt>
                <c:pt idx="45544">
                  <c:v>MDW LAX 05</c:v>
                </c:pt>
                <c:pt idx="45545">
                  <c:v>MDW LAX 06</c:v>
                </c:pt>
                <c:pt idx="45546">
                  <c:v>MDW LAX 07</c:v>
                </c:pt>
                <c:pt idx="45547">
                  <c:v>MDW LAX 08</c:v>
                </c:pt>
                <c:pt idx="45548">
                  <c:v>MDW LAX 09</c:v>
                </c:pt>
                <c:pt idx="45549">
                  <c:v>MDW LAX 10</c:v>
                </c:pt>
                <c:pt idx="45550">
                  <c:v>MDW LAX 11</c:v>
                </c:pt>
                <c:pt idx="45551">
                  <c:v>MDW LAX 12</c:v>
                </c:pt>
                <c:pt idx="45552">
                  <c:v>MDW LGA 01</c:v>
                </c:pt>
                <c:pt idx="45553">
                  <c:v>MDW LGA 02</c:v>
                </c:pt>
                <c:pt idx="45554">
                  <c:v>MDW LGA 03</c:v>
                </c:pt>
                <c:pt idx="45555">
                  <c:v>MDW LGA 04</c:v>
                </c:pt>
                <c:pt idx="45556">
                  <c:v>MDW LGA 05</c:v>
                </c:pt>
                <c:pt idx="45557">
                  <c:v>MDW LGA 06</c:v>
                </c:pt>
                <c:pt idx="45558">
                  <c:v>MDW LGA 07</c:v>
                </c:pt>
                <c:pt idx="45559">
                  <c:v>MDW LGA 08</c:v>
                </c:pt>
                <c:pt idx="45560">
                  <c:v>MDW LGA 09</c:v>
                </c:pt>
                <c:pt idx="45561">
                  <c:v>MDW LGA 10</c:v>
                </c:pt>
                <c:pt idx="45562">
                  <c:v>MDW LGA 11</c:v>
                </c:pt>
                <c:pt idx="45563">
                  <c:v>MDW LGA 12</c:v>
                </c:pt>
                <c:pt idx="45564">
                  <c:v>MDW LIT 01</c:v>
                </c:pt>
                <c:pt idx="45565">
                  <c:v>MDW LIT 02</c:v>
                </c:pt>
                <c:pt idx="45566">
                  <c:v>MDW LIT 03</c:v>
                </c:pt>
                <c:pt idx="45567">
                  <c:v>MDW LIT 04</c:v>
                </c:pt>
                <c:pt idx="45568">
                  <c:v>MDW LIT 05</c:v>
                </c:pt>
                <c:pt idx="45569">
                  <c:v>MDW LIT 06</c:v>
                </c:pt>
                <c:pt idx="45570">
                  <c:v>MDW LIT 07</c:v>
                </c:pt>
                <c:pt idx="45571">
                  <c:v>MDW LIT 08</c:v>
                </c:pt>
                <c:pt idx="45572">
                  <c:v>MDW LIT 09</c:v>
                </c:pt>
                <c:pt idx="45573">
                  <c:v>MDW LIT 10</c:v>
                </c:pt>
                <c:pt idx="45574">
                  <c:v>MDW LIT 11</c:v>
                </c:pt>
                <c:pt idx="45575">
                  <c:v>MDW LIT 12</c:v>
                </c:pt>
                <c:pt idx="45576">
                  <c:v>MDW MCI 01</c:v>
                </c:pt>
                <c:pt idx="45577">
                  <c:v>MDW MCI 02</c:v>
                </c:pt>
                <c:pt idx="45578">
                  <c:v>MDW MCI 03</c:v>
                </c:pt>
                <c:pt idx="45579">
                  <c:v>MDW MCI 04</c:v>
                </c:pt>
                <c:pt idx="45580">
                  <c:v>MDW MCI 05</c:v>
                </c:pt>
                <c:pt idx="45581">
                  <c:v>MDW MCI 06</c:v>
                </c:pt>
                <c:pt idx="45582">
                  <c:v>MDW MCI 07</c:v>
                </c:pt>
                <c:pt idx="45583">
                  <c:v>MDW MCI 08</c:v>
                </c:pt>
                <c:pt idx="45584">
                  <c:v>MDW MCI 09</c:v>
                </c:pt>
                <c:pt idx="45585">
                  <c:v>MDW MCI 10</c:v>
                </c:pt>
                <c:pt idx="45586">
                  <c:v>MDW MCI 11</c:v>
                </c:pt>
                <c:pt idx="45587">
                  <c:v>MDW MCI 12</c:v>
                </c:pt>
                <c:pt idx="45588">
                  <c:v>MDW MCO 01</c:v>
                </c:pt>
                <c:pt idx="45589">
                  <c:v>MDW MCO 02</c:v>
                </c:pt>
                <c:pt idx="45590">
                  <c:v>MDW MCO 03</c:v>
                </c:pt>
                <c:pt idx="45591">
                  <c:v>MDW MCO 04</c:v>
                </c:pt>
                <c:pt idx="45592">
                  <c:v>MDW MCO 05</c:v>
                </c:pt>
                <c:pt idx="45593">
                  <c:v>MDW MCO 06</c:v>
                </c:pt>
                <c:pt idx="45594">
                  <c:v>MDW MCO 07</c:v>
                </c:pt>
                <c:pt idx="45595">
                  <c:v>MDW MCO 08</c:v>
                </c:pt>
                <c:pt idx="45596">
                  <c:v>MDW MCO 09</c:v>
                </c:pt>
                <c:pt idx="45597">
                  <c:v>MDW MCO 10</c:v>
                </c:pt>
                <c:pt idx="45598">
                  <c:v>MDW MCO 11</c:v>
                </c:pt>
                <c:pt idx="45599">
                  <c:v>MDW MCO 12</c:v>
                </c:pt>
                <c:pt idx="45600">
                  <c:v>MDW MDT 06</c:v>
                </c:pt>
                <c:pt idx="45601">
                  <c:v>MDW MDT 07</c:v>
                </c:pt>
                <c:pt idx="45602">
                  <c:v>MDW MDT 08</c:v>
                </c:pt>
                <c:pt idx="45603">
                  <c:v>MDW MEM 01</c:v>
                </c:pt>
                <c:pt idx="45604">
                  <c:v>MDW MEM 02</c:v>
                </c:pt>
                <c:pt idx="45605">
                  <c:v>MDW MEM 03</c:v>
                </c:pt>
                <c:pt idx="45606">
                  <c:v>MDW MEM 04</c:v>
                </c:pt>
                <c:pt idx="45607">
                  <c:v>MDW MEM 05</c:v>
                </c:pt>
                <c:pt idx="45608">
                  <c:v>MDW MEM 06</c:v>
                </c:pt>
                <c:pt idx="45609">
                  <c:v>MDW MEM 07</c:v>
                </c:pt>
                <c:pt idx="45610">
                  <c:v>MDW MEM 08</c:v>
                </c:pt>
                <c:pt idx="45611">
                  <c:v>MDW MEM 09</c:v>
                </c:pt>
                <c:pt idx="45612">
                  <c:v>MDW MEM 10</c:v>
                </c:pt>
                <c:pt idx="45613">
                  <c:v>MDW MEM 11</c:v>
                </c:pt>
                <c:pt idx="45614">
                  <c:v>MDW MEM 12</c:v>
                </c:pt>
                <c:pt idx="45615">
                  <c:v>MDW MHT 01</c:v>
                </c:pt>
                <c:pt idx="45616">
                  <c:v>MDW MHT 02</c:v>
                </c:pt>
                <c:pt idx="45617">
                  <c:v>MDW MHT 03</c:v>
                </c:pt>
                <c:pt idx="45618">
                  <c:v>MDW MHT 04</c:v>
                </c:pt>
                <c:pt idx="45619">
                  <c:v>MDW MHT 05</c:v>
                </c:pt>
                <c:pt idx="45620">
                  <c:v>MDW MHT 06</c:v>
                </c:pt>
                <c:pt idx="45621">
                  <c:v>MDW MHT 07</c:v>
                </c:pt>
                <c:pt idx="45622">
                  <c:v>MDW MHT 08</c:v>
                </c:pt>
                <c:pt idx="45623">
                  <c:v>MDW MHT 09</c:v>
                </c:pt>
                <c:pt idx="45624">
                  <c:v>MDW MHT 10</c:v>
                </c:pt>
                <c:pt idx="45625">
                  <c:v>MDW MHT 11</c:v>
                </c:pt>
                <c:pt idx="45626">
                  <c:v>MDW MHT 12</c:v>
                </c:pt>
                <c:pt idx="45627">
                  <c:v>MDW MSP 01</c:v>
                </c:pt>
                <c:pt idx="45628">
                  <c:v>MDW MSP 02</c:v>
                </c:pt>
                <c:pt idx="45629">
                  <c:v>MDW MSP 03</c:v>
                </c:pt>
                <c:pt idx="45630">
                  <c:v>MDW MSP 04</c:v>
                </c:pt>
                <c:pt idx="45631">
                  <c:v>MDW MSP 05</c:v>
                </c:pt>
                <c:pt idx="45632">
                  <c:v>MDW MSP 06</c:v>
                </c:pt>
                <c:pt idx="45633">
                  <c:v>MDW MSP 07</c:v>
                </c:pt>
                <c:pt idx="45634">
                  <c:v>MDW MSP 08</c:v>
                </c:pt>
                <c:pt idx="45635">
                  <c:v>MDW MSP 09</c:v>
                </c:pt>
                <c:pt idx="45636">
                  <c:v>MDW MSP 10</c:v>
                </c:pt>
                <c:pt idx="45637">
                  <c:v>MDW MSP 11</c:v>
                </c:pt>
                <c:pt idx="45638">
                  <c:v>MDW MSP 12</c:v>
                </c:pt>
                <c:pt idx="45639">
                  <c:v>MDW MSY 01</c:v>
                </c:pt>
                <c:pt idx="45640">
                  <c:v>MDW MSY 02</c:v>
                </c:pt>
                <c:pt idx="45641">
                  <c:v>MDW MSY 03</c:v>
                </c:pt>
                <c:pt idx="45642">
                  <c:v>MDW MSY 04</c:v>
                </c:pt>
                <c:pt idx="45643">
                  <c:v>MDW MSY 05</c:v>
                </c:pt>
                <c:pt idx="45644">
                  <c:v>MDW MSY 06</c:v>
                </c:pt>
                <c:pt idx="45645">
                  <c:v>MDW MSY 07</c:v>
                </c:pt>
                <c:pt idx="45646">
                  <c:v>MDW MSY 08</c:v>
                </c:pt>
                <c:pt idx="45647">
                  <c:v>MDW MSY 09</c:v>
                </c:pt>
                <c:pt idx="45648">
                  <c:v>MDW MSY 10</c:v>
                </c:pt>
                <c:pt idx="45649">
                  <c:v>MDW MSY 11</c:v>
                </c:pt>
                <c:pt idx="45650">
                  <c:v>MDW MSY 12</c:v>
                </c:pt>
                <c:pt idx="45651">
                  <c:v>MDW OAK 01</c:v>
                </c:pt>
                <c:pt idx="45652">
                  <c:v>MDW OAK 02</c:v>
                </c:pt>
                <c:pt idx="45653">
                  <c:v>MDW OAK 03</c:v>
                </c:pt>
                <c:pt idx="45654">
                  <c:v>MDW OAK 04</c:v>
                </c:pt>
                <c:pt idx="45655">
                  <c:v>MDW OAK 05</c:v>
                </c:pt>
                <c:pt idx="45656">
                  <c:v>MDW OAK 06</c:v>
                </c:pt>
                <c:pt idx="45657">
                  <c:v>MDW OAK 07</c:v>
                </c:pt>
                <c:pt idx="45658">
                  <c:v>MDW OAK 08</c:v>
                </c:pt>
                <c:pt idx="45659">
                  <c:v>MDW OAK 09</c:v>
                </c:pt>
                <c:pt idx="45660">
                  <c:v>MDW OAK 10</c:v>
                </c:pt>
                <c:pt idx="45661">
                  <c:v>MDW OAK 11</c:v>
                </c:pt>
                <c:pt idx="45662">
                  <c:v>MDW OAK 12</c:v>
                </c:pt>
                <c:pt idx="45663">
                  <c:v>MDW OKC 01</c:v>
                </c:pt>
                <c:pt idx="45664">
                  <c:v>MDW OKC 02</c:v>
                </c:pt>
                <c:pt idx="45665">
                  <c:v>MDW OKC 03</c:v>
                </c:pt>
                <c:pt idx="45666">
                  <c:v>MDW OKC 04</c:v>
                </c:pt>
                <c:pt idx="45667">
                  <c:v>MDW OKC 05</c:v>
                </c:pt>
                <c:pt idx="45668">
                  <c:v>MDW OKC 06</c:v>
                </c:pt>
                <c:pt idx="45669">
                  <c:v>MDW OKC 07</c:v>
                </c:pt>
                <c:pt idx="45670">
                  <c:v>MDW OKC 08</c:v>
                </c:pt>
                <c:pt idx="45671">
                  <c:v>MDW OKC 09</c:v>
                </c:pt>
                <c:pt idx="45672">
                  <c:v>MDW OKC 10</c:v>
                </c:pt>
                <c:pt idx="45673">
                  <c:v>MDW OKC 11</c:v>
                </c:pt>
                <c:pt idx="45674">
                  <c:v>MDW OKC 12</c:v>
                </c:pt>
                <c:pt idx="45675">
                  <c:v>MDW OMA 01</c:v>
                </c:pt>
                <c:pt idx="45676">
                  <c:v>MDW OMA 02</c:v>
                </c:pt>
                <c:pt idx="45677">
                  <c:v>MDW OMA 03</c:v>
                </c:pt>
                <c:pt idx="45678">
                  <c:v>MDW OMA 04</c:v>
                </c:pt>
                <c:pt idx="45679">
                  <c:v>MDW OMA 05</c:v>
                </c:pt>
                <c:pt idx="45680">
                  <c:v>MDW OMA 06</c:v>
                </c:pt>
                <c:pt idx="45681">
                  <c:v>MDW OMA 07</c:v>
                </c:pt>
                <c:pt idx="45682">
                  <c:v>MDW OMA 08</c:v>
                </c:pt>
                <c:pt idx="45683">
                  <c:v>MDW OMA 09</c:v>
                </c:pt>
                <c:pt idx="45684">
                  <c:v>MDW OMA 10</c:v>
                </c:pt>
                <c:pt idx="45685">
                  <c:v>MDW OMA 11</c:v>
                </c:pt>
                <c:pt idx="45686">
                  <c:v>MDW OMA 12</c:v>
                </c:pt>
                <c:pt idx="45687">
                  <c:v>MDW ONT 01</c:v>
                </c:pt>
                <c:pt idx="45688">
                  <c:v>MDW ONT 02</c:v>
                </c:pt>
                <c:pt idx="45689">
                  <c:v>MDW ONT 03</c:v>
                </c:pt>
                <c:pt idx="45690">
                  <c:v>MDW ONT 04</c:v>
                </c:pt>
                <c:pt idx="45691">
                  <c:v>MDW ONT 05</c:v>
                </c:pt>
                <c:pt idx="45692">
                  <c:v>MDW ONT 06</c:v>
                </c:pt>
                <c:pt idx="45693">
                  <c:v>MDW ONT 07</c:v>
                </c:pt>
                <c:pt idx="45694">
                  <c:v>MDW ONT 08</c:v>
                </c:pt>
                <c:pt idx="45695">
                  <c:v>MDW ONT 09</c:v>
                </c:pt>
                <c:pt idx="45696">
                  <c:v>MDW ONT 10</c:v>
                </c:pt>
                <c:pt idx="45697">
                  <c:v>MDW ONT 11</c:v>
                </c:pt>
                <c:pt idx="45698">
                  <c:v>MDW ONT 12</c:v>
                </c:pt>
                <c:pt idx="45699">
                  <c:v>MDW ORF 01</c:v>
                </c:pt>
                <c:pt idx="45700">
                  <c:v>MDW ORF 02</c:v>
                </c:pt>
                <c:pt idx="45701">
                  <c:v>MDW ORF 03</c:v>
                </c:pt>
                <c:pt idx="45702">
                  <c:v>MDW ORF 04</c:v>
                </c:pt>
                <c:pt idx="45703">
                  <c:v>MDW ORF 05</c:v>
                </c:pt>
                <c:pt idx="45704">
                  <c:v>MDW ORF 06</c:v>
                </c:pt>
                <c:pt idx="45705">
                  <c:v>MDW ORF 07</c:v>
                </c:pt>
                <c:pt idx="45706">
                  <c:v>MDW ORF 08</c:v>
                </c:pt>
                <c:pt idx="45707">
                  <c:v>MDW ORF 09</c:v>
                </c:pt>
                <c:pt idx="45708">
                  <c:v>MDW ORF 10</c:v>
                </c:pt>
                <c:pt idx="45709">
                  <c:v>MDW ORF 11</c:v>
                </c:pt>
                <c:pt idx="45710">
                  <c:v>MDW ORF 12</c:v>
                </c:pt>
                <c:pt idx="45711">
                  <c:v>MDW PBI 02</c:v>
                </c:pt>
                <c:pt idx="45712">
                  <c:v>MDW PBI 03</c:v>
                </c:pt>
                <c:pt idx="45713">
                  <c:v>MDW PBI 04</c:v>
                </c:pt>
                <c:pt idx="45714">
                  <c:v>MDW PBI 11</c:v>
                </c:pt>
                <c:pt idx="45715">
                  <c:v>MDW PBI 12</c:v>
                </c:pt>
                <c:pt idx="45716">
                  <c:v>MDW PDX 01</c:v>
                </c:pt>
                <c:pt idx="45717">
                  <c:v>MDW PDX 02</c:v>
                </c:pt>
                <c:pt idx="45718">
                  <c:v>MDW PDX 03</c:v>
                </c:pt>
                <c:pt idx="45719">
                  <c:v>MDW PDX 04</c:v>
                </c:pt>
                <c:pt idx="45720">
                  <c:v>MDW PDX 05</c:v>
                </c:pt>
                <c:pt idx="45721">
                  <c:v>MDW PDX 06</c:v>
                </c:pt>
                <c:pt idx="45722">
                  <c:v>MDW PDX 07</c:v>
                </c:pt>
                <c:pt idx="45723">
                  <c:v>MDW PDX 08</c:v>
                </c:pt>
                <c:pt idx="45724">
                  <c:v>MDW PDX 09</c:v>
                </c:pt>
                <c:pt idx="45725">
                  <c:v>MDW PDX 10</c:v>
                </c:pt>
                <c:pt idx="45726">
                  <c:v>MDW PDX 11</c:v>
                </c:pt>
                <c:pt idx="45727">
                  <c:v>MDW PDX 12</c:v>
                </c:pt>
                <c:pt idx="45728">
                  <c:v>MDW PHL 01</c:v>
                </c:pt>
                <c:pt idx="45729">
                  <c:v>MDW PHL 02</c:v>
                </c:pt>
                <c:pt idx="45730">
                  <c:v>MDW PHL 03</c:v>
                </c:pt>
                <c:pt idx="45731">
                  <c:v>MDW PHL 04</c:v>
                </c:pt>
                <c:pt idx="45732">
                  <c:v>MDW PHL 05</c:v>
                </c:pt>
                <c:pt idx="45733">
                  <c:v>MDW PHL 06</c:v>
                </c:pt>
                <c:pt idx="45734">
                  <c:v>MDW PHL 07</c:v>
                </c:pt>
                <c:pt idx="45735">
                  <c:v>MDW PHL 08</c:v>
                </c:pt>
                <c:pt idx="45736">
                  <c:v>MDW PHL 09</c:v>
                </c:pt>
                <c:pt idx="45737">
                  <c:v>MDW PHL 10</c:v>
                </c:pt>
                <c:pt idx="45738">
                  <c:v>MDW PHL 11</c:v>
                </c:pt>
                <c:pt idx="45739">
                  <c:v>MDW PHL 12</c:v>
                </c:pt>
                <c:pt idx="45740">
                  <c:v>MDW PHX 01</c:v>
                </c:pt>
                <c:pt idx="45741">
                  <c:v>MDW PHX 02</c:v>
                </c:pt>
                <c:pt idx="45742">
                  <c:v>MDW PHX 03</c:v>
                </c:pt>
                <c:pt idx="45743">
                  <c:v>MDW PHX 04</c:v>
                </c:pt>
                <c:pt idx="45744">
                  <c:v>MDW PHX 05</c:v>
                </c:pt>
                <c:pt idx="45745">
                  <c:v>MDW PHX 06</c:v>
                </c:pt>
                <c:pt idx="45746">
                  <c:v>MDW PHX 07</c:v>
                </c:pt>
                <c:pt idx="45747">
                  <c:v>MDW PHX 08</c:v>
                </c:pt>
                <c:pt idx="45748">
                  <c:v>MDW PHX 09</c:v>
                </c:pt>
                <c:pt idx="45749">
                  <c:v>MDW PHX 10</c:v>
                </c:pt>
                <c:pt idx="45750">
                  <c:v>MDW PHX 11</c:v>
                </c:pt>
                <c:pt idx="45751">
                  <c:v>MDW PHX 12</c:v>
                </c:pt>
                <c:pt idx="45752">
                  <c:v>MDW PIT 01</c:v>
                </c:pt>
                <c:pt idx="45753">
                  <c:v>MDW PIT 02</c:v>
                </c:pt>
                <c:pt idx="45754">
                  <c:v>MDW PIT 03</c:v>
                </c:pt>
                <c:pt idx="45755">
                  <c:v>MDW PIT 04</c:v>
                </c:pt>
                <c:pt idx="45756">
                  <c:v>MDW PIT 05</c:v>
                </c:pt>
                <c:pt idx="45757">
                  <c:v>MDW PIT 06</c:v>
                </c:pt>
                <c:pt idx="45758">
                  <c:v>MDW PIT 07</c:v>
                </c:pt>
                <c:pt idx="45759">
                  <c:v>MDW PIT 08</c:v>
                </c:pt>
                <c:pt idx="45760">
                  <c:v>MDW PIT 09</c:v>
                </c:pt>
                <c:pt idx="45761">
                  <c:v>MDW PIT 10</c:v>
                </c:pt>
                <c:pt idx="45762">
                  <c:v>MDW PIT 11</c:v>
                </c:pt>
                <c:pt idx="45763">
                  <c:v>MDW PIT 12</c:v>
                </c:pt>
                <c:pt idx="45764">
                  <c:v>MDW PNS 03</c:v>
                </c:pt>
                <c:pt idx="45765">
                  <c:v>MDW PNS 04</c:v>
                </c:pt>
                <c:pt idx="45766">
                  <c:v>MDW PNS 05</c:v>
                </c:pt>
                <c:pt idx="45767">
                  <c:v>MDW PNS 06</c:v>
                </c:pt>
                <c:pt idx="45768">
                  <c:v>MDW PNS 07</c:v>
                </c:pt>
                <c:pt idx="45769">
                  <c:v>MDW PNS 08</c:v>
                </c:pt>
                <c:pt idx="45770">
                  <c:v>MDW PNS 09</c:v>
                </c:pt>
                <c:pt idx="45771">
                  <c:v>MDW PNS 10</c:v>
                </c:pt>
                <c:pt idx="45772">
                  <c:v>MDW PNS 11</c:v>
                </c:pt>
                <c:pt idx="45773">
                  <c:v>MDW PVD 01</c:v>
                </c:pt>
                <c:pt idx="45774">
                  <c:v>MDW PVD 02</c:v>
                </c:pt>
                <c:pt idx="45775">
                  <c:v>MDW PVD 03</c:v>
                </c:pt>
                <c:pt idx="45776">
                  <c:v>MDW PVD 04</c:v>
                </c:pt>
                <c:pt idx="45777">
                  <c:v>MDW PVD 05</c:v>
                </c:pt>
                <c:pt idx="45778">
                  <c:v>MDW PVD 06</c:v>
                </c:pt>
                <c:pt idx="45779">
                  <c:v>MDW PVD 07</c:v>
                </c:pt>
                <c:pt idx="45780">
                  <c:v>MDW PVD 08</c:v>
                </c:pt>
                <c:pt idx="45781">
                  <c:v>MDW PVD 09</c:v>
                </c:pt>
                <c:pt idx="45782">
                  <c:v>MDW PVD 10</c:v>
                </c:pt>
                <c:pt idx="45783">
                  <c:v>MDW PVD 11</c:v>
                </c:pt>
                <c:pt idx="45784">
                  <c:v>MDW PVD 12</c:v>
                </c:pt>
                <c:pt idx="45785">
                  <c:v>MDW PWM 06</c:v>
                </c:pt>
                <c:pt idx="45786">
                  <c:v>MDW PWM 07</c:v>
                </c:pt>
                <c:pt idx="45787">
                  <c:v>MDW PWM 08</c:v>
                </c:pt>
                <c:pt idx="45788">
                  <c:v>MDW PWM 09</c:v>
                </c:pt>
                <c:pt idx="45789">
                  <c:v>MDW PWM 10</c:v>
                </c:pt>
                <c:pt idx="45790">
                  <c:v>MDW PWM 11</c:v>
                </c:pt>
                <c:pt idx="45791">
                  <c:v>MDW RDU 01</c:v>
                </c:pt>
                <c:pt idx="45792">
                  <c:v>MDW RDU 02</c:v>
                </c:pt>
                <c:pt idx="45793">
                  <c:v>MDW RDU 03</c:v>
                </c:pt>
                <c:pt idx="45794">
                  <c:v>MDW RDU 04</c:v>
                </c:pt>
                <c:pt idx="45795">
                  <c:v>MDW RDU 05</c:v>
                </c:pt>
                <c:pt idx="45796">
                  <c:v>MDW RDU 06</c:v>
                </c:pt>
                <c:pt idx="45797">
                  <c:v>MDW RDU 07</c:v>
                </c:pt>
                <c:pt idx="45798">
                  <c:v>MDW RDU 08</c:v>
                </c:pt>
                <c:pt idx="45799">
                  <c:v>MDW RDU 09</c:v>
                </c:pt>
                <c:pt idx="45800">
                  <c:v>MDW RDU 10</c:v>
                </c:pt>
                <c:pt idx="45801">
                  <c:v>MDW RDU 11</c:v>
                </c:pt>
                <c:pt idx="45802">
                  <c:v>MDW RDU 12</c:v>
                </c:pt>
                <c:pt idx="45803">
                  <c:v>MDW RNO 01</c:v>
                </c:pt>
                <c:pt idx="45804">
                  <c:v>MDW RNO 02</c:v>
                </c:pt>
                <c:pt idx="45805">
                  <c:v>MDW RNO 03</c:v>
                </c:pt>
                <c:pt idx="45806">
                  <c:v>MDW RNO 04</c:v>
                </c:pt>
                <c:pt idx="45807">
                  <c:v>MDW RNO 05</c:v>
                </c:pt>
                <c:pt idx="45808">
                  <c:v>MDW RNO 06</c:v>
                </c:pt>
                <c:pt idx="45809">
                  <c:v>MDW RNO 07</c:v>
                </c:pt>
                <c:pt idx="45810">
                  <c:v>MDW RNO 08</c:v>
                </c:pt>
                <c:pt idx="45811">
                  <c:v>MDW RNO 09</c:v>
                </c:pt>
                <c:pt idx="45812">
                  <c:v>MDW RNO 10</c:v>
                </c:pt>
                <c:pt idx="45813">
                  <c:v>MDW RNO 11</c:v>
                </c:pt>
                <c:pt idx="45814">
                  <c:v>MDW RNO 12</c:v>
                </c:pt>
                <c:pt idx="45815">
                  <c:v>MDW ROC 01</c:v>
                </c:pt>
                <c:pt idx="45816">
                  <c:v>MDW ROC 02</c:v>
                </c:pt>
                <c:pt idx="45817">
                  <c:v>MDW ROC 03</c:v>
                </c:pt>
                <c:pt idx="45818">
                  <c:v>MDW ROC 04</c:v>
                </c:pt>
                <c:pt idx="45819">
                  <c:v>MDW ROC 05</c:v>
                </c:pt>
                <c:pt idx="45820">
                  <c:v>MDW ROC 06</c:v>
                </c:pt>
                <c:pt idx="45821">
                  <c:v>MDW ROC 07</c:v>
                </c:pt>
                <c:pt idx="45822">
                  <c:v>MDW ROC 08</c:v>
                </c:pt>
                <c:pt idx="45823">
                  <c:v>MDW ROC 09</c:v>
                </c:pt>
                <c:pt idx="45824">
                  <c:v>MDW ROC 10</c:v>
                </c:pt>
                <c:pt idx="45825">
                  <c:v>MDW ROC 11</c:v>
                </c:pt>
                <c:pt idx="45826">
                  <c:v>MDW ROC 12</c:v>
                </c:pt>
                <c:pt idx="45827">
                  <c:v>MDW RSW 01</c:v>
                </c:pt>
                <c:pt idx="45828">
                  <c:v>MDW RSW 02</c:v>
                </c:pt>
                <c:pt idx="45829">
                  <c:v>MDW RSW 03</c:v>
                </c:pt>
                <c:pt idx="45830">
                  <c:v>MDW RSW 04</c:v>
                </c:pt>
                <c:pt idx="45831">
                  <c:v>MDW RSW 05</c:v>
                </c:pt>
                <c:pt idx="45832">
                  <c:v>MDW RSW 06</c:v>
                </c:pt>
                <c:pt idx="45833">
                  <c:v>MDW RSW 07</c:v>
                </c:pt>
                <c:pt idx="45834">
                  <c:v>MDW RSW 08</c:v>
                </c:pt>
                <c:pt idx="45835">
                  <c:v>MDW RSW 09</c:v>
                </c:pt>
                <c:pt idx="45836">
                  <c:v>MDW RSW 10</c:v>
                </c:pt>
                <c:pt idx="45837">
                  <c:v>MDW RSW 11</c:v>
                </c:pt>
                <c:pt idx="45838">
                  <c:v>MDW RSW 12</c:v>
                </c:pt>
                <c:pt idx="45839">
                  <c:v>MDW SAN 01</c:v>
                </c:pt>
                <c:pt idx="45840">
                  <c:v>MDW SAN 02</c:v>
                </c:pt>
                <c:pt idx="45841">
                  <c:v>MDW SAN 03</c:v>
                </c:pt>
                <c:pt idx="45842">
                  <c:v>MDW SAN 04</c:v>
                </c:pt>
                <c:pt idx="45843">
                  <c:v>MDW SAN 05</c:v>
                </c:pt>
                <c:pt idx="45844">
                  <c:v>MDW SAN 06</c:v>
                </c:pt>
                <c:pt idx="45845">
                  <c:v>MDW SAN 07</c:v>
                </c:pt>
                <c:pt idx="45846">
                  <c:v>MDW SAN 08</c:v>
                </c:pt>
                <c:pt idx="45847">
                  <c:v>MDW SAN 09</c:v>
                </c:pt>
                <c:pt idx="45848">
                  <c:v>MDW SAN 10</c:v>
                </c:pt>
                <c:pt idx="45849">
                  <c:v>MDW SAN 11</c:v>
                </c:pt>
                <c:pt idx="45850">
                  <c:v>MDW SAN 12</c:v>
                </c:pt>
                <c:pt idx="45851">
                  <c:v>MDW SAT 01</c:v>
                </c:pt>
                <c:pt idx="45852">
                  <c:v>MDW SAT 02</c:v>
                </c:pt>
                <c:pt idx="45853">
                  <c:v>MDW SAT 03</c:v>
                </c:pt>
                <c:pt idx="45854">
                  <c:v>MDW SAT 04</c:v>
                </c:pt>
                <c:pt idx="45855">
                  <c:v>MDW SAT 05</c:v>
                </c:pt>
                <c:pt idx="45856">
                  <c:v>MDW SAT 06</c:v>
                </c:pt>
                <c:pt idx="45857">
                  <c:v>MDW SAT 07</c:v>
                </c:pt>
                <c:pt idx="45858">
                  <c:v>MDW SAT 08</c:v>
                </c:pt>
                <c:pt idx="45859">
                  <c:v>MDW SAT 09</c:v>
                </c:pt>
                <c:pt idx="45860">
                  <c:v>MDW SAT 10</c:v>
                </c:pt>
                <c:pt idx="45861">
                  <c:v>MDW SAT 11</c:v>
                </c:pt>
                <c:pt idx="45862">
                  <c:v>MDW SAT 12</c:v>
                </c:pt>
                <c:pt idx="45863">
                  <c:v>MDW SDF 01</c:v>
                </c:pt>
                <c:pt idx="45864">
                  <c:v>MDW SDF 02</c:v>
                </c:pt>
                <c:pt idx="45865">
                  <c:v>MDW SDF 03</c:v>
                </c:pt>
                <c:pt idx="45866">
                  <c:v>MDW SDF 04</c:v>
                </c:pt>
                <c:pt idx="45867">
                  <c:v>MDW SDF 05</c:v>
                </c:pt>
                <c:pt idx="45868">
                  <c:v>MDW SDF 06</c:v>
                </c:pt>
                <c:pt idx="45869">
                  <c:v>MDW SDF 07</c:v>
                </c:pt>
                <c:pt idx="45870">
                  <c:v>MDW SDF 08</c:v>
                </c:pt>
                <c:pt idx="45871">
                  <c:v>MDW SDF 09</c:v>
                </c:pt>
                <c:pt idx="45872">
                  <c:v>MDW SDF 10</c:v>
                </c:pt>
                <c:pt idx="45873">
                  <c:v>MDW SDF 11</c:v>
                </c:pt>
                <c:pt idx="45874">
                  <c:v>MDW SDF 12</c:v>
                </c:pt>
                <c:pt idx="45875">
                  <c:v>MDW SEA 01</c:v>
                </c:pt>
                <c:pt idx="45876">
                  <c:v>MDW SEA 02</c:v>
                </c:pt>
                <c:pt idx="45877">
                  <c:v>MDW SEA 03</c:v>
                </c:pt>
                <c:pt idx="45878">
                  <c:v>MDW SEA 04</c:v>
                </c:pt>
                <c:pt idx="45879">
                  <c:v>MDW SEA 05</c:v>
                </c:pt>
                <c:pt idx="45880">
                  <c:v>MDW SEA 06</c:v>
                </c:pt>
                <c:pt idx="45881">
                  <c:v>MDW SEA 07</c:v>
                </c:pt>
                <c:pt idx="45882">
                  <c:v>MDW SEA 08</c:v>
                </c:pt>
                <c:pt idx="45883">
                  <c:v>MDW SEA 09</c:v>
                </c:pt>
                <c:pt idx="45884">
                  <c:v>MDW SEA 10</c:v>
                </c:pt>
                <c:pt idx="45885">
                  <c:v>MDW SEA 11</c:v>
                </c:pt>
                <c:pt idx="45886">
                  <c:v>MDW SEA 12</c:v>
                </c:pt>
                <c:pt idx="45887">
                  <c:v>MDW SFO 01</c:v>
                </c:pt>
                <c:pt idx="45888">
                  <c:v>MDW SFO 02</c:v>
                </c:pt>
                <c:pt idx="45889">
                  <c:v>MDW SFO 03</c:v>
                </c:pt>
                <c:pt idx="45890">
                  <c:v>MDW SFO 04</c:v>
                </c:pt>
                <c:pt idx="45891">
                  <c:v>MDW SFO 05</c:v>
                </c:pt>
                <c:pt idx="45892">
                  <c:v>MDW SFO 06</c:v>
                </c:pt>
                <c:pt idx="45893">
                  <c:v>MDW SFO 07</c:v>
                </c:pt>
                <c:pt idx="45894">
                  <c:v>MDW SFO 08</c:v>
                </c:pt>
                <c:pt idx="45895">
                  <c:v>MDW SFO 09</c:v>
                </c:pt>
                <c:pt idx="45896">
                  <c:v>MDW SFO 10</c:v>
                </c:pt>
                <c:pt idx="45897">
                  <c:v>MDW SFO 11</c:v>
                </c:pt>
                <c:pt idx="45898">
                  <c:v>MDW SFO 12</c:v>
                </c:pt>
                <c:pt idx="45899">
                  <c:v>MDW SJC 01</c:v>
                </c:pt>
                <c:pt idx="45900">
                  <c:v>MDW SJC 02</c:v>
                </c:pt>
                <c:pt idx="45901">
                  <c:v>MDW SJC 03</c:v>
                </c:pt>
                <c:pt idx="45902">
                  <c:v>MDW SJC 04</c:v>
                </c:pt>
                <c:pt idx="45903">
                  <c:v>MDW SJC 05</c:v>
                </c:pt>
                <c:pt idx="45904">
                  <c:v>MDW SJC 06</c:v>
                </c:pt>
                <c:pt idx="45905">
                  <c:v>MDW SJC 07</c:v>
                </c:pt>
                <c:pt idx="45906">
                  <c:v>MDW SJC 08</c:v>
                </c:pt>
                <c:pt idx="45907">
                  <c:v>MDW SJC 09</c:v>
                </c:pt>
                <c:pt idx="45908">
                  <c:v>MDW SJC 10</c:v>
                </c:pt>
                <c:pt idx="45909">
                  <c:v>MDW SJC 11</c:v>
                </c:pt>
                <c:pt idx="45910">
                  <c:v>MDW SJC 12</c:v>
                </c:pt>
                <c:pt idx="45911">
                  <c:v>MDW SJU 01</c:v>
                </c:pt>
                <c:pt idx="45912">
                  <c:v>MDW SJU 02</c:v>
                </c:pt>
                <c:pt idx="45913">
                  <c:v>MDW SJU 03</c:v>
                </c:pt>
                <c:pt idx="45914">
                  <c:v>MDW SJU 04</c:v>
                </c:pt>
                <c:pt idx="45915">
                  <c:v>MDW SJU 05</c:v>
                </c:pt>
                <c:pt idx="45916">
                  <c:v>MDW SJU 06</c:v>
                </c:pt>
                <c:pt idx="45917">
                  <c:v>MDW SJU 07</c:v>
                </c:pt>
                <c:pt idx="45918">
                  <c:v>MDW SJU 08</c:v>
                </c:pt>
                <c:pt idx="45919">
                  <c:v>MDW SJU 09</c:v>
                </c:pt>
                <c:pt idx="45920">
                  <c:v>MDW SJU 10</c:v>
                </c:pt>
                <c:pt idx="45921">
                  <c:v>MDW SJU 11</c:v>
                </c:pt>
                <c:pt idx="45922">
                  <c:v>MDW SJU 12</c:v>
                </c:pt>
                <c:pt idx="45923">
                  <c:v>MDW SLC 01</c:v>
                </c:pt>
                <c:pt idx="45924">
                  <c:v>MDW SLC 02</c:v>
                </c:pt>
                <c:pt idx="45925">
                  <c:v>MDW SLC 03</c:v>
                </c:pt>
                <c:pt idx="45926">
                  <c:v>MDW SLC 04</c:v>
                </c:pt>
                <c:pt idx="45927">
                  <c:v>MDW SLC 05</c:v>
                </c:pt>
                <c:pt idx="45928">
                  <c:v>MDW SLC 06</c:v>
                </c:pt>
                <c:pt idx="45929">
                  <c:v>MDW SLC 07</c:v>
                </c:pt>
                <c:pt idx="45930">
                  <c:v>MDW SLC 08</c:v>
                </c:pt>
                <c:pt idx="45931">
                  <c:v>MDW SLC 09</c:v>
                </c:pt>
                <c:pt idx="45932">
                  <c:v>MDW SLC 10</c:v>
                </c:pt>
                <c:pt idx="45933">
                  <c:v>MDW SLC 11</c:v>
                </c:pt>
                <c:pt idx="45934">
                  <c:v>MDW SLC 12</c:v>
                </c:pt>
                <c:pt idx="45935">
                  <c:v>MDW SMF 01</c:v>
                </c:pt>
                <c:pt idx="45936">
                  <c:v>MDW SMF 02</c:v>
                </c:pt>
                <c:pt idx="45937">
                  <c:v>MDW SMF 03</c:v>
                </c:pt>
                <c:pt idx="45938">
                  <c:v>MDW SMF 04</c:v>
                </c:pt>
                <c:pt idx="45939">
                  <c:v>MDW SMF 05</c:v>
                </c:pt>
                <c:pt idx="45940">
                  <c:v>MDW SMF 06</c:v>
                </c:pt>
                <c:pt idx="45941">
                  <c:v>MDW SMF 07</c:v>
                </c:pt>
                <c:pt idx="45942">
                  <c:v>MDW SMF 08</c:v>
                </c:pt>
                <c:pt idx="45943">
                  <c:v>MDW SMF 09</c:v>
                </c:pt>
                <c:pt idx="45944">
                  <c:v>MDW SMF 10</c:v>
                </c:pt>
                <c:pt idx="45945">
                  <c:v>MDW SMF 11</c:v>
                </c:pt>
                <c:pt idx="45946">
                  <c:v>MDW SMF 12</c:v>
                </c:pt>
                <c:pt idx="45947">
                  <c:v>MDW SNA 01</c:v>
                </c:pt>
                <c:pt idx="45948">
                  <c:v>MDW SNA 02</c:v>
                </c:pt>
                <c:pt idx="45949">
                  <c:v>MDW SNA 03</c:v>
                </c:pt>
                <c:pt idx="45950">
                  <c:v>MDW SNA 04</c:v>
                </c:pt>
                <c:pt idx="45951">
                  <c:v>MDW SNA 05</c:v>
                </c:pt>
                <c:pt idx="45952">
                  <c:v>MDW SNA 06</c:v>
                </c:pt>
                <c:pt idx="45953">
                  <c:v>MDW SNA 07</c:v>
                </c:pt>
                <c:pt idx="45954">
                  <c:v>MDW SNA 08</c:v>
                </c:pt>
                <c:pt idx="45955">
                  <c:v>MDW SNA 09</c:v>
                </c:pt>
                <c:pt idx="45956">
                  <c:v>MDW SNA 10</c:v>
                </c:pt>
                <c:pt idx="45957">
                  <c:v>MDW SNA 11</c:v>
                </c:pt>
                <c:pt idx="45958">
                  <c:v>MDW SNA 12</c:v>
                </c:pt>
                <c:pt idx="45959">
                  <c:v>MDW SRQ 01</c:v>
                </c:pt>
                <c:pt idx="45960">
                  <c:v>MDW SRQ 02</c:v>
                </c:pt>
                <c:pt idx="45961">
                  <c:v>MDW SRQ 03</c:v>
                </c:pt>
                <c:pt idx="45962">
                  <c:v>MDW SRQ 04</c:v>
                </c:pt>
                <c:pt idx="45963">
                  <c:v>MDW SRQ 05</c:v>
                </c:pt>
                <c:pt idx="45964">
                  <c:v>MDW SRQ 06</c:v>
                </c:pt>
                <c:pt idx="45965">
                  <c:v>MDW SRQ 07</c:v>
                </c:pt>
                <c:pt idx="45966">
                  <c:v>MDW SRQ 08</c:v>
                </c:pt>
                <c:pt idx="45967">
                  <c:v>MDW SRQ 09</c:v>
                </c:pt>
                <c:pt idx="45968">
                  <c:v>MDW SRQ 10</c:v>
                </c:pt>
                <c:pt idx="45969">
                  <c:v>MDW SRQ 11</c:v>
                </c:pt>
                <c:pt idx="45970">
                  <c:v>MDW SRQ 12</c:v>
                </c:pt>
                <c:pt idx="45971">
                  <c:v>MDW STL 01</c:v>
                </c:pt>
                <c:pt idx="45972">
                  <c:v>MDW STL 02</c:v>
                </c:pt>
                <c:pt idx="45973">
                  <c:v>MDW STL 03</c:v>
                </c:pt>
                <c:pt idx="45974">
                  <c:v>MDW STL 04</c:v>
                </c:pt>
                <c:pt idx="45975">
                  <c:v>MDW STL 05</c:v>
                </c:pt>
                <c:pt idx="45976">
                  <c:v>MDW STL 06</c:v>
                </c:pt>
                <c:pt idx="45977">
                  <c:v>MDW STL 07</c:v>
                </c:pt>
                <c:pt idx="45978">
                  <c:v>MDW STL 08</c:v>
                </c:pt>
                <c:pt idx="45979">
                  <c:v>MDW STL 09</c:v>
                </c:pt>
                <c:pt idx="45980">
                  <c:v>MDW STL 10</c:v>
                </c:pt>
                <c:pt idx="45981">
                  <c:v>MDW STL 11</c:v>
                </c:pt>
                <c:pt idx="45982">
                  <c:v>MDW STL 12</c:v>
                </c:pt>
                <c:pt idx="45983">
                  <c:v>MDW TPA 01</c:v>
                </c:pt>
                <c:pt idx="45984">
                  <c:v>MDW TPA 02</c:v>
                </c:pt>
                <c:pt idx="45985">
                  <c:v>MDW TPA 03</c:v>
                </c:pt>
                <c:pt idx="45986">
                  <c:v>MDW TPA 04</c:v>
                </c:pt>
                <c:pt idx="45987">
                  <c:v>MDW TPA 05</c:v>
                </c:pt>
                <c:pt idx="45988">
                  <c:v>MDW TPA 06</c:v>
                </c:pt>
                <c:pt idx="45989">
                  <c:v>MDW TPA 07</c:v>
                </c:pt>
                <c:pt idx="45990">
                  <c:v>MDW TPA 08</c:v>
                </c:pt>
                <c:pt idx="45991">
                  <c:v>MDW TPA 09</c:v>
                </c:pt>
                <c:pt idx="45992">
                  <c:v>MDW TPA 10</c:v>
                </c:pt>
                <c:pt idx="45993">
                  <c:v>MDW TPA 11</c:v>
                </c:pt>
                <c:pt idx="45994">
                  <c:v>MDW TPA 12</c:v>
                </c:pt>
                <c:pt idx="45995">
                  <c:v>MDW TTN 01</c:v>
                </c:pt>
                <c:pt idx="45996">
                  <c:v>MDW TTN 02</c:v>
                </c:pt>
                <c:pt idx="45997">
                  <c:v>MDW TTN 03</c:v>
                </c:pt>
                <c:pt idx="45998">
                  <c:v>MDW TTN 04</c:v>
                </c:pt>
                <c:pt idx="45999">
                  <c:v>MDW TTN 05</c:v>
                </c:pt>
                <c:pt idx="46000">
                  <c:v>MDW TTN 06</c:v>
                </c:pt>
                <c:pt idx="46001">
                  <c:v>MDW TTN 07</c:v>
                </c:pt>
                <c:pt idx="46002">
                  <c:v>MDW TTN 08</c:v>
                </c:pt>
                <c:pt idx="46003">
                  <c:v>MDW TTN 09</c:v>
                </c:pt>
                <c:pt idx="46004">
                  <c:v>MDW TTN 10</c:v>
                </c:pt>
                <c:pt idx="46005">
                  <c:v>MDW TTN 11</c:v>
                </c:pt>
                <c:pt idx="46006">
                  <c:v>MDW TTN 12</c:v>
                </c:pt>
                <c:pt idx="46007">
                  <c:v>MDW TUL 01</c:v>
                </c:pt>
                <c:pt idx="46008">
                  <c:v>MDW TUL 02</c:v>
                </c:pt>
                <c:pt idx="46009">
                  <c:v>MDW TUL 03</c:v>
                </c:pt>
                <c:pt idx="46010">
                  <c:v>MDW TUL 04</c:v>
                </c:pt>
                <c:pt idx="46011">
                  <c:v>MDW TUL 05</c:v>
                </c:pt>
                <c:pt idx="46012">
                  <c:v>MDW TUL 06</c:v>
                </c:pt>
                <c:pt idx="46013">
                  <c:v>MDW TUL 07</c:v>
                </c:pt>
                <c:pt idx="46014">
                  <c:v>MDW TUL 08</c:v>
                </c:pt>
                <c:pt idx="46015">
                  <c:v>MDW TUL 09</c:v>
                </c:pt>
                <c:pt idx="46016">
                  <c:v>MDW TUL 10</c:v>
                </c:pt>
                <c:pt idx="46017">
                  <c:v>MDW TUL 11</c:v>
                </c:pt>
                <c:pt idx="46018">
                  <c:v>MDW TUL 12</c:v>
                </c:pt>
                <c:pt idx="46019">
                  <c:v>MDW TUS 01</c:v>
                </c:pt>
                <c:pt idx="46020">
                  <c:v>MDW TUS 02</c:v>
                </c:pt>
                <c:pt idx="46021">
                  <c:v>MDW TUS 03</c:v>
                </c:pt>
                <c:pt idx="46022">
                  <c:v>MDW TUS 04</c:v>
                </c:pt>
                <c:pt idx="46023">
                  <c:v>MDW TUS 05</c:v>
                </c:pt>
                <c:pt idx="46024">
                  <c:v>MDW TUS 06</c:v>
                </c:pt>
                <c:pt idx="46025">
                  <c:v>MDW TUS 07</c:v>
                </c:pt>
                <c:pt idx="46026">
                  <c:v>MDW TUS 08</c:v>
                </c:pt>
                <c:pt idx="46027">
                  <c:v>MDW TUS 09</c:v>
                </c:pt>
                <c:pt idx="46028">
                  <c:v>MDW TUS 10</c:v>
                </c:pt>
                <c:pt idx="46029">
                  <c:v>MDW TUS 11</c:v>
                </c:pt>
                <c:pt idx="46030">
                  <c:v>MDW TUS 12</c:v>
                </c:pt>
                <c:pt idx="46031">
                  <c:v>MDW TYS 06</c:v>
                </c:pt>
                <c:pt idx="46032">
                  <c:v>MDW TYS 07</c:v>
                </c:pt>
                <c:pt idx="46033">
                  <c:v>MDW TYS 08</c:v>
                </c:pt>
                <c:pt idx="46034">
                  <c:v>MDW TYS 09</c:v>
                </c:pt>
                <c:pt idx="46035">
                  <c:v>MEI ATL 01</c:v>
                </c:pt>
                <c:pt idx="46036">
                  <c:v>MEI ATL 02</c:v>
                </c:pt>
                <c:pt idx="46037">
                  <c:v>MEI ATL 03</c:v>
                </c:pt>
                <c:pt idx="46038">
                  <c:v>MEI ATL 04</c:v>
                </c:pt>
                <c:pt idx="46039">
                  <c:v>MEI ATL 05</c:v>
                </c:pt>
                <c:pt idx="46040">
                  <c:v>MEI ATL 06</c:v>
                </c:pt>
                <c:pt idx="46041">
                  <c:v>MEI ATL 07</c:v>
                </c:pt>
                <c:pt idx="46042">
                  <c:v>MEI ATL 08</c:v>
                </c:pt>
                <c:pt idx="46043">
                  <c:v>MEI ATL 09</c:v>
                </c:pt>
                <c:pt idx="46044">
                  <c:v>MEI ATL 10</c:v>
                </c:pt>
                <c:pt idx="46045">
                  <c:v>MEI ATL 11</c:v>
                </c:pt>
                <c:pt idx="46046">
                  <c:v>MEI ATL 12</c:v>
                </c:pt>
                <c:pt idx="46047">
                  <c:v>MEI DFW 01</c:v>
                </c:pt>
                <c:pt idx="46048">
                  <c:v>MEI DFW 02</c:v>
                </c:pt>
                <c:pt idx="46049">
                  <c:v>MEI DFW 03</c:v>
                </c:pt>
                <c:pt idx="46050">
                  <c:v>MEI DFW 04</c:v>
                </c:pt>
                <c:pt idx="46051">
                  <c:v>MEI DFW 05</c:v>
                </c:pt>
                <c:pt idx="46052">
                  <c:v>MEI DFW 06</c:v>
                </c:pt>
                <c:pt idx="46053">
                  <c:v>MEI DFW 07</c:v>
                </c:pt>
                <c:pt idx="46054">
                  <c:v>MEI DFW 08</c:v>
                </c:pt>
                <c:pt idx="46055">
                  <c:v>MEI DFW 09</c:v>
                </c:pt>
                <c:pt idx="46056">
                  <c:v>MEI DFW 10</c:v>
                </c:pt>
                <c:pt idx="46057">
                  <c:v>MEI DFW 11</c:v>
                </c:pt>
                <c:pt idx="46058">
                  <c:v>MEI DFW 12</c:v>
                </c:pt>
                <c:pt idx="46059">
                  <c:v>MEI ORD 01</c:v>
                </c:pt>
                <c:pt idx="46060">
                  <c:v>MEI ORD 02</c:v>
                </c:pt>
                <c:pt idx="46061">
                  <c:v>MEI ORD 03</c:v>
                </c:pt>
                <c:pt idx="46062">
                  <c:v>MEI ORD 04</c:v>
                </c:pt>
                <c:pt idx="46063">
                  <c:v>MEI ORD 05</c:v>
                </c:pt>
                <c:pt idx="46064">
                  <c:v>MEI ORD 06</c:v>
                </c:pt>
                <c:pt idx="46065">
                  <c:v>MEI ORD 07</c:v>
                </c:pt>
                <c:pt idx="46066">
                  <c:v>MEI ORD 08</c:v>
                </c:pt>
                <c:pt idx="46067">
                  <c:v>MEI ORD 09</c:v>
                </c:pt>
                <c:pt idx="46068">
                  <c:v>MEI ORD 10</c:v>
                </c:pt>
                <c:pt idx="46069">
                  <c:v>MEI ORD 11</c:v>
                </c:pt>
                <c:pt idx="46070">
                  <c:v>MEI ORD 12</c:v>
                </c:pt>
                <c:pt idx="46071">
                  <c:v>MEI PIB 01</c:v>
                </c:pt>
                <c:pt idx="46072">
                  <c:v>MEI PIB 02</c:v>
                </c:pt>
                <c:pt idx="46073">
                  <c:v>MEI PIB 03</c:v>
                </c:pt>
                <c:pt idx="46074">
                  <c:v>MEI PIB 04</c:v>
                </c:pt>
                <c:pt idx="46075">
                  <c:v>MEI PIB 05</c:v>
                </c:pt>
                <c:pt idx="46076">
                  <c:v>MEI PIB 06</c:v>
                </c:pt>
                <c:pt idx="46077">
                  <c:v>MEI PIB 07</c:v>
                </c:pt>
                <c:pt idx="46078">
                  <c:v>MEI PIB 08</c:v>
                </c:pt>
                <c:pt idx="46079">
                  <c:v>MEI PIB 09</c:v>
                </c:pt>
                <c:pt idx="46080">
                  <c:v>MEI PIB 10</c:v>
                </c:pt>
                <c:pt idx="46081">
                  <c:v>MEI PIB 11</c:v>
                </c:pt>
                <c:pt idx="46082">
                  <c:v>MEI PIB 12</c:v>
                </c:pt>
                <c:pt idx="46083">
                  <c:v>MEM AEX 01</c:v>
                </c:pt>
                <c:pt idx="46084">
                  <c:v>MEM AEX 02</c:v>
                </c:pt>
                <c:pt idx="46085">
                  <c:v>MEM AEX 03</c:v>
                </c:pt>
                <c:pt idx="46086">
                  <c:v>MEM AEX 04</c:v>
                </c:pt>
                <c:pt idx="46087">
                  <c:v>MEM AEX 05</c:v>
                </c:pt>
                <c:pt idx="46088">
                  <c:v>MEM AEX 06</c:v>
                </c:pt>
                <c:pt idx="46089">
                  <c:v>MEM AEX 07</c:v>
                </c:pt>
                <c:pt idx="46090">
                  <c:v>MEM AEX 08</c:v>
                </c:pt>
                <c:pt idx="46091">
                  <c:v>MEM AEX 09</c:v>
                </c:pt>
                <c:pt idx="46092">
                  <c:v>MEM AEX 10</c:v>
                </c:pt>
                <c:pt idx="46093">
                  <c:v>MEM AEX 11</c:v>
                </c:pt>
                <c:pt idx="46094">
                  <c:v>MEM AEX 12</c:v>
                </c:pt>
                <c:pt idx="46095">
                  <c:v>MEM AMA 06</c:v>
                </c:pt>
                <c:pt idx="46096">
                  <c:v>MEM AMA 07</c:v>
                </c:pt>
                <c:pt idx="46097">
                  <c:v>MEM AMA 08</c:v>
                </c:pt>
                <c:pt idx="46098">
                  <c:v>MEM AMA 09</c:v>
                </c:pt>
                <c:pt idx="46099">
                  <c:v>MEM AMA 10</c:v>
                </c:pt>
                <c:pt idx="46100">
                  <c:v>MEM AMA 11</c:v>
                </c:pt>
                <c:pt idx="46101">
                  <c:v>MEM AMA 12</c:v>
                </c:pt>
                <c:pt idx="46102">
                  <c:v>MEM ATL 01</c:v>
                </c:pt>
                <c:pt idx="46103">
                  <c:v>MEM ATL 02</c:v>
                </c:pt>
                <c:pt idx="46104">
                  <c:v>MEM ATL 03</c:v>
                </c:pt>
                <c:pt idx="46105">
                  <c:v>MEM ATL 04</c:v>
                </c:pt>
                <c:pt idx="46106">
                  <c:v>MEM ATL 05</c:v>
                </c:pt>
                <c:pt idx="46107">
                  <c:v>MEM ATL 06</c:v>
                </c:pt>
                <c:pt idx="46108">
                  <c:v>MEM ATL 07</c:v>
                </c:pt>
                <c:pt idx="46109">
                  <c:v>MEM ATL 08</c:v>
                </c:pt>
                <c:pt idx="46110">
                  <c:v>MEM ATL 09</c:v>
                </c:pt>
                <c:pt idx="46111">
                  <c:v>MEM ATL 10</c:v>
                </c:pt>
                <c:pt idx="46112">
                  <c:v>MEM ATL 11</c:v>
                </c:pt>
                <c:pt idx="46113">
                  <c:v>MEM ATL 12</c:v>
                </c:pt>
                <c:pt idx="46114">
                  <c:v>MEM ATW 08</c:v>
                </c:pt>
                <c:pt idx="46115">
                  <c:v>MEM AUS 01</c:v>
                </c:pt>
                <c:pt idx="46116">
                  <c:v>MEM AUS 02</c:v>
                </c:pt>
                <c:pt idx="46117">
                  <c:v>MEM AUS 03</c:v>
                </c:pt>
                <c:pt idx="46118">
                  <c:v>MEM AUS 04</c:v>
                </c:pt>
                <c:pt idx="46119">
                  <c:v>MEM AUS 05</c:v>
                </c:pt>
                <c:pt idx="46120">
                  <c:v>MEM AUS 06</c:v>
                </c:pt>
                <c:pt idx="46121">
                  <c:v>MEM AUS 07</c:v>
                </c:pt>
                <c:pt idx="46122">
                  <c:v>MEM AUS 08</c:v>
                </c:pt>
                <c:pt idx="46123">
                  <c:v>MEM AUS 09</c:v>
                </c:pt>
                <c:pt idx="46124">
                  <c:v>MEM AUS 10</c:v>
                </c:pt>
                <c:pt idx="46125">
                  <c:v>MEM AUS 11</c:v>
                </c:pt>
                <c:pt idx="46126">
                  <c:v>MEM AUS 12</c:v>
                </c:pt>
                <c:pt idx="46127">
                  <c:v>MEM AZA 05</c:v>
                </c:pt>
                <c:pt idx="46128">
                  <c:v>MEM AZA 06</c:v>
                </c:pt>
                <c:pt idx="46129">
                  <c:v>MEM AZA 07</c:v>
                </c:pt>
                <c:pt idx="46130">
                  <c:v>MEM BHM 01</c:v>
                </c:pt>
                <c:pt idx="46131">
                  <c:v>MEM BHM 02</c:v>
                </c:pt>
                <c:pt idx="46132">
                  <c:v>MEM BHM 03</c:v>
                </c:pt>
                <c:pt idx="46133">
                  <c:v>MEM BHM 04</c:v>
                </c:pt>
                <c:pt idx="46134">
                  <c:v>MEM BHM 05</c:v>
                </c:pt>
                <c:pt idx="46135">
                  <c:v>MEM BHM 06</c:v>
                </c:pt>
                <c:pt idx="46136">
                  <c:v>MEM BHM 07</c:v>
                </c:pt>
                <c:pt idx="46137">
                  <c:v>MEM BHM 08</c:v>
                </c:pt>
                <c:pt idx="46138">
                  <c:v>MEM BHM 09</c:v>
                </c:pt>
                <c:pt idx="46139">
                  <c:v>MEM BHM 10</c:v>
                </c:pt>
                <c:pt idx="46140">
                  <c:v>MEM BHM 11</c:v>
                </c:pt>
                <c:pt idx="46141">
                  <c:v>MEM BHM 12</c:v>
                </c:pt>
                <c:pt idx="46142">
                  <c:v>MEM BNA 01</c:v>
                </c:pt>
                <c:pt idx="46143">
                  <c:v>MEM BNA 02</c:v>
                </c:pt>
                <c:pt idx="46144">
                  <c:v>MEM BNA 03</c:v>
                </c:pt>
                <c:pt idx="46145">
                  <c:v>MEM BNA 04</c:v>
                </c:pt>
                <c:pt idx="46146">
                  <c:v>MEM BNA 05</c:v>
                </c:pt>
                <c:pt idx="46147">
                  <c:v>MEM BNA 06</c:v>
                </c:pt>
                <c:pt idx="46148">
                  <c:v>MEM BNA 07</c:v>
                </c:pt>
                <c:pt idx="46149">
                  <c:v>MEM BNA 08</c:v>
                </c:pt>
                <c:pt idx="46150">
                  <c:v>MEM BNA 09</c:v>
                </c:pt>
                <c:pt idx="46151">
                  <c:v>MEM BNA 10</c:v>
                </c:pt>
                <c:pt idx="46152">
                  <c:v>MEM BNA 11</c:v>
                </c:pt>
                <c:pt idx="46153">
                  <c:v>MEM BNA 12</c:v>
                </c:pt>
                <c:pt idx="46154">
                  <c:v>MEM BOS 01</c:v>
                </c:pt>
                <c:pt idx="46155">
                  <c:v>MEM BOS 02</c:v>
                </c:pt>
                <c:pt idx="46156">
                  <c:v>MEM BOS 03</c:v>
                </c:pt>
                <c:pt idx="46157">
                  <c:v>MEM BOS 04</c:v>
                </c:pt>
                <c:pt idx="46158">
                  <c:v>MEM BOS 05</c:v>
                </c:pt>
                <c:pt idx="46159">
                  <c:v>MEM BOS 06</c:v>
                </c:pt>
                <c:pt idx="46160">
                  <c:v>MEM BOS 07</c:v>
                </c:pt>
                <c:pt idx="46161">
                  <c:v>MEM BOS 08</c:v>
                </c:pt>
                <c:pt idx="46162">
                  <c:v>MEM BOS 09</c:v>
                </c:pt>
                <c:pt idx="46163">
                  <c:v>MEM BOS 10</c:v>
                </c:pt>
                <c:pt idx="46164">
                  <c:v>MEM BOS 11</c:v>
                </c:pt>
                <c:pt idx="46165">
                  <c:v>MEM BOS 12</c:v>
                </c:pt>
                <c:pt idx="46166">
                  <c:v>MEM BTR 01</c:v>
                </c:pt>
                <c:pt idx="46167">
                  <c:v>MEM BTR 02</c:v>
                </c:pt>
                <c:pt idx="46168">
                  <c:v>MEM BTR 03</c:v>
                </c:pt>
                <c:pt idx="46169">
                  <c:v>MEM BTR 04</c:v>
                </c:pt>
                <c:pt idx="46170">
                  <c:v>MEM BTR 05</c:v>
                </c:pt>
                <c:pt idx="46171">
                  <c:v>MEM BTR 06</c:v>
                </c:pt>
                <c:pt idx="46172">
                  <c:v>MEM BTR 07</c:v>
                </c:pt>
                <c:pt idx="46173">
                  <c:v>MEM BTR 08</c:v>
                </c:pt>
                <c:pt idx="46174">
                  <c:v>MEM BTR 09</c:v>
                </c:pt>
                <c:pt idx="46175">
                  <c:v>MEM BTR 10</c:v>
                </c:pt>
                <c:pt idx="46176">
                  <c:v>MEM BTR 11</c:v>
                </c:pt>
                <c:pt idx="46177">
                  <c:v>MEM BTR 12</c:v>
                </c:pt>
                <c:pt idx="46178">
                  <c:v>MEM BWI 01</c:v>
                </c:pt>
                <c:pt idx="46179">
                  <c:v>MEM BWI 02</c:v>
                </c:pt>
                <c:pt idx="46180">
                  <c:v>MEM BWI 03</c:v>
                </c:pt>
                <c:pt idx="46181">
                  <c:v>MEM BWI 04</c:v>
                </c:pt>
                <c:pt idx="46182">
                  <c:v>MEM BWI 05</c:v>
                </c:pt>
                <c:pt idx="46183">
                  <c:v>MEM BWI 06</c:v>
                </c:pt>
                <c:pt idx="46184">
                  <c:v>MEM BWI 07</c:v>
                </c:pt>
                <c:pt idx="46185">
                  <c:v>MEM BWI 08</c:v>
                </c:pt>
                <c:pt idx="46186">
                  <c:v>MEM BWI 09</c:v>
                </c:pt>
                <c:pt idx="46187">
                  <c:v>MEM BWI 10</c:v>
                </c:pt>
                <c:pt idx="46188">
                  <c:v>MEM BWI 11</c:v>
                </c:pt>
                <c:pt idx="46189">
                  <c:v>MEM BWI 12</c:v>
                </c:pt>
                <c:pt idx="46190">
                  <c:v>MEM CAE 01</c:v>
                </c:pt>
                <c:pt idx="46191">
                  <c:v>MEM CAE 02</c:v>
                </c:pt>
                <c:pt idx="46192">
                  <c:v>MEM CAE 03</c:v>
                </c:pt>
                <c:pt idx="46193">
                  <c:v>MEM CAE 04</c:v>
                </c:pt>
                <c:pt idx="46194">
                  <c:v>MEM CAE 05</c:v>
                </c:pt>
                <c:pt idx="46195">
                  <c:v>MEM CAE 06</c:v>
                </c:pt>
                <c:pt idx="46196">
                  <c:v>MEM CAE 07</c:v>
                </c:pt>
                <c:pt idx="46197">
                  <c:v>MEM CAE 08</c:v>
                </c:pt>
                <c:pt idx="46198">
                  <c:v>MEM CAE 09</c:v>
                </c:pt>
                <c:pt idx="46199">
                  <c:v>MEM CHA 01</c:v>
                </c:pt>
                <c:pt idx="46200">
                  <c:v>MEM CHA 02</c:v>
                </c:pt>
                <c:pt idx="46201">
                  <c:v>MEM CHA 03</c:v>
                </c:pt>
                <c:pt idx="46202">
                  <c:v>MEM CHA 04</c:v>
                </c:pt>
                <c:pt idx="46203">
                  <c:v>MEM CHA 05</c:v>
                </c:pt>
                <c:pt idx="46204">
                  <c:v>MEM CHA 06</c:v>
                </c:pt>
                <c:pt idx="46205">
                  <c:v>MEM CHA 07</c:v>
                </c:pt>
                <c:pt idx="46206">
                  <c:v>MEM CHA 08</c:v>
                </c:pt>
                <c:pt idx="46207">
                  <c:v>MEM CHA 09</c:v>
                </c:pt>
                <c:pt idx="46208">
                  <c:v>MEM CHA 11</c:v>
                </c:pt>
                <c:pt idx="46209">
                  <c:v>MEM CHA 12</c:v>
                </c:pt>
                <c:pt idx="46210">
                  <c:v>MEM CHS 01</c:v>
                </c:pt>
                <c:pt idx="46211">
                  <c:v>MEM CHS 02</c:v>
                </c:pt>
                <c:pt idx="46212">
                  <c:v>MEM CHS 03</c:v>
                </c:pt>
                <c:pt idx="46213">
                  <c:v>MEM CHS 04</c:v>
                </c:pt>
                <c:pt idx="46214">
                  <c:v>MEM CHS 05</c:v>
                </c:pt>
                <c:pt idx="46215">
                  <c:v>MEM CHS 06</c:v>
                </c:pt>
                <c:pt idx="46216">
                  <c:v>MEM CHS 07</c:v>
                </c:pt>
                <c:pt idx="46217">
                  <c:v>MEM CHS 08</c:v>
                </c:pt>
                <c:pt idx="46218">
                  <c:v>MEM CHS 09</c:v>
                </c:pt>
                <c:pt idx="46219">
                  <c:v>MEM CHS 11</c:v>
                </c:pt>
                <c:pt idx="46220">
                  <c:v>MEM CHS 12</c:v>
                </c:pt>
                <c:pt idx="46221">
                  <c:v>MEM CLE 01</c:v>
                </c:pt>
                <c:pt idx="46222">
                  <c:v>MEM CLE 02</c:v>
                </c:pt>
                <c:pt idx="46223">
                  <c:v>MEM CLE 03</c:v>
                </c:pt>
                <c:pt idx="46224">
                  <c:v>MEM CLE 04</c:v>
                </c:pt>
                <c:pt idx="46225">
                  <c:v>MEM CLE 05</c:v>
                </c:pt>
                <c:pt idx="46226">
                  <c:v>MEM CLE 06</c:v>
                </c:pt>
                <c:pt idx="46227">
                  <c:v>MEM CLE 07</c:v>
                </c:pt>
                <c:pt idx="46228">
                  <c:v>MEM CLE 08</c:v>
                </c:pt>
                <c:pt idx="46229">
                  <c:v>MEM CLE 09</c:v>
                </c:pt>
                <c:pt idx="46230">
                  <c:v>MEM CLE 10</c:v>
                </c:pt>
                <c:pt idx="46231">
                  <c:v>MEM CLE 11</c:v>
                </c:pt>
                <c:pt idx="46232">
                  <c:v>MEM CLE 12</c:v>
                </c:pt>
                <c:pt idx="46233">
                  <c:v>MEM CLT 01</c:v>
                </c:pt>
                <c:pt idx="46234">
                  <c:v>MEM CLT 02</c:v>
                </c:pt>
                <c:pt idx="46235">
                  <c:v>MEM CLT 03</c:v>
                </c:pt>
                <c:pt idx="46236">
                  <c:v>MEM CLT 04</c:v>
                </c:pt>
                <c:pt idx="46237">
                  <c:v>MEM CLT 05</c:v>
                </c:pt>
                <c:pt idx="46238">
                  <c:v>MEM CLT 06</c:v>
                </c:pt>
                <c:pt idx="46239">
                  <c:v>MEM CLT 07</c:v>
                </c:pt>
                <c:pt idx="46240">
                  <c:v>MEM CLT 08</c:v>
                </c:pt>
                <c:pt idx="46241">
                  <c:v>MEM CLT 09</c:v>
                </c:pt>
                <c:pt idx="46242">
                  <c:v>MEM CLT 10</c:v>
                </c:pt>
                <c:pt idx="46243">
                  <c:v>MEM CLT 11</c:v>
                </c:pt>
                <c:pt idx="46244">
                  <c:v>MEM CLT 12</c:v>
                </c:pt>
                <c:pt idx="46245">
                  <c:v>MEM CMH 01</c:v>
                </c:pt>
                <c:pt idx="46246">
                  <c:v>MEM CMH 02</c:v>
                </c:pt>
                <c:pt idx="46247">
                  <c:v>MEM CMH 03</c:v>
                </c:pt>
                <c:pt idx="46248">
                  <c:v>MEM CMH 04</c:v>
                </c:pt>
                <c:pt idx="46249">
                  <c:v>MEM CMH 05</c:v>
                </c:pt>
                <c:pt idx="46250">
                  <c:v>MEM CMH 06</c:v>
                </c:pt>
                <c:pt idx="46251">
                  <c:v>MEM CMH 07</c:v>
                </c:pt>
                <c:pt idx="46252">
                  <c:v>MEM CMH 08</c:v>
                </c:pt>
                <c:pt idx="46253">
                  <c:v>MEM CMH 09</c:v>
                </c:pt>
                <c:pt idx="46254">
                  <c:v>MEM CMH 10</c:v>
                </c:pt>
                <c:pt idx="46255">
                  <c:v>MEM CMH 11</c:v>
                </c:pt>
                <c:pt idx="46256">
                  <c:v>MEM CMH 12</c:v>
                </c:pt>
                <c:pt idx="46257">
                  <c:v>MEM COS 06</c:v>
                </c:pt>
                <c:pt idx="46258">
                  <c:v>MEM COU 02</c:v>
                </c:pt>
                <c:pt idx="46259">
                  <c:v>MEM COU 03</c:v>
                </c:pt>
                <c:pt idx="46260">
                  <c:v>MEM COU 04</c:v>
                </c:pt>
                <c:pt idx="46261">
                  <c:v>MEM COU 05</c:v>
                </c:pt>
                <c:pt idx="46262">
                  <c:v>MEM COU 06</c:v>
                </c:pt>
                <c:pt idx="46263">
                  <c:v>MEM COU 07</c:v>
                </c:pt>
                <c:pt idx="46264">
                  <c:v>MEM COU 08</c:v>
                </c:pt>
                <c:pt idx="46265">
                  <c:v>MEM COU 09</c:v>
                </c:pt>
                <c:pt idx="46266">
                  <c:v>MEM COU 10</c:v>
                </c:pt>
                <c:pt idx="46267">
                  <c:v>MEM COU 11</c:v>
                </c:pt>
                <c:pt idx="46268">
                  <c:v>MEM COU 12</c:v>
                </c:pt>
                <c:pt idx="46269">
                  <c:v>MEM CVG 01</c:v>
                </c:pt>
                <c:pt idx="46270">
                  <c:v>MEM CVG 02</c:v>
                </c:pt>
                <c:pt idx="46271">
                  <c:v>MEM CVG 03</c:v>
                </c:pt>
                <c:pt idx="46272">
                  <c:v>MEM CVG 04</c:v>
                </c:pt>
                <c:pt idx="46273">
                  <c:v>MEM CVG 05</c:v>
                </c:pt>
                <c:pt idx="46274">
                  <c:v>MEM CVG 06</c:v>
                </c:pt>
                <c:pt idx="46275">
                  <c:v>MEM CVG 07</c:v>
                </c:pt>
                <c:pt idx="46276">
                  <c:v>MEM CVG 08</c:v>
                </c:pt>
                <c:pt idx="46277">
                  <c:v>MEM CVG 09</c:v>
                </c:pt>
                <c:pt idx="46278">
                  <c:v>MEM CVG 10</c:v>
                </c:pt>
                <c:pt idx="46279">
                  <c:v>MEM CVG 11</c:v>
                </c:pt>
                <c:pt idx="46280">
                  <c:v>MEM CVG 12</c:v>
                </c:pt>
                <c:pt idx="46281">
                  <c:v>MEM DAL 01</c:v>
                </c:pt>
                <c:pt idx="46282">
                  <c:v>MEM DAL 02</c:v>
                </c:pt>
                <c:pt idx="46283">
                  <c:v>MEM DAL 03</c:v>
                </c:pt>
                <c:pt idx="46284">
                  <c:v>MEM DAL 04</c:v>
                </c:pt>
                <c:pt idx="46285">
                  <c:v>MEM DAL 05</c:v>
                </c:pt>
                <c:pt idx="46286">
                  <c:v>MEM DAL 06</c:v>
                </c:pt>
                <c:pt idx="46287">
                  <c:v>MEM DAL 07</c:v>
                </c:pt>
                <c:pt idx="46288">
                  <c:v>MEM DAL 08</c:v>
                </c:pt>
                <c:pt idx="46289">
                  <c:v>MEM DAL 09</c:v>
                </c:pt>
                <c:pt idx="46290">
                  <c:v>MEM DAL 10</c:v>
                </c:pt>
                <c:pt idx="46291">
                  <c:v>MEM DAL 11</c:v>
                </c:pt>
                <c:pt idx="46292">
                  <c:v>MEM DAL 12</c:v>
                </c:pt>
                <c:pt idx="46293">
                  <c:v>MEM DCA 01</c:v>
                </c:pt>
                <c:pt idx="46294">
                  <c:v>MEM DCA 02</c:v>
                </c:pt>
                <c:pt idx="46295">
                  <c:v>MEM DCA 03</c:v>
                </c:pt>
                <c:pt idx="46296">
                  <c:v>MEM DCA 04</c:v>
                </c:pt>
                <c:pt idx="46297">
                  <c:v>MEM DCA 05</c:v>
                </c:pt>
                <c:pt idx="46298">
                  <c:v>MEM DCA 06</c:v>
                </c:pt>
                <c:pt idx="46299">
                  <c:v>MEM DCA 07</c:v>
                </c:pt>
                <c:pt idx="46300">
                  <c:v>MEM DCA 08</c:v>
                </c:pt>
                <c:pt idx="46301">
                  <c:v>MEM DCA 09</c:v>
                </c:pt>
                <c:pt idx="46302">
                  <c:v>MEM DCA 10</c:v>
                </c:pt>
                <c:pt idx="46303">
                  <c:v>MEM DCA 11</c:v>
                </c:pt>
                <c:pt idx="46304">
                  <c:v>MEM DCA 12</c:v>
                </c:pt>
                <c:pt idx="46305">
                  <c:v>MEM DEN 01</c:v>
                </c:pt>
                <c:pt idx="46306">
                  <c:v>MEM DEN 02</c:v>
                </c:pt>
                <c:pt idx="46307">
                  <c:v>MEM DEN 03</c:v>
                </c:pt>
                <c:pt idx="46308">
                  <c:v>MEM DEN 04</c:v>
                </c:pt>
                <c:pt idx="46309">
                  <c:v>MEM DEN 05</c:v>
                </c:pt>
                <c:pt idx="46310">
                  <c:v>MEM DEN 06</c:v>
                </c:pt>
                <c:pt idx="46311">
                  <c:v>MEM DEN 07</c:v>
                </c:pt>
                <c:pt idx="46312">
                  <c:v>MEM DEN 08</c:v>
                </c:pt>
                <c:pt idx="46313">
                  <c:v>MEM DEN 09</c:v>
                </c:pt>
                <c:pt idx="46314">
                  <c:v>MEM DEN 10</c:v>
                </c:pt>
                <c:pt idx="46315">
                  <c:v>MEM DEN 11</c:v>
                </c:pt>
                <c:pt idx="46316">
                  <c:v>MEM DEN 12</c:v>
                </c:pt>
                <c:pt idx="46317">
                  <c:v>MEM DFW 01</c:v>
                </c:pt>
                <c:pt idx="46318">
                  <c:v>MEM DFW 02</c:v>
                </c:pt>
                <c:pt idx="46319">
                  <c:v>MEM DFW 03</c:v>
                </c:pt>
                <c:pt idx="46320">
                  <c:v>MEM DFW 04</c:v>
                </c:pt>
                <c:pt idx="46321">
                  <c:v>MEM DFW 05</c:v>
                </c:pt>
                <c:pt idx="46322">
                  <c:v>MEM DFW 06</c:v>
                </c:pt>
                <c:pt idx="46323">
                  <c:v>MEM DFW 07</c:v>
                </c:pt>
                <c:pt idx="46324">
                  <c:v>MEM DFW 08</c:v>
                </c:pt>
                <c:pt idx="46325">
                  <c:v>MEM DFW 09</c:v>
                </c:pt>
                <c:pt idx="46326">
                  <c:v>MEM DFW 10</c:v>
                </c:pt>
                <c:pt idx="46327">
                  <c:v>MEM DFW 11</c:v>
                </c:pt>
                <c:pt idx="46328">
                  <c:v>MEM DFW 12</c:v>
                </c:pt>
                <c:pt idx="46329">
                  <c:v>MEM DSM 01</c:v>
                </c:pt>
                <c:pt idx="46330">
                  <c:v>MEM DSM 02</c:v>
                </c:pt>
                <c:pt idx="46331">
                  <c:v>MEM DSM 03</c:v>
                </c:pt>
                <c:pt idx="46332">
                  <c:v>MEM DSM 04</c:v>
                </c:pt>
                <c:pt idx="46333">
                  <c:v>MEM DSM 05</c:v>
                </c:pt>
                <c:pt idx="46334">
                  <c:v>MEM DSM 06</c:v>
                </c:pt>
                <c:pt idx="46335">
                  <c:v>MEM DSM 07</c:v>
                </c:pt>
                <c:pt idx="46336">
                  <c:v>MEM DSM 08</c:v>
                </c:pt>
                <c:pt idx="46337">
                  <c:v>MEM DSM 09</c:v>
                </c:pt>
                <c:pt idx="46338">
                  <c:v>MEM DSM 10</c:v>
                </c:pt>
                <c:pt idx="46339">
                  <c:v>MEM DSM 11</c:v>
                </c:pt>
                <c:pt idx="46340">
                  <c:v>MEM DSM 12</c:v>
                </c:pt>
                <c:pt idx="46341">
                  <c:v>MEM DTW 01</c:v>
                </c:pt>
                <c:pt idx="46342">
                  <c:v>MEM DTW 02</c:v>
                </c:pt>
                <c:pt idx="46343">
                  <c:v>MEM DTW 03</c:v>
                </c:pt>
                <c:pt idx="46344">
                  <c:v>MEM DTW 04</c:v>
                </c:pt>
                <c:pt idx="46345">
                  <c:v>MEM DTW 05</c:v>
                </c:pt>
                <c:pt idx="46346">
                  <c:v>MEM DTW 06</c:v>
                </c:pt>
                <c:pt idx="46347">
                  <c:v>MEM DTW 07</c:v>
                </c:pt>
                <c:pt idx="46348">
                  <c:v>MEM DTW 08</c:v>
                </c:pt>
                <c:pt idx="46349">
                  <c:v>MEM DTW 09</c:v>
                </c:pt>
                <c:pt idx="46350">
                  <c:v>MEM DTW 10</c:v>
                </c:pt>
                <c:pt idx="46351">
                  <c:v>MEM DTW 11</c:v>
                </c:pt>
                <c:pt idx="46352">
                  <c:v>MEM DTW 12</c:v>
                </c:pt>
                <c:pt idx="46353">
                  <c:v>MEM ECP 01</c:v>
                </c:pt>
                <c:pt idx="46354">
                  <c:v>MEM ECP 02</c:v>
                </c:pt>
                <c:pt idx="46355">
                  <c:v>MEM ECP 03</c:v>
                </c:pt>
                <c:pt idx="46356">
                  <c:v>MEM ECP 04</c:v>
                </c:pt>
                <c:pt idx="46357">
                  <c:v>MEM ECP 05</c:v>
                </c:pt>
                <c:pt idx="46358">
                  <c:v>MEM ECP 06</c:v>
                </c:pt>
                <c:pt idx="46359">
                  <c:v>MEM ECP 07</c:v>
                </c:pt>
                <c:pt idx="46360">
                  <c:v>MEM ECP 08</c:v>
                </c:pt>
                <c:pt idx="46361">
                  <c:v>MEM ECP 09</c:v>
                </c:pt>
                <c:pt idx="46362">
                  <c:v>MEM ECP 10</c:v>
                </c:pt>
                <c:pt idx="46363">
                  <c:v>MEM ECP 11</c:v>
                </c:pt>
                <c:pt idx="46364">
                  <c:v>MEM ECP 12</c:v>
                </c:pt>
                <c:pt idx="46365">
                  <c:v>MEM EVV 01</c:v>
                </c:pt>
                <c:pt idx="46366">
                  <c:v>MEM EVV 02</c:v>
                </c:pt>
                <c:pt idx="46367">
                  <c:v>MEM EVV 03</c:v>
                </c:pt>
                <c:pt idx="46368">
                  <c:v>MEM EVV 04</c:v>
                </c:pt>
                <c:pt idx="46369">
                  <c:v>MEM EVV 05</c:v>
                </c:pt>
                <c:pt idx="46370">
                  <c:v>MEM EVV 06</c:v>
                </c:pt>
                <c:pt idx="46371">
                  <c:v>MEM EVV 07</c:v>
                </c:pt>
                <c:pt idx="46372">
                  <c:v>MEM EVV 08</c:v>
                </c:pt>
                <c:pt idx="46373">
                  <c:v>MEM EVV 09</c:v>
                </c:pt>
                <c:pt idx="46374">
                  <c:v>MEM EVV 10</c:v>
                </c:pt>
                <c:pt idx="46375">
                  <c:v>MEM EWR 01</c:v>
                </c:pt>
                <c:pt idx="46376">
                  <c:v>MEM EWR 02</c:v>
                </c:pt>
                <c:pt idx="46377">
                  <c:v>MEM EWR 03</c:v>
                </c:pt>
                <c:pt idx="46378">
                  <c:v>MEM EWR 04</c:v>
                </c:pt>
                <c:pt idx="46379">
                  <c:v>MEM EWR 05</c:v>
                </c:pt>
                <c:pt idx="46380">
                  <c:v>MEM EWR 06</c:v>
                </c:pt>
                <c:pt idx="46381">
                  <c:v>MEM EWR 07</c:v>
                </c:pt>
                <c:pt idx="46382">
                  <c:v>MEM EWR 08</c:v>
                </c:pt>
                <c:pt idx="46383">
                  <c:v>MEM EWR 09</c:v>
                </c:pt>
                <c:pt idx="46384">
                  <c:v>MEM EWR 10</c:v>
                </c:pt>
                <c:pt idx="46385">
                  <c:v>MEM EWR 11</c:v>
                </c:pt>
                <c:pt idx="46386">
                  <c:v>MEM EWR 12</c:v>
                </c:pt>
                <c:pt idx="46387">
                  <c:v>MEM FLL 01</c:v>
                </c:pt>
                <c:pt idx="46388">
                  <c:v>MEM FLL 02</c:v>
                </c:pt>
                <c:pt idx="46389">
                  <c:v>MEM FLL 03</c:v>
                </c:pt>
                <c:pt idx="46390">
                  <c:v>MEM FLL 04</c:v>
                </c:pt>
                <c:pt idx="46391">
                  <c:v>MEM FLL 05</c:v>
                </c:pt>
                <c:pt idx="46392">
                  <c:v>MEM FLL 06</c:v>
                </c:pt>
                <c:pt idx="46393">
                  <c:v>MEM FLL 07</c:v>
                </c:pt>
                <c:pt idx="46394">
                  <c:v>MEM FLL 08</c:v>
                </c:pt>
                <c:pt idx="46395">
                  <c:v>MEM FLL 09</c:v>
                </c:pt>
                <c:pt idx="46396">
                  <c:v>MEM FLL 10</c:v>
                </c:pt>
                <c:pt idx="46397">
                  <c:v>MEM FLL 11</c:v>
                </c:pt>
                <c:pt idx="46398">
                  <c:v>MEM FLL 12</c:v>
                </c:pt>
                <c:pt idx="46399">
                  <c:v>MEM FSM 01</c:v>
                </c:pt>
                <c:pt idx="46400">
                  <c:v>MEM FSM 02</c:v>
                </c:pt>
                <c:pt idx="46401">
                  <c:v>MEM FSM 03</c:v>
                </c:pt>
                <c:pt idx="46402">
                  <c:v>MEM FSM 04</c:v>
                </c:pt>
                <c:pt idx="46403">
                  <c:v>MEM FSM 05</c:v>
                </c:pt>
                <c:pt idx="46404">
                  <c:v>MEM FSM 06</c:v>
                </c:pt>
                <c:pt idx="46405">
                  <c:v>MEM FSM 07</c:v>
                </c:pt>
                <c:pt idx="46406">
                  <c:v>MEM FSM 08</c:v>
                </c:pt>
                <c:pt idx="46407">
                  <c:v>MEM FSM 09</c:v>
                </c:pt>
                <c:pt idx="46408">
                  <c:v>MEM FSM 10</c:v>
                </c:pt>
                <c:pt idx="46409">
                  <c:v>MEM FSM 11</c:v>
                </c:pt>
                <c:pt idx="46410">
                  <c:v>MEM FSM 12</c:v>
                </c:pt>
                <c:pt idx="46411">
                  <c:v>MEM GPT 01</c:v>
                </c:pt>
                <c:pt idx="46412">
                  <c:v>MEM GPT 02</c:v>
                </c:pt>
                <c:pt idx="46413">
                  <c:v>MEM GPT 03</c:v>
                </c:pt>
                <c:pt idx="46414">
                  <c:v>MEM GPT 04</c:v>
                </c:pt>
                <c:pt idx="46415">
                  <c:v>MEM GPT 05</c:v>
                </c:pt>
                <c:pt idx="46416">
                  <c:v>MEM GPT 06</c:v>
                </c:pt>
                <c:pt idx="46417">
                  <c:v>MEM GPT 07</c:v>
                </c:pt>
                <c:pt idx="46418">
                  <c:v>MEM GPT 08</c:v>
                </c:pt>
                <c:pt idx="46419">
                  <c:v>MEM GPT 09</c:v>
                </c:pt>
                <c:pt idx="46420">
                  <c:v>MEM GPT 10</c:v>
                </c:pt>
                <c:pt idx="46421">
                  <c:v>MEM GPT 11</c:v>
                </c:pt>
                <c:pt idx="46422">
                  <c:v>MEM GPT 12</c:v>
                </c:pt>
                <c:pt idx="46423">
                  <c:v>MEM GRR 01</c:v>
                </c:pt>
                <c:pt idx="46424">
                  <c:v>MEM GRR 02</c:v>
                </c:pt>
                <c:pt idx="46425">
                  <c:v>MEM GRR 03</c:v>
                </c:pt>
                <c:pt idx="46426">
                  <c:v>MEM GRR 04</c:v>
                </c:pt>
                <c:pt idx="46427">
                  <c:v>MEM GRR 05</c:v>
                </c:pt>
                <c:pt idx="46428">
                  <c:v>MEM GRR 06</c:v>
                </c:pt>
                <c:pt idx="46429">
                  <c:v>MEM GRR 07</c:v>
                </c:pt>
                <c:pt idx="46430">
                  <c:v>MEM GRR 08</c:v>
                </c:pt>
                <c:pt idx="46431">
                  <c:v>MEM GRR 09</c:v>
                </c:pt>
                <c:pt idx="46432">
                  <c:v>MEM GRR 10</c:v>
                </c:pt>
                <c:pt idx="46433">
                  <c:v>MEM GRR 11</c:v>
                </c:pt>
                <c:pt idx="46434">
                  <c:v>MEM GRR 12</c:v>
                </c:pt>
                <c:pt idx="46435">
                  <c:v>MEM GSO 01</c:v>
                </c:pt>
                <c:pt idx="46436">
                  <c:v>MEM GSO 02</c:v>
                </c:pt>
                <c:pt idx="46437">
                  <c:v>MEM GSO 03</c:v>
                </c:pt>
                <c:pt idx="46438">
                  <c:v>MEM GSO 04</c:v>
                </c:pt>
                <c:pt idx="46439">
                  <c:v>MEM GSO 05</c:v>
                </c:pt>
                <c:pt idx="46440">
                  <c:v>MEM GSO 06</c:v>
                </c:pt>
                <c:pt idx="46441">
                  <c:v>MEM GSO 07</c:v>
                </c:pt>
                <c:pt idx="46442">
                  <c:v>MEM GSO 08</c:v>
                </c:pt>
                <c:pt idx="46443">
                  <c:v>MEM GSO 09</c:v>
                </c:pt>
                <c:pt idx="46444">
                  <c:v>MEM GSO 10</c:v>
                </c:pt>
                <c:pt idx="46445">
                  <c:v>MEM GSO 11</c:v>
                </c:pt>
                <c:pt idx="46446">
                  <c:v>MEM GSO 12</c:v>
                </c:pt>
                <c:pt idx="46447">
                  <c:v>MEM GSP 01</c:v>
                </c:pt>
                <c:pt idx="46448">
                  <c:v>MEM GSP 02</c:v>
                </c:pt>
                <c:pt idx="46449">
                  <c:v>MEM GSP 03</c:v>
                </c:pt>
                <c:pt idx="46450">
                  <c:v>MEM GSP 04</c:v>
                </c:pt>
                <c:pt idx="46451">
                  <c:v>MEM GSP 05</c:v>
                </c:pt>
                <c:pt idx="46452">
                  <c:v>MEM GSP 06</c:v>
                </c:pt>
                <c:pt idx="46453">
                  <c:v>MEM GSP 07</c:v>
                </c:pt>
                <c:pt idx="46454">
                  <c:v>MEM GSP 08</c:v>
                </c:pt>
                <c:pt idx="46455">
                  <c:v>MEM GTR 01</c:v>
                </c:pt>
                <c:pt idx="46456">
                  <c:v>MEM GTR 02</c:v>
                </c:pt>
                <c:pt idx="46457">
                  <c:v>MEM GTR 03</c:v>
                </c:pt>
                <c:pt idx="46458">
                  <c:v>MEM GTR 04</c:v>
                </c:pt>
                <c:pt idx="46459">
                  <c:v>MEM GTR 05</c:v>
                </c:pt>
                <c:pt idx="46460">
                  <c:v>MEM GTR 06</c:v>
                </c:pt>
                <c:pt idx="46461">
                  <c:v>MEM GTR 07</c:v>
                </c:pt>
                <c:pt idx="46462">
                  <c:v>MEM GTR 08</c:v>
                </c:pt>
                <c:pt idx="46463">
                  <c:v>MEM GTR 09</c:v>
                </c:pt>
                <c:pt idx="46464">
                  <c:v>MEM GTR 10</c:v>
                </c:pt>
                <c:pt idx="46465">
                  <c:v>MEM GTR 11</c:v>
                </c:pt>
                <c:pt idx="46466">
                  <c:v>MEM GTR 12</c:v>
                </c:pt>
                <c:pt idx="46467">
                  <c:v>MEM HOU 01</c:v>
                </c:pt>
                <c:pt idx="46468">
                  <c:v>MEM HOU 02</c:v>
                </c:pt>
                <c:pt idx="46469">
                  <c:v>MEM HOU 03</c:v>
                </c:pt>
                <c:pt idx="46470">
                  <c:v>MEM HOU 04</c:v>
                </c:pt>
                <c:pt idx="46471">
                  <c:v>MEM HOU 05</c:v>
                </c:pt>
                <c:pt idx="46472">
                  <c:v>MEM HOU 06</c:v>
                </c:pt>
                <c:pt idx="46473">
                  <c:v>MEM HOU 07</c:v>
                </c:pt>
                <c:pt idx="46474">
                  <c:v>MEM HOU 08</c:v>
                </c:pt>
                <c:pt idx="46475">
                  <c:v>MEM HOU 09</c:v>
                </c:pt>
                <c:pt idx="46476">
                  <c:v>MEM HOU 10</c:v>
                </c:pt>
                <c:pt idx="46477">
                  <c:v>MEM HOU 11</c:v>
                </c:pt>
                <c:pt idx="46478">
                  <c:v>MEM HOU 12</c:v>
                </c:pt>
                <c:pt idx="46479">
                  <c:v>MEM HSV 01</c:v>
                </c:pt>
                <c:pt idx="46480">
                  <c:v>MEM HSV 02</c:v>
                </c:pt>
                <c:pt idx="46481">
                  <c:v>MEM HSV 03</c:v>
                </c:pt>
                <c:pt idx="46482">
                  <c:v>MEM HSV 04</c:v>
                </c:pt>
                <c:pt idx="46483">
                  <c:v>MEM HSV 05</c:v>
                </c:pt>
                <c:pt idx="46484">
                  <c:v>MEM HSV 06</c:v>
                </c:pt>
                <c:pt idx="46485">
                  <c:v>MEM HSV 07</c:v>
                </c:pt>
                <c:pt idx="46486">
                  <c:v>MEM HSV 08</c:v>
                </c:pt>
                <c:pt idx="46487">
                  <c:v>MEM HSV 09</c:v>
                </c:pt>
                <c:pt idx="46488">
                  <c:v>MEM HSV 10</c:v>
                </c:pt>
                <c:pt idx="46489">
                  <c:v>MEM HSV 11</c:v>
                </c:pt>
                <c:pt idx="46490">
                  <c:v>MEM HSV 12</c:v>
                </c:pt>
                <c:pt idx="46491">
                  <c:v>MEM IAD 01</c:v>
                </c:pt>
                <c:pt idx="46492">
                  <c:v>MEM IAD 04</c:v>
                </c:pt>
                <c:pt idx="46493">
                  <c:v>MEM IAD 05</c:v>
                </c:pt>
                <c:pt idx="46494">
                  <c:v>MEM IAD 06</c:v>
                </c:pt>
                <c:pt idx="46495">
                  <c:v>MEM IAD 07</c:v>
                </c:pt>
                <c:pt idx="46496">
                  <c:v>MEM IAD 08</c:v>
                </c:pt>
                <c:pt idx="46497">
                  <c:v>MEM IAD 09</c:v>
                </c:pt>
                <c:pt idx="46498">
                  <c:v>MEM IAD 10</c:v>
                </c:pt>
                <c:pt idx="46499">
                  <c:v>MEM IAD 11</c:v>
                </c:pt>
                <c:pt idx="46500">
                  <c:v>MEM IAD 12</c:v>
                </c:pt>
                <c:pt idx="46501">
                  <c:v>MEM IAH 01</c:v>
                </c:pt>
                <c:pt idx="46502">
                  <c:v>MEM IAH 02</c:v>
                </c:pt>
                <c:pt idx="46503">
                  <c:v>MEM IAH 03</c:v>
                </c:pt>
                <c:pt idx="46504">
                  <c:v>MEM IAH 04</c:v>
                </c:pt>
                <c:pt idx="46505">
                  <c:v>MEM IAH 05</c:v>
                </c:pt>
                <c:pt idx="46506">
                  <c:v>MEM IAH 06</c:v>
                </c:pt>
                <c:pt idx="46507">
                  <c:v>MEM IAH 07</c:v>
                </c:pt>
                <c:pt idx="46508">
                  <c:v>MEM IAH 08</c:v>
                </c:pt>
                <c:pt idx="46509">
                  <c:v>MEM IAH 09</c:v>
                </c:pt>
                <c:pt idx="46510">
                  <c:v>MEM IAH 10</c:v>
                </c:pt>
                <c:pt idx="46511">
                  <c:v>MEM IAH 11</c:v>
                </c:pt>
                <c:pt idx="46512">
                  <c:v>MEM IAH 12</c:v>
                </c:pt>
                <c:pt idx="46513">
                  <c:v>MEM ICT 01</c:v>
                </c:pt>
                <c:pt idx="46514">
                  <c:v>MEM ICT 02</c:v>
                </c:pt>
                <c:pt idx="46515">
                  <c:v>MEM ICT 03</c:v>
                </c:pt>
                <c:pt idx="46516">
                  <c:v>MEM ICT 04</c:v>
                </c:pt>
                <c:pt idx="46517">
                  <c:v>MEM ICT 05</c:v>
                </c:pt>
                <c:pt idx="46518">
                  <c:v>MEM ICT 06</c:v>
                </c:pt>
                <c:pt idx="46519">
                  <c:v>MEM ICT 07</c:v>
                </c:pt>
                <c:pt idx="46520">
                  <c:v>MEM ICT 08</c:v>
                </c:pt>
                <c:pt idx="46521">
                  <c:v>MEM ICT 09</c:v>
                </c:pt>
                <c:pt idx="46522">
                  <c:v>MEM ICT 10</c:v>
                </c:pt>
                <c:pt idx="46523">
                  <c:v>MEM ICT 11</c:v>
                </c:pt>
                <c:pt idx="46524">
                  <c:v>MEM ICT 12</c:v>
                </c:pt>
                <c:pt idx="46525">
                  <c:v>MEM IND 01</c:v>
                </c:pt>
                <c:pt idx="46526">
                  <c:v>MEM IND 02</c:v>
                </c:pt>
                <c:pt idx="46527">
                  <c:v>MEM IND 03</c:v>
                </c:pt>
                <c:pt idx="46528">
                  <c:v>MEM IND 04</c:v>
                </c:pt>
                <c:pt idx="46529">
                  <c:v>MEM IND 05</c:v>
                </c:pt>
                <c:pt idx="46530">
                  <c:v>MEM IND 06</c:v>
                </c:pt>
                <c:pt idx="46531">
                  <c:v>MEM IND 07</c:v>
                </c:pt>
                <c:pt idx="46532">
                  <c:v>MEM IND 08</c:v>
                </c:pt>
                <c:pt idx="46533">
                  <c:v>MEM IND 09</c:v>
                </c:pt>
                <c:pt idx="46534">
                  <c:v>MEM IND 10</c:v>
                </c:pt>
                <c:pt idx="46535">
                  <c:v>MEM IND 11</c:v>
                </c:pt>
                <c:pt idx="46536">
                  <c:v>MEM IND 12</c:v>
                </c:pt>
                <c:pt idx="46537">
                  <c:v>MEM JAN 01</c:v>
                </c:pt>
                <c:pt idx="46538">
                  <c:v>MEM JAN 02</c:v>
                </c:pt>
                <c:pt idx="46539">
                  <c:v>MEM JAN 03</c:v>
                </c:pt>
                <c:pt idx="46540">
                  <c:v>MEM JAN 04</c:v>
                </c:pt>
                <c:pt idx="46541">
                  <c:v>MEM JAN 05</c:v>
                </c:pt>
                <c:pt idx="46542">
                  <c:v>MEM JAN 06</c:v>
                </c:pt>
                <c:pt idx="46543">
                  <c:v>MEM JAN 07</c:v>
                </c:pt>
                <c:pt idx="46544">
                  <c:v>MEM JAN 08</c:v>
                </c:pt>
                <c:pt idx="46545">
                  <c:v>MEM JAN 09</c:v>
                </c:pt>
                <c:pt idx="46546">
                  <c:v>MEM JAN 10</c:v>
                </c:pt>
                <c:pt idx="46547">
                  <c:v>MEM JAN 11</c:v>
                </c:pt>
                <c:pt idx="46548">
                  <c:v>MEM JAN 12</c:v>
                </c:pt>
                <c:pt idx="46549">
                  <c:v>MEM JAX 01</c:v>
                </c:pt>
                <c:pt idx="46550">
                  <c:v>MEM JAX 02</c:v>
                </c:pt>
                <c:pt idx="46551">
                  <c:v>MEM JAX 03</c:v>
                </c:pt>
                <c:pt idx="46552">
                  <c:v>MEM JAX 04</c:v>
                </c:pt>
                <c:pt idx="46553">
                  <c:v>MEM JAX 05</c:v>
                </c:pt>
                <c:pt idx="46554">
                  <c:v>MEM JAX 06</c:v>
                </c:pt>
                <c:pt idx="46555">
                  <c:v>MEM JAX 07</c:v>
                </c:pt>
                <c:pt idx="46556">
                  <c:v>MEM JAX 08</c:v>
                </c:pt>
                <c:pt idx="46557">
                  <c:v>MEM JAX 09</c:v>
                </c:pt>
                <c:pt idx="46558">
                  <c:v>MEM JAX 10</c:v>
                </c:pt>
                <c:pt idx="46559">
                  <c:v>MEM JAX 11</c:v>
                </c:pt>
                <c:pt idx="46560">
                  <c:v>MEM JAX 12</c:v>
                </c:pt>
                <c:pt idx="46561">
                  <c:v>MEM JFK 01</c:v>
                </c:pt>
                <c:pt idx="46562">
                  <c:v>MEM JFK 03</c:v>
                </c:pt>
                <c:pt idx="46563">
                  <c:v>MEM JFK 05</c:v>
                </c:pt>
                <c:pt idx="46564">
                  <c:v>MEM JFK 06</c:v>
                </c:pt>
                <c:pt idx="46565">
                  <c:v>MEM JFK 07</c:v>
                </c:pt>
                <c:pt idx="46566">
                  <c:v>MEM JFK 08</c:v>
                </c:pt>
                <c:pt idx="46567">
                  <c:v>MEM JFK 09</c:v>
                </c:pt>
                <c:pt idx="46568">
                  <c:v>MEM JFK 10</c:v>
                </c:pt>
                <c:pt idx="46569">
                  <c:v>MEM LAS 01</c:v>
                </c:pt>
                <c:pt idx="46570">
                  <c:v>MEM LAS 02</c:v>
                </c:pt>
                <c:pt idx="46571">
                  <c:v>MEM LAS 03</c:v>
                </c:pt>
                <c:pt idx="46572">
                  <c:v>MEM LAS 04</c:v>
                </c:pt>
                <c:pt idx="46573">
                  <c:v>MEM LAS 05</c:v>
                </c:pt>
                <c:pt idx="46574">
                  <c:v>MEM LAS 06</c:v>
                </c:pt>
                <c:pt idx="46575">
                  <c:v>MEM LAS 07</c:v>
                </c:pt>
                <c:pt idx="46576">
                  <c:v>MEM LAS 08</c:v>
                </c:pt>
                <c:pt idx="46577">
                  <c:v>MEM LAS 09</c:v>
                </c:pt>
                <c:pt idx="46578">
                  <c:v>MEM LAS 10</c:v>
                </c:pt>
                <c:pt idx="46579">
                  <c:v>MEM LAS 11</c:v>
                </c:pt>
                <c:pt idx="46580">
                  <c:v>MEM LAS 12</c:v>
                </c:pt>
                <c:pt idx="46581">
                  <c:v>MEM LAX 01</c:v>
                </c:pt>
                <c:pt idx="46582">
                  <c:v>MEM LAX 02</c:v>
                </c:pt>
                <c:pt idx="46583">
                  <c:v>MEM LAX 03</c:v>
                </c:pt>
                <c:pt idx="46584">
                  <c:v>MEM LAX 04</c:v>
                </c:pt>
                <c:pt idx="46585">
                  <c:v>MEM LAX 05</c:v>
                </c:pt>
                <c:pt idx="46586">
                  <c:v>MEM LAX 06</c:v>
                </c:pt>
                <c:pt idx="46587">
                  <c:v>MEM LAX 07</c:v>
                </c:pt>
                <c:pt idx="46588">
                  <c:v>MEM LAX 08</c:v>
                </c:pt>
                <c:pt idx="46589">
                  <c:v>MEM LAX 09</c:v>
                </c:pt>
                <c:pt idx="46590">
                  <c:v>MEM LAX 10</c:v>
                </c:pt>
                <c:pt idx="46591">
                  <c:v>MEM LAX 11</c:v>
                </c:pt>
                <c:pt idx="46592">
                  <c:v>MEM LAX 12</c:v>
                </c:pt>
                <c:pt idx="46593">
                  <c:v>MEM LBB 01</c:v>
                </c:pt>
                <c:pt idx="46594">
                  <c:v>MEM LBB 02</c:v>
                </c:pt>
                <c:pt idx="46595">
                  <c:v>MEM LBB 03</c:v>
                </c:pt>
                <c:pt idx="46596">
                  <c:v>MEM LBB 04</c:v>
                </c:pt>
                <c:pt idx="46597">
                  <c:v>MEM LBB 05</c:v>
                </c:pt>
                <c:pt idx="46598">
                  <c:v>MEM LBB 06</c:v>
                </c:pt>
                <c:pt idx="46599">
                  <c:v>MEM LBB 07</c:v>
                </c:pt>
                <c:pt idx="46600">
                  <c:v>MEM LBB 08</c:v>
                </c:pt>
                <c:pt idx="46601">
                  <c:v>MEM LBB 09</c:v>
                </c:pt>
                <c:pt idx="46602">
                  <c:v>MEM LBB 10</c:v>
                </c:pt>
                <c:pt idx="46603">
                  <c:v>MEM LBB 11</c:v>
                </c:pt>
                <c:pt idx="46604">
                  <c:v>MEM LBB 12</c:v>
                </c:pt>
                <c:pt idx="46605">
                  <c:v>MEM LEX 01</c:v>
                </c:pt>
                <c:pt idx="46606">
                  <c:v>MEM LEX 02</c:v>
                </c:pt>
                <c:pt idx="46607">
                  <c:v>MEM LEX 03</c:v>
                </c:pt>
                <c:pt idx="46608">
                  <c:v>MEM LEX 04</c:v>
                </c:pt>
                <c:pt idx="46609">
                  <c:v>MEM LEX 05</c:v>
                </c:pt>
                <c:pt idx="46610">
                  <c:v>MEM LEX 06</c:v>
                </c:pt>
                <c:pt idx="46611">
                  <c:v>MEM LEX 07</c:v>
                </c:pt>
                <c:pt idx="46612">
                  <c:v>MEM LEX 08</c:v>
                </c:pt>
                <c:pt idx="46613">
                  <c:v>MEM LEX 09</c:v>
                </c:pt>
                <c:pt idx="46614">
                  <c:v>MEM LEX 10</c:v>
                </c:pt>
                <c:pt idx="46615">
                  <c:v>MEM LEX 11</c:v>
                </c:pt>
                <c:pt idx="46616">
                  <c:v>MEM LEX 12</c:v>
                </c:pt>
                <c:pt idx="46617">
                  <c:v>MEM LFT 01</c:v>
                </c:pt>
                <c:pt idx="46618">
                  <c:v>MEM LFT 02</c:v>
                </c:pt>
                <c:pt idx="46619">
                  <c:v>MEM LFT 03</c:v>
                </c:pt>
                <c:pt idx="46620">
                  <c:v>MEM LFT 04</c:v>
                </c:pt>
                <c:pt idx="46621">
                  <c:v>MEM LFT 05</c:v>
                </c:pt>
                <c:pt idx="46622">
                  <c:v>MEM LFT 06</c:v>
                </c:pt>
                <c:pt idx="46623">
                  <c:v>MEM LFT 07</c:v>
                </c:pt>
                <c:pt idx="46624">
                  <c:v>MEM LFT 08</c:v>
                </c:pt>
                <c:pt idx="46625">
                  <c:v>MEM LFT 09</c:v>
                </c:pt>
                <c:pt idx="46626">
                  <c:v>MEM LFT 10</c:v>
                </c:pt>
                <c:pt idx="46627">
                  <c:v>MEM LFT 11</c:v>
                </c:pt>
                <c:pt idx="46628">
                  <c:v>MEM LFT 12</c:v>
                </c:pt>
                <c:pt idx="46629">
                  <c:v>MEM LGA 01</c:v>
                </c:pt>
                <c:pt idx="46630">
                  <c:v>MEM LGA 02</c:v>
                </c:pt>
                <c:pt idx="46631">
                  <c:v>MEM LGA 03</c:v>
                </c:pt>
                <c:pt idx="46632">
                  <c:v>MEM LGA 04</c:v>
                </c:pt>
                <c:pt idx="46633">
                  <c:v>MEM LGA 05</c:v>
                </c:pt>
                <c:pt idx="46634">
                  <c:v>MEM LGA 06</c:v>
                </c:pt>
                <c:pt idx="46635">
                  <c:v>MEM LGA 07</c:v>
                </c:pt>
                <c:pt idx="46636">
                  <c:v>MEM LGA 08</c:v>
                </c:pt>
                <c:pt idx="46637">
                  <c:v>MEM LGA 09</c:v>
                </c:pt>
                <c:pt idx="46638">
                  <c:v>MEM LGA 10</c:v>
                </c:pt>
                <c:pt idx="46639">
                  <c:v>MEM LGA 11</c:v>
                </c:pt>
                <c:pt idx="46640">
                  <c:v>MEM LGA 12</c:v>
                </c:pt>
                <c:pt idx="46641">
                  <c:v>MEM LIT 01</c:v>
                </c:pt>
                <c:pt idx="46642">
                  <c:v>MEM LIT 02</c:v>
                </c:pt>
                <c:pt idx="46643">
                  <c:v>MEM LIT 03</c:v>
                </c:pt>
                <c:pt idx="46644">
                  <c:v>MEM LIT 04</c:v>
                </c:pt>
                <c:pt idx="46645">
                  <c:v>MEM LIT 05</c:v>
                </c:pt>
                <c:pt idx="46646">
                  <c:v>MEM LIT 06</c:v>
                </c:pt>
                <c:pt idx="46647">
                  <c:v>MEM LIT 07</c:v>
                </c:pt>
                <c:pt idx="46648">
                  <c:v>MEM LIT 08</c:v>
                </c:pt>
                <c:pt idx="46649">
                  <c:v>MEM LIT 09</c:v>
                </c:pt>
                <c:pt idx="46650">
                  <c:v>MEM LIT 10</c:v>
                </c:pt>
                <c:pt idx="46651">
                  <c:v>MEM LIT 11</c:v>
                </c:pt>
                <c:pt idx="46652">
                  <c:v>MEM LIT 12</c:v>
                </c:pt>
                <c:pt idx="46653">
                  <c:v>MEM LNK 06</c:v>
                </c:pt>
                <c:pt idx="46654">
                  <c:v>MEM MCI 01</c:v>
                </c:pt>
                <c:pt idx="46655">
                  <c:v>MEM MCI 02</c:v>
                </c:pt>
                <c:pt idx="46656">
                  <c:v>MEM MCI 03</c:v>
                </c:pt>
                <c:pt idx="46657">
                  <c:v>MEM MCI 04</c:v>
                </c:pt>
                <c:pt idx="46658">
                  <c:v>MEM MCI 05</c:v>
                </c:pt>
                <c:pt idx="46659">
                  <c:v>MEM MCI 06</c:v>
                </c:pt>
                <c:pt idx="46660">
                  <c:v>MEM MCI 07</c:v>
                </c:pt>
                <c:pt idx="46661">
                  <c:v>MEM MCI 08</c:v>
                </c:pt>
                <c:pt idx="46662">
                  <c:v>MEM MCI 09</c:v>
                </c:pt>
                <c:pt idx="46663">
                  <c:v>MEM MCI 10</c:v>
                </c:pt>
                <c:pt idx="46664">
                  <c:v>MEM MCI 11</c:v>
                </c:pt>
                <c:pt idx="46665">
                  <c:v>MEM MCI 12</c:v>
                </c:pt>
                <c:pt idx="46666">
                  <c:v>MEM MCO 01</c:v>
                </c:pt>
                <c:pt idx="46667">
                  <c:v>MEM MCO 02</c:v>
                </c:pt>
                <c:pt idx="46668">
                  <c:v>MEM MCO 03</c:v>
                </c:pt>
                <c:pt idx="46669">
                  <c:v>MEM MCO 04</c:v>
                </c:pt>
                <c:pt idx="46670">
                  <c:v>MEM MCO 05</c:v>
                </c:pt>
                <c:pt idx="46671">
                  <c:v>MEM MCO 06</c:v>
                </c:pt>
                <c:pt idx="46672">
                  <c:v>MEM MCO 07</c:v>
                </c:pt>
                <c:pt idx="46673">
                  <c:v>MEM MCO 08</c:v>
                </c:pt>
                <c:pt idx="46674">
                  <c:v>MEM MCO 09</c:v>
                </c:pt>
                <c:pt idx="46675">
                  <c:v>MEM MCO 10</c:v>
                </c:pt>
                <c:pt idx="46676">
                  <c:v>MEM MCO 11</c:v>
                </c:pt>
                <c:pt idx="46677">
                  <c:v>MEM MCO 12</c:v>
                </c:pt>
                <c:pt idx="46678">
                  <c:v>MEM MDW 01</c:v>
                </c:pt>
                <c:pt idx="46679">
                  <c:v>MEM MDW 02</c:v>
                </c:pt>
                <c:pt idx="46680">
                  <c:v>MEM MDW 03</c:v>
                </c:pt>
                <c:pt idx="46681">
                  <c:v>MEM MDW 04</c:v>
                </c:pt>
                <c:pt idx="46682">
                  <c:v>MEM MDW 05</c:v>
                </c:pt>
                <c:pt idx="46683">
                  <c:v>MEM MDW 06</c:v>
                </c:pt>
                <c:pt idx="46684">
                  <c:v>MEM MDW 07</c:v>
                </c:pt>
                <c:pt idx="46685">
                  <c:v>MEM MDW 08</c:v>
                </c:pt>
                <c:pt idx="46686">
                  <c:v>MEM MDW 09</c:v>
                </c:pt>
                <c:pt idx="46687">
                  <c:v>MEM MDW 10</c:v>
                </c:pt>
                <c:pt idx="46688">
                  <c:v>MEM MDW 11</c:v>
                </c:pt>
                <c:pt idx="46689">
                  <c:v>MEM MDW 12</c:v>
                </c:pt>
                <c:pt idx="46690">
                  <c:v>MEM MFE 01</c:v>
                </c:pt>
                <c:pt idx="46691">
                  <c:v>MEM MFE 02</c:v>
                </c:pt>
                <c:pt idx="46692">
                  <c:v>MEM MFE 03</c:v>
                </c:pt>
                <c:pt idx="46693">
                  <c:v>MEM MFE 04</c:v>
                </c:pt>
                <c:pt idx="46694">
                  <c:v>MEM MFE 05</c:v>
                </c:pt>
                <c:pt idx="46695">
                  <c:v>MEM MFE 06</c:v>
                </c:pt>
                <c:pt idx="46696">
                  <c:v>MEM MFE 07</c:v>
                </c:pt>
                <c:pt idx="46697">
                  <c:v>MEM MFE 08</c:v>
                </c:pt>
                <c:pt idx="46698">
                  <c:v>MEM MFE 09</c:v>
                </c:pt>
                <c:pt idx="46699">
                  <c:v>MEM MFE 10</c:v>
                </c:pt>
                <c:pt idx="46700">
                  <c:v>MEM MFE 11</c:v>
                </c:pt>
                <c:pt idx="46701">
                  <c:v>MEM MFE 12</c:v>
                </c:pt>
                <c:pt idx="46702">
                  <c:v>MEM MGM 01</c:v>
                </c:pt>
                <c:pt idx="46703">
                  <c:v>MEM MGM 02</c:v>
                </c:pt>
                <c:pt idx="46704">
                  <c:v>MEM MGM 03</c:v>
                </c:pt>
                <c:pt idx="46705">
                  <c:v>MEM MGM 04</c:v>
                </c:pt>
                <c:pt idx="46706">
                  <c:v>MEM MGM 05</c:v>
                </c:pt>
                <c:pt idx="46707">
                  <c:v>MEM MGM 06</c:v>
                </c:pt>
                <c:pt idx="46708">
                  <c:v>MEM MGM 07</c:v>
                </c:pt>
                <c:pt idx="46709">
                  <c:v>MEM MGM 08</c:v>
                </c:pt>
                <c:pt idx="46710">
                  <c:v>MEM MGM 09</c:v>
                </c:pt>
                <c:pt idx="46711">
                  <c:v>MEM MGM 10</c:v>
                </c:pt>
                <c:pt idx="46712">
                  <c:v>MEM MGM 11</c:v>
                </c:pt>
                <c:pt idx="46713">
                  <c:v>MEM MGM 12</c:v>
                </c:pt>
                <c:pt idx="46714">
                  <c:v>MEM MIA 01</c:v>
                </c:pt>
                <c:pt idx="46715">
                  <c:v>MEM MIA 02</c:v>
                </c:pt>
                <c:pt idx="46716">
                  <c:v>MEM MIA 03</c:v>
                </c:pt>
                <c:pt idx="46717">
                  <c:v>MEM MIA 04</c:v>
                </c:pt>
                <c:pt idx="46718">
                  <c:v>MEM MIA 05</c:v>
                </c:pt>
                <c:pt idx="46719">
                  <c:v>MEM MIA 06</c:v>
                </c:pt>
                <c:pt idx="46720">
                  <c:v>MEM MIA 07</c:v>
                </c:pt>
                <c:pt idx="46721">
                  <c:v>MEM MIA 08</c:v>
                </c:pt>
                <c:pt idx="46722">
                  <c:v>MEM MIA 09</c:v>
                </c:pt>
                <c:pt idx="46723">
                  <c:v>MEM MIA 10</c:v>
                </c:pt>
                <c:pt idx="46724">
                  <c:v>MEM MIA 11</c:v>
                </c:pt>
                <c:pt idx="46725">
                  <c:v>MEM MIA 12</c:v>
                </c:pt>
                <c:pt idx="46726">
                  <c:v>MEM MKE 01</c:v>
                </c:pt>
                <c:pt idx="46727">
                  <c:v>MEM MKE 02</c:v>
                </c:pt>
                <c:pt idx="46728">
                  <c:v>MEM MKE 03</c:v>
                </c:pt>
                <c:pt idx="46729">
                  <c:v>MEM MKE 04</c:v>
                </c:pt>
                <c:pt idx="46730">
                  <c:v>MEM MKE 05</c:v>
                </c:pt>
                <c:pt idx="46731">
                  <c:v>MEM MKE 06</c:v>
                </c:pt>
                <c:pt idx="46732">
                  <c:v>MEM MKE 07</c:v>
                </c:pt>
                <c:pt idx="46733">
                  <c:v>MEM MKE 08</c:v>
                </c:pt>
                <c:pt idx="46734">
                  <c:v>MEM MKE 09</c:v>
                </c:pt>
                <c:pt idx="46735">
                  <c:v>MEM MKE 10</c:v>
                </c:pt>
                <c:pt idx="46736">
                  <c:v>MEM MKE 11</c:v>
                </c:pt>
                <c:pt idx="46737">
                  <c:v>MEM MKE 12</c:v>
                </c:pt>
                <c:pt idx="46738">
                  <c:v>MEM MLI 01</c:v>
                </c:pt>
                <c:pt idx="46739">
                  <c:v>MEM MLI 02</c:v>
                </c:pt>
                <c:pt idx="46740">
                  <c:v>MEM MLI 03</c:v>
                </c:pt>
                <c:pt idx="46741">
                  <c:v>MEM MLI 04</c:v>
                </c:pt>
                <c:pt idx="46742">
                  <c:v>MEM MLI 05</c:v>
                </c:pt>
                <c:pt idx="46743">
                  <c:v>MEM MLI 06</c:v>
                </c:pt>
                <c:pt idx="46744">
                  <c:v>MEM MLI 07</c:v>
                </c:pt>
                <c:pt idx="46745">
                  <c:v>MEM MLI 08</c:v>
                </c:pt>
                <c:pt idx="46746">
                  <c:v>MEM MLI 09</c:v>
                </c:pt>
                <c:pt idx="46747">
                  <c:v>MEM MLI 10</c:v>
                </c:pt>
                <c:pt idx="46748">
                  <c:v>MEM MLI 11</c:v>
                </c:pt>
                <c:pt idx="46749">
                  <c:v>MEM MLI 12</c:v>
                </c:pt>
                <c:pt idx="46750">
                  <c:v>MEM MLU 01</c:v>
                </c:pt>
                <c:pt idx="46751">
                  <c:v>MEM MLU 02</c:v>
                </c:pt>
                <c:pt idx="46752">
                  <c:v>MEM MLU 03</c:v>
                </c:pt>
                <c:pt idx="46753">
                  <c:v>MEM MLU 04</c:v>
                </c:pt>
                <c:pt idx="46754">
                  <c:v>MEM MLU 05</c:v>
                </c:pt>
                <c:pt idx="46755">
                  <c:v>MEM MLU 06</c:v>
                </c:pt>
                <c:pt idx="46756">
                  <c:v>MEM MLU 07</c:v>
                </c:pt>
                <c:pt idx="46757">
                  <c:v>MEM MLU 08</c:v>
                </c:pt>
                <c:pt idx="46758">
                  <c:v>MEM MLU 09</c:v>
                </c:pt>
                <c:pt idx="46759">
                  <c:v>MEM MLU 10</c:v>
                </c:pt>
                <c:pt idx="46760">
                  <c:v>MEM MLU 11</c:v>
                </c:pt>
                <c:pt idx="46761">
                  <c:v>MEM MLU 12</c:v>
                </c:pt>
                <c:pt idx="46762">
                  <c:v>MEM MOB 01</c:v>
                </c:pt>
                <c:pt idx="46763">
                  <c:v>MEM MOB 02</c:v>
                </c:pt>
                <c:pt idx="46764">
                  <c:v>MEM MOB 03</c:v>
                </c:pt>
                <c:pt idx="46765">
                  <c:v>MEM MOB 04</c:v>
                </c:pt>
                <c:pt idx="46766">
                  <c:v>MEM MOB 05</c:v>
                </c:pt>
                <c:pt idx="46767">
                  <c:v>MEM MOB 06</c:v>
                </c:pt>
                <c:pt idx="46768">
                  <c:v>MEM MOB 07</c:v>
                </c:pt>
                <c:pt idx="46769">
                  <c:v>MEM MOB 08</c:v>
                </c:pt>
                <c:pt idx="46770">
                  <c:v>MEM MOB 09</c:v>
                </c:pt>
                <c:pt idx="46771">
                  <c:v>MEM MOB 10</c:v>
                </c:pt>
                <c:pt idx="46772">
                  <c:v>MEM MOB 11</c:v>
                </c:pt>
                <c:pt idx="46773">
                  <c:v>MEM MOB 12</c:v>
                </c:pt>
                <c:pt idx="46774">
                  <c:v>MEM MSN 01</c:v>
                </c:pt>
                <c:pt idx="46775">
                  <c:v>MEM MSN 02</c:v>
                </c:pt>
                <c:pt idx="46776">
                  <c:v>MEM MSN 03</c:v>
                </c:pt>
                <c:pt idx="46777">
                  <c:v>MEM MSN 04</c:v>
                </c:pt>
                <c:pt idx="46778">
                  <c:v>MEM MSN 05</c:v>
                </c:pt>
                <c:pt idx="46779">
                  <c:v>MEM MSN 06</c:v>
                </c:pt>
                <c:pt idx="46780">
                  <c:v>MEM MSN 07</c:v>
                </c:pt>
                <c:pt idx="46781">
                  <c:v>MEM MSN 08</c:v>
                </c:pt>
                <c:pt idx="46782">
                  <c:v>MEM MSN 09</c:v>
                </c:pt>
                <c:pt idx="46783">
                  <c:v>MEM MSN 10</c:v>
                </c:pt>
                <c:pt idx="46784">
                  <c:v>MEM MSN 11</c:v>
                </c:pt>
                <c:pt idx="46785">
                  <c:v>MEM MSN 12</c:v>
                </c:pt>
                <c:pt idx="46786">
                  <c:v>MEM MSP 01</c:v>
                </c:pt>
                <c:pt idx="46787">
                  <c:v>MEM MSP 02</c:v>
                </c:pt>
                <c:pt idx="46788">
                  <c:v>MEM MSP 03</c:v>
                </c:pt>
                <c:pt idx="46789">
                  <c:v>MEM MSP 04</c:v>
                </c:pt>
                <c:pt idx="46790">
                  <c:v>MEM MSP 05</c:v>
                </c:pt>
                <c:pt idx="46791">
                  <c:v>MEM MSP 06</c:v>
                </c:pt>
                <c:pt idx="46792">
                  <c:v>MEM MSP 07</c:v>
                </c:pt>
                <c:pt idx="46793">
                  <c:v>MEM MSP 08</c:v>
                </c:pt>
                <c:pt idx="46794">
                  <c:v>MEM MSP 09</c:v>
                </c:pt>
                <c:pt idx="46795">
                  <c:v>MEM MSP 10</c:v>
                </c:pt>
                <c:pt idx="46796">
                  <c:v>MEM MSP 11</c:v>
                </c:pt>
                <c:pt idx="46797">
                  <c:v>MEM MSP 12</c:v>
                </c:pt>
                <c:pt idx="46798">
                  <c:v>MEM MSY 01</c:v>
                </c:pt>
                <c:pt idx="46799">
                  <c:v>MEM MSY 02</c:v>
                </c:pt>
                <c:pt idx="46800">
                  <c:v>MEM MSY 03</c:v>
                </c:pt>
                <c:pt idx="46801">
                  <c:v>MEM MSY 04</c:v>
                </c:pt>
                <c:pt idx="46802">
                  <c:v>MEM MSY 05</c:v>
                </c:pt>
                <c:pt idx="46803">
                  <c:v>MEM MSY 06</c:v>
                </c:pt>
                <c:pt idx="46804">
                  <c:v>MEM MSY 07</c:v>
                </c:pt>
                <c:pt idx="46805">
                  <c:v>MEM MSY 08</c:v>
                </c:pt>
                <c:pt idx="46806">
                  <c:v>MEM MSY 09</c:v>
                </c:pt>
                <c:pt idx="46807">
                  <c:v>MEM MSY 10</c:v>
                </c:pt>
                <c:pt idx="46808">
                  <c:v>MEM MSY 11</c:v>
                </c:pt>
                <c:pt idx="46809">
                  <c:v>MEM MSY 12</c:v>
                </c:pt>
                <c:pt idx="46810">
                  <c:v>MEM OAK 05</c:v>
                </c:pt>
                <c:pt idx="46811">
                  <c:v>MEM OAK 06</c:v>
                </c:pt>
                <c:pt idx="46812">
                  <c:v>MEM OAK 07</c:v>
                </c:pt>
                <c:pt idx="46813">
                  <c:v>MEM OAK 08</c:v>
                </c:pt>
                <c:pt idx="46814">
                  <c:v>MEM OAK 09</c:v>
                </c:pt>
                <c:pt idx="46815">
                  <c:v>MEM OKC 01</c:v>
                </c:pt>
                <c:pt idx="46816">
                  <c:v>MEM OKC 02</c:v>
                </c:pt>
                <c:pt idx="46817">
                  <c:v>MEM OKC 03</c:v>
                </c:pt>
                <c:pt idx="46818">
                  <c:v>MEM OKC 04</c:v>
                </c:pt>
                <c:pt idx="46819">
                  <c:v>MEM OKC 05</c:v>
                </c:pt>
                <c:pt idx="46820">
                  <c:v>MEM OKC 06</c:v>
                </c:pt>
                <c:pt idx="46821">
                  <c:v>MEM OKC 07</c:v>
                </c:pt>
                <c:pt idx="46822">
                  <c:v>MEM OKC 08</c:v>
                </c:pt>
                <c:pt idx="46823">
                  <c:v>MEM OKC 09</c:v>
                </c:pt>
                <c:pt idx="46824">
                  <c:v>MEM OKC 10</c:v>
                </c:pt>
                <c:pt idx="46825">
                  <c:v>MEM OKC 11</c:v>
                </c:pt>
                <c:pt idx="46826">
                  <c:v>MEM OKC 12</c:v>
                </c:pt>
                <c:pt idx="46827">
                  <c:v>MEM OMA 01</c:v>
                </c:pt>
                <c:pt idx="46828">
                  <c:v>MEM OMA 02</c:v>
                </c:pt>
                <c:pt idx="46829">
                  <c:v>MEM OMA 03</c:v>
                </c:pt>
                <c:pt idx="46830">
                  <c:v>MEM OMA 04</c:v>
                </c:pt>
                <c:pt idx="46831">
                  <c:v>MEM OMA 05</c:v>
                </c:pt>
                <c:pt idx="46832">
                  <c:v>MEM OMA 06</c:v>
                </c:pt>
                <c:pt idx="46833">
                  <c:v>MEM OMA 07</c:v>
                </c:pt>
                <c:pt idx="46834">
                  <c:v>MEM OMA 08</c:v>
                </c:pt>
                <c:pt idx="46835">
                  <c:v>MEM OMA 09</c:v>
                </c:pt>
                <c:pt idx="46836">
                  <c:v>MEM OMA 10</c:v>
                </c:pt>
                <c:pt idx="46837">
                  <c:v>MEM OMA 11</c:v>
                </c:pt>
                <c:pt idx="46838">
                  <c:v>MEM OMA 12</c:v>
                </c:pt>
                <c:pt idx="46839">
                  <c:v>MEM ORD 01</c:v>
                </c:pt>
                <c:pt idx="46840">
                  <c:v>MEM ORD 02</c:v>
                </c:pt>
                <c:pt idx="46841">
                  <c:v>MEM ORD 03</c:v>
                </c:pt>
                <c:pt idx="46842">
                  <c:v>MEM ORD 04</c:v>
                </c:pt>
                <c:pt idx="46843">
                  <c:v>MEM ORD 05</c:v>
                </c:pt>
                <c:pt idx="46844">
                  <c:v>MEM ORD 06</c:v>
                </c:pt>
                <c:pt idx="46845">
                  <c:v>MEM ORD 07</c:v>
                </c:pt>
                <c:pt idx="46846">
                  <c:v>MEM ORD 08</c:v>
                </c:pt>
                <c:pt idx="46847">
                  <c:v>MEM ORD 09</c:v>
                </c:pt>
                <c:pt idx="46848">
                  <c:v>MEM ORD 10</c:v>
                </c:pt>
                <c:pt idx="46849">
                  <c:v>MEM ORD 11</c:v>
                </c:pt>
                <c:pt idx="46850">
                  <c:v>MEM ORD 12</c:v>
                </c:pt>
                <c:pt idx="46851">
                  <c:v>MEM ORF 01</c:v>
                </c:pt>
                <c:pt idx="46852">
                  <c:v>MEM PBI 01</c:v>
                </c:pt>
                <c:pt idx="46853">
                  <c:v>MEM PBI 02</c:v>
                </c:pt>
                <c:pt idx="46854">
                  <c:v>MEM PBI 03</c:v>
                </c:pt>
                <c:pt idx="46855">
                  <c:v>MEM PBI 04</c:v>
                </c:pt>
                <c:pt idx="46856">
                  <c:v>MEM PBI 12</c:v>
                </c:pt>
                <c:pt idx="46857">
                  <c:v>MEM PFN 01</c:v>
                </c:pt>
                <c:pt idx="46858">
                  <c:v>MEM PFN 02</c:v>
                </c:pt>
                <c:pt idx="46859">
                  <c:v>MEM PFN 03</c:v>
                </c:pt>
                <c:pt idx="46860">
                  <c:v>MEM PFN 04</c:v>
                </c:pt>
                <c:pt idx="46861">
                  <c:v>MEM PFN 05</c:v>
                </c:pt>
                <c:pt idx="46862">
                  <c:v>MEM PFN 06</c:v>
                </c:pt>
                <c:pt idx="46863">
                  <c:v>MEM PFN 07</c:v>
                </c:pt>
                <c:pt idx="46864">
                  <c:v>MEM PFN 08</c:v>
                </c:pt>
                <c:pt idx="46865">
                  <c:v>MEM PFN 09</c:v>
                </c:pt>
                <c:pt idx="46866">
                  <c:v>MEM PFN 11</c:v>
                </c:pt>
                <c:pt idx="46867">
                  <c:v>MEM PFN 12</c:v>
                </c:pt>
                <c:pt idx="46868">
                  <c:v>MEM PHL 01</c:v>
                </c:pt>
                <c:pt idx="46869">
                  <c:v>MEM PHL 02</c:v>
                </c:pt>
                <c:pt idx="46870">
                  <c:v>MEM PHL 03</c:v>
                </c:pt>
                <c:pt idx="46871">
                  <c:v>MEM PHL 04</c:v>
                </c:pt>
                <c:pt idx="46872">
                  <c:v>MEM PHL 05</c:v>
                </c:pt>
                <c:pt idx="46873">
                  <c:v>MEM PHL 06</c:v>
                </c:pt>
                <c:pt idx="46874">
                  <c:v>MEM PHL 07</c:v>
                </c:pt>
                <c:pt idx="46875">
                  <c:v>MEM PHL 08</c:v>
                </c:pt>
                <c:pt idx="46876">
                  <c:v>MEM PHL 09</c:v>
                </c:pt>
                <c:pt idx="46877">
                  <c:v>MEM PHL 10</c:v>
                </c:pt>
                <c:pt idx="46878">
                  <c:v>MEM PHL 11</c:v>
                </c:pt>
                <c:pt idx="46879">
                  <c:v>MEM PHL 12</c:v>
                </c:pt>
                <c:pt idx="46880">
                  <c:v>MEM PHX 01</c:v>
                </c:pt>
                <c:pt idx="46881">
                  <c:v>MEM PHX 02</c:v>
                </c:pt>
                <c:pt idx="46882">
                  <c:v>MEM PHX 03</c:v>
                </c:pt>
                <c:pt idx="46883">
                  <c:v>MEM PHX 04</c:v>
                </c:pt>
                <c:pt idx="46884">
                  <c:v>MEM PHX 05</c:v>
                </c:pt>
                <c:pt idx="46885">
                  <c:v>MEM PHX 06</c:v>
                </c:pt>
                <c:pt idx="46886">
                  <c:v>MEM PHX 07</c:v>
                </c:pt>
                <c:pt idx="46887">
                  <c:v>MEM PHX 08</c:v>
                </c:pt>
                <c:pt idx="46888">
                  <c:v>MEM PHX 09</c:v>
                </c:pt>
                <c:pt idx="46889">
                  <c:v>MEM PHX 10</c:v>
                </c:pt>
                <c:pt idx="46890">
                  <c:v>MEM PHX 11</c:v>
                </c:pt>
                <c:pt idx="46891">
                  <c:v>MEM PHX 12</c:v>
                </c:pt>
                <c:pt idx="46892">
                  <c:v>MEM PIE 01</c:v>
                </c:pt>
                <c:pt idx="46893">
                  <c:v>MEM PIE 02</c:v>
                </c:pt>
                <c:pt idx="46894">
                  <c:v>MEM PIE 03</c:v>
                </c:pt>
                <c:pt idx="46895">
                  <c:v>MEM PIE 04</c:v>
                </c:pt>
                <c:pt idx="46896">
                  <c:v>MEM PIE 05</c:v>
                </c:pt>
                <c:pt idx="46897">
                  <c:v>MEM PIE 06</c:v>
                </c:pt>
                <c:pt idx="46898">
                  <c:v>MEM PIE 07</c:v>
                </c:pt>
                <c:pt idx="46899">
                  <c:v>MEM PIE 08</c:v>
                </c:pt>
                <c:pt idx="46900">
                  <c:v>MEM PIE 09</c:v>
                </c:pt>
                <c:pt idx="46901">
                  <c:v>MEM PIE 10</c:v>
                </c:pt>
                <c:pt idx="46902">
                  <c:v>MEM PIE 11</c:v>
                </c:pt>
                <c:pt idx="46903">
                  <c:v>MEM PIE 12</c:v>
                </c:pt>
                <c:pt idx="46904">
                  <c:v>MEM PIT 01</c:v>
                </c:pt>
                <c:pt idx="46905">
                  <c:v>MEM PIT 02</c:v>
                </c:pt>
                <c:pt idx="46906">
                  <c:v>MEM PIT 03</c:v>
                </c:pt>
                <c:pt idx="46907">
                  <c:v>MEM PIT 04</c:v>
                </c:pt>
                <c:pt idx="46908">
                  <c:v>MEM PIT 05</c:v>
                </c:pt>
                <c:pt idx="46909">
                  <c:v>MEM PIT 06</c:v>
                </c:pt>
                <c:pt idx="46910">
                  <c:v>MEM PIT 07</c:v>
                </c:pt>
                <c:pt idx="46911">
                  <c:v>MEM PIT 08</c:v>
                </c:pt>
                <c:pt idx="46912">
                  <c:v>MEM PIT 09</c:v>
                </c:pt>
                <c:pt idx="46913">
                  <c:v>MEM PIT 10</c:v>
                </c:pt>
                <c:pt idx="46914">
                  <c:v>MEM PIT 11</c:v>
                </c:pt>
                <c:pt idx="46915">
                  <c:v>MEM PIT 12</c:v>
                </c:pt>
                <c:pt idx="46916">
                  <c:v>MEM PNS 01</c:v>
                </c:pt>
                <c:pt idx="46917">
                  <c:v>MEM PNS 02</c:v>
                </c:pt>
                <c:pt idx="46918">
                  <c:v>MEM PNS 03</c:v>
                </c:pt>
                <c:pt idx="46919">
                  <c:v>MEM PNS 04</c:v>
                </c:pt>
                <c:pt idx="46920">
                  <c:v>MEM PNS 05</c:v>
                </c:pt>
                <c:pt idx="46921">
                  <c:v>MEM PNS 06</c:v>
                </c:pt>
                <c:pt idx="46922">
                  <c:v>MEM PNS 07</c:v>
                </c:pt>
                <c:pt idx="46923">
                  <c:v>MEM PNS 08</c:v>
                </c:pt>
                <c:pt idx="46924">
                  <c:v>MEM PNS 09</c:v>
                </c:pt>
                <c:pt idx="46925">
                  <c:v>MEM PNS 10</c:v>
                </c:pt>
                <c:pt idx="46926">
                  <c:v>MEM PNS 11</c:v>
                </c:pt>
                <c:pt idx="46927">
                  <c:v>MEM PNS 12</c:v>
                </c:pt>
                <c:pt idx="46928">
                  <c:v>MEM RDU 01</c:v>
                </c:pt>
                <c:pt idx="46929">
                  <c:v>MEM RDU 02</c:v>
                </c:pt>
                <c:pt idx="46930">
                  <c:v>MEM RDU 03</c:v>
                </c:pt>
                <c:pt idx="46931">
                  <c:v>MEM RDU 04</c:v>
                </c:pt>
                <c:pt idx="46932">
                  <c:v>MEM RDU 05</c:v>
                </c:pt>
                <c:pt idx="46933">
                  <c:v>MEM RDU 06</c:v>
                </c:pt>
                <c:pt idx="46934">
                  <c:v>MEM RDU 07</c:v>
                </c:pt>
                <c:pt idx="46935">
                  <c:v>MEM RDU 08</c:v>
                </c:pt>
                <c:pt idx="46936">
                  <c:v>MEM RDU 09</c:v>
                </c:pt>
                <c:pt idx="46937">
                  <c:v>MEM RDU 10</c:v>
                </c:pt>
                <c:pt idx="46938">
                  <c:v>MEM RDU 11</c:v>
                </c:pt>
                <c:pt idx="46939">
                  <c:v>MEM RDU 12</c:v>
                </c:pt>
                <c:pt idx="46940">
                  <c:v>MEM RIC 01</c:v>
                </c:pt>
                <c:pt idx="46941">
                  <c:v>MEM RSW 01</c:v>
                </c:pt>
                <c:pt idx="46942">
                  <c:v>MEM RSW 02</c:v>
                </c:pt>
                <c:pt idx="46943">
                  <c:v>MEM RSW 03</c:v>
                </c:pt>
                <c:pt idx="46944">
                  <c:v>MEM RSW 04</c:v>
                </c:pt>
                <c:pt idx="46945">
                  <c:v>MEM RSW 12</c:v>
                </c:pt>
                <c:pt idx="46946">
                  <c:v>MEM SAN 01</c:v>
                </c:pt>
                <c:pt idx="46947">
                  <c:v>MEM SAN 05</c:v>
                </c:pt>
                <c:pt idx="46948">
                  <c:v>MEM SAN 06</c:v>
                </c:pt>
                <c:pt idx="46949">
                  <c:v>MEM SAN 07</c:v>
                </c:pt>
                <c:pt idx="46950">
                  <c:v>MEM SAN 08</c:v>
                </c:pt>
                <c:pt idx="46951">
                  <c:v>MEM SAN 09</c:v>
                </c:pt>
                <c:pt idx="46952">
                  <c:v>MEM SAN 11</c:v>
                </c:pt>
                <c:pt idx="46953">
                  <c:v>MEM SAN 12</c:v>
                </c:pt>
                <c:pt idx="46954">
                  <c:v>MEM SAT 01</c:v>
                </c:pt>
                <c:pt idx="46955">
                  <c:v>MEM SAT 02</c:v>
                </c:pt>
                <c:pt idx="46956">
                  <c:v>MEM SAT 03</c:v>
                </c:pt>
                <c:pt idx="46957">
                  <c:v>MEM SAT 04</c:v>
                </c:pt>
                <c:pt idx="46958">
                  <c:v>MEM SAT 05</c:v>
                </c:pt>
                <c:pt idx="46959">
                  <c:v>MEM SAT 06</c:v>
                </c:pt>
                <c:pt idx="46960">
                  <c:v>MEM SAT 07</c:v>
                </c:pt>
                <c:pt idx="46961">
                  <c:v>MEM SAT 08</c:v>
                </c:pt>
                <c:pt idx="46962">
                  <c:v>MEM SAT 09</c:v>
                </c:pt>
                <c:pt idx="46963">
                  <c:v>MEM SAT 10</c:v>
                </c:pt>
                <c:pt idx="46964">
                  <c:v>MEM SAT 11</c:v>
                </c:pt>
                <c:pt idx="46965">
                  <c:v>MEM SAT 12</c:v>
                </c:pt>
                <c:pt idx="46966">
                  <c:v>MEM SAV 01</c:v>
                </c:pt>
                <c:pt idx="46967">
                  <c:v>MEM SAV 02</c:v>
                </c:pt>
                <c:pt idx="46968">
                  <c:v>MEM SAV 03</c:v>
                </c:pt>
                <c:pt idx="46969">
                  <c:v>MEM SAV 04</c:v>
                </c:pt>
                <c:pt idx="46970">
                  <c:v>MEM SDF 01</c:v>
                </c:pt>
                <c:pt idx="46971">
                  <c:v>MEM SDF 02</c:v>
                </c:pt>
                <c:pt idx="46972">
                  <c:v>MEM SDF 03</c:v>
                </c:pt>
                <c:pt idx="46973">
                  <c:v>MEM SDF 04</c:v>
                </c:pt>
                <c:pt idx="46974">
                  <c:v>MEM SDF 05</c:v>
                </c:pt>
                <c:pt idx="46975">
                  <c:v>MEM SDF 06</c:v>
                </c:pt>
                <c:pt idx="46976">
                  <c:v>MEM SDF 07</c:v>
                </c:pt>
                <c:pt idx="46977">
                  <c:v>MEM SDF 08</c:v>
                </c:pt>
                <c:pt idx="46978">
                  <c:v>MEM SDF 09</c:v>
                </c:pt>
                <c:pt idx="46979">
                  <c:v>MEM SDF 10</c:v>
                </c:pt>
                <c:pt idx="46980">
                  <c:v>MEM SDF 11</c:v>
                </c:pt>
                <c:pt idx="46981">
                  <c:v>MEM SDF 12</c:v>
                </c:pt>
                <c:pt idx="46982">
                  <c:v>MEM SEA 01</c:v>
                </c:pt>
                <c:pt idx="46983">
                  <c:v>MEM SEA 02</c:v>
                </c:pt>
                <c:pt idx="46984">
                  <c:v>MEM SEA 03</c:v>
                </c:pt>
                <c:pt idx="46985">
                  <c:v>MEM SEA 04</c:v>
                </c:pt>
                <c:pt idx="46986">
                  <c:v>MEM SEA 05</c:v>
                </c:pt>
                <c:pt idx="46987">
                  <c:v>MEM SEA 06</c:v>
                </c:pt>
                <c:pt idx="46988">
                  <c:v>MEM SEA 07</c:v>
                </c:pt>
                <c:pt idx="46989">
                  <c:v>MEM SEA 08</c:v>
                </c:pt>
                <c:pt idx="46990">
                  <c:v>MEM SEA 09</c:v>
                </c:pt>
                <c:pt idx="46991">
                  <c:v>MEM SEA 10</c:v>
                </c:pt>
                <c:pt idx="46992">
                  <c:v>MEM SEA 11</c:v>
                </c:pt>
                <c:pt idx="46993">
                  <c:v>MEM SEA 12</c:v>
                </c:pt>
                <c:pt idx="46994">
                  <c:v>MEM SFB 01</c:v>
                </c:pt>
                <c:pt idx="46995">
                  <c:v>MEM SFB 02</c:v>
                </c:pt>
                <c:pt idx="46996">
                  <c:v>MEM SFB 03</c:v>
                </c:pt>
                <c:pt idx="46997">
                  <c:v>MEM SFB 04</c:v>
                </c:pt>
                <c:pt idx="46998">
                  <c:v>MEM SFB 05</c:v>
                </c:pt>
                <c:pt idx="46999">
                  <c:v>MEM SFB 06</c:v>
                </c:pt>
                <c:pt idx="47000">
                  <c:v>MEM SFB 07</c:v>
                </c:pt>
                <c:pt idx="47001">
                  <c:v>MEM SFB 08</c:v>
                </c:pt>
                <c:pt idx="47002">
                  <c:v>MEM SFB 09</c:v>
                </c:pt>
                <c:pt idx="47003">
                  <c:v>MEM SFB 10</c:v>
                </c:pt>
                <c:pt idx="47004">
                  <c:v>MEM SFB 11</c:v>
                </c:pt>
                <c:pt idx="47005">
                  <c:v>MEM SFB 12</c:v>
                </c:pt>
                <c:pt idx="47006">
                  <c:v>MEM SFO 01</c:v>
                </c:pt>
                <c:pt idx="47007">
                  <c:v>MEM SFO 02</c:v>
                </c:pt>
                <c:pt idx="47008">
                  <c:v>MEM SFO 03</c:v>
                </c:pt>
                <c:pt idx="47009">
                  <c:v>MEM SFO 04</c:v>
                </c:pt>
                <c:pt idx="47010">
                  <c:v>MEM SFO 05</c:v>
                </c:pt>
                <c:pt idx="47011">
                  <c:v>MEM SFO 06</c:v>
                </c:pt>
                <c:pt idx="47012">
                  <c:v>MEM SFO 07</c:v>
                </c:pt>
                <c:pt idx="47013">
                  <c:v>MEM SFO 08</c:v>
                </c:pt>
                <c:pt idx="47014">
                  <c:v>MEM SFO 09</c:v>
                </c:pt>
                <c:pt idx="47015">
                  <c:v>MEM SFO 11</c:v>
                </c:pt>
                <c:pt idx="47016">
                  <c:v>MEM SFO 12</c:v>
                </c:pt>
                <c:pt idx="47017">
                  <c:v>MEM SGF 01</c:v>
                </c:pt>
                <c:pt idx="47018">
                  <c:v>MEM SGF 02</c:v>
                </c:pt>
                <c:pt idx="47019">
                  <c:v>MEM SGF 03</c:v>
                </c:pt>
                <c:pt idx="47020">
                  <c:v>MEM SGF 04</c:v>
                </c:pt>
                <c:pt idx="47021">
                  <c:v>MEM SGF 05</c:v>
                </c:pt>
                <c:pt idx="47022">
                  <c:v>MEM SGF 06</c:v>
                </c:pt>
                <c:pt idx="47023">
                  <c:v>MEM SGF 07</c:v>
                </c:pt>
                <c:pt idx="47024">
                  <c:v>MEM SGF 08</c:v>
                </c:pt>
                <c:pt idx="47025">
                  <c:v>MEM SGF 09</c:v>
                </c:pt>
                <c:pt idx="47026">
                  <c:v>MEM SGF 10</c:v>
                </c:pt>
                <c:pt idx="47027">
                  <c:v>MEM SGF 11</c:v>
                </c:pt>
                <c:pt idx="47028">
                  <c:v>MEM SGF 12</c:v>
                </c:pt>
                <c:pt idx="47029">
                  <c:v>MEM SHV 01</c:v>
                </c:pt>
                <c:pt idx="47030">
                  <c:v>MEM SHV 02</c:v>
                </c:pt>
                <c:pt idx="47031">
                  <c:v>MEM SHV 03</c:v>
                </c:pt>
                <c:pt idx="47032">
                  <c:v>MEM SHV 04</c:v>
                </c:pt>
                <c:pt idx="47033">
                  <c:v>MEM SHV 05</c:v>
                </c:pt>
                <c:pt idx="47034">
                  <c:v>MEM SHV 06</c:v>
                </c:pt>
                <c:pt idx="47035">
                  <c:v>MEM SHV 07</c:v>
                </c:pt>
                <c:pt idx="47036">
                  <c:v>MEM SHV 08</c:v>
                </c:pt>
                <c:pt idx="47037">
                  <c:v>MEM SHV 09</c:v>
                </c:pt>
                <c:pt idx="47038">
                  <c:v>MEM SHV 10</c:v>
                </c:pt>
                <c:pt idx="47039">
                  <c:v>MEM SHV 11</c:v>
                </c:pt>
                <c:pt idx="47040">
                  <c:v>MEM SHV 12</c:v>
                </c:pt>
                <c:pt idx="47041">
                  <c:v>MEM SJU 01</c:v>
                </c:pt>
                <c:pt idx="47042">
                  <c:v>MEM SJU 02</c:v>
                </c:pt>
                <c:pt idx="47043">
                  <c:v>MEM SJU 03</c:v>
                </c:pt>
                <c:pt idx="47044">
                  <c:v>MEM SJU 04</c:v>
                </c:pt>
                <c:pt idx="47045">
                  <c:v>MEM SLC 01</c:v>
                </c:pt>
                <c:pt idx="47046">
                  <c:v>MEM SLC 02</c:v>
                </c:pt>
                <c:pt idx="47047">
                  <c:v>MEM SLC 03</c:v>
                </c:pt>
                <c:pt idx="47048">
                  <c:v>MEM SLC 04</c:v>
                </c:pt>
                <c:pt idx="47049">
                  <c:v>MEM SLC 05</c:v>
                </c:pt>
                <c:pt idx="47050">
                  <c:v>MEM SLC 06</c:v>
                </c:pt>
                <c:pt idx="47051">
                  <c:v>MEM SLC 07</c:v>
                </c:pt>
                <c:pt idx="47052">
                  <c:v>MEM SLC 08</c:v>
                </c:pt>
                <c:pt idx="47053">
                  <c:v>MEM SLC 09</c:v>
                </c:pt>
                <c:pt idx="47054">
                  <c:v>MEM SLC 10</c:v>
                </c:pt>
                <c:pt idx="47055">
                  <c:v>MEM SLC 11</c:v>
                </c:pt>
                <c:pt idx="47056">
                  <c:v>MEM SLC 12</c:v>
                </c:pt>
                <c:pt idx="47057">
                  <c:v>MEM SRQ 03</c:v>
                </c:pt>
                <c:pt idx="47058">
                  <c:v>MEM SRQ 04</c:v>
                </c:pt>
                <c:pt idx="47059">
                  <c:v>MEM STL 01</c:v>
                </c:pt>
                <c:pt idx="47060">
                  <c:v>MEM STL 02</c:v>
                </c:pt>
                <c:pt idx="47061">
                  <c:v>MEM STL 03</c:v>
                </c:pt>
                <c:pt idx="47062">
                  <c:v>MEM STL 04</c:v>
                </c:pt>
                <c:pt idx="47063">
                  <c:v>MEM STL 05</c:v>
                </c:pt>
                <c:pt idx="47064">
                  <c:v>MEM STL 06</c:v>
                </c:pt>
                <c:pt idx="47065">
                  <c:v>MEM STL 07</c:v>
                </c:pt>
                <c:pt idx="47066">
                  <c:v>MEM STL 08</c:v>
                </c:pt>
                <c:pt idx="47067">
                  <c:v>MEM STL 09</c:v>
                </c:pt>
                <c:pt idx="47068">
                  <c:v>MEM STL 10</c:v>
                </c:pt>
                <c:pt idx="47069">
                  <c:v>MEM STL 11</c:v>
                </c:pt>
                <c:pt idx="47070">
                  <c:v>MEM STL 12</c:v>
                </c:pt>
                <c:pt idx="47071">
                  <c:v>MEM SYR 02</c:v>
                </c:pt>
                <c:pt idx="47072">
                  <c:v>MEM TLH 01</c:v>
                </c:pt>
                <c:pt idx="47073">
                  <c:v>MEM TLH 02</c:v>
                </c:pt>
                <c:pt idx="47074">
                  <c:v>MEM TLH 03</c:v>
                </c:pt>
                <c:pt idx="47075">
                  <c:v>MEM TLH 04</c:v>
                </c:pt>
                <c:pt idx="47076">
                  <c:v>MEM TLH 05</c:v>
                </c:pt>
                <c:pt idx="47077">
                  <c:v>MEM TLH 06</c:v>
                </c:pt>
                <c:pt idx="47078">
                  <c:v>MEM TLH 07</c:v>
                </c:pt>
                <c:pt idx="47079">
                  <c:v>MEM TLH 08</c:v>
                </c:pt>
                <c:pt idx="47080">
                  <c:v>MEM TLH 09</c:v>
                </c:pt>
                <c:pt idx="47081">
                  <c:v>MEM TLH 10</c:v>
                </c:pt>
                <c:pt idx="47082">
                  <c:v>MEM TLH 11</c:v>
                </c:pt>
                <c:pt idx="47083">
                  <c:v>MEM TLH 12</c:v>
                </c:pt>
                <c:pt idx="47084">
                  <c:v>MEM TPA 01</c:v>
                </c:pt>
                <c:pt idx="47085">
                  <c:v>MEM TPA 02</c:v>
                </c:pt>
                <c:pt idx="47086">
                  <c:v>MEM TPA 03</c:v>
                </c:pt>
                <c:pt idx="47087">
                  <c:v>MEM TPA 04</c:v>
                </c:pt>
                <c:pt idx="47088">
                  <c:v>MEM TPA 05</c:v>
                </c:pt>
                <c:pt idx="47089">
                  <c:v>MEM TPA 06</c:v>
                </c:pt>
                <c:pt idx="47090">
                  <c:v>MEM TPA 07</c:v>
                </c:pt>
                <c:pt idx="47091">
                  <c:v>MEM TPA 08</c:v>
                </c:pt>
                <c:pt idx="47092">
                  <c:v>MEM TPA 09</c:v>
                </c:pt>
                <c:pt idx="47093">
                  <c:v>MEM TPA 10</c:v>
                </c:pt>
                <c:pt idx="47094">
                  <c:v>MEM TPA 11</c:v>
                </c:pt>
                <c:pt idx="47095">
                  <c:v>MEM TPA 12</c:v>
                </c:pt>
                <c:pt idx="47096">
                  <c:v>MEM TUL 01</c:v>
                </c:pt>
                <c:pt idx="47097">
                  <c:v>MEM TUL 02</c:v>
                </c:pt>
                <c:pt idx="47098">
                  <c:v>MEM TUL 03</c:v>
                </c:pt>
                <c:pt idx="47099">
                  <c:v>MEM TUL 04</c:v>
                </c:pt>
                <c:pt idx="47100">
                  <c:v>MEM TUL 05</c:v>
                </c:pt>
                <c:pt idx="47101">
                  <c:v>MEM TUL 06</c:v>
                </c:pt>
                <c:pt idx="47102">
                  <c:v>MEM TUL 07</c:v>
                </c:pt>
                <c:pt idx="47103">
                  <c:v>MEM TUL 08</c:v>
                </c:pt>
                <c:pt idx="47104">
                  <c:v>MEM TUL 09</c:v>
                </c:pt>
                <c:pt idx="47105">
                  <c:v>MEM TUL 10</c:v>
                </c:pt>
                <c:pt idx="47106">
                  <c:v>MEM TUL 11</c:v>
                </c:pt>
                <c:pt idx="47107">
                  <c:v>MEM TUL 12</c:v>
                </c:pt>
                <c:pt idx="47108">
                  <c:v>MEM TUP 11</c:v>
                </c:pt>
                <c:pt idx="47109">
                  <c:v>MEM TYS 01</c:v>
                </c:pt>
                <c:pt idx="47110">
                  <c:v>MEM TYS 02</c:v>
                </c:pt>
                <c:pt idx="47111">
                  <c:v>MEM TYS 03</c:v>
                </c:pt>
                <c:pt idx="47112">
                  <c:v>MEM TYS 04</c:v>
                </c:pt>
                <c:pt idx="47113">
                  <c:v>MEM TYS 05</c:v>
                </c:pt>
                <c:pt idx="47114">
                  <c:v>MEM TYS 06</c:v>
                </c:pt>
                <c:pt idx="47115">
                  <c:v>MEM TYS 07</c:v>
                </c:pt>
                <c:pt idx="47116">
                  <c:v>MEM TYS 08</c:v>
                </c:pt>
                <c:pt idx="47117">
                  <c:v>MEM TYS 09</c:v>
                </c:pt>
                <c:pt idx="47118">
                  <c:v>MEM TYS 10</c:v>
                </c:pt>
                <c:pt idx="47119">
                  <c:v>MEM TYS 11</c:v>
                </c:pt>
                <c:pt idx="47120">
                  <c:v>MEM TYS 12</c:v>
                </c:pt>
                <c:pt idx="47121">
                  <c:v>MEM VPS 01</c:v>
                </c:pt>
                <c:pt idx="47122">
                  <c:v>MEM VPS 02</c:v>
                </c:pt>
                <c:pt idx="47123">
                  <c:v>MEM VPS 03</c:v>
                </c:pt>
                <c:pt idx="47124">
                  <c:v>MEM VPS 04</c:v>
                </c:pt>
                <c:pt idx="47125">
                  <c:v>MEM VPS 05</c:v>
                </c:pt>
                <c:pt idx="47126">
                  <c:v>MEM VPS 06</c:v>
                </c:pt>
                <c:pt idx="47127">
                  <c:v>MEM VPS 07</c:v>
                </c:pt>
                <c:pt idx="47128">
                  <c:v>MEM VPS 08</c:v>
                </c:pt>
                <c:pt idx="47129">
                  <c:v>MEM VPS 09</c:v>
                </c:pt>
                <c:pt idx="47130">
                  <c:v>MEM VPS 10</c:v>
                </c:pt>
                <c:pt idx="47131">
                  <c:v>MEM VPS 11</c:v>
                </c:pt>
                <c:pt idx="47132">
                  <c:v>MEM VPS 12</c:v>
                </c:pt>
                <c:pt idx="47133">
                  <c:v>MEM XNA 01</c:v>
                </c:pt>
                <c:pt idx="47134">
                  <c:v>MEM XNA 02</c:v>
                </c:pt>
                <c:pt idx="47135">
                  <c:v>MEM XNA 03</c:v>
                </c:pt>
                <c:pt idx="47136">
                  <c:v>MEM XNA 04</c:v>
                </c:pt>
                <c:pt idx="47137">
                  <c:v>MEM XNA 05</c:v>
                </c:pt>
                <c:pt idx="47138">
                  <c:v>MEM XNA 06</c:v>
                </c:pt>
                <c:pt idx="47139">
                  <c:v>MEM XNA 07</c:v>
                </c:pt>
                <c:pt idx="47140">
                  <c:v>MEM XNA 08</c:v>
                </c:pt>
                <c:pt idx="47141">
                  <c:v>MEM XNA 09</c:v>
                </c:pt>
                <c:pt idx="47142">
                  <c:v>MEM XNA 10</c:v>
                </c:pt>
                <c:pt idx="47143">
                  <c:v>MEM XNA 11</c:v>
                </c:pt>
                <c:pt idx="47144">
                  <c:v>MEM XNA 12</c:v>
                </c:pt>
                <c:pt idx="47145">
                  <c:v>MFE ATL 01</c:v>
                </c:pt>
                <c:pt idx="47146">
                  <c:v>MFE ATL 02</c:v>
                </c:pt>
                <c:pt idx="47147">
                  <c:v>MFE ATL 03</c:v>
                </c:pt>
                <c:pt idx="47148">
                  <c:v>MFE ATL 04</c:v>
                </c:pt>
                <c:pt idx="47149">
                  <c:v>MFE ATL 05</c:v>
                </c:pt>
                <c:pt idx="47150">
                  <c:v>MFE ATL 06</c:v>
                </c:pt>
                <c:pt idx="47151">
                  <c:v>MFE ATL 08</c:v>
                </c:pt>
                <c:pt idx="47152">
                  <c:v>MFE ATL 09</c:v>
                </c:pt>
                <c:pt idx="47153">
                  <c:v>MFE ATL 10</c:v>
                </c:pt>
                <c:pt idx="47154">
                  <c:v>MFE ATL 11</c:v>
                </c:pt>
                <c:pt idx="47155">
                  <c:v>MFE ATL 12</c:v>
                </c:pt>
                <c:pt idx="47156">
                  <c:v>MFE BRO 10</c:v>
                </c:pt>
                <c:pt idx="47157">
                  <c:v>MFE BRO 12</c:v>
                </c:pt>
                <c:pt idx="47158">
                  <c:v>MFE DFW 01</c:v>
                </c:pt>
                <c:pt idx="47159">
                  <c:v>MFE DFW 02</c:v>
                </c:pt>
                <c:pt idx="47160">
                  <c:v>MFE DFW 03</c:v>
                </c:pt>
                <c:pt idx="47161">
                  <c:v>MFE DFW 04</c:v>
                </c:pt>
                <c:pt idx="47162">
                  <c:v>MFE DFW 05</c:v>
                </c:pt>
                <c:pt idx="47163">
                  <c:v>MFE DFW 06</c:v>
                </c:pt>
                <c:pt idx="47164">
                  <c:v>MFE DFW 07</c:v>
                </c:pt>
                <c:pt idx="47165">
                  <c:v>MFE DFW 08</c:v>
                </c:pt>
                <c:pt idx="47166">
                  <c:v>MFE DFW 09</c:v>
                </c:pt>
                <c:pt idx="47167">
                  <c:v>MFE DFW 10</c:v>
                </c:pt>
                <c:pt idx="47168">
                  <c:v>MFE DFW 11</c:v>
                </c:pt>
                <c:pt idx="47169">
                  <c:v>MFE DFW 12</c:v>
                </c:pt>
                <c:pt idx="47170">
                  <c:v>MFE IAH 01</c:v>
                </c:pt>
                <c:pt idx="47171">
                  <c:v>MFE IAH 02</c:v>
                </c:pt>
                <c:pt idx="47172">
                  <c:v>MFE IAH 03</c:v>
                </c:pt>
                <c:pt idx="47173">
                  <c:v>MFE IAH 04</c:v>
                </c:pt>
                <c:pt idx="47174">
                  <c:v>MFE IAH 05</c:v>
                </c:pt>
                <c:pt idx="47175">
                  <c:v>MFE IAH 06</c:v>
                </c:pt>
                <c:pt idx="47176">
                  <c:v>MFE IAH 07</c:v>
                </c:pt>
                <c:pt idx="47177">
                  <c:v>MFE IAH 08</c:v>
                </c:pt>
                <c:pt idx="47178">
                  <c:v>MFE IAH 09</c:v>
                </c:pt>
                <c:pt idx="47179">
                  <c:v>MFE IAH 10</c:v>
                </c:pt>
                <c:pt idx="47180">
                  <c:v>MFE IAH 11</c:v>
                </c:pt>
                <c:pt idx="47181">
                  <c:v>MFE IAH 12</c:v>
                </c:pt>
                <c:pt idx="47182">
                  <c:v>MFE LAS 01</c:v>
                </c:pt>
                <c:pt idx="47183">
                  <c:v>MFE LAS 02</c:v>
                </c:pt>
                <c:pt idx="47184">
                  <c:v>MFE LAS 03</c:v>
                </c:pt>
                <c:pt idx="47185">
                  <c:v>MFE LAS 04</c:v>
                </c:pt>
                <c:pt idx="47186">
                  <c:v>MFE LAS 05</c:v>
                </c:pt>
                <c:pt idx="47187">
                  <c:v>MFE LAS 06</c:v>
                </c:pt>
                <c:pt idx="47188">
                  <c:v>MFE LAS 07</c:v>
                </c:pt>
                <c:pt idx="47189">
                  <c:v>MFE LAS 08</c:v>
                </c:pt>
                <c:pt idx="47190">
                  <c:v>MFE LAS 09</c:v>
                </c:pt>
                <c:pt idx="47191">
                  <c:v>MFE LAS 10</c:v>
                </c:pt>
                <c:pt idx="47192">
                  <c:v>MFE LAS 11</c:v>
                </c:pt>
                <c:pt idx="47193">
                  <c:v>MFE LAS 12</c:v>
                </c:pt>
                <c:pt idx="47194">
                  <c:v>MFE LAX 01</c:v>
                </c:pt>
                <c:pt idx="47195">
                  <c:v>MFE LAX 06</c:v>
                </c:pt>
                <c:pt idx="47196">
                  <c:v>MFE LAX 07</c:v>
                </c:pt>
                <c:pt idx="47197">
                  <c:v>MFE LAX 08</c:v>
                </c:pt>
                <c:pt idx="47198">
                  <c:v>MFE MEM 01</c:v>
                </c:pt>
                <c:pt idx="47199">
                  <c:v>MFE MEM 02</c:v>
                </c:pt>
                <c:pt idx="47200">
                  <c:v>MFE MEM 03</c:v>
                </c:pt>
                <c:pt idx="47201">
                  <c:v>MFE MEM 04</c:v>
                </c:pt>
                <c:pt idx="47202">
                  <c:v>MFE MEM 05</c:v>
                </c:pt>
                <c:pt idx="47203">
                  <c:v>MFE MEM 06</c:v>
                </c:pt>
                <c:pt idx="47204">
                  <c:v>MFE MEM 07</c:v>
                </c:pt>
                <c:pt idx="47205">
                  <c:v>MFE MEM 08</c:v>
                </c:pt>
                <c:pt idx="47206">
                  <c:v>MFE MEM 09</c:v>
                </c:pt>
                <c:pt idx="47207">
                  <c:v>MFE MEM 10</c:v>
                </c:pt>
                <c:pt idx="47208">
                  <c:v>MFE MEM 11</c:v>
                </c:pt>
                <c:pt idx="47209">
                  <c:v>MFE MEM 12</c:v>
                </c:pt>
                <c:pt idx="47210">
                  <c:v>MFE SFB 01</c:v>
                </c:pt>
                <c:pt idx="47211">
                  <c:v>MFE SFB 05</c:v>
                </c:pt>
                <c:pt idx="47212">
                  <c:v>MFE SFB 06</c:v>
                </c:pt>
                <c:pt idx="47213">
                  <c:v>MFE SFB 07</c:v>
                </c:pt>
                <c:pt idx="47214">
                  <c:v>MFE SFB 08</c:v>
                </c:pt>
                <c:pt idx="47215">
                  <c:v>MFE SFB 11</c:v>
                </c:pt>
                <c:pt idx="47216">
                  <c:v>MFE SFB 12</c:v>
                </c:pt>
                <c:pt idx="47217">
                  <c:v>MFR ACV 08</c:v>
                </c:pt>
                <c:pt idx="47218">
                  <c:v>MFR ACV 09</c:v>
                </c:pt>
                <c:pt idx="47219">
                  <c:v>MFR ACV 11</c:v>
                </c:pt>
                <c:pt idx="47220">
                  <c:v>MFR ACV 12</c:v>
                </c:pt>
                <c:pt idx="47221">
                  <c:v>MFR AZA 05</c:v>
                </c:pt>
                <c:pt idx="47222">
                  <c:v>MFR AZA 06</c:v>
                </c:pt>
                <c:pt idx="47223">
                  <c:v>MFR AZA 07</c:v>
                </c:pt>
                <c:pt idx="47224">
                  <c:v>MFR AZA 08</c:v>
                </c:pt>
                <c:pt idx="47225">
                  <c:v>MFR CEC 09</c:v>
                </c:pt>
                <c:pt idx="47226">
                  <c:v>MFR CEC 10</c:v>
                </c:pt>
                <c:pt idx="47227">
                  <c:v>MFR DEN 01</c:v>
                </c:pt>
                <c:pt idx="47228">
                  <c:v>MFR DEN 02</c:v>
                </c:pt>
                <c:pt idx="47229">
                  <c:v>MFR DEN 03</c:v>
                </c:pt>
                <c:pt idx="47230">
                  <c:v>MFR DEN 04</c:v>
                </c:pt>
                <c:pt idx="47231">
                  <c:v>MFR DEN 05</c:v>
                </c:pt>
                <c:pt idx="47232">
                  <c:v>MFR DEN 06</c:v>
                </c:pt>
                <c:pt idx="47233">
                  <c:v>MFR DEN 07</c:v>
                </c:pt>
                <c:pt idx="47234">
                  <c:v>MFR DEN 08</c:v>
                </c:pt>
                <c:pt idx="47235">
                  <c:v>MFR DEN 09</c:v>
                </c:pt>
                <c:pt idx="47236">
                  <c:v>MFR DEN 10</c:v>
                </c:pt>
                <c:pt idx="47237">
                  <c:v>MFR DEN 11</c:v>
                </c:pt>
                <c:pt idx="47238">
                  <c:v>MFR DEN 12</c:v>
                </c:pt>
                <c:pt idx="47239">
                  <c:v>MFR EUG 01</c:v>
                </c:pt>
                <c:pt idx="47240">
                  <c:v>MFR LAS 01</c:v>
                </c:pt>
                <c:pt idx="47241">
                  <c:v>MFR LAS 02</c:v>
                </c:pt>
                <c:pt idx="47242">
                  <c:v>MFR LAS 03</c:v>
                </c:pt>
                <c:pt idx="47243">
                  <c:v>MFR LAS 04</c:v>
                </c:pt>
                <c:pt idx="47244">
                  <c:v>MFR LAS 05</c:v>
                </c:pt>
                <c:pt idx="47245">
                  <c:v>MFR LAS 06</c:v>
                </c:pt>
                <c:pt idx="47246">
                  <c:v>MFR LAS 07</c:v>
                </c:pt>
                <c:pt idx="47247">
                  <c:v>MFR LAS 08</c:v>
                </c:pt>
                <c:pt idx="47248">
                  <c:v>MFR LAS 09</c:v>
                </c:pt>
                <c:pt idx="47249">
                  <c:v>MFR LAS 10</c:v>
                </c:pt>
                <c:pt idx="47250">
                  <c:v>MFR LAS 11</c:v>
                </c:pt>
                <c:pt idx="47251">
                  <c:v>MFR LAS 12</c:v>
                </c:pt>
                <c:pt idx="47252">
                  <c:v>MFR LAX 01</c:v>
                </c:pt>
                <c:pt idx="47253">
                  <c:v>MFR LAX 02</c:v>
                </c:pt>
                <c:pt idx="47254">
                  <c:v>MFR LAX 03</c:v>
                </c:pt>
                <c:pt idx="47255">
                  <c:v>MFR LAX 04</c:v>
                </c:pt>
                <c:pt idx="47256">
                  <c:v>MFR LAX 05</c:v>
                </c:pt>
                <c:pt idx="47257">
                  <c:v>MFR LAX 06</c:v>
                </c:pt>
                <c:pt idx="47258">
                  <c:v>MFR LAX 07</c:v>
                </c:pt>
                <c:pt idx="47259">
                  <c:v>MFR LAX 08</c:v>
                </c:pt>
                <c:pt idx="47260">
                  <c:v>MFR LAX 09</c:v>
                </c:pt>
                <c:pt idx="47261">
                  <c:v>MFR LAX 10</c:v>
                </c:pt>
                <c:pt idx="47262">
                  <c:v>MFR LAX 11</c:v>
                </c:pt>
                <c:pt idx="47263">
                  <c:v>MFR LAX 12</c:v>
                </c:pt>
                <c:pt idx="47264">
                  <c:v>MFR MSN 04</c:v>
                </c:pt>
                <c:pt idx="47265">
                  <c:v>MFR PDX 01</c:v>
                </c:pt>
                <c:pt idx="47266">
                  <c:v>MFR PDX 02</c:v>
                </c:pt>
                <c:pt idx="47267">
                  <c:v>MFR PDX 03</c:v>
                </c:pt>
                <c:pt idx="47268">
                  <c:v>MFR PDX 04</c:v>
                </c:pt>
                <c:pt idx="47269">
                  <c:v>MFR PDX 05</c:v>
                </c:pt>
                <c:pt idx="47270">
                  <c:v>MFR PDX 06</c:v>
                </c:pt>
                <c:pt idx="47271">
                  <c:v>MFR PDX 07</c:v>
                </c:pt>
                <c:pt idx="47272">
                  <c:v>MFR PDX 08</c:v>
                </c:pt>
                <c:pt idx="47273">
                  <c:v>MFR PDX 09</c:v>
                </c:pt>
                <c:pt idx="47274">
                  <c:v>MFR PDX 10</c:v>
                </c:pt>
                <c:pt idx="47275">
                  <c:v>MFR PDX 11</c:v>
                </c:pt>
                <c:pt idx="47276">
                  <c:v>MFR PDX 12</c:v>
                </c:pt>
                <c:pt idx="47277">
                  <c:v>MFR PHX 01</c:v>
                </c:pt>
                <c:pt idx="47278">
                  <c:v>MFR PHX 02</c:v>
                </c:pt>
                <c:pt idx="47279">
                  <c:v>MFR PHX 03</c:v>
                </c:pt>
                <c:pt idx="47280">
                  <c:v>MFR PHX 04</c:v>
                </c:pt>
                <c:pt idx="47281">
                  <c:v>MFR PHX 05</c:v>
                </c:pt>
                <c:pt idx="47282">
                  <c:v>MFR PHX 06</c:v>
                </c:pt>
                <c:pt idx="47283">
                  <c:v>MFR PHX 07</c:v>
                </c:pt>
                <c:pt idx="47284">
                  <c:v>MFR PHX 08</c:v>
                </c:pt>
                <c:pt idx="47285">
                  <c:v>MFR PHX 09</c:v>
                </c:pt>
                <c:pt idx="47286">
                  <c:v>MFR PHX 10</c:v>
                </c:pt>
                <c:pt idx="47287">
                  <c:v>MFR PHX 11</c:v>
                </c:pt>
                <c:pt idx="47288">
                  <c:v>MFR PHX 12</c:v>
                </c:pt>
                <c:pt idx="47289">
                  <c:v>MFR SBP 01</c:v>
                </c:pt>
                <c:pt idx="47290">
                  <c:v>MFR SEA 01</c:v>
                </c:pt>
                <c:pt idx="47291">
                  <c:v>MFR SEA 02</c:v>
                </c:pt>
                <c:pt idx="47292">
                  <c:v>MFR SEA 04</c:v>
                </c:pt>
                <c:pt idx="47293">
                  <c:v>MFR SEA 05</c:v>
                </c:pt>
                <c:pt idx="47294">
                  <c:v>MFR SEA 06</c:v>
                </c:pt>
                <c:pt idx="47295">
                  <c:v>MFR SEA 07</c:v>
                </c:pt>
                <c:pt idx="47296">
                  <c:v>MFR SEA 08</c:v>
                </c:pt>
                <c:pt idx="47297">
                  <c:v>MFR SEA 09</c:v>
                </c:pt>
                <c:pt idx="47298">
                  <c:v>MFR SEA 10</c:v>
                </c:pt>
                <c:pt idx="47299">
                  <c:v>MFR SEA 11</c:v>
                </c:pt>
                <c:pt idx="47300">
                  <c:v>MFR SEA 12</c:v>
                </c:pt>
                <c:pt idx="47301">
                  <c:v>MFR SFO 01</c:v>
                </c:pt>
                <c:pt idx="47302">
                  <c:v>MFR SFO 02</c:v>
                </c:pt>
                <c:pt idx="47303">
                  <c:v>MFR SFO 03</c:v>
                </c:pt>
                <c:pt idx="47304">
                  <c:v>MFR SFO 04</c:v>
                </c:pt>
                <c:pt idx="47305">
                  <c:v>MFR SFO 05</c:v>
                </c:pt>
                <c:pt idx="47306">
                  <c:v>MFR SFO 06</c:v>
                </c:pt>
                <c:pt idx="47307">
                  <c:v>MFR SFO 07</c:v>
                </c:pt>
                <c:pt idx="47308">
                  <c:v>MFR SFO 08</c:v>
                </c:pt>
                <c:pt idx="47309">
                  <c:v>MFR SFO 09</c:v>
                </c:pt>
                <c:pt idx="47310">
                  <c:v>MFR SFO 10</c:v>
                </c:pt>
                <c:pt idx="47311">
                  <c:v>MFR SFO 11</c:v>
                </c:pt>
                <c:pt idx="47312">
                  <c:v>MFR SFO 12</c:v>
                </c:pt>
                <c:pt idx="47313">
                  <c:v>MFR SLC 01</c:v>
                </c:pt>
                <c:pt idx="47314">
                  <c:v>MFR SLC 02</c:v>
                </c:pt>
                <c:pt idx="47315">
                  <c:v>MFR SLC 03</c:v>
                </c:pt>
                <c:pt idx="47316">
                  <c:v>MFR SLC 04</c:v>
                </c:pt>
                <c:pt idx="47317">
                  <c:v>MFR SLC 05</c:v>
                </c:pt>
                <c:pt idx="47318">
                  <c:v>MFR SLC 06</c:v>
                </c:pt>
                <c:pt idx="47319">
                  <c:v>MFR SLC 07</c:v>
                </c:pt>
                <c:pt idx="47320">
                  <c:v>MFR SLC 08</c:v>
                </c:pt>
                <c:pt idx="47321">
                  <c:v>MFR SLC 09</c:v>
                </c:pt>
                <c:pt idx="47322">
                  <c:v>MFR SLC 10</c:v>
                </c:pt>
                <c:pt idx="47323">
                  <c:v>MFR SLC 11</c:v>
                </c:pt>
                <c:pt idx="47324">
                  <c:v>MFR SLC 12</c:v>
                </c:pt>
                <c:pt idx="47325">
                  <c:v>MGM ATL 01</c:v>
                </c:pt>
                <c:pt idx="47326">
                  <c:v>MGM ATL 02</c:v>
                </c:pt>
                <c:pt idx="47327">
                  <c:v>MGM ATL 03</c:v>
                </c:pt>
                <c:pt idx="47328">
                  <c:v>MGM ATL 04</c:v>
                </c:pt>
                <c:pt idx="47329">
                  <c:v>MGM ATL 05</c:v>
                </c:pt>
                <c:pt idx="47330">
                  <c:v>MGM ATL 06</c:v>
                </c:pt>
                <c:pt idx="47331">
                  <c:v>MGM ATL 07</c:v>
                </c:pt>
                <c:pt idx="47332">
                  <c:v>MGM ATL 08</c:v>
                </c:pt>
                <c:pt idx="47333">
                  <c:v>MGM ATL 09</c:v>
                </c:pt>
                <c:pt idx="47334">
                  <c:v>MGM ATL 10</c:v>
                </c:pt>
                <c:pt idx="47335">
                  <c:v>MGM ATL 11</c:v>
                </c:pt>
                <c:pt idx="47336">
                  <c:v>MGM ATL 12</c:v>
                </c:pt>
                <c:pt idx="47337">
                  <c:v>MGM CLT 01</c:v>
                </c:pt>
                <c:pt idx="47338">
                  <c:v>MGM CLT 02</c:v>
                </c:pt>
                <c:pt idx="47339">
                  <c:v>MGM CLT 03</c:v>
                </c:pt>
                <c:pt idx="47340">
                  <c:v>MGM CLT 04</c:v>
                </c:pt>
                <c:pt idx="47341">
                  <c:v>MGM CLT 05</c:v>
                </c:pt>
                <c:pt idx="47342">
                  <c:v>MGM CLT 06</c:v>
                </c:pt>
                <c:pt idx="47343">
                  <c:v>MGM CLT 07</c:v>
                </c:pt>
                <c:pt idx="47344">
                  <c:v>MGM CLT 08</c:v>
                </c:pt>
                <c:pt idx="47345">
                  <c:v>MGM CLT 09</c:v>
                </c:pt>
                <c:pt idx="47346">
                  <c:v>MGM CLT 10</c:v>
                </c:pt>
                <c:pt idx="47347">
                  <c:v>MGM DCA 06</c:v>
                </c:pt>
                <c:pt idx="47348">
                  <c:v>MGM DCA 07</c:v>
                </c:pt>
                <c:pt idx="47349">
                  <c:v>MGM DCA 08</c:v>
                </c:pt>
                <c:pt idx="47350">
                  <c:v>MGM DCA 09</c:v>
                </c:pt>
                <c:pt idx="47351">
                  <c:v>MGM DCA 10</c:v>
                </c:pt>
                <c:pt idx="47352">
                  <c:v>MGM DCA 11</c:v>
                </c:pt>
                <c:pt idx="47353">
                  <c:v>MGM DCA 12</c:v>
                </c:pt>
                <c:pt idx="47354">
                  <c:v>MGM DFW 01</c:v>
                </c:pt>
                <c:pt idx="47355">
                  <c:v>MGM DFW 02</c:v>
                </c:pt>
                <c:pt idx="47356">
                  <c:v>MGM DFW 03</c:v>
                </c:pt>
                <c:pt idx="47357">
                  <c:v>MGM DFW 04</c:v>
                </c:pt>
                <c:pt idx="47358">
                  <c:v>MGM DFW 05</c:v>
                </c:pt>
                <c:pt idx="47359">
                  <c:v>MGM DFW 06</c:v>
                </c:pt>
                <c:pt idx="47360">
                  <c:v>MGM DFW 07</c:v>
                </c:pt>
                <c:pt idx="47361">
                  <c:v>MGM DFW 08</c:v>
                </c:pt>
                <c:pt idx="47362">
                  <c:v>MGM DFW 09</c:v>
                </c:pt>
                <c:pt idx="47363">
                  <c:v>MGM DFW 10</c:v>
                </c:pt>
                <c:pt idx="47364">
                  <c:v>MGM DFW 11</c:v>
                </c:pt>
                <c:pt idx="47365">
                  <c:v>MGM DFW 12</c:v>
                </c:pt>
                <c:pt idx="47366">
                  <c:v>MGM MEM 01</c:v>
                </c:pt>
                <c:pt idx="47367">
                  <c:v>MGM MEM 02</c:v>
                </c:pt>
                <c:pt idx="47368">
                  <c:v>MGM MEM 03</c:v>
                </c:pt>
                <c:pt idx="47369">
                  <c:v>MGM MEM 04</c:v>
                </c:pt>
                <c:pt idx="47370">
                  <c:v>MGM MEM 05</c:v>
                </c:pt>
                <c:pt idx="47371">
                  <c:v>MGM MEM 06</c:v>
                </c:pt>
                <c:pt idx="47372">
                  <c:v>MGM MEM 07</c:v>
                </c:pt>
                <c:pt idx="47373">
                  <c:v>MGM MEM 08</c:v>
                </c:pt>
                <c:pt idx="47374">
                  <c:v>MGM MEM 09</c:v>
                </c:pt>
                <c:pt idx="47375">
                  <c:v>MGM MEM 10</c:v>
                </c:pt>
                <c:pt idx="47376">
                  <c:v>MGM MEM 11</c:v>
                </c:pt>
                <c:pt idx="47377">
                  <c:v>MGM MEM 12</c:v>
                </c:pt>
                <c:pt idx="47378">
                  <c:v>MHK BNA 12</c:v>
                </c:pt>
                <c:pt idx="47379">
                  <c:v>MHK DFW 01</c:v>
                </c:pt>
                <c:pt idx="47380">
                  <c:v>MHK DFW 02</c:v>
                </c:pt>
                <c:pt idx="47381">
                  <c:v>MHK DFW 03</c:v>
                </c:pt>
                <c:pt idx="47382">
                  <c:v>MHK DFW 04</c:v>
                </c:pt>
                <c:pt idx="47383">
                  <c:v>MHK DFW 05</c:v>
                </c:pt>
                <c:pt idx="47384">
                  <c:v>MHK DFW 06</c:v>
                </c:pt>
                <c:pt idx="47385">
                  <c:v>MHK DFW 07</c:v>
                </c:pt>
                <c:pt idx="47386">
                  <c:v>MHK DFW 08</c:v>
                </c:pt>
                <c:pt idx="47387">
                  <c:v>MHK DFW 09</c:v>
                </c:pt>
                <c:pt idx="47388">
                  <c:v>MHK DFW 10</c:v>
                </c:pt>
                <c:pt idx="47389">
                  <c:v>MHK DFW 11</c:v>
                </c:pt>
                <c:pt idx="47390">
                  <c:v>MHK DFW 12</c:v>
                </c:pt>
                <c:pt idx="47391">
                  <c:v>MHK GEG 12</c:v>
                </c:pt>
                <c:pt idx="47392">
                  <c:v>MHK LAS 11</c:v>
                </c:pt>
                <c:pt idx="47393">
                  <c:v>MHK ORD 01</c:v>
                </c:pt>
                <c:pt idx="47394">
                  <c:v>MHK ORD 02</c:v>
                </c:pt>
                <c:pt idx="47395">
                  <c:v>MHK ORD 03</c:v>
                </c:pt>
                <c:pt idx="47396">
                  <c:v>MHK ORD 04</c:v>
                </c:pt>
                <c:pt idx="47397">
                  <c:v>MHK ORD 05</c:v>
                </c:pt>
                <c:pt idx="47398">
                  <c:v>MHK ORD 06</c:v>
                </c:pt>
                <c:pt idx="47399">
                  <c:v>MHK ORD 07</c:v>
                </c:pt>
                <c:pt idx="47400">
                  <c:v>MHK ORD 08</c:v>
                </c:pt>
                <c:pt idx="47401">
                  <c:v>MHK ORD 09</c:v>
                </c:pt>
                <c:pt idx="47402">
                  <c:v>MHK ORD 10</c:v>
                </c:pt>
                <c:pt idx="47403">
                  <c:v>MHK ORD 11</c:v>
                </c:pt>
                <c:pt idx="47404">
                  <c:v>MHK ORD 12</c:v>
                </c:pt>
                <c:pt idx="47405">
                  <c:v>MHT ATL 01</c:v>
                </c:pt>
                <c:pt idx="47406">
                  <c:v>MHT ATL 02</c:v>
                </c:pt>
                <c:pt idx="47407">
                  <c:v>MHT ATL 03</c:v>
                </c:pt>
                <c:pt idx="47408">
                  <c:v>MHT ATL 04</c:v>
                </c:pt>
                <c:pt idx="47409">
                  <c:v>MHT ATL 05</c:v>
                </c:pt>
                <c:pt idx="47410">
                  <c:v>MHT ATL 06</c:v>
                </c:pt>
                <c:pt idx="47411">
                  <c:v>MHT ATL 07</c:v>
                </c:pt>
                <c:pt idx="47412">
                  <c:v>MHT ATL 08</c:v>
                </c:pt>
                <c:pt idx="47413">
                  <c:v>MHT ATL 09</c:v>
                </c:pt>
                <c:pt idx="47414">
                  <c:v>MHT ATL 10</c:v>
                </c:pt>
                <c:pt idx="47415">
                  <c:v>MHT ATL 11</c:v>
                </c:pt>
                <c:pt idx="47416">
                  <c:v>MHT ATL 12</c:v>
                </c:pt>
                <c:pt idx="47417">
                  <c:v>MHT BTV 01</c:v>
                </c:pt>
                <c:pt idx="47418">
                  <c:v>MHT BTV 12</c:v>
                </c:pt>
                <c:pt idx="47419">
                  <c:v>MHT BWI 01</c:v>
                </c:pt>
                <c:pt idx="47420">
                  <c:v>MHT BWI 02</c:v>
                </c:pt>
                <c:pt idx="47421">
                  <c:v>MHT BWI 03</c:v>
                </c:pt>
                <c:pt idx="47422">
                  <c:v>MHT BWI 04</c:v>
                </c:pt>
                <c:pt idx="47423">
                  <c:v>MHT BWI 05</c:v>
                </c:pt>
                <c:pt idx="47424">
                  <c:v>MHT BWI 06</c:v>
                </c:pt>
                <c:pt idx="47425">
                  <c:v>MHT BWI 07</c:v>
                </c:pt>
                <c:pt idx="47426">
                  <c:v>MHT BWI 08</c:v>
                </c:pt>
                <c:pt idx="47427">
                  <c:v>MHT BWI 09</c:v>
                </c:pt>
                <c:pt idx="47428">
                  <c:v>MHT BWI 10</c:v>
                </c:pt>
                <c:pt idx="47429">
                  <c:v>MHT BWI 11</c:v>
                </c:pt>
                <c:pt idx="47430">
                  <c:v>MHT BWI 12</c:v>
                </c:pt>
                <c:pt idx="47431">
                  <c:v>MHT CLE 01</c:v>
                </c:pt>
                <c:pt idx="47432">
                  <c:v>MHT CLE 02</c:v>
                </c:pt>
                <c:pt idx="47433">
                  <c:v>MHT CLE 03</c:v>
                </c:pt>
                <c:pt idx="47434">
                  <c:v>MHT CLE 04</c:v>
                </c:pt>
                <c:pt idx="47435">
                  <c:v>MHT CLE 05</c:v>
                </c:pt>
                <c:pt idx="47436">
                  <c:v>MHT CLE 06</c:v>
                </c:pt>
                <c:pt idx="47437">
                  <c:v>MHT CLE 07</c:v>
                </c:pt>
                <c:pt idx="47438">
                  <c:v>MHT CLE 08</c:v>
                </c:pt>
                <c:pt idx="47439">
                  <c:v>MHT CLE 09</c:v>
                </c:pt>
                <c:pt idx="47440">
                  <c:v>MHT CLE 10</c:v>
                </c:pt>
                <c:pt idx="47441">
                  <c:v>MHT CLE 11</c:v>
                </c:pt>
                <c:pt idx="47442">
                  <c:v>MHT CLE 12</c:v>
                </c:pt>
                <c:pt idx="47443">
                  <c:v>MHT CLT 01</c:v>
                </c:pt>
                <c:pt idx="47444">
                  <c:v>MHT CLT 02</c:v>
                </c:pt>
                <c:pt idx="47445">
                  <c:v>MHT CLT 03</c:v>
                </c:pt>
                <c:pt idx="47446">
                  <c:v>MHT CLT 04</c:v>
                </c:pt>
                <c:pt idx="47447">
                  <c:v>MHT CLT 05</c:v>
                </c:pt>
                <c:pt idx="47448">
                  <c:v>MHT CLT 06</c:v>
                </c:pt>
                <c:pt idx="47449">
                  <c:v>MHT CLT 07</c:v>
                </c:pt>
                <c:pt idx="47450">
                  <c:v>MHT CLT 08</c:v>
                </c:pt>
                <c:pt idx="47451">
                  <c:v>MHT CLT 09</c:v>
                </c:pt>
                <c:pt idx="47452">
                  <c:v>MHT CLT 10</c:v>
                </c:pt>
                <c:pt idx="47453">
                  <c:v>MHT CLT 11</c:v>
                </c:pt>
                <c:pt idx="47454">
                  <c:v>MHT CLT 12</c:v>
                </c:pt>
                <c:pt idx="47455">
                  <c:v>MHT CVG 01</c:v>
                </c:pt>
                <c:pt idx="47456">
                  <c:v>MHT DCA 01</c:v>
                </c:pt>
                <c:pt idx="47457">
                  <c:v>MHT DCA 02</c:v>
                </c:pt>
                <c:pt idx="47458">
                  <c:v>MHT DCA 03</c:v>
                </c:pt>
                <c:pt idx="47459">
                  <c:v>MHT DCA 04</c:v>
                </c:pt>
                <c:pt idx="47460">
                  <c:v>MHT DCA 05</c:v>
                </c:pt>
                <c:pt idx="47461">
                  <c:v>MHT DCA 06</c:v>
                </c:pt>
                <c:pt idx="47462">
                  <c:v>MHT DCA 07</c:v>
                </c:pt>
                <c:pt idx="47463">
                  <c:v>MHT DCA 08</c:v>
                </c:pt>
                <c:pt idx="47464">
                  <c:v>MHT DCA 09</c:v>
                </c:pt>
                <c:pt idx="47465">
                  <c:v>MHT DCA 10</c:v>
                </c:pt>
                <c:pt idx="47466">
                  <c:v>MHT DCA 11</c:v>
                </c:pt>
                <c:pt idx="47467">
                  <c:v>MHT DCA 12</c:v>
                </c:pt>
                <c:pt idx="47468">
                  <c:v>MHT DEN 01</c:v>
                </c:pt>
                <c:pt idx="47469">
                  <c:v>MHT DEN 02</c:v>
                </c:pt>
                <c:pt idx="47470">
                  <c:v>MHT DEN 03</c:v>
                </c:pt>
                <c:pt idx="47471">
                  <c:v>MHT DEN 04</c:v>
                </c:pt>
                <c:pt idx="47472">
                  <c:v>MHT DEN 05</c:v>
                </c:pt>
                <c:pt idx="47473">
                  <c:v>MHT DEN 06</c:v>
                </c:pt>
                <c:pt idx="47474">
                  <c:v>MHT DEN 07</c:v>
                </c:pt>
                <c:pt idx="47475">
                  <c:v>MHT DEN 08</c:v>
                </c:pt>
                <c:pt idx="47476">
                  <c:v>MHT DEN 09</c:v>
                </c:pt>
                <c:pt idx="47477">
                  <c:v>MHT DEN 10</c:v>
                </c:pt>
                <c:pt idx="47478">
                  <c:v>MHT DEN 11</c:v>
                </c:pt>
                <c:pt idx="47479">
                  <c:v>MHT DEN 12</c:v>
                </c:pt>
                <c:pt idx="47480">
                  <c:v>MHT DTW 01</c:v>
                </c:pt>
                <c:pt idx="47481">
                  <c:v>MHT DTW 02</c:v>
                </c:pt>
                <c:pt idx="47482">
                  <c:v>MHT DTW 03</c:v>
                </c:pt>
                <c:pt idx="47483">
                  <c:v>MHT DTW 04</c:v>
                </c:pt>
                <c:pt idx="47484">
                  <c:v>MHT DTW 05</c:v>
                </c:pt>
                <c:pt idx="47485">
                  <c:v>MHT DTW 06</c:v>
                </c:pt>
                <c:pt idx="47486">
                  <c:v>MHT DTW 07</c:v>
                </c:pt>
                <c:pt idx="47487">
                  <c:v>MHT DTW 08</c:v>
                </c:pt>
                <c:pt idx="47488">
                  <c:v>MHT DTW 09</c:v>
                </c:pt>
                <c:pt idx="47489">
                  <c:v>MHT DTW 10</c:v>
                </c:pt>
                <c:pt idx="47490">
                  <c:v>MHT DTW 11</c:v>
                </c:pt>
                <c:pt idx="47491">
                  <c:v>MHT DTW 12</c:v>
                </c:pt>
                <c:pt idx="47492">
                  <c:v>MHT EWR 01</c:v>
                </c:pt>
                <c:pt idx="47493">
                  <c:v>MHT EWR 02</c:v>
                </c:pt>
                <c:pt idx="47494">
                  <c:v>MHT EWR 03</c:v>
                </c:pt>
                <c:pt idx="47495">
                  <c:v>MHT EWR 04</c:v>
                </c:pt>
                <c:pt idx="47496">
                  <c:v>MHT EWR 05</c:v>
                </c:pt>
                <c:pt idx="47497">
                  <c:v>MHT EWR 06</c:v>
                </c:pt>
                <c:pt idx="47498">
                  <c:v>MHT EWR 07</c:v>
                </c:pt>
                <c:pt idx="47499">
                  <c:v>MHT EWR 08</c:v>
                </c:pt>
                <c:pt idx="47500">
                  <c:v>MHT EWR 09</c:v>
                </c:pt>
                <c:pt idx="47501">
                  <c:v>MHT EWR 10</c:v>
                </c:pt>
                <c:pt idx="47502">
                  <c:v>MHT EWR 11</c:v>
                </c:pt>
                <c:pt idx="47503">
                  <c:v>MHT EWR 12</c:v>
                </c:pt>
                <c:pt idx="47504">
                  <c:v>MHT FLL 01</c:v>
                </c:pt>
                <c:pt idx="47505">
                  <c:v>MHT FLL 02</c:v>
                </c:pt>
                <c:pt idx="47506">
                  <c:v>MHT FLL 03</c:v>
                </c:pt>
                <c:pt idx="47507">
                  <c:v>MHT FLL 04</c:v>
                </c:pt>
                <c:pt idx="47508">
                  <c:v>MHT FLL 05</c:v>
                </c:pt>
                <c:pt idx="47509">
                  <c:v>MHT FLL 11</c:v>
                </c:pt>
                <c:pt idx="47510">
                  <c:v>MHT FLL 12</c:v>
                </c:pt>
                <c:pt idx="47511">
                  <c:v>MHT IAD 01</c:v>
                </c:pt>
                <c:pt idx="47512">
                  <c:v>MHT IAD 02</c:v>
                </c:pt>
                <c:pt idx="47513">
                  <c:v>MHT IAD 03</c:v>
                </c:pt>
                <c:pt idx="47514">
                  <c:v>MHT IAD 04</c:v>
                </c:pt>
                <c:pt idx="47515">
                  <c:v>MHT IAD 05</c:v>
                </c:pt>
                <c:pt idx="47516">
                  <c:v>MHT IAD 06</c:v>
                </c:pt>
                <c:pt idx="47517">
                  <c:v>MHT IAD 07</c:v>
                </c:pt>
                <c:pt idx="47518">
                  <c:v>MHT IAD 08</c:v>
                </c:pt>
                <c:pt idx="47519">
                  <c:v>MHT IAD 09</c:v>
                </c:pt>
                <c:pt idx="47520">
                  <c:v>MHT IAD 10</c:v>
                </c:pt>
                <c:pt idx="47521">
                  <c:v>MHT IAD 11</c:v>
                </c:pt>
                <c:pt idx="47522">
                  <c:v>MHT IAD 12</c:v>
                </c:pt>
                <c:pt idx="47523">
                  <c:v>MHT LAS 01</c:v>
                </c:pt>
                <c:pt idx="47524">
                  <c:v>MHT LAS 02</c:v>
                </c:pt>
                <c:pt idx="47525">
                  <c:v>MHT LAS 03</c:v>
                </c:pt>
                <c:pt idx="47526">
                  <c:v>MHT LAS 04</c:v>
                </c:pt>
                <c:pt idx="47527">
                  <c:v>MHT LAS 05</c:v>
                </c:pt>
                <c:pt idx="47528">
                  <c:v>MHT LAS 06</c:v>
                </c:pt>
                <c:pt idx="47529">
                  <c:v>MHT LAS 07</c:v>
                </c:pt>
                <c:pt idx="47530">
                  <c:v>MHT LAS 08</c:v>
                </c:pt>
                <c:pt idx="47531">
                  <c:v>MHT LAS 09</c:v>
                </c:pt>
                <c:pt idx="47532">
                  <c:v>MHT LAS 10</c:v>
                </c:pt>
                <c:pt idx="47533">
                  <c:v>MHT LAS 11</c:v>
                </c:pt>
                <c:pt idx="47534">
                  <c:v>MHT LAS 12</c:v>
                </c:pt>
                <c:pt idx="47535">
                  <c:v>MHT LGA 01</c:v>
                </c:pt>
                <c:pt idx="47536">
                  <c:v>MHT LGA 02</c:v>
                </c:pt>
                <c:pt idx="47537">
                  <c:v>MHT LGA 03</c:v>
                </c:pt>
                <c:pt idx="47538">
                  <c:v>MHT LGA 04</c:v>
                </c:pt>
                <c:pt idx="47539">
                  <c:v>MHT LGA 05</c:v>
                </c:pt>
                <c:pt idx="47540">
                  <c:v>MHT LGA 06</c:v>
                </c:pt>
                <c:pt idx="47541">
                  <c:v>MHT LGA 07</c:v>
                </c:pt>
                <c:pt idx="47542">
                  <c:v>MHT LGA 08</c:v>
                </c:pt>
                <c:pt idx="47543">
                  <c:v>MHT LGA 09</c:v>
                </c:pt>
                <c:pt idx="47544">
                  <c:v>MHT LGA 10</c:v>
                </c:pt>
                <c:pt idx="47545">
                  <c:v>MHT LGA 11</c:v>
                </c:pt>
                <c:pt idx="47546">
                  <c:v>MHT LGA 12</c:v>
                </c:pt>
                <c:pt idx="47547">
                  <c:v>MHT MCO 01</c:v>
                </c:pt>
                <c:pt idx="47548">
                  <c:v>MHT MCO 02</c:v>
                </c:pt>
                <c:pt idx="47549">
                  <c:v>MHT MCO 03</c:v>
                </c:pt>
                <c:pt idx="47550">
                  <c:v>MHT MCO 04</c:v>
                </c:pt>
                <c:pt idx="47551">
                  <c:v>MHT MCO 05</c:v>
                </c:pt>
                <c:pt idx="47552">
                  <c:v>MHT MCO 06</c:v>
                </c:pt>
                <c:pt idx="47553">
                  <c:v>MHT MCO 07</c:v>
                </c:pt>
                <c:pt idx="47554">
                  <c:v>MHT MCO 08</c:v>
                </c:pt>
                <c:pt idx="47555">
                  <c:v>MHT MCO 09</c:v>
                </c:pt>
                <c:pt idx="47556">
                  <c:v>MHT MCO 10</c:v>
                </c:pt>
                <c:pt idx="47557">
                  <c:v>MHT MCO 11</c:v>
                </c:pt>
                <c:pt idx="47558">
                  <c:v>MHT MCO 12</c:v>
                </c:pt>
                <c:pt idx="47559">
                  <c:v>MHT MDW 01</c:v>
                </c:pt>
                <c:pt idx="47560">
                  <c:v>MHT MDW 02</c:v>
                </c:pt>
                <c:pt idx="47561">
                  <c:v>MHT MDW 03</c:v>
                </c:pt>
                <c:pt idx="47562">
                  <c:v>MHT MDW 04</c:v>
                </c:pt>
                <c:pt idx="47563">
                  <c:v>MHT MDW 05</c:v>
                </c:pt>
                <c:pt idx="47564">
                  <c:v>MHT MDW 06</c:v>
                </c:pt>
                <c:pt idx="47565">
                  <c:v>MHT MDW 07</c:v>
                </c:pt>
                <c:pt idx="47566">
                  <c:v>MHT MDW 08</c:v>
                </c:pt>
                <c:pt idx="47567">
                  <c:v>MHT MDW 09</c:v>
                </c:pt>
                <c:pt idx="47568">
                  <c:v>MHT MDW 10</c:v>
                </c:pt>
                <c:pt idx="47569">
                  <c:v>MHT MDW 11</c:v>
                </c:pt>
                <c:pt idx="47570">
                  <c:v>MHT MDW 12</c:v>
                </c:pt>
                <c:pt idx="47571">
                  <c:v>MHT ORD 01</c:v>
                </c:pt>
                <c:pt idx="47572">
                  <c:v>MHT ORD 02</c:v>
                </c:pt>
                <c:pt idx="47573">
                  <c:v>MHT ORD 03</c:v>
                </c:pt>
                <c:pt idx="47574">
                  <c:v>MHT ORD 04</c:v>
                </c:pt>
                <c:pt idx="47575">
                  <c:v>MHT ORD 05</c:v>
                </c:pt>
                <c:pt idx="47576">
                  <c:v>MHT ORD 06</c:v>
                </c:pt>
                <c:pt idx="47577">
                  <c:v>MHT ORD 07</c:v>
                </c:pt>
                <c:pt idx="47578">
                  <c:v>MHT ORD 08</c:v>
                </c:pt>
                <c:pt idx="47579">
                  <c:v>MHT ORD 09</c:v>
                </c:pt>
                <c:pt idx="47580">
                  <c:v>MHT ORD 10</c:v>
                </c:pt>
                <c:pt idx="47581">
                  <c:v>MHT ORD 11</c:v>
                </c:pt>
                <c:pt idx="47582">
                  <c:v>MHT ORD 12</c:v>
                </c:pt>
                <c:pt idx="47583">
                  <c:v>MHT PHL 01</c:v>
                </c:pt>
                <c:pt idx="47584">
                  <c:v>MHT PHL 02</c:v>
                </c:pt>
                <c:pt idx="47585">
                  <c:v>MHT PHL 03</c:v>
                </c:pt>
                <c:pt idx="47586">
                  <c:v>MHT PHL 04</c:v>
                </c:pt>
                <c:pt idx="47587">
                  <c:v>MHT PHL 05</c:v>
                </c:pt>
                <c:pt idx="47588">
                  <c:v>MHT PHL 06</c:v>
                </c:pt>
                <c:pt idx="47589">
                  <c:v>MHT PHL 07</c:v>
                </c:pt>
                <c:pt idx="47590">
                  <c:v>MHT PHL 08</c:v>
                </c:pt>
                <c:pt idx="47591">
                  <c:v>MHT PHL 09</c:v>
                </c:pt>
                <c:pt idx="47592">
                  <c:v>MHT PHL 10</c:v>
                </c:pt>
                <c:pt idx="47593">
                  <c:v>MHT PHL 11</c:v>
                </c:pt>
                <c:pt idx="47594">
                  <c:v>MHT PHL 12</c:v>
                </c:pt>
                <c:pt idx="47595">
                  <c:v>MHT PHX 01</c:v>
                </c:pt>
                <c:pt idx="47596">
                  <c:v>MHT PHX 02</c:v>
                </c:pt>
                <c:pt idx="47597">
                  <c:v>MHT PHX 03</c:v>
                </c:pt>
                <c:pt idx="47598">
                  <c:v>MHT PHX 04</c:v>
                </c:pt>
                <c:pt idx="47599">
                  <c:v>MHT PHX 05</c:v>
                </c:pt>
                <c:pt idx="47600">
                  <c:v>MHT PHX 06</c:v>
                </c:pt>
                <c:pt idx="47601">
                  <c:v>MHT PHX 07</c:v>
                </c:pt>
                <c:pt idx="47602">
                  <c:v>MHT PHX 08</c:v>
                </c:pt>
                <c:pt idx="47603">
                  <c:v>MHT PHX 09</c:v>
                </c:pt>
                <c:pt idx="47604">
                  <c:v>MHT PHX 10</c:v>
                </c:pt>
                <c:pt idx="47605">
                  <c:v>MHT PHX 11</c:v>
                </c:pt>
                <c:pt idx="47606">
                  <c:v>MHT PHX 12</c:v>
                </c:pt>
                <c:pt idx="47607">
                  <c:v>MHT PVD 05</c:v>
                </c:pt>
                <c:pt idx="47608">
                  <c:v>MHT TPA 01</c:v>
                </c:pt>
                <c:pt idx="47609">
                  <c:v>MHT TPA 02</c:v>
                </c:pt>
                <c:pt idx="47610">
                  <c:v>MHT TPA 03</c:v>
                </c:pt>
                <c:pt idx="47611">
                  <c:v>MHT TPA 04</c:v>
                </c:pt>
                <c:pt idx="47612">
                  <c:v>MHT TPA 05</c:v>
                </c:pt>
                <c:pt idx="47613">
                  <c:v>MHT TPA 06</c:v>
                </c:pt>
                <c:pt idx="47614">
                  <c:v>MHT TPA 07</c:v>
                </c:pt>
                <c:pt idx="47615">
                  <c:v>MHT TPA 08</c:v>
                </c:pt>
                <c:pt idx="47616">
                  <c:v>MHT TPA 09</c:v>
                </c:pt>
                <c:pt idx="47617">
                  <c:v>MHT TPA 10</c:v>
                </c:pt>
                <c:pt idx="47618">
                  <c:v>MHT TPA 11</c:v>
                </c:pt>
                <c:pt idx="47619">
                  <c:v>MHT TPA 12</c:v>
                </c:pt>
                <c:pt idx="47620">
                  <c:v>MIA ATL 01</c:v>
                </c:pt>
                <c:pt idx="47621">
                  <c:v>MIA ATL 02</c:v>
                </c:pt>
                <c:pt idx="47622">
                  <c:v>MIA ATL 03</c:v>
                </c:pt>
                <c:pt idx="47623">
                  <c:v>MIA ATL 04</c:v>
                </c:pt>
                <c:pt idx="47624">
                  <c:v>MIA ATL 05</c:v>
                </c:pt>
                <c:pt idx="47625">
                  <c:v>MIA ATL 06</c:v>
                </c:pt>
                <c:pt idx="47626">
                  <c:v>MIA ATL 07</c:v>
                </c:pt>
                <c:pt idx="47627">
                  <c:v>MIA ATL 08</c:v>
                </c:pt>
                <c:pt idx="47628">
                  <c:v>MIA ATL 09</c:v>
                </c:pt>
                <c:pt idx="47629">
                  <c:v>MIA ATL 10</c:v>
                </c:pt>
                <c:pt idx="47630">
                  <c:v>MIA ATL 11</c:v>
                </c:pt>
                <c:pt idx="47631">
                  <c:v>MIA ATL 12</c:v>
                </c:pt>
                <c:pt idx="47632">
                  <c:v>MIA AUS 01</c:v>
                </c:pt>
                <c:pt idx="47633">
                  <c:v>MIA AUS 02</c:v>
                </c:pt>
                <c:pt idx="47634">
                  <c:v>MIA AUS 03</c:v>
                </c:pt>
                <c:pt idx="47635">
                  <c:v>MIA AUS 04</c:v>
                </c:pt>
                <c:pt idx="47636">
                  <c:v>MIA AUS 05</c:v>
                </c:pt>
                <c:pt idx="47637">
                  <c:v>MIA AUS 06</c:v>
                </c:pt>
                <c:pt idx="47638">
                  <c:v>MIA AUS 07</c:v>
                </c:pt>
                <c:pt idx="47639">
                  <c:v>MIA AUS 08</c:v>
                </c:pt>
                <c:pt idx="47640">
                  <c:v>MIA AUS 09</c:v>
                </c:pt>
                <c:pt idx="47641">
                  <c:v>MIA AUS 10</c:v>
                </c:pt>
                <c:pt idx="47642">
                  <c:v>MIA AUS 11</c:v>
                </c:pt>
                <c:pt idx="47643">
                  <c:v>MIA AUS 12</c:v>
                </c:pt>
                <c:pt idx="47644">
                  <c:v>MIA BDL 01</c:v>
                </c:pt>
                <c:pt idx="47645">
                  <c:v>MIA BDL 02</c:v>
                </c:pt>
                <c:pt idx="47646">
                  <c:v>MIA BDL 03</c:v>
                </c:pt>
                <c:pt idx="47647">
                  <c:v>MIA BDL 04</c:v>
                </c:pt>
                <c:pt idx="47648">
                  <c:v>MIA BDL 05</c:v>
                </c:pt>
                <c:pt idx="47649">
                  <c:v>MIA BDL 06</c:v>
                </c:pt>
                <c:pt idx="47650">
                  <c:v>MIA BDL 07</c:v>
                </c:pt>
                <c:pt idx="47651">
                  <c:v>MIA BDL 08</c:v>
                </c:pt>
                <c:pt idx="47652">
                  <c:v>MIA BDL 09</c:v>
                </c:pt>
                <c:pt idx="47653">
                  <c:v>MIA BDL 10</c:v>
                </c:pt>
                <c:pt idx="47654">
                  <c:v>MIA BDL 11</c:v>
                </c:pt>
                <c:pt idx="47655">
                  <c:v>MIA BDL 12</c:v>
                </c:pt>
                <c:pt idx="47656">
                  <c:v>MIA BHM 01</c:v>
                </c:pt>
                <c:pt idx="47657">
                  <c:v>MIA BHM 02</c:v>
                </c:pt>
                <c:pt idx="47658">
                  <c:v>MIA BHM 03</c:v>
                </c:pt>
                <c:pt idx="47659">
                  <c:v>MIA BHM 04</c:v>
                </c:pt>
                <c:pt idx="47660">
                  <c:v>MIA BHM 05</c:v>
                </c:pt>
                <c:pt idx="47661">
                  <c:v>MIA BHM 06</c:v>
                </c:pt>
                <c:pt idx="47662">
                  <c:v>MIA BHM 07</c:v>
                </c:pt>
                <c:pt idx="47663">
                  <c:v>MIA BHM 08</c:v>
                </c:pt>
                <c:pt idx="47664">
                  <c:v>MIA BHM 09</c:v>
                </c:pt>
                <c:pt idx="47665">
                  <c:v>MIA BHM 10</c:v>
                </c:pt>
                <c:pt idx="47666">
                  <c:v>MIA BHM 11</c:v>
                </c:pt>
                <c:pt idx="47667">
                  <c:v>MIA BHM 12</c:v>
                </c:pt>
                <c:pt idx="47668">
                  <c:v>MIA BNA 01</c:v>
                </c:pt>
                <c:pt idx="47669">
                  <c:v>MIA BNA 02</c:v>
                </c:pt>
                <c:pt idx="47670">
                  <c:v>MIA BNA 03</c:v>
                </c:pt>
                <c:pt idx="47671">
                  <c:v>MIA BNA 04</c:v>
                </c:pt>
                <c:pt idx="47672">
                  <c:v>MIA BNA 05</c:v>
                </c:pt>
                <c:pt idx="47673">
                  <c:v>MIA BNA 06</c:v>
                </c:pt>
                <c:pt idx="47674">
                  <c:v>MIA BNA 07</c:v>
                </c:pt>
                <c:pt idx="47675">
                  <c:v>MIA BNA 08</c:v>
                </c:pt>
                <c:pt idx="47676">
                  <c:v>MIA BNA 09</c:v>
                </c:pt>
                <c:pt idx="47677">
                  <c:v>MIA BNA 10</c:v>
                </c:pt>
                <c:pt idx="47678">
                  <c:v>MIA BNA 11</c:v>
                </c:pt>
                <c:pt idx="47679">
                  <c:v>MIA BNA 12</c:v>
                </c:pt>
                <c:pt idx="47680">
                  <c:v>MIA BOS 01</c:v>
                </c:pt>
                <c:pt idx="47681">
                  <c:v>MIA BOS 02</c:v>
                </c:pt>
                <c:pt idx="47682">
                  <c:v>MIA BOS 03</c:v>
                </c:pt>
                <c:pt idx="47683">
                  <c:v>MIA BOS 04</c:v>
                </c:pt>
                <c:pt idx="47684">
                  <c:v>MIA BOS 05</c:v>
                </c:pt>
                <c:pt idx="47685">
                  <c:v>MIA BOS 06</c:v>
                </c:pt>
                <c:pt idx="47686">
                  <c:v>MIA BOS 07</c:v>
                </c:pt>
                <c:pt idx="47687">
                  <c:v>MIA BOS 08</c:v>
                </c:pt>
                <c:pt idx="47688">
                  <c:v>MIA BOS 09</c:v>
                </c:pt>
                <c:pt idx="47689">
                  <c:v>MIA BOS 10</c:v>
                </c:pt>
                <c:pt idx="47690">
                  <c:v>MIA BOS 11</c:v>
                </c:pt>
                <c:pt idx="47691">
                  <c:v>MIA BOS 12</c:v>
                </c:pt>
                <c:pt idx="47692">
                  <c:v>MIA BUF 01</c:v>
                </c:pt>
                <c:pt idx="47693">
                  <c:v>MIA BUF 02</c:v>
                </c:pt>
                <c:pt idx="47694">
                  <c:v>MIA BUF 03</c:v>
                </c:pt>
                <c:pt idx="47695">
                  <c:v>MIA BUF 04</c:v>
                </c:pt>
                <c:pt idx="47696">
                  <c:v>MIA BUF 12</c:v>
                </c:pt>
                <c:pt idx="47697">
                  <c:v>MIA BWI 01</c:v>
                </c:pt>
                <c:pt idx="47698">
                  <c:v>MIA BWI 02</c:v>
                </c:pt>
                <c:pt idx="47699">
                  <c:v>MIA BWI 03</c:v>
                </c:pt>
                <c:pt idx="47700">
                  <c:v>MIA BWI 04</c:v>
                </c:pt>
                <c:pt idx="47701">
                  <c:v>MIA BWI 05</c:v>
                </c:pt>
                <c:pt idx="47702">
                  <c:v>MIA BWI 06</c:v>
                </c:pt>
                <c:pt idx="47703">
                  <c:v>MIA BWI 07</c:v>
                </c:pt>
                <c:pt idx="47704">
                  <c:v>MIA BWI 08</c:v>
                </c:pt>
                <c:pt idx="47705">
                  <c:v>MIA BWI 09</c:v>
                </c:pt>
                <c:pt idx="47706">
                  <c:v>MIA BWI 10</c:v>
                </c:pt>
                <c:pt idx="47707">
                  <c:v>MIA BWI 11</c:v>
                </c:pt>
                <c:pt idx="47708">
                  <c:v>MIA BWI 12</c:v>
                </c:pt>
                <c:pt idx="47709">
                  <c:v>MIA CHS 01</c:v>
                </c:pt>
                <c:pt idx="47710">
                  <c:v>MIA CHS 02</c:v>
                </c:pt>
                <c:pt idx="47711">
                  <c:v>MIA CHS 03</c:v>
                </c:pt>
                <c:pt idx="47712">
                  <c:v>MIA CHS 04</c:v>
                </c:pt>
                <c:pt idx="47713">
                  <c:v>MIA CHS 05</c:v>
                </c:pt>
                <c:pt idx="47714">
                  <c:v>MIA CHS 06</c:v>
                </c:pt>
                <c:pt idx="47715">
                  <c:v>MIA CHS 07</c:v>
                </c:pt>
                <c:pt idx="47716">
                  <c:v>MIA CHS 08</c:v>
                </c:pt>
                <c:pt idx="47717">
                  <c:v>MIA CHS 09</c:v>
                </c:pt>
                <c:pt idx="47718">
                  <c:v>MIA CHS 10</c:v>
                </c:pt>
                <c:pt idx="47719">
                  <c:v>MIA CHS 11</c:v>
                </c:pt>
                <c:pt idx="47720">
                  <c:v>MIA CHS 12</c:v>
                </c:pt>
                <c:pt idx="47721">
                  <c:v>MIA CLE 01</c:v>
                </c:pt>
                <c:pt idx="47722">
                  <c:v>MIA CLE 02</c:v>
                </c:pt>
                <c:pt idx="47723">
                  <c:v>MIA CLE 03</c:v>
                </c:pt>
                <c:pt idx="47724">
                  <c:v>MIA CLE 04</c:v>
                </c:pt>
                <c:pt idx="47725">
                  <c:v>MIA CLE 05</c:v>
                </c:pt>
                <c:pt idx="47726">
                  <c:v>MIA CLE 06</c:v>
                </c:pt>
                <c:pt idx="47727">
                  <c:v>MIA CLE 07</c:v>
                </c:pt>
                <c:pt idx="47728">
                  <c:v>MIA CLE 08</c:v>
                </c:pt>
                <c:pt idx="47729">
                  <c:v>MIA CLE 09</c:v>
                </c:pt>
                <c:pt idx="47730">
                  <c:v>MIA CLE 10</c:v>
                </c:pt>
                <c:pt idx="47731">
                  <c:v>MIA CLE 11</c:v>
                </c:pt>
                <c:pt idx="47732">
                  <c:v>MIA CLE 12</c:v>
                </c:pt>
                <c:pt idx="47733">
                  <c:v>MIA CLT 01</c:v>
                </c:pt>
                <c:pt idx="47734">
                  <c:v>MIA CLT 02</c:v>
                </c:pt>
                <c:pt idx="47735">
                  <c:v>MIA CLT 03</c:v>
                </c:pt>
                <c:pt idx="47736">
                  <c:v>MIA CLT 04</c:v>
                </c:pt>
                <c:pt idx="47737">
                  <c:v>MIA CLT 05</c:v>
                </c:pt>
                <c:pt idx="47738">
                  <c:v>MIA CLT 06</c:v>
                </c:pt>
                <c:pt idx="47739">
                  <c:v>MIA CLT 07</c:v>
                </c:pt>
                <c:pt idx="47740">
                  <c:v>MIA CLT 08</c:v>
                </c:pt>
                <c:pt idx="47741">
                  <c:v>MIA CLT 09</c:v>
                </c:pt>
                <c:pt idx="47742">
                  <c:v>MIA CLT 10</c:v>
                </c:pt>
                <c:pt idx="47743">
                  <c:v>MIA CLT 11</c:v>
                </c:pt>
                <c:pt idx="47744">
                  <c:v>MIA CLT 12</c:v>
                </c:pt>
                <c:pt idx="47745">
                  <c:v>MIA CMH 01</c:v>
                </c:pt>
                <c:pt idx="47746">
                  <c:v>MIA CMH 02</c:v>
                </c:pt>
                <c:pt idx="47747">
                  <c:v>MIA CMH 03</c:v>
                </c:pt>
                <c:pt idx="47748">
                  <c:v>MIA CMH 04</c:v>
                </c:pt>
                <c:pt idx="47749">
                  <c:v>MIA CMH 05</c:v>
                </c:pt>
                <c:pt idx="47750">
                  <c:v>MIA CMH 06</c:v>
                </c:pt>
                <c:pt idx="47751">
                  <c:v>MIA CMH 07</c:v>
                </c:pt>
                <c:pt idx="47752">
                  <c:v>MIA CMH 08</c:v>
                </c:pt>
                <c:pt idx="47753">
                  <c:v>MIA CMH 09</c:v>
                </c:pt>
                <c:pt idx="47754">
                  <c:v>MIA CMH 10</c:v>
                </c:pt>
                <c:pt idx="47755">
                  <c:v>MIA CMH 11</c:v>
                </c:pt>
                <c:pt idx="47756">
                  <c:v>MIA CMH 12</c:v>
                </c:pt>
                <c:pt idx="47757">
                  <c:v>MIA CVG 01</c:v>
                </c:pt>
                <c:pt idx="47758">
                  <c:v>MIA CVG 02</c:v>
                </c:pt>
                <c:pt idx="47759">
                  <c:v>MIA CVG 03</c:v>
                </c:pt>
                <c:pt idx="47760">
                  <c:v>MIA CVG 04</c:v>
                </c:pt>
                <c:pt idx="47761">
                  <c:v>MIA CVG 05</c:v>
                </c:pt>
                <c:pt idx="47762">
                  <c:v>MIA CVG 06</c:v>
                </c:pt>
                <c:pt idx="47763">
                  <c:v>MIA CVG 07</c:v>
                </c:pt>
                <c:pt idx="47764">
                  <c:v>MIA CVG 08</c:v>
                </c:pt>
                <c:pt idx="47765">
                  <c:v>MIA CVG 09</c:v>
                </c:pt>
                <c:pt idx="47766">
                  <c:v>MIA CVG 10</c:v>
                </c:pt>
                <c:pt idx="47767">
                  <c:v>MIA CVG 11</c:v>
                </c:pt>
                <c:pt idx="47768">
                  <c:v>MIA CVG 12</c:v>
                </c:pt>
                <c:pt idx="47769">
                  <c:v>MIA DCA 01</c:v>
                </c:pt>
                <c:pt idx="47770">
                  <c:v>MIA DCA 02</c:v>
                </c:pt>
                <c:pt idx="47771">
                  <c:v>MIA DCA 03</c:v>
                </c:pt>
                <c:pt idx="47772">
                  <c:v>MIA DCA 04</c:v>
                </c:pt>
                <c:pt idx="47773">
                  <c:v>MIA DCA 05</c:v>
                </c:pt>
                <c:pt idx="47774">
                  <c:v>MIA DCA 06</c:v>
                </c:pt>
                <c:pt idx="47775">
                  <c:v>MIA DCA 07</c:v>
                </c:pt>
                <c:pt idx="47776">
                  <c:v>MIA DCA 08</c:v>
                </c:pt>
                <c:pt idx="47777">
                  <c:v>MIA DCA 09</c:v>
                </c:pt>
                <c:pt idx="47778">
                  <c:v>MIA DCA 10</c:v>
                </c:pt>
                <c:pt idx="47779">
                  <c:v>MIA DCA 11</c:v>
                </c:pt>
                <c:pt idx="47780">
                  <c:v>MIA DCA 12</c:v>
                </c:pt>
                <c:pt idx="47781">
                  <c:v>MIA DEN 01</c:v>
                </c:pt>
                <c:pt idx="47782">
                  <c:v>MIA DEN 02</c:v>
                </c:pt>
                <c:pt idx="47783">
                  <c:v>MIA DEN 03</c:v>
                </c:pt>
                <c:pt idx="47784">
                  <c:v>MIA DEN 04</c:v>
                </c:pt>
                <c:pt idx="47785">
                  <c:v>MIA DEN 05</c:v>
                </c:pt>
                <c:pt idx="47786">
                  <c:v>MIA DEN 06</c:v>
                </c:pt>
                <c:pt idx="47787">
                  <c:v>MIA DEN 07</c:v>
                </c:pt>
                <c:pt idx="47788">
                  <c:v>MIA DEN 08</c:v>
                </c:pt>
                <c:pt idx="47789">
                  <c:v>MIA DEN 09</c:v>
                </c:pt>
                <c:pt idx="47790">
                  <c:v>MIA DEN 10</c:v>
                </c:pt>
                <c:pt idx="47791">
                  <c:v>MIA DEN 11</c:v>
                </c:pt>
                <c:pt idx="47792">
                  <c:v>MIA DEN 12</c:v>
                </c:pt>
                <c:pt idx="47793">
                  <c:v>MIA DFW 01</c:v>
                </c:pt>
                <c:pt idx="47794">
                  <c:v>MIA DFW 02</c:v>
                </c:pt>
                <c:pt idx="47795">
                  <c:v>MIA DFW 03</c:v>
                </c:pt>
                <c:pt idx="47796">
                  <c:v>MIA DFW 04</c:v>
                </c:pt>
                <c:pt idx="47797">
                  <c:v>MIA DFW 05</c:v>
                </c:pt>
                <c:pt idx="47798">
                  <c:v>MIA DFW 06</c:v>
                </c:pt>
                <c:pt idx="47799">
                  <c:v>MIA DFW 07</c:v>
                </c:pt>
                <c:pt idx="47800">
                  <c:v>MIA DFW 08</c:v>
                </c:pt>
                <c:pt idx="47801">
                  <c:v>MIA DFW 09</c:v>
                </c:pt>
                <c:pt idx="47802">
                  <c:v>MIA DFW 10</c:v>
                </c:pt>
                <c:pt idx="47803">
                  <c:v>MIA DFW 11</c:v>
                </c:pt>
                <c:pt idx="47804">
                  <c:v>MIA DFW 12</c:v>
                </c:pt>
                <c:pt idx="47805">
                  <c:v>MIA DTW 01</c:v>
                </c:pt>
                <c:pt idx="47806">
                  <c:v>MIA DTW 02</c:v>
                </c:pt>
                <c:pt idx="47807">
                  <c:v>MIA DTW 03</c:v>
                </c:pt>
                <c:pt idx="47808">
                  <c:v>MIA DTW 04</c:v>
                </c:pt>
                <c:pt idx="47809">
                  <c:v>MIA DTW 05</c:v>
                </c:pt>
                <c:pt idx="47810">
                  <c:v>MIA DTW 06</c:v>
                </c:pt>
                <c:pt idx="47811">
                  <c:v>MIA DTW 07</c:v>
                </c:pt>
                <c:pt idx="47812">
                  <c:v>MIA DTW 08</c:v>
                </c:pt>
                <c:pt idx="47813">
                  <c:v>MIA DTW 09</c:v>
                </c:pt>
                <c:pt idx="47814">
                  <c:v>MIA DTW 10</c:v>
                </c:pt>
                <c:pt idx="47815">
                  <c:v>MIA DTW 11</c:v>
                </c:pt>
                <c:pt idx="47816">
                  <c:v>MIA DTW 12</c:v>
                </c:pt>
                <c:pt idx="47817">
                  <c:v>MIA EGE 01</c:v>
                </c:pt>
                <c:pt idx="47818">
                  <c:v>MIA EGE 02</c:v>
                </c:pt>
                <c:pt idx="47819">
                  <c:v>MIA EGE 03</c:v>
                </c:pt>
                <c:pt idx="47820">
                  <c:v>MIA EGE 04</c:v>
                </c:pt>
                <c:pt idx="47821">
                  <c:v>MIA EGE 06</c:v>
                </c:pt>
                <c:pt idx="47822">
                  <c:v>MIA EGE 07</c:v>
                </c:pt>
                <c:pt idx="47823">
                  <c:v>MIA EGE 08</c:v>
                </c:pt>
                <c:pt idx="47824">
                  <c:v>MIA EGE 12</c:v>
                </c:pt>
                <c:pt idx="47825">
                  <c:v>MIA EWR 01</c:v>
                </c:pt>
                <c:pt idx="47826">
                  <c:v>MIA EWR 02</c:v>
                </c:pt>
                <c:pt idx="47827">
                  <c:v>MIA EWR 03</c:v>
                </c:pt>
                <c:pt idx="47828">
                  <c:v>MIA EWR 04</c:v>
                </c:pt>
                <c:pt idx="47829">
                  <c:v>MIA EWR 05</c:v>
                </c:pt>
                <c:pt idx="47830">
                  <c:v>MIA EWR 06</c:v>
                </c:pt>
                <c:pt idx="47831">
                  <c:v>MIA EWR 07</c:v>
                </c:pt>
                <c:pt idx="47832">
                  <c:v>MIA EWR 08</c:v>
                </c:pt>
                <c:pt idx="47833">
                  <c:v>MIA EWR 09</c:v>
                </c:pt>
                <c:pt idx="47834">
                  <c:v>MIA EWR 10</c:v>
                </c:pt>
                <c:pt idx="47835">
                  <c:v>MIA EWR 11</c:v>
                </c:pt>
                <c:pt idx="47836">
                  <c:v>MIA EWR 12</c:v>
                </c:pt>
                <c:pt idx="47837">
                  <c:v>MIA EYW 01</c:v>
                </c:pt>
                <c:pt idx="47838">
                  <c:v>MIA EYW 02</c:v>
                </c:pt>
                <c:pt idx="47839">
                  <c:v>MIA EYW 03</c:v>
                </c:pt>
                <c:pt idx="47840">
                  <c:v>MIA EYW 04</c:v>
                </c:pt>
                <c:pt idx="47841">
                  <c:v>MIA EYW 05</c:v>
                </c:pt>
                <c:pt idx="47842">
                  <c:v>MIA EYW 06</c:v>
                </c:pt>
                <c:pt idx="47843">
                  <c:v>MIA EYW 07</c:v>
                </c:pt>
                <c:pt idx="47844">
                  <c:v>MIA EYW 08</c:v>
                </c:pt>
                <c:pt idx="47845">
                  <c:v>MIA EYW 09</c:v>
                </c:pt>
                <c:pt idx="47846">
                  <c:v>MIA EYW 10</c:v>
                </c:pt>
                <c:pt idx="47847">
                  <c:v>MIA EYW 11</c:v>
                </c:pt>
                <c:pt idx="47848">
                  <c:v>MIA EYW 12</c:v>
                </c:pt>
                <c:pt idx="47849">
                  <c:v>MIA FLL 01</c:v>
                </c:pt>
                <c:pt idx="47850">
                  <c:v>MIA GNV 01</c:v>
                </c:pt>
                <c:pt idx="47851">
                  <c:v>MIA GNV 02</c:v>
                </c:pt>
                <c:pt idx="47852">
                  <c:v>MIA GNV 03</c:v>
                </c:pt>
                <c:pt idx="47853">
                  <c:v>MIA GNV 04</c:v>
                </c:pt>
                <c:pt idx="47854">
                  <c:v>MIA GNV 05</c:v>
                </c:pt>
                <c:pt idx="47855">
                  <c:v>MIA GNV 06</c:v>
                </c:pt>
                <c:pt idx="47856">
                  <c:v>MIA GNV 07</c:v>
                </c:pt>
                <c:pt idx="47857">
                  <c:v>MIA GNV 08</c:v>
                </c:pt>
                <c:pt idx="47858">
                  <c:v>MIA GNV 09</c:v>
                </c:pt>
                <c:pt idx="47859">
                  <c:v>MIA GNV 10</c:v>
                </c:pt>
                <c:pt idx="47860">
                  <c:v>MIA GNV 11</c:v>
                </c:pt>
                <c:pt idx="47861">
                  <c:v>MIA GNV 12</c:v>
                </c:pt>
                <c:pt idx="47862">
                  <c:v>MIA GRR 12</c:v>
                </c:pt>
                <c:pt idx="47863">
                  <c:v>MIA GSO 01</c:v>
                </c:pt>
                <c:pt idx="47864">
                  <c:v>MIA GSO 02</c:v>
                </c:pt>
                <c:pt idx="47865">
                  <c:v>MIA GSO 03</c:v>
                </c:pt>
                <c:pt idx="47866">
                  <c:v>MIA GSO 04</c:v>
                </c:pt>
                <c:pt idx="47867">
                  <c:v>MIA GSO 05</c:v>
                </c:pt>
                <c:pt idx="47868">
                  <c:v>MIA GSO 06</c:v>
                </c:pt>
                <c:pt idx="47869">
                  <c:v>MIA GSO 07</c:v>
                </c:pt>
                <c:pt idx="47870">
                  <c:v>MIA GSO 08</c:v>
                </c:pt>
                <c:pt idx="47871">
                  <c:v>MIA GSO 09</c:v>
                </c:pt>
                <c:pt idx="47872">
                  <c:v>MIA GSO 10</c:v>
                </c:pt>
                <c:pt idx="47873">
                  <c:v>MIA GSO 11</c:v>
                </c:pt>
                <c:pt idx="47874">
                  <c:v>MIA GSO 12</c:v>
                </c:pt>
                <c:pt idx="47875">
                  <c:v>MIA GSP 12</c:v>
                </c:pt>
                <c:pt idx="47876">
                  <c:v>MIA HOU 12</c:v>
                </c:pt>
                <c:pt idx="47877">
                  <c:v>MIA IAD 01</c:v>
                </c:pt>
                <c:pt idx="47878">
                  <c:v>MIA IAD 02</c:v>
                </c:pt>
                <c:pt idx="47879">
                  <c:v>MIA IAD 03</c:v>
                </c:pt>
                <c:pt idx="47880">
                  <c:v>MIA IAD 04</c:v>
                </c:pt>
                <c:pt idx="47881">
                  <c:v>MIA IAD 05</c:v>
                </c:pt>
                <c:pt idx="47882">
                  <c:v>MIA IAD 06</c:v>
                </c:pt>
                <c:pt idx="47883">
                  <c:v>MIA IAD 07</c:v>
                </c:pt>
                <c:pt idx="47884">
                  <c:v>MIA IAD 08</c:v>
                </c:pt>
                <c:pt idx="47885">
                  <c:v>MIA IAD 09</c:v>
                </c:pt>
                <c:pt idx="47886">
                  <c:v>MIA IAD 10</c:v>
                </c:pt>
                <c:pt idx="47887">
                  <c:v>MIA IAD 11</c:v>
                </c:pt>
                <c:pt idx="47888">
                  <c:v>MIA IAD 12</c:v>
                </c:pt>
                <c:pt idx="47889">
                  <c:v>MIA IAH 01</c:v>
                </c:pt>
                <c:pt idx="47890">
                  <c:v>MIA IAH 02</c:v>
                </c:pt>
                <c:pt idx="47891">
                  <c:v>MIA IAH 03</c:v>
                </c:pt>
                <c:pt idx="47892">
                  <c:v>MIA IAH 04</c:v>
                </c:pt>
                <c:pt idx="47893">
                  <c:v>MIA IAH 05</c:v>
                </c:pt>
                <c:pt idx="47894">
                  <c:v>MIA IAH 06</c:v>
                </c:pt>
                <c:pt idx="47895">
                  <c:v>MIA IAH 07</c:v>
                </c:pt>
                <c:pt idx="47896">
                  <c:v>MIA IAH 08</c:v>
                </c:pt>
                <c:pt idx="47897">
                  <c:v>MIA IAH 09</c:v>
                </c:pt>
                <c:pt idx="47898">
                  <c:v>MIA IAH 10</c:v>
                </c:pt>
                <c:pt idx="47899">
                  <c:v>MIA IAH 11</c:v>
                </c:pt>
                <c:pt idx="47900">
                  <c:v>MIA IAH 12</c:v>
                </c:pt>
                <c:pt idx="47901">
                  <c:v>MIA IND 01</c:v>
                </c:pt>
                <c:pt idx="47902">
                  <c:v>MIA IND 02</c:v>
                </c:pt>
                <c:pt idx="47903">
                  <c:v>MIA IND 03</c:v>
                </c:pt>
                <c:pt idx="47904">
                  <c:v>MIA IND 04</c:v>
                </c:pt>
                <c:pt idx="47905">
                  <c:v>MIA IND 05</c:v>
                </c:pt>
                <c:pt idx="47906">
                  <c:v>MIA IND 06</c:v>
                </c:pt>
                <c:pt idx="47907">
                  <c:v>MIA IND 07</c:v>
                </c:pt>
                <c:pt idx="47908">
                  <c:v>MIA IND 08</c:v>
                </c:pt>
                <c:pt idx="47909">
                  <c:v>MIA IND 09</c:v>
                </c:pt>
                <c:pt idx="47910">
                  <c:v>MIA IND 10</c:v>
                </c:pt>
                <c:pt idx="47911">
                  <c:v>MIA IND 11</c:v>
                </c:pt>
                <c:pt idx="47912">
                  <c:v>MIA IND 12</c:v>
                </c:pt>
                <c:pt idx="47913">
                  <c:v>MIA ISP 01</c:v>
                </c:pt>
                <c:pt idx="47914">
                  <c:v>MIA ISP 02</c:v>
                </c:pt>
                <c:pt idx="47915">
                  <c:v>MIA ISP 03</c:v>
                </c:pt>
                <c:pt idx="47916">
                  <c:v>MIA ISP 04</c:v>
                </c:pt>
                <c:pt idx="47917">
                  <c:v>MIA ISP 10</c:v>
                </c:pt>
                <c:pt idx="47918">
                  <c:v>MIA ISP 11</c:v>
                </c:pt>
                <c:pt idx="47919">
                  <c:v>MIA ISP 12</c:v>
                </c:pt>
                <c:pt idx="47920">
                  <c:v>MIA JAX 01</c:v>
                </c:pt>
                <c:pt idx="47921">
                  <c:v>MIA JAX 02</c:v>
                </c:pt>
                <c:pt idx="47922">
                  <c:v>MIA JAX 03</c:v>
                </c:pt>
                <c:pt idx="47923">
                  <c:v>MIA JAX 04</c:v>
                </c:pt>
                <c:pt idx="47924">
                  <c:v>MIA JAX 05</c:v>
                </c:pt>
                <c:pt idx="47925">
                  <c:v>MIA JAX 06</c:v>
                </c:pt>
                <c:pt idx="47926">
                  <c:v>MIA JAX 07</c:v>
                </c:pt>
                <c:pt idx="47927">
                  <c:v>MIA JAX 08</c:v>
                </c:pt>
                <c:pt idx="47928">
                  <c:v>MIA JAX 09</c:v>
                </c:pt>
                <c:pt idx="47929">
                  <c:v>MIA JAX 10</c:v>
                </c:pt>
                <c:pt idx="47930">
                  <c:v>MIA JAX 11</c:v>
                </c:pt>
                <c:pt idx="47931">
                  <c:v>MIA JAX 12</c:v>
                </c:pt>
                <c:pt idx="47932">
                  <c:v>MIA JFK 01</c:v>
                </c:pt>
                <c:pt idx="47933">
                  <c:v>MIA JFK 02</c:v>
                </c:pt>
                <c:pt idx="47934">
                  <c:v>MIA JFK 03</c:v>
                </c:pt>
                <c:pt idx="47935">
                  <c:v>MIA JFK 04</c:v>
                </c:pt>
                <c:pt idx="47936">
                  <c:v>MIA JFK 05</c:v>
                </c:pt>
                <c:pt idx="47937">
                  <c:v>MIA JFK 06</c:v>
                </c:pt>
                <c:pt idx="47938">
                  <c:v>MIA JFK 07</c:v>
                </c:pt>
                <c:pt idx="47939">
                  <c:v>MIA JFK 08</c:v>
                </c:pt>
                <c:pt idx="47940">
                  <c:v>MIA JFK 09</c:v>
                </c:pt>
                <c:pt idx="47941">
                  <c:v>MIA JFK 10</c:v>
                </c:pt>
                <c:pt idx="47942">
                  <c:v>MIA JFK 11</c:v>
                </c:pt>
                <c:pt idx="47943">
                  <c:v>MIA JFK 12</c:v>
                </c:pt>
                <c:pt idx="47944">
                  <c:v>MIA LAS 01</c:v>
                </c:pt>
                <c:pt idx="47945">
                  <c:v>MIA LAS 02</c:v>
                </c:pt>
                <c:pt idx="47946">
                  <c:v>MIA LAS 03</c:v>
                </c:pt>
                <c:pt idx="47947">
                  <c:v>MIA LAS 04</c:v>
                </c:pt>
                <c:pt idx="47948">
                  <c:v>MIA LAS 05</c:v>
                </c:pt>
                <c:pt idx="47949">
                  <c:v>MIA LAS 06</c:v>
                </c:pt>
                <c:pt idx="47950">
                  <c:v>MIA LAS 07</c:v>
                </c:pt>
                <c:pt idx="47951">
                  <c:v>MIA LAS 08</c:v>
                </c:pt>
                <c:pt idx="47952">
                  <c:v>MIA LAS 09</c:v>
                </c:pt>
                <c:pt idx="47953">
                  <c:v>MIA LAS 10</c:v>
                </c:pt>
                <c:pt idx="47954">
                  <c:v>MIA LAS 11</c:v>
                </c:pt>
                <c:pt idx="47955">
                  <c:v>MIA LAS 12</c:v>
                </c:pt>
                <c:pt idx="47956">
                  <c:v>MIA LAX 01</c:v>
                </c:pt>
                <c:pt idx="47957">
                  <c:v>MIA LAX 02</c:v>
                </c:pt>
                <c:pt idx="47958">
                  <c:v>MIA LAX 03</c:v>
                </c:pt>
                <c:pt idx="47959">
                  <c:v>MIA LAX 04</c:v>
                </c:pt>
                <c:pt idx="47960">
                  <c:v>MIA LAX 05</c:v>
                </c:pt>
                <c:pt idx="47961">
                  <c:v>MIA LAX 06</c:v>
                </c:pt>
                <c:pt idx="47962">
                  <c:v>MIA LAX 07</c:v>
                </c:pt>
                <c:pt idx="47963">
                  <c:v>MIA LAX 08</c:v>
                </c:pt>
                <c:pt idx="47964">
                  <c:v>MIA LAX 09</c:v>
                </c:pt>
                <c:pt idx="47965">
                  <c:v>MIA LAX 10</c:v>
                </c:pt>
                <c:pt idx="47966">
                  <c:v>MIA LAX 11</c:v>
                </c:pt>
                <c:pt idx="47967">
                  <c:v>MIA LAX 12</c:v>
                </c:pt>
                <c:pt idx="47968">
                  <c:v>MIA LGA 01</c:v>
                </c:pt>
                <c:pt idx="47969">
                  <c:v>MIA LGA 02</c:v>
                </c:pt>
                <c:pt idx="47970">
                  <c:v>MIA LGA 03</c:v>
                </c:pt>
                <c:pt idx="47971">
                  <c:v>MIA LGA 04</c:v>
                </c:pt>
                <c:pt idx="47972">
                  <c:v>MIA LGA 05</c:v>
                </c:pt>
                <c:pt idx="47973">
                  <c:v>MIA LGA 06</c:v>
                </c:pt>
                <c:pt idx="47974">
                  <c:v>MIA LGA 07</c:v>
                </c:pt>
                <c:pt idx="47975">
                  <c:v>MIA LGA 08</c:v>
                </c:pt>
                <c:pt idx="47976">
                  <c:v>MIA LGA 09</c:v>
                </c:pt>
                <c:pt idx="47977">
                  <c:v>MIA LGA 10</c:v>
                </c:pt>
                <c:pt idx="47978">
                  <c:v>MIA LGA 11</c:v>
                </c:pt>
                <c:pt idx="47979">
                  <c:v>MIA LGA 12</c:v>
                </c:pt>
                <c:pt idx="47980">
                  <c:v>MIA MCI 01</c:v>
                </c:pt>
                <c:pt idx="47981">
                  <c:v>MIA MCI 02</c:v>
                </c:pt>
                <c:pt idx="47982">
                  <c:v>MIA MCI 03</c:v>
                </c:pt>
                <c:pt idx="47983">
                  <c:v>MIA MCI 04</c:v>
                </c:pt>
                <c:pt idx="47984">
                  <c:v>MIA MCI 05</c:v>
                </c:pt>
                <c:pt idx="47985">
                  <c:v>MIA MCI 06</c:v>
                </c:pt>
                <c:pt idx="47986">
                  <c:v>MIA MCI 07</c:v>
                </c:pt>
                <c:pt idx="47987">
                  <c:v>MIA MCI 08</c:v>
                </c:pt>
                <c:pt idx="47988">
                  <c:v>MIA MCI 09</c:v>
                </c:pt>
                <c:pt idx="47989">
                  <c:v>MIA MCI 10</c:v>
                </c:pt>
                <c:pt idx="47990">
                  <c:v>MIA MCI 11</c:v>
                </c:pt>
                <c:pt idx="47991">
                  <c:v>MIA MCI 12</c:v>
                </c:pt>
                <c:pt idx="47992">
                  <c:v>MIA MCO 01</c:v>
                </c:pt>
                <c:pt idx="47993">
                  <c:v>MIA MCO 02</c:v>
                </c:pt>
                <c:pt idx="47994">
                  <c:v>MIA MCO 03</c:v>
                </c:pt>
                <c:pt idx="47995">
                  <c:v>MIA MCO 04</c:v>
                </c:pt>
                <c:pt idx="47996">
                  <c:v>MIA MCO 05</c:v>
                </c:pt>
                <c:pt idx="47997">
                  <c:v>MIA MCO 06</c:v>
                </c:pt>
                <c:pt idx="47998">
                  <c:v>MIA MCO 07</c:v>
                </c:pt>
                <c:pt idx="47999">
                  <c:v>MIA MCO 08</c:v>
                </c:pt>
                <c:pt idx="48000">
                  <c:v>MIA MCO 09</c:v>
                </c:pt>
                <c:pt idx="48001">
                  <c:v>MIA MCO 10</c:v>
                </c:pt>
                <c:pt idx="48002">
                  <c:v>MIA MCO 11</c:v>
                </c:pt>
                <c:pt idx="48003">
                  <c:v>MIA MCO 12</c:v>
                </c:pt>
                <c:pt idx="48004">
                  <c:v>MIA MEM 01</c:v>
                </c:pt>
                <c:pt idx="48005">
                  <c:v>MIA MEM 02</c:v>
                </c:pt>
                <c:pt idx="48006">
                  <c:v>MIA MEM 03</c:v>
                </c:pt>
                <c:pt idx="48007">
                  <c:v>MIA MEM 04</c:v>
                </c:pt>
                <c:pt idx="48008">
                  <c:v>MIA MEM 05</c:v>
                </c:pt>
                <c:pt idx="48009">
                  <c:v>MIA MEM 06</c:v>
                </c:pt>
                <c:pt idx="48010">
                  <c:v>MIA MEM 07</c:v>
                </c:pt>
                <c:pt idx="48011">
                  <c:v>MIA MEM 08</c:v>
                </c:pt>
                <c:pt idx="48012">
                  <c:v>MIA MEM 09</c:v>
                </c:pt>
                <c:pt idx="48013">
                  <c:v>MIA MEM 10</c:v>
                </c:pt>
                <c:pt idx="48014">
                  <c:v>MIA MEM 11</c:v>
                </c:pt>
                <c:pt idx="48015">
                  <c:v>MIA MEM 12</c:v>
                </c:pt>
                <c:pt idx="48016">
                  <c:v>MIA MKE 01</c:v>
                </c:pt>
                <c:pt idx="48017">
                  <c:v>MIA MKE 02</c:v>
                </c:pt>
                <c:pt idx="48018">
                  <c:v>MIA MKE 03</c:v>
                </c:pt>
                <c:pt idx="48019">
                  <c:v>MIA MKE 04</c:v>
                </c:pt>
                <c:pt idx="48020">
                  <c:v>MIA MKE 10</c:v>
                </c:pt>
                <c:pt idx="48021">
                  <c:v>MIA MKE 11</c:v>
                </c:pt>
                <c:pt idx="48022">
                  <c:v>MIA MKE 12</c:v>
                </c:pt>
                <c:pt idx="48023">
                  <c:v>MIA MSP 01</c:v>
                </c:pt>
                <c:pt idx="48024">
                  <c:v>MIA MSP 02</c:v>
                </c:pt>
                <c:pt idx="48025">
                  <c:v>MIA MSP 03</c:v>
                </c:pt>
                <c:pt idx="48026">
                  <c:v>MIA MSP 04</c:v>
                </c:pt>
                <c:pt idx="48027">
                  <c:v>MIA MSP 05</c:v>
                </c:pt>
                <c:pt idx="48028">
                  <c:v>MIA MSP 06</c:v>
                </c:pt>
                <c:pt idx="48029">
                  <c:v>MIA MSP 07</c:v>
                </c:pt>
                <c:pt idx="48030">
                  <c:v>MIA MSP 08</c:v>
                </c:pt>
                <c:pt idx="48031">
                  <c:v>MIA MSP 09</c:v>
                </c:pt>
                <c:pt idx="48032">
                  <c:v>MIA MSP 10</c:v>
                </c:pt>
                <c:pt idx="48033">
                  <c:v>MIA MSP 11</c:v>
                </c:pt>
                <c:pt idx="48034">
                  <c:v>MIA MSP 12</c:v>
                </c:pt>
                <c:pt idx="48035">
                  <c:v>MIA MSY 01</c:v>
                </c:pt>
                <c:pt idx="48036">
                  <c:v>MIA MSY 02</c:v>
                </c:pt>
                <c:pt idx="48037">
                  <c:v>MIA MSY 03</c:v>
                </c:pt>
                <c:pt idx="48038">
                  <c:v>MIA MSY 04</c:v>
                </c:pt>
                <c:pt idx="48039">
                  <c:v>MIA MSY 05</c:v>
                </c:pt>
                <c:pt idx="48040">
                  <c:v>MIA MSY 06</c:v>
                </c:pt>
                <c:pt idx="48041">
                  <c:v>MIA MSY 07</c:v>
                </c:pt>
                <c:pt idx="48042">
                  <c:v>MIA MSY 08</c:v>
                </c:pt>
                <c:pt idx="48043">
                  <c:v>MIA MSY 09</c:v>
                </c:pt>
                <c:pt idx="48044">
                  <c:v>MIA MSY 10</c:v>
                </c:pt>
                <c:pt idx="48045">
                  <c:v>MIA MSY 11</c:v>
                </c:pt>
                <c:pt idx="48046">
                  <c:v>MIA MSY 12</c:v>
                </c:pt>
                <c:pt idx="48047">
                  <c:v>MIA OKC 01</c:v>
                </c:pt>
                <c:pt idx="48048">
                  <c:v>MIA OKC 12</c:v>
                </c:pt>
                <c:pt idx="48049">
                  <c:v>MIA OMA 01</c:v>
                </c:pt>
                <c:pt idx="48050">
                  <c:v>MIA OMA 02</c:v>
                </c:pt>
                <c:pt idx="48051">
                  <c:v>MIA OMA 03</c:v>
                </c:pt>
                <c:pt idx="48052">
                  <c:v>MIA OMA 04</c:v>
                </c:pt>
                <c:pt idx="48053">
                  <c:v>MIA OMA 05</c:v>
                </c:pt>
                <c:pt idx="48054">
                  <c:v>MIA OMA 06</c:v>
                </c:pt>
                <c:pt idx="48055">
                  <c:v>MIA OMA 07</c:v>
                </c:pt>
                <c:pt idx="48056">
                  <c:v>MIA OMA 08</c:v>
                </c:pt>
                <c:pt idx="48057">
                  <c:v>MIA OMA 12</c:v>
                </c:pt>
                <c:pt idx="48058">
                  <c:v>MIA ORD 01</c:v>
                </c:pt>
                <c:pt idx="48059">
                  <c:v>MIA ORD 02</c:v>
                </c:pt>
                <c:pt idx="48060">
                  <c:v>MIA ORD 03</c:v>
                </c:pt>
                <c:pt idx="48061">
                  <c:v>MIA ORD 04</c:v>
                </c:pt>
                <c:pt idx="48062">
                  <c:v>MIA ORD 05</c:v>
                </c:pt>
                <c:pt idx="48063">
                  <c:v>MIA ORD 06</c:v>
                </c:pt>
                <c:pt idx="48064">
                  <c:v>MIA ORD 07</c:v>
                </c:pt>
                <c:pt idx="48065">
                  <c:v>MIA ORD 08</c:v>
                </c:pt>
                <c:pt idx="48066">
                  <c:v>MIA ORD 09</c:v>
                </c:pt>
                <c:pt idx="48067">
                  <c:v>MIA ORD 10</c:v>
                </c:pt>
                <c:pt idx="48068">
                  <c:v>MIA ORD 11</c:v>
                </c:pt>
                <c:pt idx="48069">
                  <c:v>MIA ORD 12</c:v>
                </c:pt>
                <c:pt idx="48070">
                  <c:v>MIA ORF 01</c:v>
                </c:pt>
                <c:pt idx="48071">
                  <c:v>MIA ORF 02</c:v>
                </c:pt>
                <c:pt idx="48072">
                  <c:v>MIA ORF 03</c:v>
                </c:pt>
                <c:pt idx="48073">
                  <c:v>MIA ORF 04</c:v>
                </c:pt>
                <c:pt idx="48074">
                  <c:v>MIA ORF 05</c:v>
                </c:pt>
                <c:pt idx="48075">
                  <c:v>MIA ORF 06</c:v>
                </c:pt>
                <c:pt idx="48076">
                  <c:v>MIA ORF 07</c:v>
                </c:pt>
                <c:pt idx="48077">
                  <c:v>MIA ORF 08</c:v>
                </c:pt>
                <c:pt idx="48078">
                  <c:v>MIA ORF 09</c:v>
                </c:pt>
                <c:pt idx="48079">
                  <c:v>MIA ORF 10</c:v>
                </c:pt>
                <c:pt idx="48080">
                  <c:v>MIA ORF 11</c:v>
                </c:pt>
                <c:pt idx="48081">
                  <c:v>MIA ORF 12</c:v>
                </c:pt>
                <c:pt idx="48082">
                  <c:v>MIA PBI 11</c:v>
                </c:pt>
                <c:pt idx="48083">
                  <c:v>MIA PHL 01</c:v>
                </c:pt>
                <c:pt idx="48084">
                  <c:v>MIA PHL 02</c:v>
                </c:pt>
                <c:pt idx="48085">
                  <c:v>MIA PHL 03</c:v>
                </c:pt>
                <c:pt idx="48086">
                  <c:v>MIA PHL 04</c:v>
                </c:pt>
                <c:pt idx="48087">
                  <c:v>MIA PHL 05</c:v>
                </c:pt>
                <c:pt idx="48088">
                  <c:v>MIA PHL 06</c:v>
                </c:pt>
                <c:pt idx="48089">
                  <c:v>MIA PHL 07</c:v>
                </c:pt>
                <c:pt idx="48090">
                  <c:v>MIA PHL 08</c:v>
                </c:pt>
                <c:pt idx="48091">
                  <c:v>MIA PHL 09</c:v>
                </c:pt>
                <c:pt idx="48092">
                  <c:v>MIA PHL 10</c:v>
                </c:pt>
                <c:pt idx="48093">
                  <c:v>MIA PHL 11</c:v>
                </c:pt>
                <c:pt idx="48094">
                  <c:v>MIA PHL 12</c:v>
                </c:pt>
                <c:pt idx="48095">
                  <c:v>MIA PHX 01</c:v>
                </c:pt>
                <c:pt idx="48096">
                  <c:v>MIA PHX 02</c:v>
                </c:pt>
                <c:pt idx="48097">
                  <c:v>MIA PHX 03</c:v>
                </c:pt>
                <c:pt idx="48098">
                  <c:v>MIA PHX 04</c:v>
                </c:pt>
                <c:pt idx="48099">
                  <c:v>MIA PHX 05</c:v>
                </c:pt>
                <c:pt idx="48100">
                  <c:v>MIA PHX 06</c:v>
                </c:pt>
                <c:pt idx="48101">
                  <c:v>MIA PHX 07</c:v>
                </c:pt>
                <c:pt idx="48102">
                  <c:v>MIA PHX 08</c:v>
                </c:pt>
                <c:pt idx="48103">
                  <c:v>MIA PHX 09</c:v>
                </c:pt>
                <c:pt idx="48104">
                  <c:v>MIA PHX 10</c:v>
                </c:pt>
                <c:pt idx="48105">
                  <c:v>MIA PHX 11</c:v>
                </c:pt>
                <c:pt idx="48106">
                  <c:v>MIA PHX 12</c:v>
                </c:pt>
                <c:pt idx="48107">
                  <c:v>MIA PIT 01</c:v>
                </c:pt>
                <c:pt idx="48108">
                  <c:v>MIA PIT 02</c:v>
                </c:pt>
                <c:pt idx="48109">
                  <c:v>MIA PIT 03</c:v>
                </c:pt>
                <c:pt idx="48110">
                  <c:v>MIA PIT 04</c:v>
                </c:pt>
                <c:pt idx="48111">
                  <c:v>MIA PIT 05</c:v>
                </c:pt>
                <c:pt idx="48112">
                  <c:v>MIA PIT 06</c:v>
                </c:pt>
                <c:pt idx="48113">
                  <c:v>MIA PIT 07</c:v>
                </c:pt>
                <c:pt idx="48114">
                  <c:v>MIA PIT 08</c:v>
                </c:pt>
                <c:pt idx="48115">
                  <c:v>MIA PIT 09</c:v>
                </c:pt>
                <c:pt idx="48116">
                  <c:v>MIA PIT 10</c:v>
                </c:pt>
                <c:pt idx="48117">
                  <c:v>MIA PIT 11</c:v>
                </c:pt>
                <c:pt idx="48118">
                  <c:v>MIA PIT 12</c:v>
                </c:pt>
                <c:pt idx="48119">
                  <c:v>MIA PNS 01</c:v>
                </c:pt>
                <c:pt idx="48120">
                  <c:v>MIA PNS 02</c:v>
                </c:pt>
                <c:pt idx="48121">
                  <c:v>MIA PNS 03</c:v>
                </c:pt>
                <c:pt idx="48122">
                  <c:v>MIA PNS 04</c:v>
                </c:pt>
                <c:pt idx="48123">
                  <c:v>MIA PNS 05</c:v>
                </c:pt>
                <c:pt idx="48124">
                  <c:v>MIA PNS 06</c:v>
                </c:pt>
                <c:pt idx="48125">
                  <c:v>MIA PNS 07</c:v>
                </c:pt>
                <c:pt idx="48126">
                  <c:v>MIA PNS 08</c:v>
                </c:pt>
                <c:pt idx="48127">
                  <c:v>MIA PNS 09</c:v>
                </c:pt>
                <c:pt idx="48128">
                  <c:v>MIA PNS 10</c:v>
                </c:pt>
                <c:pt idx="48129">
                  <c:v>MIA PNS 11</c:v>
                </c:pt>
                <c:pt idx="48130">
                  <c:v>MIA PNS 12</c:v>
                </c:pt>
                <c:pt idx="48131">
                  <c:v>MIA PVD 01</c:v>
                </c:pt>
                <c:pt idx="48132">
                  <c:v>MIA PVD 02</c:v>
                </c:pt>
                <c:pt idx="48133">
                  <c:v>MIA PVD 03</c:v>
                </c:pt>
                <c:pt idx="48134">
                  <c:v>MIA PVD 04</c:v>
                </c:pt>
                <c:pt idx="48135">
                  <c:v>MIA PVD 10</c:v>
                </c:pt>
                <c:pt idx="48136">
                  <c:v>MIA PVD 11</c:v>
                </c:pt>
                <c:pt idx="48137">
                  <c:v>MIA PVD 12</c:v>
                </c:pt>
                <c:pt idx="48138">
                  <c:v>MIA RDU 01</c:v>
                </c:pt>
                <c:pt idx="48139">
                  <c:v>MIA RDU 02</c:v>
                </c:pt>
                <c:pt idx="48140">
                  <c:v>MIA RDU 03</c:v>
                </c:pt>
                <c:pt idx="48141">
                  <c:v>MIA RDU 04</c:v>
                </c:pt>
                <c:pt idx="48142">
                  <c:v>MIA RDU 05</c:v>
                </c:pt>
                <c:pt idx="48143">
                  <c:v>MIA RDU 06</c:v>
                </c:pt>
                <c:pt idx="48144">
                  <c:v>MIA RDU 07</c:v>
                </c:pt>
                <c:pt idx="48145">
                  <c:v>MIA RDU 08</c:v>
                </c:pt>
                <c:pt idx="48146">
                  <c:v>MIA RDU 09</c:v>
                </c:pt>
                <c:pt idx="48147">
                  <c:v>MIA RDU 10</c:v>
                </c:pt>
                <c:pt idx="48148">
                  <c:v>MIA RDU 11</c:v>
                </c:pt>
                <c:pt idx="48149">
                  <c:v>MIA RDU 12</c:v>
                </c:pt>
                <c:pt idx="48150">
                  <c:v>MIA RIC 01</c:v>
                </c:pt>
                <c:pt idx="48151">
                  <c:v>MIA RIC 02</c:v>
                </c:pt>
                <c:pt idx="48152">
                  <c:v>MIA RIC 03</c:v>
                </c:pt>
                <c:pt idx="48153">
                  <c:v>MIA RIC 04</c:v>
                </c:pt>
                <c:pt idx="48154">
                  <c:v>MIA RIC 05</c:v>
                </c:pt>
                <c:pt idx="48155">
                  <c:v>MIA RIC 06</c:v>
                </c:pt>
                <c:pt idx="48156">
                  <c:v>MIA RIC 07</c:v>
                </c:pt>
                <c:pt idx="48157">
                  <c:v>MIA RIC 08</c:v>
                </c:pt>
                <c:pt idx="48158">
                  <c:v>MIA RIC 09</c:v>
                </c:pt>
                <c:pt idx="48159">
                  <c:v>MIA RIC 10</c:v>
                </c:pt>
                <c:pt idx="48160">
                  <c:v>MIA RIC 11</c:v>
                </c:pt>
                <c:pt idx="48161">
                  <c:v>MIA RIC 12</c:v>
                </c:pt>
                <c:pt idx="48162">
                  <c:v>MIA ROA 01</c:v>
                </c:pt>
                <c:pt idx="48163">
                  <c:v>MIA RSW 01</c:v>
                </c:pt>
                <c:pt idx="48164">
                  <c:v>MIA RSW 04</c:v>
                </c:pt>
                <c:pt idx="48165">
                  <c:v>MIA RSW 05</c:v>
                </c:pt>
                <c:pt idx="48166">
                  <c:v>MIA RSW 06</c:v>
                </c:pt>
                <c:pt idx="48167">
                  <c:v>MIA RSW 07</c:v>
                </c:pt>
                <c:pt idx="48168">
                  <c:v>MIA RSW 08</c:v>
                </c:pt>
                <c:pt idx="48169">
                  <c:v>MIA RSW 09</c:v>
                </c:pt>
                <c:pt idx="48170">
                  <c:v>MIA RSW 10</c:v>
                </c:pt>
                <c:pt idx="48171">
                  <c:v>MIA RSW 11</c:v>
                </c:pt>
                <c:pt idx="48172">
                  <c:v>MIA RSW 12</c:v>
                </c:pt>
                <c:pt idx="48173">
                  <c:v>MIA SAN 01</c:v>
                </c:pt>
                <c:pt idx="48174">
                  <c:v>MIA SAN 02</c:v>
                </c:pt>
                <c:pt idx="48175">
                  <c:v>MIA SAN 03</c:v>
                </c:pt>
                <c:pt idx="48176">
                  <c:v>MIA SAN 04</c:v>
                </c:pt>
                <c:pt idx="48177">
                  <c:v>MIA SAN 05</c:v>
                </c:pt>
                <c:pt idx="48178">
                  <c:v>MIA SAN 06</c:v>
                </c:pt>
                <c:pt idx="48179">
                  <c:v>MIA SAN 07</c:v>
                </c:pt>
                <c:pt idx="48180">
                  <c:v>MIA SAN 08</c:v>
                </c:pt>
                <c:pt idx="48181">
                  <c:v>MIA SAN 09</c:v>
                </c:pt>
                <c:pt idx="48182">
                  <c:v>MIA SAN 10</c:v>
                </c:pt>
                <c:pt idx="48183">
                  <c:v>MIA SAN 11</c:v>
                </c:pt>
                <c:pt idx="48184">
                  <c:v>MIA SAN 12</c:v>
                </c:pt>
                <c:pt idx="48185">
                  <c:v>MIA SAT 01</c:v>
                </c:pt>
                <c:pt idx="48186">
                  <c:v>MIA SAT 02</c:v>
                </c:pt>
                <c:pt idx="48187">
                  <c:v>MIA SAT 03</c:v>
                </c:pt>
                <c:pt idx="48188">
                  <c:v>MIA SAT 04</c:v>
                </c:pt>
                <c:pt idx="48189">
                  <c:v>MIA SAT 05</c:v>
                </c:pt>
                <c:pt idx="48190">
                  <c:v>MIA SAT 06</c:v>
                </c:pt>
                <c:pt idx="48191">
                  <c:v>MIA SAT 07</c:v>
                </c:pt>
                <c:pt idx="48192">
                  <c:v>MIA SAT 08</c:v>
                </c:pt>
                <c:pt idx="48193">
                  <c:v>MIA SAT 09</c:v>
                </c:pt>
                <c:pt idx="48194">
                  <c:v>MIA SAT 10</c:v>
                </c:pt>
                <c:pt idx="48195">
                  <c:v>MIA SAT 11</c:v>
                </c:pt>
                <c:pt idx="48196">
                  <c:v>MIA SAT 12</c:v>
                </c:pt>
                <c:pt idx="48197">
                  <c:v>MIA SAV 01</c:v>
                </c:pt>
                <c:pt idx="48198">
                  <c:v>MIA SAV 02</c:v>
                </c:pt>
                <c:pt idx="48199">
                  <c:v>MIA SAV 03</c:v>
                </c:pt>
                <c:pt idx="48200">
                  <c:v>MIA SAV 04</c:v>
                </c:pt>
                <c:pt idx="48201">
                  <c:v>MIA SAV 05</c:v>
                </c:pt>
                <c:pt idx="48202">
                  <c:v>MIA SAV 06</c:v>
                </c:pt>
                <c:pt idx="48203">
                  <c:v>MIA SAV 07</c:v>
                </c:pt>
                <c:pt idx="48204">
                  <c:v>MIA SAV 08</c:v>
                </c:pt>
                <c:pt idx="48205">
                  <c:v>MIA SAV 09</c:v>
                </c:pt>
                <c:pt idx="48206">
                  <c:v>MIA SAV 10</c:v>
                </c:pt>
                <c:pt idx="48207">
                  <c:v>MIA SAV 11</c:v>
                </c:pt>
                <c:pt idx="48208">
                  <c:v>MIA SAV 12</c:v>
                </c:pt>
                <c:pt idx="48209">
                  <c:v>MIA SDF 01</c:v>
                </c:pt>
                <c:pt idx="48210">
                  <c:v>MIA SDF 02</c:v>
                </c:pt>
                <c:pt idx="48211">
                  <c:v>MIA SDF 03</c:v>
                </c:pt>
                <c:pt idx="48212">
                  <c:v>MIA SDF 04</c:v>
                </c:pt>
                <c:pt idx="48213">
                  <c:v>MIA SDF 05</c:v>
                </c:pt>
                <c:pt idx="48214">
                  <c:v>MIA SDF 06</c:v>
                </c:pt>
                <c:pt idx="48215">
                  <c:v>MIA SDF 07</c:v>
                </c:pt>
                <c:pt idx="48216">
                  <c:v>MIA SDF 08</c:v>
                </c:pt>
                <c:pt idx="48217">
                  <c:v>MIA SDF 09</c:v>
                </c:pt>
                <c:pt idx="48218">
                  <c:v>MIA SDF 10</c:v>
                </c:pt>
                <c:pt idx="48219">
                  <c:v>MIA SDF 11</c:v>
                </c:pt>
                <c:pt idx="48220">
                  <c:v>MIA SDF 12</c:v>
                </c:pt>
                <c:pt idx="48221">
                  <c:v>MIA SEA 01</c:v>
                </c:pt>
                <c:pt idx="48222">
                  <c:v>MIA SEA 02</c:v>
                </c:pt>
                <c:pt idx="48223">
                  <c:v>MIA SEA 03</c:v>
                </c:pt>
                <c:pt idx="48224">
                  <c:v>MIA SEA 04</c:v>
                </c:pt>
                <c:pt idx="48225">
                  <c:v>MIA SEA 05</c:v>
                </c:pt>
                <c:pt idx="48226">
                  <c:v>MIA SEA 06</c:v>
                </c:pt>
                <c:pt idx="48227">
                  <c:v>MIA SEA 07</c:v>
                </c:pt>
                <c:pt idx="48228">
                  <c:v>MIA SEA 08</c:v>
                </c:pt>
                <c:pt idx="48229">
                  <c:v>MIA SEA 09</c:v>
                </c:pt>
                <c:pt idx="48230">
                  <c:v>MIA SEA 10</c:v>
                </c:pt>
                <c:pt idx="48231">
                  <c:v>MIA SEA 11</c:v>
                </c:pt>
                <c:pt idx="48232">
                  <c:v>MIA SEA 12</c:v>
                </c:pt>
                <c:pt idx="48233">
                  <c:v>MIA SFO 01</c:v>
                </c:pt>
                <c:pt idx="48234">
                  <c:v>MIA SFO 02</c:v>
                </c:pt>
                <c:pt idx="48235">
                  <c:v>MIA SFO 03</c:v>
                </c:pt>
                <c:pt idx="48236">
                  <c:v>MIA SFO 04</c:v>
                </c:pt>
                <c:pt idx="48237">
                  <c:v>MIA SFO 05</c:v>
                </c:pt>
                <c:pt idx="48238">
                  <c:v>MIA SFO 06</c:v>
                </c:pt>
                <c:pt idx="48239">
                  <c:v>MIA SFO 07</c:v>
                </c:pt>
                <c:pt idx="48240">
                  <c:v>MIA SFO 08</c:v>
                </c:pt>
                <c:pt idx="48241">
                  <c:v>MIA SFO 09</c:v>
                </c:pt>
                <c:pt idx="48242">
                  <c:v>MIA SFO 10</c:v>
                </c:pt>
                <c:pt idx="48243">
                  <c:v>MIA SFO 11</c:v>
                </c:pt>
                <c:pt idx="48244">
                  <c:v>MIA SFO 12</c:v>
                </c:pt>
                <c:pt idx="48245">
                  <c:v>MIA SJU 01</c:v>
                </c:pt>
                <c:pt idx="48246">
                  <c:v>MIA SJU 02</c:v>
                </c:pt>
                <c:pt idx="48247">
                  <c:v>MIA SJU 03</c:v>
                </c:pt>
                <c:pt idx="48248">
                  <c:v>MIA SJU 04</c:v>
                </c:pt>
                <c:pt idx="48249">
                  <c:v>MIA SJU 05</c:v>
                </c:pt>
                <c:pt idx="48250">
                  <c:v>MIA SJU 06</c:v>
                </c:pt>
                <c:pt idx="48251">
                  <c:v>MIA SJU 07</c:v>
                </c:pt>
                <c:pt idx="48252">
                  <c:v>MIA SJU 08</c:v>
                </c:pt>
                <c:pt idx="48253">
                  <c:v>MIA SJU 09</c:v>
                </c:pt>
                <c:pt idx="48254">
                  <c:v>MIA SJU 10</c:v>
                </c:pt>
                <c:pt idx="48255">
                  <c:v>MIA SJU 11</c:v>
                </c:pt>
                <c:pt idx="48256">
                  <c:v>MIA SJU 12</c:v>
                </c:pt>
                <c:pt idx="48257">
                  <c:v>MIA SLC 01</c:v>
                </c:pt>
                <c:pt idx="48258">
                  <c:v>MIA SLC 02</c:v>
                </c:pt>
                <c:pt idx="48259">
                  <c:v>MIA SLC 03</c:v>
                </c:pt>
                <c:pt idx="48260">
                  <c:v>MIA SLC 04</c:v>
                </c:pt>
                <c:pt idx="48261">
                  <c:v>MIA SLC 05</c:v>
                </c:pt>
                <c:pt idx="48262">
                  <c:v>MIA SLC 06</c:v>
                </c:pt>
                <c:pt idx="48263">
                  <c:v>MIA SLC 07</c:v>
                </c:pt>
                <c:pt idx="48264">
                  <c:v>MIA SLC 08</c:v>
                </c:pt>
                <c:pt idx="48265">
                  <c:v>MIA SLC 09</c:v>
                </c:pt>
                <c:pt idx="48266">
                  <c:v>MIA SLC 11</c:v>
                </c:pt>
                <c:pt idx="48267">
                  <c:v>MIA SLC 12</c:v>
                </c:pt>
                <c:pt idx="48268">
                  <c:v>MIA STL 01</c:v>
                </c:pt>
                <c:pt idx="48269">
                  <c:v>MIA STL 02</c:v>
                </c:pt>
                <c:pt idx="48270">
                  <c:v>MIA STL 03</c:v>
                </c:pt>
                <c:pt idx="48271">
                  <c:v>MIA STL 04</c:v>
                </c:pt>
                <c:pt idx="48272">
                  <c:v>MIA STL 05</c:v>
                </c:pt>
                <c:pt idx="48273">
                  <c:v>MIA STL 06</c:v>
                </c:pt>
                <c:pt idx="48274">
                  <c:v>MIA STL 07</c:v>
                </c:pt>
                <c:pt idx="48275">
                  <c:v>MIA STL 08</c:v>
                </c:pt>
                <c:pt idx="48276">
                  <c:v>MIA STL 09</c:v>
                </c:pt>
                <c:pt idx="48277">
                  <c:v>MIA STL 10</c:v>
                </c:pt>
                <c:pt idx="48278">
                  <c:v>MIA STL 11</c:v>
                </c:pt>
                <c:pt idx="48279">
                  <c:v>MIA STL 12</c:v>
                </c:pt>
                <c:pt idx="48280">
                  <c:v>MIA STT 01</c:v>
                </c:pt>
                <c:pt idx="48281">
                  <c:v>MIA STT 02</c:v>
                </c:pt>
                <c:pt idx="48282">
                  <c:v>MIA STT 03</c:v>
                </c:pt>
                <c:pt idx="48283">
                  <c:v>MIA STT 04</c:v>
                </c:pt>
                <c:pt idx="48284">
                  <c:v>MIA STT 05</c:v>
                </c:pt>
                <c:pt idx="48285">
                  <c:v>MIA STT 06</c:v>
                </c:pt>
                <c:pt idx="48286">
                  <c:v>MIA STT 07</c:v>
                </c:pt>
                <c:pt idx="48287">
                  <c:v>MIA STT 08</c:v>
                </c:pt>
                <c:pt idx="48288">
                  <c:v>MIA STT 09</c:v>
                </c:pt>
                <c:pt idx="48289">
                  <c:v>MIA STT 10</c:v>
                </c:pt>
                <c:pt idx="48290">
                  <c:v>MIA STT 11</c:v>
                </c:pt>
                <c:pt idx="48291">
                  <c:v>MIA STT 12</c:v>
                </c:pt>
                <c:pt idx="48292">
                  <c:v>MIA STX 01</c:v>
                </c:pt>
                <c:pt idx="48293">
                  <c:v>MIA STX 02</c:v>
                </c:pt>
                <c:pt idx="48294">
                  <c:v>MIA STX 03</c:v>
                </c:pt>
                <c:pt idx="48295">
                  <c:v>MIA STX 04</c:v>
                </c:pt>
                <c:pt idx="48296">
                  <c:v>MIA STX 05</c:v>
                </c:pt>
                <c:pt idx="48297">
                  <c:v>MIA STX 06</c:v>
                </c:pt>
                <c:pt idx="48298">
                  <c:v>MIA STX 07</c:v>
                </c:pt>
                <c:pt idx="48299">
                  <c:v>MIA STX 08</c:v>
                </c:pt>
                <c:pt idx="48300">
                  <c:v>MIA STX 09</c:v>
                </c:pt>
                <c:pt idx="48301">
                  <c:v>MIA STX 10</c:v>
                </c:pt>
                <c:pt idx="48302">
                  <c:v>MIA STX 11</c:v>
                </c:pt>
                <c:pt idx="48303">
                  <c:v>MIA STX 12</c:v>
                </c:pt>
                <c:pt idx="48304">
                  <c:v>MIA TLH 01</c:v>
                </c:pt>
                <c:pt idx="48305">
                  <c:v>MIA TLH 02</c:v>
                </c:pt>
                <c:pt idx="48306">
                  <c:v>MIA TLH 03</c:v>
                </c:pt>
                <c:pt idx="48307">
                  <c:v>MIA TLH 04</c:v>
                </c:pt>
                <c:pt idx="48308">
                  <c:v>MIA TLH 05</c:v>
                </c:pt>
                <c:pt idx="48309">
                  <c:v>MIA TLH 06</c:v>
                </c:pt>
                <c:pt idx="48310">
                  <c:v>MIA TLH 07</c:v>
                </c:pt>
                <c:pt idx="48311">
                  <c:v>MIA TLH 08</c:v>
                </c:pt>
                <c:pt idx="48312">
                  <c:v>MIA TLH 09</c:v>
                </c:pt>
                <c:pt idx="48313">
                  <c:v>MIA TLH 10</c:v>
                </c:pt>
                <c:pt idx="48314">
                  <c:v>MIA TLH 11</c:v>
                </c:pt>
                <c:pt idx="48315">
                  <c:v>MIA TLH 12</c:v>
                </c:pt>
                <c:pt idx="48316">
                  <c:v>MIA TPA 01</c:v>
                </c:pt>
                <c:pt idx="48317">
                  <c:v>MIA TPA 02</c:v>
                </c:pt>
                <c:pt idx="48318">
                  <c:v>MIA TPA 03</c:v>
                </c:pt>
                <c:pt idx="48319">
                  <c:v>MIA TPA 04</c:v>
                </c:pt>
                <c:pt idx="48320">
                  <c:v>MIA TPA 05</c:v>
                </c:pt>
                <c:pt idx="48321">
                  <c:v>MIA TPA 06</c:v>
                </c:pt>
                <c:pt idx="48322">
                  <c:v>MIA TPA 07</c:v>
                </c:pt>
                <c:pt idx="48323">
                  <c:v>MIA TPA 08</c:v>
                </c:pt>
                <c:pt idx="48324">
                  <c:v>MIA TPA 09</c:v>
                </c:pt>
                <c:pt idx="48325">
                  <c:v>MIA TPA 10</c:v>
                </c:pt>
                <c:pt idx="48326">
                  <c:v>MIA TPA 11</c:v>
                </c:pt>
                <c:pt idx="48327">
                  <c:v>MIA TPA 12</c:v>
                </c:pt>
                <c:pt idx="48328">
                  <c:v>MIA TTN 01</c:v>
                </c:pt>
                <c:pt idx="48329">
                  <c:v>MIA TTN 02</c:v>
                </c:pt>
                <c:pt idx="48330">
                  <c:v>MIA TTN 03</c:v>
                </c:pt>
                <c:pt idx="48331">
                  <c:v>MIA TTN 04</c:v>
                </c:pt>
                <c:pt idx="48332">
                  <c:v>MIA TTN 10</c:v>
                </c:pt>
                <c:pt idx="48333">
                  <c:v>MIA TTN 11</c:v>
                </c:pt>
                <c:pt idx="48334">
                  <c:v>MIA TTN 12</c:v>
                </c:pt>
                <c:pt idx="48335">
                  <c:v>MIA TUL 01</c:v>
                </c:pt>
                <c:pt idx="48336">
                  <c:v>MIA TUL 02</c:v>
                </c:pt>
                <c:pt idx="48337">
                  <c:v>MIA TUL 03</c:v>
                </c:pt>
                <c:pt idx="48338">
                  <c:v>MIA TUL 04</c:v>
                </c:pt>
                <c:pt idx="48339">
                  <c:v>MIA TUL 05</c:v>
                </c:pt>
                <c:pt idx="48340">
                  <c:v>MIA TUL 06</c:v>
                </c:pt>
                <c:pt idx="48341">
                  <c:v>MIA TUL 07</c:v>
                </c:pt>
                <c:pt idx="48342">
                  <c:v>MIA TUL 08</c:v>
                </c:pt>
                <c:pt idx="48343">
                  <c:v>MIA TUL 09</c:v>
                </c:pt>
                <c:pt idx="48344">
                  <c:v>MIA TUL 10</c:v>
                </c:pt>
                <c:pt idx="48345">
                  <c:v>MIA TUL 11</c:v>
                </c:pt>
                <c:pt idx="48346">
                  <c:v>MIA TUL 12</c:v>
                </c:pt>
                <c:pt idx="48347">
                  <c:v>MIA TYS 01</c:v>
                </c:pt>
                <c:pt idx="48348">
                  <c:v>MIA TYS 02</c:v>
                </c:pt>
                <c:pt idx="48349">
                  <c:v>MIA TYS 03</c:v>
                </c:pt>
                <c:pt idx="48350">
                  <c:v>MIA TYS 04</c:v>
                </c:pt>
                <c:pt idx="48351">
                  <c:v>MIA TYS 05</c:v>
                </c:pt>
                <c:pt idx="48352">
                  <c:v>MIA TYS 06</c:v>
                </c:pt>
                <c:pt idx="48353">
                  <c:v>MIA TYS 07</c:v>
                </c:pt>
                <c:pt idx="48354">
                  <c:v>MIA TYS 08</c:v>
                </c:pt>
                <c:pt idx="48355">
                  <c:v>MIA TYS 09</c:v>
                </c:pt>
                <c:pt idx="48356">
                  <c:v>MIA TYS 10</c:v>
                </c:pt>
                <c:pt idx="48357">
                  <c:v>MIA TYS 11</c:v>
                </c:pt>
                <c:pt idx="48358">
                  <c:v>MIA TYS 12</c:v>
                </c:pt>
                <c:pt idx="48359">
                  <c:v>MIA XNA 06</c:v>
                </c:pt>
                <c:pt idx="48360">
                  <c:v>MKE ATL 01</c:v>
                </c:pt>
                <c:pt idx="48361">
                  <c:v>MKE ATL 02</c:v>
                </c:pt>
                <c:pt idx="48362">
                  <c:v>MKE ATL 03</c:v>
                </c:pt>
                <c:pt idx="48363">
                  <c:v>MKE ATL 04</c:v>
                </c:pt>
                <c:pt idx="48364">
                  <c:v>MKE ATL 05</c:v>
                </c:pt>
                <c:pt idx="48365">
                  <c:v>MKE ATL 06</c:v>
                </c:pt>
                <c:pt idx="48366">
                  <c:v>MKE ATL 07</c:v>
                </c:pt>
                <c:pt idx="48367">
                  <c:v>MKE ATL 08</c:v>
                </c:pt>
                <c:pt idx="48368">
                  <c:v>MKE ATL 09</c:v>
                </c:pt>
                <c:pt idx="48369">
                  <c:v>MKE ATL 10</c:v>
                </c:pt>
                <c:pt idx="48370">
                  <c:v>MKE ATL 11</c:v>
                </c:pt>
                <c:pt idx="48371">
                  <c:v>MKE ATL 12</c:v>
                </c:pt>
                <c:pt idx="48372">
                  <c:v>MKE ATW 01</c:v>
                </c:pt>
                <c:pt idx="48373">
                  <c:v>MKE ATW 02</c:v>
                </c:pt>
                <c:pt idx="48374">
                  <c:v>MKE ATW 03</c:v>
                </c:pt>
                <c:pt idx="48375">
                  <c:v>MKE ATW 04</c:v>
                </c:pt>
                <c:pt idx="48376">
                  <c:v>MKE ATW 05</c:v>
                </c:pt>
                <c:pt idx="48377">
                  <c:v>MKE ATW 06</c:v>
                </c:pt>
                <c:pt idx="48378">
                  <c:v>MKE ATW 07</c:v>
                </c:pt>
                <c:pt idx="48379">
                  <c:v>MKE ATW 08</c:v>
                </c:pt>
                <c:pt idx="48380">
                  <c:v>MKE ATW 09</c:v>
                </c:pt>
                <c:pt idx="48381">
                  <c:v>MKE ATW 12</c:v>
                </c:pt>
                <c:pt idx="48382">
                  <c:v>MKE AUS 04</c:v>
                </c:pt>
                <c:pt idx="48383">
                  <c:v>MKE AUS 05</c:v>
                </c:pt>
                <c:pt idx="48384">
                  <c:v>MKE AUS 06</c:v>
                </c:pt>
                <c:pt idx="48385">
                  <c:v>MKE AUS 07</c:v>
                </c:pt>
                <c:pt idx="48386">
                  <c:v>MKE AUS 08</c:v>
                </c:pt>
                <c:pt idx="48387">
                  <c:v>MKE AUS 09</c:v>
                </c:pt>
                <c:pt idx="48388">
                  <c:v>MKE AUS 10</c:v>
                </c:pt>
                <c:pt idx="48389">
                  <c:v>MKE AUS 11</c:v>
                </c:pt>
                <c:pt idx="48390">
                  <c:v>MKE AZA 01</c:v>
                </c:pt>
                <c:pt idx="48391">
                  <c:v>MKE AZA 02</c:v>
                </c:pt>
                <c:pt idx="48392">
                  <c:v>MKE AZA 03</c:v>
                </c:pt>
                <c:pt idx="48393">
                  <c:v>MKE AZA 04</c:v>
                </c:pt>
                <c:pt idx="48394">
                  <c:v>MKE AZA 11</c:v>
                </c:pt>
                <c:pt idx="48395">
                  <c:v>MKE AZA 12</c:v>
                </c:pt>
                <c:pt idx="48396">
                  <c:v>MKE BKG 05</c:v>
                </c:pt>
                <c:pt idx="48397">
                  <c:v>MKE BKG 06</c:v>
                </c:pt>
                <c:pt idx="48398">
                  <c:v>MKE BKG 07</c:v>
                </c:pt>
                <c:pt idx="48399">
                  <c:v>MKE BNA 01</c:v>
                </c:pt>
                <c:pt idx="48400">
                  <c:v>MKE BNA 02</c:v>
                </c:pt>
                <c:pt idx="48401">
                  <c:v>MKE BNA 03</c:v>
                </c:pt>
                <c:pt idx="48402">
                  <c:v>MKE BNA 04</c:v>
                </c:pt>
                <c:pt idx="48403">
                  <c:v>MKE BNA 05</c:v>
                </c:pt>
                <c:pt idx="48404">
                  <c:v>MKE BNA 06</c:v>
                </c:pt>
                <c:pt idx="48405">
                  <c:v>MKE BNA 07</c:v>
                </c:pt>
                <c:pt idx="48406">
                  <c:v>MKE BNA 08</c:v>
                </c:pt>
                <c:pt idx="48407">
                  <c:v>MKE BNA 09</c:v>
                </c:pt>
                <c:pt idx="48408">
                  <c:v>MKE BNA 10</c:v>
                </c:pt>
                <c:pt idx="48409">
                  <c:v>MKE BNA 11</c:v>
                </c:pt>
                <c:pt idx="48410">
                  <c:v>MKE BNA 12</c:v>
                </c:pt>
                <c:pt idx="48411">
                  <c:v>MKE BOS 01</c:v>
                </c:pt>
                <c:pt idx="48412">
                  <c:v>MKE BOS 02</c:v>
                </c:pt>
                <c:pt idx="48413">
                  <c:v>MKE BOS 03</c:v>
                </c:pt>
                <c:pt idx="48414">
                  <c:v>MKE BOS 04</c:v>
                </c:pt>
                <c:pt idx="48415">
                  <c:v>MKE BOS 05</c:v>
                </c:pt>
                <c:pt idx="48416">
                  <c:v>MKE BOS 06</c:v>
                </c:pt>
                <c:pt idx="48417">
                  <c:v>MKE BOS 07</c:v>
                </c:pt>
                <c:pt idx="48418">
                  <c:v>MKE BOS 08</c:v>
                </c:pt>
                <c:pt idx="48419">
                  <c:v>MKE BOS 09</c:v>
                </c:pt>
                <c:pt idx="48420">
                  <c:v>MKE BOS 10</c:v>
                </c:pt>
                <c:pt idx="48421">
                  <c:v>MKE BOS 11</c:v>
                </c:pt>
                <c:pt idx="48422">
                  <c:v>MKE BOS 12</c:v>
                </c:pt>
                <c:pt idx="48423">
                  <c:v>MKE BWI 01</c:v>
                </c:pt>
                <c:pt idx="48424">
                  <c:v>MKE BWI 02</c:v>
                </c:pt>
                <c:pt idx="48425">
                  <c:v>MKE BWI 03</c:v>
                </c:pt>
                <c:pt idx="48426">
                  <c:v>MKE BWI 04</c:v>
                </c:pt>
                <c:pt idx="48427">
                  <c:v>MKE BWI 05</c:v>
                </c:pt>
                <c:pt idx="48428">
                  <c:v>MKE BWI 06</c:v>
                </c:pt>
                <c:pt idx="48429">
                  <c:v>MKE BWI 07</c:v>
                </c:pt>
                <c:pt idx="48430">
                  <c:v>MKE BWI 08</c:v>
                </c:pt>
                <c:pt idx="48431">
                  <c:v>MKE BWI 09</c:v>
                </c:pt>
                <c:pt idx="48432">
                  <c:v>MKE BWI 10</c:v>
                </c:pt>
                <c:pt idx="48433">
                  <c:v>MKE BWI 11</c:v>
                </c:pt>
                <c:pt idx="48434">
                  <c:v>MKE BWI 12</c:v>
                </c:pt>
                <c:pt idx="48435">
                  <c:v>MKE CAK 01</c:v>
                </c:pt>
                <c:pt idx="48436">
                  <c:v>MKE CAK 02</c:v>
                </c:pt>
                <c:pt idx="48437">
                  <c:v>MKE CAK 03</c:v>
                </c:pt>
                <c:pt idx="48438">
                  <c:v>MKE CAK 04</c:v>
                </c:pt>
                <c:pt idx="48439">
                  <c:v>MKE CAK 05</c:v>
                </c:pt>
                <c:pt idx="48440">
                  <c:v>MKE CAK 06</c:v>
                </c:pt>
                <c:pt idx="48441">
                  <c:v>MKE CAK 07</c:v>
                </c:pt>
                <c:pt idx="48442">
                  <c:v>MKE CAK 08</c:v>
                </c:pt>
                <c:pt idx="48443">
                  <c:v>MKE CAK 09</c:v>
                </c:pt>
                <c:pt idx="48444">
                  <c:v>MKE CAK 10</c:v>
                </c:pt>
                <c:pt idx="48445">
                  <c:v>MKE CAK 11</c:v>
                </c:pt>
                <c:pt idx="48446">
                  <c:v>MKE CAK 12</c:v>
                </c:pt>
                <c:pt idx="48447">
                  <c:v>MKE CLE 01</c:v>
                </c:pt>
                <c:pt idx="48448">
                  <c:v>MKE CLE 02</c:v>
                </c:pt>
                <c:pt idx="48449">
                  <c:v>MKE CLE 03</c:v>
                </c:pt>
                <c:pt idx="48450">
                  <c:v>MKE CLE 04</c:v>
                </c:pt>
                <c:pt idx="48451">
                  <c:v>MKE CLE 05</c:v>
                </c:pt>
                <c:pt idx="48452">
                  <c:v>MKE CLE 06</c:v>
                </c:pt>
                <c:pt idx="48453">
                  <c:v>MKE CLE 07</c:v>
                </c:pt>
                <c:pt idx="48454">
                  <c:v>MKE CLE 08</c:v>
                </c:pt>
                <c:pt idx="48455">
                  <c:v>MKE CLE 09</c:v>
                </c:pt>
                <c:pt idx="48456">
                  <c:v>MKE CLE 10</c:v>
                </c:pt>
                <c:pt idx="48457">
                  <c:v>MKE CLE 11</c:v>
                </c:pt>
                <c:pt idx="48458">
                  <c:v>MKE CLE 12</c:v>
                </c:pt>
                <c:pt idx="48459">
                  <c:v>MKE CLT 01</c:v>
                </c:pt>
                <c:pt idx="48460">
                  <c:v>MKE CLT 02</c:v>
                </c:pt>
                <c:pt idx="48461">
                  <c:v>MKE CLT 03</c:v>
                </c:pt>
                <c:pt idx="48462">
                  <c:v>MKE CLT 04</c:v>
                </c:pt>
                <c:pt idx="48463">
                  <c:v>MKE CLT 05</c:v>
                </c:pt>
                <c:pt idx="48464">
                  <c:v>MKE CLT 06</c:v>
                </c:pt>
                <c:pt idx="48465">
                  <c:v>MKE CLT 07</c:v>
                </c:pt>
                <c:pt idx="48466">
                  <c:v>MKE CLT 08</c:v>
                </c:pt>
                <c:pt idx="48467">
                  <c:v>MKE CLT 09</c:v>
                </c:pt>
                <c:pt idx="48468">
                  <c:v>MKE CLT 10</c:v>
                </c:pt>
                <c:pt idx="48469">
                  <c:v>MKE CLT 11</c:v>
                </c:pt>
                <c:pt idx="48470">
                  <c:v>MKE CLT 12</c:v>
                </c:pt>
                <c:pt idx="48471">
                  <c:v>MKE CMH 01</c:v>
                </c:pt>
                <c:pt idx="48472">
                  <c:v>MKE CMH 02</c:v>
                </c:pt>
                <c:pt idx="48473">
                  <c:v>MKE CMH 03</c:v>
                </c:pt>
                <c:pt idx="48474">
                  <c:v>MKE CMH 04</c:v>
                </c:pt>
                <c:pt idx="48475">
                  <c:v>MKE CMH 05</c:v>
                </c:pt>
                <c:pt idx="48476">
                  <c:v>MKE CMH 06</c:v>
                </c:pt>
                <c:pt idx="48477">
                  <c:v>MKE CMH 07</c:v>
                </c:pt>
                <c:pt idx="48478">
                  <c:v>MKE CMH 08</c:v>
                </c:pt>
                <c:pt idx="48479">
                  <c:v>MKE CMH 09</c:v>
                </c:pt>
                <c:pt idx="48480">
                  <c:v>MKE CMH 11</c:v>
                </c:pt>
                <c:pt idx="48481">
                  <c:v>MKE CMH 12</c:v>
                </c:pt>
                <c:pt idx="48482">
                  <c:v>MKE CMX 01</c:v>
                </c:pt>
                <c:pt idx="48483">
                  <c:v>MKE CVG 01</c:v>
                </c:pt>
                <c:pt idx="48484">
                  <c:v>MKE CVG 02</c:v>
                </c:pt>
                <c:pt idx="48485">
                  <c:v>MKE CVG 03</c:v>
                </c:pt>
                <c:pt idx="48486">
                  <c:v>MKE CVG 04</c:v>
                </c:pt>
                <c:pt idx="48487">
                  <c:v>MKE CVG 05</c:v>
                </c:pt>
                <c:pt idx="48488">
                  <c:v>MKE CVG 06</c:v>
                </c:pt>
                <c:pt idx="48489">
                  <c:v>MKE CVG 07</c:v>
                </c:pt>
                <c:pt idx="48490">
                  <c:v>MKE CVG 08</c:v>
                </c:pt>
                <c:pt idx="48491">
                  <c:v>MKE CVG 09</c:v>
                </c:pt>
                <c:pt idx="48492">
                  <c:v>MKE CVG 10</c:v>
                </c:pt>
                <c:pt idx="48493">
                  <c:v>MKE CVG 11</c:v>
                </c:pt>
                <c:pt idx="48494">
                  <c:v>MKE CVG 12</c:v>
                </c:pt>
                <c:pt idx="48495">
                  <c:v>MKE DAL 01</c:v>
                </c:pt>
                <c:pt idx="48496">
                  <c:v>MKE DAL 02</c:v>
                </c:pt>
                <c:pt idx="48497">
                  <c:v>MKE DAL 03</c:v>
                </c:pt>
                <c:pt idx="48498">
                  <c:v>MKE DAL 04</c:v>
                </c:pt>
                <c:pt idx="48499">
                  <c:v>MKE DAL 05</c:v>
                </c:pt>
                <c:pt idx="48500">
                  <c:v>MKE DAL 06</c:v>
                </c:pt>
                <c:pt idx="48501">
                  <c:v>MKE DAL 07</c:v>
                </c:pt>
                <c:pt idx="48502">
                  <c:v>MKE DAL 08</c:v>
                </c:pt>
                <c:pt idx="48503">
                  <c:v>MKE DAL 09</c:v>
                </c:pt>
                <c:pt idx="48504">
                  <c:v>MKE DAL 10</c:v>
                </c:pt>
                <c:pt idx="48505">
                  <c:v>MKE DAL 11</c:v>
                </c:pt>
                <c:pt idx="48506">
                  <c:v>MKE DAL 12</c:v>
                </c:pt>
                <c:pt idx="48507">
                  <c:v>MKE DAY 01</c:v>
                </c:pt>
                <c:pt idx="48508">
                  <c:v>MKE DAY 02</c:v>
                </c:pt>
                <c:pt idx="48509">
                  <c:v>MKE DAY 03</c:v>
                </c:pt>
                <c:pt idx="48510">
                  <c:v>MKE DAY 04</c:v>
                </c:pt>
                <c:pt idx="48511">
                  <c:v>MKE DAY 05</c:v>
                </c:pt>
                <c:pt idx="48512">
                  <c:v>MKE DAY 06</c:v>
                </c:pt>
                <c:pt idx="48513">
                  <c:v>MKE DAY 07</c:v>
                </c:pt>
                <c:pt idx="48514">
                  <c:v>MKE DAY 08</c:v>
                </c:pt>
                <c:pt idx="48515">
                  <c:v>MKE DAY 09</c:v>
                </c:pt>
                <c:pt idx="48516">
                  <c:v>MKE DCA 01</c:v>
                </c:pt>
                <c:pt idx="48517">
                  <c:v>MKE DCA 02</c:v>
                </c:pt>
                <c:pt idx="48518">
                  <c:v>MKE DCA 03</c:v>
                </c:pt>
                <c:pt idx="48519">
                  <c:v>MKE DCA 04</c:v>
                </c:pt>
                <c:pt idx="48520">
                  <c:v>MKE DCA 05</c:v>
                </c:pt>
                <c:pt idx="48521">
                  <c:v>MKE DCA 06</c:v>
                </c:pt>
                <c:pt idx="48522">
                  <c:v>MKE DCA 07</c:v>
                </c:pt>
                <c:pt idx="48523">
                  <c:v>MKE DCA 08</c:v>
                </c:pt>
                <c:pt idx="48524">
                  <c:v>MKE DCA 09</c:v>
                </c:pt>
                <c:pt idx="48525">
                  <c:v>MKE DCA 10</c:v>
                </c:pt>
                <c:pt idx="48526">
                  <c:v>MKE DCA 11</c:v>
                </c:pt>
                <c:pt idx="48527">
                  <c:v>MKE DCA 12</c:v>
                </c:pt>
                <c:pt idx="48528">
                  <c:v>MKE DEN 01</c:v>
                </c:pt>
                <c:pt idx="48529">
                  <c:v>MKE DEN 02</c:v>
                </c:pt>
                <c:pt idx="48530">
                  <c:v>MKE DEN 03</c:v>
                </c:pt>
                <c:pt idx="48531">
                  <c:v>MKE DEN 04</c:v>
                </c:pt>
                <c:pt idx="48532">
                  <c:v>MKE DEN 05</c:v>
                </c:pt>
                <c:pt idx="48533">
                  <c:v>MKE DEN 06</c:v>
                </c:pt>
                <c:pt idx="48534">
                  <c:v>MKE DEN 07</c:v>
                </c:pt>
                <c:pt idx="48535">
                  <c:v>MKE DEN 08</c:v>
                </c:pt>
                <c:pt idx="48536">
                  <c:v>MKE DEN 09</c:v>
                </c:pt>
                <c:pt idx="48537">
                  <c:v>MKE DEN 10</c:v>
                </c:pt>
                <c:pt idx="48538">
                  <c:v>MKE DEN 11</c:v>
                </c:pt>
                <c:pt idx="48539">
                  <c:v>MKE DEN 12</c:v>
                </c:pt>
                <c:pt idx="48540">
                  <c:v>MKE DFW 01</c:v>
                </c:pt>
                <c:pt idx="48541">
                  <c:v>MKE DFW 02</c:v>
                </c:pt>
                <c:pt idx="48542">
                  <c:v>MKE DFW 03</c:v>
                </c:pt>
                <c:pt idx="48543">
                  <c:v>MKE DFW 04</c:v>
                </c:pt>
                <c:pt idx="48544">
                  <c:v>MKE DFW 05</c:v>
                </c:pt>
                <c:pt idx="48545">
                  <c:v>MKE DFW 06</c:v>
                </c:pt>
                <c:pt idx="48546">
                  <c:v>MKE DFW 07</c:v>
                </c:pt>
                <c:pt idx="48547">
                  <c:v>MKE DFW 08</c:v>
                </c:pt>
                <c:pt idx="48548">
                  <c:v>MKE DFW 09</c:v>
                </c:pt>
                <c:pt idx="48549">
                  <c:v>MKE DFW 10</c:v>
                </c:pt>
                <c:pt idx="48550">
                  <c:v>MKE DFW 11</c:v>
                </c:pt>
                <c:pt idx="48551">
                  <c:v>MKE DFW 12</c:v>
                </c:pt>
                <c:pt idx="48552">
                  <c:v>MKE DSM 01</c:v>
                </c:pt>
                <c:pt idx="48553">
                  <c:v>MKE DSM 02</c:v>
                </c:pt>
                <c:pt idx="48554">
                  <c:v>MKE DSM 03</c:v>
                </c:pt>
                <c:pt idx="48555">
                  <c:v>MKE DSM 04</c:v>
                </c:pt>
                <c:pt idx="48556">
                  <c:v>MKE DSM 05</c:v>
                </c:pt>
                <c:pt idx="48557">
                  <c:v>MKE DSM 06</c:v>
                </c:pt>
                <c:pt idx="48558">
                  <c:v>MKE DSM 07</c:v>
                </c:pt>
                <c:pt idx="48559">
                  <c:v>MKE DSM 08</c:v>
                </c:pt>
                <c:pt idx="48560">
                  <c:v>MKE DSM 09</c:v>
                </c:pt>
                <c:pt idx="48561">
                  <c:v>MKE DSM 10</c:v>
                </c:pt>
                <c:pt idx="48562">
                  <c:v>MKE DSM 11</c:v>
                </c:pt>
                <c:pt idx="48563">
                  <c:v>MKE DSM 12</c:v>
                </c:pt>
                <c:pt idx="48564">
                  <c:v>MKE DTW 01</c:v>
                </c:pt>
                <c:pt idx="48565">
                  <c:v>MKE DTW 02</c:v>
                </c:pt>
                <c:pt idx="48566">
                  <c:v>MKE DTW 03</c:v>
                </c:pt>
                <c:pt idx="48567">
                  <c:v>MKE DTW 04</c:v>
                </c:pt>
                <c:pt idx="48568">
                  <c:v>MKE DTW 05</c:v>
                </c:pt>
                <c:pt idx="48569">
                  <c:v>MKE DTW 06</c:v>
                </c:pt>
                <c:pt idx="48570">
                  <c:v>MKE DTW 07</c:v>
                </c:pt>
                <c:pt idx="48571">
                  <c:v>MKE DTW 08</c:v>
                </c:pt>
                <c:pt idx="48572">
                  <c:v>MKE DTW 09</c:v>
                </c:pt>
                <c:pt idx="48573">
                  <c:v>MKE DTW 10</c:v>
                </c:pt>
                <c:pt idx="48574">
                  <c:v>MKE DTW 11</c:v>
                </c:pt>
                <c:pt idx="48575">
                  <c:v>MKE DTW 12</c:v>
                </c:pt>
                <c:pt idx="48576">
                  <c:v>MKE EWR 01</c:v>
                </c:pt>
                <c:pt idx="48577">
                  <c:v>MKE EWR 02</c:v>
                </c:pt>
                <c:pt idx="48578">
                  <c:v>MKE EWR 03</c:v>
                </c:pt>
                <c:pt idx="48579">
                  <c:v>MKE EWR 04</c:v>
                </c:pt>
                <c:pt idx="48580">
                  <c:v>MKE EWR 05</c:v>
                </c:pt>
                <c:pt idx="48581">
                  <c:v>MKE EWR 06</c:v>
                </c:pt>
                <c:pt idx="48582">
                  <c:v>MKE EWR 07</c:v>
                </c:pt>
                <c:pt idx="48583">
                  <c:v>MKE EWR 08</c:v>
                </c:pt>
                <c:pt idx="48584">
                  <c:v>MKE EWR 09</c:v>
                </c:pt>
                <c:pt idx="48585">
                  <c:v>MKE EWR 10</c:v>
                </c:pt>
                <c:pt idx="48586">
                  <c:v>MKE EWR 11</c:v>
                </c:pt>
                <c:pt idx="48587">
                  <c:v>MKE EWR 12</c:v>
                </c:pt>
                <c:pt idx="48588">
                  <c:v>MKE FLL 01</c:v>
                </c:pt>
                <c:pt idx="48589">
                  <c:v>MKE FLL 02</c:v>
                </c:pt>
                <c:pt idx="48590">
                  <c:v>MKE FLL 03</c:v>
                </c:pt>
                <c:pt idx="48591">
                  <c:v>MKE FLL 04</c:v>
                </c:pt>
                <c:pt idx="48592">
                  <c:v>MKE FLL 05</c:v>
                </c:pt>
                <c:pt idx="48593">
                  <c:v>MKE FLL 06</c:v>
                </c:pt>
                <c:pt idx="48594">
                  <c:v>MKE FLL 07</c:v>
                </c:pt>
                <c:pt idx="48595">
                  <c:v>MKE FLL 08</c:v>
                </c:pt>
                <c:pt idx="48596">
                  <c:v>MKE FLL 09</c:v>
                </c:pt>
                <c:pt idx="48597">
                  <c:v>MKE FLL 10</c:v>
                </c:pt>
                <c:pt idx="48598">
                  <c:v>MKE FLL 11</c:v>
                </c:pt>
                <c:pt idx="48599">
                  <c:v>MKE FLL 12</c:v>
                </c:pt>
                <c:pt idx="48600">
                  <c:v>MKE FNT 01</c:v>
                </c:pt>
                <c:pt idx="48601">
                  <c:v>MKE FNT 02</c:v>
                </c:pt>
                <c:pt idx="48602">
                  <c:v>MKE FNT 03</c:v>
                </c:pt>
                <c:pt idx="48603">
                  <c:v>MKE FNT 04</c:v>
                </c:pt>
                <c:pt idx="48604">
                  <c:v>MKE FNT 05</c:v>
                </c:pt>
                <c:pt idx="48605">
                  <c:v>MKE FNT 06</c:v>
                </c:pt>
                <c:pt idx="48606">
                  <c:v>MKE FNT 07</c:v>
                </c:pt>
                <c:pt idx="48607">
                  <c:v>MKE FNT 08</c:v>
                </c:pt>
                <c:pt idx="48608">
                  <c:v>MKE FNT 09</c:v>
                </c:pt>
                <c:pt idx="48609">
                  <c:v>MKE FNT 12</c:v>
                </c:pt>
                <c:pt idx="48610">
                  <c:v>MKE GRB 01</c:v>
                </c:pt>
                <c:pt idx="48611">
                  <c:v>MKE GRB 02</c:v>
                </c:pt>
                <c:pt idx="48612">
                  <c:v>MKE GRB 03</c:v>
                </c:pt>
                <c:pt idx="48613">
                  <c:v>MKE GRB 04</c:v>
                </c:pt>
                <c:pt idx="48614">
                  <c:v>MKE GRB 05</c:v>
                </c:pt>
                <c:pt idx="48615">
                  <c:v>MKE GRB 06</c:v>
                </c:pt>
                <c:pt idx="48616">
                  <c:v>MKE GRB 07</c:v>
                </c:pt>
                <c:pt idx="48617">
                  <c:v>MKE GRR 01</c:v>
                </c:pt>
                <c:pt idx="48618">
                  <c:v>MKE GRR 02</c:v>
                </c:pt>
                <c:pt idx="48619">
                  <c:v>MKE GRR 03</c:v>
                </c:pt>
                <c:pt idx="48620">
                  <c:v>MKE GRR 04</c:v>
                </c:pt>
                <c:pt idx="48621">
                  <c:v>MKE GRR 05</c:v>
                </c:pt>
                <c:pt idx="48622">
                  <c:v>MKE GRR 06</c:v>
                </c:pt>
                <c:pt idx="48623">
                  <c:v>MKE GRR 07</c:v>
                </c:pt>
                <c:pt idx="48624">
                  <c:v>MKE GRR 08</c:v>
                </c:pt>
                <c:pt idx="48625">
                  <c:v>MKE GRR 09</c:v>
                </c:pt>
                <c:pt idx="48626">
                  <c:v>MKE GRR 11</c:v>
                </c:pt>
                <c:pt idx="48627">
                  <c:v>MKE HOU 03</c:v>
                </c:pt>
                <c:pt idx="48628">
                  <c:v>MKE HOU 04</c:v>
                </c:pt>
                <c:pt idx="48629">
                  <c:v>MKE HOU 05</c:v>
                </c:pt>
                <c:pt idx="48630">
                  <c:v>MKE HOU 06</c:v>
                </c:pt>
                <c:pt idx="48631">
                  <c:v>MKE HOU 07</c:v>
                </c:pt>
                <c:pt idx="48632">
                  <c:v>MKE HOU 08</c:v>
                </c:pt>
                <c:pt idx="48633">
                  <c:v>MKE HOU 09</c:v>
                </c:pt>
                <c:pt idx="48634">
                  <c:v>MKE HOU 10</c:v>
                </c:pt>
                <c:pt idx="48635">
                  <c:v>MKE HOU 11</c:v>
                </c:pt>
                <c:pt idx="48636">
                  <c:v>MKE HOU 12</c:v>
                </c:pt>
                <c:pt idx="48637">
                  <c:v>MKE IAH 01</c:v>
                </c:pt>
                <c:pt idx="48638">
                  <c:v>MKE IAH 02</c:v>
                </c:pt>
                <c:pt idx="48639">
                  <c:v>MKE IAH 03</c:v>
                </c:pt>
                <c:pt idx="48640">
                  <c:v>MKE IAH 04</c:v>
                </c:pt>
                <c:pt idx="48641">
                  <c:v>MKE IAH 05</c:v>
                </c:pt>
                <c:pt idx="48642">
                  <c:v>MKE IAH 06</c:v>
                </c:pt>
                <c:pt idx="48643">
                  <c:v>MKE IAH 07</c:v>
                </c:pt>
                <c:pt idx="48644">
                  <c:v>MKE IAH 08</c:v>
                </c:pt>
                <c:pt idx="48645">
                  <c:v>MKE IAH 09</c:v>
                </c:pt>
                <c:pt idx="48646">
                  <c:v>MKE IAH 10</c:v>
                </c:pt>
                <c:pt idx="48647">
                  <c:v>MKE IAH 11</c:v>
                </c:pt>
                <c:pt idx="48648">
                  <c:v>MKE IAH 12</c:v>
                </c:pt>
                <c:pt idx="48649">
                  <c:v>MKE IND 01</c:v>
                </c:pt>
                <c:pt idx="48650">
                  <c:v>MKE IND 02</c:v>
                </c:pt>
                <c:pt idx="48651">
                  <c:v>MKE IND 03</c:v>
                </c:pt>
                <c:pt idx="48652">
                  <c:v>MKE IND 04</c:v>
                </c:pt>
                <c:pt idx="48653">
                  <c:v>MKE IND 05</c:v>
                </c:pt>
                <c:pt idx="48654">
                  <c:v>MKE IND 06</c:v>
                </c:pt>
                <c:pt idx="48655">
                  <c:v>MKE IND 07</c:v>
                </c:pt>
                <c:pt idx="48656">
                  <c:v>MKE IND 08</c:v>
                </c:pt>
                <c:pt idx="48657">
                  <c:v>MKE IND 09</c:v>
                </c:pt>
                <c:pt idx="48658">
                  <c:v>MKE IND 10</c:v>
                </c:pt>
                <c:pt idx="48659">
                  <c:v>MKE IND 11</c:v>
                </c:pt>
                <c:pt idx="48660">
                  <c:v>MKE IND 12</c:v>
                </c:pt>
                <c:pt idx="48661">
                  <c:v>MKE JAX 08</c:v>
                </c:pt>
                <c:pt idx="48662">
                  <c:v>MKE JAX 09</c:v>
                </c:pt>
                <c:pt idx="48663">
                  <c:v>MKE JAX 10</c:v>
                </c:pt>
                <c:pt idx="48664">
                  <c:v>MKE JFK 01</c:v>
                </c:pt>
                <c:pt idx="48665">
                  <c:v>MKE JFK 03</c:v>
                </c:pt>
                <c:pt idx="48666">
                  <c:v>MKE JFK 04</c:v>
                </c:pt>
                <c:pt idx="48667">
                  <c:v>MKE JFK 05</c:v>
                </c:pt>
                <c:pt idx="48668">
                  <c:v>MKE JFK 06</c:v>
                </c:pt>
                <c:pt idx="48669">
                  <c:v>MKE JFK 07</c:v>
                </c:pt>
                <c:pt idx="48670">
                  <c:v>MKE JFK 08</c:v>
                </c:pt>
                <c:pt idx="48671">
                  <c:v>MKE JFK 09</c:v>
                </c:pt>
                <c:pt idx="48672">
                  <c:v>MKE JFK 11</c:v>
                </c:pt>
                <c:pt idx="48673">
                  <c:v>MKE JFK 12</c:v>
                </c:pt>
                <c:pt idx="48674">
                  <c:v>MKE LAS 01</c:v>
                </c:pt>
                <c:pt idx="48675">
                  <c:v>MKE LAS 02</c:v>
                </c:pt>
                <c:pt idx="48676">
                  <c:v>MKE LAS 03</c:v>
                </c:pt>
                <c:pt idx="48677">
                  <c:v>MKE LAS 04</c:v>
                </c:pt>
                <c:pt idx="48678">
                  <c:v>MKE LAS 05</c:v>
                </c:pt>
                <c:pt idx="48679">
                  <c:v>MKE LAS 06</c:v>
                </c:pt>
                <c:pt idx="48680">
                  <c:v>MKE LAS 07</c:v>
                </c:pt>
                <c:pt idx="48681">
                  <c:v>MKE LAS 08</c:v>
                </c:pt>
                <c:pt idx="48682">
                  <c:v>MKE LAS 09</c:v>
                </c:pt>
                <c:pt idx="48683">
                  <c:v>MKE LAS 10</c:v>
                </c:pt>
                <c:pt idx="48684">
                  <c:v>MKE LAS 11</c:v>
                </c:pt>
                <c:pt idx="48685">
                  <c:v>MKE LAS 12</c:v>
                </c:pt>
                <c:pt idx="48686">
                  <c:v>MKE LAX 01</c:v>
                </c:pt>
                <c:pt idx="48687">
                  <c:v>MKE LAX 02</c:v>
                </c:pt>
                <c:pt idx="48688">
                  <c:v>MKE LAX 03</c:v>
                </c:pt>
                <c:pt idx="48689">
                  <c:v>MKE LAX 04</c:v>
                </c:pt>
                <c:pt idx="48690">
                  <c:v>MKE LAX 05</c:v>
                </c:pt>
                <c:pt idx="48691">
                  <c:v>MKE LAX 06</c:v>
                </c:pt>
                <c:pt idx="48692">
                  <c:v>MKE LAX 07</c:v>
                </c:pt>
                <c:pt idx="48693">
                  <c:v>MKE LAX 08</c:v>
                </c:pt>
                <c:pt idx="48694">
                  <c:v>MKE LAX 09</c:v>
                </c:pt>
                <c:pt idx="48695">
                  <c:v>MKE LAX 10</c:v>
                </c:pt>
                <c:pt idx="48696">
                  <c:v>MKE LAX 11</c:v>
                </c:pt>
                <c:pt idx="48697">
                  <c:v>MKE LAX 12</c:v>
                </c:pt>
                <c:pt idx="48698">
                  <c:v>MKE LGA 01</c:v>
                </c:pt>
                <c:pt idx="48699">
                  <c:v>MKE LGA 02</c:v>
                </c:pt>
                <c:pt idx="48700">
                  <c:v>MKE LGA 03</c:v>
                </c:pt>
                <c:pt idx="48701">
                  <c:v>MKE LGA 04</c:v>
                </c:pt>
                <c:pt idx="48702">
                  <c:v>MKE LGA 05</c:v>
                </c:pt>
                <c:pt idx="48703">
                  <c:v>MKE LGA 06</c:v>
                </c:pt>
                <c:pt idx="48704">
                  <c:v>MKE LGA 07</c:v>
                </c:pt>
                <c:pt idx="48705">
                  <c:v>MKE LGA 08</c:v>
                </c:pt>
                <c:pt idx="48706">
                  <c:v>MKE LGA 09</c:v>
                </c:pt>
                <c:pt idx="48707">
                  <c:v>MKE LGA 10</c:v>
                </c:pt>
                <c:pt idx="48708">
                  <c:v>MKE LGA 11</c:v>
                </c:pt>
                <c:pt idx="48709">
                  <c:v>MKE LGA 12</c:v>
                </c:pt>
                <c:pt idx="48710">
                  <c:v>MKE MCI 01</c:v>
                </c:pt>
                <c:pt idx="48711">
                  <c:v>MKE MCI 02</c:v>
                </c:pt>
                <c:pt idx="48712">
                  <c:v>MKE MCI 03</c:v>
                </c:pt>
                <c:pt idx="48713">
                  <c:v>MKE MCI 04</c:v>
                </c:pt>
                <c:pt idx="48714">
                  <c:v>MKE MCI 05</c:v>
                </c:pt>
                <c:pt idx="48715">
                  <c:v>MKE MCI 06</c:v>
                </c:pt>
                <c:pt idx="48716">
                  <c:v>MKE MCI 07</c:v>
                </c:pt>
                <c:pt idx="48717">
                  <c:v>MKE MCI 08</c:v>
                </c:pt>
                <c:pt idx="48718">
                  <c:v>MKE MCI 09</c:v>
                </c:pt>
                <c:pt idx="48719">
                  <c:v>MKE MCI 10</c:v>
                </c:pt>
                <c:pt idx="48720">
                  <c:v>MKE MCI 11</c:v>
                </c:pt>
                <c:pt idx="48721">
                  <c:v>MKE MCI 12</c:v>
                </c:pt>
                <c:pt idx="48722">
                  <c:v>MKE MCO 01</c:v>
                </c:pt>
                <c:pt idx="48723">
                  <c:v>MKE MCO 02</c:v>
                </c:pt>
                <c:pt idx="48724">
                  <c:v>MKE MCO 03</c:v>
                </c:pt>
                <c:pt idx="48725">
                  <c:v>MKE MCO 04</c:v>
                </c:pt>
                <c:pt idx="48726">
                  <c:v>MKE MCO 05</c:v>
                </c:pt>
                <c:pt idx="48727">
                  <c:v>MKE MCO 06</c:v>
                </c:pt>
                <c:pt idx="48728">
                  <c:v>MKE MCO 07</c:v>
                </c:pt>
                <c:pt idx="48729">
                  <c:v>MKE MCO 08</c:v>
                </c:pt>
                <c:pt idx="48730">
                  <c:v>MKE MCO 09</c:v>
                </c:pt>
                <c:pt idx="48731">
                  <c:v>MKE MCO 10</c:v>
                </c:pt>
                <c:pt idx="48732">
                  <c:v>MKE MCO 11</c:v>
                </c:pt>
                <c:pt idx="48733">
                  <c:v>MKE MCO 12</c:v>
                </c:pt>
                <c:pt idx="48734">
                  <c:v>MKE MEM 01</c:v>
                </c:pt>
                <c:pt idx="48735">
                  <c:v>MKE MEM 02</c:v>
                </c:pt>
                <c:pt idx="48736">
                  <c:v>MKE MEM 03</c:v>
                </c:pt>
                <c:pt idx="48737">
                  <c:v>MKE MEM 04</c:v>
                </c:pt>
                <c:pt idx="48738">
                  <c:v>MKE MEM 05</c:v>
                </c:pt>
                <c:pt idx="48739">
                  <c:v>MKE MEM 06</c:v>
                </c:pt>
                <c:pt idx="48740">
                  <c:v>MKE MEM 07</c:v>
                </c:pt>
                <c:pt idx="48741">
                  <c:v>MKE MEM 08</c:v>
                </c:pt>
                <c:pt idx="48742">
                  <c:v>MKE MEM 09</c:v>
                </c:pt>
                <c:pt idx="48743">
                  <c:v>MKE MEM 10</c:v>
                </c:pt>
                <c:pt idx="48744">
                  <c:v>MKE MEM 11</c:v>
                </c:pt>
                <c:pt idx="48745">
                  <c:v>MKE MEM 12</c:v>
                </c:pt>
                <c:pt idx="48746">
                  <c:v>MKE MIA 01</c:v>
                </c:pt>
                <c:pt idx="48747">
                  <c:v>MKE MIA 02</c:v>
                </c:pt>
                <c:pt idx="48748">
                  <c:v>MKE MIA 03</c:v>
                </c:pt>
                <c:pt idx="48749">
                  <c:v>MKE MIA 04</c:v>
                </c:pt>
                <c:pt idx="48750">
                  <c:v>MKE MIA 10</c:v>
                </c:pt>
                <c:pt idx="48751">
                  <c:v>MKE MIA 11</c:v>
                </c:pt>
                <c:pt idx="48752">
                  <c:v>MKE MIA 12</c:v>
                </c:pt>
                <c:pt idx="48753">
                  <c:v>MKE MQT 01</c:v>
                </c:pt>
                <c:pt idx="48754">
                  <c:v>MKE MQT 02</c:v>
                </c:pt>
                <c:pt idx="48755">
                  <c:v>MKE MQT 03</c:v>
                </c:pt>
                <c:pt idx="48756">
                  <c:v>MKE MQT 04</c:v>
                </c:pt>
                <c:pt idx="48757">
                  <c:v>MKE MQT 08</c:v>
                </c:pt>
                <c:pt idx="48758">
                  <c:v>MKE MQT 09</c:v>
                </c:pt>
                <c:pt idx="48759">
                  <c:v>MKE MQT 11</c:v>
                </c:pt>
                <c:pt idx="48760">
                  <c:v>MKE MQT 12</c:v>
                </c:pt>
                <c:pt idx="48761">
                  <c:v>MKE MSN 01</c:v>
                </c:pt>
                <c:pt idx="48762">
                  <c:v>MKE MSN 02</c:v>
                </c:pt>
                <c:pt idx="48763">
                  <c:v>MKE MSN 03</c:v>
                </c:pt>
                <c:pt idx="48764">
                  <c:v>MKE MSN 04</c:v>
                </c:pt>
                <c:pt idx="48765">
                  <c:v>MKE MSN 05</c:v>
                </c:pt>
                <c:pt idx="48766">
                  <c:v>MKE MSN 06</c:v>
                </c:pt>
                <c:pt idx="48767">
                  <c:v>MKE MSN 07</c:v>
                </c:pt>
                <c:pt idx="48768">
                  <c:v>MKE MSN 08</c:v>
                </c:pt>
                <c:pt idx="48769">
                  <c:v>MKE MSN 09</c:v>
                </c:pt>
                <c:pt idx="48770">
                  <c:v>MKE MSN 11</c:v>
                </c:pt>
                <c:pt idx="48771">
                  <c:v>MKE MSN 12</c:v>
                </c:pt>
                <c:pt idx="48772">
                  <c:v>MKE MSP 01</c:v>
                </c:pt>
                <c:pt idx="48773">
                  <c:v>MKE MSP 02</c:v>
                </c:pt>
                <c:pt idx="48774">
                  <c:v>MKE MSP 03</c:v>
                </c:pt>
                <c:pt idx="48775">
                  <c:v>MKE MSP 04</c:v>
                </c:pt>
                <c:pt idx="48776">
                  <c:v>MKE MSP 05</c:v>
                </c:pt>
                <c:pt idx="48777">
                  <c:v>MKE MSP 06</c:v>
                </c:pt>
                <c:pt idx="48778">
                  <c:v>MKE MSP 07</c:v>
                </c:pt>
                <c:pt idx="48779">
                  <c:v>MKE MSP 08</c:v>
                </c:pt>
                <c:pt idx="48780">
                  <c:v>MKE MSP 09</c:v>
                </c:pt>
                <c:pt idx="48781">
                  <c:v>MKE MSP 10</c:v>
                </c:pt>
                <c:pt idx="48782">
                  <c:v>MKE MSP 11</c:v>
                </c:pt>
                <c:pt idx="48783">
                  <c:v>MKE MSP 12</c:v>
                </c:pt>
                <c:pt idx="48784">
                  <c:v>MKE MSY 01</c:v>
                </c:pt>
                <c:pt idx="48785">
                  <c:v>MKE MSY 02</c:v>
                </c:pt>
                <c:pt idx="48786">
                  <c:v>MKE MSY 03</c:v>
                </c:pt>
                <c:pt idx="48787">
                  <c:v>MKE MSY 04</c:v>
                </c:pt>
                <c:pt idx="48788">
                  <c:v>MKE MSY 05</c:v>
                </c:pt>
                <c:pt idx="48789">
                  <c:v>MKE MSY 06</c:v>
                </c:pt>
                <c:pt idx="48790">
                  <c:v>MKE MSY 07</c:v>
                </c:pt>
                <c:pt idx="48791">
                  <c:v>MKE MSY 08</c:v>
                </c:pt>
                <c:pt idx="48792">
                  <c:v>MKE MSY 09</c:v>
                </c:pt>
                <c:pt idx="48793">
                  <c:v>MKE MSY 10</c:v>
                </c:pt>
                <c:pt idx="48794">
                  <c:v>MKE MSY 11</c:v>
                </c:pt>
                <c:pt idx="48795">
                  <c:v>MKE MSY 12</c:v>
                </c:pt>
                <c:pt idx="48796">
                  <c:v>MKE OMA 01</c:v>
                </c:pt>
                <c:pt idx="48797">
                  <c:v>MKE OMA 02</c:v>
                </c:pt>
                <c:pt idx="48798">
                  <c:v>MKE OMA 03</c:v>
                </c:pt>
                <c:pt idx="48799">
                  <c:v>MKE OMA 04</c:v>
                </c:pt>
                <c:pt idx="48800">
                  <c:v>MKE OMA 05</c:v>
                </c:pt>
                <c:pt idx="48801">
                  <c:v>MKE OMA 06</c:v>
                </c:pt>
                <c:pt idx="48802">
                  <c:v>MKE OMA 07</c:v>
                </c:pt>
                <c:pt idx="48803">
                  <c:v>MKE OMA 08</c:v>
                </c:pt>
                <c:pt idx="48804">
                  <c:v>MKE OMA 09</c:v>
                </c:pt>
                <c:pt idx="48805">
                  <c:v>MKE OMA 10</c:v>
                </c:pt>
                <c:pt idx="48806">
                  <c:v>MKE OMA 11</c:v>
                </c:pt>
                <c:pt idx="48807">
                  <c:v>MKE OMA 12</c:v>
                </c:pt>
                <c:pt idx="48808">
                  <c:v>MKE ORD 01</c:v>
                </c:pt>
                <c:pt idx="48809">
                  <c:v>MKE ORD 02</c:v>
                </c:pt>
                <c:pt idx="48810">
                  <c:v>MKE ORD 03</c:v>
                </c:pt>
                <c:pt idx="48811">
                  <c:v>MKE ORD 04</c:v>
                </c:pt>
                <c:pt idx="48812">
                  <c:v>MKE ORD 05</c:v>
                </c:pt>
                <c:pt idx="48813">
                  <c:v>MKE ORD 06</c:v>
                </c:pt>
                <c:pt idx="48814">
                  <c:v>MKE ORD 07</c:v>
                </c:pt>
                <c:pt idx="48815">
                  <c:v>MKE ORD 08</c:v>
                </c:pt>
                <c:pt idx="48816">
                  <c:v>MKE ORD 09</c:v>
                </c:pt>
                <c:pt idx="48817">
                  <c:v>MKE ORD 10</c:v>
                </c:pt>
                <c:pt idx="48818">
                  <c:v>MKE ORD 11</c:v>
                </c:pt>
                <c:pt idx="48819">
                  <c:v>MKE ORD 12</c:v>
                </c:pt>
                <c:pt idx="48820">
                  <c:v>MKE PDX 06</c:v>
                </c:pt>
                <c:pt idx="48821">
                  <c:v>MKE PDX 07</c:v>
                </c:pt>
                <c:pt idx="48822">
                  <c:v>MKE PDX 08</c:v>
                </c:pt>
                <c:pt idx="48823">
                  <c:v>MKE PGD 01</c:v>
                </c:pt>
                <c:pt idx="48824">
                  <c:v>MKE PGD 02</c:v>
                </c:pt>
                <c:pt idx="48825">
                  <c:v>MKE PGD 03</c:v>
                </c:pt>
                <c:pt idx="48826">
                  <c:v>MKE PGD 04</c:v>
                </c:pt>
                <c:pt idx="48827">
                  <c:v>MKE PGD 05</c:v>
                </c:pt>
                <c:pt idx="48828">
                  <c:v>MKE PGD 06</c:v>
                </c:pt>
                <c:pt idx="48829">
                  <c:v>MKE PGD 07</c:v>
                </c:pt>
                <c:pt idx="48830">
                  <c:v>MKE PGD 08</c:v>
                </c:pt>
                <c:pt idx="48831">
                  <c:v>MKE PGD 11</c:v>
                </c:pt>
                <c:pt idx="48832">
                  <c:v>MKE PGD 12</c:v>
                </c:pt>
                <c:pt idx="48833">
                  <c:v>MKE PHL 01</c:v>
                </c:pt>
                <c:pt idx="48834">
                  <c:v>MKE PHL 02</c:v>
                </c:pt>
                <c:pt idx="48835">
                  <c:v>MKE PHL 03</c:v>
                </c:pt>
                <c:pt idx="48836">
                  <c:v>MKE PHL 04</c:v>
                </c:pt>
                <c:pt idx="48837">
                  <c:v>MKE PHL 05</c:v>
                </c:pt>
                <c:pt idx="48838">
                  <c:v>MKE PHL 06</c:v>
                </c:pt>
                <c:pt idx="48839">
                  <c:v>MKE PHL 07</c:v>
                </c:pt>
                <c:pt idx="48840">
                  <c:v>MKE PHL 08</c:v>
                </c:pt>
                <c:pt idx="48841">
                  <c:v>MKE PHL 09</c:v>
                </c:pt>
                <c:pt idx="48842">
                  <c:v>MKE PHL 10</c:v>
                </c:pt>
                <c:pt idx="48843">
                  <c:v>MKE PHL 11</c:v>
                </c:pt>
                <c:pt idx="48844">
                  <c:v>MKE PHL 12</c:v>
                </c:pt>
                <c:pt idx="48845">
                  <c:v>MKE PHX 01</c:v>
                </c:pt>
                <c:pt idx="48846">
                  <c:v>MKE PHX 02</c:v>
                </c:pt>
                <c:pt idx="48847">
                  <c:v>MKE PHX 03</c:v>
                </c:pt>
                <c:pt idx="48848">
                  <c:v>MKE PHX 04</c:v>
                </c:pt>
                <c:pt idx="48849">
                  <c:v>MKE PHX 05</c:v>
                </c:pt>
                <c:pt idx="48850">
                  <c:v>MKE PHX 06</c:v>
                </c:pt>
                <c:pt idx="48851">
                  <c:v>MKE PHX 07</c:v>
                </c:pt>
                <c:pt idx="48852">
                  <c:v>MKE PHX 08</c:v>
                </c:pt>
                <c:pt idx="48853">
                  <c:v>MKE PHX 09</c:v>
                </c:pt>
                <c:pt idx="48854">
                  <c:v>MKE PHX 10</c:v>
                </c:pt>
                <c:pt idx="48855">
                  <c:v>MKE PHX 11</c:v>
                </c:pt>
                <c:pt idx="48856">
                  <c:v>MKE PHX 12</c:v>
                </c:pt>
                <c:pt idx="48857">
                  <c:v>MKE PIE 01</c:v>
                </c:pt>
                <c:pt idx="48858">
                  <c:v>MKE PIE 02</c:v>
                </c:pt>
                <c:pt idx="48859">
                  <c:v>MKE PIE 03</c:v>
                </c:pt>
                <c:pt idx="48860">
                  <c:v>MKE PIE 04</c:v>
                </c:pt>
                <c:pt idx="48861">
                  <c:v>MKE PIE 05</c:v>
                </c:pt>
                <c:pt idx="48862">
                  <c:v>MKE PIE 06</c:v>
                </c:pt>
                <c:pt idx="48863">
                  <c:v>MKE PIE 07</c:v>
                </c:pt>
                <c:pt idx="48864">
                  <c:v>MKE PIE 08</c:v>
                </c:pt>
                <c:pt idx="48865">
                  <c:v>MKE PIE 09</c:v>
                </c:pt>
                <c:pt idx="48866">
                  <c:v>MKE PIE 10</c:v>
                </c:pt>
                <c:pt idx="48867">
                  <c:v>MKE PIE 11</c:v>
                </c:pt>
                <c:pt idx="48868">
                  <c:v>MKE PIE 12</c:v>
                </c:pt>
                <c:pt idx="48869">
                  <c:v>MKE PIT 01</c:v>
                </c:pt>
                <c:pt idx="48870">
                  <c:v>MKE PIT 02</c:v>
                </c:pt>
                <c:pt idx="48871">
                  <c:v>MKE PIT 03</c:v>
                </c:pt>
                <c:pt idx="48872">
                  <c:v>MKE PIT 04</c:v>
                </c:pt>
                <c:pt idx="48873">
                  <c:v>MKE PIT 05</c:v>
                </c:pt>
                <c:pt idx="48874">
                  <c:v>MKE PIT 06</c:v>
                </c:pt>
                <c:pt idx="48875">
                  <c:v>MKE PIT 07</c:v>
                </c:pt>
                <c:pt idx="48876">
                  <c:v>MKE PIT 08</c:v>
                </c:pt>
                <c:pt idx="48877">
                  <c:v>MKE PIT 09</c:v>
                </c:pt>
                <c:pt idx="48878">
                  <c:v>MKE PIT 10</c:v>
                </c:pt>
                <c:pt idx="48879">
                  <c:v>MKE PIT 11</c:v>
                </c:pt>
                <c:pt idx="48880">
                  <c:v>MKE PIT 12</c:v>
                </c:pt>
                <c:pt idx="48881">
                  <c:v>MKE RDU 04</c:v>
                </c:pt>
                <c:pt idx="48882">
                  <c:v>MKE RDU 05</c:v>
                </c:pt>
                <c:pt idx="48883">
                  <c:v>MKE RDU 06</c:v>
                </c:pt>
                <c:pt idx="48884">
                  <c:v>MKE RDU 07</c:v>
                </c:pt>
                <c:pt idx="48885">
                  <c:v>MKE RDU 08</c:v>
                </c:pt>
                <c:pt idx="48886">
                  <c:v>MKE RDU 09</c:v>
                </c:pt>
                <c:pt idx="48887">
                  <c:v>MKE RDU 10</c:v>
                </c:pt>
                <c:pt idx="48888">
                  <c:v>MKE RDU 11</c:v>
                </c:pt>
                <c:pt idx="48889">
                  <c:v>MKE RSW 01</c:v>
                </c:pt>
                <c:pt idx="48890">
                  <c:v>MKE RSW 02</c:v>
                </c:pt>
                <c:pt idx="48891">
                  <c:v>MKE RSW 03</c:v>
                </c:pt>
                <c:pt idx="48892">
                  <c:v>MKE RSW 04</c:v>
                </c:pt>
                <c:pt idx="48893">
                  <c:v>MKE RSW 05</c:v>
                </c:pt>
                <c:pt idx="48894">
                  <c:v>MKE RSW 06</c:v>
                </c:pt>
                <c:pt idx="48895">
                  <c:v>MKE RSW 07</c:v>
                </c:pt>
                <c:pt idx="48896">
                  <c:v>MKE RSW 08</c:v>
                </c:pt>
                <c:pt idx="48897">
                  <c:v>MKE RSW 09</c:v>
                </c:pt>
                <c:pt idx="48898">
                  <c:v>MKE RSW 10</c:v>
                </c:pt>
                <c:pt idx="48899">
                  <c:v>MKE RSW 11</c:v>
                </c:pt>
                <c:pt idx="48900">
                  <c:v>MKE RSW 12</c:v>
                </c:pt>
                <c:pt idx="48901">
                  <c:v>MKE SAN 01</c:v>
                </c:pt>
                <c:pt idx="48902">
                  <c:v>MKE SAN 02</c:v>
                </c:pt>
                <c:pt idx="48903">
                  <c:v>MKE SAN 03</c:v>
                </c:pt>
                <c:pt idx="48904">
                  <c:v>MKE SAN 04</c:v>
                </c:pt>
                <c:pt idx="48905">
                  <c:v>MKE SAN 05</c:v>
                </c:pt>
                <c:pt idx="48906">
                  <c:v>MKE SAN 06</c:v>
                </c:pt>
                <c:pt idx="48907">
                  <c:v>MKE SAN 07</c:v>
                </c:pt>
                <c:pt idx="48908">
                  <c:v>MKE SAN 08</c:v>
                </c:pt>
                <c:pt idx="48909">
                  <c:v>MKE SAN 09</c:v>
                </c:pt>
                <c:pt idx="48910">
                  <c:v>MKE SAN 10</c:v>
                </c:pt>
                <c:pt idx="48911">
                  <c:v>MKE SAN 11</c:v>
                </c:pt>
                <c:pt idx="48912">
                  <c:v>MKE SAN 12</c:v>
                </c:pt>
                <c:pt idx="48913">
                  <c:v>MKE SEA 01</c:v>
                </c:pt>
                <c:pt idx="48914">
                  <c:v>MKE SEA 02</c:v>
                </c:pt>
                <c:pt idx="48915">
                  <c:v>MKE SEA 03</c:v>
                </c:pt>
                <c:pt idx="48916">
                  <c:v>MKE SEA 04</c:v>
                </c:pt>
                <c:pt idx="48917">
                  <c:v>MKE SEA 05</c:v>
                </c:pt>
                <c:pt idx="48918">
                  <c:v>MKE SEA 06</c:v>
                </c:pt>
                <c:pt idx="48919">
                  <c:v>MKE SEA 07</c:v>
                </c:pt>
                <c:pt idx="48920">
                  <c:v>MKE SEA 08</c:v>
                </c:pt>
                <c:pt idx="48921">
                  <c:v>MKE SEA 09</c:v>
                </c:pt>
                <c:pt idx="48922">
                  <c:v>MKE SEA 10</c:v>
                </c:pt>
                <c:pt idx="48923">
                  <c:v>MKE SEA 11</c:v>
                </c:pt>
                <c:pt idx="48924">
                  <c:v>MKE SEA 12</c:v>
                </c:pt>
                <c:pt idx="48925">
                  <c:v>MKE SFB 01</c:v>
                </c:pt>
                <c:pt idx="48926">
                  <c:v>MKE SFB 02</c:v>
                </c:pt>
                <c:pt idx="48927">
                  <c:v>MKE SFB 03</c:v>
                </c:pt>
                <c:pt idx="48928">
                  <c:v>MKE SFB 04</c:v>
                </c:pt>
                <c:pt idx="48929">
                  <c:v>MKE SFB 05</c:v>
                </c:pt>
                <c:pt idx="48930">
                  <c:v>MKE SFB 06</c:v>
                </c:pt>
                <c:pt idx="48931">
                  <c:v>MKE SFB 07</c:v>
                </c:pt>
                <c:pt idx="48932">
                  <c:v>MKE SFB 08</c:v>
                </c:pt>
                <c:pt idx="48933">
                  <c:v>MKE SFB 11</c:v>
                </c:pt>
                <c:pt idx="48934">
                  <c:v>MKE SFB 12</c:v>
                </c:pt>
                <c:pt idx="48935">
                  <c:v>MKE SFO 01</c:v>
                </c:pt>
                <c:pt idx="48936">
                  <c:v>MKE SFO 02</c:v>
                </c:pt>
                <c:pt idx="48937">
                  <c:v>MKE SFO 03</c:v>
                </c:pt>
                <c:pt idx="48938">
                  <c:v>MKE SFO 04</c:v>
                </c:pt>
                <c:pt idx="48939">
                  <c:v>MKE SFO 05</c:v>
                </c:pt>
                <c:pt idx="48940">
                  <c:v>MKE SFO 06</c:v>
                </c:pt>
                <c:pt idx="48941">
                  <c:v>MKE SFO 07</c:v>
                </c:pt>
                <c:pt idx="48942">
                  <c:v>MKE SFO 08</c:v>
                </c:pt>
                <c:pt idx="48943">
                  <c:v>MKE SFO 09</c:v>
                </c:pt>
                <c:pt idx="48944">
                  <c:v>MKE SFO 10</c:v>
                </c:pt>
                <c:pt idx="48945">
                  <c:v>MKE SFO 11</c:v>
                </c:pt>
                <c:pt idx="48946">
                  <c:v>MKE SFO 12</c:v>
                </c:pt>
                <c:pt idx="48947">
                  <c:v>MKE SLC 01</c:v>
                </c:pt>
                <c:pt idx="48948">
                  <c:v>MKE SLC 02</c:v>
                </c:pt>
                <c:pt idx="48949">
                  <c:v>MKE SLC 03</c:v>
                </c:pt>
                <c:pt idx="48950">
                  <c:v>MKE SLC 04</c:v>
                </c:pt>
                <c:pt idx="48951">
                  <c:v>MKE SLC 05</c:v>
                </c:pt>
                <c:pt idx="48952">
                  <c:v>MKE SLC 06</c:v>
                </c:pt>
                <c:pt idx="48953">
                  <c:v>MKE SLC 07</c:v>
                </c:pt>
                <c:pt idx="48954">
                  <c:v>MKE SLC 08</c:v>
                </c:pt>
                <c:pt idx="48955">
                  <c:v>MKE SLC 09</c:v>
                </c:pt>
                <c:pt idx="48956">
                  <c:v>MKE SLC 10</c:v>
                </c:pt>
                <c:pt idx="48957">
                  <c:v>MKE SLC 11</c:v>
                </c:pt>
                <c:pt idx="48958">
                  <c:v>MKE SLC 12</c:v>
                </c:pt>
                <c:pt idx="48959">
                  <c:v>MKE SRQ 01</c:v>
                </c:pt>
                <c:pt idx="48960">
                  <c:v>MKE SRQ 02</c:v>
                </c:pt>
                <c:pt idx="48961">
                  <c:v>MKE SRQ 03</c:v>
                </c:pt>
                <c:pt idx="48962">
                  <c:v>MKE SRQ 04</c:v>
                </c:pt>
                <c:pt idx="48963">
                  <c:v>MKE SRQ 05</c:v>
                </c:pt>
                <c:pt idx="48964">
                  <c:v>MKE SRQ 06</c:v>
                </c:pt>
                <c:pt idx="48965">
                  <c:v>MKE SRQ 07</c:v>
                </c:pt>
                <c:pt idx="48966">
                  <c:v>MKE SRQ 08</c:v>
                </c:pt>
                <c:pt idx="48967">
                  <c:v>MKE SRQ 09</c:v>
                </c:pt>
                <c:pt idx="48968">
                  <c:v>MKE SRQ 10</c:v>
                </c:pt>
                <c:pt idx="48969">
                  <c:v>MKE SRQ 11</c:v>
                </c:pt>
                <c:pt idx="48970">
                  <c:v>MKE SRQ 12</c:v>
                </c:pt>
                <c:pt idx="48971">
                  <c:v>MKE STL 01</c:v>
                </c:pt>
                <c:pt idx="48972">
                  <c:v>MKE STL 02</c:v>
                </c:pt>
                <c:pt idx="48973">
                  <c:v>MKE STL 03</c:v>
                </c:pt>
                <c:pt idx="48974">
                  <c:v>MKE STL 04</c:v>
                </c:pt>
                <c:pt idx="48975">
                  <c:v>MKE STL 05</c:v>
                </c:pt>
                <c:pt idx="48976">
                  <c:v>MKE STL 06</c:v>
                </c:pt>
                <c:pt idx="48977">
                  <c:v>MKE STL 07</c:v>
                </c:pt>
                <c:pt idx="48978">
                  <c:v>MKE STL 08</c:v>
                </c:pt>
                <c:pt idx="48979">
                  <c:v>MKE STL 09</c:v>
                </c:pt>
                <c:pt idx="48980">
                  <c:v>MKE STL 10</c:v>
                </c:pt>
                <c:pt idx="48981">
                  <c:v>MKE STL 11</c:v>
                </c:pt>
                <c:pt idx="48982">
                  <c:v>MKE STL 12</c:v>
                </c:pt>
                <c:pt idx="48983">
                  <c:v>MKE TPA 01</c:v>
                </c:pt>
                <c:pt idx="48984">
                  <c:v>MKE TPA 02</c:v>
                </c:pt>
                <c:pt idx="48985">
                  <c:v>MKE TPA 03</c:v>
                </c:pt>
                <c:pt idx="48986">
                  <c:v>MKE TPA 04</c:v>
                </c:pt>
                <c:pt idx="48987">
                  <c:v>MKE TPA 05</c:v>
                </c:pt>
                <c:pt idx="48988">
                  <c:v>MKE TPA 06</c:v>
                </c:pt>
                <c:pt idx="48989">
                  <c:v>MKE TPA 07</c:v>
                </c:pt>
                <c:pt idx="48990">
                  <c:v>MKE TPA 08</c:v>
                </c:pt>
                <c:pt idx="48991">
                  <c:v>MKE TPA 09</c:v>
                </c:pt>
                <c:pt idx="48992">
                  <c:v>MKE TPA 10</c:v>
                </c:pt>
                <c:pt idx="48993">
                  <c:v>MKE TPA 11</c:v>
                </c:pt>
                <c:pt idx="48994">
                  <c:v>MKE TPA 12</c:v>
                </c:pt>
                <c:pt idx="48995">
                  <c:v>MKE TTN 01</c:v>
                </c:pt>
                <c:pt idx="48996">
                  <c:v>MKE TTN 06</c:v>
                </c:pt>
                <c:pt idx="48997">
                  <c:v>MKE TTN 07</c:v>
                </c:pt>
                <c:pt idx="48998">
                  <c:v>MKE TTN 08</c:v>
                </c:pt>
                <c:pt idx="48999">
                  <c:v>MKE TTN 09</c:v>
                </c:pt>
                <c:pt idx="49000">
                  <c:v>MKE TTN 10</c:v>
                </c:pt>
                <c:pt idx="49001">
                  <c:v>MKE TTN 11</c:v>
                </c:pt>
                <c:pt idx="49002">
                  <c:v>MKE TTN 12</c:v>
                </c:pt>
                <c:pt idx="49003">
                  <c:v>MKG ORD 01</c:v>
                </c:pt>
                <c:pt idx="49004">
                  <c:v>MKG ORD 02</c:v>
                </c:pt>
                <c:pt idx="49005">
                  <c:v>MKG ORD 03</c:v>
                </c:pt>
                <c:pt idx="49006">
                  <c:v>MKG ORD 04</c:v>
                </c:pt>
                <c:pt idx="49007">
                  <c:v>MKG ORD 05</c:v>
                </c:pt>
                <c:pt idx="49008">
                  <c:v>MKG ORD 06</c:v>
                </c:pt>
                <c:pt idx="49009">
                  <c:v>MKG ORD 07</c:v>
                </c:pt>
                <c:pt idx="49010">
                  <c:v>MKG ORD 08</c:v>
                </c:pt>
                <c:pt idx="49011">
                  <c:v>MKG ORD 09</c:v>
                </c:pt>
                <c:pt idx="49012">
                  <c:v>MKG ORD 10</c:v>
                </c:pt>
                <c:pt idx="49013">
                  <c:v>MKG ORD 11</c:v>
                </c:pt>
                <c:pt idx="49014">
                  <c:v>MKG ORD 12</c:v>
                </c:pt>
                <c:pt idx="49015">
                  <c:v>MLB ATL 01</c:v>
                </c:pt>
                <c:pt idx="49016">
                  <c:v>MLB ATL 02</c:v>
                </c:pt>
                <c:pt idx="49017">
                  <c:v>MLB ATL 03</c:v>
                </c:pt>
                <c:pt idx="49018">
                  <c:v>MLB ATL 04</c:v>
                </c:pt>
                <c:pt idx="49019">
                  <c:v>MLB ATL 05</c:v>
                </c:pt>
                <c:pt idx="49020">
                  <c:v>MLB ATL 06</c:v>
                </c:pt>
                <c:pt idx="49021">
                  <c:v>MLB ATL 07</c:v>
                </c:pt>
                <c:pt idx="49022">
                  <c:v>MLB ATL 08</c:v>
                </c:pt>
                <c:pt idx="49023">
                  <c:v>MLB ATL 09</c:v>
                </c:pt>
                <c:pt idx="49024">
                  <c:v>MLB ATL 10</c:v>
                </c:pt>
                <c:pt idx="49025">
                  <c:v>MLB ATL 11</c:v>
                </c:pt>
                <c:pt idx="49026">
                  <c:v>MLB ATL 12</c:v>
                </c:pt>
                <c:pt idx="49027">
                  <c:v>MLB CLT 01</c:v>
                </c:pt>
                <c:pt idx="49028">
                  <c:v>MLB CLT 02</c:v>
                </c:pt>
                <c:pt idx="49029">
                  <c:v>MLB CLT 03</c:v>
                </c:pt>
                <c:pt idx="49030">
                  <c:v>MLB CLT 04</c:v>
                </c:pt>
                <c:pt idx="49031">
                  <c:v>MLB CLT 05</c:v>
                </c:pt>
                <c:pt idx="49032">
                  <c:v>MLB CLT 06</c:v>
                </c:pt>
                <c:pt idx="49033">
                  <c:v>MLB CLT 07</c:v>
                </c:pt>
                <c:pt idx="49034">
                  <c:v>MLB CLT 08</c:v>
                </c:pt>
                <c:pt idx="49035">
                  <c:v>MLB CLT 09</c:v>
                </c:pt>
                <c:pt idx="49036">
                  <c:v>MLB CLT 10</c:v>
                </c:pt>
                <c:pt idx="49037">
                  <c:v>MLB CLT 11</c:v>
                </c:pt>
                <c:pt idx="49038">
                  <c:v>MLB CLT 12</c:v>
                </c:pt>
                <c:pt idx="49039">
                  <c:v>MLI ATL 01</c:v>
                </c:pt>
                <c:pt idx="49040">
                  <c:v>MLI ATL 02</c:v>
                </c:pt>
                <c:pt idx="49041">
                  <c:v>MLI ATL 03</c:v>
                </c:pt>
                <c:pt idx="49042">
                  <c:v>MLI ATL 04</c:v>
                </c:pt>
                <c:pt idx="49043">
                  <c:v>MLI ATL 05</c:v>
                </c:pt>
                <c:pt idx="49044">
                  <c:v>MLI ATL 06</c:v>
                </c:pt>
                <c:pt idx="49045">
                  <c:v>MLI ATL 07</c:v>
                </c:pt>
                <c:pt idx="49046">
                  <c:v>MLI ATL 08</c:v>
                </c:pt>
                <c:pt idx="49047">
                  <c:v>MLI ATL 09</c:v>
                </c:pt>
                <c:pt idx="49048">
                  <c:v>MLI ATL 10</c:v>
                </c:pt>
                <c:pt idx="49049">
                  <c:v>MLI ATL 11</c:v>
                </c:pt>
                <c:pt idx="49050">
                  <c:v>MLI ATL 12</c:v>
                </c:pt>
                <c:pt idx="49051">
                  <c:v>MLI AZA 01</c:v>
                </c:pt>
                <c:pt idx="49052">
                  <c:v>MLI AZA 02</c:v>
                </c:pt>
                <c:pt idx="49053">
                  <c:v>MLI AZA 03</c:v>
                </c:pt>
                <c:pt idx="49054">
                  <c:v>MLI AZA 04</c:v>
                </c:pt>
                <c:pt idx="49055">
                  <c:v>MLI AZA 05</c:v>
                </c:pt>
                <c:pt idx="49056">
                  <c:v>MLI AZA 06</c:v>
                </c:pt>
                <c:pt idx="49057">
                  <c:v>MLI AZA 07</c:v>
                </c:pt>
                <c:pt idx="49058">
                  <c:v>MLI AZA 08</c:v>
                </c:pt>
                <c:pt idx="49059">
                  <c:v>MLI AZA 09</c:v>
                </c:pt>
                <c:pt idx="49060">
                  <c:v>MLI AZA 10</c:v>
                </c:pt>
                <c:pt idx="49061">
                  <c:v>MLI AZA 11</c:v>
                </c:pt>
                <c:pt idx="49062">
                  <c:v>MLI AZA 12</c:v>
                </c:pt>
                <c:pt idx="49063">
                  <c:v>MLI DEN 01</c:v>
                </c:pt>
                <c:pt idx="49064">
                  <c:v>MLI DEN 02</c:v>
                </c:pt>
                <c:pt idx="49065">
                  <c:v>MLI DEN 03</c:v>
                </c:pt>
                <c:pt idx="49066">
                  <c:v>MLI DEN 04</c:v>
                </c:pt>
                <c:pt idx="49067">
                  <c:v>MLI DEN 05</c:v>
                </c:pt>
                <c:pt idx="49068">
                  <c:v>MLI DEN 06</c:v>
                </c:pt>
                <c:pt idx="49069">
                  <c:v>MLI DEN 07</c:v>
                </c:pt>
                <c:pt idx="49070">
                  <c:v>MLI DEN 08</c:v>
                </c:pt>
                <c:pt idx="49071">
                  <c:v>MLI DEN 09</c:v>
                </c:pt>
                <c:pt idx="49072">
                  <c:v>MLI DEN 10</c:v>
                </c:pt>
                <c:pt idx="49073">
                  <c:v>MLI DEN 11</c:v>
                </c:pt>
                <c:pt idx="49074">
                  <c:v>MLI DEN 12</c:v>
                </c:pt>
                <c:pt idx="49075">
                  <c:v>MLI DFW 01</c:v>
                </c:pt>
                <c:pt idx="49076">
                  <c:v>MLI DFW 02</c:v>
                </c:pt>
                <c:pt idx="49077">
                  <c:v>MLI DFW 03</c:v>
                </c:pt>
                <c:pt idx="49078">
                  <c:v>MLI DFW 04</c:v>
                </c:pt>
                <c:pt idx="49079">
                  <c:v>MLI DFW 05</c:v>
                </c:pt>
                <c:pt idx="49080">
                  <c:v>MLI DFW 06</c:v>
                </c:pt>
                <c:pt idx="49081">
                  <c:v>MLI DFW 07</c:v>
                </c:pt>
                <c:pt idx="49082">
                  <c:v>MLI DFW 08</c:v>
                </c:pt>
                <c:pt idx="49083">
                  <c:v>MLI DFW 09</c:v>
                </c:pt>
                <c:pt idx="49084">
                  <c:v>MLI DFW 10</c:v>
                </c:pt>
                <c:pt idx="49085">
                  <c:v>MLI DFW 11</c:v>
                </c:pt>
                <c:pt idx="49086">
                  <c:v>MLI DFW 12</c:v>
                </c:pt>
                <c:pt idx="49087">
                  <c:v>MLI DTW 01</c:v>
                </c:pt>
                <c:pt idx="49088">
                  <c:v>MLI DTW 02</c:v>
                </c:pt>
                <c:pt idx="49089">
                  <c:v>MLI DTW 03</c:v>
                </c:pt>
                <c:pt idx="49090">
                  <c:v>MLI DTW 04</c:v>
                </c:pt>
                <c:pt idx="49091">
                  <c:v>MLI DTW 05</c:v>
                </c:pt>
                <c:pt idx="49092">
                  <c:v>MLI DTW 06</c:v>
                </c:pt>
                <c:pt idx="49093">
                  <c:v>MLI DTW 07</c:v>
                </c:pt>
                <c:pt idx="49094">
                  <c:v>MLI DTW 08</c:v>
                </c:pt>
                <c:pt idx="49095">
                  <c:v>MLI DTW 09</c:v>
                </c:pt>
                <c:pt idx="49096">
                  <c:v>MLI DTW 10</c:v>
                </c:pt>
                <c:pt idx="49097">
                  <c:v>MLI DTW 11</c:v>
                </c:pt>
                <c:pt idx="49098">
                  <c:v>MLI DTW 12</c:v>
                </c:pt>
                <c:pt idx="49099">
                  <c:v>MLI LAS 01</c:v>
                </c:pt>
                <c:pt idx="49100">
                  <c:v>MLI LAS 02</c:v>
                </c:pt>
                <c:pt idx="49101">
                  <c:v>MLI LAS 03</c:v>
                </c:pt>
                <c:pt idx="49102">
                  <c:v>MLI LAS 04</c:v>
                </c:pt>
                <c:pt idx="49103">
                  <c:v>MLI LAS 05</c:v>
                </c:pt>
                <c:pt idx="49104">
                  <c:v>MLI LAS 06</c:v>
                </c:pt>
                <c:pt idx="49105">
                  <c:v>MLI LAS 07</c:v>
                </c:pt>
                <c:pt idx="49106">
                  <c:v>MLI LAS 08</c:v>
                </c:pt>
                <c:pt idx="49107">
                  <c:v>MLI LAS 09</c:v>
                </c:pt>
                <c:pt idx="49108">
                  <c:v>MLI LAS 10</c:v>
                </c:pt>
                <c:pt idx="49109">
                  <c:v>MLI LAS 11</c:v>
                </c:pt>
                <c:pt idx="49110">
                  <c:v>MLI LAS 12</c:v>
                </c:pt>
                <c:pt idx="49111">
                  <c:v>MLI MCO 01</c:v>
                </c:pt>
                <c:pt idx="49112">
                  <c:v>MLI MCO 02</c:v>
                </c:pt>
                <c:pt idx="49113">
                  <c:v>MLI MCO 03</c:v>
                </c:pt>
                <c:pt idx="49114">
                  <c:v>MLI MCO 04</c:v>
                </c:pt>
                <c:pt idx="49115">
                  <c:v>MLI MCO 05</c:v>
                </c:pt>
                <c:pt idx="49116">
                  <c:v>MLI MCO 06</c:v>
                </c:pt>
                <c:pt idx="49117">
                  <c:v>MLI MCO 07</c:v>
                </c:pt>
                <c:pt idx="49118">
                  <c:v>MLI MCO 08</c:v>
                </c:pt>
                <c:pt idx="49119">
                  <c:v>MLI MCO 09</c:v>
                </c:pt>
                <c:pt idx="49120">
                  <c:v>MLI MCO 10</c:v>
                </c:pt>
                <c:pt idx="49121">
                  <c:v>MLI MCO 11</c:v>
                </c:pt>
                <c:pt idx="49122">
                  <c:v>MLI MCO 12</c:v>
                </c:pt>
                <c:pt idx="49123">
                  <c:v>MLI MEM 01</c:v>
                </c:pt>
                <c:pt idx="49124">
                  <c:v>MLI MEM 02</c:v>
                </c:pt>
                <c:pt idx="49125">
                  <c:v>MLI MEM 03</c:v>
                </c:pt>
                <c:pt idx="49126">
                  <c:v>MLI MEM 04</c:v>
                </c:pt>
                <c:pt idx="49127">
                  <c:v>MLI MEM 05</c:v>
                </c:pt>
                <c:pt idx="49128">
                  <c:v>MLI MEM 06</c:v>
                </c:pt>
                <c:pt idx="49129">
                  <c:v>MLI MEM 07</c:v>
                </c:pt>
                <c:pt idx="49130">
                  <c:v>MLI MEM 08</c:v>
                </c:pt>
                <c:pt idx="49131">
                  <c:v>MLI MEM 09</c:v>
                </c:pt>
                <c:pt idx="49132">
                  <c:v>MLI MEM 10</c:v>
                </c:pt>
                <c:pt idx="49133">
                  <c:v>MLI MEM 11</c:v>
                </c:pt>
                <c:pt idx="49134">
                  <c:v>MLI MEM 12</c:v>
                </c:pt>
                <c:pt idx="49135">
                  <c:v>MLI MSP 01</c:v>
                </c:pt>
                <c:pt idx="49136">
                  <c:v>MLI MSP 02</c:v>
                </c:pt>
                <c:pt idx="49137">
                  <c:v>MLI MSP 03</c:v>
                </c:pt>
                <c:pt idx="49138">
                  <c:v>MLI MSP 04</c:v>
                </c:pt>
                <c:pt idx="49139">
                  <c:v>MLI MSP 05</c:v>
                </c:pt>
                <c:pt idx="49140">
                  <c:v>MLI MSP 06</c:v>
                </c:pt>
                <c:pt idx="49141">
                  <c:v>MLI MSP 07</c:v>
                </c:pt>
                <c:pt idx="49142">
                  <c:v>MLI MSP 08</c:v>
                </c:pt>
                <c:pt idx="49143">
                  <c:v>MLI MSP 09</c:v>
                </c:pt>
                <c:pt idx="49144">
                  <c:v>MLI MSP 10</c:v>
                </c:pt>
                <c:pt idx="49145">
                  <c:v>MLI MSP 11</c:v>
                </c:pt>
                <c:pt idx="49146">
                  <c:v>MLI MSP 12</c:v>
                </c:pt>
                <c:pt idx="49147">
                  <c:v>MLI ORD 01</c:v>
                </c:pt>
                <c:pt idx="49148">
                  <c:v>MLI ORD 02</c:v>
                </c:pt>
                <c:pt idx="49149">
                  <c:v>MLI ORD 03</c:v>
                </c:pt>
                <c:pt idx="49150">
                  <c:v>MLI ORD 04</c:v>
                </c:pt>
                <c:pt idx="49151">
                  <c:v>MLI ORD 05</c:v>
                </c:pt>
                <c:pt idx="49152">
                  <c:v>MLI ORD 06</c:v>
                </c:pt>
                <c:pt idx="49153">
                  <c:v>MLI ORD 07</c:v>
                </c:pt>
                <c:pt idx="49154">
                  <c:v>MLI ORD 08</c:v>
                </c:pt>
                <c:pt idx="49155">
                  <c:v>MLI ORD 09</c:v>
                </c:pt>
                <c:pt idx="49156">
                  <c:v>MLI ORD 10</c:v>
                </c:pt>
                <c:pt idx="49157">
                  <c:v>MLI ORD 11</c:v>
                </c:pt>
                <c:pt idx="49158">
                  <c:v>MLI ORD 12</c:v>
                </c:pt>
                <c:pt idx="49159">
                  <c:v>MLI PGD 01</c:v>
                </c:pt>
                <c:pt idx="49160">
                  <c:v>MLI PGD 02</c:v>
                </c:pt>
                <c:pt idx="49161">
                  <c:v>MLI PGD 03</c:v>
                </c:pt>
                <c:pt idx="49162">
                  <c:v>MLI PGD 04</c:v>
                </c:pt>
                <c:pt idx="49163">
                  <c:v>MLI PGD 05</c:v>
                </c:pt>
                <c:pt idx="49164">
                  <c:v>MLI PGD 06</c:v>
                </c:pt>
                <c:pt idx="49165">
                  <c:v>MLI PGD 07</c:v>
                </c:pt>
                <c:pt idx="49166">
                  <c:v>MLI PGD 08</c:v>
                </c:pt>
                <c:pt idx="49167">
                  <c:v>MLI PGD 10</c:v>
                </c:pt>
                <c:pt idx="49168">
                  <c:v>MLI PGD 11</c:v>
                </c:pt>
                <c:pt idx="49169">
                  <c:v>MLI PGD 12</c:v>
                </c:pt>
                <c:pt idx="49170">
                  <c:v>MLI PIE 01</c:v>
                </c:pt>
                <c:pt idx="49171">
                  <c:v>MLI PIE 02</c:v>
                </c:pt>
                <c:pt idx="49172">
                  <c:v>MLI PIE 03</c:v>
                </c:pt>
                <c:pt idx="49173">
                  <c:v>MLI PIE 04</c:v>
                </c:pt>
                <c:pt idx="49174">
                  <c:v>MLI PIE 05</c:v>
                </c:pt>
                <c:pt idx="49175">
                  <c:v>MLI PIE 06</c:v>
                </c:pt>
                <c:pt idx="49176">
                  <c:v>MLI PIE 07</c:v>
                </c:pt>
                <c:pt idx="49177">
                  <c:v>MLI PIE 08</c:v>
                </c:pt>
                <c:pt idx="49178">
                  <c:v>MLI PIE 09</c:v>
                </c:pt>
                <c:pt idx="49179">
                  <c:v>MLI PIE 10</c:v>
                </c:pt>
                <c:pt idx="49180">
                  <c:v>MLI PIE 11</c:v>
                </c:pt>
                <c:pt idx="49181">
                  <c:v>MLI PIE 12</c:v>
                </c:pt>
                <c:pt idx="49182">
                  <c:v>MLI RSW 02</c:v>
                </c:pt>
                <c:pt idx="49183">
                  <c:v>MLI RSW 03</c:v>
                </c:pt>
                <c:pt idx="49184">
                  <c:v>MLI RSW 04</c:v>
                </c:pt>
                <c:pt idx="49185">
                  <c:v>MLI RSW 05</c:v>
                </c:pt>
                <c:pt idx="49186">
                  <c:v>MLI SFB 01</c:v>
                </c:pt>
                <c:pt idx="49187">
                  <c:v>MLI SFB 02</c:v>
                </c:pt>
                <c:pt idx="49188">
                  <c:v>MLI SFB 03</c:v>
                </c:pt>
                <c:pt idx="49189">
                  <c:v>MLI SFB 04</c:v>
                </c:pt>
                <c:pt idx="49190">
                  <c:v>MLI SFB 05</c:v>
                </c:pt>
                <c:pt idx="49191">
                  <c:v>MLI SFB 06</c:v>
                </c:pt>
                <c:pt idx="49192">
                  <c:v>MLI SFB 07</c:v>
                </c:pt>
                <c:pt idx="49193">
                  <c:v>MLI SFB 08</c:v>
                </c:pt>
                <c:pt idx="49194">
                  <c:v>MLI SFB 10</c:v>
                </c:pt>
                <c:pt idx="49195">
                  <c:v>MLI SFB 11</c:v>
                </c:pt>
                <c:pt idx="49196">
                  <c:v>MLI SFB 12</c:v>
                </c:pt>
                <c:pt idx="49197">
                  <c:v>MLU ATL 01</c:v>
                </c:pt>
                <c:pt idx="49198">
                  <c:v>MLU ATL 02</c:v>
                </c:pt>
                <c:pt idx="49199">
                  <c:v>MLU ATL 03</c:v>
                </c:pt>
                <c:pt idx="49200">
                  <c:v>MLU ATL 04</c:v>
                </c:pt>
                <c:pt idx="49201">
                  <c:v>MLU ATL 05</c:v>
                </c:pt>
                <c:pt idx="49202">
                  <c:v>MLU ATL 06</c:v>
                </c:pt>
                <c:pt idx="49203">
                  <c:v>MLU ATL 07</c:v>
                </c:pt>
                <c:pt idx="49204">
                  <c:v>MLU ATL 08</c:v>
                </c:pt>
                <c:pt idx="49205">
                  <c:v>MLU ATL 09</c:v>
                </c:pt>
                <c:pt idx="49206">
                  <c:v>MLU ATL 10</c:v>
                </c:pt>
                <c:pt idx="49207">
                  <c:v>MLU ATL 11</c:v>
                </c:pt>
                <c:pt idx="49208">
                  <c:v>MLU ATL 12</c:v>
                </c:pt>
                <c:pt idx="49209">
                  <c:v>MLU DFW 01</c:v>
                </c:pt>
                <c:pt idx="49210">
                  <c:v>MLU DFW 02</c:v>
                </c:pt>
                <c:pt idx="49211">
                  <c:v>MLU DFW 03</c:v>
                </c:pt>
                <c:pt idx="49212">
                  <c:v>MLU DFW 04</c:v>
                </c:pt>
                <c:pt idx="49213">
                  <c:v>MLU DFW 05</c:v>
                </c:pt>
                <c:pt idx="49214">
                  <c:v>MLU DFW 06</c:v>
                </c:pt>
                <c:pt idx="49215">
                  <c:v>MLU DFW 07</c:v>
                </c:pt>
                <c:pt idx="49216">
                  <c:v>MLU DFW 08</c:v>
                </c:pt>
                <c:pt idx="49217">
                  <c:v>MLU DFW 09</c:v>
                </c:pt>
                <c:pt idx="49218">
                  <c:v>MLU DFW 10</c:v>
                </c:pt>
                <c:pt idx="49219">
                  <c:v>MLU DFW 11</c:v>
                </c:pt>
                <c:pt idx="49220">
                  <c:v>MLU DFW 12</c:v>
                </c:pt>
                <c:pt idx="49221">
                  <c:v>MLU IAH 01</c:v>
                </c:pt>
                <c:pt idx="49222">
                  <c:v>MLU IAH 02</c:v>
                </c:pt>
                <c:pt idx="49223">
                  <c:v>MLU IAH 03</c:v>
                </c:pt>
                <c:pt idx="49224">
                  <c:v>MLU IAH 04</c:v>
                </c:pt>
                <c:pt idx="49225">
                  <c:v>MLU IAH 05</c:v>
                </c:pt>
                <c:pt idx="49226">
                  <c:v>MLU IAH 06</c:v>
                </c:pt>
                <c:pt idx="49227">
                  <c:v>MLU IAH 07</c:v>
                </c:pt>
                <c:pt idx="49228">
                  <c:v>MLU IAH 08</c:v>
                </c:pt>
                <c:pt idx="49229">
                  <c:v>MLU IAH 09</c:v>
                </c:pt>
                <c:pt idx="49230">
                  <c:v>MLU IAH 10</c:v>
                </c:pt>
                <c:pt idx="49231">
                  <c:v>MLU IAH 11</c:v>
                </c:pt>
                <c:pt idx="49232">
                  <c:v>MLU IAH 12</c:v>
                </c:pt>
                <c:pt idx="49233">
                  <c:v>MLU MEM 01</c:v>
                </c:pt>
                <c:pt idx="49234">
                  <c:v>MLU MEM 02</c:v>
                </c:pt>
                <c:pt idx="49235">
                  <c:v>MLU MEM 03</c:v>
                </c:pt>
                <c:pt idx="49236">
                  <c:v>MLU MEM 04</c:v>
                </c:pt>
                <c:pt idx="49237">
                  <c:v>MLU MEM 05</c:v>
                </c:pt>
                <c:pt idx="49238">
                  <c:v>MLU MEM 06</c:v>
                </c:pt>
                <c:pt idx="49239">
                  <c:v>MLU MEM 07</c:v>
                </c:pt>
                <c:pt idx="49240">
                  <c:v>MLU MEM 08</c:v>
                </c:pt>
                <c:pt idx="49241">
                  <c:v>MLU MEM 09</c:v>
                </c:pt>
                <c:pt idx="49242">
                  <c:v>MLU MEM 10</c:v>
                </c:pt>
                <c:pt idx="49243">
                  <c:v>MLU MEM 11</c:v>
                </c:pt>
                <c:pt idx="49244">
                  <c:v>MLU MEM 12</c:v>
                </c:pt>
                <c:pt idx="49245">
                  <c:v>MMH DEN 01</c:v>
                </c:pt>
                <c:pt idx="49246">
                  <c:v>MMH DEN 02</c:v>
                </c:pt>
                <c:pt idx="49247">
                  <c:v>MMH DEN 03</c:v>
                </c:pt>
                <c:pt idx="49248">
                  <c:v>MMH DEN 12</c:v>
                </c:pt>
                <c:pt idx="49249">
                  <c:v>MMH LAX 12</c:v>
                </c:pt>
                <c:pt idx="49250">
                  <c:v>MMH SAN 01</c:v>
                </c:pt>
                <c:pt idx="49251">
                  <c:v>MMH SAN 02</c:v>
                </c:pt>
                <c:pt idx="49252">
                  <c:v>MMH SAN 03</c:v>
                </c:pt>
                <c:pt idx="49253">
                  <c:v>MMH SAN 04</c:v>
                </c:pt>
                <c:pt idx="49254">
                  <c:v>MMH SAN 12</c:v>
                </c:pt>
                <c:pt idx="49255">
                  <c:v>MMH SFO 01</c:v>
                </c:pt>
                <c:pt idx="49256">
                  <c:v>MMH SFO 02</c:v>
                </c:pt>
                <c:pt idx="49257">
                  <c:v>MMH SFO 03</c:v>
                </c:pt>
                <c:pt idx="49258">
                  <c:v>MMH SFO 04</c:v>
                </c:pt>
                <c:pt idx="49259">
                  <c:v>MMH SFO 12</c:v>
                </c:pt>
                <c:pt idx="49260">
                  <c:v>MMH SNA 01</c:v>
                </c:pt>
                <c:pt idx="49261">
                  <c:v>MMH SNA 02</c:v>
                </c:pt>
                <c:pt idx="49262">
                  <c:v>MMH SNA 03</c:v>
                </c:pt>
                <c:pt idx="49263">
                  <c:v>MMH SNA 04</c:v>
                </c:pt>
                <c:pt idx="49264">
                  <c:v>MMH SNA 12</c:v>
                </c:pt>
                <c:pt idx="49265">
                  <c:v>MOB ATL 01</c:v>
                </c:pt>
                <c:pt idx="49266">
                  <c:v>MOB ATL 02</c:v>
                </c:pt>
                <c:pt idx="49267">
                  <c:v>MOB ATL 03</c:v>
                </c:pt>
                <c:pt idx="49268">
                  <c:v>MOB ATL 04</c:v>
                </c:pt>
                <c:pt idx="49269">
                  <c:v>MOB ATL 05</c:v>
                </c:pt>
                <c:pt idx="49270">
                  <c:v>MOB ATL 06</c:v>
                </c:pt>
                <c:pt idx="49271">
                  <c:v>MOB ATL 07</c:v>
                </c:pt>
                <c:pt idx="49272">
                  <c:v>MOB ATL 08</c:v>
                </c:pt>
                <c:pt idx="49273">
                  <c:v>MOB ATL 09</c:v>
                </c:pt>
                <c:pt idx="49274">
                  <c:v>MOB ATL 10</c:v>
                </c:pt>
                <c:pt idx="49275">
                  <c:v>MOB ATL 11</c:v>
                </c:pt>
                <c:pt idx="49276">
                  <c:v>MOB ATL 12</c:v>
                </c:pt>
                <c:pt idx="49277">
                  <c:v>MOB CLT 01</c:v>
                </c:pt>
                <c:pt idx="49278">
                  <c:v>MOB CLT 02</c:v>
                </c:pt>
                <c:pt idx="49279">
                  <c:v>MOB CLT 03</c:v>
                </c:pt>
                <c:pt idx="49280">
                  <c:v>MOB CLT 04</c:v>
                </c:pt>
                <c:pt idx="49281">
                  <c:v>MOB CLT 05</c:v>
                </c:pt>
                <c:pt idx="49282">
                  <c:v>MOB CLT 06</c:v>
                </c:pt>
                <c:pt idx="49283">
                  <c:v>MOB CLT 07</c:v>
                </c:pt>
                <c:pt idx="49284">
                  <c:v>MOB CLT 08</c:v>
                </c:pt>
                <c:pt idx="49285">
                  <c:v>MOB CLT 09</c:v>
                </c:pt>
                <c:pt idx="49286">
                  <c:v>MOB CLT 10</c:v>
                </c:pt>
                <c:pt idx="49287">
                  <c:v>MOB CLT 11</c:v>
                </c:pt>
                <c:pt idx="49288">
                  <c:v>MOB CLT 12</c:v>
                </c:pt>
                <c:pt idx="49289">
                  <c:v>MOB DFW 01</c:v>
                </c:pt>
                <c:pt idx="49290">
                  <c:v>MOB DFW 02</c:v>
                </c:pt>
                <c:pt idx="49291">
                  <c:v>MOB DFW 03</c:v>
                </c:pt>
                <c:pt idx="49292">
                  <c:v>MOB DFW 04</c:v>
                </c:pt>
                <c:pt idx="49293">
                  <c:v>MOB DFW 05</c:v>
                </c:pt>
                <c:pt idx="49294">
                  <c:v>MOB DFW 06</c:v>
                </c:pt>
                <c:pt idx="49295">
                  <c:v>MOB DFW 07</c:v>
                </c:pt>
                <c:pt idx="49296">
                  <c:v>MOB DFW 08</c:v>
                </c:pt>
                <c:pt idx="49297">
                  <c:v>MOB DFW 09</c:v>
                </c:pt>
                <c:pt idx="49298">
                  <c:v>MOB DFW 10</c:v>
                </c:pt>
                <c:pt idx="49299">
                  <c:v>MOB DFW 11</c:v>
                </c:pt>
                <c:pt idx="49300">
                  <c:v>MOB DFW 12</c:v>
                </c:pt>
                <c:pt idx="49301">
                  <c:v>MOB EFD 10</c:v>
                </c:pt>
                <c:pt idx="49302">
                  <c:v>MOB FLL 04</c:v>
                </c:pt>
                <c:pt idx="49303">
                  <c:v>MOB GPT 12</c:v>
                </c:pt>
                <c:pt idx="49304">
                  <c:v>MOB IAH 01</c:v>
                </c:pt>
                <c:pt idx="49305">
                  <c:v>MOB IAH 02</c:v>
                </c:pt>
                <c:pt idx="49306">
                  <c:v>MOB IAH 03</c:v>
                </c:pt>
                <c:pt idx="49307">
                  <c:v>MOB IAH 04</c:v>
                </c:pt>
                <c:pt idx="49308">
                  <c:v>MOB IAH 05</c:v>
                </c:pt>
                <c:pt idx="49309">
                  <c:v>MOB IAH 06</c:v>
                </c:pt>
                <c:pt idx="49310">
                  <c:v>MOB IAH 07</c:v>
                </c:pt>
                <c:pt idx="49311">
                  <c:v>MOB IAH 08</c:v>
                </c:pt>
                <c:pt idx="49312">
                  <c:v>MOB IAH 09</c:v>
                </c:pt>
                <c:pt idx="49313">
                  <c:v>MOB IAH 10</c:v>
                </c:pt>
                <c:pt idx="49314">
                  <c:v>MOB IAH 11</c:v>
                </c:pt>
                <c:pt idx="49315">
                  <c:v>MOB IAH 12</c:v>
                </c:pt>
                <c:pt idx="49316">
                  <c:v>MOB MEM 01</c:v>
                </c:pt>
                <c:pt idx="49317">
                  <c:v>MOB MEM 02</c:v>
                </c:pt>
                <c:pt idx="49318">
                  <c:v>MOB MEM 03</c:v>
                </c:pt>
                <c:pt idx="49319">
                  <c:v>MOB MEM 04</c:v>
                </c:pt>
                <c:pt idx="49320">
                  <c:v>MOB MEM 05</c:v>
                </c:pt>
                <c:pt idx="49321">
                  <c:v>MOB MEM 06</c:v>
                </c:pt>
                <c:pt idx="49322">
                  <c:v>MOB MEM 07</c:v>
                </c:pt>
                <c:pt idx="49323">
                  <c:v>MOB MEM 08</c:v>
                </c:pt>
                <c:pt idx="49324">
                  <c:v>MOB MEM 09</c:v>
                </c:pt>
                <c:pt idx="49325">
                  <c:v>MOB MEM 10</c:v>
                </c:pt>
                <c:pt idx="49326">
                  <c:v>MOB MEM 11</c:v>
                </c:pt>
                <c:pt idx="49327">
                  <c:v>MOB MEM 12</c:v>
                </c:pt>
                <c:pt idx="49328">
                  <c:v>MOB ORD 01</c:v>
                </c:pt>
                <c:pt idx="49329">
                  <c:v>MOB ORD 02</c:v>
                </c:pt>
                <c:pt idx="49330">
                  <c:v>MOB ORD 03</c:v>
                </c:pt>
                <c:pt idx="49331">
                  <c:v>MOB ORD 04</c:v>
                </c:pt>
                <c:pt idx="49332">
                  <c:v>MOB ORD 05</c:v>
                </c:pt>
                <c:pt idx="49333">
                  <c:v>MOB ORD 06</c:v>
                </c:pt>
                <c:pt idx="49334">
                  <c:v>MOB ORD 07</c:v>
                </c:pt>
                <c:pt idx="49335">
                  <c:v>MOB ORD 08</c:v>
                </c:pt>
                <c:pt idx="49336">
                  <c:v>MOB ORD 09</c:v>
                </c:pt>
                <c:pt idx="49337">
                  <c:v>MOB ORD 10</c:v>
                </c:pt>
                <c:pt idx="49338">
                  <c:v>MOB ORD 11</c:v>
                </c:pt>
                <c:pt idx="49339">
                  <c:v>MOB ORD 12</c:v>
                </c:pt>
                <c:pt idx="49340">
                  <c:v>MOD SFO 01</c:v>
                </c:pt>
                <c:pt idx="49341">
                  <c:v>MOD SFO 02</c:v>
                </c:pt>
                <c:pt idx="49342">
                  <c:v>MOD SFO 03</c:v>
                </c:pt>
                <c:pt idx="49343">
                  <c:v>MOD SFO 04</c:v>
                </c:pt>
                <c:pt idx="49344">
                  <c:v>MOD SFO 05</c:v>
                </c:pt>
                <c:pt idx="49345">
                  <c:v>MOD SFO 06</c:v>
                </c:pt>
                <c:pt idx="49346">
                  <c:v>MOD SFO 07</c:v>
                </c:pt>
                <c:pt idx="49347">
                  <c:v>MOD SFO 08</c:v>
                </c:pt>
                <c:pt idx="49348">
                  <c:v>MOD SFO 09</c:v>
                </c:pt>
                <c:pt idx="49349">
                  <c:v>MOD SFO 10</c:v>
                </c:pt>
                <c:pt idx="49350">
                  <c:v>MOD SFO 11</c:v>
                </c:pt>
                <c:pt idx="49351">
                  <c:v>MOD SFO 12</c:v>
                </c:pt>
                <c:pt idx="49352">
                  <c:v>MOT AZA 01</c:v>
                </c:pt>
                <c:pt idx="49353">
                  <c:v>MOT AZA 02</c:v>
                </c:pt>
                <c:pt idx="49354">
                  <c:v>MOT AZA 03</c:v>
                </c:pt>
                <c:pt idx="49355">
                  <c:v>MOT AZA 04</c:v>
                </c:pt>
                <c:pt idx="49356">
                  <c:v>MOT AZA 05</c:v>
                </c:pt>
                <c:pt idx="49357">
                  <c:v>MOT AZA 06</c:v>
                </c:pt>
                <c:pt idx="49358">
                  <c:v>MOT AZA 07</c:v>
                </c:pt>
                <c:pt idx="49359">
                  <c:v>MOT AZA 08</c:v>
                </c:pt>
                <c:pt idx="49360">
                  <c:v>MOT AZA 09</c:v>
                </c:pt>
                <c:pt idx="49361">
                  <c:v>MOT AZA 10</c:v>
                </c:pt>
                <c:pt idx="49362">
                  <c:v>MOT AZA 11</c:v>
                </c:pt>
                <c:pt idx="49363">
                  <c:v>MOT AZA 12</c:v>
                </c:pt>
                <c:pt idx="49364">
                  <c:v>MOT DEN 01</c:v>
                </c:pt>
                <c:pt idx="49365">
                  <c:v>MOT DEN 02</c:v>
                </c:pt>
                <c:pt idx="49366">
                  <c:v>MOT DEN 03</c:v>
                </c:pt>
                <c:pt idx="49367">
                  <c:v>MOT DEN 04</c:v>
                </c:pt>
                <c:pt idx="49368">
                  <c:v>MOT DEN 05</c:v>
                </c:pt>
                <c:pt idx="49369">
                  <c:v>MOT DEN 06</c:v>
                </c:pt>
                <c:pt idx="49370">
                  <c:v>MOT DEN 07</c:v>
                </c:pt>
                <c:pt idx="49371">
                  <c:v>MOT DEN 08</c:v>
                </c:pt>
                <c:pt idx="49372">
                  <c:v>MOT DEN 09</c:v>
                </c:pt>
                <c:pt idx="49373">
                  <c:v>MOT DEN 10</c:v>
                </c:pt>
                <c:pt idx="49374">
                  <c:v>MOT DEN 11</c:v>
                </c:pt>
                <c:pt idx="49375">
                  <c:v>MOT DEN 12</c:v>
                </c:pt>
                <c:pt idx="49376">
                  <c:v>MOT JMS 08</c:v>
                </c:pt>
                <c:pt idx="49377">
                  <c:v>MOT JMS 11</c:v>
                </c:pt>
                <c:pt idx="49378">
                  <c:v>MOT LAS 01</c:v>
                </c:pt>
                <c:pt idx="49379">
                  <c:v>MOT LAS 02</c:v>
                </c:pt>
                <c:pt idx="49380">
                  <c:v>MOT LAS 03</c:v>
                </c:pt>
                <c:pt idx="49381">
                  <c:v>MOT LAS 04</c:v>
                </c:pt>
                <c:pt idx="49382">
                  <c:v>MOT LAS 05</c:v>
                </c:pt>
                <c:pt idx="49383">
                  <c:v>MOT LAS 06</c:v>
                </c:pt>
                <c:pt idx="49384">
                  <c:v>MOT LAS 07</c:v>
                </c:pt>
                <c:pt idx="49385">
                  <c:v>MOT LAS 08</c:v>
                </c:pt>
                <c:pt idx="49386">
                  <c:v>MOT LAS 09</c:v>
                </c:pt>
                <c:pt idx="49387">
                  <c:v>MOT LAS 10</c:v>
                </c:pt>
                <c:pt idx="49388">
                  <c:v>MOT LAS 11</c:v>
                </c:pt>
                <c:pt idx="49389">
                  <c:v>MOT LAS 12</c:v>
                </c:pt>
                <c:pt idx="49390">
                  <c:v>MOT MSP 01</c:v>
                </c:pt>
                <c:pt idx="49391">
                  <c:v>MOT MSP 02</c:v>
                </c:pt>
                <c:pt idx="49392">
                  <c:v>MOT MSP 03</c:v>
                </c:pt>
                <c:pt idx="49393">
                  <c:v>MOT MSP 04</c:v>
                </c:pt>
                <c:pt idx="49394">
                  <c:v>MOT MSP 05</c:v>
                </c:pt>
                <c:pt idx="49395">
                  <c:v>MOT MSP 06</c:v>
                </c:pt>
                <c:pt idx="49396">
                  <c:v>MOT MSP 07</c:v>
                </c:pt>
                <c:pt idx="49397">
                  <c:v>MOT MSP 08</c:v>
                </c:pt>
                <c:pt idx="49398">
                  <c:v>MOT MSP 09</c:v>
                </c:pt>
                <c:pt idx="49399">
                  <c:v>MOT MSP 10</c:v>
                </c:pt>
                <c:pt idx="49400">
                  <c:v>MOT MSP 11</c:v>
                </c:pt>
                <c:pt idx="49401">
                  <c:v>MOT MSP 12</c:v>
                </c:pt>
                <c:pt idx="49402">
                  <c:v>MOT SLC 05</c:v>
                </c:pt>
                <c:pt idx="49403">
                  <c:v>MOT SLC 06</c:v>
                </c:pt>
                <c:pt idx="49404">
                  <c:v>MOT SLC 07</c:v>
                </c:pt>
                <c:pt idx="49405">
                  <c:v>MOT SLC 08</c:v>
                </c:pt>
                <c:pt idx="49406">
                  <c:v>MOT SLC 09</c:v>
                </c:pt>
                <c:pt idx="49407">
                  <c:v>MOT SLC 10</c:v>
                </c:pt>
                <c:pt idx="49408">
                  <c:v>MQT CMX 11</c:v>
                </c:pt>
                <c:pt idx="49409">
                  <c:v>MQT DTW 01</c:v>
                </c:pt>
                <c:pt idx="49410">
                  <c:v>MQT DTW 02</c:v>
                </c:pt>
                <c:pt idx="49411">
                  <c:v>MQT DTW 03</c:v>
                </c:pt>
                <c:pt idx="49412">
                  <c:v>MQT DTW 04</c:v>
                </c:pt>
                <c:pt idx="49413">
                  <c:v>MQT DTW 05</c:v>
                </c:pt>
                <c:pt idx="49414">
                  <c:v>MQT DTW 06</c:v>
                </c:pt>
                <c:pt idx="49415">
                  <c:v>MQT DTW 07</c:v>
                </c:pt>
                <c:pt idx="49416">
                  <c:v>MQT DTW 08</c:v>
                </c:pt>
                <c:pt idx="49417">
                  <c:v>MQT DTW 09</c:v>
                </c:pt>
                <c:pt idx="49418">
                  <c:v>MQT DTW 10</c:v>
                </c:pt>
                <c:pt idx="49419">
                  <c:v>MQT DTW 11</c:v>
                </c:pt>
                <c:pt idx="49420">
                  <c:v>MQT DTW 12</c:v>
                </c:pt>
                <c:pt idx="49421">
                  <c:v>MQT ESC 06</c:v>
                </c:pt>
                <c:pt idx="49422">
                  <c:v>MQT GRB 01</c:v>
                </c:pt>
                <c:pt idx="49423">
                  <c:v>MQT GRB 02</c:v>
                </c:pt>
                <c:pt idx="49424">
                  <c:v>MQT GRB 03</c:v>
                </c:pt>
                <c:pt idx="49425">
                  <c:v>MQT GRB 04</c:v>
                </c:pt>
                <c:pt idx="49426">
                  <c:v>MQT GRB 05</c:v>
                </c:pt>
                <c:pt idx="49427">
                  <c:v>MQT GRB 06</c:v>
                </c:pt>
                <c:pt idx="49428">
                  <c:v>MQT GRB 07</c:v>
                </c:pt>
                <c:pt idx="49429">
                  <c:v>MQT GRB 08</c:v>
                </c:pt>
                <c:pt idx="49430">
                  <c:v>MQT GRB 09</c:v>
                </c:pt>
                <c:pt idx="49431">
                  <c:v>MQT GRB 10</c:v>
                </c:pt>
                <c:pt idx="49432">
                  <c:v>MQT GRB 11</c:v>
                </c:pt>
                <c:pt idx="49433">
                  <c:v>MQT GRB 12</c:v>
                </c:pt>
                <c:pt idx="49434">
                  <c:v>MQT MKE 01</c:v>
                </c:pt>
                <c:pt idx="49435">
                  <c:v>MQT MKE 02</c:v>
                </c:pt>
                <c:pt idx="49436">
                  <c:v>MQT MKE 03</c:v>
                </c:pt>
                <c:pt idx="49437">
                  <c:v>MQT MKE 04</c:v>
                </c:pt>
                <c:pt idx="49438">
                  <c:v>MQT MKE 08</c:v>
                </c:pt>
                <c:pt idx="49439">
                  <c:v>MQT MKE 09</c:v>
                </c:pt>
                <c:pt idx="49440">
                  <c:v>MQT MKE 11</c:v>
                </c:pt>
                <c:pt idx="49441">
                  <c:v>MQT MKE 12</c:v>
                </c:pt>
                <c:pt idx="49442">
                  <c:v>MQT MSP 01</c:v>
                </c:pt>
                <c:pt idx="49443">
                  <c:v>MQT MSP 02</c:v>
                </c:pt>
                <c:pt idx="49444">
                  <c:v>MQT MSP 03</c:v>
                </c:pt>
                <c:pt idx="49445">
                  <c:v>MQT MSP 04</c:v>
                </c:pt>
                <c:pt idx="49446">
                  <c:v>MQT MSP 05</c:v>
                </c:pt>
                <c:pt idx="49447">
                  <c:v>MQT MSP 06</c:v>
                </c:pt>
                <c:pt idx="49448">
                  <c:v>MQT MSP 07</c:v>
                </c:pt>
                <c:pt idx="49449">
                  <c:v>MQT MSP 08</c:v>
                </c:pt>
                <c:pt idx="49450">
                  <c:v>MQT MSP 09</c:v>
                </c:pt>
                <c:pt idx="49451">
                  <c:v>MQT MSP 10</c:v>
                </c:pt>
                <c:pt idx="49452">
                  <c:v>MQT MSP 11</c:v>
                </c:pt>
                <c:pt idx="49453">
                  <c:v>MQT MSP 12</c:v>
                </c:pt>
                <c:pt idx="49454">
                  <c:v>MQT ORD 01</c:v>
                </c:pt>
                <c:pt idx="49455">
                  <c:v>MQT ORD 02</c:v>
                </c:pt>
                <c:pt idx="49456">
                  <c:v>MQT ORD 03</c:v>
                </c:pt>
                <c:pt idx="49457">
                  <c:v>MQT ORD 04</c:v>
                </c:pt>
                <c:pt idx="49458">
                  <c:v>MQT ORD 05</c:v>
                </c:pt>
                <c:pt idx="49459">
                  <c:v>MQT ORD 06</c:v>
                </c:pt>
                <c:pt idx="49460">
                  <c:v>MQT ORD 07</c:v>
                </c:pt>
                <c:pt idx="49461">
                  <c:v>MQT ORD 08</c:v>
                </c:pt>
                <c:pt idx="49462">
                  <c:v>MQT ORD 09</c:v>
                </c:pt>
                <c:pt idx="49463">
                  <c:v>MQT ORD 10</c:v>
                </c:pt>
                <c:pt idx="49464">
                  <c:v>MQT ORD 11</c:v>
                </c:pt>
                <c:pt idx="49465">
                  <c:v>MQT ORD 12</c:v>
                </c:pt>
                <c:pt idx="49466">
                  <c:v>MQT TVC 01</c:v>
                </c:pt>
                <c:pt idx="49467">
                  <c:v>MQT TVC 02</c:v>
                </c:pt>
                <c:pt idx="49468">
                  <c:v>MQT TVC 03</c:v>
                </c:pt>
                <c:pt idx="49469">
                  <c:v>MQT TVC 04</c:v>
                </c:pt>
                <c:pt idx="49470">
                  <c:v>MQT TVC 05</c:v>
                </c:pt>
                <c:pt idx="49471">
                  <c:v>MQT TVC 06</c:v>
                </c:pt>
                <c:pt idx="49472">
                  <c:v>MQT TVC 07</c:v>
                </c:pt>
                <c:pt idx="49473">
                  <c:v>MQT TVC 08</c:v>
                </c:pt>
                <c:pt idx="49474">
                  <c:v>MQT TVC 09</c:v>
                </c:pt>
                <c:pt idx="49475">
                  <c:v>MQT TVC 10</c:v>
                </c:pt>
                <c:pt idx="49476">
                  <c:v>MQT TVC 11</c:v>
                </c:pt>
                <c:pt idx="49477">
                  <c:v>MQT TVC 12</c:v>
                </c:pt>
                <c:pt idx="49478">
                  <c:v>MRY DEN 01</c:v>
                </c:pt>
                <c:pt idx="49479">
                  <c:v>MRY DEN 02</c:v>
                </c:pt>
                <c:pt idx="49480">
                  <c:v>MRY DEN 03</c:v>
                </c:pt>
                <c:pt idx="49481">
                  <c:v>MRY DEN 04</c:v>
                </c:pt>
                <c:pt idx="49482">
                  <c:v>MRY DEN 05</c:v>
                </c:pt>
                <c:pt idx="49483">
                  <c:v>MRY DEN 06</c:v>
                </c:pt>
                <c:pt idx="49484">
                  <c:v>MRY DEN 07</c:v>
                </c:pt>
                <c:pt idx="49485">
                  <c:v>MRY DEN 08</c:v>
                </c:pt>
                <c:pt idx="49486">
                  <c:v>MRY DEN 09</c:v>
                </c:pt>
                <c:pt idx="49487">
                  <c:v>MRY DEN 10</c:v>
                </c:pt>
                <c:pt idx="49488">
                  <c:v>MRY DEN 11</c:v>
                </c:pt>
                <c:pt idx="49489">
                  <c:v>MRY DEN 12</c:v>
                </c:pt>
                <c:pt idx="49490">
                  <c:v>MRY LAS 01</c:v>
                </c:pt>
                <c:pt idx="49491">
                  <c:v>MRY LAS 02</c:v>
                </c:pt>
                <c:pt idx="49492">
                  <c:v>MRY LAS 03</c:v>
                </c:pt>
                <c:pt idx="49493">
                  <c:v>MRY LAS 04</c:v>
                </c:pt>
                <c:pt idx="49494">
                  <c:v>MRY LAS 05</c:v>
                </c:pt>
                <c:pt idx="49495">
                  <c:v>MRY LAS 06</c:v>
                </c:pt>
                <c:pt idx="49496">
                  <c:v>MRY LAS 07</c:v>
                </c:pt>
                <c:pt idx="49497">
                  <c:v>MRY LAS 08</c:v>
                </c:pt>
                <c:pt idx="49498">
                  <c:v>MRY LAS 09</c:v>
                </c:pt>
                <c:pt idx="49499">
                  <c:v>MRY LAS 10</c:v>
                </c:pt>
                <c:pt idx="49500">
                  <c:v>MRY LAS 11</c:v>
                </c:pt>
                <c:pt idx="49501">
                  <c:v>MRY LAS 12</c:v>
                </c:pt>
                <c:pt idx="49502">
                  <c:v>MRY LAX 01</c:v>
                </c:pt>
                <c:pt idx="49503">
                  <c:v>MRY LAX 02</c:v>
                </c:pt>
                <c:pt idx="49504">
                  <c:v>MRY LAX 03</c:v>
                </c:pt>
                <c:pt idx="49505">
                  <c:v>MRY LAX 04</c:v>
                </c:pt>
                <c:pt idx="49506">
                  <c:v>MRY LAX 05</c:v>
                </c:pt>
                <c:pt idx="49507">
                  <c:v>MRY LAX 06</c:v>
                </c:pt>
                <c:pt idx="49508">
                  <c:v>MRY LAX 07</c:v>
                </c:pt>
                <c:pt idx="49509">
                  <c:v>MRY LAX 08</c:v>
                </c:pt>
                <c:pt idx="49510">
                  <c:v>MRY LAX 09</c:v>
                </c:pt>
                <c:pt idx="49511">
                  <c:v>MRY LAX 10</c:v>
                </c:pt>
                <c:pt idx="49512">
                  <c:v>MRY LAX 11</c:v>
                </c:pt>
                <c:pt idx="49513">
                  <c:v>MRY LAX 12</c:v>
                </c:pt>
                <c:pt idx="49514">
                  <c:v>MRY OTH 11</c:v>
                </c:pt>
                <c:pt idx="49515">
                  <c:v>MRY PHX 01</c:v>
                </c:pt>
                <c:pt idx="49516">
                  <c:v>MRY PHX 02</c:v>
                </c:pt>
                <c:pt idx="49517">
                  <c:v>MRY PHX 03</c:v>
                </c:pt>
                <c:pt idx="49518">
                  <c:v>MRY PHX 04</c:v>
                </c:pt>
                <c:pt idx="49519">
                  <c:v>MRY PHX 05</c:v>
                </c:pt>
                <c:pt idx="49520">
                  <c:v>MRY PHX 06</c:v>
                </c:pt>
                <c:pt idx="49521">
                  <c:v>MRY PHX 07</c:v>
                </c:pt>
                <c:pt idx="49522">
                  <c:v>MRY PHX 08</c:v>
                </c:pt>
                <c:pt idx="49523">
                  <c:v>MRY PHX 09</c:v>
                </c:pt>
                <c:pt idx="49524">
                  <c:v>MRY PHX 10</c:v>
                </c:pt>
                <c:pt idx="49525">
                  <c:v>MRY PHX 11</c:v>
                </c:pt>
                <c:pt idx="49526">
                  <c:v>MRY PHX 12</c:v>
                </c:pt>
                <c:pt idx="49527">
                  <c:v>MRY SAN 05</c:v>
                </c:pt>
                <c:pt idx="49528">
                  <c:v>MRY SAN 06</c:v>
                </c:pt>
                <c:pt idx="49529">
                  <c:v>MRY SAN 07</c:v>
                </c:pt>
                <c:pt idx="49530">
                  <c:v>MRY SAN 08</c:v>
                </c:pt>
                <c:pt idx="49531">
                  <c:v>MRY SAN 09</c:v>
                </c:pt>
                <c:pt idx="49532">
                  <c:v>MRY SAN 10</c:v>
                </c:pt>
                <c:pt idx="49533">
                  <c:v>MRY SAN 11</c:v>
                </c:pt>
                <c:pt idx="49534">
                  <c:v>MRY SAN 12</c:v>
                </c:pt>
                <c:pt idx="49535">
                  <c:v>MRY SFO 01</c:v>
                </c:pt>
                <c:pt idx="49536">
                  <c:v>MRY SFO 02</c:v>
                </c:pt>
                <c:pt idx="49537">
                  <c:v>MRY SFO 03</c:v>
                </c:pt>
                <c:pt idx="49538">
                  <c:v>MRY SFO 04</c:v>
                </c:pt>
                <c:pt idx="49539">
                  <c:v>MRY SFO 05</c:v>
                </c:pt>
                <c:pt idx="49540">
                  <c:v>MRY SFO 06</c:v>
                </c:pt>
                <c:pt idx="49541">
                  <c:v>MRY SFO 07</c:v>
                </c:pt>
                <c:pt idx="49542">
                  <c:v>MRY SFO 08</c:v>
                </c:pt>
                <c:pt idx="49543">
                  <c:v>MRY SFO 09</c:v>
                </c:pt>
                <c:pt idx="49544">
                  <c:v>MRY SFO 10</c:v>
                </c:pt>
                <c:pt idx="49545">
                  <c:v>MRY SFO 11</c:v>
                </c:pt>
                <c:pt idx="49546">
                  <c:v>MRY SFO 12</c:v>
                </c:pt>
                <c:pt idx="49547">
                  <c:v>MSN ATL 01</c:v>
                </c:pt>
                <c:pt idx="49548">
                  <c:v>MSN ATL 02</c:v>
                </c:pt>
                <c:pt idx="49549">
                  <c:v>MSN ATL 03</c:v>
                </c:pt>
                <c:pt idx="49550">
                  <c:v>MSN ATL 04</c:v>
                </c:pt>
                <c:pt idx="49551">
                  <c:v>MSN ATL 05</c:v>
                </c:pt>
                <c:pt idx="49552">
                  <c:v>MSN ATL 06</c:v>
                </c:pt>
                <c:pt idx="49553">
                  <c:v>MSN ATL 07</c:v>
                </c:pt>
                <c:pt idx="49554">
                  <c:v>MSN ATL 08</c:v>
                </c:pt>
                <c:pt idx="49555">
                  <c:v>MSN ATL 09</c:v>
                </c:pt>
                <c:pt idx="49556">
                  <c:v>MSN ATL 10</c:v>
                </c:pt>
                <c:pt idx="49557">
                  <c:v>MSN ATL 11</c:v>
                </c:pt>
                <c:pt idx="49558">
                  <c:v>MSN ATL 12</c:v>
                </c:pt>
                <c:pt idx="49559">
                  <c:v>MSN BNA 08</c:v>
                </c:pt>
                <c:pt idx="49560">
                  <c:v>MSN BOS 08</c:v>
                </c:pt>
                <c:pt idx="49561">
                  <c:v>MSN BOS 09</c:v>
                </c:pt>
                <c:pt idx="49562">
                  <c:v>MSN CID 06</c:v>
                </c:pt>
                <c:pt idx="49563">
                  <c:v>MSN CLE 01</c:v>
                </c:pt>
                <c:pt idx="49564">
                  <c:v>MSN CLE 02</c:v>
                </c:pt>
                <c:pt idx="49565">
                  <c:v>MSN CLE 03</c:v>
                </c:pt>
                <c:pt idx="49566">
                  <c:v>MSN CLE 04</c:v>
                </c:pt>
                <c:pt idx="49567">
                  <c:v>MSN CLE 05</c:v>
                </c:pt>
                <c:pt idx="49568">
                  <c:v>MSN CLE 06</c:v>
                </c:pt>
                <c:pt idx="49569">
                  <c:v>MSN CLE 07</c:v>
                </c:pt>
                <c:pt idx="49570">
                  <c:v>MSN CLE 08</c:v>
                </c:pt>
                <c:pt idx="49571">
                  <c:v>MSN CLE 09</c:v>
                </c:pt>
                <c:pt idx="49572">
                  <c:v>MSN CLE 10</c:v>
                </c:pt>
                <c:pt idx="49573">
                  <c:v>MSN CLE 11</c:v>
                </c:pt>
                <c:pt idx="49574">
                  <c:v>MSN CLE 12</c:v>
                </c:pt>
                <c:pt idx="49575">
                  <c:v>MSN CLT 01</c:v>
                </c:pt>
                <c:pt idx="49576">
                  <c:v>MSN CLT 02</c:v>
                </c:pt>
                <c:pt idx="49577">
                  <c:v>MSN CLT 03</c:v>
                </c:pt>
                <c:pt idx="49578">
                  <c:v>MSN CLT 04</c:v>
                </c:pt>
                <c:pt idx="49579">
                  <c:v>MSN CLT 05</c:v>
                </c:pt>
                <c:pt idx="49580">
                  <c:v>MSN CLT 06</c:v>
                </c:pt>
                <c:pt idx="49581">
                  <c:v>MSN CLT 07</c:v>
                </c:pt>
                <c:pt idx="49582">
                  <c:v>MSN CLT 08</c:v>
                </c:pt>
                <c:pt idx="49583">
                  <c:v>MSN CLT 09</c:v>
                </c:pt>
                <c:pt idx="49584">
                  <c:v>MSN CLT 10</c:v>
                </c:pt>
                <c:pt idx="49585">
                  <c:v>MSN CLT 11</c:v>
                </c:pt>
                <c:pt idx="49586">
                  <c:v>MSN CLT 12</c:v>
                </c:pt>
                <c:pt idx="49587">
                  <c:v>MSN CVG 01</c:v>
                </c:pt>
                <c:pt idx="49588">
                  <c:v>MSN CVG 02</c:v>
                </c:pt>
                <c:pt idx="49589">
                  <c:v>MSN CVG 03</c:v>
                </c:pt>
                <c:pt idx="49590">
                  <c:v>MSN CVG 04</c:v>
                </c:pt>
                <c:pt idx="49591">
                  <c:v>MSN CVG 05</c:v>
                </c:pt>
                <c:pt idx="49592">
                  <c:v>MSN CVG 06</c:v>
                </c:pt>
                <c:pt idx="49593">
                  <c:v>MSN CVG 07</c:v>
                </c:pt>
                <c:pt idx="49594">
                  <c:v>MSN CVG 08</c:v>
                </c:pt>
                <c:pt idx="49595">
                  <c:v>MSN CVG 09</c:v>
                </c:pt>
                <c:pt idx="49596">
                  <c:v>MSN CVG 10</c:v>
                </c:pt>
                <c:pt idx="49597">
                  <c:v>MSN CVG 11</c:v>
                </c:pt>
                <c:pt idx="49598">
                  <c:v>MSN CVG 12</c:v>
                </c:pt>
                <c:pt idx="49599">
                  <c:v>MSN CWA 06</c:v>
                </c:pt>
                <c:pt idx="49600">
                  <c:v>MSN DCA 01</c:v>
                </c:pt>
                <c:pt idx="49601">
                  <c:v>MSN DCA 02</c:v>
                </c:pt>
                <c:pt idx="49602">
                  <c:v>MSN DCA 03</c:v>
                </c:pt>
                <c:pt idx="49603">
                  <c:v>MSN DCA 04</c:v>
                </c:pt>
                <c:pt idx="49604">
                  <c:v>MSN DCA 05</c:v>
                </c:pt>
                <c:pt idx="49605">
                  <c:v>MSN DCA 06</c:v>
                </c:pt>
                <c:pt idx="49606">
                  <c:v>MSN DCA 07</c:v>
                </c:pt>
                <c:pt idx="49607">
                  <c:v>MSN DCA 08</c:v>
                </c:pt>
                <c:pt idx="49608">
                  <c:v>MSN DCA 09</c:v>
                </c:pt>
                <c:pt idx="49609">
                  <c:v>MSN DCA 10</c:v>
                </c:pt>
                <c:pt idx="49610">
                  <c:v>MSN DCA 11</c:v>
                </c:pt>
                <c:pt idx="49611">
                  <c:v>MSN DCA 12</c:v>
                </c:pt>
                <c:pt idx="49612">
                  <c:v>MSN DEN 01</c:v>
                </c:pt>
                <c:pt idx="49613">
                  <c:v>MSN DEN 02</c:v>
                </c:pt>
                <c:pt idx="49614">
                  <c:v>MSN DEN 03</c:v>
                </c:pt>
                <c:pt idx="49615">
                  <c:v>MSN DEN 04</c:v>
                </c:pt>
                <c:pt idx="49616">
                  <c:v>MSN DEN 05</c:v>
                </c:pt>
                <c:pt idx="49617">
                  <c:v>MSN DEN 06</c:v>
                </c:pt>
                <c:pt idx="49618">
                  <c:v>MSN DEN 07</c:v>
                </c:pt>
                <c:pt idx="49619">
                  <c:v>MSN DEN 08</c:v>
                </c:pt>
                <c:pt idx="49620">
                  <c:v>MSN DEN 09</c:v>
                </c:pt>
                <c:pt idx="49621">
                  <c:v>MSN DEN 10</c:v>
                </c:pt>
                <c:pt idx="49622">
                  <c:v>MSN DEN 11</c:v>
                </c:pt>
                <c:pt idx="49623">
                  <c:v>MSN DEN 12</c:v>
                </c:pt>
                <c:pt idx="49624">
                  <c:v>MSN DFW 01</c:v>
                </c:pt>
                <c:pt idx="49625">
                  <c:v>MSN DFW 02</c:v>
                </c:pt>
                <c:pt idx="49626">
                  <c:v>MSN DFW 03</c:v>
                </c:pt>
                <c:pt idx="49627">
                  <c:v>MSN DFW 04</c:v>
                </c:pt>
                <c:pt idx="49628">
                  <c:v>MSN DFW 05</c:v>
                </c:pt>
                <c:pt idx="49629">
                  <c:v>MSN DFW 06</c:v>
                </c:pt>
                <c:pt idx="49630">
                  <c:v>MSN DFW 07</c:v>
                </c:pt>
                <c:pt idx="49631">
                  <c:v>MSN DFW 08</c:v>
                </c:pt>
                <c:pt idx="49632">
                  <c:v>MSN DFW 09</c:v>
                </c:pt>
                <c:pt idx="49633">
                  <c:v>MSN DFW 10</c:v>
                </c:pt>
                <c:pt idx="49634">
                  <c:v>MSN DFW 11</c:v>
                </c:pt>
                <c:pt idx="49635">
                  <c:v>MSN DFW 12</c:v>
                </c:pt>
                <c:pt idx="49636">
                  <c:v>MSN DTW 01</c:v>
                </c:pt>
                <c:pt idx="49637">
                  <c:v>MSN DTW 02</c:v>
                </c:pt>
                <c:pt idx="49638">
                  <c:v>MSN DTW 03</c:v>
                </c:pt>
                <c:pt idx="49639">
                  <c:v>MSN DTW 04</c:v>
                </c:pt>
                <c:pt idx="49640">
                  <c:v>MSN DTW 05</c:v>
                </c:pt>
                <c:pt idx="49641">
                  <c:v>MSN DTW 06</c:v>
                </c:pt>
                <c:pt idx="49642">
                  <c:v>MSN DTW 07</c:v>
                </c:pt>
                <c:pt idx="49643">
                  <c:v>MSN DTW 08</c:v>
                </c:pt>
                <c:pt idx="49644">
                  <c:v>MSN DTW 09</c:v>
                </c:pt>
                <c:pt idx="49645">
                  <c:v>MSN DTW 10</c:v>
                </c:pt>
                <c:pt idx="49646">
                  <c:v>MSN DTW 11</c:v>
                </c:pt>
                <c:pt idx="49647">
                  <c:v>MSN DTW 12</c:v>
                </c:pt>
                <c:pt idx="49648">
                  <c:v>MSN EWR 01</c:v>
                </c:pt>
                <c:pt idx="49649">
                  <c:v>MSN EWR 02</c:v>
                </c:pt>
                <c:pt idx="49650">
                  <c:v>MSN EWR 03</c:v>
                </c:pt>
                <c:pt idx="49651">
                  <c:v>MSN EWR 04</c:v>
                </c:pt>
                <c:pt idx="49652">
                  <c:v>MSN EWR 05</c:v>
                </c:pt>
                <c:pt idx="49653">
                  <c:v>MSN EWR 06</c:v>
                </c:pt>
                <c:pt idx="49654">
                  <c:v>MSN EWR 07</c:v>
                </c:pt>
                <c:pt idx="49655">
                  <c:v>MSN EWR 08</c:v>
                </c:pt>
                <c:pt idx="49656">
                  <c:v>MSN EWR 09</c:v>
                </c:pt>
                <c:pt idx="49657">
                  <c:v>MSN EWR 10</c:v>
                </c:pt>
                <c:pt idx="49658">
                  <c:v>MSN EWR 11</c:v>
                </c:pt>
                <c:pt idx="49659">
                  <c:v>MSN EWR 12</c:v>
                </c:pt>
                <c:pt idx="49660">
                  <c:v>MSN IAD 08</c:v>
                </c:pt>
                <c:pt idx="49661">
                  <c:v>MSN IAD 09</c:v>
                </c:pt>
                <c:pt idx="49662">
                  <c:v>MSN IAH 08</c:v>
                </c:pt>
                <c:pt idx="49663">
                  <c:v>MSN IAH 09</c:v>
                </c:pt>
                <c:pt idx="49664">
                  <c:v>MSN IAH 10</c:v>
                </c:pt>
                <c:pt idx="49665">
                  <c:v>MSN LAS 01</c:v>
                </c:pt>
                <c:pt idx="49666">
                  <c:v>MSN LAS 02</c:v>
                </c:pt>
                <c:pt idx="49667">
                  <c:v>MSN LAS 03</c:v>
                </c:pt>
                <c:pt idx="49668">
                  <c:v>MSN LAS 04</c:v>
                </c:pt>
                <c:pt idx="49669">
                  <c:v>MSN LAS 05</c:v>
                </c:pt>
                <c:pt idx="49670">
                  <c:v>MSN LAS 06</c:v>
                </c:pt>
                <c:pt idx="49671">
                  <c:v>MSN LAS 07</c:v>
                </c:pt>
                <c:pt idx="49672">
                  <c:v>MSN LAS 08</c:v>
                </c:pt>
                <c:pt idx="49673">
                  <c:v>MSN LAS 09</c:v>
                </c:pt>
                <c:pt idx="49674">
                  <c:v>MSN LAS 10</c:v>
                </c:pt>
                <c:pt idx="49675">
                  <c:v>MSN LAS 11</c:v>
                </c:pt>
                <c:pt idx="49676">
                  <c:v>MSN LAS 12</c:v>
                </c:pt>
                <c:pt idx="49677">
                  <c:v>MSN LAX 08</c:v>
                </c:pt>
                <c:pt idx="49678">
                  <c:v>MSN LAX 09</c:v>
                </c:pt>
                <c:pt idx="49679">
                  <c:v>MSN LGA 01</c:v>
                </c:pt>
                <c:pt idx="49680">
                  <c:v>MSN LGA 02</c:v>
                </c:pt>
                <c:pt idx="49681">
                  <c:v>MSN LGA 03</c:v>
                </c:pt>
                <c:pt idx="49682">
                  <c:v>MSN LGA 04</c:v>
                </c:pt>
                <c:pt idx="49683">
                  <c:v>MSN LGA 05</c:v>
                </c:pt>
                <c:pt idx="49684">
                  <c:v>MSN LGA 06</c:v>
                </c:pt>
                <c:pt idx="49685">
                  <c:v>MSN LGA 07</c:v>
                </c:pt>
                <c:pt idx="49686">
                  <c:v>MSN LGA 08</c:v>
                </c:pt>
                <c:pt idx="49687">
                  <c:v>MSN LGA 09</c:v>
                </c:pt>
                <c:pt idx="49688">
                  <c:v>MSN LGA 10</c:v>
                </c:pt>
                <c:pt idx="49689">
                  <c:v>MSN LGA 11</c:v>
                </c:pt>
                <c:pt idx="49690">
                  <c:v>MSN LGA 12</c:v>
                </c:pt>
                <c:pt idx="49691">
                  <c:v>MSN MCO 01</c:v>
                </c:pt>
                <c:pt idx="49692">
                  <c:v>MSN MCO 02</c:v>
                </c:pt>
                <c:pt idx="49693">
                  <c:v>MSN MCO 03</c:v>
                </c:pt>
                <c:pt idx="49694">
                  <c:v>MSN MCO 04</c:v>
                </c:pt>
                <c:pt idx="49695">
                  <c:v>MSN MCO 06</c:v>
                </c:pt>
                <c:pt idx="49696">
                  <c:v>MSN MCO 07</c:v>
                </c:pt>
                <c:pt idx="49697">
                  <c:v>MSN MCO 08</c:v>
                </c:pt>
                <c:pt idx="49698">
                  <c:v>MSN MCO 09</c:v>
                </c:pt>
                <c:pt idx="49699">
                  <c:v>MSN MCO 10</c:v>
                </c:pt>
                <c:pt idx="49700">
                  <c:v>MSN MCO 11</c:v>
                </c:pt>
                <c:pt idx="49701">
                  <c:v>MSN MCO 12</c:v>
                </c:pt>
                <c:pt idx="49702">
                  <c:v>MSN MEM 01</c:v>
                </c:pt>
                <c:pt idx="49703">
                  <c:v>MSN MEM 02</c:v>
                </c:pt>
                <c:pt idx="49704">
                  <c:v>MSN MEM 03</c:v>
                </c:pt>
                <c:pt idx="49705">
                  <c:v>MSN MEM 04</c:v>
                </c:pt>
                <c:pt idx="49706">
                  <c:v>MSN MEM 05</c:v>
                </c:pt>
                <c:pt idx="49707">
                  <c:v>MSN MEM 06</c:v>
                </c:pt>
                <c:pt idx="49708">
                  <c:v>MSN MEM 07</c:v>
                </c:pt>
                <c:pt idx="49709">
                  <c:v>MSN MEM 08</c:v>
                </c:pt>
                <c:pt idx="49710">
                  <c:v>MSN MEM 09</c:v>
                </c:pt>
                <c:pt idx="49711">
                  <c:v>MSN MEM 10</c:v>
                </c:pt>
                <c:pt idx="49712">
                  <c:v>MSN MEM 11</c:v>
                </c:pt>
                <c:pt idx="49713">
                  <c:v>MSN MEM 12</c:v>
                </c:pt>
                <c:pt idx="49714">
                  <c:v>MSN MKE 01</c:v>
                </c:pt>
                <c:pt idx="49715">
                  <c:v>MSN MKE 02</c:v>
                </c:pt>
                <c:pt idx="49716">
                  <c:v>MSN MKE 03</c:v>
                </c:pt>
                <c:pt idx="49717">
                  <c:v>MSN MKE 04</c:v>
                </c:pt>
                <c:pt idx="49718">
                  <c:v>MSN MKE 05</c:v>
                </c:pt>
                <c:pt idx="49719">
                  <c:v>MSN MKE 06</c:v>
                </c:pt>
                <c:pt idx="49720">
                  <c:v>MSN MKE 07</c:v>
                </c:pt>
                <c:pt idx="49721">
                  <c:v>MSN MKE 08</c:v>
                </c:pt>
                <c:pt idx="49722">
                  <c:v>MSN MKE 09</c:v>
                </c:pt>
                <c:pt idx="49723">
                  <c:v>MSN MKE 11</c:v>
                </c:pt>
                <c:pt idx="49724">
                  <c:v>MSN MKE 12</c:v>
                </c:pt>
                <c:pt idx="49725">
                  <c:v>MSN MSP 01</c:v>
                </c:pt>
                <c:pt idx="49726">
                  <c:v>MSN MSP 02</c:v>
                </c:pt>
                <c:pt idx="49727">
                  <c:v>MSN MSP 03</c:v>
                </c:pt>
                <c:pt idx="49728">
                  <c:v>MSN MSP 04</c:v>
                </c:pt>
                <c:pt idx="49729">
                  <c:v>MSN MSP 05</c:v>
                </c:pt>
                <c:pt idx="49730">
                  <c:v>MSN MSP 06</c:v>
                </c:pt>
                <c:pt idx="49731">
                  <c:v>MSN MSP 07</c:v>
                </c:pt>
                <c:pt idx="49732">
                  <c:v>MSN MSP 08</c:v>
                </c:pt>
                <c:pt idx="49733">
                  <c:v>MSN MSP 09</c:v>
                </c:pt>
                <c:pt idx="49734">
                  <c:v>MSN MSP 10</c:v>
                </c:pt>
                <c:pt idx="49735">
                  <c:v>MSN MSP 11</c:v>
                </c:pt>
                <c:pt idx="49736">
                  <c:v>MSN MSP 12</c:v>
                </c:pt>
                <c:pt idx="49737">
                  <c:v>MSN ORD 01</c:v>
                </c:pt>
                <c:pt idx="49738">
                  <c:v>MSN ORD 02</c:v>
                </c:pt>
                <c:pt idx="49739">
                  <c:v>MSN ORD 03</c:v>
                </c:pt>
                <c:pt idx="49740">
                  <c:v>MSN ORD 04</c:v>
                </c:pt>
                <c:pt idx="49741">
                  <c:v>MSN ORD 05</c:v>
                </c:pt>
                <c:pt idx="49742">
                  <c:v>MSN ORD 06</c:v>
                </c:pt>
                <c:pt idx="49743">
                  <c:v>MSN ORD 07</c:v>
                </c:pt>
                <c:pt idx="49744">
                  <c:v>MSN ORD 08</c:v>
                </c:pt>
                <c:pt idx="49745">
                  <c:v>MSN ORD 09</c:v>
                </c:pt>
                <c:pt idx="49746">
                  <c:v>MSN ORD 10</c:v>
                </c:pt>
                <c:pt idx="49747">
                  <c:v>MSN ORD 11</c:v>
                </c:pt>
                <c:pt idx="49748">
                  <c:v>MSN ORD 12</c:v>
                </c:pt>
                <c:pt idx="49749">
                  <c:v>MSN PHL 04</c:v>
                </c:pt>
                <c:pt idx="49750">
                  <c:v>MSN PHL 05</c:v>
                </c:pt>
                <c:pt idx="49751">
                  <c:v>MSN PHL 06</c:v>
                </c:pt>
                <c:pt idx="49752">
                  <c:v>MSN PHL 07</c:v>
                </c:pt>
                <c:pt idx="49753">
                  <c:v>MSN PHL 08</c:v>
                </c:pt>
                <c:pt idx="49754">
                  <c:v>MSN PHL 09</c:v>
                </c:pt>
                <c:pt idx="49755">
                  <c:v>MSN PHL 10</c:v>
                </c:pt>
                <c:pt idx="49756">
                  <c:v>MSN PHL 11</c:v>
                </c:pt>
                <c:pt idx="49757">
                  <c:v>MSN PHL 12</c:v>
                </c:pt>
                <c:pt idx="49758">
                  <c:v>MSN PHX 11</c:v>
                </c:pt>
                <c:pt idx="49759">
                  <c:v>MSN PHX 12</c:v>
                </c:pt>
                <c:pt idx="49760">
                  <c:v>MSN RDU 08</c:v>
                </c:pt>
                <c:pt idx="49761">
                  <c:v>MSN RDU 09</c:v>
                </c:pt>
                <c:pt idx="49762">
                  <c:v>MSN SAN 12</c:v>
                </c:pt>
                <c:pt idx="49763">
                  <c:v>MSN SEA 08</c:v>
                </c:pt>
                <c:pt idx="49764">
                  <c:v>MSN SEA 09</c:v>
                </c:pt>
                <c:pt idx="49765">
                  <c:v>MSN SFO 06</c:v>
                </c:pt>
                <c:pt idx="49766">
                  <c:v>MSN SFO 07</c:v>
                </c:pt>
                <c:pt idx="49767">
                  <c:v>MSN SFO 08</c:v>
                </c:pt>
                <c:pt idx="49768">
                  <c:v>MSN SFO 09</c:v>
                </c:pt>
                <c:pt idx="49769">
                  <c:v>MSN SFO 10</c:v>
                </c:pt>
                <c:pt idx="49770">
                  <c:v>MSN SFO 11</c:v>
                </c:pt>
                <c:pt idx="49771">
                  <c:v>MSN SFO 12</c:v>
                </c:pt>
                <c:pt idx="49772">
                  <c:v>MSN SLC 01</c:v>
                </c:pt>
                <c:pt idx="49773">
                  <c:v>MSN SLC 02</c:v>
                </c:pt>
                <c:pt idx="49774">
                  <c:v>MSN SLC 03</c:v>
                </c:pt>
                <c:pt idx="49775">
                  <c:v>MSN SLC 04</c:v>
                </c:pt>
                <c:pt idx="49776">
                  <c:v>MSN SLC 05</c:v>
                </c:pt>
                <c:pt idx="49777">
                  <c:v>MSN SLC 06</c:v>
                </c:pt>
                <c:pt idx="49778">
                  <c:v>MSN SLC 07</c:v>
                </c:pt>
                <c:pt idx="49779">
                  <c:v>MSN SLC 08</c:v>
                </c:pt>
                <c:pt idx="49780">
                  <c:v>MSN SLC 09</c:v>
                </c:pt>
                <c:pt idx="49781">
                  <c:v>MSN SLC 10</c:v>
                </c:pt>
                <c:pt idx="49782">
                  <c:v>MSN SLC 11</c:v>
                </c:pt>
                <c:pt idx="49783">
                  <c:v>MSN SLC 12</c:v>
                </c:pt>
                <c:pt idx="49784">
                  <c:v>MSN STL 03</c:v>
                </c:pt>
                <c:pt idx="49785">
                  <c:v>MSN STL 04</c:v>
                </c:pt>
                <c:pt idx="49786">
                  <c:v>MSN STL 05</c:v>
                </c:pt>
                <c:pt idx="49787">
                  <c:v>MSN STL 06</c:v>
                </c:pt>
                <c:pt idx="49788">
                  <c:v>MSN STL 07</c:v>
                </c:pt>
                <c:pt idx="49789">
                  <c:v>MSN STL 08</c:v>
                </c:pt>
                <c:pt idx="49790">
                  <c:v>MSN STL 09</c:v>
                </c:pt>
                <c:pt idx="49791">
                  <c:v>MSN STL 11</c:v>
                </c:pt>
                <c:pt idx="49792">
                  <c:v>MSN STL 12</c:v>
                </c:pt>
                <c:pt idx="49793">
                  <c:v>MSO ATL 01</c:v>
                </c:pt>
                <c:pt idx="49794">
                  <c:v>MSO ATL 06</c:v>
                </c:pt>
                <c:pt idx="49795">
                  <c:v>MSO ATL 07</c:v>
                </c:pt>
                <c:pt idx="49796">
                  <c:v>MSO ATL 08</c:v>
                </c:pt>
                <c:pt idx="49797">
                  <c:v>MSO ATL 09</c:v>
                </c:pt>
                <c:pt idx="49798">
                  <c:v>MSO ATL 12</c:v>
                </c:pt>
                <c:pt idx="49799">
                  <c:v>MSO AZA 01</c:v>
                </c:pt>
                <c:pt idx="49800">
                  <c:v>MSO AZA 02</c:v>
                </c:pt>
                <c:pt idx="49801">
                  <c:v>MSO AZA 03</c:v>
                </c:pt>
                <c:pt idx="49802">
                  <c:v>MSO AZA 04</c:v>
                </c:pt>
                <c:pt idx="49803">
                  <c:v>MSO AZA 05</c:v>
                </c:pt>
                <c:pt idx="49804">
                  <c:v>MSO AZA 06</c:v>
                </c:pt>
                <c:pt idx="49805">
                  <c:v>MSO AZA 07</c:v>
                </c:pt>
                <c:pt idx="49806">
                  <c:v>MSO AZA 08</c:v>
                </c:pt>
                <c:pt idx="49807">
                  <c:v>MSO AZA 09</c:v>
                </c:pt>
                <c:pt idx="49808">
                  <c:v>MSO AZA 10</c:v>
                </c:pt>
                <c:pt idx="49809">
                  <c:v>MSO AZA 11</c:v>
                </c:pt>
                <c:pt idx="49810">
                  <c:v>MSO AZA 12</c:v>
                </c:pt>
                <c:pt idx="49811">
                  <c:v>MSO BTM 01</c:v>
                </c:pt>
                <c:pt idx="49812">
                  <c:v>MSO BTM 05</c:v>
                </c:pt>
                <c:pt idx="49813">
                  <c:v>MSO BZN 01</c:v>
                </c:pt>
                <c:pt idx="49814">
                  <c:v>MSO BZN 12</c:v>
                </c:pt>
                <c:pt idx="49815">
                  <c:v>MSO DEN 01</c:v>
                </c:pt>
                <c:pt idx="49816">
                  <c:v>MSO DEN 02</c:v>
                </c:pt>
                <c:pt idx="49817">
                  <c:v>MSO DEN 03</c:v>
                </c:pt>
                <c:pt idx="49818">
                  <c:v>MSO DEN 04</c:v>
                </c:pt>
                <c:pt idx="49819">
                  <c:v>MSO DEN 05</c:v>
                </c:pt>
                <c:pt idx="49820">
                  <c:v>MSO DEN 06</c:v>
                </c:pt>
                <c:pt idx="49821">
                  <c:v>MSO DEN 07</c:v>
                </c:pt>
                <c:pt idx="49822">
                  <c:v>MSO DEN 08</c:v>
                </c:pt>
                <c:pt idx="49823">
                  <c:v>MSO DEN 09</c:v>
                </c:pt>
                <c:pt idx="49824">
                  <c:v>MSO DEN 10</c:v>
                </c:pt>
                <c:pt idx="49825">
                  <c:v>MSO DEN 11</c:v>
                </c:pt>
                <c:pt idx="49826">
                  <c:v>MSO DEN 12</c:v>
                </c:pt>
                <c:pt idx="49827">
                  <c:v>MSO DFW 06</c:v>
                </c:pt>
                <c:pt idx="49828">
                  <c:v>MSO DFW 07</c:v>
                </c:pt>
                <c:pt idx="49829">
                  <c:v>MSO DFW 08</c:v>
                </c:pt>
                <c:pt idx="49830">
                  <c:v>MSO DFW 09</c:v>
                </c:pt>
                <c:pt idx="49831">
                  <c:v>MSO DFW 10</c:v>
                </c:pt>
                <c:pt idx="49832">
                  <c:v>MSO DFW 11</c:v>
                </c:pt>
                <c:pt idx="49833">
                  <c:v>MSO DFW 12</c:v>
                </c:pt>
                <c:pt idx="49834">
                  <c:v>MSO FCA 01</c:v>
                </c:pt>
                <c:pt idx="49835">
                  <c:v>MSO FCA 11</c:v>
                </c:pt>
                <c:pt idx="49836">
                  <c:v>MSO HLN 11</c:v>
                </c:pt>
                <c:pt idx="49837">
                  <c:v>MSO LAS 01</c:v>
                </c:pt>
                <c:pt idx="49838">
                  <c:v>MSO LAS 02</c:v>
                </c:pt>
                <c:pt idx="49839">
                  <c:v>MSO LAS 03</c:v>
                </c:pt>
                <c:pt idx="49840">
                  <c:v>MSO LAS 04</c:v>
                </c:pt>
                <c:pt idx="49841">
                  <c:v>MSO LAS 05</c:v>
                </c:pt>
                <c:pt idx="49842">
                  <c:v>MSO LAS 06</c:v>
                </c:pt>
                <c:pt idx="49843">
                  <c:v>MSO LAS 07</c:v>
                </c:pt>
                <c:pt idx="49844">
                  <c:v>MSO LAS 08</c:v>
                </c:pt>
                <c:pt idx="49845">
                  <c:v>MSO LAS 09</c:v>
                </c:pt>
                <c:pt idx="49846">
                  <c:v>MSO LAS 10</c:v>
                </c:pt>
                <c:pt idx="49847">
                  <c:v>MSO LAS 11</c:v>
                </c:pt>
                <c:pt idx="49848">
                  <c:v>MSO LAS 12</c:v>
                </c:pt>
                <c:pt idx="49849">
                  <c:v>MSO LAX 05</c:v>
                </c:pt>
                <c:pt idx="49850">
                  <c:v>MSO LAX 06</c:v>
                </c:pt>
                <c:pt idx="49851">
                  <c:v>MSO LAX 07</c:v>
                </c:pt>
                <c:pt idx="49852">
                  <c:v>MSO LAX 08</c:v>
                </c:pt>
                <c:pt idx="49853">
                  <c:v>MSO LAX 09</c:v>
                </c:pt>
                <c:pt idx="49854">
                  <c:v>MSO MSP 01</c:v>
                </c:pt>
                <c:pt idx="49855">
                  <c:v>MSO MSP 02</c:v>
                </c:pt>
                <c:pt idx="49856">
                  <c:v>MSO MSP 03</c:v>
                </c:pt>
                <c:pt idx="49857">
                  <c:v>MSO MSP 04</c:v>
                </c:pt>
                <c:pt idx="49858">
                  <c:v>MSO MSP 05</c:v>
                </c:pt>
                <c:pt idx="49859">
                  <c:v>MSO MSP 06</c:v>
                </c:pt>
                <c:pt idx="49860">
                  <c:v>MSO MSP 07</c:v>
                </c:pt>
                <c:pt idx="49861">
                  <c:v>MSO MSP 08</c:v>
                </c:pt>
                <c:pt idx="49862">
                  <c:v>MSO MSP 09</c:v>
                </c:pt>
                <c:pt idx="49863">
                  <c:v>MSO MSP 10</c:v>
                </c:pt>
                <c:pt idx="49864">
                  <c:v>MSO MSP 11</c:v>
                </c:pt>
                <c:pt idx="49865">
                  <c:v>MSO MSP 12</c:v>
                </c:pt>
                <c:pt idx="49866">
                  <c:v>MSO OAK 05</c:v>
                </c:pt>
                <c:pt idx="49867">
                  <c:v>MSO OAK 06</c:v>
                </c:pt>
                <c:pt idx="49868">
                  <c:v>MSO OAK 07</c:v>
                </c:pt>
                <c:pt idx="49869">
                  <c:v>MSO OAK 08</c:v>
                </c:pt>
                <c:pt idx="49870">
                  <c:v>MSO OAK 09</c:v>
                </c:pt>
                <c:pt idx="49871">
                  <c:v>MSO ORD 06</c:v>
                </c:pt>
                <c:pt idx="49872">
                  <c:v>MSO ORD 07</c:v>
                </c:pt>
                <c:pt idx="49873">
                  <c:v>MSO ORD 08</c:v>
                </c:pt>
                <c:pt idx="49874">
                  <c:v>MSO ORD 09</c:v>
                </c:pt>
                <c:pt idx="49875">
                  <c:v>MSO SEA 01</c:v>
                </c:pt>
                <c:pt idx="49876">
                  <c:v>MSO SEA 02</c:v>
                </c:pt>
                <c:pt idx="49877">
                  <c:v>MSO SEA 03</c:v>
                </c:pt>
                <c:pt idx="49878">
                  <c:v>MSO SEA 04</c:v>
                </c:pt>
                <c:pt idx="49879">
                  <c:v>MSO SEA 05</c:v>
                </c:pt>
                <c:pt idx="49880">
                  <c:v>MSO SEA 06</c:v>
                </c:pt>
                <c:pt idx="49881">
                  <c:v>MSO SEA 07</c:v>
                </c:pt>
                <c:pt idx="49882">
                  <c:v>MSO SEA 08</c:v>
                </c:pt>
                <c:pt idx="49883">
                  <c:v>MSO SEA 09</c:v>
                </c:pt>
                <c:pt idx="49884">
                  <c:v>MSO SEA 12</c:v>
                </c:pt>
                <c:pt idx="49885">
                  <c:v>MSO SFO 06</c:v>
                </c:pt>
                <c:pt idx="49886">
                  <c:v>MSO SFO 07</c:v>
                </c:pt>
                <c:pt idx="49887">
                  <c:v>MSO SFO 08</c:v>
                </c:pt>
                <c:pt idx="49888">
                  <c:v>MSO SFO 09</c:v>
                </c:pt>
                <c:pt idx="49889">
                  <c:v>MSO SFO 10</c:v>
                </c:pt>
                <c:pt idx="49890">
                  <c:v>MSO SFO 11</c:v>
                </c:pt>
                <c:pt idx="49891">
                  <c:v>MSO SLC 01</c:v>
                </c:pt>
                <c:pt idx="49892">
                  <c:v>MSO SLC 02</c:v>
                </c:pt>
                <c:pt idx="49893">
                  <c:v>MSO SLC 03</c:v>
                </c:pt>
                <c:pt idx="49894">
                  <c:v>MSO SLC 04</c:v>
                </c:pt>
                <c:pt idx="49895">
                  <c:v>MSO SLC 05</c:v>
                </c:pt>
                <c:pt idx="49896">
                  <c:v>MSO SLC 06</c:v>
                </c:pt>
                <c:pt idx="49897">
                  <c:v>MSO SLC 07</c:v>
                </c:pt>
                <c:pt idx="49898">
                  <c:v>MSO SLC 08</c:v>
                </c:pt>
                <c:pt idx="49899">
                  <c:v>MSO SLC 09</c:v>
                </c:pt>
                <c:pt idx="49900">
                  <c:v>MSO SLC 10</c:v>
                </c:pt>
                <c:pt idx="49901">
                  <c:v>MSO SLC 11</c:v>
                </c:pt>
                <c:pt idx="49902">
                  <c:v>MSO SLC 12</c:v>
                </c:pt>
                <c:pt idx="49903">
                  <c:v>MSP ABQ 01</c:v>
                </c:pt>
                <c:pt idx="49904">
                  <c:v>MSP ABQ 02</c:v>
                </c:pt>
                <c:pt idx="49905">
                  <c:v>MSP ABQ 03</c:v>
                </c:pt>
                <c:pt idx="49906">
                  <c:v>MSP ABQ 04</c:v>
                </c:pt>
                <c:pt idx="49907">
                  <c:v>MSP ABQ 05</c:v>
                </c:pt>
                <c:pt idx="49908">
                  <c:v>MSP ABQ 06</c:v>
                </c:pt>
                <c:pt idx="49909">
                  <c:v>MSP ABQ 07</c:v>
                </c:pt>
                <c:pt idx="49910">
                  <c:v>MSP ABQ 08</c:v>
                </c:pt>
                <c:pt idx="49911">
                  <c:v>MSP ABQ 09</c:v>
                </c:pt>
                <c:pt idx="49912">
                  <c:v>MSP ABQ 10</c:v>
                </c:pt>
                <c:pt idx="49913">
                  <c:v>MSP ABQ 11</c:v>
                </c:pt>
                <c:pt idx="49914">
                  <c:v>MSP ABQ 12</c:v>
                </c:pt>
                <c:pt idx="49915">
                  <c:v>MSP ABR 01</c:v>
                </c:pt>
                <c:pt idx="49916">
                  <c:v>MSP ABR 02</c:v>
                </c:pt>
                <c:pt idx="49917">
                  <c:v>MSP ABR 03</c:v>
                </c:pt>
                <c:pt idx="49918">
                  <c:v>MSP ABR 04</c:v>
                </c:pt>
                <c:pt idx="49919">
                  <c:v>MSP ABR 05</c:v>
                </c:pt>
                <c:pt idx="49920">
                  <c:v>MSP ABR 06</c:v>
                </c:pt>
                <c:pt idx="49921">
                  <c:v>MSP ABR 07</c:v>
                </c:pt>
                <c:pt idx="49922">
                  <c:v>MSP ABR 08</c:v>
                </c:pt>
                <c:pt idx="49923">
                  <c:v>MSP ABR 09</c:v>
                </c:pt>
                <c:pt idx="49924">
                  <c:v>MSP ABR 10</c:v>
                </c:pt>
                <c:pt idx="49925">
                  <c:v>MSP ABR 11</c:v>
                </c:pt>
                <c:pt idx="49926">
                  <c:v>MSP ABR 12</c:v>
                </c:pt>
                <c:pt idx="49927">
                  <c:v>MSP ALB 01</c:v>
                </c:pt>
                <c:pt idx="49928">
                  <c:v>MSP ALB 02</c:v>
                </c:pt>
                <c:pt idx="49929">
                  <c:v>MSP ALB 03</c:v>
                </c:pt>
                <c:pt idx="49930">
                  <c:v>MSP ALB 04</c:v>
                </c:pt>
                <c:pt idx="49931">
                  <c:v>MSP ALB 05</c:v>
                </c:pt>
                <c:pt idx="49932">
                  <c:v>MSP ALB 06</c:v>
                </c:pt>
                <c:pt idx="49933">
                  <c:v>MSP ALB 07</c:v>
                </c:pt>
                <c:pt idx="49934">
                  <c:v>MSP ALB 08</c:v>
                </c:pt>
                <c:pt idx="49935">
                  <c:v>MSP ALB 09</c:v>
                </c:pt>
                <c:pt idx="49936">
                  <c:v>MSP ALB 10</c:v>
                </c:pt>
                <c:pt idx="49937">
                  <c:v>MSP ALB 11</c:v>
                </c:pt>
                <c:pt idx="49938">
                  <c:v>MSP ALB 12</c:v>
                </c:pt>
                <c:pt idx="49939">
                  <c:v>MSP ALO 01</c:v>
                </c:pt>
                <c:pt idx="49940">
                  <c:v>MSP ALO 02</c:v>
                </c:pt>
                <c:pt idx="49941">
                  <c:v>MSP ALO 03</c:v>
                </c:pt>
                <c:pt idx="49942">
                  <c:v>MSP ALO 04</c:v>
                </c:pt>
                <c:pt idx="49943">
                  <c:v>MSP ALO 05</c:v>
                </c:pt>
                <c:pt idx="49944">
                  <c:v>MSP ALO 06</c:v>
                </c:pt>
                <c:pt idx="49945">
                  <c:v>MSP ALO 07</c:v>
                </c:pt>
                <c:pt idx="49946">
                  <c:v>MSP ALO 08</c:v>
                </c:pt>
                <c:pt idx="49947">
                  <c:v>MSP ALO 09</c:v>
                </c:pt>
                <c:pt idx="49948">
                  <c:v>MSP ALO 11</c:v>
                </c:pt>
                <c:pt idx="49949">
                  <c:v>MSP ALO 12</c:v>
                </c:pt>
                <c:pt idx="49950">
                  <c:v>MSP ANC 01</c:v>
                </c:pt>
                <c:pt idx="49951">
                  <c:v>MSP ANC 02</c:v>
                </c:pt>
                <c:pt idx="49952">
                  <c:v>MSP ANC 03</c:v>
                </c:pt>
                <c:pt idx="49953">
                  <c:v>MSP ANC 04</c:v>
                </c:pt>
                <c:pt idx="49954">
                  <c:v>MSP ANC 05</c:v>
                </c:pt>
                <c:pt idx="49955">
                  <c:v>MSP ANC 06</c:v>
                </c:pt>
                <c:pt idx="49956">
                  <c:v>MSP ANC 07</c:v>
                </c:pt>
                <c:pt idx="49957">
                  <c:v>MSP ANC 08</c:v>
                </c:pt>
                <c:pt idx="49958">
                  <c:v>MSP ANC 09</c:v>
                </c:pt>
                <c:pt idx="49959">
                  <c:v>MSP ANC 10</c:v>
                </c:pt>
                <c:pt idx="49960">
                  <c:v>MSP ANC 11</c:v>
                </c:pt>
                <c:pt idx="49961">
                  <c:v>MSP ANC 12</c:v>
                </c:pt>
                <c:pt idx="49962">
                  <c:v>MSP APN 01</c:v>
                </c:pt>
                <c:pt idx="49963">
                  <c:v>MSP APN 02</c:v>
                </c:pt>
                <c:pt idx="49964">
                  <c:v>MSP APN 03</c:v>
                </c:pt>
                <c:pt idx="49965">
                  <c:v>MSP APN 04</c:v>
                </c:pt>
                <c:pt idx="49966">
                  <c:v>MSP APN 05</c:v>
                </c:pt>
                <c:pt idx="49967">
                  <c:v>MSP APN 06</c:v>
                </c:pt>
                <c:pt idx="49968">
                  <c:v>MSP APN 07</c:v>
                </c:pt>
                <c:pt idx="49969">
                  <c:v>MSP APN 08</c:v>
                </c:pt>
                <c:pt idx="49970">
                  <c:v>MSP APN 09</c:v>
                </c:pt>
                <c:pt idx="49971">
                  <c:v>MSP APN 10</c:v>
                </c:pt>
                <c:pt idx="49972">
                  <c:v>MSP APN 11</c:v>
                </c:pt>
                <c:pt idx="49973">
                  <c:v>MSP APN 12</c:v>
                </c:pt>
                <c:pt idx="49974">
                  <c:v>MSP ASE 01</c:v>
                </c:pt>
                <c:pt idx="49975">
                  <c:v>MSP ASE 02</c:v>
                </c:pt>
                <c:pt idx="49976">
                  <c:v>MSP ASE 03</c:v>
                </c:pt>
                <c:pt idx="49977">
                  <c:v>MSP ASE 12</c:v>
                </c:pt>
                <c:pt idx="49978">
                  <c:v>MSP ATL 01</c:v>
                </c:pt>
                <c:pt idx="49979">
                  <c:v>MSP ATL 02</c:v>
                </c:pt>
                <c:pt idx="49980">
                  <c:v>MSP ATL 03</c:v>
                </c:pt>
                <c:pt idx="49981">
                  <c:v>MSP ATL 04</c:v>
                </c:pt>
                <c:pt idx="49982">
                  <c:v>MSP ATL 05</c:v>
                </c:pt>
                <c:pt idx="49983">
                  <c:v>MSP ATL 06</c:v>
                </c:pt>
                <c:pt idx="49984">
                  <c:v>MSP ATL 07</c:v>
                </c:pt>
                <c:pt idx="49985">
                  <c:v>MSP ATL 08</c:v>
                </c:pt>
                <c:pt idx="49986">
                  <c:v>MSP ATL 09</c:v>
                </c:pt>
                <c:pt idx="49987">
                  <c:v>MSP ATL 10</c:v>
                </c:pt>
                <c:pt idx="49988">
                  <c:v>MSP ATL 11</c:v>
                </c:pt>
                <c:pt idx="49989">
                  <c:v>MSP ATL 12</c:v>
                </c:pt>
                <c:pt idx="49990">
                  <c:v>MSP ATW 01</c:v>
                </c:pt>
                <c:pt idx="49991">
                  <c:v>MSP ATW 02</c:v>
                </c:pt>
                <c:pt idx="49992">
                  <c:v>MSP ATW 03</c:v>
                </c:pt>
                <c:pt idx="49993">
                  <c:v>MSP ATW 04</c:v>
                </c:pt>
                <c:pt idx="49994">
                  <c:v>MSP ATW 05</c:v>
                </c:pt>
                <c:pt idx="49995">
                  <c:v>MSP ATW 06</c:v>
                </c:pt>
                <c:pt idx="49996">
                  <c:v>MSP ATW 07</c:v>
                </c:pt>
                <c:pt idx="49997">
                  <c:v>MSP ATW 08</c:v>
                </c:pt>
                <c:pt idx="49998">
                  <c:v>MSP ATW 09</c:v>
                </c:pt>
                <c:pt idx="49999">
                  <c:v>MSP ATW 10</c:v>
                </c:pt>
                <c:pt idx="50000">
                  <c:v>MSP ATW 11</c:v>
                </c:pt>
                <c:pt idx="50001">
                  <c:v>MSP ATW 12</c:v>
                </c:pt>
                <c:pt idx="50002">
                  <c:v>MSP AUS 01</c:v>
                </c:pt>
                <c:pt idx="50003">
                  <c:v>MSP AUS 02</c:v>
                </c:pt>
                <c:pt idx="50004">
                  <c:v>MSP AUS 03</c:v>
                </c:pt>
                <c:pt idx="50005">
                  <c:v>MSP AUS 04</c:v>
                </c:pt>
                <c:pt idx="50006">
                  <c:v>MSP AUS 05</c:v>
                </c:pt>
                <c:pt idx="50007">
                  <c:v>MSP AUS 06</c:v>
                </c:pt>
                <c:pt idx="50008">
                  <c:v>MSP AUS 07</c:v>
                </c:pt>
                <c:pt idx="50009">
                  <c:v>MSP AUS 08</c:v>
                </c:pt>
                <c:pt idx="50010">
                  <c:v>MSP AUS 09</c:v>
                </c:pt>
                <c:pt idx="50011">
                  <c:v>MSP AUS 10</c:v>
                </c:pt>
                <c:pt idx="50012">
                  <c:v>MSP AUS 11</c:v>
                </c:pt>
                <c:pt idx="50013">
                  <c:v>MSP AUS 12</c:v>
                </c:pt>
                <c:pt idx="50014">
                  <c:v>MSP AVL 01</c:v>
                </c:pt>
                <c:pt idx="50015">
                  <c:v>MSP AZO 01</c:v>
                </c:pt>
                <c:pt idx="50016">
                  <c:v>MSP AZO 02</c:v>
                </c:pt>
                <c:pt idx="50017">
                  <c:v>MSP AZO 03</c:v>
                </c:pt>
                <c:pt idx="50018">
                  <c:v>MSP AZO 04</c:v>
                </c:pt>
                <c:pt idx="50019">
                  <c:v>MSP AZO 05</c:v>
                </c:pt>
                <c:pt idx="50020">
                  <c:v>MSP AZO 06</c:v>
                </c:pt>
                <c:pt idx="50021">
                  <c:v>MSP AZO 07</c:v>
                </c:pt>
                <c:pt idx="50022">
                  <c:v>MSP AZO 08</c:v>
                </c:pt>
                <c:pt idx="50023">
                  <c:v>MSP AZO 09</c:v>
                </c:pt>
                <c:pt idx="50024">
                  <c:v>MSP AZO 10</c:v>
                </c:pt>
                <c:pt idx="50025">
                  <c:v>MSP AZO 11</c:v>
                </c:pt>
                <c:pt idx="50026">
                  <c:v>MSP AZO 12</c:v>
                </c:pt>
                <c:pt idx="50027">
                  <c:v>MSP BDL 01</c:v>
                </c:pt>
                <c:pt idx="50028">
                  <c:v>MSP BDL 02</c:v>
                </c:pt>
                <c:pt idx="50029">
                  <c:v>MSP BDL 03</c:v>
                </c:pt>
                <c:pt idx="50030">
                  <c:v>MSP BDL 04</c:v>
                </c:pt>
                <c:pt idx="50031">
                  <c:v>MSP BDL 05</c:v>
                </c:pt>
                <c:pt idx="50032">
                  <c:v>MSP BDL 06</c:v>
                </c:pt>
                <c:pt idx="50033">
                  <c:v>MSP BDL 07</c:v>
                </c:pt>
                <c:pt idx="50034">
                  <c:v>MSP BDL 08</c:v>
                </c:pt>
                <c:pt idx="50035">
                  <c:v>MSP BDL 09</c:v>
                </c:pt>
                <c:pt idx="50036">
                  <c:v>MSP BDL 10</c:v>
                </c:pt>
                <c:pt idx="50037">
                  <c:v>MSP BDL 11</c:v>
                </c:pt>
                <c:pt idx="50038">
                  <c:v>MSP BDL 12</c:v>
                </c:pt>
                <c:pt idx="50039">
                  <c:v>MSP BGR 06</c:v>
                </c:pt>
                <c:pt idx="50040">
                  <c:v>MSP BHM 01</c:v>
                </c:pt>
                <c:pt idx="50041">
                  <c:v>MSP BHM 02</c:v>
                </c:pt>
                <c:pt idx="50042">
                  <c:v>MSP BHM 03</c:v>
                </c:pt>
                <c:pt idx="50043">
                  <c:v>MSP BHM 04</c:v>
                </c:pt>
                <c:pt idx="50044">
                  <c:v>MSP BHM 05</c:v>
                </c:pt>
                <c:pt idx="50045">
                  <c:v>MSP BHM 06</c:v>
                </c:pt>
                <c:pt idx="50046">
                  <c:v>MSP BHM 07</c:v>
                </c:pt>
                <c:pt idx="50047">
                  <c:v>MSP BHM 08</c:v>
                </c:pt>
                <c:pt idx="50048">
                  <c:v>MSP BHM 09</c:v>
                </c:pt>
                <c:pt idx="50049">
                  <c:v>MSP BHM 11</c:v>
                </c:pt>
                <c:pt idx="50050">
                  <c:v>MSP BHM 12</c:v>
                </c:pt>
                <c:pt idx="50051">
                  <c:v>MSP BIL 01</c:v>
                </c:pt>
                <c:pt idx="50052">
                  <c:v>MSP BIL 02</c:v>
                </c:pt>
                <c:pt idx="50053">
                  <c:v>MSP BIL 03</c:v>
                </c:pt>
                <c:pt idx="50054">
                  <c:v>MSP BIL 04</c:v>
                </c:pt>
                <c:pt idx="50055">
                  <c:v>MSP BIL 05</c:v>
                </c:pt>
                <c:pt idx="50056">
                  <c:v>MSP BIL 06</c:v>
                </c:pt>
                <c:pt idx="50057">
                  <c:v>MSP BIL 07</c:v>
                </c:pt>
                <c:pt idx="50058">
                  <c:v>MSP BIL 08</c:v>
                </c:pt>
                <c:pt idx="50059">
                  <c:v>MSP BIL 09</c:v>
                </c:pt>
                <c:pt idx="50060">
                  <c:v>MSP BIL 10</c:v>
                </c:pt>
                <c:pt idx="50061">
                  <c:v>MSP BIL 11</c:v>
                </c:pt>
                <c:pt idx="50062">
                  <c:v>MSP BIL 12</c:v>
                </c:pt>
                <c:pt idx="50063">
                  <c:v>MSP BIS 01</c:v>
                </c:pt>
                <c:pt idx="50064">
                  <c:v>MSP BIS 02</c:v>
                </c:pt>
                <c:pt idx="50065">
                  <c:v>MSP BIS 03</c:v>
                </c:pt>
                <c:pt idx="50066">
                  <c:v>MSP BIS 04</c:v>
                </c:pt>
                <c:pt idx="50067">
                  <c:v>MSP BIS 05</c:v>
                </c:pt>
                <c:pt idx="50068">
                  <c:v>MSP BIS 06</c:v>
                </c:pt>
                <c:pt idx="50069">
                  <c:v>MSP BIS 07</c:v>
                </c:pt>
                <c:pt idx="50070">
                  <c:v>MSP BIS 08</c:v>
                </c:pt>
                <c:pt idx="50071">
                  <c:v>MSP BIS 09</c:v>
                </c:pt>
                <c:pt idx="50072">
                  <c:v>MSP BIS 10</c:v>
                </c:pt>
                <c:pt idx="50073">
                  <c:v>MSP BIS 11</c:v>
                </c:pt>
                <c:pt idx="50074">
                  <c:v>MSP BIS 12</c:v>
                </c:pt>
                <c:pt idx="50075">
                  <c:v>MSP BJI 01</c:v>
                </c:pt>
                <c:pt idx="50076">
                  <c:v>MSP BJI 02</c:v>
                </c:pt>
                <c:pt idx="50077">
                  <c:v>MSP BJI 03</c:v>
                </c:pt>
                <c:pt idx="50078">
                  <c:v>MSP BJI 04</c:v>
                </c:pt>
                <c:pt idx="50079">
                  <c:v>MSP BJI 05</c:v>
                </c:pt>
                <c:pt idx="50080">
                  <c:v>MSP BJI 06</c:v>
                </c:pt>
                <c:pt idx="50081">
                  <c:v>MSP BJI 07</c:v>
                </c:pt>
                <c:pt idx="50082">
                  <c:v>MSP BJI 08</c:v>
                </c:pt>
                <c:pt idx="50083">
                  <c:v>MSP BJI 09</c:v>
                </c:pt>
                <c:pt idx="50084">
                  <c:v>MSP BJI 10</c:v>
                </c:pt>
                <c:pt idx="50085">
                  <c:v>MSP BJI 11</c:v>
                </c:pt>
                <c:pt idx="50086">
                  <c:v>MSP BJI 12</c:v>
                </c:pt>
                <c:pt idx="50087">
                  <c:v>MSP BMI 01</c:v>
                </c:pt>
                <c:pt idx="50088">
                  <c:v>MSP BMI 02</c:v>
                </c:pt>
                <c:pt idx="50089">
                  <c:v>MSP BMI 03</c:v>
                </c:pt>
                <c:pt idx="50090">
                  <c:v>MSP BMI 04</c:v>
                </c:pt>
                <c:pt idx="50091">
                  <c:v>MSP BMI 05</c:v>
                </c:pt>
                <c:pt idx="50092">
                  <c:v>MSP BMI 06</c:v>
                </c:pt>
                <c:pt idx="50093">
                  <c:v>MSP BMI 07</c:v>
                </c:pt>
                <c:pt idx="50094">
                  <c:v>MSP BMI 08</c:v>
                </c:pt>
                <c:pt idx="50095">
                  <c:v>MSP BMI 09</c:v>
                </c:pt>
                <c:pt idx="50096">
                  <c:v>MSP BMI 10</c:v>
                </c:pt>
                <c:pt idx="50097">
                  <c:v>MSP BMI 11</c:v>
                </c:pt>
                <c:pt idx="50098">
                  <c:v>MSP BMI 12</c:v>
                </c:pt>
                <c:pt idx="50099">
                  <c:v>MSP BNA 01</c:v>
                </c:pt>
                <c:pt idx="50100">
                  <c:v>MSP BNA 02</c:v>
                </c:pt>
                <c:pt idx="50101">
                  <c:v>MSP BNA 03</c:v>
                </c:pt>
                <c:pt idx="50102">
                  <c:v>MSP BNA 04</c:v>
                </c:pt>
                <c:pt idx="50103">
                  <c:v>MSP BNA 05</c:v>
                </c:pt>
                <c:pt idx="50104">
                  <c:v>MSP BNA 06</c:v>
                </c:pt>
                <c:pt idx="50105">
                  <c:v>MSP BNA 07</c:v>
                </c:pt>
                <c:pt idx="50106">
                  <c:v>MSP BNA 08</c:v>
                </c:pt>
                <c:pt idx="50107">
                  <c:v>MSP BNA 09</c:v>
                </c:pt>
                <c:pt idx="50108">
                  <c:v>MSP BNA 10</c:v>
                </c:pt>
                <c:pt idx="50109">
                  <c:v>MSP BNA 11</c:v>
                </c:pt>
                <c:pt idx="50110">
                  <c:v>MSP BNA 12</c:v>
                </c:pt>
                <c:pt idx="50111">
                  <c:v>MSP BOI 01</c:v>
                </c:pt>
                <c:pt idx="50112">
                  <c:v>MSP BOI 02</c:v>
                </c:pt>
                <c:pt idx="50113">
                  <c:v>MSP BOI 03</c:v>
                </c:pt>
                <c:pt idx="50114">
                  <c:v>MSP BOI 04</c:v>
                </c:pt>
                <c:pt idx="50115">
                  <c:v>MSP BOI 05</c:v>
                </c:pt>
                <c:pt idx="50116">
                  <c:v>MSP BOI 06</c:v>
                </c:pt>
                <c:pt idx="50117">
                  <c:v>MSP BOI 07</c:v>
                </c:pt>
                <c:pt idx="50118">
                  <c:v>MSP BOI 08</c:v>
                </c:pt>
                <c:pt idx="50119">
                  <c:v>MSP BOI 09</c:v>
                </c:pt>
                <c:pt idx="50120">
                  <c:v>MSP BOI 10</c:v>
                </c:pt>
                <c:pt idx="50121">
                  <c:v>MSP BOI 11</c:v>
                </c:pt>
                <c:pt idx="50122">
                  <c:v>MSP BOI 12</c:v>
                </c:pt>
                <c:pt idx="50123">
                  <c:v>MSP BOS 01</c:v>
                </c:pt>
                <c:pt idx="50124">
                  <c:v>MSP BOS 02</c:v>
                </c:pt>
                <c:pt idx="50125">
                  <c:v>MSP BOS 03</c:v>
                </c:pt>
                <c:pt idx="50126">
                  <c:v>MSP BOS 04</c:v>
                </c:pt>
                <c:pt idx="50127">
                  <c:v>MSP BOS 05</c:v>
                </c:pt>
                <c:pt idx="50128">
                  <c:v>MSP BOS 06</c:v>
                </c:pt>
                <c:pt idx="50129">
                  <c:v>MSP BOS 07</c:v>
                </c:pt>
                <c:pt idx="50130">
                  <c:v>MSP BOS 08</c:v>
                </c:pt>
                <c:pt idx="50131">
                  <c:v>MSP BOS 09</c:v>
                </c:pt>
                <c:pt idx="50132">
                  <c:v>MSP BOS 10</c:v>
                </c:pt>
                <c:pt idx="50133">
                  <c:v>MSP BOS 11</c:v>
                </c:pt>
                <c:pt idx="50134">
                  <c:v>MSP BOS 12</c:v>
                </c:pt>
                <c:pt idx="50135">
                  <c:v>MSP BRD 01</c:v>
                </c:pt>
                <c:pt idx="50136">
                  <c:v>MSP BRD 02</c:v>
                </c:pt>
                <c:pt idx="50137">
                  <c:v>MSP BRD 03</c:v>
                </c:pt>
                <c:pt idx="50138">
                  <c:v>MSP BRD 04</c:v>
                </c:pt>
                <c:pt idx="50139">
                  <c:v>MSP BRD 05</c:v>
                </c:pt>
                <c:pt idx="50140">
                  <c:v>MSP BRD 06</c:v>
                </c:pt>
                <c:pt idx="50141">
                  <c:v>MSP BRD 07</c:v>
                </c:pt>
                <c:pt idx="50142">
                  <c:v>MSP BRD 08</c:v>
                </c:pt>
                <c:pt idx="50143">
                  <c:v>MSP BRD 09</c:v>
                </c:pt>
                <c:pt idx="50144">
                  <c:v>MSP BRD 10</c:v>
                </c:pt>
                <c:pt idx="50145">
                  <c:v>MSP BRD 11</c:v>
                </c:pt>
                <c:pt idx="50146">
                  <c:v>MSP BRD 12</c:v>
                </c:pt>
                <c:pt idx="50147">
                  <c:v>MSP BUF 01</c:v>
                </c:pt>
                <c:pt idx="50148">
                  <c:v>MSP BUF 02</c:v>
                </c:pt>
                <c:pt idx="50149">
                  <c:v>MSP BUF 03</c:v>
                </c:pt>
                <c:pt idx="50150">
                  <c:v>MSP BUF 04</c:v>
                </c:pt>
                <c:pt idx="50151">
                  <c:v>MSP BUF 05</c:v>
                </c:pt>
                <c:pt idx="50152">
                  <c:v>MSP BUF 06</c:v>
                </c:pt>
                <c:pt idx="50153">
                  <c:v>MSP BUF 07</c:v>
                </c:pt>
                <c:pt idx="50154">
                  <c:v>MSP BUF 08</c:v>
                </c:pt>
                <c:pt idx="50155">
                  <c:v>MSP BUF 09</c:v>
                </c:pt>
                <c:pt idx="50156">
                  <c:v>MSP BUF 10</c:v>
                </c:pt>
                <c:pt idx="50157">
                  <c:v>MSP BUF 11</c:v>
                </c:pt>
                <c:pt idx="50158">
                  <c:v>MSP BUF 12</c:v>
                </c:pt>
                <c:pt idx="50159">
                  <c:v>MSP BWI 01</c:v>
                </c:pt>
                <c:pt idx="50160">
                  <c:v>MSP BWI 02</c:v>
                </c:pt>
                <c:pt idx="50161">
                  <c:v>MSP BWI 03</c:v>
                </c:pt>
                <c:pt idx="50162">
                  <c:v>MSP BWI 04</c:v>
                </c:pt>
                <c:pt idx="50163">
                  <c:v>MSP BWI 05</c:v>
                </c:pt>
                <c:pt idx="50164">
                  <c:v>MSP BWI 06</c:v>
                </c:pt>
                <c:pt idx="50165">
                  <c:v>MSP BWI 07</c:v>
                </c:pt>
                <c:pt idx="50166">
                  <c:v>MSP BWI 08</c:v>
                </c:pt>
                <c:pt idx="50167">
                  <c:v>MSP BWI 09</c:v>
                </c:pt>
                <c:pt idx="50168">
                  <c:v>MSP BWI 10</c:v>
                </c:pt>
                <c:pt idx="50169">
                  <c:v>MSP BWI 11</c:v>
                </c:pt>
                <c:pt idx="50170">
                  <c:v>MSP BWI 12</c:v>
                </c:pt>
                <c:pt idx="50171">
                  <c:v>MSP BZN 01</c:v>
                </c:pt>
                <c:pt idx="50172">
                  <c:v>MSP BZN 02</c:v>
                </c:pt>
                <c:pt idx="50173">
                  <c:v>MSP BZN 03</c:v>
                </c:pt>
                <c:pt idx="50174">
                  <c:v>MSP BZN 04</c:v>
                </c:pt>
                <c:pt idx="50175">
                  <c:v>MSP BZN 05</c:v>
                </c:pt>
                <c:pt idx="50176">
                  <c:v>MSP BZN 06</c:v>
                </c:pt>
                <c:pt idx="50177">
                  <c:v>MSP BZN 07</c:v>
                </c:pt>
                <c:pt idx="50178">
                  <c:v>MSP BZN 08</c:v>
                </c:pt>
                <c:pt idx="50179">
                  <c:v>MSP BZN 09</c:v>
                </c:pt>
                <c:pt idx="50180">
                  <c:v>MSP BZN 10</c:v>
                </c:pt>
                <c:pt idx="50181">
                  <c:v>MSP BZN 11</c:v>
                </c:pt>
                <c:pt idx="50182">
                  <c:v>MSP BZN 12</c:v>
                </c:pt>
                <c:pt idx="50183">
                  <c:v>MSP CHS 02</c:v>
                </c:pt>
                <c:pt idx="50184">
                  <c:v>MSP CHS 03</c:v>
                </c:pt>
                <c:pt idx="50185">
                  <c:v>MSP CHS 04</c:v>
                </c:pt>
                <c:pt idx="50186">
                  <c:v>MSP CHS 08</c:v>
                </c:pt>
                <c:pt idx="50187">
                  <c:v>MSP CHS 09</c:v>
                </c:pt>
                <c:pt idx="50188">
                  <c:v>MSP CHS 10</c:v>
                </c:pt>
                <c:pt idx="50189">
                  <c:v>MSP CHS 11</c:v>
                </c:pt>
                <c:pt idx="50190">
                  <c:v>MSP CID 01</c:v>
                </c:pt>
                <c:pt idx="50191">
                  <c:v>MSP CID 02</c:v>
                </c:pt>
                <c:pt idx="50192">
                  <c:v>MSP CID 03</c:v>
                </c:pt>
                <c:pt idx="50193">
                  <c:v>MSP CID 04</c:v>
                </c:pt>
                <c:pt idx="50194">
                  <c:v>MSP CID 05</c:v>
                </c:pt>
                <c:pt idx="50195">
                  <c:v>MSP CID 06</c:v>
                </c:pt>
                <c:pt idx="50196">
                  <c:v>MSP CID 07</c:v>
                </c:pt>
                <c:pt idx="50197">
                  <c:v>MSP CID 08</c:v>
                </c:pt>
                <c:pt idx="50198">
                  <c:v>MSP CID 09</c:v>
                </c:pt>
                <c:pt idx="50199">
                  <c:v>MSP CID 10</c:v>
                </c:pt>
                <c:pt idx="50200">
                  <c:v>MSP CID 11</c:v>
                </c:pt>
                <c:pt idx="50201">
                  <c:v>MSP CID 12</c:v>
                </c:pt>
                <c:pt idx="50202">
                  <c:v>MSP CIU 01</c:v>
                </c:pt>
                <c:pt idx="50203">
                  <c:v>MSP CIU 02</c:v>
                </c:pt>
                <c:pt idx="50204">
                  <c:v>MSP CIU 03</c:v>
                </c:pt>
                <c:pt idx="50205">
                  <c:v>MSP CIU 04</c:v>
                </c:pt>
                <c:pt idx="50206">
                  <c:v>MSP CIU 05</c:v>
                </c:pt>
                <c:pt idx="50207">
                  <c:v>MSP CIU 06</c:v>
                </c:pt>
                <c:pt idx="50208">
                  <c:v>MSP CIU 07</c:v>
                </c:pt>
                <c:pt idx="50209">
                  <c:v>MSP CIU 08</c:v>
                </c:pt>
                <c:pt idx="50210">
                  <c:v>MSP CIU 09</c:v>
                </c:pt>
                <c:pt idx="50211">
                  <c:v>MSP CIU 10</c:v>
                </c:pt>
                <c:pt idx="50212">
                  <c:v>MSP CIU 11</c:v>
                </c:pt>
                <c:pt idx="50213">
                  <c:v>MSP CIU 12</c:v>
                </c:pt>
                <c:pt idx="50214">
                  <c:v>MSP CLE 01</c:v>
                </c:pt>
                <c:pt idx="50215">
                  <c:v>MSP CLE 02</c:v>
                </c:pt>
                <c:pt idx="50216">
                  <c:v>MSP CLE 03</c:v>
                </c:pt>
                <c:pt idx="50217">
                  <c:v>MSP CLE 04</c:v>
                </c:pt>
                <c:pt idx="50218">
                  <c:v>MSP CLE 05</c:v>
                </c:pt>
                <c:pt idx="50219">
                  <c:v>MSP CLE 06</c:v>
                </c:pt>
                <c:pt idx="50220">
                  <c:v>MSP CLE 07</c:v>
                </c:pt>
                <c:pt idx="50221">
                  <c:v>MSP CLE 08</c:v>
                </c:pt>
                <c:pt idx="50222">
                  <c:v>MSP CLE 09</c:v>
                </c:pt>
                <c:pt idx="50223">
                  <c:v>MSP CLE 10</c:v>
                </c:pt>
                <c:pt idx="50224">
                  <c:v>MSP CLE 11</c:v>
                </c:pt>
                <c:pt idx="50225">
                  <c:v>MSP CLE 12</c:v>
                </c:pt>
                <c:pt idx="50226">
                  <c:v>MSP CLT 01</c:v>
                </c:pt>
                <c:pt idx="50227">
                  <c:v>MSP CLT 02</c:v>
                </c:pt>
                <c:pt idx="50228">
                  <c:v>MSP CLT 03</c:v>
                </c:pt>
                <c:pt idx="50229">
                  <c:v>MSP CLT 04</c:v>
                </c:pt>
                <c:pt idx="50230">
                  <c:v>MSP CLT 05</c:v>
                </c:pt>
                <c:pt idx="50231">
                  <c:v>MSP CLT 06</c:v>
                </c:pt>
                <c:pt idx="50232">
                  <c:v>MSP CLT 07</c:v>
                </c:pt>
                <c:pt idx="50233">
                  <c:v>MSP CLT 08</c:v>
                </c:pt>
                <c:pt idx="50234">
                  <c:v>MSP CLT 09</c:v>
                </c:pt>
                <c:pt idx="50235">
                  <c:v>MSP CLT 10</c:v>
                </c:pt>
                <c:pt idx="50236">
                  <c:v>MSP CLT 11</c:v>
                </c:pt>
                <c:pt idx="50237">
                  <c:v>MSP CLT 12</c:v>
                </c:pt>
                <c:pt idx="50238">
                  <c:v>MSP CMH 01</c:v>
                </c:pt>
                <c:pt idx="50239">
                  <c:v>MSP CMH 02</c:v>
                </c:pt>
                <c:pt idx="50240">
                  <c:v>MSP CMH 03</c:v>
                </c:pt>
                <c:pt idx="50241">
                  <c:v>MSP CMH 04</c:v>
                </c:pt>
                <c:pt idx="50242">
                  <c:v>MSP CMH 05</c:v>
                </c:pt>
                <c:pt idx="50243">
                  <c:v>MSP CMH 06</c:v>
                </c:pt>
                <c:pt idx="50244">
                  <c:v>MSP CMH 07</c:v>
                </c:pt>
                <c:pt idx="50245">
                  <c:v>MSP CMH 08</c:v>
                </c:pt>
                <c:pt idx="50246">
                  <c:v>MSP CMH 09</c:v>
                </c:pt>
                <c:pt idx="50247">
                  <c:v>MSP CMH 10</c:v>
                </c:pt>
                <c:pt idx="50248">
                  <c:v>MSP CMH 11</c:v>
                </c:pt>
                <c:pt idx="50249">
                  <c:v>MSP CMH 12</c:v>
                </c:pt>
                <c:pt idx="50250">
                  <c:v>MSP CMX 01</c:v>
                </c:pt>
                <c:pt idx="50251">
                  <c:v>MSP CMX 02</c:v>
                </c:pt>
                <c:pt idx="50252">
                  <c:v>MSP CMX 03</c:v>
                </c:pt>
                <c:pt idx="50253">
                  <c:v>MSP CMX 04</c:v>
                </c:pt>
                <c:pt idx="50254">
                  <c:v>MSP CMX 05</c:v>
                </c:pt>
                <c:pt idx="50255">
                  <c:v>MSP CMX 06</c:v>
                </c:pt>
                <c:pt idx="50256">
                  <c:v>MSP CMX 07</c:v>
                </c:pt>
                <c:pt idx="50257">
                  <c:v>MSP CMX 08</c:v>
                </c:pt>
                <c:pt idx="50258">
                  <c:v>MSP COS 01</c:v>
                </c:pt>
                <c:pt idx="50259">
                  <c:v>MSP COS 02</c:v>
                </c:pt>
                <c:pt idx="50260">
                  <c:v>MSP COS 03</c:v>
                </c:pt>
                <c:pt idx="50261">
                  <c:v>MSP COS 04</c:v>
                </c:pt>
                <c:pt idx="50262">
                  <c:v>MSP COS 05</c:v>
                </c:pt>
                <c:pt idx="50263">
                  <c:v>MSP COS 06</c:v>
                </c:pt>
                <c:pt idx="50264">
                  <c:v>MSP COS 07</c:v>
                </c:pt>
                <c:pt idx="50265">
                  <c:v>MSP COS 08</c:v>
                </c:pt>
                <c:pt idx="50266">
                  <c:v>MSP COS 09</c:v>
                </c:pt>
                <c:pt idx="50267">
                  <c:v>MSP COS 10</c:v>
                </c:pt>
                <c:pt idx="50268">
                  <c:v>MSP COS 11</c:v>
                </c:pt>
                <c:pt idx="50269">
                  <c:v>MSP COS 12</c:v>
                </c:pt>
                <c:pt idx="50270">
                  <c:v>MSP CPR 06</c:v>
                </c:pt>
                <c:pt idx="50271">
                  <c:v>MSP CPR 07</c:v>
                </c:pt>
                <c:pt idx="50272">
                  <c:v>MSP CPR 08</c:v>
                </c:pt>
                <c:pt idx="50273">
                  <c:v>MSP CVG 01</c:v>
                </c:pt>
                <c:pt idx="50274">
                  <c:v>MSP CVG 02</c:v>
                </c:pt>
                <c:pt idx="50275">
                  <c:v>MSP CVG 03</c:v>
                </c:pt>
                <c:pt idx="50276">
                  <c:v>MSP CVG 04</c:v>
                </c:pt>
                <c:pt idx="50277">
                  <c:v>MSP CVG 05</c:v>
                </c:pt>
                <c:pt idx="50278">
                  <c:v>MSP CVG 06</c:v>
                </c:pt>
                <c:pt idx="50279">
                  <c:v>MSP CVG 07</c:v>
                </c:pt>
                <c:pt idx="50280">
                  <c:v>MSP CVG 08</c:v>
                </c:pt>
                <c:pt idx="50281">
                  <c:v>MSP CVG 09</c:v>
                </c:pt>
                <c:pt idx="50282">
                  <c:v>MSP CVG 10</c:v>
                </c:pt>
                <c:pt idx="50283">
                  <c:v>MSP CVG 11</c:v>
                </c:pt>
                <c:pt idx="50284">
                  <c:v>MSP CVG 12</c:v>
                </c:pt>
                <c:pt idx="50285">
                  <c:v>MSP CWA 01</c:v>
                </c:pt>
                <c:pt idx="50286">
                  <c:v>MSP CWA 02</c:v>
                </c:pt>
                <c:pt idx="50287">
                  <c:v>MSP CWA 03</c:v>
                </c:pt>
                <c:pt idx="50288">
                  <c:v>MSP CWA 04</c:v>
                </c:pt>
                <c:pt idx="50289">
                  <c:v>MSP CWA 05</c:v>
                </c:pt>
                <c:pt idx="50290">
                  <c:v>MSP CWA 06</c:v>
                </c:pt>
                <c:pt idx="50291">
                  <c:v>MSP CWA 07</c:v>
                </c:pt>
                <c:pt idx="50292">
                  <c:v>MSP CWA 08</c:v>
                </c:pt>
                <c:pt idx="50293">
                  <c:v>MSP CWA 09</c:v>
                </c:pt>
                <c:pt idx="50294">
                  <c:v>MSP CWA 10</c:v>
                </c:pt>
                <c:pt idx="50295">
                  <c:v>MSP CWA 11</c:v>
                </c:pt>
                <c:pt idx="50296">
                  <c:v>MSP CWA 12</c:v>
                </c:pt>
                <c:pt idx="50297">
                  <c:v>MSP DAL 06</c:v>
                </c:pt>
                <c:pt idx="50298">
                  <c:v>MSP DAL 07</c:v>
                </c:pt>
                <c:pt idx="50299">
                  <c:v>MSP DAL 08</c:v>
                </c:pt>
                <c:pt idx="50300">
                  <c:v>MSP DAY 01</c:v>
                </c:pt>
                <c:pt idx="50301">
                  <c:v>MSP DAY 02</c:v>
                </c:pt>
                <c:pt idx="50302">
                  <c:v>MSP DAY 03</c:v>
                </c:pt>
                <c:pt idx="50303">
                  <c:v>MSP DAY 04</c:v>
                </c:pt>
                <c:pt idx="50304">
                  <c:v>MSP DAY 05</c:v>
                </c:pt>
                <c:pt idx="50305">
                  <c:v>MSP DAY 06</c:v>
                </c:pt>
                <c:pt idx="50306">
                  <c:v>MSP DAY 07</c:v>
                </c:pt>
                <c:pt idx="50307">
                  <c:v>MSP DAY 08</c:v>
                </c:pt>
                <c:pt idx="50308">
                  <c:v>MSP DAY 09</c:v>
                </c:pt>
                <c:pt idx="50309">
                  <c:v>MSP DAY 10</c:v>
                </c:pt>
                <c:pt idx="50310">
                  <c:v>MSP DAY 11</c:v>
                </c:pt>
                <c:pt idx="50311">
                  <c:v>MSP DAY 12</c:v>
                </c:pt>
                <c:pt idx="50312">
                  <c:v>MSP DCA 01</c:v>
                </c:pt>
                <c:pt idx="50313">
                  <c:v>MSP DCA 02</c:v>
                </c:pt>
                <c:pt idx="50314">
                  <c:v>MSP DCA 03</c:v>
                </c:pt>
                <c:pt idx="50315">
                  <c:v>MSP DCA 04</c:v>
                </c:pt>
                <c:pt idx="50316">
                  <c:v>MSP DCA 05</c:v>
                </c:pt>
                <c:pt idx="50317">
                  <c:v>MSP DCA 06</c:v>
                </c:pt>
                <c:pt idx="50318">
                  <c:v>MSP DCA 07</c:v>
                </c:pt>
                <c:pt idx="50319">
                  <c:v>MSP DCA 08</c:v>
                </c:pt>
                <c:pt idx="50320">
                  <c:v>MSP DCA 09</c:v>
                </c:pt>
                <c:pt idx="50321">
                  <c:v>MSP DCA 10</c:v>
                </c:pt>
                <c:pt idx="50322">
                  <c:v>MSP DCA 11</c:v>
                </c:pt>
                <c:pt idx="50323">
                  <c:v>MSP DCA 12</c:v>
                </c:pt>
                <c:pt idx="50324">
                  <c:v>MSP DEN 01</c:v>
                </c:pt>
                <c:pt idx="50325">
                  <c:v>MSP DEN 02</c:v>
                </c:pt>
                <c:pt idx="50326">
                  <c:v>MSP DEN 03</c:v>
                </c:pt>
                <c:pt idx="50327">
                  <c:v>MSP DEN 04</c:v>
                </c:pt>
                <c:pt idx="50328">
                  <c:v>MSP DEN 05</c:v>
                </c:pt>
                <c:pt idx="50329">
                  <c:v>MSP DEN 06</c:v>
                </c:pt>
                <c:pt idx="50330">
                  <c:v>MSP DEN 07</c:v>
                </c:pt>
                <c:pt idx="50331">
                  <c:v>MSP DEN 08</c:v>
                </c:pt>
                <c:pt idx="50332">
                  <c:v>MSP DEN 09</c:v>
                </c:pt>
                <c:pt idx="50333">
                  <c:v>MSP DEN 10</c:v>
                </c:pt>
                <c:pt idx="50334">
                  <c:v>MSP DEN 11</c:v>
                </c:pt>
                <c:pt idx="50335">
                  <c:v>MSP DEN 12</c:v>
                </c:pt>
                <c:pt idx="50336">
                  <c:v>MSP DFW 01</c:v>
                </c:pt>
                <c:pt idx="50337">
                  <c:v>MSP DFW 02</c:v>
                </c:pt>
                <c:pt idx="50338">
                  <c:v>MSP DFW 03</c:v>
                </c:pt>
                <c:pt idx="50339">
                  <c:v>MSP DFW 04</c:v>
                </c:pt>
                <c:pt idx="50340">
                  <c:v>MSP DFW 05</c:v>
                </c:pt>
                <c:pt idx="50341">
                  <c:v>MSP DFW 06</c:v>
                </c:pt>
                <c:pt idx="50342">
                  <c:v>MSP DFW 07</c:v>
                </c:pt>
                <c:pt idx="50343">
                  <c:v>MSP DFW 08</c:v>
                </c:pt>
                <c:pt idx="50344">
                  <c:v>MSP DFW 09</c:v>
                </c:pt>
                <c:pt idx="50345">
                  <c:v>MSP DFW 10</c:v>
                </c:pt>
                <c:pt idx="50346">
                  <c:v>MSP DFW 11</c:v>
                </c:pt>
                <c:pt idx="50347">
                  <c:v>MSP DFW 12</c:v>
                </c:pt>
                <c:pt idx="50348">
                  <c:v>MSP DIK 01</c:v>
                </c:pt>
                <c:pt idx="50349">
                  <c:v>MSP DIK 02</c:v>
                </c:pt>
                <c:pt idx="50350">
                  <c:v>MSP DIK 03</c:v>
                </c:pt>
                <c:pt idx="50351">
                  <c:v>MSP DIK 04</c:v>
                </c:pt>
                <c:pt idx="50352">
                  <c:v>MSP DIK 05</c:v>
                </c:pt>
                <c:pt idx="50353">
                  <c:v>MSP DIK 06</c:v>
                </c:pt>
                <c:pt idx="50354">
                  <c:v>MSP DIK 07</c:v>
                </c:pt>
                <c:pt idx="50355">
                  <c:v>MSP DIK 08</c:v>
                </c:pt>
                <c:pt idx="50356">
                  <c:v>MSP DIK 09</c:v>
                </c:pt>
                <c:pt idx="50357">
                  <c:v>MSP DIK 10</c:v>
                </c:pt>
                <c:pt idx="50358">
                  <c:v>MSP DIK 11</c:v>
                </c:pt>
                <c:pt idx="50359">
                  <c:v>MSP DIK 12</c:v>
                </c:pt>
                <c:pt idx="50360">
                  <c:v>MSP DLH 01</c:v>
                </c:pt>
                <c:pt idx="50361">
                  <c:v>MSP DLH 02</c:v>
                </c:pt>
                <c:pt idx="50362">
                  <c:v>MSP DLH 03</c:v>
                </c:pt>
                <c:pt idx="50363">
                  <c:v>MSP DLH 04</c:v>
                </c:pt>
                <c:pt idx="50364">
                  <c:v>MSP DLH 05</c:v>
                </c:pt>
                <c:pt idx="50365">
                  <c:v>MSP DLH 06</c:v>
                </c:pt>
                <c:pt idx="50366">
                  <c:v>MSP DLH 07</c:v>
                </c:pt>
                <c:pt idx="50367">
                  <c:v>MSP DLH 08</c:v>
                </c:pt>
                <c:pt idx="50368">
                  <c:v>MSP DLH 09</c:v>
                </c:pt>
                <c:pt idx="50369">
                  <c:v>MSP DLH 10</c:v>
                </c:pt>
                <c:pt idx="50370">
                  <c:v>MSP DLH 11</c:v>
                </c:pt>
                <c:pt idx="50371">
                  <c:v>MSP DLH 12</c:v>
                </c:pt>
                <c:pt idx="50372">
                  <c:v>MSP DSM 01</c:v>
                </c:pt>
                <c:pt idx="50373">
                  <c:v>MSP DSM 02</c:v>
                </c:pt>
                <c:pt idx="50374">
                  <c:v>MSP DSM 03</c:v>
                </c:pt>
                <c:pt idx="50375">
                  <c:v>MSP DSM 04</c:v>
                </c:pt>
                <c:pt idx="50376">
                  <c:v>MSP DSM 05</c:v>
                </c:pt>
                <c:pt idx="50377">
                  <c:v>MSP DSM 06</c:v>
                </c:pt>
                <c:pt idx="50378">
                  <c:v>MSP DSM 07</c:v>
                </c:pt>
                <c:pt idx="50379">
                  <c:v>MSP DSM 08</c:v>
                </c:pt>
                <c:pt idx="50380">
                  <c:v>MSP DSM 09</c:v>
                </c:pt>
                <c:pt idx="50381">
                  <c:v>MSP DSM 10</c:v>
                </c:pt>
                <c:pt idx="50382">
                  <c:v>MSP DSM 11</c:v>
                </c:pt>
                <c:pt idx="50383">
                  <c:v>MSP DSM 12</c:v>
                </c:pt>
                <c:pt idx="50384">
                  <c:v>MSP DTW 01</c:v>
                </c:pt>
                <c:pt idx="50385">
                  <c:v>MSP DTW 02</c:v>
                </c:pt>
                <c:pt idx="50386">
                  <c:v>MSP DTW 03</c:v>
                </c:pt>
                <c:pt idx="50387">
                  <c:v>MSP DTW 04</c:v>
                </c:pt>
                <c:pt idx="50388">
                  <c:v>MSP DTW 05</c:v>
                </c:pt>
                <c:pt idx="50389">
                  <c:v>MSP DTW 06</c:v>
                </c:pt>
                <c:pt idx="50390">
                  <c:v>MSP DTW 07</c:v>
                </c:pt>
                <c:pt idx="50391">
                  <c:v>MSP DTW 08</c:v>
                </c:pt>
                <c:pt idx="50392">
                  <c:v>MSP DTW 09</c:v>
                </c:pt>
                <c:pt idx="50393">
                  <c:v>MSP DTW 10</c:v>
                </c:pt>
                <c:pt idx="50394">
                  <c:v>MSP DTW 11</c:v>
                </c:pt>
                <c:pt idx="50395">
                  <c:v>MSP DTW 12</c:v>
                </c:pt>
                <c:pt idx="50396">
                  <c:v>MSP EGE 01</c:v>
                </c:pt>
                <c:pt idx="50397">
                  <c:v>MSP EGE 02</c:v>
                </c:pt>
                <c:pt idx="50398">
                  <c:v>MSP EGE 03</c:v>
                </c:pt>
                <c:pt idx="50399">
                  <c:v>MSP EGE 04</c:v>
                </c:pt>
                <c:pt idx="50400">
                  <c:v>MSP EGE 12</c:v>
                </c:pt>
                <c:pt idx="50401">
                  <c:v>MSP EWR 01</c:v>
                </c:pt>
                <c:pt idx="50402">
                  <c:v>MSP EWR 02</c:v>
                </c:pt>
                <c:pt idx="50403">
                  <c:v>MSP EWR 03</c:v>
                </c:pt>
                <c:pt idx="50404">
                  <c:v>MSP EWR 04</c:v>
                </c:pt>
                <c:pt idx="50405">
                  <c:v>MSP EWR 05</c:v>
                </c:pt>
                <c:pt idx="50406">
                  <c:v>MSP EWR 06</c:v>
                </c:pt>
                <c:pt idx="50407">
                  <c:v>MSP EWR 07</c:v>
                </c:pt>
                <c:pt idx="50408">
                  <c:v>MSP EWR 08</c:v>
                </c:pt>
                <c:pt idx="50409">
                  <c:v>MSP EWR 09</c:v>
                </c:pt>
                <c:pt idx="50410">
                  <c:v>MSP EWR 10</c:v>
                </c:pt>
                <c:pt idx="50411">
                  <c:v>MSP EWR 11</c:v>
                </c:pt>
                <c:pt idx="50412">
                  <c:v>MSP EWR 12</c:v>
                </c:pt>
                <c:pt idx="50413">
                  <c:v>MSP FAI 05</c:v>
                </c:pt>
                <c:pt idx="50414">
                  <c:v>MSP FAI 06</c:v>
                </c:pt>
                <c:pt idx="50415">
                  <c:v>MSP FAI 07</c:v>
                </c:pt>
                <c:pt idx="50416">
                  <c:v>MSP FAI 08</c:v>
                </c:pt>
                <c:pt idx="50417">
                  <c:v>MSP FAI 09</c:v>
                </c:pt>
                <c:pt idx="50418">
                  <c:v>MSP FAR 01</c:v>
                </c:pt>
                <c:pt idx="50419">
                  <c:v>MSP FAR 02</c:v>
                </c:pt>
                <c:pt idx="50420">
                  <c:v>MSP FAR 03</c:v>
                </c:pt>
                <c:pt idx="50421">
                  <c:v>MSP FAR 04</c:v>
                </c:pt>
                <c:pt idx="50422">
                  <c:v>MSP FAR 05</c:v>
                </c:pt>
                <c:pt idx="50423">
                  <c:v>MSP FAR 06</c:v>
                </c:pt>
                <c:pt idx="50424">
                  <c:v>MSP FAR 07</c:v>
                </c:pt>
                <c:pt idx="50425">
                  <c:v>MSP FAR 08</c:v>
                </c:pt>
                <c:pt idx="50426">
                  <c:v>MSP FAR 09</c:v>
                </c:pt>
                <c:pt idx="50427">
                  <c:v>MSP FAR 10</c:v>
                </c:pt>
                <c:pt idx="50428">
                  <c:v>MSP FAR 11</c:v>
                </c:pt>
                <c:pt idx="50429">
                  <c:v>MSP FAR 12</c:v>
                </c:pt>
                <c:pt idx="50430">
                  <c:v>MSP FCA 01</c:v>
                </c:pt>
                <c:pt idx="50431">
                  <c:v>MSP FCA 02</c:v>
                </c:pt>
                <c:pt idx="50432">
                  <c:v>MSP FCA 03</c:v>
                </c:pt>
                <c:pt idx="50433">
                  <c:v>MSP FCA 04</c:v>
                </c:pt>
                <c:pt idx="50434">
                  <c:v>MSP FCA 05</c:v>
                </c:pt>
                <c:pt idx="50435">
                  <c:v>MSP FCA 06</c:v>
                </c:pt>
                <c:pt idx="50436">
                  <c:v>MSP FCA 07</c:v>
                </c:pt>
                <c:pt idx="50437">
                  <c:v>MSP FCA 08</c:v>
                </c:pt>
                <c:pt idx="50438">
                  <c:v>MSP FCA 09</c:v>
                </c:pt>
                <c:pt idx="50439">
                  <c:v>MSP FCA 10</c:v>
                </c:pt>
                <c:pt idx="50440">
                  <c:v>MSP FCA 11</c:v>
                </c:pt>
                <c:pt idx="50441">
                  <c:v>MSP FCA 12</c:v>
                </c:pt>
                <c:pt idx="50442">
                  <c:v>MSP FLL 01</c:v>
                </c:pt>
                <c:pt idx="50443">
                  <c:v>MSP FLL 02</c:v>
                </c:pt>
                <c:pt idx="50444">
                  <c:v>MSP FLL 03</c:v>
                </c:pt>
                <c:pt idx="50445">
                  <c:v>MSP FLL 04</c:v>
                </c:pt>
                <c:pt idx="50446">
                  <c:v>MSP FLL 05</c:v>
                </c:pt>
                <c:pt idx="50447">
                  <c:v>MSP FLL 06</c:v>
                </c:pt>
                <c:pt idx="50448">
                  <c:v>MSP FLL 07</c:v>
                </c:pt>
                <c:pt idx="50449">
                  <c:v>MSP FLL 08</c:v>
                </c:pt>
                <c:pt idx="50450">
                  <c:v>MSP FLL 09</c:v>
                </c:pt>
                <c:pt idx="50451">
                  <c:v>MSP FLL 10</c:v>
                </c:pt>
                <c:pt idx="50452">
                  <c:v>MSP FLL 11</c:v>
                </c:pt>
                <c:pt idx="50453">
                  <c:v>MSP FLL 12</c:v>
                </c:pt>
                <c:pt idx="50454">
                  <c:v>MSP FNT 01</c:v>
                </c:pt>
                <c:pt idx="50455">
                  <c:v>MSP FNT 02</c:v>
                </c:pt>
                <c:pt idx="50456">
                  <c:v>MSP FNT 03</c:v>
                </c:pt>
                <c:pt idx="50457">
                  <c:v>MSP FNT 04</c:v>
                </c:pt>
                <c:pt idx="50458">
                  <c:v>MSP FNT 05</c:v>
                </c:pt>
                <c:pt idx="50459">
                  <c:v>MSP FNT 06</c:v>
                </c:pt>
                <c:pt idx="50460">
                  <c:v>MSP FNT 07</c:v>
                </c:pt>
                <c:pt idx="50461">
                  <c:v>MSP FNT 08</c:v>
                </c:pt>
                <c:pt idx="50462">
                  <c:v>MSP FNT 09</c:v>
                </c:pt>
                <c:pt idx="50463">
                  <c:v>MSP FNT 10</c:v>
                </c:pt>
                <c:pt idx="50464">
                  <c:v>MSP FNT 11</c:v>
                </c:pt>
                <c:pt idx="50465">
                  <c:v>MSP FNT 12</c:v>
                </c:pt>
                <c:pt idx="50466">
                  <c:v>MSP FSD 01</c:v>
                </c:pt>
                <c:pt idx="50467">
                  <c:v>MSP FSD 02</c:v>
                </c:pt>
                <c:pt idx="50468">
                  <c:v>MSP FSD 03</c:v>
                </c:pt>
                <c:pt idx="50469">
                  <c:v>MSP FSD 04</c:v>
                </c:pt>
                <c:pt idx="50470">
                  <c:v>MSP FSD 05</c:v>
                </c:pt>
                <c:pt idx="50471">
                  <c:v>MSP FSD 06</c:v>
                </c:pt>
                <c:pt idx="50472">
                  <c:v>MSP FSD 07</c:v>
                </c:pt>
                <c:pt idx="50473">
                  <c:v>MSP FSD 08</c:v>
                </c:pt>
                <c:pt idx="50474">
                  <c:v>MSP FSD 09</c:v>
                </c:pt>
                <c:pt idx="50475">
                  <c:v>MSP FSD 10</c:v>
                </c:pt>
                <c:pt idx="50476">
                  <c:v>MSP FSD 11</c:v>
                </c:pt>
                <c:pt idx="50477">
                  <c:v>MSP FSD 12</c:v>
                </c:pt>
                <c:pt idx="50478">
                  <c:v>MSP FWA 01</c:v>
                </c:pt>
                <c:pt idx="50479">
                  <c:v>MSP FWA 02</c:v>
                </c:pt>
                <c:pt idx="50480">
                  <c:v>MSP FWA 03</c:v>
                </c:pt>
                <c:pt idx="50481">
                  <c:v>MSP FWA 04</c:v>
                </c:pt>
                <c:pt idx="50482">
                  <c:v>MSP FWA 05</c:v>
                </c:pt>
                <c:pt idx="50483">
                  <c:v>MSP FWA 06</c:v>
                </c:pt>
                <c:pt idx="50484">
                  <c:v>MSP FWA 07</c:v>
                </c:pt>
                <c:pt idx="50485">
                  <c:v>MSP FWA 08</c:v>
                </c:pt>
                <c:pt idx="50486">
                  <c:v>MSP FWA 09</c:v>
                </c:pt>
                <c:pt idx="50487">
                  <c:v>MSP FWA 10</c:v>
                </c:pt>
                <c:pt idx="50488">
                  <c:v>MSP FWA 11</c:v>
                </c:pt>
                <c:pt idx="50489">
                  <c:v>MSP FWA 12</c:v>
                </c:pt>
                <c:pt idx="50490">
                  <c:v>MSP GEG 01</c:v>
                </c:pt>
                <c:pt idx="50491">
                  <c:v>MSP GEG 02</c:v>
                </c:pt>
                <c:pt idx="50492">
                  <c:v>MSP GEG 03</c:v>
                </c:pt>
                <c:pt idx="50493">
                  <c:v>MSP GEG 04</c:v>
                </c:pt>
                <c:pt idx="50494">
                  <c:v>MSP GEG 05</c:v>
                </c:pt>
                <c:pt idx="50495">
                  <c:v>MSP GEG 06</c:v>
                </c:pt>
                <c:pt idx="50496">
                  <c:v>MSP GEG 07</c:v>
                </c:pt>
                <c:pt idx="50497">
                  <c:v>MSP GEG 08</c:v>
                </c:pt>
                <c:pt idx="50498">
                  <c:v>MSP GEG 09</c:v>
                </c:pt>
                <c:pt idx="50499">
                  <c:v>MSP GEG 10</c:v>
                </c:pt>
                <c:pt idx="50500">
                  <c:v>MSP GEG 11</c:v>
                </c:pt>
                <c:pt idx="50501">
                  <c:v>MSP GEG 12</c:v>
                </c:pt>
                <c:pt idx="50502">
                  <c:v>MSP GFK 01</c:v>
                </c:pt>
                <c:pt idx="50503">
                  <c:v>MSP GFK 02</c:v>
                </c:pt>
                <c:pt idx="50504">
                  <c:v>MSP GFK 03</c:v>
                </c:pt>
                <c:pt idx="50505">
                  <c:v>MSP GFK 04</c:v>
                </c:pt>
                <c:pt idx="50506">
                  <c:v>MSP GFK 05</c:v>
                </c:pt>
                <c:pt idx="50507">
                  <c:v>MSP GFK 06</c:v>
                </c:pt>
                <c:pt idx="50508">
                  <c:v>MSP GFK 07</c:v>
                </c:pt>
                <c:pt idx="50509">
                  <c:v>MSP GFK 08</c:v>
                </c:pt>
                <c:pt idx="50510">
                  <c:v>MSP GFK 09</c:v>
                </c:pt>
                <c:pt idx="50511">
                  <c:v>MSP GFK 10</c:v>
                </c:pt>
                <c:pt idx="50512">
                  <c:v>MSP GFK 11</c:v>
                </c:pt>
                <c:pt idx="50513">
                  <c:v>MSP GFK 12</c:v>
                </c:pt>
                <c:pt idx="50514">
                  <c:v>MSP GRB 01</c:v>
                </c:pt>
                <c:pt idx="50515">
                  <c:v>MSP GRB 02</c:v>
                </c:pt>
                <c:pt idx="50516">
                  <c:v>MSP GRB 03</c:v>
                </c:pt>
                <c:pt idx="50517">
                  <c:v>MSP GRB 04</c:v>
                </c:pt>
                <c:pt idx="50518">
                  <c:v>MSP GRB 05</c:v>
                </c:pt>
                <c:pt idx="50519">
                  <c:v>MSP GRB 06</c:v>
                </c:pt>
                <c:pt idx="50520">
                  <c:v>MSP GRB 07</c:v>
                </c:pt>
                <c:pt idx="50521">
                  <c:v>MSP GRB 08</c:v>
                </c:pt>
                <c:pt idx="50522">
                  <c:v>MSP GRB 09</c:v>
                </c:pt>
                <c:pt idx="50523">
                  <c:v>MSP GRB 10</c:v>
                </c:pt>
                <c:pt idx="50524">
                  <c:v>MSP GRB 11</c:v>
                </c:pt>
                <c:pt idx="50525">
                  <c:v>MSP GRB 12</c:v>
                </c:pt>
                <c:pt idx="50526">
                  <c:v>MSP GRR 01</c:v>
                </c:pt>
                <c:pt idx="50527">
                  <c:v>MSP GRR 02</c:v>
                </c:pt>
                <c:pt idx="50528">
                  <c:v>MSP GRR 03</c:v>
                </c:pt>
                <c:pt idx="50529">
                  <c:v>MSP GRR 04</c:v>
                </c:pt>
                <c:pt idx="50530">
                  <c:v>MSP GRR 05</c:v>
                </c:pt>
                <c:pt idx="50531">
                  <c:v>MSP GRR 06</c:v>
                </c:pt>
                <c:pt idx="50532">
                  <c:v>MSP GRR 07</c:v>
                </c:pt>
                <c:pt idx="50533">
                  <c:v>MSP GRR 08</c:v>
                </c:pt>
                <c:pt idx="50534">
                  <c:v>MSP GRR 09</c:v>
                </c:pt>
                <c:pt idx="50535">
                  <c:v>MSP GRR 10</c:v>
                </c:pt>
                <c:pt idx="50536">
                  <c:v>MSP GRR 11</c:v>
                </c:pt>
                <c:pt idx="50537">
                  <c:v>MSP GRR 12</c:v>
                </c:pt>
                <c:pt idx="50538">
                  <c:v>MSP GSO 01</c:v>
                </c:pt>
                <c:pt idx="50539">
                  <c:v>MSP GSO 02</c:v>
                </c:pt>
                <c:pt idx="50540">
                  <c:v>MSP GSO 03</c:v>
                </c:pt>
                <c:pt idx="50541">
                  <c:v>MSP GSO 04</c:v>
                </c:pt>
                <c:pt idx="50542">
                  <c:v>MSP GSO 05</c:v>
                </c:pt>
                <c:pt idx="50543">
                  <c:v>MSP GSO 06</c:v>
                </c:pt>
                <c:pt idx="50544">
                  <c:v>MSP GTF 01</c:v>
                </c:pt>
                <c:pt idx="50545">
                  <c:v>MSP GTF 02</c:v>
                </c:pt>
                <c:pt idx="50546">
                  <c:v>MSP GTF 03</c:v>
                </c:pt>
                <c:pt idx="50547">
                  <c:v>MSP GTF 04</c:v>
                </c:pt>
                <c:pt idx="50548">
                  <c:v>MSP GTF 05</c:v>
                </c:pt>
                <c:pt idx="50549">
                  <c:v>MSP GTF 06</c:v>
                </c:pt>
                <c:pt idx="50550">
                  <c:v>MSP GTF 07</c:v>
                </c:pt>
                <c:pt idx="50551">
                  <c:v>MSP GTF 08</c:v>
                </c:pt>
                <c:pt idx="50552">
                  <c:v>MSP GTF 09</c:v>
                </c:pt>
                <c:pt idx="50553">
                  <c:v>MSP GTF 10</c:v>
                </c:pt>
                <c:pt idx="50554">
                  <c:v>MSP GTF 11</c:v>
                </c:pt>
                <c:pt idx="50555">
                  <c:v>MSP GTF 12</c:v>
                </c:pt>
                <c:pt idx="50556">
                  <c:v>MSP HDN 01</c:v>
                </c:pt>
                <c:pt idx="50557">
                  <c:v>MSP HDN 02</c:v>
                </c:pt>
                <c:pt idx="50558">
                  <c:v>MSP HDN 03</c:v>
                </c:pt>
                <c:pt idx="50559">
                  <c:v>MSP HDN 04</c:v>
                </c:pt>
                <c:pt idx="50560">
                  <c:v>MSP HDN 12</c:v>
                </c:pt>
                <c:pt idx="50561">
                  <c:v>MSP HIB 01</c:v>
                </c:pt>
                <c:pt idx="50562">
                  <c:v>MSP HIB 02</c:v>
                </c:pt>
                <c:pt idx="50563">
                  <c:v>MSP HIB 03</c:v>
                </c:pt>
                <c:pt idx="50564">
                  <c:v>MSP HIB 04</c:v>
                </c:pt>
                <c:pt idx="50565">
                  <c:v>MSP HIB 05</c:v>
                </c:pt>
                <c:pt idx="50566">
                  <c:v>MSP HIB 06</c:v>
                </c:pt>
                <c:pt idx="50567">
                  <c:v>MSP HIB 07</c:v>
                </c:pt>
                <c:pt idx="50568">
                  <c:v>MSP HIB 08</c:v>
                </c:pt>
                <c:pt idx="50569">
                  <c:v>MSP HIB 09</c:v>
                </c:pt>
                <c:pt idx="50570">
                  <c:v>MSP HIB 10</c:v>
                </c:pt>
                <c:pt idx="50571">
                  <c:v>MSP HIB 11</c:v>
                </c:pt>
                <c:pt idx="50572">
                  <c:v>MSP HIB 12</c:v>
                </c:pt>
                <c:pt idx="50573">
                  <c:v>MSP HLN 01</c:v>
                </c:pt>
                <c:pt idx="50574">
                  <c:v>MSP HLN 02</c:v>
                </c:pt>
                <c:pt idx="50575">
                  <c:v>MSP HLN 03</c:v>
                </c:pt>
                <c:pt idx="50576">
                  <c:v>MSP HLN 04</c:v>
                </c:pt>
                <c:pt idx="50577">
                  <c:v>MSP HLN 05</c:v>
                </c:pt>
                <c:pt idx="50578">
                  <c:v>MSP HLN 06</c:v>
                </c:pt>
                <c:pt idx="50579">
                  <c:v>MSP HLN 07</c:v>
                </c:pt>
                <c:pt idx="50580">
                  <c:v>MSP HLN 08</c:v>
                </c:pt>
                <c:pt idx="50581">
                  <c:v>MSP HLN 09</c:v>
                </c:pt>
                <c:pt idx="50582">
                  <c:v>MSP HLN 10</c:v>
                </c:pt>
                <c:pt idx="50583">
                  <c:v>MSP HLN 11</c:v>
                </c:pt>
                <c:pt idx="50584">
                  <c:v>MSP HLN 12</c:v>
                </c:pt>
                <c:pt idx="50585">
                  <c:v>MSP HNL 01</c:v>
                </c:pt>
                <c:pt idx="50586">
                  <c:v>MSP HNL 02</c:v>
                </c:pt>
                <c:pt idx="50587">
                  <c:v>MSP HNL 03</c:v>
                </c:pt>
                <c:pt idx="50588">
                  <c:v>MSP HNL 04</c:v>
                </c:pt>
                <c:pt idx="50589">
                  <c:v>MSP HNL 05</c:v>
                </c:pt>
                <c:pt idx="50590">
                  <c:v>MSP HNL 06</c:v>
                </c:pt>
                <c:pt idx="50591">
                  <c:v>MSP HNL 07</c:v>
                </c:pt>
                <c:pt idx="50592">
                  <c:v>MSP HNL 08</c:v>
                </c:pt>
                <c:pt idx="50593">
                  <c:v>MSP HNL 09</c:v>
                </c:pt>
                <c:pt idx="50594">
                  <c:v>MSP HNL 10</c:v>
                </c:pt>
                <c:pt idx="50595">
                  <c:v>MSP HNL 11</c:v>
                </c:pt>
                <c:pt idx="50596">
                  <c:v>MSP HNL 12</c:v>
                </c:pt>
                <c:pt idx="50597">
                  <c:v>MSP HRL 01</c:v>
                </c:pt>
                <c:pt idx="50598">
                  <c:v>MSP HRL 02</c:v>
                </c:pt>
                <c:pt idx="50599">
                  <c:v>MSP HRL 03</c:v>
                </c:pt>
                <c:pt idx="50600">
                  <c:v>MSP HRL 04</c:v>
                </c:pt>
                <c:pt idx="50601">
                  <c:v>MSP HRL 12</c:v>
                </c:pt>
                <c:pt idx="50602">
                  <c:v>MSP IAD 01</c:v>
                </c:pt>
                <c:pt idx="50603">
                  <c:v>MSP IAD 02</c:v>
                </c:pt>
                <c:pt idx="50604">
                  <c:v>MSP IAD 03</c:v>
                </c:pt>
                <c:pt idx="50605">
                  <c:v>MSP IAD 04</c:v>
                </c:pt>
                <c:pt idx="50606">
                  <c:v>MSP IAD 05</c:v>
                </c:pt>
                <c:pt idx="50607">
                  <c:v>MSP IAD 06</c:v>
                </c:pt>
                <c:pt idx="50608">
                  <c:v>MSP IAD 07</c:v>
                </c:pt>
                <c:pt idx="50609">
                  <c:v>MSP IAD 08</c:v>
                </c:pt>
                <c:pt idx="50610">
                  <c:v>MSP IAD 09</c:v>
                </c:pt>
                <c:pt idx="50611">
                  <c:v>MSP IAD 10</c:v>
                </c:pt>
                <c:pt idx="50612">
                  <c:v>MSP IAD 11</c:v>
                </c:pt>
                <c:pt idx="50613">
                  <c:v>MSP IAD 12</c:v>
                </c:pt>
                <c:pt idx="50614">
                  <c:v>MSP IAH 01</c:v>
                </c:pt>
                <c:pt idx="50615">
                  <c:v>MSP IAH 02</c:v>
                </c:pt>
                <c:pt idx="50616">
                  <c:v>MSP IAH 03</c:v>
                </c:pt>
                <c:pt idx="50617">
                  <c:v>MSP IAH 04</c:v>
                </c:pt>
                <c:pt idx="50618">
                  <c:v>MSP IAH 05</c:v>
                </c:pt>
                <c:pt idx="50619">
                  <c:v>MSP IAH 06</c:v>
                </c:pt>
                <c:pt idx="50620">
                  <c:v>MSP IAH 07</c:v>
                </c:pt>
                <c:pt idx="50621">
                  <c:v>MSP IAH 08</c:v>
                </c:pt>
                <c:pt idx="50622">
                  <c:v>MSP IAH 09</c:v>
                </c:pt>
                <c:pt idx="50623">
                  <c:v>MSP IAH 10</c:v>
                </c:pt>
                <c:pt idx="50624">
                  <c:v>MSP IAH 11</c:v>
                </c:pt>
                <c:pt idx="50625">
                  <c:v>MSP IAH 12</c:v>
                </c:pt>
                <c:pt idx="50626">
                  <c:v>MSP ICT 01</c:v>
                </c:pt>
                <c:pt idx="50627">
                  <c:v>MSP ICT 02</c:v>
                </c:pt>
                <c:pt idx="50628">
                  <c:v>MSP ICT 03</c:v>
                </c:pt>
                <c:pt idx="50629">
                  <c:v>MSP ICT 04</c:v>
                </c:pt>
                <c:pt idx="50630">
                  <c:v>MSP ICT 05</c:v>
                </c:pt>
                <c:pt idx="50631">
                  <c:v>MSP ICT 06</c:v>
                </c:pt>
                <c:pt idx="50632">
                  <c:v>MSP ICT 07</c:v>
                </c:pt>
                <c:pt idx="50633">
                  <c:v>MSP ICT 08</c:v>
                </c:pt>
                <c:pt idx="50634">
                  <c:v>MSP ICT 09</c:v>
                </c:pt>
                <c:pt idx="50635">
                  <c:v>MSP ICT 10</c:v>
                </c:pt>
                <c:pt idx="50636">
                  <c:v>MSP ICT 11</c:v>
                </c:pt>
                <c:pt idx="50637">
                  <c:v>MSP ICT 12</c:v>
                </c:pt>
                <c:pt idx="50638">
                  <c:v>MSP IDA 01</c:v>
                </c:pt>
                <c:pt idx="50639">
                  <c:v>MSP IDA 02</c:v>
                </c:pt>
                <c:pt idx="50640">
                  <c:v>MSP IDA 03</c:v>
                </c:pt>
                <c:pt idx="50641">
                  <c:v>MSP IDA 04</c:v>
                </c:pt>
                <c:pt idx="50642">
                  <c:v>MSP IDA 06</c:v>
                </c:pt>
                <c:pt idx="50643">
                  <c:v>MSP IDA 07</c:v>
                </c:pt>
                <c:pt idx="50644">
                  <c:v>MSP IDA 08</c:v>
                </c:pt>
                <c:pt idx="50645">
                  <c:v>MSP IMT 01</c:v>
                </c:pt>
                <c:pt idx="50646">
                  <c:v>MSP IMT 02</c:v>
                </c:pt>
                <c:pt idx="50647">
                  <c:v>MSP IMT 03</c:v>
                </c:pt>
                <c:pt idx="50648">
                  <c:v>MSP IMT 04</c:v>
                </c:pt>
                <c:pt idx="50649">
                  <c:v>MSP IMT 05</c:v>
                </c:pt>
                <c:pt idx="50650">
                  <c:v>MSP IMT 06</c:v>
                </c:pt>
                <c:pt idx="50651">
                  <c:v>MSP IMT 07</c:v>
                </c:pt>
                <c:pt idx="50652">
                  <c:v>MSP IMT 08</c:v>
                </c:pt>
                <c:pt idx="50653">
                  <c:v>MSP IMT 09</c:v>
                </c:pt>
                <c:pt idx="50654">
                  <c:v>MSP IMT 10</c:v>
                </c:pt>
                <c:pt idx="50655">
                  <c:v>MSP IMT 11</c:v>
                </c:pt>
                <c:pt idx="50656">
                  <c:v>MSP IMT 12</c:v>
                </c:pt>
                <c:pt idx="50657">
                  <c:v>MSP IND 01</c:v>
                </c:pt>
                <c:pt idx="50658">
                  <c:v>MSP IND 02</c:v>
                </c:pt>
                <c:pt idx="50659">
                  <c:v>MSP IND 03</c:v>
                </c:pt>
                <c:pt idx="50660">
                  <c:v>MSP IND 04</c:v>
                </c:pt>
                <c:pt idx="50661">
                  <c:v>MSP IND 05</c:v>
                </c:pt>
                <c:pt idx="50662">
                  <c:v>MSP IND 06</c:v>
                </c:pt>
                <c:pt idx="50663">
                  <c:v>MSP IND 07</c:v>
                </c:pt>
                <c:pt idx="50664">
                  <c:v>MSP IND 08</c:v>
                </c:pt>
                <c:pt idx="50665">
                  <c:v>MSP IND 09</c:v>
                </c:pt>
                <c:pt idx="50666">
                  <c:v>MSP IND 10</c:v>
                </c:pt>
                <c:pt idx="50667">
                  <c:v>MSP IND 11</c:v>
                </c:pt>
                <c:pt idx="50668">
                  <c:v>MSP IND 12</c:v>
                </c:pt>
                <c:pt idx="50669">
                  <c:v>MSP INL 01</c:v>
                </c:pt>
                <c:pt idx="50670">
                  <c:v>MSP INL 02</c:v>
                </c:pt>
                <c:pt idx="50671">
                  <c:v>MSP INL 03</c:v>
                </c:pt>
                <c:pt idx="50672">
                  <c:v>MSP INL 04</c:v>
                </c:pt>
                <c:pt idx="50673">
                  <c:v>MSP INL 05</c:v>
                </c:pt>
                <c:pt idx="50674">
                  <c:v>MSP INL 06</c:v>
                </c:pt>
                <c:pt idx="50675">
                  <c:v>MSP INL 07</c:v>
                </c:pt>
                <c:pt idx="50676">
                  <c:v>MSP INL 08</c:v>
                </c:pt>
                <c:pt idx="50677">
                  <c:v>MSP INL 09</c:v>
                </c:pt>
                <c:pt idx="50678">
                  <c:v>MSP INL 10</c:v>
                </c:pt>
                <c:pt idx="50679">
                  <c:v>MSP INL 11</c:v>
                </c:pt>
                <c:pt idx="50680">
                  <c:v>MSP INL 12</c:v>
                </c:pt>
                <c:pt idx="50681">
                  <c:v>MSP ISN 01</c:v>
                </c:pt>
                <c:pt idx="50682">
                  <c:v>MSP ISN 02</c:v>
                </c:pt>
                <c:pt idx="50683">
                  <c:v>MSP ISN 03</c:v>
                </c:pt>
                <c:pt idx="50684">
                  <c:v>MSP ISN 04</c:v>
                </c:pt>
                <c:pt idx="50685">
                  <c:v>MSP ISN 05</c:v>
                </c:pt>
                <c:pt idx="50686">
                  <c:v>MSP ISN 06</c:v>
                </c:pt>
                <c:pt idx="50687">
                  <c:v>MSP ISN 07</c:v>
                </c:pt>
                <c:pt idx="50688">
                  <c:v>MSP ISN 08</c:v>
                </c:pt>
                <c:pt idx="50689">
                  <c:v>MSP ISN 09</c:v>
                </c:pt>
                <c:pt idx="50690">
                  <c:v>MSP ISN 10</c:v>
                </c:pt>
                <c:pt idx="50691">
                  <c:v>MSP ISN 11</c:v>
                </c:pt>
                <c:pt idx="50692">
                  <c:v>MSP ISN 12</c:v>
                </c:pt>
                <c:pt idx="50693">
                  <c:v>MSP ISP 04</c:v>
                </c:pt>
                <c:pt idx="50694">
                  <c:v>MSP ISP 05</c:v>
                </c:pt>
                <c:pt idx="50695">
                  <c:v>MSP ISP 06</c:v>
                </c:pt>
                <c:pt idx="50696">
                  <c:v>MSP ISP 07</c:v>
                </c:pt>
                <c:pt idx="50697">
                  <c:v>MSP JAC 01</c:v>
                </c:pt>
                <c:pt idx="50698">
                  <c:v>MSP JAC 02</c:v>
                </c:pt>
                <c:pt idx="50699">
                  <c:v>MSP JAC 03</c:v>
                </c:pt>
                <c:pt idx="50700">
                  <c:v>MSP JAC 05</c:v>
                </c:pt>
                <c:pt idx="50701">
                  <c:v>MSP JAC 06</c:v>
                </c:pt>
                <c:pt idx="50702">
                  <c:v>MSP JAC 07</c:v>
                </c:pt>
                <c:pt idx="50703">
                  <c:v>MSP JAC 08</c:v>
                </c:pt>
                <c:pt idx="50704">
                  <c:v>MSP JAC 09</c:v>
                </c:pt>
                <c:pt idx="50705">
                  <c:v>MSP JAC 12</c:v>
                </c:pt>
                <c:pt idx="50706">
                  <c:v>MSP JAX 01</c:v>
                </c:pt>
                <c:pt idx="50707">
                  <c:v>MSP JAX 02</c:v>
                </c:pt>
                <c:pt idx="50708">
                  <c:v>MSP JAX 03</c:v>
                </c:pt>
                <c:pt idx="50709">
                  <c:v>MSP JAX 04</c:v>
                </c:pt>
                <c:pt idx="50710">
                  <c:v>MSP JAX 05</c:v>
                </c:pt>
                <c:pt idx="50711">
                  <c:v>MSP JAX 06</c:v>
                </c:pt>
                <c:pt idx="50712">
                  <c:v>MSP JAX 07</c:v>
                </c:pt>
                <c:pt idx="50713">
                  <c:v>MSP JAX 08</c:v>
                </c:pt>
                <c:pt idx="50714">
                  <c:v>MSP JAX 09</c:v>
                </c:pt>
                <c:pt idx="50715">
                  <c:v>MSP JAX 10</c:v>
                </c:pt>
                <c:pt idx="50716">
                  <c:v>MSP JAX 11</c:v>
                </c:pt>
                <c:pt idx="50717">
                  <c:v>MSP JAX 12</c:v>
                </c:pt>
                <c:pt idx="50718">
                  <c:v>MSP JFK 01</c:v>
                </c:pt>
                <c:pt idx="50719">
                  <c:v>MSP JFK 02</c:v>
                </c:pt>
                <c:pt idx="50720">
                  <c:v>MSP JFK 03</c:v>
                </c:pt>
                <c:pt idx="50721">
                  <c:v>MSP JFK 04</c:v>
                </c:pt>
                <c:pt idx="50722">
                  <c:v>MSP JFK 05</c:v>
                </c:pt>
                <c:pt idx="50723">
                  <c:v>MSP JFK 06</c:v>
                </c:pt>
                <c:pt idx="50724">
                  <c:v>MSP JFK 07</c:v>
                </c:pt>
                <c:pt idx="50725">
                  <c:v>MSP JFK 08</c:v>
                </c:pt>
                <c:pt idx="50726">
                  <c:v>MSP JFK 09</c:v>
                </c:pt>
                <c:pt idx="50727">
                  <c:v>MSP JFK 10</c:v>
                </c:pt>
                <c:pt idx="50728">
                  <c:v>MSP JFK 11</c:v>
                </c:pt>
                <c:pt idx="50729">
                  <c:v>MSP JFK 12</c:v>
                </c:pt>
                <c:pt idx="50730">
                  <c:v>MSP LAN 01</c:v>
                </c:pt>
                <c:pt idx="50731">
                  <c:v>MSP LAN 02</c:v>
                </c:pt>
                <c:pt idx="50732">
                  <c:v>MSP LAN 03</c:v>
                </c:pt>
                <c:pt idx="50733">
                  <c:v>MSP LAN 04</c:v>
                </c:pt>
                <c:pt idx="50734">
                  <c:v>MSP LAN 05</c:v>
                </c:pt>
                <c:pt idx="50735">
                  <c:v>MSP LAN 06</c:v>
                </c:pt>
                <c:pt idx="50736">
                  <c:v>MSP LAN 07</c:v>
                </c:pt>
                <c:pt idx="50737">
                  <c:v>MSP LAN 08</c:v>
                </c:pt>
                <c:pt idx="50738">
                  <c:v>MSP LAN 09</c:v>
                </c:pt>
                <c:pt idx="50739">
                  <c:v>MSP LAN 10</c:v>
                </c:pt>
                <c:pt idx="50740">
                  <c:v>MSP LAN 11</c:v>
                </c:pt>
                <c:pt idx="50741">
                  <c:v>MSP LAN 12</c:v>
                </c:pt>
                <c:pt idx="50742">
                  <c:v>MSP LAS 01</c:v>
                </c:pt>
                <c:pt idx="50743">
                  <c:v>MSP LAS 02</c:v>
                </c:pt>
                <c:pt idx="50744">
                  <c:v>MSP LAS 03</c:v>
                </c:pt>
                <c:pt idx="50745">
                  <c:v>MSP LAS 04</c:v>
                </c:pt>
                <c:pt idx="50746">
                  <c:v>MSP LAS 05</c:v>
                </c:pt>
                <c:pt idx="50747">
                  <c:v>MSP LAS 06</c:v>
                </c:pt>
                <c:pt idx="50748">
                  <c:v>MSP LAS 07</c:v>
                </c:pt>
                <c:pt idx="50749">
                  <c:v>MSP LAS 08</c:v>
                </c:pt>
                <c:pt idx="50750">
                  <c:v>MSP LAS 09</c:v>
                </c:pt>
                <c:pt idx="50751">
                  <c:v>MSP LAS 10</c:v>
                </c:pt>
                <c:pt idx="50752">
                  <c:v>MSP LAS 11</c:v>
                </c:pt>
                <c:pt idx="50753">
                  <c:v>MSP LAS 12</c:v>
                </c:pt>
                <c:pt idx="50754">
                  <c:v>MSP LAX 01</c:v>
                </c:pt>
                <c:pt idx="50755">
                  <c:v>MSP LAX 02</c:v>
                </c:pt>
                <c:pt idx="50756">
                  <c:v>MSP LAX 03</c:v>
                </c:pt>
                <c:pt idx="50757">
                  <c:v>MSP LAX 04</c:v>
                </c:pt>
                <c:pt idx="50758">
                  <c:v>MSP LAX 05</c:v>
                </c:pt>
                <c:pt idx="50759">
                  <c:v>MSP LAX 06</c:v>
                </c:pt>
                <c:pt idx="50760">
                  <c:v>MSP LAX 07</c:v>
                </c:pt>
                <c:pt idx="50761">
                  <c:v>MSP LAX 08</c:v>
                </c:pt>
                <c:pt idx="50762">
                  <c:v>MSP LAX 09</c:v>
                </c:pt>
                <c:pt idx="50763">
                  <c:v>MSP LAX 10</c:v>
                </c:pt>
                <c:pt idx="50764">
                  <c:v>MSP LAX 11</c:v>
                </c:pt>
                <c:pt idx="50765">
                  <c:v>MSP LAX 12</c:v>
                </c:pt>
                <c:pt idx="50766">
                  <c:v>MSP LEX 01</c:v>
                </c:pt>
                <c:pt idx="50767">
                  <c:v>MSP LEX 02</c:v>
                </c:pt>
                <c:pt idx="50768">
                  <c:v>MSP LEX 03</c:v>
                </c:pt>
                <c:pt idx="50769">
                  <c:v>MSP LEX 04</c:v>
                </c:pt>
                <c:pt idx="50770">
                  <c:v>MSP LEX 05</c:v>
                </c:pt>
                <c:pt idx="50771">
                  <c:v>MSP LEX 06</c:v>
                </c:pt>
                <c:pt idx="50772">
                  <c:v>MSP LEX 07</c:v>
                </c:pt>
                <c:pt idx="50773">
                  <c:v>MSP LEX 08</c:v>
                </c:pt>
                <c:pt idx="50774">
                  <c:v>MSP LEX 09</c:v>
                </c:pt>
                <c:pt idx="50775">
                  <c:v>MSP LEX 10</c:v>
                </c:pt>
                <c:pt idx="50776">
                  <c:v>MSP LEX 11</c:v>
                </c:pt>
                <c:pt idx="50777">
                  <c:v>MSP LEX 12</c:v>
                </c:pt>
                <c:pt idx="50778">
                  <c:v>MSP LGA 01</c:v>
                </c:pt>
                <c:pt idx="50779">
                  <c:v>MSP LGA 02</c:v>
                </c:pt>
                <c:pt idx="50780">
                  <c:v>MSP LGA 03</c:v>
                </c:pt>
                <c:pt idx="50781">
                  <c:v>MSP LGA 04</c:v>
                </c:pt>
                <c:pt idx="50782">
                  <c:v>MSP LGA 05</c:v>
                </c:pt>
                <c:pt idx="50783">
                  <c:v>MSP LGA 06</c:v>
                </c:pt>
                <c:pt idx="50784">
                  <c:v>MSP LGA 07</c:v>
                </c:pt>
                <c:pt idx="50785">
                  <c:v>MSP LGA 08</c:v>
                </c:pt>
                <c:pt idx="50786">
                  <c:v>MSP LGA 09</c:v>
                </c:pt>
                <c:pt idx="50787">
                  <c:v>MSP LGA 10</c:v>
                </c:pt>
                <c:pt idx="50788">
                  <c:v>MSP LGA 11</c:v>
                </c:pt>
                <c:pt idx="50789">
                  <c:v>MSP LGA 12</c:v>
                </c:pt>
                <c:pt idx="50790">
                  <c:v>MSP LIT 08</c:v>
                </c:pt>
                <c:pt idx="50791">
                  <c:v>MSP LIT 09</c:v>
                </c:pt>
                <c:pt idx="50792">
                  <c:v>MSP LNK 01</c:v>
                </c:pt>
                <c:pt idx="50793">
                  <c:v>MSP LNK 02</c:v>
                </c:pt>
                <c:pt idx="50794">
                  <c:v>MSP LNK 03</c:v>
                </c:pt>
                <c:pt idx="50795">
                  <c:v>MSP LNK 04</c:v>
                </c:pt>
                <c:pt idx="50796">
                  <c:v>MSP LNK 05</c:v>
                </c:pt>
                <c:pt idx="50797">
                  <c:v>MSP LNK 06</c:v>
                </c:pt>
                <c:pt idx="50798">
                  <c:v>MSP LNK 07</c:v>
                </c:pt>
                <c:pt idx="50799">
                  <c:v>MSP LNK 08</c:v>
                </c:pt>
                <c:pt idx="50800">
                  <c:v>MSP LNK 09</c:v>
                </c:pt>
                <c:pt idx="50801">
                  <c:v>MSP LNK 10</c:v>
                </c:pt>
                <c:pt idx="50802">
                  <c:v>MSP LNK 11</c:v>
                </c:pt>
                <c:pt idx="50803">
                  <c:v>MSP LNK 12</c:v>
                </c:pt>
                <c:pt idx="50804">
                  <c:v>MSP LSE 01</c:v>
                </c:pt>
                <c:pt idx="50805">
                  <c:v>MSP LSE 02</c:v>
                </c:pt>
                <c:pt idx="50806">
                  <c:v>MSP LSE 03</c:v>
                </c:pt>
                <c:pt idx="50807">
                  <c:v>MSP LSE 04</c:v>
                </c:pt>
                <c:pt idx="50808">
                  <c:v>MSP LSE 05</c:v>
                </c:pt>
                <c:pt idx="50809">
                  <c:v>MSP LSE 06</c:v>
                </c:pt>
                <c:pt idx="50810">
                  <c:v>MSP LSE 07</c:v>
                </c:pt>
                <c:pt idx="50811">
                  <c:v>MSP LSE 08</c:v>
                </c:pt>
                <c:pt idx="50812">
                  <c:v>MSP LSE 09</c:v>
                </c:pt>
                <c:pt idx="50813">
                  <c:v>MSP LSE 10</c:v>
                </c:pt>
                <c:pt idx="50814">
                  <c:v>MSP LSE 11</c:v>
                </c:pt>
                <c:pt idx="50815">
                  <c:v>MSP LSE 12</c:v>
                </c:pt>
                <c:pt idx="50816">
                  <c:v>MSP MBS 01</c:v>
                </c:pt>
                <c:pt idx="50817">
                  <c:v>MSP MBS 02</c:v>
                </c:pt>
                <c:pt idx="50818">
                  <c:v>MSP MBS 03</c:v>
                </c:pt>
                <c:pt idx="50819">
                  <c:v>MSP MBS 04</c:v>
                </c:pt>
                <c:pt idx="50820">
                  <c:v>MSP MBS 05</c:v>
                </c:pt>
                <c:pt idx="50821">
                  <c:v>MSP MBS 06</c:v>
                </c:pt>
                <c:pt idx="50822">
                  <c:v>MSP MBS 07</c:v>
                </c:pt>
                <c:pt idx="50823">
                  <c:v>MSP MBS 08</c:v>
                </c:pt>
                <c:pt idx="50824">
                  <c:v>MSP MBS 09</c:v>
                </c:pt>
                <c:pt idx="50825">
                  <c:v>MSP MBS 10</c:v>
                </c:pt>
                <c:pt idx="50826">
                  <c:v>MSP MBS 11</c:v>
                </c:pt>
                <c:pt idx="50827">
                  <c:v>MSP MBS 12</c:v>
                </c:pt>
                <c:pt idx="50828">
                  <c:v>MSP MCI 01</c:v>
                </c:pt>
                <c:pt idx="50829">
                  <c:v>MSP MCI 02</c:v>
                </c:pt>
                <c:pt idx="50830">
                  <c:v>MSP MCI 03</c:v>
                </c:pt>
                <c:pt idx="50831">
                  <c:v>MSP MCI 04</c:v>
                </c:pt>
                <c:pt idx="50832">
                  <c:v>MSP MCI 05</c:v>
                </c:pt>
                <c:pt idx="50833">
                  <c:v>MSP MCI 06</c:v>
                </c:pt>
                <c:pt idx="50834">
                  <c:v>MSP MCI 07</c:v>
                </c:pt>
                <c:pt idx="50835">
                  <c:v>MSP MCI 08</c:v>
                </c:pt>
                <c:pt idx="50836">
                  <c:v>MSP MCI 09</c:v>
                </c:pt>
                <c:pt idx="50837">
                  <c:v>MSP MCI 10</c:v>
                </c:pt>
                <c:pt idx="50838">
                  <c:v>MSP MCI 11</c:v>
                </c:pt>
                <c:pt idx="50839">
                  <c:v>MSP MCI 12</c:v>
                </c:pt>
                <c:pt idx="50840">
                  <c:v>MSP MCO 01</c:v>
                </c:pt>
                <c:pt idx="50841">
                  <c:v>MSP MCO 02</c:v>
                </c:pt>
                <c:pt idx="50842">
                  <c:v>MSP MCO 03</c:v>
                </c:pt>
                <c:pt idx="50843">
                  <c:v>MSP MCO 04</c:v>
                </c:pt>
                <c:pt idx="50844">
                  <c:v>MSP MCO 05</c:v>
                </c:pt>
                <c:pt idx="50845">
                  <c:v>MSP MCO 06</c:v>
                </c:pt>
                <c:pt idx="50846">
                  <c:v>MSP MCO 07</c:v>
                </c:pt>
                <c:pt idx="50847">
                  <c:v>MSP MCO 08</c:v>
                </c:pt>
                <c:pt idx="50848">
                  <c:v>MSP MCO 09</c:v>
                </c:pt>
                <c:pt idx="50849">
                  <c:v>MSP MCO 10</c:v>
                </c:pt>
                <c:pt idx="50850">
                  <c:v>MSP MCO 11</c:v>
                </c:pt>
                <c:pt idx="50851">
                  <c:v>MSP MCO 12</c:v>
                </c:pt>
                <c:pt idx="50852">
                  <c:v>MSP MDT 01</c:v>
                </c:pt>
                <c:pt idx="50853">
                  <c:v>MSP MDT 02</c:v>
                </c:pt>
                <c:pt idx="50854">
                  <c:v>MSP MDT 03</c:v>
                </c:pt>
                <c:pt idx="50855">
                  <c:v>MSP MDT 04</c:v>
                </c:pt>
                <c:pt idx="50856">
                  <c:v>MSP MDT 05</c:v>
                </c:pt>
                <c:pt idx="50857">
                  <c:v>MSP MDT 06</c:v>
                </c:pt>
                <c:pt idx="50858">
                  <c:v>MSP MDW 01</c:v>
                </c:pt>
                <c:pt idx="50859">
                  <c:v>MSP MDW 02</c:v>
                </c:pt>
                <c:pt idx="50860">
                  <c:v>MSP MDW 03</c:v>
                </c:pt>
                <c:pt idx="50861">
                  <c:v>MSP MDW 04</c:v>
                </c:pt>
                <c:pt idx="50862">
                  <c:v>MSP MDW 05</c:v>
                </c:pt>
                <c:pt idx="50863">
                  <c:v>MSP MDW 06</c:v>
                </c:pt>
                <c:pt idx="50864">
                  <c:v>MSP MDW 07</c:v>
                </c:pt>
                <c:pt idx="50865">
                  <c:v>MSP MDW 08</c:v>
                </c:pt>
                <c:pt idx="50866">
                  <c:v>MSP MDW 09</c:v>
                </c:pt>
                <c:pt idx="50867">
                  <c:v>MSP MDW 10</c:v>
                </c:pt>
                <c:pt idx="50868">
                  <c:v>MSP MDW 11</c:v>
                </c:pt>
                <c:pt idx="50869">
                  <c:v>MSP MDW 12</c:v>
                </c:pt>
                <c:pt idx="50870">
                  <c:v>MSP MEM 01</c:v>
                </c:pt>
                <c:pt idx="50871">
                  <c:v>MSP MEM 02</c:v>
                </c:pt>
                <c:pt idx="50872">
                  <c:v>MSP MEM 03</c:v>
                </c:pt>
                <c:pt idx="50873">
                  <c:v>MSP MEM 04</c:v>
                </c:pt>
                <c:pt idx="50874">
                  <c:v>MSP MEM 05</c:v>
                </c:pt>
                <c:pt idx="50875">
                  <c:v>MSP MEM 06</c:v>
                </c:pt>
                <c:pt idx="50876">
                  <c:v>MSP MEM 07</c:v>
                </c:pt>
                <c:pt idx="50877">
                  <c:v>MSP MEM 08</c:v>
                </c:pt>
                <c:pt idx="50878">
                  <c:v>MSP MEM 09</c:v>
                </c:pt>
                <c:pt idx="50879">
                  <c:v>MSP MEM 10</c:v>
                </c:pt>
                <c:pt idx="50880">
                  <c:v>MSP MEM 11</c:v>
                </c:pt>
                <c:pt idx="50881">
                  <c:v>MSP MEM 12</c:v>
                </c:pt>
                <c:pt idx="50882">
                  <c:v>MSP MIA 01</c:v>
                </c:pt>
                <c:pt idx="50883">
                  <c:v>MSP MIA 02</c:v>
                </c:pt>
                <c:pt idx="50884">
                  <c:v>MSP MIA 03</c:v>
                </c:pt>
                <c:pt idx="50885">
                  <c:v>MSP MIA 04</c:v>
                </c:pt>
                <c:pt idx="50886">
                  <c:v>MSP MIA 05</c:v>
                </c:pt>
                <c:pt idx="50887">
                  <c:v>MSP MIA 06</c:v>
                </c:pt>
                <c:pt idx="50888">
                  <c:v>MSP MIA 07</c:v>
                </c:pt>
                <c:pt idx="50889">
                  <c:v>MSP MIA 08</c:v>
                </c:pt>
                <c:pt idx="50890">
                  <c:v>MSP MIA 09</c:v>
                </c:pt>
                <c:pt idx="50891">
                  <c:v>MSP MIA 10</c:v>
                </c:pt>
                <c:pt idx="50892">
                  <c:v>MSP MIA 11</c:v>
                </c:pt>
                <c:pt idx="50893">
                  <c:v>MSP MIA 12</c:v>
                </c:pt>
                <c:pt idx="50894">
                  <c:v>MSP MKE 01</c:v>
                </c:pt>
                <c:pt idx="50895">
                  <c:v>MSP MKE 02</c:v>
                </c:pt>
                <c:pt idx="50896">
                  <c:v>MSP MKE 03</c:v>
                </c:pt>
                <c:pt idx="50897">
                  <c:v>MSP MKE 04</c:v>
                </c:pt>
                <c:pt idx="50898">
                  <c:v>MSP MKE 05</c:v>
                </c:pt>
                <c:pt idx="50899">
                  <c:v>MSP MKE 06</c:v>
                </c:pt>
                <c:pt idx="50900">
                  <c:v>MSP MKE 07</c:v>
                </c:pt>
                <c:pt idx="50901">
                  <c:v>MSP MKE 08</c:v>
                </c:pt>
                <c:pt idx="50902">
                  <c:v>MSP MKE 09</c:v>
                </c:pt>
                <c:pt idx="50903">
                  <c:v>MSP MKE 10</c:v>
                </c:pt>
                <c:pt idx="50904">
                  <c:v>MSP MKE 11</c:v>
                </c:pt>
                <c:pt idx="50905">
                  <c:v>MSP MKE 12</c:v>
                </c:pt>
                <c:pt idx="50906">
                  <c:v>MSP MLI 01</c:v>
                </c:pt>
                <c:pt idx="50907">
                  <c:v>MSP MLI 02</c:v>
                </c:pt>
                <c:pt idx="50908">
                  <c:v>MSP MLI 03</c:v>
                </c:pt>
                <c:pt idx="50909">
                  <c:v>MSP MLI 04</c:v>
                </c:pt>
                <c:pt idx="50910">
                  <c:v>MSP MLI 05</c:v>
                </c:pt>
                <c:pt idx="50911">
                  <c:v>MSP MLI 06</c:v>
                </c:pt>
                <c:pt idx="50912">
                  <c:v>MSP MLI 07</c:v>
                </c:pt>
                <c:pt idx="50913">
                  <c:v>MSP MLI 08</c:v>
                </c:pt>
                <c:pt idx="50914">
                  <c:v>MSP MLI 09</c:v>
                </c:pt>
                <c:pt idx="50915">
                  <c:v>MSP MLI 10</c:v>
                </c:pt>
                <c:pt idx="50916">
                  <c:v>MSP MLI 11</c:v>
                </c:pt>
                <c:pt idx="50917">
                  <c:v>MSP MLI 12</c:v>
                </c:pt>
                <c:pt idx="50918">
                  <c:v>MSP MOT 01</c:v>
                </c:pt>
                <c:pt idx="50919">
                  <c:v>MSP MOT 02</c:v>
                </c:pt>
                <c:pt idx="50920">
                  <c:v>MSP MOT 03</c:v>
                </c:pt>
                <c:pt idx="50921">
                  <c:v>MSP MOT 04</c:v>
                </c:pt>
                <c:pt idx="50922">
                  <c:v>MSP MOT 05</c:v>
                </c:pt>
                <c:pt idx="50923">
                  <c:v>MSP MOT 06</c:v>
                </c:pt>
                <c:pt idx="50924">
                  <c:v>MSP MOT 07</c:v>
                </c:pt>
                <c:pt idx="50925">
                  <c:v>MSP MOT 08</c:v>
                </c:pt>
                <c:pt idx="50926">
                  <c:v>MSP MOT 09</c:v>
                </c:pt>
                <c:pt idx="50927">
                  <c:v>MSP MOT 10</c:v>
                </c:pt>
                <c:pt idx="50928">
                  <c:v>MSP MOT 11</c:v>
                </c:pt>
                <c:pt idx="50929">
                  <c:v>MSP MOT 12</c:v>
                </c:pt>
                <c:pt idx="50930">
                  <c:v>MSP MQT 01</c:v>
                </c:pt>
                <c:pt idx="50931">
                  <c:v>MSP MQT 02</c:v>
                </c:pt>
                <c:pt idx="50932">
                  <c:v>MSP MQT 03</c:v>
                </c:pt>
                <c:pt idx="50933">
                  <c:v>MSP MQT 04</c:v>
                </c:pt>
                <c:pt idx="50934">
                  <c:v>MSP MQT 05</c:v>
                </c:pt>
                <c:pt idx="50935">
                  <c:v>MSP MQT 06</c:v>
                </c:pt>
                <c:pt idx="50936">
                  <c:v>MSP MQT 07</c:v>
                </c:pt>
                <c:pt idx="50937">
                  <c:v>MSP MQT 08</c:v>
                </c:pt>
                <c:pt idx="50938">
                  <c:v>MSP MQT 09</c:v>
                </c:pt>
                <c:pt idx="50939">
                  <c:v>MSP MQT 10</c:v>
                </c:pt>
                <c:pt idx="50940">
                  <c:v>MSP MQT 11</c:v>
                </c:pt>
                <c:pt idx="50941">
                  <c:v>MSP MQT 12</c:v>
                </c:pt>
                <c:pt idx="50942">
                  <c:v>MSP MSN 01</c:v>
                </c:pt>
                <c:pt idx="50943">
                  <c:v>MSP MSN 02</c:v>
                </c:pt>
                <c:pt idx="50944">
                  <c:v>MSP MSN 03</c:v>
                </c:pt>
                <c:pt idx="50945">
                  <c:v>MSP MSN 04</c:v>
                </c:pt>
                <c:pt idx="50946">
                  <c:v>MSP MSN 05</c:v>
                </c:pt>
                <c:pt idx="50947">
                  <c:v>MSP MSN 06</c:v>
                </c:pt>
                <c:pt idx="50948">
                  <c:v>MSP MSN 07</c:v>
                </c:pt>
                <c:pt idx="50949">
                  <c:v>MSP MSN 08</c:v>
                </c:pt>
                <c:pt idx="50950">
                  <c:v>MSP MSN 09</c:v>
                </c:pt>
                <c:pt idx="50951">
                  <c:v>MSP MSN 10</c:v>
                </c:pt>
                <c:pt idx="50952">
                  <c:v>MSP MSN 11</c:v>
                </c:pt>
                <c:pt idx="50953">
                  <c:v>MSP MSN 12</c:v>
                </c:pt>
                <c:pt idx="50954">
                  <c:v>MSP MSO 01</c:v>
                </c:pt>
                <c:pt idx="50955">
                  <c:v>MSP MSO 02</c:v>
                </c:pt>
                <c:pt idx="50956">
                  <c:v>MSP MSO 03</c:v>
                </c:pt>
                <c:pt idx="50957">
                  <c:v>MSP MSO 04</c:v>
                </c:pt>
                <c:pt idx="50958">
                  <c:v>MSP MSO 05</c:v>
                </c:pt>
                <c:pt idx="50959">
                  <c:v>MSP MSO 06</c:v>
                </c:pt>
                <c:pt idx="50960">
                  <c:v>MSP MSO 07</c:v>
                </c:pt>
                <c:pt idx="50961">
                  <c:v>MSP MSO 08</c:v>
                </c:pt>
                <c:pt idx="50962">
                  <c:v>MSP MSO 09</c:v>
                </c:pt>
                <c:pt idx="50963">
                  <c:v>MSP MSO 10</c:v>
                </c:pt>
                <c:pt idx="50964">
                  <c:v>MSP MSO 11</c:v>
                </c:pt>
                <c:pt idx="50965">
                  <c:v>MSP MSO 12</c:v>
                </c:pt>
                <c:pt idx="50966">
                  <c:v>MSP MSY 01</c:v>
                </c:pt>
                <c:pt idx="50967">
                  <c:v>MSP MSY 02</c:v>
                </c:pt>
                <c:pt idx="50968">
                  <c:v>MSP MSY 03</c:v>
                </c:pt>
                <c:pt idx="50969">
                  <c:v>MSP MSY 04</c:v>
                </c:pt>
                <c:pt idx="50970">
                  <c:v>MSP MSY 05</c:v>
                </c:pt>
                <c:pt idx="50971">
                  <c:v>MSP MSY 06</c:v>
                </c:pt>
                <c:pt idx="50972">
                  <c:v>MSP MSY 07</c:v>
                </c:pt>
                <c:pt idx="50973">
                  <c:v>MSP MSY 08</c:v>
                </c:pt>
                <c:pt idx="50974">
                  <c:v>MSP MSY 09</c:v>
                </c:pt>
                <c:pt idx="50975">
                  <c:v>MSP MSY 10</c:v>
                </c:pt>
                <c:pt idx="50976">
                  <c:v>MSP MSY 11</c:v>
                </c:pt>
                <c:pt idx="50977">
                  <c:v>MSP MSY 12</c:v>
                </c:pt>
                <c:pt idx="50978">
                  <c:v>MSP MYR 02</c:v>
                </c:pt>
                <c:pt idx="50979">
                  <c:v>MSP MYR 03</c:v>
                </c:pt>
                <c:pt idx="50980">
                  <c:v>MSP MYR 04</c:v>
                </c:pt>
                <c:pt idx="50981">
                  <c:v>MSP MYR 05</c:v>
                </c:pt>
                <c:pt idx="50982">
                  <c:v>MSP MYR 06</c:v>
                </c:pt>
                <c:pt idx="50983">
                  <c:v>MSP MYR 07</c:v>
                </c:pt>
                <c:pt idx="50984">
                  <c:v>MSP MYR 08</c:v>
                </c:pt>
                <c:pt idx="50985">
                  <c:v>MSP MYR 09</c:v>
                </c:pt>
                <c:pt idx="50986">
                  <c:v>MSP MYR 10</c:v>
                </c:pt>
                <c:pt idx="50987">
                  <c:v>MSP MYR 11</c:v>
                </c:pt>
                <c:pt idx="50988">
                  <c:v>MSP OAK 07</c:v>
                </c:pt>
                <c:pt idx="50989">
                  <c:v>MSP OAK 08</c:v>
                </c:pt>
                <c:pt idx="50990">
                  <c:v>MSP OAK 09</c:v>
                </c:pt>
                <c:pt idx="50991">
                  <c:v>MSP OAK 10</c:v>
                </c:pt>
                <c:pt idx="50992">
                  <c:v>MSP OAK 11</c:v>
                </c:pt>
                <c:pt idx="50993">
                  <c:v>MSP OAK 12</c:v>
                </c:pt>
                <c:pt idx="50994">
                  <c:v>MSP OKC 01</c:v>
                </c:pt>
                <c:pt idx="50995">
                  <c:v>MSP OKC 02</c:v>
                </c:pt>
                <c:pt idx="50996">
                  <c:v>MSP OKC 03</c:v>
                </c:pt>
                <c:pt idx="50997">
                  <c:v>MSP OKC 04</c:v>
                </c:pt>
                <c:pt idx="50998">
                  <c:v>MSP OKC 05</c:v>
                </c:pt>
                <c:pt idx="50999">
                  <c:v>MSP OKC 06</c:v>
                </c:pt>
                <c:pt idx="51000">
                  <c:v>MSP OKC 07</c:v>
                </c:pt>
                <c:pt idx="51001">
                  <c:v>MSP OKC 08</c:v>
                </c:pt>
                <c:pt idx="51002">
                  <c:v>MSP OKC 09</c:v>
                </c:pt>
                <c:pt idx="51003">
                  <c:v>MSP OKC 10</c:v>
                </c:pt>
                <c:pt idx="51004">
                  <c:v>MSP OKC 11</c:v>
                </c:pt>
                <c:pt idx="51005">
                  <c:v>MSP OKC 12</c:v>
                </c:pt>
                <c:pt idx="51006">
                  <c:v>MSP OMA 01</c:v>
                </c:pt>
                <c:pt idx="51007">
                  <c:v>MSP OMA 02</c:v>
                </c:pt>
                <c:pt idx="51008">
                  <c:v>MSP OMA 03</c:v>
                </c:pt>
                <c:pt idx="51009">
                  <c:v>MSP OMA 04</c:v>
                </c:pt>
                <c:pt idx="51010">
                  <c:v>MSP OMA 05</c:v>
                </c:pt>
                <c:pt idx="51011">
                  <c:v>MSP OMA 06</c:v>
                </c:pt>
                <c:pt idx="51012">
                  <c:v>MSP OMA 07</c:v>
                </c:pt>
                <c:pt idx="51013">
                  <c:v>MSP OMA 08</c:v>
                </c:pt>
                <c:pt idx="51014">
                  <c:v>MSP OMA 09</c:v>
                </c:pt>
                <c:pt idx="51015">
                  <c:v>MSP OMA 10</c:v>
                </c:pt>
                <c:pt idx="51016">
                  <c:v>MSP OMA 11</c:v>
                </c:pt>
                <c:pt idx="51017">
                  <c:v>MSP OMA 12</c:v>
                </c:pt>
                <c:pt idx="51018">
                  <c:v>MSP ORD 01</c:v>
                </c:pt>
                <c:pt idx="51019">
                  <c:v>MSP ORD 02</c:v>
                </c:pt>
                <c:pt idx="51020">
                  <c:v>MSP ORD 03</c:v>
                </c:pt>
                <c:pt idx="51021">
                  <c:v>MSP ORD 04</c:v>
                </c:pt>
                <c:pt idx="51022">
                  <c:v>MSP ORD 05</c:v>
                </c:pt>
                <c:pt idx="51023">
                  <c:v>MSP ORD 06</c:v>
                </c:pt>
                <c:pt idx="51024">
                  <c:v>MSP ORD 07</c:v>
                </c:pt>
                <c:pt idx="51025">
                  <c:v>MSP ORD 08</c:v>
                </c:pt>
                <c:pt idx="51026">
                  <c:v>MSP ORD 09</c:v>
                </c:pt>
                <c:pt idx="51027">
                  <c:v>MSP ORD 10</c:v>
                </c:pt>
                <c:pt idx="51028">
                  <c:v>MSP ORD 11</c:v>
                </c:pt>
                <c:pt idx="51029">
                  <c:v>MSP ORD 12</c:v>
                </c:pt>
                <c:pt idx="51030">
                  <c:v>MSP ORF 01</c:v>
                </c:pt>
                <c:pt idx="51031">
                  <c:v>MSP ORF 02</c:v>
                </c:pt>
                <c:pt idx="51032">
                  <c:v>MSP ORF 03</c:v>
                </c:pt>
                <c:pt idx="51033">
                  <c:v>MSP ORF 04</c:v>
                </c:pt>
                <c:pt idx="51034">
                  <c:v>MSP ORF 05</c:v>
                </c:pt>
                <c:pt idx="51035">
                  <c:v>MSP ORF 06</c:v>
                </c:pt>
                <c:pt idx="51036">
                  <c:v>MSP ORF 07</c:v>
                </c:pt>
                <c:pt idx="51037">
                  <c:v>MSP ORF 08</c:v>
                </c:pt>
                <c:pt idx="51038">
                  <c:v>MSP ORF 09</c:v>
                </c:pt>
                <c:pt idx="51039">
                  <c:v>MSP ORF 10</c:v>
                </c:pt>
                <c:pt idx="51040">
                  <c:v>MSP ORF 11</c:v>
                </c:pt>
                <c:pt idx="51041">
                  <c:v>MSP ORF 12</c:v>
                </c:pt>
                <c:pt idx="51042">
                  <c:v>MSP PBI 01</c:v>
                </c:pt>
                <c:pt idx="51043">
                  <c:v>MSP PBI 02</c:v>
                </c:pt>
                <c:pt idx="51044">
                  <c:v>MSP PBI 03</c:v>
                </c:pt>
                <c:pt idx="51045">
                  <c:v>MSP PBI 04</c:v>
                </c:pt>
                <c:pt idx="51046">
                  <c:v>MSP PBI 12</c:v>
                </c:pt>
                <c:pt idx="51047">
                  <c:v>MSP PDX 01</c:v>
                </c:pt>
                <c:pt idx="51048">
                  <c:v>MSP PDX 02</c:v>
                </c:pt>
                <c:pt idx="51049">
                  <c:v>MSP PDX 03</c:v>
                </c:pt>
                <c:pt idx="51050">
                  <c:v>MSP PDX 04</c:v>
                </c:pt>
                <c:pt idx="51051">
                  <c:v>MSP PDX 05</c:v>
                </c:pt>
                <c:pt idx="51052">
                  <c:v>MSP PDX 06</c:v>
                </c:pt>
                <c:pt idx="51053">
                  <c:v>MSP PDX 07</c:v>
                </c:pt>
                <c:pt idx="51054">
                  <c:v>MSP PDX 08</c:v>
                </c:pt>
                <c:pt idx="51055">
                  <c:v>MSP PDX 09</c:v>
                </c:pt>
                <c:pt idx="51056">
                  <c:v>MSP PDX 10</c:v>
                </c:pt>
                <c:pt idx="51057">
                  <c:v>MSP PDX 11</c:v>
                </c:pt>
                <c:pt idx="51058">
                  <c:v>MSP PDX 12</c:v>
                </c:pt>
                <c:pt idx="51059">
                  <c:v>MSP PHL 01</c:v>
                </c:pt>
                <c:pt idx="51060">
                  <c:v>MSP PHL 02</c:v>
                </c:pt>
                <c:pt idx="51061">
                  <c:v>MSP PHL 03</c:v>
                </c:pt>
                <c:pt idx="51062">
                  <c:v>MSP PHL 04</c:v>
                </c:pt>
                <c:pt idx="51063">
                  <c:v>MSP PHL 05</c:v>
                </c:pt>
                <c:pt idx="51064">
                  <c:v>MSP PHL 06</c:v>
                </c:pt>
                <c:pt idx="51065">
                  <c:v>MSP PHL 07</c:v>
                </c:pt>
                <c:pt idx="51066">
                  <c:v>MSP PHL 08</c:v>
                </c:pt>
                <c:pt idx="51067">
                  <c:v>MSP PHL 09</c:v>
                </c:pt>
                <c:pt idx="51068">
                  <c:v>MSP PHL 10</c:v>
                </c:pt>
                <c:pt idx="51069">
                  <c:v>MSP PHL 11</c:v>
                </c:pt>
                <c:pt idx="51070">
                  <c:v>MSP PHL 12</c:v>
                </c:pt>
                <c:pt idx="51071">
                  <c:v>MSP PHX 01</c:v>
                </c:pt>
                <c:pt idx="51072">
                  <c:v>MSP PHX 02</c:v>
                </c:pt>
                <c:pt idx="51073">
                  <c:v>MSP PHX 03</c:v>
                </c:pt>
                <c:pt idx="51074">
                  <c:v>MSP PHX 04</c:v>
                </c:pt>
                <c:pt idx="51075">
                  <c:v>MSP PHX 05</c:v>
                </c:pt>
                <c:pt idx="51076">
                  <c:v>MSP PHX 06</c:v>
                </c:pt>
                <c:pt idx="51077">
                  <c:v>MSP PHX 07</c:v>
                </c:pt>
                <c:pt idx="51078">
                  <c:v>MSP PHX 08</c:v>
                </c:pt>
                <c:pt idx="51079">
                  <c:v>MSP PHX 09</c:v>
                </c:pt>
                <c:pt idx="51080">
                  <c:v>MSP PHX 10</c:v>
                </c:pt>
                <c:pt idx="51081">
                  <c:v>MSP PHX 11</c:v>
                </c:pt>
                <c:pt idx="51082">
                  <c:v>MSP PHX 12</c:v>
                </c:pt>
                <c:pt idx="51083">
                  <c:v>MSP PIA 01</c:v>
                </c:pt>
                <c:pt idx="51084">
                  <c:v>MSP PIA 02</c:v>
                </c:pt>
                <c:pt idx="51085">
                  <c:v>MSP PIA 03</c:v>
                </c:pt>
                <c:pt idx="51086">
                  <c:v>MSP PIA 04</c:v>
                </c:pt>
                <c:pt idx="51087">
                  <c:v>MSP PIA 05</c:v>
                </c:pt>
                <c:pt idx="51088">
                  <c:v>MSP PIA 06</c:v>
                </c:pt>
                <c:pt idx="51089">
                  <c:v>MSP PIA 07</c:v>
                </c:pt>
                <c:pt idx="51090">
                  <c:v>MSP PIA 08</c:v>
                </c:pt>
                <c:pt idx="51091">
                  <c:v>MSP PIA 09</c:v>
                </c:pt>
                <c:pt idx="51092">
                  <c:v>MSP PIA 10</c:v>
                </c:pt>
                <c:pt idx="51093">
                  <c:v>MSP PIA 11</c:v>
                </c:pt>
                <c:pt idx="51094">
                  <c:v>MSP PIA 12</c:v>
                </c:pt>
                <c:pt idx="51095">
                  <c:v>MSP PIR 12</c:v>
                </c:pt>
                <c:pt idx="51096">
                  <c:v>MSP PIT 01</c:v>
                </c:pt>
                <c:pt idx="51097">
                  <c:v>MSP PIT 02</c:v>
                </c:pt>
                <c:pt idx="51098">
                  <c:v>MSP PIT 03</c:v>
                </c:pt>
                <c:pt idx="51099">
                  <c:v>MSP PIT 04</c:v>
                </c:pt>
                <c:pt idx="51100">
                  <c:v>MSP PIT 05</c:v>
                </c:pt>
                <c:pt idx="51101">
                  <c:v>MSP PIT 06</c:v>
                </c:pt>
                <c:pt idx="51102">
                  <c:v>MSP PIT 07</c:v>
                </c:pt>
                <c:pt idx="51103">
                  <c:v>MSP PIT 08</c:v>
                </c:pt>
                <c:pt idx="51104">
                  <c:v>MSP PIT 09</c:v>
                </c:pt>
                <c:pt idx="51105">
                  <c:v>MSP PIT 10</c:v>
                </c:pt>
                <c:pt idx="51106">
                  <c:v>MSP PIT 11</c:v>
                </c:pt>
                <c:pt idx="51107">
                  <c:v>MSP PIT 12</c:v>
                </c:pt>
                <c:pt idx="51108">
                  <c:v>MSP PLN 06</c:v>
                </c:pt>
                <c:pt idx="51109">
                  <c:v>MSP PLN 07</c:v>
                </c:pt>
                <c:pt idx="51110">
                  <c:v>MSP PLN 08</c:v>
                </c:pt>
                <c:pt idx="51111">
                  <c:v>MSP PSC 01</c:v>
                </c:pt>
                <c:pt idx="51112">
                  <c:v>MSP PSC 02</c:v>
                </c:pt>
                <c:pt idx="51113">
                  <c:v>MSP PSC 03</c:v>
                </c:pt>
                <c:pt idx="51114">
                  <c:v>MSP PSC 04</c:v>
                </c:pt>
                <c:pt idx="51115">
                  <c:v>MSP PSC 05</c:v>
                </c:pt>
                <c:pt idx="51116">
                  <c:v>MSP PSC 06</c:v>
                </c:pt>
                <c:pt idx="51117">
                  <c:v>MSP PSC 07</c:v>
                </c:pt>
                <c:pt idx="51118">
                  <c:v>MSP PSC 08</c:v>
                </c:pt>
                <c:pt idx="51119">
                  <c:v>MSP PSC 09</c:v>
                </c:pt>
                <c:pt idx="51120">
                  <c:v>MSP PSC 10</c:v>
                </c:pt>
                <c:pt idx="51121">
                  <c:v>MSP PSC 11</c:v>
                </c:pt>
                <c:pt idx="51122">
                  <c:v>MSP PSC 12</c:v>
                </c:pt>
                <c:pt idx="51123">
                  <c:v>MSP PSP 01</c:v>
                </c:pt>
                <c:pt idx="51124">
                  <c:v>MSP PSP 02</c:v>
                </c:pt>
                <c:pt idx="51125">
                  <c:v>MSP PSP 03</c:v>
                </c:pt>
                <c:pt idx="51126">
                  <c:v>MSP PSP 04</c:v>
                </c:pt>
                <c:pt idx="51127">
                  <c:v>MSP PSP 05</c:v>
                </c:pt>
                <c:pt idx="51128">
                  <c:v>MSP PSP 06</c:v>
                </c:pt>
                <c:pt idx="51129">
                  <c:v>MSP PSP 12</c:v>
                </c:pt>
                <c:pt idx="51130">
                  <c:v>MSP PVD 02</c:v>
                </c:pt>
                <c:pt idx="51131">
                  <c:v>MSP PVD 04</c:v>
                </c:pt>
                <c:pt idx="51132">
                  <c:v>MSP PVD 05</c:v>
                </c:pt>
                <c:pt idx="51133">
                  <c:v>MSP PVD 06</c:v>
                </c:pt>
                <c:pt idx="51134">
                  <c:v>MSP PVD 07</c:v>
                </c:pt>
                <c:pt idx="51135">
                  <c:v>MSP PVD 08</c:v>
                </c:pt>
                <c:pt idx="51136">
                  <c:v>MSP PVD 09</c:v>
                </c:pt>
                <c:pt idx="51137">
                  <c:v>MSP PVD 10</c:v>
                </c:pt>
                <c:pt idx="51138">
                  <c:v>MSP PVD 11</c:v>
                </c:pt>
                <c:pt idx="51139">
                  <c:v>MSP PVD 12</c:v>
                </c:pt>
                <c:pt idx="51140">
                  <c:v>MSP PWM 06</c:v>
                </c:pt>
                <c:pt idx="51141">
                  <c:v>MSP RAP 01</c:v>
                </c:pt>
                <c:pt idx="51142">
                  <c:v>MSP RAP 02</c:v>
                </c:pt>
                <c:pt idx="51143">
                  <c:v>MSP RAP 03</c:v>
                </c:pt>
                <c:pt idx="51144">
                  <c:v>MSP RAP 04</c:v>
                </c:pt>
                <c:pt idx="51145">
                  <c:v>MSP RAP 05</c:v>
                </c:pt>
                <c:pt idx="51146">
                  <c:v>MSP RAP 06</c:v>
                </c:pt>
                <c:pt idx="51147">
                  <c:v>MSP RAP 07</c:v>
                </c:pt>
                <c:pt idx="51148">
                  <c:v>MSP RAP 08</c:v>
                </c:pt>
                <c:pt idx="51149">
                  <c:v>MSP RAP 09</c:v>
                </c:pt>
                <c:pt idx="51150">
                  <c:v>MSP RAP 10</c:v>
                </c:pt>
                <c:pt idx="51151">
                  <c:v>MSP RAP 11</c:v>
                </c:pt>
                <c:pt idx="51152">
                  <c:v>MSP RAP 12</c:v>
                </c:pt>
                <c:pt idx="51153">
                  <c:v>MSP RDU 01</c:v>
                </c:pt>
                <c:pt idx="51154">
                  <c:v>MSP RDU 02</c:v>
                </c:pt>
                <c:pt idx="51155">
                  <c:v>MSP RDU 03</c:v>
                </c:pt>
                <c:pt idx="51156">
                  <c:v>MSP RDU 04</c:v>
                </c:pt>
                <c:pt idx="51157">
                  <c:v>MSP RDU 05</c:v>
                </c:pt>
                <c:pt idx="51158">
                  <c:v>MSP RDU 06</c:v>
                </c:pt>
                <c:pt idx="51159">
                  <c:v>MSP RDU 07</c:v>
                </c:pt>
                <c:pt idx="51160">
                  <c:v>MSP RDU 08</c:v>
                </c:pt>
                <c:pt idx="51161">
                  <c:v>MSP RDU 09</c:v>
                </c:pt>
                <c:pt idx="51162">
                  <c:v>MSP RDU 10</c:v>
                </c:pt>
                <c:pt idx="51163">
                  <c:v>MSP RDU 11</c:v>
                </c:pt>
                <c:pt idx="51164">
                  <c:v>MSP RDU 12</c:v>
                </c:pt>
                <c:pt idx="51165">
                  <c:v>MSP RHI 01</c:v>
                </c:pt>
                <c:pt idx="51166">
                  <c:v>MSP RHI 02</c:v>
                </c:pt>
                <c:pt idx="51167">
                  <c:v>MSP RHI 03</c:v>
                </c:pt>
                <c:pt idx="51168">
                  <c:v>MSP RHI 04</c:v>
                </c:pt>
                <c:pt idx="51169">
                  <c:v>MSP RHI 05</c:v>
                </c:pt>
                <c:pt idx="51170">
                  <c:v>MSP RHI 06</c:v>
                </c:pt>
                <c:pt idx="51171">
                  <c:v>MSP RHI 07</c:v>
                </c:pt>
                <c:pt idx="51172">
                  <c:v>MSP RHI 08</c:v>
                </c:pt>
                <c:pt idx="51173">
                  <c:v>MSP RHI 09</c:v>
                </c:pt>
                <c:pt idx="51174">
                  <c:v>MSP RHI 10</c:v>
                </c:pt>
                <c:pt idx="51175">
                  <c:v>MSP RHI 11</c:v>
                </c:pt>
                <c:pt idx="51176">
                  <c:v>MSP RHI 12</c:v>
                </c:pt>
                <c:pt idx="51177">
                  <c:v>MSP RIC 01</c:v>
                </c:pt>
                <c:pt idx="51178">
                  <c:v>MSP RIC 02</c:v>
                </c:pt>
                <c:pt idx="51179">
                  <c:v>MSP RIC 03</c:v>
                </c:pt>
                <c:pt idx="51180">
                  <c:v>MSP RIC 04</c:v>
                </c:pt>
                <c:pt idx="51181">
                  <c:v>MSP RIC 05</c:v>
                </c:pt>
                <c:pt idx="51182">
                  <c:v>MSP RIC 06</c:v>
                </c:pt>
                <c:pt idx="51183">
                  <c:v>MSP RIC 07</c:v>
                </c:pt>
                <c:pt idx="51184">
                  <c:v>MSP RIC 08</c:v>
                </c:pt>
                <c:pt idx="51185">
                  <c:v>MSP RIC 09</c:v>
                </c:pt>
                <c:pt idx="51186">
                  <c:v>MSP RIC 10</c:v>
                </c:pt>
                <c:pt idx="51187">
                  <c:v>MSP RIC 11</c:v>
                </c:pt>
                <c:pt idx="51188">
                  <c:v>MSP RIC 12</c:v>
                </c:pt>
                <c:pt idx="51189">
                  <c:v>MSP RNO 01</c:v>
                </c:pt>
                <c:pt idx="51190">
                  <c:v>MSP RNO 02</c:v>
                </c:pt>
                <c:pt idx="51191">
                  <c:v>MSP RNO 03</c:v>
                </c:pt>
                <c:pt idx="51192">
                  <c:v>MSP RNO 04</c:v>
                </c:pt>
                <c:pt idx="51193">
                  <c:v>MSP RNO 05</c:v>
                </c:pt>
                <c:pt idx="51194">
                  <c:v>MSP RNO 06</c:v>
                </c:pt>
                <c:pt idx="51195">
                  <c:v>MSP RNO 07</c:v>
                </c:pt>
                <c:pt idx="51196">
                  <c:v>MSP RNO 08</c:v>
                </c:pt>
                <c:pt idx="51197">
                  <c:v>MSP RNO 09</c:v>
                </c:pt>
                <c:pt idx="51198">
                  <c:v>MSP RNO 10</c:v>
                </c:pt>
                <c:pt idx="51199">
                  <c:v>MSP RNO 11</c:v>
                </c:pt>
                <c:pt idx="51200">
                  <c:v>MSP RNO 12</c:v>
                </c:pt>
                <c:pt idx="51201">
                  <c:v>MSP ROC 01</c:v>
                </c:pt>
                <c:pt idx="51202">
                  <c:v>MSP ROC 02</c:v>
                </c:pt>
                <c:pt idx="51203">
                  <c:v>MSP ROC 03</c:v>
                </c:pt>
                <c:pt idx="51204">
                  <c:v>MSP ROC 04</c:v>
                </c:pt>
                <c:pt idx="51205">
                  <c:v>MSP ROC 05</c:v>
                </c:pt>
                <c:pt idx="51206">
                  <c:v>MSP ROC 06</c:v>
                </c:pt>
                <c:pt idx="51207">
                  <c:v>MSP ROC 07</c:v>
                </c:pt>
                <c:pt idx="51208">
                  <c:v>MSP ROC 08</c:v>
                </c:pt>
                <c:pt idx="51209">
                  <c:v>MSP ROC 09</c:v>
                </c:pt>
                <c:pt idx="51210">
                  <c:v>MSP ROC 10</c:v>
                </c:pt>
                <c:pt idx="51211">
                  <c:v>MSP ROC 11</c:v>
                </c:pt>
                <c:pt idx="51212">
                  <c:v>MSP ROC 12</c:v>
                </c:pt>
                <c:pt idx="51213">
                  <c:v>MSP RST 01</c:v>
                </c:pt>
                <c:pt idx="51214">
                  <c:v>MSP RST 02</c:v>
                </c:pt>
                <c:pt idx="51215">
                  <c:v>MSP RST 03</c:v>
                </c:pt>
                <c:pt idx="51216">
                  <c:v>MSP RST 04</c:v>
                </c:pt>
                <c:pt idx="51217">
                  <c:v>MSP RST 05</c:v>
                </c:pt>
                <c:pt idx="51218">
                  <c:v>MSP RST 06</c:v>
                </c:pt>
                <c:pt idx="51219">
                  <c:v>MSP RST 07</c:v>
                </c:pt>
                <c:pt idx="51220">
                  <c:v>MSP RST 08</c:v>
                </c:pt>
                <c:pt idx="51221">
                  <c:v>MSP RST 09</c:v>
                </c:pt>
                <c:pt idx="51222">
                  <c:v>MSP RST 10</c:v>
                </c:pt>
                <c:pt idx="51223">
                  <c:v>MSP RST 11</c:v>
                </c:pt>
                <c:pt idx="51224">
                  <c:v>MSP RST 12</c:v>
                </c:pt>
                <c:pt idx="51225">
                  <c:v>MSP RSW 01</c:v>
                </c:pt>
                <c:pt idx="51226">
                  <c:v>MSP RSW 02</c:v>
                </c:pt>
                <c:pt idx="51227">
                  <c:v>MSP RSW 03</c:v>
                </c:pt>
                <c:pt idx="51228">
                  <c:v>MSP RSW 04</c:v>
                </c:pt>
                <c:pt idx="51229">
                  <c:v>MSP RSW 05</c:v>
                </c:pt>
                <c:pt idx="51230">
                  <c:v>MSP RSW 06</c:v>
                </c:pt>
                <c:pt idx="51231">
                  <c:v>MSP RSW 07</c:v>
                </c:pt>
                <c:pt idx="51232">
                  <c:v>MSP RSW 08</c:v>
                </c:pt>
                <c:pt idx="51233">
                  <c:v>MSP RSW 09</c:v>
                </c:pt>
                <c:pt idx="51234">
                  <c:v>MSP RSW 10</c:v>
                </c:pt>
                <c:pt idx="51235">
                  <c:v>MSP RSW 11</c:v>
                </c:pt>
                <c:pt idx="51236">
                  <c:v>MSP RSW 12</c:v>
                </c:pt>
                <c:pt idx="51237">
                  <c:v>MSP SAN 01</c:v>
                </c:pt>
                <c:pt idx="51238">
                  <c:v>MSP SAN 02</c:v>
                </c:pt>
                <c:pt idx="51239">
                  <c:v>MSP SAN 03</c:v>
                </c:pt>
                <c:pt idx="51240">
                  <c:v>MSP SAN 04</c:v>
                </c:pt>
                <c:pt idx="51241">
                  <c:v>MSP SAN 05</c:v>
                </c:pt>
                <c:pt idx="51242">
                  <c:v>MSP SAN 06</c:v>
                </c:pt>
                <c:pt idx="51243">
                  <c:v>MSP SAN 07</c:v>
                </c:pt>
                <c:pt idx="51244">
                  <c:v>MSP SAN 08</c:v>
                </c:pt>
                <c:pt idx="51245">
                  <c:v>MSP SAN 09</c:v>
                </c:pt>
                <c:pt idx="51246">
                  <c:v>MSP SAN 10</c:v>
                </c:pt>
                <c:pt idx="51247">
                  <c:v>MSP SAN 11</c:v>
                </c:pt>
                <c:pt idx="51248">
                  <c:v>MSP SAN 12</c:v>
                </c:pt>
                <c:pt idx="51249">
                  <c:v>MSP SAT 01</c:v>
                </c:pt>
                <c:pt idx="51250">
                  <c:v>MSP SAT 02</c:v>
                </c:pt>
                <c:pt idx="51251">
                  <c:v>MSP SAT 03</c:v>
                </c:pt>
                <c:pt idx="51252">
                  <c:v>MSP SAT 04</c:v>
                </c:pt>
                <c:pt idx="51253">
                  <c:v>MSP SAT 05</c:v>
                </c:pt>
                <c:pt idx="51254">
                  <c:v>MSP SAT 06</c:v>
                </c:pt>
                <c:pt idx="51255">
                  <c:v>MSP SAT 07</c:v>
                </c:pt>
                <c:pt idx="51256">
                  <c:v>MSP SAT 08</c:v>
                </c:pt>
                <c:pt idx="51257">
                  <c:v>MSP SAT 09</c:v>
                </c:pt>
                <c:pt idx="51258">
                  <c:v>MSP SAT 10</c:v>
                </c:pt>
                <c:pt idx="51259">
                  <c:v>MSP SAT 11</c:v>
                </c:pt>
                <c:pt idx="51260">
                  <c:v>MSP SAT 12</c:v>
                </c:pt>
                <c:pt idx="51261">
                  <c:v>MSP SAV 02</c:v>
                </c:pt>
                <c:pt idx="51262">
                  <c:v>MSP SAV 03</c:v>
                </c:pt>
                <c:pt idx="51263">
                  <c:v>MSP SAV 04</c:v>
                </c:pt>
                <c:pt idx="51264">
                  <c:v>MSP SAV 05</c:v>
                </c:pt>
                <c:pt idx="51265">
                  <c:v>MSP SAV 06</c:v>
                </c:pt>
                <c:pt idx="51266">
                  <c:v>MSP SAV 07</c:v>
                </c:pt>
                <c:pt idx="51267">
                  <c:v>MSP SAV 08</c:v>
                </c:pt>
                <c:pt idx="51268">
                  <c:v>MSP SBN 01</c:v>
                </c:pt>
                <c:pt idx="51269">
                  <c:v>MSP SBN 02</c:v>
                </c:pt>
                <c:pt idx="51270">
                  <c:v>MSP SBN 03</c:v>
                </c:pt>
                <c:pt idx="51271">
                  <c:v>MSP SBN 04</c:v>
                </c:pt>
                <c:pt idx="51272">
                  <c:v>MSP SBN 05</c:v>
                </c:pt>
                <c:pt idx="51273">
                  <c:v>MSP SBN 06</c:v>
                </c:pt>
                <c:pt idx="51274">
                  <c:v>MSP SBN 07</c:v>
                </c:pt>
                <c:pt idx="51275">
                  <c:v>MSP SBN 08</c:v>
                </c:pt>
                <c:pt idx="51276">
                  <c:v>MSP SBN 09</c:v>
                </c:pt>
                <c:pt idx="51277">
                  <c:v>MSP SBN 10</c:v>
                </c:pt>
                <c:pt idx="51278">
                  <c:v>MSP SBN 11</c:v>
                </c:pt>
                <c:pt idx="51279">
                  <c:v>MSP SBN 12</c:v>
                </c:pt>
                <c:pt idx="51280">
                  <c:v>MSP SDF 01</c:v>
                </c:pt>
                <c:pt idx="51281">
                  <c:v>MSP SDF 02</c:v>
                </c:pt>
                <c:pt idx="51282">
                  <c:v>MSP SDF 03</c:v>
                </c:pt>
                <c:pt idx="51283">
                  <c:v>MSP SDF 04</c:v>
                </c:pt>
                <c:pt idx="51284">
                  <c:v>MSP SDF 05</c:v>
                </c:pt>
                <c:pt idx="51285">
                  <c:v>MSP SDF 06</c:v>
                </c:pt>
                <c:pt idx="51286">
                  <c:v>MSP SDF 07</c:v>
                </c:pt>
                <c:pt idx="51287">
                  <c:v>MSP SDF 08</c:v>
                </c:pt>
                <c:pt idx="51288">
                  <c:v>MSP SDF 09</c:v>
                </c:pt>
                <c:pt idx="51289">
                  <c:v>MSP SDF 10</c:v>
                </c:pt>
                <c:pt idx="51290">
                  <c:v>MSP SDF 11</c:v>
                </c:pt>
                <c:pt idx="51291">
                  <c:v>MSP SDF 12</c:v>
                </c:pt>
                <c:pt idx="51292">
                  <c:v>MSP SEA 01</c:v>
                </c:pt>
                <c:pt idx="51293">
                  <c:v>MSP SEA 02</c:v>
                </c:pt>
                <c:pt idx="51294">
                  <c:v>MSP SEA 03</c:v>
                </c:pt>
                <c:pt idx="51295">
                  <c:v>MSP SEA 04</c:v>
                </c:pt>
                <c:pt idx="51296">
                  <c:v>MSP SEA 05</c:v>
                </c:pt>
                <c:pt idx="51297">
                  <c:v>MSP SEA 06</c:v>
                </c:pt>
                <c:pt idx="51298">
                  <c:v>MSP SEA 07</c:v>
                </c:pt>
                <c:pt idx="51299">
                  <c:v>MSP SEA 08</c:v>
                </c:pt>
                <c:pt idx="51300">
                  <c:v>MSP SEA 09</c:v>
                </c:pt>
                <c:pt idx="51301">
                  <c:v>MSP SEA 10</c:v>
                </c:pt>
                <c:pt idx="51302">
                  <c:v>MSP SEA 11</c:v>
                </c:pt>
                <c:pt idx="51303">
                  <c:v>MSP SEA 12</c:v>
                </c:pt>
                <c:pt idx="51304">
                  <c:v>MSP SFO 01</c:v>
                </c:pt>
                <c:pt idx="51305">
                  <c:v>MSP SFO 02</c:v>
                </c:pt>
                <c:pt idx="51306">
                  <c:v>MSP SFO 03</c:v>
                </c:pt>
                <c:pt idx="51307">
                  <c:v>MSP SFO 04</c:v>
                </c:pt>
                <c:pt idx="51308">
                  <c:v>MSP SFO 05</c:v>
                </c:pt>
                <c:pt idx="51309">
                  <c:v>MSP SFO 06</c:v>
                </c:pt>
                <c:pt idx="51310">
                  <c:v>MSP SFO 07</c:v>
                </c:pt>
                <c:pt idx="51311">
                  <c:v>MSP SFO 08</c:v>
                </c:pt>
                <c:pt idx="51312">
                  <c:v>MSP SFO 09</c:v>
                </c:pt>
                <c:pt idx="51313">
                  <c:v>MSP SFO 10</c:v>
                </c:pt>
                <c:pt idx="51314">
                  <c:v>MSP SFO 11</c:v>
                </c:pt>
                <c:pt idx="51315">
                  <c:v>MSP SFO 12</c:v>
                </c:pt>
                <c:pt idx="51316">
                  <c:v>MSP SGF 01</c:v>
                </c:pt>
                <c:pt idx="51317">
                  <c:v>MSP SGF 02</c:v>
                </c:pt>
                <c:pt idx="51318">
                  <c:v>MSP SGF 03</c:v>
                </c:pt>
                <c:pt idx="51319">
                  <c:v>MSP SGF 04</c:v>
                </c:pt>
                <c:pt idx="51320">
                  <c:v>MSP SGF 05</c:v>
                </c:pt>
                <c:pt idx="51321">
                  <c:v>MSP SGF 06</c:v>
                </c:pt>
                <c:pt idx="51322">
                  <c:v>MSP SGF 07</c:v>
                </c:pt>
                <c:pt idx="51323">
                  <c:v>MSP SGF 08</c:v>
                </c:pt>
                <c:pt idx="51324">
                  <c:v>MSP SGF 11</c:v>
                </c:pt>
                <c:pt idx="51325">
                  <c:v>MSP SGF 12</c:v>
                </c:pt>
                <c:pt idx="51326">
                  <c:v>MSP SJC 01</c:v>
                </c:pt>
                <c:pt idx="51327">
                  <c:v>MSP SJC 02</c:v>
                </c:pt>
                <c:pt idx="51328">
                  <c:v>MSP SJC 03</c:v>
                </c:pt>
                <c:pt idx="51329">
                  <c:v>MSP SJC 04</c:v>
                </c:pt>
                <c:pt idx="51330">
                  <c:v>MSP SJC 05</c:v>
                </c:pt>
                <c:pt idx="51331">
                  <c:v>MSP SJC 06</c:v>
                </c:pt>
                <c:pt idx="51332">
                  <c:v>MSP SJC 07</c:v>
                </c:pt>
                <c:pt idx="51333">
                  <c:v>MSP SJC 08</c:v>
                </c:pt>
                <c:pt idx="51334">
                  <c:v>MSP SJC 09</c:v>
                </c:pt>
                <c:pt idx="51335">
                  <c:v>MSP SJC 10</c:v>
                </c:pt>
                <c:pt idx="51336">
                  <c:v>MSP SJC 11</c:v>
                </c:pt>
                <c:pt idx="51337">
                  <c:v>MSP SJC 12</c:v>
                </c:pt>
                <c:pt idx="51338">
                  <c:v>MSP SJU 01</c:v>
                </c:pt>
                <c:pt idx="51339">
                  <c:v>MSP SJU 02</c:v>
                </c:pt>
                <c:pt idx="51340">
                  <c:v>MSP SJU 03</c:v>
                </c:pt>
                <c:pt idx="51341">
                  <c:v>MSP SJU 04</c:v>
                </c:pt>
                <c:pt idx="51342">
                  <c:v>MSP SJU 05</c:v>
                </c:pt>
                <c:pt idx="51343">
                  <c:v>MSP SJU 12</c:v>
                </c:pt>
                <c:pt idx="51344">
                  <c:v>MSP SLC 01</c:v>
                </c:pt>
                <c:pt idx="51345">
                  <c:v>MSP SLC 02</c:v>
                </c:pt>
                <c:pt idx="51346">
                  <c:v>MSP SLC 03</c:v>
                </c:pt>
                <c:pt idx="51347">
                  <c:v>MSP SLC 04</c:v>
                </c:pt>
                <c:pt idx="51348">
                  <c:v>MSP SLC 05</c:v>
                </c:pt>
                <c:pt idx="51349">
                  <c:v>MSP SLC 06</c:v>
                </c:pt>
                <c:pt idx="51350">
                  <c:v>MSP SLC 07</c:v>
                </c:pt>
                <c:pt idx="51351">
                  <c:v>MSP SLC 08</c:v>
                </c:pt>
                <c:pt idx="51352">
                  <c:v>MSP SLC 09</c:v>
                </c:pt>
                <c:pt idx="51353">
                  <c:v>MSP SLC 10</c:v>
                </c:pt>
                <c:pt idx="51354">
                  <c:v>MSP SLC 11</c:v>
                </c:pt>
                <c:pt idx="51355">
                  <c:v>MSP SLC 12</c:v>
                </c:pt>
                <c:pt idx="51356">
                  <c:v>MSP SMF 01</c:v>
                </c:pt>
                <c:pt idx="51357">
                  <c:v>MSP SMF 02</c:v>
                </c:pt>
                <c:pt idx="51358">
                  <c:v>MSP SMF 03</c:v>
                </c:pt>
                <c:pt idx="51359">
                  <c:v>MSP SMF 04</c:v>
                </c:pt>
                <c:pt idx="51360">
                  <c:v>MSP SMF 05</c:v>
                </c:pt>
                <c:pt idx="51361">
                  <c:v>MSP SMF 06</c:v>
                </c:pt>
                <c:pt idx="51362">
                  <c:v>MSP SMF 07</c:v>
                </c:pt>
                <c:pt idx="51363">
                  <c:v>MSP SMF 08</c:v>
                </c:pt>
                <c:pt idx="51364">
                  <c:v>MSP SMF 09</c:v>
                </c:pt>
                <c:pt idx="51365">
                  <c:v>MSP SMF 10</c:v>
                </c:pt>
                <c:pt idx="51366">
                  <c:v>MSP SMF 11</c:v>
                </c:pt>
                <c:pt idx="51367">
                  <c:v>MSP SMF 12</c:v>
                </c:pt>
                <c:pt idx="51368">
                  <c:v>MSP SNA 01</c:v>
                </c:pt>
                <c:pt idx="51369">
                  <c:v>MSP SNA 02</c:v>
                </c:pt>
                <c:pt idx="51370">
                  <c:v>MSP SNA 03</c:v>
                </c:pt>
                <c:pt idx="51371">
                  <c:v>MSP SNA 04</c:v>
                </c:pt>
                <c:pt idx="51372">
                  <c:v>MSP SNA 05</c:v>
                </c:pt>
                <c:pt idx="51373">
                  <c:v>MSP SNA 06</c:v>
                </c:pt>
                <c:pt idx="51374">
                  <c:v>MSP SNA 07</c:v>
                </c:pt>
                <c:pt idx="51375">
                  <c:v>MSP SNA 08</c:v>
                </c:pt>
                <c:pt idx="51376">
                  <c:v>MSP SNA 09</c:v>
                </c:pt>
                <c:pt idx="51377">
                  <c:v>MSP SNA 10</c:v>
                </c:pt>
                <c:pt idx="51378">
                  <c:v>MSP SNA 11</c:v>
                </c:pt>
                <c:pt idx="51379">
                  <c:v>MSP SNA 12</c:v>
                </c:pt>
                <c:pt idx="51380">
                  <c:v>MSP STL 01</c:v>
                </c:pt>
                <c:pt idx="51381">
                  <c:v>MSP STL 02</c:v>
                </c:pt>
                <c:pt idx="51382">
                  <c:v>MSP STL 03</c:v>
                </c:pt>
                <c:pt idx="51383">
                  <c:v>MSP STL 04</c:v>
                </c:pt>
                <c:pt idx="51384">
                  <c:v>MSP STL 05</c:v>
                </c:pt>
                <c:pt idx="51385">
                  <c:v>MSP STL 06</c:v>
                </c:pt>
                <c:pt idx="51386">
                  <c:v>MSP STL 07</c:v>
                </c:pt>
                <c:pt idx="51387">
                  <c:v>MSP STL 08</c:v>
                </c:pt>
                <c:pt idx="51388">
                  <c:v>MSP STL 09</c:v>
                </c:pt>
                <c:pt idx="51389">
                  <c:v>MSP STL 10</c:v>
                </c:pt>
                <c:pt idx="51390">
                  <c:v>MSP STL 11</c:v>
                </c:pt>
                <c:pt idx="51391">
                  <c:v>MSP STL 12</c:v>
                </c:pt>
                <c:pt idx="51392">
                  <c:v>MSP SUX 01</c:v>
                </c:pt>
                <c:pt idx="51393">
                  <c:v>MSP SUX 02</c:v>
                </c:pt>
                <c:pt idx="51394">
                  <c:v>MSP SUX 06</c:v>
                </c:pt>
                <c:pt idx="51395">
                  <c:v>MSP SUX 07</c:v>
                </c:pt>
                <c:pt idx="51396">
                  <c:v>MSP SUX 08</c:v>
                </c:pt>
                <c:pt idx="51397">
                  <c:v>MSP SUX 09</c:v>
                </c:pt>
                <c:pt idx="51398">
                  <c:v>MSP SUX 10</c:v>
                </c:pt>
                <c:pt idx="51399">
                  <c:v>MSP SYR 01</c:v>
                </c:pt>
                <c:pt idx="51400">
                  <c:v>MSP SYR 02</c:v>
                </c:pt>
                <c:pt idx="51401">
                  <c:v>MSP SYR 03</c:v>
                </c:pt>
                <c:pt idx="51402">
                  <c:v>MSP SYR 04</c:v>
                </c:pt>
                <c:pt idx="51403">
                  <c:v>MSP SYR 05</c:v>
                </c:pt>
                <c:pt idx="51404">
                  <c:v>MSP SYR 06</c:v>
                </c:pt>
                <c:pt idx="51405">
                  <c:v>MSP SYR 07</c:v>
                </c:pt>
                <c:pt idx="51406">
                  <c:v>MSP SYR 08</c:v>
                </c:pt>
                <c:pt idx="51407">
                  <c:v>MSP SYR 09</c:v>
                </c:pt>
                <c:pt idx="51408">
                  <c:v>MSP SYR 10</c:v>
                </c:pt>
                <c:pt idx="51409">
                  <c:v>MSP SYR 11</c:v>
                </c:pt>
                <c:pt idx="51410">
                  <c:v>MSP SYR 12</c:v>
                </c:pt>
                <c:pt idx="51411">
                  <c:v>MSP TPA 01</c:v>
                </c:pt>
                <c:pt idx="51412">
                  <c:v>MSP TPA 02</c:v>
                </c:pt>
                <c:pt idx="51413">
                  <c:v>MSP TPA 03</c:v>
                </c:pt>
                <c:pt idx="51414">
                  <c:v>MSP TPA 04</c:v>
                </c:pt>
                <c:pt idx="51415">
                  <c:v>MSP TPA 05</c:v>
                </c:pt>
                <c:pt idx="51416">
                  <c:v>MSP TPA 06</c:v>
                </c:pt>
                <c:pt idx="51417">
                  <c:v>MSP TPA 07</c:v>
                </c:pt>
                <c:pt idx="51418">
                  <c:v>MSP TPA 08</c:v>
                </c:pt>
                <c:pt idx="51419">
                  <c:v>MSP TPA 09</c:v>
                </c:pt>
                <c:pt idx="51420">
                  <c:v>MSP TPA 10</c:v>
                </c:pt>
                <c:pt idx="51421">
                  <c:v>MSP TPA 11</c:v>
                </c:pt>
                <c:pt idx="51422">
                  <c:v>MSP TPA 12</c:v>
                </c:pt>
                <c:pt idx="51423">
                  <c:v>MSP TTN 01</c:v>
                </c:pt>
                <c:pt idx="51424">
                  <c:v>MSP TTN 04</c:v>
                </c:pt>
                <c:pt idx="51425">
                  <c:v>MSP TTN 05</c:v>
                </c:pt>
                <c:pt idx="51426">
                  <c:v>MSP TTN 06</c:v>
                </c:pt>
                <c:pt idx="51427">
                  <c:v>MSP TTN 07</c:v>
                </c:pt>
                <c:pt idx="51428">
                  <c:v>MSP TTN 08</c:v>
                </c:pt>
                <c:pt idx="51429">
                  <c:v>MSP TTN 09</c:v>
                </c:pt>
                <c:pt idx="51430">
                  <c:v>MSP TTN 10</c:v>
                </c:pt>
                <c:pt idx="51431">
                  <c:v>MSP TTN 11</c:v>
                </c:pt>
                <c:pt idx="51432">
                  <c:v>MSP TTN 12</c:v>
                </c:pt>
                <c:pt idx="51433">
                  <c:v>MSP TUL 01</c:v>
                </c:pt>
                <c:pt idx="51434">
                  <c:v>MSP TUL 02</c:v>
                </c:pt>
                <c:pt idx="51435">
                  <c:v>MSP TUL 03</c:v>
                </c:pt>
                <c:pt idx="51436">
                  <c:v>MSP TUL 04</c:v>
                </c:pt>
                <c:pt idx="51437">
                  <c:v>MSP TUL 05</c:v>
                </c:pt>
                <c:pt idx="51438">
                  <c:v>MSP TUL 06</c:v>
                </c:pt>
                <c:pt idx="51439">
                  <c:v>MSP TUL 07</c:v>
                </c:pt>
                <c:pt idx="51440">
                  <c:v>MSP TUL 08</c:v>
                </c:pt>
                <c:pt idx="51441">
                  <c:v>MSP TUL 09</c:v>
                </c:pt>
                <c:pt idx="51442">
                  <c:v>MSP TUL 10</c:v>
                </c:pt>
                <c:pt idx="51443">
                  <c:v>MSP TUL 11</c:v>
                </c:pt>
                <c:pt idx="51444">
                  <c:v>MSP TUL 12</c:v>
                </c:pt>
                <c:pt idx="51445">
                  <c:v>MSP TUS 01</c:v>
                </c:pt>
                <c:pt idx="51446">
                  <c:v>MSP TUS 02</c:v>
                </c:pt>
                <c:pt idx="51447">
                  <c:v>MSP TUS 03</c:v>
                </c:pt>
                <c:pt idx="51448">
                  <c:v>MSP TUS 04</c:v>
                </c:pt>
                <c:pt idx="51449">
                  <c:v>MSP TUS 05</c:v>
                </c:pt>
                <c:pt idx="51450">
                  <c:v>MSP TUS 06</c:v>
                </c:pt>
                <c:pt idx="51451">
                  <c:v>MSP TUS 07</c:v>
                </c:pt>
                <c:pt idx="51452">
                  <c:v>MSP TUS 08</c:v>
                </c:pt>
                <c:pt idx="51453">
                  <c:v>MSP TUS 09</c:v>
                </c:pt>
                <c:pt idx="51454">
                  <c:v>MSP TUS 10</c:v>
                </c:pt>
                <c:pt idx="51455">
                  <c:v>MSP TUS 11</c:v>
                </c:pt>
                <c:pt idx="51456">
                  <c:v>MSP TUS 12</c:v>
                </c:pt>
                <c:pt idx="51457">
                  <c:v>MSP TVC 01</c:v>
                </c:pt>
                <c:pt idx="51458">
                  <c:v>MSP TVC 02</c:v>
                </c:pt>
                <c:pt idx="51459">
                  <c:v>MSP TVC 03</c:v>
                </c:pt>
                <c:pt idx="51460">
                  <c:v>MSP TVC 04</c:v>
                </c:pt>
                <c:pt idx="51461">
                  <c:v>MSP TVC 05</c:v>
                </c:pt>
                <c:pt idx="51462">
                  <c:v>MSP TVC 06</c:v>
                </c:pt>
                <c:pt idx="51463">
                  <c:v>MSP TVC 07</c:v>
                </c:pt>
                <c:pt idx="51464">
                  <c:v>MSP TVC 08</c:v>
                </c:pt>
                <c:pt idx="51465">
                  <c:v>MSP TVC 09</c:v>
                </c:pt>
                <c:pt idx="51466">
                  <c:v>MSP TVC 10</c:v>
                </c:pt>
                <c:pt idx="51467">
                  <c:v>MSP TVC 11</c:v>
                </c:pt>
                <c:pt idx="51468">
                  <c:v>MSP TVC 12</c:v>
                </c:pt>
                <c:pt idx="51469">
                  <c:v>MSP TYS 01</c:v>
                </c:pt>
                <c:pt idx="51470">
                  <c:v>MSP TYS 02</c:v>
                </c:pt>
                <c:pt idx="51471">
                  <c:v>MSP TYS 03</c:v>
                </c:pt>
                <c:pt idx="51472">
                  <c:v>MSP TYS 04</c:v>
                </c:pt>
                <c:pt idx="51473">
                  <c:v>MSP TYS 05</c:v>
                </c:pt>
                <c:pt idx="51474">
                  <c:v>MSP TYS 06</c:v>
                </c:pt>
                <c:pt idx="51475">
                  <c:v>MSP TYS 07</c:v>
                </c:pt>
                <c:pt idx="51476">
                  <c:v>MSP TYS 08</c:v>
                </c:pt>
                <c:pt idx="51477">
                  <c:v>MSP TYS 09</c:v>
                </c:pt>
                <c:pt idx="51478">
                  <c:v>MSP TYS 10</c:v>
                </c:pt>
                <c:pt idx="51479">
                  <c:v>MSP TYS 11</c:v>
                </c:pt>
                <c:pt idx="51480">
                  <c:v>MSP TYS 12</c:v>
                </c:pt>
                <c:pt idx="51481">
                  <c:v>MSP XNA 01</c:v>
                </c:pt>
                <c:pt idx="51482">
                  <c:v>MSP XNA 02</c:v>
                </c:pt>
                <c:pt idx="51483">
                  <c:v>MSP XNA 03</c:v>
                </c:pt>
                <c:pt idx="51484">
                  <c:v>MSP XNA 04</c:v>
                </c:pt>
                <c:pt idx="51485">
                  <c:v>MSP XNA 05</c:v>
                </c:pt>
                <c:pt idx="51486">
                  <c:v>MSP XNA 06</c:v>
                </c:pt>
                <c:pt idx="51487">
                  <c:v>MSP XNA 07</c:v>
                </c:pt>
                <c:pt idx="51488">
                  <c:v>MSP XNA 08</c:v>
                </c:pt>
                <c:pt idx="51489">
                  <c:v>MSP XNA 09</c:v>
                </c:pt>
                <c:pt idx="51490">
                  <c:v>MSP XNA 10</c:v>
                </c:pt>
                <c:pt idx="51491">
                  <c:v>MSP XNA 11</c:v>
                </c:pt>
                <c:pt idx="51492">
                  <c:v>MSP XNA 12</c:v>
                </c:pt>
                <c:pt idx="51493">
                  <c:v>MSY ACY 04</c:v>
                </c:pt>
                <c:pt idx="51494">
                  <c:v>MSY ACY 05</c:v>
                </c:pt>
                <c:pt idx="51495">
                  <c:v>MSY ACY 06</c:v>
                </c:pt>
                <c:pt idx="51496">
                  <c:v>MSY ACY 07</c:v>
                </c:pt>
                <c:pt idx="51497">
                  <c:v>MSY ACY 08</c:v>
                </c:pt>
                <c:pt idx="51498">
                  <c:v>MSY ACY 09</c:v>
                </c:pt>
                <c:pt idx="51499">
                  <c:v>MSY ACY 10</c:v>
                </c:pt>
                <c:pt idx="51500">
                  <c:v>MSY ACY 11</c:v>
                </c:pt>
                <c:pt idx="51501">
                  <c:v>MSY ATL 01</c:v>
                </c:pt>
                <c:pt idx="51502">
                  <c:v>MSY ATL 02</c:v>
                </c:pt>
                <c:pt idx="51503">
                  <c:v>MSY ATL 03</c:v>
                </c:pt>
                <c:pt idx="51504">
                  <c:v>MSY ATL 04</c:v>
                </c:pt>
                <c:pt idx="51505">
                  <c:v>MSY ATL 05</c:v>
                </c:pt>
                <c:pt idx="51506">
                  <c:v>MSY ATL 06</c:v>
                </c:pt>
                <c:pt idx="51507">
                  <c:v>MSY ATL 07</c:v>
                </c:pt>
                <c:pt idx="51508">
                  <c:v>MSY ATL 08</c:v>
                </c:pt>
                <c:pt idx="51509">
                  <c:v>MSY ATL 09</c:v>
                </c:pt>
                <c:pt idx="51510">
                  <c:v>MSY ATL 10</c:v>
                </c:pt>
                <c:pt idx="51511">
                  <c:v>MSY ATL 11</c:v>
                </c:pt>
                <c:pt idx="51512">
                  <c:v>MSY ATL 12</c:v>
                </c:pt>
                <c:pt idx="51513">
                  <c:v>MSY AUS 01</c:v>
                </c:pt>
                <c:pt idx="51514">
                  <c:v>MSY AUS 02</c:v>
                </c:pt>
                <c:pt idx="51515">
                  <c:v>MSY AUS 03</c:v>
                </c:pt>
                <c:pt idx="51516">
                  <c:v>MSY AUS 04</c:v>
                </c:pt>
                <c:pt idx="51517">
                  <c:v>MSY AUS 05</c:v>
                </c:pt>
                <c:pt idx="51518">
                  <c:v>MSY AUS 06</c:v>
                </c:pt>
                <c:pt idx="51519">
                  <c:v>MSY AUS 07</c:v>
                </c:pt>
                <c:pt idx="51520">
                  <c:v>MSY AUS 08</c:v>
                </c:pt>
                <c:pt idx="51521">
                  <c:v>MSY AUS 09</c:v>
                </c:pt>
                <c:pt idx="51522">
                  <c:v>MSY AUS 10</c:v>
                </c:pt>
                <c:pt idx="51523">
                  <c:v>MSY AUS 11</c:v>
                </c:pt>
                <c:pt idx="51524">
                  <c:v>MSY AUS 12</c:v>
                </c:pt>
                <c:pt idx="51525">
                  <c:v>MSY BHM 01</c:v>
                </c:pt>
                <c:pt idx="51526">
                  <c:v>MSY BHM 02</c:v>
                </c:pt>
                <c:pt idx="51527">
                  <c:v>MSY BHM 03</c:v>
                </c:pt>
                <c:pt idx="51528">
                  <c:v>MSY BHM 04</c:v>
                </c:pt>
                <c:pt idx="51529">
                  <c:v>MSY BHM 05</c:v>
                </c:pt>
                <c:pt idx="51530">
                  <c:v>MSY BHM 06</c:v>
                </c:pt>
                <c:pt idx="51531">
                  <c:v>MSY BHM 07</c:v>
                </c:pt>
                <c:pt idx="51532">
                  <c:v>MSY BHM 08</c:v>
                </c:pt>
                <c:pt idx="51533">
                  <c:v>MSY BHM 09</c:v>
                </c:pt>
                <c:pt idx="51534">
                  <c:v>MSY BHM 10</c:v>
                </c:pt>
                <c:pt idx="51535">
                  <c:v>MSY BHM 11</c:v>
                </c:pt>
                <c:pt idx="51536">
                  <c:v>MSY BHM 12</c:v>
                </c:pt>
                <c:pt idx="51537">
                  <c:v>MSY BNA 01</c:v>
                </c:pt>
                <c:pt idx="51538">
                  <c:v>MSY BNA 02</c:v>
                </c:pt>
                <c:pt idx="51539">
                  <c:v>MSY BNA 03</c:v>
                </c:pt>
                <c:pt idx="51540">
                  <c:v>MSY BNA 04</c:v>
                </c:pt>
                <c:pt idx="51541">
                  <c:v>MSY BNA 05</c:v>
                </c:pt>
                <c:pt idx="51542">
                  <c:v>MSY BNA 06</c:v>
                </c:pt>
                <c:pt idx="51543">
                  <c:v>MSY BNA 07</c:v>
                </c:pt>
                <c:pt idx="51544">
                  <c:v>MSY BNA 08</c:v>
                </c:pt>
                <c:pt idx="51545">
                  <c:v>MSY BNA 09</c:v>
                </c:pt>
                <c:pt idx="51546">
                  <c:v>MSY BNA 10</c:v>
                </c:pt>
                <c:pt idx="51547">
                  <c:v>MSY BNA 11</c:v>
                </c:pt>
                <c:pt idx="51548">
                  <c:v>MSY BNA 12</c:v>
                </c:pt>
                <c:pt idx="51549">
                  <c:v>MSY BOS 01</c:v>
                </c:pt>
                <c:pt idx="51550">
                  <c:v>MSY BOS 02</c:v>
                </c:pt>
                <c:pt idx="51551">
                  <c:v>MSY BOS 03</c:v>
                </c:pt>
                <c:pt idx="51552">
                  <c:v>MSY BOS 04</c:v>
                </c:pt>
                <c:pt idx="51553">
                  <c:v>MSY BOS 05</c:v>
                </c:pt>
                <c:pt idx="51554">
                  <c:v>MSY BOS 06</c:v>
                </c:pt>
                <c:pt idx="51555">
                  <c:v>MSY BOS 07</c:v>
                </c:pt>
                <c:pt idx="51556">
                  <c:v>MSY BOS 08</c:v>
                </c:pt>
                <c:pt idx="51557">
                  <c:v>MSY BOS 09</c:v>
                </c:pt>
                <c:pt idx="51558">
                  <c:v>MSY BOS 10</c:v>
                </c:pt>
                <c:pt idx="51559">
                  <c:v>MSY BOS 11</c:v>
                </c:pt>
                <c:pt idx="51560">
                  <c:v>MSY BOS 12</c:v>
                </c:pt>
                <c:pt idx="51561">
                  <c:v>MSY BWI 01</c:v>
                </c:pt>
                <c:pt idx="51562">
                  <c:v>MSY BWI 02</c:v>
                </c:pt>
                <c:pt idx="51563">
                  <c:v>MSY BWI 03</c:v>
                </c:pt>
                <c:pt idx="51564">
                  <c:v>MSY BWI 04</c:v>
                </c:pt>
                <c:pt idx="51565">
                  <c:v>MSY BWI 05</c:v>
                </c:pt>
                <c:pt idx="51566">
                  <c:v>MSY BWI 06</c:v>
                </c:pt>
                <c:pt idx="51567">
                  <c:v>MSY BWI 07</c:v>
                </c:pt>
                <c:pt idx="51568">
                  <c:v>MSY BWI 08</c:v>
                </c:pt>
                <c:pt idx="51569">
                  <c:v>MSY BWI 09</c:v>
                </c:pt>
                <c:pt idx="51570">
                  <c:v>MSY BWI 10</c:v>
                </c:pt>
                <c:pt idx="51571">
                  <c:v>MSY BWI 11</c:v>
                </c:pt>
                <c:pt idx="51572">
                  <c:v>MSY BWI 12</c:v>
                </c:pt>
                <c:pt idx="51573">
                  <c:v>MSY CLE 01</c:v>
                </c:pt>
                <c:pt idx="51574">
                  <c:v>MSY CLE 02</c:v>
                </c:pt>
                <c:pt idx="51575">
                  <c:v>MSY CLE 03</c:v>
                </c:pt>
                <c:pt idx="51576">
                  <c:v>MSY CLE 04</c:v>
                </c:pt>
                <c:pt idx="51577">
                  <c:v>MSY CLE 05</c:v>
                </c:pt>
                <c:pt idx="51578">
                  <c:v>MSY CLE 06</c:v>
                </c:pt>
                <c:pt idx="51579">
                  <c:v>MSY CLE 07</c:v>
                </c:pt>
                <c:pt idx="51580">
                  <c:v>MSY CLE 08</c:v>
                </c:pt>
                <c:pt idx="51581">
                  <c:v>MSY CLE 09</c:v>
                </c:pt>
                <c:pt idx="51582">
                  <c:v>MSY CLE 10</c:v>
                </c:pt>
                <c:pt idx="51583">
                  <c:v>MSY CLE 11</c:v>
                </c:pt>
                <c:pt idx="51584">
                  <c:v>MSY CLE 12</c:v>
                </c:pt>
                <c:pt idx="51585">
                  <c:v>MSY CLT 01</c:v>
                </c:pt>
                <c:pt idx="51586">
                  <c:v>MSY CLT 02</c:v>
                </c:pt>
                <c:pt idx="51587">
                  <c:v>MSY CLT 03</c:v>
                </c:pt>
                <c:pt idx="51588">
                  <c:v>MSY CLT 04</c:v>
                </c:pt>
                <c:pt idx="51589">
                  <c:v>MSY CLT 05</c:v>
                </c:pt>
                <c:pt idx="51590">
                  <c:v>MSY CLT 06</c:v>
                </c:pt>
                <c:pt idx="51591">
                  <c:v>MSY CLT 07</c:v>
                </c:pt>
                <c:pt idx="51592">
                  <c:v>MSY CLT 08</c:v>
                </c:pt>
                <c:pt idx="51593">
                  <c:v>MSY CLT 09</c:v>
                </c:pt>
                <c:pt idx="51594">
                  <c:v>MSY CLT 10</c:v>
                </c:pt>
                <c:pt idx="51595">
                  <c:v>MSY CLT 11</c:v>
                </c:pt>
                <c:pt idx="51596">
                  <c:v>MSY CLT 12</c:v>
                </c:pt>
                <c:pt idx="51597">
                  <c:v>MSY CMH 01</c:v>
                </c:pt>
                <c:pt idx="51598">
                  <c:v>MSY CMH 02</c:v>
                </c:pt>
                <c:pt idx="51599">
                  <c:v>MSY CMH 03</c:v>
                </c:pt>
                <c:pt idx="51600">
                  <c:v>MSY CMH 04</c:v>
                </c:pt>
                <c:pt idx="51601">
                  <c:v>MSY CMH 05</c:v>
                </c:pt>
                <c:pt idx="51602">
                  <c:v>MSY CMH 06</c:v>
                </c:pt>
                <c:pt idx="51603">
                  <c:v>MSY CMH 07</c:v>
                </c:pt>
                <c:pt idx="51604">
                  <c:v>MSY CMH 08</c:v>
                </c:pt>
                <c:pt idx="51605">
                  <c:v>MSY CMH 09</c:v>
                </c:pt>
                <c:pt idx="51606">
                  <c:v>MSY CMH 10</c:v>
                </c:pt>
                <c:pt idx="51607">
                  <c:v>MSY CMH 11</c:v>
                </c:pt>
                <c:pt idx="51608">
                  <c:v>MSY CMH 12</c:v>
                </c:pt>
                <c:pt idx="51609">
                  <c:v>MSY CVG 01</c:v>
                </c:pt>
                <c:pt idx="51610">
                  <c:v>MSY CVG 02</c:v>
                </c:pt>
                <c:pt idx="51611">
                  <c:v>MSY CVG 03</c:v>
                </c:pt>
                <c:pt idx="51612">
                  <c:v>MSY CVG 04</c:v>
                </c:pt>
                <c:pt idx="51613">
                  <c:v>MSY CVG 05</c:v>
                </c:pt>
                <c:pt idx="51614">
                  <c:v>MSY CVG 06</c:v>
                </c:pt>
                <c:pt idx="51615">
                  <c:v>MSY CVG 07</c:v>
                </c:pt>
                <c:pt idx="51616">
                  <c:v>MSY CVG 08</c:v>
                </c:pt>
                <c:pt idx="51617">
                  <c:v>MSY CVG 09</c:v>
                </c:pt>
                <c:pt idx="51618">
                  <c:v>MSY CVG 10</c:v>
                </c:pt>
                <c:pt idx="51619">
                  <c:v>MSY CVG 11</c:v>
                </c:pt>
                <c:pt idx="51620">
                  <c:v>MSY CVG 12</c:v>
                </c:pt>
                <c:pt idx="51621">
                  <c:v>MSY DAL 01</c:v>
                </c:pt>
                <c:pt idx="51622">
                  <c:v>MSY DAL 02</c:v>
                </c:pt>
                <c:pt idx="51623">
                  <c:v>MSY DAL 03</c:v>
                </c:pt>
                <c:pt idx="51624">
                  <c:v>MSY DAL 04</c:v>
                </c:pt>
                <c:pt idx="51625">
                  <c:v>MSY DAL 05</c:v>
                </c:pt>
                <c:pt idx="51626">
                  <c:v>MSY DAL 06</c:v>
                </c:pt>
                <c:pt idx="51627">
                  <c:v>MSY DAL 07</c:v>
                </c:pt>
                <c:pt idx="51628">
                  <c:v>MSY DAL 08</c:v>
                </c:pt>
                <c:pt idx="51629">
                  <c:v>MSY DAL 09</c:v>
                </c:pt>
                <c:pt idx="51630">
                  <c:v>MSY DAL 10</c:v>
                </c:pt>
                <c:pt idx="51631">
                  <c:v>MSY DAL 11</c:v>
                </c:pt>
                <c:pt idx="51632">
                  <c:v>MSY DAL 12</c:v>
                </c:pt>
                <c:pt idx="51633">
                  <c:v>MSY DCA 01</c:v>
                </c:pt>
                <c:pt idx="51634">
                  <c:v>MSY DCA 02</c:v>
                </c:pt>
                <c:pt idx="51635">
                  <c:v>MSY DCA 03</c:v>
                </c:pt>
                <c:pt idx="51636">
                  <c:v>MSY DCA 04</c:v>
                </c:pt>
                <c:pt idx="51637">
                  <c:v>MSY DCA 05</c:v>
                </c:pt>
                <c:pt idx="51638">
                  <c:v>MSY DCA 06</c:v>
                </c:pt>
                <c:pt idx="51639">
                  <c:v>MSY DCA 07</c:v>
                </c:pt>
                <c:pt idx="51640">
                  <c:v>MSY DCA 08</c:v>
                </c:pt>
                <c:pt idx="51641">
                  <c:v>MSY DCA 09</c:v>
                </c:pt>
                <c:pt idx="51642">
                  <c:v>MSY DCA 10</c:v>
                </c:pt>
                <c:pt idx="51643">
                  <c:v>MSY DCA 11</c:v>
                </c:pt>
                <c:pt idx="51644">
                  <c:v>MSY DCA 12</c:v>
                </c:pt>
                <c:pt idx="51645">
                  <c:v>MSY DEN 01</c:v>
                </c:pt>
                <c:pt idx="51646">
                  <c:v>MSY DEN 02</c:v>
                </c:pt>
                <c:pt idx="51647">
                  <c:v>MSY DEN 03</c:v>
                </c:pt>
                <c:pt idx="51648">
                  <c:v>MSY DEN 04</c:v>
                </c:pt>
                <c:pt idx="51649">
                  <c:v>MSY DEN 05</c:v>
                </c:pt>
                <c:pt idx="51650">
                  <c:v>MSY DEN 06</c:v>
                </c:pt>
                <c:pt idx="51651">
                  <c:v>MSY DEN 07</c:v>
                </c:pt>
                <c:pt idx="51652">
                  <c:v>MSY DEN 08</c:v>
                </c:pt>
                <c:pt idx="51653">
                  <c:v>MSY DEN 09</c:v>
                </c:pt>
                <c:pt idx="51654">
                  <c:v>MSY DEN 10</c:v>
                </c:pt>
                <c:pt idx="51655">
                  <c:v>MSY DEN 11</c:v>
                </c:pt>
                <c:pt idx="51656">
                  <c:v>MSY DEN 12</c:v>
                </c:pt>
                <c:pt idx="51657">
                  <c:v>MSY DFW 01</c:v>
                </c:pt>
                <c:pt idx="51658">
                  <c:v>MSY DFW 02</c:v>
                </c:pt>
                <c:pt idx="51659">
                  <c:v>MSY DFW 03</c:v>
                </c:pt>
                <c:pt idx="51660">
                  <c:v>MSY DFW 04</c:v>
                </c:pt>
                <c:pt idx="51661">
                  <c:v>MSY DFW 05</c:v>
                </c:pt>
                <c:pt idx="51662">
                  <c:v>MSY DFW 06</c:v>
                </c:pt>
                <c:pt idx="51663">
                  <c:v>MSY DFW 07</c:v>
                </c:pt>
                <c:pt idx="51664">
                  <c:v>MSY DFW 08</c:v>
                </c:pt>
                <c:pt idx="51665">
                  <c:v>MSY DFW 09</c:v>
                </c:pt>
                <c:pt idx="51666">
                  <c:v>MSY DFW 10</c:v>
                </c:pt>
                <c:pt idx="51667">
                  <c:v>MSY DFW 11</c:v>
                </c:pt>
                <c:pt idx="51668">
                  <c:v>MSY DFW 12</c:v>
                </c:pt>
                <c:pt idx="51669">
                  <c:v>MSY DTW 01</c:v>
                </c:pt>
                <c:pt idx="51670">
                  <c:v>MSY DTW 02</c:v>
                </c:pt>
                <c:pt idx="51671">
                  <c:v>MSY DTW 03</c:v>
                </c:pt>
                <c:pt idx="51672">
                  <c:v>MSY DTW 04</c:v>
                </c:pt>
                <c:pt idx="51673">
                  <c:v>MSY DTW 05</c:v>
                </c:pt>
                <c:pt idx="51674">
                  <c:v>MSY DTW 06</c:v>
                </c:pt>
                <c:pt idx="51675">
                  <c:v>MSY DTW 07</c:v>
                </c:pt>
                <c:pt idx="51676">
                  <c:v>MSY DTW 08</c:v>
                </c:pt>
                <c:pt idx="51677">
                  <c:v>MSY DTW 09</c:v>
                </c:pt>
                <c:pt idx="51678">
                  <c:v>MSY DTW 10</c:v>
                </c:pt>
                <c:pt idx="51679">
                  <c:v>MSY DTW 11</c:v>
                </c:pt>
                <c:pt idx="51680">
                  <c:v>MSY DTW 12</c:v>
                </c:pt>
                <c:pt idx="51681">
                  <c:v>MSY EWR 01</c:v>
                </c:pt>
                <c:pt idx="51682">
                  <c:v>MSY EWR 02</c:v>
                </c:pt>
                <c:pt idx="51683">
                  <c:v>MSY EWR 03</c:v>
                </c:pt>
                <c:pt idx="51684">
                  <c:v>MSY EWR 04</c:v>
                </c:pt>
                <c:pt idx="51685">
                  <c:v>MSY EWR 05</c:v>
                </c:pt>
                <c:pt idx="51686">
                  <c:v>MSY EWR 06</c:v>
                </c:pt>
                <c:pt idx="51687">
                  <c:v>MSY EWR 07</c:v>
                </c:pt>
                <c:pt idx="51688">
                  <c:v>MSY EWR 08</c:v>
                </c:pt>
                <c:pt idx="51689">
                  <c:v>MSY EWR 09</c:v>
                </c:pt>
                <c:pt idx="51690">
                  <c:v>MSY EWR 10</c:v>
                </c:pt>
                <c:pt idx="51691">
                  <c:v>MSY EWR 11</c:v>
                </c:pt>
                <c:pt idx="51692">
                  <c:v>MSY EWR 12</c:v>
                </c:pt>
                <c:pt idx="51693">
                  <c:v>MSY EYW 01</c:v>
                </c:pt>
                <c:pt idx="51694">
                  <c:v>MSY EYW 02</c:v>
                </c:pt>
                <c:pt idx="51695">
                  <c:v>MSY EYW 03</c:v>
                </c:pt>
                <c:pt idx="51696">
                  <c:v>MSY EYW 04</c:v>
                </c:pt>
                <c:pt idx="51697">
                  <c:v>MSY EYW 05</c:v>
                </c:pt>
                <c:pt idx="51698">
                  <c:v>MSY EYW 06</c:v>
                </c:pt>
                <c:pt idx="51699">
                  <c:v>MSY EYW 07</c:v>
                </c:pt>
                <c:pt idx="51700">
                  <c:v>MSY EYW 08</c:v>
                </c:pt>
                <c:pt idx="51701">
                  <c:v>MSY EYW 09</c:v>
                </c:pt>
                <c:pt idx="51702">
                  <c:v>MSY EYW 10</c:v>
                </c:pt>
                <c:pt idx="51703">
                  <c:v>MSY EYW 11</c:v>
                </c:pt>
                <c:pt idx="51704">
                  <c:v>MSY EYW 12</c:v>
                </c:pt>
                <c:pt idx="51705">
                  <c:v>MSY FLL 01</c:v>
                </c:pt>
                <c:pt idx="51706">
                  <c:v>MSY FLL 02</c:v>
                </c:pt>
                <c:pt idx="51707">
                  <c:v>MSY FLL 03</c:v>
                </c:pt>
                <c:pt idx="51708">
                  <c:v>MSY FLL 04</c:v>
                </c:pt>
                <c:pt idx="51709">
                  <c:v>MSY FLL 05</c:v>
                </c:pt>
                <c:pt idx="51710">
                  <c:v>MSY FLL 06</c:v>
                </c:pt>
                <c:pt idx="51711">
                  <c:v>MSY FLL 07</c:v>
                </c:pt>
                <c:pt idx="51712">
                  <c:v>MSY FLL 08</c:v>
                </c:pt>
                <c:pt idx="51713">
                  <c:v>MSY FLL 09</c:v>
                </c:pt>
                <c:pt idx="51714">
                  <c:v>MSY FLL 10</c:v>
                </c:pt>
                <c:pt idx="51715">
                  <c:v>MSY FLL 11</c:v>
                </c:pt>
                <c:pt idx="51716">
                  <c:v>MSY FLL 12</c:v>
                </c:pt>
                <c:pt idx="51717">
                  <c:v>MSY GPT 11</c:v>
                </c:pt>
                <c:pt idx="51718">
                  <c:v>MSY GPT 12</c:v>
                </c:pt>
                <c:pt idx="51719">
                  <c:v>MSY HOU 01</c:v>
                </c:pt>
                <c:pt idx="51720">
                  <c:v>MSY HOU 02</c:v>
                </c:pt>
                <c:pt idx="51721">
                  <c:v>MSY HOU 03</c:v>
                </c:pt>
                <c:pt idx="51722">
                  <c:v>MSY HOU 04</c:v>
                </c:pt>
                <c:pt idx="51723">
                  <c:v>MSY HOU 05</c:v>
                </c:pt>
                <c:pt idx="51724">
                  <c:v>MSY HOU 06</c:v>
                </c:pt>
                <c:pt idx="51725">
                  <c:v>MSY HOU 07</c:v>
                </c:pt>
                <c:pt idx="51726">
                  <c:v>MSY HOU 08</c:v>
                </c:pt>
                <c:pt idx="51727">
                  <c:v>MSY HOU 09</c:v>
                </c:pt>
                <c:pt idx="51728">
                  <c:v>MSY HOU 10</c:v>
                </c:pt>
                <c:pt idx="51729">
                  <c:v>MSY HOU 11</c:v>
                </c:pt>
                <c:pt idx="51730">
                  <c:v>MSY HOU 12</c:v>
                </c:pt>
                <c:pt idx="51731">
                  <c:v>MSY IAD 01</c:v>
                </c:pt>
                <c:pt idx="51732">
                  <c:v>MSY IAD 02</c:v>
                </c:pt>
                <c:pt idx="51733">
                  <c:v>MSY IAD 03</c:v>
                </c:pt>
                <c:pt idx="51734">
                  <c:v>MSY IAD 04</c:v>
                </c:pt>
                <c:pt idx="51735">
                  <c:v>MSY IAD 05</c:v>
                </c:pt>
                <c:pt idx="51736">
                  <c:v>MSY IAD 06</c:v>
                </c:pt>
                <c:pt idx="51737">
                  <c:v>MSY IAD 07</c:v>
                </c:pt>
                <c:pt idx="51738">
                  <c:v>MSY IAD 08</c:v>
                </c:pt>
                <c:pt idx="51739">
                  <c:v>MSY IAD 09</c:v>
                </c:pt>
                <c:pt idx="51740">
                  <c:v>MSY IAD 10</c:v>
                </c:pt>
                <c:pt idx="51741">
                  <c:v>MSY IAD 11</c:v>
                </c:pt>
                <c:pt idx="51742">
                  <c:v>MSY IAD 12</c:v>
                </c:pt>
                <c:pt idx="51743">
                  <c:v>MSY IAH 01</c:v>
                </c:pt>
                <c:pt idx="51744">
                  <c:v>MSY IAH 02</c:v>
                </c:pt>
                <c:pt idx="51745">
                  <c:v>MSY IAH 03</c:v>
                </c:pt>
                <c:pt idx="51746">
                  <c:v>MSY IAH 04</c:v>
                </c:pt>
                <c:pt idx="51747">
                  <c:v>MSY IAH 05</c:v>
                </c:pt>
                <c:pt idx="51748">
                  <c:v>MSY IAH 06</c:v>
                </c:pt>
                <c:pt idx="51749">
                  <c:v>MSY IAH 07</c:v>
                </c:pt>
                <c:pt idx="51750">
                  <c:v>MSY IAH 08</c:v>
                </c:pt>
                <c:pt idx="51751">
                  <c:v>MSY IAH 09</c:v>
                </c:pt>
                <c:pt idx="51752">
                  <c:v>MSY IAH 10</c:v>
                </c:pt>
                <c:pt idx="51753">
                  <c:v>MSY IAH 11</c:v>
                </c:pt>
                <c:pt idx="51754">
                  <c:v>MSY IAH 12</c:v>
                </c:pt>
                <c:pt idx="51755">
                  <c:v>MSY IND 02</c:v>
                </c:pt>
                <c:pt idx="51756">
                  <c:v>MSY IND 03</c:v>
                </c:pt>
                <c:pt idx="51757">
                  <c:v>MSY IND 04</c:v>
                </c:pt>
                <c:pt idx="51758">
                  <c:v>MSY IND 05</c:v>
                </c:pt>
                <c:pt idx="51759">
                  <c:v>MSY IND 06</c:v>
                </c:pt>
                <c:pt idx="51760">
                  <c:v>MSY IND 07</c:v>
                </c:pt>
                <c:pt idx="51761">
                  <c:v>MSY IND 08</c:v>
                </c:pt>
                <c:pt idx="51762">
                  <c:v>MSY IND 09</c:v>
                </c:pt>
                <c:pt idx="51763">
                  <c:v>MSY IND 10</c:v>
                </c:pt>
                <c:pt idx="51764">
                  <c:v>MSY IND 11</c:v>
                </c:pt>
                <c:pt idx="51765">
                  <c:v>MSY IND 12</c:v>
                </c:pt>
                <c:pt idx="51766">
                  <c:v>MSY ISP 01</c:v>
                </c:pt>
                <c:pt idx="51767">
                  <c:v>MSY ISP 02</c:v>
                </c:pt>
                <c:pt idx="51768">
                  <c:v>MSY ISP 03</c:v>
                </c:pt>
                <c:pt idx="51769">
                  <c:v>MSY ISP 10</c:v>
                </c:pt>
                <c:pt idx="51770">
                  <c:v>MSY ISP 11</c:v>
                </c:pt>
                <c:pt idx="51771">
                  <c:v>MSY ISP 12</c:v>
                </c:pt>
                <c:pt idx="51772">
                  <c:v>MSY JFK 01</c:v>
                </c:pt>
                <c:pt idx="51773">
                  <c:v>MSY JFK 02</c:v>
                </c:pt>
                <c:pt idx="51774">
                  <c:v>MSY JFK 03</c:v>
                </c:pt>
                <c:pt idx="51775">
                  <c:v>MSY JFK 04</c:v>
                </c:pt>
                <c:pt idx="51776">
                  <c:v>MSY JFK 05</c:v>
                </c:pt>
                <c:pt idx="51777">
                  <c:v>MSY JFK 06</c:v>
                </c:pt>
                <c:pt idx="51778">
                  <c:v>MSY JFK 07</c:v>
                </c:pt>
                <c:pt idx="51779">
                  <c:v>MSY JFK 08</c:v>
                </c:pt>
                <c:pt idx="51780">
                  <c:v>MSY JFK 09</c:v>
                </c:pt>
                <c:pt idx="51781">
                  <c:v>MSY JFK 10</c:v>
                </c:pt>
                <c:pt idx="51782">
                  <c:v>MSY JFK 11</c:v>
                </c:pt>
                <c:pt idx="51783">
                  <c:v>MSY JFK 12</c:v>
                </c:pt>
                <c:pt idx="51784">
                  <c:v>MSY LAS 01</c:v>
                </c:pt>
                <c:pt idx="51785">
                  <c:v>MSY LAS 02</c:v>
                </c:pt>
                <c:pt idx="51786">
                  <c:v>MSY LAS 03</c:v>
                </c:pt>
                <c:pt idx="51787">
                  <c:v>MSY LAS 04</c:v>
                </c:pt>
                <c:pt idx="51788">
                  <c:v>MSY LAS 05</c:v>
                </c:pt>
                <c:pt idx="51789">
                  <c:v>MSY LAS 06</c:v>
                </c:pt>
                <c:pt idx="51790">
                  <c:v>MSY LAS 07</c:v>
                </c:pt>
                <c:pt idx="51791">
                  <c:v>MSY LAS 08</c:v>
                </c:pt>
                <c:pt idx="51792">
                  <c:v>MSY LAS 09</c:v>
                </c:pt>
                <c:pt idx="51793">
                  <c:v>MSY LAS 10</c:v>
                </c:pt>
                <c:pt idx="51794">
                  <c:v>MSY LAS 11</c:v>
                </c:pt>
                <c:pt idx="51795">
                  <c:v>MSY LAS 12</c:v>
                </c:pt>
                <c:pt idx="51796">
                  <c:v>MSY LAX 01</c:v>
                </c:pt>
                <c:pt idx="51797">
                  <c:v>MSY LAX 02</c:v>
                </c:pt>
                <c:pt idx="51798">
                  <c:v>MSY LAX 03</c:v>
                </c:pt>
                <c:pt idx="51799">
                  <c:v>MSY LAX 04</c:v>
                </c:pt>
                <c:pt idx="51800">
                  <c:v>MSY LAX 05</c:v>
                </c:pt>
                <c:pt idx="51801">
                  <c:v>MSY LAX 06</c:v>
                </c:pt>
                <c:pt idx="51802">
                  <c:v>MSY LAX 07</c:v>
                </c:pt>
                <c:pt idx="51803">
                  <c:v>MSY LAX 08</c:v>
                </c:pt>
                <c:pt idx="51804">
                  <c:v>MSY LAX 09</c:v>
                </c:pt>
                <c:pt idx="51805">
                  <c:v>MSY LAX 10</c:v>
                </c:pt>
                <c:pt idx="51806">
                  <c:v>MSY LAX 11</c:v>
                </c:pt>
                <c:pt idx="51807">
                  <c:v>MSY LAX 12</c:v>
                </c:pt>
                <c:pt idx="51808">
                  <c:v>MSY LCK 02</c:v>
                </c:pt>
                <c:pt idx="51809">
                  <c:v>MSY LCK 03</c:v>
                </c:pt>
                <c:pt idx="51810">
                  <c:v>MSY LCK 04</c:v>
                </c:pt>
                <c:pt idx="51811">
                  <c:v>MSY LCK 05</c:v>
                </c:pt>
                <c:pt idx="51812">
                  <c:v>MSY LFT 03</c:v>
                </c:pt>
                <c:pt idx="51813">
                  <c:v>MSY LFT 10</c:v>
                </c:pt>
                <c:pt idx="51814">
                  <c:v>MSY LGA 01</c:v>
                </c:pt>
                <c:pt idx="51815">
                  <c:v>MSY LGA 02</c:v>
                </c:pt>
                <c:pt idx="51816">
                  <c:v>MSY LGA 03</c:v>
                </c:pt>
                <c:pt idx="51817">
                  <c:v>MSY LGA 04</c:v>
                </c:pt>
                <c:pt idx="51818">
                  <c:v>MSY LGA 05</c:v>
                </c:pt>
                <c:pt idx="51819">
                  <c:v>MSY LGA 06</c:v>
                </c:pt>
                <c:pt idx="51820">
                  <c:v>MSY LGA 07</c:v>
                </c:pt>
                <c:pt idx="51821">
                  <c:v>MSY LGA 08</c:v>
                </c:pt>
                <c:pt idx="51822">
                  <c:v>MSY LGA 09</c:v>
                </c:pt>
                <c:pt idx="51823">
                  <c:v>MSY LGA 10</c:v>
                </c:pt>
                <c:pt idx="51824">
                  <c:v>MSY LGA 11</c:v>
                </c:pt>
                <c:pt idx="51825">
                  <c:v>MSY LGA 12</c:v>
                </c:pt>
                <c:pt idx="51826">
                  <c:v>MSY MCI 01</c:v>
                </c:pt>
                <c:pt idx="51827">
                  <c:v>MSY MCI 02</c:v>
                </c:pt>
                <c:pt idx="51828">
                  <c:v>MSY MCI 03</c:v>
                </c:pt>
                <c:pt idx="51829">
                  <c:v>MSY MCI 04</c:v>
                </c:pt>
                <c:pt idx="51830">
                  <c:v>MSY MCI 05</c:v>
                </c:pt>
                <c:pt idx="51831">
                  <c:v>MSY MCI 06</c:v>
                </c:pt>
                <c:pt idx="51832">
                  <c:v>MSY MCI 07</c:v>
                </c:pt>
                <c:pt idx="51833">
                  <c:v>MSY MCI 08</c:v>
                </c:pt>
                <c:pt idx="51834">
                  <c:v>MSY MCI 09</c:v>
                </c:pt>
                <c:pt idx="51835">
                  <c:v>MSY MCI 10</c:v>
                </c:pt>
                <c:pt idx="51836">
                  <c:v>MSY MCI 11</c:v>
                </c:pt>
                <c:pt idx="51837">
                  <c:v>MSY MCI 12</c:v>
                </c:pt>
                <c:pt idx="51838">
                  <c:v>MSY MCO 01</c:v>
                </c:pt>
                <c:pt idx="51839">
                  <c:v>MSY MCO 02</c:v>
                </c:pt>
                <c:pt idx="51840">
                  <c:v>MSY MCO 03</c:v>
                </c:pt>
                <c:pt idx="51841">
                  <c:v>MSY MCO 04</c:v>
                </c:pt>
                <c:pt idx="51842">
                  <c:v>MSY MCO 05</c:v>
                </c:pt>
                <c:pt idx="51843">
                  <c:v>MSY MCO 06</c:v>
                </c:pt>
                <c:pt idx="51844">
                  <c:v>MSY MCO 07</c:v>
                </c:pt>
                <c:pt idx="51845">
                  <c:v>MSY MCO 08</c:v>
                </c:pt>
                <c:pt idx="51846">
                  <c:v>MSY MCO 09</c:v>
                </c:pt>
                <c:pt idx="51847">
                  <c:v>MSY MCO 10</c:v>
                </c:pt>
                <c:pt idx="51848">
                  <c:v>MSY MCO 11</c:v>
                </c:pt>
                <c:pt idx="51849">
                  <c:v>MSY MCO 12</c:v>
                </c:pt>
                <c:pt idx="51850">
                  <c:v>MSY MDW 01</c:v>
                </c:pt>
                <c:pt idx="51851">
                  <c:v>MSY MDW 02</c:v>
                </c:pt>
                <c:pt idx="51852">
                  <c:v>MSY MDW 03</c:v>
                </c:pt>
                <c:pt idx="51853">
                  <c:v>MSY MDW 04</c:v>
                </c:pt>
                <c:pt idx="51854">
                  <c:v>MSY MDW 05</c:v>
                </c:pt>
                <c:pt idx="51855">
                  <c:v>MSY MDW 06</c:v>
                </c:pt>
                <c:pt idx="51856">
                  <c:v>MSY MDW 07</c:v>
                </c:pt>
                <c:pt idx="51857">
                  <c:v>MSY MDW 08</c:v>
                </c:pt>
                <c:pt idx="51858">
                  <c:v>MSY MDW 09</c:v>
                </c:pt>
                <c:pt idx="51859">
                  <c:v>MSY MDW 10</c:v>
                </c:pt>
                <c:pt idx="51860">
                  <c:v>MSY MDW 11</c:v>
                </c:pt>
                <c:pt idx="51861">
                  <c:v>MSY MDW 12</c:v>
                </c:pt>
                <c:pt idx="51862">
                  <c:v>MSY MEM 01</c:v>
                </c:pt>
                <c:pt idx="51863">
                  <c:v>MSY MEM 02</c:v>
                </c:pt>
                <c:pt idx="51864">
                  <c:v>MSY MEM 03</c:v>
                </c:pt>
                <c:pt idx="51865">
                  <c:v>MSY MEM 04</c:v>
                </c:pt>
                <c:pt idx="51866">
                  <c:v>MSY MEM 05</c:v>
                </c:pt>
                <c:pt idx="51867">
                  <c:v>MSY MEM 06</c:v>
                </c:pt>
                <c:pt idx="51868">
                  <c:v>MSY MEM 07</c:v>
                </c:pt>
                <c:pt idx="51869">
                  <c:v>MSY MEM 08</c:v>
                </c:pt>
                <c:pt idx="51870">
                  <c:v>MSY MEM 09</c:v>
                </c:pt>
                <c:pt idx="51871">
                  <c:v>MSY MEM 10</c:v>
                </c:pt>
                <c:pt idx="51872">
                  <c:v>MSY MEM 11</c:v>
                </c:pt>
                <c:pt idx="51873">
                  <c:v>MSY MEM 12</c:v>
                </c:pt>
                <c:pt idx="51874">
                  <c:v>MSY MIA 01</c:v>
                </c:pt>
                <c:pt idx="51875">
                  <c:v>MSY MIA 02</c:v>
                </c:pt>
                <c:pt idx="51876">
                  <c:v>MSY MIA 03</c:v>
                </c:pt>
                <c:pt idx="51877">
                  <c:v>MSY MIA 04</c:v>
                </c:pt>
                <c:pt idx="51878">
                  <c:v>MSY MIA 05</c:v>
                </c:pt>
                <c:pt idx="51879">
                  <c:v>MSY MIA 06</c:v>
                </c:pt>
                <c:pt idx="51880">
                  <c:v>MSY MIA 07</c:v>
                </c:pt>
                <c:pt idx="51881">
                  <c:v>MSY MIA 08</c:v>
                </c:pt>
                <c:pt idx="51882">
                  <c:v>MSY MIA 09</c:v>
                </c:pt>
                <c:pt idx="51883">
                  <c:v>MSY MIA 10</c:v>
                </c:pt>
                <c:pt idx="51884">
                  <c:v>MSY MIA 11</c:v>
                </c:pt>
                <c:pt idx="51885">
                  <c:v>MSY MIA 12</c:v>
                </c:pt>
                <c:pt idx="51886">
                  <c:v>MSY MKE 01</c:v>
                </c:pt>
                <c:pt idx="51887">
                  <c:v>MSY MKE 02</c:v>
                </c:pt>
                <c:pt idx="51888">
                  <c:v>MSY MKE 03</c:v>
                </c:pt>
                <c:pt idx="51889">
                  <c:v>MSY MKE 04</c:v>
                </c:pt>
                <c:pt idx="51890">
                  <c:v>MSY MKE 05</c:v>
                </c:pt>
                <c:pt idx="51891">
                  <c:v>MSY MKE 06</c:v>
                </c:pt>
                <c:pt idx="51892">
                  <c:v>MSY MKE 07</c:v>
                </c:pt>
                <c:pt idx="51893">
                  <c:v>MSY MKE 08</c:v>
                </c:pt>
                <c:pt idx="51894">
                  <c:v>MSY MKE 09</c:v>
                </c:pt>
                <c:pt idx="51895">
                  <c:v>MSY MKE 10</c:v>
                </c:pt>
                <c:pt idx="51896">
                  <c:v>MSY MKE 11</c:v>
                </c:pt>
                <c:pt idx="51897">
                  <c:v>MSY MKE 12</c:v>
                </c:pt>
                <c:pt idx="51898">
                  <c:v>MSY MSP 01</c:v>
                </c:pt>
                <c:pt idx="51899">
                  <c:v>MSY MSP 02</c:v>
                </c:pt>
                <c:pt idx="51900">
                  <c:v>MSY MSP 03</c:v>
                </c:pt>
                <c:pt idx="51901">
                  <c:v>MSY MSP 04</c:v>
                </c:pt>
                <c:pt idx="51902">
                  <c:v>MSY MSP 05</c:v>
                </c:pt>
                <c:pt idx="51903">
                  <c:v>MSY MSP 06</c:v>
                </c:pt>
                <c:pt idx="51904">
                  <c:v>MSY MSP 07</c:v>
                </c:pt>
                <c:pt idx="51905">
                  <c:v>MSY MSP 08</c:v>
                </c:pt>
                <c:pt idx="51906">
                  <c:v>MSY MSP 09</c:v>
                </c:pt>
                <c:pt idx="51907">
                  <c:v>MSY MSP 10</c:v>
                </c:pt>
                <c:pt idx="51908">
                  <c:v>MSY MSP 11</c:v>
                </c:pt>
                <c:pt idx="51909">
                  <c:v>MSY MSP 12</c:v>
                </c:pt>
                <c:pt idx="51910">
                  <c:v>MSY OAK 01</c:v>
                </c:pt>
                <c:pt idx="51911">
                  <c:v>MSY OAK 02</c:v>
                </c:pt>
                <c:pt idx="51912">
                  <c:v>MSY OAK 03</c:v>
                </c:pt>
                <c:pt idx="51913">
                  <c:v>MSY OAK 04</c:v>
                </c:pt>
                <c:pt idx="51914">
                  <c:v>MSY OAK 05</c:v>
                </c:pt>
                <c:pt idx="51915">
                  <c:v>MSY OAK 06</c:v>
                </c:pt>
                <c:pt idx="51916">
                  <c:v>MSY OAK 07</c:v>
                </c:pt>
                <c:pt idx="51917">
                  <c:v>MSY OAK 08</c:v>
                </c:pt>
                <c:pt idx="51918">
                  <c:v>MSY OAK 09</c:v>
                </c:pt>
                <c:pt idx="51919">
                  <c:v>MSY OAK 10</c:v>
                </c:pt>
                <c:pt idx="51920">
                  <c:v>MSY OAK 11</c:v>
                </c:pt>
                <c:pt idx="51921">
                  <c:v>MSY OAK 12</c:v>
                </c:pt>
                <c:pt idx="51922">
                  <c:v>MSY ORD 01</c:v>
                </c:pt>
                <c:pt idx="51923">
                  <c:v>MSY ORD 02</c:v>
                </c:pt>
                <c:pt idx="51924">
                  <c:v>MSY ORD 03</c:v>
                </c:pt>
                <c:pt idx="51925">
                  <c:v>MSY ORD 04</c:v>
                </c:pt>
                <c:pt idx="51926">
                  <c:v>MSY ORD 05</c:v>
                </c:pt>
                <c:pt idx="51927">
                  <c:v>MSY ORD 06</c:v>
                </c:pt>
                <c:pt idx="51928">
                  <c:v>MSY ORD 07</c:v>
                </c:pt>
                <c:pt idx="51929">
                  <c:v>MSY ORD 08</c:v>
                </c:pt>
                <c:pt idx="51930">
                  <c:v>MSY ORD 09</c:v>
                </c:pt>
                <c:pt idx="51931">
                  <c:v>MSY ORD 10</c:v>
                </c:pt>
                <c:pt idx="51932">
                  <c:v>MSY ORD 11</c:v>
                </c:pt>
                <c:pt idx="51933">
                  <c:v>MSY ORD 12</c:v>
                </c:pt>
                <c:pt idx="51934">
                  <c:v>MSY PHL 01</c:v>
                </c:pt>
                <c:pt idx="51935">
                  <c:v>MSY PHL 02</c:v>
                </c:pt>
                <c:pt idx="51936">
                  <c:v>MSY PHL 03</c:v>
                </c:pt>
                <c:pt idx="51937">
                  <c:v>MSY PHL 04</c:v>
                </c:pt>
                <c:pt idx="51938">
                  <c:v>MSY PHL 05</c:v>
                </c:pt>
                <c:pt idx="51939">
                  <c:v>MSY PHL 06</c:v>
                </c:pt>
                <c:pt idx="51940">
                  <c:v>MSY PHL 07</c:v>
                </c:pt>
                <c:pt idx="51941">
                  <c:v>MSY PHL 08</c:v>
                </c:pt>
                <c:pt idx="51942">
                  <c:v>MSY PHL 09</c:v>
                </c:pt>
                <c:pt idx="51943">
                  <c:v>MSY PHL 10</c:v>
                </c:pt>
                <c:pt idx="51944">
                  <c:v>MSY PHL 11</c:v>
                </c:pt>
                <c:pt idx="51945">
                  <c:v>MSY PHL 12</c:v>
                </c:pt>
                <c:pt idx="51946">
                  <c:v>MSY PHX 01</c:v>
                </c:pt>
                <c:pt idx="51947">
                  <c:v>MSY PHX 02</c:v>
                </c:pt>
                <c:pt idx="51948">
                  <c:v>MSY PHX 03</c:v>
                </c:pt>
                <c:pt idx="51949">
                  <c:v>MSY PHX 04</c:v>
                </c:pt>
                <c:pt idx="51950">
                  <c:v>MSY PHX 05</c:v>
                </c:pt>
                <c:pt idx="51951">
                  <c:v>MSY PHX 06</c:v>
                </c:pt>
                <c:pt idx="51952">
                  <c:v>MSY PHX 07</c:v>
                </c:pt>
                <c:pt idx="51953">
                  <c:v>MSY PHX 08</c:v>
                </c:pt>
                <c:pt idx="51954">
                  <c:v>MSY PHX 09</c:v>
                </c:pt>
                <c:pt idx="51955">
                  <c:v>MSY PHX 10</c:v>
                </c:pt>
                <c:pt idx="51956">
                  <c:v>MSY PHX 11</c:v>
                </c:pt>
                <c:pt idx="51957">
                  <c:v>MSY PHX 12</c:v>
                </c:pt>
                <c:pt idx="51958">
                  <c:v>MSY PIE 01</c:v>
                </c:pt>
                <c:pt idx="51959">
                  <c:v>MSY PIE 02</c:v>
                </c:pt>
                <c:pt idx="51960">
                  <c:v>MSY PIE 03</c:v>
                </c:pt>
                <c:pt idx="51961">
                  <c:v>MSY PIE 04</c:v>
                </c:pt>
                <c:pt idx="51962">
                  <c:v>MSY PIE 05</c:v>
                </c:pt>
                <c:pt idx="51963">
                  <c:v>MSY PIT 01</c:v>
                </c:pt>
                <c:pt idx="51964">
                  <c:v>MSY PIT 02</c:v>
                </c:pt>
                <c:pt idx="51965">
                  <c:v>MSY PIT 03</c:v>
                </c:pt>
                <c:pt idx="51966">
                  <c:v>MSY PIT 04</c:v>
                </c:pt>
                <c:pt idx="51967">
                  <c:v>MSY PIT 05</c:v>
                </c:pt>
                <c:pt idx="51968">
                  <c:v>MSY PIT 06</c:v>
                </c:pt>
                <c:pt idx="51969">
                  <c:v>MSY PIT 07</c:v>
                </c:pt>
                <c:pt idx="51970">
                  <c:v>MSY PIT 08</c:v>
                </c:pt>
                <c:pt idx="51971">
                  <c:v>MSY PIT 09</c:v>
                </c:pt>
                <c:pt idx="51972">
                  <c:v>MSY PIT 10</c:v>
                </c:pt>
                <c:pt idx="51973">
                  <c:v>MSY PIT 11</c:v>
                </c:pt>
                <c:pt idx="51974">
                  <c:v>MSY PIT 12</c:v>
                </c:pt>
                <c:pt idx="51975">
                  <c:v>MSY PVD 01</c:v>
                </c:pt>
                <c:pt idx="51976">
                  <c:v>MSY PVD 02</c:v>
                </c:pt>
                <c:pt idx="51977">
                  <c:v>MSY PVD 03</c:v>
                </c:pt>
                <c:pt idx="51978">
                  <c:v>MSY PVD 10</c:v>
                </c:pt>
                <c:pt idx="51979">
                  <c:v>MSY PVD 11</c:v>
                </c:pt>
                <c:pt idx="51980">
                  <c:v>MSY PVD 12</c:v>
                </c:pt>
                <c:pt idx="51981">
                  <c:v>MSY RDU 01</c:v>
                </c:pt>
                <c:pt idx="51982">
                  <c:v>MSY RDU 02</c:v>
                </c:pt>
                <c:pt idx="51983">
                  <c:v>MSY RDU 03</c:v>
                </c:pt>
                <c:pt idx="51984">
                  <c:v>MSY RDU 04</c:v>
                </c:pt>
                <c:pt idx="51985">
                  <c:v>MSY RDU 05</c:v>
                </c:pt>
                <c:pt idx="51986">
                  <c:v>MSY RDU 06</c:v>
                </c:pt>
                <c:pt idx="51987">
                  <c:v>MSY RDU 07</c:v>
                </c:pt>
                <c:pt idx="51988">
                  <c:v>MSY RDU 08</c:v>
                </c:pt>
                <c:pt idx="51989">
                  <c:v>MSY RDU 09</c:v>
                </c:pt>
                <c:pt idx="51990">
                  <c:v>MSY RDU 10</c:v>
                </c:pt>
                <c:pt idx="51991">
                  <c:v>MSY RDU 11</c:v>
                </c:pt>
                <c:pt idx="51992">
                  <c:v>MSY RDU 12</c:v>
                </c:pt>
                <c:pt idx="51993">
                  <c:v>MSY SAN 01</c:v>
                </c:pt>
                <c:pt idx="51994">
                  <c:v>MSY SAN 02</c:v>
                </c:pt>
                <c:pt idx="51995">
                  <c:v>MSY SAN 03</c:v>
                </c:pt>
                <c:pt idx="51996">
                  <c:v>MSY SAN 04</c:v>
                </c:pt>
                <c:pt idx="51997">
                  <c:v>MSY SAN 05</c:v>
                </c:pt>
                <c:pt idx="51998">
                  <c:v>MSY SAN 06</c:v>
                </c:pt>
                <c:pt idx="51999">
                  <c:v>MSY SAN 07</c:v>
                </c:pt>
                <c:pt idx="52000">
                  <c:v>MSY SAN 08</c:v>
                </c:pt>
                <c:pt idx="52001">
                  <c:v>MSY SAN 09</c:v>
                </c:pt>
                <c:pt idx="52002">
                  <c:v>MSY SAN 10</c:v>
                </c:pt>
                <c:pt idx="52003">
                  <c:v>MSY SAN 11</c:v>
                </c:pt>
                <c:pt idx="52004">
                  <c:v>MSY SAN 12</c:v>
                </c:pt>
                <c:pt idx="52005">
                  <c:v>MSY SAT 01</c:v>
                </c:pt>
                <c:pt idx="52006">
                  <c:v>MSY SAT 02</c:v>
                </c:pt>
                <c:pt idx="52007">
                  <c:v>MSY SAT 03</c:v>
                </c:pt>
                <c:pt idx="52008">
                  <c:v>MSY SAT 04</c:v>
                </c:pt>
                <c:pt idx="52009">
                  <c:v>MSY SAT 05</c:v>
                </c:pt>
                <c:pt idx="52010">
                  <c:v>MSY SAT 06</c:v>
                </c:pt>
                <c:pt idx="52011">
                  <c:v>MSY SAT 07</c:v>
                </c:pt>
                <c:pt idx="52012">
                  <c:v>MSY SAT 08</c:v>
                </c:pt>
                <c:pt idx="52013">
                  <c:v>MSY SAT 09</c:v>
                </c:pt>
                <c:pt idx="52014">
                  <c:v>MSY SAT 10</c:v>
                </c:pt>
                <c:pt idx="52015">
                  <c:v>MSY SAT 11</c:v>
                </c:pt>
                <c:pt idx="52016">
                  <c:v>MSY SAT 12</c:v>
                </c:pt>
                <c:pt idx="52017">
                  <c:v>MSY SEA 01</c:v>
                </c:pt>
                <c:pt idx="52018">
                  <c:v>MSY SEA 02</c:v>
                </c:pt>
                <c:pt idx="52019">
                  <c:v>MSY SEA 03</c:v>
                </c:pt>
                <c:pt idx="52020">
                  <c:v>MSY SEA 04</c:v>
                </c:pt>
                <c:pt idx="52021">
                  <c:v>MSY SEA 05</c:v>
                </c:pt>
                <c:pt idx="52022">
                  <c:v>MSY SEA 06</c:v>
                </c:pt>
                <c:pt idx="52023">
                  <c:v>MSY SEA 07</c:v>
                </c:pt>
                <c:pt idx="52024">
                  <c:v>MSY SEA 08</c:v>
                </c:pt>
                <c:pt idx="52025">
                  <c:v>MSY SEA 09</c:v>
                </c:pt>
                <c:pt idx="52026">
                  <c:v>MSY SEA 10</c:v>
                </c:pt>
                <c:pt idx="52027">
                  <c:v>MSY SEA 11</c:v>
                </c:pt>
                <c:pt idx="52028">
                  <c:v>MSY SEA 12</c:v>
                </c:pt>
                <c:pt idx="52029">
                  <c:v>MSY SFB 01</c:v>
                </c:pt>
                <c:pt idx="52030">
                  <c:v>MSY SFB 02</c:v>
                </c:pt>
                <c:pt idx="52031">
                  <c:v>MSY SFB 03</c:v>
                </c:pt>
                <c:pt idx="52032">
                  <c:v>MSY SFB 04</c:v>
                </c:pt>
                <c:pt idx="52033">
                  <c:v>MSY SFB 05</c:v>
                </c:pt>
                <c:pt idx="52034">
                  <c:v>MSY SFO 01</c:v>
                </c:pt>
                <c:pt idx="52035">
                  <c:v>MSY SFO 02</c:v>
                </c:pt>
                <c:pt idx="52036">
                  <c:v>MSY SFO 03</c:v>
                </c:pt>
                <c:pt idx="52037">
                  <c:v>MSY SFO 04</c:v>
                </c:pt>
                <c:pt idx="52038">
                  <c:v>MSY SFO 05</c:v>
                </c:pt>
                <c:pt idx="52039">
                  <c:v>MSY SFO 06</c:v>
                </c:pt>
                <c:pt idx="52040">
                  <c:v>MSY SFO 07</c:v>
                </c:pt>
                <c:pt idx="52041">
                  <c:v>MSY SFO 08</c:v>
                </c:pt>
                <c:pt idx="52042">
                  <c:v>MSY SFO 09</c:v>
                </c:pt>
                <c:pt idx="52043">
                  <c:v>MSY SFO 10</c:v>
                </c:pt>
                <c:pt idx="52044">
                  <c:v>MSY SFO 11</c:v>
                </c:pt>
                <c:pt idx="52045">
                  <c:v>MSY SFO 12</c:v>
                </c:pt>
                <c:pt idx="52046">
                  <c:v>MSY SJC 04</c:v>
                </c:pt>
                <c:pt idx="52047">
                  <c:v>MSY SJC 05</c:v>
                </c:pt>
                <c:pt idx="52048">
                  <c:v>MSY SJC 06</c:v>
                </c:pt>
                <c:pt idx="52049">
                  <c:v>MSY SJC 07</c:v>
                </c:pt>
                <c:pt idx="52050">
                  <c:v>MSY SJC 08</c:v>
                </c:pt>
                <c:pt idx="52051">
                  <c:v>MSY SLC 01</c:v>
                </c:pt>
                <c:pt idx="52052">
                  <c:v>MSY SLC 02</c:v>
                </c:pt>
                <c:pt idx="52053">
                  <c:v>MSY SLC 03</c:v>
                </c:pt>
                <c:pt idx="52054">
                  <c:v>MSY SLC 04</c:v>
                </c:pt>
                <c:pt idx="52055">
                  <c:v>MSY SLC 05</c:v>
                </c:pt>
                <c:pt idx="52056">
                  <c:v>MSY SLC 06</c:v>
                </c:pt>
                <c:pt idx="52057">
                  <c:v>MSY SLC 07</c:v>
                </c:pt>
                <c:pt idx="52058">
                  <c:v>MSY SLC 08</c:v>
                </c:pt>
                <c:pt idx="52059">
                  <c:v>MSY SLC 09</c:v>
                </c:pt>
                <c:pt idx="52060">
                  <c:v>MSY SLC 10</c:v>
                </c:pt>
                <c:pt idx="52061">
                  <c:v>MSY SLC 11</c:v>
                </c:pt>
                <c:pt idx="52062">
                  <c:v>MSY SLC 12</c:v>
                </c:pt>
                <c:pt idx="52063">
                  <c:v>MSY SMF 03</c:v>
                </c:pt>
                <c:pt idx="52064">
                  <c:v>MSY SMF 04</c:v>
                </c:pt>
                <c:pt idx="52065">
                  <c:v>MSY SMF 05</c:v>
                </c:pt>
                <c:pt idx="52066">
                  <c:v>MSY SMF 06</c:v>
                </c:pt>
                <c:pt idx="52067">
                  <c:v>MSY SMF 07</c:v>
                </c:pt>
                <c:pt idx="52068">
                  <c:v>MSY SMF 08</c:v>
                </c:pt>
                <c:pt idx="52069">
                  <c:v>MSY SMF 10</c:v>
                </c:pt>
                <c:pt idx="52070">
                  <c:v>MSY SMF 11</c:v>
                </c:pt>
                <c:pt idx="52071">
                  <c:v>MSY SMF 12</c:v>
                </c:pt>
                <c:pt idx="52072">
                  <c:v>MSY STL 01</c:v>
                </c:pt>
                <c:pt idx="52073">
                  <c:v>MSY STL 02</c:v>
                </c:pt>
                <c:pt idx="52074">
                  <c:v>MSY STL 03</c:v>
                </c:pt>
                <c:pt idx="52075">
                  <c:v>MSY STL 04</c:v>
                </c:pt>
                <c:pt idx="52076">
                  <c:v>MSY STL 05</c:v>
                </c:pt>
                <c:pt idx="52077">
                  <c:v>MSY STL 06</c:v>
                </c:pt>
                <c:pt idx="52078">
                  <c:v>MSY STL 07</c:v>
                </c:pt>
                <c:pt idx="52079">
                  <c:v>MSY STL 08</c:v>
                </c:pt>
                <c:pt idx="52080">
                  <c:v>MSY STL 09</c:v>
                </c:pt>
                <c:pt idx="52081">
                  <c:v>MSY STL 10</c:v>
                </c:pt>
                <c:pt idx="52082">
                  <c:v>MSY STL 11</c:v>
                </c:pt>
                <c:pt idx="52083">
                  <c:v>MSY STL 12</c:v>
                </c:pt>
                <c:pt idx="52084">
                  <c:v>MSY TPA 01</c:v>
                </c:pt>
                <c:pt idx="52085">
                  <c:v>MSY TPA 02</c:v>
                </c:pt>
                <c:pt idx="52086">
                  <c:v>MSY TPA 03</c:v>
                </c:pt>
                <c:pt idx="52087">
                  <c:v>MSY TPA 04</c:v>
                </c:pt>
                <c:pt idx="52088">
                  <c:v>MSY TPA 05</c:v>
                </c:pt>
                <c:pt idx="52089">
                  <c:v>MSY TPA 06</c:v>
                </c:pt>
                <c:pt idx="52090">
                  <c:v>MSY TPA 07</c:v>
                </c:pt>
                <c:pt idx="52091">
                  <c:v>MSY TPA 08</c:v>
                </c:pt>
                <c:pt idx="52092">
                  <c:v>MSY TPA 09</c:v>
                </c:pt>
                <c:pt idx="52093">
                  <c:v>MSY TPA 10</c:v>
                </c:pt>
                <c:pt idx="52094">
                  <c:v>MSY TPA 11</c:v>
                </c:pt>
                <c:pt idx="52095">
                  <c:v>MSY TPA 12</c:v>
                </c:pt>
                <c:pt idx="52096">
                  <c:v>MSY TTN 02</c:v>
                </c:pt>
                <c:pt idx="52097">
                  <c:v>MSY TTN 03</c:v>
                </c:pt>
                <c:pt idx="52098">
                  <c:v>MSY TTN 04</c:v>
                </c:pt>
                <c:pt idx="52099">
                  <c:v>MSY TTN 05</c:v>
                </c:pt>
                <c:pt idx="52100">
                  <c:v>MSY TTN 06</c:v>
                </c:pt>
                <c:pt idx="52101">
                  <c:v>MSY TTN 07</c:v>
                </c:pt>
                <c:pt idx="52102">
                  <c:v>MSY TTN 08</c:v>
                </c:pt>
                <c:pt idx="52103">
                  <c:v>MSY USA 01</c:v>
                </c:pt>
                <c:pt idx="52104">
                  <c:v>MSY USA 02</c:v>
                </c:pt>
                <c:pt idx="52105">
                  <c:v>MSY USA 03</c:v>
                </c:pt>
                <c:pt idx="52106">
                  <c:v>MSY USA 04</c:v>
                </c:pt>
                <c:pt idx="52107">
                  <c:v>MSY USA 05</c:v>
                </c:pt>
                <c:pt idx="52108">
                  <c:v>MSY USA 06</c:v>
                </c:pt>
                <c:pt idx="52109">
                  <c:v>MSY USA 07</c:v>
                </c:pt>
                <c:pt idx="52110">
                  <c:v>MSY USA 08</c:v>
                </c:pt>
                <c:pt idx="52111">
                  <c:v>MSY USA 10</c:v>
                </c:pt>
                <c:pt idx="52112">
                  <c:v>MSY USA 11</c:v>
                </c:pt>
                <c:pt idx="52113">
                  <c:v>MSY USA 12</c:v>
                </c:pt>
                <c:pt idx="52114">
                  <c:v>MSY VPS 02</c:v>
                </c:pt>
                <c:pt idx="52115">
                  <c:v>MTJ ATL 01</c:v>
                </c:pt>
                <c:pt idx="52116">
                  <c:v>MTJ ATL 02</c:v>
                </c:pt>
                <c:pt idx="52117">
                  <c:v>MTJ ATL 03</c:v>
                </c:pt>
                <c:pt idx="52118">
                  <c:v>MTJ ATL 04</c:v>
                </c:pt>
                <c:pt idx="52119">
                  <c:v>MTJ ATL 12</c:v>
                </c:pt>
                <c:pt idx="52120">
                  <c:v>MTJ CLT 01</c:v>
                </c:pt>
                <c:pt idx="52121">
                  <c:v>MTJ CLT 02</c:v>
                </c:pt>
                <c:pt idx="52122">
                  <c:v>MTJ CLT 03</c:v>
                </c:pt>
                <c:pt idx="52123">
                  <c:v>MTJ CLT 12</c:v>
                </c:pt>
                <c:pt idx="52124">
                  <c:v>MTJ DEN 01</c:v>
                </c:pt>
                <c:pt idx="52125">
                  <c:v>MTJ DEN 02</c:v>
                </c:pt>
                <c:pt idx="52126">
                  <c:v>MTJ DEN 03</c:v>
                </c:pt>
                <c:pt idx="52127">
                  <c:v>MTJ DEN 04</c:v>
                </c:pt>
                <c:pt idx="52128">
                  <c:v>MTJ DEN 05</c:v>
                </c:pt>
                <c:pt idx="52129">
                  <c:v>MTJ DEN 06</c:v>
                </c:pt>
                <c:pt idx="52130">
                  <c:v>MTJ DEN 07</c:v>
                </c:pt>
                <c:pt idx="52131">
                  <c:v>MTJ DEN 08</c:v>
                </c:pt>
                <c:pt idx="52132">
                  <c:v>MTJ DEN 09</c:v>
                </c:pt>
                <c:pt idx="52133">
                  <c:v>MTJ DEN 10</c:v>
                </c:pt>
                <c:pt idx="52134">
                  <c:v>MTJ DEN 11</c:v>
                </c:pt>
                <c:pt idx="52135">
                  <c:v>MTJ DEN 12</c:v>
                </c:pt>
                <c:pt idx="52136">
                  <c:v>MTJ DFW 01</c:v>
                </c:pt>
                <c:pt idx="52137">
                  <c:v>MTJ DFW 02</c:v>
                </c:pt>
                <c:pt idx="52138">
                  <c:v>MTJ DFW 03</c:v>
                </c:pt>
                <c:pt idx="52139">
                  <c:v>MTJ DFW 04</c:v>
                </c:pt>
                <c:pt idx="52140">
                  <c:v>MTJ DFW 05</c:v>
                </c:pt>
                <c:pt idx="52141">
                  <c:v>MTJ DFW 06</c:v>
                </c:pt>
                <c:pt idx="52142">
                  <c:v>MTJ DFW 07</c:v>
                </c:pt>
                <c:pt idx="52143">
                  <c:v>MTJ DFW 08</c:v>
                </c:pt>
                <c:pt idx="52144">
                  <c:v>MTJ DFW 09</c:v>
                </c:pt>
                <c:pt idx="52145">
                  <c:v>MTJ DFW 10</c:v>
                </c:pt>
                <c:pt idx="52146">
                  <c:v>MTJ DFW 11</c:v>
                </c:pt>
                <c:pt idx="52147">
                  <c:v>MTJ DFW 12</c:v>
                </c:pt>
                <c:pt idx="52148">
                  <c:v>MTJ EWR 01</c:v>
                </c:pt>
                <c:pt idx="52149">
                  <c:v>MTJ EWR 02</c:v>
                </c:pt>
                <c:pt idx="52150">
                  <c:v>MTJ EWR 03</c:v>
                </c:pt>
                <c:pt idx="52151">
                  <c:v>MTJ EWR 04</c:v>
                </c:pt>
                <c:pt idx="52152">
                  <c:v>MTJ EWR 12</c:v>
                </c:pt>
                <c:pt idx="52153">
                  <c:v>MTJ GJT 04</c:v>
                </c:pt>
                <c:pt idx="52154">
                  <c:v>MTJ GUC 03</c:v>
                </c:pt>
                <c:pt idx="52155">
                  <c:v>MTJ IAH 01</c:v>
                </c:pt>
                <c:pt idx="52156">
                  <c:v>MTJ IAH 02</c:v>
                </c:pt>
                <c:pt idx="52157">
                  <c:v>MTJ IAH 03</c:v>
                </c:pt>
                <c:pt idx="52158">
                  <c:v>MTJ IAH 04</c:v>
                </c:pt>
                <c:pt idx="52159">
                  <c:v>MTJ IAH 05</c:v>
                </c:pt>
                <c:pt idx="52160">
                  <c:v>MTJ IAH 06</c:v>
                </c:pt>
                <c:pt idx="52161">
                  <c:v>MTJ IAH 07</c:v>
                </c:pt>
                <c:pt idx="52162">
                  <c:v>MTJ IAH 08</c:v>
                </c:pt>
                <c:pt idx="52163">
                  <c:v>MTJ IAH 09</c:v>
                </c:pt>
                <c:pt idx="52164">
                  <c:v>MTJ IAH 10</c:v>
                </c:pt>
                <c:pt idx="52165">
                  <c:v>MTJ IAH 12</c:v>
                </c:pt>
                <c:pt idx="52166">
                  <c:v>MTJ LAX 01</c:v>
                </c:pt>
                <c:pt idx="52167">
                  <c:v>MTJ LAX 02</c:v>
                </c:pt>
                <c:pt idx="52168">
                  <c:v>MTJ LAX 03</c:v>
                </c:pt>
                <c:pt idx="52169">
                  <c:v>MTJ LAX 04</c:v>
                </c:pt>
                <c:pt idx="52170">
                  <c:v>MTJ LAX 06</c:v>
                </c:pt>
                <c:pt idx="52171">
                  <c:v>MTJ LAX 07</c:v>
                </c:pt>
                <c:pt idx="52172">
                  <c:v>MTJ LAX 08</c:v>
                </c:pt>
                <c:pt idx="52173">
                  <c:v>MTJ LAX 09</c:v>
                </c:pt>
                <c:pt idx="52174">
                  <c:v>MTJ LAX 12</c:v>
                </c:pt>
                <c:pt idx="52175">
                  <c:v>MTJ LBB 05</c:v>
                </c:pt>
                <c:pt idx="52176">
                  <c:v>MTJ LGA 01</c:v>
                </c:pt>
                <c:pt idx="52177">
                  <c:v>MTJ LGA 02</c:v>
                </c:pt>
                <c:pt idx="52178">
                  <c:v>MTJ LGA 03</c:v>
                </c:pt>
                <c:pt idx="52179">
                  <c:v>MTJ LGA 04</c:v>
                </c:pt>
                <c:pt idx="52180">
                  <c:v>MTJ LGA 12</c:v>
                </c:pt>
                <c:pt idx="52181">
                  <c:v>MTJ ORD 01</c:v>
                </c:pt>
                <c:pt idx="52182">
                  <c:v>MTJ ORD 02</c:v>
                </c:pt>
                <c:pt idx="52183">
                  <c:v>MTJ ORD 03</c:v>
                </c:pt>
                <c:pt idx="52184">
                  <c:v>MTJ ORD 04</c:v>
                </c:pt>
                <c:pt idx="52185">
                  <c:v>MTJ ORD 06</c:v>
                </c:pt>
                <c:pt idx="52186">
                  <c:v>MTJ ORD 07</c:v>
                </c:pt>
                <c:pt idx="52187">
                  <c:v>MTJ ORD 08</c:v>
                </c:pt>
                <c:pt idx="52188">
                  <c:v>MTJ ORD 09</c:v>
                </c:pt>
                <c:pt idx="52189">
                  <c:v>MTJ ORD 12</c:v>
                </c:pt>
                <c:pt idx="52190">
                  <c:v>MTJ PHX 01</c:v>
                </c:pt>
                <c:pt idx="52191">
                  <c:v>MTJ PHX 02</c:v>
                </c:pt>
                <c:pt idx="52192">
                  <c:v>MTJ PHX 03</c:v>
                </c:pt>
                <c:pt idx="52193">
                  <c:v>MTJ PHX 04</c:v>
                </c:pt>
                <c:pt idx="52194">
                  <c:v>MTJ PHX 06</c:v>
                </c:pt>
                <c:pt idx="52195">
                  <c:v>MTJ PHX 07</c:v>
                </c:pt>
                <c:pt idx="52196">
                  <c:v>MTJ PHX 08</c:v>
                </c:pt>
                <c:pt idx="52197">
                  <c:v>MTJ PHX 09</c:v>
                </c:pt>
                <c:pt idx="52198">
                  <c:v>MTJ PHX 12</c:v>
                </c:pt>
                <c:pt idx="52199">
                  <c:v>MTJ SFO 01</c:v>
                </c:pt>
                <c:pt idx="52200">
                  <c:v>MTJ SFO 02</c:v>
                </c:pt>
                <c:pt idx="52201">
                  <c:v>MTJ SFO 03</c:v>
                </c:pt>
                <c:pt idx="52202">
                  <c:v>MTJ SFO 04</c:v>
                </c:pt>
                <c:pt idx="52203">
                  <c:v>MTJ SFO 12</c:v>
                </c:pt>
                <c:pt idx="52204">
                  <c:v>MTJ SLC 01</c:v>
                </c:pt>
                <c:pt idx="52205">
                  <c:v>MTJ SLC 02</c:v>
                </c:pt>
                <c:pt idx="52206">
                  <c:v>MTJ SLC 03</c:v>
                </c:pt>
                <c:pt idx="52207">
                  <c:v>MTJ SLC 06</c:v>
                </c:pt>
                <c:pt idx="52208">
                  <c:v>MTJ SLC 07</c:v>
                </c:pt>
                <c:pt idx="52209">
                  <c:v>MTJ SLC 08</c:v>
                </c:pt>
                <c:pt idx="52210">
                  <c:v>MTJ SLC 09</c:v>
                </c:pt>
                <c:pt idx="52211">
                  <c:v>MTJ SLC 12</c:v>
                </c:pt>
                <c:pt idx="52212">
                  <c:v>MVY BOS 05</c:v>
                </c:pt>
                <c:pt idx="52213">
                  <c:v>MVY BOS 06</c:v>
                </c:pt>
                <c:pt idx="52214">
                  <c:v>MVY BOS 07</c:v>
                </c:pt>
                <c:pt idx="52215">
                  <c:v>MVY BOS 08</c:v>
                </c:pt>
                <c:pt idx="52216">
                  <c:v>MVY BOS 09</c:v>
                </c:pt>
                <c:pt idx="52217">
                  <c:v>MVY BOS 10</c:v>
                </c:pt>
                <c:pt idx="52218">
                  <c:v>MVY DCA 06</c:v>
                </c:pt>
                <c:pt idx="52219">
                  <c:v>MVY DCA 07</c:v>
                </c:pt>
                <c:pt idx="52220">
                  <c:v>MVY DCA 08</c:v>
                </c:pt>
                <c:pt idx="52221">
                  <c:v>MVY DCA 09</c:v>
                </c:pt>
                <c:pt idx="52222">
                  <c:v>MVY JFK 05</c:v>
                </c:pt>
                <c:pt idx="52223">
                  <c:v>MVY JFK 06</c:v>
                </c:pt>
                <c:pt idx="52224">
                  <c:v>MVY JFK 07</c:v>
                </c:pt>
                <c:pt idx="52225">
                  <c:v>MVY JFK 08</c:v>
                </c:pt>
                <c:pt idx="52226">
                  <c:v>MVY JFK 09</c:v>
                </c:pt>
                <c:pt idx="52227">
                  <c:v>MVY JFK 10</c:v>
                </c:pt>
                <c:pt idx="52228">
                  <c:v>MVY LGA 06</c:v>
                </c:pt>
                <c:pt idx="52229">
                  <c:v>MVY LGA 07</c:v>
                </c:pt>
                <c:pt idx="52230">
                  <c:v>MVY LGA 08</c:v>
                </c:pt>
                <c:pt idx="52231">
                  <c:v>MVY LGA 09</c:v>
                </c:pt>
                <c:pt idx="52232">
                  <c:v>MWH SEA 01</c:v>
                </c:pt>
                <c:pt idx="52233">
                  <c:v>MWH SEA 02</c:v>
                </c:pt>
                <c:pt idx="52234">
                  <c:v>MWH SEA 03</c:v>
                </c:pt>
                <c:pt idx="52235">
                  <c:v>MWH SEA 04</c:v>
                </c:pt>
                <c:pt idx="52236">
                  <c:v>MWH SEA 05</c:v>
                </c:pt>
                <c:pt idx="52237">
                  <c:v>MWH SEA 06</c:v>
                </c:pt>
                <c:pt idx="52238">
                  <c:v>MWH SEA 07</c:v>
                </c:pt>
                <c:pt idx="52239">
                  <c:v>MWH SEA 08</c:v>
                </c:pt>
                <c:pt idx="52240">
                  <c:v>MWH SEA 09</c:v>
                </c:pt>
                <c:pt idx="52241">
                  <c:v>MWH SEA 11</c:v>
                </c:pt>
                <c:pt idx="52242">
                  <c:v>MWH SEA 12</c:v>
                </c:pt>
                <c:pt idx="52243">
                  <c:v>MYR ABE 04</c:v>
                </c:pt>
                <c:pt idx="52244">
                  <c:v>MYR ABE 05</c:v>
                </c:pt>
                <c:pt idx="52245">
                  <c:v>MYR ABE 06</c:v>
                </c:pt>
                <c:pt idx="52246">
                  <c:v>MYR ABE 07</c:v>
                </c:pt>
                <c:pt idx="52247">
                  <c:v>MYR ABE 08</c:v>
                </c:pt>
                <c:pt idx="52248">
                  <c:v>MYR ABE 09</c:v>
                </c:pt>
                <c:pt idx="52249">
                  <c:v>MYR ABE 10</c:v>
                </c:pt>
                <c:pt idx="52250">
                  <c:v>MYR ACY 01</c:v>
                </c:pt>
                <c:pt idx="52251">
                  <c:v>MYR ACY 02</c:v>
                </c:pt>
                <c:pt idx="52252">
                  <c:v>MYR ACY 03</c:v>
                </c:pt>
                <c:pt idx="52253">
                  <c:v>MYR ACY 04</c:v>
                </c:pt>
                <c:pt idx="52254">
                  <c:v>MYR ACY 05</c:v>
                </c:pt>
                <c:pt idx="52255">
                  <c:v>MYR ACY 06</c:v>
                </c:pt>
                <c:pt idx="52256">
                  <c:v>MYR ACY 07</c:v>
                </c:pt>
                <c:pt idx="52257">
                  <c:v>MYR ACY 08</c:v>
                </c:pt>
                <c:pt idx="52258">
                  <c:v>MYR ACY 09</c:v>
                </c:pt>
                <c:pt idx="52259">
                  <c:v>MYR ACY 10</c:v>
                </c:pt>
                <c:pt idx="52260">
                  <c:v>MYR ACY 11</c:v>
                </c:pt>
                <c:pt idx="52261">
                  <c:v>MYR ACY 12</c:v>
                </c:pt>
                <c:pt idx="52262">
                  <c:v>MYR ATL 01</c:v>
                </c:pt>
                <c:pt idx="52263">
                  <c:v>MYR ATL 02</c:v>
                </c:pt>
                <c:pt idx="52264">
                  <c:v>MYR ATL 03</c:v>
                </c:pt>
                <c:pt idx="52265">
                  <c:v>MYR ATL 04</c:v>
                </c:pt>
                <c:pt idx="52266">
                  <c:v>MYR ATL 05</c:v>
                </c:pt>
                <c:pt idx="52267">
                  <c:v>MYR ATL 06</c:v>
                </c:pt>
                <c:pt idx="52268">
                  <c:v>MYR ATL 07</c:v>
                </c:pt>
                <c:pt idx="52269">
                  <c:v>MYR ATL 08</c:v>
                </c:pt>
                <c:pt idx="52270">
                  <c:v>MYR ATL 09</c:v>
                </c:pt>
                <c:pt idx="52271">
                  <c:v>MYR ATL 10</c:v>
                </c:pt>
                <c:pt idx="52272">
                  <c:v>MYR ATL 11</c:v>
                </c:pt>
                <c:pt idx="52273">
                  <c:v>MYR ATL 12</c:v>
                </c:pt>
                <c:pt idx="52274">
                  <c:v>MYR BDL 03</c:v>
                </c:pt>
                <c:pt idx="52275">
                  <c:v>MYR BDL 04</c:v>
                </c:pt>
                <c:pt idx="52276">
                  <c:v>MYR BDL 05</c:v>
                </c:pt>
                <c:pt idx="52277">
                  <c:v>MYR BDL 06</c:v>
                </c:pt>
                <c:pt idx="52278">
                  <c:v>MYR BDL 07</c:v>
                </c:pt>
                <c:pt idx="52279">
                  <c:v>MYR BDL 08</c:v>
                </c:pt>
                <c:pt idx="52280">
                  <c:v>MYR BDL 09</c:v>
                </c:pt>
                <c:pt idx="52281">
                  <c:v>MYR BDL 10</c:v>
                </c:pt>
                <c:pt idx="52282">
                  <c:v>MYR BDL 11</c:v>
                </c:pt>
                <c:pt idx="52283">
                  <c:v>MYR BLV 06</c:v>
                </c:pt>
                <c:pt idx="52284">
                  <c:v>MYR BLV 07</c:v>
                </c:pt>
                <c:pt idx="52285">
                  <c:v>MYR BLV 08</c:v>
                </c:pt>
                <c:pt idx="52286">
                  <c:v>MYR BLV 09</c:v>
                </c:pt>
                <c:pt idx="52287">
                  <c:v>MYR BNA 06</c:v>
                </c:pt>
                <c:pt idx="52288">
                  <c:v>MYR BNA 07</c:v>
                </c:pt>
                <c:pt idx="52289">
                  <c:v>MYR BNA 08</c:v>
                </c:pt>
                <c:pt idx="52290">
                  <c:v>MYR BNA 09</c:v>
                </c:pt>
                <c:pt idx="52291">
                  <c:v>MYR BNA 10</c:v>
                </c:pt>
                <c:pt idx="52292">
                  <c:v>MYR BOS 01</c:v>
                </c:pt>
                <c:pt idx="52293">
                  <c:v>MYR BOS 02</c:v>
                </c:pt>
                <c:pt idx="52294">
                  <c:v>MYR BOS 03</c:v>
                </c:pt>
                <c:pt idx="52295">
                  <c:v>MYR BOS 04</c:v>
                </c:pt>
                <c:pt idx="52296">
                  <c:v>MYR BOS 05</c:v>
                </c:pt>
                <c:pt idx="52297">
                  <c:v>MYR BOS 06</c:v>
                </c:pt>
                <c:pt idx="52298">
                  <c:v>MYR BOS 07</c:v>
                </c:pt>
                <c:pt idx="52299">
                  <c:v>MYR BOS 08</c:v>
                </c:pt>
                <c:pt idx="52300">
                  <c:v>MYR BOS 09</c:v>
                </c:pt>
                <c:pt idx="52301">
                  <c:v>MYR BOS 10</c:v>
                </c:pt>
                <c:pt idx="52302">
                  <c:v>MYR BOS 11</c:v>
                </c:pt>
                <c:pt idx="52303">
                  <c:v>MYR BOS 12</c:v>
                </c:pt>
                <c:pt idx="52304">
                  <c:v>MYR BWI 02</c:v>
                </c:pt>
                <c:pt idx="52305">
                  <c:v>MYR BWI 03</c:v>
                </c:pt>
                <c:pt idx="52306">
                  <c:v>MYR BWI 04</c:v>
                </c:pt>
                <c:pt idx="52307">
                  <c:v>MYR BWI 05</c:v>
                </c:pt>
                <c:pt idx="52308">
                  <c:v>MYR BWI 06</c:v>
                </c:pt>
                <c:pt idx="52309">
                  <c:v>MYR BWI 07</c:v>
                </c:pt>
                <c:pt idx="52310">
                  <c:v>MYR BWI 08</c:v>
                </c:pt>
                <c:pt idx="52311">
                  <c:v>MYR BWI 09</c:v>
                </c:pt>
                <c:pt idx="52312">
                  <c:v>MYR BWI 10</c:v>
                </c:pt>
                <c:pt idx="52313">
                  <c:v>MYR BWI 11</c:v>
                </c:pt>
                <c:pt idx="52314">
                  <c:v>MYR BWI 12</c:v>
                </c:pt>
                <c:pt idx="52315">
                  <c:v>MYR CAE 01</c:v>
                </c:pt>
                <c:pt idx="52316">
                  <c:v>MYR CAK 04</c:v>
                </c:pt>
                <c:pt idx="52317">
                  <c:v>MYR CAK 05</c:v>
                </c:pt>
                <c:pt idx="52318">
                  <c:v>MYR CAK 06</c:v>
                </c:pt>
                <c:pt idx="52319">
                  <c:v>MYR CAK 07</c:v>
                </c:pt>
                <c:pt idx="52320">
                  <c:v>MYR CAK 08</c:v>
                </c:pt>
                <c:pt idx="52321">
                  <c:v>MYR CAK 09</c:v>
                </c:pt>
                <c:pt idx="52322">
                  <c:v>MYR CAK 10</c:v>
                </c:pt>
                <c:pt idx="52323">
                  <c:v>MYR CAK 11</c:v>
                </c:pt>
                <c:pt idx="52324">
                  <c:v>MYR CKB 06</c:v>
                </c:pt>
                <c:pt idx="52325">
                  <c:v>MYR CKB 07</c:v>
                </c:pt>
                <c:pt idx="52326">
                  <c:v>MYR CKB 08</c:v>
                </c:pt>
                <c:pt idx="52327">
                  <c:v>MYR CKB 09</c:v>
                </c:pt>
                <c:pt idx="52328">
                  <c:v>MYR CLE 03</c:v>
                </c:pt>
                <c:pt idx="52329">
                  <c:v>MYR CLE 04</c:v>
                </c:pt>
                <c:pt idx="52330">
                  <c:v>MYR CLE 05</c:v>
                </c:pt>
                <c:pt idx="52331">
                  <c:v>MYR CLE 06</c:v>
                </c:pt>
                <c:pt idx="52332">
                  <c:v>MYR CLE 07</c:v>
                </c:pt>
                <c:pt idx="52333">
                  <c:v>MYR CLE 08</c:v>
                </c:pt>
                <c:pt idx="52334">
                  <c:v>MYR CLE 09</c:v>
                </c:pt>
                <c:pt idx="52335">
                  <c:v>MYR CLE 10</c:v>
                </c:pt>
                <c:pt idx="52336">
                  <c:v>MYR CLE 11</c:v>
                </c:pt>
                <c:pt idx="52337">
                  <c:v>MYR CLT 01</c:v>
                </c:pt>
                <c:pt idx="52338">
                  <c:v>MYR CLT 02</c:v>
                </c:pt>
                <c:pt idx="52339">
                  <c:v>MYR CLT 03</c:v>
                </c:pt>
                <c:pt idx="52340">
                  <c:v>MYR CLT 04</c:v>
                </c:pt>
                <c:pt idx="52341">
                  <c:v>MYR CLT 05</c:v>
                </c:pt>
                <c:pt idx="52342">
                  <c:v>MYR CLT 06</c:v>
                </c:pt>
                <c:pt idx="52343">
                  <c:v>MYR CLT 07</c:v>
                </c:pt>
                <c:pt idx="52344">
                  <c:v>MYR CLT 08</c:v>
                </c:pt>
                <c:pt idx="52345">
                  <c:v>MYR CLT 09</c:v>
                </c:pt>
                <c:pt idx="52346">
                  <c:v>MYR CLT 10</c:v>
                </c:pt>
                <c:pt idx="52347">
                  <c:v>MYR CLT 11</c:v>
                </c:pt>
                <c:pt idx="52348">
                  <c:v>MYR CLT 12</c:v>
                </c:pt>
                <c:pt idx="52349">
                  <c:v>MYR CMH 03</c:v>
                </c:pt>
                <c:pt idx="52350">
                  <c:v>MYR CMH 04</c:v>
                </c:pt>
                <c:pt idx="52351">
                  <c:v>MYR CMH 05</c:v>
                </c:pt>
                <c:pt idx="52352">
                  <c:v>MYR CMH 06</c:v>
                </c:pt>
                <c:pt idx="52353">
                  <c:v>MYR CMH 07</c:v>
                </c:pt>
                <c:pt idx="52354">
                  <c:v>MYR CMH 08</c:v>
                </c:pt>
                <c:pt idx="52355">
                  <c:v>MYR CMH 09</c:v>
                </c:pt>
                <c:pt idx="52356">
                  <c:v>MYR CMH 10</c:v>
                </c:pt>
                <c:pt idx="52357">
                  <c:v>MYR CMH 11</c:v>
                </c:pt>
                <c:pt idx="52358">
                  <c:v>MYR CRW 03</c:v>
                </c:pt>
                <c:pt idx="52359">
                  <c:v>MYR CRW 04</c:v>
                </c:pt>
                <c:pt idx="52360">
                  <c:v>MYR CRW 05</c:v>
                </c:pt>
                <c:pt idx="52361">
                  <c:v>MYR CRW 06</c:v>
                </c:pt>
                <c:pt idx="52362">
                  <c:v>MYR CRW 07</c:v>
                </c:pt>
                <c:pt idx="52363">
                  <c:v>MYR CRW 08</c:v>
                </c:pt>
                <c:pt idx="52364">
                  <c:v>MYR CRW 09</c:v>
                </c:pt>
                <c:pt idx="52365">
                  <c:v>MYR CVG 04</c:v>
                </c:pt>
                <c:pt idx="52366">
                  <c:v>MYR CVG 05</c:v>
                </c:pt>
                <c:pt idx="52367">
                  <c:v>MYR CVG 06</c:v>
                </c:pt>
                <c:pt idx="52368">
                  <c:v>MYR CVG 07</c:v>
                </c:pt>
                <c:pt idx="52369">
                  <c:v>MYR CVG 08</c:v>
                </c:pt>
                <c:pt idx="52370">
                  <c:v>MYR CVG 09</c:v>
                </c:pt>
                <c:pt idx="52371">
                  <c:v>MYR CVG 10</c:v>
                </c:pt>
                <c:pt idx="52372">
                  <c:v>MYR DAY 06</c:v>
                </c:pt>
                <c:pt idx="52373">
                  <c:v>MYR DAY 07</c:v>
                </c:pt>
                <c:pt idx="52374">
                  <c:v>MYR DAY 08</c:v>
                </c:pt>
                <c:pt idx="52375">
                  <c:v>MYR DAY 09</c:v>
                </c:pt>
                <c:pt idx="52376">
                  <c:v>MYR DCA 01</c:v>
                </c:pt>
                <c:pt idx="52377">
                  <c:v>MYR DCA 02</c:v>
                </c:pt>
                <c:pt idx="52378">
                  <c:v>MYR DCA 03</c:v>
                </c:pt>
                <c:pt idx="52379">
                  <c:v>MYR DCA 04</c:v>
                </c:pt>
                <c:pt idx="52380">
                  <c:v>MYR DCA 05</c:v>
                </c:pt>
                <c:pt idx="52381">
                  <c:v>MYR DCA 06</c:v>
                </c:pt>
                <c:pt idx="52382">
                  <c:v>MYR DCA 07</c:v>
                </c:pt>
                <c:pt idx="52383">
                  <c:v>MYR DCA 08</c:v>
                </c:pt>
                <c:pt idx="52384">
                  <c:v>MYR DCA 09</c:v>
                </c:pt>
                <c:pt idx="52385">
                  <c:v>MYR DCA 10</c:v>
                </c:pt>
                <c:pt idx="52386">
                  <c:v>MYR DCA 11</c:v>
                </c:pt>
                <c:pt idx="52387">
                  <c:v>MYR DCA 12</c:v>
                </c:pt>
                <c:pt idx="52388">
                  <c:v>MYR DEN 05</c:v>
                </c:pt>
                <c:pt idx="52389">
                  <c:v>MYR DEN 06</c:v>
                </c:pt>
                <c:pt idx="52390">
                  <c:v>MYR DEN 07</c:v>
                </c:pt>
                <c:pt idx="52391">
                  <c:v>MYR DEN 08</c:v>
                </c:pt>
                <c:pt idx="52392">
                  <c:v>MYR DEN 09</c:v>
                </c:pt>
                <c:pt idx="52393">
                  <c:v>MYR DEN 10</c:v>
                </c:pt>
                <c:pt idx="52394">
                  <c:v>MYR DEN 11</c:v>
                </c:pt>
                <c:pt idx="52395">
                  <c:v>MYR DFW 01</c:v>
                </c:pt>
                <c:pt idx="52396">
                  <c:v>MYR DFW 04</c:v>
                </c:pt>
                <c:pt idx="52397">
                  <c:v>MYR DFW 05</c:v>
                </c:pt>
                <c:pt idx="52398">
                  <c:v>MYR DFW 06</c:v>
                </c:pt>
                <c:pt idx="52399">
                  <c:v>MYR DFW 07</c:v>
                </c:pt>
                <c:pt idx="52400">
                  <c:v>MYR DFW 08</c:v>
                </c:pt>
                <c:pt idx="52401">
                  <c:v>MYR DFW 09</c:v>
                </c:pt>
                <c:pt idx="52402">
                  <c:v>MYR DFW 10</c:v>
                </c:pt>
                <c:pt idx="52403">
                  <c:v>MYR DFW 11</c:v>
                </c:pt>
                <c:pt idx="52404">
                  <c:v>MYR DTW 01</c:v>
                </c:pt>
                <c:pt idx="52405">
                  <c:v>MYR DTW 02</c:v>
                </c:pt>
                <c:pt idx="52406">
                  <c:v>MYR DTW 03</c:v>
                </c:pt>
                <c:pt idx="52407">
                  <c:v>MYR DTW 04</c:v>
                </c:pt>
                <c:pt idx="52408">
                  <c:v>MYR DTW 05</c:v>
                </c:pt>
                <c:pt idx="52409">
                  <c:v>MYR DTW 06</c:v>
                </c:pt>
                <c:pt idx="52410">
                  <c:v>MYR DTW 07</c:v>
                </c:pt>
                <c:pt idx="52411">
                  <c:v>MYR DTW 08</c:v>
                </c:pt>
                <c:pt idx="52412">
                  <c:v>MYR DTW 09</c:v>
                </c:pt>
                <c:pt idx="52413">
                  <c:v>MYR DTW 10</c:v>
                </c:pt>
                <c:pt idx="52414">
                  <c:v>MYR DTW 11</c:v>
                </c:pt>
                <c:pt idx="52415">
                  <c:v>MYR EWR 01</c:v>
                </c:pt>
                <c:pt idx="52416">
                  <c:v>MYR EWR 02</c:v>
                </c:pt>
                <c:pt idx="52417">
                  <c:v>MYR EWR 03</c:v>
                </c:pt>
                <c:pt idx="52418">
                  <c:v>MYR EWR 04</c:v>
                </c:pt>
                <c:pt idx="52419">
                  <c:v>MYR EWR 05</c:v>
                </c:pt>
                <c:pt idx="52420">
                  <c:v>MYR EWR 06</c:v>
                </c:pt>
                <c:pt idx="52421">
                  <c:v>MYR EWR 07</c:v>
                </c:pt>
                <c:pt idx="52422">
                  <c:v>MYR EWR 08</c:v>
                </c:pt>
                <c:pt idx="52423">
                  <c:v>MYR EWR 09</c:v>
                </c:pt>
                <c:pt idx="52424">
                  <c:v>MYR EWR 10</c:v>
                </c:pt>
                <c:pt idx="52425">
                  <c:v>MYR EWR 11</c:v>
                </c:pt>
                <c:pt idx="52426">
                  <c:v>MYR EWR 12</c:v>
                </c:pt>
                <c:pt idx="52427">
                  <c:v>MYR FLL 01</c:v>
                </c:pt>
                <c:pt idx="52428">
                  <c:v>MYR FLL 02</c:v>
                </c:pt>
                <c:pt idx="52429">
                  <c:v>MYR FLL 03</c:v>
                </c:pt>
                <c:pt idx="52430">
                  <c:v>MYR FLL 04</c:v>
                </c:pt>
                <c:pt idx="52431">
                  <c:v>MYR FLL 05</c:v>
                </c:pt>
                <c:pt idx="52432">
                  <c:v>MYR FLL 06</c:v>
                </c:pt>
                <c:pt idx="52433">
                  <c:v>MYR FLL 07</c:v>
                </c:pt>
                <c:pt idx="52434">
                  <c:v>MYR FLL 08</c:v>
                </c:pt>
                <c:pt idx="52435">
                  <c:v>MYR FLL 09</c:v>
                </c:pt>
                <c:pt idx="52436">
                  <c:v>MYR FLL 10</c:v>
                </c:pt>
                <c:pt idx="52437">
                  <c:v>MYR FLL 11</c:v>
                </c:pt>
                <c:pt idx="52438">
                  <c:v>MYR FLL 12</c:v>
                </c:pt>
                <c:pt idx="52439">
                  <c:v>MYR FNT 06</c:v>
                </c:pt>
                <c:pt idx="52440">
                  <c:v>MYR FNT 07</c:v>
                </c:pt>
                <c:pt idx="52441">
                  <c:v>MYR FNT 08</c:v>
                </c:pt>
                <c:pt idx="52442">
                  <c:v>MYR FWA 06</c:v>
                </c:pt>
                <c:pt idx="52443">
                  <c:v>MYR FWA 07</c:v>
                </c:pt>
                <c:pt idx="52444">
                  <c:v>MYR FWA 08</c:v>
                </c:pt>
                <c:pt idx="52445">
                  <c:v>MYR HTS 05</c:v>
                </c:pt>
                <c:pt idx="52446">
                  <c:v>MYR HTS 06</c:v>
                </c:pt>
                <c:pt idx="52447">
                  <c:v>MYR HTS 07</c:v>
                </c:pt>
                <c:pt idx="52448">
                  <c:v>MYR HTS 08</c:v>
                </c:pt>
                <c:pt idx="52449">
                  <c:v>MYR HTS 09</c:v>
                </c:pt>
                <c:pt idx="52450">
                  <c:v>MYR HTS 10</c:v>
                </c:pt>
                <c:pt idx="52451">
                  <c:v>MYR IAG 02</c:v>
                </c:pt>
                <c:pt idx="52452">
                  <c:v>MYR IAG 03</c:v>
                </c:pt>
                <c:pt idx="52453">
                  <c:v>MYR IAG 04</c:v>
                </c:pt>
                <c:pt idx="52454">
                  <c:v>MYR IAG 05</c:v>
                </c:pt>
                <c:pt idx="52455">
                  <c:v>MYR IAG 06</c:v>
                </c:pt>
                <c:pt idx="52456">
                  <c:v>MYR IAG 07</c:v>
                </c:pt>
                <c:pt idx="52457">
                  <c:v>MYR IAG 08</c:v>
                </c:pt>
                <c:pt idx="52458">
                  <c:v>MYR IAG 09</c:v>
                </c:pt>
                <c:pt idx="52459">
                  <c:v>MYR IAG 10</c:v>
                </c:pt>
                <c:pt idx="52460">
                  <c:v>MYR IAG 11</c:v>
                </c:pt>
                <c:pt idx="52461">
                  <c:v>MYR IND 04</c:v>
                </c:pt>
                <c:pt idx="52462">
                  <c:v>MYR IND 05</c:v>
                </c:pt>
                <c:pt idx="52463">
                  <c:v>MYR IND 06</c:v>
                </c:pt>
                <c:pt idx="52464">
                  <c:v>MYR IND 07</c:v>
                </c:pt>
                <c:pt idx="52465">
                  <c:v>MYR IND 08</c:v>
                </c:pt>
                <c:pt idx="52466">
                  <c:v>MYR IND 09</c:v>
                </c:pt>
                <c:pt idx="52467">
                  <c:v>MYR ISP 05</c:v>
                </c:pt>
                <c:pt idx="52468">
                  <c:v>MYR ISP 06</c:v>
                </c:pt>
                <c:pt idx="52469">
                  <c:v>MYR ISP 07</c:v>
                </c:pt>
                <c:pt idx="52470">
                  <c:v>MYR ISP 08</c:v>
                </c:pt>
                <c:pt idx="52471">
                  <c:v>MYR ISP 09</c:v>
                </c:pt>
                <c:pt idx="52472">
                  <c:v>MYR ISP 10</c:v>
                </c:pt>
                <c:pt idx="52473">
                  <c:v>MYR ISP 11</c:v>
                </c:pt>
                <c:pt idx="52474">
                  <c:v>MYR LBE 02</c:v>
                </c:pt>
                <c:pt idx="52475">
                  <c:v>MYR LBE 03</c:v>
                </c:pt>
                <c:pt idx="52476">
                  <c:v>MYR LBE 04</c:v>
                </c:pt>
                <c:pt idx="52477">
                  <c:v>MYR LBE 05</c:v>
                </c:pt>
                <c:pt idx="52478">
                  <c:v>MYR LBE 06</c:v>
                </c:pt>
                <c:pt idx="52479">
                  <c:v>MYR LBE 07</c:v>
                </c:pt>
                <c:pt idx="52480">
                  <c:v>MYR LBE 08</c:v>
                </c:pt>
                <c:pt idx="52481">
                  <c:v>MYR LBE 09</c:v>
                </c:pt>
                <c:pt idx="52482">
                  <c:v>MYR LBE 10</c:v>
                </c:pt>
                <c:pt idx="52483">
                  <c:v>MYR LBE 11</c:v>
                </c:pt>
                <c:pt idx="52484">
                  <c:v>MYR LCK 04</c:v>
                </c:pt>
                <c:pt idx="52485">
                  <c:v>MYR LCK 05</c:v>
                </c:pt>
                <c:pt idx="52486">
                  <c:v>MYR LCK 06</c:v>
                </c:pt>
                <c:pt idx="52487">
                  <c:v>MYR LCK 07</c:v>
                </c:pt>
                <c:pt idx="52488">
                  <c:v>MYR LCK 08</c:v>
                </c:pt>
                <c:pt idx="52489">
                  <c:v>MYR LCK 09</c:v>
                </c:pt>
                <c:pt idx="52490">
                  <c:v>MYR LCK 10</c:v>
                </c:pt>
                <c:pt idx="52491">
                  <c:v>MYR LEX 05</c:v>
                </c:pt>
                <c:pt idx="52492">
                  <c:v>MYR LEX 06</c:v>
                </c:pt>
                <c:pt idx="52493">
                  <c:v>MYR LEX 07</c:v>
                </c:pt>
                <c:pt idx="52494">
                  <c:v>MYR LEX 08</c:v>
                </c:pt>
                <c:pt idx="52495">
                  <c:v>MYR LEX 09</c:v>
                </c:pt>
                <c:pt idx="52496">
                  <c:v>MYR LGA 01</c:v>
                </c:pt>
                <c:pt idx="52497">
                  <c:v>MYR LGA 02</c:v>
                </c:pt>
                <c:pt idx="52498">
                  <c:v>MYR LGA 03</c:v>
                </c:pt>
                <c:pt idx="52499">
                  <c:v>MYR LGA 04</c:v>
                </c:pt>
                <c:pt idx="52500">
                  <c:v>MYR LGA 05</c:v>
                </c:pt>
                <c:pt idx="52501">
                  <c:v>MYR LGA 06</c:v>
                </c:pt>
                <c:pt idx="52502">
                  <c:v>MYR LGA 07</c:v>
                </c:pt>
                <c:pt idx="52503">
                  <c:v>MYR LGA 08</c:v>
                </c:pt>
                <c:pt idx="52504">
                  <c:v>MYR LGA 09</c:v>
                </c:pt>
                <c:pt idx="52505">
                  <c:v>MYR LGA 10</c:v>
                </c:pt>
                <c:pt idx="52506">
                  <c:v>MYR LGA 11</c:v>
                </c:pt>
                <c:pt idx="52507">
                  <c:v>MYR LGA 12</c:v>
                </c:pt>
                <c:pt idx="52508">
                  <c:v>MYR MCI 06</c:v>
                </c:pt>
                <c:pt idx="52509">
                  <c:v>MYR MCI 07</c:v>
                </c:pt>
                <c:pt idx="52510">
                  <c:v>MYR MCI 08</c:v>
                </c:pt>
                <c:pt idx="52511">
                  <c:v>MYR MCO 11</c:v>
                </c:pt>
                <c:pt idx="52512">
                  <c:v>MYR MCO 12</c:v>
                </c:pt>
                <c:pt idx="52513">
                  <c:v>MYR MDT 04</c:v>
                </c:pt>
                <c:pt idx="52514">
                  <c:v>MYR MDT 05</c:v>
                </c:pt>
                <c:pt idx="52515">
                  <c:v>MYR MDT 06</c:v>
                </c:pt>
                <c:pt idx="52516">
                  <c:v>MYR MDT 07</c:v>
                </c:pt>
                <c:pt idx="52517">
                  <c:v>MYR MDT 08</c:v>
                </c:pt>
                <c:pt idx="52518">
                  <c:v>MYR MDT 09</c:v>
                </c:pt>
                <c:pt idx="52519">
                  <c:v>MYR MDT 10</c:v>
                </c:pt>
                <c:pt idx="52520">
                  <c:v>MYR MSP 02</c:v>
                </c:pt>
                <c:pt idx="52521">
                  <c:v>MYR MSP 03</c:v>
                </c:pt>
                <c:pt idx="52522">
                  <c:v>MYR MSP 04</c:v>
                </c:pt>
                <c:pt idx="52523">
                  <c:v>MYR MSP 05</c:v>
                </c:pt>
                <c:pt idx="52524">
                  <c:v>MYR MSP 06</c:v>
                </c:pt>
                <c:pt idx="52525">
                  <c:v>MYR MSP 07</c:v>
                </c:pt>
                <c:pt idx="52526">
                  <c:v>MYR MSP 08</c:v>
                </c:pt>
                <c:pt idx="52527">
                  <c:v>MYR MSP 09</c:v>
                </c:pt>
                <c:pt idx="52528">
                  <c:v>MYR MSP 10</c:v>
                </c:pt>
                <c:pt idx="52529">
                  <c:v>MYR MSP 11</c:v>
                </c:pt>
                <c:pt idx="52530">
                  <c:v>MYR ORD 02</c:v>
                </c:pt>
                <c:pt idx="52531">
                  <c:v>MYR ORD 03</c:v>
                </c:pt>
                <c:pt idx="52532">
                  <c:v>MYR ORD 04</c:v>
                </c:pt>
                <c:pt idx="52533">
                  <c:v>MYR ORD 05</c:v>
                </c:pt>
                <c:pt idx="52534">
                  <c:v>MYR ORD 06</c:v>
                </c:pt>
                <c:pt idx="52535">
                  <c:v>MYR ORD 07</c:v>
                </c:pt>
                <c:pt idx="52536">
                  <c:v>MYR ORD 08</c:v>
                </c:pt>
                <c:pt idx="52537">
                  <c:v>MYR ORD 09</c:v>
                </c:pt>
                <c:pt idx="52538">
                  <c:v>MYR ORD 10</c:v>
                </c:pt>
                <c:pt idx="52539">
                  <c:v>MYR ORD 11</c:v>
                </c:pt>
                <c:pt idx="52540">
                  <c:v>MYR PBG 04</c:v>
                </c:pt>
                <c:pt idx="52541">
                  <c:v>MYR PBG 05</c:v>
                </c:pt>
                <c:pt idx="52542">
                  <c:v>MYR PBG 06</c:v>
                </c:pt>
                <c:pt idx="52543">
                  <c:v>MYR PBG 07</c:v>
                </c:pt>
                <c:pt idx="52544">
                  <c:v>MYR PBG 08</c:v>
                </c:pt>
                <c:pt idx="52545">
                  <c:v>MYR PBG 09</c:v>
                </c:pt>
                <c:pt idx="52546">
                  <c:v>MYR PBG 10</c:v>
                </c:pt>
                <c:pt idx="52547">
                  <c:v>MYR PBG 11</c:v>
                </c:pt>
                <c:pt idx="52548">
                  <c:v>MYR PHL 01</c:v>
                </c:pt>
                <c:pt idx="52549">
                  <c:v>MYR PHL 02</c:v>
                </c:pt>
                <c:pt idx="52550">
                  <c:v>MYR PHL 03</c:v>
                </c:pt>
                <c:pt idx="52551">
                  <c:v>MYR PHL 04</c:v>
                </c:pt>
                <c:pt idx="52552">
                  <c:v>MYR PHL 05</c:v>
                </c:pt>
                <c:pt idx="52553">
                  <c:v>MYR PHL 06</c:v>
                </c:pt>
                <c:pt idx="52554">
                  <c:v>MYR PHL 07</c:v>
                </c:pt>
                <c:pt idx="52555">
                  <c:v>MYR PHL 08</c:v>
                </c:pt>
                <c:pt idx="52556">
                  <c:v>MYR PHL 09</c:v>
                </c:pt>
                <c:pt idx="52557">
                  <c:v>MYR PHL 10</c:v>
                </c:pt>
                <c:pt idx="52558">
                  <c:v>MYR PHL 11</c:v>
                </c:pt>
                <c:pt idx="52559">
                  <c:v>MYR PHL 12</c:v>
                </c:pt>
                <c:pt idx="52560">
                  <c:v>MYR PIT 03</c:v>
                </c:pt>
                <c:pt idx="52561">
                  <c:v>MYR PIT 04</c:v>
                </c:pt>
                <c:pt idx="52562">
                  <c:v>MYR PIT 05</c:v>
                </c:pt>
                <c:pt idx="52563">
                  <c:v>MYR PIT 06</c:v>
                </c:pt>
                <c:pt idx="52564">
                  <c:v>MYR PIT 07</c:v>
                </c:pt>
                <c:pt idx="52565">
                  <c:v>MYR PIT 08</c:v>
                </c:pt>
                <c:pt idx="52566">
                  <c:v>MYR PIT 09</c:v>
                </c:pt>
                <c:pt idx="52567">
                  <c:v>MYR PIT 10</c:v>
                </c:pt>
                <c:pt idx="52568">
                  <c:v>MYR PIT 11</c:v>
                </c:pt>
                <c:pt idx="52569">
                  <c:v>MYR PSM 06</c:v>
                </c:pt>
                <c:pt idx="52570">
                  <c:v>MYR PSM 07</c:v>
                </c:pt>
                <c:pt idx="52571">
                  <c:v>MYR PSM 08</c:v>
                </c:pt>
                <c:pt idx="52572">
                  <c:v>MYR PSM 09</c:v>
                </c:pt>
                <c:pt idx="52573">
                  <c:v>MYR PVD 05</c:v>
                </c:pt>
                <c:pt idx="52574">
                  <c:v>MYR PVD 06</c:v>
                </c:pt>
                <c:pt idx="52575">
                  <c:v>MYR PVD 07</c:v>
                </c:pt>
                <c:pt idx="52576">
                  <c:v>MYR PVD 08</c:v>
                </c:pt>
                <c:pt idx="52577">
                  <c:v>MYR PVD 09</c:v>
                </c:pt>
                <c:pt idx="52578">
                  <c:v>MYR PVD 10</c:v>
                </c:pt>
                <c:pt idx="52579">
                  <c:v>MYR PVD 11</c:v>
                </c:pt>
                <c:pt idx="52580">
                  <c:v>MYR SDF 06</c:v>
                </c:pt>
                <c:pt idx="52581">
                  <c:v>MYR SDF 07</c:v>
                </c:pt>
                <c:pt idx="52582">
                  <c:v>MYR SDF 08</c:v>
                </c:pt>
                <c:pt idx="52583">
                  <c:v>MYR SWF 05</c:v>
                </c:pt>
                <c:pt idx="52584">
                  <c:v>MYR SWF 06</c:v>
                </c:pt>
                <c:pt idx="52585">
                  <c:v>MYR SWF 07</c:v>
                </c:pt>
                <c:pt idx="52586">
                  <c:v>MYR SWF 08</c:v>
                </c:pt>
                <c:pt idx="52587">
                  <c:v>MYR SWF 09</c:v>
                </c:pt>
                <c:pt idx="52588">
                  <c:v>MYR SWF 10</c:v>
                </c:pt>
                <c:pt idx="52589">
                  <c:v>MYR SYR 06</c:v>
                </c:pt>
                <c:pt idx="52590">
                  <c:v>MYR SYR 07</c:v>
                </c:pt>
                <c:pt idx="52591">
                  <c:v>MYR SYR 08</c:v>
                </c:pt>
                <c:pt idx="52592">
                  <c:v>MYR SYR 09</c:v>
                </c:pt>
                <c:pt idx="52593">
                  <c:v>MYR SYR 10</c:v>
                </c:pt>
                <c:pt idx="52594">
                  <c:v>MYR TTN 05</c:v>
                </c:pt>
                <c:pt idx="52595">
                  <c:v>MYR TTN 06</c:v>
                </c:pt>
                <c:pt idx="52596">
                  <c:v>MYR TTN 07</c:v>
                </c:pt>
                <c:pt idx="52597">
                  <c:v>MYR TTN 08</c:v>
                </c:pt>
                <c:pt idx="52598">
                  <c:v>MYR TTN 09</c:v>
                </c:pt>
                <c:pt idx="52599">
                  <c:v>MYR TTN 10</c:v>
                </c:pt>
                <c:pt idx="52600">
                  <c:v>MYR TTN 11</c:v>
                </c:pt>
                <c:pt idx="52601">
                  <c:v>OAJ ATL 01</c:v>
                </c:pt>
                <c:pt idx="52602">
                  <c:v>OAJ ATL 02</c:v>
                </c:pt>
                <c:pt idx="52603">
                  <c:v>OAJ ATL 03</c:v>
                </c:pt>
                <c:pt idx="52604">
                  <c:v>OAJ ATL 04</c:v>
                </c:pt>
                <c:pt idx="52605">
                  <c:v>OAJ ATL 05</c:v>
                </c:pt>
                <c:pt idx="52606">
                  <c:v>OAJ ATL 06</c:v>
                </c:pt>
                <c:pt idx="52607">
                  <c:v>OAJ ATL 07</c:v>
                </c:pt>
                <c:pt idx="52608">
                  <c:v>OAJ ATL 08</c:v>
                </c:pt>
                <c:pt idx="52609">
                  <c:v>OAJ ATL 09</c:v>
                </c:pt>
                <c:pt idx="52610">
                  <c:v>OAJ ATL 10</c:v>
                </c:pt>
                <c:pt idx="52611">
                  <c:v>OAJ ATL 11</c:v>
                </c:pt>
                <c:pt idx="52612">
                  <c:v>OAJ ATL 12</c:v>
                </c:pt>
                <c:pt idx="52613">
                  <c:v>OAJ CLT 01</c:v>
                </c:pt>
                <c:pt idx="52614">
                  <c:v>OAJ CLT 02</c:v>
                </c:pt>
                <c:pt idx="52615">
                  <c:v>OAJ CLT 03</c:v>
                </c:pt>
                <c:pt idx="52616">
                  <c:v>OAJ CLT 04</c:v>
                </c:pt>
                <c:pt idx="52617">
                  <c:v>OAJ CLT 05</c:v>
                </c:pt>
                <c:pt idx="52618">
                  <c:v>OAJ CLT 06</c:v>
                </c:pt>
                <c:pt idx="52619">
                  <c:v>OAJ CLT 07</c:v>
                </c:pt>
                <c:pt idx="52620">
                  <c:v>OAJ CLT 08</c:v>
                </c:pt>
                <c:pt idx="52621">
                  <c:v>OAJ CLT 09</c:v>
                </c:pt>
                <c:pt idx="52622">
                  <c:v>OAJ CLT 10</c:v>
                </c:pt>
                <c:pt idx="52623">
                  <c:v>OAJ CLT 11</c:v>
                </c:pt>
                <c:pt idx="52624">
                  <c:v>OAJ CLT 12</c:v>
                </c:pt>
                <c:pt idx="52625">
                  <c:v>OAK ABQ 01</c:v>
                </c:pt>
                <c:pt idx="52626">
                  <c:v>OAK ABQ 02</c:v>
                </c:pt>
                <c:pt idx="52627">
                  <c:v>OAK ABQ 03</c:v>
                </c:pt>
                <c:pt idx="52628">
                  <c:v>OAK ABQ 04</c:v>
                </c:pt>
                <c:pt idx="52629">
                  <c:v>OAK ABQ 05</c:v>
                </c:pt>
                <c:pt idx="52630">
                  <c:v>OAK ABQ 06</c:v>
                </c:pt>
                <c:pt idx="52631">
                  <c:v>OAK ABQ 07</c:v>
                </c:pt>
                <c:pt idx="52632">
                  <c:v>OAK ABQ 08</c:v>
                </c:pt>
                <c:pt idx="52633">
                  <c:v>OAK ABQ 09</c:v>
                </c:pt>
                <c:pt idx="52634">
                  <c:v>OAK ABQ 10</c:v>
                </c:pt>
                <c:pt idx="52635">
                  <c:v>OAK ABQ 11</c:v>
                </c:pt>
                <c:pt idx="52636">
                  <c:v>OAK ABQ 12</c:v>
                </c:pt>
                <c:pt idx="52637">
                  <c:v>OAK ATL 01</c:v>
                </c:pt>
                <c:pt idx="52638">
                  <c:v>OAK ATL 02</c:v>
                </c:pt>
                <c:pt idx="52639">
                  <c:v>OAK ATL 03</c:v>
                </c:pt>
                <c:pt idx="52640">
                  <c:v>OAK ATL 04</c:v>
                </c:pt>
                <c:pt idx="52641">
                  <c:v>OAK ATL 05</c:v>
                </c:pt>
                <c:pt idx="52642">
                  <c:v>OAK ATL 06</c:v>
                </c:pt>
                <c:pt idx="52643">
                  <c:v>OAK ATL 07</c:v>
                </c:pt>
                <c:pt idx="52644">
                  <c:v>OAK ATL 08</c:v>
                </c:pt>
                <c:pt idx="52645">
                  <c:v>OAK ATL 09</c:v>
                </c:pt>
                <c:pt idx="52646">
                  <c:v>OAK ATL 10</c:v>
                </c:pt>
                <c:pt idx="52647">
                  <c:v>OAK ATL 11</c:v>
                </c:pt>
                <c:pt idx="52648">
                  <c:v>OAK ATL 12</c:v>
                </c:pt>
                <c:pt idx="52649">
                  <c:v>OAK AUS 01</c:v>
                </c:pt>
                <c:pt idx="52650">
                  <c:v>OAK AUS 02</c:v>
                </c:pt>
                <c:pt idx="52651">
                  <c:v>OAK AUS 03</c:v>
                </c:pt>
                <c:pt idx="52652">
                  <c:v>OAK AUS 04</c:v>
                </c:pt>
                <c:pt idx="52653">
                  <c:v>OAK AUS 05</c:v>
                </c:pt>
                <c:pt idx="52654">
                  <c:v>OAK AUS 06</c:v>
                </c:pt>
                <c:pt idx="52655">
                  <c:v>OAK AUS 07</c:v>
                </c:pt>
                <c:pt idx="52656">
                  <c:v>OAK AUS 08</c:v>
                </c:pt>
                <c:pt idx="52657">
                  <c:v>OAK AUS 09</c:v>
                </c:pt>
                <c:pt idx="52658">
                  <c:v>OAK AUS 10</c:v>
                </c:pt>
                <c:pt idx="52659">
                  <c:v>OAK AUS 11</c:v>
                </c:pt>
                <c:pt idx="52660">
                  <c:v>OAK AUS 12</c:v>
                </c:pt>
                <c:pt idx="52661">
                  <c:v>OAK AZA 01</c:v>
                </c:pt>
                <c:pt idx="52662">
                  <c:v>OAK AZA 02</c:v>
                </c:pt>
                <c:pt idx="52663">
                  <c:v>OAK AZA 03</c:v>
                </c:pt>
                <c:pt idx="52664">
                  <c:v>OAK AZA 04</c:v>
                </c:pt>
                <c:pt idx="52665">
                  <c:v>OAK AZA 05</c:v>
                </c:pt>
                <c:pt idx="52666">
                  <c:v>OAK AZA 06</c:v>
                </c:pt>
                <c:pt idx="52667">
                  <c:v>OAK AZA 07</c:v>
                </c:pt>
                <c:pt idx="52668">
                  <c:v>OAK AZA 08</c:v>
                </c:pt>
                <c:pt idx="52669">
                  <c:v>OAK AZA 09</c:v>
                </c:pt>
                <c:pt idx="52670">
                  <c:v>OAK AZA 10</c:v>
                </c:pt>
                <c:pt idx="52671">
                  <c:v>OAK AZA 11</c:v>
                </c:pt>
                <c:pt idx="52672">
                  <c:v>OAK AZA 12</c:v>
                </c:pt>
                <c:pt idx="52673">
                  <c:v>OAK BLI 01</c:v>
                </c:pt>
                <c:pt idx="52674">
                  <c:v>OAK BLI 02</c:v>
                </c:pt>
                <c:pt idx="52675">
                  <c:v>OAK BLI 03</c:v>
                </c:pt>
                <c:pt idx="52676">
                  <c:v>OAK BLI 04</c:v>
                </c:pt>
                <c:pt idx="52677">
                  <c:v>OAK BLI 05</c:v>
                </c:pt>
                <c:pt idx="52678">
                  <c:v>OAK BLI 06</c:v>
                </c:pt>
                <c:pt idx="52679">
                  <c:v>OAK BLI 07</c:v>
                </c:pt>
                <c:pt idx="52680">
                  <c:v>OAK BLI 08</c:v>
                </c:pt>
                <c:pt idx="52681">
                  <c:v>OAK BLI 09</c:v>
                </c:pt>
                <c:pt idx="52682">
                  <c:v>OAK BLI 10</c:v>
                </c:pt>
                <c:pt idx="52683">
                  <c:v>OAK BLI 11</c:v>
                </c:pt>
                <c:pt idx="52684">
                  <c:v>OAK BLI 12</c:v>
                </c:pt>
                <c:pt idx="52685">
                  <c:v>OAK BNA 01</c:v>
                </c:pt>
                <c:pt idx="52686">
                  <c:v>OAK BNA 02</c:v>
                </c:pt>
                <c:pt idx="52687">
                  <c:v>OAK BNA 03</c:v>
                </c:pt>
                <c:pt idx="52688">
                  <c:v>OAK BNA 04</c:v>
                </c:pt>
                <c:pt idx="52689">
                  <c:v>OAK BNA 05</c:v>
                </c:pt>
                <c:pt idx="52690">
                  <c:v>OAK BNA 06</c:v>
                </c:pt>
                <c:pt idx="52691">
                  <c:v>OAK BNA 07</c:v>
                </c:pt>
                <c:pt idx="52692">
                  <c:v>OAK BNA 08</c:v>
                </c:pt>
                <c:pt idx="52693">
                  <c:v>OAK BNA 09</c:v>
                </c:pt>
                <c:pt idx="52694">
                  <c:v>OAK BNA 10</c:v>
                </c:pt>
                <c:pt idx="52695">
                  <c:v>OAK BNA 11</c:v>
                </c:pt>
                <c:pt idx="52696">
                  <c:v>OAK BNA 12</c:v>
                </c:pt>
                <c:pt idx="52697">
                  <c:v>OAK BOI 01</c:v>
                </c:pt>
                <c:pt idx="52698">
                  <c:v>OAK BOI 02</c:v>
                </c:pt>
                <c:pt idx="52699">
                  <c:v>OAK BOI 03</c:v>
                </c:pt>
                <c:pt idx="52700">
                  <c:v>OAK BOI 04</c:v>
                </c:pt>
                <c:pt idx="52701">
                  <c:v>OAK BOI 05</c:v>
                </c:pt>
                <c:pt idx="52702">
                  <c:v>OAK BOI 06</c:v>
                </c:pt>
                <c:pt idx="52703">
                  <c:v>OAK BOI 07</c:v>
                </c:pt>
                <c:pt idx="52704">
                  <c:v>OAK BOI 08</c:v>
                </c:pt>
                <c:pt idx="52705">
                  <c:v>OAK BOI 09</c:v>
                </c:pt>
                <c:pt idx="52706">
                  <c:v>OAK BOI 10</c:v>
                </c:pt>
                <c:pt idx="52707">
                  <c:v>OAK BOI 11</c:v>
                </c:pt>
                <c:pt idx="52708">
                  <c:v>OAK BOI 12</c:v>
                </c:pt>
                <c:pt idx="52709">
                  <c:v>OAK BOS 01</c:v>
                </c:pt>
                <c:pt idx="52710">
                  <c:v>OAK BOS 02</c:v>
                </c:pt>
                <c:pt idx="52711">
                  <c:v>OAK BOS 03</c:v>
                </c:pt>
                <c:pt idx="52712">
                  <c:v>OAK BOS 04</c:v>
                </c:pt>
                <c:pt idx="52713">
                  <c:v>OAK BOS 05</c:v>
                </c:pt>
                <c:pt idx="52714">
                  <c:v>OAK BOS 06</c:v>
                </c:pt>
                <c:pt idx="52715">
                  <c:v>OAK BOS 07</c:v>
                </c:pt>
                <c:pt idx="52716">
                  <c:v>OAK BOS 08</c:v>
                </c:pt>
                <c:pt idx="52717">
                  <c:v>OAK BOS 09</c:v>
                </c:pt>
                <c:pt idx="52718">
                  <c:v>OAK BOS 11</c:v>
                </c:pt>
                <c:pt idx="52719">
                  <c:v>OAK BOS 12</c:v>
                </c:pt>
                <c:pt idx="52720">
                  <c:v>OAK BUR 01</c:v>
                </c:pt>
                <c:pt idx="52721">
                  <c:v>OAK BUR 02</c:v>
                </c:pt>
                <c:pt idx="52722">
                  <c:v>OAK BUR 03</c:v>
                </c:pt>
                <c:pt idx="52723">
                  <c:v>OAK BUR 04</c:v>
                </c:pt>
                <c:pt idx="52724">
                  <c:v>OAK BUR 05</c:v>
                </c:pt>
                <c:pt idx="52725">
                  <c:v>OAK BUR 06</c:v>
                </c:pt>
                <c:pt idx="52726">
                  <c:v>OAK BUR 07</c:v>
                </c:pt>
                <c:pt idx="52727">
                  <c:v>OAK BUR 08</c:v>
                </c:pt>
                <c:pt idx="52728">
                  <c:v>OAK BUR 09</c:v>
                </c:pt>
                <c:pt idx="52729">
                  <c:v>OAK BUR 10</c:v>
                </c:pt>
                <c:pt idx="52730">
                  <c:v>OAK BUR 11</c:v>
                </c:pt>
                <c:pt idx="52731">
                  <c:v>OAK BUR 12</c:v>
                </c:pt>
                <c:pt idx="52732">
                  <c:v>OAK BWI 01</c:v>
                </c:pt>
                <c:pt idx="52733">
                  <c:v>OAK BWI 02</c:v>
                </c:pt>
                <c:pt idx="52734">
                  <c:v>OAK BWI 03</c:v>
                </c:pt>
                <c:pt idx="52735">
                  <c:v>OAK BWI 04</c:v>
                </c:pt>
                <c:pt idx="52736">
                  <c:v>OAK BWI 05</c:v>
                </c:pt>
                <c:pt idx="52737">
                  <c:v>OAK BWI 06</c:v>
                </c:pt>
                <c:pt idx="52738">
                  <c:v>OAK BWI 07</c:v>
                </c:pt>
                <c:pt idx="52739">
                  <c:v>OAK BWI 08</c:v>
                </c:pt>
                <c:pt idx="52740">
                  <c:v>OAK BWI 09</c:v>
                </c:pt>
                <c:pt idx="52741">
                  <c:v>OAK BWI 10</c:v>
                </c:pt>
                <c:pt idx="52742">
                  <c:v>OAK BWI 11</c:v>
                </c:pt>
                <c:pt idx="52743">
                  <c:v>OAK BWI 12</c:v>
                </c:pt>
                <c:pt idx="52744">
                  <c:v>OAK CLT 02</c:v>
                </c:pt>
                <c:pt idx="52745">
                  <c:v>OAK CMH 01</c:v>
                </c:pt>
                <c:pt idx="52746">
                  <c:v>OAK CMH 02</c:v>
                </c:pt>
                <c:pt idx="52747">
                  <c:v>OAK CMH 03</c:v>
                </c:pt>
                <c:pt idx="52748">
                  <c:v>OAK CMH 04</c:v>
                </c:pt>
                <c:pt idx="52749">
                  <c:v>OAK CMH 05</c:v>
                </c:pt>
                <c:pt idx="52750">
                  <c:v>OAK CMH 06</c:v>
                </c:pt>
                <c:pt idx="52751">
                  <c:v>OAK CMH 07</c:v>
                </c:pt>
                <c:pt idx="52752">
                  <c:v>OAK CMH 08</c:v>
                </c:pt>
                <c:pt idx="52753">
                  <c:v>OAK CMH 09</c:v>
                </c:pt>
                <c:pt idx="52754">
                  <c:v>OAK CMH 10</c:v>
                </c:pt>
                <c:pt idx="52755">
                  <c:v>OAK CMH 11</c:v>
                </c:pt>
                <c:pt idx="52756">
                  <c:v>OAK CMH 12</c:v>
                </c:pt>
                <c:pt idx="52757">
                  <c:v>OAK DAL 01</c:v>
                </c:pt>
                <c:pt idx="52758">
                  <c:v>OAK DAL 02</c:v>
                </c:pt>
                <c:pt idx="52759">
                  <c:v>OAK DAL 03</c:v>
                </c:pt>
                <c:pt idx="52760">
                  <c:v>OAK DAL 04</c:v>
                </c:pt>
                <c:pt idx="52761">
                  <c:v>OAK DAL 05</c:v>
                </c:pt>
                <c:pt idx="52762">
                  <c:v>OAK DAL 06</c:v>
                </c:pt>
                <c:pt idx="52763">
                  <c:v>OAK DAL 07</c:v>
                </c:pt>
                <c:pt idx="52764">
                  <c:v>OAK DAL 08</c:v>
                </c:pt>
                <c:pt idx="52765">
                  <c:v>OAK DAL 09</c:v>
                </c:pt>
                <c:pt idx="52766">
                  <c:v>OAK DAL 10</c:v>
                </c:pt>
                <c:pt idx="52767">
                  <c:v>OAK DAL 11</c:v>
                </c:pt>
                <c:pt idx="52768">
                  <c:v>OAK DAL 12</c:v>
                </c:pt>
                <c:pt idx="52769">
                  <c:v>OAK DEN 01</c:v>
                </c:pt>
                <c:pt idx="52770">
                  <c:v>OAK DEN 02</c:v>
                </c:pt>
                <c:pt idx="52771">
                  <c:v>OAK DEN 03</c:v>
                </c:pt>
                <c:pt idx="52772">
                  <c:v>OAK DEN 04</c:v>
                </c:pt>
                <c:pt idx="52773">
                  <c:v>OAK DEN 05</c:v>
                </c:pt>
                <c:pt idx="52774">
                  <c:v>OAK DEN 06</c:v>
                </c:pt>
                <c:pt idx="52775">
                  <c:v>OAK DEN 07</c:v>
                </c:pt>
                <c:pt idx="52776">
                  <c:v>OAK DEN 08</c:v>
                </c:pt>
                <c:pt idx="52777">
                  <c:v>OAK DEN 09</c:v>
                </c:pt>
                <c:pt idx="52778">
                  <c:v>OAK DEN 10</c:v>
                </c:pt>
                <c:pt idx="52779">
                  <c:v>OAK DEN 11</c:v>
                </c:pt>
                <c:pt idx="52780">
                  <c:v>OAK DEN 12</c:v>
                </c:pt>
                <c:pt idx="52781">
                  <c:v>OAK DFW 01</c:v>
                </c:pt>
                <c:pt idx="52782">
                  <c:v>OAK DFW 02</c:v>
                </c:pt>
                <c:pt idx="52783">
                  <c:v>OAK DFW 03</c:v>
                </c:pt>
                <c:pt idx="52784">
                  <c:v>OAK DFW 04</c:v>
                </c:pt>
                <c:pt idx="52785">
                  <c:v>OAK DFW 05</c:v>
                </c:pt>
                <c:pt idx="52786">
                  <c:v>OAK DFW 06</c:v>
                </c:pt>
                <c:pt idx="52787">
                  <c:v>OAK DFW 07</c:v>
                </c:pt>
                <c:pt idx="52788">
                  <c:v>OAK DFW 08</c:v>
                </c:pt>
                <c:pt idx="52789">
                  <c:v>OAK DFW 09</c:v>
                </c:pt>
                <c:pt idx="52790">
                  <c:v>OAK DFW 10</c:v>
                </c:pt>
                <c:pt idx="52791">
                  <c:v>OAK DFW 11</c:v>
                </c:pt>
                <c:pt idx="52792">
                  <c:v>OAK DFW 12</c:v>
                </c:pt>
                <c:pt idx="52793">
                  <c:v>OAK DTW 04</c:v>
                </c:pt>
                <c:pt idx="52794">
                  <c:v>OAK DTW 05</c:v>
                </c:pt>
                <c:pt idx="52795">
                  <c:v>OAK DTW 06</c:v>
                </c:pt>
                <c:pt idx="52796">
                  <c:v>OAK DTW 07</c:v>
                </c:pt>
                <c:pt idx="52797">
                  <c:v>OAK DTW 08</c:v>
                </c:pt>
                <c:pt idx="52798">
                  <c:v>OAK DTW 09</c:v>
                </c:pt>
                <c:pt idx="52799">
                  <c:v>OAK DTW 10</c:v>
                </c:pt>
                <c:pt idx="52800">
                  <c:v>OAK DTW 11</c:v>
                </c:pt>
                <c:pt idx="52801">
                  <c:v>OAK EUG 01</c:v>
                </c:pt>
                <c:pt idx="52802">
                  <c:v>OAK EUG 02</c:v>
                </c:pt>
                <c:pt idx="52803">
                  <c:v>OAK EUG 03</c:v>
                </c:pt>
                <c:pt idx="52804">
                  <c:v>OAK EUG 04</c:v>
                </c:pt>
                <c:pt idx="52805">
                  <c:v>OAK EUG 05</c:v>
                </c:pt>
                <c:pt idx="52806">
                  <c:v>OAK EUG 06</c:v>
                </c:pt>
                <c:pt idx="52807">
                  <c:v>OAK EUG 07</c:v>
                </c:pt>
                <c:pt idx="52808">
                  <c:v>OAK EUG 08</c:v>
                </c:pt>
                <c:pt idx="52809">
                  <c:v>OAK EUG 09</c:v>
                </c:pt>
                <c:pt idx="52810">
                  <c:v>OAK EUG 10</c:v>
                </c:pt>
                <c:pt idx="52811">
                  <c:v>OAK EUG 11</c:v>
                </c:pt>
                <c:pt idx="52812">
                  <c:v>OAK EUG 12</c:v>
                </c:pt>
                <c:pt idx="52813">
                  <c:v>OAK EWR 04</c:v>
                </c:pt>
                <c:pt idx="52814">
                  <c:v>OAK EWR 05</c:v>
                </c:pt>
                <c:pt idx="52815">
                  <c:v>OAK EWR 06</c:v>
                </c:pt>
                <c:pt idx="52816">
                  <c:v>OAK EWR 07</c:v>
                </c:pt>
                <c:pt idx="52817">
                  <c:v>OAK EWR 08</c:v>
                </c:pt>
                <c:pt idx="52818">
                  <c:v>OAK EWR 09</c:v>
                </c:pt>
                <c:pt idx="52819">
                  <c:v>OAK EWR 10</c:v>
                </c:pt>
                <c:pt idx="52820">
                  <c:v>OAK EWR 11</c:v>
                </c:pt>
                <c:pt idx="52821">
                  <c:v>OAK EWR 12</c:v>
                </c:pt>
                <c:pt idx="52822">
                  <c:v>OAK FCA 06</c:v>
                </c:pt>
                <c:pt idx="52823">
                  <c:v>OAK FCA 07</c:v>
                </c:pt>
                <c:pt idx="52824">
                  <c:v>OAK FCA 08</c:v>
                </c:pt>
                <c:pt idx="52825">
                  <c:v>OAK FLL 02</c:v>
                </c:pt>
                <c:pt idx="52826">
                  <c:v>OAK FLL 03</c:v>
                </c:pt>
                <c:pt idx="52827">
                  <c:v>OAK FLL 12</c:v>
                </c:pt>
                <c:pt idx="52828">
                  <c:v>OAK GEG 01</c:v>
                </c:pt>
                <c:pt idx="52829">
                  <c:v>OAK GEG 02</c:v>
                </c:pt>
                <c:pt idx="52830">
                  <c:v>OAK GEG 03</c:v>
                </c:pt>
                <c:pt idx="52831">
                  <c:v>OAK GEG 04</c:v>
                </c:pt>
                <c:pt idx="52832">
                  <c:v>OAK GEG 05</c:v>
                </c:pt>
                <c:pt idx="52833">
                  <c:v>OAK GEG 06</c:v>
                </c:pt>
                <c:pt idx="52834">
                  <c:v>OAK GEG 07</c:v>
                </c:pt>
                <c:pt idx="52835">
                  <c:v>OAK GEG 08</c:v>
                </c:pt>
                <c:pt idx="52836">
                  <c:v>OAK GEG 09</c:v>
                </c:pt>
                <c:pt idx="52837">
                  <c:v>OAK GEG 10</c:v>
                </c:pt>
                <c:pt idx="52838">
                  <c:v>OAK GEG 11</c:v>
                </c:pt>
                <c:pt idx="52839">
                  <c:v>OAK GEG 12</c:v>
                </c:pt>
                <c:pt idx="52840">
                  <c:v>OAK HNL 01</c:v>
                </c:pt>
                <c:pt idx="52841">
                  <c:v>OAK HNL 02</c:v>
                </c:pt>
                <c:pt idx="52842">
                  <c:v>OAK HNL 03</c:v>
                </c:pt>
                <c:pt idx="52843">
                  <c:v>OAK HNL 04</c:v>
                </c:pt>
                <c:pt idx="52844">
                  <c:v>OAK HNL 05</c:v>
                </c:pt>
                <c:pt idx="52845">
                  <c:v>OAK HNL 06</c:v>
                </c:pt>
                <c:pt idx="52846">
                  <c:v>OAK HNL 07</c:v>
                </c:pt>
                <c:pt idx="52847">
                  <c:v>OAK HNL 08</c:v>
                </c:pt>
                <c:pt idx="52848">
                  <c:v>OAK HNL 09</c:v>
                </c:pt>
                <c:pt idx="52849">
                  <c:v>OAK HNL 10</c:v>
                </c:pt>
                <c:pt idx="52850">
                  <c:v>OAK HNL 11</c:v>
                </c:pt>
                <c:pt idx="52851">
                  <c:v>OAK HNL 12</c:v>
                </c:pt>
                <c:pt idx="52852">
                  <c:v>OAK HOU 01</c:v>
                </c:pt>
                <c:pt idx="52853">
                  <c:v>OAK HOU 02</c:v>
                </c:pt>
                <c:pt idx="52854">
                  <c:v>OAK HOU 03</c:v>
                </c:pt>
                <c:pt idx="52855">
                  <c:v>OAK HOU 04</c:v>
                </c:pt>
                <c:pt idx="52856">
                  <c:v>OAK HOU 05</c:v>
                </c:pt>
                <c:pt idx="52857">
                  <c:v>OAK HOU 06</c:v>
                </c:pt>
                <c:pt idx="52858">
                  <c:v>OAK HOU 07</c:v>
                </c:pt>
                <c:pt idx="52859">
                  <c:v>OAK HOU 08</c:v>
                </c:pt>
                <c:pt idx="52860">
                  <c:v>OAK HOU 09</c:v>
                </c:pt>
                <c:pt idx="52861">
                  <c:v>OAK HOU 10</c:v>
                </c:pt>
                <c:pt idx="52862">
                  <c:v>OAK HOU 11</c:v>
                </c:pt>
                <c:pt idx="52863">
                  <c:v>OAK HOU 12</c:v>
                </c:pt>
                <c:pt idx="52864">
                  <c:v>OAK IAD 01</c:v>
                </c:pt>
                <c:pt idx="52865">
                  <c:v>OAK IAD 02</c:v>
                </c:pt>
                <c:pt idx="52866">
                  <c:v>OAK IAD 03</c:v>
                </c:pt>
                <c:pt idx="52867">
                  <c:v>OAK IAD 04</c:v>
                </c:pt>
                <c:pt idx="52868">
                  <c:v>OAK IAD 05</c:v>
                </c:pt>
                <c:pt idx="52869">
                  <c:v>OAK IAD 06</c:v>
                </c:pt>
                <c:pt idx="52870">
                  <c:v>OAK IAD 07</c:v>
                </c:pt>
                <c:pt idx="52871">
                  <c:v>OAK IAD 08</c:v>
                </c:pt>
                <c:pt idx="52872">
                  <c:v>OAK IAD 09</c:v>
                </c:pt>
                <c:pt idx="52873">
                  <c:v>OAK IAD 10</c:v>
                </c:pt>
                <c:pt idx="52874">
                  <c:v>OAK IAD 11</c:v>
                </c:pt>
                <c:pt idx="52875">
                  <c:v>OAK IAD 12</c:v>
                </c:pt>
                <c:pt idx="52876">
                  <c:v>OAK IAH 04</c:v>
                </c:pt>
                <c:pt idx="52877">
                  <c:v>OAK IAH 05</c:v>
                </c:pt>
                <c:pt idx="52878">
                  <c:v>OAK IAH 06</c:v>
                </c:pt>
                <c:pt idx="52879">
                  <c:v>OAK IAH 07</c:v>
                </c:pt>
                <c:pt idx="52880">
                  <c:v>OAK IAH 08</c:v>
                </c:pt>
                <c:pt idx="52881">
                  <c:v>OAK IAH 09</c:v>
                </c:pt>
                <c:pt idx="52882">
                  <c:v>OAK IAH 10</c:v>
                </c:pt>
                <c:pt idx="52883">
                  <c:v>OAK IAH 11</c:v>
                </c:pt>
                <c:pt idx="52884">
                  <c:v>OAK IDA 06</c:v>
                </c:pt>
                <c:pt idx="52885">
                  <c:v>OAK IDA 07</c:v>
                </c:pt>
                <c:pt idx="52886">
                  <c:v>OAK IDA 08</c:v>
                </c:pt>
                <c:pt idx="52887">
                  <c:v>OAK IDA 09</c:v>
                </c:pt>
                <c:pt idx="52888">
                  <c:v>OAK IND 07</c:v>
                </c:pt>
                <c:pt idx="52889">
                  <c:v>OAK IND 08</c:v>
                </c:pt>
                <c:pt idx="52890">
                  <c:v>OAK IND 09</c:v>
                </c:pt>
                <c:pt idx="52891">
                  <c:v>OAK IND 10</c:v>
                </c:pt>
                <c:pt idx="52892">
                  <c:v>OAK IND 11</c:v>
                </c:pt>
                <c:pt idx="52893">
                  <c:v>OAK IND 12</c:v>
                </c:pt>
                <c:pt idx="52894">
                  <c:v>OAK JFK 01</c:v>
                </c:pt>
                <c:pt idx="52895">
                  <c:v>OAK JFK 02</c:v>
                </c:pt>
                <c:pt idx="52896">
                  <c:v>OAK JFK 03</c:v>
                </c:pt>
                <c:pt idx="52897">
                  <c:v>OAK JFK 04</c:v>
                </c:pt>
                <c:pt idx="52898">
                  <c:v>OAK JFK 05</c:v>
                </c:pt>
                <c:pt idx="52899">
                  <c:v>OAK JFK 06</c:v>
                </c:pt>
                <c:pt idx="52900">
                  <c:v>OAK JFK 07</c:v>
                </c:pt>
                <c:pt idx="52901">
                  <c:v>OAK JFK 08</c:v>
                </c:pt>
                <c:pt idx="52902">
                  <c:v>OAK JFK 09</c:v>
                </c:pt>
                <c:pt idx="52903">
                  <c:v>OAK JFK 10</c:v>
                </c:pt>
                <c:pt idx="52904">
                  <c:v>OAK JFK 11</c:v>
                </c:pt>
                <c:pt idx="52905">
                  <c:v>OAK JFK 12</c:v>
                </c:pt>
                <c:pt idx="52906">
                  <c:v>OAK KOA 01</c:v>
                </c:pt>
                <c:pt idx="52907">
                  <c:v>OAK KOA 02</c:v>
                </c:pt>
                <c:pt idx="52908">
                  <c:v>OAK KOA 03</c:v>
                </c:pt>
                <c:pt idx="52909">
                  <c:v>OAK KOA 04</c:v>
                </c:pt>
                <c:pt idx="52910">
                  <c:v>OAK KOA 05</c:v>
                </c:pt>
                <c:pt idx="52911">
                  <c:v>OAK KOA 06</c:v>
                </c:pt>
                <c:pt idx="52912">
                  <c:v>OAK KOA 07</c:v>
                </c:pt>
                <c:pt idx="52913">
                  <c:v>OAK KOA 08</c:v>
                </c:pt>
                <c:pt idx="52914">
                  <c:v>OAK KOA 09</c:v>
                </c:pt>
                <c:pt idx="52915">
                  <c:v>OAK KOA 10</c:v>
                </c:pt>
                <c:pt idx="52916">
                  <c:v>OAK KOA 11</c:v>
                </c:pt>
                <c:pt idx="52917">
                  <c:v>OAK KOA 12</c:v>
                </c:pt>
                <c:pt idx="52918">
                  <c:v>OAK LAS 01</c:v>
                </c:pt>
                <c:pt idx="52919">
                  <c:v>OAK LAS 02</c:v>
                </c:pt>
                <c:pt idx="52920">
                  <c:v>OAK LAS 03</c:v>
                </c:pt>
                <c:pt idx="52921">
                  <c:v>OAK LAS 04</c:v>
                </c:pt>
                <c:pt idx="52922">
                  <c:v>OAK LAS 05</c:v>
                </c:pt>
                <c:pt idx="52923">
                  <c:v>OAK LAS 06</c:v>
                </c:pt>
                <c:pt idx="52924">
                  <c:v>OAK LAS 07</c:v>
                </c:pt>
                <c:pt idx="52925">
                  <c:v>OAK LAS 08</c:v>
                </c:pt>
                <c:pt idx="52926">
                  <c:v>OAK LAS 09</c:v>
                </c:pt>
                <c:pt idx="52927">
                  <c:v>OAK LAS 10</c:v>
                </c:pt>
                <c:pt idx="52928">
                  <c:v>OAK LAS 11</c:v>
                </c:pt>
                <c:pt idx="52929">
                  <c:v>OAK LAS 12</c:v>
                </c:pt>
                <c:pt idx="52930">
                  <c:v>OAK LAX 01</c:v>
                </c:pt>
                <c:pt idx="52931">
                  <c:v>OAK LAX 02</c:v>
                </c:pt>
                <c:pt idx="52932">
                  <c:v>OAK LAX 03</c:v>
                </c:pt>
                <c:pt idx="52933">
                  <c:v>OAK LAX 04</c:v>
                </c:pt>
                <c:pt idx="52934">
                  <c:v>OAK LAX 05</c:v>
                </c:pt>
                <c:pt idx="52935">
                  <c:v>OAK LAX 06</c:v>
                </c:pt>
                <c:pt idx="52936">
                  <c:v>OAK LAX 07</c:v>
                </c:pt>
                <c:pt idx="52937">
                  <c:v>OAK LAX 08</c:v>
                </c:pt>
                <c:pt idx="52938">
                  <c:v>OAK LAX 09</c:v>
                </c:pt>
                <c:pt idx="52939">
                  <c:v>OAK LAX 10</c:v>
                </c:pt>
                <c:pt idx="52940">
                  <c:v>OAK LAX 11</c:v>
                </c:pt>
                <c:pt idx="52941">
                  <c:v>OAK LAX 12</c:v>
                </c:pt>
                <c:pt idx="52942">
                  <c:v>OAK LGB 01</c:v>
                </c:pt>
                <c:pt idx="52943">
                  <c:v>OAK LGB 02</c:v>
                </c:pt>
                <c:pt idx="52944">
                  <c:v>OAK LGB 03</c:v>
                </c:pt>
                <c:pt idx="52945">
                  <c:v>OAK LGB 04</c:v>
                </c:pt>
                <c:pt idx="52946">
                  <c:v>OAK LGB 05</c:v>
                </c:pt>
                <c:pt idx="52947">
                  <c:v>OAK LGB 06</c:v>
                </c:pt>
                <c:pt idx="52948">
                  <c:v>OAK LGB 07</c:v>
                </c:pt>
                <c:pt idx="52949">
                  <c:v>OAK LGB 08</c:v>
                </c:pt>
                <c:pt idx="52950">
                  <c:v>OAK LGB 09</c:v>
                </c:pt>
                <c:pt idx="52951">
                  <c:v>OAK LGB 10</c:v>
                </c:pt>
                <c:pt idx="52952">
                  <c:v>OAK LGB 11</c:v>
                </c:pt>
                <c:pt idx="52953">
                  <c:v>OAK LGB 12</c:v>
                </c:pt>
                <c:pt idx="52954">
                  <c:v>OAK LIH 01</c:v>
                </c:pt>
                <c:pt idx="52955">
                  <c:v>OAK LIH 02</c:v>
                </c:pt>
                <c:pt idx="52956">
                  <c:v>OAK LIH 03</c:v>
                </c:pt>
                <c:pt idx="52957">
                  <c:v>OAK LIH 04</c:v>
                </c:pt>
                <c:pt idx="52958">
                  <c:v>OAK LIH 05</c:v>
                </c:pt>
                <c:pt idx="52959">
                  <c:v>OAK LIH 06</c:v>
                </c:pt>
                <c:pt idx="52960">
                  <c:v>OAK LIH 07</c:v>
                </c:pt>
                <c:pt idx="52961">
                  <c:v>OAK LIH 08</c:v>
                </c:pt>
                <c:pt idx="52962">
                  <c:v>OAK LIH 09</c:v>
                </c:pt>
                <c:pt idx="52963">
                  <c:v>OAK LIH 10</c:v>
                </c:pt>
                <c:pt idx="52964">
                  <c:v>OAK LIH 11</c:v>
                </c:pt>
                <c:pt idx="52965">
                  <c:v>OAK LIH 12</c:v>
                </c:pt>
                <c:pt idx="52966">
                  <c:v>OAK MCI 01</c:v>
                </c:pt>
                <c:pt idx="52967">
                  <c:v>OAK MCI 02</c:v>
                </c:pt>
                <c:pt idx="52968">
                  <c:v>OAK MCI 03</c:v>
                </c:pt>
                <c:pt idx="52969">
                  <c:v>OAK MCI 04</c:v>
                </c:pt>
                <c:pt idx="52970">
                  <c:v>OAK MCI 05</c:v>
                </c:pt>
                <c:pt idx="52971">
                  <c:v>OAK MCI 06</c:v>
                </c:pt>
                <c:pt idx="52972">
                  <c:v>OAK MCI 07</c:v>
                </c:pt>
                <c:pt idx="52973">
                  <c:v>OAK MCI 08</c:v>
                </c:pt>
                <c:pt idx="52974">
                  <c:v>OAK MCI 09</c:v>
                </c:pt>
                <c:pt idx="52975">
                  <c:v>OAK MCI 10</c:v>
                </c:pt>
                <c:pt idx="52976">
                  <c:v>OAK MCI 11</c:v>
                </c:pt>
                <c:pt idx="52977">
                  <c:v>OAK MCI 12</c:v>
                </c:pt>
                <c:pt idx="52978">
                  <c:v>OAK MCO 04</c:v>
                </c:pt>
                <c:pt idx="52979">
                  <c:v>OAK MCO 05</c:v>
                </c:pt>
                <c:pt idx="52980">
                  <c:v>OAK MCO 06</c:v>
                </c:pt>
                <c:pt idx="52981">
                  <c:v>OAK MCO 07</c:v>
                </c:pt>
                <c:pt idx="52982">
                  <c:v>OAK MCO 08</c:v>
                </c:pt>
                <c:pt idx="52983">
                  <c:v>OAK MCO 09</c:v>
                </c:pt>
                <c:pt idx="52984">
                  <c:v>OAK MCO 10</c:v>
                </c:pt>
                <c:pt idx="52985">
                  <c:v>OAK MCO 11</c:v>
                </c:pt>
                <c:pt idx="52986">
                  <c:v>OAK MCO 12</c:v>
                </c:pt>
                <c:pt idx="52987">
                  <c:v>OAK MDW 01</c:v>
                </c:pt>
                <c:pt idx="52988">
                  <c:v>OAK MDW 02</c:v>
                </c:pt>
                <c:pt idx="52989">
                  <c:v>OAK MDW 03</c:v>
                </c:pt>
                <c:pt idx="52990">
                  <c:v>OAK MDW 04</c:v>
                </c:pt>
                <c:pt idx="52991">
                  <c:v>OAK MDW 05</c:v>
                </c:pt>
                <c:pt idx="52992">
                  <c:v>OAK MDW 06</c:v>
                </c:pt>
                <c:pt idx="52993">
                  <c:v>OAK MDW 07</c:v>
                </c:pt>
                <c:pt idx="52994">
                  <c:v>OAK MDW 08</c:v>
                </c:pt>
                <c:pt idx="52995">
                  <c:v>OAK MDW 09</c:v>
                </c:pt>
                <c:pt idx="52996">
                  <c:v>OAK MDW 10</c:v>
                </c:pt>
                <c:pt idx="52997">
                  <c:v>OAK MDW 11</c:v>
                </c:pt>
                <c:pt idx="52998">
                  <c:v>OAK MDW 12</c:v>
                </c:pt>
                <c:pt idx="52999">
                  <c:v>OAK MEM 05</c:v>
                </c:pt>
                <c:pt idx="53000">
                  <c:v>OAK MEM 06</c:v>
                </c:pt>
                <c:pt idx="53001">
                  <c:v>OAK MEM 07</c:v>
                </c:pt>
                <c:pt idx="53002">
                  <c:v>OAK MEM 08</c:v>
                </c:pt>
                <c:pt idx="53003">
                  <c:v>OAK MEM 09</c:v>
                </c:pt>
                <c:pt idx="53004">
                  <c:v>OAK MSO 05</c:v>
                </c:pt>
                <c:pt idx="53005">
                  <c:v>OAK MSO 06</c:v>
                </c:pt>
                <c:pt idx="53006">
                  <c:v>OAK MSO 07</c:v>
                </c:pt>
                <c:pt idx="53007">
                  <c:v>OAK MSO 08</c:v>
                </c:pt>
                <c:pt idx="53008">
                  <c:v>OAK MSO 09</c:v>
                </c:pt>
                <c:pt idx="53009">
                  <c:v>OAK MSP 07</c:v>
                </c:pt>
                <c:pt idx="53010">
                  <c:v>OAK MSP 08</c:v>
                </c:pt>
                <c:pt idx="53011">
                  <c:v>OAK MSP 09</c:v>
                </c:pt>
                <c:pt idx="53012">
                  <c:v>OAK MSP 10</c:v>
                </c:pt>
                <c:pt idx="53013">
                  <c:v>OAK MSP 11</c:v>
                </c:pt>
                <c:pt idx="53014">
                  <c:v>OAK MSP 12</c:v>
                </c:pt>
                <c:pt idx="53015">
                  <c:v>OAK MSY 01</c:v>
                </c:pt>
                <c:pt idx="53016">
                  <c:v>OAK MSY 02</c:v>
                </c:pt>
                <c:pt idx="53017">
                  <c:v>OAK MSY 03</c:v>
                </c:pt>
                <c:pt idx="53018">
                  <c:v>OAK MSY 04</c:v>
                </c:pt>
                <c:pt idx="53019">
                  <c:v>OAK MSY 05</c:v>
                </c:pt>
                <c:pt idx="53020">
                  <c:v>OAK MSY 06</c:v>
                </c:pt>
                <c:pt idx="53021">
                  <c:v>OAK MSY 07</c:v>
                </c:pt>
                <c:pt idx="53022">
                  <c:v>OAK MSY 08</c:v>
                </c:pt>
                <c:pt idx="53023">
                  <c:v>OAK MSY 09</c:v>
                </c:pt>
                <c:pt idx="53024">
                  <c:v>OAK MSY 10</c:v>
                </c:pt>
                <c:pt idx="53025">
                  <c:v>OAK MSY 11</c:v>
                </c:pt>
                <c:pt idx="53026">
                  <c:v>OAK MSY 12</c:v>
                </c:pt>
                <c:pt idx="53027">
                  <c:v>OAK OGG 01</c:v>
                </c:pt>
                <c:pt idx="53028">
                  <c:v>OAK OGG 02</c:v>
                </c:pt>
                <c:pt idx="53029">
                  <c:v>OAK OGG 03</c:v>
                </c:pt>
                <c:pt idx="53030">
                  <c:v>OAK OGG 04</c:v>
                </c:pt>
                <c:pt idx="53031">
                  <c:v>OAK OGG 05</c:v>
                </c:pt>
                <c:pt idx="53032">
                  <c:v>OAK OGG 06</c:v>
                </c:pt>
                <c:pt idx="53033">
                  <c:v>OAK OGG 07</c:v>
                </c:pt>
                <c:pt idx="53034">
                  <c:v>OAK OGG 08</c:v>
                </c:pt>
                <c:pt idx="53035">
                  <c:v>OAK OGG 09</c:v>
                </c:pt>
                <c:pt idx="53036">
                  <c:v>OAK OGG 10</c:v>
                </c:pt>
                <c:pt idx="53037">
                  <c:v>OAK OGG 11</c:v>
                </c:pt>
                <c:pt idx="53038">
                  <c:v>OAK OGG 12</c:v>
                </c:pt>
                <c:pt idx="53039">
                  <c:v>OAK ONT 01</c:v>
                </c:pt>
                <c:pt idx="53040">
                  <c:v>OAK ONT 02</c:v>
                </c:pt>
                <c:pt idx="53041">
                  <c:v>OAK ONT 03</c:v>
                </c:pt>
                <c:pt idx="53042">
                  <c:v>OAK ONT 04</c:v>
                </c:pt>
                <c:pt idx="53043">
                  <c:v>OAK ONT 05</c:v>
                </c:pt>
                <c:pt idx="53044">
                  <c:v>OAK ONT 06</c:v>
                </c:pt>
                <c:pt idx="53045">
                  <c:v>OAK ONT 07</c:v>
                </c:pt>
                <c:pt idx="53046">
                  <c:v>OAK ONT 08</c:v>
                </c:pt>
                <c:pt idx="53047">
                  <c:v>OAK ONT 09</c:v>
                </c:pt>
                <c:pt idx="53048">
                  <c:v>OAK ONT 10</c:v>
                </c:pt>
                <c:pt idx="53049">
                  <c:v>OAK ONT 11</c:v>
                </c:pt>
                <c:pt idx="53050">
                  <c:v>OAK ONT 12</c:v>
                </c:pt>
                <c:pt idx="53051">
                  <c:v>OAK ORD 01</c:v>
                </c:pt>
                <c:pt idx="53052">
                  <c:v>OAK ORD 02</c:v>
                </c:pt>
                <c:pt idx="53053">
                  <c:v>OAK ORD 03</c:v>
                </c:pt>
                <c:pt idx="53054">
                  <c:v>OAK ORD 04</c:v>
                </c:pt>
                <c:pt idx="53055">
                  <c:v>OAK ORD 05</c:v>
                </c:pt>
                <c:pt idx="53056">
                  <c:v>OAK ORD 06</c:v>
                </c:pt>
                <c:pt idx="53057">
                  <c:v>OAK ORD 07</c:v>
                </c:pt>
                <c:pt idx="53058">
                  <c:v>OAK ORD 08</c:v>
                </c:pt>
                <c:pt idx="53059">
                  <c:v>OAK ORD 09</c:v>
                </c:pt>
                <c:pt idx="53060">
                  <c:v>OAK ORD 10</c:v>
                </c:pt>
                <c:pt idx="53061">
                  <c:v>OAK ORD 11</c:v>
                </c:pt>
                <c:pt idx="53062">
                  <c:v>OAK ORD 12</c:v>
                </c:pt>
                <c:pt idx="53063">
                  <c:v>OAK PDX 01</c:v>
                </c:pt>
                <c:pt idx="53064">
                  <c:v>OAK PDX 02</c:v>
                </c:pt>
                <c:pt idx="53065">
                  <c:v>OAK PDX 03</c:v>
                </c:pt>
                <c:pt idx="53066">
                  <c:v>OAK PDX 04</c:v>
                </c:pt>
                <c:pt idx="53067">
                  <c:v>OAK PDX 05</c:v>
                </c:pt>
                <c:pt idx="53068">
                  <c:v>OAK PDX 06</c:v>
                </c:pt>
                <c:pt idx="53069">
                  <c:v>OAK PDX 07</c:v>
                </c:pt>
                <c:pt idx="53070">
                  <c:v>OAK PDX 08</c:v>
                </c:pt>
                <c:pt idx="53071">
                  <c:v>OAK PDX 09</c:v>
                </c:pt>
                <c:pt idx="53072">
                  <c:v>OAK PDX 10</c:v>
                </c:pt>
                <c:pt idx="53073">
                  <c:v>OAK PDX 11</c:v>
                </c:pt>
                <c:pt idx="53074">
                  <c:v>OAK PDX 12</c:v>
                </c:pt>
                <c:pt idx="53075">
                  <c:v>OAK PHX 01</c:v>
                </c:pt>
                <c:pt idx="53076">
                  <c:v>OAK PHX 02</c:v>
                </c:pt>
                <c:pt idx="53077">
                  <c:v>OAK PHX 03</c:v>
                </c:pt>
                <c:pt idx="53078">
                  <c:v>OAK PHX 04</c:v>
                </c:pt>
                <c:pt idx="53079">
                  <c:v>OAK PHX 05</c:v>
                </c:pt>
                <c:pt idx="53080">
                  <c:v>OAK PHX 06</c:v>
                </c:pt>
                <c:pt idx="53081">
                  <c:v>OAK PHX 07</c:v>
                </c:pt>
                <c:pt idx="53082">
                  <c:v>OAK PHX 08</c:v>
                </c:pt>
                <c:pt idx="53083">
                  <c:v>OAK PHX 09</c:v>
                </c:pt>
                <c:pt idx="53084">
                  <c:v>OAK PHX 10</c:v>
                </c:pt>
                <c:pt idx="53085">
                  <c:v>OAK PHX 11</c:v>
                </c:pt>
                <c:pt idx="53086">
                  <c:v>OAK PHX 12</c:v>
                </c:pt>
                <c:pt idx="53087">
                  <c:v>OAK PVU 01</c:v>
                </c:pt>
                <c:pt idx="53088">
                  <c:v>OAK RNO 01</c:v>
                </c:pt>
                <c:pt idx="53089">
                  <c:v>OAK RNO 02</c:v>
                </c:pt>
                <c:pt idx="53090">
                  <c:v>OAK RNO 03</c:v>
                </c:pt>
                <c:pt idx="53091">
                  <c:v>OAK RNO 04</c:v>
                </c:pt>
                <c:pt idx="53092">
                  <c:v>OAK RNO 05</c:v>
                </c:pt>
                <c:pt idx="53093">
                  <c:v>OAK RNO 06</c:v>
                </c:pt>
                <c:pt idx="53094">
                  <c:v>OAK RNO 07</c:v>
                </c:pt>
                <c:pt idx="53095">
                  <c:v>OAK RNO 08</c:v>
                </c:pt>
                <c:pt idx="53096">
                  <c:v>OAK RNO 09</c:v>
                </c:pt>
                <c:pt idx="53097">
                  <c:v>OAK RNO 10</c:v>
                </c:pt>
                <c:pt idx="53098">
                  <c:v>OAK RNO 11</c:v>
                </c:pt>
                <c:pt idx="53099">
                  <c:v>OAK RNO 12</c:v>
                </c:pt>
                <c:pt idx="53100">
                  <c:v>OAK SAN 01</c:v>
                </c:pt>
                <c:pt idx="53101">
                  <c:v>OAK SAN 02</c:v>
                </c:pt>
                <c:pt idx="53102">
                  <c:v>OAK SAN 03</c:v>
                </c:pt>
                <c:pt idx="53103">
                  <c:v>OAK SAN 04</c:v>
                </c:pt>
                <c:pt idx="53104">
                  <c:v>OAK SAN 05</c:v>
                </c:pt>
                <c:pt idx="53105">
                  <c:v>OAK SAN 06</c:v>
                </c:pt>
                <c:pt idx="53106">
                  <c:v>OAK SAN 07</c:v>
                </c:pt>
                <c:pt idx="53107">
                  <c:v>OAK SAN 08</c:v>
                </c:pt>
                <c:pt idx="53108">
                  <c:v>OAK SAN 09</c:v>
                </c:pt>
                <c:pt idx="53109">
                  <c:v>OAK SAN 10</c:v>
                </c:pt>
                <c:pt idx="53110">
                  <c:v>OAK SAN 11</c:v>
                </c:pt>
                <c:pt idx="53111">
                  <c:v>OAK SAN 12</c:v>
                </c:pt>
                <c:pt idx="53112">
                  <c:v>OAK SAT 07</c:v>
                </c:pt>
                <c:pt idx="53113">
                  <c:v>OAK SAT 08</c:v>
                </c:pt>
                <c:pt idx="53114">
                  <c:v>OAK SAT 09</c:v>
                </c:pt>
                <c:pt idx="53115">
                  <c:v>OAK SAT 10</c:v>
                </c:pt>
                <c:pt idx="53116">
                  <c:v>OAK SAT 11</c:v>
                </c:pt>
                <c:pt idx="53117">
                  <c:v>OAK SAT 12</c:v>
                </c:pt>
                <c:pt idx="53118">
                  <c:v>OAK SEA 01</c:v>
                </c:pt>
                <c:pt idx="53119">
                  <c:v>OAK SEA 02</c:v>
                </c:pt>
                <c:pt idx="53120">
                  <c:v>OAK SEA 03</c:v>
                </c:pt>
                <c:pt idx="53121">
                  <c:v>OAK SEA 04</c:v>
                </c:pt>
                <c:pt idx="53122">
                  <c:v>OAK SEA 05</c:v>
                </c:pt>
                <c:pt idx="53123">
                  <c:v>OAK SEA 06</c:v>
                </c:pt>
                <c:pt idx="53124">
                  <c:v>OAK SEA 07</c:v>
                </c:pt>
                <c:pt idx="53125">
                  <c:v>OAK SEA 08</c:v>
                </c:pt>
                <c:pt idx="53126">
                  <c:v>OAK SEA 09</c:v>
                </c:pt>
                <c:pt idx="53127">
                  <c:v>OAK SEA 10</c:v>
                </c:pt>
                <c:pt idx="53128">
                  <c:v>OAK SEA 11</c:v>
                </c:pt>
                <c:pt idx="53129">
                  <c:v>OAK SEA 12</c:v>
                </c:pt>
                <c:pt idx="53130">
                  <c:v>OAK SLC 01</c:v>
                </c:pt>
                <c:pt idx="53131">
                  <c:v>OAK SLC 02</c:v>
                </c:pt>
                <c:pt idx="53132">
                  <c:v>OAK SLC 03</c:v>
                </c:pt>
                <c:pt idx="53133">
                  <c:v>OAK SLC 04</c:v>
                </c:pt>
                <c:pt idx="53134">
                  <c:v>OAK SLC 05</c:v>
                </c:pt>
                <c:pt idx="53135">
                  <c:v>OAK SLC 06</c:v>
                </c:pt>
                <c:pt idx="53136">
                  <c:v>OAK SLC 07</c:v>
                </c:pt>
                <c:pt idx="53137">
                  <c:v>OAK SLC 08</c:v>
                </c:pt>
                <c:pt idx="53138">
                  <c:v>OAK SLC 09</c:v>
                </c:pt>
                <c:pt idx="53139">
                  <c:v>OAK SLC 10</c:v>
                </c:pt>
                <c:pt idx="53140">
                  <c:v>OAK SLC 11</c:v>
                </c:pt>
                <c:pt idx="53141">
                  <c:v>OAK SLC 12</c:v>
                </c:pt>
                <c:pt idx="53142">
                  <c:v>OAK SNA 01</c:v>
                </c:pt>
                <c:pt idx="53143">
                  <c:v>OAK SNA 02</c:v>
                </c:pt>
                <c:pt idx="53144">
                  <c:v>OAK SNA 03</c:v>
                </c:pt>
                <c:pt idx="53145">
                  <c:v>OAK SNA 04</c:v>
                </c:pt>
                <c:pt idx="53146">
                  <c:v>OAK SNA 05</c:v>
                </c:pt>
                <c:pt idx="53147">
                  <c:v>OAK SNA 06</c:v>
                </c:pt>
                <c:pt idx="53148">
                  <c:v>OAK SNA 07</c:v>
                </c:pt>
                <c:pt idx="53149">
                  <c:v>OAK SNA 08</c:v>
                </c:pt>
                <c:pt idx="53150">
                  <c:v>OAK SNA 09</c:v>
                </c:pt>
                <c:pt idx="53151">
                  <c:v>OAK SNA 10</c:v>
                </c:pt>
                <c:pt idx="53152">
                  <c:v>OAK SNA 11</c:v>
                </c:pt>
                <c:pt idx="53153">
                  <c:v>OAK SNA 12</c:v>
                </c:pt>
                <c:pt idx="53154">
                  <c:v>OAK STL 01</c:v>
                </c:pt>
                <c:pt idx="53155">
                  <c:v>OAK STL 02</c:v>
                </c:pt>
                <c:pt idx="53156">
                  <c:v>OAK STL 03</c:v>
                </c:pt>
                <c:pt idx="53157">
                  <c:v>OAK STL 04</c:v>
                </c:pt>
                <c:pt idx="53158">
                  <c:v>OAK STL 05</c:v>
                </c:pt>
                <c:pt idx="53159">
                  <c:v>OAK STL 06</c:v>
                </c:pt>
                <c:pt idx="53160">
                  <c:v>OAK STL 07</c:v>
                </c:pt>
                <c:pt idx="53161">
                  <c:v>OAK STL 08</c:v>
                </c:pt>
                <c:pt idx="53162">
                  <c:v>OAK STL 09</c:v>
                </c:pt>
                <c:pt idx="53163">
                  <c:v>OAK STL 10</c:v>
                </c:pt>
                <c:pt idx="53164">
                  <c:v>OAK STL 11</c:v>
                </c:pt>
                <c:pt idx="53165">
                  <c:v>OAK STL 12</c:v>
                </c:pt>
                <c:pt idx="53166">
                  <c:v>OAK TUS 01</c:v>
                </c:pt>
                <c:pt idx="53167">
                  <c:v>OAK TUS 02</c:v>
                </c:pt>
                <c:pt idx="53168">
                  <c:v>OAK TUS 03</c:v>
                </c:pt>
                <c:pt idx="53169">
                  <c:v>OAK TUS 04</c:v>
                </c:pt>
                <c:pt idx="53170">
                  <c:v>OAK TUS 05</c:v>
                </c:pt>
                <c:pt idx="53171">
                  <c:v>OAK TUS 06</c:v>
                </c:pt>
                <c:pt idx="53172">
                  <c:v>OAK TUS 10</c:v>
                </c:pt>
                <c:pt idx="53173">
                  <c:v>OAK TUS 11</c:v>
                </c:pt>
                <c:pt idx="53174">
                  <c:v>OAK TUS 12</c:v>
                </c:pt>
                <c:pt idx="53175">
                  <c:v>OGD AZA 01</c:v>
                </c:pt>
                <c:pt idx="53176">
                  <c:v>OGD AZA 02</c:v>
                </c:pt>
                <c:pt idx="53177">
                  <c:v>OGD AZA 03</c:v>
                </c:pt>
                <c:pt idx="53178">
                  <c:v>OGD AZA 04</c:v>
                </c:pt>
                <c:pt idx="53179">
                  <c:v>OGD AZA 05</c:v>
                </c:pt>
                <c:pt idx="53180">
                  <c:v>OGD AZA 06</c:v>
                </c:pt>
                <c:pt idx="53181">
                  <c:v>OGD AZA 07</c:v>
                </c:pt>
                <c:pt idx="53182">
                  <c:v>OGD AZA 08</c:v>
                </c:pt>
                <c:pt idx="53183">
                  <c:v>OGD AZA 09</c:v>
                </c:pt>
                <c:pt idx="53184">
                  <c:v>OGD AZA 10</c:v>
                </c:pt>
                <c:pt idx="53185">
                  <c:v>OGD AZA 11</c:v>
                </c:pt>
                <c:pt idx="53186">
                  <c:v>OGD AZA 12</c:v>
                </c:pt>
                <c:pt idx="53187">
                  <c:v>OGD LAS 01</c:v>
                </c:pt>
                <c:pt idx="53188">
                  <c:v>OGD LAX 01</c:v>
                </c:pt>
                <c:pt idx="53189">
                  <c:v>OGD LAX 02</c:v>
                </c:pt>
                <c:pt idx="53190">
                  <c:v>OGD LAX 03</c:v>
                </c:pt>
                <c:pt idx="53191">
                  <c:v>OGG ANC 01</c:v>
                </c:pt>
                <c:pt idx="53192">
                  <c:v>OGG ANC 02</c:v>
                </c:pt>
                <c:pt idx="53193">
                  <c:v>OGG ANC 03</c:v>
                </c:pt>
                <c:pt idx="53194">
                  <c:v>OGG ANC 04</c:v>
                </c:pt>
                <c:pt idx="53195">
                  <c:v>OGG ANC 05</c:v>
                </c:pt>
                <c:pt idx="53196">
                  <c:v>OGG ANC 06</c:v>
                </c:pt>
                <c:pt idx="53197">
                  <c:v>OGG ANC 07</c:v>
                </c:pt>
                <c:pt idx="53198">
                  <c:v>OGG ANC 08</c:v>
                </c:pt>
                <c:pt idx="53199">
                  <c:v>OGG ANC 09</c:v>
                </c:pt>
                <c:pt idx="53200">
                  <c:v>OGG ANC 11</c:v>
                </c:pt>
                <c:pt idx="53201">
                  <c:v>OGG ANC 12</c:v>
                </c:pt>
                <c:pt idx="53202">
                  <c:v>OGG BLI 01</c:v>
                </c:pt>
                <c:pt idx="53203">
                  <c:v>OGG BLI 02</c:v>
                </c:pt>
                <c:pt idx="53204">
                  <c:v>OGG BLI 03</c:v>
                </c:pt>
                <c:pt idx="53205">
                  <c:v>OGG BLI 04</c:v>
                </c:pt>
                <c:pt idx="53206">
                  <c:v>OGG BLI 11</c:v>
                </c:pt>
                <c:pt idx="53207">
                  <c:v>OGG BLI 12</c:v>
                </c:pt>
                <c:pt idx="53208">
                  <c:v>OGG DEN 01</c:v>
                </c:pt>
                <c:pt idx="53209">
                  <c:v>OGG DEN 02</c:v>
                </c:pt>
                <c:pt idx="53210">
                  <c:v>OGG DEN 03</c:v>
                </c:pt>
                <c:pt idx="53211">
                  <c:v>OGG DEN 04</c:v>
                </c:pt>
                <c:pt idx="53212">
                  <c:v>OGG DEN 05</c:v>
                </c:pt>
                <c:pt idx="53213">
                  <c:v>OGG DEN 06</c:v>
                </c:pt>
                <c:pt idx="53214">
                  <c:v>OGG DEN 07</c:v>
                </c:pt>
                <c:pt idx="53215">
                  <c:v>OGG DEN 08</c:v>
                </c:pt>
                <c:pt idx="53216">
                  <c:v>OGG DEN 09</c:v>
                </c:pt>
                <c:pt idx="53217">
                  <c:v>OGG DEN 10</c:v>
                </c:pt>
                <c:pt idx="53218">
                  <c:v>OGG DEN 11</c:v>
                </c:pt>
                <c:pt idx="53219">
                  <c:v>OGG DEN 12</c:v>
                </c:pt>
                <c:pt idx="53220">
                  <c:v>OGG DFW 01</c:v>
                </c:pt>
                <c:pt idx="53221">
                  <c:v>OGG DFW 02</c:v>
                </c:pt>
                <c:pt idx="53222">
                  <c:v>OGG DFW 03</c:v>
                </c:pt>
                <c:pt idx="53223">
                  <c:v>OGG DFW 04</c:v>
                </c:pt>
                <c:pt idx="53224">
                  <c:v>OGG DFW 05</c:v>
                </c:pt>
                <c:pt idx="53225">
                  <c:v>OGG DFW 06</c:v>
                </c:pt>
                <c:pt idx="53226">
                  <c:v>OGG DFW 07</c:v>
                </c:pt>
                <c:pt idx="53227">
                  <c:v>OGG DFW 08</c:v>
                </c:pt>
                <c:pt idx="53228">
                  <c:v>OGG DFW 09</c:v>
                </c:pt>
                <c:pt idx="53229">
                  <c:v>OGG DFW 10</c:v>
                </c:pt>
                <c:pt idx="53230">
                  <c:v>OGG DFW 11</c:v>
                </c:pt>
                <c:pt idx="53231">
                  <c:v>OGG DFW 12</c:v>
                </c:pt>
                <c:pt idx="53232">
                  <c:v>OGG HNL 01</c:v>
                </c:pt>
                <c:pt idx="53233">
                  <c:v>OGG HNL 02</c:v>
                </c:pt>
                <c:pt idx="53234">
                  <c:v>OGG HNL 03</c:v>
                </c:pt>
                <c:pt idx="53235">
                  <c:v>OGG HNL 04</c:v>
                </c:pt>
                <c:pt idx="53236">
                  <c:v>OGG HNL 05</c:v>
                </c:pt>
                <c:pt idx="53237">
                  <c:v>OGG HNL 06</c:v>
                </c:pt>
                <c:pt idx="53238">
                  <c:v>OGG HNL 07</c:v>
                </c:pt>
                <c:pt idx="53239">
                  <c:v>OGG HNL 08</c:v>
                </c:pt>
                <c:pt idx="53240">
                  <c:v>OGG HNL 09</c:v>
                </c:pt>
                <c:pt idx="53241">
                  <c:v>OGG HNL 10</c:v>
                </c:pt>
                <c:pt idx="53242">
                  <c:v>OGG HNL 11</c:v>
                </c:pt>
                <c:pt idx="53243">
                  <c:v>OGG HNL 12</c:v>
                </c:pt>
                <c:pt idx="53244">
                  <c:v>OGG ITO 01</c:v>
                </c:pt>
                <c:pt idx="53245">
                  <c:v>OGG ITO 02</c:v>
                </c:pt>
                <c:pt idx="53246">
                  <c:v>OGG ITO 03</c:v>
                </c:pt>
                <c:pt idx="53247">
                  <c:v>OGG ITO 04</c:v>
                </c:pt>
                <c:pt idx="53248">
                  <c:v>OGG ITO 05</c:v>
                </c:pt>
                <c:pt idx="53249">
                  <c:v>OGG ITO 06</c:v>
                </c:pt>
                <c:pt idx="53250">
                  <c:v>OGG ITO 07</c:v>
                </c:pt>
                <c:pt idx="53251">
                  <c:v>OGG ITO 08</c:v>
                </c:pt>
                <c:pt idx="53252">
                  <c:v>OGG ITO 09</c:v>
                </c:pt>
                <c:pt idx="53253">
                  <c:v>OGG ITO 10</c:v>
                </c:pt>
                <c:pt idx="53254">
                  <c:v>OGG ITO 11</c:v>
                </c:pt>
                <c:pt idx="53255">
                  <c:v>OGG ITO 12</c:v>
                </c:pt>
                <c:pt idx="53256">
                  <c:v>OGG KOA 01</c:v>
                </c:pt>
                <c:pt idx="53257">
                  <c:v>OGG KOA 02</c:v>
                </c:pt>
                <c:pt idx="53258">
                  <c:v>OGG KOA 03</c:v>
                </c:pt>
                <c:pt idx="53259">
                  <c:v>OGG KOA 04</c:v>
                </c:pt>
                <c:pt idx="53260">
                  <c:v>OGG KOA 05</c:v>
                </c:pt>
                <c:pt idx="53261">
                  <c:v>OGG KOA 06</c:v>
                </c:pt>
                <c:pt idx="53262">
                  <c:v>OGG KOA 07</c:v>
                </c:pt>
                <c:pt idx="53263">
                  <c:v>OGG KOA 08</c:v>
                </c:pt>
                <c:pt idx="53264">
                  <c:v>OGG KOA 09</c:v>
                </c:pt>
                <c:pt idx="53265">
                  <c:v>OGG KOA 10</c:v>
                </c:pt>
                <c:pt idx="53266">
                  <c:v>OGG KOA 11</c:v>
                </c:pt>
                <c:pt idx="53267">
                  <c:v>OGG KOA 12</c:v>
                </c:pt>
                <c:pt idx="53268">
                  <c:v>OGG LAS 01</c:v>
                </c:pt>
                <c:pt idx="53269">
                  <c:v>OGG LAS 02</c:v>
                </c:pt>
                <c:pt idx="53270">
                  <c:v>OGG LAS 03</c:v>
                </c:pt>
                <c:pt idx="53271">
                  <c:v>OGG LAS 04</c:v>
                </c:pt>
                <c:pt idx="53272">
                  <c:v>OGG LAS 05</c:v>
                </c:pt>
                <c:pt idx="53273">
                  <c:v>OGG LAS 06</c:v>
                </c:pt>
                <c:pt idx="53274">
                  <c:v>OGG LAS 07</c:v>
                </c:pt>
                <c:pt idx="53275">
                  <c:v>OGG LAS 08</c:v>
                </c:pt>
                <c:pt idx="53276">
                  <c:v>OGG LAS 09</c:v>
                </c:pt>
                <c:pt idx="53277">
                  <c:v>OGG LAS 10</c:v>
                </c:pt>
                <c:pt idx="53278">
                  <c:v>OGG LAS 11</c:v>
                </c:pt>
                <c:pt idx="53279">
                  <c:v>OGG LAS 12</c:v>
                </c:pt>
                <c:pt idx="53280">
                  <c:v>OGG LAX 01</c:v>
                </c:pt>
                <c:pt idx="53281">
                  <c:v>OGG LAX 02</c:v>
                </c:pt>
                <c:pt idx="53282">
                  <c:v>OGG LAX 03</c:v>
                </c:pt>
                <c:pt idx="53283">
                  <c:v>OGG LAX 04</c:v>
                </c:pt>
                <c:pt idx="53284">
                  <c:v>OGG LAX 05</c:v>
                </c:pt>
                <c:pt idx="53285">
                  <c:v>OGG LAX 06</c:v>
                </c:pt>
                <c:pt idx="53286">
                  <c:v>OGG LAX 07</c:v>
                </c:pt>
                <c:pt idx="53287">
                  <c:v>OGG LAX 08</c:v>
                </c:pt>
                <c:pt idx="53288">
                  <c:v>OGG LAX 09</c:v>
                </c:pt>
                <c:pt idx="53289">
                  <c:v>OGG LAX 10</c:v>
                </c:pt>
                <c:pt idx="53290">
                  <c:v>OGG LAX 11</c:v>
                </c:pt>
                <c:pt idx="53291">
                  <c:v>OGG LAX 12</c:v>
                </c:pt>
                <c:pt idx="53292">
                  <c:v>OGG LIH 01</c:v>
                </c:pt>
                <c:pt idx="53293">
                  <c:v>OGG LIH 02</c:v>
                </c:pt>
                <c:pt idx="53294">
                  <c:v>OGG LIH 03</c:v>
                </c:pt>
                <c:pt idx="53295">
                  <c:v>OGG LIH 04</c:v>
                </c:pt>
                <c:pt idx="53296">
                  <c:v>OGG LIH 05</c:v>
                </c:pt>
                <c:pt idx="53297">
                  <c:v>OGG LIH 06</c:v>
                </c:pt>
                <c:pt idx="53298">
                  <c:v>OGG LIH 07</c:v>
                </c:pt>
                <c:pt idx="53299">
                  <c:v>OGG LIH 08</c:v>
                </c:pt>
                <c:pt idx="53300">
                  <c:v>OGG LIH 09</c:v>
                </c:pt>
                <c:pt idx="53301">
                  <c:v>OGG LIH 10</c:v>
                </c:pt>
                <c:pt idx="53302">
                  <c:v>OGG LIH 11</c:v>
                </c:pt>
                <c:pt idx="53303">
                  <c:v>OGG LIH 12</c:v>
                </c:pt>
                <c:pt idx="53304">
                  <c:v>OGG OAK 01</c:v>
                </c:pt>
                <c:pt idx="53305">
                  <c:v>OGG OAK 02</c:v>
                </c:pt>
                <c:pt idx="53306">
                  <c:v>OGG OAK 03</c:v>
                </c:pt>
                <c:pt idx="53307">
                  <c:v>OGG OAK 04</c:v>
                </c:pt>
                <c:pt idx="53308">
                  <c:v>OGG OAK 05</c:v>
                </c:pt>
                <c:pt idx="53309">
                  <c:v>OGG OAK 06</c:v>
                </c:pt>
                <c:pt idx="53310">
                  <c:v>OGG OAK 07</c:v>
                </c:pt>
                <c:pt idx="53311">
                  <c:v>OGG OAK 08</c:v>
                </c:pt>
                <c:pt idx="53312">
                  <c:v>OGG OAK 09</c:v>
                </c:pt>
                <c:pt idx="53313">
                  <c:v>OGG OAK 10</c:v>
                </c:pt>
                <c:pt idx="53314">
                  <c:v>OGG OAK 11</c:v>
                </c:pt>
                <c:pt idx="53315">
                  <c:v>OGG OAK 12</c:v>
                </c:pt>
                <c:pt idx="53316">
                  <c:v>OGG ORD 01</c:v>
                </c:pt>
                <c:pt idx="53317">
                  <c:v>OGG ORD 02</c:v>
                </c:pt>
                <c:pt idx="53318">
                  <c:v>OGG ORD 03</c:v>
                </c:pt>
                <c:pt idx="53319">
                  <c:v>OGG ORD 04</c:v>
                </c:pt>
                <c:pt idx="53320">
                  <c:v>OGG ORD 05</c:v>
                </c:pt>
                <c:pt idx="53321">
                  <c:v>OGG ORD 06</c:v>
                </c:pt>
                <c:pt idx="53322">
                  <c:v>OGG ORD 07</c:v>
                </c:pt>
                <c:pt idx="53323">
                  <c:v>OGG ORD 08</c:v>
                </c:pt>
                <c:pt idx="53324">
                  <c:v>OGG ORD 09</c:v>
                </c:pt>
                <c:pt idx="53325">
                  <c:v>OGG ORD 10</c:v>
                </c:pt>
                <c:pt idx="53326">
                  <c:v>OGG ORD 11</c:v>
                </c:pt>
                <c:pt idx="53327">
                  <c:v>OGG ORD 12</c:v>
                </c:pt>
                <c:pt idx="53328">
                  <c:v>OGG PDX 01</c:v>
                </c:pt>
                <c:pt idx="53329">
                  <c:v>OGG PDX 02</c:v>
                </c:pt>
                <c:pt idx="53330">
                  <c:v>OGG PDX 03</c:v>
                </c:pt>
                <c:pt idx="53331">
                  <c:v>OGG PDX 04</c:v>
                </c:pt>
                <c:pt idx="53332">
                  <c:v>OGG PDX 05</c:v>
                </c:pt>
                <c:pt idx="53333">
                  <c:v>OGG PDX 06</c:v>
                </c:pt>
                <c:pt idx="53334">
                  <c:v>OGG PDX 07</c:v>
                </c:pt>
                <c:pt idx="53335">
                  <c:v>OGG PDX 08</c:v>
                </c:pt>
                <c:pt idx="53336">
                  <c:v>OGG PDX 09</c:v>
                </c:pt>
                <c:pt idx="53337">
                  <c:v>OGG PDX 10</c:v>
                </c:pt>
                <c:pt idx="53338">
                  <c:v>OGG PDX 11</c:v>
                </c:pt>
                <c:pt idx="53339">
                  <c:v>OGG PDX 12</c:v>
                </c:pt>
                <c:pt idx="53340">
                  <c:v>OGG PHX 01</c:v>
                </c:pt>
                <c:pt idx="53341">
                  <c:v>OGG PHX 02</c:v>
                </c:pt>
                <c:pt idx="53342">
                  <c:v>OGG PHX 03</c:v>
                </c:pt>
                <c:pt idx="53343">
                  <c:v>OGG PHX 04</c:v>
                </c:pt>
                <c:pt idx="53344">
                  <c:v>OGG PHX 05</c:v>
                </c:pt>
                <c:pt idx="53345">
                  <c:v>OGG PHX 06</c:v>
                </c:pt>
                <c:pt idx="53346">
                  <c:v>OGG PHX 07</c:v>
                </c:pt>
                <c:pt idx="53347">
                  <c:v>OGG PHX 08</c:v>
                </c:pt>
                <c:pt idx="53348">
                  <c:v>OGG PHX 09</c:v>
                </c:pt>
                <c:pt idx="53349">
                  <c:v>OGG PHX 10</c:v>
                </c:pt>
                <c:pt idx="53350">
                  <c:v>OGG PHX 11</c:v>
                </c:pt>
                <c:pt idx="53351">
                  <c:v>OGG PHX 12</c:v>
                </c:pt>
                <c:pt idx="53352">
                  <c:v>OGG SAN 01</c:v>
                </c:pt>
                <c:pt idx="53353">
                  <c:v>OGG SAN 02</c:v>
                </c:pt>
                <c:pt idx="53354">
                  <c:v>OGG SAN 03</c:v>
                </c:pt>
                <c:pt idx="53355">
                  <c:v>OGG SAN 04</c:v>
                </c:pt>
                <c:pt idx="53356">
                  <c:v>OGG SAN 05</c:v>
                </c:pt>
                <c:pt idx="53357">
                  <c:v>OGG SAN 06</c:v>
                </c:pt>
                <c:pt idx="53358">
                  <c:v>OGG SAN 07</c:v>
                </c:pt>
                <c:pt idx="53359">
                  <c:v>OGG SAN 08</c:v>
                </c:pt>
                <c:pt idx="53360">
                  <c:v>OGG SAN 09</c:v>
                </c:pt>
                <c:pt idx="53361">
                  <c:v>OGG SAN 10</c:v>
                </c:pt>
                <c:pt idx="53362">
                  <c:v>OGG SAN 11</c:v>
                </c:pt>
                <c:pt idx="53363">
                  <c:v>OGG SAN 12</c:v>
                </c:pt>
                <c:pt idx="53364">
                  <c:v>OGG SEA 01</c:v>
                </c:pt>
                <c:pt idx="53365">
                  <c:v>OGG SEA 02</c:v>
                </c:pt>
                <c:pt idx="53366">
                  <c:v>OGG SEA 03</c:v>
                </c:pt>
                <c:pt idx="53367">
                  <c:v>OGG SEA 04</c:v>
                </c:pt>
                <c:pt idx="53368">
                  <c:v>OGG SEA 05</c:v>
                </c:pt>
                <c:pt idx="53369">
                  <c:v>OGG SEA 06</c:v>
                </c:pt>
                <c:pt idx="53370">
                  <c:v>OGG SEA 07</c:v>
                </c:pt>
                <c:pt idx="53371">
                  <c:v>OGG SEA 08</c:v>
                </c:pt>
                <c:pt idx="53372">
                  <c:v>OGG SEA 09</c:v>
                </c:pt>
                <c:pt idx="53373">
                  <c:v>OGG SEA 10</c:v>
                </c:pt>
                <c:pt idx="53374">
                  <c:v>OGG SEA 11</c:v>
                </c:pt>
                <c:pt idx="53375">
                  <c:v>OGG SEA 12</c:v>
                </c:pt>
                <c:pt idx="53376">
                  <c:v>OGG SFO 01</c:v>
                </c:pt>
                <c:pt idx="53377">
                  <c:v>OGG SFO 02</c:v>
                </c:pt>
                <c:pt idx="53378">
                  <c:v>OGG SFO 03</c:v>
                </c:pt>
                <c:pt idx="53379">
                  <c:v>OGG SFO 04</c:v>
                </c:pt>
                <c:pt idx="53380">
                  <c:v>OGG SFO 05</c:v>
                </c:pt>
                <c:pt idx="53381">
                  <c:v>OGG SFO 06</c:v>
                </c:pt>
                <c:pt idx="53382">
                  <c:v>OGG SFO 07</c:v>
                </c:pt>
                <c:pt idx="53383">
                  <c:v>OGG SFO 08</c:v>
                </c:pt>
                <c:pt idx="53384">
                  <c:v>OGG SFO 09</c:v>
                </c:pt>
                <c:pt idx="53385">
                  <c:v>OGG SFO 10</c:v>
                </c:pt>
                <c:pt idx="53386">
                  <c:v>OGG SFO 11</c:v>
                </c:pt>
                <c:pt idx="53387">
                  <c:v>OGG SFO 12</c:v>
                </c:pt>
                <c:pt idx="53388">
                  <c:v>OGG SJC 01</c:v>
                </c:pt>
                <c:pt idx="53389">
                  <c:v>OGG SJC 02</c:v>
                </c:pt>
                <c:pt idx="53390">
                  <c:v>OGG SJC 03</c:v>
                </c:pt>
                <c:pt idx="53391">
                  <c:v>OGG SJC 04</c:v>
                </c:pt>
                <c:pt idx="53392">
                  <c:v>OGG SJC 05</c:v>
                </c:pt>
                <c:pt idx="53393">
                  <c:v>OGG SJC 06</c:v>
                </c:pt>
                <c:pt idx="53394">
                  <c:v>OGG SJC 07</c:v>
                </c:pt>
                <c:pt idx="53395">
                  <c:v>OGG SJC 08</c:v>
                </c:pt>
                <c:pt idx="53396">
                  <c:v>OGG SJC 09</c:v>
                </c:pt>
                <c:pt idx="53397">
                  <c:v>OGG SJC 10</c:v>
                </c:pt>
                <c:pt idx="53398">
                  <c:v>OGG SJC 11</c:v>
                </c:pt>
                <c:pt idx="53399">
                  <c:v>OGG SJC 12</c:v>
                </c:pt>
                <c:pt idx="53400">
                  <c:v>OGG SLC 01</c:v>
                </c:pt>
                <c:pt idx="53401">
                  <c:v>OGG SLC 02</c:v>
                </c:pt>
                <c:pt idx="53402">
                  <c:v>OGG SLC 03</c:v>
                </c:pt>
                <c:pt idx="53403">
                  <c:v>OGG SLC 04</c:v>
                </c:pt>
                <c:pt idx="53404">
                  <c:v>OGG SLC 05</c:v>
                </c:pt>
                <c:pt idx="53405">
                  <c:v>OGG SLC 06</c:v>
                </c:pt>
                <c:pt idx="53406">
                  <c:v>OGG SLC 07</c:v>
                </c:pt>
                <c:pt idx="53407">
                  <c:v>OGG SLC 08</c:v>
                </c:pt>
                <c:pt idx="53408">
                  <c:v>OGG SLC 11</c:v>
                </c:pt>
                <c:pt idx="53409">
                  <c:v>OGG SLC 12</c:v>
                </c:pt>
                <c:pt idx="53410">
                  <c:v>OGG SMF 01</c:v>
                </c:pt>
                <c:pt idx="53411">
                  <c:v>OGG SMF 02</c:v>
                </c:pt>
                <c:pt idx="53412">
                  <c:v>OGG SMF 03</c:v>
                </c:pt>
                <c:pt idx="53413">
                  <c:v>OGG SMF 04</c:v>
                </c:pt>
                <c:pt idx="53414">
                  <c:v>OGG SMF 05</c:v>
                </c:pt>
                <c:pt idx="53415">
                  <c:v>OGG SMF 06</c:v>
                </c:pt>
                <c:pt idx="53416">
                  <c:v>OGG SMF 07</c:v>
                </c:pt>
                <c:pt idx="53417">
                  <c:v>OGG SMF 08</c:v>
                </c:pt>
                <c:pt idx="53418">
                  <c:v>OGG SMF 09</c:v>
                </c:pt>
                <c:pt idx="53419">
                  <c:v>OGG SMF 10</c:v>
                </c:pt>
                <c:pt idx="53420">
                  <c:v>OGG SMF 11</c:v>
                </c:pt>
                <c:pt idx="53421">
                  <c:v>OGG SMF 12</c:v>
                </c:pt>
                <c:pt idx="53422">
                  <c:v>OGG SNA 01</c:v>
                </c:pt>
                <c:pt idx="53423">
                  <c:v>OGG SNA 03</c:v>
                </c:pt>
                <c:pt idx="53424">
                  <c:v>OGG SNA 04</c:v>
                </c:pt>
                <c:pt idx="53425">
                  <c:v>OGG SNA 05</c:v>
                </c:pt>
                <c:pt idx="53426">
                  <c:v>OGG SNA 06</c:v>
                </c:pt>
                <c:pt idx="53427">
                  <c:v>OGG SNA 07</c:v>
                </c:pt>
                <c:pt idx="53428">
                  <c:v>OGG SNA 08</c:v>
                </c:pt>
                <c:pt idx="53429">
                  <c:v>OGG SNA 09</c:v>
                </c:pt>
                <c:pt idx="53430">
                  <c:v>OGG SNA 10</c:v>
                </c:pt>
                <c:pt idx="53431">
                  <c:v>OGG SNA 11</c:v>
                </c:pt>
                <c:pt idx="53432">
                  <c:v>OGG SNA 12</c:v>
                </c:pt>
                <c:pt idx="53433">
                  <c:v>OGS PIE 01</c:v>
                </c:pt>
                <c:pt idx="53434">
                  <c:v>OGS PIE 02</c:v>
                </c:pt>
                <c:pt idx="53435">
                  <c:v>OGS PIE 03</c:v>
                </c:pt>
                <c:pt idx="53436">
                  <c:v>OGS PIE 04</c:v>
                </c:pt>
                <c:pt idx="53437">
                  <c:v>OGS PIE 05</c:v>
                </c:pt>
                <c:pt idx="53438">
                  <c:v>OGS PIE 06</c:v>
                </c:pt>
                <c:pt idx="53439">
                  <c:v>OGS PIE 07</c:v>
                </c:pt>
                <c:pt idx="53440">
                  <c:v>OGS PIE 12</c:v>
                </c:pt>
                <c:pt idx="53441">
                  <c:v>OGS SFB 01</c:v>
                </c:pt>
                <c:pt idx="53442">
                  <c:v>OGS SFB 02</c:v>
                </c:pt>
                <c:pt idx="53443">
                  <c:v>OGS SFB 03</c:v>
                </c:pt>
                <c:pt idx="53444">
                  <c:v>OGS SFB 04</c:v>
                </c:pt>
                <c:pt idx="53445">
                  <c:v>OGS SFB 05</c:v>
                </c:pt>
                <c:pt idx="53446">
                  <c:v>OGS SFB 06</c:v>
                </c:pt>
                <c:pt idx="53447">
                  <c:v>OGS SFB 07</c:v>
                </c:pt>
                <c:pt idx="53448">
                  <c:v>OGS SFB 08</c:v>
                </c:pt>
                <c:pt idx="53449">
                  <c:v>OGS SFB 10</c:v>
                </c:pt>
                <c:pt idx="53450">
                  <c:v>OGS SFB 11</c:v>
                </c:pt>
                <c:pt idx="53451">
                  <c:v>OGS SFB 12</c:v>
                </c:pt>
                <c:pt idx="53452">
                  <c:v>OKC ASE 12</c:v>
                </c:pt>
                <c:pt idx="53453">
                  <c:v>OKC ATL 01</c:v>
                </c:pt>
                <c:pt idx="53454">
                  <c:v>OKC ATL 02</c:v>
                </c:pt>
                <c:pt idx="53455">
                  <c:v>OKC ATL 03</c:v>
                </c:pt>
                <c:pt idx="53456">
                  <c:v>OKC ATL 04</c:v>
                </c:pt>
                <c:pt idx="53457">
                  <c:v>OKC ATL 05</c:v>
                </c:pt>
                <c:pt idx="53458">
                  <c:v>OKC ATL 06</c:v>
                </c:pt>
                <c:pt idx="53459">
                  <c:v>OKC ATL 07</c:v>
                </c:pt>
                <c:pt idx="53460">
                  <c:v>OKC ATL 08</c:v>
                </c:pt>
                <c:pt idx="53461">
                  <c:v>OKC ATL 09</c:v>
                </c:pt>
                <c:pt idx="53462">
                  <c:v>OKC ATL 10</c:v>
                </c:pt>
                <c:pt idx="53463">
                  <c:v>OKC ATL 11</c:v>
                </c:pt>
                <c:pt idx="53464">
                  <c:v>OKC ATL 12</c:v>
                </c:pt>
                <c:pt idx="53465">
                  <c:v>OKC BNA 10</c:v>
                </c:pt>
                <c:pt idx="53466">
                  <c:v>OKC BNA 11</c:v>
                </c:pt>
                <c:pt idx="53467">
                  <c:v>OKC BNA 12</c:v>
                </c:pt>
                <c:pt idx="53468">
                  <c:v>OKC BWI 01</c:v>
                </c:pt>
                <c:pt idx="53469">
                  <c:v>OKC BWI 02</c:v>
                </c:pt>
                <c:pt idx="53470">
                  <c:v>OKC BWI 03</c:v>
                </c:pt>
                <c:pt idx="53471">
                  <c:v>OKC BWI 04</c:v>
                </c:pt>
                <c:pt idx="53472">
                  <c:v>OKC BWI 05</c:v>
                </c:pt>
                <c:pt idx="53473">
                  <c:v>OKC BWI 06</c:v>
                </c:pt>
                <c:pt idx="53474">
                  <c:v>OKC BWI 07</c:v>
                </c:pt>
                <c:pt idx="53475">
                  <c:v>OKC BWI 08</c:v>
                </c:pt>
                <c:pt idx="53476">
                  <c:v>OKC BWI 09</c:v>
                </c:pt>
                <c:pt idx="53477">
                  <c:v>OKC BWI 10</c:v>
                </c:pt>
                <c:pt idx="53478">
                  <c:v>OKC BWI 11</c:v>
                </c:pt>
                <c:pt idx="53479">
                  <c:v>OKC BWI 12</c:v>
                </c:pt>
                <c:pt idx="53480">
                  <c:v>OKC CID 05</c:v>
                </c:pt>
                <c:pt idx="53481">
                  <c:v>OKC CLE 01</c:v>
                </c:pt>
                <c:pt idx="53482">
                  <c:v>OKC CLE 02</c:v>
                </c:pt>
                <c:pt idx="53483">
                  <c:v>OKC CLE 03</c:v>
                </c:pt>
                <c:pt idx="53484">
                  <c:v>OKC CLE 04</c:v>
                </c:pt>
                <c:pt idx="53485">
                  <c:v>OKC CLE 05</c:v>
                </c:pt>
                <c:pt idx="53486">
                  <c:v>OKC CLE 06</c:v>
                </c:pt>
                <c:pt idx="53487">
                  <c:v>OKC CLE 07</c:v>
                </c:pt>
                <c:pt idx="53488">
                  <c:v>OKC CLE 08</c:v>
                </c:pt>
                <c:pt idx="53489">
                  <c:v>OKC CLE 09</c:v>
                </c:pt>
                <c:pt idx="53490">
                  <c:v>OKC CLE 10</c:v>
                </c:pt>
                <c:pt idx="53491">
                  <c:v>OKC CLE 11</c:v>
                </c:pt>
                <c:pt idx="53492">
                  <c:v>OKC CLE 12</c:v>
                </c:pt>
                <c:pt idx="53493">
                  <c:v>OKC CLT 01</c:v>
                </c:pt>
                <c:pt idx="53494">
                  <c:v>OKC CLT 02</c:v>
                </c:pt>
                <c:pt idx="53495">
                  <c:v>OKC CLT 03</c:v>
                </c:pt>
                <c:pt idx="53496">
                  <c:v>OKC CLT 04</c:v>
                </c:pt>
                <c:pt idx="53497">
                  <c:v>OKC CLT 05</c:v>
                </c:pt>
                <c:pt idx="53498">
                  <c:v>OKC CLT 06</c:v>
                </c:pt>
                <c:pt idx="53499">
                  <c:v>OKC CLT 07</c:v>
                </c:pt>
                <c:pt idx="53500">
                  <c:v>OKC CLT 08</c:v>
                </c:pt>
                <c:pt idx="53501">
                  <c:v>OKC CLT 09</c:v>
                </c:pt>
                <c:pt idx="53502">
                  <c:v>OKC CLT 10</c:v>
                </c:pt>
                <c:pt idx="53503">
                  <c:v>OKC CLT 11</c:v>
                </c:pt>
                <c:pt idx="53504">
                  <c:v>OKC CLT 12</c:v>
                </c:pt>
                <c:pt idx="53505">
                  <c:v>OKC CMH 09</c:v>
                </c:pt>
                <c:pt idx="53506">
                  <c:v>OKC CVG 01</c:v>
                </c:pt>
                <c:pt idx="53507">
                  <c:v>OKC CVG 02</c:v>
                </c:pt>
                <c:pt idx="53508">
                  <c:v>OKC CVG 03</c:v>
                </c:pt>
                <c:pt idx="53509">
                  <c:v>OKC CVG 04</c:v>
                </c:pt>
                <c:pt idx="53510">
                  <c:v>OKC CVG 05</c:v>
                </c:pt>
                <c:pt idx="53511">
                  <c:v>OKC CVG 07</c:v>
                </c:pt>
                <c:pt idx="53512">
                  <c:v>OKC CVG 08</c:v>
                </c:pt>
                <c:pt idx="53513">
                  <c:v>OKC CVG 09</c:v>
                </c:pt>
                <c:pt idx="53514">
                  <c:v>OKC CVG 11</c:v>
                </c:pt>
                <c:pt idx="53515">
                  <c:v>OKC CVG 12</c:v>
                </c:pt>
                <c:pt idx="53516">
                  <c:v>OKC DAL 01</c:v>
                </c:pt>
                <c:pt idx="53517">
                  <c:v>OKC DAL 02</c:v>
                </c:pt>
                <c:pt idx="53518">
                  <c:v>OKC DAL 03</c:v>
                </c:pt>
                <c:pt idx="53519">
                  <c:v>OKC DAL 04</c:v>
                </c:pt>
                <c:pt idx="53520">
                  <c:v>OKC DAL 05</c:v>
                </c:pt>
                <c:pt idx="53521">
                  <c:v>OKC DAL 06</c:v>
                </c:pt>
                <c:pt idx="53522">
                  <c:v>OKC DAL 07</c:v>
                </c:pt>
                <c:pt idx="53523">
                  <c:v>OKC DAL 08</c:v>
                </c:pt>
                <c:pt idx="53524">
                  <c:v>OKC DAL 09</c:v>
                </c:pt>
                <c:pt idx="53525">
                  <c:v>OKC DAL 10</c:v>
                </c:pt>
                <c:pt idx="53526">
                  <c:v>OKC DAL 11</c:v>
                </c:pt>
                <c:pt idx="53527">
                  <c:v>OKC DAL 12</c:v>
                </c:pt>
                <c:pt idx="53528">
                  <c:v>OKC DCA 11</c:v>
                </c:pt>
                <c:pt idx="53529">
                  <c:v>OKC DCA 12</c:v>
                </c:pt>
                <c:pt idx="53530">
                  <c:v>OKC DEN 01</c:v>
                </c:pt>
                <c:pt idx="53531">
                  <c:v>OKC DEN 02</c:v>
                </c:pt>
                <c:pt idx="53532">
                  <c:v>OKC DEN 03</c:v>
                </c:pt>
                <c:pt idx="53533">
                  <c:v>OKC DEN 04</c:v>
                </c:pt>
                <c:pt idx="53534">
                  <c:v>OKC DEN 05</c:v>
                </c:pt>
                <c:pt idx="53535">
                  <c:v>OKC DEN 06</c:v>
                </c:pt>
                <c:pt idx="53536">
                  <c:v>OKC DEN 07</c:v>
                </c:pt>
                <c:pt idx="53537">
                  <c:v>OKC DEN 08</c:v>
                </c:pt>
                <c:pt idx="53538">
                  <c:v>OKC DEN 09</c:v>
                </c:pt>
                <c:pt idx="53539">
                  <c:v>OKC DEN 10</c:v>
                </c:pt>
                <c:pt idx="53540">
                  <c:v>OKC DEN 11</c:v>
                </c:pt>
                <c:pt idx="53541">
                  <c:v>OKC DEN 12</c:v>
                </c:pt>
                <c:pt idx="53542">
                  <c:v>OKC DFW 01</c:v>
                </c:pt>
                <c:pt idx="53543">
                  <c:v>OKC DFW 02</c:v>
                </c:pt>
                <c:pt idx="53544">
                  <c:v>OKC DFW 03</c:v>
                </c:pt>
                <c:pt idx="53545">
                  <c:v>OKC DFW 04</c:v>
                </c:pt>
                <c:pt idx="53546">
                  <c:v>OKC DFW 05</c:v>
                </c:pt>
                <c:pt idx="53547">
                  <c:v>OKC DFW 06</c:v>
                </c:pt>
                <c:pt idx="53548">
                  <c:v>OKC DFW 07</c:v>
                </c:pt>
                <c:pt idx="53549">
                  <c:v>OKC DFW 08</c:v>
                </c:pt>
                <c:pt idx="53550">
                  <c:v>OKC DFW 09</c:v>
                </c:pt>
                <c:pt idx="53551">
                  <c:v>OKC DFW 10</c:v>
                </c:pt>
                <c:pt idx="53552">
                  <c:v>OKC DFW 11</c:v>
                </c:pt>
                <c:pt idx="53553">
                  <c:v>OKC DFW 12</c:v>
                </c:pt>
                <c:pt idx="53554">
                  <c:v>OKC DSM 12</c:v>
                </c:pt>
                <c:pt idx="53555">
                  <c:v>OKC DTW 01</c:v>
                </c:pt>
                <c:pt idx="53556">
                  <c:v>OKC DTW 02</c:v>
                </c:pt>
                <c:pt idx="53557">
                  <c:v>OKC DTW 03</c:v>
                </c:pt>
                <c:pt idx="53558">
                  <c:v>OKC DTW 04</c:v>
                </c:pt>
                <c:pt idx="53559">
                  <c:v>OKC DTW 05</c:v>
                </c:pt>
                <c:pt idx="53560">
                  <c:v>OKC DTW 06</c:v>
                </c:pt>
                <c:pt idx="53561">
                  <c:v>OKC DTW 07</c:v>
                </c:pt>
                <c:pt idx="53562">
                  <c:v>OKC DTW 08</c:v>
                </c:pt>
                <c:pt idx="53563">
                  <c:v>OKC DTW 09</c:v>
                </c:pt>
                <c:pt idx="53564">
                  <c:v>OKC DTW 10</c:v>
                </c:pt>
                <c:pt idx="53565">
                  <c:v>OKC DTW 11</c:v>
                </c:pt>
                <c:pt idx="53566">
                  <c:v>OKC DTW 12</c:v>
                </c:pt>
                <c:pt idx="53567">
                  <c:v>OKC EWR 01</c:v>
                </c:pt>
                <c:pt idx="53568">
                  <c:v>OKC EWR 02</c:v>
                </c:pt>
                <c:pt idx="53569">
                  <c:v>OKC EWR 03</c:v>
                </c:pt>
                <c:pt idx="53570">
                  <c:v>OKC EWR 04</c:v>
                </c:pt>
                <c:pt idx="53571">
                  <c:v>OKC EWR 05</c:v>
                </c:pt>
                <c:pt idx="53572">
                  <c:v>OKC EWR 06</c:v>
                </c:pt>
                <c:pt idx="53573">
                  <c:v>OKC EWR 07</c:v>
                </c:pt>
                <c:pt idx="53574">
                  <c:v>OKC EWR 08</c:v>
                </c:pt>
                <c:pt idx="53575">
                  <c:v>OKC EWR 09</c:v>
                </c:pt>
                <c:pt idx="53576">
                  <c:v>OKC EWR 10</c:v>
                </c:pt>
                <c:pt idx="53577">
                  <c:v>OKC EWR 11</c:v>
                </c:pt>
                <c:pt idx="53578">
                  <c:v>OKC EWR 12</c:v>
                </c:pt>
                <c:pt idx="53579">
                  <c:v>OKC FLL 12</c:v>
                </c:pt>
                <c:pt idx="53580">
                  <c:v>OKC FNL 11</c:v>
                </c:pt>
                <c:pt idx="53581">
                  <c:v>OKC HOU 01</c:v>
                </c:pt>
                <c:pt idx="53582">
                  <c:v>OKC HOU 02</c:v>
                </c:pt>
                <c:pt idx="53583">
                  <c:v>OKC HOU 03</c:v>
                </c:pt>
                <c:pt idx="53584">
                  <c:v>OKC HOU 04</c:v>
                </c:pt>
                <c:pt idx="53585">
                  <c:v>OKC HOU 05</c:v>
                </c:pt>
                <c:pt idx="53586">
                  <c:v>OKC HOU 06</c:v>
                </c:pt>
                <c:pt idx="53587">
                  <c:v>OKC HOU 07</c:v>
                </c:pt>
                <c:pt idx="53588">
                  <c:v>OKC HOU 08</c:v>
                </c:pt>
                <c:pt idx="53589">
                  <c:v>OKC HOU 09</c:v>
                </c:pt>
                <c:pt idx="53590">
                  <c:v>OKC HOU 10</c:v>
                </c:pt>
                <c:pt idx="53591">
                  <c:v>OKC HOU 11</c:v>
                </c:pt>
                <c:pt idx="53592">
                  <c:v>OKC HOU 12</c:v>
                </c:pt>
                <c:pt idx="53593">
                  <c:v>OKC IAD 01</c:v>
                </c:pt>
                <c:pt idx="53594">
                  <c:v>OKC IAD 02</c:v>
                </c:pt>
                <c:pt idx="53595">
                  <c:v>OKC IAD 03</c:v>
                </c:pt>
                <c:pt idx="53596">
                  <c:v>OKC IAD 04</c:v>
                </c:pt>
                <c:pt idx="53597">
                  <c:v>OKC IAD 05</c:v>
                </c:pt>
                <c:pt idx="53598">
                  <c:v>OKC IAD 06</c:v>
                </c:pt>
                <c:pt idx="53599">
                  <c:v>OKC IAD 07</c:v>
                </c:pt>
                <c:pt idx="53600">
                  <c:v>OKC IAD 08</c:v>
                </c:pt>
                <c:pt idx="53601">
                  <c:v>OKC IAD 09</c:v>
                </c:pt>
                <c:pt idx="53602">
                  <c:v>OKC IAD 10</c:v>
                </c:pt>
                <c:pt idx="53603">
                  <c:v>OKC IAD 11</c:v>
                </c:pt>
                <c:pt idx="53604">
                  <c:v>OKC IAD 12</c:v>
                </c:pt>
                <c:pt idx="53605">
                  <c:v>OKC IAH 01</c:v>
                </c:pt>
                <c:pt idx="53606">
                  <c:v>OKC IAH 02</c:v>
                </c:pt>
                <c:pt idx="53607">
                  <c:v>OKC IAH 03</c:v>
                </c:pt>
                <c:pt idx="53608">
                  <c:v>OKC IAH 04</c:v>
                </c:pt>
                <c:pt idx="53609">
                  <c:v>OKC IAH 05</c:v>
                </c:pt>
                <c:pt idx="53610">
                  <c:v>OKC IAH 06</c:v>
                </c:pt>
                <c:pt idx="53611">
                  <c:v>OKC IAH 07</c:v>
                </c:pt>
                <c:pt idx="53612">
                  <c:v>OKC IAH 08</c:v>
                </c:pt>
                <c:pt idx="53613">
                  <c:v>OKC IAH 09</c:v>
                </c:pt>
                <c:pt idx="53614">
                  <c:v>OKC IAH 10</c:v>
                </c:pt>
                <c:pt idx="53615">
                  <c:v>OKC IAH 11</c:v>
                </c:pt>
                <c:pt idx="53616">
                  <c:v>OKC IAH 12</c:v>
                </c:pt>
                <c:pt idx="53617">
                  <c:v>OKC LAS 01</c:v>
                </c:pt>
                <c:pt idx="53618">
                  <c:v>OKC LAS 02</c:v>
                </c:pt>
                <c:pt idx="53619">
                  <c:v>OKC LAS 03</c:v>
                </c:pt>
                <c:pt idx="53620">
                  <c:v>OKC LAS 04</c:v>
                </c:pt>
                <c:pt idx="53621">
                  <c:v>OKC LAS 05</c:v>
                </c:pt>
                <c:pt idx="53622">
                  <c:v>OKC LAS 06</c:v>
                </c:pt>
                <c:pt idx="53623">
                  <c:v>OKC LAS 07</c:v>
                </c:pt>
                <c:pt idx="53624">
                  <c:v>OKC LAS 08</c:v>
                </c:pt>
                <c:pt idx="53625">
                  <c:v>OKC LAS 09</c:v>
                </c:pt>
                <c:pt idx="53626">
                  <c:v>OKC LAS 10</c:v>
                </c:pt>
                <c:pt idx="53627">
                  <c:v>OKC LAS 11</c:v>
                </c:pt>
                <c:pt idx="53628">
                  <c:v>OKC LAS 12</c:v>
                </c:pt>
                <c:pt idx="53629">
                  <c:v>OKC LAX 01</c:v>
                </c:pt>
                <c:pt idx="53630">
                  <c:v>OKC LAX 02</c:v>
                </c:pt>
                <c:pt idx="53631">
                  <c:v>OKC LAX 03</c:v>
                </c:pt>
                <c:pt idx="53632">
                  <c:v>OKC LAX 04</c:v>
                </c:pt>
                <c:pt idx="53633">
                  <c:v>OKC LAX 05</c:v>
                </c:pt>
                <c:pt idx="53634">
                  <c:v>OKC LAX 06</c:v>
                </c:pt>
                <c:pt idx="53635">
                  <c:v>OKC LAX 07</c:v>
                </c:pt>
                <c:pt idx="53636">
                  <c:v>OKC LAX 08</c:v>
                </c:pt>
                <c:pt idx="53637">
                  <c:v>OKC LAX 09</c:v>
                </c:pt>
                <c:pt idx="53638">
                  <c:v>OKC LAX 10</c:v>
                </c:pt>
                <c:pt idx="53639">
                  <c:v>OKC LAX 11</c:v>
                </c:pt>
                <c:pt idx="53640">
                  <c:v>OKC LAX 12</c:v>
                </c:pt>
                <c:pt idx="53641">
                  <c:v>OKC MCI 01</c:v>
                </c:pt>
                <c:pt idx="53642">
                  <c:v>OKC MCI 02</c:v>
                </c:pt>
                <c:pt idx="53643">
                  <c:v>OKC MCI 03</c:v>
                </c:pt>
                <c:pt idx="53644">
                  <c:v>OKC MCI 04</c:v>
                </c:pt>
                <c:pt idx="53645">
                  <c:v>OKC MCI 05</c:v>
                </c:pt>
                <c:pt idx="53646">
                  <c:v>OKC MCI 06</c:v>
                </c:pt>
                <c:pt idx="53647">
                  <c:v>OKC MCI 07</c:v>
                </c:pt>
                <c:pt idx="53648">
                  <c:v>OKC MCI 08</c:v>
                </c:pt>
                <c:pt idx="53649">
                  <c:v>OKC MCI 09</c:v>
                </c:pt>
                <c:pt idx="53650">
                  <c:v>OKC MCI 10</c:v>
                </c:pt>
                <c:pt idx="53651">
                  <c:v>OKC MCI 11</c:v>
                </c:pt>
                <c:pt idx="53652">
                  <c:v>OKC MCI 12</c:v>
                </c:pt>
                <c:pt idx="53653">
                  <c:v>OKC MCO 01</c:v>
                </c:pt>
                <c:pt idx="53654">
                  <c:v>OKC MCO 02</c:v>
                </c:pt>
                <c:pt idx="53655">
                  <c:v>OKC MCO 03</c:v>
                </c:pt>
                <c:pt idx="53656">
                  <c:v>OKC MCO 04</c:v>
                </c:pt>
                <c:pt idx="53657">
                  <c:v>OKC MCO 05</c:v>
                </c:pt>
                <c:pt idx="53658">
                  <c:v>OKC MCO 06</c:v>
                </c:pt>
                <c:pt idx="53659">
                  <c:v>OKC MCO 07</c:v>
                </c:pt>
                <c:pt idx="53660">
                  <c:v>OKC MCO 08</c:v>
                </c:pt>
                <c:pt idx="53661">
                  <c:v>OKC MCO 09</c:v>
                </c:pt>
                <c:pt idx="53662">
                  <c:v>OKC MCO 11</c:v>
                </c:pt>
                <c:pt idx="53663">
                  <c:v>OKC MCO 12</c:v>
                </c:pt>
                <c:pt idx="53664">
                  <c:v>OKC MDW 01</c:v>
                </c:pt>
                <c:pt idx="53665">
                  <c:v>OKC MDW 02</c:v>
                </c:pt>
                <c:pt idx="53666">
                  <c:v>OKC MDW 03</c:v>
                </c:pt>
                <c:pt idx="53667">
                  <c:v>OKC MDW 04</c:v>
                </c:pt>
                <c:pt idx="53668">
                  <c:v>OKC MDW 05</c:v>
                </c:pt>
                <c:pt idx="53669">
                  <c:v>OKC MDW 06</c:v>
                </c:pt>
                <c:pt idx="53670">
                  <c:v>OKC MDW 07</c:v>
                </c:pt>
                <c:pt idx="53671">
                  <c:v>OKC MDW 08</c:v>
                </c:pt>
                <c:pt idx="53672">
                  <c:v>OKC MDW 09</c:v>
                </c:pt>
                <c:pt idx="53673">
                  <c:v>OKC MDW 10</c:v>
                </c:pt>
                <c:pt idx="53674">
                  <c:v>OKC MDW 11</c:v>
                </c:pt>
                <c:pt idx="53675">
                  <c:v>OKC MDW 12</c:v>
                </c:pt>
                <c:pt idx="53676">
                  <c:v>OKC MEM 01</c:v>
                </c:pt>
                <c:pt idx="53677">
                  <c:v>OKC MEM 02</c:v>
                </c:pt>
                <c:pt idx="53678">
                  <c:v>OKC MEM 03</c:v>
                </c:pt>
                <c:pt idx="53679">
                  <c:v>OKC MEM 04</c:v>
                </c:pt>
                <c:pt idx="53680">
                  <c:v>OKC MEM 05</c:v>
                </c:pt>
                <c:pt idx="53681">
                  <c:v>OKC MEM 06</c:v>
                </c:pt>
                <c:pt idx="53682">
                  <c:v>OKC MEM 07</c:v>
                </c:pt>
                <c:pt idx="53683">
                  <c:v>OKC MEM 08</c:v>
                </c:pt>
                <c:pt idx="53684">
                  <c:v>OKC MEM 09</c:v>
                </c:pt>
                <c:pt idx="53685">
                  <c:v>OKC MEM 10</c:v>
                </c:pt>
                <c:pt idx="53686">
                  <c:v>OKC MEM 11</c:v>
                </c:pt>
                <c:pt idx="53687">
                  <c:v>OKC MEM 12</c:v>
                </c:pt>
                <c:pt idx="53688">
                  <c:v>OKC MIA 01</c:v>
                </c:pt>
                <c:pt idx="53689">
                  <c:v>OKC MIA 12</c:v>
                </c:pt>
                <c:pt idx="53690">
                  <c:v>OKC MSP 01</c:v>
                </c:pt>
                <c:pt idx="53691">
                  <c:v>OKC MSP 02</c:v>
                </c:pt>
                <c:pt idx="53692">
                  <c:v>OKC MSP 03</c:v>
                </c:pt>
                <c:pt idx="53693">
                  <c:v>OKC MSP 04</c:v>
                </c:pt>
                <c:pt idx="53694">
                  <c:v>OKC MSP 05</c:v>
                </c:pt>
                <c:pt idx="53695">
                  <c:v>OKC MSP 06</c:v>
                </c:pt>
                <c:pt idx="53696">
                  <c:v>OKC MSP 07</c:v>
                </c:pt>
                <c:pt idx="53697">
                  <c:v>OKC MSP 08</c:v>
                </c:pt>
                <c:pt idx="53698">
                  <c:v>OKC MSP 09</c:v>
                </c:pt>
                <c:pt idx="53699">
                  <c:v>OKC MSP 10</c:v>
                </c:pt>
                <c:pt idx="53700">
                  <c:v>OKC MSP 11</c:v>
                </c:pt>
                <c:pt idx="53701">
                  <c:v>OKC MSP 12</c:v>
                </c:pt>
                <c:pt idx="53702">
                  <c:v>OKC ORD 01</c:v>
                </c:pt>
                <c:pt idx="53703">
                  <c:v>OKC ORD 02</c:v>
                </c:pt>
                <c:pt idx="53704">
                  <c:v>OKC ORD 03</c:v>
                </c:pt>
                <c:pt idx="53705">
                  <c:v>OKC ORD 04</c:v>
                </c:pt>
                <c:pt idx="53706">
                  <c:v>OKC ORD 05</c:v>
                </c:pt>
                <c:pt idx="53707">
                  <c:v>OKC ORD 06</c:v>
                </c:pt>
                <c:pt idx="53708">
                  <c:v>OKC ORD 07</c:v>
                </c:pt>
                <c:pt idx="53709">
                  <c:v>OKC ORD 08</c:v>
                </c:pt>
                <c:pt idx="53710">
                  <c:v>OKC ORD 09</c:v>
                </c:pt>
                <c:pt idx="53711">
                  <c:v>OKC ORD 10</c:v>
                </c:pt>
                <c:pt idx="53712">
                  <c:v>OKC ORD 11</c:v>
                </c:pt>
                <c:pt idx="53713">
                  <c:v>OKC ORD 12</c:v>
                </c:pt>
                <c:pt idx="53714">
                  <c:v>OKC PHL 06</c:v>
                </c:pt>
                <c:pt idx="53715">
                  <c:v>OKC PHL 07</c:v>
                </c:pt>
                <c:pt idx="53716">
                  <c:v>OKC PHL 08</c:v>
                </c:pt>
                <c:pt idx="53717">
                  <c:v>OKC PHL 09</c:v>
                </c:pt>
                <c:pt idx="53718">
                  <c:v>OKC PHL 10</c:v>
                </c:pt>
                <c:pt idx="53719">
                  <c:v>OKC PHL 11</c:v>
                </c:pt>
                <c:pt idx="53720">
                  <c:v>OKC PHL 12</c:v>
                </c:pt>
                <c:pt idx="53721">
                  <c:v>OKC PHX 01</c:v>
                </c:pt>
                <c:pt idx="53722">
                  <c:v>OKC PHX 02</c:v>
                </c:pt>
                <c:pt idx="53723">
                  <c:v>OKC PHX 03</c:v>
                </c:pt>
                <c:pt idx="53724">
                  <c:v>OKC PHX 04</c:v>
                </c:pt>
                <c:pt idx="53725">
                  <c:v>OKC PHX 05</c:v>
                </c:pt>
                <c:pt idx="53726">
                  <c:v>OKC PHX 06</c:v>
                </c:pt>
                <c:pt idx="53727">
                  <c:v>OKC PHX 07</c:v>
                </c:pt>
                <c:pt idx="53728">
                  <c:v>OKC PHX 08</c:v>
                </c:pt>
                <c:pt idx="53729">
                  <c:v>OKC PHX 09</c:v>
                </c:pt>
                <c:pt idx="53730">
                  <c:v>OKC PHX 10</c:v>
                </c:pt>
                <c:pt idx="53731">
                  <c:v>OKC PHX 11</c:v>
                </c:pt>
                <c:pt idx="53732">
                  <c:v>OKC PHX 12</c:v>
                </c:pt>
                <c:pt idx="53733">
                  <c:v>OKC SAN 04</c:v>
                </c:pt>
                <c:pt idx="53734">
                  <c:v>OKC SAN 05</c:v>
                </c:pt>
                <c:pt idx="53735">
                  <c:v>OKC SAN 06</c:v>
                </c:pt>
                <c:pt idx="53736">
                  <c:v>OKC SAN 07</c:v>
                </c:pt>
                <c:pt idx="53737">
                  <c:v>OKC SAN 08</c:v>
                </c:pt>
                <c:pt idx="53738">
                  <c:v>OKC SAT 08</c:v>
                </c:pt>
                <c:pt idx="53739">
                  <c:v>OKC SAT 09</c:v>
                </c:pt>
                <c:pt idx="53740">
                  <c:v>OKC SAT 10</c:v>
                </c:pt>
                <c:pt idx="53741">
                  <c:v>OKC SAT 11</c:v>
                </c:pt>
                <c:pt idx="53742">
                  <c:v>OKC SEA 01</c:v>
                </c:pt>
                <c:pt idx="53743">
                  <c:v>OKC SEA 02</c:v>
                </c:pt>
                <c:pt idx="53744">
                  <c:v>OKC SEA 03</c:v>
                </c:pt>
                <c:pt idx="53745">
                  <c:v>OKC SEA 04</c:v>
                </c:pt>
                <c:pt idx="53746">
                  <c:v>OKC SEA 05</c:v>
                </c:pt>
                <c:pt idx="53747">
                  <c:v>OKC SEA 06</c:v>
                </c:pt>
                <c:pt idx="53748">
                  <c:v>OKC SEA 07</c:v>
                </c:pt>
                <c:pt idx="53749">
                  <c:v>OKC SEA 08</c:v>
                </c:pt>
                <c:pt idx="53750">
                  <c:v>OKC SEA 09</c:v>
                </c:pt>
                <c:pt idx="53751">
                  <c:v>OKC SEA 10</c:v>
                </c:pt>
                <c:pt idx="53752">
                  <c:v>OKC SEA 11</c:v>
                </c:pt>
                <c:pt idx="53753">
                  <c:v>OKC SEA 12</c:v>
                </c:pt>
                <c:pt idx="53754">
                  <c:v>OKC SFB 02</c:v>
                </c:pt>
                <c:pt idx="53755">
                  <c:v>OKC SFB 03</c:v>
                </c:pt>
                <c:pt idx="53756">
                  <c:v>OKC SFB 04</c:v>
                </c:pt>
                <c:pt idx="53757">
                  <c:v>OKC SFB 05</c:v>
                </c:pt>
                <c:pt idx="53758">
                  <c:v>OKC SFB 06</c:v>
                </c:pt>
                <c:pt idx="53759">
                  <c:v>OKC SFB 07</c:v>
                </c:pt>
                <c:pt idx="53760">
                  <c:v>OKC SFB 08</c:v>
                </c:pt>
                <c:pt idx="53761">
                  <c:v>OKC SFB 10</c:v>
                </c:pt>
                <c:pt idx="53762">
                  <c:v>OKC SFB 11</c:v>
                </c:pt>
                <c:pt idx="53763">
                  <c:v>OKC SFO 01</c:v>
                </c:pt>
                <c:pt idx="53764">
                  <c:v>OKC SFO 02</c:v>
                </c:pt>
                <c:pt idx="53765">
                  <c:v>OKC SFO 03</c:v>
                </c:pt>
                <c:pt idx="53766">
                  <c:v>OKC SFO 04</c:v>
                </c:pt>
                <c:pt idx="53767">
                  <c:v>OKC SFO 05</c:v>
                </c:pt>
                <c:pt idx="53768">
                  <c:v>OKC SFO 06</c:v>
                </c:pt>
                <c:pt idx="53769">
                  <c:v>OKC SFO 07</c:v>
                </c:pt>
                <c:pt idx="53770">
                  <c:v>OKC SFO 08</c:v>
                </c:pt>
                <c:pt idx="53771">
                  <c:v>OKC SFO 09</c:v>
                </c:pt>
                <c:pt idx="53772">
                  <c:v>OKC SFO 10</c:v>
                </c:pt>
                <c:pt idx="53773">
                  <c:v>OKC SFO 11</c:v>
                </c:pt>
                <c:pt idx="53774">
                  <c:v>OKC SFO 12</c:v>
                </c:pt>
                <c:pt idx="53775">
                  <c:v>OKC SLC 01</c:v>
                </c:pt>
                <c:pt idx="53776">
                  <c:v>OKC SLC 02</c:v>
                </c:pt>
                <c:pt idx="53777">
                  <c:v>OKC SLC 03</c:v>
                </c:pt>
                <c:pt idx="53778">
                  <c:v>OKC SLC 04</c:v>
                </c:pt>
                <c:pt idx="53779">
                  <c:v>OKC SLC 05</c:v>
                </c:pt>
                <c:pt idx="53780">
                  <c:v>OKC SLC 06</c:v>
                </c:pt>
                <c:pt idx="53781">
                  <c:v>OKC SLC 07</c:v>
                </c:pt>
                <c:pt idx="53782">
                  <c:v>OKC SLC 08</c:v>
                </c:pt>
                <c:pt idx="53783">
                  <c:v>OKC SLC 09</c:v>
                </c:pt>
                <c:pt idx="53784">
                  <c:v>OKC SLC 10</c:v>
                </c:pt>
                <c:pt idx="53785">
                  <c:v>OKC SLC 11</c:v>
                </c:pt>
                <c:pt idx="53786">
                  <c:v>OKC SLC 12</c:v>
                </c:pt>
                <c:pt idx="53787">
                  <c:v>OKC STL 01</c:v>
                </c:pt>
                <c:pt idx="53788">
                  <c:v>OKC STL 02</c:v>
                </c:pt>
                <c:pt idx="53789">
                  <c:v>OKC STL 03</c:v>
                </c:pt>
                <c:pt idx="53790">
                  <c:v>OKC STL 04</c:v>
                </c:pt>
                <c:pt idx="53791">
                  <c:v>OKC STL 05</c:v>
                </c:pt>
                <c:pt idx="53792">
                  <c:v>OKC STL 06</c:v>
                </c:pt>
                <c:pt idx="53793">
                  <c:v>OKC STL 07</c:v>
                </c:pt>
                <c:pt idx="53794">
                  <c:v>OKC STL 08</c:v>
                </c:pt>
                <c:pt idx="53795">
                  <c:v>OKC STL 09</c:v>
                </c:pt>
                <c:pt idx="53796">
                  <c:v>OKC STL 10</c:v>
                </c:pt>
                <c:pt idx="53797">
                  <c:v>OKC STL 11</c:v>
                </c:pt>
                <c:pt idx="53798">
                  <c:v>OKC STL 12</c:v>
                </c:pt>
                <c:pt idx="53799">
                  <c:v>OKC TUL 04</c:v>
                </c:pt>
                <c:pt idx="53800">
                  <c:v>OKC VPS 05</c:v>
                </c:pt>
                <c:pt idx="53801">
                  <c:v>OKC VPS 06</c:v>
                </c:pt>
                <c:pt idx="53802">
                  <c:v>OKC VPS 07</c:v>
                </c:pt>
                <c:pt idx="53803">
                  <c:v>OKC VPS 08</c:v>
                </c:pt>
                <c:pt idx="53804">
                  <c:v>OKC VPS 09</c:v>
                </c:pt>
                <c:pt idx="53805">
                  <c:v>OKC VPS 10</c:v>
                </c:pt>
                <c:pt idx="53806">
                  <c:v>OKC VPS 11</c:v>
                </c:pt>
                <c:pt idx="53807">
                  <c:v>OKC VPS 12</c:v>
                </c:pt>
                <c:pt idx="53808">
                  <c:v>OMA ATL 01</c:v>
                </c:pt>
                <c:pt idx="53809">
                  <c:v>OMA ATL 02</c:v>
                </c:pt>
                <c:pt idx="53810">
                  <c:v>OMA ATL 03</c:v>
                </c:pt>
                <c:pt idx="53811">
                  <c:v>OMA ATL 04</c:v>
                </c:pt>
                <c:pt idx="53812">
                  <c:v>OMA ATL 05</c:v>
                </c:pt>
                <c:pt idx="53813">
                  <c:v>OMA ATL 06</c:v>
                </c:pt>
                <c:pt idx="53814">
                  <c:v>OMA ATL 07</c:v>
                </c:pt>
                <c:pt idx="53815">
                  <c:v>OMA ATL 08</c:v>
                </c:pt>
                <c:pt idx="53816">
                  <c:v>OMA ATL 09</c:v>
                </c:pt>
                <c:pt idx="53817">
                  <c:v>OMA ATL 10</c:v>
                </c:pt>
                <c:pt idx="53818">
                  <c:v>OMA ATL 11</c:v>
                </c:pt>
                <c:pt idx="53819">
                  <c:v>OMA ATL 12</c:v>
                </c:pt>
                <c:pt idx="53820">
                  <c:v>OMA AUS 04</c:v>
                </c:pt>
                <c:pt idx="53821">
                  <c:v>OMA AUS 05</c:v>
                </c:pt>
                <c:pt idx="53822">
                  <c:v>OMA AUS 06</c:v>
                </c:pt>
                <c:pt idx="53823">
                  <c:v>OMA AUS 07</c:v>
                </c:pt>
                <c:pt idx="53824">
                  <c:v>OMA AUS 08</c:v>
                </c:pt>
                <c:pt idx="53825">
                  <c:v>OMA AUS 09</c:v>
                </c:pt>
                <c:pt idx="53826">
                  <c:v>OMA AUS 10</c:v>
                </c:pt>
                <c:pt idx="53827">
                  <c:v>OMA AUS 11</c:v>
                </c:pt>
                <c:pt idx="53828">
                  <c:v>OMA AZA 01</c:v>
                </c:pt>
                <c:pt idx="53829">
                  <c:v>OMA AZA 02</c:v>
                </c:pt>
                <c:pt idx="53830">
                  <c:v>OMA AZA 03</c:v>
                </c:pt>
                <c:pt idx="53831">
                  <c:v>OMA AZA 04</c:v>
                </c:pt>
                <c:pt idx="53832">
                  <c:v>OMA AZA 05</c:v>
                </c:pt>
                <c:pt idx="53833">
                  <c:v>OMA AZA 06</c:v>
                </c:pt>
                <c:pt idx="53834">
                  <c:v>OMA AZA 07</c:v>
                </c:pt>
                <c:pt idx="53835">
                  <c:v>OMA AZA 08</c:v>
                </c:pt>
                <c:pt idx="53836">
                  <c:v>OMA AZA 09</c:v>
                </c:pt>
                <c:pt idx="53837">
                  <c:v>OMA AZA 10</c:v>
                </c:pt>
                <c:pt idx="53838">
                  <c:v>OMA AZA 11</c:v>
                </c:pt>
                <c:pt idx="53839">
                  <c:v>OMA AZA 12</c:v>
                </c:pt>
                <c:pt idx="53840">
                  <c:v>OMA CLL 04</c:v>
                </c:pt>
                <c:pt idx="53841">
                  <c:v>OMA CLT 01</c:v>
                </c:pt>
                <c:pt idx="53842">
                  <c:v>OMA CLT 02</c:v>
                </c:pt>
                <c:pt idx="53843">
                  <c:v>OMA CLT 03</c:v>
                </c:pt>
                <c:pt idx="53844">
                  <c:v>OMA CLT 04</c:v>
                </c:pt>
                <c:pt idx="53845">
                  <c:v>OMA CLT 05</c:v>
                </c:pt>
                <c:pt idx="53846">
                  <c:v>OMA CLT 06</c:v>
                </c:pt>
                <c:pt idx="53847">
                  <c:v>OMA CLT 07</c:v>
                </c:pt>
                <c:pt idx="53848">
                  <c:v>OMA CLT 08</c:v>
                </c:pt>
                <c:pt idx="53849">
                  <c:v>OMA CLT 09</c:v>
                </c:pt>
                <c:pt idx="53850">
                  <c:v>OMA CLT 10</c:v>
                </c:pt>
                <c:pt idx="53851">
                  <c:v>OMA CLT 11</c:v>
                </c:pt>
                <c:pt idx="53852">
                  <c:v>OMA CLT 12</c:v>
                </c:pt>
                <c:pt idx="53853">
                  <c:v>OMA CVG 01</c:v>
                </c:pt>
                <c:pt idx="53854">
                  <c:v>OMA CVG 02</c:v>
                </c:pt>
                <c:pt idx="53855">
                  <c:v>OMA CVG 03</c:v>
                </c:pt>
                <c:pt idx="53856">
                  <c:v>OMA CVG 04</c:v>
                </c:pt>
                <c:pt idx="53857">
                  <c:v>OMA CVG 05</c:v>
                </c:pt>
                <c:pt idx="53858">
                  <c:v>OMA CVG 06</c:v>
                </c:pt>
                <c:pt idx="53859">
                  <c:v>OMA CVG 07</c:v>
                </c:pt>
                <c:pt idx="53860">
                  <c:v>OMA CVG 08</c:v>
                </c:pt>
                <c:pt idx="53861">
                  <c:v>OMA CVG 09</c:v>
                </c:pt>
                <c:pt idx="53862">
                  <c:v>OMA CVG 10</c:v>
                </c:pt>
                <c:pt idx="53863">
                  <c:v>OMA CVG 11</c:v>
                </c:pt>
                <c:pt idx="53864">
                  <c:v>OMA CVG 12</c:v>
                </c:pt>
                <c:pt idx="53865">
                  <c:v>OMA DAL 01</c:v>
                </c:pt>
                <c:pt idx="53866">
                  <c:v>OMA DAL 02</c:v>
                </c:pt>
                <c:pt idx="53867">
                  <c:v>OMA DAL 03</c:v>
                </c:pt>
                <c:pt idx="53868">
                  <c:v>OMA DAL 04</c:v>
                </c:pt>
                <c:pt idx="53869">
                  <c:v>OMA DAL 05</c:v>
                </c:pt>
                <c:pt idx="53870">
                  <c:v>OMA DAL 06</c:v>
                </c:pt>
                <c:pt idx="53871">
                  <c:v>OMA DAL 07</c:v>
                </c:pt>
                <c:pt idx="53872">
                  <c:v>OMA DAL 08</c:v>
                </c:pt>
                <c:pt idx="53873">
                  <c:v>OMA DAL 09</c:v>
                </c:pt>
                <c:pt idx="53874">
                  <c:v>OMA DAL 10</c:v>
                </c:pt>
                <c:pt idx="53875">
                  <c:v>OMA DAL 11</c:v>
                </c:pt>
                <c:pt idx="53876">
                  <c:v>OMA DAL 12</c:v>
                </c:pt>
                <c:pt idx="53877">
                  <c:v>OMA DCA 01</c:v>
                </c:pt>
                <c:pt idx="53878">
                  <c:v>OMA DCA 02</c:v>
                </c:pt>
                <c:pt idx="53879">
                  <c:v>OMA DCA 03</c:v>
                </c:pt>
                <c:pt idx="53880">
                  <c:v>OMA DCA 04</c:v>
                </c:pt>
                <c:pt idx="53881">
                  <c:v>OMA DCA 05</c:v>
                </c:pt>
                <c:pt idx="53882">
                  <c:v>OMA DCA 06</c:v>
                </c:pt>
                <c:pt idx="53883">
                  <c:v>OMA DCA 07</c:v>
                </c:pt>
                <c:pt idx="53884">
                  <c:v>OMA DCA 08</c:v>
                </c:pt>
                <c:pt idx="53885">
                  <c:v>OMA DCA 09</c:v>
                </c:pt>
                <c:pt idx="53886">
                  <c:v>OMA DCA 10</c:v>
                </c:pt>
                <c:pt idx="53887">
                  <c:v>OMA DCA 11</c:v>
                </c:pt>
                <c:pt idx="53888">
                  <c:v>OMA DCA 12</c:v>
                </c:pt>
                <c:pt idx="53889">
                  <c:v>OMA DEN 01</c:v>
                </c:pt>
                <c:pt idx="53890">
                  <c:v>OMA DEN 02</c:v>
                </c:pt>
                <c:pt idx="53891">
                  <c:v>OMA DEN 03</c:v>
                </c:pt>
                <c:pt idx="53892">
                  <c:v>OMA DEN 04</c:v>
                </c:pt>
                <c:pt idx="53893">
                  <c:v>OMA DEN 05</c:v>
                </c:pt>
                <c:pt idx="53894">
                  <c:v>OMA DEN 06</c:v>
                </c:pt>
                <c:pt idx="53895">
                  <c:v>OMA DEN 07</c:v>
                </c:pt>
                <c:pt idx="53896">
                  <c:v>OMA DEN 08</c:v>
                </c:pt>
                <c:pt idx="53897">
                  <c:v>OMA DEN 09</c:v>
                </c:pt>
                <c:pt idx="53898">
                  <c:v>OMA DEN 10</c:v>
                </c:pt>
                <c:pt idx="53899">
                  <c:v>OMA DEN 11</c:v>
                </c:pt>
                <c:pt idx="53900">
                  <c:v>OMA DEN 12</c:v>
                </c:pt>
                <c:pt idx="53901">
                  <c:v>OMA DFW 01</c:v>
                </c:pt>
                <c:pt idx="53902">
                  <c:v>OMA DFW 02</c:v>
                </c:pt>
                <c:pt idx="53903">
                  <c:v>OMA DFW 03</c:v>
                </c:pt>
                <c:pt idx="53904">
                  <c:v>OMA DFW 04</c:v>
                </c:pt>
                <c:pt idx="53905">
                  <c:v>OMA DFW 05</c:v>
                </c:pt>
                <c:pt idx="53906">
                  <c:v>OMA DFW 06</c:v>
                </c:pt>
                <c:pt idx="53907">
                  <c:v>OMA DFW 07</c:v>
                </c:pt>
                <c:pt idx="53908">
                  <c:v>OMA DFW 08</c:v>
                </c:pt>
                <c:pt idx="53909">
                  <c:v>OMA DFW 09</c:v>
                </c:pt>
                <c:pt idx="53910">
                  <c:v>OMA DFW 10</c:v>
                </c:pt>
                <c:pt idx="53911">
                  <c:v>OMA DFW 11</c:v>
                </c:pt>
                <c:pt idx="53912">
                  <c:v>OMA DFW 12</c:v>
                </c:pt>
                <c:pt idx="53913">
                  <c:v>OMA DSM 06</c:v>
                </c:pt>
                <c:pt idx="53914">
                  <c:v>OMA DTW 01</c:v>
                </c:pt>
                <c:pt idx="53915">
                  <c:v>OMA DTW 02</c:v>
                </c:pt>
                <c:pt idx="53916">
                  <c:v>OMA DTW 03</c:v>
                </c:pt>
                <c:pt idx="53917">
                  <c:v>OMA DTW 04</c:v>
                </c:pt>
                <c:pt idx="53918">
                  <c:v>OMA DTW 05</c:v>
                </c:pt>
                <c:pt idx="53919">
                  <c:v>OMA DTW 06</c:v>
                </c:pt>
                <c:pt idx="53920">
                  <c:v>OMA DTW 07</c:v>
                </c:pt>
                <c:pt idx="53921">
                  <c:v>OMA DTW 08</c:v>
                </c:pt>
                <c:pt idx="53922">
                  <c:v>OMA DTW 09</c:v>
                </c:pt>
                <c:pt idx="53923">
                  <c:v>OMA DTW 10</c:v>
                </c:pt>
                <c:pt idx="53924">
                  <c:v>OMA DTW 11</c:v>
                </c:pt>
                <c:pt idx="53925">
                  <c:v>OMA DTW 12</c:v>
                </c:pt>
                <c:pt idx="53926">
                  <c:v>OMA EWR 01</c:v>
                </c:pt>
                <c:pt idx="53927">
                  <c:v>OMA EWR 02</c:v>
                </c:pt>
                <c:pt idx="53928">
                  <c:v>OMA EWR 03</c:v>
                </c:pt>
                <c:pt idx="53929">
                  <c:v>OMA EWR 04</c:v>
                </c:pt>
                <c:pt idx="53930">
                  <c:v>OMA EWR 05</c:v>
                </c:pt>
                <c:pt idx="53931">
                  <c:v>OMA EWR 06</c:v>
                </c:pt>
                <c:pt idx="53932">
                  <c:v>OMA EWR 07</c:v>
                </c:pt>
                <c:pt idx="53933">
                  <c:v>OMA EWR 08</c:v>
                </c:pt>
                <c:pt idx="53934">
                  <c:v>OMA EWR 09</c:v>
                </c:pt>
                <c:pt idx="53935">
                  <c:v>OMA EWR 10</c:v>
                </c:pt>
                <c:pt idx="53936">
                  <c:v>OMA EWR 11</c:v>
                </c:pt>
                <c:pt idx="53937">
                  <c:v>OMA EWR 12</c:v>
                </c:pt>
                <c:pt idx="53938">
                  <c:v>OMA FSD 02</c:v>
                </c:pt>
                <c:pt idx="53939">
                  <c:v>OMA FSD 03</c:v>
                </c:pt>
                <c:pt idx="53940">
                  <c:v>OMA HOU 01</c:v>
                </c:pt>
                <c:pt idx="53941">
                  <c:v>OMA HOU 02</c:v>
                </c:pt>
                <c:pt idx="53942">
                  <c:v>OMA HOU 03</c:v>
                </c:pt>
                <c:pt idx="53943">
                  <c:v>OMA HOU 04</c:v>
                </c:pt>
                <c:pt idx="53944">
                  <c:v>OMA HOU 05</c:v>
                </c:pt>
                <c:pt idx="53945">
                  <c:v>OMA HOU 06</c:v>
                </c:pt>
                <c:pt idx="53946">
                  <c:v>OMA HOU 07</c:v>
                </c:pt>
                <c:pt idx="53947">
                  <c:v>OMA HOU 08</c:v>
                </c:pt>
                <c:pt idx="53948">
                  <c:v>OMA HOU 09</c:v>
                </c:pt>
                <c:pt idx="53949">
                  <c:v>OMA HOU 10</c:v>
                </c:pt>
                <c:pt idx="53950">
                  <c:v>OMA HOU 11</c:v>
                </c:pt>
                <c:pt idx="53951">
                  <c:v>OMA HOU 12</c:v>
                </c:pt>
                <c:pt idx="53952">
                  <c:v>OMA IAH 01</c:v>
                </c:pt>
                <c:pt idx="53953">
                  <c:v>OMA IAH 02</c:v>
                </c:pt>
                <c:pt idx="53954">
                  <c:v>OMA IAH 03</c:v>
                </c:pt>
                <c:pt idx="53955">
                  <c:v>OMA IAH 04</c:v>
                </c:pt>
                <c:pt idx="53956">
                  <c:v>OMA IAH 05</c:v>
                </c:pt>
                <c:pt idx="53957">
                  <c:v>OMA IAH 06</c:v>
                </c:pt>
                <c:pt idx="53958">
                  <c:v>OMA IAH 07</c:v>
                </c:pt>
                <c:pt idx="53959">
                  <c:v>OMA IAH 08</c:v>
                </c:pt>
                <c:pt idx="53960">
                  <c:v>OMA IAH 09</c:v>
                </c:pt>
                <c:pt idx="53961">
                  <c:v>OMA IAH 10</c:v>
                </c:pt>
                <c:pt idx="53962">
                  <c:v>OMA IAH 11</c:v>
                </c:pt>
                <c:pt idx="53963">
                  <c:v>OMA IAH 12</c:v>
                </c:pt>
                <c:pt idx="53964">
                  <c:v>OMA LAS 01</c:v>
                </c:pt>
                <c:pt idx="53965">
                  <c:v>OMA LAS 02</c:v>
                </c:pt>
                <c:pt idx="53966">
                  <c:v>OMA LAS 03</c:v>
                </c:pt>
                <c:pt idx="53967">
                  <c:v>OMA LAS 04</c:v>
                </c:pt>
                <c:pt idx="53968">
                  <c:v>OMA LAS 05</c:v>
                </c:pt>
                <c:pt idx="53969">
                  <c:v>OMA LAS 06</c:v>
                </c:pt>
                <c:pt idx="53970">
                  <c:v>OMA LAS 07</c:v>
                </c:pt>
                <c:pt idx="53971">
                  <c:v>OMA LAS 08</c:v>
                </c:pt>
                <c:pt idx="53972">
                  <c:v>OMA LAS 09</c:v>
                </c:pt>
                <c:pt idx="53973">
                  <c:v>OMA LAS 10</c:v>
                </c:pt>
                <c:pt idx="53974">
                  <c:v>OMA LAS 11</c:v>
                </c:pt>
                <c:pt idx="53975">
                  <c:v>OMA LAS 12</c:v>
                </c:pt>
                <c:pt idx="53976">
                  <c:v>OMA LAX 01</c:v>
                </c:pt>
                <c:pt idx="53977">
                  <c:v>OMA LAX 02</c:v>
                </c:pt>
                <c:pt idx="53978">
                  <c:v>OMA LAX 03</c:v>
                </c:pt>
                <c:pt idx="53979">
                  <c:v>OMA LAX 04</c:v>
                </c:pt>
                <c:pt idx="53980">
                  <c:v>OMA LAX 05</c:v>
                </c:pt>
                <c:pt idx="53981">
                  <c:v>OMA LAX 06</c:v>
                </c:pt>
                <c:pt idx="53982">
                  <c:v>OMA LAX 07</c:v>
                </c:pt>
                <c:pt idx="53983">
                  <c:v>OMA LAX 08</c:v>
                </c:pt>
                <c:pt idx="53984">
                  <c:v>OMA LAX 09</c:v>
                </c:pt>
                <c:pt idx="53985">
                  <c:v>OMA LAX 10</c:v>
                </c:pt>
                <c:pt idx="53986">
                  <c:v>OMA LAX 11</c:v>
                </c:pt>
                <c:pt idx="53987">
                  <c:v>OMA LAX 12</c:v>
                </c:pt>
                <c:pt idx="53988">
                  <c:v>OMA LGA 01</c:v>
                </c:pt>
                <c:pt idx="53989">
                  <c:v>OMA LGA 02</c:v>
                </c:pt>
                <c:pt idx="53990">
                  <c:v>OMA LGA 03</c:v>
                </c:pt>
                <c:pt idx="53991">
                  <c:v>OMA LGA 04</c:v>
                </c:pt>
                <c:pt idx="53992">
                  <c:v>OMA LGA 05</c:v>
                </c:pt>
                <c:pt idx="53993">
                  <c:v>OMA LGA 06</c:v>
                </c:pt>
                <c:pt idx="53994">
                  <c:v>OMA LGA 07</c:v>
                </c:pt>
                <c:pt idx="53995">
                  <c:v>OMA LGA 08</c:v>
                </c:pt>
                <c:pt idx="53996">
                  <c:v>OMA LGA 09</c:v>
                </c:pt>
                <c:pt idx="53997">
                  <c:v>OMA LGA 10</c:v>
                </c:pt>
                <c:pt idx="53998">
                  <c:v>OMA LGA 11</c:v>
                </c:pt>
                <c:pt idx="53999">
                  <c:v>OMA LGA 12</c:v>
                </c:pt>
                <c:pt idx="54000">
                  <c:v>OMA LNK 02</c:v>
                </c:pt>
                <c:pt idx="54001">
                  <c:v>OMA LNK 09</c:v>
                </c:pt>
                <c:pt idx="54002">
                  <c:v>OMA MCI 05</c:v>
                </c:pt>
                <c:pt idx="54003">
                  <c:v>OMA MCO 01</c:v>
                </c:pt>
                <c:pt idx="54004">
                  <c:v>OMA MCO 02</c:v>
                </c:pt>
                <c:pt idx="54005">
                  <c:v>OMA MCO 03</c:v>
                </c:pt>
                <c:pt idx="54006">
                  <c:v>OMA MCO 04</c:v>
                </c:pt>
                <c:pt idx="54007">
                  <c:v>OMA MCO 05</c:v>
                </c:pt>
                <c:pt idx="54008">
                  <c:v>OMA MCO 06</c:v>
                </c:pt>
                <c:pt idx="54009">
                  <c:v>OMA MCO 07</c:v>
                </c:pt>
                <c:pt idx="54010">
                  <c:v>OMA MCO 08</c:v>
                </c:pt>
                <c:pt idx="54011">
                  <c:v>OMA MCO 09</c:v>
                </c:pt>
                <c:pt idx="54012">
                  <c:v>OMA MCO 10</c:v>
                </c:pt>
                <c:pt idx="54013">
                  <c:v>OMA MCO 11</c:v>
                </c:pt>
                <c:pt idx="54014">
                  <c:v>OMA MCO 12</c:v>
                </c:pt>
                <c:pt idx="54015">
                  <c:v>OMA MDW 01</c:v>
                </c:pt>
                <c:pt idx="54016">
                  <c:v>OMA MDW 02</c:v>
                </c:pt>
                <c:pt idx="54017">
                  <c:v>OMA MDW 03</c:v>
                </c:pt>
                <c:pt idx="54018">
                  <c:v>OMA MDW 04</c:v>
                </c:pt>
                <c:pt idx="54019">
                  <c:v>OMA MDW 05</c:v>
                </c:pt>
                <c:pt idx="54020">
                  <c:v>OMA MDW 06</c:v>
                </c:pt>
                <c:pt idx="54021">
                  <c:v>OMA MDW 07</c:v>
                </c:pt>
                <c:pt idx="54022">
                  <c:v>OMA MDW 08</c:v>
                </c:pt>
                <c:pt idx="54023">
                  <c:v>OMA MDW 09</c:v>
                </c:pt>
                <c:pt idx="54024">
                  <c:v>OMA MDW 10</c:v>
                </c:pt>
                <c:pt idx="54025">
                  <c:v>OMA MDW 11</c:v>
                </c:pt>
                <c:pt idx="54026">
                  <c:v>OMA MDW 12</c:v>
                </c:pt>
                <c:pt idx="54027">
                  <c:v>OMA MEM 01</c:v>
                </c:pt>
                <c:pt idx="54028">
                  <c:v>OMA MEM 02</c:v>
                </c:pt>
                <c:pt idx="54029">
                  <c:v>OMA MEM 03</c:v>
                </c:pt>
                <c:pt idx="54030">
                  <c:v>OMA MEM 04</c:v>
                </c:pt>
                <c:pt idx="54031">
                  <c:v>OMA MEM 05</c:v>
                </c:pt>
                <c:pt idx="54032">
                  <c:v>OMA MEM 06</c:v>
                </c:pt>
                <c:pt idx="54033">
                  <c:v>OMA MEM 07</c:v>
                </c:pt>
                <c:pt idx="54034">
                  <c:v>OMA MEM 08</c:v>
                </c:pt>
                <c:pt idx="54035">
                  <c:v>OMA MEM 09</c:v>
                </c:pt>
                <c:pt idx="54036">
                  <c:v>OMA MEM 10</c:v>
                </c:pt>
                <c:pt idx="54037">
                  <c:v>OMA MEM 11</c:v>
                </c:pt>
                <c:pt idx="54038">
                  <c:v>OMA MEM 12</c:v>
                </c:pt>
                <c:pt idx="54039">
                  <c:v>OMA MIA 01</c:v>
                </c:pt>
                <c:pt idx="54040">
                  <c:v>OMA MIA 02</c:v>
                </c:pt>
                <c:pt idx="54041">
                  <c:v>OMA MIA 03</c:v>
                </c:pt>
                <c:pt idx="54042">
                  <c:v>OMA MIA 04</c:v>
                </c:pt>
                <c:pt idx="54043">
                  <c:v>OMA MIA 05</c:v>
                </c:pt>
                <c:pt idx="54044">
                  <c:v>OMA MIA 06</c:v>
                </c:pt>
                <c:pt idx="54045">
                  <c:v>OMA MIA 07</c:v>
                </c:pt>
                <c:pt idx="54046">
                  <c:v>OMA MIA 08</c:v>
                </c:pt>
                <c:pt idx="54047">
                  <c:v>OMA MIA 12</c:v>
                </c:pt>
                <c:pt idx="54048">
                  <c:v>OMA MKE 01</c:v>
                </c:pt>
                <c:pt idx="54049">
                  <c:v>OMA MKE 02</c:v>
                </c:pt>
                <c:pt idx="54050">
                  <c:v>OMA MKE 03</c:v>
                </c:pt>
                <c:pt idx="54051">
                  <c:v>OMA MKE 04</c:v>
                </c:pt>
                <c:pt idx="54052">
                  <c:v>OMA MKE 05</c:v>
                </c:pt>
                <c:pt idx="54053">
                  <c:v>OMA MKE 06</c:v>
                </c:pt>
                <c:pt idx="54054">
                  <c:v>OMA MKE 07</c:v>
                </c:pt>
                <c:pt idx="54055">
                  <c:v>OMA MKE 08</c:v>
                </c:pt>
                <c:pt idx="54056">
                  <c:v>OMA MKE 09</c:v>
                </c:pt>
                <c:pt idx="54057">
                  <c:v>OMA MKE 10</c:v>
                </c:pt>
                <c:pt idx="54058">
                  <c:v>OMA MKE 11</c:v>
                </c:pt>
                <c:pt idx="54059">
                  <c:v>OMA MKE 12</c:v>
                </c:pt>
                <c:pt idx="54060">
                  <c:v>OMA MSP 01</c:v>
                </c:pt>
                <c:pt idx="54061">
                  <c:v>OMA MSP 02</c:v>
                </c:pt>
                <c:pt idx="54062">
                  <c:v>OMA MSP 03</c:v>
                </c:pt>
                <c:pt idx="54063">
                  <c:v>OMA MSP 04</c:v>
                </c:pt>
                <c:pt idx="54064">
                  <c:v>OMA MSP 05</c:v>
                </c:pt>
                <c:pt idx="54065">
                  <c:v>OMA MSP 06</c:v>
                </c:pt>
                <c:pt idx="54066">
                  <c:v>OMA MSP 07</c:v>
                </c:pt>
                <c:pt idx="54067">
                  <c:v>OMA MSP 08</c:v>
                </c:pt>
                <c:pt idx="54068">
                  <c:v>OMA MSP 09</c:v>
                </c:pt>
                <c:pt idx="54069">
                  <c:v>OMA MSP 10</c:v>
                </c:pt>
                <c:pt idx="54070">
                  <c:v>OMA MSP 11</c:v>
                </c:pt>
                <c:pt idx="54071">
                  <c:v>OMA MSP 12</c:v>
                </c:pt>
                <c:pt idx="54072">
                  <c:v>OMA ORD 01</c:v>
                </c:pt>
                <c:pt idx="54073">
                  <c:v>OMA ORD 02</c:v>
                </c:pt>
                <c:pt idx="54074">
                  <c:v>OMA ORD 03</c:v>
                </c:pt>
                <c:pt idx="54075">
                  <c:v>OMA ORD 04</c:v>
                </c:pt>
                <c:pt idx="54076">
                  <c:v>OMA ORD 05</c:v>
                </c:pt>
                <c:pt idx="54077">
                  <c:v>OMA ORD 06</c:v>
                </c:pt>
                <c:pt idx="54078">
                  <c:v>OMA ORD 07</c:v>
                </c:pt>
                <c:pt idx="54079">
                  <c:v>OMA ORD 08</c:v>
                </c:pt>
                <c:pt idx="54080">
                  <c:v>OMA ORD 09</c:v>
                </c:pt>
                <c:pt idx="54081">
                  <c:v>OMA ORD 10</c:v>
                </c:pt>
                <c:pt idx="54082">
                  <c:v>OMA ORD 11</c:v>
                </c:pt>
                <c:pt idx="54083">
                  <c:v>OMA ORD 12</c:v>
                </c:pt>
                <c:pt idx="54084">
                  <c:v>OMA PDX 01</c:v>
                </c:pt>
                <c:pt idx="54085">
                  <c:v>OMA PDX 02</c:v>
                </c:pt>
                <c:pt idx="54086">
                  <c:v>OMA PDX 03</c:v>
                </c:pt>
                <c:pt idx="54087">
                  <c:v>OMA PDX 04</c:v>
                </c:pt>
                <c:pt idx="54088">
                  <c:v>OMA PDX 05</c:v>
                </c:pt>
                <c:pt idx="54089">
                  <c:v>OMA PDX 06</c:v>
                </c:pt>
                <c:pt idx="54090">
                  <c:v>OMA PDX 07</c:v>
                </c:pt>
                <c:pt idx="54091">
                  <c:v>OMA PDX 08</c:v>
                </c:pt>
                <c:pt idx="54092">
                  <c:v>OMA PDX 09</c:v>
                </c:pt>
                <c:pt idx="54093">
                  <c:v>OMA PDX 10</c:v>
                </c:pt>
                <c:pt idx="54094">
                  <c:v>OMA PDX 11</c:v>
                </c:pt>
                <c:pt idx="54095">
                  <c:v>OMA PDX 12</c:v>
                </c:pt>
                <c:pt idx="54096">
                  <c:v>OMA PGD 01</c:v>
                </c:pt>
                <c:pt idx="54097">
                  <c:v>OMA PGD 02</c:v>
                </c:pt>
                <c:pt idx="54098">
                  <c:v>OMA PGD 03</c:v>
                </c:pt>
                <c:pt idx="54099">
                  <c:v>OMA PGD 04</c:v>
                </c:pt>
                <c:pt idx="54100">
                  <c:v>OMA PGD 11</c:v>
                </c:pt>
                <c:pt idx="54101">
                  <c:v>OMA PGD 12</c:v>
                </c:pt>
                <c:pt idx="54102">
                  <c:v>OMA PHL 04</c:v>
                </c:pt>
                <c:pt idx="54103">
                  <c:v>OMA PHL 05</c:v>
                </c:pt>
                <c:pt idx="54104">
                  <c:v>OMA PHL 06</c:v>
                </c:pt>
                <c:pt idx="54105">
                  <c:v>OMA PHL 07</c:v>
                </c:pt>
                <c:pt idx="54106">
                  <c:v>OMA PHL 08</c:v>
                </c:pt>
                <c:pt idx="54107">
                  <c:v>OMA PHL 09</c:v>
                </c:pt>
                <c:pt idx="54108">
                  <c:v>OMA PHL 10</c:v>
                </c:pt>
                <c:pt idx="54109">
                  <c:v>OMA PHL 11</c:v>
                </c:pt>
                <c:pt idx="54110">
                  <c:v>OMA PHL 12</c:v>
                </c:pt>
                <c:pt idx="54111">
                  <c:v>OMA PHX 01</c:v>
                </c:pt>
                <c:pt idx="54112">
                  <c:v>OMA PHX 02</c:v>
                </c:pt>
                <c:pt idx="54113">
                  <c:v>OMA PHX 03</c:v>
                </c:pt>
                <c:pt idx="54114">
                  <c:v>OMA PHX 04</c:v>
                </c:pt>
                <c:pt idx="54115">
                  <c:v>OMA PHX 05</c:v>
                </c:pt>
                <c:pt idx="54116">
                  <c:v>OMA PHX 06</c:v>
                </c:pt>
                <c:pt idx="54117">
                  <c:v>OMA PHX 07</c:v>
                </c:pt>
                <c:pt idx="54118">
                  <c:v>OMA PHX 08</c:v>
                </c:pt>
                <c:pt idx="54119">
                  <c:v>OMA PHX 09</c:v>
                </c:pt>
                <c:pt idx="54120">
                  <c:v>OMA PHX 10</c:v>
                </c:pt>
                <c:pt idx="54121">
                  <c:v>OMA PHX 11</c:v>
                </c:pt>
                <c:pt idx="54122">
                  <c:v>OMA PHX 12</c:v>
                </c:pt>
                <c:pt idx="54123">
                  <c:v>OMA PIE 01</c:v>
                </c:pt>
                <c:pt idx="54124">
                  <c:v>OMA PIE 02</c:v>
                </c:pt>
                <c:pt idx="54125">
                  <c:v>OMA PIE 03</c:v>
                </c:pt>
                <c:pt idx="54126">
                  <c:v>OMA PIE 04</c:v>
                </c:pt>
                <c:pt idx="54127">
                  <c:v>OMA PIE 05</c:v>
                </c:pt>
                <c:pt idx="54128">
                  <c:v>OMA PIE 06</c:v>
                </c:pt>
                <c:pt idx="54129">
                  <c:v>OMA PIE 07</c:v>
                </c:pt>
                <c:pt idx="54130">
                  <c:v>OMA PIE 08</c:v>
                </c:pt>
                <c:pt idx="54131">
                  <c:v>OMA PIE 10</c:v>
                </c:pt>
                <c:pt idx="54132">
                  <c:v>OMA PIE 11</c:v>
                </c:pt>
                <c:pt idx="54133">
                  <c:v>OMA PIE 12</c:v>
                </c:pt>
                <c:pt idx="54134">
                  <c:v>OMA RSW 01</c:v>
                </c:pt>
                <c:pt idx="54135">
                  <c:v>OMA RSW 02</c:v>
                </c:pt>
                <c:pt idx="54136">
                  <c:v>OMA RSW 03</c:v>
                </c:pt>
                <c:pt idx="54137">
                  <c:v>OMA RSW 04</c:v>
                </c:pt>
                <c:pt idx="54138">
                  <c:v>OMA RSW 11</c:v>
                </c:pt>
                <c:pt idx="54139">
                  <c:v>OMA RSW 12</c:v>
                </c:pt>
                <c:pt idx="54140">
                  <c:v>OMA SAN 01</c:v>
                </c:pt>
                <c:pt idx="54141">
                  <c:v>OMA SAN 02</c:v>
                </c:pt>
                <c:pt idx="54142">
                  <c:v>OMA SAN 03</c:v>
                </c:pt>
                <c:pt idx="54143">
                  <c:v>OMA SAN 04</c:v>
                </c:pt>
                <c:pt idx="54144">
                  <c:v>OMA SAN 05</c:v>
                </c:pt>
                <c:pt idx="54145">
                  <c:v>OMA SAN 06</c:v>
                </c:pt>
                <c:pt idx="54146">
                  <c:v>OMA SAN 07</c:v>
                </c:pt>
                <c:pt idx="54147">
                  <c:v>OMA SAN 08</c:v>
                </c:pt>
                <c:pt idx="54148">
                  <c:v>OMA SAN 09</c:v>
                </c:pt>
                <c:pt idx="54149">
                  <c:v>OMA SAN 10</c:v>
                </c:pt>
                <c:pt idx="54150">
                  <c:v>OMA SAN 11</c:v>
                </c:pt>
                <c:pt idx="54151">
                  <c:v>OMA SAN 12</c:v>
                </c:pt>
                <c:pt idx="54152">
                  <c:v>OMA SAT 08</c:v>
                </c:pt>
                <c:pt idx="54153">
                  <c:v>OMA SAT 09</c:v>
                </c:pt>
                <c:pt idx="54154">
                  <c:v>OMA SAT 10</c:v>
                </c:pt>
                <c:pt idx="54155">
                  <c:v>OMA SAT 11</c:v>
                </c:pt>
                <c:pt idx="54156">
                  <c:v>OMA SEA 01</c:v>
                </c:pt>
                <c:pt idx="54157">
                  <c:v>OMA SEA 02</c:v>
                </c:pt>
                <c:pt idx="54158">
                  <c:v>OMA SEA 03</c:v>
                </c:pt>
                <c:pt idx="54159">
                  <c:v>OMA SEA 04</c:v>
                </c:pt>
                <c:pt idx="54160">
                  <c:v>OMA SEA 05</c:v>
                </c:pt>
                <c:pt idx="54161">
                  <c:v>OMA SEA 06</c:v>
                </c:pt>
                <c:pt idx="54162">
                  <c:v>OMA SEA 07</c:v>
                </c:pt>
                <c:pt idx="54163">
                  <c:v>OMA SEA 08</c:v>
                </c:pt>
                <c:pt idx="54164">
                  <c:v>OMA SEA 09</c:v>
                </c:pt>
                <c:pt idx="54165">
                  <c:v>OMA SEA 10</c:v>
                </c:pt>
                <c:pt idx="54166">
                  <c:v>OMA SEA 11</c:v>
                </c:pt>
                <c:pt idx="54167">
                  <c:v>OMA SEA 12</c:v>
                </c:pt>
                <c:pt idx="54168">
                  <c:v>OMA SFB 01</c:v>
                </c:pt>
                <c:pt idx="54169">
                  <c:v>OMA SFB 02</c:v>
                </c:pt>
                <c:pt idx="54170">
                  <c:v>OMA SFB 03</c:v>
                </c:pt>
                <c:pt idx="54171">
                  <c:v>OMA SFB 04</c:v>
                </c:pt>
                <c:pt idx="54172">
                  <c:v>OMA SFB 05</c:v>
                </c:pt>
                <c:pt idx="54173">
                  <c:v>OMA SFB 06</c:v>
                </c:pt>
                <c:pt idx="54174">
                  <c:v>OMA SFB 07</c:v>
                </c:pt>
                <c:pt idx="54175">
                  <c:v>OMA SFB 08</c:v>
                </c:pt>
                <c:pt idx="54176">
                  <c:v>OMA SFB 10</c:v>
                </c:pt>
                <c:pt idx="54177">
                  <c:v>OMA SFB 11</c:v>
                </c:pt>
                <c:pt idx="54178">
                  <c:v>OMA SFB 12</c:v>
                </c:pt>
                <c:pt idx="54179">
                  <c:v>OMA SFO 01</c:v>
                </c:pt>
                <c:pt idx="54180">
                  <c:v>OMA SFO 02</c:v>
                </c:pt>
                <c:pt idx="54181">
                  <c:v>OMA SFO 03</c:v>
                </c:pt>
                <c:pt idx="54182">
                  <c:v>OMA SFO 04</c:v>
                </c:pt>
                <c:pt idx="54183">
                  <c:v>OMA SFO 05</c:v>
                </c:pt>
                <c:pt idx="54184">
                  <c:v>OMA SFO 06</c:v>
                </c:pt>
                <c:pt idx="54185">
                  <c:v>OMA SFO 07</c:v>
                </c:pt>
                <c:pt idx="54186">
                  <c:v>OMA SFO 08</c:v>
                </c:pt>
                <c:pt idx="54187">
                  <c:v>OMA SFO 09</c:v>
                </c:pt>
                <c:pt idx="54188">
                  <c:v>OMA SFO 10</c:v>
                </c:pt>
                <c:pt idx="54189">
                  <c:v>OMA SFO 11</c:v>
                </c:pt>
                <c:pt idx="54190">
                  <c:v>OMA SFO 12</c:v>
                </c:pt>
                <c:pt idx="54191">
                  <c:v>OMA SLC 01</c:v>
                </c:pt>
                <c:pt idx="54192">
                  <c:v>OMA SLC 02</c:v>
                </c:pt>
                <c:pt idx="54193">
                  <c:v>OMA SLC 03</c:v>
                </c:pt>
                <c:pt idx="54194">
                  <c:v>OMA SLC 04</c:v>
                </c:pt>
                <c:pt idx="54195">
                  <c:v>OMA SLC 05</c:v>
                </c:pt>
                <c:pt idx="54196">
                  <c:v>OMA SLC 06</c:v>
                </c:pt>
                <c:pt idx="54197">
                  <c:v>OMA SLC 07</c:v>
                </c:pt>
                <c:pt idx="54198">
                  <c:v>OMA SLC 08</c:v>
                </c:pt>
                <c:pt idx="54199">
                  <c:v>OMA SLC 09</c:v>
                </c:pt>
                <c:pt idx="54200">
                  <c:v>OMA SLC 10</c:v>
                </c:pt>
                <c:pt idx="54201">
                  <c:v>OMA SLC 11</c:v>
                </c:pt>
                <c:pt idx="54202">
                  <c:v>OMA SLC 12</c:v>
                </c:pt>
                <c:pt idx="54203">
                  <c:v>OMA STL 01</c:v>
                </c:pt>
                <c:pt idx="54204">
                  <c:v>OMA STL 02</c:v>
                </c:pt>
                <c:pt idx="54205">
                  <c:v>OMA STL 03</c:v>
                </c:pt>
                <c:pt idx="54206">
                  <c:v>OMA STL 04</c:v>
                </c:pt>
                <c:pt idx="54207">
                  <c:v>OMA STL 05</c:v>
                </c:pt>
                <c:pt idx="54208">
                  <c:v>OMA STL 06</c:v>
                </c:pt>
                <c:pt idx="54209">
                  <c:v>OMA STL 07</c:v>
                </c:pt>
                <c:pt idx="54210">
                  <c:v>OMA STL 08</c:v>
                </c:pt>
                <c:pt idx="54211">
                  <c:v>OMA STL 09</c:v>
                </c:pt>
                <c:pt idx="54212">
                  <c:v>OMA STL 10</c:v>
                </c:pt>
                <c:pt idx="54213">
                  <c:v>OMA STL 11</c:v>
                </c:pt>
                <c:pt idx="54214">
                  <c:v>OMA STL 12</c:v>
                </c:pt>
                <c:pt idx="54215">
                  <c:v>OMA TPA 03</c:v>
                </c:pt>
                <c:pt idx="54216">
                  <c:v>OMA TPA 04</c:v>
                </c:pt>
                <c:pt idx="54217">
                  <c:v>OMA TPA 06</c:v>
                </c:pt>
                <c:pt idx="54218">
                  <c:v>OMA TPA 07</c:v>
                </c:pt>
                <c:pt idx="54219">
                  <c:v>OMA TPA 08</c:v>
                </c:pt>
                <c:pt idx="54220">
                  <c:v>OME ANC 01</c:v>
                </c:pt>
                <c:pt idx="54221">
                  <c:v>OME ANC 02</c:v>
                </c:pt>
                <c:pt idx="54222">
                  <c:v>OME ANC 03</c:v>
                </c:pt>
                <c:pt idx="54223">
                  <c:v>OME ANC 04</c:v>
                </c:pt>
                <c:pt idx="54224">
                  <c:v>OME ANC 05</c:v>
                </c:pt>
                <c:pt idx="54225">
                  <c:v>OME ANC 06</c:v>
                </c:pt>
                <c:pt idx="54226">
                  <c:v>OME ANC 07</c:v>
                </c:pt>
                <c:pt idx="54227">
                  <c:v>OME ANC 08</c:v>
                </c:pt>
                <c:pt idx="54228">
                  <c:v>OME ANC 09</c:v>
                </c:pt>
                <c:pt idx="54229">
                  <c:v>OME ANC 10</c:v>
                </c:pt>
                <c:pt idx="54230">
                  <c:v>OME ANC 11</c:v>
                </c:pt>
                <c:pt idx="54231">
                  <c:v>OME ANC 12</c:v>
                </c:pt>
                <c:pt idx="54232">
                  <c:v>OME FAI 10</c:v>
                </c:pt>
                <c:pt idx="54233">
                  <c:v>OME OTZ 01</c:v>
                </c:pt>
                <c:pt idx="54234">
                  <c:v>OME OTZ 02</c:v>
                </c:pt>
                <c:pt idx="54235">
                  <c:v>OME OTZ 03</c:v>
                </c:pt>
                <c:pt idx="54236">
                  <c:v>OME OTZ 04</c:v>
                </c:pt>
                <c:pt idx="54237">
                  <c:v>OME OTZ 05</c:v>
                </c:pt>
                <c:pt idx="54238">
                  <c:v>OME OTZ 06</c:v>
                </c:pt>
                <c:pt idx="54239">
                  <c:v>OME OTZ 07</c:v>
                </c:pt>
                <c:pt idx="54240">
                  <c:v>OME OTZ 08</c:v>
                </c:pt>
                <c:pt idx="54241">
                  <c:v>OME OTZ 09</c:v>
                </c:pt>
                <c:pt idx="54242">
                  <c:v>OME OTZ 10</c:v>
                </c:pt>
                <c:pt idx="54243">
                  <c:v>OME OTZ 11</c:v>
                </c:pt>
                <c:pt idx="54244">
                  <c:v>OME OTZ 12</c:v>
                </c:pt>
                <c:pt idx="54245">
                  <c:v>ONT ATL 01</c:v>
                </c:pt>
                <c:pt idx="54246">
                  <c:v>ONT ATL 02</c:v>
                </c:pt>
                <c:pt idx="54247">
                  <c:v>ONT ATL 03</c:v>
                </c:pt>
                <c:pt idx="54248">
                  <c:v>ONT ATL 04</c:v>
                </c:pt>
                <c:pt idx="54249">
                  <c:v>ONT ATL 05</c:v>
                </c:pt>
                <c:pt idx="54250">
                  <c:v>ONT ATL 06</c:v>
                </c:pt>
                <c:pt idx="54251">
                  <c:v>ONT ATL 07</c:v>
                </c:pt>
                <c:pt idx="54252">
                  <c:v>ONT ATL 08</c:v>
                </c:pt>
                <c:pt idx="54253">
                  <c:v>ONT ATL 09</c:v>
                </c:pt>
                <c:pt idx="54254">
                  <c:v>ONT ATL 10</c:v>
                </c:pt>
                <c:pt idx="54255">
                  <c:v>ONT ATL 11</c:v>
                </c:pt>
                <c:pt idx="54256">
                  <c:v>ONT ATL 12</c:v>
                </c:pt>
                <c:pt idx="54257">
                  <c:v>ONT AUS 01</c:v>
                </c:pt>
                <c:pt idx="54258">
                  <c:v>ONT AUS 02</c:v>
                </c:pt>
                <c:pt idx="54259">
                  <c:v>ONT AUS 03</c:v>
                </c:pt>
                <c:pt idx="54260">
                  <c:v>ONT AUS 04</c:v>
                </c:pt>
                <c:pt idx="54261">
                  <c:v>ONT AUS 05</c:v>
                </c:pt>
                <c:pt idx="54262">
                  <c:v>ONT AUS 06</c:v>
                </c:pt>
                <c:pt idx="54263">
                  <c:v>ONT AUS 07</c:v>
                </c:pt>
                <c:pt idx="54264">
                  <c:v>ONT AUS 08</c:v>
                </c:pt>
                <c:pt idx="54265">
                  <c:v>ONT AUS 09</c:v>
                </c:pt>
                <c:pt idx="54266">
                  <c:v>ONT AUS 10</c:v>
                </c:pt>
                <c:pt idx="54267">
                  <c:v>ONT AUS 11</c:v>
                </c:pt>
                <c:pt idx="54268">
                  <c:v>ONT AUS 12</c:v>
                </c:pt>
                <c:pt idx="54269">
                  <c:v>ONT BNA 01</c:v>
                </c:pt>
                <c:pt idx="54270">
                  <c:v>ONT BNA 02</c:v>
                </c:pt>
                <c:pt idx="54271">
                  <c:v>ONT BNA 03</c:v>
                </c:pt>
                <c:pt idx="54272">
                  <c:v>ONT BNA 04</c:v>
                </c:pt>
                <c:pt idx="54273">
                  <c:v>ONT BNA 05</c:v>
                </c:pt>
                <c:pt idx="54274">
                  <c:v>ONT BNA 06</c:v>
                </c:pt>
                <c:pt idx="54275">
                  <c:v>ONT BNA 07</c:v>
                </c:pt>
                <c:pt idx="54276">
                  <c:v>ONT BNA 08</c:v>
                </c:pt>
                <c:pt idx="54277">
                  <c:v>ONT BNA 09</c:v>
                </c:pt>
                <c:pt idx="54278">
                  <c:v>ONT BNA 11</c:v>
                </c:pt>
                <c:pt idx="54279">
                  <c:v>ONT BNA 12</c:v>
                </c:pt>
                <c:pt idx="54280">
                  <c:v>ONT BUR 03</c:v>
                </c:pt>
                <c:pt idx="54281">
                  <c:v>ONT BUR 07</c:v>
                </c:pt>
                <c:pt idx="54282">
                  <c:v>ONT DAL 01</c:v>
                </c:pt>
                <c:pt idx="54283">
                  <c:v>ONT DAL 02</c:v>
                </c:pt>
                <c:pt idx="54284">
                  <c:v>ONT DAL 03</c:v>
                </c:pt>
                <c:pt idx="54285">
                  <c:v>ONT DAL 04</c:v>
                </c:pt>
                <c:pt idx="54286">
                  <c:v>ONT DAL 05</c:v>
                </c:pt>
                <c:pt idx="54287">
                  <c:v>ONT DAL 06</c:v>
                </c:pt>
                <c:pt idx="54288">
                  <c:v>ONT DAL 07</c:v>
                </c:pt>
                <c:pt idx="54289">
                  <c:v>ONT DAL 08</c:v>
                </c:pt>
                <c:pt idx="54290">
                  <c:v>ONT DAL 09</c:v>
                </c:pt>
                <c:pt idx="54291">
                  <c:v>ONT DAL 10</c:v>
                </c:pt>
                <c:pt idx="54292">
                  <c:v>ONT DAL 11</c:v>
                </c:pt>
                <c:pt idx="54293">
                  <c:v>ONT DAL 12</c:v>
                </c:pt>
                <c:pt idx="54294">
                  <c:v>ONT DEN 01</c:v>
                </c:pt>
                <c:pt idx="54295">
                  <c:v>ONT DEN 02</c:v>
                </c:pt>
                <c:pt idx="54296">
                  <c:v>ONT DEN 03</c:v>
                </c:pt>
                <c:pt idx="54297">
                  <c:v>ONT DEN 04</c:v>
                </c:pt>
                <c:pt idx="54298">
                  <c:v>ONT DEN 05</c:v>
                </c:pt>
                <c:pt idx="54299">
                  <c:v>ONT DEN 06</c:v>
                </c:pt>
                <c:pt idx="54300">
                  <c:v>ONT DEN 07</c:v>
                </c:pt>
                <c:pt idx="54301">
                  <c:v>ONT DEN 08</c:v>
                </c:pt>
                <c:pt idx="54302">
                  <c:v>ONT DEN 09</c:v>
                </c:pt>
                <c:pt idx="54303">
                  <c:v>ONT DEN 10</c:v>
                </c:pt>
                <c:pt idx="54304">
                  <c:v>ONT DEN 11</c:v>
                </c:pt>
                <c:pt idx="54305">
                  <c:v>ONT DEN 12</c:v>
                </c:pt>
                <c:pt idx="54306">
                  <c:v>ONT DFW 01</c:v>
                </c:pt>
                <c:pt idx="54307">
                  <c:v>ONT DFW 02</c:v>
                </c:pt>
                <c:pt idx="54308">
                  <c:v>ONT DFW 03</c:v>
                </c:pt>
                <c:pt idx="54309">
                  <c:v>ONT DFW 04</c:v>
                </c:pt>
                <c:pt idx="54310">
                  <c:v>ONT DFW 05</c:v>
                </c:pt>
                <c:pt idx="54311">
                  <c:v>ONT DFW 06</c:v>
                </c:pt>
                <c:pt idx="54312">
                  <c:v>ONT DFW 07</c:v>
                </c:pt>
                <c:pt idx="54313">
                  <c:v>ONT DFW 08</c:v>
                </c:pt>
                <c:pt idx="54314">
                  <c:v>ONT DFW 09</c:v>
                </c:pt>
                <c:pt idx="54315">
                  <c:v>ONT DFW 10</c:v>
                </c:pt>
                <c:pt idx="54316">
                  <c:v>ONT DFW 11</c:v>
                </c:pt>
                <c:pt idx="54317">
                  <c:v>ONT DFW 12</c:v>
                </c:pt>
                <c:pt idx="54318">
                  <c:v>ONT IAH 01</c:v>
                </c:pt>
                <c:pt idx="54319">
                  <c:v>ONT IAH 02</c:v>
                </c:pt>
                <c:pt idx="54320">
                  <c:v>ONT IAH 03</c:v>
                </c:pt>
                <c:pt idx="54321">
                  <c:v>ONT IAH 04</c:v>
                </c:pt>
                <c:pt idx="54322">
                  <c:v>ONT IAH 05</c:v>
                </c:pt>
                <c:pt idx="54323">
                  <c:v>ONT IAH 06</c:v>
                </c:pt>
                <c:pt idx="54324">
                  <c:v>ONT IAH 07</c:v>
                </c:pt>
                <c:pt idx="54325">
                  <c:v>ONT IAH 08</c:v>
                </c:pt>
                <c:pt idx="54326">
                  <c:v>ONT IAH 09</c:v>
                </c:pt>
                <c:pt idx="54327">
                  <c:v>ONT IAH 10</c:v>
                </c:pt>
                <c:pt idx="54328">
                  <c:v>ONT IAH 11</c:v>
                </c:pt>
                <c:pt idx="54329">
                  <c:v>ONT IAH 12</c:v>
                </c:pt>
                <c:pt idx="54330">
                  <c:v>ONT JFK 09</c:v>
                </c:pt>
                <c:pt idx="54331">
                  <c:v>ONT JFK 10</c:v>
                </c:pt>
                <c:pt idx="54332">
                  <c:v>ONT JFK 11</c:v>
                </c:pt>
                <c:pt idx="54333">
                  <c:v>ONT JFK 12</c:v>
                </c:pt>
                <c:pt idx="54334">
                  <c:v>ONT LAS 01</c:v>
                </c:pt>
                <c:pt idx="54335">
                  <c:v>ONT LAS 02</c:v>
                </c:pt>
                <c:pt idx="54336">
                  <c:v>ONT LAS 03</c:v>
                </c:pt>
                <c:pt idx="54337">
                  <c:v>ONT LAS 04</c:v>
                </c:pt>
                <c:pt idx="54338">
                  <c:v>ONT LAS 05</c:v>
                </c:pt>
                <c:pt idx="54339">
                  <c:v>ONT LAS 06</c:v>
                </c:pt>
                <c:pt idx="54340">
                  <c:v>ONT LAS 07</c:v>
                </c:pt>
                <c:pt idx="54341">
                  <c:v>ONT LAS 08</c:v>
                </c:pt>
                <c:pt idx="54342">
                  <c:v>ONT LAS 09</c:v>
                </c:pt>
                <c:pt idx="54343">
                  <c:v>ONT LAS 10</c:v>
                </c:pt>
                <c:pt idx="54344">
                  <c:v>ONT LAS 11</c:v>
                </c:pt>
                <c:pt idx="54345">
                  <c:v>ONT LAS 12</c:v>
                </c:pt>
                <c:pt idx="54346">
                  <c:v>ONT LAX 10</c:v>
                </c:pt>
                <c:pt idx="54347">
                  <c:v>ONT LAX 12</c:v>
                </c:pt>
                <c:pt idx="54348">
                  <c:v>ONT LGB 06</c:v>
                </c:pt>
                <c:pt idx="54349">
                  <c:v>ONT MCO 08</c:v>
                </c:pt>
                <c:pt idx="54350">
                  <c:v>ONT MCO 09</c:v>
                </c:pt>
                <c:pt idx="54351">
                  <c:v>ONT MCO 10</c:v>
                </c:pt>
                <c:pt idx="54352">
                  <c:v>ONT MCO 11</c:v>
                </c:pt>
                <c:pt idx="54353">
                  <c:v>ONT MCO 12</c:v>
                </c:pt>
                <c:pt idx="54354">
                  <c:v>ONT MDW 01</c:v>
                </c:pt>
                <c:pt idx="54355">
                  <c:v>ONT MDW 02</c:v>
                </c:pt>
                <c:pt idx="54356">
                  <c:v>ONT MDW 03</c:v>
                </c:pt>
                <c:pt idx="54357">
                  <c:v>ONT MDW 04</c:v>
                </c:pt>
                <c:pt idx="54358">
                  <c:v>ONT MDW 05</c:v>
                </c:pt>
                <c:pt idx="54359">
                  <c:v>ONT MDW 06</c:v>
                </c:pt>
                <c:pt idx="54360">
                  <c:v>ONT MDW 07</c:v>
                </c:pt>
                <c:pt idx="54361">
                  <c:v>ONT MDW 08</c:v>
                </c:pt>
                <c:pt idx="54362">
                  <c:v>ONT MDW 09</c:v>
                </c:pt>
                <c:pt idx="54363">
                  <c:v>ONT MDW 10</c:v>
                </c:pt>
                <c:pt idx="54364">
                  <c:v>ONT MDW 11</c:v>
                </c:pt>
                <c:pt idx="54365">
                  <c:v>ONT MDW 12</c:v>
                </c:pt>
                <c:pt idx="54366">
                  <c:v>ONT OAK 01</c:v>
                </c:pt>
                <c:pt idx="54367">
                  <c:v>ONT OAK 02</c:v>
                </c:pt>
                <c:pt idx="54368">
                  <c:v>ONT OAK 03</c:v>
                </c:pt>
                <c:pt idx="54369">
                  <c:v>ONT OAK 04</c:v>
                </c:pt>
                <c:pt idx="54370">
                  <c:v>ONT OAK 05</c:v>
                </c:pt>
                <c:pt idx="54371">
                  <c:v>ONT OAK 06</c:v>
                </c:pt>
                <c:pt idx="54372">
                  <c:v>ONT OAK 07</c:v>
                </c:pt>
                <c:pt idx="54373">
                  <c:v>ONT OAK 08</c:v>
                </c:pt>
                <c:pt idx="54374">
                  <c:v>ONT OAK 09</c:v>
                </c:pt>
                <c:pt idx="54375">
                  <c:v>ONT OAK 10</c:v>
                </c:pt>
                <c:pt idx="54376">
                  <c:v>ONT OAK 11</c:v>
                </c:pt>
                <c:pt idx="54377">
                  <c:v>ONT OAK 12</c:v>
                </c:pt>
                <c:pt idx="54378">
                  <c:v>ONT ORD 07</c:v>
                </c:pt>
                <c:pt idx="54379">
                  <c:v>ONT ORD 08</c:v>
                </c:pt>
                <c:pt idx="54380">
                  <c:v>ONT PDX 01</c:v>
                </c:pt>
                <c:pt idx="54381">
                  <c:v>ONT PDX 02</c:v>
                </c:pt>
                <c:pt idx="54382">
                  <c:v>ONT PDX 03</c:v>
                </c:pt>
                <c:pt idx="54383">
                  <c:v>ONT PDX 04</c:v>
                </c:pt>
                <c:pt idx="54384">
                  <c:v>ONT PDX 05</c:v>
                </c:pt>
                <c:pt idx="54385">
                  <c:v>ONT PDX 06</c:v>
                </c:pt>
                <c:pt idx="54386">
                  <c:v>ONT PDX 07</c:v>
                </c:pt>
                <c:pt idx="54387">
                  <c:v>ONT PDX 08</c:v>
                </c:pt>
                <c:pt idx="54388">
                  <c:v>ONT PDX 09</c:v>
                </c:pt>
                <c:pt idx="54389">
                  <c:v>ONT PDX 10</c:v>
                </c:pt>
                <c:pt idx="54390">
                  <c:v>ONT PDX 11</c:v>
                </c:pt>
                <c:pt idx="54391">
                  <c:v>ONT PDX 12</c:v>
                </c:pt>
                <c:pt idx="54392">
                  <c:v>ONT PHX 01</c:v>
                </c:pt>
                <c:pt idx="54393">
                  <c:v>ONT PHX 02</c:v>
                </c:pt>
                <c:pt idx="54394">
                  <c:v>ONT PHX 03</c:v>
                </c:pt>
                <c:pt idx="54395">
                  <c:v>ONT PHX 04</c:v>
                </c:pt>
                <c:pt idx="54396">
                  <c:v>ONT PHX 05</c:v>
                </c:pt>
                <c:pt idx="54397">
                  <c:v>ONT PHX 06</c:v>
                </c:pt>
                <c:pt idx="54398">
                  <c:v>ONT PHX 07</c:v>
                </c:pt>
                <c:pt idx="54399">
                  <c:v>ONT PHX 08</c:v>
                </c:pt>
                <c:pt idx="54400">
                  <c:v>ONT PHX 09</c:v>
                </c:pt>
                <c:pt idx="54401">
                  <c:v>ONT PHX 10</c:v>
                </c:pt>
                <c:pt idx="54402">
                  <c:v>ONT PHX 11</c:v>
                </c:pt>
                <c:pt idx="54403">
                  <c:v>ONT PHX 12</c:v>
                </c:pt>
                <c:pt idx="54404">
                  <c:v>ONT PSP 01</c:v>
                </c:pt>
                <c:pt idx="54405">
                  <c:v>ONT PSP 03</c:v>
                </c:pt>
                <c:pt idx="54406">
                  <c:v>ONT PSP 12</c:v>
                </c:pt>
                <c:pt idx="54407">
                  <c:v>ONT RNO 01</c:v>
                </c:pt>
                <c:pt idx="54408">
                  <c:v>ONT RNO 02</c:v>
                </c:pt>
                <c:pt idx="54409">
                  <c:v>ONT RNO 03</c:v>
                </c:pt>
                <c:pt idx="54410">
                  <c:v>ONT SAT 01</c:v>
                </c:pt>
                <c:pt idx="54411">
                  <c:v>ONT SAT 02</c:v>
                </c:pt>
                <c:pt idx="54412">
                  <c:v>ONT SAT 03</c:v>
                </c:pt>
                <c:pt idx="54413">
                  <c:v>ONT SAT 04</c:v>
                </c:pt>
                <c:pt idx="54414">
                  <c:v>ONT SAT 05</c:v>
                </c:pt>
                <c:pt idx="54415">
                  <c:v>ONT SAT 06</c:v>
                </c:pt>
                <c:pt idx="54416">
                  <c:v>ONT SAT 07</c:v>
                </c:pt>
                <c:pt idx="54417">
                  <c:v>ONT SAT 08</c:v>
                </c:pt>
                <c:pt idx="54418">
                  <c:v>ONT SAT 09</c:v>
                </c:pt>
                <c:pt idx="54419">
                  <c:v>ONT SAT 10</c:v>
                </c:pt>
                <c:pt idx="54420">
                  <c:v>ONT SAT 11</c:v>
                </c:pt>
                <c:pt idx="54421">
                  <c:v>ONT SAT 12</c:v>
                </c:pt>
                <c:pt idx="54422">
                  <c:v>ONT SEA 01</c:v>
                </c:pt>
                <c:pt idx="54423">
                  <c:v>ONT SEA 02</c:v>
                </c:pt>
                <c:pt idx="54424">
                  <c:v>ONT SEA 03</c:v>
                </c:pt>
                <c:pt idx="54425">
                  <c:v>ONT SEA 04</c:v>
                </c:pt>
                <c:pt idx="54426">
                  <c:v>ONT SEA 05</c:v>
                </c:pt>
                <c:pt idx="54427">
                  <c:v>ONT SEA 06</c:v>
                </c:pt>
                <c:pt idx="54428">
                  <c:v>ONT SEA 07</c:v>
                </c:pt>
                <c:pt idx="54429">
                  <c:v>ONT SEA 08</c:v>
                </c:pt>
                <c:pt idx="54430">
                  <c:v>ONT SEA 09</c:v>
                </c:pt>
                <c:pt idx="54431">
                  <c:v>ONT SEA 10</c:v>
                </c:pt>
                <c:pt idx="54432">
                  <c:v>ONT SEA 11</c:v>
                </c:pt>
                <c:pt idx="54433">
                  <c:v>ONT SEA 12</c:v>
                </c:pt>
                <c:pt idx="54434">
                  <c:v>ONT SFO 01</c:v>
                </c:pt>
                <c:pt idx="54435">
                  <c:v>ONT SFO 02</c:v>
                </c:pt>
                <c:pt idx="54436">
                  <c:v>ONT SFO 03</c:v>
                </c:pt>
                <c:pt idx="54437">
                  <c:v>ONT SFO 04</c:v>
                </c:pt>
                <c:pt idx="54438">
                  <c:v>ONT SFO 05</c:v>
                </c:pt>
                <c:pt idx="54439">
                  <c:v>ONT SFO 06</c:v>
                </c:pt>
                <c:pt idx="54440">
                  <c:v>ONT SFO 07</c:v>
                </c:pt>
                <c:pt idx="54441">
                  <c:v>ONT SFO 08</c:v>
                </c:pt>
                <c:pt idx="54442">
                  <c:v>ONT SFO 09</c:v>
                </c:pt>
                <c:pt idx="54443">
                  <c:v>ONT SFO 10</c:v>
                </c:pt>
                <c:pt idx="54444">
                  <c:v>ONT SFO 11</c:v>
                </c:pt>
                <c:pt idx="54445">
                  <c:v>ONT SFO 12</c:v>
                </c:pt>
                <c:pt idx="54446">
                  <c:v>ONT SJC 01</c:v>
                </c:pt>
                <c:pt idx="54447">
                  <c:v>ONT SJC 02</c:v>
                </c:pt>
                <c:pt idx="54448">
                  <c:v>ONT SJC 03</c:v>
                </c:pt>
                <c:pt idx="54449">
                  <c:v>ONT SJC 04</c:v>
                </c:pt>
                <c:pt idx="54450">
                  <c:v>ONT SJC 05</c:v>
                </c:pt>
                <c:pt idx="54451">
                  <c:v>ONT SJC 06</c:v>
                </c:pt>
                <c:pt idx="54452">
                  <c:v>ONT SJC 07</c:v>
                </c:pt>
                <c:pt idx="54453">
                  <c:v>ONT SJC 08</c:v>
                </c:pt>
                <c:pt idx="54454">
                  <c:v>ONT SJC 09</c:v>
                </c:pt>
                <c:pt idx="54455">
                  <c:v>ONT SJC 10</c:v>
                </c:pt>
                <c:pt idx="54456">
                  <c:v>ONT SJC 11</c:v>
                </c:pt>
                <c:pt idx="54457">
                  <c:v>ONT SJC 12</c:v>
                </c:pt>
                <c:pt idx="54458">
                  <c:v>ONT SLC 01</c:v>
                </c:pt>
                <c:pt idx="54459">
                  <c:v>ONT SLC 02</c:v>
                </c:pt>
                <c:pt idx="54460">
                  <c:v>ONT SLC 03</c:v>
                </c:pt>
                <c:pt idx="54461">
                  <c:v>ONT SLC 04</c:v>
                </c:pt>
                <c:pt idx="54462">
                  <c:v>ONT SLC 05</c:v>
                </c:pt>
                <c:pt idx="54463">
                  <c:v>ONT SLC 06</c:v>
                </c:pt>
                <c:pt idx="54464">
                  <c:v>ONT SLC 07</c:v>
                </c:pt>
                <c:pt idx="54465">
                  <c:v>ONT SLC 08</c:v>
                </c:pt>
                <c:pt idx="54466">
                  <c:v>ONT SLC 09</c:v>
                </c:pt>
                <c:pt idx="54467">
                  <c:v>ONT SLC 10</c:v>
                </c:pt>
                <c:pt idx="54468">
                  <c:v>ONT SLC 11</c:v>
                </c:pt>
                <c:pt idx="54469">
                  <c:v>ONT SLC 12</c:v>
                </c:pt>
                <c:pt idx="54470">
                  <c:v>ONT SMF 01</c:v>
                </c:pt>
                <c:pt idx="54471">
                  <c:v>ONT SMF 02</c:v>
                </c:pt>
                <c:pt idx="54472">
                  <c:v>ONT SMF 03</c:v>
                </c:pt>
                <c:pt idx="54473">
                  <c:v>ONT SMF 04</c:v>
                </c:pt>
                <c:pt idx="54474">
                  <c:v>ONT SMF 05</c:v>
                </c:pt>
                <c:pt idx="54475">
                  <c:v>ONT SMF 06</c:v>
                </c:pt>
                <c:pt idx="54476">
                  <c:v>ONT SMF 07</c:v>
                </c:pt>
                <c:pt idx="54477">
                  <c:v>ONT SMF 08</c:v>
                </c:pt>
                <c:pt idx="54478">
                  <c:v>ONT SMF 09</c:v>
                </c:pt>
                <c:pt idx="54479">
                  <c:v>ONT SMF 10</c:v>
                </c:pt>
                <c:pt idx="54480">
                  <c:v>ONT SMF 11</c:v>
                </c:pt>
                <c:pt idx="54481">
                  <c:v>ONT SMF 12</c:v>
                </c:pt>
                <c:pt idx="54482">
                  <c:v>ORD ABE 01</c:v>
                </c:pt>
                <c:pt idx="54483">
                  <c:v>ORD ABE 02</c:v>
                </c:pt>
                <c:pt idx="54484">
                  <c:v>ORD ABE 03</c:v>
                </c:pt>
                <c:pt idx="54485">
                  <c:v>ORD ABE 04</c:v>
                </c:pt>
                <c:pt idx="54486">
                  <c:v>ORD ABE 05</c:v>
                </c:pt>
                <c:pt idx="54487">
                  <c:v>ORD ABE 06</c:v>
                </c:pt>
                <c:pt idx="54488">
                  <c:v>ORD ABE 07</c:v>
                </c:pt>
                <c:pt idx="54489">
                  <c:v>ORD ABE 08</c:v>
                </c:pt>
                <c:pt idx="54490">
                  <c:v>ORD ABE 09</c:v>
                </c:pt>
                <c:pt idx="54491">
                  <c:v>ORD ABE 10</c:v>
                </c:pt>
                <c:pt idx="54492">
                  <c:v>ORD ABE 11</c:v>
                </c:pt>
                <c:pt idx="54493">
                  <c:v>ORD ABE 12</c:v>
                </c:pt>
                <c:pt idx="54494">
                  <c:v>ORD ABQ 01</c:v>
                </c:pt>
                <c:pt idx="54495">
                  <c:v>ORD ABQ 02</c:v>
                </c:pt>
                <c:pt idx="54496">
                  <c:v>ORD ABQ 03</c:v>
                </c:pt>
                <c:pt idx="54497">
                  <c:v>ORD ABQ 04</c:v>
                </c:pt>
                <c:pt idx="54498">
                  <c:v>ORD ABQ 05</c:v>
                </c:pt>
                <c:pt idx="54499">
                  <c:v>ORD ABQ 06</c:v>
                </c:pt>
                <c:pt idx="54500">
                  <c:v>ORD ABQ 07</c:v>
                </c:pt>
                <c:pt idx="54501">
                  <c:v>ORD ABQ 08</c:v>
                </c:pt>
                <c:pt idx="54502">
                  <c:v>ORD ABQ 09</c:v>
                </c:pt>
                <c:pt idx="54503">
                  <c:v>ORD ABQ 10</c:v>
                </c:pt>
                <c:pt idx="54504">
                  <c:v>ORD ABQ 11</c:v>
                </c:pt>
                <c:pt idx="54505">
                  <c:v>ORD ABQ 12</c:v>
                </c:pt>
                <c:pt idx="54506">
                  <c:v>ORD ACY 04</c:v>
                </c:pt>
                <c:pt idx="54507">
                  <c:v>ORD ACY 05</c:v>
                </c:pt>
                <c:pt idx="54508">
                  <c:v>ORD ACY 06</c:v>
                </c:pt>
                <c:pt idx="54509">
                  <c:v>ORD ACY 07</c:v>
                </c:pt>
                <c:pt idx="54510">
                  <c:v>ORD ACY 08</c:v>
                </c:pt>
                <c:pt idx="54511">
                  <c:v>ORD ACY 09</c:v>
                </c:pt>
                <c:pt idx="54512">
                  <c:v>ORD ACY 10</c:v>
                </c:pt>
                <c:pt idx="54513">
                  <c:v>ORD ACY 11</c:v>
                </c:pt>
                <c:pt idx="54514">
                  <c:v>ORD ACY 12</c:v>
                </c:pt>
                <c:pt idx="54515">
                  <c:v>ORD AGS 04</c:v>
                </c:pt>
                <c:pt idx="54516">
                  <c:v>ORD ALB 01</c:v>
                </c:pt>
                <c:pt idx="54517">
                  <c:v>ORD ALB 02</c:v>
                </c:pt>
                <c:pt idx="54518">
                  <c:v>ORD ALB 03</c:v>
                </c:pt>
                <c:pt idx="54519">
                  <c:v>ORD ALB 04</c:v>
                </c:pt>
                <c:pt idx="54520">
                  <c:v>ORD ALB 05</c:v>
                </c:pt>
                <c:pt idx="54521">
                  <c:v>ORD ALB 06</c:v>
                </c:pt>
                <c:pt idx="54522">
                  <c:v>ORD ALB 07</c:v>
                </c:pt>
                <c:pt idx="54523">
                  <c:v>ORD ALB 08</c:v>
                </c:pt>
                <c:pt idx="54524">
                  <c:v>ORD ALB 09</c:v>
                </c:pt>
                <c:pt idx="54525">
                  <c:v>ORD ALB 10</c:v>
                </c:pt>
                <c:pt idx="54526">
                  <c:v>ORD ALB 11</c:v>
                </c:pt>
                <c:pt idx="54527">
                  <c:v>ORD ALB 12</c:v>
                </c:pt>
                <c:pt idx="54528">
                  <c:v>ORD ALO 01</c:v>
                </c:pt>
                <c:pt idx="54529">
                  <c:v>ORD ALO 02</c:v>
                </c:pt>
                <c:pt idx="54530">
                  <c:v>ORD ALO 03</c:v>
                </c:pt>
                <c:pt idx="54531">
                  <c:v>ORD ALO 04</c:v>
                </c:pt>
                <c:pt idx="54532">
                  <c:v>ORD ALO 05</c:v>
                </c:pt>
                <c:pt idx="54533">
                  <c:v>ORD ALO 06</c:v>
                </c:pt>
                <c:pt idx="54534">
                  <c:v>ORD ALO 07</c:v>
                </c:pt>
                <c:pt idx="54535">
                  <c:v>ORD ALO 08</c:v>
                </c:pt>
                <c:pt idx="54536">
                  <c:v>ORD ALO 09</c:v>
                </c:pt>
                <c:pt idx="54537">
                  <c:v>ORD ALO 10</c:v>
                </c:pt>
                <c:pt idx="54538">
                  <c:v>ORD ALO 11</c:v>
                </c:pt>
                <c:pt idx="54539">
                  <c:v>ORD ALO 12</c:v>
                </c:pt>
                <c:pt idx="54540">
                  <c:v>ORD ANC 01</c:v>
                </c:pt>
                <c:pt idx="54541">
                  <c:v>ORD ANC 02</c:v>
                </c:pt>
                <c:pt idx="54542">
                  <c:v>ORD ANC 03</c:v>
                </c:pt>
                <c:pt idx="54543">
                  <c:v>ORD ANC 04</c:v>
                </c:pt>
                <c:pt idx="54544">
                  <c:v>ORD ANC 05</c:v>
                </c:pt>
                <c:pt idx="54545">
                  <c:v>ORD ANC 06</c:v>
                </c:pt>
                <c:pt idx="54546">
                  <c:v>ORD ANC 07</c:v>
                </c:pt>
                <c:pt idx="54547">
                  <c:v>ORD ANC 08</c:v>
                </c:pt>
                <c:pt idx="54548">
                  <c:v>ORD ANC 09</c:v>
                </c:pt>
                <c:pt idx="54549">
                  <c:v>ORD ANC 10</c:v>
                </c:pt>
                <c:pt idx="54550">
                  <c:v>ORD ANC 11</c:v>
                </c:pt>
                <c:pt idx="54551">
                  <c:v>ORD ANC 12</c:v>
                </c:pt>
                <c:pt idx="54552">
                  <c:v>ORD ART 01</c:v>
                </c:pt>
                <c:pt idx="54553">
                  <c:v>ORD ART 02</c:v>
                </c:pt>
                <c:pt idx="54554">
                  <c:v>ORD ART 03</c:v>
                </c:pt>
                <c:pt idx="54555">
                  <c:v>ORD ART 04</c:v>
                </c:pt>
                <c:pt idx="54556">
                  <c:v>ORD ART 05</c:v>
                </c:pt>
                <c:pt idx="54557">
                  <c:v>ORD ART 06</c:v>
                </c:pt>
                <c:pt idx="54558">
                  <c:v>ORD ART 07</c:v>
                </c:pt>
                <c:pt idx="54559">
                  <c:v>ORD ART 08</c:v>
                </c:pt>
                <c:pt idx="54560">
                  <c:v>ORD ART 09</c:v>
                </c:pt>
                <c:pt idx="54561">
                  <c:v>ORD ART 10</c:v>
                </c:pt>
                <c:pt idx="54562">
                  <c:v>ORD ART 11</c:v>
                </c:pt>
                <c:pt idx="54563">
                  <c:v>ORD ART 12</c:v>
                </c:pt>
                <c:pt idx="54564">
                  <c:v>ORD ASE 01</c:v>
                </c:pt>
                <c:pt idx="54565">
                  <c:v>ORD ASE 02</c:v>
                </c:pt>
                <c:pt idx="54566">
                  <c:v>ORD ASE 03</c:v>
                </c:pt>
                <c:pt idx="54567">
                  <c:v>ORD ASE 04</c:v>
                </c:pt>
                <c:pt idx="54568">
                  <c:v>ORD ASE 06</c:v>
                </c:pt>
                <c:pt idx="54569">
                  <c:v>ORD ASE 07</c:v>
                </c:pt>
                <c:pt idx="54570">
                  <c:v>ORD ASE 08</c:v>
                </c:pt>
                <c:pt idx="54571">
                  <c:v>ORD ASE 09</c:v>
                </c:pt>
                <c:pt idx="54572">
                  <c:v>ORD ASE 10</c:v>
                </c:pt>
                <c:pt idx="54573">
                  <c:v>ORD ASE 11</c:v>
                </c:pt>
                <c:pt idx="54574">
                  <c:v>ORD ASE 12</c:v>
                </c:pt>
                <c:pt idx="54575">
                  <c:v>ORD ATL 01</c:v>
                </c:pt>
                <c:pt idx="54576">
                  <c:v>ORD ATL 02</c:v>
                </c:pt>
                <c:pt idx="54577">
                  <c:v>ORD ATL 03</c:v>
                </c:pt>
                <c:pt idx="54578">
                  <c:v>ORD ATL 04</c:v>
                </c:pt>
                <c:pt idx="54579">
                  <c:v>ORD ATL 05</c:v>
                </c:pt>
                <c:pt idx="54580">
                  <c:v>ORD ATL 06</c:v>
                </c:pt>
                <c:pt idx="54581">
                  <c:v>ORD ATL 07</c:v>
                </c:pt>
                <c:pt idx="54582">
                  <c:v>ORD ATL 08</c:v>
                </c:pt>
                <c:pt idx="54583">
                  <c:v>ORD ATL 09</c:v>
                </c:pt>
                <c:pt idx="54584">
                  <c:v>ORD ATL 10</c:v>
                </c:pt>
                <c:pt idx="54585">
                  <c:v>ORD ATL 11</c:v>
                </c:pt>
                <c:pt idx="54586">
                  <c:v>ORD ATL 12</c:v>
                </c:pt>
                <c:pt idx="54587">
                  <c:v>ORD ATW 01</c:v>
                </c:pt>
                <c:pt idx="54588">
                  <c:v>ORD ATW 02</c:v>
                </c:pt>
                <c:pt idx="54589">
                  <c:v>ORD ATW 03</c:v>
                </c:pt>
                <c:pt idx="54590">
                  <c:v>ORD ATW 04</c:v>
                </c:pt>
                <c:pt idx="54591">
                  <c:v>ORD ATW 05</c:v>
                </c:pt>
                <c:pt idx="54592">
                  <c:v>ORD ATW 06</c:v>
                </c:pt>
                <c:pt idx="54593">
                  <c:v>ORD ATW 07</c:v>
                </c:pt>
                <c:pt idx="54594">
                  <c:v>ORD ATW 08</c:v>
                </c:pt>
                <c:pt idx="54595">
                  <c:v>ORD ATW 09</c:v>
                </c:pt>
                <c:pt idx="54596">
                  <c:v>ORD ATW 10</c:v>
                </c:pt>
                <c:pt idx="54597">
                  <c:v>ORD ATW 11</c:v>
                </c:pt>
                <c:pt idx="54598">
                  <c:v>ORD ATW 12</c:v>
                </c:pt>
                <c:pt idx="54599">
                  <c:v>ORD AUS 01</c:v>
                </c:pt>
                <c:pt idx="54600">
                  <c:v>ORD AUS 02</c:v>
                </c:pt>
                <c:pt idx="54601">
                  <c:v>ORD AUS 03</c:v>
                </c:pt>
                <c:pt idx="54602">
                  <c:v>ORD AUS 04</c:v>
                </c:pt>
                <c:pt idx="54603">
                  <c:v>ORD AUS 05</c:v>
                </c:pt>
                <c:pt idx="54604">
                  <c:v>ORD AUS 06</c:v>
                </c:pt>
                <c:pt idx="54605">
                  <c:v>ORD AUS 07</c:v>
                </c:pt>
                <c:pt idx="54606">
                  <c:v>ORD AUS 08</c:v>
                </c:pt>
                <c:pt idx="54607">
                  <c:v>ORD AUS 09</c:v>
                </c:pt>
                <c:pt idx="54608">
                  <c:v>ORD AUS 10</c:v>
                </c:pt>
                <c:pt idx="54609">
                  <c:v>ORD AUS 11</c:v>
                </c:pt>
                <c:pt idx="54610">
                  <c:v>ORD AUS 12</c:v>
                </c:pt>
                <c:pt idx="54611">
                  <c:v>ORD AVL 01</c:v>
                </c:pt>
                <c:pt idx="54612">
                  <c:v>ORD AVL 02</c:v>
                </c:pt>
                <c:pt idx="54613">
                  <c:v>ORD AVL 03</c:v>
                </c:pt>
                <c:pt idx="54614">
                  <c:v>ORD AVL 04</c:v>
                </c:pt>
                <c:pt idx="54615">
                  <c:v>ORD AVL 05</c:v>
                </c:pt>
                <c:pt idx="54616">
                  <c:v>ORD AVL 06</c:v>
                </c:pt>
                <c:pt idx="54617">
                  <c:v>ORD AVL 07</c:v>
                </c:pt>
                <c:pt idx="54618">
                  <c:v>ORD AVL 08</c:v>
                </c:pt>
                <c:pt idx="54619">
                  <c:v>ORD AVL 09</c:v>
                </c:pt>
                <c:pt idx="54620">
                  <c:v>ORD AVL 10</c:v>
                </c:pt>
                <c:pt idx="54621">
                  <c:v>ORD AVL 11</c:v>
                </c:pt>
                <c:pt idx="54622">
                  <c:v>ORD AVL 12</c:v>
                </c:pt>
                <c:pt idx="54623">
                  <c:v>ORD AVP 01</c:v>
                </c:pt>
                <c:pt idx="54624">
                  <c:v>ORD AVP 02</c:v>
                </c:pt>
                <c:pt idx="54625">
                  <c:v>ORD AVP 03</c:v>
                </c:pt>
                <c:pt idx="54626">
                  <c:v>ORD AVP 04</c:v>
                </c:pt>
                <c:pt idx="54627">
                  <c:v>ORD AVP 05</c:v>
                </c:pt>
                <c:pt idx="54628">
                  <c:v>ORD AVP 06</c:v>
                </c:pt>
                <c:pt idx="54629">
                  <c:v>ORD AVP 07</c:v>
                </c:pt>
                <c:pt idx="54630">
                  <c:v>ORD AVP 08</c:v>
                </c:pt>
                <c:pt idx="54631">
                  <c:v>ORD AVP 09</c:v>
                </c:pt>
                <c:pt idx="54632">
                  <c:v>ORD AVP 10</c:v>
                </c:pt>
                <c:pt idx="54633">
                  <c:v>ORD AVP 11</c:v>
                </c:pt>
                <c:pt idx="54634">
                  <c:v>ORD AVP 12</c:v>
                </c:pt>
                <c:pt idx="54635">
                  <c:v>ORD AZO 01</c:v>
                </c:pt>
                <c:pt idx="54636">
                  <c:v>ORD AZO 02</c:v>
                </c:pt>
                <c:pt idx="54637">
                  <c:v>ORD AZO 03</c:v>
                </c:pt>
                <c:pt idx="54638">
                  <c:v>ORD AZO 04</c:v>
                </c:pt>
                <c:pt idx="54639">
                  <c:v>ORD AZO 05</c:v>
                </c:pt>
                <c:pt idx="54640">
                  <c:v>ORD AZO 06</c:v>
                </c:pt>
                <c:pt idx="54641">
                  <c:v>ORD AZO 07</c:v>
                </c:pt>
                <c:pt idx="54642">
                  <c:v>ORD AZO 08</c:v>
                </c:pt>
                <c:pt idx="54643">
                  <c:v>ORD AZO 09</c:v>
                </c:pt>
                <c:pt idx="54644">
                  <c:v>ORD AZO 10</c:v>
                </c:pt>
                <c:pt idx="54645">
                  <c:v>ORD AZO 11</c:v>
                </c:pt>
                <c:pt idx="54646">
                  <c:v>ORD AZO 12</c:v>
                </c:pt>
                <c:pt idx="54647">
                  <c:v>ORD BDL 01</c:v>
                </c:pt>
                <c:pt idx="54648">
                  <c:v>ORD BDL 02</c:v>
                </c:pt>
                <c:pt idx="54649">
                  <c:v>ORD BDL 03</c:v>
                </c:pt>
                <c:pt idx="54650">
                  <c:v>ORD BDL 04</c:v>
                </c:pt>
                <c:pt idx="54651">
                  <c:v>ORD BDL 05</c:v>
                </c:pt>
                <c:pt idx="54652">
                  <c:v>ORD BDL 06</c:v>
                </c:pt>
                <c:pt idx="54653">
                  <c:v>ORD BDL 07</c:v>
                </c:pt>
                <c:pt idx="54654">
                  <c:v>ORD BDL 08</c:v>
                </c:pt>
                <c:pt idx="54655">
                  <c:v>ORD BDL 09</c:v>
                </c:pt>
                <c:pt idx="54656">
                  <c:v>ORD BDL 10</c:v>
                </c:pt>
                <c:pt idx="54657">
                  <c:v>ORD BDL 11</c:v>
                </c:pt>
                <c:pt idx="54658">
                  <c:v>ORD BDL 12</c:v>
                </c:pt>
                <c:pt idx="54659">
                  <c:v>ORD BGR 06</c:v>
                </c:pt>
                <c:pt idx="54660">
                  <c:v>ORD BGR 07</c:v>
                </c:pt>
                <c:pt idx="54661">
                  <c:v>ORD BGR 08</c:v>
                </c:pt>
                <c:pt idx="54662">
                  <c:v>ORD BGR 09</c:v>
                </c:pt>
                <c:pt idx="54663">
                  <c:v>ORD BGR 10</c:v>
                </c:pt>
                <c:pt idx="54664">
                  <c:v>ORD BGR 11</c:v>
                </c:pt>
                <c:pt idx="54665">
                  <c:v>ORD BHM 01</c:v>
                </c:pt>
                <c:pt idx="54666">
                  <c:v>ORD BHM 02</c:v>
                </c:pt>
                <c:pt idx="54667">
                  <c:v>ORD BHM 03</c:v>
                </c:pt>
                <c:pt idx="54668">
                  <c:v>ORD BHM 04</c:v>
                </c:pt>
                <c:pt idx="54669">
                  <c:v>ORD BHM 05</c:v>
                </c:pt>
                <c:pt idx="54670">
                  <c:v>ORD BHM 06</c:v>
                </c:pt>
                <c:pt idx="54671">
                  <c:v>ORD BHM 07</c:v>
                </c:pt>
                <c:pt idx="54672">
                  <c:v>ORD BHM 08</c:v>
                </c:pt>
                <c:pt idx="54673">
                  <c:v>ORD BHM 09</c:v>
                </c:pt>
                <c:pt idx="54674">
                  <c:v>ORD BHM 10</c:v>
                </c:pt>
                <c:pt idx="54675">
                  <c:v>ORD BHM 11</c:v>
                </c:pt>
                <c:pt idx="54676">
                  <c:v>ORD BHM 12</c:v>
                </c:pt>
                <c:pt idx="54677">
                  <c:v>ORD BIL 06</c:v>
                </c:pt>
                <c:pt idx="54678">
                  <c:v>ORD BIL 07</c:v>
                </c:pt>
                <c:pt idx="54679">
                  <c:v>ORD BIL 08</c:v>
                </c:pt>
                <c:pt idx="54680">
                  <c:v>ORD BIL 09</c:v>
                </c:pt>
                <c:pt idx="54681">
                  <c:v>ORD BIS 01</c:v>
                </c:pt>
                <c:pt idx="54682">
                  <c:v>ORD BIS 02</c:v>
                </c:pt>
                <c:pt idx="54683">
                  <c:v>ORD BIS 03</c:v>
                </c:pt>
                <c:pt idx="54684">
                  <c:v>ORD BIS 04</c:v>
                </c:pt>
                <c:pt idx="54685">
                  <c:v>ORD BIS 05</c:v>
                </c:pt>
                <c:pt idx="54686">
                  <c:v>ORD BIS 06</c:v>
                </c:pt>
                <c:pt idx="54687">
                  <c:v>ORD BIS 07</c:v>
                </c:pt>
                <c:pt idx="54688">
                  <c:v>ORD BIS 08</c:v>
                </c:pt>
                <c:pt idx="54689">
                  <c:v>ORD BIS 09</c:v>
                </c:pt>
                <c:pt idx="54690">
                  <c:v>ORD BIS 10</c:v>
                </c:pt>
                <c:pt idx="54691">
                  <c:v>ORD BIS 11</c:v>
                </c:pt>
                <c:pt idx="54692">
                  <c:v>ORD BIS 12</c:v>
                </c:pt>
                <c:pt idx="54693">
                  <c:v>ORD BMI 01</c:v>
                </c:pt>
                <c:pt idx="54694">
                  <c:v>ORD BMI 02</c:v>
                </c:pt>
                <c:pt idx="54695">
                  <c:v>ORD BMI 03</c:v>
                </c:pt>
                <c:pt idx="54696">
                  <c:v>ORD BMI 04</c:v>
                </c:pt>
                <c:pt idx="54697">
                  <c:v>ORD BMI 05</c:v>
                </c:pt>
                <c:pt idx="54698">
                  <c:v>ORD BMI 06</c:v>
                </c:pt>
                <c:pt idx="54699">
                  <c:v>ORD BMI 07</c:v>
                </c:pt>
                <c:pt idx="54700">
                  <c:v>ORD BMI 08</c:v>
                </c:pt>
                <c:pt idx="54701">
                  <c:v>ORD BMI 09</c:v>
                </c:pt>
                <c:pt idx="54702">
                  <c:v>ORD BMI 10</c:v>
                </c:pt>
                <c:pt idx="54703">
                  <c:v>ORD BMI 11</c:v>
                </c:pt>
                <c:pt idx="54704">
                  <c:v>ORD BMI 12</c:v>
                </c:pt>
                <c:pt idx="54705">
                  <c:v>ORD BNA 01</c:v>
                </c:pt>
                <c:pt idx="54706">
                  <c:v>ORD BNA 02</c:v>
                </c:pt>
                <c:pt idx="54707">
                  <c:v>ORD BNA 03</c:v>
                </c:pt>
                <c:pt idx="54708">
                  <c:v>ORD BNA 04</c:v>
                </c:pt>
                <c:pt idx="54709">
                  <c:v>ORD BNA 05</c:v>
                </c:pt>
                <c:pt idx="54710">
                  <c:v>ORD BNA 06</c:v>
                </c:pt>
                <c:pt idx="54711">
                  <c:v>ORD BNA 07</c:v>
                </c:pt>
                <c:pt idx="54712">
                  <c:v>ORD BNA 08</c:v>
                </c:pt>
                <c:pt idx="54713">
                  <c:v>ORD BNA 09</c:v>
                </c:pt>
                <c:pt idx="54714">
                  <c:v>ORD BNA 10</c:v>
                </c:pt>
                <c:pt idx="54715">
                  <c:v>ORD BNA 11</c:v>
                </c:pt>
                <c:pt idx="54716">
                  <c:v>ORD BNA 12</c:v>
                </c:pt>
                <c:pt idx="54717">
                  <c:v>ORD BOI 01</c:v>
                </c:pt>
                <c:pt idx="54718">
                  <c:v>ORD BOI 02</c:v>
                </c:pt>
                <c:pt idx="54719">
                  <c:v>ORD BOI 03</c:v>
                </c:pt>
                <c:pt idx="54720">
                  <c:v>ORD BOI 04</c:v>
                </c:pt>
                <c:pt idx="54721">
                  <c:v>ORD BOI 05</c:v>
                </c:pt>
                <c:pt idx="54722">
                  <c:v>ORD BOI 06</c:v>
                </c:pt>
                <c:pt idx="54723">
                  <c:v>ORD BOI 07</c:v>
                </c:pt>
                <c:pt idx="54724">
                  <c:v>ORD BOI 08</c:v>
                </c:pt>
                <c:pt idx="54725">
                  <c:v>ORD BOI 09</c:v>
                </c:pt>
                <c:pt idx="54726">
                  <c:v>ORD BOI 10</c:v>
                </c:pt>
                <c:pt idx="54727">
                  <c:v>ORD BOI 11</c:v>
                </c:pt>
                <c:pt idx="54728">
                  <c:v>ORD BOI 12</c:v>
                </c:pt>
                <c:pt idx="54729">
                  <c:v>ORD BOS 01</c:v>
                </c:pt>
                <c:pt idx="54730">
                  <c:v>ORD BOS 02</c:v>
                </c:pt>
                <c:pt idx="54731">
                  <c:v>ORD BOS 03</c:v>
                </c:pt>
                <c:pt idx="54732">
                  <c:v>ORD BOS 04</c:v>
                </c:pt>
                <c:pt idx="54733">
                  <c:v>ORD BOS 05</c:v>
                </c:pt>
                <c:pt idx="54734">
                  <c:v>ORD BOS 06</c:v>
                </c:pt>
                <c:pt idx="54735">
                  <c:v>ORD BOS 07</c:v>
                </c:pt>
                <c:pt idx="54736">
                  <c:v>ORD BOS 08</c:v>
                </c:pt>
                <c:pt idx="54737">
                  <c:v>ORD BOS 09</c:v>
                </c:pt>
                <c:pt idx="54738">
                  <c:v>ORD BOS 10</c:v>
                </c:pt>
                <c:pt idx="54739">
                  <c:v>ORD BOS 11</c:v>
                </c:pt>
                <c:pt idx="54740">
                  <c:v>ORD BOS 12</c:v>
                </c:pt>
                <c:pt idx="54741">
                  <c:v>ORD BRO 11</c:v>
                </c:pt>
                <c:pt idx="54742">
                  <c:v>ORD BRO 12</c:v>
                </c:pt>
                <c:pt idx="54743">
                  <c:v>ORD BTV 01</c:v>
                </c:pt>
                <c:pt idx="54744">
                  <c:v>ORD BTV 02</c:v>
                </c:pt>
                <c:pt idx="54745">
                  <c:v>ORD BTV 03</c:v>
                </c:pt>
                <c:pt idx="54746">
                  <c:v>ORD BTV 04</c:v>
                </c:pt>
                <c:pt idx="54747">
                  <c:v>ORD BTV 05</c:v>
                </c:pt>
                <c:pt idx="54748">
                  <c:v>ORD BTV 06</c:v>
                </c:pt>
                <c:pt idx="54749">
                  <c:v>ORD BTV 07</c:v>
                </c:pt>
                <c:pt idx="54750">
                  <c:v>ORD BTV 08</c:v>
                </c:pt>
                <c:pt idx="54751">
                  <c:v>ORD BTV 09</c:v>
                </c:pt>
                <c:pt idx="54752">
                  <c:v>ORD BTV 10</c:v>
                </c:pt>
                <c:pt idx="54753">
                  <c:v>ORD BTV 11</c:v>
                </c:pt>
                <c:pt idx="54754">
                  <c:v>ORD BTV 12</c:v>
                </c:pt>
                <c:pt idx="54755">
                  <c:v>ORD BUF 01</c:v>
                </c:pt>
                <c:pt idx="54756">
                  <c:v>ORD BUF 02</c:v>
                </c:pt>
                <c:pt idx="54757">
                  <c:v>ORD BUF 03</c:v>
                </c:pt>
                <c:pt idx="54758">
                  <c:v>ORD BUF 04</c:v>
                </c:pt>
                <c:pt idx="54759">
                  <c:v>ORD BUF 05</c:v>
                </c:pt>
                <c:pt idx="54760">
                  <c:v>ORD BUF 06</c:v>
                </c:pt>
                <c:pt idx="54761">
                  <c:v>ORD BUF 07</c:v>
                </c:pt>
                <c:pt idx="54762">
                  <c:v>ORD BUF 08</c:v>
                </c:pt>
                <c:pt idx="54763">
                  <c:v>ORD BUF 09</c:v>
                </c:pt>
                <c:pt idx="54764">
                  <c:v>ORD BUF 10</c:v>
                </c:pt>
                <c:pt idx="54765">
                  <c:v>ORD BUF 11</c:v>
                </c:pt>
                <c:pt idx="54766">
                  <c:v>ORD BUF 12</c:v>
                </c:pt>
                <c:pt idx="54767">
                  <c:v>ORD BWI 01</c:v>
                </c:pt>
                <c:pt idx="54768">
                  <c:v>ORD BWI 02</c:v>
                </c:pt>
                <c:pt idx="54769">
                  <c:v>ORD BWI 03</c:v>
                </c:pt>
                <c:pt idx="54770">
                  <c:v>ORD BWI 04</c:v>
                </c:pt>
                <c:pt idx="54771">
                  <c:v>ORD BWI 05</c:v>
                </c:pt>
                <c:pt idx="54772">
                  <c:v>ORD BWI 06</c:v>
                </c:pt>
                <c:pt idx="54773">
                  <c:v>ORD BWI 07</c:v>
                </c:pt>
                <c:pt idx="54774">
                  <c:v>ORD BWI 08</c:v>
                </c:pt>
                <c:pt idx="54775">
                  <c:v>ORD BWI 09</c:v>
                </c:pt>
                <c:pt idx="54776">
                  <c:v>ORD BWI 10</c:v>
                </c:pt>
                <c:pt idx="54777">
                  <c:v>ORD BWI 11</c:v>
                </c:pt>
                <c:pt idx="54778">
                  <c:v>ORD BWI 12</c:v>
                </c:pt>
                <c:pt idx="54779">
                  <c:v>ORD BZN 01</c:v>
                </c:pt>
                <c:pt idx="54780">
                  <c:v>ORD BZN 02</c:v>
                </c:pt>
                <c:pt idx="54781">
                  <c:v>ORD BZN 03</c:v>
                </c:pt>
                <c:pt idx="54782">
                  <c:v>ORD BZN 04</c:v>
                </c:pt>
                <c:pt idx="54783">
                  <c:v>ORD BZN 05</c:v>
                </c:pt>
                <c:pt idx="54784">
                  <c:v>ORD BZN 06</c:v>
                </c:pt>
                <c:pt idx="54785">
                  <c:v>ORD BZN 07</c:v>
                </c:pt>
                <c:pt idx="54786">
                  <c:v>ORD BZN 08</c:v>
                </c:pt>
                <c:pt idx="54787">
                  <c:v>ORD BZN 09</c:v>
                </c:pt>
                <c:pt idx="54788">
                  <c:v>ORD BZN 10</c:v>
                </c:pt>
                <c:pt idx="54789">
                  <c:v>ORD BZN 11</c:v>
                </c:pt>
                <c:pt idx="54790">
                  <c:v>ORD BZN 12</c:v>
                </c:pt>
                <c:pt idx="54791">
                  <c:v>ORD CAE 01</c:v>
                </c:pt>
                <c:pt idx="54792">
                  <c:v>ORD CAE 02</c:v>
                </c:pt>
                <c:pt idx="54793">
                  <c:v>ORD CAE 03</c:v>
                </c:pt>
                <c:pt idx="54794">
                  <c:v>ORD CAE 04</c:v>
                </c:pt>
                <c:pt idx="54795">
                  <c:v>ORD CAE 05</c:v>
                </c:pt>
                <c:pt idx="54796">
                  <c:v>ORD CAE 06</c:v>
                </c:pt>
                <c:pt idx="54797">
                  <c:v>ORD CAE 07</c:v>
                </c:pt>
                <c:pt idx="54798">
                  <c:v>ORD CAE 08</c:v>
                </c:pt>
                <c:pt idx="54799">
                  <c:v>ORD CAE 09</c:v>
                </c:pt>
                <c:pt idx="54800">
                  <c:v>ORD CAE 10</c:v>
                </c:pt>
                <c:pt idx="54801">
                  <c:v>ORD CAE 11</c:v>
                </c:pt>
                <c:pt idx="54802">
                  <c:v>ORD CAE 12</c:v>
                </c:pt>
                <c:pt idx="54803">
                  <c:v>ORD CAK 01</c:v>
                </c:pt>
                <c:pt idx="54804">
                  <c:v>ORD CAK 02</c:v>
                </c:pt>
                <c:pt idx="54805">
                  <c:v>ORD CAK 03</c:v>
                </c:pt>
                <c:pt idx="54806">
                  <c:v>ORD CAK 04</c:v>
                </c:pt>
                <c:pt idx="54807">
                  <c:v>ORD CAK 05</c:v>
                </c:pt>
                <c:pt idx="54808">
                  <c:v>ORD CAK 06</c:v>
                </c:pt>
                <c:pt idx="54809">
                  <c:v>ORD CAK 07</c:v>
                </c:pt>
                <c:pt idx="54810">
                  <c:v>ORD CAK 08</c:v>
                </c:pt>
                <c:pt idx="54811">
                  <c:v>ORD CAK 09</c:v>
                </c:pt>
                <c:pt idx="54812">
                  <c:v>ORD CAK 10</c:v>
                </c:pt>
                <c:pt idx="54813">
                  <c:v>ORD CAK 11</c:v>
                </c:pt>
                <c:pt idx="54814">
                  <c:v>ORD CAK 12</c:v>
                </c:pt>
                <c:pt idx="54815">
                  <c:v>ORD CGI 01</c:v>
                </c:pt>
                <c:pt idx="54816">
                  <c:v>ORD CGI 02</c:v>
                </c:pt>
                <c:pt idx="54817">
                  <c:v>ORD CGI 03</c:v>
                </c:pt>
                <c:pt idx="54818">
                  <c:v>ORD CGI 04</c:v>
                </c:pt>
                <c:pt idx="54819">
                  <c:v>ORD CGI 05</c:v>
                </c:pt>
                <c:pt idx="54820">
                  <c:v>ORD CGI 06</c:v>
                </c:pt>
                <c:pt idx="54821">
                  <c:v>ORD CGI 07</c:v>
                </c:pt>
                <c:pt idx="54822">
                  <c:v>ORD CGI 08</c:v>
                </c:pt>
                <c:pt idx="54823">
                  <c:v>ORD CGI 09</c:v>
                </c:pt>
                <c:pt idx="54824">
                  <c:v>ORD CGI 10</c:v>
                </c:pt>
                <c:pt idx="54825">
                  <c:v>ORD CGI 11</c:v>
                </c:pt>
                <c:pt idx="54826">
                  <c:v>ORD CGI 12</c:v>
                </c:pt>
                <c:pt idx="54827">
                  <c:v>ORD CHA 01</c:v>
                </c:pt>
                <c:pt idx="54828">
                  <c:v>ORD CHA 02</c:v>
                </c:pt>
                <c:pt idx="54829">
                  <c:v>ORD CHA 03</c:v>
                </c:pt>
                <c:pt idx="54830">
                  <c:v>ORD CHA 04</c:v>
                </c:pt>
                <c:pt idx="54831">
                  <c:v>ORD CHA 05</c:v>
                </c:pt>
                <c:pt idx="54832">
                  <c:v>ORD CHA 06</c:v>
                </c:pt>
                <c:pt idx="54833">
                  <c:v>ORD CHA 07</c:v>
                </c:pt>
                <c:pt idx="54834">
                  <c:v>ORD CHA 08</c:v>
                </c:pt>
                <c:pt idx="54835">
                  <c:v>ORD CHA 09</c:v>
                </c:pt>
                <c:pt idx="54836">
                  <c:v>ORD CHA 10</c:v>
                </c:pt>
                <c:pt idx="54837">
                  <c:v>ORD CHA 11</c:v>
                </c:pt>
                <c:pt idx="54838">
                  <c:v>ORD CHA 12</c:v>
                </c:pt>
                <c:pt idx="54839">
                  <c:v>ORD CHO 01</c:v>
                </c:pt>
                <c:pt idx="54840">
                  <c:v>ORD CHO 02</c:v>
                </c:pt>
                <c:pt idx="54841">
                  <c:v>ORD CHO 03</c:v>
                </c:pt>
                <c:pt idx="54842">
                  <c:v>ORD CHO 04</c:v>
                </c:pt>
                <c:pt idx="54843">
                  <c:v>ORD CHO 05</c:v>
                </c:pt>
                <c:pt idx="54844">
                  <c:v>ORD CHO 06</c:v>
                </c:pt>
                <c:pt idx="54845">
                  <c:v>ORD CHO 07</c:v>
                </c:pt>
                <c:pt idx="54846">
                  <c:v>ORD CHO 08</c:v>
                </c:pt>
                <c:pt idx="54847">
                  <c:v>ORD CHO 09</c:v>
                </c:pt>
                <c:pt idx="54848">
                  <c:v>ORD CHO 10</c:v>
                </c:pt>
                <c:pt idx="54849">
                  <c:v>ORD CHO 11</c:v>
                </c:pt>
                <c:pt idx="54850">
                  <c:v>ORD CHO 12</c:v>
                </c:pt>
                <c:pt idx="54851">
                  <c:v>ORD CHS 01</c:v>
                </c:pt>
                <c:pt idx="54852">
                  <c:v>ORD CHS 02</c:v>
                </c:pt>
                <c:pt idx="54853">
                  <c:v>ORD CHS 03</c:v>
                </c:pt>
                <c:pt idx="54854">
                  <c:v>ORD CHS 04</c:v>
                </c:pt>
                <c:pt idx="54855">
                  <c:v>ORD CHS 05</c:v>
                </c:pt>
                <c:pt idx="54856">
                  <c:v>ORD CHS 06</c:v>
                </c:pt>
                <c:pt idx="54857">
                  <c:v>ORD CHS 07</c:v>
                </c:pt>
                <c:pt idx="54858">
                  <c:v>ORD CHS 08</c:v>
                </c:pt>
                <c:pt idx="54859">
                  <c:v>ORD CHS 09</c:v>
                </c:pt>
                <c:pt idx="54860">
                  <c:v>ORD CHS 10</c:v>
                </c:pt>
                <c:pt idx="54861">
                  <c:v>ORD CHS 11</c:v>
                </c:pt>
                <c:pt idx="54862">
                  <c:v>ORD CHS 12</c:v>
                </c:pt>
                <c:pt idx="54863">
                  <c:v>ORD CID 01</c:v>
                </c:pt>
                <c:pt idx="54864">
                  <c:v>ORD CID 02</c:v>
                </c:pt>
                <c:pt idx="54865">
                  <c:v>ORD CID 03</c:v>
                </c:pt>
                <c:pt idx="54866">
                  <c:v>ORD CID 04</c:v>
                </c:pt>
                <c:pt idx="54867">
                  <c:v>ORD CID 05</c:v>
                </c:pt>
                <c:pt idx="54868">
                  <c:v>ORD CID 06</c:v>
                </c:pt>
                <c:pt idx="54869">
                  <c:v>ORD CID 07</c:v>
                </c:pt>
                <c:pt idx="54870">
                  <c:v>ORD CID 08</c:v>
                </c:pt>
                <c:pt idx="54871">
                  <c:v>ORD CID 09</c:v>
                </c:pt>
                <c:pt idx="54872">
                  <c:v>ORD CID 10</c:v>
                </c:pt>
                <c:pt idx="54873">
                  <c:v>ORD CID 11</c:v>
                </c:pt>
                <c:pt idx="54874">
                  <c:v>ORD CID 12</c:v>
                </c:pt>
                <c:pt idx="54875">
                  <c:v>ORD CKB 01</c:v>
                </c:pt>
                <c:pt idx="54876">
                  <c:v>ORD CKB 02</c:v>
                </c:pt>
                <c:pt idx="54877">
                  <c:v>ORD CKB 03</c:v>
                </c:pt>
                <c:pt idx="54878">
                  <c:v>ORD CKB 04</c:v>
                </c:pt>
                <c:pt idx="54879">
                  <c:v>ORD CKB 05</c:v>
                </c:pt>
                <c:pt idx="54880">
                  <c:v>ORD CKB 06</c:v>
                </c:pt>
                <c:pt idx="54881">
                  <c:v>ORD CKB 07</c:v>
                </c:pt>
                <c:pt idx="54882">
                  <c:v>ORD CKB 08</c:v>
                </c:pt>
                <c:pt idx="54883">
                  <c:v>ORD CKB 09</c:v>
                </c:pt>
                <c:pt idx="54884">
                  <c:v>ORD CKB 10</c:v>
                </c:pt>
                <c:pt idx="54885">
                  <c:v>ORD CKB 11</c:v>
                </c:pt>
                <c:pt idx="54886">
                  <c:v>ORD CKB 12</c:v>
                </c:pt>
                <c:pt idx="54887">
                  <c:v>ORD CLE 01</c:v>
                </c:pt>
                <c:pt idx="54888">
                  <c:v>ORD CLE 02</c:v>
                </c:pt>
                <c:pt idx="54889">
                  <c:v>ORD CLE 03</c:v>
                </c:pt>
                <c:pt idx="54890">
                  <c:v>ORD CLE 04</c:v>
                </c:pt>
                <c:pt idx="54891">
                  <c:v>ORD CLE 05</c:v>
                </c:pt>
                <c:pt idx="54892">
                  <c:v>ORD CLE 06</c:v>
                </c:pt>
                <c:pt idx="54893">
                  <c:v>ORD CLE 07</c:v>
                </c:pt>
                <c:pt idx="54894">
                  <c:v>ORD CLE 08</c:v>
                </c:pt>
                <c:pt idx="54895">
                  <c:v>ORD CLE 09</c:v>
                </c:pt>
                <c:pt idx="54896">
                  <c:v>ORD CLE 10</c:v>
                </c:pt>
                <c:pt idx="54897">
                  <c:v>ORD CLE 11</c:v>
                </c:pt>
                <c:pt idx="54898">
                  <c:v>ORD CLE 12</c:v>
                </c:pt>
                <c:pt idx="54899">
                  <c:v>ORD CLT 01</c:v>
                </c:pt>
                <c:pt idx="54900">
                  <c:v>ORD CLT 02</c:v>
                </c:pt>
                <c:pt idx="54901">
                  <c:v>ORD CLT 03</c:v>
                </c:pt>
                <c:pt idx="54902">
                  <c:v>ORD CLT 04</c:v>
                </c:pt>
                <c:pt idx="54903">
                  <c:v>ORD CLT 05</c:v>
                </c:pt>
                <c:pt idx="54904">
                  <c:v>ORD CLT 06</c:v>
                </c:pt>
                <c:pt idx="54905">
                  <c:v>ORD CLT 07</c:v>
                </c:pt>
                <c:pt idx="54906">
                  <c:v>ORD CLT 08</c:v>
                </c:pt>
                <c:pt idx="54907">
                  <c:v>ORD CLT 09</c:v>
                </c:pt>
                <c:pt idx="54908">
                  <c:v>ORD CLT 10</c:v>
                </c:pt>
                <c:pt idx="54909">
                  <c:v>ORD CLT 11</c:v>
                </c:pt>
                <c:pt idx="54910">
                  <c:v>ORD CLT 12</c:v>
                </c:pt>
                <c:pt idx="54911">
                  <c:v>ORD CMH 01</c:v>
                </c:pt>
                <c:pt idx="54912">
                  <c:v>ORD CMH 02</c:v>
                </c:pt>
                <c:pt idx="54913">
                  <c:v>ORD CMH 03</c:v>
                </c:pt>
                <c:pt idx="54914">
                  <c:v>ORD CMH 04</c:v>
                </c:pt>
                <c:pt idx="54915">
                  <c:v>ORD CMH 05</c:v>
                </c:pt>
                <c:pt idx="54916">
                  <c:v>ORD CMH 06</c:v>
                </c:pt>
                <c:pt idx="54917">
                  <c:v>ORD CMH 07</c:v>
                </c:pt>
                <c:pt idx="54918">
                  <c:v>ORD CMH 08</c:v>
                </c:pt>
                <c:pt idx="54919">
                  <c:v>ORD CMH 09</c:v>
                </c:pt>
                <c:pt idx="54920">
                  <c:v>ORD CMH 10</c:v>
                </c:pt>
                <c:pt idx="54921">
                  <c:v>ORD CMH 11</c:v>
                </c:pt>
                <c:pt idx="54922">
                  <c:v>ORD CMH 12</c:v>
                </c:pt>
                <c:pt idx="54923">
                  <c:v>ORD CMI 01</c:v>
                </c:pt>
                <c:pt idx="54924">
                  <c:v>ORD CMI 02</c:v>
                </c:pt>
                <c:pt idx="54925">
                  <c:v>ORD CMI 03</c:v>
                </c:pt>
                <c:pt idx="54926">
                  <c:v>ORD CMI 04</c:v>
                </c:pt>
                <c:pt idx="54927">
                  <c:v>ORD CMI 05</c:v>
                </c:pt>
                <c:pt idx="54928">
                  <c:v>ORD CMI 06</c:v>
                </c:pt>
                <c:pt idx="54929">
                  <c:v>ORD CMI 07</c:v>
                </c:pt>
                <c:pt idx="54930">
                  <c:v>ORD CMI 08</c:v>
                </c:pt>
                <c:pt idx="54931">
                  <c:v>ORD CMI 09</c:v>
                </c:pt>
                <c:pt idx="54932">
                  <c:v>ORD CMI 10</c:v>
                </c:pt>
                <c:pt idx="54933">
                  <c:v>ORD CMI 11</c:v>
                </c:pt>
                <c:pt idx="54934">
                  <c:v>ORD CMI 12</c:v>
                </c:pt>
                <c:pt idx="54935">
                  <c:v>ORD CMX 01</c:v>
                </c:pt>
                <c:pt idx="54936">
                  <c:v>ORD CMX 02</c:v>
                </c:pt>
                <c:pt idx="54937">
                  <c:v>ORD CMX 03</c:v>
                </c:pt>
                <c:pt idx="54938">
                  <c:v>ORD CMX 04</c:v>
                </c:pt>
                <c:pt idx="54939">
                  <c:v>ORD CMX 05</c:v>
                </c:pt>
                <c:pt idx="54940">
                  <c:v>ORD CMX 06</c:v>
                </c:pt>
                <c:pt idx="54941">
                  <c:v>ORD CMX 07</c:v>
                </c:pt>
                <c:pt idx="54942">
                  <c:v>ORD CMX 08</c:v>
                </c:pt>
                <c:pt idx="54943">
                  <c:v>ORD CMX 09</c:v>
                </c:pt>
                <c:pt idx="54944">
                  <c:v>ORD CMX 10</c:v>
                </c:pt>
                <c:pt idx="54945">
                  <c:v>ORD CMX 11</c:v>
                </c:pt>
                <c:pt idx="54946">
                  <c:v>ORD CMX 12</c:v>
                </c:pt>
                <c:pt idx="54947">
                  <c:v>ORD COD 06</c:v>
                </c:pt>
                <c:pt idx="54948">
                  <c:v>ORD COD 07</c:v>
                </c:pt>
                <c:pt idx="54949">
                  <c:v>ORD COD 08</c:v>
                </c:pt>
                <c:pt idx="54950">
                  <c:v>ORD COS 01</c:v>
                </c:pt>
                <c:pt idx="54951">
                  <c:v>ORD COS 02</c:v>
                </c:pt>
                <c:pt idx="54952">
                  <c:v>ORD COS 03</c:v>
                </c:pt>
                <c:pt idx="54953">
                  <c:v>ORD COS 04</c:v>
                </c:pt>
                <c:pt idx="54954">
                  <c:v>ORD COS 05</c:v>
                </c:pt>
                <c:pt idx="54955">
                  <c:v>ORD COS 06</c:v>
                </c:pt>
                <c:pt idx="54956">
                  <c:v>ORD COS 07</c:v>
                </c:pt>
                <c:pt idx="54957">
                  <c:v>ORD COS 08</c:v>
                </c:pt>
                <c:pt idx="54958">
                  <c:v>ORD COS 09</c:v>
                </c:pt>
                <c:pt idx="54959">
                  <c:v>ORD COS 10</c:v>
                </c:pt>
                <c:pt idx="54960">
                  <c:v>ORD COS 11</c:v>
                </c:pt>
                <c:pt idx="54961">
                  <c:v>ORD COS 12</c:v>
                </c:pt>
                <c:pt idx="54962">
                  <c:v>ORD COU 01</c:v>
                </c:pt>
                <c:pt idx="54963">
                  <c:v>ORD COU 02</c:v>
                </c:pt>
                <c:pt idx="54964">
                  <c:v>ORD COU 03</c:v>
                </c:pt>
                <c:pt idx="54965">
                  <c:v>ORD COU 04</c:v>
                </c:pt>
                <c:pt idx="54966">
                  <c:v>ORD COU 05</c:v>
                </c:pt>
                <c:pt idx="54967">
                  <c:v>ORD COU 06</c:v>
                </c:pt>
                <c:pt idx="54968">
                  <c:v>ORD COU 07</c:v>
                </c:pt>
                <c:pt idx="54969">
                  <c:v>ORD COU 08</c:v>
                </c:pt>
                <c:pt idx="54970">
                  <c:v>ORD COU 09</c:v>
                </c:pt>
                <c:pt idx="54971">
                  <c:v>ORD COU 10</c:v>
                </c:pt>
                <c:pt idx="54972">
                  <c:v>ORD COU 11</c:v>
                </c:pt>
                <c:pt idx="54973">
                  <c:v>ORD COU 12</c:v>
                </c:pt>
                <c:pt idx="54974">
                  <c:v>ORD CRW 01</c:v>
                </c:pt>
                <c:pt idx="54975">
                  <c:v>ORD CRW 02</c:v>
                </c:pt>
                <c:pt idx="54976">
                  <c:v>ORD CRW 03</c:v>
                </c:pt>
                <c:pt idx="54977">
                  <c:v>ORD CRW 04</c:v>
                </c:pt>
                <c:pt idx="54978">
                  <c:v>ORD CRW 05</c:v>
                </c:pt>
                <c:pt idx="54979">
                  <c:v>ORD CRW 06</c:v>
                </c:pt>
                <c:pt idx="54980">
                  <c:v>ORD CRW 07</c:v>
                </c:pt>
                <c:pt idx="54981">
                  <c:v>ORD CRW 08</c:v>
                </c:pt>
                <c:pt idx="54982">
                  <c:v>ORD CRW 09</c:v>
                </c:pt>
                <c:pt idx="54983">
                  <c:v>ORD CRW 10</c:v>
                </c:pt>
                <c:pt idx="54984">
                  <c:v>ORD CRW 11</c:v>
                </c:pt>
                <c:pt idx="54985">
                  <c:v>ORD CRW 12</c:v>
                </c:pt>
                <c:pt idx="54986">
                  <c:v>ORD CVG 01</c:v>
                </c:pt>
                <c:pt idx="54987">
                  <c:v>ORD CVG 02</c:v>
                </c:pt>
                <c:pt idx="54988">
                  <c:v>ORD CVG 03</c:v>
                </c:pt>
                <c:pt idx="54989">
                  <c:v>ORD CVG 04</c:v>
                </c:pt>
                <c:pt idx="54990">
                  <c:v>ORD CVG 05</c:v>
                </c:pt>
                <c:pt idx="54991">
                  <c:v>ORD CVG 06</c:v>
                </c:pt>
                <c:pt idx="54992">
                  <c:v>ORD CVG 07</c:v>
                </c:pt>
                <c:pt idx="54993">
                  <c:v>ORD CVG 08</c:v>
                </c:pt>
                <c:pt idx="54994">
                  <c:v>ORD CVG 09</c:v>
                </c:pt>
                <c:pt idx="54995">
                  <c:v>ORD CVG 10</c:v>
                </c:pt>
                <c:pt idx="54996">
                  <c:v>ORD CVG 11</c:v>
                </c:pt>
                <c:pt idx="54997">
                  <c:v>ORD CVG 12</c:v>
                </c:pt>
                <c:pt idx="54998">
                  <c:v>ORD CWA 01</c:v>
                </c:pt>
                <c:pt idx="54999">
                  <c:v>ORD CWA 02</c:v>
                </c:pt>
                <c:pt idx="55000">
                  <c:v>ORD CWA 03</c:v>
                </c:pt>
                <c:pt idx="55001">
                  <c:v>ORD CWA 04</c:v>
                </c:pt>
                <c:pt idx="55002">
                  <c:v>ORD CWA 05</c:v>
                </c:pt>
                <c:pt idx="55003">
                  <c:v>ORD CWA 06</c:v>
                </c:pt>
                <c:pt idx="55004">
                  <c:v>ORD CWA 07</c:v>
                </c:pt>
                <c:pt idx="55005">
                  <c:v>ORD CWA 08</c:v>
                </c:pt>
                <c:pt idx="55006">
                  <c:v>ORD CWA 09</c:v>
                </c:pt>
                <c:pt idx="55007">
                  <c:v>ORD CWA 10</c:v>
                </c:pt>
                <c:pt idx="55008">
                  <c:v>ORD CWA 11</c:v>
                </c:pt>
                <c:pt idx="55009">
                  <c:v>ORD CWA 12</c:v>
                </c:pt>
                <c:pt idx="55010">
                  <c:v>ORD DAL 01</c:v>
                </c:pt>
                <c:pt idx="55011">
                  <c:v>ORD DAL 02</c:v>
                </c:pt>
                <c:pt idx="55012">
                  <c:v>ORD DAL 03</c:v>
                </c:pt>
                <c:pt idx="55013">
                  <c:v>ORD DAL 04</c:v>
                </c:pt>
                <c:pt idx="55014">
                  <c:v>ORD DAL 05</c:v>
                </c:pt>
                <c:pt idx="55015">
                  <c:v>ORD DAL 06</c:v>
                </c:pt>
                <c:pt idx="55016">
                  <c:v>ORD DAY 01</c:v>
                </c:pt>
                <c:pt idx="55017">
                  <c:v>ORD DAY 02</c:v>
                </c:pt>
                <c:pt idx="55018">
                  <c:v>ORD DAY 03</c:v>
                </c:pt>
                <c:pt idx="55019">
                  <c:v>ORD DAY 04</c:v>
                </c:pt>
                <c:pt idx="55020">
                  <c:v>ORD DAY 05</c:v>
                </c:pt>
                <c:pt idx="55021">
                  <c:v>ORD DAY 06</c:v>
                </c:pt>
                <c:pt idx="55022">
                  <c:v>ORD DAY 07</c:v>
                </c:pt>
                <c:pt idx="55023">
                  <c:v>ORD DAY 08</c:v>
                </c:pt>
                <c:pt idx="55024">
                  <c:v>ORD DAY 09</c:v>
                </c:pt>
                <c:pt idx="55025">
                  <c:v>ORD DAY 10</c:v>
                </c:pt>
                <c:pt idx="55026">
                  <c:v>ORD DAY 11</c:v>
                </c:pt>
                <c:pt idx="55027">
                  <c:v>ORD DAY 12</c:v>
                </c:pt>
                <c:pt idx="55028">
                  <c:v>ORD DBQ 01</c:v>
                </c:pt>
                <c:pt idx="55029">
                  <c:v>ORD DBQ 02</c:v>
                </c:pt>
                <c:pt idx="55030">
                  <c:v>ORD DBQ 03</c:v>
                </c:pt>
                <c:pt idx="55031">
                  <c:v>ORD DBQ 04</c:v>
                </c:pt>
                <c:pt idx="55032">
                  <c:v>ORD DBQ 05</c:v>
                </c:pt>
                <c:pt idx="55033">
                  <c:v>ORD DBQ 06</c:v>
                </c:pt>
                <c:pt idx="55034">
                  <c:v>ORD DBQ 07</c:v>
                </c:pt>
                <c:pt idx="55035">
                  <c:v>ORD DBQ 08</c:v>
                </c:pt>
                <c:pt idx="55036">
                  <c:v>ORD DBQ 09</c:v>
                </c:pt>
                <c:pt idx="55037">
                  <c:v>ORD DBQ 10</c:v>
                </c:pt>
                <c:pt idx="55038">
                  <c:v>ORD DBQ 11</c:v>
                </c:pt>
                <c:pt idx="55039">
                  <c:v>ORD DBQ 12</c:v>
                </c:pt>
                <c:pt idx="55040">
                  <c:v>ORD DCA 01</c:v>
                </c:pt>
                <c:pt idx="55041">
                  <c:v>ORD DCA 02</c:v>
                </c:pt>
                <c:pt idx="55042">
                  <c:v>ORD DCA 03</c:v>
                </c:pt>
                <c:pt idx="55043">
                  <c:v>ORD DCA 04</c:v>
                </c:pt>
                <c:pt idx="55044">
                  <c:v>ORD DCA 05</c:v>
                </c:pt>
                <c:pt idx="55045">
                  <c:v>ORD DCA 06</c:v>
                </c:pt>
                <c:pt idx="55046">
                  <c:v>ORD DCA 07</c:v>
                </c:pt>
                <c:pt idx="55047">
                  <c:v>ORD DCA 08</c:v>
                </c:pt>
                <c:pt idx="55048">
                  <c:v>ORD DCA 09</c:v>
                </c:pt>
                <c:pt idx="55049">
                  <c:v>ORD DCA 10</c:v>
                </c:pt>
                <c:pt idx="55050">
                  <c:v>ORD DCA 11</c:v>
                </c:pt>
                <c:pt idx="55051">
                  <c:v>ORD DCA 12</c:v>
                </c:pt>
                <c:pt idx="55052">
                  <c:v>ORD DEN 01</c:v>
                </c:pt>
                <c:pt idx="55053">
                  <c:v>ORD DEN 02</c:v>
                </c:pt>
                <c:pt idx="55054">
                  <c:v>ORD DEN 03</c:v>
                </c:pt>
                <c:pt idx="55055">
                  <c:v>ORD DEN 04</c:v>
                </c:pt>
                <c:pt idx="55056">
                  <c:v>ORD DEN 05</c:v>
                </c:pt>
                <c:pt idx="55057">
                  <c:v>ORD DEN 06</c:v>
                </c:pt>
                <c:pt idx="55058">
                  <c:v>ORD DEN 07</c:v>
                </c:pt>
                <c:pt idx="55059">
                  <c:v>ORD DEN 08</c:v>
                </c:pt>
                <c:pt idx="55060">
                  <c:v>ORD DEN 09</c:v>
                </c:pt>
                <c:pt idx="55061">
                  <c:v>ORD DEN 10</c:v>
                </c:pt>
                <c:pt idx="55062">
                  <c:v>ORD DEN 11</c:v>
                </c:pt>
                <c:pt idx="55063">
                  <c:v>ORD DEN 12</c:v>
                </c:pt>
                <c:pt idx="55064">
                  <c:v>ORD DFW 01</c:v>
                </c:pt>
                <c:pt idx="55065">
                  <c:v>ORD DFW 02</c:v>
                </c:pt>
                <c:pt idx="55066">
                  <c:v>ORD DFW 03</c:v>
                </c:pt>
                <c:pt idx="55067">
                  <c:v>ORD DFW 04</c:v>
                </c:pt>
                <c:pt idx="55068">
                  <c:v>ORD DFW 05</c:v>
                </c:pt>
                <c:pt idx="55069">
                  <c:v>ORD DFW 06</c:v>
                </c:pt>
                <c:pt idx="55070">
                  <c:v>ORD DFW 07</c:v>
                </c:pt>
                <c:pt idx="55071">
                  <c:v>ORD DFW 08</c:v>
                </c:pt>
                <c:pt idx="55072">
                  <c:v>ORD DFW 09</c:v>
                </c:pt>
                <c:pt idx="55073">
                  <c:v>ORD DFW 10</c:v>
                </c:pt>
                <c:pt idx="55074">
                  <c:v>ORD DFW 11</c:v>
                </c:pt>
                <c:pt idx="55075">
                  <c:v>ORD DFW 12</c:v>
                </c:pt>
                <c:pt idx="55076">
                  <c:v>ORD DLH 01</c:v>
                </c:pt>
                <c:pt idx="55077">
                  <c:v>ORD DLH 02</c:v>
                </c:pt>
                <c:pt idx="55078">
                  <c:v>ORD DLH 03</c:v>
                </c:pt>
                <c:pt idx="55079">
                  <c:v>ORD DLH 04</c:v>
                </c:pt>
                <c:pt idx="55080">
                  <c:v>ORD DLH 05</c:v>
                </c:pt>
                <c:pt idx="55081">
                  <c:v>ORD DLH 06</c:v>
                </c:pt>
                <c:pt idx="55082">
                  <c:v>ORD DLH 07</c:v>
                </c:pt>
                <c:pt idx="55083">
                  <c:v>ORD DLH 08</c:v>
                </c:pt>
                <c:pt idx="55084">
                  <c:v>ORD DLH 09</c:v>
                </c:pt>
                <c:pt idx="55085">
                  <c:v>ORD DLH 10</c:v>
                </c:pt>
                <c:pt idx="55086">
                  <c:v>ORD DLH 11</c:v>
                </c:pt>
                <c:pt idx="55087">
                  <c:v>ORD DLH 12</c:v>
                </c:pt>
                <c:pt idx="55088">
                  <c:v>ORD DSM 01</c:v>
                </c:pt>
                <c:pt idx="55089">
                  <c:v>ORD DSM 02</c:v>
                </c:pt>
                <c:pt idx="55090">
                  <c:v>ORD DSM 03</c:v>
                </c:pt>
                <c:pt idx="55091">
                  <c:v>ORD DSM 04</c:v>
                </c:pt>
                <c:pt idx="55092">
                  <c:v>ORD DSM 05</c:v>
                </c:pt>
                <c:pt idx="55093">
                  <c:v>ORD DSM 06</c:v>
                </c:pt>
                <c:pt idx="55094">
                  <c:v>ORD DSM 07</c:v>
                </c:pt>
                <c:pt idx="55095">
                  <c:v>ORD DSM 08</c:v>
                </c:pt>
                <c:pt idx="55096">
                  <c:v>ORD DSM 09</c:v>
                </c:pt>
                <c:pt idx="55097">
                  <c:v>ORD DSM 10</c:v>
                </c:pt>
                <c:pt idx="55098">
                  <c:v>ORD DSM 11</c:v>
                </c:pt>
                <c:pt idx="55099">
                  <c:v>ORD DSM 12</c:v>
                </c:pt>
                <c:pt idx="55100">
                  <c:v>ORD DTW 01</c:v>
                </c:pt>
                <c:pt idx="55101">
                  <c:v>ORD DTW 02</c:v>
                </c:pt>
                <c:pt idx="55102">
                  <c:v>ORD DTW 03</c:v>
                </c:pt>
                <c:pt idx="55103">
                  <c:v>ORD DTW 04</c:v>
                </c:pt>
                <c:pt idx="55104">
                  <c:v>ORD DTW 05</c:v>
                </c:pt>
                <c:pt idx="55105">
                  <c:v>ORD DTW 06</c:v>
                </c:pt>
                <c:pt idx="55106">
                  <c:v>ORD DTW 07</c:v>
                </c:pt>
                <c:pt idx="55107">
                  <c:v>ORD DTW 08</c:v>
                </c:pt>
                <c:pt idx="55108">
                  <c:v>ORD DTW 09</c:v>
                </c:pt>
                <c:pt idx="55109">
                  <c:v>ORD DTW 10</c:v>
                </c:pt>
                <c:pt idx="55110">
                  <c:v>ORD DTW 11</c:v>
                </c:pt>
                <c:pt idx="55111">
                  <c:v>ORD DTW 12</c:v>
                </c:pt>
                <c:pt idx="55112">
                  <c:v>ORD EAU 01</c:v>
                </c:pt>
                <c:pt idx="55113">
                  <c:v>ORD EAU 02</c:v>
                </c:pt>
                <c:pt idx="55114">
                  <c:v>ORD EAU 03</c:v>
                </c:pt>
                <c:pt idx="55115">
                  <c:v>ORD EAU 04</c:v>
                </c:pt>
                <c:pt idx="55116">
                  <c:v>ORD EAU 05</c:v>
                </c:pt>
                <c:pt idx="55117">
                  <c:v>ORD EAU 06</c:v>
                </c:pt>
                <c:pt idx="55118">
                  <c:v>ORD EAU 07</c:v>
                </c:pt>
                <c:pt idx="55119">
                  <c:v>ORD EAU 08</c:v>
                </c:pt>
                <c:pt idx="55120">
                  <c:v>ORD EAU 09</c:v>
                </c:pt>
                <c:pt idx="55121">
                  <c:v>ORD EAU 10</c:v>
                </c:pt>
                <c:pt idx="55122">
                  <c:v>ORD EAU 11</c:v>
                </c:pt>
                <c:pt idx="55123">
                  <c:v>ORD EAU 12</c:v>
                </c:pt>
                <c:pt idx="55124">
                  <c:v>ORD EGE 01</c:v>
                </c:pt>
                <c:pt idx="55125">
                  <c:v>ORD EGE 02</c:v>
                </c:pt>
                <c:pt idx="55126">
                  <c:v>ORD EGE 03</c:v>
                </c:pt>
                <c:pt idx="55127">
                  <c:v>ORD EGE 04</c:v>
                </c:pt>
                <c:pt idx="55128">
                  <c:v>ORD EGE 12</c:v>
                </c:pt>
                <c:pt idx="55129">
                  <c:v>ORD ELM 01</c:v>
                </c:pt>
                <c:pt idx="55130">
                  <c:v>ORD ELM 02</c:v>
                </c:pt>
                <c:pt idx="55131">
                  <c:v>ORD ELM 03</c:v>
                </c:pt>
                <c:pt idx="55132">
                  <c:v>ORD ELM 04</c:v>
                </c:pt>
                <c:pt idx="55133">
                  <c:v>ORD ELM 05</c:v>
                </c:pt>
                <c:pt idx="55134">
                  <c:v>ORD ELM 06</c:v>
                </c:pt>
                <c:pt idx="55135">
                  <c:v>ORD ELM 07</c:v>
                </c:pt>
                <c:pt idx="55136">
                  <c:v>ORD ELM 08</c:v>
                </c:pt>
                <c:pt idx="55137">
                  <c:v>ORD ELM 09</c:v>
                </c:pt>
                <c:pt idx="55138">
                  <c:v>ORD ELM 10</c:v>
                </c:pt>
                <c:pt idx="55139">
                  <c:v>ORD ELM 11</c:v>
                </c:pt>
                <c:pt idx="55140">
                  <c:v>ORD ELM 12</c:v>
                </c:pt>
                <c:pt idx="55141">
                  <c:v>ORD ELP 01</c:v>
                </c:pt>
                <c:pt idx="55142">
                  <c:v>ORD ELP 02</c:v>
                </c:pt>
                <c:pt idx="55143">
                  <c:v>ORD ELP 03</c:v>
                </c:pt>
                <c:pt idx="55144">
                  <c:v>ORD ELP 04</c:v>
                </c:pt>
                <c:pt idx="55145">
                  <c:v>ORD ELP 05</c:v>
                </c:pt>
                <c:pt idx="55146">
                  <c:v>ORD ELP 06</c:v>
                </c:pt>
                <c:pt idx="55147">
                  <c:v>ORD ELP 07</c:v>
                </c:pt>
                <c:pt idx="55148">
                  <c:v>ORD ELP 08</c:v>
                </c:pt>
                <c:pt idx="55149">
                  <c:v>ORD ELP 09</c:v>
                </c:pt>
                <c:pt idx="55150">
                  <c:v>ORD ELP 10</c:v>
                </c:pt>
                <c:pt idx="55151">
                  <c:v>ORD ELP 11</c:v>
                </c:pt>
                <c:pt idx="55152">
                  <c:v>ORD ELP 12</c:v>
                </c:pt>
                <c:pt idx="55153">
                  <c:v>ORD ERI 01</c:v>
                </c:pt>
                <c:pt idx="55154">
                  <c:v>ORD ERI 02</c:v>
                </c:pt>
                <c:pt idx="55155">
                  <c:v>ORD ERI 03</c:v>
                </c:pt>
                <c:pt idx="55156">
                  <c:v>ORD ERI 04</c:v>
                </c:pt>
                <c:pt idx="55157">
                  <c:v>ORD ERI 05</c:v>
                </c:pt>
                <c:pt idx="55158">
                  <c:v>ORD ERI 06</c:v>
                </c:pt>
                <c:pt idx="55159">
                  <c:v>ORD ERI 07</c:v>
                </c:pt>
                <c:pt idx="55160">
                  <c:v>ORD ERI 08</c:v>
                </c:pt>
                <c:pt idx="55161">
                  <c:v>ORD ERI 09</c:v>
                </c:pt>
                <c:pt idx="55162">
                  <c:v>ORD ERI 10</c:v>
                </c:pt>
                <c:pt idx="55163">
                  <c:v>ORD ERI 11</c:v>
                </c:pt>
                <c:pt idx="55164">
                  <c:v>ORD ERI 12</c:v>
                </c:pt>
                <c:pt idx="55165">
                  <c:v>ORD EVV 01</c:v>
                </c:pt>
                <c:pt idx="55166">
                  <c:v>ORD EVV 02</c:v>
                </c:pt>
                <c:pt idx="55167">
                  <c:v>ORD EVV 03</c:v>
                </c:pt>
                <c:pt idx="55168">
                  <c:v>ORD EVV 04</c:v>
                </c:pt>
                <c:pt idx="55169">
                  <c:v>ORD EVV 05</c:v>
                </c:pt>
                <c:pt idx="55170">
                  <c:v>ORD EVV 06</c:v>
                </c:pt>
                <c:pt idx="55171">
                  <c:v>ORD EVV 07</c:v>
                </c:pt>
                <c:pt idx="55172">
                  <c:v>ORD EVV 08</c:v>
                </c:pt>
                <c:pt idx="55173">
                  <c:v>ORD EVV 09</c:v>
                </c:pt>
                <c:pt idx="55174">
                  <c:v>ORD EVV 10</c:v>
                </c:pt>
                <c:pt idx="55175">
                  <c:v>ORD EVV 11</c:v>
                </c:pt>
                <c:pt idx="55176">
                  <c:v>ORD EVV 12</c:v>
                </c:pt>
                <c:pt idx="55177">
                  <c:v>ORD EWR 01</c:v>
                </c:pt>
                <c:pt idx="55178">
                  <c:v>ORD EWR 02</c:v>
                </c:pt>
                <c:pt idx="55179">
                  <c:v>ORD EWR 03</c:v>
                </c:pt>
                <c:pt idx="55180">
                  <c:v>ORD EWR 04</c:v>
                </c:pt>
                <c:pt idx="55181">
                  <c:v>ORD EWR 05</c:v>
                </c:pt>
                <c:pt idx="55182">
                  <c:v>ORD EWR 06</c:v>
                </c:pt>
                <c:pt idx="55183">
                  <c:v>ORD EWR 07</c:v>
                </c:pt>
                <c:pt idx="55184">
                  <c:v>ORD EWR 08</c:v>
                </c:pt>
                <c:pt idx="55185">
                  <c:v>ORD EWR 09</c:v>
                </c:pt>
                <c:pt idx="55186">
                  <c:v>ORD EWR 10</c:v>
                </c:pt>
                <c:pt idx="55187">
                  <c:v>ORD EWR 11</c:v>
                </c:pt>
                <c:pt idx="55188">
                  <c:v>ORD EWR 12</c:v>
                </c:pt>
                <c:pt idx="55189">
                  <c:v>ORD EYW 01</c:v>
                </c:pt>
                <c:pt idx="55190">
                  <c:v>ORD EYW 02</c:v>
                </c:pt>
                <c:pt idx="55191">
                  <c:v>ORD EYW 03</c:v>
                </c:pt>
                <c:pt idx="55192">
                  <c:v>ORD EYW 04</c:v>
                </c:pt>
                <c:pt idx="55193">
                  <c:v>ORD EYW 05</c:v>
                </c:pt>
                <c:pt idx="55194">
                  <c:v>ORD EYW 06</c:v>
                </c:pt>
                <c:pt idx="55195">
                  <c:v>ORD EYW 07</c:v>
                </c:pt>
                <c:pt idx="55196">
                  <c:v>ORD EYW 08</c:v>
                </c:pt>
                <c:pt idx="55197">
                  <c:v>ORD EYW 09</c:v>
                </c:pt>
                <c:pt idx="55198">
                  <c:v>ORD EYW 10</c:v>
                </c:pt>
                <c:pt idx="55199">
                  <c:v>ORD EYW 11</c:v>
                </c:pt>
                <c:pt idx="55200">
                  <c:v>ORD EYW 12</c:v>
                </c:pt>
                <c:pt idx="55201">
                  <c:v>ORD FAI 06</c:v>
                </c:pt>
                <c:pt idx="55202">
                  <c:v>ORD FAI 07</c:v>
                </c:pt>
                <c:pt idx="55203">
                  <c:v>ORD FAI 08</c:v>
                </c:pt>
                <c:pt idx="55204">
                  <c:v>ORD FAR 01</c:v>
                </c:pt>
                <c:pt idx="55205">
                  <c:v>ORD FAR 02</c:v>
                </c:pt>
                <c:pt idx="55206">
                  <c:v>ORD FAR 03</c:v>
                </c:pt>
                <c:pt idx="55207">
                  <c:v>ORD FAR 04</c:v>
                </c:pt>
                <c:pt idx="55208">
                  <c:v>ORD FAR 05</c:v>
                </c:pt>
                <c:pt idx="55209">
                  <c:v>ORD FAR 06</c:v>
                </c:pt>
                <c:pt idx="55210">
                  <c:v>ORD FAR 07</c:v>
                </c:pt>
                <c:pt idx="55211">
                  <c:v>ORD FAR 08</c:v>
                </c:pt>
                <c:pt idx="55212">
                  <c:v>ORD FAR 09</c:v>
                </c:pt>
                <c:pt idx="55213">
                  <c:v>ORD FAR 10</c:v>
                </c:pt>
                <c:pt idx="55214">
                  <c:v>ORD FAR 11</c:v>
                </c:pt>
                <c:pt idx="55215">
                  <c:v>ORD FAR 12</c:v>
                </c:pt>
                <c:pt idx="55216">
                  <c:v>ORD FAT 06</c:v>
                </c:pt>
                <c:pt idx="55217">
                  <c:v>ORD FAT 07</c:v>
                </c:pt>
                <c:pt idx="55218">
                  <c:v>ORD FAT 08</c:v>
                </c:pt>
                <c:pt idx="55219">
                  <c:v>ORD FAT 09</c:v>
                </c:pt>
                <c:pt idx="55220">
                  <c:v>ORD FCA 01</c:v>
                </c:pt>
                <c:pt idx="55221">
                  <c:v>ORD FCA 02</c:v>
                </c:pt>
                <c:pt idx="55222">
                  <c:v>ORD FCA 03</c:v>
                </c:pt>
                <c:pt idx="55223">
                  <c:v>ORD FCA 04</c:v>
                </c:pt>
                <c:pt idx="55224">
                  <c:v>ORD FCA 06</c:v>
                </c:pt>
                <c:pt idx="55225">
                  <c:v>ORD FCA 07</c:v>
                </c:pt>
                <c:pt idx="55226">
                  <c:v>ORD FCA 08</c:v>
                </c:pt>
                <c:pt idx="55227">
                  <c:v>ORD FCA 09</c:v>
                </c:pt>
                <c:pt idx="55228">
                  <c:v>ORD FCA 10</c:v>
                </c:pt>
                <c:pt idx="55229">
                  <c:v>ORD FCA 12</c:v>
                </c:pt>
                <c:pt idx="55230">
                  <c:v>ORD FLL 01</c:v>
                </c:pt>
                <c:pt idx="55231">
                  <c:v>ORD FLL 02</c:v>
                </c:pt>
                <c:pt idx="55232">
                  <c:v>ORD FLL 03</c:v>
                </c:pt>
                <c:pt idx="55233">
                  <c:v>ORD FLL 04</c:v>
                </c:pt>
                <c:pt idx="55234">
                  <c:v>ORD FLL 05</c:v>
                </c:pt>
                <c:pt idx="55235">
                  <c:v>ORD FLL 06</c:v>
                </c:pt>
                <c:pt idx="55236">
                  <c:v>ORD FLL 07</c:v>
                </c:pt>
                <c:pt idx="55237">
                  <c:v>ORD FLL 08</c:v>
                </c:pt>
                <c:pt idx="55238">
                  <c:v>ORD FLL 09</c:v>
                </c:pt>
                <c:pt idx="55239">
                  <c:v>ORD FLL 10</c:v>
                </c:pt>
                <c:pt idx="55240">
                  <c:v>ORD FLL 11</c:v>
                </c:pt>
                <c:pt idx="55241">
                  <c:v>ORD FLL 12</c:v>
                </c:pt>
                <c:pt idx="55242">
                  <c:v>ORD FNT 01</c:v>
                </c:pt>
                <c:pt idx="55243">
                  <c:v>ORD FNT 02</c:v>
                </c:pt>
                <c:pt idx="55244">
                  <c:v>ORD FNT 03</c:v>
                </c:pt>
                <c:pt idx="55245">
                  <c:v>ORD FNT 04</c:v>
                </c:pt>
                <c:pt idx="55246">
                  <c:v>ORD FNT 05</c:v>
                </c:pt>
                <c:pt idx="55247">
                  <c:v>ORD FNT 06</c:v>
                </c:pt>
                <c:pt idx="55248">
                  <c:v>ORD FNT 07</c:v>
                </c:pt>
                <c:pt idx="55249">
                  <c:v>ORD FNT 08</c:v>
                </c:pt>
                <c:pt idx="55250">
                  <c:v>ORD FNT 09</c:v>
                </c:pt>
                <c:pt idx="55251">
                  <c:v>ORD FNT 10</c:v>
                </c:pt>
                <c:pt idx="55252">
                  <c:v>ORD FNT 11</c:v>
                </c:pt>
                <c:pt idx="55253">
                  <c:v>ORD FNT 12</c:v>
                </c:pt>
                <c:pt idx="55254">
                  <c:v>ORD FOE 01</c:v>
                </c:pt>
                <c:pt idx="55255">
                  <c:v>ORD FOE 02</c:v>
                </c:pt>
                <c:pt idx="55256">
                  <c:v>ORD FOE 03</c:v>
                </c:pt>
                <c:pt idx="55257">
                  <c:v>ORD FOE 04</c:v>
                </c:pt>
                <c:pt idx="55258">
                  <c:v>ORD FOE 05</c:v>
                </c:pt>
                <c:pt idx="55259">
                  <c:v>ORD FOE 06</c:v>
                </c:pt>
                <c:pt idx="55260">
                  <c:v>ORD FOE 07</c:v>
                </c:pt>
                <c:pt idx="55261">
                  <c:v>ORD FOE 08</c:v>
                </c:pt>
                <c:pt idx="55262">
                  <c:v>ORD FOE 09</c:v>
                </c:pt>
                <c:pt idx="55263">
                  <c:v>ORD FSD 01</c:v>
                </c:pt>
                <c:pt idx="55264">
                  <c:v>ORD FSD 02</c:v>
                </c:pt>
                <c:pt idx="55265">
                  <c:v>ORD FSD 03</c:v>
                </c:pt>
                <c:pt idx="55266">
                  <c:v>ORD FSD 04</c:v>
                </c:pt>
                <c:pt idx="55267">
                  <c:v>ORD FSD 05</c:v>
                </c:pt>
                <c:pt idx="55268">
                  <c:v>ORD FSD 06</c:v>
                </c:pt>
                <c:pt idx="55269">
                  <c:v>ORD FSD 07</c:v>
                </c:pt>
                <c:pt idx="55270">
                  <c:v>ORD FSD 08</c:v>
                </c:pt>
                <c:pt idx="55271">
                  <c:v>ORD FSD 09</c:v>
                </c:pt>
                <c:pt idx="55272">
                  <c:v>ORD FSD 10</c:v>
                </c:pt>
                <c:pt idx="55273">
                  <c:v>ORD FSD 11</c:v>
                </c:pt>
                <c:pt idx="55274">
                  <c:v>ORD FSD 12</c:v>
                </c:pt>
                <c:pt idx="55275">
                  <c:v>ORD FWA 01</c:v>
                </c:pt>
                <c:pt idx="55276">
                  <c:v>ORD FWA 02</c:v>
                </c:pt>
                <c:pt idx="55277">
                  <c:v>ORD FWA 03</c:v>
                </c:pt>
                <c:pt idx="55278">
                  <c:v>ORD FWA 04</c:v>
                </c:pt>
                <c:pt idx="55279">
                  <c:v>ORD FWA 05</c:v>
                </c:pt>
                <c:pt idx="55280">
                  <c:v>ORD FWA 06</c:v>
                </c:pt>
                <c:pt idx="55281">
                  <c:v>ORD FWA 07</c:v>
                </c:pt>
                <c:pt idx="55282">
                  <c:v>ORD FWA 08</c:v>
                </c:pt>
                <c:pt idx="55283">
                  <c:v>ORD FWA 09</c:v>
                </c:pt>
                <c:pt idx="55284">
                  <c:v>ORD FWA 10</c:v>
                </c:pt>
                <c:pt idx="55285">
                  <c:v>ORD FWA 11</c:v>
                </c:pt>
                <c:pt idx="55286">
                  <c:v>ORD FWA 12</c:v>
                </c:pt>
                <c:pt idx="55287">
                  <c:v>ORD GEG 01</c:v>
                </c:pt>
                <c:pt idx="55288">
                  <c:v>ORD GEG 02</c:v>
                </c:pt>
                <c:pt idx="55289">
                  <c:v>ORD GEG 03</c:v>
                </c:pt>
                <c:pt idx="55290">
                  <c:v>ORD GEG 04</c:v>
                </c:pt>
                <c:pt idx="55291">
                  <c:v>ORD GEG 05</c:v>
                </c:pt>
                <c:pt idx="55292">
                  <c:v>ORD GEG 06</c:v>
                </c:pt>
                <c:pt idx="55293">
                  <c:v>ORD GEG 07</c:v>
                </c:pt>
                <c:pt idx="55294">
                  <c:v>ORD GEG 08</c:v>
                </c:pt>
                <c:pt idx="55295">
                  <c:v>ORD GEG 09</c:v>
                </c:pt>
                <c:pt idx="55296">
                  <c:v>ORD GEG 10</c:v>
                </c:pt>
                <c:pt idx="55297">
                  <c:v>ORD GEG 11</c:v>
                </c:pt>
                <c:pt idx="55298">
                  <c:v>ORD GEG 12</c:v>
                </c:pt>
                <c:pt idx="55299">
                  <c:v>ORD GJT 02</c:v>
                </c:pt>
                <c:pt idx="55300">
                  <c:v>ORD GJT 12</c:v>
                </c:pt>
                <c:pt idx="55301">
                  <c:v>ORD GRB 01</c:v>
                </c:pt>
                <c:pt idx="55302">
                  <c:v>ORD GRB 02</c:v>
                </c:pt>
                <c:pt idx="55303">
                  <c:v>ORD GRB 03</c:v>
                </c:pt>
                <c:pt idx="55304">
                  <c:v>ORD GRB 04</c:v>
                </c:pt>
                <c:pt idx="55305">
                  <c:v>ORD GRB 05</c:v>
                </c:pt>
                <c:pt idx="55306">
                  <c:v>ORD GRB 06</c:v>
                </c:pt>
                <c:pt idx="55307">
                  <c:v>ORD GRB 07</c:v>
                </c:pt>
                <c:pt idx="55308">
                  <c:v>ORD GRB 08</c:v>
                </c:pt>
                <c:pt idx="55309">
                  <c:v>ORD GRB 09</c:v>
                </c:pt>
                <c:pt idx="55310">
                  <c:v>ORD GRB 10</c:v>
                </c:pt>
                <c:pt idx="55311">
                  <c:v>ORD GRB 11</c:v>
                </c:pt>
                <c:pt idx="55312">
                  <c:v>ORD GRB 12</c:v>
                </c:pt>
                <c:pt idx="55313">
                  <c:v>ORD GRR 01</c:v>
                </c:pt>
                <c:pt idx="55314">
                  <c:v>ORD GRR 02</c:v>
                </c:pt>
                <c:pt idx="55315">
                  <c:v>ORD GRR 03</c:v>
                </c:pt>
                <c:pt idx="55316">
                  <c:v>ORD GRR 04</c:v>
                </c:pt>
                <c:pt idx="55317">
                  <c:v>ORD GRR 05</c:v>
                </c:pt>
                <c:pt idx="55318">
                  <c:v>ORD GRR 06</c:v>
                </c:pt>
                <c:pt idx="55319">
                  <c:v>ORD GRR 07</c:v>
                </c:pt>
                <c:pt idx="55320">
                  <c:v>ORD GRR 08</c:v>
                </c:pt>
                <c:pt idx="55321">
                  <c:v>ORD GRR 09</c:v>
                </c:pt>
                <c:pt idx="55322">
                  <c:v>ORD GRR 10</c:v>
                </c:pt>
                <c:pt idx="55323">
                  <c:v>ORD GRR 11</c:v>
                </c:pt>
                <c:pt idx="55324">
                  <c:v>ORD GRR 12</c:v>
                </c:pt>
                <c:pt idx="55325">
                  <c:v>ORD GSO 01</c:v>
                </c:pt>
                <c:pt idx="55326">
                  <c:v>ORD GSO 02</c:v>
                </c:pt>
                <c:pt idx="55327">
                  <c:v>ORD GSO 03</c:v>
                </c:pt>
                <c:pt idx="55328">
                  <c:v>ORD GSO 04</c:v>
                </c:pt>
                <c:pt idx="55329">
                  <c:v>ORD GSO 05</c:v>
                </c:pt>
                <c:pt idx="55330">
                  <c:v>ORD GSO 06</c:v>
                </c:pt>
                <c:pt idx="55331">
                  <c:v>ORD GSO 07</c:v>
                </c:pt>
                <c:pt idx="55332">
                  <c:v>ORD GSO 08</c:v>
                </c:pt>
                <c:pt idx="55333">
                  <c:v>ORD GSO 09</c:v>
                </c:pt>
                <c:pt idx="55334">
                  <c:v>ORD GSO 10</c:v>
                </c:pt>
                <c:pt idx="55335">
                  <c:v>ORD GSO 11</c:v>
                </c:pt>
                <c:pt idx="55336">
                  <c:v>ORD GSO 12</c:v>
                </c:pt>
                <c:pt idx="55337">
                  <c:v>ORD GSP 01</c:v>
                </c:pt>
                <c:pt idx="55338">
                  <c:v>ORD GSP 02</c:v>
                </c:pt>
                <c:pt idx="55339">
                  <c:v>ORD GSP 03</c:v>
                </c:pt>
                <c:pt idx="55340">
                  <c:v>ORD GSP 04</c:v>
                </c:pt>
                <c:pt idx="55341">
                  <c:v>ORD GSP 05</c:v>
                </c:pt>
                <c:pt idx="55342">
                  <c:v>ORD GSP 06</c:v>
                </c:pt>
                <c:pt idx="55343">
                  <c:v>ORD GSP 07</c:v>
                </c:pt>
                <c:pt idx="55344">
                  <c:v>ORD GSP 08</c:v>
                </c:pt>
                <c:pt idx="55345">
                  <c:v>ORD GSP 09</c:v>
                </c:pt>
                <c:pt idx="55346">
                  <c:v>ORD GSP 10</c:v>
                </c:pt>
                <c:pt idx="55347">
                  <c:v>ORD GSP 11</c:v>
                </c:pt>
                <c:pt idx="55348">
                  <c:v>ORD GSP 12</c:v>
                </c:pt>
                <c:pt idx="55349">
                  <c:v>ORD GTF 01</c:v>
                </c:pt>
                <c:pt idx="55350">
                  <c:v>ORD GTF 06</c:v>
                </c:pt>
                <c:pt idx="55351">
                  <c:v>ORD GTF 07</c:v>
                </c:pt>
                <c:pt idx="55352">
                  <c:v>ORD GTF 08</c:v>
                </c:pt>
                <c:pt idx="55353">
                  <c:v>ORD GUC 01</c:v>
                </c:pt>
                <c:pt idx="55354">
                  <c:v>ORD GUC 02</c:v>
                </c:pt>
                <c:pt idx="55355">
                  <c:v>ORD GUC 03</c:v>
                </c:pt>
                <c:pt idx="55356">
                  <c:v>ORD GUC 04</c:v>
                </c:pt>
                <c:pt idx="55357">
                  <c:v>ORD GUC 12</c:v>
                </c:pt>
                <c:pt idx="55358">
                  <c:v>ORD HDN 01</c:v>
                </c:pt>
                <c:pt idx="55359">
                  <c:v>ORD HDN 02</c:v>
                </c:pt>
                <c:pt idx="55360">
                  <c:v>ORD HDN 03</c:v>
                </c:pt>
                <c:pt idx="55361">
                  <c:v>ORD HDN 04</c:v>
                </c:pt>
                <c:pt idx="55362">
                  <c:v>ORD HDN 12</c:v>
                </c:pt>
                <c:pt idx="55363">
                  <c:v>ORD HNL 01</c:v>
                </c:pt>
                <c:pt idx="55364">
                  <c:v>ORD HNL 02</c:v>
                </c:pt>
                <c:pt idx="55365">
                  <c:v>ORD HNL 03</c:v>
                </c:pt>
                <c:pt idx="55366">
                  <c:v>ORD HNL 04</c:v>
                </c:pt>
                <c:pt idx="55367">
                  <c:v>ORD HNL 05</c:v>
                </c:pt>
                <c:pt idx="55368">
                  <c:v>ORD HNL 06</c:v>
                </c:pt>
                <c:pt idx="55369">
                  <c:v>ORD HNL 07</c:v>
                </c:pt>
                <c:pt idx="55370">
                  <c:v>ORD HNL 08</c:v>
                </c:pt>
                <c:pt idx="55371">
                  <c:v>ORD HNL 09</c:v>
                </c:pt>
                <c:pt idx="55372">
                  <c:v>ORD HNL 10</c:v>
                </c:pt>
                <c:pt idx="55373">
                  <c:v>ORD HNL 11</c:v>
                </c:pt>
                <c:pt idx="55374">
                  <c:v>ORD HNL 12</c:v>
                </c:pt>
                <c:pt idx="55375">
                  <c:v>ORD HPN 01</c:v>
                </c:pt>
                <c:pt idx="55376">
                  <c:v>ORD HPN 02</c:v>
                </c:pt>
                <c:pt idx="55377">
                  <c:v>ORD HPN 03</c:v>
                </c:pt>
                <c:pt idx="55378">
                  <c:v>ORD HPN 04</c:v>
                </c:pt>
                <c:pt idx="55379">
                  <c:v>ORD HPN 05</c:v>
                </c:pt>
                <c:pt idx="55380">
                  <c:v>ORD HPN 06</c:v>
                </c:pt>
                <c:pt idx="55381">
                  <c:v>ORD HPN 07</c:v>
                </c:pt>
                <c:pt idx="55382">
                  <c:v>ORD HPN 08</c:v>
                </c:pt>
                <c:pt idx="55383">
                  <c:v>ORD HPN 09</c:v>
                </c:pt>
                <c:pt idx="55384">
                  <c:v>ORD HPN 10</c:v>
                </c:pt>
                <c:pt idx="55385">
                  <c:v>ORD HPN 11</c:v>
                </c:pt>
                <c:pt idx="55386">
                  <c:v>ORD HPN 12</c:v>
                </c:pt>
                <c:pt idx="55387">
                  <c:v>ORD HRL 11</c:v>
                </c:pt>
                <c:pt idx="55388">
                  <c:v>ORD HRL 12</c:v>
                </c:pt>
                <c:pt idx="55389">
                  <c:v>ORD HSV 01</c:v>
                </c:pt>
                <c:pt idx="55390">
                  <c:v>ORD HSV 02</c:v>
                </c:pt>
                <c:pt idx="55391">
                  <c:v>ORD HSV 03</c:v>
                </c:pt>
                <c:pt idx="55392">
                  <c:v>ORD HSV 04</c:v>
                </c:pt>
                <c:pt idx="55393">
                  <c:v>ORD HSV 05</c:v>
                </c:pt>
                <c:pt idx="55394">
                  <c:v>ORD HSV 06</c:v>
                </c:pt>
                <c:pt idx="55395">
                  <c:v>ORD HSV 07</c:v>
                </c:pt>
                <c:pt idx="55396">
                  <c:v>ORD HSV 08</c:v>
                </c:pt>
                <c:pt idx="55397">
                  <c:v>ORD HSV 09</c:v>
                </c:pt>
                <c:pt idx="55398">
                  <c:v>ORD HSV 10</c:v>
                </c:pt>
                <c:pt idx="55399">
                  <c:v>ORD HSV 11</c:v>
                </c:pt>
                <c:pt idx="55400">
                  <c:v>ORD HSV 12</c:v>
                </c:pt>
                <c:pt idx="55401">
                  <c:v>ORD IAD 01</c:v>
                </c:pt>
                <c:pt idx="55402">
                  <c:v>ORD IAD 02</c:v>
                </c:pt>
                <c:pt idx="55403">
                  <c:v>ORD IAD 03</c:v>
                </c:pt>
                <c:pt idx="55404">
                  <c:v>ORD IAD 04</c:v>
                </c:pt>
                <c:pt idx="55405">
                  <c:v>ORD IAD 05</c:v>
                </c:pt>
                <c:pt idx="55406">
                  <c:v>ORD IAD 06</c:v>
                </c:pt>
                <c:pt idx="55407">
                  <c:v>ORD IAD 07</c:v>
                </c:pt>
                <c:pt idx="55408">
                  <c:v>ORD IAD 08</c:v>
                </c:pt>
                <c:pt idx="55409">
                  <c:v>ORD IAD 09</c:v>
                </c:pt>
                <c:pt idx="55410">
                  <c:v>ORD IAD 10</c:v>
                </c:pt>
                <c:pt idx="55411">
                  <c:v>ORD IAD 11</c:v>
                </c:pt>
                <c:pt idx="55412">
                  <c:v>ORD IAD 12</c:v>
                </c:pt>
                <c:pt idx="55413">
                  <c:v>ORD IAH 01</c:v>
                </c:pt>
                <c:pt idx="55414">
                  <c:v>ORD IAH 02</c:v>
                </c:pt>
                <c:pt idx="55415">
                  <c:v>ORD IAH 03</c:v>
                </c:pt>
                <c:pt idx="55416">
                  <c:v>ORD IAH 04</c:v>
                </c:pt>
                <c:pt idx="55417">
                  <c:v>ORD IAH 05</c:v>
                </c:pt>
                <c:pt idx="55418">
                  <c:v>ORD IAH 06</c:v>
                </c:pt>
                <c:pt idx="55419">
                  <c:v>ORD IAH 07</c:v>
                </c:pt>
                <c:pt idx="55420">
                  <c:v>ORD IAH 08</c:v>
                </c:pt>
                <c:pt idx="55421">
                  <c:v>ORD IAH 09</c:v>
                </c:pt>
                <c:pt idx="55422">
                  <c:v>ORD IAH 10</c:v>
                </c:pt>
                <c:pt idx="55423">
                  <c:v>ORD IAH 11</c:v>
                </c:pt>
                <c:pt idx="55424">
                  <c:v>ORD IAH 12</c:v>
                </c:pt>
                <c:pt idx="55425">
                  <c:v>ORD ICT 01</c:v>
                </c:pt>
                <c:pt idx="55426">
                  <c:v>ORD ICT 02</c:v>
                </c:pt>
                <c:pt idx="55427">
                  <c:v>ORD ICT 03</c:v>
                </c:pt>
                <c:pt idx="55428">
                  <c:v>ORD ICT 04</c:v>
                </c:pt>
                <c:pt idx="55429">
                  <c:v>ORD ICT 05</c:v>
                </c:pt>
                <c:pt idx="55430">
                  <c:v>ORD ICT 06</c:v>
                </c:pt>
                <c:pt idx="55431">
                  <c:v>ORD ICT 07</c:v>
                </c:pt>
                <c:pt idx="55432">
                  <c:v>ORD ICT 08</c:v>
                </c:pt>
                <c:pt idx="55433">
                  <c:v>ORD ICT 09</c:v>
                </c:pt>
                <c:pt idx="55434">
                  <c:v>ORD ICT 10</c:v>
                </c:pt>
                <c:pt idx="55435">
                  <c:v>ORD ICT 11</c:v>
                </c:pt>
                <c:pt idx="55436">
                  <c:v>ORD ICT 12</c:v>
                </c:pt>
                <c:pt idx="55437">
                  <c:v>ORD ILM 01</c:v>
                </c:pt>
                <c:pt idx="55438">
                  <c:v>ORD ILM 02</c:v>
                </c:pt>
                <c:pt idx="55439">
                  <c:v>ORD ILM 03</c:v>
                </c:pt>
                <c:pt idx="55440">
                  <c:v>ORD ILM 04</c:v>
                </c:pt>
                <c:pt idx="55441">
                  <c:v>ORD ILM 05</c:v>
                </c:pt>
                <c:pt idx="55442">
                  <c:v>ORD ILM 06</c:v>
                </c:pt>
                <c:pt idx="55443">
                  <c:v>ORD ILM 07</c:v>
                </c:pt>
                <c:pt idx="55444">
                  <c:v>ORD ILM 08</c:v>
                </c:pt>
                <c:pt idx="55445">
                  <c:v>ORD ILM 09</c:v>
                </c:pt>
                <c:pt idx="55446">
                  <c:v>ORD ILM 10</c:v>
                </c:pt>
                <c:pt idx="55447">
                  <c:v>ORD ILM 11</c:v>
                </c:pt>
                <c:pt idx="55448">
                  <c:v>ORD ILM 12</c:v>
                </c:pt>
                <c:pt idx="55449">
                  <c:v>ORD IND 01</c:v>
                </c:pt>
                <c:pt idx="55450">
                  <c:v>ORD IND 02</c:v>
                </c:pt>
                <c:pt idx="55451">
                  <c:v>ORD IND 03</c:v>
                </c:pt>
                <c:pt idx="55452">
                  <c:v>ORD IND 04</c:v>
                </c:pt>
                <c:pt idx="55453">
                  <c:v>ORD IND 05</c:v>
                </c:pt>
                <c:pt idx="55454">
                  <c:v>ORD IND 06</c:v>
                </c:pt>
                <c:pt idx="55455">
                  <c:v>ORD IND 07</c:v>
                </c:pt>
                <c:pt idx="55456">
                  <c:v>ORD IND 08</c:v>
                </c:pt>
                <c:pt idx="55457">
                  <c:v>ORD IND 09</c:v>
                </c:pt>
                <c:pt idx="55458">
                  <c:v>ORD IND 10</c:v>
                </c:pt>
                <c:pt idx="55459">
                  <c:v>ORD IND 11</c:v>
                </c:pt>
                <c:pt idx="55460">
                  <c:v>ORD IND 12</c:v>
                </c:pt>
                <c:pt idx="55461">
                  <c:v>ORD ISP 04</c:v>
                </c:pt>
                <c:pt idx="55462">
                  <c:v>ORD ISP 05</c:v>
                </c:pt>
                <c:pt idx="55463">
                  <c:v>ORD ISP 06</c:v>
                </c:pt>
                <c:pt idx="55464">
                  <c:v>ORD ISP 07</c:v>
                </c:pt>
                <c:pt idx="55465">
                  <c:v>ORD ISP 08</c:v>
                </c:pt>
                <c:pt idx="55466">
                  <c:v>ORD ISP 09</c:v>
                </c:pt>
                <c:pt idx="55467">
                  <c:v>ORD ISP 10</c:v>
                </c:pt>
                <c:pt idx="55468">
                  <c:v>ORD JAC 01</c:v>
                </c:pt>
                <c:pt idx="55469">
                  <c:v>ORD JAC 02</c:v>
                </c:pt>
                <c:pt idx="55470">
                  <c:v>ORD JAC 03</c:v>
                </c:pt>
                <c:pt idx="55471">
                  <c:v>ORD JAC 04</c:v>
                </c:pt>
                <c:pt idx="55472">
                  <c:v>ORD JAC 06</c:v>
                </c:pt>
                <c:pt idx="55473">
                  <c:v>ORD JAC 07</c:v>
                </c:pt>
                <c:pt idx="55474">
                  <c:v>ORD JAC 08</c:v>
                </c:pt>
                <c:pt idx="55475">
                  <c:v>ORD JAC 09</c:v>
                </c:pt>
                <c:pt idx="55476">
                  <c:v>ORD JAC 10</c:v>
                </c:pt>
                <c:pt idx="55477">
                  <c:v>ORD JAC 12</c:v>
                </c:pt>
                <c:pt idx="55478">
                  <c:v>ORD JAN 01</c:v>
                </c:pt>
                <c:pt idx="55479">
                  <c:v>ORD JAN 02</c:v>
                </c:pt>
                <c:pt idx="55480">
                  <c:v>ORD JAN 03</c:v>
                </c:pt>
                <c:pt idx="55481">
                  <c:v>ORD JAN 04</c:v>
                </c:pt>
                <c:pt idx="55482">
                  <c:v>ORD JAN 05</c:v>
                </c:pt>
                <c:pt idx="55483">
                  <c:v>ORD JAN 06</c:v>
                </c:pt>
                <c:pt idx="55484">
                  <c:v>ORD JAN 07</c:v>
                </c:pt>
                <c:pt idx="55485">
                  <c:v>ORD JAN 08</c:v>
                </c:pt>
                <c:pt idx="55486">
                  <c:v>ORD JAN 09</c:v>
                </c:pt>
                <c:pt idx="55487">
                  <c:v>ORD JAN 10</c:v>
                </c:pt>
                <c:pt idx="55488">
                  <c:v>ORD JAN 11</c:v>
                </c:pt>
                <c:pt idx="55489">
                  <c:v>ORD JAN 12</c:v>
                </c:pt>
                <c:pt idx="55490">
                  <c:v>ORD JAX 01</c:v>
                </c:pt>
                <c:pt idx="55491">
                  <c:v>ORD JAX 02</c:v>
                </c:pt>
                <c:pt idx="55492">
                  <c:v>ORD JAX 03</c:v>
                </c:pt>
                <c:pt idx="55493">
                  <c:v>ORD JAX 04</c:v>
                </c:pt>
                <c:pt idx="55494">
                  <c:v>ORD JAX 05</c:v>
                </c:pt>
                <c:pt idx="55495">
                  <c:v>ORD JAX 06</c:v>
                </c:pt>
                <c:pt idx="55496">
                  <c:v>ORD JAX 07</c:v>
                </c:pt>
                <c:pt idx="55497">
                  <c:v>ORD JAX 08</c:v>
                </c:pt>
                <c:pt idx="55498">
                  <c:v>ORD JAX 09</c:v>
                </c:pt>
                <c:pt idx="55499">
                  <c:v>ORD JAX 10</c:v>
                </c:pt>
                <c:pt idx="55500">
                  <c:v>ORD JAX 11</c:v>
                </c:pt>
                <c:pt idx="55501">
                  <c:v>ORD JAX 12</c:v>
                </c:pt>
                <c:pt idx="55502">
                  <c:v>ORD JFK 01</c:v>
                </c:pt>
                <c:pt idx="55503">
                  <c:v>ORD JFK 02</c:v>
                </c:pt>
                <c:pt idx="55504">
                  <c:v>ORD JFK 03</c:v>
                </c:pt>
                <c:pt idx="55505">
                  <c:v>ORD JFK 04</c:v>
                </c:pt>
                <c:pt idx="55506">
                  <c:v>ORD JFK 05</c:v>
                </c:pt>
                <c:pt idx="55507">
                  <c:v>ORD JFK 06</c:v>
                </c:pt>
                <c:pt idx="55508">
                  <c:v>ORD JFK 07</c:v>
                </c:pt>
                <c:pt idx="55509">
                  <c:v>ORD JFK 08</c:v>
                </c:pt>
                <c:pt idx="55510">
                  <c:v>ORD JFK 09</c:v>
                </c:pt>
                <c:pt idx="55511">
                  <c:v>ORD JFK 10</c:v>
                </c:pt>
                <c:pt idx="55512">
                  <c:v>ORD JFK 11</c:v>
                </c:pt>
                <c:pt idx="55513">
                  <c:v>ORD JFK 12</c:v>
                </c:pt>
                <c:pt idx="55514">
                  <c:v>ORD LAN 01</c:v>
                </c:pt>
                <c:pt idx="55515">
                  <c:v>ORD LAN 02</c:v>
                </c:pt>
                <c:pt idx="55516">
                  <c:v>ORD LAN 03</c:v>
                </c:pt>
                <c:pt idx="55517">
                  <c:v>ORD LAN 04</c:v>
                </c:pt>
                <c:pt idx="55518">
                  <c:v>ORD LAN 05</c:v>
                </c:pt>
                <c:pt idx="55519">
                  <c:v>ORD LAN 06</c:v>
                </c:pt>
                <c:pt idx="55520">
                  <c:v>ORD LAN 07</c:v>
                </c:pt>
                <c:pt idx="55521">
                  <c:v>ORD LAN 08</c:v>
                </c:pt>
                <c:pt idx="55522">
                  <c:v>ORD LAN 09</c:v>
                </c:pt>
                <c:pt idx="55523">
                  <c:v>ORD LAN 10</c:v>
                </c:pt>
                <c:pt idx="55524">
                  <c:v>ORD LAN 11</c:v>
                </c:pt>
                <c:pt idx="55525">
                  <c:v>ORD LAN 12</c:v>
                </c:pt>
                <c:pt idx="55526">
                  <c:v>ORD LAR 07</c:v>
                </c:pt>
                <c:pt idx="55527">
                  <c:v>ORD LAS 01</c:v>
                </c:pt>
                <c:pt idx="55528">
                  <c:v>ORD LAS 02</c:v>
                </c:pt>
                <c:pt idx="55529">
                  <c:v>ORD LAS 03</c:v>
                </c:pt>
                <c:pt idx="55530">
                  <c:v>ORD LAS 04</c:v>
                </c:pt>
                <c:pt idx="55531">
                  <c:v>ORD LAS 05</c:v>
                </c:pt>
                <c:pt idx="55532">
                  <c:v>ORD LAS 06</c:v>
                </c:pt>
                <c:pt idx="55533">
                  <c:v>ORD LAS 07</c:v>
                </c:pt>
                <c:pt idx="55534">
                  <c:v>ORD LAS 08</c:v>
                </c:pt>
                <c:pt idx="55535">
                  <c:v>ORD LAS 09</c:v>
                </c:pt>
                <c:pt idx="55536">
                  <c:v>ORD LAS 10</c:v>
                </c:pt>
                <c:pt idx="55537">
                  <c:v>ORD LAS 11</c:v>
                </c:pt>
                <c:pt idx="55538">
                  <c:v>ORD LAS 12</c:v>
                </c:pt>
                <c:pt idx="55539">
                  <c:v>ORD LAX 01</c:v>
                </c:pt>
                <c:pt idx="55540">
                  <c:v>ORD LAX 02</c:v>
                </c:pt>
                <c:pt idx="55541">
                  <c:v>ORD LAX 03</c:v>
                </c:pt>
                <c:pt idx="55542">
                  <c:v>ORD LAX 04</c:v>
                </c:pt>
                <c:pt idx="55543">
                  <c:v>ORD LAX 05</c:v>
                </c:pt>
                <c:pt idx="55544">
                  <c:v>ORD LAX 06</c:v>
                </c:pt>
                <c:pt idx="55545">
                  <c:v>ORD LAX 07</c:v>
                </c:pt>
                <c:pt idx="55546">
                  <c:v>ORD LAX 08</c:v>
                </c:pt>
                <c:pt idx="55547">
                  <c:v>ORD LAX 09</c:v>
                </c:pt>
                <c:pt idx="55548">
                  <c:v>ORD LAX 10</c:v>
                </c:pt>
                <c:pt idx="55549">
                  <c:v>ORD LAX 11</c:v>
                </c:pt>
                <c:pt idx="55550">
                  <c:v>ORD LAX 12</c:v>
                </c:pt>
                <c:pt idx="55551">
                  <c:v>ORD LBE 05</c:v>
                </c:pt>
                <c:pt idx="55552">
                  <c:v>ORD LBE 06</c:v>
                </c:pt>
                <c:pt idx="55553">
                  <c:v>ORD LBE 07</c:v>
                </c:pt>
                <c:pt idx="55554">
                  <c:v>ORD LBE 08</c:v>
                </c:pt>
                <c:pt idx="55555">
                  <c:v>ORD LBE 09</c:v>
                </c:pt>
                <c:pt idx="55556">
                  <c:v>ORD LBE 10</c:v>
                </c:pt>
                <c:pt idx="55557">
                  <c:v>ORD LBE 11</c:v>
                </c:pt>
                <c:pt idx="55558">
                  <c:v>ORD LEX 01</c:v>
                </c:pt>
                <c:pt idx="55559">
                  <c:v>ORD LEX 02</c:v>
                </c:pt>
                <c:pt idx="55560">
                  <c:v>ORD LEX 03</c:v>
                </c:pt>
                <c:pt idx="55561">
                  <c:v>ORD LEX 04</c:v>
                </c:pt>
                <c:pt idx="55562">
                  <c:v>ORD LEX 05</c:v>
                </c:pt>
                <c:pt idx="55563">
                  <c:v>ORD LEX 06</c:v>
                </c:pt>
                <c:pt idx="55564">
                  <c:v>ORD LEX 07</c:v>
                </c:pt>
                <c:pt idx="55565">
                  <c:v>ORD LEX 08</c:v>
                </c:pt>
                <c:pt idx="55566">
                  <c:v>ORD LEX 09</c:v>
                </c:pt>
                <c:pt idx="55567">
                  <c:v>ORD LEX 10</c:v>
                </c:pt>
                <c:pt idx="55568">
                  <c:v>ORD LEX 11</c:v>
                </c:pt>
                <c:pt idx="55569">
                  <c:v>ORD LEX 12</c:v>
                </c:pt>
                <c:pt idx="55570">
                  <c:v>ORD LFT 06</c:v>
                </c:pt>
                <c:pt idx="55571">
                  <c:v>ORD LGA 01</c:v>
                </c:pt>
                <c:pt idx="55572">
                  <c:v>ORD LGA 02</c:v>
                </c:pt>
                <c:pt idx="55573">
                  <c:v>ORD LGA 03</c:v>
                </c:pt>
                <c:pt idx="55574">
                  <c:v>ORD LGA 04</c:v>
                </c:pt>
                <c:pt idx="55575">
                  <c:v>ORD LGA 05</c:v>
                </c:pt>
                <c:pt idx="55576">
                  <c:v>ORD LGA 06</c:v>
                </c:pt>
                <c:pt idx="55577">
                  <c:v>ORD LGA 07</c:v>
                </c:pt>
                <c:pt idx="55578">
                  <c:v>ORD LGA 08</c:v>
                </c:pt>
                <c:pt idx="55579">
                  <c:v>ORD LGA 09</c:v>
                </c:pt>
                <c:pt idx="55580">
                  <c:v>ORD LGA 10</c:v>
                </c:pt>
                <c:pt idx="55581">
                  <c:v>ORD LGA 11</c:v>
                </c:pt>
                <c:pt idx="55582">
                  <c:v>ORD LGA 12</c:v>
                </c:pt>
                <c:pt idx="55583">
                  <c:v>ORD LGB 01</c:v>
                </c:pt>
                <c:pt idx="55584">
                  <c:v>ORD LGB 02</c:v>
                </c:pt>
                <c:pt idx="55585">
                  <c:v>ORD LGB 03</c:v>
                </c:pt>
                <c:pt idx="55586">
                  <c:v>ORD LGB 04</c:v>
                </c:pt>
                <c:pt idx="55587">
                  <c:v>ORD LGB 05</c:v>
                </c:pt>
                <c:pt idx="55588">
                  <c:v>ORD LGB 06</c:v>
                </c:pt>
                <c:pt idx="55589">
                  <c:v>ORD LGB 07</c:v>
                </c:pt>
                <c:pt idx="55590">
                  <c:v>ORD LGB 08</c:v>
                </c:pt>
                <c:pt idx="55591">
                  <c:v>ORD LGB 09</c:v>
                </c:pt>
                <c:pt idx="55592">
                  <c:v>ORD LGB 10</c:v>
                </c:pt>
                <c:pt idx="55593">
                  <c:v>ORD LGB 11</c:v>
                </c:pt>
                <c:pt idx="55594">
                  <c:v>ORD LGB 12</c:v>
                </c:pt>
                <c:pt idx="55595">
                  <c:v>ORD LIT 01</c:v>
                </c:pt>
                <c:pt idx="55596">
                  <c:v>ORD LIT 02</c:v>
                </c:pt>
                <c:pt idx="55597">
                  <c:v>ORD LIT 03</c:v>
                </c:pt>
                <c:pt idx="55598">
                  <c:v>ORD LIT 04</c:v>
                </c:pt>
                <c:pt idx="55599">
                  <c:v>ORD LIT 05</c:v>
                </c:pt>
                <c:pt idx="55600">
                  <c:v>ORD LIT 06</c:v>
                </c:pt>
                <c:pt idx="55601">
                  <c:v>ORD LIT 07</c:v>
                </c:pt>
                <c:pt idx="55602">
                  <c:v>ORD LIT 08</c:v>
                </c:pt>
                <c:pt idx="55603">
                  <c:v>ORD LIT 09</c:v>
                </c:pt>
                <c:pt idx="55604">
                  <c:v>ORD LIT 10</c:v>
                </c:pt>
                <c:pt idx="55605">
                  <c:v>ORD LIT 11</c:v>
                </c:pt>
                <c:pt idx="55606">
                  <c:v>ORD LIT 12</c:v>
                </c:pt>
                <c:pt idx="55607">
                  <c:v>ORD LNK 01</c:v>
                </c:pt>
                <c:pt idx="55608">
                  <c:v>ORD LNK 02</c:v>
                </c:pt>
                <c:pt idx="55609">
                  <c:v>ORD LNK 03</c:v>
                </c:pt>
                <c:pt idx="55610">
                  <c:v>ORD LNK 04</c:v>
                </c:pt>
                <c:pt idx="55611">
                  <c:v>ORD LNK 05</c:v>
                </c:pt>
                <c:pt idx="55612">
                  <c:v>ORD LNK 06</c:v>
                </c:pt>
                <c:pt idx="55613">
                  <c:v>ORD LNK 07</c:v>
                </c:pt>
                <c:pt idx="55614">
                  <c:v>ORD LNK 08</c:v>
                </c:pt>
                <c:pt idx="55615">
                  <c:v>ORD LNK 09</c:v>
                </c:pt>
                <c:pt idx="55616">
                  <c:v>ORD LNK 10</c:v>
                </c:pt>
                <c:pt idx="55617">
                  <c:v>ORD LNK 11</c:v>
                </c:pt>
                <c:pt idx="55618">
                  <c:v>ORD LNK 12</c:v>
                </c:pt>
                <c:pt idx="55619">
                  <c:v>ORD LSE 01</c:v>
                </c:pt>
                <c:pt idx="55620">
                  <c:v>ORD LSE 02</c:v>
                </c:pt>
                <c:pt idx="55621">
                  <c:v>ORD LSE 03</c:v>
                </c:pt>
                <c:pt idx="55622">
                  <c:v>ORD LSE 04</c:v>
                </c:pt>
                <c:pt idx="55623">
                  <c:v>ORD LSE 05</c:v>
                </c:pt>
                <c:pt idx="55624">
                  <c:v>ORD LSE 06</c:v>
                </c:pt>
                <c:pt idx="55625">
                  <c:v>ORD LSE 07</c:v>
                </c:pt>
                <c:pt idx="55626">
                  <c:v>ORD LSE 08</c:v>
                </c:pt>
                <c:pt idx="55627">
                  <c:v>ORD LSE 09</c:v>
                </c:pt>
                <c:pt idx="55628">
                  <c:v>ORD LSE 10</c:v>
                </c:pt>
                <c:pt idx="55629">
                  <c:v>ORD LSE 11</c:v>
                </c:pt>
                <c:pt idx="55630">
                  <c:v>ORD LSE 12</c:v>
                </c:pt>
                <c:pt idx="55631">
                  <c:v>ORD LWB 04</c:v>
                </c:pt>
                <c:pt idx="55632">
                  <c:v>ORD LWB 05</c:v>
                </c:pt>
                <c:pt idx="55633">
                  <c:v>ORD LWB 06</c:v>
                </c:pt>
                <c:pt idx="55634">
                  <c:v>ORD LWB 07</c:v>
                </c:pt>
                <c:pt idx="55635">
                  <c:v>ORD LWB 08</c:v>
                </c:pt>
                <c:pt idx="55636">
                  <c:v>ORD LWB 09</c:v>
                </c:pt>
                <c:pt idx="55637">
                  <c:v>ORD LWB 10</c:v>
                </c:pt>
                <c:pt idx="55638">
                  <c:v>ORD LWB 11</c:v>
                </c:pt>
                <c:pt idx="55639">
                  <c:v>ORD LWB 12</c:v>
                </c:pt>
                <c:pt idx="55640">
                  <c:v>ORD MBS 01</c:v>
                </c:pt>
                <c:pt idx="55641">
                  <c:v>ORD MBS 02</c:v>
                </c:pt>
                <c:pt idx="55642">
                  <c:v>ORD MBS 03</c:v>
                </c:pt>
                <c:pt idx="55643">
                  <c:v>ORD MBS 04</c:v>
                </c:pt>
                <c:pt idx="55644">
                  <c:v>ORD MBS 05</c:v>
                </c:pt>
                <c:pt idx="55645">
                  <c:v>ORD MBS 06</c:v>
                </c:pt>
                <c:pt idx="55646">
                  <c:v>ORD MBS 07</c:v>
                </c:pt>
                <c:pt idx="55647">
                  <c:v>ORD MBS 08</c:v>
                </c:pt>
                <c:pt idx="55648">
                  <c:v>ORD MBS 09</c:v>
                </c:pt>
                <c:pt idx="55649">
                  <c:v>ORD MBS 10</c:v>
                </c:pt>
                <c:pt idx="55650">
                  <c:v>ORD MBS 11</c:v>
                </c:pt>
                <c:pt idx="55651">
                  <c:v>ORD MBS 12</c:v>
                </c:pt>
                <c:pt idx="55652">
                  <c:v>ORD MCI 01</c:v>
                </c:pt>
                <c:pt idx="55653">
                  <c:v>ORD MCI 02</c:v>
                </c:pt>
                <c:pt idx="55654">
                  <c:v>ORD MCI 03</c:v>
                </c:pt>
                <c:pt idx="55655">
                  <c:v>ORD MCI 04</c:v>
                </c:pt>
                <c:pt idx="55656">
                  <c:v>ORD MCI 05</c:v>
                </c:pt>
                <c:pt idx="55657">
                  <c:v>ORD MCI 06</c:v>
                </c:pt>
                <c:pt idx="55658">
                  <c:v>ORD MCI 07</c:v>
                </c:pt>
                <c:pt idx="55659">
                  <c:v>ORD MCI 08</c:v>
                </c:pt>
                <c:pt idx="55660">
                  <c:v>ORD MCI 09</c:v>
                </c:pt>
                <c:pt idx="55661">
                  <c:v>ORD MCI 10</c:v>
                </c:pt>
                <c:pt idx="55662">
                  <c:v>ORD MCI 11</c:v>
                </c:pt>
                <c:pt idx="55663">
                  <c:v>ORD MCI 12</c:v>
                </c:pt>
                <c:pt idx="55664">
                  <c:v>ORD MCO 01</c:v>
                </c:pt>
                <c:pt idx="55665">
                  <c:v>ORD MCO 02</c:v>
                </c:pt>
                <c:pt idx="55666">
                  <c:v>ORD MCO 03</c:v>
                </c:pt>
                <c:pt idx="55667">
                  <c:v>ORD MCO 04</c:v>
                </c:pt>
                <c:pt idx="55668">
                  <c:v>ORD MCO 05</c:v>
                </c:pt>
                <c:pt idx="55669">
                  <c:v>ORD MCO 06</c:v>
                </c:pt>
                <c:pt idx="55670">
                  <c:v>ORD MCO 07</c:v>
                </c:pt>
                <c:pt idx="55671">
                  <c:v>ORD MCO 08</c:v>
                </c:pt>
                <c:pt idx="55672">
                  <c:v>ORD MCO 09</c:v>
                </c:pt>
                <c:pt idx="55673">
                  <c:v>ORD MCO 10</c:v>
                </c:pt>
                <c:pt idx="55674">
                  <c:v>ORD MCO 11</c:v>
                </c:pt>
                <c:pt idx="55675">
                  <c:v>ORD MCO 12</c:v>
                </c:pt>
                <c:pt idx="55676">
                  <c:v>ORD MDT 01</c:v>
                </c:pt>
                <c:pt idx="55677">
                  <c:v>ORD MDT 02</c:v>
                </c:pt>
                <c:pt idx="55678">
                  <c:v>ORD MDT 03</c:v>
                </c:pt>
                <c:pt idx="55679">
                  <c:v>ORD MDT 04</c:v>
                </c:pt>
                <c:pt idx="55680">
                  <c:v>ORD MDT 05</c:v>
                </c:pt>
                <c:pt idx="55681">
                  <c:v>ORD MDT 06</c:v>
                </c:pt>
                <c:pt idx="55682">
                  <c:v>ORD MDT 07</c:v>
                </c:pt>
                <c:pt idx="55683">
                  <c:v>ORD MDT 08</c:v>
                </c:pt>
                <c:pt idx="55684">
                  <c:v>ORD MDT 09</c:v>
                </c:pt>
                <c:pt idx="55685">
                  <c:v>ORD MDT 10</c:v>
                </c:pt>
                <c:pt idx="55686">
                  <c:v>ORD MDT 11</c:v>
                </c:pt>
                <c:pt idx="55687">
                  <c:v>ORD MDT 12</c:v>
                </c:pt>
                <c:pt idx="55688">
                  <c:v>ORD MEI 01</c:v>
                </c:pt>
                <c:pt idx="55689">
                  <c:v>ORD MEI 02</c:v>
                </c:pt>
                <c:pt idx="55690">
                  <c:v>ORD MEI 03</c:v>
                </c:pt>
                <c:pt idx="55691">
                  <c:v>ORD MEI 04</c:v>
                </c:pt>
                <c:pt idx="55692">
                  <c:v>ORD MEI 05</c:v>
                </c:pt>
                <c:pt idx="55693">
                  <c:v>ORD MEI 06</c:v>
                </c:pt>
                <c:pt idx="55694">
                  <c:v>ORD MEI 07</c:v>
                </c:pt>
                <c:pt idx="55695">
                  <c:v>ORD MEI 08</c:v>
                </c:pt>
                <c:pt idx="55696">
                  <c:v>ORD MEI 09</c:v>
                </c:pt>
                <c:pt idx="55697">
                  <c:v>ORD MEI 10</c:v>
                </c:pt>
                <c:pt idx="55698">
                  <c:v>ORD MEI 11</c:v>
                </c:pt>
                <c:pt idx="55699">
                  <c:v>ORD MEI 12</c:v>
                </c:pt>
                <c:pt idx="55700">
                  <c:v>ORD MEM 01</c:v>
                </c:pt>
                <c:pt idx="55701">
                  <c:v>ORD MEM 02</c:v>
                </c:pt>
                <c:pt idx="55702">
                  <c:v>ORD MEM 03</c:v>
                </c:pt>
                <c:pt idx="55703">
                  <c:v>ORD MEM 04</c:v>
                </c:pt>
                <c:pt idx="55704">
                  <c:v>ORD MEM 05</c:v>
                </c:pt>
                <c:pt idx="55705">
                  <c:v>ORD MEM 06</c:v>
                </c:pt>
                <c:pt idx="55706">
                  <c:v>ORD MEM 07</c:v>
                </c:pt>
                <c:pt idx="55707">
                  <c:v>ORD MEM 08</c:v>
                </c:pt>
                <c:pt idx="55708">
                  <c:v>ORD MEM 09</c:v>
                </c:pt>
                <c:pt idx="55709">
                  <c:v>ORD MEM 10</c:v>
                </c:pt>
                <c:pt idx="55710">
                  <c:v>ORD MEM 11</c:v>
                </c:pt>
                <c:pt idx="55711">
                  <c:v>ORD MEM 12</c:v>
                </c:pt>
                <c:pt idx="55712">
                  <c:v>ORD MHK 01</c:v>
                </c:pt>
                <c:pt idx="55713">
                  <c:v>ORD MHK 02</c:v>
                </c:pt>
                <c:pt idx="55714">
                  <c:v>ORD MHK 03</c:v>
                </c:pt>
                <c:pt idx="55715">
                  <c:v>ORD MHK 04</c:v>
                </c:pt>
                <c:pt idx="55716">
                  <c:v>ORD MHK 05</c:v>
                </c:pt>
                <c:pt idx="55717">
                  <c:v>ORD MHK 06</c:v>
                </c:pt>
                <c:pt idx="55718">
                  <c:v>ORD MHK 07</c:v>
                </c:pt>
                <c:pt idx="55719">
                  <c:v>ORD MHK 08</c:v>
                </c:pt>
                <c:pt idx="55720">
                  <c:v>ORD MHK 09</c:v>
                </c:pt>
                <c:pt idx="55721">
                  <c:v>ORD MHK 10</c:v>
                </c:pt>
                <c:pt idx="55722">
                  <c:v>ORD MHK 11</c:v>
                </c:pt>
                <c:pt idx="55723">
                  <c:v>ORD MHK 12</c:v>
                </c:pt>
                <c:pt idx="55724">
                  <c:v>ORD MHT 01</c:v>
                </c:pt>
                <c:pt idx="55725">
                  <c:v>ORD MHT 02</c:v>
                </c:pt>
                <c:pt idx="55726">
                  <c:v>ORD MHT 03</c:v>
                </c:pt>
                <c:pt idx="55727">
                  <c:v>ORD MHT 04</c:v>
                </c:pt>
                <c:pt idx="55728">
                  <c:v>ORD MHT 05</c:v>
                </c:pt>
                <c:pt idx="55729">
                  <c:v>ORD MHT 06</c:v>
                </c:pt>
                <c:pt idx="55730">
                  <c:v>ORD MHT 07</c:v>
                </c:pt>
                <c:pt idx="55731">
                  <c:v>ORD MHT 08</c:v>
                </c:pt>
                <c:pt idx="55732">
                  <c:v>ORD MHT 09</c:v>
                </c:pt>
                <c:pt idx="55733">
                  <c:v>ORD MHT 10</c:v>
                </c:pt>
                <c:pt idx="55734">
                  <c:v>ORD MHT 11</c:v>
                </c:pt>
                <c:pt idx="55735">
                  <c:v>ORD MHT 12</c:v>
                </c:pt>
                <c:pt idx="55736">
                  <c:v>ORD MIA 01</c:v>
                </c:pt>
                <c:pt idx="55737">
                  <c:v>ORD MIA 02</c:v>
                </c:pt>
                <c:pt idx="55738">
                  <c:v>ORD MIA 03</c:v>
                </c:pt>
                <c:pt idx="55739">
                  <c:v>ORD MIA 04</c:v>
                </c:pt>
                <c:pt idx="55740">
                  <c:v>ORD MIA 05</c:v>
                </c:pt>
                <c:pt idx="55741">
                  <c:v>ORD MIA 06</c:v>
                </c:pt>
                <c:pt idx="55742">
                  <c:v>ORD MIA 07</c:v>
                </c:pt>
                <c:pt idx="55743">
                  <c:v>ORD MIA 08</c:v>
                </c:pt>
                <c:pt idx="55744">
                  <c:v>ORD MIA 09</c:v>
                </c:pt>
                <c:pt idx="55745">
                  <c:v>ORD MIA 10</c:v>
                </c:pt>
                <c:pt idx="55746">
                  <c:v>ORD MIA 11</c:v>
                </c:pt>
                <c:pt idx="55747">
                  <c:v>ORD MIA 12</c:v>
                </c:pt>
                <c:pt idx="55748">
                  <c:v>ORD MKE 01</c:v>
                </c:pt>
                <c:pt idx="55749">
                  <c:v>ORD MKE 02</c:v>
                </c:pt>
                <c:pt idx="55750">
                  <c:v>ORD MKE 03</c:v>
                </c:pt>
                <c:pt idx="55751">
                  <c:v>ORD MKE 04</c:v>
                </c:pt>
                <c:pt idx="55752">
                  <c:v>ORD MKE 05</c:v>
                </c:pt>
                <c:pt idx="55753">
                  <c:v>ORD MKE 06</c:v>
                </c:pt>
                <c:pt idx="55754">
                  <c:v>ORD MKE 07</c:v>
                </c:pt>
                <c:pt idx="55755">
                  <c:v>ORD MKE 08</c:v>
                </c:pt>
                <c:pt idx="55756">
                  <c:v>ORD MKE 09</c:v>
                </c:pt>
                <c:pt idx="55757">
                  <c:v>ORD MKE 10</c:v>
                </c:pt>
                <c:pt idx="55758">
                  <c:v>ORD MKE 11</c:v>
                </c:pt>
                <c:pt idx="55759">
                  <c:v>ORD MKE 12</c:v>
                </c:pt>
                <c:pt idx="55760">
                  <c:v>ORD MKG 01</c:v>
                </c:pt>
                <c:pt idx="55761">
                  <c:v>ORD MKG 02</c:v>
                </c:pt>
                <c:pt idx="55762">
                  <c:v>ORD MKG 03</c:v>
                </c:pt>
                <c:pt idx="55763">
                  <c:v>ORD MKG 04</c:v>
                </c:pt>
                <c:pt idx="55764">
                  <c:v>ORD MKG 05</c:v>
                </c:pt>
                <c:pt idx="55765">
                  <c:v>ORD MKG 06</c:v>
                </c:pt>
                <c:pt idx="55766">
                  <c:v>ORD MKG 07</c:v>
                </c:pt>
                <c:pt idx="55767">
                  <c:v>ORD MKG 08</c:v>
                </c:pt>
                <c:pt idx="55768">
                  <c:v>ORD MKG 09</c:v>
                </c:pt>
                <c:pt idx="55769">
                  <c:v>ORD MKG 10</c:v>
                </c:pt>
                <c:pt idx="55770">
                  <c:v>ORD MKG 11</c:v>
                </c:pt>
                <c:pt idx="55771">
                  <c:v>ORD MKG 12</c:v>
                </c:pt>
                <c:pt idx="55772">
                  <c:v>ORD MLI 01</c:v>
                </c:pt>
                <c:pt idx="55773">
                  <c:v>ORD MLI 02</c:v>
                </c:pt>
                <c:pt idx="55774">
                  <c:v>ORD MLI 03</c:v>
                </c:pt>
                <c:pt idx="55775">
                  <c:v>ORD MLI 04</c:v>
                </c:pt>
                <c:pt idx="55776">
                  <c:v>ORD MLI 05</c:v>
                </c:pt>
                <c:pt idx="55777">
                  <c:v>ORD MLI 06</c:v>
                </c:pt>
                <c:pt idx="55778">
                  <c:v>ORD MLI 07</c:v>
                </c:pt>
                <c:pt idx="55779">
                  <c:v>ORD MLI 08</c:v>
                </c:pt>
                <c:pt idx="55780">
                  <c:v>ORD MLI 09</c:v>
                </c:pt>
                <c:pt idx="55781">
                  <c:v>ORD MLI 10</c:v>
                </c:pt>
                <c:pt idx="55782">
                  <c:v>ORD MLI 11</c:v>
                </c:pt>
                <c:pt idx="55783">
                  <c:v>ORD MLI 12</c:v>
                </c:pt>
                <c:pt idx="55784">
                  <c:v>ORD MOB 01</c:v>
                </c:pt>
                <c:pt idx="55785">
                  <c:v>ORD MOB 02</c:v>
                </c:pt>
                <c:pt idx="55786">
                  <c:v>ORD MOB 03</c:v>
                </c:pt>
                <c:pt idx="55787">
                  <c:v>ORD MOB 04</c:v>
                </c:pt>
                <c:pt idx="55788">
                  <c:v>ORD MOB 05</c:v>
                </c:pt>
                <c:pt idx="55789">
                  <c:v>ORD MOB 06</c:v>
                </c:pt>
                <c:pt idx="55790">
                  <c:v>ORD MOB 07</c:v>
                </c:pt>
                <c:pt idx="55791">
                  <c:v>ORD MOB 08</c:v>
                </c:pt>
                <c:pt idx="55792">
                  <c:v>ORD MOB 09</c:v>
                </c:pt>
                <c:pt idx="55793">
                  <c:v>ORD MOB 10</c:v>
                </c:pt>
                <c:pt idx="55794">
                  <c:v>ORD MOB 11</c:v>
                </c:pt>
                <c:pt idx="55795">
                  <c:v>ORD MOB 12</c:v>
                </c:pt>
                <c:pt idx="55796">
                  <c:v>ORD MQT 01</c:v>
                </c:pt>
                <c:pt idx="55797">
                  <c:v>ORD MQT 02</c:v>
                </c:pt>
                <c:pt idx="55798">
                  <c:v>ORD MQT 03</c:v>
                </c:pt>
                <c:pt idx="55799">
                  <c:v>ORD MQT 04</c:v>
                </c:pt>
                <c:pt idx="55800">
                  <c:v>ORD MQT 05</c:v>
                </c:pt>
                <c:pt idx="55801">
                  <c:v>ORD MQT 06</c:v>
                </c:pt>
                <c:pt idx="55802">
                  <c:v>ORD MQT 07</c:v>
                </c:pt>
                <c:pt idx="55803">
                  <c:v>ORD MQT 08</c:v>
                </c:pt>
                <c:pt idx="55804">
                  <c:v>ORD MQT 09</c:v>
                </c:pt>
                <c:pt idx="55805">
                  <c:v>ORD MQT 10</c:v>
                </c:pt>
                <c:pt idx="55806">
                  <c:v>ORD MQT 11</c:v>
                </c:pt>
                <c:pt idx="55807">
                  <c:v>ORD MQT 12</c:v>
                </c:pt>
                <c:pt idx="55808">
                  <c:v>ORD MSN 01</c:v>
                </c:pt>
                <c:pt idx="55809">
                  <c:v>ORD MSN 02</c:v>
                </c:pt>
                <c:pt idx="55810">
                  <c:v>ORD MSN 03</c:v>
                </c:pt>
                <c:pt idx="55811">
                  <c:v>ORD MSN 04</c:v>
                </c:pt>
                <c:pt idx="55812">
                  <c:v>ORD MSN 05</c:v>
                </c:pt>
                <c:pt idx="55813">
                  <c:v>ORD MSN 06</c:v>
                </c:pt>
                <c:pt idx="55814">
                  <c:v>ORD MSN 07</c:v>
                </c:pt>
                <c:pt idx="55815">
                  <c:v>ORD MSN 08</c:v>
                </c:pt>
                <c:pt idx="55816">
                  <c:v>ORD MSN 09</c:v>
                </c:pt>
                <c:pt idx="55817">
                  <c:v>ORD MSN 10</c:v>
                </c:pt>
                <c:pt idx="55818">
                  <c:v>ORD MSN 11</c:v>
                </c:pt>
                <c:pt idx="55819">
                  <c:v>ORD MSN 12</c:v>
                </c:pt>
                <c:pt idx="55820">
                  <c:v>ORD MSO 06</c:v>
                </c:pt>
                <c:pt idx="55821">
                  <c:v>ORD MSO 07</c:v>
                </c:pt>
                <c:pt idx="55822">
                  <c:v>ORD MSO 08</c:v>
                </c:pt>
                <c:pt idx="55823">
                  <c:v>ORD MSO 09</c:v>
                </c:pt>
                <c:pt idx="55824">
                  <c:v>ORD MSP 01</c:v>
                </c:pt>
                <c:pt idx="55825">
                  <c:v>ORD MSP 02</c:v>
                </c:pt>
                <c:pt idx="55826">
                  <c:v>ORD MSP 03</c:v>
                </c:pt>
                <c:pt idx="55827">
                  <c:v>ORD MSP 04</c:v>
                </c:pt>
                <c:pt idx="55828">
                  <c:v>ORD MSP 05</c:v>
                </c:pt>
                <c:pt idx="55829">
                  <c:v>ORD MSP 06</c:v>
                </c:pt>
                <c:pt idx="55830">
                  <c:v>ORD MSP 07</c:v>
                </c:pt>
                <c:pt idx="55831">
                  <c:v>ORD MSP 08</c:v>
                </c:pt>
                <c:pt idx="55832">
                  <c:v>ORD MSP 09</c:v>
                </c:pt>
                <c:pt idx="55833">
                  <c:v>ORD MSP 10</c:v>
                </c:pt>
                <c:pt idx="55834">
                  <c:v>ORD MSP 11</c:v>
                </c:pt>
                <c:pt idx="55835">
                  <c:v>ORD MSP 12</c:v>
                </c:pt>
                <c:pt idx="55836">
                  <c:v>ORD MSY 01</c:v>
                </c:pt>
                <c:pt idx="55837">
                  <c:v>ORD MSY 02</c:v>
                </c:pt>
                <c:pt idx="55838">
                  <c:v>ORD MSY 03</c:v>
                </c:pt>
                <c:pt idx="55839">
                  <c:v>ORD MSY 04</c:v>
                </c:pt>
                <c:pt idx="55840">
                  <c:v>ORD MSY 05</c:v>
                </c:pt>
                <c:pt idx="55841">
                  <c:v>ORD MSY 06</c:v>
                </c:pt>
                <c:pt idx="55842">
                  <c:v>ORD MSY 07</c:v>
                </c:pt>
                <c:pt idx="55843">
                  <c:v>ORD MSY 08</c:v>
                </c:pt>
                <c:pt idx="55844">
                  <c:v>ORD MSY 09</c:v>
                </c:pt>
                <c:pt idx="55845">
                  <c:v>ORD MSY 10</c:v>
                </c:pt>
                <c:pt idx="55846">
                  <c:v>ORD MSY 11</c:v>
                </c:pt>
                <c:pt idx="55847">
                  <c:v>ORD MSY 12</c:v>
                </c:pt>
                <c:pt idx="55848">
                  <c:v>ORD MTJ 01</c:v>
                </c:pt>
                <c:pt idx="55849">
                  <c:v>ORD MTJ 02</c:v>
                </c:pt>
                <c:pt idx="55850">
                  <c:v>ORD MTJ 03</c:v>
                </c:pt>
                <c:pt idx="55851">
                  <c:v>ORD MTJ 04</c:v>
                </c:pt>
                <c:pt idx="55852">
                  <c:v>ORD MTJ 06</c:v>
                </c:pt>
                <c:pt idx="55853">
                  <c:v>ORD MTJ 07</c:v>
                </c:pt>
                <c:pt idx="55854">
                  <c:v>ORD MTJ 08</c:v>
                </c:pt>
                <c:pt idx="55855">
                  <c:v>ORD MTJ 09</c:v>
                </c:pt>
                <c:pt idx="55856">
                  <c:v>ORD MTJ 12</c:v>
                </c:pt>
                <c:pt idx="55857">
                  <c:v>ORD MYR 02</c:v>
                </c:pt>
                <c:pt idx="55858">
                  <c:v>ORD MYR 03</c:v>
                </c:pt>
                <c:pt idx="55859">
                  <c:v>ORD MYR 04</c:v>
                </c:pt>
                <c:pt idx="55860">
                  <c:v>ORD MYR 05</c:v>
                </c:pt>
                <c:pt idx="55861">
                  <c:v>ORD MYR 06</c:v>
                </c:pt>
                <c:pt idx="55862">
                  <c:v>ORD MYR 07</c:v>
                </c:pt>
                <c:pt idx="55863">
                  <c:v>ORD MYR 08</c:v>
                </c:pt>
                <c:pt idx="55864">
                  <c:v>ORD MYR 09</c:v>
                </c:pt>
                <c:pt idx="55865">
                  <c:v>ORD MYR 10</c:v>
                </c:pt>
                <c:pt idx="55866">
                  <c:v>ORD MYR 11</c:v>
                </c:pt>
                <c:pt idx="55867">
                  <c:v>ORD OAK 01</c:v>
                </c:pt>
                <c:pt idx="55868">
                  <c:v>ORD OAK 02</c:v>
                </c:pt>
                <c:pt idx="55869">
                  <c:v>ORD OAK 03</c:v>
                </c:pt>
                <c:pt idx="55870">
                  <c:v>ORD OAK 04</c:v>
                </c:pt>
                <c:pt idx="55871">
                  <c:v>ORD OAK 05</c:v>
                </c:pt>
                <c:pt idx="55872">
                  <c:v>ORD OAK 06</c:v>
                </c:pt>
                <c:pt idx="55873">
                  <c:v>ORD OAK 07</c:v>
                </c:pt>
                <c:pt idx="55874">
                  <c:v>ORD OAK 08</c:v>
                </c:pt>
                <c:pt idx="55875">
                  <c:v>ORD OAK 09</c:v>
                </c:pt>
                <c:pt idx="55876">
                  <c:v>ORD OAK 10</c:v>
                </c:pt>
                <c:pt idx="55877">
                  <c:v>ORD OAK 11</c:v>
                </c:pt>
                <c:pt idx="55878">
                  <c:v>ORD OAK 12</c:v>
                </c:pt>
                <c:pt idx="55879">
                  <c:v>ORD OGG 01</c:v>
                </c:pt>
                <c:pt idx="55880">
                  <c:v>ORD OGG 02</c:v>
                </c:pt>
                <c:pt idx="55881">
                  <c:v>ORD OGG 03</c:v>
                </c:pt>
                <c:pt idx="55882">
                  <c:v>ORD OGG 04</c:v>
                </c:pt>
                <c:pt idx="55883">
                  <c:v>ORD OGG 05</c:v>
                </c:pt>
                <c:pt idx="55884">
                  <c:v>ORD OGG 06</c:v>
                </c:pt>
                <c:pt idx="55885">
                  <c:v>ORD OGG 07</c:v>
                </c:pt>
                <c:pt idx="55886">
                  <c:v>ORD OGG 08</c:v>
                </c:pt>
                <c:pt idx="55887">
                  <c:v>ORD OGG 09</c:v>
                </c:pt>
                <c:pt idx="55888">
                  <c:v>ORD OGG 10</c:v>
                </c:pt>
                <c:pt idx="55889">
                  <c:v>ORD OGG 11</c:v>
                </c:pt>
                <c:pt idx="55890">
                  <c:v>ORD OGG 12</c:v>
                </c:pt>
                <c:pt idx="55891">
                  <c:v>ORD OKC 01</c:v>
                </c:pt>
                <c:pt idx="55892">
                  <c:v>ORD OKC 02</c:v>
                </c:pt>
                <c:pt idx="55893">
                  <c:v>ORD OKC 03</c:v>
                </c:pt>
                <c:pt idx="55894">
                  <c:v>ORD OKC 04</c:v>
                </c:pt>
                <c:pt idx="55895">
                  <c:v>ORD OKC 05</c:v>
                </c:pt>
                <c:pt idx="55896">
                  <c:v>ORD OKC 06</c:v>
                </c:pt>
                <c:pt idx="55897">
                  <c:v>ORD OKC 07</c:v>
                </c:pt>
                <c:pt idx="55898">
                  <c:v>ORD OKC 08</c:v>
                </c:pt>
                <c:pt idx="55899">
                  <c:v>ORD OKC 09</c:v>
                </c:pt>
                <c:pt idx="55900">
                  <c:v>ORD OKC 10</c:v>
                </c:pt>
                <c:pt idx="55901">
                  <c:v>ORD OKC 11</c:v>
                </c:pt>
                <c:pt idx="55902">
                  <c:v>ORD OKC 12</c:v>
                </c:pt>
                <c:pt idx="55903">
                  <c:v>ORD OMA 01</c:v>
                </c:pt>
                <c:pt idx="55904">
                  <c:v>ORD OMA 02</c:v>
                </c:pt>
                <c:pt idx="55905">
                  <c:v>ORD OMA 03</c:v>
                </c:pt>
                <c:pt idx="55906">
                  <c:v>ORD OMA 04</c:v>
                </c:pt>
                <c:pt idx="55907">
                  <c:v>ORD OMA 05</c:v>
                </c:pt>
                <c:pt idx="55908">
                  <c:v>ORD OMA 06</c:v>
                </c:pt>
                <c:pt idx="55909">
                  <c:v>ORD OMA 07</c:v>
                </c:pt>
                <c:pt idx="55910">
                  <c:v>ORD OMA 08</c:v>
                </c:pt>
                <c:pt idx="55911">
                  <c:v>ORD OMA 09</c:v>
                </c:pt>
                <c:pt idx="55912">
                  <c:v>ORD OMA 10</c:v>
                </c:pt>
                <c:pt idx="55913">
                  <c:v>ORD OMA 11</c:v>
                </c:pt>
                <c:pt idx="55914">
                  <c:v>ORD OMA 12</c:v>
                </c:pt>
                <c:pt idx="55915">
                  <c:v>ORD ONT 07</c:v>
                </c:pt>
                <c:pt idx="55916">
                  <c:v>ORD ONT 08</c:v>
                </c:pt>
                <c:pt idx="55917">
                  <c:v>ORD ORF 01</c:v>
                </c:pt>
                <c:pt idx="55918">
                  <c:v>ORD ORF 02</c:v>
                </c:pt>
                <c:pt idx="55919">
                  <c:v>ORD ORF 03</c:v>
                </c:pt>
                <c:pt idx="55920">
                  <c:v>ORD ORF 04</c:v>
                </c:pt>
                <c:pt idx="55921">
                  <c:v>ORD ORF 05</c:v>
                </c:pt>
                <c:pt idx="55922">
                  <c:v>ORD ORF 06</c:v>
                </c:pt>
                <c:pt idx="55923">
                  <c:v>ORD ORF 07</c:v>
                </c:pt>
                <c:pt idx="55924">
                  <c:v>ORD ORF 08</c:v>
                </c:pt>
                <c:pt idx="55925">
                  <c:v>ORD ORF 09</c:v>
                </c:pt>
                <c:pt idx="55926">
                  <c:v>ORD ORF 10</c:v>
                </c:pt>
                <c:pt idx="55927">
                  <c:v>ORD ORF 11</c:v>
                </c:pt>
                <c:pt idx="55928">
                  <c:v>ORD ORF 12</c:v>
                </c:pt>
                <c:pt idx="55929">
                  <c:v>ORD PAH 01</c:v>
                </c:pt>
                <c:pt idx="55930">
                  <c:v>ORD PAH 02</c:v>
                </c:pt>
                <c:pt idx="55931">
                  <c:v>ORD PAH 03</c:v>
                </c:pt>
                <c:pt idx="55932">
                  <c:v>ORD PAH 04</c:v>
                </c:pt>
                <c:pt idx="55933">
                  <c:v>ORD PAH 05</c:v>
                </c:pt>
                <c:pt idx="55934">
                  <c:v>ORD PAH 06</c:v>
                </c:pt>
                <c:pt idx="55935">
                  <c:v>ORD PAH 07</c:v>
                </c:pt>
                <c:pt idx="55936">
                  <c:v>ORD PAH 08</c:v>
                </c:pt>
                <c:pt idx="55937">
                  <c:v>ORD PAH 09</c:v>
                </c:pt>
                <c:pt idx="55938">
                  <c:v>ORD PAH 10</c:v>
                </c:pt>
                <c:pt idx="55939">
                  <c:v>ORD PAH 11</c:v>
                </c:pt>
                <c:pt idx="55940">
                  <c:v>ORD PAH 12</c:v>
                </c:pt>
                <c:pt idx="55941">
                  <c:v>ORD PBI 01</c:v>
                </c:pt>
                <c:pt idx="55942">
                  <c:v>ORD PBI 02</c:v>
                </c:pt>
                <c:pt idx="55943">
                  <c:v>ORD PBI 03</c:v>
                </c:pt>
                <c:pt idx="55944">
                  <c:v>ORD PBI 04</c:v>
                </c:pt>
                <c:pt idx="55945">
                  <c:v>ORD PBI 05</c:v>
                </c:pt>
                <c:pt idx="55946">
                  <c:v>ORD PBI 06</c:v>
                </c:pt>
                <c:pt idx="55947">
                  <c:v>ORD PBI 07</c:v>
                </c:pt>
                <c:pt idx="55948">
                  <c:v>ORD PBI 08</c:v>
                </c:pt>
                <c:pt idx="55949">
                  <c:v>ORD PBI 09</c:v>
                </c:pt>
                <c:pt idx="55950">
                  <c:v>ORD PBI 10</c:v>
                </c:pt>
                <c:pt idx="55951">
                  <c:v>ORD PBI 11</c:v>
                </c:pt>
                <c:pt idx="55952">
                  <c:v>ORD PBI 12</c:v>
                </c:pt>
                <c:pt idx="55953">
                  <c:v>ORD PDX 01</c:v>
                </c:pt>
                <c:pt idx="55954">
                  <c:v>ORD PDX 02</c:v>
                </c:pt>
                <c:pt idx="55955">
                  <c:v>ORD PDX 03</c:v>
                </c:pt>
                <c:pt idx="55956">
                  <c:v>ORD PDX 04</c:v>
                </c:pt>
                <c:pt idx="55957">
                  <c:v>ORD PDX 05</c:v>
                </c:pt>
                <c:pt idx="55958">
                  <c:v>ORD PDX 06</c:v>
                </c:pt>
                <c:pt idx="55959">
                  <c:v>ORD PDX 07</c:v>
                </c:pt>
                <c:pt idx="55960">
                  <c:v>ORD PDX 08</c:v>
                </c:pt>
                <c:pt idx="55961">
                  <c:v>ORD PDX 09</c:v>
                </c:pt>
                <c:pt idx="55962">
                  <c:v>ORD PDX 10</c:v>
                </c:pt>
                <c:pt idx="55963">
                  <c:v>ORD PDX 11</c:v>
                </c:pt>
                <c:pt idx="55964">
                  <c:v>ORD PDX 12</c:v>
                </c:pt>
                <c:pt idx="55965">
                  <c:v>ORD PGD 01</c:v>
                </c:pt>
                <c:pt idx="55966">
                  <c:v>ORD PGD 02</c:v>
                </c:pt>
                <c:pt idx="55967">
                  <c:v>ORD PGD 03</c:v>
                </c:pt>
                <c:pt idx="55968">
                  <c:v>ORD PGD 04</c:v>
                </c:pt>
                <c:pt idx="55969">
                  <c:v>ORD PGD 11</c:v>
                </c:pt>
                <c:pt idx="55970">
                  <c:v>ORD PGD 12</c:v>
                </c:pt>
                <c:pt idx="55971">
                  <c:v>ORD PHL 01</c:v>
                </c:pt>
                <c:pt idx="55972">
                  <c:v>ORD PHL 02</c:v>
                </c:pt>
                <c:pt idx="55973">
                  <c:v>ORD PHL 03</c:v>
                </c:pt>
                <c:pt idx="55974">
                  <c:v>ORD PHL 04</c:v>
                </c:pt>
                <c:pt idx="55975">
                  <c:v>ORD PHL 05</c:v>
                </c:pt>
                <c:pt idx="55976">
                  <c:v>ORD PHL 06</c:v>
                </c:pt>
                <c:pt idx="55977">
                  <c:v>ORD PHL 07</c:v>
                </c:pt>
                <c:pt idx="55978">
                  <c:v>ORD PHL 08</c:v>
                </c:pt>
                <c:pt idx="55979">
                  <c:v>ORD PHL 09</c:v>
                </c:pt>
                <c:pt idx="55980">
                  <c:v>ORD PHL 10</c:v>
                </c:pt>
                <c:pt idx="55981">
                  <c:v>ORD PHL 11</c:v>
                </c:pt>
                <c:pt idx="55982">
                  <c:v>ORD PHL 12</c:v>
                </c:pt>
                <c:pt idx="55983">
                  <c:v>ORD PHX 01</c:v>
                </c:pt>
                <c:pt idx="55984">
                  <c:v>ORD PHX 02</c:v>
                </c:pt>
                <c:pt idx="55985">
                  <c:v>ORD PHX 03</c:v>
                </c:pt>
                <c:pt idx="55986">
                  <c:v>ORD PHX 04</c:v>
                </c:pt>
                <c:pt idx="55987">
                  <c:v>ORD PHX 05</c:v>
                </c:pt>
                <c:pt idx="55988">
                  <c:v>ORD PHX 06</c:v>
                </c:pt>
                <c:pt idx="55989">
                  <c:v>ORD PHX 07</c:v>
                </c:pt>
                <c:pt idx="55990">
                  <c:v>ORD PHX 08</c:v>
                </c:pt>
                <c:pt idx="55991">
                  <c:v>ORD PHX 09</c:v>
                </c:pt>
                <c:pt idx="55992">
                  <c:v>ORD PHX 10</c:v>
                </c:pt>
                <c:pt idx="55993">
                  <c:v>ORD PHX 11</c:v>
                </c:pt>
                <c:pt idx="55994">
                  <c:v>ORD PHX 12</c:v>
                </c:pt>
                <c:pt idx="55995">
                  <c:v>ORD PIA 01</c:v>
                </c:pt>
                <c:pt idx="55996">
                  <c:v>ORD PIA 02</c:v>
                </c:pt>
                <c:pt idx="55997">
                  <c:v>ORD PIA 03</c:v>
                </c:pt>
                <c:pt idx="55998">
                  <c:v>ORD PIA 04</c:v>
                </c:pt>
                <c:pt idx="55999">
                  <c:v>ORD PIA 05</c:v>
                </c:pt>
                <c:pt idx="56000">
                  <c:v>ORD PIA 06</c:v>
                </c:pt>
                <c:pt idx="56001">
                  <c:v>ORD PIA 07</c:v>
                </c:pt>
                <c:pt idx="56002">
                  <c:v>ORD PIA 08</c:v>
                </c:pt>
                <c:pt idx="56003">
                  <c:v>ORD PIA 09</c:v>
                </c:pt>
                <c:pt idx="56004">
                  <c:v>ORD PIA 10</c:v>
                </c:pt>
                <c:pt idx="56005">
                  <c:v>ORD PIA 11</c:v>
                </c:pt>
                <c:pt idx="56006">
                  <c:v>ORD PIA 12</c:v>
                </c:pt>
                <c:pt idx="56007">
                  <c:v>ORD PIT 01</c:v>
                </c:pt>
                <c:pt idx="56008">
                  <c:v>ORD PIT 02</c:v>
                </c:pt>
                <c:pt idx="56009">
                  <c:v>ORD PIT 03</c:v>
                </c:pt>
                <c:pt idx="56010">
                  <c:v>ORD PIT 04</c:v>
                </c:pt>
                <c:pt idx="56011">
                  <c:v>ORD PIT 05</c:v>
                </c:pt>
                <c:pt idx="56012">
                  <c:v>ORD PIT 06</c:v>
                </c:pt>
                <c:pt idx="56013">
                  <c:v>ORD PIT 07</c:v>
                </c:pt>
                <c:pt idx="56014">
                  <c:v>ORD PIT 08</c:v>
                </c:pt>
                <c:pt idx="56015">
                  <c:v>ORD PIT 09</c:v>
                </c:pt>
                <c:pt idx="56016">
                  <c:v>ORD PIT 10</c:v>
                </c:pt>
                <c:pt idx="56017">
                  <c:v>ORD PIT 11</c:v>
                </c:pt>
                <c:pt idx="56018">
                  <c:v>ORD PIT 12</c:v>
                </c:pt>
                <c:pt idx="56019">
                  <c:v>ORD PNS 01</c:v>
                </c:pt>
                <c:pt idx="56020">
                  <c:v>ORD PNS 02</c:v>
                </c:pt>
                <c:pt idx="56021">
                  <c:v>ORD PNS 03</c:v>
                </c:pt>
                <c:pt idx="56022">
                  <c:v>ORD PNS 04</c:v>
                </c:pt>
                <c:pt idx="56023">
                  <c:v>ORD PNS 05</c:v>
                </c:pt>
                <c:pt idx="56024">
                  <c:v>ORD PNS 06</c:v>
                </c:pt>
                <c:pt idx="56025">
                  <c:v>ORD PNS 07</c:v>
                </c:pt>
                <c:pt idx="56026">
                  <c:v>ORD PNS 08</c:v>
                </c:pt>
                <c:pt idx="56027">
                  <c:v>ORD PNS 09</c:v>
                </c:pt>
                <c:pt idx="56028">
                  <c:v>ORD PNS 10</c:v>
                </c:pt>
                <c:pt idx="56029">
                  <c:v>ORD PNS 11</c:v>
                </c:pt>
                <c:pt idx="56030">
                  <c:v>ORD PNS 12</c:v>
                </c:pt>
                <c:pt idx="56031">
                  <c:v>ORD PSP 01</c:v>
                </c:pt>
                <c:pt idx="56032">
                  <c:v>ORD PSP 02</c:v>
                </c:pt>
                <c:pt idx="56033">
                  <c:v>ORD PSP 03</c:v>
                </c:pt>
                <c:pt idx="56034">
                  <c:v>ORD PSP 04</c:v>
                </c:pt>
                <c:pt idx="56035">
                  <c:v>ORD PSP 05</c:v>
                </c:pt>
                <c:pt idx="56036">
                  <c:v>ORD PSP 06</c:v>
                </c:pt>
                <c:pt idx="56037">
                  <c:v>ORD PSP 08</c:v>
                </c:pt>
                <c:pt idx="56038">
                  <c:v>ORD PSP 09</c:v>
                </c:pt>
                <c:pt idx="56039">
                  <c:v>ORD PSP 10</c:v>
                </c:pt>
                <c:pt idx="56040">
                  <c:v>ORD PSP 11</c:v>
                </c:pt>
                <c:pt idx="56041">
                  <c:v>ORD PSP 12</c:v>
                </c:pt>
                <c:pt idx="56042">
                  <c:v>ORD PVD 01</c:v>
                </c:pt>
                <c:pt idx="56043">
                  <c:v>ORD PVD 02</c:v>
                </c:pt>
                <c:pt idx="56044">
                  <c:v>ORD PVD 03</c:v>
                </c:pt>
                <c:pt idx="56045">
                  <c:v>ORD PVD 04</c:v>
                </c:pt>
                <c:pt idx="56046">
                  <c:v>ORD PVD 05</c:v>
                </c:pt>
                <c:pt idx="56047">
                  <c:v>ORD PVD 06</c:v>
                </c:pt>
                <c:pt idx="56048">
                  <c:v>ORD PVD 07</c:v>
                </c:pt>
                <c:pt idx="56049">
                  <c:v>ORD PVD 08</c:v>
                </c:pt>
                <c:pt idx="56050">
                  <c:v>ORD PVD 09</c:v>
                </c:pt>
                <c:pt idx="56051">
                  <c:v>ORD PVD 10</c:v>
                </c:pt>
                <c:pt idx="56052">
                  <c:v>ORD PVD 11</c:v>
                </c:pt>
                <c:pt idx="56053">
                  <c:v>ORD PVD 12</c:v>
                </c:pt>
                <c:pt idx="56054">
                  <c:v>ORD PWM 01</c:v>
                </c:pt>
                <c:pt idx="56055">
                  <c:v>ORD PWM 02</c:v>
                </c:pt>
                <c:pt idx="56056">
                  <c:v>ORD PWM 03</c:v>
                </c:pt>
                <c:pt idx="56057">
                  <c:v>ORD PWM 04</c:v>
                </c:pt>
                <c:pt idx="56058">
                  <c:v>ORD PWM 05</c:v>
                </c:pt>
                <c:pt idx="56059">
                  <c:v>ORD PWM 06</c:v>
                </c:pt>
                <c:pt idx="56060">
                  <c:v>ORD PWM 07</c:v>
                </c:pt>
                <c:pt idx="56061">
                  <c:v>ORD PWM 08</c:v>
                </c:pt>
                <c:pt idx="56062">
                  <c:v>ORD PWM 09</c:v>
                </c:pt>
                <c:pt idx="56063">
                  <c:v>ORD PWM 10</c:v>
                </c:pt>
                <c:pt idx="56064">
                  <c:v>ORD PWM 11</c:v>
                </c:pt>
                <c:pt idx="56065">
                  <c:v>ORD PWM 12</c:v>
                </c:pt>
                <c:pt idx="56066">
                  <c:v>ORD RAP 01</c:v>
                </c:pt>
                <c:pt idx="56067">
                  <c:v>ORD RAP 02</c:v>
                </c:pt>
                <c:pt idx="56068">
                  <c:v>ORD RAP 03</c:v>
                </c:pt>
                <c:pt idx="56069">
                  <c:v>ORD RAP 04</c:v>
                </c:pt>
                <c:pt idx="56070">
                  <c:v>ORD RAP 05</c:v>
                </c:pt>
                <c:pt idx="56071">
                  <c:v>ORD RAP 06</c:v>
                </c:pt>
                <c:pt idx="56072">
                  <c:v>ORD RAP 07</c:v>
                </c:pt>
                <c:pt idx="56073">
                  <c:v>ORD RAP 08</c:v>
                </c:pt>
                <c:pt idx="56074">
                  <c:v>ORD RAP 09</c:v>
                </c:pt>
                <c:pt idx="56075">
                  <c:v>ORD RAP 10</c:v>
                </c:pt>
                <c:pt idx="56076">
                  <c:v>ORD RAP 11</c:v>
                </c:pt>
                <c:pt idx="56077">
                  <c:v>ORD RAP 12</c:v>
                </c:pt>
                <c:pt idx="56078">
                  <c:v>ORD RDU 01</c:v>
                </c:pt>
                <c:pt idx="56079">
                  <c:v>ORD RDU 02</c:v>
                </c:pt>
                <c:pt idx="56080">
                  <c:v>ORD RDU 03</c:v>
                </c:pt>
                <c:pt idx="56081">
                  <c:v>ORD RDU 04</c:v>
                </c:pt>
                <c:pt idx="56082">
                  <c:v>ORD RDU 05</c:v>
                </c:pt>
                <c:pt idx="56083">
                  <c:v>ORD RDU 06</c:v>
                </c:pt>
                <c:pt idx="56084">
                  <c:v>ORD RDU 07</c:v>
                </c:pt>
                <c:pt idx="56085">
                  <c:v>ORD RDU 08</c:v>
                </c:pt>
                <c:pt idx="56086">
                  <c:v>ORD RDU 09</c:v>
                </c:pt>
                <c:pt idx="56087">
                  <c:v>ORD RDU 10</c:v>
                </c:pt>
                <c:pt idx="56088">
                  <c:v>ORD RDU 11</c:v>
                </c:pt>
                <c:pt idx="56089">
                  <c:v>ORD RDU 12</c:v>
                </c:pt>
                <c:pt idx="56090">
                  <c:v>ORD RIC 01</c:v>
                </c:pt>
                <c:pt idx="56091">
                  <c:v>ORD RIC 02</c:v>
                </c:pt>
                <c:pt idx="56092">
                  <c:v>ORD RIC 03</c:v>
                </c:pt>
                <c:pt idx="56093">
                  <c:v>ORD RIC 04</c:v>
                </c:pt>
                <c:pt idx="56094">
                  <c:v>ORD RIC 05</c:v>
                </c:pt>
                <c:pt idx="56095">
                  <c:v>ORD RIC 06</c:v>
                </c:pt>
                <c:pt idx="56096">
                  <c:v>ORD RIC 07</c:v>
                </c:pt>
                <c:pt idx="56097">
                  <c:v>ORD RIC 08</c:v>
                </c:pt>
                <c:pt idx="56098">
                  <c:v>ORD RIC 09</c:v>
                </c:pt>
                <c:pt idx="56099">
                  <c:v>ORD RIC 10</c:v>
                </c:pt>
                <c:pt idx="56100">
                  <c:v>ORD RIC 11</c:v>
                </c:pt>
                <c:pt idx="56101">
                  <c:v>ORD RIC 12</c:v>
                </c:pt>
                <c:pt idx="56102">
                  <c:v>ORD RNO 01</c:v>
                </c:pt>
                <c:pt idx="56103">
                  <c:v>ORD RNO 02</c:v>
                </c:pt>
                <c:pt idx="56104">
                  <c:v>ORD RNO 03</c:v>
                </c:pt>
                <c:pt idx="56105">
                  <c:v>ORD RNO 04</c:v>
                </c:pt>
                <c:pt idx="56106">
                  <c:v>ORD RNO 05</c:v>
                </c:pt>
                <c:pt idx="56107">
                  <c:v>ORD RNO 06</c:v>
                </c:pt>
                <c:pt idx="56108">
                  <c:v>ORD RNO 07</c:v>
                </c:pt>
                <c:pt idx="56109">
                  <c:v>ORD RNO 08</c:v>
                </c:pt>
                <c:pt idx="56110">
                  <c:v>ORD RNO 09</c:v>
                </c:pt>
                <c:pt idx="56111">
                  <c:v>ORD RNO 10</c:v>
                </c:pt>
                <c:pt idx="56112">
                  <c:v>ORD RNO 11</c:v>
                </c:pt>
                <c:pt idx="56113">
                  <c:v>ORD RNO 12</c:v>
                </c:pt>
                <c:pt idx="56114">
                  <c:v>ORD ROA 01</c:v>
                </c:pt>
                <c:pt idx="56115">
                  <c:v>ORD ROA 02</c:v>
                </c:pt>
                <c:pt idx="56116">
                  <c:v>ORD ROA 03</c:v>
                </c:pt>
                <c:pt idx="56117">
                  <c:v>ORD ROA 04</c:v>
                </c:pt>
                <c:pt idx="56118">
                  <c:v>ORD ROA 05</c:v>
                </c:pt>
                <c:pt idx="56119">
                  <c:v>ORD ROA 06</c:v>
                </c:pt>
                <c:pt idx="56120">
                  <c:v>ORD ROA 07</c:v>
                </c:pt>
                <c:pt idx="56121">
                  <c:v>ORD ROA 08</c:v>
                </c:pt>
                <c:pt idx="56122">
                  <c:v>ORD ROA 09</c:v>
                </c:pt>
                <c:pt idx="56123">
                  <c:v>ORD ROA 10</c:v>
                </c:pt>
                <c:pt idx="56124">
                  <c:v>ORD ROA 11</c:v>
                </c:pt>
                <c:pt idx="56125">
                  <c:v>ORD ROA 12</c:v>
                </c:pt>
                <c:pt idx="56126">
                  <c:v>ORD ROC 01</c:v>
                </c:pt>
                <c:pt idx="56127">
                  <c:v>ORD ROC 02</c:v>
                </c:pt>
                <c:pt idx="56128">
                  <c:v>ORD ROC 03</c:v>
                </c:pt>
                <c:pt idx="56129">
                  <c:v>ORD ROC 04</c:v>
                </c:pt>
                <c:pt idx="56130">
                  <c:v>ORD ROC 05</c:v>
                </c:pt>
                <c:pt idx="56131">
                  <c:v>ORD ROC 06</c:v>
                </c:pt>
                <c:pt idx="56132">
                  <c:v>ORD ROC 07</c:v>
                </c:pt>
                <c:pt idx="56133">
                  <c:v>ORD ROC 08</c:v>
                </c:pt>
                <c:pt idx="56134">
                  <c:v>ORD ROC 09</c:v>
                </c:pt>
                <c:pt idx="56135">
                  <c:v>ORD ROC 10</c:v>
                </c:pt>
                <c:pt idx="56136">
                  <c:v>ORD ROC 11</c:v>
                </c:pt>
                <c:pt idx="56137">
                  <c:v>ORD ROC 12</c:v>
                </c:pt>
                <c:pt idx="56138">
                  <c:v>ORD RST 01</c:v>
                </c:pt>
                <c:pt idx="56139">
                  <c:v>ORD RST 02</c:v>
                </c:pt>
                <c:pt idx="56140">
                  <c:v>ORD RST 03</c:v>
                </c:pt>
                <c:pt idx="56141">
                  <c:v>ORD RST 04</c:v>
                </c:pt>
                <c:pt idx="56142">
                  <c:v>ORD RST 05</c:v>
                </c:pt>
                <c:pt idx="56143">
                  <c:v>ORD RST 06</c:v>
                </c:pt>
                <c:pt idx="56144">
                  <c:v>ORD RST 07</c:v>
                </c:pt>
                <c:pt idx="56145">
                  <c:v>ORD RST 08</c:v>
                </c:pt>
                <c:pt idx="56146">
                  <c:v>ORD RST 09</c:v>
                </c:pt>
                <c:pt idx="56147">
                  <c:v>ORD RST 10</c:v>
                </c:pt>
                <c:pt idx="56148">
                  <c:v>ORD RST 11</c:v>
                </c:pt>
                <c:pt idx="56149">
                  <c:v>ORD RST 12</c:v>
                </c:pt>
                <c:pt idx="56150">
                  <c:v>ORD RSW 01</c:v>
                </c:pt>
                <c:pt idx="56151">
                  <c:v>ORD RSW 02</c:v>
                </c:pt>
                <c:pt idx="56152">
                  <c:v>ORD RSW 03</c:v>
                </c:pt>
                <c:pt idx="56153">
                  <c:v>ORD RSW 04</c:v>
                </c:pt>
                <c:pt idx="56154">
                  <c:v>ORD RSW 05</c:v>
                </c:pt>
                <c:pt idx="56155">
                  <c:v>ORD RSW 06</c:v>
                </c:pt>
                <c:pt idx="56156">
                  <c:v>ORD RSW 07</c:v>
                </c:pt>
                <c:pt idx="56157">
                  <c:v>ORD RSW 08</c:v>
                </c:pt>
                <c:pt idx="56158">
                  <c:v>ORD RSW 09</c:v>
                </c:pt>
                <c:pt idx="56159">
                  <c:v>ORD RSW 10</c:v>
                </c:pt>
                <c:pt idx="56160">
                  <c:v>ORD RSW 11</c:v>
                </c:pt>
                <c:pt idx="56161">
                  <c:v>ORD RSW 12</c:v>
                </c:pt>
                <c:pt idx="56162">
                  <c:v>ORD SAN 01</c:v>
                </c:pt>
                <c:pt idx="56163">
                  <c:v>ORD SAN 02</c:v>
                </c:pt>
                <c:pt idx="56164">
                  <c:v>ORD SAN 03</c:v>
                </c:pt>
                <c:pt idx="56165">
                  <c:v>ORD SAN 04</c:v>
                </c:pt>
                <c:pt idx="56166">
                  <c:v>ORD SAN 05</c:v>
                </c:pt>
                <c:pt idx="56167">
                  <c:v>ORD SAN 06</c:v>
                </c:pt>
                <c:pt idx="56168">
                  <c:v>ORD SAN 07</c:v>
                </c:pt>
                <c:pt idx="56169">
                  <c:v>ORD SAN 08</c:v>
                </c:pt>
                <c:pt idx="56170">
                  <c:v>ORD SAN 09</c:v>
                </c:pt>
                <c:pt idx="56171">
                  <c:v>ORD SAN 10</c:v>
                </c:pt>
                <c:pt idx="56172">
                  <c:v>ORD SAN 11</c:v>
                </c:pt>
                <c:pt idx="56173">
                  <c:v>ORD SAN 12</c:v>
                </c:pt>
                <c:pt idx="56174">
                  <c:v>ORD SAT 01</c:v>
                </c:pt>
                <c:pt idx="56175">
                  <c:v>ORD SAT 02</c:v>
                </c:pt>
                <c:pt idx="56176">
                  <c:v>ORD SAT 03</c:v>
                </c:pt>
                <c:pt idx="56177">
                  <c:v>ORD SAT 04</c:v>
                </c:pt>
                <c:pt idx="56178">
                  <c:v>ORD SAT 05</c:v>
                </c:pt>
                <c:pt idx="56179">
                  <c:v>ORD SAT 06</c:v>
                </c:pt>
                <c:pt idx="56180">
                  <c:v>ORD SAT 07</c:v>
                </c:pt>
                <c:pt idx="56181">
                  <c:v>ORD SAT 08</c:v>
                </c:pt>
                <c:pt idx="56182">
                  <c:v>ORD SAT 09</c:v>
                </c:pt>
                <c:pt idx="56183">
                  <c:v>ORD SAT 10</c:v>
                </c:pt>
                <c:pt idx="56184">
                  <c:v>ORD SAT 11</c:v>
                </c:pt>
                <c:pt idx="56185">
                  <c:v>ORD SAT 12</c:v>
                </c:pt>
                <c:pt idx="56186">
                  <c:v>ORD SAV 01</c:v>
                </c:pt>
                <c:pt idx="56187">
                  <c:v>ORD SAV 02</c:v>
                </c:pt>
                <c:pt idx="56188">
                  <c:v>ORD SAV 03</c:v>
                </c:pt>
                <c:pt idx="56189">
                  <c:v>ORD SAV 04</c:v>
                </c:pt>
                <c:pt idx="56190">
                  <c:v>ORD SAV 05</c:v>
                </c:pt>
                <c:pt idx="56191">
                  <c:v>ORD SAV 06</c:v>
                </c:pt>
                <c:pt idx="56192">
                  <c:v>ORD SAV 07</c:v>
                </c:pt>
                <c:pt idx="56193">
                  <c:v>ORD SAV 08</c:v>
                </c:pt>
                <c:pt idx="56194">
                  <c:v>ORD SAV 09</c:v>
                </c:pt>
                <c:pt idx="56195">
                  <c:v>ORD SAV 10</c:v>
                </c:pt>
                <c:pt idx="56196">
                  <c:v>ORD SAV 11</c:v>
                </c:pt>
                <c:pt idx="56197">
                  <c:v>ORD SAV 12</c:v>
                </c:pt>
                <c:pt idx="56198">
                  <c:v>ORD SBN 01</c:v>
                </c:pt>
                <c:pt idx="56199">
                  <c:v>ORD SBN 02</c:v>
                </c:pt>
                <c:pt idx="56200">
                  <c:v>ORD SBN 03</c:v>
                </c:pt>
                <c:pt idx="56201">
                  <c:v>ORD SBN 04</c:v>
                </c:pt>
                <c:pt idx="56202">
                  <c:v>ORD SBN 05</c:v>
                </c:pt>
                <c:pt idx="56203">
                  <c:v>ORD SBN 06</c:v>
                </c:pt>
                <c:pt idx="56204">
                  <c:v>ORD SBN 07</c:v>
                </c:pt>
                <c:pt idx="56205">
                  <c:v>ORD SBN 08</c:v>
                </c:pt>
                <c:pt idx="56206">
                  <c:v>ORD SBN 09</c:v>
                </c:pt>
                <c:pt idx="56207">
                  <c:v>ORD SBN 10</c:v>
                </c:pt>
                <c:pt idx="56208">
                  <c:v>ORD SBN 11</c:v>
                </c:pt>
                <c:pt idx="56209">
                  <c:v>ORD SBN 12</c:v>
                </c:pt>
                <c:pt idx="56210">
                  <c:v>ORD SCE 01</c:v>
                </c:pt>
                <c:pt idx="56211">
                  <c:v>ORD SCE 02</c:v>
                </c:pt>
                <c:pt idx="56212">
                  <c:v>ORD SCE 03</c:v>
                </c:pt>
                <c:pt idx="56213">
                  <c:v>ORD SCE 04</c:v>
                </c:pt>
                <c:pt idx="56214">
                  <c:v>ORD SCE 05</c:v>
                </c:pt>
                <c:pt idx="56215">
                  <c:v>ORD SCE 06</c:v>
                </c:pt>
                <c:pt idx="56216">
                  <c:v>ORD SCE 07</c:v>
                </c:pt>
                <c:pt idx="56217">
                  <c:v>ORD SCE 08</c:v>
                </c:pt>
                <c:pt idx="56218">
                  <c:v>ORD SCE 09</c:v>
                </c:pt>
                <c:pt idx="56219">
                  <c:v>ORD SCE 10</c:v>
                </c:pt>
                <c:pt idx="56220">
                  <c:v>ORD SCE 11</c:v>
                </c:pt>
                <c:pt idx="56221">
                  <c:v>ORD SCE 12</c:v>
                </c:pt>
                <c:pt idx="56222">
                  <c:v>ORD SDF 01</c:v>
                </c:pt>
                <c:pt idx="56223">
                  <c:v>ORD SDF 02</c:v>
                </c:pt>
                <c:pt idx="56224">
                  <c:v>ORD SDF 03</c:v>
                </c:pt>
                <c:pt idx="56225">
                  <c:v>ORD SDF 04</c:v>
                </c:pt>
                <c:pt idx="56226">
                  <c:v>ORD SDF 05</c:v>
                </c:pt>
                <c:pt idx="56227">
                  <c:v>ORD SDF 06</c:v>
                </c:pt>
                <c:pt idx="56228">
                  <c:v>ORD SDF 07</c:v>
                </c:pt>
                <c:pt idx="56229">
                  <c:v>ORD SDF 08</c:v>
                </c:pt>
                <c:pt idx="56230">
                  <c:v>ORD SDF 09</c:v>
                </c:pt>
                <c:pt idx="56231">
                  <c:v>ORD SDF 10</c:v>
                </c:pt>
                <c:pt idx="56232">
                  <c:v>ORD SDF 11</c:v>
                </c:pt>
                <c:pt idx="56233">
                  <c:v>ORD SDF 12</c:v>
                </c:pt>
                <c:pt idx="56234">
                  <c:v>ORD SEA 01</c:v>
                </c:pt>
                <c:pt idx="56235">
                  <c:v>ORD SEA 02</c:v>
                </c:pt>
                <c:pt idx="56236">
                  <c:v>ORD SEA 03</c:v>
                </c:pt>
                <c:pt idx="56237">
                  <c:v>ORD SEA 04</c:v>
                </c:pt>
                <c:pt idx="56238">
                  <c:v>ORD SEA 05</c:v>
                </c:pt>
                <c:pt idx="56239">
                  <c:v>ORD SEA 06</c:v>
                </c:pt>
                <c:pt idx="56240">
                  <c:v>ORD SEA 07</c:v>
                </c:pt>
                <c:pt idx="56241">
                  <c:v>ORD SEA 08</c:v>
                </c:pt>
                <c:pt idx="56242">
                  <c:v>ORD SEA 09</c:v>
                </c:pt>
                <c:pt idx="56243">
                  <c:v>ORD SEA 10</c:v>
                </c:pt>
                <c:pt idx="56244">
                  <c:v>ORD SEA 11</c:v>
                </c:pt>
                <c:pt idx="56245">
                  <c:v>ORD SEA 12</c:v>
                </c:pt>
                <c:pt idx="56246">
                  <c:v>ORD SFO 01</c:v>
                </c:pt>
                <c:pt idx="56247">
                  <c:v>ORD SFO 02</c:v>
                </c:pt>
                <c:pt idx="56248">
                  <c:v>ORD SFO 03</c:v>
                </c:pt>
                <c:pt idx="56249">
                  <c:v>ORD SFO 04</c:v>
                </c:pt>
                <c:pt idx="56250">
                  <c:v>ORD SFO 05</c:v>
                </c:pt>
                <c:pt idx="56251">
                  <c:v>ORD SFO 06</c:v>
                </c:pt>
                <c:pt idx="56252">
                  <c:v>ORD SFO 07</c:v>
                </c:pt>
                <c:pt idx="56253">
                  <c:v>ORD SFO 08</c:v>
                </c:pt>
                <c:pt idx="56254">
                  <c:v>ORD SFO 09</c:v>
                </c:pt>
                <c:pt idx="56255">
                  <c:v>ORD SFO 10</c:v>
                </c:pt>
                <c:pt idx="56256">
                  <c:v>ORD SFO 11</c:v>
                </c:pt>
                <c:pt idx="56257">
                  <c:v>ORD SFO 12</c:v>
                </c:pt>
                <c:pt idx="56258">
                  <c:v>ORD SGF 01</c:v>
                </c:pt>
                <c:pt idx="56259">
                  <c:v>ORD SGF 02</c:v>
                </c:pt>
                <c:pt idx="56260">
                  <c:v>ORD SGF 03</c:v>
                </c:pt>
                <c:pt idx="56261">
                  <c:v>ORD SGF 04</c:v>
                </c:pt>
                <c:pt idx="56262">
                  <c:v>ORD SGF 05</c:v>
                </c:pt>
                <c:pt idx="56263">
                  <c:v>ORD SGF 06</c:v>
                </c:pt>
                <c:pt idx="56264">
                  <c:v>ORD SGF 07</c:v>
                </c:pt>
                <c:pt idx="56265">
                  <c:v>ORD SGF 08</c:v>
                </c:pt>
                <c:pt idx="56266">
                  <c:v>ORD SGF 09</c:v>
                </c:pt>
                <c:pt idx="56267">
                  <c:v>ORD SGF 10</c:v>
                </c:pt>
                <c:pt idx="56268">
                  <c:v>ORD SGF 11</c:v>
                </c:pt>
                <c:pt idx="56269">
                  <c:v>ORD SGF 12</c:v>
                </c:pt>
                <c:pt idx="56270">
                  <c:v>ORD SHD 10</c:v>
                </c:pt>
                <c:pt idx="56271">
                  <c:v>ORD SHD 11</c:v>
                </c:pt>
                <c:pt idx="56272">
                  <c:v>ORD SHD 12</c:v>
                </c:pt>
                <c:pt idx="56273">
                  <c:v>ORD SJC 01</c:v>
                </c:pt>
                <c:pt idx="56274">
                  <c:v>ORD SJC 02</c:v>
                </c:pt>
                <c:pt idx="56275">
                  <c:v>ORD SJC 03</c:v>
                </c:pt>
                <c:pt idx="56276">
                  <c:v>ORD SJC 04</c:v>
                </c:pt>
                <c:pt idx="56277">
                  <c:v>ORD SJC 05</c:v>
                </c:pt>
                <c:pt idx="56278">
                  <c:v>ORD SJC 06</c:v>
                </c:pt>
                <c:pt idx="56279">
                  <c:v>ORD SJC 07</c:v>
                </c:pt>
                <c:pt idx="56280">
                  <c:v>ORD SJC 08</c:v>
                </c:pt>
                <c:pt idx="56281">
                  <c:v>ORD SJC 09</c:v>
                </c:pt>
                <c:pt idx="56282">
                  <c:v>ORD SJC 10</c:v>
                </c:pt>
                <c:pt idx="56283">
                  <c:v>ORD SJC 11</c:v>
                </c:pt>
                <c:pt idx="56284">
                  <c:v>ORD SJC 12</c:v>
                </c:pt>
                <c:pt idx="56285">
                  <c:v>ORD SJU 01</c:v>
                </c:pt>
                <c:pt idx="56286">
                  <c:v>ORD SJU 02</c:v>
                </c:pt>
                <c:pt idx="56287">
                  <c:v>ORD SJU 03</c:v>
                </c:pt>
                <c:pt idx="56288">
                  <c:v>ORD SJU 04</c:v>
                </c:pt>
                <c:pt idx="56289">
                  <c:v>ORD SJU 05</c:v>
                </c:pt>
                <c:pt idx="56290">
                  <c:v>ORD SJU 06</c:v>
                </c:pt>
                <c:pt idx="56291">
                  <c:v>ORD SJU 07</c:v>
                </c:pt>
                <c:pt idx="56292">
                  <c:v>ORD SJU 08</c:v>
                </c:pt>
                <c:pt idx="56293">
                  <c:v>ORD SJU 09</c:v>
                </c:pt>
                <c:pt idx="56294">
                  <c:v>ORD SJU 10</c:v>
                </c:pt>
                <c:pt idx="56295">
                  <c:v>ORD SJU 11</c:v>
                </c:pt>
                <c:pt idx="56296">
                  <c:v>ORD SJU 12</c:v>
                </c:pt>
                <c:pt idx="56297">
                  <c:v>ORD SLC 01</c:v>
                </c:pt>
                <c:pt idx="56298">
                  <c:v>ORD SLC 02</c:v>
                </c:pt>
                <c:pt idx="56299">
                  <c:v>ORD SLC 03</c:v>
                </c:pt>
                <c:pt idx="56300">
                  <c:v>ORD SLC 04</c:v>
                </c:pt>
                <c:pt idx="56301">
                  <c:v>ORD SLC 05</c:v>
                </c:pt>
                <c:pt idx="56302">
                  <c:v>ORD SLC 06</c:v>
                </c:pt>
                <c:pt idx="56303">
                  <c:v>ORD SLC 07</c:v>
                </c:pt>
                <c:pt idx="56304">
                  <c:v>ORD SLC 08</c:v>
                </c:pt>
                <c:pt idx="56305">
                  <c:v>ORD SLC 09</c:v>
                </c:pt>
                <c:pt idx="56306">
                  <c:v>ORD SLC 10</c:v>
                </c:pt>
                <c:pt idx="56307">
                  <c:v>ORD SLC 11</c:v>
                </c:pt>
                <c:pt idx="56308">
                  <c:v>ORD SLC 12</c:v>
                </c:pt>
                <c:pt idx="56309">
                  <c:v>ORD SLN 04</c:v>
                </c:pt>
                <c:pt idx="56310">
                  <c:v>ORD SLN 05</c:v>
                </c:pt>
                <c:pt idx="56311">
                  <c:v>ORD SLN 06</c:v>
                </c:pt>
                <c:pt idx="56312">
                  <c:v>ORD SLN 07</c:v>
                </c:pt>
                <c:pt idx="56313">
                  <c:v>ORD SLN 08</c:v>
                </c:pt>
                <c:pt idx="56314">
                  <c:v>ORD SLN 09</c:v>
                </c:pt>
                <c:pt idx="56315">
                  <c:v>ORD SLN 10</c:v>
                </c:pt>
                <c:pt idx="56316">
                  <c:v>ORD SLN 11</c:v>
                </c:pt>
                <c:pt idx="56317">
                  <c:v>ORD SLN 12</c:v>
                </c:pt>
                <c:pt idx="56318">
                  <c:v>ORD SMF 01</c:v>
                </c:pt>
                <c:pt idx="56319">
                  <c:v>ORD SMF 02</c:v>
                </c:pt>
                <c:pt idx="56320">
                  <c:v>ORD SMF 03</c:v>
                </c:pt>
                <c:pt idx="56321">
                  <c:v>ORD SMF 04</c:v>
                </c:pt>
                <c:pt idx="56322">
                  <c:v>ORD SMF 05</c:v>
                </c:pt>
                <c:pt idx="56323">
                  <c:v>ORD SMF 06</c:v>
                </c:pt>
                <c:pt idx="56324">
                  <c:v>ORD SMF 07</c:v>
                </c:pt>
                <c:pt idx="56325">
                  <c:v>ORD SMF 08</c:v>
                </c:pt>
                <c:pt idx="56326">
                  <c:v>ORD SMF 09</c:v>
                </c:pt>
                <c:pt idx="56327">
                  <c:v>ORD SMF 10</c:v>
                </c:pt>
                <c:pt idx="56328">
                  <c:v>ORD SMF 11</c:v>
                </c:pt>
                <c:pt idx="56329">
                  <c:v>ORD SMF 12</c:v>
                </c:pt>
                <c:pt idx="56330">
                  <c:v>ORD SNA 01</c:v>
                </c:pt>
                <c:pt idx="56331">
                  <c:v>ORD SNA 02</c:v>
                </c:pt>
                <c:pt idx="56332">
                  <c:v>ORD SNA 03</c:v>
                </c:pt>
                <c:pt idx="56333">
                  <c:v>ORD SNA 04</c:v>
                </c:pt>
                <c:pt idx="56334">
                  <c:v>ORD SNA 05</c:v>
                </c:pt>
                <c:pt idx="56335">
                  <c:v>ORD SNA 06</c:v>
                </c:pt>
                <c:pt idx="56336">
                  <c:v>ORD SNA 07</c:v>
                </c:pt>
                <c:pt idx="56337">
                  <c:v>ORD SNA 08</c:v>
                </c:pt>
                <c:pt idx="56338">
                  <c:v>ORD SNA 09</c:v>
                </c:pt>
                <c:pt idx="56339">
                  <c:v>ORD SNA 10</c:v>
                </c:pt>
                <c:pt idx="56340">
                  <c:v>ORD SNA 11</c:v>
                </c:pt>
                <c:pt idx="56341">
                  <c:v>ORD SNA 12</c:v>
                </c:pt>
                <c:pt idx="56342">
                  <c:v>ORD SPI 01</c:v>
                </c:pt>
                <c:pt idx="56343">
                  <c:v>ORD SPI 02</c:v>
                </c:pt>
                <c:pt idx="56344">
                  <c:v>ORD SPI 03</c:v>
                </c:pt>
                <c:pt idx="56345">
                  <c:v>ORD SPI 04</c:v>
                </c:pt>
                <c:pt idx="56346">
                  <c:v>ORD SPI 05</c:v>
                </c:pt>
                <c:pt idx="56347">
                  <c:v>ORD SPI 06</c:v>
                </c:pt>
                <c:pt idx="56348">
                  <c:v>ORD SPI 07</c:v>
                </c:pt>
                <c:pt idx="56349">
                  <c:v>ORD SPI 08</c:v>
                </c:pt>
                <c:pt idx="56350">
                  <c:v>ORD SPI 09</c:v>
                </c:pt>
                <c:pt idx="56351">
                  <c:v>ORD SPI 10</c:v>
                </c:pt>
                <c:pt idx="56352">
                  <c:v>ORD SPI 11</c:v>
                </c:pt>
                <c:pt idx="56353">
                  <c:v>ORD SPI 12</c:v>
                </c:pt>
                <c:pt idx="56354">
                  <c:v>ORD SRQ 01</c:v>
                </c:pt>
                <c:pt idx="56355">
                  <c:v>ORD SRQ 02</c:v>
                </c:pt>
                <c:pt idx="56356">
                  <c:v>ORD SRQ 03</c:v>
                </c:pt>
                <c:pt idx="56357">
                  <c:v>ORD SRQ 04</c:v>
                </c:pt>
                <c:pt idx="56358">
                  <c:v>ORD SRQ 05</c:v>
                </c:pt>
                <c:pt idx="56359">
                  <c:v>ORD SRQ 06</c:v>
                </c:pt>
                <c:pt idx="56360">
                  <c:v>ORD SRQ 07</c:v>
                </c:pt>
                <c:pt idx="56361">
                  <c:v>ORD SRQ 08</c:v>
                </c:pt>
                <c:pt idx="56362">
                  <c:v>ORD SRQ 09</c:v>
                </c:pt>
                <c:pt idx="56363">
                  <c:v>ORD SRQ 10</c:v>
                </c:pt>
                <c:pt idx="56364">
                  <c:v>ORD SRQ 11</c:v>
                </c:pt>
                <c:pt idx="56365">
                  <c:v>ORD SRQ 12</c:v>
                </c:pt>
                <c:pt idx="56366">
                  <c:v>ORD STC 01</c:v>
                </c:pt>
                <c:pt idx="56367">
                  <c:v>ORD STC 02</c:v>
                </c:pt>
                <c:pt idx="56368">
                  <c:v>ORD STC 05</c:v>
                </c:pt>
                <c:pt idx="56369">
                  <c:v>ORD STC 06</c:v>
                </c:pt>
                <c:pt idx="56370">
                  <c:v>ORD STC 07</c:v>
                </c:pt>
                <c:pt idx="56371">
                  <c:v>ORD STC 08</c:v>
                </c:pt>
                <c:pt idx="56372">
                  <c:v>ORD STC 09</c:v>
                </c:pt>
                <c:pt idx="56373">
                  <c:v>ORD STC 10</c:v>
                </c:pt>
                <c:pt idx="56374">
                  <c:v>ORD STC 11</c:v>
                </c:pt>
                <c:pt idx="56375">
                  <c:v>ORD STC 12</c:v>
                </c:pt>
                <c:pt idx="56376">
                  <c:v>ORD STL 01</c:v>
                </c:pt>
                <c:pt idx="56377">
                  <c:v>ORD STL 02</c:v>
                </c:pt>
                <c:pt idx="56378">
                  <c:v>ORD STL 03</c:v>
                </c:pt>
                <c:pt idx="56379">
                  <c:v>ORD STL 04</c:v>
                </c:pt>
                <c:pt idx="56380">
                  <c:v>ORD STL 05</c:v>
                </c:pt>
                <c:pt idx="56381">
                  <c:v>ORD STL 06</c:v>
                </c:pt>
                <c:pt idx="56382">
                  <c:v>ORD STL 07</c:v>
                </c:pt>
                <c:pt idx="56383">
                  <c:v>ORD STL 08</c:v>
                </c:pt>
                <c:pt idx="56384">
                  <c:v>ORD STL 09</c:v>
                </c:pt>
                <c:pt idx="56385">
                  <c:v>ORD STL 10</c:v>
                </c:pt>
                <c:pt idx="56386">
                  <c:v>ORD STL 11</c:v>
                </c:pt>
                <c:pt idx="56387">
                  <c:v>ORD STL 12</c:v>
                </c:pt>
                <c:pt idx="56388">
                  <c:v>ORD STT 01</c:v>
                </c:pt>
                <c:pt idx="56389">
                  <c:v>ORD STT 02</c:v>
                </c:pt>
                <c:pt idx="56390">
                  <c:v>ORD STT 03</c:v>
                </c:pt>
                <c:pt idx="56391">
                  <c:v>ORD STT 04</c:v>
                </c:pt>
                <c:pt idx="56392">
                  <c:v>ORD STT 05</c:v>
                </c:pt>
                <c:pt idx="56393">
                  <c:v>ORD STT 06</c:v>
                </c:pt>
                <c:pt idx="56394">
                  <c:v>ORD STT 07</c:v>
                </c:pt>
                <c:pt idx="56395">
                  <c:v>ORD STT 08</c:v>
                </c:pt>
                <c:pt idx="56396">
                  <c:v>ORD STT 11</c:v>
                </c:pt>
                <c:pt idx="56397">
                  <c:v>ORD STT 12</c:v>
                </c:pt>
                <c:pt idx="56398">
                  <c:v>ORD SUN 01</c:v>
                </c:pt>
                <c:pt idx="56399">
                  <c:v>ORD SUN 02</c:v>
                </c:pt>
                <c:pt idx="56400">
                  <c:v>ORD SUN 03</c:v>
                </c:pt>
                <c:pt idx="56401">
                  <c:v>ORD SUN 12</c:v>
                </c:pt>
                <c:pt idx="56402">
                  <c:v>ORD SUX 01</c:v>
                </c:pt>
                <c:pt idx="56403">
                  <c:v>ORD SUX 02</c:v>
                </c:pt>
                <c:pt idx="56404">
                  <c:v>ORD SUX 03</c:v>
                </c:pt>
                <c:pt idx="56405">
                  <c:v>ORD SUX 04</c:v>
                </c:pt>
                <c:pt idx="56406">
                  <c:v>ORD SUX 05</c:v>
                </c:pt>
                <c:pt idx="56407">
                  <c:v>ORD SUX 06</c:v>
                </c:pt>
                <c:pt idx="56408">
                  <c:v>ORD SUX 07</c:v>
                </c:pt>
                <c:pt idx="56409">
                  <c:v>ORD SUX 08</c:v>
                </c:pt>
                <c:pt idx="56410">
                  <c:v>ORD SUX 09</c:v>
                </c:pt>
                <c:pt idx="56411">
                  <c:v>ORD SUX 10</c:v>
                </c:pt>
                <c:pt idx="56412">
                  <c:v>ORD SUX 11</c:v>
                </c:pt>
                <c:pt idx="56413">
                  <c:v>ORD SUX 12</c:v>
                </c:pt>
                <c:pt idx="56414">
                  <c:v>ORD SYR 01</c:v>
                </c:pt>
                <c:pt idx="56415">
                  <c:v>ORD SYR 02</c:v>
                </c:pt>
                <c:pt idx="56416">
                  <c:v>ORD SYR 03</c:v>
                </c:pt>
                <c:pt idx="56417">
                  <c:v>ORD SYR 04</c:v>
                </c:pt>
                <c:pt idx="56418">
                  <c:v>ORD SYR 05</c:v>
                </c:pt>
                <c:pt idx="56419">
                  <c:v>ORD SYR 06</c:v>
                </c:pt>
                <c:pt idx="56420">
                  <c:v>ORD SYR 07</c:v>
                </c:pt>
                <c:pt idx="56421">
                  <c:v>ORD SYR 08</c:v>
                </c:pt>
                <c:pt idx="56422">
                  <c:v>ORD SYR 09</c:v>
                </c:pt>
                <c:pt idx="56423">
                  <c:v>ORD SYR 10</c:v>
                </c:pt>
                <c:pt idx="56424">
                  <c:v>ORD SYR 11</c:v>
                </c:pt>
                <c:pt idx="56425">
                  <c:v>ORD SYR 12</c:v>
                </c:pt>
                <c:pt idx="56426">
                  <c:v>ORD TOL 01</c:v>
                </c:pt>
                <c:pt idx="56427">
                  <c:v>ORD TOL 02</c:v>
                </c:pt>
                <c:pt idx="56428">
                  <c:v>ORD TOL 03</c:v>
                </c:pt>
                <c:pt idx="56429">
                  <c:v>ORD TOL 04</c:v>
                </c:pt>
                <c:pt idx="56430">
                  <c:v>ORD TOL 05</c:v>
                </c:pt>
                <c:pt idx="56431">
                  <c:v>ORD TOL 06</c:v>
                </c:pt>
                <c:pt idx="56432">
                  <c:v>ORD TOL 07</c:v>
                </c:pt>
                <c:pt idx="56433">
                  <c:v>ORD TOL 08</c:v>
                </c:pt>
                <c:pt idx="56434">
                  <c:v>ORD TOL 09</c:v>
                </c:pt>
                <c:pt idx="56435">
                  <c:v>ORD TOL 10</c:v>
                </c:pt>
                <c:pt idx="56436">
                  <c:v>ORD TOL 11</c:v>
                </c:pt>
                <c:pt idx="56437">
                  <c:v>ORD TOL 12</c:v>
                </c:pt>
                <c:pt idx="56438">
                  <c:v>ORD TPA 01</c:v>
                </c:pt>
                <c:pt idx="56439">
                  <c:v>ORD TPA 02</c:v>
                </c:pt>
                <c:pt idx="56440">
                  <c:v>ORD TPA 03</c:v>
                </c:pt>
                <c:pt idx="56441">
                  <c:v>ORD TPA 04</c:v>
                </c:pt>
                <c:pt idx="56442">
                  <c:v>ORD TPA 05</c:v>
                </c:pt>
                <c:pt idx="56443">
                  <c:v>ORD TPA 06</c:v>
                </c:pt>
                <c:pt idx="56444">
                  <c:v>ORD TPA 07</c:v>
                </c:pt>
                <c:pt idx="56445">
                  <c:v>ORD TPA 08</c:v>
                </c:pt>
                <c:pt idx="56446">
                  <c:v>ORD TPA 09</c:v>
                </c:pt>
                <c:pt idx="56447">
                  <c:v>ORD TPA 10</c:v>
                </c:pt>
                <c:pt idx="56448">
                  <c:v>ORD TPA 11</c:v>
                </c:pt>
                <c:pt idx="56449">
                  <c:v>ORD TPA 12</c:v>
                </c:pt>
                <c:pt idx="56450">
                  <c:v>ORD TRI 01</c:v>
                </c:pt>
                <c:pt idx="56451">
                  <c:v>ORD TRI 02</c:v>
                </c:pt>
                <c:pt idx="56452">
                  <c:v>ORD TRI 03</c:v>
                </c:pt>
                <c:pt idx="56453">
                  <c:v>ORD TRI 04</c:v>
                </c:pt>
                <c:pt idx="56454">
                  <c:v>ORD TRI 05</c:v>
                </c:pt>
                <c:pt idx="56455">
                  <c:v>ORD TRI 06</c:v>
                </c:pt>
                <c:pt idx="56456">
                  <c:v>ORD TRI 07</c:v>
                </c:pt>
                <c:pt idx="56457">
                  <c:v>ORD TRI 08</c:v>
                </c:pt>
                <c:pt idx="56458">
                  <c:v>ORD TRI 09</c:v>
                </c:pt>
                <c:pt idx="56459">
                  <c:v>ORD TRI 10</c:v>
                </c:pt>
                <c:pt idx="56460">
                  <c:v>ORD TRI 11</c:v>
                </c:pt>
                <c:pt idx="56461">
                  <c:v>ORD TRI 12</c:v>
                </c:pt>
                <c:pt idx="56462">
                  <c:v>ORD TTN 01</c:v>
                </c:pt>
                <c:pt idx="56463">
                  <c:v>ORD TTN 04</c:v>
                </c:pt>
                <c:pt idx="56464">
                  <c:v>ORD TTN 05</c:v>
                </c:pt>
                <c:pt idx="56465">
                  <c:v>ORD TTN 06</c:v>
                </c:pt>
                <c:pt idx="56466">
                  <c:v>ORD TTN 07</c:v>
                </c:pt>
                <c:pt idx="56467">
                  <c:v>ORD TTN 08</c:v>
                </c:pt>
                <c:pt idx="56468">
                  <c:v>ORD TTN 09</c:v>
                </c:pt>
                <c:pt idx="56469">
                  <c:v>ORD TTN 10</c:v>
                </c:pt>
                <c:pt idx="56470">
                  <c:v>ORD TTN 11</c:v>
                </c:pt>
                <c:pt idx="56471">
                  <c:v>ORD TTN 12</c:v>
                </c:pt>
                <c:pt idx="56472">
                  <c:v>ORD TUL 01</c:v>
                </c:pt>
                <c:pt idx="56473">
                  <c:v>ORD TUL 02</c:v>
                </c:pt>
                <c:pt idx="56474">
                  <c:v>ORD TUL 03</c:v>
                </c:pt>
                <c:pt idx="56475">
                  <c:v>ORD TUL 04</c:v>
                </c:pt>
                <c:pt idx="56476">
                  <c:v>ORD TUL 05</c:v>
                </c:pt>
                <c:pt idx="56477">
                  <c:v>ORD TUL 06</c:v>
                </c:pt>
                <c:pt idx="56478">
                  <c:v>ORD TUL 07</c:v>
                </c:pt>
                <c:pt idx="56479">
                  <c:v>ORD TUL 08</c:v>
                </c:pt>
                <c:pt idx="56480">
                  <c:v>ORD TUL 09</c:v>
                </c:pt>
                <c:pt idx="56481">
                  <c:v>ORD TUL 10</c:v>
                </c:pt>
                <c:pt idx="56482">
                  <c:v>ORD TUL 11</c:v>
                </c:pt>
                <c:pt idx="56483">
                  <c:v>ORD TUL 12</c:v>
                </c:pt>
                <c:pt idx="56484">
                  <c:v>ORD TUS 01</c:v>
                </c:pt>
                <c:pt idx="56485">
                  <c:v>ORD TUS 02</c:v>
                </c:pt>
                <c:pt idx="56486">
                  <c:v>ORD TUS 03</c:v>
                </c:pt>
                <c:pt idx="56487">
                  <c:v>ORD TUS 04</c:v>
                </c:pt>
                <c:pt idx="56488">
                  <c:v>ORD TUS 05</c:v>
                </c:pt>
                <c:pt idx="56489">
                  <c:v>ORD TUS 06</c:v>
                </c:pt>
                <c:pt idx="56490">
                  <c:v>ORD TUS 07</c:v>
                </c:pt>
                <c:pt idx="56491">
                  <c:v>ORD TUS 08</c:v>
                </c:pt>
                <c:pt idx="56492">
                  <c:v>ORD TUS 09</c:v>
                </c:pt>
                <c:pt idx="56493">
                  <c:v>ORD TUS 10</c:v>
                </c:pt>
                <c:pt idx="56494">
                  <c:v>ORD TUS 11</c:v>
                </c:pt>
                <c:pt idx="56495">
                  <c:v>ORD TUS 12</c:v>
                </c:pt>
                <c:pt idx="56496">
                  <c:v>ORD TVC 01</c:v>
                </c:pt>
                <c:pt idx="56497">
                  <c:v>ORD TVC 02</c:v>
                </c:pt>
                <c:pt idx="56498">
                  <c:v>ORD TVC 03</c:v>
                </c:pt>
                <c:pt idx="56499">
                  <c:v>ORD TVC 04</c:v>
                </c:pt>
                <c:pt idx="56500">
                  <c:v>ORD TVC 05</c:v>
                </c:pt>
                <c:pt idx="56501">
                  <c:v>ORD TVC 06</c:v>
                </c:pt>
                <c:pt idx="56502">
                  <c:v>ORD TVC 07</c:v>
                </c:pt>
                <c:pt idx="56503">
                  <c:v>ORD TVC 08</c:v>
                </c:pt>
                <c:pt idx="56504">
                  <c:v>ORD TVC 09</c:v>
                </c:pt>
                <c:pt idx="56505">
                  <c:v>ORD TVC 10</c:v>
                </c:pt>
                <c:pt idx="56506">
                  <c:v>ORD TVC 11</c:v>
                </c:pt>
                <c:pt idx="56507">
                  <c:v>ORD TVC 12</c:v>
                </c:pt>
                <c:pt idx="56508">
                  <c:v>ORD TYS 01</c:v>
                </c:pt>
                <c:pt idx="56509">
                  <c:v>ORD TYS 02</c:v>
                </c:pt>
                <c:pt idx="56510">
                  <c:v>ORD TYS 03</c:v>
                </c:pt>
                <c:pt idx="56511">
                  <c:v>ORD TYS 04</c:v>
                </c:pt>
                <c:pt idx="56512">
                  <c:v>ORD TYS 05</c:v>
                </c:pt>
                <c:pt idx="56513">
                  <c:v>ORD TYS 06</c:v>
                </c:pt>
                <c:pt idx="56514">
                  <c:v>ORD TYS 07</c:v>
                </c:pt>
                <c:pt idx="56515">
                  <c:v>ORD TYS 08</c:v>
                </c:pt>
                <c:pt idx="56516">
                  <c:v>ORD TYS 09</c:v>
                </c:pt>
                <c:pt idx="56517">
                  <c:v>ORD TYS 10</c:v>
                </c:pt>
                <c:pt idx="56518">
                  <c:v>ORD TYS 11</c:v>
                </c:pt>
                <c:pt idx="56519">
                  <c:v>ORD TYS 12</c:v>
                </c:pt>
                <c:pt idx="56520">
                  <c:v>ORD UIN 01</c:v>
                </c:pt>
                <c:pt idx="56521">
                  <c:v>ORD UIN 02</c:v>
                </c:pt>
                <c:pt idx="56522">
                  <c:v>ORD UIN 03</c:v>
                </c:pt>
                <c:pt idx="56523">
                  <c:v>ORD UIN 04</c:v>
                </c:pt>
                <c:pt idx="56524">
                  <c:v>ORD UIN 05</c:v>
                </c:pt>
                <c:pt idx="56525">
                  <c:v>ORD UIN 06</c:v>
                </c:pt>
                <c:pt idx="56526">
                  <c:v>ORD UIN 07</c:v>
                </c:pt>
                <c:pt idx="56527">
                  <c:v>ORD UIN 08</c:v>
                </c:pt>
                <c:pt idx="56528">
                  <c:v>ORD UIN 09</c:v>
                </c:pt>
                <c:pt idx="56529">
                  <c:v>ORD UIN 10</c:v>
                </c:pt>
                <c:pt idx="56530">
                  <c:v>ORD UIN 11</c:v>
                </c:pt>
                <c:pt idx="56531">
                  <c:v>ORD UIN 12</c:v>
                </c:pt>
                <c:pt idx="56532">
                  <c:v>ORD UST 04</c:v>
                </c:pt>
                <c:pt idx="56533">
                  <c:v>ORD UST 05</c:v>
                </c:pt>
                <c:pt idx="56534">
                  <c:v>ORD UST 06</c:v>
                </c:pt>
                <c:pt idx="56535">
                  <c:v>ORD UST 07</c:v>
                </c:pt>
                <c:pt idx="56536">
                  <c:v>ORD UST 08</c:v>
                </c:pt>
                <c:pt idx="56537">
                  <c:v>ORD UST 09</c:v>
                </c:pt>
                <c:pt idx="56538">
                  <c:v>ORD UST 10</c:v>
                </c:pt>
                <c:pt idx="56539">
                  <c:v>ORD XNA 01</c:v>
                </c:pt>
                <c:pt idx="56540">
                  <c:v>ORD XNA 02</c:v>
                </c:pt>
                <c:pt idx="56541">
                  <c:v>ORD XNA 03</c:v>
                </c:pt>
                <c:pt idx="56542">
                  <c:v>ORD XNA 04</c:v>
                </c:pt>
                <c:pt idx="56543">
                  <c:v>ORD XNA 05</c:v>
                </c:pt>
                <c:pt idx="56544">
                  <c:v>ORD XNA 06</c:v>
                </c:pt>
                <c:pt idx="56545">
                  <c:v>ORD XNA 07</c:v>
                </c:pt>
                <c:pt idx="56546">
                  <c:v>ORD XNA 08</c:v>
                </c:pt>
                <c:pt idx="56547">
                  <c:v>ORD XNA 09</c:v>
                </c:pt>
                <c:pt idx="56548">
                  <c:v>ORD XNA 10</c:v>
                </c:pt>
                <c:pt idx="56549">
                  <c:v>ORD XNA 11</c:v>
                </c:pt>
                <c:pt idx="56550">
                  <c:v>ORD XNA 12</c:v>
                </c:pt>
                <c:pt idx="56551">
                  <c:v>ORF ATL 01</c:v>
                </c:pt>
                <c:pt idx="56552">
                  <c:v>ORF ATL 02</c:v>
                </c:pt>
                <c:pt idx="56553">
                  <c:v>ORF ATL 03</c:v>
                </c:pt>
                <c:pt idx="56554">
                  <c:v>ORF ATL 04</c:v>
                </c:pt>
                <c:pt idx="56555">
                  <c:v>ORF ATL 05</c:v>
                </c:pt>
                <c:pt idx="56556">
                  <c:v>ORF ATL 06</c:v>
                </c:pt>
                <c:pt idx="56557">
                  <c:v>ORF ATL 07</c:v>
                </c:pt>
                <c:pt idx="56558">
                  <c:v>ORF ATL 08</c:v>
                </c:pt>
                <c:pt idx="56559">
                  <c:v>ORF ATL 09</c:v>
                </c:pt>
                <c:pt idx="56560">
                  <c:v>ORF ATL 10</c:v>
                </c:pt>
                <c:pt idx="56561">
                  <c:v>ORF ATL 11</c:v>
                </c:pt>
                <c:pt idx="56562">
                  <c:v>ORF ATL 12</c:v>
                </c:pt>
                <c:pt idx="56563">
                  <c:v>ORF BNA 01</c:v>
                </c:pt>
                <c:pt idx="56564">
                  <c:v>ORF BNA 02</c:v>
                </c:pt>
                <c:pt idx="56565">
                  <c:v>ORF BNA 03</c:v>
                </c:pt>
                <c:pt idx="56566">
                  <c:v>ORF BNA 04</c:v>
                </c:pt>
                <c:pt idx="56567">
                  <c:v>ORF BNA 05</c:v>
                </c:pt>
                <c:pt idx="56568">
                  <c:v>ORF BNA 06</c:v>
                </c:pt>
                <c:pt idx="56569">
                  <c:v>ORF BNA 07</c:v>
                </c:pt>
                <c:pt idx="56570">
                  <c:v>ORF BNA 08</c:v>
                </c:pt>
                <c:pt idx="56571">
                  <c:v>ORF BNA 09</c:v>
                </c:pt>
                <c:pt idx="56572">
                  <c:v>ORF BNA 10</c:v>
                </c:pt>
                <c:pt idx="56573">
                  <c:v>ORF BNA 11</c:v>
                </c:pt>
                <c:pt idx="56574">
                  <c:v>ORF BNA 12</c:v>
                </c:pt>
                <c:pt idx="56575">
                  <c:v>ORF BOS 01</c:v>
                </c:pt>
                <c:pt idx="56576">
                  <c:v>ORF BOS 02</c:v>
                </c:pt>
                <c:pt idx="56577">
                  <c:v>ORF BOS 03</c:v>
                </c:pt>
                <c:pt idx="56578">
                  <c:v>ORF BOS 04</c:v>
                </c:pt>
                <c:pt idx="56579">
                  <c:v>ORF BOS 05</c:v>
                </c:pt>
                <c:pt idx="56580">
                  <c:v>ORF BOS 06</c:v>
                </c:pt>
                <c:pt idx="56581">
                  <c:v>ORF BOS 07</c:v>
                </c:pt>
                <c:pt idx="56582">
                  <c:v>ORF BOS 08</c:v>
                </c:pt>
                <c:pt idx="56583">
                  <c:v>ORF BOS 09</c:v>
                </c:pt>
                <c:pt idx="56584">
                  <c:v>ORF BOS 10</c:v>
                </c:pt>
                <c:pt idx="56585">
                  <c:v>ORF BOS 11</c:v>
                </c:pt>
                <c:pt idx="56586">
                  <c:v>ORF BOS 12</c:v>
                </c:pt>
                <c:pt idx="56587">
                  <c:v>ORF BWI 01</c:v>
                </c:pt>
                <c:pt idx="56588">
                  <c:v>ORF BWI 02</c:v>
                </c:pt>
                <c:pt idx="56589">
                  <c:v>ORF BWI 03</c:v>
                </c:pt>
                <c:pt idx="56590">
                  <c:v>ORF BWI 04</c:v>
                </c:pt>
                <c:pt idx="56591">
                  <c:v>ORF BWI 05</c:v>
                </c:pt>
                <c:pt idx="56592">
                  <c:v>ORF BWI 06</c:v>
                </c:pt>
                <c:pt idx="56593">
                  <c:v>ORF BWI 07</c:v>
                </c:pt>
                <c:pt idx="56594">
                  <c:v>ORF BWI 08</c:v>
                </c:pt>
                <c:pt idx="56595">
                  <c:v>ORF BWI 09</c:v>
                </c:pt>
                <c:pt idx="56596">
                  <c:v>ORF BWI 10</c:v>
                </c:pt>
                <c:pt idx="56597">
                  <c:v>ORF BWI 11</c:v>
                </c:pt>
                <c:pt idx="56598">
                  <c:v>ORF BWI 12</c:v>
                </c:pt>
                <c:pt idx="56599">
                  <c:v>ORF CLE 01</c:v>
                </c:pt>
                <c:pt idx="56600">
                  <c:v>ORF CLE 02</c:v>
                </c:pt>
                <c:pt idx="56601">
                  <c:v>ORF CLE 03</c:v>
                </c:pt>
                <c:pt idx="56602">
                  <c:v>ORF CLE 04</c:v>
                </c:pt>
                <c:pt idx="56603">
                  <c:v>ORF CLE 05</c:v>
                </c:pt>
                <c:pt idx="56604">
                  <c:v>ORF CLE 06</c:v>
                </c:pt>
                <c:pt idx="56605">
                  <c:v>ORF CLE 07</c:v>
                </c:pt>
                <c:pt idx="56606">
                  <c:v>ORF CLE 08</c:v>
                </c:pt>
                <c:pt idx="56607">
                  <c:v>ORF CLE 09</c:v>
                </c:pt>
                <c:pt idx="56608">
                  <c:v>ORF CLE 10</c:v>
                </c:pt>
                <c:pt idx="56609">
                  <c:v>ORF CLE 11</c:v>
                </c:pt>
                <c:pt idx="56610">
                  <c:v>ORF CLE 12</c:v>
                </c:pt>
                <c:pt idx="56611">
                  <c:v>ORF CLT 01</c:v>
                </c:pt>
                <c:pt idx="56612">
                  <c:v>ORF CLT 02</c:v>
                </c:pt>
                <c:pt idx="56613">
                  <c:v>ORF CLT 03</c:v>
                </c:pt>
                <c:pt idx="56614">
                  <c:v>ORF CLT 04</c:v>
                </c:pt>
                <c:pt idx="56615">
                  <c:v>ORF CLT 05</c:v>
                </c:pt>
                <c:pt idx="56616">
                  <c:v>ORF CLT 06</c:v>
                </c:pt>
                <c:pt idx="56617">
                  <c:v>ORF CLT 07</c:v>
                </c:pt>
                <c:pt idx="56618">
                  <c:v>ORF CLT 08</c:v>
                </c:pt>
                <c:pt idx="56619">
                  <c:v>ORF CLT 09</c:v>
                </c:pt>
                <c:pt idx="56620">
                  <c:v>ORF CLT 10</c:v>
                </c:pt>
                <c:pt idx="56621">
                  <c:v>ORF CLT 11</c:v>
                </c:pt>
                <c:pt idx="56622">
                  <c:v>ORF CLT 12</c:v>
                </c:pt>
                <c:pt idx="56623">
                  <c:v>ORF CVG 01</c:v>
                </c:pt>
                <c:pt idx="56624">
                  <c:v>ORF CVG 02</c:v>
                </c:pt>
                <c:pt idx="56625">
                  <c:v>ORF CVG 03</c:v>
                </c:pt>
                <c:pt idx="56626">
                  <c:v>ORF CVG 04</c:v>
                </c:pt>
                <c:pt idx="56627">
                  <c:v>ORF CVG 05</c:v>
                </c:pt>
                <c:pt idx="56628">
                  <c:v>ORF CVG 06</c:v>
                </c:pt>
                <c:pt idx="56629">
                  <c:v>ORF CVG 07</c:v>
                </c:pt>
                <c:pt idx="56630">
                  <c:v>ORF CVG 08</c:v>
                </c:pt>
                <c:pt idx="56631">
                  <c:v>ORF CVG 09</c:v>
                </c:pt>
                <c:pt idx="56632">
                  <c:v>ORF CVG 10</c:v>
                </c:pt>
                <c:pt idx="56633">
                  <c:v>ORF CVG 11</c:v>
                </c:pt>
                <c:pt idx="56634">
                  <c:v>ORF CVG 12</c:v>
                </c:pt>
                <c:pt idx="56635">
                  <c:v>ORF DCA 01</c:v>
                </c:pt>
                <c:pt idx="56636">
                  <c:v>ORF DCA 02</c:v>
                </c:pt>
                <c:pt idx="56637">
                  <c:v>ORF DCA 03</c:v>
                </c:pt>
                <c:pt idx="56638">
                  <c:v>ORF DCA 04</c:v>
                </c:pt>
                <c:pt idx="56639">
                  <c:v>ORF DCA 05</c:v>
                </c:pt>
                <c:pt idx="56640">
                  <c:v>ORF DCA 06</c:v>
                </c:pt>
                <c:pt idx="56641">
                  <c:v>ORF DCA 07</c:v>
                </c:pt>
                <c:pt idx="56642">
                  <c:v>ORF DCA 08</c:v>
                </c:pt>
                <c:pt idx="56643">
                  <c:v>ORF DCA 09</c:v>
                </c:pt>
                <c:pt idx="56644">
                  <c:v>ORF DCA 10</c:v>
                </c:pt>
                <c:pt idx="56645">
                  <c:v>ORF DCA 11</c:v>
                </c:pt>
                <c:pt idx="56646">
                  <c:v>ORF DCA 12</c:v>
                </c:pt>
                <c:pt idx="56647">
                  <c:v>ORF DEN 05</c:v>
                </c:pt>
                <c:pt idx="56648">
                  <c:v>ORF DEN 06</c:v>
                </c:pt>
                <c:pt idx="56649">
                  <c:v>ORF DEN 07</c:v>
                </c:pt>
                <c:pt idx="56650">
                  <c:v>ORF DEN 08</c:v>
                </c:pt>
                <c:pt idx="56651">
                  <c:v>ORF DEN 09</c:v>
                </c:pt>
                <c:pt idx="56652">
                  <c:v>ORF DEN 10</c:v>
                </c:pt>
                <c:pt idx="56653">
                  <c:v>ORF DEN 11</c:v>
                </c:pt>
                <c:pt idx="56654">
                  <c:v>ORF DEN 12</c:v>
                </c:pt>
                <c:pt idx="56655">
                  <c:v>ORF DFW 01</c:v>
                </c:pt>
                <c:pt idx="56656">
                  <c:v>ORF DFW 02</c:v>
                </c:pt>
                <c:pt idx="56657">
                  <c:v>ORF DFW 03</c:v>
                </c:pt>
                <c:pt idx="56658">
                  <c:v>ORF DFW 04</c:v>
                </c:pt>
                <c:pt idx="56659">
                  <c:v>ORF DFW 05</c:v>
                </c:pt>
                <c:pt idx="56660">
                  <c:v>ORF DFW 06</c:v>
                </c:pt>
                <c:pt idx="56661">
                  <c:v>ORF DFW 07</c:v>
                </c:pt>
                <c:pt idx="56662">
                  <c:v>ORF DFW 08</c:v>
                </c:pt>
                <c:pt idx="56663">
                  <c:v>ORF DFW 09</c:v>
                </c:pt>
                <c:pt idx="56664">
                  <c:v>ORF DFW 10</c:v>
                </c:pt>
                <c:pt idx="56665">
                  <c:v>ORF DFW 11</c:v>
                </c:pt>
                <c:pt idx="56666">
                  <c:v>ORF DFW 12</c:v>
                </c:pt>
                <c:pt idx="56667">
                  <c:v>ORF DTW 01</c:v>
                </c:pt>
                <c:pt idx="56668">
                  <c:v>ORF DTW 02</c:v>
                </c:pt>
                <c:pt idx="56669">
                  <c:v>ORF DTW 03</c:v>
                </c:pt>
                <c:pt idx="56670">
                  <c:v>ORF DTW 04</c:v>
                </c:pt>
                <c:pt idx="56671">
                  <c:v>ORF DTW 05</c:v>
                </c:pt>
                <c:pt idx="56672">
                  <c:v>ORF DTW 06</c:v>
                </c:pt>
                <c:pt idx="56673">
                  <c:v>ORF DTW 07</c:v>
                </c:pt>
                <c:pt idx="56674">
                  <c:v>ORF DTW 08</c:v>
                </c:pt>
                <c:pt idx="56675">
                  <c:v>ORF DTW 09</c:v>
                </c:pt>
                <c:pt idx="56676">
                  <c:v>ORF DTW 10</c:v>
                </c:pt>
                <c:pt idx="56677">
                  <c:v>ORF DTW 11</c:v>
                </c:pt>
                <c:pt idx="56678">
                  <c:v>ORF DTW 12</c:v>
                </c:pt>
                <c:pt idx="56679">
                  <c:v>ORF EWR 01</c:v>
                </c:pt>
                <c:pt idx="56680">
                  <c:v>ORF EWR 02</c:v>
                </c:pt>
                <c:pt idx="56681">
                  <c:v>ORF EWR 03</c:v>
                </c:pt>
                <c:pt idx="56682">
                  <c:v>ORF EWR 04</c:v>
                </c:pt>
                <c:pt idx="56683">
                  <c:v>ORF EWR 05</c:v>
                </c:pt>
                <c:pt idx="56684">
                  <c:v>ORF EWR 06</c:v>
                </c:pt>
                <c:pt idx="56685">
                  <c:v>ORF EWR 07</c:v>
                </c:pt>
                <c:pt idx="56686">
                  <c:v>ORF EWR 08</c:v>
                </c:pt>
                <c:pt idx="56687">
                  <c:v>ORF EWR 09</c:v>
                </c:pt>
                <c:pt idx="56688">
                  <c:v>ORF EWR 10</c:v>
                </c:pt>
                <c:pt idx="56689">
                  <c:v>ORF EWR 11</c:v>
                </c:pt>
                <c:pt idx="56690">
                  <c:v>ORF EWR 12</c:v>
                </c:pt>
                <c:pt idx="56691">
                  <c:v>ORF FLL 01</c:v>
                </c:pt>
                <c:pt idx="56692">
                  <c:v>ORF FLL 02</c:v>
                </c:pt>
                <c:pt idx="56693">
                  <c:v>ORF FLL 03</c:v>
                </c:pt>
                <c:pt idx="56694">
                  <c:v>ORF FLL 04</c:v>
                </c:pt>
                <c:pt idx="56695">
                  <c:v>ORF FLL 05</c:v>
                </c:pt>
                <c:pt idx="56696">
                  <c:v>ORF FLL 06</c:v>
                </c:pt>
                <c:pt idx="56697">
                  <c:v>ORF FLL 07</c:v>
                </c:pt>
                <c:pt idx="56698">
                  <c:v>ORF FLL 08</c:v>
                </c:pt>
                <c:pt idx="56699">
                  <c:v>ORF FLL 09</c:v>
                </c:pt>
                <c:pt idx="56700">
                  <c:v>ORF FLL 10</c:v>
                </c:pt>
                <c:pt idx="56701">
                  <c:v>ORF FLL 11</c:v>
                </c:pt>
                <c:pt idx="56702">
                  <c:v>ORF FLL 12</c:v>
                </c:pt>
                <c:pt idx="56703">
                  <c:v>ORF IAD 01</c:v>
                </c:pt>
                <c:pt idx="56704">
                  <c:v>ORF IAD 02</c:v>
                </c:pt>
                <c:pt idx="56705">
                  <c:v>ORF IAD 03</c:v>
                </c:pt>
                <c:pt idx="56706">
                  <c:v>ORF IAD 04</c:v>
                </c:pt>
                <c:pt idx="56707">
                  <c:v>ORF IAD 05</c:v>
                </c:pt>
                <c:pt idx="56708">
                  <c:v>ORF IAD 06</c:v>
                </c:pt>
                <c:pt idx="56709">
                  <c:v>ORF IAD 07</c:v>
                </c:pt>
                <c:pt idx="56710">
                  <c:v>ORF IAD 08</c:v>
                </c:pt>
                <c:pt idx="56711">
                  <c:v>ORF IAD 09</c:v>
                </c:pt>
                <c:pt idx="56712">
                  <c:v>ORF IAD 10</c:v>
                </c:pt>
                <c:pt idx="56713">
                  <c:v>ORF IAD 11</c:v>
                </c:pt>
                <c:pt idx="56714">
                  <c:v>ORF IAD 12</c:v>
                </c:pt>
                <c:pt idx="56715">
                  <c:v>ORF IAH 01</c:v>
                </c:pt>
                <c:pt idx="56716">
                  <c:v>ORF IAH 02</c:v>
                </c:pt>
                <c:pt idx="56717">
                  <c:v>ORF IAH 03</c:v>
                </c:pt>
                <c:pt idx="56718">
                  <c:v>ORF IAH 04</c:v>
                </c:pt>
                <c:pt idx="56719">
                  <c:v>ORF IAH 05</c:v>
                </c:pt>
                <c:pt idx="56720">
                  <c:v>ORF IAH 06</c:v>
                </c:pt>
                <c:pt idx="56721">
                  <c:v>ORF IAH 07</c:v>
                </c:pt>
                <c:pt idx="56722">
                  <c:v>ORF IAH 08</c:v>
                </c:pt>
                <c:pt idx="56723">
                  <c:v>ORF IAH 09</c:v>
                </c:pt>
                <c:pt idx="56724">
                  <c:v>ORF IAH 10</c:v>
                </c:pt>
                <c:pt idx="56725">
                  <c:v>ORF IAH 11</c:v>
                </c:pt>
                <c:pt idx="56726">
                  <c:v>ORF IAH 12</c:v>
                </c:pt>
                <c:pt idx="56727">
                  <c:v>ORF JAX 01</c:v>
                </c:pt>
                <c:pt idx="56728">
                  <c:v>ORF JAX 02</c:v>
                </c:pt>
                <c:pt idx="56729">
                  <c:v>ORF JAX 03</c:v>
                </c:pt>
                <c:pt idx="56730">
                  <c:v>ORF JAX 04</c:v>
                </c:pt>
                <c:pt idx="56731">
                  <c:v>ORF JAX 05</c:v>
                </c:pt>
                <c:pt idx="56732">
                  <c:v>ORF JAX 06</c:v>
                </c:pt>
                <c:pt idx="56733">
                  <c:v>ORF JAX 07</c:v>
                </c:pt>
                <c:pt idx="56734">
                  <c:v>ORF JAX 08</c:v>
                </c:pt>
                <c:pt idx="56735">
                  <c:v>ORF JAX 09</c:v>
                </c:pt>
                <c:pt idx="56736">
                  <c:v>ORF JAX 10</c:v>
                </c:pt>
                <c:pt idx="56737">
                  <c:v>ORF JAX 11</c:v>
                </c:pt>
                <c:pt idx="56738">
                  <c:v>ORF JAX 12</c:v>
                </c:pt>
                <c:pt idx="56739">
                  <c:v>ORF JFK 01</c:v>
                </c:pt>
                <c:pt idx="56740">
                  <c:v>ORF JFK 02</c:v>
                </c:pt>
                <c:pt idx="56741">
                  <c:v>ORF JFK 03</c:v>
                </c:pt>
                <c:pt idx="56742">
                  <c:v>ORF JFK 04</c:v>
                </c:pt>
                <c:pt idx="56743">
                  <c:v>ORF JFK 05</c:v>
                </c:pt>
                <c:pt idx="56744">
                  <c:v>ORF JFK 06</c:v>
                </c:pt>
                <c:pt idx="56745">
                  <c:v>ORF JFK 07</c:v>
                </c:pt>
                <c:pt idx="56746">
                  <c:v>ORF JFK 08</c:v>
                </c:pt>
                <c:pt idx="56747">
                  <c:v>ORF JFK 09</c:v>
                </c:pt>
                <c:pt idx="56748">
                  <c:v>ORF JFK 10</c:v>
                </c:pt>
                <c:pt idx="56749">
                  <c:v>ORF JFK 11</c:v>
                </c:pt>
                <c:pt idx="56750">
                  <c:v>ORF JFK 12</c:v>
                </c:pt>
                <c:pt idx="56751">
                  <c:v>ORF LAS 01</c:v>
                </c:pt>
                <c:pt idx="56752">
                  <c:v>ORF LAS 02</c:v>
                </c:pt>
                <c:pt idx="56753">
                  <c:v>ORF LAS 03</c:v>
                </c:pt>
                <c:pt idx="56754">
                  <c:v>ORF LAS 04</c:v>
                </c:pt>
                <c:pt idx="56755">
                  <c:v>ORF LAS 05</c:v>
                </c:pt>
                <c:pt idx="56756">
                  <c:v>ORF LAS 06</c:v>
                </c:pt>
                <c:pt idx="56757">
                  <c:v>ORF LAS 07</c:v>
                </c:pt>
                <c:pt idx="56758">
                  <c:v>ORF LAS 08</c:v>
                </c:pt>
                <c:pt idx="56759">
                  <c:v>ORF LAS 09</c:v>
                </c:pt>
                <c:pt idx="56760">
                  <c:v>ORF LAS 10</c:v>
                </c:pt>
                <c:pt idx="56761">
                  <c:v>ORF LAS 11</c:v>
                </c:pt>
                <c:pt idx="56762">
                  <c:v>ORF LAS 12</c:v>
                </c:pt>
                <c:pt idx="56763">
                  <c:v>ORF LGA 01</c:v>
                </c:pt>
                <c:pt idx="56764">
                  <c:v>ORF LGA 02</c:v>
                </c:pt>
                <c:pt idx="56765">
                  <c:v>ORF LGA 03</c:v>
                </c:pt>
                <c:pt idx="56766">
                  <c:v>ORF LGA 04</c:v>
                </c:pt>
                <c:pt idx="56767">
                  <c:v>ORF LGA 05</c:v>
                </c:pt>
                <c:pt idx="56768">
                  <c:v>ORF LGA 06</c:v>
                </c:pt>
                <c:pt idx="56769">
                  <c:v>ORF LGA 07</c:v>
                </c:pt>
                <c:pt idx="56770">
                  <c:v>ORF LGA 08</c:v>
                </c:pt>
                <c:pt idx="56771">
                  <c:v>ORF LGA 09</c:v>
                </c:pt>
                <c:pt idx="56772">
                  <c:v>ORF LGA 10</c:v>
                </c:pt>
                <c:pt idx="56773">
                  <c:v>ORF LGA 11</c:v>
                </c:pt>
                <c:pt idx="56774">
                  <c:v>ORF LGA 12</c:v>
                </c:pt>
                <c:pt idx="56775">
                  <c:v>ORF MCO 01</c:v>
                </c:pt>
                <c:pt idx="56776">
                  <c:v>ORF MCO 02</c:v>
                </c:pt>
                <c:pt idx="56777">
                  <c:v>ORF MCO 03</c:v>
                </c:pt>
                <c:pt idx="56778">
                  <c:v>ORF MCO 04</c:v>
                </c:pt>
                <c:pt idx="56779">
                  <c:v>ORF MCO 05</c:v>
                </c:pt>
                <c:pt idx="56780">
                  <c:v>ORF MCO 06</c:v>
                </c:pt>
                <c:pt idx="56781">
                  <c:v>ORF MCO 07</c:v>
                </c:pt>
                <c:pt idx="56782">
                  <c:v>ORF MCO 08</c:v>
                </c:pt>
                <c:pt idx="56783">
                  <c:v>ORF MCO 09</c:v>
                </c:pt>
                <c:pt idx="56784">
                  <c:v>ORF MCO 10</c:v>
                </c:pt>
                <c:pt idx="56785">
                  <c:v>ORF MCO 11</c:v>
                </c:pt>
                <c:pt idx="56786">
                  <c:v>ORF MCO 12</c:v>
                </c:pt>
                <c:pt idx="56787">
                  <c:v>ORF MDW 01</c:v>
                </c:pt>
                <c:pt idx="56788">
                  <c:v>ORF MDW 02</c:v>
                </c:pt>
                <c:pt idx="56789">
                  <c:v>ORF MDW 03</c:v>
                </c:pt>
                <c:pt idx="56790">
                  <c:v>ORF MDW 04</c:v>
                </c:pt>
                <c:pt idx="56791">
                  <c:v>ORF MDW 05</c:v>
                </c:pt>
                <c:pt idx="56792">
                  <c:v>ORF MDW 06</c:v>
                </c:pt>
                <c:pt idx="56793">
                  <c:v>ORF MDW 07</c:v>
                </c:pt>
                <c:pt idx="56794">
                  <c:v>ORF MDW 08</c:v>
                </c:pt>
                <c:pt idx="56795">
                  <c:v>ORF MDW 09</c:v>
                </c:pt>
                <c:pt idx="56796">
                  <c:v>ORF MDW 10</c:v>
                </c:pt>
                <c:pt idx="56797">
                  <c:v>ORF MDW 11</c:v>
                </c:pt>
                <c:pt idx="56798">
                  <c:v>ORF MDW 12</c:v>
                </c:pt>
                <c:pt idx="56799">
                  <c:v>ORF MEM 01</c:v>
                </c:pt>
                <c:pt idx="56800">
                  <c:v>ORF MIA 01</c:v>
                </c:pt>
                <c:pt idx="56801">
                  <c:v>ORF MIA 02</c:v>
                </c:pt>
                <c:pt idx="56802">
                  <c:v>ORF MIA 03</c:v>
                </c:pt>
                <c:pt idx="56803">
                  <c:v>ORF MIA 04</c:v>
                </c:pt>
                <c:pt idx="56804">
                  <c:v>ORF MIA 05</c:v>
                </c:pt>
                <c:pt idx="56805">
                  <c:v>ORF MIA 06</c:v>
                </c:pt>
                <c:pt idx="56806">
                  <c:v>ORF MIA 07</c:v>
                </c:pt>
                <c:pt idx="56807">
                  <c:v>ORF MIA 08</c:v>
                </c:pt>
                <c:pt idx="56808">
                  <c:v>ORF MIA 09</c:v>
                </c:pt>
                <c:pt idx="56809">
                  <c:v>ORF MIA 10</c:v>
                </c:pt>
                <c:pt idx="56810">
                  <c:v>ORF MIA 11</c:v>
                </c:pt>
                <c:pt idx="56811">
                  <c:v>ORF MIA 12</c:v>
                </c:pt>
                <c:pt idx="56812">
                  <c:v>ORF MSP 01</c:v>
                </c:pt>
                <c:pt idx="56813">
                  <c:v>ORF MSP 02</c:v>
                </c:pt>
                <c:pt idx="56814">
                  <c:v>ORF MSP 03</c:v>
                </c:pt>
                <c:pt idx="56815">
                  <c:v>ORF MSP 04</c:v>
                </c:pt>
                <c:pt idx="56816">
                  <c:v>ORF MSP 05</c:v>
                </c:pt>
                <c:pt idx="56817">
                  <c:v>ORF MSP 06</c:v>
                </c:pt>
                <c:pt idx="56818">
                  <c:v>ORF MSP 07</c:v>
                </c:pt>
                <c:pt idx="56819">
                  <c:v>ORF MSP 08</c:v>
                </c:pt>
                <c:pt idx="56820">
                  <c:v>ORF MSP 09</c:v>
                </c:pt>
                <c:pt idx="56821">
                  <c:v>ORF MSP 10</c:v>
                </c:pt>
                <c:pt idx="56822">
                  <c:v>ORF MSP 11</c:v>
                </c:pt>
                <c:pt idx="56823">
                  <c:v>ORF MSP 12</c:v>
                </c:pt>
                <c:pt idx="56824">
                  <c:v>ORF ORD 01</c:v>
                </c:pt>
                <c:pt idx="56825">
                  <c:v>ORF ORD 02</c:v>
                </c:pt>
                <c:pt idx="56826">
                  <c:v>ORF ORD 03</c:v>
                </c:pt>
                <c:pt idx="56827">
                  <c:v>ORF ORD 04</c:v>
                </c:pt>
                <c:pt idx="56828">
                  <c:v>ORF ORD 05</c:v>
                </c:pt>
                <c:pt idx="56829">
                  <c:v>ORF ORD 06</c:v>
                </c:pt>
                <c:pt idx="56830">
                  <c:v>ORF ORD 07</c:v>
                </c:pt>
                <c:pt idx="56831">
                  <c:v>ORF ORD 08</c:v>
                </c:pt>
                <c:pt idx="56832">
                  <c:v>ORF ORD 09</c:v>
                </c:pt>
                <c:pt idx="56833">
                  <c:v>ORF ORD 10</c:v>
                </c:pt>
                <c:pt idx="56834">
                  <c:v>ORF ORD 11</c:v>
                </c:pt>
                <c:pt idx="56835">
                  <c:v>ORF ORD 12</c:v>
                </c:pt>
                <c:pt idx="56836">
                  <c:v>ORF PHL 01</c:v>
                </c:pt>
                <c:pt idx="56837">
                  <c:v>ORF PHL 02</c:v>
                </c:pt>
                <c:pt idx="56838">
                  <c:v>ORF PHL 03</c:v>
                </c:pt>
                <c:pt idx="56839">
                  <c:v>ORF PHL 04</c:v>
                </c:pt>
                <c:pt idx="56840">
                  <c:v>ORF PHL 05</c:v>
                </c:pt>
                <c:pt idx="56841">
                  <c:v>ORF PHL 06</c:v>
                </c:pt>
                <c:pt idx="56842">
                  <c:v>ORF PHL 07</c:v>
                </c:pt>
                <c:pt idx="56843">
                  <c:v>ORF PHL 08</c:v>
                </c:pt>
                <c:pt idx="56844">
                  <c:v>ORF PHL 09</c:v>
                </c:pt>
                <c:pt idx="56845">
                  <c:v>ORF PHL 10</c:v>
                </c:pt>
                <c:pt idx="56846">
                  <c:v>ORF PHL 11</c:v>
                </c:pt>
                <c:pt idx="56847">
                  <c:v>ORF PHL 12</c:v>
                </c:pt>
                <c:pt idx="56848">
                  <c:v>ORF PHX 11</c:v>
                </c:pt>
                <c:pt idx="56849">
                  <c:v>ORF PHX 12</c:v>
                </c:pt>
                <c:pt idx="56850">
                  <c:v>ORF PIE 01</c:v>
                </c:pt>
                <c:pt idx="56851">
                  <c:v>ORF PIE 02</c:v>
                </c:pt>
                <c:pt idx="56852">
                  <c:v>ORF PIE 03</c:v>
                </c:pt>
                <c:pt idx="56853">
                  <c:v>ORF PIE 04</c:v>
                </c:pt>
                <c:pt idx="56854">
                  <c:v>ORF PIE 05</c:v>
                </c:pt>
                <c:pt idx="56855">
                  <c:v>ORF PIE 06</c:v>
                </c:pt>
                <c:pt idx="56856">
                  <c:v>ORF PIE 07</c:v>
                </c:pt>
                <c:pt idx="56857">
                  <c:v>ORF PIE 08</c:v>
                </c:pt>
                <c:pt idx="56858">
                  <c:v>ORF PIE 09</c:v>
                </c:pt>
                <c:pt idx="56859">
                  <c:v>ORF PIE 10</c:v>
                </c:pt>
                <c:pt idx="56860">
                  <c:v>ORF PIE 11</c:v>
                </c:pt>
                <c:pt idx="56861">
                  <c:v>ORF PIE 12</c:v>
                </c:pt>
                <c:pt idx="56862">
                  <c:v>ORF RIC 03</c:v>
                </c:pt>
                <c:pt idx="56863">
                  <c:v>ORF RIC 05</c:v>
                </c:pt>
                <c:pt idx="56864">
                  <c:v>ORF SFB 01</c:v>
                </c:pt>
                <c:pt idx="56865">
                  <c:v>ORF SFB 02</c:v>
                </c:pt>
                <c:pt idx="56866">
                  <c:v>ORF SFB 03</c:v>
                </c:pt>
                <c:pt idx="56867">
                  <c:v>ORF SFB 04</c:v>
                </c:pt>
                <c:pt idx="56868">
                  <c:v>ORF SFB 05</c:v>
                </c:pt>
                <c:pt idx="56869">
                  <c:v>ORF SFB 06</c:v>
                </c:pt>
                <c:pt idx="56870">
                  <c:v>ORF SFB 07</c:v>
                </c:pt>
                <c:pt idx="56871">
                  <c:v>ORF SFB 08</c:v>
                </c:pt>
                <c:pt idx="56872">
                  <c:v>ORF SFB 09</c:v>
                </c:pt>
                <c:pt idx="56873">
                  <c:v>ORF SFB 10</c:v>
                </c:pt>
                <c:pt idx="56874">
                  <c:v>ORF SFB 11</c:v>
                </c:pt>
                <c:pt idx="56875">
                  <c:v>ORF SFB 12</c:v>
                </c:pt>
                <c:pt idx="56876">
                  <c:v>ORF SLC 11</c:v>
                </c:pt>
                <c:pt idx="56877">
                  <c:v>ORF STL 03</c:v>
                </c:pt>
                <c:pt idx="56878">
                  <c:v>ORF STL 04</c:v>
                </c:pt>
                <c:pt idx="56879">
                  <c:v>ORF STL 05</c:v>
                </c:pt>
                <c:pt idx="56880">
                  <c:v>ORF STL 06</c:v>
                </c:pt>
                <c:pt idx="56881">
                  <c:v>ORF STL 07</c:v>
                </c:pt>
                <c:pt idx="56882">
                  <c:v>ORF STL 08</c:v>
                </c:pt>
                <c:pt idx="56883">
                  <c:v>ORF STL 09</c:v>
                </c:pt>
                <c:pt idx="56884">
                  <c:v>ORF STL 11</c:v>
                </c:pt>
                <c:pt idx="56885">
                  <c:v>ORF STL 12</c:v>
                </c:pt>
                <c:pt idx="56886">
                  <c:v>ORF TPA 01</c:v>
                </c:pt>
                <c:pt idx="56887">
                  <c:v>ORF TPA 02</c:v>
                </c:pt>
                <c:pt idx="56888">
                  <c:v>ORF TPA 03</c:v>
                </c:pt>
                <c:pt idx="56889">
                  <c:v>ORF TPA 04</c:v>
                </c:pt>
                <c:pt idx="56890">
                  <c:v>ORF TPA 05</c:v>
                </c:pt>
                <c:pt idx="56891">
                  <c:v>ORF TPA 06</c:v>
                </c:pt>
                <c:pt idx="56892">
                  <c:v>ORF TPA 07</c:v>
                </c:pt>
                <c:pt idx="56893">
                  <c:v>ORF TPA 08</c:v>
                </c:pt>
                <c:pt idx="56894">
                  <c:v>ORF TPA 09</c:v>
                </c:pt>
                <c:pt idx="56895">
                  <c:v>ORF TPA 10</c:v>
                </c:pt>
                <c:pt idx="56896">
                  <c:v>ORF TPA 11</c:v>
                </c:pt>
                <c:pt idx="56897">
                  <c:v>ORF TPA 12</c:v>
                </c:pt>
                <c:pt idx="56898">
                  <c:v>ORH FLL 01</c:v>
                </c:pt>
                <c:pt idx="56899">
                  <c:v>ORH FLL 02</c:v>
                </c:pt>
                <c:pt idx="56900">
                  <c:v>ORH FLL 03</c:v>
                </c:pt>
                <c:pt idx="56901">
                  <c:v>ORH FLL 04</c:v>
                </c:pt>
                <c:pt idx="56902">
                  <c:v>ORH FLL 05</c:v>
                </c:pt>
                <c:pt idx="56903">
                  <c:v>ORH FLL 06</c:v>
                </c:pt>
                <c:pt idx="56904">
                  <c:v>ORH FLL 07</c:v>
                </c:pt>
                <c:pt idx="56905">
                  <c:v>ORH FLL 08</c:v>
                </c:pt>
                <c:pt idx="56906">
                  <c:v>ORH FLL 09</c:v>
                </c:pt>
                <c:pt idx="56907">
                  <c:v>ORH FLL 10</c:v>
                </c:pt>
                <c:pt idx="56908">
                  <c:v>ORH FLL 11</c:v>
                </c:pt>
                <c:pt idx="56909">
                  <c:v>ORH FLL 12</c:v>
                </c:pt>
                <c:pt idx="56910">
                  <c:v>ORH JFK 05</c:v>
                </c:pt>
                <c:pt idx="56911">
                  <c:v>ORH JFK 06</c:v>
                </c:pt>
                <c:pt idx="56912">
                  <c:v>ORH JFK 07</c:v>
                </c:pt>
                <c:pt idx="56913">
                  <c:v>ORH JFK 08</c:v>
                </c:pt>
                <c:pt idx="56914">
                  <c:v>ORH JFK 09</c:v>
                </c:pt>
                <c:pt idx="56915">
                  <c:v>ORH JFK 10</c:v>
                </c:pt>
                <c:pt idx="56916">
                  <c:v>ORH JFK 11</c:v>
                </c:pt>
                <c:pt idx="56917">
                  <c:v>ORH JFK 12</c:v>
                </c:pt>
                <c:pt idx="56918">
                  <c:v>ORH MCO 01</c:v>
                </c:pt>
                <c:pt idx="56919">
                  <c:v>ORH MCO 02</c:v>
                </c:pt>
                <c:pt idx="56920">
                  <c:v>ORH MCO 03</c:v>
                </c:pt>
                <c:pt idx="56921">
                  <c:v>ORH MCO 04</c:v>
                </c:pt>
                <c:pt idx="56922">
                  <c:v>ORH MCO 05</c:v>
                </c:pt>
                <c:pt idx="56923">
                  <c:v>ORH MCO 06</c:v>
                </c:pt>
                <c:pt idx="56924">
                  <c:v>ORH MCO 07</c:v>
                </c:pt>
                <c:pt idx="56925">
                  <c:v>ORH MCO 08</c:v>
                </c:pt>
                <c:pt idx="56926">
                  <c:v>ORH MCO 09</c:v>
                </c:pt>
                <c:pt idx="56927">
                  <c:v>ORH MCO 10</c:v>
                </c:pt>
                <c:pt idx="56928">
                  <c:v>ORH MCO 11</c:v>
                </c:pt>
                <c:pt idx="56929">
                  <c:v>ORH MCO 12</c:v>
                </c:pt>
                <c:pt idx="56930">
                  <c:v>OTH DEN 06</c:v>
                </c:pt>
                <c:pt idx="56931">
                  <c:v>OTH DEN 07</c:v>
                </c:pt>
                <c:pt idx="56932">
                  <c:v>OTH DEN 08</c:v>
                </c:pt>
                <c:pt idx="56933">
                  <c:v>OTH DEN 09</c:v>
                </c:pt>
                <c:pt idx="56934">
                  <c:v>OTH DEN 10</c:v>
                </c:pt>
                <c:pt idx="56935">
                  <c:v>OTH PDX 01</c:v>
                </c:pt>
                <c:pt idx="56936">
                  <c:v>OTH PDX 02</c:v>
                </c:pt>
                <c:pt idx="56937">
                  <c:v>OTH PDX 03</c:v>
                </c:pt>
                <c:pt idx="56938">
                  <c:v>OTH PDX 04</c:v>
                </c:pt>
                <c:pt idx="56939">
                  <c:v>OTH PDX 05</c:v>
                </c:pt>
                <c:pt idx="56940">
                  <c:v>OTH PDX 06</c:v>
                </c:pt>
                <c:pt idx="56941">
                  <c:v>OTH PDX 07</c:v>
                </c:pt>
                <c:pt idx="56942">
                  <c:v>OTH PDX 08</c:v>
                </c:pt>
                <c:pt idx="56943">
                  <c:v>OTH PDX 09</c:v>
                </c:pt>
                <c:pt idx="56944">
                  <c:v>OTH PDX 10</c:v>
                </c:pt>
                <c:pt idx="56945">
                  <c:v>OTH PDX 11</c:v>
                </c:pt>
                <c:pt idx="56946">
                  <c:v>OTH PDX 12</c:v>
                </c:pt>
                <c:pt idx="56947">
                  <c:v>OTH SFO 01</c:v>
                </c:pt>
                <c:pt idx="56948">
                  <c:v>OTH SFO 02</c:v>
                </c:pt>
                <c:pt idx="56949">
                  <c:v>OTH SFO 03</c:v>
                </c:pt>
                <c:pt idx="56950">
                  <c:v>OTH SFO 04</c:v>
                </c:pt>
                <c:pt idx="56951">
                  <c:v>OTH SFO 05</c:v>
                </c:pt>
                <c:pt idx="56952">
                  <c:v>OTH SFO 06</c:v>
                </c:pt>
                <c:pt idx="56953">
                  <c:v>OTH SFO 07</c:v>
                </c:pt>
                <c:pt idx="56954">
                  <c:v>OTH SFO 08</c:v>
                </c:pt>
                <c:pt idx="56955">
                  <c:v>OTH SFO 09</c:v>
                </c:pt>
                <c:pt idx="56956">
                  <c:v>OTH SFO 10</c:v>
                </c:pt>
                <c:pt idx="56957">
                  <c:v>OTH SFO 11</c:v>
                </c:pt>
                <c:pt idx="56958">
                  <c:v>OTH SFO 12</c:v>
                </c:pt>
                <c:pt idx="56959">
                  <c:v>OTZ ANC 01</c:v>
                </c:pt>
                <c:pt idx="56960">
                  <c:v>OTZ ANC 02</c:v>
                </c:pt>
                <c:pt idx="56961">
                  <c:v>OTZ ANC 03</c:v>
                </c:pt>
                <c:pt idx="56962">
                  <c:v>OTZ ANC 04</c:v>
                </c:pt>
                <c:pt idx="56963">
                  <c:v>OTZ ANC 05</c:v>
                </c:pt>
                <c:pt idx="56964">
                  <c:v>OTZ ANC 06</c:v>
                </c:pt>
                <c:pt idx="56965">
                  <c:v>OTZ ANC 07</c:v>
                </c:pt>
                <c:pt idx="56966">
                  <c:v>OTZ ANC 08</c:v>
                </c:pt>
                <c:pt idx="56967">
                  <c:v>OTZ ANC 09</c:v>
                </c:pt>
                <c:pt idx="56968">
                  <c:v>OTZ ANC 10</c:v>
                </c:pt>
                <c:pt idx="56969">
                  <c:v>OTZ ANC 11</c:v>
                </c:pt>
                <c:pt idx="56970">
                  <c:v>OTZ ANC 12</c:v>
                </c:pt>
                <c:pt idx="56971">
                  <c:v>OTZ OME 01</c:v>
                </c:pt>
                <c:pt idx="56972">
                  <c:v>OTZ OME 02</c:v>
                </c:pt>
                <c:pt idx="56973">
                  <c:v>OTZ OME 03</c:v>
                </c:pt>
                <c:pt idx="56974">
                  <c:v>OTZ OME 04</c:v>
                </c:pt>
                <c:pt idx="56975">
                  <c:v>OTZ OME 05</c:v>
                </c:pt>
                <c:pt idx="56976">
                  <c:v>OTZ OME 06</c:v>
                </c:pt>
                <c:pt idx="56977">
                  <c:v>OTZ OME 07</c:v>
                </c:pt>
                <c:pt idx="56978">
                  <c:v>OTZ OME 08</c:v>
                </c:pt>
                <c:pt idx="56979">
                  <c:v>OTZ OME 09</c:v>
                </c:pt>
                <c:pt idx="56980">
                  <c:v>OTZ OME 10</c:v>
                </c:pt>
                <c:pt idx="56981">
                  <c:v>OTZ OME 11</c:v>
                </c:pt>
                <c:pt idx="56982">
                  <c:v>OTZ OME 12</c:v>
                </c:pt>
                <c:pt idx="56983">
                  <c:v>OWB SFB 01</c:v>
                </c:pt>
                <c:pt idx="56984">
                  <c:v>OWB SFB 02</c:v>
                </c:pt>
                <c:pt idx="56985">
                  <c:v>OWB SFB 03</c:v>
                </c:pt>
                <c:pt idx="56986">
                  <c:v>OWB SFB 04</c:v>
                </c:pt>
                <c:pt idx="56987">
                  <c:v>OWB SFB 05</c:v>
                </c:pt>
                <c:pt idx="56988">
                  <c:v>OWB SFB 06</c:v>
                </c:pt>
                <c:pt idx="56989">
                  <c:v>OWB SFB 07</c:v>
                </c:pt>
                <c:pt idx="56990">
                  <c:v>OWB SFB 08</c:v>
                </c:pt>
                <c:pt idx="56991">
                  <c:v>OWB SFB 09</c:v>
                </c:pt>
                <c:pt idx="56992">
                  <c:v>OWB SFB 10</c:v>
                </c:pt>
                <c:pt idx="56993">
                  <c:v>OWB SFB 11</c:v>
                </c:pt>
                <c:pt idx="56994">
                  <c:v>OWB SFB 12</c:v>
                </c:pt>
                <c:pt idx="56995">
                  <c:v>OXR LAX 01</c:v>
                </c:pt>
                <c:pt idx="56996">
                  <c:v>OXR LAX 02</c:v>
                </c:pt>
                <c:pt idx="56997">
                  <c:v>OXR LAX 03</c:v>
                </c:pt>
                <c:pt idx="56998">
                  <c:v>OXR LAX 04</c:v>
                </c:pt>
                <c:pt idx="56999">
                  <c:v>OXR LAX 05</c:v>
                </c:pt>
                <c:pt idx="57000">
                  <c:v>OXR LAX 06</c:v>
                </c:pt>
                <c:pt idx="57001">
                  <c:v>OXR LAX 07</c:v>
                </c:pt>
                <c:pt idx="57002">
                  <c:v>OXR LAX 08</c:v>
                </c:pt>
                <c:pt idx="57003">
                  <c:v>OXR LAX 09</c:v>
                </c:pt>
                <c:pt idx="57004">
                  <c:v>OXR LAX 11</c:v>
                </c:pt>
                <c:pt idx="57005">
                  <c:v>OXR LAX 12</c:v>
                </c:pt>
                <c:pt idx="57006">
                  <c:v>PAH LIT 02</c:v>
                </c:pt>
                <c:pt idx="57007">
                  <c:v>PAH ORD 01</c:v>
                </c:pt>
                <c:pt idx="57008">
                  <c:v>PAH ORD 02</c:v>
                </c:pt>
                <c:pt idx="57009">
                  <c:v>PAH ORD 03</c:v>
                </c:pt>
                <c:pt idx="57010">
                  <c:v>PAH ORD 04</c:v>
                </c:pt>
                <c:pt idx="57011">
                  <c:v>PAH ORD 05</c:v>
                </c:pt>
                <c:pt idx="57012">
                  <c:v>PAH ORD 06</c:v>
                </c:pt>
                <c:pt idx="57013">
                  <c:v>PAH ORD 07</c:v>
                </c:pt>
                <c:pt idx="57014">
                  <c:v>PAH ORD 08</c:v>
                </c:pt>
                <c:pt idx="57015">
                  <c:v>PAH ORD 09</c:v>
                </c:pt>
                <c:pt idx="57016">
                  <c:v>PAH ORD 10</c:v>
                </c:pt>
                <c:pt idx="57017">
                  <c:v>PAH ORD 11</c:v>
                </c:pt>
                <c:pt idx="57018">
                  <c:v>PAH ORD 12</c:v>
                </c:pt>
                <c:pt idx="57019">
                  <c:v>PBG FLL 01</c:v>
                </c:pt>
                <c:pt idx="57020">
                  <c:v>PBG FLL 02</c:v>
                </c:pt>
                <c:pt idx="57021">
                  <c:v>PBG FLL 03</c:v>
                </c:pt>
                <c:pt idx="57022">
                  <c:v>PBG FLL 04</c:v>
                </c:pt>
                <c:pt idx="57023">
                  <c:v>PBG FLL 05</c:v>
                </c:pt>
                <c:pt idx="57024">
                  <c:v>PBG FLL 06</c:v>
                </c:pt>
                <c:pt idx="57025">
                  <c:v>PBG FLL 07</c:v>
                </c:pt>
                <c:pt idx="57026">
                  <c:v>PBG FLL 08</c:v>
                </c:pt>
                <c:pt idx="57027">
                  <c:v>PBG FLL 09</c:v>
                </c:pt>
                <c:pt idx="57028">
                  <c:v>PBG FLL 10</c:v>
                </c:pt>
                <c:pt idx="57029">
                  <c:v>PBG FLL 11</c:v>
                </c:pt>
                <c:pt idx="57030">
                  <c:v>PBG FLL 12</c:v>
                </c:pt>
                <c:pt idx="57031">
                  <c:v>PBG IAD 08</c:v>
                </c:pt>
                <c:pt idx="57032">
                  <c:v>PBG IAD 09</c:v>
                </c:pt>
                <c:pt idx="57033">
                  <c:v>PBG IAD 10</c:v>
                </c:pt>
                <c:pt idx="57034">
                  <c:v>PBG IAD 11</c:v>
                </c:pt>
                <c:pt idx="57035">
                  <c:v>PBG IAD 12</c:v>
                </c:pt>
                <c:pt idx="57036">
                  <c:v>PBG MCO 01</c:v>
                </c:pt>
                <c:pt idx="57037">
                  <c:v>PBG MCO 02</c:v>
                </c:pt>
                <c:pt idx="57038">
                  <c:v>PBG MCO 03</c:v>
                </c:pt>
                <c:pt idx="57039">
                  <c:v>PBG MCO 04</c:v>
                </c:pt>
                <c:pt idx="57040">
                  <c:v>PBG MCO 05</c:v>
                </c:pt>
                <c:pt idx="57041">
                  <c:v>PBG MCO 06</c:v>
                </c:pt>
                <c:pt idx="57042">
                  <c:v>PBG MCO 07</c:v>
                </c:pt>
                <c:pt idx="57043">
                  <c:v>PBG MCO 08</c:v>
                </c:pt>
                <c:pt idx="57044">
                  <c:v>PBG MCO 09</c:v>
                </c:pt>
                <c:pt idx="57045">
                  <c:v>PBG MCO 11</c:v>
                </c:pt>
                <c:pt idx="57046">
                  <c:v>PBG MCO 12</c:v>
                </c:pt>
                <c:pt idx="57047">
                  <c:v>PBG MYR 04</c:v>
                </c:pt>
                <c:pt idx="57048">
                  <c:v>PBG MYR 05</c:v>
                </c:pt>
                <c:pt idx="57049">
                  <c:v>PBG MYR 06</c:v>
                </c:pt>
                <c:pt idx="57050">
                  <c:v>PBG MYR 07</c:v>
                </c:pt>
                <c:pt idx="57051">
                  <c:v>PBG MYR 08</c:v>
                </c:pt>
                <c:pt idx="57052">
                  <c:v>PBG MYR 09</c:v>
                </c:pt>
                <c:pt idx="57053">
                  <c:v>PBG MYR 10</c:v>
                </c:pt>
                <c:pt idx="57054">
                  <c:v>PBG MYR 11</c:v>
                </c:pt>
                <c:pt idx="57055">
                  <c:v>PBG PGD 02</c:v>
                </c:pt>
                <c:pt idx="57056">
                  <c:v>PBG PGD 03</c:v>
                </c:pt>
                <c:pt idx="57057">
                  <c:v>PBG PGD 04</c:v>
                </c:pt>
                <c:pt idx="57058">
                  <c:v>PBG PIE 01</c:v>
                </c:pt>
                <c:pt idx="57059">
                  <c:v>PBG PIE 02</c:v>
                </c:pt>
                <c:pt idx="57060">
                  <c:v>PBG PIE 03</c:v>
                </c:pt>
                <c:pt idx="57061">
                  <c:v>PBG PIE 04</c:v>
                </c:pt>
                <c:pt idx="57062">
                  <c:v>PBG PIE 05</c:v>
                </c:pt>
                <c:pt idx="57063">
                  <c:v>PBG PIE 06</c:v>
                </c:pt>
                <c:pt idx="57064">
                  <c:v>PBG PIE 07</c:v>
                </c:pt>
                <c:pt idx="57065">
                  <c:v>PBG PIE 08</c:v>
                </c:pt>
                <c:pt idx="57066">
                  <c:v>PBG PIE 09</c:v>
                </c:pt>
                <c:pt idx="57067">
                  <c:v>PBG PIE 10</c:v>
                </c:pt>
                <c:pt idx="57068">
                  <c:v>PBG PIE 11</c:v>
                </c:pt>
                <c:pt idx="57069">
                  <c:v>PBG PIE 12</c:v>
                </c:pt>
                <c:pt idx="57070">
                  <c:v>PBG SFB 01</c:v>
                </c:pt>
                <c:pt idx="57071">
                  <c:v>PBG SFB 02</c:v>
                </c:pt>
                <c:pt idx="57072">
                  <c:v>PBG SFB 03</c:v>
                </c:pt>
                <c:pt idx="57073">
                  <c:v>PBG SFB 04</c:v>
                </c:pt>
                <c:pt idx="57074">
                  <c:v>PBG SFB 05</c:v>
                </c:pt>
                <c:pt idx="57075">
                  <c:v>PBG SFB 06</c:v>
                </c:pt>
                <c:pt idx="57076">
                  <c:v>PBG SFB 07</c:v>
                </c:pt>
                <c:pt idx="57077">
                  <c:v>PBG SFB 08</c:v>
                </c:pt>
                <c:pt idx="57078">
                  <c:v>PBG SFB 09</c:v>
                </c:pt>
                <c:pt idx="57079">
                  <c:v>PBG SFB 10</c:v>
                </c:pt>
                <c:pt idx="57080">
                  <c:v>PBG SFB 11</c:v>
                </c:pt>
                <c:pt idx="57081">
                  <c:v>PBG SFB 12</c:v>
                </c:pt>
                <c:pt idx="57082">
                  <c:v>PBI ACY 01</c:v>
                </c:pt>
                <c:pt idx="57083">
                  <c:v>PBI ACY 02</c:v>
                </c:pt>
                <c:pt idx="57084">
                  <c:v>PBI ACY 03</c:v>
                </c:pt>
                <c:pt idx="57085">
                  <c:v>PBI ACY 04</c:v>
                </c:pt>
                <c:pt idx="57086">
                  <c:v>PBI ACY 11</c:v>
                </c:pt>
                <c:pt idx="57087">
                  <c:v>PBI ACY 12</c:v>
                </c:pt>
                <c:pt idx="57088">
                  <c:v>PBI ATL 01</c:v>
                </c:pt>
                <c:pt idx="57089">
                  <c:v>PBI ATL 02</c:v>
                </c:pt>
                <c:pt idx="57090">
                  <c:v>PBI ATL 03</c:v>
                </c:pt>
                <c:pt idx="57091">
                  <c:v>PBI ATL 04</c:v>
                </c:pt>
                <c:pt idx="57092">
                  <c:v>PBI ATL 05</c:v>
                </c:pt>
                <c:pt idx="57093">
                  <c:v>PBI ATL 06</c:v>
                </c:pt>
                <c:pt idx="57094">
                  <c:v>PBI ATL 07</c:v>
                </c:pt>
                <c:pt idx="57095">
                  <c:v>PBI ATL 08</c:v>
                </c:pt>
                <c:pt idx="57096">
                  <c:v>PBI ATL 09</c:v>
                </c:pt>
                <c:pt idx="57097">
                  <c:v>PBI ATL 10</c:v>
                </c:pt>
                <c:pt idx="57098">
                  <c:v>PBI ATL 11</c:v>
                </c:pt>
                <c:pt idx="57099">
                  <c:v>PBI ATL 12</c:v>
                </c:pt>
                <c:pt idx="57100">
                  <c:v>PBI BDL 01</c:v>
                </c:pt>
                <c:pt idx="57101">
                  <c:v>PBI BDL 02</c:v>
                </c:pt>
                <c:pt idx="57102">
                  <c:v>PBI BDL 03</c:v>
                </c:pt>
                <c:pt idx="57103">
                  <c:v>PBI BDL 04</c:v>
                </c:pt>
                <c:pt idx="57104">
                  <c:v>PBI BDL 05</c:v>
                </c:pt>
                <c:pt idx="57105">
                  <c:v>PBI BDL 06</c:v>
                </c:pt>
                <c:pt idx="57106">
                  <c:v>PBI BDL 07</c:v>
                </c:pt>
                <c:pt idx="57107">
                  <c:v>PBI BDL 08</c:v>
                </c:pt>
                <c:pt idx="57108">
                  <c:v>PBI BDL 09</c:v>
                </c:pt>
                <c:pt idx="57109">
                  <c:v>PBI BDL 10</c:v>
                </c:pt>
                <c:pt idx="57110">
                  <c:v>PBI BDL 11</c:v>
                </c:pt>
                <c:pt idx="57111">
                  <c:v>PBI BDL 12</c:v>
                </c:pt>
                <c:pt idx="57112">
                  <c:v>PBI BOS 01</c:v>
                </c:pt>
                <c:pt idx="57113">
                  <c:v>PBI BOS 02</c:v>
                </c:pt>
                <c:pt idx="57114">
                  <c:v>PBI BOS 03</c:v>
                </c:pt>
                <c:pt idx="57115">
                  <c:v>PBI BOS 04</c:v>
                </c:pt>
                <c:pt idx="57116">
                  <c:v>PBI BOS 05</c:v>
                </c:pt>
                <c:pt idx="57117">
                  <c:v>PBI BOS 06</c:v>
                </c:pt>
                <c:pt idx="57118">
                  <c:v>PBI BOS 07</c:v>
                </c:pt>
                <c:pt idx="57119">
                  <c:v>PBI BOS 08</c:v>
                </c:pt>
                <c:pt idx="57120">
                  <c:v>PBI BOS 09</c:v>
                </c:pt>
                <c:pt idx="57121">
                  <c:v>PBI BOS 10</c:v>
                </c:pt>
                <c:pt idx="57122">
                  <c:v>PBI BOS 11</c:v>
                </c:pt>
                <c:pt idx="57123">
                  <c:v>PBI BOS 12</c:v>
                </c:pt>
                <c:pt idx="57124">
                  <c:v>PBI BUF 01</c:v>
                </c:pt>
                <c:pt idx="57125">
                  <c:v>PBI BUF 02</c:v>
                </c:pt>
                <c:pt idx="57126">
                  <c:v>PBI BWI 01</c:v>
                </c:pt>
                <c:pt idx="57127">
                  <c:v>PBI BWI 02</c:v>
                </c:pt>
                <c:pt idx="57128">
                  <c:v>PBI BWI 03</c:v>
                </c:pt>
                <c:pt idx="57129">
                  <c:v>PBI BWI 04</c:v>
                </c:pt>
                <c:pt idx="57130">
                  <c:v>PBI BWI 05</c:v>
                </c:pt>
                <c:pt idx="57131">
                  <c:v>PBI BWI 06</c:v>
                </c:pt>
                <c:pt idx="57132">
                  <c:v>PBI BWI 07</c:v>
                </c:pt>
                <c:pt idx="57133">
                  <c:v>PBI BWI 08</c:v>
                </c:pt>
                <c:pt idx="57134">
                  <c:v>PBI BWI 09</c:v>
                </c:pt>
                <c:pt idx="57135">
                  <c:v>PBI BWI 10</c:v>
                </c:pt>
                <c:pt idx="57136">
                  <c:v>PBI BWI 11</c:v>
                </c:pt>
                <c:pt idx="57137">
                  <c:v>PBI BWI 12</c:v>
                </c:pt>
                <c:pt idx="57138">
                  <c:v>PBI CLE 01</c:v>
                </c:pt>
                <c:pt idx="57139">
                  <c:v>PBI CLE 02</c:v>
                </c:pt>
                <c:pt idx="57140">
                  <c:v>PBI CLE 03</c:v>
                </c:pt>
                <c:pt idx="57141">
                  <c:v>PBI CLE 04</c:v>
                </c:pt>
                <c:pt idx="57142">
                  <c:v>PBI CLE 05</c:v>
                </c:pt>
                <c:pt idx="57143">
                  <c:v>PBI CLE 06</c:v>
                </c:pt>
                <c:pt idx="57144">
                  <c:v>PBI CLE 07</c:v>
                </c:pt>
                <c:pt idx="57145">
                  <c:v>PBI CLE 08</c:v>
                </c:pt>
                <c:pt idx="57146">
                  <c:v>PBI CLE 09</c:v>
                </c:pt>
                <c:pt idx="57147">
                  <c:v>PBI CLE 10</c:v>
                </c:pt>
                <c:pt idx="57148">
                  <c:v>PBI CLE 11</c:v>
                </c:pt>
                <c:pt idx="57149">
                  <c:v>PBI CLE 12</c:v>
                </c:pt>
                <c:pt idx="57150">
                  <c:v>PBI CLT 01</c:v>
                </c:pt>
                <c:pt idx="57151">
                  <c:v>PBI CLT 02</c:v>
                </c:pt>
                <c:pt idx="57152">
                  <c:v>PBI CLT 03</c:v>
                </c:pt>
                <c:pt idx="57153">
                  <c:v>PBI CLT 04</c:v>
                </c:pt>
                <c:pt idx="57154">
                  <c:v>PBI CLT 05</c:v>
                </c:pt>
                <c:pt idx="57155">
                  <c:v>PBI CLT 06</c:v>
                </c:pt>
                <c:pt idx="57156">
                  <c:v>PBI CLT 07</c:v>
                </c:pt>
                <c:pt idx="57157">
                  <c:v>PBI CLT 08</c:v>
                </c:pt>
                <c:pt idx="57158">
                  <c:v>PBI CLT 09</c:v>
                </c:pt>
                <c:pt idx="57159">
                  <c:v>PBI CLT 10</c:v>
                </c:pt>
                <c:pt idx="57160">
                  <c:v>PBI CLT 11</c:v>
                </c:pt>
                <c:pt idx="57161">
                  <c:v>PBI CLT 12</c:v>
                </c:pt>
                <c:pt idx="57162">
                  <c:v>PBI CMH 11</c:v>
                </c:pt>
                <c:pt idx="57163">
                  <c:v>PBI CMH 12</c:v>
                </c:pt>
                <c:pt idx="57164">
                  <c:v>PBI CRP 09</c:v>
                </c:pt>
                <c:pt idx="57165">
                  <c:v>PBI CVG 01</c:v>
                </c:pt>
                <c:pt idx="57166">
                  <c:v>PBI CVG 02</c:v>
                </c:pt>
                <c:pt idx="57167">
                  <c:v>PBI CVG 03</c:v>
                </c:pt>
                <c:pt idx="57168">
                  <c:v>PBI CVG 04</c:v>
                </c:pt>
                <c:pt idx="57169">
                  <c:v>PBI CVG 05</c:v>
                </c:pt>
                <c:pt idx="57170">
                  <c:v>PBI CVG 06</c:v>
                </c:pt>
                <c:pt idx="57171">
                  <c:v>PBI CVG 07</c:v>
                </c:pt>
                <c:pt idx="57172">
                  <c:v>PBI CVG 08</c:v>
                </c:pt>
                <c:pt idx="57173">
                  <c:v>PBI CVG 09</c:v>
                </c:pt>
                <c:pt idx="57174">
                  <c:v>PBI CVG 11</c:v>
                </c:pt>
                <c:pt idx="57175">
                  <c:v>PBI CVG 12</c:v>
                </c:pt>
                <c:pt idx="57176">
                  <c:v>PBI DCA 01</c:v>
                </c:pt>
                <c:pt idx="57177">
                  <c:v>PBI DCA 02</c:v>
                </c:pt>
                <c:pt idx="57178">
                  <c:v>PBI DCA 03</c:v>
                </c:pt>
                <c:pt idx="57179">
                  <c:v>PBI DCA 04</c:v>
                </c:pt>
                <c:pt idx="57180">
                  <c:v>PBI DCA 05</c:v>
                </c:pt>
                <c:pt idx="57181">
                  <c:v>PBI DCA 06</c:v>
                </c:pt>
                <c:pt idx="57182">
                  <c:v>PBI DCA 07</c:v>
                </c:pt>
                <c:pt idx="57183">
                  <c:v>PBI DCA 08</c:v>
                </c:pt>
                <c:pt idx="57184">
                  <c:v>PBI DCA 09</c:v>
                </c:pt>
                <c:pt idx="57185">
                  <c:v>PBI DCA 10</c:v>
                </c:pt>
                <c:pt idx="57186">
                  <c:v>PBI DCA 11</c:v>
                </c:pt>
                <c:pt idx="57187">
                  <c:v>PBI DCA 12</c:v>
                </c:pt>
                <c:pt idx="57188">
                  <c:v>PBI DEN 01</c:v>
                </c:pt>
                <c:pt idx="57189">
                  <c:v>PBI DEN 02</c:v>
                </c:pt>
                <c:pt idx="57190">
                  <c:v>PBI DEN 03</c:v>
                </c:pt>
                <c:pt idx="57191">
                  <c:v>PBI DEN 04</c:v>
                </c:pt>
                <c:pt idx="57192">
                  <c:v>PBI DEN 10</c:v>
                </c:pt>
                <c:pt idx="57193">
                  <c:v>PBI DEN 11</c:v>
                </c:pt>
                <c:pt idx="57194">
                  <c:v>PBI DEN 12</c:v>
                </c:pt>
                <c:pt idx="57195">
                  <c:v>PBI DFW 01</c:v>
                </c:pt>
                <c:pt idx="57196">
                  <c:v>PBI DFW 02</c:v>
                </c:pt>
                <c:pt idx="57197">
                  <c:v>PBI DFW 03</c:v>
                </c:pt>
                <c:pt idx="57198">
                  <c:v>PBI DFW 04</c:v>
                </c:pt>
                <c:pt idx="57199">
                  <c:v>PBI DFW 05</c:v>
                </c:pt>
                <c:pt idx="57200">
                  <c:v>PBI DFW 06</c:v>
                </c:pt>
                <c:pt idx="57201">
                  <c:v>PBI DFW 07</c:v>
                </c:pt>
                <c:pt idx="57202">
                  <c:v>PBI DFW 08</c:v>
                </c:pt>
                <c:pt idx="57203">
                  <c:v>PBI DFW 09</c:v>
                </c:pt>
                <c:pt idx="57204">
                  <c:v>PBI DFW 10</c:v>
                </c:pt>
                <c:pt idx="57205">
                  <c:v>PBI DFW 11</c:v>
                </c:pt>
                <c:pt idx="57206">
                  <c:v>PBI DFW 12</c:v>
                </c:pt>
                <c:pt idx="57207">
                  <c:v>PBI DTW 01</c:v>
                </c:pt>
                <c:pt idx="57208">
                  <c:v>PBI DTW 02</c:v>
                </c:pt>
                <c:pt idx="57209">
                  <c:v>PBI DTW 03</c:v>
                </c:pt>
                <c:pt idx="57210">
                  <c:v>PBI DTW 04</c:v>
                </c:pt>
                <c:pt idx="57211">
                  <c:v>PBI DTW 05</c:v>
                </c:pt>
                <c:pt idx="57212">
                  <c:v>PBI DTW 06</c:v>
                </c:pt>
                <c:pt idx="57213">
                  <c:v>PBI DTW 07</c:v>
                </c:pt>
                <c:pt idx="57214">
                  <c:v>PBI DTW 08</c:v>
                </c:pt>
                <c:pt idx="57215">
                  <c:v>PBI DTW 09</c:v>
                </c:pt>
                <c:pt idx="57216">
                  <c:v>PBI DTW 10</c:v>
                </c:pt>
                <c:pt idx="57217">
                  <c:v>PBI DTW 11</c:v>
                </c:pt>
                <c:pt idx="57218">
                  <c:v>PBI DTW 12</c:v>
                </c:pt>
                <c:pt idx="57219">
                  <c:v>PBI EWR 01</c:v>
                </c:pt>
                <c:pt idx="57220">
                  <c:v>PBI EWR 02</c:v>
                </c:pt>
                <c:pt idx="57221">
                  <c:v>PBI EWR 03</c:v>
                </c:pt>
                <c:pt idx="57222">
                  <c:v>PBI EWR 04</c:v>
                </c:pt>
                <c:pt idx="57223">
                  <c:v>PBI EWR 05</c:v>
                </c:pt>
                <c:pt idx="57224">
                  <c:v>PBI EWR 06</c:v>
                </c:pt>
                <c:pt idx="57225">
                  <c:v>PBI EWR 07</c:v>
                </c:pt>
                <c:pt idx="57226">
                  <c:v>PBI EWR 08</c:v>
                </c:pt>
                <c:pt idx="57227">
                  <c:v>PBI EWR 09</c:v>
                </c:pt>
                <c:pt idx="57228">
                  <c:v>PBI EWR 10</c:v>
                </c:pt>
                <c:pt idx="57229">
                  <c:v>PBI EWR 11</c:v>
                </c:pt>
                <c:pt idx="57230">
                  <c:v>PBI EWR 12</c:v>
                </c:pt>
                <c:pt idx="57231">
                  <c:v>PBI FLL 03</c:v>
                </c:pt>
                <c:pt idx="57232">
                  <c:v>PBI HPN 01</c:v>
                </c:pt>
                <c:pt idx="57233">
                  <c:v>PBI HPN 02</c:v>
                </c:pt>
                <c:pt idx="57234">
                  <c:v>PBI HPN 03</c:v>
                </c:pt>
                <c:pt idx="57235">
                  <c:v>PBI HPN 04</c:v>
                </c:pt>
                <c:pt idx="57236">
                  <c:v>PBI HPN 05</c:v>
                </c:pt>
                <c:pt idx="57237">
                  <c:v>PBI HPN 06</c:v>
                </c:pt>
                <c:pt idx="57238">
                  <c:v>PBI HPN 07</c:v>
                </c:pt>
                <c:pt idx="57239">
                  <c:v>PBI HPN 08</c:v>
                </c:pt>
                <c:pt idx="57240">
                  <c:v>PBI HPN 09</c:v>
                </c:pt>
                <c:pt idx="57241">
                  <c:v>PBI HPN 10</c:v>
                </c:pt>
                <c:pt idx="57242">
                  <c:v>PBI HPN 11</c:v>
                </c:pt>
                <c:pt idx="57243">
                  <c:v>PBI HPN 12</c:v>
                </c:pt>
                <c:pt idx="57244">
                  <c:v>PBI IAD 01</c:v>
                </c:pt>
                <c:pt idx="57245">
                  <c:v>PBI IAD 02</c:v>
                </c:pt>
                <c:pt idx="57246">
                  <c:v>PBI IAD 03</c:v>
                </c:pt>
                <c:pt idx="57247">
                  <c:v>PBI IAD 04</c:v>
                </c:pt>
                <c:pt idx="57248">
                  <c:v>PBI IAD 11</c:v>
                </c:pt>
                <c:pt idx="57249">
                  <c:v>PBI IAD 12</c:v>
                </c:pt>
                <c:pt idx="57250">
                  <c:v>PBI IAH 01</c:v>
                </c:pt>
                <c:pt idx="57251">
                  <c:v>PBI IAH 02</c:v>
                </c:pt>
                <c:pt idx="57252">
                  <c:v>PBI IAH 03</c:v>
                </c:pt>
                <c:pt idx="57253">
                  <c:v>PBI IAH 04</c:v>
                </c:pt>
                <c:pt idx="57254">
                  <c:v>PBI IAH 05</c:v>
                </c:pt>
                <c:pt idx="57255">
                  <c:v>PBI IAH 06</c:v>
                </c:pt>
                <c:pt idx="57256">
                  <c:v>PBI IAH 07</c:v>
                </c:pt>
                <c:pt idx="57257">
                  <c:v>PBI IAH 08</c:v>
                </c:pt>
                <c:pt idx="57258">
                  <c:v>PBI IAH 09</c:v>
                </c:pt>
                <c:pt idx="57259">
                  <c:v>PBI IAH 10</c:v>
                </c:pt>
                <c:pt idx="57260">
                  <c:v>PBI IAH 11</c:v>
                </c:pt>
                <c:pt idx="57261">
                  <c:v>PBI IAH 12</c:v>
                </c:pt>
                <c:pt idx="57262">
                  <c:v>PBI ISP 01</c:v>
                </c:pt>
                <c:pt idx="57263">
                  <c:v>PBI ISP 02</c:v>
                </c:pt>
                <c:pt idx="57264">
                  <c:v>PBI ISP 03</c:v>
                </c:pt>
                <c:pt idx="57265">
                  <c:v>PBI ISP 04</c:v>
                </c:pt>
                <c:pt idx="57266">
                  <c:v>PBI ISP 05</c:v>
                </c:pt>
                <c:pt idx="57267">
                  <c:v>PBI ISP 06</c:v>
                </c:pt>
                <c:pt idx="57268">
                  <c:v>PBI ISP 07</c:v>
                </c:pt>
                <c:pt idx="57269">
                  <c:v>PBI ISP 08</c:v>
                </c:pt>
                <c:pt idx="57270">
                  <c:v>PBI ISP 09</c:v>
                </c:pt>
                <c:pt idx="57271">
                  <c:v>PBI ISP 10</c:v>
                </c:pt>
                <c:pt idx="57272">
                  <c:v>PBI ISP 11</c:v>
                </c:pt>
                <c:pt idx="57273">
                  <c:v>PBI ISP 12</c:v>
                </c:pt>
                <c:pt idx="57274">
                  <c:v>PBI JFK 01</c:v>
                </c:pt>
                <c:pt idx="57275">
                  <c:v>PBI JFK 02</c:v>
                </c:pt>
                <c:pt idx="57276">
                  <c:v>PBI JFK 03</c:v>
                </c:pt>
                <c:pt idx="57277">
                  <c:v>PBI JFK 04</c:v>
                </c:pt>
                <c:pt idx="57278">
                  <c:v>PBI JFK 05</c:v>
                </c:pt>
                <c:pt idx="57279">
                  <c:v>PBI JFK 06</c:v>
                </c:pt>
                <c:pt idx="57280">
                  <c:v>PBI JFK 07</c:v>
                </c:pt>
                <c:pt idx="57281">
                  <c:v>PBI JFK 08</c:v>
                </c:pt>
                <c:pt idx="57282">
                  <c:v>PBI JFK 09</c:v>
                </c:pt>
                <c:pt idx="57283">
                  <c:v>PBI JFK 10</c:v>
                </c:pt>
                <c:pt idx="57284">
                  <c:v>PBI JFK 11</c:v>
                </c:pt>
                <c:pt idx="57285">
                  <c:v>PBI JFK 12</c:v>
                </c:pt>
                <c:pt idx="57286">
                  <c:v>PBI LAX 01</c:v>
                </c:pt>
                <c:pt idx="57287">
                  <c:v>PBI LAX 02</c:v>
                </c:pt>
                <c:pt idx="57288">
                  <c:v>PBI LAX 03</c:v>
                </c:pt>
                <c:pt idx="57289">
                  <c:v>PBI LAX 04</c:v>
                </c:pt>
                <c:pt idx="57290">
                  <c:v>PBI LAX 05</c:v>
                </c:pt>
                <c:pt idx="57291">
                  <c:v>PBI LAX 06</c:v>
                </c:pt>
                <c:pt idx="57292">
                  <c:v>PBI LAX 07</c:v>
                </c:pt>
                <c:pt idx="57293">
                  <c:v>PBI LAX 08</c:v>
                </c:pt>
                <c:pt idx="57294">
                  <c:v>PBI LAX 11</c:v>
                </c:pt>
                <c:pt idx="57295">
                  <c:v>PBI LAX 12</c:v>
                </c:pt>
                <c:pt idx="57296">
                  <c:v>PBI LGA 01</c:v>
                </c:pt>
                <c:pt idx="57297">
                  <c:v>PBI LGA 02</c:v>
                </c:pt>
                <c:pt idx="57298">
                  <c:v>PBI LGA 03</c:v>
                </c:pt>
                <c:pt idx="57299">
                  <c:v>PBI LGA 04</c:v>
                </c:pt>
                <c:pt idx="57300">
                  <c:v>PBI LGA 05</c:v>
                </c:pt>
                <c:pt idx="57301">
                  <c:v>PBI LGA 06</c:v>
                </c:pt>
                <c:pt idx="57302">
                  <c:v>PBI LGA 07</c:v>
                </c:pt>
                <c:pt idx="57303">
                  <c:v>PBI LGA 08</c:v>
                </c:pt>
                <c:pt idx="57304">
                  <c:v>PBI LGA 09</c:v>
                </c:pt>
                <c:pt idx="57305">
                  <c:v>PBI LGA 10</c:v>
                </c:pt>
                <c:pt idx="57306">
                  <c:v>PBI LGA 11</c:v>
                </c:pt>
                <c:pt idx="57307">
                  <c:v>PBI LGA 12</c:v>
                </c:pt>
                <c:pt idx="57308">
                  <c:v>PBI MDW 02</c:v>
                </c:pt>
                <c:pt idx="57309">
                  <c:v>PBI MDW 03</c:v>
                </c:pt>
                <c:pt idx="57310">
                  <c:v>PBI MDW 04</c:v>
                </c:pt>
                <c:pt idx="57311">
                  <c:v>PBI MDW 11</c:v>
                </c:pt>
                <c:pt idx="57312">
                  <c:v>PBI MDW 12</c:v>
                </c:pt>
                <c:pt idx="57313">
                  <c:v>PBI MEM 01</c:v>
                </c:pt>
                <c:pt idx="57314">
                  <c:v>PBI MEM 02</c:v>
                </c:pt>
                <c:pt idx="57315">
                  <c:v>PBI MEM 03</c:v>
                </c:pt>
                <c:pt idx="57316">
                  <c:v>PBI MEM 04</c:v>
                </c:pt>
                <c:pt idx="57317">
                  <c:v>PBI MEM 12</c:v>
                </c:pt>
                <c:pt idx="57318">
                  <c:v>PBI MSP 01</c:v>
                </c:pt>
                <c:pt idx="57319">
                  <c:v>PBI MSP 02</c:v>
                </c:pt>
                <c:pt idx="57320">
                  <c:v>PBI MSP 03</c:v>
                </c:pt>
                <c:pt idx="57321">
                  <c:v>PBI MSP 04</c:v>
                </c:pt>
                <c:pt idx="57322">
                  <c:v>PBI MSP 12</c:v>
                </c:pt>
                <c:pt idx="57323">
                  <c:v>PBI ORD 01</c:v>
                </c:pt>
                <c:pt idx="57324">
                  <c:v>PBI ORD 02</c:v>
                </c:pt>
                <c:pt idx="57325">
                  <c:v>PBI ORD 03</c:v>
                </c:pt>
                <c:pt idx="57326">
                  <c:v>PBI ORD 04</c:v>
                </c:pt>
                <c:pt idx="57327">
                  <c:v>PBI ORD 05</c:v>
                </c:pt>
                <c:pt idx="57328">
                  <c:v>PBI ORD 06</c:v>
                </c:pt>
                <c:pt idx="57329">
                  <c:v>PBI ORD 07</c:v>
                </c:pt>
                <c:pt idx="57330">
                  <c:v>PBI ORD 08</c:v>
                </c:pt>
                <c:pt idx="57331">
                  <c:v>PBI ORD 09</c:v>
                </c:pt>
                <c:pt idx="57332">
                  <c:v>PBI ORD 10</c:v>
                </c:pt>
                <c:pt idx="57333">
                  <c:v>PBI ORD 11</c:v>
                </c:pt>
                <c:pt idx="57334">
                  <c:v>PBI ORD 12</c:v>
                </c:pt>
                <c:pt idx="57335">
                  <c:v>PBI PHL 01</c:v>
                </c:pt>
                <c:pt idx="57336">
                  <c:v>PBI PHL 02</c:v>
                </c:pt>
                <c:pt idx="57337">
                  <c:v>PBI PHL 03</c:v>
                </c:pt>
                <c:pt idx="57338">
                  <c:v>PBI PHL 04</c:v>
                </c:pt>
                <c:pt idx="57339">
                  <c:v>PBI PHL 05</c:v>
                </c:pt>
                <c:pt idx="57340">
                  <c:v>PBI PHL 06</c:v>
                </c:pt>
                <c:pt idx="57341">
                  <c:v>PBI PHL 07</c:v>
                </c:pt>
                <c:pt idx="57342">
                  <c:v>PBI PHL 08</c:v>
                </c:pt>
                <c:pt idx="57343">
                  <c:v>PBI PHL 09</c:v>
                </c:pt>
                <c:pt idx="57344">
                  <c:v>PBI PHL 10</c:v>
                </c:pt>
                <c:pt idx="57345">
                  <c:v>PBI PHL 11</c:v>
                </c:pt>
                <c:pt idx="57346">
                  <c:v>PBI PHL 12</c:v>
                </c:pt>
                <c:pt idx="57347">
                  <c:v>PBI PIT 02</c:v>
                </c:pt>
                <c:pt idx="57348">
                  <c:v>PBI PIT 03</c:v>
                </c:pt>
                <c:pt idx="57349">
                  <c:v>PBI PIT 04</c:v>
                </c:pt>
                <c:pt idx="57350">
                  <c:v>PBI PIT 11</c:v>
                </c:pt>
                <c:pt idx="57351">
                  <c:v>PBI PIT 12</c:v>
                </c:pt>
                <c:pt idx="57352">
                  <c:v>PBI PVD 02</c:v>
                </c:pt>
                <c:pt idx="57353">
                  <c:v>PBI PVD 03</c:v>
                </c:pt>
                <c:pt idx="57354">
                  <c:v>PBI PVD 04</c:v>
                </c:pt>
                <c:pt idx="57355">
                  <c:v>PBI PVD 11</c:v>
                </c:pt>
                <c:pt idx="57356">
                  <c:v>PBI PVD 12</c:v>
                </c:pt>
                <c:pt idx="57357">
                  <c:v>PBI RDU 11</c:v>
                </c:pt>
                <c:pt idx="57358">
                  <c:v>PBI RDU 12</c:v>
                </c:pt>
                <c:pt idx="57359">
                  <c:v>PBI SJU 01</c:v>
                </c:pt>
                <c:pt idx="57360">
                  <c:v>PBI SJU 02</c:v>
                </c:pt>
                <c:pt idx="57361">
                  <c:v>PBI SJU 03</c:v>
                </c:pt>
                <c:pt idx="57362">
                  <c:v>PBI SJU 04</c:v>
                </c:pt>
                <c:pt idx="57363">
                  <c:v>PBI SJU 05</c:v>
                </c:pt>
                <c:pt idx="57364">
                  <c:v>PBI SJU 06</c:v>
                </c:pt>
                <c:pt idx="57365">
                  <c:v>PBI SJU 07</c:v>
                </c:pt>
                <c:pt idx="57366">
                  <c:v>PBI SJU 08</c:v>
                </c:pt>
                <c:pt idx="57367">
                  <c:v>PBI SJU 09</c:v>
                </c:pt>
                <c:pt idx="57368">
                  <c:v>PBI SJU 10</c:v>
                </c:pt>
                <c:pt idx="57369">
                  <c:v>PBI SJU 11</c:v>
                </c:pt>
                <c:pt idx="57370">
                  <c:v>PBI SJU 12</c:v>
                </c:pt>
                <c:pt idx="57371">
                  <c:v>PBI STL 03</c:v>
                </c:pt>
                <c:pt idx="57372">
                  <c:v>PBI STL 04</c:v>
                </c:pt>
                <c:pt idx="57373">
                  <c:v>PBI STL 11</c:v>
                </c:pt>
                <c:pt idx="57374">
                  <c:v>PBI STL 12</c:v>
                </c:pt>
                <c:pt idx="57375">
                  <c:v>PBI TPA 01</c:v>
                </c:pt>
                <c:pt idx="57376">
                  <c:v>PBI TPA 02</c:v>
                </c:pt>
                <c:pt idx="57377">
                  <c:v>PBI TPA 03</c:v>
                </c:pt>
                <c:pt idx="57378">
                  <c:v>PBI TPA 04</c:v>
                </c:pt>
                <c:pt idx="57379">
                  <c:v>PBI TPA 05</c:v>
                </c:pt>
                <c:pt idx="57380">
                  <c:v>PBI TPA 06</c:v>
                </c:pt>
                <c:pt idx="57381">
                  <c:v>PBI TPA 07</c:v>
                </c:pt>
                <c:pt idx="57382">
                  <c:v>PBI TPA 08</c:v>
                </c:pt>
                <c:pt idx="57383">
                  <c:v>PBI TPA 09</c:v>
                </c:pt>
                <c:pt idx="57384">
                  <c:v>PBI TPA 10</c:v>
                </c:pt>
                <c:pt idx="57385">
                  <c:v>PBI TPA 11</c:v>
                </c:pt>
                <c:pt idx="57386">
                  <c:v>PBI TPA 12</c:v>
                </c:pt>
                <c:pt idx="57387">
                  <c:v>PBI TTN 01</c:v>
                </c:pt>
                <c:pt idx="57388">
                  <c:v>PBI TTN 02</c:v>
                </c:pt>
                <c:pt idx="57389">
                  <c:v>PBI TTN 03</c:v>
                </c:pt>
                <c:pt idx="57390">
                  <c:v>PBI TTN 04</c:v>
                </c:pt>
                <c:pt idx="57391">
                  <c:v>PBI TTN 05</c:v>
                </c:pt>
                <c:pt idx="57392">
                  <c:v>PBI TTN 06</c:v>
                </c:pt>
                <c:pt idx="57393">
                  <c:v>PBI TTN 07</c:v>
                </c:pt>
                <c:pt idx="57394">
                  <c:v>PBI TTN 08</c:v>
                </c:pt>
                <c:pt idx="57395">
                  <c:v>PBI TTN 09</c:v>
                </c:pt>
                <c:pt idx="57396">
                  <c:v>PBI TTN 10</c:v>
                </c:pt>
                <c:pt idx="57397">
                  <c:v>PBI TTN 11</c:v>
                </c:pt>
                <c:pt idx="57398">
                  <c:v>PBI TTN 12</c:v>
                </c:pt>
                <c:pt idx="57399">
                  <c:v>PDX ABQ 01</c:v>
                </c:pt>
                <c:pt idx="57400">
                  <c:v>PDX ABQ 02</c:v>
                </c:pt>
                <c:pt idx="57401">
                  <c:v>PDX ABQ 03</c:v>
                </c:pt>
                <c:pt idx="57402">
                  <c:v>PDX ABQ 04</c:v>
                </c:pt>
                <c:pt idx="57403">
                  <c:v>PDX ABQ 05</c:v>
                </c:pt>
                <c:pt idx="57404">
                  <c:v>PDX ABQ 06</c:v>
                </c:pt>
                <c:pt idx="57405">
                  <c:v>PDX ABQ 07</c:v>
                </c:pt>
                <c:pt idx="57406">
                  <c:v>PDX ABQ 08</c:v>
                </c:pt>
                <c:pt idx="57407">
                  <c:v>PDX ABQ 09</c:v>
                </c:pt>
                <c:pt idx="57408">
                  <c:v>PDX ABQ 10</c:v>
                </c:pt>
                <c:pt idx="57409">
                  <c:v>PDX ABQ 11</c:v>
                </c:pt>
                <c:pt idx="57410">
                  <c:v>PDX ABQ 12</c:v>
                </c:pt>
                <c:pt idx="57411">
                  <c:v>PDX ANC 01</c:v>
                </c:pt>
                <c:pt idx="57412">
                  <c:v>PDX ANC 02</c:v>
                </c:pt>
                <c:pt idx="57413">
                  <c:v>PDX ANC 03</c:v>
                </c:pt>
                <c:pt idx="57414">
                  <c:v>PDX ANC 04</c:v>
                </c:pt>
                <c:pt idx="57415">
                  <c:v>PDX ANC 05</c:v>
                </c:pt>
                <c:pt idx="57416">
                  <c:v>PDX ANC 06</c:v>
                </c:pt>
                <c:pt idx="57417">
                  <c:v>PDX ANC 07</c:v>
                </c:pt>
                <c:pt idx="57418">
                  <c:v>PDX ANC 08</c:v>
                </c:pt>
                <c:pt idx="57419">
                  <c:v>PDX ANC 09</c:v>
                </c:pt>
                <c:pt idx="57420">
                  <c:v>PDX ANC 10</c:v>
                </c:pt>
                <c:pt idx="57421">
                  <c:v>PDX ANC 11</c:v>
                </c:pt>
                <c:pt idx="57422">
                  <c:v>PDX ANC 12</c:v>
                </c:pt>
                <c:pt idx="57423">
                  <c:v>PDX ATL 01</c:v>
                </c:pt>
                <c:pt idx="57424">
                  <c:v>PDX ATL 02</c:v>
                </c:pt>
                <c:pt idx="57425">
                  <c:v>PDX ATL 03</c:v>
                </c:pt>
                <c:pt idx="57426">
                  <c:v>PDX ATL 04</c:v>
                </c:pt>
                <c:pt idx="57427">
                  <c:v>PDX ATL 05</c:v>
                </c:pt>
                <c:pt idx="57428">
                  <c:v>PDX ATL 06</c:v>
                </c:pt>
                <c:pt idx="57429">
                  <c:v>PDX ATL 07</c:v>
                </c:pt>
                <c:pt idx="57430">
                  <c:v>PDX ATL 08</c:v>
                </c:pt>
                <c:pt idx="57431">
                  <c:v>PDX ATL 09</c:v>
                </c:pt>
                <c:pt idx="57432">
                  <c:v>PDX ATL 10</c:v>
                </c:pt>
                <c:pt idx="57433">
                  <c:v>PDX ATL 11</c:v>
                </c:pt>
                <c:pt idx="57434">
                  <c:v>PDX ATL 12</c:v>
                </c:pt>
                <c:pt idx="57435">
                  <c:v>PDX AUS 01</c:v>
                </c:pt>
                <c:pt idx="57436">
                  <c:v>PDX AUS 02</c:v>
                </c:pt>
                <c:pt idx="57437">
                  <c:v>PDX AUS 03</c:v>
                </c:pt>
                <c:pt idx="57438">
                  <c:v>PDX AUS 04</c:v>
                </c:pt>
                <c:pt idx="57439">
                  <c:v>PDX AUS 05</c:v>
                </c:pt>
                <c:pt idx="57440">
                  <c:v>PDX AUS 06</c:v>
                </c:pt>
                <c:pt idx="57441">
                  <c:v>PDX AUS 07</c:v>
                </c:pt>
                <c:pt idx="57442">
                  <c:v>PDX AUS 08</c:v>
                </c:pt>
                <c:pt idx="57443">
                  <c:v>PDX AUS 09</c:v>
                </c:pt>
                <c:pt idx="57444">
                  <c:v>PDX AUS 10</c:v>
                </c:pt>
                <c:pt idx="57445">
                  <c:v>PDX AUS 11</c:v>
                </c:pt>
                <c:pt idx="57446">
                  <c:v>PDX AUS 12</c:v>
                </c:pt>
                <c:pt idx="57447">
                  <c:v>PDX BIL 01</c:v>
                </c:pt>
                <c:pt idx="57448">
                  <c:v>PDX BIL 02</c:v>
                </c:pt>
                <c:pt idx="57449">
                  <c:v>PDX BIL 03</c:v>
                </c:pt>
                <c:pt idx="57450">
                  <c:v>PDX BIL 04</c:v>
                </c:pt>
                <c:pt idx="57451">
                  <c:v>PDX BIL 05</c:v>
                </c:pt>
                <c:pt idx="57452">
                  <c:v>PDX BIL 07</c:v>
                </c:pt>
                <c:pt idx="57453">
                  <c:v>PDX BIL 08</c:v>
                </c:pt>
                <c:pt idx="57454">
                  <c:v>PDX BLI 01</c:v>
                </c:pt>
                <c:pt idx="57455">
                  <c:v>PDX BLI 02</c:v>
                </c:pt>
                <c:pt idx="57456">
                  <c:v>PDX BLI 03</c:v>
                </c:pt>
                <c:pt idx="57457">
                  <c:v>PDX BLI 04</c:v>
                </c:pt>
                <c:pt idx="57458">
                  <c:v>PDX BLI 05</c:v>
                </c:pt>
                <c:pt idx="57459">
                  <c:v>PDX BLI 10</c:v>
                </c:pt>
                <c:pt idx="57460">
                  <c:v>PDX BLI 11</c:v>
                </c:pt>
                <c:pt idx="57461">
                  <c:v>PDX BLI 12</c:v>
                </c:pt>
                <c:pt idx="57462">
                  <c:v>PDX BOI 01</c:v>
                </c:pt>
                <c:pt idx="57463">
                  <c:v>PDX BOI 02</c:v>
                </c:pt>
                <c:pt idx="57464">
                  <c:v>PDX BOI 03</c:v>
                </c:pt>
                <c:pt idx="57465">
                  <c:v>PDX BOI 04</c:v>
                </c:pt>
                <c:pt idx="57466">
                  <c:v>PDX BOI 05</c:v>
                </c:pt>
                <c:pt idx="57467">
                  <c:v>PDX BOI 06</c:v>
                </c:pt>
                <c:pt idx="57468">
                  <c:v>PDX BOI 07</c:v>
                </c:pt>
                <c:pt idx="57469">
                  <c:v>PDX BOI 08</c:v>
                </c:pt>
                <c:pt idx="57470">
                  <c:v>PDX BOI 09</c:v>
                </c:pt>
                <c:pt idx="57471">
                  <c:v>PDX BOI 10</c:v>
                </c:pt>
                <c:pt idx="57472">
                  <c:v>PDX BOI 11</c:v>
                </c:pt>
                <c:pt idx="57473">
                  <c:v>PDX BOI 12</c:v>
                </c:pt>
                <c:pt idx="57474">
                  <c:v>PDX BOS 01</c:v>
                </c:pt>
                <c:pt idx="57475">
                  <c:v>PDX BOS 02</c:v>
                </c:pt>
                <c:pt idx="57476">
                  <c:v>PDX BOS 03</c:v>
                </c:pt>
                <c:pt idx="57477">
                  <c:v>PDX BOS 04</c:v>
                </c:pt>
                <c:pt idx="57478">
                  <c:v>PDX BOS 05</c:v>
                </c:pt>
                <c:pt idx="57479">
                  <c:v>PDX BOS 06</c:v>
                </c:pt>
                <c:pt idx="57480">
                  <c:v>PDX BOS 07</c:v>
                </c:pt>
                <c:pt idx="57481">
                  <c:v>PDX BOS 08</c:v>
                </c:pt>
                <c:pt idx="57482">
                  <c:v>PDX BOS 09</c:v>
                </c:pt>
                <c:pt idx="57483">
                  <c:v>PDX BOS 10</c:v>
                </c:pt>
                <c:pt idx="57484">
                  <c:v>PDX BOS 11</c:v>
                </c:pt>
                <c:pt idx="57485">
                  <c:v>PDX BOS 12</c:v>
                </c:pt>
                <c:pt idx="57486">
                  <c:v>PDX BUR 01</c:v>
                </c:pt>
                <c:pt idx="57487">
                  <c:v>PDX BUR 02</c:v>
                </c:pt>
                <c:pt idx="57488">
                  <c:v>PDX BUR 03</c:v>
                </c:pt>
                <c:pt idx="57489">
                  <c:v>PDX BUR 04</c:v>
                </c:pt>
                <c:pt idx="57490">
                  <c:v>PDX BUR 05</c:v>
                </c:pt>
                <c:pt idx="57491">
                  <c:v>PDX BUR 06</c:v>
                </c:pt>
                <c:pt idx="57492">
                  <c:v>PDX BUR 07</c:v>
                </c:pt>
                <c:pt idx="57493">
                  <c:v>PDX BUR 08</c:v>
                </c:pt>
                <c:pt idx="57494">
                  <c:v>PDX BUR 09</c:v>
                </c:pt>
                <c:pt idx="57495">
                  <c:v>PDX BUR 10</c:v>
                </c:pt>
                <c:pt idx="57496">
                  <c:v>PDX BUR 11</c:v>
                </c:pt>
                <c:pt idx="57497">
                  <c:v>PDX BUR 12</c:v>
                </c:pt>
                <c:pt idx="57498">
                  <c:v>PDX BWI 06</c:v>
                </c:pt>
                <c:pt idx="57499">
                  <c:v>PDX BWI 07</c:v>
                </c:pt>
                <c:pt idx="57500">
                  <c:v>PDX BWI 08</c:v>
                </c:pt>
                <c:pt idx="57501">
                  <c:v>PDX BWI 09</c:v>
                </c:pt>
                <c:pt idx="57502">
                  <c:v>PDX BZN 01</c:v>
                </c:pt>
                <c:pt idx="57503">
                  <c:v>PDX BZN 05</c:v>
                </c:pt>
                <c:pt idx="57504">
                  <c:v>PDX BZN 06</c:v>
                </c:pt>
                <c:pt idx="57505">
                  <c:v>PDX BZN 07</c:v>
                </c:pt>
                <c:pt idx="57506">
                  <c:v>PDX BZN 08</c:v>
                </c:pt>
                <c:pt idx="57507">
                  <c:v>PDX BZN 09</c:v>
                </c:pt>
                <c:pt idx="57508">
                  <c:v>PDX BZN 10</c:v>
                </c:pt>
                <c:pt idx="57509">
                  <c:v>PDX BZN 11</c:v>
                </c:pt>
                <c:pt idx="57510">
                  <c:v>PDX BZN 12</c:v>
                </c:pt>
                <c:pt idx="57511">
                  <c:v>PDX CLE 04</c:v>
                </c:pt>
                <c:pt idx="57512">
                  <c:v>PDX CLE 05</c:v>
                </c:pt>
                <c:pt idx="57513">
                  <c:v>PDX CLE 06</c:v>
                </c:pt>
                <c:pt idx="57514">
                  <c:v>PDX CLE 07</c:v>
                </c:pt>
                <c:pt idx="57515">
                  <c:v>PDX CLE 08</c:v>
                </c:pt>
                <c:pt idx="57516">
                  <c:v>PDX CLE 09</c:v>
                </c:pt>
                <c:pt idx="57517">
                  <c:v>PDX CLE 10</c:v>
                </c:pt>
                <c:pt idx="57518">
                  <c:v>PDX CLT 01</c:v>
                </c:pt>
                <c:pt idx="57519">
                  <c:v>PDX CLT 02</c:v>
                </c:pt>
                <c:pt idx="57520">
                  <c:v>PDX CLT 03</c:v>
                </c:pt>
                <c:pt idx="57521">
                  <c:v>PDX CLT 04</c:v>
                </c:pt>
                <c:pt idx="57522">
                  <c:v>PDX CLT 05</c:v>
                </c:pt>
                <c:pt idx="57523">
                  <c:v>PDX CLT 06</c:v>
                </c:pt>
                <c:pt idx="57524">
                  <c:v>PDX CLT 07</c:v>
                </c:pt>
                <c:pt idx="57525">
                  <c:v>PDX CLT 08</c:v>
                </c:pt>
                <c:pt idx="57526">
                  <c:v>PDX CLT 09</c:v>
                </c:pt>
                <c:pt idx="57527">
                  <c:v>PDX CLT 10</c:v>
                </c:pt>
                <c:pt idx="57528">
                  <c:v>PDX CLT 11</c:v>
                </c:pt>
                <c:pt idx="57529">
                  <c:v>PDX CLT 12</c:v>
                </c:pt>
                <c:pt idx="57530">
                  <c:v>PDX COS 05</c:v>
                </c:pt>
                <c:pt idx="57531">
                  <c:v>PDX COS 06</c:v>
                </c:pt>
                <c:pt idx="57532">
                  <c:v>PDX COS 07</c:v>
                </c:pt>
                <c:pt idx="57533">
                  <c:v>PDX COS 08</c:v>
                </c:pt>
                <c:pt idx="57534">
                  <c:v>PDX COS 09</c:v>
                </c:pt>
                <c:pt idx="57535">
                  <c:v>PDX DAL 01</c:v>
                </c:pt>
                <c:pt idx="57536">
                  <c:v>PDX DAL 02</c:v>
                </c:pt>
                <c:pt idx="57537">
                  <c:v>PDX DAL 03</c:v>
                </c:pt>
                <c:pt idx="57538">
                  <c:v>PDX DAL 04</c:v>
                </c:pt>
                <c:pt idx="57539">
                  <c:v>PDX DAL 05</c:v>
                </c:pt>
                <c:pt idx="57540">
                  <c:v>PDX DAL 06</c:v>
                </c:pt>
                <c:pt idx="57541">
                  <c:v>PDX DAL 07</c:v>
                </c:pt>
                <c:pt idx="57542">
                  <c:v>PDX DAL 08</c:v>
                </c:pt>
                <c:pt idx="57543">
                  <c:v>PDX DAL 09</c:v>
                </c:pt>
                <c:pt idx="57544">
                  <c:v>PDX DAL 10</c:v>
                </c:pt>
                <c:pt idx="57545">
                  <c:v>PDX DAL 11</c:v>
                </c:pt>
                <c:pt idx="57546">
                  <c:v>PDX DAL 12</c:v>
                </c:pt>
                <c:pt idx="57547">
                  <c:v>PDX DCA 01</c:v>
                </c:pt>
                <c:pt idx="57548">
                  <c:v>PDX DCA 02</c:v>
                </c:pt>
                <c:pt idx="57549">
                  <c:v>PDX DCA 03</c:v>
                </c:pt>
                <c:pt idx="57550">
                  <c:v>PDX DCA 04</c:v>
                </c:pt>
                <c:pt idx="57551">
                  <c:v>PDX DCA 05</c:v>
                </c:pt>
                <c:pt idx="57552">
                  <c:v>PDX DCA 06</c:v>
                </c:pt>
                <c:pt idx="57553">
                  <c:v>PDX DCA 07</c:v>
                </c:pt>
                <c:pt idx="57554">
                  <c:v>PDX DCA 08</c:v>
                </c:pt>
                <c:pt idx="57555">
                  <c:v>PDX DCA 09</c:v>
                </c:pt>
                <c:pt idx="57556">
                  <c:v>PDX DCA 10</c:v>
                </c:pt>
                <c:pt idx="57557">
                  <c:v>PDX DCA 11</c:v>
                </c:pt>
                <c:pt idx="57558">
                  <c:v>PDX DCA 12</c:v>
                </c:pt>
                <c:pt idx="57559">
                  <c:v>PDX DEN 01</c:v>
                </c:pt>
                <c:pt idx="57560">
                  <c:v>PDX DEN 02</c:v>
                </c:pt>
                <c:pt idx="57561">
                  <c:v>PDX DEN 03</c:v>
                </c:pt>
                <c:pt idx="57562">
                  <c:v>PDX DEN 04</c:v>
                </c:pt>
                <c:pt idx="57563">
                  <c:v>PDX DEN 05</c:v>
                </c:pt>
                <c:pt idx="57564">
                  <c:v>PDX DEN 06</c:v>
                </c:pt>
                <c:pt idx="57565">
                  <c:v>PDX DEN 07</c:v>
                </c:pt>
                <c:pt idx="57566">
                  <c:v>PDX DEN 08</c:v>
                </c:pt>
                <c:pt idx="57567">
                  <c:v>PDX DEN 09</c:v>
                </c:pt>
                <c:pt idx="57568">
                  <c:v>PDX DEN 10</c:v>
                </c:pt>
                <c:pt idx="57569">
                  <c:v>PDX DEN 11</c:v>
                </c:pt>
                <c:pt idx="57570">
                  <c:v>PDX DEN 12</c:v>
                </c:pt>
                <c:pt idx="57571">
                  <c:v>PDX DFW 01</c:v>
                </c:pt>
                <c:pt idx="57572">
                  <c:v>PDX DFW 02</c:v>
                </c:pt>
                <c:pt idx="57573">
                  <c:v>PDX DFW 03</c:v>
                </c:pt>
                <c:pt idx="57574">
                  <c:v>PDX DFW 04</c:v>
                </c:pt>
                <c:pt idx="57575">
                  <c:v>PDX DFW 05</c:v>
                </c:pt>
                <c:pt idx="57576">
                  <c:v>PDX DFW 06</c:v>
                </c:pt>
                <c:pt idx="57577">
                  <c:v>PDX DFW 07</c:v>
                </c:pt>
                <c:pt idx="57578">
                  <c:v>PDX DFW 08</c:v>
                </c:pt>
                <c:pt idx="57579">
                  <c:v>PDX DFW 09</c:v>
                </c:pt>
                <c:pt idx="57580">
                  <c:v>PDX DFW 10</c:v>
                </c:pt>
                <c:pt idx="57581">
                  <c:v>PDX DFW 11</c:v>
                </c:pt>
                <c:pt idx="57582">
                  <c:v>PDX DFW 12</c:v>
                </c:pt>
                <c:pt idx="57583">
                  <c:v>PDX DTW 01</c:v>
                </c:pt>
                <c:pt idx="57584">
                  <c:v>PDX DTW 02</c:v>
                </c:pt>
                <c:pt idx="57585">
                  <c:v>PDX DTW 03</c:v>
                </c:pt>
                <c:pt idx="57586">
                  <c:v>PDX DTW 04</c:v>
                </c:pt>
                <c:pt idx="57587">
                  <c:v>PDX DTW 05</c:v>
                </c:pt>
                <c:pt idx="57588">
                  <c:v>PDX DTW 06</c:v>
                </c:pt>
                <c:pt idx="57589">
                  <c:v>PDX DTW 07</c:v>
                </c:pt>
                <c:pt idx="57590">
                  <c:v>PDX DTW 08</c:v>
                </c:pt>
                <c:pt idx="57591">
                  <c:v>PDX DTW 09</c:v>
                </c:pt>
                <c:pt idx="57592">
                  <c:v>PDX DTW 10</c:v>
                </c:pt>
                <c:pt idx="57593">
                  <c:v>PDX DTW 11</c:v>
                </c:pt>
                <c:pt idx="57594">
                  <c:v>PDX DTW 12</c:v>
                </c:pt>
                <c:pt idx="57595">
                  <c:v>PDX EUG 01</c:v>
                </c:pt>
                <c:pt idx="57596">
                  <c:v>PDX EUG 02</c:v>
                </c:pt>
                <c:pt idx="57597">
                  <c:v>PDX EUG 03</c:v>
                </c:pt>
                <c:pt idx="57598">
                  <c:v>PDX EUG 04</c:v>
                </c:pt>
                <c:pt idx="57599">
                  <c:v>PDX EUG 05</c:v>
                </c:pt>
                <c:pt idx="57600">
                  <c:v>PDX EUG 06</c:v>
                </c:pt>
                <c:pt idx="57601">
                  <c:v>PDX EUG 07</c:v>
                </c:pt>
                <c:pt idx="57602">
                  <c:v>PDX EUG 08</c:v>
                </c:pt>
                <c:pt idx="57603">
                  <c:v>PDX EUG 09</c:v>
                </c:pt>
                <c:pt idx="57604">
                  <c:v>PDX EUG 10</c:v>
                </c:pt>
                <c:pt idx="57605">
                  <c:v>PDX EUG 11</c:v>
                </c:pt>
                <c:pt idx="57606">
                  <c:v>PDX EUG 12</c:v>
                </c:pt>
                <c:pt idx="57607">
                  <c:v>PDX EWR 01</c:v>
                </c:pt>
                <c:pt idx="57608">
                  <c:v>PDX EWR 02</c:v>
                </c:pt>
                <c:pt idx="57609">
                  <c:v>PDX EWR 03</c:v>
                </c:pt>
                <c:pt idx="57610">
                  <c:v>PDX EWR 04</c:v>
                </c:pt>
                <c:pt idx="57611">
                  <c:v>PDX EWR 05</c:v>
                </c:pt>
                <c:pt idx="57612">
                  <c:v>PDX EWR 06</c:v>
                </c:pt>
                <c:pt idx="57613">
                  <c:v>PDX EWR 07</c:v>
                </c:pt>
                <c:pt idx="57614">
                  <c:v>PDX EWR 08</c:v>
                </c:pt>
                <c:pt idx="57615">
                  <c:v>PDX EWR 09</c:v>
                </c:pt>
                <c:pt idx="57616">
                  <c:v>PDX EWR 10</c:v>
                </c:pt>
                <c:pt idx="57617">
                  <c:v>PDX EWR 11</c:v>
                </c:pt>
                <c:pt idx="57618">
                  <c:v>PDX EWR 12</c:v>
                </c:pt>
                <c:pt idx="57619">
                  <c:v>PDX FAI 06</c:v>
                </c:pt>
                <c:pt idx="57620">
                  <c:v>PDX FAI 07</c:v>
                </c:pt>
                <c:pt idx="57621">
                  <c:v>PDX FAI 08</c:v>
                </c:pt>
                <c:pt idx="57622">
                  <c:v>PDX FAI 09</c:v>
                </c:pt>
                <c:pt idx="57623">
                  <c:v>PDX FAT 01</c:v>
                </c:pt>
                <c:pt idx="57624">
                  <c:v>PDX FAT 02</c:v>
                </c:pt>
                <c:pt idx="57625">
                  <c:v>PDX FAT 03</c:v>
                </c:pt>
                <c:pt idx="57626">
                  <c:v>PDX FAT 04</c:v>
                </c:pt>
                <c:pt idx="57627">
                  <c:v>PDX FAT 05</c:v>
                </c:pt>
                <c:pt idx="57628">
                  <c:v>PDX FAT 06</c:v>
                </c:pt>
                <c:pt idx="57629">
                  <c:v>PDX FAT 07</c:v>
                </c:pt>
                <c:pt idx="57630">
                  <c:v>PDX FAT 08</c:v>
                </c:pt>
                <c:pt idx="57631">
                  <c:v>PDX FAT 09</c:v>
                </c:pt>
                <c:pt idx="57632">
                  <c:v>PDX FAT 10</c:v>
                </c:pt>
                <c:pt idx="57633">
                  <c:v>PDX FAT 11</c:v>
                </c:pt>
                <c:pt idx="57634">
                  <c:v>PDX FAT 12</c:v>
                </c:pt>
                <c:pt idx="57635">
                  <c:v>PDX GEG 01</c:v>
                </c:pt>
                <c:pt idx="57636">
                  <c:v>PDX GEG 02</c:v>
                </c:pt>
                <c:pt idx="57637">
                  <c:v>PDX GEG 03</c:v>
                </c:pt>
                <c:pt idx="57638">
                  <c:v>PDX GEG 04</c:v>
                </c:pt>
                <c:pt idx="57639">
                  <c:v>PDX GEG 05</c:v>
                </c:pt>
                <c:pt idx="57640">
                  <c:v>PDX GEG 06</c:v>
                </c:pt>
                <c:pt idx="57641">
                  <c:v>PDX GEG 07</c:v>
                </c:pt>
                <c:pt idx="57642">
                  <c:v>PDX GEG 08</c:v>
                </c:pt>
                <c:pt idx="57643">
                  <c:v>PDX GEG 09</c:v>
                </c:pt>
                <c:pt idx="57644">
                  <c:v>PDX GEG 10</c:v>
                </c:pt>
                <c:pt idx="57645">
                  <c:v>PDX GEG 11</c:v>
                </c:pt>
                <c:pt idx="57646">
                  <c:v>PDX GEG 12</c:v>
                </c:pt>
                <c:pt idx="57647">
                  <c:v>PDX HNL 01</c:v>
                </c:pt>
                <c:pt idx="57648">
                  <c:v>PDX HNL 02</c:v>
                </c:pt>
                <c:pt idx="57649">
                  <c:v>PDX HNL 03</c:v>
                </c:pt>
                <c:pt idx="57650">
                  <c:v>PDX HNL 04</c:v>
                </c:pt>
                <c:pt idx="57651">
                  <c:v>PDX HNL 05</c:v>
                </c:pt>
                <c:pt idx="57652">
                  <c:v>PDX HNL 06</c:v>
                </c:pt>
                <c:pt idx="57653">
                  <c:v>PDX HNL 07</c:v>
                </c:pt>
                <c:pt idx="57654">
                  <c:v>PDX HNL 08</c:v>
                </c:pt>
                <c:pt idx="57655">
                  <c:v>PDX HNL 09</c:v>
                </c:pt>
                <c:pt idx="57656">
                  <c:v>PDX HNL 10</c:v>
                </c:pt>
                <c:pt idx="57657">
                  <c:v>PDX HNL 11</c:v>
                </c:pt>
                <c:pt idx="57658">
                  <c:v>PDX HNL 12</c:v>
                </c:pt>
                <c:pt idx="57659">
                  <c:v>PDX HOU 01</c:v>
                </c:pt>
                <c:pt idx="57660">
                  <c:v>PDX HOU 02</c:v>
                </c:pt>
                <c:pt idx="57661">
                  <c:v>PDX HOU 03</c:v>
                </c:pt>
                <c:pt idx="57662">
                  <c:v>PDX HOU 04</c:v>
                </c:pt>
                <c:pt idx="57663">
                  <c:v>PDX HOU 05</c:v>
                </c:pt>
                <c:pt idx="57664">
                  <c:v>PDX HOU 06</c:v>
                </c:pt>
                <c:pt idx="57665">
                  <c:v>PDX HOU 07</c:v>
                </c:pt>
                <c:pt idx="57666">
                  <c:v>PDX HOU 08</c:v>
                </c:pt>
                <c:pt idx="57667">
                  <c:v>PDX HOU 09</c:v>
                </c:pt>
                <c:pt idx="57668">
                  <c:v>PDX HOU 10</c:v>
                </c:pt>
                <c:pt idx="57669">
                  <c:v>PDX HOU 11</c:v>
                </c:pt>
                <c:pt idx="57670">
                  <c:v>PDX HOU 12</c:v>
                </c:pt>
                <c:pt idx="57671">
                  <c:v>PDX IAD 01</c:v>
                </c:pt>
                <c:pt idx="57672">
                  <c:v>PDX IAD 02</c:v>
                </c:pt>
                <c:pt idx="57673">
                  <c:v>PDX IAD 03</c:v>
                </c:pt>
                <c:pt idx="57674">
                  <c:v>PDX IAD 04</c:v>
                </c:pt>
                <c:pt idx="57675">
                  <c:v>PDX IAD 05</c:v>
                </c:pt>
                <c:pt idx="57676">
                  <c:v>PDX IAD 06</c:v>
                </c:pt>
                <c:pt idx="57677">
                  <c:v>PDX IAD 07</c:v>
                </c:pt>
                <c:pt idx="57678">
                  <c:v>PDX IAD 08</c:v>
                </c:pt>
                <c:pt idx="57679">
                  <c:v>PDX IAD 09</c:v>
                </c:pt>
                <c:pt idx="57680">
                  <c:v>PDX IAD 10</c:v>
                </c:pt>
                <c:pt idx="57681">
                  <c:v>PDX IAD 11</c:v>
                </c:pt>
                <c:pt idx="57682">
                  <c:v>PDX IAD 12</c:v>
                </c:pt>
                <c:pt idx="57683">
                  <c:v>PDX IAH 01</c:v>
                </c:pt>
                <c:pt idx="57684">
                  <c:v>PDX IAH 02</c:v>
                </c:pt>
                <c:pt idx="57685">
                  <c:v>PDX IAH 03</c:v>
                </c:pt>
                <c:pt idx="57686">
                  <c:v>PDX IAH 04</c:v>
                </c:pt>
                <c:pt idx="57687">
                  <c:v>PDX IAH 05</c:v>
                </c:pt>
                <c:pt idx="57688">
                  <c:v>PDX IAH 06</c:v>
                </c:pt>
                <c:pt idx="57689">
                  <c:v>PDX IAH 07</c:v>
                </c:pt>
                <c:pt idx="57690">
                  <c:v>PDX IAH 08</c:v>
                </c:pt>
                <c:pt idx="57691">
                  <c:v>PDX IAH 09</c:v>
                </c:pt>
                <c:pt idx="57692">
                  <c:v>PDX IAH 10</c:v>
                </c:pt>
                <c:pt idx="57693">
                  <c:v>PDX IAH 11</c:v>
                </c:pt>
                <c:pt idx="57694">
                  <c:v>PDX IAH 12</c:v>
                </c:pt>
                <c:pt idx="57695">
                  <c:v>PDX JFK 01</c:v>
                </c:pt>
                <c:pt idx="57696">
                  <c:v>PDX JFK 02</c:v>
                </c:pt>
                <c:pt idx="57697">
                  <c:v>PDX JFK 03</c:v>
                </c:pt>
                <c:pt idx="57698">
                  <c:v>PDX JFK 04</c:v>
                </c:pt>
                <c:pt idx="57699">
                  <c:v>PDX JFK 05</c:v>
                </c:pt>
                <c:pt idx="57700">
                  <c:v>PDX JFK 06</c:v>
                </c:pt>
                <c:pt idx="57701">
                  <c:v>PDX JFK 07</c:v>
                </c:pt>
                <c:pt idx="57702">
                  <c:v>PDX JFK 08</c:v>
                </c:pt>
                <c:pt idx="57703">
                  <c:v>PDX JFK 09</c:v>
                </c:pt>
                <c:pt idx="57704">
                  <c:v>PDX JFK 10</c:v>
                </c:pt>
                <c:pt idx="57705">
                  <c:v>PDX JFK 11</c:v>
                </c:pt>
                <c:pt idx="57706">
                  <c:v>PDX JFK 12</c:v>
                </c:pt>
                <c:pt idx="57707">
                  <c:v>PDX KOA 01</c:v>
                </c:pt>
                <c:pt idx="57708">
                  <c:v>PDX KOA 02</c:v>
                </c:pt>
                <c:pt idx="57709">
                  <c:v>PDX KOA 03</c:v>
                </c:pt>
                <c:pt idx="57710">
                  <c:v>PDX KOA 04</c:v>
                </c:pt>
                <c:pt idx="57711">
                  <c:v>PDX KOA 05</c:v>
                </c:pt>
                <c:pt idx="57712">
                  <c:v>PDX KOA 06</c:v>
                </c:pt>
                <c:pt idx="57713">
                  <c:v>PDX KOA 07</c:v>
                </c:pt>
                <c:pt idx="57714">
                  <c:v>PDX KOA 08</c:v>
                </c:pt>
                <c:pt idx="57715">
                  <c:v>PDX KOA 11</c:v>
                </c:pt>
                <c:pt idx="57716">
                  <c:v>PDX KOA 12</c:v>
                </c:pt>
                <c:pt idx="57717">
                  <c:v>PDX LAS 01</c:v>
                </c:pt>
                <c:pt idx="57718">
                  <c:v>PDX LAS 02</c:v>
                </c:pt>
                <c:pt idx="57719">
                  <c:v>PDX LAS 03</c:v>
                </c:pt>
                <c:pt idx="57720">
                  <c:v>PDX LAS 04</c:v>
                </c:pt>
                <c:pt idx="57721">
                  <c:v>PDX LAS 05</c:v>
                </c:pt>
                <c:pt idx="57722">
                  <c:v>PDX LAS 06</c:v>
                </c:pt>
                <c:pt idx="57723">
                  <c:v>PDX LAS 07</c:v>
                </c:pt>
                <c:pt idx="57724">
                  <c:v>PDX LAS 08</c:v>
                </c:pt>
                <c:pt idx="57725">
                  <c:v>PDX LAS 09</c:v>
                </c:pt>
                <c:pt idx="57726">
                  <c:v>PDX LAS 10</c:v>
                </c:pt>
                <c:pt idx="57727">
                  <c:v>PDX LAS 11</c:v>
                </c:pt>
                <c:pt idx="57728">
                  <c:v>PDX LAS 12</c:v>
                </c:pt>
                <c:pt idx="57729">
                  <c:v>PDX LAX 01</c:v>
                </c:pt>
                <c:pt idx="57730">
                  <c:v>PDX LAX 02</c:v>
                </c:pt>
                <c:pt idx="57731">
                  <c:v>PDX LAX 03</c:v>
                </c:pt>
                <c:pt idx="57732">
                  <c:v>PDX LAX 04</c:v>
                </c:pt>
                <c:pt idx="57733">
                  <c:v>PDX LAX 05</c:v>
                </c:pt>
                <c:pt idx="57734">
                  <c:v>PDX LAX 06</c:v>
                </c:pt>
                <c:pt idx="57735">
                  <c:v>PDX LAX 07</c:v>
                </c:pt>
                <c:pt idx="57736">
                  <c:v>PDX LAX 08</c:v>
                </c:pt>
                <c:pt idx="57737">
                  <c:v>PDX LAX 09</c:v>
                </c:pt>
                <c:pt idx="57738">
                  <c:v>PDX LAX 10</c:v>
                </c:pt>
                <c:pt idx="57739">
                  <c:v>PDX LAX 11</c:v>
                </c:pt>
                <c:pt idx="57740">
                  <c:v>PDX LAX 12</c:v>
                </c:pt>
                <c:pt idx="57741">
                  <c:v>PDX LGB 01</c:v>
                </c:pt>
                <c:pt idx="57742">
                  <c:v>PDX LGB 02</c:v>
                </c:pt>
                <c:pt idx="57743">
                  <c:v>PDX LGB 03</c:v>
                </c:pt>
                <c:pt idx="57744">
                  <c:v>PDX LGB 04</c:v>
                </c:pt>
                <c:pt idx="57745">
                  <c:v>PDX LGB 05</c:v>
                </c:pt>
                <c:pt idx="57746">
                  <c:v>PDX LGB 06</c:v>
                </c:pt>
                <c:pt idx="57747">
                  <c:v>PDX LGB 07</c:v>
                </c:pt>
                <c:pt idx="57748">
                  <c:v>PDX LGB 08</c:v>
                </c:pt>
                <c:pt idx="57749">
                  <c:v>PDX LGB 09</c:v>
                </c:pt>
                <c:pt idx="57750">
                  <c:v>PDX LGB 10</c:v>
                </c:pt>
                <c:pt idx="57751">
                  <c:v>PDX LGB 11</c:v>
                </c:pt>
                <c:pt idx="57752">
                  <c:v>PDX LGB 12</c:v>
                </c:pt>
                <c:pt idx="57753">
                  <c:v>PDX LIH 01</c:v>
                </c:pt>
                <c:pt idx="57754">
                  <c:v>PDX LIH 02</c:v>
                </c:pt>
                <c:pt idx="57755">
                  <c:v>PDX LIH 03</c:v>
                </c:pt>
                <c:pt idx="57756">
                  <c:v>PDX LIH 04</c:v>
                </c:pt>
                <c:pt idx="57757">
                  <c:v>PDX LIH 05</c:v>
                </c:pt>
                <c:pt idx="57758">
                  <c:v>PDX LIH 11</c:v>
                </c:pt>
                <c:pt idx="57759">
                  <c:v>PDX LIH 12</c:v>
                </c:pt>
                <c:pt idx="57760">
                  <c:v>PDX LMT 01</c:v>
                </c:pt>
                <c:pt idx="57761">
                  <c:v>PDX LMT 02</c:v>
                </c:pt>
                <c:pt idx="57762">
                  <c:v>PDX LMT 03</c:v>
                </c:pt>
                <c:pt idx="57763">
                  <c:v>PDX LMT 04</c:v>
                </c:pt>
                <c:pt idx="57764">
                  <c:v>PDX LMT 05</c:v>
                </c:pt>
                <c:pt idx="57765">
                  <c:v>PDX LMT 06</c:v>
                </c:pt>
                <c:pt idx="57766">
                  <c:v>PDX LMT 07</c:v>
                </c:pt>
                <c:pt idx="57767">
                  <c:v>PDX LMT 08</c:v>
                </c:pt>
                <c:pt idx="57768">
                  <c:v>PDX LMT 09</c:v>
                </c:pt>
                <c:pt idx="57769">
                  <c:v>PDX LMT 10</c:v>
                </c:pt>
                <c:pt idx="57770">
                  <c:v>PDX LMT 11</c:v>
                </c:pt>
                <c:pt idx="57771">
                  <c:v>PDX LMT 12</c:v>
                </c:pt>
                <c:pt idx="57772">
                  <c:v>PDX MCI 01</c:v>
                </c:pt>
                <c:pt idx="57773">
                  <c:v>PDX MCI 02</c:v>
                </c:pt>
                <c:pt idx="57774">
                  <c:v>PDX MCI 03</c:v>
                </c:pt>
                <c:pt idx="57775">
                  <c:v>PDX MCI 04</c:v>
                </c:pt>
                <c:pt idx="57776">
                  <c:v>PDX MCI 05</c:v>
                </c:pt>
                <c:pt idx="57777">
                  <c:v>PDX MCI 06</c:v>
                </c:pt>
                <c:pt idx="57778">
                  <c:v>PDX MCI 07</c:v>
                </c:pt>
                <c:pt idx="57779">
                  <c:v>PDX MCI 08</c:v>
                </c:pt>
                <c:pt idx="57780">
                  <c:v>PDX MCI 09</c:v>
                </c:pt>
                <c:pt idx="57781">
                  <c:v>PDX MCI 10</c:v>
                </c:pt>
                <c:pt idx="57782">
                  <c:v>PDX MCI 11</c:v>
                </c:pt>
                <c:pt idx="57783">
                  <c:v>PDX MCI 12</c:v>
                </c:pt>
                <c:pt idx="57784">
                  <c:v>PDX MCO 01</c:v>
                </c:pt>
                <c:pt idx="57785">
                  <c:v>PDX MCO 02</c:v>
                </c:pt>
                <c:pt idx="57786">
                  <c:v>PDX MCO 03</c:v>
                </c:pt>
                <c:pt idx="57787">
                  <c:v>PDX MCO 04</c:v>
                </c:pt>
                <c:pt idx="57788">
                  <c:v>PDX MCO 05</c:v>
                </c:pt>
                <c:pt idx="57789">
                  <c:v>PDX MCO 06</c:v>
                </c:pt>
                <c:pt idx="57790">
                  <c:v>PDX MCO 07</c:v>
                </c:pt>
                <c:pt idx="57791">
                  <c:v>PDX MCO 08</c:v>
                </c:pt>
                <c:pt idx="57792">
                  <c:v>PDX MCO 09</c:v>
                </c:pt>
                <c:pt idx="57793">
                  <c:v>PDX MCO 10</c:v>
                </c:pt>
                <c:pt idx="57794">
                  <c:v>PDX MCO 11</c:v>
                </c:pt>
                <c:pt idx="57795">
                  <c:v>PDX MCO 12</c:v>
                </c:pt>
                <c:pt idx="57796">
                  <c:v>PDX MDW 01</c:v>
                </c:pt>
                <c:pt idx="57797">
                  <c:v>PDX MDW 02</c:v>
                </c:pt>
                <c:pt idx="57798">
                  <c:v>PDX MDW 03</c:v>
                </c:pt>
                <c:pt idx="57799">
                  <c:v>PDX MDW 04</c:v>
                </c:pt>
                <c:pt idx="57800">
                  <c:v>PDX MDW 05</c:v>
                </c:pt>
                <c:pt idx="57801">
                  <c:v>PDX MDW 06</c:v>
                </c:pt>
                <c:pt idx="57802">
                  <c:v>PDX MDW 07</c:v>
                </c:pt>
                <c:pt idx="57803">
                  <c:v>PDX MDW 08</c:v>
                </c:pt>
                <c:pt idx="57804">
                  <c:v>PDX MDW 09</c:v>
                </c:pt>
                <c:pt idx="57805">
                  <c:v>PDX MDW 10</c:v>
                </c:pt>
                <c:pt idx="57806">
                  <c:v>PDX MDW 11</c:v>
                </c:pt>
                <c:pt idx="57807">
                  <c:v>PDX MDW 12</c:v>
                </c:pt>
                <c:pt idx="57808">
                  <c:v>PDX MFR 01</c:v>
                </c:pt>
                <c:pt idx="57809">
                  <c:v>PDX MFR 02</c:v>
                </c:pt>
                <c:pt idx="57810">
                  <c:v>PDX MFR 03</c:v>
                </c:pt>
                <c:pt idx="57811">
                  <c:v>PDX MFR 04</c:v>
                </c:pt>
                <c:pt idx="57812">
                  <c:v>PDX MFR 05</c:v>
                </c:pt>
                <c:pt idx="57813">
                  <c:v>PDX MFR 06</c:v>
                </c:pt>
                <c:pt idx="57814">
                  <c:v>PDX MFR 07</c:v>
                </c:pt>
                <c:pt idx="57815">
                  <c:v>PDX MFR 08</c:v>
                </c:pt>
                <c:pt idx="57816">
                  <c:v>PDX MFR 09</c:v>
                </c:pt>
                <c:pt idx="57817">
                  <c:v>PDX MFR 10</c:v>
                </c:pt>
                <c:pt idx="57818">
                  <c:v>PDX MFR 11</c:v>
                </c:pt>
                <c:pt idx="57819">
                  <c:v>PDX MFR 12</c:v>
                </c:pt>
                <c:pt idx="57820">
                  <c:v>PDX MKE 06</c:v>
                </c:pt>
                <c:pt idx="57821">
                  <c:v>PDX MKE 07</c:v>
                </c:pt>
                <c:pt idx="57822">
                  <c:v>PDX MKE 08</c:v>
                </c:pt>
                <c:pt idx="57823">
                  <c:v>PDX MSP 01</c:v>
                </c:pt>
                <c:pt idx="57824">
                  <c:v>PDX MSP 02</c:v>
                </c:pt>
                <c:pt idx="57825">
                  <c:v>PDX MSP 03</c:v>
                </c:pt>
                <c:pt idx="57826">
                  <c:v>PDX MSP 04</c:v>
                </c:pt>
                <c:pt idx="57827">
                  <c:v>PDX MSP 05</c:v>
                </c:pt>
                <c:pt idx="57828">
                  <c:v>PDX MSP 06</c:v>
                </c:pt>
                <c:pt idx="57829">
                  <c:v>PDX MSP 07</c:v>
                </c:pt>
                <c:pt idx="57830">
                  <c:v>PDX MSP 08</c:v>
                </c:pt>
                <c:pt idx="57831">
                  <c:v>PDX MSP 09</c:v>
                </c:pt>
                <c:pt idx="57832">
                  <c:v>PDX MSP 10</c:v>
                </c:pt>
                <c:pt idx="57833">
                  <c:v>PDX MSP 11</c:v>
                </c:pt>
                <c:pt idx="57834">
                  <c:v>PDX MSP 12</c:v>
                </c:pt>
                <c:pt idx="57835">
                  <c:v>PDX OAK 01</c:v>
                </c:pt>
                <c:pt idx="57836">
                  <c:v>PDX OAK 02</c:v>
                </c:pt>
                <c:pt idx="57837">
                  <c:v>PDX OAK 03</c:v>
                </c:pt>
                <c:pt idx="57838">
                  <c:v>PDX OAK 04</c:v>
                </c:pt>
                <c:pt idx="57839">
                  <c:v>PDX OAK 05</c:v>
                </c:pt>
                <c:pt idx="57840">
                  <c:v>PDX OAK 06</c:v>
                </c:pt>
                <c:pt idx="57841">
                  <c:v>PDX OAK 07</c:v>
                </c:pt>
                <c:pt idx="57842">
                  <c:v>PDX OAK 08</c:v>
                </c:pt>
                <c:pt idx="57843">
                  <c:v>PDX OAK 09</c:v>
                </c:pt>
                <c:pt idx="57844">
                  <c:v>PDX OAK 10</c:v>
                </c:pt>
                <c:pt idx="57845">
                  <c:v>PDX OAK 11</c:v>
                </c:pt>
                <c:pt idx="57846">
                  <c:v>PDX OAK 12</c:v>
                </c:pt>
                <c:pt idx="57847">
                  <c:v>PDX OGG 01</c:v>
                </c:pt>
                <c:pt idx="57848">
                  <c:v>PDX OGG 02</c:v>
                </c:pt>
                <c:pt idx="57849">
                  <c:v>PDX OGG 03</c:v>
                </c:pt>
                <c:pt idx="57850">
                  <c:v>PDX OGG 04</c:v>
                </c:pt>
                <c:pt idx="57851">
                  <c:v>PDX OGG 05</c:v>
                </c:pt>
                <c:pt idx="57852">
                  <c:v>PDX OGG 06</c:v>
                </c:pt>
                <c:pt idx="57853">
                  <c:v>PDX OGG 07</c:v>
                </c:pt>
                <c:pt idx="57854">
                  <c:v>PDX OGG 08</c:v>
                </c:pt>
                <c:pt idx="57855">
                  <c:v>PDX OGG 09</c:v>
                </c:pt>
                <c:pt idx="57856">
                  <c:v>PDX OGG 10</c:v>
                </c:pt>
                <c:pt idx="57857">
                  <c:v>PDX OGG 11</c:v>
                </c:pt>
                <c:pt idx="57858">
                  <c:v>PDX OGG 12</c:v>
                </c:pt>
                <c:pt idx="57859">
                  <c:v>PDX OKC 11</c:v>
                </c:pt>
                <c:pt idx="57860">
                  <c:v>PDX OMA 01</c:v>
                </c:pt>
                <c:pt idx="57861">
                  <c:v>PDX OMA 02</c:v>
                </c:pt>
                <c:pt idx="57862">
                  <c:v>PDX OMA 03</c:v>
                </c:pt>
                <c:pt idx="57863">
                  <c:v>PDX OMA 04</c:v>
                </c:pt>
                <c:pt idx="57864">
                  <c:v>PDX OMA 05</c:v>
                </c:pt>
                <c:pt idx="57865">
                  <c:v>PDX OMA 06</c:v>
                </c:pt>
                <c:pt idx="57866">
                  <c:v>PDX OMA 07</c:v>
                </c:pt>
                <c:pt idx="57867">
                  <c:v>PDX OMA 08</c:v>
                </c:pt>
                <c:pt idx="57868">
                  <c:v>PDX OMA 09</c:v>
                </c:pt>
                <c:pt idx="57869">
                  <c:v>PDX OMA 10</c:v>
                </c:pt>
                <c:pt idx="57870">
                  <c:v>PDX OMA 11</c:v>
                </c:pt>
                <c:pt idx="57871">
                  <c:v>PDX OMA 12</c:v>
                </c:pt>
                <c:pt idx="57872">
                  <c:v>PDX ONT 01</c:v>
                </c:pt>
                <c:pt idx="57873">
                  <c:v>PDX ONT 02</c:v>
                </c:pt>
                <c:pt idx="57874">
                  <c:v>PDX ONT 03</c:v>
                </c:pt>
                <c:pt idx="57875">
                  <c:v>PDX ONT 04</c:v>
                </c:pt>
                <c:pt idx="57876">
                  <c:v>PDX ONT 05</c:v>
                </c:pt>
                <c:pt idx="57877">
                  <c:v>PDX ONT 06</c:v>
                </c:pt>
                <c:pt idx="57878">
                  <c:v>PDX ONT 07</c:v>
                </c:pt>
                <c:pt idx="57879">
                  <c:v>PDX ONT 08</c:v>
                </c:pt>
                <c:pt idx="57880">
                  <c:v>PDX ONT 09</c:v>
                </c:pt>
                <c:pt idx="57881">
                  <c:v>PDX ONT 10</c:v>
                </c:pt>
                <c:pt idx="57882">
                  <c:v>PDX ONT 11</c:v>
                </c:pt>
                <c:pt idx="57883">
                  <c:v>PDX ONT 12</c:v>
                </c:pt>
                <c:pt idx="57884">
                  <c:v>PDX ORD 01</c:v>
                </c:pt>
                <c:pt idx="57885">
                  <c:v>PDX ORD 02</c:v>
                </c:pt>
                <c:pt idx="57886">
                  <c:v>PDX ORD 03</c:v>
                </c:pt>
                <c:pt idx="57887">
                  <c:v>PDX ORD 04</c:v>
                </c:pt>
                <c:pt idx="57888">
                  <c:v>PDX ORD 05</c:v>
                </c:pt>
                <c:pt idx="57889">
                  <c:v>PDX ORD 06</c:v>
                </c:pt>
                <c:pt idx="57890">
                  <c:v>PDX ORD 07</c:v>
                </c:pt>
                <c:pt idx="57891">
                  <c:v>PDX ORD 08</c:v>
                </c:pt>
                <c:pt idx="57892">
                  <c:v>PDX ORD 09</c:v>
                </c:pt>
                <c:pt idx="57893">
                  <c:v>PDX ORD 10</c:v>
                </c:pt>
                <c:pt idx="57894">
                  <c:v>PDX ORD 11</c:v>
                </c:pt>
                <c:pt idx="57895">
                  <c:v>PDX ORD 12</c:v>
                </c:pt>
                <c:pt idx="57896">
                  <c:v>PDX OTH 01</c:v>
                </c:pt>
                <c:pt idx="57897">
                  <c:v>PDX OTH 02</c:v>
                </c:pt>
                <c:pt idx="57898">
                  <c:v>PDX OTH 03</c:v>
                </c:pt>
                <c:pt idx="57899">
                  <c:v>PDX OTH 04</c:v>
                </c:pt>
                <c:pt idx="57900">
                  <c:v>PDX OTH 05</c:v>
                </c:pt>
                <c:pt idx="57901">
                  <c:v>PDX OTH 06</c:v>
                </c:pt>
                <c:pt idx="57902">
                  <c:v>PDX OTH 07</c:v>
                </c:pt>
                <c:pt idx="57903">
                  <c:v>PDX OTH 08</c:v>
                </c:pt>
                <c:pt idx="57904">
                  <c:v>PDX OTH 09</c:v>
                </c:pt>
                <c:pt idx="57905">
                  <c:v>PDX OTH 10</c:v>
                </c:pt>
                <c:pt idx="57906">
                  <c:v>PDX OTH 11</c:v>
                </c:pt>
                <c:pt idx="57907">
                  <c:v>PDX OTH 12</c:v>
                </c:pt>
                <c:pt idx="57908">
                  <c:v>PDX PHL 01</c:v>
                </c:pt>
                <c:pt idx="57909">
                  <c:v>PDX PHL 04</c:v>
                </c:pt>
                <c:pt idx="57910">
                  <c:v>PDX PHL 05</c:v>
                </c:pt>
                <c:pt idx="57911">
                  <c:v>PDX PHL 06</c:v>
                </c:pt>
                <c:pt idx="57912">
                  <c:v>PDX PHL 07</c:v>
                </c:pt>
                <c:pt idx="57913">
                  <c:v>PDX PHL 08</c:v>
                </c:pt>
                <c:pt idx="57914">
                  <c:v>PDX PHL 09</c:v>
                </c:pt>
                <c:pt idx="57915">
                  <c:v>PDX PHL 10</c:v>
                </c:pt>
                <c:pt idx="57916">
                  <c:v>PDX PHL 11</c:v>
                </c:pt>
                <c:pt idx="57917">
                  <c:v>PDX PHX 01</c:v>
                </c:pt>
                <c:pt idx="57918">
                  <c:v>PDX PHX 02</c:v>
                </c:pt>
                <c:pt idx="57919">
                  <c:v>PDX PHX 03</c:v>
                </c:pt>
                <c:pt idx="57920">
                  <c:v>PDX PHX 04</c:v>
                </c:pt>
                <c:pt idx="57921">
                  <c:v>PDX PHX 05</c:v>
                </c:pt>
                <c:pt idx="57922">
                  <c:v>PDX PHX 06</c:v>
                </c:pt>
                <c:pt idx="57923">
                  <c:v>PDX PHX 07</c:v>
                </c:pt>
                <c:pt idx="57924">
                  <c:v>PDX PHX 08</c:v>
                </c:pt>
                <c:pt idx="57925">
                  <c:v>PDX PHX 09</c:v>
                </c:pt>
                <c:pt idx="57926">
                  <c:v>PDX PHX 10</c:v>
                </c:pt>
                <c:pt idx="57927">
                  <c:v>PDX PHX 11</c:v>
                </c:pt>
                <c:pt idx="57928">
                  <c:v>PDX PHX 12</c:v>
                </c:pt>
                <c:pt idx="57929">
                  <c:v>PDX PSP 01</c:v>
                </c:pt>
                <c:pt idx="57930">
                  <c:v>PDX PSP 02</c:v>
                </c:pt>
                <c:pt idx="57931">
                  <c:v>PDX PSP 03</c:v>
                </c:pt>
                <c:pt idx="57932">
                  <c:v>PDX PSP 04</c:v>
                </c:pt>
                <c:pt idx="57933">
                  <c:v>PDX PSP 05</c:v>
                </c:pt>
                <c:pt idx="57934">
                  <c:v>PDX PSP 06</c:v>
                </c:pt>
                <c:pt idx="57935">
                  <c:v>PDX PSP 07</c:v>
                </c:pt>
                <c:pt idx="57936">
                  <c:v>PDX PSP 08</c:v>
                </c:pt>
                <c:pt idx="57937">
                  <c:v>PDX PSP 09</c:v>
                </c:pt>
                <c:pt idx="57938">
                  <c:v>PDX PSP 10</c:v>
                </c:pt>
                <c:pt idx="57939">
                  <c:v>PDX PSP 11</c:v>
                </c:pt>
                <c:pt idx="57940">
                  <c:v>PDX PSP 12</c:v>
                </c:pt>
                <c:pt idx="57941">
                  <c:v>PDX RDM 01</c:v>
                </c:pt>
                <c:pt idx="57942">
                  <c:v>PDX RDM 02</c:v>
                </c:pt>
                <c:pt idx="57943">
                  <c:v>PDX RDM 03</c:v>
                </c:pt>
                <c:pt idx="57944">
                  <c:v>PDX RDM 04</c:v>
                </c:pt>
                <c:pt idx="57945">
                  <c:v>PDX RDM 05</c:v>
                </c:pt>
                <c:pt idx="57946">
                  <c:v>PDX RDM 06</c:v>
                </c:pt>
                <c:pt idx="57947">
                  <c:v>PDX RDM 07</c:v>
                </c:pt>
                <c:pt idx="57948">
                  <c:v>PDX RDM 08</c:v>
                </c:pt>
                <c:pt idx="57949">
                  <c:v>PDX RDM 09</c:v>
                </c:pt>
                <c:pt idx="57950">
                  <c:v>PDX RDM 10</c:v>
                </c:pt>
                <c:pt idx="57951">
                  <c:v>PDX RDM 11</c:v>
                </c:pt>
                <c:pt idx="57952">
                  <c:v>PDX RDM 12</c:v>
                </c:pt>
                <c:pt idx="57953">
                  <c:v>PDX RNO 01</c:v>
                </c:pt>
                <c:pt idx="57954">
                  <c:v>PDX RNO 02</c:v>
                </c:pt>
                <c:pt idx="57955">
                  <c:v>PDX RNO 03</c:v>
                </c:pt>
                <c:pt idx="57956">
                  <c:v>PDX RNO 04</c:v>
                </c:pt>
                <c:pt idx="57957">
                  <c:v>PDX RNO 05</c:v>
                </c:pt>
                <c:pt idx="57958">
                  <c:v>PDX RNO 06</c:v>
                </c:pt>
                <c:pt idx="57959">
                  <c:v>PDX RNO 07</c:v>
                </c:pt>
                <c:pt idx="57960">
                  <c:v>PDX RNO 08</c:v>
                </c:pt>
                <c:pt idx="57961">
                  <c:v>PDX RNO 09</c:v>
                </c:pt>
                <c:pt idx="57962">
                  <c:v>PDX RNO 10</c:v>
                </c:pt>
                <c:pt idx="57963">
                  <c:v>PDX RNO 11</c:v>
                </c:pt>
                <c:pt idx="57964">
                  <c:v>PDX RNO 12</c:v>
                </c:pt>
                <c:pt idx="57965">
                  <c:v>PDX SAN 01</c:v>
                </c:pt>
                <c:pt idx="57966">
                  <c:v>PDX SAN 02</c:v>
                </c:pt>
                <c:pt idx="57967">
                  <c:v>PDX SAN 03</c:v>
                </c:pt>
                <c:pt idx="57968">
                  <c:v>PDX SAN 04</c:v>
                </c:pt>
                <c:pt idx="57969">
                  <c:v>PDX SAN 05</c:v>
                </c:pt>
                <c:pt idx="57970">
                  <c:v>PDX SAN 06</c:v>
                </c:pt>
                <c:pt idx="57971">
                  <c:v>PDX SAN 07</c:v>
                </c:pt>
                <c:pt idx="57972">
                  <c:v>PDX SAN 08</c:v>
                </c:pt>
                <c:pt idx="57973">
                  <c:v>PDX SAN 09</c:v>
                </c:pt>
                <c:pt idx="57974">
                  <c:v>PDX SAN 10</c:v>
                </c:pt>
                <c:pt idx="57975">
                  <c:v>PDX SAN 11</c:v>
                </c:pt>
                <c:pt idx="57976">
                  <c:v>PDX SAN 12</c:v>
                </c:pt>
                <c:pt idx="57977">
                  <c:v>PDX SBA 01</c:v>
                </c:pt>
                <c:pt idx="57978">
                  <c:v>PDX SBA 02</c:v>
                </c:pt>
                <c:pt idx="57979">
                  <c:v>PDX SBA 03</c:v>
                </c:pt>
                <c:pt idx="57980">
                  <c:v>PDX SBA 04</c:v>
                </c:pt>
                <c:pt idx="57981">
                  <c:v>PDX SBA 05</c:v>
                </c:pt>
                <c:pt idx="57982">
                  <c:v>PDX SBA 06</c:v>
                </c:pt>
                <c:pt idx="57983">
                  <c:v>PDX SBA 07</c:v>
                </c:pt>
                <c:pt idx="57984">
                  <c:v>PDX SBA 08</c:v>
                </c:pt>
                <c:pt idx="57985">
                  <c:v>PDX SBA 09</c:v>
                </c:pt>
                <c:pt idx="57986">
                  <c:v>PDX SBA 10</c:v>
                </c:pt>
                <c:pt idx="57987">
                  <c:v>PDX SBA 11</c:v>
                </c:pt>
                <c:pt idx="57988">
                  <c:v>PDX SBA 12</c:v>
                </c:pt>
                <c:pt idx="57989">
                  <c:v>PDX SEA 01</c:v>
                </c:pt>
                <c:pt idx="57990">
                  <c:v>PDX SEA 02</c:v>
                </c:pt>
                <c:pt idx="57991">
                  <c:v>PDX SEA 03</c:v>
                </c:pt>
                <c:pt idx="57992">
                  <c:v>PDX SEA 04</c:v>
                </c:pt>
                <c:pt idx="57993">
                  <c:v>PDX SEA 05</c:v>
                </c:pt>
                <c:pt idx="57994">
                  <c:v>PDX SEA 06</c:v>
                </c:pt>
                <c:pt idx="57995">
                  <c:v>PDX SEA 07</c:v>
                </c:pt>
                <c:pt idx="57996">
                  <c:v>PDX SEA 08</c:v>
                </c:pt>
                <c:pt idx="57997">
                  <c:v>PDX SEA 09</c:v>
                </c:pt>
                <c:pt idx="57998">
                  <c:v>PDX SEA 10</c:v>
                </c:pt>
                <c:pt idx="57999">
                  <c:v>PDX SEA 11</c:v>
                </c:pt>
                <c:pt idx="58000">
                  <c:v>PDX SEA 12</c:v>
                </c:pt>
                <c:pt idx="58001">
                  <c:v>PDX SFO 01</c:v>
                </c:pt>
                <c:pt idx="58002">
                  <c:v>PDX SFO 02</c:v>
                </c:pt>
                <c:pt idx="58003">
                  <c:v>PDX SFO 03</c:v>
                </c:pt>
                <c:pt idx="58004">
                  <c:v>PDX SFO 04</c:v>
                </c:pt>
                <c:pt idx="58005">
                  <c:v>PDX SFO 05</c:v>
                </c:pt>
                <c:pt idx="58006">
                  <c:v>PDX SFO 06</c:v>
                </c:pt>
                <c:pt idx="58007">
                  <c:v>PDX SFO 07</c:v>
                </c:pt>
                <c:pt idx="58008">
                  <c:v>PDX SFO 08</c:v>
                </c:pt>
                <c:pt idx="58009">
                  <c:v>PDX SFO 09</c:v>
                </c:pt>
                <c:pt idx="58010">
                  <c:v>PDX SFO 10</c:v>
                </c:pt>
                <c:pt idx="58011">
                  <c:v>PDX SFO 11</c:v>
                </c:pt>
                <c:pt idx="58012">
                  <c:v>PDX SFO 12</c:v>
                </c:pt>
                <c:pt idx="58013">
                  <c:v>PDX SJC 01</c:v>
                </c:pt>
                <c:pt idx="58014">
                  <c:v>PDX SJC 02</c:v>
                </c:pt>
                <c:pt idx="58015">
                  <c:v>PDX SJC 03</c:v>
                </c:pt>
                <c:pt idx="58016">
                  <c:v>PDX SJC 04</c:v>
                </c:pt>
                <c:pt idx="58017">
                  <c:v>PDX SJC 05</c:v>
                </c:pt>
                <c:pt idx="58018">
                  <c:v>PDX SJC 06</c:v>
                </c:pt>
                <c:pt idx="58019">
                  <c:v>PDX SJC 07</c:v>
                </c:pt>
                <c:pt idx="58020">
                  <c:v>PDX SJC 08</c:v>
                </c:pt>
                <c:pt idx="58021">
                  <c:v>PDX SJC 09</c:v>
                </c:pt>
                <c:pt idx="58022">
                  <c:v>PDX SJC 10</c:v>
                </c:pt>
                <c:pt idx="58023">
                  <c:v>PDX SJC 11</c:v>
                </c:pt>
                <c:pt idx="58024">
                  <c:v>PDX SJC 12</c:v>
                </c:pt>
                <c:pt idx="58025">
                  <c:v>PDX SLC 01</c:v>
                </c:pt>
                <c:pt idx="58026">
                  <c:v>PDX SLC 02</c:v>
                </c:pt>
                <c:pt idx="58027">
                  <c:v>PDX SLC 03</c:v>
                </c:pt>
                <c:pt idx="58028">
                  <c:v>PDX SLC 04</c:v>
                </c:pt>
                <c:pt idx="58029">
                  <c:v>PDX SLC 05</c:v>
                </c:pt>
                <c:pt idx="58030">
                  <c:v>PDX SLC 06</c:v>
                </c:pt>
                <c:pt idx="58031">
                  <c:v>PDX SLC 07</c:v>
                </c:pt>
                <c:pt idx="58032">
                  <c:v>PDX SLC 08</c:v>
                </c:pt>
                <c:pt idx="58033">
                  <c:v>PDX SLC 09</c:v>
                </c:pt>
                <c:pt idx="58034">
                  <c:v>PDX SLC 10</c:v>
                </c:pt>
                <c:pt idx="58035">
                  <c:v>PDX SLC 11</c:v>
                </c:pt>
                <c:pt idx="58036">
                  <c:v>PDX SLC 12</c:v>
                </c:pt>
                <c:pt idx="58037">
                  <c:v>PDX SMF 01</c:v>
                </c:pt>
                <c:pt idx="58038">
                  <c:v>PDX SMF 02</c:v>
                </c:pt>
                <c:pt idx="58039">
                  <c:v>PDX SMF 03</c:v>
                </c:pt>
                <c:pt idx="58040">
                  <c:v>PDX SMF 04</c:v>
                </c:pt>
                <c:pt idx="58041">
                  <c:v>PDX SMF 05</c:v>
                </c:pt>
                <c:pt idx="58042">
                  <c:v>PDX SMF 06</c:v>
                </c:pt>
                <c:pt idx="58043">
                  <c:v>PDX SMF 07</c:v>
                </c:pt>
                <c:pt idx="58044">
                  <c:v>PDX SMF 08</c:v>
                </c:pt>
                <c:pt idx="58045">
                  <c:v>PDX SMF 09</c:v>
                </c:pt>
                <c:pt idx="58046">
                  <c:v>PDX SMF 10</c:v>
                </c:pt>
                <c:pt idx="58047">
                  <c:v>PDX SMF 11</c:v>
                </c:pt>
                <c:pt idx="58048">
                  <c:v>PDX SMF 12</c:v>
                </c:pt>
                <c:pt idx="58049">
                  <c:v>PDX SNA 01</c:v>
                </c:pt>
                <c:pt idx="58050">
                  <c:v>PDX SNA 02</c:v>
                </c:pt>
                <c:pt idx="58051">
                  <c:v>PDX SNA 03</c:v>
                </c:pt>
                <c:pt idx="58052">
                  <c:v>PDX SNA 04</c:v>
                </c:pt>
                <c:pt idx="58053">
                  <c:v>PDX SNA 05</c:v>
                </c:pt>
                <c:pt idx="58054">
                  <c:v>PDX SNA 06</c:v>
                </c:pt>
                <c:pt idx="58055">
                  <c:v>PDX SNA 07</c:v>
                </c:pt>
                <c:pt idx="58056">
                  <c:v>PDX SNA 08</c:v>
                </c:pt>
                <c:pt idx="58057">
                  <c:v>PDX SNA 09</c:v>
                </c:pt>
                <c:pt idx="58058">
                  <c:v>PDX SNA 10</c:v>
                </c:pt>
                <c:pt idx="58059">
                  <c:v>PDX SNA 11</c:v>
                </c:pt>
                <c:pt idx="58060">
                  <c:v>PDX SNA 12</c:v>
                </c:pt>
                <c:pt idx="58061">
                  <c:v>PDX STL 01</c:v>
                </c:pt>
                <c:pt idx="58062">
                  <c:v>PDX STL 02</c:v>
                </c:pt>
                <c:pt idx="58063">
                  <c:v>PDX STL 03</c:v>
                </c:pt>
                <c:pt idx="58064">
                  <c:v>PDX STL 04</c:v>
                </c:pt>
                <c:pt idx="58065">
                  <c:v>PDX STL 05</c:v>
                </c:pt>
                <c:pt idx="58066">
                  <c:v>PDX STL 06</c:v>
                </c:pt>
                <c:pt idx="58067">
                  <c:v>PDX STL 07</c:v>
                </c:pt>
                <c:pt idx="58068">
                  <c:v>PDX STL 08</c:v>
                </c:pt>
                <c:pt idx="58069">
                  <c:v>PDX STL 09</c:v>
                </c:pt>
                <c:pt idx="58070">
                  <c:v>PDX STL 10</c:v>
                </c:pt>
                <c:pt idx="58071">
                  <c:v>PDX STL 11</c:v>
                </c:pt>
                <c:pt idx="58072">
                  <c:v>PDX STL 12</c:v>
                </c:pt>
                <c:pt idx="58073">
                  <c:v>PDX STS 07</c:v>
                </c:pt>
                <c:pt idx="58074">
                  <c:v>PDX STS 08</c:v>
                </c:pt>
                <c:pt idx="58075">
                  <c:v>PDX STS 09</c:v>
                </c:pt>
                <c:pt idx="58076">
                  <c:v>PDX STS 10</c:v>
                </c:pt>
                <c:pt idx="58077">
                  <c:v>PDX STS 11</c:v>
                </c:pt>
                <c:pt idx="58078">
                  <c:v>PDX TUS 01</c:v>
                </c:pt>
                <c:pt idx="58079">
                  <c:v>PDX TUS 02</c:v>
                </c:pt>
                <c:pt idx="58080">
                  <c:v>PDX TUS 03</c:v>
                </c:pt>
                <c:pt idx="58081">
                  <c:v>PDX TUS 04</c:v>
                </c:pt>
                <c:pt idx="58082">
                  <c:v>PDX TUS 05</c:v>
                </c:pt>
                <c:pt idx="58083">
                  <c:v>PDX TUS 06</c:v>
                </c:pt>
                <c:pt idx="58084">
                  <c:v>PDX TUS 07</c:v>
                </c:pt>
                <c:pt idx="58085">
                  <c:v>PDX TUS 08</c:v>
                </c:pt>
                <c:pt idx="58086">
                  <c:v>PDX TUS 09</c:v>
                </c:pt>
                <c:pt idx="58087">
                  <c:v>PDX TUS 10</c:v>
                </c:pt>
                <c:pt idx="58088">
                  <c:v>PDX TUS 11</c:v>
                </c:pt>
                <c:pt idx="58089">
                  <c:v>PDX TUS 12</c:v>
                </c:pt>
                <c:pt idx="58090">
                  <c:v>PFN ATL 01</c:v>
                </c:pt>
                <c:pt idx="58091">
                  <c:v>PFN ATL 02</c:v>
                </c:pt>
                <c:pt idx="58092">
                  <c:v>PFN ATL 03</c:v>
                </c:pt>
                <c:pt idx="58093">
                  <c:v>PFN ATL 04</c:v>
                </c:pt>
                <c:pt idx="58094">
                  <c:v>PFN ATL 05</c:v>
                </c:pt>
                <c:pt idx="58095">
                  <c:v>PFN ATL 06</c:v>
                </c:pt>
                <c:pt idx="58096">
                  <c:v>PFN ATL 07</c:v>
                </c:pt>
                <c:pt idx="58097">
                  <c:v>PFN ATL 08</c:v>
                </c:pt>
                <c:pt idx="58098">
                  <c:v>PFN ATL 09</c:v>
                </c:pt>
                <c:pt idx="58099">
                  <c:v>PFN ATL 11</c:v>
                </c:pt>
                <c:pt idx="58100">
                  <c:v>PFN ATL 12</c:v>
                </c:pt>
                <c:pt idx="58101">
                  <c:v>PFN CVG 02</c:v>
                </c:pt>
                <c:pt idx="58102">
                  <c:v>PFN CVG 03</c:v>
                </c:pt>
                <c:pt idx="58103">
                  <c:v>PFN CVG 04</c:v>
                </c:pt>
                <c:pt idx="58104">
                  <c:v>PFN CVG 05</c:v>
                </c:pt>
                <c:pt idx="58105">
                  <c:v>PFN CVG 06</c:v>
                </c:pt>
                <c:pt idx="58106">
                  <c:v>PFN CVG 07</c:v>
                </c:pt>
                <c:pt idx="58107">
                  <c:v>PFN CVG 08</c:v>
                </c:pt>
                <c:pt idx="58108">
                  <c:v>PFN MEM 01</c:v>
                </c:pt>
                <c:pt idx="58109">
                  <c:v>PFN MEM 02</c:v>
                </c:pt>
                <c:pt idx="58110">
                  <c:v>PFN MEM 03</c:v>
                </c:pt>
                <c:pt idx="58111">
                  <c:v>PFN MEM 04</c:v>
                </c:pt>
                <c:pt idx="58112">
                  <c:v>PFN MEM 05</c:v>
                </c:pt>
                <c:pt idx="58113">
                  <c:v>PFN MEM 06</c:v>
                </c:pt>
                <c:pt idx="58114">
                  <c:v>PFN MEM 07</c:v>
                </c:pt>
                <c:pt idx="58115">
                  <c:v>PFN MEM 08</c:v>
                </c:pt>
                <c:pt idx="58116">
                  <c:v>PFN MEM 09</c:v>
                </c:pt>
                <c:pt idx="58117">
                  <c:v>PFN MEM 11</c:v>
                </c:pt>
                <c:pt idx="58118">
                  <c:v>PFN MEM 12</c:v>
                </c:pt>
                <c:pt idx="58119">
                  <c:v>PGD ABE 01</c:v>
                </c:pt>
                <c:pt idx="58120">
                  <c:v>PGD ABE 02</c:v>
                </c:pt>
                <c:pt idx="58121">
                  <c:v>PGD ABE 03</c:v>
                </c:pt>
                <c:pt idx="58122">
                  <c:v>PGD ABE 04</c:v>
                </c:pt>
                <c:pt idx="58123">
                  <c:v>PGD ABE 05</c:v>
                </c:pt>
                <c:pt idx="58124">
                  <c:v>PGD ABE 06</c:v>
                </c:pt>
                <c:pt idx="58125">
                  <c:v>PGD ABE 07</c:v>
                </c:pt>
                <c:pt idx="58126">
                  <c:v>PGD ABE 08</c:v>
                </c:pt>
                <c:pt idx="58127">
                  <c:v>PGD ABE 09</c:v>
                </c:pt>
                <c:pt idx="58128">
                  <c:v>PGD ABE 10</c:v>
                </c:pt>
                <c:pt idx="58129">
                  <c:v>PGD ABE 11</c:v>
                </c:pt>
                <c:pt idx="58130">
                  <c:v>PGD ABE 12</c:v>
                </c:pt>
                <c:pt idx="58131">
                  <c:v>PGD ALB 12</c:v>
                </c:pt>
                <c:pt idx="58132">
                  <c:v>PGD ATW 11</c:v>
                </c:pt>
                <c:pt idx="58133">
                  <c:v>PGD ATW 12</c:v>
                </c:pt>
                <c:pt idx="58134">
                  <c:v>PGD AVL 01</c:v>
                </c:pt>
                <c:pt idx="58135">
                  <c:v>PGD AVL 02</c:v>
                </c:pt>
                <c:pt idx="58136">
                  <c:v>PGD AVL 03</c:v>
                </c:pt>
                <c:pt idx="58137">
                  <c:v>PGD AVL 04</c:v>
                </c:pt>
                <c:pt idx="58138">
                  <c:v>PGD AVL 05</c:v>
                </c:pt>
                <c:pt idx="58139">
                  <c:v>PGD AVL 06</c:v>
                </c:pt>
                <c:pt idx="58140">
                  <c:v>PGD AVL 07</c:v>
                </c:pt>
                <c:pt idx="58141">
                  <c:v>PGD AVL 08</c:v>
                </c:pt>
                <c:pt idx="58142">
                  <c:v>PGD AVL 09</c:v>
                </c:pt>
                <c:pt idx="58143">
                  <c:v>PGD AVL 10</c:v>
                </c:pt>
                <c:pt idx="58144">
                  <c:v>PGD AVL 11</c:v>
                </c:pt>
                <c:pt idx="58145">
                  <c:v>PGD AVL 12</c:v>
                </c:pt>
                <c:pt idx="58146">
                  <c:v>PGD BLV 01</c:v>
                </c:pt>
                <c:pt idx="58147">
                  <c:v>PGD BLV 02</c:v>
                </c:pt>
                <c:pt idx="58148">
                  <c:v>PGD BLV 03</c:v>
                </c:pt>
                <c:pt idx="58149">
                  <c:v>PGD BLV 04</c:v>
                </c:pt>
                <c:pt idx="58150">
                  <c:v>PGD BLV 05</c:v>
                </c:pt>
                <c:pt idx="58151">
                  <c:v>PGD BLV 06</c:v>
                </c:pt>
                <c:pt idx="58152">
                  <c:v>PGD BLV 07</c:v>
                </c:pt>
                <c:pt idx="58153">
                  <c:v>PGD BLV 08</c:v>
                </c:pt>
                <c:pt idx="58154">
                  <c:v>PGD BLV 09</c:v>
                </c:pt>
                <c:pt idx="58155">
                  <c:v>PGD BLV 10</c:v>
                </c:pt>
                <c:pt idx="58156">
                  <c:v>PGD BLV 11</c:v>
                </c:pt>
                <c:pt idx="58157">
                  <c:v>PGD BLV 12</c:v>
                </c:pt>
                <c:pt idx="58158">
                  <c:v>PGD BNA 06</c:v>
                </c:pt>
                <c:pt idx="58159">
                  <c:v>PGD BNA 07</c:v>
                </c:pt>
                <c:pt idx="58160">
                  <c:v>PGD BNA 08</c:v>
                </c:pt>
                <c:pt idx="58161">
                  <c:v>PGD BNA 09</c:v>
                </c:pt>
                <c:pt idx="58162">
                  <c:v>PGD BNA 10</c:v>
                </c:pt>
                <c:pt idx="58163">
                  <c:v>PGD BNA 11</c:v>
                </c:pt>
                <c:pt idx="58164">
                  <c:v>PGD BNA 12</c:v>
                </c:pt>
                <c:pt idx="58165">
                  <c:v>PGD CID 01</c:v>
                </c:pt>
                <c:pt idx="58166">
                  <c:v>PGD CID 02</c:v>
                </c:pt>
                <c:pt idx="58167">
                  <c:v>PGD CID 03</c:v>
                </c:pt>
                <c:pt idx="58168">
                  <c:v>PGD CID 04</c:v>
                </c:pt>
                <c:pt idx="58169">
                  <c:v>PGD CID 05</c:v>
                </c:pt>
                <c:pt idx="58170">
                  <c:v>PGD CID 06</c:v>
                </c:pt>
                <c:pt idx="58171">
                  <c:v>PGD CID 07</c:v>
                </c:pt>
                <c:pt idx="58172">
                  <c:v>PGD CID 08</c:v>
                </c:pt>
                <c:pt idx="58173">
                  <c:v>PGD CID 10</c:v>
                </c:pt>
                <c:pt idx="58174">
                  <c:v>PGD CID 11</c:v>
                </c:pt>
                <c:pt idx="58175">
                  <c:v>PGD CID 12</c:v>
                </c:pt>
                <c:pt idx="58176">
                  <c:v>PGD CLE 01</c:v>
                </c:pt>
                <c:pt idx="58177">
                  <c:v>PGD CLE 02</c:v>
                </c:pt>
                <c:pt idx="58178">
                  <c:v>PGD CLE 03</c:v>
                </c:pt>
                <c:pt idx="58179">
                  <c:v>PGD CLE 04</c:v>
                </c:pt>
                <c:pt idx="58180">
                  <c:v>PGD CLE 05</c:v>
                </c:pt>
                <c:pt idx="58181">
                  <c:v>PGD CLE 06</c:v>
                </c:pt>
                <c:pt idx="58182">
                  <c:v>PGD CLE 07</c:v>
                </c:pt>
                <c:pt idx="58183">
                  <c:v>PGD CLE 08</c:v>
                </c:pt>
                <c:pt idx="58184">
                  <c:v>PGD CLE 09</c:v>
                </c:pt>
                <c:pt idx="58185">
                  <c:v>PGD CLE 10</c:v>
                </c:pt>
                <c:pt idx="58186">
                  <c:v>PGD CLE 11</c:v>
                </c:pt>
                <c:pt idx="58187">
                  <c:v>PGD CLE 12</c:v>
                </c:pt>
                <c:pt idx="58188">
                  <c:v>PGD CVG 01</c:v>
                </c:pt>
                <c:pt idx="58189">
                  <c:v>PGD CVG 02</c:v>
                </c:pt>
                <c:pt idx="58190">
                  <c:v>PGD CVG 03</c:v>
                </c:pt>
                <c:pt idx="58191">
                  <c:v>PGD CVG 04</c:v>
                </c:pt>
                <c:pt idx="58192">
                  <c:v>PGD CVG 05</c:v>
                </c:pt>
                <c:pt idx="58193">
                  <c:v>PGD CVG 06</c:v>
                </c:pt>
                <c:pt idx="58194">
                  <c:v>PGD CVG 07</c:v>
                </c:pt>
                <c:pt idx="58195">
                  <c:v>PGD CVG 08</c:v>
                </c:pt>
                <c:pt idx="58196">
                  <c:v>PGD CVG 09</c:v>
                </c:pt>
                <c:pt idx="58197">
                  <c:v>PGD CVG 10</c:v>
                </c:pt>
                <c:pt idx="58198">
                  <c:v>PGD CVG 11</c:v>
                </c:pt>
                <c:pt idx="58199">
                  <c:v>PGD CVG 12</c:v>
                </c:pt>
                <c:pt idx="58200">
                  <c:v>PGD DAY 01</c:v>
                </c:pt>
                <c:pt idx="58201">
                  <c:v>PGD DAY 02</c:v>
                </c:pt>
                <c:pt idx="58202">
                  <c:v>PGD DAY 03</c:v>
                </c:pt>
                <c:pt idx="58203">
                  <c:v>PGD DAY 04</c:v>
                </c:pt>
                <c:pt idx="58204">
                  <c:v>PGD DAY 05</c:v>
                </c:pt>
                <c:pt idx="58205">
                  <c:v>PGD DAY 06</c:v>
                </c:pt>
                <c:pt idx="58206">
                  <c:v>PGD DAY 07</c:v>
                </c:pt>
                <c:pt idx="58207">
                  <c:v>PGD DAY 08</c:v>
                </c:pt>
                <c:pt idx="58208">
                  <c:v>PGD DAY 09</c:v>
                </c:pt>
                <c:pt idx="58209">
                  <c:v>PGD DAY 10</c:v>
                </c:pt>
                <c:pt idx="58210">
                  <c:v>PGD DAY 11</c:v>
                </c:pt>
                <c:pt idx="58211">
                  <c:v>PGD DAY 12</c:v>
                </c:pt>
                <c:pt idx="58212">
                  <c:v>PGD DSM 01</c:v>
                </c:pt>
                <c:pt idx="58213">
                  <c:v>PGD DSM 02</c:v>
                </c:pt>
                <c:pt idx="58214">
                  <c:v>PGD DSM 03</c:v>
                </c:pt>
                <c:pt idx="58215">
                  <c:v>PGD DSM 04</c:v>
                </c:pt>
                <c:pt idx="58216">
                  <c:v>PGD DSM 05</c:v>
                </c:pt>
                <c:pt idx="58217">
                  <c:v>PGD DSM 06</c:v>
                </c:pt>
                <c:pt idx="58218">
                  <c:v>PGD DSM 07</c:v>
                </c:pt>
                <c:pt idx="58219">
                  <c:v>PGD DSM 08</c:v>
                </c:pt>
                <c:pt idx="58220">
                  <c:v>PGD DSM 09</c:v>
                </c:pt>
                <c:pt idx="58221">
                  <c:v>PGD DSM 10</c:v>
                </c:pt>
                <c:pt idx="58222">
                  <c:v>PGD DSM 11</c:v>
                </c:pt>
                <c:pt idx="58223">
                  <c:v>PGD DSM 12</c:v>
                </c:pt>
                <c:pt idx="58224">
                  <c:v>PGD FNT 01</c:v>
                </c:pt>
                <c:pt idx="58225">
                  <c:v>PGD FNT 02</c:v>
                </c:pt>
                <c:pt idx="58226">
                  <c:v>PGD FNT 03</c:v>
                </c:pt>
                <c:pt idx="58227">
                  <c:v>PGD FNT 04</c:v>
                </c:pt>
                <c:pt idx="58228">
                  <c:v>PGD FNT 05</c:v>
                </c:pt>
                <c:pt idx="58229">
                  <c:v>PGD FNT 06</c:v>
                </c:pt>
                <c:pt idx="58230">
                  <c:v>PGD FNT 07</c:v>
                </c:pt>
                <c:pt idx="58231">
                  <c:v>PGD FNT 08</c:v>
                </c:pt>
                <c:pt idx="58232">
                  <c:v>PGD FNT 09</c:v>
                </c:pt>
                <c:pt idx="58233">
                  <c:v>PGD FNT 10</c:v>
                </c:pt>
                <c:pt idx="58234">
                  <c:v>PGD FNT 11</c:v>
                </c:pt>
                <c:pt idx="58235">
                  <c:v>PGD FNT 12</c:v>
                </c:pt>
                <c:pt idx="58236">
                  <c:v>PGD FWA 01</c:v>
                </c:pt>
                <c:pt idx="58237">
                  <c:v>PGD FWA 02</c:v>
                </c:pt>
                <c:pt idx="58238">
                  <c:v>PGD FWA 03</c:v>
                </c:pt>
                <c:pt idx="58239">
                  <c:v>PGD FWA 04</c:v>
                </c:pt>
                <c:pt idx="58240">
                  <c:v>PGD FWA 05</c:v>
                </c:pt>
                <c:pt idx="58241">
                  <c:v>PGD FWA 06</c:v>
                </c:pt>
                <c:pt idx="58242">
                  <c:v>PGD FWA 07</c:v>
                </c:pt>
                <c:pt idx="58243">
                  <c:v>PGD FWA 08</c:v>
                </c:pt>
                <c:pt idx="58244">
                  <c:v>PGD FWA 09</c:v>
                </c:pt>
                <c:pt idx="58245">
                  <c:v>PGD FWA 10</c:v>
                </c:pt>
                <c:pt idx="58246">
                  <c:v>PGD FWA 11</c:v>
                </c:pt>
                <c:pt idx="58247">
                  <c:v>PGD FWA 12</c:v>
                </c:pt>
                <c:pt idx="58248">
                  <c:v>PGD GRR 01</c:v>
                </c:pt>
                <c:pt idx="58249">
                  <c:v>PGD GRR 02</c:v>
                </c:pt>
                <c:pt idx="58250">
                  <c:v>PGD GRR 03</c:v>
                </c:pt>
                <c:pt idx="58251">
                  <c:v>PGD GRR 04</c:v>
                </c:pt>
                <c:pt idx="58252">
                  <c:v>PGD GRR 05</c:v>
                </c:pt>
                <c:pt idx="58253">
                  <c:v>PGD GRR 06</c:v>
                </c:pt>
                <c:pt idx="58254">
                  <c:v>PGD GRR 07</c:v>
                </c:pt>
                <c:pt idx="58255">
                  <c:v>PGD GRR 08</c:v>
                </c:pt>
                <c:pt idx="58256">
                  <c:v>PGD GRR 09</c:v>
                </c:pt>
                <c:pt idx="58257">
                  <c:v>PGD GRR 10</c:v>
                </c:pt>
                <c:pt idx="58258">
                  <c:v>PGD GRR 11</c:v>
                </c:pt>
                <c:pt idx="58259">
                  <c:v>PGD GRR 12</c:v>
                </c:pt>
                <c:pt idx="58260">
                  <c:v>PGD GSP 01</c:v>
                </c:pt>
                <c:pt idx="58261">
                  <c:v>PGD HTS 05</c:v>
                </c:pt>
                <c:pt idx="58262">
                  <c:v>PGD HTS 06</c:v>
                </c:pt>
                <c:pt idx="58263">
                  <c:v>PGD HTS 07</c:v>
                </c:pt>
                <c:pt idx="58264">
                  <c:v>PGD HTS 08</c:v>
                </c:pt>
                <c:pt idx="58265">
                  <c:v>PGD IAG 01</c:v>
                </c:pt>
                <c:pt idx="58266">
                  <c:v>PGD IAG 02</c:v>
                </c:pt>
                <c:pt idx="58267">
                  <c:v>PGD IAG 03</c:v>
                </c:pt>
                <c:pt idx="58268">
                  <c:v>PGD IAG 04</c:v>
                </c:pt>
                <c:pt idx="58269">
                  <c:v>PGD IAG 05</c:v>
                </c:pt>
                <c:pt idx="58270">
                  <c:v>PGD IAG 06</c:v>
                </c:pt>
                <c:pt idx="58271">
                  <c:v>PGD IAG 07</c:v>
                </c:pt>
                <c:pt idx="58272">
                  <c:v>PGD IAG 08</c:v>
                </c:pt>
                <c:pt idx="58273">
                  <c:v>PGD IAG 09</c:v>
                </c:pt>
                <c:pt idx="58274">
                  <c:v>PGD IAG 10</c:v>
                </c:pt>
                <c:pt idx="58275">
                  <c:v>PGD IAG 11</c:v>
                </c:pt>
                <c:pt idx="58276">
                  <c:v>PGD IAG 12</c:v>
                </c:pt>
                <c:pt idx="58277">
                  <c:v>PGD IND 01</c:v>
                </c:pt>
                <c:pt idx="58278">
                  <c:v>PGD IND 02</c:v>
                </c:pt>
                <c:pt idx="58279">
                  <c:v>PGD IND 03</c:v>
                </c:pt>
                <c:pt idx="58280">
                  <c:v>PGD IND 04</c:v>
                </c:pt>
                <c:pt idx="58281">
                  <c:v>PGD IND 05</c:v>
                </c:pt>
                <c:pt idx="58282">
                  <c:v>PGD IND 06</c:v>
                </c:pt>
                <c:pt idx="58283">
                  <c:v>PGD IND 07</c:v>
                </c:pt>
                <c:pt idx="58284">
                  <c:v>PGD IND 08</c:v>
                </c:pt>
                <c:pt idx="58285">
                  <c:v>PGD IND 09</c:v>
                </c:pt>
                <c:pt idx="58286">
                  <c:v>PGD IND 10</c:v>
                </c:pt>
                <c:pt idx="58287">
                  <c:v>PGD IND 11</c:v>
                </c:pt>
                <c:pt idx="58288">
                  <c:v>PGD IND 12</c:v>
                </c:pt>
                <c:pt idx="58289">
                  <c:v>PGD LCK 01</c:v>
                </c:pt>
                <c:pt idx="58290">
                  <c:v>PGD LCK 02</c:v>
                </c:pt>
                <c:pt idx="58291">
                  <c:v>PGD LCK 03</c:v>
                </c:pt>
                <c:pt idx="58292">
                  <c:v>PGD LCK 04</c:v>
                </c:pt>
                <c:pt idx="58293">
                  <c:v>PGD LCK 05</c:v>
                </c:pt>
                <c:pt idx="58294">
                  <c:v>PGD LCK 06</c:v>
                </c:pt>
                <c:pt idx="58295">
                  <c:v>PGD LCK 07</c:v>
                </c:pt>
                <c:pt idx="58296">
                  <c:v>PGD LCK 08</c:v>
                </c:pt>
                <c:pt idx="58297">
                  <c:v>PGD LCK 09</c:v>
                </c:pt>
                <c:pt idx="58298">
                  <c:v>PGD LCK 10</c:v>
                </c:pt>
                <c:pt idx="58299">
                  <c:v>PGD LCK 11</c:v>
                </c:pt>
                <c:pt idx="58300">
                  <c:v>PGD LCK 12</c:v>
                </c:pt>
                <c:pt idx="58301">
                  <c:v>PGD LEX 01</c:v>
                </c:pt>
                <c:pt idx="58302">
                  <c:v>PGD LEX 02</c:v>
                </c:pt>
                <c:pt idx="58303">
                  <c:v>PGD LEX 03</c:v>
                </c:pt>
                <c:pt idx="58304">
                  <c:v>PGD LEX 04</c:v>
                </c:pt>
                <c:pt idx="58305">
                  <c:v>PGD LEX 05</c:v>
                </c:pt>
                <c:pt idx="58306">
                  <c:v>PGD LEX 06</c:v>
                </c:pt>
                <c:pt idx="58307">
                  <c:v>PGD LEX 07</c:v>
                </c:pt>
                <c:pt idx="58308">
                  <c:v>PGD LEX 08</c:v>
                </c:pt>
                <c:pt idx="58309">
                  <c:v>PGD LEX 09</c:v>
                </c:pt>
                <c:pt idx="58310">
                  <c:v>PGD LEX 10</c:v>
                </c:pt>
                <c:pt idx="58311">
                  <c:v>PGD LEX 11</c:v>
                </c:pt>
                <c:pt idx="58312">
                  <c:v>PGD LEX 12</c:v>
                </c:pt>
                <c:pt idx="58313">
                  <c:v>PGD MCI 01</c:v>
                </c:pt>
                <c:pt idx="58314">
                  <c:v>PGD MCI 02</c:v>
                </c:pt>
                <c:pt idx="58315">
                  <c:v>PGD MCI 03</c:v>
                </c:pt>
                <c:pt idx="58316">
                  <c:v>PGD MCI 04</c:v>
                </c:pt>
                <c:pt idx="58317">
                  <c:v>PGD MCI 05</c:v>
                </c:pt>
                <c:pt idx="58318">
                  <c:v>PGD MCI 06</c:v>
                </c:pt>
                <c:pt idx="58319">
                  <c:v>PGD MCI 07</c:v>
                </c:pt>
                <c:pt idx="58320">
                  <c:v>PGD MCI 08</c:v>
                </c:pt>
                <c:pt idx="58321">
                  <c:v>PGD MCI 09</c:v>
                </c:pt>
                <c:pt idx="58322">
                  <c:v>PGD MCI 10</c:v>
                </c:pt>
                <c:pt idx="58323">
                  <c:v>PGD MCI 11</c:v>
                </c:pt>
                <c:pt idx="58324">
                  <c:v>PGD MCI 12</c:v>
                </c:pt>
                <c:pt idx="58325">
                  <c:v>PGD MDT 01</c:v>
                </c:pt>
                <c:pt idx="58326">
                  <c:v>PGD MDT 02</c:v>
                </c:pt>
                <c:pt idx="58327">
                  <c:v>PGD MDT 03</c:v>
                </c:pt>
                <c:pt idx="58328">
                  <c:v>PGD MDT 04</c:v>
                </c:pt>
                <c:pt idx="58329">
                  <c:v>PGD MDT 05</c:v>
                </c:pt>
                <c:pt idx="58330">
                  <c:v>PGD MDT 06</c:v>
                </c:pt>
                <c:pt idx="58331">
                  <c:v>PGD MDT 07</c:v>
                </c:pt>
                <c:pt idx="58332">
                  <c:v>PGD MDT 08</c:v>
                </c:pt>
                <c:pt idx="58333">
                  <c:v>PGD MDT 09</c:v>
                </c:pt>
                <c:pt idx="58334">
                  <c:v>PGD MDT 10</c:v>
                </c:pt>
                <c:pt idx="58335">
                  <c:v>PGD MDT 11</c:v>
                </c:pt>
                <c:pt idx="58336">
                  <c:v>PGD MDT 12</c:v>
                </c:pt>
                <c:pt idx="58337">
                  <c:v>PGD MKE 01</c:v>
                </c:pt>
                <c:pt idx="58338">
                  <c:v>PGD MKE 02</c:v>
                </c:pt>
                <c:pt idx="58339">
                  <c:v>PGD MKE 03</c:v>
                </c:pt>
                <c:pt idx="58340">
                  <c:v>PGD MKE 04</c:v>
                </c:pt>
                <c:pt idx="58341">
                  <c:v>PGD MKE 05</c:v>
                </c:pt>
                <c:pt idx="58342">
                  <c:v>PGD MKE 06</c:v>
                </c:pt>
                <c:pt idx="58343">
                  <c:v>PGD MKE 07</c:v>
                </c:pt>
                <c:pt idx="58344">
                  <c:v>PGD MKE 08</c:v>
                </c:pt>
                <c:pt idx="58345">
                  <c:v>PGD MKE 11</c:v>
                </c:pt>
                <c:pt idx="58346">
                  <c:v>PGD MKE 12</c:v>
                </c:pt>
                <c:pt idx="58347">
                  <c:v>PGD MLI 01</c:v>
                </c:pt>
                <c:pt idx="58348">
                  <c:v>PGD MLI 02</c:v>
                </c:pt>
                <c:pt idx="58349">
                  <c:v>PGD MLI 03</c:v>
                </c:pt>
                <c:pt idx="58350">
                  <c:v>PGD MLI 04</c:v>
                </c:pt>
                <c:pt idx="58351">
                  <c:v>PGD MLI 05</c:v>
                </c:pt>
                <c:pt idx="58352">
                  <c:v>PGD MLI 06</c:v>
                </c:pt>
                <c:pt idx="58353">
                  <c:v>PGD MLI 07</c:v>
                </c:pt>
                <c:pt idx="58354">
                  <c:v>PGD MLI 08</c:v>
                </c:pt>
                <c:pt idx="58355">
                  <c:v>PGD MLI 10</c:v>
                </c:pt>
                <c:pt idx="58356">
                  <c:v>PGD MLI 11</c:v>
                </c:pt>
                <c:pt idx="58357">
                  <c:v>PGD MLI 12</c:v>
                </c:pt>
                <c:pt idx="58358">
                  <c:v>PGD OMA 01</c:v>
                </c:pt>
                <c:pt idx="58359">
                  <c:v>PGD OMA 02</c:v>
                </c:pt>
                <c:pt idx="58360">
                  <c:v>PGD OMA 03</c:v>
                </c:pt>
                <c:pt idx="58361">
                  <c:v>PGD OMA 04</c:v>
                </c:pt>
                <c:pt idx="58362">
                  <c:v>PGD OMA 11</c:v>
                </c:pt>
                <c:pt idx="58363">
                  <c:v>PGD OMA 12</c:v>
                </c:pt>
                <c:pt idx="58364">
                  <c:v>PGD ORD 01</c:v>
                </c:pt>
                <c:pt idx="58365">
                  <c:v>PGD ORD 02</c:v>
                </c:pt>
                <c:pt idx="58366">
                  <c:v>PGD ORD 03</c:v>
                </c:pt>
                <c:pt idx="58367">
                  <c:v>PGD ORD 04</c:v>
                </c:pt>
                <c:pt idx="58368">
                  <c:v>PGD ORD 11</c:v>
                </c:pt>
                <c:pt idx="58369">
                  <c:v>PGD ORD 12</c:v>
                </c:pt>
                <c:pt idx="58370">
                  <c:v>PGD PBG 02</c:v>
                </c:pt>
                <c:pt idx="58371">
                  <c:v>PGD PBG 03</c:v>
                </c:pt>
                <c:pt idx="58372">
                  <c:v>PGD PBG 04</c:v>
                </c:pt>
                <c:pt idx="58373">
                  <c:v>PGD PHL 01</c:v>
                </c:pt>
                <c:pt idx="58374">
                  <c:v>PGD PHL 02</c:v>
                </c:pt>
                <c:pt idx="58375">
                  <c:v>PGD PHL 03</c:v>
                </c:pt>
                <c:pt idx="58376">
                  <c:v>PGD PHL 04</c:v>
                </c:pt>
                <c:pt idx="58377">
                  <c:v>PGD PHL 10</c:v>
                </c:pt>
                <c:pt idx="58378">
                  <c:v>PGD PHL 11</c:v>
                </c:pt>
                <c:pt idx="58379">
                  <c:v>PGD PHL 12</c:v>
                </c:pt>
                <c:pt idx="58380">
                  <c:v>PGD PIA 01</c:v>
                </c:pt>
                <c:pt idx="58381">
                  <c:v>PGD PIA 02</c:v>
                </c:pt>
                <c:pt idx="58382">
                  <c:v>PGD PIA 03</c:v>
                </c:pt>
                <c:pt idx="58383">
                  <c:v>PGD PIA 04</c:v>
                </c:pt>
                <c:pt idx="58384">
                  <c:v>PGD PIA 05</c:v>
                </c:pt>
                <c:pt idx="58385">
                  <c:v>PGD PIA 06</c:v>
                </c:pt>
                <c:pt idx="58386">
                  <c:v>PGD PIA 07</c:v>
                </c:pt>
                <c:pt idx="58387">
                  <c:v>PGD PIA 08</c:v>
                </c:pt>
                <c:pt idx="58388">
                  <c:v>PGD PIA 09</c:v>
                </c:pt>
                <c:pt idx="58389">
                  <c:v>PGD PIA 10</c:v>
                </c:pt>
                <c:pt idx="58390">
                  <c:v>PGD PIA 11</c:v>
                </c:pt>
                <c:pt idx="58391">
                  <c:v>PGD PIA 12</c:v>
                </c:pt>
                <c:pt idx="58392">
                  <c:v>PGD PIT 01</c:v>
                </c:pt>
                <c:pt idx="58393">
                  <c:v>PGD PIT 02</c:v>
                </c:pt>
                <c:pt idx="58394">
                  <c:v>PGD PIT 03</c:v>
                </c:pt>
                <c:pt idx="58395">
                  <c:v>PGD PIT 04</c:v>
                </c:pt>
                <c:pt idx="58396">
                  <c:v>PGD PIT 05</c:v>
                </c:pt>
                <c:pt idx="58397">
                  <c:v>PGD PIT 06</c:v>
                </c:pt>
                <c:pt idx="58398">
                  <c:v>PGD PIT 07</c:v>
                </c:pt>
                <c:pt idx="58399">
                  <c:v>PGD PIT 08</c:v>
                </c:pt>
                <c:pt idx="58400">
                  <c:v>PGD PIT 09</c:v>
                </c:pt>
                <c:pt idx="58401">
                  <c:v>PGD PIT 10</c:v>
                </c:pt>
                <c:pt idx="58402">
                  <c:v>PGD PIT 11</c:v>
                </c:pt>
                <c:pt idx="58403">
                  <c:v>PGD PIT 12</c:v>
                </c:pt>
                <c:pt idx="58404">
                  <c:v>PGD PSM 01</c:v>
                </c:pt>
                <c:pt idx="58405">
                  <c:v>PGD PSM 02</c:v>
                </c:pt>
                <c:pt idx="58406">
                  <c:v>PGD PSM 03</c:v>
                </c:pt>
                <c:pt idx="58407">
                  <c:v>PGD PSM 04</c:v>
                </c:pt>
                <c:pt idx="58408">
                  <c:v>PGD PSM 05</c:v>
                </c:pt>
                <c:pt idx="58409">
                  <c:v>PGD PSM 06</c:v>
                </c:pt>
                <c:pt idx="58410">
                  <c:v>PGD PSM 07</c:v>
                </c:pt>
                <c:pt idx="58411">
                  <c:v>PGD PSM 08</c:v>
                </c:pt>
                <c:pt idx="58412">
                  <c:v>PGD PSM 09</c:v>
                </c:pt>
                <c:pt idx="58413">
                  <c:v>PGD PSM 10</c:v>
                </c:pt>
                <c:pt idx="58414">
                  <c:v>PGD PSM 11</c:v>
                </c:pt>
                <c:pt idx="58415">
                  <c:v>PGD PSM 12</c:v>
                </c:pt>
                <c:pt idx="58416">
                  <c:v>PGD PVD 01</c:v>
                </c:pt>
                <c:pt idx="58417">
                  <c:v>PGD PVD 02</c:v>
                </c:pt>
                <c:pt idx="58418">
                  <c:v>PGD PVD 03</c:v>
                </c:pt>
                <c:pt idx="58419">
                  <c:v>PGD PVD 04</c:v>
                </c:pt>
                <c:pt idx="58420">
                  <c:v>PGD PVD 05</c:v>
                </c:pt>
                <c:pt idx="58421">
                  <c:v>PGD PVD 06</c:v>
                </c:pt>
                <c:pt idx="58422">
                  <c:v>PGD PVD 07</c:v>
                </c:pt>
                <c:pt idx="58423">
                  <c:v>PGD PVD 08</c:v>
                </c:pt>
                <c:pt idx="58424">
                  <c:v>PGD PVD 09</c:v>
                </c:pt>
                <c:pt idx="58425">
                  <c:v>PGD PVD 10</c:v>
                </c:pt>
                <c:pt idx="58426">
                  <c:v>PGD PVD 11</c:v>
                </c:pt>
                <c:pt idx="58427">
                  <c:v>PGD PVD 12</c:v>
                </c:pt>
                <c:pt idx="58428">
                  <c:v>PGD RDU 01</c:v>
                </c:pt>
                <c:pt idx="58429">
                  <c:v>PGD RDU 02</c:v>
                </c:pt>
                <c:pt idx="58430">
                  <c:v>PGD RDU 03</c:v>
                </c:pt>
                <c:pt idx="58431">
                  <c:v>PGD RDU 04</c:v>
                </c:pt>
                <c:pt idx="58432">
                  <c:v>PGD RDU 05</c:v>
                </c:pt>
                <c:pt idx="58433">
                  <c:v>PGD RDU 06</c:v>
                </c:pt>
                <c:pt idx="58434">
                  <c:v>PGD RDU 07</c:v>
                </c:pt>
                <c:pt idx="58435">
                  <c:v>PGD RDU 08</c:v>
                </c:pt>
                <c:pt idx="58436">
                  <c:v>PGD RDU 09</c:v>
                </c:pt>
                <c:pt idx="58437">
                  <c:v>PGD RDU 10</c:v>
                </c:pt>
                <c:pt idx="58438">
                  <c:v>PGD RDU 11</c:v>
                </c:pt>
                <c:pt idx="58439">
                  <c:v>PGD RDU 12</c:v>
                </c:pt>
                <c:pt idx="58440">
                  <c:v>PGD RFD 01</c:v>
                </c:pt>
                <c:pt idx="58441">
                  <c:v>PGD RFD 02</c:v>
                </c:pt>
                <c:pt idx="58442">
                  <c:v>PGD RFD 03</c:v>
                </c:pt>
                <c:pt idx="58443">
                  <c:v>PGD RFD 04</c:v>
                </c:pt>
                <c:pt idx="58444">
                  <c:v>PGD RFD 05</c:v>
                </c:pt>
                <c:pt idx="58445">
                  <c:v>PGD RFD 06</c:v>
                </c:pt>
                <c:pt idx="58446">
                  <c:v>PGD RFD 07</c:v>
                </c:pt>
                <c:pt idx="58447">
                  <c:v>PGD RFD 08</c:v>
                </c:pt>
                <c:pt idx="58448">
                  <c:v>PGD RFD 09</c:v>
                </c:pt>
                <c:pt idx="58449">
                  <c:v>PGD RFD 10</c:v>
                </c:pt>
                <c:pt idx="58450">
                  <c:v>PGD RFD 11</c:v>
                </c:pt>
                <c:pt idx="58451">
                  <c:v>PGD RFD 12</c:v>
                </c:pt>
                <c:pt idx="58452">
                  <c:v>PGD ROC 01</c:v>
                </c:pt>
                <c:pt idx="58453">
                  <c:v>PGD ROC 02</c:v>
                </c:pt>
                <c:pt idx="58454">
                  <c:v>PGD ROC 03</c:v>
                </c:pt>
                <c:pt idx="58455">
                  <c:v>PGD ROC 04</c:v>
                </c:pt>
                <c:pt idx="58456">
                  <c:v>PGD ROC 05</c:v>
                </c:pt>
                <c:pt idx="58457">
                  <c:v>PGD ROC 06</c:v>
                </c:pt>
                <c:pt idx="58458">
                  <c:v>PGD ROC 07</c:v>
                </c:pt>
                <c:pt idx="58459">
                  <c:v>PGD ROC 08</c:v>
                </c:pt>
                <c:pt idx="58460">
                  <c:v>PGD ROC 09</c:v>
                </c:pt>
                <c:pt idx="58461">
                  <c:v>PGD ROC 10</c:v>
                </c:pt>
                <c:pt idx="58462">
                  <c:v>PGD ROC 11</c:v>
                </c:pt>
                <c:pt idx="58463">
                  <c:v>PGD ROC 12</c:v>
                </c:pt>
                <c:pt idx="58464">
                  <c:v>PGD SBN 01</c:v>
                </c:pt>
                <c:pt idx="58465">
                  <c:v>PGD SBN 02</c:v>
                </c:pt>
                <c:pt idx="58466">
                  <c:v>PGD SBN 03</c:v>
                </c:pt>
                <c:pt idx="58467">
                  <c:v>PGD SBN 04</c:v>
                </c:pt>
                <c:pt idx="58468">
                  <c:v>PGD SBN 05</c:v>
                </c:pt>
                <c:pt idx="58469">
                  <c:v>PGD SBN 06</c:v>
                </c:pt>
                <c:pt idx="58470">
                  <c:v>PGD SBN 07</c:v>
                </c:pt>
                <c:pt idx="58471">
                  <c:v>PGD SBN 08</c:v>
                </c:pt>
                <c:pt idx="58472">
                  <c:v>PGD SBN 09</c:v>
                </c:pt>
                <c:pt idx="58473">
                  <c:v>PGD SBN 10</c:v>
                </c:pt>
                <c:pt idx="58474">
                  <c:v>PGD SBN 11</c:v>
                </c:pt>
                <c:pt idx="58475">
                  <c:v>PGD SBN 12</c:v>
                </c:pt>
                <c:pt idx="58476">
                  <c:v>PGD SDF 01</c:v>
                </c:pt>
                <c:pt idx="58477">
                  <c:v>PGD SDF 02</c:v>
                </c:pt>
                <c:pt idx="58478">
                  <c:v>PGD SDF 03</c:v>
                </c:pt>
                <c:pt idx="58479">
                  <c:v>PGD SDF 04</c:v>
                </c:pt>
                <c:pt idx="58480">
                  <c:v>PGD SDF 05</c:v>
                </c:pt>
                <c:pt idx="58481">
                  <c:v>PGD SDF 06</c:v>
                </c:pt>
                <c:pt idx="58482">
                  <c:v>PGD SDF 07</c:v>
                </c:pt>
                <c:pt idx="58483">
                  <c:v>PGD SDF 08</c:v>
                </c:pt>
                <c:pt idx="58484">
                  <c:v>PGD SDF 09</c:v>
                </c:pt>
                <c:pt idx="58485">
                  <c:v>PGD SDF 10</c:v>
                </c:pt>
                <c:pt idx="58486">
                  <c:v>PGD SDF 11</c:v>
                </c:pt>
                <c:pt idx="58487">
                  <c:v>PGD SDF 12</c:v>
                </c:pt>
                <c:pt idx="58488">
                  <c:v>PGD SGF 05</c:v>
                </c:pt>
                <c:pt idx="58489">
                  <c:v>PGD SGF 06</c:v>
                </c:pt>
                <c:pt idx="58490">
                  <c:v>PGD SGF 07</c:v>
                </c:pt>
                <c:pt idx="58491">
                  <c:v>PGD SGF 08</c:v>
                </c:pt>
                <c:pt idx="58492">
                  <c:v>PGD SPI 01</c:v>
                </c:pt>
                <c:pt idx="58493">
                  <c:v>PGD SPI 02</c:v>
                </c:pt>
                <c:pt idx="58494">
                  <c:v>PGD SPI 03</c:v>
                </c:pt>
                <c:pt idx="58495">
                  <c:v>PGD SPI 04</c:v>
                </c:pt>
                <c:pt idx="58496">
                  <c:v>PGD SPI 05</c:v>
                </c:pt>
                <c:pt idx="58497">
                  <c:v>PGD SPI 06</c:v>
                </c:pt>
                <c:pt idx="58498">
                  <c:v>PGD SPI 07</c:v>
                </c:pt>
                <c:pt idx="58499">
                  <c:v>PGD SPI 08</c:v>
                </c:pt>
                <c:pt idx="58500">
                  <c:v>PGD SPI 09</c:v>
                </c:pt>
                <c:pt idx="58501">
                  <c:v>PGD SPI 10</c:v>
                </c:pt>
                <c:pt idx="58502">
                  <c:v>PGD SPI 11</c:v>
                </c:pt>
                <c:pt idx="58503">
                  <c:v>PGD SPI 12</c:v>
                </c:pt>
                <c:pt idx="58504">
                  <c:v>PGD STC 01</c:v>
                </c:pt>
                <c:pt idx="58505">
                  <c:v>PGD STC 02</c:v>
                </c:pt>
                <c:pt idx="58506">
                  <c:v>PGD STC 03</c:v>
                </c:pt>
                <c:pt idx="58507">
                  <c:v>PGD STC 04</c:v>
                </c:pt>
                <c:pt idx="58508">
                  <c:v>PGD STC 11</c:v>
                </c:pt>
                <c:pt idx="58509">
                  <c:v>PGD STC 12</c:v>
                </c:pt>
                <c:pt idx="58510">
                  <c:v>PGD SWF 01</c:v>
                </c:pt>
                <c:pt idx="58511">
                  <c:v>PGD SWF 02</c:v>
                </c:pt>
                <c:pt idx="58512">
                  <c:v>PGD SWF 03</c:v>
                </c:pt>
                <c:pt idx="58513">
                  <c:v>PGD SWF 04</c:v>
                </c:pt>
                <c:pt idx="58514">
                  <c:v>PGD SWF 05</c:v>
                </c:pt>
                <c:pt idx="58515">
                  <c:v>PGD SWF 06</c:v>
                </c:pt>
                <c:pt idx="58516">
                  <c:v>PGD SWF 07</c:v>
                </c:pt>
                <c:pt idx="58517">
                  <c:v>PGD SWF 08</c:v>
                </c:pt>
                <c:pt idx="58518">
                  <c:v>PGD SWF 09</c:v>
                </c:pt>
                <c:pt idx="58519">
                  <c:v>PGD SWF 10</c:v>
                </c:pt>
                <c:pt idx="58520">
                  <c:v>PGD SWF 11</c:v>
                </c:pt>
                <c:pt idx="58521">
                  <c:v>PGD SWF 12</c:v>
                </c:pt>
                <c:pt idx="58522">
                  <c:v>PGD SYR 11</c:v>
                </c:pt>
                <c:pt idx="58523">
                  <c:v>PGD SYR 12</c:v>
                </c:pt>
                <c:pt idx="58524">
                  <c:v>PGD TOL 01</c:v>
                </c:pt>
                <c:pt idx="58525">
                  <c:v>PGD TOL 02</c:v>
                </c:pt>
                <c:pt idx="58526">
                  <c:v>PGD TOL 03</c:v>
                </c:pt>
                <c:pt idx="58527">
                  <c:v>PGD TOL 04</c:v>
                </c:pt>
                <c:pt idx="58528">
                  <c:v>PGD TOL 05</c:v>
                </c:pt>
                <c:pt idx="58529">
                  <c:v>PGD TOL 06</c:v>
                </c:pt>
                <c:pt idx="58530">
                  <c:v>PGD TOL 07</c:v>
                </c:pt>
                <c:pt idx="58531">
                  <c:v>PGD TOL 08</c:v>
                </c:pt>
                <c:pt idx="58532">
                  <c:v>PGD TOL 09</c:v>
                </c:pt>
                <c:pt idx="58533">
                  <c:v>PGD TOL 10</c:v>
                </c:pt>
                <c:pt idx="58534">
                  <c:v>PGD TOL 11</c:v>
                </c:pt>
                <c:pt idx="58535">
                  <c:v>PGD TOL 12</c:v>
                </c:pt>
                <c:pt idx="58536">
                  <c:v>PGD TTN 01</c:v>
                </c:pt>
                <c:pt idx="58537">
                  <c:v>PGD TTN 02</c:v>
                </c:pt>
                <c:pt idx="58538">
                  <c:v>PGD TTN 03</c:v>
                </c:pt>
                <c:pt idx="58539">
                  <c:v>PGD TTN 04</c:v>
                </c:pt>
                <c:pt idx="58540">
                  <c:v>PGD TTN 10</c:v>
                </c:pt>
                <c:pt idx="58541">
                  <c:v>PGD TTN 11</c:v>
                </c:pt>
                <c:pt idx="58542">
                  <c:v>PGD TTN 12</c:v>
                </c:pt>
                <c:pt idx="58543">
                  <c:v>PGD TYS 01</c:v>
                </c:pt>
                <c:pt idx="58544">
                  <c:v>PGD TYS 02</c:v>
                </c:pt>
                <c:pt idx="58545">
                  <c:v>PGD TYS 03</c:v>
                </c:pt>
                <c:pt idx="58546">
                  <c:v>PGD TYS 04</c:v>
                </c:pt>
                <c:pt idx="58547">
                  <c:v>PGD TYS 05</c:v>
                </c:pt>
                <c:pt idx="58548">
                  <c:v>PGD TYS 06</c:v>
                </c:pt>
                <c:pt idx="58549">
                  <c:v>PGD TYS 07</c:v>
                </c:pt>
                <c:pt idx="58550">
                  <c:v>PGD TYS 08</c:v>
                </c:pt>
                <c:pt idx="58551">
                  <c:v>PGD TYS 09</c:v>
                </c:pt>
                <c:pt idx="58552">
                  <c:v>PGD TYS 10</c:v>
                </c:pt>
                <c:pt idx="58553">
                  <c:v>PGD TYS 11</c:v>
                </c:pt>
                <c:pt idx="58554">
                  <c:v>PGD TYS 12</c:v>
                </c:pt>
                <c:pt idx="58555">
                  <c:v>PGD USA 01</c:v>
                </c:pt>
                <c:pt idx="58556">
                  <c:v>PGD USA 02</c:v>
                </c:pt>
                <c:pt idx="58557">
                  <c:v>PGD USA 03</c:v>
                </c:pt>
                <c:pt idx="58558">
                  <c:v>PGD USA 04</c:v>
                </c:pt>
                <c:pt idx="58559">
                  <c:v>PGD USA 05</c:v>
                </c:pt>
                <c:pt idx="58560">
                  <c:v>PGD USA 06</c:v>
                </c:pt>
                <c:pt idx="58561">
                  <c:v>PGD USA 07</c:v>
                </c:pt>
                <c:pt idx="58562">
                  <c:v>PGD USA 08</c:v>
                </c:pt>
                <c:pt idx="58563">
                  <c:v>PGD USA 09</c:v>
                </c:pt>
                <c:pt idx="58564">
                  <c:v>PGD USA 10</c:v>
                </c:pt>
                <c:pt idx="58565">
                  <c:v>PGD USA 11</c:v>
                </c:pt>
                <c:pt idx="58566">
                  <c:v>PGD USA 12</c:v>
                </c:pt>
                <c:pt idx="58567">
                  <c:v>PGV CLT 04</c:v>
                </c:pt>
                <c:pt idx="58568">
                  <c:v>PGV CLT 05</c:v>
                </c:pt>
                <c:pt idx="58569">
                  <c:v>PGV CLT 06</c:v>
                </c:pt>
                <c:pt idx="58570">
                  <c:v>PGV CLT 07</c:v>
                </c:pt>
                <c:pt idx="58571">
                  <c:v>PGV CLT 08</c:v>
                </c:pt>
                <c:pt idx="58572">
                  <c:v>PGV CLT 09</c:v>
                </c:pt>
                <c:pt idx="58573">
                  <c:v>PGV CLT 10</c:v>
                </c:pt>
                <c:pt idx="58574">
                  <c:v>PGV CLT 11</c:v>
                </c:pt>
                <c:pt idx="58575">
                  <c:v>PHF ATL 01</c:v>
                </c:pt>
                <c:pt idx="58576">
                  <c:v>PHF ATL 02</c:v>
                </c:pt>
                <c:pt idx="58577">
                  <c:v>PHF ATL 03</c:v>
                </c:pt>
                <c:pt idx="58578">
                  <c:v>PHF ATL 04</c:v>
                </c:pt>
                <c:pt idx="58579">
                  <c:v>PHF ATL 05</c:v>
                </c:pt>
                <c:pt idx="58580">
                  <c:v>PHF ATL 06</c:v>
                </c:pt>
                <c:pt idx="58581">
                  <c:v>PHF ATL 07</c:v>
                </c:pt>
                <c:pt idx="58582">
                  <c:v>PHF ATL 08</c:v>
                </c:pt>
                <c:pt idx="58583">
                  <c:v>PHF ATL 09</c:v>
                </c:pt>
                <c:pt idx="58584">
                  <c:v>PHF ATL 10</c:v>
                </c:pt>
                <c:pt idx="58585">
                  <c:v>PHF ATL 11</c:v>
                </c:pt>
                <c:pt idx="58586">
                  <c:v>PHF ATL 12</c:v>
                </c:pt>
                <c:pt idx="58587">
                  <c:v>PHF BOS 01</c:v>
                </c:pt>
                <c:pt idx="58588">
                  <c:v>PHF BOS 02</c:v>
                </c:pt>
                <c:pt idx="58589">
                  <c:v>PHF BOS 03</c:v>
                </c:pt>
                <c:pt idx="58590">
                  <c:v>PHF BOS 04</c:v>
                </c:pt>
                <c:pt idx="58591">
                  <c:v>PHF BOS 05</c:v>
                </c:pt>
                <c:pt idx="58592">
                  <c:v>PHF BOS 06</c:v>
                </c:pt>
                <c:pt idx="58593">
                  <c:v>PHF BOS 07</c:v>
                </c:pt>
                <c:pt idx="58594">
                  <c:v>PHF BOS 08</c:v>
                </c:pt>
                <c:pt idx="58595">
                  <c:v>PHF BOS 09</c:v>
                </c:pt>
                <c:pt idx="58596">
                  <c:v>PHF BOS 10</c:v>
                </c:pt>
                <c:pt idx="58597">
                  <c:v>PHF BOS 11</c:v>
                </c:pt>
                <c:pt idx="58598">
                  <c:v>PHF BOS 12</c:v>
                </c:pt>
                <c:pt idx="58599">
                  <c:v>PHF CLT 01</c:v>
                </c:pt>
                <c:pt idx="58600">
                  <c:v>PHF CLT 02</c:v>
                </c:pt>
                <c:pt idx="58601">
                  <c:v>PHF CLT 03</c:v>
                </c:pt>
                <c:pt idx="58602">
                  <c:v>PHF CLT 04</c:v>
                </c:pt>
                <c:pt idx="58603">
                  <c:v>PHF CLT 05</c:v>
                </c:pt>
                <c:pt idx="58604">
                  <c:v>PHF CLT 06</c:v>
                </c:pt>
                <c:pt idx="58605">
                  <c:v>PHF CLT 07</c:v>
                </c:pt>
                <c:pt idx="58606">
                  <c:v>PHF CLT 08</c:v>
                </c:pt>
                <c:pt idx="58607">
                  <c:v>PHF CLT 09</c:v>
                </c:pt>
                <c:pt idx="58608">
                  <c:v>PHF CLT 10</c:v>
                </c:pt>
                <c:pt idx="58609">
                  <c:v>PHF CLT 11</c:v>
                </c:pt>
                <c:pt idx="58610">
                  <c:v>PHF CLT 12</c:v>
                </c:pt>
                <c:pt idx="58611">
                  <c:v>PHF DEN 01</c:v>
                </c:pt>
                <c:pt idx="58612">
                  <c:v>PHF DEN 02</c:v>
                </c:pt>
                <c:pt idx="58613">
                  <c:v>PHF DEN 03</c:v>
                </c:pt>
                <c:pt idx="58614">
                  <c:v>PHF DEN 04</c:v>
                </c:pt>
                <c:pt idx="58615">
                  <c:v>PHF DEN 05</c:v>
                </c:pt>
                <c:pt idx="58616">
                  <c:v>PHF DEN 06</c:v>
                </c:pt>
                <c:pt idx="58617">
                  <c:v>PHF DEN 07</c:v>
                </c:pt>
                <c:pt idx="58618">
                  <c:v>PHF DEN 08</c:v>
                </c:pt>
                <c:pt idx="58619">
                  <c:v>PHF DEN 09</c:v>
                </c:pt>
                <c:pt idx="58620">
                  <c:v>PHF DEN 10</c:v>
                </c:pt>
                <c:pt idx="58621">
                  <c:v>PHF DEN 11</c:v>
                </c:pt>
                <c:pt idx="58622">
                  <c:v>PHF DEN 12</c:v>
                </c:pt>
                <c:pt idx="58623">
                  <c:v>PHF FLL 01</c:v>
                </c:pt>
                <c:pt idx="58624">
                  <c:v>PHF LGA 01</c:v>
                </c:pt>
                <c:pt idx="58625">
                  <c:v>PHF LGA 02</c:v>
                </c:pt>
                <c:pt idx="58626">
                  <c:v>PHF LGA 03</c:v>
                </c:pt>
                <c:pt idx="58627">
                  <c:v>PHF LGA 04</c:v>
                </c:pt>
                <c:pt idx="58628">
                  <c:v>PHF LGA 05</c:v>
                </c:pt>
                <c:pt idx="58629">
                  <c:v>PHF LGA 06</c:v>
                </c:pt>
                <c:pt idx="58630">
                  <c:v>PHF LGA 07</c:v>
                </c:pt>
                <c:pt idx="58631">
                  <c:v>PHF LGA 08</c:v>
                </c:pt>
                <c:pt idx="58632">
                  <c:v>PHF LGA 09</c:v>
                </c:pt>
                <c:pt idx="58633">
                  <c:v>PHF LGA 10</c:v>
                </c:pt>
                <c:pt idx="58634">
                  <c:v>PHF LGA 11</c:v>
                </c:pt>
                <c:pt idx="58635">
                  <c:v>PHF LGA 12</c:v>
                </c:pt>
                <c:pt idx="58636">
                  <c:v>PHF MCO 01</c:v>
                </c:pt>
                <c:pt idx="58637">
                  <c:v>PHF MCO 02</c:v>
                </c:pt>
                <c:pt idx="58638">
                  <c:v>PHF MCO 03</c:v>
                </c:pt>
                <c:pt idx="58639">
                  <c:v>PHF MCO 04</c:v>
                </c:pt>
                <c:pt idx="58640">
                  <c:v>PHF MCO 05</c:v>
                </c:pt>
                <c:pt idx="58641">
                  <c:v>PHF MCO 06</c:v>
                </c:pt>
                <c:pt idx="58642">
                  <c:v>PHF MCO 07</c:v>
                </c:pt>
                <c:pt idx="58643">
                  <c:v>PHF MCO 08</c:v>
                </c:pt>
                <c:pt idx="58644">
                  <c:v>PHF MCO 09</c:v>
                </c:pt>
                <c:pt idx="58645">
                  <c:v>PHF MCO 10</c:v>
                </c:pt>
                <c:pt idx="58646">
                  <c:v>PHF MCO 11</c:v>
                </c:pt>
                <c:pt idx="58647">
                  <c:v>PHF MCO 12</c:v>
                </c:pt>
                <c:pt idx="58648">
                  <c:v>PHF PHL 04</c:v>
                </c:pt>
                <c:pt idx="58649">
                  <c:v>PHF PHL 05</c:v>
                </c:pt>
                <c:pt idx="58650">
                  <c:v>PHF PHL 06</c:v>
                </c:pt>
                <c:pt idx="58651">
                  <c:v>PHF PHL 07</c:v>
                </c:pt>
                <c:pt idx="58652">
                  <c:v>PHF PHL 08</c:v>
                </c:pt>
                <c:pt idx="58653">
                  <c:v>PHF PHL 09</c:v>
                </c:pt>
                <c:pt idx="58654">
                  <c:v>PHL ABE 01</c:v>
                </c:pt>
                <c:pt idx="58655">
                  <c:v>PHL ABE 11</c:v>
                </c:pt>
                <c:pt idx="58656">
                  <c:v>PHL ABE 12</c:v>
                </c:pt>
                <c:pt idx="58657">
                  <c:v>PHL AGS 04</c:v>
                </c:pt>
                <c:pt idx="58658">
                  <c:v>PHL ALB 01</c:v>
                </c:pt>
                <c:pt idx="58659">
                  <c:v>PHL ALB 02</c:v>
                </c:pt>
                <c:pt idx="58660">
                  <c:v>PHL ALB 03</c:v>
                </c:pt>
                <c:pt idx="58661">
                  <c:v>PHL ALB 04</c:v>
                </c:pt>
                <c:pt idx="58662">
                  <c:v>PHL ALB 05</c:v>
                </c:pt>
                <c:pt idx="58663">
                  <c:v>PHL ALB 06</c:v>
                </c:pt>
                <c:pt idx="58664">
                  <c:v>PHL ALB 07</c:v>
                </c:pt>
                <c:pt idx="58665">
                  <c:v>PHL ALB 08</c:v>
                </c:pt>
                <c:pt idx="58666">
                  <c:v>PHL ALB 11</c:v>
                </c:pt>
                <c:pt idx="58667">
                  <c:v>PHL ALB 12</c:v>
                </c:pt>
                <c:pt idx="58668">
                  <c:v>PHL ANC 06</c:v>
                </c:pt>
                <c:pt idx="58669">
                  <c:v>PHL ANC 07</c:v>
                </c:pt>
                <c:pt idx="58670">
                  <c:v>PHL ANC 08</c:v>
                </c:pt>
                <c:pt idx="58671">
                  <c:v>PHL ANC 09</c:v>
                </c:pt>
                <c:pt idx="58672">
                  <c:v>PHL ART 12</c:v>
                </c:pt>
                <c:pt idx="58673">
                  <c:v>PHL ATL 01</c:v>
                </c:pt>
                <c:pt idx="58674">
                  <c:v>PHL ATL 02</c:v>
                </c:pt>
                <c:pt idx="58675">
                  <c:v>PHL ATL 03</c:v>
                </c:pt>
                <c:pt idx="58676">
                  <c:v>PHL ATL 04</c:v>
                </c:pt>
                <c:pt idx="58677">
                  <c:v>PHL ATL 05</c:v>
                </c:pt>
                <c:pt idx="58678">
                  <c:v>PHL ATL 06</c:v>
                </c:pt>
                <c:pt idx="58679">
                  <c:v>PHL ATL 07</c:v>
                </c:pt>
                <c:pt idx="58680">
                  <c:v>PHL ATL 08</c:v>
                </c:pt>
                <c:pt idx="58681">
                  <c:v>PHL ATL 09</c:v>
                </c:pt>
                <c:pt idx="58682">
                  <c:v>PHL ATL 10</c:v>
                </c:pt>
                <c:pt idx="58683">
                  <c:v>PHL ATL 11</c:v>
                </c:pt>
                <c:pt idx="58684">
                  <c:v>PHL ATL 12</c:v>
                </c:pt>
                <c:pt idx="58685">
                  <c:v>PHL AUS 01</c:v>
                </c:pt>
                <c:pt idx="58686">
                  <c:v>PHL AUS 02</c:v>
                </c:pt>
                <c:pt idx="58687">
                  <c:v>PHL AUS 03</c:v>
                </c:pt>
                <c:pt idx="58688">
                  <c:v>PHL AUS 04</c:v>
                </c:pt>
                <c:pt idx="58689">
                  <c:v>PHL AUS 05</c:v>
                </c:pt>
                <c:pt idx="58690">
                  <c:v>PHL AUS 06</c:v>
                </c:pt>
                <c:pt idx="58691">
                  <c:v>PHL AUS 07</c:v>
                </c:pt>
                <c:pt idx="58692">
                  <c:v>PHL AUS 08</c:v>
                </c:pt>
                <c:pt idx="58693">
                  <c:v>PHL AUS 09</c:v>
                </c:pt>
                <c:pt idx="58694">
                  <c:v>PHL AUS 10</c:v>
                </c:pt>
                <c:pt idx="58695">
                  <c:v>PHL AUS 11</c:v>
                </c:pt>
                <c:pt idx="58696">
                  <c:v>PHL AUS 12</c:v>
                </c:pt>
                <c:pt idx="58697">
                  <c:v>PHL AVP 05</c:v>
                </c:pt>
                <c:pt idx="58698">
                  <c:v>PHL AVP 06</c:v>
                </c:pt>
                <c:pt idx="58699">
                  <c:v>PHL BDL 01</c:v>
                </c:pt>
                <c:pt idx="58700">
                  <c:v>PHL BDL 02</c:v>
                </c:pt>
                <c:pt idx="58701">
                  <c:v>PHL BDL 03</c:v>
                </c:pt>
                <c:pt idx="58702">
                  <c:v>PHL BDL 04</c:v>
                </c:pt>
                <c:pt idx="58703">
                  <c:v>PHL BDL 05</c:v>
                </c:pt>
                <c:pt idx="58704">
                  <c:v>PHL BDL 06</c:v>
                </c:pt>
                <c:pt idx="58705">
                  <c:v>PHL BDL 07</c:v>
                </c:pt>
                <c:pt idx="58706">
                  <c:v>PHL BDL 08</c:v>
                </c:pt>
                <c:pt idx="58707">
                  <c:v>PHL BDL 09</c:v>
                </c:pt>
                <c:pt idx="58708">
                  <c:v>PHL BDL 10</c:v>
                </c:pt>
                <c:pt idx="58709">
                  <c:v>PHL BDL 11</c:v>
                </c:pt>
                <c:pt idx="58710">
                  <c:v>PHL BDL 12</c:v>
                </c:pt>
                <c:pt idx="58711">
                  <c:v>PHL BGR 02</c:v>
                </c:pt>
                <c:pt idx="58712">
                  <c:v>PHL BGR 03</c:v>
                </c:pt>
                <c:pt idx="58713">
                  <c:v>PHL BGR 04</c:v>
                </c:pt>
                <c:pt idx="58714">
                  <c:v>PHL BGR 05</c:v>
                </c:pt>
                <c:pt idx="58715">
                  <c:v>PHL BGR 06</c:v>
                </c:pt>
                <c:pt idx="58716">
                  <c:v>PHL BGR 07</c:v>
                </c:pt>
                <c:pt idx="58717">
                  <c:v>PHL BGR 08</c:v>
                </c:pt>
                <c:pt idx="58718">
                  <c:v>PHL BGR 09</c:v>
                </c:pt>
                <c:pt idx="58719">
                  <c:v>PHL BGR 10</c:v>
                </c:pt>
                <c:pt idx="58720">
                  <c:v>PHL BGR 11</c:v>
                </c:pt>
                <c:pt idx="58721">
                  <c:v>PHL BGR 12</c:v>
                </c:pt>
                <c:pt idx="58722">
                  <c:v>PHL BHM 01</c:v>
                </c:pt>
                <c:pt idx="58723">
                  <c:v>PHL BHM 02</c:v>
                </c:pt>
                <c:pt idx="58724">
                  <c:v>PHL BHM 03</c:v>
                </c:pt>
                <c:pt idx="58725">
                  <c:v>PHL BHM 04</c:v>
                </c:pt>
                <c:pt idx="58726">
                  <c:v>PHL BHM 05</c:v>
                </c:pt>
                <c:pt idx="58727">
                  <c:v>PHL BHM 06</c:v>
                </c:pt>
                <c:pt idx="58728">
                  <c:v>PHL BHM 07</c:v>
                </c:pt>
                <c:pt idx="58729">
                  <c:v>PHL BHM 08</c:v>
                </c:pt>
                <c:pt idx="58730">
                  <c:v>PHL BHM 09</c:v>
                </c:pt>
                <c:pt idx="58731">
                  <c:v>PHL BHM 10</c:v>
                </c:pt>
                <c:pt idx="58732">
                  <c:v>PHL BHM 11</c:v>
                </c:pt>
                <c:pt idx="58733">
                  <c:v>PHL BHM 12</c:v>
                </c:pt>
                <c:pt idx="58734">
                  <c:v>PHL BNA 01</c:v>
                </c:pt>
                <c:pt idx="58735">
                  <c:v>PHL BNA 02</c:v>
                </c:pt>
                <c:pt idx="58736">
                  <c:v>PHL BNA 03</c:v>
                </c:pt>
                <c:pt idx="58737">
                  <c:v>PHL BNA 04</c:v>
                </c:pt>
                <c:pt idx="58738">
                  <c:v>PHL BNA 05</c:v>
                </c:pt>
                <c:pt idx="58739">
                  <c:v>PHL BNA 06</c:v>
                </c:pt>
                <c:pt idx="58740">
                  <c:v>PHL BNA 07</c:v>
                </c:pt>
                <c:pt idx="58741">
                  <c:v>PHL BNA 08</c:v>
                </c:pt>
                <c:pt idx="58742">
                  <c:v>PHL BNA 09</c:v>
                </c:pt>
                <c:pt idx="58743">
                  <c:v>PHL BNA 10</c:v>
                </c:pt>
                <c:pt idx="58744">
                  <c:v>PHL BNA 11</c:v>
                </c:pt>
                <c:pt idx="58745">
                  <c:v>PHL BNA 12</c:v>
                </c:pt>
                <c:pt idx="58746">
                  <c:v>PHL BOS 01</c:v>
                </c:pt>
                <c:pt idx="58747">
                  <c:v>PHL BOS 02</c:v>
                </c:pt>
                <c:pt idx="58748">
                  <c:v>PHL BOS 03</c:v>
                </c:pt>
                <c:pt idx="58749">
                  <c:v>PHL BOS 04</c:v>
                </c:pt>
                <c:pt idx="58750">
                  <c:v>PHL BOS 05</c:v>
                </c:pt>
                <c:pt idx="58751">
                  <c:v>PHL BOS 06</c:v>
                </c:pt>
                <c:pt idx="58752">
                  <c:v>PHL BOS 07</c:v>
                </c:pt>
                <c:pt idx="58753">
                  <c:v>PHL BOS 08</c:v>
                </c:pt>
                <c:pt idx="58754">
                  <c:v>PHL BOS 09</c:v>
                </c:pt>
                <c:pt idx="58755">
                  <c:v>PHL BOS 10</c:v>
                </c:pt>
                <c:pt idx="58756">
                  <c:v>PHL BOS 11</c:v>
                </c:pt>
                <c:pt idx="58757">
                  <c:v>PHL BOS 12</c:v>
                </c:pt>
                <c:pt idx="58758">
                  <c:v>PHL BTV 01</c:v>
                </c:pt>
                <c:pt idx="58759">
                  <c:v>PHL BTV 02</c:v>
                </c:pt>
                <c:pt idx="58760">
                  <c:v>PHL BTV 03</c:v>
                </c:pt>
                <c:pt idx="58761">
                  <c:v>PHL BTV 04</c:v>
                </c:pt>
                <c:pt idx="58762">
                  <c:v>PHL BTV 05</c:v>
                </c:pt>
                <c:pt idx="58763">
                  <c:v>PHL BTV 06</c:v>
                </c:pt>
                <c:pt idx="58764">
                  <c:v>PHL BTV 07</c:v>
                </c:pt>
                <c:pt idx="58765">
                  <c:v>PHL BTV 08</c:v>
                </c:pt>
                <c:pt idx="58766">
                  <c:v>PHL BTV 09</c:v>
                </c:pt>
                <c:pt idx="58767">
                  <c:v>PHL BTV 10</c:v>
                </c:pt>
                <c:pt idx="58768">
                  <c:v>PHL BTV 11</c:v>
                </c:pt>
                <c:pt idx="58769">
                  <c:v>PHL BTV 12</c:v>
                </c:pt>
                <c:pt idx="58770">
                  <c:v>PHL BUF 01</c:v>
                </c:pt>
                <c:pt idx="58771">
                  <c:v>PHL BUF 02</c:v>
                </c:pt>
                <c:pt idx="58772">
                  <c:v>PHL BUF 03</c:v>
                </c:pt>
                <c:pt idx="58773">
                  <c:v>PHL BUF 04</c:v>
                </c:pt>
                <c:pt idx="58774">
                  <c:v>PHL BUF 05</c:v>
                </c:pt>
                <c:pt idx="58775">
                  <c:v>PHL BUF 06</c:v>
                </c:pt>
                <c:pt idx="58776">
                  <c:v>PHL BUF 07</c:v>
                </c:pt>
                <c:pt idx="58777">
                  <c:v>PHL BUF 08</c:v>
                </c:pt>
                <c:pt idx="58778">
                  <c:v>PHL BUF 09</c:v>
                </c:pt>
                <c:pt idx="58779">
                  <c:v>PHL BUF 10</c:v>
                </c:pt>
                <c:pt idx="58780">
                  <c:v>PHL BUF 11</c:v>
                </c:pt>
                <c:pt idx="58781">
                  <c:v>PHL BUF 12</c:v>
                </c:pt>
                <c:pt idx="58782">
                  <c:v>PHL BWI 01</c:v>
                </c:pt>
                <c:pt idx="58783">
                  <c:v>PHL BWI 02</c:v>
                </c:pt>
                <c:pt idx="58784">
                  <c:v>PHL BWI 03</c:v>
                </c:pt>
                <c:pt idx="58785">
                  <c:v>PHL BWI 04</c:v>
                </c:pt>
                <c:pt idx="58786">
                  <c:v>PHL BWI 05</c:v>
                </c:pt>
                <c:pt idx="58787">
                  <c:v>PHL BWI 06</c:v>
                </c:pt>
                <c:pt idx="58788">
                  <c:v>PHL BWI 07</c:v>
                </c:pt>
                <c:pt idx="58789">
                  <c:v>PHL BWI 08</c:v>
                </c:pt>
                <c:pt idx="58790">
                  <c:v>PHL BWI 09</c:v>
                </c:pt>
                <c:pt idx="58791">
                  <c:v>PHL BWI 10</c:v>
                </c:pt>
                <c:pt idx="58792">
                  <c:v>PHL BWI 11</c:v>
                </c:pt>
                <c:pt idx="58793">
                  <c:v>PHL BWI 12</c:v>
                </c:pt>
                <c:pt idx="58794">
                  <c:v>PHL CAE 04</c:v>
                </c:pt>
                <c:pt idx="58795">
                  <c:v>PHL CAE 05</c:v>
                </c:pt>
                <c:pt idx="58796">
                  <c:v>PHL CAE 06</c:v>
                </c:pt>
                <c:pt idx="58797">
                  <c:v>PHL CAE 07</c:v>
                </c:pt>
                <c:pt idx="58798">
                  <c:v>PHL CAE 08</c:v>
                </c:pt>
                <c:pt idx="58799">
                  <c:v>PHL CAE 09</c:v>
                </c:pt>
                <c:pt idx="58800">
                  <c:v>PHL CAE 10</c:v>
                </c:pt>
                <c:pt idx="58801">
                  <c:v>PHL CAE 11</c:v>
                </c:pt>
                <c:pt idx="58802">
                  <c:v>PHL CAE 12</c:v>
                </c:pt>
                <c:pt idx="58803">
                  <c:v>PHL CAK 01</c:v>
                </c:pt>
                <c:pt idx="58804">
                  <c:v>PHL CAK 02</c:v>
                </c:pt>
                <c:pt idx="58805">
                  <c:v>PHL CAK 03</c:v>
                </c:pt>
                <c:pt idx="58806">
                  <c:v>PHL CAK 04</c:v>
                </c:pt>
                <c:pt idx="58807">
                  <c:v>PHL CAK 05</c:v>
                </c:pt>
                <c:pt idx="58808">
                  <c:v>PHL CAK 06</c:v>
                </c:pt>
                <c:pt idx="58809">
                  <c:v>PHL CAK 07</c:v>
                </c:pt>
                <c:pt idx="58810">
                  <c:v>PHL CAK 08</c:v>
                </c:pt>
                <c:pt idx="58811">
                  <c:v>PHL CAK 09</c:v>
                </c:pt>
                <c:pt idx="58812">
                  <c:v>PHL CAK 10</c:v>
                </c:pt>
                <c:pt idx="58813">
                  <c:v>PHL CAK 11</c:v>
                </c:pt>
                <c:pt idx="58814">
                  <c:v>PHL CAK 12</c:v>
                </c:pt>
                <c:pt idx="58815">
                  <c:v>PHL CHO 09</c:v>
                </c:pt>
                <c:pt idx="58816">
                  <c:v>PHL CHS 01</c:v>
                </c:pt>
                <c:pt idx="58817">
                  <c:v>PHL CHS 02</c:v>
                </c:pt>
                <c:pt idx="58818">
                  <c:v>PHL CHS 03</c:v>
                </c:pt>
                <c:pt idx="58819">
                  <c:v>PHL CHS 04</c:v>
                </c:pt>
                <c:pt idx="58820">
                  <c:v>PHL CHS 05</c:v>
                </c:pt>
                <c:pt idx="58821">
                  <c:v>PHL CHS 06</c:v>
                </c:pt>
                <c:pt idx="58822">
                  <c:v>PHL CHS 07</c:v>
                </c:pt>
                <c:pt idx="58823">
                  <c:v>PHL CHS 08</c:v>
                </c:pt>
                <c:pt idx="58824">
                  <c:v>PHL CHS 09</c:v>
                </c:pt>
                <c:pt idx="58825">
                  <c:v>PHL CHS 10</c:v>
                </c:pt>
                <c:pt idx="58826">
                  <c:v>PHL CHS 11</c:v>
                </c:pt>
                <c:pt idx="58827">
                  <c:v>PHL CHS 12</c:v>
                </c:pt>
                <c:pt idx="58828">
                  <c:v>PHL CLE 01</c:v>
                </c:pt>
                <c:pt idx="58829">
                  <c:v>PHL CLE 02</c:v>
                </c:pt>
                <c:pt idx="58830">
                  <c:v>PHL CLE 03</c:v>
                </c:pt>
                <c:pt idx="58831">
                  <c:v>PHL CLE 04</c:v>
                </c:pt>
                <c:pt idx="58832">
                  <c:v>PHL CLE 05</c:v>
                </c:pt>
                <c:pt idx="58833">
                  <c:v>PHL CLE 06</c:v>
                </c:pt>
                <c:pt idx="58834">
                  <c:v>PHL CLE 07</c:v>
                </c:pt>
                <c:pt idx="58835">
                  <c:v>PHL CLE 08</c:v>
                </c:pt>
                <c:pt idx="58836">
                  <c:v>PHL CLE 09</c:v>
                </c:pt>
                <c:pt idx="58837">
                  <c:v>PHL CLE 10</c:v>
                </c:pt>
                <c:pt idx="58838">
                  <c:v>PHL CLE 11</c:v>
                </c:pt>
                <c:pt idx="58839">
                  <c:v>PHL CLE 12</c:v>
                </c:pt>
                <c:pt idx="58840">
                  <c:v>PHL CLT 01</c:v>
                </c:pt>
                <c:pt idx="58841">
                  <c:v>PHL CLT 02</c:v>
                </c:pt>
                <c:pt idx="58842">
                  <c:v>PHL CLT 03</c:v>
                </c:pt>
                <c:pt idx="58843">
                  <c:v>PHL CLT 04</c:v>
                </c:pt>
                <c:pt idx="58844">
                  <c:v>PHL CLT 05</c:v>
                </c:pt>
                <c:pt idx="58845">
                  <c:v>PHL CLT 06</c:v>
                </c:pt>
                <c:pt idx="58846">
                  <c:v>PHL CLT 07</c:v>
                </c:pt>
                <c:pt idx="58847">
                  <c:v>PHL CLT 08</c:v>
                </c:pt>
                <c:pt idx="58848">
                  <c:v>PHL CLT 09</c:v>
                </c:pt>
                <c:pt idx="58849">
                  <c:v>PHL CLT 10</c:v>
                </c:pt>
                <c:pt idx="58850">
                  <c:v>PHL CLT 11</c:v>
                </c:pt>
                <c:pt idx="58851">
                  <c:v>PHL CLT 12</c:v>
                </c:pt>
                <c:pt idx="58852">
                  <c:v>PHL CMH 01</c:v>
                </c:pt>
                <c:pt idx="58853">
                  <c:v>PHL CMH 02</c:v>
                </c:pt>
                <c:pt idx="58854">
                  <c:v>PHL CMH 03</c:v>
                </c:pt>
                <c:pt idx="58855">
                  <c:v>PHL CMH 04</c:v>
                </c:pt>
                <c:pt idx="58856">
                  <c:v>PHL CMH 05</c:v>
                </c:pt>
                <c:pt idx="58857">
                  <c:v>PHL CMH 06</c:v>
                </c:pt>
                <c:pt idx="58858">
                  <c:v>PHL CMH 07</c:v>
                </c:pt>
                <c:pt idx="58859">
                  <c:v>PHL CMH 08</c:v>
                </c:pt>
                <c:pt idx="58860">
                  <c:v>PHL CMH 09</c:v>
                </c:pt>
                <c:pt idx="58861">
                  <c:v>PHL CMH 10</c:v>
                </c:pt>
                <c:pt idx="58862">
                  <c:v>PHL CMH 11</c:v>
                </c:pt>
                <c:pt idx="58863">
                  <c:v>PHL CMH 12</c:v>
                </c:pt>
                <c:pt idx="58864">
                  <c:v>PHL CRW 01</c:v>
                </c:pt>
                <c:pt idx="58865">
                  <c:v>PHL CRW 02</c:v>
                </c:pt>
                <c:pt idx="58866">
                  <c:v>PHL CRW 03</c:v>
                </c:pt>
                <c:pt idx="58867">
                  <c:v>PHL CRW 04</c:v>
                </c:pt>
                <c:pt idx="58868">
                  <c:v>PHL CRW 05</c:v>
                </c:pt>
                <c:pt idx="58869">
                  <c:v>PHL CRW 06</c:v>
                </c:pt>
                <c:pt idx="58870">
                  <c:v>PHL CRW 07</c:v>
                </c:pt>
                <c:pt idx="58871">
                  <c:v>PHL CRW 08</c:v>
                </c:pt>
                <c:pt idx="58872">
                  <c:v>PHL CRW 09</c:v>
                </c:pt>
                <c:pt idx="58873">
                  <c:v>PHL CRW 10</c:v>
                </c:pt>
                <c:pt idx="58874">
                  <c:v>PHL CRW 11</c:v>
                </c:pt>
                <c:pt idx="58875">
                  <c:v>PHL CRW 12</c:v>
                </c:pt>
                <c:pt idx="58876">
                  <c:v>PHL CVG 01</c:v>
                </c:pt>
                <c:pt idx="58877">
                  <c:v>PHL CVG 02</c:v>
                </c:pt>
                <c:pt idx="58878">
                  <c:v>PHL CVG 03</c:v>
                </c:pt>
                <c:pt idx="58879">
                  <c:v>PHL CVG 04</c:v>
                </c:pt>
                <c:pt idx="58880">
                  <c:v>PHL CVG 05</c:v>
                </c:pt>
                <c:pt idx="58881">
                  <c:v>PHL CVG 06</c:v>
                </c:pt>
                <c:pt idx="58882">
                  <c:v>PHL CVG 07</c:v>
                </c:pt>
                <c:pt idx="58883">
                  <c:v>PHL CVG 08</c:v>
                </c:pt>
                <c:pt idx="58884">
                  <c:v>PHL CVG 09</c:v>
                </c:pt>
                <c:pt idx="58885">
                  <c:v>PHL CVG 10</c:v>
                </c:pt>
                <c:pt idx="58886">
                  <c:v>PHL CVG 11</c:v>
                </c:pt>
                <c:pt idx="58887">
                  <c:v>PHL CVG 12</c:v>
                </c:pt>
                <c:pt idx="58888">
                  <c:v>PHL DAL 01</c:v>
                </c:pt>
                <c:pt idx="58889">
                  <c:v>PHL DAL 02</c:v>
                </c:pt>
                <c:pt idx="58890">
                  <c:v>PHL DAL 03</c:v>
                </c:pt>
                <c:pt idx="58891">
                  <c:v>PHL DAL 04</c:v>
                </c:pt>
                <c:pt idx="58892">
                  <c:v>PHL DAL 05</c:v>
                </c:pt>
                <c:pt idx="58893">
                  <c:v>PHL DAL 06</c:v>
                </c:pt>
                <c:pt idx="58894">
                  <c:v>PHL DAL 07</c:v>
                </c:pt>
                <c:pt idx="58895">
                  <c:v>PHL DAL 08</c:v>
                </c:pt>
                <c:pt idx="58896">
                  <c:v>PHL DAL 09</c:v>
                </c:pt>
                <c:pt idx="58897">
                  <c:v>PHL DAL 10</c:v>
                </c:pt>
                <c:pt idx="58898">
                  <c:v>PHL DAL 11</c:v>
                </c:pt>
                <c:pt idx="58899">
                  <c:v>PHL DAL 12</c:v>
                </c:pt>
                <c:pt idx="58900">
                  <c:v>PHL DAY 01</c:v>
                </c:pt>
                <c:pt idx="58901">
                  <c:v>PHL DAY 02</c:v>
                </c:pt>
                <c:pt idx="58902">
                  <c:v>PHL DAY 03</c:v>
                </c:pt>
                <c:pt idx="58903">
                  <c:v>PHL DAY 04</c:v>
                </c:pt>
                <c:pt idx="58904">
                  <c:v>PHL DAY 05</c:v>
                </c:pt>
                <c:pt idx="58905">
                  <c:v>PHL DAY 06</c:v>
                </c:pt>
                <c:pt idx="58906">
                  <c:v>PHL DAY 07</c:v>
                </c:pt>
                <c:pt idx="58907">
                  <c:v>PHL DAY 08</c:v>
                </c:pt>
                <c:pt idx="58908">
                  <c:v>PHL DAY 09</c:v>
                </c:pt>
                <c:pt idx="58909">
                  <c:v>PHL DAY 10</c:v>
                </c:pt>
                <c:pt idx="58910">
                  <c:v>PHL DAY 11</c:v>
                </c:pt>
                <c:pt idx="58911">
                  <c:v>PHL DAY 12</c:v>
                </c:pt>
                <c:pt idx="58912">
                  <c:v>PHL DCA 01</c:v>
                </c:pt>
                <c:pt idx="58913">
                  <c:v>PHL DCA 02</c:v>
                </c:pt>
                <c:pt idx="58914">
                  <c:v>PHL DCA 03</c:v>
                </c:pt>
                <c:pt idx="58915">
                  <c:v>PHL DCA 04</c:v>
                </c:pt>
                <c:pt idx="58916">
                  <c:v>PHL DCA 05</c:v>
                </c:pt>
                <c:pt idx="58917">
                  <c:v>PHL DCA 06</c:v>
                </c:pt>
                <c:pt idx="58918">
                  <c:v>PHL DCA 07</c:v>
                </c:pt>
                <c:pt idx="58919">
                  <c:v>PHL DCA 08</c:v>
                </c:pt>
                <c:pt idx="58920">
                  <c:v>PHL DCA 09</c:v>
                </c:pt>
                <c:pt idx="58921">
                  <c:v>PHL DCA 10</c:v>
                </c:pt>
                <c:pt idx="58922">
                  <c:v>PHL DCA 11</c:v>
                </c:pt>
                <c:pt idx="58923">
                  <c:v>PHL DCA 12</c:v>
                </c:pt>
                <c:pt idx="58924">
                  <c:v>PHL DEN 01</c:v>
                </c:pt>
                <c:pt idx="58925">
                  <c:v>PHL DEN 02</c:v>
                </c:pt>
                <c:pt idx="58926">
                  <c:v>PHL DEN 03</c:v>
                </c:pt>
                <c:pt idx="58927">
                  <c:v>PHL DEN 04</c:v>
                </c:pt>
                <c:pt idx="58928">
                  <c:v>PHL DEN 05</c:v>
                </c:pt>
                <c:pt idx="58929">
                  <c:v>PHL DEN 06</c:v>
                </c:pt>
                <c:pt idx="58930">
                  <c:v>PHL DEN 07</c:v>
                </c:pt>
                <c:pt idx="58931">
                  <c:v>PHL DEN 08</c:v>
                </c:pt>
                <c:pt idx="58932">
                  <c:v>PHL DEN 09</c:v>
                </c:pt>
                <c:pt idx="58933">
                  <c:v>PHL DEN 10</c:v>
                </c:pt>
                <c:pt idx="58934">
                  <c:v>PHL DEN 11</c:v>
                </c:pt>
                <c:pt idx="58935">
                  <c:v>PHL DEN 12</c:v>
                </c:pt>
                <c:pt idx="58936">
                  <c:v>PHL DFW 01</c:v>
                </c:pt>
                <c:pt idx="58937">
                  <c:v>PHL DFW 02</c:v>
                </c:pt>
                <c:pt idx="58938">
                  <c:v>PHL DFW 03</c:v>
                </c:pt>
                <c:pt idx="58939">
                  <c:v>PHL DFW 04</c:v>
                </c:pt>
                <c:pt idx="58940">
                  <c:v>PHL DFW 05</c:v>
                </c:pt>
                <c:pt idx="58941">
                  <c:v>PHL DFW 06</c:v>
                </c:pt>
                <c:pt idx="58942">
                  <c:v>PHL DFW 07</c:v>
                </c:pt>
                <c:pt idx="58943">
                  <c:v>PHL DFW 08</c:v>
                </c:pt>
                <c:pt idx="58944">
                  <c:v>PHL DFW 09</c:v>
                </c:pt>
                <c:pt idx="58945">
                  <c:v>PHL DFW 10</c:v>
                </c:pt>
                <c:pt idx="58946">
                  <c:v>PHL DFW 11</c:v>
                </c:pt>
                <c:pt idx="58947">
                  <c:v>PHL DFW 12</c:v>
                </c:pt>
                <c:pt idx="58948">
                  <c:v>PHL DSM 05</c:v>
                </c:pt>
                <c:pt idx="58949">
                  <c:v>PHL DSM 06</c:v>
                </c:pt>
                <c:pt idx="58950">
                  <c:v>PHL DSM 07</c:v>
                </c:pt>
                <c:pt idx="58951">
                  <c:v>PHL DSM 08</c:v>
                </c:pt>
                <c:pt idx="58952">
                  <c:v>PHL DSM 09</c:v>
                </c:pt>
                <c:pt idx="58953">
                  <c:v>PHL DSM 10</c:v>
                </c:pt>
                <c:pt idx="58954">
                  <c:v>PHL DSM 11</c:v>
                </c:pt>
                <c:pt idx="58955">
                  <c:v>PHL DSM 12</c:v>
                </c:pt>
                <c:pt idx="58956">
                  <c:v>PHL DTW 01</c:v>
                </c:pt>
                <c:pt idx="58957">
                  <c:v>PHL DTW 02</c:v>
                </c:pt>
                <c:pt idx="58958">
                  <c:v>PHL DTW 03</c:v>
                </c:pt>
                <c:pt idx="58959">
                  <c:v>PHL DTW 04</c:v>
                </c:pt>
                <c:pt idx="58960">
                  <c:v>PHL DTW 05</c:v>
                </c:pt>
                <c:pt idx="58961">
                  <c:v>PHL DTW 06</c:v>
                </c:pt>
                <c:pt idx="58962">
                  <c:v>PHL DTW 07</c:v>
                </c:pt>
                <c:pt idx="58963">
                  <c:v>PHL DTW 08</c:v>
                </c:pt>
                <c:pt idx="58964">
                  <c:v>PHL DTW 09</c:v>
                </c:pt>
                <c:pt idx="58965">
                  <c:v>PHL DTW 10</c:v>
                </c:pt>
                <c:pt idx="58966">
                  <c:v>PHL DTW 11</c:v>
                </c:pt>
                <c:pt idx="58967">
                  <c:v>PHL DTW 12</c:v>
                </c:pt>
                <c:pt idx="58968">
                  <c:v>PHL ELM 10</c:v>
                </c:pt>
                <c:pt idx="58969">
                  <c:v>PHL EWR 01</c:v>
                </c:pt>
                <c:pt idx="58970">
                  <c:v>PHL EWR 02</c:v>
                </c:pt>
                <c:pt idx="58971">
                  <c:v>PHL EWR 03</c:v>
                </c:pt>
                <c:pt idx="58972">
                  <c:v>PHL EWR 04</c:v>
                </c:pt>
                <c:pt idx="58973">
                  <c:v>PHL EWR 05</c:v>
                </c:pt>
                <c:pt idx="58974">
                  <c:v>PHL EWR 07</c:v>
                </c:pt>
                <c:pt idx="58975">
                  <c:v>PHL EWR 08</c:v>
                </c:pt>
                <c:pt idx="58976">
                  <c:v>PHL EWR 09</c:v>
                </c:pt>
                <c:pt idx="58977">
                  <c:v>PHL EWR 10</c:v>
                </c:pt>
                <c:pt idx="58978">
                  <c:v>PHL EWR 11</c:v>
                </c:pt>
                <c:pt idx="58979">
                  <c:v>PHL EWR 12</c:v>
                </c:pt>
                <c:pt idx="58980">
                  <c:v>PHL FLL 01</c:v>
                </c:pt>
                <c:pt idx="58981">
                  <c:v>PHL FLL 02</c:v>
                </c:pt>
                <c:pt idx="58982">
                  <c:v>PHL FLL 03</c:v>
                </c:pt>
                <c:pt idx="58983">
                  <c:v>PHL FLL 04</c:v>
                </c:pt>
                <c:pt idx="58984">
                  <c:v>PHL FLL 05</c:v>
                </c:pt>
                <c:pt idx="58985">
                  <c:v>PHL FLL 06</c:v>
                </c:pt>
                <c:pt idx="58986">
                  <c:v>PHL FLL 07</c:v>
                </c:pt>
                <c:pt idx="58987">
                  <c:v>PHL FLL 08</c:v>
                </c:pt>
                <c:pt idx="58988">
                  <c:v>PHL FLL 09</c:v>
                </c:pt>
                <c:pt idx="58989">
                  <c:v>PHL FLL 10</c:v>
                </c:pt>
                <c:pt idx="58990">
                  <c:v>PHL FLL 11</c:v>
                </c:pt>
                <c:pt idx="58991">
                  <c:v>PHL FLL 12</c:v>
                </c:pt>
                <c:pt idx="58992">
                  <c:v>PHL GRR 04</c:v>
                </c:pt>
                <c:pt idx="58993">
                  <c:v>PHL GRR 05</c:v>
                </c:pt>
                <c:pt idx="58994">
                  <c:v>PHL GRR 06</c:v>
                </c:pt>
                <c:pt idx="58995">
                  <c:v>PHL GRR 07</c:v>
                </c:pt>
                <c:pt idx="58996">
                  <c:v>PHL GRR 08</c:v>
                </c:pt>
                <c:pt idx="58997">
                  <c:v>PHL GRR 09</c:v>
                </c:pt>
                <c:pt idx="58998">
                  <c:v>PHL GRR 10</c:v>
                </c:pt>
                <c:pt idx="58999">
                  <c:v>PHL GRR 11</c:v>
                </c:pt>
                <c:pt idx="59000">
                  <c:v>PHL GRR 12</c:v>
                </c:pt>
                <c:pt idx="59001">
                  <c:v>PHL GSO 01</c:v>
                </c:pt>
                <c:pt idx="59002">
                  <c:v>PHL GSO 02</c:v>
                </c:pt>
                <c:pt idx="59003">
                  <c:v>PHL GSO 03</c:v>
                </c:pt>
                <c:pt idx="59004">
                  <c:v>PHL GSO 04</c:v>
                </c:pt>
                <c:pt idx="59005">
                  <c:v>PHL GSO 05</c:v>
                </c:pt>
                <c:pt idx="59006">
                  <c:v>PHL GSO 06</c:v>
                </c:pt>
                <c:pt idx="59007">
                  <c:v>PHL GSO 07</c:v>
                </c:pt>
                <c:pt idx="59008">
                  <c:v>PHL GSO 08</c:v>
                </c:pt>
                <c:pt idx="59009">
                  <c:v>PHL GSO 09</c:v>
                </c:pt>
                <c:pt idx="59010">
                  <c:v>PHL GSO 10</c:v>
                </c:pt>
                <c:pt idx="59011">
                  <c:v>PHL GSO 11</c:v>
                </c:pt>
                <c:pt idx="59012">
                  <c:v>PHL GSO 12</c:v>
                </c:pt>
                <c:pt idx="59013">
                  <c:v>PHL GSP 04</c:v>
                </c:pt>
                <c:pt idx="59014">
                  <c:v>PHL GSP 05</c:v>
                </c:pt>
                <c:pt idx="59015">
                  <c:v>PHL GSP 06</c:v>
                </c:pt>
                <c:pt idx="59016">
                  <c:v>PHL GSP 07</c:v>
                </c:pt>
                <c:pt idx="59017">
                  <c:v>PHL GSP 08</c:v>
                </c:pt>
                <c:pt idx="59018">
                  <c:v>PHL GSP 09</c:v>
                </c:pt>
                <c:pt idx="59019">
                  <c:v>PHL GSP 10</c:v>
                </c:pt>
                <c:pt idx="59020">
                  <c:v>PHL GSP 11</c:v>
                </c:pt>
                <c:pt idx="59021">
                  <c:v>PHL GSP 12</c:v>
                </c:pt>
                <c:pt idx="59022">
                  <c:v>PHL HOU 01</c:v>
                </c:pt>
                <c:pt idx="59023">
                  <c:v>PHL HOU 02</c:v>
                </c:pt>
                <c:pt idx="59024">
                  <c:v>PHL HOU 03</c:v>
                </c:pt>
                <c:pt idx="59025">
                  <c:v>PHL HOU 04</c:v>
                </c:pt>
                <c:pt idx="59026">
                  <c:v>PHL HOU 05</c:v>
                </c:pt>
                <c:pt idx="59027">
                  <c:v>PHL HOU 06</c:v>
                </c:pt>
                <c:pt idx="59028">
                  <c:v>PHL HOU 07</c:v>
                </c:pt>
                <c:pt idx="59029">
                  <c:v>PHL HOU 08</c:v>
                </c:pt>
                <c:pt idx="59030">
                  <c:v>PHL HOU 09</c:v>
                </c:pt>
                <c:pt idx="59031">
                  <c:v>PHL HOU 10</c:v>
                </c:pt>
                <c:pt idx="59032">
                  <c:v>PHL HOU 11</c:v>
                </c:pt>
                <c:pt idx="59033">
                  <c:v>PHL HOU 12</c:v>
                </c:pt>
                <c:pt idx="59034">
                  <c:v>PHL HVN 01</c:v>
                </c:pt>
                <c:pt idx="59035">
                  <c:v>PHL HVN 02</c:v>
                </c:pt>
                <c:pt idx="59036">
                  <c:v>PHL HVN 03</c:v>
                </c:pt>
                <c:pt idx="59037">
                  <c:v>PHL HVN 04</c:v>
                </c:pt>
                <c:pt idx="59038">
                  <c:v>PHL HVN 05</c:v>
                </c:pt>
                <c:pt idx="59039">
                  <c:v>PHL HVN 06</c:v>
                </c:pt>
                <c:pt idx="59040">
                  <c:v>PHL HVN 07</c:v>
                </c:pt>
                <c:pt idx="59041">
                  <c:v>PHL HVN 08</c:v>
                </c:pt>
                <c:pt idx="59042">
                  <c:v>PHL HVN 09</c:v>
                </c:pt>
                <c:pt idx="59043">
                  <c:v>PHL HVN 10</c:v>
                </c:pt>
                <c:pt idx="59044">
                  <c:v>PHL HVN 11</c:v>
                </c:pt>
                <c:pt idx="59045">
                  <c:v>PHL HVN 12</c:v>
                </c:pt>
                <c:pt idx="59046">
                  <c:v>PHL IAD 01</c:v>
                </c:pt>
                <c:pt idx="59047">
                  <c:v>PHL IAD 02</c:v>
                </c:pt>
                <c:pt idx="59048">
                  <c:v>PHL IAD 03</c:v>
                </c:pt>
                <c:pt idx="59049">
                  <c:v>PHL IAD 04</c:v>
                </c:pt>
                <c:pt idx="59050">
                  <c:v>PHL IAD 05</c:v>
                </c:pt>
                <c:pt idx="59051">
                  <c:v>PHL IAD 06</c:v>
                </c:pt>
                <c:pt idx="59052">
                  <c:v>PHL IAD 07</c:v>
                </c:pt>
                <c:pt idx="59053">
                  <c:v>PHL IAD 08</c:v>
                </c:pt>
                <c:pt idx="59054">
                  <c:v>PHL IAD 09</c:v>
                </c:pt>
                <c:pt idx="59055">
                  <c:v>PHL IAD 10</c:v>
                </c:pt>
                <c:pt idx="59056">
                  <c:v>PHL IAD 11</c:v>
                </c:pt>
                <c:pt idx="59057">
                  <c:v>PHL IAD 12</c:v>
                </c:pt>
                <c:pt idx="59058">
                  <c:v>PHL IAH 01</c:v>
                </c:pt>
                <c:pt idx="59059">
                  <c:v>PHL IAH 02</c:v>
                </c:pt>
                <c:pt idx="59060">
                  <c:v>PHL IAH 03</c:v>
                </c:pt>
                <c:pt idx="59061">
                  <c:v>PHL IAH 04</c:v>
                </c:pt>
                <c:pt idx="59062">
                  <c:v>PHL IAH 05</c:v>
                </c:pt>
                <c:pt idx="59063">
                  <c:v>PHL IAH 06</c:v>
                </c:pt>
                <c:pt idx="59064">
                  <c:v>PHL IAH 07</c:v>
                </c:pt>
                <c:pt idx="59065">
                  <c:v>PHL IAH 08</c:v>
                </c:pt>
                <c:pt idx="59066">
                  <c:v>PHL IAH 09</c:v>
                </c:pt>
                <c:pt idx="59067">
                  <c:v>PHL IAH 10</c:v>
                </c:pt>
                <c:pt idx="59068">
                  <c:v>PHL IAH 11</c:v>
                </c:pt>
                <c:pt idx="59069">
                  <c:v>PHL IAH 12</c:v>
                </c:pt>
                <c:pt idx="59070">
                  <c:v>PHL ILM 01</c:v>
                </c:pt>
                <c:pt idx="59071">
                  <c:v>PHL ILM 02</c:v>
                </c:pt>
                <c:pt idx="59072">
                  <c:v>PHL ILM 03</c:v>
                </c:pt>
                <c:pt idx="59073">
                  <c:v>PHL ILM 04</c:v>
                </c:pt>
                <c:pt idx="59074">
                  <c:v>PHL ILM 05</c:v>
                </c:pt>
                <c:pt idx="59075">
                  <c:v>PHL ILM 06</c:v>
                </c:pt>
                <c:pt idx="59076">
                  <c:v>PHL ILM 07</c:v>
                </c:pt>
                <c:pt idx="59077">
                  <c:v>PHL ILM 08</c:v>
                </c:pt>
                <c:pt idx="59078">
                  <c:v>PHL ILM 09</c:v>
                </c:pt>
                <c:pt idx="59079">
                  <c:v>PHL ILM 10</c:v>
                </c:pt>
                <c:pt idx="59080">
                  <c:v>PHL ILM 11</c:v>
                </c:pt>
                <c:pt idx="59081">
                  <c:v>PHL ILM 12</c:v>
                </c:pt>
                <c:pt idx="59082">
                  <c:v>PHL IND 01</c:v>
                </c:pt>
                <c:pt idx="59083">
                  <c:v>PHL IND 02</c:v>
                </c:pt>
                <c:pt idx="59084">
                  <c:v>PHL IND 03</c:v>
                </c:pt>
                <c:pt idx="59085">
                  <c:v>PHL IND 04</c:v>
                </c:pt>
                <c:pt idx="59086">
                  <c:v>PHL IND 05</c:v>
                </c:pt>
                <c:pt idx="59087">
                  <c:v>PHL IND 06</c:v>
                </c:pt>
                <c:pt idx="59088">
                  <c:v>PHL IND 07</c:v>
                </c:pt>
                <c:pt idx="59089">
                  <c:v>PHL IND 08</c:v>
                </c:pt>
                <c:pt idx="59090">
                  <c:v>PHL IND 09</c:v>
                </c:pt>
                <c:pt idx="59091">
                  <c:v>PHL IND 10</c:v>
                </c:pt>
                <c:pt idx="59092">
                  <c:v>PHL IND 11</c:v>
                </c:pt>
                <c:pt idx="59093">
                  <c:v>PHL IND 12</c:v>
                </c:pt>
                <c:pt idx="59094">
                  <c:v>PHL ISP 10</c:v>
                </c:pt>
                <c:pt idx="59095">
                  <c:v>PHL JAX 01</c:v>
                </c:pt>
                <c:pt idx="59096">
                  <c:v>PHL JAX 02</c:v>
                </c:pt>
                <c:pt idx="59097">
                  <c:v>PHL JAX 03</c:v>
                </c:pt>
                <c:pt idx="59098">
                  <c:v>PHL JAX 04</c:v>
                </c:pt>
                <c:pt idx="59099">
                  <c:v>PHL JAX 05</c:v>
                </c:pt>
                <c:pt idx="59100">
                  <c:v>PHL JAX 06</c:v>
                </c:pt>
                <c:pt idx="59101">
                  <c:v>PHL JAX 07</c:v>
                </c:pt>
                <c:pt idx="59102">
                  <c:v>PHL JAX 08</c:v>
                </c:pt>
                <c:pt idx="59103">
                  <c:v>PHL JAX 09</c:v>
                </c:pt>
                <c:pt idx="59104">
                  <c:v>PHL JAX 10</c:v>
                </c:pt>
                <c:pt idx="59105">
                  <c:v>PHL JAX 11</c:v>
                </c:pt>
                <c:pt idx="59106">
                  <c:v>PHL JAX 12</c:v>
                </c:pt>
                <c:pt idx="59107">
                  <c:v>PHL JFK 01</c:v>
                </c:pt>
                <c:pt idx="59108">
                  <c:v>PHL JFK 02</c:v>
                </c:pt>
                <c:pt idx="59109">
                  <c:v>PHL JFK 03</c:v>
                </c:pt>
                <c:pt idx="59110">
                  <c:v>PHL JFK 04</c:v>
                </c:pt>
                <c:pt idx="59111">
                  <c:v>PHL JFK 05</c:v>
                </c:pt>
                <c:pt idx="59112">
                  <c:v>PHL JFK 06</c:v>
                </c:pt>
                <c:pt idx="59113">
                  <c:v>PHL JFK 07</c:v>
                </c:pt>
                <c:pt idx="59114">
                  <c:v>PHL JFK 08</c:v>
                </c:pt>
                <c:pt idx="59115">
                  <c:v>PHL JFK 09</c:v>
                </c:pt>
                <c:pt idx="59116">
                  <c:v>PHL JFK 10</c:v>
                </c:pt>
                <c:pt idx="59117">
                  <c:v>PHL JFK 11</c:v>
                </c:pt>
                <c:pt idx="59118">
                  <c:v>PHL JFK 12</c:v>
                </c:pt>
                <c:pt idx="59119">
                  <c:v>PHL LAS 01</c:v>
                </c:pt>
                <c:pt idx="59120">
                  <c:v>PHL LAS 02</c:v>
                </c:pt>
                <c:pt idx="59121">
                  <c:v>PHL LAS 03</c:v>
                </c:pt>
                <c:pt idx="59122">
                  <c:v>PHL LAS 04</c:v>
                </c:pt>
                <c:pt idx="59123">
                  <c:v>PHL LAS 05</c:v>
                </c:pt>
                <c:pt idx="59124">
                  <c:v>PHL LAS 06</c:v>
                </c:pt>
                <c:pt idx="59125">
                  <c:v>PHL LAS 07</c:v>
                </c:pt>
                <c:pt idx="59126">
                  <c:v>PHL LAS 08</c:v>
                </c:pt>
                <c:pt idx="59127">
                  <c:v>PHL LAS 09</c:v>
                </c:pt>
                <c:pt idx="59128">
                  <c:v>PHL LAS 10</c:v>
                </c:pt>
                <c:pt idx="59129">
                  <c:v>PHL LAS 11</c:v>
                </c:pt>
                <c:pt idx="59130">
                  <c:v>PHL LAS 12</c:v>
                </c:pt>
                <c:pt idx="59131">
                  <c:v>PHL LAX 01</c:v>
                </c:pt>
                <c:pt idx="59132">
                  <c:v>PHL LAX 02</c:v>
                </c:pt>
                <c:pt idx="59133">
                  <c:v>PHL LAX 03</c:v>
                </c:pt>
                <c:pt idx="59134">
                  <c:v>PHL LAX 04</c:v>
                </c:pt>
                <c:pt idx="59135">
                  <c:v>PHL LAX 05</c:v>
                </c:pt>
                <c:pt idx="59136">
                  <c:v>PHL LAX 06</c:v>
                </c:pt>
                <c:pt idx="59137">
                  <c:v>PHL LAX 07</c:v>
                </c:pt>
                <c:pt idx="59138">
                  <c:v>PHL LAX 08</c:v>
                </c:pt>
                <c:pt idx="59139">
                  <c:v>PHL LAX 09</c:v>
                </c:pt>
                <c:pt idx="59140">
                  <c:v>PHL LAX 10</c:v>
                </c:pt>
                <c:pt idx="59141">
                  <c:v>PHL LAX 11</c:v>
                </c:pt>
                <c:pt idx="59142">
                  <c:v>PHL LAX 12</c:v>
                </c:pt>
                <c:pt idx="59143">
                  <c:v>PHL LGA 01</c:v>
                </c:pt>
                <c:pt idx="59144">
                  <c:v>PHL LGA 02</c:v>
                </c:pt>
                <c:pt idx="59145">
                  <c:v>PHL LGA 03</c:v>
                </c:pt>
                <c:pt idx="59146">
                  <c:v>PHL LGA 04</c:v>
                </c:pt>
                <c:pt idx="59147">
                  <c:v>PHL LGA 05</c:v>
                </c:pt>
                <c:pt idx="59148">
                  <c:v>PHL LGA 06</c:v>
                </c:pt>
                <c:pt idx="59149">
                  <c:v>PHL LGA 07</c:v>
                </c:pt>
                <c:pt idx="59150">
                  <c:v>PHL LGA 08</c:v>
                </c:pt>
                <c:pt idx="59151">
                  <c:v>PHL LGA 09</c:v>
                </c:pt>
                <c:pt idx="59152">
                  <c:v>PHL LGA 10</c:v>
                </c:pt>
                <c:pt idx="59153">
                  <c:v>PHL LGA 11</c:v>
                </c:pt>
                <c:pt idx="59154">
                  <c:v>PHL LGA 12</c:v>
                </c:pt>
                <c:pt idx="59155">
                  <c:v>PHL MCI 01</c:v>
                </c:pt>
                <c:pt idx="59156">
                  <c:v>PHL MCI 02</c:v>
                </c:pt>
                <c:pt idx="59157">
                  <c:v>PHL MCI 03</c:v>
                </c:pt>
                <c:pt idx="59158">
                  <c:v>PHL MCI 04</c:v>
                </c:pt>
                <c:pt idx="59159">
                  <c:v>PHL MCI 05</c:v>
                </c:pt>
                <c:pt idx="59160">
                  <c:v>PHL MCI 06</c:v>
                </c:pt>
                <c:pt idx="59161">
                  <c:v>PHL MCI 07</c:v>
                </c:pt>
                <c:pt idx="59162">
                  <c:v>PHL MCI 08</c:v>
                </c:pt>
                <c:pt idx="59163">
                  <c:v>PHL MCI 09</c:v>
                </c:pt>
                <c:pt idx="59164">
                  <c:v>PHL MCI 10</c:v>
                </c:pt>
                <c:pt idx="59165">
                  <c:v>PHL MCI 11</c:v>
                </c:pt>
                <c:pt idx="59166">
                  <c:v>PHL MCI 12</c:v>
                </c:pt>
                <c:pt idx="59167">
                  <c:v>PHL MCO 01</c:v>
                </c:pt>
                <c:pt idx="59168">
                  <c:v>PHL MCO 02</c:v>
                </c:pt>
                <c:pt idx="59169">
                  <c:v>PHL MCO 03</c:v>
                </c:pt>
                <c:pt idx="59170">
                  <c:v>PHL MCO 04</c:v>
                </c:pt>
                <c:pt idx="59171">
                  <c:v>PHL MCO 05</c:v>
                </c:pt>
                <c:pt idx="59172">
                  <c:v>PHL MCO 06</c:v>
                </c:pt>
                <c:pt idx="59173">
                  <c:v>PHL MCO 07</c:v>
                </c:pt>
                <c:pt idx="59174">
                  <c:v>PHL MCO 08</c:v>
                </c:pt>
                <c:pt idx="59175">
                  <c:v>PHL MCO 09</c:v>
                </c:pt>
                <c:pt idx="59176">
                  <c:v>PHL MCO 10</c:v>
                </c:pt>
                <c:pt idx="59177">
                  <c:v>PHL MCO 11</c:v>
                </c:pt>
                <c:pt idx="59178">
                  <c:v>PHL MCO 12</c:v>
                </c:pt>
                <c:pt idx="59179">
                  <c:v>PHL MDW 01</c:v>
                </c:pt>
                <c:pt idx="59180">
                  <c:v>PHL MDW 02</c:v>
                </c:pt>
                <c:pt idx="59181">
                  <c:v>PHL MDW 03</c:v>
                </c:pt>
                <c:pt idx="59182">
                  <c:v>PHL MDW 04</c:v>
                </c:pt>
                <c:pt idx="59183">
                  <c:v>PHL MDW 05</c:v>
                </c:pt>
                <c:pt idx="59184">
                  <c:v>PHL MDW 06</c:v>
                </c:pt>
                <c:pt idx="59185">
                  <c:v>PHL MDW 07</c:v>
                </c:pt>
                <c:pt idx="59186">
                  <c:v>PHL MDW 08</c:v>
                </c:pt>
                <c:pt idx="59187">
                  <c:v>PHL MDW 09</c:v>
                </c:pt>
                <c:pt idx="59188">
                  <c:v>PHL MDW 10</c:v>
                </c:pt>
                <c:pt idx="59189">
                  <c:v>PHL MDW 11</c:v>
                </c:pt>
                <c:pt idx="59190">
                  <c:v>PHL MDW 12</c:v>
                </c:pt>
                <c:pt idx="59191">
                  <c:v>PHL MEM 01</c:v>
                </c:pt>
                <c:pt idx="59192">
                  <c:v>PHL MEM 02</c:v>
                </c:pt>
                <c:pt idx="59193">
                  <c:v>PHL MEM 03</c:v>
                </c:pt>
                <c:pt idx="59194">
                  <c:v>PHL MEM 04</c:v>
                </c:pt>
                <c:pt idx="59195">
                  <c:v>PHL MEM 05</c:v>
                </c:pt>
                <c:pt idx="59196">
                  <c:v>PHL MEM 06</c:v>
                </c:pt>
                <c:pt idx="59197">
                  <c:v>PHL MEM 07</c:v>
                </c:pt>
                <c:pt idx="59198">
                  <c:v>PHL MEM 08</c:v>
                </c:pt>
                <c:pt idx="59199">
                  <c:v>PHL MEM 09</c:v>
                </c:pt>
                <c:pt idx="59200">
                  <c:v>PHL MEM 10</c:v>
                </c:pt>
                <c:pt idx="59201">
                  <c:v>PHL MEM 11</c:v>
                </c:pt>
                <c:pt idx="59202">
                  <c:v>PHL MEM 12</c:v>
                </c:pt>
                <c:pt idx="59203">
                  <c:v>PHL MHT 01</c:v>
                </c:pt>
                <c:pt idx="59204">
                  <c:v>PHL MHT 02</c:v>
                </c:pt>
                <c:pt idx="59205">
                  <c:v>PHL MHT 03</c:v>
                </c:pt>
                <c:pt idx="59206">
                  <c:v>PHL MHT 04</c:v>
                </c:pt>
                <c:pt idx="59207">
                  <c:v>PHL MHT 05</c:v>
                </c:pt>
                <c:pt idx="59208">
                  <c:v>PHL MHT 06</c:v>
                </c:pt>
                <c:pt idx="59209">
                  <c:v>PHL MHT 07</c:v>
                </c:pt>
                <c:pt idx="59210">
                  <c:v>PHL MHT 08</c:v>
                </c:pt>
                <c:pt idx="59211">
                  <c:v>PHL MHT 09</c:v>
                </c:pt>
                <c:pt idx="59212">
                  <c:v>PHL MHT 10</c:v>
                </c:pt>
                <c:pt idx="59213">
                  <c:v>PHL MHT 11</c:v>
                </c:pt>
                <c:pt idx="59214">
                  <c:v>PHL MHT 12</c:v>
                </c:pt>
                <c:pt idx="59215">
                  <c:v>PHL MIA 01</c:v>
                </c:pt>
                <c:pt idx="59216">
                  <c:v>PHL MIA 02</c:v>
                </c:pt>
                <c:pt idx="59217">
                  <c:v>PHL MIA 03</c:v>
                </c:pt>
                <c:pt idx="59218">
                  <c:v>PHL MIA 04</c:v>
                </c:pt>
                <c:pt idx="59219">
                  <c:v>PHL MIA 05</c:v>
                </c:pt>
                <c:pt idx="59220">
                  <c:v>PHL MIA 06</c:v>
                </c:pt>
                <c:pt idx="59221">
                  <c:v>PHL MIA 07</c:v>
                </c:pt>
                <c:pt idx="59222">
                  <c:v>PHL MIA 08</c:v>
                </c:pt>
                <c:pt idx="59223">
                  <c:v>PHL MIA 09</c:v>
                </c:pt>
                <c:pt idx="59224">
                  <c:v>PHL MIA 10</c:v>
                </c:pt>
                <c:pt idx="59225">
                  <c:v>PHL MIA 11</c:v>
                </c:pt>
                <c:pt idx="59226">
                  <c:v>PHL MIA 12</c:v>
                </c:pt>
                <c:pt idx="59227">
                  <c:v>PHL MKE 01</c:v>
                </c:pt>
                <c:pt idx="59228">
                  <c:v>PHL MKE 02</c:v>
                </c:pt>
                <c:pt idx="59229">
                  <c:v>PHL MKE 03</c:v>
                </c:pt>
                <c:pt idx="59230">
                  <c:v>PHL MKE 04</c:v>
                </c:pt>
                <c:pt idx="59231">
                  <c:v>PHL MKE 05</c:v>
                </c:pt>
                <c:pt idx="59232">
                  <c:v>PHL MKE 06</c:v>
                </c:pt>
                <c:pt idx="59233">
                  <c:v>PHL MKE 07</c:v>
                </c:pt>
                <c:pt idx="59234">
                  <c:v>PHL MKE 08</c:v>
                </c:pt>
                <c:pt idx="59235">
                  <c:v>PHL MKE 09</c:v>
                </c:pt>
                <c:pt idx="59236">
                  <c:v>PHL MKE 10</c:v>
                </c:pt>
                <c:pt idx="59237">
                  <c:v>PHL MKE 11</c:v>
                </c:pt>
                <c:pt idx="59238">
                  <c:v>PHL MKE 12</c:v>
                </c:pt>
                <c:pt idx="59239">
                  <c:v>PHL MSN 04</c:v>
                </c:pt>
                <c:pt idx="59240">
                  <c:v>PHL MSN 05</c:v>
                </c:pt>
                <c:pt idx="59241">
                  <c:v>PHL MSN 06</c:v>
                </c:pt>
                <c:pt idx="59242">
                  <c:v>PHL MSN 07</c:v>
                </c:pt>
                <c:pt idx="59243">
                  <c:v>PHL MSN 08</c:v>
                </c:pt>
                <c:pt idx="59244">
                  <c:v>PHL MSN 09</c:v>
                </c:pt>
                <c:pt idx="59245">
                  <c:v>PHL MSN 10</c:v>
                </c:pt>
                <c:pt idx="59246">
                  <c:v>PHL MSN 11</c:v>
                </c:pt>
                <c:pt idx="59247">
                  <c:v>PHL MSN 12</c:v>
                </c:pt>
                <c:pt idx="59248">
                  <c:v>PHL MSP 01</c:v>
                </c:pt>
                <c:pt idx="59249">
                  <c:v>PHL MSP 02</c:v>
                </c:pt>
                <c:pt idx="59250">
                  <c:v>PHL MSP 03</c:v>
                </c:pt>
                <c:pt idx="59251">
                  <c:v>PHL MSP 04</c:v>
                </c:pt>
                <c:pt idx="59252">
                  <c:v>PHL MSP 05</c:v>
                </c:pt>
                <c:pt idx="59253">
                  <c:v>PHL MSP 06</c:v>
                </c:pt>
                <c:pt idx="59254">
                  <c:v>PHL MSP 07</c:v>
                </c:pt>
                <c:pt idx="59255">
                  <c:v>PHL MSP 08</c:v>
                </c:pt>
                <c:pt idx="59256">
                  <c:v>PHL MSP 09</c:v>
                </c:pt>
                <c:pt idx="59257">
                  <c:v>PHL MSP 10</c:v>
                </c:pt>
                <c:pt idx="59258">
                  <c:v>PHL MSP 11</c:v>
                </c:pt>
                <c:pt idx="59259">
                  <c:v>PHL MSP 12</c:v>
                </c:pt>
                <c:pt idx="59260">
                  <c:v>PHL MSY 01</c:v>
                </c:pt>
                <c:pt idx="59261">
                  <c:v>PHL MSY 02</c:v>
                </c:pt>
                <c:pt idx="59262">
                  <c:v>PHL MSY 03</c:v>
                </c:pt>
                <c:pt idx="59263">
                  <c:v>PHL MSY 04</c:v>
                </c:pt>
                <c:pt idx="59264">
                  <c:v>PHL MSY 05</c:v>
                </c:pt>
                <c:pt idx="59265">
                  <c:v>PHL MSY 06</c:v>
                </c:pt>
                <c:pt idx="59266">
                  <c:v>PHL MSY 07</c:v>
                </c:pt>
                <c:pt idx="59267">
                  <c:v>PHL MSY 08</c:v>
                </c:pt>
                <c:pt idx="59268">
                  <c:v>PHL MSY 09</c:v>
                </c:pt>
                <c:pt idx="59269">
                  <c:v>PHL MSY 10</c:v>
                </c:pt>
                <c:pt idx="59270">
                  <c:v>PHL MSY 11</c:v>
                </c:pt>
                <c:pt idx="59271">
                  <c:v>PHL MSY 12</c:v>
                </c:pt>
                <c:pt idx="59272">
                  <c:v>PHL MYR 01</c:v>
                </c:pt>
                <c:pt idx="59273">
                  <c:v>PHL MYR 02</c:v>
                </c:pt>
                <c:pt idx="59274">
                  <c:v>PHL MYR 03</c:v>
                </c:pt>
                <c:pt idx="59275">
                  <c:v>PHL MYR 04</c:v>
                </c:pt>
                <c:pt idx="59276">
                  <c:v>PHL MYR 05</c:v>
                </c:pt>
                <c:pt idx="59277">
                  <c:v>PHL MYR 06</c:v>
                </c:pt>
                <c:pt idx="59278">
                  <c:v>PHL MYR 07</c:v>
                </c:pt>
                <c:pt idx="59279">
                  <c:v>PHL MYR 08</c:v>
                </c:pt>
                <c:pt idx="59280">
                  <c:v>PHL MYR 09</c:v>
                </c:pt>
                <c:pt idx="59281">
                  <c:v>PHL MYR 10</c:v>
                </c:pt>
                <c:pt idx="59282">
                  <c:v>PHL MYR 11</c:v>
                </c:pt>
                <c:pt idx="59283">
                  <c:v>PHL MYR 12</c:v>
                </c:pt>
                <c:pt idx="59284">
                  <c:v>PHL OKC 06</c:v>
                </c:pt>
                <c:pt idx="59285">
                  <c:v>PHL OKC 07</c:v>
                </c:pt>
                <c:pt idx="59286">
                  <c:v>PHL OKC 08</c:v>
                </c:pt>
                <c:pt idx="59287">
                  <c:v>PHL OKC 09</c:v>
                </c:pt>
                <c:pt idx="59288">
                  <c:v>PHL OKC 10</c:v>
                </c:pt>
                <c:pt idx="59289">
                  <c:v>PHL OKC 11</c:v>
                </c:pt>
                <c:pt idx="59290">
                  <c:v>PHL OKC 12</c:v>
                </c:pt>
                <c:pt idx="59291">
                  <c:v>PHL OMA 04</c:v>
                </c:pt>
                <c:pt idx="59292">
                  <c:v>PHL OMA 05</c:v>
                </c:pt>
                <c:pt idx="59293">
                  <c:v>PHL OMA 06</c:v>
                </c:pt>
                <c:pt idx="59294">
                  <c:v>PHL OMA 07</c:v>
                </c:pt>
                <c:pt idx="59295">
                  <c:v>PHL OMA 08</c:v>
                </c:pt>
                <c:pt idx="59296">
                  <c:v>PHL OMA 09</c:v>
                </c:pt>
                <c:pt idx="59297">
                  <c:v>PHL OMA 10</c:v>
                </c:pt>
                <c:pt idx="59298">
                  <c:v>PHL OMA 11</c:v>
                </c:pt>
                <c:pt idx="59299">
                  <c:v>PHL OMA 12</c:v>
                </c:pt>
                <c:pt idx="59300">
                  <c:v>PHL ORD 01</c:v>
                </c:pt>
                <c:pt idx="59301">
                  <c:v>PHL ORD 02</c:v>
                </c:pt>
                <c:pt idx="59302">
                  <c:v>PHL ORD 03</c:v>
                </c:pt>
                <c:pt idx="59303">
                  <c:v>PHL ORD 04</c:v>
                </c:pt>
                <c:pt idx="59304">
                  <c:v>PHL ORD 05</c:v>
                </c:pt>
                <c:pt idx="59305">
                  <c:v>PHL ORD 06</c:v>
                </c:pt>
                <c:pt idx="59306">
                  <c:v>PHL ORD 07</c:v>
                </c:pt>
                <c:pt idx="59307">
                  <c:v>PHL ORD 08</c:v>
                </c:pt>
                <c:pt idx="59308">
                  <c:v>PHL ORD 09</c:v>
                </c:pt>
                <c:pt idx="59309">
                  <c:v>PHL ORD 10</c:v>
                </c:pt>
                <c:pt idx="59310">
                  <c:v>PHL ORD 11</c:v>
                </c:pt>
                <c:pt idx="59311">
                  <c:v>PHL ORD 12</c:v>
                </c:pt>
                <c:pt idx="59312">
                  <c:v>PHL ORF 01</c:v>
                </c:pt>
                <c:pt idx="59313">
                  <c:v>PHL ORF 02</c:v>
                </c:pt>
                <c:pt idx="59314">
                  <c:v>PHL ORF 03</c:v>
                </c:pt>
                <c:pt idx="59315">
                  <c:v>PHL ORF 04</c:v>
                </c:pt>
                <c:pt idx="59316">
                  <c:v>PHL ORF 05</c:v>
                </c:pt>
                <c:pt idx="59317">
                  <c:v>PHL ORF 06</c:v>
                </c:pt>
                <c:pt idx="59318">
                  <c:v>PHL ORF 07</c:v>
                </c:pt>
                <c:pt idx="59319">
                  <c:v>PHL ORF 08</c:v>
                </c:pt>
                <c:pt idx="59320">
                  <c:v>PHL ORF 09</c:v>
                </c:pt>
                <c:pt idx="59321">
                  <c:v>PHL ORF 10</c:v>
                </c:pt>
                <c:pt idx="59322">
                  <c:v>PHL ORF 11</c:v>
                </c:pt>
                <c:pt idx="59323">
                  <c:v>PHL ORF 12</c:v>
                </c:pt>
                <c:pt idx="59324">
                  <c:v>PHL PBI 01</c:v>
                </c:pt>
                <c:pt idx="59325">
                  <c:v>PHL PBI 02</c:v>
                </c:pt>
                <c:pt idx="59326">
                  <c:v>PHL PBI 03</c:v>
                </c:pt>
                <c:pt idx="59327">
                  <c:v>PHL PBI 04</c:v>
                </c:pt>
                <c:pt idx="59328">
                  <c:v>PHL PBI 05</c:v>
                </c:pt>
                <c:pt idx="59329">
                  <c:v>PHL PBI 06</c:v>
                </c:pt>
                <c:pt idx="59330">
                  <c:v>PHL PBI 07</c:v>
                </c:pt>
                <c:pt idx="59331">
                  <c:v>PHL PBI 08</c:v>
                </c:pt>
                <c:pt idx="59332">
                  <c:v>PHL PBI 09</c:v>
                </c:pt>
                <c:pt idx="59333">
                  <c:v>PHL PBI 10</c:v>
                </c:pt>
                <c:pt idx="59334">
                  <c:v>PHL PBI 11</c:v>
                </c:pt>
                <c:pt idx="59335">
                  <c:v>PHL PBI 12</c:v>
                </c:pt>
                <c:pt idx="59336">
                  <c:v>PHL PDX 01</c:v>
                </c:pt>
                <c:pt idx="59337">
                  <c:v>PHL PDX 04</c:v>
                </c:pt>
                <c:pt idx="59338">
                  <c:v>PHL PDX 05</c:v>
                </c:pt>
                <c:pt idx="59339">
                  <c:v>PHL PDX 06</c:v>
                </c:pt>
                <c:pt idx="59340">
                  <c:v>PHL PDX 07</c:v>
                </c:pt>
                <c:pt idx="59341">
                  <c:v>PHL PDX 08</c:v>
                </c:pt>
                <c:pt idx="59342">
                  <c:v>PHL PDX 09</c:v>
                </c:pt>
                <c:pt idx="59343">
                  <c:v>PHL PDX 10</c:v>
                </c:pt>
                <c:pt idx="59344">
                  <c:v>PHL PDX 11</c:v>
                </c:pt>
                <c:pt idx="59345">
                  <c:v>PHL PGD 01</c:v>
                </c:pt>
                <c:pt idx="59346">
                  <c:v>PHL PGD 02</c:v>
                </c:pt>
                <c:pt idx="59347">
                  <c:v>PHL PGD 03</c:v>
                </c:pt>
                <c:pt idx="59348">
                  <c:v>PHL PGD 04</c:v>
                </c:pt>
                <c:pt idx="59349">
                  <c:v>PHL PGD 10</c:v>
                </c:pt>
                <c:pt idx="59350">
                  <c:v>PHL PGD 11</c:v>
                </c:pt>
                <c:pt idx="59351">
                  <c:v>PHL PGD 12</c:v>
                </c:pt>
                <c:pt idx="59352">
                  <c:v>PHL PHF 04</c:v>
                </c:pt>
                <c:pt idx="59353">
                  <c:v>PHL PHF 05</c:v>
                </c:pt>
                <c:pt idx="59354">
                  <c:v>PHL PHF 06</c:v>
                </c:pt>
                <c:pt idx="59355">
                  <c:v>PHL PHF 07</c:v>
                </c:pt>
                <c:pt idx="59356">
                  <c:v>PHL PHF 08</c:v>
                </c:pt>
                <c:pt idx="59357">
                  <c:v>PHL PHF 09</c:v>
                </c:pt>
                <c:pt idx="59358">
                  <c:v>PHL PHF 10</c:v>
                </c:pt>
                <c:pt idx="59359">
                  <c:v>PHL PHF 11</c:v>
                </c:pt>
                <c:pt idx="59360">
                  <c:v>PHL PHF 12</c:v>
                </c:pt>
                <c:pt idx="59361">
                  <c:v>PHL PHX 01</c:v>
                </c:pt>
                <c:pt idx="59362">
                  <c:v>PHL PHX 02</c:v>
                </c:pt>
                <c:pt idx="59363">
                  <c:v>PHL PHX 03</c:v>
                </c:pt>
                <c:pt idx="59364">
                  <c:v>PHL PHX 04</c:v>
                </c:pt>
                <c:pt idx="59365">
                  <c:v>PHL PHX 05</c:v>
                </c:pt>
                <c:pt idx="59366">
                  <c:v>PHL PHX 06</c:v>
                </c:pt>
                <c:pt idx="59367">
                  <c:v>PHL PHX 07</c:v>
                </c:pt>
                <c:pt idx="59368">
                  <c:v>PHL PHX 08</c:v>
                </c:pt>
                <c:pt idx="59369">
                  <c:v>PHL PHX 09</c:v>
                </c:pt>
                <c:pt idx="59370">
                  <c:v>PHL PHX 10</c:v>
                </c:pt>
                <c:pt idx="59371">
                  <c:v>PHL PHX 11</c:v>
                </c:pt>
                <c:pt idx="59372">
                  <c:v>PHL PHX 12</c:v>
                </c:pt>
                <c:pt idx="59373">
                  <c:v>PHL PIT 01</c:v>
                </c:pt>
                <c:pt idx="59374">
                  <c:v>PHL PIT 02</c:v>
                </c:pt>
                <c:pt idx="59375">
                  <c:v>PHL PIT 03</c:v>
                </c:pt>
                <c:pt idx="59376">
                  <c:v>PHL PIT 04</c:v>
                </c:pt>
                <c:pt idx="59377">
                  <c:v>PHL PIT 05</c:v>
                </c:pt>
                <c:pt idx="59378">
                  <c:v>PHL PIT 06</c:v>
                </c:pt>
                <c:pt idx="59379">
                  <c:v>PHL PIT 07</c:v>
                </c:pt>
                <c:pt idx="59380">
                  <c:v>PHL PIT 08</c:v>
                </c:pt>
                <c:pt idx="59381">
                  <c:v>PHL PIT 09</c:v>
                </c:pt>
                <c:pt idx="59382">
                  <c:v>PHL PIT 10</c:v>
                </c:pt>
                <c:pt idx="59383">
                  <c:v>PHL PIT 11</c:v>
                </c:pt>
                <c:pt idx="59384">
                  <c:v>PHL PIT 12</c:v>
                </c:pt>
                <c:pt idx="59385">
                  <c:v>PHL PNS 06</c:v>
                </c:pt>
                <c:pt idx="59386">
                  <c:v>PHL PNS 07</c:v>
                </c:pt>
                <c:pt idx="59387">
                  <c:v>PHL PNS 08</c:v>
                </c:pt>
                <c:pt idx="59388">
                  <c:v>PHL PNS 09</c:v>
                </c:pt>
                <c:pt idx="59389">
                  <c:v>PHL PNS 10</c:v>
                </c:pt>
                <c:pt idx="59390">
                  <c:v>PHL PNS 11</c:v>
                </c:pt>
                <c:pt idx="59391">
                  <c:v>PHL PNS 12</c:v>
                </c:pt>
                <c:pt idx="59392">
                  <c:v>PHL PVD 01</c:v>
                </c:pt>
                <c:pt idx="59393">
                  <c:v>PHL PVD 02</c:v>
                </c:pt>
                <c:pt idx="59394">
                  <c:v>PHL PVD 03</c:v>
                </c:pt>
                <c:pt idx="59395">
                  <c:v>PHL PVD 04</c:v>
                </c:pt>
                <c:pt idx="59396">
                  <c:v>PHL PVD 05</c:v>
                </c:pt>
                <c:pt idx="59397">
                  <c:v>PHL PVD 06</c:v>
                </c:pt>
                <c:pt idx="59398">
                  <c:v>PHL PVD 07</c:v>
                </c:pt>
                <c:pt idx="59399">
                  <c:v>PHL PVD 08</c:v>
                </c:pt>
                <c:pt idx="59400">
                  <c:v>PHL PVD 09</c:v>
                </c:pt>
                <c:pt idx="59401">
                  <c:v>PHL PVD 10</c:v>
                </c:pt>
                <c:pt idx="59402">
                  <c:v>PHL PVD 11</c:v>
                </c:pt>
                <c:pt idx="59403">
                  <c:v>PHL PVD 12</c:v>
                </c:pt>
                <c:pt idx="59404">
                  <c:v>PHL PWM 01</c:v>
                </c:pt>
                <c:pt idx="59405">
                  <c:v>PHL PWM 02</c:v>
                </c:pt>
                <c:pt idx="59406">
                  <c:v>PHL PWM 03</c:v>
                </c:pt>
                <c:pt idx="59407">
                  <c:v>PHL PWM 04</c:v>
                </c:pt>
                <c:pt idx="59408">
                  <c:v>PHL PWM 05</c:v>
                </c:pt>
                <c:pt idx="59409">
                  <c:v>PHL PWM 06</c:v>
                </c:pt>
                <c:pt idx="59410">
                  <c:v>PHL PWM 07</c:v>
                </c:pt>
                <c:pt idx="59411">
                  <c:v>PHL PWM 08</c:v>
                </c:pt>
                <c:pt idx="59412">
                  <c:v>PHL PWM 09</c:v>
                </c:pt>
                <c:pt idx="59413">
                  <c:v>PHL PWM 10</c:v>
                </c:pt>
                <c:pt idx="59414">
                  <c:v>PHL PWM 11</c:v>
                </c:pt>
                <c:pt idx="59415">
                  <c:v>PHL PWM 12</c:v>
                </c:pt>
                <c:pt idx="59416">
                  <c:v>PHL RDU 01</c:v>
                </c:pt>
                <c:pt idx="59417">
                  <c:v>PHL RDU 02</c:v>
                </c:pt>
                <c:pt idx="59418">
                  <c:v>PHL RDU 03</c:v>
                </c:pt>
                <c:pt idx="59419">
                  <c:v>PHL RDU 04</c:v>
                </c:pt>
                <c:pt idx="59420">
                  <c:v>PHL RDU 05</c:v>
                </c:pt>
                <c:pt idx="59421">
                  <c:v>PHL RDU 06</c:v>
                </c:pt>
                <c:pt idx="59422">
                  <c:v>PHL RDU 07</c:v>
                </c:pt>
                <c:pt idx="59423">
                  <c:v>PHL RDU 08</c:v>
                </c:pt>
                <c:pt idx="59424">
                  <c:v>PHL RDU 09</c:v>
                </c:pt>
                <c:pt idx="59425">
                  <c:v>PHL RDU 10</c:v>
                </c:pt>
                <c:pt idx="59426">
                  <c:v>PHL RDU 11</c:v>
                </c:pt>
                <c:pt idx="59427">
                  <c:v>PHL RDU 12</c:v>
                </c:pt>
                <c:pt idx="59428">
                  <c:v>PHL RIC 01</c:v>
                </c:pt>
                <c:pt idx="59429">
                  <c:v>PHL RIC 02</c:v>
                </c:pt>
                <c:pt idx="59430">
                  <c:v>PHL RIC 03</c:v>
                </c:pt>
                <c:pt idx="59431">
                  <c:v>PHL RIC 04</c:v>
                </c:pt>
                <c:pt idx="59432">
                  <c:v>PHL RIC 05</c:v>
                </c:pt>
                <c:pt idx="59433">
                  <c:v>PHL RIC 06</c:v>
                </c:pt>
                <c:pt idx="59434">
                  <c:v>PHL RIC 07</c:v>
                </c:pt>
                <c:pt idx="59435">
                  <c:v>PHL RIC 08</c:v>
                </c:pt>
                <c:pt idx="59436">
                  <c:v>PHL RIC 09</c:v>
                </c:pt>
                <c:pt idx="59437">
                  <c:v>PHL RIC 10</c:v>
                </c:pt>
                <c:pt idx="59438">
                  <c:v>PHL RIC 11</c:v>
                </c:pt>
                <c:pt idx="59439">
                  <c:v>PHL RIC 12</c:v>
                </c:pt>
                <c:pt idx="59440">
                  <c:v>PHL ROC 01</c:v>
                </c:pt>
                <c:pt idx="59441">
                  <c:v>PHL ROC 02</c:v>
                </c:pt>
                <c:pt idx="59442">
                  <c:v>PHL ROC 03</c:v>
                </c:pt>
                <c:pt idx="59443">
                  <c:v>PHL ROC 04</c:v>
                </c:pt>
                <c:pt idx="59444">
                  <c:v>PHL ROC 05</c:v>
                </c:pt>
                <c:pt idx="59445">
                  <c:v>PHL ROC 06</c:v>
                </c:pt>
                <c:pt idx="59446">
                  <c:v>PHL ROC 09</c:v>
                </c:pt>
                <c:pt idx="59447">
                  <c:v>PHL ROC 10</c:v>
                </c:pt>
                <c:pt idx="59448">
                  <c:v>PHL ROC 12</c:v>
                </c:pt>
                <c:pt idx="59449">
                  <c:v>PHL RSW 01</c:v>
                </c:pt>
                <c:pt idx="59450">
                  <c:v>PHL RSW 02</c:v>
                </c:pt>
                <c:pt idx="59451">
                  <c:v>PHL RSW 03</c:v>
                </c:pt>
                <c:pt idx="59452">
                  <c:v>PHL RSW 04</c:v>
                </c:pt>
                <c:pt idx="59453">
                  <c:v>PHL RSW 05</c:v>
                </c:pt>
                <c:pt idx="59454">
                  <c:v>PHL RSW 06</c:v>
                </c:pt>
                <c:pt idx="59455">
                  <c:v>PHL RSW 07</c:v>
                </c:pt>
                <c:pt idx="59456">
                  <c:v>PHL RSW 08</c:v>
                </c:pt>
                <c:pt idx="59457">
                  <c:v>PHL RSW 09</c:v>
                </c:pt>
                <c:pt idx="59458">
                  <c:v>PHL RSW 10</c:v>
                </c:pt>
                <c:pt idx="59459">
                  <c:v>PHL RSW 11</c:v>
                </c:pt>
                <c:pt idx="59460">
                  <c:v>PHL RSW 12</c:v>
                </c:pt>
                <c:pt idx="59461">
                  <c:v>PHL SAN 01</c:v>
                </c:pt>
                <c:pt idx="59462">
                  <c:v>PHL SAN 02</c:v>
                </c:pt>
                <c:pt idx="59463">
                  <c:v>PHL SAN 03</c:v>
                </c:pt>
                <c:pt idx="59464">
                  <c:v>PHL SAN 04</c:v>
                </c:pt>
                <c:pt idx="59465">
                  <c:v>PHL SAN 05</c:v>
                </c:pt>
                <c:pt idx="59466">
                  <c:v>PHL SAN 06</c:v>
                </c:pt>
                <c:pt idx="59467">
                  <c:v>PHL SAN 07</c:v>
                </c:pt>
                <c:pt idx="59468">
                  <c:v>PHL SAN 08</c:v>
                </c:pt>
                <c:pt idx="59469">
                  <c:v>PHL SAN 09</c:v>
                </c:pt>
                <c:pt idx="59470">
                  <c:v>PHL SAN 10</c:v>
                </c:pt>
                <c:pt idx="59471">
                  <c:v>PHL SAN 11</c:v>
                </c:pt>
                <c:pt idx="59472">
                  <c:v>PHL SAN 12</c:v>
                </c:pt>
                <c:pt idx="59473">
                  <c:v>PHL SAT 01</c:v>
                </c:pt>
                <c:pt idx="59474">
                  <c:v>PHL SAT 02</c:v>
                </c:pt>
                <c:pt idx="59475">
                  <c:v>PHL SAT 03</c:v>
                </c:pt>
                <c:pt idx="59476">
                  <c:v>PHL SAT 04</c:v>
                </c:pt>
                <c:pt idx="59477">
                  <c:v>PHL SAT 05</c:v>
                </c:pt>
                <c:pt idx="59478">
                  <c:v>PHL SAT 06</c:v>
                </c:pt>
                <c:pt idx="59479">
                  <c:v>PHL SAT 07</c:v>
                </c:pt>
                <c:pt idx="59480">
                  <c:v>PHL SAT 08</c:v>
                </c:pt>
                <c:pt idx="59481">
                  <c:v>PHL SAT 09</c:v>
                </c:pt>
                <c:pt idx="59482">
                  <c:v>PHL SAT 10</c:v>
                </c:pt>
                <c:pt idx="59483">
                  <c:v>PHL SAT 11</c:v>
                </c:pt>
                <c:pt idx="59484">
                  <c:v>PHL SAT 12</c:v>
                </c:pt>
                <c:pt idx="59485">
                  <c:v>PHL SAV 01</c:v>
                </c:pt>
                <c:pt idx="59486">
                  <c:v>PHL SAV 02</c:v>
                </c:pt>
                <c:pt idx="59487">
                  <c:v>PHL SAV 03</c:v>
                </c:pt>
                <c:pt idx="59488">
                  <c:v>PHL SAV 04</c:v>
                </c:pt>
                <c:pt idx="59489">
                  <c:v>PHL SAV 05</c:v>
                </c:pt>
                <c:pt idx="59490">
                  <c:v>PHL SAV 06</c:v>
                </c:pt>
                <c:pt idx="59491">
                  <c:v>PHL SAV 07</c:v>
                </c:pt>
                <c:pt idx="59492">
                  <c:v>PHL SAV 08</c:v>
                </c:pt>
                <c:pt idx="59493">
                  <c:v>PHL SAV 09</c:v>
                </c:pt>
                <c:pt idx="59494">
                  <c:v>PHL SAV 10</c:v>
                </c:pt>
                <c:pt idx="59495">
                  <c:v>PHL SAV 11</c:v>
                </c:pt>
                <c:pt idx="59496">
                  <c:v>PHL SAV 12</c:v>
                </c:pt>
                <c:pt idx="59497">
                  <c:v>PHL SDF 02</c:v>
                </c:pt>
                <c:pt idx="59498">
                  <c:v>PHL SDF 03</c:v>
                </c:pt>
                <c:pt idx="59499">
                  <c:v>PHL SDF 04</c:v>
                </c:pt>
                <c:pt idx="59500">
                  <c:v>PHL SDF 05</c:v>
                </c:pt>
                <c:pt idx="59501">
                  <c:v>PHL SDF 06</c:v>
                </c:pt>
                <c:pt idx="59502">
                  <c:v>PHL SDF 07</c:v>
                </c:pt>
                <c:pt idx="59503">
                  <c:v>PHL SDF 08</c:v>
                </c:pt>
                <c:pt idx="59504">
                  <c:v>PHL SDF 09</c:v>
                </c:pt>
                <c:pt idx="59505">
                  <c:v>PHL SDF 10</c:v>
                </c:pt>
                <c:pt idx="59506">
                  <c:v>PHL SDF 11</c:v>
                </c:pt>
                <c:pt idx="59507">
                  <c:v>PHL SDF 12</c:v>
                </c:pt>
                <c:pt idx="59508">
                  <c:v>PHL SEA 01</c:v>
                </c:pt>
                <c:pt idx="59509">
                  <c:v>PHL SEA 02</c:v>
                </c:pt>
                <c:pt idx="59510">
                  <c:v>PHL SEA 03</c:v>
                </c:pt>
                <c:pt idx="59511">
                  <c:v>PHL SEA 04</c:v>
                </c:pt>
                <c:pt idx="59512">
                  <c:v>PHL SEA 05</c:v>
                </c:pt>
                <c:pt idx="59513">
                  <c:v>PHL SEA 06</c:v>
                </c:pt>
                <c:pt idx="59514">
                  <c:v>PHL SEA 07</c:v>
                </c:pt>
                <c:pt idx="59515">
                  <c:v>PHL SEA 08</c:v>
                </c:pt>
                <c:pt idx="59516">
                  <c:v>PHL SEA 09</c:v>
                </c:pt>
                <c:pt idx="59517">
                  <c:v>PHL SEA 10</c:v>
                </c:pt>
                <c:pt idx="59518">
                  <c:v>PHL SEA 11</c:v>
                </c:pt>
                <c:pt idx="59519">
                  <c:v>PHL SEA 12</c:v>
                </c:pt>
                <c:pt idx="59520">
                  <c:v>PHL SFO 01</c:v>
                </c:pt>
                <c:pt idx="59521">
                  <c:v>PHL SFO 02</c:v>
                </c:pt>
                <c:pt idx="59522">
                  <c:v>PHL SFO 03</c:v>
                </c:pt>
                <c:pt idx="59523">
                  <c:v>PHL SFO 04</c:v>
                </c:pt>
                <c:pt idx="59524">
                  <c:v>PHL SFO 05</c:v>
                </c:pt>
                <c:pt idx="59525">
                  <c:v>PHL SFO 06</c:v>
                </c:pt>
                <c:pt idx="59526">
                  <c:v>PHL SFO 07</c:v>
                </c:pt>
                <c:pt idx="59527">
                  <c:v>PHL SFO 08</c:v>
                </c:pt>
                <c:pt idx="59528">
                  <c:v>PHL SFO 09</c:v>
                </c:pt>
                <c:pt idx="59529">
                  <c:v>PHL SFO 10</c:v>
                </c:pt>
                <c:pt idx="59530">
                  <c:v>PHL SFO 11</c:v>
                </c:pt>
                <c:pt idx="59531">
                  <c:v>PHL SFO 12</c:v>
                </c:pt>
                <c:pt idx="59532">
                  <c:v>PHL SJU 01</c:v>
                </c:pt>
                <c:pt idx="59533">
                  <c:v>PHL SJU 02</c:v>
                </c:pt>
                <c:pt idx="59534">
                  <c:v>PHL SJU 03</c:v>
                </c:pt>
                <c:pt idx="59535">
                  <c:v>PHL SJU 04</c:v>
                </c:pt>
                <c:pt idx="59536">
                  <c:v>PHL SJU 05</c:v>
                </c:pt>
                <c:pt idx="59537">
                  <c:v>PHL SJU 06</c:v>
                </c:pt>
                <c:pt idx="59538">
                  <c:v>PHL SJU 07</c:v>
                </c:pt>
                <c:pt idx="59539">
                  <c:v>PHL SJU 08</c:v>
                </c:pt>
                <c:pt idx="59540">
                  <c:v>PHL SJU 09</c:v>
                </c:pt>
                <c:pt idx="59541">
                  <c:v>PHL SJU 10</c:v>
                </c:pt>
                <c:pt idx="59542">
                  <c:v>PHL SJU 11</c:v>
                </c:pt>
                <c:pt idx="59543">
                  <c:v>PHL SJU 12</c:v>
                </c:pt>
                <c:pt idx="59544">
                  <c:v>PHL SLC 01</c:v>
                </c:pt>
                <c:pt idx="59545">
                  <c:v>PHL SLC 02</c:v>
                </c:pt>
                <c:pt idx="59546">
                  <c:v>PHL SLC 03</c:v>
                </c:pt>
                <c:pt idx="59547">
                  <c:v>PHL SLC 04</c:v>
                </c:pt>
                <c:pt idx="59548">
                  <c:v>PHL SLC 05</c:v>
                </c:pt>
                <c:pt idx="59549">
                  <c:v>PHL SLC 06</c:v>
                </c:pt>
                <c:pt idx="59550">
                  <c:v>PHL SLC 07</c:v>
                </c:pt>
                <c:pt idx="59551">
                  <c:v>PHL SLC 08</c:v>
                </c:pt>
                <c:pt idx="59552">
                  <c:v>PHL SLC 09</c:v>
                </c:pt>
                <c:pt idx="59553">
                  <c:v>PHL SLC 10</c:v>
                </c:pt>
                <c:pt idx="59554">
                  <c:v>PHL SLC 11</c:v>
                </c:pt>
                <c:pt idx="59555">
                  <c:v>PHL SLC 12</c:v>
                </c:pt>
                <c:pt idx="59556">
                  <c:v>PHL SMF 01</c:v>
                </c:pt>
                <c:pt idx="59557">
                  <c:v>PHL SMF 05</c:v>
                </c:pt>
                <c:pt idx="59558">
                  <c:v>PHL SMF 06</c:v>
                </c:pt>
                <c:pt idx="59559">
                  <c:v>PHL SMF 07</c:v>
                </c:pt>
                <c:pt idx="59560">
                  <c:v>PHL SMF 08</c:v>
                </c:pt>
                <c:pt idx="59561">
                  <c:v>PHL SMF 09</c:v>
                </c:pt>
                <c:pt idx="59562">
                  <c:v>PHL SMF 10</c:v>
                </c:pt>
                <c:pt idx="59563">
                  <c:v>PHL SMF 11</c:v>
                </c:pt>
                <c:pt idx="59564">
                  <c:v>PHL SRQ 12</c:v>
                </c:pt>
                <c:pt idx="59565">
                  <c:v>PHL STL 01</c:v>
                </c:pt>
                <c:pt idx="59566">
                  <c:v>PHL STL 02</c:v>
                </c:pt>
                <c:pt idx="59567">
                  <c:v>PHL STL 03</c:v>
                </c:pt>
                <c:pt idx="59568">
                  <c:v>PHL STL 04</c:v>
                </c:pt>
                <c:pt idx="59569">
                  <c:v>PHL STL 05</c:v>
                </c:pt>
                <c:pt idx="59570">
                  <c:v>PHL STL 06</c:v>
                </c:pt>
                <c:pt idx="59571">
                  <c:v>PHL STL 07</c:v>
                </c:pt>
                <c:pt idx="59572">
                  <c:v>PHL STL 08</c:v>
                </c:pt>
                <c:pt idx="59573">
                  <c:v>PHL STL 09</c:v>
                </c:pt>
                <c:pt idx="59574">
                  <c:v>PHL STL 10</c:v>
                </c:pt>
                <c:pt idx="59575">
                  <c:v>PHL STL 11</c:v>
                </c:pt>
                <c:pt idx="59576">
                  <c:v>PHL STL 12</c:v>
                </c:pt>
                <c:pt idx="59577">
                  <c:v>PHL STT 01</c:v>
                </c:pt>
                <c:pt idx="59578">
                  <c:v>PHL STT 02</c:v>
                </c:pt>
                <c:pt idx="59579">
                  <c:v>PHL STT 03</c:v>
                </c:pt>
                <c:pt idx="59580">
                  <c:v>PHL STT 04</c:v>
                </c:pt>
                <c:pt idx="59581">
                  <c:v>PHL STT 05</c:v>
                </c:pt>
                <c:pt idx="59582">
                  <c:v>PHL STT 06</c:v>
                </c:pt>
                <c:pt idx="59583">
                  <c:v>PHL STT 07</c:v>
                </c:pt>
                <c:pt idx="59584">
                  <c:v>PHL STT 08</c:v>
                </c:pt>
                <c:pt idx="59585">
                  <c:v>PHL STT 09</c:v>
                </c:pt>
                <c:pt idx="59586">
                  <c:v>PHL STT 10</c:v>
                </c:pt>
                <c:pt idx="59587">
                  <c:v>PHL STT 11</c:v>
                </c:pt>
                <c:pt idx="59588">
                  <c:v>PHL STT 12</c:v>
                </c:pt>
                <c:pt idx="59589">
                  <c:v>PHL SYR 01</c:v>
                </c:pt>
                <c:pt idx="59590">
                  <c:v>PHL SYR 02</c:v>
                </c:pt>
                <c:pt idx="59591">
                  <c:v>PHL SYR 03</c:v>
                </c:pt>
                <c:pt idx="59592">
                  <c:v>PHL SYR 04</c:v>
                </c:pt>
                <c:pt idx="59593">
                  <c:v>PHL SYR 05</c:v>
                </c:pt>
                <c:pt idx="59594">
                  <c:v>PHL SYR 06</c:v>
                </c:pt>
                <c:pt idx="59595">
                  <c:v>PHL SYR 07</c:v>
                </c:pt>
                <c:pt idx="59596">
                  <c:v>PHL SYR 08</c:v>
                </c:pt>
                <c:pt idx="59597">
                  <c:v>PHL SYR 09</c:v>
                </c:pt>
                <c:pt idx="59598">
                  <c:v>PHL SYR 10</c:v>
                </c:pt>
                <c:pt idx="59599">
                  <c:v>PHL SYR 11</c:v>
                </c:pt>
                <c:pt idx="59600">
                  <c:v>PHL SYR 12</c:v>
                </c:pt>
                <c:pt idx="59601">
                  <c:v>PHL TPA 01</c:v>
                </c:pt>
                <c:pt idx="59602">
                  <c:v>PHL TPA 02</c:v>
                </c:pt>
                <c:pt idx="59603">
                  <c:v>PHL TPA 03</c:v>
                </c:pt>
                <c:pt idx="59604">
                  <c:v>PHL TPA 04</c:v>
                </c:pt>
                <c:pt idx="59605">
                  <c:v>PHL TPA 05</c:v>
                </c:pt>
                <c:pt idx="59606">
                  <c:v>PHL TPA 06</c:v>
                </c:pt>
                <c:pt idx="59607">
                  <c:v>PHL TPA 07</c:v>
                </c:pt>
                <c:pt idx="59608">
                  <c:v>PHL TPA 08</c:v>
                </c:pt>
                <c:pt idx="59609">
                  <c:v>PHL TPA 09</c:v>
                </c:pt>
                <c:pt idx="59610">
                  <c:v>PHL TPA 10</c:v>
                </c:pt>
                <c:pt idx="59611">
                  <c:v>PHL TPA 11</c:v>
                </c:pt>
                <c:pt idx="59612">
                  <c:v>PHL TPA 12</c:v>
                </c:pt>
                <c:pt idx="59613">
                  <c:v>PHL TYS 01</c:v>
                </c:pt>
                <c:pt idx="59614">
                  <c:v>PHL TYS 02</c:v>
                </c:pt>
                <c:pt idx="59615">
                  <c:v>PHL TYS 03</c:v>
                </c:pt>
                <c:pt idx="59616">
                  <c:v>PHL TYS 04</c:v>
                </c:pt>
                <c:pt idx="59617">
                  <c:v>PHL TYS 05</c:v>
                </c:pt>
                <c:pt idx="59618">
                  <c:v>PHL TYS 06</c:v>
                </c:pt>
                <c:pt idx="59619">
                  <c:v>PHL TYS 07</c:v>
                </c:pt>
                <c:pt idx="59620">
                  <c:v>PHL TYS 08</c:v>
                </c:pt>
                <c:pt idx="59621">
                  <c:v>PHL TYS 09</c:v>
                </c:pt>
                <c:pt idx="59622">
                  <c:v>PHL TYS 10</c:v>
                </c:pt>
                <c:pt idx="59623">
                  <c:v>PHL TYS 11</c:v>
                </c:pt>
                <c:pt idx="59624">
                  <c:v>PHL TYS 12</c:v>
                </c:pt>
                <c:pt idx="59625">
                  <c:v>PHL UST 04</c:v>
                </c:pt>
                <c:pt idx="59626">
                  <c:v>PHL UST 05</c:v>
                </c:pt>
                <c:pt idx="59627">
                  <c:v>PHL UST 06</c:v>
                </c:pt>
                <c:pt idx="59628">
                  <c:v>PHL UST 07</c:v>
                </c:pt>
                <c:pt idx="59629">
                  <c:v>PHL UST 08</c:v>
                </c:pt>
                <c:pt idx="59630">
                  <c:v>PHL UST 09</c:v>
                </c:pt>
                <c:pt idx="59631">
                  <c:v>PHL UST 10</c:v>
                </c:pt>
                <c:pt idx="59632">
                  <c:v>PHX ABQ 01</c:v>
                </c:pt>
                <c:pt idx="59633">
                  <c:v>PHX ABQ 02</c:v>
                </c:pt>
                <c:pt idx="59634">
                  <c:v>PHX ABQ 03</c:v>
                </c:pt>
                <c:pt idx="59635">
                  <c:v>PHX ABQ 04</c:v>
                </c:pt>
                <c:pt idx="59636">
                  <c:v>PHX ABQ 05</c:v>
                </c:pt>
                <c:pt idx="59637">
                  <c:v>PHX ABQ 06</c:v>
                </c:pt>
                <c:pt idx="59638">
                  <c:v>PHX ABQ 07</c:v>
                </c:pt>
                <c:pt idx="59639">
                  <c:v>PHX ABQ 08</c:v>
                </c:pt>
                <c:pt idx="59640">
                  <c:v>PHX ABQ 09</c:v>
                </c:pt>
                <c:pt idx="59641">
                  <c:v>PHX ABQ 10</c:v>
                </c:pt>
                <c:pt idx="59642">
                  <c:v>PHX ABQ 11</c:v>
                </c:pt>
                <c:pt idx="59643">
                  <c:v>PHX ABQ 12</c:v>
                </c:pt>
                <c:pt idx="59644">
                  <c:v>PHX AMA 04</c:v>
                </c:pt>
                <c:pt idx="59645">
                  <c:v>PHX AMA 05</c:v>
                </c:pt>
                <c:pt idx="59646">
                  <c:v>PHX AMA 06</c:v>
                </c:pt>
                <c:pt idx="59647">
                  <c:v>PHX AMA 07</c:v>
                </c:pt>
                <c:pt idx="59648">
                  <c:v>PHX AMA 08</c:v>
                </c:pt>
                <c:pt idx="59649">
                  <c:v>PHX AMA 09</c:v>
                </c:pt>
                <c:pt idx="59650">
                  <c:v>PHX AMA 10</c:v>
                </c:pt>
                <c:pt idx="59651">
                  <c:v>PHX AMA 11</c:v>
                </c:pt>
                <c:pt idx="59652">
                  <c:v>PHX AMA 12</c:v>
                </c:pt>
                <c:pt idx="59653">
                  <c:v>PHX ANC 01</c:v>
                </c:pt>
                <c:pt idx="59654">
                  <c:v>PHX ANC 02</c:v>
                </c:pt>
                <c:pt idx="59655">
                  <c:v>PHX ANC 03</c:v>
                </c:pt>
                <c:pt idx="59656">
                  <c:v>PHX ANC 04</c:v>
                </c:pt>
                <c:pt idx="59657">
                  <c:v>PHX ANC 05</c:v>
                </c:pt>
                <c:pt idx="59658">
                  <c:v>PHX ANC 06</c:v>
                </c:pt>
                <c:pt idx="59659">
                  <c:v>PHX ANC 07</c:v>
                </c:pt>
                <c:pt idx="59660">
                  <c:v>PHX ANC 08</c:v>
                </c:pt>
                <c:pt idx="59661">
                  <c:v>PHX ANC 09</c:v>
                </c:pt>
                <c:pt idx="59662">
                  <c:v>PHX ANC 10</c:v>
                </c:pt>
                <c:pt idx="59663">
                  <c:v>PHX ANC 11</c:v>
                </c:pt>
                <c:pt idx="59664">
                  <c:v>PHX ANC 12</c:v>
                </c:pt>
                <c:pt idx="59665">
                  <c:v>PHX ASE 01</c:v>
                </c:pt>
                <c:pt idx="59666">
                  <c:v>PHX ASE 02</c:v>
                </c:pt>
                <c:pt idx="59667">
                  <c:v>PHX ASE 03</c:v>
                </c:pt>
                <c:pt idx="59668">
                  <c:v>PHX ASE 04</c:v>
                </c:pt>
                <c:pt idx="59669">
                  <c:v>PHX ASE 12</c:v>
                </c:pt>
                <c:pt idx="59670">
                  <c:v>PHX ATL 01</c:v>
                </c:pt>
                <c:pt idx="59671">
                  <c:v>PHX ATL 02</c:v>
                </c:pt>
                <c:pt idx="59672">
                  <c:v>PHX ATL 03</c:v>
                </c:pt>
                <c:pt idx="59673">
                  <c:v>PHX ATL 04</c:v>
                </c:pt>
                <c:pt idx="59674">
                  <c:v>PHX ATL 05</c:v>
                </c:pt>
                <c:pt idx="59675">
                  <c:v>PHX ATL 06</c:v>
                </c:pt>
                <c:pt idx="59676">
                  <c:v>PHX ATL 07</c:v>
                </c:pt>
                <c:pt idx="59677">
                  <c:v>PHX ATL 08</c:v>
                </c:pt>
                <c:pt idx="59678">
                  <c:v>PHX ATL 09</c:v>
                </c:pt>
                <c:pt idx="59679">
                  <c:v>PHX ATL 10</c:v>
                </c:pt>
                <c:pt idx="59680">
                  <c:v>PHX ATL 11</c:v>
                </c:pt>
                <c:pt idx="59681">
                  <c:v>PHX ATL 12</c:v>
                </c:pt>
                <c:pt idx="59682">
                  <c:v>PHX AUS 01</c:v>
                </c:pt>
                <c:pt idx="59683">
                  <c:v>PHX AUS 02</c:v>
                </c:pt>
                <c:pt idx="59684">
                  <c:v>PHX AUS 03</c:v>
                </c:pt>
                <c:pt idx="59685">
                  <c:v>PHX AUS 04</c:v>
                </c:pt>
                <c:pt idx="59686">
                  <c:v>PHX AUS 05</c:v>
                </c:pt>
                <c:pt idx="59687">
                  <c:v>PHX AUS 06</c:v>
                </c:pt>
                <c:pt idx="59688">
                  <c:v>PHX AUS 07</c:v>
                </c:pt>
                <c:pt idx="59689">
                  <c:v>PHX AUS 08</c:v>
                </c:pt>
                <c:pt idx="59690">
                  <c:v>PHX AUS 09</c:v>
                </c:pt>
                <c:pt idx="59691">
                  <c:v>PHX AUS 10</c:v>
                </c:pt>
                <c:pt idx="59692">
                  <c:v>PHX AUS 11</c:v>
                </c:pt>
                <c:pt idx="59693">
                  <c:v>PHX AUS 12</c:v>
                </c:pt>
                <c:pt idx="59694">
                  <c:v>PHX BFL 01</c:v>
                </c:pt>
                <c:pt idx="59695">
                  <c:v>PHX BFL 02</c:v>
                </c:pt>
                <c:pt idx="59696">
                  <c:v>PHX BFL 03</c:v>
                </c:pt>
                <c:pt idx="59697">
                  <c:v>PHX BFL 04</c:v>
                </c:pt>
                <c:pt idx="59698">
                  <c:v>PHX BFL 05</c:v>
                </c:pt>
                <c:pt idx="59699">
                  <c:v>PHX BFL 06</c:v>
                </c:pt>
                <c:pt idx="59700">
                  <c:v>PHX BFL 07</c:v>
                </c:pt>
                <c:pt idx="59701">
                  <c:v>PHX BFL 08</c:v>
                </c:pt>
                <c:pt idx="59702">
                  <c:v>PHX BFL 09</c:v>
                </c:pt>
                <c:pt idx="59703">
                  <c:v>PHX BFL 10</c:v>
                </c:pt>
                <c:pt idx="59704">
                  <c:v>PHX BFL 11</c:v>
                </c:pt>
                <c:pt idx="59705">
                  <c:v>PHX BFL 12</c:v>
                </c:pt>
                <c:pt idx="59706">
                  <c:v>PHX BHM 01</c:v>
                </c:pt>
                <c:pt idx="59707">
                  <c:v>PHX BHM 02</c:v>
                </c:pt>
                <c:pt idx="59708">
                  <c:v>PHX BHM 03</c:v>
                </c:pt>
                <c:pt idx="59709">
                  <c:v>PHX BHM 04</c:v>
                </c:pt>
                <c:pt idx="59710">
                  <c:v>PHX BHM 05</c:v>
                </c:pt>
                <c:pt idx="59711">
                  <c:v>PHX BHM 06</c:v>
                </c:pt>
                <c:pt idx="59712">
                  <c:v>PHX BHM 07</c:v>
                </c:pt>
                <c:pt idx="59713">
                  <c:v>PHX BHM 08</c:v>
                </c:pt>
                <c:pt idx="59714">
                  <c:v>PHX BHM 09</c:v>
                </c:pt>
                <c:pt idx="59715">
                  <c:v>PHX BHM 10</c:v>
                </c:pt>
                <c:pt idx="59716">
                  <c:v>PHX BHM 11</c:v>
                </c:pt>
                <c:pt idx="59717">
                  <c:v>PHX BHM 12</c:v>
                </c:pt>
                <c:pt idx="59718">
                  <c:v>PHX BKG 10</c:v>
                </c:pt>
                <c:pt idx="59719">
                  <c:v>PHX BKG 11</c:v>
                </c:pt>
                <c:pt idx="59720">
                  <c:v>PHX BKG 12</c:v>
                </c:pt>
                <c:pt idx="59721">
                  <c:v>PHX BNA 01</c:v>
                </c:pt>
                <c:pt idx="59722">
                  <c:v>PHX BNA 02</c:v>
                </c:pt>
                <c:pt idx="59723">
                  <c:v>PHX BNA 03</c:v>
                </c:pt>
                <c:pt idx="59724">
                  <c:v>PHX BNA 04</c:v>
                </c:pt>
                <c:pt idx="59725">
                  <c:v>PHX BNA 05</c:v>
                </c:pt>
                <c:pt idx="59726">
                  <c:v>PHX BNA 06</c:v>
                </c:pt>
                <c:pt idx="59727">
                  <c:v>PHX BNA 07</c:v>
                </c:pt>
                <c:pt idx="59728">
                  <c:v>PHX BNA 08</c:v>
                </c:pt>
                <c:pt idx="59729">
                  <c:v>PHX BNA 09</c:v>
                </c:pt>
                <c:pt idx="59730">
                  <c:v>PHX BNA 10</c:v>
                </c:pt>
                <c:pt idx="59731">
                  <c:v>PHX BNA 11</c:v>
                </c:pt>
                <c:pt idx="59732">
                  <c:v>PHX BNA 12</c:v>
                </c:pt>
                <c:pt idx="59733">
                  <c:v>PHX BOI 01</c:v>
                </c:pt>
                <c:pt idx="59734">
                  <c:v>PHX BOI 02</c:v>
                </c:pt>
                <c:pt idx="59735">
                  <c:v>PHX BOI 03</c:v>
                </c:pt>
                <c:pt idx="59736">
                  <c:v>PHX BOI 04</c:v>
                </c:pt>
                <c:pt idx="59737">
                  <c:v>PHX BOI 05</c:v>
                </c:pt>
                <c:pt idx="59738">
                  <c:v>PHX BOI 06</c:v>
                </c:pt>
                <c:pt idx="59739">
                  <c:v>PHX BOI 07</c:v>
                </c:pt>
                <c:pt idx="59740">
                  <c:v>PHX BOI 08</c:v>
                </c:pt>
                <c:pt idx="59741">
                  <c:v>PHX BOI 09</c:v>
                </c:pt>
                <c:pt idx="59742">
                  <c:v>PHX BOI 10</c:v>
                </c:pt>
                <c:pt idx="59743">
                  <c:v>PHX BOI 11</c:v>
                </c:pt>
                <c:pt idx="59744">
                  <c:v>PHX BOI 12</c:v>
                </c:pt>
                <c:pt idx="59745">
                  <c:v>PHX BOS 01</c:v>
                </c:pt>
                <c:pt idx="59746">
                  <c:v>PHX BOS 02</c:v>
                </c:pt>
                <c:pt idx="59747">
                  <c:v>PHX BOS 03</c:v>
                </c:pt>
                <c:pt idx="59748">
                  <c:v>PHX BOS 04</c:v>
                </c:pt>
                <c:pt idx="59749">
                  <c:v>PHX BOS 05</c:v>
                </c:pt>
                <c:pt idx="59750">
                  <c:v>PHX BOS 06</c:v>
                </c:pt>
                <c:pt idx="59751">
                  <c:v>PHX BOS 07</c:v>
                </c:pt>
                <c:pt idx="59752">
                  <c:v>PHX BOS 08</c:v>
                </c:pt>
                <c:pt idx="59753">
                  <c:v>PHX BOS 09</c:v>
                </c:pt>
                <c:pt idx="59754">
                  <c:v>PHX BOS 10</c:v>
                </c:pt>
                <c:pt idx="59755">
                  <c:v>PHX BOS 11</c:v>
                </c:pt>
                <c:pt idx="59756">
                  <c:v>PHX BOS 12</c:v>
                </c:pt>
                <c:pt idx="59757">
                  <c:v>PHX BUF 01</c:v>
                </c:pt>
                <c:pt idx="59758">
                  <c:v>PHX BUF 02</c:v>
                </c:pt>
                <c:pt idx="59759">
                  <c:v>PHX BUF 03</c:v>
                </c:pt>
                <c:pt idx="59760">
                  <c:v>PHX BUF 04</c:v>
                </c:pt>
                <c:pt idx="59761">
                  <c:v>PHX BUF 05</c:v>
                </c:pt>
                <c:pt idx="59762">
                  <c:v>PHX BUF 06</c:v>
                </c:pt>
                <c:pt idx="59763">
                  <c:v>PHX BUF 07</c:v>
                </c:pt>
                <c:pt idx="59764">
                  <c:v>PHX BUF 08</c:v>
                </c:pt>
                <c:pt idx="59765">
                  <c:v>PHX BUF 09</c:v>
                </c:pt>
                <c:pt idx="59766">
                  <c:v>PHX BUF 10</c:v>
                </c:pt>
                <c:pt idx="59767">
                  <c:v>PHX BUF 11</c:v>
                </c:pt>
                <c:pt idx="59768">
                  <c:v>PHX BUF 12</c:v>
                </c:pt>
                <c:pt idx="59769">
                  <c:v>PHX BUR 01</c:v>
                </c:pt>
                <c:pt idx="59770">
                  <c:v>PHX BUR 02</c:v>
                </c:pt>
                <c:pt idx="59771">
                  <c:v>PHX BUR 03</c:v>
                </c:pt>
                <c:pt idx="59772">
                  <c:v>PHX BUR 04</c:v>
                </c:pt>
                <c:pt idx="59773">
                  <c:v>PHX BUR 05</c:v>
                </c:pt>
                <c:pt idx="59774">
                  <c:v>PHX BUR 06</c:v>
                </c:pt>
                <c:pt idx="59775">
                  <c:v>PHX BUR 07</c:v>
                </c:pt>
                <c:pt idx="59776">
                  <c:v>PHX BUR 08</c:v>
                </c:pt>
                <c:pt idx="59777">
                  <c:v>PHX BUR 09</c:v>
                </c:pt>
                <c:pt idx="59778">
                  <c:v>PHX BUR 10</c:v>
                </c:pt>
                <c:pt idx="59779">
                  <c:v>PHX BUR 11</c:v>
                </c:pt>
                <c:pt idx="59780">
                  <c:v>PHX BUR 12</c:v>
                </c:pt>
                <c:pt idx="59781">
                  <c:v>PHX BWI 01</c:v>
                </c:pt>
                <c:pt idx="59782">
                  <c:v>PHX BWI 02</c:v>
                </c:pt>
                <c:pt idx="59783">
                  <c:v>PHX BWI 03</c:v>
                </c:pt>
                <c:pt idx="59784">
                  <c:v>PHX BWI 04</c:v>
                </c:pt>
                <c:pt idx="59785">
                  <c:v>PHX BWI 05</c:v>
                </c:pt>
                <c:pt idx="59786">
                  <c:v>PHX BWI 06</c:v>
                </c:pt>
                <c:pt idx="59787">
                  <c:v>PHX BWI 07</c:v>
                </c:pt>
                <c:pt idx="59788">
                  <c:v>PHX BWI 08</c:v>
                </c:pt>
                <c:pt idx="59789">
                  <c:v>PHX BWI 09</c:v>
                </c:pt>
                <c:pt idx="59790">
                  <c:v>PHX BWI 10</c:v>
                </c:pt>
                <c:pt idx="59791">
                  <c:v>PHX BWI 11</c:v>
                </c:pt>
                <c:pt idx="59792">
                  <c:v>PHX BWI 12</c:v>
                </c:pt>
                <c:pt idx="59793">
                  <c:v>PHX CLE 01</c:v>
                </c:pt>
                <c:pt idx="59794">
                  <c:v>PHX CLE 02</c:v>
                </c:pt>
                <c:pt idx="59795">
                  <c:v>PHX CLE 03</c:v>
                </c:pt>
                <c:pt idx="59796">
                  <c:v>PHX CLE 04</c:v>
                </c:pt>
                <c:pt idx="59797">
                  <c:v>PHX CLE 05</c:v>
                </c:pt>
                <c:pt idx="59798">
                  <c:v>PHX CLE 06</c:v>
                </c:pt>
                <c:pt idx="59799">
                  <c:v>PHX CLE 07</c:v>
                </c:pt>
                <c:pt idx="59800">
                  <c:v>PHX CLE 08</c:v>
                </c:pt>
                <c:pt idx="59801">
                  <c:v>PHX CLE 09</c:v>
                </c:pt>
                <c:pt idx="59802">
                  <c:v>PHX CLE 10</c:v>
                </c:pt>
                <c:pt idx="59803">
                  <c:v>PHX CLE 11</c:v>
                </c:pt>
                <c:pt idx="59804">
                  <c:v>PHX CLE 12</c:v>
                </c:pt>
                <c:pt idx="59805">
                  <c:v>PHX CLT 01</c:v>
                </c:pt>
                <c:pt idx="59806">
                  <c:v>PHX CLT 02</c:v>
                </c:pt>
                <c:pt idx="59807">
                  <c:v>PHX CLT 03</c:v>
                </c:pt>
                <c:pt idx="59808">
                  <c:v>PHX CLT 04</c:v>
                </c:pt>
                <c:pt idx="59809">
                  <c:v>PHX CLT 05</c:v>
                </c:pt>
                <c:pt idx="59810">
                  <c:v>PHX CLT 06</c:v>
                </c:pt>
                <c:pt idx="59811">
                  <c:v>PHX CLT 07</c:v>
                </c:pt>
                <c:pt idx="59812">
                  <c:v>PHX CLT 08</c:v>
                </c:pt>
                <c:pt idx="59813">
                  <c:v>PHX CLT 09</c:v>
                </c:pt>
                <c:pt idx="59814">
                  <c:v>PHX CLT 10</c:v>
                </c:pt>
                <c:pt idx="59815">
                  <c:v>PHX CLT 11</c:v>
                </c:pt>
                <c:pt idx="59816">
                  <c:v>PHX CLT 12</c:v>
                </c:pt>
                <c:pt idx="59817">
                  <c:v>PHX CMH 01</c:v>
                </c:pt>
                <c:pt idx="59818">
                  <c:v>PHX CMH 02</c:v>
                </c:pt>
                <c:pt idx="59819">
                  <c:v>PHX CMH 03</c:v>
                </c:pt>
                <c:pt idx="59820">
                  <c:v>PHX CMH 04</c:v>
                </c:pt>
                <c:pt idx="59821">
                  <c:v>PHX CMH 05</c:v>
                </c:pt>
                <c:pt idx="59822">
                  <c:v>PHX CMH 06</c:v>
                </c:pt>
                <c:pt idx="59823">
                  <c:v>PHX CMH 07</c:v>
                </c:pt>
                <c:pt idx="59824">
                  <c:v>PHX CMH 08</c:v>
                </c:pt>
                <c:pt idx="59825">
                  <c:v>PHX CMH 09</c:v>
                </c:pt>
                <c:pt idx="59826">
                  <c:v>PHX CMH 10</c:v>
                </c:pt>
                <c:pt idx="59827">
                  <c:v>PHX CMH 11</c:v>
                </c:pt>
                <c:pt idx="59828">
                  <c:v>PHX CMH 12</c:v>
                </c:pt>
                <c:pt idx="59829">
                  <c:v>PHX COS 01</c:v>
                </c:pt>
                <c:pt idx="59830">
                  <c:v>PHX COS 02</c:v>
                </c:pt>
                <c:pt idx="59831">
                  <c:v>PHX COS 03</c:v>
                </c:pt>
                <c:pt idx="59832">
                  <c:v>PHX COS 04</c:v>
                </c:pt>
                <c:pt idx="59833">
                  <c:v>PHX COS 05</c:v>
                </c:pt>
                <c:pt idx="59834">
                  <c:v>PHX COS 06</c:v>
                </c:pt>
                <c:pt idx="59835">
                  <c:v>PHX COS 07</c:v>
                </c:pt>
                <c:pt idx="59836">
                  <c:v>PHX COS 08</c:v>
                </c:pt>
                <c:pt idx="59837">
                  <c:v>PHX COS 09</c:v>
                </c:pt>
                <c:pt idx="59838">
                  <c:v>PHX COS 10</c:v>
                </c:pt>
                <c:pt idx="59839">
                  <c:v>PHX COS 11</c:v>
                </c:pt>
                <c:pt idx="59840">
                  <c:v>PHX COS 12</c:v>
                </c:pt>
                <c:pt idx="59841">
                  <c:v>PHX CVG 01</c:v>
                </c:pt>
                <c:pt idx="59842">
                  <c:v>PHX CVG 02</c:v>
                </c:pt>
                <c:pt idx="59843">
                  <c:v>PHX CVG 03</c:v>
                </c:pt>
                <c:pt idx="59844">
                  <c:v>PHX CVG 04</c:v>
                </c:pt>
                <c:pt idx="59845">
                  <c:v>PHX CVG 05</c:v>
                </c:pt>
                <c:pt idx="59846">
                  <c:v>PHX CVG 06</c:v>
                </c:pt>
                <c:pt idx="59847">
                  <c:v>PHX CVG 07</c:v>
                </c:pt>
                <c:pt idx="59848">
                  <c:v>PHX CVG 08</c:v>
                </c:pt>
                <c:pt idx="59849">
                  <c:v>PHX CVG 09</c:v>
                </c:pt>
                <c:pt idx="59850">
                  <c:v>PHX CVG 10</c:v>
                </c:pt>
                <c:pt idx="59851">
                  <c:v>PHX CVG 11</c:v>
                </c:pt>
                <c:pt idx="59852">
                  <c:v>PHX CVG 12</c:v>
                </c:pt>
                <c:pt idx="59853">
                  <c:v>PHX DAL 01</c:v>
                </c:pt>
                <c:pt idx="59854">
                  <c:v>PHX DAL 02</c:v>
                </c:pt>
                <c:pt idx="59855">
                  <c:v>PHX DAL 03</c:v>
                </c:pt>
                <c:pt idx="59856">
                  <c:v>PHX DAL 04</c:v>
                </c:pt>
                <c:pt idx="59857">
                  <c:v>PHX DAL 05</c:v>
                </c:pt>
                <c:pt idx="59858">
                  <c:v>PHX DAL 06</c:v>
                </c:pt>
                <c:pt idx="59859">
                  <c:v>PHX DAL 07</c:v>
                </c:pt>
                <c:pt idx="59860">
                  <c:v>PHX DAL 08</c:v>
                </c:pt>
                <c:pt idx="59861">
                  <c:v>PHX DAL 09</c:v>
                </c:pt>
                <c:pt idx="59862">
                  <c:v>PHX DAL 10</c:v>
                </c:pt>
                <c:pt idx="59863">
                  <c:v>PHX DAL 11</c:v>
                </c:pt>
                <c:pt idx="59864">
                  <c:v>PHX DAL 12</c:v>
                </c:pt>
                <c:pt idx="59865">
                  <c:v>PHX DCA 01</c:v>
                </c:pt>
                <c:pt idx="59866">
                  <c:v>PHX DCA 02</c:v>
                </c:pt>
                <c:pt idx="59867">
                  <c:v>PHX DCA 03</c:v>
                </c:pt>
                <c:pt idx="59868">
                  <c:v>PHX DCA 04</c:v>
                </c:pt>
                <c:pt idx="59869">
                  <c:v>PHX DCA 05</c:v>
                </c:pt>
                <c:pt idx="59870">
                  <c:v>PHX DCA 06</c:v>
                </c:pt>
                <c:pt idx="59871">
                  <c:v>PHX DCA 07</c:v>
                </c:pt>
                <c:pt idx="59872">
                  <c:v>PHX DCA 08</c:v>
                </c:pt>
                <c:pt idx="59873">
                  <c:v>PHX DCA 09</c:v>
                </c:pt>
                <c:pt idx="59874">
                  <c:v>PHX DCA 10</c:v>
                </c:pt>
                <c:pt idx="59875">
                  <c:v>PHX DCA 11</c:v>
                </c:pt>
                <c:pt idx="59876">
                  <c:v>PHX DCA 12</c:v>
                </c:pt>
                <c:pt idx="59877">
                  <c:v>PHX DEN 01</c:v>
                </c:pt>
                <c:pt idx="59878">
                  <c:v>PHX DEN 02</c:v>
                </c:pt>
                <c:pt idx="59879">
                  <c:v>PHX DEN 03</c:v>
                </c:pt>
                <c:pt idx="59880">
                  <c:v>PHX DEN 04</c:v>
                </c:pt>
                <c:pt idx="59881">
                  <c:v>PHX DEN 05</c:v>
                </c:pt>
                <c:pt idx="59882">
                  <c:v>PHX DEN 06</c:v>
                </c:pt>
                <c:pt idx="59883">
                  <c:v>PHX DEN 07</c:v>
                </c:pt>
                <c:pt idx="59884">
                  <c:v>PHX DEN 08</c:v>
                </c:pt>
                <c:pt idx="59885">
                  <c:v>PHX DEN 09</c:v>
                </c:pt>
                <c:pt idx="59886">
                  <c:v>PHX DEN 10</c:v>
                </c:pt>
                <c:pt idx="59887">
                  <c:v>PHX DEN 11</c:v>
                </c:pt>
                <c:pt idx="59888">
                  <c:v>PHX DEN 12</c:v>
                </c:pt>
                <c:pt idx="59889">
                  <c:v>PHX DFW 01</c:v>
                </c:pt>
                <c:pt idx="59890">
                  <c:v>PHX DFW 02</c:v>
                </c:pt>
                <c:pt idx="59891">
                  <c:v>PHX DFW 03</c:v>
                </c:pt>
                <c:pt idx="59892">
                  <c:v>PHX DFW 04</c:v>
                </c:pt>
                <c:pt idx="59893">
                  <c:v>PHX DFW 05</c:v>
                </c:pt>
                <c:pt idx="59894">
                  <c:v>PHX DFW 06</c:v>
                </c:pt>
                <c:pt idx="59895">
                  <c:v>PHX DFW 07</c:v>
                </c:pt>
                <c:pt idx="59896">
                  <c:v>PHX DFW 08</c:v>
                </c:pt>
                <c:pt idx="59897">
                  <c:v>PHX DFW 09</c:v>
                </c:pt>
                <c:pt idx="59898">
                  <c:v>PHX DFW 10</c:v>
                </c:pt>
                <c:pt idx="59899">
                  <c:v>PHX DFW 11</c:v>
                </c:pt>
                <c:pt idx="59900">
                  <c:v>PHX DFW 12</c:v>
                </c:pt>
                <c:pt idx="59901">
                  <c:v>PHX DRO 01</c:v>
                </c:pt>
                <c:pt idx="59902">
                  <c:v>PHX DRO 02</c:v>
                </c:pt>
                <c:pt idx="59903">
                  <c:v>PHX DRO 03</c:v>
                </c:pt>
                <c:pt idx="59904">
                  <c:v>PHX DRO 04</c:v>
                </c:pt>
                <c:pt idx="59905">
                  <c:v>PHX DRO 05</c:v>
                </c:pt>
                <c:pt idx="59906">
                  <c:v>PHX DRO 06</c:v>
                </c:pt>
                <c:pt idx="59907">
                  <c:v>PHX DRO 07</c:v>
                </c:pt>
                <c:pt idx="59908">
                  <c:v>PHX DRO 08</c:v>
                </c:pt>
                <c:pt idx="59909">
                  <c:v>PHX DRO 09</c:v>
                </c:pt>
                <c:pt idx="59910">
                  <c:v>PHX DRO 10</c:v>
                </c:pt>
                <c:pt idx="59911">
                  <c:v>PHX DRO 11</c:v>
                </c:pt>
                <c:pt idx="59912">
                  <c:v>PHX DRO 12</c:v>
                </c:pt>
                <c:pt idx="59913">
                  <c:v>PHX DSM 01</c:v>
                </c:pt>
                <c:pt idx="59914">
                  <c:v>PHX DSM 02</c:v>
                </c:pt>
                <c:pt idx="59915">
                  <c:v>PHX DSM 03</c:v>
                </c:pt>
                <c:pt idx="59916">
                  <c:v>PHX DSM 04</c:v>
                </c:pt>
                <c:pt idx="59917">
                  <c:v>PHX DSM 05</c:v>
                </c:pt>
                <c:pt idx="59918">
                  <c:v>PHX DSM 06</c:v>
                </c:pt>
                <c:pt idx="59919">
                  <c:v>PHX DSM 07</c:v>
                </c:pt>
                <c:pt idx="59920">
                  <c:v>PHX DSM 08</c:v>
                </c:pt>
                <c:pt idx="59921">
                  <c:v>PHX DSM 09</c:v>
                </c:pt>
                <c:pt idx="59922">
                  <c:v>PHX DSM 10</c:v>
                </c:pt>
                <c:pt idx="59923">
                  <c:v>PHX DSM 11</c:v>
                </c:pt>
                <c:pt idx="59924">
                  <c:v>PHX DSM 12</c:v>
                </c:pt>
                <c:pt idx="59925">
                  <c:v>PHX DTW 01</c:v>
                </c:pt>
                <c:pt idx="59926">
                  <c:v>PHX DTW 02</c:v>
                </c:pt>
                <c:pt idx="59927">
                  <c:v>PHX DTW 03</c:v>
                </c:pt>
                <c:pt idx="59928">
                  <c:v>PHX DTW 04</c:v>
                </c:pt>
                <c:pt idx="59929">
                  <c:v>PHX DTW 05</c:v>
                </c:pt>
                <c:pt idx="59930">
                  <c:v>PHX DTW 06</c:v>
                </c:pt>
                <c:pt idx="59931">
                  <c:v>PHX DTW 07</c:v>
                </c:pt>
                <c:pt idx="59932">
                  <c:v>PHX DTW 08</c:v>
                </c:pt>
                <c:pt idx="59933">
                  <c:v>PHX DTW 09</c:v>
                </c:pt>
                <c:pt idx="59934">
                  <c:v>PHX DTW 10</c:v>
                </c:pt>
                <c:pt idx="59935">
                  <c:v>PHX DTW 11</c:v>
                </c:pt>
                <c:pt idx="59936">
                  <c:v>PHX DTW 12</c:v>
                </c:pt>
                <c:pt idx="59937">
                  <c:v>PHX EGE 01</c:v>
                </c:pt>
                <c:pt idx="59938">
                  <c:v>PHX EGE 02</c:v>
                </c:pt>
                <c:pt idx="59939">
                  <c:v>PHX EGE 03</c:v>
                </c:pt>
                <c:pt idx="59940">
                  <c:v>PHX EGE 04</c:v>
                </c:pt>
                <c:pt idx="59941">
                  <c:v>PHX EGE 12</c:v>
                </c:pt>
                <c:pt idx="59942">
                  <c:v>PHX ELP 01</c:v>
                </c:pt>
                <c:pt idx="59943">
                  <c:v>PHX ELP 02</c:v>
                </c:pt>
                <c:pt idx="59944">
                  <c:v>PHX ELP 03</c:v>
                </c:pt>
                <c:pt idx="59945">
                  <c:v>PHX ELP 04</c:v>
                </c:pt>
                <c:pt idx="59946">
                  <c:v>PHX ELP 05</c:v>
                </c:pt>
                <c:pt idx="59947">
                  <c:v>PHX ELP 06</c:v>
                </c:pt>
                <c:pt idx="59948">
                  <c:v>PHX ELP 07</c:v>
                </c:pt>
                <c:pt idx="59949">
                  <c:v>PHX ELP 08</c:v>
                </c:pt>
                <c:pt idx="59950">
                  <c:v>PHX ELP 09</c:v>
                </c:pt>
                <c:pt idx="59951">
                  <c:v>PHX ELP 10</c:v>
                </c:pt>
                <c:pt idx="59952">
                  <c:v>PHX ELP 11</c:v>
                </c:pt>
                <c:pt idx="59953">
                  <c:v>PHX ELP 12</c:v>
                </c:pt>
                <c:pt idx="59954">
                  <c:v>PHX EUG 01</c:v>
                </c:pt>
                <c:pt idx="59955">
                  <c:v>PHX EUG 02</c:v>
                </c:pt>
                <c:pt idx="59956">
                  <c:v>PHX EUG 03</c:v>
                </c:pt>
                <c:pt idx="59957">
                  <c:v>PHX EUG 04</c:v>
                </c:pt>
                <c:pt idx="59958">
                  <c:v>PHX EUG 05</c:v>
                </c:pt>
                <c:pt idx="59959">
                  <c:v>PHX EUG 06</c:v>
                </c:pt>
                <c:pt idx="59960">
                  <c:v>PHX EUG 07</c:v>
                </c:pt>
                <c:pt idx="59961">
                  <c:v>PHX EUG 08</c:v>
                </c:pt>
                <c:pt idx="59962">
                  <c:v>PHX EUG 09</c:v>
                </c:pt>
                <c:pt idx="59963">
                  <c:v>PHX EUG 10</c:v>
                </c:pt>
                <c:pt idx="59964">
                  <c:v>PHX EUG 11</c:v>
                </c:pt>
                <c:pt idx="59965">
                  <c:v>PHX EUG 12</c:v>
                </c:pt>
                <c:pt idx="59966">
                  <c:v>PHX EWR 01</c:v>
                </c:pt>
                <c:pt idx="59967">
                  <c:v>PHX EWR 02</c:v>
                </c:pt>
                <c:pt idx="59968">
                  <c:v>PHX EWR 03</c:v>
                </c:pt>
                <c:pt idx="59969">
                  <c:v>PHX EWR 04</c:v>
                </c:pt>
                <c:pt idx="59970">
                  <c:v>PHX EWR 05</c:v>
                </c:pt>
                <c:pt idx="59971">
                  <c:v>PHX EWR 06</c:v>
                </c:pt>
                <c:pt idx="59972">
                  <c:v>PHX EWR 07</c:v>
                </c:pt>
                <c:pt idx="59973">
                  <c:v>PHX EWR 08</c:v>
                </c:pt>
                <c:pt idx="59974">
                  <c:v>PHX EWR 09</c:v>
                </c:pt>
                <c:pt idx="59975">
                  <c:v>PHX EWR 10</c:v>
                </c:pt>
                <c:pt idx="59976">
                  <c:v>PHX EWR 11</c:v>
                </c:pt>
                <c:pt idx="59977">
                  <c:v>PHX EWR 12</c:v>
                </c:pt>
                <c:pt idx="59978">
                  <c:v>PHX FAT 01</c:v>
                </c:pt>
                <c:pt idx="59979">
                  <c:v>PHX FAT 02</c:v>
                </c:pt>
                <c:pt idx="59980">
                  <c:v>PHX FAT 03</c:v>
                </c:pt>
                <c:pt idx="59981">
                  <c:v>PHX FAT 04</c:v>
                </c:pt>
                <c:pt idx="59982">
                  <c:v>PHX FAT 05</c:v>
                </c:pt>
                <c:pt idx="59983">
                  <c:v>PHX FAT 06</c:v>
                </c:pt>
                <c:pt idx="59984">
                  <c:v>PHX FAT 07</c:v>
                </c:pt>
                <c:pt idx="59985">
                  <c:v>PHX FAT 08</c:v>
                </c:pt>
                <c:pt idx="59986">
                  <c:v>PHX FAT 09</c:v>
                </c:pt>
                <c:pt idx="59987">
                  <c:v>PHX FAT 10</c:v>
                </c:pt>
                <c:pt idx="59988">
                  <c:v>PHX FAT 11</c:v>
                </c:pt>
                <c:pt idx="59989">
                  <c:v>PHX FAT 12</c:v>
                </c:pt>
                <c:pt idx="59990">
                  <c:v>PHX FLG 01</c:v>
                </c:pt>
                <c:pt idx="59991">
                  <c:v>PHX FLG 02</c:v>
                </c:pt>
                <c:pt idx="59992">
                  <c:v>PHX FLG 03</c:v>
                </c:pt>
                <c:pt idx="59993">
                  <c:v>PHX FLG 04</c:v>
                </c:pt>
                <c:pt idx="59994">
                  <c:v>PHX FLG 05</c:v>
                </c:pt>
                <c:pt idx="59995">
                  <c:v>PHX FLG 06</c:v>
                </c:pt>
                <c:pt idx="59996">
                  <c:v>PHX FLG 07</c:v>
                </c:pt>
                <c:pt idx="59997">
                  <c:v>PHX FLG 08</c:v>
                </c:pt>
                <c:pt idx="59998">
                  <c:v>PHX FLG 09</c:v>
                </c:pt>
                <c:pt idx="59999">
                  <c:v>PHX FLG 10</c:v>
                </c:pt>
                <c:pt idx="60000">
                  <c:v>PHX FLG 11</c:v>
                </c:pt>
                <c:pt idx="60001">
                  <c:v>PHX FLG 12</c:v>
                </c:pt>
                <c:pt idx="60002">
                  <c:v>PHX FLL 01</c:v>
                </c:pt>
                <c:pt idx="60003">
                  <c:v>PHX FLL 02</c:v>
                </c:pt>
                <c:pt idx="60004">
                  <c:v>PHX FLL 03</c:v>
                </c:pt>
                <c:pt idx="60005">
                  <c:v>PHX FLL 04</c:v>
                </c:pt>
                <c:pt idx="60006">
                  <c:v>PHX FLL 05</c:v>
                </c:pt>
                <c:pt idx="60007">
                  <c:v>PHX FLL 06</c:v>
                </c:pt>
                <c:pt idx="60008">
                  <c:v>PHX FLL 07</c:v>
                </c:pt>
                <c:pt idx="60009">
                  <c:v>PHX FLL 08</c:v>
                </c:pt>
                <c:pt idx="60010">
                  <c:v>PHX FLL 09</c:v>
                </c:pt>
                <c:pt idx="60011">
                  <c:v>PHX FLL 10</c:v>
                </c:pt>
                <c:pt idx="60012">
                  <c:v>PHX FLL 11</c:v>
                </c:pt>
                <c:pt idx="60013">
                  <c:v>PHX FLL 12</c:v>
                </c:pt>
                <c:pt idx="60014">
                  <c:v>PHX FSD 01</c:v>
                </c:pt>
                <c:pt idx="60015">
                  <c:v>PHX FSD 02</c:v>
                </c:pt>
                <c:pt idx="60016">
                  <c:v>PHX FSD 03</c:v>
                </c:pt>
                <c:pt idx="60017">
                  <c:v>PHX FSD 04</c:v>
                </c:pt>
                <c:pt idx="60018">
                  <c:v>PHX FSD 05</c:v>
                </c:pt>
                <c:pt idx="60019">
                  <c:v>PHX FSD 06</c:v>
                </c:pt>
                <c:pt idx="60020">
                  <c:v>PHX FSD 07</c:v>
                </c:pt>
                <c:pt idx="60021">
                  <c:v>PHX FSD 08</c:v>
                </c:pt>
                <c:pt idx="60022">
                  <c:v>PHX FSD 09</c:v>
                </c:pt>
                <c:pt idx="60023">
                  <c:v>PHX FSD 10</c:v>
                </c:pt>
                <c:pt idx="60024">
                  <c:v>PHX FSD 11</c:v>
                </c:pt>
                <c:pt idx="60025">
                  <c:v>PHX FSD 12</c:v>
                </c:pt>
                <c:pt idx="60026">
                  <c:v>PHX GEG 01</c:v>
                </c:pt>
                <c:pt idx="60027">
                  <c:v>PHX GEG 02</c:v>
                </c:pt>
                <c:pt idx="60028">
                  <c:v>PHX GEG 03</c:v>
                </c:pt>
                <c:pt idx="60029">
                  <c:v>PHX GEG 04</c:v>
                </c:pt>
                <c:pt idx="60030">
                  <c:v>PHX GEG 05</c:v>
                </c:pt>
                <c:pt idx="60031">
                  <c:v>PHX GEG 06</c:v>
                </c:pt>
                <c:pt idx="60032">
                  <c:v>PHX GEG 07</c:v>
                </c:pt>
                <c:pt idx="60033">
                  <c:v>PHX GEG 08</c:v>
                </c:pt>
                <c:pt idx="60034">
                  <c:v>PHX GEG 09</c:v>
                </c:pt>
                <c:pt idx="60035">
                  <c:v>PHX GEG 10</c:v>
                </c:pt>
                <c:pt idx="60036">
                  <c:v>PHX GEG 11</c:v>
                </c:pt>
                <c:pt idx="60037">
                  <c:v>PHX GEG 12</c:v>
                </c:pt>
                <c:pt idx="60038">
                  <c:v>PHX GJT 01</c:v>
                </c:pt>
                <c:pt idx="60039">
                  <c:v>PHX GJT 02</c:v>
                </c:pt>
                <c:pt idx="60040">
                  <c:v>PHX GJT 03</c:v>
                </c:pt>
                <c:pt idx="60041">
                  <c:v>PHX GJT 04</c:v>
                </c:pt>
                <c:pt idx="60042">
                  <c:v>PHX GJT 05</c:v>
                </c:pt>
                <c:pt idx="60043">
                  <c:v>PHX GJT 06</c:v>
                </c:pt>
                <c:pt idx="60044">
                  <c:v>PHX GJT 07</c:v>
                </c:pt>
                <c:pt idx="60045">
                  <c:v>PHX GJT 08</c:v>
                </c:pt>
                <c:pt idx="60046">
                  <c:v>PHX GJT 09</c:v>
                </c:pt>
                <c:pt idx="60047">
                  <c:v>PHX GJT 10</c:v>
                </c:pt>
                <c:pt idx="60048">
                  <c:v>PHX GJT 11</c:v>
                </c:pt>
                <c:pt idx="60049">
                  <c:v>PHX GJT 12</c:v>
                </c:pt>
                <c:pt idx="60050">
                  <c:v>PHX GRR 11</c:v>
                </c:pt>
                <c:pt idx="60051">
                  <c:v>PHX GRR 12</c:v>
                </c:pt>
                <c:pt idx="60052">
                  <c:v>PHX HNL 01</c:v>
                </c:pt>
                <c:pt idx="60053">
                  <c:v>PHX HNL 02</c:v>
                </c:pt>
                <c:pt idx="60054">
                  <c:v>PHX HNL 03</c:v>
                </c:pt>
                <c:pt idx="60055">
                  <c:v>PHX HNL 04</c:v>
                </c:pt>
                <c:pt idx="60056">
                  <c:v>PHX HNL 05</c:v>
                </c:pt>
                <c:pt idx="60057">
                  <c:v>PHX HNL 06</c:v>
                </c:pt>
                <c:pt idx="60058">
                  <c:v>PHX HNL 07</c:v>
                </c:pt>
                <c:pt idx="60059">
                  <c:v>PHX HNL 08</c:v>
                </c:pt>
                <c:pt idx="60060">
                  <c:v>PHX HNL 09</c:v>
                </c:pt>
                <c:pt idx="60061">
                  <c:v>PHX HNL 10</c:v>
                </c:pt>
                <c:pt idx="60062">
                  <c:v>PHX HNL 11</c:v>
                </c:pt>
                <c:pt idx="60063">
                  <c:v>PHX HNL 12</c:v>
                </c:pt>
                <c:pt idx="60064">
                  <c:v>PHX HOU 01</c:v>
                </c:pt>
                <c:pt idx="60065">
                  <c:v>PHX HOU 02</c:v>
                </c:pt>
                <c:pt idx="60066">
                  <c:v>PHX HOU 03</c:v>
                </c:pt>
                <c:pt idx="60067">
                  <c:v>PHX HOU 04</c:v>
                </c:pt>
                <c:pt idx="60068">
                  <c:v>PHX HOU 05</c:v>
                </c:pt>
                <c:pt idx="60069">
                  <c:v>PHX HOU 06</c:v>
                </c:pt>
                <c:pt idx="60070">
                  <c:v>PHX HOU 07</c:v>
                </c:pt>
                <c:pt idx="60071">
                  <c:v>PHX HOU 08</c:v>
                </c:pt>
                <c:pt idx="60072">
                  <c:v>PHX HOU 09</c:v>
                </c:pt>
                <c:pt idx="60073">
                  <c:v>PHX HOU 10</c:v>
                </c:pt>
                <c:pt idx="60074">
                  <c:v>PHX HOU 11</c:v>
                </c:pt>
                <c:pt idx="60075">
                  <c:v>PHX HOU 12</c:v>
                </c:pt>
                <c:pt idx="60076">
                  <c:v>PHX IAD 01</c:v>
                </c:pt>
                <c:pt idx="60077">
                  <c:v>PHX IAD 02</c:v>
                </c:pt>
                <c:pt idx="60078">
                  <c:v>PHX IAD 03</c:v>
                </c:pt>
                <c:pt idx="60079">
                  <c:v>PHX IAD 04</c:v>
                </c:pt>
                <c:pt idx="60080">
                  <c:v>PHX IAD 05</c:v>
                </c:pt>
                <c:pt idx="60081">
                  <c:v>PHX IAD 06</c:v>
                </c:pt>
                <c:pt idx="60082">
                  <c:v>PHX IAD 07</c:v>
                </c:pt>
                <c:pt idx="60083">
                  <c:v>PHX IAD 08</c:v>
                </c:pt>
                <c:pt idx="60084">
                  <c:v>PHX IAD 09</c:v>
                </c:pt>
                <c:pt idx="60085">
                  <c:v>PHX IAD 10</c:v>
                </c:pt>
                <c:pt idx="60086">
                  <c:v>PHX IAD 11</c:v>
                </c:pt>
                <c:pt idx="60087">
                  <c:v>PHX IAD 12</c:v>
                </c:pt>
                <c:pt idx="60088">
                  <c:v>PHX IAH 01</c:v>
                </c:pt>
                <c:pt idx="60089">
                  <c:v>PHX IAH 02</c:v>
                </c:pt>
                <c:pt idx="60090">
                  <c:v>PHX IAH 03</c:v>
                </c:pt>
                <c:pt idx="60091">
                  <c:v>PHX IAH 04</c:v>
                </c:pt>
                <c:pt idx="60092">
                  <c:v>PHX IAH 05</c:v>
                </c:pt>
                <c:pt idx="60093">
                  <c:v>PHX IAH 06</c:v>
                </c:pt>
                <c:pt idx="60094">
                  <c:v>PHX IAH 07</c:v>
                </c:pt>
                <c:pt idx="60095">
                  <c:v>PHX IAH 08</c:v>
                </c:pt>
                <c:pt idx="60096">
                  <c:v>PHX IAH 09</c:v>
                </c:pt>
                <c:pt idx="60097">
                  <c:v>PHX IAH 10</c:v>
                </c:pt>
                <c:pt idx="60098">
                  <c:v>PHX IAH 11</c:v>
                </c:pt>
                <c:pt idx="60099">
                  <c:v>PHX IAH 12</c:v>
                </c:pt>
                <c:pt idx="60100">
                  <c:v>PHX ICT 01</c:v>
                </c:pt>
                <c:pt idx="60101">
                  <c:v>PHX ICT 02</c:v>
                </c:pt>
                <c:pt idx="60102">
                  <c:v>PHX ICT 03</c:v>
                </c:pt>
                <c:pt idx="60103">
                  <c:v>PHX ICT 04</c:v>
                </c:pt>
                <c:pt idx="60104">
                  <c:v>PHX ICT 05</c:v>
                </c:pt>
                <c:pt idx="60105">
                  <c:v>PHX ICT 06</c:v>
                </c:pt>
                <c:pt idx="60106">
                  <c:v>PHX ICT 07</c:v>
                </c:pt>
                <c:pt idx="60107">
                  <c:v>PHX ICT 08</c:v>
                </c:pt>
                <c:pt idx="60108">
                  <c:v>PHX ICT 09</c:v>
                </c:pt>
                <c:pt idx="60109">
                  <c:v>PHX ICT 10</c:v>
                </c:pt>
                <c:pt idx="60110">
                  <c:v>PHX ICT 11</c:v>
                </c:pt>
                <c:pt idx="60111">
                  <c:v>PHX ICT 12</c:v>
                </c:pt>
                <c:pt idx="60112">
                  <c:v>PHX IFP 01</c:v>
                </c:pt>
                <c:pt idx="60113">
                  <c:v>PHX IFP 02</c:v>
                </c:pt>
                <c:pt idx="60114">
                  <c:v>PHX IFP 03</c:v>
                </c:pt>
                <c:pt idx="60115">
                  <c:v>PHX IFP 04</c:v>
                </c:pt>
                <c:pt idx="60116">
                  <c:v>PHX IFP 05</c:v>
                </c:pt>
                <c:pt idx="60117">
                  <c:v>PHX IFP 06</c:v>
                </c:pt>
                <c:pt idx="60118">
                  <c:v>PHX IFP 07</c:v>
                </c:pt>
                <c:pt idx="60119">
                  <c:v>PHX IFP 08</c:v>
                </c:pt>
                <c:pt idx="60120">
                  <c:v>PHX IFP 09</c:v>
                </c:pt>
                <c:pt idx="60121">
                  <c:v>PHX IFP 10</c:v>
                </c:pt>
                <c:pt idx="60122">
                  <c:v>PHX IFP 11</c:v>
                </c:pt>
                <c:pt idx="60123">
                  <c:v>PHX IFP 12</c:v>
                </c:pt>
                <c:pt idx="60124">
                  <c:v>PHX IND 01</c:v>
                </c:pt>
                <c:pt idx="60125">
                  <c:v>PHX IND 02</c:v>
                </c:pt>
                <c:pt idx="60126">
                  <c:v>PHX IND 03</c:v>
                </c:pt>
                <c:pt idx="60127">
                  <c:v>PHX IND 04</c:v>
                </c:pt>
                <c:pt idx="60128">
                  <c:v>PHX IND 05</c:v>
                </c:pt>
                <c:pt idx="60129">
                  <c:v>PHX IND 06</c:v>
                </c:pt>
                <c:pt idx="60130">
                  <c:v>PHX IND 07</c:v>
                </c:pt>
                <c:pt idx="60131">
                  <c:v>PHX IND 08</c:v>
                </c:pt>
                <c:pt idx="60132">
                  <c:v>PHX IND 09</c:v>
                </c:pt>
                <c:pt idx="60133">
                  <c:v>PHX IND 10</c:v>
                </c:pt>
                <c:pt idx="60134">
                  <c:v>PHX IND 11</c:v>
                </c:pt>
                <c:pt idx="60135">
                  <c:v>PHX IND 12</c:v>
                </c:pt>
                <c:pt idx="60136">
                  <c:v>PHX JAC 06</c:v>
                </c:pt>
                <c:pt idx="60137">
                  <c:v>PHX JAC 07</c:v>
                </c:pt>
                <c:pt idx="60138">
                  <c:v>PHX JAC 08</c:v>
                </c:pt>
                <c:pt idx="60139">
                  <c:v>PHX JFK 01</c:v>
                </c:pt>
                <c:pt idx="60140">
                  <c:v>PHX JFK 02</c:v>
                </c:pt>
                <c:pt idx="60141">
                  <c:v>PHX JFK 03</c:v>
                </c:pt>
                <c:pt idx="60142">
                  <c:v>PHX JFK 04</c:v>
                </c:pt>
                <c:pt idx="60143">
                  <c:v>PHX JFK 05</c:v>
                </c:pt>
                <c:pt idx="60144">
                  <c:v>PHX JFK 06</c:v>
                </c:pt>
                <c:pt idx="60145">
                  <c:v>PHX JFK 07</c:v>
                </c:pt>
                <c:pt idx="60146">
                  <c:v>PHX JFK 08</c:v>
                </c:pt>
                <c:pt idx="60147">
                  <c:v>PHX JFK 09</c:v>
                </c:pt>
                <c:pt idx="60148">
                  <c:v>PHX JFK 10</c:v>
                </c:pt>
                <c:pt idx="60149">
                  <c:v>PHX JFK 11</c:v>
                </c:pt>
                <c:pt idx="60150">
                  <c:v>PHX JFK 12</c:v>
                </c:pt>
                <c:pt idx="60151">
                  <c:v>PHX KOA 01</c:v>
                </c:pt>
                <c:pt idx="60152">
                  <c:v>PHX KOA 02</c:v>
                </c:pt>
                <c:pt idx="60153">
                  <c:v>PHX KOA 03</c:v>
                </c:pt>
                <c:pt idx="60154">
                  <c:v>PHX KOA 04</c:v>
                </c:pt>
                <c:pt idx="60155">
                  <c:v>PHX KOA 05</c:v>
                </c:pt>
                <c:pt idx="60156">
                  <c:v>PHX KOA 06</c:v>
                </c:pt>
                <c:pt idx="60157">
                  <c:v>PHX KOA 07</c:v>
                </c:pt>
                <c:pt idx="60158">
                  <c:v>PHX KOA 08</c:v>
                </c:pt>
                <c:pt idx="60159">
                  <c:v>PHX KOA 09</c:v>
                </c:pt>
                <c:pt idx="60160">
                  <c:v>PHX KOA 10</c:v>
                </c:pt>
                <c:pt idx="60161">
                  <c:v>PHX KOA 11</c:v>
                </c:pt>
                <c:pt idx="60162">
                  <c:v>PHX KOA 12</c:v>
                </c:pt>
                <c:pt idx="60163">
                  <c:v>PHX LAS 01</c:v>
                </c:pt>
                <c:pt idx="60164">
                  <c:v>PHX LAS 02</c:v>
                </c:pt>
                <c:pt idx="60165">
                  <c:v>PHX LAS 03</c:v>
                </c:pt>
                <c:pt idx="60166">
                  <c:v>PHX LAS 04</c:v>
                </c:pt>
                <c:pt idx="60167">
                  <c:v>PHX LAS 05</c:v>
                </c:pt>
                <c:pt idx="60168">
                  <c:v>PHX LAS 06</c:v>
                </c:pt>
                <c:pt idx="60169">
                  <c:v>PHX LAS 07</c:v>
                </c:pt>
                <c:pt idx="60170">
                  <c:v>PHX LAS 08</c:v>
                </c:pt>
                <c:pt idx="60171">
                  <c:v>PHX LAS 09</c:v>
                </c:pt>
                <c:pt idx="60172">
                  <c:v>PHX LAS 10</c:v>
                </c:pt>
                <c:pt idx="60173">
                  <c:v>PHX LAS 11</c:v>
                </c:pt>
                <c:pt idx="60174">
                  <c:v>PHX LAS 12</c:v>
                </c:pt>
                <c:pt idx="60175">
                  <c:v>PHX LAX 01</c:v>
                </c:pt>
                <c:pt idx="60176">
                  <c:v>PHX LAX 02</c:v>
                </c:pt>
                <c:pt idx="60177">
                  <c:v>PHX LAX 03</c:v>
                </c:pt>
                <c:pt idx="60178">
                  <c:v>PHX LAX 04</c:v>
                </c:pt>
                <c:pt idx="60179">
                  <c:v>PHX LAX 05</c:v>
                </c:pt>
                <c:pt idx="60180">
                  <c:v>PHX LAX 06</c:v>
                </c:pt>
                <c:pt idx="60181">
                  <c:v>PHX LAX 07</c:v>
                </c:pt>
                <c:pt idx="60182">
                  <c:v>PHX LAX 08</c:v>
                </c:pt>
                <c:pt idx="60183">
                  <c:v>PHX LAX 09</c:v>
                </c:pt>
                <c:pt idx="60184">
                  <c:v>PHX LAX 10</c:v>
                </c:pt>
                <c:pt idx="60185">
                  <c:v>PHX LAX 11</c:v>
                </c:pt>
                <c:pt idx="60186">
                  <c:v>PHX LAX 12</c:v>
                </c:pt>
                <c:pt idx="60187">
                  <c:v>PHX LBB 01</c:v>
                </c:pt>
                <c:pt idx="60188">
                  <c:v>PHX LBB 02</c:v>
                </c:pt>
                <c:pt idx="60189">
                  <c:v>PHX LBB 03</c:v>
                </c:pt>
                <c:pt idx="60190">
                  <c:v>PHX LBB 04</c:v>
                </c:pt>
                <c:pt idx="60191">
                  <c:v>PHX LBB 05</c:v>
                </c:pt>
                <c:pt idx="60192">
                  <c:v>PHX LBB 06</c:v>
                </c:pt>
                <c:pt idx="60193">
                  <c:v>PHX LBB 07</c:v>
                </c:pt>
                <c:pt idx="60194">
                  <c:v>PHX LBB 08</c:v>
                </c:pt>
                <c:pt idx="60195">
                  <c:v>PHX LBB 09</c:v>
                </c:pt>
                <c:pt idx="60196">
                  <c:v>PHX LBB 10</c:v>
                </c:pt>
                <c:pt idx="60197">
                  <c:v>PHX LBB 11</c:v>
                </c:pt>
                <c:pt idx="60198">
                  <c:v>PHX LBB 12</c:v>
                </c:pt>
                <c:pt idx="60199">
                  <c:v>PHX LGA 01</c:v>
                </c:pt>
                <c:pt idx="60200">
                  <c:v>PHX LGA 03</c:v>
                </c:pt>
                <c:pt idx="60201">
                  <c:v>PHX LGA 04</c:v>
                </c:pt>
                <c:pt idx="60202">
                  <c:v>PHX LGA 05</c:v>
                </c:pt>
                <c:pt idx="60203">
                  <c:v>PHX LGA 06</c:v>
                </c:pt>
                <c:pt idx="60204">
                  <c:v>PHX LGA 07</c:v>
                </c:pt>
                <c:pt idx="60205">
                  <c:v>PHX LGA 08</c:v>
                </c:pt>
                <c:pt idx="60206">
                  <c:v>PHX LGA 09</c:v>
                </c:pt>
                <c:pt idx="60207">
                  <c:v>PHX LGB 01</c:v>
                </c:pt>
                <c:pt idx="60208">
                  <c:v>PHX LGB 02</c:v>
                </c:pt>
                <c:pt idx="60209">
                  <c:v>PHX LGB 03</c:v>
                </c:pt>
                <c:pt idx="60210">
                  <c:v>PHX LGB 04</c:v>
                </c:pt>
                <c:pt idx="60211">
                  <c:v>PHX LGB 05</c:v>
                </c:pt>
                <c:pt idx="60212">
                  <c:v>PHX LGB 06</c:v>
                </c:pt>
                <c:pt idx="60213">
                  <c:v>PHX LGB 07</c:v>
                </c:pt>
                <c:pt idx="60214">
                  <c:v>PHX LGB 08</c:v>
                </c:pt>
                <c:pt idx="60215">
                  <c:v>PHX LGB 09</c:v>
                </c:pt>
                <c:pt idx="60216">
                  <c:v>PHX LGB 10</c:v>
                </c:pt>
                <c:pt idx="60217">
                  <c:v>PHX LGB 11</c:v>
                </c:pt>
                <c:pt idx="60218">
                  <c:v>PHX LGB 12</c:v>
                </c:pt>
                <c:pt idx="60219">
                  <c:v>PHX LIH 01</c:v>
                </c:pt>
                <c:pt idx="60220">
                  <c:v>PHX LIH 02</c:v>
                </c:pt>
                <c:pt idx="60221">
                  <c:v>PHX LIH 03</c:v>
                </c:pt>
                <c:pt idx="60222">
                  <c:v>PHX LIH 04</c:v>
                </c:pt>
                <c:pt idx="60223">
                  <c:v>PHX LIH 05</c:v>
                </c:pt>
                <c:pt idx="60224">
                  <c:v>PHX LIH 06</c:v>
                </c:pt>
                <c:pt idx="60225">
                  <c:v>PHX LIH 07</c:v>
                </c:pt>
                <c:pt idx="60226">
                  <c:v>PHX LIH 08</c:v>
                </c:pt>
                <c:pt idx="60227">
                  <c:v>PHX LIH 09</c:v>
                </c:pt>
                <c:pt idx="60228">
                  <c:v>PHX LIH 10</c:v>
                </c:pt>
                <c:pt idx="60229">
                  <c:v>PHX LIH 11</c:v>
                </c:pt>
                <c:pt idx="60230">
                  <c:v>PHX LIH 12</c:v>
                </c:pt>
                <c:pt idx="60231">
                  <c:v>PHX LIT 01</c:v>
                </c:pt>
                <c:pt idx="60232">
                  <c:v>PHX LIT 02</c:v>
                </c:pt>
                <c:pt idx="60233">
                  <c:v>PHX LIT 03</c:v>
                </c:pt>
                <c:pt idx="60234">
                  <c:v>PHX LIT 04</c:v>
                </c:pt>
                <c:pt idx="60235">
                  <c:v>PHX LIT 05</c:v>
                </c:pt>
                <c:pt idx="60236">
                  <c:v>PHX LIT 06</c:v>
                </c:pt>
                <c:pt idx="60237">
                  <c:v>PHX LIT 07</c:v>
                </c:pt>
                <c:pt idx="60238">
                  <c:v>PHX LIT 08</c:v>
                </c:pt>
                <c:pt idx="60239">
                  <c:v>PHX LIT 09</c:v>
                </c:pt>
                <c:pt idx="60240">
                  <c:v>PHX LIT 10</c:v>
                </c:pt>
                <c:pt idx="60241">
                  <c:v>PHX LIT 11</c:v>
                </c:pt>
                <c:pt idx="60242">
                  <c:v>PHX LIT 12</c:v>
                </c:pt>
                <c:pt idx="60243">
                  <c:v>PHX MAF 01</c:v>
                </c:pt>
                <c:pt idx="60244">
                  <c:v>PHX MAF 02</c:v>
                </c:pt>
                <c:pt idx="60245">
                  <c:v>PHX MAF 03</c:v>
                </c:pt>
                <c:pt idx="60246">
                  <c:v>PHX MAF 04</c:v>
                </c:pt>
                <c:pt idx="60247">
                  <c:v>PHX MAF 05</c:v>
                </c:pt>
                <c:pt idx="60248">
                  <c:v>PHX MAF 06</c:v>
                </c:pt>
                <c:pt idx="60249">
                  <c:v>PHX MAF 07</c:v>
                </c:pt>
                <c:pt idx="60250">
                  <c:v>PHX MAF 08</c:v>
                </c:pt>
                <c:pt idx="60251">
                  <c:v>PHX MAF 09</c:v>
                </c:pt>
                <c:pt idx="60252">
                  <c:v>PHX MAF 10</c:v>
                </c:pt>
                <c:pt idx="60253">
                  <c:v>PHX MAF 11</c:v>
                </c:pt>
                <c:pt idx="60254">
                  <c:v>PHX MAF 12</c:v>
                </c:pt>
                <c:pt idx="60255">
                  <c:v>PHX MCI 01</c:v>
                </c:pt>
                <c:pt idx="60256">
                  <c:v>PHX MCI 02</c:v>
                </c:pt>
                <c:pt idx="60257">
                  <c:v>PHX MCI 03</c:v>
                </c:pt>
                <c:pt idx="60258">
                  <c:v>PHX MCI 04</c:v>
                </c:pt>
                <c:pt idx="60259">
                  <c:v>PHX MCI 05</c:v>
                </c:pt>
                <c:pt idx="60260">
                  <c:v>PHX MCI 06</c:v>
                </c:pt>
                <c:pt idx="60261">
                  <c:v>PHX MCI 07</c:v>
                </c:pt>
                <c:pt idx="60262">
                  <c:v>PHX MCI 08</c:v>
                </c:pt>
                <c:pt idx="60263">
                  <c:v>PHX MCI 09</c:v>
                </c:pt>
                <c:pt idx="60264">
                  <c:v>PHX MCI 10</c:v>
                </c:pt>
                <c:pt idx="60265">
                  <c:v>PHX MCI 11</c:v>
                </c:pt>
                <c:pt idx="60266">
                  <c:v>PHX MCI 12</c:v>
                </c:pt>
                <c:pt idx="60267">
                  <c:v>PHX MCO 01</c:v>
                </c:pt>
                <c:pt idx="60268">
                  <c:v>PHX MCO 02</c:v>
                </c:pt>
                <c:pt idx="60269">
                  <c:v>PHX MCO 03</c:v>
                </c:pt>
                <c:pt idx="60270">
                  <c:v>PHX MCO 04</c:v>
                </c:pt>
                <c:pt idx="60271">
                  <c:v>PHX MCO 05</c:v>
                </c:pt>
                <c:pt idx="60272">
                  <c:v>PHX MCO 06</c:v>
                </c:pt>
                <c:pt idx="60273">
                  <c:v>PHX MCO 07</c:v>
                </c:pt>
                <c:pt idx="60274">
                  <c:v>PHX MCO 08</c:v>
                </c:pt>
                <c:pt idx="60275">
                  <c:v>PHX MCO 09</c:v>
                </c:pt>
                <c:pt idx="60276">
                  <c:v>PHX MCO 10</c:v>
                </c:pt>
                <c:pt idx="60277">
                  <c:v>PHX MCO 11</c:v>
                </c:pt>
                <c:pt idx="60278">
                  <c:v>PHX MCO 12</c:v>
                </c:pt>
                <c:pt idx="60279">
                  <c:v>PHX MDW 01</c:v>
                </c:pt>
                <c:pt idx="60280">
                  <c:v>PHX MDW 02</c:v>
                </c:pt>
                <c:pt idx="60281">
                  <c:v>PHX MDW 03</c:v>
                </c:pt>
                <c:pt idx="60282">
                  <c:v>PHX MDW 04</c:v>
                </c:pt>
                <c:pt idx="60283">
                  <c:v>PHX MDW 05</c:v>
                </c:pt>
                <c:pt idx="60284">
                  <c:v>PHX MDW 06</c:v>
                </c:pt>
                <c:pt idx="60285">
                  <c:v>PHX MDW 07</c:v>
                </c:pt>
                <c:pt idx="60286">
                  <c:v>PHX MDW 08</c:v>
                </c:pt>
                <c:pt idx="60287">
                  <c:v>PHX MDW 09</c:v>
                </c:pt>
                <c:pt idx="60288">
                  <c:v>PHX MDW 10</c:v>
                </c:pt>
                <c:pt idx="60289">
                  <c:v>PHX MDW 11</c:v>
                </c:pt>
                <c:pt idx="60290">
                  <c:v>PHX MDW 12</c:v>
                </c:pt>
                <c:pt idx="60291">
                  <c:v>PHX MEM 01</c:v>
                </c:pt>
                <c:pt idx="60292">
                  <c:v>PHX MEM 02</c:v>
                </c:pt>
                <c:pt idx="60293">
                  <c:v>PHX MEM 03</c:v>
                </c:pt>
                <c:pt idx="60294">
                  <c:v>PHX MEM 04</c:v>
                </c:pt>
                <c:pt idx="60295">
                  <c:v>PHX MEM 05</c:v>
                </c:pt>
                <c:pt idx="60296">
                  <c:v>PHX MEM 06</c:v>
                </c:pt>
                <c:pt idx="60297">
                  <c:v>PHX MEM 07</c:v>
                </c:pt>
                <c:pt idx="60298">
                  <c:v>PHX MEM 08</c:v>
                </c:pt>
                <c:pt idx="60299">
                  <c:v>PHX MEM 09</c:v>
                </c:pt>
                <c:pt idx="60300">
                  <c:v>PHX MEM 10</c:v>
                </c:pt>
                <c:pt idx="60301">
                  <c:v>PHX MEM 11</c:v>
                </c:pt>
                <c:pt idx="60302">
                  <c:v>PHX MEM 12</c:v>
                </c:pt>
                <c:pt idx="60303">
                  <c:v>PHX MFR 01</c:v>
                </c:pt>
                <c:pt idx="60304">
                  <c:v>PHX MFR 02</c:v>
                </c:pt>
                <c:pt idx="60305">
                  <c:v>PHX MFR 03</c:v>
                </c:pt>
                <c:pt idx="60306">
                  <c:v>PHX MFR 04</c:v>
                </c:pt>
                <c:pt idx="60307">
                  <c:v>PHX MFR 05</c:v>
                </c:pt>
                <c:pt idx="60308">
                  <c:v>PHX MFR 06</c:v>
                </c:pt>
                <c:pt idx="60309">
                  <c:v>PHX MFR 07</c:v>
                </c:pt>
                <c:pt idx="60310">
                  <c:v>PHX MFR 08</c:v>
                </c:pt>
                <c:pt idx="60311">
                  <c:v>PHX MFR 09</c:v>
                </c:pt>
                <c:pt idx="60312">
                  <c:v>PHX MFR 10</c:v>
                </c:pt>
                <c:pt idx="60313">
                  <c:v>PHX MFR 11</c:v>
                </c:pt>
                <c:pt idx="60314">
                  <c:v>PHX MFR 12</c:v>
                </c:pt>
                <c:pt idx="60315">
                  <c:v>PHX MHT 01</c:v>
                </c:pt>
                <c:pt idx="60316">
                  <c:v>PHX MHT 02</c:v>
                </c:pt>
                <c:pt idx="60317">
                  <c:v>PHX MHT 03</c:v>
                </c:pt>
                <c:pt idx="60318">
                  <c:v>PHX MHT 04</c:v>
                </c:pt>
                <c:pt idx="60319">
                  <c:v>PHX MHT 05</c:v>
                </c:pt>
                <c:pt idx="60320">
                  <c:v>PHX MHT 06</c:v>
                </c:pt>
                <c:pt idx="60321">
                  <c:v>PHX MHT 07</c:v>
                </c:pt>
                <c:pt idx="60322">
                  <c:v>PHX MHT 08</c:v>
                </c:pt>
                <c:pt idx="60323">
                  <c:v>PHX MHT 09</c:v>
                </c:pt>
                <c:pt idx="60324">
                  <c:v>PHX MHT 10</c:v>
                </c:pt>
                <c:pt idx="60325">
                  <c:v>PHX MHT 11</c:v>
                </c:pt>
                <c:pt idx="60326">
                  <c:v>PHX MHT 12</c:v>
                </c:pt>
                <c:pt idx="60327">
                  <c:v>PHX MIA 01</c:v>
                </c:pt>
                <c:pt idx="60328">
                  <c:v>PHX MIA 02</c:v>
                </c:pt>
                <c:pt idx="60329">
                  <c:v>PHX MIA 03</c:v>
                </c:pt>
                <c:pt idx="60330">
                  <c:v>PHX MIA 04</c:v>
                </c:pt>
                <c:pt idx="60331">
                  <c:v>PHX MIA 05</c:v>
                </c:pt>
                <c:pt idx="60332">
                  <c:v>PHX MIA 06</c:v>
                </c:pt>
                <c:pt idx="60333">
                  <c:v>PHX MIA 07</c:v>
                </c:pt>
                <c:pt idx="60334">
                  <c:v>PHX MIA 08</c:v>
                </c:pt>
                <c:pt idx="60335">
                  <c:v>PHX MIA 09</c:v>
                </c:pt>
                <c:pt idx="60336">
                  <c:v>PHX MIA 10</c:v>
                </c:pt>
                <c:pt idx="60337">
                  <c:v>PHX MIA 11</c:v>
                </c:pt>
                <c:pt idx="60338">
                  <c:v>PHX MIA 12</c:v>
                </c:pt>
                <c:pt idx="60339">
                  <c:v>PHX MKE 01</c:v>
                </c:pt>
                <c:pt idx="60340">
                  <c:v>PHX MKE 02</c:v>
                </c:pt>
                <c:pt idx="60341">
                  <c:v>PHX MKE 03</c:v>
                </c:pt>
                <c:pt idx="60342">
                  <c:v>PHX MKE 04</c:v>
                </c:pt>
                <c:pt idx="60343">
                  <c:v>PHX MKE 05</c:v>
                </c:pt>
                <c:pt idx="60344">
                  <c:v>PHX MKE 06</c:v>
                </c:pt>
                <c:pt idx="60345">
                  <c:v>PHX MKE 07</c:v>
                </c:pt>
                <c:pt idx="60346">
                  <c:v>PHX MKE 08</c:v>
                </c:pt>
                <c:pt idx="60347">
                  <c:v>PHX MKE 09</c:v>
                </c:pt>
                <c:pt idx="60348">
                  <c:v>PHX MKE 10</c:v>
                </c:pt>
                <c:pt idx="60349">
                  <c:v>PHX MKE 11</c:v>
                </c:pt>
                <c:pt idx="60350">
                  <c:v>PHX MKE 12</c:v>
                </c:pt>
                <c:pt idx="60351">
                  <c:v>PHX MRY 01</c:v>
                </c:pt>
                <c:pt idx="60352">
                  <c:v>PHX MRY 02</c:v>
                </c:pt>
                <c:pt idx="60353">
                  <c:v>PHX MRY 03</c:v>
                </c:pt>
                <c:pt idx="60354">
                  <c:v>PHX MRY 04</c:v>
                </c:pt>
                <c:pt idx="60355">
                  <c:v>PHX MRY 05</c:v>
                </c:pt>
                <c:pt idx="60356">
                  <c:v>PHX MRY 06</c:v>
                </c:pt>
                <c:pt idx="60357">
                  <c:v>PHX MRY 07</c:v>
                </c:pt>
                <c:pt idx="60358">
                  <c:v>PHX MRY 08</c:v>
                </c:pt>
                <c:pt idx="60359">
                  <c:v>PHX MRY 09</c:v>
                </c:pt>
                <c:pt idx="60360">
                  <c:v>PHX MRY 10</c:v>
                </c:pt>
                <c:pt idx="60361">
                  <c:v>PHX MRY 11</c:v>
                </c:pt>
                <c:pt idx="60362">
                  <c:v>PHX MRY 12</c:v>
                </c:pt>
                <c:pt idx="60363">
                  <c:v>PHX MSN 11</c:v>
                </c:pt>
                <c:pt idx="60364">
                  <c:v>PHX MSN 12</c:v>
                </c:pt>
                <c:pt idx="60365">
                  <c:v>PHX MSP 01</c:v>
                </c:pt>
                <c:pt idx="60366">
                  <c:v>PHX MSP 02</c:v>
                </c:pt>
                <c:pt idx="60367">
                  <c:v>PHX MSP 03</c:v>
                </c:pt>
                <c:pt idx="60368">
                  <c:v>PHX MSP 04</c:v>
                </c:pt>
                <c:pt idx="60369">
                  <c:v>PHX MSP 05</c:v>
                </c:pt>
                <c:pt idx="60370">
                  <c:v>PHX MSP 06</c:v>
                </c:pt>
                <c:pt idx="60371">
                  <c:v>PHX MSP 07</c:v>
                </c:pt>
                <c:pt idx="60372">
                  <c:v>PHX MSP 08</c:v>
                </c:pt>
                <c:pt idx="60373">
                  <c:v>PHX MSP 09</c:v>
                </c:pt>
                <c:pt idx="60374">
                  <c:v>PHX MSP 10</c:v>
                </c:pt>
                <c:pt idx="60375">
                  <c:v>PHX MSP 11</c:v>
                </c:pt>
                <c:pt idx="60376">
                  <c:v>PHX MSP 12</c:v>
                </c:pt>
                <c:pt idx="60377">
                  <c:v>PHX MSY 01</c:v>
                </c:pt>
                <c:pt idx="60378">
                  <c:v>PHX MSY 02</c:v>
                </c:pt>
                <c:pt idx="60379">
                  <c:v>PHX MSY 03</c:v>
                </c:pt>
                <c:pt idx="60380">
                  <c:v>PHX MSY 04</c:v>
                </c:pt>
                <c:pt idx="60381">
                  <c:v>PHX MSY 05</c:v>
                </c:pt>
                <c:pt idx="60382">
                  <c:v>PHX MSY 06</c:v>
                </c:pt>
                <c:pt idx="60383">
                  <c:v>PHX MSY 07</c:v>
                </c:pt>
                <c:pt idx="60384">
                  <c:v>PHX MSY 08</c:v>
                </c:pt>
                <c:pt idx="60385">
                  <c:v>PHX MSY 09</c:v>
                </c:pt>
                <c:pt idx="60386">
                  <c:v>PHX MSY 10</c:v>
                </c:pt>
                <c:pt idx="60387">
                  <c:v>PHX MSY 11</c:v>
                </c:pt>
                <c:pt idx="60388">
                  <c:v>PHX MSY 12</c:v>
                </c:pt>
                <c:pt idx="60389">
                  <c:v>PHX MTJ 01</c:v>
                </c:pt>
                <c:pt idx="60390">
                  <c:v>PHX MTJ 02</c:v>
                </c:pt>
                <c:pt idx="60391">
                  <c:v>PHX MTJ 03</c:v>
                </c:pt>
                <c:pt idx="60392">
                  <c:v>PHX MTJ 04</c:v>
                </c:pt>
                <c:pt idx="60393">
                  <c:v>PHX MTJ 06</c:v>
                </c:pt>
                <c:pt idx="60394">
                  <c:v>PHX MTJ 07</c:v>
                </c:pt>
                <c:pt idx="60395">
                  <c:v>PHX MTJ 08</c:v>
                </c:pt>
                <c:pt idx="60396">
                  <c:v>PHX MTJ 09</c:v>
                </c:pt>
                <c:pt idx="60397">
                  <c:v>PHX MTJ 12</c:v>
                </c:pt>
                <c:pt idx="60398">
                  <c:v>PHX OAK 01</c:v>
                </c:pt>
                <c:pt idx="60399">
                  <c:v>PHX OAK 02</c:v>
                </c:pt>
                <c:pt idx="60400">
                  <c:v>PHX OAK 03</c:v>
                </c:pt>
                <c:pt idx="60401">
                  <c:v>PHX OAK 04</c:v>
                </c:pt>
                <c:pt idx="60402">
                  <c:v>PHX OAK 05</c:v>
                </c:pt>
                <c:pt idx="60403">
                  <c:v>PHX OAK 06</c:v>
                </c:pt>
                <c:pt idx="60404">
                  <c:v>PHX OAK 07</c:v>
                </c:pt>
                <c:pt idx="60405">
                  <c:v>PHX OAK 08</c:v>
                </c:pt>
                <c:pt idx="60406">
                  <c:v>PHX OAK 09</c:v>
                </c:pt>
                <c:pt idx="60407">
                  <c:v>PHX OAK 10</c:v>
                </c:pt>
                <c:pt idx="60408">
                  <c:v>PHX OAK 11</c:v>
                </c:pt>
                <c:pt idx="60409">
                  <c:v>PHX OAK 12</c:v>
                </c:pt>
                <c:pt idx="60410">
                  <c:v>PHX OGG 01</c:v>
                </c:pt>
                <c:pt idx="60411">
                  <c:v>PHX OGG 02</c:v>
                </c:pt>
                <c:pt idx="60412">
                  <c:v>PHX OGG 03</c:v>
                </c:pt>
                <c:pt idx="60413">
                  <c:v>PHX OGG 04</c:v>
                </c:pt>
                <c:pt idx="60414">
                  <c:v>PHX OGG 05</c:v>
                </c:pt>
                <c:pt idx="60415">
                  <c:v>PHX OGG 06</c:v>
                </c:pt>
                <c:pt idx="60416">
                  <c:v>PHX OGG 07</c:v>
                </c:pt>
                <c:pt idx="60417">
                  <c:v>PHX OGG 08</c:v>
                </c:pt>
                <c:pt idx="60418">
                  <c:v>PHX OGG 09</c:v>
                </c:pt>
                <c:pt idx="60419">
                  <c:v>PHX OGG 10</c:v>
                </c:pt>
                <c:pt idx="60420">
                  <c:v>PHX OGG 11</c:v>
                </c:pt>
                <c:pt idx="60421">
                  <c:v>PHX OGG 12</c:v>
                </c:pt>
                <c:pt idx="60422">
                  <c:v>PHX OKC 01</c:v>
                </c:pt>
                <c:pt idx="60423">
                  <c:v>PHX OKC 02</c:v>
                </c:pt>
                <c:pt idx="60424">
                  <c:v>PHX OKC 03</c:v>
                </c:pt>
                <c:pt idx="60425">
                  <c:v>PHX OKC 04</c:v>
                </c:pt>
                <c:pt idx="60426">
                  <c:v>PHX OKC 05</c:v>
                </c:pt>
                <c:pt idx="60427">
                  <c:v>PHX OKC 06</c:v>
                </c:pt>
                <c:pt idx="60428">
                  <c:v>PHX OKC 07</c:v>
                </c:pt>
                <c:pt idx="60429">
                  <c:v>PHX OKC 08</c:v>
                </c:pt>
                <c:pt idx="60430">
                  <c:v>PHX OKC 09</c:v>
                </c:pt>
                <c:pt idx="60431">
                  <c:v>PHX OKC 10</c:v>
                </c:pt>
                <c:pt idx="60432">
                  <c:v>PHX OKC 11</c:v>
                </c:pt>
                <c:pt idx="60433">
                  <c:v>PHX OKC 12</c:v>
                </c:pt>
                <c:pt idx="60434">
                  <c:v>PHX OMA 01</c:v>
                </c:pt>
                <c:pt idx="60435">
                  <c:v>PHX OMA 02</c:v>
                </c:pt>
                <c:pt idx="60436">
                  <c:v>PHX OMA 03</c:v>
                </c:pt>
                <c:pt idx="60437">
                  <c:v>PHX OMA 04</c:v>
                </c:pt>
                <c:pt idx="60438">
                  <c:v>PHX OMA 05</c:v>
                </c:pt>
                <c:pt idx="60439">
                  <c:v>PHX OMA 06</c:v>
                </c:pt>
                <c:pt idx="60440">
                  <c:v>PHX OMA 07</c:v>
                </c:pt>
                <c:pt idx="60441">
                  <c:v>PHX OMA 08</c:v>
                </c:pt>
                <c:pt idx="60442">
                  <c:v>PHX OMA 09</c:v>
                </c:pt>
                <c:pt idx="60443">
                  <c:v>PHX OMA 10</c:v>
                </c:pt>
                <c:pt idx="60444">
                  <c:v>PHX OMA 11</c:v>
                </c:pt>
                <c:pt idx="60445">
                  <c:v>PHX OMA 12</c:v>
                </c:pt>
                <c:pt idx="60446">
                  <c:v>PHX ONT 01</c:v>
                </c:pt>
                <c:pt idx="60447">
                  <c:v>PHX ONT 02</c:v>
                </c:pt>
                <c:pt idx="60448">
                  <c:v>PHX ONT 03</c:v>
                </c:pt>
                <c:pt idx="60449">
                  <c:v>PHX ONT 04</c:v>
                </c:pt>
                <c:pt idx="60450">
                  <c:v>PHX ONT 05</c:v>
                </c:pt>
                <c:pt idx="60451">
                  <c:v>PHX ONT 06</c:v>
                </c:pt>
                <c:pt idx="60452">
                  <c:v>PHX ONT 07</c:v>
                </c:pt>
                <c:pt idx="60453">
                  <c:v>PHX ONT 08</c:v>
                </c:pt>
                <c:pt idx="60454">
                  <c:v>PHX ONT 09</c:v>
                </c:pt>
                <c:pt idx="60455">
                  <c:v>PHX ONT 10</c:v>
                </c:pt>
                <c:pt idx="60456">
                  <c:v>PHX ONT 11</c:v>
                </c:pt>
                <c:pt idx="60457">
                  <c:v>PHX ONT 12</c:v>
                </c:pt>
                <c:pt idx="60458">
                  <c:v>PHX ORD 01</c:v>
                </c:pt>
                <c:pt idx="60459">
                  <c:v>PHX ORD 02</c:v>
                </c:pt>
                <c:pt idx="60460">
                  <c:v>PHX ORD 03</c:v>
                </c:pt>
                <c:pt idx="60461">
                  <c:v>PHX ORD 04</c:v>
                </c:pt>
                <c:pt idx="60462">
                  <c:v>PHX ORD 05</c:v>
                </c:pt>
                <c:pt idx="60463">
                  <c:v>PHX ORD 06</c:v>
                </c:pt>
                <c:pt idx="60464">
                  <c:v>PHX ORD 07</c:v>
                </c:pt>
                <c:pt idx="60465">
                  <c:v>PHX ORD 08</c:v>
                </c:pt>
                <c:pt idx="60466">
                  <c:v>PHX ORD 09</c:v>
                </c:pt>
                <c:pt idx="60467">
                  <c:v>PHX ORD 10</c:v>
                </c:pt>
                <c:pt idx="60468">
                  <c:v>PHX ORD 11</c:v>
                </c:pt>
                <c:pt idx="60469">
                  <c:v>PHX ORD 12</c:v>
                </c:pt>
                <c:pt idx="60470">
                  <c:v>PHX ORF 11</c:v>
                </c:pt>
                <c:pt idx="60471">
                  <c:v>PHX ORF 12</c:v>
                </c:pt>
                <c:pt idx="60472">
                  <c:v>PHX PDX 01</c:v>
                </c:pt>
                <c:pt idx="60473">
                  <c:v>PHX PDX 02</c:v>
                </c:pt>
                <c:pt idx="60474">
                  <c:v>PHX PDX 03</c:v>
                </c:pt>
                <c:pt idx="60475">
                  <c:v>PHX PDX 04</c:v>
                </c:pt>
                <c:pt idx="60476">
                  <c:v>PHX PDX 05</c:v>
                </c:pt>
                <c:pt idx="60477">
                  <c:v>PHX PDX 06</c:v>
                </c:pt>
                <c:pt idx="60478">
                  <c:v>PHX PDX 07</c:v>
                </c:pt>
                <c:pt idx="60479">
                  <c:v>PHX PDX 08</c:v>
                </c:pt>
                <c:pt idx="60480">
                  <c:v>PHX PDX 09</c:v>
                </c:pt>
                <c:pt idx="60481">
                  <c:v>PHX PDX 10</c:v>
                </c:pt>
                <c:pt idx="60482">
                  <c:v>PHX PDX 11</c:v>
                </c:pt>
                <c:pt idx="60483">
                  <c:v>PHX PDX 12</c:v>
                </c:pt>
                <c:pt idx="60484">
                  <c:v>PHX PHL 01</c:v>
                </c:pt>
                <c:pt idx="60485">
                  <c:v>PHX PHL 02</c:v>
                </c:pt>
                <c:pt idx="60486">
                  <c:v>PHX PHL 03</c:v>
                </c:pt>
                <c:pt idx="60487">
                  <c:v>PHX PHL 04</c:v>
                </c:pt>
                <c:pt idx="60488">
                  <c:v>PHX PHL 05</c:v>
                </c:pt>
                <c:pt idx="60489">
                  <c:v>PHX PHL 06</c:v>
                </c:pt>
                <c:pt idx="60490">
                  <c:v>PHX PHL 07</c:v>
                </c:pt>
                <c:pt idx="60491">
                  <c:v>PHX PHL 08</c:v>
                </c:pt>
                <c:pt idx="60492">
                  <c:v>PHX PHL 09</c:v>
                </c:pt>
                <c:pt idx="60493">
                  <c:v>PHX PHL 10</c:v>
                </c:pt>
                <c:pt idx="60494">
                  <c:v>PHX PHL 11</c:v>
                </c:pt>
                <c:pt idx="60495">
                  <c:v>PHX PHL 12</c:v>
                </c:pt>
                <c:pt idx="60496">
                  <c:v>PHX PIT 01</c:v>
                </c:pt>
                <c:pt idx="60497">
                  <c:v>PHX PIT 02</c:v>
                </c:pt>
                <c:pt idx="60498">
                  <c:v>PHX PIT 03</c:v>
                </c:pt>
                <c:pt idx="60499">
                  <c:v>PHX PIT 04</c:v>
                </c:pt>
                <c:pt idx="60500">
                  <c:v>PHX PIT 05</c:v>
                </c:pt>
                <c:pt idx="60501">
                  <c:v>PHX PIT 06</c:v>
                </c:pt>
                <c:pt idx="60502">
                  <c:v>PHX PIT 07</c:v>
                </c:pt>
                <c:pt idx="60503">
                  <c:v>PHX PIT 08</c:v>
                </c:pt>
                <c:pt idx="60504">
                  <c:v>PHX PIT 09</c:v>
                </c:pt>
                <c:pt idx="60505">
                  <c:v>PHX PIT 10</c:v>
                </c:pt>
                <c:pt idx="60506">
                  <c:v>PHX PIT 11</c:v>
                </c:pt>
                <c:pt idx="60507">
                  <c:v>PHX PIT 12</c:v>
                </c:pt>
                <c:pt idx="60508">
                  <c:v>PHX PSP 01</c:v>
                </c:pt>
                <c:pt idx="60509">
                  <c:v>PHX PSP 02</c:v>
                </c:pt>
                <c:pt idx="60510">
                  <c:v>PHX PSP 03</c:v>
                </c:pt>
                <c:pt idx="60511">
                  <c:v>PHX PSP 04</c:v>
                </c:pt>
                <c:pt idx="60512">
                  <c:v>PHX PSP 05</c:v>
                </c:pt>
                <c:pt idx="60513">
                  <c:v>PHX PSP 06</c:v>
                </c:pt>
                <c:pt idx="60514">
                  <c:v>PHX PSP 07</c:v>
                </c:pt>
                <c:pt idx="60515">
                  <c:v>PHX PSP 08</c:v>
                </c:pt>
                <c:pt idx="60516">
                  <c:v>PHX PSP 09</c:v>
                </c:pt>
                <c:pt idx="60517">
                  <c:v>PHX PSP 10</c:v>
                </c:pt>
                <c:pt idx="60518">
                  <c:v>PHX PSP 11</c:v>
                </c:pt>
                <c:pt idx="60519">
                  <c:v>PHX PSP 12</c:v>
                </c:pt>
                <c:pt idx="60520">
                  <c:v>PHX PVD 01</c:v>
                </c:pt>
                <c:pt idx="60521">
                  <c:v>PHX PVD 02</c:v>
                </c:pt>
                <c:pt idx="60522">
                  <c:v>PHX PVD 03</c:v>
                </c:pt>
                <c:pt idx="60523">
                  <c:v>PHX PVD 04</c:v>
                </c:pt>
                <c:pt idx="60524">
                  <c:v>PHX PVD 05</c:v>
                </c:pt>
                <c:pt idx="60525">
                  <c:v>PHX PVD 06</c:v>
                </c:pt>
                <c:pt idx="60526">
                  <c:v>PHX PVD 07</c:v>
                </c:pt>
                <c:pt idx="60527">
                  <c:v>PHX PVD 08</c:v>
                </c:pt>
                <c:pt idx="60528">
                  <c:v>PHX PVD 09</c:v>
                </c:pt>
                <c:pt idx="60529">
                  <c:v>PHX PVD 10</c:v>
                </c:pt>
                <c:pt idx="60530">
                  <c:v>PHX PVD 11</c:v>
                </c:pt>
                <c:pt idx="60531">
                  <c:v>PHX PVD 12</c:v>
                </c:pt>
                <c:pt idx="60532">
                  <c:v>PHX RDM 01</c:v>
                </c:pt>
                <c:pt idx="60533">
                  <c:v>PHX RDM 02</c:v>
                </c:pt>
                <c:pt idx="60534">
                  <c:v>PHX RDM 03</c:v>
                </c:pt>
                <c:pt idx="60535">
                  <c:v>PHX RDM 04</c:v>
                </c:pt>
                <c:pt idx="60536">
                  <c:v>PHX RDM 05</c:v>
                </c:pt>
                <c:pt idx="60537">
                  <c:v>PHX RDM 06</c:v>
                </c:pt>
                <c:pt idx="60538">
                  <c:v>PHX RDM 07</c:v>
                </c:pt>
                <c:pt idx="60539">
                  <c:v>PHX RDM 08</c:v>
                </c:pt>
                <c:pt idx="60540">
                  <c:v>PHX RDM 09</c:v>
                </c:pt>
                <c:pt idx="60541">
                  <c:v>PHX RDM 10</c:v>
                </c:pt>
                <c:pt idx="60542">
                  <c:v>PHX RDM 11</c:v>
                </c:pt>
                <c:pt idx="60543">
                  <c:v>PHX RDM 12</c:v>
                </c:pt>
                <c:pt idx="60544">
                  <c:v>PHX RDU 01</c:v>
                </c:pt>
                <c:pt idx="60545">
                  <c:v>PHX RDU 02</c:v>
                </c:pt>
                <c:pt idx="60546">
                  <c:v>PHX RDU 03</c:v>
                </c:pt>
                <c:pt idx="60547">
                  <c:v>PHX RDU 04</c:v>
                </c:pt>
                <c:pt idx="60548">
                  <c:v>PHX RDU 05</c:v>
                </c:pt>
                <c:pt idx="60549">
                  <c:v>PHX RDU 06</c:v>
                </c:pt>
                <c:pt idx="60550">
                  <c:v>PHX RDU 07</c:v>
                </c:pt>
                <c:pt idx="60551">
                  <c:v>PHX RDU 08</c:v>
                </c:pt>
                <c:pt idx="60552">
                  <c:v>PHX RDU 09</c:v>
                </c:pt>
                <c:pt idx="60553">
                  <c:v>PHX RDU 10</c:v>
                </c:pt>
                <c:pt idx="60554">
                  <c:v>PHX RDU 11</c:v>
                </c:pt>
                <c:pt idx="60555">
                  <c:v>PHX RDU 12</c:v>
                </c:pt>
                <c:pt idx="60556">
                  <c:v>PHX RNO 01</c:v>
                </c:pt>
                <c:pt idx="60557">
                  <c:v>PHX RNO 02</c:v>
                </c:pt>
                <c:pt idx="60558">
                  <c:v>PHX RNO 03</c:v>
                </c:pt>
                <c:pt idx="60559">
                  <c:v>PHX RNO 04</c:v>
                </c:pt>
                <c:pt idx="60560">
                  <c:v>PHX RNO 05</c:v>
                </c:pt>
                <c:pt idx="60561">
                  <c:v>PHX RNO 06</c:v>
                </c:pt>
                <c:pt idx="60562">
                  <c:v>PHX RNO 07</c:v>
                </c:pt>
                <c:pt idx="60563">
                  <c:v>PHX RNO 08</c:v>
                </c:pt>
                <c:pt idx="60564">
                  <c:v>PHX RNO 09</c:v>
                </c:pt>
                <c:pt idx="60565">
                  <c:v>PHX RNO 10</c:v>
                </c:pt>
                <c:pt idx="60566">
                  <c:v>PHX RNO 11</c:v>
                </c:pt>
                <c:pt idx="60567">
                  <c:v>PHX RNO 12</c:v>
                </c:pt>
                <c:pt idx="60568">
                  <c:v>PHX ROW 01</c:v>
                </c:pt>
                <c:pt idx="60569">
                  <c:v>PHX ROW 02</c:v>
                </c:pt>
                <c:pt idx="60570">
                  <c:v>PHX ROW 03</c:v>
                </c:pt>
                <c:pt idx="60571">
                  <c:v>PHX ROW 04</c:v>
                </c:pt>
                <c:pt idx="60572">
                  <c:v>PHX ROW 05</c:v>
                </c:pt>
                <c:pt idx="60573">
                  <c:v>PHX ROW 06</c:v>
                </c:pt>
                <c:pt idx="60574">
                  <c:v>PHX ROW 07</c:v>
                </c:pt>
                <c:pt idx="60575">
                  <c:v>PHX ROW 08</c:v>
                </c:pt>
                <c:pt idx="60576">
                  <c:v>PHX ROW 09</c:v>
                </c:pt>
                <c:pt idx="60577">
                  <c:v>PHX ROW 10</c:v>
                </c:pt>
                <c:pt idx="60578">
                  <c:v>PHX ROW 11</c:v>
                </c:pt>
                <c:pt idx="60579">
                  <c:v>PHX ROW 12</c:v>
                </c:pt>
                <c:pt idx="60580">
                  <c:v>PHX RSW 11</c:v>
                </c:pt>
                <c:pt idx="60581">
                  <c:v>PHX RSW 12</c:v>
                </c:pt>
                <c:pt idx="60582">
                  <c:v>PHX SAF 01</c:v>
                </c:pt>
                <c:pt idx="60583">
                  <c:v>PHX SAF 02</c:v>
                </c:pt>
                <c:pt idx="60584">
                  <c:v>PHX SAF 03</c:v>
                </c:pt>
                <c:pt idx="60585">
                  <c:v>PHX SAF 04</c:v>
                </c:pt>
                <c:pt idx="60586">
                  <c:v>PHX SAF 05</c:v>
                </c:pt>
                <c:pt idx="60587">
                  <c:v>PHX SAF 06</c:v>
                </c:pt>
                <c:pt idx="60588">
                  <c:v>PHX SAF 07</c:v>
                </c:pt>
                <c:pt idx="60589">
                  <c:v>PHX SAF 08</c:v>
                </c:pt>
                <c:pt idx="60590">
                  <c:v>PHX SAF 09</c:v>
                </c:pt>
                <c:pt idx="60591">
                  <c:v>PHX SAF 10</c:v>
                </c:pt>
                <c:pt idx="60592">
                  <c:v>PHX SAF 11</c:v>
                </c:pt>
                <c:pt idx="60593">
                  <c:v>PHX SAF 12</c:v>
                </c:pt>
                <c:pt idx="60594">
                  <c:v>PHX SAN 01</c:v>
                </c:pt>
                <c:pt idx="60595">
                  <c:v>PHX SAN 02</c:v>
                </c:pt>
                <c:pt idx="60596">
                  <c:v>PHX SAN 03</c:v>
                </c:pt>
                <c:pt idx="60597">
                  <c:v>PHX SAN 04</c:v>
                </c:pt>
                <c:pt idx="60598">
                  <c:v>PHX SAN 05</c:v>
                </c:pt>
                <c:pt idx="60599">
                  <c:v>PHX SAN 06</c:v>
                </c:pt>
                <c:pt idx="60600">
                  <c:v>PHX SAN 07</c:v>
                </c:pt>
                <c:pt idx="60601">
                  <c:v>PHX SAN 08</c:v>
                </c:pt>
                <c:pt idx="60602">
                  <c:v>PHX SAN 09</c:v>
                </c:pt>
                <c:pt idx="60603">
                  <c:v>PHX SAN 10</c:v>
                </c:pt>
                <c:pt idx="60604">
                  <c:v>PHX SAN 11</c:v>
                </c:pt>
                <c:pt idx="60605">
                  <c:v>PHX SAN 12</c:v>
                </c:pt>
                <c:pt idx="60606">
                  <c:v>PHX SAT 01</c:v>
                </c:pt>
                <c:pt idx="60607">
                  <c:v>PHX SAT 02</c:v>
                </c:pt>
                <c:pt idx="60608">
                  <c:v>PHX SAT 03</c:v>
                </c:pt>
                <c:pt idx="60609">
                  <c:v>PHX SAT 04</c:v>
                </c:pt>
                <c:pt idx="60610">
                  <c:v>PHX SAT 05</c:v>
                </c:pt>
                <c:pt idx="60611">
                  <c:v>PHX SAT 06</c:v>
                </c:pt>
                <c:pt idx="60612">
                  <c:v>PHX SAT 07</c:v>
                </c:pt>
                <c:pt idx="60613">
                  <c:v>PHX SAT 08</c:v>
                </c:pt>
                <c:pt idx="60614">
                  <c:v>PHX SAT 09</c:v>
                </c:pt>
                <c:pt idx="60615">
                  <c:v>PHX SAT 10</c:v>
                </c:pt>
                <c:pt idx="60616">
                  <c:v>PHX SAT 11</c:v>
                </c:pt>
                <c:pt idx="60617">
                  <c:v>PHX SAT 12</c:v>
                </c:pt>
                <c:pt idx="60618">
                  <c:v>PHX SBA 01</c:v>
                </c:pt>
                <c:pt idx="60619">
                  <c:v>PHX SBA 02</c:v>
                </c:pt>
                <c:pt idx="60620">
                  <c:v>PHX SBA 03</c:v>
                </c:pt>
                <c:pt idx="60621">
                  <c:v>PHX SBA 04</c:v>
                </c:pt>
                <c:pt idx="60622">
                  <c:v>PHX SBA 05</c:v>
                </c:pt>
                <c:pt idx="60623">
                  <c:v>PHX SBA 06</c:v>
                </c:pt>
                <c:pt idx="60624">
                  <c:v>PHX SBA 07</c:v>
                </c:pt>
                <c:pt idx="60625">
                  <c:v>PHX SBA 08</c:v>
                </c:pt>
                <c:pt idx="60626">
                  <c:v>PHX SBA 09</c:v>
                </c:pt>
                <c:pt idx="60627">
                  <c:v>PHX SBA 10</c:v>
                </c:pt>
                <c:pt idx="60628">
                  <c:v>PHX SBA 11</c:v>
                </c:pt>
                <c:pt idx="60629">
                  <c:v>PHX SBA 12</c:v>
                </c:pt>
                <c:pt idx="60630">
                  <c:v>PHX SBP 01</c:v>
                </c:pt>
                <c:pt idx="60631">
                  <c:v>PHX SBP 02</c:v>
                </c:pt>
                <c:pt idx="60632">
                  <c:v>PHX SBP 03</c:v>
                </c:pt>
                <c:pt idx="60633">
                  <c:v>PHX SBP 04</c:v>
                </c:pt>
                <c:pt idx="60634">
                  <c:v>PHX SBP 05</c:v>
                </c:pt>
                <c:pt idx="60635">
                  <c:v>PHX SBP 06</c:v>
                </c:pt>
                <c:pt idx="60636">
                  <c:v>PHX SBP 07</c:v>
                </c:pt>
                <c:pt idx="60637">
                  <c:v>PHX SBP 08</c:v>
                </c:pt>
                <c:pt idx="60638">
                  <c:v>PHX SBP 09</c:v>
                </c:pt>
                <c:pt idx="60639">
                  <c:v>PHX SBP 10</c:v>
                </c:pt>
                <c:pt idx="60640">
                  <c:v>PHX SBP 11</c:v>
                </c:pt>
                <c:pt idx="60641">
                  <c:v>PHX SBP 12</c:v>
                </c:pt>
                <c:pt idx="60642">
                  <c:v>PHX SDF 01</c:v>
                </c:pt>
                <c:pt idx="60643">
                  <c:v>PHX SDF 02</c:v>
                </c:pt>
                <c:pt idx="60644">
                  <c:v>PHX SDF 03</c:v>
                </c:pt>
                <c:pt idx="60645">
                  <c:v>PHX SDF 04</c:v>
                </c:pt>
                <c:pt idx="60646">
                  <c:v>PHX SDF 05</c:v>
                </c:pt>
                <c:pt idx="60647">
                  <c:v>PHX SDF 06</c:v>
                </c:pt>
                <c:pt idx="60648">
                  <c:v>PHX SDF 07</c:v>
                </c:pt>
                <c:pt idx="60649">
                  <c:v>PHX SDF 08</c:v>
                </c:pt>
                <c:pt idx="60650">
                  <c:v>PHX SDF 09</c:v>
                </c:pt>
                <c:pt idx="60651">
                  <c:v>PHX SDF 10</c:v>
                </c:pt>
                <c:pt idx="60652">
                  <c:v>PHX SDF 11</c:v>
                </c:pt>
                <c:pt idx="60653">
                  <c:v>PHX SDF 12</c:v>
                </c:pt>
                <c:pt idx="60654">
                  <c:v>PHX SEA 01</c:v>
                </c:pt>
                <c:pt idx="60655">
                  <c:v>PHX SEA 02</c:v>
                </c:pt>
                <c:pt idx="60656">
                  <c:v>PHX SEA 03</c:v>
                </c:pt>
                <c:pt idx="60657">
                  <c:v>PHX SEA 04</c:v>
                </c:pt>
                <c:pt idx="60658">
                  <c:v>PHX SEA 05</c:v>
                </c:pt>
                <c:pt idx="60659">
                  <c:v>PHX SEA 06</c:v>
                </c:pt>
                <c:pt idx="60660">
                  <c:v>PHX SEA 07</c:v>
                </c:pt>
                <c:pt idx="60661">
                  <c:v>PHX SEA 08</c:v>
                </c:pt>
                <c:pt idx="60662">
                  <c:v>PHX SEA 09</c:v>
                </c:pt>
                <c:pt idx="60663">
                  <c:v>PHX SEA 10</c:v>
                </c:pt>
                <c:pt idx="60664">
                  <c:v>PHX SEA 11</c:v>
                </c:pt>
                <c:pt idx="60665">
                  <c:v>PHX SEA 12</c:v>
                </c:pt>
                <c:pt idx="60666">
                  <c:v>PHX SFO 01</c:v>
                </c:pt>
                <c:pt idx="60667">
                  <c:v>PHX SFO 02</c:v>
                </c:pt>
                <c:pt idx="60668">
                  <c:v>PHX SFO 03</c:v>
                </c:pt>
                <c:pt idx="60669">
                  <c:v>PHX SFO 04</c:v>
                </c:pt>
                <c:pt idx="60670">
                  <c:v>PHX SFO 05</c:v>
                </c:pt>
                <c:pt idx="60671">
                  <c:v>PHX SFO 06</c:v>
                </c:pt>
                <c:pt idx="60672">
                  <c:v>PHX SFO 07</c:v>
                </c:pt>
                <c:pt idx="60673">
                  <c:v>PHX SFO 08</c:v>
                </c:pt>
                <c:pt idx="60674">
                  <c:v>PHX SFO 09</c:v>
                </c:pt>
                <c:pt idx="60675">
                  <c:v>PHX SFO 10</c:v>
                </c:pt>
                <c:pt idx="60676">
                  <c:v>PHX SFO 11</c:v>
                </c:pt>
                <c:pt idx="60677">
                  <c:v>PHX SFO 12</c:v>
                </c:pt>
                <c:pt idx="60678">
                  <c:v>PHX SGU 01</c:v>
                </c:pt>
                <c:pt idx="60679">
                  <c:v>PHX SGU 02</c:v>
                </c:pt>
                <c:pt idx="60680">
                  <c:v>PHX SGU 03</c:v>
                </c:pt>
                <c:pt idx="60681">
                  <c:v>PHX SGU 04</c:v>
                </c:pt>
                <c:pt idx="60682">
                  <c:v>PHX SGU 05</c:v>
                </c:pt>
                <c:pt idx="60683">
                  <c:v>PHX SGU 06</c:v>
                </c:pt>
                <c:pt idx="60684">
                  <c:v>PHX SGU 07</c:v>
                </c:pt>
                <c:pt idx="60685">
                  <c:v>PHX SGU 08</c:v>
                </c:pt>
                <c:pt idx="60686">
                  <c:v>PHX SGU 09</c:v>
                </c:pt>
                <c:pt idx="60687">
                  <c:v>PHX SGU 10</c:v>
                </c:pt>
                <c:pt idx="60688">
                  <c:v>PHX SGU 11</c:v>
                </c:pt>
                <c:pt idx="60689">
                  <c:v>PHX SGU 12</c:v>
                </c:pt>
                <c:pt idx="60690">
                  <c:v>PHX SJC 01</c:v>
                </c:pt>
                <c:pt idx="60691">
                  <c:v>PHX SJC 02</c:v>
                </c:pt>
                <c:pt idx="60692">
                  <c:v>PHX SJC 03</c:v>
                </c:pt>
                <c:pt idx="60693">
                  <c:v>PHX SJC 04</c:v>
                </c:pt>
                <c:pt idx="60694">
                  <c:v>PHX SJC 05</c:v>
                </c:pt>
                <c:pt idx="60695">
                  <c:v>PHX SJC 06</c:v>
                </c:pt>
                <c:pt idx="60696">
                  <c:v>PHX SJC 07</c:v>
                </c:pt>
                <c:pt idx="60697">
                  <c:v>PHX SJC 08</c:v>
                </c:pt>
                <c:pt idx="60698">
                  <c:v>PHX SJC 09</c:v>
                </c:pt>
                <c:pt idx="60699">
                  <c:v>PHX SJC 10</c:v>
                </c:pt>
                <c:pt idx="60700">
                  <c:v>PHX SJC 11</c:v>
                </c:pt>
                <c:pt idx="60701">
                  <c:v>PHX SJC 12</c:v>
                </c:pt>
                <c:pt idx="60702">
                  <c:v>PHX SLC 01</c:v>
                </c:pt>
                <c:pt idx="60703">
                  <c:v>PHX SLC 02</c:v>
                </c:pt>
                <c:pt idx="60704">
                  <c:v>PHX SLC 03</c:v>
                </c:pt>
                <c:pt idx="60705">
                  <c:v>PHX SLC 04</c:v>
                </c:pt>
                <c:pt idx="60706">
                  <c:v>PHX SLC 05</c:v>
                </c:pt>
                <c:pt idx="60707">
                  <c:v>PHX SLC 06</c:v>
                </c:pt>
                <c:pt idx="60708">
                  <c:v>PHX SLC 07</c:v>
                </c:pt>
                <c:pt idx="60709">
                  <c:v>PHX SLC 08</c:v>
                </c:pt>
                <c:pt idx="60710">
                  <c:v>PHX SLC 09</c:v>
                </c:pt>
                <c:pt idx="60711">
                  <c:v>PHX SLC 10</c:v>
                </c:pt>
                <c:pt idx="60712">
                  <c:v>PHX SLC 11</c:v>
                </c:pt>
                <c:pt idx="60713">
                  <c:v>PHX SLC 12</c:v>
                </c:pt>
                <c:pt idx="60714">
                  <c:v>PHX SMF 01</c:v>
                </c:pt>
                <c:pt idx="60715">
                  <c:v>PHX SMF 02</c:v>
                </c:pt>
                <c:pt idx="60716">
                  <c:v>PHX SMF 03</c:v>
                </c:pt>
                <c:pt idx="60717">
                  <c:v>PHX SMF 04</c:v>
                </c:pt>
                <c:pt idx="60718">
                  <c:v>PHX SMF 05</c:v>
                </c:pt>
                <c:pt idx="60719">
                  <c:v>PHX SMF 06</c:v>
                </c:pt>
                <c:pt idx="60720">
                  <c:v>PHX SMF 07</c:v>
                </c:pt>
                <c:pt idx="60721">
                  <c:v>PHX SMF 08</c:v>
                </c:pt>
                <c:pt idx="60722">
                  <c:v>PHX SMF 09</c:v>
                </c:pt>
                <c:pt idx="60723">
                  <c:v>PHX SMF 10</c:v>
                </c:pt>
                <c:pt idx="60724">
                  <c:v>PHX SMF 11</c:v>
                </c:pt>
                <c:pt idx="60725">
                  <c:v>PHX SMF 12</c:v>
                </c:pt>
                <c:pt idx="60726">
                  <c:v>PHX SNA 01</c:v>
                </c:pt>
                <c:pt idx="60727">
                  <c:v>PHX SNA 02</c:v>
                </c:pt>
                <c:pt idx="60728">
                  <c:v>PHX SNA 03</c:v>
                </c:pt>
                <c:pt idx="60729">
                  <c:v>PHX SNA 04</c:v>
                </c:pt>
                <c:pt idx="60730">
                  <c:v>PHX SNA 05</c:v>
                </c:pt>
                <c:pt idx="60731">
                  <c:v>PHX SNA 06</c:v>
                </c:pt>
                <c:pt idx="60732">
                  <c:v>PHX SNA 07</c:v>
                </c:pt>
                <c:pt idx="60733">
                  <c:v>PHX SNA 08</c:v>
                </c:pt>
                <c:pt idx="60734">
                  <c:v>PHX SNA 09</c:v>
                </c:pt>
                <c:pt idx="60735">
                  <c:v>PHX SNA 10</c:v>
                </c:pt>
                <c:pt idx="60736">
                  <c:v>PHX SNA 11</c:v>
                </c:pt>
                <c:pt idx="60737">
                  <c:v>PHX SNA 12</c:v>
                </c:pt>
                <c:pt idx="60738">
                  <c:v>PHX STL 01</c:v>
                </c:pt>
                <c:pt idx="60739">
                  <c:v>PHX STL 02</c:v>
                </c:pt>
                <c:pt idx="60740">
                  <c:v>PHX STL 03</c:v>
                </c:pt>
                <c:pt idx="60741">
                  <c:v>PHX STL 04</c:v>
                </c:pt>
                <c:pt idx="60742">
                  <c:v>PHX STL 05</c:v>
                </c:pt>
                <c:pt idx="60743">
                  <c:v>PHX STL 06</c:v>
                </c:pt>
                <c:pt idx="60744">
                  <c:v>PHX STL 07</c:v>
                </c:pt>
                <c:pt idx="60745">
                  <c:v>PHX STL 08</c:v>
                </c:pt>
                <c:pt idx="60746">
                  <c:v>PHX STL 09</c:v>
                </c:pt>
                <c:pt idx="60747">
                  <c:v>PHX STL 10</c:v>
                </c:pt>
                <c:pt idx="60748">
                  <c:v>PHX STL 11</c:v>
                </c:pt>
                <c:pt idx="60749">
                  <c:v>PHX STL 12</c:v>
                </c:pt>
                <c:pt idx="60750">
                  <c:v>PHX STS 01</c:v>
                </c:pt>
                <c:pt idx="60751">
                  <c:v>PHX STS 02</c:v>
                </c:pt>
                <c:pt idx="60752">
                  <c:v>PHX STS 03</c:v>
                </c:pt>
                <c:pt idx="60753">
                  <c:v>PHX STS 04</c:v>
                </c:pt>
                <c:pt idx="60754">
                  <c:v>PHX STS 05</c:v>
                </c:pt>
                <c:pt idx="60755">
                  <c:v>PHX STS 06</c:v>
                </c:pt>
                <c:pt idx="60756">
                  <c:v>PHX STS 07</c:v>
                </c:pt>
                <c:pt idx="60757">
                  <c:v>PHX STS 08</c:v>
                </c:pt>
                <c:pt idx="60758">
                  <c:v>PHX STS 09</c:v>
                </c:pt>
                <c:pt idx="60759">
                  <c:v>PHX STS 10</c:v>
                </c:pt>
                <c:pt idx="60760">
                  <c:v>PHX STS 11</c:v>
                </c:pt>
                <c:pt idx="60761">
                  <c:v>PHX STS 12</c:v>
                </c:pt>
                <c:pt idx="60762">
                  <c:v>PHX TEX 01</c:v>
                </c:pt>
                <c:pt idx="60763">
                  <c:v>PHX TEX 02</c:v>
                </c:pt>
                <c:pt idx="60764">
                  <c:v>PHX TEX 03</c:v>
                </c:pt>
                <c:pt idx="60765">
                  <c:v>PHX TEX 04</c:v>
                </c:pt>
                <c:pt idx="60766">
                  <c:v>PHX TEX 12</c:v>
                </c:pt>
                <c:pt idx="60767">
                  <c:v>PHX TPA 01</c:v>
                </c:pt>
                <c:pt idx="60768">
                  <c:v>PHX TPA 02</c:v>
                </c:pt>
                <c:pt idx="60769">
                  <c:v>PHX TPA 03</c:v>
                </c:pt>
                <c:pt idx="60770">
                  <c:v>PHX TPA 04</c:v>
                </c:pt>
                <c:pt idx="60771">
                  <c:v>PHX TPA 05</c:v>
                </c:pt>
                <c:pt idx="60772">
                  <c:v>PHX TPA 06</c:v>
                </c:pt>
                <c:pt idx="60773">
                  <c:v>PHX TPA 07</c:v>
                </c:pt>
                <c:pt idx="60774">
                  <c:v>PHX TPA 08</c:v>
                </c:pt>
                <c:pt idx="60775">
                  <c:v>PHX TPA 09</c:v>
                </c:pt>
                <c:pt idx="60776">
                  <c:v>PHX TPA 10</c:v>
                </c:pt>
                <c:pt idx="60777">
                  <c:v>PHX TPA 11</c:v>
                </c:pt>
                <c:pt idx="60778">
                  <c:v>PHX TPA 12</c:v>
                </c:pt>
                <c:pt idx="60779">
                  <c:v>PHX TUL 01</c:v>
                </c:pt>
                <c:pt idx="60780">
                  <c:v>PHX TUL 02</c:v>
                </c:pt>
                <c:pt idx="60781">
                  <c:v>PHX TUL 03</c:v>
                </c:pt>
                <c:pt idx="60782">
                  <c:v>PHX TUL 04</c:v>
                </c:pt>
                <c:pt idx="60783">
                  <c:v>PHX TUL 05</c:v>
                </c:pt>
                <c:pt idx="60784">
                  <c:v>PHX TUL 06</c:v>
                </c:pt>
                <c:pt idx="60785">
                  <c:v>PHX TUL 07</c:v>
                </c:pt>
                <c:pt idx="60786">
                  <c:v>PHX TUL 08</c:v>
                </c:pt>
                <c:pt idx="60787">
                  <c:v>PHX TUL 09</c:v>
                </c:pt>
                <c:pt idx="60788">
                  <c:v>PHX TUL 10</c:v>
                </c:pt>
                <c:pt idx="60789">
                  <c:v>PHX TUL 11</c:v>
                </c:pt>
                <c:pt idx="60790">
                  <c:v>PHX TUL 12</c:v>
                </c:pt>
                <c:pt idx="60791">
                  <c:v>PHX TUS 01</c:v>
                </c:pt>
                <c:pt idx="60792">
                  <c:v>PHX TUS 02</c:v>
                </c:pt>
                <c:pt idx="60793">
                  <c:v>PHX TUS 03</c:v>
                </c:pt>
                <c:pt idx="60794">
                  <c:v>PHX TUS 04</c:v>
                </c:pt>
                <c:pt idx="60795">
                  <c:v>PHX TUS 05</c:v>
                </c:pt>
                <c:pt idx="60796">
                  <c:v>PHX TUS 06</c:v>
                </c:pt>
                <c:pt idx="60797">
                  <c:v>PHX TUS 07</c:v>
                </c:pt>
                <c:pt idx="60798">
                  <c:v>PHX TUS 08</c:v>
                </c:pt>
                <c:pt idx="60799">
                  <c:v>PHX TUS 09</c:v>
                </c:pt>
                <c:pt idx="60800">
                  <c:v>PHX TUS 10</c:v>
                </c:pt>
                <c:pt idx="60801">
                  <c:v>PHX TUS 11</c:v>
                </c:pt>
                <c:pt idx="60802">
                  <c:v>PHX TUS 12</c:v>
                </c:pt>
                <c:pt idx="60803">
                  <c:v>PHX YUM 01</c:v>
                </c:pt>
                <c:pt idx="60804">
                  <c:v>PHX YUM 02</c:v>
                </c:pt>
                <c:pt idx="60805">
                  <c:v>PHX YUM 03</c:v>
                </c:pt>
                <c:pt idx="60806">
                  <c:v>PHX YUM 04</c:v>
                </c:pt>
                <c:pt idx="60807">
                  <c:v>PHX YUM 05</c:v>
                </c:pt>
                <c:pt idx="60808">
                  <c:v>PHX YUM 06</c:v>
                </c:pt>
                <c:pt idx="60809">
                  <c:v>PHX YUM 07</c:v>
                </c:pt>
                <c:pt idx="60810">
                  <c:v>PHX YUM 08</c:v>
                </c:pt>
                <c:pt idx="60811">
                  <c:v>PHX YUM 09</c:v>
                </c:pt>
                <c:pt idx="60812">
                  <c:v>PHX YUM 10</c:v>
                </c:pt>
                <c:pt idx="60813">
                  <c:v>PHX YUM 11</c:v>
                </c:pt>
                <c:pt idx="60814">
                  <c:v>PHX YUM 12</c:v>
                </c:pt>
                <c:pt idx="60815">
                  <c:v>PIA ATL 01</c:v>
                </c:pt>
                <c:pt idx="60816">
                  <c:v>PIA ATL 02</c:v>
                </c:pt>
                <c:pt idx="60817">
                  <c:v>PIA ATL 03</c:v>
                </c:pt>
                <c:pt idx="60818">
                  <c:v>PIA ATL 04</c:v>
                </c:pt>
                <c:pt idx="60819">
                  <c:v>PIA ATL 05</c:v>
                </c:pt>
                <c:pt idx="60820">
                  <c:v>PIA ATL 06</c:v>
                </c:pt>
                <c:pt idx="60821">
                  <c:v>PIA ATL 07</c:v>
                </c:pt>
                <c:pt idx="60822">
                  <c:v>PIA ATL 08</c:v>
                </c:pt>
                <c:pt idx="60823">
                  <c:v>PIA ATL 09</c:v>
                </c:pt>
                <c:pt idx="60824">
                  <c:v>PIA ATL 10</c:v>
                </c:pt>
                <c:pt idx="60825">
                  <c:v>PIA ATL 11</c:v>
                </c:pt>
                <c:pt idx="60826">
                  <c:v>PIA ATL 12</c:v>
                </c:pt>
                <c:pt idx="60827">
                  <c:v>PIA AZA 01</c:v>
                </c:pt>
                <c:pt idx="60828">
                  <c:v>PIA AZA 02</c:v>
                </c:pt>
                <c:pt idx="60829">
                  <c:v>PIA AZA 03</c:v>
                </c:pt>
                <c:pt idx="60830">
                  <c:v>PIA AZA 04</c:v>
                </c:pt>
                <c:pt idx="60831">
                  <c:v>PIA AZA 05</c:v>
                </c:pt>
                <c:pt idx="60832">
                  <c:v>PIA AZA 06</c:v>
                </c:pt>
                <c:pt idx="60833">
                  <c:v>PIA AZA 07</c:v>
                </c:pt>
                <c:pt idx="60834">
                  <c:v>PIA AZA 08</c:v>
                </c:pt>
                <c:pt idx="60835">
                  <c:v>PIA AZA 09</c:v>
                </c:pt>
                <c:pt idx="60836">
                  <c:v>PIA AZA 10</c:v>
                </c:pt>
                <c:pt idx="60837">
                  <c:v>PIA AZA 11</c:v>
                </c:pt>
                <c:pt idx="60838">
                  <c:v>PIA AZA 12</c:v>
                </c:pt>
                <c:pt idx="60839">
                  <c:v>PIA CLT 01</c:v>
                </c:pt>
                <c:pt idx="60840">
                  <c:v>PIA CLT 02</c:v>
                </c:pt>
                <c:pt idx="60841">
                  <c:v>PIA CLT 03</c:v>
                </c:pt>
                <c:pt idx="60842">
                  <c:v>PIA CLT 04</c:v>
                </c:pt>
                <c:pt idx="60843">
                  <c:v>PIA CLT 05</c:v>
                </c:pt>
                <c:pt idx="60844">
                  <c:v>PIA CLT 06</c:v>
                </c:pt>
                <c:pt idx="60845">
                  <c:v>PIA CLT 07</c:v>
                </c:pt>
                <c:pt idx="60846">
                  <c:v>PIA CLT 08</c:v>
                </c:pt>
                <c:pt idx="60847">
                  <c:v>PIA CLT 09</c:v>
                </c:pt>
                <c:pt idx="60848">
                  <c:v>PIA CLT 10</c:v>
                </c:pt>
                <c:pt idx="60849">
                  <c:v>PIA CLT 11</c:v>
                </c:pt>
                <c:pt idx="60850">
                  <c:v>PIA CLT 12</c:v>
                </c:pt>
                <c:pt idx="60851">
                  <c:v>PIA DEN 01</c:v>
                </c:pt>
                <c:pt idx="60852">
                  <c:v>PIA DEN 02</c:v>
                </c:pt>
                <c:pt idx="60853">
                  <c:v>PIA DEN 03</c:v>
                </c:pt>
                <c:pt idx="60854">
                  <c:v>PIA DEN 04</c:v>
                </c:pt>
                <c:pt idx="60855">
                  <c:v>PIA DEN 05</c:v>
                </c:pt>
                <c:pt idx="60856">
                  <c:v>PIA DEN 06</c:v>
                </c:pt>
                <c:pt idx="60857">
                  <c:v>PIA DEN 07</c:v>
                </c:pt>
                <c:pt idx="60858">
                  <c:v>PIA DEN 08</c:v>
                </c:pt>
                <c:pt idx="60859">
                  <c:v>PIA DEN 09</c:v>
                </c:pt>
                <c:pt idx="60860">
                  <c:v>PIA DEN 10</c:v>
                </c:pt>
                <c:pt idx="60861">
                  <c:v>PIA DEN 11</c:v>
                </c:pt>
                <c:pt idx="60862">
                  <c:v>PIA DEN 12</c:v>
                </c:pt>
                <c:pt idx="60863">
                  <c:v>PIA DFW 01</c:v>
                </c:pt>
                <c:pt idx="60864">
                  <c:v>PIA DFW 02</c:v>
                </c:pt>
                <c:pt idx="60865">
                  <c:v>PIA DFW 03</c:v>
                </c:pt>
                <c:pt idx="60866">
                  <c:v>PIA DFW 04</c:v>
                </c:pt>
                <c:pt idx="60867">
                  <c:v>PIA DFW 05</c:v>
                </c:pt>
                <c:pt idx="60868">
                  <c:v>PIA DFW 06</c:v>
                </c:pt>
                <c:pt idx="60869">
                  <c:v>PIA DFW 07</c:v>
                </c:pt>
                <c:pt idx="60870">
                  <c:v>PIA DFW 08</c:v>
                </c:pt>
                <c:pt idx="60871">
                  <c:v>PIA DFW 09</c:v>
                </c:pt>
                <c:pt idx="60872">
                  <c:v>PIA DFW 10</c:v>
                </c:pt>
                <c:pt idx="60873">
                  <c:v>PIA DFW 11</c:v>
                </c:pt>
                <c:pt idx="60874">
                  <c:v>PIA DFW 12</c:v>
                </c:pt>
                <c:pt idx="60875">
                  <c:v>PIA DTW 01</c:v>
                </c:pt>
                <c:pt idx="60876">
                  <c:v>PIA DTW 02</c:v>
                </c:pt>
                <c:pt idx="60877">
                  <c:v>PIA DTW 03</c:v>
                </c:pt>
                <c:pt idx="60878">
                  <c:v>PIA DTW 04</c:v>
                </c:pt>
                <c:pt idx="60879">
                  <c:v>PIA DTW 05</c:v>
                </c:pt>
                <c:pt idx="60880">
                  <c:v>PIA DTW 06</c:v>
                </c:pt>
                <c:pt idx="60881">
                  <c:v>PIA DTW 07</c:v>
                </c:pt>
                <c:pt idx="60882">
                  <c:v>PIA DTW 08</c:v>
                </c:pt>
                <c:pt idx="60883">
                  <c:v>PIA DTW 09</c:v>
                </c:pt>
                <c:pt idx="60884">
                  <c:v>PIA DTW 10</c:v>
                </c:pt>
                <c:pt idx="60885">
                  <c:v>PIA DTW 11</c:v>
                </c:pt>
                <c:pt idx="60886">
                  <c:v>PIA DTW 12</c:v>
                </c:pt>
                <c:pt idx="60887">
                  <c:v>PIA IAH 01</c:v>
                </c:pt>
                <c:pt idx="60888">
                  <c:v>PIA IAH 02</c:v>
                </c:pt>
                <c:pt idx="60889">
                  <c:v>PIA IAH 03</c:v>
                </c:pt>
                <c:pt idx="60890">
                  <c:v>PIA IAH 04</c:v>
                </c:pt>
                <c:pt idx="60891">
                  <c:v>PIA IAH 05</c:v>
                </c:pt>
                <c:pt idx="60892">
                  <c:v>PIA IAH 06</c:v>
                </c:pt>
                <c:pt idx="60893">
                  <c:v>PIA IAH 07</c:v>
                </c:pt>
                <c:pt idx="60894">
                  <c:v>PIA IAH 08</c:v>
                </c:pt>
                <c:pt idx="60895">
                  <c:v>PIA IAH 09</c:v>
                </c:pt>
                <c:pt idx="60896">
                  <c:v>PIA IAH 10</c:v>
                </c:pt>
                <c:pt idx="60897">
                  <c:v>PIA IAH 11</c:v>
                </c:pt>
                <c:pt idx="60898">
                  <c:v>PIA IAH 12</c:v>
                </c:pt>
                <c:pt idx="60899">
                  <c:v>PIA LAS 01</c:v>
                </c:pt>
                <c:pt idx="60900">
                  <c:v>PIA LAS 02</c:v>
                </c:pt>
                <c:pt idx="60901">
                  <c:v>PIA LAS 03</c:v>
                </c:pt>
                <c:pt idx="60902">
                  <c:v>PIA LAS 04</c:v>
                </c:pt>
                <c:pt idx="60903">
                  <c:v>PIA LAS 05</c:v>
                </c:pt>
                <c:pt idx="60904">
                  <c:v>PIA LAS 06</c:v>
                </c:pt>
                <c:pt idx="60905">
                  <c:v>PIA LAS 07</c:v>
                </c:pt>
                <c:pt idx="60906">
                  <c:v>PIA LAS 08</c:v>
                </c:pt>
                <c:pt idx="60907">
                  <c:v>PIA LAS 09</c:v>
                </c:pt>
                <c:pt idx="60908">
                  <c:v>PIA LAS 10</c:v>
                </c:pt>
                <c:pt idx="60909">
                  <c:v>PIA LAS 11</c:v>
                </c:pt>
                <c:pt idx="60910">
                  <c:v>PIA LAS 12</c:v>
                </c:pt>
                <c:pt idx="60911">
                  <c:v>PIA MLI 04</c:v>
                </c:pt>
                <c:pt idx="60912">
                  <c:v>PIA MSP 01</c:v>
                </c:pt>
                <c:pt idx="60913">
                  <c:v>PIA MSP 02</c:v>
                </c:pt>
                <c:pt idx="60914">
                  <c:v>PIA MSP 03</c:v>
                </c:pt>
                <c:pt idx="60915">
                  <c:v>PIA MSP 04</c:v>
                </c:pt>
                <c:pt idx="60916">
                  <c:v>PIA MSP 05</c:v>
                </c:pt>
                <c:pt idx="60917">
                  <c:v>PIA MSP 06</c:v>
                </c:pt>
                <c:pt idx="60918">
                  <c:v>PIA MSP 07</c:v>
                </c:pt>
                <c:pt idx="60919">
                  <c:v>PIA MSP 08</c:v>
                </c:pt>
                <c:pt idx="60920">
                  <c:v>PIA MSP 09</c:v>
                </c:pt>
                <c:pt idx="60921">
                  <c:v>PIA MSP 10</c:v>
                </c:pt>
                <c:pt idx="60922">
                  <c:v>PIA MSP 11</c:v>
                </c:pt>
                <c:pt idx="60923">
                  <c:v>PIA MSP 12</c:v>
                </c:pt>
                <c:pt idx="60924">
                  <c:v>PIA ORD 01</c:v>
                </c:pt>
                <c:pt idx="60925">
                  <c:v>PIA ORD 02</c:v>
                </c:pt>
                <c:pt idx="60926">
                  <c:v>PIA ORD 03</c:v>
                </c:pt>
                <c:pt idx="60927">
                  <c:v>PIA ORD 04</c:v>
                </c:pt>
                <c:pt idx="60928">
                  <c:v>PIA ORD 05</c:v>
                </c:pt>
                <c:pt idx="60929">
                  <c:v>PIA ORD 06</c:v>
                </c:pt>
                <c:pt idx="60930">
                  <c:v>PIA ORD 07</c:v>
                </c:pt>
                <c:pt idx="60931">
                  <c:v>PIA ORD 08</c:v>
                </c:pt>
                <c:pt idx="60932">
                  <c:v>PIA ORD 09</c:v>
                </c:pt>
                <c:pt idx="60933">
                  <c:v>PIA ORD 10</c:v>
                </c:pt>
                <c:pt idx="60934">
                  <c:v>PIA ORD 11</c:v>
                </c:pt>
                <c:pt idx="60935">
                  <c:v>PIA ORD 12</c:v>
                </c:pt>
                <c:pt idx="60936">
                  <c:v>PIA PGD 01</c:v>
                </c:pt>
                <c:pt idx="60937">
                  <c:v>PIA PGD 02</c:v>
                </c:pt>
                <c:pt idx="60938">
                  <c:v>PIA PGD 03</c:v>
                </c:pt>
                <c:pt idx="60939">
                  <c:v>PIA PGD 04</c:v>
                </c:pt>
                <c:pt idx="60940">
                  <c:v>PIA PGD 05</c:v>
                </c:pt>
                <c:pt idx="60941">
                  <c:v>PIA PGD 06</c:v>
                </c:pt>
                <c:pt idx="60942">
                  <c:v>PIA PGD 07</c:v>
                </c:pt>
                <c:pt idx="60943">
                  <c:v>PIA PGD 08</c:v>
                </c:pt>
                <c:pt idx="60944">
                  <c:v>PIA PGD 09</c:v>
                </c:pt>
                <c:pt idx="60945">
                  <c:v>PIA PGD 10</c:v>
                </c:pt>
                <c:pt idx="60946">
                  <c:v>PIA PGD 11</c:v>
                </c:pt>
                <c:pt idx="60947">
                  <c:v>PIA PGD 12</c:v>
                </c:pt>
                <c:pt idx="60948">
                  <c:v>PIA PIE 01</c:v>
                </c:pt>
                <c:pt idx="60949">
                  <c:v>PIA PIE 02</c:v>
                </c:pt>
                <c:pt idx="60950">
                  <c:v>PIA PIE 03</c:v>
                </c:pt>
                <c:pt idx="60951">
                  <c:v>PIA PIE 04</c:v>
                </c:pt>
                <c:pt idx="60952">
                  <c:v>PIA PIE 05</c:v>
                </c:pt>
                <c:pt idx="60953">
                  <c:v>PIA PIE 06</c:v>
                </c:pt>
                <c:pt idx="60954">
                  <c:v>PIA PIE 07</c:v>
                </c:pt>
                <c:pt idx="60955">
                  <c:v>PIA PIE 08</c:v>
                </c:pt>
                <c:pt idx="60956">
                  <c:v>PIA PIE 09</c:v>
                </c:pt>
                <c:pt idx="60957">
                  <c:v>PIA PIE 10</c:v>
                </c:pt>
                <c:pt idx="60958">
                  <c:v>PIA PIE 11</c:v>
                </c:pt>
                <c:pt idx="60959">
                  <c:v>PIA PIE 12</c:v>
                </c:pt>
                <c:pt idx="60960">
                  <c:v>PIA SFB 01</c:v>
                </c:pt>
                <c:pt idx="60961">
                  <c:v>PIA SFB 02</c:v>
                </c:pt>
                <c:pt idx="60962">
                  <c:v>PIA SFB 03</c:v>
                </c:pt>
                <c:pt idx="60963">
                  <c:v>PIA SFB 04</c:v>
                </c:pt>
                <c:pt idx="60964">
                  <c:v>PIA SFB 05</c:v>
                </c:pt>
                <c:pt idx="60965">
                  <c:v>PIA SFB 06</c:v>
                </c:pt>
                <c:pt idx="60966">
                  <c:v>PIA SFB 07</c:v>
                </c:pt>
                <c:pt idx="60967">
                  <c:v>PIA SFB 08</c:v>
                </c:pt>
                <c:pt idx="60968">
                  <c:v>PIA SFB 11</c:v>
                </c:pt>
                <c:pt idx="60969">
                  <c:v>PIA SFB 12</c:v>
                </c:pt>
                <c:pt idx="60970">
                  <c:v>PIA VPS 05</c:v>
                </c:pt>
                <c:pt idx="60971">
                  <c:v>PIA VPS 06</c:v>
                </c:pt>
                <c:pt idx="60972">
                  <c:v>PIA VPS 07</c:v>
                </c:pt>
                <c:pt idx="60973">
                  <c:v>PIA VPS 08</c:v>
                </c:pt>
                <c:pt idx="60974">
                  <c:v>PIA VPS 09</c:v>
                </c:pt>
                <c:pt idx="60975">
                  <c:v>PIB DFW 01</c:v>
                </c:pt>
                <c:pt idx="60976">
                  <c:v>PIB DFW 02</c:v>
                </c:pt>
                <c:pt idx="60977">
                  <c:v>PIB DFW 03</c:v>
                </c:pt>
                <c:pt idx="60978">
                  <c:v>PIB DFW 04</c:v>
                </c:pt>
                <c:pt idx="60979">
                  <c:v>PIB DFW 05</c:v>
                </c:pt>
                <c:pt idx="60980">
                  <c:v>PIB DFW 06</c:v>
                </c:pt>
                <c:pt idx="60981">
                  <c:v>PIB DFW 07</c:v>
                </c:pt>
                <c:pt idx="60982">
                  <c:v>PIB DFW 08</c:v>
                </c:pt>
                <c:pt idx="60983">
                  <c:v>PIB DFW 09</c:v>
                </c:pt>
                <c:pt idx="60984">
                  <c:v>PIB DFW 10</c:v>
                </c:pt>
                <c:pt idx="60985">
                  <c:v>PIB DFW 11</c:v>
                </c:pt>
                <c:pt idx="60986">
                  <c:v>PIB DFW 12</c:v>
                </c:pt>
                <c:pt idx="60987">
                  <c:v>PIB MEI 01</c:v>
                </c:pt>
                <c:pt idx="60988">
                  <c:v>PIB MEI 02</c:v>
                </c:pt>
                <c:pt idx="60989">
                  <c:v>PIB MEI 03</c:v>
                </c:pt>
                <c:pt idx="60990">
                  <c:v>PIB MEI 04</c:v>
                </c:pt>
                <c:pt idx="60991">
                  <c:v>PIB MEI 05</c:v>
                </c:pt>
                <c:pt idx="60992">
                  <c:v>PIB MEI 06</c:v>
                </c:pt>
                <c:pt idx="60993">
                  <c:v>PIB MEI 07</c:v>
                </c:pt>
                <c:pt idx="60994">
                  <c:v>PIB MEI 08</c:v>
                </c:pt>
                <c:pt idx="60995">
                  <c:v>PIB MEI 09</c:v>
                </c:pt>
                <c:pt idx="60996">
                  <c:v>PIB MEI 10</c:v>
                </c:pt>
                <c:pt idx="60997">
                  <c:v>PIB MEI 11</c:v>
                </c:pt>
                <c:pt idx="60998">
                  <c:v>PIB MEI 12</c:v>
                </c:pt>
                <c:pt idx="60999">
                  <c:v>PIE ABE 01</c:v>
                </c:pt>
                <c:pt idx="61000">
                  <c:v>PIE ABE 02</c:v>
                </c:pt>
                <c:pt idx="61001">
                  <c:v>PIE ABE 03</c:v>
                </c:pt>
                <c:pt idx="61002">
                  <c:v>PIE ABE 04</c:v>
                </c:pt>
                <c:pt idx="61003">
                  <c:v>PIE ABE 05</c:v>
                </c:pt>
                <c:pt idx="61004">
                  <c:v>PIE ABE 06</c:v>
                </c:pt>
                <c:pt idx="61005">
                  <c:v>PIE ABE 07</c:v>
                </c:pt>
                <c:pt idx="61006">
                  <c:v>PIE ABE 08</c:v>
                </c:pt>
                <c:pt idx="61007">
                  <c:v>PIE ABE 09</c:v>
                </c:pt>
                <c:pt idx="61008">
                  <c:v>PIE ABE 10</c:v>
                </c:pt>
                <c:pt idx="61009">
                  <c:v>PIE ABE 11</c:v>
                </c:pt>
                <c:pt idx="61010">
                  <c:v>PIE ABE 12</c:v>
                </c:pt>
                <c:pt idx="61011">
                  <c:v>PIE ALB 12</c:v>
                </c:pt>
                <c:pt idx="61012">
                  <c:v>PIE ATW 01</c:v>
                </c:pt>
                <c:pt idx="61013">
                  <c:v>PIE ATW 02</c:v>
                </c:pt>
                <c:pt idx="61014">
                  <c:v>PIE ATW 03</c:v>
                </c:pt>
                <c:pt idx="61015">
                  <c:v>PIE ATW 04</c:v>
                </c:pt>
                <c:pt idx="61016">
                  <c:v>PIE ATW 05</c:v>
                </c:pt>
                <c:pt idx="61017">
                  <c:v>PIE ATW 06</c:v>
                </c:pt>
                <c:pt idx="61018">
                  <c:v>PIE ATW 07</c:v>
                </c:pt>
                <c:pt idx="61019">
                  <c:v>PIE ATW 08</c:v>
                </c:pt>
                <c:pt idx="61020">
                  <c:v>PIE ATW 09</c:v>
                </c:pt>
                <c:pt idx="61021">
                  <c:v>PIE ATW 10</c:v>
                </c:pt>
                <c:pt idx="61022">
                  <c:v>PIE ATW 11</c:v>
                </c:pt>
                <c:pt idx="61023">
                  <c:v>PIE ATW 12</c:v>
                </c:pt>
                <c:pt idx="61024">
                  <c:v>PIE AUS 01</c:v>
                </c:pt>
                <c:pt idx="61025">
                  <c:v>PIE AUS 02</c:v>
                </c:pt>
                <c:pt idx="61026">
                  <c:v>PIE AUS 03</c:v>
                </c:pt>
                <c:pt idx="61027">
                  <c:v>PIE AUS 04</c:v>
                </c:pt>
                <c:pt idx="61028">
                  <c:v>PIE AUS 05</c:v>
                </c:pt>
                <c:pt idx="61029">
                  <c:v>PIE AUS 06</c:v>
                </c:pt>
                <c:pt idx="61030">
                  <c:v>PIE AUS 07</c:v>
                </c:pt>
                <c:pt idx="61031">
                  <c:v>PIE AUS 08</c:v>
                </c:pt>
                <c:pt idx="61032">
                  <c:v>PIE AVL 01</c:v>
                </c:pt>
                <c:pt idx="61033">
                  <c:v>PIE AVL 02</c:v>
                </c:pt>
                <c:pt idx="61034">
                  <c:v>PIE AVL 03</c:v>
                </c:pt>
                <c:pt idx="61035">
                  <c:v>PIE AVL 04</c:v>
                </c:pt>
                <c:pt idx="61036">
                  <c:v>PIE AVL 05</c:v>
                </c:pt>
                <c:pt idx="61037">
                  <c:v>PIE AVL 06</c:v>
                </c:pt>
                <c:pt idx="61038">
                  <c:v>PIE AVL 07</c:v>
                </c:pt>
                <c:pt idx="61039">
                  <c:v>PIE AVL 08</c:v>
                </c:pt>
                <c:pt idx="61040">
                  <c:v>PIE AVL 09</c:v>
                </c:pt>
                <c:pt idx="61041">
                  <c:v>PIE AVL 10</c:v>
                </c:pt>
                <c:pt idx="61042">
                  <c:v>PIE AVL 11</c:v>
                </c:pt>
                <c:pt idx="61043">
                  <c:v>PIE AVL 12</c:v>
                </c:pt>
                <c:pt idx="61044">
                  <c:v>PIE AVP 01</c:v>
                </c:pt>
                <c:pt idx="61045">
                  <c:v>PIE AZA 01</c:v>
                </c:pt>
                <c:pt idx="61046">
                  <c:v>PIE AZA 02</c:v>
                </c:pt>
                <c:pt idx="61047">
                  <c:v>PIE AZA 03</c:v>
                </c:pt>
                <c:pt idx="61048">
                  <c:v>PIE AZA 04</c:v>
                </c:pt>
                <c:pt idx="61049">
                  <c:v>PIE AZA 10</c:v>
                </c:pt>
                <c:pt idx="61050">
                  <c:v>PIE AZA 11</c:v>
                </c:pt>
                <c:pt idx="61051">
                  <c:v>PIE AZA 12</c:v>
                </c:pt>
                <c:pt idx="61052">
                  <c:v>PIE BGR 01</c:v>
                </c:pt>
                <c:pt idx="61053">
                  <c:v>PIE BGR 02</c:v>
                </c:pt>
                <c:pt idx="61054">
                  <c:v>PIE BGR 03</c:v>
                </c:pt>
                <c:pt idx="61055">
                  <c:v>PIE BGR 04</c:v>
                </c:pt>
                <c:pt idx="61056">
                  <c:v>PIE BGR 05</c:v>
                </c:pt>
                <c:pt idx="61057">
                  <c:v>PIE BGR 06</c:v>
                </c:pt>
                <c:pt idx="61058">
                  <c:v>PIE BGR 07</c:v>
                </c:pt>
                <c:pt idx="61059">
                  <c:v>PIE BGR 08</c:v>
                </c:pt>
                <c:pt idx="61060">
                  <c:v>PIE BGR 09</c:v>
                </c:pt>
                <c:pt idx="61061">
                  <c:v>PIE BGR 10</c:v>
                </c:pt>
                <c:pt idx="61062">
                  <c:v>PIE BGR 11</c:v>
                </c:pt>
                <c:pt idx="61063">
                  <c:v>PIE BGR 12</c:v>
                </c:pt>
                <c:pt idx="61064">
                  <c:v>PIE BLV 01</c:v>
                </c:pt>
                <c:pt idx="61065">
                  <c:v>PIE BLV 02</c:v>
                </c:pt>
                <c:pt idx="61066">
                  <c:v>PIE BLV 03</c:v>
                </c:pt>
                <c:pt idx="61067">
                  <c:v>PIE BLV 04</c:v>
                </c:pt>
                <c:pt idx="61068">
                  <c:v>PIE BLV 05</c:v>
                </c:pt>
                <c:pt idx="61069">
                  <c:v>PIE BLV 06</c:v>
                </c:pt>
                <c:pt idx="61070">
                  <c:v>PIE BLV 07</c:v>
                </c:pt>
                <c:pt idx="61071">
                  <c:v>PIE BLV 08</c:v>
                </c:pt>
                <c:pt idx="61072">
                  <c:v>PIE BLV 09</c:v>
                </c:pt>
                <c:pt idx="61073">
                  <c:v>PIE BLV 10</c:v>
                </c:pt>
                <c:pt idx="61074">
                  <c:v>PIE BLV 11</c:v>
                </c:pt>
                <c:pt idx="61075">
                  <c:v>PIE BLV 12</c:v>
                </c:pt>
                <c:pt idx="61076">
                  <c:v>PIE BMI 01</c:v>
                </c:pt>
                <c:pt idx="61077">
                  <c:v>PIE BMI 02</c:v>
                </c:pt>
                <c:pt idx="61078">
                  <c:v>PIE BMI 03</c:v>
                </c:pt>
                <c:pt idx="61079">
                  <c:v>PIE BMI 04</c:v>
                </c:pt>
                <c:pt idx="61080">
                  <c:v>PIE BMI 05</c:v>
                </c:pt>
                <c:pt idx="61081">
                  <c:v>PIE BMI 06</c:v>
                </c:pt>
                <c:pt idx="61082">
                  <c:v>PIE BMI 07</c:v>
                </c:pt>
                <c:pt idx="61083">
                  <c:v>PIE BMI 08</c:v>
                </c:pt>
                <c:pt idx="61084">
                  <c:v>PIE BMI 09</c:v>
                </c:pt>
                <c:pt idx="61085">
                  <c:v>PIE BMI 10</c:v>
                </c:pt>
                <c:pt idx="61086">
                  <c:v>PIE BMI 11</c:v>
                </c:pt>
                <c:pt idx="61087">
                  <c:v>PIE BMI 12</c:v>
                </c:pt>
                <c:pt idx="61088">
                  <c:v>PIE BNA 06</c:v>
                </c:pt>
                <c:pt idx="61089">
                  <c:v>PIE BNA 07</c:v>
                </c:pt>
                <c:pt idx="61090">
                  <c:v>PIE BNA 08</c:v>
                </c:pt>
                <c:pt idx="61091">
                  <c:v>PIE BNA 09</c:v>
                </c:pt>
                <c:pt idx="61092">
                  <c:v>PIE BNA 10</c:v>
                </c:pt>
                <c:pt idx="61093">
                  <c:v>PIE BNA 11</c:v>
                </c:pt>
                <c:pt idx="61094">
                  <c:v>PIE BNA 12</c:v>
                </c:pt>
                <c:pt idx="61095">
                  <c:v>PIE CHA 01</c:v>
                </c:pt>
                <c:pt idx="61096">
                  <c:v>PIE CHA 02</c:v>
                </c:pt>
                <c:pt idx="61097">
                  <c:v>PIE CHA 03</c:v>
                </c:pt>
                <c:pt idx="61098">
                  <c:v>PIE CHA 04</c:v>
                </c:pt>
                <c:pt idx="61099">
                  <c:v>PIE CHA 05</c:v>
                </c:pt>
                <c:pt idx="61100">
                  <c:v>PIE CHA 06</c:v>
                </c:pt>
                <c:pt idx="61101">
                  <c:v>PIE CHA 07</c:v>
                </c:pt>
                <c:pt idx="61102">
                  <c:v>PIE CHA 08</c:v>
                </c:pt>
                <c:pt idx="61103">
                  <c:v>PIE CHA 09</c:v>
                </c:pt>
                <c:pt idx="61104">
                  <c:v>PIE CHA 10</c:v>
                </c:pt>
                <c:pt idx="61105">
                  <c:v>PIE CHA 11</c:v>
                </c:pt>
                <c:pt idx="61106">
                  <c:v>PIE CHA 12</c:v>
                </c:pt>
                <c:pt idx="61107">
                  <c:v>PIE CID 01</c:v>
                </c:pt>
                <c:pt idx="61108">
                  <c:v>PIE CID 02</c:v>
                </c:pt>
                <c:pt idx="61109">
                  <c:v>PIE CID 03</c:v>
                </c:pt>
                <c:pt idx="61110">
                  <c:v>PIE CID 04</c:v>
                </c:pt>
                <c:pt idx="61111">
                  <c:v>PIE CID 05</c:v>
                </c:pt>
                <c:pt idx="61112">
                  <c:v>PIE CID 06</c:v>
                </c:pt>
                <c:pt idx="61113">
                  <c:v>PIE CID 07</c:v>
                </c:pt>
                <c:pt idx="61114">
                  <c:v>PIE CID 08</c:v>
                </c:pt>
                <c:pt idx="61115">
                  <c:v>PIE CID 09</c:v>
                </c:pt>
                <c:pt idx="61116">
                  <c:v>PIE CID 10</c:v>
                </c:pt>
                <c:pt idx="61117">
                  <c:v>PIE CID 11</c:v>
                </c:pt>
                <c:pt idx="61118">
                  <c:v>PIE CID 12</c:v>
                </c:pt>
                <c:pt idx="61119">
                  <c:v>PIE CLE 01</c:v>
                </c:pt>
                <c:pt idx="61120">
                  <c:v>PIE CLE 02</c:v>
                </c:pt>
                <c:pt idx="61121">
                  <c:v>PIE CLE 03</c:v>
                </c:pt>
                <c:pt idx="61122">
                  <c:v>PIE CLE 04</c:v>
                </c:pt>
                <c:pt idx="61123">
                  <c:v>PIE CLE 05</c:v>
                </c:pt>
                <c:pt idx="61124">
                  <c:v>PIE CLE 06</c:v>
                </c:pt>
                <c:pt idx="61125">
                  <c:v>PIE CLE 07</c:v>
                </c:pt>
                <c:pt idx="61126">
                  <c:v>PIE CLE 08</c:v>
                </c:pt>
                <c:pt idx="61127">
                  <c:v>PIE CLE 09</c:v>
                </c:pt>
                <c:pt idx="61128">
                  <c:v>PIE CLE 10</c:v>
                </c:pt>
                <c:pt idx="61129">
                  <c:v>PIE CLE 11</c:v>
                </c:pt>
                <c:pt idx="61130">
                  <c:v>PIE CLE 12</c:v>
                </c:pt>
                <c:pt idx="61131">
                  <c:v>PIE CVG 01</c:v>
                </c:pt>
                <c:pt idx="61132">
                  <c:v>PIE CVG 02</c:v>
                </c:pt>
                <c:pt idx="61133">
                  <c:v>PIE CVG 03</c:v>
                </c:pt>
                <c:pt idx="61134">
                  <c:v>PIE CVG 04</c:v>
                </c:pt>
                <c:pt idx="61135">
                  <c:v>PIE CVG 05</c:v>
                </c:pt>
                <c:pt idx="61136">
                  <c:v>PIE CVG 06</c:v>
                </c:pt>
                <c:pt idx="61137">
                  <c:v>PIE CVG 07</c:v>
                </c:pt>
                <c:pt idx="61138">
                  <c:v>PIE CVG 08</c:v>
                </c:pt>
                <c:pt idx="61139">
                  <c:v>PIE CVG 09</c:v>
                </c:pt>
                <c:pt idx="61140">
                  <c:v>PIE CVG 10</c:v>
                </c:pt>
                <c:pt idx="61141">
                  <c:v>PIE CVG 11</c:v>
                </c:pt>
                <c:pt idx="61142">
                  <c:v>PIE CVG 12</c:v>
                </c:pt>
                <c:pt idx="61143">
                  <c:v>PIE DAY 01</c:v>
                </c:pt>
                <c:pt idx="61144">
                  <c:v>PIE DAY 02</c:v>
                </c:pt>
                <c:pt idx="61145">
                  <c:v>PIE DAY 03</c:v>
                </c:pt>
                <c:pt idx="61146">
                  <c:v>PIE DAY 04</c:v>
                </c:pt>
                <c:pt idx="61147">
                  <c:v>PIE DAY 05</c:v>
                </c:pt>
                <c:pt idx="61148">
                  <c:v>PIE DAY 06</c:v>
                </c:pt>
                <c:pt idx="61149">
                  <c:v>PIE DAY 07</c:v>
                </c:pt>
                <c:pt idx="61150">
                  <c:v>PIE DAY 08</c:v>
                </c:pt>
                <c:pt idx="61151">
                  <c:v>PIE DAY 09</c:v>
                </c:pt>
                <c:pt idx="61152">
                  <c:v>PIE DAY 10</c:v>
                </c:pt>
                <c:pt idx="61153">
                  <c:v>PIE DAY 11</c:v>
                </c:pt>
                <c:pt idx="61154">
                  <c:v>PIE DAY 12</c:v>
                </c:pt>
                <c:pt idx="61155">
                  <c:v>PIE DSM 01</c:v>
                </c:pt>
                <c:pt idx="61156">
                  <c:v>PIE DSM 02</c:v>
                </c:pt>
                <c:pt idx="61157">
                  <c:v>PIE DSM 03</c:v>
                </c:pt>
                <c:pt idx="61158">
                  <c:v>PIE DSM 04</c:v>
                </c:pt>
                <c:pt idx="61159">
                  <c:v>PIE DSM 05</c:v>
                </c:pt>
                <c:pt idx="61160">
                  <c:v>PIE DSM 06</c:v>
                </c:pt>
                <c:pt idx="61161">
                  <c:v>PIE DSM 07</c:v>
                </c:pt>
                <c:pt idx="61162">
                  <c:v>PIE DSM 08</c:v>
                </c:pt>
                <c:pt idx="61163">
                  <c:v>PIE DSM 09</c:v>
                </c:pt>
                <c:pt idx="61164">
                  <c:v>PIE DSM 10</c:v>
                </c:pt>
                <c:pt idx="61165">
                  <c:v>PIE DSM 11</c:v>
                </c:pt>
                <c:pt idx="61166">
                  <c:v>PIE DSM 12</c:v>
                </c:pt>
                <c:pt idx="61167">
                  <c:v>PIE ELM 01</c:v>
                </c:pt>
                <c:pt idx="61168">
                  <c:v>PIE ELM 02</c:v>
                </c:pt>
                <c:pt idx="61169">
                  <c:v>PIE ELM 03</c:v>
                </c:pt>
                <c:pt idx="61170">
                  <c:v>PIE ELM 04</c:v>
                </c:pt>
                <c:pt idx="61171">
                  <c:v>PIE ELM 05</c:v>
                </c:pt>
                <c:pt idx="61172">
                  <c:v>PIE ELM 06</c:v>
                </c:pt>
                <c:pt idx="61173">
                  <c:v>PIE ELM 07</c:v>
                </c:pt>
                <c:pt idx="61174">
                  <c:v>PIE ELM 08</c:v>
                </c:pt>
                <c:pt idx="61175">
                  <c:v>PIE ELM 09</c:v>
                </c:pt>
                <c:pt idx="61176">
                  <c:v>PIE ELM 10</c:v>
                </c:pt>
                <c:pt idx="61177">
                  <c:v>PIE ELM 11</c:v>
                </c:pt>
                <c:pt idx="61178">
                  <c:v>PIE ELM 12</c:v>
                </c:pt>
                <c:pt idx="61179">
                  <c:v>PIE FNT 01</c:v>
                </c:pt>
                <c:pt idx="61180">
                  <c:v>PIE FNT 02</c:v>
                </c:pt>
                <c:pt idx="61181">
                  <c:v>PIE FNT 03</c:v>
                </c:pt>
                <c:pt idx="61182">
                  <c:v>PIE FNT 04</c:v>
                </c:pt>
                <c:pt idx="61183">
                  <c:v>PIE FNT 05</c:v>
                </c:pt>
                <c:pt idx="61184">
                  <c:v>PIE FNT 06</c:v>
                </c:pt>
                <c:pt idx="61185">
                  <c:v>PIE FNT 07</c:v>
                </c:pt>
                <c:pt idx="61186">
                  <c:v>PIE FNT 08</c:v>
                </c:pt>
                <c:pt idx="61187">
                  <c:v>PIE FNT 09</c:v>
                </c:pt>
                <c:pt idx="61188">
                  <c:v>PIE FNT 10</c:v>
                </c:pt>
                <c:pt idx="61189">
                  <c:v>PIE FNT 11</c:v>
                </c:pt>
                <c:pt idx="61190">
                  <c:v>PIE FNT 12</c:v>
                </c:pt>
                <c:pt idx="61191">
                  <c:v>PIE FSD 01</c:v>
                </c:pt>
                <c:pt idx="61192">
                  <c:v>PIE FSD 02</c:v>
                </c:pt>
                <c:pt idx="61193">
                  <c:v>PIE FSD 03</c:v>
                </c:pt>
                <c:pt idx="61194">
                  <c:v>PIE FSD 04</c:v>
                </c:pt>
                <c:pt idx="61195">
                  <c:v>PIE FSD 05</c:v>
                </c:pt>
                <c:pt idx="61196">
                  <c:v>PIE FSD 06</c:v>
                </c:pt>
                <c:pt idx="61197">
                  <c:v>PIE FSD 07</c:v>
                </c:pt>
                <c:pt idx="61198">
                  <c:v>PIE FSD 08</c:v>
                </c:pt>
                <c:pt idx="61199">
                  <c:v>PIE FSD 11</c:v>
                </c:pt>
                <c:pt idx="61200">
                  <c:v>PIE FSD 12</c:v>
                </c:pt>
                <c:pt idx="61201">
                  <c:v>PIE FWA 01</c:v>
                </c:pt>
                <c:pt idx="61202">
                  <c:v>PIE FWA 02</c:v>
                </c:pt>
                <c:pt idx="61203">
                  <c:v>PIE FWA 03</c:v>
                </c:pt>
                <c:pt idx="61204">
                  <c:v>PIE FWA 04</c:v>
                </c:pt>
                <c:pt idx="61205">
                  <c:v>PIE FWA 05</c:v>
                </c:pt>
                <c:pt idx="61206">
                  <c:v>PIE FWA 06</c:v>
                </c:pt>
                <c:pt idx="61207">
                  <c:v>PIE FWA 07</c:v>
                </c:pt>
                <c:pt idx="61208">
                  <c:v>PIE FWA 08</c:v>
                </c:pt>
                <c:pt idx="61209">
                  <c:v>PIE FWA 09</c:v>
                </c:pt>
                <c:pt idx="61210">
                  <c:v>PIE FWA 10</c:v>
                </c:pt>
                <c:pt idx="61211">
                  <c:v>PIE FWA 11</c:v>
                </c:pt>
                <c:pt idx="61212">
                  <c:v>PIE FWA 12</c:v>
                </c:pt>
                <c:pt idx="61213">
                  <c:v>PIE GRR 01</c:v>
                </c:pt>
                <c:pt idx="61214">
                  <c:v>PIE GRR 02</c:v>
                </c:pt>
                <c:pt idx="61215">
                  <c:v>PIE GRR 03</c:v>
                </c:pt>
                <c:pt idx="61216">
                  <c:v>PIE GRR 04</c:v>
                </c:pt>
                <c:pt idx="61217">
                  <c:v>PIE GRR 05</c:v>
                </c:pt>
                <c:pt idx="61218">
                  <c:v>PIE GRR 06</c:v>
                </c:pt>
                <c:pt idx="61219">
                  <c:v>PIE GRR 07</c:v>
                </c:pt>
                <c:pt idx="61220">
                  <c:v>PIE GRR 08</c:v>
                </c:pt>
                <c:pt idx="61221">
                  <c:v>PIE GRR 09</c:v>
                </c:pt>
                <c:pt idx="61222">
                  <c:v>PIE GRR 10</c:v>
                </c:pt>
                <c:pt idx="61223">
                  <c:v>PIE GRR 11</c:v>
                </c:pt>
                <c:pt idx="61224">
                  <c:v>PIE GRR 12</c:v>
                </c:pt>
                <c:pt idx="61225">
                  <c:v>PIE GSO 01</c:v>
                </c:pt>
                <c:pt idx="61226">
                  <c:v>PIE GSO 02</c:v>
                </c:pt>
                <c:pt idx="61227">
                  <c:v>PIE GSO 03</c:v>
                </c:pt>
                <c:pt idx="61228">
                  <c:v>PIE GSO 04</c:v>
                </c:pt>
                <c:pt idx="61229">
                  <c:v>PIE GSO 05</c:v>
                </c:pt>
                <c:pt idx="61230">
                  <c:v>PIE GSO 06</c:v>
                </c:pt>
                <c:pt idx="61231">
                  <c:v>PIE GSO 07</c:v>
                </c:pt>
                <c:pt idx="61232">
                  <c:v>PIE GSO 08</c:v>
                </c:pt>
                <c:pt idx="61233">
                  <c:v>PIE GSO 09</c:v>
                </c:pt>
                <c:pt idx="61234">
                  <c:v>PIE GSO 10</c:v>
                </c:pt>
                <c:pt idx="61235">
                  <c:v>PIE GSO 11</c:v>
                </c:pt>
                <c:pt idx="61236">
                  <c:v>PIE GSO 12</c:v>
                </c:pt>
                <c:pt idx="61237">
                  <c:v>PIE GSP 01</c:v>
                </c:pt>
                <c:pt idx="61238">
                  <c:v>PIE GSP 02</c:v>
                </c:pt>
                <c:pt idx="61239">
                  <c:v>PIE GSP 03</c:v>
                </c:pt>
                <c:pt idx="61240">
                  <c:v>PIE GSP 04</c:v>
                </c:pt>
                <c:pt idx="61241">
                  <c:v>PIE GSP 05</c:v>
                </c:pt>
                <c:pt idx="61242">
                  <c:v>PIE GSP 06</c:v>
                </c:pt>
                <c:pt idx="61243">
                  <c:v>PIE GSP 07</c:v>
                </c:pt>
                <c:pt idx="61244">
                  <c:v>PIE GSP 08</c:v>
                </c:pt>
                <c:pt idx="61245">
                  <c:v>PIE GSP 09</c:v>
                </c:pt>
                <c:pt idx="61246">
                  <c:v>PIE GSP 10</c:v>
                </c:pt>
                <c:pt idx="61247">
                  <c:v>PIE GSP 11</c:v>
                </c:pt>
                <c:pt idx="61248">
                  <c:v>PIE GSP 12</c:v>
                </c:pt>
                <c:pt idx="61249">
                  <c:v>PIE HGR 05</c:v>
                </c:pt>
                <c:pt idx="61250">
                  <c:v>PIE HGR 06</c:v>
                </c:pt>
                <c:pt idx="61251">
                  <c:v>PIE HGR 07</c:v>
                </c:pt>
                <c:pt idx="61252">
                  <c:v>PIE HGR 08</c:v>
                </c:pt>
                <c:pt idx="61253">
                  <c:v>PIE HTS 01</c:v>
                </c:pt>
                <c:pt idx="61254">
                  <c:v>PIE HTS 02</c:v>
                </c:pt>
                <c:pt idx="61255">
                  <c:v>PIE HTS 03</c:v>
                </c:pt>
                <c:pt idx="61256">
                  <c:v>PIE HTS 04</c:v>
                </c:pt>
                <c:pt idx="61257">
                  <c:v>PIE HTS 05</c:v>
                </c:pt>
                <c:pt idx="61258">
                  <c:v>PIE HTS 06</c:v>
                </c:pt>
                <c:pt idx="61259">
                  <c:v>PIE HTS 07</c:v>
                </c:pt>
                <c:pt idx="61260">
                  <c:v>PIE HTS 08</c:v>
                </c:pt>
                <c:pt idx="61261">
                  <c:v>PIE HTS 09</c:v>
                </c:pt>
                <c:pt idx="61262">
                  <c:v>PIE HTS 10</c:v>
                </c:pt>
                <c:pt idx="61263">
                  <c:v>PIE HTS 11</c:v>
                </c:pt>
                <c:pt idx="61264">
                  <c:v>PIE HTS 12</c:v>
                </c:pt>
                <c:pt idx="61265">
                  <c:v>PIE IAG 01</c:v>
                </c:pt>
                <c:pt idx="61266">
                  <c:v>PIE IAG 02</c:v>
                </c:pt>
                <c:pt idx="61267">
                  <c:v>PIE IAG 03</c:v>
                </c:pt>
                <c:pt idx="61268">
                  <c:v>PIE IAG 04</c:v>
                </c:pt>
                <c:pt idx="61269">
                  <c:v>PIE IAG 05</c:v>
                </c:pt>
                <c:pt idx="61270">
                  <c:v>PIE IAG 06</c:v>
                </c:pt>
                <c:pt idx="61271">
                  <c:v>PIE IAG 07</c:v>
                </c:pt>
                <c:pt idx="61272">
                  <c:v>PIE IAG 08</c:v>
                </c:pt>
                <c:pt idx="61273">
                  <c:v>PIE IAG 09</c:v>
                </c:pt>
                <c:pt idx="61274">
                  <c:v>PIE IAG 10</c:v>
                </c:pt>
                <c:pt idx="61275">
                  <c:v>PIE IAG 11</c:v>
                </c:pt>
                <c:pt idx="61276">
                  <c:v>PIE IAG 12</c:v>
                </c:pt>
                <c:pt idx="61277">
                  <c:v>PIE IND 01</c:v>
                </c:pt>
                <c:pt idx="61278">
                  <c:v>PIE IND 02</c:v>
                </c:pt>
                <c:pt idx="61279">
                  <c:v>PIE IND 03</c:v>
                </c:pt>
                <c:pt idx="61280">
                  <c:v>PIE IND 04</c:v>
                </c:pt>
                <c:pt idx="61281">
                  <c:v>PIE IND 05</c:v>
                </c:pt>
                <c:pt idx="61282">
                  <c:v>PIE IND 06</c:v>
                </c:pt>
                <c:pt idx="61283">
                  <c:v>PIE IND 07</c:v>
                </c:pt>
                <c:pt idx="61284">
                  <c:v>PIE IND 08</c:v>
                </c:pt>
                <c:pt idx="61285">
                  <c:v>PIE IND 09</c:v>
                </c:pt>
                <c:pt idx="61286">
                  <c:v>PIE IND 10</c:v>
                </c:pt>
                <c:pt idx="61287">
                  <c:v>PIE IND 11</c:v>
                </c:pt>
                <c:pt idx="61288">
                  <c:v>PIE IND 12</c:v>
                </c:pt>
                <c:pt idx="61289">
                  <c:v>PIE LCK 01</c:v>
                </c:pt>
                <c:pt idx="61290">
                  <c:v>PIE LCK 02</c:v>
                </c:pt>
                <c:pt idx="61291">
                  <c:v>PIE LCK 03</c:v>
                </c:pt>
                <c:pt idx="61292">
                  <c:v>PIE LCK 04</c:v>
                </c:pt>
                <c:pt idx="61293">
                  <c:v>PIE LCK 05</c:v>
                </c:pt>
                <c:pt idx="61294">
                  <c:v>PIE LCK 06</c:v>
                </c:pt>
                <c:pt idx="61295">
                  <c:v>PIE LCK 07</c:v>
                </c:pt>
                <c:pt idx="61296">
                  <c:v>PIE LCK 08</c:v>
                </c:pt>
                <c:pt idx="61297">
                  <c:v>PIE LCK 09</c:v>
                </c:pt>
                <c:pt idx="61298">
                  <c:v>PIE LCK 10</c:v>
                </c:pt>
                <c:pt idx="61299">
                  <c:v>PIE LCK 11</c:v>
                </c:pt>
                <c:pt idx="61300">
                  <c:v>PIE LCK 12</c:v>
                </c:pt>
                <c:pt idx="61301">
                  <c:v>PIE LEX 01</c:v>
                </c:pt>
                <c:pt idx="61302">
                  <c:v>PIE LEX 02</c:v>
                </c:pt>
                <c:pt idx="61303">
                  <c:v>PIE LEX 03</c:v>
                </c:pt>
                <c:pt idx="61304">
                  <c:v>PIE LEX 04</c:v>
                </c:pt>
                <c:pt idx="61305">
                  <c:v>PIE LEX 05</c:v>
                </c:pt>
                <c:pt idx="61306">
                  <c:v>PIE LEX 06</c:v>
                </c:pt>
                <c:pt idx="61307">
                  <c:v>PIE LEX 07</c:v>
                </c:pt>
                <c:pt idx="61308">
                  <c:v>PIE LEX 08</c:v>
                </c:pt>
                <c:pt idx="61309">
                  <c:v>PIE LEX 09</c:v>
                </c:pt>
                <c:pt idx="61310">
                  <c:v>PIE LEX 10</c:v>
                </c:pt>
                <c:pt idx="61311">
                  <c:v>PIE LEX 11</c:v>
                </c:pt>
                <c:pt idx="61312">
                  <c:v>PIE LEX 12</c:v>
                </c:pt>
                <c:pt idx="61313">
                  <c:v>PIE MCI 01</c:v>
                </c:pt>
                <c:pt idx="61314">
                  <c:v>PIE MCI 02</c:v>
                </c:pt>
                <c:pt idx="61315">
                  <c:v>PIE MCI 03</c:v>
                </c:pt>
                <c:pt idx="61316">
                  <c:v>PIE MCI 04</c:v>
                </c:pt>
                <c:pt idx="61317">
                  <c:v>PIE MCI 05</c:v>
                </c:pt>
                <c:pt idx="61318">
                  <c:v>PIE MCI 06</c:v>
                </c:pt>
                <c:pt idx="61319">
                  <c:v>PIE MCI 07</c:v>
                </c:pt>
                <c:pt idx="61320">
                  <c:v>PIE MCI 08</c:v>
                </c:pt>
                <c:pt idx="61321">
                  <c:v>PIE MCI 10</c:v>
                </c:pt>
                <c:pt idx="61322">
                  <c:v>PIE MCI 11</c:v>
                </c:pt>
                <c:pt idx="61323">
                  <c:v>PIE MCI 12</c:v>
                </c:pt>
                <c:pt idx="61324">
                  <c:v>PIE MDT 01</c:v>
                </c:pt>
                <c:pt idx="61325">
                  <c:v>PIE MDT 02</c:v>
                </c:pt>
                <c:pt idx="61326">
                  <c:v>PIE MDT 03</c:v>
                </c:pt>
                <c:pt idx="61327">
                  <c:v>PIE MDT 04</c:v>
                </c:pt>
                <c:pt idx="61328">
                  <c:v>PIE MDT 05</c:v>
                </c:pt>
                <c:pt idx="61329">
                  <c:v>PIE MDT 06</c:v>
                </c:pt>
                <c:pt idx="61330">
                  <c:v>PIE MDT 07</c:v>
                </c:pt>
                <c:pt idx="61331">
                  <c:v>PIE MDT 08</c:v>
                </c:pt>
                <c:pt idx="61332">
                  <c:v>PIE MDT 09</c:v>
                </c:pt>
                <c:pt idx="61333">
                  <c:v>PIE MDT 10</c:v>
                </c:pt>
                <c:pt idx="61334">
                  <c:v>PIE MDT 11</c:v>
                </c:pt>
                <c:pt idx="61335">
                  <c:v>PIE MDT 12</c:v>
                </c:pt>
                <c:pt idx="61336">
                  <c:v>PIE MEM 01</c:v>
                </c:pt>
                <c:pt idx="61337">
                  <c:v>PIE MEM 02</c:v>
                </c:pt>
                <c:pt idx="61338">
                  <c:v>PIE MEM 03</c:v>
                </c:pt>
                <c:pt idx="61339">
                  <c:v>PIE MEM 04</c:v>
                </c:pt>
                <c:pt idx="61340">
                  <c:v>PIE MEM 05</c:v>
                </c:pt>
                <c:pt idx="61341">
                  <c:v>PIE MEM 06</c:v>
                </c:pt>
                <c:pt idx="61342">
                  <c:v>PIE MEM 07</c:v>
                </c:pt>
                <c:pt idx="61343">
                  <c:v>PIE MEM 08</c:v>
                </c:pt>
                <c:pt idx="61344">
                  <c:v>PIE MEM 09</c:v>
                </c:pt>
                <c:pt idx="61345">
                  <c:v>PIE MEM 10</c:v>
                </c:pt>
                <c:pt idx="61346">
                  <c:v>PIE MEM 11</c:v>
                </c:pt>
                <c:pt idx="61347">
                  <c:v>PIE MEM 12</c:v>
                </c:pt>
                <c:pt idx="61348">
                  <c:v>PIE MKE 01</c:v>
                </c:pt>
                <c:pt idx="61349">
                  <c:v>PIE MKE 02</c:v>
                </c:pt>
                <c:pt idx="61350">
                  <c:v>PIE MKE 03</c:v>
                </c:pt>
                <c:pt idx="61351">
                  <c:v>PIE MKE 04</c:v>
                </c:pt>
                <c:pt idx="61352">
                  <c:v>PIE MKE 05</c:v>
                </c:pt>
                <c:pt idx="61353">
                  <c:v>PIE MKE 06</c:v>
                </c:pt>
                <c:pt idx="61354">
                  <c:v>PIE MKE 07</c:v>
                </c:pt>
                <c:pt idx="61355">
                  <c:v>PIE MKE 08</c:v>
                </c:pt>
                <c:pt idx="61356">
                  <c:v>PIE MKE 09</c:v>
                </c:pt>
                <c:pt idx="61357">
                  <c:v>PIE MKE 10</c:v>
                </c:pt>
                <c:pt idx="61358">
                  <c:v>PIE MKE 11</c:v>
                </c:pt>
                <c:pt idx="61359">
                  <c:v>PIE MKE 12</c:v>
                </c:pt>
                <c:pt idx="61360">
                  <c:v>PIE MLI 01</c:v>
                </c:pt>
                <c:pt idx="61361">
                  <c:v>PIE MLI 02</c:v>
                </c:pt>
                <c:pt idx="61362">
                  <c:v>PIE MLI 03</c:v>
                </c:pt>
                <c:pt idx="61363">
                  <c:v>PIE MLI 04</c:v>
                </c:pt>
                <c:pt idx="61364">
                  <c:v>PIE MLI 05</c:v>
                </c:pt>
                <c:pt idx="61365">
                  <c:v>PIE MLI 06</c:v>
                </c:pt>
                <c:pt idx="61366">
                  <c:v>PIE MLI 07</c:v>
                </c:pt>
                <c:pt idx="61367">
                  <c:v>PIE MLI 08</c:v>
                </c:pt>
                <c:pt idx="61368">
                  <c:v>PIE MLI 09</c:v>
                </c:pt>
                <c:pt idx="61369">
                  <c:v>PIE MLI 10</c:v>
                </c:pt>
                <c:pt idx="61370">
                  <c:v>PIE MLI 11</c:v>
                </c:pt>
                <c:pt idx="61371">
                  <c:v>PIE MLI 12</c:v>
                </c:pt>
                <c:pt idx="61372">
                  <c:v>PIE MSY 01</c:v>
                </c:pt>
                <c:pt idx="61373">
                  <c:v>PIE MSY 02</c:v>
                </c:pt>
                <c:pt idx="61374">
                  <c:v>PIE MSY 03</c:v>
                </c:pt>
                <c:pt idx="61375">
                  <c:v>PIE MSY 04</c:v>
                </c:pt>
                <c:pt idx="61376">
                  <c:v>PIE MSY 05</c:v>
                </c:pt>
                <c:pt idx="61377">
                  <c:v>PIE OGS 01</c:v>
                </c:pt>
                <c:pt idx="61378">
                  <c:v>PIE OGS 02</c:v>
                </c:pt>
                <c:pt idx="61379">
                  <c:v>PIE OGS 03</c:v>
                </c:pt>
                <c:pt idx="61380">
                  <c:v>PIE OGS 04</c:v>
                </c:pt>
                <c:pt idx="61381">
                  <c:v>PIE OGS 05</c:v>
                </c:pt>
                <c:pt idx="61382">
                  <c:v>PIE OGS 06</c:v>
                </c:pt>
                <c:pt idx="61383">
                  <c:v>PIE OGS 07</c:v>
                </c:pt>
                <c:pt idx="61384">
                  <c:v>PIE OGS 12</c:v>
                </c:pt>
                <c:pt idx="61385">
                  <c:v>PIE OMA 01</c:v>
                </c:pt>
                <c:pt idx="61386">
                  <c:v>PIE OMA 02</c:v>
                </c:pt>
                <c:pt idx="61387">
                  <c:v>PIE OMA 03</c:v>
                </c:pt>
                <c:pt idx="61388">
                  <c:v>PIE OMA 04</c:v>
                </c:pt>
                <c:pt idx="61389">
                  <c:v>PIE OMA 05</c:v>
                </c:pt>
                <c:pt idx="61390">
                  <c:v>PIE OMA 06</c:v>
                </c:pt>
                <c:pt idx="61391">
                  <c:v>PIE OMA 07</c:v>
                </c:pt>
                <c:pt idx="61392">
                  <c:v>PIE OMA 08</c:v>
                </c:pt>
                <c:pt idx="61393">
                  <c:v>PIE OMA 10</c:v>
                </c:pt>
                <c:pt idx="61394">
                  <c:v>PIE OMA 11</c:v>
                </c:pt>
                <c:pt idx="61395">
                  <c:v>PIE OMA 12</c:v>
                </c:pt>
                <c:pt idx="61396">
                  <c:v>PIE ORF 01</c:v>
                </c:pt>
                <c:pt idx="61397">
                  <c:v>PIE ORF 02</c:v>
                </c:pt>
                <c:pt idx="61398">
                  <c:v>PIE ORF 03</c:v>
                </c:pt>
                <c:pt idx="61399">
                  <c:v>PIE ORF 04</c:v>
                </c:pt>
                <c:pt idx="61400">
                  <c:v>PIE ORF 05</c:v>
                </c:pt>
                <c:pt idx="61401">
                  <c:v>PIE ORF 06</c:v>
                </c:pt>
                <c:pt idx="61402">
                  <c:v>PIE ORF 07</c:v>
                </c:pt>
                <c:pt idx="61403">
                  <c:v>PIE ORF 08</c:v>
                </c:pt>
                <c:pt idx="61404">
                  <c:v>PIE ORF 09</c:v>
                </c:pt>
                <c:pt idx="61405">
                  <c:v>PIE ORF 10</c:v>
                </c:pt>
                <c:pt idx="61406">
                  <c:v>PIE ORF 11</c:v>
                </c:pt>
                <c:pt idx="61407">
                  <c:v>PIE ORF 12</c:v>
                </c:pt>
                <c:pt idx="61408">
                  <c:v>PIE PBG 01</c:v>
                </c:pt>
                <c:pt idx="61409">
                  <c:v>PIE PBG 02</c:v>
                </c:pt>
                <c:pt idx="61410">
                  <c:v>PIE PBG 03</c:v>
                </c:pt>
                <c:pt idx="61411">
                  <c:v>PIE PBG 04</c:v>
                </c:pt>
                <c:pt idx="61412">
                  <c:v>PIE PBG 05</c:v>
                </c:pt>
                <c:pt idx="61413">
                  <c:v>PIE PBG 06</c:v>
                </c:pt>
                <c:pt idx="61414">
                  <c:v>PIE PBG 07</c:v>
                </c:pt>
                <c:pt idx="61415">
                  <c:v>PIE PBG 08</c:v>
                </c:pt>
                <c:pt idx="61416">
                  <c:v>PIE PBG 09</c:v>
                </c:pt>
                <c:pt idx="61417">
                  <c:v>PIE PBG 10</c:v>
                </c:pt>
                <c:pt idx="61418">
                  <c:v>PIE PBG 11</c:v>
                </c:pt>
                <c:pt idx="61419">
                  <c:v>PIE PBG 12</c:v>
                </c:pt>
                <c:pt idx="61420">
                  <c:v>PIE PIA 01</c:v>
                </c:pt>
                <c:pt idx="61421">
                  <c:v>PIE PIA 02</c:v>
                </c:pt>
                <c:pt idx="61422">
                  <c:v>PIE PIA 03</c:v>
                </c:pt>
                <c:pt idx="61423">
                  <c:v>PIE PIA 04</c:v>
                </c:pt>
                <c:pt idx="61424">
                  <c:v>PIE PIA 05</c:v>
                </c:pt>
                <c:pt idx="61425">
                  <c:v>PIE PIA 06</c:v>
                </c:pt>
                <c:pt idx="61426">
                  <c:v>PIE PIA 07</c:v>
                </c:pt>
                <c:pt idx="61427">
                  <c:v>PIE PIA 08</c:v>
                </c:pt>
                <c:pt idx="61428">
                  <c:v>PIE PIA 09</c:v>
                </c:pt>
                <c:pt idx="61429">
                  <c:v>PIE PIA 10</c:v>
                </c:pt>
                <c:pt idx="61430">
                  <c:v>PIE PIA 11</c:v>
                </c:pt>
                <c:pt idx="61431">
                  <c:v>PIE PIA 12</c:v>
                </c:pt>
                <c:pt idx="61432">
                  <c:v>PIE PIT 01</c:v>
                </c:pt>
                <c:pt idx="61433">
                  <c:v>PIE PIT 02</c:v>
                </c:pt>
                <c:pt idx="61434">
                  <c:v>PIE PIT 03</c:v>
                </c:pt>
                <c:pt idx="61435">
                  <c:v>PIE PIT 04</c:v>
                </c:pt>
                <c:pt idx="61436">
                  <c:v>PIE PIT 05</c:v>
                </c:pt>
                <c:pt idx="61437">
                  <c:v>PIE PIT 06</c:v>
                </c:pt>
                <c:pt idx="61438">
                  <c:v>PIE PIT 07</c:v>
                </c:pt>
                <c:pt idx="61439">
                  <c:v>PIE PIT 08</c:v>
                </c:pt>
                <c:pt idx="61440">
                  <c:v>PIE PIT 09</c:v>
                </c:pt>
                <c:pt idx="61441">
                  <c:v>PIE PIT 10</c:v>
                </c:pt>
                <c:pt idx="61442">
                  <c:v>PIE PIT 11</c:v>
                </c:pt>
                <c:pt idx="61443">
                  <c:v>PIE PIT 12</c:v>
                </c:pt>
                <c:pt idx="61444">
                  <c:v>PIE PVD 01</c:v>
                </c:pt>
                <c:pt idx="61445">
                  <c:v>PIE PVD 02</c:v>
                </c:pt>
                <c:pt idx="61446">
                  <c:v>PIE PVD 03</c:v>
                </c:pt>
                <c:pt idx="61447">
                  <c:v>PIE PVD 04</c:v>
                </c:pt>
                <c:pt idx="61448">
                  <c:v>PIE PVD 05</c:v>
                </c:pt>
                <c:pt idx="61449">
                  <c:v>PIE PVD 06</c:v>
                </c:pt>
                <c:pt idx="61450">
                  <c:v>PIE PVD 07</c:v>
                </c:pt>
                <c:pt idx="61451">
                  <c:v>PIE PVD 08</c:v>
                </c:pt>
                <c:pt idx="61452">
                  <c:v>PIE PVD 09</c:v>
                </c:pt>
                <c:pt idx="61453">
                  <c:v>PIE PVD 10</c:v>
                </c:pt>
                <c:pt idx="61454">
                  <c:v>PIE PVD 11</c:v>
                </c:pt>
                <c:pt idx="61455">
                  <c:v>PIE RDU 01</c:v>
                </c:pt>
                <c:pt idx="61456">
                  <c:v>PIE RDU 02</c:v>
                </c:pt>
                <c:pt idx="61457">
                  <c:v>PIE RDU 03</c:v>
                </c:pt>
                <c:pt idx="61458">
                  <c:v>PIE RDU 04</c:v>
                </c:pt>
                <c:pt idx="61459">
                  <c:v>PIE RDU 05</c:v>
                </c:pt>
                <c:pt idx="61460">
                  <c:v>PIE RDU 06</c:v>
                </c:pt>
                <c:pt idx="61461">
                  <c:v>PIE RDU 07</c:v>
                </c:pt>
                <c:pt idx="61462">
                  <c:v>PIE RDU 08</c:v>
                </c:pt>
                <c:pt idx="61463">
                  <c:v>PIE RDU 09</c:v>
                </c:pt>
                <c:pt idx="61464">
                  <c:v>PIE RDU 10</c:v>
                </c:pt>
                <c:pt idx="61465">
                  <c:v>PIE RDU 11</c:v>
                </c:pt>
                <c:pt idx="61466">
                  <c:v>PIE RDU 12</c:v>
                </c:pt>
                <c:pt idx="61467">
                  <c:v>PIE RFD 01</c:v>
                </c:pt>
                <c:pt idx="61468">
                  <c:v>PIE RFD 02</c:v>
                </c:pt>
                <c:pt idx="61469">
                  <c:v>PIE RFD 03</c:v>
                </c:pt>
                <c:pt idx="61470">
                  <c:v>PIE RFD 04</c:v>
                </c:pt>
                <c:pt idx="61471">
                  <c:v>PIE RFD 05</c:v>
                </c:pt>
                <c:pt idx="61472">
                  <c:v>PIE RFD 06</c:v>
                </c:pt>
                <c:pt idx="61473">
                  <c:v>PIE RFD 07</c:v>
                </c:pt>
                <c:pt idx="61474">
                  <c:v>PIE RFD 08</c:v>
                </c:pt>
                <c:pt idx="61475">
                  <c:v>PIE RFD 09</c:v>
                </c:pt>
                <c:pt idx="61476">
                  <c:v>PIE RFD 10</c:v>
                </c:pt>
                <c:pt idx="61477">
                  <c:v>PIE RFD 11</c:v>
                </c:pt>
                <c:pt idx="61478">
                  <c:v>PIE RFD 12</c:v>
                </c:pt>
                <c:pt idx="61479">
                  <c:v>PIE RIC 01</c:v>
                </c:pt>
                <c:pt idx="61480">
                  <c:v>PIE RIC 02</c:v>
                </c:pt>
                <c:pt idx="61481">
                  <c:v>PIE RIC 03</c:v>
                </c:pt>
                <c:pt idx="61482">
                  <c:v>PIE RIC 04</c:v>
                </c:pt>
                <c:pt idx="61483">
                  <c:v>PIE RIC 05</c:v>
                </c:pt>
                <c:pt idx="61484">
                  <c:v>PIE RIC 06</c:v>
                </c:pt>
                <c:pt idx="61485">
                  <c:v>PIE RIC 07</c:v>
                </c:pt>
                <c:pt idx="61486">
                  <c:v>PIE RIC 08</c:v>
                </c:pt>
                <c:pt idx="61487">
                  <c:v>PIE RIC 09</c:v>
                </c:pt>
                <c:pt idx="61488">
                  <c:v>PIE RIC 10</c:v>
                </c:pt>
                <c:pt idx="61489">
                  <c:v>PIE RIC 11</c:v>
                </c:pt>
                <c:pt idx="61490">
                  <c:v>PIE RIC 12</c:v>
                </c:pt>
                <c:pt idx="61491">
                  <c:v>PIE ROA 01</c:v>
                </c:pt>
                <c:pt idx="61492">
                  <c:v>PIE ROA 02</c:v>
                </c:pt>
                <c:pt idx="61493">
                  <c:v>PIE ROA 03</c:v>
                </c:pt>
                <c:pt idx="61494">
                  <c:v>PIE ROA 04</c:v>
                </c:pt>
                <c:pt idx="61495">
                  <c:v>PIE ROA 05</c:v>
                </c:pt>
                <c:pt idx="61496">
                  <c:v>PIE ROA 06</c:v>
                </c:pt>
                <c:pt idx="61497">
                  <c:v>PIE ROA 07</c:v>
                </c:pt>
                <c:pt idx="61498">
                  <c:v>PIE ROA 08</c:v>
                </c:pt>
                <c:pt idx="61499">
                  <c:v>PIE ROA 09</c:v>
                </c:pt>
                <c:pt idx="61500">
                  <c:v>PIE ROA 10</c:v>
                </c:pt>
                <c:pt idx="61501">
                  <c:v>PIE ROA 11</c:v>
                </c:pt>
                <c:pt idx="61502">
                  <c:v>PIE ROA 12</c:v>
                </c:pt>
                <c:pt idx="61503">
                  <c:v>PIE SBN 01</c:v>
                </c:pt>
                <c:pt idx="61504">
                  <c:v>PIE SBN 02</c:v>
                </c:pt>
                <c:pt idx="61505">
                  <c:v>PIE SBN 03</c:v>
                </c:pt>
                <c:pt idx="61506">
                  <c:v>PIE SBN 04</c:v>
                </c:pt>
                <c:pt idx="61507">
                  <c:v>PIE SBN 05</c:v>
                </c:pt>
                <c:pt idx="61508">
                  <c:v>PIE SBN 06</c:v>
                </c:pt>
                <c:pt idx="61509">
                  <c:v>PIE SBN 07</c:v>
                </c:pt>
                <c:pt idx="61510">
                  <c:v>PIE SBN 08</c:v>
                </c:pt>
                <c:pt idx="61511">
                  <c:v>PIE SBN 09</c:v>
                </c:pt>
                <c:pt idx="61512">
                  <c:v>PIE SBN 10</c:v>
                </c:pt>
                <c:pt idx="61513">
                  <c:v>PIE SBN 11</c:v>
                </c:pt>
                <c:pt idx="61514">
                  <c:v>PIE SBN 12</c:v>
                </c:pt>
                <c:pt idx="61515">
                  <c:v>PIE SDF 01</c:v>
                </c:pt>
                <c:pt idx="61516">
                  <c:v>PIE SDF 02</c:v>
                </c:pt>
                <c:pt idx="61517">
                  <c:v>PIE SDF 03</c:v>
                </c:pt>
                <c:pt idx="61518">
                  <c:v>PIE SDF 04</c:v>
                </c:pt>
                <c:pt idx="61519">
                  <c:v>PIE SDF 05</c:v>
                </c:pt>
                <c:pt idx="61520">
                  <c:v>PIE SDF 06</c:v>
                </c:pt>
                <c:pt idx="61521">
                  <c:v>PIE SDF 07</c:v>
                </c:pt>
                <c:pt idx="61522">
                  <c:v>PIE SDF 08</c:v>
                </c:pt>
                <c:pt idx="61523">
                  <c:v>PIE SDF 09</c:v>
                </c:pt>
                <c:pt idx="61524">
                  <c:v>PIE SDF 10</c:v>
                </c:pt>
                <c:pt idx="61525">
                  <c:v>PIE SDF 11</c:v>
                </c:pt>
                <c:pt idx="61526">
                  <c:v>PIE SDF 12</c:v>
                </c:pt>
                <c:pt idx="61527">
                  <c:v>PIE SGF 01</c:v>
                </c:pt>
                <c:pt idx="61528">
                  <c:v>PIE SGF 02</c:v>
                </c:pt>
                <c:pt idx="61529">
                  <c:v>PIE SGF 03</c:v>
                </c:pt>
                <c:pt idx="61530">
                  <c:v>PIE SGF 04</c:v>
                </c:pt>
                <c:pt idx="61531">
                  <c:v>PIE SGF 05</c:v>
                </c:pt>
                <c:pt idx="61532">
                  <c:v>PIE SGF 06</c:v>
                </c:pt>
                <c:pt idx="61533">
                  <c:v>PIE SGF 07</c:v>
                </c:pt>
                <c:pt idx="61534">
                  <c:v>PIE SGF 08</c:v>
                </c:pt>
                <c:pt idx="61535">
                  <c:v>PIE SGF 09</c:v>
                </c:pt>
                <c:pt idx="61536">
                  <c:v>PIE SGF 10</c:v>
                </c:pt>
                <c:pt idx="61537">
                  <c:v>PIE SGF 11</c:v>
                </c:pt>
                <c:pt idx="61538">
                  <c:v>PIE SGF 12</c:v>
                </c:pt>
                <c:pt idx="61539">
                  <c:v>PIE SWF 01</c:v>
                </c:pt>
                <c:pt idx="61540">
                  <c:v>PIE SWF 02</c:v>
                </c:pt>
                <c:pt idx="61541">
                  <c:v>PIE SWF 03</c:v>
                </c:pt>
                <c:pt idx="61542">
                  <c:v>PIE SWF 04</c:v>
                </c:pt>
                <c:pt idx="61543">
                  <c:v>PIE SWF 05</c:v>
                </c:pt>
                <c:pt idx="61544">
                  <c:v>PIE SWF 06</c:v>
                </c:pt>
                <c:pt idx="61545">
                  <c:v>PIE SWF 07</c:v>
                </c:pt>
                <c:pt idx="61546">
                  <c:v>PIE SWF 08</c:v>
                </c:pt>
                <c:pt idx="61547">
                  <c:v>PIE SWF 09</c:v>
                </c:pt>
                <c:pt idx="61548">
                  <c:v>PIE SWF 10</c:v>
                </c:pt>
                <c:pt idx="61549">
                  <c:v>PIE SWF 11</c:v>
                </c:pt>
                <c:pt idx="61550">
                  <c:v>PIE SWF 12</c:v>
                </c:pt>
                <c:pt idx="61551">
                  <c:v>PIE SYR 01</c:v>
                </c:pt>
                <c:pt idx="61552">
                  <c:v>PIE SYR 02</c:v>
                </c:pt>
                <c:pt idx="61553">
                  <c:v>PIE SYR 03</c:v>
                </c:pt>
                <c:pt idx="61554">
                  <c:v>PIE SYR 04</c:v>
                </c:pt>
                <c:pt idx="61555">
                  <c:v>PIE SYR 05</c:v>
                </c:pt>
                <c:pt idx="61556">
                  <c:v>PIE SYR 06</c:v>
                </c:pt>
                <c:pt idx="61557">
                  <c:v>PIE SYR 07</c:v>
                </c:pt>
                <c:pt idx="61558">
                  <c:v>PIE SYR 08</c:v>
                </c:pt>
                <c:pt idx="61559">
                  <c:v>PIE SYR 09</c:v>
                </c:pt>
                <c:pt idx="61560">
                  <c:v>PIE SYR 10</c:v>
                </c:pt>
                <c:pt idx="61561">
                  <c:v>PIE SYR 11</c:v>
                </c:pt>
                <c:pt idx="61562">
                  <c:v>PIE SYR 12</c:v>
                </c:pt>
                <c:pt idx="61563">
                  <c:v>PIE TOL 01</c:v>
                </c:pt>
                <c:pt idx="61564">
                  <c:v>PIE TOL 02</c:v>
                </c:pt>
                <c:pt idx="61565">
                  <c:v>PIE TOL 03</c:v>
                </c:pt>
                <c:pt idx="61566">
                  <c:v>PIE TOL 04</c:v>
                </c:pt>
                <c:pt idx="61567">
                  <c:v>PIE TOL 05</c:v>
                </c:pt>
                <c:pt idx="61568">
                  <c:v>PIE TOL 06</c:v>
                </c:pt>
                <c:pt idx="61569">
                  <c:v>PIE TOL 07</c:v>
                </c:pt>
                <c:pt idx="61570">
                  <c:v>PIE TOL 08</c:v>
                </c:pt>
                <c:pt idx="61571">
                  <c:v>PIE TOL 09</c:v>
                </c:pt>
                <c:pt idx="61572">
                  <c:v>PIE TOL 10</c:v>
                </c:pt>
                <c:pt idx="61573">
                  <c:v>PIE TOL 11</c:v>
                </c:pt>
                <c:pt idx="61574">
                  <c:v>PIE TOL 12</c:v>
                </c:pt>
                <c:pt idx="61575">
                  <c:v>PIE TRI 01</c:v>
                </c:pt>
                <c:pt idx="61576">
                  <c:v>PIE TRI 05</c:v>
                </c:pt>
                <c:pt idx="61577">
                  <c:v>PIE TRI 06</c:v>
                </c:pt>
                <c:pt idx="61578">
                  <c:v>PIE TRI 07</c:v>
                </c:pt>
                <c:pt idx="61579">
                  <c:v>PIE TRI 08</c:v>
                </c:pt>
                <c:pt idx="61580">
                  <c:v>PIE TTN 01</c:v>
                </c:pt>
                <c:pt idx="61581">
                  <c:v>PIE TUL 05</c:v>
                </c:pt>
                <c:pt idx="61582">
                  <c:v>PIE TUL 06</c:v>
                </c:pt>
                <c:pt idx="61583">
                  <c:v>PIE TUL 07</c:v>
                </c:pt>
                <c:pt idx="61584">
                  <c:v>PIE TUL 08</c:v>
                </c:pt>
                <c:pt idx="61585">
                  <c:v>PIE TYS 01</c:v>
                </c:pt>
                <c:pt idx="61586">
                  <c:v>PIE TYS 02</c:v>
                </c:pt>
                <c:pt idx="61587">
                  <c:v>PIE TYS 03</c:v>
                </c:pt>
                <c:pt idx="61588">
                  <c:v>PIE TYS 04</c:v>
                </c:pt>
                <c:pt idx="61589">
                  <c:v>PIE TYS 05</c:v>
                </c:pt>
                <c:pt idx="61590">
                  <c:v>PIE TYS 06</c:v>
                </c:pt>
                <c:pt idx="61591">
                  <c:v>PIE TYS 07</c:v>
                </c:pt>
                <c:pt idx="61592">
                  <c:v>PIE TYS 08</c:v>
                </c:pt>
                <c:pt idx="61593">
                  <c:v>PIE TYS 09</c:v>
                </c:pt>
                <c:pt idx="61594">
                  <c:v>PIE TYS 10</c:v>
                </c:pt>
                <c:pt idx="61595">
                  <c:v>PIE TYS 11</c:v>
                </c:pt>
                <c:pt idx="61596">
                  <c:v>PIE TYS 12</c:v>
                </c:pt>
                <c:pt idx="61597">
                  <c:v>PIE USA 01</c:v>
                </c:pt>
                <c:pt idx="61598">
                  <c:v>PIE USA 02</c:v>
                </c:pt>
                <c:pt idx="61599">
                  <c:v>PIE USA 03</c:v>
                </c:pt>
                <c:pt idx="61600">
                  <c:v>PIE USA 04</c:v>
                </c:pt>
                <c:pt idx="61601">
                  <c:v>PIE USA 05</c:v>
                </c:pt>
                <c:pt idx="61602">
                  <c:v>PIE USA 06</c:v>
                </c:pt>
                <c:pt idx="61603">
                  <c:v>PIE USA 07</c:v>
                </c:pt>
                <c:pt idx="61604">
                  <c:v>PIE USA 08</c:v>
                </c:pt>
                <c:pt idx="61605">
                  <c:v>PIE USA 09</c:v>
                </c:pt>
                <c:pt idx="61606">
                  <c:v>PIE USA 10</c:v>
                </c:pt>
                <c:pt idx="61607">
                  <c:v>PIE USA 11</c:v>
                </c:pt>
                <c:pt idx="61608">
                  <c:v>PIE USA 12</c:v>
                </c:pt>
                <c:pt idx="61609">
                  <c:v>PIE YNG 01</c:v>
                </c:pt>
                <c:pt idx="61610">
                  <c:v>PIH MSO 01</c:v>
                </c:pt>
                <c:pt idx="61611">
                  <c:v>PIH SLC 01</c:v>
                </c:pt>
                <c:pt idx="61612">
                  <c:v>PIH SLC 02</c:v>
                </c:pt>
                <c:pt idx="61613">
                  <c:v>PIH SLC 03</c:v>
                </c:pt>
                <c:pt idx="61614">
                  <c:v>PIH SLC 04</c:v>
                </c:pt>
                <c:pt idx="61615">
                  <c:v>PIH SLC 05</c:v>
                </c:pt>
                <c:pt idx="61616">
                  <c:v>PIH SLC 06</c:v>
                </c:pt>
                <c:pt idx="61617">
                  <c:v>PIH SLC 07</c:v>
                </c:pt>
                <c:pt idx="61618">
                  <c:v>PIH SLC 08</c:v>
                </c:pt>
                <c:pt idx="61619">
                  <c:v>PIH SLC 09</c:v>
                </c:pt>
                <c:pt idx="61620">
                  <c:v>PIH SLC 10</c:v>
                </c:pt>
                <c:pt idx="61621">
                  <c:v>PIH SLC 11</c:v>
                </c:pt>
                <c:pt idx="61622">
                  <c:v>PIH SLC 12</c:v>
                </c:pt>
                <c:pt idx="61623">
                  <c:v>PIR JAX 12</c:v>
                </c:pt>
                <c:pt idx="61624">
                  <c:v>PIR MSP 11</c:v>
                </c:pt>
                <c:pt idx="61625">
                  <c:v>PIT ATL 01</c:v>
                </c:pt>
                <c:pt idx="61626">
                  <c:v>PIT ATL 02</c:v>
                </c:pt>
                <c:pt idx="61627">
                  <c:v>PIT ATL 03</c:v>
                </c:pt>
                <c:pt idx="61628">
                  <c:v>PIT ATL 04</c:v>
                </c:pt>
                <c:pt idx="61629">
                  <c:v>PIT ATL 05</c:v>
                </c:pt>
                <c:pt idx="61630">
                  <c:v>PIT ATL 06</c:v>
                </c:pt>
                <c:pt idx="61631">
                  <c:v>PIT ATL 07</c:v>
                </c:pt>
                <c:pt idx="61632">
                  <c:v>PIT ATL 08</c:v>
                </c:pt>
                <c:pt idx="61633">
                  <c:v>PIT ATL 09</c:v>
                </c:pt>
                <c:pt idx="61634">
                  <c:v>PIT ATL 10</c:v>
                </c:pt>
                <c:pt idx="61635">
                  <c:v>PIT ATL 11</c:v>
                </c:pt>
                <c:pt idx="61636">
                  <c:v>PIT ATL 12</c:v>
                </c:pt>
                <c:pt idx="61637">
                  <c:v>PIT AUS 01</c:v>
                </c:pt>
                <c:pt idx="61638">
                  <c:v>PIT AUS 02</c:v>
                </c:pt>
                <c:pt idx="61639">
                  <c:v>PIT AUS 03</c:v>
                </c:pt>
                <c:pt idx="61640">
                  <c:v>PIT AUS 04</c:v>
                </c:pt>
                <c:pt idx="61641">
                  <c:v>PIT AUS 05</c:v>
                </c:pt>
                <c:pt idx="61642">
                  <c:v>PIT AUS 06</c:v>
                </c:pt>
                <c:pt idx="61643">
                  <c:v>PIT AUS 07</c:v>
                </c:pt>
                <c:pt idx="61644">
                  <c:v>PIT AUS 08</c:v>
                </c:pt>
                <c:pt idx="61645">
                  <c:v>PIT BNA 01</c:v>
                </c:pt>
                <c:pt idx="61646">
                  <c:v>PIT BNA 02</c:v>
                </c:pt>
                <c:pt idx="61647">
                  <c:v>PIT BNA 03</c:v>
                </c:pt>
                <c:pt idx="61648">
                  <c:v>PIT BNA 04</c:v>
                </c:pt>
                <c:pt idx="61649">
                  <c:v>PIT BNA 05</c:v>
                </c:pt>
                <c:pt idx="61650">
                  <c:v>PIT BNA 06</c:v>
                </c:pt>
                <c:pt idx="61651">
                  <c:v>PIT BNA 07</c:v>
                </c:pt>
                <c:pt idx="61652">
                  <c:v>PIT BNA 08</c:v>
                </c:pt>
                <c:pt idx="61653">
                  <c:v>PIT BNA 09</c:v>
                </c:pt>
                <c:pt idx="61654">
                  <c:v>PIT BNA 10</c:v>
                </c:pt>
                <c:pt idx="61655">
                  <c:v>PIT BNA 11</c:v>
                </c:pt>
                <c:pt idx="61656">
                  <c:v>PIT BNA 12</c:v>
                </c:pt>
                <c:pt idx="61657">
                  <c:v>PIT BOS 01</c:v>
                </c:pt>
                <c:pt idx="61658">
                  <c:v>PIT BOS 02</c:v>
                </c:pt>
                <c:pt idx="61659">
                  <c:v>PIT BOS 03</c:v>
                </c:pt>
                <c:pt idx="61660">
                  <c:v>PIT BOS 04</c:v>
                </c:pt>
                <c:pt idx="61661">
                  <c:v>PIT BOS 05</c:v>
                </c:pt>
                <c:pt idx="61662">
                  <c:v>PIT BOS 06</c:v>
                </c:pt>
                <c:pt idx="61663">
                  <c:v>PIT BOS 07</c:v>
                </c:pt>
                <c:pt idx="61664">
                  <c:v>PIT BOS 08</c:v>
                </c:pt>
                <c:pt idx="61665">
                  <c:v>PIT BOS 09</c:v>
                </c:pt>
                <c:pt idx="61666">
                  <c:v>PIT BOS 10</c:v>
                </c:pt>
                <c:pt idx="61667">
                  <c:v>PIT BOS 11</c:v>
                </c:pt>
                <c:pt idx="61668">
                  <c:v>PIT BOS 12</c:v>
                </c:pt>
                <c:pt idx="61669">
                  <c:v>PIT BWI 01</c:v>
                </c:pt>
                <c:pt idx="61670">
                  <c:v>PIT BWI 02</c:v>
                </c:pt>
                <c:pt idx="61671">
                  <c:v>PIT BWI 03</c:v>
                </c:pt>
                <c:pt idx="61672">
                  <c:v>PIT BWI 04</c:v>
                </c:pt>
                <c:pt idx="61673">
                  <c:v>PIT BWI 05</c:v>
                </c:pt>
                <c:pt idx="61674">
                  <c:v>PIT BWI 06</c:v>
                </c:pt>
                <c:pt idx="61675">
                  <c:v>PIT BWI 07</c:v>
                </c:pt>
                <c:pt idx="61676">
                  <c:v>PIT BWI 08</c:v>
                </c:pt>
                <c:pt idx="61677">
                  <c:v>PIT BWI 09</c:v>
                </c:pt>
                <c:pt idx="61678">
                  <c:v>PIT BWI 10</c:v>
                </c:pt>
                <c:pt idx="61679">
                  <c:v>PIT BWI 11</c:v>
                </c:pt>
                <c:pt idx="61680">
                  <c:v>PIT BWI 12</c:v>
                </c:pt>
                <c:pt idx="61681">
                  <c:v>PIT CHS 04</c:v>
                </c:pt>
                <c:pt idx="61682">
                  <c:v>PIT CHS 05</c:v>
                </c:pt>
                <c:pt idx="61683">
                  <c:v>PIT CHS 06</c:v>
                </c:pt>
                <c:pt idx="61684">
                  <c:v>PIT CHS 07</c:v>
                </c:pt>
                <c:pt idx="61685">
                  <c:v>PIT CHS 08</c:v>
                </c:pt>
                <c:pt idx="61686">
                  <c:v>PIT CHS 09</c:v>
                </c:pt>
                <c:pt idx="61687">
                  <c:v>PIT CHS 10</c:v>
                </c:pt>
                <c:pt idx="61688">
                  <c:v>PIT CHS 11</c:v>
                </c:pt>
                <c:pt idx="61689">
                  <c:v>PIT CLE 01</c:v>
                </c:pt>
                <c:pt idx="61690">
                  <c:v>PIT CLE 02</c:v>
                </c:pt>
                <c:pt idx="61691">
                  <c:v>PIT CLE 03</c:v>
                </c:pt>
                <c:pt idx="61692">
                  <c:v>PIT CLE 05</c:v>
                </c:pt>
                <c:pt idx="61693">
                  <c:v>PIT CLE 06</c:v>
                </c:pt>
                <c:pt idx="61694">
                  <c:v>PIT CLE 08</c:v>
                </c:pt>
                <c:pt idx="61695">
                  <c:v>PIT CLE 09</c:v>
                </c:pt>
                <c:pt idx="61696">
                  <c:v>PIT CLE 10</c:v>
                </c:pt>
                <c:pt idx="61697">
                  <c:v>PIT CLE 11</c:v>
                </c:pt>
                <c:pt idx="61698">
                  <c:v>PIT CLE 12</c:v>
                </c:pt>
                <c:pt idx="61699">
                  <c:v>PIT CLT 01</c:v>
                </c:pt>
                <c:pt idx="61700">
                  <c:v>PIT CLT 02</c:v>
                </c:pt>
                <c:pt idx="61701">
                  <c:v>PIT CLT 03</c:v>
                </c:pt>
                <c:pt idx="61702">
                  <c:v>PIT CLT 04</c:v>
                </c:pt>
                <c:pt idx="61703">
                  <c:v>PIT CLT 05</c:v>
                </c:pt>
                <c:pt idx="61704">
                  <c:v>PIT CLT 06</c:v>
                </c:pt>
                <c:pt idx="61705">
                  <c:v>PIT CLT 07</c:v>
                </c:pt>
                <c:pt idx="61706">
                  <c:v>PIT CLT 08</c:v>
                </c:pt>
                <c:pt idx="61707">
                  <c:v>PIT CLT 09</c:v>
                </c:pt>
                <c:pt idx="61708">
                  <c:v>PIT CLT 10</c:v>
                </c:pt>
                <c:pt idx="61709">
                  <c:v>PIT CLT 11</c:v>
                </c:pt>
                <c:pt idx="61710">
                  <c:v>PIT CLT 12</c:v>
                </c:pt>
                <c:pt idx="61711">
                  <c:v>PIT CRW 04</c:v>
                </c:pt>
                <c:pt idx="61712">
                  <c:v>PIT CRW 05</c:v>
                </c:pt>
                <c:pt idx="61713">
                  <c:v>PIT CRW 12</c:v>
                </c:pt>
                <c:pt idx="61714">
                  <c:v>PIT CVG 01</c:v>
                </c:pt>
                <c:pt idx="61715">
                  <c:v>PIT CVG 02</c:v>
                </c:pt>
                <c:pt idx="61716">
                  <c:v>PIT CVG 03</c:v>
                </c:pt>
                <c:pt idx="61717">
                  <c:v>PIT CVG 04</c:v>
                </c:pt>
                <c:pt idx="61718">
                  <c:v>PIT CVG 05</c:v>
                </c:pt>
                <c:pt idx="61719">
                  <c:v>PIT CVG 06</c:v>
                </c:pt>
                <c:pt idx="61720">
                  <c:v>PIT CVG 07</c:v>
                </c:pt>
                <c:pt idx="61721">
                  <c:v>PIT CVG 08</c:v>
                </c:pt>
                <c:pt idx="61722">
                  <c:v>PIT CVG 09</c:v>
                </c:pt>
                <c:pt idx="61723">
                  <c:v>PIT CVG 10</c:v>
                </c:pt>
                <c:pt idx="61724">
                  <c:v>PIT CVG 11</c:v>
                </c:pt>
                <c:pt idx="61725">
                  <c:v>PIT CVG 12</c:v>
                </c:pt>
                <c:pt idx="61726">
                  <c:v>PIT DAL 01</c:v>
                </c:pt>
                <c:pt idx="61727">
                  <c:v>PIT DAL 02</c:v>
                </c:pt>
                <c:pt idx="61728">
                  <c:v>PIT DAL 03</c:v>
                </c:pt>
                <c:pt idx="61729">
                  <c:v>PIT DAL 04</c:v>
                </c:pt>
                <c:pt idx="61730">
                  <c:v>PIT DAL 05</c:v>
                </c:pt>
                <c:pt idx="61731">
                  <c:v>PIT DAL 06</c:v>
                </c:pt>
                <c:pt idx="61732">
                  <c:v>PIT DAL 07</c:v>
                </c:pt>
                <c:pt idx="61733">
                  <c:v>PIT DAL 08</c:v>
                </c:pt>
                <c:pt idx="61734">
                  <c:v>PIT DAL 09</c:v>
                </c:pt>
                <c:pt idx="61735">
                  <c:v>PIT DAL 10</c:v>
                </c:pt>
                <c:pt idx="61736">
                  <c:v>PIT DAL 11</c:v>
                </c:pt>
                <c:pt idx="61737">
                  <c:v>PIT DAL 12</c:v>
                </c:pt>
                <c:pt idx="61738">
                  <c:v>PIT DCA 01</c:v>
                </c:pt>
                <c:pt idx="61739">
                  <c:v>PIT DCA 02</c:v>
                </c:pt>
                <c:pt idx="61740">
                  <c:v>PIT DCA 03</c:v>
                </c:pt>
                <c:pt idx="61741">
                  <c:v>PIT DCA 04</c:v>
                </c:pt>
                <c:pt idx="61742">
                  <c:v>PIT DCA 05</c:v>
                </c:pt>
                <c:pt idx="61743">
                  <c:v>PIT DCA 06</c:v>
                </c:pt>
                <c:pt idx="61744">
                  <c:v>PIT DCA 07</c:v>
                </c:pt>
                <c:pt idx="61745">
                  <c:v>PIT DCA 08</c:v>
                </c:pt>
                <c:pt idx="61746">
                  <c:v>PIT DCA 09</c:v>
                </c:pt>
                <c:pt idx="61747">
                  <c:v>PIT DCA 10</c:v>
                </c:pt>
                <c:pt idx="61748">
                  <c:v>PIT DCA 11</c:v>
                </c:pt>
                <c:pt idx="61749">
                  <c:v>PIT DCA 12</c:v>
                </c:pt>
                <c:pt idx="61750">
                  <c:v>PIT DEN 01</c:v>
                </c:pt>
                <c:pt idx="61751">
                  <c:v>PIT DEN 02</c:v>
                </c:pt>
                <c:pt idx="61752">
                  <c:v>PIT DEN 03</c:v>
                </c:pt>
                <c:pt idx="61753">
                  <c:v>PIT DEN 04</c:v>
                </c:pt>
                <c:pt idx="61754">
                  <c:v>PIT DEN 05</c:v>
                </c:pt>
                <c:pt idx="61755">
                  <c:v>PIT DEN 06</c:v>
                </c:pt>
                <c:pt idx="61756">
                  <c:v>PIT DEN 07</c:v>
                </c:pt>
                <c:pt idx="61757">
                  <c:v>PIT DEN 08</c:v>
                </c:pt>
                <c:pt idx="61758">
                  <c:v>PIT DEN 09</c:v>
                </c:pt>
                <c:pt idx="61759">
                  <c:v>PIT DEN 10</c:v>
                </c:pt>
                <c:pt idx="61760">
                  <c:v>PIT DEN 11</c:v>
                </c:pt>
                <c:pt idx="61761">
                  <c:v>PIT DEN 12</c:v>
                </c:pt>
                <c:pt idx="61762">
                  <c:v>PIT DFW 01</c:v>
                </c:pt>
                <c:pt idx="61763">
                  <c:v>PIT DFW 02</c:v>
                </c:pt>
                <c:pt idx="61764">
                  <c:v>PIT DFW 03</c:v>
                </c:pt>
                <c:pt idx="61765">
                  <c:v>PIT DFW 04</c:v>
                </c:pt>
                <c:pt idx="61766">
                  <c:v>PIT DFW 05</c:v>
                </c:pt>
                <c:pt idx="61767">
                  <c:v>PIT DFW 06</c:v>
                </c:pt>
                <c:pt idx="61768">
                  <c:v>PIT DFW 07</c:v>
                </c:pt>
                <c:pt idx="61769">
                  <c:v>PIT DFW 08</c:v>
                </c:pt>
                <c:pt idx="61770">
                  <c:v>PIT DFW 09</c:v>
                </c:pt>
                <c:pt idx="61771">
                  <c:v>PIT DFW 10</c:v>
                </c:pt>
                <c:pt idx="61772">
                  <c:v>PIT DFW 11</c:v>
                </c:pt>
                <c:pt idx="61773">
                  <c:v>PIT DFW 12</c:v>
                </c:pt>
                <c:pt idx="61774">
                  <c:v>PIT DTW 01</c:v>
                </c:pt>
                <c:pt idx="61775">
                  <c:v>PIT DTW 02</c:v>
                </c:pt>
                <c:pt idx="61776">
                  <c:v>PIT DTW 03</c:v>
                </c:pt>
                <c:pt idx="61777">
                  <c:v>PIT DTW 04</c:v>
                </c:pt>
                <c:pt idx="61778">
                  <c:v>PIT DTW 05</c:v>
                </c:pt>
                <c:pt idx="61779">
                  <c:v>PIT DTW 06</c:v>
                </c:pt>
                <c:pt idx="61780">
                  <c:v>PIT DTW 07</c:v>
                </c:pt>
                <c:pt idx="61781">
                  <c:v>PIT DTW 08</c:v>
                </c:pt>
                <c:pt idx="61782">
                  <c:v>PIT DTW 09</c:v>
                </c:pt>
                <c:pt idx="61783">
                  <c:v>PIT DTW 10</c:v>
                </c:pt>
                <c:pt idx="61784">
                  <c:v>PIT DTW 11</c:v>
                </c:pt>
                <c:pt idx="61785">
                  <c:v>PIT DTW 12</c:v>
                </c:pt>
                <c:pt idx="61786">
                  <c:v>PIT EWR 01</c:v>
                </c:pt>
                <c:pt idx="61787">
                  <c:v>PIT EWR 02</c:v>
                </c:pt>
                <c:pt idx="61788">
                  <c:v>PIT EWR 03</c:v>
                </c:pt>
                <c:pt idx="61789">
                  <c:v>PIT EWR 04</c:v>
                </c:pt>
                <c:pt idx="61790">
                  <c:v>PIT EWR 05</c:v>
                </c:pt>
                <c:pt idx="61791">
                  <c:v>PIT EWR 06</c:v>
                </c:pt>
                <c:pt idx="61792">
                  <c:v>PIT EWR 07</c:v>
                </c:pt>
                <c:pt idx="61793">
                  <c:v>PIT EWR 08</c:v>
                </c:pt>
                <c:pt idx="61794">
                  <c:v>PIT EWR 09</c:v>
                </c:pt>
                <c:pt idx="61795">
                  <c:v>PIT EWR 10</c:v>
                </c:pt>
                <c:pt idx="61796">
                  <c:v>PIT EWR 11</c:v>
                </c:pt>
                <c:pt idx="61797">
                  <c:v>PIT EWR 12</c:v>
                </c:pt>
                <c:pt idx="61798">
                  <c:v>PIT FLL 01</c:v>
                </c:pt>
                <c:pt idx="61799">
                  <c:v>PIT FLL 02</c:v>
                </c:pt>
                <c:pt idx="61800">
                  <c:v>PIT FLL 03</c:v>
                </c:pt>
                <c:pt idx="61801">
                  <c:v>PIT FLL 04</c:v>
                </c:pt>
                <c:pt idx="61802">
                  <c:v>PIT FLL 05</c:v>
                </c:pt>
                <c:pt idx="61803">
                  <c:v>PIT FLL 06</c:v>
                </c:pt>
                <c:pt idx="61804">
                  <c:v>PIT FLL 07</c:v>
                </c:pt>
                <c:pt idx="61805">
                  <c:v>PIT FLL 08</c:v>
                </c:pt>
                <c:pt idx="61806">
                  <c:v>PIT FLL 09</c:v>
                </c:pt>
                <c:pt idx="61807">
                  <c:v>PIT FLL 10</c:v>
                </c:pt>
                <c:pt idx="61808">
                  <c:v>PIT FLL 11</c:v>
                </c:pt>
                <c:pt idx="61809">
                  <c:v>PIT FLL 12</c:v>
                </c:pt>
                <c:pt idx="61810">
                  <c:v>PIT GSO 05</c:v>
                </c:pt>
                <c:pt idx="61811">
                  <c:v>PIT HOU 01</c:v>
                </c:pt>
                <c:pt idx="61812">
                  <c:v>PIT HOU 02</c:v>
                </c:pt>
                <c:pt idx="61813">
                  <c:v>PIT HOU 03</c:v>
                </c:pt>
                <c:pt idx="61814">
                  <c:v>PIT HOU 04</c:v>
                </c:pt>
                <c:pt idx="61815">
                  <c:v>PIT HOU 05</c:v>
                </c:pt>
                <c:pt idx="61816">
                  <c:v>PIT HOU 06</c:v>
                </c:pt>
                <c:pt idx="61817">
                  <c:v>PIT HOU 07</c:v>
                </c:pt>
                <c:pt idx="61818">
                  <c:v>PIT HOU 08</c:v>
                </c:pt>
                <c:pt idx="61819">
                  <c:v>PIT HOU 09</c:v>
                </c:pt>
                <c:pt idx="61820">
                  <c:v>PIT HOU 10</c:v>
                </c:pt>
                <c:pt idx="61821">
                  <c:v>PIT HOU 11</c:v>
                </c:pt>
                <c:pt idx="61822">
                  <c:v>PIT HOU 12</c:v>
                </c:pt>
                <c:pt idx="61823">
                  <c:v>PIT IAD 01</c:v>
                </c:pt>
                <c:pt idx="61824">
                  <c:v>PIT IAD 02</c:v>
                </c:pt>
                <c:pt idx="61825">
                  <c:v>PIT IAD 03</c:v>
                </c:pt>
                <c:pt idx="61826">
                  <c:v>PIT IAD 04</c:v>
                </c:pt>
                <c:pt idx="61827">
                  <c:v>PIT IAD 05</c:v>
                </c:pt>
                <c:pt idx="61828">
                  <c:v>PIT IAD 06</c:v>
                </c:pt>
                <c:pt idx="61829">
                  <c:v>PIT IAD 07</c:v>
                </c:pt>
                <c:pt idx="61830">
                  <c:v>PIT IAD 08</c:v>
                </c:pt>
                <c:pt idx="61831">
                  <c:v>PIT IAD 09</c:v>
                </c:pt>
                <c:pt idx="61832">
                  <c:v>PIT IAD 10</c:v>
                </c:pt>
                <c:pt idx="61833">
                  <c:v>PIT IAD 11</c:v>
                </c:pt>
                <c:pt idx="61834">
                  <c:v>PIT IAD 12</c:v>
                </c:pt>
                <c:pt idx="61835">
                  <c:v>PIT IAH 01</c:v>
                </c:pt>
                <c:pt idx="61836">
                  <c:v>PIT IAH 02</c:v>
                </c:pt>
                <c:pt idx="61837">
                  <c:v>PIT IAH 03</c:v>
                </c:pt>
                <c:pt idx="61838">
                  <c:v>PIT IAH 04</c:v>
                </c:pt>
                <c:pt idx="61839">
                  <c:v>PIT IAH 05</c:v>
                </c:pt>
                <c:pt idx="61840">
                  <c:v>PIT IAH 06</c:v>
                </c:pt>
                <c:pt idx="61841">
                  <c:v>PIT IAH 07</c:v>
                </c:pt>
                <c:pt idx="61842">
                  <c:v>PIT IAH 08</c:v>
                </c:pt>
                <c:pt idx="61843">
                  <c:v>PIT IAH 09</c:v>
                </c:pt>
                <c:pt idx="61844">
                  <c:v>PIT IAH 10</c:v>
                </c:pt>
                <c:pt idx="61845">
                  <c:v>PIT IAH 11</c:v>
                </c:pt>
                <c:pt idx="61846">
                  <c:v>PIT IAH 12</c:v>
                </c:pt>
                <c:pt idx="61847">
                  <c:v>PIT JAX 01</c:v>
                </c:pt>
                <c:pt idx="61848">
                  <c:v>PIT JAX 02</c:v>
                </c:pt>
                <c:pt idx="61849">
                  <c:v>PIT JAX 03</c:v>
                </c:pt>
                <c:pt idx="61850">
                  <c:v>PIT JAX 04</c:v>
                </c:pt>
                <c:pt idx="61851">
                  <c:v>PIT JAX 05</c:v>
                </c:pt>
                <c:pt idx="61852">
                  <c:v>PIT JAX 06</c:v>
                </c:pt>
                <c:pt idx="61853">
                  <c:v>PIT JAX 07</c:v>
                </c:pt>
                <c:pt idx="61854">
                  <c:v>PIT JAX 08</c:v>
                </c:pt>
                <c:pt idx="61855">
                  <c:v>PIT JAX 09</c:v>
                </c:pt>
                <c:pt idx="61856">
                  <c:v>PIT JAX 10</c:v>
                </c:pt>
                <c:pt idx="61857">
                  <c:v>PIT JAX 11</c:v>
                </c:pt>
                <c:pt idx="61858">
                  <c:v>PIT JAX 12</c:v>
                </c:pt>
                <c:pt idx="61859">
                  <c:v>PIT JFK 01</c:v>
                </c:pt>
                <c:pt idx="61860">
                  <c:v>PIT JFK 02</c:v>
                </c:pt>
                <c:pt idx="61861">
                  <c:v>PIT JFK 03</c:v>
                </c:pt>
                <c:pt idx="61862">
                  <c:v>PIT JFK 04</c:v>
                </c:pt>
                <c:pt idx="61863">
                  <c:v>PIT JFK 05</c:v>
                </c:pt>
                <c:pt idx="61864">
                  <c:v>PIT JFK 06</c:v>
                </c:pt>
                <c:pt idx="61865">
                  <c:v>PIT JFK 07</c:v>
                </c:pt>
                <c:pt idx="61866">
                  <c:v>PIT JFK 08</c:v>
                </c:pt>
                <c:pt idx="61867">
                  <c:v>PIT JFK 09</c:v>
                </c:pt>
                <c:pt idx="61868">
                  <c:v>PIT JFK 10</c:v>
                </c:pt>
                <c:pt idx="61869">
                  <c:v>PIT JFK 11</c:v>
                </c:pt>
                <c:pt idx="61870">
                  <c:v>PIT JFK 12</c:v>
                </c:pt>
                <c:pt idx="61871">
                  <c:v>PIT LAS 01</c:v>
                </c:pt>
                <c:pt idx="61872">
                  <c:v>PIT LAS 02</c:v>
                </c:pt>
                <c:pt idx="61873">
                  <c:v>PIT LAS 03</c:v>
                </c:pt>
                <c:pt idx="61874">
                  <c:v>PIT LAS 04</c:v>
                </c:pt>
                <c:pt idx="61875">
                  <c:v>PIT LAS 05</c:v>
                </c:pt>
                <c:pt idx="61876">
                  <c:v>PIT LAS 06</c:v>
                </c:pt>
                <c:pt idx="61877">
                  <c:v>PIT LAS 07</c:v>
                </c:pt>
                <c:pt idx="61878">
                  <c:v>PIT LAS 08</c:v>
                </c:pt>
                <c:pt idx="61879">
                  <c:v>PIT LAS 09</c:v>
                </c:pt>
                <c:pt idx="61880">
                  <c:v>PIT LAS 10</c:v>
                </c:pt>
                <c:pt idx="61881">
                  <c:v>PIT LAS 11</c:v>
                </c:pt>
                <c:pt idx="61882">
                  <c:v>PIT LAS 12</c:v>
                </c:pt>
                <c:pt idx="61883">
                  <c:v>PIT LAX 01</c:v>
                </c:pt>
                <c:pt idx="61884">
                  <c:v>PIT LAX 02</c:v>
                </c:pt>
                <c:pt idx="61885">
                  <c:v>PIT LAX 03</c:v>
                </c:pt>
                <c:pt idx="61886">
                  <c:v>PIT LAX 04</c:v>
                </c:pt>
                <c:pt idx="61887">
                  <c:v>PIT LAX 05</c:v>
                </c:pt>
                <c:pt idx="61888">
                  <c:v>PIT LAX 06</c:v>
                </c:pt>
                <c:pt idx="61889">
                  <c:v>PIT LAX 07</c:v>
                </c:pt>
                <c:pt idx="61890">
                  <c:v>PIT LAX 08</c:v>
                </c:pt>
                <c:pt idx="61891">
                  <c:v>PIT LAX 09</c:v>
                </c:pt>
                <c:pt idx="61892">
                  <c:v>PIT LAX 10</c:v>
                </c:pt>
                <c:pt idx="61893">
                  <c:v>PIT LAX 11</c:v>
                </c:pt>
                <c:pt idx="61894">
                  <c:v>PIT LAX 12</c:v>
                </c:pt>
                <c:pt idx="61895">
                  <c:v>PIT LGA 01</c:v>
                </c:pt>
                <c:pt idx="61896">
                  <c:v>PIT LGA 02</c:v>
                </c:pt>
                <c:pt idx="61897">
                  <c:v>PIT LGA 03</c:v>
                </c:pt>
                <c:pt idx="61898">
                  <c:v>PIT LGA 04</c:v>
                </c:pt>
                <c:pt idx="61899">
                  <c:v>PIT LGA 05</c:v>
                </c:pt>
                <c:pt idx="61900">
                  <c:v>PIT LGA 06</c:v>
                </c:pt>
                <c:pt idx="61901">
                  <c:v>PIT LGA 07</c:v>
                </c:pt>
                <c:pt idx="61902">
                  <c:v>PIT LGA 08</c:v>
                </c:pt>
                <c:pt idx="61903">
                  <c:v>PIT LGA 09</c:v>
                </c:pt>
                <c:pt idx="61904">
                  <c:v>PIT LGA 10</c:v>
                </c:pt>
                <c:pt idx="61905">
                  <c:v>PIT LGA 11</c:v>
                </c:pt>
                <c:pt idx="61906">
                  <c:v>PIT LGA 12</c:v>
                </c:pt>
                <c:pt idx="61907">
                  <c:v>PIT LIT 02</c:v>
                </c:pt>
                <c:pt idx="61908">
                  <c:v>PIT MCO 01</c:v>
                </c:pt>
                <c:pt idx="61909">
                  <c:v>PIT MCO 02</c:v>
                </c:pt>
                <c:pt idx="61910">
                  <c:v>PIT MCO 03</c:v>
                </c:pt>
                <c:pt idx="61911">
                  <c:v>PIT MCO 04</c:v>
                </c:pt>
                <c:pt idx="61912">
                  <c:v>PIT MCO 05</c:v>
                </c:pt>
                <c:pt idx="61913">
                  <c:v>PIT MCO 06</c:v>
                </c:pt>
                <c:pt idx="61914">
                  <c:v>PIT MCO 07</c:v>
                </c:pt>
                <c:pt idx="61915">
                  <c:v>PIT MCO 08</c:v>
                </c:pt>
                <c:pt idx="61916">
                  <c:v>PIT MCO 09</c:v>
                </c:pt>
                <c:pt idx="61917">
                  <c:v>PIT MCO 10</c:v>
                </c:pt>
                <c:pt idx="61918">
                  <c:v>PIT MCO 11</c:v>
                </c:pt>
                <c:pt idx="61919">
                  <c:v>PIT MCO 12</c:v>
                </c:pt>
                <c:pt idx="61920">
                  <c:v>PIT MDW 01</c:v>
                </c:pt>
                <c:pt idx="61921">
                  <c:v>PIT MDW 02</c:v>
                </c:pt>
                <c:pt idx="61922">
                  <c:v>PIT MDW 03</c:v>
                </c:pt>
                <c:pt idx="61923">
                  <c:v>PIT MDW 04</c:v>
                </c:pt>
                <c:pt idx="61924">
                  <c:v>PIT MDW 05</c:v>
                </c:pt>
                <c:pt idx="61925">
                  <c:v>PIT MDW 06</c:v>
                </c:pt>
                <c:pt idx="61926">
                  <c:v>PIT MDW 07</c:v>
                </c:pt>
                <c:pt idx="61927">
                  <c:v>PIT MDW 08</c:v>
                </c:pt>
                <c:pt idx="61928">
                  <c:v>PIT MDW 09</c:v>
                </c:pt>
                <c:pt idx="61929">
                  <c:v>PIT MDW 10</c:v>
                </c:pt>
                <c:pt idx="61930">
                  <c:v>PIT MDW 11</c:v>
                </c:pt>
                <c:pt idx="61931">
                  <c:v>PIT MDW 12</c:v>
                </c:pt>
                <c:pt idx="61932">
                  <c:v>PIT MEM 01</c:v>
                </c:pt>
                <c:pt idx="61933">
                  <c:v>PIT MEM 02</c:v>
                </c:pt>
                <c:pt idx="61934">
                  <c:v>PIT MEM 03</c:v>
                </c:pt>
                <c:pt idx="61935">
                  <c:v>PIT MEM 04</c:v>
                </c:pt>
                <c:pt idx="61936">
                  <c:v>PIT MEM 05</c:v>
                </c:pt>
                <c:pt idx="61937">
                  <c:v>PIT MEM 06</c:v>
                </c:pt>
                <c:pt idx="61938">
                  <c:v>PIT MEM 07</c:v>
                </c:pt>
                <c:pt idx="61939">
                  <c:v>PIT MEM 08</c:v>
                </c:pt>
                <c:pt idx="61940">
                  <c:v>PIT MEM 09</c:v>
                </c:pt>
                <c:pt idx="61941">
                  <c:v>PIT MEM 10</c:v>
                </c:pt>
                <c:pt idx="61942">
                  <c:v>PIT MEM 11</c:v>
                </c:pt>
                <c:pt idx="61943">
                  <c:v>PIT MEM 12</c:v>
                </c:pt>
                <c:pt idx="61944">
                  <c:v>PIT MHT 06</c:v>
                </c:pt>
                <c:pt idx="61945">
                  <c:v>PIT MHT 11</c:v>
                </c:pt>
                <c:pt idx="61946">
                  <c:v>PIT MIA 01</c:v>
                </c:pt>
                <c:pt idx="61947">
                  <c:v>PIT MIA 02</c:v>
                </c:pt>
                <c:pt idx="61948">
                  <c:v>PIT MIA 03</c:v>
                </c:pt>
                <c:pt idx="61949">
                  <c:v>PIT MIA 04</c:v>
                </c:pt>
                <c:pt idx="61950">
                  <c:v>PIT MIA 05</c:v>
                </c:pt>
                <c:pt idx="61951">
                  <c:v>PIT MIA 06</c:v>
                </c:pt>
                <c:pt idx="61952">
                  <c:v>PIT MIA 07</c:v>
                </c:pt>
                <c:pt idx="61953">
                  <c:v>PIT MIA 08</c:v>
                </c:pt>
                <c:pt idx="61954">
                  <c:v>PIT MIA 09</c:v>
                </c:pt>
                <c:pt idx="61955">
                  <c:v>PIT MIA 10</c:v>
                </c:pt>
                <c:pt idx="61956">
                  <c:v>PIT MIA 11</c:v>
                </c:pt>
                <c:pt idx="61957">
                  <c:v>PIT MIA 12</c:v>
                </c:pt>
                <c:pt idx="61958">
                  <c:v>PIT MKE 01</c:v>
                </c:pt>
                <c:pt idx="61959">
                  <c:v>PIT MKE 02</c:v>
                </c:pt>
                <c:pt idx="61960">
                  <c:v>PIT MKE 03</c:v>
                </c:pt>
                <c:pt idx="61961">
                  <c:v>PIT MKE 04</c:v>
                </c:pt>
                <c:pt idx="61962">
                  <c:v>PIT MKE 05</c:v>
                </c:pt>
                <c:pt idx="61963">
                  <c:v>PIT MKE 06</c:v>
                </c:pt>
                <c:pt idx="61964">
                  <c:v>PIT MKE 07</c:v>
                </c:pt>
                <c:pt idx="61965">
                  <c:v>PIT MKE 08</c:v>
                </c:pt>
                <c:pt idx="61966">
                  <c:v>PIT MKE 09</c:v>
                </c:pt>
                <c:pt idx="61967">
                  <c:v>PIT MKE 10</c:v>
                </c:pt>
                <c:pt idx="61968">
                  <c:v>PIT MKE 11</c:v>
                </c:pt>
                <c:pt idx="61969">
                  <c:v>PIT MKE 12</c:v>
                </c:pt>
                <c:pt idx="61970">
                  <c:v>PIT MSP 01</c:v>
                </c:pt>
                <c:pt idx="61971">
                  <c:v>PIT MSP 02</c:v>
                </c:pt>
                <c:pt idx="61972">
                  <c:v>PIT MSP 03</c:v>
                </c:pt>
                <c:pt idx="61973">
                  <c:v>PIT MSP 04</c:v>
                </c:pt>
                <c:pt idx="61974">
                  <c:v>PIT MSP 05</c:v>
                </c:pt>
                <c:pt idx="61975">
                  <c:v>PIT MSP 06</c:v>
                </c:pt>
                <c:pt idx="61976">
                  <c:v>PIT MSP 07</c:v>
                </c:pt>
                <c:pt idx="61977">
                  <c:v>PIT MSP 08</c:v>
                </c:pt>
                <c:pt idx="61978">
                  <c:v>PIT MSP 09</c:v>
                </c:pt>
                <c:pt idx="61979">
                  <c:v>PIT MSP 10</c:v>
                </c:pt>
                <c:pt idx="61980">
                  <c:v>PIT MSP 11</c:v>
                </c:pt>
                <c:pt idx="61981">
                  <c:v>PIT MSP 12</c:v>
                </c:pt>
                <c:pt idx="61982">
                  <c:v>PIT MSY 01</c:v>
                </c:pt>
                <c:pt idx="61983">
                  <c:v>PIT MSY 02</c:v>
                </c:pt>
                <c:pt idx="61984">
                  <c:v>PIT MSY 03</c:v>
                </c:pt>
                <c:pt idx="61985">
                  <c:v>PIT MSY 04</c:v>
                </c:pt>
                <c:pt idx="61986">
                  <c:v>PIT MSY 05</c:v>
                </c:pt>
                <c:pt idx="61987">
                  <c:v>PIT MSY 06</c:v>
                </c:pt>
                <c:pt idx="61988">
                  <c:v>PIT MSY 07</c:v>
                </c:pt>
                <c:pt idx="61989">
                  <c:v>PIT MSY 08</c:v>
                </c:pt>
                <c:pt idx="61990">
                  <c:v>PIT MSY 09</c:v>
                </c:pt>
                <c:pt idx="61991">
                  <c:v>PIT MSY 10</c:v>
                </c:pt>
                <c:pt idx="61992">
                  <c:v>PIT MSY 11</c:v>
                </c:pt>
                <c:pt idx="61993">
                  <c:v>PIT MSY 12</c:v>
                </c:pt>
                <c:pt idx="61994">
                  <c:v>PIT MYR 03</c:v>
                </c:pt>
                <c:pt idx="61995">
                  <c:v>PIT MYR 04</c:v>
                </c:pt>
                <c:pt idx="61996">
                  <c:v>PIT MYR 05</c:v>
                </c:pt>
                <c:pt idx="61997">
                  <c:v>PIT MYR 06</c:v>
                </c:pt>
                <c:pt idx="61998">
                  <c:v>PIT MYR 07</c:v>
                </c:pt>
                <c:pt idx="61999">
                  <c:v>PIT MYR 08</c:v>
                </c:pt>
                <c:pt idx="62000">
                  <c:v>PIT MYR 09</c:v>
                </c:pt>
                <c:pt idx="62001">
                  <c:v>PIT MYR 10</c:v>
                </c:pt>
                <c:pt idx="62002">
                  <c:v>PIT MYR 11</c:v>
                </c:pt>
                <c:pt idx="62003">
                  <c:v>PIT ORD 01</c:v>
                </c:pt>
                <c:pt idx="62004">
                  <c:v>PIT ORD 02</c:v>
                </c:pt>
                <c:pt idx="62005">
                  <c:v>PIT ORD 03</c:v>
                </c:pt>
                <c:pt idx="62006">
                  <c:v>PIT ORD 04</c:v>
                </c:pt>
                <c:pt idx="62007">
                  <c:v>PIT ORD 05</c:v>
                </c:pt>
                <c:pt idx="62008">
                  <c:v>PIT ORD 06</c:v>
                </c:pt>
                <c:pt idx="62009">
                  <c:v>PIT ORD 07</c:v>
                </c:pt>
                <c:pt idx="62010">
                  <c:v>PIT ORD 08</c:v>
                </c:pt>
                <c:pt idx="62011">
                  <c:v>PIT ORD 09</c:v>
                </c:pt>
                <c:pt idx="62012">
                  <c:v>PIT ORD 10</c:v>
                </c:pt>
                <c:pt idx="62013">
                  <c:v>PIT ORD 11</c:v>
                </c:pt>
                <c:pt idx="62014">
                  <c:v>PIT ORD 12</c:v>
                </c:pt>
                <c:pt idx="62015">
                  <c:v>PIT PBI 02</c:v>
                </c:pt>
                <c:pt idx="62016">
                  <c:v>PIT PBI 03</c:v>
                </c:pt>
                <c:pt idx="62017">
                  <c:v>PIT PBI 04</c:v>
                </c:pt>
                <c:pt idx="62018">
                  <c:v>PIT PBI 11</c:v>
                </c:pt>
                <c:pt idx="62019">
                  <c:v>PIT PBI 12</c:v>
                </c:pt>
                <c:pt idx="62020">
                  <c:v>PIT PGD 01</c:v>
                </c:pt>
                <c:pt idx="62021">
                  <c:v>PIT PGD 02</c:v>
                </c:pt>
                <c:pt idx="62022">
                  <c:v>PIT PGD 03</c:v>
                </c:pt>
                <c:pt idx="62023">
                  <c:v>PIT PGD 04</c:v>
                </c:pt>
                <c:pt idx="62024">
                  <c:v>PIT PGD 05</c:v>
                </c:pt>
                <c:pt idx="62025">
                  <c:v>PIT PGD 06</c:v>
                </c:pt>
                <c:pt idx="62026">
                  <c:v>PIT PGD 07</c:v>
                </c:pt>
                <c:pt idx="62027">
                  <c:v>PIT PGD 08</c:v>
                </c:pt>
                <c:pt idx="62028">
                  <c:v>PIT PGD 09</c:v>
                </c:pt>
                <c:pt idx="62029">
                  <c:v>PIT PGD 10</c:v>
                </c:pt>
                <c:pt idx="62030">
                  <c:v>PIT PGD 11</c:v>
                </c:pt>
                <c:pt idx="62031">
                  <c:v>PIT PGD 12</c:v>
                </c:pt>
                <c:pt idx="62032">
                  <c:v>PIT PHL 01</c:v>
                </c:pt>
                <c:pt idx="62033">
                  <c:v>PIT PHL 02</c:v>
                </c:pt>
                <c:pt idx="62034">
                  <c:v>PIT PHL 03</c:v>
                </c:pt>
                <c:pt idx="62035">
                  <c:v>PIT PHL 04</c:v>
                </c:pt>
                <c:pt idx="62036">
                  <c:v>PIT PHL 05</c:v>
                </c:pt>
                <c:pt idx="62037">
                  <c:v>PIT PHL 06</c:v>
                </c:pt>
                <c:pt idx="62038">
                  <c:v>PIT PHL 07</c:v>
                </c:pt>
                <c:pt idx="62039">
                  <c:v>PIT PHL 08</c:v>
                </c:pt>
                <c:pt idx="62040">
                  <c:v>PIT PHL 09</c:v>
                </c:pt>
                <c:pt idx="62041">
                  <c:v>PIT PHL 10</c:v>
                </c:pt>
                <c:pt idx="62042">
                  <c:v>PIT PHL 11</c:v>
                </c:pt>
                <c:pt idx="62043">
                  <c:v>PIT PHL 12</c:v>
                </c:pt>
                <c:pt idx="62044">
                  <c:v>PIT PHX 01</c:v>
                </c:pt>
                <c:pt idx="62045">
                  <c:v>PIT PHX 02</c:v>
                </c:pt>
                <c:pt idx="62046">
                  <c:v>PIT PHX 03</c:v>
                </c:pt>
                <c:pt idx="62047">
                  <c:v>PIT PHX 04</c:v>
                </c:pt>
                <c:pt idx="62048">
                  <c:v>PIT PHX 05</c:v>
                </c:pt>
                <c:pt idx="62049">
                  <c:v>PIT PHX 06</c:v>
                </c:pt>
                <c:pt idx="62050">
                  <c:v>PIT PHX 07</c:v>
                </c:pt>
                <c:pt idx="62051">
                  <c:v>PIT PHX 08</c:v>
                </c:pt>
                <c:pt idx="62052">
                  <c:v>PIT PHX 09</c:v>
                </c:pt>
                <c:pt idx="62053">
                  <c:v>PIT PHX 10</c:v>
                </c:pt>
                <c:pt idx="62054">
                  <c:v>PIT PHX 11</c:v>
                </c:pt>
                <c:pt idx="62055">
                  <c:v>PIT PHX 12</c:v>
                </c:pt>
                <c:pt idx="62056">
                  <c:v>PIT PIE 01</c:v>
                </c:pt>
                <c:pt idx="62057">
                  <c:v>PIT PIE 02</c:v>
                </c:pt>
                <c:pt idx="62058">
                  <c:v>PIT PIE 03</c:v>
                </c:pt>
                <c:pt idx="62059">
                  <c:v>PIT PIE 04</c:v>
                </c:pt>
                <c:pt idx="62060">
                  <c:v>PIT PIE 05</c:v>
                </c:pt>
                <c:pt idx="62061">
                  <c:v>PIT PIE 06</c:v>
                </c:pt>
                <c:pt idx="62062">
                  <c:v>PIT PIE 07</c:v>
                </c:pt>
                <c:pt idx="62063">
                  <c:v>PIT PIE 08</c:v>
                </c:pt>
                <c:pt idx="62064">
                  <c:v>PIT PIE 09</c:v>
                </c:pt>
                <c:pt idx="62065">
                  <c:v>PIT PIE 10</c:v>
                </c:pt>
                <c:pt idx="62066">
                  <c:v>PIT PIE 11</c:v>
                </c:pt>
                <c:pt idx="62067">
                  <c:v>PIT PIE 12</c:v>
                </c:pt>
                <c:pt idx="62068">
                  <c:v>PIT RDU 03</c:v>
                </c:pt>
                <c:pt idx="62069">
                  <c:v>PIT RDU 04</c:v>
                </c:pt>
                <c:pt idx="62070">
                  <c:v>PIT RDU 05</c:v>
                </c:pt>
                <c:pt idx="62071">
                  <c:v>PIT RDU 06</c:v>
                </c:pt>
                <c:pt idx="62072">
                  <c:v>PIT RDU 09</c:v>
                </c:pt>
                <c:pt idx="62073">
                  <c:v>PIT RDU 10</c:v>
                </c:pt>
                <c:pt idx="62074">
                  <c:v>PIT RDU 11</c:v>
                </c:pt>
                <c:pt idx="62075">
                  <c:v>PIT RDU 12</c:v>
                </c:pt>
                <c:pt idx="62076">
                  <c:v>PIT RIC 06</c:v>
                </c:pt>
                <c:pt idx="62077">
                  <c:v>PIT RSW 01</c:v>
                </c:pt>
                <c:pt idx="62078">
                  <c:v>PIT RSW 02</c:v>
                </c:pt>
                <c:pt idx="62079">
                  <c:v>PIT RSW 03</c:v>
                </c:pt>
                <c:pt idx="62080">
                  <c:v>PIT RSW 04</c:v>
                </c:pt>
                <c:pt idx="62081">
                  <c:v>PIT RSW 05</c:v>
                </c:pt>
                <c:pt idx="62082">
                  <c:v>PIT RSW 06</c:v>
                </c:pt>
                <c:pt idx="62083">
                  <c:v>PIT RSW 07</c:v>
                </c:pt>
                <c:pt idx="62084">
                  <c:v>PIT RSW 08</c:v>
                </c:pt>
                <c:pt idx="62085">
                  <c:v>PIT RSW 09</c:v>
                </c:pt>
                <c:pt idx="62086">
                  <c:v>PIT RSW 10</c:v>
                </c:pt>
                <c:pt idx="62087">
                  <c:v>PIT RSW 11</c:v>
                </c:pt>
                <c:pt idx="62088">
                  <c:v>PIT RSW 12</c:v>
                </c:pt>
                <c:pt idx="62089">
                  <c:v>PIT SAN 08</c:v>
                </c:pt>
                <c:pt idx="62090">
                  <c:v>PIT SAN 09</c:v>
                </c:pt>
                <c:pt idx="62091">
                  <c:v>PIT SAN 10</c:v>
                </c:pt>
                <c:pt idx="62092">
                  <c:v>PIT SAN 11</c:v>
                </c:pt>
                <c:pt idx="62093">
                  <c:v>PIT SAN 12</c:v>
                </c:pt>
                <c:pt idx="62094">
                  <c:v>PIT SAV 02</c:v>
                </c:pt>
                <c:pt idx="62095">
                  <c:v>PIT SAV 03</c:v>
                </c:pt>
                <c:pt idx="62096">
                  <c:v>PIT SAV 04</c:v>
                </c:pt>
                <c:pt idx="62097">
                  <c:v>PIT SAV 05</c:v>
                </c:pt>
                <c:pt idx="62098">
                  <c:v>PIT SAV 06</c:v>
                </c:pt>
                <c:pt idx="62099">
                  <c:v>PIT SAV 07</c:v>
                </c:pt>
                <c:pt idx="62100">
                  <c:v>PIT SAV 08</c:v>
                </c:pt>
                <c:pt idx="62101">
                  <c:v>PIT SAV 09</c:v>
                </c:pt>
                <c:pt idx="62102">
                  <c:v>PIT SAV 10</c:v>
                </c:pt>
                <c:pt idx="62103">
                  <c:v>PIT SAV 11</c:v>
                </c:pt>
                <c:pt idx="62104">
                  <c:v>PIT SEA 09</c:v>
                </c:pt>
                <c:pt idx="62105">
                  <c:v>PIT SEA 10</c:v>
                </c:pt>
                <c:pt idx="62106">
                  <c:v>PIT SEA 11</c:v>
                </c:pt>
                <c:pt idx="62107">
                  <c:v>PIT SEA 12</c:v>
                </c:pt>
                <c:pt idx="62108">
                  <c:v>PIT SFB 01</c:v>
                </c:pt>
                <c:pt idx="62109">
                  <c:v>PIT SFB 02</c:v>
                </c:pt>
                <c:pt idx="62110">
                  <c:v>PIT SFB 03</c:v>
                </c:pt>
                <c:pt idx="62111">
                  <c:v>PIT SFB 04</c:v>
                </c:pt>
                <c:pt idx="62112">
                  <c:v>PIT SFB 05</c:v>
                </c:pt>
                <c:pt idx="62113">
                  <c:v>PIT SFB 06</c:v>
                </c:pt>
                <c:pt idx="62114">
                  <c:v>PIT SFB 07</c:v>
                </c:pt>
                <c:pt idx="62115">
                  <c:v>PIT SFB 08</c:v>
                </c:pt>
                <c:pt idx="62116">
                  <c:v>PIT SFB 09</c:v>
                </c:pt>
                <c:pt idx="62117">
                  <c:v>PIT SFB 10</c:v>
                </c:pt>
                <c:pt idx="62118">
                  <c:v>PIT SFB 11</c:v>
                </c:pt>
                <c:pt idx="62119">
                  <c:v>PIT SFB 12</c:v>
                </c:pt>
                <c:pt idx="62120">
                  <c:v>PIT SFO 01</c:v>
                </c:pt>
                <c:pt idx="62121">
                  <c:v>PIT SFO 02</c:v>
                </c:pt>
                <c:pt idx="62122">
                  <c:v>PIT SFO 03</c:v>
                </c:pt>
                <c:pt idx="62123">
                  <c:v>PIT SFO 04</c:v>
                </c:pt>
                <c:pt idx="62124">
                  <c:v>PIT SFO 05</c:v>
                </c:pt>
                <c:pt idx="62125">
                  <c:v>PIT SFO 06</c:v>
                </c:pt>
                <c:pt idx="62126">
                  <c:v>PIT SFO 07</c:v>
                </c:pt>
                <c:pt idx="62127">
                  <c:v>PIT SFO 08</c:v>
                </c:pt>
                <c:pt idx="62128">
                  <c:v>PIT SFO 09</c:v>
                </c:pt>
                <c:pt idx="62129">
                  <c:v>PIT SFO 10</c:v>
                </c:pt>
                <c:pt idx="62130">
                  <c:v>PIT SFO 11</c:v>
                </c:pt>
                <c:pt idx="62131">
                  <c:v>PIT SFO 12</c:v>
                </c:pt>
                <c:pt idx="62132">
                  <c:v>PIT SJU 12</c:v>
                </c:pt>
                <c:pt idx="62133">
                  <c:v>PIT SLC 07</c:v>
                </c:pt>
                <c:pt idx="62134">
                  <c:v>PIT SLC 08</c:v>
                </c:pt>
                <c:pt idx="62135">
                  <c:v>PIT SLC 09</c:v>
                </c:pt>
                <c:pt idx="62136">
                  <c:v>PIT SLC 10</c:v>
                </c:pt>
                <c:pt idx="62137">
                  <c:v>PIT SLC 11</c:v>
                </c:pt>
                <c:pt idx="62138">
                  <c:v>PIT SLC 12</c:v>
                </c:pt>
                <c:pt idx="62139">
                  <c:v>PIT SRQ 04</c:v>
                </c:pt>
                <c:pt idx="62140">
                  <c:v>PIT SRQ 05</c:v>
                </c:pt>
                <c:pt idx="62141">
                  <c:v>PIT SRQ 06</c:v>
                </c:pt>
                <c:pt idx="62142">
                  <c:v>PIT SRQ 07</c:v>
                </c:pt>
                <c:pt idx="62143">
                  <c:v>PIT SRQ 08</c:v>
                </c:pt>
                <c:pt idx="62144">
                  <c:v>PIT SRQ 09</c:v>
                </c:pt>
                <c:pt idx="62145">
                  <c:v>PIT SRQ 10</c:v>
                </c:pt>
                <c:pt idx="62146">
                  <c:v>PIT SRQ 11</c:v>
                </c:pt>
                <c:pt idx="62147">
                  <c:v>PIT SRQ 12</c:v>
                </c:pt>
                <c:pt idx="62148">
                  <c:v>PIT STL 01</c:v>
                </c:pt>
                <c:pt idx="62149">
                  <c:v>PIT STL 02</c:v>
                </c:pt>
                <c:pt idx="62150">
                  <c:v>PIT STL 03</c:v>
                </c:pt>
                <c:pt idx="62151">
                  <c:v>PIT STL 04</c:v>
                </c:pt>
                <c:pt idx="62152">
                  <c:v>PIT STL 05</c:v>
                </c:pt>
                <c:pt idx="62153">
                  <c:v>PIT STL 06</c:v>
                </c:pt>
                <c:pt idx="62154">
                  <c:v>PIT STL 07</c:v>
                </c:pt>
                <c:pt idx="62155">
                  <c:v>PIT STL 08</c:v>
                </c:pt>
                <c:pt idx="62156">
                  <c:v>PIT STL 09</c:v>
                </c:pt>
                <c:pt idx="62157">
                  <c:v>PIT STL 10</c:v>
                </c:pt>
                <c:pt idx="62158">
                  <c:v>PIT STL 11</c:v>
                </c:pt>
                <c:pt idx="62159">
                  <c:v>PIT STL 12</c:v>
                </c:pt>
                <c:pt idx="62160">
                  <c:v>PIT TPA 01</c:v>
                </c:pt>
                <c:pt idx="62161">
                  <c:v>PIT TPA 02</c:v>
                </c:pt>
                <c:pt idx="62162">
                  <c:v>PIT TPA 03</c:v>
                </c:pt>
                <c:pt idx="62163">
                  <c:v>PIT TPA 04</c:v>
                </c:pt>
                <c:pt idx="62164">
                  <c:v>PIT TPA 05</c:v>
                </c:pt>
                <c:pt idx="62165">
                  <c:v>PIT TPA 06</c:v>
                </c:pt>
                <c:pt idx="62166">
                  <c:v>PIT TPA 07</c:v>
                </c:pt>
                <c:pt idx="62167">
                  <c:v>PIT TPA 08</c:v>
                </c:pt>
                <c:pt idx="62168">
                  <c:v>PIT TPA 09</c:v>
                </c:pt>
                <c:pt idx="62169">
                  <c:v>PIT TPA 10</c:v>
                </c:pt>
                <c:pt idx="62170">
                  <c:v>PIT TPA 11</c:v>
                </c:pt>
                <c:pt idx="62171">
                  <c:v>PIT TPA 12</c:v>
                </c:pt>
                <c:pt idx="62172">
                  <c:v>PIT VPS 06</c:v>
                </c:pt>
                <c:pt idx="62173">
                  <c:v>PIT VPS 07</c:v>
                </c:pt>
                <c:pt idx="62174">
                  <c:v>PIT VPS 08</c:v>
                </c:pt>
                <c:pt idx="62175">
                  <c:v>PIT VPS 09</c:v>
                </c:pt>
                <c:pt idx="62176">
                  <c:v>PIT VPS 10</c:v>
                </c:pt>
                <c:pt idx="62177">
                  <c:v>PIT VPS 11</c:v>
                </c:pt>
                <c:pt idx="62178">
                  <c:v>PLN APN 01</c:v>
                </c:pt>
                <c:pt idx="62179">
                  <c:v>PLN APN 02</c:v>
                </c:pt>
                <c:pt idx="62180">
                  <c:v>PLN APN 03</c:v>
                </c:pt>
                <c:pt idx="62181">
                  <c:v>PLN APN 04</c:v>
                </c:pt>
                <c:pt idx="62182">
                  <c:v>PLN APN 05</c:v>
                </c:pt>
                <c:pt idx="62183">
                  <c:v>PLN APN 06</c:v>
                </c:pt>
                <c:pt idx="62184">
                  <c:v>PLN APN 07</c:v>
                </c:pt>
                <c:pt idx="62185">
                  <c:v>PLN APN 08</c:v>
                </c:pt>
                <c:pt idx="62186">
                  <c:v>PLN APN 09</c:v>
                </c:pt>
                <c:pt idx="62187">
                  <c:v>PLN APN 10</c:v>
                </c:pt>
                <c:pt idx="62188">
                  <c:v>PLN APN 11</c:v>
                </c:pt>
                <c:pt idx="62189">
                  <c:v>PLN APN 12</c:v>
                </c:pt>
                <c:pt idx="62190">
                  <c:v>PLN CIU 02</c:v>
                </c:pt>
                <c:pt idx="62191">
                  <c:v>PLN CIU 11</c:v>
                </c:pt>
                <c:pt idx="62192">
                  <c:v>PLN DCA 06</c:v>
                </c:pt>
                <c:pt idx="62193">
                  <c:v>PLN DCA 07</c:v>
                </c:pt>
                <c:pt idx="62194">
                  <c:v>PLN DTW 01</c:v>
                </c:pt>
                <c:pt idx="62195">
                  <c:v>PLN DTW 02</c:v>
                </c:pt>
                <c:pt idx="62196">
                  <c:v>PLN DTW 03</c:v>
                </c:pt>
                <c:pt idx="62197">
                  <c:v>PLN DTW 04</c:v>
                </c:pt>
                <c:pt idx="62198">
                  <c:v>PLN DTW 05</c:v>
                </c:pt>
                <c:pt idx="62199">
                  <c:v>PLN DTW 06</c:v>
                </c:pt>
                <c:pt idx="62200">
                  <c:v>PLN DTW 07</c:v>
                </c:pt>
                <c:pt idx="62201">
                  <c:v>PLN DTW 08</c:v>
                </c:pt>
                <c:pt idx="62202">
                  <c:v>PLN DTW 09</c:v>
                </c:pt>
                <c:pt idx="62203">
                  <c:v>PLN DTW 10</c:v>
                </c:pt>
                <c:pt idx="62204">
                  <c:v>PLN DTW 11</c:v>
                </c:pt>
                <c:pt idx="62205">
                  <c:v>PLN DTW 12</c:v>
                </c:pt>
                <c:pt idx="62206">
                  <c:v>PLN MSP 06</c:v>
                </c:pt>
                <c:pt idx="62207">
                  <c:v>PLN MSP 07</c:v>
                </c:pt>
                <c:pt idx="62208">
                  <c:v>PLN MSP 08</c:v>
                </c:pt>
                <c:pt idx="62209">
                  <c:v>PNS ATL 01</c:v>
                </c:pt>
                <c:pt idx="62210">
                  <c:v>PNS ATL 02</c:v>
                </c:pt>
                <c:pt idx="62211">
                  <c:v>PNS ATL 03</c:v>
                </c:pt>
                <c:pt idx="62212">
                  <c:v>PNS ATL 04</c:v>
                </c:pt>
                <c:pt idx="62213">
                  <c:v>PNS ATL 05</c:v>
                </c:pt>
                <c:pt idx="62214">
                  <c:v>PNS ATL 06</c:v>
                </c:pt>
                <c:pt idx="62215">
                  <c:v>PNS ATL 07</c:v>
                </c:pt>
                <c:pt idx="62216">
                  <c:v>PNS ATL 08</c:v>
                </c:pt>
                <c:pt idx="62217">
                  <c:v>PNS ATL 09</c:v>
                </c:pt>
                <c:pt idx="62218">
                  <c:v>PNS ATL 10</c:v>
                </c:pt>
                <c:pt idx="62219">
                  <c:v>PNS ATL 11</c:v>
                </c:pt>
                <c:pt idx="62220">
                  <c:v>PNS ATL 12</c:v>
                </c:pt>
                <c:pt idx="62221">
                  <c:v>PNS AUS 06</c:v>
                </c:pt>
                <c:pt idx="62222">
                  <c:v>PNS AUS 07</c:v>
                </c:pt>
                <c:pt idx="62223">
                  <c:v>PNS AUS 08</c:v>
                </c:pt>
                <c:pt idx="62224">
                  <c:v>PNS BNA 01</c:v>
                </c:pt>
                <c:pt idx="62225">
                  <c:v>PNS BNA 02</c:v>
                </c:pt>
                <c:pt idx="62226">
                  <c:v>PNS BNA 03</c:v>
                </c:pt>
                <c:pt idx="62227">
                  <c:v>PNS BNA 04</c:v>
                </c:pt>
                <c:pt idx="62228">
                  <c:v>PNS BNA 05</c:v>
                </c:pt>
                <c:pt idx="62229">
                  <c:v>PNS BNA 06</c:v>
                </c:pt>
                <c:pt idx="62230">
                  <c:v>PNS BNA 07</c:v>
                </c:pt>
                <c:pt idx="62231">
                  <c:v>PNS BNA 08</c:v>
                </c:pt>
                <c:pt idx="62232">
                  <c:v>PNS BNA 09</c:v>
                </c:pt>
                <c:pt idx="62233">
                  <c:v>PNS BNA 10</c:v>
                </c:pt>
                <c:pt idx="62234">
                  <c:v>PNS BNA 11</c:v>
                </c:pt>
                <c:pt idx="62235">
                  <c:v>PNS BNA 12</c:v>
                </c:pt>
                <c:pt idx="62236">
                  <c:v>PNS CLL 08</c:v>
                </c:pt>
                <c:pt idx="62237">
                  <c:v>PNS CLT 01</c:v>
                </c:pt>
                <c:pt idx="62238">
                  <c:v>PNS CLT 02</c:v>
                </c:pt>
                <c:pt idx="62239">
                  <c:v>PNS CLT 03</c:v>
                </c:pt>
                <c:pt idx="62240">
                  <c:v>PNS CLT 04</c:v>
                </c:pt>
                <c:pt idx="62241">
                  <c:v>PNS CLT 05</c:v>
                </c:pt>
                <c:pt idx="62242">
                  <c:v>PNS CLT 06</c:v>
                </c:pt>
                <c:pt idx="62243">
                  <c:v>PNS CLT 07</c:v>
                </c:pt>
                <c:pt idx="62244">
                  <c:v>PNS CLT 08</c:v>
                </c:pt>
                <c:pt idx="62245">
                  <c:v>PNS CLT 09</c:v>
                </c:pt>
                <c:pt idx="62246">
                  <c:v>PNS CLT 10</c:v>
                </c:pt>
                <c:pt idx="62247">
                  <c:v>PNS CLT 11</c:v>
                </c:pt>
                <c:pt idx="62248">
                  <c:v>PNS CLT 12</c:v>
                </c:pt>
                <c:pt idx="62249">
                  <c:v>PNS DAL 06</c:v>
                </c:pt>
                <c:pt idx="62250">
                  <c:v>PNS DAL 07</c:v>
                </c:pt>
                <c:pt idx="62251">
                  <c:v>PNS DAL 08</c:v>
                </c:pt>
                <c:pt idx="62252">
                  <c:v>PNS DAL 09</c:v>
                </c:pt>
                <c:pt idx="62253">
                  <c:v>PNS DAL 11</c:v>
                </c:pt>
                <c:pt idx="62254">
                  <c:v>PNS DAL 12</c:v>
                </c:pt>
                <c:pt idx="62255">
                  <c:v>PNS DCA 01</c:v>
                </c:pt>
                <c:pt idx="62256">
                  <c:v>PNS DCA 02</c:v>
                </c:pt>
                <c:pt idx="62257">
                  <c:v>PNS DCA 03</c:v>
                </c:pt>
                <c:pt idx="62258">
                  <c:v>PNS DCA 04</c:v>
                </c:pt>
                <c:pt idx="62259">
                  <c:v>PNS DCA 05</c:v>
                </c:pt>
                <c:pt idx="62260">
                  <c:v>PNS DCA 06</c:v>
                </c:pt>
                <c:pt idx="62261">
                  <c:v>PNS DCA 07</c:v>
                </c:pt>
                <c:pt idx="62262">
                  <c:v>PNS DCA 08</c:v>
                </c:pt>
                <c:pt idx="62263">
                  <c:v>PNS DCA 09</c:v>
                </c:pt>
                <c:pt idx="62264">
                  <c:v>PNS DCA 10</c:v>
                </c:pt>
                <c:pt idx="62265">
                  <c:v>PNS DCA 11</c:v>
                </c:pt>
                <c:pt idx="62266">
                  <c:v>PNS DCA 12</c:v>
                </c:pt>
                <c:pt idx="62267">
                  <c:v>PNS DEN 04</c:v>
                </c:pt>
                <c:pt idx="62268">
                  <c:v>PNS DEN 05</c:v>
                </c:pt>
                <c:pt idx="62269">
                  <c:v>PNS DEN 06</c:v>
                </c:pt>
                <c:pt idx="62270">
                  <c:v>PNS DEN 07</c:v>
                </c:pt>
                <c:pt idx="62271">
                  <c:v>PNS DEN 08</c:v>
                </c:pt>
                <c:pt idx="62272">
                  <c:v>PNS DEN 09</c:v>
                </c:pt>
                <c:pt idx="62273">
                  <c:v>PNS DEN 10</c:v>
                </c:pt>
                <c:pt idx="62274">
                  <c:v>PNS DEN 11</c:v>
                </c:pt>
                <c:pt idx="62275">
                  <c:v>PNS DEN 12</c:v>
                </c:pt>
                <c:pt idx="62276">
                  <c:v>PNS DFW 01</c:v>
                </c:pt>
                <c:pt idx="62277">
                  <c:v>PNS DFW 02</c:v>
                </c:pt>
                <c:pt idx="62278">
                  <c:v>PNS DFW 03</c:v>
                </c:pt>
                <c:pt idx="62279">
                  <c:v>PNS DFW 04</c:v>
                </c:pt>
                <c:pt idx="62280">
                  <c:v>PNS DFW 05</c:v>
                </c:pt>
                <c:pt idx="62281">
                  <c:v>PNS DFW 06</c:v>
                </c:pt>
                <c:pt idx="62282">
                  <c:v>PNS DFW 07</c:v>
                </c:pt>
                <c:pt idx="62283">
                  <c:v>PNS DFW 08</c:v>
                </c:pt>
                <c:pt idx="62284">
                  <c:v>PNS DFW 09</c:v>
                </c:pt>
                <c:pt idx="62285">
                  <c:v>PNS DFW 10</c:v>
                </c:pt>
                <c:pt idx="62286">
                  <c:v>PNS DFW 11</c:v>
                </c:pt>
                <c:pt idx="62287">
                  <c:v>PNS DFW 12</c:v>
                </c:pt>
                <c:pt idx="62288">
                  <c:v>PNS ECP 04</c:v>
                </c:pt>
                <c:pt idx="62289">
                  <c:v>PNS HOU 01</c:v>
                </c:pt>
                <c:pt idx="62290">
                  <c:v>PNS HOU 02</c:v>
                </c:pt>
                <c:pt idx="62291">
                  <c:v>PNS HOU 03</c:v>
                </c:pt>
                <c:pt idx="62292">
                  <c:v>PNS HOU 04</c:v>
                </c:pt>
                <c:pt idx="62293">
                  <c:v>PNS HOU 05</c:v>
                </c:pt>
                <c:pt idx="62294">
                  <c:v>PNS HOU 06</c:v>
                </c:pt>
                <c:pt idx="62295">
                  <c:v>PNS HOU 07</c:v>
                </c:pt>
                <c:pt idx="62296">
                  <c:v>PNS HOU 08</c:v>
                </c:pt>
                <c:pt idx="62297">
                  <c:v>PNS HOU 09</c:v>
                </c:pt>
                <c:pt idx="62298">
                  <c:v>PNS HOU 10</c:v>
                </c:pt>
                <c:pt idx="62299">
                  <c:v>PNS HOU 11</c:v>
                </c:pt>
                <c:pt idx="62300">
                  <c:v>PNS HOU 12</c:v>
                </c:pt>
                <c:pt idx="62301">
                  <c:v>PNS IAD 01</c:v>
                </c:pt>
                <c:pt idx="62302">
                  <c:v>PNS IAD 02</c:v>
                </c:pt>
                <c:pt idx="62303">
                  <c:v>PNS IAD 03</c:v>
                </c:pt>
                <c:pt idx="62304">
                  <c:v>PNS IAD 04</c:v>
                </c:pt>
                <c:pt idx="62305">
                  <c:v>PNS IAD 05</c:v>
                </c:pt>
                <c:pt idx="62306">
                  <c:v>PNS IAD 06</c:v>
                </c:pt>
                <c:pt idx="62307">
                  <c:v>PNS IAD 07</c:v>
                </c:pt>
                <c:pt idx="62308">
                  <c:v>PNS IAD 08</c:v>
                </c:pt>
                <c:pt idx="62309">
                  <c:v>PNS IAD 09</c:v>
                </c:pt>
                <c:pt idx="62310">
                  <c:v>PNS IAD 10</c:v>
                </c:pt>
                <c:pt idx="62311">
                  <c:v>PNS IAD 11</c:v>
                </c:pt>
                <c:pt idx="62312">
                  <c:v>PNS IAD 12</c:v>
                </c:pt>
                <c:pt idx="62313">
                  <c:v>PNS IAH 01</c:v>
                </c:pt>
                <c:pt idx="62314">
                  <c:v>PNS IAH 02</c:v>
                </c:pt>
                <c:pt idx="62315">
                  <c:v>PNS IAH 03</c:v>
                </c:pt>
                <c:pt idx="62316">
                  <c:v>PNS IAH 04</c:v>
                </c:pt>
                <c:pt idx="62317">
                  <c:v>PNS IAH 05</c:v>
                </c:pt>
                <c:pt idx="62318">
                  <c:v>PNS IAH 06</c:v>
                </c:pt>
                <c:pt idx="62319">
                  <c:v>PNS IAH 07</c:v>
                </c:pt>
                <c:pt idx="62320">
                  <c:v>PNS IAH 08</c:v>
                </c:pt>
                <c:pt idx="62321">
                  <c:v>PNS IAH 09</c:v>
                </c:pt>
                <c:pt idx="62322">
                  <c:v>PNS IAH 10</c:v>
                </c:pt>
                <c:pt idx="62323">
                  <c:v>PNS IAH 11</c:v>
                </c:pt>
                <c:pt idx="62324">
                  <c:v>PNS IAH 12</c:v>
                </c:pt>
                <c:pt idx="62325">
                  <c:v>PNS MCI 04</c:v>
                </c:pt>
                <c:pt idx="62326">
                  <c:v>PNS MCI 05</c:v>
                </c:pt>
                <c:pt idx="62327">
                  <c:v>PNS MCI 06</c:v>
                </c:pt>
                <c:pt idx="62328">
                  <c:v>PNS MCI 07</c:v>
                </c:pt>
                <c:pt idx="62329">
                  <c:v>PNS MCI 08</c:v>
                </c:pt>
                <c:pt idx="62330">
                  <c:v>PNS MDW 03</c:v>
                </c:pt>
                <c:pt idx="62331">
                  <c:v>PNS MDW 04</c:v>
                </c:pt>
                <c:pt idx="62332">
                  <c:v>PNS MDW 05</c:v>
                </c:pt>
                <c:pt idx="62333">
                  <c:v>PNS MDW 06</c:v>
                </c:pt>
                <c:pt idx="62334">
                  <c:v>PNS MDW 07</c:v>
                </c:pt>
                <c:pt idx="62335">
                  <c:v>PNS MDW 08</c:v>
                </c:pt>
                <c:pt idx="62336">
                  <c:v>PNS MDW 09</c:v>
                </c:pt>
                <c:pt idx="62337">
                  <c:v>PNS MDW 10</c:v>
                </c:pt>
                <c:pt idx="62338">
                  <c:v>PNS MDW 11</c:v>
                </c:pt>
                <c:pt idx="62339">
                  <c:v>PNS MEM 01</c:v>
                </c:pt>
                <c:pt idx="62340">
                  <c:v>PNS MEM 02</c:v>
                </c:pt>
                <c:pt idx="62341">
                  <c:v>PNS MEM 03</c:v>
                </c:pt>
                <c:pt idx="62342">
                  <c:v>PNS MEM 04</c:v>
                </c:pt>
                <c:pt idx="62343">
                  <c:v>PNS MEM 05</c:v>
                </c:pt>
                <c:pt idx="62344">
                  <c:v>PNS MEM 06</c:v>
                </c:pt>
                <c:pt idx="62345">
                  <c:v>PNS MEM 07</c:v>
                </c:pt>
                <c:pt idx="62346">
                  <c:v>PNS MEM 08</c:v>
                </c:pt>
                <c:pt idx="62347">
                  <c:v>PNS MEM 09</c:v>
                </c:pt>
                <c:pt idx="62348">
                  <c:v>PNS MEM 10</c:v>
                </c:pt>
                <c:pt idx="62349">
                  <c:v>PNS MEM 11</c:v>
                </c:pt>
                <c:pt idx="62350">
                  <c:v>PNS MEM 12</c:v>
                </c:pt>
                <c:pt idx="62351">
                  <c:v>PNS MIA 01</c:v>
                </c:pt>
                <c:pt idx="62352">
                  <c:v>PNS MIA 02</c:v>
                </c:pt>
                <c:pt idx="62353">
                  <c:v>PNS MIA 03</c:v>
                </c:pt>
                <c:pt idx="62354">
                  <c:v>PNS MIA 04</c:v>
                </c:pt>
                <c:pt idx="62355">
                  <c:v>PNS MIA 05</c:v>
                </c:pt>
                <c:pt idx="62356">
                  <c:v>PNS MIA 06</c:v>
                </c:pt>
                <c:pt idx="62357">
                  <c:v>PNS MIA 07</c:v>
                </c:pt>
                <c:pt idx="62358">
                  <c:v>PNS MIA 08</c:v>
                </c:pt>
                <c:pt idx="62359">
                  <c:v>PNS MIA 09</c:v>
                </c:pt>
                <c:pt idx="62360">
                  <c:v>PNS MIA 10</c:v>
                </c:pt>
                <c:pt idx="62361">
                  <c:v>PNS MIA 11</c:v>
                </c:pt>
                <c:pt idx="62362">
                  <c:v>PNS MIA 12</c:v>
                </c:pt>
                <c:pt idx="62363">
                  <c:v>PNS ORD 01</c:v>
                </c:pt>
                <c:pt idx="62364">
                  <c:v>PNS ORD 02</c:v>
                </c:pt>
                <c:pt idx="62365">
                  <c:v>PNS ORD 03</c:v>
                </c:pt>
                <c:pt idx="62366">
                  <c:v>PNS ORD 04</c:v>
                </c:pt>
                <c:pt idx="62367">
                  <c:v>PNS ORD 05</c:v>
                </c:pt>
                <c:pt idx="62368">
                  <c:v>PNS ORD 06</c:v>
                </c:pt>
                <c:pt idx="62369">
                  <c:v>PNS ORD 07</c:v>
                </c:pt>
                <c:pt idx="62370">
                  <c:v>PNS ORD 08</c:v>
                </c:pt>
                <c:pt idx="62371">
                  <c:v>PNS ORD 09</c:v>
                </c:pt>
                <c:pt idx="62372">
                  <c:v>PNS ORD 10</c:v>
                </c:pt>
                <c:pt idx="62373">
                  <c:v>PNS ORD 11</c:v>
                </c:pt>
                <c:pt idx="62374">
                  <c:v>PNS ORD 12</c:v>
                </c:pt>
                <c:pt idx="62375">
                  <c:v>PNS PHL 06</c:v>
                </c:pt>
                <c:pt idx="62376">
                  <c:v>PNS PHL 07</c:v>
                </c:pt>
                <c:pt idx="62377">
                  <c:v>PNS PHL 08</c:v>
                </c:pt>
                <c:pt idx="62378">
                  <c:v>PNS PHL 09</c:v>
                </c:pt>
                <c:pt idx="62379">
                  <c:v>PNS PHL 10</c:v>
                </c:pt>
                <c:pt idx="62380">
                  <c:v>PNS PHL 11</c:v>
                </c:pt>
                <c:pt idx="62381">
                  <c:v>PNS PHL 12</c:v>
                </c:pt>
                <c:pt idx="62382">
                  <c:v>PNS STL 06</c:v>
                </c:pt>
                <c:pt idx="62383">
                  <c:v>PNS STL 07</c:v>
                </c:pt>
                <c:pt idx="62384">
                  <c:v>PNS STL 08</c:v>
                </c:pt>
                <c:pt idx="62385">
                  <c:v>PNS VPS 05</c:v>
                </c:pt>
                <c:pt idx="62386">
                  <c:v>PPG HNL 01</c:v>
                </c:pt>
                <c:pt idx="62387">
                  <c:v>PPG HNL 02</c:v>
                </c:pt>
                <c:pt idx="62388">
                  <c:v>PPG HNL 03</c:v>
                </c:pt>
                <c:pt idx="62389">
                  <c:v>PPG HNL 04</c:v>
                </c:pt>
                <c:pt idx="62390">
                  <c:v>PPG HNL 05</c:v>
                </c:pt>
                <c:pt idx="62391">
                  <c:v>PPG HNL 06</c:v>
                </c:pt>
                <c:pt idx="62392">
                  <c:v>PPG HNL 07</c:v>
                </c:pt>
                <c:pt idx="62393">
                  <c:v>PPG HNL 08</c:v>
                </c:pt>
                <c:pt idx="62394">
                  <c:v>PPG HNL 09</c:v>
                </c:pt>
                <c:pt idx="62395">
                  <c:v>PPG HNL 10</c:v>
                </c:pt>
                <c:pt idx="62396">
                  <c:v>PPG HNL 11</c:v>
                </c:pt>
                <c:pt idx="62397">
                  <c:v>PPG HNL 12</c:v>
                </c:pt>
                <c:pt idx="62398">
                  <c:v>PRC DEN 08</c:v>
                </c:pt>
                <c:pt idx="62399">
                  <c:v>PRC DEN 09</c:v>
                </c:pt>
                <c:pt idx="62400">
                  <c:v>PRC DEN 10</c:v>
                </c:pt>
                <c:pt idx="62401">
                  <c:v>PRC DEN 11</c:v>
                </c:pt>
                <c:pt idx="62402">
                  <c:v>PRC DEN 12</c:v>
                </c:pt>
                <c:pt idx="62403">
                  <c:v>PRC LAX 08</c:v>
                </c:pt>
                <c:pt idx="62404">
                  <c:v>PRC LAX 09</c:v>
                </c:pt>
                <c:pt idx="62405">
                  <c:v>PRC LAX 10</c:v>
                </c:pt>
                <c:pt idx="62406">
                  <c:v>PRC LAX 11</c:v>
                </c:pt>
                <c:pt idx="62407">
                  <c:v>PRC LAX 12</c:v>
                </c:pt>
                <c:pt idx="62408">
                  <c:v>PSC AZA 01</c:v>
                </c:pt>
                <c:pt idx="62409">
                  <c:v>PSC AZA 02</c:v>
                </c:pt>
                <c:pt idx="62410">
                  <c:v>PSC AZA 03</c:v>
                </c:pt>
                <c:pt idx="62411">
                  <c:v>PSC AZA 04</c:v>
                </c:pt>
                <c:pt idx="62412">
                  <c:v>PSC AZA 05</c:v>
                </c:pt>
                <c:pt idx="62413">
                  <c:v>PSC AZA 06</c:v>
                </c:pt>
                <c:pt idx="62414">
                  <c:v>PSC AZA 07</c:v>
                </c:pt>
                <c:pt idx="62415">
                  <c:v>PSC AZA 08</c:v>
                </c:pt>
                <c:pt idx="62416">
                  <c:v>PSC AZA 09</c:v>
                </c:pt>
                <c:pt idx="62417">
                  <c:v>PSC AZA 10</c:v>
                </c:pt>
                <c:pt idx="62418">
                  <c:v>PSC AZA 11</c:v>
                </c:pt>
                <c:pt idx="62419">
                  <c:v>PSC AZA 12</c:v>
                </c:pt>
                <c:pt idx="62420">
                  <c:v>PSC DEN 01</c:v>
                </c:pt>
                <c:pt idx="62421">
                  <c:v>PSC DEN 02</c:v>
                </c:pt>
                <c:pt idx="62422">
                  <c:v>PSC DEN 03</c:v>
                </c:pt>
                <c:pt idx="62423">
                  <c:v>PSC DEN 04</c:v>
                </c:pt>
                <c:pt idx="62424">
                  <c:v>PSC DEN 05</c:v>
                </c:pt>
                <c:pt idx="62425">
                  <c:v>PSC DEN 06</c:v>
                </c:pt>
                <c:pt idx="62426">
                  <c:v>PSC DEN 07</c:v>
                </c:pt>
                <c:pt idx="62427">
                  <c:v>PSC DEN 08</c:v>
                </c:pt>
                <c:pt idx="62428">
                  <c:v>PSC DEN 09</c:v>
                </c:pt>
                <c:pt idx="62429">
                  <c:v>PSC DEN 10</c:v>
                </c:pt>
                <c:pt idx="62430">
                  <c:v>PSC DEN 11</c:v>
                </c:pt>
                <c:pt idx="62431">
                  <c:v>PSC DEN 12</c:v>
                </c:pt>
                <c:pt idx="62432">
                  <c:v>PSC GEG 01</c:v>
                </c:pt>
                <c:pt idx="62433">
                  <c:v>PSC GEG 06</c:v>
                </c:pt>
                <c:pt idx="62434">
                  <c:v>PSC LAS 01</c:v>
                </c:pt>
                <c:pt idx="62435">
                  <c:v>PSC LAS 02</c:v>
                </c:pt>
                <c:pt idx="62436">
                  <c:v>PSC LAS 03</c:v>
                </c:pt>
                <c:pt idx="62437">
                  <c:v>PSC LAS 04</c:v>
                </c:pt>
                <c:pt idx="62438">
                  <c:v>PSC LAS 05</c:v>
                </c:pt>
                <c:pt idx="62439">
                  <c:v>PSC LAS 06</c:v>
                </c:pt>
                <c:pt idx="62440">
                  <c:v>PSC LAS 07</c:v>
                </c:pt>
                <c:pt idx="62441">
                  <c:v>PSC LAS 08</c:v>
                </c:pt>
                <c:pt idx="62442">
                  <c:v>PSC LAS 09</c:v>
                </c:pt>
                <c:pt idx="62443">
                  <c:v>PSC LAS 10</c:v>
                </c:pt>
                <c:pt idx="62444">
                  <c:v>PSC LAS 11</c:v>
                </c:pt>
                <c:pt idx="62445">
                  <c:v>PSC LAS 12</c:v>
                </c:pt>
                <c:pt idx="62446">
                  <c:v>PSC LAX 06</c:v>
                </c:pt>
                <c:pt idx="62447">
                  <c:v>PSC LAX 07</c:v>
                </c:pt>
                <c:pt idx="62448">
                  <c:v>PSC LAX 08</c:v>
                </c:pt>
                <c:pt idx="62449">
                  <c:v>PSC LWS 02</c:v>
                </c:pt>
                <c:pt idx="62450">
                  <c:v>PSC MSP 01</c:v>
                </c:pt>
                <c:pt idx="62451">
                  <c:v>PSC MSP 02</c:v>
                </c:pt>
                <c:pt idx="62452">
                  <c:v>PSC MSP 03</c:v>
                </c:pt>
                <c:pt idx="62453">
                  <c:v>PSC MSP 04</c:v>
                </c:pt>
                <c:pt idx="62454">
                  <c:v>PSC MSP 05</c:v>
                </c:pt>
                <c:pt idx="62455">
                  <c:v>PSC MSP 06</c:v>
                </c:pt>
                <c:pt idx="62456">
                  <c:v>PSC MSP 07</c:v>
                </c:pt>
                <c:pt idx="62457">
                  <c:v>PSC MSP 08</c:v>
                </c:pt>
                <c:pt idx="62458">
                  <c:v>PSC MSP 09</c:v>
                </c:pt>
                <c:pt idx="62459">
                  <c:v>PSC MSP 10</c:v>
                </c:pt>
                <c:pt idx="62460">
                  <c:v>PSC MSP 11</c:v>
                </c:pt>
                <c:pt idx="62461">
                  <c:v>PSC MSP 12</c:v>
                </c:pt>
                <c:pt idx="62462">
                  <c:v>PSC SEA 01</c:v>
                </c:pt>
                <c:pt idx="62463">
                  <c:v>PSC SEA 02</c:v>
                </c:pt>
                <c:pt idx="62464">
                  <c:v>PSC SEA 03</c:v>
                </c:pt>
                <c:pt idx="62465">
                  <c:v>PSC SEA 04</c:v>
                </c:pt>
                <c:pt idx="62466">
                  <c:v>PSC SEA 05</c:v>
                </c:pt>
                <c:pt idx="62467">
                  <c:v>PSC SEA 06</c:v>
                </c:pt>
                <c:pt idx="62468">
                  <c:v>PSC SEA 07</c:v>
                </c:pt>
                <c:pt idx="62469">
                  <c:v>PSC SEA 08</c:v>
                </c:pt>
                <c:pt idx="62470">
                  <c:v>PSC SEA 09</c:v>
                </c:pt>
                <c:pt idx="62471">
                  <c:v>PSC SEA 10</c:v>
                </c:pt>
                <c:pt idx="62472">
                  <c:v>PSC SEA 11</c:v>
                </c:pt>
                <c:pt idx="62473">
                  <c:v>PSC SEA 12</c:v>
                </c:pt>
                <c:pt idx="62474">
                  <c:v>PSC SFO 01</c:v>
                </c:pt>
                <c:pt idx="62475">
                  <c:v>PSC SFO 02</c:v>
                </c:pt>
                <c:pt idx="62476">
                  <c:v>PSC SFO 03</c:v>
                </c:pt>
                <c:pt idx="62477">
                  <c:v>PSC SFO 04</c:v>
                </c:pt>
                <c:pt idx="62478">
                  <c:v>PSC SFO 05</c:v>
                </c:pt>
                <c:pt idx="62479">
                  <c:v>PSC SFO 06</c:v>
                </c:pt>
                <c:pt idx="62480">
                  <c:v>PSC SFO 07</c:v>
                </c:pt>
                <c:pt idx="62481">
                  <c:v>PSC SFO 08</c:v>
                </c:pt>
                <c:pt idx="62482">
                  <c:v>PSC SFO 09</c:v>
                </c:pt>
                <c:pt idx="62483">
                  <c:v>PSC SFO 10</c:v>
                </c:pt>
                <c:pt idx="62484">
                  <c:v>PSC SFO 11</c:v>
                </c:pt>
                <c:pt idx="62485">
                  <c:v>PSC SFO 12</c:v>
                </c:pt>
                <c:pt idx="62486">
                  <c:v>PSC SLC 01</c:v>
                </c:pt>
                <c:pt idx="62487">
                  <c:v>PSC SLC 02</c:v>
                </c:pt>
                <c:pt idx="62488">
                  <c:v>PSC SLC 03</c:v>
                </c:pt>
                <c:pt idx="62489">
                  <c:v>PSC SLC 04</c:v>
                </c:pt>
                <c:pt idx="62490">
                  <c:v>PSC SLC 05</c:v>
                </c:pt>
                <c:pt idx="62491">
                  <c:v>PSC SLC 06</c:v>
                </c:pt>
                <c:pt idx="62492">
                  <c:v>PSC SLC 07</c:v>
                </c:pt>
                <c:pt idx="62493">
                  <c:v>PSC SLC 08</c:v>
                </c:pt>
                <c:pt idx="62494">
                  <c:v>PSC SLC 09</c:v>
                </c:pt>
                <c:pt idx="62495">
                  <c:v>PSC SLC 10</c:v>
                </c:pt>
                <c:pt idx="62496">
                  <c:v>PSC SLC 11</c:v>
                </c:pt>
                <c:pt idx="62497">
                  <c:v>PSC SLC 12</c:v>
                </c:pt>
                <c:pt idx="62498">
                  <c:v>PSE JFK 01</c:v>
                </c:pt>
                <c:pt idx="62499">
                  <c:v>PSE JFK 02</c:v>
                </c:pt>
                <c:pt idx="62500">
                  <c:v>PSE JFK 03</c:v>
                </c:pt>
                <c:pt idx="62501">
                  <c:v>PSE JFK 04</c:v>
                </c:pt>
                <c:pt idx="62502">
                  <c:v>PSE JFK 05</c:v>
                </c:pt>
                <c:pt idx="62503">
                  <c:v>PSE JFK 06</c:v>
                </c:pt>
                <c:pt idx="62504">
                  <c:v>PSE JFK 07</c:v>
                </c:pt>
                <c:pt idx="62505">
                  <c:v>PSE JFK 08</c:v>
                </c:pt>
                <c:pt idx="62506">
                  <c:v>PSE JFK 09</c:v>
                </c:pt>
                <c:pt idx="62507">
                  <c:v>PSE JFK 10</c:v>
                </c:pt>
                <c:pt idx="62508">
                  <c:v>PSE JFK 11</c:v>
                </c:pt>
                <c:pt idx="62509">
                  <c:v>PSE JFK 12</c:v>
                </c:pt>
                <c:pt idx="62510">
                  <c:v>PSE MCO 01</c:v>
                </c:pt>
                <c:pt idx="62511">
                  <c:v>PSE MCO 02</c:v>
                </c:pt>
                <c:pt idx="62512">
                  <c:v>PSE MCO 03</c:v>
                </c:pt>
                <c:pt idx="62513">
                  <c:v>PSE MCO 04</c:v>
                </c:pt>
                <c:pt idx="62514">
                  <c:v>PSE MCO 05</c:v>
                </c:pt>
                <c:pt idx="62515">
                  <c:v>PSE MCO 06</c:v>
                </c:pt>
                <c:pt idx="62516">
                  <c:v>PSE MCO 07</c:v>
                </c:pt>
                <c:pt idx="62517">
                  <c:v>PSE MCO 08</c:v>
                </c:pt>
                <c:pt idx="62518">
                  <c:v>PSE MCO 09</c:v>
                </c:pt>
                <c:pt idx="62519">
                  <c:v>PSE MCO 10</c:v>
                </c:pt>
                <c:pt idx="62520">
                  <c:v>PSE MCO 11</c:v>
                </c:pt>
                <c:pt idx="62521">
                  <c:v>PSE MCO 12</c:v>
                </c:pt>
                <c:pt idx="62522">
                  <c:v>PSG JNU 01</c:v>
                </c:pt>
                <c:pt idx="62523">
                  <c:v>PSG JNU 02</c:v>
                </c:pt>
                <c:pt idx="62524">
                  <c:v>PSG JNU 03</c:v>
                </c:pt>
                <c:pt idx="62525">
                  <c:v>PSG JNU 04</c:v>
                </c:pt>
                <c:pt idx="62526">
                  <c:v>PSG JNU 05</c:v>
                </c:pt>
                <c:pt idx="62527">
                  <c:v>PSG JNU 06</c:v>
                </c:pt>
                <c:pt idx="62528">
                  <c:v>PSG JNU 07</c:v>
                </c:pt>
                <c:pt idx="62529">
                  <c:v>PSG JNU 08</c:v>
                </c:pt>
                <c:pt idx="62530">
                  <c:v>PSG JNU 09</c:v>
                </c:pt>
                <c:pt idx="62531">
                  <c:v>PSG JNU 10</c:v>
                </c:pt>
                <c:pt idx="62532">
                  <c:v>PSG JNU 11</c:v>
                </c:pt>
                <c:pt idx="62533">
                  <c:v>PSG JNU 12</c:v>
                </c:pt>
                <c:pt idx="62534">
                  <c:v>PSG WRG 01</c:v>
                </c:pt>
                <c:pt idx="62535">
                  <c:v>PSG WRG 02</c:v>
                </c:pt>
                <c:pt idx="62536">
                  <c:v>PSG WRG 03</c:v>
                </c:pt>
                <c:pt idx="62537">
                  <c:v>PSG WRG 04</c:v>
                </c:pt>
                <c:pt idx="62538">
                  <c:v>PSG WRG 05</c:v>
                </c:pt>
                <c:pt idx="62539">
                  <c:v>PSG WRG 06</c:v>
                </c:pt>
                <c:pt idx="62540">
                  <c:v>PSG WRG 07</c:v>
                </c:pt>
                <c:pt idx="62541">
                  <c:v>PSG WRG 08</c:v>
                </c:pt>
                <c:pt idx="62542">
                  <c:v>PSG WRG 09</c:v>
                </c:pt>
                <c:pt idx="62543">
                  <c:v>PSG WRG 10</c:v>
                </c:pt>
                <c:pt idx="62544">
                  <c:v>PSG WRG 11</c:v>
                </c:pt>
                <c:pt idx="62545">
                  <c:v>PSG WRG 12</c:v>
                </c:pt>
                <c:pt idx="62546">
                  <c:v>PSM MCO 12</c:v>
                </c:pt>
                <c:pt idx="62547">
                  <c:v>PSM MYR 06</c:v>
                </c:pt>
                <c:pt idx="62548">
                  <c:v>PSM MYR 07</c:v>
                </c:pt>
                <c:pt idx="62549">
                  <c:v>PSM MYR 08</c:v>
                </c:pt>
                <c:pt idx="62550">
                  <c:v>PSM MYR 09</c:v>
                </c:pt>
                <c:pt idx="62551">
                  <c:v>PSM PGD 01</c:v>
                </c:pt>
                <c:pt idx="62552">
                  <c:v>PSM PGD 02</c:v>
                </c:pt>
                <c:pt idx="62553">
                  <c:v>PSM PGD 03</c:v>
                </c:pt>
                <c:pt idx="62554">
                  <c:v>PSM PGD 04</c:v>
                </c:pt>
                <c:pt idx="62555">
                  <c:v>PSM PGD 05</c:v>
                </c:pt>
                <c:pt idx="62556">
                  <c:v>PSM PGD 06</c:v>
                </c:pt>
                <c:pt idx="62557">
                  <c:v>PSM PGD 07</c:v>
                </c:pt>
                <c:pt idx="62558">
                  <c:v>PSM PGD 08</c:v>
                </c:pt>
                <c:pt idx="62559">
                  <c:v>PSM PGD 09</c:v>
                </c:pt>
                <c:pt idx="62560">
                  <c:v>PSM PGD 10</c:v>
                </c:pt>
                <c:pt idx="62561">
                  <c:v>PSM PGD 11</c:v>
                </c:pt>
                <c:pt idx="62562">
                  <c:v>PSM PGD 12</c:v>
                </c:pt>
                <c:pt idx="62563">
                  <c:v>PSM SFB 01</c:v>
                </c:pt>
                <c:pt idx="62564">
                  <c:v>PSM SFB 02</c:v>
                </c:pt>
                <c:pt idx="62565">
                  <c:v>PSM SFB 03</c:v>
                </c:pt>
                <c:pt idx="62566">
                  <c:v>PSM SFB 04</c:v>
                </c:pt>
                <c:pt idx="62567">
                  <c:v>PSM SFB 05</c:v>
                </c:pt>
                <c:pt idx="62568">
                  <c:v>PSM SFB 06</c:v>
                </c:pt>
                <c:pt idx="62569">
                  <c:v>PSM SFB 07</c:v>
                </c:pt>
                <c:pt idx="62570">
                  <c:v>PSM SFB 08</c:v>
                </c:pt>
                <c:pt idx="62571">
                  <c:v>PSM SFB 09</c:v>
                </c:pt>
                <c:pt idx="62572">
                  <c:v>PSM SFB 10</c:v>
                </c:pt>
                <c:pt idx="62573">
                  <c:v>PSM SFB 11</c:v>
                </c:pt>
                <c:pt idx="62574">
                  <c:v>PSM SFB 12</c:v>
                </c:pt>
                <c:pt idx="62575">
                  <c:v>PSP ATL 03</c:v>
                </c:pt>
                <c:pt idx="62576">
                  <c:v>PSP ATL 12</c:v>
                </c:pt>
                <c:pt idx="62577">
                  <c:v>PSP BLI 01</c:v>
                </c:pt>
                <c:pt idx="62578">
                  <c:v>PSP BLI 02</c:v>
                </c:pt>
                <c:pt idx="62579">
                  <c:v>PSP BLI 03</c:v>
                </c:pt>
                <c:pt idx="62580">
                  <c:v>PSP BLI 04</c:v>
                </c:pt>
                <c:pt idx="62581">
                  <c:v>PSP BLI 05</c:v>
                </c:pt>
                <c:pt idx="62582">
                  <c:v>PSP BLI 06</c:v>
                </c:pt>
                <c:pt idx="62583">
                  <c:v>PSP BLI 07</c:v>
                </c:pt>
                <c:pt idx="62584">
                  <c:v>PSP BLI 08</c:v>
                </c:pt>
                <c:pt idx="62585">
                  <c:v>PSP BLI 09</c:v>
                </c:pt>
                <c:pt idx="62586">
                  <c:v>PSP BLI 10</c:v>
                </c:pt>
                <c:pt idx="62587">
                  <c:v>PSP BLI 11</c:v>
                </c:pt>
                <c:pt idx="62588">
                  <c:v>PSP BLI 12</c:v>
                </c:pt>
                <c:pt idx="62589">
                  <c:v>PSP BUR 02</c:v>
                </c:pt>
                <c:pt idx="62590">
                  <c:v>PSP DEN 01</c:v>
                </c:pt>
                <c:pt idx="62591">
                  <c:v>PSP DEN 02</c:v>
                </c:pt>
                <c:pt idx="62592">
                  <c:v>PSP DEN 03</c:v>
                </c:pt>
                <c:pt idx="62593">
                  <c:v>PSP DEN 04</c:v>
                </c:pt>
                <c:pt idx="62594">
                  <c:v>PSP DEN 05</c:v>
                </c:pt>
                <c:pt idx="62595">
                  <c:v>PSP DEN 06</c:v>
                </c:pt>
                <c:pt idx="62596">
                  <c:v>PSP DEN 07</c:v>
                </c:pt>
                <c:pt idx="62597">
                  <c:v>PSP DEN 08</c:v>
                </c:pt>
                <c:pt idx="62598">
                  <c:v>PSP DEN 09</c:v>
                </c:pt>
                <c:pt idx="62599">
                  <c:v>PSP DEN 10</c:v>
                </c:pt>
                <c:pt idx="62600">
                  <c:v>PSP DEN 11</c:v>
                </c:pt>
                <c:pt idx="62601">
                  <c:v>PSP DEN 12</c:v>
                </c:pt>
                <c:pt idx="62602">
                  <c:v>PSP DFW 01</c:v>
                </c:pt>
                <c:pt idx="62603">
                  <c:v>PSP DFW 02</c:v>
                </c:pt>
                <c:pt idx="62604">
                  <c:v>PSP DFW 03</c:v>
                </c:pt>
                <c:pt idx="62605">
                  <c:v>PSP DFW 04</c:v>
                </c:pt>
                <c:pt idx="62606">
                  <c:v>PSP DFW 05</c:v>
                </c:pt>
                <c:pt idx="62607">
                  <c:v>PSP DFW 06</c:v>
                </c:pt>
                <c:pt idx="62608">
                  <c:v>PSP DFW 07</c:v>
                </c:pt>
                <c:pt idx="62609">
                  <c:v>PSP DFW 08</c:v>
                </c:pt>
                <c:pt idx="62610">
                  <c:v>PSP DFW 09</c:v>
                </c:pt>
                <c:pt idx="62611">
                  <c:v>PSP DFW 10</c:v>
                </c:pt>
                <c:pt idx="62612">
                  <c:v>PSP DFW 11</c:v>
                </c:pt>
                <c:pt idx="62613">
                  <c:v>PSP DFW 12</c:v>
                </c:pt>
                <c:pt idx="62614">
                  <c:v>PSP EUG 03</c:v>
                </c:pt>
                <c:pt idx="62615">
                  <c:v>PSP EWR 12</c:v>
                </c:pt>
                <c:pt idx="62616">
                  <c:v>PSP FAT 09</c:v>
                </c:pt>
                <c:pt idx="62617">
                  <c:v>PSP IAH 01</c:v>
                </c:pt>
                <c:pt idx="62618">
                  <c:v>PSP IAH 02</c:v>
                </c:pt>
                <c:pt idx="62619">
                  <c:v>PSP IAH 03</c:v>
                </c:pt>
                <c:pt idx="62620">
                  <c:v>PSP IAH 04</c:v>
                </c:pt>
                <c:pt idx="62621">
                  <c:v>PSP IAH 05</c:v>
                </c:pt>
                <c:pt idx="62622">
                  <c:v>PSP IAH 06</c:v>
                </c:pt>
                <c:pt idx="62623">
                  <c:v>PSP IAH 10</c:v>
                </c:pt>
                <c:pt idx="62624">
                  <c:v>PSP IAH 11</c:v>
                </c:pt>
                <c:pt idx="62625">
                  <c:v>PSP IAH 12</c:v>
                </c:pt>
                <c:pt idx="62626">
                  <c:v>PSP JFK 01</c:v>
                </c:pt>
                <c:pt idx="62627">
                  <c:v>PSP JFK 02</c:v>
                </c:pt>
                <c:pt idx="62628">
                  <c:v>PSP JFK 03</c:v>
                </c:pt>
                <c:pt idx="62629">
                  <c:v>PSP JFK 04</c:v>
                </c:pt>
                <c:pt idx="62630">
                  <c:v>PSP JFK 05</c:v>
                </c:pt>
                <c:pt idx="62631">
                  <c:v>PSP JFK 10</c:v>
                </c:pt>
                <c:pt idx="62632">
                  <c:v>PSP JFK 11</c:v>
                </c:pt>
                <c:pt idx="62633">
                  <c:v>PSP JFK 12</c:v>
                </c:pt>
                <c:pt idx="62634">
                  <c:v>PSP LAS 01</c:v>
                </c:pt>
                <c:pt idx="62635">
                  <c:v>PSP LAS 02</c:v>
                </c:pt>
                <c:pt idx="62636">
                  <c:v>PSP LAS 03</c:v>
                </c:pt>
                <c:pt idx="62637">
                  <c:v>PSP LAS 04</c:v>
                </c:pt>
                <c:pt idx="62638">
                  <c:v>PSP LAS 05</c:v>
                </c:pt>
                <c:pt idx="62639">
                  <c:v>PSP LAS 06</c:v>
                </c:pt>
                <c:pt idx="62640">
                  <c:v>PSP LAS 07</c:v>
                </c:pt>
                <c:pt idx="62641">
                  <c:v>PSP LAS 08</c:v>
                </c:pt>
                <c:pt idx="62642">
                  <c:v>PSP LAS 09</c:v>
                </c:pt>
                <c:pt idx="62643">
                  <c:v>PSP LAS 10</c:v>
                </c:pt>
                <c:pt idx="62644">
                  <c:v>PSP LAS 11</c:v>
                </c:pt>
                <c:pt idx="62645">
                  <c:v>PSP LAS 12</c:v>
                </c:pt>
                <c:pt idx="62646">
                  <c:v>PSP LAX 01</c:v>
                </c:pt>
                <c:pt idx="62647">
                  <c:v>PSP LAX 02</c:v>
                </c:pt>
                <c:pt idx="62648">
                  <c:v>PSP LAX 03</c:v>
                </c:pt>
                <c:pt idx="62649">
                  <c:v>PSP LAX 04</c:v>
                </c:pt>
                <c:pt idx="62650">
                  <c:v>PSP LAX 05</c:v>
                </c:pt>
                <c:pt idx="62651">
                  <c:v>PSP LAX 06</c:v>
                </c:pt>
                <c:pt idx="62652">
                  <c:v>PSP LAX 07</c:v>
                </c:pt>
                <c:pt idx="62653">
                  <c:v>PSP LAX 08</c:v>
                </c:pt>
                <c:pt idx="62654">
                  <c:v>PSP LAX 09</c:v>
                </c:pt>
                <c:pt idx="62655">
                  <c:v>PSP LAX 10</c:v>
                </c:pt>
                <c:pt idx="62656">
                  <c:v>PSP LAX 11</c:v>
                </c:pt>
                <c:pt idx="62657">
                  <c:v>PSP LAX 12</c:v>
                </c:pt>
                <c:pt idx="62658">
                  <c:v>PSP LGB 09</c:v>
                </c:pt>
                <c:pt idx="62659">
                  <c:v>PSP MSP 01</c:v>
                </c:pt>
                <c:pt idx="62660">
                  <c:v>PSP MSP 02</c:v>
                </c:pt>
                <c:pt idx="62661">
                  <c:v>PSP MSP 03</c:v>
                </c:pt>
                <c:pt idx="62662">
                  <c:v>PSP MSP 04</c:v>
                </c:pt>
                <c:pt idx="62663">
                  <c:v>PSP MSP 05</c:v>
                </c:pt>
                <c:pt idx="62664">
                  <c:v>PSP MSP 06</c:v>
                </c:pt>
                <c:pt idx="62665">
                  <c:v>PSP MSP 12</c:v>
                </c:pt>
                <c:pt idx="62666">
                  <c:v>PSP ONT 03</c:v>
                </c:pt>
                <c:pt idx="62667">
                  <c:v>PSP ORD 01</c:v>
                </c:pt>
                <c:pt idx="62668">
                  <c:v>PSP ORD 02</c:v>
                </c:pt>
                <c:pt idx="62669">
                  <c:v>PSP ORD 03</c:v>
                </c:pt>
                <c:pt idx="62670">
                  <c:v>PSP ORD 04</c:v>
                </c:pt>
                <c:pt idx="62671">
                  <c:v>PSP ORD 05</c:v>
                </c:pt>
                <c:pt idx="62672">
                  <c:v>PSP ORD 06</c:v>
                </c:pt>
                <c:pt idx="62673">
                  <c:v>PSP ORD 08</c:v>
                </c:pt>
                <c:pt idx="62674">
                  <c:v>PSP ORD 09</c:v>
                </c:pt>
                <c:pt idx="62675">
                  <c:v>PSP ORD 10</c:v>
                </c:pt>
                <c:pt idx="62676">
                  <c:v>PSP ORD 11</c:v>
                </c:pt>
                <c:pt idx="62677">
                  <c:v>PSP ORD 12</c:v>
                </c:pt>
                <c:pt idx="62678">
                  <c:v>PSP PDX 01</c:v>
                </c:pt>
                <c:pt idx="62679">
                  <c:v>PSP PDX 02</c:v>
                </c:pt>
                <c:pt idx="62680">
                  <c:v>PSP PDX 03</c:v>
                </c:pt>
                <c:pt idx="62681">
                  <c:v>PSP PDX 04</c:v>
                </c:pt>
                <c:pt idx="62682">
                  <c:v>PSP PDX 05</c:v>
                </c:pt>
                <c:pt idx="62683">
                  <c:v>PSP PDX 06</c:v>
                </c:pt>
                <c:pt idx="62684">
                  <c:v>PSP PDX 07</c:v>
                </c:pt>
                <c:pt idx="62685">
                  <c:v>PSP PDX 08</c:v>
                </c:pt>
                <c:pt idx="62686">
                  <c:v>PSP PDX 09</c:v>
                </c:pt>
                <c:pt idx="62687">
                  <c:v>PSP PDX 10</c:v>
                </c:pt>
                <c:pt idx="62688">
                  <c:v>PSP PDX 11</c:v>
                </c:pt>
                <c:pt idx="62689">
                  <c:v>PSP PDX 12</c:v>
                </c:pt>
                <c:pt idx="62690">
                  <c:v>PSP PHX 01</c:v>
                </c:pt>
                <c:pt idx="62691">
                  <c:v>PSP PHX 02</c:v>
                </c:pt>
                <c:pt idx="62692">
                  <c:v>PSP PHX 03</c:v>
                </c:pt>
                <c:pt idx="62693">
                  <c:v>PSP PHX 04</c:v>
                </c:pt>
                <c:pt idx="62694">
                  <c:v>PSP PHX 05</c:v>
                </c:pt>
                <c:pt idx="62695">
                  <c:v>PSP PHX 06</c:v>
                </c:pt>
                <c:pt idx="62696">
                  <c:v>PSP PHX 07</c:v>
                </c:pt>
                <c:pt idx="62697">
                  <c:v>PSP PHX 08</c:v>
                </c:pt>
                <c:pt idx="62698">
                  <c:v>PSP PHX 09</c:v>
                </c:pt>
                <c:pt idx="62699">
                  <c:v>PSP PHX 10</c:v>
                </c:pt>
                <c:pt idx="62700">
                  <c:v>PSP PHX 11</c:v>
                </c:pt>
                <c:pt idx="62701">
                  <c:v>PSP PHX 12</c:v>
                </c:pt>
                <c:pt idx="62702">
                  <c:v>PSP SEA 01</c:v>
                </c:pt>
                <c:pt idx="62703">
                  <c:v>PSP SEA 02</c:v>
                </c:pt>
                <c:pt idx="62704">
                  <c:v>PSP SEA 03</c:v>
                </c:pt>
                <c:pt idx="62705">
                  <c:v>PSP SEA 04</c:v>
                </c:pt>
                <c:pt idx="62706">
                  <c:v>PSP SEA 05</c:v>
                </c:pt>
                <c:pt idx="62707">
                  <c:v>PSP SEA 06</c:v>
                </c:pt>
                <c:pt idx="62708">
                  <c:v>PSP SEA 07</c:v>
                </c:pt>
                <c:pt idx="62709">
                  <c:v>PSP SEA 08</c:v>
                </c:pt>
                <c:pt idx="62710">
                  <c:v>PSP SEA 09</c:v>
                </c:pt>
                <c:pt idx="62711">
                  <c:v>PSP SEA 10</c:v>
                </c:pt>
                <c:pt idx="62712">
                  <c:v>PSP SEA 11</c:v>
                </c:pt>
                <c:pt idx="62713">
                  <c:v>PSP SEA 12</c:v>
                </c:pt>
                <c:pt idx="62714">
                  <c:v>PSP SFO 01</c:v>
                </c:pt>
                <c:pt idx="62715">
                  <c:v>PSP SFO 02</c:v>
                </c:pt>
                <c:pt idx="62716">
                  <c:v>PSP SFO 03</c:v>
                </c:pt>
                <c:pt idx="62717">
                  <c:v>PSP SFO 04</c:v>
                </c:pt>
                <c:pt idx="62718">
                  <c:v>PSP SFO 05</c:v>
                </c:pt>
                <c:pt idx="62719">
                  <c:v>PSP SFO 06</c:v>
                </c:pt>
                <c:pt idx="62720">
                  <c:v>PSP SFO 07</c:v>
                </c:pt>
                <c:pt idx="62721">
                  <c:v>PSP SFO 08</c:v>
                </c:pt>
                <c:pt idx="62722">
                  <c:v>PSP SFO 09</c:v>
                </c:pt>
                <c:pt idx="62723">
                  <c:v>PSP SFO 10</c:v>
                </c:pt>
                <c:pt idx="62724">
                  <c:v>PSP SFO 11</c:v>
                </c:pt>
                <c:pt idx="62725">
                  <c:v>PSP SFO 12</c:v>
                </c:pt>
                <c:pt idx="62726">
                  <c:v>PSP SLC 01</c:v>
                </c:pt>
                <c:pt idx="62727">
                  <c:v>PSP SLC 02</c:v>
                </c:pt>
                <c:pt idx="62728">
                  <c:v>PSP SLC 03</c:v>
                </c:pt>
                <c:pt idx="62729">
                  <c:v>PSP SLC 04</c:v>
                </c:pt>
                <c:pt idx="62730">
                  <c:v>PSP SLC 05</c:v>
                </c:pt>
                <c:pt idx="62731">
                  <c:v>PSP SLC 06</c:v>
                </c:pt>
                <c:pt idx="62732">
                  <c:v>PSP SLC 07</c:v>
                </c:pt>
                <c:pt idx="62733">
                  <c:v>PSP SLC 08</c:v>
                </c:pt>
                <c:pt idx="62734">
                  <c:v>PSP SLC 09</c:v>
                </c:pt>
                <c:pt idx="62735">
                  <c:v>PSP SLC 10</c:v>
                </c:pt>
                <c:pt idx="62736">
                  <c:v>PSP SLC 11</c:v>
                </c:pt>
                <c:pt idx="62737">
                  <c:v>PSP SLC 12</c:v>
                </c:pt>
                <c:pt idx="62738">
                  <c:v>PUB DEN 01</c:v>
                </c:pt>
                <c:pt idx="62739">
                  <c:v>PUB DEN 02</c:v>
                </c:pt>
                <c:pt idx="62740">
                  <c:v>PUB DEN 03</c:v>
                </c:pt>
                <c:pt idx="62741">
                  <c:v>PUB DEN 04</c:v>
                </c:pt>
                <c:pt idx="62742">
                  <c:v>PUB DEN 05</c:v>
                </c:pt>
                <c:pt idx="62743">
                  <c:v>PUB DEN 06</c:v>
                </c:pt>
                <c:pt idx="62744">
                  <c:v>PUB DEN 07</c:v>
                </c:pt>
                <c:pt idx="62745">
                  <c:v>PUB DEN 08</c:v>
                </c:pt>
                <c:pt idx="62746">
                  <c:v>PUB DEN 09</c:v>
                </c:pt>
                <c:pt idx="62747">
                  <c:v>PUB DEN 10</c:v>
                </c:pt>
                <c:pt idx="62748">
                  <c:v>PUB DEN 11</c:v>
                </c:pt>
                <c:pt idx="62749">
                  <c:v>PUB DEN 12</c:v>
                </c:pt>
                <c:pt idx="62750">
                  <c:v>PUB LBL 02</c:v>
                </c:pt>
                <c:pt idx="62751">
                  <c:v>PUB LBL 03</c:v>
                </c:pt>
                <c:pt idx="62752">
                  <c:v>PUB LBL 04</c:v>
                </c:pt>
                <c:pt idx="62753">
                  <c:v>PUB LBL 05</c:v>
                </c:pt>
                <c:pt idx="62754">
                  <c:v>PUB LBL 06</c:v>
                </c:pt>
                <c:pt idx="62755">
                  <c:v>PUB LBL 07</c:v>
                </c:pt>
                <c:pt idx="62756">
                  <c:v>PUB LBL 08</c:v>
                </c:pt>
                <c:pt idx="62757">
                  <c:v>PUB LBL 09</c:v>
                </c:pt>
                <c:pt idx="62758">
                  <c:v>PUB LBL 10</c:v>
                </c:pt>
                <c:pt idx="62759">
                  <c:v>PUB LBL 11</c:v>
                </c:pt>
                <c:pt idx="62760">
                  <c:v>PUB LBL 12</c:v>
                </c:pt>
                <c:pt idx="62761">
                  <c:v>PVD ACK 06</c:v>
                </c:pt>
                <c:pt idx="62762">
                  <c:v>PVD ATL 01</c:v>
                </c:pt>
                <c:pt idx="62763">
                  <c:v>PVD ATL 02</c:v>
                </c:pt>
                <c:pt idx="62764">
                  <c:v>PVD ATL 03</c:v>
                </c:pt>
                <c:pt idx="62765">
                  <c:v>PVD ATL 04</c:v>
                </c:pt>
                <c:pt idx="62766">
                  <c:v>PVD ATL 05</c:v>
                </c:pt>
                <c:pt idx="62767">
                  <c:v>PVD ATL 06</c:v>
                </c:pt>
                <c:pt idx="62768">
                  <c:v>PVD ATL 07</c:v>
                </c:pt>
                <c:pt idx="62769">
                  <c:v>PVD ATL 08</c:v>
                </c:pt>
                <c:pt idx="62770">
                  <c:v>PVD ATL 09</c:v>
                </c:pt>
                <c:pt idx="62771">
                  <c:v>PVD ATL 10</c:v>
                </c:pt>
                <c:pt idx="62772">
                  <c:v>PVD ATL 11</c:v>
                </c:pt>
                <c:pt idx="62773">
                  <c:v>PVD ATL 12</c:v>
                </c:pt>
                <c:pt idx="62774">
                  <c:v>PVD AUS 04</c:v>
                </c:pt>
                <c:pt idx="62775">
                  <c:v>PVD AUS 05</c:v>
                </c:pt>
                <c:pt idx="62776">
                  <c:v>PVD AUS 06</c:v>
                </c:pt>
                <c:pt idx="62777">
                  <c:v>PVD AUS 07</c:v>
                </c:pt>
                <c:pt idx="62778">
                  <c:v>PVD BNA 01</c:v>
                </c:pt>
                <c:pt idx="62779">
                  <c:v>PVD BNA 02</c:v>
                </c:pt>
                <c:pt idx="62780">
                  <c:v>PVD BNA 03</c:v>
                </c:pt>
                <c:pt idx="62781">
                  <c:v>PVD BNA 04</c:v>
                </c:pt>
                <c:pt idx="62782">
                  <c:v>PVD BNA 05</c:v>
                </c:pt>
                <c:pt idx="62783">
                  <c:v>PVD BNA 06</c:v>
                </c:pt>
                <c:pt idx="62784">
                  <c:v>PVD BNA 07</c:v>
                </c:pt>
                <c:pt idx="62785">
                  <c:v>PVD BNA 08</c:v>
                </c:pt>
                <c:pt idx="62786">
                  <c:v>PVD BNA 09</c:v>
                </c:pt>
                <c:pt idx="62787">
                  <c:v>PVD BNA 10</c:v>
                </c:pt>
                <c:pt idx="62788">
                  <c:v>PVD BNA 11</c:v>
                </c:pt>
                <c:pt idx="62789">
                  <c:v>PVD BNA 12</c:v>
                </c:pt>
                <c:pt idx="62790">
                  <c:v>PVD BWI 01</c:v>
                </c:pt>
                <c:pt idx="62791">
                  <c:v>PVD BWI 02</c:v>
                </c:pt>
                <c:pt idx="62792">
                  <c:v>PVD BWI 03</c:v>
                </c:pt>
                <c:pt idx="62793">
                  <c:v>PVD BWI 04</c:v>
                </c:pt>
                <c:pt idx="62794">
                  <c:v>PVD BWI 05</c:v>
                </c:pt>
                <c:pt idx="62795">
                  <c:v>PVD BWI 06</c:v>
                </c:pt>
                <c:pt idx="62796">
                  <c:v>PVD BWI 07</c:v>
                </c:pt>
                <c:pt idx="62797">
                  <c:v>PVD BWI 08</c:v>
                </c:pt>
                <c:pt idx="62798">
                  <c:v>PVD BWI 09</c:v>
                </c:pt>
                <c:pt idx="62799">
                  <c:v>PVD BWI 10</c:v>
                </c:pt>
                <c:pt idx="62800">
                  <c:v>PVD BWI 11</c:v>
                </c:pt>
                <c:pt idx="62801">
                  <c:v>PVD BWI 12</c:v>
                </c:pt>
                <c:pt idx="62802">
                  <c:v>PVD CLE 01</c:v>
                </c:pt>
                <c:pt idx="62803">
                  <c:v>PVD CLE 02</c:v>
                </c:pt>
                <c:pt idx="62804">
                  <c:v>PVD CLE 03</c:v>
                </c:pt>
                <c:pt idx="62805">
                  <c:v>PVD CLE 04</c:v>
                </c:pt>
                <c:pt idx="62806">
                  <c:v>PVD CLE 05</c:v>
                </c:pt>
                <c:pt idx="62807">
                  <c:v>PVD CLE 06</c:v>
                </c:pt>
                <c:pt idx="62808">
                  <c:v>PVD CLE 07</c:v>
                </c:pt>
                <c:pt idx="62809">
                  <c:v>PVD CLE 08</c:v>
                </c:pt>
                <c:pt idx="62810">
                  <c:v>PVD CLE 09</c:v>
                </c:pt>
                <c:pt idx="62811">
                  <c:v>PVD CLE 10</c:v>
                </c:pt>
                <c:pt idx="62812">
                  <c:v>PVD CLE 11</c:v>
                </c:pt>
                <c:pt idx="62813">
                  <c:v>PVD CLE 12</c:v>
                </c:pt>
                <c:pt idx="62814">
                  <c:v>PVD CLT 01</c:v>
                </c:pt>
                <c:pt idx="62815">
                  <c:v>PVD CLT 02</c:v>
                </c:pt>
                <c:pt idx="62816">
                  <c:v>PVD CLT 03</c:v>
                </c:pt>
                <c:pt idx="62817">
                  <c:v>PVD CLT 04</c:v>
                </c:pt>
                <c:pt idx="62818">
                  <c:v>PVD CLT 05</c:v>
                </c:pt>
                <c:pt idx="62819">
                  <c:v>PVD CLT 06</c:v>
                </c:pt>
                <c:pt idx="62820">
                  <c:v>PVD CLT 07</c:v>
                </c:pt>
                <c:pt idx="62821">
                  <c:v>PVD CLT 08</c:v>
                </c:pt>
                <c:pt idx="62822">
                  <c:v>PVD CLT 09</c:v>
                </c:pt>
                <c:pt idx="62823">
                  <c:v>PVD CLT 10</c:v>
                </c:pt>
                <c:pt idx="62824">
                  <c:v>PVD CLT 11</c:v>
                </c:pt>
                <c:pt idx="62825">
                  <c:v>PVD CLT 12</c:v>
                </c:pt>
                <c:pt idx="62826">
                  <c:v>PVD CVG 01</c:v>
                </c:pt>
                <c:pt idx="62827">
                  <c:v>PVD CVG 02</c:v>
                </c:pt>
                <c:pt idx="62828">
                  <c:v>PVD CVG 03</c:v>
                </c:pt>
                <c:pt idx="62829">
                  <c:v>PVD CVG 04</c:v>
                </c:pt>
                <c:pt idx="62830">
                  <c:v>PVD CVG 05</c:v>
                </c:pt>
                <c:pt idx="62831">
                  <c:v>PVD CVG 06</c:v>
                </c:pt>
                <c:pt idx="62832">
                  <c:v>PVD CVG 07</c:v>
                </c:pt>
                <c:pt idx="62833">
                  <c:v>PVD CVG 08</c:v>
                </c:pt>
                <c:pt idx="62834">
                  <c:v>PVD CVG 09</c:v>
                </c:pt>
                <c:pt idx="62835">
                  <c:v>PVD CVG 11</c:v>
                </c:pt>
                <c:pt idx="62836">
                  <c:v>PVD DCA 01</c:v>
                </c:pt>
                <c:pt idx="62837">
                  <c:v>PVD DCA 02</c:v>
                </c:pt>
                <c:pt idx="62838">
                  <c:v>PVD DCA 03</c:v>
                </c:pt>
                <c:pt idx="62839">
                  <c:v>PVD DCA 04</c:v>
                </c:pt>
                <c:pt idx="62840">
                  <c:v>PVD DCA 05</c:v>
                </c:pt>
                <c:pt idx="62841">
                  <c:v>PVD DCA 06</c:v>
                </c:pt>
                <c:pt idx="62842">
                  <c:v>PVD DCA 07</c:v>
                </c:pt>
                <c:pt idx="62843">
                  <c:v>PVD DCA 08</c:v>
                </c:pt>
                <c:pt idx="62844">
                  <c:v>PVD DCA 09</c:v>
                </c:pt>
                <c:pt idx="62845">
                  <c:v>PVD DCA 10</c:v>
                </c:pt>
                <c:pt idx="62846">
                  <c:v>PVD DCA 11</c:v>
                </c:pt>
                <c:pt idx="62847">
                  <c:v>PVD DCA 12</c:v>
                </c:pt>
                <c:pt idx="62848">
                  <c:v>PVD DEN 01</c:v>
                </c:pt>
                <c:pt idx="62849">
                  <c:v>PVD DEN 02</c:v>
                </c:pt>
                <c:pt idx="62850">
                  <c:v>PVD DEN 03</c:v>
                </c:pt>
                <c:pt idx="62851">
                  <c:v>PVD DEN 04</c:v>
                </c:pt>
                <c:pt idx="62852">
                  <c:v>PVD DEN 05</c:v>
                </c:pt>
                <c:pt idx="62853">
                  <c:v>PVD DEN 06</c:v>
                </c:pt>
                <c:pt idx="62854">
                  <c:v>PVD DEN 07</c:v>
                </c:pt>
                <c:pt idx="62855">
                  <c:v>PVD DEN 08</c:v>
                </c:pt>
                <c:pt idx="62856">
                  <c:v>PVD DEN 09</c:v>
                </c:pt>
                <c:pt idx="62857">
                  <c:v>PVD DEN 10</c:v>
                </c:pt>
                <c:pt idx="62858">
                  <c:v>PVD DEN 11</c:v>
                </c:pt>
                <c:pt idx="62859">
                  <c:v>PVD DEN 12</c:v>
                </c:pt>
                <c:pt idx="62860">
                  <c:v>PVD DTW 01</c:v>
                </c:pt>
                <c:pt idx="62861">
                  <c:v>PVD DTW 02</c:v>
                </c:pt>
                <c:pt idx="62862">
                  <c:v>PVD DTW 03</c:v>
                </c:pt>
                <c:pt idx="62863">
                  <c:v>PVD DTW 04</c:v>
                </c:pt>
                <c:pt idx="62864">
                  <c:v>PVD DTW 05</c:v>
                </c:pt>
                <c:pt idx="62865">
                  <c:v>PVD DTW 06</c:v>
                </c:pt>
                <c:pt idx="62866">
                  <c:v>PVD DTW 07</c:v>
                </c:pt>
                <c:pt idx="62867">
                  <c:v>PVD DTW 08</c:v>
                </c:pt>
                <c:pt idx="62868">
                  <c:v>PVD DTW 09</c:v>
                </c:pt>
                <c:pt idx="62869">
                  <c:v>PVD DTW 10</c:v>
                </c:pt>
                <c:pt idx="62870">
                  <c:v>PVD DTW 11</c:v>
                </c:pt>
                <c:pt idx="62871">
                  <c:v>PVD DTW 12</c:v>
                </c:pt>
                <c:pt idx="62872">
                  <c:v>PVD ERI 05</c:v>
                </c:pt>
                <c:pt idx="62873">
                  <c:v>PVD EWR 01</c:v>
                </c:pt>
                <c:pt idx="62874">
                  <c:v>PVD EWR 02</c:v>
                </c:pt>
                <c:pt idx="62875">
                  <c:v>PVD EWR 03</c:v>
                </c:pt>
                <c:pt idx="62876">
                  <c:v>PVD EWR 04</c:v>
                </c:pt>
                <c:pt idx="62877">
                  <c:v>PVD EWR 05</c:v>
                </c:pt>
                <c:pt idx="62878">
                  <c:v>PVD EWR 06</c:v>
                </c:pt>
                <c:pt idx="62879">
                  <c:v>PVD EWR 07</c:v>
                </c:pt>
                <c:pt idx="62880">
                  <c:v>PVD EWR 08</c:v>
                </c:pt>
                <c:pt idx="62881">
                  <c:v>PVD EWR 09</c:v>
                </c:pt>
                <c:pt idx="62882">
                  <c:v>PVD EWR 10</c:v>
                </c:pt>
                <c:pt idx="62883">
                  <c:v>PVD EWR 11</c:v>
                </c:pt>
                <c:pt idx="62884">
                  <c:v>PVD EWR 12</c:v>
                </c:pt>
                <c:pt idx="62885">
                  <c:v>PVD FLL 01</c:v>
                </c:pt>
                <c:pt idx="62886">
                  <c:v>PVD FLL 02</c:v>
                </c:pt>
                <c:pt idx="62887">
                  <c:v>PVD FLL 03</c:v>
                </c:pt>
                <c:pt idx="62888">
                  <c:v>PVD FLL 04</c:v>
                </c:pt>
                <c:pt idx="62889">
                  <c:v>PVD FLL 05</c:v>
                </c:pt>
                <c:pt idx="62890">
                  <c:v>PVD FLL 06</c:v>
                </c:pt>
                <c:pt idx="62891">
                  <c:v>PVD FLL 07</c:v>
                </c:pt>
                <c:pt idx="62892">
                  <c:v>PVD FLL 08</c:v>
                </c:pt>
                <c:pt idx="62893">
                  <c:v>PVD FLL 09</c:v>
                </c:pt>
                <c:pt idx="62894">
                  <c:v>PVD FLL 10</c:v>
                </c:pt>
                <c:pt idx="62895">
                  <c:v>PVD FLL 11</c:v>
                </c:pt>
                <c:pt idx="62896">
                  <c:v>PVD FLL 12</c:v>
                </c:pt>
                <c:pt idx="62897">
                  <c:v>PVD HOU 02</c:v>
                </c:pt>
                <c:pt idx="62898">
                  <c:v>PVD IAD 01</c:v>
                </c:pt>
                <c:pt idx="62899">
                  <c:v>PVD IAD 02</c:v>
                </c:pt>
                <c:pt idx="62900">
                  <c:v>PVD IAD 03</c:v>
                </c:pt>
                <c:pt idx="62901">
                  <c:v>PVD IAD 04</c:v>
                </c:pt>
                <c:pt idx="62902">
                  <c:v>PVD IAD 05</c:v>
                </c:pt>
                <c:pt idx="62903">
                  <c:v>PVD IAD 06</c:v>
                </c:pt>
                <c:pt idx="62904">
                  <c:v>PVD IAD 07</c:v>
                </c:pt>
                <c:pt idx="62905">
                  <c:v>PVD IAD 08</c:v>
                </c:pt>
                <c:pt idx="62906">
                  <c:v>PVD IAD 09</c:v>
                </c:pt>
                <c:pt idx="62907">
                  <c:v>PVD IAD 10</c:v>
                </c:pt>
                <c:pt idx="62908">
                  <c:v>PVD IAD 11</c:v>
                </c:pt>
                <c:pt idx="62909">
                  <c:v>PVD IAD 12</c:v>
                </c:pt>
                <c:pt idx="62910">
                  <c:v>PVD IND 02</c:v>
                </c:pt>
                <c:pt idx="62911">
                  <c:v>PVD JFK 01</c:v>
                </c:pt>
                <c:pt idx="62912">
                  <c:v>PVD JFK 02</c:v>
                </c:pt>
                <c:pt idx="62913">
                  <c:v>PVD JFK 03</c:v>
                </c:pt>
                <c:pt idx="62914">
                  <c:v>PVD LAS 01</c:v>
                </c:pt>
                <c:pt idx="62915">
                  <c:v>PVD LAS 02</c:v>
                </c:pt>
                <c:pt idx="62916">
                  <c:v>PVD LAS 03</c:v>
                </c:pt>
                <c:pt idx="62917">
                  <c:v>PVD LAS 04</c:v>
                </c:pt>
                <c:pt idx="62918">
                  <c:v>PVD LAS 05</c:v>
                </c:pt>
                <c:pt idx="62919">
                  <c:v>PVD LAS 06</c:v>
                </c:pt>
                <c:pt idx="62920">
                  <c:v>PVD LAS 07</c:v>
                </c:pt>
                <c:pt idx="62921">
                  <c:v>PVD LAS 08</c:v>
                </c:pt>
                <c:pt idx="62922">
                  <c:v>PVD LAS 09</c:v>
                </c:pt>
                <c:pt idx="62923">
                  <c:v>PVD LAS 10</c:v>
                </c:pt>
                <c:pt idx="62924">
                  <c:v>PVD LAS 11</c:v>
                </c:pt>
                <c:pt idx="62925">
                  <c:v>PVD LAS 12</c:v>
                </c:pt>
                <c:pt idx="62926">
                  <c:v>PVD MCO 01</c:v>
                </c:pt>
                <c:pt idx="62927">
                  <c:v>PVD MCO 02</c:v>
                </c:pt>
                <c:pt idx="62928">
                  <c:v>PVD MCO 03</c:v>
                </c:pt>
                <c:pt idx="62929">
                  <c:v>PVD MCO 04</c:v>
                </c:pt>
                <c:pt idx="62930">
                  <c:v>PVD MCO 05</c:v>
                </c:pt>
                <c:pt idx="62931">
                  <c:v>PVD MCO 06</c:v>
                </c:pt>
                <c:pt idx="62932">
                  <c:v>PVD MCO 07</c:v>
                </c:pt>
                <c:pt idx="62933">
                  <c:v>PVD MCO 08</c:v>
                </c:pt>
                <c:pt idx="62934">
                  <c:v>PVD MCO 09</c:v>
                </c:pt>
                <c:pt idx="62935">
                  <c:v>PVD MCO 10</c:v>
                </c:pt>
                <c:pt idx="62936">
                  <c:v>PVD MCO 11</c:v>
                </c:pt>
                <c:pt idx="62937">
                  <c:v>PVD MCO 12</c:v>
                </c:pt>
                <c:pt idx="62938">
                  <c:v>PVD MDW 01</c:v>
                </c:pt>
                <c:pt idx="62939">
                  <c:v>PVD MDW 02</c:v>
                </c:pt>
                <c:pt idx="62940">
                  <c:v>PVD MDW 03</c:v>
                </c:pt>
                <c:pt idx="62941">
                  <c:v>PVD MDW 04</c:v>
                </c:pt>
                <c:pt idx="62942">
                  <c:v>PVD MDW 05</c:v>
                </c:pt>
                <c:pt idx="62943">
                  <c:v>PVD MDW 06</c:v>
                </c:pt>
                <c:pt idx="62944">
                  <c:v>PVD MDW 07</c:v>
                </c:pt>
                <c:pt idx="62945">
                  <c:v>PVD MDW 08</c:v>
                </c:pt>
                <c:pt idx="62946">
                  <c:v>PVD MDW 09</c:v>
                </c:pt>
                <c:pt idx="62947">
                  <c:v>PVD MDW 10</c:v>
                </c:pt>
                <c:pt idx="62948">
                  <c:v>PVD MDW 11</c:v>
                </c:pt>
                <c:pt idx="62949">
                  <c:v>PVD MDW 12</c:v>
                </c:pt>
                <c:pt idx="62950">
                  <c:v>PVD MIA 01</c:v>
                </c:pt>
                <c:pt idx="62951">
                  <c:v>PVD MIA 02</c:v>
                </c:pt>
                <c:pt idx="62952">
                  <c:v>PVD MIA 03</c:v>
                </c:pt>
                <c:pt idx="62953">
                  <c:v>PVD MIA 04</c:v>
                </c:pt>
                <c:pt idx="62954">
                  <c:v>PVD MIA 10</c:v>
                </c:pt>
                <c:pt idx="62955">
                  <c:v>PVD MIA 11</c:v>
                </c:pt>
                <c:pt idx="62956">
                  <c:v>PVD MIA 12</c:v>
                </c:pt>
                <c:pt idx="62957">
                  <c:v>PVD MSP 02</c:v>
                </c:pt>
                <c:pt idx="62958">
                  <c:v>PVD MSP 04</c:v>
                </c:pt>
                <c:pt idx="62959">
                  <c:v>PVD MSP 05</c:v>
                </c:pt>
                <c:pt idx="62960">
                  <c:v>PVD MSP 06</c:v>
                </c:pt>
                <c:pt idx="62961">
                  <c:v>PVD MSP 07</c:v>
                </c:pt>
                <c:pt idx="62962">
                  <c:v>PVD MSP 08</c:v>
                </c:pt>
                <c:pt idx="62963">
                  <c:v>PVD MSP 09</c:v>
                </c:pt>
                <c:pt idx="62964">
                  <c:v>PVD MSP 10</c:v>
                </c:pt>
                <c:pt idx="62965">
                  <c:v>PVD MSP 11</c:v>
                </c:pt>
                <c:pt idx="62966">
                  <c:v>PVD MSP 12</c:v>
                </c:pt>
                <c:pt idx="62967">
                  <c:v>PVD MSY 01</c:v>
                </c:pt>
                <c:pt idx="62968">
                  <c:v>PVD MSY 02</c:v>
                </c:pt>
                <c:pt idx="62969">
                  <c:v>PVD MSY 03</c:v>
                </c:pt>
                <c:pt idx="62970">
                  <c:v>PVD MSY 10</c:v>
                </c:pt>
                <c:pt idx="62971">
                  <c:v>PVD MSY 11</c:v>
                </c:pt>
                <c:pt idx="62972">
                  <c:v>PVD MSY 12</c:v>
                </c:pt>
                <c:pt idx="62973">
                  <c:v>PVD MYR 05</c:v>
                </c:pt>
                <c:pt idx="62974">
                  <c:v>PVD MYR 06</c:v>
                </c:pt>
                <c:pt idx="62975">
                  <c:v>PVD MYR 07</c:v>
                </c:pt>
                <c:pt idx="62976">
                  <c:v>PVD MYR 08</c:v>
                </c:pt>
                <c:pt idx="62977">
                  <c:v>PVD MYR 09</c:v>
                </c:pt>
                <c:pt idx="62978">
                  <c:v>PVD MYR 10</c:v>
                </c:pt>
                <c:pt idx="62979">
                  <c:v>PVD MYR 11</c:v>
                </c:pt>
                <c:pt idx="62980">
                  <c:v>PVD ORD 01</c:v>
                </c:pt>
                <c:pt idx="62981">
                  <c:v>PVD ORD 02</c:v>
                </c:pt>
                <c:pt idx="62982">
                  <c:v>PVD ORD 03</c:v>
                </c:pt>
                <c:pt idx="62983">
                  <c:v>PVD ORD 04</c:v>
                </c:pt>
                <c:pt idx="62984">
                  <c:v>PVD ORD 05</c:v>
                </c:pt>
                <c:pt idx="62985">
                  <c:v>PVD ORD 06</c:v>
                </c:pt>
                <c:pt idx="62986">
                  <c:v>PVD ORD 07</c:v>
                </c:pt>
                <c:pt idx="62987">
                  <c:v>PVD ORD 08</c:v>
                </c:pt>
                <c:pt idx="62988">
                  <c:v>PVD ORD 09</c:v>
                </c:pt>
                <c:pt idx="62989">
                  <c:v>PVD ORD 10</c:v>
                </c:pt>
                <c:pt idx="62990">
                  <c:v>PVD ORD 11</c:v>
                </c:pt>
                <c:pt idx="62991">
                  <c:v>PVD ORD 12</c:v>
                </c:pt>
                <c:pt idx="62992">
                  <c:v>PVD PBI 02</c:v>
                </c:pt>
                <c:pt idx="62993">
                  <c:v>PVD PBI 03</c:v>
                </c:pt>
                <c:pt idx="62994">
                  <c:v>PVD PBI 04</c:v>
                </c:pt>
                <c:pt idx="62995">
                  <c:v>PVD PBI 11</c:v>
                </c:pt>
                <c:pt idx="62996">
                  <c:v>PVD PBI 12</c:v>
                </c:pt>
                <c:pt idx="62997">
                  <c:v>PVD PGD 01</c:v>
                </c:pt>
                <c:pt idx="62998">
                  <c:v>PVD PGD 02</c:v>
                </c:pt>
                <c:pt idx="62999">
                  <c:v>PVD PGD 03</c:v>
                </c:pt>
                <c:pt idx="63000">
                  <c:v>PVD PGD 04</c:v>
                </c:pt>
                <c:pt idx="63001">
                  <c:v>PVD PGD 05</c:v>
                </c:pt>
                <c:pt idx="63002">
                  <c:v>PVD PGD 06</c:v>
                </c:pt>
                <c:pt idx="63003">
                  <c:v>PVD PGD 07</c:v>
                </c:pt>
                <c:pt idx="63004">
                  <c:v>PVD PGD 08</c:v>
                </c:pt>
                <c:pt idx="63005">
                  <c:v>PVD PGD 09</c:v>
                </c:pt>
                <c:pt idx="63006">
                  <c:v>PVD PGD 10</c:v>
                </c:pt>
                <c:pt idx="63007">
                  <c:v>PVD PGD 11</c:v>
                </c:pt>
                <c:pt idx="63008">
                  <c:v>PVD PGD 12</c:v>
                </c:pt>
                <c:pt idx="63009">
                  <c:v>PVD PHL 01</c:v>
                </c:pt>
                <c:pt idx="63010">
                  <c:v>PVD PHL 02</c:v>
                </c:pt>
                <c:pt idx="63011">
                  <c:v>PVD PHL 03</c:v>
                </c:pt>
                <c:pt idx="63012">
                  <c:v>PVD PHL 04</c:v>
                </c:pt>
                <c:pt idx="63013">
                  <c:v>PVD PHL 05</c:v>
                </c:pt>
                <c:pt idx="63014">
                  <c:v>PVD PHL 06</c:v>
                </c:pt>
                <c:pt idx="63015">
                  <c:v>PVD PHL 07</c:v>
                </c:pt>
                <c:pt idx="63016">
                  <c:v>PVD PHL 08</c:v>
                </c:pt>
                <c:pt idx="63017">
                  <c:v>PVD PHL 09</c:v>
                </c:pt>
                <c:pt idx="63018">
                  <c:v>PVD PHL 10</c:v>
                </c:pt>
                <c:pt idx="63019">
                  <c:v>PVD PHL 11</c:v>
                </c:pt>
                <c:pt idx="63020">
                  <c:v>PVD PHL 12</c:v>
                </c:pt>
                <c:pt idx="63021">
                  <c:v>PVD PHX 01</c:v>
                </c:pt>
                <c:pt idx="63022">
                  <c:v>PVD PHX 02</c:v>
                </c:pt>
                <c:pt idx="63023">
                  <c:v>PVD PHX 03</c:v>
                </c:pt>
                <c:pt idx="63024">
                  <c:v>PVD PHX 04</c:v>
                </c:pt>
                <c:pt idx="63025">
                  <c:v>PVD PHX 05</c:v>
                </c:pt>
                <c:pt idx="63026">
                  <c:v>PVD PHX 06</c:v>
                </c:pt>
                <c:pt idx="63027">
                  <c:v>PVD PHX 07</c:v>
                </c:pt>
                <c:pt idx="63028">
                  <c:v>PVD PHX 08</c:v>
                </c:pt>
                <c:pt idx="63029">
                  <c:v>PVD PHX 09</c:v>
                </c:pt>
                <c:pt idx="63030">
                  <c:v>PVD PHX 10</c:v>
                </c:pt>
                <c:pt idx="63031">
                  <c:v>PVD PHX 11</c:v>
                </c:pt>
                <c:pt idx="63032">
                  <c:v>PVD PHX 12</c:v>
                </c:pt>
                <c:pt idx="63033">
                  <c:v>PVD PIE 01</c:v>
                </c:pt>
                <c:pt idx="63034">
                  <c:v>PVD PIE 02</c:v>
                </c:pt>
                <c:pt idx="63035">
                  <c:v>PVD PIE 03</c:v>
                </c:pt>
                <c:pt idx="63036">
                  <c:v>PVD PIE 04</c:v>
                </c:pt>
                <c:pt idx="63037">
                  <c:v>PVD PIE 05</c:v>
                </c:pt>
                <c:pt idx="63038">
                  <c:v>PVD PIE 06</c:v>
                </c:pt>
                <c:pt idx="63039">
                  <c:v>PVD PIE 07</c:v>
                </c:pt>
                <c:pt idx="63040">
                  <c:v>PVD PIE 08</c:v>
                </c:pt>
                <c:pt idx="63041">
                  <c:v>PVD PIE 09</c:v>
                </c:pt>
                <c:pt idx="63042">
                  <c:v>PVD PIE 10</c:v>
                </c:pt>
                <c:pt idx="63043">
                  <c:v>PVD PIE 11</c:v>
                </c:pt>
                <c:pt idx="63044">
                  <c:v>PVD RDU 04</c:v>
                </c:pt>
                <c:pt idx="63045">
                  <c:v>PVD RDU 05</c:v>
                </c:pt>
                <c:pt idx="63046">
                  <c:v>PVD RDU 06</c:v>
                </c:pt>
                <c:pt idx="63047">
                  <c:v>PVD RDU 07</c:v>
                </c:pt>
                <c:pt idx="63048">
                  <c:v>PVD RDU 08</c:v>
                </c:pt>
                <c:pt idx="63049">
                  <c:v>PVD RDU 09</c:v>
                </c:pt>
                <c:pt idx="63050">
                  <c:v>PVD RDU 10</c:v>
                </c:pt>
                <c:pt idx="63051">
                  <c:v>PVD RDU 11</c:v>
                </c:pt>
                <c:pt idx="63052">
                  <c:v>PVD RSW 01</c:v>
                </c:pt>
                <c:pt idx="63053">
                  <c:v>PVD RSW 02</c:v>
                </c:pt>
                <c:pt idx="63054">
                  <c:v>PVD RSW 03</c:v>
                </c:pt>
                <c:pt idx="63055">
                  <c:v>PVD RSW 04</c:v>
                </c:pt>
                <c:pt idx="63056">
                  <c:v>PVD RSW 05</c:v>
                </c:pt>
                <c:pt idx="63057">
                  <c:v>PVD RSW 06</c:v>
                </c:pt>
                <c:pt idx="63058">
                  <c:v>PVD RSW 10</c:v>
                </c:pt>
                <c:pt idx="63059">
                  <c:v>PVD RSW 11</c:v>
                </c:pt>
                <c:pt idx="63060">
                  <c:v>PVD RSW 12</c:v>
                </c:pt>
                <c:pt idx="63061">
                  <c:v>PVD TPA 01</c:v>
                </c:pt>
                <c:pt idx="63062">
                  <c:v>PVD TPA 02</c:v>
                </c:pt>
                <c:pt idx="63063">
                  <c:v>PVD TPA 03</c:v>
                </c:pt>
                <c:pt idx="63064">
                  <c:v>PVD TPA 04</c:v>
                </c:pt>
                <c:pt idx="63065">
                  <c:v>PVD TPA 05</c:v>
                </c:pt>
                <c:pt idx="63066">
                  <c:v>PVD TPA 06</c:v>
                </c:pt>
                <c:pt idx="63067">
                  <c:v>PVD TPA 07</c:v>
                </c:pt>
                <c:pt idx="63068">
                  <c:v>PVD TPA 08</c:v>
                </c:pt>
                <c:pt idx="63069">
                  <c:v>PVD TPA 09</c:v>
                </c:pt>
                <c:pt idx="63070">
                  <c:v>PVD TPA 10</c:v>
                </c:pt>
                <c:pt idx="63071">
                  <c:v>PVD TPA 11</c:v>
                </c:pt>
                <c:pt idx="63072">
                  <c:v>PVD TPA 12</c:v>
                </c:pt>
                <c:pt idx="63073">
                  <c:v>PVU AZA 01</c:v>
                </c:pt>
                <c:pt idx="63074">
                  <c:v>PVU AZA 02</c:v>
                </c:pt>
                <c:pt idx="63075">
                  <c:v>PVU AZA 03</c:v>
                </c:pt>
                <c:pt idx="63076">
                  <c:v>PVU AZA 04</c:v>
                </c:pt>
                <c:pt idx="63077">
                  <c:v>PVU AZA 05</c:v>
                </c:pt>
                <c:pt idx="63078">
                  <c:v>PVU AZA 06</c:v>
                </c:pt>
                <c:pt idx="63079">
                  <c:v>PVU AZA 07</c:v>
                </c:pt>
                <c:pt idx="63080">
                  <c:v>PVU AZA 08</c:v>
                </c:pt>
                <c:pt idx="63081">
                  <c:v>PVU AZA 09</c:v>
                </c:pt>
                <c:pt idx="63082">
                  <c:v>PVU AZA 10</c:v>
                </c:pt>
                <c:pt idx="63083">
                  <c:v>PVU AZA 11</c:v>
                </c:pt>
                <c:pt idx="63084">
                  <c:v>PVU AZA 12</c:v>
                </c:pt>
                <c:pt idx="63085">
                  <c:v>PVU LAX 01</c:v>
                </c:pt>
                <c:pt idx="63086">
                  <c:v>PVU LAX 02</c:v>
                </c:pt>
                <c:pt idx="63087">
                  <c:v>PVU LAX 03</c:v>
                </c:pt>
                <c:pt idx="63088">
                  <c:v>PVU LAX 04</c:v>
                </c:pt>
                <c:pt idx="63089">
                  <c:v>PVU LAX 05</c:v>
                </c:pt>
                <c:pt idx="63090">
                  <c:v>PVU LAX 06</c:v>
                </c:pt>
                <c:pt idx="63091">
                  <c:v>PVU LAX 07</c:v>
                </c:pt>
                <c:pt idx="63092">
                  <c:v>PVU LAX 08</c:v>
                </c:pt>
                <c:pt idx="63093">
                  <c:v>PVU LAX 09</c:v>
                </c:pt>
                <c:pt idx="63094">
                  <c:v>PVU LAX 10</c:v>
                </c:pt>
                <c:pt idx="63095">
                  <c:v>PVU LAX 11</c:v>
                </c:pt>
                <c:pt idx="63096">
                  <c:v>PVU LAX 12</c:v>
                </c:pt>
                <c:pt idx="63097">
                  <c:v>PVU OAK 01</c:v>
                </c:pt>
                <c:pt idx="63098">
                  <c:v>PVU SAN 01</c:v>
                </c:pt>
                <c:pt idx="63099">
                  <c:v>PVU TUS 11</c:v>
                </c:pt>
                <c:pt idx="63100">
                  <c:v>PVU TUS 12</c:v>
                </c:pt>
                <c:pt idx="63101">
                  <c:v>PWM ATL 01</c:v>
                </c:pt>
                <c:pt idx="63102">
                  <c:v>PWM ATL 02</c:v>
                </c:pt>
                <c:pt idx="63103">
                  <c:v>PWM ATL 03</c:v>
                </c:pt>
                <c:pt idx="63104">
                  <c:v>PWM ATL 04</c:v>
                </c:pt>
                <c:pt idx="63105">
                  <c:v>PWM ATL 05</c:v>
                </c:pt>
                <c:pt idx="63106">
                  <c:v>PWM ATL 06</c:v>
                </c:pt>
                <c:pt idx="63107">
                  <c:v>PWM ATL 07</c:v>
                </c:pt>
                <c:pt idx="63108">
                  <c:v>PWM ATL 08</c:v>
                </c:pt>
                <c:pt idx="63109">
                  <c:v>PWM ATL 09</c:v>
                </c:pt>
                <c:pt idx="63110">
                  <c:v>PWM ATL 10</c:v>
                </c:pt>
                <c:pt idx="63111">
                  <c:v>PWM ATL 11</c:v>
                </c:pt>
                <c:pt idx="63112">
                  <c:v>PWM ATL 12</c:v>
                </c:pt>
                <c:pt idx="63113">
                  <c:v>PWM BWI 01</c:v>
                </c:pt>
                <c:pt idx="63114">
                  <c:v>PWM BWI 02</c:v>
                </c:pt>
                <c:pt idx="63115">
                  <c:v>PWM BWI 03</c:v>
                </c:pt>
                <c:pt idx="63116">
                  <c:v>PWM BWI 04</c:v>
                </c:pt>
                <c:pt idx="63117">
                  <c:v>PWM BWI 05</c:v>
                </c:pt>
                <c:pt idx="63118">
                  <c:v>PWM BWI 06</c:v>
                </c:pt>
                <c:pt idx="63119">
                  <c:v>PWM BWI 07</c:v>
                </c:pt>
                <c:pt idx="63120">
                  <c:v>PWM BWI 08</c:v>
                </c:pt>
                <c:pt idx="63121">
                  <c:v>PWM BWI 09</c:v>
                </c:pt>
                <c:pt idx="63122">
                  <c:v>PWM BWI 10</c:v>
                </c:pt>
                <c:pt idx="63123">
                  <c:v>PWM BWI 11</c:v>
                </c:pt>
                <c:pt idx="63124">
                  <c:v>PWM BWI 12</c:v>
                </c:pt>
                <c:pt idx="63125">
                  <c:v>PWM CLE 01</c:v>
                </c:pt>
                <c:pt idx="63126">
                  <c:v>PWM CLE 05</c:v>
                </c:pt>
                <c:pt idx="63127">
                  <c:v>PWM CLE 06</c:v>
                </c:pt>
                <c:pt idx="63128">
                  <c:v>PWM CLE 07</c:v>
                </c:pt>
                <c:pt idx="63129">
                  <c:v>PWM CLE 08</c:v>
                </c:pt>
                <c:pt idx="63130">
                  <c:v>PWM CLE 09</c:v>
                </c:pt>
                <c:pt idx="63131">
                  <c:v>PWM CLE 10</c:v>
                </c:pt>
                <c:pt idx="63132">
                  <c:v>PWM CLE 11</c:v>
                </c:pt>
                <c:pt idx="63133">
                  <c:v>PWM CLE 12</c:v>
                </c:pt>
                <c:pt idx="63134">
                  <c:v>PWM CLT 01</c:v>
                </c:pt>
                <c:pt idx="63135">
                  <c:v>PWM CLT 02</c:v>
                </c:pt>
                <c:pt idx="63136">
                  <c:v>PWM CLT 03</c:v>
                </c:pt>
                <c:pt idx="63137">
                  <c:v>PWM CLT 04</c:v>
                </c:pt>
                <c:pt idx="63138">
                  <c:v>PWM CLT 05</c:v>
                </c:pt>
                <c:pt idx="63139">
                  <c:v>PWM CLT 06</c:v>
                </c:pt>
                <c:pt idx="63140">
                  <c:v>PWM CLT 07</c:v>
                </c:pt>
                <c:pt idx="63141">
                  <c:v>PWM CLT 08</c:v>
                </c:pt>
                <c:pt idx="63142">
                  <c:v>PWM CLT 09</c:v>
                </c:pt>
                <c:pt idx="63143">
                  <c:v>PWM CLT 10</c:v>
                </c:pt>
                <c:pt idx="63144">
                  <c:v>PWM CLT 11</c:v>
                </c:pt>
                <c:pt idx="63145">
                  <c:v>PWM CLT 12</c:v>
                </c:pt>
                <c:pt idx="63146">
                  <c:v>PWM CVG 01</c:v>
                </c:pt>
                <c:pt idx="63147">
                  <c:v>PWM DCA 01</c:v>
                </c:pt>
                <c:pt idx="63148">
                  <c:v>PWM DCA 02</c:v>
                </c:pt>
                <c:pt idx="63149">
                  <c:v>PWM DCA 03</c:v>
                </c:pt>
                <c:pt idx="63150">
                  <c:v>PWM DCA 04</c:v>
                </c:pt>
                <c:pt idx="63151">
                  <c:v>PWM DCA 05</c:v>
                </c:pt>
                <c:pt idx="63152">
                  <c:v>PWM DCA 06</c:v>
                </c:pt>
                <c:pt idx="63153">
                  <c:v>PWM DCA 07</c:v>
                </c:pt>
                <c:pt idx="63154">
                  <c:v>PWM DCA 08</c:v>
                </c:pt>
                <c:pt idx="63155">
                  <c:v>PWM DCA 09</c:v>
                </c:pt>
                <c:pt idx="63156">
                  <c:v>PWM DCA 10</c:v>
                </c:pt>
                <c:pt idx="63157">
                  <c:v>PWM DCA 11</c:v>
                </c:pt>
                <c:pt idx="63158">
                  <c:v>PWM DCA 12</c:v>
                </c:pt>
                <c:pt idx="63159">
                  <c:v>PWM DEN 07</c:v>
                </c:pt>
                <c:pt idx="63160">
                  <c:v>PWM DEN 08</c:v>
                </c:pt>
                <c:pt idx="63161">
                  <c:v>PWM DEN 09</c:v>
                </c:pt>
                <c:pt idx="63162">
                  <c:v>PWM DEN 10</c:v>
                </c:pt>
                <c:pt idx="63163">
                  <c:v>PWM DEN 11</c:v>
                </c:pt>
                <c:pt idx="63164">
                  <c:v>PWM DTW 01</c:v>
                </c:pt>
                <c:pt idx="63165">
                  <c:v>PWM DTW 02</c:v>
                </c:pt>
                <c:pt idx="63166">
                  <c:v>PWM DTW 03</c:v>
                </c:pt>
                <c:pt idx="63167">
                  <c:v>PWM DTW 04</c:v>
                </c:pt>
                <c:pt idx="63168">
                  <c:v>PWM DTW 05</c:v>
                </c:pt>
                <c:pt idx="63169">
                  <c:v>PWM DTW 06</c:v>
                </c:pt>
                <c:pt idx="63170">
                  <c:v>PWM DTW 07</c:v>
                </c:pt>
                <c:pt idx="63171">
                  <c:v>PWM DTW 08</c:v>
                </c:pt>
                <c:pt idx="63172">
                  <c:v>PWM DTW 09</c:v>
                </c:pt>
                <c:pt idx="63173">
                  <c:v>PWM DTW 10</c:v>
                </c:pt>
                <c:pt idx="63174">
                  <c:v>PWM DTW 11</c:v>
                </c:pt>
                <c:pt idx="63175">
                  <c:v>PWM DTW 12</c:v>
                </c:pt>
                <c:pt idx="63176">
                  <c:v>PWM EWR 01</c:v>
                </c:pt>
                <c:pt idx="63177">
                  <c:v>PWM EWR 02</c:v>
                </c:pt>
                <c:pt idx="63178">
                  <c:v>PWM EWR 03</c:v>
                </c:pt>
                <c:pt idx="63179">
                  <c:v>PWM EWR 04</c:v>
                </c:pt>
                <c:pt idx="63180">
                  <c:v>PWM EWR 05</c:v>
                </c:pt>
                <c:pt idx="63181">
                  <c:v>PWM EWR 06</c:v>
                </c:pt>
                <c:pt idx="63182">
                  <c:v>PWM EWR 07</c:v>
                </c:pt>
                <c:pt idx="63183">
                  <c:v>PWM EWR 08</c:v>
                </c:pt>
                <c:pt idx="63184">
                  <c:v>PWM EWR 09</c:v>
                </c:pt>
                <c:pt idx="63185">
                  <c:v>PWM EWR 10</c:v>
                </c:pt>
                <c:pt idx="63186">
                  <c:v>PWM EWR 11</c:v>
                </c:pt>
                <c:pt idx="63187">
                  <c:v>PWM EWR 12</c:v>
                </c:pt>
                <c:pt idx="63188">
                  <c:v>PWM IAD 01</c:v>
                </c:pt>
                <c:pt idx="63189">
                  <c:v>PWM IAD 02</c:v>
                </c:pt>
                <c:pt idx="63190">
                  <c:v>PWM IAD 03</c:v>
                </c:pt>
                <c:pt idx="63191">
                  <c:v>PWM IAD 04</c:v>
                </c:pt>
                <c:pt idx="63192">
                  <c:v>PWM IAD 05</c:v>
                </c:pt>
                <c:pt idx="63193">
                  <c:v>PWM IAD 06</c:v>
                </c:pt>
                <c:pt idx="63194">
                  <c:v>PWM IAD 07</c:v>
                </c:pt>
                <c:pt idx="63195">
                  <c:v>PWM IAD 08</c:v>
                </c:pt>
                <c:pt idx="63196">
                  <c:v>PWM IAD 09</c:v>
                </c:pt>
                <c:pt idx="63197">
                  <c:v>PWM IAD 10</c:v>
                </c:pt>
                <c:pt idx="63198">
                  <c:v>PWM IAD 11</c:v>
                </c:pt>
                <c:pt idx="63199">
                  <c:v>PWM IAD 12</c:v>
                </c:pt>
                <c:pt idx="63200">
                  <c:v>PWM JFK 01</c:v>
                </c:pt>
                <c:pt idx="63201">
                  <c:v>PWM JFK 02</c:v>
                </c:pt>
                <c:pt idx="63202">
                  <c:v>PWM JFK 03</c:v>
                </c:pt>
                <c:pt idx="63203">
                  <c:v>PWM JFK 04</c:v>
                </c:pt>
                <c:pt idx="63204">
                  <c:v>PWM JFK 05</c:v>
                </c:pt>
                <c:pt idx="63205">
                  <c:v>PWM JFK 06</c:v>
                </c:pt>
                <c:pt idx="63206">
                  <c:v>PWM JFK 07</c:v>
                </c:pt>
                <c:pt idx="63207">
                  <c:v>PWM JFK 08</c:v>
                </c:pt>
                <c:pt idx="63208">
                  <c:v>PWM JFK 09</c:v>
                </c:pt>
                <c:pt idx="63209">
                  <c:v>PWM JFK 10</c:v>
                </c:pt>
                <c:pt idx="63210">
                  <c:v>PWM JFK 11</c:v>
                </c:pt>
                <c:pt idx="63211">
                  <c:v>PWM JFK 12</c:v>
                </c:pt>
                <c:pt idx="63212">
                  <c:v>PWM LGA 01</c:v>
                </c:pt>
                <c:pt idx="63213">
                  <c:v>PWM LGA 02</c:v>
                </c:pt>
                <c:pt idx="63214">
                  <c:v>PWM LGA 03</c:v>
                </c:pt>
                <c:pt idx="63215">
                  <c:v>PWM LGA 04</c:v>
                </c:pt>
                <c:pt idx="63216">
                  <c:v>PWM LGA 05</c:v>
                </c:pt>
                <c:pt idx="63217">
                  <c:v>PWM LGA 06</c:v>
                </c:pt>
                <c:pt idx="63218">
                  <c:v>PWM LGA 07</c:v>
                </c:pt>
                <c:pt idx="63219">
                  <c:v>PWM LGA 08</c:v>
                </c:pt>
                <c:pt idx="63220">
                  <c:v>PWM LGA 09</c:v>
                </c:pt>
                <c:pt idx="63221">
                  <c:v>PWM LGA 10</c:v>
                </c:pt>
                <c:pt idx="63222">
                  <c:v>PWM LGA 11</c:v>
                </c:pt>
                <c:pt idx="63223">
                  <c:v>PWM LGA 12</c:v>
                </c:pt>
                <c:pt idx="63224">
                  <c:v>PWM MCO 01</c:v>
                </c:pt>
                <c:pt idx="63225">
                  <c:v>PWM MCO 02</c:v>
                </c:pt>
                <c:pt idx="63226">
                  <c:v>PWM MCO 03</c:v>
                </c:pt>
                <c:pt idx="63227">
                  <c:v>PWM MCO 04</c:v>
                </c:pt>
                <c:pt idx="63228">
                  <c:v>PWM MCO 05</c:v>
                </c:pt>
                <c:pt idx="63229">
                  <c:v>PWM MCO 06</c:v>
                </c:pt>
                <c:pt idx="63230">
                  <c:v>PWM MCO 07</c:v>
                </c:pt>
                <c:pt idx="63231">
                  <c:v>PWM MCO 08</c:v>
                </c:pt>
                <c:pt idx="63232">
                  <c:v>PWM MCO 09</c:v>
                </c:pt>
                <c:pt idx="63233">
                  <c:v>PWM MCO 10</c:v>
                </c:pt>
                <c:pt idx="63234">
                  <c:v>PWM MCO 11</c:v>
                </c:pt>
                <c:pt idx="63235">
                  <c:v>PWM MCO 12</c:v>
                </c:pt>
                <c:pt idx="63236">
                  <c:v>PWM MDW 06</c:v>
                </c:pt>
                <c:pt idx="63237">
                  <c:v>PWM MDW 07</c:v>
                </c:pt>
                <c:pt idx="63238">
                  <c:v>PWM MDW 08</c:v>
                </c:pt>
                <c:pt idx="63239">
                  <c:v>PWM MDW 09</c:v>
                </c:pt>
                <c:pt idx="63240">
                  <c:v>PWM MDW 10</c:v>
                </c:pt>
                <c:pt idx="63241">
                  <c:v>PWM MDW 11</c:v>
                </c:pt>
                <c:pt idx="63242">
                  <c:v>PWM MSP 06</c:v>
                </c:pt>
                <c:pt idx="63243">
                  <c:v>PWM ORD 01</c:v>
                </c:pt>
                <c:pt idx="63244">
                  <c:v>PWM ORD 02</c:v>
                </c:pt>
                <c:pt idx="63245">
                  <c:v>PWM ORD 03</c:v>
                </c:pt>
                <c:pt idx="63246">
                  <c:v>PWM ORD 04</c:v>
                </c:pt>
                <c:pt idx="63247">
                  <c:v>PWM ORD 05</c:v>
                </c:pt>
                <c:pt idx="63248">
                  <c:v>PWM ORD 06</c:v>
                </c:pt>
                <c:pt idx="63249">
                  <c:v>PWM ORD 07</c:v>
                </c:pt>
                <c:pt idx="63250">
                  <c:v>PWM ORD 08</c:v>
                </c:pt>
                <c:pt idx="63251">
                  <c:v>PWM ORD 09</c:v>
                </c:pt>
                <c:pt idx="63252">
                  <c:v>PWM ORD 10</c:v>
                </c:pt>
                <c:pt idx="63253">
                  <c:v>PWM ORD 11</c:v>
                </c:pt>
                <c:pt idx="63254">
                  <c:v>PWM ORD 12</c:v>
                </c:pt>
                <c:pt idx="63255">
                  <c:v>PWM PHL 01</c:v>
                </c:pt>
                <c:pt idx="63256">
                  <c:v>PWM PHL 02</c:v>
                </c:pt>
                <c:pt idx="63257">
                  <c:v>PWM PHL 03</c:v>
                </c:pt>
                <c:pt idx="63258">
                  <c:v>PWM PHL 04</c:v>
                </c:pt>
                <c:pt idx="63259">
                  <c:v>PWM PHL 05</c:v>
                </c:pt>
                <c:pt idx="63260">
                  <c:v>PWM PHL 06</c:v>
                </c:pt>
                <c:pt idx="63261">
                  <c:v>PWM PHL 07</c:v>
                </c:pt>
                <c:pt idx="63262">
                  <c:v>PWM PHL 08</c:v>
                </c:pt>
                <c:pt idx="63263">
                  <c:v>PWM PHL 09</c:v>
                </c:pt>
                <c:pt idx="63264">
                  <c:v>PWM PHL 10</c:v>
                </c:pt>
                <c:pt idx="63265">
                  <c:v>PWM PHL 11</c:v>
                </c:pt>
                <c:pt idx="63266">
                  <c:v>PWM PHL 12</c:v>
                </c:pt>
                <c:pt idx="63267">
                  <c:v>PWM RDU 07</c:v>
                </c:pt>
                <c:pt idx="63268">
                  <c:v>PWM RDU 08</c:v>
                </c:pt>
                <c:pt idx="63269">
                  <c:v>PWM RDU 09</c:v>
                </c:pt>
                <c:pt idx="63270">
                  <c:v>PWM RDU 10</c:v>
                </c:pt>
                <c:pt idx="63271">
                  <c:v>PWM RDU 11</c:v>
                </c:pt>
                <c:pt idx="63272">
                  <c:v>PWM RSW 11</c:v>
                </c:pt>
                <c:pt idx="63273">
                  <c:v>PWM RSW 12</c:v>
                </c:pt>
                <c:pt idx="63274">
                  <c:v>PWM TPA 11</c:v>
                </c:pt>
                <c:pt idx="63275">
                  <c:v>PWM TPA 12</c:v>
                </c:pt>
                <c:pt idx="63276">
                  <c:v>RAP ATL 01</c:v>
                </c:pt>
                <c:pt idx="63277">
                  <c:v>RAP ATL 06</c:v>
                </c:pt>
                <c:pt idx="63278">
                  <c:v>RAP ATL 07</c:v>
                </c:pt>
                <c:pt idx="63279">
                  <c:v>RAP ATL 08</c:v>
                </c:pt>
                <c:pt idx="63280">
                  <c:v>RAP ATL 12</c:v>
                </c:pt>
                <c:pt idx="63281">
                  <c:v>RAP AZA 01</c:v>
                </c:pt>
                <c:pt idx="63282">
                  <c:v>RAP AZA 02</c:v>
                </c:pt>
                <c:pt idx="63283">
                  <c:v>RAP AZA 03</c:v>
                </c:pt>
                <c:pt idx="63284">
                  <c:v>RAP AZA 04</c:v>
                </c:pt>
                <c:pt idx="63285">
                  <c:v>RAP AZA 05</c:v>
                </c:pt>
                <c:pt idx="63286">
                  <c:v>RAP AZA 06</c:v>
                </c:pt>
                <c:pt idx="63287">
                  <c:v>RAP AZA 07</c:v>
                </c:pt>
                <c:pt idx="63288">
                  <c:v>RAP AZA 08</c:v>
                </c:pt>
                <c:pt idx="63289">
                  <c:v>RAP AZA 09</c:v>
                </c:pt>
                <c:pt idx="63290">
                  <c:v>RAP AZA 10</c:v>
                </c:pt>
                <c:pt idx="63291">
                  <c:v>RAP AZA 11</c:v>
                </c:pt>
                <c:pt idx="63292">
                  <c:v>RAP AZA 12</c:v>
                </c:pt>
                <c:pt idx="63293">
                  <c:v>RAP CLT 05</c:v>
                </c:pt>
                <c:pt idx="63294">
                  <c:v>RAP CLT 06</c:v>
                </c:pt>
                <c:pt idx="63295">
                  <c:v>RAP CLT 07</c:v>
                </c:pt>
                <c:pt idx="63296">
                  <c:v>RAP CLT 08</c:v>
                </c:pt>
                <c:pt idx="63297">
                  <c:v>RAP CLT 09</c:v>
                </c:pt>
                <c:pt idx="63298">
                  <c:v>RAP CLT 10</c:v>
                </c:pt>
                <c:pt idx="63299">
                  <c:v>RAP CLT 11</c:v>
                </c:pt>
                <c:pt idx="63300">
                  <c:v>RAP DEN 01</c:v>
                </c:pt>
                <c:pt idx="63301">
                  <c:v>RAP DEN 02</c:v>
                </c:pt>
                <c:pt idx="63302">
                  <c:v>RAP DEN 03</c:v>
                </c:pt>
                <c:pt idx="63303">
                  <c:v>RAP DEN 04</c:v>
                </c:pt>
                <c:pt idx="63304">
                  <c:v>RAP DEN 05</c:v>
                </c:pt>
                <c:pt idx="63305">
                  <c:v>RAP DEN 06</c:v>
                </c:pt>
                <c:pt idx="63306">
                  <c:v>RAP DEN 07</c:v>
                </c:pt>
                <c:pt idx="63307">
                  <c:v>RAP DEN 08</c:v>
                </c:pt>
                <c:pt idx="63308">
                  <c:v>RAP DEN 09</c:v>
                </c:pt>
                <c:pt idx="63309">
                  <c:v>RAP DEN 10</c:v>
                </c:pt>
                <c:pt idx="63310">
                  <c:v>RAP DEN 11</c:v>
                </c:pt>
                <c:pt idx="63311">
                  <c:v>RAP DEN 12</c:v>
                </c:pt>
                <c:pt idx="63312">
                  <c:v>RAP DFW 01</c:v>
                </c:pt>
                <c:pt idx="63313">
                  <c:v>RAP DFW 02</c:v>
                </c:pt>
                <c:pt idx="63314">
                  <c:v>RAP DFW 03</c:v>
                </c:pt>
                <c:pt idx="63315">
                  <c:v>RAP DFW 04</c:v>
                </c:pt>
                <c:pt idx="63316">
                  <c:v>RAP DFW 05</c:v>
                </c:pt>
                <c:pt idx="63317">
                  <c:v>RAP DFW 06</c:v>
                </c:pt>
                <c:pt idx="63318">
                  <c:v>RAP DFW 07</c:v>
                </c:pt>
                <c:pt idx="63319">
                  <c:v>RAP DFW 08</c:v>
                </c:pt>
                <c:pt idx="63320">
                  <c:v>RAP DFW 09</c:v>
                </c:pt>
                <c:pt idx="63321">
                  <c:v>RAP DFW 10</c:v>
                </c:pt>
                <c:pt idx="63322">
                  <c:v>RAP DFW 11</c:v>
                </c:pt>
                <c:pt idx="63323">
                  <c:v>RAP DFW 12</c:v>
                </c:pt>
                <c:pt idx="63324">
                  <c:v>RAP EWR 06</c:v>
                </c:pt>
                <c:pt idx="63325">
                  <c:v>RAP EWR 07</c:v>
                </c:pt>
                <c:pt idx="63326">
                  <c:v>RAP EWR 08</c:v>
                </c:pt>
                <c:pt idx="63327">
                  <c:v>RAP EWR 09</c:v>
                </c:pt>
                <c:pt idx="63328">
                  <c:v>RAP IAH 06</c:v>
                </c:pt>
                <c:pt idx="63329">
                  <c:v>RAP IAH 07</c:v>
                </c:pt>
                <c:pt idx="63330">
                  <c:v>RAP IAH 08</c:v>
                </c:pt>
                <c:pt idx="63331">
                  <c:v>RAP ISN 03</c:v>
                </c:pt>
                <c:pt idx="63332">
                  <c:v>RAP JMS 02</c:v>
                </c:pt>
                <c:pt idx="63333">
                  <c:v>RAP LAS 01</c:v>
                </c:pt>
                <c:pt idx="63334">
                  <c:v>RAP LAS 02</c:v>
                </c:pt>
                <c:pt idx="63335">
                  <c:v>RAP LAS 03</c:v>
                </c:pt>
                <c:pt idx="63336">
                  <c:v>RAP LAS 04</c:v>
                </c:pt>
                <c:pt idx="63337">
                  <c:v>RAP LAS 05</c:v>
                </c:pt>
                <c:pt idx="63338">
                  <c:v>RAP LAS 06</c:v>
                </c:pt>
                <c:pt idx="63339">
                  <c:v>RAP LAS 07</c:v>
                </c:pt>
                <c:pt idx="63340">
                  <c:v>RAP LAS 08</c:v>
                </c:pt>
                <c:pt idx="63341">
                  <c:v>RAP LAS 09</c:v>
                </c:pt>
                <c:pt idx="63342">
                  <c:v>RAP LAS 10</c:v>
                </c:pt>
                <c:pt idx="63343">
                  <c:v>RAP LAS 11</c:v>
                </c:pt>
                <c:pt idx="63344">
                  <c:v>RAP LAS 12</c:v>
                </c:pt>
                <c:pt idx="63345">
                  <c:v>RAP MSP 01</c:v>
                </c:pt>
                <c:pt idx="63346">
                  <c:v>RAP MSP 02</c:v>
                </c:pt>
                <c:pt idx="63347">
                  <c:v>RAP MSP 03</c:v>
                </c:pt>
                <c:pt idx="63348">
                  <c:v>RAP MSP 04</c:v>
                </c:pt>
                <c:pt idx="63349">
                  <c:v>RAP MSP 05</c:v>
                </c:pt>
                <c:pt idx="63350">
                  <c:v>RAP MSP 06</c:v>
                </c:pt>
                <c:pt idx="63351">
                  <c:v>RAP MSP 07</c:v>
                </c:pt>
                <c:pt idx="63352">
                  <c:v>RAP MSP 08</c:v>
                </c:pt>
                <c:pt idx="63353">
                  <c:v>RAP MSP 09</c:v>
                </c:pt>
                <c:pt idx="63354">
                  <c:v>RAP MSP 10</c:v>
                </c:pt>
                <c:pt idx="63355">
                  <c:v>RAP MSP 11</c:v>
                </c:pt>
                <c:pt idx="63356">
                  <c:v>RAP MSP 12</c:v>
                </c:pt>
                <c:pt idx="63357">
                  <c:v>RAP ORD 01</c:v>
                </c:pt>
                <c:pt idx="63358">
                  <c:v>RAP ORD 02</c:v>
                </c:pt>
                <c:pt idx="63359">
                  <c:v>RAP ORD 03</c:v>
                </c:pt>
                <c:pt idx="63360">
                  <c:v>RAP ORD 04</c:v>
                </c:pt>
                <c:pt idx="63361">
                  <c:v>RAP ORD 05</c:v>
                </c:pt>
                <c:pt idx="63362">
                  <c:v>RAP ORD 06</c:v>
                </c:pt>
                <c:pt idx="63363">
                  <c:v>RAP ORD 07</c:v>
                </c:pt>
                <c:pt idx="63364">
                  <c:v>RAP ORD 08</c:v>
                </c:pt>
                <c:pt idx="63365">
                  <c:v>RAP ORD 09</c:v>
                </c:pt>
                <c:pt idx="63366">
                  <c:v>RAP ORD 10</c:v>
                </c:pt>
                <c:pt idx="63367">
                  <c:v>RAP ORD 11</c:v>
                </c:pt>
                <c:pt idx="63368">
                  <c:v>RAP ORD 12</c:v>
                </c:pt>
                <c:pt idx="63369">
                  <c:v>RAP SLC 01</c:v>
                </c:pt>
                <c:pt idx="63370">
                  <c:v>RAP SLC 02</c:v>
                </c:pt>
                <c:pt idx="63371">
                  <c:v>RAP SLC 03</c:v>
                </c:pt>
                <c:pt idx="63372">
                  <c:v>RAP SLC 04</c:v>
                </c:pt>
                <c:pt idx="63373">
                  <c:v>RAP SLC 05</c:v>
                </c:pt>
                <c:pt idx="63374">
                  <c:v>RAP SLC 06</c:v>
                </c:pt>
                <c:pt idx="63375">
                  <c:v>RAP SLC 07</c:v>
                </c:pt>
                <c:pt idx="63376">
                  <c:v>RAP SLC 08</c:v>
                </c:pt>
                <c:pt idx="63377">
                  <c:v>RAP SLC 09</c:v>
                </c:pt>
                <c:pt idx="63378">
                  <c:v>RAP SLC 10</c:v>
                </c:pt>
                <c:pt idx="63379">
                  <c:v>RAP SLC 11</c:v>
                </c:pt>
                <c:pt idx="63380">
                  <c:v>RAP SLC 12</c:v>
                </c:pt>
                <c:pt idx="63381">
                  <c:v>RDD ACV 07</c:v>
                </c:pt>
                <c:pt idx="63382">
                  <c:v>RDD ACV 08</c:v>
                </c:pt>
                <c:pt idx="63383">
                  <c:v>RDD ACV 09</c:v>
                </c:pt>
                <c:pt idx="63384">
                  <c:v>RDD ACV 12</c:v>
                </c:pt>
                <c:pt idx="63385">
                  <c:v>RDD CEC 09</c:v>
                </c:pt>
                <c:pt idx="63386">
                  <c:v>RDD SFO 01</c:v>
                </c:pt>
                <c:pt idx="63387">
                  <c:v>RDD SFO 02</c:v>
                </c:pt>
                <c:pt idx="63388">
                  <c:v>RDD SFO 03</c:v>
                </c:pt>
                <c:pt idx="63389">
                  <c:v>RDD SFO 04</c:v>
                </c:pt>
                <c:pt idx="63390">
                  <c:v>RDD SFO 05</c:v>
                </c:pt>
                <c:pt idx="63391">
                  <c:v>RDD SFO 06</c:v>
                </c:pt>
                <c:pt idx="63392">
                  <c:v>RDD SFO 07</c:v>
                </c:pt>
                <c:pt idx="63393">
                  <c:v>RDD SFO 08</c:v>
                </c:pt>
                <c:pt idx="63394">
                  <c:v>RDD SFO 09</c:v>
                </c:pt>
                <c:pt idx="63395">
                  <c:v>RDD SFO 10</c:v>
                </c:pt>
                <c:pt idx="63396">
                  <c:v>RDD SFO 11</c:v>
                </c:pt>
                <c:pt idx="63397">
                  <c:v>RDD SFO 12</c:v>
                </c:pt>
                <c:pt idx="63398">
                  <c:v>RDD SMF 08</c:v>
                </c:pt>
                <c:pt idx="63399">
                  <c:v>RDD SMF 12</c:v>
                </c:pt>
                <c:pt idx="63400">
                  <c:v>RDM DEN 01</c:v>
                </c:pt>
                <c:pt idx="63401">
                  <c:v>RDM DEN 02</c:v>
                </c:pt>
                <c:pt idx="63402">
                  <c:v>RDM DEN 03</c:v>
                </c:pt>
                <c:pt idx="63403">
                  <c:v>RDM DEN 04</c:v>
                </c:pt>
                <c:pt idx="63404">
                  <c:v>RDM DEN 05</c:v>
                </c:pt>
                <c:pt idx="63405">
                  <c:v>RDM DEN 06</c:v>
                </c:pt>
                <c:pt idx="63406">
                  <c:v>RDM DEN 07</c:v>
                </c:pt>
                <c:pt idx="63407">
                  <c:v>RDM DEN 08</c:v>
                </c:pt>
                <c:pt idx="63408">
                  <c:v>RDM DEN 09</c:v>
                </c:pt>
                <c:pt idx="63409">
                  <c:v>RDM DEN 10</c:v>
                </c:pt>
                <c:pt idx="63410">
                  <c:v>RDM DEN 11</c:v>
                </c:pt>
                <c:pt idx="63411">
                  <c:v>RDM DEN 12</c:v>
                </c:pt>
                <c:pt idx="63412">
                  <c:v>RDM EUG 10</c:v>
                </c:pt>
                <c:pt idx="63413">
                  <c:v>RDM LAX 01</c:v>
                </c:pt>
                <c:pt idx="63414">
                  <c:v>RDM LAX 02</c:v>
                </c:pt>
                <c:pt idx="63415">
                  <c:v>RDM LAX 03</c:v>
                </c:pt>
                <c:pt idx="63416">
                  <c:v>RDM LAX 04</c:v>
                </c:pt>
                <c:pt idx="63417">
                  <c:v>RDM LAX 05</c:v>
                </c:pt>
                <c:pt idx="63418">
                  <c:v>RDM LAX 06</c:v>
                </c:pt>
                <c:pt idx="63419">
                  <c:v>RDM LAX 07</c:v>
                </c:pt>
                <c:pt idx="63420">
                  <c:v>RDM LAX 08</c:v>
                </c:pt>
                <c:pt idx="63421">
                  <c:v>RDM LAX 09</c:v>
                </c:pt>
                <c:pt idx="63422">
                  <c:v>RDM LAX 10</c:v>
                </c:pt>
                <c:pt idx="63423">
                  <c:v>RDM LAX 11</c:v>
                </c:pt>
                <c:pt idx="63424">
                  <c:v>RDM LAX 12</c:v>
                </c:pt>
                <c:pt idx="63425">
                  <c:v>RDM MFR 01</c:v>
                </c:pt>
                <c:pt idx="63426">
                  <c:v>RDM MFR 12</c:v>
                </c:pt>
                <c:pt idx="63427">
                  <c:v>RDM ONT 12</c:v>
                </c:pt>
                <c:pt idx="63428">
                  <c:v>RDM PDX 01</c:v>
                </c:pt>
                <c:pt idx="63429">
                  <c:v>RDM PDX 02</c:v>
                </c:pt>
                <c:pt idx="63430">
                  <c:v>RDM PDX 03</c:v>
                </c:pt>
                <c:pt idx="63431">
                  <c:v>RDM PDX 04</c:v>
                </c:pt>
                <c:pt idx="63432">
                  <c:v>RDM PDX 05</c:v>
                </c:pt>
                <c:pt idx="63433">
                  <c:v>RDM PDX 06</c:v>
                </c:pt>
                <c:pt idx="63434">
                  <c:v>RDM PDX 07</c:v>
                </c:pt>
                <c:pt idx="63435">
                  <c:v>RDM PDX 08</c:v>
                </c:pt>
                <c:pt idx="63436">
                  <c:v>RDM PDX 09</c:v>
                </c:pt>
                <c:pt idx="63437">
                  <c:v>RDM PDX 10</c:v>
                </c:pt>
                <c:pt idx="63438">
                  <c:v>RDM PDX 11</c:v>
                </c:pt>
                <c:pt idx="63439">
                  <c:v>RDM PDX 12</c:v>
                </c:pt>
                <c:pt idx="63440">
                  <c:v>RDM PHX 01</c:v>
                </c:pt>
                <c:pt idx="63441">
                  <c:v>RDM PHX 02</c:v>
                </c:pt>
                <c:pt idx="63442">
                  <c:v>RDM PHX 03</c:v>
                </c:pt>
                <c:pt idx="63443">
                  <c:v>RDM PHX 04</c:v>
                </c:pt>
                <c:pt idx="63444">
                  <c:v>RDM PHX 05</c:v>
                </c:pt>
                <c:pt idx="63445">
                  <c:v>RDM PHX 06</c:v>
                </c:pt>
                <c:pt idx="63446">
                  <c:v>RDM PHX 07</c:v>
                </c:pt>
                <c:pt idx="63447">
                  <c:v>RDM PHX 08</c:v>
                </c:pt>
                <c:pt idx="63448">
                  <c:v>RDM PHX 09</c:v>
                </c:pt>
                <c:pt idx="63449">
                  <c:v>RDM PHX 10</c:v>
                </c:pt>
                <c:pt idx="63450">
                  <c:v>RDM PHX 11</c:v>
                </c:pt>
                <c:pt idx="63451">
                  <c:v>RDM PHX 12</c:v>
                </c:pt>
                <c:pt idx="63452">
                  <c:v>RDM PSP 02</c:v>
                </c:pt>
                <c:pt idx="63453">
                  <c:v>RDM SEA 06</c:v>
                </c:pt>
                <c:pt idx="63454">
                  <c:v>RDM SEA 07</c:v>
                </c:pt>
                <c:pt idx="63455">
                  <c:v>RDM SEA 08</c:v>
                </c:pt>
                <c:pt idx="63456">
                  <c:v>RDM SEA 09</c:v>
                </c:pt>
                <c:pt idx="63457">
                  <c:v>RDM SEA 10</c:v>
                </c:pt>
                <c:pt idx="63458">
                  <c:v>RDM SEA 11</c:v>
                </c:pt>
                <c:pt idx="63459">
                  <c:v>RDM SEA 12</c:v>
                </c:pt>
                <c:pt idx="63460">
                  <c:v>RDM SFO 01</c:v>
                </c:pt>
                <c:pt idx="63461">
                  <c:v>RDM SFO 02</c:v>
                </c:pt>
                <c:pt idx="63462">
                  <c:v>RDM SFO 03</c:v>
                </c:pt>
                <c:pt idx="63463">
                  <c:v>RDM SFO 04</c:v>
                </c:pt>
                <c:pt idx="63464">
                  <c:v>RDM SFO 05</c:v>
                </c:pt>
                <c:pt idx="63465">
                  <c:v>RDM SFO 06</c:v>
                </c:pt>
                <c:pt idx="63466">
                  <c:v>RDM SFO 07</c:v>
                </c:pt>
                <c:pt idx="63467">
                  <c:v>RDM SFO 08</c:v>
                </c:pt>
                <c:pt idx="63468">
                  <c:v>RDM SFO 09</c:v>
                </c:pt>
                <c:pt idx="63469">
                  <c:v>RDM SFO 10</c:v>
                </c:pt>
                <c:pt idx="63470">
                  <c:v>RDM SFO 11</c:v>
                </c:pt>
                <c:pt idx="63471">
                  <c:v>RDM SFO 12</c:v>
                </c:pt>
                <c:pt idx="63472">
                  <c:v>RDM SLC 01</c:v>
                </c:pt>
                <c:pt idx="63473">
                  <c:v>RDM SLC 02</c:v>
                </c:pt>
                <c:pt idx="63474">
                  <c:v>RDM SLC 03</c:v>
                </c:pt>
                <c:pt idx="63475">
                  <c:v>RDM SLC 04</c:v>
                </c:pt>
                <c:pt idx="63476">
                  <c:v>RDM SLC 05</c:v>
                </c:pt>
                <c:pt idx="63477">
                  <c:v>RDM SLC 06</c:v>
                </c:pt>
                <c:pt idx="63478">
                  <c:v>RDM SLC 07</c:v>
                </c:pt>
                <c:pt idx="63479">
                  <c:v>RDM SLC 08</c:v>
                </c:pt>
                <c:pt idx="63480">
                  <c:v>RDM SLC 09</c:v>
                </c:pt>
                <c:pt idx="63481">
                  <c:v>RDM SLC 10</c:v>
                </c:pt>
                <c:pt idx="63482">
                  <c:v>RDM SLC 11</c:v>
                </c:pt>
                <c:pt idx="63483">
                  <c:v>RDM SLC 12</c:v>
                </c:pt>
                <c:pt idx="63484">
                  <c:v>RDU ATL 01</c:v>
                </c:pt>
                <c:pt idx="63485">
                  <c:v>RDU ATL 02</c:v>
                </c:pt>
                <c:pt idx="63486">
                  <c:v>RDU ATL 03</c:v>
                </c:pt>
                <c:pt idx="63487">
                  <c:v>RDU ATL 04</c:v>
                </c:pt>
                <c:pt idx="63488">
                  <c:v>RDU ATL 05</c:v>
                </c:pt>
                <c:pt idx="63489">
                  <c:v>RDU ATL 06</c:v>
                </c:pt>
                <c:pt idx="63490">
                  <c:v>RDU ATL 07</c:v>
                </c:pt>
                <c:pt idx="63491">
                  <c:v>RDU ATL 08</c:v>
                </c:pt>
                <c:pt idx="63492">
                  <c:v>RDU ATL 09</c:v>
                </c:pt>
                <c:pt idx="63493">
                  <c:v>RDU ATL 10</c:v>
                </c:pt>
                <c:pt idx="63494">
                  <c:v>RDU ATL 11</c:v>
                </c:pt>
                <c:pt idx="63495">
                  <c:v>RDU ATL 12</c:v>
                </c:pt>
                <c:pt idx="63496">
                  <c:v>RDU AUS 01</c:v>
                </c:pt>
                <c:pt idx="63497">
                  <c:v>RDU AUS 02</c:v>
                </c:pt>
                <c:pt idx="63498">
                  <c:v>RDU AUS 03</c:v>
                </c:pt>
                <c:pt idx="63499">
                  <c:v>RDU AUS 04</c:v>
                </c:pt>
                <c:pt idx="63500">
                  <c:v>RDU AUS 05</c:v>
                </c:pt>
                <c:pt idx="63501">
                  <c:v>RDU AUS 06</c:v>
                </c:pt>
                <c:pt idx="63502">
                  <c:v>RDU AUS 07</c:v>
                </c:pt>
                <c:pt idx="63503">
                  <c:v>RDU AUS 08</c:v>
                </c:pt>
                <c:pt idx="63504">
                  <c:v>RDU AUS 09</c:v>
                </c:pt>
                <c:pt idx="63505">
                  <c:v>RDU AUS 10</c:v>
                </c:pt>
                <c:pt idx="63506">
                  <c:v>RDU AUS 11</c:v>
                </c:pt>
                <c:pt idx="63507">
                  <c:v>RDU AUS 12</c:v>
                </c:pt>
                <c:pt idx="63508">
                  <c:v>RDU BDL 01</c:v>
                </c:pt>
                <c:pt idx="63509">
                  <c:v>RDU BDL 02</c:v>
                </c:pt>
                <c:pt idx="63510">
                  <c:v>RDU BDL 03</c:v>
                </c:pt>
                <c:pt idx="63511">
                  <c:v>RDU BDL 04</c:v>
                </c:pt>
                <c:pt idx="63512">
                  <c:v>RDU BDL 05</c:v>
                </c:pt>
                <c:pt idx="63513">
                  <c:v>RDU BDL 06</c:v>
                </c:pt>
                <c:pt idx="63514">
                  <c:v>RDU BDL 07</c:v>
                </c:pt>
                <c:pt idx="63515">
                  <c:v>RDU BDL 08</c:v>
                </c:pt>
                <c:pt idx="63516">
                  <c:v>RDU BDL 09</c:v>
                </c:pt>
                <c:pt idx="63517">
                  <c:v>RDU BDL 10</c:v>
                </c:pt>
                <c:pt idx="63518">
                  <c:v>RDU BDL 11</c:v>
                </c:pt>
                <c:pt idx="63519">
                  <c:v>RDU BDL 12</c:v>
                </c:pt>
                <c:pt idx="63520">
                  <c:v>RDU BNA 01</c:v>
                </c:pt>
                <c:pt idx="63521">
                  <c:v>RDU BNA 02</c:v>
                </c:pt>
                <c:pt idx="63522">
                  <c:v>RDU BNA 03</c:v>
                </c:pt>
                <c:pt idx="63523">
                  <c:v>RDU BNA 04</c:v>
                </c:pt>
                <c:pt idx="63524">
                  <c:v>RDU BNA 05</c:v>
                </c:pt>
                <c:pt idx="63525">
                  <c:v>RDU BNA 06</c:v>
                </c:pt>
                <c:pt idx="63526">
                  <c:v>RDU BNA 07</c:v>
                </c:pt>
                <c:pt idx="63527">
                  <c:v>RDU BNA 08</c:v>
                </c:pt>
                <c:pt idx="63528">
                  <c:v>RDU BNA 09</c:v>
                </c:pt>
                <c:pt idx="63529">
                  <c:v>RDU BNA 10</c:v>
                </c:pt>
                <c:pt idx="63530">
                  <c:v>RDU BNA 11</c:v>
                </c:pt>
                <c:pt idx="63531">
                  <c:v>RDU BNA 12</c:v>
                </c:pt>
                <c:pt idx="63532">
                  <c:v>RDU BOS 01</c:v>
                </c:pt>
                <c:pt idx="63533">
                  <c:v>RDU BOS 02</c:v>
                </c:pt>
                <c:pt idx="63534">
                  <c:v>RDU BOS 03</c:v>
                </c:pt>
                <c:pt idx="63535">
                  <c:v>RDU BOS 04</c:v>
                </c:pt>
                <c:pt idx="63536">
                  <c:v>RDU BOS 05</c:v>
                </c:pt>
                <c:pt idx="63537">
                  <c:v>RDU BOS 06</c:v>
                </c:pt>
                <c:pt idx="63538">
                  <c:v>RDU BOS 07</c:v>
                </c:pt>
                <c:pt idx="63539">
                  <c:v>RDU BOS 08</c:v>
                </c:pt>
                <c:pt idx="63540">
                  <c:v>RDU BOS 09</c:v>
                </c:pt>
                <c:pt idx="63541">
                  <c:v>RDU BOS 10</c:v>
                </c:pt>
                <c:pt idx="63542">
                  <c:v>RDU BOS 11</c:v>
                </c:pt>
                <c:pt idx="63543">
                  <c:v>RDU BOS 12</c:v>
                </c:pt>
                <c:pt idx="63544">
                  <c:v>RDU BUF 04</c:v>
                </c:pt>
                <c:pt idx="63545">
                  <c:v>RDU BUF 05</c:v>
                </c:pt>
                <c:pt idx="63546">
                  <c:v>RDU BUF 06</c:v>
                </c:pt>
                <c:pt idx="63547">
                  <c:v>RDU BUF 07</c:v>
                </c:pt>
                <c:pt idx="63548">
                  <c:v>RDU BUF 08</c:v>
                </c:pt>
                <c:pt idx="63549">
                  <c:v>RDU BUF 09</c:v>
                </c:pt>
                <c:pt idx="63550">
                  <c:v>RDU BUF 10</c:v>
                </c:pt>
                <c:pt idx="63551">
                  <c:v>RDU BUF 11</c:v>
                </c:pt>
                <c:pt idx="63552">
                  <c:v>RDU BWI 01</c:v>
                </c:pt>
                <c:pt idx="63553">
                  <c:v>RDU BWI 02</c:v>
                </c:pt>
                <c:pt idx="63554">
                  <c:v>RDU BWI 03</c:v>
                </c:pt>
                <c:pt idx="63555">
                  <c:v>RDU BWI 04</c:v>
                </c:pt>
                <c:pt idx="63556">
                  <c:v>RDU BWI 05</c:v>
                </c:pt>
                <c:pt idx="63557">
                  <c:v>RDU BWI 06</c:v>
                </c:pt>
                <c:pt idx="63558">
                  <c:v>RDU BWI 07</c:v>
                </c:pt>
                <c:pt idx="63559">
                  <c:v>RDU BWI 08</c:v>
                </c:pt>
                <c:pt idx="63560">
                  <c:v>RDU BWI 09</c:v>
                </c:pt>
                <c:pt idx="63561">
                  <c:v>RDU BWI 10</c:v>
                </c:pt>
                <c:pt idx="63562">
                  <c:v>RDU BWI 11</c:v>
                </c:pt>
                <c:pt idx="63563">
                  <c:v>RDU BWI 12</c:v>
                </c:pt>
                <c:pt idx="63564">
                  <c:v>RDU CLE 01</c:v>
                </c:pt>
                <c:pt idx="63565">
                  <c:v>RDU CLE 02</c:v>
                </c:pt>
                <c:pt idx="63566">
                  <c:v>RDU CLE 03</c:v>
                </c:pt>
                <c:pt idx="63567">
                  <c:v>RDU CLE 04</c:v>
                </c:pt>
                <c:pt idx="63568">
                  <c:v>RDU CLE 05</c:v>
                </c:pt>
                <c:pt idx="63569">
                  <c:v>RDU CLE 06</c:v>
                </c:pt>
                <c:pt idx="63570">
                  <c:v>RDU CLE 07</c:v>
                </c:pt>
                <c:pt idx="63571">
                  <c:v>RDU CLE 08</c:v>
                </c:pt>
                <c:pt idx="63572">
                  <c:v>RDU CLE 09</c:v>
                </c:pt>
                <c:pt idx="63573">
                  <c:v>RDU CLE 10</c:v>
                </c:pt>
                <c:pt idx="63574">
                  <c:v>RDU CLE 11</c:v>
                </c:pt>
                <c:pt idx="63575">
                  <c:v>RDU CLE 12</c:v>
                </c:pt>
                <c:pt idx="63576">
                  <c:v>RDU CLT 01</c:v>
                </c:pt>
                <c:pt idx="63577">
                  <c:v>RDU CLT 02</c:v>
                </c:pt>
                <c:pt idx="63578">
                  <c:v>RDU CLT 03</c:v>
                </c:pt>
                <c:pt idx="63579">
                  <c:v>RDU CLT 04</c:v>
                </c:pt>
                <c:pt idx="63580">
                  <c:v>RDU CLT 05</c:v>
                </c:pt>
                <c:pt idx="63581">
                  <c:v>RDU CLT 06</c:v>
                </c:pt>
                <c:pt idx="63582">
                  <c:v>RDU CLT 07</c:v>
                </c:pt>
                <c:pt idx="63583">
                  <c:v>RDU CLT 08</c:v>
                </c:pt>
                <c:pt idx="63584">
                  <c:v>RDU CLT 09</c:v>
                </c:pt>
                <c:pt idx="63585">
                  <c:v>RDU CLT 10</c:v>
                </c:pt>
                <c:pt idx="63586">
                  <c:v>RDU CLT 11</c:v>
                </c:pt>
                <c:pt idx="63587">
                  <c:v>RDU CLT 12</c:v>
                </c:pt>
                <c:pt idx="63588">
                  <c:v>RDU CMH 01</c:v>
                </c:pt>
                <c:pt idx="63589">
                  <c:v>RDU CMH 02</c:v>
                </c:pt>
                <c:pt idx="63590">
                  <c:v>RDU CMH 03</c:v>
                </c:pt>
                <c:pt idx="63591">
                  <c:v>RDU CMH 04</c:v>
                </c:pt>
                <c:pt idx="63592">
                  <c:v>RDU CMH 05</c:v>
                </c:pt>
                <c:pt idx="63593">
                  <c:v>RDU CMH 06</c:v>
                </c:pt>
                <c:pt idx="63594">
                  <c:v>RDU CMH 07</c:v>
                </c:pt>
                <c:pt idx="63595">
                  <c:v>RDU CMH 08</c:v>
                </c:pt>
                <c:pt idx="63596">
                  <c:v>RDU CMH 09</c:v>
                </c:pt>
                <c:pt idx="63597">
                  <c:v>RDU CMH 10</c:v>
                </c:pt>
                <c:pt idx="63598">
                  <c:v>RDU CMH 11</c:v>
                </c:pt>
                <c:pt idx="63599">
                  <c:v>RDU CMH 12</c:v>
                </c:pt>
                <c:pt idx="63600">
                  <c:v>RDU CVG 01</c:v>
                </c:pt>
                <c:pt idx="63601">
                  <c:v>RDU CVG 02</c:v>
                </c:pt>
                <c:pt idx="63602">
                  <c:v>RDU CVG 03</c:v>
                </c:pt>
                <c:pt idx="63603">
                  <c:v>RDU CVG 04</c:v>
                </c:pt>
                <c:pt idx="63604">
                  <c:v>RDU CVG 05</c:v>
                </c:pt>
                <c:pt idx="63605">
                  <c:v>RDU CVG 06</c:v>
                </c:pt>
                <c:pt idx="63606">
                  <c:v>RDU CVG 07</c:v>
                </c:pt>
                <c:pt idx="63607">
                  <c:v>RDU CVG 08</c:v>
                </c:pt>
                <c:pt idx="63608">
                  <c:v>RDU CVG 09</c:v>
                </c:pt>
                <c:pt idx="63609">
                  <c:v>RDU CVG 10</c:v>
                </c:pt>
                <c:pt idx="63610">
                  <c:v>RDU CVG 11</c:v>
                </c:pt>
                <c:pt idx="63611">
                  <c:v>RDU CVG 12</c:v>
                </c:pt>
                <c:pt idx="63612">
                  <c:v>RDU DAL 01</c:v>
                </c:pt>
                <c:pt idx="63613">
                  <c:v>RDU DAL 02</c:v>
                </c:pt>
                <c:pt idx="63614">
                  <c:v>RDU DAL 03</c:v>
                </c:pt>
                <c:pt idx="63615">
                  <c:v>RDU DAL 04</c:v>
                </c:pt>
                <c:pt idx="63616">
                  <c:v>RDU DAL 05</c:v>
                </c:pt>
                <c:pt idx="63617">
                  <c:v>RDU DAL 06</c:v>
                </c:pt>
                <c:pt idx="63618">
                  <c:v>RDU DAL 07</c:v>
                </c:pt>
                <c:pt idx="63619">
                  <c:v>RDU DAL 08</c:v>
                </c:pt>
                <c:pt idx="63620">
                  <c:v>RDU DAL 09</c:v>
                </c:pt>
                <c:pt idx="63621">
                  <c:v>RDU DAL 10</c:v>
                </c:pt>
                <c:pt idx="63622">
                  <c:v>RDU DAL 11</c:v>
                </c:pt>
                <c:pt idx="63623">
                  <c:v>RDU DAL 12</c:v>
                </c:pt>
                <c:pt idx="63624">
                  <c:v>RDU DCA 01</c:v>
                </c:pt>
                <c:pt idx="63625">
                  <c:v>RDU DCA 02</c:v>
                </c:pt>
                <c:pt idx="63626">
                  <c:v>RDU DCA 03</c:v>
                </c:pt>
                <c:pt idx="63627">
                  <c:v>RDU DCA 04</c:v>
                </c:pt>
                <c:pt idx="63628">
                  <c:v>RDU DCA 05</c:v>
                </c:pt>
                <c:pt idx="63629">
                  <c:v>RDU DCA 06</c:v>
                </c:pt>
                <c:pt idx="63630">
                  <c:v>RDU DCA 07</c:v>
                </c:pt>
                <c:pt idx="63631">
                  <c:v>RDU DCA 08</c:v>
                </c:pt>
                <c:pt idx="63632">
                  <c:v>RDU DCA 09</c:v>
                </c:pt>
                <c:pt idx="63633">
                  <c:v>RDU DCA 10</c:v>
                </c:pt>
                <c:pt idx="63634">
                  <c:v>RDU DCA 11</c:v>
                </c:pt>
                <c:pt idx="63635">
                  <c:v>RDU DCA 12</c:v>
                </c:pt>
                <c:pt idx="63636">
                  <c:v>RDU DEN 01</c:v>
                </c:pt>
                <c:pt idx="63637">
                  <c:v>RDU DEN 02</c:v>
                </c:pt>
                <c:pt idx="63638">
                  <c:v>RDU DEN 03</c:v>
                </c:pt>
                <c:pt idx="63639">
                  <c:v>RDU DEN 04</c:v>
                </c:pt>
                <c:pt idx="63640">
                  <c:v>RDU DEN 05</c:v>
                </c:pt>
                <c:pt idx="63641">
                  <c:v>RDU DEN 06</c:v>
                </c:pt>
                <c:pt idx="63642">
                  <c:v>RDU DEN 07</c:v>
                </c:pt>
                <c:pt idx="63643">
                  <c:v>RDU DEN 08</c:v>
                </c:pt>
                <c:pt idx="63644">
                  <c:v>RDU DEN 09</c:v>
                </c:pt>
                <c:pt idx="63645">
                  <c:v>RDU DEN 10</c:v>
                </c:pt>
                <c:pt idx="63646">
                  <c:v>RDU DEN 11</c:v>
                </c:pt>
                <c:pt idx="63647">
                  <c:v>RDU DEN 12</c:v>
                </c:pt>
                <c:pt idx="63648">
                  <c:v>RDU DFW 01</c:v>
                </c:pt>
                <c:pt idx="63649">
                  <c:v>RDU DFW 02</c:v>
                </c:pt>
                <c:pt idx="63650">
                  <c:v>RDU DFW 03</c:v>
                </c:pt>
                <c:pt idx="63651">
                  <c:v>RDU DFW 04</c:v>
                </c:pt>
                <c:pt idx="63652">
                  <c:v>RDU DFW 05</c:v>
                </c:pt>
                <c:pt idx="63653">
                  <c:v>RDU DFW 06</c:v>
                </c:pt>
                <c:pt idx="63654">
                  <c:v>RDU DFW 07</c:v>
                </c:pt>
                <c:pt idx="63655">
                  <c:v>RDU DFW 08</c:v>
                </c:pt>
                <c:pt idx="63656">
                  <c:v>RDU DFW 09</c:v>
                </c:pt>
                <c:pt idx="63657">
                  <c:v>RDU DFW 10</c:v>
                </c:pt>
                <c:pt idx="63658">
                  <c:v>RDU DFW 11</c:v>
                </c:pt>
                <c:pt idx="63659">
                  <c:v>RDU DFW 12</c:v>
                </c:pt>
                <c:pt idx="63660">
                  <c:v>RDU DTW 01</c:v>
                </c:pt>
                <c:pt idx="63661">
                  <c:v>RDU DTW 02</c:v>
                </c:pt>
                <c:pt idx="63662">
                  <c:v>RDU DTW 03</c:v>
                </c:pt>
                <c:pt idx="63663">
                  <c:v>RDU DTW 04</c:v>
                </c:pt>
                <c:pt idx="63664">
                  <c:v>RDU DTW 05</c:v>
                </c:pt>
                <c:pt idx="63665">
                  <c:v>RDU DTW 06</c:v>
                </c:pt>
                <c:pt idx="63666">
                  <c:v>RDU DTW 07</c:v>
                </c:pt>
                <c:pt idx="63667">
                  <c:v>RDU DTW 08</c:v>
                </c:pt>
                <c:pt idx="63668">
                  <c:v>RDU DTW 09</c:v>
                </c:pt>
                <c:pt idx="63669">
                  <c:v>RDU DTW 10</c:v>
                </c:pt>
                <c:pt idx="63670">
                  <c:v>RDU DTW 11</c:v>
                </c:pt>
                <c:pt idx="63671">
                  <c:v>RDU DTW 12</c:v>
                </c:pt>
                <c:pt idx="63672">
                  <c:v>RDU EWN 12</c:v>
                </c:pt>
                <c:pt idx="63673">
                  <c:v>RDU EWR 01</c:v>
                </c:pt>
                <c:pt idx="63674">
                  <c:v>RDU EWR 02</c:v>
                </c:pt>
                <c:pt idx="63675">
                  <c:v>RDU EWR 03</c:v>
                </c:pt>
                <c:pt idx="63676">
                  <c:v>RDU EWR 04</c:v>
                </c:pt>
                <c:pt idx="63677">
                  <c:v>RDU EWR 05</c:v>
                </c:pt>
                <c:pt idx="63678">
                  <c:v>RDU EWR 06</c:v>
                </c:pt>
                <c:pt idx="63679">
                  <c:v>RDU EWR 07</c:v>
                </c:pt>
                <c:pt idx="63680">
                  <c:v>RDU EWR 08</c:v>
                </c:pt>
                <c:pt idx="63681">
                  <c:v>RDU EWR 09</c:v>
                </c:pt>
                <c:pt idx="63682">
                  <c:v>RDU EWR 10</c:v>
                </c:pt>
                <c:pt idx="63683">
                  <c:v>RDU EWR 11</c:v>
                </c:pt>
                <c:pt idx="63684">
                  <c:v>RDU EWR 12</c:v>
                </c:pt>
                <c:pt idx="63685">
                  <c:v>RDU FLL 01</c:v>
                </c:pt>
                <c:pt idx="63686">
                  <c:v>RDU FLL 02</c:v>
                </c:pt>
                <c:pt idx="63687">
                  <c:v>RDU FLL 03</c:v>
                </c:pt>
                <c:pt idx="63688">
                  <c:v>RDU FLL 04</c:v>
                </c:pt>
                <c:pt idx="63689">
                  <c:v>RDU FLL 05</c:v>
                </c:pt>
                <c:pt idx="63690">
                  <c:v>RDU FLL 06</c:v>
                </c:pt>
                <c:pt idx="63691">
                  <c:v>RDU FLL 07</c:v>
                </c:pt>
                <c:pt idx="63692">
                  <c:v>RDU FLL 08</c:v>
                </c:pt>
                <c:pt idx="63693">
                  <c:v>RDU FLL 09</c:v>
                </c:pt>
                <c:pt idx="63694">
                  <c:v>RDU FLL 10</c:v>
                </c:pt>
                <c:pt idx="63695">
                  <c:v>RDU FLL 11</c:v>
                </c:pt>
                <c:pt idx="63696">
                  <c:v>RDU FLL 12</c:v>
                </c:pt>
                <c:pt idx="63697">
                  <c:v>RDU HOU 01</c:v>
                </c:pt>
                <c:pt idx="63698">
                  <c:v>RDU HOU 02</c:v>
                </c:pt>
                <c:pt idx="63699">
                  <c:v>RDU HOU 03</c:v>
                </c:pt>
                <c:pt idx="63700">
                  <c:v>RDU HOU 04</c:v>
                </c:pt>
                <c:pt idx="63701">
                  <c:v>RDU HOU 05</c:v>
                </c:pt>
                <c:pt idx="63702">
                  <c:v>RDU HOU 06</c:v>
                </c:pt>
                <c:pt idx="63703">
                  <c:v>RDU HOU 07</c:v>
                </c:pt>
                <c:pt idx="63704">
                  <c:v>RDU HOU 08</c:v>
                </c:pt>
                <c:pt idx="63705">
                  <c:v>RDU HOU 09</c:v>
                </c:pt>
                <c:pt idx="63706">
                  <c:v>RDU HOU 10</c:v>
                </c:pt>
                <c:pt idx="63707">
                  <c:v>RDU HOU 11</c:v>
                </c:pt>
                <c:pt idx="63708">
                  <c:v>RDU HOU 12</c:v>
                </c:pt>
                <c:pt idx="63709">
                  <c:v>RDU IAD 01</c:v>
                </c:pt>
                <c:pt idx="63710">
                  <c:v>RDU IAD 02</c:v>
                </c:pt>
                <c:pt idx="63711">
                  <c:v>RDU IAD 03</c:v>
                </c:pt>
                <c:pt idx="63712">
                  <c:v>RDU IAD 04</c:v>
                </c:pt>
                <c:pt idx="63713">
                  <c:v>RDU IAD 05</c:v>
                </c:pt>
                <c:pt idx="63714">
                  <c:v>RDU IAD 06</c:v>
                </c:pt>
                <c:pt idx="63715">
                  <c:v>RDU IAD 07</c:v>
                </c:pt>
                <c:pt idx="63716">
                  <c:v>RDU IAD 08</c:v>
                </c:pt>
                <c:pt idx="63717">
                  <c:v>RDU IAD 09</c:v>
                </c:pt>
                <c:pt idx="63718">
                  <c:v>RDU IAD 10</c:v>
                </c:pt>
                <c:pt idx="63719">
                  <c:v>RDU IAD 11</c:v>
                </c:pt>
                <c:pt idx="63720">
                  <c:v>RDU IAD 12</c:v>
                </c:pt>
                <c:pt idx="63721">
                  <c:v>RDU IAH 01</c:v>
                </c:pt>
                <c:pt idx="63722">
                  <c:v>RDU IAH 02</c:v>
                </c:pt>
                <c:pt idx="63723">
                  <c:v>RDU IAH 03</c:v>
                </c:pt>
                <c:pt idx="63724">
                  <c:v>RDU IAH 04</c:v>
                </c:pt>
                <c:pt idx="63725">
                  <c:v>RDU IAH 05</c:v>
                </c:pt>
                <c:pt idx="63726">
                  <c:v>RDU IAH 06</c:v>
                </c:pt>
                <c:pt idx="63727">
                  <c:v>RDU IAH 07</c:v>
                </c:pt>
                <c:pt idx="63728">
                  <c:v>RDU IAH 08</c:v>
                </c:pt>
                <c:pt idx="63729">
                  <c:v>RDU IAH 09</c:v>
                </c:pt>
                <c:pt idx="63730">
                  <c:v>RDU IAH 10</c:v>
                </c:pt>
                <c:pt idx="63731">
                  <c:v>RDU IAH 11</c:v>
                </c:pt>
                <c:pt idx="63732">
                  <c:v>RDU IAH 12</c:v>
                </c:pt>
                <c:pt idx="63733">
                  <c:v>RDU IND 01</c:v>
                </c:pt>
                <c:pt idx="63734">
                  <c:v>RDU IND 02</c:v>
                </c:pt>
                <c:pt idx="63735">
                  <c:v>RDU IND 03</c:v>
                </c:pt>
                <c:pt idx="63736">
                  <c:v>RDU IND 04</c:v>
                </c:pt>
                <c:pt idx="63737">
                  <c:v>RDU IND 05</c:v>
                </c:pt>
                <c:pt idx="63738">
                  <c:v>RDU IND 06</c:v>
                </c:pt>
                <c:pt idx="63739">
                  <c:v>RDU IND 07</c:v>
                </c:pt>
                <c:pt idx="63740">
                  <c:v>RDU IND 08</c:v>
                </c:pt>
                <c:pt idx="63741">
                  <c:v>RDU IND 09</c:v>
                </c:pt>
                <c:pt idx="63742">
                  <c:v>RDU IND 10</c:v>
                </c:pt>
                <c:pt idx="63743">
                  <c:v>RDU IND 11</c:v>
                </c:pt>
                <c:pt idx="63744">
                  <c:v>RDU IND 12</c:v>
                </c:pt>
                <c:pt idx="63745">
                  <c:v>RDU JFK 01</c:v>
                </c:pt>
                <c:pt idx="63746">
                  <c:v>RDU JFK 02</c:v>
                </c:pt>
                <c:pt idx="63747">
                  <c:v>RDU JFK 03</c:v>
                </c:pt>
                <c:pt idx="63748">
                  <c:v>RDU JFK 04</c:v>
                </c:pt>
                <c:pt idx="63749">
                  <c:v>RDU JFK 05</c:v>
                </c:pt>
                <c:pt idx="63750">
                  <c:v>RDU JFK 06</c:v>
                </c:pt>
                <c:pt idx="63751">
                  <c:v>RDU JFK 07</c:v>
                </c:pt>
                <c:pt idx="63752">
                  <c:v>RDU JFK 08</c:v>
                </c:pt>
                <c:pt idx="63753">
                  <c:v>RDU JFK 09</c:v>
                </c:pt>
                <c:pt idx="63754">
                  <c:v>RDU JFK 10</c:v>
                </c:pt>
                <c:pt idx="63755">
                  <c:v>RDU JFK 11</c:v>
                </c:pt>
                <c:pt idx="63756">
                  <c:v>RDU JFK 12</c:v>
                </c:pt>
                <c:pt idx="63757">
                  <c:v>RDU LAS 01</c:v>
                </c:pt>
                <c:pt idx="63758">
                  <c:v>RDU LAS 02</c:v>
                </c:pt>
                <c:pt idx="63759">
                  <c:v>RDU LAS 03</c:v>
                </c:pt>
                <c:pt idx="63760">
                  <c:v>RDU LAS 04</c:v>
                </c:pt>
                <c:pt idx="63761">
                  <c:v>RDU LAS 05</c:v>
                </c:pt>
                <c:pt idx="63762">
                  <c:v>RDU LAS 06</c:v>
                </c:pt>
                <c:pt idx="63763">
                  <c:v>RDU LAS 07</c:v>
                </c:pt>
                <c:pt idx="63764">
                  <c:v>RDU LAS 08</c:v>
                </c:pt>
                <c:pt idx="63765">
                  <c:v>RDU LAS 09</c:v>
                </c:pt>
                <c:pt idx="63766">
                  <c:v>RDU LAS 10</c:v>
                </c:pt>
                <c:pt idx="63767">
                  <c:v>RDU LAS 11</c:v>
                </c:pt>
                <c:pt idx="63768">
                  <c:v>RDU LAS 12</c:v>
                </c:pt>
                <c:pt idx="63769">
                  <c:v>RDU LAX 01</c:v>
                </c:pt>
                <c:pt idx="63770">
                  <c:v>RDU LAX 02</c:v>
                </c:pt>
                <c:pt idx="63771">
                  <c:v>RDU LAX 03</c:v>
                </c:pt>
                <c:pt idx="63772">
                  <c:v>RDU LAX 04</c:v>
                </c:pt>
                <c:pt idx="63773">
                  <c:v>RDU LAX 05</c:v>
                </c:pt>
                <c:pt idx="63774">
                  <c:v>RDU LAX 06</c:v>
                </c:pt>
                <c:pt idx="63775">
                  <c:v>RDU LAX 07</c:v>
                </c:pt>
                <c:pt idx="63776">
                  <c:v>RDU LAX 08</c:v>
                </c:pt>
                <c:pt idx="63777">
                  <c:v>RDU LAX 09</c:v>
                </c:pt>
                <c:pt idx="63778">
                  <c:v>RDU LAX 10</c:v>
                </c:pt>
                <c:pt idx="63779">
                  <c:v>RDU LAX 11</c:v>
                </c:pt>
                <c:pt idx="63780">
                  <c:v>RDU LAX 12</c:v>
                </c:pt>
                <c:pt idx="63781">
                  <c:v>RDU LGA 01</c:v>
                </c:pt>
                <c:pt idx="63782">
                  <c:v>RDU LGA 02</c:v>
                </c:pt>
                <c:pt idx="63783">
                  <c:v>RDU LGA 03</c:v>
                </c:pt>
                <c:pt idx="63784">
                  <c:v>RDU LGA 04</c:v>
                </c:pt>
                <c:pt idx="63785">
                  <c:v>RDU LGA 05</c:v>
                </c:pt>
                <c:pt idx="63786">
                  <c:v>RDU LGA 06</c:v>
                </c:pt>
                <c:pt idx="63787">
                  <c:v>RDU LGA 07</c:v>
                </c:pt>
                <c:pt idx="63788">
                  <c:v>RDU LGA 08</c:v>
                </c:pt>
                <c:pt idx="63789">
                  <c:v>RDU LGA 09</c:v>
                </c:pt>
                <c:pt idx="63790">
                  <c:v>RDU LGA 10</c:v>
                </c:pt>
                <c:pt idx="63791">
                  <c:v>RDU LGA 11</c:v>
                </c:pt>
                <c:pt idx="63792">
                  <c:v>RDU LGA 12</c:v>
                </c:pt>
                <c:pt idx="63793">
                  <c:v>RDU MCI 04</c:v>
                </c:pt>
                <c:pt idx="63794">
                  <c:v>RDU MCI 05</c:v>
                </c:pt>
                <c:pt idx="63795">
                  <c:v>RDU MCI 06</c:v>
                </c:pt>
                <c:pt idx="63796">
                  <c:v>RDU MCI 07</c:v>
                </c:pt>
                <c:pt idx="63797">
                  <c:v>RDU MCI 08</c:v>
                </c:pt>
                <c:pt idx="63798">
                  <c:v>RDU MCI 09</c:v>
                </c:pt>
                <c:pt idx="63799">
                  <c:v>RDU MCI 10</c:v>
                </c:pt>
                <c:pt idx="63800">
                  <c:v>RDU MCI 11</c:v>
                </c:pt>
                <c:pt idx="63801">
                  <c:v>RDU MCI 12</c:v>
                </c:pt>
                <c:pt idx="63802">
                  <c:v>RDU MCO 01</c:v>
                </c:pt>
                <c:pt idx="63803">
                  <c:v>RDU MCO 02</c:v>
                </c:pt>
                <c:pt idx="63804">
                  <c:v>RDU MCO 03</c:v>
                </c:pt>
                <c:pt idx="63805">
                  <c:v>RDU MCO 04</c:v>
                </c:pt>
                <c:pt idx="63806">
                  <c:v>RDU MCO 05</c:v>
                </c:pt>
                <c:pt idx="63807">
                  <c:v>RDU MCO 06</c:v>
                </c:pt>
                <c:pt idx="63808">
                  <c:v>RDU MCO 07</c:v>
                </c:pt>
                <c:pt idx="63809">
                  <c:v>RDU MCO 08</c:v>
                </c:pt>
                <c:pt idx="63810">
                  <c:v>RDU MCO 09</c:v>
                </c:pt>
                <c:pt idx="63811">
                  <c:v>RDU MCO 10</c:v>
                </c:pt>
                <c:pt idx="63812">
                  <c:v>RDU MCO 11</c:v>
                </c:pt>
                <c:pt idx="63813">
                  <c:v>RDU MCO 12</c:v>
                </c:pt>
                <c:pt idx="63814">
                  <c:v>RDU MDT 07</c:v>
                </c:pt>
                <c:pt idx="63815">
                  <c:v>RDU MDT 08</c:v>
                </c:pt>
                <c:pt idx="63816">
                  <c:v>RDU MDT 09</c:v>
                </c:pt>
                <c:pt idx="63817">
                  <c:v>RDU MDW 01</c:v>
                </c:pt>
                <c:pt idx="63818">
                  <c:v>RDU MDW 02</c:v>
                </c:pt>
                <c:pt idx="63819">
                  <c:v>RDU MDW 03</c:v>
                </c:pt>
                <c:pt idx="63820">
                  <c:v>RDU MDW 04</c:v>
                </c:pt>
                <c:pt idx="63821">
                  <c:v>RDU MDW 05</c:v>
                </c:pt>
                <c:pt idx="63822">
                  <c:v>RDU MDW 06</c:v>
                </c:pt>
                <c:pt idx="63823">
                  <c:v>RDU MDW 07</c:v>
                </c:pt>
                <c:pt idx="63824">
                  <c:v>RDU MDW 08</c:v>
                </c:pt>
                <c:pt idx="63825">
                  <c:v>RDU MDW 09</c:v>
                </c:pt>
                <c:pt idx="63826">
                  <c:v>RDU MDW 10</c:v>
                </c:pt>
                <c:pt idx="63827">
                  <c:v>RDU MDW 11</c:v>
                </c:pt>
                <c:pt idx="63828">
                  <c:v>RDU MDW 12</c:v>
                </c:pt>
                <c:pt idx="63829">
                  <c:v>RDU MEM 01</c:v>
                </c:pt>
                <c:pt idx="63830">
                  <c:v>RDU MEM 02</c:v>
                </c:pt>
                <c:pt idx="63831">
                  <c:v>RDU MEM 03</c:v>
                </c:pt>
                <c:pt idx="63832">
                  <c:v>RDU MEM 04</c:v>
                </c:pt>
                <c:pt idx="63833">
                  <c:v>RDU MEM 05</c:v>
                </c:pt>
                <c:pt idx="63834">
                  <c:v>RDU MEM 06</c:v>
                </c:pt>
                <c:pt idx="63835">
                  <c:v>RDU MEM 07</c:v>
                </c:pt>
                <c:pt idx="63836">
                  <c:v>RDU MEM 08</c:v>
                </c:pt>
                <c:pt idx="63837">
                  <c:v>RDU MEM 09</c:v>
                </c:pt>
                <c:pt idx="63838">
                  <c:v>RDU MEM 10</c:v>
                </c:pt>
                <c:pt idx="63839">
                  <c:v>RDU MEM 11</c:v>
                </c:pt>
                <c:pt idx="63840">
                  <c:v>RDU MEM 12</c:v>
                </c:pt>
                <c:pt idx="63841">
                  <c:v>RDU MIA 01</c:v>
                </c:pt>
                <c:pt idx="63842">
                  <c:v>RDU MIA 02</c:v>
                </c:pt>
                <c:pt idx="63843">
                  <c:v>RDU MIA 03</c:v>
                </c:pt>
                <c:pt idx="63844">
                  <c:v>RDU MIA 04</c:v>
                </c:pt>
                <c:pt idx="63845">
                  <c:v>RDU MIA 05</c:v>
                </c:pt>
                <c:pt idx="63846">
                  <c:v>RDU MIA 06</c:v>
                </c:pt>
                <c:pt idx="63847">
                  <c:v>RDU MIA 07</c:v>
                </c:pt>
                <c:pt idx="63848">
                  <c:v>RDU MIA 08</c:v>
                </c:pt>
                <c:pt idx="63849">
                  <c:v>RDU MIA 09</c:v>
                </c:pt>
                <c:pt idx="63850">
                  <c:v>RDU MIA 10</c:v>
                </c:pt>
                <c:pt idx="63851">
                  <c:v>RDU MIA 11</c:v>
                </c:pt>
                <c:pt idx="63852">
                  <c:v>RDU MIA 12</c:v>
                </c:pt>
                <c:pt idx="63853">
                  <c:v>RDU MKE 04</c:v>
                </c:pt>
                <c:pt idx="63854">
                  <c:v>RDU MKE 05</c:v>
                </c:pt>
                <c:pt idx="63855">
                  <c:v>RDU MKE 06</c:v>
                </c:pt>
                <c:pt idx="63856">
                  <c:v>RDU MKE 07</c:v>
                </c:pt>
                <c:pt idx="63857">
                  <c:v>RDU MKE 08</c:v>
                </c:pt>
                <c:pt idx="63858">
                  <c:v>RDU MKE 09</c:v>
                </c:pt>
                <c:pt idx="63859">
                  <c:v>RDU MKE 10</c:v>
                </c:pt>
                <c:pt idx="63860">
                  <c:v>RDU MKE 11</c:v>
                </c:pt>
                <c:pt idx="63861">
                  <c:v>RDU MSN 08</c:v>
                </c:pt>
                <c:pt idx="63862">
                  <c:v>RDU MSN 09</c:v>
                </c:pt>
                <c:pt idx="63863">
                  <c:v>RDU MSP 01</c:v>
                </c:pt>
                <c:pt idx="63864">
                  <c:v>RDU MSP 02</c:v>
                </c:pt>
                <c:pt idx="63865">
                  <c:v>RDU MSP 03</c:v>
                </c:pt>
                <c:pt idx="63866">
                  <c:v>RDU MSP 04</c:v>
                </c:pt>
                <c:pt idx="63867">
                  <c:v>RDU MSP 05</c:v>
                </c:pt>
                <c:pt idx="63868">
                  <c:v>RDU MSP 06</c:v>
                </c:pt>
                <c:pt idx="63869">
                  <c:v>RDU MSP 07</c:v>
                </c:pt>
                <c:pt idx="63870">
                  <c:v>RDU MSP 08</c:v>
                </c:pt>
                <c:pt idx="63871">
                  <c:v>RDU MSP 09</c:v>
                </c:pt>
                <c:pt idx="63872">
                  <c:v>RDU MSP 10</c:v>
                </c:pt>
                <c:pt idx="63873">
                  <c:v>RDU MSP 11</c:v>
                </c:pt>
                <c:pt idx="63874">
                  <c:v>RDU MSP 12</c:v>
                </c:pt>
                <c:pt idx="63875">
                  <c:v>RDU MSY 01</c:v>
                </c:pt>
                <c:pt idx="63876">
                  <c:v>RDU MSY 02</c:v>
                </c:pt>
                <c:pt idx="63877">
                  <c:v>RDU MSY 03</c:v>
                </c:pt>
                <c:pt idx="63878">
                  <c:v>RDU MSY 04</c:v>
                </c:pt>
                <c:pt idx="63879">
                  <c:v>RDU MSY 05</c:v>
                </c:pt>
                <c:pt idx="63880">
                  <c:v>RDU MSY 06</c:v>
                </c:pt>
                <c:pt idx="63881">
                  <c:v>RDU MSY 07</c:v>
                </c:pt>
                <c:pt idx="63882">
                  <c:v>RDU MSY 08</c:v>
                </c:pt>
                <c:pt idx="63883">
                  <c:v>RDU MSY 09</c:v>
                </c:pt>
                <c:pt idx="63884">
                  <c:v>RDU MSY 10</c:v>
                </c:pt>
                <c:pt idx="63885">
                  <c:v>RDU MSY 11</c:v>
                </c:pt>
                <c:pt idx="63886">
                  <c:v>RDU MSY 12</c:v>
                </c:pt>
                <c:pt idx="63887">
                  <c:v>RDU OKC 04</c:v>
                </c:pt>
                <c:pt idx="63888">
                  <c:v>RDU ORD 01</c:v>
                </c:pt>
                <c:pt idx="63889">
                  <c:v>RDU ORD 02</c:v>
                </c:pt>
                <c:pt idx="63890">
                  <c:v>RDU ORD 03</c:v>
                </c:pt>
                <c:pt idx="63891">
                  <c:v>RDU ORD 04</c:v>
                </c:pt>
                <c:pt idx="63892">
                  <c:v>RDU ORD 05</c:v>
                </c:pt>
                <c:pt idx="63893">
                  <c:v>RDU ORD 06</c:v>
                </c:pt>
                <c:pt idx="63894">
                  <c:v>RDU ORD 07</c:v>
                </c:pt>
                <c:pt idx="63895">
                  <c:v>RDU ORD 08</c:v>
                </c:pt>
                <c:pt idx="63896">
                  <c:v>RDU ORD 09</c:v>
                </c:pt>
                <c:pt idx="63897">
                  <c:v>RDU ORD 10</c:v>
                </c:pt>
                <c:pt idx="63898">
                  <c:v>RDU ORD 11</c:v>
                </c:pt>
                <c:pt idx="63899">
                  <c:v>RDU ORD 12</c:v>
                </c:pt>
                <c:pt idx="63900">
                  <c:v>RDU PBI 11</c:v>
                </c:pt>
                <c:pt idx="63901">
                  <c:v>RDU PBI 12</c:v>
                </c:pt>
                <c:pt idx="63902">
                  <c:v>RDU PGD 01</c:v>
                </c:pt>
                <c:pt idx="63903">
                  <c:v>RDU PGD 02</c:v>
                </c:pt>
                <c:pt idx="63904">
                  <c:v>RDU PGD 03</c:v>
                </c:pt>
                <c:pt idx="63905">
                  <c:v>RDU PGD 04</c:v>
                </c:pt>
                <c:pt idx="63906">
                  <c:v>RDU PGD 05</c:v>
                </c:pt>
                <c:pt idx="63907">
                  <c:v>RDU PGD 06</c:v>
                </c:pt>
                <c:pt idx="63908">
                  <c:v>RDU PGD 07</c:v>
                </c:pt>
                <c:pt idx="63909">
                  <c:v>RDU PGD 08</c:v>
                </c:pt>
                <c:pt idx="63910">
                  <c:v>RDU PGD 09</c:v>
                </c:pt>
                <c:pt idx="63911">
                  <c:v>RDU PGD 10</c:v>
                </c:pt>
                <c:pt idx="63912">
                  <c:v>RDU PGD 11</c:v>
                </c:pt>
                <c:pt idx="63913">
                  <c:v>RDU PGD 12</c:v>
                </c:pt>
                <c:pt idx="63914">
                  <c:v>RDU PHF 01</c:v>
                </c:pt>
                <c:pt idx="63915">
                  <c:v>RDU PHL 01</c:v>
                </c:pt>
                <c:pt idx="63916">
                  <c:v>RDU PHL 02</c:v>
                </c:pt>
                <c:pt idx="63917">
                  <c:v>RDU PHL 03</c:v>
                </c:pt>
                <c:pt idx="63918">
                  <c:v>RDU PHL 04</c:v>
                </c:pt>
                <c:pt idx="63919">
                  <c:v>RDU PHL 05</c:v>
                </c:pt>
                <c:pt idx="63920">
                  <c:v>RDU PHL 06</c:v>
                </c:pt>
                <c:pt idx="63921">
                  <c:v>RDU PHL 07</c:v>
                </c:pt>
                <c:pt idx="63922">
                  <c:v>RDU PHL 08</c:v>
                </c:pt>
                <c:pt idx="63923">
                  <c:v>RDU PHL 09</c:v>
                </c:pt>
                <c:pt idx="63924">
                  <c:v>RDU PHL 10</c:v>
                </c:pt>
                <c:pt idx="63925">
                  <c:v>RDU PHL 11</c:v>
                </c:pt>
                <c:pt idx="63926">
                  <c:v>RDU PHL 12</c:v>
                </c:pt>
                <c:pt idx="63927">
                  <c:v>RDU PHX 01</c:v>
                </c:pt>
                <c:pt idx="63928">
                  <c:v>RDU PHX 02</c:v>
                </c:pt>
                <c:pt idx="63929">
                  <c:v>RDU PHX 03</c:v>
                </c:pt>
                <c:pt idx="63930">
                  <c:v>RDU PHX 04</c:v>
                </c:pt>
                <c:pt idx="63931">
                  <c:v>RDU PHX 05</c:v>
                </c:pt>
                <c:pt idx="63932">
                  <c:v>RDU PHX 06</c:v>
                </c:pt>
                <c:pt idx="63933">
                  <c:v>RDU PHX 07</c:v>
                </c:pt>
                <c:pt idx="63934">
                  <c:v>RDU PHX 08</c:v>
                </c:pt>
                <c:pt idx="63935">
                  <c:v>RDU PHX 09</c:v>
                </c:pt>
                <c:pt idx="63936">
                  <c:v>RDU PHX 10</c:v>
                </c:pt>
                <c:pt idx="63937">
                  <c:v>RDU PHX 11</c:v>
                </c:pt>
                <c:pt idx="63938">
                  <c:v>RDU PHX 12</c:v>
                </c:pt>
                <c:pt idx="63939">
                  <c:v>RDU PIE 01</c:v>
                </c:pt>
                <c:pt idx="63940">
                  <c:v>RDU PIE 02</c:v>
                </c:pt>
                <c:pt idx="63941">
                  <c:v>RDU PIE 03</c:v>
                </c:pt>
                <c:pt idx="63942">
                  <c:v>RDU PIE 04</c:v>
                </c:pt>
                <c:pt idx="63943">
                  <c:v>RDU PIE 05</c:v>
                </c:pt>
                <c:pt idx="63944">
                  <c:v>RDU PIE 06</c:v>
                </c:pt>
                <c:pt idx="63945">
                  <c:v>RDU PIE 07</c:v>
                </c:pt>
                <c:pt idx="63946">
                  <c:v>RDU PIE 08</c:v>
                </c:pt>
                <c:pt idx="63947">
                  <c:v>RDU PIE 09</c:v>
                </c:pt>
                <c:pt idx="63948">
                  <c:v>RDU PIE 10</c:v>
                </c:pt>
                <c:pt idx="63949">
                  <c:v>RDU PIE 11</c:v>
                </c:pt>
                <c:pt idx="63950">
                  <c:v>RDU PIE 12</c:v>
                </c:pt>
                <c:pt idx="63951">
                  <c:v>RDU PIT 03</c:v>
                </c:pt>
                <c:pt idx="63952">
                  <c:v>RDU PIT 04</c:v>
                </c:pt>
                <c:pt idx="63953">
                  <c:v>RDU PIT 05</c:v>
                </c:pt>
                <c:pt idx="63954">
                  <c:v>RDU PIT 09</c:v>
                </c:pt>
                <c:pt idx="63955">
                  <c:v>RDU PIT 10</c:v>
                </c:pt>
                <c:pt idx="63956">
                  <c:v>RDU PIT 11</c:v>
                </c:pt>
                <c:pt idx="63957">
                  <c:v>RDU PIT 12</c:v>
                </c:pt>
                <c:pt idx="63958">
                  <c:v>RDU PVD 04</c:v>
                </c:pt>
                <c:pt idx="63959">
                  <c:v>RDU PVD 05</c:v>
                </c:pt>
                <c:pt idx="63960">
                  <c:v>RDU PVD 06</c:v>
                </c:pt>
                <c:pt idx="63961">
                  <c:v>RDU PVD 07</c:v>
                </c:pt>
                <c:pt idx="63962">
                  <c:v>RDU PVD 08</c:v>
                </c:pt>
                <c:pt idx="63963">
                  <c:v>RDU PVD 09</c:v>
                </c:pt>
                <c:pt idx="63964">
                  <c:v>RDU PVD 10</c:v>
                </c:pt>
                <c:pt idx="63965">
                  <c:v>RDU PVD 11</c:v>
                </c:pt>
                <c:pt idx="63966">
                  <c:v>RDU PWM 07</c:v>
                </c:pt>
                <c:pt idx="63967">
                  <c:v>RDU PWM 08</c:v>
                </c:pt>
                <c:pt idx="63968">
                  <c:v>RDU PWM 09</c:v>
                </c:pt>
                <c:pt idx="63969">
                  <c:v>RDU PWM 10</c:v>
                </c:pt>
                <c:pt idx="63970">
                  <c:v>RDU PWM 11</c:v>
                </c:pt>
                <c:pt idx="63971">
                  <c:v>RDU ROA 12</c:v>
                </c:pt>
                <c:pt idx="63972">
                  <c:v>RDU RSW 11</c:v>
                </c:pt>
                <c:pt idx="63973">
                  <c:v>RDU RSW 12</c:v>
                </c:pt>
                <c:pt idx="63974">
                  <c:v>RDU SAN 08</c:v>
                </c:pt>
                <c:pt idx="63975">
                  <c:v>RDU SAN 09</c:v>
                </c:pt>
                <c:pt idx="63976">
                  <c:v>RDU SAN 10</c:v>
                </c:pt>
                <c:pt idx="63977">
                  <c:v>RDU SAN 11</c:v>
                </c:pt>
                <c:pt idx="63978">
                  <c:v>RDU SAN 12</c:v>
                </c:pt>
                <c:pt idx="63979">
                  <c:v>RDU SAT 04</c:v>
                </c:pt>
                <c:pt idx="63980">
                  <c:v>RDU SAT 05</c:v>
                </c:pt>
                <c:pt idx="63981">
                  <c:v>RDU SAT 06</c:v>
                </c:pt>
                <c:pt idx="63982">
                  <c:v>RDU SAT 07</c:v>
                </c:pt>
                <c:pt idx="63983">
                  <c:v>RDU SAT 08</c:v>
                </c:pt>
                <c:pt idx="63984">
                  <c:v>RDU SAT 09</c:v>
                </c:pt>
                <c:pt idx="63985">
                  <c:v>RDU SAT 10</c:v>
                </c:pt>
                <c:pt idx="63986">
                  <c:v>RDU SAT 11</c:v>
                </c:pt>
                <c:pt idx="63987">
                  <c:v>RDU SAT 12</c:v>
                </c:pt>
                <c:pt idx="63988">
                  <c:v>RDU SEA 01</c:v>
                </c:pt>
                <c:pt idx="63989">
                  <c:v>RDU SEA 02</c:v>
                </c:pt>
                <c:pt idx="63990">
                  <c:v>RDU SEA 03</c:v>
                </c:pt>
                <c:pt idx="63991">
                  <c:v>RDU SEA 04</c:v>
                </c:pt>
                <c:pt idx="63992">
                  <c:v>RDU SEA 05</c:v>
                </c:pt>
                <c:pt idx="63993">
                  <c:v>RDU SEA 06</c:v>
                </c:pt>
                <c:pt idx="63994">
                  <c:v>RDU SEA 07</c:v>
                </c:pt>
                <c:pt idx="63995">
                  <c:v>RDU SEA 08</c:v>
                </c:pt>
                <c:pt idx="63996">
                  <c:v>RDU SEA 09</c:v>
                </c:pt>
                <c:pt idx="63997">
                  <c:v>RDU SEA 10</c:v>
                </c:pt>
                <c:pt idx="63998">
                  <c:v>RDU SEA 11</c:v>
                </c:pt>
                <c:pt idx="63999">
                  <c:v>RDU SEA 12</c:v>
                </c:pt>
                <c:pt idx="64000">
                  <c:v>RDU SFB 01</c:v>
                </c:pt>
                <c:pt idx="64001">
                  <c:v>RDU SFB 02</c:v>
                </c:pt>
                <c:pt idx="64002">
                  <c:v>RDU SFB 03</c:v>
                </c:pt>
                <c:pt idx="64003">
                  <c:v>RDU SFB 04</c:v>
                </c:pt>
                <c:pt idx="64004">
                  <c:v>RDU SFB 05</c:v>
                </c:pt>
                <c:pt idx="64005">
                  <c:v>RDU SFB 06</c:v>
                </c:pt>
                <c:pt idx="64006">
                  <c:v>RDU SFB 07</c:v>
                </c:pt>
                <c:pt idx="64007">
                  <c:v>RDU SFB 08</c:v>
                </c:pt>
                <c:pt idx="64008">
                  <c:v>RDU SFB 09</c:v>
                </c:pt>
                <c:pt idx="64009">
                  <c:v>RDU SFB 10</c:v>
                </c:pt>
                <c:pt idx="64010">
                  <c:v>RDU SFB 11</c:v>
                </c:pt>
                <c:pt idx="64011">
                  <c:v>RDU SFB 12</c:v>
                </c:pt>
                <c:pt idx="64012">
                  <c:v>RDU SFO 01</c:v>
                </c:pt>
                <c:pt idx="64013">
                  <c:v>RDU SFO 02</c:v>
                </c:pt>
                <c:pt idx="64014">
                  <c:v>RDU SFO 03</c:v>
                </c:pt>
                <c:pt idx="64015">
                  <c:v>RDU SFO 04</c:v>
                </c:pt>
                <c:pt idx="64016">
                  <c:v>RDU SFO 05</c:v>
                </c:pt>
                <c:pt idx="64017">
                  <c:v>RDU SFO 06</c:v>
                </c:pt>
                <c:pt idx="64018">
                  <c:v>RDU SFO 07</c:v>
                </c:pt>
                <c:pt idx="64019">
                  <c:v>RDU SFO 08</c:v>
                </c:pt>
                <c:pt idx="64020">
                  <c:v>RDU SFO 09</c:v>
                </c:pt>
                <c:pt idx="64021">
                  <c:v>RDU SFO 10</c:v>
                </c:pt>
                <c:pt idx="64022">
                  <c:v>RDU SFO 11</c:v>
                </c:pt>
                <c:pt idx="64023">
                  <c:v>RDU SFO 12</c:v>
                </c:pt>
                <c:pt idx="64024">
                  <c:v>RDU SJU 04</c:v>
                </c:pt>
                <c:pt idx="64025">
                  <c:v>RDU SJU 05</c:v>
                </c:pt>
                <c:pt idx="64026">
                  <c:v>RDU SJU 06</c:v>
                </c:pt>
                <c:pt idx="64027">
                  <c:v>RDU SJU 07</c:v>
                </c:pt>
                <c:pt idx="64028">
                  <c:v>RDU SJU 08</c:v>
                </c:pt>
                <c:pt idx="64029">
                  <c:v>RDU SJU 09</c:v>
                </c:pt>
                <c:pt idx="64030">
                  <c:v>RDU SJU 10</c:v>
                </c:pt>
                <c:pt idx="64031">
                  <c:v>RDU SJU 11</c:v>
                </c:pt>
                <c:pt idx="64032">
                  <c:v>RDU SJU 12</c:v>
                </c:pt>
                <c:pt idx="64033">
                  <c:v>RDU SLC 01</c:v>
                </c:pt>
                <c:pt idx="64034">
                  <c:v>RDU SLC 02</c:v>
                </c:pt>
                <c:pt idx="64035">
                  <c:v>RDU SLC 03</c:v>
                </c:pt>
                <c:pt idx="64036">
                  <c:v>RDU SLC 04</c:v>
                </c:pt>
                <c:pt idx="64037">
                  <c:v>RDU SLC 05</c:v>
                </c:pt>
                <c:pt idx="64038">
                  <c:v>RDU SLC 06</c:v>
                </c:pt>
                <c:pt idx="64039">
                  <c:v>RDU SLC 07</c:v>
                </c:pt>
                <c:pt idx="64040">
                  <c:v>RDU SLC 08</c:v>
                </c:pt>
                <c:pt idx="64041">
                  <c:v>RDU SLC 09</c:v>
                </c:pt>
                <c:pt idx="64042">
                  <c:v>RDU SLC 10</c:v>
                </c:pt>
                <c:pt idx="64043">
                  <c:v>RDU SLC 11</c:v>
                </c:pt>
                <c:pt idx="64044">
                  <c:v>RDU SLC 12</c:v>
                </c:pt>
                <c:pt idx="64045">
                  <c:v>RDU STL 01</c:v>
                </c:pt>
                <c:pt idx="64046">
                  <c:v>RDU STL 02</c:v>
                </c:pt>
                <c:pt idx="64047">
                  <c:v>RDU STL 03</c:v>
                </c:pt>
                <c:pt idx="64048">
                  <c:v>RDU STL 04</c:v>
                </c:pt>
                <c:pt idx="64049">
                  <c:v>RDU STL 05</c:v>
                </c:pt>
                <c:pt idx="64050">
                  <c:v>RDU STL 06</c:v>
                </c:pt>
                <c:pt idx="64051">
                  <c:v>RDU STL 07</c:v>
                </c:pt>
                <c:pt idx="64052">
                  <c:v>RDU STL 08</c:v>
                </c:pt>
                <c:pt idx="64053">
                  <c:v>RDU STL 09</c:v>
                </c:pt>
                <c:pt idx="64054">
                  <c:v>RDU STL 10</c:v>
                </c:pt>
                <c:pt idx="64055">
                  <c:v>RDU STL 11</c:v>
                </c:pt>
                <c:pt idx="64056">
                  <c:v>RDU STL 12</c:v>
                </c:pt>
                <c:pt idx="64057">
                  <c:v>RDU SYR 07</c:v>
                </c:pt>
                <c:pt idx="64058">
                  <c:v>RDU SYR 08</c:v>
                </c:pt>
                <c:pt idx="64059">
                  <c:v>RDU SYR 09</c:v>
                </c:pt>
                <c:pt idx="64060">
                  <c:v>RDU SYR 10</c:v>
                </c:pt>
                <c:pt idx="64061">
                  <c:v>RDU SYR 11</c:v>
                </c:pt>
                <c:pt idx="64062">
                  <c:v>RDU TPA 01</c:v>
                </c:pt>
                <c:pt idx="64063">
                  <c:v>RDU TPA 02</c:v>
                </c:pt>
                <c:pt idx="64064">
                  <c:v>RDU TPA 03</c:v>
                </c:pt>
                <c:pt idx="64065">
                  <c:v>RDU TPA 04</c:v>
                </c:pt>
                <c:pt idx="64066">
                  <c:v>RDU TPA 05</c:v>
                </c:pt>
                <c:pt idx="64067">
                  <c:v>RDU TPA 06</c:v>
                </c:pt>
                <c:pt idx="64068">
                  <c:v>RDU TPA 07</c:v>
                </c:pt>
                <c:pt idx="64069">
                  <c:v>RDU TPA 08</c:v>
                </c:pt>
                <c:pt idx="64070">
                  <c:v>RDU TPA 09</c:v>
                </c:pt>
                <c:pt idx="64071">
                  <c:v>RDU TPA 10</c:v>
                </c:pt>
                <c:pt idx="64072">
                  <c:v>RDU TPA 11</c:v>
                </c:pt>
                <c:pt idx="64073">
                  <c:v>RDU TPA 12</c:v>
                </c:pt>
                <c:pt idx="64074">
                  <c:v>RDU TTN 01</c:v>
                </c:pt>
                <c:pt idx="64075">
                  <c:v>RDU TTN 02</c:v>
                </c:pt>
                <c:pt idx="64076">
                  <c:v>RDU TTN 03</c:v>
                </c:pt>
                <c:pt idx="64077">
                  <c:v>RDU TTN 04</c:v>
                </c:pt>
                <c:pt idx="64078">
                  <c:v>RDU TTN 05</c:v>
                </c:pt>
                <c:pt idx="64079">
                  <c:v>RDU TTN 06</c:v>
                </c:pt>
                <c:pt idx="64080">
                  <c:v>RDU TTN 07</c:v>
                </c:pt>
                <c:pt idx="64081">
                  <c:v>RDU TTN 08</c:v>
                </c:pt>
                <c:pt idx="64082">
                  <c:v>RDU TTN 09</c:v>
                </c:pt>
                <c:pt idx="64083">
                  <c:v>RDU TTN 10</c:v>
                </c:pt>
                <c:pt idx="64084">
                  <c:v>RDU TTN 11</c:v>
                </c:pt>
                <c:pt idx="64085">
                  <c:v>RDU TTN 12</c:v>
                </c:pt>
                <c:pt idx="64086">
                  <c:v>RDU TYS 05</c:v>
                </c:pt>
                <c:pt idx="64087">
                  <c:v>RDU VPS 06</c:v>
                </c:pt>
                <c:pt idx="64088">
                  <c:v>RDU VPS 07</c:v>
                </c:pt>
                <c:pt idx="64089">
                  <c:v>RDU VPS 08</c:v>
                </c:pt>
                <c:pt idx="64090">
                  <c:v>RDU XNA 12</c:v>
                </c:pt>
                <c:pt idx="64091">
                  <c:v>RFD AZA 01</c:v>
                </c:pt>
                <c:pt idx="64092">
                  <c:v>RFD AZA 02</c:v>
                </c:pt>
                <c:pt idx="64093">
                  <c:v>RFD AZA 03</c:v>
                </c:pt>
                <c:pt idx="64094">
                  <c:v>RFD AZA 04</c:v>
                </c:pt>
                <c:pt idx="64095">
                  <c:v>RFD AZA 05</c:v>
                </c:pt>
                <c:pt idx="64096">
                  <c:v>RFD AZA 06</c:v>
                </c:pt>
                <c:pt idx="64097">
                  <c:v>RFD AZA 07</c:v>
                </c:pt>
                <c:pt idx="64098">
                  <c:v>RFD AZA 08</c:v>
                </c:pt>
                <c:pt idx="64099">
                  <c:v>RFD AZA 09</c:v>
                </c:pt>
                <c:pt idx="64100">
                  <c:v>RFD AZA 10</c:v>
                </c:pt>
                <c:pt idx="64101">
                  <c:v>RFD AZA 11</c:v>
                </c:pt>
                <c:pt idx="64102">
                  <c:v>RFD AZA 12</c:v>
                </c:pt>
                <c:pt idx="64103">
                  <c:v>RFD DEN 01</c:v>
                </c:pt>
                <c:pt idx="64104">
                  <c:v>RFD DEN 02</c:v>
                </c:pt>
                <c:pt idx="64105">
                  <c:v>RFD DEN 03</c:v>
                </c:pt>
                <c:pt idx="64106">
                  <c:v>RFD DEN 04</c:v>
                </c:pt>
                <c:pt idx="64107">
                  <c:v>RFD DEN 05</c:v>
                </c:pt>
                <c:pt idx="64108">
                  <c:v>RFD DEN 06</c:v>
                </c:pt>
                <c:pt idx="64109">
                  <c:v>RFD DEN 07</c:v>
                </c:pt>
                <c:pt idx="64110">
                  <c:v>RFD DEN 08</c:v>
                </c:pt>
                <c:pt idx="64111">
                  <c:v>RFD DEN 09</c:v>
                </c:pt>
                <c:pt idx="64112">
                  <c:v>RFD DEN 10</c:v>
                </c:pt>
                <c:pt idx="64113">
                  <c:v>RFD DEN 11</c:v>
                </c:pt>
                <c:pt idx="64114">
                  <c:v>RFD DEN 12</c:v>
                </c:pt>
                <c:pt idx="64115">
                  <c:v>RFD LAS 01</c:v>
                </c:pt>
                <c:pt idx="64116">
                  <c:v>RFD LAS 02</c:v>
                </c:pt>
                <c:pt idx="64117">
                  <c:v>RFD LAS 03</c:v>
                </c:pt>
                <c:pt idx="64118">
                  <c:v>RFD LAS 04</c:v>
                </c:pt>
                <c:pt idx="64119">
                  <c:v>RFD LAS 05</c:v>
                </c:pt>
                <c:pt idx="64120">
                  <c:v>RFD LAS 06</c:v>
                </c:pt>
                <c:pt idx="64121">
                  <c:v>RFD LAS 07</c:v>
                </c:pt>
                <c:pt idx="64122">
                  <c:v>RFD LAS 08</c:v>
                </c:pt>
                <c:pt idx="64123">
                  <c:v>RFD LAS 09</c:v>
                </c:pt>
                <c:pt idx="64124">
                  <c:v>RFD LAS 10</c:v>
                </c:pt>
                <c:pt idx="64125">
                  <c:v>RFD LAS 11</c:v>
                </c:pt>
                <c:pt idx="64126">
                  <c:v>RFD LAS 12</c:v>
                </c:pt>
                <c:pt idx="64127">
                  <c:v>RFD PGD 01</c:v>
                </c:pt>
                <c:pt idx="64128">
                  <c:v>RFD PGD 02</c:v>
                </c:pt>
                <c:pt idx="64129">
                  <c:v>RFD PGD 03</c:v>
                </c:pt>
                <c:pt idx="64130">
                  <c:v>RFD PGD 04</c:v>
                </c:pt>
                <c:pt idx="64131">
                  <c:v>RFD PGD 05</c:v>
                </c:pt>
                <c:pt idx="64132">
                  <c:v>RFD PGD 06</c:v>
                </c:pt>
                <c:pt idx="64133">
                  <c:v>RFD PGD 07</c:v>
                </c:pt>
                <c:pt idx="64134">
                  <c:v>RFD PGD 08</c:v>
                </c:pt>
                <c:pt idx="64135">
                  <c:v>RFD PGD 09</c:v>
                </c:pt>
                <c:pt idx="64136">
                  <c:v>RFD PGD 10</c:v>
                </c:pt>
                <c:pt idx="64137">
                  <c:v>RFD PGD 11</c:v>
                </c:pt>
                <c:pt idx="64138">
                  <c:v>RFD PGD 12</c:v>
                </c:pt>
                <c:pt idx="64139">
                  <c:v>RFD PIE 01</c:v>
                </c:pt>
                <c:pt idx="64140">
                  <c:v>RFD PIE 02</c:v>
                </c:pt>
                <c:pt idx="64141">
                  <c:v>RFD PIE 03</c:v>
                </c:pt>
                <c:pt idx="64142">
                  <c:v>RFD PIE 04</c:v>
                </c:pt>
                <c:pt idx="64143">
                  <c:v>RFD PIE 05</c:v>
                </c:pt>
                <c:pt idx="64144">
                  <c:v>RFD PIE 06</c:v>
                </c:pt>
                <c:pt idx="64145">
                  <c:v>RFD PIE 07</c:v>
                </c:pt>
                <c:pt idx="64146">
                  <c:v>RFD PIE 08</c:v>
                </c:pt>
                <c:pt idx="64147">
                  <c:v>RFD PIE 09</c:v>
                </c:pt>
                <c:pt idx="64148">
                  <c:v>RFD PIE 10</c:v>
                </c:pt>
                <c:pt idx="64149">
                  <c:v>RFD PIE 11</c:v>
                </c:pt>
                <c:pt idx="64150">
                  <c:v>RFD PIE 12</c:v>
                </c:pt>
                <c:pt idx="64151">
                  <c:v>RFD SFB 01</c:v>
                </c:pt>
                <c:pt idx="64152">
                  <c:v>RFD SFB 02</c:v>
                </c:pt>
                <c:pt idx="64153">
                  <c:v>RFD SFB 03</c:v>
                </c:pt>
                <c:pt idx="64154">
                  <c:v>RFD SFB 04</c:v>
                </c:pt>
                <c:pt idx="64155">
                  <c:v>RFD SFB 05</c:v>
                </c:pt>
                <c:pt idx="64156">
                  <c:v>RFD SFB 06</c:v>
                </c:pt>
                <c:pt idx="64157">
                  <c:v>RFD SFB 07</c:v>
                </c:pt>
                <c:pt idx="64158">
                  <c:v>RFD SFB 08</c:v>
                </c:pt>
                <c:pt idx="64159">
                  <c:v>RFD SFB 09</c:v>
                </c:pt>
                <c:pt idx="64160">
                  <c:v>RFD SFB 10</c:v>
                </c:pt>
                <c:pt idx="64161">
                  <c:v>RFD SFB 11</c:v>
                </c:pt>
                <c:pt idx="64162">
                  <c:v>RFD SFB 12</c:v>
                </c:pt>
                <c:pt idx="64163">
                  <c:v>RHI IMT 01</c:v>
                </c:pt>
                <c:pt idx="64164">
                  <c:v>RHI IMT 02</c:v>
                </c:pt>
                <c:pt idx="64165">
                  <c:v>RHI IMT 03</c:v>
                </c:pt>
                <c:pt idx="64166">
                  <c:v>RHI IMT 04</c:v>
                </c:pt>
                <c:pt idx="64167">
                  <c:v>RHI IMT 05</c:v>
                </c:pt>
                <c:pt idx="64168">
                  <c:v>RHI IMT 06</c:v>
                </c:pt>
                <c:pt idx="64169">
                  <c:v>RHI IMT 07</c:v>
                </c:pt>
                <c:pt idx="64170">
                  <c:v>RHI IMT 08</c:v>
                </c:pt>
                <c:pt idx="64171">
                  <c:v>RHI IMT 09</c:v>
                </c:pt>
                <c:pt idx="64172">
                  <c:v>RHI IMT 10</c:v>
                </c:pt>
                <c:pt idx="64173">
                  <c:v>RHI IMT 11</c:v>
                </c:pt>
                <c:pt idx="64174">
                  <c:v>RHI IMT 12</c:v>
                </c:pt>
                <c:pt idx="64175">
                  <c:v>RHI MSP 01</c:v>
                </c:pt>
                <c:pt idx="64176">
                  <c:v>RHI MSP 02</c:v>
                </c:pt>
                <c:pt idx="64177">
                  <c:v>RHI MSP 03</c:v>
                </c:pt>
                <c:pt idx="64178">
                  <c:v>RHI MSP 04</c:v>
                </c:pt>
                <c:pt idx="64179">
                  <c:v>RHI MSP 05</c:v>
                </c:pt>
                <c:pt idx="64180">
                  <c:v>RHI MSP 06</c:v>
                </c:pt>
                <c:pt idx="64181">
                  <c:v>RHI MSP 07</c:v>
                </c:pt>
                <c:pt idx="64182">
                  <c:v>RHI MSP 08</c:v>
                </c:pt>
                <c:pt idx="64183">
                  <c:v>RHI MSP 09</c:v>
                </c:pt>
                <c:pt idx="64184">
                  <c:v>RHI MSP 10</c:v>
                </c:pt>
                <c:pt idx="64185">
                  <c:v>RHI MSP 11</c:v>
                </c:pt>
                <c:pt idx="64186">
                  <c:v>RHI MSP 12</c:v>
                </c:pt>
                <c:pt idx="64187">
                  <c:v>RIC ATL 01</c:v>
                </c:pt>
                <c:pt idx="64188">
                  <c:v>RIC ATL 02</c:v>
                </c:pt>
                <c:pt idx="64189">
                  <c:v>RIC ATL 03</c:v>
                </c:pt>
                <c:pt idx="64190">
                  <c:v>RIC ATL 04</c:v>
                </c:pt>
                <c:pt idx="64191">
                  <c:v>RIC ATL 05</c:v>
                </c:pt>
                <c:pt idx="64192">
                  <c:v>RIC ATL 06</c:v>
                </c:pt>
                <c:pt idx="64193">
                  <c:v>RIC ATL 07</c:v>
                </c:pt>
                <c:pt idx="64194">
                  <c:v>RIC ATL 08</c:v>
                </c:pt>
                <c:pt idx="64195">
                  <c:v>RIC ATL 09</c:v>
                </c:pt>
                <c:pt idx="64196">
                  <c:v>RIC ATL 10</c:v>
                </c:pt>
                <c:pt idx="64197">
                  <c:v>RIC ATL 11</c:v>
                </c:pt>
                <c:pt idx="64198">
                  <c:v>RIC ATL 12</c:v>
                </c:pt>
                <c:pt idx="64199">
                  <c:v>RIC BGR 06</c:v>
                </c:pt>
                <c:pt idx="64200">
                  <c:v>RIC BNA 06</c:v>
                </c:pt>
                <c:pt idx="64201">
                  <c:v>RIC BNA 07</c:v>
                </c:pt>
                <c:pt idx="64202">
                  <c:v>RIC BNA 08</c:v>
                </c:pt>
                <c:pt idx="64203">
                  <c:v>RIC BNA 09</c:v>
                </c:pt>
                <c:pt idx="64204">
                  <c:v>RIC BNA 10</c:v>
                </c:pt>
                <c:pt idx="64205">
                  <c:v>RIC BNA 11</c:v>
                </c:pt>
                <c:pt idx="64206">
                  <c:v>RIC BNA 12</c:v>
                </c:pt>
                <c:pt idx="64207">
                  <c:v>RIC BOS 01</c:v>
                </c:pt>
                <c:pt idx="64208">
                  <c:v>RIC BOS 02</c:v>
                </c:pt>
                <c:pt idx="64209">
                  <c:v>RIC BOS 03</c:v>
                </c:pt>
                <c:pt idx="64210">
                  <c:v>RIC BOS 04</c:v>
                </c:pt>
                <c:pt idx="64211">
                  <c:v>RIC BOS 05</c:v>
                </c:pt>
                <c:pt idx="64212">
                  <c:v>RIC BOS 06</c:v>
                </c:pt>
                <c:pt idx="64213">
                  <c:v>RIC BOS 07</c:v>
                </c:pt>
                <c:pt idx="64214">
                  <c:v>RIC BOS 08</c:v>
                </c:pt>
                <c:pt idx="64215">
                  <c:v>RIC BOS 09</c:v>
                </c:pt>
                <c:pt idx="64216">
                  <c:v>RIC BOS 10</c:v>
                </c:pt>
                <c:pt idx="64217">
                  <c:v>RIC BOS 11</c:v>
                </c:pt>
                <c:pt idx="64218">
                  <c:v>RIC BOS 12</c:v>
                </c:pt>
                <c:pt idx="64219">
                  <c:v>RIC BWI 01</c:v>
                </c:pt>
                <c:pt idx="64220">
                  <c:v>RIC BWI 12</c:v>
                </c:pt>
                <c:pt idx="64221">
                  <c:v>RIC CAE 01</c:v>
                </c:pt>
                <c:pt idx="64222">
                  <c:v>RIC CHO 05</c:v>
                </c:pt>
                <c:pt idx="64223">
                  <c:v>RIC CHS 06</c:v>
                </c:pt>
                <c:pt idx="64224">
                  <c:v>RIC CLE 01</c:v>
                </c:pt>
                <c:pt idx="64225">
                  <c:v>RIC CLE 02</c:v>
                </c:pt>
                <c:pt idx="64226">
                  <c:v>RIC CLE 03</c:v>
                </c:pt>
                <c:pt idx="64227">
                  <c:v>RIC CLE 04</c:v>
                </c:pt>
                <c:pt idx="64228">
                  <c:v>RIC CLE 05</c:v>
                </c:pt>
                <c:pt idx="64229">
                  <c:v>RIC CLE 06</c:v>
                </c:pt>
                <c:pt idx="64230">
                  <c:v>RIC CLE 07</c:v>
                </c:pt>
                <c:pt idx="64231">
                  <c:v>RIC CLE 08</c:v>
                </c:pt>
                <c:pt idx="64232">
                  <c:v>RIC CLE 09</c:v>
                </c:pt>
                <c:pt idx="64233">
                  <c:v>RIC CLE 10</c:v>
                </c:pt>
                <c:pt idx="64234">
                  <c:v>RIC CLE 11</c:v>
                </c:pt>
                <c:pt idx="64235">
                  <c:v>RIC CLE 12</c:v>
                </c:pt>
                <c:pt idx="64236">
                  <c:v>RIC CLT 01</c:v>
                </c:pt>
                <c:pt idx="64237">
                  <c:v>RIC CLT 02</c:v>
                </c:pt>
                <c:pt idx="64238">
                  <c:v>RIC CLT 03</c:v>
                </c:pt>
                <c:pt idx="64239">
                  <c:v>RIC CLT 04</c:v>
                </c:pt>
                <c:pt idx="64240">
                  <c:v>RIC CLT 05</c:v>
                </c:pt>
                <c:pt idx="64241">
                  <c:v>RIC CLT 06</c:v>
                </c:pt>
                <c:pt idx="64242">
                  <c:v>RIC CLT 07</c:v>
                </c:pt>
                <c:pt idx="64243">
                  <c:v>RIC CLT 08</c:v>
                </c:pt>
                <c:pt idx="64244">
                  <c:v>RIC CLT 09</c:v>
                </c:pt>
                <c:pt idx="64245">
                  <c:v>RIC CLT 10</c:v>
                </c:pt>
                <c:pt idx="64246">
                  <c:v>RIC CLT 11</c:v>
                </c:pt>
                <c:pt idx="64247">
                  <c:v>RIC CLT 12</c:v>
                </c:pt>
                <c:pt idx="64248">
                  <c:v>RIC CVG 01</c:v>
                </c:pt>
                <c:pt idx="64249">
                  <c:v>RIC CVG 02</c:v>
                </c:pt>
                <c:pt idx="64250">
                  <c:v>RIC CVG 03</c:v>
                </c:pt>
                <c:pt idx="64251">
                  <c:v>RIC CVG 04</c:v>
                </c:pt>
                <c:pt idx="64252">
                  <c:v>RIC CVG 05</c:v>
                </c:pt>
                <c:pt idx="64253">
                  <c:v>RIC CVG 06</c:v>
                </c:pt>
                <c:pt idx="64254">
                  <c:v>RIC CVG 07</c:v>
                </c:pt>
                <c:pt idx="64255">
                  <c:v>RIC CVG 08</c:v>
                </c:pt>
                <c:pt idx="64256">
                  <c:v>RIC CVG 09</c:v>
                </c:pt>
                <c:pt idx="64257">
                  <c:v>RIC CVG 10</c:v>
                </c:pt>
                <c:pt idx="64258">
                  <c:v>RIC CVG 11</c:v>
                </c:pt>
                <c:pt idx="64259">
                  <c:v>RIC CVG 12</c:v>
                </c:pt>
                <c:pt idx="64260">
                  <c:v>RIC DEN 01</c:v>
                </c:pt>
                <c:pt idx="64261">
                  <c:v>RIC DEN 02</c:v>
                </c:pt>
                <c:pt idx="64262">
                  <c:v>RIC DEN 03</c:v>
                </c:pt>
                <c:pt idx="64263">
                  <c:v>RIC DEN 04</c:v>
                </c:pt>
                <c:pt idx="64264">
                  <c:v>RIC DEN 05</c:v>
                </c:pt>
                <c:pt idx="64265">
                  <c:v>RIC DEN 06</c:v>
                </c:pt>
                <c:pt idx="64266">
                  <c:v>RIC DEN 07</c:v>
                </c:pt>
                <c:pt idx="64267">
                  <c:v>RIC DEN 08</c:v>
                </c:pt>
                <c:pt idx="64268">
                  <c:v>RIC DEN 09</c:v>
                </c:pt>
                <c:pt idx="64269">
                  <c:v>RIC DEN 10</c:v>
                </c:pt>
                <c:pt idx="64270">
                  <c:v>RIC DEN 11</c:v>
                </c:pt>
                <c:pt idx="64271">
                  <c:v>RIC DEN 12</c:v>
                </c:pt>
                <c:pt idx="64272">
                  <c:v>RIC DFW 01</c:v>
                </c:pt>
                <c:pt idx="64273">
                  <c:v>RIC DFW 02</c:v>
                </c:pt>
                <c:pt idx="64274">
                  <c:v>RIC DFW 03</c:v>
                </c:pt>
                <c:pt idx="64275">
                  <c:v>RIC DFW 04</c:v>
                </c:pt>
                <c:pt idx="64276">
                  <c:v>RIC DFW 05</c:v>
                </c:pt>
                <c:pt idx="64277">
                  <c:v>RIC DFW 06</c:v>
                </c:pt>
                <c:pt idx="64278">
                  <c:v>RIC DFW 07</c:v>
                </c:pt>
                <c:pt idx="64279">
                  <c:v>RIC DFW 08</c:v>
                </c:pt>
                <c:pt idx="64280">
                  <c:v>RIC DFW 09</c:v>
                </c:pt>
                <c:pt idx="64281">
                  <c:v>RIC DFW 10</c:v>
                </c:pt>
                <c:pt idx="64282">
                  <c:v>RIC DFW 11</c:v>
                </c:pt>
                <c:pt idx="64283">
                  <c:v>RIC DFW 12</c:v>
                </c:pt>
                <c:pt idx="64284">
                  <c:v>RIC DTW 01</c:v>
                </c:pt>
                <c:pt idx="64285">
                  <c:v>RIC DTW 02</c:v>
                </c:pt>
                <c:pt idx="64286">
                  <c:v>RIC DTW 03</c:v>
                </c:pt>
                <c:pt idx="64287">
                  <c:v>RIC DTW 04</c:v>
                </c:pt>
                <c:pt idx="64288">
                  <c:v>RIC DTW 05</c:v>
                </c:pt>
                <c:pt idx="64289">
                  <c:v>RIC DTW 06</c:v>
                </c:pt>
                <c:pt idx="64290">
                  <c:v>RIC DTW 07</c:v>
                </c:pt>
                <c:pt idx="64291">
                  <c:v>RIC DTW 08</c:v>
                </c:pt>
                <c:pt idx="64292">
                  <c:v>RIC DTW 09</c:v>
                </c:pt>
                <c:pt idx="64293">
                  <c:v>RIC DTW 10</c:v>
                </c:pt>
                <c:pt idx="64294">
                  <c:v>RIC DTW 11</c:v>
                </c:pt>
                <c:pt idx="64295">
                  <c:v>RIC DTW 12</c:v>
                </c:pt>
                <c:pt idx="64296">
                  <c:v>RIC EWR 01</c:v>
                </c:pt>
                <c:pt idx="64297">
                  <c:v>RIC EWR 02</c:v>
                </c:pt>
                <c:pt idx="64298">
                  <c:v>RIC EWR 03</c:v>
                </c:pt>
                <c:pt idx="64299">
                  <c:v>RIC EWR 04</c:v>
                </c:pt>
                <c:pt idx="64300">
                  <c:v>RIC EWR 05</c:v>
                </c:pt>
                <c:pt idx="64301">
                  <c:v>RIC EWR 06</c:v>
                </c:pt>
                <c:pt idx="64302">
                  <c:v>RIC EWR 07</c:v>
                </c:pt>
                <c:pt idx="64303">
                  <c:v>RIC EWR 08</c:v>
                </c:pt>
                <c:pt idx="64304">
                  <c:v>RIC EWR 09</c:v>
                </c:pt>
                <c:pt idx="64305">
                  <c:v>RIC EWR 10</c:v>
                </c:pt>
                <c:pt idx="64306">
                  <c:v>RIC EWR 11</c:v>
                </c:pt>
                <c:pt idx="64307">
                  <c:v>RIC EWR 12</c:v>
                </c:pt>
                <c:pt idx="64308">
                  <c:v>RIC FLL 01</c:v>
                </c:pt>
                <c:pt idx="64309">
                  <c:v>RIC FLL 02</c:v>
                </c:pt>
                <c:pt idx="64310">
                  <c:v>RIC FLL 03</c:v>
                </c:pt>
                <c:pt idx="64311">
                  <c:v>RIC FLL 04</c:v>
                </c:pt>
                <c:pt idx="64312">
                  <c:v>RIC FLL 05</c:v>
                </c:pt>
                <c:pt idx="64313">
                  <c:v>RIC FLL 06</c:v>
                </c:pt>
                <c:pt idx="64314">
                  <c:v>RIC FLL 07</c:v>
                </c:pt>
                <c:pt idx="64315">
                  <c:v>RIC FLL 08</c:v>
                </c:pt>
                <c:pt idx="64316">
                  <c:v>RIC FLL 09</c:v>
                </c:pt>
                <c:pt idx="64317">
                  <c:v>RIC FLL 10</c:v>
                </c:pt>
                <c:pt idx="64318">
                  <c:v>RIC FLL 11</c:v>
                </c:pt>
                <c:pt idx="64319">
                  <c:v>RIC FLL 12</c:v>
                </c:pt>
                <c:pt idx="64320">
                  <c:v>RIC IAD 01</c:v>
                </c:pt>
                <c:pt idx="64321">
                  <c:v>RIC IAD 02</c:v>
                </c:pt>
                <c:pt idx="64322">
                  <c:v>RIC IAD 03</c:v>
                </c:pt>
                <c:pt idx="64323">
                  <c:v>RIC IAD 04</c:v>
                </c:pt>
                <c:pt idx="64324">
                  <c:v>RIC IAD 05</c:v>
                </c:pt>
                <c:pt idx="64325">
                  <c:v>RIC IAD 06</c:v>
                </c:pt>
                <c:pt idx="64326">
                  <c:v>RIC IAD 07</c:v>
                </c:pt>
                <c:pt idx="64327">
                  <c:v>RIC IAD 08</c:v>
                </c:pt>
                <c:pt idx="64328">
                  <c:v>RIC IAD 09</c:v>
                </c:pt>
                <c:pt idx="64329">
                  <c:v>RIC IAD 10</c:v>
                </c:pt>
                <c:pt idx="64330">
                  <c:v>RIC IAD 11</c:v>
                </c:pt>
                <c:pt idx="64331">
                  <c:v>RIC IAD 12</c:v>
                </c:pt>
                <c:pt idx="64332">
                  <c:v>RIC IAH 01</c:v>
                </c:pt>
                <c:pt idx="64333">
                  <c:v>RIC IAH 02</c:v>
                </c:pt>
                <c:pt idx="64334">
                  <c:v>RIC IAH 03</c:v>
                </c:pt>
                <c:pt idx="64335">
                  <c:v>RIC IAH 04</c:v>
                </c:pt>
                <c:pt idx="64336">
                  <c:v>RIC IAH 05</c:v>
                </c:pt>
                <c:pt idx="64337">
                  <c:v>RIC IAH 06</c:v>
                </c:pt>
                <c:pt idx="64338">
                  <c:v>RIC IAH 07</c:v>
                </c:pt>
                <c:pt idx="64339">
                  <c:v>RIC IAH 08</c:v>
                </c:pt>
                <c:pt idx="64340">
                  <c:v>RIC IAH 09</c:v>
                </c:pt>
                <c:pt idx="64341">
                  <c:v>RIC IAH 10</c:v>
                </c:pt>
                <c:pt idx="64342">
                  <c:v>RIC IAH 11</c:v>
                </c:pt>
                <c:pt idx="64343">
                  <c:v>RIC IAH 12</c:v>
                </c:pt>
                <c:pt idx="64344">
                  <c:v>RIC JFK 01</c:v>
                </c:pt>
                <c:pt idx="64345">
                  <c:v>RIC JFK 02</c:v>
                </c:pt>
                <c:pt idx="64346">
                  <c:v>RIC JFK 03</c:v>
                </c:pt>
                <c:pt idx="64347">
                  <c:v>RIC JFK 04</c:v>
                </c:pt>
                <c:pt idx="64348">
                  <c:v>RIC JFK 05</c:v>
                </c:pt>
                <c:pt idx="64349">
                  <c:v>RIC JFK 06</c:v>
                </c:pt>
                <c:pt idx="64350">
                  <c:v>RIC JFK 07</c:v>
                </c:pt>
                <c:pt idx="64351">
                  <c:v>RIC JFK 08</c:v>
                </c:pt>
                <c:pt idx="64352">
                  <c:v>RIC JFK 09</c:v>
                </c:pt>
                <c:pt idx="64353">
                  <c:v>RIC JFK 10</c:v>
                </c:pt>
                <c:pt idx="64354">
                  <c:v>RIC JFK 11</c:v>
                </c:pt>
                <c:pt idx="64355">
                  <c:v>RIC JFK 12</c:v>
                </c:pt>
                <c:pt idx="64356">
                  <c:v>RIC LGA 01</c:v>
                </c:pt>
                <c:pt idx="64357">
                  <c:v>RIC LGA 02</c:v>
                </c:pt>
                <c:pt idx="64358">
                  <c:v>RIC LGA 03</c:v>
                </c:pt>
                <c:pt idx="64359">
                  <c:v>RIC LGA 04</c:v>
                </c:pt>
                <c:pt idx="64360">
                  <c:v>RIC LGA 05</c:v>
                </c:pt>
                <c:pt idx="64361">
                  <c:v>RIC LGA 06</c:v>
                </c:pt>
                <c:pt idx="64362">
                  <c:v>RIC LGA 07</c:v>
                </c:pt>
                <c:pt idx="64363">
                  <c:v>RIC LGA 08</c:v>
                </c:pt>
                <c:pt idx="64364">
                  <c:v>RIC LGA 09</c:v>
                </c:pt>
                <c:pt idx="64365">
                  <c:v>RIC LGA 10</c:v>
                </c:pt>
                <c:pt idx="64366">
                  <c:v>RIC LGA 11</c:v>
                </c:pt>
                <c:pt idx="64367">
                  <c:v>RIC LGA 12</c:v>
                </c:pt>
                <c:pt idx="64368">
                  <c:v>RIC MCO 01</c:v>
                </c:pt>
                <c:pt idx="64369">
                  <c:v>RIC MCO 02</c:v>
                </c:pt>
                <c:pt idx="64370">
                  <c:v>RIC MCO 03</c:v>
                </c:pt>
                <c:pt idx="64371">
                  <c:v>RIC MCO 04</c:v>
                </c:pt>
                <c:pt idx="64372">
                  <c:v>RIC MCO 05</c:v>
                </c:pt>
                <c:pt idx="64373">
                  <c:v>RIC MCO 06</c:v>
                </c:pt>
                <c:pt idx="64374">
                  <c:v>RIC MCO 07</c:v>
                </c:pt>
                <c:pt idx="64375">
                  <c:v>RIC MCO 08</c:v>
                </c:pt>
                <c:pt idx="64376">
                  <c:v>RIC MCO 09</c:v>
                </c:pt>
                <c:pt idx="64377">
                  <c:v>RIC MCO 10</c:v>
                </c:pt>
                <c:pt idx="64378">
                  <c:v>RIC MCO 11</c:v>
                </c:pt>
                <c:pt idx="64379">
                  <c:v>RIC MCO 12</c:v>
                </c:pt>
                <c:pt idx="64380">
                  <c:v>RIC MEM 01</c:v>
                </c:pt>
                <c:pt idx="64381">
                  <c:v>RIC MIA 01</c:v>
                </c:pt>
                <c:pt idx="64382">
                  <c:v>RIC MIA 02</c:v>
                </c:pt>
                <c:pt idx="64383">
                  <c:v>RIC MIA 03</c:v>
                </c:pt>
                <c:pt idx="64384">
                  <c:v>RIC MIA 04</c:v>
                </c:pt>
                <c:pt idx="64385">
                  <c:v>RIC MIA 05</c:v>
                </c:pt>
                <c:pt idx="64386">
                  <c:v>RIC MIA 06</c:v>
                </c:pt>
                <c:pt idx="64387">
                  <c:v>RIC MIA 07</c:v>
                </c:pt>
                <c:pt idx="64388">
                  <c:v>RIC MIA 08</c:v>
                </c:pt>
                <c:pt idx="64389">
                  <c:v>RIC MIA 09</c:v>
                </c:pt>
                <c:pt idx="64390">
                  <c:v>RIC MIA 10</c:v>
                </c:pt>
                <c:pt idx="64391">
                  <c:v>RIC MIA 11</c:v>
                </c:pt>
                <c:pt idx="64392">
                  <c:v>RIC MIA 12</c:v>
                </c:pt>
                <c:pt idx="64393">
                  <c:v>RIC MSP 01</c:v>
                </c:pt>
                <c:pt idx="64394">
                  <c:v>RIC MSP 02</c:v>
                </c:pt>
                <c:pt idx="64395">
                  <c:v>RIC MSP 03</c:v>
                </c:pt>
                <c:pt idx="64396">
                  <c:v>RIC MSP 04</c:v>
                </c:pt>
                <c:pt idx="64397">
                  <c:v>RIC MSP 05</c:v>
                </c:pt>
                <c:pt idx="64398">
                  <c:v>RIC MSP 06</c:v>
                </c:pt>
                <c:pt idx="64399">
                  <c:v>RIC MSP 07</c:v>
                </c:pt>
                <c:pt idx="64400">
                  <c:v>RIC MSP 08</c:v>
                </c:pt>
                <c:pt idx="64401">
                  <c:v>RIC MSP 09</c:v>
                </c:pt>
                <c:pt idx="64402">
                  <c:v>RIC MSP 10</c:v>
                </c:pt>
                <c:pt idx="64403">
                  <c:v>RIC MSP 11</c:v>
                </c:pt>
                <c:pt idx="64404">
                  <c:v>RIC MSP 12</c:v>
                </c:pt>
                <c:pt idx="64405">
                  <c:v>RIC ORD 01</c:v>
                </c:pt>
                <c:pt idx="64406">
                  <c:v>RIC ORD 02</c:v>
                </c:pt>
                <c:pt idx="64407">
                  <c:v>RIC ORD 03</c:v>
                </c:pt>
                <c:pt idx="64408">
                  <c:v>RIC ORD 04</c:v>
                </c:pt>
                <c:pt idx="64409">
                  <c:v>RIC ORD 05</c:v>
                </c:pt>
                <c:pt idx="64410">
                  <c:v>RIC ORD 06</c:v>
                </c:pt>
                <c:pt idx="64411">
                  <c:v>RIC ORD 07</c:v>
                </c:pt>
                <c:pt idx="64412">
                  <c:v>RIC ORD 08</c:v>
                </c:pt>
                <c:pt idx="64413">
                  <c:v>RIC ORD 09</c:v>
                </c:pt>
                <c:pt idx="64414">
                  <c:v>RIC ORD 10</c:v>
                </c:pt>
                <c:pt idx="64415">
                  <c:v>RIC ORD 11</c:v>
                </c:pt>
                <c:pt idx="64416">
                  <c:v>RIC ORD 12</c:v>
                </c:pt>
                <c:pt idx="64417">
                  <c:v>RIC PHL 01</c:v>
                </c:pt>
                <c:pt idx="64418">
                  <c:v>RIC PHL 02</c:v>
                </c:pt>
                <c:pt idx="64419">
                  <c:v>RIC PHL 03</c:v>
                </c:pt>
                <c:pt idx="64420">
                  <c:v>RIC PHL 04</c:v>
                </c:pt>
                <c:pt idx="64421">
                  <c:v>RIC PHL 05</c:v>
                </c:pt>
                <c:pt idx="64422">
                  <c:v>RIC PHL 06</c:v>
                </c:pt>
                <c:pt idx="64423">
                  <c:v>RIC PHL 07</c:v>
                </c:pt>
                <c:pt idx="64424">
                  <c:v>RIC PHL 08</c:v>
                </c:pt>
                <c:pt idx="64425">
                  <c:v>RIC PHL 09</c:v>
                </c:pt>
                <c:pt idx="64426">
                  <c:v>RIC PHL 10</c:v>
                </c:pt>
                <c:pt idx="64427">
                  <c:v>RIC PHL 12</c:v>
                </c:pt>
                <c:pt idx="64428">
                  <c:v>RIC PIE 01</c:v>
                </c:pt>
                <c:pt idx="64429">
                  <c:v>RIC PIE 02</c:v>
                </c:pt>
                <c:pt idx="64430">
                  <c:v>RIC PIE 03</c:v>
                </c:pt>
                <c:pt idx="64431">
                  <c:v>RIC PIE 04</c:v>
                </c:pt>
                <c:pt idx="64432">
                  <c:v>RIC PIE 05</c:v>
                </c:pt>
                <c:pt idx="64433">
                  <c:v>RIC PIE 06</c:v>
                </c:pt>
                <c:pt idx="64434">
                  <c:v>RIC PIE 07</c:v>
                </c:pt>
                <c:pt idx="64435">
                  <c:v>RIC PIE 08</c:v>
                </c:pt>
                <c:pt idx="64436">
                  <c:v>RIC PIE 09</c:v>
                </c:pt>
                <c:pt idx="64437">
                  <c:v>RIC PIE 10</c:v>
                </c:pt>
                <c:pt idx="64438">
                  <c:v>RIC PIE 11</c:v>
                </c:pt>
                <c:pt idx="64439">
                  <c:v>RIC PIE 12</c:v>
                </c:pt>
                <c:pt idx="64440">
                  <c:v>RIC ROA 04</c:v>
                </c:pt>
                <c:pt idx="64441">
                  <c:v>RIC ROA 10</c:v>
                </c:pt>
                <c:pt idx="64442">
                  <c:v>RIC SFB 01</c:v>
                </c:pt>
                <c:pt idx="64443">
                  <c:v>RIC SFB 02</c:v>
                </c:pt>
                <c:pt idx="64444">
                  <c:v>RIC SFB 03</c:v>
                </c:pt>
                <c:pt idx="64445">
                  <c:v>RIC SFB 04</c:v>
                </c:pt>
                <c:pt idx="64446">
                  <c:v>RIC SFB 05</c:v>
                </c:pt>
                <c:pt idx="64447">
                  <c:v>RIC SFB 06</c:v>
                </c:pt>
                <c:pt idx="64448">
                  <c:v>RIC SFB 07</c:v>
                </c:pt>
                <c:pt idx="64449">
                  <c:v>RIC SFB 08</c:v>
                </c:pt>
                <c:pt idx="64450">
                  <c:v>RIC SFB 09</c:v>
                </c:pt>
                <c:pt idx="64451">
                  <c:v>RIC SFB 10</c:v>
                </c:pt>
                <c:pt idx="64452">
                  <c:v>RIC SFB 11</c:v>
                </c:pt>
                <c:pt idx="64453">
                  <c:v>RIC SFB 12</c:v>
                </c:pt>
                <c:pt idx="64454">
                  <c:v>RIC STL 09</c:v>
                </c:pt>
                <c:pt idx="64455">
                  <c:v>RKS DEN 01</c:v>
                </c:pt>
                <c:pt idx="64456">
                  <c:v>RKS DEN 02</c:v>
                </c:pt>
                <c:pt idx="64457">
                  <c:v>RKS DEN 03</c:v>
                </c:pt>
                <c:pt idx="64458">
                  <c:v>RKS DEN 04</c:v>
                </c:pt>
                <c:pt idx="64459">
                  <c:v>RKS DEN 05</c:v>
                </c:pt>
                <c:pt idx="64460">
                  <c:v>RKS DEN 06</c:v>
                </c:pt>
                <c:pt idx="64461">
                  <c:v>RKS DEN 07</c:v>
                </c:pt>
                <c:pt idx="64462">
                  <c:v>RKS DEN 08</c:v>
                </c:pt>
                <c:pt idx="64463">
                  <c:v>RKS DEN 09</c:v>
                </c:pt>
                <c:pt idx="64464">
                  <c:v>RKS DEN 10</c:v>
                </c:pt>
                <c:pt idx="64465">
                  <c:v>RKS DEN 11</c:v>
                </c:pt>
                <c:pt idx="64466">
                  <c:v>RKS DEN 12</c:v>
                </c:pt>
                <c:pt idx="64467">
                  <c:v>RKS GCC 01</c:v>
                </c:pt>
                <c:pt idx="64468">
                  <c:v>RKS GCC 02</c:v>
                </c:pt>
                <c:pt idx="64469">
                  <c:v>RKS GCC 03</c:v>
                </c:pt>
                <c:pt idx="64470">
                  <c:v>RKS GCC 04</c:v>
                </c:pt>
                <c:pt idx="64471">
                  <c:v>RKS GCC 05</c:v>
                </c:pt>
                <c:pt idx="64472">
                  <c:v>RKS GCC 06</c:v>
                </c:pt>
                <c:pt idx="64473">
                  <c:v>RKS GCC 07</c:v>
                </c:pt>
                <c:pt idx="64474">
                  <c:v>RKS GCC 08</c:v>
                </c:pt>
                <c:pt idx="64475">
                  <c:v>RKS GCC 09</c:v>
                </c:pt>
                <c:pt idx="64476">
                  <c:v>RKS GCC 10</c:v>
                </c:pt>
                <c:pt idx="64477">
                  <c:v>RKS GCC 11</c:v>
                </c:pt>
                <c:pt idx="64478">
                  <c:v>RKS GCC 12</c:v>
                </c:pt>
                <c:pt idx="64479">
                  <c:v>RKS SLC 01</c:v>
                </c:pt>
                <c:pt idx="64480">
                  <c:v>RKS SLC 02</c:v>
                </c:pt>
                <c:pt idx="64481">
                  <c:v>RKS SLC 03</c:v>
                </c:pt>
                <c:pt idx="64482">
                  <c:v>RKS SLC 04</c:v>
                </c:pt>
                <c:pt idx="64483">
                  <c:v>RKS SLC 05</c:v>
                </c:pt>
                <c:pt idx="64484">
                  <c:v>RKS SLC 06</c:v>
                </c:pt>
                <c:pt idx="64485">
                  <c:v>RKS SLC 07</c:v>
                </c:pt>
                <c:pt idx="64486">
                  <c:v>RKS SLC 08</c:v>
                </c:pt>
                <c:pt idx="64487">
                  <c:v>RKS SLC 09</c:v>
                </c:pt>
                <c:pt idx="64488">
                  <c:v>RKS SLC 10</c:v>
                </c:pt>
                <c:pt idx="64489">
                  <c:v>RKS SLC 11</c:v>
                </c:pt>
                <c:pt idx="64490">
                  <c:v>RKS SLC 12</c:v>
                </c:pt>
                <c:pt idx="64491">
                  <c:v>RNO ATL 01</c:v>
                </c:pt>
                <c:pt idx="64492">
                  <c:v>RNO ATL 02</c:v>
                </c:pt>
                <c:pt idx="64493">
                  <c:v>RNO ATL 03</c:v>
                </c:pt>
                <c:pt idx="64494">
                  <c:v>RNO ATL 04</c:v>
                </c:pt>
                <c:pt idx="64495">
                  <c:v>RNO ATL 12</c:v>
                </c:pt>
                <c:pt idx="64496">
                  <c:v>RNO AUS 04</c:v>
                </c:pt>
                <c:pt idx="64497">
                  <c:v>RNO AUS 05</c:v>
                </c:pt>
                <c:pt idx="64498">
                  <c:v>RNO AUS 06</c:v>
                </c:pt>
                <c:pt idx="64499">
                  <c:v>RNO AUS 07</c:v>
                </c:pt>
                <c:pt idx="64500">
                  <c:v>RNO AUS 08</c:v>
                </c:pt>
                <c:pt idx="64501">
                  <c:v>RNO AUS 09</c:v>
                </c:pt>
                <c:pt idx="64502">
                  <c:v>RNO AUS 10</c:v>
                </c:pt>
                <c:pt idx="64503">
                  <c:v>RNO AUS 11</c:v>
                </c:pt>
                <c:pt idx="64504">
                  <c:v>RNO BOI 01</c:v>
                </c:pt>
                <c:pt idx="64505">
                  <c:v>RNO BOI 02</c:v>
                </c:pt>
                <c:pt idx="64506">
                  <c:v>RNO BOI 03</c:v>
                </c:pt>
                <c:pt idx="64507">
                  <c:v>RNO BOI 04</c:v>
                </c:pt>
                <c:pt idx="64508">
                  <c:v>RNO BOI 05</c:v>
                </c:pt>
                <c:pt idx="64509">
                  <c:v>RNO BOI 06</c:v>
                </c:pt>
                <c:pt idx="64510">
                  <c:v>RNO BOI 07</c:v>
                </c:pt>
                <c:pt idx="64511">
                  <c:v>RNO BOI 08</c:v>
                </c:pt>
                <c:pt idx="64512">
                  <c:v>RNO BOI 09</c:v>
                </c:pt>
                <c:pt idx="64513">
                  <c:v>RNO BOI 10</c:v>
                </c:pt>
                <c:pt idx="64514">
                  <c:v>RNO BOI 11</c:v>
                </c:pt>
                <c:pt idx="64515">
                  <c:v>RNO BOI 12</c:v>
                </c:pt>
                <c:pt idx="64516">
                  <c:v>RNO DAL 01</c:v>
                </c:pt>
                <c:pt idx="64517">
                  <c:v>RNO DAL 02</c:v>
                </c:pt>
                <c:pt idx="64518">
                  <c:v>RNO DAL 03</c:v>
                </c:pt>
                <c:pt idx="64519">
                  <c:v>RNO DAL 04</c:v>
                </c:pt>
                <c:pt idx="64520">
                  <c:v>RNO DAL 05</c:v>
                </c:pt>
                <c:pt idx="64521">
                  <c:v>RNO DAL 06</c:v>
                </c:pt>
                <c:pt idx="64522">
                  <c:v>RNO DAL 07</c:v>
                </c:pt>
                <c:pt idx="64523">
                  <c:v>RNO DAL 08</c:v>
                </c:pt>
                <c:pt idx="64524">
                  <c:v>RNO DAL 09</c:v>
                </c:pt>
                <c:pt idx="64525">
                  <c:v>RNO DAL 11</c:v>
                </c:pt>
                <c:pt idx="64526">
                  <c:v>RNO DAL 12</c:v>
                </c:pt>
                <c:pt idx="64527">
                  <c:v>RNO DEN 01</c:v>
                </c:pt>
                <c:pt idx="64528">
                  <c:v>RNO DEN 02</c:v>
                </c:pt>
                <c:pt idx="64529">
                  <c:v>RNO DEN 03</c:v>
                </c:pt>
                <c:pt idx="64530">
                  <c:v>RNO DEN 04</c:v>
                </c:pt>
                <c:pt idx="64531">
                  <c:v>RNO DEN 05</c:v>
                </c:pt>
                <c:pt idx="64532">
                  <c:v>RNO DEN 06</c:v>
                </c:pt>
                <c:pt idx="64533">
                  <c:v>RNO DEN 07</c:v>
                </c:pt>
                <c:pt idx="64534">
                  <c:v>RNO DEN 08</c:v>
                </c:pt>
                <c:pt idx="64535">
                  <c:v>RNO DEN 09</c:v>
                </c:pt>
                <c:pt idx="64536">
                  <c:v>RNO DEN 10</c:v>
                </c:pt>
                <c:pt idx="64537">
                  <c:v>RNO DEN 11</c:v>
                </c:pt>
                <c:pt idx="64538">
                  <c:v>RNO DEN 12</c:v>
                </c:pt>
                <c:pt idx="64539">
                  <c:v>RNO DFW 01</c:v>
                </c:pt>
                <c:pt idx="64540">
                  <c:v>RNO DFW 02</c:v>
                </c:pt>
                <c:pt idx="64541">
                  <c:v>RNO DFW 03</c:v>
                </c:pt>
                <c:pt idx="64542">
                  <c:v>RNO DFW 04</c:v>
                </c:pt>
                <c:pt idx="64543">
                  <c:v>RNO DFW 05</c:v>
                </c:pt>
                <c:pt idx="64544">
                  <c:v>RNO DFW 06</c:v>
                </c:pt>
                <c:pt idx="64545">
                  <c:v>RNO DFW 07</c:v>
                </c:pt>
                <c:pt idx="64546">
                  <c:v>RNO DFW 08</c:v>
                </c:pt>
                <c:pt idx="64547">
                  <c:v>RNO DFW 09</c:v>
                </c:pt>
                <c:pt idx="64548">
                  <c:v>RNO DFW 10</c:v>
                </c:pt>
                <c:pt idx="64549">
                  <c:v>RNO DFW 11</c:v>
                </c:pt>
                <c:pt idx="64550">
                  <c:v>RNO DFW 12</c:v>
                </c:pt>
                <c:pt idx="64551">
                  <c:v>RNO IAH 01</c:v>
                </c:pt>
                <c:pt idx="64552">
                  <c:v>RNO IAH 02</c:v>
                </c:pt>
                <c:pt idx="64553">
                  <c:v>RNO IAH 03</c:v>
                </c:pt>
                <c:pt idx="64554">
                  <c:v>RNO IAH 04</c:v>
                </c:pt>
                <c:pt idx="64555">
                  <c:v>RNO IAH 05</c:v>
                </c:pt>
                <c:pt idx="64556">
                  <c:v>RNO IAH 06</c:v>
                </c:pt>
                <c:pt idx="64557">
                  <c:v>RNO IAH 07</c:v>
                </c:pt>
                <c:pt idx="64558">
                  <c:v>RNO IAH 08</c:v>
                </c:pt>
                <c:pt idx="64559">
                  <c:v>RNO IAH 09</c:v>
                </c:pt>
                <c:pt idx="64560">
                  <c:v>RNO IAH 10</c:v>
                </c:pt>
                <c:pt idx="64561">
                  <c:v>RNO IAH 11</c:v>
                </c:pt>
                <c:pt idx="64562">
                  <c:v>RNO IAH 12</c:v>
                </c:pt>
                <c:pt idx="64563">
                  <c:v>RNO JFK 01</c:v>
                </c:pt>
                <c:pt idx="64564">
                  <c:v>RNO JFK 02</c:v>
                </c:pt>
                <c:pt idx="64565">
                  <c:v>RNO JFK 03</c:v>
                </c:pt>
                <c:pt idx="64566">
                  <c:v>RNO JFK 04</c:v>
                </c:pt>
                <c:pt idx="64567">
                  <c:v>RNO JFK 05</c:v>
                </c:pt>
                <c:pt idx="64568">
                  <c:v>RNO JFK 06</c:v>
                </c:pt>
                <c:pt idx="64569">
                  <c:v>RNO JFK 07</c:v>
                </c:pt>
                <c:pt idx="64570">
                  <c:v>RNO JFK 08</c:v>
                </c:pt>
                <c:pt idx="64571">
                  <c:v>RNO JFK 09</c:v>
                </c:pt>
                <c:pt idx="64572">
                  <c:v>RNO JFK 10</c:v>
                </c:pt>
                <c:pt idx="64573">
                  <c:v>RNO JFK 11</c:v>
                </c:pt>
                <c:pt idx="64574">
                  <c:v>RNO JFK 12</c:v>
                </c:pt>
                <c:pt idx="64575">
                  <c:v>RNO LAS 01</c:v>
                </c:pt>
                <c:pt idx="64576">
                  <c:v>RNO LAS 02</c:v>
                </c:pt>
                <c:pt idx="64577">
                  <c:v>RNO LAS 03</c:v>
                </c:pt>
                <c:pt idx="64578">
                  <c:v>RNO LAS 04</c:v>
                </c:pt>
                <c:pt idx="64579">
                  <c:v>RNO LAS 05</c:v>
                </c:pt>
                <c:pt idx="64580">
                  <c:v>RNO LAS 06</c:v>
                </c:pt>
                <c:pt idx="64581">
                  <c:v>RNO LAS 07</c:v>
                </c:pt>
                <c:pt idx="64582">
                  <c:v>RNO LAS 08</c:v>
                </c:pt>
                <c:pt idx="64583">
                  <c:v>RNO LAS 09</c:v>
                </c:pt>
                <c:pt idx="64584">
                  <c:v>RNO LAS 10</c:v>
                </c:pt>
                <c:pt idx="64585">
                  <c:v>RNO LAS 11</c:v>
                </c:pt>
                <c:pt idx="64586">
                  <c:v>RNO LAS 12</c:v>
                </c:pt>
                <c:pt idx="64587">
                  <c:v>RNO LAX 01</c:v>
                </c:pt>
                <c:pt idx="64588">
                  <c:v>RNO LAX 02</c:v>
                </c:pt>
                <c:pt idx="64589">
                  <c:v>RNO LAX 03</c:v>
                </c:pt>
                <c:pt idx="64590">
                  <c:v>RNO LAX 04</c:v>
                </c:pt>
                <c:pt idx="64591">
                  <c:v>RNO LAX 05</c:v>
                </c:pt>
                <c:pt idx="64592">
                  <c:v>RNO LAX 06</c:v>
                </c:pt>
                <c:pt idx="64593">
                  <c:v>RNO LAX 07</c:v>
                </c:pt>
                <c:pt idx="64594">
                  <c:v>RNO LAX 08</c:v>
                </c:pt>
                <c:pt idx="64595">
                  <c:v>RNO LAX 09</c:v>
                </c:pt>
                <c:pt idx="64596">
                  <c:v>RNO LAX 10</c:v>
                </c:pt>
                <c:pt idx="64597">
                  <c:v>RNO LAX 11</c:v>
                </c:pt>
                <c:pt idx="64598">
                  <c:v>RNO LAX 12</c:v>
                </c:pt>
                <c:pt idx="64599">
                  <c:v>RNO LGB 01</c:v>
                </c:pt>
                <c:pt idx="64600">
                  <c:v>RNO LGB 02</c:v>
                </c:pt>
                <c:pt idx="64601">
                  <c:v>RNO LGB 03</c:v>
                </c:pt>
                <c:pt idx="64602">
                  <c:v>RNO LGB 04</c:v>
                </c:pt>
                <c:pt idx="64603">
                  <c:v>RNO LGB 05</c:v>
                </c:pt>
                <c:pt idx="64604">
                  <c:v>RNO LGB 06</c:v>
                </c:pt>
                <c:pt idx="64605">
                  <c:v>RNO LGB 07</c:v>
                </c:pt>
                <c:pt idx="64606">
                  <c:v>RNO LGB 08</c:v>
                </c:pt>
                <c:pt idx="64607">
                  <c:v>RNO LGB 09</c:v>
                </c:pt>
                <c:pt idx="64608">
                  <c:v>RNO LGB 10</c:v>
                </c:pt>
                <c:pt idx="64609">
                  <c:v>RNO LGB 11</c:v>
                </c:pt>
                <c:pt idx="64610">
                  <c:v>RNO LGB 12</c:v>
                </c:pt>
                <c:pt idx="64611">
                  <c:v>RNO MDW 01</c:v>
                </c:pt>
                <c:pt idx="64612">
                  <c:v>RNO MDW 02</c:v>
                </c:pt>
                <c:pt idx="64613">
                  <c:v>RNO MDW 03</c:v>
                </c:pt>
                <c:pt idx="64614">
                  <c:v>RNO MDW 04</c:v>
                </c:pt>
                <c:pt idx="64615">
                  <c:v>RNO MDW 05</c:v>
                </c:pt>
                <c:pt idx="64616">
                  <c:v>RNO MDW 06</c:v>
                </c:pt>
                <c:pt idx="64617">
                  <c:v>RNO MDW 07</c:v>
                </c:pt>
                <c:pt idx="64618">
                  <c:v>RNO MDW 08</c:v>
                </c:pt>
                <c:pt idx="64619">
                  <c:v>RNO MDW 09</c:v>
                </c:pt>
                <c:pt idx="64620">
                  <c:v>RNO MDW 10</c:v>
                </c:pt>
                <c:pt idx="64621">
                  <c:v>RNO MDW 11</c:v>
                </c:pt>
                <c:pt idx="64622">
                  <c:v>RNO MDW 12</c:v>
                </c:pt>
                <c:pt idx="64623">
                  <c:v>RNO MFR 08</c:v>
                </c:pt>
                <c:pt idx="64624">
                  <c:v>RNO MSP 01</c:v>
                </c:pt>
                <c:pt idx="64625">
                  <c:v>RNO MSP 02</c:v>
                </c:pt>
                <c:pt idx="64626">
                  <c:v>RNO MSP 03</c:v>
                </c:pt>
                <c:pt idx="64627">
                  <c:v>RNO MSP 04</c:v>
                </c:pt>
                <c:pt idx="64628">
                  <c:v>RNO MSP 05</c:v>
                </c:pt>
                <c:pt idx="64629">
                  <c:v>RNO MSP 06</c:v>
                </c:pt>
                <c:pt idx="64630">
                  <c:v>RNO MSP 07</c:v>
                </c:pt>
                <c:pt idx="64631">
                  <c:v>RNO MSP 08</c:v>
                </c:pt>
                <c:pt idx="64632">
                  <c:v>RNO MSP 09</c:v>
                </c:pt>
                <c:pt idx="64633">
                  <c:v>RNO MSP 10</c:v>
                </c:pt>
                <c:pt idx="64634">
                  <c:v>RNO MSP 11</c:v>
                </c:pt>
                <c:pt idx="64635">
                  <c:v>RNO MSP 12</c:v>
                </c:pt>
                <c:pt idx="64636">
                  <c:v>RNO OAK 01</c:v>
                </c:pt>
                <c:pt idx="64637">
                  <c:v>RNO OAK 02</c:v>
                </c:pt>
                <c:pt idx="64638">
                  <c:v>RNO OAK 03</c:v>
                </c:pt>
                <c:pt idx="64639">
                  <c:v>RNO OAK 04</c:v>
                </c:pt>
                <c:pt idx="64640">
                  <c:v>RNO OAK 05</c:v>
                </c:pt>
                <c:pt idx="64641">
                  <c:v>RNO OAK 06</c:v>
                </c:pt>
                <c:pt idx="64642">
                  <c:v>RNO OAK 07</c:v>
                </c:pt>
                <c:pt idx="64643">
                  <c:v>RNO OAK 08</c:v>
                </c:pt>
                <c:pt idx="64644">
                  <c:v>RNO OAK 09</c:v>
                </c:pt>
                <c:pt idx="64645">
                  <c:v>RNO OAK 10</c:v>
                </c:pt>
                <c:pt idx="64646">
                  <c:v>RNO OAK 11</c:v>
                </c:pt>
                <c:pt idx="64647">
                  <c:v>RNO OAK 12</c:v>
                </c:pt>
                <c:pt idx="64648">
                  <c:v>RNO ONT 01</c:v>
                </c:pt>
                <c:pt idx="64649">
                  <c:v>RNO ONT 02</c:v>
                </c:pt>
                <c:pt idx="64650">
                  <c:v>RNO ONT 03</c:v>
                </c:pt>
                <c:pt idx="64651">
                  <c:v>RNO ORD 01</c:v>
                </c:pt>
                <c:pt idx="64652">
                  <c:v>RNO ORD 02</c:v>
                </c:pt>
                <c:pt idx="64653">
                  <c:v>RNO ORD 03</c:v>
                </c:pt>
                <c:pt idx="64654">
                  <c:v>RNO ORD 04</c:v>
                </c:pt>
                <c:pt idx="64655">
                  <c:v>RNO ORD 05</c:v>
                </c:pt>
                <c:pt idx="64656">
                  <c:v>RNO ORD 06</c:v>
                </c:pt>
                <c:pt idx="64657">
                  <c:v>RNO ORD 07</c:v>
                </c:pt>
                <c:pt idx="64658">
                  <c:v>RNO ORD 08</c:v>
                </c:pt>
                <c:pt idx="64659">
                  <c:v>RNO ORD 09</c:v>
                </c:pt>
                <c:pt idx="64660">
                  <c:v>RNO ORD 10</c:v>
                </c:pt>
                <c:pt idx="64661">
                  <c:v>RNO ORD 11</c:v>
                </c:pt>
                <c:pt idx="64662">
                  <c:v>RNO ORD 12</c:v>
                </c:pt>
                <c:pt idx="64663">
                  <c:v>RNO PDX 01</c:v>
                </c:pt>
                <c:pt idx="64664">
                  <c:v>RNO PDX 02</c:v>
                </c:pt>
                <c:pt idx="64665">
                  <c:v>RNO PDX 03</c:v>
                </c:pt>
                <c:pt idx="64666">
                  <c:v>RNO PDX 04</c:v>
                </c:pt>
                <c:pt idx="64667">
                  <c:v>RNO PDX 05</c:v>
                </c:pt>
                <c:pt idx="64668">
                  <c:v>RNO PDX 06</c:v>
                </c:pt>
                <c:pt idx="64669">
                  <c:v>RNO PDX 07</c:v>
                </c:pt>
                <c:pt idx="64670">
                  <c:v>RNO PDX 08</c:v>
                </c:pt>
                <c:pt idx="64671">
                  <c:v>RNO PDX 09</c:v>
                </c:pt>
                <c:pt idx="64672">
                  <c:v>RNO PDX 10</c:v>
                </c:pt>
                <c:pt idx="64673">
                  <c:v>RNO PDX 11</c:v>
                </c:pt>
                <c:pt idx="64674">
                  <c:v>RNO PDX 12</c:v>
                </c:pt>
                <c:pt idx="64675">
                  <c:v>RNO PHX 01</c:v>
                </c:pt>
                <c:pt idx="64676">
                  <c:v>RNO PHX 02</c:v>
                </c:pt>
                <c:pt idx="64677">
                  <c:v>RNO PHX 03</c:v>
                </c:pt>
                <c:pt idx="64678">
                  <c:v>RNO PHX 04</c:v>
                </c:pt>
                <c:pt idx="64679">
                  <c:v>RNO PHX 05</c:v>
                </c:pt>
                <c:pt idx="64680">
                  <c:v>RNO PHX 06</c:v>
                </c:pt>
                <c:pt idx="64681">
                  <c:v>RNO PHX 07</c:v>
                </c:pt>
                <c:pt idx="64682">
                  <c:v>RNO PHX 08</c:v>
                </c:pt>
                <c:pt idx="64683">
                  <c:v>RNO PHX 09</c:v>
                </c:pt>
                <c:pt idx="64684">
                  <c:v>RNO PHX 10</c:v>
                </c:pt>
                <c:pt idx="64685">
                  <c:v>RNO PHX 11</c:v>
                </c:pt>
                <c:pt idx="64686">
                  <c:v>RNO PHX 12</c:v>
                </c:pt>
                <c:pt idx="64687">
                  <c:v>RNO SAN 01</c:v>
                </c:pt>
                <c:pt idx="64688">
                  <c:v>RNO SAN 02</c:v>
                </c:pt>
                <c:pt idx="64689">
                  <c:v>RNO SAN 03</c:v>
                </c:pt>
                <c:pt idx="64690">
                  <c:v>RNO SAN 04</c:v>
                </c:pt>
                <c:pt idx="64691">
                  <c:v>RNO SAN 05</c:v>
                </c:pt>
                <c:pt idx="64692">
                  <c:v>RNO SAN 06</c:v>
                </c:pt>
                <c:pt idx="64693">
                  <c:v>RNO SAN 07</c:v>
                </c:pt>
                <c:pt idx="64694">
                  <c:v>RNO SAN 08</c:v>
                </c:pt>
                <c:pt idx="64695">
                  <c:v>RNO SAN 09</c:v>
                </c:pt>
                <c:pt idx="64696">
                  <c:v>RNO SAN 10</c:v>
                </c:pt>
                <c:pt idx="64697">
                  <c:v>RNO SAN 11</c:v>
                </c:pt>
                <c:pt idx="64698">
                  <c:v>RNO SAN 12</c:v>
                </c:pt>
                <c:pt idx="64699">
                  <c:v>RNO SEA 01</c:v>
                </c:pt>
                <c:pt idx="64700">
                  <c:v>RNO SEA 02</c:v>
                </c:pt>
                <c:pt idx="64701">
                  <c:v>RNO SEA 03</c:v>
                </c:pt>
                <c:pt idx="64702">
                  <c:v>RNO SEA 04</c:v>
                </c:pt>
                <c:pt idx="64703">
                  <c:v>RNO SEA 05</c:v>
                </c:pt>
                <c:pt idx="64704">
                  <c:v>RNO SEA 06</c:v>
                </c:pt>
                <c:pt idx="64705">
                  <c:v>RNO SEA 07</c:v>
                </c:pt>
                <c:pt idx="64706">
                  <c:v>RNO SEA 08</c:v>
                </c:pt>
                <c:pt idx="64707">
                  <c:v>RNO SEA 09</c:v>
                </c:pt>
                <c:pt idx="64708">
                  <c:v>RNO SEA 10</c:v>
                </c:pt>
                <c:pt idx="64709">
                  <c:v>RNO SEA 11</c:v>
                </c:pt>
                <c:pt idx="64710">
                  <c:v>RNO SEA 12</c:v>
                </c:pt>
                <c:pt idx="64711">
                  <c:v>RNO SFO 01</c:v>
                </c:pt>
                <c:pt idx="64712">
                  <c:v>RNO SFO 02</c:v>
                </c:pt>
                <c:pt idx="64713">
                  <c:v>RNO SFO 03</c:v>
                </c:pt>
                <c:pt idx="64714">
                  <c:v>RNO SFO 04</c:v>
                </c:pt>
                <c:pt idx="64715">
                  <c:v>RNO SFO 05</c:v>
                </c:pt>
                <c:pt idx="64716">
                  <c:v>RNO SFO 06</c:v>
                </c:pt>
                <c:pt idx="64717">
                  <c:v>RNO SFO 07</c:v>
                </c:pt>
                <c:pt idx="64718">
                  <c:v>RNO SFO 08</c:v>
                </c:pt>
                <c:pt idx="64719">
                  <c:v>RNO SFO 09</c:v>
                </c:pt>
                <c:pt idx="64720">
                  <c:v>RNO SFO 10</c:v>
                </c:pt>
                <c:pt idx="64721">
                  <c:v>RNO SFO 11</c:v>
                </c:pt>
                <c:pt idx="64722">
                  <c:v>RNO SFO 12</c:v>
                </c:pt>
                <c:pt idx="64723">
                  <c:v>RNO SJC 01</c:v>
                </c:pt>
                <c:pt idx="64724">
                  <c:v>RNO SJC 02</c:v>
                </c:pt>
                <c:pt idx="64725">
                  <c:v>RNO SJC 03</c:v>
                </c:pt>
                <c:pt idx="64726">
                  <c:v>RNO SJC 04</c:v>
                </c:pt>
                <c:pt idx="64727">
                  <c:v>RNO SJC 05</c:v>
                </c:pt>
                <c:pt idx="64728">
                  <c:v>RNO SJC 06</c:v>
                </c:pt>
                <c:pt idx="64729">
                  <c:v>RNO SJC 07</c:v>
                </c:pt>
                <c:pt idx="64730">
                  <c:v>RNO SJC 08</c:v>
                </c:pt>
                <c:pt idx="64731">
                  <c:v>RNO SJC 09</c:v>
                </c:pt>
                <c:pt idx="64732">
                  <c:v>RNO SJC 10</c:v>
                </c:pt>
                <c:pt idx="64733">
                  <c:v>RNO SJC 11</c:v>
                </c:pt>
                <c:pt idx="64734">
                  <c:v>RNO SJC 12</c:v>
                </c:pt>
                <c:pt idx="64735">
                  <c:v>RNO SLC 01</c:v>
                </c:pt>
                <c:pt idx="64736">
                  <c:v>RNO SLC 02</c:v>
                </c:pt>
                <c:pt idx="64737">
                  <c:v>RNO SLC 03</c:v>
                </c:pt>
                <c:pt idx="64738">
                  <c:v>RNO SLC 04</c:v>
                </c:pt>
                <c:pt idx="64739">
                  <c:v>RNO SLC 05</c:v>
                </c:pt>
                <c:pt idx="64740">
                  <c:v>RNO SLC 06</c:v>
                </c:pt>
                <c:pt idx="64741">
                  <c:v>RNO SLC 07</c:v>
                </c:pt>
                <c:pt idx="64742">
                  <c:v>RNO SLC 08</c:v>
                </c:pt>
                <c:pt idx="64743">
                  <c:v>RNO SLC 09</c:v>
                </c:pt>
                <c:pt idx="64744">
                  <c:v>RNO SLC 10</c:v>
                </c:pt>
                <c:pt idx="64745">
                  <c:v>RNO SLC 11</c:v>
                </c:pt>
                <c:pt idx="64746">
                  <c:v>RNO SLC 12</c:v>
                </c:pt>
                <c:pt idx="64747">
                  <c:v>ROA ATL 01</c:v>
                </c:pt>
                <c:pt idx="64748">
                  <c:v>ROA ATL 02</c:v>
                </c:pt>
                <c:pt idx="64749">
                  <c:v>ROA ATL 03</c:v>
                </c:pt>
                <c:pt idx="64750">
                  <c:v>ROA ATL 04</c:v>
                </c:pt>
                <c:pt idx="64751">
                  <c:v>ROA ATL 05</c:v>
                </c:pt>
                <c:pt idx="64752">
                  <c:v>ROA ATL 06</c:v>
                </c:pt>
                <c:pt idx="64753">
                  <c:v>ROA ATL 07</c:v>
                </c:pt>
                <c:pt idx="64754">
                  <c:v>ROA ATL 08</c:v>
                </c:pt>
                <c:pt idx="64755">
                  <c:v>ROA ATL 09</c:v>
                </c:pt>
                <c:pt idx="64756">
                  <c:v>ROA ATL 10</c:v>
                </c:pt>
                <c:pt idx="64757">
                  <c:v>ROA ATL 11</c:v>
                </c:pt>
                <c:pt idx="64758">
                  <c:v>ROA ATL 12</c:v>
                </c:pt>
                <c:pt idx="64759">
                  <c:v>ROA CLT 01</c:v>
                </c:pt>
                <c:pt idx="64760">
                  <c:v>ROA CLT 02</c:v>
                </c:pt>
                <c:pt idx="64761">
                  <c:v>ROA CLT 03</c:v>
                </c:pt>
                <c:pt idx="64762">
                  <c:v>ROA CLT 04</c:v>
                </c:pt>
                <c:pt idx="64763">
                  <c:v>ROA CLT 05</c:v>
                </c:pt>
                <c:pt idx="64764">
                  <c:v>ROA CLT 08</c:v>
                </c:pt>
                <c:pt idx="64765">
                  <c:v>ROA CLT 09</c:v>
                </c:pt>
                <c:pt idx="64766">
                  <c:v>ROA CLT 10</c:v>
                </c:pt>
                <c:pt idx="64767">
                  <c:v>ROA CRW 12</c:v>
                </c:pt>
                <c:pt idx="64768">
                  <c:v>ROA DTW 01</c:v>
                </c:pt>
                <c:pt idx="64769">
                  <c:v>ROA DTW 02</c:v>
                </c:pt>
                <c:pt idx="64770">
                  <c:v>ROA DTW 03</c:v>
                </c:pt>
                <c:pt idx="64771">
                  <c:v>ROA DTW 04</c:v>
                </c:pt>
                <c:pt idx="64772">
                  <c:v>ROA DTW 05</c:v>
                </c:pt>
                <c:pt idx="64773">
                  <c:v>ROA DTW 06</c:v>
                </c:pt>
                <c:pt idx="64774">
                  <c:v>ROA DTW 07</c:v>
                </c:pt>
                <c:pt idx="64775">
                  <c:v>ROA DTW 08</c:v>
                </c:pt>
                <c:pt idx="64776">
                  <c:v>ROA DTW 09</c:v>
                </c:pt>
                <c:pt idx="64777">
                  <c:v>ROA DTW 10</c:v>
                </c:pt>
                <c:pt idx="64778">
                  <c:v>ROA DTW 11</c:v>
                </c:pt>
                <c:pt idx="64779">
                  <c:v>ROA DTW 12</c:v>
                </c:pt>
                <c:pt idx="64780">
                  <c:v>ROA IAD 01</c:v>
                </c:pt>
                <c:pt idx="64781">
                  <c:v>ROA IAD 02</c:v>
                </c:pt>
                <c:pt idx="64782">
                  <c:v>ROA IAD 03</c:v>
                </c:pt>
                <c:pt idx="64783">
                  <c:v>ROA IAD 04</c:v>
                </c:pt>
                <c:pt idx="64784">
                  <c:v>ROA IAD 05</c:v>
                </c:pt>
                <c:pt idx="64785">
                  <c:v>ROA IAD 06</c:v>
                </c:pt>
                <c:pt idx="64786">
                  <c:v>ROA IAD 07</c:v>
                </c:pt>
                <c:pt idx="64787">
                  <c:v>ROA IAD 08</c:v>
                </c:pt>
                <c:pt idx="64788">
                  <c:v>ROA IAD 09</c:v>
                </c:pt>
                <c:pt idx="64789">
                  <c:v>ROA IAD 10</c:v>
                </c:pt>
                <c:pt idx="64790">
                  <c:v>ROA IAD 11</c:v>
                </c:pt>
                <c:pt idx="64791">
                  <c:v>ROA IAD 12</c:v>
                </c:pt>
                <c:pt idx="64792">
                  <c:v>ROA LGA 01</c:v>
                </c:pt>
                <c:pt idx="64793">
                  <c:v>ROA LGA 02</c:v>
                </c:pt>
                <c:pt idx="64794">
                  <c:v>ROA LGA 03</c:v>
                </c:pt>
                <c:pt idx="64795">
                  <c:v>ROA LGA 04</c:v>
                </c:pt>
                <c:pt idx="64796">
                  <c:v>ROA LGA 05</c:v>
                </c:pt>
                <c:pt idx="64797">
                  <c:v>ROA LGA 06</c:v>
                </c:pt>
                <c:pt idx="64798">
                  <c:v>ROA LGA 07</c:v>
                </c:pt>
                <c:pt idx="64799">
                  <c:v>ROA LGA 08</c:v>
                </c:pt>
                <c:pt idx="64800">
                  <c:v>ROA LGA 09</c:v>
                </c:pt>
                <c:pt idx="64801">
                  <c:v>ROA LGA 10</c:v>
                </c:pt>
                <c:pt idx="64802">
                  <c:v>ROA LGA 11</c:v>
                </c:pt>
                <c:pt idx="64803">
                  <c:v>ROA LGA 12</c:v>
                </c:pt>
                <c:pt idx="64804">
                  <c:v>ROA LWB 02</c:v>
                </c:pt>
                <c:pt idx="64805">
                  <c:v>ROA LWB 03</c:v>
                </c:pt>
                <c:pt idx="64806">
                  <c:v>ROA LWB 04</c:v>
                </c:pt>
                <c:pt idx="64807">
                  <c:v>ROA LWB 05</c:v>
                </c:pt>
                <c:pt idx="64808">
                  <c:v>ROA LWB 06</c:v>
                </c:pt>
                <c:pt idx="64809">
                  <c:v>ROA LWB 07</c:v>
                </c:pt>
                <c:pt idx="64810">
                  <c:v>ROA MIA 01</c:v>
                </c:pt>
                <c:pt idx="64811">
                  <c:v>ROA ORD 01</c:v>
                </c:pt>
                <c:pt idx="64812">
                  <c:v>ROA ORD 02</c:v>
                </c:pt>
                <c:pt idx="64813">
                  <c:v>ROA ORD 03</c:v>
                </c:pt>
                <c:pt idx="64814">
                  <c:v>ROA ORD 04</c:v>
                </c:pt>
                <c:pt idx="64815">
                  <c:v>ROA ORD 05</c:v>
                </c:pt>
                <c:pt idx="64816">
                  <c:v>ROA ORD 06</c:v>
                </c:pt>
                <c:pt idx="64817">
                  <c:v>ROA ORD 07</c:v>
                </c:pt>
                <c:pt idx="64818">
                  <c:v>ROA ORD 08</c:v>
                </c:pt>
                <c:pt idx="64819">
                  <c:v>ROA ORD 09</c:v>
                </c:pt>
                <c:pt idx="64820">
                  <c:v>ROA ORD 10</c:v>
                </c:pt>
                <c:pt idx="64821">
                  <c:v>ROA ORD 11</c:v>
                </c:pt>
                <c:pt idx="64822">
                  <c:v>ROA ORD 12</c:v>
                </c:pt>
                <c:pt idx="64823">
                  <c:v>ROA PIE 01</c:v>
                </c:pt>
                <c:pt idx="64824">
                  <c:v>ROA PIE 02</c:v>
                </c:pt>
                <c:pt idx="64825">
                  <c:v>ROA PIE 03</c:v>
                </c:pt>
                <c:pt idx="64826">
                  <c:v>ROA PIE 04</c:v>
                </c:pt>
                <c:pt idx="64827">
                  <c:v>ROA PIE 05</c:v>
                </c:pt>
                <c:pt idx="64828">
                  <c:v>ROA PIE 06</c:v>
                </c:pt>
                <c:pt idx="64829">
                  <c:v>ROA PIE 07</c:v>
                </c:pt>
                <c:pt idx="64830">
                  <c:v>ROA PIE 08</c:v>
                </c:pt>
                <c:pt idx="64831">
                  <c:v>ROA PIE 09</c:v>
                </c:pt>
                <c:pt idx="64832">
                  <c:v>ROA PIE 10</c:v>
                </c:pt>
                <c:pt idx="64833">
                  <c:v>ROA PIE 11</c:v>
                </c:pt>
                <c:pt idx="64834">
                  <c:v>ROA PIE 12</c:v>
                </c:pt>
                <c:pt idx="64835">
                  <c:v>ROA SFB 01</c:v>
                </c:pt>
                <c:pt idx="64836">
                  <c:v>ROA SFB 02</c:v>
                </c:pt>
                <c:pt idx="64837">
                  <c:v>ROA SFB 03</c:v>
                </c:pt>
                <c:pt idx="64838">
                  <c:v>ROA SFB 04</c:v>
                </c:pt>
                <c:pt idx="64839">
                  <c:v>ROA SFB 05</c:v>
                </c:pt>
                <c:pt idx="64840">
                  <c:v>ROA SFB 06</c:v>
                </c:pt>
                <c:pt idx="64841">
                  <c:v>ROA SFB 07</c:v>
                </c:pt>
                <c:pt idx="64842">
                  <c:v>ROA SFB 08</c:v>
                </c:pt>
                <c:pt idx="64843">
                  <c:v>ROA SFB 09</c:v>
                </c:pt>
                <c:pt idx="64844">
                  <c:v>ROA SFB 10</c:v>
                </c:pt>
                <c:pt idx="64845">
                  <c:v>ROA SFB 11</c:v>
                </c:pt>
                <c:pt idx="64846">
                  <c:v>ROA SFB 12</c:v>
                </c:pt>
                <c:pt idx="64847">
                  <c:v>ROC ATL 01</c:v>
                </c:pt>
                <c:pt idx="64848">
                  <c:v>ROC ATL 02</c:v>
                </c:pt>
                <c:pt idx="64849">
                  <c:v>ROC ATL 03</c:v>
                </c:pt>
                <c:pt idx="64850">
                  <c:v>ROC ATL 04</c:v>
                </c:pt>
                <c:pt idx="64851">
                  <c:v>ROC ATL 05</c:v>
                </c:pt>
                <c:pt idx="64852">
                  <c:v>ROC ATL 06</c:v>
                </c:pt>
                <c:pt idx="64853">
                  <c:v>ROC ATL 07</c:v>
                </c:pt>
                <c:pt idx="64854">
                  <c:v>ROC ATL 08</c:v>
                </c:pt>
                <c:pt idx="64855">
                  <c:v>ROC ATL 09</c:v>
                </c:pt>
                <c:pt idx="64856">
                  <c:v>ROC ATL 10</c:v>
                </c:pt>
                <c:pt idx="64857">
                  <c:v>ROC ATL 11</c:v>
                </c:pt>
                <c:pt idx="64858">
                  <c:v>ROC ATL 12</c:v>
                </c:pt>
                <c:pt idx="64859">
                  <c:v>ROC BOS 04</c:v>
                </c:pt>
                <c:pt idx="64860">
                  <c:v>ROC BOS 05</c:v>
                </c:pt>
                <c:pt idx="64861">
                  <c:v>ROC BOS 06</c:v>
                </c:pt>
                <c:pt idx="64862">
                  <c:v>ROC BOS 07</c:v>
                </c:pt>
                <c:pt idx="64863">
                  <c:v>ROC BOS 08</c:v>
                </c:pt>
                <c:pt idx="64864">
                  <c:v>ROC BOS 09</c:v>
                </c:pt>
                <c:pt idx="64865">
                  <c:v>ROC BOS 10</c:v>
                </c:pt>
                <c:pt idx="64866">
                  <c:v>ROC BOS 11</c:v>
                </c:pt>
                <c:pt idx="64867">
                  <c:v>ROC BOS 12</c:v>
                </c:pt>
                <c:pt idx="64868">
                  <c:v>ROC BWI 01</c:v>
                </c:pt>
                <c:pt idx="64869">
                  <c:v>ROC BWI 02</c:v>
                </c:pt>
                <c:pt idx="64870">
                  <c:v>ROC BWI 03</c:v>
                </c:pt>
                <c:pt idx="64871">
                  <c:v>ROC BWI 04</c:v>
                </c:pt>
                <c:pt idx="64872">
                  <c:v>ROC BWI 05</c:v>
                </c:pt>
                <c:pt idx="64873">
                  <c:v>ROC BWI 06</c:v>
                </c:pt>
                <c:pt idx="64874">
                  <c:v>ROC BWI 07</c:v>
                </c:pt>
                <c:pt idx="64875">
                  <c:v>ROC BWI 08</c:v>
                </c:pt>
                <c:pt idx="64876">
                  <c:v>ROC BWI 09</c:v>
                </c:pt>
                <c:pt idx="64877">
                  <c:v>ROC BWI 10</c:v>
                </c:pt>
                <c:pt idx="64878">
                  <c:v>ROC BWI 11</c:v>
                </c:pt>
                <c:pt idx="64879">
                  <c:v>ROC BWI 12</c:v>
                </c:pt>
                <c:pt idx="64880">
                  <c:v>ROC CLE 01</c:v>
                </c:pt>
                <c:pt idx="64881">
                  <c:v>ROC CLE 02</c:v>
                </c:pt>
                <c:pt idx="64882">
                  <c:v>ROC CLE 03</c:v>
                </c:pt>
                <c:pt idx="64883">
                  <c:v>ROC CLE 04</c:v>
                </c:pt>
                <c:pt idx="64884">
                  <c:v>ROC CLE 05</c:v>
                </c:pt>
                <c:pt idx="64885">
                  <c:v>ROC CLE 06</c:v>
                </c:pt>
                <c:pt idx="64886">
                  <c:v>ROC CLE 07</c:v>
                </c:pt>
                <c:pt idx="64887">
                  <c:v>ROC CLE 08</c:v>
                </c:pt>
                <c:pt idx="64888">
                  <c:v>ROC CLE 09</c:v>
                </c:pt>
                <c:pt idx="64889">
                  <c:v>ROC CLE 10</c:v>
                </c:pt>
                <c:pt idx="64890">
                  <c:v>ROC CLE 11</c:v>
                </c:pt>
                <c:pt idx="64891">
                  <c:v>ROC CLE 12</c:v>
                </c:pt>
                <c:pt idx="64892">
                  <c:v>ROC CLT 01</c:v>
                </c:pt>
                <c:pt idx="64893">
                  <c:v>ROC CLT 02</c:v>
                </c:pt>
                <c:pt idx="64894">
                  <c:v>ROC CLT 03</c:v>
                </c:pt>
                <c:pt idx="64895">
                  <c:v>ROC CLT 04</c:v>
                </c:pt>
                <c:pt idx="64896">
                  <c:v>ROC CLT 05</c:v>
                </c:pt>
                <c:pt idx="64897">
                  <c:v>ROC CLT 06</c:v>
                </c:pt>
                <c:pt idx="64898">
                  <c:v>ROC CLT 07</c:v>
                </c:pt>
                <c:pt idx="64899">
                  <c:v>ROC CLT 08</c:v>
                </c:pt>
                <c:pt idx="64900">
                  <c:v>ROC CLT 09</c:v>
                </c:pt>
                <c:pt idx="64901">
                  <c:v>ROC CLT 10</c:v>
                </c:pt>
                <c:pt idx="64902">
                  <c:v>ROC CLT 11</c:v>
                </c:pt>
                <c:pt idx="64903">
                  <c:v>ROC CLT 12</c:v>
                </c:pt>
                <c:pt idx="64904">
                  <c:v>ROC CVG 01</c:v>
                </c:pt>
                <c:pt idx="64905">
                  <c:v>ROC CVG 05</c:v>
                </c:pt>
                <c:pt idx="64906">
                  <c:v>ROC CVG 06</c:v>
                </c:pt>
                <c:pt idx="64907">
                  <c:v>ROC CVG 07</c:v>
                </c:pt>
                <c:pt idx="64908">
                  <c:v>ROC CVG 08</c:v>
                </c:pt>
                <c:pt idx="64909">
                  <c:v>ROC CVG 09</c:v>
                </c:pt>
                <c:pt idx="64910">
                  <c:v>ROC CVG 10</c:v>
                </c:pt>
                <c:pt idx="64911">
                  <c:v>ROC DCA 01</c:v>
                </c:pt>
                <c:pt idx="64912">
                  <c:v>ROC DCA 02</c:v>
                </c:pt>
                <c:pt idx="64913">
                  <c:v>ROC DCA 03</c:v>
                </c:pt>
                <c:pt idx="64914">
                  <c:v>ROC DCA 04</c:v>
                </c:pt>
                <c:pt idx="64915">
                  <c:v>ROC DCA 05</c:v>
                </c:pt>
                <c:pt idx="64916">
                  <c:v>ROC DCA 06</c:v>
                </c:pt>
                <c:pt idx="64917">
                  <c:v>ROC DCA 07</c:v>
                </c:pt>
                <c:pt idx="64918">
                  <c:v>ROC DCA 08</c:v>
                </c:pt>
                <c:pt idx="64919">
                  <c:v>ROC DCA 09</c:v>
                </c:pt>
                <c:pt idx="64920">
                  <c:v>ROC DCA 10</c:v>
                </c:pt>
                <c:pt idx="64921">
                  <c:v>ROC DCA 11</c:v>
                </c:pt>
                <c:pt idx="64922">
                  <c:v>ROC DCA 12</c:v>
                </c:pt>
                <c:pt idx="64923">
                  <c:v>ROC DTW 01</c:v>
                </c:pt>
                <c:pt idx="64924">
                  <c:v>ROC DTW 02</c:v>
                </c:pt>
                <c:pt idx="64925">
                  <c:v>ROC DTW 03</c:v>
                </c:pt>
                <c:pt idx="64926">
                  <c:v>ROC DTW 04</c:v>
                </c:pt>
                <c:pt idx="64927">
                  <c:v>ROC DTW 05</c:v>
                </c:pt>
                <c:pt idx="64928">
                  <c:v>ROC DTW 06</c:v>
                </c:pt>
                <c:pt idx="64929">
                  <c:v>ROC DTW 07</c:v>
                </c:pt>
                <c:pt idx="64930">
                  <c:v>ROC DTW 08</c:v>
                </c:pt>
                <c:pt idx="64931">
                  <c:v>ROC DTW 09</c:v>
                </c:pt>
                <c:pt idx="64932">
                  <c:v>ROC DTW 10</c:v>
                </c:pt>
                <c:pt idx="64933">
                  <c:v>ROC DTW 11</c:v>
                </c:pt>
                <c:pt idx="64934">
                  <c:v>ROC DTW 12</c:v>
                </c:pt>
                <c:pt idx="64935">
                  <c:v>ROC EWR 01</c:v>
                </c:pt>
                <c:pt idx="64936">
                  <c:v>ROC EWR 02</c:v>
                </c:pt>
                <c:pt idx="64937">
                  <c:v>ROC EWR 03</c:v>
                </c:pt>
                <c:pt idx="64938">
                  <c:v>ROC EWR 04</c:v>
                </c:pt>
                <c:pt idx="64939">
                  <c:v>ROC EWR 05</c:v>
                </c:pt>
                <c:pt idx="64940">
                  <c:v>ROC EWR 06</c:v>
                </c:pt>
                <c:pt idx="64941">
                  <c:v>ROC EWR 07</c:v>
                </c:pt>
                <c:pt idx="64942">
                  <c:v>ROC EWR 08</c:v>
                </c:pt>
                <c:pt idx="64943">
                  <c:v>ROC EWR 09</c:v>
                </c:pt>
                <c:pt idx="64944">
                  <c:v>ROC EWR 10</c:v>
                </c:pt>
                <c:pt idx="64945">
                  <c:v>ROC EWR 11</c:v>
                </c:pt>
                <c:pt idx="64946">
                  <c:v>ROC EWR 12</c:v>
                </c:pt>
                <c:pt idx="64947">
                  <c:v>ROC IAD 01</c:v>
                </c:pt>
                <c:pt idx="64948">
                  <c:v>ROC IAD 02</c:v>
                </c:pt>
                <c:pt idx="64949">
                  <c:v>ROC IAD 03</c:v>
                </c:pt>
                <c:pt idx="64950">
                  <c:v>ROC IAD 04</c:v>
                </c:pt>
                <c:pt idx="64951">
                  <c:v>ROC IAD 05</c:v>
                </c:pt>
                <c:pt idx="64952">
                  <c:v>ROC IAD 06</c:v>
                </c:pt>
                <c:pt idx="64953">
                  <c:v>ROC IAD 07</c:v>
                </c:pt>
                <c:pt idx="64954">
                  <c:v>ROC IAD 08</c:v>
                </c:pt>
                <c:pt idx="64955">
                  <c:v>ROC IAD 09</c:v>
                </c:pt>
                <c:pt idx="64956">
                  <c:v>ROC IAD 10</c:v>
                </c:pt>
                <c:pt idx="64957">
                  <c:v>ROC IAD 11</c:v>
                </c:pt>
                <c:pt idx="64958">
                  <c:v>ROC IAD 12</c:v>
                </c:pt>
                <c:pt idx="64959">
                  <c:v>ROC ITH 10</c:v>
                </c:pt>
                <c:pt idx="64960">
                  <c:v>ROC JFK 01</c:v>
                </c:pt>
                <c:pt idx="64961">
                  <c:v>ROC JFK 02</c:v>
                </c:pt>
                <c:pt idx="64962">
                  <c:v>ROC JFK 03</c:v>
                </c:pt>
                <c:pt idx="64963">
                  <c:v>ROC JFK 04</c:v>
                </c:pt>
                <c:pt idx="64964">
                  <c:v>ROC JFK 05</c:v>
                </c:pt>
                <c:pt idx="64965">
                  <c:v>ROC JFK 06</c:v>
                </c:pt>
                <c:pt idx="64966">
                  <c:v>ROC JFK 07</c:v>
                </c:pt>
                <c:pt idx="64967">
                  <c:v>ROC JFK 08</c:v>
                </c:pt>
                <c:pt idx="64968">
                  <c:v>ROC JFK 09</c:v>
                </c:pt>
                <c:pt idx="64969">
                  <c:v>ROC JFK 10</c:v>
                </c:pt>
                <c:pt idx="64970">
                  <c:v>ROC JFK 11</c:v>
                </c:pt>
                <c:pt idx="64971">
                  <c:v>ROC JFK 12</c:v>
                </c:pt>
                <c:pt idx="64972">
                  <c:v>ROC LGA 01</c:v>
                </c:pt>
                <c:pt idx="64973">
                  <c:v>ROC LGA 02</c:v>
                </c:pt>
                <c:pt idx="64974">
                  <c:v>ROC LGA 03</c:v>
                </c:pt>
                <c:pt idx="64975">
                  <c:v>ROC LGA 04</c:v>
                </c:pt>
                <c:pt idx="64976">
                  <c:v>ROC LGA 05</c:v>
                </c:pt>
                <c:pt idx="64977">
                  <c:v>ROC LGA 06</c:v>
                </c:pt>
                <c:pt idx="64978">
                  <c:v>ROC LGA 07</c:v>
                </c:pt>
                <c:pt idx="64979">
                  <c:v>ROC LGA 08</c:v>
                </c:pt>
                <c:pt idx="64980">
                  <c:v>ROC LGA 09</c:v>
                </c:pt>
                <c:pt idx="64981">
                  <c:v>ROC LGA 10</c:v>
                </c:pt>
                <c:pt idx="64982">
                  <c:v>ROC LGA 11</c:v>
                </c:pt>
                <c:pt idx="64983">
                  <c:v>ROC LGA 12</c:v>
                </c:pt>
                <c:pt idx="64984">
                  <c:v>ROC MCO 01</c:v>
                </c:pt>
                <c:pt idx="64985">
                  <c:v>ROC MCO 02</c:v>
                </c:pt>
                <c:pt idx="64986">
                  <c:v>ROC MCO 03</c:v>
                </c:pt>
                <c:pt idx="64987">
                  <c:v>ROC MCO 04</c:v>
                </c:pt>
                <c:pt idx="64988">
                  <c:v>ROC MCO 05</c:v>
                </c:pt>
                <c:pt idx="64989">
                  <c:v>ROC MCO 06</c:v>
                </c:pt>
                <c:pt idx="64990">
                  <c:v>ROC MCO 07</c:v>
                </c:pt>
                <c:pt idx="64991">
                  <c:v>ROC MCO 08</c:v>
                </c:pt>
                <c:pt idx="64992">
                  <c:v>ROC MCO 09</c:v>
                </c:pt>
                <c:pt idx="64993">
                  <c:v>ROC MCO 10</c:v>
                </c:pt>
                <c:pt idx="64994">
                  <c:v>ROC MCO 11</c:v>
                </c:pt>
                <c:pt idx="64995">
                  <c:v>ROC MCO 12</c:v>
                </c:pt>
                <c:pt idx="64996">
                  <c:v>ROC MDW 01</c:v>
                </c:pt>
                <c:pt idx="64997">
                  <c:v>ROC MDW 02</c:v>
                </c:pt>
                <c:pt idx="64998">
                  <c:v>ROC MDW 03</c:v>
                </c:pt>
                <c:pt idx="64999">
                  <c:v>ROC MDW 04</c:v>
                </c:pt>
                <c:pt idx="65000">
                  <c:v>ROC MDW 05</c:v>
                </c:pt>
                <c:pt idx="65001">
                  <c:v>ROC MDW 06</c:v>
                </c:pt>
                <c:pt idx="65002">
                  <c:v>ROC MDW 07</c:v>
                </c:pt>
                <c:pt idx="65003">
                  <c:v>ROC MDW 08</c:v>
                </c:pt>
                <c:pt idx="65004">
                  <c:v>ROC MDW 09</c:v>
                </c:pt>
                <c:pt idx="65005">
                  <c:v>ROC MDW 10</c:v>
                </c:pt>
                <c:pt idx="65006">
                  <c:v>ROC MDW 11</c:v>
                </c:pt>
                <c:pt idx="65007">
                  <c:v>ROC MDW 12</c:v>
                </c:pt>
                <c:pt idx="65008">
                  <c:v>ROC MSP 01</c:v>
                </c:pt>
                <c:pt idx="65009">
                  <c:v>ROC MSP 02</c:v>
                </c:pt>
                <c:pt idx="65010">
                  <c:v>ROC MSP 03</c:v>
                </c:pt>
                <c:pt idx="65011">
                  <c:v>ROC MSP 04</c:v>
                </c:pt>
                <c:pt idx="65012">
                  <c:v>ROC MSP 05</c:v>
                </c:pt>
                <c:pt idx="65013">
                  <c:v>ROC MSP 06</c:v>
                </c:pt>
                <c:pt idx="65014">
                  <c:v>ROC MSP 07</c:v>
                </c:pt>
                <c:pt idx="65015">
                  <c:v>ROC MSP 08</c:v>
                </c:pt>
                <c:pt idx="65016">
                  <c:v>ROC MSP 09</c:v>
                </c:pt>
                <c:pt idx="65017">
                  <c:v>ROC MSP 10</c:v>
                </c:pt>
                <c:pt idx="65018">
                  <c:v>ROC MSP 11</c:v>
                </c:pt>
                <c:pt idx="65019">
                  <c:v>ROC MSP 12</c:v>
                </c:pt>
                <c:pt idx="65020">
                  <c:v>ROC ORD 01</c:v>
                </c:pt>
                <c:pt idx="65021">
                  <c:v>ROC ORD 02</c:v>
                </c:pt>
                <c:pt idx="65022">
                  <c:v>ROC ORD 03</c:v>
                </c:pt>
                <c:pt idx="65023">
                  <c:v>ROC ORD 04</c:v>
                </c:pt>
                <c:pt idx="65024">
                  <c:v>ROC ORD 05</c:v>
                </c:pt>
                <c:pt idx="65025">
                  <c:v>ROC ORD 06</c:v>
                </c:pt>
                <c:pt idx="65026">
                  <c:v>ROC ORD 07</c:v>
                </c:pt>
                <c:pt idx="65027">
                  <c:v>ROC ORD 08</c:v>
                </c:pt>
                <c:pt idx="65028">
                  <c:v>ROC ORD 09</c:v>
                </c:pt>
                <c:pt idx="65029">
                  <c:v>ROC ORD 10</c:v>
                </c:pt>
                <c:pt idx="65030">
                  <c:v>ROC ORD 11</c:v>
                </c:pt>
                <c:pt idx="65031">
                  <c:v>ROC ORD 12</c:v>
                </c:pt>
                <c:pt idx="65032">
                  <c:v>ROC PGD 01</c:v>
                </c:pt>
                <c:pt idx="65033">
                  <c:v>ROC PGD 02</c:v>
                </c:pt>
                <c:pt idx="65034">
                  <c:v>ROC PGD 03</c:v>
                </c:pt>
                <c:pt idx="65035">
                  <c:v>ROC PGD 04</c:v>
                </c:pt>
                <c:pt idx="65036">
                  <c:v>ROC PGD 05</c:v>
                </c:pt>
                <c:pt idx="65037">
                  <c:v>ROC PGD 06</c:v>
                </c:pt>
                <c:pt idx="65038">
                  <c:v>ROC PGD 07</c:v>
                </c:pt>
                <c:pt idx="65039">
                  <c:v>ROC PGD 08</c:v>
                </c:pt>
                <c:pt idx="65040">
                  <c:v>ROC PGD 09</c:v>
                </c:pt>
                <c:pt idx="65041">
                  <c:v>ROC PGD 10</c:v>
                </c:pt>
                <c:pt idx="65042">
                  <c:v>ROC PGD 11</c:v>
                </c:pt>
                <c:pt idx="65043">
                  <c:v>ROC PGD 12</c:v>
                </c:pt>
                <c:pt idx="65044">
                  <c:v>ROC PHL 01</c:v>
                </c:pt>
                <c:pt idx="65045">
                  <c:v>ROC PHL 02</c:v>
                </c:pt>
                <c:pt idx="65046">
                  <c:v>ROC PHL 03</c:v>
                </c:pt>
                <c:pt idx="65047">
                  <c:v>ROC PHL 04</c:v>
                </c:pt>
                <c:pt idx="65048">
                  <c:v>ROC PHL 05</c:v>
                </c:pt>
                <c:pt idx="65049">
                  <c:v>ROC PHL 06</c:v>
                </c:pt>
                <c:pt idx="65050">
                  <c:v>ROC PHL 09</c:v>
                </c:pt>
                <c:pt idx="65051">
                  <c:v>ROC PHL 10</c:v>
                </c:pt>
                <c:pt idx="65052">
                  <c:v>ROC PHL 12</c:v>
                </c:pt>
                <c:pt idx="65053">
                  <c:v>ROC RSW 01</c:v>
                </c:pt>
                <c:pt idx="65054">
                  <c:v>ROC RSW 02</c:v>
                </c:pt>
                <c:pt idx="65055">
                  <c:v>ROC RSW 03</c:v>
                </c:pt>
                <c:pt idx="65056">
                  <c:v>ROC RSW 04</c:v>
                </c:pt>
                <c:pt idx="65057">
                  <c:v>ROC RSW 05</c:v>
                </c:pt>
                <c:pt idx="65058">
                  <c:v>ROC RSW 11</c:v>
                </c:pt>
                <c:pt idx="65059">
                  <c:v>ROC RSW 12</c:v>
                </c:pt>
                <c:pt idx="65060">
                  <c:v>ROC SFB 01</c:v>
                </c:pt>
                <c:pt idx="65061">
                  <c:v>ROC SFB 02</c:v>
                </c:pt>
                <c:pt idx="65062">
                  <c:v>ROC SFB 03</c:v>
                </c:pt>
                <c:pt idx="65063">
                  <c:v>ROC SFB 04</c:v>
                </c:pt>
                <c:pt idx="65064">
                  <c:v>ROC SFB 05</c:v>
                </c:pt>
                <c:pt idx="65065">
                  <c:v>ROC SFB 06</c:v>
                </c:pt>
                <c:pt idx="65066">
                  <c:v>ROC SFB 07</c:v>
                </c:pt>
                <c:pt idx="65067">
                  <c:v>ROC SFB 08</c:v>
                </c:pt>
                <c:pt idx="65068">
                  <c:v>ROC SFB 09</c:v>
                </c:pt>
                <c:pt idx="65069">
                  <c:v>ROC SFB 10</c:v>
                </c:pt>
                <c:pt idx="65070">
                  <c:v>ROC SFB 11</c:v>
                </c:pt>
                <c:pt idx="65071">
                  <c:v>ROC SFB 12</c:v>
                </c:pt>
                <c:pt idx="65072">
                  <c:v>ROC TPA 01</c:v>
                </c:pt>
                <c:pt idx="65073">
                  <c:v>ROC TPA 02</c:v>
                </c:pt>
                <c:pt idx="65074">
                  <c:v>ROC TPA 03</c:v>
                </c:pt>
                <c:pt idx="65075">
                  <c:v>ROC TPA 04</c:v>
                </c:pt>
                <c:pt idx="65076">
                  <c:v>ROC TPA 05</c:v>
                </c:pt>
                <c:pt idx="65077">
                  <c:v>ROC TPA 06</c:v>
                </c:pt>
                <c:pt idx="65078">
                  <c:v>ROC TPA 07</c:v>
                </c:pt>
                <c:pt idx="65079">
                  <c:v>ROC TPA 08</c:v>
                </c:pt>
                <c:pt idx="65080">
                  <c:v>ROC TPA 09</c:v>
                </c:pt>
                <c:pt idx="65081">
                  <c:v>ROC TPA 10</c:v>
                </c:pt>
                <c:pt idx="65082">
                  <c:v>ROC TPA 11</c:v>
                </c:pt>
                <c:pt idx="65083">
                  <c:v>ROC TPA 12</c:v>
                </c:pt>
                <c:pt idx="65084">
                  <c:v>ROW DFW 01</c:v>
                </c:pt>
                <c:pt idx="65085">
                  <c:v>ROW DFW 02</c:v>
                </c:pt>
                <c:pt idx="65086">
                  <c:v>ROW DFW 03</c:v>
                </c:pt>
                <c:pt idx="65087">
                  <c:v>ROW DFW 04</c:v>
                </c:pt>
                <c:pt idx="65088">
                  <c:v>ROW DFW 05</c:v>
                </c:pt>
                <c:pt idx="65089">
                  <c:v>ROW DFW 06</c:v>
                </c:pt>
                <c:pt idx="65090">
                  <c:v>ROW DFW 07</c:v>
                </c:pt>
                <c:pt idx="65091">
                  <c:v>ROW DFW 08</c:v>
                </c:pt>
                <c:pt idx="65092">
                  <c:v>ROW DFW 09</c:v>
                </c:pt>
                <c:pt idx="65093">
                  <c:v>ROW DFW 10</c:v>
                </c:pt>
                <c:pt idx="65094">
                  <c:v>ROW DFW 11</c:v>
                </c:pt>
                <c:pt idx="65095">
                  <c:v>ROW DFW 12</c:v>
                </c:pt>
                <c:pt idx="65096">
                  <c:v>ROW LAX 01</c:v>
                </c:pt>
                <c:pt idx="65097">
                  <c:v>ROW LAX 02</c:v>
                </c:pt>
                <c:pt idx="65098">
                  <c:v>ROW LAX 03</c:v>
                </c:pt>
                <c:pt idx="65099">
                  <c:v>ROW LAX 04</c:v>
                </c:pt>
                <c:pt idx="65100">
                  <c:v>ROW LAX 05</c:v>
                </c:pt>
                <c:pt idx="65101">
                  <c:v>ROW LAX 06</c:v>
                </c:pt>
                <c:pt idx="65102">
                  <c:v>ROW LAX 07</c:v>
                </c:pt>
                <c:pt idx="65103">
                  <c:v>ROW LAX 08</c:v>
                </c:pt>
                <c:pt idx="65104">
                  <c:v>ROW LAX 09</c:v>
                </c:pt>
                <c:pt idx="65105">
                  <c:v>ROW LAX 11</c:v>
                </c:pt>
                <c:pt idx="65106">
                  <c:v>ROW LAX 12</c:v>
                </c:pt>
                <c:pt idx="65107">
                  <c:v>ROW PHX 01</c:v>
                </c:pt>
                <c:pt idx="65108">
                  <c:v>ROW PHX 02</c:v>
                </c:pt>
                <c:pt idx="65109">
                  <c:v>ROW PHX 03</c:v>
                </c:pt>
                <c:pt idx="65110">
                  <c:v>ROW PHX 04</c:v>
                </c:pt>
                <c:pt idx="65111">
                  <c:v>ROW PHX 05</c:v>
                </c:pt>
                <c:pt idx="65112">
                  <c:v>ROW PHX 06</c:v>
                </c:pt>
                <c:pt idx="65113">
                  <c:v>ROW PHX 07</c:v>
                </c:pt>
                <c:pt idx="65114">
                  <c:v>ROW PHX 08</c:v>
                </c:pt>
                <c:pt idx="65115">
                  <c:v>ROW PHX 09</c:v>
                </c:pt>
                <c:pt idx="65116">
                  <c:v>ROW PHX 10</c:v>
                </c:pt>
                <c:pt idx="65117">
                  <c:v>ROW PHX 11</c:v>
                </c:pt>
                <c:pt idx="65118">
                  <c:v>ROW PHX 12</c:v>
                </c:pt>
                <c:pt idx="65119">
                  <c:v>ROW SLC 09</c:v>
                </c:pt>
                <c:pt idx="65120">
                  <c:v>RST ATL 01</c:v>
                </c:pt>
                <c:pt idx="65121">
                  <c:v>RST ATL 02</c:v>
                </c:pt>
                <c:pt idx="65122">
                  <c:v>RST ATL 03</c:v>
                </c:pt>
                <c:pt idx="65123">
                  <c:v>RST ATL 04</c:v>
                </c:pt>
                <c:pt idx="65124">
                  <c:v>RST ATL 05</c:v>
                </c:pt>
                <c:pt idx="65125">
                  <c:v>RST ATL 06</c:v>
                </c:pt>
                <c:pt idx="65126">
                  <c:v>RST ATL 07</c:v>
                </c:pt>
                <c:pt idx="65127">
                  <c:v>RST ATL 08</c:v>
                </c:pt>
                <c:pt idx="65128">
                  <c:v>RST ATL 09</c:v>
                </c:pt>
                <c:pt idx="65129">
                  <c:v>RST ATL 10</c:v>
                </c:pt>
                <c:pt idx="65130">
                  <c:v>RST ATL 11</c:v>
                </c:pt>
                <c:pt idx="65131">
                  <c:v>RST ATL 12</c:v>
                </c:pt>
                <c:pt idx="65132">
                  <c:v>RST CLE 07</c:v>
                </c:pt>
                <c:pt idx="65133">
                  <c:v>RST DTW 01</c:v>
                </c:pt>
                <c:pt idx="65134">
                  <c:v>RST DTW 02</c:v>
                </c:pt>
                <c:pt idx="65135">
                  <c:v>RST DTW 03</c:v>
                </c:pt>
                <c:pt idx="65136">
                  <c:v>RST DTW 04</c:v>
                </c:pt>
                <c:pt idx="65137">
                  <c:v>RST DTW 05</c:v>
                </c:pt>
                <c:pt idx="65138">
                  <c:v>RST DTW 06</c:v>
                </c:pt>
                <c:pt idx="65139">
                  <c:v>RST DTW 07</c:v>
                </c:pt>
                <c:pt idx="65140">
                  <c:v>RST DTW 08</c:v>
                </c:pt>
                <c:pt idx="65141">
                  <c:v>RST DTW 09</c:v>
                </c:pt>
                <c:pt idx="65142">
                  <c:v>RST DTW 10</c:v>
                </c:pt>
                <c:pt idx="65143">
                  <c:v>RST DTW 11</c:v>
                </c:pt>
                <c:pt idx="65144">
                  <c:v>RST DTW 12</c:v>
                </c:pt>
                <c:pt idx="65145">
                  <c:v>RST MSP 01</c:v>
                </c:pt>
                <c:pt idx="65146">
                  <c:v>RST MSP 02</c:v>
                </c:pt>
                <c:pt idx="65147">
                  <c:v>RST MSP 03</c:v>
                </c:pt>
                <c:pt idx="65148">
                  <c:v>RST MSP 04</c:v>
                </c:pt>
                <c:pt idx="65149">
                  <c:v>RST MSP 05</c:v>
                </c:pt>
                <c:pt idx="65150">
                  <c:v>RST MSP 06</c:v>
                </c:pt>
                <c:pt idx="65151">
                  <c:v>RST MSP 07</c:v>
                </c:pt>
                <c:pt idx="65152">
                  <c:v>RST MSP 08</c:v>
                </c:pt>
                <c:pt idx="65153">
                  <c:v>RST MSP 09</c:v>
                </c:pt>
                <c:pt idx="65154">
                  <c:v>RST MSP 10</c:v>
                </c:pt>
                <c:pt idx="65155">
                  <c:v>RST MSP 11</c:v>
                </c:pt>
                <c:pt idx="65156">
                  <c:v>RST MSP 12</c:v>
                </c:pt>
                <c:pt idx="65157">
                  <c:v>RST ORD 01</c:v>
                </c:pt>
                <c:pt idx="65158">
                  <c:v>RST ORD 02</c:v>
                </c:pt>
                <c:pt idx="65159">
                  <c:v>RST ORD 03</c:v>
                </c:pt>
                <c:pt idx="65160">
                  <c:v>RST ORD 04</c:v>
                </c:pt>
                <c:pt idx="65161">
                  <c:v>RST ORD 05</c:v>
                </c:pt>
                <c:pt idx="65162">
                  <c:v>RST ORD 06</c:v>
                </c:pt>
                <c:pt idx="65163">
                  <c:v>RST ORD 07</c:v>
                </c:pt>
                <c:pt idx="65164">
                  <c:v>RST ORD 08</c:v>
                </c:pt>
                <c:pt idx="65165">
                  <c:v>RST ORD 09</c:v>
                </c:pt>
                <c:pt idx="65166">
                  <c:v>RST ORD 10</c:v>
                </c:pt>
                <c:pt idx="65167">
                  <c:v>RST ORD 11</c:v>
                </c:pt>
                <c:pt idx="65168">
                  <c:v>RST ORD 12</c:v>
                </c:pt>
                <c:pt idx="65169">
                  <c:v>RSW ACY 01</c:v>
                </c:pt>
                <c:pt idx="65170">
                  <c:v>RSW ACY 02</c:v>
                </c:pt>
                <c:pt idx="65171">
                  <c:v>RSW ACY 03</c:v>
                </c:pt>
                <c:pt idx="65172">
                  <c:v>RSW ACY 04</c:v>
                </c:pt>
                <c:pt idx="65173">
                  <c:v>RSW ACY 05</c:v>
                </c:pt>
                <c:pt idx="65174">
                  <c:v>RSW ACY 06</c:v>
                </c:pt>
                <c:pt idx="65175">
                  <c:v>RSW ACY 07</c:v>
                </c:pt>
                <c:pt idx="65176">
                  <c:v>RSW ACY 08</c:v>
                </c:pt>
                <c:pt idx="65177">
                  <c:v>RSW ACY 09</c:v>
                </c:pt>
                <c:pt idx="65178">
                  <c:v>RSW ACY 10</c:v>
                </c:pt>
                <c:pt idx="65179">
                  <c:v>RSW ACY 11</c:v>
                </c:pt>
                <c:pt idx="65180">
                  <c:v>RSW ACY 12</c:v>
                </c:pt>
                <c:pt idx="65181">
                  <c:v>RSW ALB 01</c:v>
                </c:pt>
                <c:pt idx="65182">
                  <c:v>RSW ALB 02</c:v>
                </c:pt>
                <c:pt idx="65183">
                  <c:v>RSW ALB 03</c:v>
                </c:pt>
                <c:pt idx="65184">
                  <c:v>RSW ALB 04</c:v>
                </c:pt>
                <c:pt idx="65185">
                  <c:v>RSW ALB 11</c:v>
                </c:pt>
                <c:pt idx="65186">
                  <c:v>RSW ALB 12</c:v>
                </c:pt>
                <c:pt idx="65187">
                  <c:v>RSW ATL 01</c:v>
                </c:pt>
                <c:pt idx="65188">
                  <c:v>RSW ATL 02</c:v>
                </c:pt>
                <c:pt idx="65189">
                  <c:v>RSW ATL 03</c:v>
                </c:pt>
                <c:pt idx="65190">
                  <c:v>RSW ATL 04</c:v>
                </c:pt>
                <c:pt idx="65191">
                  <c:v>RSW ATL 05</c:v>
                </c:pt>
                <c:pt idx="65192">
                  <c:v>RSW ATL 06</c:v>
                </c:pt>
                <c:pt idx="65193">
                  <c:v>RSW ATL 07</c:v>
                </c:pt>
                <c:pt idx="65194">
                  <c:v>RSW ATL 08</c:v>
                </c:pt>
                <c:pt idx="65195">
                  <c:v>RSW ATL 09</c:v>
                </c:pt>
                <c:pt idx="65196">
                  <c:v>RSW ATL 10</c:v>
                </c:pt>
                <c:pt idx="65197">
                  <c:v>RSW ATL 11</c:v>
                </c:pt>
                <c:pt idx="65198">
                  <c:v>RSW ATL 12</c:v>
                </c:pt>
                <c:pt idx="65199">
                  <c:v>RSW BDL 01</c:v>
                </c:pt>
                <c:pt idx="65200">
                  <c:v>RSW BDL 02</c:v>
                </c:pt>
                <c:pt idx="65201">
                  <c:v>RSW BDL 03</c:v>
                </c:pt>
                <c:pt idx="65202">
                  <c:v>RSW BDL 04</c:v>
                </c:pt>
                <c:pt idx="65203">
                  <c:v>RSW BDL 05</c:v>
                </c:pt>
                <c:pt idx="65204">
                  <c:v>RSW BDL 06</c:v>
                </c:pt>
                <c:pt idx="65205">
                  <c:v>RSW BDL 09</c:v>
                </c:pt>
                <c:pt idx="65206">
                  <c:v>RSW BDL 10</c:v>
                </c:pt>
                <c:pt idx="65207">
                  <c:v>RSW BDL 11</c:v>
                </c:pt>
                <c:pt idx="65208">
                  <c:v>RSW BDL 12</c:v>
                </c:pt>
                <c:pt idx="65209">
                  <c:v>RSW BMI 02</c:v>
                </c:pt>
                <c:pt idx="65210">
                  <c:v>RSW BMI 03</c:v>
                </c:pt>
                <c:pt idx="65211">
                  <c:v>RSW BMI 04</c:v>
                </c:pt>
                <c:pt idx="65212">
                  <c:v>RSW BMI 05</c:v>
                </c:pt>
                <c:pt idx="65213">
                  <c:v>RSW BNA 01</c:v>
                </c:pt>
                <c:pt idx="65214">
                  <c:v>RSW BNA 02</c:v>
                </c:pt>
                <c:pt idx="65215">
                  <c:v>RSW BNA 03</c:v>
                </c:pt>
                <c:pt idx="65216">
                  <c:v>RSW BNA 04</c:v>
                </c:pt>
                <c:pt idx="65217">
                  <c:v>RSW BNA 05</c:v>
                </c:pt>
                <c:pt idx="65218">
                  <c:v>RSW BNA 06</c:v>
                </c:pt>
                <c:pt idx="65219">
                  <c:v>RSW BNA 10</c:v>
                </c:pt>
                <c:pt idx="65220">
                  <c:v>RSW BNA 11</c:v>
                </c:pt>
                <c:pt idx="65221">
                  <c:v>RSW BNA 12</c:v>
                </c:pt>
                <c:pt idx="65222">
                  <c:v>RSW BOS 01</c:v>
                </c:pt>
                <c:pt idx="65223">
                  <c:v>RSW BOS 02</c:v>
                </c:pt>
                <c:pt idx="65224">
                  <c:v>RSW BOS 03</c:v>
                </c:pt>
                <c:pt idx="65225">
                  <c:v>RSW BOS 04</c:v>
                </c:pt>
                <c:pt idx="65226">
                  <c:v>RSW BOS 05</c:v>
                </c:pt>
                <c:pt idx="65227">
                  <c:v>RSW BOS 06</c:v>
                </c:pt>
                <c:pt idx="65228">
                  <c:v>RSW BOS 07</c:v>
                </c:pt>
                <c:pt idx="65229">
                  <c:v>RSW BOS 08</c:v>
                </c:pt>
                <c:pt idx="65230">
                  <c:v>RSW BOS 09</c:v>
                </c:pt>
                <c:pt idx="65231">
                  <c:v>RSW BOS 10</c:v>
                </c:pt>
                <c:pt idx="65232">
                  <c:v>RSW BOS 11</c:v>
                </c:pt>
                <c:pt idx="65233">
                  <c:v>RSW BOS 12</c:v>
                </c:pt>
                <c:pt idx="65234">
                  <c:v>RSW BUF 01</c:v>
                </c:pt>
                <c:pt idx="65235">
                  <c:v>RSW BUF 02</c:v>
                </c:pt>
                <c:pt idx="65236">
                  <c:v>RSW BUF 03</c:v>
                </c:pt>
                <c:pt idx="65237">
                  <c:v>RSW BUF 04</c:v>
                </c:pt>
                <c:pt idx="65238">
                  <c:v>RSW BUF 05</c:v>
                </c:pt>
                <c:pt idx="65239">
                  <c:v>RSW BUF 10</c:v>
                </c:pt>
                <c:pt idx="65240">
                  <c:v>RSW BUF 11</c:v>
                </c:pt>
                <c:pt idx="65241">
                  <c:v>RSW BUF 12</c:v>
                </c:pt>
                <c:pt idx="65242">
                  <c:v>RSW BWI 01</c:v>
                </c:pt>
                <c:pt idx="65243">
                  <c:v>RSW BWI 02</c:v>
                </c:pt>
                <c:pt idx="65244">
                  <c:v>RSW BWI 03</c:v>
                </c:pt>
                <c:pt idx="65245">
                  <c:v>RSW BWI 04</c:v>
                </c:pt>
                <c:pt idx="65246">
                  <c:v>RSW BWI 05</c:v>
                </c:pt>
                <c:pt idx="65247">
                  <c:v>RSW BWI 06</c:v>
                </c:pt>
                <c:pt idx="65248">
                  <c:v>RSW BWI 07</c:v>
                </c:pt>
                <c:pt idx="65249">
                  <c:v>RSW BWI 08</c:v>
                </c:pt>
                <c:pt idx="65250">
                  <c:v>RSW BWI 09</c:v>
                </c:pt>
                <c:pt idx="65251">
                  <c:v>RSW BWI 10</c:v>
                </c:pt>
                <c:pt idx="65252">
                  <c:v>RSW BWI 11</c:v>
                </c:pt>
                <c:pt idx="65253">
                  <c:v>RSW BWI 12</c:v>
                </c:pt>
                <c:pt idx="65254">
                  <c:v>RSW CAK 01</c:v>
                </c:pt>
                <c:pt idx="65255">
                  <c:v>RSW CAK 02</c:v>
                </c:pt>
                <c:pt idx="65256">
                  <c:v>RSW CAK 03</c:v>
                </c:pt>
                <c:pt idx="65257">
                  <c:v>RSW CAK 04</c:v>
                </c:pt>
                <c:pt idx="65258">
                  <c:v>RSW CAK 05</c:v>
                </c:pt>
                <c:pt idx="65259">
                  <c:v>RSW CAK 11</c:v>
                </c:pt>
                <c:pt idx="65260">
                  <c:v>RSW CAK 12</c:v>
                </c:pt>
                <c:pt idx="65261">
                  <c:v>RSW CLE 01</c:v>
                </c:pt>
                <c:pt idx="65262">
                  <c:v>RSW CLE 02</c:v>
                </c:pt>
                <c:pt idx="65263">
                  <c:v>RSW CLE 03</c:v>
                </c:pt>
                <c:pt idx="65264">
                  <c:v>RSW CLE 04</c:v>
                </c:pt>
                <c:pt idx="65265">
                  <c:v>RSW CLE 05</c:v>
                </c:pt>
                <c:pt idx="65266">
                  <c:v>RSW CLE 06</c:v>
                </c:pt>
                <c:pt idx="65267">
                  <c:v>RSW CLE 07</c:v>
                </c:pt>
                <c:pt idx="65268">
                  <c:v>RSW CLE 08</c:v>
                </c:pt>
                <c:pt idx="65269">
                  <c:v>RSW CLE 09</c:v>
                </c:pt>
                <c:pt idx="65270">
                  <c:v>RSW CLE 10</c:v>
                </c:pt>
                <c:pt idx="65271">
                  <c:v>RSW CLE 11</c:v>
                </c:pt>
                <c:pt idx="65272">
                  <c:v>RSW CLE 12</c:v>
                </c:pt>
                <c:pt idx="65273">
                  <c:v>RSW CLT 01</c:v>
                </c:pt>
                <c:pt idx="65274">
                  <c:v>RSW CLT 02</c:v>
                </c:pt>
                <c:pt idx="65275">
                  <c:v>RSW CLT 03</c:v>
                </c:pt>
                <c:pt idx="65276">
                  <c:v>RSW CLT 04</c:v>
                </c:pt>
                <c:pt idx="65277">
                  <c:v>RSW CLT 05</c:v>
                </c:pt>
                <c:pt idx="65278">
                  <c:v>RSW CLT 06</c:v>
                </c:pt>
                <c:pt idx="65279">
                  <c:v>RSW CLT 07</c:v>
                </c:pt>
                <c:pt idx="65280">
                  <c:v>RSW CLT 08</c:v>
                </c:pt>
                <c:pt idx="65281">
                  <c:v>RSW CLT 09</c:v>
                </c:pt>
                <c:pt idx="65282">
                  <c:v>RSW CLT 10</c:v>
                </c:pt>
                <c:pt idx="65283">
                  <c:v>RSW CLT 11</c:v>
                </c:pt>
                <c:pt idx="65284">
                  <c:v>RSW CLT 12</c:v>
                </c:pt>
                <c:pt idx="65285">
                  <c:v>RSW CMH 01</c:v>
                </c:pt>
                <c:pt idx="65286">
                  <c:v>RSW CMH 02</c:v>
                </c:pt>
                <c:pt idx="65287">
                  <c:v>RSW CMH 03</c:v>
                </c:pt>
                <c:pt idx="65288">
                  <c:v>RSW CMH 04</c:v>
                </c:pt>
                <c:pt idx="65289">
                  <c:v>RSW CMH 05</c:v>
                </c:pt>
                <c:pt idx="65290">
                  <c:v>RSW CMH 06</c:v>
                </c:pt>
                <c:pt idx="65291">
                  <c:v>RSW CMH 07</c:v>
                </c:pt>
                <c:pt idx="65292">
                  <c:v>RSW CMH 08</c:v>
                </c:pt>
                <c:pt idx="65293">
                  <c:v>RSW CMH 09</c:v>
                </c:pt>
                <c:pt idx="65294">
                  <c:v>RSW CMH 10</c:v>
                </c:pt>
                <c:pt idx="65295">
                  <c:v>RSW CMH 11</c:v>
                </c:pt>
                <c:pt idx="65296">
                  <c:v>RSW CMH 12</c:v>
                </c:pt>
                <c:pt idx="65297">
                  <c:v>RSW COS 01</c:v>
                </c:pt>
                <c:pt idx="65298">
                  <c:v>RSW COS 02</c:v>
                </c:pt>
                <c:pt idx="65299">
                  <c:v>RSW COS 03</c:v>
                </c:pt>
                <c:pt idx="65300">
                  <c:v>RSW COS 04</c:v>
                </c:pt>
                <c:pt idx="65301">
                  <c:v>RSW COS 10</c:v>
                </c:pt>
                <c:pt idx="65302">
                  <c:v>RSW COS 11</c:v>
                </c:pt>
                <c:pt idx="65303">
                  <c:v>RSW COS 12</c:v>
                </c:pt>
                <c:pt idx="65304">
                  <c:v>RSW CVG 01</c:v>
                </c:pt>
                <c:pt idx="65305">
                  <c:v>RSW CVG 02</c:v>
                </c:pt>
                <c:pt idx="65306">
                  <c:v>RSW CVG 03</c:v>
                </c:pt>
                <c:pt idx="65307">
                  <c:v>RSW CVG 04</c:v>
                </c:pt>
                <c:pt idx="65308">
                  <c:v>RSW CVG 05</c:v>
                </c:pt>
                <c:pt idx="65309">
                  <c:v>RSW CVG 06</c:v>
                </c:pt>
                <c:pt idx="65310">
                  <c:v>RSW CVG 07</c:v>
                </c:pt>
                <c:pt idx="65311">
                  <c:v>RSW CVG 08</c:v>
                </c:pt>
                <c:pt idx="65312">
                  <c:v>RSW CVG 09</c:v>
                </c:pt>
                <c:pt idx="65313">
                  <c:v>RSW CVG 10</c:v>
                </c:pt>
                <c:pt idx="65314">
                  <c:v>RSW CVG 11</c:v>
                </c:pt>
                <c:pt idx="65315">
                  <c:v>RSW CVG 12</c:v>
                </c:pt>
                <c:pt idx="65316">
                  <c:v>RSW DAL 01</c:v>
                </c:pt>
                <c:pt idx="65317">
                  <c:v>RSW DAL 02</c:v>
                </c:pt>
                <c:pt idx="65318">
                  <c:v>RSW DAL 03</c:v>
                </c:pt>
                <c:pt idx="65319">
                  <c:v>RSW DAL 04</c:v>
                </c:pt>
                <c:pt idx="65320">
                  <c:v>RSW DCA 01</c:v>
                </c:pt>
                <c:pt idx="65321">
                  <c:v>RSW DCA 02</c:v>
                </c:pt>
                <c:pt idx="65322">
                  <c:v>RSW DCA 03</c:v>
                </c:pt>
                <c:pt idx="65323">
                  <c:v>RSW DCA 04</c:v>
                </c:pt>
                <c:pt idx="65324">
                  <c:v>RSW DCA 05</c:v>
                </c:pt>
                <c:pt idx="65325">
                  <c:v>RSW DCA 06</c:v>
                </c:pt>
                <c:pt idx="65326">
                  <c:v>RSW DCA 07</c:v>
                </c:pt>
                <c:pt idx="65327">
                  <c:v>RSW DCA 08</c:v>
                </c:pt>
                <c:pt idx="65328">
                  <c:v>RSW DCA 09</c:v>
                </c:pt>
                <c:pt idx="65329">
                  <c:v>RSW DCA 10</c:v>
                </c:pt>
                <c:pt idx="65330">
                  <c:v>RSW DCA 11</c:v>
                </c:pt>
                <c:pt idx="65331">
                  <c:v>RSW DCA 12</c:v>
                </c:pt>
                <c:pt idx="65332">
                  <c:v>RSW DEN 01</c:v>
                </c:pt>
                <c:pt idx="65333">
                  <c:v>RSW DEN 02</c:v>
                </c:pt>
                <c:pt idx="65334">
                  <c:v>RSW DEN 03</c:v>
                </c:pt>
                <c:pt idx="65335">
                  <c:v>RSW DEN 04</c:v>
                </c:pt>
                <c:pt idx="65336">
                  <c:v>RSW DEN 05</c:v>
                </c:pt>
                <c:pt idx="65337">
                  <c:v>RSW DEN 06</c:v>
                </c:pt>
                <c:pt idx="65338">
                  <c:v>RSW DEN 07</c:v>
                </c:pt>
                <c:pt idx="65339">
                  <c:v>RSW DEN 08</c:v>
                </c:pt>
                <c:pt idx="65340">
                  <c:v>RSW DEN 09</c:v>
                </c:pt>
                <c:pt idx="65341">
                  <c:v>RSW DEN 10</c:v>
                </c:pt>
                <c:pt idx="65342">
                  <c:v>RSW DEN 11</c:v>
                </c:pt>
                <c:pt idx="65343">
                  <c:v>RSW DEN 12</c:v>
                </c:pt>
                <c:pt idx="65344">
                  <c:v>RSW DFW 01</c:v>
                </c:pt>
                <c:pt idx="65345">
                  <c:v>RSW DFW 02</c:v>
                </c:pt>
                <c:pt idx="65346">
                  <c:v>RSW DFW 03</c:v>
                </c:pt>
                <c:pt idx="65347">
                  <c:v>RSW DFW 04</c:v>
                </c:pt>
                <c:pt idx="65348">
                  <c:v>RSW DFW 05</c:v>
                </c:pt>
                <c:pt idx="65349">
                  <c:v>RSW DFW 06</c:v>
                </c:pt>
                <c:pt idx="65350">
                  <c:v>RSW DFW 07</c:v>
                </c:pt>
                <c:pt idx="65351">
                  <c:v>RSW DFW 08</c:v>
                </c:pt>
                <c:pt idx="65352">
                  <c:v>RSW DFW 09</c:v>
                </c:pt>
                <c:pt idx="65353">
                  <c:v>RSW DFW 10</c:v>
                </c:pt>
                <c:pt idx="65354">
                  <c:v>RSW DFW 11</c:v>
                </c:pt>
                <c:pt idx="65355">
                  <c:v>RSW DFW 12</c:v>
                </c:pt>
                <c:pt idx="65356">
                  <c:v>RSW DTW 01</c:v>
                </c:pt>
                <c:pt idx="65357">
                  <c:v>RSW DTW 02</c:v>
                </c:pt>
                <c:pt idx="65358">
                  <c:v>RSW DTW 03</c:v>
                </c:pt>
                <c:pt idx="65359">
                  <c:v>RSW DTW 04</c:v>
                </c:pt>
                <c:pt idx="65360">
                  <c:v>RSW DTW 05</c:v>
                </c:pt>
                <c:pt idx="65361">
                  <c:v>RSW DTW 06</c:v>
                </c:pt>
                <c:pt idx="65362">
                  <c:v>RSW DTW 07</c:v>
                </c:pt>
                <c:pt idx="65363">
                  <c:v>RSW DTW 08</c:v>
                </c:pt>
                <c:pt idx="65364">
                  <c:v>RSW DTW 09</c:v>
                </c:pt>
                <c:pt idx="65365">
                  <c:v>RSW DTW 10</c:v>
                </c:pt>
                <c:pt idx="65366">
                  <c:v>RSW DTW 11</c:v>
                </c:pt>
                <c:pt idx="65367">
                  <c:v>RSW DTW 12</c:v>
                </c:pt>
                <c:pt idx="65368">
                  <c:v>RSW EWR 01</c:v>
                </c:pt>
                <c:pt idx="65369">
                  <c:v>RSW EWR 02</c:v>
                </c:pt>
                <c:pt idx="65370">
                  <c:v>RSW EWR 03</c:v>
                </c:pt>
                <c:pt idx="65371">
                  <c:v>RSW EWR 04</c:v>
                </c:pt>
                <c:pt idx="65372">
                  <c:v>RSW EWR 05</c:v>
                </c:pt>
                <c:pt idx="65373">
                  <c:v>RSW EWR 06</c:v>
                </c:pt>
                <c:pt idx="65374">
                  <c:v>RSW EWR 07</c:v>
                </c:pt>
                <c:pt idx="65375">
                  <c:v>RSW EWR 08</c:v>
                </c:pt>
                <c:pt idx="65376">
                  <c:v>RSW EWR 09</c:v>
                </c:pt>
                <c:pt idx="65377">
                  <c:v>RSW EWR 10</c:v>
                </c:pt>
                <c:pt idx="65378">
                  <c:v>RSW EWR 11</c:v>
                </c:pt>
                <c:pt idx="65379">
                  <c:v>RSW EWR 12</c:v>
                </c:pt>
                <c:pt idx="65380">
                  <c:v>RSW FLL 01</c:v>
                </c:pt>
                <c:pt idx="65381">
                  <c:v>RSW FNT 01</c:v>
                </c:pt>
                <c:pt idx="65382">
                  <c:v>RSW FNT 02</c:v>
                </c:pt>
                <c:pt idx="65383">
                  <c:v>RSW FNT 03</c:v>
                </c:pt>
                <c:pt idx="65384">
                  <c:v>RSW FNT 04</c:v>
                </c:pt>
                <c:pt idx="65385">
                  <c:v>RSW FNT 05</c:v>
                </c:pt>
                <c:pt idx="65386">
                  <c:v>RSW FNT 11</c:v>
                </c:pt>
                <c:pt idx="65387">
                  <c:v>RSW FNT 12</c:v>
                </c:pt>
                <c:pt idx="65388">
                  <c:v>RSW GRR 01</c:v>
                </c:pt>
                <c:pt idx="65389">
                  <c:v>RSW GRR 02</c:v>
                </c:pt>
                <c:pt idx="65390">
                  <c:v>RSW GRR 03</c:v>
                </c:pt>
                <c:pt idx="65391">
                  <c:v>RSW GRR 04</c:v>
                </c:pt>
                <c:pt idx="65392">
                  <c:v>RSW GRR 05</c:v>
                </c:pt>
                <c:pt idx="65393">
                  <c:v>RSW GRR 06</c:v>
                </c:pt>
                <c:pt idx="65394">
                  <c:v>RSW GRR 07</c:v>
                </c:pt>
                <c:pt idx="65395">
                  <c:v>RSW GRR 08</c:v>
                </c:pt>
                <c:pt idx="65396">
                  <c:v>RSW GRR 10</c:v>
                </c:pt>
                <c:pt idx="65397">
                  <c:v>RSW GRR 11</c:v>
                </c:pt>
                <c:pt idx="65398">
                  <c:v>RSW GRR 12</c:v>
                </c:pt>
                <c:pt idx="65399">
                  <c:v>RSW HOU 04</c:v>
                </c:pt>
                <c:pt idx="65400">
                  <c:v>RSW HOU 05</c:v>
                </c:pt>
                <c:pt idx="65401">
                  <c:v>RSW HOU 06</c:v>
                </c:pt>
                <c:pt idx="65402">
                  <c:v>RSW HOU 07</c:v>
                </c:pt>
                <c:pt idx="65403">
                  <c:v>RSW HOU 08</c:v>
                </c:pt>
                <c:pt idx="65404">
                  <c:v>RSW HPN 01</c:v>
                </c:pt>
                <c:pt idx="65405">
                  <c:v>RSW HPN 02</c:v>
                </c:pt>
                <c:pt idx="65406">
                  <c:v>RSW HPN 03</c:v>
                </c:pt>
                <c:pt idx="65407">
                  <c:v>RSW HPN 04</c:v>
                </c:pt>
                <c:pt idx="65408">
                  <c:v>RSW HPN 05</c:v>
                </c:pt>
                <c:pt idx="65409">
                  <c:v>RSW HPN 06</c:v>
                </c:pt>
                <c:pt idx="65410">
                  <c:v>RSW HPN 07</c:v>
                </c:pt>
                <c:pt idx="65411">
                  <c:v>RSW HPN 08</c:v>
                </c:pt>
                <c:pt idx="65412">
                  <c:v>RSW HPN 09</c:v>
                </c:pt>
                <c:pt idx="65413">
                  <c:v>RSW HPN 10</c:v>
                </c:pt>
                <c:pt idx="65414">
                  <c:v>RSW HPN 11</c:v>
                </c:pt>
                <c:pt idx="65415">
                  <c:v>RSW HPN 12</c:v>
                </c:pt>
                <c:pt idx="65416">
                  <c:v>RSW IAD 01</c:v>
                </c:pt>
                <c:pt idx="65417">
                  <c:v>RSW IAD 02</c:v>
                </c:pt>
                <c:pt idx="65418">
                  <c:v>RSW IAD 03</c:v>
                </c:pt>
                <c:pt idx="65419">
                  <c:v>RSW IAD 04</c:v>
                </c:pt>
                <c:pt idx="65420">
                  <c:v>RSW IAD 09</c:v>
                </c:pt>
                <c:pt idx="65421">
                  <c:v>RSW IAD 10</c:v>
                </c:pt>
                <c:pt idx="65422">
                  <c:v>RSW IAD 11</c:v>
                </c:pt>
                <c:pt idx="65423">
                  <c:v>RSW IAD 12</c:v>
                </c:pt>
                <c:pt idx="65424">
                  <c:v>RSW IAH 01</c:v>
                </c:pt>
                <c:pt idx="65425">
                  <c:v>RSW IAH 02</c:v>
                </c:pt>
                <c:pt idx="65426">
                  <c:v>RSW IAH 03</c:v>
                </c:pt>
                <c:pt idx="65427">
                  <c:v>RSW IAH 04</c:v>
                </c:pt>
                <c:pt idx="65428">
                  <c:v>RSW IAH 05</c:v>
                </c:pt>
                <c:pt idx="65429">
                  <c:v>RSW IAH 06</c:v>
                </c:pt>
                <c:pt idx="65430">
                  <c:v>RSW IAH 07</c:v>
                </c:pt>
                <c:pt idx="65431">
                  <c:v>RSW IAH 08</c:v>
                </c:pt>
                <c:pt idx="65432">
                  <c:v>RSW IAH 09</c:v>
                </c:pt>
                <c:pt idx="65433">
                  <c:v>RSW IAH 10</c:v>
                </c:pt>
                <c:pt idx="65434">
                  <c:v>RSW IAH 11</c:v>
                </c:pt>
                <c:pt idx="65435">
                  <c:v>RSW IAH 12</c:v>
                </c:pt>
                <c:pt idx="65436">
                  <c:v>RSW ILG 01</c:v>
                </c:pt>
                <c:pt idx="65437">
                  <c:v>RSW ILG 02</c:v>
                </c:pt>
                <c:pt idx="65438">
                  <c:v>RSW ILG 03</c:v>
                </c:pt>
                <c:pt idx="65439">
                  <c:v>RSW ILG 04</c:v>
                </c:pt>
                <c:pt idx="65440">
                  <c:v>RSW ILG 05</c:v>
                </c:pt>
                <c:pt idx="65441">
                  <c:v>RSW ILG 06</c:v>
                </c:pt>
                <c:pt idx="65442">
                  <c:v>RSW ILG 07</c:v>
                </c:pt>
                <c:pt idx="65443">
                  <c:v>RSW ILG 08</c:v>
                </c:pt>
                <c:pt idx="65444">
                  <c:v>RSW ILG 09</c:v>
                </c:pt>
                <c:pt idx="65445">
                  <c:v>RSW ILG 10</c:v>
                </c:pt>
                <c:pt idx="65446">
                  <c:v>RSW ILG 11</c:v>
                </c:pt>
                <c:pt idx="65447">
                  <c:v>RSW ILG 12</c:v>
                </c:pt>
                <c:pt idx="65448">
                  <c:v>RSW IND 01</c:v>
                </c:pt>
                <c:pt idx="65449">
                  <c:v>RSW IND 02</c:v>
                </c:pt>
                <c:pt idx="65450">
                  <c:v>RSW IND 03</c:v>
                </c:pt>
                <c:pt idx="65451">
                  <c:v>RSW IND 04</c:v>
                </c:pt>
                <c:pt idx="65452">
                  <c:v>RSW IND 05</c:v>
                </c:pt>
                <c:pt idx="65453">
                  <c:v>RSW IND 06</c:v>
                </c:pt>
                <c:pt idx="65454">
                  <c:v>RSW IND 07</c:v>
                </c:pt>
                <c:pt idx="65455">
                  <c:v>RSW IND 08</c:v>
                </c:pt>
                <c:pt idx="65456">
                  <c:v>RSW IND 09</c:v>
                </c:pt>
                <c:pt idx="65457">
                  <c:v>RSW IND 10</c:v>
                </c:pt>
                <c:pt idx="65458">
                  <c:v>RSW IND 11</c:v>
                </c:pt>
                <c:pt idx="65459">
                  <c:v>RSW IND 12</c:v>
                </c:pt>
                <c:pt idx="65460">
                  <c:v>RSW ISP 01</c:v>
                </c:pt>
                <c:pt idx="65461">
                  <c:v>RSW ISP 02</c:v>
                </c:pt>
                <c:pt idx="65462">
                  <c:v>RSW ISP 03</c:v>
                </c:pt>
                <c:pt idx="65463">
                  <c:v>RSW ISP 04</c:v>
                </c:pt>
                <c:pt idx="65464">
                  <c:v>RSW ISP 05</c:v>
                </c:pt>
                <c:pt idx="65465">
                  <c:v>RSW ISP 10</c:v>
                </c:pt>
                <c:pt idx="65466">
                  <c:v>RSW ISP 11</c:v>
                </c:pt>
                <c:pt idx="65467">
                  <c:v>RSW ISP 12</c:v>
                </c:pt>
                <c:pt idx="65468">
                  <c:v>RSW JFK 01</c:v>
                </c:pt>
                <c:pt idx="65469">
                  <c:v>RSW JFK 02</c:v>
                </c:pt>
                <c:pt idx="65470">
                  <c:v>RSW JFK 03</c:v>
                </c:pt>
                <c:pt idx="65471">
                  <c:v>RSW JFK 04</c:v>
                </c:pt>
                <c:pt idx="65472">
                  <c:v>RSW JFK 05</c:v>
                </c:pt>
                <c:pt idx="65473">
                  <c:v>RSW JFK 06</c:v>
                </c:pt>
                <c:pt idx="65474">
                  <c:v>RSW JFK 07</c:v>
                </c:pt>
                <c:pt idx="65475">
                  <c:v>RSW JFK 08</c:v>
                </c:pt>
                <c:pt idx="65476">
                  <c:v>RSW JFK 09</c:v>
                </c:pt>
                <c:pt idx="65477">
                  <c:v>RSW JFK 10</c:v>
                </c:pt>
                <c:pt idx="65478">
                  <c:v>RSW JFK 11</c:v>
                </c:pt>
                <c:pt idx="65479">
                  <c:v>RSW JFK 12</c:v>
                </c:pt>
                <c:pt idx="65480">
                  <c:v>RSW LAS 11</c:v>
                </c:pt>
                <c:pt idx="65481">
                  <c:v>RSW LAS 12</c:v>
                </c:pt>
                <c:pt idx="65482">
                  <c:v>RSW LBE 01</c:v>
                </c:pt>
                <c:pt idx="65483">
                  <c:v>RSW LBE 02</c:v>
                </c:pt>
                <c:pt idx="65484">
                  <c:v>RSW LBE 03</c:v>
                </c:pt>
                <c:pt idx="65485">
                  <c:v>RSW LBE 04</c:v>
                </c:pt>
                <c:pt idx="65486">
                  <c:v>RSW LBE 11</c:v>
                </c:pt>
                <c:pt idx="65487">
                  <c:v>RSW LBE 12</c:v>
                </c:pt>
                <c:pt idx="65488">
                  <c:v>RSW LGA 01</c:v>
                </c:pt>
                <c:pt idx="65489">
                  <c:v>RSW LGA 02</c:v>
                </c:pt>
                <c:pt idx="65490">
                  <c:v>RSW LGA 03</c:v>
                </c:pt>
                <c:pt idx="65491">
                  <c:v>RSW LGA 04</c:v>
                </c:pt>
                <c:pt idx="65492">
                  <c:v>RSW LGA 05</c:v>
                </c:pt>
                <c:pt idx="65493">
                  <c:v>RSW LGA 06</c:v>
                </c:pt>
                <c:pt idx="65494">
                  <c:v>RSW LGA 07</c:v>
                </c:pt>
                <c:pt idx="65495">
                  <c:v>RSW LGA 08</c:v>
                </c:pt>
                <c:pt idx="65496">
                  <c:v>RSW LGA 09</c:v>
                </c:pt>
                <c:pt idx="65497">
                  <c:v>RSW LGA 10</c:v>
                </c:pt>
                <c:pt idx="65498">
                  <c:v>RSW LGA 11</c:v>
                </c:pt>
                <c:pt idx="65499">
                  <c:v>RSW LGA 12</c:v>
                </c:pt>
                <c:pt idx="65500">
                  <c:v>RSW MCI 01</c:v>
                </c:pt>
                <c:pt idx="65501">
                  <c:v>RSW MCI 02</c:v>
                </c:pt>
                <c:pt idx="65502">
                  <c:v>RSW MCI 03</c:v>
                </c:pt>
                <c:pt idx="65503">
                  <c:v>RSW MCI 04</c:v>
                </c:pt>
                <c:pt idx="65504">
                  <c:v>RSW MCI 05</c:v>
                </c:pt>
                <c:pt idx="65505">
                  <c:v>RSW MCI 06</c:v>
                </c:pt>
                <c:pt idx="65506">
                  <c:v>RSW MCI 07</c:v>
                </c:pt>
                <c:pt idx="65507">
                  <c:v>RSW MCI 08</c:v>
                </c:pt>
                <c:pt idx="65508">
                  <c:v>RSW MCI 12</c:v>
                </c:pt>
                <c:pt idx="65509">
                  <c:v>RSW MCO 01</c:v>
                </c:pt>
                <c:pt idx="65510">
                  <c:v>RSW MCO 02</c:v>
                </c:pt>
                <c:pt idx="65511">
                  <c:v>RSW MCO 03</c:v>
                </c:pt>
                <c:pt idx="65512">
                  <c:v>RSW MCO 04</c:v>
                </c:pt>
                <c:pt idx="65513">
                  <c:v>RSW MCO 05</c:v>
                </c:pt>
                <c:pt idx="65514">
                  <c:v>RSW MCO 06</c:v>
                </c:pt>
                <c:pt idx="65515">
                  <c:v>RSW MCO 07</c:v>
                </c:pt>
                <c:pt idx="65516">
                  <c:v>RSW MCO 08</c:v>
                </c:pt>
                <c:pt idx="65517">
                  <c:v>RSW MCO 09</c:v>
                </c:pt>
                <c:pt idx="65518">
                  <c:v>RSW MCO 10</c:v>
                </c:pt>
                <c:pt idx="65519">
                  <c:v>RSW MCO 11</c:v>
                </c:pt>
                <c:pt idx="65520">
                  <c:v>RSW MCO 12</c:v>
                </c:pt>
                <c:pt idx="65521">
                  <c:v>RSW MDW 01</c:v>
                </c:pt>
                <c:pt idx="65522">
                  <c:v>RSW MDW 02</c:v>
                </c:pt>
                <c:pt idx="65523">
                  <c:v>RSW MDW 03</c:v>
                </c:pt>
                <c:pt idx="65524">
                  <c:v>RSW MDW 04</c:v>
                </c:pt>
                <c:pt idx="65525">
                  <c:v>RSW MDW 05</c:v>
                </c:pt>
                <c:pt idx="65526">
                  <c:v>RSW MDW 06</c:v>
                </c:pt>
                <c:pt idx="65527">
                  <c:v>RSW MDW 07</c:v>
                </c:pt>
                <c:pt idx="65528">
                  <c:v>RSW MDW 08</c:v>
                </c:pt>
                <c:pt idx="65529">
                  <c:v>RSW MDW 09</c:v>
                </c:pt>
                <c:pt idx="65530">
                  <c:v>RSW MDW 10</c:v>
                </c:pt>
                <c:pt idx="65531">
                  <c:v>RSW MDW 11</c:v>
                </c:pt>
                <c:pt idx="65532">
                  <c:v>RSW MDW 12</c:v>
                </c:pt>
                <c:pt idx="65533">
                  <c:v>RSW MEM 01</c:v>
                </c:pt>
                <c:pt idx="65534">
                  <c:v>RSW MEM 02</c:v>
                </c:pt>
                <c:pt idx="65535">
                  <c:v>RSW MEM 03</c:v>
                </c:pt>
                <c:pt idx="65536">
                  <c:v>RSW MEM 04</c:v>
                </c:pt>
                <c:pt idx="65537">
                  <c:v>RSW MEM 12</c:v>
                </c:pt>
                <c:pt idx="65538">
                  <c:v>RSW MIA 01</c:v>
                </c:pt>
                <c:pt idx="65539">
                  <c:v>RSW MIA 04</c:v>
                </c:pt>
                <c:pt idx="65540">
                  <c:v>RSW MIA 05</c:v>
                </c:pt>
                <c:pt idx="65541">
                  <c:v>RSW MIA 06</c:v>
                </c:pt>
                <c:pt idx="65542">
                  <c:v>RSW MIA 07</c:v>
                </c:pt>
                <c:pt idx="65543">
                  <c:v>RSW MIA 08</c:v>
                </c:pt>
                <c:pt idx="65544">
                  <c:v>RSW MIA 09</c:v>
                </c:pt>
                <c:pt idx="65545">
                  <c:v>RSW MIA 10</c:v>
                </c:pt>
                <c:pt idx="65546">
                  <c:v>RSW MIA 11</c:v>
                </c:pt>
                <c:pt idx="65547">
                  <c:v>RSW MIA 12</c:v>
                </c:pt>
                <c:pt idx="65548">
                  <c:v>RSW MKE 01</c:v>
                </c:pt>
                <c:pt idx="65549">
                  <c:v>RSW MKE 02</c:v>
                </c:pt>
                <c:pt idx="65550">
                  <c:v>RSW MKE 03</c:v>
                </c:pt>
                <c:pt idx="65551">
                  <c:v>RSW MKE 04</c:v>
                </c:pt>
                <c:pt idx="65552">
                  <c:v>RSW MKE 05</c:v>
                </c:pt>
                <c:pt idx="65553">
                  <c:v>RSW MKE 06</c:v>
                </c:pt>
                <c:pt idx="65554">
                  <c:v>RSW MKE 07</c:v>
                </c:pt>
                <c:pt idx="65555">
                  <c:v>RSW MKE 08</c:v>
                </c:pt>
                <c:pt idx="65556">
                  <c:v>RSW MKE 09</c:v>
                </c:pt>
                <c:pt idx="65557">
                  <c:v>RSW MKE 10</c:v>
                </c:pt>
                <c:pt idx="65558">
                  <c:v>RSW MKE 11</c:v>
                </c:pt>
                <c:pt idx="65559">
                  <c:v>RSW MKE 12</c:v>
                </c:pt>
                <c:pt idx="65560">
                  <c:v>RSW MLI 02</c:v>
                </c:pt>
                <c:pt idx="65561">
                  <c:v>RSW MLI 03</c:v>
                </c:pt>
                <c:pt idx="65562">
                  <c:v>RSW MLI 04</c:v>
                </c:pt>
                <c:pt idx="65563">
                  <c:v>RSW MLI 05</c:v>
                </c:pt>
                <c:pt idx="65564">
                  <c:v>RSW MSP 01</c:v>
                </c:pt>
                <c:pt idx="65565">
                  <c:v>RSW MSP 02</c:v>
                </c:pt>
                <c:pt idx="65566">
                  <c:v>RSW MSP 03</c:v>
                </c:pt>
                <c:pt idx="65567">
                  <c:v>RSW MSP 04</c:v>
                </c:pt>
                <c:pt idx="65568">
                  <c:v>RSW MSP 05</c:v>
                </c:pt>
                <c:pt idx="65569">
                  <c:v>RSW MSP 06</c:v>
                </c:pt>
                <c:pt idx="65570">
                  <c:v>RSW MSP 07</c:v>
                </c:pt>
                <c:pt idx="65571">
                  <c:v>RSW MSP 08</c:v>
                </c:pt>
                <c:pt idx="65572">
                  <c:v>RSW MSP 09</c:v>
                </c:pt>
                <c:pt idx="65573">
                  <c:v>RSW MSP 10</c:v>
                </c:pt>
                <c:pt idx="65574">
                  <c:v>RSW MSP 11</c:v>
                </c:pt>
                <c:pt idx="65575">
                  <c:v>RSW MSP 12</c:v>
                </c:pt>
                <c:pt idx="65576">
                  <c:v>RSW OMA 01</c:v>
                </c:pt>
                <c:pt idx="65577">
                  <c:v>RSW OMA 02</c:v>
                </c:pt>
                <c:pt idx="65578">
                  <c:v>RSW OMA 03</c:v>
                </c:pt>
                <c:pt idx="65579">
                  <c:v>RSW OMA 04</c:v>
                </c:pt>
                <c:pt idx="65580">
                  <c:v>RSW OMA 11</c:v>
                </c:pt>
                <c:pt idx="65581">
                  <c:v>RSW OMA 12</c:v>
                </c:pt>
                <c:pt idx="65582">
                  <c:v>RSW ORD 01</c:v>
                </c:pt>
                <c:pt idx="65583">
                  <c:v>RSW ORD 02</c:v>
                </c:pt>
                <c:pt idx="65584">
                  <c:v>RSW ORD 03</c:v>
                </c:pt>
                <c:pt idx="65585">
                  <c:v>RSW ORD 04</c:v>
                </c:pt>
                <c:pt idx="65586">
                  <c:v>RSW ORD 05</c:v>
                </c:pt>
                <c:pt idx="65587">
                  <c:v>RSW ORD 06</c:v>
                </c:pt>
                <c:pt idx="65588">
                  <c:v>RSW ORD 07</c:v>
                </c:pt>
                <c:pt idx="65589">
                  <c:v>RSW ORD 08</c:v>
                </c:pt>
                <c:pt idx="65590">
                  <c:v>RSW ORD 09</c:v>
                </c:pt>
                <c:pt idx="65591">
                  <c:v>RSW ORD 10</c:v>
                </c:pt>
                <c:pt idx="65592">
                  <c:v>RSW ORD 11</c:v>
                </c:pt>
                <c:pt idx="65593">
                  <c:v>RSW ORD 12</c:v>
                </c:pt>
                <c:pt idx="65594">
                  <c:v>RSW PHL 01</c:v>
                </c:pt>
                <c:pt idx="65595">
                  <c:v>RSW PHL 02</c:v>
                </c:pt>
                <c:pt idx="65596">
                  <c:v>RSW PHL 03</c:v>
                </c:pt>
                <c:pt idx="65597">
                  <c:v>RSW PHL 04</c:v>
                </c:pt>
                <c:pt idx="65598">
                  <c:v>RSW PHL 05</c:v>
                </c:pt>
                <c:pt idx="65599">
                  <c:v>RSW PHL 06</c:v>
                </c:pt>
                <c:pt idx="65600">
                  <c:v>RSW PHL 07</c:v>
                </c:pt>
                <c:pt idx="65601">
                  <c:v>RSW PHL 08</c:v>
                </c:pt>
                <c:pt idx="65602">
                  <c:v>RSW PHL 09</c:v>
                </c:pt>
                <c:pt idx="65603">
                  <c:v>RSW PHL 10</c:v>
                </c:pt>
                <c:pt idx="65604">
                  <c:v>RSW PHL 11</c:v>
                </c:pt>
                <c:pt idx="65605">
                  <c:v>RSW PHL 12</c:v>
                </c:pt>
                <c:pt idx="65606">
                  <c:v>RSW PHX 11</c:v>
                </c:pt>
                <c:pt idx="65607">
                  <c:v>RSW PHX 12</c:v>
                </c:pt>
                <c:pt idx="65608">
                  <c:v>RSW PIT 01</c:v>
                </c:pt>
                <c:pt idx="65609">
                  <c:v>RSW PIT 02</c:v>
                </c:pt>
                <c:pt idx="65610">
                  <c:v>RSW PIT 03</c:v>
                </c:pt>
                <c:pt idx="65611">
                  <c:v>RSW PIT 04</c:v>
                </c:pt>
                <c:pt idx="65612">
                  <c:v>RSW PIT 05</c:v>
                </c:pt>
                <c:pt idx="65613">
                  <c:v>RSW PIT 06</c:v>
                </c:pt>
                <c:pt idx="65614">
                  <c:v>RSW PIT 07</c:v>
                </c:pt>
                <c:pt idx="65615">
                  <c:v>RSW PIT 08</c:v>
                </c:pt>
                <c:pt idx="65616">
                  <c:v>RSW PIT 09</c:v>
                </c:pt>
                <c:pt idx="65617">
                  <c:v>RSW PIT 10</c:v>
                </c:pt>
                <c:pt idx="65618">
                  <c:v>RSW PIT 11</c:v>
                </c:pt>
                <c:pt idx="65619">
                  <c:v>RSW PIT 12</c:v>
                </c:pt>
                <c:pt idx="65620">
                  <c:v>RSW PVD 01</c:v>
                </c:pt>
                <c:pt idx="65621">
                  <c:v>RSW PVD 02</c:v>
                </c:pt>
                <c:pt idx="65622">
                  <c:v>RSW PVD 03</c:v>
                </c:pt>
                <c:pt idx="65623">
                  <c:v>RSW PVD 04</c:v>
                </c:pt>
                <c:pt idx="65624">
                  <c:v>RSW PVD 05</c:v>
                </c:pt>
                <c:pt idx="65625">
                  <c:v>RSW PVD 06</c:v>
                </c:pt>
                <c:pt idx="65626">
                  <c:v>RSW PVD 10</c:v>
                </c:pt>
                <c:pt idx="65627">
                  <c:v>RSW PVD 11</c:v>
                </c:pt>
                <c:pt idx="65628">
                  <c:v>RSW PVD 12</c:v>
                </c:pt>
                <c:pt idx="65629">
                  <c:v>RSW PWM 11</c:v>
                </c:pt>
                <c:pt idx="65630">
                  <c:v>RSW PWM 12</c:v>
                </c:pt>
                <c:pt idx="65631">
                  <c:v>RSW RDU 11</c:v>
                </c:pt>
                <c:pt idx="65632">
                  <c:v>RSW RDU 12</c:v>
                </c:pt>
                <c:pt idx="65633">
                  <c:v>RSW ROC 01</c:v>
                </c:pt>
                <c:pt idx="65634">
                  <c:v>RSW ROC 02</c:v>
                </c:pt>
                <c:pt idx="65635">
                  <c:v>RSW ROC 03</c:v>
                </c:pt>
                <c:pt idx="65636">
                  <c:v>RSW ROC 04</c:v>
                </c:pt>
                <c:pt idx="65637">
                  <c:v>RSW ROC 05</c:v>
                </c:pt>
                <c:pt idx="65638">
                  <c:v>RSW ROC 11</c:v>
                </c:pt>
                <c:pt idx="65639">
                  <c:v>RSW ROC 12</c:v>
                </c:pt>
                <c:pt idx="65640">
                  <c:v>RSW SLC 11</c:v>
                </c:pt>
                <c:pt idx="65641">
                  <c:v>RSW SLC 12</c:v>
                </c:pt>
                <c:pt idx="65642">
                  <c:v>RSW STL 01</c:v>
                </c:pt>
                <c:pt idx="65643">
                  <c:v>RSW STL 02</c:v>
                </c:pt>
                <c:pt idx="65644">
                  <c:v>RSW STL 03</c:v>
                </c:pt>
                <c:pt idx="65645">
                  <c:v>RSW STL 04</c:v>
                </c:pt>
                <c:pt idx="65646">
                  <c:v>RSW STL 05</c:v>
                </c:pt>
                <c:pt idx="65647">
                  <c:v>RSW STL 06</c:v>
                </c:pt>
                <c:pt idx="65648">
                  <c:v>RSW STL 07</c:v>
                </c:pt>
                <c:pt idx="65649">
                  <c:v>RSW STL 08</c:v>
                </c:pt>
                <c:pt idx="65650">
                  <c:v>RSW STL 09</c:v>
                </c:pt>
                <c:pt idx="65651">
                  <c:v>RSW STL 10</c:v>
                </c:pt>
                <c:pt idx="65652">
                  <c:v>RSW STL 11</c:v>
                </c:pt>
                <c:pt idx="65653">
                  <c:v>RSW STL 12</c:v>
                </c:pt>
                <c:pt idx="65654">
                  <c:v>RSW SYR 11</c:v>
                </c:pt>
                <c:pt idx="65655">
                  <c:v>RSW SYR 12</c:v>
                </c:pt>
                <c:pt idx="65656">
                  <c:v>RSW TTN 01</c:v>
                </c:pt>
                <c:pt idx="65657">
                  <c:v>RSW TTN 02</c:v>
                </c:pt>
                <c:pt idx="65658">
                  <c:v>RSW TTN 03</c:v>
                </c:pt>
                <c:pt idx="65659">
                  <c:v>RSW TTN 04</c:v>
                </c:pt>
                <c:pt idx="65660">
                  <c:v>RSW TTN 05</c:v>
                </c:pt>
                <c:pt idx="65661">
                  <c:v>RSW TTN 06</c:v>
                </c:pt>
                <c:pt idx="65662">
                  <c:v>RSW TTN 07</c:v>
                </c:pt>
                <c:pt idx="65663">
                  <c:v>RSW TTN 08</c:v>
                </c:pt>
                <c:pt idx="65664">
                  <c:v>RSW TTN 09</c:v>
                </c:pt>
                <c:pt idx="65665">
                  <c:v>RSW TTN 10</c:v>
                </c:pt>
                <c:pt idx="65666">
                  <c:v>RSW TTN 11</c:v>
                </c:pt>
                <c:pt idx="65667">
                  <c:v>RSW TTN 12</c:v>
                </c:pt>
                <c:pt idx="65668">
                  <c:v>SAF DEN 01</c:v>
                </c:pt>
                <c:pt idx="65669">
                  <c:v>SAF DEN 02</c:v>
                </c:pt>
                <c:pt idx="65670">
                  <c:v>SAF DEN 03</c:v>
                </c:pt>
                <c:pt idx="65671">
                  <c:v>SAF DEN 04</c:v>
                </c:pt>
                <c:pt idx="65672">
                  <c:v>SAF DEN 05</c:v>
                </c:pt>
                <c:pt idx="65673">
                  <c:v>SAF DEN 06</c:v>
                </c:pt>
                <c:pt idx="65674">
                  <c:v>SAF DEN 07</c:v>
                </c:pt>
                <c:pt idx="65675">
                  <c:v>SAF DEN 08</c:v>
                </c:pt>
                <c:pt idx="65676">
                  <c:v>SAF DEN 09</c:v>
                </c:pt>
                <c:pt idx="65677">
                  <c:v>SAF DEN 10</c:v>
                </c:pt>
                <c:pt idx="65678">
                  <c:v>SAF DEN 11</c:v>
                </c:pt>
                <c:pt idx="65679">
                  <c:v>SAF DEN 12</c:v>
                </c:pt>
                <c:pt idx="65680">
                  <c:v>SAF DFW 01</c:v>
                </c:pt>
                <c:pt idx="65681">
                  <c:v>SAF DFW 02</c:v>
                </c:pt>
                <c:pt idx="65682">
                  <c:v>SAF DFW 03</c:v>
                </c:pt>
                <c:pt idx="65683">
                  <c:v>SAF DFW 04</c:v>
                </c:pt>
                <c:pt idx="65684">
                  <c:v>SAF DFW 05</c:v>
                </c:pt>
                <c:pt idx="65685">
                  <c:v>SAF DFW 06</c:v>
                </c:pt>
                <c:pt idx="65686">
                  <c:v>SAF DFW 07</c:v>
                </c:pt>
                <c:pt idx="65687">
                  <c:v>SAF DFW 08</c:v>
                </c:pt>
                <c:pt idx="65688">
                  <c:v>SAF DFW 09</c:v>
                </c:pt>
                <c:pt idx="65689">
                  <c:v>SAF DFW 10</c:v>
                </c:pt>
                <c:pt idx="65690">
                  <c:v>SAF DFW 11</c:v>
                </c:pt>
                <c:pt idx="65691">
                  <c:v>SAF DFW 12</c:v>
                </c:pt>
                <c:pt idx="65692">
                  <c:v>SAF LAX 01</c:v>
                </c:pt>
                <c:pt idx="65693">
                  <c:v>SAF LAX 02</c:v>
                </c:pt>
                <c:pt idx="65694">
                  <c:v>SAF LAX 03</c:v>
                </c:pt>
                <c:pt idx="65695">
                  <c:v>SAF LAX 04</c:v>
                </c:pt>
                <c:pt idx="65696">
                  <c:v>SAF LAX 05</c:v>
                </c:pt>
                <c:pt idx="65697">
                  <c:v>SAF LAX 06</c:v>
                </c:pt>
                <c:pt idx="65698">
                  <c:v>SAF LAX 07</c:v>
                </c:pt>
                <c:pt idx="65699">
                  <c:v>SAF LAX 08</c:v>
                </c:pt>
                <c:pt idx="65700">
                  <c:v>SAF LAX 09</c:v>
                </c:pt>
                <c:pt idx="65701">
                  <c:v>SAF LAX 10</c:v>
                </c:pt>
                <c:pt idx="65702">
                  <c:v>SAF LAX 11</c:v>
                </c:pt>
                <c:pt idx="65703">
                  <c:v>SAF LAX 12</c:v>
                </c:pt>
                <c:pt idx="65704">
                  <c:v>SAF PHX 01</c:v>
                </c:pt>
                <c:pt idx="65705">
                  <c:v>SAF PHX 02</c:v>
                </c:pt>
                <c:pt idx="65706">
                  <c:v>SAF PHX 03</c:v>
                </c:pt>
                <c:pt idx="65707">
                  <c:v>SAF PHX 04</c:v>
                </c:pt>
                <c:pt idx="65708">
                  <c:v>SAF PHX 05</c:v>
                </c:pt>
                <c:pt idx="65709">
                  <c:v>SAF PHX 06</c:v>
                </c:pt>
                <c:pt idx="65710">
                  <c:v>SAF PHX 07</c:v>
                </c:pt>
                <c:pt idx="65711">
                  <c:v>SAF PHX 08</c:v>
                </c:pt>
                <c:pt idx="65712">
                  <c:v>SAF PHX 09</c:v>
                </c:pt>
                <c:pt idx="65713">
                  <c:v>SAF PHX 10</c:v>
                </c:pt>
                <c:pt idx="65714">
                  <c:v>SAF PHX 11</c:v>
                </c:pt>
                <c:pt idx="65715">
                  <c:v>SAF PHX 12</c:v>
                </c:pt>
                <c:pt idx="65716">
                  <c:v>SAN ABQ 01</c:v>
                </c:pt>
                <c:pt idx="65717">
                  <c:v>SAN ABQ 02</c:v>
                </c:pt>
                <c:pt idx="65718">
                  <c:v>SAN ABQ 03</c:v>
                </c:pt>
                <c:pt idx="65719">
                  <c:v>SAN ABQ 04</c:v>
                </c:pt>
                <c:pt idx="65720">
                  <c:v>SAN ABQ 05</c:v>
                </c:pt>
                <c:pt idx="65721">
                  <c:v>SAN ABQ 06</c:v>
                </c:pt>
                <c:pt idx="65722">
                  <c:v>SAN ABQ 07</c:v>
                </c:pt>
                <c:pt idx="65723">
                  <c:v>SAN ABQ 08</c:v>
                </c:pt>
                <c:pt idx="65724">
                  <c:v>SAN ABQ 09</c:v>
                </c:pt>
                <c:pt idx="65725">
                  <c:v>SAN ABQ 10</c:v>
                </c:pt>
                <c:pt idx="65726">
                  <c:v>SAN ABQ 11</c:v>
                </c:pt>
                <c:pt idx="65727">
                  <c:v>SAN ABQ 12</c:v>
                </c:pt>
                <c:pt idx="65728">
                  <c:v>SAN ATL 01</c:v>
                </c:pt>
                <c:pt idx="65729">
                  <c:v>SAN ATL 02</c:v>
                </c:pt>
                <c:pt idx="65730">
                  <c:v>SAN ATL 03</c:v>
                </c:pt>
                <c:pt idx="65731">
                  <c:v>SAN ATL 04</c:v>
                </c:pt>
                <c:pt idx="65732">
                  <c:v>SAN ATL 05</c:v>
                </c:pt>
                <c:pt idx="65733">
                  <c:v>SAN ATL 06</c:v>
                </c:pt>
                <c:pt idx="65734">
                  <c:v>SAN ATL 07</c:v>
                </c:pt>
                <c:pt idx="65735">
                  <c:v>SAN ATL 08</c:v>
                </c:pt>
                <c:pt idx="65736">
                  <c:v>SAN ATL 09</c:v>
                </c:pt>
                <c:pt idx="65737">
                  <c:v>SAN ATL 10</c:v>
                </c:pt>
                <c:pt idx="65738">
                  <c:v>SAN ATL 11</c:v>
                </c:pt>
                <c:pt idx="65739">
                  <c:v>SAN ATL 12</c:v>
                </c:pt>
                <c:pt idx="65740">
                  <c:v>SAN AUS 01</c:v>
                </c:pt>
                <c:pt idx="65741">
                  <c:v>SAN AUS 02</c:v>
                </c:pt>
                <c:pt idx="65742">
                  <c:v>SAN AUS 03</c:v>
                </c:pt>
                <c:pt idx="65743">
                  <c:v>SAN AUS 04</c:v>
                </c:pt>
                <c:pt idx="65744">
                  <c:v>SAN AUS 05</c:v>
                </c:pt>
                <c:pt idx="65745">
                  <c:v>SAN AUS 06</c:v>
                </c:pt>
                <c:pt idx="65746">
                  <c:v>SAN AUS 07</c:v>
                </c:pt>
                <c:pt idx="65747">
                  <c:v>SAN AUS 08</c:v>
                </c:pt>
                <c:pt idx="65748">
                  <c:v>SAN AUS 09</c:v>
                </c:pt>
                <c:pt idx="65749">
                  <c:v>SAN AUS 10</c:v>
                </c:pt>
                <c:pt idx="65750">
                  <c:v>SAN AUS 11</c:v>
                </c:pt>
                <c:pt idx="65751">
                  <c:v>SAN AUS 12</c:v>
                </c:pt>
                <c:pt idx="65752">
                  <c:v>SAN BLI 01</c:v>
                </c:pt>
                <c:pt idx="65753">
                  <c:v>SAN BLI 02</c:v>
                </c:pt>
                <c:pt idx="65754">
                  <c:v>SAN BLI 03</c:v>
                </c:pt>
                <c:pt idx="65755">
                  <c:v>SAN BLI 04</c:v>
                </c:pt>
                <c:pt idx="65756">
                  <c:v>SAN BLI 05</c:v>
                </c:pt>
                <c:pt idx="65757">
                  <c:v>SAN BLI 06</c:v>
                </c:pt>
                <c:pt idx="65758">
                  <c:v>SAN BLI 07</c:v>
                </c:pt>
                <c:pt idx="65759">
                  <c:v>SAN BLI 08</c:v>
                </c:pt>
                <c:pt idx="65760">
                  <c:v>SAN BLI 09</c:v>
                </c:pt>
                <c:pt idx="65761">
                  <c:v>SAN BLI 10</c:v>
                </c:pt>
                <c:pt idx="65762">
                  <c:v>SAN BLI 11</c:v>
                </c:pt>
                <c:pt idx="65763">
                  <c:v>SAN BLI 12</c:v>
                </c:pt>
                <c:pt idx="65764">
                  <c:v>SAN BNA 01</c:v>
                </c:pt>
                <c:pt idx="65765">
                  <c:v>SAN BNA 02</c:v>
                </c:pt>
                <c:pt idx="65766">
                  <c:v>SAN BNA 03</c:v>
                </c:pt>
                <c:pt idx="65767">
                  <c:v>SAN BNA 04</c:v>
                </c:pt>
                <c:pt idx="65768">
                  <c:v>SAN BNA 05</c:v>
                </c:pt>
                <c:pt idx="65769">
                  <c:v>SAN BNA 06</c:v>
                </c:pt>
                <c:pt idx="65770">
                  <c:v>SAN BNA 07</c:v>
                </c:pt>
                <c:pt idx="65771">
                  <c:v>SAN BNA 08</c:v>
                </c:pt>
                <c:pt idx="65772">
                  <c:v>SAN BNA 09</c:v>
                </c:pt>
                <c:pt idx="65773">
                  <c:v>SAN BNA 10</c:v>
                </c:pt>
                <c:pt idx="65774">
                  <c:v>SAN BNA 11</c:v>
                </c:pt>
                <c:pt idx="65775">
                  <c:v>SAN BNA 12</c:v>
                </c:pt>
                <c:pt idx="65776">
                  <c:v>SAN BOI 01</c:v>
                </c:pt>
                <c:pt idx="65777">
                  <c:v>SAN BOI 02</c:v>
                </c:pt>
                <c:pt idx="65778">
                  <c:v>SAN BOI 03</c:v>
                </c:pt>
                <c:pt idx="65779">
                  <c:v>SAN BOI 04</c:v>
                </c:pt>
                <c:pt idx="65780">
                  <c:v>SAN BOI 05</c:v>
                </c:pt>
                <c:pt idx="65781">
                  <c:v>SAN BOI 06</c:v>
                </c:pt>
                <c:pt idx="65782">
                  <c:v>SAN BOI 07</c:v>
                </c:pt>
                <c:pt idx="65783">
                  <c:v>SAN BOI 08</c:v>
                </c:pt>
                <c:pt idx="65784">
                  <c:v>SAN BOI 09</c:v>
                </c:pt>
                <c:pt idx="65785">
                  <c:v>SAN BOI 10</c:v>
                </c:pt>
                <c:pt idx="65786">
                  <c:v>SAN BOI 11</c:v>
                </c:pt>
                <c:pt idx="65787">
                  <c:v>SAN BOI 12</c:v>
                </c:pt>
                <c:pt idx="65788">
                  <c:v>SAN BOS 01</c:v>
                </c:pt>
                <c:pt idx="65789">
                  <c:v>SAN BOS 02</c:v>
                </c:pt>
                <c:pt idx="65790">
                  <c:v>SAN BOS 03</c:v>
                </c:pt>
                <c:pt idx="65791">
                  <c:v>SAN BOS 04</c:v>
                </c:pt>
                <c:pt idx="65792">
                  <c:v>SAN BOS 05</c:v>
                </c:pt>
                <c:pt idx="65793">
                  <c:v>SAN BOS 06</c:v>
                </c:pt>
                <c:pt idx="65794">
                  <c:v>SAN BOS 07</c:v>
                </c:pt>
                <c:pt idx="65795">
                  <c:v>SAN BOS 08</c:v>
                </c:pt>
                <c:pt idx="65796">
                  <c:v>SAN BOS 09</c:v>
                </c:pt>
                <c:pt idx="65797">
                  <c:v>SAN BOS 10</c:v>
                </c:pt>
                <c:pt idx="65798">
                  <c:v>SAN BOS 11</c:v>
                </c:pt>
                <c:pt idx="65799">
                  <c:v>SAN BOS 12</c:v>
                </c:pt>
                <c:pt idx="65800">
                  <c:v>SAN BWI 01</c:v>
                </c:pt>
                <c:pt idx="65801">
                  <c:v>SAN BWI 02</c:v>
                </c:pt>
                <c:pt idx="65802">
                  <c:v>SAN BWI 03</c:v>
                </c:pt>
                <c:pt idx="65803">
                  <c:v>SAN BWI 04</c:v>
                </c:pt>
                <c:pt idx="65804">
                  <c:v>SAN BWI 05</c:v>
                </c:pt>
                <c:pt idx="65805">
                  <c:v>SAN BWI 06</c:v>
                </c:pt>
                <c:pt idx="65806">
                  <c:v>SAN BWI 07</c:v>
                </c:pt>
                <c:pt idx="65807">
                  <c:v>SAN BWI 08</c:v>
                </c:pt>
                <c:pt idx="65808">
                  <c:v>SAN BWI 09</c:v>
                </c:pt>
                <c:pt idx="65809">
                  <c:v>SAN BWI 10</c:v>
                </c:pt>
                <c:pt idx="65810">
                  <c:v>SAN BWI 11</c:v>
                </c:pt>
                <c:pt idx="65811">
                  <c:v>SAN BWI 12</c:v>
                </c:pt>
                <c:pt idx="65812">
                  <c:v>SAN CLE 01</c:v>
                </c:pt>
                <c:pt idx="65813">
                  <c:v>SAN CLE 05</c:v>
                </c:pt>
                <c:pt idx="65814">
                  <c:v>SAN CLE 06</c:v>
                </c:pt>
                <c:pt idx="65815">
                  <c:v>SAN CLE 07</c:v>
                </c:pt>
                <c:pt idx="65816">
                  <c:v>SAN CLE 08</c:v>
                </c:pt>
                <c:pt idx="65817">
                  <c:v>SAN CLE 09</c:v>
                </c:pt>
                <c:pt idx="65818">
                  <c:v>SAN CLE 10</c:v>
                </c:pt>
                <c:pt idx="65819">
                  <c:v>SAN CLE 11</c:v>
                </c:pt>
                <c:pt idx="65820">
                  <c:v>SAN CLE 12</c:v>
                </c:pt>
                <c:pt idx="65821">
                  <c:v>SAN CLT 01</c:v>
                </c:pt>
                <c:pt idx="65822">
                  <c:v>SAN CLT 02</c:v>
                </c:pt>
                <c:pt idx="65823">
                  <c:v>SAN CLT 03</c:v>
                </c:pt>
                <c:pt idx="65824">
                  <c:v>SAN CLT 04</c:v>
                </c:pt>
                <c:pt idx="65825">
                  <c:v>SAN CLT 05</c:v>
                </c:pt>
                <c:pt idx="65826">
                  <c:v>SAN CLT 06</c:v>
                </c:pt>
                <c:pt idx="65827">
                  <c:v>SAN CLT 07</c:v>
                </c:pt>
                <c:pt idx="65828">
                  <c:v>SAN CLT 08</c:v>
                </c:pt>
                <c:pt idx="65829">
                  <c:v>SAN CLT 09</c:v>
                </c:pt>
                <c:pt idx="65830">
                  <c:v>SAN CLT 10</c:v>
                </c:pt>
                <c:pt idx="65831">
                  <c:v>SAN CLT 11</c:v>
                </c:pt>
                <c:pt idx="65832">
                  <c:v>SAN CLT 12</c:v>
                </c:pt>
                <c:pt idx="65833">
                  <c:v>SAN COS 01</c:v>
                </c:pt>
                <c:pt idx="65834">
                  <c:v>SAN COS 02</c:v>
                </c:pt>
                <c:pt idx="65835">
                  <c:v>SAN COS 03</c:v>
                </c:pt>
                <c:pt idx="65836">
                  <c:v>SAN COS 04</c:v>
                </c:pt>
                <c:pt idx="65837">
                  <c:v>SAN COS 05</c:v>
                </c:pt>
                <c:pt idx="65838">
                  <c:v>SAN COS 06</c:v>
                </c:pt>
                <c:pt idx="65839">
                  <c:v>SAN COS 07</c:v>
                </c:pt>
                <c:pt idx="65840">
                  <c:v>SAN COS 08</c:v>
                </c:pt>
                <c:pt idx="65841">
                  <c:v>SAN COS 09</c:v>
                </c:pt>
                <c:pt idx="65842">
                  <c:v>SAN COS 10</c:v>
                </c:pt>
                <c:pt idx="65843">
                  <c:v>SAN COS 11</c:v>
                </c:pt>
                <c:pt idx="65844">
                  <c:v>SAN COS 12</c:v>
                </c:pt>
                <c:pt idx="65845">
                  <c:v>SAN CVG 01</c:v>
                </c:pt>
                <c:pt idx="65846">
                  <c:v>SAN CVG 02</c:v>
                </c:pt>
                <c:pt idx="65847">
                  <c:v>SAN CVG 03</c:v>
                </c:pt>
                <c:pt idx="65848">
                  <c:v>SAN CVG 04</c:v>
                </c:pt>
                <c:pt idx="65849">
                  <c:v>SAN CVG 05</c:v>
                </c:pt>
                <c:pt idx="65850">
                  <c:v>SAN CVG 06</c:v>
                </c:pt>
                <c:pt idx="65851">
                  <c:v>SAN CVG 07</c:v>
                </c:pt>
                <c:pt idx="65852">
                  <c:v>SAN CVG 08</c:v>
                </c:pt>
                <c:pt idx="65853">
                  <c:v>SAN CVG 09</c:v>
                </c:pt>
                <c:pt idx="65854">
                  <c:v>SAN CVG 10</c:v>
                </c:pt>
                <c:pt idx="65855">
                  <c:v>SAN CVG 11</c:v>
                </c:pt>
                <c:pt idx="65856">
                  <c:v>SAN CVG 12</c:v>
                </c:pt>
                <c:pt idx="65857">
                  <c:v>SAN DAL 01</c:v>
                </c:pt>
                <c:pt idx="65858">
                  <c:v>SAN DAL 02</c:v>
                </c:pt>
                <c:pt idx="65859">
                  <c:v>SAN DAL 03</c:v>
                </c:pt>
                <c:pt idx="65860">
                  <c:v>SAN DAL 04</c:v>
                </c:pt>
                <c:pt idx="65861">
                  <c:v>SAN DAL 05</c:v>
                </c:pt>
                <c:pt idx="65862">
                  <c:v>SAN DAL 06</c:v>
                </c:pt>
                <c:pt idx="65863">
                  <c:v>SAN DAL 07</c:v>
                </c:pt>
                <c:pt idx="65864">
                  <c:v>SAN DAL 08</c:v>
                </c:pt>
                <c:pt idx="65865">
                  <c:v>SAN DAL 09</c:v>
                </c:pt>
                <c:pt idx="65866">
                  <c:v>SAN DAL 10</c:v>
                </c:pt>
                <c:pt idx="65867">
                  <c:v>SAN DAL 11</c:v>
                </c:pt>
                <c:pt idx="65868">
                  <c:v>SAN DAL 12</c:v>
                </c:pt>
                <c:pt idx="65869">
                  <c:v>SAN DCA 01</c:v>
                </c:pt>
                <c:pt idx="65870">
                  <c:v>SAN DCA 02</c:v>
                </c:pt>
                <c:pt idx="65871">
                  <c:v>SAN DCA 03</c:v>
                </c:pt>
                <c:pt idx="65872">
                  <c:v>SAN DCA 04</c:v>
                </c:pt>
                <c:pt idx="65873">
                  <c:v>SAN DCA 05</c:v>
                </c:pt>
                <c:pt idx="65874">
                  <c:v>SAN DCA 06</c:v>
                </c:pt>
                <c:pt idx="65875">
                  <c:v>SAN DCA 07</c:v>
                </c:pt>
                <c:pt idx="65876">
                  <c:v>SAN DCA 08</c:v>
                </c:pt>
                <c:pt idx="65877">
                  <c:v>SAN DCA 09</c:v>
                </c:pt>
                <c:pt idx="65878">
                  <c:v>SAN DCA 10</c:v>
                </c:pt>
                <c:pt idx="65879">
                  <c:v>SAN DCA 11</c:v>
                </c:pt>
                <c:pt idx="65880">
                  <c:v>SAN DCA 12</c:v>
                </c:pt>
                <c:pt idx="65881">
                  <c:v>SAN DEN 01</c:v>
                </c:pt>
                <c:pt idx="65882">
                  <c:v>SAN DEN 02</c:v>
                </c:pt>
                <c:pt idx="65883">
                  <c:v>SAN DEN 03</c:v>
                </c:pt>
                <c:pt idx="65884">
                  <c:v>SAN DEN 04</c:v>
                </c:pt>
                <c:pt idx="65885">
                  <c:v>SAN DEN 05</c:v>
                </c:pt>
                <c:pt idx="65886">
                  <c:v>SAN DEN 06</c:v>
                </c:pt>
                <c:pt idx="65887">
                  <c:v>SAN DEN 07</c:v>
                </c:pt>
                <c:pt idx="65888">
                  <c:v>SAN DEN 08</c:v>
                </c:pt>
                <c:pt idx="65889">
                  <c:v>SAN DEN 09</c:v>
                </c:pt>
                <c:pt idx="65890">
                  <c:v>SAN DEN 10</c:v>
                </c:pt>
                <c:pt idx="65891">
                  <c:v>SAN DEN 11</c:v>
                </c:pt>
                <c:pt idx="65892">
                  <c:v>SAN DEN 12</c:v>
                </c:pt>
                <c:pt idx="65893">
                  <c:v>SAN DFW 01</c:v>
                </c:pt>
                <c:pt idx="65894">
                  <c:v>SAN DFW 02</c:v>
                </c:pt>
                <c:pt idx="65895">
                  <c:v>SAN DFW 03</c:v>
                </c:pt>
                <c:pt idx="65896">
                  <c:v>SAN DFW 04</c:v>
                </c:pt>
                <c:pt idx="65897">
                  <c:v>SAN DFW 05</c:v>
                </c:pt>
                <c:pt idx="65898">
                  <c:v>SAN DFW 06</c:v>
                </c:pt>
                <c:pt idx="65899">
                  <c:v>SAN DFW 07</c:v>
                </c:pt>
                <c:pt idx="65900">
                  <c:v>SAN DFW 08</c:v>
                </c:pt>
                <c:pt idx="65901">
                  <c:v>SAN DFW 09</c:v>
                </c:pt>
                <c:pt idx="65902">
                  <c:v>SAN DFW 10</c:v>
                </c:pt>
                <c:pt idx="65903">
                  <c:v>SAN DFW 11</c:v>
                </c:pt>
                <c:pt idx="65904">
                  <c:v>SAN DFW 12</c:v>
                </c:pt>
                <c:pt idx="65905">
                  <c:v>SAN DTW 01</c:v>
                </c:pt>
                <c:pt idx="65906">
                  <c:v>SAN DTW 02</c:v>
                </c:pt>
                <c:pt idx="65907">
                  <c:v>SAN DTW 03</c:v>
                </c:pt>
                <c:pt idx="65908">
                  <c:v>SAN DTW 04</c:v>
                </c:pt>
                <c:pt idx="65909">
                  <c:v>SAN DTW 05</c:v>
                </c:pt>
                <c:pt idx="65910">
                  <c:v>SAN DTW 06</c:v>
                </c:pt>
                <c:pt idx="65911">
                  <c:v>SAN DTW 07</c:v>
                </c:pt>
                <c:pt idx="65912">
                  <c:v>SAN DTW 08</c:v>
                </c:pt>
                <c:pt idx="65913">
                  <c:v>SAN DTW 09</c:v>
                </c:pt>
                <c:pt idx="65914">
                  <c:v>SAN DTW 10</c:v>
                </c:pt>
                <c:pt idx="65915">
                  <c:v>SAN DTW 11</c:v>
                </c:pt>
                <c:pt idx="65916">
                  <c:v>SAN DTW 12</c:v>
                </c:pt>
                <c:pt idx="65917">
                  <c:v>SAN ELP 01</c:v>
                </c:pt>
                <c:pt idx="65918">
                  <c:v>SAN ELP 02</c:v>
                </c:pt>
                <c:pt idx="65919">
                  <c:v>SAN ELP 03</c:v>
                </c:pt>
                <c:pt idx="65920">
                  <c:v>SAN ELP 04</c:v>
                </c:pt>
                <c:pt idx="65921">
                  <c:v>SAN ELP 05</c:v>
                </c:pt>
                <c:pt idx="65922">
                  <c:v>SAN ELP 06</c:v>
                </c:pt>
                <c:pt idx="65923">
                  <c:v>SAN ELP 07</c:v>
                </c:pt>
                <c:pt idx="65924">
                  <c:v>SAN ELP 08</c:v>
                </c:pt>
                <c:pt idx="65925">
                  <c:v>SAN ELP 09</c:v>
                </c:pt>
                <c:pt idx="65926">
                  <c:v>SAN ELP 10</c:v>
                </c:pt>
                <c:pt idx="65927">
                  <c:v>SAN ELP 11</c:v>
                </c:pt>
                <c:pt idx="65928">
                  <c:v>SAN ELP 12</c:v>
                </c:pt>
                <c:pt idx="65929">
                  <c:v>SAN EUG 05</c:v>
                </c:pt>
                <c:pt idx="65930">
                  <c:v>SAN EUG 06</c:v>
                </c:pt>
                <c:pt idx="65931">
                  <c:v>SAN EUG 07</c:v>
                </c:pt>
                <c:pt idx="65932">
                  <c:v>SAN EUG 08</c:v>
                </c:pt>
                <c:pt idx="65933">
                  <c:v>SAN EWR 01</c:v>
                </c:pt>
                <c:pt idx="65934">
                  <c:v>SAN EWR 02</c:v>
                </c:pt>
                <c:pt idx="65935">
                  <c:v>SAN EWR 03</c:v>
                </c:pt>
                <c:pt idx="65936">
                  <c:v>SAN EWR 04</c:v>
                </c:pt>
                <c:pt idx="65937">
                  <c:v>SAN EWR 05</c:v>
                </c:pt>
                <c:pt idx="65938">
                  <c:v>SAN EWR 06</c:v>
                </c:pt>
                <c:pt idx="65939">
                  <c:v>SAN EWR 07</c:v>
                </c:pt>
                <c:pt idx="65940">
                  <c:v>SAN EWR 08</c:v>
                </c:pt>
                <c:pt idx="65941">
                  <c:v>SAN EWR 09</c:v>
                </c:pt>
                <c:pt idx="65942">
                  <c:v>SAN EWR 10</c:v>
                </c:pt>
                <c:pt idx="65943">
                  <c:v>SAN EWR 11</c:v>
                </c:pt>
                <c:pt idx="65944">
                  <c:v>SAN EWR 12</c:v>
                </c:pt>
                <c:pt idx="65945">
                  <c:v>SAN FAT 01</c:v>
                </c:pt>
                <c:pt idx="65946">
                  <c:v>SAN FAT 02</c:v>
                </c:pt>
                <c:pt idx="65947">
                  <c:v>SAN FAT 03</c:v>
                </c:pt>
                <c:pt idx="65948">
                  <c:v>SAN FAT 04</c:v>
                </c:pt>
                <c:pt idx="65949">
                  <c:v>SAN FAT 05</c:v>
                </c:pt>
                <c:pt idx="65950">
                  <c:v>SAN FAT 06</c:v>
                </c:pt>
                <c:pt idx="65951">
                  <c:v>SAN FAT 07</c:v>
                </c:pt>
                <c:pt idx="65952">
                  <c:v>SAN FAT 08</c:v>
                </c:pt>
                <c:pt idx="65953">
                  <c:v>SAN FAT 09</c:v>
                </c:pt>
                <c:pt idx="65954">
                  <c:v>SAN FAT 10</c:v>
                </c:pt>
                <c:pt idx="65955">
                  <c:v>SAN FAT 11</c:v>
                </c:pt>
                <c:pt idx="65956">
                  <c:v>SAN FAT 12</c:v>
                </c:pt>
                <c:pt idx="65957">
                  <c:v>SAN FLL 01</c:v>
                </c:pt>
                <c:pt idx="65958">
                  <c:v>SAN FLL 02</c:v>
                </c:pt>
                <c:pt idx="65959">
                  <c:v>SAN FLL 03</c:v>
                </c:pt>
                <c:pt idx="65960">
                  <c:v>SAN FLL 04</c:v>
                </c:pt>
                <c:pt idx="65961">
                  <c:v>SAN FLL 05</c:v>
                </c:pt>
                <c:pt idx="65962">
                  <c:v>SAN FLL 06</c:v>
                </c:pt>
                <c:pt idx="65963">
                  <c:v>SAN FLL 07</c:v>
                </c:pt>
                <c:pt idx="65964">
                  <c:v>SAN FLL 08</c:v>
                </c:pt>
                <c:pt idx="65965">
                  <c:v>SAN FLL 09</c:v>
                </c:pt>
                <c:pt idx="65966">
                  <c:v>SAN FLL 10</c:v>
                </c:pt>
                <c:pt idx="65967">
                  <c:v>SAN FLL 11</c:v>
                </c:pt>
                <c:pt idx="65968">
                  <c:v>SAN FLL 12</c:v>
                </c:pt>
                <c:pt idx="65969">
                  <c:v>SAN GEG 06</c:v>
                </c:pt>
                <c:pt idx="65970">
                  <c:v>SAN GEG 07</c:v>
                </c:pt>
                <c:pt idx="65971">
                  <c:v>SAN GEG 08</c:v>
                </c:pt>
                <c:pt idx="65972">
                  <c:v>SAN GEG 09</c:v>
                </c:pt>
                <c:pt idx="65973">
                  <c:v>SAN GEG 10</c:v>
                </c:pt>
                <c:pt idx="65974">
                  <c:v>SAN GEG 11</c:v>
                </c:pt>
                <c:pt idx="65975">
                  <c:v>SAN GEG 12</c:v>
                </c:pt>
                <c:pt idx="65976">
                  <c:v>SAN HDN 01</c:v>
                </c:pt>
                <c:pt idx="65977">
                  <c:v>SAN HDN 02</c:v>
                </c:pt>
                <c:pt idx="65978">
                  <c:v>SAN HDN 03</c:v>
                </c:pt>
                <c:pt idx="65979">
                  <c:v>SAN HDN 12</c:v>
                </c:pt>
                <c:pt idx="65980">
                  <c:v>SAN HNL 01</c:v>
                </c:pt>
                <c:pt idx="65981">
                  <c:v>SAN HNL 02</c:v>
                </c:pt>
                <c:pt idx="65982">
                  <c:v>SAN HNL 03</c:v>
                </c:pt>
                <c:pt idx="65983">
                  <c:v>SAN HNL 04</c:v>
                </c:pt>
                <c:pt idx="65984">
                  <c:v>SAN HNL 05</c:v>
                </c:pt>
                <c:pt idx="65985">
                  <c:v>SAN HNL 06</c:v>
                </c:pt>
                <c:pt idx="65986">
                  <c:v>SAN HNL 07</c:v>
                </c:pt>
                <c:pt idx="65987">
                  <c:v>SAN HNL 08</c:v>
                </c:pt>
                <c:pt idx="65988">
                  <c:v>SAN HNL 09</c:v>
                </c:pt>
                <c:pt idx="65989">
                  <c:v>SAN HNL 10</c:v>
                </c:pt>
                <c:pt idx="65990">
                  <c:v>SAN HNL 11</c:v>
                </c:pt>
                <c:pt idx="65991">
                  <c:v>SAN HNL 12</c:v>
                </c:pt>
                <c:pt idx="65992">
                  <c:v>SAN HOU 01</c:v>
                </c:pt>
                <c:pt idx="65993">
                  <c:v>SAN HOU 02</c:v>
                </c:pt>
                <c:pt idx="65994">
                  <c:v>SAN HOU 03</c:v>
                </c:pt>
                <c:pt idx="65995">
                  <c:v>SAN HOU 04</c:v>
                </c:pt>
                <c:pt idx="65996">
                  <c:v>SAN HOU 05</c:v>
                </c:pt>
                <c:pt idx="65997">
                  <c:v>SAN HOU 06</c:v>
                </c:pt>
                <c:pt idx="65998">
                  <c:v>SAN HOU 07</c:v>
                </c:pt>
                <c:pt idx="65999">
                  <c:v>SAN HOU 08</c:v>
                </c:pt>
                <c:pt idx="66000">
                  <c:v>SAN HOU 09</c:v>
                </c:pt>
                <c:pt idx="66001">
                  <c:v>SAN HOU 10</c:v>
                </c:pt>
                <c:pt idx="66002">
                  <c:v>SAN HOU 11</c:v>
                </c:pt>
                <c:pt idx="66003">
                  <c:v>SAN HOU 12</c:v>
                </c:pt>
                <c:pt idx="66004">
                  <c:v>SAN IAD 01</c:v>
                </c:pt>
                <c:pt idx="66005">
                  <c:v>SAN IAD 02</c:v>
                </c:pt>
                <c:pt idx="66006">
                  <c:v>SAN IAD 03</c:v>
                </c:pt>
                <c:pt idx="66007">
                  <c:v>SAN IAD 04</c:v>
                </c:pt>
                <c:pt idx="66008">
                  <c:v>SAN IAD 05</c:v>
                </c:pt>
                <c:pt idx="66009">
                  <c:v>SAN IAD 06</c:v>
                </c:pt>
                <c:pt idx="66010">
                  <c:v>SAN IAD 07</c:v>
                </c:pt>
                <c:pt idx="66011">
                  <c:v>SAN IAD 08</c:v>
                </c:pt>
                <c:pt idx="66012">
                  <c:v>SAN IAD 09</c:v>
                </c:pt>
                <c:pt idx="66013">
                  <c:v>SAN IAD 10</c:v>
                </c:pt>
                <c:pt idx="66014">
                  <c:v>SAN IAD 11</c:v>
                </c:pt>
                <c:pt idx="66015">
                  <c:v>SAN IAD 12</c:v>
                </c:pt>
                <c:pt idx="66016">
                  <c:v>SAN IAH 01</c:v>
                </c:pt>
                <c:pt idx="66017">
                  <c:v>SAN IAH 02</c:v>
                </c:pt>
                <c:pt idx="66018">
                  <c:v>SAN IAH 03</c:v>
                </c:pt>
                <c:pt idx="66019">
                  <c:v>SAN IAH 04</c:v>
                </c:pt>
                <c:pt idx="66020">
                  <c:v>SAN IAH 05</c:v>
                </c:pt>
                <c:pt idx="66021">
                  <c:v>SAN IAH 06</c:v>
                </c:pt>
                <c:pt idx="66022">
                  <c:v>SAN IAH 07</c:v>
                </c:pt>
                <c:pt idx="66023">
                  <c:v>SAN IAH 08</c:v>
                </c:pt>
                <c:pt idx="66024">
                  <c:v>SAN IAH 09</c:v>
                </c:pt>
                <c:pt idx="66025">
                  <c:v>SAN IAH 10</c:v>
                </c:pt>
                <c:pt idx="66026">
                  <c:v>SAN IAH 11</c:v>
                </c:pt>
                <c:pt idx="66027">
                  <c:v>SAN IAH 12</c:v>
                </c:pt>
                <c:pt idx="66028">
                  <c:v>SAN IND 06</c:v>
                </c:pt>
                <c:pt idx="66029">
                  <c:v>SAN IND 07</c:v>
                </c:pt>
                <c:pt idx="66030">
                  <c:v>SAN IND 08</c:v>
                </c:pt>
                <c:pt idx="66031">
                  <c:v>SAN IND 09</c:v>
                </c:pt>
                <c:pt idx="66032">
                  <c:v>SAN IND 10</c:v>
                </c:pt>
                <c:pt idx="66033">
                  <c:v>SAN IND 11</c:v>
                </c:pt>
                <c:pt idx="66034">
                  <c:v>SAN IND 12</c:v>
                </c:pt>
                <c:pt idx="66035">
                  <c:v>SAN JFK 01</c:v>
                </c:pt>
                <c:pt idx="66036">
                  <c:v>SAN JFK 02</c:v>
                </c:pt>
                <c:pt idx="66037">
                  <c:v>SAN JFK 03</c:v>
                </c:pt>
                <c:pt idx="66038">
                  <c:v>SAN JFK 04</c:v>
                </c:pt>
                <c:pt idx="66039">
                  <c:v>SAN JFK 05</c:v>
                </c:pt>
                <c:pt idx="66040">
                  <c:v>SAN JFK 06</c:v>
                </c:pt>
                <c:pt idx="66041">
                  <c:v>SAN JFK 07</c:v>
                </c:pt>
                <c:pt idx="66042">
                  <c:v>SAN JFK 08</c:v>
                </c:pt>
                <c:pt idx="66043">
                  <c:v>SAN JFK 09</c:v>
                </c:pt>
                <c:pt idx="66044">
                  <c:v>SAN JFK 10</c:v>
                </c:pt>
                <c:pt idx="66045">
                  <c:v>SAN JFK 11</c:v>
                </c:pt>
                <c:pt idx="66046">
                  <c:v>SAN JFK 12</c:v>
                </c:pt>
                <c:pt idx="66047">
                  <c:v>SAN KOA 01</c:v>
                </c:pt>
                <c:pt idx="66048">
                  <c:v>SAN KOA 02</c:v>
                </c:pt>
                <c:pt idx="66049">
                  <c:v>SAN KOA 03</c:v>
                </c:pt>
                <c:pt idx="66050">
                  <c:v>SAN KOA 04</c:v>
                </c:pt>
                <c:pt idx="66051">
                  <c:v>SAN KOA 05</c:v>
                </c:pt>
                <c:pt idx="66052">
                  <c:v>SAN KOA 06</c:v>
                </c:pt>
                <c:pt idx="66053">
                  <c:v>SAN KOA 07</c:v>
                </c:pt>
                <c:pt idx="66054">
                  <c:v>SAN KOA 08</c:v>
                </c:pt>
                <c:pt idx="66055">
                  <c:v>SAN KOA 09</c:v>
                </c:pt>
                <c:pt idx="66056">
                  <c:v>SAN KOA 10</c:v>
                </c:pt>
                <c:pt idx="66057">
                  <c:v>SAN KOA 11</c:v>
                </c:pt>
                <c:pt idx="66058">
                  <c:v>SAN KOA 12</c:v>
                </c:pt>
                <c:pt idx="66059">
                  <c:v>SAN LAS 01</c:v>
                </c:pt>
                <c:pt idx="66060">
                  <c:v>SAN LAS 02</c:v>
                </c:pt>
                <c:pt idx="66061">
                  <c:v>SAN LAS 03</c:v>
                </c:pt>
                <c:pt idx="66062">
                  <c:v>SAN LAS 04</c:v>
                </c:pt>
                <c:pt idx="66063">
                  <c:v>SAN LAS 05</c:v>
                </c:pt>
                <c:pt idx="66064">
                  <c:v>SAN LAS 06</c:v>
                </c:pt>
                <c:pt idx="66065">
                  <c:v>SAN LAS 07</c:v>
                </c:pt>
                <c:pt idx="66066">
                  <c:v>SAN LAS 08</c:v>
                </c:pt>
                <c:pt idx="66067">
                  <c:v>SAN LAS 09</c:v>
                </c:pt>
                <c:pt idx="66068">
                  <c:v>SAN LAS 10</c:v>
                </c:pt>
                <c:pt idx="66069">
                  <c:v>SAN LAS 11</c:v>
                </c:pt>
                <c:pt idx="66070">
                  <c:v>SAN LAS 12</c:v>
                </c:pt>
                <c:pt idx="66071">
                  <c:v>SAN LAX 01</c:v>
                </c:pt>
                <c:pt idx="66072">
                  <c:v>SAN LAX 02</c:v>
                </c:pt>
                <c:pt idx="66073">
                  <c:v>SAN LAX 03</c:v>
                </c:pt>
                <c:pt idx="66074">
                  <c:v>SAN LAX 04</c:v>
                </c:pt>
                <c:pt idx="66075">
                  <c:v>SAN LAX 05</c:v>
                </c:pt>
                <c:pt idx="66076">
                  <c:v>SAN LAX 06</c:v>
                </c:pt>
                <c:pt idx="66077">
                  <c:v>SAN LAX 07</c:v>
                </c:pt>
                <c:pt idx="66078">
                  <c:v>SAN LAX 08</c:v>
                </c:pt>
                <c:pt idx="66079">
                  <c:v>SAN LAX 09</c:v>
                </c:pt>
                <c:pt idx="66080">
                  <c:v>SAN LAX 10</c:v>
                </c:pt>
                <c:pt idx="66081">
                  <c:v>SAN LAX 11</c:v>
                </c:pt>
                <c:pt idx="66082">
                  <c:v>SAN LAX 12</c:v>
                </c:pt>
                <c:pt idx="66083">
                  <c:v>SAN LIH 01</c:v>
                </c:pt>
                <c:pt idx="66084">
                  <c:v>SAN LIH 02</c:v>
                </c:pt>
                <c:pt idx="66085">
                  <c:v>SAN LIH 03</c:v>
                </c:pt>
                <c:pt idx="66086">
                  <c:v>SAN LIH 04</c:v>
                </c:pt>
                <c:pt idx="66087">
                  <c:v>SAN LIH 05</c:v>
                </c:pt>
                <c:pt idx="66088">
                  <c:v>SAN LIH 06</c:v>
                </c:pt>
                <c:pt idx="66089">
                  <c:v>SAN LIH 07</c:v>
                </c:pt>
                <c:pt idx="66090">
                  <c:v>SAN LIH 08</c:v>
                </c:pt>
                <c:pt idx="66091">
                  <c:v>SAN LIH 09</c:v>
                </c:pt>
                <c:pt idx="66092">
                  <c:v>SAN LIH 10</c:v>
                </c:pt>
                <c:pt idx="66093">
                  <c:v>SAN LIH 11</c:v>
                </c:pt>
                <c:pt idx="66094">
                  <c:v>SAN LIH 12</c:v>
                </c:pt>
                <c:pt idx="66095">
                  <c:v>SAN MCI 01</c:v>
                </c:pt>
                <c:pt idx="66096">
                  <c:v>SAN MCI 02</c:v>
                </c:pt>
                <c:pt idx="66097">
                  <c:v>SAN MCI 03</c:v>
                </c:pt>
                <c:pt idx="66098">
                  <c:v>SAN MCI 04</c:v>
                </c:pt>
                <c:pt idx="66099">
                  <c:v>SAN MCI 05</c:v>
                </c:pt>
                <c:pt idx="66100">
                  <c:v>SAN MCI 06</c:v>
                </c:pt>
                <c:pt idx="66101">
                  <c:v>SAN MCI 07</c:v>
                </c:pt>
                <c:pt idx="66102">
                  <c:v>SAN MCI 08</c:v>
                </c:pt>
                <c:pt idx="66103">
                  <c:v>SAN MCI 09</c:v>
                </c:pt>
                <c:pt idx="66104">
                  <c:v>SAN MCI 10</c:v>
                </c:pt>
                <c:pt idx="66105">
                  <c:v>SAN MCI 11</c:v>
                </c:pt>
                <c:pt idx="66106">
                  <c:v>SAN MCI 12</c:v>
                </c:pt>
                <c:pt idx="66107">
                  <c:v>SAN MCO 01</c:v>
                </c:pt>
                <c:pt idx="66108">
                  <c:v>SAN MCO 02</c:v>
                </c:pt>
                <c:pt idx="66109">
                  <c:v>SAN MCO 03</c:v>
                </c:pt>
                <c:pt idx="66110">
                  <c:v>SAN MCO 04</c:v>
                </c:pt>
                <c:pt idx="66111">
                  <c:v>SAN MCO 05</c:v>
                </c:pt>
                <c:pt idx="66112">
                  <c:v>SAN MCO 06</c:v>
                </c:pt>
                <c:pt idx="66113">
                  <c:v>SAN MCO 07</c:v>
                </c:pt>
                <c:pt idx="66114">
                  <c:v>SAN MCO 08</c:v>
                </c:pt>
                <c:pt idx="66115">
                  <c:v>SAN MCO 09</c:v>
                </c:pt>
                <c:pt idx="66116">
                  <c:v>SAN MCO 10</c:v>
                </c:pt>
                <c:pt idx="66117">
                  <c:v>SAN MCO 11</c:v>
                </c:pt>
                <c:pt idx="66118">
                  <c:v>SAN MCO 12</c:v>
                </c:pt>
                <c:pt idx="66119">
                  <c:v>SAN MDW 01</c:v>
                </c:pt>
                <c:pt idx="66120">
                  <c:v>SAN MDW 02</c:v>
                </c:pt>
                <c:pt idx="66121">
                  <c:v>SAN MDW 03</c:v>
                </c:pt>
                <c:pt idx="66122">
                  <c:v>SAN MDW 04</c:v>
                </c:pt>
                <c:pt idx="66123">
                  <c:v>SAN MDW 05</c:v>
                </c:pt>
                <c:pt idx="66124">
                  <c:v>SAN MDW 06</c:v>
                </c:pt>
                <c:pt idx="66125">
                  <c:v>SAN MDW 07</c:v>
                </c:pt>
                <c:pt idx="66126">
                  <c:v>SAN MDW 08</c:v>
                </c:pt>
                <c:pt idx="66127">
                  <c:v>SAN MDW 09</c:v>
                </c:pt>
                <c:pt idx="66128">
                  <c:v>SAN MDW 10</c:v>
                </c:pt>
                <c:pt idx="66129">
                  <c:v>SAN MDW 11</c:v>
                </c:pt>
                <c:pt idx="66130">
                  <c:v>SAN MDW 12</c:v>
                </c:pt>
                <c:pt idx="66131">
                  <c:v>SAN MEM 01</c:v>
                </c:pt>
                <c:pt idx="66132">
                  <c:v>SAN MEM 05</c:v>
                </c:pt>
                <c:pt idx="66133">
                  <c:v>SAN MEM 06</c:v>
                </c:pt>
                <c:pt idx="66134">
                  <c:v>SAN MEM 07</c:v>
                </c:pt>
                <c:pt idx="66135">
                  <c:v>SAN MEM 08</c:v>
                </c:pt>
                <c:pt idx="66136">
                  <c:v>SAN MEM 09</c:v>
                </c:pt>
                <c:pt idx="66137">
                  <c:v>SAN MEM 11</c:v>
                </c:pt>
                <c:pt idx="66138">
                  <c:v>SAN MEM 12</c:v>
                </c:pt>
                <c:pt idx="66139">
                  <c:v>SAN MIA 01</c:v>
                </c:pt>
                <c:pt idx="66140">
                  <c:v>SAN MIA 02</c:v>
                </c:pt>
                <c:pt idx="66141">
                  <c:v>SAN MIA 03</c:v>
                </c:pt>
                <c:pt idx="66142">
                  <c:v>SAN MIA 04</c:v>
                </c:pt>
                <c:pt idx="66143">
                  <c:v>SAN MIA 05</c:v>
                </c:pt>
                <c:pt idx="66144">
                  <c:v>SAN MIA 06</c:v>
                </c:pt>
                <c:pt idx="66145">
                  <c:v>SAN MIA 07</c:v>
                </c:pt>
                <c:pt idx="66146">
                  <c:v>SAN MIA 08</c:v>
                </c:pt>
                <c:pt idx="66147">
                  <c:v>SAN MIA 09</c:v>
                </c:pt>
                <c:pt idx="66148">
                  <c:v>SAN MIA 10</c:v>
                </c:pt>
                <c:pt idx="66149">
                  <c:v>SAN MIA 11</c:v>
                </c:pt>
                <c:pt idx="66150">
                  <c:v>SAN MIA 12</c:v>
                </c:pt>
                <c:pt idx="66151">
                  <c:v>SAN MKE 01</c:v>
                </c:pt>
                <c:pt idx="66152">
                  <c:v>SAN MKE 02</c:v>
                </c:pt>
                <c:pt idx="66153">
                  <c:v>SAN MKE 03</c:v>
                </c:pt>
                <c:pt idx="66154">
                  <c:v>SAN MKE 04</c:v>
                </c:pt>
                <c:pt idx="66155">
                  <c:v>SAN MKE 05</c:v>
                </c:pt>
                <c:pt idx="66156">
                  <c:v>SAN MKE 06</c:v>
                </c:pt>
                <c:pt idx="66157">
                  <c:v>SAN MKE 07</c:v>
                </c:pt>
                <c:pt idx="66158">
                  <c:v>SAN MKE 08</c:v>
                </c:pt>
                <c:pt idx="66159">
                  <c:v>SAN MKE 09</c:v>
                </c:pt>
                <c:pt idx="66160">
                  <c:v>SAN MKE 10</c:v>
                </c:pt>
                <c:pt idx="66161">
                  <c:v>SAN MKE 11</c:v>
                </c:pt>
                <c:pt idx="66162">
                  <c:v>SAN MKE 12</c:v>
                </c:pt>
                <c:pt idx="66163">
                  <c:v>SAN MMH 01</c:v>
                </c:pt>
                <c:pt idx="66164">
                  <c:v>SAN MMH 02</c:v>
                </c:pt>
                <c:pt idx="66165">
                  <c:v>SAN MMH 03</c:v>
                </c:pt>
                <c:pt idx="66166">
                  <c:v>SAN MMH 04</c:v>
                </c:pt>
                <c:pt idx="66167">
                  <c:v>SAN MMH 12</c:v>
                </c:pt>
                <c:pt idx="66168">
                  <c:v>SAN MRY 05</c:v>
                </c:pt>
                <c:pt idx="66169">
                  <c:v>SAN MRY 06</c:v>
                </c:pt>
                <c:pt idx="66170">
                  <c:v>SAN MRY 07</c:v>
                </c:pt>
                <c:pt idx="66171">
                  <c:v>SAN MRY 08</c:v>
                </c:pt>
                <c:pt idx="66172">
                  <c:v>SAN MRY 09</c:v>
                </c:pt>
                <c:pt idx="66173">
                  <c:v>SAN MRY 10</c:v>
                </c:pt>
                <c:pt idx="66174">
                  <c:v>SAN MRY 11</c:v>
                </c:pt>
                <c:pt idx="66175">
                  <c:v>SAN MRY 12</c:v>
                </c:pt>
                <c:pt idx="66176">
                  <c:v>SAN MSN 01</c:v>
                </c:pt>
                <c:pt idx="66177">
                  <c:v>SAN MSP 01</c:v>
                </c:pt>
                <c:pt idx="66178">
                  <c:v>SAN MSP 02</c:v>
                </c:pt>
                <c:pt idx="66179">
                  <c:v>SAN MSP 03</c:v>
                </c:pt>
                <c:pt idx="66180">
                  <c:v>SAN MSP 04</c:v>
                </c:pt>
                <c:pt idx="66181">
                  <c:v>SAN MSP 05</c:v>
                </c:pt>
                <c:pt idx="66182">
                  <c:v>SAN MSP 06</c:v>
                </c:pt>
                <c:pt idx="66183">
                  <c:v>SAN MSP 07</c:v>
                </c:pt>
                <c:pt idx="66184">
                  <c:v>SAN MSP 08</c:v>
                </c:pt>
                <c:pt idx="66185">
                  <c:v>SAN MSP 09</c:v>
                </c:pt>
                <c:pt idx="66186">
                  <c:v>SAN MSP 10</c:v>
                </c:pt>
                <c:pt idx="66187">
                  <c:v>SAN MSP 11</c:v>
                </c:pt>
                <c:pt idx="66188">
                  <c:v>SAN MSP 12</c:v>
                </c:pt>
                <c:pt idx="66189">
                  <c:v>SAN MSY 01</c:v>
                </c:pt>
                <c:pt idx="66190">
                  <c:v>SAN MSY 02</c:v>
                </c:pt>
                <c:pt idx="66191">
                  <c:v>SAN MSY 03</c:v>
                </c:pt>
                <c:pt idx="66192">
                  <c:v>SAN MSY 04</c:v>
                </c:pt>
                <c:pt idx="66193">
                  <c:v>SAN MSY 05</c:v>
                </c:pt>
                <c:pt idx="66194">
                  <c:v>SAN MSY 06</c:v>
                </c:pt>
                <c:pt idx="66195">
                  <c:v>SAN MSY 07</c:v>
                </c:pt>
                <c:pt idx="66196">
                  <c:v>SAN MSY 08</c:v>
                </c:pt>
                <c:pt idx="66197">
                  <c:v>SAN MSY 09</c:v>
                </c:pt>
                <c:pt idx="66198">
                  <c:v>SAN MSY 10</c:v>
                </c:pt>
                <c:pt idx="66199">
                  <c:v>SAN MSY 11</c:v>
                </c:pt>
                <c:pt idx="66200">
                  <c:v>SAN MSY 12</c:v>
                </c:pt>
                <c:pt idx="66201">
                  <c:v>SAN OAK 01</c:v>
                </c:pt>
                <c:pt idx="66202">
                  <c:v>SAN OAK 02</c:v>
                </c:pt>
                <c:pt idx="66203">
                  <c:v>SAN OAK 03</c:v>
                </c:pt>
                <c:pt idx="66204">
                  <c:v>SAN OAK 04</c:v>
                </c:pt>
                <c:pt idx="66205">
                  <c:v>SAN OAK 05</c:v>
                </c:pt>
                <c:pt idx="66206">
                  <c:v>SAN OAK 06</c:v>
                </c:pt>
                <c:pt idx="66207">
                  <c:v>SAN OAK 07</c:v>
                </c:pt>
                <c:pt idx="66208">
                  <c:v>SAN OAK 08</c:v>
                </c:pt>
                <c:pt idx="66209">
                  <c:v>SAN OAK 09</c:v>
                </c:pt>
                <c:pt idx="66210">
                  <c:v>SAN OAK 10</c:v>
                </c:pt>
                <c:pt idx="66211">
                  <c:v>SAN OAK 11</c:v>
                </c:pt>
                <c:pt idx="66212">
                  <c:v>SAN OAK 12</c:v>
                </c:pt>
                <c:pt idx="66213">
                  <c:v>SAN OGG 01</c:v>
                </c:pt>
                <c:pt idx="66214">
                  <c:v>SAN OGG 02</c:v>
                </c:pt>
                <c:pt idx="66215">
                  <c:v>SAN OGG 03</c:v>
                </c:pt>
                <c:pt idx="66216">
                  <c:v>SAN OGG 04</c:v>
                </c:pt>
                <c:pt idx="66217">
                  <c:v>SAN OGG 05</c:v>
                </c:pt>
                <c:pt idx="66218">
                  <c:v>SAN OGG 06</c:v>
                </c:pt>
                <c:pt idx="66219">
                  <c:v>SAN OGG 07</c:v>
                </c:pt>
                <c:pt idx="66220">
                  <c:v>SAN OGG 08</c:v>
                </c:pt>
                <c:pt idx="66221">
                  <c:v>SAN OGG 09</c:v>
                </c:pt>
                <c:pt idx="66222">
                  <c:v>SAN OGG 10</c:v>
                </c:pt>
                <c:pt idx="66223">
                  <c:v>SAN OGG 11</c:v>
                </c:pt>
                <c:pt idx="66224">
                  <c:v>SAN OGG 12</c:v>
                </c:pt>
                <c:pt idx="66225">
                  <c:v>SAN OKC 04</c:v>
                </c:pt>
                <c:pt idx="66226">
                  <c:v>SAN OKC 05</c:v>
                </c:pt>
                <c:pt idx="66227">
                  <c:v>SAN OKC 06</c:v>
                </c:pt>
                <c:pt idx="66228">
                  <c:v>SAN OKC 07</c:v>
                </c:pt>
                <c:pt idx="66229">
                  <c:v>SAN OKC 08</c:v>
                </c:pt>
                <c:pt idx="66230">
                  <c:v>SAN OMA 01</c:v>
                </c:pt>
                <c:pt idx="66231">
                  <c:v>SAN OMA 02</c:v>
                </c:pt>
                <c:pt idx="66232">
                  <c:v>SAN OMA 03</c:v>
                </c:pt>
                <c:pt idx="66233">
                  <c:v>SAN OMA 04</c:v>
                </c:pt>
                <c:pt idx="66234">
                  <c:v>SAN OMA 05</c:v>
                </c:pt>
                <c:pt idx="66235">
                  <c:v>SAN OMA 06</c:v>
                </c:pt>
                <c:pt idx="66236">
                  <c:v>SAN OMA 07</c:v>
                </c:pt>
                <c:pt idx="66237">
                  <c:v>SAN OMA 08</c:v>
                </c:pt>
                <c:pt idx="66238">
                  <c:v>SAN OMA 09</c:v>
                </c:pt>
                <c:pt idx="66239">
                  <c:v>SAN OMA 10</c:v>
                </c:pt>
                <c:pt idx="66240">
                  <c:v>SAN OMA 11</c:v>
                </c:pt>
                <c:pt idx="66241">
                  <c:v>SAN OMA 12</c:v>
                </c:pt>
                <c:pt idx="66242">
                  <c:v>SAN ORD 01</c:v>
                </c:pt>
                <c:pt idx="66243">
                  <c:v>SAN ORD 02</c:v>
                </c:pt>
                <c:pt idx="66244">
                  <c:v>SAN ORD 03</c:v>
                </c:pt>
                <c:pt idx="66245">
                  <c:v>SAN ORD 04</c:v>
                </c:pt>
                <c:pt idx="66246">
                  <c:v>SAN ORD 05</c:v>
                </c:pt>
                <c:pt idx="66247">
                  <c:v>SAN ORD 06</c:v>
                </c:pt>
                <c:pt idx="66248">
                  <c:v>SAN ORD 07</c:v>
                </c:pt>
                <c:pt idx="66249">
                  <c:v>SAN ORD 08</c:v>
                </c:pt>
                <c:pt idx="66250">
                  <c:v>SAN ORD 09</c:v>
                </c:pt>
                <c:pt idx="66251">
                  <c:v>SAN ORD 10</c:v>
                </c:pt>
                <c:pt idx="66252">
                  <c:v>SAN ORD 11</c:v>
                </c:pt>
                <c:pt idx="66253">
                  <c:v>SAN ORD 12</c:v>
                </c:pt>
                <c:pt idx="66254">
                  <c:v>SAN PDX 01</c:v>
                </c:pt>
                <c:pt idx="66255">
                  <c:v>SAN PDX 02</c:v>
                </c:pt>
                <c:pt idx="66256">
                  <c:v>SAN PDX 03</c:v>
                </c:pt>
                <c:pt idx="66257">
                  <c:v>SAN PDX 04</c:v>
                </c:pt>
                <c:pt idx="66258">
                  <c:v>SAN PDX 05</c:v>
                </c:pt>
                <c:pt idx="66259">
                  <c:v>SAN PDX 06</c:v>
                </c:pt>
                <c:pt idx="66260">
                  <c:v>SAN PDX 07</c:v>
                </c:pt>
                <c:pt idx="66261">
                  <c:v>SAN PDX 08</c:v>
                </c:pt>
                <c:pt idx="66262">
                  <c:v>SAN PDX 09</c:v>
                </c:pt>
                <c:pt idx="66263">
                  <c:v>SAN PDX 10</c:v>
                </c:pt>
                <c:pt idx="66264">
                  <c:v>SAN PDX 11</c:v>
                </c:pt>
                <c:pt idx="66265">
                  <c:v>SAN PDX 12</c:v>
                </c:pt>
                <c:pt idx="66266">
                  <c:v>SAN PHL 01</c:v>
                </c:pt>
                <c:pt idx="66267">
                  <c:v>SAN PHL 02</c:v>
                </c:pt>
                <c:pt idx="66268">
                  <c:v>SAN PHL 03</c:v>
                </c:pt>
                <c:pt idx="66269">
                  <c:v>SAN PHL 04</c:v>
                </c:pt>
                <c:pt idx="66270">
                  <c:v>SAN PHL 05</c:v>
                </c:pt>
                <c:pt idx="66271">
                  <c:v>SAN PHL 06</c:v>
                </c:pt>
                <c:pt idx="66272">
                  <c:v>SAN PHL 07</c:v>
                </c:pt>
                <c:pt idx="66273">
                  <c:v>SAN PHL 08</c:v>
                </c:pt>
                <c:pt idx="66274">
                  <c:v>SAN PHL 09</c:v>
                </c:pt>
                <c:pt idx="66275">
                  <c:v>SAN PHL 10</c:v>
                </c:pt>
                <c:pt idx="66276">
                  <c:v>SAN PHL 11</c:v>
                </c:pt>
                <c:pt idx="66277">
                  <c:v>SAN PHL 12</c:v>
                </c:pt>
                <c:pt idx="66278">
                  <c:v>SAN PHX 01</c:v>
                </c:pt>
                <c:pt idx="66279">
                  <c:v>SAN PHX 02</c:v>
                </c:pt>
                <c:pt idx="66280">
                  <c:v>SAN PHX 03</c:v>
                </c:pt>
                <c:pt idx="66281">
                  <c:v>SAN PHX 04</c:v>
                </c:pt>
                <c:pt idx="66282">
                  <c:v>SAN PHX 05</c:v>
                </c:pt>
                <c:pt idx="66283">
                  <c:v>SAN PHX 06</c:v>
                </c:pt>
                <c:pt idx="66284">
                  <c:v>SAN PHX 07</c:v>
                </c:pt>
                <c:pt idx="66285">
                  <c:v>SAN PHX 08</c:v>
                </c:pt>
                <c:pt idx="66286">
                  <c:v>SAN PHX 09</c:v>
                </c:pt>
                <c:pt idx="66287">
                  <c:v>SAN PHX 10</c:v>
                </c:pt>
                <c:pt idx="66288">
                  <c:v>SAN PHX 11</c:v>
                </c:pt>
                <c:pt idx="66289">
                  <c:v>SAN PHX 12</c:v>
                </c:pt>
                <c:pt idx="66290">
                  <c:v>SAN PIT 08</c:v>
                </c:pt>
                <c:pt idx="66291">
                  <c:v>SAN PIT 09</c:v>
                </c:pt>
                <c:pt idx="66292">
                  <c:v>SAN PIT 10</c:v>
                </c:pt>
                <c:pt idx="66293">
                  <c:v>SAN PIT 11</c:v>
                </c:pt>
                <c:pt idx="66294">
                  <c:v>SAN PIT 12</c:v>
                </c:pt>
                <c:pt idx="66295">
                  <c:v>SAN PVU 01</c:v>
                </c:pt>
                <c:pt idx="66296">
                  <c:v>SAN RDU 08</c:v>
                </c:pt>
                <c:pt idx="66297">
                  <c:v>SAN RDU 09</c:v>
                </c:pt>
                <c:pt idx="66298">
                  <c:v>SAN RDU 10</c:v>
                </c:pt>
                <c:pt idx="66299">
                  <c:v>SAN RDU 11</c:v>
                </c:pt>
                <c:pt idx="66300">
                  <c:v>SAN RDU 12</c:v>
                </c:pt>
                <c:pt idx="66301">
                  <c:v>SAN RNO 01</c:v>
                </c:pt>
                <c:pt idx="66302">
                  <c:v>SAN RNO 02</c:v>
                </c:pt>
                <c:pt idx="66303">
                  <c:v>SAN RNO 03</c:v>
                </c:pt>
                <c:pt idx="66304">
                  <c:v>SAN RNO 04</c:v>
                </c:pt>
                <c:pt idx="66305">
                  <c:v>SAN RNO 05</c:v>
                </c:pt>
                <c:pt idx="66306">
                  <c:v>SAN RNO 06</c:v>
                </c:pt>
                <c:pt idx="66307">
                  <c:v>SAN RNO 07</c:v>
                </c:pt>
                <c:pt idx="66308">
                  <c:v>SAN RNO 08</c:v>
                </c:pt>
                <c:pt idx="66309">
                  <c:v>SAN RNO 09</c:v>
                </c:pt>
                <c:pt idx="66310">
                  <c:v>SAN RNO 10</c:v>
                </c:pt>
                <c:pt idx="66311">
                  <c:v>SAN RNO 11</c:v>
                </c:pt>
                <c:pt idx="66312">
                  <c:v>SAN RNO 12</c:v>
                </c:pt>
                <c:pt idx="66313">
                  <c:v>SAN SAT 01</c:v>
                </c:pt>
                <c:pt idx="66314">
                  <c:v>SAN SAT 02</c:v>
                </c:pt>
                <c:pt idx="66315">
                  <c:v>SAN SAT 03</c:v>
                </c:pt>
                <c:pt idx="66316">
                  <c:v>SAN SAT 04</c:v>
                </c:pt>
                <c:pt idx="66317">
                  <c:v>SAN SAT 05</c:v>
                </c:pt>
                <c:pt idx="66318">
                  <c:v>SAN SAT 06</c:v>
                </c:pt>
                <c:pt idx="66319">
                  <c:v>SAN SAT 07</c:v>
                </c:pt>
                <c:pt idx="66320">
                  <c:v>SAN SAT 08</c:v>
                </c:pt>
                <c:pt idx="66321">
                  <c:v>SAN SAT 09</c:v>
                </c:pt>
                <c:pt idx="66322">
                  <c:v>SAN SAT 10</c:v>
                </c:pt>
                <c:pt idx="66323">
                  <c:v>SAN SAT 11</c:v>
                </c:pt>
                <c:pt idx="66324">
                  <c:v>SAN SAT 12</c:v>
                </c:pt>
                <c:pt idx="66325">
                  <c:v>SAN SCK 03</c:v>
                </c:pt>
                <c:pt idx="66326">
                  <c:v>SAN SCK 04</c:v>
                </c:pt>
                <c:pt idx="66327">
                  <c:v>SAN SCK 05</c:v>
                </c:pt>
                <c:pt idx="66328">
                  <c:v>SAN SCK 06</c:v>
                </c:pt>
                <c:pt idx="66329">
                  <c:v>SAN SCK 07</c:v>
                </c:pt>
                <c:pt idx="66330">
                  <c:v>SAN SCK 08</c:v>
                </c:pt>
                <c:pt idx="66331">
                  <c:v>SAN SCK 09</c:v>
                </c:pt>
                <c:pt idx="66332">
                  <c:v>SAN SCK 10</c:v>
                </c:pt>
                <c:pt idx="66333">
                  <c:v>SAN SCK 11</c:v>
                </c:pt>
                <c:pt idx="66334">
                  <c:v>SAN SEA 01</c:v>
                </c:pt>
                <c:pt idx="66335">
                  <c:v>SAN SEA 02</c:v>
                </c:pt>
                <c:pt idx="66336">
                  <c:v>SAN SEA 03</c:v>
                </c:pt>
                <c:pt idx="66337">
                  <c:v>SAN SEA 04</c:v>
                </c:pt>
                <c:pt idx="66338">
                  <c:v>SAN SEA 05</c:v>
                </c:pt>
                <c:pt idx="66339">
                  <c:v>SAN SEA 06</c:v>
                </c:pt>
                <c:pt idx="66340">
                  <c:v>SAN SEA 07</c:v>
                </c:pt>
                <c:pt idx="66341">
                  <c:v>SAN SEA 08</c:v>
                </c:pt>
                <c:pt idx="66342">
                  <c:v>SAN SEA 09</c:v>
                </c:pt>
                <c:pt idx="66343">
                  <c:v>SAN SEA 10</c:v>
                </c:pt>
                <c:pt idx="66344">
                  <c:v>SAN SEA 11</c:v>
                </c:pt>
                <c:pt idx="66345">
                  <c:v>SAN SEA 12</c:v>
                </c:pt>
                <c:pt idx="66346">
                  <c:v>SAN SFO 01</c:v>
                </c:pt>
                <c:pt idx="66347">
                  <c:v>SAN SFO 02</c:v>
                </c:pt>
                <c:pt idx="66348">
                  <c:v>SAN SFO 03</c:v>
                </c:pt>
                <c:pt idx="66349">
                  <c:v>SAN SFO 04</c:v>
                </c:pt>
                <c:pt idx="66350">
                  <c:v>SAN SFO 05</c:v>
                </c:pt>
                <c:pt idx="66351">
                  <c:v>SAN SFO 06</c:v>
                </c:pt>
                <c:pt idx="66352">
                  <c:v>SAN SFO 07</c:v>
                </c:pt>
                <c:pt idx="66353">
                  <c:v>SAN SFO 08</c:v>
                </c:pt>
                <c:pt idx="66354">
                  <c:v>SAN SFO 09</c:v>
                </c:pt>
                <c:pt idx="66355">
                  <c:v>SAN SFO 10</c:v>
                </c:pt>
                <c:pt idx="66356">
                  <c:v>SAN SFO 11</c:v>
                </c:pt>
                <c:pt idx="66357">
                  <c:v>SAN SFO 12</c:v>
                </c:pt>
                <c:pt idx="66358">
                  <c:v>SAN SJC 01</c:v>
                </c:pt>
                <c:pt idx="66359">
                  <c:v>SAN SJC 02</c:v>
                </c:pt>
                <c:pt idx="66360">
                  <c:v>SAN SJC 03</c:v>
                </c:pt>
                <c:pt idx="66361">
                  <c:v>SAN SJC 04</c:v>
                </c:pt>
                <c:pt idx="66362">
                  <c:v>SAN SJC 05</c:v>
                </c:pt>
                <c:pt idx="66363">
                  <c:v>SAN SJC 06</c:v>
                </c:pt>
                <c:pt idx="66364">
                  <c:v>SAN SJC 07</c:v>
                </c:pt>
                <c:pt idx="66365">
                  <c:v>SAN SJC 08</c:v>
                </c:pt>
                <c:pt idx="66366">
                  <c:v>SAN SJC 09</c:v>
                </c:pt>
                <c:pt idx="66367">
                  <c:v>SAN SJC 10</c:v>
                </c:pt>
                <c:pt idx="66368">
                  <c:v>SAN SJC 11</c:v>
                </c:pt>
                <c:pt idx="66369">
                  <c:v>SAN SJC 12</c:v>
                </c:pt>
                <c:pt idx="66370">
                  <c:v>SAN SLC 01</c:v>
                </c:pt>
                <c:pt idx="66371">
                  <c:v>SAN SLC 02</c:v>
                </c:pt>
                <c:pt idx="66372">
                  <c:v>SAN SLC 03</c:v>
                </c:pt>
                <c:pt idx="66373">
                  <c:v>SAN SLC 04</c:v>
                </c:pt>
                <c:pt idx="66374">
                  <c:v>SAN SLC 05</c:v>
                </c:pt>
                <c:pt idx="66375">
                  <c:v>SAN SLC 06</c:v>
                </c:pt>
                <c:pt idx="66376">
                  <c:v>SAN SLC 07</c:v>
                </c:pt>
                <c:pt idx="66377">
                  <c:v>SAN SLC 08</c:v>
                </c:pt>
                <c:pt idx="66378">
                  <c:v>SAN SLC 09</c:v>
                </c:pt>
                <c:pt idx="66379">
                  <c:v>SAN SLC 10</c:v>
                </c:pt>
                <c:pt idx="66380">
                  <c:v>SAN SLC 11</c:v>
                </c:pt>
                <c:pt idx="66381">
                  <c:v>SAN SLC 12</c:v>
                </c:pt>
                <c:pt idx="66382">
                  <c:v>SAN SMF 01</c:v>
                </c:pt>
                <c:pt idx="66383">
                  <c:v>SAN SMF 02</c:v>
                </c:pt>
                <c:pt idx="66384">
                  <c:v>SAN SMF 03</c:v>
                </c:pt>
                <c:pt idx="66385">
                  <c:v>SAN SMF 04</c:v>
                </c:pt>
                <c:pt idx="66386">
                  <c:v>SAN SMF 05</c:v>
                </c:pt>
                <c:pt idx="66387">
                  <c:v>SAN SMF 06</c:v>
                </c:pt>
                <c:pt idx="66388">
                  <c:v>SAN SMF 07</c:v>
                </c:pt>
                <c:pt idx="66389">
                  <c:v>SAN SMF 08</c:v>
                </c:pt>
                <c:pt idx="66390">
                  <c:v>SAN SMF 09</c:v>
                </c:pt>
                <c:pt idx="66391">
                  <c:v>SAN SMF 10</c:v>
                </c:pt>
                <c:pt idx="66392">
                  <c:v>SAN SMF 11</c:v>
                </c:pt>
                <c:pt idx="66393">
                  <c:v>SAN SMF 12</c:v>
                </c:pt>
                <c:pt idx="66394">
                  <c:v>SAN STL 01</c:v>
                </c:pt>
                <c:pt idx="66395">
                  <c:v>SAN STL 02</c:v>
                </c:pt>
                <c:pt idx="66396">
                  <c:v>SAN STL 03</c:v>
                </c:pt>
                <c:pt idx="66397">
                  <c:v>SAN STL 04</c:v>
                </c:pt>
                <c:pt idx="66398">
                  <c:v>SAN STL 05</c:v>
                </c:pt>
                <c:pt idx="66399">
                  <c:v>SAN STL 06</c:v>
                </c:pt>
                <c:pt idx="66400">
                  <c:v>SAN STL 07</c:v>
                </c:pt>
                <c:pt idx="66401">
                  <c:v>SAN STL 08</c:v>
                </c:pt>
                <c:pt idx="66402">
                  <c:v>SAN STL 09</c:v>
                </c:pt>
                <c:pt idx="66403">
                  <c:v>SAN STL 10</c:v>
                </c:pt>
                <c:pt idx="66404">
                  <c:v>SAN STL 11</c:v>
                </c:pt>
                <c:pt idx="66405">
                  <c:v>SAN STL 12</c:v>
                </c:pt>
                <c:pt idx="66406">
                  <c:v>SAN STS 05</c:v>
                </c:pt>
                <c:pt idx="66407">
                  <c:v>SAN STS 06</c:v>
                </c:pt>
                <c:pt idx="66408">
                  <c:v>SAN STS 07</c:v>
                </c:pt>
                <c:pt idx="66409">
                  <c:v>SAN STS 08</c:v>
                </c:pt>
                <c:pt idx="66410">
                  <c:v>SAN STS 09</c:v>
                </c:pt>
                <c:pt idx="66411">
                  <c:v>SAN STS 10</c:v>
                </c:pt>
                <c:pt idx="66412">
                  <c:v>SAN STS 11</c:v>
                </c:pt>
                <c:pt idx="66413">
                  <c:v>SAN STS 12</c:v>
                </c:pt>
                <c:pt idx="66414">
                  <c:v>SAN TPA 01</c:v>
                </c:pt>
                <c:pt idx="66415">
                  <c:v>SAN TPA 02</c:v>
                </c:pt>
                <c:pt idx="66416">
                  <c:v>SAN TPA 03</c:v>
                </c:pt>
                <c:pt idx="66417">
                  <c:v>SAN TPA 04</c:v>
                </c:pt>
                <c:pt idx="66418">
                  <c:v>SAN TPA 05</c:v>
                </c:pt>
                <c:pt idx="66419">
                  <c:v>SAN TPA 06</c:v>
                </c:pt>
                <c:pt idx="66420">
                  <c:v>SAN TPA 07</c:v>
                </c:pt>
                <c:pt idx="66421">
                  <c:v>SAN TPA 08</c:v>
                </c:pt>
                <c:pt idx="66422">
                  <c:v>SAN TPA 09</c:v>
                </c:pt>
                <c:pt idx="66423">
                  <c:v>SAN TPA 10</c:v>
                </c:pt>
                <c:pt idx="66424">
                  <c:v>SAN TPA 11</c:v>
                </c:pt>
                <c:pt idx="66425">
                  <c:v>SAN TPA 12</c:v>
                </c:pt>
                <c:pt idx="66426">
                  <c:v>SAN TUL 04</c:v>
                </c:pt>
                <c:pt idx="66427">
                  <c:v>SAN TUL 05</c:v>
                </c:pt>
                <c:pt idx="66428">
                  <c:v>SAN TUL 06</c:v>
                </c:pt>
                <c:pt idx="66429">
                  <c:v>SAN TUL 07</c:v>
                </c:pt>
                <c:pt idx="66430">
                  <c:v>SAN TUL 08</c:v>
                </c:pt>
                <c:pt idx="66431">
                  <c:v>SAN TUS 01</c:v>
                </c:pt>
                <c:pt idx="66432">
                  <c:v>SAN TUS 02</c:v>
                </c:pt>
                <c:pt idx="66433">
                  <c:v>SAN TUS 03</c:v>
                </c:pt>
                <c:pt idx="66434">
                  <c:v>SAN TUS 04</c:v>
                </c:pt>
                <c:pt idx="66435">
                  <c:v>SAN TUS 05</c:v>
                </c:pt>
                <c:pt idx="66436">
                  <c:v>SAN TUS 06</c:v>
                </c:pt>
                <c:pt idx="66437">
                  <c:v>SAN TUS 07</c:v>
                </c:pt>
                <c:pt idx="66438">
                  <c:v>SAN TUS 08</c:v>
                </c:pt>
                <c:pt idx="66439">
                  <c:v>SAN TUS 09</c:v>
                </c:pt>
                <c:pt idx="66440">
                  <c:v>SAN TUS 10</c:v>
                </c:pt>
                <c:pt idx="66441">
                  <c:v>SAN TUS 11</c:v>
                </c:pt>
                <c:pt idx="66442">
                  <c:v>SAN TUS 12</c:v>
                </c:pt>
                <c:pt idx="66443">
                  <c:v>SAT ABQ 08</c:v>
                </c:pt>
                <c:pt idx="66444">
                  <c:v>SAT ABQ 09</c:v>
                </c:pt>
                <c:pt idx="66445">
                  <c:v>SAT ABQ 10</c:v>
                </c:pt>
                <c:pt idx="66446">
                  <c:v>SAT ABQ 11</c:v>
                </c:pt>
                <c:pt idx="66447">
                  <c:v>SAT ABQ 12</c:v>
                </c:pt>
                <c:pt idx="66448">
                  <c:v>SAT ATL 01</c:v>
                </c:pt>
                <c:pt idx="66449">
                  <c:v>SAT ATL 02</c:v>
                </c:pt>
                <c:pt idx="66450">
                  <c:v>SAT ATL 03</c:v>
                </c:pt>
                <c:pt idx="66451">
                  <c:v>SAT ATL 04</c:v>
                </c:pt>
                <c:pt idx="66452">
                  <c:v>SAT ATL 05</c:v>
                </c:pt>
                <c:pt idx="66453">
                  <c:v>SAT ATL 06</c:v>
                </c:pt>
                <c:pt idx="66454">
                  <c:v>SAT ATL 07</c:v>
                </c:pt>
                <c:pt idx="66455">
                  <c:v>SAT ATL 08</c:v>
                </c:pt>
                <c:pt idx="66456">
                  <c:v>SAT ATL 09</c:v>
                </c:pt>
                <c:pt idx="66457">
                  <c:v>SAT ATL 10</c:v>
                </c:pt>
                <c:pt idx="66458">
                  <c:v>SAT ATL 11</c:v>
                </c:pt>
                <c:pt idx="66459">
                  <c:v>SAT ATL 12</c:v>
                </c:pt>
                <c:pt idx="66460">
                  <c:v>SAT BNA 01</c:v>
                </c:pt>
                <c:pt idx="66461">
                  <c:v>SAT BNA 02</c:v>
                </c:pt>
                <c:pt idx="66462">
                  <c:v>SAT BNA 03</c:v>
                </c:pt>
                <c:pt idx="66463">
                  <c:v>SAT BNA 04</c:v>
                </c:pt>
                <c:pt idx="66464">
                  <c:v>SAT BNA 05</c:v>
                </c:pt>
                <c:pt idx="66465">
                  <c:v>SAT BNA 06</c:v>
                </c:pt>
                <c:pt idx="66466">
                  <c:v>SAT BNA 07</c:v>
                </c:pt>
                <c:pt idx="66467">
                  <c:v>SAT BNA 08</c:v>
                </c:pt>
                <c:pt idx="66468">
                  <c:v>SAT BNA 09</c:v>
                </c:pt>
                <c:pt idx="66469">
                  <c:v>SAT BNA 10</c:v>
                </c:pt>
                <c:pt idx="66470">
                  <c:v>SAT BNA 11</c:v>
                </c:pt>
                <c:pt idx="66471">
                  <c:v>SAT BNA 12</c:v>
                </c:pt>
                <c:pt idx="66472">
                  <c:v>SAT BWI 01</c:v>
                </c:pt>
                <c:pt idx="66473">
                  <c:v>SAT BWI 02</c:v>
                </c:pt>
                <c:pt idx="66474">
                  <c:v>SAT BWI 03</c:v>
                </c:pt>
                <c:pt idx="66475">
                  <c:v>SAT BWI 04</c:v>
                </c:pt>
                <c:pt idx="66476">
                  <c:v>SAT BWI 05</c:v>
                </c:pt>
                <c:pt idx="66477">
                  <c:v>SAT BWI 06</c:v>
                </c:pt>
                <c:pt idx="66478">
                  <c:v>SAT BWI 07</c:v>
                </c:pt>
                <c:pt idx="66479">
                  <c:v>SAT BWI 08</c:v>
                </c:pt>
                <c:pt idx="66480">
                  <c:v>SAT BWI 09</c:v>
                </c:pt>
                <c:pt idx="66481">
                  <c:v>SAT BWI 10</c:v>
                </c:pt>
                <c:pt idx="66482">
                  <c:v>SAT BWI 11</c:v>
                </c:pt>
                <c:pt idx="66483">
                  <c:v>SAT BWI 12</c:v>
                </c:pt>
                <c:pt idx="66484">
                  <c:v>SAT CLE 08</c:v>
                </c:pt>
                <c:pt idx="66485">
                  <c:v>SAT CLE 09</c:v>
                </c:pt>
                <c:pt idx="66486">
                  <c:v>SAT CLE 10</c:v>
                </c:pt>
                <c:pt idx="66487">
                  <c:v>SAT CLE 11</c:v>
                </c:pt>
                <c:pt idx="66488">
                  <c:v>SAT CLT 01</c:v>
                </c:pt>
                <c:pt idx="66489">
                  <c:v>SAT CLT 02</c:v>
                </c:pt>
                <c:pt idx="66490">
                  <c:v>SAT CLT 03</c:v>
                </c:pt>
                <c:pt idx="66491">
                  <c:v>SAT CLT 04</c:v>
                </c:pt>
                <c:pt idx="66492">
                  <c:v>SAT CLT 05</c:v>
                </c:pt>
                <c:pt idx="66493">
                  <c:v>SAT CLT 06</c:v>
                </c:pt>
                <c:pt idx="66494">
                  <c:v>SAT CLT 07</c:v>
                </c:pt>
                <c:pt idx="66495">
                  <c:v>SAT CLT 08</c:v>
                </c:pt>
                <c:pt idx="66496">
                  <c:v>SAT CLT 09</c:v>
                </c:pt>
                <c:pt idx="66497">
                  <c:v>SAT CLT 10</c:v>
                </c:pt>
                <c:pt idx="66498">
                  <c:v>SAT CLT 11</c:v>
                </c:pt>
                <c:pt idx="66499">
                  <c:v>SAT CLT 12</c:v>
                </c:pt>
                <c:pt idx="66500">
                  <c:v>SAT CMH 08</c:v>
                </c:pt>
                <c:pt idx="66501">
                  <c:v>SAT CMH 09</c:v>
                </c:pt>
                <c:pt idx="66502">
                  <c:v>SAT CMH 10</c:v>
                </c:pt>
                <c:pt idx="66503">
                  <c:v>SAT COS 04</c:v>
                </c:pt>
                <c:pt idx="66504">
                  <c:v>SAT COS 05</c:v>
                </c:pt>
                <c:pt idx="66505">
                  <c:v>SAT COS 06</c:v>
                </c:pt>
                <c:pt idx="66506">
                  <c:v>SAT COS 07</c:v>
                </c:pt>
                <c:pt idx="66507">
                  <c:v>SAT COS 08</c:v>
                </c:pt>
                <c:pt idx="66508">
                  <c:v>SAT COS 09</c:v>
                </c:pt>
                <c:pt idx="66509">
                  <c:v>SAT CVG 01</c:v>
                </c:pt>
                <c:pt idx="66510">
                  <c:v>SAT CVG 02</c:v>
                </c:pt>
                <c:pt idx="66511">
                  <c:v>SAT CVG 03</c:v>
                </c:pt>
                <c:pt idx="66512">
                  <c:v>SAT CVG 04</c:v>
                </c:pt>
                <c:pt idx="66513">
                  <c:v>SAT CVG 05</c:v>
                </c:pt>
                <c:pt idx="66514">
                  <c:v>SAT CVG 06</c:v>
                </c:pt>
                <c:pt idx="66515">
                  <c:v>SAT CVG 07</c:v>
                </c:pt>
                <c:pt idx="66516">
                  <c:v>SAT CVG 08</c:v>
                </c:pt>
                <c:pt idx="66517">
                  <c:v>SAT CVG 09</c:v>
                </c:pt>
                <c:pt idx="66518">
                  <c:v>SAT CVG 10</c:v>
                </c:pt>
                <c:pt idx="66519">
                  <c:v>SAT CVG 11</c:v>
                </c:pt>
                <c:pt idx="66520">
                  <c:v>SAT CVG 12</c:v>
                </c:pt>
                <c:pt idx="66521">
                  <c:v>SAT DAL 01</c:v>
                </c:pt>
                <c:pt idx="66522">
                  <c:v>SAT DAL 02</c:v>
                </c:pt>
                <c:pt idx="66523">
                  <c:v>SAT DAL 03</c:v>
                </c:pt>
                <c:pt idx="66524">
                  <c:v>SAT DAL 04</c:v>
                </c:pt>
                <c:pt idx="66525">
                  <c:v>SAT DAL 05</c:v>
                </c:pt>
                <c:pt idx="66526">
                  <c:v>SAT DAL 06</c:v>
                </c:pt>
                <c:pt idx="66527">
                  <c:v>SAT DAL 07</c:v>
                </c:pt>
                <c:pt idx="66528">
                  <c:v>SAT DAL 08</c:v>
                </c:pt>
                <c:pt idx="66529">
                  <c:v>SAT DAL 09</c:v>
                </c:pt>
                <c:pt idx="66530">
                  <c:v>SAT DAL 10</c:v>
                </c:pt>
                <c:pt idx="66531">
                  <c:v>SAT DAL 11</c:v>
                </c:pt>
                <c:pt idx="66532">
                  <c:v>SAT DAL 12</c:v>
                </c:pt>
                <c:pt idx="66533">
                  <c:v>SAT DEN 01</c:v>
                </c:pt>
                <c:pt idx="66534">
                  <c:v>SAT DEN 02</c:v>
                </c:pt>
                <c:pt idx="66535">
                  <c:v>SAT DEN 03</c:v>
                </c:pt>
                <c:pt idx="66536">
                  <c:v>SAT DEN 04</c:v>
                </c:pt>
                <c:pt idx="66537">
                  <c:v>SAT DEN 05</c:v>
                </c:pt>
                <c:pt idx="66538">
                  <c:v>SAT DEN 06</c:v>
                </c:pt>
                <c:pt idx="66539">
                  <c:v>SAT DEN 07</c:v>
                </c:pt>
                <c:pt idx="66540">
                  <c:v>SAT DEN 08</c:v>
                </c:pt>
                <c:pt idx="66541">
                  <c:v>SAT DEN 09</c:v>
                </c:pt>
                <c:pt idx="66542">
                  <c:v>SAT DEN 10</c:v>
                </c:pt>
                <c:pt idx="66543">
                  <c:v>SAT DEN 11</c:v>
                </c:pt>
                <c:pt idx="66544">
                  <c:v>SAT DEN 12</c:v>
                </c:pt>
                <c:pt idx="66545">
                  <c:v>SAT DFW 01</c:v>
                </c:pt>
                <c:pt idx="66546">
                  <c:v>SAT DFW 02</c:v>
                </c:pt>
                <c:pt idx="66547">
                  <c:v>SAT DFW 03</c:v>
                </c:pt>
                <c:pt idx="66548">
                  <c:v>SAT DFW 04</c:v>
                </c:pt>
                <c:pt idx="66549">
                  <c:v>SAT DFW 05</c:v>
                </c:pt>
                <c:pt idx="66550">
                  <c:v>SAT DFW 06</c:v>
                </c:pt>
                <c:pt idx="66551">
                  <c:v>SAT DFW 07</c:v>
                </c:pt>
                <c:pt idx="66552">
                  <c:v>SAT DFW 08</c:v>
                </c:pt>
                <c:pt idx="66553">
                  <c:v>SAT DFW 09</c:v>
                </c:pt>
                <c:pt idx="66554">
                  <c:v>SAT DFW 10</c:v>
                </c:pt>
                <c:pt idx="66555">
                  <c:v>SAT DFW 11</c:v>
                </c:pt>
                <c:pt idx="66556">
                  <c:v>SAT DFW 12</c:v>
                </c:pt>
                <c:pt idx="66557">
                  <c:v>SAT DTW 01</c:v>
                </c:pt>
                <c:pt idx="66558">
                  <c:v>SAT DTW 02</c:v>
                </c:pt>
                <c:pt idx="66559">
                  <c:v>SAT DTW 03</c:v>
                </c:pt>
                <c:pt idx="66560">
                  <c:v>SAT DTW 04</c:v>
                </c:pt>
                <c:pt idx="66561">
                  <c:v>SAT DTW 05</c:v>
                </c:pt>
                <c:pt idx="66562">
                  <c:v>SAT DTW 06</c:v>
                </c:pt>
                <c:pt idx="66563">
                  <c:v>SAT DTW 07</c:v>
                </c:pt>
                <c:pt idx="66564">
                  <c:v>SAT DTW 08</c:v>
                </c:pt>
                <c:pt idx="66565">
                  <c:v>SAT DTW 09</c:v>
                </c:pt>
                <c:pt idx="66566">
                  <c:v>SAT DTW 10</c:v>
                </c:pt>
                <c:pt idx="66567">
                  <c:v>SAT DTW 11</c:v>
                </c:pt>
                <c:pt idx="66568">
                  <c:v>SAT DTW 12</c:v>
                </c:pt>
                <c:pt idx="66569">
                  <c:v>SAT ELP 01</c:v>
                </c:pt>
                <c:pt idx="66570">
                  <c:v>SAT ELP 02</c:v>
                </c:pt>
                <c:pt idx="66571">
                  <c:v>SAT ELP 03</c:v>
                </c:pt>
                <c:pt idx="66572">
                  <c:v>SAT ELP 04</c:v>
                </c:pt>
                <c:pt idx="66573">
                  <c:v>SAT ELP 05</c:v>
                </c:pt>
                <c:pt idx="66574">
                  <c:v>SAT ELP 06</c:v>
                </c:pt>
                <c:pt idx="66575">
                  <c:v>SAT ELP 07</c:v>
                </c:pt>
                <c:pt idx="66576">
                  <c:v>SAT ELP 08</c:v>
                </c:pt>
                <c:pt idx="66577">
                  <c:v>SAT ELP 09</c:v>
                </c:pt>
                <c:pt idx="66578">
                  <c:v>SAT ELP 10</c:v>
                </c:pt>
                <c:pt idx="66579">
                  <c:v>SAT ELP 11</c:v>
                </c:pt>
                <c:pt idx="66580">
                  <c:v>SAT ELP 12</c:v>
                </c:pt>
                <c:pt idx="66581">
                  <c:v>SAT EWR 01</c:v>
                </c:pt>
                <c:pt idx="66582">
                  <c:v>SAT EWR 02</c:v>
                </c:pt>
                <c:pt idx="66583">
                  <c:v>SAT EWR 03</c:v>
                </c:pt>
                <c:pt idx="66584">
                  <c:v>SAT EWR 04</c:v>
                </c:pt>
                <c:pt idx="66585">
                  <c:v>SAT EWR 05</c:v>
                </c:pt>
                <c:pt idx="66586">
                  <c:v>SAT EWR 06</c:v>
                </c:pt>
                <c:pt idx="66587">
                  <c:v>SAT EWR 07</c:v>
                </c:pt>
                <c:pt idx="66588">
                  <c:v>SAT EWR 08</c:v>
                </c:pt>
                <c:pt idx="66589">
                  <c:v>SAT EWR 09</c:v>
                </c:pt>
                <c:pt idx="66590">
                  <c:v>SAT EWR 10</c:v>
                </c:pt>
                <c:pt idx="66591">
                  <c:v>SAT EWR 11</c:v>
                </c:pt>
                <c:pt idx="66592">
                  <c:v>SAT EWR 12</c:v>
                </c:pt>
                <c:pt idx="66593">
                  <c:v>SAT FLL 07</c:v>
                </c:pt>
                <c:pt idx="66594">
                  <c:v>SAT FLL 08</c:v>
                </c:pt>
                <c:pt idx="66595">
                  <c:v>SAT FLL 09</c:v>
                </c:pt>
                <c:pt idx="66596">
                  <c:v>SAT FLL 10</c:v>
                </c:pt>
                <c:pt idx="66597">
                  <c:v>SAT FLL 11</c:v>
                </c:pt>
                <c:pt idx="66598">
                  <c:v>SAT FLL 12</c:v>
                </c:pt>
                <c:pt idx="66599">
                  <c:v>SAT GRK 12</c:v>
                </c:pt>
                <c:pt idx="66600">
                  <c:v>SAT HOU 01</c:v>
                </c:pt>
                <c:pt idx="66601">
                  <c:v>SAT HOU 02</c:v>
                </c:pt>
                <c:pt idx="66602">
                  <c:v>SAT HOU 03</c:v>
                </c:pt>
                <c:pt idx="66603">
                  <c:v>SAT HOU 04</c:v>
                </c:pt>
                <c:pt idx="66604">
                  <c:v>SAT HOU 05</c:v>
                </c:pt>
                <c:pt idx="66605">
                  <c:v>SAT HOU 06</c:v>
                </c:pt>
                <c:pt idx="66606">
                  <c:v>SAT HOU 07</c:v>
                </c:pt>
                <c:pt idx="66607">
                  <c:v>SAT HOU 08</c:v>
                </c:pt>
                <c:pt idx="66608">
                  <c:v>SAT HOU 09</c:v>
                </c:pt>
                <c:pt idx="66609">
                  <c:v>SAT HOU 10</c:v>
                </c:pt>
                <c:pt idx="66610">
                  <c:v>SAT HOU 11</c:v>
                </c:pt>
                <c:pt idx="66611">
                  <c:v>SAT HOU 12</c:v>
                </c:pt>
                <c:pt idx="66612">
                  <c:v>SAT HRL 01</c:v>
                </c:pt>
                <c:pt idx="66613">
                  <c:v>SAT HRL 02</c:v>
                </c:pt>
                <c:pt idx="66614">
                  <c:v>SAT HRL 03</c:v>
                </c:pt>
                <c:pt idx="66615">
                  <c:v>SAT HRL 04</c:v>
                </c:pt>
                <c:pt idx="66616">
                  <c:v>SAT HRL 05</c:v>
                </c:pt>
                <c:pt idx="66617">
                  <c:v>SAT HRL 06</c:v>
                </c:pt>
                <c:pt idx="66618">
                  <c:v>SAT HRL 07</c:v>
                </c:pt>
                <c:pt idx="66619">
                  <c:v>SAT HRL 08</c:v>
                </c:pt>
                <c:pt idx="66620">
                  <c:v>SAT HRL 09</c:v>
                </c:pt>
                <c:pt idx="66621">
                  <c:v>SAT HRL 10</c:v>
                </c:pt>
                <c:pt idx="66622">
                  <c:v>SAT HRL 11</c:v>
                </c:pt>
                <c:pt idx="66623">
                  <c:v>SAT HRL 12</c:v>
                </c:pt>
                <c:pt idx="66624">
                  <c:v>SAT IAD 01</c:v>
                </c:pt>
                <c:pt idx="66625">
                  <c:v>SAT IAD 02</c:v>
                </c:pt>
                <c:pt idx="66626">
                  <c:v>SAT IAD 03</c:v>
                </c:pt>
                <c:pt idx="66627">
                  <c:v>SAT IAD 04</c:v>
                </c:pt>
                <c:pt idx="66628">
                  <c:v>SAT IAD 05</c:v>
                </c:pt>
                <c:pt idx="66629">
                  <c:v>SAT IAD 06</c:v>
                </c:pt>
                <c:pt idx="66630">
                  <c:v>SAT IAD 07</c:v>
                </c:pt>
                <c:pt idx="66631">
                  <c:v>SAT IAD 08</c:v>
                </c:pt>
                <c:pt idx="66632">
                  <c:v>SAT IAD 09</c:v>
                </c:pt>
                <c:pt idx="66633">
                  <c:v>SAT IAD 10</c:v>
                </c:pt>
                <c:pt idx="66634">
                  <c:v>SAT IAD 11</c:v>
                </c:pt>
                <c:pt idx="66635">
                  <c:v>SAT IAD 12</c:v>
                </c:pt>
                <c:pt idx="66636">
                  <c:v>SAT IAH 01</c:v>
                </c:pt>
                <c:pt idx="66637">
                  <c:v>SAT IAH 02</c:v>
                </c:pt>
                <c:pt idx="66638">
                  <c:v>SAT IAH 03</c:v>
                </c:pt>
                <c:pt idx="66639">
                  <c:v>SAT IAH 04</c:v>
                </c:pt>
                <c:pt idx="66640">
                  <c:v>SAT IAH 05</c:v>
                </c:pt>
                <c:pt idx="66641">
                  <c:v>SAT IAH 06</c:v>
                </c:pt>
                <c:pt idx="66642">
                  <c:v>SAT IAH 07</c:v>
                </c:pt>
                <c:pt idx="66643">
                  <c:v>SAT IAH 08</c:v>
                </c:pt>
                <c:pt idx="66644">
                  <c:v>SAT IAH 09</c:v>
                </c:pt>
                <c:pt idx="66645">
                  <c:v>SAT IAH 10</c:v>
                </c:pt>
                <c:pt idx="66646">
                  <c:v>SAT IAH 11</c:v>
                </c:pt>
                <c:pt idx="66647">
                  <c:v>SAT IAH 12</c:v>
                </c:pt>
                <c:pt idx="66648">
                  <c:v>SAT IND 01</c:v>
                </c:pt>
                <c:pt idx="66649">
                  <c:v>SAT JAX 08</c:v>
                </c:pt>
                <c:pt idx="66650">
                  <c:v>SAT JAX 09</c:v>
                </c:pt>
                <c:pt idx="66651">
                  <c:v>SAT JAX 10</c:v>
                </c:pt>
                <c:pt idx="66652">
                  <c:v>SAT JAX 11</c:v>
                </c:pt>
                <c:pt idx="66653">
                  <c:v>SAT JFK 01</c:v>
                </c:pt>
                <c:pt idx="66654">
                  <c:v>SAT JFK 02</c:v>
                </c:pt>
                <c:pt idx="66655">
                  <c:v>SAT JFK 03</c:v>
                </c:pt>
                <c:pt idx="66656">
                  <c:v>SAT JFK 04</c:v>
                </c:pt>
                <c:pt idx="66657">
                  <c:v>SAT JFK 05</c:v>
                </c:pt>
                <c:pt idx="66658">
                  <c:v>SAT JFK 06</c:v>
                </c:pt>
                <c:pt idx="66659">
                  <c:v>SAT JFK 07</c:v>
                </c:pt>
                <c:pt idx="66660">
                  <c:v>SAT JFK 08</c:v>
                </c:pt>
                <c:pt idx="66661">
                  <c:v>SAT JFK 09</c:v>
                </c:pt>
                <c:pt idx="66662">
                  <c:v>SAT JFK 10</c:v>
                </c:pt>
                <c:pt idx="66663">
                  <c:v>SAT JFK 11</c:v>
                </c:pt>
                <c:pt idx="66664">
                  <c:v>SAT JFK 12</c:v>
                </c:pt>
                <c:pt idx="66665">
                  <c:v>SAT LAS 01</c:v>
                </c:pt>
                <c:pt idx="66666">
                  <c:v>SAT LAS 02</c:v>
                </c:pt>
                <c:pt idx="66667">
                  <c:v>SAT LAS 03</c:v>
                </c:pt>
                <c:pt idx="66668">
                  <c:v>SAT LAS 04</c:v>
                </c:pt>
                <c:pt idx="66669">
                  <c:v>SAT LAS 05</c:v>
                </c:pt>
                <c:pt idx="66670">
                  <c:v>SAT LAS 06</c:v>
                </c:pt>
                <c:pt idx="66671">
                  <c:v>SAT LAS 07</c:v>
                </c:pt>
                <c:pt idx="66672">
                  <c:v>SAT LAS 08</c:v>
                </c:pt>
                <c:pt idx="66673">
                  <c:v>SAT LAS 09</c:v>
                </c:pt>
                <c:pt idx="66674">
                  <c:v>SAT LAS 10</c:v>
                </c:pt>
                <c:pt idx="66675">
                  <c:v>SAT LAS 11</c:v>
                </c:pt>
                <c:pt idx="66676">
                  <c:v>SAT LAS 12</c:v>
                </c:pt>
                <c:pt idx="66677">
                  <c:v>SAT LAX 01</c:v>
                </c:pt>
                <c:pt idx="66678">
                  <c:v>SAT LAX 02</c:v>
                </c:pt>
                <c:pt idx="66679">
                  <c:v>SAT LAX 03</c:v>
                </c:pt>
                <c:pt idx="66680">
                  <c:v>SAT LAX 04</c:v>
                </c:pt>
                <c:pt idx="66681">
                  <c:v>SAT LAX 05</c:v>
                </c:pt>
                <c:pt idx="66682">
                  <c:v>SAT LAX 06</c:v>
                </c:pt>
                <c:pt idx="66683">
                  <c:v>SAT LAX 07</c:v>
                </c:pt>
                <c:pt idx="66684">
                  <c:v>SAT LAX 08</c:v>
                </c:pt>
                <c:pt idx="66685">
                  <c:v>SAT LAX 09</c:v>
                </c:pt>
                <c:pt idx="66686">
                  <c:v>SAT LAX 10</c:v>
                </c:pt>
                <c:pt idx="66687">
                  <c:v>SAT LAX 11</c:v>
                </c:pt>
                <c:pt idx="66688">
                  <c:v>SAT LAX 12</c:v>
                </c:pt>
                <c:pt idx="66689">
                  <c:v>SAT LGA 11</c:v>
                </c:pt>
                <c:pt idx="66690">
                  <c:v>SAT LGA 12</c:v>
                </c:pt>
                <c:pt idx="66691">
                  <c:v>SAT LRD 01</c:v>
                </c:pt>
                <c:pt idx="66692">
                  <c:v>SAT LRD 07</c:v>
                </c:pt>
                <c:pt idx="66693">
                  <c:v>SAT MCI 01</c:v>
                </c:pt>
                <c:pt idx="66694">
                  <c:v>SAT MCI 02</c:v>
                </c:pt>
                <c:pt idx="66695">
                  <c:v>SAT MCI 03</c:v>
                </c:pt>
                <c:pt idx="66696">
                  <c:v>SAT MCI 04</c:v>
                </c:pt>
                <c:pt idx="66697">
                  <c:v>SAT MCI 05</c:v>
                </c:pt>
                <c:pt idx="66698">
                  <c:v>SAT MCI 06</c:v>
                </c:pt>
                <c:pt idx="66699">
                  <c:v>SAT MCI 07</c:v>
                </c:pt>
                <c:pt idx="66700">
                  <c:v>SAT MCI 08</c:v>
                </c:pt>
                <c:pt idx="66701">
                  <c:v>SAT MCI 09</c:v>
                </c:pt>
                <c:pt idx="66702">
                  <c:v>SAT MCI 10</c:v>
                </c:pt>
                <c:pt idx="66703">
                  <c:v>SAT MCI 11</c:v>
                </c:pt>
                <c:pt idx="66704">
                  <c:v>SAT MCI 12</c:v>
                </c:pt>
                <c:pt idx="66705">
                  <c:v>SAT MCO 01</c:v>
                </c:pt>
                <c:pt idx="66706">
                  <c:v>SAT MCO 02</c:v>
                </c:pt>
                <c:pt idx="66707">
                  <c:v>SAT MCO 03</c:v>
                </c:pt>
                <c:pt idx="66708">
                  <c:v>SAT MCO 04</c:v>
                </c:pt>
                <c:pt idx="66709">
                  <c:v>SAT MCO 05</c:v>
                </c:pt>
                <c:pt idx="66710">
                  <c:v>SAT MCO 06</c:v>
                </c:pt>
                <c:pt idx="66711">
                  <c:v>SAT MCO 07</c:v>
                </c:pt>
                <c:pt idx="66712">
                  <c:v>SAT MCO 08</c:v>
                </c:pt>
                <c:pt idx="66713">
                  <c:v>SAT MCO 09</c:v>
                </c:pt>
                <c:pt idx="66714">
                  <c:v>SAT MCO 10</c:v>
                </c:pt>
                <c:pt idx="66715">
                  <c:v>SAT MCO 11</c:v>
                </c:pt>
                <c:pt idx="66716">
                  <c:v>SAT MCO 12</c:v>
                </c:pt>
                <c:pt idx="66717">
                  <c:v>SAT MDW 01</c:v>
                </c:pt>
                <c:pt idx="66718">
                  <c:v>SAT MDW 02</c:v>
                </c:pt>
                <c:pt idx="66719">
                  <c:v>SAT MDW 03</c:v>
                </c:pt>
                <c:pt idx="66720">
                  <c:v>SAT MDW 04</c:v>
                </c:pt>
                <c:pt idx="66721">
                  <c:v>SAT MDW 05</c:v>
                </c:pt>
                <c:pt idx="66722">
                  <c:v>SAT MDW 06</c:v>
                </c:pt>
                <c:pt idx="66723">
                  <c:v>SAT MDW 07</c:v>
                </c:pt>
                <c:pt idx="66724">
                  <c:v>SAT MDW 08</c:v>
                </c:pt>
                <c:pt idx="66725">
                  <c:v>SAT MDW 09</c:v>
                </c:pt>
                <c:pt idx="66726">
                  <c:v>SAT MDW 10</c:v>
                </c:pt>
                <c:pt idx="66727">
                  <c:v>SAT MDW 11</c:v>
                </c:pt>
                <c:pt idx="66728">
                  <c:v>SAT MDW 12</c:v>
                </c:pt>
                <c:pt idx="66729">
                  <c:v>SAT MEM 01</c:v>
                </c:pt>
                <c:pt idx="66730">
                  <c:v>SAT MEM 02</c:v>
                </c:pt>
                <c:pt idx="66731">
                  <c:v>SAT MEM 03</c:v>
                </c:pt>
                <c:pt idx="66732">
                  <c:v>SAT MEM 04</c:v>
                </c:pt>
                <c:pt idx="66733">
                  <c:v>SAT MEM 05</c:v>
                </c:pt>
                <c:pt idx="66734">
                  <c:v>SAT MEM 06</c:v>
                </c:pt>
                <c:pt idx="66735">
                  <c:v>SAT MEM 07</c:v>
                </c:pt>
                <c:pt idx="66736">
                  <c:v>SAT MEM 08</c:v>
                </c:pt>
                <c:pt idx="66737">
                  <c:v>SAT MEM 09</c:v>
                </c:pt>
                <c:pt idx="66738">
                  <c:v>SAT MEM 10</c:v>
                </c:pt>
                <c:pt idx="66739">
                  <c:v>SAT MEM 11</c:v>
                </c:pt>
                <c:pt idx="66740">
                  <c:v>SAT MEM 12</c:v>
                </c:pt>
                <c:pt idx="66741">
                  <c:v>SAT MIA 01</c:v>
                </c:pt>
                <c:pt idx="66742">
                  <c:v>SAT MIA 02</c:v>
                </c:pt>
                <c:pt idx="66743">
                  <c:v>SAT MIA 03</c:v>
                </c:pt>
                <c:pt idx="66744">
                  <c:v>SAT MIA 04</c:v>
                </c:pt>
                <c:pt idx="66745">
                  <c:v>SAT MIA 05</c:v>
                </c:pt>
                <c:pt idx="66746">
                  <c:v>SAT MIA 06</c:v>
                </c:pt>
                <c:pt idx="66747">
                  <c:v>SAT MIA 07</c:v>
                </c:pt>
                <c:pt idx="66748">
                  <c:v>SAT MIA 08</c:v>
                </c:pt>
                <c:pt idx="66749">
                  <c:v>SAT MIA 09</c:v>
                </c:pt>
                <c:pt idx="66750">
                  <c:v>SAT MIA 10</c:v>
                </c:pt>
                <c:pt idx="66751">
                  <c:v>SAT MIA 11</c:v>
                </c:pt>
                <c:pt idx="66752">
                  <c:v>SAT MIA 12</c:v>
                </c:pt>
                <c:pt idx="66753">
                  <c:v>SAT MSP 01</c:v>
                </c:pt>
                <c:pt idx="66754">
                  <c:v>SAT MSP 02</c:v>
                </c:pt>
                <c:pt idx="66755">
                  <c:v>SAT MSP 03</c:v>
                </c:pt>
                <c:pt idx="66756">
                  <c:v>SAT MSP 04</c:v>
                </c:pt>
                <c:pt idx="66757">
                  <c:v>SAT MSP 05</c:v>
                </c:pt>
                <c:pt idx="66758">
                  <c:v>SAT MSP 06</c:v>
                </c:pt>
                <c:pt idx="66759">
                  <c:v>SAT MSP 07</c:v>
                </c:pt>
                <c:pt idx="66760">
                  <c:v>SAT MSP 08</c:v>
                </c:pt>
                <c:pt idx="66761">
                  <c:v>SAT MSP 09</c:v>
                </c:pt>
                <c:pt idx="66762">
                  <c:v>SAT MSP 10</c:v>
                </c:pt>
                <c:pt idx="66763">
                  <c:v>SAT MSP 11</c:v>
                </c:pt>
                <c:pt idx="66764">
                  <c:v>SAT MSP 12</c:v>
                </c:pt>
                <c:pt idx="66765">
                  <c:v>SAT MSY 01</c:v>
                </c:pt>
                <c:pt idx="66766">
                  <c:v>SAT MSY 02</c:v>
                </c:pt>
                <c:pt idx="66767">
                  <c:v>SAT MSY 03</c:v>
                </c:pt>
                <c:pt idx="66768">
                  <c:v>SAT MSY 04</c:v>
                </c:pt>
                <c:pt idx="66769">
                  <c:v>SAT MSY 05</c:v>
                </c:pt>
                <c:pt idx="66770">
                  <c:v>SAT MSY 06</c:v>
                </c:pt>
                <c:pt idx="66771">
                  <c:v>SAT MSY 07</c:v>
                </c:pt>
                <c:pt idx="66772">
                  <c:v>SAT MSY 08</c:v>
                </c:pt>
                <c:pt idx="66773">
                  <c:v>SAT MSY 09</c:v>
                </c:pt>
                <c:pt idx="66774">
                  <c:v>SAT MSY 10</c:v>
                </c:pt>
                <c:pt idx="66775">
                  <c:v>SAT MSY 11</c:v>
                </c:pt>
                <c:pt idx="66776">
                  <c:v>SAT MSY 12</c:v>
                </c:pt>
                <c:pt idx="66777">
                  <c:v>SAT OAK 07</c:v>
                </c:pt>
                <c:pt idx="66778">
                  <c:v>SAT OAK 08</c:v>
                </c:pt>
                <c:pt idx="66779">
                  <c:v>SAT OAK 09</c:v>
                </c:pt>
                <c:pt idx="66780">
                  <c:v>SAT OAK 10</c:v>
                </c:pt>
                <c:pt idx="66781">
                  <c:v>SAT OAK 11</c:v>
                </c:pt>
                <c:pt idx="66782">
                  <c:v>SAT OAK 12</c:v>
                </c:pt>
                <c:pt idx="66783">
                  <c:v>SAT OKC 08</c:v>
                </c:pt>
                <c:pt idx="66784">
                  <c:v>SAT OKC 09</c:v>
                </c:pt>
                <c:pt idx="66785">
                  <c:v>SAT OKC 10</c:v>
                </c:pt>
                <c:pt idx="66786">
                  <c:v>SAT OKC 11</c:v>
                </c:pt>
                <c:pt idx="66787">
                  <c:v>SAT OMA 08</c:v>
                </c:pt>
                <c:pt idx="66788">
                  <c:v>SAT OMA 09</c:v>
                </c:pt>
                <c:pt idx="66789">
                  <c:v>SAT OMA 10</c:v>
                </c:pt>
                <c:pt idx="66790">
                  <c:v>SAT OMA 11</c:v>
                </c:pt>
                <c:pt idx="66791">
                  <c:v>SAT ONT 01</c:v>
                </c:pt>
                <c:pt idx="66792">
                  <c:v>SAT ONT 02</c:v>
                </c:pt>
                <c:pt idx="66793">
                  <c:v>SAT ONT 03</c:v>
                </c:pt>
                <c:pt idx="66794">
                  <c:v>SAT ONT 04</c:v>
                </c:pt>
                <c:pt idx="66795">
                  <c:v>SAT ONT 05</c:v>
                </c:pt>
                <c:pt idx="66796">
                  <c:v>SAT ONT 06</c:v>
                </c:pt>
                <c:pt idx="66797">
                  <c:v>SAT ONT 07</c:v>
                </c:pt>
                <c:pt idx="66798">
                  <c:v>SAT ONT 08</c:v>
                </c:pt>
                <c:pt idx="66799">
                  <c:v>SAT ONT 09</c:v>
                </c:pt>
                <c:pt idx="66800">
                  <c:v>SAT ONT 10</c:v>
                </c:pt>
                <c:pt idx="66801">
                  <c:v>SAT ONT 11</c:v>
                </c:pt>
                <c:pt idx="66802">
                  <c:v>SAT ONT 12</c:v>
                </c:pt>
                <c:pt idx="66803">
                  <c:v>SAT ORD 01</c:v>
                </c:pt>
                <c:pt idx="66804">
                  <c:v>SAT ORD 02</c:v>
                </c:pt>
                <c:pt idx="66805">
                  <c:v>SAT ORD 03</c:v>
                </c:pt>
                <c:pt idx="66806">
                  <c:v>SAT ORD 04</c:v>
                </c:pt>
                <c:pt idx="66807">
                  <c:v>SAT ORD 05</c:v>
                </c:pt>
                <c:pt idx="66808">
                  <c:v>SAT ORD 06</c:v>
                </c:pt>
                <c:pt idx="66809">
                  <c:v>SAT ORD 07</c:v>
                </c:pt>
                <c:pt idx="66810">
                  <c:v>SAT ORD 08</c:v>
                </c:pt>
                <c:pt idx="66811">
                  <c:v>SAT ORD 09</c:v>
                </c:pt>
                <c:pt idx="66812">
                  <c:v>SAT ORD 10</c:v>
                </c:pt>
                <c:pt idx="66813">
                  <c:v>SAT ORD 11</c:v>
                </c:pt>
                <c:pt idx="66814">
                  <c:v>SAT ORD 12</c:v>
                </c:pt>
                <c:pt idx="66815">
                  <c:v>SAT PHL 01</c:v>
                </c:pt>
                <c:pt idx="66816">
                  <c:v>SAT PHL 02</c:v>
                </c:pt>
                <c:pt idx="66817">
                  <c:v>SAT PHL 03</c:v>
                </c:pt>
                <c:pt idx="66818">
                  <c:v>SAT PHL 04</c:v>
                </c:pt>
                <c:pt idx="66819">
                  <c:v>SAT PHL 05</c:v>
                </c:pt>
                <c:pt idx="66820">
                  <c:v>SAT PHL 06</c:v>
                </c:pt>
                <c:pt idx="66821">
                  <c:v>SAT PHL 07</c:v>
                </c:pt>
                <c:pt idx="66822">
                  <c:v>SAT PHL 08</c:v>
                </c:pt>
                <c:pt idx="66823">
                  <c:v>SAT PHL 09</c:v>
                </c:pt>
                <c:pt idx="66824">
                  <c:v>SAT PHL 10</c:v>
                </c:pt>
                <c:pt idx="66825">
                  <c:v>SAT PHL 11</c:v>
                </c:pt>
                <c:pt idx="66826">
                  <c:v>SAT PHL 12</c:v>
                </c:pt>
                <c:pt idx="66827">
                  <c:v>SAT PHX 01</c:v>
                </c:pt>
                <c:pt idx="66828">
                  <c:v>SAT PHX 02</c:v>
                </c:pt>
                <c:pt idx="66829">
                  <c:v>SAT PHX 03</c:v>
                </c:pt>
                <c:pt idx="66830">
                  <c:v>SAT PHX 04</c:v>
                </c:pt>
                <c:pt idx="66831">
                  <c:v>SAT PHX 05</c:v>
                </c:pt>
                <c:pt idx="66832">
                  <c:v>SAT PHX 06</c:v>
                </c:pt>
                <c:pt idx="66833">
                  <c:v>SAT PHX 07</c:v>
                </c:pt>
                <c:pt idx="66834">
                  <c:v>SAT PHX 08</c:v>
                </c:pt>
                <c:pt idx="66835">
                  <c:v>SAT PHX 09</c:v>
                </c:pt>
                <c:pt idx="66836">
                  <c:v>SAT PHX 10</c:v>
                </c:pt>
                <c:pt idx="66837">
                  <c:v>SAT PHX 11</c:v>
                </c:pt>
                <c:pt idx="66838">
                  <c:v>SAT PHX 12</c:v>
                </c:pt>
                <c:pt idx="66839">
                  <c:v>SAT RDU 04</c:v>
                </c:pt>
                <c:pt idx="66840">
                  <c:v>SAT RDU 05</c:v>
                </c:pt>
                <c:pt idx="66841">
                  <c:v>SAT RDU 06</c:v>
                </c:pt>
                <c:pt idx="66842">
                  <c:v>SAT RDU 07</c:v>
                </c:pt>
                <c:pt idx="66843">
                  <c:v>SAT RDU 08</c:v>
                </c:pt>
                <c:pt idx="66844">
                  <c:v>SAT RDU 09</c:v>
                </c:pt>
                <c:pt idx="66845">
                  <c:v>SAT RDU 10</c:v>
                </c:pt>
                <c:pt idx="66846">
                  <c:v>SAT RDU 11</c:v>
                </c:pt>
                <c:pt idx="66847">
                  <c:v>SAT RDU 12</c:v>
                </c:pt>
                <c:pt idx="66848">
                  <c:v>SAT SAN 01</c:v>
                </c:pt>
                <c:pt idx="66849">
                  <c:v>SAT SAN 02</c:v>
                </c:pt>
                <c:pt idx="66850">
                  <c:v>SAT SAN 03</c:v>
                </c:pt>
                <c:pt idx="66851">
                  <c:v>SAT SAN 04</c:v>
                </c:pt>
                <c:pt idx="66852">
                  <c:v>SAT SAN 05</c:v>
                </c:pt>
                <c:pt idx="66853">
                  <c:v>SAT SAN 06</c:v>
                </c:pt>
                <c:pt idx="66854">
                  <c:v>SAT SAN 07</c:v>
                </c:pt>
                <c:pt idx="66855">
                  <c:v>SAT SAN 08</c:v>
                </c:pt>
                <c:pt idx="66856">
                  <c:v>SAT SAN 09</c:v>
                </c:pt>
                <c:pt idx="66857">
                  <c:v>SAT SAN 10</c:v>
                </c:pt>
                <c:pt idx="66858">
                  <c:v>SAT SAN 11</c:v>
                </c:pt>
                <c:pt idx="66859">
                  <c:v>SAT SAN 12</c:v>
                </c:pt>
                <c:pt idx="66860">
                  <c:v>SAT SEA 01</c:v>
                </c:pt>
                <c:pt idx="66861">
                  <c:v>SAT SEA 02</c:v>
                </c:pt>
                <c:pt idx="66862">
                  <c:v>SAT SEA 03</c:v>
                </c:pt>
                <c:pt idx="66863">
                  <c:v>SAT SEA 04</c:v>
                </c:pt>
                <c:pt idx="66864">
                  <c:v>SAT SEA 05</c:v>
                </c:pt>
                <c:pt idx="66865">
                  <c:v>SAT SEA 06</c:v>
                </c:pt>
                <c:pt idx="66866">
                  <c:v>SAT SEA 07</c:v>
                </c:pt>
                <c:pt idx="66867">
                  <c:v>SAT SEA 08</c:v>
                </c:pt>
                <c:pt idx="66868">
                  <c:v>SAT SEA 09</c:v>
                </c:pt>
                <c:pt idx="66869">
                  <c:v>SAT SEA 10</c:v>
                </c:pt>
                <c:pt idx="66870">
                  <c:v>SAT SEA 11</c:v>
                </c:pt>
                <c:pt idx="66871">
                  <c:v>SAT SEA 12</c:v>
                </c:pt>
                <c:pt idx="66872">
                  <c:v>SAT SFB 01</c:v>
                </c:pt>
                <c:pt idx="66873">
                  <c:v>SAT SFB 02</c:v>
                </c:pt>
                <c:pt idx="66874">
                  <c:v>SAT SFB 03</c:v>
                </c:pt>
                <c:pt idx="66875">
                  <c:v>SAT SFB 04</c:v>
                </c:pt>
                <c:pt idx="66876">
                  <c:v>SAT SFB 05</c:v>
                </c:pt>
                <c:pt idx="66877">
                  <c:v>SAT SFB 06</c:v>
                </c:pt>
                <c:pt idx="66878">
                  <c:v>SAT SFB 07</c:v>
                </c:pt>
                <c:pt idx="66879">
                  <c:v>SAT SFB 08</c:v>
                </c:pt>
                <c:pt idx="66880">
                  <c:v>SAT SFB 10</c:v>
                </c:pt>
                <c:pt idx="66881">
                  <c:v>SAT SFB 11</c:v>
                </c:pt>
                <c:pt idx="66882">
                  <c:v>SAT SFB 12</c:v>
                </c:pt>
                <c:pt idx="66883">
                  <c:v>SAT SFO 01</c:v>
                </c:pt>
                <c:pt idx="66884">
                  <c:v>SAT SFO 02</c:v>
                </c:pt>
                <c:pt idx="66885">
                  <c:v>SAT SFO 03</c:v>
                </c:pt>
                <c:pt idx="66886">
                  <c:v>SAT SFO 04</c:v>
                </c:pt>
                <c:pt idx="66887">
                  <c:v>SAT SFO 05</c:v>
                </c:pt>
                <c:pt idx="66888">
                  <c:v>SAT SFO 06</c:v>
                </c:pt>
                <c:pt idx="66889">
                  <c:v>SAT SFO 07</c:v>
                </c:pt>
                <c:pt idx="66890">
                  <c:v>SAT SFO 08</c:v>
                </c:pt>
                <c:pt idx="66891">
                  <c:v>SAT SFO 09</c:v>
                </c:pt>
                <c:pt idx="66892">
                  <c:v>SAT SFO 10</c:v>
                </c:pt>
                <c:pt idx="66893">
                  <c:v>SAT SFO 11</c:v>
                </c:pt>
                <c:pt idx="66894">
                  <c:v>SAT SFO 12</c:v>
                </c:pt>
                <c:pt idx="66895">
                  <c:v>SAT SJC 04</c:v>
                </c:pt>
                <c:pt idx="66896">
                  <c:v>SAT SJC 05</c:v>
                </c:pt>
                <c:pt idx="66897">
                  <c:v>SAT SJC 06</c:v>
                </c:pt>
                <c:pt idx="66898">
                  <c:v>SAT SJC 07</c:v>
                </c:pt>
                <c:pt idx="66899">
                  <c:v>SAT SJC 08</c:v>
                </c:pt>
                <c:pt idx="66900">
                  <c:v>SAT SJC 09</c:v>
                </c:pt>
                <c:pt idx="66901">
                  <c:v>SAT SJC 10</c:v>
                </c:pt>
                <c:pt idx="66902">
                  <c:v>SAT SJC 11</c:v>
                </c:pt>
                <c:pt idx="66903">
                  <c:v>SAT SLC 01</c:v>
                </c:pt>
                <c:pt idx="66904">
                  <c:v>SAT SLC 02</c:v>
                </c:pt>
                <c:pt idx="66905">
                  <c:v>SAT SLC 03</c:v>
                </c:pt>
                <c:pt idx="66906">
                  <c:v>SAT SLC 04</c:v>
                </c:pt>
                <c:pt idx="66907">
                  <c:v>SAT SLC 05</c:v>
                </c:pt>
                <c:pt idx="66908">
                  <c:v>SAT SLC 06</c:v>
                </c:pt>
                <c:pt idx="66909">
                  <c:v>SAT SLC 07</c:v>
                </c:pt>
                <c:pt idx="66910">
                  <c:v>SAT SLC 08</c:v>
                </c:pt>
                <c:pt idx="66911">
                  <c:v>SAT SLC 09</c:v>
                </c:pt>
                <c:pt idx="66912">
                  <c:v>SAT SLC 10</c:v>
                </c:pt>
                <c:pt idx="66913">
                  <c:v>SAT SLC 11</c:v>
                </c:pt>
                <c:pt idx="66914">
                  <c:v>SAT SLC 12</c:v>
                </c:pt>
                <c:pt idx="66915">
                  <c:v>SAT SNA 08</c:v>
                </c:pt>
                <c:pt idx="66916">
                  <c:v>SAT SNA 09</c:v>
                </c:pt>
                <c:pt idx="66917">
                  <c:v>SAT SNA 10</c:v>
                </c:pt>
                <c:pt idx="66918">
                  <c:v>SAT SNA 11</c:v>
                </c:pt>
                <c:pt idx="66919">
                  <c:v>SAT SNA 12</c:v>
                </c:pt>
                <c:pt idx="66920">
                  <c:v>SAT STL 01</c:v>
                </c:pt>
                <c:pt idx="66921">
                  <c:v>SAT STL 02</c:v>
                </c:pt>
                <c:pt idx="66922">
                  <c:v>SAT STL 03</c:v>
                </c:pt>
                <c:pt idx="66923">
                  <c:v>SAT STL 04</c:v>
                </c:pt>
                <c:pt idx="66924">
                  <c:v>SAT STL 05</c:v>
                </c:pt>
                <c:pt idx="66925">
                  <c:v>SAT STL 06</c:v>
                </c:pt>
                <c:pt idx="66926">
                  <c:v>SAT STL 07</c:v>
                </c:pt>
                <c:pt idx="66927">
                  <c:v>SAT STL 08</c:v>
                </c:pt>
                <c:pt idx="66928">
                  <c:v>SAT STL 09</c:v>
                </c:pt>
                <c:pt idx="66929">
                  <c:v>SAT STL 10</c:v>
                </c:pt>
                <c:pt idx="66930">
                  <c:v>SAT STL 11</c:v>
                </c:pt>
                <c:pt idx="66931">
                  <c:v>SAT STL 12</c:v>
                </c:pt>
                <c:pt idx="66932">
                  <c:v>SAT TPA 01</c:v>
                </c:pt>
                <c:pt idx="66933">
                  <c:v>SAT TPA 02</c:v>
                </c:pt>
                <c:pt idx="66934">
                  <c:v>SAT TPA 03</c:v>
                </c:pt>
                <c:pt idx="66935">
                  <c:v>SAT TPA 04</c:v>
                </c:pt>
                <c:pt idx="66936">
                  <c:v>SAT TPA 05</c:v>
                </c:pt>
                <c:pt idx="66937">
                  <c:v>SAT TPA 06</c:v>
                </c:pt>
                <c:pt idx="66938">
                  <c:v>SAT TPA 07</c:v>
                </c:pt>
                <c:pt idx="66939">
                  <c:v>SAT TPA 08</c:v>
                </c:pt>
                <c:pt idx="66940">
                  <c:v>SAT TPA 09</c:v>
                </c:pt>
                <c:pt idx="66941">
                  <c:v>SAT TPA 10</c:v>
                </c:pt>
                <c:pt idx="66942">
                  <c:v>SAT TPA 11</c:v>
                </c:pt>
                <c:pt idx="66943">
                  <c:v>SAT TPA 12</c:v>
                </c:pt>
                <c:pt idx="66944">
                  <c:v>SAT TUL 08</c:v>
                </c:pt>
                <c:pt idx="66945">
                  <c:v>SAT TUL 09</c:v>
                </c:pt>
                <c:pt idx="66946">
                  <c:v>SAT TUL 10</c:v>
                </c:pt>
                <c:pt idx="66947">
                  <c:v>SAT TUL 11</c:v>
                </c:pt>
                <c:pt idx="66948">
                  <c:v>SAV ATL 01</c:v>
                </c:pt>
                <c:pt idx="66949">
                  <c:v>SAV ATL 02</c:v>
                </c:pt>
                <c:pt idx="66950">
                  <c:v>SAV ATL 03</c:v>
                </c:pt>
                <c:pt idx="66951">
                  <c:v>SAV ATL 04</c:v>
                </c:pt>
                <c:pt idx="66952">
                  <c:v>SAV ATL 05</c:v>
                </c:pt>
                <c:pt idx="66953">
                  <c:v>SAV ATL 06</c:v>
                </c:pt>
                <c:pt idx="66954">
                  <c:v>SAV ATL 07</c:v>
                </c:pt>
                <c:pt idx="66955">
                  <c:v>SAV ATL 08</c:v>
                </c:pt>
                <c:pt idx="66956">
                  <c:v>SAV ATL 09</c:v>
                </c:pt>
                <c:pt idx="66957">
                  <c:v>SAV ATL 10</c:v>
                </c:pt>
                <c:pt idx="66958">
                  <c:v>SAV ATL 11</c:v>
                </c:pt>
                <c:pt idx="66959">
                  <c:v>SAV ATL 12</c:v>
                </c:pt>
                <c:pt idx="66960">
                  <c:v>SAV BNA 06</c:v>
                </c:pt>
                <c:pt idx="66961">
                  <c:v>SAV BNA 07</c:v>
                </c:pt>
                <c:pt idx="66962">
                  <c:v>SAV BNA 08</c:v>
                </c:pt>
                <c:pt idx="66963">
                  <c:v>SAV BNA 09</c:v>
                </c:pt>
                <c:pt idx="66964">
                  <c:v>SAV BNA 10</c:v>
                </c:pt>
                <c:pt idx="66965">
                  <c:v>SAV BNA 11</c:v>
                </c:pt>
                <c:pt idx="66966">
                  <c:v>SAV BOS 01</c:v>
                </c:pt>
                <c:pt idx="66967">
                  <c:v>SAV BOS 02</c:v>
                </c:pt>
                <c:pt idx="66968">
                  <c:v>SAV BOS 03</c:v>
                </c:pt>
                <c:pt idx="66969">
                  <c:v>SAV BOS 04</c:v>
                </c:pt>
                <c:pt idx="66970">
                  <c:v>SAV BOS 05</c:v>
                </c:pt>
                <c:pt idx="66971">
                  <c:v>SAV BOS 06</c:v>
                </c:pt>
                <c:pt idx="66972">
                  <c:v>SAV BOS 07</c:v>
                </c:pt>
                <c:pt idx="66973">
                  <c:v>SAV BOS 08</c:v>
                </c:pt>
                <c:pt idx="66974">
                  <c:v>SAV BOS 09</c:v>
                </c:pt>
                <c:pt idx="66975">
                  <c:v>SAV BOS 10</c:v>
                </c:pt>
                <c:pt idx="66976">
                  <c:v>SAV BOS 11</c:v>
                </c:pt>
                <c:pt idx="66977">
                  <c:v>SAV BOS 12</c:v>
                </c:pt>
                <c:pt idx="66978">
                  <c:v>SAV BQK 08</c:v>
                </c:pt>
                <c:pt idx="66979">
                  <c:v>SAV BWI 02</c:v>
                </c:pt>
                <c:pt idx="66980">
                  <c:v>SAV BWI 03</c:v>
                </c:pt>
                <c:pt idx="66981">
                  <c:v>SAV BWI 04</c:v>
                </c:pt>
                <c:pt idx="66982">
                  <c:v>SAV BWI 05</c:v>
                </c:pt>
                <c:pt idx="66983">
                  <c:v>SAV BWI 06</c:v>
                </c:pt>
                <c:pt idx="66984">
                  <c:v>SAV BWI 07</c:v>
                </c:pt>
                <c:pt idx="66985">
                  <c:v>SAV BWI 08</c:v>
                </c:pt>
                <c:pt idx="66986">
                  <c:v>SAV BWI 09</c:v>
                </c:pt>
                <c:pt idx="66987">
                  <c:v>SAV BWI 10</c:v>
                </c:pt>
                <c:pt idx="66988">
                  <c:v>SAV BWI 11</c:v>
                </c:pt>
                <c:pt idx="66989">
                  <c:v>SAV BWI 12</c:v>
                </c:pt>
                <c:pt idx="66990">
                  <c:v>SAV CLE 02</c:v>
                </c:pt>
                <c:pt idx="66991">
                  <c:v>SAV CLE 03</c:v>
                </c:pt>
                <c:pt idx="66992">
                  <c:v>SAV CLE 04</c:v>
                </c:pt>
                <c:pt idx="66993">
                  <c:v>SAV CLE 05</c:v>
                </c:pt>
                <c:pt idx="66994">
                  <c:v>SAV CLE 06</c:v>
                </c:pt>
                <c:pt idx="66995">
                  <c:v>SAV CLE 07</c:v>
                </c:pt>
                <c:pt idx="66996">
                  <c:v>SAV CLE 08</c:v>
                </c:pt>
                <c:pt idx="66997">
                  <c:v>SAV CLE 09</c:v>
                </c:pt>
                <c:pt idx="66998">
                  <c:v>SAV CLE 10</c:v>
                </c:pt>
                <c:pt idx="66999">
                  <c:v>SAV CLE 11</c:v>
                </c:pt>
                <c:pt idx="67000">
                  <c:v>SAV CLE 12</c:v>
                </c:pt>
                <c:pt idx="67001">
                  <c:v>SAV CLT 01</c:v>
                </c:pt>
                <c:pt idx="67002">
                  <c:v>SAV CLT 02</c:v>
                </c:pt>
                <c:pt idx="67003">
                  <c:v>SAV CLT 03</c:v>
                </c:pt>
                <c:pt idx="67004">
                  <c:v>SAV CLT 04</c:v>
                </c:pt>
                <c:pt idx="67005">
                  <c:v>SAV CLT 05</c:v>
                </c:pt>
                <c:pt idx="67006">
                  <c:v>SAV CLT 06</c:v>
                </c:pt>
                <c:pt idx="67007">
                  <c:v>SAV CLT 07</c:v>
                </c:pt>
                <c:pt idx="67008">
                  <c:v>SAV CLT 08</c:v>
                </c:pt>
                <c:pt idx="67009">
                  <c:v>SAV CLT 09</c:v>
                </c:pt>
                <c:pt idx="67010">
                  <c:v>SAV CLT 10</c:v>
                </c:pt>
                <c:pt idx="67011">
                  <c:v>SAV CLT 11</c:v>
                </c:pt>
                <c:pt idx="67012">
                  <c:v>SAV CLT 12</c:v>
                </c:pt>
                <c:pt idx="67013">
                  <c:v>SAV CVG 01</c:v>
                </c:pt>
                <c:pt idx="67014">
                  <c:v>SAV CVG 02</c:v>
                </c:pt>
                <c:pt idx="67015">
                  <c:v>SAV CVG 03</c:v>
                </c:pt>
                <c:pt idx="67016">
                  <c:v>SAV CVG 04</c:v>
                </c:pt>
                <c:pt idx="67017">
                  <c:v>SAV CVG 05</c:v>
                </c:pt>
                <c:pt idx="67018">
                  <c:v>SAV CVG 06</c:v>
                </c:pt>
                <c:pt idx="67019">
                  <c:v>SAV CVG 07</c:v>
                </c:pt>
                <c:pt idx="67020">
                  <c:v>SAV CVG 08</c:v>
                </c:pt>
                <c:pt idx="67021">
                  <c:v>SAV CVG 09</c:v>
                </c:pt>
                <c:pt idx="67022">
                  <c:v>SAV CVG 10</c:v>
                </c:pt>
                <c:pt idx="67023">
                  <c:v>SAV CVG 11</c:v>
                </c:pt>
                <c:pt idx="67024">
                  <c:v>SAV CVG 12</c:v>
                </c:pt>
                <c:pt idx="67025">
                  <c:v>SAV DCA 01</c:v>
                </c:pt>
                <c:pt idx="67026">
                  <c:v>SAV DCA 02</c:v>
                </c:pt>
                <c:pt idx="67027">
                  <c:v>SAV DCA 03</c:v>
                </c:pt>
                <c:pt idx="67028">
                  <c:v>SAV DCA 04</c:v>
                </c:pt>
                <c:pt idx="67029">
                  <c:v>SAV DCA 05</c:v>
                </c:pt>
                <c:pt idx="67030">
                  <c:v>SAV DCA 06</c:v>
                </c:pt>
                <c:pt idx="67031">
                  <c:v>SAV DCA 07</c:v>
                </c:pt>
                <c:pt idx="67032">
                  <c:v>SAV DCA 08</c:v>
                </c:pt>
                <c:pt idx="67033">
                  <c:v>SAV DCA 09</c:v>
                </c:pt>
                <c:pt idx="67034">
                  <c:v>SAV DCA 10</c:v>
                </c:pt>
                <c:pt idx="67035">
                  <c:v>SAV DCA 11</c:v>
                </c:pt>
                <c:pt idx="67036">
                  <c:v>SAV DCA 12</c:v>
                </c:pt>
                <c:pt idx="67037">
                  <c:v>SAV DEN 05</c:v>
                </c:pt>
                <c:pt idx="67038">
                  <c:v>SAV DEN 06</c:v>
                </c:pt>
                <c:pt idx="67039">
                  <c:v>SAV DEN 07</c:v>
                </c:pt>
                <c:pt idx="67040">
                  <c:v>SAV DEN 08</c:v>
                </c:pt>
                <c:pt idx="67041">
                  <c:v>SAV DEN 09</c:v>
                </c:pt>
                <c:pt idx="67042">
                  <c:v>SAV DEN 10</c:v>
                </c:pt>
                <c:pt idx="67043">
                  <c:v>SAV DEN 11</c:v>
                </c:pt>
                <c:pt idx="67044">
                  <c:v>SAV DEN 12</c:v>
                </c:pt>
                <c:pt idx="67045">
                  <c:v>SAV DFW 01</c:v>
                </c:pt>
                <c:pt idx="67046">
                  <c:v>SAV DFW 02</c:v>
                </c:pt>
                <c:pt idx="67047">
                  <c:v>SAV DFW 03</c:v>
                </c:pt>
                <c:pt idx="67048">
                  <c:v>SAV DFW 04</c:v>
                </c:pt>
                <c:pt idx="67049">
                  <c:v>SAV DFW 05</c:v>
                </c:pt>
                <c:pt idx="67050">
                  <c:v>SAV DFW 06</c:v>
                </c:pt>
                <c:pt idx="67051">
                  <c:v>SAV DFW 07</c:v>
                </c:pt>
                <c:pt idx="67052">
                  <c:v>SAV DFW 08</c:v>
                </c:pt>
                <c:pt idx="67053">
                  <c:v>SAV DFW 09</c:v>
                </c:pt>
                <c:pt idx="67054">
                  <c:v>SAV DFW 10</c:v>
                </c:pt>
                <c:pt idx="67055">
                  <c:v>SAV DFW 11</c:v>
                </c:pt>
                <c:pt idx="67056">
                  <c:v>SAV DFW 12</c:v>
                </c:pt>
                <c:pt idx="67057">
                  <c:v>SAV DTW 01</c:v>
                </c:pt>
                <c:pt idx="67058">
                  <c:v>SAV DTW 02</c:v>
                </c:pt>
                <c:pt idx="67059">
                  <c:v>SAV DTW 03</c:v>
                </c:pt>
                <c:pt idx="67060">
                  <c:v>SAV DTW 04</c:v>
                </c:pt>
                <c:pt idx="67061">
                  <c:v>SAV DTW 05</c:v>
                </c:pt>
                <c:pt idx="67062">
                  <c:v>SAV DTW 06</c:v>
                </c:pt>
                <c:pt idx="67063">
                  <c:v>SAV DTW 07</c:v>
                </c:pt>
                <c:pt idx="67064">
                  <c:v>SAV DTW 08</c:v>
                </c:pt>
                <c:pt idx="67065">
                  <c:v>SAV DTW 09</c:v>
                </c:pt>
                <c:pt idx="67066">
                  <c:v>SAV DTW 10</c:v>
                </c:pt>
                <c:pt idx="67067">
                  <c:v>SAV DTW 11</c:v>
                </c:pt>
                <c:pt idx="67068">
                  <c:v>SAV DTW 12</c:v>
                </c:pt>
                <c:pt idx="67069">
                  <c:v>SAV EWR 01</c:v>
                </c:pt>
                <c:pt idx="67070">
                  <c:v>SAV EWR 02</c:v>
                </c:pt>
                <c:pt idx="67071">
                  <c:v>SAV EWR 03</c:v>
                </c:pt>
                <c:pt idx="67072">
                  <c:v>SAV EWR 04</c:v>
                </c:pt>
                <c:pt idx="67073">
                  <c:v>SAV EWR 05</c:v>
                </c:pt>
                <c:pt idx="67074">
                  <c:v>SAV EWR 06</c:v>
                </c:pt>
                <c:pt idx="67075">
                  <c:v>SAV EWR 07</c:v>
                </c:pt>
                <c:pt idx="67076">
                  <c:v>SAV EWR 08</c:v>
                </c:pt>
                <c:pt idx="67077">
                  <c:v>SAV EWR 09</c:v>
                </c:pt>
                <c:pt idx="67078">
                  <c:v>SAV EWR 10</c:v>
                </c:pt>
                <c:pt idx="67079">
                  <c:v>SAV EWR 11</c:v>
                </c:pt>
                <c:pt idx="67080">
                  <c:v>SAV EWR 12</c:v>
                </c:pt>
                <c:pt idx="67081">
                  <c:v>SAV HTS 09</c:v>
                </c:pt>
                <c:pt idx="67082">
                  <c:v>SAV IAD 01</c:v>
                </c:pt>
                <c:pt idx="67083">
                  <c:v>SAV IAD 02</c:v>
                </c:pt>
                <c:pt idx="67084">
                  <c:v>SAV IAD 03</c:v>
                </c:pt>
                <c:pt idx="67085">
                  <c:v>SAV IAD 04</c:v>
                </c:pt>
                <c:pt idx="67086">
                  <c:v>SAV IAD 05</c:v>
                </c:pt>
                <c:pt idx="67087">
                  <c:v>SAV IAD 06</c:v>
                </c:pt>
                <c:pt idx="67088">
                  <c:v>SAV IAD 07</c:v>
                </c:pt>
                <c:pt idx="67089">
                  <c:v>SAV IAD 08</c:v>
                </c:pt>
                <c:pt idx="67090">
                  <c:v>SAV IAD 09</c:v>
                </c:pt>
                <c:pt idx="67091">
                  <c:v>SAV IAD 10</c:v>
                </c:pt>
                <c:pt idx="67092">
                  <c:v>SAV IAD 11</c:v>
                </c:pt>
                <c:pt idx="67093">
                  <c:v>SAV IAD 12</c:v>
                </c:pt>
                <c:pt idx="67094">
                  <c:v>SAV IAH 01</c:v>
                </c:pt>
                <c:pt idx="67095">
                  <c:v>SAV IAH 02</c:v>
                </c:pt>
                <c:pt idx="67096">
                  <c:v>SAV IAH 03</c:v>
                </c:pt>
                <c:pt idx="67097">
                  <c:v>SAV IAH 04</c:v>
                </c:pt>
                <c:pt idx="67098">
                  <c:v>SAV IAH 05</c:v>
                </c:pt>
                <c:pt idx="67099">
                  <c:v>SAV IAH 06</c:v>
                </c:pt>
                <c:pt idx="67100">
                  <c:v>SAV IAH 07</c:v>
                </c:pt>
                <c:pt idx="67101">
                  <c:v>SAV IAH 08</c:v>
                </c:pt>
                <c:pt idx="67102">
                  <c:v>SAV IAH 09</c:v>
                </c:pt>
                <c:pt idx="67103">
                  <c:v>SAV IAH 10</c:v>
                </c:pt>
                <c:pt idx="67104">
                  <c:v>SAV IAH 11</c:v>
                </c:pt>
                <c:pt idx="67105">
                  <c:v>SAV IAH 12</c:v>
                </c:pt>
                <c:pt idx="67106">
                  <c:v>SAV IND 02</c:v>
                </c:pt>
                <c:pt idx="67107">
                  <c:v>SAV IND 03</c:v>
                </c:pt>
                <c:pt idx="67108">
                  <c:v>SAV IND 04</c:v>
                </c:pt>
                <c:pt idx="67109">
                  <c:v>SAV IND 05</c:v>
                </c:pt>
                <c:pt idx="67110">
                  <c:v>SAV IND 06</c:v>
                </c:pt>
                <c:pt idx="67111">
                  <c:v>SAV IND 07</c:v>
                </c:pt>
                <c:pt idx="67112">
                  <c:v>SAV IND 08</c:v>
                </c:pt>
                <c:pt idx="67113">
                  <c:v>SAV JFK 01</c:v>
                </c:pt>
                <c:pt idx="67114">
                  <c:v>SAV JFK 02</c:v>
                </c:pt>
                <c:pt idx="67115">
                  <c:v>SAV JFK 03</c:v>
                </c:pt>
                <c:pt idx="67116">
                  <c:v>SAV JFK 04</c:v>
                </c:pt>
                <c:pt idx="67117">
                  <c:v>SAV JFK 05</c:v>
                </c:pt>
                <c:pt idx="67118">
                  <c:v>SAV JFK 06</c:v>
                </c:pt>
                <c:pt idx="67119">
                  <c:v>SAV JFK 07</c:v>
                </c:pt>
                <c:pt idx="67120">
                  <c:v>SAV JFK 08</c:v>
                </c:pt>
                <c:pt idx="67121">
                  <c:v>SAV JFK 09</c:v>
                </c:pt>
                <c:pt idx="67122">
                  <c:v>SAV JFK 10</c:v>
                </c:pt>
                <c:pt idx="67123">
                  <c:v>SAV JFK 11</c:v>
                </c:pt>
                <c:pt idx="67124">
                  <c:v>SAV JFK 12</c:v>
                </c:pt>
                <c:pt idx="67125">
                  <c:v>SAV LCK 02</c:v>
                </c:pt>
                <c:pt idx="67126">
                  <c:v>SAV LCK 03</c:v>
                </c:pt>
                <c:pt idx="67127">
                  <c:v>SAV LCK 04</c:v>
                </c:pt>
                <c:pt idx="67128">
                  <c:v>SAV LCK 05</c:v>
                </c:pt>
                <c:pt idx="67129">
                  <c:v>SAV LCK 06</c:v>
                </c:pt>
                <c:pt idx="67130">
                  <c:v>SAV LCK 07</c:v>
                </c:pt>
                <c:pt idx="67131">
                  <c:v>SAV LCK 08</c:v>
                </c:pt>
                <c:pt idx="67132">
                  <c:v>SAV LCK 09</c:v>
                </c:pt>
                <c:pt idx="67133">
                  <c:v>SAV LCK 10</c:v>
                </c:pt>
                <c:pt idx="67134">
                  <c:v>SAV LCK 11</c:v>
                </c:pt>
                <c:pt idx="67135">
                  <c:v>SAV LEX 04</c:v>
                </c:pt>
                <c:pt idx="67136">
                  <c:v>SAV LEX 05</c:v>
                </c:pt>
                <c:pt idx="67137">
                  <c:v>SAV LEX 06</c:v>
                </c:pt>
                <c:pt idx="67138">
                  <c:v>SAV LEX 07</c:v>
                </c:pt>
                <c:pt idx="67139">
                  <c:v>SAV LEX 08</c:v>
                </c:pt>
                <c:pt idx="67140">
                  <c:v>SAV LGA 01</c:v>
                </c:pt>
                <c:pt idx="67141">
                  <c:v>SAV LGA 02</c:v>
                </c:pt>
                <c:pt idx="67142">
                  <c:v>SAV LGA 03</c:v>
                </c:pt>
                <c:pt idx="67143">
                  <c:v>SAV LGA 04</c:v>
                </c:pt>
                <c:pt idx="67144">
                  <c:v>SAV LGA 05</c:v>
                </c:pt>
                <c:pt idx="67145">
                  <c:v>SAV LGA 06</c:v>
                </c:pt>
                <c:pt idx="67146">
                  <c:v>SAV LGA 07</c:v>
                </c:pt>
                <c:pt idx="67147">
                  <c:v>SAV LGA 08</c:v>
                </c:pt>
                <c:pt idx="67148">
                  <c:v>SAV LGA 09</c:v>
                </c:pt>
                <c:pt idx="67149">
                  <c:v>SAV LGA 10</c:v>
                </c:pt>
                <c:pt idx="67150">
                  <c:v>SAV LGA 11</c:v>
                </c:pt>
                <c:pt idx="67151">
                  <c:v>SAV LGA 12</c:v>
                </c:pt>
                <c:pt idx="67152">
                  <c:v>SAV MEM 01</c:v>
                </c:pt>
                <c:pt idx="67153">
                  <c:v>SAV MEM 02</c:v>
                </c:pt>
                <c:pt idx="67154">
                  <c:v>SAV MEM 03</c:v>
                </c:pt>
                <c:pt idx="67155">
                  <c:v>SAV MEM 04</c:v>
                </c:pt>
                <c:pt idx="67156">
                  <c:v>SAV MIA 01</c:v>
                </c:pt>
                <c:pt idx="67157">
                  <c:v>SAV MIA 02</c:v>
                </c:pt>
                <c:pt idx="67158">
                  <c:v>SAV MIA 03</c:v>
                </c:pt>
                <c:pt idx="67159">
                  <c:v>SAV MIA 04</c:v>
                </c:pt>
                <c:pt idx="67160">
                  <c:v>SAV MIA 05</c:v>
                </c:pt>
                <c:pt idx="67161">
                  <c:v>SAV MIA 06</c:v>
                </c:pt>
                <c:pt idx="67162">
                  <c:v>SAV MIA 07</c:v>
                </c:pt>
                <c:pt idx="67163">
                  <c:v>SAV MIA 08</c:v>
                </c:pt>
                <c:pt idx="67164">
                  <c:v>SAV MIA 09</c:v>
                </c:pt>
                <c:pt idx="67165">
                  <c:v>SAV MIA 10</c:v>
                </c:pt>
                <c:pt idx="67166">
                  <c:v>SAV MIA 11</c:v>
                </c:pt>
                <c:pt idx="67167">
                  <c:v>SAV MIA 12</c:v>
                </c:pt>
                <c:pt idx="67168">
                  <c:v>SAV MKE 06</c:v>
                </c:pt>
                <c:pt idx="67169">
                  <c:v>SAV MSP 02</c:v>
                </c:pt>
                <c:pt idx="67170">
                  <c:v>SAV MSP 03</c:v>
                </c:pt>
                <c:pt idx="67171">
                  <c:v>SAV MSP 04</c:v>
                </c:pt>
                <c:pt idx="67172">
                  <c:v>SAV MSP 05</c:v>
                </c:pt>
                <c:pt idx="67173">
                  <c:v>SAV MSP 06</c:v>
                </c:pt>
                <c:pt idx="67174">
                  <c:v>SAV MSP 07</c:v>
                </c:pt>
                <c:pt idx="67175">
                  <c:v>SAV MSP 08</c:v>
                </c:pt>
                <c:pt idx="67176">
                  <c:v>SAV ORD 01</c:v>
                </c:pt>
                <c:pt idx="67177">
                  <c:v>SAV ORD 02</c:v>
                </c:pt>
                <c:pt idx="67178">
                  <c:v>SAV ORD 03</c:v>
                </c:pt>
                <c:pt idx="67179">
                  <c:v>SAV ORD 04</c:v>
                </c:pt>
                <c:pt idx="67180">
                  <c:v>SAV ORD 05</c:v>
                </c:pt>
                <c:pt idx="67181">
                  <c:v>SAV ORD 06</c:v>
                </c:pt>
                <c:pt idx="67182">
                  <c:v>SAV ORD 07</c:v>
                </c:pt>
                <c:pt idx="67183">
                  <c:v>SAV ORD 08</c:v>
                </c:pt>
                <c:pt idx="67184">
                  <c:v>SAV ORD 09</c:v>
                </c:pt>
                <c:pt idx="67185">
                  <c:v>SAV ORD 10</c:v>
                </c:pt>
                <c:pt idx="67186">
                  <c:v>SAV ORD 11</c:v>
                </c:pt>
                <c:pt idx="67187">
                  <c:v>SAV ORD 12</c:v>
                </c:pt>
                <c:pt idx="67188">
                  <c:v>SAV PHL 01</c:v>
                </c:pt>
                <c:pt idx="67189">
                  <c:v>SAV PHL 02</c:v>
                </c:pt>
                <c:pt idx="67190">
                  <c:v>SAV PHL 03</c:v>
                </c:pt>
                <c:pt idx="67191">
                  <c:v>SAV PHL 04</c:v>
                </c:pt>
                <c:pt idx="67192">
                  <c:v>SAV PHL 05</c:v>
                </c:pt>
                <c:pt idx="67193">
                  <c:v>SAV PHL 06</c:v>
                </c:pt>
                <c:pt idx="67194">
                  <c:v>SAV PHL 07</c:v>
                </c:pt>
                <c:pt idx="67195">
                  <c:v>SAV PHL 08</c:v>
                </c:pt>
                <c:pt idx="67196">
                  <c:v>SAV PHL 09</c:v>
                </c:pt>
                <c:pt idx="67197">
                  <c:v>SAV PHL 10</c:v>
                </c:pt>
                <c:pt idx="67198">
                  <c:v>SAV PHL 11</c:v>
                </c:pt>
                <c:pt idx="67199">
                  <c:v>SAV PHL 12</c:v>
                </c:pt>
                <c:pt idx="67200">
                  <c:v>SAV PIT 02</c:v>
                </c:pt>
                <c:pt idx="67201">
                  <c:v>SAV PIT 03</c:v>
                </c:pt>
                <c:pt idx="67202">
                  <c:v>SAV PIT 04</c:v>
                </c:pt>
                <c:pt idx="67203">
                  <c:v>SAV PIT 05</c:v>
                </c:pt>
                <c:pt idx="67204">
                  <c:v>SAV PIT 06</c:v>
                </c:pt>
                <c:pt idx="67205">
                  <c:v>SAV PIT 07</c:v>
                </c:pt>
                <c:pt idx="67206">
                  <c:v>SAV PIT 08</c:v>
                </c:pt>
                <c:pt idx="67207">
                  <c:v>SAV PIT 09</c:v>
                </c:pt>
                <c:pt idx="67208">
                  <c:v>SAV PIT 10</c:v>
                </c:pt>
                <c:pt idx="67209">
                  <c:v>SAV PIT 11</c:v>
                </c:pt>
                <c:pt idx="67210">
                  <c:v>SAV SDF 02</c:v>
                </c:pt>
                <c:pt idx="67211">
                  <c:v>SAV SDF 03</c:v>
                </c:pt>
                <c:pt idx="67212">
                  <c:v>SAV SDF 04</c:v>
                </c:pt>
                <c:pt idx="67213">
                  <c:v>SAV SDF 05</c:v>
                </c:pt>
                <c:pt idx="67214">
                  <c:v>SAV SDF 06</c:v>
                </c:pt>
                <c:pt idx="67215">
                  <c:v>SAV SDF 07</c:v>
                </c:pt>
                <c:pt idx="67216">
                  <c:v>SAV SDF 08</c:v>
                </c:pt>
                <c:pt idx="67217">
                  <c:v>SAV SDF 09</c:v>
                </c:pt>
                <c:pt idx="67218">
                  <c:v>SAV SDF 10</c:v>
                </c:pt>
                <c:pt idx="67219">
                  <c:v>SAV SDF 11</c:v>
                </c:pt>
                <c:pt idx="67220">
                  <c:v>SAV TYS 04</c:v>
                </c:pt>
                <c:pt idx="67221">
                  <c:v>SBA DEN 01</c:v>
                </c:pt>
                <c:pt idx="67222">
                  <c:v>SBA DEN 02</c:v>
                </c:pt>
                <c:pt idx="67223">
                  <c:v>SBA DEN 03</c:v>
                </c:pt>
                <c:pt idx="67224">
                  <c:v>SBA DEN 04</c:v>
                </c:pt>
                <c:pt idx="67225">
                  <c:v>SBA DEN 05</c:v>
                </c:pt>
                <c:pt idx="67226">
                  <c:v>SBA DEN 06</c:v>
                </c:pt>
                <c:pt idx="67227">
                  <c:v>SBA DEN 07</c:v>
                </c:pt>
                <c:pt idx="67228">
                  <c:v>SBA DEN 08</c:v>
                </c:pt>
                <c:pt idx="67229">
                  <c:v>SBA DEN 09</c:v>
                </c:pt>
                <c:pt idx="67230">
                  <c:v>SBA DEN 10</c:v>
                </c:pt>
                <c:pt idx="67231">
                  <c:v>SBA DEN 11</c:v>
                </c:pt>
                <c:pt idx="67232">
                  <c:v>SBA DEN 12</c:v>
                </c:pt>
                <c:pt idx="67233">
                  <c:v>SBA DFW 01</c:v>
                </c:pt>
                <c:pt idx="67234">
                  <c:v>SBA DFW 02</c:v>
                </c:pt>
                <c:pt idx="67235">
                  <c:v>SBA DFW 03</c:v>
                </c:pt>
                <c:pt idx="67236">
                  <c:v>SBA DFW 04</c:v>
                </c:pt>
                <c:pt idx="67237">
                  <c:v>SBA DFW 05</c:v>
                </c:pt>
                <c:pt idx="67238">
                  <c:v>SBA DFW 06</c:v>
                </c:pt>
                <c:pt idx="67239">
                  <c:v>SBA DFW 07</c:v>
                </c:pt>
                <c:pt idx="67240">
                  <c:v>SBA DFW 08</c:v>
                </c:pt>
                <c:pt idx="67241">
                  <c:v>SBA DFW 09</c:v>
                </c:pt>
                <c:pt idx="67242">
                  <c:v>SBA DFW 10</c:v>
                </c:pt>
                <c:pt idx="67243">
                  <c:v>SBA DFW 11</c:v>
                </c:pt>
                <c:pt idx="67244">
                  <c:v>SBA DFW 12</c:v>
                </c:pt>
                <c:pt idx="67245">
                  <c:v>SBA FAT 01</c:v>
                </c:pt>
                <c:pt idx="67246">
                  <c:v>SBA FAT 11</c:v>
                </c:pt>
                <c:pt idx="67247">
                  <c:v>SBA LAS 01</c:v>
                </c:pt>
                <c:pt idx="67248">
                  <c:v>SBA LAS 02</c:v>
                </c:pt>
                <c:pt idx="67249">
                  <c:v>SBA LAS 03</c:v>
                </c:pt>
                <c:pt idx="67250">
                  <c:v>SBA LAS 04</c:v>
                </c:pt>
                <c:pt idx="67251">
                  <c:v>SBA LAS 05</c:v>
                </c:pt>
                <c:pt idx="67252">
                  <c:v>SBA LAS 06</c:v>
                </c:pt>
                <c:pt idx="67253">
                  <c:v>SBA LAX 01</c:v>
                </c:pt>
                <c:pt idx="67254">
                  <c:v>SBA LAX 02</c:v>
                </c:pt>
                <c:pt idx="67255">
                  <c:v>SBA LAX 03</c:v>
                </c:pt>
                <c:pt idx="67256">
                  <c:v>SBA LAX 04</c:v>
                </c:pt>
                <c:pt idx="67257">
                  <c:v>SBA LAX 05</c:v>
                </c:pt>
                <c:pt idx="67258">
                  <c:v>SBA LAX 06</c:v>
                </c:pt>
                <c:pt idx="67259">
                  <c:v>SBA LAX 07</c:v>
                </c:pt>
                <c:pt idx="67260">
                  <c:v>SBA LAX 08</c:v>
                </c:pt>
                <c:pt idx="67261">
                  <c:v>SBA LAX 09</c:v>
                </c:pt>
                <c:pt idx="67262">
                  <c:v>SBA LAX 10</c:v>
                </c:pt>
                <c:pt idx="67263">
                  <c:v>SBA LAX 11</c:v>
                </c:pt>
                <c:pt idx="67264">
                  <c:v>SBA LAX 12</c:v>
                </c:pt>
                <c:pt idx="67265">
                  <c:v>SBA MRY 06</c:v>
                </c:pt>
                <c:pt idx="67266">
                  <c:v>SBA PDX 01</c:v>
                </c:pt>
                <c:pt idx="67267">
                  <c:v>SBA PDX 02</c:v>
                </c:pt>
                <c:pt idx="67268">
                  <c:v>SBA PDX 03</c:v>
                </c:pt>
                <c:pt idx="67269">
                  <c:v>SBA PDX 04</c:v>
                </c:pt>
                <c:pt idx="67270">
                  <c:v>SBA PDX 05</c:v>
                </c:pt>
                <c:pt idx="67271">
                  <c:v>SBA PDX 06</c:v>
                </c:pt>
                <c:pt idx="67272">
                  <c:v>SBA PDX 07</c:v>
                </c:pt>
                <c:pt idx="67273">
                  <c:v>SBA PDX 08</c:v>
                </c:pt>
                <c:pt idx="67274">
                  <c:v>SBA PDX 09</c:v>
                </c:pt>
                <c:pt idx="67275">
                  <c:v>SBA PDX 10</c:v>
                </c:pt>
                <c:pt idx="67276">
                  <c:v>SBA PDX 11</c:v>
                </c:pt>
                <c:pt idx="67277">
                  <c:v>SBA PDX 12</c:v>
                </c:pt>
                <c:pt idx="67278">
                  <c:v>SBA PHX 01</c:v>
                </c:pt>
                <c:pt idx="67279">
                  <c:v>SBA PHX 02</c:v>
                </c:pt>
                <c:pt idx="67280">
                  <c:v>SBA PHX 03</c:v>
                </c:pt>
                <c:pt idx="67281">
                  <c:v>SBA PHX 04</c:v>
                </c:pt>
                <c:pt idx="67282">
                  <c:v>SBA PHX 05</c:v>
                </c:pt>
                <c:pt idx="67283">
                  <c:v>SBA PHX 06</c:v>
                </c:pt>
                <c:pt idx="67284">
                  <c:v>SBA PHX 07</c:v>
                </c:pt>
                <c:pt idx="67285">
                  <c:v>SBA PHX 08</c:v>
                </c:pt>
                <c:pt idx="67286">
                  <c:v>SBA PHX 09</c:v>
                </c:pt>
                <c:pt idx="67287">
                  <c:v>SBA PHX 10</c:v>
                </c:pt>
                <c:pt idx="67288">
                  <c:v>SBA PHX 11</c:v>
                </c:pt>
                <c:pt idx="67289">
                  <c:v>SBA PHX 12</c:v>
                </c:pt>
                <c:pt idx="67290">
                  <c:v>SBA SBP 01</c:v>
                </c:pt>
                <c:pt idx="67291">
                  <c:v>SBA SBP 11</c:v>
                </c:pt>
                <c:pt idx="67292">
                  <c:v>SBA SEA 01</c:v>
                </c:pt>
                <c:pt idx="67293">
                  <c:v>SBA SEA 02</c:v>
                </c:pt>
                <c:pt idx="67294">
                  <c:v>SBA SEA 03</c:v>
                </c:pt>
                <c:pt idx="67295">
                  <c:v>SBA SEA 04</c:v>
                </c:pt>
                <c:pt idx="67296">
                  <c:v>SBA SEA 05</c:v>
                </c:pt>
                <c:pt idx="67297">
                  <c:v>SBA SEA 06</c:v>
                </c:pt>
                <c:pt idx="67298">
                  <c:v>SBA SEA 07</c:v>
                </c:pt>
                <c:pt idx="67299">
                  <c:v>SBA SEA 08</c:v>
                </c:pt>
                <c:pt idx="67300">
                  <c:v>SBA SEA 09</c:v>
                </c:pt>
                <c:pt idx="67301">
                  <c:v>SBA SEA 10</c:v>
                </c:pt>
                <c:pt idx="67302">
                  <c:v>SBA SEA 11</c:v>
                </c:pt>
                <c:pt idx="67303">
                  <c:v>SBA SEA 12</c:v>
                </c:pt>
                <c:pt idx="67304">
                  <c:v>SBA SFO 01</c:v>
                </c:pt>
                <c:pt idx="67305">
                  <c:v>SBA SFO 02</c:v>
                </c:pt>
                <c:pt idx="67306">
                  <c:v>SBA SFO 03</c:v>
                </c:pt>
                <c:pt idx="67307">
                  <c:v>SBA SFO 04</c:v>
                </c:pt>
                <c:pt idx="67308">
                  <c:v>SBA SFO 05</c:v>
                </c:pt>
                <c:pt idx="67309">
                  <c:v>SBA SFO 06</c:v>
                </c:pt>
                <c:pt idx="67310">
                  <c:v>SBA SFO 07</c:v>
                </c:pt>
                <c:pt idx="67311">
                  <c:v>SBA SFO 08</c:v>
                </c:pt>
                <c:pt idx="67312">
                  <c:v>SBA SFO 09</c:v>
                </c:pt>
                <c:pt idx="67313">
                  <c:v>SBA SFO 10</c:v>
                </c:pt>
                <c:pt idx="67314">
                  <c:v>SBA SFO 11</c:v>
                </c:pt>
                <c:pt idx="67315">
                  <c:v>SBA SFO 12</c:v>
                </c:pt>
                <c:pt idx="67316">
                  <c:v>SBA SJC 01</c:v>
                </c:pt>
                <c:pt idx="67317">
                  <c:v>SBA SJC 02</c:v>
                </c:pt>
                <c:pt idx="67318">
                  <c:v>SBA SJC 03</c:v>
                </c:pt>
                <c:pt idx="67319">
                  <c:v>SBA SJC 04</c:v>
                </c:pt>
                <c:pt idx="67320">
                  <c:v>SBA SJC 05</c:v>
                </c:pt>
                <c:pt idx="67321">
                  <c:v>SBA SJC 06</c:v>
                </c:pt>
                <c:pt idx="67322">
                  <c:v>SBA SJC 07</c:v>
                </c:pt>
                <c:pt idx="67323">
                  <c:v>SBA SJC 08</c:v>
                </c:pt>
                <c:pt idx="67324">
                  <c:v>SBA SJC 09</c:v>
                </c:pt>
                <c:pt idx="67325">
                  <c:v>SBA SJC 11</c:v>
                </c:pt>
                <c:pt idx="67326">
                  <c:v>SBA SJC 12</c:v>
                </c:pt>
                <c:pt idx="67327">
                  <c:v>SBA SLC 01</c:v>
                </c:pt>
                <c:pt idx="67328">
                  <c:v>SBA SLC 02</c:v>
                </c:pt>
                <c:pt idx="67329">
                  <c:v>SBA SLC 03</c:v>
                </c:pt>
                <c:pt idx="67330">
                  <c:v>SBA SLC 04</c:v>
                </c:pt>
                <c:pt idx="67331">
                  <c:v>SBA SLC 05</c:v>
                </c:pt>
                <c:pt idx="67332">
                  <c:v>SBA SLC 06</c:v>
                </c:pt>
                <c:pt idx="67333">
                  <c:v>SBA SLC 07</c:v>
                </c:pt>
                <c:pt idx="67334">
                  <c:v>SBA SLC 08</c:v>
                </c:pt>
                <c:pt idx="67335">
                  <c:v>SBA SLC 09</c:v>
                </c:pt>
                <c:pt idx="67336">
                  <c:v>SBA SLC 11</c:v>
                </c:pt>
                <c:pt idx="67337">
                  <c:v>SBA SLC 12</c:v>
                </c:pt>
                <c:pt idx="67338">
                  <c:v>SBN ATL 01</c:v>
                </c:pt>
                <c:pt idx="67339">
                  <c:v>SBN ATL 02</c:v>
                </c:pt>
                <c:pt idx="67340">
                  <c:v>SBN ATL 03</c:v>
                </c:pt>
                <c:pt idx="67341">
                  <c:v>SBN ATL 04</c:v>
                </c:pt>
                <c:pt idx="67342">
                  <c:v>SBN ATL 05</c:v>
                </c:pt>
                <c:pt idx="67343">
                  <c:v>SBN ATL 06</c:v>
                </c:pt>
                <c:pt idx="67344">
                  <c:v>SBN ATL 07</c:v>
                </c:pt>
                <c:pt idx="67345">
                  <c:v>SBN ATL 08</c:v>
                </c:pt>
                <c:pt idx="67346">
                  <c:v>SBN ATL 09</c:v>
                </c:pt>
                <c:pt idx="67347">
                  <c:v>SBN ATL 10</c:v>
                </c:pt>
                <c:pt idx="67348">
                  <c:v>SBN ATL 11</c:v>
                </c:pt>
                <c:pt idx="67349">
                  <c:v>SBN ATL 12</c:v>
                </c:pt>
                <c:pt idx="67350">
                  <c:v>SBN AZA 01</c:v>
                </c:pt>
                <c:pt idx="67351">
                  <c:v>SBN AZA 02</c:v>
                </c:pt>
                <c:pt idx="67352">
                  <c:v>SBN AZA 03</c:v>
                </c:pt>
                <c:pt idx="67353">
                  <c:v>SBN AZA 04</c:v>
                </c:pt>
                <c:pt idx="67354">
                  <c:v>SBN AZA 05</c:v>
                </c:pt>
                <c:pt idx="67355">
                  <c:v>SBN AZA 06</c:v>
                </c:pt>
                <c:pt idx="67356">
                  <c:v>SBN AZA 07</c:v>
                </c:pt>
                <c:pt idx="67357">
                  <c:v>SBN AZA 08</c:v>
                </c:pt>
                <c:pt idx="67358">
                  <c:v>SBN AZA 09</c:v>
                </c:pt>
                <c:pt idx="67359">
                  <c:v>SBN AZA 10</c:v>
                </c:pt>
                <c:pt idx="67360">
                  <c:v>SBN AZA 11</c:v>
                </c:pt>
                <c:pt idx="67361">
                  <c:v>SBN AZA 12</c:v>
                </c:pt>
                <c:pt idx="67362">
                  <c:v>SBN CLT 06</c:v>
                </c:pt>
                <c:pt idx="67363">
                  <c:v>SBN CLT 07</c:v>
                </c:pt>
                <c:pt idx="67364">
                  <c:v>SBN CLT 08</c:v>
                </c:pt>
                <c:pt idx="67365">
                  <c:v>SBN CLT 09</c:v>
                </c:pt>
                <c:pt idx="67366">
                  <c:v>SBN CLT 10</c:v>
                </c:pt>
                <c:pt idx="67367">
                  <c:v>SBN CLT 11</c:v>
                </c:pt>
                <c:pt idx="67368">
                  <c:v>SBN CLT 12</c:v>
                </c:pt>
                <c:pt idx="67369">
                  <c:v>SBN COS 08</c:v>
                </c:pt>
                <c:pt idx="67370">
                  <c:v>SBN CVG 01</c:v>
                </c:pt>
                <c:pt idx="67371">
                  <c:v>SBN CVG 02</c:v>
                </c:pt>
                <c:pt idx="67372">
                  <c:v>SBN CVG 03</c:v>
                </c:pt>
                <c:pt idx="67373">
                  <c:v>SBN CVG 04</c:v>
                </c:pt>
                <c:pt idx="67374">
                  <c:v>SBN CVG 05</c:v>
                </c:pt>
                <c:pt idx="67375">
                  <c:v>SBN CVG 06</c:v>
                </c:pt>
                <c:pt idx="67376">
                  <c:v>SBN CVG 07</c:v>
                </c:pt>
                <c:pt idx="67377">
                  <c:v>SBN CVG 08</c:v>
                </c:pt>
                <c:pt idx="67378">
                  <c:v>SBN CVG 09</c:v>
                </c:pt>
                <c:pt idx="67379">
                  <c:v>SBN CVG 10</c:v>
                </c:pt>
                <c:pt idx="67380">
                  <c:v>SBN CVG 11</c:v>
                </c:pt>
                <c:pt idx="67381">
                  <c:v>SBN CVG 12</c:v>
                </c:pt>
                <c:pt idx="67382">
                  <c:v>SBN DEN 01</c:v>
                </c:pt>
                <c:pt idx="67383">
                  <c:v>SBN DEN 02</c:v>
                </c:pt>
                <c:pt idx="67384">
                  <c:v>SBN DEN 03</c:v>
                </c:pt>
                <c:pt idx="67385">
                  <c:v>SBN DEN 04</c:v>
                </c:pt>
                <c:pt idx="67386">
                  <c:v>SBN DEN 05</c:v>
                </c:pt>
                <c:pt idx="67387">
                  <c:v>SBN DEN 06</c:v>
                </c:pt>
                <c:pt idx="67388">
                  <c:v>SBN DEN 07</c:v>
                </c:pt>
                <c:pt idx="67389">
                  <c:v>SBN DEN 08</c:v>
                </c:pt>
                <c:pt idx="67390">
                  <c:v>SBN DEN 09</c:v>
                </c:pt>
                <c:pt idx="67391">
                  <c:v>SBN DEN 10</c:v>
                </c:pt>
                <c:pt idx="67392">
                  <c:v>SBN DEN 11</c:v>
                </c:pt>
                <c:pt idx="67393">
                  <c:v>SBN DEN 12</c:v>
                </c:pt>
                <c:pt idx="67394">
                  <c:v>SBN DFW 06</c:v>
                </c:pt>
                <c:pt idx="67395">
                  <c:v>SBN DFW 07</c:v>
                </c:pt>
                <c:pt idx="67396">
                  <c:v>SBN DFW 08</c:v>
                </c:pt>
                <c:pt idx="67397">
                  <c:v>SBN DFW 09</c:v>
                </c:pt>
                <c:pt idx="67398">
                  <c:v>SBN DFW 10</c:v>
                </c:pt>
                <c:pt idx="67399">
                  <c:v>SBN DFW 11</c:v>
                </c:pt>
                <c:pt idx="67400">
                  <c:v>SBN DFW 12</c:v>
                </c:pt>
                <c:pt idx="67401">
                  <c:v>SBN DTW 01</c:v>
                </c:pt>
                <c:pt idx="67402">
                  <c:v>SBN DTW 02</c:v>
                </c:pt>
                <c:pt idx="67403">
                  <c:v>SBN DTW 03</c:v>
                </c:pt>
                <c:pt idx="67404">
                  <c:v>SBN DTW 04</c:v>
                </c:pt>
                <c:pt idx="67405">
                  <c:v>SBN DTW 05</c:v>
                </c:pt>
                <c:pt idx="67406">
                  <c:v>SBN DTW 06</c:v>
                </c:pt>
                <c:pt idx="67407">
                  <c:v>SBN DTW 07</c:v>
                </c:pt>
                <c:pt idx="67408">
                  <c:v>SBN DTW 08</c:v>
                </c:pt>
                <c:pt idx="67409">
                  <c:v>SBN DTW 09</c:v>
                </c:pt>
                <c:pt idx="67410">
                  <c:v>SBN DTW 10</c:v>
                </c:pt>
                <c:pt idx="67411">
                  <c:v>SBN DTW 11</c:v>
                </c:pt>
                <c:pt idx="67412">
                  <c:v>SBN DTW 12</c:v>
                </c:pt>
                <c:pt idx="67413">
                  <c:v>SBN EWR 01</c:v>
                </c:pt>
                <c:pt idx="67414">
                  <c:v>SBN EWR 02</c:v>
                </c:pt>
                <c:pt idx="67415">
                  <c:v>SBN EWR 03</c:v>
                </c:pt>
                <c:pt idx="67416">
                  <c:v>SBN EWR 04</c:v>
                </c:pt>
                <c:pt idx="67417">
                  <c:v>SBN EWR 05</c:v>
                </c:pt>
                <c:pt idx="67418">
                  <c:v>SBN EWR 06</c:v>
                </c:pt>
                <c:pt idx="67419">
                  <c:v>SBN EWR 07</c:v>
                </c:pt>
                <c:pt idx="67420">
                  <c:v>SBN EWR 08</c:v>
                </c:pt>
                <c:pt idx="67421">
                  <c:v>SBN EWR 09</c:v>
                </c:pt>
                <c:pt idx="67422">
                  <c:v>SBN EWR 10</c:v>
                </c:pt>
                <c:pt idx="67423">
                  <c:v>SBN EWR 11</c:v>
                </c:pt>
                <c:pt idx="67424">
                  <c:v>SBN EWR 12</c:v>
                </c:pt>
                <c:pt idx="67425">
                  <c:v>SBN IAH 01</c:v>
                </c:pt>
                <c:pt idx="67426">
                  <c:v>SBN IAH 09</c:v>
                </c:pt>
                <c:pt idx="67427">
                  <c:v>SBN LAS 01</c:v>
                </c:pt>
                <c:pt idx="67428">
                  <c:v>SBN LAS 02</c:v>
                </c:pt>
                <c:pt idx="67429">
                  <c:v>SBN LAS 03</c:v>
                </c:pt>
                <c:pt idx="67430">
                  <c:v>SBN LAS 04</c:v>
                </c:pt>
                <c:pt idx="67431">
                  <c:v>SBN LAS 05</c:v>
                </c:pt>
                <c:pt idx="67432">
                  <c:v>SBN LAS 06</c:v>
                </c:pt>
                <c:pt idx="67433">
                  <c:v>SBN LAS 07</c:v>
                </c:pt>
                <c:pt idx="67434">
                  <c:v>SBN LAS 08</c:v>
                </c:pt>
                <c:pt idx="67435">
                  <c:v>SBN LAS 09</c:v>
                </c:pt>
                <c:pt idx="67436">
                  <c:v>SBN LAS 10</c:v>
                </c:pt>
                <c:pt idx="67437">
                  <c:v>SBN LAS 11</c:v>
                </c:pt>
                <c:pt idx="67438">
                  <c:v>SBN LAS 12</c:v>
                </c:pt>
                <c:pt idx="67439">
                  <c:v>SBN LGA 08</c:v>
                </c:pt>
                <c:pt idx="67440">
                  <c:v>SBN LGA 09</c:v>
                </c:pt>
                <c:pt idx="67441">
                  <c:v>SBN LGA 10</c:v>
                </c:pt>
                <c:pt idx="67442">
                  <c:v>SBN LGA 11</c:v>
                </c:pt>
                <c:pt idx="67443">
                  <c:v>SBN MIA 01</c:v>
                </c:pt>
                <c:pt idx="67444">
                  <c:v>SBN MSP 01</c:v>
                </c:pt>
                <c:pt idx="67445">
                  <c:v>SBN MSP 02</c:v>
                </c:pt>
                <c:pt idx="67446">
                  <c:v>SBN MSP 03</c:v>
                </c:pt>
                <c:pt idx="67447">
                  <c:v>SBN MSP 04</c:v>
                </c:pt>
                <c:pt idx="67448">
                  <c:v>SBN MSP 05</c:v>
                </c:pt>
                <c:pt idx="67449">
                  <c:v>SBN MSP 06</c:v>
                </c:pt>
                <c:pt idx="67450">
                  <c:v>SBN MSP 07</c:v>
                </c:pt>
                <c:pt idx="67451">
                  <c:v>SBN MSP 08</c:v>
                </c:pt>
                <c:pt idx="67452">
                  <c:v>SBN MSP 09</c:v>
                </c:pt>
                <c:pt idx="67453">
                  <c:v>SBN MSP 10</c:v>
                </c:pt>
                <c:pt idx="67454">
                  <c:v>SBN MSP 11</c:v>
                </c:pt>
                <c:pt idx="67455">
                  <c:v>SBN MSP 12</c:v>
                </c:pt>
                <c:pt idx="67456">
                  <c:v>SBN ORD 01</c:v>
                </c:pt>
                <c:pt idx="67457">
                  <c:v>SBN ORD 02</c:v>
                </c:pt>
                <c:pt idx="67458">
                  <c:v>SBN ORD 03</c:v>
                </c:pt>
                <c:pt idx="67459">
                  <c:v>SBN ORD 04</c:v>
                </c:pt>
                <c:pt idx="67460">
                  <c:v>SBN ORD 05</c:v>
                </c:pt>
                <c:pt idx="67461">
                  <c:v>SBN ORD 06</c:v>
                </c:pt>
                <c:pt idx="67462">
                  <c:v>SBN ORD 07</c:v>
                </c:pt>
                <c:pt idx="67463">
                  <c:v>SBN ORD 08</c:v>
                </c:pt>
                <c:pt idx="67464">
                  <c:v>SBN ORD 09</c:v>
                </c:pt>
                <c:pt idx="67465">
                  <c:v>SBN ORD 10</c:v>
                </c:pt>
                <c:pt idx="67466">
                  <c:v>SBN ORD 11</c:v>
                </c:pt>
                <c:pt idx="67467">
                  <c:v>SBN ORD 12</c:v>
                </c:pt>
                <c:pt idx="67468">
                  <c:v>SBN PGD 01</c:v>
                </c:pt>
                <c:pt idx="67469">
                  <c:v>SBN PGD 02</c:v>
                </c:pt>
                <c:pt idx="67470">
                  <c:v>SBN PGD 03</c:v>
                </c:pt>
                <c:pt idx="67471">
                  <c:v>SBN PGD 04</c:v>
                </c:pt>
                <c:pt idx="67472">
                  <c:v>SBN PGD 05</c:v>
                </c:pt>
                <c:pt idx="67473">
                  <c:v>SBN PGD 06</c:v>
                </c:pt>
                <c:pt idx="67474">
                  <c:v>SBN PGD 07</c:v>
                </c:pt>
                <c:pt idx="67475">
                  <c:v>SBN PGD 08</c:v>
                </c:pt>
                <c:pt idx="67476">
                  <c:v>SBN PGD 09</c:v>
                </c:pt>
                <c:pt idx="67477">
                  <c:v>SBN PGD 10</c:v>
                </c:pt>
                <c:pt idx="67478">
                  <c:v>SBN PGD 11</c:v>
                </c:pt>
                <c:pt idx="67479">
                  <c:v>SBN PGD 12</c:v>
                </c:pt>
                <c:pt idx="67480">
                  <c:v>SBN PIA 05</c:v>
                </c:pt>
                <c:pt idx="67481">
                  <c:v>SBN PIE 01</c:v>
                </c:pt>
                <c:pt idx="67482">
                  <c:v>SBN PIE 02</c:v>
                </c:pt>
                <c:pt idx="67483">
                  <c:v>SBN PIE 03</c:v>
                </c:pt>
                <c:pt idx="67484">
                  <c:v>SBN PIE 04</c:v>
                </c:pt>
                <c:pt idx="67485">
                  <c:v>SBN PIE 05</c:v>
                </c:pt>
                <c:pt idx="67486">
                  <c:v>SBN PIE 06</c:v>
                </c:pt>
                <c:pt idx="67487">
                  <c:v>SBN PIE 07</c:v>
                </c:pt>
                <c:pt idx="67488">
                  <c:v>SBN PIE 08</c:v>
                </c:pt>
                <c:pt idx="67489">
                  <c:v>SBN PIE 09</c:v>
                </c:pt>
                <c:pt idx="67490">
                  <c:v>SBN PIE 10</c:v>
                </c:pt>
                <c:pt idx="67491">
                  <c:v>SBN PIE 11</c:v>
                </c:pt>
                <c:pt idx="67492">
                  <c:v>SBN PIE 12</c:v>
                </c:pt>
                <c:pt idx="67493">
                  <c:v>SBN SFB 01</c:v>
                </c:pt>
                <c:pt idx="67494">
                  <c:v>SBN SFB 02</c:v>
                </c:pt>
                <c:pt idx="67495">
                  <c:v>SBN SFB 03</c:v>
                </c:pt>
                <c:pt idx="67496">
                  <c:v>SBN SFB 04</c:v>
                </c:pt>
                <c:pt idx="67497">
                  <c:v>SBN SFB 05</c:v>
                </c:pt>
                <c:pt idx="67498">
                  <c:v>SBN SFB 06</c:v>
                </c:pt>
                <c:pt idx="67499">
                  <c:v>SBN SFB 07</c:v>
                </c:pt>
                <c:pt idx="67500">
                  <c:v>SBN SFB 08</c:v>
                </c:pt>
                <c:pt idx="67501">
                  <c:v>SBN SFB 09</c:v>
                </c:pt>
                <c:pt idx="67502">
                  <c:v>SBN SFB 10</c:v>
                </c:pt>
                <c:pt idx="67503">
                  <c:v>SBN SFB 11</c:v>
                </c:pt>
                <c:pt idx="67504">
                  <c:v>SBN SFB 12</c:v>
                </c:pt>
                <c:pt idx="67505">
                  <c:v>SBP BFL 11</c:v>
                </c:pt>
                <c:pt idx="67506">
                  <c:v>SBP DEN 01</c:v>
                </c:pt>
                <c:pt idx="67507">
                  <c:v>SBP DEN 02</c:v>
                </c:pt>
                <c:pt idx="67508">
                  <c:v>SBP DEN 03</c:v>
                </c:pt>
                <c:pt idx="67509">
                  <c:v>SBP DEN 04</c:v>
                </c:pt>
                <c:pt idx="67510">
                  <c:v>SBP DEN 05</c:v>
                </c:pt>
                <c:pt idx="67511">
                  <c:v>SBP DEN 06</c:v>
                </c:pt>
                <c:pt idx="67512">
                  <c:v>SBP DEN 07</c:v>
                </c:pt>
                <c:pt idx="67513">
                  <c:v>SBP DEN 08</c:v>
                </c:pt>
                <c:pt idx="67514">
                  <c:v>SBP DEN 09</c:v>
                </c:pt>
                <c:pt idx="67515">
                  <c:v>SBP DEN 10</c:v>
                </c:pt>
                <c:pt idx="67516">
                  <c:v>SBP DEN 11</c:v>
                </c:pt>
                <c:pt idx="67517">
                  <c:v>SBP DEN 12</c:v>
                </c:pt>
                <c:pt idx="67518">
                  <c:v>SBP LAX 01</c:v>
                </c:pt>
                <c:pt idx="67519">
                  <c:v>SBP LAX 02</c:v>
                </c:pt>
                <c:pt idx="67520">
                  <c:v>SBP LAX 03</c:v>
                </c:pt>
                <c:pt idx="67521">
                  <c:v>SBP LAX 04</c:v>
                </c:pt>
                <c:pt idx="67522">
                  <c:v>SBP LAX 05</c:v>
                </c:pt>
                <c:pt idx="67523">
                  <c:v>SBP LAX 06</c:v>
                </c:pt>
                <c:pt idx="67524">
                  <c:v>SBP LAX 07</c:v>
                </c:pt>
                <c:pt idx="67525">
                  <c:v>SBP LAX 08</c:v>
                </c:pt>
                <c:pt idx="67526">
                  <c:v>SBP LAX 09</c:v>
                </c:pt>
                <c:pt idx="67527">
                  <c:v>SBP LAX 10</c:v>
                </c:pt>
                <c:pt idx="67528">
                  <c:v>SBP LAX 11</c:v>
                </c:pt>
                <c:pt idx="67529">
                  <c:v>SBP LAX 12</c:v>
                </c:pt>
                <c:pt idx="67530">
                  <c:v>SBP MFR 01</c:v>
                </c:pt>
                <c:pt idx="67531">
                  <c:v>SBP PHX 01</c:v>
                </c:pt>
                <c:pt idx="67532">
                  <c:v>SBP PHX 02</c:v>
                </c:pt>
                <c:pt idx="67533">
                  <c:v>SBP PHX 03</c:v>
                </c:pt>
                <c:pt idx="67534">
                  <c:v>SBP PHX 04</c:v>
                </c:pt>
                <c:pt idx="67535">
                  <c:v>SBP PHX 05</c:v>
                </c:pt>
                <c:pt idx="67536">
                  <c:v>SBP PHX 06</c:v>
                </c:pt>
                <c:pt idx="67537">
                  <c:v>SBP PHX 07</c:v>
                </c:pt>
                <c:pt idx="67538">
                  <c:v>SBP PHX 08</c:v>
                </c:pt>
                <c:pt idx="67539">
                  <c:v>SBP PHX 09</c:v>
                </c:pt>
                <c:pt idx="67540">
                  <c:v>SBP PHX 10</c:v>
                </c:pt>
                <c:pt idx="67541">
                  <c:v>SBP PHX 11</c:v>
                </c:pt>
                <c:pt idx="67542">
                  <c:v>SBP PHX 12</c:v>
                </c:pt>
                <c:pt idx="67543">
                  <c:v>SBP SEA 01</c:v>
                </c:pt>
                <c:pt idx="67544">
                  <c:v>SBP SEA 02</c:v>
                </c:pt>
                <c:pt idx="67545">
                  <c:v>SBP SEA 03</c:v>
                </c:pt>
                <c:pt idx="67546">
                  <c:v>SBP SEA 04</c:v>
                </c:pt>
                <c:pt idx="67547">
                  <c:v>SBP SEA 05</c:v>
                </c:pt>
                <c:pt idx="67548">
                  <c:v>SBP SEA 06</c:v>
                </c:pt>
                <c:pt idx="67549">
                  <c:v>SBP SEA 07</c:v>
                </c:pt>
                <c:pt idx="67550">
                  <c:v>SBP SEA 11</c:v>
                </c:pt>
                <c:pt idx="67551">
                  <c:v>SBP SEA 12</c:v>
                </c:pt>
                <c:pt idx="67552">
                  <c:v>SBP SFO 01</c:v>
                </c:pt>
                <c:pt idx="67553">
                  <c:v>SBP SFO 02</c:v>
                </c:pt>
                <c:pt idx="67554">
                  <c:v>SBP SFO 03</c:v>
                </c:pt>
                <c:pt idx="67555">
                  <c:v>SBP SFO 04</c:v>
                </c:pt>
                <c:pt idx="67556">
                  <c:v>SBP SFO 05</c:v>
                </c:pt>
                <c:pt idx="67557">
                  <c:v>SBP SFO 06</c:v>
                </c:pt>
                <c:pt idx="67558">
                  <c:v>SBP SFO 07</c:v>
                </c:pt>
                <c:pt idx="67559">
                  <c:v>SBP SFO 08</c:v>
                </c:pt>
                <c:pt idx="67560">
                  <c:v>SBP SFO 09</c:v>
                </c:pt>
                <c:pt idx="67561">
                  <c:v>SBP SFO 10</c:v>
                </c:pt>
                <c:pt idx="67562">
                  <c:v>SBP SFO 11</c:v>
                </c:pt>
                <c:pt idx="67563">
                  <c:v>SBP SFO 12</c:v>
                </c:pt>
                <c:pt idx="67564">
                  <c:v>SBP SMX 09</c:v>
                </c:pt>
                <c:pt idx="67565">
                  <c:v>SBP SMX 11</c:v>
                </c:pt>
                <c:pt idx="67566">
                  <c:v>SCC ANC 01</c:v>
                </c:pt>
                <c:pt idx="67567">
                  <c:v>SCC ANC 02</c:v>
                </c:pt>
                <c:pt idx="67568">
                  <c:v>SCC ANC 03</c:v>
                </c:pt>
                <c:pt idx="67569">
                  <c:v>SCC ANC 04</c:v>
                </c:pt>
                <c:pt idx="67570">
                  <c:v>SCC ANC 05</c:v>
                </c:pt>
                <c:pt idx="67571">
                  <c:v>SCC ANC 06</c:v>
                </c:pt>
                <c:pt idx="67572">
                  <c:v>SCC ANC 07</c:v>
                </c:pt>
                <c:pt idx="67573">
                  <c:v>SCC ANC 08</c:v>
                </c:pt>
                <c:pt idx="67574">
                  <c:v>SCC ANC 09</c:v>
                </c:pt>
                <c:pt idx="67575">
                  <c:v>SCC ANC 10</c:v>
                </c:pt>
                <c:pt idx="67576">
                  <c:v>SCC ANC 11</c:v>
                </c:pt>
                <c:pt idx="67577">
                  <c:v>SCC ANC 12</c:v>
                </c:pt>
                <c:pt idx="67578">
                  <c:v>SCC BRW 01</c:v>
                </c:pt>
                <c:pt idx="67579">
                  <c:v>SCC BRW 02</c:v>
                </c:pt>
                <c:pt idx="67580">
                  <c:v>SCC BRW 03</c:v>
                </c:pt>
                <c:pt idx="67581">
                  <c:v>SCC BRW 04</c:v>
                </c:pt>
                <c:pt idx="67582">
                  <c:v>SCC BRW 05</c:v>
                </c:pt>
                <c:pt idx="67583">
                  <c:v>SCC BRW 06</c:v>
                </c:pt>
                <c:pt idx="67584">
                  <c:v>SCC BRW 07</c:v>
                </c:pt>
                <c:pt idx="67585">
                  <c:v>SCC BRW 08</c:v>
                </c:pt>
                <c:pt idx="67586">
                  <c:v>SCC BRW 09</c:v>
                </c:pt>
                <c:pt idx="67587">
                  <c:v>SCC BRW 10</c:v>
                </c:pt>
                <c:pt idx="67588">
                  <c:v>SCC BRW 11</c:v>
                </c:pt>
                <c:pt idx="67589">
                  <c:v>SCC BRW 12</c:v>
                </c:pt>
                <c:pt idx="67590">
                  <c:v>SCE ATL 01</c:v>
                </c:pt>
                <c:pt idx="67591">
                  <c:v>SCE ATL 03</c:v>
                </c:pt>
                <c:pt idx="67592">
                  <c:v>SCE ATL 04</c:v>
                </c:pt>
                <c:pt idx="67593">
                  <c:v>SCE ATL 05</c:v>
                </c:pt>
                <c:pt idx="67594">
                  <c:v>SCE ATL 06</c:v>
                </c:pt>
                <c:pt idx="67595">
                  <c:v>SCE ATL 07</c:v>
                </c:pt>
                <c:pt idx="67596">
                  <c:v>SCE ATL 08</c:v>
                </c:pt>
                <c:pt idx="67597">
                  <c:v>SCE ATL 09</c:v>
                </c:pt>
                <c:pt idx="67598">
                  <c:v>SCE ATL 12</c:v>
                </c:pt>
                <c:pt idx="67599">
                  <c:v>SCE CID 12</c:v>
                </c:pt>
                <c:pt idx="67600">
                  <c:v>SCE DTW 01</c:v>
                </c:pt>
                <c:pt idx="67601">
                  <c:v>SCE DTW 02</c:v>
                </c:pt>
                <c:pt idx="67602">
                  <c:v>SCE DTW 03</c:v>
                </c:pt>
                <c:pt idx="67603">
                  <c:v>SCE DTW 04</c:v>
                </c:pt>
                <c:pt idx="67604">
                  <c:v>SCE DTW 05</c:v>
                </c:pt>
                <c:pt idx="67605">
                  <c:v>SCE DTW 06</c:v>
                </c:pt>
                <c:pt idx="67606">
                  <c:v>SCE DTW 07</c:v>
                </c:pt>
                <c:pt idx="67607">
                  <c:v>SCE DTW 08</c:v>
                </c:pt>
                <c:pt idx="67608">
                  <c:v>SCE DTW 09</c:v>
                </c:pt>
                <c:pt idx="67609">
                  <c:v>SCE DTW 10</c:v>
                </c:pt>
                <c:pt idx="67610">
                  <c:v>SCE DTW 11</c:v>
                </c:pt>
                <c:pt idx="67611">
                  <c:v>SCE DTW 12</c:v>
                </c:pt>
                <c:pt idx="67612">
                  <c:v>SCE IAD 10</c:v>
                </c:pt>
                <c:pt idx="67613">
                  <c:v>SCE ORD 01</c:v>
                </c:pt>
                <c:pt idx="67614">
                  <c:v>SCE ORD 02</c:v>
                </c:pt>
                <c:pt idx="67615">
                  <c:v>SCE ORD 03</c:v>
                </c:pt>
                <c:pt idx="67616">
                  <c:v>SCE ORD 04</c:v>
                </c:pt>
                <c:pt idx="67617">
                  <c:v>SCE ORD 05</c:v>
                </c:pt>
                <c:pt idx="67618">
                  <c:v>SCE ORD 06</c:v>
                </c:pt>
                <c:pt idx="67619">
                  <c:v>SCE ORD 07</c:v>
                </c:pt>
                <c:pt idx="67620">
                  <c:v>SCE ORD 08</c:v>
                </c:pt>
                <c:pt idx="67621">
                  <c:v>SCE ORD 09</c:v>
                </c:pt>
                <c:pt idx="67622">
                  <c:v>SCE ORD 10</c:v>
                </c:pt>
                <c:pt idx="67623">
                  <c:v>SCE ORD 11</c:v>
                </c:pt>
                <c:pt idx="67624">
                  <c:v>SCE ORD 12</c:v>
                </c:pt>
                <c:pt idx="67625">
                  <c:v>SCK AZA 01</c:v>
                </c:pt>
                <c:pt idx="67626">
                  <c:v>SCK AZA 02</c:v>
                </c:pt>
                <c:pt idx="67627">
                  <c:v>SCK AZA 03</c:v>
                </c:pt>
                <c:pt idx="67628">
                  <c:v>SCK AZA 04</c:v>
                </c:pt>
                <c:pt idx="67629">
                  <c:v>SCK AZA 05</c:v>
                </c:pt>
                <c:pt idx="67630">
                  <c:v>SCK AZA 06</c:v>
                </c:pt>
                <c:pt idx="67631">
                  <c:v>SCK AZA 07</c:v>
                </c:pt>
                <c:pt idx="67632">
                  <c:v>SCK AZA 08</c:v>
                </c:pt>
                <c:pt idx="67633">
                  <c:v>SCK AZA 09</c:v>
                </c:pt>
                <c:pt idx="67634">
                  <c:v>SCK AZA 10</c:v>
                </c:pt>
                <c:pt idx="67635">
                  <c:v>SCK AZA 11</c:v>
                </c:pt>
                <c:pt idx="67636">
                  <c:v>SCK AZA 12</c:v>
                </c:pt>
                <c:pt idx="67637">
                  <c:v>SCK LAS 01</c:v>
                </c:pt>
                <c:pt idx="67638">
                  <c:v>SCK LAS 02</c:v>
                </c:pt>
                <c:pt idx="67639">
                  <c:v>SCK LAS 03</c:v>
                </c:pt>
                <c:pt idx="67640">
                  <c:v>SCK LAS 04</c:v>
                </c:pt>
                <c:pt idx="67641">
                  <c:v>SCK LAS 05</c:v>
                </c:pt>
                <c:pt idx="67642">
                  <c:v>SCK LAS 06</c:v>
                </c:pt>
                <c:pt idx="67643">
                  <c:v>SCK LAS 07</c:v>
                </c:pt>
                <c:pt idx="67644">
                  <c:v>SCK LAS 08</c:v>
                </c:pt>
                <c:pt idx="67645">
                  <c:v>SCK LAS 09</c:v>
                </c:pt>
                <c:pt idx="67646">
                  <c:v>SCK LAS 10</c:v>
                </c:pt>
                <c:pt idx="67647">
                  <c:v>SCK LAS 11</c:v>
                </c:pt>
                <c:pt idx="67648">
                  <c:v>SCK LAS 12</c:v>
                </c:pt>
                <c:pt idx="67649">
                  <c:v>SCK SAN 03</c:v>
                </c:pt>
                <c:pt idx="67650">
                  <c:v>SCK SAN 04</c:v>
                </c:pt>
                <c:pt idx="67651">
                  <c:v>SCK SAN 05</c:v>
                </c:pt>
                <c:pt idx="67652">
                  <c:v>SCK SAN 06</c:v>
                </c:pt>
                <c:pt idx="67653">
                  <c:v>SCK SAN 07</c:v>
                </c:pt>
                <c:pt idx="67654">
                  <c:v>SCK SAN 08</c:v>
                </c:pt>
                <c:pt idx="67655">
                  <c:v>SCK SAN 09</c:v>
                </c:pt>
                <c:pt idx="67656">
                  <c:v>SCK SAN 10</c:v>
                </c:pt>
                <c:pt idx="67657">
                  <c:v>SCK SAN 11</c:v>
                </c:pt>
                <c:pt idx="67658">
                  <c:v>SDF ATL 01</c:v>
                </c:pt>
                <c:pt idx="67659">
                  <c:v>SDF ATL 02</c:v>
                </c:pt>
                <c:pt idx="67660">
                  <c:v>SDF ATL 03</c:v>
                </c:pt>
                <c:pt idx="67661">
                  <c:v>SDF ATL 04</c:v>
                </c:pt>
                <c:pt idx="67662">
                  <c:v>SDF ATL 05</c:v>
                </c:pt>
                <c:pt idx="67663">
                  <c:v>SDF ATL 06</c:v>
                </c:pt>
                <c:pt idx="67664">
                  <c:v>SDF ATL 07</c:v>
                </c:pt>
                <c:pt idx="67665">
                  <c:v>SDF ATL 08</c:v>
                </c:pt>
                <c:pt idx="67666">
                  <c:v>SDF ATL 09</c:v>
                </c:pt>
                <c:pt idx="67667">
                  <c:v>SDF ATL 10</c:v>
                </c:pt>
                <c:pt idx="67668">
                  <c:v>SDF ATL 11</c:v>
                </c:pt>
                <c:pt idx="67669">
                  <c:v>SDF ATL 12</c:v>
                </c:pt>
                <c:pt idx="67670">
                  <c:v>SDF AUS 08</c:v>
                </c:pt>
                <c:pt idx="67671">
                  <c:v>SDF AUS 09</c:v>
                </c:pt>
                <c:pt idx="67672">
                  <c:v>SDF AUS 10</c:v>
                </c:pt>
                <c:pt idx="67673">
                  <c:v>SDF AUS 11</c:v>
                </c:pt>
                <c:pt idx="67674">
                  <c:v>SDF AZA 01</c:v>
                </c:pt>
                <c:pt idx="67675">
                  <c:v>SDF AZA 02</c:v>
                </c:pt>
                <c:pt idx="67676">
                  <c:v>SDF AZA 03</c:v>
                </c:pt>
                <c:pt idx="67677">
                  <c:v>SDF AZA 04</c:v>
                </c:pt>
                <c:pt idx="67678">
                  <c:v>SDF AZA 05</c:v>
                </c:pt>
                <c:pt idx="67679">
                  <c:v>SDF BHM 01</c:v>
                </c:pt>
                <c:pt idx="67680">
                  <c:v>SDF BHM 02</c:v>
                </c:pt>
                <c:pt idx="67681">
                  <c:v>SDF BHM 03</c:v>
                </c:pt>
                <c:pt idx="67682">
                  <c:v>SDF BHM 04</c:v>
                </c:pt>
                <c:pt idx="67683">
                  <c:v>SDF BHM 05</c:v>
                </c:pt>
                <c:pt idx="67684">
                  <c:v>SDF BHM 06</c:v>
                </c:pt>
                <c:pt idx="67685">
                  <c:v>SDF BHM 07</c:v>
                </c:pt>
                <c:pt idx="67686">
                  <c:v>SDF BHM 08</c:v>
                </c:pt>
                <c:pt idx="67687">
                  <c:v>SDF BHM 09</c:v>
                </c:pt>
                <c:pt idx="67688">
                  <c:v>SDF BHM 10</c:v>
                </c:pt>
                <c:pt idx="67689">
                  <c:v>SDF BHM 11</c:v>
                </c:pt>
                <c:pt idx="67690">
                  <c:v>SDF BHM 12</c:v>
                </c:pt>
                <c:pt idx="67691">
                  <c:v>SDF BNA 07</c:v>
                </c:pt>
                <c:pt idx="67692">
                  <c:v>SDF BOS 05</c:v>
                </c:pt>
                <c:pt idx="67693">
                  <c:v>SDF BWI 01</c:v>
                </c:pt>
                <c:pt idx="67694">
                  <c:v>SDF BWI 02</c:v>
                </c:pt>
                <c:pt idx="67695">
                  <c:v>SDF BWI 03</c:v>
                </c:pt>
                <c:pt idx="67696">
                  <c:v>SDF BWI 04</c:v>
                </c:pt>
                <c:pt idx="67697">
                  <c:v>SDF BWI 05</c:v>
                </c:pt>
                <c:pt idx="67698">
                  <c:v>SDF BWI 06</c:v>
                </c:pt>
                <c:pt idx="67699">
                  <c:v>SDF BWI 07</c:v>
                </c:pt>
                <c:pt idx="67700">
                  <c:v>SDF BWI 08</c:v>
                </c:pt>
                <c:pt idx="67701">
                  <c:v>SDF BWI 09</c:v>
                </c:pt>
                <c:pt idx="67702">
                  <c:v>SDF BWI 10</c:v>
                </c:pt>
                <c:pt idx="67703">
                  <c:v>SDF BWI 11</c:v>
                </c:pt>
                <c:pt idx="67704">
                  <c:v>SDF BWI 12</c:v>
                </c:pt>
                <c:pt idx="67705">
                  <c:v>SDF CLE 01</c:v>
                </c:pt>
                <c:pt idx="67706">
                  <c:v>SDF CLE 02</c:v>
                </c:pt>
                <c:pt idx="67707">
                  <c:v>SDF CLE 03</c:v>
                </c:pt>
                <c:pt idx="67708">
                  <c:v>SDF CLE 04</c:v>
                </c:pt>
                <c:pt idx="67709">
                  <c:v>SDF CLE 05</c:v>
                </c:pt>
                <c:pt idx="67710">
                  <c:v>SDF CLE 06</c:v>
                </c:pt>
                <c:pt idx="67711">
                  <c:v>SDF CLE 07</c:v>
                </c:pt>
                <c:pt idx="67712">
                  <c:v>SDF CLE 08</c:v>
                </c:pt>
                <c:pt idx="67713">
                  <c:v>SDF CLE 09</c:v>
                </c:pt>
                <c:pt idx="67714">
                  <c:v>SDF CLE 10</c:v>
                </c:pt>
                <c:pt idx="67715">
                  <c:v>SDF CLE 11</c:v>
                </c:pt>
                <c:pt idx="67716">
                  <c:v>SDF CLE 12</c:v>
                </c:pt>
                <c:pt idx="67717">
                  <c:v>SDF CLT 01</c:v>
                </c:pt>
                <c:pt idx="67718">
                  <c:v>SDF CLT 02</c:v>
                </c:pt>
                <c:pt idx="67719">
                  <c:v>SDF CLT 03</c:v>
                </c:pt>
                <c:pt idx="67720">
                  <c:v>SDF CLT 04</c:v>
                </c:pt>
                <c:pt idx="67721">
                  <c:v>SDF CLT 05</c:v>
                </c:pt>
                <c:pt idx="67722">
                  <c:v>SDF CLT 06</c:v>
                </c:pt>
                <c:pt idx="67723">
                  <c:v>SDF CLT 07</c:v>
                </c:pt>
                <c:pt idx="67724">
                  <c:v>SDF CLT 08</c:v>
                </c:pt>
                <c:pt idx="67725">
                  <c:v>SDF CLT 09</c:v>
                </c:pt>
                <c:pt idx="67726">
                  <c:v>SDF CLT 10</c:v>
                </c:pt>
                <c:pt idx="67727">
                  <c:v>SDF CLT 11</c:v>
                </c:pt>
                <c:pt idx="67728">
                  <c:v>SDF CLT 12</c:v>
                </c:pt>
                <c:pt idx="67729">
                  <c:v>SDF CVG 01</c:v>
                </c:pt>
                <c:pt idx="67730">
                  <c:v>SDF CVG 02</c:v>
                </c:pt>
                <c:pt idx="67731">
                  <c:v>SDF CVG 03</c:v>
                </c:pt>
                <c:pt idx="67732">
                  <c:v>SDF CVG 04</c:v>
                </c:pt>
                <c:pt idx="67733">
                  <c:v>SDF CVG 05</c:v>
                </c:pt>
                <c:pt idx="67734">
                  <c:v>SDF CVG 06</c:v>
                </c:pt>
                <c:pt idx="67735">
                  <c:v>SDF CVG 07</c:v>
                </c:pt>
                <c:pt idx="67736">
                  <c:v>SDF CVG 08</c:v>
                </c:pt>
                <c:pt idx="67737">
                  <c:v>SDF CVG 09</c:v>
                </c:pt>
                <c:pt idx="67738">
                  <c:v>SDF CVG 10</c:v>
                </c:pt>
                <c:pt idx="67739">
                  <c:v>SDF CVG 11</c:v>
                </c:pt>
                <c:pt idx="67740">
                  <c:v>SDF CVG 12</c:v>
                </c:pt>
                <c:pt idx="67741">
                  <c:v>SDF DCA 01</c:v>
                </c:pt>
                <c:pt idx="67742">
                  <c:v>SDF DCA 02</c:v>
                </c:pt>
                <c:pt idx="67743">
                  <c:v>SDF DCA 03</c:v>
                </c:pt>
                <c:pt idx="67744">
                  <c:v>SDF DCA 04</c:v>
                </c:pt>
                <c:pt idx="67745">
                  <c:v>SDF DCA 05</c:v>
                </c:pt>
                <c:pt idx="67746">
                  <c:v>SDF DCA 06</c:v>
                </c:pt>
                <c:pt idx="67747">
                  <c:v>SDF DCA 07</c:v>
                </c:pt>
                <c:pt idx="67748">
                  <c:v>SDF DCA 08</c:v>
                </c:pt>
                <c:pt idx="67749">
                  <c:v>SDF DCA 09</c:v>
                </c:pt>
                <c:pt idx="67750">
                  <c:v>SDF DCA 10</c:v>
                </c:pt>
                <c:pt idx="67751">
                  <c:v>SDF DCA 11</c:v>
                </c:pt>
                <c:pt idx="67752">
                  <c:v>SDF DCA 12</c:v>
                </c:pt>
                <c:pt idx="67753">
                  <c:v>SDF DEN 01</c:v>
                </c:pt>
                <c:pt idx="67754">
                  <c:v>SDF DEN 02</c:v>
                </c:pt>
                <c:pt idx="67755">
                  <c:v>SDF DEN 03</c:v>
                </c:pt>
                <c:pt idx="67756">
                  <c:v>SDF DEN 04</c:v>
                </c:pt>
                <c:pt idx="67757">
                  <c:v>SDF DEN 05</c:v>
                </c:pt>
                <c:pt idx="67758">
                  <c:v>SDF DEN 06</c:v>
                </c:pt>
                <c:pt idx="67759">
                  <c:v>SDF DEN 07</c:v>
                </c:pt>
                <c:pt idx="67760">
                  <c:v>SDF DEN 08</c:v>
                </c:pt>
                <c:pt idx="67761">
                  <c:v>SDF DEN 09</c:v>
                </c:pt>
                <c:pt idx="67762">
                  <c:v>SDF DEN 10</c:v>
                </c:pt>
                <c:pt idx="67763">
                  <c:v>SDF DEN 11</c:v>
                </c:pt>
                <c:pt idx="67764">
                  <c:v>SDF DEN 12</c:v>
                </c:pt>
                <c:pt idx="67765">
                  <c:v>SDF DFW 01</c:v>
                </c:pt>
                <c:pt idx="67766">
                  <c:v>SDF DFW 02</c:v>
                </c:pt>
                <c:pt idx="67767">
                  <c:v>SDF DFW 03</c:v>
                </c:pt>
                <c:pt idx="67768">
                  <c:v>SDF DFW 04</c:v>
                </c:pt>
                <c:pt idx="67769">
                  <c:v>SDF DFW 05</c:v>
                </c:pt>
                <c:pt idx="67770">
                  <c:v>SDF DFW 06</c:v>
                </c:pt>
                <c:pt idx="67771">
                  <c:v>SDF DFW 07</c:v>
                </c:pt>
                <c:pt idx="67772">
                  <c:v>SDF DFW 08</c:v>
                </c:pt>
                <c:pt idx="67773">
                  <c:v>SDF DFW 09</c:v>
                </c:pt>
                <c:pt idx="67774">
                  <c:v>SDF DFW 10</c:v>
                </c:pt>
                <c:pt idx="67775">
                  <c:v>SDF DFW 11</c:v>
                </c:pt>
                <c:pt idx="67776">
                  <c:v>SDF DFW 12</c:v>
                </c:pt>
                <c:pt idx="67777">
                  <c:v>SDF DTW 01</c:v>
                </c:pt>
                <c:pt idx="67778">
                  <c:v>SDF DTW 02</c:v>
                </c:pt>
                <c:pt idx="67779">
                  <c:v>SDF DTW 03</c:v>
                </c:pt>
                <c:pt idx="67780">
                  <c:v>SDF DTW 04</c:v>
                </c:pt>
                <c:pt idx="67781">
                  <c:v>SDF DTW 05</c:v>
                </c:pt>
                <c:pt idx="67782">
                  <c:v>SDF DTW 06</c:v>
                </c:pt>
                <c:pt idx="67783">
                  <c:v>SDF DTW 07</c:v>
                </c:pt>
                <c:pt idx="67784">
                  <c:v>SDF DTW 08</c:v>
                </c:pt>
                <c:pt idx="67785">
                  <c:v>SDF DTW 09</c:v>
                </c:pt>
                <c:pt idx="67786">
                  <c:v>SDF DTW 10</c:v>
                </c:pt>
                <c:pt idx="67787">
                  <c:v>SDF DTW 11</c:v>
                </c:pt>
                <c:pt idx="67788">
                  <c:v>SDF DTW 12</c:v>
                </c:pt>
                <c:pt idx="67789">
                  <c:v>SDF EWR 01</c:v>
                </c:pt>
                <c:pt idx="67790">
                  <c:v>SDF EWR 02</c:v>
                </c:pt>
                <c:pt idx="67791">
                  <c:v>SDF EWR 03</c:v>
                </c:pt>
                <c:pt idx="67792">
                  <c:v>SDF EWR 04</c:v>
                </c:pt>
                <c:pt idx="67793">
                  <c:v>SDF EWR 05</c:v>
                </c:pt>
                <c:pt idx="67794">
                  <c:v>SDF EWR 06</c:v>
                </c:pt>
                <c:pt idx="67795">
                  <c:v>SDF EWR 07</c:v>
                </c:pt>
                <c:pt idx="67796">
                  <c:v>SDF EWR 08</c:v>
                </c:pt>
                <c:pt idx="67797">
                  <c:v>SDF EWR 09</c:v>
                </c:pt>
                <c:pt idx="67798">
                  <c:v>SDF EWR 10</c:v>
                </c:pt>
                <c:pt idx="67799">
                  <c:v>SDF EWR 11</c:v>
                </c:pt>
                <c:pt idx="67800">
                  <c:v>SDF EWR 12</c:v>
                </c:pt>
                <c:pt idx="67801">
                  <c:v>SDF FLL 01</c:v>
                </c:pt>
                <c:pt idx="67802">
                  <c:v>SDF FLL 02</c:v>
                </c:pt>
                <c:pt idx="67803">
                  <c:v>SDF FLL 03</c:v>
                </c:pt>
                <c:pt idx="67804">
                  <c:v>SDF FLL 04</c:v>
                </c:pt>
                <c:pt idx="67805">
                  <c:v>SDF FLL 05</c:v>
                </c:pt>
                <c:pt idx="67806">
                  <c:v>SDF FLL 06</c:v>
                </c:pt>
                <c:pt idx="67807">
                  <c:v>SDF FLL 07</c:v>
                </c:pt>
                <c:pt idx="67808">
                  <c:v>SDF FLL 08</c:v>
                </c:pt>
                <c:pt idx="67809">
                  <c:v>SDF FLL 09</c:v>
                </c:pt>
                <c:pt idx="67810">
                  <c:v>SDF FLL 10</c:v>
                </c:pt>
                <c:pt idx="67811">
                  <c:v>SDF FLL 11</c:v>
                </c:pt>
                <c:pt idx="67812">
                  <c:v>SDF FLL 12</c:v>
                </c:pt>
                <c:pt idx="67813">
                  <c:v>SDF HOU 10</c:v>
                </c:pt>
                <c:pt idx="67814">
                  <c:v>SDF HOU 11</c:v>
                </c:pt>
                <c:pt idx="67815">
                  <c:v>SDF HOU 12</c:v>
                </c:pt>
                <c:pt idx="67816">
                  <c:v>SDF IAD 01</c:v>
                </c:pt>
                <c:pt idx="67817">
                  <c:v>SDF IAD 02</c:v>
                </c:pt>
                <c:pt idx="67818">
                  <c:v>SDF IAD 03</c:v>
                </c:pt>
                <c:pt idx="67819">
                  <c:v>SDF IAD 04</c:v>
                </c:pt>
                <c:pt idx="67820">
                  <c:v>SDF IAD 05</c:v>
                </c:pt>
                <c:pt idx="67821">
                  <c:v>SDF IAD 06</c:v>
                </c:pt>
                <c:pt idx="67822">
                  <c:v>SDF IAD 07</c:v>
                </c:pt>
                <c:pt idx="67823">
                  <c:v>SDF IAD 08</c:v>
                </c:pt>
                <c:pt idx="67824">
                  <c:v>SDF IAD 09</c:v>
                </c:pt>
                <c:pt idx="67825">
                  <c:v>SDF IAD 10</c:v>
                </c:pt>
                <c:pt idx="67826">
                  <c:v>SDF IAD 11</c:v>
                </c:pt>
                <c:pt idx="67827">
                  <c:v>SDF IAD 12</c:v>
                </c:pt>
                <c:pt idx="67828">
                  <c:v>SDF IAH 01</c:v>
                </c:pt>
                <c:pt idx="67829">
                  <c:v>SDF IAH 02</c:v>
                </c:pt>
                <c:pt idx="67830">
                  <c:v>SDF IAH 03</c:v>
                </c:pt>
                <c:pt idx="67831">
                  <c:v>SDF IAH 04</c:v>
                </c:pt>
                <c:pt idx="67832">
                  <c:v>SDF IAH 05</c:v>
                </c:pt>
                <c:pt idx="67833">
                  <c:v>SDF IAH 06</c:v>
                </c:pt>
                <c:pt idx="67834">
                  <c:v>SDF IAH 07</c:v>
                </c:pt>
                <c:pt idx="67835">
                  <c:v>SDF IAH 08</c:v>
                </c:pt>
                <c:pt idx="67836">
                  <c:v>SDF IAH 09</c:v>
                </c:pt>
                <c:pt idx="67837">
                  <c:v>SDF IAH 10</c:v>
                </c:pt>
                <c:pt idx="67838">
                  <c:v>SDF IAH 11</c:v>
                </c:pt>
                <c:pt idx="67839">
                  <c:v>SDF IAH 12</c:v>
                </c:pt>
                <c:pt idx="67840">
                  <c:v>SDF IND 03</c:v>
                </c:pt>
                <c:pt idx="67841">
                  <c:v>SDF JAX 06</c:v>
                </c:pt>
                <c:pt idx="67842">
                  <c:v>SDF JAX 07</c:v>
                </c:pt>
                <c:pt idx="67843">
                  <c:v>SDF JAX 08</c:v>
                </c:pt>
                <c:pt idx="67844">
                  <c:v>SDF JFK 03</c:v>
                </c:pt>
                <c:pt idx="67845">
                  <c:v>SDF JFK 04</c:v>
                </c:pt>
                <c:pt idx="67846">
                  <c:v>SDF JFK 05</c:v>
                </c:pt>
                <c:pt idx="67847">
                  <c:v>SDF JFK 06</c:v>
                </c:pt>
                <c:pt idx="67848">
                  <c:v>SDF JFK 07</c:v>
                </c:pt>
                <c:pt idx="67849">
                  <c:v>SDF JFK 08</c:v>
                </c:pt>
                <c:pt idx="67850">
                  <c:v>SDF JFK 12</c:v>
                </c:pt>
                <c:pt idx="67851">
                  <c:v>SDF LAS 01</c:v>
                </c:pt>
                <c:pt idx="67852">
                  <c:v>SDF LAS 02</c:v>
                </c:pt>
                <c:pt idx="67853">
                  <c:v>SDF LAS 03</c:v>
                </c:pt>
                <c:pt idx="67854">
                  <c:v>SDF LAS 04</c:v>
                </c:pt>
                <c:pt idx="67855">
                  <c:v>SDF LAS 05</c:v>
                </c:pt>
                <c:pt idx="67856">
                  <c:v>SDF LAS 06</c:v>
                </c:pt>
                <c:pt idx="67857">
                  <c:v>SDF LAS 07</c:v>
                </c:pt>
                <c:pt idx="67858">
                  <c:v>SDF LAS 08</c:v>
                </c:pt>
                <c:pt idx="67859">
                  <c:v>SDF LAS 09</c:v>
                </c:pt>
                <c:pt idx="67860">
                  <c:v>SDF LAS 10</c:v>
                </c:pt>
                <c:pt idx="67861">
                  <c:v>SDF LAS 11</c:v>
                </c:pt>
                <c:pt idx="67862">
                  <c:v>SDF LAS 12</c:v>
                </c:pt>
                <c:pt idx="67863">
                  <c:v>SDF LAX 05</c:v>
                </c:pt>
                <c:pt idx="67864">
                  <c:v>SDF LGA 01</c:v>
                </c:pt>
                <c:pt idx="67865">
                  <c:v>SDF LGA 02</c:v>
                </c:pt>
                <c:pt idx="67866">
                  <c:v>SDF LGA 03</c:v>
                </c:pt>
                <c:pt idx="67867">
                  <c:v>SDF LGA 04</c:v>
                </c:pt>
                <c:pt idx="67868">
                  <c:v>SDF LGA 05</c:v>
                </c:pt>
                <c:pt idx="67869">
                  <c:v>SDF LGA 06</c:v>
                </c:pt>
                <c:pt idx="67870">
                  <c:v>SDF LGA 07</c:v>
                </c:pt>
                <c:pt idx="67871">
                  <c:v>SDF LGA 08</c:v>
                </c:pt>
                <c:pt idx="67872">
                  <c:v>SDF LGA 09</c:v>
                </c:pt>
                <c:pt idx="67873">
                  <c:v>SDF LGA 10</c:v>
                </c:pt>
                <c:pt idx="67874">
                  <c:v>SDF LGA 11</c:v>
                </c:pt>
                <c:pt idx="67875">
                  <c:v>SDF LGA 12</c:v>
                </c:pt>
                <c:pt idx="67876">
                  <c:v>SDF MCO 01</c:v>
                </c:pt>
                <c:pt idx="67877">
                  <c:v>SDF MCO 02</c:v>
                </c:pt>
                <c:pt idx="67878">
                  <c:v>SDF MCO 03</c:v>
                </c:pt>
                <c:pt idx="67879">
                  <c:v>SDF MCO 04</c:v>
                </c:pt>
                <c:pt idx="67880">
                  <c:v>SDF MCO 05</c:v>
                </c:pt>
                <c:pt idx="67881">
                  <c:v>SDF MCO 06</c:v>
                </c:pt>
                <c:pt idx="67882">
                  <c:v>SDF MCO 07</c:v>
                </c:pt>
                <c:pt idx="67883">
                  <c:v>SDF MCO 08</c:v>
                </c:pt>
                <c:pt idx="67884">
                  <c:v>SDF MCO 09</c:v>
                </c:pt>
                <c:pt idx="67885">
                  <c:v>SDF MCO 10</c:v>
                </c:pt>
                <c:pt idx="67886">
                  <c:v>SDF MCO 11</c:v>
                </c:pt>
                <c:pt idx="67887">
                  <c:v>SDF MCO 12</c:v>
                </c:pt>
                <c:pt idx="67888">
                  <c:v>SDF MDW 01</c:v>
                </c:pt>
                <c:pt idx="67889">
                  <c:v>SDF MDW 02</c:v>
                </c:pt>
                <c:pt idx="67890">
                  <c:v>SDF MDW 03</c:v>
                </c:pt>
                <c:pt idx="67891">
                  <c:v>SDF MDW 04</c:v>
                </c:pt>
                <c:pt idx="67892">
                  <c:v>SDF MDW 05</c:v>
                </c:pt>
                <c:pt idx="67893">
                  <c:v>SDF MDW 06</c:v>
                </c:pt>
                <c:pt idx="67894">
                  <c:v>SDF MDW 07</c:v>
                </c:pt>
                <c:pt idx="67895">
                  <c:v>SDF MDW 08</c:v>
                </c:pt>
                <c:pt idx="67896">
                  <c:v>SDF MDW 09</c:v>
                </c:pt>
                <c:pt idx="67897">
                  <c:v>SDF MDW 10</c:v>
                </c:pt>
                <c:pt idx="67898">
                  <c:v>SDF MDW 11</c:v>
                </c:pt>
                <c:pt idx="67899">
                  <c:v>SDF MDW 12</c:v>
                </c:pt>
                <c:pt idx="67900">
                  <c:v>SDF MEM 01</c:v>
                </c:pt>
                <c:pt idx="67901">
                  <c:v>SDF MEM 02</c:v>
                </c:pt>
                <c:pt idx="67902">
                  <c:v>SDF MEM 03</c:v>
                </c:pt>
                <c:pt idx="67903">
                  <c:v>SDF MEM 04</c:v>
                </c:pt>
                <c:pt idx="67904">
                  <c:v>SDF MEM 05</c:v>
                </c:pt>
                <c:pt idx="67905">
                  <c:v>SDF MEM 06</c:v>
                </c:pt>
                <c:pt idx="67906">
                  <c:v>SDF MEM 07</c:v>
                </c:pt>
                <c:pt idx="67907">
                  <c:v>SDF MEM 08</c:v>
                </c:pt>
                <c:pt idx="67908">
                  <c:v>SDF MEM 09</c:v>
                </c:pt>
                <c:pt idx="67909">
                  <c:v>SDF MEM 10</c:v>
                </c:pt>
                <c:pt idx="67910">
                  <c:v>SDF MEM 11</c:v>
                </c:pt>
                <c:pt idx="67911">
                  <c:v>SDF MEM 12</c:v>
                </c:pt>
                <c:pt idx="67912">
                  <c:v>SDF MIA 01</c:v>
                </c:pt>
                <c:pt idx="67913">
                  <c:v>SDF MIA 02</c:v>
                </c:pt>
                <c:pt idx="67914">
                  <c:v>SDF MIA 03</c:v>
                </c:pt>
                <c:pt idx="67915">
                  <c:v>SDF MIA 04</c:v>
                </c:pt>
                <c:pt idx="67916">
                  <c:v>SDF MIA 05</c:v>
                </c:pt>
                <c:pt idx="67917">
                  <c:v>SDF MIA 06</c:v>
                </c:pt>
                <c:pt idx="67918">
                  <c:v>SDF MIA 07</c:v>
                </c:pt>
                <c:pt idx="67919">
                  <c:v>SDF MIA 08</c:v>
                </c:pt>
                <c:pt idx="67920">
                  <c:v>SDF MIA 09</c:v>
                </c:pt>
                <c:pt idx="67921">
                  <c:v>SDF MIA 10</c:v>
                </c:pt>
                <c:pt idx="67922">
                  <c:v>SDF MIA 11</c:v>
                </c:pt>
                <c:pt idx="67923">
                  <c:v>SDF MIA 12</c:v>
                </c:pt>
                <c:pt idx="67924">
                  <c:v>SDF MSP 01</c:v>
                </c:pt>
                <c:pt idx="67925">
                  <c:v>SDF MSP 02</c:v>
                </c:pt>
                <c:pt idx="67926">
                  <c:v>SDF MSP 03</c:v>
                </c:pt>
                <c:pt idx="67927">
                  <c:v>SDF MSP 04</c:v>
                </c:pt>
                <c:pt idx="67928">
                  <c:v>SDF MSP 05</c:v>
                </c:pt>
                <c:pt idx="67929">
                  <c:v>SDF MSP 06</c:v>
                </c:pt>
                <c:pt idx="67930">
                  <c:v>SDF MSP 07</c:v>
                </c:pt>
                <c:pt idx="67931">
                  <c:v>SDF MSP 08</c:v>
                </c:pt>
                <c:pt idx="67932">
                  <c:v>SDF MSP 09</c:v>
                </c:pt>
                <c:pt idx="67933">
                  <c:v>SDF MSP 10</c:v>
                </c:pt>
                <c:pt idx="67934">
                  <c:v>SDF MSP 11</c:v>
                </c:pt>
                <c:pt idx="67935">
                  <c:v>SDF MSP 12</c:v>
                </c:pt>
                <c:pt idx="67936">
                  <c:v>SDF MYR 06</c:v>
                </c:pt>
                <c:pt idx="67937">
                  <c:v>SDF MYR 07</c:v>
                </c:pt>
                <c:pt idx="67938">
                  <c:v>SDF MYR 08</c:v>
                </c:pt>
                <c:pt idx="67939">
                  <c:v>SDF ORD 01</c:v>
                </c:pt>
                <c:pt idx="67940">
                  <c:v>SDF ORD 02</c:v>
                </c:pt>
                <c:pt idx="67941">
                  <c:v>SDF ORD 03</c:v>
                </c:pt>
                <c:pt idx="67942">
                  <c:v>SDF ORD 04</c:v>
                </c:pt>
                <c:pt idx="67943">
                  <c:v>SDF ORD 05</c:v>
                </c:pt>
                <c:pt idx="67944">
                  <c:v>SDF ORD 06</c:v>
                </c:pt>
                <c:pt idx="67945">
                  <c:v>SDF ORD 07</c:v>
                </c:pt>
                <c:pt idx="67946">
                  <c:v>SDF ORD 08</c:v>
                </c:pt>
                <c:pt idx="67947">
                  <c:v>SDF ORD 09</c:v>
                </c:pt>
                <c:pt idx="67948">
                  <c:v>SDF ORD 10</c:v>
                </c:pt>
                <c:pt idx="67949">
                  <c:v>SDF ORD 11</c:v>
                </c:pt>
                <c:pt idx="67950">
                  <c:v>SDF ORD 12</c:v>
                </c:pt>
                <c:pt idx="67951">
                  <c:v>SDF PGD 01</c:v>
                </c:pt>
                <c:pt idx="67952">
                  <c:v>SDF PGD 02</c:v>
                </c:pt>
                <c:pt idx="67953">
                  <c:v>SDF PGD 03</c:v>
                </c:pt>
                <c:pt idx="67954">
                  <c:v>SDF PGD 04</c:v>
                </c:pt>
                <c:pt idx="67955">
                  <c:v>SDF PGD 05</c:v>
                </c:pt>
                <c:pt idx="67956">
                  <c:v>SDF PGD 06</c:v>
                </c:pt>
                <c:pt idx="67957">
                  <c:v>SDF PGD 07</c:v>
                </c:pt>
                <c:pt idx="67958">
                  <c:v>SDF PGD 08</c:v>
                </c:pt>
                <c:pt idx="67959">
                  <c:v>SDF PGD 09</c:v>
                </c:pt>
                <c:pt idx="67960">
                  <c:v>SDF PGD 10</c:v>
                </c:pt>
                <c:pt idx="67961">
                  <c:v>SDF PGD 11</c:v>
                </c:pt>
                <c:pt idx="67962">
                  <c:v>SDF PGD 12</c:v>
                </c:pt>
                <c:pt idx="67963">
                  <c:v>SDF PHL 02</c:v>
                </c:pt>
                <c:pt idx="67964">
                  <c:v>SDF PHL 03</c:v>
                </c:pt>
                <c:pt idx="67965">
                  <c:v>SDF PHL 04</c:v>
                </c:pt>
                <c:pt idx="67966">
                  <c:v>SDF PHL 05</c:v>
                </c:pt>
                <c:pt idx="67967">
                  <c:v>SDF PHL 06</c:v>
                </c:pt>
                <c:pt idx="67968">
                  <c:v>SDF PHL 07</c:v>
                </c:pt>
                <c:pt idx="67969">
                  <c:v>SDF PHL 08</c:v>
                </c:pt>
                <c:pt idx="67970">
                  <c:v>SDF PHL 09</c:v>
                </c:pt>
                <c:pt idx="67971">
                  <c:v>SDF PHL 10</c:v>
                </c:pt>
                <c:pt idx="67972">
                  <c:v>SDF PHL 11</c:v>
                </c:pt>
                <c:pt idx="67973">
                  <c:v>SDF PHL 12</c:v>
                </c:pt>
                <c:pt idx="67974">
                  <c:v>SDF PHX 01</c:v>
                </c:pt>
                <c:pt idx="67975">
                  <c:v>SDF PHX 02</c:v>
                </c:pt>
                <c:pt idx="67976">
                  <c:v>SDF PHX 03</c:v>
                </c:pt>
                <c:pt idx="67977">
                  <c:v>SDF PHX 04</c:v>
                </c:pt>
                <c:pt idx="67978">
                  <c:v>SDF PHX 05</c:v>
                </c:pt>
                <c:pt idx="67979">
                  <c:v>SDF PHX 06</c:v>
                </c:pt>
                <c:pt idx="67980">
                  <c:v>SDF PHX 07</c:v>
                </c:pt>
                <c:pt idx="67981">
                  <c:v>SDF PHX 08</c:v>
                </c:pt>
                <c:pt idx="67982">
                  <c:v>SDF PHX 09</c:v>
                </c:pt>
                <c:pt idx="67983">
                  <c:v>SDF PHX 10</c:v>
                </c:pt>
                <c:pt idx="67984">
                  <c:v>SDF PHX 11</c:v>
                </c:pt>
                <c:pt idx="67985">
                  <c:v>SDF PHX 12</c:v>
                </c:pt>
                <c:pt idx="67986">
                  <c:v>SDF PIE 01</c:v>
                </c:pt>
                <c:pt idx="67987">
                  <c:v>SDF PIE 02</c:v>
                </c:pt>
                <c:pt idx="67988">
                  <c:v>SDF PIE 03</c:v>
                </c:pt>
                <c:pt idx="67989">
                  <c:v>SDF PIE 04</c:v>
                </c:pt>
                <c:pt idx="67990">
                  <c:v>SDF PIE 05</c:v>
                </c:pt>
                <c:pt idx="67991">
                  <c:v>SDF PIE 06</c:v>
                </c:pt>
                <c:pt idx="67992">
                  <c:v>SDF PIE 07</c:v>
                </c:pt>
                <c:pt idx="67993">
                  <c:v>SDF PIE 08</c:v>
                </c:pt>
                <c:pt idx="67994">
                  <c:v>SDF PIE 09</c:v>
                </c:pt>
                <c:pt idx="67995">
                  <c:v>SDF PIE 10</c:v>
                </c:pt>
                <c:pt idx="67996">
                  <c:v>SDF PIE 11</c:v>
                </c:pt>
                <c:pt idx="67997">
                  <c:v>SDF PIE 12</c:v>
                </c:pt>
                <c:pt idx="67998">
                  <c:v>SDF SAV 02</c:v>
                </c:pt>
                <c:pt idx="67999">
                  <c:v>SDF SAV 03</c:v>
                </c:pt>
                <c:pt idx="68000">
                  <c:v>SDF SAV 04</c:v>
                </c:pt>
                <c:pt idx="68001">
                  <c:v>SDF SAV 05</c:v>
                </c:pt>
                <c:pt idx="68002">
                  <c:v>SDF SAV 06</c:v>
                </c:pt>
                <c:pt idx="68003">
                  <c:v>SDF SAV 07</c:v>
                </c:pt>
                <c:pt idx="68004">
                  <c:v>SDF SAV 08</c:v>
                </c:pt>
                <c:pt idx="68005">
                  <c:v>SDF SAV 09</c:v>
                </c:pt>
                <c:pt idx="68006">
                  <c:v>SDF SAV 10</c:v>
                </c:pt>
                <c:pt idx="68007">
                  <c:v>SDF SAV 11</c:v>
                </c:pt>
                <c:pt idx="68008">
                  <c:v>SDF SFB 01</c:v>
                </c:pt>
                <c:pt idx="68009">
                  <c:v>SDF SFB 02</c:v>
                </c:pt>
                <c:pt idx="68010">
                  <c:v>SDF SFB 03</c:v>
                </c:pt>
                <c:pt idx="68011">
                  <c:v>SDF SFB 04</c:v>
                </c:pt>
                <c:pt idx="68012">
                  <c:v>SDF SFB 05</c:v>
                </c:pt>
                <c:pt idx="68013">
                  <c:v>SDF SFB 06</c:v>
                </c:pt>
                <c:pt idx="68014">
                  <c:v>SDF SFB 07</c:v>
                </c:pt>
                <c:pt idx="68015">
                  <c:v>SDF SFB 08</c:v>
                </c:pt>
                <c:pt idx="68016">
                  <c:v>SDF SFB 09</c:v>
                </c:pt>
                <c:pt idx="68017">
                  <c:v>SDF SFB 10</c:v>
                </c:pt>
                <c:pt idx="68018">
                  <c:v>SDF SFB 11</c:v>
                </c:pt>
                <c:pt idx="68019">
                  <c:v>SDF SFB 12</c:v>
                </c:pt>
                <c:pt idx="68020">
                  <c:v>SDF SFO 05</c:v>
                </c:pt>
                <c:pt idx="68021">
                  <c:v>SDF SGF 04</c:v>
                </c:pt>
                <c:pt idx="68022">
                  <c:v>SDF STL 01</c:v>
                </c:pt>
                <c:pt idx="68023">
                  <c:v>SDF STL 02</c:v>
                </c:pt>
                <c:pt idx="68024">
                  <c:v>SDF STL 03</c:v>
                </c:pt>
                <c:pt idx="68025">
                  <c:v>SDF STL 04</c:v>
                </c:pt>
                <c:pt idx="68026">
                  <c:v>SDF STL 05</c:v>
                </c:pt>
                <c:pt idx="68027">
                  <c:v>SDF STL 06</c:v>
                </c:pt>
                <c:pt idx="68028">
                  <c:v>SDF STL 07</c:v>
                </c:pt>
                <c:pt idx="68029">
                  <c:v>SDF STL 08</c:v>
                </c:pt>
                <c:pt idx="68030">
                  <c:v>SDF STL 09</c:v>
                </c:pt>
                <c:pt idx="68031">
                  <c:v>SDF STL 10</c:v>
                </c:pt>
                <c:pt idx="68032">
                  <c:v>SDF STL 11</c:v>
                </c:pt>
                <c:pt idx="68033">
                  <c:v>SDF STL 12</c:v>
                </c:pt>
                <c:pt idx="68034">
                  <c:v>SDF TPA 01</c:v>
                </c:pt>
                <c:pt idx="68035">
                  <c:v>SDF TPA 02</c:v>
                </c:pt>
                <c:pt idx="68036">
                  <c:v>SDF TPA 03</c:v>
                </c:pt>
                <c:pt idx="68037">
                  <c:v>SDF TPA 04</c:v>
                </c:pt>
                <c:pt idx="68038">
                  <c:v>SDF TPA 05</c:v>
                </c:pt>
                <c:pt idx="68039">
                  <c:v>SDF TPA 06</c:v>
                </c:pt>
                <c:pt idx="68040">
                  <c:v>SDF TPA 07</c:v>
                </c:pt>
                <c:pt idx="68041">
                  <c:v>SDF TPA 08</c:v>
                </c:pt>
                <c:pt idx="68042">
                  <c:v>SDF TPA 09</c:v>
                </c:pt>
                <c:pt idx="68043">
                  <c:v>SDF TPA 10</c:v>
                </c:pt>
                <c:pt idx="68044">
                  <c:v>SDF TPA 11</c:v>
                </c:pt>
                <c:pt idx="68045">
                  <c:v>SDF TPA 12</c:v>
                </c:pt>
                <c:pt idx="68046">
                  <c:v>SDF TXK 06</c:v>
                </c:pt>
                <c:pt idx="68047">
                  <c:v>SDF VPS 05</c:v>
                </c:pt>
                <c:pt idx="68048">
                  <c:v>SDF VPS 06</c:v>
                </c:pt>
                <c:pt idx="68049">
                  <c:v>SDF VPS 07</c:v>
                </c:pt>
                <c:pt idx="68050">
                  <c:v>SDF VPS 08</c:v>
                </c:pt>
                <c:pt idx="68051">
                  <c:v>SDF VPS 09</c:v>
                </c:pt>
                <c:pt idx="68052">
                  <c:v>SDF VPS 10</c:v>
                </c:pt>
                <c:pt idx="68053">
                  <c:v>SDF VPS 11</c:v>
                </c:pt>
                <c:pt idx="68054">
                  <c:v>SEA ABQ 01</c:v>
                </c:pt>
                <c:pt idx="68055">
                  <c:v>SEA ABQ 02</c:v>
                </c:pt>
                <c:pt idx="68056">
                  <c:v>SEA ABQ 03</c:v>
                </c:pt>
                <c:pt idx="68057">
                  <c:v>SEA ABQ 04</c:v>
                </c:pt>
                <c:pt idx="68058">
                  <c:v>SEA ABQ 05</c:v>
                </c:pt>
                <c:pt idx="68059">
                  <c:v>SEA ABQ 06</c:v>
                </c:pt>
                <c:pt idx="68060">
                  <c:v>SEA ABQ 07</c:v>
                </c:pt>
                <c:pt idx="68061">
                  <c:v>SEA ABQ 08</c:v>
                </c:pt>
                <c:pt idx="68062">
                  <c:v>SEA ABQ 09</c:v>
                </c:pt>
                <c:pt idx="68063">
                  <c:v>SEA ABQ 10</c:v>
                </c:pt>
                <c:pt idx="68064">
                  <c:v>SEA ABQ 11</c:v>
                </c:pt>
                <c:pt idx="68065">
                  <c:v>SEA ABQ 12</c:v>
                </c:pt>
                <c:pt idx="68066">
                  <c:v>SEA ANC 01</c:v>
                </c:pt>
                <c:pt idx="68067">
                  <c:v>SEA ANC 02</c:v>
                </c:pt>
                <c:pt idx="68068">
                  <c:v>SEA ANC 03</c:v>
                </c:pt>
                <c:pt idx="68069">
                  <c:v>SEA ANC 04</c:v>
                </c:pt>
                <c:pt idx="68070">
                  <c:v>SEA ANC 05</c:v>
                </c:pt>
                <c:pt idx="68071">
                  <c:v>SEA ANC 06</c:v>
                </c:pt>
                <c:pt idx="68072">
                  <c:v>SEA ANC 07</c:v>
                </c:pt>
                <c:pt idx="68073">
                  <c:v>SEA ANC 08</c:v>
                </c:pt>
                <c:pt idx="68074">
                  <c:v>SEA ANC 09</c:v>
                </c:pt>
                <c:pt idx="68075">
                  <c:v>SEA ANC 10</c:v>
                </c:pt>
                <c:pt idx="68076">
                  <c:v>SEA ANC 11</c:v>
                </c:pt>
                <c:pt idx="68077">
                  <c:v>SEA ANC 12</c:v>
                </c:pt>
                <c:pt idx="68078">
                  <c:v>SEA ATL 01</c:v>
                </c:pt>
                <c:pt idx="68079">
                  <c:v>SEA ATL 02</c:v>
                </c:pt>
                <c:pt idx="68080">
                  <c:v>SEA ATL 03</c:v>
                </c:pt>
                <c:pt idx="68081">
                  <c:v>SEA ATL 04</c:v>
                </c:pt>
                <c:pt idx="68082">
                  <c:v>SEA ATL 05</c:v>
                </c:pt>
                <c:pt idx="68083">
                  <c:v>SEA ATL 06</c:v>
                </c:pt>
                <c:pt idx="68084">
                  <c:v>SEA ATL 07</c:v>
                </c:pt>
                <c:pt idx="68085">
                  <c:v>SEA ATL 08</c:v>
                </c:pt>
                <c:pt idx="68086">
                  <c:v>SEA ATL 09</c:v>
                </c:pt>
                <c:pt idx="68087">
                  <c:v>SEA ATL 10</c:v>
                </c:pt>
                <c:pt idx="68088">
                  <c:v>SEA ATL 11</c:v>
                </c:pt>
                <c:pt idx="68089">
                  <c:v>SEA ATL 12</c:v>
                </c:pt>
                <c:pt idx="68090">
                  <c:v>SEA AUS 01</c:v>
                </c:pt>
                <c:pt idx="68091">
                  <c:v>SEA AUS 02</c:v>
                </c:pt>
                <c:pt idx="68092">
                  <c:v>SEA AUS 03</c:v>
                </c:pt>
                <c:pt idx="68093">
                  <c:v>SEA AUS 04</c:v>
                </c:pt>
                <c:pt idx="68094">
                  <c:v>SEA AUS 05</c:v>
                </c:pt>
                <c:pt idx="68095">
                  <c:v>SEA AUS 06</c:v>
                </c:pt>
                <c:pt idx="68096">
                  <c:v>SEA AUS 07</c:v>
                </c:pt>
                <c:pt idx="68097">
                  <c:v>SEA AUS 08</c:v>
                </c:pt>
                <c:pt idx="68098">
                  <c:v>SEA AUS 09</c:v>
                </c:pt>
                <c:pt idx="68099">
                  <c:v>SEA AUS 10</c:v>
                </c:pt>
                <c:pt idx="68100">
                  <c:v>SEA AUS 11</c:v>
                </c:pt>
                <c:pt idx="68101">
                  <c:v>SEA AUS 12</c:v>
                </c:pt>
                <c:pt idx="68102">
                  <c:v>SEA BDL 08</c:v>
                </c:pt>
                <c:pt idx="68103">
                  <c:v>SEA BIL 01</c:v>
                </c:pt>
                <c:pt idx="68104">
                  <c:v>SEA BIL 02</c:v>
                </c:pt>
                <c:pt idx="68105">
                  <c:v>SEA BIL 03</c:v>
                </c:pt>
                <c:pt idx="68106">
                  <c:v>SEA BIL 04</c:v>
                </c:pt>
                <c:pt idx="68107">
                  <c:v>SEA BIL 06</c:v>
                </c:pt>
                <c:pt idx="68108">
                  <c:v>SEA BIL 07</c:v>
                </c:pt>
                <c:pt idx="68109">
                  <c:v>SEA BIL 08</c:v>
                </c:pt>
                <c:pt idx="68110">
                  <c:v>SEA BIL 12</c:v>
                </c:pt>
                <c:pt idx="68111">
                  <c:v>SEA BLI 01</c:v>
                </c:pt>
                <c:pt idx="68112">
                  <c:v>SEA BLI 02</c:v>
                </c:pt>
                <c:pt idx="68113">
                  <c:v>SEA BLI 03</c:v>
                </c:pt>
                <c:pt idx="68114">
                  <c:v>SEA BLI 04</c:v>
                </c:pt>
                <c:pt idx="68115">
                  <c:v>SEA BLI 05</c:v>
                </c:pt>
                <c:pt idx="68116">
                  <c:v>SEA BLI 06</c:v>
                </c:pt>
                <c:pt idx="68117">
                  <c:v>SEA BLI 07</c:v>
                </c:pt>
                <c:pt idx="68118">
                  <c:v>SEA BLI 08</c:v>
                </c:pt>
                <c:pt idx="68119">
                  <c:v>SEA BLI 10</c:v>
                </c:pt>
                <c:pt idx="68120">
                  <c:v>SEA BLI 11</c:v>
                </c:pt>
                <c:pt idx="68121">
                  <c:v>SEA BLI 12</c:v>
                </c:pt>
                <c:pt idx="68122">
                  <c:v>SEA BNA 01</c:v>
                </c:pt>
                <c:pt idx="68123">
                  <c:v>SEA BNA 02</c:v>
                </c:pt>
                <c:pt idx="68124">
                  <c:v>SEA BNA 03</c:v>
                </c:pt>
                <c:pt idx="68125">
                  <c:v>SEA BNA 04</c:v>
                </c:pt>
                <c:pt idx="68126">
                  <c:v>SEA BNA 05</c:v>
                </c:pt>
                <c:pt idx="68127">
                  <c:v>SEA BNA 06</c:v>
                </c:pt>
                <c:pt idx="68128">
                  <c:v>SEA BNA 07</c:v>
                </c:pt>
                <c:pt idx="68129">
                  <c:v>SEA BNA 08</c:v>
                </c:pt>
                <c:pt idx="68130">
                  <c:v>SEA BNA 09</c:v>
                </c:pt>
                <c:pt idx="68131">
                  <c:v>SEA BNA 10</c:v>
                </c:pt>
                <c:pt idx="68132">
                  <c:v>SEA BNA 11</c:v>
                </c:pt>
                <c:pt idx="68133">
                  <c:v>SEA BNA 12</c:v>
                </c:pt>
                <c:pt idx="68134">
                  <c:v>SEA BOI 01</c:v>
                </c:pt>
                <c:pt idx="68135">
                  <c:v>SEA BOI 02</c:v>
                </c:pt>
                <c:pt idx="68136">
                  <c:v>SEA BOI 03</c:v>
                </c:pt>
                <c:pt idx="68137">
                  <c:v>SEA BOI 04</c:v>
                </c:pt>
                <c:pt idx="68138">
                  <c:v>SEA BOI 05</c:v>
                </c:pt>
                <c:pt idx="68139">
                  <c:v>SEA BOI 06</c:v>
                </c:pt>
                <c:pt idx="68140">
                  <c:v>SEA BOI 07</c:v>
                </c:pt>
                <c:pt idx="68141">
                  <c:v>SEA BOI 08</c:v>
                </c:pt>
                <c:pt idx="68142">
                  <c:v>SEA BOI 09</c:v>
                </c:pt>
                <c:pt idx="68143">
                  <c:v>SEA BOI 10</c:v>
                </c:pt>
                <c:pt idx="68144">
                  <c:v>SEA BOI 11</c:v>
                </c:pt>
                <c:pt idx="68145">
                  <c:v>SEA BOI 12</c:v>
                </c:pt>
                <c:pt idx="68146">
                  <c:v>SEA BOS 01</c:v>
                </c:pt>
                <c:pt idx="68147">
                  <c:v>SEA BOS 02</c:v>
                </c:pt>
                <c:pt idx="68148">
                  <c:v>SEA BOS 03</c:v>
                </c:pt>
                <c:pt idx="68149">
                  <c:v>SEA BOS 04</c:v>
                </c:pt>
                <c:pt idx="68150">
                  <c:v>SEA BOS 05</c:v>
                </c:pt>
                <c:pt idx="68151">
                  <c:v>SEA BOS 06</c:v>
                </c:pt>
                <c:pt idx="68152">
                  <c:v>SEA BOS 07</c:v>
                </c:pt>
                <c:pt idx="68153">
                  <c:v>SEA BOS 08</c:v>
                </c:pt>
                <c:pt idx="68154">
                  <c:v>SEA BOS 09</c:v>
                </c:pt>
                <c:pt idx="68155">
                  <c:v>SEA BOS 10</c:v>
                </c:pt>
                <c:pt idx="68156">
                  <c:v>SEA BOS 11</c:v>
                </c:pt>
                <c:pt idx="68157">
                  <c:v>SEA BOS 12</c:v>
                </c:pt>
                <c:pt idx="68158">
                  <c:v>SEA BUR 01</c:v>
                </c:pt>
                <c:pt idx="68159">
                  <c:v>SEA BUR 02</c:v>
                </c:pt>
                <c:pt idx="68160">
                  <c:v>SEA BUR 03</c:v>
                </c:pt>
                <c:pt idx="68161">
                  <c:v>SEA BUR 04</c:v>
                </c:pt>
                <c:pt idx="68162">
                  <c:v>SEA BUR 05</c:v>
                </c:pt>
                <c:pt idx="68163">
                  <c:v>SEA BUR 06</c:v>
                </c:pt>
                <c:pt idx="68164">
                  <c:v>SEA BUR 07</c:v>
                </c:pt>
                <c:pt idx="68165">
                  <c:v>SEA BUR 08</c:v>
                </c:pt>
                <c:pt idx="68166">
                  <c:v>SEA BUR 09</c:v>
                </c:pt>
                <c:pt idx="68167">
                  <c:v>SEA BUR 10</c:v>
                </c:pt>
                <c:pt idx="68168">
                  <c:v>SEA BUR 11</c:v>
                </c:pt>
                <c:pt idx="68169">
                  <c:v>SEA BUR 12</c:v>
                </c:pt>
                <c:pt idx="68170">
                  <c:v>SEA BWI 01</c:v>
                </c:pt>
                <c:pt idx="68171">
                  <c:v>SEA BWI 02</c:v>
                </c:pt>
                <c:pt idx="68172">
                  <c:v>SEA BWI 03</c:v>
                </c:pt>
                <c:pt idx="68173">
                  <c:v>SEA BWI 04</c:v>
                </c:pt>
                <c:pt idx="68174">
                  <c:v>SEA BWI 05</c:v>
                </c:pt>
                <c:pt idx="68175">
                  <c:v>SEA BWI 06</c:v>
                </c:pt>
                <c:pt idx="68176">
                  <c:v>SEA BWI 07</c:v>
                </c:pt>
                <c:pt idx="68177">
                  <c:v>SEA BWI 08</c:v>
                </c:pt>
                <c:pt idx="68178">
                  <c:v>SEA BWI 09</c:v>
                </c:pt>
                <c:pt idx="68179">
                  <c:v>SEA BWI 10</c:v>
                </c:pt>
                <c:pt idx="68180">
                  <c:v>SEA BWI 11</c:v>
                </c:pt>
                <c:pt idx="68181">
                  <c:v>SEA BWI 12</c:v>
                </c:pt>
                <c:pt idx="68182">
                  <c:v>SEA BZN 01</c:v>
                </c:pt>
                <c:pt idx="68183">
                  <c:v>SEA BZN 02</c:v>
                </c:pt>
                <c:pt idx="68184">
                  <c:v>SEA BZN 03</c:v>
                </c:pt>
                <c:pt idx="68185">
                  <c:v>SEA BZN 04</c:v>
                </c:pt>
                <c:pt idx="68186">
                  <c:v>SEA BZN 06</c:v>
                </c:pt>
                <c:pt idx="68187">
                  <c:v>SEA BZN 07</c:v>
                </c:pt>
                <c:pt idx="68188">
                  <c:v>SEA BZN 08</c:v>
                </c:pt>
                <c:pt idx="68189">
                  <c:v>SEA BZN 09</c:v>
                </c:pt>
                <c:pt idx="68190">
                  <c:v>SEA BZN 10</c:v>
                </c:pt>
                <c:pt idx="68191">
                  <c:v>SEA BZN 11</c:v>
                </c:pt>
                <c:pt idx="68192">
                  <c:v>SEA BZN 12</c:v>
                </c:pt>
                <c:pt idx="68193">
                  <c:v>SEA CHS 01</c:v>
                </c:pt>
                <c:pt idx="68194">
                  <c:v>SEA CHS 02</c:v>
                </c:pt>
                <c:pt idx="68195">
                  <c:v>SEA CHS 03</c:v>
                </c:pt>
                <c:pt idx="68196">
                  <c:v>SEA CHS 04</c:v>
                </c:pt>
                <c:pt idx="68197">
                  <c:v>SEA CHS 05</c:v>
                </c:pt>
                <c:pt idx="68198">
                  <c:v>SEA CHS 06</c:v>
                </c:pt>
                <c:pt idx="68199">
                  <c:v>SEA CHS 07</c:v>
                </c:pt>
                <c:pt idx="68200">
                  <c:v>SEA CHS 08</c:v>
                </c:pt>
                <c:pt idx="68201">
                  <c:v>SEA CHS 09</c:v>
                </c:pt>
                <c:pt idx="68202">
                  <c:v>SEA CHS 10</c:v>
                </c:pt>
                <c:pt idx="68203">
                  <c:v>SEA CHS 11</c:v>
                </c:pt>
                <c:pt idx="68204">
                  <c:v>SEA CHS 12</c:v>
                </c:pt>
                <c:pt idx="68205">
                  <c:v>SEA CLE 01</c:v>
                </c:pt>
                <c:pt idx="68206">
                  <c:v>SEA CLE 04</c:v>
                </c:pt>
                <c:pt idx="68207">
                  <c:v>SEA CLE 05</c:v>
                </c:pt>
                <c:pt idx="68208">
                  <c:v>SEA CLE 06</c:v>
                </c:pt>
                <c:pt idx="68209">
                  <c:v>SEA CLE 07</c:v>
                </c:pt>
                <c:pt idx="68210">
                  <c:v>SEA CLE 08</c:v>
                </c:pt>
                <c:pt idx="68211">
                  <c:v>SEA CLE 09</c:v>
                </c:pt>
                <c:pt idx="68212">
                  <c:v>SEA CLE 10</c:v>
                </c:pt>
                <c:pt idx="68213">
                  <c:v>SEA CLE 11</c:v>
                </c:pt>
                <c:pt idx="68214">
                  <c:v>SEA CLE 12</c:v>
                </c:pt>
                <c:pt idx="68215">
                  <c:v>SEA CLT 01</c:v>
                </c:pt>
                <c:pt idx="68216">
                  <c:v>SEA CLT 02</c:v>
                </c:pt>
                <c:pt idx="68217">
                  <c:v>SEA CLT 03</c:v>
                </c:pt>
                <c:pt idx="68218">
                  <c:v>SEA CLT 04</c:v>
                </c:pt>
                <c:pt idx="68219">
                  <c:v>SEA CLT 05</c:v>
                </c:pt>
                <c:pt idx="68220">
                  <c:v>SEA CLT 06</c:v>
                </c:pt>
                <c:pt idx="68221">
                  <c:v>SEA CLT 07</c:v>
                </c:pt>
                <c:pt idx="68222">
                  <c:v>SEA CLT 08</c:v>
                </c:pt>
                <c:pt idx="68223">
                  <c:v>SEA CLT 09</c:v>
                </c:pt>
                <c:pt idx="68224">
                  <c:v>SEA CLT 10</c:v>
                </c:pt>
                <c:pt idx="68225">
                  <c:v>SEA CLT 11</c:v>
                </c:pt>
                <c:pt idx="68226">
                  <c:v>SEA CLT 12</c:v>
                </c:pt>
                <c:pt idx="68227">
                  <c:v>SEA COS 01</c:v>
                </c:pt>
                <c:pt idx="68228">
                  <c:v>SEA COS 02</c:v>
                </c:pt>
                <c:pt idx="68229">
                  <c:v>SEA COS 03</c:v>
                </c:pt>
                <c:pt idx="68230">
                  <c:v>SEA COS 04</c:v>
                </c:pt>
                <c:pt idx="68231">
                  <c:v>SEA COS 05</c:v>
                </c:pt>
                <c:pt idx="68232">
                  <c:v>SEA COS 06</c:v>
                </c:pt>
                <c:pt idx="68233">
                  <c:v>SEA COS 07</c:v>
                </c:pt>
                <c:pt idx="68234">
                  <c:v>SEA COS 08</c:v>
                </c:pt>
                <c:pt idx="68235">
                  <c:v>SEA COS 09</c:v>
                </c:pt>
                <c:pt idx="68236">
                  <c:v>SEA COS 10</c:v>
                </c:pt>
                <c:pt idx="68237">
                  <c:v>SEA COS 11</c:v>
                </c:pt>
                <c:pt idx="68238">
                  <c:v>SEA COS 12</c:v>
                </c:pt>
                <c:pt idx="68239">
                  <c:v>SEA CVG 01</c:v>
                </c:pt>
                <c:pt idx="68240">
                  <c:v>SEA CVG 02</c:v>
                </c:pt>
                <c:pt idx="68241">
                  <c:v>SEA CVG 03</c:v>
                </c:pt>
                <c:pt idx="68242">
                  <c:v>SEA CVG 04</c:v>
                </c:pt>
                <c:pt idx="68243">
                  <c:v>SEA CVG 05</c:v>
                </c:pt>
                <c:pt idx="68244">
                  <c:v>SEA CVG 06</c:v>
                </c:pt>
                <c:pt idx="68245">
                  <c:v>SEA CVG 07</c:v>
                </c:pt>
                <c:pt idx="68246">
                  <c:v>SEA CVG 08</c:v>
                </c:pt>
                <c:pt idx="68247">
                  <c:v>SEA CVG 09</c:v>
                </c:pt>
                <c:pt idx="68248">
                  <c:v>SEA CVG 10</c:v>
                </c:pt>
                <c:pt idx="68249">
                  <c:v>SEA CVG 11</c:v>
                </c:pt>
                <c:pt idx="68250">
                  <c:v>SEA CVG 12</c:v>
                </c:pt>
                <c:pt idx="68251">
                  <c:v>SEA DAL 01</c:v>
                </c:pt>
                <c:pt idx="68252">
                  <c:v>SEA DAL 02</c:v>
                </c:pt>
                <c:pt idx="68253">
                  <c:v>SEA DAL 03</c:v>
                </c:pt>
                <c:pt idx="68254">
                  <c:v>SEA DAL 04</c:v>
                </c:pt>
                <c:pt idx="68255">
                  <c:v>SEA DAL 05</c:v>
                </c:pt>
                <c:pt idx="68256">
                  <c:v>SEA DAL 06</c:v>
                </c:pt>
                <c:pt idx="68257">
                  <c:v>SEA DAL 07</c:v>
                </c:pt>
                <c:pt idx="68258">
                  <c:v>SEA DAL 08</c:v>
                </c:pt>
                <c:pt idx="68259">
                  <c:v>SEA DAL 09</c:v>
                </c:pt>
                <c:pt idx="68260">
                  <c:v>SEA DAL 10</c:v>
                </c:pt>
                <c:pt idx="68261">
                  <c:v>SEA DAL 11</c:v>
                </c:pt>
                <c:pt idx="68262">
                  <c:v>SEA DAL 12</c:v>
                </c:pt>
                <c:pt idx="68263">
                  <c:v>SEA DCA 01</c:v>
                </c:pt>
                <c:pt idx="68264">
                  <c:v>SEA DCA 02</c:v>
                </c:pt>
                <c:pt idx="68265">
                  <c:v>SEA DCA 03</c:v>
                </c:pt>
                <c:pt idx="68266">
                  <c:v>SEA DCA 04</c:v>
                </c:pt>
                <c:pt idx="68267">
                  <c:v>SEA DCA 05</c:v>
                </c:pt>
                <c:pt idx="68268">
                  <c:v>SEA DCA 06</c:v>
                </c:pt>
                <c:pt idx="68269">
                  <c:v>SEA DCA 07</c:v>
                </c:pt>
                <c:pt idx="68270">
                  <c:v>SEA DCA 08</c:v>
                </c:pt>
                <c:pt idx="68271">
                  <c:v>SEA DCA 09</c:v>
                </c:pt>
                <c:pt idx="68272">
                  <c:v>SEA DCA 10</c:v>
                </c:pt>
                <c:pt idx="68273">
                  <c:v>SEA DCA 11</c:v>
                </c:pt>
                <c:pt idx="68274">
                  <c:v>SEA DCA 12</c:v>
                </c:pt>
                <c:pt idx="68275">
                  <c:v>SEA DEN 01</c:v>
                </c:pt>
                <c:pt idx="68276">
                  <c:v>SEA DEN 02</c:v>
                </c:pt>
                <c:pt idx="68277">
                  <c:v>SEA DEN 03</c:v>
                </c:pt>
                <c:pt idx="68278">
                  <c:v>SEA DEN 04</c:v>
                </c:pt>
                <c:pt idx="68279">
                  <c:v>SEA DEN 05</c:v>
                </c:pt>
                <c:pt idx="68280">
                  <c:v>SEA DEN 06</c:v>
                </c:pt>
                <c:pt idx="68281">
                  <c:v>SEA DEN 07</c:v>
                </c:pt>
                <c:pt idx="68282">
                  <c:v>SEA DEN 08</c:v>
                </c:pt>
                <c:pt idx="68283">
                  <c:v>SEA DEN 09</c:v>
                </c:pt>
                <c:pt idx="68284">
                  <c:v>SEA DEN 10</c:v>
                </c:pt>
                <c:pt idx="68285">
                  <c:v>SEA DEN 11</c:v>
                </c:pt>
                <c:pt idx="68286">
                  <c:v>SEA DEN 12</c:v>
                </c:pt>
                <c:pt idx="68287">
                  <c:v>SEA DFW 01</c:v>
                </c:pt>
                <c:pt idx="68288">
                  <c:v>SEA DFW 02</c:v>
                </c:pt>
                <c:pt idx="68289">
                  <c:v>SEA DFW 03</c:v>
                </c:pt>
                <c:pt idx="68290">
                  <c:v>SEA DFW 04</c:v>
                </c:pt>
                <c:pt idx="68291">
                  <c:v>SEA DFW 05</c:v>
                </c:pt>
                <c:pt idx="68292">
                  <c:v>SEA DFW 06</c:v>
                </c:pt>
                <c:pt idx="68293">
                  <c:v>SEA DFW 07</c:v>
                </c:pt>
                <c:pt idx="68294">
                  <c:v>SEA DFW 08</c:v>
                </c:pt>
                <c:pt idx="68295">
                  <c:v>SEA DFW 09</c:v>
                </c:pt>
                <c:pt idx="68296">
                  <c:v>SEA DFW 10</c:v>
                </c:pt>
                <c:pt idx="68297">
                  <c:v>SEA DFW 11</c:v>
                </c:pt>
                <c:pt idx="68298">
                  <c:v>SEA DFW 12</c:v>
                </c:pt>
                <c:pt idx="68299">
                  <c:v>SEA DTW 01</c:v>
                </c:pt>
                <c:pt idx="68300">
                  <c:v>SEA DTW 02</c:v>
                </c:pt>
                <c:pt idx="68301">
                  <c:v>SEA DTW 03</c:v>
                </c:pt>
                <c:pt idx="68302">
                  <c:v>SEA DTW 04</c:v>
                </c:pt>
                <c:pt idx="68303">
                  <c:v>SEA DTW 05</c:v>
                </c:pt>
                <c:pt idx="68304">
                  <c:v>SEA DTW 06</c:v>
                </c:pt>
                <c:pt idx="68305">
                  <c:v>SEA DTW 07</c:v>
                </c:pt>
                <c:pt idx="68306">
                  <c:v>SEA DTW 08</c:v>
                </c:pt>
                <c:pt idx="68307">
                  <c:v>SEA DTW 09</c:v>
                </c:pt>
                <c:pt idx="68308">
                  <c:v>SEA DTW 10</c:v>
                </c:pt>
                <c:pt idx="68309">
                  <c:v>SEA DTW 11</c:v>
                </c:pt>
                <c:pt idx="68310">
                  <c:v>SEA DTW 12</c:v>
                </c:pt>
                <c:pt idx="68311">
                  <c:v>SEA EUG 01</c:v>
                </c:pt>
                <c:pt idx="68312">
                  <c:v>SEA EUG 02</c:v>
                </c:pt>
                <c:pt idx="68313">
                  <c:v>SEA EUG 04</c:v>
                </c:pt>
                <c:pt idx="68314">
                  <c:v>SEA EUG 05</c:v>
                </c:pt>
                <c:pt idx="68315">
                  <c:v>SEA EUG 06</c:v>
                </c:pt>
                <c:pt idx="68316">
                  <c:v>SEA EUG 07</c:v>
                </c:pt>
                <c:pt idx="68317">
                  <c:v>SEA EUG 08</c:v>
                </c:pt>
                <c:pt idx="68318">
                  <c:v>SEA EUG 09</c:v>
                </c:pt>
                <c:pt idx="68319">
                  <c:v>SEA EUG 10</c:v>
                </c:pt>
                <c:pt idx="68320">
                  <c:v>SEA EUG 11</c:v>
                </c:pt>
                <c:pt idx="68321">
                  <c:v>SEA EUG 12</c:v>
                </c:pt>
                <c:pt idx="68322">
                  <c:v>SEA EWR 01</c:v>
                </c:pt>
                <c:pt idx="68323">
                  <c:v>SEA EWR 02</c:v>
                </c:pt>
                <c:pt idx="68324">
                  <c:v>SEA EWR 03</c:v>
                </c:pt>
                <c:pt idx="68325">
                  <c:v>SEA EWR 04</c:v>
                </c:pt>
                <c:pt idx="68326">
                  <c:v>SEA EWR 05</c:v>
                </c:pt>
                <c:pt idx="68327">
                  <c:v>SEA EWR 06</c:v>
                </c:pt>
                <c:pt idx="68328">
                  <c:v>SEA EWR 07</c:v>
                </c:pt>
                <c:pt idx="68329">
                  <c:v>SEA EWR 08</c:v>
                </c:pt>
                <c:pt idx="68330">
                  <c:v>SEA EWR 09</c:v>
                </c:pt>
                <c:pt idx="68331">
                  <c:v>SEA EWR 10</c:v>
                </c:pt>
                <c:pt idx="68332">
                  <c:v>SEA EWR 11</c:v>
                </c:pt>
                <c:pt idx="68333">
                  <c:v>SEA EWR 12</c:v>
                </c:pt>
                <c:pt idx="68334">
                  <c:v>SEA FAI 01</c:v>
                </c:pt>
                <c:pt idx="68335">
                  <c:v>SEA FAI 02</c:v>
                </c:pt>
                <c:pt idx="68336">
                  <c:v>SEA FAI 03</c:v>
                </c:pt>
                <c:pt idx="68337">
                  <c:v>SEA FAI 04</c:v>
                </c:pt>
                <c:pt idx="68338">
                  <c:v>SEA FAI 05</c:v>
                </c:pt>
                <c:pt idx="68339">
                  <c:v>SEA FAI 06</c:v>
                </c:pt>
                <c:pt idx="68340">
                  <c:v>SEA FAI 07</c:v>
                </c:pt>
                <c:pt idx="68341">
                  <c:v>SEA FAI 08</c:v>
                </c:pt>
                <c:pt idx="68342">
                  <c:v>SEA FAI 09</c:v>
                </c:pt>
                <c:pt idx="68343">
                  <c:v>SEA FAI 10</c:v>
                </c:pt>
                <c:pt idx="68344">
                  <c:v>SEA FAI 11</c:v>
                </c:pt>
                <c:pt idx="68345">
                  <c:v>SEA FAI 12</c:v>
                </c:pt>
                <c:pt idx="68346">
                  <c:v>SEA FAT 01</c:v>
                </c:pt>
                <c:pt idx="68347">
                  <c:v>SEA FAT 02</c:v>
                </c:pt>
                <c:pt idx="68348">
                  <c:v>SEA FAT 03</c:v>
                </c:pt>
                <c:pt idx="68349">
                  <c:v>SEA FAT 04</c:v>
                </c:pt>
                <c:pt idx="68350">
                  <c:v>SEA FAT 05</c:v>
                </c:pt>
                <c:pt idx="68351">
                  <c:v>SEA FAT 06</c:v>
                </c:pt>
                <c:pt idx="68352">
                  <c:v>SEA FAT 07</c:v>
                </c:pt>
                <c:pt idx="68353">
                  <c:v>SEA FAT 08</c:v>
                </c:pt>
                <c:pt idx="68354">
                  <c:v>SEA FAT 09</c:v>
                </c:pt>
                <c:pt idx="68355">
                  <c:v>SEA FAT 10</c:v>
                </c:pt>
                <c:pt idx="68356">
                  <c:v>SEA FAT 11</c:v>
                </c:pt>
                <c:pt idx="68357">
                  <c:v>SEA FAT 12</c:v>
                </c:pt>
                <c:pt idx="68358">
                  <c:v>SEA FLL 01</c:v>
                </c:pt>
                <c:pt idx="68359">
                  <c:v>SEA FLL 02</c:v>
                </c:pt>
                <c:pt idx="68360">
                  <c:v>SEA FLL 03</c:v>
                </c:pt>
                <c:pt idx="68361">
                  <c:v>SEA FLL 04</c:v>
                </c:pt>
                <c:pt idx="68362">
                  <c:v>SEA FLL 05</c:v>
                </c:pt>
                <c:pt idx="68363">
                  <c:v>SEA FLL 06</c:v>
                </c:pt>
                <c:pt idx="68364">
                  <c:v>SEA FLL 07</c:v>
                </c:pt>
                <c:pt idx="68365">
                  <c:v>SEA FLL 08</c:v>
                </c:pt>
                <c:pt idx="68366">
                  <c:v>SEA FLL 09</c:v>
                </c:pt>
                <c:pt idx="68367">
                  <c:v>SEA FLL 10</c:v>
                </c:pt>
                <c:pt idx="68368">
                  <c:v>SEA FLL 11</c:v>
                </c:pt>
                <c:pt idx="68369">
                  <c:v>SEA FLL 12</c:v>
                </c:pt>
                <c:pt idx="68370">
                  <c:v>SEA GEG 01</c:v>
                </c:pt>
                <c:pt idx="68371">
                  <c:v>SEA GEG 02</c:v>
                </c:pt>
                <c:pt idx="68372">
                  <c:v>SEA GEG 03</c:v>
                </c:pt>
                <c:pt idx="68373">
                  <c:v>SEA GEG 04</c:v>
                </c:pt>
                <c:pt idx="68374">
                  <c:v>SEA GEG 05</c:v>
                </c:pt>
                <c:pt idx="68375">
                  <c:v>SEA GEG 06</c:v>
                </c:pt>
                <c:pt idx="68376">
                  <c:v>SEA GEG 07</c:v>
                </c:pt>
                <c:pt idx="68377">
                  <c:v>SEA GEG 08</c:v>
                </c:pt>
                <c:pt idx="68378">
                  <c:v>SEA GEG 09</c:v>
                </c:pt>
                <c:pt idx="68379">
                  <c:v>SEA GEG 10</c:v>
                </c:pt>
                <c:pt idx="68380">
                  <c:v>SEA GEG 11</c:v>
                </c:pt>
                <c:pt idx="68381">
                  <c:v>SEA GEG 12</c:v>
                </c:pt>
                <c:pt idx="68382">
                  <c:v>SEA GTF 08</c:v>
                </c:pt>
                <c:pt idx="68383">
                  <c:v>SEA HDN 01</c:v>
                </c:pt>
                <c:pt idx="68384">
                  <c:v>SEA HDN 02</c:v>
                </c:pt>
                <c:pt idx="68385">
                  <c:v>SEA HDN 03</c:v>
                </c:pt>
                <c:pt idx="68386">
                  <c:v>SEA HDN 12</c:v>
                </c:pt>
                <c:pt idx="68387">
                  <c:v>SEA HNL 01</c:v>
                </c:pt>
                <c:pt idx="68388">
                  <c:v>SEA HNL 02</c:v>
                </c:pt>
                <c:pt idx="68389">
                  <c:v>SEA HNL 03</c:v>
                </c:pt>
                <c:pt idx="68390">
                  <c:v>SEA HNL 04</c:v>
                </c:pt>
                <c:pt idx="68391">
                  <c:v>SEA HNL 05</c:v>
                </c:pt>
                <c:pt idx="68392">
                  <c:v>SEA HNL 06</c:v>
                </c:pt>
                <c:pt idx="68393">
                  <c:v>SEA HNL 07</c:v>
                </c:pt>
                <c:pt idx="68394">
                  <c:v>SEA HNL 08</c:v>
                </c:pt>
                <c:pt idx="68395">
                  <c:v>SEA HNL 09</c:v>
                </c:pt>
                <c:pt idx="68396">
                  <c:v>SEA HNL 10</c:v>
                </c:pt>
                <c:pt idx="68397">
                  <c:v>SEA HNL 11</c:v>
                </c:pt>
                <c:pt idx="68398">
                  <c:v>SEA HNL 12</c:v>
                </c:pt>
                <c:pt idx="68399">
                  <c:v>SEA HOU 01</c:v>
                </c:pt>
                <c:pt idx="68400">
                  <c:v>SEA HOU 05</c:v>
                </c:pt>
                <c:pt idx="68401">
                  <c:v>SEA HOU 06</c:v>
                </c:pt>
                <c:pt idx="68402">
                  <c:v>SEA HOU 07</c:v>
                </c:pt>
                <c:pt idx="68403">
                  <c:v>SEA HOU 08</c:v>
                </c:pt>
                <c:pt idx="68404">
                  <c:v>SEA HOU 09</c:v>
                </c:pt>
                <c:pt idx="68405">
                  <c:v>SEA HOU 10</c:v>
                </c:pt>
                <c:pt idx="68406">
                  <c:v>SEA HOU 11</c:v>
                </c:pt>
                <c:pt idx="68407">
                  <c:v>SEA HOU 12</c:v>
                </c:pt>
                <c:pt idx="68408">
                  <c:v>SEA IAD 01</c:v>
                </c:pt>
                <c:pt idx="68409">
                  <c:v>SEA IAD 02</c:v>
                </c:pt>
                <c:pt idx="68410">
                  <c:v>SEA IAD 03</c:v>
                </c:pt>
                <c:pt idx="68411">
                  <c:v>SEA IAD 04</c:v>
                </c:pt>
                <c:pt idx="68412">
                  <c:v>SEA IAD 05</c:v>
                </c:pt>
                <c:pt idx="68413">
                  <c:v>SEA IAD 06</c:v>
                </c:pt>
                <c:pt idx="68414">
                  <c:v>SEA IAD 07</c:v>
                </c:pt>
                <c:pt idx="68415">
                  <c:v>SEA IAD 08</c:v>
                </c:pt>
                <c:pt idx="68416">
                  <c:v>SEA IAD 09</c:v>
                </c:pt>
                <c:pt idx="68417">
                  <c:v>SEA IAD 10</c:v>
                </c:pt>
                <c:pt idx="68418">
                  <c:v>SEA IAD 11</c:v>
                </c:pt>
                <c:pt idx="68419">
                  <c:v>SEA IAD 12</c:v>
                </c:pt>
                <c:pt idx="68420">
                  <c:v>SEA IAH 01</c:v>
                </c:pt>
                <c:pt idx="68421">
                  <c:v>SEA IAH 02</c:v>
                </c:pt>
                <c:pt idx="68422">
                  <c:v>SEA IAH 03</c:v>
                </c:pt>
                <c:pt idx="68423">
                  <c:v>SEA IAH 04</c:v>
                </c:pt>
                <c:pt idx="68424">
                  <c:v>SEA IAH 05</c:v>
                </c:pt>
                <c:pt idx="68425">
                  <c:v>SEA IAH 06</c:v>
                </c:pt>
                <c:pt idx="68426">
                  <c:v>SEA IAH 07</c:v>
                </c:pt>
                <c:pt idx="68427">
                  <c:v>SEA IAH 08</c:v>
                </c:pt>
                <c:pt idx="68428">
                  <c:v>SEA IAH 09</c:v>
                </c:pt>
                <c:pt idx="68429">
                  <c:v>SEA IAH 10</c:v>
                </c:pt>
                <c:pt idx="68430">
                  <c:v>SEA IAH 11</c:v>
                </c:pt>
                <c:pt idx="68431">
                  <c:v>SEA IAH 12</c:v>
                </c:pt>
                <c:pt idx="68432">
                  <c:v>SEA ICT 02</c:v>
                </c:pt>
                <c:pt idx="68433">
                  <c:v>SEA ICT 03</c:v>
                </c:pt>
                <c:pt idx="68434">
                  <c:v>SEA ICT 04</c:v>
                </c:pt>
                <c:pt idx="68435">
                  <c:v>SEA ICT 05</c:v>
                </c:pt>
                <c:pt idx="68436">
                  <c:v>SEA ICT 06</c:v>
                </c:pt>
                <c:pt idx="68437">
                  <c:v>SEA ICT 07</c:v>
                </c:pt>
                <c:pt idx="68438">
                  <c:v>SEA ICT 08</c:v>
                </c:pt>
                <c:pt idx="68439">
                  <c:v>SEA ICT 09</c:v>
                </c:pt>
                <c:pt idx="68440">
                  <c:v>SEA ICT 10</c:v>
                </c:pt>
                <c:pt idx="68441">
                  <c:v>SEA ICT 11</c:v>
                </c:pt>
                <c:pt idx="68442">
                  <c:v>SEA ICT 12</c:v>
                </c:pt>
                <c:pt idx="68443">
                  <c:v>SEA IND 01</c:v>
                </c:pt>
                <c:pt idx="68444">
                  <c:v>SEA IND 02</c:v>
                </c:pt>
                <c:pt idx="68445">
                  <c:v>SEA IND 03</c:v>
                </c:pt>
                <c:pt idx="68446">
                  <c:v>SEA IND 04</c:v>
                </c:pt>
                <c:pt idx="68447">
                  <c:v>SEA IND 05</c:v>
                </c:pt>
                <c:pt idx="68448">
                  <c:v>SEA IND 06</c:v>
                </c:pt>
                <c:pt idx="68449">
                  <c:v>SEA IND 07</c:v>
                </c:pt>
                <c:pt idx="68450">
                  <c:v>SEA IND 08</c:v>
                </c:pt>
                <c:pt idx="68451">
                  <c:v>SEA IND 09</c:v>
                </c:pt>
                <c:pt idx="68452">
                  <c:v>SEA IND 10</c:v>
                </c:pt>
                <c:pt idx="68453">
                  <c:v>SEA IND 11</c:v>
                </c:pt>
                <c:pt idx="68454">
                  <c:v>SEA IND 12</c:v>
                </c:pt>
                <c:pt idx="68455">
                  <c:v>SEA JAC 01</c:v>
                </c:pt>
                <c:pt idx="68456">
                  <c:v>SEA JAC 02</c:v>
                </c:pt>
                <c:pt idx="68457">
                  <c:v>SEA JAC 03</c:v>
                </c:pt>
                <c:pt idx="68458">
                  <c:v>SEA JAC 06</c:v>
                </c:pt>
                <c:pt idx="68459">
                  <c:v>SEA JAC 07</c:v>
                </c:pt>
                <c:pt idx="68460">
                  <c:v>SEA JAC 08</c:v>
                </c:pt>
                <c:pt idx="68461">
                  <c:v>SEA JAC 12</c:v>
                </c:pt>
                <c:pt idx="68462">
                  <c:v>SEA JFK 01</c:v>
                </c:pt>
                <c:pt idx="68463">
                  <c:v>SEA JFK 02</c:v>
                </c:pt>
                <c:pt idx="68464">
                  <c:v>SEA JFK 03</c:v>
                </c:pt>
                <c:pt idx="68465">
                  <c:v>SEA JFK 04</c:v>
                </c:pt>
                <c:pt idx="68466">
                  <c:v>SEA JFK 05</c:v>
                </c:pt>
                <c:pt idx="68467">
                  <c:v>SEA JFK 06</c:v>
                </c:pt>
                <c:pt idx="68468">
                  <c:v>SEA JFK 07</c:v>
                </c:pt>
                <c:pt idx="68469">
                  <c:v>SEA JFK 08</c:v>
                </c:pt>
                <c:pt idx="68470">
                  <c:v>SEA JFK 09</c:v>
                </c:pt>
                <c:pt idx="68471">
                  <c:v>SEA JFK 10</c:v>
                </c:pt>
                <c:pt idx="68472">
                  <c:v>SEA JFK 11</c:v>
                </c:pt>
                <c:pt idx="68473">
                  <c:v>SEA JFK 12</c:v>
                </c:pt>
                <c:pt idx="68474">
                  <c:v>SEA JNU 01</c:v>
                </c:pt>
                <c:pt idx="68475">
                  <c:v>SEA JNU 02</c:v>
                </c:pt>
                <c:pt idx="68476">
                  <c:v>SEA JNU 03</c:v>
                </c:pt>
                <c:pt idx="68477">
                  <c:v>SEA JNU 04</c:v>
                </c:pt>
                <c:pt idx="68478">
                  <c:v>SEA JNU 05</c:v>
                </c:pt>
                <c:pt idx="68479">
                  <c:v>SEA JNU 06</c:v>
                </c:pt>
                <c:pt idx="68480">
                  <c:v>SEA JNU 07</c:v>
                </c:pt>
                <c:pt idx="68481">
                  <c:v>SEA JNU 08</c:v>
                </c:pt>
                <c:pt idx="68482">
                  <c:v>SEA JNU 09</c:v>
                </c:pt>
                <c:pt idx="68483">
                  <c:v>SEA JNU 10</c:v>
                </c:pt>
                <c:pt idx="68484">
                  <c:v>SEA JNU 11</c:v>
                </c:pt>
                <c:pt idx="68485">
                  <c:v>SEA JNU 12</c:v>
                </c:pt>
                <c:pt idx="68486">
                  <c:v>SEA KOA 01</c:v>
                </c:pt>
                <c:pt idx="68487">
                  <c:v>SEA KOA 02</c:v>
                </c:pt>
                <c:pt idx="68488">
                  <c:v>SEA KOA 03</c:v>
                </c:pt>
                <c:pt idx="68489">
                  <c:v>SEA KOA 04</c:v>
                </c:pt>
                <c:pt idx="68490">
                  <c:v>SEA KOA 05</c:v>
                </c:pt>
                <c:pt idx="68491">
                  <c:v>SEA KOA 06</c:v>
                </c:pt>
                <c:pt idx="68492">
                  <c:v>SEA KOA 07</c:v>
                </c:pt>
                <c:pt idx="68493">
                  <c:v>SEA KOA 08</c:v>
                </c:pt>
                <c:pt idx="68494">
                  <c:v>SEA KOA 09</c:v>
                </c:pt>
                <c:pt idx="68495">
                  <c:v>SEA KOA 10</c:v>
                </c:pt>
                <c:pt idx="68496">
                  <c:v>SEA KOA 11</c:v>
                </c:pt>
                <c:pt idx="68497">
                  <c:v>SEA KOA 12</c:v>
                </c:pt>
                <c:pt idx="68498">
                  <c:v>SEA KTN 01</c:v>
                </c:pt>
                <c:pt idx="68499">
                  <c:v>SEA KTN 02</c:v>
                </c:pt>
                <c:pt idx="68500">
                  <c:v>SEA KTN 03</c:v>
                </c:pt>
                <c:pt idx="68501">
                  <c:v>SEA KTN 04</c:v>
                </c:pt>
                <c:pt idx="68502">
                  <c:v>SEA KTN 05</c:v>
                </c:pt>
                <c:pt idx="68503">
                  <c:v>SEA KTN 06</c:v>
                </c:pt>
                <c:pt idx="68504">
                  <c:v>SEA KTN 07</c:v>
                </c:pt>
                <c:pt idx="68505">
                  <c:v>SEA KTN 08</c:v>
                </c:pt>
                <c:pt idx="68506">
                  <c:v>SEA KTN 09</c:v>
                </c:pt>
                <c:pt idx="68507">
                  <c:v>SEA KTN 10</c:v>
                </c:pt>
                <c:pt idx="68508">
                  <c:v>SEA KTN 11</c:v>
                </c:pt>
                <c:pt idx="68509">
                  <c:v>SEA KTN 12</c:v>
                </c:pt>
                <c:pt idx="68510">
                  <c:v>SEA LAS 01</c:v>
                </c:pt>
                <c:pt idx="68511">
                  <c:v>SEA LAS 02</c:v>
                </c:pt>
                <c:pt idx="68512">
                  <c:v>SEA LAS 03</c:v>
                </c:pt>
                <c:pt idx="68513">
                  <c:v>SEA LAS 04</c:v>
                </c:pt>
                <c:pt idx="68514">
                  <c:v>SEA LAS 05</c:v>
                </c:pt>
                <c:pt idx="68515">
                  <c:v>SEA LAS 06</c:v>
                </c:pt>
                <c:pt idx="68516">
                  <c:v>SEA LAS 07</c:v>
                </c:pt>
                <c:pt idx="68517">
                  <c:v>SEA LAS 08</c:v>
                </c:pt>
                <c:pt idx="68518">
                  <c:v>SEA LAS 09</c:v>
                </c:pt>
                <c:pt idx="68519">
                  <c:v>SEA LAS 10</c:v>
                </c:pt>
                <c:pt idx="68520">
                  <c:v>SEA LAS 11</c:v>
                </c:pt>
                <c:pt idx="68521">
                  <c:v>SEA LAS 12</c:v>
                </c:pt>
                <c:pt idx="68522">
                  <c:v>SEA LAX 01</c:v>
                </c:pt>
                <c:pt idx="68523">
                  <c:v>SEA LAX 02</c:v>
                </c:pt>
                <c:pt idx="68524">
                  <c:v>SEA LAX 03</c:v>
                </c:pt>
                <c:pt idx="68525">
                  <c:v>SEA LAX 04</c:v>
                </c:pt>
                <c:pt idx="68526">
                  <c:v>SEA LAX 05</c:v>
                </c:pt>
                <c:pt idx="68527">
                  <c:v>SEA LAX 06</c:v>
                </c:pt>
                <c:pt idx="68528">
                  <c:v>SEA LAX 07</c:v>
                </c:pt>
                <c:pt idx="68529">
                  <c:v>SEA LAX 08</c:v>
                </c:pt>
                <c:pt idx="68530">
                  <c:v>SEA LAX 09</c:v>
                </c:pt>
                <c:pt idx="68531">
                  <c:v>SEA LAX 10</c:v>
                </c:pt>
                <c:pt idx="68532">
                  <c:v>SEA LAX 11</c:v>
                </c:pt>
                <c:pt idx="68533">
                  <c:v>SEA LAX 12</c:v>
                </c:pt>
                <c:pt idx="68534">
                  <c:v>SEA LGB 01</c:v>
                </c:pt>
                <c:pt idx="68535">
                  <c:v>SEA LGB 02</c:v>
                </c:pt>
                <c:pt idx="68536">
                  <c:v>SEA LGB 03</c:v>
                </c:pt>
                <c:pt idx="68537">
                  <c:v>SEA LGB 04</c:v>
                </c:pt>
                <c:pt idx="68538">
                  <c:v>SEA LGB 05</c:v>
                </c:pt>
                <c:pt idx="68539">
                  <c:v>SEA LGB 06</c:v>
                </c:pt>
                <c:pt idx="68540">
                  <c:v>SEA LGB 07</c:v>
                </c:pt>
                <c:pt idx="68541">
                  <c:v>SEA LGB 08</c:v>
                </c:pt>
                <c:pt idx="68542">
                  <c:v>SEA LGB 09</c:v>
                </c:pt>
                <c:pt idx="68543">
                  <c:v>SEA LGB 10</c:v>
                </c:pt>
                <c:pt idx="68544">
                  <c:v>SEA LGB 11</c:v>
                </c:pt>
                <c:pt idx="68545">
                  <c:v>SEA LGB 12</c:v>
                </c:pt>
                <c:pt idx="68546">
                  <c:v>SEA LIH 01</c:v>
                </c:pt>
                <c:pt idx="68547">
                  <c:v>SEA LIH 02</c:v>
                </c:pt>
                <c:pt idx="68548">
                  <c:v>SEA LIH 03</c:v>
                </c:pt>
                <c:pt idx="68549">
                  <c:v>SEA LIH 04</c:v>
                </c:pt>
                <c:pt idx="68550">
                  <c:v>SEA LIH 05</c:v>
                </c:pt>
                <c:pt idx="68551">
                  <c:v>SEA LIH 06</c:v>
                </c:pt>
                <c:pt idx="68552">
                  <c:v>SEA LIH 07</c:v>
                </c:pt>
                <c:pt idx="68553">
                  <c:v>SEA LIH 08</c:v>
                </c:pt>
                <c:pt idx="68554">
                  <c:v>SEA LIH 09</c:v>
                </c:pt>
                <c:pt idx="68555">
                  <c:v>SEA LIH 10</c:v>
                </c:pt>
                <c:pt idx="68556">
                  <c:v>SEA LIH 11</c:v>
                </c:pt>
                <c:pt idx="68557">
                  <c:v>SEA LIH 12</c:v>
                </c:pt>
                <c:pt idx="68558">
                  <c:v>SEA LWS 01</c:v>
                </c:pt>
                <c:pt idx="68559">
                  <c:v>SEA MCI 01</c:v>
                </c:pt>
                <c:pt idx="68560">
                  <c:v>SEA MCI 02</c:v>
                </c:pt>
                <c:pt idx="68561">
                  <c:v>SEA MCI 03</c:v>
                </c:pt>
                <c:pt idx="68562">
                  <c:v>SEA MCI 04</c:v>
                </c:pt>
                <c:pt idx="68563">
                  <c:v>SEA MCI 05</c:v>
                </c:pt>
                <c:pt idx="68564">
                  <c:v>SEA MCI 06</c:v>
                </c:pt>
                <c:pt idx="68565">
                  <c:v>SEA MCI 07</c:v>
                </c:pt>
                <c:pt idx="68566">
                  <c:v>SEA MCI 08</c:v>
                </c:pt>
                <c:pt idx="68567">
                  <c:v>SEA MCI 09</c:v>
                </c:pt>
                <c:pt idx="68568">
                  <c:v>SEA MCI 10</c:v>
                </c:pt>
                <c:pt idx="68569">
                  <c:v>SEA MCI 11</c:v>
                </c:pt>
                <c:pt idx="68570">
                  <c:v>SEA MCI 12</c:v>
                </c:pt>
                <c:pt idx="68571">
                  <c:v>SEA MCO 01</c:v>
                </c:pt>
                <c:pt idx="68572">
                  <c:v>SEA MCO 02</c:v>
                </c:pt>
                <c:pt idx="68573">
                  <c:v>SEA MCO 03</c:v>
                </c:pt>
                <c:pt idx="68574">
                  <c:v>SEA MCO 04</c:v>
                </c:pt>
                <c:pt idx="68575">
                  <c:v>SEA MCO 05</c:v>
                </c:pt>
                <c:pt idx="68576">
                  <c:v>SEA MCO 06</c:v>
                </c:pt>
                <c:pt idx="68577">
                  <c:v>SEA MCO 07</c:v>
                </c:pt>
                <c:pt idx="68578">
                  <c:v>SEA MCO 08</c:v>
                </c:pt>
                <c:pt idx="68579">
                  <c:v>SEA MCO 09</c:v>
                </c:pt>
                <c:pt idx="68580">
                  <c:v>SEA MCO 10</c:v>
                </c:pt>
                <c:pt idx="68581">
                  <c:v>SEA MCO 11</c:v>
                </c:pt>
                <c:pt idx="68582">
                  <c:v>SEA MCO 12</c:v>
                </c:pt>
                <c:pt idx="68583">
                  <c:v>SEA MDW 01</c:v>
                </c:pt>
                <c:pt idx="68584">
                  <c:v>SEA MDW 02</c:v>
                </c:pt>
                <c:pt idx="68585">
                  <c:v>SEA MDW 03</c:v>
                </c:pt>
                <c:pt idx="68586">
                  <c:v>SEA MDW 04</c:v>
                </c:pt>
                <c:pt idx="68587">
                  <c:v>SEA MDW 05</c:v>
                </c:pt>
                <c:pt idx="68588">
                  <c:v>SEA MDW 06</c:v>
                </c:pt>
                <c:pt idx="68589">
                  <c:v>SEA MDW 07</c:v>
                </c:pt>
                <c:pt idx="68590">
                  <c:v>SEA MDW 08</c:v>
                </c:pt>
                <c:pt idx="68591">
                  <c:v>SEA MDW 09</c:v>
                </c:pt>
                <c:pt idx="68592">
                  <c:v>SEA MDW 10</c:v>
                </c:pt>
                <c:pt idx="68593">
                  <c:v>SEA MDW 11</c:v>
                </c:pt>
                <c:pt idx="68594">
                  <c:v>SEA MDW 12</c:v>
                </c:pt>
                <c:pt idx="68595">
                  <c:v>SEA MEM 01</c:v>
                </c:pt>
                <c:pt idx="68596">
                  <c:v>SEA MEM 02</c:v>
                </c:pt>
                <c:pt idx="68597">
                  <c:v>SEA MEM 03</c:v>
                </c:pt>
                <c:pt idx="68598">
                  <c:v>SEA MEM 04</c:v>
                </c:pt>
                <c:pt idx="68599">
                  <c:v>SEA MEM 05</c:v>
                </c:pt>
                <c:pt idx="68600">
                  <c:v>SEA MEM 06</c:v>
                </c:pt>
                <c:pt idx="68601">
                  <c:v>SEA MEM 07</c:v>
                </c:pt>
                <c:pt idx="68602">
                  <c:v>SEA MEM 08</c:v>
                </c:pt>
                <c:pt idx="68603">
                  <c:v>SEA MEM 09</c:v>
                </c:pt>
                <c:pt idx="68604">
                  <c:v>SEA MEM 10</c:v>
                </c:pt>
                <c:pt idx="68605">
                  <c:v>SEA MEM 11</c:v>
                </c:pt>
                <c:pt idx="68606">
                  <c:v>SEA MEM 12</c:v>
                </c:pt>
                <c:pt idx="68607">
                  <c:v>SEA MFR 01</c:v>
                </c:pt>
                <c:pt idx="68608">
                  <c:v>SEA MFR 02</c:v>
                </c:pt>
                <c:pt idx="68609">
                  <c:v>SEA MFR 04</c:v>
                </c:pt>
                <c:pt idx="68610">
                  <c:v>SEA MFR 05</c:v>
                </c:pt>
                <c:pt idx="68611">
                  <c:v>SEA MFR 06</c:v>
                </c:pt>
                <c:pt idx="68612">
                  <c:v>SEA MFR 07</c:v>
                </c:pt>
                <c:pt idx="68613">
                  <c:v>SEA MFR 08</c:v>
                </c:pt>
                <c:pt idx="68614">
                  <c:v>SEA MFR 10</c:v>
                </c:pt>
                <c:pt idx="68615">
                  <c:v>SEA MFR 11</c:v>
                </c:pt>
                <c:pt idx="68616">
                  <c:v>SEA MFR 12</c:v>
                </c:pt>
                <c:pt idx="68617">
                  <c:v>SEA MIA 01</c:v>
                </c:pt>
                <c:pt idx="68618">
                  <c:v>SEA MIA 02</c:v>
                </c:pt>
                <c:pt idx="68619">
                  <c:v>SEA MIA 03</c:v>
                </c:pt>
                <c:pt idx="68620">
                  <c:v>SEA MIA 04</c:v>
                </c:pt>
                <c:pt idx="68621">
                  <c:v>SEA MIA 05</c:v>
                </c:pt>
                <c:pt idx="68622">
                  <c:v>SEA MIA 06</c:v>
                </c:pt>
                <c:pt idx="68623">
                  <c:v>SEA MIA 07</c:v>
                </c:pt>
                <c:pt idx="68624">
                  <c:v>SEA MIA 08</c:v>
                </c:pt>
                <c:pt idx="68625">
                  <c:v>SEA MIA 09</c:v>
                </c:pt>
                <c:pt idx="68626">
                  <c:v>SEA MIA 10</c:v>
                </c:pt>
                <c:pt idx="68627">
                  <c:v>SEA MIA 11</c:v>
                </c:pt>
                <c:pt idx="68628">
                  <c:v>SEA MIA 12</c:v>
                </c:pt>
                <c:pt idx="68629">
                  <c:v>SEA MKE 01</c:v>
                </c:pt>
                <c:pt idx="68630">
                  <c:v>SEA MKE 02</c:v>
                </c:pt>
                <c:pt idx="68631">
                  <c:v>SEA MKE 03</c:v>
                </c:pt>
                <c:pt idx="68632">
                  <c:v>SEA MKE 04</c:v>
                </c:pt>
                <c:pt idx="68633">
                  <c:v>SEA MKE 05</c:v>
                </c:pt>
                <c:pt idx="68634">
                  <c:v>SEA MKE 06</c:v>
                </c:pt>
                <c:pt idx="68635">
                  <c:v>SEA MKE 07</c:v>
                </c:pt>
                <c:pt idx="68636">
                  <c:v>SEA MKE 08</c:v>
                </c:pt>
                <c:pt idx="68637">
                  <c:v>SEA MKE 09</c:v>
                </c:pt>
                <c:pt idx="68638">
                  <c:v>SEA MKE 10</c:v>
                </c:pt>
                <c:pt idx="68639">
                  <c:v>SEA MKE 11</c:v>
                </c:pt>
                <c:pt idx="68640">
                  <c:v>SEA MKE 12</c:v>
                </c:pt>
                <c:pt idx="68641">
                  <c:v>SEA MSN 08</c:v>
                </c:pt>
                <c:pt idx="68642">
                  <c:v>SEA MSN 09</c:v>
                </c:pt>
                <c:pt idx="68643">
                  <c:v>SEA MSO 01</c:v>
                </c:pt>
                <c:pt idx="68644">
                  <c:v>SEA MSO 02</c:v>
                </c:pt>
                <c:pt idx="68645">
                  <c:v>SEA MSO 03</c:v>
                </c:pt>
                <c:pt idx="68646">
                  <c:v>SEA MSO 04</c:v>
                </c:pt>
                <c:pt idx="68647">
                  <c:v>SEA MSO 05</c:v>
                </c:pt>
                <c:pt idx="68648">
                  <c:v>SEA MSO 06</c:v>
                </c:pt>
                <c:pt idx="68649">
                  <c:v>SEA MSO 07</c:v>
                </c:pt>
                <c:pt idx="68650">
                  <c:v>SEA MSO 08</c:v>
                </c:pt>
                <c:pt idx="68651">
                  <c:v>SEA MSO 09</c:v>
                </c:pt>
                <c:pt idx="68652">
                  <c:v>SEA MSO 12</c:v>
                </c:pt>
                <c:pt idx="68653">
                  <c:v>SEA MSP 01</c:v>
                </c:pt>
                <c:pt idx="68654">
                  <c:v>SEA MSP 02</c:v>
                </c:pt>
                <c:pt idx="68655">
                  <c:v>SEA MSP 03</c:v>
                </c:pt>
                <c:pt idx="68656">
                  <c:v>SEA MSP 04</c:v>
                </c:pt>
                <c:pt idx="68657">
                  <c:v>SEA MSP 05</c:v>
                </c:pt>
                <c:pt idx="68658">
                  <c:v>SEA MSP 06</c:v>
                </c:pt>
                <c:pt idx="68659">
                  <c:v>SEA MSP 07</c:v>
                </c:pt>
                <c:pt idx="68660">
                  <c:v>SEA MSP 08</c:v>
                </c:pt>
                <c:pt idx="68661">
                  <c:v>SEA MSP 09</c:v>
                </c:pt>
                <c:pt idx="68662">
                  <c:v>SEA MSP 10</c:v>
                </c:pt>
                <c:pt idx="68663">
                  <c:v>SEA MSP 11</c:v>
                </c:pt>
                <c:pt idx="68664">
                  <c:v>SEA MSP 12</c:v>
                </c:pt>
                <c:pt idx="68665">
                  <c:v>SEA MSY 01</c:v>
                </c:pt>
                <c:pt idx="68666">
                  <c:v>SEA MSY 02</c:v>
                </c:pt>
                <c:pt idx="68667">
                  <c:v>SEA MSY 03</c:v>
                </c:pt>
                <c:pt idx="68668">
                  <c:v>SEA MSY 04</c:v>
                </c:pt>
                <c:pt idx="68669">
                  <c:v>SEA MSY 05</c:v>
                </c:pt>
                <c:pt idx="68670">
                  <c:v>SEA MSY 06</c:v>
                </c:pt>
                <c:pt idx="68671">
                  <c:v>SEA MSY 07</c:v>
                </c:pt>
                <c:pt idx="68672">
                  <c:v>SEA MSY 08</c:v>
                </c:pt>
                <c:pt idx="68673">
                  <c:v>SEA MSY 09</c:v>
                </c:pt>
                <c:pt idx="68674">
                  <c:v>SEA MSY 10</c:v>
                </c:pt>
                <c:pt idx="68675">
                  <c:v>SEA MSY 11</c:v>
                </c:pt>
                <c:pt idx="68676">
                  <c:v>SEA MSY 12</c:v>
                </c:pt>
                <c:pt idx="68677">
                  <c:v>SEA MWH 01</c:v>
                </c:pt>
                <c:pt idx="68678">
                  <c:v>SEA MWH 02</c:v>
                </c:pt>
                <c:pt idx="68679">
                  <c:v>SEA MWH 03</c:v>
                </c:pt>
                <c:pt idx="68680">
                  <c:v>SEA MWH 04</c:v>
                </c:pt>
                <c:pt idx="68681">
                  <c:v>SEA MWH 05</c:v>
                </c:pt>
                <c:pt idx="68682">
                  <c:v>SEA MWH 06</c:v>
                </c:pt>
                <c:pt idx="68683">
                  <c:v>SEA MWH 07</c:v>
                </c:pt>
                <c:pt idx="68684">
                  <c:v>SEA MWH 08</c:v>
                </c:pt>
                <c:pt idx="68685">
                  <c:v>SEA MWH 09</c:v>
                </c:pt>
                <c:pt idx="68686">
                  <c:v>SEA MWH 11</c:v>
                </c:pt>
                <c:pt idx="68687">
                  <c:v>SEA MWH 12</c:v>
                </c:pt>
                <c:pt idx="68688">
                  <c:v>SEA OAK 01</c:v>
                </c:pt>
                <c:pt idx="68689">
                  <c:v>SEA OAK 02</c:v>
                </c:pt>
                <c:pt idx="68690">
                  <c:v>SEA OAK 03</c:v>
                </c:pt>
                <c:pt idx="68691">
                  <c:v>SEA OAK 04</c:v>
                </c:pt>
                <c:pt idx="68692">
                  <c:v>SEA OAK 05</c:v>
                </c:pt>
                <c:pt idx="68693">
                  <c:v>SEA OAK 06</c:v>
                </c:pt>
                <c:pt idx="68694">
                  <c:v>SEA OAK 07</c:v>
                </c:pt>
                <c:pt idx="68695">
                  <c:v>SEA OAK 08</c:v>
                </c:pt>
                <c:pt idx="68696">
                  <c:v>SEA OAK 09</c:v>
                </c:pt>
                <c:pt idx="68697">
                  <c:v>SEA OAK 10</c:v>
                </c:pt>
                <c:pt idx="68698">
                  <c:v>SEA OAK 11</c:v>
                </c:pt>
                <c:pt idx="68699">
                  <c:v>SEA OAK 12</c:v>
                </c:pt>
                <c:pt idx="68700">
                  <c:v>SEA OGG 01</c:v>
                </c:pt>
                <c:pt idx="68701">
                  <c:v>SEA OGG 02</c:v>
                </c:pt>
                <c:pt idx="68702">
                  <c:v>SEA OGG 03</c:v>
                </c:pt>
                <c:pt idx="68703">
                  <c:v>SEA OGG 04</c:v>
                </c:pt>
                <c:pt idx="68704">
                  <c:v>SEA OGG 05</c:v>
                </c:pt>
                <c:pt idx="68705">
                  <c:v>SEA OGG 06</c:v>
                </c:pt>
                <c:pt idx="68706">
                  <c:v>SEA OGG 07</c:v>
                </c:pt>
                <c:pt idx="68707">
                  <c:v>SEA OGG 08</c:v>
                </c:pt>
                <c:pt idx="68708">
                  <c:v>SEA OGG 09</c:v>
                </c:pt>
                <c:pt idx="68709">
                  <c:v>SEA OGG 10</c:v>
                </c:pt>
                <c:pt idx="68710">
                  <c:v>SEA OGG 11</c:v>
                </c:pt>
                <c:pt idx="68711">
                  <c:v>SEA OGG 12</c:v>
                </c:pt>
                <c:pt idx="68712">
                  <c:v>SEA OKC 01</c:v>
                </c:pt>
                <c:pt idx="68713">
                  <c:v>SEA OKC 02</c:v>
                </c:pt>
                <c:pt idx="68714">
                  <c:v>SEA OKC 03</c:v>
                </c:pt>
                <c:pt idx="68715">
                  <c:v>SEA OKC 04</c:v>
                </c:pt>
                <c:pt idx="68716">
                  <c:v>SEA OKC 05</c:v>
                </c:pt>
                <c:pt idx="68717">
                  <c:v>SEA OKC 06</c:v>
                </c:pt>
                <c:pt idx="68718">
                  <c:v>SEA OKC 07</c:v>
                </c:pt>
                <c:pt idx="68719">
                  <c:v>SEA OKC 08</c:v>
                </c:pt>
                <c:pt idx="68720">
                  <c:v>SEA OKC 09</c:v>
                </c:pt>
                <c:pt idx="68721">
                  <c:v>SEA OKC 10</c:v>
                </c:pt>
                <c:pt idx="68722">
                  <c:v>SEA OKC 11</c:v>
                </c:pt>
                <c:pt idx="68723">
                  <c:v>SEA OKC 12</c:v>
                </c:pt>
                <c:pt idx="68724">
                  <c:v>SEA OMA 01</c:v>
                </c:pt>
                <c:pt idx="68725">
                  <c:v>SEA OMA 02</c:v>
                </c:pt>
                <c:pt idx="68726">
                  <c:v>SEA OMA 03</c:v>
                </c:pt>
                <c:pt idx="68727">
                  <c:v>SEA OMA 04</c:v>
                </c:pt>
                <c:pt idx="68728">
                  <c:v>SEA OMA 05</c:v>
                </c:pt>
                <c:pt idx="68729">
                  <c:v>SEA OMA 06</c:v>
                </c:pt>
                <c:pt idx="68730">
                  <c:v>SEA OMA 07</c:v>
                </c:pt>
                <c:pt idx="68731">
                  <c:v>SEA OMA 08</c:v>
                </c:pt>
                <c:pt idx="68732">
                  <c:v>SEA OMA 09</c:v>
                </c:pt>
                <c:pt idx="68733">
                  <c:v>SEA OMA 10</c:v>
                </c:pt>
                <c:pt idx="68734">
                  <c:v>SEA OMA 11</c:v>
                </c:pt>
                <c:pt idx="68735">
                  <c:v>SEA OMA 12</c:v>
                </c:pt>
                <c:pt idx="68736">
                  <c:v>SEA ONT 01</c:v>
                </c:pt>
                <c:pt idx="68737">
                  <c:v>SEA ONT 02</c:v>
                </c:pt>
                <c:pt idx="68738">
                  <c:v>SEA ONT 03</c:v>
                </c:pt>
                <c:pt idx="68739">
                  <c:v>SEA ONT 04</c:v>
                </c:pt>
                <c:pt idx="68740">
                  <c:v>SEA ONT 05</c:v>
                </c:pt>
                <c:pt idx="68741">
                  <c:v>SEA ONT 06</c:v>
                </c:pt>
                <c:pt idx="68742">
                  <c:v>SEA ONT 07</c:v>
                </c:pt>
                <c:pt idx="68743">
                  <c:v>SEA ONT 08</c:v>
                </c:pt>
                <c:pt idx="68744">
                  <c:v>SEA ONT 09</c:v>
                </c:pt>
                <c:pt idx="68745">
                  <c:v>SEA ONT 10</c:v>
                </c:pt>
                <c:pt idx="68746">
                  <c:v>SEA ONT 11</c:v>
                </c:pt>
                <c:pt idx="68747">
                  <c:v>SEA ONT 12</c:v>
                </c:pt>
                <c:pt idx="68748">
                  <c:v>SEA ORD 01</c:v>
                </c:pt>
                <c:pt idx="68749">
                  <c:v>SEA ORD 02</c:v>
                </c:pt>
                <c:pt idx="68750">
                  <c:v>SEA ORD 03</c:v>
                </c:pt>
                <c:pt idx="68751">
                  <c:v>SEA ORD 04</c:v>
                </c:pt>
                <c:pt idx="68752">
                  <c:v>SEA ORD 05</c:v>
                </c:pt>
                <c:pt idx="68753">
                  <c:v>SEA ORD 06</c:v>
                </c:pt>
                <c:pt idx="68754">
                  <c:v>SEA ORD 07</c:v>
                </c:pt>
                <c:pt idx="68755">
                  <c:v>SEA ORD 08</c:v>
                </c:pt>
                <c:pt idx="68756">
                  <c:v>SEA ORD 09</c:v>
                </c:pt>
                <c:pt idx="68757">
                  <c:v>SEA ORD 10</c:v>
                </c:pt>
                <c:pt idx="68758">
                  <c:v>SEA ORD 11</c:v>
                </c:pt>
                <c:pt idx="68759">
                  <c:v>SEA ORD 12</c:v>
                </c:pt>
                <c:pt idx="68760">
                  <c:v>SEA PDX 01</c:v>
                </c:pt>
                <c:pt idx="68761">
                  <c:v>SEA PDX 02</c:v>
                </c:pt>
                <c:pt idx="68762">
                  <c:v>SEA PDX 03</c:v>
                </c:pt>
                <c:pt idx="68763">
                  <c:v>SEA PDX 04</c:v>
                </c:pt>
                <c:pt idx="68764">
                  <c:v>SEA PDX 05</c:v>
                </c:pt>
                <c:pt idx="68765">
                  <c:v>SEA PDX 06</c:v>
                </c:pt>
                <c:pt idx="68766">
                  <c:v>SEA PDX 07</c:v>
                </c:pt>
                <c:pt idx="68767">
                  <c:v>SEA PDX 08</c:v>
                </c:pt>
                <c:pt idx="68768">
                  <c:v>SEA PDX 09</c:v>
                </c:pt>
                <c:pt idx="68769">
                  <c:v>SEA PDX 10</c:v>
                </c:pt>
                <c:pt idx="68770">
                  <c:v>SEA PDX 11</c:v>
                </c:pt>
                <c:pt idx="68771">
                  <c:v>SEA PDX 12</c:v>
                </c:pt>
                <c:pt idx="68772">
                  <c:v>SEA PHL 01</c:v>
                </c:pt>
                <c:pt idx="68773">
                  <c:v>SEA PHL 02</c:v>
                </c:pt>
                <c:pt idx="68774">
                  <c:v>SEA PHL 03</c:v>
                </c:pt>
                <c:pt idx="68775">
                  <c:v>SEA PHL 04</c:v>
                </c:pt>
                <c:pt idx="68776">
                  <c:v>SEA PHL 05</c:v>
                </c:pt>
                <c:pt idx="68777">
                  <c:v>SEA PHL 06</c:v>
                </c:pt>
                <c:pt idx="68778">
                  <c:v>SEA PHL 07</c:v>
                </c:pt>
                <c:pt idx="68779">
                  <c:v>SEA PHL 08</c:v>
                </c:pt>
                <c:pt idx="68780">
                  <c:v>SEA PHL 09</c:v>
                </c:pt>
                <c:pt idx="68781">
                  <c:v>SEA PHL 10</c:v>
                </c:pt>
                <c:pt idx="68782">
                  <c:v>SEA PHL 11</c:v>
                </c:pt>
                <c:pt idx="68783">
                  <c:v>SEA PHL 12</c:v>
                </c:pt>
                <c:pt idx="68784">
                  <c:v>SEA PHX 01</c:v>
                </c:pt>
                <c:pt idx="68785">
                  <c:v>SEA PHX 02</c:v>
                </c:pt>
                <c:pt idx="68786">
                  <c:v>SEA PHX 03</c:v>
                </c:pt>
                <c:pt idx="68787">
                  <c:v>SEA PHX 04</c:v>
                </c:pt>
                <c:pt idx="68788">
                  <c:v>SEA PHX 05</c:v>
                </c:pt>
                <c:pt idx="68789">
                  <c:v>SEA PHX 06</c:v>
                </c:pt>
                <c:pt idx="68790">
                  <c:v>SEA PHX 07</c:v>
                </c:pt>
                <c:pt idx="68791">
                  <c:v>SEA PHX 08</c:v>
                </c:pt>
                <c:pt idx="68792">
                  <c:v>SEA PHX 09</c:v>
                </c:pt>
                <c:pt idx="68793">
                  <c:v>SEA PHX 10</c:v>
                </c:pt>
                <c:pt idx="68794">
                  <c:v>SEA PHX 11</c:v>
                </c:pt>
                <c:pt idx="68795">
                  <c:v>SEA PHX 12</c:v>
                </c:pt>
                <c:pt idx="68796">
                  <c:v>SEA PIT 09</c:v>
                </c:pt>
                <c:pt idx="68797">
                  <c:v>SEA PIT 10</c:v>
                </c:pt>
                <c:pt idx="68798">
                  <c:v>SEA PIT 11</c:v>
                </c:pt>
                <c:pt idx="68799">
                  <c:v>SEA PIT 12</c:v>
                </c:pt>
                <c:pt idx="68800">
                  <c:v>SEA PSC 01</c:v>
                </c:pt>
                <c:pt idx="68801">
                  <c:v>SEA PSC 02</c:v>
                </c:pt>
                <c:pt idx="68802">
                  <c:v>SEA PSC 03</c:v>
                </c:pt>
                <c:pt idx="68803">
                  <c:v>SEA PSC 04</c:v>
                </c:pt>
                <c:pt idx="68804">
                  <c:v>SEA PSC 05</c:v>
                </c:pt>
                <c:pt idx="68805">
                  <c:v>SEA PSC 06</c:v>
                </c:pt>
                <c:pt idx="68806">
                  <c:v>SEA PSC 07</c:v>
                </c:pt>
                <c:pt idx="68807">
                  <c:v>SEA PSC 08</c:v>
                </c:pt>
                <c:pt idx="68808">
                  <c:v>SEA PSC 09</c:v>
                </c:pt>
                <c:pt idx="68809">
                  <c:v>SEA PSC 10</c:v>
                </c:pt>
                <c:pt idx="68810">
                  <c:v>SEA PSC 11</c:v>
                </c:pt>
                <c:pt idx="68811">
                  <c:v>SEA PSC 12</c:v>
                </c:pt>
                <c:pt idx="68812">
                  <c:v>SEA PSP 01</c:v>
                </c:pt>
                <c:pt idx="68813">
                  <c:v>SEA PSP 02</c:v>
                </c:pt>
                <c:pt idx="68814">
                  <c:v>SEA PSP 03</c:v>
                </c:pt>
                <c:pt idx="68815">
                  <c:v>SEA PSP 04</c:v>
                </c:pt>
                <c:pt idx="68816">
                  <c:v>SEA PSP 05</c:v>
                </c:pt>
                <c:pt idx="68817">
                  <c:v>SEA PSP 06</c:v>
                </c:pt>
                <c:pt idx="68818">
                  <c:v>SEA PSP 07</c:v>
                </c:pt>
                <c:pt idx="68819">
                  <c:v>SEA PSP 08</c:v>
                </c:pt>
                <c:pt idx="68820">
                  <c:v>SEA PSP 09</c:v>
                </c:pt>
                <c:pt idx="68821">
                  <c:v>SEA PSP 10</c:v>
                </c:pt>
                <c:pt idx="68822">
                  <c:v>SEA PSP 11</c:v>
                </c:pt>
                <c:pt idx="68823">
                  <c:v>SEA PSP 12</c:v>
                </c:pt>
                <c:pt idx="68824">
                  <c:v>SEA RDM 06</c:v>
                </c:pt>
                <c:pt idx="68825">
                  <c:v>SEA RDM 07</c:v>
                </c:pt>
                <c:pt idx="68826">
                  <c:v>SEA RDM 08</c:v>
                </c:pt>
                <c:pt idx="68827">
                  <c:v>SEA RDM 09</c:v>
                </c:pt>
                <c:pt idx="68828">
                  <c:v>SEA RDM 10</c:v>
                </c:pt>
                <c:pt idx="68829">
                  <c:v>SEA RDM 11</c:v>
                </c:pt>
                <c:pt idx="68830">
                  <c:v>SEA RDM 12</c:v>
                </c:pt>
                <c:pt idx="68831">
                  <c:v>SEA RDU 01</c:v>
                </c:pt>
                <c:pt idx="68832">
                  <c:v>SEA RDU 02</c:v>
                </c:pt>
                <c:pt idx="68833">
                  <c:v>SEA RDU 03</c:v>
                </c:pt>
                <c:pt idx="68834">
                  <c:v>SEA RDU 04</c:v>
                </c:pt>
                <c:pt idx="68835">
                  <c:v>SEA RDU 05</c:v>
                </c:pt>
                <c:pt idx="68836">
                  <c:v>SEA RDU 06</c:v>
                </c:pt>
                <c:pt idx="68837">
                  <c:v>SEA RDU 07</c:v>
                </c:pt>
                <c:pt idx="68838">
                  <c:v>SEA RDU 08</c:v>
                </c:pt>
                <c:pt idx="68839">
                  <c:v>SEA RDU 09</c:v>
                </c:pt>
                <c:pt idx="68840">
                  <c:v>SEA RDU 10</c:v>
                </c:pt>
                <c:pt idx="68841">
                  <c:v>SEA RDU 11</c:v>
                </c:pt>
                <c:pt idx="68842">
                  <c:v>SEA RDU 12</c:v>
                </c:pt>
                <c:pt idx="68843">
                  <c:v>SEA RNO 01</c:v>
                </c:pt>
                <c:pt idx="68844">
                  <c:v>SEA RNO 02</c:v>
                </c:pt>
                <c:pt idx="68845">
                  <c:v>SEA RNO 03</c:v>
                </c:pt>
                <c:pt idx="68846">
                  <c:v>SEA RNO 04</c:v>
                </c:pt>
                <c:pt idx="68847">
                  <c:v>SEA RNO 05</c:v>
                </c:pt>
                <c:pt idx="68848">
                  <c:v>SEA RNO 06</c:v>
                </c:pt>
                <c:pt idx="68849">
                  <c:v>SEA RNO 07</c:v>
                </c:pt>
                <c:pt idx="68850">
                  <c:v>SEA RNO 08</c:v>
                </c:pt>
                <c:pt idx="68851">
                  <c:v>SEA RNO 09</c:v>
                </c:pt>
                <c:pt idx="68852">
                  <c:v>SEA RNO 10</c:v>
                </c:pt>
                <c:pt idx="68853">
                  <c:v>SEA RNO 11</c:v>
                </c:pt>
                <c:pt idx="68854">
                  <c:v>SEA RNO 12</c:v>
                </c:pt>
                <c:pt idx="68855">
                  <c:v>SEA SAN 01</c:v>
                </c:pt>
                <c:pt idx="68856">
                  <c:v>SEA SAN 02</c:v>
                </c:pt>
                <c:pt idx="68857">
                  <c:v>SEA SAN 03</c:v>
                </c:pt>
                <c:pt idx="68858">
                  <c:v>SEA SAN 04</c:v>
                </c:pt>
                <c:pt idx="68859">
                  <c:v>SEA SAN 05</c:v>
                </c:pt>
                <c:pt idx="68860">
                  <c:v>SEA SAN 06</c:v>
                </c:pt>
                <c:pt idx="68861">
                  <c:v>SEA SAN 07</c:v>
                </c:pt>
                <c:pt idx="68862">
                  <c:v>SEA SAN 08</c:v>
                </c:pt>
                <c:pt idx="68863">
                  <c:v>SEA SAN 09</c:v>
                </c:pt>
                <c:pt idx="68864">
                  <c:v>SEA SAN 10</c:v>
                </c:pt>
                <c:pt idx="68865">
                  <c:v>SEA SAN 11</c:v>
                </c:pt>
                <c:pt idx="68866">
                  <c:v>SEA SAN 12</c:v>
                </c:pt>
                <c:pt idx="68867">
                  <c:v>SEA SAT 01</c:v>
                </c:pt>
                <c:pt idx="68868">
                  <c:v>SEA SAT 02</c:v>
                </c:pt>
                <c:pt idx="68869">
                  <c:v>SEA SAT 03</c:v>
                </c:pt>
                <c:pt idx="68870">
                  <c:v>SEA SAT 04</c:v>
                </c:pt>
                <c:pt idx="68871">
                  <c:v>SEA SAT 05</c:v>
                </c:pt>
                <c:pt idx="68872">
                  <c:v>SEA SAT 06</c:v>
                </c:pt>
                <c:pt idx="68873">
                  <c:v>SEA SAT 07</c:v>
                </c:pt>
                <c:pt idx="68874">
                  <c:v>SEA SAT 08</c:v>
                </c:pt>
                <c:pt idx="68875">
                  <c:v>SEA SAT 09</c:v>
                </c:pt>
                <c:pt idx="68876">
                  <c:v>SEA SAT 10</c:v>
                </c:pt>
                <c:pt idx="68877">
                  <c:v>SEA SAT 11</c:v>
                </c:pt>
                <c:pt idx="68878">
                  <c:v>SEA SAT 12</c:v>
                </c:pt>
                <c:pt idx="68879">
                  <c:v>SEA SBA 01</c:v>
                </c:pt>
                <c:pt idx="68880">
                  <c:v>SEA SBA 02</c:v>
                </c:pt>
                <c:pt idx="68881">
                  <c:v>SEA SBA 03</c:v>
                </c:pt>
                <c:pt idx="68882">
                  <c:v>SEA SBA 04</c:v>
                </c:pt>
                <c:pt idx="68883">
                  <c:v>SEA SBA 05</c:v>
                </c:pt>
                <c:pt idx="68884">
                  <c:v>SEA SBA 06</c:v>
                </c:pt>
                <c:pt idx="68885">
                  <c:v>SEA SBA 07</c:v>
                </c:pt>
                <c:pt idx="68886">
                  <c:v>SEA SBA 08</c:v>
                </c:pt>
                <c:pt idx="68887">
                  <c:v>SEA SBA 09</c:v>
                </c:pt>
                <c:pt idx="68888">
                  <c:v>SEA SBA 10</c:v>
                </c:pt>
                <c:pt idx="68889">
                  <c:v>SEA SBA 11</c:v>
                </c:pt>
                <c:pt idx="68890">
                  <c:v>SEA SBA 12</c:v>
                </c:pt>
                <c:pt idx="68891">
                  <c:v>SEA SBP 01</c:v>
                </c:pt>
                <c:pt idx="68892">
                  <c:v>SEA SBP 02</c:v>
                </c:pt>
                <c:pt idx="68893">
                  <c:v>SEA SBP 03</c:v>
                </c:pt>
                <c:pt idx="68894">
                  <c:v>SEA SBP 04</c:v>
                </c:pt>
                <c:pt idx="68895">
                  <c:v>SEA SBP 05</c:v>
                </c:pt>
                <c:pt idx="68896">
                  <c:v>SEA SBP 06</c:v>
                </c:pt>
                <c:pt idx="68897">
                  <c:v>SEA SBP 07</c:v>
                </c:pt>
                <c:pt idx="68898">
                  <c:v>SEA SBP 11</c:v>
                </c:pt>
                <c:pt idx="68899">
                  <c:v>SEA SBP 12</c:v>
                </c:pt>
                <c:pt idx="68900">
                  <c:v>SEA SFO 01</c:v>
                </c:pt>
                <c:pt idx="68901">
                  <c:v>SEA SFO 02</c:v>
                </c:pt>
                <c:pt idx="68902">
                  <c:v>SEA SFO 03</c:v>
                </c:pt>
                <c:pt idx="68903">
                  <c:v>SEA SFO 04</c:v>
                </c:pt>
                <c:pt idx="68904">
                  <c:v>SEA SFO 05</c:v>
                </c:pt>
                <c:pt idx="68905">
                  <c:v>SEA SFO 06</c:v>
                </c:pt>
                <c:pt idx="68906">
                  <c:v>SEA SFO 07</c:v>
                </c:pt>
                <c:pt idx="68907">
                  <c:v>SEA SFO 08</c:v>
                </c:pt>
                <c:pt idx="68908">
                  <c:v>SEA SFO 09</c:v>
                </c:pt>
                <c:pt idx="68909">
                  <c:v>SEA SFO 10</c:v>
                </c:pt>
                <c:pt idx="68910">
                  <c:v>SEA SFO 11</c:v>
                </c:pt>
                <c:pt idx="68911">
                  <c:v>SEA SFO 12</c:v>
                </c:pt>
                <c:pt idx="68912">
                  <c:v>SEA SIT 05</c:v>
                </c:pt>
                <c:pt idx="68913">
                  <c:v>SEA SIT 06</c:v>
                </c:pt>
                <c:pt idx="68914">
                  <c:v>SEA SIT 07</c:v>
                </c:pt>
                <c:pt idx="68915">
                  <c:v>SEA SIT 08</c:v>
                </c:pt>
                <c:pt idx="68916">
                  <c:v>SEA SIT 09</c:v>
                </c:pt>
                <c:pt idx="68917">
                  <c:v>SEA SJC 01</c:v>
                </c:pt>
                <c:pt idx="68918">
                  <c:v>SEA SJC 02</c:v>
                </c:pt>
                <c:pt idx="68919">
                  <c:v>SEA SJC 03</c:v>
                </c:pt>
                <c:pt idx="68920">
                  <c:v>SEA SJC 04</c:v>
                </c:pt>
                <c:pt idx="68921">
                  <c:v>SEA SJC 05</c:v>
                </c:pt>
                <c:pt idx="68922">
                  <c:v>SEA SJC 06</c:v>
                </c:pt>
                <c:pt idx="68923">
                  <c:v>SEA SJC 07</c:v>
                </c:pt>
                <c:pt idx="68924">
                  <c:v>SEA SJC 08</c:v>
                </c:pt>
                <c:pt idx="68925">
                  <c:v>SEA SJC 09</c:v>
                </c:pt>
                <c:pt idx="68926">
                  <c:v>SEA SJC 10</c:v>
                </c:pt>
                <c:pt idx="68927">
                  <c:v>SEA SJC 11</c:v>
                </c:pt>
                <c:pt idx="68928">
                  <c:v>SEA SJC 12</c:v>
                </c:pt>
                <c:pt idx="68929">
                  <c:v>SEA SLC 01</c:v>
                </c:pt>
                <c:pt idx="68930">
                  <c:v>SEA SLC 02</c:v>
                </c:pt>
                <c:pt idx="68931">
                  <c:v>SEA SLC 03</c:v>
                </c:pt>
                <c:pt idx="68932">
                  <c:v>SEA SLC 04</c:v>
                </c:pt>
                <c:pt idx="68933">
                  <c:v>SEA SLC 05</c:v>
                </c:pt>
                <c:pt idx="68934">
                  <c:v>SEA SLC 06</c:v>
                </c:pt>
                <c:pt idx="68935">
                  <c:v>SEA SLC 07</c:v>
                </c:pt>
                <c:pt idx="68936">
                  <c:v>SEA SLC 08</c:v>
                </c:pt>
                <c:pt idx="68937">
                  <c:v>SEA SLC 09</c:v>
                </c:pt>
                <c:pt idx="68938">
                  <c:v>SEA SLC 10</c:v>
                </c:pt>
                <c:pt idx="68939">
                  <c:v>SEA SLC 11</c:v>
                </c:pt>
                <c:pt idx="68940">
                  <c:v>SEA SLC 12</c:v>
                </c:pt>
                <c:pt idx="68941">
                  <c:v>SEA SMF 01</c:v>
                </c:pt>
                <c:pt idx="68942">
                  <c:v>SEA SMF 02</c:v>
                </c:pt>
                <c:pt idx="68943">
                  <c:v>SEA SMF 03</c:v>
                </c:pt>
                <c:pt idx="68944">
                  <c:v>SEA SMF 04</c:v>
                </c:pt>
                <c:pt idx="68945">
                  <c:v>SEA SMF 05</c:v>
                </c:pt>
                <c:pt idx="68946">
                  <c:v>SEA SMF 06</c:v>
                </c:pt>
                <c:pt idx="68947">
                  <c:v>SEA SMF 07</c:v>
                </c:pt>
                <c:pt idx="68948">
                  <c:v>SEA SMF 08</c:v>
                </c:pt>
                <c:pt idx="68949">
                  <c:v>SEA SMF 09</c:v>
                </c:pt>
                <c:pt idx="68950">
                  <c:v>SEA SMF 10</c:v>
                </c:pt>
                <c:pt idx="68951">
                  <c:v>SEA SMF 11</c:v>
                </c:pt>
                <c:pt idx="68952">
                  <c:v>SEA SMF 12</c:v>
                </c:pt>
                <c:pt idx="68953">
                  <c:v>SEA SNA 01</c:v>
                </c:pt>
                <c:pt idx="68954">
                  <c:v>SEA SNA 02</c:v>
                </c:pt>
                <c:pt idx="68955">
                  <c:v>SEA SNA 03</c:v>
                </c:pt>
                <c:pt idx="68956">
                  <c:v>SEA SNA 04</c:v>
                </c:pt>
                <c:pt idx="68957">
                  <c:v>SEA SNA 05</c:v>
                </c:pt>
                <c:pt idx="68958">
                  <c:v>SEA SNA 06</c:v>
                </c:pt>
                <c:pt idx="68959">
                  <c:v>SEA SNA 07</c:v>
                </c:pt>
                <c:pt idx="68960">
                  <c:v>SEA SNA 08</c:v>
                </c:pt>
                <c:pt idx="68961">
                  <c:v>SEA SNA 09</c:v>
                </c:pt>
                <c:pt idx="68962">
                  <c:v>SEA SNA 10</c:v>
                </c:pt>
                <c:pt idx="68963">
                  <c:v>SEA SNA 11</c:v>
                </c:pt>
                <c:pt idx="68964">
                  <c:v>SEA SNA 12</c:v>
                </c:pt>
                <c:pt idx="68965">
                  <c:v>SEA STL 01</c:v>
                </c:pt>
                <c:pt idx="68966">
                  <c:v>SEA STL 02</c:v>
                </c:pt>
                <c:pt idx="68967">
                  <c:v>SEA STL 03</c:v>
                </c:pt>
                <c:pt idx="68968">
                  <c:v>SEA STL 04</c:v>
                </c:pt>
                <c:pt idx="68969">
                  <c:v>SEA STL 05</c:v>
                </c:pt>
                <c:pt idx="68970">
                  <c:v>SEA STL 06</c:v>
                </c:pt>
                <c:pt idx="68971">
                  <c:v>SEA STL 07</c:v>
                </c:pt>
                <c:pt idx="68972">
                  <c:v>SEA STL 08</c:v>
                </c:pt>
                <c:pt idx="68973">
                  <c:v>SEA STL 09</c:v>
                </c:pt>
                <c:pt idx="68974">
                  <c:v>SEA STL 10</c:v>
                </c:pt>
                <c:pt idx="68975">
                  <c:v>SEA STL 11</c:v>
                </c:pt>
                <c:pt idx="68976">
                  <c:v>SEA STL 12</c:v>
                </c:pt>
                <c:pt idx="68977">
                  <c:v>SEA SUN 01</c:v>
                </c:pt>
                <c:pt idx="68978">
                  <c:v>SEA SUN 02</c:v>
                </c:pt>
                <c:pt idx="68979">
                  <c:v>SEA SUN 03</c:v>
                </c:pt>
                <c:pt idx="68980">
                  <c:v>SEA SUN 06</c:v>
                </c:pt>
                <c:pt idx="68981">
                  <c:v>SEA SUN 07</c:v>
                </c:pt>
                <c:pt idx="68982">
                  <c:v>SEA SUN 08</c:v>
                </c:pt>
                <c:pt idx="68983">
                  <c:v>SEA SUN 12</c:v>
                </c:pt>
                <c:pt idx="68984">
                  <c:v>SEA TPA 01</c:v>
                </c:pt>
                <c:pt idx="68985">
                  <c:v>SEA TPA 02</c:v>
                </c:pt>
                <c:pt idx="68986">
                  <c:v>SEA TPA 03</c:v>
                </c:pt>
                <c:pt idx="68987">
                  <c:v>SEA TPA 04</c:v>
                </c:pt>
                <c:pt idx="68988">
                  <c:v>SEA TPA 05</c:v>
                </c:pt>
                <c:pt idx="68989">
                  <c:v>SEA TPA 06</c:v>
                </c:pt>
                <c:pt idx="68990">
                  <c:v>SEA TPA 07</c:v>
                </c:pt>
                <c:pt idx="68991">
                  <c:v>SEA TPA 08</c:v>
                </c:pt>
                <c:pt idx="68992">
                  <c:v>SEA TPA 09</c:v>
                </c:pt>
                <c:pt idx="68993">
                  <c:v>SEA TPA 10</c:v>
                </c:pt>
                <c:pt idx="68994">
                  <c:v>SEA TPA 11</c:v>
                </c:pt>
                <c:pt idx="68995">
                  <c:v>SEA TPA 12</c:v>
                </c:pt>
                <c:pt idx="68996">
                  <c:v>SEA TUS 01</c:v>
                </c:pt>
                <c:pt idx="68997">
                  <c:v>SEA TUS 02</c:v>
                </c:pt>
                <c:pt idx="68998">
                  <c:v>SEA TUS 03</c:v>
                </c:pt>
                <c:pt idx="68999">
                  <c:v>SEA TUS 04</c:v>
                </c:pt>
                <c:pt idx="69000">
                  <c:v>SEA TUS 05</c:v>
                </c:pt>
                <c:pt idx="69001">
                  <c:v>SEA TUS 06</c:v>
                </c:pt>
                <c:pt idx="69002">
                  <c:v>SEA TUS 07</c:v>
                </c:pt>
                <c:pt idx="69003">
                  <c:v>SEA TUS 08</c:v>
                </c:pt>
                <c:pt idx="69004">
                  <c:v>SEA TUS 09</c:v>
                </c:pt>
                <c:pt idx="69005">
                  <c:v>SEA TUS 10</c:v>
                </c:pt>
                <c:pt idx="69006">
                  <c:v>SEA TUS 11</c:v>
                </c:pt>
                <c:pt idx="69007">
                  <c:v>SEA TUS 12</c:v>
                </c:pt>
                <c:pt idx="69008">
                  <c:v>SFB ABE 01</c:v>
                </c:pt>
                <c:pt idx="69009">
                  <c:v>SFB ABE 02</c:v>
                </c:pt>
                <c:pt idx="69010">
                  <c:v>SFB ABE 03</c:v>
                </c:pt>
                <c:pt idx="69011">
                  <c:v>SFB ABE 04</c:v>
                </c:pt>
                <c:pt idx="69012">
                  <c:v>SFB ABE 05</c:v>
                </c:pt>
                <c:pt idx="69013">
                  <c:v>SFB ABE 06</c:v>
                </c:pt>
                <c:pt idx="69014">
                  <c:v>SFB ABE 07</c:v>
                </c:pt>
                <c:pt idx="69015">
                  <c:v>SFB ABE 08</c:v>
                </c:pt>
                <c:pt idx="69016">
                  <c:v>SFB ABE 09</c:v>
                </c:pt>
                <c:pt idx="69017">
                  <c:v>SFB ABE 10</c:v>
                </c:pt>
                <c:pt idx="69018">
                  <c:v>SFB ABE 11</c:v>
                </c:pt>
                <c:pt idx="69019">
                  <c:v>SFB ABE 12</c:v>
                </c:pt>
                <c:pt idx="69020">
                  <c:v>SFB ALB 12</c:v>
                </c:pt>
                <c:pt idx="69021">
                  <c:v>SFB ATW 01</c:v>
                </c:pt>
                <c:pt idx="69022">
                  <c:v>SFB ATW 02</c:v>
                </c:pt>
                <c:pt idx="69023">
                  <c:v>SFB ATW 03</c:v>
                </c:pt>
                <c:pt idx="69024">
                  <c:v>SFB ATW 04</c:v>
                </c:pt>
                <c:pt idx="69025">
                  <c:v>SFB ATW 05</c:v>
                </c:pt>
                <c:pt idx="69026">
                  <c:v>SFB ATW 06</c:v>
                </c:pt>
                <c:pt idx="69027">
                  <c:v>SFB ATW 07</c:v>
                </c:pt>
                <c:pt idx="69028">
                  <c:v>SFB ATW 08</c:v>
                </c:pt>
                <c:pt idx="69029">
                  <c:v>SFB ATW 09</c:v>
                </c:pt>
                <c:pt idx="69030">
                  <c:v>SFB ATW 10</c:v>
                </c:pt>
                <c:pt idx="69031">
                  <c:v>SFB ATW 11</c:v>
                </c:pt>
                <c:pt idx="69032">
                  <c:v>SFB ATW 12</c:v>
                </c:pt>
                <c:pt idx="69033">
                  <c:v>SFB AUS 01</c:v>
                </c:pt>
                <c:pt idx="69034">
                  <c:v>SFB AUS 02</c:v>
                </c:pt>
                <c:pt idx="69035">
                  <c:v>SFB AUS 03</c:v>
                </c:pt>
                <c:pt idx="69036">
                  <c:v>SFB AUS 04</c:v>
                </c:pt>
                <c:pt idx="69037">
                  <c:v>SFB AUS 05</c:v>
                </c:pt>
                <c:pt idx="69038">
                  <c:v>SFB AUS 06</c:v>
                </c:pt>
                <c:pt idx="69039">
                  <c:v>SFB AUS 07</c:v>
                </c:pt>
                <c:pt idx="69040">
                  <c:v>SFB AUS 08</c:v>
                </c:pt>
                <c:pt idx="69041">
                  <c:v>SFB AUS 10</c:v>
                </c:pt>
                <c:pt idx="69042">
                  <c:v>SFB AUS 11</c:v>
                </c:pt>
                <c:pt idx="69043">
                  <c:v>SFB AUS 12</c:v>
                </c:pt>
                <c:pt idx="69044">
                  <c:v>SFB AVL 01</c:v>
                </c:pt>
                <c:pt idx="69045">
                  <c:v>SFB AVL 02</c:v>
                </c:pt>
                <c:pt idx="69046">
                  <c:v>SFB AVL 03</c:v>
                </c:pt>
                <c:pt idx="69047">
                  <c:v>SFB AVL 04</c:v>
                </c:pt>
                <c:pt idx="69048">
                  <c:v>SFB AVL 05</c:v>
                </c:pt>
                <c:pt idx="69049">
                  <c:v>SFB AVL 06</c:v>
                </c:pt>
                <c:pt idx="69050">
                  <c:v>SFB AVL 07</c:v>
                </c:pt>
                <c:pt idx="69051">
                  <c:v>SFB AVL 08</c:v>
                </c:pt>
                <c:pt idx="69052">
                  <c:v>SFB AVL 09</c:v>
                </c:pt>
                <c:pt idx="69053">
                  <c:v>SFB AVL 10</c:v>
                </c:pt>
                <c:pt idx="69054">
                  <c:v>SFB AVL 11</c:v>
                </c:pt>
                <c:pt idx="69055">
                  <c:v>SFB AVL 12</c:v>
                </c:pt>
                <c:pt idx="69056">
                  <c:v>SFB AVP 01</c:v>
                </c:pt>
                <c:pt idx="69057">
                  <c:v>SFB BGR 01</c:v>
                </c:pt>
                <c:pt idx="69058">
                  <c:v>SFB BGR 02</c:v>
                </c:pt>
                <c:pt idx="69059">
                  <c:v>SFB BGR 03</c:v>
                </c:pt>
                <c:pt idx="69060">
                  <c:v>SFB BGR 04</c:v>
                </c:pt>
                <c:pt idx="69061">
                  <c:v>SFB BGR 05</c:v>
                </c:pt>
                <c:pt idx="69062">
                  <c:v>SFB BGR 06</c:v>
                </c:pt>
                <c:pt idx="69063">
                  <c:v>SFB BGR 07</c:v>
                </c:pt>
                <c:pt idx="69064">
                  <c:v>SFB BGR 08</c:v>
                </c:pt>
                <c:pt idx="69065">
                  <c:v>SFB BGR 09</c:v>
                </c:pt>
                <c:pt idx="69066">
                  <c:v>SFB BGR 10</c:v>
                </c:pt>
                <c:pt idx="69067">
                  <c:v>SFB BGR 11</c:v>
                </c:pt>
                <c:pt idx="69068">
                  <c:v>SFB BGR 12</c:v>
                </c:pt>
                <c:pt idx="69069">
                  <c:v>SFB BIS 01</c:v>
                </c:pt>
                <c:pt idx="69070">
                  <c:v>SFB BIS 02</c:v>
                </c:pt>
                <c:pt idx="69071">
                  <c:v>SFB BIS 03</c:v>
                </c:pt>
                <c:pt idx="69072">
                  <c:v>SFB BIS 04</c:v>
                </c:pt>
                <c:pt idx="69073">
                  <c:v>SFB BIS 05</c:v>
                </c:pt>
                <c:pt idx="69074">
                  <c:v>SFB BIS 06</c:v>
                </c:pt>
                <c:pt idx="69075">
                  <c:v>SFB BIS 07</c:v>
                </c:pt>
                <c:pt idx="69076">
                  <c:v>SFB BIS 08</c:v>
                </c:pt>
                <c:pt idx="69077">
                  <c:v>SFB BIS 11</c:v>
                </c:pt>
                <c:pt idx="69078">
                  <c:v>SFB BIS 12</c:v>
                </c:pt>
                <c:pt idx="69079">
                  <c:v>SFB BLV 01</c:v>
                </c:pt>
                <c:pt idx="69080">
                  <c:v>SFB BLV 02</c:v>
                </c:pt>
                <c:pt idx="69081">
                  <c:v>SFB BLV 03</c:v>
                </c:pt>
                <c:pt idx="69082">
                  <c:v>SFB BLV 04</c:v>
                </c:pt>
                <c:pt idx="69083">
                  <c:v>SFB BLV 05</c:v>
                </c:pt>
                <c:pt idx="69084">
                  <c:v>SFB BLV 06</c:v>
                </c:pt>
                <c:pt idx="69085">
                  <c:v>SFB BLV 07</c:v>
                </c:pt>
                <c:pt idx="69086">
                  <c:v>SFB BLV 08</c:v>
                </c:pt>
                <c:pt idx="69087">
                  <c:v>SFB BLV 09</c:v>
                </c:pt>
                <c:pt idx="69088">
                  <c:v>SFB BLV 10</c:v>
                </c:pt>
                <c:pt idx="69089">
                  <c:v>SFB BLV 11</c:v>
                </c:pt>
                <c:pt idx="69090">
                  <c:v>SFB BLV 12</c:v>
                </c:pt>
                <c:pt idx="69091">
                  <c:v>SFB BMI 01</c:v>
                </c:pt>
                <c:pt idx="69092">
                  <c:v>SFB BMI 02</c:v>
                </c:pt>
                <c:pt idx="69093">
                  <c:v>SFB BMI 03</c:v>
                </c:pt>
                <c:pt idx="69094">
                  <c:v>SFB BMI 04</c:v>
                </c:pt>
                <c:pt idx="69095">
                  <c:v>SFB BMI 05</c:v>
                </c:pt>
                <c:pt idx="69096">
                  <c:v>SFB BMI 06</c:v>
                </c:pt>
                <c:pt idx="69097">
                  <c:v>SFB BMI 07</c:v>
                </c:pt>
                <c:pt idx="69098">
                  <c:v>SFB BMI 08</c:v>
                </c:pt>
                <c:pt idx="69099">
                  <c:v>SFB BMI 09</c:v>
                </c:pt>
                <c:pt idx="69100">
                  <c:v>SFB BMI 10</c:v>
                </c:pt>
                <c:pt idx="69101">
                  <c:v>SFB BMI 11</c:v>
                </c:pt>
                <c:pt idx="69102">
                  <c:v>SFB BMI 12</c:v>
                </c:pt>
                <c:pt idx="69103">
                  <c:v>SFB CHA 01</c:v>
                </c:pt>
                <c:pt idx="69104">
                  <c:v>SFB CHA 02</c:v>
                </c:pt>
                <c:pt idx="69105">
                  <c:v>SFB CHA 03</c:v>
                </c:pt>
                <c:pt idx="69106">
                  <c:v>SFB CHA 04</c:v>
                </c:pt>
                <c:pt idx="69107">
                  <c:v>SFB CHA 05</c:v>
                </c:pt>
                <c:pt idx="69108">
                  <c:v>SFB CHA 06</c:v>
                </c:pt>
                <c:pt idx="69109">
                  <c:v>SFB CHA 07</c:v>
                </c:pt>
                <c:pt idx="69110">
                  <c:v>SFB CHA 08</c:v>
                </c:pt>
                <c:pt idx="69111">
                  <c:v>SFB CHA 09</c:v>
                </c:pt>
                <c:pt idx="69112">
                  <c:v>SFB CHA 10</c:v>
                </c:pt>
                <c:pt idx="69113">
                  <c:v>SFB CHA 11</c:v>
                </c:pt>
                <c:pt idx="69114">
                  <c:v>SFB CHA 12</c:v>
                </c:pt>
                <c:pt idx="69115">
                  <c:v>SFB CID 01</c:v>
                </c:pt>
                <c:pt idx="69116">
                  <c:v>SFB CID 02</c:v>
                </c:pt>
                <c:pt idx="69117">
                  <c:v>SFB CID 03</c:v>
                </c:pt>
                <c:pt idx="69118">
                  <c:v>SFB CID 04</c:v>
                </c:pt>
                <c:pt idx="69119">
                  <c:v>SFB CID 05</c:v>
                </c:pt>
                <c:pt idx="69120">
                  <c:v>SFB CID 06</c:v>
                </c:pt>
                <c:pt idx="69121">
                  <c:v>SFB CID 07</c:v>
                </c:pt>
                <c:pt idx="69122">
                  <c:v>SFB CID 08</c:v>
                </c:pt>
                <c:pt idx="69123">
                  <c:v>SFB CID 09</c:v>
                </c:pt>
                <c:pt idx="69124">
                  <c:v>SFB CID 10</c:v>
                </c:pt>
                <c:pt idx="69125">
                  <c:v>SFB CID 11</c:v>
                </c:pt>
                <c:pt idx="69126">
                  <c:v>SFB CID 12</c:v>
                </c:pt>
                <c:pt idx="69127">
                  <c:v>SFB CKB 01</c:v>
                </c:pt>
                <c:pt idx="69128">
                  <c:v>SFB CKB 02</c:v>
                </c:pt>
                <c:pt idx="69129">
                  <c:v>SFB CKB 03</c:v>
                </c:pt>
                <c:pt idx="69130">
                  <c:v>SFB CKB 04</c:v>
                </c:pt>
                <c:pt idx="69131">
                  <c:v>SFB CKB 05</c:v>
                </c:pt>
                <c:pt idx="69132">
                  <c:v>SFB CKB 06</c:v>
                </c:pt>
                <c:pt idx="69133">
                  <c:v>SFB CKB 07</c:v>
                </c:pt>
                <c:pt idx="69134">
                  <c:v>SFB CKB 08</c:v>
                </c:pt>
                <c:pt idx="69135">
                  <c:v>SFB CKB 10</c:v>
                </c:pt>
                <c:pt idx="69136">
                  <c:v>SFB CKB 11</c:v>
                </c:pt>
                <c:pt idx="69137">
                  <c:v>SFB CKB 12</c:v>
                </c:pt>
                <c:pt idx="69138">
                  <c:v>SFB CLE 01</c:v>
                </c:pt>
                <c:pt idx="69139">
                  <c:v>SFB CLE 02</c:v>
                </c:pt>
                <c:pt idx="69140">
                  <c:v>SFB CLE 03</c:v>
                </c:pt>
                <c:pt idx="69141">
                  <c:v>SFB CLE 04</c:v>
                </c:pt>
                <c:pt idx="69142">
                  <c:v>SFB CLE 05</c:v>
                </c:pt>
                <c:pt idx="69143">
                  <c:v>SFB CLE 06</c:v>
                </c:pt>
                <c:pt idx="69144">
                  <c:v>SFB CLE 07</c:v>
                </c:pt>
                <c:pt idx="69145">
                  <c:v>SFB CLE 08</c:v>
                </c:pt>
                <c:pt idx="69146">
                  <c:v>SFB CLE 09</c:v>
                </c:pt>
                <c:pt idx="69147">
                  <c:v>SFB CLE 10</c:v>
                </c:pt>
                <c:pt idx="69148">
                  <c:v>SFB CLE 11</c:v>
                </c:pt>
                <c:pt idx="69149">
                  <c:v>SFB CVG 01</c:v>
                </c:pt>
                <c:pt idx="69150">
                  <c:v>SFB CVG 02</c:v>
                </c:pt>
                <c:pt idx="69151">
                  <c:v>SFB CVG 03</c:v>
                </c:pt>
                <c:pt idx="69152">
                  <c:v>SFB CVG 04</c:v>
                </c:pt>
                <c:pt idx="69153">
                  <c:v>SFB CVG 05</c:v>
                </c:pt>
                <c:pt idx="69154">
                  <c:v>SFB CVG 06</c:v>
                </c:pt>
                <c:pt idx="69155">
                  <c:v>SFB CVG 07</c:v>
                </c:pt>
                <c:pt idx="69156">
                  <c:v>SFB CVG 08</c:v>
                </c:pt>
                <c:pt idx="69157">
                  <c:v>SFB CVG 09</c:v>
                </c:pt>
                <c:pt idx="69158">
                  <c:v>SFB CVG 10</c:v>
                </c:pt>
                <c:pt idx="69159">
                  <c:v>SFB CVG 11</c:v>
                </c:pt>
                <c:pt idx="69160">
                  <c:v>SFB CVG 12</c:v>
                </c:pt>
                <c:pt idx="69161">
                  <c:v>SFB DAY 01</c:v>
                </c:pt>
                <c:pt idx="69162">
                  <c:v>SFB DAY 02</c:v>
                </c:pt>
                <c:pt idx="69163">
                  <c:v>SFB DAY 03</c:v>
                </c:pt>
                <c:pt idx="69164">
                  <c:v>SFB DAY 04</c:v>
                </c:pt>
                <c:pt idx="69165">
                  <c:v>SFB DAY 05</c:v>
                </c:pt>
                <c:pt idx="69166">
                  <c:v>SFB DAY 06</c:v>
                </c:pt>
                <c:pt idx="69167">
                  <c:v>SFB DAY 07</c:v>
                </c:pt>
                <c:pt idx="69168">
                  <c:v>SFB DAY 08</c:v>
                </c:pt>
                <c:pt idx="69169">
                  <c:v>SFB DAY 10</c:v>
                </c:pt>
                <c:pt idx="69170">
                  <c:v>SFB DAY 11</c:v>
                </c:pt>
                <c:pt idx="69171">
                  <c:v>SFB DSM 01</c:v>
                </c:pt>
                <c:pt idx="69172">
                  <c:v>SFB DSM 02</c:v>
                </c:pt>
                <c:pt idx="69173">
                  <c:v>SFB DSM 03</c:v>
                </c:pt>
                <c:pt idx="69174">
                  <c:v>SFB DSM 04</c:v>
                </c:pt>
                <c:pt idx="69175">
                  <c:v>SFB DSM 05</c:v>
                </c:pt>
                <c:pt idx="69176">
                  <c:v>SFB DSM 06</c:v>
                </c:pt>
                <c:pt idx="69177">
                  <c:v>SFB DSM 07</c:v>
                </c:pt>
                <c:pt idx="69178">
                  <c:v>SFB DSM 08</c:v>
                </c:pt>
                <c:pt idx="69179">
                  <c:v>SFB DSM 09</c:v>
                </c:pt>
                <c:pt idx="69180">
                  <c:v>SFB DSM 10</c:v>
                </c:pt>
                <c:pt idx="69181">
                  <c:v>SFB DSM 11</c:v>
                </c:pt>
                <c:pt idx="69182">
                  <c:v>SFB DSM 12</c:v>
                </c:pt>
                <c:pt idx="69183">
                  <c:v>SFB ELM 01</c:v>
                </c:pt>
                <c:pt idx="69184">
                  <c:v>SFB ELM 02</c:v>
                </c:pt>
                <c:pt idx="69185">
                  <c:v>SFB ELM 03</c:v>
                </c:pt>
                <c:pt idx="69186">
                  <c:v>SFB ELM 04</c:v>
                </c:pt>
                <c:pt idx="69187">
                  <c:v>SFB ELM 05</c:v>
                </c:pt>
                <c:pt idx="69188">
                  <c:v>SFB ELM 06</c:v>
                </c:pt>
                <c:pt idx="69189">
                  <c:v>SFB ELM 07</c:v>
                </c:pt>
                <c:pt idx="69190">
                  <c:v>SFB ELM 08</c:v>
                </c:pt>
                <c:pt idx="69191">
                  <c:v>SFB ELM 09</c:v>
                </c:pt>
                <c:pt idx="69192">
                  <c:v>SFB ELM 10</c:v>
                </c:pt>
                <c:pt idx="69193">
                  <c:v>SFB ELM 11</c:v>
                </c:pt>
                <c:pt idx="69194">
                  <c:v>SFB ELM 12</c:v>
                </c:pt>
                <c:pt idx="69195">
                  <c:v>SFB ELP 05</c:v>
                </c:pt>
                <c:pt idx="69196">
                  <c:v>SFB ELP 06</c:v>
                </c:pt>
                <c:pt idx="69197">
                  <c:v>SFB ELP 07</c:v>
                </c:pt>
                <c:pt idx="69198">
                  <c:v>SFB ELP 08</c:v>
                </c:pt>
                <c:pt idx="69199">
                  <c:v>SFB EVV 01</c:v>
                </c:pt>
                <c:pt idx="69200">
                  <c:v>SFB EVV 02</c:v>
                </c:pt>
                <c:pt idx="69201">
                  <c:v>SFB EVV 03</c:v>
                </c:pt>
                <c:pt idx="69202">
                  <c:v>SFB EVV 04</c:v>
                </c:pt>
                <c:pt idx="69203">
                  <c:v>SFB EVV 05</c:v>
                </c:pt>
                <c:pt idx="69204">
                  <c:v>SFB EVV 06</c:v>
                </c:pt>
                <c:pt idx="69205">
                  <c:v>SFB EVV 07</c:v>
                </c:pt>
                <c:pt idx="69206">
                  <c:v>SFB EVV 08</c:v>
                </c:pt>
                <c:pt idx="69207">
                  <c:v>SFB EVV 09</c:v>
                </c:pt>
                <c:pt idx="69208">
                  <c:v>SFB EVV 10</c:v>
                </c:pt>
                <c:pt idx="69209">
                  <c:v>SFB EVV 11</c:v>
                </c:pt>
                <c:pt idx="69210">
                  <c:v>SFB EVV 12</c:v>
                </c:pt>
                <c:pt idx="69211">
                  <c:v>SFB FAR 01</c:v>
                </c:pt>
                <c:pt idx="69212">
                  <c:v>SFB FAR 02</c:v>
                </c:pt>
                <c:pt idx="69213">
                  <c:v>SFB FAR 03</c:v>
                </c:pt>
                <c:pt idx="69214">
                  <c:v>SFB FAR 04</c:v>
                </c:pt>
                <c:pt idx="69215">
                  <c:v>SFB FAR 05</c:v>
                </c:pt>
                <c:pt idx="69216">
                  <c:v>SFB FAR 06</c:v>
                </c:pt>
                <c:pt idx="69217">
                  <c:v>SFB FAR 07</c:v>
                </c:pt>
                <c:pt idx="69218">
                  <c:v>SFB FAR 08</c:v>
                </c:pt>
                <c:pt idx="69219">
                  <c:v>SFB FAR 10</c:v>
                </c:pt>
                <c:pt idx="69220">
                  <c:v>SFB FAR 11</c:v>
                </c:pt>
                <c:pt idx="69221">
                  <c:v>SFB FAR 12</c:v>
                </c:pt>
                <c:pt idx="69222">
                  <c:v>SFB FNT 01</c:v>
                </c:pt>
                <c:pt idx="69223">
                  <c:v>SFB FNT 02</c:v>
                </c:pt>
                <c:pt idx="69224">
                  <c:v>SFB FNT 03</c:v>
                </c:pt>
                <c:pt idx="69225">
                  <c:v>SFB FNT 04</c:v>
                </c:pt>
                <c:pt idx="69226">
                  <c:v>SFB FNT 05</c:v>
                </c:pt>
                <c:pt idx="69227">
                  <c:v>SFB FNT 06</c:v>
                </c:pt>
                <c:pt idx="69228">
                  <c:v>SFB FNT 07</c:v>
                </c:pt>
                <c:pt idx="69229">
                  <c:v>SFB FNT 08</c:v>
                </c:pt>
                <c:pt idx="69230">
                  <c:v>SFB FNT 09</c:v>
                </c:pt>
                <c:pt idx="69231">
                  <c:v>SFB FNT 10</c:v>
                </c:pt>
                <c:pt idx="69232">
                  <c:v>SFB FNT 11</c:v>
                </c:pt>
                <c:pt idx="69233">
                  <c:v>SFB FNT 12</c:v>
                </c:pt>
                <c:pt idx="69234">
                  <c:v>SFB FSD 01</c:v>
                </c:pt>
                <c:pt idx="69235">
                  <c:v>SFB FSD 02</c:v>
                </c:pt>
                <c:pt idx="69236">
                  <c:v>SFB FSD 03</c:v>
                </c:pt>
                <c:pt idx="69237">
                  <c:v>SFB FSD 04</c:v>
                </c:pt>
                <c:pt idx="69238">
                  <c:v>SFB FSD 05</c:v>
                </c:pt>
                <c:pt idx="69239">
                  <c:v>SFB FSD 06</c:v>
                </c:pt>
                <c:pt idx="69240">
                  <c:v>SFB FSD 07</c:v>
                </c:pt>
                <c:pt idx="69241">
                  <c:v>SFB FSD 08</c:v>
                </c:pt>
                <c:pt idx="69242">
                  <c:v>SFB FSD 10</c:v>
                </c:pt>
                <c:pt idx="69243">
                  <c:v>SFB FSD 11</c:v>
                </c:pt>
                <c:pt idx="69244">
                  <c:v>SFB FSD 12</c:v>
                </c:pt>
                <c:pt idx="69245">
                  <c:v>SFB FWA 01</c:v>
                </c:pt>
                <c:pt idx="69246">
                  <c:v>SFB FWA 02</c:v>
                </c:pt>
                <c:pt idx="69247">
                  <c:v>SFB FWA 03</c:v>
                </c:pt>
                <c:pt idx="69248">
                  <c:v>SFB FWA 04</c:v>
                </c:pt>
                <c:pt idx="69249">
                  <c:v>SFB FWA 05</c:v>
                </c:pt>
                <c:pt idx="69250">
                  <c:v>SFB FWA 06</c:v>
                </c:pt>
                <c:pt idx="69251">
                  <c:v>SFB FWA 07</c:v>
                </c:pt>
                <c:pt idx="69252">
                  <c:v>SFB FWA 08</c:v>
                </c:pt>
                <c:pt idx="69253">
                  <c:v>SFB FWA 09</c:v>
                </c:pt>
                <c:pt idx="69254">
                  <c:v>SFB FWA 10</c:v>
                </c:pt>
                <c:pt idx="69255">
                  <c:v>SFB FWA 11</c:v>
                </c:pt>
                <c:pt idx="69256">
                  <c:v>SFB FWA 12</c:v>
                </c:pt>
                <c:pt idx="69257">
                  <c:v>SFB GFK 01</c:v>
                </c:pt>
                <c:pt idx="69258">
                  <c:v>SFB GFK 02</c:v>
                </c:pt>
                <c:pt idx="69259">
                  <c:v>SFB GFK 03</c:v>
                </c:pt>
                <c:pt idx="69260">
                  <c:v>SFB GFK 04</c:v>
                </c:pt>
                <c:pt idx="69261">
                  <c:v>SFB GPT 01</c:v>
                </c:pt>
                <c:pt idx="69262">
                  <c:v>SFB GPT 02</c:v>
                </c:pt>
                <c:pt idx="69263">
                  <c:v>SFB GPT 03</c:v>
                </c:pt>
                <c:pt idx="69264">
                  <c:v>SFB GPT 04</c:v>
                </c:pt>
                <c:pt idx="69265">
                  <c:v>SFB GPT 05</c:v>
                </c:pt>
                <c:pt idx="69266">
                  <c:v>SFB GPT 06</c:v>
                </c:pt>
                <c:pt idx="69267">
                  <c:v>SFB GPT 07</c:v>
                </c:pt>
                <c:pt idx="69268">
                  <c:v>SFB GPT 08</c:v>
                </c:pt>
                <c:pt idx="69269">
                  <c:v>SFB GPT 09</c:v>
                </c:pt>
                <c:pt idx="69270">
                  <c:v>SFB GPT 10</c:v>
                </c:pt>
                <c:pt idx="69271">
                  <c:v>SFB GPT 11</c:v>
                </c:pt>
                <c:pt idx="69272">
                  <c:v>SFB GPT 12</c:v>
                </c:pt>
                <c:pt idx="69273">
                  <c:v>SFB GRR 01</c:v>
                </c:pt>
                <c:pt idx="69274">
                  <c:v>SFB GRR 02</c:v>
                </c:pt>
                <c:pt idx="69275">
                  <c:v>SFB GRR 03</c:v>
                </c:pt>
                <c:pt idx="69276">
                  <c:v>SFB GRR 04</c:v>
                </c:pt>
                <c:pt idx="69277">
                  <c:v>SFB GRR 05</c:v>
                </c:pt>
                <c:pt idx="69278">
                  <c:v>SFB GRR 06</c:v>
                </c:pt>
                <c:pt idx="69279">
                  <c:v>SFB GRR 07</c:v>
                </c:pt>
                <c:pt idx="69280">
                  <c:v>SFB GRR 08</c:v>
                </c:pt>
                <c:pt idx="69281">
                  <c:v>SFB GRR 09</c:v>
                </c:pt>
                <c:pt idx="69282">
                  <c:v>SFB GRR 10</c:v>
                </c:pt>
                <c:pt idx="69283">
                  <c:v>SFB GRR 11</c:v>
                </c:pt>
                <c:pt idx="69284">
                  <c:v>SFB GRR 12</c:v>
                </c:pt>
                <c:pt idx="69285">
                  <c:v>SFB GSO 01</c:v>
                </c:pt>
                <c:pt idx="69286">
                  <c:v>SFB GSO 02</c:v>
                </c:pt>
                <c:pt idx="69287">
                  <c:v>SFB GSO 03</c:v>
                </c:pt>
                <c:pt idx="69288">
                  <c:v>SFB GSO 04</c:v>
                </c:pt>
                <c:pt idx="69289">
                  <c:v>SFB GSO 05</c:v>
                </c:pt>
                <c:pt idx="69290">
                  <c:v>SFB GSO 06</c:v>
                </c:pt>
                <c:pt idx="69291">
                  <c:v>SFB GSO 07</c:v>
                </c:pt>
                <c:pt idx="69292">
                  <c:v>SFB GSO 08</c:v>
                </c:pt>
                <c:pt idx="69293">
                  <c:v>SFB GSO 09</c:v>
                </c:pt>
                <c:pt idx="69294">
                  <c:v>SFB GSO 10</c:v>
                </c:pt>
                <c:pt idx="69295">
                  <c:v>SFB GSO 11</c:v>
                </c:pt>
                <c:pt idx="69296">
                  <c:v>SFB GSO 12</c:v>
                </c:pt>
                <c:pt idx="69297">
                  <c:v>SFB GSP 01</c:v>
                </c:pt>
                <c:pt idx="69298">
                  <c:v>SFB GSP 02</c:v>
                </c:pt>
                <c:pt idx="69299">
                  <c:v>SFB GSP 03</c:v>
                </c:pt>
                <c:pt idx="69300">
                  <c:v>SFB GSP 04</c:v>
                </c:pt>
                <c:pt idx="69301">
                  <c:v>SFB GSP 05</c:v>
                </c:pt>
                <c:pt idx="69302">
                  <c:v>SFB GSP 06</c:v>
                </c:pt>
                <c:pt idx="69303">
                  <c:v>SFB GSP 07</c:v>
                </c:pt>
                <c:pt idx="69304">
                  <c:v>SFB GSP 08</c:v>
                </c:pt>
                <c:pt idx="69305">
                  <c:v>SFB GSP 09</c:v>
                </c:pt>
                <c:pt idx="69306">
                  <c:v>SFB GSP 10</c:v>
                </c:pt>
                <c:pt idx="69307">
                  <c:v>SFB GSP 11</c:v>
                </c:pt>
                <c:pt idx="69308">
                  <c:v>SFB GSP 12</c:v>
                </c:pt>
                <c:pt idx="69309">
                  <c:v>SFB HGR 01</c:v>
                </c:pt>
                <c:pt idx="69310">
                  <c:v>SFB HGR 02</c:v>
                </c:pt>
                <c:pt idx="69311">
                  <c:v>SFB HGR 03</c:v>
                </c:pt>
                <c:pt idx="69312">
                  <c:v>SFB HGR 04</c:v>
                </c:pt>
                <c:pt idx="69313">
                  <c:v>SFB HGR 05</c:v>
                </c:pt>
                <c:pt idx="69314">
                  <c:v>SFB HGR 06</c:v>
                </c:pt>
                <c:pt idx="69315">
                  <c:v>SFB HGR 07</c:v>
                </c:pt>
                <c:pt idx="69316">
                  <c:v>SFB HGR 08</c:v>
                </c:pt>
                <c:pt idx="69317">
                  <c:v>SFB HGR 09</c:v>
                </c:pt>
                <c:pt idx="69318">
                  <c:v>SFB HGR 10</c:v>
                </c:pt>
                <c:pt idx="69319">
                  <c:v>SFB HGR 11</c:v>
                </c:pt>
                <c:pt idx="69320">
                  <c:v>SFB HGR 12</c:v>
                </c:pt>
                <c:pt idx="69321">
                  <c:v>SFB HTS 01</c:v>
                </c:pt>
                <c:pt idx="69322">
                  <c:v>SFB HTS 02</c:v>
                </c:pt>
                <c:pt idx="69323">
                  <c:v>SFB HTS 03</c:v>
                </c:pt>
                <c:pt idx="69324">
                  <c:v>SFB HTS 04</c:v>
                </c:pt>
                <c:pt idx="69325">
                  <c:v>SFB HTS 05</c:v>
                </c:pt>
                <c:pt idx="69326">
                  <c:v>SFB HTS 06</c:v>
                </c:pt>
                <c:pt idx="69327">
                  <c:v>SFB HTS 07</c:v>
                </c:pt>
                <c:pt idx="69328">
                  <c:v>SFB HTS 08</c:v>
                </c:pt>
                <c:pt idx="69329">
                  <c:v>SFB HTS 09</c:v>
                </c:pt>
                <c:pt idx="69330">
                  <c:v>SFB HTS 10</c:v>
                </c:pt>
                <c:pt idx="69331">
                  <c:v>SFB HTS 11</c:v>
                </c:pt>
                <c:pt idx="69332">
                  <c:v>SFB HTS 12</c:v>
                </c:pt>
                <c:pt idx="69333">
                  <c:v>SFB IAG 01</c:v>
                </c:pt>
                <c:pt idx="69334">
                  <c:v>SFB IAG 02</c:v>
                </c:pt>
                <c:pt idx="69335">
                  <c:v>SFB IAG 03</c:v>
                </c:pt>
                <c:pt idx="69336">
                  <c:v>SFB IAG 04</c:v>
                </c:pt>
                <c:pt idx="69337">
                  <c:v>SFB IAG 05</c:v>
                </c:pt>
                <c:pt idx="69338">
                  <c:v>SFB IAG 06</c:v>
                </c:pt>
                <c:pt idx="69339">
                  <c:v>SFB IAG 07</c:v>
                </c:pt>
                <c:pt idx="69340">
                  <c:v>SFB IAG 08</c:v>
                </c:pt>
                <c:pt idx="69341">
                  <c:v>SFB IAG 09</c:v>
                </c:pt>
                <c:pt idx="69342">
                  <c:v>SFB IAG 10</c:v>
                </c:pt>
                <c:pt idx="69343">
                  <c:v>SFB IAG 11</c:v>
                </c:pt>
                <c:pt idx="69344">
                  <c:v>SFB IAG 12</c:v>
                </c:pt>
                <c:pt idx="69345">
                  <c:v>SFB ICT 05</c:v>
                </c:pt>
                <c:pt idx="69346">
                  <c:v>SFB ICT 06</c:v>
                </c:pt>
                <c:pt idx="69347">
                  <c:v>SFB ICT 07</c:v>
                </c:pt>
                <c:pt idx="69348">
                  <c:v>SFB ICT 08</c:v>
                </c:pt>
                <c:pt idx="69349">
                  <c:v>SFB IND 01</c:v>
                </c:pt>
                <c:pt idx="69350">
                  <c:v>SFB IND 02</c:v>
                </c:pt>
                <c:pt idx="69351">
                  <c:v>SFB IND 03</c:v>
                </c:pt>
                <c:pt idx="69352">
                  <c:v>SFB IND 04</c:v>
                </c:pt>
                <c:pt idx="69353">
                  <c:v>SFB IND 05</c:v>
                </c:pt>
                <c:pt idx="69354">
                  <c:v>SFB IND 06</c:v>
                </c:pt>
                <c:pt idx="69355">
                  <c:v>SFB IND 07</c:v>
                </c:pt>
                <c:pt idx="69356">
                  <c:v>SFB IND 08</c:v>
                </c:pt>
                <c:pt idx="69357">
                  <c:v>SFB IND 09</c:v>
                </c:pt>
                <c:pt idx="69358">
                  <c:v>SFB IND 10</c:v>
                </c:pt>
                <c:pt idx="69359">
                  <c:v>SFB IND 11</c:v>
                </c:pt>
                <c:pt idx="69360">
                  <c:v>SFB IND 12</c:v>
                </c:pt>
                <c:pt idx="69361">
                  <c:v>SFB LCK 01</c:v>
                </c:pt>
                <c:pt idx="69362">
                  <c:v>SFB LCK 02</c:v>
                </c:pt>
                <c:pt idx="69363">
                  <c:v>SFB LCK 03</c:v>
                </c:pt>
                <c:pt idx="69364">
                  <c:v>SFB LCK 04</c:v>
                </c:pt>
                <c:pt idx="69365">
                  <c:v>SFB LCK 05</c:v>
                </c:pt>
                <c:pt idx="69366">
                  <c:v>SFB LCK 06</c:v>
                </c:pt>
                <c:pt idx="69367">
                  <c:v>SFB LCK 07</c:v>
                </c:pt>
                <c:pt idx="69368">
                  <c:v>SFB LCK 08</c:v>
                </c:pt>
                <c:pt idx="69369">
                  <c:v>SFB LCK 09</c:v>
                </c:pt>
                <c:pt idx="69370">
                  <c:v>SFB LCK 10</c:v>
                </c:pt>
                <c:pt idx="69371">
                  <c:v>SFB LCK 11</c:v>
                </c:pt>
                <c:pt idx="69372">
                  <c:v>SFB LCK 12</c:v>
                </c:pt>
                <c:pt idx="69373">
                  <c:v>SFB LEX 01</c:v>
                </c:pt>
                <c:pt idx="69374">
                  <c:v>SFB LEX 02</c:v>
                </c:pt>
                <c:pt idx="69375">
                  <c:v>SFB LEX 03</c:v>
                </c:pt>
                <c:pt idx="69376">
                  <c:v>SFB LEX 04</c:v>
                </c:pt>
                <c:pt idx="69377">
                  <c:v>SFB LEX 05</c:v>
                </c:pt>
                <c:pt idx="69378">
                  <c:v>SFB LEX 06</c:v>
                </c:pt>
                <c:pt idx="69379">
                  <c:v>SFB LEX 07</c:v>
                </c:pt>
                <c:pt idx="69380">
                  <c:v>SFB LEX 08</c:v>
                </c:pt>
                <c:pt idx="69381">
                  <c:v>SFB LEX 09</c:v>
                </c:pt>
                <c:pt idx="69382">
                  <c:v>SFB LEX 10</c:v>
                </c:pt>
                <c:pt idx="69383">
                  <c:v>SFB LEX 11</c:v>
                </c:pt>
                <c:pt idx="69384">
                  <c:v>SFB LEX 12</c:v>
                </c:pt>
                <c:pt idx="69385">
                  <c:v>SFB LIT 01</c:v>
                </c:pt>
                <c:pt idx="69386">
                  <c:v>SFB LIT 02</c:v>
                </c:pt>
                <c:pt idx="69387">
                  <c:v>SFB LIT 03</c:v>
                </c:pt>
                <c:pt idx="69388">
                  <c:v>SFB LIT 04</c:v>
                </c:pt>
                <c:pt idx="69389">
                  <c:v>SFB LIT 05</c:v>
                </c:pt>
                <c:pt idx="69390">
                  <c:v>SFB LIT 06</c:v>
                </c:pt>
                <c:pt idx="69391">
                  <c:v>SFB LIT 07</c:v>
                </c:pt>
                <c:pt idx="69392">
                  <c:v>SFB LIT 08</c:v>
                </c:pt>
                <c:pt idx="69393">
                  <c:v>SFB LIT 10</c:v>
                </c:pt>
                <c:pt idx="69394">
                  <c:v>SFB LIT 11</c:v>
                </c:pt>
                <c:pt idx="69395">
                  <c:v>SFB LIT 12</c:v>
                </c:pt>
                <c:pt idx="69396">
                  <c:v>SFB MCI 01</c:v>
                </c:pt>
                <c:pt idx="69397">
                  <c:v>SFB MCI 02</c:v>
                </c:pt>
                <c:pt idx="69398">
                  <c:v>SFB MCI 03</c:v>
                </c:pt>
                <c:pt idx="69399">
                  <c:v>SFB MCI 04</c:v>
                </c:pt>
                <c:pt idx="69400">
                  <c:v>SFB MCI 05</c:v>
                </c:pt>
                <c:pt idx="69401">
                  <c:v>SFB MCI 06</c:v>
                </c:pt>
                <c:pt idx="69402">
                  <c:v>SFB MCI 07</c:v>
                </c:pt>
                <c:pt idx="69403">
                  <c:v>SFB MCI 08</c:v>
                </c:pt>
                <c:pt idx="69404">
                  <c:v>SFB MCI 10</c:v>
                </c:pt>
                <c:pt idx="69405">
                  <c:v>SFB MCI 11</c:v>
                </c:pt>
                <c:pt idx="69406">
                  <c:v>SFB MDT 01</c:v>
                </c:pt>
                <c:pt idx="69407">
                  <c:v>SFB MDT 02</c:v>
                </c:pt>
                <c:pt idx="69408">
                  <c:v>SFB MDT 03</c:v>
                </c:pt>
                <c:pt idx="69409">
                  <c:v>SFB MDT 04</c:v>
                </c:pt>
                <c:pt idx="69410">
                  <c:v>SFB MDT 05</c:v>
                </c:pt>
                <c:pt idx="69411">
                  <c:v>SFB MDT 06</c:v>
                </c:pt>
                <c:pt idx="69412">
                  <c:v>SFB MDT 07</c:v>
                </c:pt>
                <c:pt idx="69413">
                  <c:v>SFB MDT 08</c:v>
                </c:pt>
                <c:pt idx="69414">
                  <c:v>SFB MDT 09</c:v>
                </c:pt>
                <c:pt idx="69415">
                  <c:v>SFB MDT 10</c:v>
                </c:pt>
                <c:pt idx="69416">
                  <c:v>SFB MDT 11</c:v>
                </c:pt>
                <c:pt idx="69417">
                  <c:v>SFB MDT 12</c:v>
                </c:pt>
                <c:pt idx="69418">
                  <c:v>SFB MEM 01</c:v>
                </c:pt>
                <c:pt idx="69419">
                  <c:v>SFB MEM 02</c:v>
                </c:pt>
                <c:pt idx="69420">
                  <c:v>SFB MEM 03</c:v>
                </c:pt>
                <c:pt idx="69421">
                  <c:v>SFB MEM 04</c:v>
                </c:pt>
                <c:pt idx="69422">
                  <c:v>SFB MEM 05</c:v>
                </c:pt>
                <c:pt idx="69423">
                  <c:v>SFB MEM 06</c:v>
                </c:pt>
                <c:pt idx="69424">
                  <c:v>SFB MEM 07</c:v>
                </c:pt>
                <c:pt idx="69425">
                  <c:v>SFB MEM 08</c:v>
                </c:pt>
                <c:pt idx="69426">
                  <c:v>SFB MEM 09</c:v>
                </c:pt>
                <c:pt idx="69427">
                  <c:v>SFB MEM 10</c:v>
                </c:pt>
                <c:pt idx="69428">
                  <c:v>SFB MEM 11</c:v>
                </c:pt>
                <c:pt idx="69429">
                  <c:v>SFB MEM 12</c:v>
                </c:pt>
                <c:pt idx="69430">
                  <c:v>SFB MFE 01</c:v>
                </c:pt>
                <c:pt idx="69431">
                  <c:v>SFB MFE 05</c:v>
                </c:pt>
                <c:pt idx="69432">
                  <c:v>SFB MFE 06</c:v>
                </c:pt>
                <c:pt idx="69433">
                  <c:v>SFB MFE 07</c:v>
                </c:pt>
                <c:pt idx="69434">
                  <c:v>SFB MFE 08</c:v>
                </c:pt>
                <c:pt idx="69435">
                  <c:v>SFB MFE 11</c:v>
                </c:pt>
                <c:pt idx="69436">
                  <c:v>SFB MFE 12</c:v>
                </c:pt>
                <c:pt idx="69437">
                  <c:v>SFB MKE 01</c:v>
                </c:pt>
                <c:pt idx="69438">
                  <c:v>SFB MKE 02</c:v>
                </c:pt>
                <c:pt idx="69439">
                  <c:v>SFB MKE 03</c:v>
                </c:pt>
                <c:pt idx="69440">
                  <c:v>SFB MKE 04</c:v>
                </c:pt>
                <c:pt idx="69441">
                  <c:v>SFB MKE 05</c:v>
                </c:pt>
                <c:pt idx="69442">
                  <c:v>SFB MKE 06</c:v>
                </c:pt>
                <c:pt idx="69443">
                  <c:v>SFB MKE 07</c:v>
                </c:pt>
                <c:pt idx="69444">
                  <c:v>SFB MKE 08</c:v>
                </c:pt>
                <c:pt idx="69445">
                  <c:v>SFB MKE 11</c:v>
                </c:pt>
                <c:pt idx="69446">
                  <c:v>SFB MKE 12</c:v>
                </c:pt>
                <c:pt idx="69447">
                  <c:v>SFB MLI 01</c:v>
                </c:pt>
                <c:pt idx="69448">
                  <c:v>SFB MLI 02</c:v>
                </c:pt>
                <c:pt idx="69449">
                  <c:v>SFB MLI 03</c:v>
                </c:pt>
                <c:pt idx="69450">
                  <c:v>SFB MLI 04</c:v>
                </c:pt>
                <c:pt idx="69451">
                  <c:v>SFB MLI 05</c:v>
                </c:pt>
                <c:pt idx="69452">
                  <c:v>SFB MLI 06</c:v>
                </c:pt>
                <c:pt idx="69453">
                  <c:v>SFB MLI 07</c:v>
                </c:pt>
                <c:pt idx="69454">
                  <c:v>SFB MLI 08</c:v>
                </c:pt>
                <c:pt idx="69455">
                  <c:v>SFB MLI 10</c:v>
                </c:pt>
                <c:pt idx="69456">
                  <c:v>SFB MLI 11</c:v>
                </c:pt>
                <c:pt idx="69457">
                  <c:v>SFB MLI 12</c:v>
                </c:pt>
                <c:pt idx="69458">
                  <c:v>SFB MSY 01</c:v>
                </c:pt>
                <c:pt idx="69459">
                  <c:v>SFB MSY 02</c:v>
                </c:pt>
                <c:pt idx="69460">
                  <c:v>SFB MSY 03</c:v>
                </c:pt>
                <c:pt idx="69461">
                  <c:v>SFB MSY 04</c:v>
                </c:pt>
                <c:pt idx="69462">
                  <c:v>SFB MSY 05</c:v>
                </c:pt>
                <c:pt idx="69463">
                  <c:v>SFB OGS 01</c:v>
                </c:pt>
                <c:pt idx="69464">
                  <c:v>SFB OGS 02</c:v>
                </c:pt>
                <c:pt idx="69465">
                  <c:v>SFB OGS 03</c:v>
                </c:pt>
                <c:pt idx="69466">
                  <c:v>SFB OGS 04</c:v>
                </c:pt>
                <c:pt idx="69467">
                  <c:v>SFB OGS 05</c:v>
                </c:pt>
                <c:pt idx="69468">
                  <c:v>SFB OGS 06</c:v>
                </c:pt>
                <c:pt idx="69469">
                  <c:v>SFB OGS 07</c:v>
                </c:pt>
                <c:pt idx="69470">
                  <c:v>SFB OGS 08</c:v>
                </c:pt>
                <c:pt idx="69471">
                  <c:v>SFB OGS 10</c:v>
                </c:pt>
                <c:pt idx="69472">
                  <c:v>SFB OGS 11</c:v>
                </c:pt>
                <c:pt idx="69473">
                  <c:v>SFB OGS 12</c:v>
                </c:pt>
                <c:pt idx="69474">
                  <c:v>SFB OKC 02</c:v>
                </c:pt>
                <c:pt idx="69475">
                  <c:v>SFB OKC 03</c:v>
                </c:pt>
                <c:pt idx="69476">
                  <c:v>SFB OKC 04</c:v>
                </c:pt>
                <c:pt idx="69477">
                  <c:v>SFB OKC 05</c:v>
                </c:pt>
                <c:pt idx="69478">
                  <c:v>SFB OKC 06</c:v>
                </c:pt>
                <c:pt idx="69479">
                  <c:v>SFB OKC 07</c:v>
                </c:pt>
                <c:pt idx="69480">
                  <c:v>SFB OKC 08</c:v>
                </c:pt>
                <c:pt idx="69481">
                  <c:v>SFB OKC 10</c:v>
                </c:pt>
                <c:pt idx="69482">
                  <c:v>SFB OKC 11</c:v>
                </c:pt>
                <c:pt idx="69483">
                  <c:v>SFB OMA 01</c:v>
                </c:pt>
                <c:pt idx="69484">
                  <c:v>SFB OMA 02</c:v>
                </c:pt>
                <c:pt idx="69485">
                  <c:v>SFB OMA 03</c:v>
                </c:pt>
                <c:pt idx="69486">
                  <c:v>SFB OMA 04</c:v>
                </c:pt>
                <c:pt idx="69487">
                  <c:v>SFB OMA 05</c:v>
                </c:pt>
                <c:pt idx="69488">
                  <c:v>SFB OMA 06</c:v>
                </c:pt>
                <c:pt idx="69489">
                  <c:v>SFB OMA 07</c:v>
                </c:pt>
                <c:pt idx="69490">
                  <c:v>SFB OMA 08</c:v>
                </c:pt>
                <c:pt idx="69491">
                  <c:v>SFB OMA 10</c:v>
                </c:pt>
                <c:pt idx="69492">
                  <c:v>SFB OMA 11</c:v>
                </c:pt>
                <c:pt idx="69493">
                  <c:v>SFB OMA 12</c:v>
                </c:pt>
                <c:pt idx="69494">
                  <c:v>SFB ORF 01</c:v>
                </c:pt>
                <c:pt idx="69495">
                  <c:v>SFB ORF 02</c:v>
                </c:pt>
                <c:pt idx="69496">
                  <c:v>SFB ORF 03</c:v>
                </c:pt>
                <c:pt idx="69497">
                  <c:v>SFB ORF 04</c:v>
                </c:pt>
                <c:pt idx="69498">
                  <c:v>SFB ORF 05</c:v>
                </c:pt>
                <c:pt idx="69499">
                  <c:v>SFB ORF 06</c:v>
                </c:pt>
                <c:pt idx="69500">
                  <c:v>SFB ORF 07</c:v>
                </c:pt>
                <c:pt idx="69501">
                  <c:v>SFB ORF 08</c:v>
                </c:pt>
                <c:pt idx="69502">
                  <c:v>SFB ORF 09</c:v>
                </c:pt>
                <c:pt idx="69503">
                  <c:v>SFB ORF 10</c:v>
                </c:pt>
                <c:pt idx="69504">
                  <c:v>SFB ORF 11</c:v>
                </c:pt>
                <c:pt idx="69505">
                  <c:v>SFB ORF 12</c:v>
                </c:pt>
                <c:pt idx="69506">
                  <c:v>SFB OWB 01</c:v>
                </c:pt>
                <c:pt idx="69507">
                  <c:v>SFB OWB 02</c:v>
                </c:pt>
                <c:pt idx="69508">
                  <c:v>SFB OWB 03</c:v>
                </c:pt>
                <c:pt idx="69509">
                  <c:v>SFB OWB 04</c:v>
                </c:pt>
                <c:pt idx="69510">
                  <c:v>SFB OWB 05</c:v>
                </c:pt>
                <c:pt idx="69511">
                  <c:v>SFB OWB 06</c:v>
                </c:pt>
                <c:pt idx="69512">
                  <c:v>SFB OWB 07</c:v>
                </c:pt>
                <c:pt idx="69513">
                  <c:v>SFB OWB 08</c:v>
                </c:pt>
                <c:pt idx="69514">
                  <c:v>SFB OWB 09</c:v>
                </c:pt>
                <c:pt idx="69515">
                  <c:v>SFB OWB 10</c:v>
                </c:pt>
                <c:pt idx="69516">
                  <c:v>SFB OWB 11</c:v>
                </c:pt>
                <c:pt idx="69517">
                  <c:v>SFB OWB 12</c:v>
                </c:pt>
                <c:pt idx="69518">
                  <c:v>SFB PBG 01</c:v>
                </c:pt>
                <c:pt idx="69519">
                  <c:v>SFB PBG 02</c:v>
                </c:pt>
                <c:pt idx="69520">
                  <c:v>SFB PBG 03</c:v>
                </c:pt>
                <c:pt idx="69521">
                  <c:v>SFB PBG 04</c:v>
                </c:pt>
                <c:pt idx="69522">
                  <c:v>SFB PBG 05</c:v>
                </c:pt>
                <c:pt idx="69523">
                  <c:v>SFB PBG 06</c:v>
                </c:pt>
                <c:pt idx="69524">
                  <c:v>SFB PBG 07</c:v>
                </c:pt>
                <c:pt idx="69525">
                  <c:v>SFB PBG 08</c:v>
                </c:pt>
                <c:pt idx="69526">
                  <c:v>SFB PBG 09</c:v>
                </c:pt>
                <c:pt idx="69527">
                  <c:v>SFB PBG 10</c:v>
                </c:pt>
                <c:pt idx="69528">
                  <c:v>SFB PBG 11</c:v>
                </c:pt>
                <c:pt idx="69529">
                  <c:v>SFB PBG 12</c:v>
                </c:pt>
                <c:pt idx="69530">
                  <c:v>SFB PIA 01</c:v>
                </c:pt>
                <c:pt idx="69531">
                  <c:v>SFB PIA 02</c:v>
                </c:pt>
                <c:pt idx="69532">
                  <c:v>SFB PIA 03</c:v>
                </c:pt>
                <c:pt idx="69533">
                  <c:v>SFB PIA 04</c:v>
                </c:pt>
                <c:pt idx="69534">
                  <c:v>SFB PIA 05</c:v>
                </c:pt>
                <c:pt idx="69535">
                  <c:v>SFB PIA 06</c:v>
                </c:pt>
                <c:pt idx="69536">
                  <c:v>SFB PIA 07</c:v>
                </c:pt>
                <c:pt idx="69537">
                  <c:v>SFB PIA 08</c:v>
                </c:pt>
                <c:pt idx="69538">
                  <c:v>SFB PIA 11</c:v>
                </c:pt>
                <c:pt idx="69539">
                  <c:v>SFB PIA 12</c:v>
                </c:pt>
                <c:pt idx="69540">
                  <c:v>SFB PIT 01</c:v>
                </c:pt>
                <c:pt idx="69541">
                  <c:v>SFB PIT 02</c:v>
                </c:pt>
                <c:pt idx="69542">
                  <c:v>SFB PIT 03</c:v>
                </c:pt>
                <c:pt idx="69543">
                  <c:v>SFB PIT 04</c:v>
                </c:pt>
                <c:pt idx="69544">
                  <c:v>SFB PIT 05</c:v>
                </c:pt>
                <c:pt idx="69545">
                  <c:v>SFB PIT 06</c:v>
                </c:pt>
                <c:pt idx="69546">
                  <c:v>SFB PIT 07</c:v>
                </c:pt>
                <c:pt idx="69547">
                  <c:v>SFB PIT 08</c:v>
                </c:pt>
                <c:pt idx="69548">
                  <c:v>SFB PIT 09</c:v>
                </c:pt>
                <c:pt idx="69549">
                  <c:v>SFB PIT 10</c:v>
                </c:pt>
                <c:pt idx="69550">
                  <c:v>SFB PIT 11</c:v>
                </c:pt>
                <c:pt idx="69551">
                  <c:v>SFB PIT 12</c:v>
                </c:pt>
                <c:pt idx="69552">
                  <c:v>SFB PSM 01</c:v>
                </c:pt>
                <c:pt idx="69553">
                  <c:v>SFB PSM 02</c:v>
                </c:pt>
                <c:pt idx="69554">
                  <c:v>SFB PSM 03</c:v>
                </c:pt>
                <c:pt idx="69555">
                  <c:v>SFB PSM 04</c:v>
                </c:pt>
                <c:pt idx="69556">
                  <c:v>SFB PSM 05</c:v>
                </c:pt>
                <c:pt idx="69557">
                  <c:v>SFB PSM 06</c:v>
                </c:pt>
                <c:pt idx="69558">
                  <c:v>SFB PSM 07</c:v>
                </c:pt>
                <c:pt idx="69559">
                  <c:v>SFB PSM 08</c:v>
                </c:pt>
                <c:pt idx="69560">
                  <c:v>SFB PSM 09</c:v>
                </c:pt>
                <c:pt idx="69561">
                  <c:v>SFB PSM 10</c:v>
                </c:pt>
                <c:pt idx="69562">
                  <c:v>SFB PSM 11</c:v>
                </c:pt>
                <c:pt idx="69563">
                  <c:v>SFB PSM 12</c:v>
                </c:pt>
                <c:pt idx="69564">
                  <c:v>SFB RDU 01</c:v>
                </c:pt>
                <c:pt idx="69565">
                  <c:v>SFB RDU 02</c:v>
                </c:pt>
                <c:pt idx="69566">
                  <c:v>SFB RDU 03</c:v>
                </c:pt>
                <c:pt idx="69567">
                  <c:v>SFB RDU 04</c:v>
                </c:pt>
                <c:pt idx="69568">
                  <c:v>SFB RDU 05</c:v>
                </c:pt>
                <c:pt idx="69569">
                  <c:v>SFB RDU 06</c:v>
                </c:pt>
                <c:pt idx="69570">
                  <c:v>SFB RDU 07</c:v>
                </c:pt>
                <c:pt idx="69571">
                  <c:v>SFB RDU 08</c:v>
                </c:pt>
                <c:pt idx="69572">
                  <c:v>SFB RDU 09</c:v>
                </c:pt>
                <c:pt idx="69573">
                  <c:v>SFB RDU 10</c:v>
                </c:pt>
                <c:pt idx="69574">
                  <c:v>SFB RDU 11</c:v>
                </c:pt>
                <c:pt idx="69575">
                  <c:v>SFB RDU 12</c:v>
                </c:pt>
                <c:pt idx="69576">
                  <c:v>SFB RFD 01</c:v>
                </c:pt>
                <c:pt idx="69577">
                  <c:v>SFB RFD 02</c:v>
                </c:pt>
                <c:pt idx="69578">
                  <c:v>SFB RFD 03</c:v>
                </c:pt>
                <c:pt idx="69579">
                  <c:v>SFB RFD 04</c:v>
                </c:pt>
                <c:pt idx="69580">
                  <c:v>SFB RFD 05</c:v>
                </c:pt>
                <c:pt idx="69581">
                  <c:v>SFB RFD 06</c:v>
                </c:pt>
                <c:pt idx="69582">
                  <c:v>SFB RFD 07</c:v>
                </c:pt>
                <c:pt idx="69583">
                  <c:v>SFB RFD 08</c:v>
                </c:pt>
                <c:pt idx="69584">
                  <c:v>SFB RFD 09</c:v>
                </c:pt>
                <c:pt idx="69585">
                  <c:v>SFB RFD 10</c:v>
                </c:pt>
                <c:pt idx="69586">
                  <c:v>SFB RFD 11</c:v>
                </c:pt>
                <c:pt idx="69587">
                  <c:v>SFB RFD 12</c:v>
                </c:pt>
                <c:pt idx="69588">
                  <c:v>SFB RIC 01</c:v>
                </c:pt>
                <c:pt idx="69589">
                  <c:v>SFB RIC 02</c:v>
                </c:pt>
                <c:pt idx="69590">
                  <c:v>SFB RIC 03</c:v>
                </c:pt>
                <c:pt idx="69591">
                  <c:v>SFB RIC 04</c:v>
                </c:pt>
                <c:pt idx="69592">
                  <c:v>SFB RIC 05</c:v>
                </c:pt>
                <c:pt idx="69593">
                  <c:v>SFB RIC 06</c:v>
                </c:pt>
                <c:pt idx="69594">
                  <c:v>SFB RIC 07</c:v>
                </c:pt>
                <c:pt idx="69595">
                  <c:v>SFB RIC 08</c:v>
                </c:pt>
                <c:pt idx="69596">
                  <c:v>SFB RIC 09</c:v>
                </c:pt>
                <c:pt idx="69597">
                  <c:v>SFB RIC 10</c:v>
                </c:pt>
                <c:pt idx="69598">
                  <c:v>SFB RIC 11</c:v>
                </c:pt>
                <c:pt idx="69599">
                  <c:v>SFB RIC 12</c:v>
                </c:pt>
                <c:pt idx="69600">
                  <c:v>SFB ROA 01</c:v>
                </c:pt>
                <c:pt idx="69601">
                  <c:v>SFB ROA 02</c:v>
                </c:pt>
                <c:pt idx="69602">
                  <c:v>SFB ROA 03</c:v>
                </c:pt>
                <c:pt idx="69603">
                  <c:v>SFB ROA 04</c:v>
                </c:pt>
                <c:pt idx="69604">
                  <c:v>SFB ROA 05</c:v>
                </c:pt>
                <c:pt idx="69605">
                  <c:v>SFB ROA 06</c:v>
                </c:pt>
                <c:pt idx="69606">
                  <c:v>SFB ROA 07</c:v>
                </c:pt>
                <c:pt idx="69607">
                  <c:v>SFB ROA 08</c:v>
                </c:pt>
                <c:pt idx="69608">
                  <c:v>SFB ROA 09</c:v>
                </c:pt>
                <c:pt idx="69609">
                  <c:v>SFB ROA 10</c:v>
                </c:pt>
                <c:pt idx="69610">
                  <c:v>SFB ROA 11</c:v>
                </c:pt>
                <c:pt idx="69611">
                  <c:v>SFB ROA 12</c:v>
                </c:pt>
                <c:pt idx="69612">
                  <c:v>SFB ROC 01</c:v>
                </c:pt>
                <c:pt idx="69613">
                  <c:v>SFB ROC 02</c:v>
                </c:pt>
                <c:pt idx="69614">
                  <c:v>SFB ROC 03</c:v>
                </c:pt>
                <c:pt idx="69615">
                  <c:v>SFB ROC 04</c:v>
                </c:pt>
                <c:pt idx="69616">
                  <c:v>SFB ROC 05</c:v>
                </c:pt>
                <c:pt idx="69617">
                  <c:v>SFB ROC 06</c:v>
                </c:pt>
                <c:pt idx="69618">
                  <c:v>SFB ROC 07</c:v>
                </c:pt>
                <c:pt idx="69619">
                  <c:v>SFB ROC 08</c:v>
                </c:pt>
                <c:pt idx="69620">
                  <c:v>SFB ROC 09</c:v>
                </c:pt>
                <c:pt idx="69621">
                  <c:v>SFB ROC 10</c:v>
                </c:pt>
                <c:pt idx="69622">
                  <c:v>SFB ROC 11</c:v>
                </c:pt>
                <c:pt idx="69623">
                  <c:v>SFB ROC 12</c:v>
                </c:pt>
                <c:pt idx="69624">
                  <c:v>SFB SAT 01</c:v>
                </c:pt>
                <c:pt idx="69625">
                  <c:v>SFB SAT 02</c:v>
                </c:pt>
                <c:pt idx="69626">
                  <c:v>SFB SAT 03</c:v>
                </c:pt>
                <c:pt idx="69627">
                  <c:v>SFB SAT 04</c:v>
                </c:pt>
                <c:pt idx="69628">
                  <c:v>SFB SAT 05</c:v>
                </c:pt>
                <c:pt idx="69629">
                  <c:v>SFB SAT 06</c:v>
                </c:pt>
                <c:pt idx="69630">
                  <c:v>SFB SAT 07</c:v>
                </c:pt>
                <c:pt idx="69631">
                  <c:v>SFB SAT 08</c:v>
                </c:pt>
                <c:pt idx="69632">
                  <c:v>SFB SAT 10</c:v>
                </c:pt>
                <c:pt idx="69633">
                  <c:v>SFB SAT 11</c:v>
                </c:pt>
                <c:pt idx="69634">
                  <c:v>SFB SAT 12</c:v>
                </c:pt>
                <c:pt idx="69635">
                  <c:v>SFB SBN 01</c:v>
                </c:pt>
                <c:pt idx="69636">
                  <c:v>SFB SBN 02</c:v>
                </c:pt>
                <c:pt idx="69637">
                  <c:v>SFB SBN 03</c:v>
                </c:pt>
                <c:pt idx="69638">
                  <c:v>SFB SBN 04</c:v>
                </c:pt>
                <c:pt idx="69639">
                  <c:v>SFB SBN 05</c:v>
                </c:pt>
                <c:pt idx="69640">
                  <c:v>SFB SBN 06</c:v>
                </c:pt>
                <c:pt idx="69641">
                  <c:v>SFB SBN 07</c:v>
                </c:pt>
                <c:pt idx="69642">
                  <c:v>SFB SBN 08</c:v>
                </c:pt>
                <c:pt idx="69643">
                  <c:v>SFB SBN 09</c:v>
                </c:pt>
                <c:pt idx="69644">
                  <c:v>SFB SBN 10</c:v>
                </c:pt>
                <c:pt idx="69645">
                  <c:v>SFB SBN 11</c:v>
                </c:pt>
                <c:pt idx="69646">
                  <c:v>SFB SBN 12</c:v>
                </c:pt>
                <c:pt idx="69647">
                  <c:v>SFB SDF 01</c:v>
                </c:pt>
                <c:pt idx="69648">
                  <c:v>SFB SDF 02</c:v>
                </c:pt>
                <c:pt idx="69649">
                  <c:v>SFB SDF 03</c:v>
                </c:pt>
                <c:pt idx="69650">
                  <c:v>SFB SDF 04</c:v>
                </c:pt>
                <c:pt idx="69651">
                  <c:v>SFB SDF 05</c:v>
                </c:pt>
                <c:pt idx="69652">
                  <c:v>SFB SDF 06</c:v>
                </c:pt>
                <c:pt idx="69653">
                  <c:v>SFB SDF 07</c:v>
                </c:pt>
                <c:pt idx="69654">
                  <c:v>SFB SDF 08</c:v>
                </c:pt>
                <c:pt idx="69655">
                  <c:v>SFB SDF 09</c:v>
                </c:pt>
                <c:pt idx="69656">
                  <c:v>SFB SDF 10</c:v>
                </c:pt>
                <c:pt idx="69657">
                  <c:v>SFB SDF 11</c:v>
                </c:pt>
                <c:pt idx="69658">
                  <c:v>SFB SDF 12</c:v>
                </c:pt>
                <c:pt idx="69659">
                  <c:v>SFB SGF 01</c:v>
                </c:pt>
                <c:pt idx="69660">
                  <c:v>SFB SGF 02</c:v>
                </c:pt>
                <c:pt idx="69661">
                  <c:v>SFB SGF 03</c:v>
                </c:pt>
                <c:pt idx="69662">
                  <c:v>SFB SGF 04</c:v>
                </c:pt>
                <c:pt idx="69663">
                  <c:v>SFB SGF 05</c:v>
                </c:pt>
                <c:pt idx="69664">
                  <c:v>SFB SGF 06</c:v>
                </c:pt>
                <c:pt idx="69665">
                  <c:v>SFB SGF 07</c:v>
                </c:pt>
                <c:pt idx="69666">
                  <c:v>SFB SGF 08</c:v>
                </c:pt>
                <c:pt idx="69667">
                  <c:v>SFB SGF 09</c:v>
                </c:pt>
                <c:pt idx="69668">
                  <c:v>SFB SGF 10</c:v>
                </c:pt>
                <c:pt idx="69669">
                  <c:v>SFB SGF 11</c:v>
                </c:pt>
                <c:pt idx="69670">
                  <c:v>SFB SGF 12</c:v>
                </c:pt>
                <c:pt idx="69671">
                  <c:v>SFB SHV 05</c:v>
                </c:pt>
                <c:pt idx="69672">
                  <c:v>SFB SHV 06</c:v>
                </c:pt>
                <c:pt idx="69673">
                  <c:v>SFB SHV 07</c:v>
                </c:pt>
                <c:pt idx="69674">
                  <c:v>SFB SHV 08</c:v>
                </c:pt>
                <c:pt idx="69675">
                  <c:v>SFB SJU 01</c:v>
                </c:pt>
                <c:pt idx="69676">
                  <c:v>SFB SJU 02</c:v>
                </c:pt>
                <c:pt idx="69677">
                  <c:v>SFB SJU 03</c:v>
                </c:pt>
                <c:pt idx="69678">
                  <c:v>SFB SJU 04</c:v>
                </c:pt>
                <c:pt idx="69679">
                  <c:v>SFB SJU 05</c:v>
                </c:pt>
                <c:pt idx="69680">
                  <c:v>SFB SJU 06</c:v>
                </c:pt>
                <c:pt idx="69681">
                  <c:v>SFB SJU 07</c:v>
                </c:pt>
                <c:pt idx="69682">
                  <c:v>SFB SJU 08</c:v>
                </c:pt>
                <c:pt idx="69683">
                  <c:v>SFB SJU 09</c:v>
                </c:pt>
                <c:pt idx="69684">
                  <c:v>SFB SJU 10</c:v>
                </c:pt>
                <c:pt idx="69685">
                  <c:v>SFB SJU 11</c:v>
                </c:pt>
                <c:pt idx="69686">
                  <c:v>SFB SJU 12</c:v>
                </c:pt>
                <c:pt idx="69687">
                  <c:v>SFB SPI 01</c:v>
                </c:pt>
                <c:pt idx="69688">
                  <c:v>SFB SWF 01</c:v>
                </c:pt>
                <c:pt idx="69689">
                  <c:v>SFB SWF 02</c:v>
                </c:pt>
                <c:pt idx="69690">
                  <c:v>SFB SWF 03</c:v>
                </c:pt>
                <c:pt idx="69691">
                  <c:v>SFB SWF 04</c:v>
                </c:pt>
                <c:pt idx="69692">
                  <c:v>SFB SWF 05</c:v>
                </c:pt>
                <c:pt idx="69693">
                  <c:v>SFB SWF 06</c:v>
                </c:pt>
                <c:pt idx="69694">
                  <c:v>SFB SWF 07</c:v>
                </c:pt>
                <c:pt idx="69695">
                  <c:v>SFB SWF 08</c:v>
                </c:pt>
                <c:pt idx="69696">
                  <c:v>SFB SWF 09</c:v>
                </c:pt>
                <c:pt idx="69697">
                  <c:v>SFB SWF 10</c:v>
                </c:pt>
                <c:pt idx="69698">
                  <c:v>SFB SWF 11</c:v>
                </c:pt>
                <c:pt idx="69699">
                  <c:v>SFB SWF 12</c:v>
                </c:pt>
                <c:pt idx="69700">
                  <c:v>SFB SYR 05</c:v>
                </c:pt>
                <c:pt idx="69701">
                  <c:v>SFB SYR 06</c:v>
                </c:pt>
                <c:pt idx="69702">
                  <c:v>SFB SYR 07</c:v>
                </c:pt>
                <c:pt idx="69703">
                  <c:v>SFB SYR 08</c:v>
                </c:pt>
                <c:pt idx="69704">
                  <c:v>SFB SYR 09</c:v>
                </c:pt>
                <c:pt idx="69705">
                  <c:v>SFB SYR 10</c:v>
                </c:pt>
                <c:pt idx="69706">
                  <c:v>SFB SYR 11</c:v>
                </c:pt>
                <c:pt idx="69707">
                  <c:v>SFB SYR 12</c:v>
                </c:pt>
                <c:pt idx="69708">
                  <c:v>SFB TOL 01</c:v>
                </c:pt>
                <c:pt idx="69709">
                  <c:v>SFB TOL 02</c:v>
                </c:pt>
                <c:pt idx="69710">
                  <c:v>SFB TOL 03</c:v>
                </c:pt>
                <c:pt idx="69711">
                  <c:v>SFB TOL 04</c:v>
                </c:pt>
                <c:pt idx="69712">
                  <c:v>SFB TOL 05</c:v>
                </c:pt>
                <c:pt idx="69713">
                  <c:v>SFB TOL 06</c:v>
                </c:pt>
                <c:pt idx="69714">
                  <c:v>SFB TOL 07</c:v>
                </c:pt>
                <c:pt idx="69715">
                  <c:v>SFB TOL 08</c:v>
                </c:pt>
                <c:pt idx="69716">
                  <c:v>SFB TOL 09</c:v>
                </c:pt>
                <c:pt idx="69717">
                  <c:v>SFB TOL 10</c:v>
                </c:pt>
                <c:pt idx="69718">
                  <c:v>SFB TOL 11</c:v>
                </c:pt>
                <c:pt idx="69719">
                  <c:v>SFB TOL 12</c:v>
                </c:pt>
                <c:pt idx="69720">
                  <c:v>SFB TRI 01</c:v>
                </c:pt>
                <c:pt idx="69721">
                  <c:v>SFB TRI 02</c:v>
                </c:pt>
                <c:pt idx="69722">
                  <c:v>SFB TRI 03</c:v>
                </c:pt>
                <c:pt idx="69723">
                  <c:v>SFB TRI 04</c:v>
                </c:pt>
                <c:pt idx="69724">
                  <c:v>SFB TRI 05</c:v>
                </c:pt>
                <c:pt idx="69725">
                  <c:v>SFB TRI 06</c:v>
                </c:pt>
                <c:pt idx="69726">
                  <c:v>SFB TRI 07</c:v>
                </c:pt>
                <c:pt idx="69727">
                  <c:v>SFB TRI 08</c:v>
                </c:pt>
                <c:pt idx="69728">
                  <c:v>SFB TRI 09</c:v>
                </c:pt>
                <c:pt idx="69729">
                  <c:v>SFB TRI 10</c:v>
                </c:pt>
                <c:pt idx="69730">
                  <c:v>SFB TRI 11</c:v>
                </c:pt>
                <c:pt idx="69731">
                  <c:v>SFB TRI 12</c:v>
                </c:pt>
                <c:pt idx="69732">
                  <c:v>SFB TTN 01</c:v>
                </c:pt>
                <c:pt idx="69733">
                  <c:v>SFB TUL 01</c:v>
                </c:pt>
                <c:pt idx="69734">
                  <c:v>SFB TUL 02</c:v>
                </c:pt>
                <c:pt idx="69735">
                  <c:v>SFB TUL 03</c:v>
                </c:pt>
                <c:pt idx="69736">
                  <c:v>SFB TUL 04</c:v>
                </c:pt>
                <c:pt idx="69737">
                  <c:v>SFB TUL 05</c:v>
                </c:pt>
                <c:pt idx="69738">
                  <c:v>SFB TUL 06</c:v>
                </c:pt>
                <c:pt idx="69739">
                  <c:v>SFB TUL 07</c:v>
                </c:pt>
                <c:pt idx="69740">
                  <c:v>SFB TUL 08</c:v>
                </c:pt>
                <c:pt idx="69741">
                  <c:v>SFB TUL 09</c:v>
                </c:pt>
                <c:pt idx="69742">
                  <c:v>SFB TUL 10</c:v>
                </c:pt>
                <c:pt idx="69743">
                  <c:v>SFB TUL 11</c:v>
                </c:pt>
                <c:pt idx="69744">
                  <c:v>SFB TUL 12</c:v>
                </c:pt>
                <c:pt idx="69745">
                  <c:v>SFB TYS 01</c:v>
                </c:pt>
                <c:pt idx="69746">
                  <c:v>SFB TYS 02</c:v>
                </c:pt>
                <c:pt idx="69747">
                  <c:v>SFB TYS 03</c:v>
                </c:pt>
                <c:pt idx="69748">
                  <c:v>SFB TYS 04</c:v>
                </c:pt>
                <c:pt idx="69749">
                  <c:v>SFB TYS 05</c:v>
                </c:pt>
                <c:pt idx="69750">
                  <c:v>SFB TYS 06</c:v>
                </c:pt>
                <c:pt idx="69751">
                  <c:v>SFB TYS 07</c:v>
                </c:pt>
                <c:pt idx="69752">
                  <c:v>SFB TYS 08</c:v>
                </c:pt>
                <c:pt idx="69753">
                  <c:v>SFB TYS 09</c:v>
                </c:pt>
                <c:pt idx="69754">
                  <c:v>SFB TYS 10</c:v>
                </c:pt>
                <c:pt idx="69755">
                  <c:v>SFB TYS 11</c:v>
                </c:pt>
                <c:pt idx="69756">
                  <c:v>SFB TYS 12</c:v>
                </c:pt>
                <c:pt idx="69757">
                  <c:v>SFB USA 01</c:v>
                </c:pt>
                <c:pt idx="69758">
                  <c:v>SFB USA 02</c:v>
                </c:pt>
                <c:pt idx="69759">
                  <c:v>SFB USA 03</c:v>
                </c:pt>
                <c:pt idx="69760">
                  <c:v>SFB USA 04</c:v>
                </c:pt>
                <c:pt idx="69761">
                  <c:v>SFB USA 05</c:v>
                </c:pt>
                <c:pt idx="69762">
                  <c:v>SFB USA 06</c:v>
                </c:pt>
                <c:pt idx="69763">
                  <c:v>SFB USA 07</c:v>
                </c:pt>
                <c:pt idx="69764">
                  <c:v>SFB USA 08</c:v>
                </c:pt>
                <c:pt idx="69765">
                  <c:v>SFB USA 09</c:v>
                </c:pt>
                <c:pt idx="69766">
                  <c:v>SFB USA 10</c:v>
                </c:pt>
                <c:pt idx="69767">
                  <c:v>SFB USA 11</c:v>
                </c:pt>
                <c:pt idx="69768">
                  <c:v>SFB USA 12</c:v>
                </c:pt>
                <c:pt idx="69769">
                  <c:v>SFB XNA 01</c:v>
                </c:pt>
                <c:pt idx="69770">
                  <c:v>SFB XNA 02</c:v>
                </c:pt>
                <c:pt idx="69771">
                  <c:v>SFB XNA 03</c:v>
                </c:pt>
                <c:pt idx="69772">
                  <c:v>SFB XNA 04</c:v>
                </c:pt>
                <c:pt idx="69773">
                  <c:v>SFB XNA 05</c:v>
                </c:pt>
                <c:pt idx="69774">
                  <c:v>SFB XNA 06</c:v>
                </c:pt>
                <c:pt idx="69775">
                  <c:v>SFB XNA 07</c:v>
                </c:pt>
                <c:pt idx="69776">
                  <c:v>SFB XNA 08</c:v>
                </c:pt>
                <c:pt idx="69777">
                  <c:v>SFB XNA 09</c:v>
                </c:pt>
                <c:pt idx="69778">
                  <c:v>SFB XNA 10</c:v>
                </c:pt>
                <c:pt idx="69779">
                  <c:v>SFB XNA 11</c:v>
                </c:pt>
                <c:pt idx="69780">
                  <c:v>SFB XNA 12</c:v>
                </c:pt>
                <c:pt idx="69781">
                  <c:v>SFB YNG 01</c:v>
                </c:pt>
                <c:pt idx="69782">
                  <c:v>SFO ABQ 01</c:v>
                </c:pt>
                <c:pt idx="69783">
                  <c:v>SFO ABQ 02</c:v>
                </c:pt>
                <c:pt idx="69784">
                  <c:v>SFO ABQ 03</c:v>
                </c:pt>
                <c:pt idx="69785">
                  <c:v>SFO ABQ 04</c:v>
                </c:pt>
                <c:pt idx="69786">
                  <c:v>SFO ABQ 05</c:v>
                </c:pt>
                <c:pt idx="69787">
                  <c:v>SFO ABQ 06</c:v>
                </c:pt>
                <c:pt idx="69788">
                  <c:v>SFO ABQ 07</c:v>
                </c:pt>
                <c:pt idx="69789">
                  <c:v>SFO ABQ 08</c:v>
                </c:pt>
                <c:pt idx="69790">
                  <c:v>SFO ABQ 09</c:v>
                </c:pt>
                <c:pt idx="69791">
                  <c:v>SFO ABQ 10</c:v>
                </c:pt>
                <c:pt idx="69792">
                  <c:v>SFO ABQ 11</c:v>
                </c:pt>
                <c:pt idx="69793">
                  <c:v>SFO ABQ 12</c:v>
                </c:pt>
                <c:pt idx="69794">
                  <c:v>SFO ACV 01</c:v>
                </c:pt>
                <c:pt idx="69795">
                  <c:v>SFO ACV 02</c:v>
                </c:pt>
                <c:pt idx="69796">
                  <c:v>SFO ACV 03</c:v>
                </c:pt>
                <c:pt idx="69797">
                  <c:v>SFO ACV 04</c:v>
                </c:pt>
                <c:pt idx="69798">
                  <c:v>SFO ACV 05</c:v>
                </c:pt>
                <c:pt idx="69799">
                  <c:v>SFO ACV 06</c:v>
                </c:pt>
                <c:pt idx="69800">
                  <c:v>SFO ACV 07</c:v>
                </c:pt>
                <c:pt idx="69801">
                  <c:v>SFO ACV 08</c:v>
                </c:pt>
                <c:pt idx="69802">
                  <c:v>SFO ACV 09</c:v>
                </c:pt>
                <c:pt idx="69803">
                  <c:v>SFO ACV 10</c:v>
                </c:pt>
                <c:pt idx="69804">
                  <c:v>SFO ACV 11</c:v>
                </c:pt>
                <c:pt idx="69805">
                  <c:v>SFO ACV 12</c:v>
                </c:pt>
                <c:pt idx="69806">
                  <c:v>SFO ANC 01</c:v>
                </c:pt>
                <c:pt idx="69807">
                  <c:v>SFO ANC 05</c:v>
                </c:pt>
                <c:pt idx="69808">
                  <c:v>SFO ANC 06</c:v>
                </c:pt>
                <c:pt idx="69809">
                  <c:v>SFO ANC 07</c:v>
                </c:pt>
                <c:pt idx="69810">
                  <c:v>SFO ANC 08</c:v>
                </c:pt>
                <c:pt idx="69811">
                  <c:v>SFO ANC 09</c:v>
                </c:pt>
                <c:pt idx="69812">
                  <c:v>SFO ANC 11</c:v>
                </c:pt>
                <c:pt idx="69813">
                  <c:v>SFO ANC 12</c:v>
                </c:pt>
                <c:pt idx="69814">
                  <c:v>SFO ASE 01</c:v>
                </c:pt>
                <c:pt idx="69815">
                  <c:v>SFO ASE 02</c:v>
                </c:pt>
                <c:pt idx="69816">
                  <c:v>SFO ASE 03</c:v>
                </c:pt>
                <c:pt idx="69817">
                  <c:v>SFO ASE 04</c:v>
                </c:pt>
                <c:pt idx="69818">
                  <c:v>SFO ASE 06</c:v>
                </c:pt>
                <c:pt idx="69819">
                  <c:v>SFO ASE 07</c:v>
                </c:pt>
                <c:pt idx="69820">
                  <c:v>SFO ASE 08</c:v>
                </c:pt>
                <c:pt idx="69821">
                  <c:v>SFO ASE 09</c:v>
                </c:pt>
                <c:pt idx="69822">
                  <c:v>SFO ASE 12</c:v>
                </c:pt>
                <c:pt idx="69823">
                  <c:v>SFO ATL 01</c:v>
                </c:pt>
                <c:pt idx="69824">
                  <c:v>SFO ATL 02</c:v>
                </c:pt>
                <c:pt idx="69825">
                  <c:v>SFO ATL 03</c:v>
                </c:pt>
                <c:pt idx="69826">
                  <c:v>SFO ATL 04</c:v>
                </c:pt>
                <c:pt idx="69827">
                  <c:v>SFO ATL 05</c:v>
                </c:pt>
                <c:pt idx="69828">
                  <c:v>SFO ATL 06</c:v>
                </c:pt>
                <c:pt idx="69829">
                  <c:v>SFO ATL 07</c:v>
                </c:pt>
                <c:pt idx="69830">
                  <c:v>SFO ATL 08</c:v>
                </c:pt>
                <c:pt idx="69831">
                  <c:v>SFO ATL 09</c:v>
                </c:pt>
                <c:pt idx="69832">
                  <c:v>SFO ATL 10</c:v>
                </c:pt>
                <c:pt idx="69833">
                  <c:v>SFO ATL 11</c:v>
                </c:pt>
                <c:pt idx="69834">
                  <c:v>SFO ATL 12</c:v>
                </c:pt>
                <c:pt idx="69835">
                  <c:v>SFO AUS 01</c:v>
                </c:pt>
                <c:pt idx="69836">
                  <c:v>SFO AUS 02</c:v>
                </c:pt>
                <c:pt idx="69837">
                  <c:v>SFO AUS 03</c:v>
                </c:pt>
                <c:pt idx="69838">
                  <c:v>SFO AUS 04</c:v>
                </c:pt>
                <c:pt idx="69839">
                  <c:v>SFO AUS 05</c:v>
                </c:pt>
                <c:pt idx="69840">
                  <c:v>SFO AUS 06</c:v>
                </c:pt>
                <c:pt idx="69841">
                  <c:v>SFO AUS 07</c:v>
                </c:pt>
                <c:pt idx="69842">
                  <c:v>SFO AUS 08</c:v>
                </c:pt>
                <c:pt idx="69843">
                  <c:v>SFO AUS 09</c:v>
                </c:pt>
                <c:pt idx="69844">
                  <c:v>SFO AUS 10</c:v>
                </c:pt>
                <c:pt idx="69845">
                  <c:v>SFO AUS 11</c:v>
                </c:pt>
                <c:pt idx="69846">
                  <c:v>SFO AUS 12</c:v>
                </c:pt>
                <c:pt idx="69847">
                  <c:v>SFO BDL 06</c:v>
                </c:pt>
                <c:pt idx="69848">
                  <c:v>SFO BDL 07</c:v>
                </c:pt>
                <c:pt idx="69849">
                  <c:v>SFO BDL 08</c:v>
                </c:pt>
                <c:pt idx="69850">
                  <c:v>SFO BDL 09</c:v>
                </c:pt>
                <c:pt idx="69851">
                  <c:v>SFO BFL 01</c:v>
                </c:pt>
                <c:pt idx="69852">
                  <c:v>SFO BFL 02</c:v>
                </c:pt>
                <c:pt idx="69853">
                  <c:v>SFO BFL 03</c:v>
                </c:pt>
                <c:pt idx="69854">
                  <c:v>SFO BFL 04</c:v>
                </c:pt>
                <c:pt idx="69855">
                  <c:v>SFO BFL 05</c:v>
                </c:pt>
                <c:pt idx="69856">
                  <c:v>SFO BFL 06</c:v>
                </c:pt>
                <c:pt idx="69857">
                  <c:v>SFO BFL 07</c:v>
                </c:pt>
                <c:pt idx="69858">
                  <c:v>SFO BFL 08</c:v>
                </c:pt>
                <c:pt idx="69859">
                  <c:v>SFO BFL 09</c:v>
                </c:pt>
                <c:pt idx="69860">
                  <c:v>SFO BFL 10</c:v>
                </c:pt>
                <c:pt idx="69861">
                  <c:v>SFO BFL 11</c:v>
                </c:pt>
                <c:pt idx="69862">
                  <c:v>SFO BFL 12</c:v>
                </c:pt>
                <c:pt idx="69863">
                  <c:v>SFO BNA 01</c:v>
                </c:pt>
                <c:pt idx="69864">
                  <c:v>SFO BNA 02</c:v>
                </c:pt>
                <c:pt idx="69865">
                  <c:v>SFO BNA 03</c:v>
                </c:pt>
                <c:pt idx="69866">
                  <c:v>SFO BNA 04</c:v>
                </c:pt>
                <c:pt idx="69867">
                  <c:v>SFO BNA 05</c:v>
                </c:pt>
                <c:pt idx="69868">
                  <c:v>SFO BNA 06</c:v>
                </c:pt>
                <c:pt idx="69869">
                  <c:v>SFO BNA 07</c:v>
                </c:pt>
                <c:pt idx="69870">
                  <c:v>SFO BNA 08</c:v>
                </c:pt>
                <c:pt idx="69871">
                  <c:v>SFO BNA 09</c:v>
                </c:pt>
                <c:pt idx="69872">
                  <c:v>SFO BNA 10</c:v>
                </c:pt>
                <c:pt idx="69873">
                  <c:v>SFO BNA 11</c:v>
                </c:pt>
                <c:pt idx="69874">
                  <c:v>SFO BNA 12</c:v>
                </c:pt>
                <c:pt idx="69875">
                  <c:v>SFO BOI 01</c:v>
                </c:pt>
                <c:pt idx="69876">
                  <c:v>SFO BOI 02</c:v>
                </c:pt>
                <c:pt idx="69877">
                  <c:v>SFO BOI 03</c:v>
                </c:pt>
                <c:pt idx="69878">
                  <c:v>SFO BOI 04</c:v>
                </c:pt>
                <c:pt idx="69879">
                  <c:v>SFO BOI 05</c:v>
                </c:pt>
                <c:pt idx="69880">
                  <c:v>SFO BOI 06</c:v>
                </c:pt>
                <c:pt idx="69881">
                  <c:v>SFO BOI 07</c:v>
                </c:pt>
                <c:pt idx="69882">
                  <c:v>SFO BOI 08</c:v>
                </c:pt>
                <c:pt idx="69883">
                  <c:v>SFO BOI 09</c:v>
                </c:pt>
                <c:pt idx="69884">
                  <c:v>SFO BOI 10</c:v>
                </c:pt>
                <c:pt idx="69885">
                  <c:v>SFO BOI 11</c:v>
                </c:pt>
                <c:pt idx="69886">
                  <c:v>SFO BOI 12</c:v>
                </c:pt>
                <c:pt idx="69887">
                  <c:v>SFO BOS 01</c:v>
                </c:pt>
                <c:pt idx="69888">
                  <c:v>SFO BOS 02</c:v>
                </c:pt>
                <c:pt idx="69889">
                  <c:v>SFO BOS 03</c:v>
                </c:pt>
                <c:pt idx="69890">
                  <c:v>SFO BOS 04</c:v>
                </c:pt>
                <c:pt idx="69891">
                  <c:v>SFO BOS 05</c:v>
                </c:pt>
                <c:pt idx="69892">
                  <c:v>SFO BOS 06</c:v>
                </c:pt>
                <c:pt idx="69893">
                  <c:v>SFO BOS 07</c:v>
                </c:pt>
                <c:pt idx="69894">
                  <c:v>SFO BOS 08</c:v>
                </c:pt>
                <c:pt idx="69895">
                  <c:v>SFO BOS 09</c:v>
                </c:pt>
                <c:pt idx="69896">
                  <c:v>SFO BOS 10</c:v>
                </c:pt>
                <c:pt idx="69897">
                  <c:v>SFO BOS 11</c:v>
                </c:pt>
                <c:pt idx="69898">
                  <c:v>SFO BOS 12</c:v>
                </c:pt>
                <c:pt idx="69899">
                  <c:v>SFO BUR 01</c:v>
                </c:pt>
                <c:pt idx="69900">
                  <c:v>SFO BUR 02</c:v>
                </c:pt>
                <c:pt idx="69901">
                  <c:v>SFO BUR 03</c:v>
                </c:pt>
                <c:pt idx="69902">
                  <c:v>SFO BUR 04</c:v>
                </c:pt>
                <c:pt idx="69903">
                  <c:v>SFO BUR 05</c:v>
                </c:pt>
                <c:pt idx="69904">
                  <c:v>SFO BUR 06</c:v>
                </c:pt>
                <c:pt idx="69905">
                  <c:v>SFO BUR 07</c:v>
                </c:pt>
                <c:pt idx="69906">
                  <c:v>SFO BUR 08</c:v>
                </c:pt>
                <c:pt idx="69907">
                  <c:v>SFO BUR 09</c:v>
                </c:pt>
                <c:pt idx="69908">
                  <c:v>SFO BUR 10</c:v>
                </c:pt>
                <c:pt idx="69909">
                  <c:v>SFO BUR 11</c:v>
                </c:pt>
                <c:pt idx="69910">
                  <c:v>SFO BUR 12</c:v>
                </c:pt>
                <c:pt idx="69911">
                  <c:v>SFO BWI 01</c:v>
                </c:pt>
                <c:pt idx="69912">
                  <c:v>SFO BWI 02</c:v>
                </c:pt>
                <c:pt idx="69913">
                  <c:v>SFO BWI 03</c:v>
                </c:pt>
                <c:pt idx="69914">
                  <c:v>SFO BWI 04</c:v>
                </c:pt>
                <c:pt idx="69915">
                  <c:v>SFO BWI 05</c:v>
                </c:pt>
                <c:pt idx="69916">
                  <c:v>SFO BWI 06</c:v>
                </c:pt>
                <c:pt idx="69917">
                  <c:v>SFO BWI 07</c:v>
                </c:pt>
                <c:pt idx="69918">
                  <c:v>SFO BWI 08</c:v>
                </c:pt>
                <c:pt idx="69919">
                  <c:v>SFO BWI 09</c:v>
                </c:pt>
                <c:pt idx="69920">
                  <c:v>SFO BWI 10</c:v>
                </c:pt>
                <c:pt idx="69921">
                  <c:v>SFO BWI 11</c:v>
                </c:pt>
                <c:pt idx="69922">
                  <c:v>SFO BWI 12</c:v>
                </c:pt>
                <c:pt idx="69923">
                  <c:v>SFO BZN 01</c:v>
                </c:pt>
                <c:pt idx="69924">
                  <c:v>SFO BZN 02</c:v>
                </c:pt>
                <c:pt idx="69925">
                  <c:v>SFO BZN 03</c:v>
                </c:pt>
                <c:pt idx="69926">
                  <c:v>SFO BZN 04</c:v>
                </c:pt>
                <c:pt idx="69927">
                  <c:v>SFO BZN 06</c:v>
                </c:pt>
                <c:pt idx="69928">
                  <c:v>SFO BZN 07</c:v>
                </c:pt>
                <c:pt idx="69929">
                  <c:v>SFO BZN 08</c:v>
                </c:pt>
                <c:pt idx="69930">
                  <c:v>SFO BZN 09</c:v>
                </c:pt>
                <c:pt idx="69931">
                  <c:v>SFO BZN 10</c:v>
                </c:pt>
                <c:pt idx="69932">
                  <c:v>SFO BZN 11</c:v>
                </c:pt>
                <c:pt idx="69933">
                  <c:v>SFO BZN 12</c:v>
                </c:pt>
                <c:pt idx="69934">
                  <c:v>SFO CEC 01</c:v>
                </c:pt>
                <c:pt idx="69935">
                  <c:v>SFO CEC 02</c:v>
                </c:pt>
                <c:pt idx="69936">
                  <c:v>SFO CEC 03</c:v>
                </c:pt>
                <c:pt idx="69937">
                  <c:v>SFO CEC 04</c:v>
                </c:pt>
                <c:pt idx="69938">
                  <c:v>SFO CEC 05</c:v>
                </c:pt>
                <c:pt idx="69939">
                  <c:v>SFO CEC 06</c:v>
                </c:pt>
                <c:pt idx="69940">
                  <c:v>SFO CEC 07</c:v>
                </c:pt>
                <c:pt idx="69941">
                  <c:v>SFO CEC 08</c:v>
                </c:pt>
                <c:pt idx="69942">
                  <c:v>SFO CEC 09</c:v>
                </c:pt>
                <c:pt idx="69943">
                  <c:v>SFO CEC 10</c:v>
                </c:pt>
                <c:pt idx="69944">
                  <c:v>SFO CEC 11</c:v>
                </c:pt>
                <c:pt idx="69945">
                  <c:v>SFO CEC 12</c:v>
                </c:pt>
                <c:pt idx="69946">
                  <c:v>SFO CIC 01</c:v>
                </c:pt>
                <c:pt idx="69947">
                  <c:v>SFO CIC 02</c:v>
                </c:pt>
                <c:pt idx="69948">
                  <c:v>SFO CIC 03</c:v>
                </c:pt>
                <c:pt idx="69949">
                  <c:v>SFO CIC 04</c:v>
                </c:pt>
                <c:pt idx="69950">
                  <c:v>SFO CIC 05</c:v>
                </c:pt>
                <c:pt idx="69951">
                  <c:v>SFO CIC 06</c:v>
                </c:pt>
                <c:pt idx="69952">
                  <c:v>SFO CIC 07</c:v>
                </c:pt>
                <c:pt idx="69953">
                  <c:v>SFO CIC 08</c:v>
                </c:pt>
                <c:pt idx="69954">
                  <c:v>SFO CIC 09</c:v>
                </c:pt>
                <c:pt idx="69955">
                  <c:v>SFO CIC 10</c:v>
                </c:pt>
                <c:pt idx="69956">
                  <c:v>SFO CIC 11</c:v>
                </c:pt>
                <c:pt idx="69957">
                  <c:v>SFO CIC 12</c:v>
                </c:pt>
                <c:pt idx="69958">
                  <c:v>SFO CLE 01</c:v>
                </c:pt>
                <c:pt idx="69959">
                  <c:v>SFO CLE 02</c:v>
                </c:pt>
                <c:pt idx="69960">
                  <c:v>SFO CLE 03</c:v>
                </c:pt>
                <c:pt idx="69961">
                  <c:v>SFO CLE 04</c:v>
                </c:pt>
                <c:pt idx="69962">
                  <c:v>SFO CLE 05</c:v>
                </c:pt>
                <c:pt idx="69963">
                  <c:v>SFO CLE 06</c:v>
                </c:pt>
                <c:pt idx="69964">
                  <c:v>SFO CLE 07</c:v>
                </c:pt>
                <c:pt idx="69965">
                  <c:v>SFO CLE 08</c:v>
                </c:pt>
                <c:pt idx="69966">
                  <c:v>SFO CLE 09</c:v>
                </c:pt>
                <c:pt idx="69967">
                  <c:v>SFO CLE 10</c:v>
                </c:pt>
                <c:pt idx="69968">
                  <c:v>SFO CLE 11</c:v>
                </c:pt>
                <c:pt idx="69969">
                  <c:v>SFO CLE 12</c:v>
                </c:pt>
                <c:pt idx="69970">
                  <c:v>SFO CLT 01</c:v>
                </c:pt>
                <c:pt idx="69971">
                  <c:v>SFO CLT 02</c:v>
                </c:pt>
                <c:pt idx="69972">
                  <c:v>SFO CLT 03</c:v>
                </c:pt>
                <c:pt idx="69973">
                  <c:v>SFO CLT 04</c:v>
                </c:pt>
                <c:pt idx="69974">
                  <c:v>SFO CLT 05</c:v>
                </c:pt>
                <c:pt idx="69975">
                  <c:v>SFO CLT 06</c:v>
                </c:pt>
                <c:pt idx="69976">
                  <c:v>SFO CLT 07</c:v>
                </c:pt>
                <c:pt idx="69977">
                  <c:v>SFO CLT 08</c:v>
                </c:pt>
                <c:pt idx="69978">
                  <c:v>SFO CLT 09</c:v>
                </c:pt>
                <c:pt idx="69979">
                  <c:v>SFO CLT 10</c:v>
                </c:pt>
                <c:pt idx="69980">
                  <c:v>SFO CLT 11</c:v>
                </c:pt>
                <c:pt idx="69981">
                  <c:v>SFO CLT 12</c:v>
                </c:pt>
                <c:pt idx="69982">
                  <c:v>SFO COS 01</c:v>
                </c:pt>
                <c:pt idx="69983">
                  <c:v>SFO COS 02</c:v>
                </c:pt>
                <c:pt idx="69984">
                  <c:v>SFO COS 03</c:v>
                </c:pt>
                <c:pt idx="69985">
                  <c:v>SFO COS 04</c:v>
                </c:pt>
                <c:pt idx="69986">
                  <c:v>SFO COS 05</c:v>
                </c:pt>
                <c:pt idx="69987">
                  <c:v>SFO COS 06</c:v>
                </c:pt>
                <c:pt idx="69988">
                  <c:v>SFO COS 07</c:v>
                </c:pt>
                <c:pt idx="69989">
                  <c:v>SFO COS 08</c:v>
                </c:pt>
                <c:pt idx="69990">
                  <c:v>SFO COS 09</c:v>
                </c:pt>
                <c:pt idx="69991">
                  <c:v>SFO COS 10</c:v>
                </c:pt>
                <c:pt idx="69992">
                  <c:v>SFO COS 11</c:v>
                </c:pt>
                <c:pt idx="69993">
                  <c:v>SFO COS 12</c:v>
                </c:pt>
                <c:pt idx="69994">
                  <c:v>SFO CVG 01</c:v>
                </c:pt>
                <c:pt idx="69995">
                  <c:v>SFO CVG 02</c:v>
                </c:pt>
                <c:pt idx="69996">
                  <c:v>SFO CVG 03</c:v>
                </c:pt>
                <c:pt idx="69997">
                  <c:v>SFO CVG 04</c:v>
                </c:pt>
                <c:pt idx="69998">
                  <c:v>SFO CVG 05</c:v>
                </c:pt>
                <c:pt idx="69999">
                  <c:v>SFO CVG 06</c:v>
                </c:pt>
                <c:pt idx="70000">
                  <c:v>SFO CVG 07</c:v>
                </c:pt>
                <c:pt idx="70001">
                  <c:v>SFO CVG 08</c:v>
                </c:pt>
                <c:pt idx="70002">
                  <c:v>SFO CVG 09</c:v>
                </c:pt>
                <c:pt idx="70003">
                  <c:v>SFO CVG 10</c:v>
                </c:pt>
                <c:pt idx="70004">
                  <c:v>SFO CVG 11</c:v>
                </c:pt>
                <c:pt idx="70005">
                  <c:v>SFO CVG 12</c:v>
                </c:pt>
                <c:pt idx="70006">
                  <c:v>SFO DAL 01</c:v>
                </c:pt>
                <c:pt idx="70007">
                  <c:v>SFO DAL 02</c:v>
                </c:pt>
                <c:pt idx="70008">
                  <c:v>SFO DAL 03</c:v>
                </c:pt>
                <c:pt idx="70009">
                  <c:v>SFO DAL 04</c:v>
                </c:pt>
                <c:pt idx="70010">
                  <c:v>SFO DAL 05</c:v>
                </c:pt>
                <c:pt idx="70011">
                  <c:v>SFO DAL 06</c:v>
                </c:pt>
                <c:pt idx="70012">
                  <c:v>SFO DAL 07</c:v>
                </c:pt>
                <c:pt idx="70013">
                  <c:v>SFO DAL 08</c:v>
                </c:pt>
                <c:pt idx="70014">
                  <c:v>SFO DAL 09</c:v>
                </c:pt>
                <c:pt idx="70015">
                  <c:v>SFO DAL 10</c:v>
                </c:pt>
                <c:pt idx="70016">
                  <c:v>SFO DAL 11</c:v>
                </c:pt>
                <c:pt idx="70017">
                  <c:v>SFO DAL 12</c:v>
                </c:pt>
                <c:pt idx="70018">
                  <c:v>SFO DCA 01</c:v>
                </c:pt>
                <c:pt idx="70019">
                  <c:v>SFO DCA 02</c:v>
                </c:pt>
                <c:pt idx="70020">
                  <c:v>SFO DCA 03</c:v>
                </c:pt>
                <c:pt idx="70021">
                  <c:v>SFO DCA 04</c:v>
                </c:pt>
                <c:pt idx="70022">
                  <c:v>SFO DCA 05</c:v>
                </c:pt>
                <c:pt idx="70023">
                  <c:v>SFO DCA 06</c:v>
                </c:pt>
                <c:pt idx="70024">
                  <c:v>SFO DCA 07</c:v>
                </c:pt>
                <c:pt idx="70025">
                  <c:v>SFO DCA 08</c:v>
                </c:pt>
                <c:pt idx="70026">
                  <c:v>SFO DCA 09</c:v>
                </c:pt>
                <c:pt idx="70027">
                  <c:v>SFO DCA 10</c:v>
                </c:pt>
                <c:pt idx="70028">
                  <c:v>SFO DCA 11</c:v>
                </c:pt>
                <c:pt idx="70029">
                  <c:v>SFO DCA 12</c:v>
                </c:pt>
                <c:pt idx="70030">
                  <c:v>SFO DEN 01</c:v>
                </c:pt>
                <c:pt idx="70031">
                  <c:v>SFO DEN 02</c:v>
                </c:pt>
                <c:pt idx="70032">
                  <c:v>SFO DEN 03</c:v>
                </c:pt>
                <c:pt idx="70033">
                  <c:v>SFO DEN 04</c:v>
                </c:pt>
                <c:pt idx="70034">
                  <c:v>SFO DEN 05</c:v>
                </c:pt>
                <c:pt idx="70035">
                  <c:v>SFO DEN 06</c:v>
                </c:pt>
                <c:pt idx="70036">
                  <c:v>SFO DEN 07</c:v>
                </c:pt>
                <c:pt idx="70037">
                  <c:v>SFO DEN 08</c:v>
                </c:pt>
                <c:pt idx="70038">
                  <c:v>SFO DEN 09</c:v>
                </c:pt>
                <c:pt idx="70039">
                  <c:v>SFO DEN 10</c:v>
                </c:pt>
                <c:pt idx="70040">
                  <c:v>SFO DEN 11</c:v>
                </c:pt>
                <c:pt idx="70041">
                  <c:v>SFO DEN 12</c:v>
                </c:pt>
                <c:pt idx="70042">
                  <c:v>SFO DFW 01</c:v>
                </c:pt>
                <c:pt idx="70043">
                  <c:v>SFO DFW 02</c:v>
                </c:pt>
                <c:pt idx="70044">
                  <c:v>SFO DFW 03</c:v>
                </c:pt>
                <c:pt idx="70045">
                  <c:v>SFO DFW 04</c:v>
                </c:pt>
                <c:pt idx="70046">
                  <c:v>SFO DFW 05</c:v>
                </c:pt>
                <c:pt idx="70047">
                  <c:v>SFO DFW 06</c:v>
                </c:pt>
                <c:pt idx="70048">
                  <c:v>SFO DFW 07</c:v>
                </c:pt>
                <c:pt idx="70049">
                  <c:v>SFO DFW 08</c:v>
                </c:pt>
                <c:pt idx="70050">
                  <c:v>SFO DFW 09</c:v>
                </c:pt>
                <c:pt idx="70051">
                  <c:v>SFO DFW 10</c:v>
                </c:pt>
                <c:pt idx="70052">
                  <c:v>SFO DFW 11</c:v>
                </c:pt>
                <c:pt idx="70053">
                  <c:v>SFO DFW 12</c:v>
                </c:pt>
                <c:pt idx="70054">
                  <c:v>SFO DSM 06</c:v>
                </c:pt>
                <c:pt idx="70055">
                  <c:v>SFO DSM 07</c:v>
                </c:pt>
                <c:pt idx="70056">
                  <c:v>SFO DSM 08</c:v>
                </c:pt>
                <c:pt idx="70057">
                  <c:v>SFO DSM 09</c:v>
                </c:pt>
                <c:pt idx="70058">
                  <c:v>SFO DSM 10</c:v>
                </c:pt>
                <c:pt idx="70059">
                  <c:v>SFO DSM 11</c:v>
                </c:pt>
                <c:pt idx="70060">
                  <c:v>SFO DTW 01</c:v>
                </c:pt>
                <c:pt idx="70061">
                  <c:v>SFO DTW 02</c:v>
                </c:pt>
                <c:pt idx="70062">
                  <c:v>SFO DTW 03</c:v>
                </c:pt>
                <c:pt idx="70063">
                  <c:v>SFO DTW 04</c:v>
                </c:pt>
                <c:pt idx="70064">
                  <c:v>SFO DTW 05</c:v>
                </c:pt>
                <c:pt idx="70065">
                  <c:v>SFO DTW 06</c:v>
                </c:pt>
                <c:pt idx="70066">
                  <c:v>SFO DTW 07</c:v>
                </c:pt>
                <c:pt idx="70067">
                  <c:v>SFO DTW 08</c:v>
                </c:pt>
                <c:pt idx="70068">
                  <c:v>SFO DTW 09</c:v>
                </c:pt>
                <c:pt idx="70069">
                  <c:v>SFO DTW 10</c:v>
                </c:pt>
                <c:pt idx="70070">
                  <c:v>SFO DTW 11</c:v>
                </c:pt>
                <c:pt idx="70071">
                  <c:v>SFO DTW 12</c:v>
                </c:pt>
                <c:pt idx="70072">
                  <c:v>SFO EGE 01</c:v>
                </c:pt>
                <c:pt idx="70073">
                  <c:v>SFO EGE 02</c:v>
                </c:pt>
                <c:pt idx="70074">
                  <c:v>SFO EGE 03</c:v>
                </c:pt>
                <c:pt idx="70075">
                  <c:v>SFO EGE 12</c:v>
                </c:pt>
                <c:pt idx="70076">
                  <c:v>SFO EUG 01</c:v>
                </c:pt>
                <c:pt idx="70077">
                  <c:v>SFO EUG 02</c:v>
                </c:pt>
                <c:pt idx="70078">
                  <c:v>SFO EUG 03</c:v>
                </c:pt>
                <c:pt idx="70079">
                  <c:v>SFO EUG 04</c:v>
                </c:pt>
                <c:pt idx="70080">
                  <c:v>SFO EUG 05</c:v>
                </c:pt>
                <c:pt idx="70081">
                  <c:v>SFO EUG 06</c:v>
                </c:pt>
                <c:pt idx="70082">
                  <c:v>SFO EUG 07</c:v>
                </c:pt>
                <c:pt idx="70083">
                  <c:v>SFO EUG 08</c:v>
                </c:pt>
                <c:pt idx="70084">
                  <c:v>SFO EUG 09</c:v>
                </c:pt>
                <c:pt idx="70085">
                  <c:v>SFO EUG 10</c:v>
                </c:pt>
                <c:pt idx="70086">
                  <c:v>SFO EUG 11</c:v>
                </c:pt>
                <c:pt idx="70087">
                  <c:v>SFO EUG 12</c:v>
                </c:pt>
                <c:pt idx="70088">
                  <c:v>SFO EWR 01</c:v>
                </c:pt>
                <c:pt idx="70089">
                  <c:v>SFO EWR 02</c:v>
                </c:pt>
                <c:pt idx="70090">
                  <c:v>SFO EWR 03</c:v>
                </c:pt>
                <c:pt idx="70091">
                  <c:v>SFO EWR 04</c:v>
                </c:pt>
                <c:pt idx="70092">
                  <c:v>SFO EWR 05</c:v>
                </c:pt>
                <c:pt idx="70093">
                  <c:v>SFO EWR 06</c:v>
                </c:pt>
                <c:pt idx="70094">
                  <c:v>SFO EWR 07</c:v>
                </c:pt>
                <c:pt idx="70095">
                  <c:v>SFO EWR 08</c:v>
                </c:pt>
                <c:pt idx="70096">
                  <c:v>SFO EWR 09</c:v>
                </c:pt>
                <c:pt idx="70097">
                  <c:v>SFO EWR 10</c:v>
                </c:pt>
                <c:pt idx="70098">
                  <c:v>SFO EWR 11</c:v>
                </c:pt>
                <c:pt idx="70099">
                  <c:v>SFO EWR 12</c:v>
                </c:pt>
                <c:pt idx="70100">
                  <c:v>SFO FAT 01</c:v>
                </c:pt>
                <c:pt idx="70101">
                  <c:v>SFO FAT 02</c:v>
                </c:pt>
                <c:pt idx="70102">
                  <c:v>SFO FAT 03</c:v>
                </c:pt>
                <c:pt idx="70103">
                  <c:v>SFO FAT 04</c:v>
                </c:pt>
                <c:pt idx="70104">
                  <c:v>SFO FAT 05</c:v>
                </c:pt>
                <c:pt idx="70105">
                  <c:v>SFO FAT 06</c:v>
                </c:pt>
                <c:pt idx="70106">
                  <c:v>SFO FAT 07</c:v>
                </c:pt>
                <c:pt idx="70107">
                  <c:v>SFO FAT 08</c:v>
                </c:pt>
                <c:pt idx="70108">
                  <c:v>SFO FAT 09</c:v>
                </c:pt>
                <c:pt idx="70109">
                  <c:v>SFO FAT 10</c:v>
                </c:pt>
                <c:pt idx="70110">
                  <c:v>SFO FAT 11</c:v>
                </c:pt>
                <c:pt idx="70111">
                  <c:v>SFO FAT 12</c:v>
                </c:pt>
                <c:pt idx="70112">
                  <c:v>SFO FCA 01</c:v>
                </c:pt>
                <c:pt idx="70113">
                  <c:v>SFO FCA 02</c:v>
                </c:pt>
                <c:pt idx="70114">
                  <c:v>SFO FCA 03</c:v>
                </c:pt>
                <c:pt idx="70115">
                  <c:v>SFO FCA 06</c:v>
                </c:pt>
                <c:pt idx="70116">
                  <c:v>SFO FCA 07</c:v>
                </c:pt>
                <c:pt idx="70117">
                  <c:v>SFO FCA 08</c:v>
                </c:pt>
                <c:pt idx="70118">
                  <c:v>SFO FCA 09</c:v>
                </c:pt>
                <c:pt idx="70119">
                  <c:v>SFO FCA 12</c:v>
                </c:pt>
                <c:pt idx="70120">
                  <c:v>SFO FLL 01</c:v>
                </c:pt>
                <c:pt idx="70121">
                  <c:v>SFO FLL 02</c:v>
                </c:pt>
                <c:pt idx="70122">
                  <c:v>SFO FLL 03</c:v>
                </c:pt>
                <c:pt idx="70123">
                  <c:v>SFO FLL 04</c:v>
                </c:pt>
                <c:pt idx="70124">
                  <c:v>SFO FLL 05</c:v>
                </c:pt>
                <c:pt idx="70125">
                  <c:v>SFO FLL 06</c:v>
                </c:pt>
                <c:pt idx="70126">
                  <c:v>SFO FLL 07</c:v>
                </c:pt>
                <c:pt idx="70127">
                  <c:v>SFO FLL 08</c:v>
                </c:pt>
                <c:pt idx="70128">
                  <c:v>SFO FLL 09</c:v>
                </c:pt>
                <c:pt idx="70129">
                  <c:v>SFO FLL 10</c:v>
                </c:pt>
                <c:pt idx="70130">
                  <c:v>SFO FLL 11</c:v>
                </c:pt>
                <c:pt idx="70131">
                  <c:v>SFO FLL 12</c:v>
                </c:pt>
                <c:pt idx="70132">
                  <c:v>SFO GEG 01</c:v>
                </c:pt>
                <c:pt idx="70133">
                  <c:v>SFO GEG 02</c:v>
                </c:pt>
                <c:pt idx="70134">
                  <c:v>SFO GEG 03</c:v>
                </c:pt>
                <c:pt idx="70135">
                  <c:v>SFO GEG 04</c:v>
                </c:pt>
                <c:pt idx="70136">
                  <c:v>SFO GEG 05</c:v>
                </c:pt>
                <c:pt idx="70137">
                  <c:v>SFO GEG 06</c:v>
                </c:pt>
                <c:pt idx="70138">
                  <c:v>SFO GEG 07</c:v>
                </c:pt>
                <c:pt idx="70139">
                  <c:v>SFO GEG 08</c:v>
                </c:pt>
                <c:pt idx="70140">
                  <c:v>SFO GEG 09</c:v>
                </c:pt>
                <c:pt idx="70141">
                  <c:v>SFO GEG 10</c:v>
                </c:pt>
                <c:pt idx="70142">
                  <c:v>SFO GEG 11</c:v>
                </c:pt>
                <c:pt idx="70143">
                  <c:v>SFO GEG 12</c:v>
                </c:pt>
                <c:pt idx="70144">
                  <c:v>SFO GJT 02</c:v>
                </c:pt>
                <c:pt idx="70145">
                  <c:v>SFO GJT 12</c:v>
                </c:pt>
                <c:pt idx="70146">
                  <c:v>SFO HDN 01</c:v>
                </c:pt>
                <c:pt idx="70147">
                  <c:v>SFO HDN 02</c:v>
                </c:pt>
                <c:pt idx="70148">
                  <c:v>SFO HDN 03</c:v>
                </c:pt>
                <c:pt idx="70149">
                  <c:v>SFO HDN 12</c:v>
                </c:pt>
                <c:pt idx="70150">
                  <c:v>SFO HNL 01</c:v>
                </c:pt>
                <c:pt idx="70151">
                  <c:v>SFO HNL 02</c:v>
                </c:pt>
                <c:pt idx="70152">
                  <c:v>SFO HNL 03</c:v>
                </c:pt>
                <c:pt idx="70153">
                  <c:v>SFO HNL 04</c:v>
                </c:pt>
                <c:pt idx="70154">
                  <c:v>SFO HNL 05</c:v>
                </c:pt>
                <c:pt idx="70155">
                  <c:v>SFO HNL 06</c:v>
                </c:pt>
                <c:pt idx="70156">
                  <c:v>SFO HNL 07</c:v>
                </c:pt>
                <c:pt idx="70157">
                  <c:v>SFO HNL 08</c:v>
                </c:pt>
                <c:pt idx="70158">
                  <c:v>SFO HNL 09</c:v>
                </c:pt>
                <c:pt idx="70159">
                  <c:v>SFO HNL 10</c:v>
                </c:pt>
                <c:pt idx="70160">
                  <c:v>SFO HNL 11</c:v>
                </c:pt>
                <c:pt idx="70161">
                  <c:v>SFO HNL 12</c:v>
                </c:pt>
                <c:pt idx="70162">
                  <c:v>SFO IAD 01</c:v>
                </c:pt>
                <c:pt idx="70163">
                  <c:v>SFO IAD 02</c:v>
                </c:pt>
                <c:pt idx="70164">
                  <c:v>SFO IAD 03</c:v>
                </c:pt>
                <c:pt idx="70165">
                  <c:v>SFO IAD 04</c:v>
                </c:pt>
                <c:pt idx="70166">
                  <c:v>SFO IAD 05</c:v>
                </c:pt>
                <c:pt idx="70167">
                  <c:v>SFO IAD 06</c:v>
                </c:pt>
                <c:pt idx="70168">
                  <c:v>SFO IAD 07</c:v>
                </c:pt>
                <c:pt idx="70169">
                  <c:v>SFO IAD 08</c:v>
                </c:pt>
                <c:pt idx="70170">
                  <c:v>SFO IAD 09</c:v>
                </c:pt>
                <c:pt idx="70171">
                  <c:v>SFO IAD 10</c:v>
                </c:pt>
                <c:pt idx="70172">
                  <c:v>SFO IAD 11</c:v>
                </c:pt>
                <c:pt idx="70173">
                  <c:v>SFO IAD 12</c:v>
                </c:pt>
                <c:pt idx="70174">
                  <c:v>SFO IAH 01</c:v>
                </c:pt>
                <c:pt idx="70175">
                  <c:v>SFO IAH 02</c:v>
                </c:pt>
                <c:pt idx="70176">
                  <c:v>SFO IAH 03</c:v>
                </c:pt>
                <c:pt idx="70177">
                  <c:v>SFO IAH 04</c:v>
                </c:pt>
                <c:pt idx="70178">
                  <c:v>SFO IAH 05</c:v>
                </c:pt>
                <c:pt idx="70179">
                  <c:v>SFO IAH 06</c:v>
                </c:pt>
                <c:pt idx="70180">
                  <c:v>SFO IAH 07</c:v>
                </c:pt>
                <c:pt idx="70181">
                  <c:v>SFO IAH 08</c:v>
                </c:pt>
                <c:pt idx="70182">
                  <c:v>SFO IAH 09</c:v>
                </c:pt>
                <c:pt idx="70183">
                  <c:v>SFO IAH 10</c:v>
                </c:pt>
                <c:pt idx="70184">
                  <c:v>SFO IAH 11</c:v>
                </c:pt>
                <c:pt idx="70185">
                  <c:v>SFO IAH 12</c:v>
                </c:pt>
                <c:pt idx="70186">
                  <c:v>SFO IDA 01</c:v>
                </c:pt>
                <c:pt idx="70187">
                  <c:v>SFO IDA 02</c:v>
                </c:pt>
                <c:pt idx="70188">
                  <c:v>SFO IDA 03</c:v>
                </c:pt>
                <c:pt idx="70189">
                  <c:v>SFO IDA 04</c:v>
                </c:pt>
                <c:pt idx="70190">
                  <c:v>SFO IDA 05</c:v>
                </c:pt>
                <c:pt idx="70191">
                  <c:v>SFO IDA 06</c:v>
                </c:pt>
                <c:pt idx="70192">
                  <c:v>SFO IDA 07</c:v>
                </c:pt>
                <c:pt idx="70193">
                  <c:v>SFO IDA 08</c:v>
                </c:pt>
                <c:pt idx="70194">
                  <c:v>SFO IDA 09</c:v>
                </c:pt>
                <c:pt idx="70195">
                  <c:v>SFO IDA 10</c:v>
                </c:pt>
                <c:pt idx="70196">
                  <c:v>SFO IDA 11</c:v>
                </c:pt>
                <c:pt idx="70197">
                  <c:v>SFO IDA 12</c:v>
                </c:pt>
                <c:pt idx="70198">
                  <c:v>SFO IND 01</c:v>
                </c:pt>
                <c:pt idx="70199">
                  <c:v>SFO IND 02</c:v>
                </c:pt>
                <c:pt idx="70200">
                  <c:v>SFO IND 03</c:v>
                </c:pt>
                <c:pt idx="70201">
                  <c:v>SFO IND 04</c:v>
                </c:pt>
                <c:pt idx="70202">
                  <c:v>SFO IND 05</c:v>
                </c:pt>
                <c:pt idx="70203">
                  <c:v>SFO IND 06</c:v>
                </c:pt>
                <c:pt idx="70204">
                  <c:v>SFO IND 07</c:v>
                </c:pt>
                <c:pt idx="70205">
                  <c:v>SFO IND 08</c:v>
                </c:pt>
                <c:pt idx="70206">
                  <c:v>SFO IND 09</c:v>
                </c:pt>
                <c:pt idx="70207">
                  <c:v>SFO IND 10</c:v>
                </c:pt>
                <c:pt idx="70208">
                  <c:v>SFO IND 11</c:v>
                </c:pt>
                <c:pt idx="70209">
                  <c:v>SFO IND 12</c:v>
                </c:pt>
                <c:pt idx="70210">
                  <c:v>SFO ITO 01</c:v>
                </c:pt>
                <c:pt idx="70211">
                  <c:v>SFO ITO 02</c:v>
                </c:pt>
                <c:pt idx="70212">
                  <c:v>SFO ITO 03</c:v>
                </c:pt>
                <c:pt idx="70213">
                  <c:v>SFO ITO 04</c:v>
                </c:pt>
                <c:pt idx="70214">
                  <c:v>SFO ITO 05</c:v>
                </c:pt>
                <c:pt idx="70215">
                  <c:v>SFO ITO 06</c:v>
                </c:pt>
                <c:pt idx="70216">
                  <c:v>SFO ITO 07</c:v>
                </c:pt>
                <c:pt idx="70217">
                  <c:v>SFO ITO 08</c:v>
                </c:pt>
                <c:pt idx="70218">
                  <c:v>SFO ITO 09</c:v>
                </c:pt>
                <c:pt idx="70219">
                  <c:v>SFO ITO 10</c:v>
                </c:pt>
                <c:pt idx="70220">
                  <c:v>SFO ITO 11</c:v>
                </c:pt>
                <c:pt idx="70221">
                  <c:v>SFO ITO 12</c:v>
                </c:pt>
                <c:pt idx="70222">
                  <c:v>SFO JAC 01</c:v>
                </c:pt>
                <c:pt idx="70223">
                  <c:v>SFO JAC 02</c:v>
                </c:pt>
                <c:pt idx="70224">
                  <c:v>SFO JAC 03</c:v>
                </c:pt>
                <c:pt idx="70225">
                  <c:v>SFO JAC 04</c:v>
                </c:pt>
                <c:pt idx="70226">
                  <c:v>SFO JAC 06</c:v>
                </c:pt>
                <c:pt idx="70227">
                  <c:v>SFO JAC 07</c:v>
                </c:pt>
                <c:pt idx="70228">
                  <c:v>SFO JAC 08</c:v>
                </c:pt>
                <c:pt idx="70229">
                  <c:v>SFO JAC 09</c:v>
                </c:pt>
                <c:pt idx="70230">
                  <c:v>SFO JAC 12</c:v>
                </c:pt>
                <c:pt idx="70231">
                  <c:v>SFO JFK 01</c:v>
                </c:pt>
                <c:pt idx="70232">
                  <c:v>SFO JFK 02</c:v>
                </c:pt>
                <c:pt idx="70233">
                  <c:v>SFO JFK 03</c:v>
                </c:pt>
                <c:pt idx="70234">
                  <c:v>SFO JFK 04</c:v>
                </c:pt>
                <c:pt idx="70235">
                  <c:v>SFO JFK 05</c:v>
                </c:pt>
                <c:pt idx="70236">
                  <c:v>SFO JFK 06</c:v>
                </c:pt>
                <c:pt idx="70237">
                  <c:v>SFO JFK 07</c:v>
                </c:pt>
                <c:pt idx="70238">
                  <c:v>SFO JFK 08</c:v>
                </c:pt>
                <c:pt idx="70239">
                  <c:v>SFO JFK 09</c:v>
                </c:pt>
                <c:pt idx="70240">
                  <c:v>SFO JFK 10</c:v>
                </c:pt>
                <c:pt idx="70241">
                  <c:v>SFO JFK 11</c:v>
                </c:pt>
                <c:pt idx="70242">
                  <c:v>SFO JFK 12</c:v>
                </c:pt>
                <c:pt idx="70243">
                  <c:v>SFO KOA 01</c:v>
                </c:pt>
                <c:pt idx="70244">
                  <c:v>SFO KOA 02</c:v>
                </c:pt>
                <c:pt idx="70245">
                  <c:v>SFO KOA 03</c:v>
                </c:pt>
                <c:pt idx="70246">
                  <c:v>SFO KOA 04</c:v>
                </c:pt>
                <c:pt idx="70247">
                  <c:v>SFO KOA 05</c:v>
                </c:pt>
                <c:pt idx="70248">
                  <c:v>SFO KOA 06</c:v>
                </c:pt>
                <c:pt idx="70249">
                  <c:v>SFO KOA 07</c:v>
                </c:pt>
                <c:pt idx="70250">
                  <c:v>SFO KOA 08</c:v>
                </c:pt>
                <c:pt idx="70251">
                  <c:v>SFO KOA 09</c:v>
                </c:pt>
                <c:pt idx="70252">
                  <c:v>SFO KOA 10</c:v>
                </c:pt>
                <c:pt idx="70253">
                  <c:v>SFO KOA 11</c:v>
                </c:pt>
                <c:pt idx="70254">
                  <c:v>SFO KOA 12</c:v>
                </c:pt>
                <c:pt idx="70255">
                  <c:v>SFO LAS 01</c:v>
                </c:pt>
                <c:pt idx="70256">
                  <c:v>SFO LAS 02</c:v>
                </c:pt>
                <c:pt idx="70257">
                  <c:v>SFO LAS 03</c:v>
                </c:pt>
                <c:pt idx="70258">
                  <c:v>SFO LAS 04</c:v>
                </c:pt>
                <c:pt idx="70259">
                  <c:v>SFO LAS 05</c:v>
                </c:pt>
                <c:pt idx="70260">
                  <c:v>SFO LAS 06</c:v>
                </c:pt>
                <c:pt idx="70261">
                  <c:v>SFO LAS 07</c:v>
                </c:pt>
                <c:pt idx="70262">
                  <c:v>SFO LAS 08</c:v>
                </c:pt>
                <c:pt idx="70263">
                  <c:v>SFO LAS 09</c:v>
                </c:pt>
                <c:pt idx="70264">
                  <c:v>SFO LAS 10</c:v>
                </c:pt>
                <c:pt idx="70265">
                  <c:v>SFO LAS 11</c:v>
                </c:pt>
                <c:pt idx="70266">
                  <c:v>SFO LAS 12</c:v>
                </c:pt>
                <c:pt idx="70267">
                  <c:v>SFO LAX 01</c:v>
                </c:pt>
                <c:pt idx="70268">
                  <c:v>SFO LAX 02</c:v>
                </c:pt>
                <c:pt idx="70269">
                  <c:v>SFO LAX 03</c:v>
                </c:pt>
                <c:pt idx="70270">
                  <c:v>SFO LAX 04</c:v>
                </c:pt>
                <c:pt idx="70271">
                  <c:v>SFO LAX 05</c:v>
                </c:pt>
                <c:pt idx="70272">
                  <c:v>SFO LAX 06</c:v>
                </c:pt>
                <c:pt idx="70273">
                  <c:v>SFO LAX 07</c:v>
                </c:pt>
                <c:pt idx="70274">
                  <c:v>SFO LAX 08</c:v>
                </c:pt>
                <c:pt idx="70275">
                  <c:v>SFO LAX 09</c:v>
                </c:pt>
                <c:pt idx="70276">
                  <c:v>SFO LAX 10</c:v>
                </c:pt>
                <c:pt idx="70277">
                  <c:v>SFO LAX 11</c:v>
                </c:pt>
                <c:pt idx="70278">
                  <c:v>SFO LAX 12</c:v>
                </c:pt>
                <c:pt idx="70279">
                  <c:v>SFO LGB 01</c:v>
                </c:pt>
                <c:pt idx="70280">
                  <c:v>SFO LGB 02</c:v>
                </c:pt>
                <c:pt idx="70281">
                  <c:v>SFO LGB 03</c:v>
                </c:pt>
                <c:pt idx="70282">
                  <c:v>SFO LGB 04</c:v>
                </c:pt>
                <c:pt idx="70283">
                  <c:v>SFO LGB 05</c:v>
                </c:pt>
                <c:pt idx="70284">
                  <c:v>SFO LGB 06</c:v>
                </c:pt>
                <c:pt idx="70285">
                  <c:v>SFO LGB 07</c:v>
                </c:pt>
                <c:pt idx="70286">
                  <c:v>SFO LGB 08</c:v>
                </c:pt>
                <c:pt idx="70287">
                  <c:v>SFO LGB 09</c:v>
                </c:pt>
                <c:pt idx="70288">
                  <c:v>SFO LGB 10</c:v>
                </c:pt>
                <c:pt idx="70289">
                  <c:v>SFO LGB 11</c:v>
                </c:pt>
                <c:pt idx="70290">
                  <c:v>SFO LGB 12</c:v>
                </c:pt>
                <c:pt idx="70291">
                  <c:v>SFO LIH 01</c:v>
                </c:pt>
                <c:pt idx="70292">
                  <c:v>SFO LIH 02</c:v>
                </c:pt>
                <c:pt idx="70293">
                  <c:v>SFO LIH 03</c:v>
                </c:pt>
                <c:pt idx="70294">
                  <c:v>SFO LIH 04</c:v>
                </c:pt>
                <c:pt idx="70295">
                  <c:v>SFO LIH 05</c:v>
                </c:pt>
                <c:pt idx="70296">
                  <c:v>SFO LIH 06</c:v>
                </c:pt>
                <c:pt idx="70297">
                  <c:v>SFO LIH 07</c:v>
                </c:pt>
                <c:pt idx="70298">
                  <c:v>SFO LIH 08</c:v>
                </c:pt>
                <c:pt idx="70299">
                  <c:v>SFO LIH 09</c:v>
                </c:pt>
                <c:pt idx="70300">
                  <c:v>SFO LIH 10</c:v>
                </c:pt>
                <c:pt idx="70301">
                  <c:v>SFO LIH 11</c:v>
                </c:pt>
                <c:pt idx="70302">
                  <c:v>SFO LIH 12</c:v>
                </c:pt>
                <c:pt idx="70303">
                  <c:v>SFO LMT 01</c:v>
                </c:pt>
                <c:pt idx="70304">
                  <c:v>SFO LMT 02</c:v>
                </c:pt>
                <c:pt idx="70305">
                  <c:v>SFO LMT 03</c:v>
                </c:pt>
                <c:pt idx="70306">
                  <c:v>SFO LMT 04</c:v>
                </c:pt>
                <c:pt idx="70307">
                  <c:v>SFO LMT 05</c:v>
                </c:pt>
                <c:pt idx="70308">
                  <c:v>SFO LMT 06</c:v>
                </c:pt>
                <c:pt idx="70309">
                  <c:v>SFO LMT 07</c:v>
                </c:pt>
                <c:pt idx="70310">
                  <c:v>SFO LMT 08</c:v>
                </c:pt>
                <c:pt idx="70311">
                  <c:v>SFO LMT 09</c:v>
                </c:pt>
                <c:pt idx="70312">
                  <c:v>SFO LMT 10</c:v>
                </c:pt>
                <c:pt idx="70313">
                  <c:v>SFO LMT 11</c:v>
                </c:pt>
                <c:pt idx="70314">
                  <c:v>SFO LMT 12</c:v>
                </c:pt>
                <c:pt idx="70315">
                  <c:v>SFO MCI 01</c:v>
                </c:pt>
                <c:pt idx="70316">
                  <c:v>SFO MCI 02</c:v>
                </c:pt>
                <c:pt idx="70317">
                  <c:v>SFO MCI 03</c:v>
                </c:pt>
                <c:pt idx="70318">
                  <c:v>SFO MCI 04</c:v>
                </c:pt>
                <c:pt idx="70319">
                  <c:v>SFO MCI 05</c:v>
                </c:pt>
                <c:pt idx="70320">
                  <c:v>SFO MCI 06</c:v>
                </c:pt>
                <c:pt idx="70321">
                  <c:v>SFO MCI 07</c:v>
                </c:pt>
                <c:pt idx="70322">
                  <c:v>SFO MCI 08</c:v>
                </c:pt>
                <c:pt idx="70323">
                  <c:v>SFO MCI 09</c:v>
                </c:pt>
                <c:pt idx="70324">
                  <c:v>SFO MCI 10</c:v>
                </c:pt>
                <c:pt idx="70325">
                  <c:v>SFO MCI 11</c:v>
                </c:pt>
                <c:pt idx="70326">
                  <c:v>SFO MCI 12</c:v>
                </c:pt>
                <c:pt idx="70327">
                  <c:v>SFO MCO 01</c:v>
                </c:pt>
                <c:pt idx="70328">
                  <c:v>SFO MCO 02</c:v>
                </c:pt>
                <c:pt idx="70329">
                  <c:v>SFO MCO 03</c:v>
                </c:pt>
                <c:pt idx="70330">
                  <c:v>SFO MCO 04</c:v>
                </c:pt>
                <c:pt idx="70331">
                  <c:v>SFO MCO 05</c:v>
                </c:pt>
                <c:pt idx="70332">
                  <c:v>SFO MCO 06</c:v>
                </c:pt>
                <c:pt idx="70333">
                  <c:v>SFO MCO 07</c:v>
                </c:pt>
                <c:pt idx="70334">
                  <c:v>SFO MCO 08</c:v>
                </c:pt>
                <c:pt idx="70335">
                  <c:v>SFO MCO 09</c:v>
                </c:pt>
                <c:pt idx="70336">
                  <c:v>SFO MCO 10</c:v>
                </c:pt>
                <c:pt idx="70337">
                  <c:v>SFO MCO 11</c:v>
                </c:pt>
                <c:pt idx="70338">
                  <c:v>SFO MCO 12</c:v>
                </c:pt>
                <c:pt idx="70339">
                  <c:v>SFO MDW 01</c:v>
                </c:pt>
                <c:pt idx="70340">
                  <c:v>SFO MDW 02</c:v>
                </c:pt>
                <c:pt idx="70341">
                  <c:v>SFO MDW 03</c:v>
                </c:pt>
                <c:pt idx="70342">
                  <c:v>SFO MDW 04</c:v>
                </c:pt>
                <c:pt idx="70343">
                  <c:v>SFO MDW 05</c:v>
                </c:pt>
                <c:pt idx="70344">
                  <c:v>SFO MDW 06</c:v>
                </c:pt>
                <c:pt idx="70345">
                  <c:v>SFO MDW 07</c:v>
                </c:pt>
                <c:pt idx="70346">
                  <c:v>SFO MDW 08</c:v>
                </c:pt>
                <c:pt idx="70347">
                  <c:v>SFO MDW 09</c:v>
                </c:pt>
                <c:pt idx="70348">
                  <c:v>SFO MDW 10</c:v>
                </c:pt>
                <c:pt idx="70349">
                  <c:v>SFO MDW 11</c:v>
                </c:pt>
                <c:pt idx="70350">
                  <c:v>SFO MDW 12</c:v>
                </c:pt>
                <c:pt idx="70351">
                  <c:v>SFO MEM 01</c:v>
                </c:pt>
                <c:pt idx="70352">
                  <c:v>SFO MEM 02</c:v>
                </c:pt>
                <c:pt idx="70353">
                  <c:v>SFO MEM 03</c:v>
                </c:pt>
                <c:pt idx="70354">
                  <c:v>SFO MEM 04</c:v>
                </c:pt>
                <c:pt idx="70355">
                  <c:v>SFO MEM 05</c:v>
                </c:pt>
                <c:pt idx="70356">
                  <c:v>SFO MEM 06</c:v>
                </c:pt>
                <c:pt idx="70357">
                  <c:v>SFO MEM 07</c:v>
                </c:pt>
                <c:pt idx="70358">
                  <c:v>SFO MEM 08</c:v>
                </c:pt>
                <c:pt idx="70359">
                  <c:v>SFO MEM 09</c:v>
                </c:pt>
                <c:pt idx="70360">
                  <c:v>SFO MEM 10</c:v>
                </c:pt>
                <c:pt idx="70361">
                  <c:v>SFO MEM 11</c:v>
                </c:pt>
                <c:pt idx="70362">
                  <c:v>SFO MEM 12</c:v>
                </c:pt>
                <c:pt idx="70363">
                  <c:v>SFO MFR 01</c:v>
                </c:pt>
                <c:pt idx="70364">
                  <c:v>SFO MFR 02</c:v>
                </c:pt>
                <c:pt idx="70365">
                  <c:v>SFO MFR 03</c:v>
                </c:pt>
                <c:pt idx="70366">
                  <c:v>SFO MFR 04</c:v>
                </c:pt>
                <c:pt idx="70367">
                  <c:v>SFO MFR 05</c:v>
                </c:pt>
                <c:pt idx="70368">
                  <c:v>SFO MFR 06</c:v>
                </c:pt>
                <c:pt idx="70369">
                  <c:v>SFO MFR 07</c:v>
                </c:pt>
                <c:pt idx="70370">
                  <c:v>SFO MFR 08</c:v>
                </c:pt>
                <c:pt idx="70371">
                  <c:v>SFO MFR 09</c:v>
                </c:pt>
                <c:pt idx="70372">
                  <c:v>SFO MFR 10</c:v>
                </c:pt>
                <c:pt idx="70373">
                  <c:v>SFO MFR 11</c:v>
                </c:pt>
                <c:pt idx="70374">
                  <c:v>SFO MFR 12</c:v>
                </c:pt>
                <c:pt idx="70375">
                  <c:v>SFO MIA 01</c:v>
                </c:pt>
                <c:pt idx="70376">
                  <c:v>SFO MIA 02</c:v>
                </c:pt>
                <c:pt idx="70377">
                  <c:v>SFO MIA 03</c:v>
                </c:pt>
                <c:pt idx="70378">
                  <c:v>SFO MIA 04</c:v>
                </c:pt>
                <c:pt idx="70379">
                  <c:v>SFO MIA 05</c:v>
                </c:pt>
                <c:pt idx="70380">
                  <c:v>SFO MIA 06</c:v>
                </c:pt>
                <c:pt idx="70381">
                  <c:v>SFO MIA 07</c:v>
                </c:pt>
                <c:pt idx="70382">
                  <c:v>SFO MIA 08</c:v>
                </c:pt>
                <c:pt idx="70383">
                  <c:v>SFO MIA 09</c:v>
                </c:pt>
                <c:pt idx="70384">
                  <c:v>SFO MIA 10</c:v>
                </c:pt>
                <c:pt idx="70385">
                  <c:v>SFO MIA 11</c:v>
                </c:pt>
                <c:pt idx="70386">
                  <c:v>SFO MIA 12</c:v>
                </c:pt>
                <c:pt idx="70387">
                  <c:v>SFO MKE 01</c:v>
                </c:pt>
                <c:pt idx="70388">
                  <c:v>SFO MKE 02</c:v>
                </c:pt>
                <c:pt idx="70389">
                  <c:v>SFO MKE 03</c:v>
                </c:pt>
                <c:pt idx="70390">
                  <c:v>SFO MKE 04</c:v>
                </c:pt>
                <c:pt idx="70391">
                  <c:v>SFO MKE 05</c:v>
                </c:pt>
                <c:pt idx="70392">
                  <c:v>SFO MKE 06</c:v>
                </c:pt>
                <c:pt idx="70393">
                  <c:v>SFO MKE 07</c:v>
                </c:pt>
                <c:pt idx="70394">
                  <c:v>SFO MKE 08</c:v>
                </c:pt>
                <c:pt idx="70395">
                  <c:v>SFO MKE 09</c:v>
                </c:pt>
                <c:pt idx="70396">
                  <c:v>SFO MKE 10</c:v>
                </c:pt>
                <c:pt idx="70397">
                  <c:v>SFO MKE 11</c:v>
                </c:pt>
                <c:pt idx="70398">
                  <c:v>SFO MKE 12</c:v>
                </c:pt>
                <c:pt idx="70399">
                  <c:v>SFO MMH 01</c:v>
                </c:pt>
                <c:pt idx="70400">
                  <c:v>SFO MMH 02</c:v>
                </c:pt>
                <c:pt idx="70401">
                  <c:v>SFO MMH 03</c:v>
                </c:pt>
                <c:pt idx="70402">
                  <c:v>SFO MMH 04</c:v>
                </c:pt>
                <c:pt idx="70403">
                  <c:v>SFO MMH 12</c:v>
                </c:pt>
                <c:pt idx="70404">
                  <c:v>SFO MOD 01</c:v>
                </c:pt>
                <c:pt idx="70405">
                  <c:v>SFO MOD 02</c:v>
                </c:pt>
                <c:pt idx="70406">
                  <c:v>SFO MOD 03</c:v>
                </c:pt>
                <c:pt idx="70407">
                  <c:v>SFO MOD 04</c:v>
                </c:pt>
                <c:pt idx="70408">
                  <c:v>SFO MOD 05</c:v>
                </c:pt>
                <c:pt idx="70409">
                  <c:v>SFO MOD 06</c:v>
                </c:pt>
                <c:pt idx="70410">
                  <c:v>SFO MOD 07</c:v>
                </c:pt>
                <c:pt idx="70411">
                  <c:v>SFO MOD 08</c:v>
                </c:pt>
                <c:pt idx="70412">
                  <c:v>SFO MOD 09</c:v>
                </c:pt>
                <c:pt idx="70413">
                  <c:v>SFO MOD 10</c:v>
                </c:pt>
                <c:pt idx="70414">
                  <c:v>SFO MOD 11</c:v>
                </c:pt>
                <c:pt idx="70415">
                  <c:v>SFO MOD 12</c:v>
                </c:pt>
                <c:pt idx="70416">
                  <c:v>SFO MRY 01</c:v>
                </c:pt>
                <c:pt idx="70417">
                  <c:v>SFO MRY 02</c:v>
                </c:pt>
                <c:pt idx="70418">
                  <c:v>SFO MRY 03</c:v>
                </c:pt>
                <c:pt idx="70419">
                  <c:v>SFO MRY 04</c:v>
                </c:pt>
                <c:pt idx="70420">
                  <c:v>SFO MRY 05</c:v>
                </c:pt>
                <c:pt idx="70421">
                  <c:v>SFO MRY 06</c:v>
                </c:pt>
                <c:pt idx="70422">
                  <c:v>SFO MRY 07</c:v>
                </c:pt>
                <c:pt idx="70423">
                  <c:v>SFO MRY 08</c:v>
                </c:pt>
                <c:pt idx="70424">
                  <c:v>SFO MRY 09</c:v>
                </c:pt>
                <c:pt idx="70425">
                  <c:v>SFO MRY 10</c:v>
                </c:pt>
                <c:pt idx="70426">
                  <c:v>SFO MRY 11</c:v>
                </c:pt>
                <c:pt idx="70427">
                  <c:v>SFO MRY 12</c:v>
                </c:pt>
                <c:pt idx="70428">
                  <c:v>SFO MSN 06</c:v>
                </c:pt>
                <c:pt idx="70429">
                  <c:v>SFO MSN 07</c:v>
                </c:pt>
                <c:pt idx="70430">
                  <c:v>SFO MSN 08</c:v>
                </c:pt>
                <c:pt idx="70431">
                  <c:v>SFO MSN 09</c:v>
                </c:pt>
                <c:pt idx="70432">
                  <c:v>SFO MSN 10</c:v>
                </c:pt>
                <c:pt idx="70433">
                  <c:v>SFO MSN 11</c:v>
                </c:pt>
                <c:pt idx="70434">
                  <c:v>SFO MSN 12</c:v>
                </c:pt>
                <c:pt idx="70435">
                  <c:v>SFO MSO 06</c:v>
                </c:pt>
                <c:pt idx="70436">
                  <c:v>SFO MSO 07</c:v>
                </c:pt>
                <c:pt idx="70437">
                  <c:v>SFO MSO 08</c:v>
                </c:pt>
                <c:pt idx="70438">
                  <c:v>SFO MSO 09</c:v>
                </c:pt>
                <c:pt idx="70439">
                  <c:v>SFO MSO 10</c:v>
                </c:pt>
                <c:pt idx="70440">
                  <c:v>SFO MSO 11</c:v>
                </c:pt>
                <c:pt idx="70441">
                  <c:v>SFO MSP 01</c:v>
                </c:pt>
                <c:pt idx="70442">
                  <c:v>SFO MSP 02</c:v>
                </c:pt>
                <c:pt idx="70443">
                  <c:v>SFO MSP 03</c:v>
                </c:pt>
                <c:pt idx="70444">
                  <c:v>SFO MSP 04</c:v>
                </c:pt>
                <c:pt idx="70445">
                  <c:v>SFO MSP 05</c:v>
                </c:pt>
                <c:pt idx="70446">
                  <c:v>SFO MSP 06</c:v>
                </c:pt>
                <c:pt idx="70447">
                  <c:v>SFO MSP 07</c:v>
                </c:pt>
                <c:pt idx="70448">
                  <c:v>SFO MSP 08</c:v>
                </c:pt>
                <c:pt idx="70449">
                  <c:v>SFO MSP 09</c:v>
                </c:pt>
                <c:pt idx="70450">
                  <c:v>SFO MSP 10</c:v>
                </c:pt>
                <c:pt idx="70451">
                  <c:v>SFO MSP 11</c:v>
                </c:pt>
                <c:pt idx="70452">
                  <c:v>SFO MSP 12</c:v>
                </c:pt>
                <c:pt idx="70453">
                  <c:v>SFO MSY 01</c:v>
                </c:pt>
                <c:pt idx="70454">
                  <c:v>SFO MSY 02</c:v>
                </c:pt>
                <c:pt idx="70455">
                  <c:v>SFO MSY 03</c:v>
                </c:pt>
                <c:pt idx="70456">
                  <c:v>SFO MSY 04</c:v>
                </c:pt>
                <c:pt idx="70457">
                  <c:v>SFO MSY 05</c:v>
                </c:pt>
                <c:pt idx="70458">
                  <c:v>SFO MSY 06</c:v>
                </c:pt>
                <c:pt idx="70459">
                  <c:v>SFO MSY 07</c:v>
                </c:pt>
                <c:pt idx="70460">
                  <c:v>SFO MSY 08</c:v>
                </c:pt>
                <c:pt idx="70461">
                  <c:v>SFO MSY 09</c:v>
                </c:pt>
                <c:pt idx="70462">
                  <c:v>SFO MSY 10</c:v>
                </c:pt>
                <c:pt idx="70463">
                  <c:v>SFO MSY 11</c:v>
                </c:pt>
                <c:pt idx="70464">
                  <c:v>SFO MSY 12</c:v>
                </c:pt>
                <c:pt idx="70465">
                  <c:v>SFO MTJ 01</c:v>
                </c:pt>
                <c:pt idx="70466">
                  <c:v>SFO MTJ 02</c:v>
                </c:pt>
                <c:pt idx="70467">
                  <c:v>SFO MTJ 03</c:v>
                </c:pt>
                <c:pt idx="70468">
                  <c:v>SFO MTJ 04</c:v>
                </c:pt>
                <c:pt idx="70469">
                  <c:v>SFO MTJ 12</c:v>
                </c:pt>
                <c:pt idx="70470">
                  <c:v>SFO OGG 01</c:v>
                </c:pt>
                <c:pt idx="70471">
                  <c:v>SFO OGG 02</c:v>
                </c:pt>
                <c:pt idx="70472">
                  <c:v>SFO OGG 03</c:v>
                </c:pt>
                <c:pt idx="70473">
                  <c:v>SFO OGG 04</c:v>
                </c:pt>
                <c:pt idx="70474">
                  <c:v>SFO OGG 05</c:v>
                </c:pt>
                <c:pt idx="70475">
                  <c:v>SFO OGG 06</c:v>
                </c:pt>
                <c:pt idx="70476">
                  <c:v>SFO OGG 07</c:v>
                </c:pt>
                <c:pt idx="70477">
                  <c:v>SFO OGG 08</c:v>
                </c:pt>
                <c:pt idx="70478">
                  <c:v>SFO OGG 09</c:v>
                </c:pt>
                <c:pt idx="70479">
                  <c:v>SFO OGG 10</c:v>
                </c:pt>
                <c:pt idx="70480">
                  <c:v>SFO OGG 11</c:v>
                </c:pt>
                <c:pt idx="70481">
                  <c:v>SFO OGG 12</c:v>
                </c:pt>
                <c:pt idx="70482">
                  <c:v>SFO OKC 01</c:v>
                </c:pt>
                <c:pt idx="70483">
                  <c:v>SFO OKC 02</c:v>
                </c:pt>
                <c:pt idx="70484">
                  <c:v>SFO OKC 03</c:v>
                </c:pt>
                <c:pt idx="70485">
                  <c:v>SFO OKC 04</c:v>
                </c:pt>
                <c:pt idx="70486">
                  <c:v>SFO OKC 05</c:v>
                </c:pt>
                <c:pt idx="70487">
                  <c:v>SFO OKC 06</c:v>
                </c:pt>
                <c:pt idx="70488">
                  <c:v>SFO OKC 07</c:v>
                </c:pt>
                <c:pt idx="70489">
                  <c:v>SFO OKC 08</c:v>
                </c:pt>
                <c:pt idx="70490">
                  <c:v>SFO OKC 09</c:v>
                </c:pt>
                <c:pt idx="70491">
                  <c:v>SFO OKC 10</c:v>
                </c:pt>
                <c:pt idx="70492">
                  <c:v>SFO OKC 11</c:v>
                </c:pt>
                <c:pt idx="70493">
                  <c:v>SFO OKC 12</c:v>
                </c:pt>
                <c:pt idx="70494">
                  <c:v>SFO OMA 01</c:v>
                </c:pt>
                <c:pt idx="70495">
                  <c:v>SFO OMA 02</c:v>
                </c:pt>
                <c:pt idx="70496">
                  <c:v>SFO OMA 03</c:v>
                </c:pt>
                <c:pt idx="70497">
                  <c:v>SFO OMA 04</c:v>
                </c:pt>
                <c:pt idx="70498">
                  <c:v>SFO OMA 05</c:v>
                </c:pt>
                <c:pt idx="70499">
                  <c:v>SFO OMA 06</c:v>
                </c:pt>
                <c:pt idx="70500">
                  <c:v>SFO OMA 07</c:v>
                </c:pt>
                <c:pt idx="70501">
                  <c:v>SFO OMA 08</c:v>
                </c:pt>
                <c:pt idx="70502">
                  <c:v>SFO OMA 09</c:v>
                </c:pt>
                <c:pt idx="70503">
                  <c:v>SFO OMA 10</c:v>
                </c:pt>
                <c:pt idx="70504">
                  <c:v>SFO OMA 11</c:v>
                </c:pt>
                <c:pt idx="70505">
                  <c:v>SFO OMA 12</c:v>
                </c:pt>
                <c:pt idx="70506">
                  <c:v>SFO ONT 01</c:v>
                </c:pt>
                <c:pt idx="70507">
                  <c:v>SFO ONT 02</c:v>
                </c:pt>
                <c:pt idx="70508">
                  <c:v>SFO ONT 03</c:v>
                </c:pt>
                <c:pt idx="70509">
                  <c:v>SFO ONT 04</c:v>
                </c:pt>
                <c:pt idx="70510">
                  <c:v>SFO ONT 05</c:v>
                </c:pt>
                <c:pt idx="70511">
                  <c:v>SFO ONT 06</c:v>
                </c:pt>
                <c:pt idx="70512">
                  <c:v>SFO ONT 07</c:v>
                </c:pt>
                <c:pt idx="70513">
                  <c:v>SFO ONT 08</c:v>
                </c:pt>
                <c:pt idx="70514">
                  <c:v>SFO ONT 09</c:v>
                </c:pt>
                <c:pt idx="70515">
                  <c:v>SFO ONT 10</c:v>
                </c:pt>
                <c:pt idx="70516">
                  <c:v>SFO ONT 11</c:v>
                </c:pt>
                <c:pt idx="70517">
                  <c:v>SFO ONT 12</c:v>
                </c:pt>
                <c:pt idx="70518">
                  <c:v>SFO ORD 01</c:v>
                </c:pt>
                <c:pt idx="70519">
                  <c:v>SFO ORD 02</c:v>
                </c:pt>
                <c:pt idx="70520">
                  <c:v>SFO ORD 03</c:v>
                </c:pt>
                <c:pt idx="70521">
                  <c:v>SFO ORD 04</c:v>
                </c:pt>
                <c:pt idx="70522">
                  <c:v>SFO ORD 05</c:v>
                </c:pt>
                <c:pt idx="70523">
                  <c:v>SFO ORD 06</c:v>
                </c:pt>
                <c:pt idx="70524">
                  <c:v>SFO ORD 07</c:v>
                </c:pt>
                <c:pt idx="70525">
                  <c:v>SFO ORD 08</c:v>
                </c:pt>
                <c:pt idx="70526">
                  <c:v>SFO ORD 09</c:v>
                </c:pt>
                <c:pt idx="70527">
                  <c:v>SFO ORD 10</c:v>
                </c:pt>
                <c:pt idx="70528">
                  <c:v>SFO ORD 11</c:v>
                </c:pt>
                <c:pt idx="70529">
                  <c:v>SFO ORD 12</c:v>
                </c:pt>
                <c:pt idx="70530">
                  <c:v>SFO OTH 01</c:v>
                </c:pt>
                <c:pt idx="70531">
                  <c:v>SFO OTH 02</c:v>
                </c:pt>
                <c:pt idx="70532">
                  <c:v>SFO OTH 03</c:v>
                </c:pt>
                <c:pt idx="70533">
                  <c:v>SFO OTH 04</c:v>
                </c:pt>
                <c:pt idx="70534">
                  <c:v>SFO OTH 05</c:v>
                </c:pt>
                <c:pt idx="70535">
                  <c:v>SFO OTH 06</c:v>
                </c:pt>
                <c:pt idx="70536">
                  <c:v>SFO OTH 07</c:v>
                </c:pt>
                <c:pt idx="70537">
                  <c:v>SFO OTH 08</c:v>
                </c:pt>
                <c:pt idx="70538">
                  <c:v>SFO OTH 09</c:v>
                </c:pt>
                <c:pt idx="70539">
                  <c:v>SFO OTH 10</c:v>
                </c:pt>
                <c:pt idx="70540">
                  <c:v>SFO OTH 11</c:v>
                </c:pt>
                <c:pt idx="70541">
                  <c:v>SFO OTH 12</c:v>
                </c:pt>
                <c:pt idx="70542">
                  <c:v>SFO PDX 01</c:v>
                </c:pt>
                <c:pt idx="70543">
                  <c:v>SFO PDX 02</c:v>
                </c:pt>
                <c:pt idx="70544">
                  <c:v>SFO PDX 03</c:v>
                </c:pt>
                <c:pt idx="70545">
                  <c:v>SFO PDX 04</c:v>
                </c:pt>
                <c:pt idx="70546">
                  <c:v>SFO PDX 05</c:v>
                </c:pt>
                <c:pt idx="70547">
                  <c:v>SFO PDX 06</c:v>
                </c:pt>
                <c:pt idx="70548">
                  <c:v>SFO PDX 07</c:v>
                </c:pt>
                <c:pt idx="70549">
                  <c:v>SFO PDX 08</c:v>
                </c:pt>
                <c:pt idx="70550">
                  <c:v>SFO PDX 09</c:v>
                </c:pt>
                <c:pt idx="70551">
                  <c:v>SFO PDX 10</c:v>
                </c:pt>
                <c:pt idx="70552">
                  <c:v>SFO PDX 11</c:v>
                </c:pt>
                <c:pt idx="70553">
                  <c:v>SFO PDX 12</c:v>
                </c:pt>
                <c:pt idx="70554">
                  <c:v>SFO PHL 01</c:v>
                </c:pt>
                <c:pt idx="70555">
                  <c:v>SFO PHL 02</c:v>
                </c:pt>
                <c:pt idx="70556">
                  <c:v>SFO PHL 03</c:v>
                </c:pt>
                <c:pt idx="70557">
                  <c:v>SFO PHL 04</c:v>
                </c:pt>
                <c:pt idx="70558">
                  <c:v>SFO PHL 05</c:v>
                </c:pt>
                <c:pt idx="70559">
                  <c:v>SFO PHL 06</c:v>
                </c:pt>
                <c:pt idx="70560">
                  <c:v>SFO PHL 07</c:v>
                </c:pt>
                <c:pt idx="70561">
                  <c:v>SFO PHL 08</c:v>
                </c:pt>
                <c:pt idx="70562">
                  <c:v>SFO PHL 09</c:v>
                </c:pt>
                <c:pt idx="70563">
                  <c:v>SFO PHL 10</c:v>
                </c:pt>
                <c:pt idx="70564">
                  <c:v>SFO PHL 11</c:v>
                </c:pt>
                <c:pt idx="70565">
                  <c:v>SFO PHL 12</c:v>
                </c:pt>
                <c:pt idx="70566">
                  <c:v>SFO PHX 01</c:v>
                </c:pt>
                <c:pt idx="70567">
                  <c:v>SFO PHX 02</c:v>
                </c:pt>
                <c:pt idx="70568">
                  <c:v>SFO PHX 03</c:v>
                </c:pt>
                <c:pt idx="70569">
                  <c:v>SFO PHX 04</c:v>
                </c:pt>
                <c:pt idx="70570">
                  <c:v>SFO PHX 05</c:v>
                </c:pt>
                <c:pt idx="70571">
                  <c:v>SFO PHX 06</c:v>
                </c:pt>
                <c:pt idx="70572">
                  <c:v>SFO PHX 07</c:v>
                </c:pt>
                <c:pt idx="70573">
                  <c:v>SFO PHX 08</c:v>
                </c:pt>
                <c:pt idx="70574">
                  <c:v>SFO PHX 09</c:v>
                </c:pt>
                <c:pt idx="70575">
                  <c:v>SFO PHX 10</c:v>
                </c:pt>
                <c:pt idx="70576">
                  <c:v>SFO PHX 11</c:v>
                </c:pt>
                <c:pt idx="70577">
                  <c:v>SFO PHX 12</c:v>
                </c:pt>
                <c:pt idx="70578">
                  <c:v>SFO PIT 01</c:v>
                </c:pt>
                <c:pt idx="70579">
                  <c:v>SFO PIT 02</c:v>
                </c:pt>
                <c:pt idx="70580">
                  <c:v>SFO PIT 03</c:v>
                </c:pt>
                <c:pt idx="70581">
                  <c:v>SFO PIT 04</c:v>
                </c:pt>
                <c:pt idx="70582">
                  <c:v>SFO PIT 05</c:v>
                </c:pt>
                <c:pt idx="70583">
                  <c:v>SFO PIT 06</c:v>
                </c:pt>
                <c:pt idx="70584">
                  <c:v>SFO PIT 07</c:v>
                </c:pt>
                <c:pt idx="70585">
                  <c:v>SFO PIT 08</c:v>
                </c:pt>
                <c:pt idx="70586">
                  <c:v>SFO PIT 09</c:v>
                </c:pt>
                <c:pt idx="70587">
                  <c:v>SFO PIT 10</c:v>
                </c:pt>
                <c:pt idx="70588">
                  <c:v>SFO PIT 11</c:v>
                </c:pt>
                <c:pt idx="70589">
                  <c:v>SFO PIT 12</c:v>
                </c:pt>
                <c:pt idx="70590">
                  <c:v>SFO PSC 01</c:v>
                </c:pt>
                <c:pt idx="70591">
                  <c:v>SFO PSC 02</c:v>
                </c:pt>
                <c:pt idx="70592">
                  <c:v>SFO PSC 03</c:v>
                </c:pt>
                <c:pt idx="70593">
                  <c:v>SFO PSC 04</c:v>
                </c:pt>
                <c:pt idx="70594">
                  <c:v>SFO PSC 05</c:v>
                </c:pt>
                <c:pt idx="70595">
                  <c:v>SFO PSC 06</c:v>
                </c:pt>
                <c:pt idx="70596">
                  <c:v>SFO PSC 07</c:v>
                </c:pt>
                <c:pt idx="70597">
                  <c:v>SFO PSC 08</c:v>
                </c:pt>
                <c:pt idx="70598">
                  <c:v>SFO PSC 09</c:v>
                </c:pt>
                <c:pt idx="70599">
                  <c:v>SFO PSC 10</c:v>
                </c:pt>
                <c:pt idx="70600">
                  <c:v>SFO PSC 11</c:v>
                </c:pt>
                <c:pt idx="70601">
                  <c:v>SFO PSC 12</c:v>
                </c:pt>
                <c:pt idx="70602">
                  <c:v>SFO PSP 01</c:v>
                </c:pt>
                <c:pt idx="70603">
                  <c:v>SFO PSP 02</c:v>
                </c:pt>
                <c:pt idx="70604">
                  <c:v>SFO PSP 03</c:v>
                </c:pt>
                <c:pt idx="70605">
                  <c:v>SFO PSP 04</c:v>
                </c:pt>
                <c:pt idx="70606">
                  <c:v>SFO PSP 05</c:v>
                </c:pt>
                <c:pt idx="70607">
                  <c:v>SFO PSP 06</c:v>
                </c:pt>
                <c:pt idx="70608">
                  <c:v>SFO PSP 07</c:v>
                </c:pt>
                <c:pt idx="70609">
                  <c:v>SFO PSP 08</c:v>
                </c:pt>
                <c:pt idx="70610">
                  <c:v>SFO PSP 09</c:v>
                </c:pt>
                <c:pt idx="70611">
                  <c:v>SFO PSP 10</c:v>
                </c:pt>
                <c:pt idx="70612">
                  <c:v>SFO PSP 11</c:v>
                </c:pt>
                <c:pt idx="70613">
                  <c:v>SFO PSP 12</c:v>
                </c:pt>
                <c:pt idx="70614">
                  <c:v>SFO RDD 01</c:v>
                </c:pt>
                <c:pt idx="70615">
                  <c:v>SFO RDD 02</c:v>
                </c:pt>
                <c:pt idx="70616">
                  <c:v>SFO RDD 03</c:v>
                </c:pt>
                <c:pt idx="70617">
                  <c:v>SFO RDD 04</c:v>
                </c:pt>
                <c:pt idx="70618">
                  <c:v>SFO RDD 05</c:v>
                </c:pt>
                <c:pt idx="70619">
                  <c:v>SFO RDD 06</c:v>
                </c:pt>
                <c:pt idx="70620">
                  <c:v>SFO RDD 07</c:v>
                </c:pt>
                <c:pt idx="70621">
                  <c:v>SFO RDD 08</c:v>
                </c:pt>
                <c:pt idx="70622">
                  <c:v>SFO RDD 09</c:v>
                </c:pt>
                <c:pt idx="70623">
                  <c:v>SFO RDD 10</c:v>
                </c:pt>
                <c:pt idx="70624">
                  <c:v>SFO RDD 11</c:v>
                </c:pt>
                <c:pt idx="70625">
                  <c:v>SFO RDD 12</c:v>
                </c:pt>
                <c:pt idx="70626">
                  <c:v>SFO RDM 01</c:v>
                </c:pt>
                <c:pt idx="70627">
                  <c:v>SFO RDM 02</c:v>
                </c:pt>
                <c:pt idx="70628">
                  <c:v>SFO RDM 03</c:v>
                </c:pt>
                <c:pt idx="70629">
                  <c:v>SFO RDM 04</c:v>
                </c:pt>
                <c:pt idx="70630">
                  <c:v>SFO RDM 05</c:v>
                </c:pt>
                <c:pt idx="70631">
                  <c:v>SFO RDM 06</c:v>
                </c:pt>
                <c:pt idx="70632">
                  <c:v>SFO RDM 07</c:v>
                </c:pt>
                <c:pt idx="70633">
                  <c:v>SFO RDM 08</c:v>
                </c:pt>
                <c:pt idx="70634">
                  <c:v>SFO RDM 09</c:v>
                </c:pt>
                <c:pt idx="70635">
                  <c:v>SFO RDM 10</c:v>
                </c:pt>
                <c:pt idx="70636">
                  <c:v>SFO RDM 11</c:v>
                </c:pt>
                <c:pt idx="70637">
                  <c:v>SFO RDM 12</c:v>
                </c:pt>
                <c:pt idx="70638">
                  <c:v>SFO RDU 01</c:v>
                </c:pt>
                <c:pt idx="70639">
                  <c:v>SFO RDU 02</c:v>
                </c:pt>
                <c:pt idx="70640">
                  <c:v>SFO RDU 03</c:v>
                </c:pt>
                <c:pt idx="70641">
                  <c:v>SFO RDU 04</c:v>
                </c:pt>
                <c:pt idx="70642">
                  <c:v>SFO RDU 05</c:v>
                </c:pt>
                <c:pt idx="70643">
                  <c:v>SFO RDU 06</c:v>
                </c:pt>
                <c:pt idx="70644">
                  <c:v>SFO RDU 07</c:v>
                </c:pt>
                <c:pt idx="70645">
                  <c:v>SFO RDU 08</c:v>
                </c:pt>
                <c:pt idx="70646">
                  <c:v>SFO RDU 09</c:v>
                </c:pt>
                <c:pt idx="70647">
                  <c:v>SFO RDU 10</c:v>
                </c:pt>
                <c:pt idx="70648">
                  <c:v>SFO RDU 11</c:v>
                </c:pt>
                <c:pt idx="70649">
                  <c:v>SFO RDU 12</c:v>
                </c:pt>
                <c:pt idx="70650">
                  <c:v>SFO RNO 01</c:v>
                </c:pt>
                <c:pt idx="70651">
                  <c:v>SFO RNO 02</c:v>
                </c:pt>
                <c:pt idx="70652">
                  <c:v>SFO RNO 03</c:v>
                </c:pt>
                <c:pt idx="70653">
                  <c:v>SFO RNO 04</c:v>
                </c:pt>
                <c:pt idx="70654">
                  <c:v>SFO RNO 05</c:v>
                </c:pt>
                <c:pt idx="70655">
                  <c:v>SFO RNO 06</c:v>
                </c:pt>
                <c:pt idx="70656">
                  <c:v>SFO RNO 07</c:v>
                </c:pt>
                <c:pt idx="70657">
                  <c:v>SFO RNO 08</c:v>
                </c:pt>
                <c:pt idx="70658">
                  <c:v>SFO RNO 09</c:v>
                </c:pt>
                <c:pt idx="70659">
                  <c:v>SFO RNO 10</c:v>
                </c:pt>
                <c:pt idx="70660">
                  <c:v>SFO RNO 11</c:v>
                </c:pt>
                <c:pt idx="70661">
                  <c:v>SFO RNO 12</c:v>
                </c:pt>
                <c:pt idx="70662">
                  <c:v>SFO SAN 01</c:v>
                </c:pt>
                <c:pt idx="70663">
                  <c:v>SFO SAN 02</c:v>
                </c:pt>
                <c:pt idx="70664">
                  <c:v>SFO SAN 03</c:v>
                </c:pt>
                <c:pt idx="70665">
                  <c:v>SFO SAN 04</c:v>
                </c:pt>
                <c:pt idx="70666">
                  <c:v>SFO SAN 05</c:v>
                </c:pt>
                <c:pt idx="70667">
                  <c:v>SFO SAN 06</c:v>
                </c:pt>
                <c:pt idx="70668">
                  <c:v>SFO SAN 07</c:v>
                </c:pt>
                <c:pt idx="70669">
                  <c:v>SFO SAN 08</c:v>
                </c:pt>
                <c:pt idx="70670">
                  <c:v>SFO SAN 09</c:v>
                </c:pt>
                <c:pt idx="70671">
                  <c:v>SFO SAN 10</c:v>
                </c:pt>
                <c:pt idx="70672">
                  <c:v>SFO SAN 11</c:v>
                </c:pt>
                <c:pt idx="70673">
                  <c:v>SFO SAN 12</c:v>
                </c:pt>
                <c:pt idx="70674">
                  <c:v>SFO SAT 01</c:v>
                </c:pt>
                <c:pt idx="70675">
                  <c:v>SFO SAT 02</c:v>
                </c:pt>
                <c:pt idx="70676">
                  <c:v>SFO SAT 03</c:v>
                </c:pt>
                <c:pt idx="70677">
                  <c:v>SFO SAT 04</c:v>
                </c:pt>
                <c:pt idx="70678">
                  <c:v>SFO SAT 05</c:v>
                </c:pt>
                <c:pt idx="70679">
                  <c:v>SFO SAT 06</c:v>
                </c:pt>
                <c:pt idx="70680">
                  <c:v>SFO SAT 07</c:v>
                </c:pt>
                <c:pt idx="70681">
                  <c:v>SFO SAT 08</c:v>
                </c:pt>
                <c:pt idx="70682">
                  <c:v>SFO SAT 09</c:v>
                </c:pt>
                <c:pt idx="70683">
                  <c:v>SFO SAT 10</c:v>
                </c:pt>
                <c:pt idx="70684">
                  <c:v>SFO SAT 11</c:v>
                </c:pt>
                <c:pt idx="70685">
                  <c:v>SFO SAT 12</c:v>
                </c:pt>
                <c:pt idx="70686">
                  <c:v>SFO SBA 01</c:v>
                </c:pt>
                <c:pt idx="70687">
                  <c:v>SFO SBA 02</c:v>
                </c:pt>
                <c:pt idx="70688">
                  <c:v>SFO SBA 03</c:v>
                </c:pt>
                <c:pt idx="70689">
                  <c:v>SFO SBA 04</c:v>
                </c:pt>
                <c:pt idx="70690">
                  <c:v>SFO SBA 05</c:v>
                </c:pt>
                <c:pt idx="70691">
                  <c:v>SFO SBA 06</c:v>
                </c:pt>
                <c:pt idx="70692">
                  <c:v>SFO SBA 07</c:v>
                </c:pt>
                <c:pt idx="70693">
                  <c:v>SFO SBA 08</c:v>
                </c:pt>
                <c:pt idx="70694">
                  <c:v>SFO SBA 09</c:v>
                </c:pt>
                <c:pt idx="70695">
                  <c:v>SFO SBA 10</c:v>
                </c:pt>
                <c:pt idx="70696">
                  <c:v>SFO SBA 11</c:v>
                </c:pt>
                <c:pt idx="70697">
                  <c:v>SFO SBA 12</c:v>
                </c:pt>
                <c:pt idx="70698">
                  <c:v>SFO SBP 01</c:v>
                </c:pt>
                <c:pt idx="70699">
                  <c:v>SFO SBP 02</c:v>
                </c:pt>
                <c:pt idx="70700">
                  <c:v>SFO SBP 03</c:v>
                </c:pt>
                <c:pt idx="70701">
                  <c:v>SFO SBP 04</c:v>
                </c:pt>
                <c:pt idx="70702">
                  <c:v>SFO SBP 05</c:v>
                </c:pt>
                <c:pt idx="70703">
                  <c:v>SFO SBP 06</c:v>
                </c:pt>
                <c:pt idx="70704">
                  <c:v>SFO SBP 07</c:v>
                </c:pt>
                <c:pt idx="70705">
                  <c:v>SFO SBP 08</c:v>
                </c:pt>
                <c:pt idx="70706">
                  <c:v>SFO SBP 09</c:v>
                </c:pt>
                <c:pt idx="70707">
                  <c:v>SFO SBP 10</c:v>
                </c:pt>
                <c:pt idx="70708">
                  <c:v>SFO SBP 11</c:v>
                </c:pt>
                <c:pt idx="70709">
                  <c:v>SFO SBP 12</c:v>
                </c:pt>
                <c:pt idx="70710">
                  <c:v>SFO SDF 05</c:v>
                </c:pt>
                <c:pt idx="70711">
                  <c:v>SFO SEA 01</c:v>
                </c:pt>
                <c:pt idx="70712">
                  <c:v>SFO SEA 02</c:v>
                </c:pt>
                <c:pt idx="70713">
                  <c:v>SFO SEA 03</c:v>
                </c:pt>
                <c:pt idx="70714">
                  <c:v>SFO SEA 04</c:v>
                </c:pt>
                <c:pt idx="70715">
                  <c:v>SFO SEA 05</c:v>
                </c:pt>
                <c:pt idx="70716">
                  <c:v>SFO SEA 06</c:v>
                </c:pt>
                <c:pt idx="70717">
                  <c:v>SFO SEA 07</c:v>
                </c:pt>
                <c:pt idx="70718">
                  <c:v>SFO SEA 08</c:v>
                </c:pt>
                <c:pt idx="70719">
                  <c:v>SFO SEA 09</c:v>
                </c:pt>
                <c:pt idx="70720">
                  <c:v>SFO SEA 10</c:v>
                </c:pt>
                <c:pt idx="70721">
                  <c:v>SFO SEA 11</c:v>
                </c:pt>
                <c:pt idx="70722">
                  <c:v>SFO SEA 12</c:v>
                </c:pt>
                <c:pt idx="70723">
                  <c:v>SFO SJC 02</c:v>
                </c:pt>
                <c:pt idx="70724">
                  <c:v>SFO SLC 01</c:v>
                </c:pt>
                <c:pt idx="70725">
                  <c:v>SFO SLC 02</c:v>
                </c:pt>
                <c:pt idx="70726">
                  <c:v>SFO SLC 03</c:v>
                </c:pt>
                <c:pt idx="70727">
                  <c:v>SFO SLC 04</c:v>
                </c:pt>
                <c:pt idx="70728">
                  <c:v>SFO SLC 05</c:v>
                </c:pt>
                <c:pt idx="70729">
                  <c:v>SFO SLC 06</c:v>
                </c:pt>
                <c:pt idx="70730">
                  <c:v>SFO SLC 07</c:v>
                </c:pt>
                <c:pt idx="70731">
                  <c:v>SFO SLC 08</c:v>
                </c:pt>
                <c:pt idx="70732">
                  <c:v>SFO SLC 09</c:v>
                </c:pt>
                <c:pt idx="70733">
                  <c:v>SFO SLC 10</c:v>
                </c:pt>
                <c:pt idx="70734">
                  <c:v>SFO SLC 11</c:v>
                </c:pt>
                <c:pt idx="70735">
                  <c:v>SFO SLC 12</c:v>
                </c:pt>
                <c:pt idx="70736">
                  <c:v>SFO SMF 01</c:v>
                </c:pt>
                <c:pt idx="70737">
                  <c:v>SFO SMF 02</c:v>
                </c:pt>
                <c:pt idx="70738">
                  <c:v>SFO SMF 03</c:v>
                </c:pt>
                <c:pt idx="70739">
                  <c:v>SFO SMF 04</c:v>
                </c:pt>
                <c:pt idx="70740">
                  <c:v>SFO SMF 05</c:v>
                </c:pt>
                <c:pt idx="70741">
                  <c:v>SFO SMF 06</c:v>
                </c:pt>
                <c:pt idx="70742">
                  <c:v>SFO SMF 07</c:v>
                </c:pt>
                <c:pt idx="70743">
                  <c:v>SFO SMF 08</c:v>
                </c:pt>
                <c:pt idx="70744">
                  <c:v>SFO SMF 09</c:v>
                </c:pt>
                <c:pt idx="70745">
                  <c:v>SFO SMF 10</c:v>
                </c:pt>
                <c:pt idx="70746">
                  <c:v>SFO SMF 11</c:v>
                </c:pt>
                <c:pt idx="70747">
                  <c:v>SFO SMF 12</c:v>
                </c:pt>
                <c:pt idx="70748">
                  <c:v>SFO SMX 01</c:v>
                </c:pt>
                <c:pt idx="70749">
                  <c:v>SFO SMX 02</c:v>
                </c:pt>
                <c:pt idx="70750">
                  <c:v>SFO SMX 03</c:v>
                </c:pt>
                <c:pt idx="70751">
                  <c:v>SFO SMX 04</c:v>
                </c:pt>
                <c:pt idx="70752">
                  <c:v>SFO SMX 05</c:v>
                </c:pt>
                <c:pt idx="70753">
                  <c:v>SFO SMX 06</c:v>
                </c:pt>
                <c:pt idx="70754">
                  <c:v>SFO SMX 07</c:v>
                </c:pt>
                <c:pt idx="70755">
                  <c:v>SFO SMX 08</c:v>
                </c:pt>
                <c:pt idx="70756">
                  <c:v>SFO SMX 09</c:v>
                </c:pt>
                <c:pt idx="70757">
                  <c:v>SFO SMX 10</c:v>
                </c:pt>
                <c:pt idx="70758">
                  <c:v>SFO SMX 11</c:v>
                </c:pt>
                <c:pt idx="70759">
                  <c:v>SFO SMX 12</c:v>
                </c:pt>
                <c:pt idx="70760">
                  <c:v>SFO SNA 01</c:v>
                </c:pt>
                <c:pt idx="70761">
                  <c:v>SFO SNA 02</c:v>
                </c:pt>
                <c:pt idx="70762">
                  <c:v>SFO SNA 03</c:v>
                </c:pt>
                <c:pt idx="70763">
                  <c:v>SFO SNA 04</c:v>
                </c:pt>
                <c:pt idx="70764">
                  <c:v>SFO SNA 05</c:v>
                </c:pt>
                <c:pt idx="70765">
                  <c:v>SFO SNA 06</c:v>
                </c:pt>
                <c:pt idx="70766">
                  <c:v>SFO SNA 07</c:v>
                </c:pt>
                <c:pt idx="70767">
                  <c:v>SFO SNA 08</c:v>
                </c:pt>
                <c:pt idx="70768">
                  <c:v>SFO SNA 09</c:v>
                </c:pt>
                <c:pt idx="70769">
                  <c:v>SFO SNA 10</c:v>
                </c:pt>
                <c:pt idx="70770">
                  <c:v>SFO SNA 11</c:v>
                </c:pt>
                <c:pt idx="70771">
                  <c:v>SFO SNA 12</c:v>
                </c:pt>
                <c:pt idx="70772">
                  <c:v>SFO STL 01</c:v>
                </c:pt>
                <c:pt idx="70773">
                  <c:v>SFO STL 02</c:v>
                </c:pt>
                <c:pt idx="70774">
                  <c:v>SFO STL 03</c:v>
                </c:pt>
                <c:pt idx="70775">
                  <c:v>SFO STL 04</c:v>
                </c:pt>
                <c:pt idx="70776">
                  <c:v>SFO STL 05</c:v>
                </c:pt>
                <c:pt idx="70777">
                  <c:v>SFO STL 06</c:v>
                </c:pt>
                <c:pt idx="70778">
                  <c:v>SFO STL 07</c:v>
                </c:pt>
                <c:pt idx="70779">
                  <c:v>SFO STL 08</c:v>
                </c:pt>
                <c:pt idx="70780">
                  <c:v>SFO STL 09</c:v>
                </c:pt>
                <c:pt idx="70781">
                  <c:v>SFO STL 10</c:v>
                </c:pt>
                <c:pt idx="70782">
                  <c:v>SFO STL 11</c:v>
                </c:pt>
                <c:pt idx="70783">
                  <c:v>SFO STL 12</c:v>
                </c:pt>
                <c:pt idx="70784">
                  <c:v>SFO STS 01</c:v>
                </c:pt>
                <c:pt idx="70785">
                  <c:v>SFO STS 02</c:v>
                </c:pt>
                <c:pt idx="70786">
                  <c:v>SFO STS 03</c:v>
                </c:pt>
                <c:pt idx="70787">
                  <c:v>SFO STS 04</c:v>
                </c:pt>
                <c:pt idx="70788">
                  <c:v>SFO STS 05</c:v>
                </c:pt>
                <c:pt idx="70789">
                  <c:v>SFO STS 06</c:v>
                </c:pt>
                <c:pt idx="70790">
                  <c:v>SFO STS 07</c:v>
                </c:pt>
                <c:pt idx="70791">
                  <c:v>SFO STS 08</c:v>
                </c:pt>
                <c:pt idx="70792">
                  <c:v>SFO STS 09</c:v>
                </c:pt>
                <c:pt idx="70793">
                  <c:v>SFO STS 10</c:v>
                </c:pt>
                <c:pt idx="70794">
                  <c:v>SFO STS 11</c:v>
                </c:pt>
                <c:pt idx="70795">
                  <c:v>SFO STS 12</c:v>
                </c:pt>
                <c:pt idx="70796">
                  <c:v>SFO SUN 01</c:v>
                </c:pt>
                <c:pt idx="70797">
                  <c:v>SFO SUN 02</c:v>
                </c:pt>
                <c:pt idx="70798">
                  <c:v>SFO SUN 03</c:v>
                </c:pt>
                <c:pt idx="70799">
                  <c:v>SFO SUN 04</c:v>
                </c:pt>
                <c:pt idx="70800">
                  <c:v>SFO SUN 06</c:v>
                </c:pt>
                <c:pt idx="70801">
                  <c:v>SFO SUN 07</c:v>
                </c:pt>
                <c:pt idx="70802">
                  <c:v>SFO SUN 08</c:v>
                </c:pt>
                <c:pt idx="70803">
                  <c:v>SFO SUN 09</c:v>
                </c:pt>
                <c:pt idx="70804">
                  <c:v>SFO SUN 10</c:v>
                </c:pt>
                <c:pt idx="70805">
                  <c:v>SFO SUN 12</c:v>
                </c:pt>
                <c:pt idx="70806">
                  <c:v>SFO TPA 01</c:v>
                </c:pt>
                <c:pt idx="70807">
                  <c:v>SFO TPA 02</c:v>
                </c:pt>
                <c:pt idx="70808">
                  <c:v>SFO TPA 03</c:v>
                </c:pt>
                <c:pt idx="70809">
                  <c:v>SFO TPA 04</c:v>
                </c:pt>
                <c:pt idx="70810">
                  <c:v>SFO TPA 05</c:v>
                </c:pt>
                <c:pt idx="70811">
                  <c:v>SFO TPA 06</c:v>
                </c:pt>
                <c:pt idx="70812">
                  <c:v>SFO TPA 07</c:v>
                </c:pt>
                <c:pt idx="70813">
                  <c:v>SFO TPA 08</c:v>
                </c:pt>
                <c:pt idx="70814">
                  <c:v>SFO TPA 09</c:v>
                </c:pt>
                <c:pt idx="70815">
                  <c:v>SFO TPA 10</c:v>
                </c:pt>
                <c:pt idx="70816">
                  <c:v>SFO TPA 11</c:v>
                </c:pt>
                <c:pt idx="70817">
                  <c:v>SFO TPA 12</c:v>
                </c:pt>
                <c:pt idx="70818">
                  <c:v>SFO TUS 01</c:v>
                </c:pt>
                <c:pt idx="70819">
                  <c:v>SFO TUS 02</c:v>
                </c:pt>
                <c:pt idx="70820">
                  <c:v>SFO TUS 03</c:v>
                </c:pt>
                <c:pt idx="70821">
                  <c:v>SFO TUS 04</c:v>
                </c:pt>
                <c:pt idx="70822">
                  <c:v>SFO TUS 05</c:v>
                </c:pt>
                <c:pt idx="70823">
                  <c:v>SFO TUS 06</c:v>
                </c:pt>
                <c:pt idx="70824">
                  <c:v>SFO TUS 07</c:v>
                </c:pt>
                <c:pt idx="70825">
                  <c:v>SFO TUS 08</c:v>
                </c:pt>
                <c:pt idx="70826">
                  <c:v>SFO TUS 09</c:v>
                </c:pt>
                <c:pt idx="70827">
                  <c:v>SFO TUS 10</c:v>
                </c:pt>
                <c:pt idx="70828">
                  <c:v>SFO TUS 11</c:v>
                </c:pt>
                <c:pt idx="70829">
                  <c:v>SFO TUS 12</c:v>
                </c:pt>
                <c:pt idx="70830">
                  <c:v>SFO XNA 01</c:v>
                </c:pt>
                <c:pt idx="70831">
                  <c:v>SFO XNA 02</c:v>
                </c:pt>
                <c:pt idx="70832">
                  <c:v>SFO XNA 03</c:v>
                </c:pt>
                <c:pt idx="70833">
                  <c:v>SFO XNA 04</c:v>
                </c:pt>
                <c:pt idx="70834">
                  <c:v>SFO XNA 05</c:v>
                </c:pt>
                <c:pt idx="70835">
                  <c:v>SFO XNA 06</c:v>
                </c:pt>
                <c:pt idx="70836">
                  <c:v>SFO XNA 07</c:v>
                </c:pt>
                <c:pt idx="70837">
                  <c:v>SFO XNA 08</c:v>
                </c:pt>
                <c:pt idx="70838">
                  <c:v>SFO XNA 09</c:v>
                </c:pt>
                <c:pt idx="70839">
                  <c:v>SFO XNA 10</c:v>
                </c:pt>
                <c:pt idx="70840">
                  <c:v>SFO XNA 11</c:v>
                </c:pt>
                <c:pt idx="70841">
                  <c:v>SFO XNA 12</c:v>
                </c:pt>
                <c:pt idx="70842">
                  <c:v>SGF ATL 01</c:v>
                </c:pt>
                <c:pt idx="70843">
                  <c:v>SGF ATL 02</c:v>
                </c:pt>
                <c:pt idx="70844">
                  <c:v>SGF ATL 03</c:v>
                </c:pt>
                <c:pt idx="70845">
                  <c:v>SGF ATL 04</c:v>
                </c:pt>
                <c:pt idx="70846">
                  <c:v>SGF ATL 05</c:v>
                </c:pt>
                <c:pt idx="70847">
                  <c:v>SGF ATL 06</c:v>
                </c:pt>
                <c:pt idx="70848">
                  <c:v>SGF ATL 07</c:v>
                </c:pt>
                <c:pt idx="70849">
                  <c:v>SGF ATL 08</c:v>
                </c:pt>
                <c:pt idx="70850">
                  <c:v>SGF ATL 09</c:v>
                </c:pt>
                <c:pt idx="70851">
                  <c:v>SGF ATL 10</c:v>
                </c:pt>
                <c:pt idx="70852">
                  <c:v>SGF ATL 11</c:v>
                </c:pt>
                <c:pt idx="70853">
                  <c:v>SGF ATL 12</c:v>
                </c:pt>
                <c:pt idx="70854">
                  <c:v>SGF AZA 01</c:v>
                </c:pt>
                <c:pt idx="70855">
                  <c:v>SGF AZA 02</c:v>
                </c:pt>
                <c:pt idx="70856">
                  <c:v>SGF AZA 03</c:v>
                </c:pt>
                <c:pt idx="70857">
                  <c:v>SGF AZA 04</c:v>
                </c:pt>
                <c:pt idx="70858">
                  <c:v>SGF AZA 05</c:v>
                </c:pt>
                <c:pt idx="70859">
                  <c:v>SGF AZA 06</c:v>
                </c:pt>
                <c:pt idx="70860">
                  <c:v>SGF AZA 07</c:v>
                </c:pt>
                <c:pt idx="70861">
                  <c:v>SGF AZA 08</c:v>
                </c:pt>
                <c:pt idx="70862">
                  <c:v>SGF AZA 09</c:v>
                </c:pt>
                <c:pt idx="70863">
                  <c:v>SGF AZA 10</c:v>
                </c:pt>
                <c:pt idx="70864">
                  <c:v>SGF AZA 11</c:v>
                </c:pt>
                <c:pt idx="70865">
                  <c:v>SGF AZA 12</c:v>
                </c:pt>
                <c:pt idx="70866">
                  <c:v>SGF CLT 01</c:v>
                </c:pt>
                <c:pt idx="70867">
                  <c:v>SGF CLT 02</c:v>
                </c:pt>
                <c:pt idx="70868">
                  <c:v>SGF CLT 03</c:v>
                </c:pt>
                <c:pt idx="70869">
                  <c:v>SGF CLT 04</c:v>
                </c:pt>
                <c:pt idx="70870">
                  <c:v>SGF CLT 05</c:v>
                </c:pt>
                <c:pt idx="70871">
                  <c:v>SGF CLT 06</c:v>
                </c:pt>
                <c:pt idx="70872">
                  <c:v>SGF CLT 07</c:v>
                </c:pt>
                <c:pt idx="70873">
                  <c:v>SGF CLT 08</c:v>
                </c:pt>
                <c:pt idx="70874">
                  <c:v>SGF CLT 09</c:v>
                </c:pt>
                <c:pt idx="70875">
                  <c:v>SGF CLT 10</c:v>
                </c:pt>
                <c:pt idx="70876">
                  <c:v>SGF CLT 11</c:v>
                </c:pt>
                <c:pt idx="70877">
                  <c:v>SGF CLT 12</c:v>
                </c:pt>
                <c:pt idx="70878">
                  <c:v>SGF DEN 01</c:v>
                </c:pt>
                <c:pt idx="70879">
                  <c:v>SGF DEN 02</c:v>
                </c:pt>
                <c:pt idx="70880">
                  <c:v>SGF DEN 03</c:v>
                </c:pt>
                <c:pt idx="70881">
                  <c:v>SGF DEN 04</c:v>
                </c:pt>
                <c:pt idx="70882">
                  <c:v>SGF DEN 05</c:v>
                </c:pt>
                <c:pt idx="70883">
                  <c:v>SGF DEN 06</c:v>
                </c:pt>
                <c:pt idx="70884">
                  <c:v>SGF DEN 07</c:v>
                </c:pt>
                <c:pt idx="70885">
                  <c:v>SGF DEN 08</c:v>
                </c:pt>
                <c:pt idx="70886">
                  <c:v>SGF DEN 09</c:v>
                </c:pt>
                <c:pt idx="70887">
                  <c:v>SGF DEN 10</c:v>
                </c:pt>
                <c:pt idx="70888">
                  <c:v>SGF DEN 11</c:v>
                </c:pt>
                <c:pt idx="70889">
                  <c:v>SGF DEN 12</c:v>
                </c:pt>
                <c:pt idx="70890">
                  <c:v>SGF DFW 01</c:v>
                </c:pt>
                <c:pt idx="70891">
                  <c:v>SGF DFW 02</c:v>
                </c:pt>
                <c:pt idx="70892">
                  <c:v>SGF DFW 03</c:v>
                </c:pt>
                <c:pt idx="70893">
                  <c:v>SGF DFW 04</c:v>
                </c:pt>
                <c:pt idx="70894">
                  <c:v>SGF DFW 05</c:v>
                </c:pt>
                <c:pt idx="70895">
                  <c:v>SGF DFW 06</c:v>
                </c:pt>
                <c:pt idx="70896">
                  <c:v>SGF DFW 07</c:v>
                </c:pt>
                <c:pt idx="70897">
                  <c:v>SGF DFW 08</c:v>
                </c:pt>
                <c:pt idx="70898">
                  <c:v>SGF DFW 09</c:v>
                </c:pt>
                <c:pt idx="70899">
                  <c:v>SGF DFW 10</c:v>
                </c:pt>
                <c:pt idx="70900">
                  <c:v>SGF DFW 11</c:v>
                </c:pt>
                <c:pt idx="70901">
                  <c:v>SGF DFW 12</c:v>
                </c:pt>
                <c:pt idx="70902">
                  <c:v>SGF DRO 04</c:v>
                </c:pt>
                <c:pt idx="70903">
                  <c:v>SGF DTW 01</c:v>
                </c:pt>
                <c:pt idx="70904">
                  <c:v>SGF DTW 02</c:v>
                </c:pt>
                <c:pt idx="70905">
                  <c:v>SGF DTW 03</c:v>
                </c:pt>
                <c:pt idx="70906">
                  <c:v>SGF DTW 04</c:v>
                </c:pt>
                <c:pt idx="70907">
                  <c:v>SGF DTW 05</c:v>
                </c:pt>
                <c:pt idx="70908">
                  <c:v>SGF DTW 06</c:v>
                </c:pt>
                <c:pt idx="70909">
                  <c:v>SGF DTW 07</c:v>
                </c:pt>
                <c:pt idx="70910">
                  <c:v>SGF DTW 08</c:v>
                </c:pt>
                <c:pt idx="70911">
                  <c:v>SGF HYS 05</c:v>
                </c:pt>
                <c:pt idx="70912">
                  <c:v>SGF IAH 01</c:v>
                </c:pt>
                <c:pt idx="70913">
                  <c:v>SGF IAH 02</c:v>
                </c:pt>
                <c:pt idx="70914">
                  <c:v>SGF IAH 03</c:v>
                </c:pt>
                <c:pt idx="70915">
                  <c:v>SGF IAH 04</c:v>
                </c:pt>
                <c:pt idx="70916">
                  <c:v>SGF IAH 05</c:v>
                </c:pt>
                <c:pt idx="70917">
                  <c:v>SGF IAH 06</c:v>
                </c:pt>
                <c:pt idx="70918">
                  <c:v>SGF IAH 07</c:v>
                </c:pt>
                <c:pt idx="70919">
                  <c:v>SGF IAH 08</c:v>
                </c:pt>
                <c:pt idx="70920">
                  <c:v>SGF IAH 09</c:v>
                </c:pt>
                <c:pt idx="70921">
                  <c:v>SGF IAH 10</c:v>
                </c:pt>
                <c:pt idx="70922">
                  <c:v>SGF IAH 11</c:v>
                </c:pt>
                <c:pt idx="70923">
                  <c:v>SGF IAH 12</c:v>
                </c:pt>
                <c:pt idx="70924">
                  <c:v>SGF LAS 01</c:v>
                </c:pt>
                <c:pt idx="70925">
                  <c:v>SGF LAS 02</c:v>
                </c:pt>
                <c:pt idx="70926">
                  <c:v>SGF LAS 03</c:v>
                </c:pt>
                <c:pt idx="70927">
                  <c:v>SGF LAS 04</c:v>
                </c:pt>
                <c:pt idx="70928">
                  <c:v>SGF LAS 05</c:v>
                </c:pt>
                <c:pt idx="70929">
                  <c:v>SGF LAS 06</c:v>
                </c:pt>
                <c:pt idx="70930">
                  <c:v>SGF LAS 07</c:v>
                </c:pt>
                <c:pt idx="70931">
                  <c:v>SGF LAS 08</c:v>
                </c:pt>
                <c:pt idx="70932">
                  <c:v>SGF LAS 09</c:v>
                </c:pt>
                <c:pt idx="70933">
                  <c:v>SGF LAS 10</c:v>
                </c:pt>
                <c:pt idx="70934">
                  <c:v>SGF LAS 11</c:v>
                </c:pt>
                <c:pt idx="70935">
                  <c:v>SGF LAS 12</c:v>
                </c:pt>
                <c:pt idx="70936">
                  <c:v>SGF LAX 01</c:v>
                </c:pt>
                <c:pt idx="70937">
                  <c:v>SGF LAX 02</c:v>
                </c:pt>
                <c:pt idx="70938">
                  <c:v>SGF LAX 03</c:v>
                </c:pt>
                <c:pt idx="70939">
                  <c:v>SGF LAX 04</c:v>
                </c:pt>
                <c:pt idx="70940">
                  <c:v>SGF LAX 05</c:v>
                </c:pt>
                <c:pt idx="70941">
                  <c:v>SGF LAX 06</c:v>
                </c:pt>
                <c:pt idx="70942">
                  <c:v>SGF LAX 07</c:v>
                </c:pt>
                <c:pt idx="70943">
                  <c:v>SGF LAX 08</c:v>
                </c:pt>
                <c:pt idx="70944">
                  <c:v>SGF LAX 09</c:v>
                </c:pt>
                <c:pt idx="70945">
                  <c:v>SGF LAX 10</c:v>
                </c:pt>
                <c:pt idx="70946">
                  <c:v>SGF LAX 11</c:v>
                </c:pt>
                <c:pt idx="70947">
                  <c:v>SGF LAX 12</c:v>
                </c:pt>
                <c:pt idx="70948">
                  <c:v>SGF MCI 02</c:v>
                </c:pt>
                <c:pt idx="70949">
                  <c:v>SGF MEM 01</c:v>
                </c:pt>
                <c:pt idx="70950">
                  <c:v>SGF MEM 02</c:v>
                </c:pt>
                <c:pt idx="70951">
                  <c:v>SGF MEM 03</c:v>
                </c:pt>
                <c:pt idx="70952">
                  <c:v>SGF MEM 04</c:v>
                </c:pt>
                <c:pt idx="70953">
                  <c:v>SGF MEM 05</c:v>
                </c:pt>
                <c:pt idx="70954">
                  <c:v>SGF MEM 06</c:v>
                </c:pt>
                <c:pt idx="70955">
                  <c:v>SGF MEM 07</c:v>
                </c:pt>
                <c:pt idx="70956">
                  <c:v>SGF MEM 08</c:v>
                </c:pt>
                <c:pt idx="70957">
                  <c:v>SGF MEM 09</c:v>
                </c:pt>
                <c:pt idx="70958">
                  <c:v>SGF MEM 10</c:v>
                </c:pt>
                <c:pt idx="70959">
                  <c:v>SGF MEM 11</c:v>
                </c:pt>
                <c:pt idx="70960">
                  <c:v>SGF MEM 12</c:v>
                </c:pt>
                <c:pt idx="70961">
                  <c:v>SGF MSP 01</c:v>
                </c:pt>
                <c:pt idx="70962">
                  <c:v>SGF MSP 02</c:v>
                </c:pt>
                <c:pt idx="70963">
                  <c:v>SGF MSP 03</c:v>
                </c:pt>
                <c:pt idx="70964">
                  <c:v>SGF MSP 04</c:v>
                </c:pt>
                <c:pt idx="70965">
                  <c:v>SGF MSP 05</c:v>
                </c:pt>
                <c:pt idx="70966">
                  <c:v>SGF MSP 06</c:v>
                </c:pt>
                <c:pt idx="70967">
                  <c:v>SGF MSP 07</c:v>
                </c:pt>
                <c:pt idx="70968">
                  <c:v>SGF MSP 08</c:v>
                </c:pt>
                <c:pt idx="70969">
                  <c:v>SGF MSP 11</c:v>
                </c:pt>
                <c:pt idx="70970">
                  <c:v>SGF MSP 12</c:v>
                </c:pt>
                <c:pt idx="70971">
                  <c:v>SGF ORD 01</c:v>
                </c:pt>
                <c:pt idx="70972">
                  <c:v>SGF ORD 02</c:v>
                </c:pt>
                <c:pt idx="70973">
                  <c:v>SGF ORD 03</c:v>
                </c:pt>
                <c:pt idx="70974">
                  <c:v>SGF ORD 04</c:v>
                </c:pt>
                <c:pt idx="70975">
                  <c:v>SGF ORD 05</c:v>
                </c:pt>
                <c:pt idx="70976">
                  <c:v>SGF ORD 06</c:v>
                </c:pt>
                <c:pt idx="70977">
                  <c:v>SGF ORD 07</c:v>
                </c:pt>
                <c:pt idx="70978">
                  <c:v>SGF ORD 08</c:v>
                </c:pt>
                <c:pt idx="70979">
                  <c:v>SGF ORD 09</c:v>
                </c:pt>
                <c:pt idx="70980">
                  <c:v>SGF ORD 10</c:v>
                </c:pt>
                <c:pt idx="70981">
                  <c:v>SGF ORD 11</c:v>
                </c:pt>
                <c:pt idx="70982">
                  <c:v>SGF ORD 12</c:v>
                </c:pt>
                <c:pt idx="70983">
                  <c:v>SGF PGD 05</c:v>
                </c:pt>
                <c:pt idx="70984">
                  <c:v>SGF PGD 06</c:v>
                </c:pt>
                <c:pt idx="70985">
                  <c:v>SGF PGD 07</c:v>
                </c:pt>
                <c:pt idx="70986">
                  <c:v>SGF PGD 08</c:v>
                </c:pt>
                <c:pt idx="70987">
                  <c:v>SGF PIE 01</c:v>
                </c:pt>
                <c:pt idx="70988">
                  <c:v>SGF PIE 02</c:v>
                </c:pt>
                <c:pt idx="70989">
                  <c:v>SGF PIE 03</c:v>
                </c:pt>
                <c:pt idx="70990">
                  <c:v>SGF PIE 04</c:v>
                </c:pt>
                <c:pt idx="70991">
                  <c:v>SGF PIE 05</c:v>
                </c:pt>
                <c:pt idx="70992">
                  <c:v>SGF PIE 06</c:v>
                </c:pt>
                <c:pt idx="70993">
                  <c:v>SGF PIE 07</c:v>
                </c:pt>
                <c:pt idx="70994">
                  <c:v>SGF PIE 08</c:v>
                </c:pt>
                <c:pt idx="70995">
                  <c:v>SGF PIE 09</c:v>
                </c:pt>
                <c:pt idx="70996">
                  <c:v>SGF PIE 10</c:v>
                </c:pt>
                <c:pt idx="70997">
                  <c:v>SGF PIE 11</c:v>
                </c:pt>
                <c:pt idx="70998">
                  <c:v>SGF PIE 12</c:v>
                </c:pt>
                <c:pt idx="70999">
                  <c:v>SGF SFB 01</c:v>
                </c:pt>
                <c:pt idx="71000">
                  <c:v>SGF SFB 02</c:v>
                </c:pt>
                <c:pt idx="71001">
                  <c:v>SGF SFB 03</c:v>
                </c:pt>
                <c:pt idx="71002">
                  <c:v>SGF SFB 04</c:v>
                </c:pt>
                <c:pt idx="71003">
                  <c:v>SGF SFB 05</c:v>
                </c:pt>
                <c:pt idx="71004">
                  <c:v>SGF SFB 06</c:v>
                </c:pt>
                <c:pt idx="71005">
                  <c:v>SGF SFB 07</c:v>
                </c:pt>
                <c:pt idx="71006">
                  <c:v>SGF SFB 08</c:v>
                </c:pt>
                <c:pt idx="71007">
                  <c:v>SGF SFB 09</c:v>
                </c:pt>
                <c:pt idx="71008">
                  <c:v>SGF SFB 10</c:v>
                </c:pt>
                <c:pt idx="71009">
                  <c:v>SGF SFB 11</c:v>
                </c:pt>
                <c:pt idx="71010">
                  <c:v>SGF SFB 12</c:v>
                </c:pt>
                <c:pt idx="71011">
                  <c:v>SGF STL 01</c:v>
                </c:pt>
                <c:pt idx="71012">
                  <c:v>SGF STL 02</c:v>
                </c:pt>
                <c:pt idx="71013">
                  <c:v>SGF STL 03</c:v>
                </c:pt>
                <c:pt idx="71014">
                  <c:v>SGF STL 04</c:v>
                </c:pt>
                <c:pt idx="71015">
                  <c:v>SGF STL 05</c:v>
                </c:pt>
                <c:pt idx="71016">
                  <c:v>SGF STL 06</c:v>
                </c:pt>
                <c:pt idx="71017">
                  <c:v>SGF STL 07</c:v>
                </c:pt>
                <c:pt idx="71018">
                  <c:v>SGF STL 08</c:v>
                </c:pt>
                <c:pt idx="71019">
                  <c:v>SGF VPS 05</c:v>
                </c:pt>
                <c:pt idx="71020">
                  <c:v>SGF VPS 06</c:v>
                </c:pt>
                <c:pt idx="71021">
                  <c:v>SGF VPS 07</c:v>
                </c:pt>
                <c:pt idx="71022">
                  <c:v>SGF VPS 08</c:v>
                </c:pt>
                <c:pt idx="71023">
                  <c:v>SGF VPS 09</c:v>
                </c:pt>
                <c:pt idx="71024">
                  <c:v>SGF VPS 10</c:v>
                </c:pt>
                <c:pt idx="71025">
                  <c:v>SGF VPS 11</c:v>
                </c:pt>
                <c:pt idx="71026">
                  <c:v>SGF XNA 01</c:v>
                </c:pt>
                <c:pt idx="71027">
                  <c:v>SGF XNA 05</c:v>
                </c:pt>
                <c:pt idx="71028">
                  <c:v>SGF XNA 06</c:v>
                </c:pt>
                <c:pt idx="71029">
                  <c:v>SGU AZA 11</c:v>
                </c:pt>
                <c:pt idx="71030">
                  <c:v>SGU AZA 12</c:v>
                </c:pt>
                <c:pt idx="71031">
                  <c:v>SGU DEN 01</c:v>
                </c:pt>
                <c:pt idx="71032">
                  <c:v>SGU DEN 02</c:v>
                </c:pt>
                <c:pt idx="71033">
                  <c:v>SGU DEN 03</c:v>
                </c:pt>
                <c:pt idx="71034">
                  <c:v>SGU DEN 04</c:v>
                </c:pt>
                <c:pt idx="71035">
                  <c:v>SGU DEN 05</c:v>
                </c:pt>
                <c:pt idx="71036">
                  <c:v>SGU DEN 06</c:v>
                </c:pt>
                <c:pt idx="71037">
                  <c:v>SGU DEN 07</c:v>
                </c:pt>
                <c:pt idx="71038">
                  <c:v>SGU DEN 08</c:v>
                </c:pt>
                <c:pt idx="71039">
                  <c:v>SGU DEN 09</c:v>
                </c:pt>
                <c:pt idx="71040">
                  <c:v>SGU DEN 10</c:v>
                </c:pt>
                <c:pt idx="71041">
                  <c:v>SGU DEN 11</c:v>
                </c:pt>
                <c:pt idx="71042">
                  <c:v>SGU DEN 12</c:v>
                </c:pt>
                <c:pt idx="71043">
                  <c:v>SGU LAX 01</c:v>
                </c:pt>
                <c:pt idx="71044">
                  <c:v>SGU LAX 02</c:v>
                </c:pt>
                <c:pt idx="71045">
                  <c:v>SGU LAX 03</c:v>
                </c:pt>
                <c:pt idx="71046">
                  <c:v>SGU LAX 04</c:v>
                </c:pt>
                <c:pt idx="71047">
                  <c:v>SGU LAX 05</c:v>
                </c:pt>
                <c:pt idx="71048">
                  <c:v>SGU LAX 06</c:v>
                </c:pt>
                <c:pt idx="71049">
                  <c:v>SGU LAX 07</c:v>
                </c:pt>
                <c:pt idx="71050">
                  <c:v>SGU LAX 08</c:v>
                </c:pt>
                <c:pt idx="71051">
                  <c:v>SGU LAX 09</c:v>
                </c:pt>
                <c:pt idx="71052">
                  <c:v>SGU LAX 10</c:v>
                </c:pt>
                <c:pt idx="71053">
                  <c:v>SGU LAX 11</c:v>
                </c:pt>
                <c:pt idx="71054">
                  <c:v>SGU LAX 12</c:v>
                </c:pt>
                <c:pt idx="71055">
                  <c:v>SGU PHX 01</c:v>
                </c:pt>
                <c:pt idx="71056">
                  <c:v>SGU PHX 02</c:v>
                </c:pt>
                <c:pt idx="71057">
                  <c:v>SGU PHX 03</c:v>
                </c:pt>
                <c:pt idx="71058">
                  <c:v>SGU PHX 04</c:v>
                </c:pt>
                <c:pt idx="71059">
                  <c:v>SGU PHX 05</c:v>
                </c:pt>
                <c:pt idx="71060">
                  <c:v>SGU PHX 06</c:v>
                </c:pt>
                <c:pt idx="71061">
                  <c:v>SGU PHX 07</c:v>
                </c:pt>
                <c:pt idx="71062">
                  <c:v>SGU PHX 08</c:v>
                </c:pt>
                <c:pt idx="71063">
                  <c:v>SGU PHX 09</c:v>
                </c:pt>
                <c:pt idx="71064">
                  <c:v>SGU PHX 10</c:v>
                </c:pt>
                <c:pt idx="71065">
                  <c:v>SGU PHX 11</c:v>
                </c:pt>
                <c:pt idx="71066">
                  <c:v>SGU PHX 12</c:v>
                </c:pt>
                <c:pt idx="71067">
                  <c:v>SGU SLC 01</c:v>
                </c:pt>
                <c:pt idx="71068">
                  <c:v>SGU SLC 02</c:v>
                </c:pt>
                <c:pt idx="71069">
                  <c:v>SGU SLC 03</c:v>
                </c:pt>
                <c:pt idx="71070">
                  <c:v>SGU SLC 04</c:v>
                </c:pt>
                <c:pt idx="71071">
                  <c:v>SGU SLC 05</c:v>
                </c:pt>
                <c:pt idx="71072">
                  <c:v>SGU SLC 06</c:v>
                </c:pt>
                <c:pt idx="71073">
                  <c:v>SGU SLC 07</c:v>
                </c:pt>
                <c:pt idx="71074">
                  <c:v>SGU SLC 08</c:v>
                </c:pt>
                <c:pt idx="71075">
                  <c:v>SGU SLC 09</c:v>
                </c:pt>
                <c:pt idx="71076">
                  <c:v>SGU SLC 10</c:v>
                </c:pt>
                <c:pt idx="71077">
                  <c:v>SGU SLC 11</c:v>
                </c:pt>
                <c:pt idx="71078">
                  <c:v>SGU SLC 12</c:v>
                </c:pt>
                <c:pt idx="71079">
                  <c:v>SHD IAD 04</c:v>
                </c:pt>
                <c:pt idx="71080">
                  <c:v>SHD IAD 05</c:v>
                </c:pt>
                <c:pt idx="71081">
                  <c:v>SHD IAD 06</c:v>
                </c:pt>
                <c:pt idx="71082">
                  <c:v>SHD IAD 07</c:v>
                </c:pt>
                <c:pt idx="71083">
                  <c:v>SHD IAD 08</c:v>
                </c:pt>
                <c:pt idx="71084">
                  <c:v>SHD IAD 09</c:v>
                </c:pt>
                <c:pt idx="71085">
                  <c:v>SHD IAD 10</c:v>
                </c:pt>
                <c:pt idx="71086">
                  <c:v>SHD IAD 11</c:v>
                </c:pt>
                <c:pt idx="71087">
                  <c:v>SHD IAD 12</c:v>
                </c:pt>
                <c:pt idx="71088">
                  <c:v>SHD LWB 04</c:v>
                </c:pt>
                <c:pt idx="71089">
                  <c:v>SHD LWB 05</c:v>
                </c:pt>
                <c:pt idx="71090">
                  <c:v>SHD LWB 06</c:v>
                </c:pt>
                <c:pt idx="71091">
                  <c:v>SHD LWB 07</c:v>
                </c:pt>
                <c:pt idx="71092">
                  <c:v>SHD LWB 08</c:v>
                </c:pt>
                <c:pt idx="71093">
                  <c:v>SHD LWB 09</c:v>
                </c:pt>
                <c:pt idx="71094">
                  <c:v>SHD LWB 10</c:v>
                </c:pt>
                <c:pt idx="71095">
                  <c:v>SHD MCO 01</c:v>
                </c:pt>
                <c:pt idx="71096">
                  <c:v>SHD MCO 02</c:v>
                </c:pt>
                <c:pt idx="71097">
                  <c:v>SHD MCO 03</c:v>
                </c:pt>
                <c:pt idx="71098">
                  <c:v>SHD MCO 04</c:v>
                </c:pt>
                <c:pt idx="71099">
                  <c:v>SHD MCO 11</c:v>
                </c:pt>
                <c:pt idx="71100">
                  <c:v>SHD MCO 12</c:v>
                </c:pt>
                <c:pt idx="71101">
                  <c:v>SHD ORD 10</c:v>
                </c:pt>
                <c:pt idx="71102">
                  <c:v>SHD ORD 11</c:v>
                </c:pt>
                <c:pt idx="71103">
                  <c:v>SHD ORD 12</c:v>
                </c:pt>
                <c:pt idx="71104">
                  <c:v>SHV ATL 01</c:v>
                </c:pt>
                <c:pt idx="71105">
                  <c:v>SHV ATL 02</c:v>
                </c:pt>
                <c:pt idx="71106">
                  <c:v>SHV ATL 03</c:v>
                </c:pt>
                <c:pt idx="71107">
                  <c:v>SHV ATL 04</c:v>
                </c:pt>
                <c:pt idx="71108">
                  <c:v>SHV ATL 05</c:v>
                </c:pt>
                <c:pt idx="71109">
                  <c:v>SHV ATL 06</c:v>
                </c:pt>
                <c:pt idx="71110">
                  <c:v>SHV ATL 07</c:v>
                </c:pt>
                <c:pt idx="71111">
                  <c:v>SHV ATL 08</c:v>
                </c:pt>
                <c:pt idx="71112">
                  <c:v>SHV ATL 09</c:v>
                </c:pt>
                <c:pt idx="71113">
                  <c:v>SHV ATL 10</c:v>
                </c:pt>
                <c:pt idx="71114">
                  <c:v>SHV ATL 11</c:v>
                </c:pt>
                <c:pt idx="71115">
                  <c:v>SHV ATL 12</c:v>
                </c:pt>
                <c:pt idx="71116">
                  <c:v>SHV BKG 06</c:v>
                </c:pt>
                <c:pt idx="71117">
                  <c:v>SHV BKG 07</c:v>
                </c:pt>
                <c:pt idx="71118">
                  <c:v>SHV BKG 08</c:v>
                </c:pt>
                <c:pt idx="71119">
                  <c:v>SHV BKG 09</c:v>
                </c:pt>
                <c:pt idx="71120">
                  <c:v>SHV BKG 10</c:v>
                </c:pt>
                <c:pt idx="71121">
                  <c:v>SHV CLT 01</c:v>
                </c:pt>
                <c:pt idx="71122">
                  <c:v>SHV CLT 02</c:v>
                </c:pt>
                <c:pt idx="71123">
                  <c:v>SHV CLT 03</c:v>
                </c:pt>
                <c:pt idx="71124">
                  <c:v>SHV CLT 04</c:v>
                </c:pt>
                <c:pt idx="71125">
                  <c:v>SHV CLT 05</c:v>
                </c:pt>
                <c:pt idx="71126">
                  <c:v>SHV CLT 06</c:v>
                </c:pt>
                <c:pt idx="71127">
                  <c:v>SHV CLT 07</c:v>
                </c:pt>
                <c:pt idx="71128">
                  <c:v>SHV CLT 08</c:v>
                </c:pt>
                <c:pt idx="71129">
                  <c:v>SHV CLT 09</c:v>
                </c:pt>
                <c:pt idx="71130">
                  <c:v>SHV CLT 10</c:v>
                </c:pt>
                <c:pt idx="71131">
                  <c:v>SHV CLT 11</c:v>
                </c:pt>
                <c:pt idx="71132">
                  <c:v>SHV CLT 12</c:v>
                </c:pt>
                <c:pt idx="71133">
                  <c:v>SHV DEN 01</c:v>
                </c:pt>
                <c:pt idx="71134">
                  <c:v>SHV DEN 02</c:v>
                </c:pt>
                <c:pt idx="71135">
                  <c:v>SHV DEN 03</c:v>
                </c:pt>
                <c:pt idx="71136">
                  <c:v>SHV DEN 04</c:v>
                </c:pt>
                <c:pt idx="71137">
                  <c:v>SHV DEN 05</c:v>
                </c:pt>
                <c:pt idx="71138">
                  <c:v>SHV DEN 06</c:v>
                </c:pt>
                <c:pt idx="71139">
                  <c:v>SHV DEN 07</c:v>
                </c:pt>
                <c:pt idx="71140">
                  <c:v>SHV DEN 08</c:v>
                </c:pt>
                <c:pt idx="71141">
                  <c:v>SHV DEN 09</c:v>
                </c:pt>
                <c:pt idx="71142">
                  <c:v>SHV DEN 10</c:v>
                </c:pt>
                <c:pt idx="71143">
                  <c:v>SHV DEN 11</c:v>
                </c:pt>
                <c:pt idx="71144">
                  <c:v>SHV DEN 12</c:v>
                </c:pt>
                <c:pt idx="71145">
                  <c:v>SHV DFW 01</c:v>
                </c:pt>
                <c:pt idx="71146">
                  <c:v>SHV DFW 02</c:v>
                </c:pt>
                <c:pt idx="71147">
                  <c:v>SHV DFW 03</c:v>
                </c:pt>
                <c:pt idx="71148">
                  <c:v>SHV DFW 04</c:v>
                </c:pt>
                <c:pt idx="71149">
                  <c:v>SHV DFW 05</c:v>
                </c:pt>
                <c:pt idx="71150">
                  <c:v>SHV DFW 06</c:v>
                </c:pt>
                <c:pt idx="71151">
                  <c:v>SHV DFW 07</c:v>
                </c:pt>
                <c:pt idx="71152">
                  <c:v>SHV DFW 08</c:v>
                </c:pt>
                <c:pt idx="71153">
                  <c:v>SHV DFW 09</c:v>
                </c:pt>
                <c:pt idx="71154">
                  <c:v>SHV DFW 10</c:v>
                </c:pt>
                <c:pt idx="71155">
                  <c:v>SHV DFW 11</c:v>
                </c:pt>
                <c:pt idx="71156">
                  <c:v>SHV DFW 12</c:v>
                </c:pt>
                <c:pt idx="71157">
                  <c:v>SHV DTW 01</c:v>
                </c:pt>
                <c:pt idx="71158">
                  <c:v>SHV DTW 02</c:v>
                </c:pt>
                <c:pt idx="71159">
                  <c:v>SHV DTW 03</c:v>
                </c:pt>
                <c:pt idx="71160">
                  <c:v>SHV DTW 04</c:v>
                </c:pt>
                <c:pt idx="71161">
                  <c:v>SHV GJT 04</c:v>
                </c:pt>
                <c:pt idx="71162">
                  <c:v>SHV IAH 01</c:v>
                </c:pt>
                <c:pt idx="71163">
                  <c:v>SHV IAH 02</c:v>
                </c:pt>
                <c:pt idx="71164">
                  <c:v>SHV IAH 03</c:v>
                </c:pt>
                <c:pt idx="71165">
                  <c:v>SHV IAH 04</c:v>
                </c:pt>
                <c:pt idx="71166">
                  <c:v>SHV IAH 05</c:v>
                </c:pt>
                <c:pt idx="71167">
                  <c:v>SHV IAH 06</c:v>
                </c:pt>
                <c:pt idx="71168">
                  <c:v>SHV IAH 07</c:v>
                </c:pt>
                <c:pt idx="71169">
                  <c:v>SHV IAH 08</c:v>
                </c:pt>
                <c:pt idx="71170">
                  <c:v>SHV IAH 09</c:v>
                </c:pt>
                <c:pt idx="71171">
                  <c:v>SHV IAH 10</c:v>
                </c:pt>
                <c:pt idx="71172">
                  <c:v>SHV IAH 11</c:v>
                </c:pt>
                <c:pt idx="71173">
                  <c:v>SHV IAH 12</c:v>
                </c:pt>
                <c:pt idx="71174">
                  <c:v>SHV LAS 01</c:v>
                </c:pt>
                <c:pt idx="71175">
                  <c:v>SHV LAS 02</c:v>
                </c:pt>
                <c:pt idx="71176">
                  <c:v>SHV LAS 03</c:v>
                </c:pt>
                <c:pt idx="71177">
                  <c:v>SHV LAS 04</c:v>
                </c:pt>
                <c:pt idx="71178">
                  <c:v>SHV LAS 05</c:v>
                </c:pt>
                <c:pt idx="71179">
                  <c:v>SHV LAS 06</c:v>
                </c:pt>
                <c:pt idx="71180">
                  <c:v>SHV LAS 07</c:v>
                </c:pt>
                <c:pt idx="71181">
                  <c:v>SHV LAS 08</c:v>
                </c:pt>
                <c:pt idx="71182">
                  <c:v>SHV LAS 09</c:v>
                </c:pt>
                <c:pt idx="71183">
                  <c:v>SHV LAS 10</c:v>
                </c:pt>
                <c:pt idx="71184">
                  <c:v>SHV LAS 11</c:v>
                </c:pt>
                <c:pt idx="71185">
                  <c:v>SHV LAS 12</c:v>
                </c:pt>
                <c:pt idx="71186">
                  <c:v>SHV MEM 01</c:v>
                </c:pt>
                <c:pt idx="71187">
                  <c:v>SHV MEM 02</c:v>
                </c:pt>
                <c:pt idx="71188">
                  <c:v>SHV MEM 03</c:v>
                </c:pt>
                <c:pt idx="71189">
                  <c:v>SHV MEM 04</c:v>
                </c:pt>
                <c:pt idx="71190">
                  <c:v>SHV MEM 05</c:v>
                </c:pt>
                <c:pt idx="71191">
                  <c:v>SHV MEM 06</c:v>
                </c:pt>
                <c:pt idx="71192">
                  <c:v>SHV MEM 07</c:v>
                </c:pt>
                <c:pt idx="71193">
                  <c:v>SHV MEM 08</c:v>
                </c:pt>
                <c:pt idx="71194">
                  <c:v>SHV MEM 09</c:v>
                </c:pt>
                <c:pt idx="71195">
                  <c:v>SHV MEM 10</c:v>
                </c:pt>
                <c:pt idx="71196">
                  <c:v>SHV MEM 11</c:v>
                </c:pt>
                <c:pt idx="71197">
                  <c:v>SHV MEM 12</c:v>
                </c:pt>
                <c:pt idx="71198">
                  <c:v>SHV MLU 07</c:v>
                </c:pt>
                <c:pt idx="71199">
                  <c:v>SHV MSP 01</c:v>
                </c:pt>
                <c:pt idx="71200">
                  <c:v>SHV ORD 03</c:v>
                </c:pt>
                <c:pt idx="71201">
                  <c:v>SHV ORD 05</c:v>
                </c:pt>
                <c:pt idx="71202">
                  <c:v>SHV ORD 08</c:v>
                </c:pt>
                <c:pt idx="71203">
                  <c:v>SHV SFB 05</c:v>
                </c:pt>
                <c:pt idx="71204">
                  <c:v>SHV SFB 06</c:v>
                </c:pt>
                <c:pt idx="71205">
                  <c:v>SHV SFB 07</c:v>
                </c:pt>
                <c:pt idx="71206">
                  <c:v>SHV SFB 08</c:v>
                </c:pt>
                <c:pt idx="71207">
                  <c:v>SHV SPS 01</c:v>
                </c:pt>
                <c:pt idx="71208">
                  <c:v>SHV XNA 04</c:v>
                </c:pt>
                <c:pt idx="71209">
                  <c:v>SHV XNA 05</c:v>
                </c:pt>
                <c:pt idx="71210">
                  <c:v>SIT ANC 01</c:v>
                </c:pt>
                <c:pt idx="71211">
                  <c:v>SIT ANC 02</c:v>
                </c:pt>
                <c:pt idx="71212">
                  <c:v>SIT ANC 03</c:v>
                </c:pt>
                <c:pt idx="71213">
                  <c:v>SIT ANC 05</c:v>
                </c:pt>
                <c:pt idx="71214">
                  <c:v>SIT ANC 10</c:v>
                </c:pt>
                <c:pt idx="71215">
                  <c:v>SIT ANC 12</c:v>
                </c:pt>
                <c:pt idx="71216">
                  <c:v>SIT JNU 01</c:v>
                </c:pt>
                <c:pt idx="71217">
                  <c:v>SIT JNU 02</c:v>
                </c:pt>
                <c:pt idx="71218">
                  <c:v>SIT JNU 03</c:v>
                </c:pt>
                <c:pt idx="71219">
                  <c:v>SIT JNU 04</c:v>
                </c:pt>
                <c:pt idx="71220">
                  <c:v>SIT JNU 05</c:v>
                </c:pt>
                <c:pt idx="71221">
                  <c:v>SIT JNU 06</c:v>
                </c:pt>
                <c:pt idx="71222">
                  <c:v>SIT JNU 07</c:v>
                </c:pt>
                <c:pt idx="71223">
                  <c:v>SIT JNU 08</c:v>
                </c:pt>
                <c:pt idx="71224">
                  <c:v>SIT JNU 09</c:v>
                </c:pt>
                <c:pt idx="71225">
                  <c:v>SIT JNU 10</c:v>
                </c:pt>
                <c:pt idx="71226">
                  <c:v>SIT JNU 11</c:v>
                </c:pt>
                <c:pt idx="71227">
                  <c:v>SIT JNU 12</c:v>
                </c:pt>
                <c:pt idx="71228">
                  <c:v>SIT KTN 01</c:v>
                </c:pt>
                <c:pt idx="71229">
                  <c:v>SIT KTN 02</c:v>
                </c:pt>
                <c:pt idx="71230">
                  <c:v>SIT KTN 03</c:v>
                </c:pt>
                <c:pt idx="71231">
                  <c:v>SIT KTN 04</c:v>
                </c:pt>
                <c:pt idx="71232">
                  <c:v>SIT KTN 05</c:v>
                </c:pt>
                <c:pt idx="71233">
                  <c:v>SIT KTN 06</c:v>
                </c:pt>
                <c:pt idx="71234">
                  <c:v>SIT KTN 07</c:v>
                </c:pt>
                <c:pt idx="71235">
                  <c:v>SIT KTN 08</c:v>
                </c:pt>
                <c:pt idx="71236">
                  <c:v>SIT KTN 09</c:v>
                </c:pt>
                <c:pt idx="71237">
                  <c:v>SIT KTN 10</c:v>
                </c:pt>
                <c:pt idx="71238">
                  <c:v>SIT KTN 11</c:v>
                </c:pt>
                <c:pt idx="71239">
                  <c:v>SIT KTN 12</c:v>
                </c:pt>
                <c:pt idx="71240">
                  <c:v>SIT SEA 05</c:v>
                </c:pt>
                <c:pt idx="71241">
                  <c:v>SIT SEA 06</c:v>
                </c:pt>
                <c:pt idx="71242">
                  <c:v>SIT SEA 07</c:v>
                </c:pt>
                <c:pt idx="71243">
                  <c:v>SIT SEA 08</c:v>
                </c:pt>
                <c:pt idx="71244">
                  <c:v>SIT SEA 09</c:v>
                </c:pt>
                <c:pt idx="71245">
                  <c:v>SJC ABQ 04</c:v>
                </c:pt>
                <c:pt idx="71246">
                  <c:v>SJC ABQ 05</c:v>
                </c:pt>
                <c:pt idx="71247">
                  <c:v>SJC ABQ 06</c:v>
                </c:pt>
                <c:pt idx="71248">
                  <c:v>SJC ABQ 07</c:v>
                </c:pt>
                <c:pt idx="71249">
                  <c:v>SJC ABQ 08</c:v>
                </c:pt>
                <c:pt idx="71250">
                  <c:v>SJC ABQ 09</c:v>
                </c:pt>
                <c:pt idx="71251">
                  <c:v>SJC ABQ 10</c:v>
                </c:pt>
                <c:pt idx="71252">
                  <c:v>SJC ABQ 11</c:v>
                </c:pt>
                <c:pt idx="71253">
                  <c:v>SJC ABQ 12</c:v>
                </c:pt>
                <c:pt idx="71254">
                  <c:v>SJC ATL 01</c:v>
                </c:pt>
                <c:pt idx="71255">
                  <c:v>SJC ATL 02</c:v>
                </c:pt>
                <c:pt idx="71256">
                  <c:v>SJC ATL 03</c:v>
                </c:pt>
                <c:pt idx="71257">
                  <c:v>SJC ATL 04</c:v>
                </c:pt>
                <c:pt idx="71258">
                  <c:v>SJC ATL 05</c:v>
                </c:pt>
                <c:pt idx="71259">
                  <c:v>SJC ATL 06</c:v>
                </c:pt>
                <c:pt idx="71260">
                  <c:v>SJC ATL 07</c:v>
                </c:pt>
                <c:pt idx="71261">
                  <c:v>SJC ATL 08</c:v>
                </c:pt>
                <c:pt idx="71262">
                  <c:v>SJC ATL 09</c:v>
                </c:pt>
                <c:pt idx="71263">
                  <c:v>SJC ATL 10</c:v>
                </c:pt>
                <c:pt idx="71264">
                  <c:v>SJC ATL 11</c:v>
                </c:pt>
                <c:pt idx="71265">
                  <c:v>SJC ATL 12</c:v>
                </c:pt>
                <c:pt idx="71266">
                  <c:v>SJC AUS 01</c:v>
                </c:pt>
                <c:pt idx="71267">
                  <c:v>SJC AUS 02</c:v>
                </c:pt>
                <c:pt idx="71268">
                  <c:v>SJC AUS 03</c:v>
                </c:pt>
                <c:pt idx="71269">
                  <c:v>SJC AUS 04</c:v>
                </c:pt>
                <c:pt idx="71270">
                  <c:v>SJC AUS 05</c:v>
                </c:pt>
                <c:pt idx="71271">
                  <c:v>SJC AUS 06</c:v>
                </c:pt>
                <c:pt idx="71272">
                  <c:v>SJC AUS 07</c:v>
                </c:pt>
                <c:pt idx="71273">
                  <c:v>SJC AUS 08</c:v>
                </c:pt>
                <c:pt idx="71274">
                  <c:v>SJC AUS 09</c:v>
                </c:pt>
                <c:pt idx="71275">
                  <c:v>SJC AUS 10</c:v>
                </c:pt>
                <c:pt idx="71276">
                  <c:v>SJC AUS 11</c:v>
                </c:pt>
                <c:pt idx="71277">
                  <c:v>SJC AUS 12</c:v>
                </c:pt>
                <c:pt idx="71278">
                  <c:v>SJC BOI 04</c:v>
                </c:pt>
                <c:pt idx="71279">
                  <c:v>SJC BOI 05</c:v>
                </c:pt>
                <c:pt idx="71280">
                  <c:v>SJC BOI 06</c:v>
                </c:pt>
                <c:pt idx="71281">
                  <c:v>SJC BOI 07</c:v>
                </c:pt>
                <c:pt idx="71282">
                  <c:v>SJC BOI 08</c:v>
                </c:pt>
                <c:pt idx="71283">
                  <c:v>SJC BOI 09</c:v>
                </c:pt>
                <c:pt idx="71284">
                  <c:v>SJC BOI 10</c:v>
                </c:pt>
                <c:pt idx="71285">
                  <c:v>SJC BOI 11</c:v>
                </c:pt>
                <c:pt idx="71286">
                  <c:v>SJC BOI 12</c:v>
                </c:pt>
                <c:pt idx="71287">
                  <c:v>SJC BOS 01</c:v>
                </c:pt>
                <c:pt idx="71288">
                  <c:v>SJC BOS 02</c:v>
                </c:pt>
                <c:pt idx="71289">
                  <c:v>SJC BOS 03</c:v>
                </c:pt>
                <c:pt idx="71290">
                  <c:v>SJC BOS 04</c:v>
                </c:pt>
                <c:pt idx="71291">
                  <c:v>SJC BOS 05</c:v>
                </c:pt>
                <c:pt idx="71292">
                  <c:v>SJC BOS 06</c:v>
                </c:pt>
                <c:pt idx="71293">
                  <c:v>SJC BOS 07</c:v>
                </c:pt>
                <c:pt idx="71294">
                  <c:v>SJC BOS 08</c:v>
                </c:pt>
                <c:pt idx="71295">
                  <c:v>SJC BOS 09</c:v>
                </c:pt>
                <c:pt idx="71296">
                  <c:v>SJC BOS 10</c:v>
                </c:pt>
                <c:pt idx="71297">
                  <c:v>SJC BOS 11</c:v>
                </c:pt>
                <c:pt idx="71298">
                  <c:v>SJC BOS 12</c:v>
                </c:pt>
                <c:pt idx="71299">
                  <c:v>SJC BUR 01</c:v>
                </c:pt>
                <c:pt idx="71300">
                  <c:v>SJC BUR 02</c:v>
                </c:pt>
                <c:pt idx="71301">
                  <c:v>SJC BUR 03</c:v>
                </c:pt>
                <c:pt idx="71302">
                  <c:v>SJC BUR 04</c:v>
                </c:pt>
                <c:pt idx="71303">
                  <c:v>SJC BUR 05</c:v>
                </c:pt>
                <c:pt idx="71304">
                  <c:v>SJC BUR 06</c:v>
                </c:pt>
                <c:pt idx="71305">
                  <c:v>SJC BUR 07</c:v>
                </c:pt>
                <c:pt idx="71306">
                  <c:v>SJC BUR 08</c:v>
                </c:pt>
                <c:pt idx="71307">
                  <c:v>SJC BUR 09</c:v>
                </c:pt>
                <c:pt idx="71308">
                  <c:v>SJC BUR 10</c:v>
                </c:pt>
                <c:pt idx="71309">
                  <c:v>SJC BUR 11</c:v>
                </c:pt>
                <c:pt idx="71310">
                  <c:v>SJC BUR 12</c:v>
                </c:pt>
                <c:pt idx="71311">
                  <c:v>SJC BWI 01</c:v>
                </c:pt>
                <c:pt idx="71312">
                  <c:v>SJC BWI 02</c:v>
                </c:pt>
                <c:pt idx="71313">
                  <c:v>SJC BWI 03</c:v>
                </c:pt>
                <c:pt idx="71314">
                  <c:v>SJC BWI 04</c:v>
                </c:pt>
                <c:pt idx="71315">
                  <c:v>SJC BWI 05</c:v>
                </c:pt>
                <c:pt idx="71316">
                  <c:v>SJC BWI 06</c:v>
                </c:pt>
                <c:pt idx="71317">
                  <c:v>SJC BWI 07</c:v>
                </c:pt>
                <c:pt idx="71318">
                  <c:v>SJC BWI 08</c:v>
                </c:pt>
                <c:pt idx="71319">
                  <c:v>SJC BWI 09</c:v>
                </c:pt>
                <c:pt idx="71320">
                  <c:v>SJC BWI 10</c:v>
                </c:pt>
                <c:pt idx="71321">
                  <c:v>SJC BWI 11</c:v>
                </c:pt>
                <c:pt idx="71322">
                  <c:v>SJC BWI 12</c:v>
                </c:pt>
                <c:pt idx="71323">
                  <c:v>SJC CLT 02</c:v>
                </c:pt>
                <c:pt idx="71324">
                  <c:v>SJC CLT 05</c:v>
                </c:pt>
                <c:pt idx="71325">
                  <c:v>SJC CLT 06</c:v>
                </c:pt>
                <c:pt idx="71326">
                  <c:v>SJC CLT 07</c:v>
                </c:pt>
                <c:pt idx="71327">
                  <c:v>SJC CLT 08</c:v>
                </c:pt>
                <c:pt idx="71328">
                  <c:v>SJC CLT 09</c:v>
                </c:pt>
                <c:pt idx="71329">
                  <c:v>SJC CLT 10</c:v>
                </c:pt>
                <c:pt idx="71330">
                  <c:v>SJC CLT 11</c:v>
                </c:pt>
                <c:pt idx="71331">
                  <c:v>SJC CVG 04</c:v>
                </c:pt>
                <c:pt idx="71332">
                  <c:v>SJC CVG 05</c:v>
                </c:pt>
                <c:pt idx="71333">
                  <c:v>SJC CVG 06</c:v>
                </c:pt>
                <c:pt idx="71334">
                  <c:v>SJC CVG 07</c:v>
                </c:pt>
                <c:pt idx="71335">
                  <c:v>SJC CVG 08</c:v>
                </c:pt>
                <c:pt idx="71336">
                  <c:v>SJC CVG 09</c:v>
                </c:pt>
                <c:pt idx="71337">
                  <c:v>SJC CVG 10</c:v>
                </c:pt>
                <c:pt idx="71338">
                  <c:v>SJC CVG 11</c:v>
                </c:pt>
                <c:pt idx="71339">
                  <c:v>SJC DAL 01</c:v>
                </c:pt>
                <c:pt idx="71340">
                  <c:v>SJC DAL 02</c:v>
                </c:pt>
                <c:pt idx="71341">
                  <c:v>SJC DAL 03</c:v>
                </c:pt>
                <c:pt idx="71342">
                  <c:v>SJC DAL 04</c:v>
                </c:pt>
                <c:pt idx="71343">
                  <c:v>SJC DAL 05</c:v>
                </c:pt>
                <c:pt idx="71344">
                  <c:v>SJC DAL 06</c:v>
                </c:pt>
                <c:pt idx="71345">
                  <c:v>SJC DAL 07</c:v>
                </c:pt>
                <c:pt idx="71346">
                  <c:v>SJC DAL 08</c:v>
                </c:pt>
                <c:pt idx="71347">
                  <c:v>SJC DAL 09</c:v>
                </c:pt>
                <c:pt idx="71348">
                  <c:v>SJC DAL 10</c:v>
                </c:pt>
                <c:pt idx="71349">
                  <c:v>SJC DAL 11</c:v>
                </c:pt>
                <c:pt idx="71350">
                  <c:v>SJC DAL 12</c:v>
                </c:pt>
                <c:pt idx="71351">
                  <c:v>SJC DEN 01</c:v>
                </c:pt>
                <c:pt idx="71352">
                  <c:v>SJC DEN 02</c:v>
                </c:pt>
                <c:pt idx="71353">
                  <c:v>SJC DEN 03</c:v>
                </c:pt>
                <c:pt idx="71354">
                  <c:v>SJC DEN 04</c:v>
                </c:pt>
                <c:pt idx="71355">
                  <c:v>SJC DEN 05</c:v>
                </c:pt>
                <c:pt idx="71356">
                  <c:v>SJC DEN 06</c:v>
                </c:pt>
                <c:pt idx="71357">
                  <c:v>SJC DEN 07</c:v>
                </c:pt>
                <c:pt idx="71358">
                  <c:v>SJC DEN 08</c:v>
                </c:pt>
                <c:pt idx="71359">
                  <c:v>SJC DEN 09</c:v>
                </c:pt>
                <c:pt idx="71360">
                  <c:v>SJC DEN 10</c:v>
                </c:pt>
                <c:pt idx="71361">
                  <c:v>SJC DEN 11</c:v>
                </c:pt>
                <c:pt idx="71362">
                  <c:v>SJC DEN 12</c:v>
                </c:pt>
                <c:pt idx="71363">
                  <c:v>SJC DFW 01</c:v>
                </c:pt>
                <c:pt idx="71364">
                  <c:v>SJC DFW 02</c:v>
                </c:pt>
                <c:pt idx="71365">
                  <c:v>SJC DFW 03</c:v>
                </c:pt>
                <c:pt idx="71366">
                  <c:v>SJC DFW 04</c:v>
                </c:pt>
                <c:pt idx="71367">
                  <c:v>SJC DFW 05</c:v>
                </c:pt>
                <c:pt idx="71368">
                  <c:v>SJC DFW 06</c:v>
                </c:pt>
                <c:pt idx="71369">
                  <c:v>SJC DFW 07</c:v>
                </c:pt>
                <c:pt idx="71370">
                  <c:v>SJC DFW 08</c:v>
                </c:pt>
                <c:pt idx="71371">
                  <c:v>SJC DFW 09</c:v>
                </c:pt>
                <c:pt idx="71372">
                  <c:v>SJC DFW 10</c:v>
                </c:pt>
                <c:pt idx="71373">
                  <c:v>SJC DFW 11</c:v>
                </c:pt>
                <c:pt idx="71374">
                  <c:v>SJC DFW 12</c:v>
                </c:pt>
                <c:pt idx="71375">
                  <c:v>SJC DTW 11</c:v>
                </c:pt>
                <c:pt idx="71376">
                  <c:v>SJC DTW 12</c:v>
                </c:pt>
                <c:pt idx="71377">
                  <c:v>SJC EWR 01</c:v>
                </c:pt>
                <c:pt idx="71378">
                  <c:v>SJC EWR 02</c:v>
                </c:pt>
                <c:pt idx="71379">
                  <c:v>SJC EWR 03</c:v>
                </c:pt>
                <c:pt idx="71380">
                  <c:v>SJC EWR 04</c:v>
                </c:pt>
                <c:pt idx="71381">
                  <c:v>SJC EWR 05</c:v>
                </c:pt>
                <c:pt idx="71382">
                  <c:v>SJC EWR 06</c:v>
                </c:pt>
                <c:pt idx="71383">
                  <c:v>SJC EWR 07</c:v>
                </c:pt>
                <c:pt idx="71384">
                  <c:v>SJC EWR 08</c:v>
                </c:pt>
                <c:pt idx="71385">
                  <c:v>SJC EWR 09</c:v>
                </c:pt>
                <c:pt idx="71386">
                  <c:v>SJC EWR 10</c:v>
                </c:pt>
                <c:pt idx="71387">
                  <c:v>SJC EWR 11</c:v>
                </c:pt>
                <c:pt idx="71388">
                  <c:v>SJC EWR 12</c:v>
                </c:pt>
                <c:pt idx="71389">
                  <c:v>SJC GEG 04</c:v>
                </c:pt>
                <c:pt idx="71390">
                  <c:v>SJC GEG 05</c:v>
                </c:pt>
                <c:pt idx="71391">
                  <c:v>SJC GEG 06</c:v>
                </c:pt>
                <c:pt idx="71392">
                  <c:v>SJC GEG 07</c:v>
                </c:pt>
                <c:pt idx="71393">
                  <c:v>SJC GEG 08</c:v>
                </c:pt>
                <c:pt idx="71394">
                  <c:v>SJC GEG 09</c:v>
                </c:pt>
                <c:pt idx="71395">
                  <c:v>SJC GEG 10</c:v>
                </c:pt>
                <c:pt idx="71396">
                  <c:v>SJC GEG 11</c:v>
                </c:pt>
                <c:pt idx="71397">
                  <c:v>SJC GEG 12</c:v>
                </c:pt>
                <c:pt idx="71398">
                  <c:v>SJC HNL 01</c:v>
                </c:pt>
                <c:pt idx="71399">
                  <c:v>SJC HNL 02</c:v>
                </c:pt>
                <c:pt idx="71400">
                  <c:v>SJC HNL 03</c:v>
                </c:pt>
                <c:pt idx="71401">
                  <c:v>SJC HNL 04</c:v>
                </c:pt>
                <c:pt idx="71402">
                  <c:v>SJC HNL 05</c:v>
                </c:pt>
                <c:pt idx="71403">
                  <c:v>SJC HNL 06</c:v>
                </c:pt>
                <c:pt idx="71404">
                  <c:v>SJC HNL 07</c:v>
                </c:pt>
                <c:pt idx="71405">
                  <c:v>SJC HNL 08</c:v>
                </c:pt>
                <c:pt idx="71406">
                  <c:v>SJC HNL 09</c:v>
                </c:pt>
                <c:pt idx="71407">
                  <c:v>SJC HNL 10</c:v>
                </c:pt>
                <c:pt idx="71408">
                  <c:v>SJC HNL 11</c:v>
                </c:pt>
                <c:pt idx="71409">
                  <c:v>SJC HNL 12</c:v>
                </c:pt>
                <c:pt idx="71410">
                  <c:v>SJC HOU 04</c:v>
                </c:pt>
                <c:pt idx="71411">
                  <c:v>SJC HOU 05</c:v>
                </c:pt>
                <c:pt idx="71412">
                  <c:v>SJC HOU 06</c:v>
                </c:pt>
                <c:pt idx="71413">
                  <c:v>SJC HOU 07</c:v>
                </c:pt>
                <c:pt idx="71414">
                  <c:v>SJC HOU 08</c:v>
                </c:pt>
                <c:pt idx="71415">
                  <c:v>SJC HOU 09</c:v>
                </c:pt>
                <c:pt idx="71416">
                  <c:v>SJC HOU 10</c:v>
                </c:pt>
                <c:pt idx="71417">
                  <c:v>SJC HOU 11</c:v>
                </c:pt>
                <c:pt idx="71418">
                  <c:v>SJC HOU 12</c:v>
                </c:pt>
                <c:pt idx="71419">
                  <c:v>SJC IAH 01</c:v>
                </c:pt>
                <c:pt idx="71420">
                  <c:v>SJC IAH 02</c:v>
                </c:pt>
                <c:pt idx="71421">
                  <c:v>SJC IAH 03</c:v>
                </c:pt>
                <c:pt idx="71422">
                  <c:v>SJC IAH 04</c:v>
                </c:pt>
                <c:pt idx="71423">
                  <c:v>SJC IAH 05</c:v>
                </c:pt>
                <c:pt idx="71424">
                  <c:v>SJC IAH 06</c:v>
                </c:pt>
                <c:pt idx="71425">
                  <c:v>SJC IAH 07</c:v>
                </c:pt>
                <c:pt idx="71426">
                  <c:v>SJC IAH 08</c:v>
                </c:pt>
                <c:pt idx="71427">
                  <c:v>SJC IAH 09</c:v>
                </c:pt>
                <c:pt idx="71428">
                  <c:v>SJC IAH 10</c:v>
                </c:pt>
                <c:pt idx="71429">
                  <c:v>SJC IAH 11</c:v>
                </c:pt>
                <c:pt idx="71430">
                  <c:v>SJC IAH 12</c:v>
                </c:pt>
                <c:pt idx="71431">
                  <c:v>SJC JFK 01</c:v>
                </c:pt>
                <c:pt idx="71432">
                  <c:v>SJC JFK 02</c:v>
                </c:pt>
                <c:pt idx="71433">
                  <c:v>SJC JFK 03</c:v>
                </c:pt>
                <c:pt idx="71434">
                  <c:v>SJC JFK 04</c:v>
                </c:pt>
                <c:pt idx="71435">
                  <c:v>SJC JFK 05</c:v>
                </c:pt>
                <c:pt idx="71436">
                  <c:v>SJC JFK 06</c:v>
                </c:pt>
                <c:pt idx="71437">
                  <c:v>SJC JFK 07</c:v>
                </c:pt>
                <c:pt idx="71438">
                  <c:v>SJC JFK 08</c:v>
                </c:pt>
                <c:pt idx="71439">
                  <c:v>SJC JFK 09</c:v>
                </c:pt>
                <c:pt idx="71440">
                  <c:v>SJC JFK 10</c:v>
                </c:pt>
                <c:pt idx="71441">
                  <c:v>SJC JFK 11</c:v>
                </c:pt>
                <c:pt idx="71442">
                  <c:v>SJC JFK 12</c:v>
                </c:pt>
                <c:pt idx="71443">
                  <c:v>SJC KOA 01</c:v>
                </c:pt>
                <c:pt idx="71444">
                  <c:v>SJC KOA 02</c:v>
                </c:pt>
                <c:pt idx="71445">
                  <c:v>SJC KOA 03</c:v>
                </c:pt>
                <c:pt idx="71446">
                  <c:v>SJC KOA 04</c:v>
                </c:pt>
                <c:pt idx="71447">
                  <c:v>SJC KOA 05</c:v>
                </c:pt>
                <c:pt idx="71448">
                  <c:v>SJC KOA 06</c:v>
                </c:pt>
                <c:pt idx="71449">
                  <c:v>SJC KOA 07</c:v>
                </c:pt>
                <c:pt idx="71450">
                  <c:v>SJC KOA 08</c:v>
                </c:pt>
                <c:pt idx="71451">
                  <c:v>SJC KOA 09</c:v>
                </c:pt>
                <c:pt idx="71452">
                  <c:v>SJC KOA 10</c:v>
                </c:pt>
                <c:pt idx="71453">
                  <c:v>SJC KOA 11</c:v>
                </c:pt>
                <c:pt idx="71454">
                  <c:v>SJC KOA 12</c:v>
                </c:pt>
                <c:pt idx="71455">
                  <c:v>SJC LAS 01</c:v>
                </c:pt>
                <c:pt idx="71456">
                  <c:v>SJC LAS 02</c:v>
                </c:pt>
                <c:pt idx="71457">
                  <c:v>SJC LAS 03</c:v>
                </c:pt>
                <c:pt idx="71458">
                  <c:v>SJC LAS 04</c:v>
                </c:pt>
                <c:pt idx="71459">
                  <c:v>SJC LAS 05</c:v>
                </c:pt>
                <c:pt idx="71460">
                  <c:v>SJC LAS 06</c:v>
                </c:pt>
                <c:pt idx="71461">
                  <c:v>SJC LAS 07</c:v>
                </c:pt>
                <c:pt idx="71462">
                  <c:v>SJC LAS 08</c:v>
                </c:pt>
                <c:pt idx="71463">
                  <c:v>SJC LAS 09</c:v>
                </c:pt>
                <c:pt idx="71464">
                  <c:v>SJC LAS 10</c:v>
                </c:pt>
                <c:pt idx="71465">
                  <c:v>SJC LAS 11</c:v>
                </c:pt>
                <c:pt idx="71466">
                  <c:v>SJC LAS 12</c:v>
                </c:pt>
                <c:pt idx="71467">
                  <c:v>SJC LAX 01</c:v>
                </c:pt>
                <c:pt idx="71468">
                  <c:v>SJC LAX 02</c:v>
                </c:pt>
                <c:pt idx="71469">
                  <c:v>SJC LAX 03</c:v>
                </c:pt>
                <c:pt idx="71470">
                  <c:v>SJC LAX 04</c:v>
                </c:pt>
                <c:pt idx="71471">
                  <c:v>SJC LAX 05</c:v>
                </c:pt>
                <c:pt idx="71472">
                  <c:v>SJC LAX 06</c:v>
                </c:pt>
                <c:pt idx="71473">
                  <c:v>SJC LAX 07</c:v>
                </c:pt>
                <c:pt idx="71474">
                  <c:v>SJC LAX 08</c:v>
                </c:pt>
                <c:pt idx="71475">
                  <c:v>SJC LAX 09</c:v>
                </c:pt>
                <c:pt idx="71476">
                  <c:v>SJC LAX 10</c:v>
                </c:pt>
                <c:pt idx="71477">
                  <c:v>SJC LAX 11</c:v>
                </c:pt>
                <c:pt idx="71478">
                  <c:v>SJC LAX 12</c:v>
                </c:pt>
                <c:pt idx="71479">
                  <c:v>SJC LGB 01</c:v>
                </c:pt>
                <c:pt idx="71480">
                  <c:v>SJC LGB 02</c:v>
                </c:pt>
                <c:pt idx="71481">
                  <c:v>SJC LGB 03</c:v>
                </c:pt>
                <c:pt idx="71482">
                  <c:v>SJC LGB 04</c:v>
                </c:pt>
                <c:pt idx="71483">
                  <c:v>SJC LGB 05</c:v>
                </c:pt>
                <c:pt idx="71484">
                  <c:v>SJC LGB 06</c:v>
                </c:pt>
                <c:pt idx="71485">
                  <c:v>SJC LGB 07</c:v>
                </c:pt>
                <c:pt idx="71486">
                  <c:v>SJC LGB 08</c:v>
                </c:pt>
                <c:pt idx="71487">
                  <c:v>SJC LGB 09</c:v>
                </c:pt>
                <c:pt idx="71488">
                  <c:v>SJC LGB 10</c:v>
                </c:pt>
                <c:pt idx="71489">
                  <c:v>SJC LGB 11</c:v>
                </c:pt>
                <c:pt idx="71490">
                  <c:v>SJC LGB 12</c:v>
                </c:pt>
                <c:pt idx="71491">
                  <c:v>SJC LIH 01</c:v>
                </c:pt>
                <c:pt idx="71492">
                  <c:v>SJC LIH 02</c:v>
                </c:pt>
                <c:pt idx="71493">
                  <c:v>SJC LIH 03</c:v>
                </c:pt>
                <c:pt idx="71494">
                  <c:v>SJC LIH 04</c:v>
                </c:pt>
                <c:pt idx="71495">
                  <c:v>SJC LIH 05</c:v>
                </c:pt>
                <c:pt idx="71496">
                  <c:v>SJC LIH 06</c:v>
                </c:pt>
                <c:pt idx="71497">
                  <c:v>SJC LIH 07</c:v>
                </c:pt>
                <c:pt idx="71498">
                  <c:v>SJC LIH 08</c:v>
                </c:pt>
                <c:pt idx="71499">
                  <c:v>SJC LIH 09</c:v>
                </c:pt>
                <c:pt idx="71500">
                  <c:v>SJC LIH 10</c:v>
                </c:pt>
                <c:pt idx="71501">
                  <c:v>SJC LIH 11</c:v>
                </c:pt>
                <c:pt idx="71502">
                  <c:v>SJC LIH 12</c:v>
                </c:pt>
                <c:pt idx="71503">
                  <c:v>SJC LWS 02</c:v>
                </c:pt>
                <c:pt idx="71504">
                  <c:v>SJC MCI 05</c:v>
                </c:pt>
                <c:pt idx="71505">
                  <c:v>SJC MCI 06</c:v>
                </c:pt>
                <c:pt idx="71506">
                  <c:v>SJC MCI 08</c:v>
                </c:pt>
                <c:pt idx="71507">
                  <c:v>SJC MCI 09</c:v>
                </c:pt>
                <c:pt idx="71508">
                  <c:v>SJC MCO 05</c:v>
                </c:pt>
                <c:pt idx="71509">
                  <c:v>SJC MCO 06</c:v>
                </c:pt>
                <c:pt idx="71510">
                  <c:v>SJC MCO 07</c:v>
                </c:pt>
                <c:pt idx="71511">
                  <c:v>SJC MCO 08</c:v>
                </c:pt>
                <c:pt idx="71512">
                  <c:v>SJC MCO 09</c:v>
                </c:pt>
                <c:pt idx="71513">
                  <c:v>SJC MCO 10</c:v>
                </c:pt>
                <c:pt idx="71514">
                  <c:v>SJC MCO 11</c:v>
                </c:pt>
                <c:pt idx="71515">
                  <c:v>SJC MCO 12</c:v>
                </c:pt>
                <c:pt idx="71516">
                  <c:v>SJC MDW 01</c:v>
                </c:pt>
                <c:pt idx="71517">
                  <c:v>SJC MDW 02</c:v>
                </c:pt>
                <c:pt idx="71518">
                  <c:v>SJC MDW 03</c:v>
                </c:pt>
                <c:pt idx="71519">
                  <c:v>SJC MDW 04</c:v>
                </c:pt>
                <c:pt idx="71520">
                  <c:v>SJC MDW 05</c:v>
                </c:pt>
                <c:pt idx="71521">
                  <c:v>SJC MDW 06</c:v>
                </c:pt>
                <c:pt idx="71522">
                  <c:v>SJC MDW 07</c:v>
                </c:pt>
                <c:pt idx="71523">
                  <c:v>SJC MDW 08</c:v>
                </c:pt>
                <c:pt idx="71524">
                  <c:v>SJC MDW 09</c:v>
                </c:pt>
                <c:pt idx="71525">
                  <c:v>SJC MDW 10</c:v>
                </c:pt>
                <c:pt idx="71526">
                  <c:v>SJC MDW 11</c:v>
                </c:pt>
                <c:pt idx="71527">
                  <c:v>SJC MDW 12</c:v>
                </c:pt>
                <c:pt idx="71528">
                  <c:v>SJC MRY 02</c:v>
                </c:pt>
                <c:pt idx="71529">
                  <c:v>SJC MRY 04</c:v>
                </c:pt>
                <c:pt idx="71530">
                  <c:v>SJC MRY 05</c:v>
                </c:pt>
                <c:pt idx="71531">
                  <c:v>SJC MRY 08</c:v>
                </c:pt>
                <c:pt idx="71532">
                  <c:v>SJC MRY 09</c:v>
                </c:pt>
                <c:pt idx="71533">
                  <c:v>SJC MRY 12</c:v>
                </c:pt>
                <c:pt idx="71534">
                  <c:v>SJC MSP 01</c:v>
                </c:pt>
                <c:pt idx="71535">
                  <c:v>SJC MSP 02</c:v>
                </c:pt>
                <c:pt idx="71536">
                  <c:v>SJC MSP 03</c:v>
                </c:pt>
                <c:pt idx="71537">
                  <c:v>SJC MSP 04</c:v>
                </c:pt>
                <c:pt idx="71538">
                  <c:v>SJC MSP 05</c:v>
                </c:pt>
                <c:pt idx="71539">
                  <c:v>SJC MSP 06</c:v>
                </c:pt>
                <c:pt idx="71540">
                  <c:v>SJC MSP 07</c:v>
                </c:pt>
                <c:pt idx="71541">
                  <c:v>SJC MSP 08</c:v>
                </c:pt>
                <c:pt idx="71542">
                  <c:v>SJC MSP 09</c:v>
                </c:pt>
                <c:pt idx="71543">
                  <c:v>SJC MSP 10</c:v>
                </c:pt>
                <c:pt idx="71544">
                  <c:v>SJC MSP 11</c:v>
                </c:pt>
                <c:pt idx="71545">
                  <c:v>SJC MSP 12</c:v>
                </c:pt>
                <c:pt idx="71546">
                  <c:v>SJC MSY 04</c:v>
                </c:pt>
                <c:pt idx="71547">
                  <c:v>SJC MSY 05</c:v>
                </c:pt>
                <c:pt idx="71548">
                  <c:v>SJC MSY 06</c:v>
                </c:pt>
                <c:pt idx="71549">
                  <c:v>SJC MSY 07</c:v>
                </c:pt>
                <c:pt idx="71550">
                  <c:v>SJC MSY 08</c:v>
                </c:pt>
                <c:pt idx="71551">
                  <c:v>SJC OGG 01</c:v>
                </c:pt>
                <c:pt idx="71552">
                  <c:v>SJC OGG 02</c:v>
                </c:pt>
                <c:pt idx="71553">
                  <c:v>SJC OGG 03</c:v>
                </c:pt>
                <c:pt idx="71554">
                  <c:v>SJC OGG 04</c:v>
                </c:pt>
                <c:pt idx="71555">
                  <c:v>SJC OGG 05</c:v>
                </c:pt>
                <c:pt idx="71556">
                  <c:v>SJC OGG 06</c:v>
                </c:pt>
                <c:pt idx="71557">
                  <c:v>SJC OGG 07</c:v>
                </c:pt>
                <c:pt idx="71558">
                  <c:v>SJC OGG 08</c:v>
                </c:pt>
                <c:pt idx="71559">
                  <c:v>SJC OGG 09</c:v>
                </c:pt>
                <c:pt idx="71560">
                  <c:v>SJC OGG 10</c:v>
                </c:pt>
                <c:pt idx="71561">
                  <c:v>SJC OGG 11</c:v>
                </c:pt>
                <c:pt idx="71562">
                  <c:v>SJC OGG 12</c:v>
                </c:pt>
                <c:pt idx="71563">
                  <c:v>SJC ONT 01</c:v>
                </c:pt>
                <c:pt idx="71564">
                  <c:v>SJC ONT 02</c:v>
                </c:pt>
                <c:pt idx="71565">
                  <c:v>SJC ONT 03</c:v>
                </c:pt>
                <c:pt idx="71566">
                  <c:v>SJC ONT 04</c:v>
                </c:pt>
                <c:pt idx="71567">
                  <c:v>SJC ONT 05</c:v>
                </c:pt>
                <c:pt idx="71568">
                  <c:v>SJC ONT 06</c:v>
                </c:pt>
                <c:pt idx="71569">
                  <c:v>SJC ONT 07</c:v>
                </c:pt>
                <c:pt idx="71570">
                  <c:v>SJC ONT 08</c:v>
                </c:pt>
                <c:pt idx="71571">
                  <c:v>SJC ONT 09</c:v>
                </c:pt>
                <c:pt idx="71572">
                  <c:v>SJC ONT 10</c:v>
                </c:pt>
                <c:pt idx="71573">
                  <c:v>SJC ONT 11</c:v>
                </c:pt>
                <c:pt idx="71574">
                  <c:v>SJC ONT 12</c:v>
                </c:pt>
                <c:pt idx="71575">
                  <c:v>SJC ORD 01</c:v>
                </c:pt>
                <c:pt idx="71576">
                  <c:v>SJC ORD 02</c:v>
                </c:pt>
                <c:pt idx="71577">
                  <c:v>SJC ORD 03</c:v>
                </c:pt>
                <c:pt idx="71578">
                  <c:v>SJC ORD 04</c:v>
                </c:pt>
                <c:pt idx="71579">
                  <c:v>SJC ORD 05</c:v>
                </c:pt>
                <c:pt idx="71580">
                  <c:v>SJC ORD 06</c:v>
                </c:pt>
                <c:pt idx="71581">
                  <c:v>SJC ORD 07</c:v>
                </c:pt>
                <c:pt idx="71582">
                  <c:v>SJC ORD 08</c:v>
                </c:pt>
                <c:pt idx="71583">
                  <c:v>SJC ORD 09</c:v>
                </c:pt>
                <c:pt idx="71584">
                  <c:v>SJC ORD 10</c:v>
                </c:pt>
                <c:pt idx="71585">
                  <c:v>SJC ORD 11</c:v>
                </c:pt>
                <c:pt idx="71586">
                  <c:v>SJC ORD 12</c:v>
                </c:pt>
                <c:pt idx="71587">
                  <c:v>SJC PDX 01</c:v>
                </c:pt>
                <c:pt idx="71588">
                  <c:v>SJC PDX 02</c:v>
                </c:pt>
                <c:pt idx="71589">
                  <c:v>SJC PDX 03</c:v>
                </c:pt>
                <c:pt idx="71590">
                  <c:v>SJC PDX 04</c:v>
                </c:pt>
                <c:pt idx="71591">
                  <c:v>SJC PDX 05</c:v>
                </c:pt>
                <c:pt idx="71592">
                  <c:v>SJC PDX 06</c:v>
                </c:pt>
                <c:pt idx="71593">
                  <c:v>SJC PDX 07</c:v>
                </c:pt>
                <c:pt idx="71594">
                  <c:v>SJC PDX 08</c:v>
                </c:pt>
                <c:pt idx="71595">
                  <c:v>SJC PDX 09</c:v>
                </c:pt>
                <c:pt idx="71596">
                  <c:v>SJC PDX 10</c:v>
                </c:pt>
                <c:pt idx="71597">
                  <c:v>SJC PDX 11</c:v>
                </c:pt>
                <c:pt idx="71598">
                  <c:v>SJC PDX 12</c:v>
                </c:pt>
                <c:pt idx="71599">
                  <c:v>SJC PHX 01</c:v>
                </c:pt>
                <c:pt idx="71600">
                  <c:v>SJC PHX 02</c:v>
                </c:pt>
                <c:pt idx="71601">
                  <c:v>SJC PHX 03</c:v>
                </c:pt>
                <c:pt idx="71602">
                  <c:v>SJC PHX 04</c:v>
                </c:pt>
                <c:pt idx="71603">
                  <c:v>SJC PHX 05</c:v>
                </c:pt>
                <c:pt idx="71604">
                  <c:v>SJC PHX 06</c:v>
                </c:pt>
                <c:pt idx="71605">
                  <c:v>SJC PHX 07</c:v>
                </c:pt>
                <c:pt idx="71606">
                  <c:v>SJC PHX 08</c:v>
                </c:pt>
                <c:pt idx="71607">
                  <c:v>SJC PHX 09</c:v>
                </c:pt>
                <c:pt idx="71608">
                  <c:v>SJC PHX 10</c:v>
                </c:pt>
                <c:pt idx="71609">
                  <c:v>SJC PHX 11</c:v>
                </c:pt>
                <c:pt idx="71610">
                  <c:v>SJC PHX 12</c:v>
                </c:pt>
                <c:pt idx="71611">
                  <c:v>SJC RNO 01</c:v>
                </c:pt>
                <c:pt idx="71612">
                  <c:v>SJC RNO 02</c:v>
                </c:pt>
                <c:pt idx="71613">
                  <c:v>SJC RNO 03</c:v>
                </c:pt>
                <c:pt idx="71614">
                  <c:v>SJC RNO 04</c:v>
                </c:pt>
                <c:pt idx="71615">
                  <c:v>SJC RNO 05</c:v>
                </c:pt>
                <c:pt idx="71616">
                  <c:v>SJC RNO 06</c:v>
                </c:pt>
                <c:pt idx="71617">
                  <c:v>SJC RNO 07</c:v>
                </c:pt>
                <c:pt idx="71618">
                  <c:v>SJC RNO 08</c:v>
                </c:pt>
                <c:pt idx="71619">
                  <c:v>SJC RNO 09</c:v>
                </c:pt>
                <c:pt idx="71620">
                  <c:v>SJC RNO 10</c:v>
                </c:pt>
                <c:pt idx="71621">
                  <c:v>SJC RNO 11</c:v>
                </c:pt>
                <c:pt idx="71622">
                  <c:v>SJC RNO 12</c:v>
                </c:pt>
                <c:pt idx="71623">
                  <c:v>SJC SAN 01</c:v>
                </c:pt>
                <c:pt idx="71624">
                  <c:v>SJC SAN 02</c:v>
                </c:pt>
                <c:pt idx="71625">
                  <c:v>SJC SAN 03</c:v>
                </c:pt>
                <c:pt idx="71626">
                  <c:v>SJC SAN 04</c:v>
                </c:pt>
                <c:pt idx="71627">
                  <c:v>SJC SAN 05</c:v>
                </c:pt>
                <c:pt idx="71628">
                  <c:v>SJC SAN 06</c:v>
                </c:pt>
                <c:pt idx="71629">
                  <c:v>SJC SAN 07</c:v>
                </c:pt>
                <c:pt idx="71630">
                  <c:v>SJC SAN 08</c:v>
                </c:pt>
                <c:pt idx="71631">
                  <c:v>SJC SAN 09</c:v>
                </c:pt>
                <c:pt idx="71632">
                  <c:v>SJC SAN 10</c:v>
                </c:pt>
                <c:pt idx="71633">
                  <c:v>SJC SAN 11</c:v>
                </c:pt>
                <c:pt idx="71634">
                  <c:v>SJC SAN 12</c:v>
                </c:pt>
                <c:pt idx="71635">
                  <c:v>SJC SAT 04</c:v>
                </c:pt>
                <c:pt idx="71636">
                  <c:v>SJC SAT 05</c:v>
                </c:pt>
                <c:pt idx="71637">
                  <c:v>SJC SAT 06</c:v>
                </c:pt>
                <c:pt idx="71638">
                  <c:v>SJC SAT 07</c:v>
                </c:pt>
                <c:pt idx="71639">
                  <c:v>SJC SAT 08</c:v>
                </c:pt>
                <c:pt idx="71640">
                  <c:v>SJC SAT 09</c:v>
                </c:pt>
                <c:pt idx="71641">
                  <c:v>SJC SAT 10</c:v>
                </c:pt>
                <c:pt idx="71642">
                  <c:v>SJC SAT 11</c:v>
                </c:pt>
                <c:pt idx="71643">
                  <c:v>SJC SBA 01</c:v>
                </c:pt>
                <c:pt idx="71644">
                  <c:v>SJC SBA 02</c:v>
                </c:pt>
                <c:pt idx="71645">
                  <c:v>SJC SBA 03</c:v>
                </c:pt>
                <c:pt idx="71646">
                  <c:v>SJC SBA 04</c:v>
                </c:pt>
                <c:pt idx="71647">
                  <c:v>SJC SBA 05</c:v>
                </c:pt>
                <c:pt idx="71648">
                  <c:v>SJC SBA 06</c:v>
                </c:pt>
                <c:pt idx="71649">
                  <c:v>SJC SBA 07</c:v>
                </c:pt>
                <c:pt idx="71650">
                  <c:v>SJC SBA 08</c:v>
                </c:pt>
                <c:pt idx="71651">
                  <c:v>SJC SBA 09</c:v>
                </c:pt>
                <c:pt idx="71652">
                  <c:v>SJC SBA 11</c:v>
                </c:pt>
                <c:pt idx="71653">
                  <c:v>SJC SBA 12</c:v>
                </c:pt>
                <c:pt idx="71654">
                  <c:v>SJC SEA 01</c:v>
                </c:pt>
                <c:pt idx="71655">
                  <c:v>SJC SEA 02</c:v>
                </c:pt>
                <c:pt idx="71656">
                  <c:v>SJC SEA 03</c:v>
                </c:pt>
                <c:pt idx="71657">
                  <c:v>SJC SEA 04</c:v>
                </c:pt>
                <c:pt idx="71658">
                  <c:v>SJC SEA 05</c:v>
                </c:pt>
                <c:pt idx="71659">
                  <c:v>SJC SEA 06</c:v>
                </c:pt>
                <c:pt idx="71660">
                  <c:v>SJC SEA 07</c:v>
                </c:pt>
                <c:pt idx="71661">
                  <c:v>SJC SEA 08</c:v>
                </c:pt>
                <c:pt idx="71662">
                  <c:v>SJC SEA 09</c:v>
                </c:pt>
                <c:pt idx="71663">
                  <c:v>SJC SEA 10</c:v>
                </c:pt>
                <c:pt idx="71664">
                  <c:v>SJC SEA 11</c:v>
                </c:pt>
                <c:pt idx="71665">
                  <c:v>SJC SEA 12</c:v>
                </c:pt>
                <c:pt idx="71666">
                  <c:v>SJC SLC 01</c:v>
                </c:pt>
                <c:pt idx="71667">
                  <c:v>SJC SLC 02</c:v>
                </c:pt>
                <c:pt idx="71668">
                  <c:v>SJC SLC 03</c:v>
                </c:pt>
                <c:pt idx="71669">
                  <c:v>SJC SLC 04</c:v>
                </c:pt>
                <c:pt idx="71670">
                  <c:v>SJC SLC 05</c:v>
                </c:pt>
                <c:pt idx="71671">
                  <c:v>SJC SLC 06</c:v>
                </c:pt>
                <c:pt idx="71672">
                  <c:v>SJC SLC 07</c:v>
                </c:pt>
                <c:pt idx="71673">
                  <c:v>SJC SLC 08</c:v>
                </c:pt>
                <c:pt idx="71674">
                  <c:v>SJC SLC 09</c:v>
                </c:pt>
                <c:pt idx="71675">
                  <c:v>SJC SLC 10</c:v>
                </c:pt>
                <c:pt idx="71676">
                  <c:v>SJC SLC 11</c:v>
                </c:pt>
                <c:pt idx="71677">
                  <c:v>SJC SLC 12</c:v>
                </c:pt>
                <c:pt idx="71678">
                  <c:v>SJC SNA 01</c:v>
                </c:pt>
                <c:pt idx="71679">
                  <c:v>SJC SNA 02</c:v>
                </c:pt>
                <c:pt idx="71680">
                  <c:v>SJC SNA 03</c:v>
                </c:pt>
                <c:pt idx="71681">
                  <c:v>SJC SNA 04</c:v>
                </c:pt>
                <c:pt idx="71682">
                  <c:v>SJC SNA 05</c:v>
                </c:pt>
                <c:pt idx="71683">
                  <c:v>SJC SNA 06</c:v>
                </c:pt>
                <c:pt idx="71684">
                  <c:v>SJC SNA 07</c:v>
                </c:pt>
                <c:pt idx="71685">
                  <c:v>SJC SNA 08</c:v>
                </c:pt>
                <c:pt idx="71686">
                  <c:v>SJC SNA 09</c:v>
                </c:pt>
                <c:pt idx="71687">
                  <c:v>SJC SNA 10</c:v>
                </c:pt>
                <c:pt idx="71688">
                  <c:v>SJC SNA 11</c:v>
                </c:pt>
                <c:pt idx="71689">
                  <c:v>SJC SNA 12</c:v>
                </c:pt>
                <c:pt idx="71690">
                  <c:v>SJC STL 04</c:v>
                </c:pt>
                <c:pt idx="71691">
                  <c:v>SJC STL 05</c:v>
                </c:pt>
                <c:pt idx="71692">
                  <c:v>SJC STL 06</c:v>
                </c:pt>
                <c:pt idx="71693">
                  <c:v>SJC STL 07</c:v>
                </c:pt>
                <c:pt idx="71694">
                  <c:v>SJC STL 08</c:v>
                </c:pt>
                <c:pt idx="71695">
                  <c:v>SJC STL 09</c:v>
                </c:pt>
                <c:pt idx="71696">
                  <c:v>SJC STL 10</c:v>
                </c:pt>
                <c:pt idx="71697">
                  <c:v>SJC STL 11</c:v>
                </c:pt>
                <c:pt idx="71698">
                  <c:v>SJC STL 12</c:v>
                </c:pt>
                <c:pt idx="71699">
                  <c:v>SJC TUL 04</c:v>
                </c:pt>
                <c:pt idx="71700">
                  <c:v>SJC TUL 05</c:v>
                </c:pt>
                <c:pt idx="71701">
                  <c:v>SJC TUL 06</c:v>
                </c:pt>
                <c:pt idx="71702">
                  <c:v>SJC TUL 07</c:v>
                </c:pt>
                <c:pt idx="71703">
                  <c:v>SJC TUL 08</c:v>
                </c:pt>
                <c:pt idx="71704">
                  <c:v>SJC TUL 09</c:v>
                </c:pt>
                <c:pt idx="71705">
                  <c:v>SJC TUL 10</c:v>
                </c:pt>
                <c:pt idx="71706">
                  <c:v>SJC TUL 11</c:v>
                </c:pt>
                <c:pt idx="71707">
                  <c:v>SJC TUS 01</c:v>
                </c:pt>
                <c:pt idx="71708">
                  <c:v>SJC TUS 02</c:v>
                </c:pt>
                <c:pt idx="71709">
                  <c:v>SJC TUS 03</c:v>
                </c:pt>
                <c:pt idx="71710">
                  <c:v>SJC TUS 04</c:v>
                </c:pt>
                <c:pt idx="71711">
                  <c:v>SJC TUS 05</c:v>
                </c:pt>
                <c:pt idx="71712">
                  <c:v>SJC TUS 06</c:v>
                </c:pt>
                <c:pt idx="71713">
                  <c:v>SJC TUS 07</c:v>
                </c:pt>
                <c:pt idx="71714">
                  <c:v>SJC TUS 08</c:v>
                </c:pt>
                <c:pt idx="71715">
                  <c:v>SJC TUS 09</c:v>
                </c:pt>
                <c:pt idx="71716">
                  <c:v>SJC TUS 10</c:v>
                </c:pt>
                <c:pt idx="71717">
                  <c:v>SJC TUS 11</c:v>
                </c:pt>
                <c:pt idx="71718">
                  <c:v>SJC TUS 12</c:v>
                </c:pt>
                <c:pt idx="71719">
                  <c:v>SJT DFW 01</c:v>
                </c:pt>
                <c:pt idx="71720">
                  <c:v>SJT DFW 02</c:v>
                </c:pt>
                <c:pt idx="71721">
                  <c:v>SJT DFW 03</c:v>
                </c:pt>
                <c:pt idx="71722">
                  <c:v>SJT DFW 04</c:v>
                </c:pt>
                <c:pt idx="71723">
                  <c:v>SJT DFW 05</c:v>
                </c:pt>
                <c:pt idx="71724">
                  <c:v>SJT DFW 06</c:v>
                </c:pt>
                <c:pt idx="71725">
                  <c:v>SJT DFW 07</c:v>
                </c:pt>
                <c:pt idx="71726">
                  <c:v>SJT DFW 08</c:v>
                </c:pt>
                <c:pt idx="71727">
                  <c:v>SJT DFW 09</c:v>
                </c:pt>
                <c:pt idx="71728">
                  <c:v>SJT DFW 10</c:v>
                </c:pt>
                <c:pt idx="71729">
                  <c:v>SJT DFW 11</c:v>
                </c:pt>
                <c:pt idx="71730">
                  <c:v>SJT DFW 12</c:v>
                </c:pt>
                <c:pt idx="71731">
                  <c:v>SJU ATL 01</c:v>
                </c:pt>
                <c:pt idx="71732">
                  <c:v>SJU ATL 02</c:v>
                </c:pt>
                <c:pt idx="71733">
                  <c:v>SJU ATL 03</c:v>
                </c:pt>
                <c:pt idx="71734">
                  <c:v>SJU ATL 04</c:v>
                </c:pt>
                <c:pt idx="71735">
                  <c:v>SJU ATL 05</c:v>
                </c:pt>
                <c:pt idx="71736">
                  <c:v>SJU ATL 06</c:v>
                </c:pt>
                <c:pt idx="71737">
                  <c:v>SJU ATL 07</c:v>
                </c:pt>
                <c:pt idx="71738">
                  <c:v>SJU ATL 08</c:v>
                </c:pt>
                <c:pt idx="71739">
                  <c:v>SJU ATL 09</c:v>
                </c:pt>
                <c:pt idx="71740">
                  <c:v>SJU ATL 10</c:v>
                </c:pt>
                <c:pt idx="71741">
                  <c:v>SJU ATL 11</c:v>
                </c:pt>
                <c:pt idx="71742">
                  <c:v>SJU ATL 12</c:v>
                </c:pt>
                <c:pt idx="71743">
                  <c:v>SJU BDL 01</c:v>
                </c:pt>
                <c:pt idx="71744">
                  <c:v>SJU BDL 02</c:v>
                </c:pt>
                <c:pt idx="71745">
                  <c:v>SJU BDL 03</c:v>
                </c:pt>
                <c:pt idx="71746">
                  <c:v>SJU BDL 04</c:v>
                </c:pt>
                <c:pt idx="71747">
                  <c:v>SJU BDL 05</c:v>
                </c:pt>
                <c:pt idx="71748">
                  <c:v>SJU BDL 06</c:v>
                </c:pt>
                <c:pt idx="71749">
                  <c:v>SJU BDL 07</c:v>
                </c:pt>
                <c:pt idx="71750">
                  <c:v>SJU BDL 08</c:v>
                </c:pt>
                <c:pt idx="71751">
                  <c:v>SJU BDL 09</c:v>
                </c:pt>
                <c:pt idx="71752">
                  <c:v>SJU BDL 10</c:v>
                </c:pt>
                <c:pt idx="71753">
                  <c:v>SJU BDL 11</c:v>
                </c:pt>
                <c:pt idx="71754">
                  <c:v>SJU BDL 12</c:v>
                </c:pt>
                <c:pt idx="71755">
                  <c:v>SJU BOS 01</c:v>
                </c:pt>
                <c:pt idx="71756">
                  <c:v>SJU BOS 02</c:v>
                </c:pt>
                <c:pt idx="71757">
                  <c:v>SJU BOS 03</c:v>
                </c:pt>
                <c:pt idx="71758">
                  <c:v>SJU BOS 04</c:v>
                </c:pt>
                <c:pt idx="71759">
                  <c:v>SJU BOS 05</c:v>
                </c:pt>
                <c:pt idx="71760">
                  <c:v>SJU BOS 06</c:v>
                </c:pt>
                <c:pt idx="71761">
                  <c:v>SJU BOS 07</c:v>
                </c:pt>
                <c:pt idx="71762">
                  <c:v>SJU BOS 08</c:v>
                </c:pt>
                <c:pt idx="71763">
                  <c:v>SJU BOS 09</c:v>
                </c:pt>
                <c:pt idx="71764">
                  <c:v>SJU BOS 10</c:v>
                </c:pt>
                <c:pt idx="71765">
                  <c:v>SJU BOS 11</c:v>
                </c:pt>
                <c:pt idx="71766">
                  <c:v>SJU BOS 12</c:v>
                </c:pt>
                <c:pt idx="71767">
                  <c:v>SJU BWI 01</c:v>
                </c:pt>
                <c:pt idx="71768">
                  <c:v>SJU BWI 02</c:v>
                </c:pt>
                <c:pt idx="71769">
                  <c:v>SJU BWI 03</c:v>
                </c:pt>
                <c:pt idx="71770">
                  <c:v>SJU BWI 04</c:v>
                </c:pt>
                <c:pt idx="71771">
                  <c:v>SJU BWI 05</c:v>
                </c:pt>
                <c:pt idx="71772">
                  <c:v>SJU BWI 06</c:v>
                </c:pt>
                <c:pt idx="71773">
                  <c:v>SJU BWI 07</c:v>
                </c:pt>
                <c:pt idx="71774">
                  <c:v>SJU BWI 08</c:v>
                </c:pt>
                <c:pt idx="71775">
                  <c:v>SJU BWI 09</c:v>
                </c:pt>
                <c:pt idx="71776">
                  <c:v>SJU BWI 10</c:v>
                </c:pt>
                <c:pt idx="71777">
                  <c:v>SJU BWI 11</c:v>
                </c:pt>
                <c:pt idx="71778">
                  <c:v>SJU BWI 12</c:v>
                </c:pt>
                <c:pt idx="71779">
                  <c:v>SJU CLE 01</c:v>
                </c:pt>
                <c:pt idx="71780">
                  <c:v>SJU CLE 02</c:v>
                </c:pt>
                <c:pt idx="71781">
                  <c:v>SJU CLE 03</c:v>
                </c:pt>
                <c:pt idx="71782">
                  <c:v>SJU CLE 04</c:v>
                </c:pt>
                <c:pt idx="71783">
                  <c:v>SJU CLE 05</c:v>
                </c:pt>
                <c:pt idx="71784">
                  <c:v>SJU CLE 06</c:v>
                </c:pt>
                <c:pt idx="71785">
                  <c:v>SJU CLE 07</c:v>
                </c:pt>
                <c:pt idx="71786">
                  <c:v>SJU CLE 08</c:v>
                </c:pt>
                <c:pt idx="71787">
                  <c:v>SJU CLE 11</c:v>
                </c:pt>
                <c:pt idx="71788">
                  <c:v>SJU CLE 12</c:v>
                </c:pt>
                <c:pt idx="71789">
                  <c:v>SJU CLT 01</c:v>
                </c:pt>
                <c:pt idx="71790">
                  <c:v>SJU CLT 02</c:v>
                </c:pt>
                <c:pt idx="71791">
                  <c:v>SJU CLT 03</c:v>
                </c:pt>
                <c:pt idx="71792">
                  <c:v>SJU CLT 04</c:v>
                </c:pt>
                <c:pt idx="71793">
                  <c:v>SJU CLT 05</c:v>
                </c:pt>
                <c:pt idx="71794">
                  <c:v>SJU CLT 06</c:v>
                </c:pt>
                <c:pt idx="71795">
                  <c:v>SJU CLT 07</c:v>
                </c:pt>
                <c:pt idx="71796">
                  <c:v>SJU CLT 08</c:v>
                </c:pt>
                <c:pt idx="71797">
                  <c:v>SJU CLT 09</c:v>
                </c:pt>
                <c:pt idx="71798">
                  <c:v>SJU CLT 10</c:v>
                </c:pt>
                <c:pt idx="71799">
                  <c:v>SJU CLT 11</c:v>
                </c:pt>
                <c:pt idx="71800">
                  <c:v>SJU CLT 12</c:v>
                </c:pt>
                <c:pt idx="71801">
                  <c:v>SJU CVG 12</c:v>
                </c:pt>
                <c:pt idx="71802">
                  <c:v>SJU DCA 01</c:v>
                </c:pt>
                <c:pt idx="71803">
                  <c:v>SJU DCA 02</c:v>
                </c:pt>
                <c:pt idx="71804">
                  <c:v>SJU DCA 03</c:v>
                </c:pt>
                <c:pt idx="71805">
                  <c:v>SJU DCA 04</c:v>
                </c:pt>
                <c:pt idx="71806">
                  <c:v>SJU DCA 05</c:v>
                </c:pt>
                <c:pt idx="71807">
                  <c:v>SJU DCA 06</c:v>
                </c:pt>
                <c:pt idx="71808">
                  <c:v>SJU DCA 07</c:v>
                </c:pt>
                <c:pt idx="71809">
                  <c:v>SJU DCA 08</c:v>
                </c:pt>
                <c:pt idx="71810">
                  <c:v>SJU DCA 09</c:v>
                </c:pt>
                <c:pt idx="71811">
                  <c:v>SJU DCA 10</c:v>
                </c:pt>
                <c:pt idx="71812">
                  <c:v>SJU DCA 11</c:v>
                </c:pt>
                <c:pt idx="71813">
                  <c:v>SJU DCA 12</c:v>
                </c:pt>
                <c:pt idx="71814">
                  <c:v>SJU DFW 01</c:v>
                </c:pt>
                <c:pt idx="71815">
                  <c:v>SJU DFW 02</c:v>
                </c:pt>
                <c:pt idx="71816">
                  <c:v>SJU DFW 03</c:v>
                </c:pt>
                <c:pt idx="71817">
                  <c:v>SJU DFW 04</c:v>
                </c:pt>
                <c:pt idx="71818">
                  <c:v>SJU DFW 05</c:v>
                </c:pt>
                <c:pt idx="71819">
                  <c:v>SJU DFW 06</c:v>
                </c:pt>
                <c:pt idx="71820">
                  <c:v>SJU DFW 07</c:v>
                </c:pt>
                <c:pt idx="71821">
                  <c:v>SJU DFW 08</c:v>
                </c:pt>
                <c:pt idx="71822">
                  <c:v>SJU DFW 09</c:v>
                </c:pt>
                <c:pt idx="71823">
                  <c:v>SJU DFW 10</c:v>
                </c:pt>
                <c:pt idx="71824">
                  <c:v>SJU DFW 11</c:v>
                </c:pt>
                <c:pt idx="71825">
                  <c:v>SJU DFW 12</c:v>
                </c:pt>
                <c:pt idx="71826">
                  <c:v>SJU DTW 01</c:v>
                </c:pt>
                <c:pt idx="71827">
                  <c:v>SJU DTW 02</c:v>
                </c:pt>
                <c:pt idx="71828">
                  <c:v>SJU DTW 03</c:v>
                </c:pt>
                <c:pt idx="71829">
                  <c:v>SJU DTW 04</c:v>
                </c:pt>
                <c:pt idx="71830">
                  <c:v>SJU DTW 05</c:v>
                </c:pt>
                <c:pt idx="71831">
                  <c:v>SJU DTW 06</c:v>
                </c:pt>
                <c:pt idx="71832">
                  <c:v>SJU DTW 07</c:v>
                </c:pt>
                <c:pt idx="71833">
                  <c:v>SJU DTW 08</c:v>
                </c:pt>
                <c:pt idx="71834">
                  <c:v>SJU DTW 11</c:v>
                </c:pt>
                <c:pt idx="71835">
                  <c:v>SJU DTW 12</c:v>
                </c:pt>
                <c:pt idx="71836">
                  <c:v>SJU EWR 01</c:v>
                </c:pt>
                <c:pt idx="71837">
                  <c:v>SJU EWR 02</c:v>
                </c:pt>
                <c:pt idx="71838">
                  <c:v>SJU EWR 03</c:v>
                </c:pt>
                <c:pt idx="71839">
                  <c:v>SJU EWR 04</c:v>
                </c:pt>
                <c:pt idx="71840">
                  <c:v>SJU EWR 05</c:v>
                </c:pt>
                <c:pt idx="71841">
                  <c:v>SJU EWR 06</c:v>
                </c:pt>
                <c:pt idx="71842">
                  <c:v>SJU EWR 07</c:v>
                </c:pt>
                <c:pt idx="71843">
                  <c:v>SJU EWR 08</c:v>
                </c:pt>
                <c:pt idx="71844">
                  <c:v>SJU EWR 09</c:v>
                </c:pt>
                <c:pt idx="71845">
                  <c:v>SJU EWR 10</c:v>
                </c:pt>
                <c:pt idx="71846">
                  <c:v>SJU EWR 11</c:v>
                </c:pt>
                <c:pt idx="71847">
                  <c:v>SJU EWR 12</c:v>
                </c:pt>
                <c:pt idx="71848">
                  <c:v>SJU FLL 01</c:v>
                </c:pt>
                <c:pt idx="71849">
                  <c:v>SJU FLL 02</c:v>
                </c:pt>
                <c:pt idx="71850">
                  <c:v>SJU FLL 03</c:v>
                </c:pt>
                <c:pt idx="71851">
                  <c:v>SJU FLL 04</c:v>
                </c:pt>
                <c:pt idx="71852">
                  <c:v>SJU FLL 05</c:v>
                </c:pt>
                <c:pt idx="71853">
                  <c:v>SJU FLL 06</c:v>
                </c:pt>
                <c:pt idx="71854">
                  <c:v>SJU FLL 07</c:v>
                </c:pt>
                <c:pt idx="71855">
                  <c:v>SJU FLL 08</c:v>
                </c:pt>
                <c:pt idx="71856">
                  <c:v>SJU FLL 09</c:v>
                </c:pt>
                <c:pt idx="71857">
                  <c:v>SJU FLL 10</c:v>
                </c:pt>
                <c:pt idx="71858">
                  <c:v>SJU FLL 11</c:v>
                </c:pt>
                <c:pt idx="71859">
                  <c:v>SJU FLL 12</c:v>
                </c:pt>
                <c:pt idx="71860">
                  <c:v>SJU HOU 01</c:v>
                </c:pt>
                <c:pt idx="71861">
                  <c:v>SJU HOU 02</c:v>
                </c:pt>
                <c:pt idx="71862">
                  <c:v>SJU HOU 03</c:v>
                </c:pt>
                <c:pt idx="71863">
                  <c:v>SJU HOU 04</c:v>
                </c:pt>
                <c:pt idx="71864">
                  <c:v>SJU HOU 05</c:v>
                </c:pt>
                <c:pt idx="71865">
                  <c:v>SJU HOU 06</c:v>
                </c:pt>
                <c:pt idx="71866">
                  <c:v>SJU HOU 07</c:v>
                </c:pt>
                <c:pt idx="71867">
                  <c:v>SJU HOU 08</c:v>
                </c:pt>
                <c:pt idx="71868">
                  <c:v>SJU HOU 09</c:v>
                </c:pt>
                <c:pt idx="71869">
                  <c:v>SJU HOU 10</c:v>
                </c:pt>
                <c:pt idx="71870">
                  <c:v>SJU HOU 11</c:v>
                </c:pt>
                <c:pt idx="71871">
                  <c:v>SJU HOU 12</c:v>
                </c:pt>
                <c:pt idx="71872">
                  <c:v>SJU IAD 01</c:v>
                </c:pt>
                <c:pt idx="71873">
                  <c:v>SJU IAD 02</c:v>
                </c:pt>
                <c:pt idx="71874">
                  <c:v>SJU IAD 03</c:v>
                </c:pt>
                <c:pt idx="71875">
                  <c:v>SJU IAD 04</c:v>
                </c:pt>
                <c:pt idx="71876">
                  <c:v>SJU IAD 05</c:v>
                </c:pt>
                <c:pt idx="71877">
                  <c:v>SJU IAD 06</c:v>
                </c:pt>
                <c:pt idx="71878">
                  <c:v>SJU IAD 07</c:v>
                </c:pt>
                <c:pt idx="71879">
                  <c:v>SJU IAD 08</c:v>
                </c:pt>
                <c:pt idx="71880">
                  <c:v>SJU IAD 09</c:v>
                </c:pt>
                <c:pt idx="71881">
                  <c:v>SJU IAD 10</c:v>
                </c:pt>
                <c:pt idx="71882">
                  <c:v>SJU IAD 11</c:v>
                </c:pt>
                <c:pt idx="71883">
                  <c:v>SJU IAD 12</c:v>
                </c:pt>
                <c:pt idx="71884">
                  <c:v>SJU IAH 01</c:v>
                </c:pt>
                <c:pt idx="71885">
                  <c:v>SJU IAH 02</c:v>
                </c:pt>
                <c:pt idx="71886">
                  <c:v>SJU IAH 03</c:v>
                </c:pt>
                <c:pt idx="71887">
                  <c:v>SJU IAH 04</c:v>
                </c:pt>
                <c:pt idx="71888">
                  <c:v>SJU IAH 05</c:v>
                </c:pt>
                <c:pt idx="71889">
                  <c:v>SJU IAH 06</c:v>
                </c:pt>
                <c:pt idx="71890">
                  <c:v>SJU IAH 07</c:v>
                </c:pt>
                <c:pt idx="71891">
                  <c:v>SJU IAH 08</c:v>
                </c:pt>
                <c:pt idx="71892">
                  <c:v>SJU IAH 09</c:v>
                </c:pt>
                <c:pt idx="71893">
                  <c:v>SJU IAH 10</c:v>
                </c:pt>
                <c:pt idx="71894">
                  <c:v>SJU IAH 11</c:v>
                </c:pt>
                <c:pt idx="71895">
                  <c:v>SJU IAH 12</c:v>
                </c:pt>
                <c:pt idx="71896">
                  <c:v>SJU ISP 04</c:v>
                </c:pt>
                <c:pt idx="71897">
                  <c:v>SJU ISP 05</c:v>
                </c:pt>
                <c:pt idx="71898">
                  <c:v>SJU ISP 06</c:v>
                </c:pt>
                <c:pt idx="71899">
                  <c:v>SJU ISP 07</c:v>
                </c:pt>
                <c:pt idx="71900">
                  <c:v>SJU ISP 08</c:v>
                </c:pt>
                <c:pt idx="71901">
                  <c:v>SJU JAX 01</c:v>
                </c:pt>
                <c:pt idx="71902">
                  <c:v>SJU JAX 02</c:v>
                </c:pt>
                <c:pt idx="71903">
                  <c:v>SJU JAX 03</c:v>
                </c:pt>
                <c:pt idx="71904">
                  <c:v>SJU JAX 04</c:v>
                </c:pt>
                <c:pt idx="71905">
                  <c:v>SJU JAX 05</c:v>
                </c:pt>
                <c:pt idx="71906">
                  <c:v>SJU JAX 06</c:v>
                </c:pt>
                <c:pt idx="71907">
                  <c:v>SJU JAX 07</c:v>
                </c:pt>
                <c:pt idx="71908">
                  <c:v>SJU JAX 08</c:v>
                </c:pt>
                <c:pt idx="71909">
                  <c:v>SJU JAX 09</c:v>
                </c:pt>
                <c:pt idx="71910">
                  <c:v>SJU JAX 10</c:v>
                </c:pt>
                <c:pt idx="71911">
                  <c:v>SJU JAX 11</c:v>
                </c:pt>
                <c:pt idx="71912">
                  <c:v>SJU JAX 12</c:v>
                </c:pt>
                <c:pt idx="71913">
                  <c:v>SJU JFK 01</c:v>
                </c:pt>
                <c:pt idx="71914">
                  <c:v>SJU JFK 02</c:v>
                </c:pt>
                <c:pt idx="71915">
                  <c:v>SJU JFK 03</c:v>
                </c:pt>
                <c:pt idx="71916">
                  <c:v>SJU JFK 04</c:v>
                </c:pt>
                <c:pt idx="71917">
                  <c:v>SJU JFK 05</c:v>
                </c:pt>
                <c:pt idx="71918">
                  <c:v>SJU JFK 06</c:v>
                </c:pt>
                <c:pt idx="71919">
                  <c:v>SJU JFK 07</c:v>
                </c:pt>
                <c:pt idx="71920">
                  <c:v>SJU JFK 08</c:v>
                </c:pt>
                <c:pt idx="71921">
                  <c:v>SJU JFK 09</c:v>
                </c:pt>
                <c:pt idx="71922">
                  <c:v>SJU JFK 10</c:v>
                </c:pt>
                <c:pt idx="71923">
                  <c:v>SJU JFK 11</c:v>
                </c:pt>
                <c:pt idx="71924">
                  <c:v>SJU JFK 12</c:v>
                </c:pt>
                <c:pt idx="71925">
                  <c:v>SJU LAX 01</c:v>
                </c:pt>
                <c:pt idx="71926">
                  <c:v>SJU LAX 02</c:v>
                </c:pt>
                <c:pt idx="71927">
                  <c:v>SJU LAX 03</c:v>
                </c:pt>
                <c:pt idx="71928">
                  <c:v>SJU LAX 04</c:v>
                </c:pt>
                <c:pt idx="71929">
                  <c:v>SJU LAX 05</c:v>
                </c:pt>
                <c:pt idx="71930">
                  <c:v>SJU LAX 06</c:v>
                </c:pt>
                <c:pt idx="71931">
                  <c:v>SJU LAX 07</c:v>
                </c:pt>
                <c:pt idx="71932">
                  <c:v>SJU LAX 08</c:v>
                </c:pt>
                <c:pt idx="71933">
                  <c:v>SJU LAX 09</c:v>
                </c:pt>
                <c:pt idx="71934">
                  <c:v>SJU LAX 10</c:v>
                </c:pt>
                <c:pt idx="71935">
                  <c:v>SJU LAX 11</c:v>
                </c:pt>
                <c:pt idx="71936">
                  <c:v>SJU LAX 12</c:v>
                </c:pt>
                <c:pt idx="71937">
                  <c:v>SJU MCO 01</c:v>
                </c:pt>
                <c:pt idx="71938">
                  <c:v>SJU MCO 02</c:v>
                </c:pt>
                <c:pt idx="71939">
                  <c:v>SJU MCO 03</c:v>
                </c:pt>
                <c:pt idx="71940">
                  <c:v>SJU MCO 04</c:v>
                </c:pt>
                <c:pt idx="71941">
                  <c:v>SJU MCO 05</c:v>
                </c:pt>
                <c:pt idx="71942">
                  <c:v>SJU MCO 06</c:v>
                </c:pt>
                <c:pt idx="71943">
                  <c:v>SJU MCO 07</c:v>
                </c:pt>
                <c:pt idx="71944">
                  <c:v>SJU MCO 08</c:v>
                </c:pt>
                <c:pt idx="71945">
                  <c:v>SJU MCO 09</c:v>
                </c:pt>
                <c:pt idx="71946">
                  <c:v>SJU MCO 10</c:v>
                </c:pt>
                <c:pt idx="71947">
                  <c:v>SJU MCO 11</c:v>
                </c:pt>
                <c:pt idx="71948">
                  <c:v>SJU MCO 12</c:v>
                </c:pt>
                <c:pt idx="71949">
                  <c:v>SJU MDW 01</c:v>
                </c:pt>
                <c:pt idx="71950">
                  <c:v>SJU MDW 02</c:v>
                </c:pt>
                <c:pt idx="71951">
                  <c:v>SJU MDW 03</c:v>
                </c:pt>
                <c:pt idx="71952">
                  <c:v>SJU MDW 04</c:v>
                </c:pt>
                <c:pt idx="71953">
                  <c:v>SJU MDW 05</c:v>
                </c:pt>
                <c:pt idx="71954">
                  <c:v>SJU MDW 06</c:v>
                </c:pt>
                <c:pt idx="71955">
                  <c:v>SJU MDW 07</c:v>
                </c:pt>
                <c:pt idx="71956">
                  <c:v>SJU MDW 08</c:v>
                </c:pt>
                <c:pt idx="71957">
                  <c:v>SJU MDW 09</c:v>
                </c:pt>
                <c:pt idx="71958">
                  <c:v>SJU MDW 10</c:v>
                </c:pt>
                <c:pt idx="71959">
                  <c:v>SJU MDW 11</c:v>
                </c:pt>
                <c:pt idx="71960">
                  <c:v>SJU MDW 12</c:v>
                </c:pt>
                <c:pt idx="71961">
                  <c:v>SJU MEM 01</c:v>
                </c:pt>
                <c:pt idx="71962">
                  <c:v>SJU MEM 02</c:v>
                </c:pt>
                <c:pt idx="71963">
                  <c:v>SJU MEM 03</c:v>
                </c:pt>
                <c:pt idx="71964">
                  <c:v>SJU MEM 04</c:v>
                </c:pt>
                <c:pt idx="71965">
                  <c:v>SJU MIA 01</c:v>
                </c:pt>
                <c:pt idx="71966">
                  <c:v>SJU MIA 02</c:v>
                </c:pt>
                <c:pt idx="71967">
                  <c:v>SJU MIA 03</c:v>
                </c:pt>
                <c:pt idx="71968">
                  <c:v>SJU MIA 04</c:v>
                </c:pt>
                <c:pt idx="71969">
                  <c:v>SJU MIA 05</c:v>
                </c:pt>
                <c:pt idx="71970">
                  <c:v>SJU MIA 06</c:v>
                </c:pt>
                <c:pt idx="71971">
                  <c:v>SJU MIA 07</c:v>
                </c:pt>
                <c:pt idx="71972">
                  <c:v>SJU MIA 08</c:v>
                </c:pt>
                <c:pt idx="71973">
                  <c:v>SJU MIA 09</c:v>
                </c:pt>
                <c:pt idx="71974">
                  <c:v>SJU MIA 10</c:v>
                </c:pt>
                <c:pt idx="71975">
                  <c:v>SJU MIA 11</c:v>
                </c:pt>
                <c:pt idx="71976">
                  <c:v>SJU MIA 12</c:v>
                </c:pt>
                <c:pt idx="71977">
                  <c:v>SJU MSP 01</c:v>
                </c:pt>
                <c:pt idx="71978">
                  <c:v>SJU MSP 02</c:v>
                </c:pt>
                <c:pt idx="71979">
                  <c:v>SJU MSP 03</c:v>
                </c:pt>
                <c:pt idx="71980">
                  <c:v>SJU MSP 04</c:v>
                </c:pt>
                <c:pt idx="71981">
                  <c:v>SJU MSP 05</c:v>
                </c:pt>
                <c:pt idx="71982">
                  <c:v>SJU MSP 12</c:v>
                </c:pt>
                <c:pt idx="71983">
                  <c:v>SJU ORD 01</c:v>
                </c:pt>
                <c:pt idx="71984">
                  <c:v>SJU ORD 02</c:v>
                </c:pt>
                <c:pt idx="71985">
                  <c:v>SJU ORD 03</c:v>
                </c:pt>
                <c:pt idx="71986">
                  <c:v>SJU ORD 04</c:v>
                </c:pt>
                <c:pt idx="71987">
                  <c:v>SJU ORD 05</c:v>
                </c:pt>
                <c:pt idx="71988">
                  <c:v>SJU ORD 06</c:v>
                </c:pt>
                <c:pt idx="71989">
                  <c:v>SJU ORD 07</c:v>
                </c:pt>
                <c:pt idx="71990">
                  <c:v>SJU ORD 08</c:v>
                </c:pt>
                <c:pt idx="71991">
                  <c:v>SJU ORD 09</c:v>
                </c:pt>
                <c:pt idx="71992">
                  <c:v>SJU ORD 10</c:v>
                </c:pt>
                <c:pt idx="71993">
                  <c:v>SJU ORD 11</c:v>
                </c:pt>
                <c:pt idx="71994">
                  <c:v>SJU ORD 12</c:v>
                </c:pt>
                <c:pt idx="71995">
                  <c:v>SJU PBI 01</c:v>
                </c:pt>
                <c:pt idx="71996">
                  <c:v>SJU PBI 02</c:v>
                </c:pt>
                <c:pt idx="71997">
                  <c:v>SJU PBI 03</c:v>
                </c:pt>
                <c:pt idx="71998">
                  <c:v>SJU PBI 04</c:v>
                </c:pt>
                <c:pt idx="71999">
                  <c:v>SJU PBI 05</c:v>
                </c:pt>
                <c:pt idx="72000">
                  <c:v>SJU PBI 06</c:v>
                </c:pt>
                <c:pt idx="72001">
                  <c:v>SJU PBI 07</c:v>
                </c:pt>
                <c:pt idx="72002">
                  <c:v>SJU PBI 08</c:v>
                </c:pt>
                <c:pt idx="72003">
                  <c:v>SJU PBI 09</c:v>
                </c:pt>
                <c:pt idx="72004">
                  <c:v>SJU PBI 10</c:v>
                </c:pt>
                <c:pt idx="72005">
                  <c:v>SJU PBI 11</c:v>
                </c:pt>
                <c:pt idx="72006">
                  <c:v>SJU PBI 12</c:v>
                </c:pt>
                <c:pt idx="72007">
                  <c:v>SJU PHL 01</c:v>
                </c:pt>
                <c:pt idx="72008">
                  <c:v>SJU PHL 02</c:v>
                </c:pt>
                <c:pt idx="72009">
                  <c:v>SJU PHL 03</c:v>
                </c:pt>
                <c:pt idx="72010">
                  <c:v>SJU PHL 04</c:v>
                </c:pt>
                <c:pt idx="72011">
                  <c:v>SJU PHL 05</c:v>
                </c:pt>
                <c:pt idx="72012">
                  <c:v>SJU PHL 06</c:v>
                </c:pt>
                <c:pt idx="72013">
                  <c:v>SJU PHL 07</c:v>
                </c:pt>
                <c:pt idx="72014">
                  <c:v>SJU PHL 08</c:v>
                </c:pt>
                <c:pt idx="72015">
                  <c:v>SJU PHL 09</c:v>
                </c:pt>
                <c:pt idx="72016">
                  <c:v>SJU PHL 10</c:v>
                </c:pt>
                <c:pt idx="72017">
                  <c:v>SJU PHL 11</c:v>
                </c:pt>
                <c:pt idx="72018">
                  <c:v>SJU PHL 12</c:v>
                </c:pt>
                <c:pt idx="72019">
                  <c:v>SJU PIT 12</c:v>
                </c:pt>
                <c:pt idx="72020">
                  <c:v>SJU RDU 04</c:v>
                </c:pt>
                <c:pt idx="72021">
                  <c:v>SJU RDU 05</c:v>
                </c:pt>
                <c:pt idx="72022">
                  <c:v>SJU RDU 06</c:v>
                </c:pt>
                <c:pt idx="72023">
                  <c:v>SJU RDU 07</c:v>
                </c:pt>
                <c:pt idx="72024">
                  <c:v>SJU RDU 08</c:v>
                </c:pt>
                <c:pt idx="72025">
                  <c:v>SJU RDU 09</c:v>
                </c:pt>
                <c:pt idx="72026">
                  <c:v>SJU RDU 10</c:v>
                </c:pt>
                <c:pt idx="72027">
                  <c:v>SJU RDU 11</c:v>
                </c:pt>
                <c:pt idx="72028">
                  <c:v>SJU RDU 12</c:v>
                </c:pt>
                <c:pt idx="72029">
                  <c:v>SJU SFB 01</c:v>
                </c:pt>
                <c:pt idx="72030">
                  <c:v>SJU SFB 02</c:v>
                </c:pt>
                <c:pt idx="72031">
                  <c:v>SJU SFB 03</c:v>
                </c:pt>
                <c:pt idx="72032">
                  <c:v>SJU SFB 04</c:v>
                </c:pt>
                <c:pt idx="72033">
                  <c:v>SJU SFB 05</c:v>
                </c:pt>
                <c:pt idx="72034">
                  <c:v>SJU SFB 06</c:v>
                </c:pt>
                <c:pt idx="72035">
                  <c:v>SJU SFB 07</c:v>
                </c:pt>
                <c:pt idx="72036">
                  <c:v>SJU SFB 08</c:v>
                </c:pt>
                <c:pt idx="72037">
                  <c:v>SJU SFB 09</c:v>
                </c:pt>
                <c:pt idx="72038">
                  <c:v>SJU SFB 10</c:v>
                </c:pt>
                <c:pt idx="72039">
                  <c:v>SJU SFB 11</c:v>
                </c:pt>
                <c:pt idx="72040">
                  <c:v>SJU SFB 12</c:v>
                </c:pt>
                <c:pt idx="72041">
                  <c:v>SJU STT 01</c:v>
                </c:pt>
                <c:pt idx="72042">
                  <c:v>SJU STT 02</c:v>
                </c:pt>
                <c:pt idx="72043">
                  <c:v>SJU STT 03</c:v>
                </c:pt>
                <c:pt idx="72044">
                  <c:v>SJU STT 04</c:v>
                </c:pt>
                <c:pt idx="72045">
                  <c:v>SJU STT 05</c:v>
                </c:pt>
                <c:pt idx="72046">
                  <c:v>SJU STT 06</c:v>
                </c:pt>
                <c:pt idx="72047">
                  <c:v>SJU STT 07</c:v>
                </c:pt>
                <c:pt idx="72048">
                  <c:v>SJU STT 08</c:v>
                </c:pt>
                <c:pt idx="72049">
                  <c:v>SJU STT 09</c:v>
                </c:pt>
                <c:pt idx="72050">
                  <c:v>SJU STT 10</c:v>
                </c:pt>
                <c:pt idx="72051">
                  <c:v>SJU STT 11</c:v>
                </c:pt>
                <c:pt idx="72052">
                  <c:v>SJU STT 12</c:v>
                </c:pt>
                <c:pt idx="72053">
                  <c:v>SJU STX 01</c:v>
                </c:pt>
                <c:pt idx="72054">
                  <c:v>SJU STX 02</c:v>
                </c:pt>
                <c:pt idx="72055">
                  <c:v>SJU STX 03</c:v>
                </c:pt>
                <c:pt idx="72056">
                  <c:v>SJU STX 04</c:v>
                </c:pt>
                <c:pt idx="72057">
                  <c:v>SJU STX 05</c:v>
                </c:pt>
                <c:pt idx="72058">
                  <c:v>SJU STX 06</c:v>
                </c:pt>
                <c:pt idx="72059">
                  <c:v>SJU STX 07</c:v>
                </c:pt>
                <c:pt idx="72060">
                  <c:v>SJU STX 08</c:v>
                </c:pt>
                <c:pt idx="72061">
                  <c:v>SJU STX 09</c:v>
                </c:pt>
                <c:pt idx="72062">
                  <c:v>SJU STX 10</c:v>
                </c:pt>
                <c:pt idx="72063">
                  <c:v>SJU STX 11</c:v>
                </c:pt>
                <c:pt idx="72064">
                  <c:v>SJU STX 12</c:v>
                </c:pt>
                <c:pt idx="72065">
                  <c:v>SJU TPA 01</c:v>
                </c:pt>
                <c:pt idx="72066">
                  <c:v>SJU TPA 02</c:v>
                </c:pt>
                <c:pt idx="72067">
                  <c:v>SJU TPA 03</c:v>
                </c:pt>
                <c:pt idx="72068">
                  <c:v>SJU TPA 04</c:v>
                </c:pt>
                <c:pt idx="72069">
                  <c:v>SJU TPA 05</c:v>
                </c:pt>
                <c:pt idx="72070">
                  <c:v>SJU TPA 06</c:v>
                </c:pt>
                <c:pt idx="72071">
                  <c:v>SJU TPA 07</c:v>
                </c:pt>
                <c:pt idx="72072">
                  <c:v>SJU TPA 08</c:v>
                </c:pt>
                <c:pt idx="72073">
                  <c:v>SJU TPA 09</c:v>
                </c:pt>
                <c:pt idx="72074">
                  <c:v>SJU TPA 10</c:v>
                </c:pt>
                <c:pt idx="72075">
                  <c:v>SJU TPA 11</c:v>
                </c:pt>
                <c:pt idx="72076">
                  <c:v>SJU TPA 12</c:v>
                </c:pt>
                <c:pt idx="72077">
                  <c:v>SLC ABQ 01</c:v>
                </c:pt>
                <c:pt idx="72078">
                  <c:v>SLC ABQ 02</c:v>
                </c:pt>
                <c:pt idx="72079">
                  <c:v>SLC ABQ 03</c:v>
                </c:pt>
                <c:pt idx="72080">
                  <c:v>SLC ABQ 04</c:v>
                </c:pt>
                <c:pt idx="72081">
                  <c:v>SLC ABQ 05</c:v>
                </c:pt>
                <c:pt idx="72082">
                  <c:v>SLC ABQ 06</c:v>
                </c:pt>
                <c:pt idx="72083">
                  <c:v>SLC ABQ 07</c:v>
                </c:pt>
                <c:pt idx="72084">
                  <c:v>SLC ABQ 08</c:v>
                </c:pt>
                <c:pt idx="72085">
                  <c:v>SLC ABQ 09</c:v>
                </c:pt>
                <c:pt idx="72086">
                  <c:v>SLC ABQ 10</c:v>
                </c:pt>
                <c:pt idx="72087">
                  <c:v>SLC ABQ 11</c:v>
                </c:pt>
                <c:pt idx="72088">
                  <c:v>SLC ABQ 12</c:v>
                </c:pt>
                <c:pt idx="72089">
                  <c:v>SLC ACV 01</c:v>
                </c:pt>
                <c:pt idx="72090">
                  <c:v>SLC ACV 02</c:v>
                </c:pt>
                <c:pt idx="72091">
                  <c:v>SLC ACV 03</c:v>
                </c:pt>
                <c:pt idx="72092">
                  <c:v>SLC ACV 04</c:v>
                </c:pt>
                <c:pt idx="72093">
                  <c:v>SLC ACV 05</c:v>
                </c:pt>
                <c:pt idx="72094">
                  <c:v>SLC ACV 06</c:v>
                </c:pt>
                <c:pt idx="72095">
                  <c:v>SLC ACV 07</c:v>
                </c:pt>
                <c:pt idx="72096">
                  <c:v>SLC ACV 08</c:v>
                </c:pt>
                <c:pt idx="72097">
                  <c:v>SLC ANC 01</c:v>
                </c:pt>
                <c:pt idx="72098">
                  <c:v>SLC ANC 02</c:v>
                </c:pt>
                <c:pt idx="72099">
                  <c:v>SLC ANC 03</c:v>
                </c:pt>
                <c:pt idx="72100">
                  <c:v>SLC ANC 04</c:v>
                </c:pt>
                <c:pt idx="72101">
                  <c:v>SLC ANC 05</c:v>
                </c:pt>
                <c:pt idx="72102">
                  <c:v>SLC ANC 06</c:v>
                </c:pt>
                <c:pt idx="72103">
                  <c:v>SLC ANC 07</c:v>
                </c:pt>
                <c:pt idx="72104">
                  <c:v>SLC ANC 08</c:v>
                </c:pt>
                <c:pt idx="72105">
                  <c:v>SLC ANC 09</c:v>
                </c:pt>
                <c:pt idx="72106">
                  <c:v>SLC ANC 10</c:v>
                </c:pt>
                <c:pt idx="72107">
                  <c:v>SLC ANC 11</c:v>
                </c:pt>
                <c:pt idx="72108">
                  <c:v>SLC ANC 12</c:v>
                </c:pt>
                <c:pt idx="72109">
                  <c:v>SLC ASE 01</c:v>
                </c:pt>
                <c:pt idx="72110">
                  <c:v>SLC ASE 02</c:v>
                </c:pt>
                <c:pt idx="72111">
                  <c:v>SLC ASE 03</c:v>
                </c:pt>
                <c:pt idx="72112">
                  <c:v>SLC ASE 04</c:v>
                </c:pt>
                <c:pt idx="72113">
                  <c:v>SLC ASE 05</c:v>
                </c:pt>
                <c:pt idx="72114">
                  <c:v>SLC ASE 06</c:v>
                </c:pt>
                <c:pt idx="72115">
                  <c:v>SLC ASE 07</c:v>
                </c:pt>
                <c:pt idx="72116">
                  <c:v>SLC ASE 08</c:v>
                </c:pt>
                <c:pt idx="72117">
                  <c:v>SLC ASE 09</c:v>
                </c:pt>
                <c:pt idx="72118">
                  <c:v>SLC ASE 10</c:v>
                </c:pt>
                <c:pt idx="72119">
                  <c:v>SLC ASE 11</c:v>
                </c:pt>
                <c:pt idx="72120">
                  <c:v>SLC ASE 12</c:v>
                </c:pt>
                <c:pt idx="72121">
                  <c:v>SLC ATL 01</c:v>
                </c:pt>
                <c:pt idx="72122">
                  <c:v>SLC ATL 02</c:v>
                </c:pt>
                <c:pt idx="72123">
                  <c:v>SLC ATL 03</c:v>
                </c:pt>
                <c:pt idx="72124">
                  <c:v>SLC ATL 04</c:v>
                </c:pt>
                <c:pt idx="72125">
                  <c:v>SLC ATL 05</c:v>
                </c:pt>
                <c:pt idx="72126">
                  <c:v>SLC ATL 06</c:v>
                </c:pt>
                <c:pt idx="72127">
                  <c:v>SLC ATL 07</c:v>
                </c:pt>
                <c:pt idx="72128">
                  <c:v>SLC ATL 08</c:v>
                </c:pt>
                <c:pt idx="72129">
                  <c:v>SLC ATL 09</c:v>
                </c:pt>
                <c:pt idx="72130">
                  <c:v>SLC ATL 10</c:v>
                </c:pt>
                <c:pt idx="72131">
                  <c:v>SLC ATL 11</c:v>
                </c:pt>
                <c:pt idx="72132">
                  <c:v>SLC ATL 12</c:v>
                </c:pt>
                <c:pt idx="72133">
                  <c:v>SLC AUS 01</c:v>
                </c:pt>
                <c:pt idx="72134">
                  <c:v>SLC AUS 02</c:v>
                </c:pt>
                <c:pt idx="72135">
                  <c:v>SLC AUS 03</c:v>
                </c:pt>
                <c:pt idx="72136">
                  <c:v>SLC AUS 04</c:v>
                </c:pt>
                <c:pt idx="72137">
                  <c:v>SLC AUS 05</c:v>
                </c:pt>
                <c:pt idx="72138">
                  <c:v>SLC AUS 06</c:v>
                </c:pt>
                <c:pt idx="72139">
                  <c:v>SLC AUS 07</c:v>
                </c:pt>
                <c:pt idx="72140">
                  <c:v>SLC AUS 08</c:v>
                </c:pt>
                <c:pt idx="72141">
                  <c:v>SLC AUS 09</c:v>
                </c:pt>
                <c:pt idx="72142">
                  <c:v>SLC AUS 10</c:v>
                </c:pt>
                <c:pt idx="72143">
                  <c:v>SLC AUS 11</c:v>
                </c:pt>
                <c:pt idx="72144">
                  <c:v>SLC AUS 12</c:v>
                </c:pt>
                <c:pt idx="72145">
                  <c:v>SLC BDL 11</c:v>
                </c:pt>
                <c:pt idx="72146">
                  <c:v>SLC BIL 01</c:v>
                </c:pt>
                <c:pt idx="72147">
                  <c:v>SLC BIL 02</c:v>
                </c:pt>
                <c:pt idx="72148">
                  <c:v>SLC BIL 03</c:v>
                </c:pt>
                <c:pt idx="72149">
                  <c:v>SLC BIL 04</c:v>
                </c:pt>
                <c:pt idx="72150">
                  <c:v>SLC BIL 05</c:v>
                </c:pt>
                <c:pt idx="72151">
                  <c:v>SLC BIL 06</c:v>
                </c:pt>
                <c:pt idx="72152">
                  <c:v>SLC BIL 07</c:v>
                </c:pt>
                <c:pt idx="72153">
                  <c:v>SLC BIL 08</c:v>
                </c:pt>
                <c:pt idx="72154">
                  <c:v>SLC BIL 09</c:v>
                </c:pt>
                <c:pt idx="72155">
                  <c:v>SLC BIL 10</c:v>
                </c:pt>
                <c:pt idx="72156">
                  <c:v>SLC BIL 11</c:v>
                </c:pt>
                <c:pt idx="72157">
                  <c:v>SLC BIL 12</c:v>
                </c:pt>
                <c:pt idx="72158">
                  <c:v>SLC BIS 01</c:v>
                </c:pt>
                <c:pt idx="72159">
                  <c:v>SLC BIS 05</c:v>
                </c:pt>
                <c:pt idx="72160">
                  <c:v>SLC BIS 06</c:v>
                </c:pt>
                <c:pt idx="72161">
                  <c:v>SLC BIS 07</c:v>
                </c:pt>
                <c:pt idx="72162">
                  <c:v>SLC BIS 08</c:v>
                </c:pt>
                <c:pt idx="72163">
                  <c:v>SLC BIS 09</c:v>
                </c:pt>
                <c:pt idx="72164">
                  <c:v>SLC BIS 10</c:v>
                </c:pt>
                <c:pt idx="72165">
                  <c:v>SLC BIS 11</c:v>
                </c:pt>
                <c:pt idx="72166">
                  <c:v>SLC BIS 12</c:v>
                </c:pt>
                <c:pt idx="72167">
                  <c:v>SLC BNA 01</c:v>
                </c:pt>
                <c:pt idx="72168">
                  <c:v>SLC BNA 02</c:v>
                </c:pt>
                <c:pt idx="72169">
                  <c:v>SLC BNA 03</c:v>
                </c:pt>
                <c:pt idx="72170">
                  <c:v>SLC BNA 04</c:v>
                </c:pt>
                <c:pt idx="72171">
                  <c:v>SLC BNA 05</c:v>
                </c:pt>
                <c:pt idx="72172">
                  <c:v>SLC BNA 06</c:v>
                </c:pt>
                <c:pt idx="72173">
                  <c:v>SLC BNA 07</c:v>
                </c:pt>
                <c:pt idx="72174">
                  <c:v>SLC BNA 08</c:v>
                </c:pt>
                <c:pt idx="72175">
                  <c:v>SLC BNA 09</c:v>
                </c:pt>
                <c:pt idx="72176">
                  <c:v>SLC BNA 10</c:v>
                </c:pt>
                <c:pt idx="72177">
                  <c:v>SLC BNA 11</c:v>
                </c:pt>
                <c:pt idx="72178">
                  <c:v>SLC BNA 12</c:v>
                </c:pt>
                <c:pt idx="72179">
                  <c:v>SLC BOI 01</c:v>
                </c:pt>
                <c:pt idx="72180">
                  <c:v>SLC BOI 02</c:v>
                </c:pt>
                <c:pt idx="72181">
                  <c:v>SLC BOI 03</c:v>
                </c:pt>
                <c:pt idx="72182">
                  <c:v>SLC BOI 04</c:v>
                </c:pt>
                <c:pt idx="72183">
                  <c:v>SLC BOI 05</c:v>
                </c:pt>
                <c:pt idx="72184">
                  <c:v>SLC BOI 06</c:v>
                </c:pt>
                <c:pt idx="72185">
                  <c:v>SLC BOI 07</c:v>
                </c:pt>
                <c:pt idx="72186">
                  <c:v>SLC BOI 08</c:v>
                </c:pt>
                <c:pt idx="72187">
                  <c:v>SLC BOI 09</c:v>
                </c:pt>
                <c:pt idx="72188">
                  <c:v>SLC BOI 10</c:v>
                </c:pt>
                <c:pt idx="72189">
                  <c:v>SLC BOI 11</c:v>
                </c:pt>
                <c:pt idx="72190">
                  <c:v>SLC BOI 12</c:v>
                </c:pt>
                <c:pt idx="72191">
                  <c:v>SLC BOS 01</c:v>
                </c:pt>
                <c:pt idx="72192">
                  <c:v>SLC BOS 02</c:v>
                </c:pt>
                <c:pt idx="72193">
                  <c:v>SLC BOS 03</c:v>
                </c:pt>
                <c:pt idx="72194">
                  <c:v>SLC BOS 04</c:v>
                </c:pt>
                <c:pt idx="72195">
                  <c:v>SLC BOS 05</c:v>
                </c:pt>
                <c:pt idx="72196">
                  <c:v>SLC BOS 06</c:v>
                </c:pt>
                <c:pt idx="72197">
                  <c:v>SLC BOS 07</c:v>
                </c:pt>
                <c:pt idx="72198">
                  <c:v>SLC BOS 08</c:v>
                </c:pt>
                <c:pt idx="72199">
                  <c:v>SLC BOS 09</c:v>
                </c:pt>
                <c:pt idx="72200">
                  <c:v>SLC BOS 10</c:v>
                </c:pt>
                <c:pt idx="72201">
                  <c:v>SLC BOS 11</c:v>
                </c:pt>
                <c:pt idx="72202">
                  <c:v>SLC BOS 12</c:v>
                </c:pt>
                <c:pt idx="72203">
                  <c:v>SLC BTM 01</c:v>
                </c:pt>
                <c:pt idx="72204">
                  <c:v>SLC BTM 02</c:v>
                </c:pt>
                <c:pt idx="72205">
                  <c:v>SLC BTM 03</c:v>
                </c:pt>
                <c:pt idx="72206">
                  <c:v>SLC BTM 04</c:v>
                </c:pt>
                <c:pt idx="72207">
                  <c:v>SLC BTM 05</c:v>
                </c:pt>
                <c:pt idx="72208">
                  <c:v>SLC BTM 06</c:v>
                </c:pt>
                <c:pt idx="72209">
                  <c:v>SLC BTM 07</c:v>
                </c:pt>
                <c:pt idx="72210">
                  <c:v>SLC BTM 08</c:v>
                </c:pt>
                <c:pt idx="72211">
                  <c:v>SLC BTM 09</c:v>
                </c:pt>
                <c:pt idx="72212">
                  <c:v>SLC BTM 10</c:v>
                </c:pt>
                <c:pt idx="72213">
                  <c:v>SLC BTM 11</c:v>
                </c:pt>
                <c:pt idx="72214">
                  <c:v>SLC BTM 12</c:v>
                </c:pt>
                <c:pt idx="72215">
                  <c:v>SLC BUR 01</c:v>
                </c:pt>
                <c:pt idx="72216">
                  <c:v>SLC BUR 02</c:v>
                </c:pt>
                <c:pt idx="72217">
                  <c:v>SLC BUR 03</c:v>
                </c:pt>
                <c:pt idx="72218">
                  <c:v>SLC BUR 04</c:v>
                </c:pt>
                <c:pt idx="72219">
                  <c:v>SLC BUR 05</c:v>
                </c:pt>
                <c:pt idx="72220">
                  <c:v>SLC BUR 06</c:v>
                </c:pt>
                <c:pt idx="72221">
                  <c:v>SLC BUR 07</c:v>
                </c:pt>
                <c:pt idx="72222">
                  <c:v>SLC BUR 08</c:v>
                </c:pt>
                <c:pt idx="72223">
                  <c:v>SLC BUR 09</c:v>
                </c:pt>
                <c:pt idx="72224">
                  <c:v>SLC BUR 10</c:v>
                </c:pt>
                <c:pt idx="72225">
                  <c:v>SLC BUR 11</c:v>
                </c:pt>
                <c:pt idx="72226">
                  <c:v>SLC BUR 12</c:v>
                </c:pt>
                <c:pt idx="72227">
                  <c:v>SLC BWI 01</c:v>
                </c:pt>
                <c:pt idx="72228">
                  <c:v>SLC BWI 02</c:v>
                </c:pt>
                <c:pt idx="72229">
                  <c:v>SLC BWI 03</c:v>
                </c:pt>
                <c:pt idx="72230">
                  <c:v>SLC BWI 04</c:v>
                </c:pt>
                <c:pt idx="72231">
                  <c:v>SLC BWI 05</c:v>
                </c:pt>
                <c:pt idx="72232">
                  <c:v>SLC BWI 06</c:v>
                </c:pt>
                <c:pt idx="72233">
                  <c:v>SLC BWI 07</c:v>
                </c:pt>
                <c:pt idx="72234">
                  <c:v>SLC BWI 08</c:v>
                </c:pt>
                <c:pt idx="72235">
                  <c:v>SLC BWI 09</c:v>
                </c:pt>
                <c:pt idx="72236">
                  <c:v>SLC BWI 10</c:v>
                </c:pt>
                <c:pt idx="72237">
                  <c:v>SLC BWI 11</c:v>
                </c:pt>
                <c:pt idx="72238">
                  <c:v>SLC BWI 12</c:v>
                </c:pt>
                <c:pt idx="72239">
                  <c:v>SLC BZN 01</c:v>
                </c:pt>
                <c:pt idx="72240">
                  <c:v>SLC BZN 02</c:v>
                </c:pt>
                <c:pt idx="72241">
                  <c:v>SLC BZN 03</c:v>
                </c:pt>
                <c:pt idx="72242">
                  <c:v>SLC BZN 04</c:v>
                </c:pt>
                <c:pt idx="72243">
                  <c:v>SLC BZN 05</c:v>
                </c:pt>
                <c:pt idx="72244">
                  <c:v>SLC BZN 06</c:v>
                </c:pt>
                <c:pt idx="72245">
                  <c:v>SLC BZN 07</c:v>
                </c:pt>
                <c:pt idx="72246">
                  <c:v>SLC BZN 08</c:v>
                </c:pt>
                <c:pt idx="72247">
                  <c:v>SLC BZN 09</c:v>
                </c:pt>
                <c:pt idx="72248">
                  <c:v>SLC BZN 10</c:v>
                </c:pt>
                <c:pt idx="72249">
                  <c:v>SLC BZN 11</c:v>
                </c:pt>
                <c:pt idx="72250">
                  <c:v>SLC BZN 12</c:v>
                </c:pt>
                <c:pt idx="72251">
                  <c:v>SLC CDC 01</c:v>
                </c:pt>
                <c:pt idx="72252">
                  <c:v>SLC CDC 02</c:v>
                </c:pt>
                <c:pt idx="72253">
                  <c:v>SLC CDC 03</c:v>
                </c:pt>
                <c:pt idx="72254">
                  <c:v>SLC CDC 04</c:v>
                </c:pt>
                <c:pt idx="72255">
                  <c:v>SLC CDC 05</c:v>
                </c:pt>
                <c:pt idx="72256">
                  <c:v>SLC CDC 06</c:v>
                </c:pt>
                <c:pt idx="72257">
                  <c:v>SLC CDC 07</c:v>
                </c:pt>
                <c:pt idx="72258">
                  <c:v>SLC CDC 08</c:v>
                </c:pt>
                <c:pt idx="72259">
                  <c:v>SLC CDC 09</c:v>
                </c:pt>
                <c:pt idx="72260">
                  <c:v>SLC CDC 10</c:v>
                </c:pt>
                <c:pt idx="72261">
                  <c:v>SLC CDC 11</c:v>
                </c:pt>
                <c:pt idx="72262">
                  <c:v>SLC CDC 12</c:v>
                </c:pt>
                <c:pt idx="72263">
                  <c:v>SLC CHS 11</c:v>
                </c:pt>
                <c:pt idx="72264">
                  <c:v>SLC CLE 01</c:v>
                </c:pt>
                <c:pt idx="72265">
                  <c:v>SLC CLE 06</c:v>
                </c:pt>
                <c:pt idx="72266">
                  <c:v>SLC CLE 07</c:v>
                </c:pt>
                <c:pt idx="72267">
                  <c:v>SLC CLE 08</c:v>
                </c:pt>
                <c:pt idx="72268">
                  <c:v>SLC CLE 09</c:v>
                </c:pt>
                <c:pt idx="72269">
                  <c:v>SLC CLE 10</c:v>
                </c:pt>
                <c:pt idx="72270">
                  <c:v>SLC CLE 11</c:v>
                </c:pt>
                <c:pt idx="72271">
                  <c:v>SLC CLE 12</c:v>
                </c:pt>
                <c:pt idx="72272">
                  <c:v>SLC CLT 01</c:v>
                </c:pt>
                <c:pt idx="72273">
                  <c:v>SLC CLT 02</c:v>
                </c:pt>
                <c:pt idx="72274">
                  <c:v>SLC CLT 03</c:v>
                </c:pt>
                <c:pt idx="72275">
                  <c:v>SLC CLT 04</c:v>
                </c:pt>
                <c:pt idx="72276">
                  <c:v>SLC CLT 05</c:v>
                </c:pt>
                <c:pt idx="72277">
                  <c:v>SLC CLT 06</c:v>
                </c:pt>
                <c:pt idx="72278">
                  <c:v>SLC CLT 07</c:v>
                </c:pt>
                <c:pt idx="72279">
                  <c:v>SLC CLT 08</c:v>
                </c:pt>
                <c:pt idx="72280">
                  <c:v>SLC CLT 09</c:v>
                </c:pt>
                <c:pt idx="72281">
                  <c:v>SLC CLT 10</c:v>
                </c:pt>
                <c:pt idx="72282">
                  <c:v>SLC CLT 11</c:v>
                </c:pt>
                <c:pt idx="72283">
                  <c:v>SLC CLT 12</c:v>
                </c:pt>
                <c:pt idx="72284">
                  <c:v>SLC CMH 11</c:v>
                </c:pt>
                <c:pt idx="72285">
                  <c:v>SLC CMH 12</c:v>
                </c:pt>
                <c:pt idx="72286">
                  <c:v>SLC CNY 01</c:v>
                </c:pt>
                <c:pt idx="72287">
                  <c:v>SLC CNY 02</c:v>
                </c:pt>
                <c:pt idx="72288">
                  <c:v>SLC CNY 03</c:v>
                </c:pt>
                <c:pt idx="72289">
                  <c:v>SLC CNY 04</c:v>
                </c:pt>
                <c:pt idx="72290">
                  <c:v>SLC CNY 05</c:v>
                </c:pt>
                <c:pt idx="72291">
                  <c:v>SLC CNY 06</c:v>
                </c:pt>
                <c:pt idx="72292">
                  <c:v>SLC CNY 07</c:v>
                </c:pt>
                <c:pt idx="72293">
                  <c:v>SLC CNY 08</c:v>
                </c:pt>
                <c:pt idx="72294">
                  <c:v>SLC CNY 09</c:v>
                </c:pt>
                <c:pt idx="72295">
                  <c:v>SLC CNY 10</c:v>
                </c:pt>
                <c:pt idx="72296">
                  <c:v>SLC CNY 11</c:v>
                </c:pt>
                <c:pt idx="72297">
                  <c:v>SLC CNY 12</c:v>
                </c:pt>
                <c:pt idx="72298">
                  <c:v>SLC COD 01</c:v>
                </c:pt>
                <c:pt idx="72299">
                  <c:v>SLC COD 02</c:v>
                </c:pt>
                <c:pt idx="72300">
                  <c:v>SLC COD 03</c:v>
                </c:pt>
                <c:pt idx="72301">
                  <c:v>SLC COD 04</c:v>
                </c:pt>
                <c:pt idx="72302">
                  <c:v>SLC COD 05</c:v>
                </c:pt>
                <c:pt idx="72303">
                  <c:v>SLC COD 06</c:v>
                </c:pt>
                <c:pt idx="72304">
                  <c:v>SLC COD 07</c:v>
                </c:pt>
                <c:pt idx="72305">
                  <c:v>SLC COD 08</c:v>
                </c:pt>
                <c:pt idx="72306">
                  <c:v>SLC COD 09</c:v>
                </c:pt>
                <c:pt idx="72307">
                  <c:v>SLC COD 10</c:v>
                </c:pt>
                <c:pt idx="72308">
                  <c:v>SLC COD 11</c:v>
                </c:pt>
                <c:pt idx="72309">
                  <c:v>SLC COD 12</c:v>
                </c:pt>
                <c:pt idx="72310">
                  <c:v>SLC COS 01</c:v>
                </c:pt>
                <c:pt idx="72311">
                  <c:v>SLC COS 02</c:v>
                </c:pt>
                <c:pt idx="72312">
                  <c:v>SLC COS 03</c:v>
                </c:pt>
                <c:pt idx="72313">
                  <c:v>SLC COS 04</c:v>
                </c:pt>
                <c:pt idx="72314">
                  <c:v>SLC COS 05</c:v>
                </c:pt>
                <c:pt idx="72315">
                  <c:v>SLC COS 06</c:v>
                </c:pt>
                <c:pt idx="72316">
                  <c:v>SLC COS 07</c:v>
                </c:pt>
                <c:pt idx="72317">
                  <c:v>SLC COS 08</c:v>
                </c:pt>
                <c:pt idx="72318">
                  <c:v>SLC COS 09</c:v>
                </c:pt>
                <c:pt idx="72319">
                  <c:v>SLC COS 10</c:v>
                </c:pt>
                <c:pt idx="72320">
                  <c:v>SLC COS 11</c:v>
                </c:pt>
                <c:pt idx="72321">
                  <c:v>SLC COS 12</c:v>
                </c:pt>
                <c:pt idx="72322">
                  <c:v>SLC CPR 01</c:v>
                </c:pt>
                <c:pt idx="72323">
                  <c:v>SLC CPR 02</c:v>
                </c:pt>
                <c:pt idx="72324">
                  <c:v>SLC CPR 03</c:v>
                </c:pt>
                <c:pt idx="72325">
                  <c:v>SLC CPR 04</c:v>
                </c:pt>
                <c:pt idx="72326">
                  <c:v>SLC CPR 05</c:v>
                </c:pt>
                <c:pt idx="72327">
                  <c:v>SLC CPR 06</c:v>
                </c:pt>
                <c:pt idx="72328">
                  <c:v>SLC CPR 07</c:v>
                </c:pt>
                <c:pt idx="72329">
                  <c:v>SLC CPR 08</c:v>
                </c:pt>
                <c:pt idx="72330">
                  <c:v>SLC CPR 09</c:v>
                </c:pt>
                <c:pt idx="72331">
                  <c:v>SLC CPR 10</c:v>
                </c:pt>
                <c:pt idx="72332">
                  <c:v>SLC CPR 11</c:v>
                </c:pt>
                <c:pt idx="72333">
                  <c:v>SLC CPR 12</c:v>
                </c:pt>
                <c:pt idx="72334">
                  <c:v>SLC CVG 01</c:v>
                </c:pt>
                <c:pt idx="72335">
                  <c:v>SLC CVG 02</c:v>
                </c:pt>
                <c:pt idx="72336">
                  <c:v>SLC CVG 03</c:v>
                </c:pt>
                <c:pt idx="72337">
                  <c:v>SLC CVG 04</c:v>
                </c:pt>
                <c:pt idx="72338">
                  <c:v>SLC CVG 05</c:v>
                </c:pt>
                <c:pt idx="72339">
                  <c:v>SLC CVG 06</c:v>
                </c:pt>
                <c:pt idx="72340">
                  <c:v>SLC CVG 07</c:v>
                </c:pt>
                <c:pt idx="72341">
                  <c:v>SLC CVG 08</c:v>
                </c:pt>
                <c:pt idx="72342">
                  <c:v>SLC CVG 09</c:v>
                </c:pt>
                <c:pt idx="72343">
                  <c:v>SLC CVG 10</c:v>
                </c:pt>
                <c:pt idx="72344">
                  <c:v>SLC CVG 11</c:v>
                </c:pt>
                <c:pt idx="72345">
                  <c:v>SLC CVG 12</c:v>
                </c:pt>
                <c:pt idx="72346">
                  <c:v>SLC DAL 01</c:v>
                </c:pt>
                <c:pt idx="72347">
                  <c:v>SLC DAL 02</c:v>
                </c:pt>
                <c:pt idx="72348">
                  <c:v>SLC DAL 03</c:v>
                </c:pt>
                <c:pt idx="72349">
                  <c:v>SLC DAL 04</c:v>
                </c:pt>
                <c:pt idx="72350">
                  <c:v>SLC DAL 05</c:v>
                </c:pt>
                <c:pt idx="72351">
                  <c:v>SLC DAL 06</c:v>
                </c:pt>
                <c:pt idx="72352">
                  <c:v>SLC DAL 07</c:v>
                </c:pt>
                <c:pt idx="72353">
                  <c:v>SLC DAL 08</c:v>
                </c:pt>
                <c:pt idx="72354">
                  <c:v>SLC DAL 09</c:v>
                </c:pt>
                <c:pt idx="72355">
                  <c:v>SLC DAL 10</c:v>
                </c:pt>
                <c:pt idx="72356">
                  <c:v>SLC DAL 11</c:v>
                </c:pt>
                <c:pt idx="72357">
                  <c:v>SLC DAL 12</c:v>
                </c:pt>
                <c:pt idx="72358">
                  <c:v>SLC DCA 01</c:v>
                </c:pt>
                <c:pt idx="72359">
                  <c:v>SLC DCA 02</c:v>
                </c:pt>
                <c:pt idx="72360">
                  <c:v>SLC DCA 03</c:v>
                </c:pt>
                <c:pt idx="72361">
                  <c:v>SLC DCA 04</c:v>
                </c:pt>
                <c:pt idx="72362">
                  <c:v>SLC DCA 05</c:v>
                </c:pt>
                <c:pt idx="72363">
                  <c:v>SLC DCA 06</c:v>
                </c:pt>
                <c:pt idx="72364">
                  <c:v>SLC DCA 07</c:v>
                </c:pt>
                <c:pt idx="72365">
                  <c:v>SLC DCA 08</c:v>
                </c:pt>
                <c:pt idx="72366">
                  <c:v>SLC DCA 09</c:v>
                </c:pt>
                <c:pt idx="72367">
                  <c:v>SLC DCA 10</c:v>
                </c:pt>
                <c:pt idx="72368">
                  <c:v>SLC DCA 11</c:v>
                </c:pt>
                <c:pt idx="72369">
                  <c:v>SLC DCA 12</c:v>
                </c:pt>
                <c:pt idx="72370">
                  <c:v>SLC DEN 01</c:v>
                </c:pt>
                <c:pt idx="72371">
                  <c:v>SLC DEN 02</c:v>
                </c:pt>
                <c:pt idx="72372">
                  <c:v>SLC DEN 03</c:v>
                </c:pt>
                <c:pt idx="72373">
                  <c:v>SLC DEN 04</c:v>
                </c:pt>
                <c:pt idx="72374">
                  <c:v>SLC DEN 05</c:v>
                </c:pt>
                <c:pt idx="72375">
                  <c:v>SLC DEN 06</c:v>
                </c:pt>
                <c:pt idx="72376">
                  <c:v>SLC DEN 07</c:v>
                </c:pt>
                <c:pt idx="72377">
                  <c:v>SLC DEN 08</c:v>
                </c:pt>
                <c:pt idx="72378">
                  <c:v>SLC DEN 09</c:v>
                </c:pt>
                <c:pt idx="72379">
                  <c:v>SLC DEN 10</c:v>
                </c:pt>
                <c:pt idx="72380">
                  <c:v>SLC DEN 11</c:v>
                </c:pt>
                <c:pt idx="72381">
                  <c:v>SLC DEN 12</c:v>
                </c:pt>
                <c:pt idx="72382">
                  <c:v>SLC DFW 01</c:v>
                </c:pt>
                <c:pt idx="72383">
                  <c:v>SLC DFW 02</c:v>
                </c:pt>
                <c:pt idx="72384">
                  <c:v>SLC DFW 03</c:v>
                </c:pt>
                <c:pt idx="72385">
                  <c:v>SLC DFW 04</c:v>
                </c:pt>
                <c:pt idx="72386">
                  <c:v>SLC DFW 05</c:v>
                </c:pt>
                <c:pt idx="72387">
                  <c:v>SLC DFW 06</c:v>
                </c:pt>
                <c:pt idx="72388">
                  <c:v>SLC DFW 07</c:v>
                </c:pt>
                <c:pt idx="72389">
                  <c:v>SLC DFW 08</c:v>
                </c:pt>
                <c:pt idx="72390">
                  <c:v>SLC DFW 09</c:v>
                </c:pt>
                <c:pt idx="72391">
                  <c:v>SLC DFW 10</c:v>
                </c:pt>
                <c:pt idx="72392">
                  <c:v>SLC DFW 11</c:v>
                </c:pt>
                <c:pt idx="72393">
                  <c:v>SLC DFW 12</c:v>
                </c:pt>
                <c:pt idx="72394">
                  <c:v>SLC DHN 06</c:v>
                </c:pt>
                <c:pt idx="72395">
                  <c:v>SLC DSM 01</c:v>
                </c:pt>
                <c:pt idx="72396">
                  <c:v>SLC DSM 02</c:v>
                </c:pt>
                <c:pt idx="72397">
                  <c:v>SLC DSM 03</c:v>
                </c:pt>
                <c:pt idx="72398">
                  <c:v>SLC DSM 04</c:v>
                </c:pt>
                <c:pt idx="72399">
                  <c:v>SLC DSM 05</c:v>
                </c:pt>
                <c:pt idx="72400">
                  <c:v>SLC DSM 06</c:v>
                </c:pt>
                <c:pt idx="72401">
                  <c:v>SLC DSM 07</c:v>
                </c:pt>
                <c:pt idx="72402">
                  <c:v>SLC DSM 08</c:v>
                </c:pt>
                <c:pt idx="72403">
                  <c:v>SLC DSM 09</c:v>
                </c:pt>
                <c:pt idx="72404">
                  <c:v>SLC DSM 10</c:v>
                </c:pt>
                <c:pt idx="72405">
                  <c:v>SLC DSM 11</c:v>
                </c:pt>
                <c:pt idx="72406">
                  <c:v>SLC DSM 12</c:v>
                </c:pt>
                <c:pt idx="72407">
                  <c:v>SLC DTW 01</c:v>
                </c:pt>
                <c:pt idx="72408">
                  <c:v>SLC DTW 02</c:v>
                </c:pt>
                <c:pt idx="72409">
                  <c:v>SLC DTW 03</c:v>
                </c:pt>
                <c:pt idx="72410">
                  <c:v>SLC DTW 04</c:v>
                </c:pt>
                <c:pt idx="72411">
                  <c:v>SLC DTW 05</c:v>
                </c:pt>
                <c:pt idx="72412">
                  <c:v>SLC DTW 06</c:v>
                </c:pt>
                <c:pt idx="72413">
                  <c:v>SLC DTW 07</c:v>
                </c:pt>
                <c:pt idx="72414">
                  <c:v>SLC DTW 08</c:v>
                </c:pt>
                <c:pt idx="72415">
                  <c:v>SLC DTW 09</c:v>
                </c:pt>
                <c:pt idx="72416">
                  <c:v>SLC DTW 10</c:v>
                </c:pt>
                <c:pt idx="72417">
                  <c:v>SLC DTW 11</c:v>
                </c:pt>
                <c:pt idx="72418">
                  <c:v>SLC DTW 12</c:v>
                </c:pt>
                <c:pt idx="72419">
                  <c:v>SLC EGE 01</c:v>
                </c:pt>
                <c:pt idx="72420">
                  <c:v>SLC EGE 12</c:v>
                </c:pt>
                <c:pt idx="72421">
                  <c:v>SLC EKO 01</c:v>
                </c:pt>
                <c:pt idx="72422">
                  <c:v>SLC EKO 02</c:v>
                </c:pt>
                <c:pt idx="72423">
                  <c:v>SLC EKO 03</c:v>
                </c:pt>
                <c:pt idx="72424">
                  <c:v>SLC EKO 04</c:v>
                </c:pt>
                <c:pt idx="72425">
                  <c:v>SLC EKO 05</c:v>
                </c:pt>
                <c:pt idx="72426">
                  <c:v>SLC EKO 06</c:v>
                </c:pt>
                <c:pt idx="72427">
                  <c:v>SLC EKO 07</c:v>
                </c:pt>
                <c:pt idx="72428">
                  <c:v>SLC EKO 08</c:v>
                </c:pt>
                <c:pt idx="72429">
                  <c:v>SLC EKO 09</c:v>
                </c:pt>
                <c:pt idx="72430">
                  <c:v>SLC EKO 10</c:v>
                </c:pt>
                <c:pt idx="72431">
                  <c:v>SLC EKO 11</c:v>
                </c:pt>
                <c:pt idx="72432">
                  <c:v>SLC EKO 12</c:v>
                </c:pt>
                <c:pt idx="72433">
                  <c:v>SLC ELP 01</c:v>
                </c:pt>
                <c:pt idx="72434">
                  <c:v>SLC ELP 02</c:v>
                </c:pt>
                <c:pt idx="72435">
                  <c:v>SLC ELP 06</c:v>
                </c:pt>
                <c:pt idx="72436">
                  <c:v>SLC ELP 07</c:v>
                </c:pt>
                <c:pt idx="72437">
                  <c:v>SLC ELP 08</c:v>
                </c:pt>
                <c:pt idx="72438">
                  <c:v>SLC ELP 09</c:v>
                </c:pt>
                <c:pt idx="72439">
                  <c:v>SLC ELP 10</c:v>
                </c:pt>
                <c:pt idx="72440">
                  <c:v>SLC ELP 11</c:v>
                </c:pt>
                <c:pt idx="72441">
                  <c:v>SLC ELP 12</c:v>
                </c:pt>
                <c:pt idx="72442">
                  <c:v>SLC EUG 01</c:v>
                </c:pt>
                <c:pt idx="72443">
                  <c:v>SLC EUG 02</c:v>
                </c:pt>
                <c:pt idx="72444">
                  <c:v>SLC EUG 03</c:v>
                </c:pt>
                <c:pt idx="72445">
                  <c:v>SLC EUG 04</c:v>
                </c:pt>
                <c:pt idx="72446">
                  <c:v>SLC EUG 05</c:v>
                </c:pt>
                <c:pt idx="72447">
                  <c:v>SLC EUG 06</c:v>
                </c:pt>
                <c:pt idx="72448">
                  <c:v>SLC EUG 07</c:v>
                </c:pt>
                <c:pt idx="72449">
                  <c:v>SLC EUG 08</c:v>
                </c:pt>
                <c:pt idx="72450">
                  <c:v>SLC EUG 09</c:v>
                </c:pt>
                <c:pt idx="72451">
                  <c:v>SLC EUG 10</c:v>
                </c:pt>
                <c:pt idx="72452">
                  <c:v>SLC EUG 11</c:v>
                </c:pt>
                <c:pt idx="72453">
                  <c:v>SLC EUG 12</c:v>
                </c:pt>
                <c:pt idx="72454">
                  <c:v>SLC EWR 01</c:v>
                </c:pt>
                <c:pt idx="72455">
                  <c:v>SLC EWR 02</c:v>
                </c:pt>
                <c:pt idx="72456">
                  <c:v>SLC EWR 03</c:v>
                </c:pt>
                <c:pt idx="72457">
                  <c:v>SLC EWR 04</c:v>
                </c:pt>
                <c:pt idx="72458">
                  <c:v>SLC EWR 05</c:v>
                </c:pt>
                <c:pt idx="72459">
                  <c:v>SLC EWR 06</c:v>
                </c:pt>
                <c:pt idx="72460">
                  <c:v>SLC EWR 07</c:v>
                </c:pt>
                <c:pt idx="72461">
                  <c:v>SLC EWR 08</c:v>
                </c:pt>
                <c:pt idx="72462">
                  <c:v>SLC EWR 09</c:v>
                </c:pt>
                <c:pt idx="72463">
                  <c:v>SLC EWR 10</c:v>
                </c:pt>
                <c:pt idx="72464">
                  <c:v>SLC EWR 11</c:v>
                </c:pt>
                <c:pt idx="72465">
                  <c:v>SLC EWR 12</c:v>
                </c:pt>
                <c:pt idx="72466">
                  <c:v>SLC FAI 06</c:v>
                </c:pt>
                <c:pt idx="72467">
                  <c:v>SLC FAI 07</c:v>
                </c:pt>
                <c:pt idx="72468">
                  <c:v>SLC FAI 08</c:v>
                </c:pt>
                <c:pt idx="72469">
                  <c:v>SLC FAI 09</c:v>
                </c:pt>
                <c:pt idx="72470">
                  <c:v>SLC FAR 01</c:v>
                </c:pt>
                <c:pt idx="72471">
                  <c:v>SLC FAR 02</c:v>
                </c:pt>
                <c:pt idx="72472">
                  <c:v>SLC FAR 03</c:v>
                </c:pt>
                <c:pt idx="72473">
                  <c:v>SLC FAR 04</c:v>
                </c:pt>
                <c:pt idx="72474">
                  <c:v>SLC FAR 05</c:v>
                </c:pt>
                <c:pt idx="72475">
                  <c:v>SLC FAR 06</c:v>
                </c:pt>
                <c:pt idx="72476">
                  <c:v>SLC FAR 07</c:v>
                </c:pt>
                <c:pt idx="72477">
                  <c:v>SLC FAR 08</c:v>
                </c:pt>
                <c:pt idx="72478">
                  <c:v>SLC FAR 09</c:v>
                </c:pt>
                <c:pt idx="72479">
                  <c:v>SLC FAR 10</c:v>
                </c:pt>
                <c:pt idx="72480">
                  <c:v>SLC FAR 11</c:v>
                </c:pt>
                <c:pt idx="72481">
                  <c:v>SLC FAR 12</c:v>
                </c:pt>
                <c:pt idx="72482">
                  <c:v>SLC FAT 01</c:v>
                </c:pt>
                <c:pt idx="72483">
                  <c:v>SLC FAT 02</c:v>
                </c:pt>
                <c:pt idx="72484">
                  <c:v>SLC FAT 03</c:v>
                </c:pt>
                <c:pt idx="72485">
                  <c:v>SLC FAT 04</c:v>
                </c:pt>
                <c:pt idx="72486">
                  <c:v>SLC FAT 05</c:v>
                </c:pt>
                <c:pt idx="72487">
                  <c:v>SLC FAT 06</c:v>
                </c:pt>
                <c:pt idx="72488">
                  <c:v>SLC FAT 07</c:v>
                </c:pt>
                <c:pt idx="72489">
                  <c:v>SLC FAT 08</c:v>
                </c:pt>
                <c:pt idx="72490">
                  <c:v>SLC FAT 09</c:v>
                </c:pt>
                <c:pt idx="72491">
                  <c:v>SLC FAT 10</c:v>
                </c:pt>
                <c:pt idx="72492">
                  <c:v>SLC FAT 11</c:v>
                </c:pt>
                <c:pt idx="72493">
                  <c:v>SLC FAT 12</c:v>
                </c:pt>
                <c:pt idx="72494">
                  <c:v>SLC FCA 01</c:v>
                </c:pt>
                <c:pt idx="72495">
                  <c:v>SLC FCA 02</c:v>
                </c:pt>
                <c:pt idx="72496">
                  <c:v>SLC FCA 03</c:v>
                </c:pt>
                <c:pt idx="72497">
                  <c:v>SLC FCA 04</c:v>
                </c:pt>
                <c:pt idx="72498">
                  <c:v>SLC FCA 05</c:v>
                </c:pt>
                <c:pt idx="72499">
                  <c:v>SLC FCA 06</c:v>
                </c:pt>
                <c:pt idx="72500">
                  <c:v>SLC FCA 07</c:v>
                </c:pt>
                <c:pt idx="72501">
                  <c:v>SLC FCA 08</c:v>
                </c:pt>
                <c:pt idx="72502">
                  <c:v>SLC FCA 09</c:v>
                </c:pt>
                <c:pt idx="72503">
                  <c:v>SLC FCA 10</c:v>
                </c:pt>
                <c:pt idx="72504">
                  <c:v>SLC FCA 11</c:v>
                </c:pt>
                <c:pt idx="72505">
                  <c:v>SLC FCA 12</c:v>
                </c:pt>
                <c:pt idx="72506">
                  <c:v>SLC FLL 01</c:v>
                </c:pt>
                <c:pt idx="72507">
                  <c:v>SLC FLL 02</c:v>
                </c:pt>
                <c:pt idx="72508">
                  <c:v>SLC FLL 03</c:v>
                </c:pt>
                <c:pt idx="72509">
                  <c:v>SLC FLL 04</c:v>
                </c:pt>
                <c:pt idx="72510">
                  <c:v>SLC FLL 05</c:v>
                </c:pt>
                <c:pt idx="72511">
                  <c:v>SLC FLL 06</c:v>
                </c:pt>
                <c:pt idx="72512">
                  <c:v>SLC FLL 07</c:v>
                </c:pt>
                <c:pt idx="72513">
                  <c:v>SLC FLL 08</c:v>
                </c:pt>
                <c:pt idx="72514">
                  <c:v>SLC FLL 09</c:v>
                </c:pt>
                <c:pt idx="72515">
                  <c:v>SLC FLL 10</c:v>
                </c:pt>
                <c:pt idx="72516">
                  <c:v>SLC FLL 11</c:v>
                </c:pt>
                <c:pt idx="72517">
                  <c:v>SLC FLL 12</c:v>
                </c:pt>
                <c:pt idx="72518">
                  <c:v>SLC FSD 06</c:v>
                </c:pt>
                <c:pt idx="72519">
                  <c:v>SLC FSD 07</c:v>
                </c:pt>
                <c:pt idx="72520">
                  <c:v>SLC FSD 08</c:v>
                </c:pt>
                <c:pt idx="72521">
                  <c:v>SLC GCC 01</c:v>
                </c:pt>
                <c:pt idx="72522">
                  <c:v>SLC GCC 02</c:v>
                </c:pt>
                <c:pt idx="72523">
                  <c:v>SLC GCC 03</c:v>
                </c:pt>
                <c:pt idx="72524">
                  <c:v>SLC GCC 04</c:v>
                </c:pt>
                <c:pt idx="72525">
                  <c:v>SLC GCC 05</c:v>
                </c:pt>
                <c:pt idx="72526">
                  <c:v>SLC GCC 06</c:v>
                </c:pt>
                <c:pt idx="72527">
                  <c:v>SLC GCC 07</c:v>
                </c:pt>
                <c:pt idx="72528">
                  <c:v>SLC GCC 08</c:v>
                </c:pt>
                <c:pt idx="72529">
                  <c:v>SLC GCC 09</c:v>
                </c:pt>
                <c:pt idx="72530">
                  <c:v>SLC GCC 10</c:v>
                </c:pt>
                <c:pt idx="72531">
                  <c:v>SLC GCC 11</c:v>
                </c:pt>
                <c:pt idx="72532">
                  <c:v>SLC GCC 12</c:v>
                </c:pt>
                <c:pt idx="72533">
                  <c:v>SLC GEG 01</c:v>
                </c:pt>
                <c:pt idx="72534">
                  <c:v>SLC GEG 02</c:v>
                </c:pt>
                <c:pt idx="72535">
                  <c:v>SLC GEG 03</c:v>
                </c:pt>
                <c:pt idx="72536">
                  <c:v>SLC GEG 04</c:v>
                </c:pt>
                <c:pt idx="72537">
                  <c:v>SLC GEG 05</c:v>
                </c:pt>
                <c:pt idx="72538">
                  <c:v>SLC GEG 06</c:v>
                </c:pt>
                <c:pt idx="72539">
                  <c:v>SLC GEG 07</c:v>
                </c:pt>
                <c:pt idx="72540">
                  <c:v>SLC GEG 08</c:v>
                </c:pt>
                <c:pt idx="72541">
                  <c:v>SLC GEG 09</c:v>
                </c:pt>
                <c:pt idx="72542">
                  <c:v>SLC GEG 10</c:v>
                </c:pt>
                <c:pt idx="72543">
                  <c:v>SLC GEG 11</c:v>
                </c:pt>
                <c:pt idx="72544">
                  <c:v>SLC GEG 12</c:v>
                </c:pt>
                <c:pt idx="72545">
                  <c:v>SLC GJT 01</c:v>
                </c:pt>
                <c:pt idx="72546">
                  <c:v>SLC GJT 02</c:v>
                </c:pt>
                <c:pt idx="72547">
                  <c:v>SLC GJT 03</c:v>
                </c:pt>
                <c:pt idx="72548">
                  <c:v>SLC GJT 04</c:v>
                </c:pt>
                <c:pt idx="72549">
                  <c:v>SLC GJT 05</c:v>
                </c:pt>
                <c:pt idx="72550">
                  <c:v>SLC GJT 06</c:v>
                </c:pt>
                <c:pt idx="72551">
                  <c:v>SLC GJT 07</c:v>
                </c:pt>
                <c:pt idx="72552">
                  <c:v>SLC GJT 08</c:v>
                </c:pt>
                <c:pt idx="72553">
                  <c:v>SLC GJT 09</c:v>
                </c:pt>
                <c:pt idx="72554">
                  <c:v>SLC GJT 10</c:v>
                </c:pt>
                <c:pt idx="72555">
                  <c:v>SLC GJT 11</c:v>
                </c:pt>
                <c:pt idx="72556">
                  <c:v>SLC GJT 12</c:v>
                </c:pt>
                <c:pt idx="72557">
                  <c:v>SLC GTF 01</c:v>
                </c:pt>
                <c:pt idx="72558">
                  <c:v>SLC GTF 02</c:v>
                </c:pt>
                <c:pt idx="72559">
                  <c:v>SLC GTF 03</c:v>
                </c:pt>
                <c:pt idx="72560">
                  <c:v>SLC GTF 04</c:v>
                </c:pt>
                <c:pt idx="72561">
                  <c:v>SLC GTF 05</c:v>
                </c:pt>
                <c:pt idx="72562">
                  <c:v>SLC GTF 06</c:v>
                </c:pt>
                <c:pt idx="72563">
                  <c:v>SLC GTF 07</c:v>
                </c:pt>
                <c:pt idx="72564">
                  <c:v>SLC GTF 08</c:v>
                </c:pt>
                <c:pt idx="72565">
                  <c:v>SLC GTF 09</c:v>
                </c:pt>
                <c:pt idx="72566">
                  <c:v>SLC GTF 10</c:v>
                </c:pt>
                <c:pt idx="72567">
                  <c:v>SLC GTF 11</c:v>
                </c:pt>
                <c:pt idx="72568">
                  <c:v>SLC GTF 12</c:v>
                </c:pt>
                <c:pt idx="72569">
                  <c:v>SLC GUC 01</c:v>
                </c:pt>
                <c:pt idx="72570">
                  <c:v>SLC GUC 02</c:v>
                </c:pt>
                <c:pt idx="72571">
                  <c:v>SLC GUC 03</c:v>
                </c:pt>
                <c:pt idx="72572">
                  <c:v>SLC GUC 12</c:v>
                </c:pt>
                <c:pt idx="72573">
                  <c:v>SLC HDN 01</c:v>
                </c:pt>
                <c:pt idx="72574">
                  <c:v>SLC HDN 02</c:v>
                </c:pt>
                <c:pt idx="72575">
                  <c:v>SLC HDN 03</c:v>
                </c:pt>
                <c:pt idx="72576">
                  <c:v>SLC HDN 12</c:v>
                </c:pt>
                <c:pt idx="72577">
                  <c:v>SLC HLN 01</c:v>
                </c:pt>
                <c:pt idx="72578">
                  <c:v>SLC HLN 02</c:v>
                </c:pt>
                <c:pt idx="72579">
                  <c:v>SLC HLN 03</c:v>
                </c:pt>
                <c:pt idx="72580">
                  <c:v>SLC HLN 04</c:v>
                </c:pt>
                <c:pt idx="72581">
                  <c:v>SLC HLN 05</c:v>
                </c:pt>
                <c:pt idx="72582">
                  <c:v>SLC HLN 06</c:v>
                </c:pt>
                <c:pt idx="72583">
                  <c:v>SLC HLN 07</c:v>
                </c:pt>
                <c:pt idx="72584">
                  <c:v>SLC HLN 08</c:v>
                </c:pt>
                <c:pt idx="72585">
                  <c:v>SLC HLN 09</c:v>
                </c:pt>
                <c:pt idx="72586">
                  <c:v>SLC HLN 10</c:v>
                </c:pt>
                <c:pt idx="72587">
                  <c:v>SLC HLN 11</c:v>
                </c:pt>
                <c:pt idx="72588">
                  <c:v>SLC HLN 12</c:v>
                </c:pt>
                <c:pt idx="72589">
                  <c:v>SLC HNL 01</c:v>
                </c:pt>
                <c:pt idx="72590">
                  <c:v>SLC HNL 02</c:v>
                </c:pt>
                <c:pt idx="72591">
                  <c:v>SLC HNL 03</c:v>
                </c:pt>
                <c:pt idx="72592">
                  <c:v>SLC HNL 04</c:v>
                </c:pt>
                <c:pt idx="72593">
                  <c:v>SLC HNL 05</c:v>
                </c:pt>
                <c:pt idx="72594">
                  <c:v>SLC HNL 06</c:v>
                </c:pt>
                <c:pt idx="72595">
                  <c:v>SLC HNL 07</c:v>
                </c:pt>
                <c:pt idx="72596">
                  <c:v>SLC HNL 08</c:v>
                </c:pt>
                <c:pt idx="72597">
                  <c:v>SLC HNL 09</c:v>
                </c:pt>
                <c:pt idx="72598">
                  <c:v>SLC HNL 10</c:v>
                </c:pt>
                <c:pt idx="72599">
                  <c:v>SLC HNL 11</c:v>
                </c:pt>
                <c:pt idx="72600">
                  <c:v>SLC HNL 12</c:v>
                </c:pt>
                <c:pt idx="72601">
                  <c:v>SLC HOU 01</c:v>
                </c:pt>
                <c:pt idx="72602">
                  <c:v>SLC HOU 02</c:v>
                </c:pt>
                <c:pt idx="72603">
                  <c:v>SLC HOU 03</c:v>
                </c:pt>
                <c:pt idx="72604">
                  <c:v>SLC HOU 04</c:v>
                </c:pt>
                <c:pt idx="72605">
                  <c:v>SLC HOU 06</c:v>
                </c:pt>
                <c:pt idx="72606">
                  <c:v>SLC HOU 07</c:v>
                </c:pt>
                <c:pt idx="72607">
                  <c:v>SLC HOU 08</c:v>
                </c:pt>
                <c:pt idx="72608">
                  <c:v>SLC HOU 09</c:v>
                </c:pt>
                <c:pt idx="72609">
                  <c:v>SLC HOU 10</c:v>
                </c:pt>
                <c:pt idx="72610">
                  <c:v>SLC HOU 11</c:v>
                </c:pt>
                <c:pt idx="72611">
                  <c:v>SLC HOU 12</c:v>
                </c:pt>
                <c:pt idx="72612">
                  <c:v>SLC IAD 01</c:v>
                </c:pt>
                <c:pt idx="72613">
                  <c:v>SLC IAD 02</c:v>
                </c:pt>
                <c:pt idx="72614">
                  <c:v>SLC IAD 03</c:v>
                </c:pt>
                <c:pt idx="72615">
                  <c:v>SLC IAD 04</c:v>
                </c:pt>
                <c:pt idx="72616">
                  <c:v>SLC IAD 05</c:v>
                </c:pt>
                <c:pt idx="72617">
                  <c:v>SLC IAD 06</c:v>
                </c:pt>
                <c:pt idx="72618">
                  <c:v>SLC IAD 07</c:v>
                </c:pt>
                <c:pt idx="72619">
                  <c:v>SLC IAD 08</c:v>
                </c:pt>
                <c:pt idx="72620">
                  <c:v>SLC IAD 09</c:v>
                </c:pt>
                <c:pt idx="72621">
                  <c:v>SLC IAD 10</c:v>
                </c:pt>
                <c:pt idx="72622">
                  <c:v>SLC IAD 11</c:v>
                </c:pt>
                <c:pt idx="72623">
                  <c:v>SLC IAD 12</c:v>
                </c:pt>
                <c:pt idx="72624">
                  <c:v>SLC IAH 01</c:v>
                </c:pt>
                <c:pt idx="72625">
                  <c:v>SLC IAH 02</c:v>
                </c:pt>
                <c:pt idx="72626">
                  <c:v>SLC IAH 03</c:v>
                </c:pt>
                <c:pt idx="72627">
                  <c:v>SLC IAH 04</c:v>
                </c:pt>
                <c:pt idx="72628">
                  <c:v>SLC IAH 05</c:v>
                </c:pt>
                <c:pt idx="72629">
                  <c:v>SLC IAH 06</c:v>
                </c:pt>
                <c:pt idx="72630">
                  <c:v>SLC IAH 07</c:v>
                </c:pt>
                <c:pt idx="72631">
                  <c:v>SLC IAH 08</c:v>
                </c:pt>
                <c:pt idx="72632">
                  <c:v>SLC IAH 09</c:v>
                </c:pt>
                <c:pt idx="72633">
                  <c:v>SLC IAH 10</c:v>
                </c:pt>
                <c:pt idx="72634">
                  <c:v>SLC IAH 11</c:v>
                </c:pt>
                <c:pt idx="72635">
                  <c:v>SLC IAH 12</c:v>
                </c:pt>
                <c:pt idx="72636">
                  <c:v>SLC IDA 01</c:v>
                </c:pt>
                <c:pt idx="72637">
                  <c:v>SLC IDA 02</c:v>
                </c:pt>
                <c:pt idx="72638">
                  <c:v>SLC IDA 03</c:v>
                </c:pt>
                <c:pt idx="72639">
                  <c:v>SLC IDA 04</c:v>
                </c:pt>
                <c:pt idx="72640">
                  <c:v>SLC IDA 05</c:v>
                </c:pt>
                <c:pt idx="72641">
                  <c:v>SLC IDA 06</c:v>
                </c:pt>
                <c:pt idx="72642">
                  <c:v>SLC IDA 07</c:v>
                </c:pt>
                <c:pt idx="72643">
                  <c:v>SLC IDA 08</c:v>
                </c:pt>
                <c:pt idx="72644">
                  <c:v>SLC IDA 09</c:v>
                </c:pt>
                <c:pt idx="72645">
                  <c:v>SLC IDA 10</c:v>
                </c:pt>
                <c:pt idx="72646">
                  <c:v>SLC IDA 11</c:v>
                </c:pt>
                <c:pt idx="72647">
                  <c:v>SLC IDA 12</c:v>
                </c:pt>
                <c:pt idx="72648">
                  <c:v>SLC IND 01</c:v>
                </c:pt>
                <c:pt idx="72649">
                  <c:v>SLC IND 02</c:v>
                </c:pt>
                <c:pt idx="72650">
                  <c:v>SLC IND 03</c:v>
                </c:pt>
                <c:pt idx="72651">
                  <c:v>SLC IND 04</c:v>
                </c:pt>
                <c:pt idx="72652">
                  <c:v>SLC IND 05</c:v>
                </c:pt>
                <c:pt idx="72653">
                  <c:v>SLC IND 06</c:v>
                </c:pt>
                <c:pt idx="72654">
                  <c:v>SLC IND 07</c:v>
                </c:pt>
                <c:pt idx="72655">
                  <c:v>SLC IND 08</c:v>
                </c:pt>
                <c:pt idx="72656">
                  <c:v>SLC IND 09</c:v>
                </c:pt>
                <c:pt idx="72657">
                  <c:v>SLC IND 10</c:v>
                </c:pt>
                <c:pt idx="72658">
                  <c:v>SLC IND 11</c:v>
                </c:pt>
                <c:pt idx="72659">
                  <c:v>SLC IND 12</c:v>
                </c:pt>
                <c:pt idx="72660">
                  <c:v>SLC JAC 01</c:v>
                </c:pt>
                <c:pt idx="72661">
                  <c:v>SLC JAC 02</c:v>
                </c:pt>
                <c:pt idx="72662">
                  <c:v>SLC JAC 03</c:v>
                </c:pt>
                <c:pt idx="72663">
                  <c:v>SLC JAC 04</c:v>
                </c:pt>
                <c:pt idx="72664">
                  <c:v>SLC JAC 05</c:v>
                </c:pt>
                <c:pt idx="72665">
                  <c:v>SLC JAC 06</c:v>
                </c:pt>
                <c:pt idx="72666">
                  <c:v>SLC JAC 07</c:v>
                </c:pt>
                <c:pt idx="72667">
                  <c:v>SLC JAC 08</c:v>
                </c:pt>
                <c:pt idx="72668">
                  <c:v>SLC JAC 09</c:v>
                </c:pt>
                <c:pt idx="72669">
                  <c:v>SLC JAC 10</c:v>
                </c:pt>
                <c:pt idx="72670">
                  <c:v>SLC JAC 11</c:v>
                </c:pt>
                <c:pt idx="72671">
                  <c:v>SLC JAC 12</c:v>
                </c:pt>
                <c:pt idx="72672">
                  <c:v>SLC JFK 01</c:v>
                </c:pt>
                <c:pt idx="72673">
                  <c:v>SLC JFK 02</c:v>
                </c:pt>
                <c:pt idx="72674">
                  <c:v>SLC JFK 03</c:v>
                </c:pt>
                <c:pt idx="72675">
                  <c:v>SLC JFK 04</c:v>
                </c:pt>
                <c:pt idx="72676">
                  <c:v>SLC JFK 05</c:v>
                </c:pt>
                <c:pt idx="72677">
                  <c:v>SLC JFK 06</c:v>
                </c:pt>
                <c:pt idx="72678">
                  <c:v>SLC JFK 07</c:v>
                </c:pt>
                <c:pt idx="72679">
                  <c:v>SLC JFK 08</c:v>
                </c:pt>
                <c:pt idx="72680">
                  <c:v>SLC JFK 09</c:v>
                </c:pt>
                <c:pt idx="72681">
                  <c:v>SLC JFK 10</c:v>
                </c:pt>
                <c:pt idx="72682">
                  <c:v>SLC JFK 11</c:v>
                </c:pt>
                <c:pt idx="72683">
                  <c:v>SLC JFK 12</c:v>
                </c:pt>
                <c:pt idx="72684">
                  <c:v>SLC LAS 01</c:v>
                </c:pt>
                <c:pt idx="72685">
                  <c:v>SLC LAS 02</c:v>
                </c:pt>
                <c:pt idx="72686">
                  <c:v>SLC LAS 03</c:v>
                </c:pt>
                <c:pt idx="72687">
                  <c:v>SLC LAS 04</c:v>
                </c:pt>
                <c:pt idx="72688">
                  <c:v>SLC LAS 05</c:v>
                </c:pt>
                <c:pt idx="72689">
                  <c:v>SLC LAS 06</c:v>
                </c:pt>
                <c:pt idx="72690">
                  <c:v>SLC LAS 07</c:v>
                </c:pt>
                <c:pt idx="72691">
                  <c:v>SLC LAS 08</c:v>
                </c:pt>
                <c:pt idx="72692">
                  <c:v>SLC LAS 09</c:v>
                </c:pt>
                <c:pt idx="72693">
                  <c:v>SLC LAS 10</c:v>
                </c:pt>
                <c:pt idx="72694">
                  <c:v>SLC LAS 11</c:v>
                </c:pt>
                <c:pt idx="72695">
                  <c:v>SLC LAS 12</c:v>
                </c:pt>
                <c:pt idx="72696">
                  <c:v>SLC LAX 01</c:v>
                </c:pt>
                <c:pt idx="72697">
                  <c:v>SLC LAX 02</c:v>
                </c:pt>
                <c:pt idx="72698">
                  <c:v>SLC LAX 03</c:v>
                </c:pt>
                <c:pt idx="72699">
                  <c:v>SLC LAX 04</c:v>
                </c:pt>
                <c:pt idx="72700">
                  <c:v>SLC LAX 05</c:v>
                </c:pt>
                <c:pt idx="72701">
                  <c:v>SLC LAX 06</c:v>
                </c:pt>
                <c:pt idx="72702">
                  <c:v>SLC LAX 07</c:v>
                </c:pt>
                <c:pt idx="72703">
                  <c:v>SLC LAX 08</c:v>
                </c:pt>
                <c:pt idx="72704">
                  <c:v>SLC LAX 09</c:v>
                </c:pt>
                <c:pt idx="72705">
                  <c:v>SLC LAX 10</c:v>
                </c:pt>
                <c:pt idx="72706">
                  <c:v>SLC LAX 11</c:v>
                </c:pt>
                <c:pt idx="72707">
                  <c:v>SLC LAX 12</c:v>
                </c:pt>
                <c:pt idx="72708">
                  <c:v>SLC LGA 02</c:v>
                </c:pt>
                <c:pt idx="72709">
                  <c:v>SLC LGA 03</c:v>
                </c:pt>
                <c:pt idx="72710">
                  <c:v>SLC LGA 04</c:v>
                </c:pt>
                <c:pt idx="72711">
                  <c:v>SLC LGA 06</c:v>
                </c:pt>
                <c:pt idx="72712">
                  <c:v>SLC LGA 07</c:v>
                </c:pt>
                <c:pt idx="72713">
                  <c:v>SLC LGA 08</c:v>
                </c:pt>
                <c:pt idx="72714">
                  <c:v>SLC LGA 09</c:v>
                </c:pt>
                <c:pt idx="72715">
                  <c:v>SLC LGB 01</c:v>
                </c:pt>
                <c:pt idx="72716">
                  <c:v>SLC LGB 02</c:v>
                </c:pt>
                <c:pt idx="72717">
                  <c:v>SLC LGB 03</c:v>
                </c:pt>
                <c:pt idx="72718">
                  <c:v>SLC LGB 04</c:v>
                </c:pt>
                <c:pt idx="72719">
                  <c:v>SLC LGB 05</c:v>
                </c:pt>
                <c:pt idx="72720">
                  <c:v>SLC LGB 06</c:v>
                </c:pt>
                <c:pt idx="72721">
                  <c:v>SLC LGB 07</c:v>
                </c:pt>
                <c:pt idx="72722">
                  <c:v>SLC LGB 08</c:v>
                </c:pt>
                <c:pt idx="72723">
                  <c:v>SLC LGB 09</c:v>
                </c:pt>
                <c:pt idx="72724">
                  <c:v>SLC LGB 10</c:v>
                </c:pt>
                <c:pt idx="72725">
                  <c:v>SLC LGB 11</c:v>
                </c:pt>
                <c:pt idx="72726">
                  <c:v>SLC LGB 12</c:v>
                </c:pt>
                <c:pt idx="72727">
                  <c:v>SLC LNK 06</c:v>
                </c:pt>
                <c:pt idx="72728">
                  <c:v>SLC LNK 07</c:v>
                </c:pt>
                <c:pt idx="72729">
                  <c:v>SLC LNK 08</c:v>
                </c:pt>
                <c:pt idx="72730">
                  <c:v>SLC LWS 01</c:v>
                </c:pt>
                <c:pt idx="72731">
                  <c:v>SLC LWS 02</c:v>
                </c:pt>
                <c:pt idx="72732">
                  <c:v>SLC LWS 03</c:v>
                </c:pt>
                <c:pt idx="72733">
                  <c:v>SLC LWS 04</c:v>
                </c:pt>
                <c:pt idx="72734">
                  <c:v>SLC LWS 05</c:v>
                </c:pt>
                <c:pt idx="72735">
                  <c:v>SLC LWS 06</c:v>
                </c:pt>
                <c:pt idx="72736">
                  <c:v>SLC LWS 07</c:v>
                </c:pt>
                <c:pt idx="72737">
                  <c:v>SLC LWS 08</c:v>
                </c:pt>
                <c:pt idx="72738">
                  <c:v>SLC LWS 09</c:v>
                </c:pt>
                <c:pt idx="72739">
                  <c:v>SLC LWS 10</c:v>
                </c:pt>
                <c:pt idx="72740">
                  <c:v>SLC LWS 11</c:v>
                </c:pt>
                <c:pt idx="72741">
                  <c:v>SLC LWS 12</c:v>
                </c:pt>
                <c:pt idx="72742">
                  <c:v>SLC MCI 01</c:v>
                </c:pt>
                <c:pt idx="72743">
                  <c:v>SLC MCI 02</c:v>
                </c:pt>
                <c:pt idx="72744">
                  <c:v>SLC MCI 03</c:v>
                </c:pt>
                <c:pt idx="72745">
                  <c:v>SLC MCI 04</c:v>
                </c:pt>
                <c:pt idx="72746">
                  <c:v>SLC MCI 05</c:v>
                </c:pt>
                <c:pt idx="72747">
                  <c:v>SLC MCI 06</c:v>
                </c:pt>
                <c:pt idx="72748">
                  <c:v>SLC MCI 07</c:v>
                </c:pt>
                <c:pt idx="72749">
                  <c:v>SLC MCI 08</c:v>
                </c:pt>
                <c:pt idx="72750">
                  <c:v>SLC MCI 09</c:v>
                </c:pt>
                <c:pt idx="72751">
                  <c:v>SLC MCI 10</c:v>
                </c:pt>
                <c:pt idx="72752">
                  <c:v>SLC MCI 11</c:v>
                </c:pt>
                <c:pt idx="72753">
                  <c:v>SLC MCI 12</c:v>
                </c:pt>
                <c:pt idx="72754">
                  <c:v>SLC MCO 01</c:v>
                </c:pt>
                <c:pt idx="72755">
                  <c:v>SLC MCO 02</c:v>
                </c:pt>
                <c:pt idx="72756">
                  <c:v>SLC MCO 03</c:v>
                </c:pt>
                <c:pt idx="72757">
                  <c:v>SLC MCO 04</c:v>
                </c:pt>
                <c:pt idx="72758">
                  <c:v>SLC MCO 05</c:v>
                </c:pt>
                <c:pt idx="72759">
                  <c:v>SLC MCO 06</c:v>
                </c:pt>
                <c:pt idx="72760">
                  <c:v>SLC MCO 07</c:v>
                </c:pt>
                <c:pt idx="72761">
                  <c:v>SLC MCO 08</c:v>
                </c:pt>
                <c:pt idx="72762">
                  <c:v>SLC MCO 09</c:v>
                </c:pt>
                <c:pt idx="72763">
                  <c:v>SLC MCO 10</c:v>
                </c:pt>
                <c:pt idx="72764">
                  <c:v>SLC MCO 11</c:v>
                </c:pt>
                <c:pt idx="72765">
                  <c:v>SLC MCO 12</c:v>
                </c:pt>
                <c:pt idx="72766">
                  <c:v>SLC MDW 01</c:v>
                </c:pt>
                <c:pt idx="72767">
                  <c:v>SLC MDW 02</c:v>
                </c:pt>
                <c:pt idx="72768">
                  <c:v>SLC MDW 03</c:v>
                </c:pt>
                <c:pt idx="72769">
                  <c:v>SLC MDW 04</c:v>
                </c:pt>
                <c:pt idx="72770">
                  <c:v>SLC MDW 05</c:v>
                </c:pt>
                <c:pt idx="72771">
                  <c:v>SLC MDW 06</c:v>
                </c:pt>
                <c:pt idx="72772">
                  <c:v>SLC MDW 07</c:v>
                </c:pt>
                <c:pt idx="72773">
                  <c:v>SLC MDW 08</c:v>
                </c:pt>
                <c:pt idx="72774">
                  <c:v>SLC MDW 09</c:v>
                </c:pt>
                <c:pt idx="72775">
                  <c:v>SLC MDW 10</c:v>
                </c:pt>
                <c:pt idx="72776">
                  <c:v>SLC MDW 11</c:v>
                </c:pt>
                <c:pt idx="72777">
                  <c:v>SLC MDW 12</c:v>
                </c:pt>
                <c:pt idx="72778">
                  <c:v>SLC MEM 01</c:v>
                </c:pt>
                <c:pt idx="72779">
                  <c:v>SLC MEM 02</c:v>
                </c:pt>
                <c:pt idx="72780">
                  <c:v>SLC MEM 03</c:v>
                </c:pt>
                <c:pt idx="72781">
                  <c:v>SLC MEM 04</c:v>
                </c:pt>
                <c:pt idx="72782">
                  <c:v>SLC MEM 05</c:v>
                </c:pt>
                <c:pt idx="72783">
                  <c:v>SLC MEM 06</c:v>
                </c:pt>
                <c:pt idx="72784">
                  <c:v>SLC MEM 07</c:v>
                </c:pt>
                <c:pt idx="72785">
                  <c:v>SLC MEM 08</c:v>
                </c:pt>
                <c:pt idx="72786">
                  <c:v>SLC MEM 09</c:v>
                </c:pt>
                <c:pt idx="72787">
                  <c:v>SLC MEM 10</c:v>
                </c:pt>
                <c:pt idx="72788">
                  <c:v>SLC MEM 11</c:v>
                </c:pt>
                <c:pt idx="72789">
                  <c:v>SLC MEM 12</c:v>
                </c:pt>
                <c:pt idx="72790">
                  <c:v>SLC MFR 01</c:v>
                </c:pt>
                <c:pt idx="72791">
                  <c:v>SLC MFR 02</c:v>
                </c:pt>
                <c:pt idx="72792">
                  <c:v>SLC MFR 03</c:v>
                </c:pt>
                <c:pt idx="72793">
                  <c:v>SLC MFR 04</c:v>
                </c:pt>
                <c:pt idx="72794">
                  <c:v>SLC MFR 05</c:v>
                </c:pt>
                <c:pt idx="72795">
                  <c:v>SLC MFR 06</c:v>
                </c:pt>
                <c:pt idx="72796">
                  <c:v>SLC MFR 07</c:v>
                </c:pt>
                <c:pt idx="72797">
                  <c:v>SLC MFR 08</c:v>
                </c:pt>
                <c:pt idx="72798">
                  <c:v>SLC MFR 09</c:v>
                </c:pt>
                <c:pt idx="72799">
                  <c:v>SLC MFR 10</c:v>
                </c:pt>
                <c:pt idx="72800">
                  <c:v>SLC MFR 11</c:v>
                </c:pt>
                <c:pt idx="72801">
                  <c:v>SLC MFR 12</c:v>
                </c:pt>
                <c:pt idx="72802">
                  <c:v>SLC MIA 01</c:v>
                </c:pt>
                <c:pt idx="72803">
                  <c:v>SLC MIA 02</c:v>
                </c:pt>
                <c:pt idx="72804">
                  <c:v>SLC MIA 03</c:v>
                </c:pt>
                <c:pt idx="72805">
                  <c:v>SLC MIA 04</c:v>
                </c:pt>
                <c:pt idx="72806">
                  <c:v>SLC MIA 05</c:v>
                </c:pt>
                <c:pt idx="72807">
                  <c:v>SLC MIA 06</c:v>
                </c:pt>
                <c:pt idx="72808">
                  <c:v>SLC MIA 07</c:v>
                </c:pt>
                <c:pt idx="72809">
                  <c:v>SLC MIA 08</c:v>
                </c:pt>
                <c:pt idx="72810">
                  <c:v>SLC MIA 09</c:v>
                </c:pt>
                <c:pt idx="72811">
                  <c:v>SLC MIA 11</c:v>
                </c:pt>
                <c:pt idx="72812">
                  <c:v>SLC MIA 12</c:v>
                </c:pt>
                <c:pt idx="72813">
                  <c:v>SLC MKE 01</c:v>
                </c:pt>
                <c:pt idx="72814">
                  <c:v>SLC MKE 02</c:v>
                </c:pt>
                <c:pt idx="72815">
                  <c:v>SLC MKE 03</c:v>
                </c:pt>
                <c:pt idx="72816">
                  <c:v>SLC MKE 04</c:v>
                </c:pt>
                <c:pt idx="72817">
                  <c:v>SLC MKE 05</c:v>
                </c:pt>
                <c:pt idx="72818">
                  <c:v>SLC MKE 06</c:v>
                </c:pt>
                <c:pt idx="72819">
                  <c:v>SLC MKE 07</c:v>
                </c:pt>
                <c:pt idx="72820">
                  <c:v>SLC MKE 08</c:v>
                </c:pt>
                <c:pt idx="72821">
                  <c:v>SLC MKE 09</c:v>
                </c:pt>
                <c:pt idx="72822">
                  <c:v>SLC MKE 10</c:v>
                </c:pt>
                <c:pt idx="72823">
                  <c:v>SLC MKE 11</c:v>
                </c:pt>
                <c:pt idx="72824">
                  <c:v>SLC MKE 12</c:v>
                </c:pt>
                <c:pt idx="72825">
                  <c:v>SLC MOT 05</c:v>
                </c:pt>
                <c:pt idx="72826">
                  <c:v>SLC MOT 06</c:v>
                </c:pt>
                <c:pt idx="72827">
                  <c:v>SLC MOT 07</c:v>
                </c:pt>
                <c:pt idx="72828">
                  <c:v>SLC MOT 08</c:v>
                </c:pt>
                <c:pt idx="72829">
                  <c:v>SLC MOT 09</c:v>
                </c:pt>
                <c:pt idx="72830">
                  <c:v>SLC MOT 10</c:v>
                </c:pt>
                <c:pt idx="72831">
                  <c:v>SLC MOT 12</c:v>
                </c:pt>
                <c:pt idx="72832">
                  <c:v>SLC MSN 01</c:v>
                </c:pt>
                <c:pt idx="72833">
                  <c:v>SLC MSN 02</c:v>
                </c:pt>
                <c:pt idx="72834">
                  <c:v>SLC MSN 03</c:v>
                </c:pt>
                <c:pt idx="72835">
                  <c:v>SLC MSN 04</c:v>
                </c:pt>
                <c:pt idx="72836">
                  <c:v>SLC MSN 05</c:v>
                </c:pt>
                <c:pt idx="72837">
                  <c:v>SLC MSN 06</c:v>
                </c:pt>
                <c:pt idx="72838">
                  <c:v>SLC MSN 07</c:v>
                </c:pt>
                <c:pt idx="72839">
                  <c:v>SLC MSN 08</c:v>
                </c:pt>
                <c:pt idx="72840">
                  <c:v>SLC MSN 09</c:v>
                </c:pt>
                <c:pt idx="72841">
                  <c:v>SLC MSN 10</c:v>
                </c:pt>
                <c:pt idx="72842">
                  <c:v>SLC MSN 11</c:v>
                </c:pt>
                <c:pt idx="72843">
                  <c:v>SLC MSN 12</c:v>
                </c:pt>
                <c:pt idx="72844">
                  <c:v>SLC MSO 01</c:v>
                </c:pt>
                <c:pt idx="72845">
                  <c:v>SLC MSO 02</c:v>
                </c:pt>
                <c:pt idx="72846">
                  <c:v>SLC MSO 03</c:v>
                </c:pt>
                <c:pt idx="72847">
                  <c:v>SLC MSO 04</c:v>
                </c:pt>
                <c:pt idx="72848">
                  <c:v>SLC MSO 05</c:v>
                </c:pt>
                <c:pt idx="72849">
                  <c:v>SLC MSO 06</c:v>
                </c:pt>
                <c:pt idx="72850">
                  <c:v>SLC MSO 07</c:v>
                </c:pt>
                <c:pt idx="72851">
                  <c:v>SLC MSO 08</c:v>
                </c:pt>
                <c:pt idx="72852">
                  <c:v>SLC MSO 09</c:v>
                </c:pt>
                <c:pt idx="72853">
                  <c:v>SLC MSO 10</c:v>
                </c:pt>
                <c:pt idx="72854">
                  <c:v>SLC MSO 11</c:v>
                </c:pt>
                <c:pt idx="72855">
                  <c:v>SLC MSO 12</c:v>
                </c:pt>
                <c:pt idx="72856">
                  <c:v>SLC MSP 01</c:v>
                </c:pt>
                <c:pt idx="72857">
                  <c:v>SLC MSP 02</c:v>
                </c:pt>
                <c:pt idx="72858">
                  <c:v>SLC MSP 03</c:v>
                </c:pt>
                <c:pt idx="72859">
                  <c:v>SLC MSP 04</c:v>
                </c:pt>
                <c:pt idx="72860">
                  <c:v>SLC MSP 05</c:v>
                </c:pt>
                <c:pt idx="72861">
                  <c:v>SLC MSP 06</c:v>
                </c:pt>
                <c:pt idx="72862">
                  <c:v>SLC MSP 07</c:v>
                </c:pt>
                <c:pt idx="72863">
                  <c:v>SLC MSP 08</c:v>
                </c:pt>
                <c:pt idx="72864">
                  <c:v>SLC MSP 09</c:v>
                </c:pt>
                <c:pt idx="72865">
                  <c:v>SLC MSP 10</c:v>
                </c:pt>
                <c:pt idx="72866">
                  <c:v>SLC MSP 11</c:v>
                </c:pt>
                <c:pt idx="72867">
                  <c:v>SLC MSP 12</c:v>
                </c:pt>
                <c:pt idx="72868">
                  <c:v>SLC MSY 01</c:v>
                </c:pt>
                <c:pt idx="72869">
                  <c:v>SLC MSY 02</c:v>
                </c:pt>
                <c:pt idx="72870">
                  <c:v>SLC MSY 03</c:v>
                </c:pt>
                <c:pt idx="72871">
                  <c:v>SLC MSY 04</c:v>
                </c:pt>
                <c:pt idx="72872">
                  <c:v>SLC MSY 05</c:v>
                </c:pt>
                <c:pt idx="72873">
                  <c:v>SLC MSY 06</c:v>
                </c:pt>
                <c:pt idx="72874">
                  <c:v>SLC MSY 07</c:v>
                </c:pt>
                <c:pt idx="72875">
                  <c:v>SLC MSY 08</c:v>
                </c:pt>
                <c:pt idx="72876">
                  <c:v>SLC MSY 09</c:v>
                </c:pt>
                <c:pt idx="72877">
                  <c:v>SLC MSY 10</c:v>
                </c:pt>
                <c:pt idx="72878">
                  <c:v>SLC MSY 11</c:v>
                </c:pt>
                <c:pt idx="72879">
                  <c:v>SLC MSY 12</c:v>
                </c:pt>
                <c:pt idx="72880">
                  <c:v>SLC MTJ 01</c:v>
                </c:pt>
                <c:pt idx="72881">
                  <c:v>SLC MTJ 02</c:v>
                </c:pt>
                <c:pt idx="72882">
                  <c:v>SLC MTJ 03</c:v>
                </c:pt>
                <c:pt idx="72883">
                  <c:v>SLC MTJ 06</c:v>
                </c:pt>
                <c:pt idx="72884">
                  <c:v>SLC MTJ 07</c:v>
                </c:pt>
                <c:pt idx="72885">
                  <c:v>SLC MTJ 08</c:v>
                </c:pt>
                <c:pt idx="72886">
                  <c:v>SLC MTJ 09</c:v>
                </c:pt>
                <c:pt idx="72887">
                  <c:v>SLC MTJ 12</c:v>
                </c:pt>
                <c:pt idx="72888">
                  <c:v>SLC OAK 01</c:v>
                </c:pt>
                <c:pt idx="72889">
                  <c:v>SLC OAK 02</c:v>
                </c:pt>
                <c:pt idx="72890">
                  <c:v>SLC OAK 03</c:v>
                </c:pt>
                <c:pt idx="72891">
                  <c:v>SLC OAK 04</c:v>
                </c:pt>
                <c:pt idx="72892">
                  <c:v>SLC OAK 05</c:v>
                </c:pt>
                <c:pt idx="72893">
                  <c:v>SLC OAK 06</c:v>
                </c:pt>
                <c:pt idx="72894">
                  <c:v>SLC OAK 07</c:v>
                </c:pt>
                <c:pt idx="72895">
                  <c:v>SLC OAK 08</c:v>
                </c:pt>
                <c:pt idx="72896">
                  <c:v>SLC OAK 09</c:v>
                </c:pt>
                <c:pt idx="72897">
                  <c:v>SLC OAK 10</c:v>
                </c:pt>
                <c:pt idx="72898">
                  <c:v>SLC OAK 11</c:v>
                </c:pt>
                <c:pt idx="72899">
                  <c:v>SLC OAK 12</c:v>
                </c:pt>
                <c:pt idx="72900">
                  <c:v>SLC OGG 01</c:v>
                </c:pt>
                <c:pt idx="72901">
                  <c:v>SLC OGG 02</c:v>
                </c:pt>
                <c:pt idx="72902">
                  <c:v>SLC OGG 03</c:v>
                </c:pt>
                <c:pt idx="72903">
                  <c:v>SLC OGG 04</c:v>
                </c:pt>
                <c:pt idx="72904">
                  <c:v>SLC OGG 05</c:v>
                </c:pt>
                <c:pt idx="72905">
                  <c:v>SLC OGG 06</c:v>
                </c:pt>
                <c:pt idx="72906">
                  <c:v>SLC OGG 07</c:v>
                </c:pt>
                <c:pt idx="72907">
                  <c:v>SLC OGG 08</c:v>
                </c:pt>
                <c:pt idx="72908">
                  <c:v>SLC OGG 11</c:v>
                </c:pt>
                <c:pt idx="72909">
                  <c:v>SLC OGG 12</c:v>
                </c:pt>
                <c:pt idx="72910">
                  <c:v>SLC OKC 01</c:v>
                </c:pt>
                <c:pt idx="72911">
                  <c:v>SLC OKC 02</c:v>
                </c:pt>
                <c:pt idx="72912">
                  <c:v>SLC OKC 03</c:v>
                </c:pt>
                <c:pt idx="72913">
                  <c:v>SLC OKC 04</c:v>
                </c:pt>
                <c:pt idx="72914">
                  <c:v>SLC OKC 05</c:v>
                </c:pt>
                <c:pt idx="72915">
                  <c:v>SLC OKC 06</c:v>
                </c:pt>
                <c:pt idx="72916">
                  <c:v>SLC OKC 07</c:v>
                </c:pt>
                <c:pt idx="72917">
                  <c:v>SLC OKC 08</c:v>
                </c:pt>
                <c:pt idx="72918">
                  <c:v>SLC OKC 09</c:v>
                </c:pt>
                <c:pt idx="72919">
                  <c:v>SLC OKC 10</c:v>
                </c:pt>
                <c:pt idx="72920">
                  <c:v>SLC OKC 11</c:v>
                </c:pt>
                <c:pt idx="72921">
                  <c:v>SLC OKC 12</c:v>
                </c:pt>
                <c:pt idx="72922">
                  <c:v>SLC OMA 01</c:v>
                </c:pt>
                <c:pt idx="72923">
                  <c:v>SLC OMA 02</c:v>
                </c:pt>
                <c:pt idx="72924">
                  <c:v>SLC OMA 03</c:v>
                </c:pt>
                <c:pt idx="72925">
                  <c:v>SLC OMA 04</c:v>
                </c:pt>
                <c:pt idx="72926">
                  <c:v>SLC OMA 05</c:v>
                </c:pt>
                <c:pt idx="72927">
                  <c:v>SLC OMA 06</c:v>
                </c:pt>
                <c:pt idx="72928">
                  <c:v>SLC OMA 07</c:v>
                </c:pt>
                <c:pt idx="72929">
                  <c:v>SLC OMA 08</c:v>
                </c:pt>
                <c:pt idx="72930">
                  <c:v>SLC OMA 09</c:v>
                </c:pt>
                <c:pt idx="72931">
                  <c:v>SLC OMA 10</c:v>
                </c:pt>
                <c:pt idx="72932">
                  <c:v>SLC OMA 11</c:v>
                </c:pt>
                <c:pt idx="72933">
                  <c:v>SLC OMA 12</c:v>
                </c:pt>
                <c:pt idx="72934">
                  <c:v>SLC ONT 01</c:v>
                </c:pt>
                <c:pt idx="72935">
                  <c:v>SLC ONT 02</c:v>
                </c:pt>
                <c:pt idx="72936">
                  <c:v>SLC ONT 03</c:v>
                </c:pt>
                <c:pt idx="72937">
                  <c:v>SLC ONT 04</c:v>
                </c:pt>
                <c:pt idx="72938">
                  <c:v>SLC ONT 05</c:v>
                </c:pt>
                <c:pt idx="72939">
                  <c:v>SLC ONT 06</c:v>
                </c:pt>
                <c:pt idx="72940">
                  <c:v>SLC ONT 07</c:v>
                </c:pt>
                <c:pt idx="72941">
                  <c:v>SLC ONT 08</c:v>
                </c:pt>
                <c:pt idx="72942">
                  <c:v>SLC ONT 09</c:v>
                </c:pt>
                <c:pt idx="72943">
                  <c:v>SLC ONT 10</c:v>
                </c:pt>
                <c:pt idx="72944">
                  <c:v>SLC ONT 11</c:v>
                </c:pt>
                <c:pt idx="72945">
                  <c:v>SLC ONT 12</c:v>
                </c:pt>
                <c:pt idx="72946">
                  <c:v>SLC ORD 01</c:v>
                </c:pt>
                <c:pt idx="72947">
                  <c:v>SLC ORD 02</c:v>
                </c:pt>
                <c:pt idx="72948">
                  <c:v>SLC ORD 03</c:v>
                </c:pt>
                <c:pt idx="72949">
                  <c:v>SLC ORD 04</c:v>
                </c:pt>
                <c:pt idx="72950">
                  <c:v>SLC ORD 05</c:v>
                </c:pt>
                <c:pt idx="72951">
                  <c:v>SLC ORD 06</c:v>
                </c:pt>
                <c:pt idx="72952">
                  <c:v>SLC ORD 07</c:v>
                </c:pt>
                <c:pt idx="72953">
                  <c:v>SLC ORD 08</c:v>
                </c:pt>
                <c:pt idx="72954">
                  <c:v>SLC ORD 09</c:v>
                </c:pt>
                <c:pt idx="72955">
                  <c:v>SLC ORD 10</c:v>
                </c:pt>
                <c:pt idx="72956">
                  <c:v>SLC ORD 11</c:v>
                </c:pt>
                <c:pt idx="72957">
                  <c:v>SLC ORD 12</c:v>
                </c:pt>
                <c:pt idx="72958">
                  <c:v>SLC ORF 11</c:v>
                </c:pt>
                <c:pt idx="72959">
                  <c:v>SLC PDX 01</c:v>
                </c:pt>
                <c:pt idx="72960">
                  <c:v>SLC PDX 02</c:v>
                </c:pt>
                <c:pt idx="72961">
                  <c:v>SLC PDX 03</c:v>
                </c:pt>
                <c:pt idx="72962">
                  <c:v>SLC PDX 04</c:v>
                </c:pt>
                <c:pt idx="72963">
                  <c:v>SLC PDX 05</c:v>
                </c:pt>
                <c:pt idx="72964">
                  <c:v>SLC PDX 06</c:v>
                </c:pt>
                <c:pt idx="72965">
                  <c:v>SLC PDX 07</c:v>
                </c:pt>
                <c:pt idx="72966">
                  <c:v>SLC PDX 08</c:v>
                </c:pt>
                <c:pt idx="72967">
                  <c:v>SLC PDX 09</c:v>
                </c:pt>
                <c:pt idx="72968">
                  <c:v>SLC PDX 10</c:v>
                </c:pt>
                <c:pt idx="72969">
                  <c:v>SLC PDX 11</c:v>
                </c:pt>
                <c:pt idx="72970">
                  <c:v>SLC PDX 12</c:v>
                </c:pt>
                <c:pt idx="72971">
                  <c:v>SLC PHL 01</c:v>
                </c:pt>
                <c:pt idx="72972">
                  <c:v>SLC PHL 02</c:v>
                </c:pt>
                <c:pt idx="72973">
                  <c:v>SLC PHL 03</c:v>
                </c:pt>
                <c:pt idx="72974">
                  <c:v>SLC PHL 04</c:v>
                </c:pt>
                <c:pt idx="72975">
                  <c:v>SLC PHL 05</c:v>
                </c:pt>
                <c:pt idx="72976">
                  <c:v>SLC PHL 06</c:v>
                </c:pt>
                <c:pt idx="72977">
                  <c:v>SLC PHL 07</c:v>
                </c:pt>
                <c:pt idx="72978">
                  <c:v>SLC PHL 08</c:v>
                </c:pt>
                <c:pt idx="72979">
                  <c:v>SLC PHL 09</c:v>
                </c:pt>
                <c:pt idx="72980">
                  <c:v>SLC PHL 10</c:v>
                </c:pt>
                <c:pt idx="72981">
                  <c:v>SLC PHL 11</c:v>
                </c:pt>
                <c:pt idx="72982">
                  <c:v>SLC PHL 12</c:v>
                </c:pt>
                <c:pt idx="72983">
                  <c:v>SLC PHX 01</c:v>
                </c:pt>
                <c:pt idx="72984">
                  <c:v>SLC PHX 02</c:v>
                </c:pt>
                <c:pt idx="72985">
                  <c:v>SLC PHX 03</c:v>
                </c:pt>
                <c:pt idx="72986">
                  <c:v>SLC PHX 04</c:v>
                </c:pt>
                <c:pt idx="72987">
                  <c:v>SLC PHX 05</c:v>
                </c:pt>
                <c:pt idx="72988">
                  <c:v>SLC PHX 06</c:v>
                </c:pt>
                <c:pt idx="72989">
                  <c:v>SLC PHX 07</c:v>
                </c:pt>
                <c:pt idx="72990">
                  <c:v>SLC PHX 08</c:v>
                </c:pt>
                <c:pt idx="72991">
                  <c:v>SLC PHX 09</c:v>
                </c:pt>
                <c:pt idx="72992">
                  <c:v>SLC PHX 10</c:v>
                </c:pt>
                <c:pt idx="72993">
                  <c:v>SLC PHX 11</c:v>
                </c:pt>
                <c:pt idx="72994">
                  <c:v>SLC PHX 12</c:v>
                </c:pt>
                <c:pt idx="72995">
                  <c:v>SLC PIH 01</c:v>
                </c:pt>
                <c:pt idx="72996">
                  <c:v>SLC PIH 02</c:v>
                </c:pt>
                <c:pt idx="72997">
                  <c:v>SLC PIH 03</c:v>
                </c:pt>
                <c:pt idx="72998">
                  <c:v>SLC PIH 04</c:v>
                </c:pt>
                <c:pt idx="72999">
                  <c:v>SLC PIH 05</c:v>
                </c:pt>
                <c:pt idx="73000">
                  <c:v>SLC PIH 06</c:v>
                </c:pt>
                <c:pt idx="73001">
                  <c:v>SLC PIH 07</c:v>
                </c:pt>
                <c:pt idx="73002">
                  <c:v>SLC PIH 08</c:v>
                </c:pt>
                <c:pt idx="73003">
                  <c:v>SLC PIH 09</c:v>
                </c:pt>
                <c:pt idx="73004">
                  <c:v>SLC PIH 10</c:v>
                </c:pt>
                <c:pt idx="73005">
                  <c:v>SLC PIH 11</c:v>
                </c:pt>
                <c:pt idx="73006">
                  <c:v>SLC PIH 12</c:v>
                </c:pt>
                <c:pt idx="73007">
                  <c:v>SLC PIT 07</c:v>
                </c:pt>
                <c:pt idx="73008">
                  <c:v>SLC PIT 08</c:v>
                </c:pt>
                <c:pt idx="73009">
                  <c:v>SLC PIT 09</c:v>
                </c:pt>
                <c:pt idx="73010">
                  <c:v>SLC PIT 10</c:v>
                </c:pt>
                <c:pt idx="73011">
                  <c:v>SLC PIT 11</c:v>
                </c:pt>
                <c:pt idx="73012">
                  <c:v>SLC PIT 12</c:v>
                </c:pt>
                <c:pt idx="73013">
                  <c:v>SLC PSC 01</c:v>
                </c:pt>
                <c:pt idx="73014">
                  <c:v>SLC PSC 02</c:v>
                </c:pt>
                <c:pt idx="73015">
                  <c:v>SLC PSC 03</c:v>
                </c:pt>
                <c:pt idx="73016">
                  <c:v>SLC PSC 04</c:v>
                </c:pt>
                <c:pt idx="73017">
                  <c:v>SLC PSC 05</c:v>
                </c:pt>
                <c:pt idx="73018">
                  <c:v>SLC PSC 06</c:v>
                </c:pt>
                <c:pt idx="73019">
                  <c:v>SLC PSC 07</c:v>
                </c:pt>
                <c:pt idx="73020">
                  <c:v>SLC PSC 08</c:v>
                </c:pt>
                <c:pt idx="73021">
                  <c:v>SLC PSC 09</c:v>
                </c:pt>
                <c:pt idx="73022">
                  <c:v>SLC PSC 10</c:v>
                </c:pt>
                <c:pt idx="73023">
                  <c:v>SLC PSC 11</c:v>
                </c:pt>
                <c:pt idx="73024">
                  <c:v>SLC PSC 12</c:v>
                </c:pt>
                <c:pt idx="73025">
                  <c:v>SLC PSP 01</c:v>
                </c:pt>
                <c:pt idx="73026">
                  <c:v>SLC PSP 02</c:v>
                </c:pt>
                <c:pt idx="73027">
                  <c:v>SLC PSP 03</c:v>
                </c:pt>
                <c:pt idx="73028">
                  <c:v>SLC PSP 04</c:v>
                </c:pt>
                <c:pt idx="73029">
                  <c:v>SLC PSP 05</c:v>
                </c:pt>
                <c:pt idx="73030">
                  <c:v>SLC PSP 06</c:v>
                </c:pt>
                <c:pt idx="73031">
                  <c:v>SLC PSP 07</c:v>
                </c:pt>
                <c:pt idx="73032">
                  <c:v>SLC PSP 08</c:v>
                </c:pt>
                <c:pt idx="73033">
                  <c:v>SLC PSP 09</c:v>
                </c:pt>
                <c:pt idx="73034">
                  <c:v>SLC PSP 10</c:v>
                </c:pt>
                <c:pt idx="73035">
                  <c:v>SLC PSP 11</c:v>
                </c:pt>
                <c:pt idx="73036">
                  <c:v>SLC PSP 12</c:v>
                </c:pt>
                <c:pt idx="73037">
                  <c:v>SLC RAP 01</c:v>
                </c:pt>
                <c:pt idx="73038">
                  <c:v>SLC RAP 02</c:v>
                </c:pt>
                <c:pt idx="73039">
                  <c:v>SLC RAP 03</c:v>
                </c:pt>
                <c:pt idx="73040">
                  <c:v>SLC RAP 04</c:v>
                </c:pt>
                <c:pt idx="73041">
                  <c:v>SLC RAP 05</c:v>
                </c:pt>
                <c:pt idx="73042">
                  <c:v>SLC RAP 06</c:v>
                </c:pt>
                <c:pt idx="73043">
                  <c:v>SLC RAP 07</c:v>
                </c:pt>
                <c:pt idx="73044">
                  <c:v>SLC RAP 08</c:v>
                </c:pt>
                <c:pt idx="73045">
                  <c:v>SLC RAP 09</c:v>
                </c:pt>
                <c:pt idx="73046">
                  <c:v>SLC RAP 10</c:v>
                </c:pt>
                <c:pt idx="73047">
                  <c:v>SLC RAP 11</c:v>
                </c:pt>
                <c:pt idx="73048">
                  <c:v>SLC RAP 12</c:v>
                </c:pt>
                <c:pt idx="73049">
                  <c:v>SLC RDM 01</c:v>
                </c:pt>
                <c:pt idx="73050">
                  <c:v>SLC RDM 02</c:v>
                </c:pt>
                <c:pt idx="73051">
                  <c:v>SLC RDM 03</c:v>
                </c:pt>
                <c:pt idx="73052">
                  <c:v>SLC RDM 04</c:v>
                </c:pt>
                <c:pt idx="73053">
                  <c:v>SLC RDM 05</c:v>
                </c:pt>
                <c:pt idx="73054">
                  <c:v>SLC RDM 06</c:v>
                </c:pt>
                <c:pt idx="73055">
                  <c:v>SLC RDM 07</c:v>
                </c:pt>
                <c:pt idx="73056">
                  <c:v>SLC RDM 08</c:v>
                </c:pt>
                <c:pt idx="73057">
                  <c:v>SLC RDM 09</c:v>
                </c:pt>
                <c:pt idx="73058">
                  <c:v>SLC RDM 10</c:v>
                </c:pt>
                <c:pt idx="73059">
                  <c:v>SLC RDM 11</c:v>
                </c:pt>
                <c:pt idx="73060">
                  <c:v>SLC RDM 12</c:v>
                </c:pt>
                <c:pt idx="73061">
                  <c:v>SLC RDU 01</c:v>
                </c:pt>
                <c:pt idx="73062">
                  <c:v>SLC RDU 02</c:v>
                </c:pt>
                <c:pt idx="73063">
                  <c:v>SLC RDU 03</c:v>
                </c:pt>
                <c:pt idx="73064">
                  <c:v>SLC RDU 04</c:v>
                </c:pt>
                <c:pt idx="73065">
                  <c:v>SLC RDU 05</c:v>
                </c:pt>
                <c:pt idx="73066">
                  <c:v>SLC RDU 06</c:v>
                </c:pt>
                <c:pt idx="73067">
                  <c:v>SLC RDU 07</c:v>
                </c:pt>
                <c:pt idx="73068">
                  <c:v>SLC RDU 08</c:v>
                </c:pt>
                <c:pt idx="73069">
                  <c:v>SLC RDU 09</c:v>
                </c:pt>
                <c:pt idx="73070">
                  <c:v>SLC RDU 10</c:v>
                </c:pt>
                <c:pt idx="73071">
                  <c:v>SLC RDU 11</c:v>
                </c:pt>
                <c:pt idx="73072">
                  <c:v>SLC RDU 12</c:v>
                </c:pt>
                <c:pt idx="73073">
                  <c:v>SLC RKS 01</c:v>
                </c:pt>
                <c:pt idx="73074">
                  <c:v>SLC RKS 02</c:v>
                </c:pt>
                <c:pt idx="73075">
                  <c:v>SLC RKS 03</c:v>
                </c:pt>
                <c:pt idx="73076">
                  <c:v>SLC RKS 04</c:v>
                </c:pt>
                <c:pt idx="73077">
                  <c:v>SLC RKS 05</c:v>
                </c:pt>
                <c:pt idx="73078">
                  <c:v>SLC RKS 06</c:v>
                </c:pt>
                <c:pt idx="73079">
                  <c:v>SLC RKS 07</c:v>
                </c:pt>
                <c:pt idx="73080">
                  <c:v>SLC RKS 08</c:v>
                </c:pt>
                <c:pt idx="73081">
                  <c:v>SLC RKS 09</c:v>
                </c:pt>
                <c:pt idx="73082">
                  <c:v>SLC RKS 10</c:v>
                </c:pt>
                <c:pt idx="73083">
                  <c:v>SLC RKS 11</c:v>
                </c:pt>
                <c:pt idx="73084">
                  <c:v>SLC RKS 12</c:v>
                </c:pt>
                <c:pt idx="73085">
                  <c:v>SLC RNO 01</c:v>
                </c:pt>
                <c:pt idx="73086">
                  <c:v>SLC RNO 02</c:v>
                </c:pt>
                <c:pt idx="73087">
                  <c:v>SLC RNO 03</c:v>
                </c:pt>
                <c:pt idx="73088">
                  <c:v>SLC RNO 04</c:v>
                </c:pt>
                <c:pt idx="73089">
                  <c:v>SLC RNO 05</c:v>
                </c:pt>
                <c:pt idx="73090">
                  <c:v>SLC RNO 06</c:v>
                </c:pt>
                <c:pt idx="73091">
                  <c:v>SLC RNO 07</c:v>
                </c:pt>
                <c:pt idx="73092">
                  <c:v>SLC RNO 08</c:v>
                </c:pt>
                <c:pt idx="73093">
                  <c:v>SLC RNO 09</c:v>
                </c:pt>
                <c:pt idx="73094">
                  <c:v>SLC RNO 10</c:v>
                </c:pt>
                <c:pt idx="73095">
                  <c:v>SLC RNO 11</c:v>
                </c:pt>
                <c:pt idx="73096">
                  <c:v>SLC RNO 12</c:v>
                </c:pt>
                <c:pt idx="73097">
                  <c:v>SLC RSW 11</c:v>
                </c:pt>
                <c:pt idx="73098">
                  <c:v>SLC RSW 12</c:v>
                </c:pt>
                <c:pt idx="73099">
                  <c:v>SLC SAN 01</c:v>
                </c:pt>
                <c:pt idx="73100">
                  <c:v>SLC SAN 02</c:v>
                </c:pt>
                <c:pt idx="73101">
                  <c:v>SLC SAN 03</c:v>
                </c:pt>
                <c:pt idx="73102">
                  <c:v>SLC SAN 04</c:v>
                </c:pt>
                <c:pt idx="73103">
                  <c:v>SLC SAN 05</c:v>
                </c:pt>
                <c:pt idx="73104">
                  <c:v>SLC SAN 06</c:v>
                </c:pt>
                <c:pt idx="73105">
                  <c:v>SLC SAN 07</c:v>
                </c:pt>
                <c:pt idx="73106">
                  <c:v>SLC SAN 08</c:v>
                </c:pt>
                <c:pt idx="73107">
                  <c:v>SLC SAN 09</c:v>
                </c:pt>
                <c:pt idx="73108">
                  <c:v>SLC SAN 10</c:v>
                </c:pt>
                <c:pt idx="73109">
                  <c:v>SLC SAN 11</c:v>
                </c:pt>
                <c:pt idx="73110">
                  <c:v>SLC SAN 12</c:v>
                </c:pt>
                <c:pt idx="73111">
                  <c:v>SLC SAT 01</c:v>
                </c:pt>
                <c:pt idx="73112">
                  <c:v>SLC SAT 02</c:v>
                </c:pt>
                <c:pt idx="73113">
                  <c:v>SLC SAT 03</c:v>
                </c:pt>
                <c:pt idx="73114">
                  <c:v>SLC SAT 04</c:v>
                </c:pt>
                <c:pt idx="73115">
                  <c:v>SLC SAT 05</c:v>
                </c:pt>
                <c:pt idx="73116">
                  <c:v>SLC SAT 06</c:v>
                </c:pt>
                <c:pt idx="73117">
                  <c:v>SLC SAT 07</c:v>
                </c:pt>
                <c:pt idx="73118">
                  <c:v>SLC SAT 08</c:v>
                </c:pt>
                <c:pt idx="73119">
                  <c:v>SLC SAT 09</c:v>
                </c:pt>
                <c:pt idx="73120">
                  <c:v>SLC SAT 10</c:v>
                </c:pt>
                <c:pt idx="73121">
                  <c:v>SLC SAT 11</c:v>
                </c:pt>
                <c:pt idx="73122">
                  <c:v>SLC SAT 12</c:v>
                </c:pt>
                <c:pt idx="73123">
                  <c:v>SLC SBA 01</c:v>
                </c:pt>
                <c:pt idx="73124">
                  <c:v>SLC SBA 02</c:v>
                </c:pt>
                <c:pt idx="73125">
                  <c:v>SLC SBA 03</c:v>
                </c:pt>
                <c:pt idx="73126">
                  <c:v>SLC SBA 04</c:v>
                </c:pt>
                <c:pt idx="73127">
                  <c:v>SLC SBA 05</c:v>
                </c:pt>
                <c:pt idx="73128">
                  <c:v>SLC SBA 06</c:v>
                </c:pt>
                <c:pt idx="73129">
                  <c:v>SLC SBA 07</c:v>
                </c:pt>
                <c:pt idx="73130">
                  <c:v>SLC SBA 08</c:v>
                </c:pt>
                <c:pt idx="73131">
                  <c:v>SLC SBA 09</c:v>
                </c:pt>
                <c:pt idx="73132">
                  <c:v>SLC SBA 11</c:v>
                </c:pt>
                <c:pt idx="73133">
                  <c:v>SLC SBA 12</c:v>
                </c:pt>
                <c:pt idx="73134">
                  <c:v>SLC SEA 01</c:v>
                </c:pt>
                <c:pt idx="73135">
                  <c:v>SLC SEA 02</c:v>
                </c:pt>
                <c:pt idx="73136">
                  <c:v>SLC SEA 03</c:v>
                </c:pt>
                <c:pt idx="73137">
                  <c:v>SLC SEA 04</c:v>
                </c:pt>
                <c:pt idx="73138">
                  <c:v>SLC SEA 05</c:v>
                </c:pt>
                <c:pt idx="73139">
                  <c:v>SLC SEA 06</c:v>
                </c:pt>
                <c:pt idx="73140">
                  <c:v>SLC SEA 07</c:v>
                </c:pt>
                <c:pt idx="73141">
                  <c:v>SLC SEA 08</c:v>
                </c:pt>
                <c:pt idx="73142">
                  <c:v>SLC SEA 09</c:v>
                </c:pt>
                <c:pt idx="73143">
                  <c:v>SLC SEA 10</c:v>
                </c:pt>
                <c:pt idx="73144">
                  <c:v>SLC SEA 11</c:v>
                </c:pt>
                <c:pt idx="73145">
                  <c:v>SLC SEA 12</c:v>
                </c:pt>
                <c:pt idx="73146">
                  <c:v>SLC SFO 01</c:v>
                </c:pt>
                <c:pt idx="73147">
                  <c:v>SLC SFO 02</c:v>
                </c:pt>
                <c:pt idx="73148">
                  <c:v>SLC SFO 03</c:v>
                </c:pt>
                <c:pt idx="73149">
                  <c:v>SLC SFO 04</c:v>
                </c:pt>
                <c:pt idx="73150">
                  <c:v>SLC SFO 05</c:v>
                </c:pt>
                <c:pt idx="73151">
                  <c:v>SLC SFO 06</c:v>
                </c:pt>
                <c:pt idx="73152">
                  <c:v>SLC SFO 07</c:v>
                </c:pt>
                <c:pt idx="73153">
                  <c:v>SLC SFO 08</c:v>
                </c:pt>
                <c:pt idx="73154">
                  <c:v>SLC SFO 09</c:v>
                </c:pt>
                <c:pt idx="73155">
                  <c:v>SLC SFO 10</c:v>
                </c:pt>
                <c:pt idx="73156">
                  <c:v>SLC SFO 11</c:v>
                </c:pt>
                <c:pt idx="73157">
                  <c:v>SLC SFO 12</c:v>
                </c:pt>
                <c:pt idx="73158">
                  <c:v>SLC SGU 01</c:v>
                </c:pt>
                <c:pt idx="73159">
                  <c:v>SLC SGU 02</c:v>
                </c:pt>
                <c:pt idx="73160">
                  <c:v>SLC SGU 03</c:v>
                </c:pt>
                <c:pt idx="73161">
                  <c:v>SLC SGU 04</c:v>
                </c:pt>
                <c:pt idx="73162">
                  <c:v>SLC SGU 05</c:v>
                </c:pt>
                <c:pt idx="73163">
                  <c:v>SLC SGU 06</c:v>
                </c:pt>
                <c:pt idx="73164">
                  <c:v>SLC SGU 07</c:v>
                </c:pt>
                <c:pt idx="73165">
                  <c:v>SLC SGU 08</c:v>
                </c:pt>
                <c:pt idx="73166">
                  <c:v>SLC SGU 09</c:v>
                </c:pt>
                <c:pt idx="73167">
                  <c:v>SLC SGU 10</c:v>
                </c:pt>
                <c:pt idx="73168">
                  <c:v>SLC SGU 11</c:v>
                </c:pt>
                <c:pt idx="73169">
                  <c:v>SLC SGU 12</c:v>
                </c:pt>
                <c:pt idx="73170">
                  <c:v>SLC SJC 01</c:v>
                </c:pt>
                <c:pt idx="73171">
                  <c:v>SLC SJC 02</c:v>
                </c:pt>
                <c:pt idx="73172">
                  <c:v>SLC SJC 03</c:v>
                </c:pt>
                <c:pt idx="73173">
                  <c:v>SLC SJC 04</c:v>
                </c:pt>
                <c:pt idx="73174">
                  <c:v>SLC SJC 05</c:v>
                </c:pt>
                <c:pt idx="73175">
                  <c:v>SLC SJC 06</c:v>
                </c:pt>
                <c:pt idx="73176">
                  <c:v>SLC SJC 07</c:v>
                </c:pt>
                <c:pt idx="73177">
                  <c:v>SLC SJC 08</c:v>
                </c:pt>
                <c:pt idx="73178">
                  <c:v>SLC SJC 09</c:v>
                </c:pt>
                <c:pt idx="73179">
                  <c:v>SLC SJC 10</c:v>
                </c:pt>
                <c:pt idx="73180">
                  <c:v>SLC SJC 11</c:v>
                </c:pt>
                <c:pt idx="73181">
                  <c:v>SLC SJC 12</c:v>
                </c:pt>
                <c:pt idx="73182">
                  <c:v>SLC SMF 01</c:v>
                </c:pt>
                <c:pt idx="73183">
                  <c:v>SLC SMF 02</c:v>
                </c:pt>
                <c:pt idx="73184">
                  <c:v>SLC SMF 03</c:v>
                </c:pt>
                <c:pt idx="73185">
                  <c:v>SLC SMF 04</c:v>
                </c:pt>
                <c:pt idx="73186">
                  <c:v>SLC SMF 05</c:v>
                </c:pt>
                <c:pt idx="73187">
                  <c:v>SLC SMF 06</c:v>
                </c:pt>
                <c:pt idx="73188">
                  <c:v>SLC SMF 07</c:v>
                </c:pt>
                <c:pt idx="73189">
                  <c:v>SLC SMF 08</c:v>
                </c:pt>
                <c:pt idx="73190">
                  <c:v>SLC SMF 09</c:v>
                </c:pt>
                <c:pt idx="73191">
                  <c:v>SLC SMF 10</c:v>
                </c:pt>
                <c:pt idx="73192">
                  <c:v>SLC SMF 11</c:v>
                </c:pt>
                <c:pt idx="73193">
                  <c:v>SLC SMF 12</c:v>
                </c:pt>
                <c:pt idx="73194">
                  <c:v>SLC SNA 01</c:v>
                </c:pt>
                <c:pt idx="73195">
                  <c:v>SLC SNA 02</c:v>
                </c:pt>
                <c:pt idx="73196">
                  <c:v>SLC SNA 03</c:v>
                </c:pt>
                <c:pt idx="73197">
                  <c:v>SLC SNA 04</c:v>
                </c:pt>
                <c:pt idx="73198">
                  <c:v>SLC SNA 05</c:v>
                </c:pt>
                <c:pt idx="73199">
                  <c:v>SLC SNA 06</c:v>
                </c:pt>
                <c:pt idx="73200">
                  <c:v>SLC SNA 07</c:v>
                </c:pt>
                <c:pt idx="73201">
                  <c:v>SLC SNA 08</c:v>
                </c:pt>
                <c:pt idx="73202">
                  <c:v>SLC SNA 09</c:v>
                </c:pt>
                <c:pt idx="73203">
                  <c:v>SLC SNA 10</c:v>
                </c:pt>
                <c:pt idx="73204">
                  <c:v>SLC SNA 11</c:v>
                </c:pt>
                <c:pt idx="73205">
                  <c:v>SLC SNA 12</c:v>
                </c:pt>
                <c:pt idx="73206">
                  <c:v>SLC STL 01</c:v>
                </c:pt>
                <c:pt idx="73207">
                  <c:v>SLC STL 02</c:v>
                </c:pt>
                <c:pt idx="73208">
                  <c:v>SLC STL 03</c:v>
                </c:pt>
                <c:pt idx="73209">
                  <c:v>SLC STL 04</c:v>
                </c:pt>
                <c:pt idx="73210">
                  <c:v>SLC STL 05</c:v>
                </c:pt>
                <c:pt idx="73211">
                  <c:v>SLC STL 06</c:v>
                </c:pt>
                <c:pt idx="73212">
                  <c:v>SLC STL 07</c:v>
                </c:pt>
                <c:pt idx="73213">
                  <c:v>SLC STL 08</c:v>
                </c:pt>
                <c:pt idx="73214">
                  <c:v>SLC STL 09</c:v>
                </c:pt>
                <c:pt idx="73215">
                  <c:v>SLC STL 10</c:v>
                </c:pt>
                <c:pt idx="73216">
                  <c:v>SLC STL 11</c:v>
                </c:pt>
                <c:pt idx="73217">
                  <c:v>SLC STL 12</c:v>
                </c:pt>
                <c:pt idx="73218">
                  <c:v>SLC SUN 01</c:v>
                </c:pt>
                <c:pt idx="73219">
                  <c:v>SLC SUN 02</c:v>
                </c:pt>
                <c:pt idx="73220">
                  <c:v>SLC SUN 03</c:v>
                </c:pt>
                <c:pt idx="73221">
                  <c:v>SLC SUN 04</c:v>
                </c:pt>
                <c:pt idx="73222">
                  <c:v>SLC SUN 05</c:v>
                </c:pt>
                <c:pt idx="73223">
                  <c:v>SLC SUN 06</c:v>
                </c:pt>
                <c:pt idx="73224">
                  <c:v>SLC SUN 07</c:v>
                </c:pt>
                <c:pt idx="73225">
                  <c:v>SLC SUN 08</c:v>
                </c:pt>
                <c:pt idx="73226">
                  <c:v>SLC SUN 09</c:v>
                </c:pt>
                <c:pt idx="73227">
                  <c:v>SLC SUN 10</c:v>
                </c:pt>
                <c:pt idx="73228">
                  <c:v>SLC SUN 11</c:v>
                </c:pt>
                <c:pt idx="73229">
                  <c:v>SLC SUN 12</c:v>
                </c:pt>
                <c:pt idx="73230">
                  <c:v>SLC SYR 11</c:v>
                </c:pt>
                <c:pt idx="73231">
                  <c:v>SLC TPA 01</c:v>
                </c:pt>
                <c:pt idx="73232">
                  <c:v>SLC TPA 02</c:v>
                </c:pt>
                <c:pt idx="73233">
                  <c:v>SLC TPA 03</c:v>
                </c:pt>
                <c:pt idx="73234">
                  <c:v>SLC TPA 04</c:v>
                </c:pt>
                <c:pt idx="73235">
                  <c:v>SLC TPA 05</c:v>
                </c:pt>
                <c:pt idx="73236">
                  <c:v>SLC TPA 06</c:v>
                </c:pt>
                <c:pt idx="73237">
                  <c:v>SLC TPA 07</c:v>
                </c:pt>
                <c:pt idx="73238">
                  <c:v>SLC TPA 08</c:v>
                </c:pt>
                <c:pt idx="73239">
                  <c:v>SLC TPA 09</c:v>
                </c:pt>
                <c:pt idx="73240">
                  <c:v>SLC TPA 10</c:v>
                </c:pt>
                <c:pt idx="73241">
                  <c:v>SLC TPA 11</c:v>
                </c:pt>
                <c:pt idx="73242">
                  <c:v>SLC TPA 12</c:v>
                </c:pt>
                <c:pt idx="73243">
                  <c:v>SLC TUL 01</c:v>
                </c:pt>
                <c:pt idx="73244">
                  <c:v>SLC TUL 02</c:v>
                </c:pt>
                <c:pt idx="73245">
                  <c:v>SLC TUL 03</c:v>
                </c:pt>
                <c:pt idx="73246">
                  <c:v>SLC TUL 04</c:v>
                </c:pt>
                <c:pt idx="73247">
                  <c:v>SLC TUL 05</c:v>
                </c:pt>
                <c:pt idx="73248">
                  <c:v>SLC TUL 06</c:v>
                </c:pt>
                <c:pt idx="73249">
                  <c:v>SLC TUL 07</c:v>
                </c:pt>
                <c:pt idx="73250">
                  <c:v>SLC TUL 08</c:v>
                </c:pt>
                <c:pt idx="73251">
                  <c:v>SLC TUL 09</c:v>
                </c:pt>
                <c:pt idx="73252">
                  <c:v>SLC TUL 10</c:v>
                </c:pt>
                <c:pt idx="73253">
                  <c:v>SLC TUL 11</c:v>
                </c:pt>
                <c:pt idx="73254">
                  <c:v>SLC TUL 12</c:v>
                </c:pt>
                <c:pt idx="73255">
                  <c:v>SLC TUS 01</c:v>
                </c:pt>
                <c:pt idx="73256">
                  <c:v>SLC TUS 02</c:v>
                </c:pt>
                <c:pt idx="73257">
                  <c:v>SLC TUS 03</c:v>
                </c:pt>
                <c:pt idx="73258">
                  <c:v>SLC TUS 04</c:v>
                </c:pt>
                <c:pt idx="73259">
                  <c:v>SLC TUS 05</c:v>
                </c:pt>
                <c:pt idx="73260">
                  <c:v>SLC TUS 06</c:v>
                </c:pt>
                <c:pt idx="73261">
                  <c:v>SLC TUS 07</c:v>
                </c:pt>
                <c:pt idx="73262">
                  <c:v>SLC TUS 08</c:v>
                </c:pt>
                <c:pt idx="73263">
                  <c:v>SLC TUS 09</c:v>
                </c:pt>
                <c:pt idx="73264">
                  <c:v>SLC TUS 10</c:v>
                </c:pt>
                <c:pt idx="73265">
                  <c:v>SLC TUS 11</c:v>
                </c:pt>
                <c:pt idx="73266">
                  <c:v>SLC TUS 12</c:v>
                </c:pt>
                <c:pt idx="73267">
                  <c:v>SLC TWF 01</c:v>
                </c:pt>
                <c:pt idx="73268">
                  <c:v>SLC TWF 02</c:v>
                </c:pt>
                <c:pt idx="73269">
                  <c:v>SLC TWF 03</c:v>
                </c:pt>
                <c:pt idx="73270">
                  <c:v>SLC TWF 04</c:v>
                </c:pt>
                <c:pt idx="73271">
                  <c:v>SLC TWF 05</c:v>
                </c:pt>
                <c:pt idx="73272">
                  <c:v>SLC TWF 06</c:v>
                </c:pt>
                <c:pt idx="73273">
                  <c:v>SLC TWF 07</c:v>
                </c:pt>
                <c:pt idx="73274">
                  <c:v>SLC TWF 08</c:v>
                </c:pt>
                <c:pt idx="73275">
                  <c:v>SLC TWF 09</c:v>
                </c:pt>
                <c:pt idx="73276">
                  <c:v>SLC TWF 10</c:v>
                </c:pt>
                <c:pt idx="73277">
                  <c:v>SLC TWF 11</c:v>
                </c:pt>
                <c:pt idx="73278">
                  <c:v>SLC TWF 12</c:v>
                </c:pt>
                <c:pt idx="73279">
                  <c:v>SLC VEL 01</c:v>
                </c:pt>
                <c:pt idx="73280">
                  <c:v>SLC VEL 02</c:v>
                </c:pt>
                <c:pt idx="73281">
                  <c:v>SLC VEL 03</c:v>
                </c:pt>
                <c:pt idx="73282">
                  <c:v>SLC VEL 04</c:v>
                </c:pt>
                <c:pt idx="73283">
                  <c:v>SLC VEL 05</c:v>
                </c:pt>
                <c:pt idx="73284">
                  <c:v>SLC VEL 06</c:v>
                </c:pt>
                <c:pt idx="73285">
                  <c:v>SLC VEL 07</c:v>
                </c:pt>
                <c:pt idx="73286">
                  <c:v>SLC VEL 08</c:v>
                </c:pt>
                <c:pt idx="73287">
                  <c:v>SLC VEL 09</c:v>
                </c:pt>
                <c:pt idx="73288">
                  <c:v>SLC VEL 10</c:v>
                </c:pt>
                <c:pt idx="73289">
                  <c:v>SLC VEL 11</c:v>
                </c:pt>
                <c:pt idx="73290">
                  <c:v>SLC VEL 12</c:v>
                </c:pt>
                <c:pt idx="73291">
                  <c:v>SLC WYS 05</c:v>
                </c:pt>
                <c:pt idx="73292">
                  <c:v>SLC WYS 06</c:v>
                </c:pt>
                <c:pt idx="73293">
                  <c:v>SLC WYS 07</c:v>
                </c:pt>
                <c:pt idx="73294">
                  <c:v>SLC WYS 08</c:v>
                </c:pt>
                <c:pt idx="73295">
                  <c:v>SLC WYS 09</c:v>
                </c:pt>
                <c:pt idx="73296">
                  <c:v>SLC XNA 06</c:v>
                </c:pt>
                <c:pt idx="73297">
                  <c:v>SLN HYS 04</c:v>
                </c:pt>
                <c:pt idx="73298">
                  <c:v>SLN HYS 05</c:v>
                </c:pt>
                <c:pt idx="73299">
                  <c:v>SLN HYS 06</c:v>
                </c:pt>
                <c:pt idx="73300">
                  <c:v>SLN HYS 07</c:v>
                </c:pt>
                <c:pt idx="73301">
                  <c:v>SLN HYS 08</c:v>
                </c:pt>
                <c:pt idx="73302">
                  <c:v>SLN HYS 09</c:v>
                </c:pt>
                <c:pt idx="73303">
                  <c:v>SLN HYS 10</c:v>
                </c:pt>
                <c:pt idx="73304">
                  <c:v>SLN HYS 11</c:v>
                </c:pt>
                <c:pt idx="73305">
                  <c:v>SLN HYS 12</c:v>
                </c:pt>
                <c:pt idx="73306">
                  <c:v>SLN ORD 04</c:v>
                </c:pt>
                <c:pt idx="73307">
                  <c:v>SLN ORD 05</c:v>
                </c:pt>
                <c:pt idx="73308">
                  <c:v>SLN ORD 06</c:v>
                </c:pt>
                <c:pt idx="73309">
                  <c:v>SLN ORD 07</c:v>
                </c:pt>
                <c:pt idx="73310">
                  <c:v>SLN ORD 08</c:v>
                </c:pt>
                <c:pt idx="73311">
                  <c:v>SLN ORD 09</c:v>
                </c:pt>
                <c:pt idx="73312">
                  <c:v>SLN ORD 10</c:v>
                </c:pt>
                <c:pt idx="73313">
                  <c:v>SLN ORD 11</c:v>
                </c:pt>
                <c:pt idx="73314">
                  <c:v>SLN ORD 12</c:v>
                </c:pt>
                <c:pt idx="73315">
                  <c:v>SMF ACV 01</c:v>
                </c:pt>
                <c:pt idx="73316">
                  <c:v>SMF ACV 02</c:v>
                </c:pt>
                <c:pt idx="73317">
                  <c:v>SMF ACV 03</c:v>
                </c:pt>
                <c:pt idx="73318">
                  <c:v>SMF ACV 04</c:v>
                </c:pt>
                <c:pt idx="73319">
                  <c:v>SMF ACV 05</c:v>
                </c:pt>
                <c:pt idx="73320">
                  <c:v>SMF ACV 06</c:v>
                </c:pt>
                <c:pt idx="73321">
                  <c:v>SMF ACV 07</c:v>
                </c:pt>
                <c:pt idx="73322">
                  <c:v>SMF ACV 08</c:v>
                </c:pt>
                <c:pt idx="73323">
                  <c:v>SMF ACV 09</c:v>
                </c:pt>
                <c:pt idx="73324">
                  <c:v>SMF ACV 10</c:v>
                </c:pt>
                <c:pt idx="73325">
                  <c:v>SMF ACV 11</c:v>
                </c:pt>
                <c:pt idx="73326">
                  <c:v>SMF ACV 12</c:v>
                </c:pt>
                <c:pt idx="73327">
                  <c:v>SMF ATL 01</c:v>
                </c:pt>
                <c:pt idx="73328">
                  <c:v>SMF ATL 02</c:v>
                </c:pt>
                <c:pt idx="73329">
                  <c:v>SMF ATL 03</c:v>
                </c:pt>
                <c:pt idx="73330">
                  <c:v>SMF ATL 04</c:v>
                </c:pt>
                <c:pt idx="73331">
                  <c:v>SMF ATL 05</c:v>
                </c:pt>
                <c:pt idx="73332">
                  <c:v>SMF ATL 06</c:v>
                </c:pt>
                <c:pt idx="73333">
                  <c:v>SMF ATL 07</c:v>
                </c:pt>
                <c:pt idx="73334">
                  <c:v>SMF ATL 08</c:v>
                </c:pt>
                <c:pt idx="73335">
                  <c:v>SMF ATL 09</c:v>
                </c:pt>
                <c:pt idx="73336">
                  <c:v>SMF ATL 10</c:v>
                </c:pt>
                <c:pt idx="73337">
                  <c:v>SMF ATL 11</c:v>
                </c:pt>
                <c:pt idx="73338">
                  <c:v>SMF ATL 12</c:v>
                </c:pt>
                <c:pt idx="73339">
                  <c:v>SMF AUS 04</c:v>
                </c:pt>
                <c:pt idx="73340">
                  <c:v>SMF AUS 05</c:v>
                </c:pt>
                <c:pt idx="73341">
                  <c:v>SMF AUS 06</c:v>
                </c:pt>
                <c:pt idx="73342">
                  <c:v>SMF AUS 07</c:v>
                </c:pt>
                <c:pt idx="73343">
                  <c:v>SMF AUS 08</c:v>
                </c:pt>
                <c:pt idx="73344">
                  <c:v>SMF AUS 09</c:v>
                </c:pt>
                <c:pt idx="73345">
                  <c:v>SMF AUS 10</c:v>
                </c:pt>
                <c:pt idx="73346">
                  <c:v>SMF AUS 11</c:v>
                </c:pt>
                <c:pt idx="73347">
                  <c:v>SMF AUS 12</c:v>
                </c:pt>
                <c:pt idx="73348">
                  <c:v>SMF BOI 01</c:v>
                </c:pt>
                <c:pt idx="73349">
                  <c:v>SMF BOI 02</c:v>
                </c:pt>
                <c:pt idx="73350">
                  <c:v>SMF BOI 03</c:v>
                </c:pt>
                <c:pt idx="73351">
                  <c:v>SMF BOI 04</c:v>
                </c:pt>
                <c:pt idx="73352">
                  <c:v>SMF BOI 05</c:v>
                </c:pt>
                <c:pt idx="73353">
                  <c:v>SMF BOI 06</c:v>
                </c:pt>
                <c:pt idx="73354">
                  <c:v>SMF BOI 07</c:v>
                </c:pt>
                <c:pt idx="73355">
                  <c:v>SMF BOI 08</c:v>
                </c:pt>
                <c:pt idx="73356">
                  <c:v>SMF BOI 09</c:v>
                </c:pt>
                <c:pt idx="73357">
                  <c:v>SMF BOI 10</c:v>
                </c:pt>
                <c:pt idx="73358">
                  <c:v>SMF BOI 11</c:v>
                </c:pt>
                <c:pt idx="73359">
                  <c:v>SMF BOI 12</c:v>
                </c:pt>
                <c:pt idx="73360">
                  <c:v>SMF BOS 05</c:v>
                </c:pt>
                <c:pt idx="73361">
                  <c:v>SMF BOS 06</c:v>
                </c:pt>
                <c:pt idx="73362">
                  <c:v>SMF BOS 07</c:v>
                </c:pt>
                <c:pt idx="73363">
                  <c:v>SMF BOS 08</c:v>
                </c:pt>
                <c:pt idx="73364">
                  <c:v>SMF BOS 09</c:v>
                </c:pt>
                <c:pt idx="73365">
                  <c:v>SMF BOS 12</c:v>
                </c:pt>
                <c:pt idx="73366">
                  <c:v>SMF BUR 01</c:v>
                </c:pt>
                <c:pt idx="73367">
                  <c:v>SMF BUR 02</c:v>
                </c:pt>
                <c:pt idx="73368">
                  <c:v>SMF BUR 03</c:v>
                </c:pt>
                <c:pt idx="73369">
                  <c:v>SMF BUR 04</c:v>
                </c:pt>
                <c:pt idx="73370">
                  <c:v>SMF BUR 05</c:v>
                </c:pt>
                <c:pt idx="73371">
                  <c:v>SMF BUR 06</c:v>
                </c:pt>
                <c:pt idx="73372">
                  <c:v>SMF BUR 07</c:v>
                </c:pt>
                <c:pt idx="73373">
                  <c:v>SMF BUR 08</c:v>
                </c:pt>
                <c:pt idx="73374">
                  <c:v>SMF BUR 09</c:v>
                </c:pt>
                <c:pt idx="73375">
                  <c:v>SMF BUR 10</c:v>
                </c:pt>
                <c:pt idx="73376">
                  <c:v>SMF BUR 11</c:v>
                </c:pt>
                <c:pt idx="73377">
                  <c:v>SMF BUR 12</c:v>
                </c:pt>
                <c:pt idx="73378">
                  <c:v>SMF BWI 01</c:v>
                </c:pt>
                <c:pt idx="73379">
                  <c:v>SMF BWI 02</c:v>
                </c:pt>
                <c:pt idx="73380">
                  <c:v>SMF BWI 03</c:v>
                </c:pt>
                <c:pt idx="73381">
                  <c:v>SMF BWI 04</c:v>
                </c:pt>
                <c:pt idx="73382">
                  <c:v>SMF BWI 05</c:v>
                </c:pt>
                <c:pt idx="73383">
                  <c:v>SMF BWI 06</c:v>
                </c:pt>
                <c:pt idx="73384">
                  <c:v>SMF BWI 07</c:v>
                </c:pt>
                <c:pt idx="73385">
                  <c:v>SMF BWI 08</c:v>
                </c:pt>
                <c:pt idx="73386">
                  <c:v>SMF BWI 09</c:v>
                </c:pt>
                <c:pt idx="73387">
                  <c:v>SMF BWI 10</c:v>
                </c:pt>
                <c:pt idx="73388">
                  <c:v>SMF BWI 11</c:v>
                </c:pt>
                <c:pt idx="73389">
                  <c:v>SMF BWI 12</c:v>
                </c:pt>
                <c:pt idx="73390">
                  <c:v>SMF CEC 07</c:v>
                </c:pt>
                <c:pt idx="73391">
                  <c:v>SMF CIC 01</c:v>
                </c:pt>
                <c:pt idx="73392">
                  <c:v>SMF CIC 11</c:v>
                </c:pt>
                <c:pt idx="73393">
                  <c:v>SMF CLT 01</c:v>
                </c:pt>
                <c:pt idx="73394">
                  <c:v>SMF CLT 02</c:v>
                </c:pt>
                <c:pt idx="73395">
                  <c:v>SMF CLT 03</c:v>
                </c:pt>
                <c:pt idx="73396">
                  <c:v>SMF CLT 04</c:v>
                </c:pt>
                <c:pt idx="73397">
                  <c:v>SMF CLT 05</c:v>
                </c:pt>
                <c:pt idx="73398">
                  <c:v>SMF CLT 06</c:v>
                </c:pt>
                <c:pt idx="73399">
                  <c:v>SMF CLT 07</c:v>
                </c:pt>
                <c:pt idx="73400">
                  <c:v>SMF CLT 08</c:v>
                </c:pt>
                <c:pt idx="73401">
                  <c:v>SMF CLT 09</c:v>
                </c:pt>
                <c:pt idx="73402">
                  <c:v>SMF CLT 10</c:v>
                </c:pt>
                <c:pt idx="73403">
                  <c:v>SMF CLT 11</c:v>
                </c:pt>
                <c:pt idx="73404">
                  <c:v>SMF CLT 12</c:v>
                </c:pt>
                <c:pt idx="73405">
                  <c:v>SMF DAL 01</c:v>
                </c:pt>
                <c:pt idx="73406">
                  <c:v>SMF DAL 02</c:v>
                </c:pt>
                <c:pt idx="73407">
                  <c:v>SMF DAL 03</c:v>
                </c:pt>
                <c:pt idx="73408">
                  <c:v>SMF DAL 04</c:v>
                </c:pt>
                <c:pt idx="73409">
                  <c:v>SMF DAL 05</c:v>
                </c:pt>
                <c:pt idx="73410">
                  <c:v>SMF DAL 06</c:v>
                </c:pt>
                <c:pt idx="73411">
                  <c:v>SMF DAL 07</c:v>
                </c:pt>
                <c:pt idx="73412">
                  <c:v>SMF DAL 08</c:v>
                </c:pt>
                <c:pt idx="73413">
                  <c:v>SMF DAL 09</c:v>
                </c:pt>
                <c:pt idx="73414">
                  <c:v>SMF DAL 10</c:v>
                </c:pt>
                <c:pt idx="73415">
                  <c:v>SMF DAL 11</c:v>
                </c:pt>
                <c:pt idx="73416">
                  <c:v>SMF DAL 12</c:v>
                </c:pt>
                <c:pt idx="73417">
                  <c:v>SMF DEN 01</c:v>
                </c:pt>
                <c:pt idx="73418">
                  <c:v>SMF DEN 02</c:v>
                </c:pt>
                <c:pt idx="73419">
                  <c:v>SMF DEN 03</c:v>
                </c:pt>
                <c:pt idx="73420">
                  <c:v>SMF DEN 04</c:v>
                </c:pt>
                <c:pt idx="73421">
                  <c:v>SMF DEN 05</c:v>
                </c:pt>
                <c:pt idx="73422">
                  <c:v>SMF DEN 06</c:v>
                </c:pt>
                <c:pt idx="73423">
                  <c:v>SMF DEN 07</c:v>
                </c:pt>
                <c:pt idx="73424">
                  <c:v>SMF DEN 08</c:v>
                </c:pt>
                <c:pt idx="73425">
                  <c:v>SMF DEN 09</c:v>
                </c:pt>
                <c:pt idx="73426">
                  <c:v>SMF DEN 10</c:v>
                </c:pt>
                <c:pt idx="73427">
                  <c:v>SMF DEN 11</c:v>
                </c:pt>
                <c:pt idx="73428">
                  <c:v>SMF DEN 12</c:v>
                </c:pt>
                <c:pt idx="73429">
                  <c:v>SMF DFW 01</c:v>
                </c:pt>
                <c:pt idx="73430">
                  <c:v>SMF DFW 02</c:v>
                </c:pt>
                <c:pt idx="73431">
                  <c:v>SMF DFW 03</c:v>
                </c:pt>
                <c:pt idx="73432">
                  <c:v>SMF DFW 04</c:v>
                </c:pt>
                <c:pt idx="73433">
                  <c:v>SMF DFW 05</c:v>
                </c:pt>
                <c:pt idx="73434">
                  <c:v>SMF DFW 06</c:v>
                </c:pt>
                <c:pt idx="73435">
                  <c:v>SMF DFW 07</c:v>
                </c:pt>
                <c:pt idx="73436">
                  <c:v>SMF DFW 08</c:v>
                </c:pt>
                <c:pt idx="73437">
                  <c:v>SMF DFW 09</c:v>
                </c:pt>
                <c:pt idx="73438">
                  <c:v>SMF DFW 10</c:v>
                </c:pt>
                <c:pt idx="73439">
                  <c:v>SMF DFW 11</c:v>
                </c:pt>
                <c:pt idx="73440">
                  <c:v>SMF DFW 12</c:v>
                </c:pt>
                <c:pt idx="73441">
                  <c:v>SMF DTW 04</c:v>
                </c:pt>
                <c:pt idx="73442">
                  <c:v>SMF DTW 05</c:v>
                </c:pt>
                <c:pt idx="73443">
                  <c:v>SMF DTW 06</c:v>
                </c:pt>
                <c:pt idx="73444">
                  <c:v>SMF DTW 07</c:v>
                </c:pt>
                <c:pt idx="73445">
                  <c:v>SMF DTW 08</c:v>
                </c:pt>
                <c:pt idx="73446">
                  <c:v>SMF EWR 01</c:v>
                </c:pt>
                <c:pt idx="73447">
                  <c:v>SMF EWR 04</c:v>
                </c:pt>
                <c:pt idx="73448">
                  <c:v>SMF EWR 05</c:v>
                </c:pt>
                <c:pt idx="73449">
                  <c:v>SMF EWR 06</c:v>
                </c:pt>
                <c:pt idx="73450">
                  <c:v>SMF EWR 07</c:v>
                </c:pt>
                <c:pt idx="73451">
                  <c:v>SMF EWR 08</c:v>
                </c:pt>
                <c:pt idx="73452">
                  <c:v>SMF EWR 09</c:v>
                </c:pt>
                <c:pt idx="73453">
                  <c:v>SMF EWR 10</c:v>
                </c:pt>
                <c:pt idx="73454">
                  <c:v>SMF EWR 11</c:v>
                </c:pt>
                <c:pt idx="73455">
                  <c:v>SMF EWR 12</c:v>
                </c:pt>
                <c:pt idx="73456">
                  <c:v>SMF GEG 01</c:v>
                </c:pt>
                <c:pt idx="73457">
                  <c:v>SMF GEG 02</c:v>
                </c:pt>
                <c:pt idx="73458">
                  <c:v>SMF GEG 03</c:v>
                </c:pt>
                <c:pt idx="73459">
                  <c:v>SMF GEG 04</c:v>
                </c:pt>
                <c:pt idx="73460">
                  <c:v>SMF GEG 05</c:v>
                </c:pt>
                <c:pt idx="73461">
                  <c:v>SMF GEG 06</c:v>
                </c:pt>
                <c:pt idx="73462">
                  <c:v>SMF GEG 07</c:v>
                </c:pt>
                <c:pt idx="73463">
                  <c:v>SMF GEG 08</c:v>
                </c:pt>
                <c:pt idx="73464">
                  <c:v>SMF GEG 09</c:v>
                </c:pt>
                <c:pt idx="73465">
                  <c:v>SMF GEG 10</c:v>
                </c:pt>
                <c:pt idx="73466">
                  <c:v>SMF GEG 11</c:v>
                </c:pt>
                <c:pt idx="73467">
                  <c:v>SMF GEG 12</c:v>
                </c:pt>
                <c:pt idx="73468">
                  <c:v>SMF HNL 01</c:v>
                </c:pt>
                <c:pt idx="73469">
                  <c:v>SMF HNL 02</c:v>
                </c:pt>
                <c:pt idx="73470">
                  <c:v>SMF HNL 03</c:v>
                </c:pt>
                <c:pt idx="73471">
                  <c:v>SMF HNL 04</c:v>
                </c:pt>
                <c:pt idx="73472">
                  <c:v>SMF HNL 05</c:v>
                </c:pt>
                <c:pt idx="73473">
                  <c:v>SMF HNL 06</c:v>
                </c:pt>
                <c:pt idx="73474">
                  <c:v>SMF HNL 07</c:v>
                </c:pt>
                <c:pt idx="73475">
                  <c:v>SMF HNL 08</c:v>
                </c:pt>
                <c:pt idx="73476">
                  <c:v>SMF HNL 09</c:v>
                </c:pt>
                <c:pt idx="73477">
                  <c:v>SMF HNL 10</c:v>
                </c:pt>
                <c:pt idx="73478">
                  <c:v>SMF HNL 11</c:v>
                </c:pt>
                <c:pt idx="73479">
                  <c:v>SMF HNL 12</c:v>
                </c:pt>
                <c:pt idx="73480">
                  <c:v>SMF HOU 11</c:v>
                </c:pt>
                <c:pt idx="73481">
                  <c:v>SMF HOU 12</c:v>
                </c:pt>
                <c:pt idx="73482">
                  <c:v>SMF IAD 01</c:v>
                </c:pt>
                <c:pt idx="73483">
                  <c:v>SMF IAD 02</c:v>
                </c:pt>
                <c:pt idx="73484">
                  <c:v>SMF IAD 03</c:v>
                </c:pt>
                <c:pt idx="73485">
                  <c:v>SMF IAD 04</c:v>
                </c:pt>
                <c:pt idx="73486">
                  <c:v>SMF IAD 05</c:v>
                </c:pt>
                <c:pt idx="73487">
                  <c:v>SMF IAD 06</c:v>
                </c:pt>
                <c:pt idx="73488">
                  <c:v>SMF IAD 07</c:v>
                </c:pt>
                <c:pt idx="73489">
                  <c:v>SMF IAD 08</c:v>
                </c:pt>
                <c:pt idx="73490">
                  <c:v>SMF IAD 09</c:v>
                </c:pt>
                <c:pt idx="73491">
                  <c:v>SMF IAD 10</c:v>
                </c:pt>
                <c:pt idx="73492">
                  <c:v>SMF IAD 11</c:v>
                </c:pt>
                <c:pt idx="73493">
                  <c:v>SMF IAD 12</c:v>
                </c:pt>
                <c:pt idx="73494">
                  <c:v>SMF IAH 01</c:v>
                </c:pt>
                <c:pt idx="73495">
                  <c:v>SMF IAH 02</c:v>
                </c:pt>
                <c:pt idx="73496">
                  <c:v>SMF IAH 03</c:v>
                </c:pt>
                <c:pt idx="73497">
                  <c:v>SMF IAH 04</c:v>
                </c:pt>
                <c:pt idx="73498">
                  <c:v>SMF IAH 05</c:v>
                </c:pt>
                <c:pt idx="73499">
                  <c:v>SMF IAH 06</c:v>
                </c:pt>
                <c:pt idx="73500">
                  <c:v>SMF IAH 07</c:v>
                </c:pt>
                <c:pt idx="73501">
                  <c:v>SMF IAH 08</c:v>
                </c:pt>
                <c:pt idx="73502">
                  <c:v>SMF IAH 09</c:v>
                </c:pt>
                <c:pt idx="73503">
                  <c:v>SMF IAH 10</c:v>
                </c:pt>
                <c:pt idx="73504">
                  <c:v>SMF IAH 11</c:v>
                </c:pt>
                <c:pt idx="73505">
                  <c:v>SMF IAH 12</c:v>
                </c:pt>
                <c:pt idx="73506">
                  <c:v>SMF JFK 01</c:v>
                </c:pt>
                <c:pt idx="73507">
                  <c:v>SMF JFK 02</c:v>
                </c:pt>
                <c:pt idx="73508">
                  <c:v>SMF JFK 03</c:v>
                </c:pt>
                <c:pt idx="73509">
                  <c:v>SMF JFK 04</c:v>
                </c:pt>
                <c:pt idx="73510">
                  <c:v>SMF JFK 05</c:v>
                </c:pt>
                <c:pt idx="73511">
                  <c:v>SMF JFK 06</c:v>
                </c:pt>
                <c:pt idx="73512">
                  <c:v>SMF JFK 07</c:v>
                </c:pt>
                <c:pt idx="73513">
                  <c:v>SMF JFK 08</c:v>
                </c:pt>
                <c:pt idx="73514">
                  <c:v>SMF JFK 09</c:v>
                </c:pt>
                <c:pt idx="73515">
                  <c:v>SMF JFK 10</c:v>
                </c:pt>
                <c:pt idx="73516">
                  <c:v>SMF JFK 11</c:v>
                </c:pt>
                <c:pt idx="73517">
                  <c:v>SMF JFK 12</c:v>
                </c:pt>
                <c:pt idx="73518">
                  <c:v>SMF KOA 12</c:v>
                </c:pt>
                <c:pt idx="73519">
                  <c:v>SMF LAS 01</c:v>
                </c:pt>
                <c:pt idx="73520">
                  <c:v>SMF LAS 02</c:v>
                </c:pt>
                <c:pt idx="73521">
                  <c:v>SMF LAS 03</c:v>
                </c:pt>
                <c:pt idx="73522">
                  <c:v>SMF LAS 04</c:v>
                </c:pt>
                <c:pt idx="73523">
                  <c:v>SMF LAS 05</c:v>
                </c:pt>
                <c:pt idx="73524">
                  <c:v>SMF LAS 06</c:v>
                </c:pt>
                <c:pt idx="73525">
                  <c:v>SMF LAS 07</c:v>
                </c:pt>
                <c:pt idx="73526">
                  <c:v>SMF LAS 08</c:v>
                </c:pt>
                <c:pt idx="73527">
                  <c:v>SMF LAS 09</c:v>
                </c:pt>
                <c:pt idx="73528">
                  <c:v>SMF LAS 10</c:v>
                </c:pt>
                <c:pt idx="73529">
                  <c:v>SMF LAS 11</c:v>
                </c:pt>
                <c:pt idx="73530">
                  <c:v>SMF LAS 12</c:v>
                </c:pt>
                <c:pt idx="73531">
                  <c:v>SMF LAX 01</c:v>
                </c:pt>
                <c:pt idx="73532">
                  <c:v>SMF LAX 02</c:v>
                </c:pt>
                <c:pt idx="73533">
                  <c:v>SMF LAX 03</c:v>
                </c:pt>
                <c:pt idx="73534">
                  <c:v>SMF LAX 04</c:v>
                </c:pt>
                <c:pt idx="73535">
                  <c:v>SMF LAX 05</c:v>
                </c:pt>
                <c:pt idx="73536">
                  <c:v>SMF LAX 06</c:v>
                </c:pt>
                <c:pt idx="73537">
                  <c:v>SMF LAX 07</c:v>
                </c:pt>
                <c:pt idx="73538">
                  <c:v>SMF LAX 08</c:v>
                </c:pt>
                <c:pt idx="73539">
                  <c:v>SMF LAX 09</c:v>
                </c:pt>
                <c:pt idx="73540">
                  <c:v>SMF LAX 10</c:v>
                </c:pt>
                <c:pt idx="73541">
                  <c:v>SMF LAX 11</c:v>
                </c:pt>
                <c:pt idx="73542">
                  <c:v>SMF LAX 12</c:v>
                </c:pt>
                <c:pt idx="73543">
                  <c:v>SMF LGB 01</c:v>
                </c:pt>
                <c:pt idx="73544">
                  <c:v>SMF LGB 02</c:v>
                </c:pt>
                <c:pt idx="73545">
                  <c:v>SMF LGB 03</c:v>
                </c:pt>
                <c:pt idx="73546">
                  <c:v>SMF LGB 04</c:v>
                </c:pt>
                <c:pt idx="73547">
                  <c:v>SMF LGB 05</c:v>
                </c:pt>
                <c:pt idx="73548">
                  <c:v>SMF LGB 06</c:v>
                </c:pt>
                <c:pt idx="73549">
                  <c:v>SMF LGB 07</c:v>
                </c:pt>
                <c:pt idx="73550">
                  <c:v>SMF LGB 08</c:v>
                </c:pt>
                <c:pt idx="73551">
                  <c:v>SMF LGB 09</c:v>
                </c:pt>
                <c:pt idx="73552">
                  <c:v>SMF LGB 10</c:v>
                </c:pt>
                <c:pt idx="73553">
                  <c:v>SMF LGB 11</c:v>
                </c:pt>
                <c:pt idx="73554">
                  <c:v>SMF LGB 12</c:v>
                </c:pt>
                <c:pt idx="73555">
                  <c:v>SMF MCO 05</c:v>
                </c:pt>
                <c:pt idx="73556">
                  <c:v>SMF MCO 06</c:v>
                </c:pt>
                <c:pt idx="73557">
                  <c:v>SMF MCO 07</c:v>
                </c:pt>
                <c:pt idx="73558">
                  <c:v>SMF MCO 08</c:v>
                </c:pt>
                <c:pt idx="73559">
                  <c:v>SMF MCO 09</c:v>
                </c:pt>
                <c:pt idx="73560">
                  <c:v>SMF MCO 10</c:v>
                </c:pt>
                <c:pt idx="73561">
                  <c:v>SMF MCO 11</c:v>
                </c:pt>
                <c:pt idx="73562">
                  <c:v>SMF MCO 12</c:v>
                </c:pt>
                <c:pt idx="73563">
                  <c:v>SMF MDW 01</c:v>
                </c:pt>
                <c:pt idx="73564">
                  <c:v>SMF MDW 02</c:v>
                </c:pt>
                <c:pt idx="73565">
                  <c:v>SMF MDW 03</c:v>
                </c:pt>
                <c:pt idx="73566">
                  <c:v>SMF MDW 04</c:v>
                </c:pt>
                <c:pt idx="73567">
                  <c:v>SMF MDW 05</c:v>
                </c:pt>
                <c:pt idx="73568">
                  <c:v>SMF MDW 06</c:v>
                </c:pt>
                <c:pt idx="73569">
                  <c:v>SMF MDW 07</c:v>
                </c:pt>
                <c:pt idx="73570">
                  <c:v>SMF MDW 08</c:v>
                </c:pt>
                <c:pt idx="73571">
                  <c:v>SMF MDW 09</c:v>
                </c:pt>
                <c:pt idx="73572">
                  <c:v>SMF MDW 10</c:v>
                </c:pt>
                <c:pt idx="73573">
                  <c:v>SMF MDW 11</c:v>
                </c:pt>
                <c:pt idx="73574">
                  <c:v>SMF MDW 12</c:v>
                </c:pt>
                <c:pt idx="73575">
                  <c:v>SMF MRY 05</c:v>
                </c:pt>
                <c:pt idx="73576">
                  <c:v>SMF MSP 01</c:v>
                </c:pt>
                <c:pt idx="73577">
                  <c:v>SMF MSP 02</c:v>
                </c:pt>
                <c:pt idx="73578">
                  <c:v>SMF MSP 03</c:v>
                </c:pt>
                <c:pt idx="73579">
                  <c:v>SMF MSP 04</c:v>
                </c:pt>
                <c:pt idx="73580">
                  <c:v>SMF MSP 05</c:v>
                </c:pt>
                <c:pt idx="73581">
                  <c:v>SMF MSP 06</c:v>
                </c:pt>
                <c:pt idx="73582">
                  <c:v>SMF MSP 07</c:v>
                </c:pt>
                <c:pt idx="73583">
                  <c:v>SMF MSP 08</c:v>
                </c:pt>
                <c:pt idx="73584">
                  <c:v>SMF MSP 09</c:v>
                </c:pt>
                <c:pt idx="73585">
                  <c:v>SMF MSP 10</c:v>
                </c:pt>
                <c:pt idx="73586">
                  <c:v>SMF MSP 11</c:v>
                </c:pt>
                <c:pt idx="73587">
                  <c:v>SMF MSP 12</c:v>
                </c:pt>
                <c:pt idx="73588">
                  <c:v>SMF MSY 03</c:v>
                </c:pt>
                <c:pt idx="73589">
                  <c:v>SMF MSY 04</c:v>
                </c:pt>
                <c:pt idx="73590">
                  <c:v>SMF MSY 05</c:v>
                </c:pt>
                <c:pt idx="73591">
                  <c:v>SMF MSY 06</c:v>
                </c:pt>
                <c:pt idx="73592">
                  <c:v>SMF MSY 07</c:v>
                </c:pt>
                <c:pt idx="73593">
                  <c:v>SMF MSY 08</c:v>
                </c:pt>
                <c:pt idx="73594">
                  <c:v>SMF MSY 10</c:v>
                </c:pt>
                <c:pt idx="73595">
                  <c:v>SMF MSY 11</c:v>
                </c:pt>
                <c:pt idx="73596">
                  <c:v>SMF MSY 12</c:v>
                </c:pt>
                <c:pt idx="73597">
                  <c:v>SMF OGG 01</c:v>
                </c:pt>
                <c:pt idx="73598">
                  <c:v>SMF OGG 02</c:v>
                </c:pt>
                <c:pt idx="73599">
                  <c:v>SMF OGG 03</c:v>
                </c:pt>
                <c:pt idx="73600">
                  <c:v>SMF OGG 04</c:v>
                </c:pt>
                <c:pt idx="73601">
                  <c:v>SMF OGG 05</c:v>
                </c:pt>
                <c:pt idx="73602">
                  <c:v>SMF OGG 06</c:v>
                </c:pt>
                <c:pt idx="73603">
                  <c:v>SMF OGG 07</c:v>
                </c:pt>
                <c:pt idx="73604">
                  <c:v>SMF OGG 08</c:v>
                </c:pt>
                <c:pt idx="73605">
                  <c:v>SMF OGG 09</c:v>
                </c:pt>
                <c:pt idx="73606">
                  <c:v>SMF OGG 10</c:v>
                </c:pt>
                <c:pt idx="73607">
                  <c:v>SMF OGG 11</c:v>
                </c:pt>
                <c:pt idx="73608">
                  <c:v>SMF OGG 12</c:v>
                </c:pt>
                <c:pt idx="73609">
                  <c:v>SMF ONT 01</c:v>
                </c:pt>
                <c:pt idx="73610">
                  <c:v>SMF ONT 02</c:v>
                </c:pt>
                <c:pt idx="73611">
                  <c:v>SMF ONT 03</c:v>
                </c:pt>
                <c:pt idx="73612">
                  <c:v>SMF ONT 04</c:v>
                </c:pt>
                <c:pt idx="73613">
                  <c:v>SMF ONT 05</c:v>
                </c:pt>
                <c:pt idx="73614">
                  <c:v>SMF ONT 06</c:v>
                </c:pt>
                <c:pt idx="73615">
                  <c:v>SMF ONT 07</c:v>
                </c:pt>
                <c:pt idx="73616">
                  <c:v>SMF ONT 08</c:v>
                </c:pt>
                <c:pt idx="73617">
                  <c:v>SMF ONT 09</c:v>
                </c:pt>
                <c:pt idx="73618">
                  <c:v>SMF ONT 10</c:v>
                </c:pt>
                <c:pt idx="73619">
                  <c:v>SMF ONT 11</c:v>
                </c:pt>
                <c:pt idx="73620">
                  <c:v>SMF ONT 12</c:v>
                </c:pt>
                <c:pt idx="73621">
                  <c:v>SMF ORD 01</c:v>
                </c:pt>
                <c:pt idx="73622">
                  <c:v>SMF ORD 02</c:v>
                </c:pt>
                <c:pt idx="73623">
                  <c:v>SMF ORD 03</c:v>
                </c:pt>
                <c:pt idx="73624">
                  <c:v>SMF ORD 04</c:v>
                </c:pt>
                <c:pt idx="73625">
                  <c:v>SMF ORD 05</c:v>
                </c:pt>
                <c:pt idx="73626">
                  <c:v>SMF ORD 06</c:v>
                </c:pt>
                <c:pt idx="73627">
                  <c:v>SMF ORD 07</c:v>
                </c:pt>
                <c:pt idx="73628">
                  <c:v>SMF ORD 08</c:v>
                </c:pt>
                <c:pt idx="73629">
                  <c:v>SMF ORD 09</c:v>
                </c:pt>
                <c:pt idx="73630">
                  <c:v>SMF ORD 10</c:v>
                </c:pt>
                <c:pt idx="73631">
                  <c:v>SMF ORD 11</c:v>
                </c:pt>
                <c:pt idx="73632">
                  <c:v>SMF ORD 12</c:v>
                </c:pt>
                <c:pt idx="73633">
                  <c:v>SMF PDX 01</c:v>
                </c:pt>
                <c:pt idx="73634">
                  <c:v>SMF PDX 02</c:v>
                </c:pt>
                <c:pt idx="73635">
                  <c:v>SMF PDX 03</c:v>
                </c:pt>
                <c:pt idx="73636">
                  <c:v>SMF PDX 04</c:v>
                </c:pt>
                <c:pt idx="73637">
                  <c:v>SMF PDX 05</c:v>
                </c:pt>
                <c:pt idx="73638">
                  <c:v>SMF PDX 06</c:v>
                </c:pt>
                <c:pt idx="73639">
                  <c:v>SMF PDX 07</c:v>
                </c:pt>
                <c:pt idx="73640">
                  <c:v>SMF PDX 08</c:v>
                </c:pt>
                <c:pt idx="73641">
                  <c:v>SMF PDX 09</c:v>
                </c:pt>
                <c:pt idx="73642">
                  <c:v>SMF PDX 10</c:v>
                </c:pt>
                <c:pt idx="73643">
                  <c:v>SMF PDX 11</c:v>
                </c:pt>
                <c:pt idx="73644">
                  <c:v>SMF PDX 12</c:v>
                </c:pt>
                <c:pt idx="73645">
                  <c:v>SMF PHL 01</c:v>
                </c:pt>
                <c:pt idx="73646">
                  <c:v>SMF PHL 05</c:v>
                </c:pt>
                <c:pt idx="73647">
                  <c:v>SMF PHL 06</c:v>
                </c:pt>
                <c:pt idx="73648">
                  <c:v>SMF PHL 07</c:v>
                </c:pt>
                <c:pt idx="73649">
                  <c:v>SMF PHL 08</c:v>
                </c:pt>
                <c:pt idx="73650">
                  <c:v>SMF PHL 09</c:v>
                </c:pt>
                <c:pt idx="73651">
                  <c:v>SMF PHL 10</c:v>
                </c:pt>
                <c:pt idx="73652">
                  <c:v>SMF PHL 11</c:v>
                </c:pt>
                <c:pt idx="73653">
                  <c:v>SMF PHX 01</c:v>
                </c:pt>
                <c:pt idx="73654">
                  <c:v>SMF PHX 02</c:v>
                </c:pt>
                <c:pt idx="73655">
                  <c:v>SMF PHX 03</c:v>
                </c:pt>
                <c:pt idx="73656">
                  <c:v>SMF PHX 04</c:v>
                </c:pt>
                <c:pt idx="73657">
                  <c:v>SMF PHX 05</c:v>
                </c:pt>
                <c:pt idx="73658">
                  <c:v>SMF PHX 06</c:v>
                </c:pt>
                <c:pt idx="73659">
                  <c:v>SMF PHX 07</c:v>
                </c:pt>
                <c:pt idx="73660">
                  <c:v>SMF PHX 08</c:v>
                </c:pt>
                <c:pt idx="73661">
                  <c:v>SMF PHX 09</c:v>
                </c:pt>
                <c:pt idx="73662">
                  <c:v>SMF PHX 10</c:v>
                </c:pt>
                <c:pt idx="73663">
                  <c:v>SMF PHX 11</c:v>
                </c:pt>
                <c:pt idx="73664">
                  <c:v>SMF PHX 12</c:v>
                </c:pt>
                <c:pt idx="73665">
                  <c:v>SMF RDM 02</c:v>
                </c:pt>
                <c:pt idx="73666">
                  <c:v>SMF RNO 01</c:v>
                </c:pt>
                <c:pt idx="73667">
                  <c:v>SMF RNO 02</c:v>
                </c:pt>
                <c:pt idx="73668">
                  <c:v>SMF RNO 11</c:v>
                </c:pt>
                <c:pt idx="73669">
                  <c:v>SMF SAN 01</c:v>
                </c:pt>
                <c:pt idx="73670">
                  <c:v>SMF SAN 02</c:v>
                </c:pt>
                <c:pt idx="73671">
                  <c:v>SMF SAN 03</c:v>
                </c:pt>
                <c:pt idx="73672">
                  <c:v>SMF SAN 04</c:v>
                </c:pt>
                <c:pt idx="73673">
                  <c:v>SMF SAN 05</c:v>
                </c:pt>
                <c:pt idx="73674">
                  <c:v>SMF SAN 06</c:v>
                </c:pt>
                <c:pt idx="73675">
                  <c:v>SMF SAN 07</c:v>
                </c:pt>
                <c:pt idx="73676">
                  <c:v>SMF SAN 08</c:v>
                </c:pt>
                <c:pt idx="73677">
                  <c:v>SMF SAN 09</c:v>
                </c:pt>
                <c:pt idx="73678">
                  <c:v>SMF SAN 10</c:v>
                </c:pt>
                <c:pt idx="73679">
                  <c:v>SMF SAN 11</c:v>
                </c:pt>
                <c:pt idx="73680">
                  <c:v>SMF SAN 12</c:v>
                </c:pt>
                <c:pt idx="73681">
                  <c:v>SMF SEA 01</c:v>
                </c:pt>
                <c:pt idx="73682">
                  <c:v>SMF SEA 02</c:v>
                </c:pt>
                <c:pt idx="73683">
                  <c:v>SMF SEA 03</c:v>
                </c:pt>
                <c:pt idx="73684">
                  <c:v>SMF SEA 04</c:v>
                </c:pt>
                <c:pt idx="73685">
                  <c:v>SMF SEA 05</c:v>
                </c:pt>
                <c:pt idx="73686">
                  <c:v>SMF SEA 06</c:v>
                </c:pt>
                <c:pt idx="73687">
                  <c:v>SMF SEA 07</c:v>
                </c:pt>
                <c:pt idx="73688">
                  <c:v>SMF SEA 08</c:v>
                </c:pt>
                <c:pt idx="73689">
                  <c:v>SMF SEA 09</c:v>
                </c:pt>
                <c:pt idx="73690">
                  <c:v>SMF SEA 10</c:v>
                </c:pt>
                <c:pt idx="73691">
                  <c:v>SMF SEA 11</c:v>
                </c:pt>
                <c:pt idx="73692">
                  <c:v>SMF SEA 12</c:v>
                </c:pt>
                <c:pt idx="73693">
                  <c:v>SMF SFO 01</c:v>
                </c:pt>
                <c:pt idx="73694">
                  <c:v>SMF SFO 02</c:v>
                </c:pt>
                <c:pt idx="73695">
                  <c:v>SMF SFO 03</c:v>
                </c:pt>
                <c:pt idx="73696">
                  <c:v>SMF SFO 04</c:v>
                </c:pt>
                <c:pt idx="73697">
                  <c:v>SMF SFO 05</c:v>
                </c:pt>
                <c:pt idx="73698">
                  <c:v>SMF SFO 06</c:v>
                </c:pt>
                <c:pt idx="73699">
                  <c:v>SMF SFO 07</c:v>
                </c:pt>
                <c:pt idx="73700">
                  <c:v>SMF SFO 08</c:v>
                </c:pt>
                <c:pt idx="73701">
                  <c:v>SMF SFO 09</c:v>
                </c:pt>
                <c:pt idx="73702">
                  <c:v>SMF SFO 10</c:v>
                </c:pt>
                <c:pt idx="73703">
                  <c:v>SMF SFO 11</c:v>
                </c:pt>
                <c:pt idx="73704">
                  <c:v>SMF SFO 12</c:v>
                </c:pt>
                <c:pt idx="73705">
                  <c:v>SMF SLC 01</c:v>
                </c:pt>
                <c:pt idx="73706">
                  <c:v>SMF SLC 02</c:v>
                </c:pt>
                <c:pt idx="73707">
                  <c:v>SMF SLC 03</c:v>
                </c:pt>
                <c:pt idx="73708">
                  <c:v>SMF SLC 04</c:v>
                </c:pt>
                <c:pt idx="73709">
                  <c:v>SMF SLC 05</c:v>
                </c:pt>
                <c:pt idx="73710">
                  <c:v>SMF SLC 06</c:v>
                </c:pt>
                <c:pt idx="73711">
                  <c:v>SMF SLC 07</c:v>
                </c:pt>
                <c:pt idx="73712">
                  <c:v>SMF SLC 08</c:v>
                </c:pt>
                <c:pt idx="73713">
                  <c:v>SMF SLC 09</c:v>
                </c:pt>
                <c:pt idx="73714">
                  <c:v>SMF SLC 10</c:v>
                </c:pt>
                <c:pt idx="73715">
                  <c:v>SMF SLC 11</c:v>
                </c:pt>
                <c:pt idx="73716">
                  <c:v>SMF SLC 12</c:v>
                </c:pt>
                <c:pt idx="73717">
                  <c:v>SMF SNA 01</c:v>
                </c:pt>
                <c:pt idx="73718">
                  <c:v>SMF SNA 02</c:v>
                </c:pt>
                <c:pt idx="73719">
                  <c:v>SMF SNA 03</c:v>
                </c:pt>
                <c:pt idx="73720">
                  <c:v>SMF SNA 04</c:v>
                </c:pt>
                <c:pt idx="73721">
                  <c:v>SMF SNA 05</c:v>
                </c:pt>
                <c:pt idx="73722">
                  <c:v>SMF SNA 06</c:v>
                </c:pt>
                <c:pt idx="73723">
                  <c:v>SMF SNA 07</c:v>
                </c:pt>
                <c:pt idx="73724">
                  <c:v>SMF SNA 08</c:v>
                </c:pt>
                <c:pt idx="73725">
                  <c:v>SMF SNA 09</c:v>
                </c:pt>
                <c:pt idx="73726">
                  <c:v>SMF SNA 10</c:v>
                </c:pt>
                <c:pt idx="73727">
                  <c:v>SMF SNA 11</c:v>
                </c:pt>
                <c:pt idx="73728">
                  <c:v>SMF SNA 12</c:v>
                </c:pt>
                <c:pt idx="73729">
                  <c:v>SMF STL 04</c:v>
                </c:pt>
                <c:pt idx="73730">
                  <c:v>SMF STL 05</c:v>
                </c:pt>
                <c:pt idx="73731">
                  <c:v>SMF STL 06</c:v>
                </c:pt>
                <c:pt idx="73732">
                  <c:v>SMF STL 07</c:v>
                </c:pt>
                <c:pt idx="73733">
                  <c:v>SMF STL 08</c:v>
                </c:pt>
                <c:pt idx="73734">
                  <c:v>SMF STL 09</c:v>
                </c:pt>
                <c:pt idx="73735">
                  <c:v>SMF STL 10</c:v>
                </c:pt>
                <c:pt idx="73736">
                  <c:v>SMF STL 11</c:v>
                </c:pt>
                <c:pt idx="73737">
                  <c:v>SMF STL 12</c:v>
                </c:pt>
                <c:pt idx="73738">
                  <c:v>SMX LAS 01</c:v>
                </c:pt>
                <c:pt idx="73739">
                  <c:v>SMX LAS 02</c:v>
                </c:pt>
                <c:pt idx="73740">
                  <c:v>SMX LAS 03</c:v>
                </c:pt>
                <c:pt idx="73741">
                  <c:v>SMX LAS 04</c:v>
                </c:pt>
                <c:pt idx="73742">
                  <c:v>SMX LAS 05</c:v>
                </c:pt>
                <c:pt idx="73743">
                  <c:v>SMX LAS 06</c:v>
                </c:pt>
                <c:pt idx="73744">
                  <c:v>SMX LAS 07</c:v>
                </c:pt>
                <c:pt idx="73745">
                  <c:v>SMX LAS 08</c:v>
                </c:pt>
                <c:pt idx="73746">
                  <c:v>SMX LAS 09</c:v>
                </c:pt>
                <c:pt idx="73747">
                  <c:v>SMX LAS 10</c:v>
                </c:pt>
                <c:pt idx="73748">
                  <c:v>SMX LAS 11</c:v>
                </c:pt>
                <c:pt idx="73749">
                  <c:v>SMX LAS 12</c:v>
                </c:pt>
                <c:pt idx="73750">
                  <c:v>SMX LAX 01</c:v>
                </c:pt>
                <c:pt idx="73751">
                  <c:v>SMX LAX 02</c:v>
                </c:pt>
                <c:pt idx="73752">
                  <c:v>SMX LAX 03</c:v>
                </c:pt>
                <c:pt idx="73753">
                  <c:v>SMX LAX 04</c:v>
                </c:pt>
                <c:pt idx="73754">
                  <c:v>SMX LAX 05</c:v>
                </c:pt>
                <c:pt idx="73755">
                  <c:v>SMX LAX 06</c:v>
                </c:pt>
                <c:pt idx="73756">
                  <c:v>SMX LAX 07</c:v>
                </c:pt>
                <c:pt idx="73757">
                  <c:v>SMX LAX 08</c:v>
                </c:pt>
                <c:pt idx="73758">
                  <c:v>SMX LAX 09</c:v>
                </c:pt>
                <c:pt idx="73759">
                  <c:v>SMX LAX 10</c:v>
                </c:pt>
                <c:pt idx="73760">
                  <c:v>SMX LAX 11</c:v>
                </c:pt>
                <c:pt idx="73761">
                  <c:v>SMX LAX 12</c:v>
                </c:pt>
                <c:pt idx="73762">
                  <c:v>SMX SFO 01</c:v>
                </c:pt>
                <c:pt idx="73763">
                  <c:v>SMX SFO 02</c:v>
                </c:pt>
                <c:pt idx="73764">
                  <c:v>SMX SFO 03</c:v>
                </c:pt>
                <c:pt idx="73765">
                  <c:v>SMX SFO 04</c:v>
                </c:pt>
                <c:pt idx="73766">
                  <c:v>SMX SFO 05</c:v>
                </c:pt>
                <c:pt idx="73767">
                  <c:v>SMX SFO 06</c:v>
                </c:pt>
                <c:pt idx="73768">
                  <c:v>SMX SFO 07</c:v>
                </c:pt>
                <c:pt idx="73769">
                  <c:v>SMX SFO 08</c:v>
                </c:pt>
                <c:pt idx="73770">
                  <c:v>SMX SFO 09</c:v>
                </c:pt>
                <c:pt idx="73771">
                  <c:v>SMX SFO 10</c:v>
                </c:pt>
                <c:pt idx="73772">
                  <c:v>SMX SFO 11</c:v>
                </c:pt>
                <c:pt idx="73773">
                  <c:v>SMX SFO 12</c:v>
                </c:pt>
                <c:pt idx="73774">
                  <c:v>SNA ABQ 07</c:v>
                </c:pt>
                <c:pt idx="73775">
                  <c:v>SNA ABQ 08</c:v>
                </c:pt>
                <c:pt idx="73776">
                  <c:v>SNA ABQ 09</c:v>
                </c:pt>
                <c:pt idx="73777">
                  <c:v>SNA ABQ 10</c:v>
                </c:pt>
                <c:pt idx="73778">
                  <c:v>SNA ABQ 11</c:v>
                </c:pt>
                <c:pt idx="73779">
                  <c:v>SNA ATL 01</c:v>
                </c:pt>
                <c:pt idx="73780">
                  <c:v>SNA ATL 02</c:v>
                </c:pt>
                <c:pt idx="73781">
                  <c:v>SNA ATL 03</c:v>
                </c:pt>
                <c:pt idx="73782">
                  <c:v>SNA ATL 04</c:v>
                </c:pt>
                <c:pt idx="73783">
                  <c:v>SNA ATL 05</c:v>
                </c:pt>
                <c:pt idx="73784">
                  <c:v>SNA ATL 06</c:v>
                </c:pt>
                <c:pt idx="73785">
                  <c:v>SNA ATL 07</c:v>
                </c:pt>
                <c:pt idx="73786">
                  <c:v>SNA ATL 08</c:v>
                </c:pt>
                <c:pt idx="73787">
                  <c:v>SNA ATL 09</c:v>
                </c:pt>
                <c:pt idx="73788">
                  <c:v>SNA ATL 10</c:v>
                </c:pt>
                <c:pt idx="73789">
                  <c:v>SNA ATL 11</c:v>
                </c:pt>
                <c:pt idx="73790">
                  <c:v>SNA ATL 12</c:v>
                </c:pt>
                <c:pt idx="73791">
                  <c:v>SNA AUS 01</c:v>
                </c:pt>
                <c:pt idx="73792">
                  <c:v>SNA AUS 02</c:v>
                </c:pt>
                <c:pt idx="73793">
                  <c:v>SNA AUS 03</c:v>
                </c:pt>
                <c:pt idx="73794">
                  <c:v>SNA AUS 04</c:v>
                </c:pt>
                <c:pt idx="73795">
                  <c:v>SNA AUS 05</c:v>
                </c:pt>
                <c:pt idx="73796">
                  <c:v>SNA AUS 06</c:v>
                </c:pt>
                <c:pt idx="73797">
                  <c:v>SNA AUS 07</c:v>
                </c:pt>
                <c:pt idx="73798">
                  <c:v>SNA AUS 08</c:v>
                </c:pt>
                <c:pt idx="73799">
                  <c:v>SNA AUS 09</c:v>
                </c:pt>
                <c:pt idx="73800">
                  <c:v>SNA AUS 10</c:v>
                </c:pt>
                <c:pt idx="73801">
                  <c:v>SNA AUS 11</c:v>
                </c:pt>
                <c:pt idx="73802">
                  <c:v>SNA AUS 12</c:v>
                </c:pt>
                <c:pt idx="73803">
                  <c:v>SNA COS 02</c:v>
                </c:pt>
                <c:pt idx="73804">
                  <c:v>SNA CVG 01</c:v>
                </c:pt>
                <c:pt idx="73805">
                  <c:v>SNA CVG 02</c:v>
                </c:pt>
                <c:pt idx="73806">
                  <c:v>SNA CVG 03</c:v>
                </c:pt>
                <c:pt idx="73807">
                  <c:v>SNA CVG 04</c:v>
                </c:pt>
                <c:pt idx="73808">
                  <c:v>SNA DAL 01</c:v>
                </c:pt>
                <c:pt idx="73809">
                  <c:v>SNA DAL 02</c:v>
                </c:pt>
                <c:pt idx="73810">
                  <c:v>SNA DAL 03</c:v>
                </c:pt>
                <c:pt idx="73811">
                  <c:v>SNA DAL 04</c:v>
                </c:pt>
                <c:pt idx="73812">
                  <c:v>SNA DAL 05</c:v>
                </c:pt>
                <c:pt idx="73813">
                  <c:v>SNA DAL 06</c:v>
                </c:pt>
                <c:pt idx="73814">
                  <c:v>SNA DAL 07</c:v>
                </c:pt>
                <c:pt idx="73815">
                  <c:v>SNA DAL 08</c:v>
                </c:pt>
                <c:pt idx="73816">
                  <c:v>SNA DAL 09</c:v>
                </c:pt>
                <c:pt idx="73817">
                  <c:v>SNA DAL 10</c:v>
                </c:pt>
                <c:pt idx="73818">
                  <c:v>SNA DAL 11</c:v>
                </c:pt>
                <c:pt idx="73819">
                  <c:v>SNA DAL 12</c:v>
                </c:pt>
                <c:pt idx="73820">
                  <c:v>SNA DEN 01</c:v>
                </c:pt>
                <c:pt idx="73821">
                  <c:v>SNA DEN 02</c:v>
                </c:pt>
                <c:pt idx="73822">
                  <c:v>SNA DEN 03</c:v>
                </c:pt>
                <c:pt idx="73823">
                  <c:v>SNA DEN 04</c:v>
                </c:pt>
                <c:pt idx="73824">
                  <c:v>SNA DEN 05</c:v>
                </c:pt>
                <c:pt idx="73825">
                  <c:v>SNA DEN 06</c:v>
                </c:pt>
                <c:pt idx="73826">
                  <c:v>SNA DEN 07</c:v>
                </c:pt>
                <c:pt idx="73827">
                  <c:v>SNA DEN 08</c:v>
                </c:pt>
                <c:pt idx="73828">
                  <c:v>SNA DEN 09</c:v>
                </c:pt>
                <c:pt idx="73829">
                  <c:v>SNA DEN 10</c:v>
                </c:pt>
                <c:pt idx="73830">
                  <c:v>SNA DEN 11</c:v>
                </c:pt>
                <c:pt idx="73831">
                  <c:v>SNA DEN 12</c:v>
                </c:pt>
                <c:pt idx="73832">
                  <c:v>SNA DFW 01</c:v>
                </c:pt>
                <c:pt idx="73833">
                  <c:v>SNA DFW 02</c:v>
                </c:pt>
                <c:pt idx="73834">
                  <c:v>SNA DFW 03</c:v>
                </c:pt>
                <c:pt idx="73835">
                  <c:v>SNA DFW 04</c:v>
                </c:pt>
                <c:pt idx="73836">
                  <c:v>SNA DFW 05</c:v>
                </c:pt>
                <c:pt idx="73837">
                  <c:v>SNA DFW 06</c:v>
                </c:pt>
                <c:pt idx="73838">
                  <c:v>SNA DFW 07</c:v>
                </c:pt>
                <c:pt idx="73839">
                  <c:v>SNA DFW 08</c:v>
                </c:pt>
                <c:pt idx="73840">
                  <c:v>SNA DFW 09</c:v>
                </c:pt>
                <c:pt idx="73841">
                  <c:v>SNA DFW 10</c:v>
                </c:pt>
                <c:pt idx="73842">
                  <c:v>SNA DFW 11</c:v>
                </c:pt>
                <c:pt idx="73843">
                  <c:v>SNA DFW 12</c:v>
                </c:pt>
                <c:pt idx="73844">
                  <c:v>SNA DTW 01</c:v>
                </c:pt>
                <c:pt idx="73845">
                  <c:v>SNA DTW 02</c:v>
                </c:pt>
                <c:pt idx="73846">
                  <c:v>SNA DTW 03</c:v>
                </c:pt>
                <c:pt idx="73847">
                  <c:v>SNA DTW 04</c:v>
                </c:pt>
                <c:pt idx="73848">
                  <c:v>SNA DTW 05</c:v>
                </c:pt>
                <c:pt idx="73849">
                  <c:v>SNA DTW 06</c:v>
                </c:pt>
                <c:pt idx="73850">
                  <c:v>SNA DTW 07</c:v>
                </c:pt>
                <c:pt idx="73851">
                  <c:v>SNA DTW 08</c:v>
                </c:pt>
                <c:pt idx="73852">
                  <c:v>SNA DTW 09</c:v>
                </c:pt>
                <c:pt idx="73853">
                  <c:v>SNA DTW 10</c:v>
                </c:pt>
                <c:pt idx="73854">
                  <c:v>SNA DTW 11</c:v>
                </c:pt>
                <c:pt idx="73855">
                  <c:v>SNA DTW 12</c:v>
                </c:pt>
                <c:pt idx="73856">
                  <c:v>SNA EWR 01</c:v>
                </c:pt>
                <c:pt idx="73857">
                  <c:v>SNA EWR 02</c:v>
                </c:pt>
                <c:pt idx="73858">
                  <c:v>SNA EWR 03</c:v>
                </c:pt>
                <c:pt idx="73859">
                  <c:v>SNA EWR 04</c:v>
                </c:pt>
                <c:pt idx="73860">
                  <c:v>SNA EWR 05</c:v>
                </c:pt>
                <c:pt idx="73861">
                  <c:v>SNA EWR 06</c:v>
                </c:pt>
                <c:pt idx="73862">
                  <c:v>SNA EWR 07</c:v>
                </c:pt>
                <c:pt idx="73863">
                  <c:v>SNA EWR 08</c:v>
                </c:pt>
                <c:pt idx="73864">
                  <c:v>SNA EWR 09</c:v>
                </c:pt>
                <c:pt idx="73865">
                  <c:v>SNA EWR 10</c:v>
                </c:pt>
                <c:pt idx="73866">
                  <c:v>SNA EWR 11</c:v>
                </c:pt>
                <c:pt idx="73867">
                  <c:v>SNA EWR 12</c:v>
                </c:pt>
                <c:pt idx="73868">
                  <c:v>SNA HNL 01</c:v>
                </c:pt>
                <c:pt idx="73869">
                  <c:v>SNA HNL 03</c:v>
                </c:pt>
                <c:pt idx="73870">
                  <c:v>SNA HNL 04</c:v>
                </c:pt>
                <c:pt idx="73871">
                  <c:v>SNA HNL 05</c:v>
                </c:pt>
                <c:pt idx="73872">
                  <c:v>SNA HNL 06</c:v>
                </c:pt>
                <c:pt idx="73873">
                  <c:v>SNA HNL 07</c:v>
                </c:pt>
                <c:pt idx="73874">
                  <c:v>SNA HNL 08</c:v>
                </c:pt>
                <c:pt idx="73875">
                  <c:v>SNA HNL 09</c:v>
                </c:pt>
                <c:pt idx="73876">
                  <c:v>SNA HNL 10</c:v>
                </c:pt>
                <c:pt idx="73877">
                  <c:v>SNA HNL 11</c:v>
                </c:pt>
                <c:pt idx="73878">
                  <c:v>SNA HNL 12</c:v>
                </c:pt>
                <c:pt idx="73879">
                  <c:v>SNA HOU 01</c:v>
                </c:pt>
                <c:pt idx="73880">
                  <c:v>SNA HOU 02</c:v>
                </c:pt>
                <c:pt idx="73881">
                  <c:v>SNA HOU 03</c:v>
                </c:pt>
                <c:pt idx="73882">
                  <c:v>SNA HOU 04</c:v>
                </c:pt>
                <c:pt idx="73883">
                  <c:v>SNA HOU 05</c:v>
                </c:pt>
                <c:pt idx="73884">
                  <c:v>SNA HOU 06</c:v>
                </c:pt>
                <c:pt idx="73885">
                  <c:v>SNA HOU 07</c:v>
                </c:pt>
                <c:pt idx="73886">
                  <c:v>SNA HOU 08</c:v>
                </c:pt>
                <c:pt idx="73887">
                  <c:v>SNA HOU 09</c:v>
                </c:pt>
                <c:pt idx="73888">
                  <c:v>SNA HOU 10</c:v>
                </c:pt>
                <c:pt idx="73889">
                  <c:v>SNA HOU 11</c:v>
                </c:pt>
                <c:pt idx="73890">
                  <c:v>SNA HOU 12</c:v>
                </c:pt>
                <c:pt idx="73891">
                  <c:v>SNA IAH 01</c:v>
                </c:pt>
                <c:pt idx="73892">
                  <c:v>SNA IAH 02</c:v>
                </c:pt>
                <c:pt idx="73893">
                  <c:v>SNA IAH 03</c:v>
                </c:pt>
                <c:pt idx="73894">
                  <c:v>SNA IAH 04</c:v>
                </c:pt>
                <c:pt idx="73895">
                  <c:v>SNA IAH 05</c:v>
                </c:pt>
                <c:pt idx="73896">
                  <c:v>SNA IAH 06</c:v>
                </c:pt>
                <c:pt idx="73897">
                  <c:v>SNA IAH 07</c:v>
                </c:pt>
                <c:pt idx="73898">
                  <c:v>SNA IAH 08</c:v>
                </c:pt>
                <c:pt idx="73899">
                  <c:v>SNA IAH 09</c:v>
                </c:pt>
                <c:pt idx="73900">
                  <c:v>SNA IAH 10</c:v>
                </c:pt>
                <c:pt idx="73901">
                  <c:v>SNA IAH 11</c:v>
                </c:pt>
                <c:pt idx="73902">
                  <c:v>SNA IAH 12</c:v>
                </c:pt>
                <c:pt idx="73903">
                  <c:v>SNA JFK 01</c:v>
                </c:pt>
                <c:pt idx="73904">
                  <c:v>SNA JFK 09</c:v>
                </c:pt>
                <c:pt idx="73905">
                  <c:v>SNA JFK 10</c:v>
                </c:pt>
                <c:pt idx="73906">
                  <c:v>SNA JFK 11</c:v>
                </c:pt>
                <c:pt idx="73907">
                  <c:v>SNA JFK 12</c:v>
                </c:pt>
                <c:pt idx="73908">
                  <c:v>SNA LAS 01</c:v>
                </c:pt>
                <c:pt idx="73909">
                  <c:v>SNA LAS 02</c:v>
                </c:pt>
                <c:pt idx="73910">
                  <c:v>SNA LAS 03</c:v>
                </c:pt>
                <c:pt idx="73911">
                  <c:v>SNA LAS 04</c:v>
                </c:pt>
                <c:pt idx="73912">
                  <c:v>SNA LAS 05</c:v>
                </c:pt>
                <c:pt idx="73913">
                  <c:v>SNA LAS 06</c:v>
                </c:pt>
                <c:pt idx="73914">
                  <c:v>SNA LAS 07</c:v>
                </c:pt>
                <c:pt idx="73915">
                  <c:v>SNA LAS 08</c:v>
                </c:pt>
                <c:pt idx="73916">
                  <c:v>SNA LAS 09</c:v>
                </c:pt>
                <c:pt idx="73917">
                  <c:v>SNA LAS 10</c:v>
                </c:pt>
                <c:pt idx="73918">
                  <c:v>SNA LAS 11</c:v>
                </c:pt>
                <c:pt idx="73919">
                  <c:v>SNA LAS 12</c:v>
                </c:pt>
                <c:pt idx="73920">
                  <c:v>SNA MCI 01</c:v>
                </c:pt>
                <c:pt idx="73921">
                  <c:v>SNA MCI 02</c:v>
                </c:pt>
                <c:pt idx="73922">
                  <c:v>SNA MCI 03</c:v>
                </c:pt>
                <c:pt idx="73923">
                  <c:v>SNA MCI 04</c:v>
                </c:pt>
                <c:pt idx="73924">
                  <c:v>SNA MCI 05</c:v>
                </c:pt>
                <c:pt idx="73925">
                  <c:v>SNA MCI 06</c:v>
                </c:pt>
                <c:pt idx="73926">
                  <c:v>SNA MCI 07</c:v>
                </c:pt>
                <c:pt idx="73927">
                  <c:v>SNA MCI 08</c:v>
                </c:pt>
                <c:pt idx="73928">
                  <c:v>SNA MCI 09</c:v>
                </c:pt>
                <c:pt idx="73929">
                  <c:v>SNA MCI 10</c:v>
                </c:pt>
                <c:pt idx="73930">
                  <c:v>SNA MCI 11</c:v>
                </c:pt>
                <c:pt idx="73931">
                  <c:v>SNA MCI 12</c:v>
                </c:pt>
                <c:pt idx="73932">
                  <c:v>SNA MDW 01</c:v>
                </c:pt>
                <c:pt idx="73933">
                  <c:v>SNA MDW 02</c:v>
                </c:pt>
                <c:pt idx="73934">
                  <c:v>SNA MDW 03</c:v>
                </c:pt>
                <c:pt idx="73935">
                  <c:v>SNA MDW 04</c:v>
                </c:pt>
                <c:pt idx="73936">
                  <c:v>SNA MDW 05</c:v>
                </c:pt>
                <c:pt idx="73937">
                  <c:v>SNA MDW 06</c:v>
                </c:pt>
                <c:pt idx="73938">
                  <c:v>SNA MDW 07</c:v>
                </c:pt>
                <c:pt idx="73939">
                  <c:v>SNA MDW 08</c:v>
                </c:pt>
                <c:pt idx="73940">
                  <c:v>SNA MDW 09</c:v>
                </c:pt>
                <c:pt idx="73941">
                  <c:v>SNA MDW 10</c:v>
                </c:pt>
                <c:pt idx="73942">
                  <c:v>SNA MDW 11</c:v>
                </c:pt>
                <c:pt idx="73943">
                  <c:v>SNA MDW 12</c:v>
                </c:pt>
                <c:pt idx="73944">
                  <c:v>SNA MMH 01</c:v>
                </c:pt>
                <c:pt idx="73945">
                  <c:v>SNA MMH 02</c:v>
                </c:pt>
                <c:pt idx="73946">
                  <c:v>SNA MMH 03</c:v>
                </c:pt>
                <c:pt idx="73947">
                  <c:v>SNA MMH 04</c:v>
                </c:pt>
                <c:pt idx="73948">
                  <c:v>SNA MMH 12</c:v>
                </c:pt>
                <c:pt idx="73949">
                  <c:v>SNA MSP 01</c:v>
                </c:pt>
                <c:pt idx="73950">
                  <c:v>SNA MSP 02</c:v>
                </c:pt>
                <c:pt idx="73951">
                  <c:v>SNA MSP 03</c:v>
                </c:pt>
                <c:pt idx="73952">
                  <c:v>SNA MSP 04</c:v>
                </c:pt>
                <c:pt idx="73953">
                  <c:v>SNA MSP 05</c:v>
                </c:pt>
                <c:pt idx="73954">
                  <c:v>SNA MSP 06</c:v>
                </c:pt>
                <c:pt idx="73955">
                  <c:v>SNA MSP 07</c:v>
                </c:pt>
                <c:pt idx="73956">
                  <c:v>SNA MSP 08</c:v>
                </c:pt>
                <c:pt idx="73957">
                  <c:v>SNA MSP 09</c:v>
                </c:pt>
                <c:pt idx="73958">
                  <c:v>SNA MSP 10</c:v>
                </c:pt>
                <c:pt idx="73959">
                  <c:v>SNA MSP 11</c:v>
                </c:pt>
                <c:pt idx="73960">
                  <c:v>SNA MSP 12</c:v>
                </c:pt>
                <c:pt idx="73961">
                  <c:v>SNA OAK 01</c:v>
                </c:pt>
                <c:pt idx="73962">
                  <c:v>SNA OAK 02</c:v>
                </c:pt>
                <c:pt idx="73963">
                  <c:v>SNA OAK 03</c:v>
                </c:pt>
                <c:pt idx="73964">
                  <c:v>SNA OAK 04</c:v>
                </c:pt>
                <c:pt idx="73965">
                  <c:v>SNA OAK 05</c:v>
                </c:pt>
                <c:pt idx="73966">
                  <c:v>SNA OAK 06</c:v>
                </c:pt>
                <c:pt idx="73967">
                  <c:v>SNA OAK 07</c:v>
                </c:pt>
                <c:pt idx="73968">
                  <c:v>SNA OAK 08</c:v>
                </c:pt>
                <c:pt idx="73969">
                  <c:v>SNA OAK 09</c:v>
                </c:pt>
                <c:pt idx="73970">
                  <c:v>SNA OAK 10</c:v>
                </c:pt>
                <c:pt idx="73971">
                  <c:v>SNA OAK 11</c:v>
                </c:pt>
                <c:pt idx="73972">
                  <c:v>SNA OAK 12</c:v>
                </c:pt>
                <c:pt idx="73973">
                  <c:v>SNA OGG 01</c:v>
                </c:pt>
                <c:pt idx="73974">
                  <c:v>SNA OGG 03</c:v>
                </c:pt>
                <c:pt idx="73975">
                  <c:v>SNA OGG 04</c:v>
                </c:pt>
                <c:pt idx="73976">
                  <c:v>SNA OGG 05</c:v>
                </c:pt>
                <c:pt idx="73977">
                  <c:v>SNA OGG 06</c:v>
                </c:pt>
                <c:pt idx="73978">
                  <c:v>SNA OGG 07</c:v>
                </c:pt>
                <c:pt idx="73979">
                  <c:v>SNA OGG 08</c:v>
                </c:pt>
                <c:pt idx="73980">
                  <c:v>SNA OGG 09</c:v>
                </c:pt>
                <c:pt idx="73981">
                  <c:v>SNA OGG 10</c:v>
                </c:pt>
                <c:pt idx="73982">
                  <c:v>SNA OGG 11</c:v>
                </c:pt>
                <c:pt idx="73983">
                  <c:v>SNA OGG 12</c:v>
                </c:pt>
                <c:pt idx="73984">
                  <c:v>SNA ORD 01</c:v>
                </c:pt>
                <c:pt idx="73985">
                  <c:v>SNA ORD 02</c:v>
                </c:pt>
                <c:pt idx="73986">
                  <c:v>SNA ORD 03</c:v>
                </c:pt>
                <c:pt idx="73987">
                  <c:v>SNA ORD 04</c:v>
                </c:pt>
                <c:pt idx="73988">
                  <c:v>SNA ORD 05</c:v>
                </c:pt>
                <c:pt idx="73989">
                  <c:v>SNA ORD 06</c:v>
                </c:pt>
                <c:pt idx="73990">
                  <c:v>SNA ORD 07</c:v>
                </c:pt>
                <c:pt idx="73991">
                  <c:v>SNA ORD 08</c:v>
                </c:pt>
                <c:pt idx="73992">
                  <c:v>SNA ORD 09</c:v>
                </c:pt>
                <c:pt idx="73993">
                  <c:v>SNA ORD 10</c:v>
                </c:pt>
                <c:pt idx="73994">
                  <c:v>SNA ORD 11</c:v>
                </c:pt>
                <c:pt idx="73995">
                  <c:v>SNA ORD 12</c:v>
                </c:pt>
                <c:pt idx="73996">
                  <c:v>SNA PDX 01</c:v>
                </c:pt>
                <c:pt idx="73997">
                  <c:v>SNA PDX 02</c:v>
                </c:pt>
                <c:pt idx="73998">
                  <c:v>SNA PDX 03</c:v>
                </c:pt>
                <c:pt idx="73999">
                  <c:v>SNA PDX 04</c:v>
                </c:pt>
                <c:pt idx="74000">
                  <c:v>SNA PDX 05</c:v>
                </c:pt>
                <c:pt idx="74001">
                  <c:v>SNA PDX 06</c:v>
                </c:pt>
                <c:pt idx="74002">
                  <c:v>SNA PDX 07</c:v>
                </c:pt>
                <c:pt idx="74003">
                  <c:v>SNA PDX 08</c:v>
                </c:pt>
                <c:pt idx="74004">
                  <c:v>SNA PDX 09</c:v>
                </c:pt>
                <c:pt idx="74005">
                  <c:v>SNA PDX 10</c:v>
                </c:pt>
                <c:pt idx="74006">
                  <c:v>SNA PDX 11</c:v>
                </c:pt>
                <c:pt idx="74007">
                  <c:v>SNA PDX 12</c:v>
                </c:pt>
                <c:pt idx="74008">
                  <c:v>SNA PHX 01</c:v>
                </c:pt>
                <c:pt idx="74009">
                  <c:v>SNA PHX 02</c:v>
                </c:pt>
                <c:pt idx="74010">
                  <c:v>SNA PHX 03</c:v>
                </c:pt>
                <c:pt idx="74011">
                  <c:v>SNA PHX 04</c:v>
                </c:pt>
                <c:pt idx="74012">
                  <c:v>SNA PHX 05</c:v>
                </c:pt>
                <c:pt idx="74013">
                  <c:v>SNA PHX 06</c:v>
                </c:pt>
                <c:pt idx="74014">
                  <c:v>SNA PHX 07</c:v>
                </c:pt>
                <c:pt idx="74015">
                  <c:v>SNA PHX 08</c:v>
                </c:pt>
                <c:pt idx="74016">
                  <c:v>SNA PHX 09</c:v>
                </c:pt>
                <c:pt idx="74017">
                  <c:v>SNA PHX 10</c:v>
                </c:pt>
                <c:pt idx="74018">
                  <c:v>SNA PHX 11</c:v>
                </c:pt>
                <c:pt idx="74019">
                  <c:v>SNA PHX 12</c:v>
                </c:pt>
                <c:pt idx="74020">
                  <c:v>SNA RNO 06</c:v>
                </c:pt>
                <c:pt idx="74021">
                  <c:v>SNA SAT 08</c:v>
                </c:pt>
                <c:pt idx="74022">
                  <c:v>SNA SAT 09</c:v>
                </c:pt>
                <c:pt idx="74023">
                  <c:v>SNA SAT 10</c:v>
                </c:pt>
                <c:pt idx="74024">
                  <c:v>SNA SAT 11</c:v>
                </c:pt>
                <c:pt idx="74025">
                  <c:v>SNA SAT 12</c:v>
                </c:pt>
                <c:pt idx="74026">
                  <c:v>SNA SEA 01</c:v>
                </c:pt>
                <c:pt idx="74027">
                  <c:v>SNA SEA 02</c:v>
                </c:pt>
                <c:pt idx="74028">
                  <c:v>SNA SEA 03</c:v>
                </c:pt>
                <c:pt idx="74029">
                  <c:v>SNA SEA 04</c:v>
                </c:pt>
                <c:pt idx="74030">
                  <c:v>SNA SEA 05</c:v>
                </c:pt>
                <c:pt idx="74031">
                  <c:v>SNA SEA 06</c:v>
                </c:pt>
                <c:pt idx="74032">
                  <c:v>SNA SEA 07</c:v>
                </c:pt>
                <c:pt idx="74033">
                  <c:v>SNA SEA 08</c:v>
                </c:pt>
                <c:pt idx="74034">
                  <c:v>SNA SEA 09</c:v>
                </c:pt>
                <c:pt idx="74035">
                  <c:v>SNA SEA 10</c:v>
                </c:pt>
                <c:pt idx="74036">
                  <c:v>SNA SEA 11</c:v>
                </c:pt>
                <c:pt idx="74037">
                  <c:v>SNA SEA 12</c:v>
                </c:pt>
                <c:pt idx="74038">
                  <c:v>SNA SFO 01</c:v>
                </c:pt>
                <c:pt idx="74039">
                  <c:v>SNA SFO 02</c:v>
                </c:pt>
                <c:pt idx="74040">
                  <c:v>SNA SFO 03</c:v>
                </c:pt>
                <c:pt idx="74041">
                  <c:v>SNA SFO 04</c:v>
                </c:pt>
                <c:pt idx="74042">
                  <c:v>SNA SFO 05</c:v>
                </c:pt>
                <c:pt idx="74043">
                  <c:v>SNA SFO 06</c:v>
                </c:pt>
                <c:pt idx="74044">
                  <c:v>SNA SFO 07</c:v>
                </c:pt>
                <c:pt idx="74045">
                  <c:v>SNA SFO 08</c:v>
                </c:pt>
                <c:pt idx="74046">
                  <c:v>SNA SFO 09</c:v>
                </c:pt>
                <c:pt idx="74047">
                  <c:v>SNA SFO 10</c:v>
                </c:pt>
                <c:pt idx="74048">
                  <c:v>SNA SFO 11</c:v>
                </c:pt>
                <c:pt idx="74049">
                  <c:v>SNA SFO 12</c:v>
                </c:pt>
                <c:pt idx="74050">
                  <c:v>SNA SJC 01</c:v>
                </c:pt>
                <c:pt idx="74051">
                  <c:v>SNA SJC 02</c:v>
                </c:pt>
                <c:pt idx="74052">
                  <c:v>SNA SJC 03</c:v>
                </c:pt>
                <c:pt idx="74053">
                  <c:v>SNA SJC 04</c:v>
                </c:pt>
                <c:pt idx="74054">
                  <c:v>SNA SJC 05</c:v>
                </c:pt>
                <c:pt idx="74055">
                  <c:v>SNA SJC 06</c:v>
                </c:pt>
                <c:pt idx="74056">
                  <c:v>SNA SJC 07</c:v>
                </c:pt>
                <c:pt idx="74057">
                  <c:v>SNA SJC 08</c:v>
                </c:pt>
                <c:pt idx="74058">
                  <c:v>SNA SJC 09</c:v>
                </c:pt>
                <c:pt idx="74059">
                  <c:v>SNA SJC 10</c:v>
                </c:pt>
                <c:pt idx="74060">
                  <c:v>SNA SJC 11</c:v>
                </c:pt>
                <c:pt idx="74061">
                  <c:v>SNA SJC 12</c:v>
                </c:pt>
                <c:pt idx="74062">
                  <c:v>SNA SLC 01</c:v>
                </c:pt>
                <c:pt idx="74063">
                  <c:v>SNA SLC 02</c:v>
                </c:pt>
                <c:pt idx="74064">
                  <c:v>SNA SLC 03</c:v>
                </c:pt>
                <c:pt idx="74065">
                  <c:v>SNA SLC 04</c:v>
                </c:pt>
                <c:pt idx="74066">
                  <c:v>SNA SLC 05</c:v>
                </c:pt>
                <c:pt idx="74067">
                  <c:v>SNA SLC 06</c:v>
                </c:pt>
                <c:pt idx="74068">
                  <c:v>SNA SLC 07</c:v>
                </c:pt>
                <c:pt idx="74069">
                  <c:v>SNA SLC 08</c:v>
                </c:pt>
                <c:pt idx="74070">
                  <c:v>SNA SLC 09</c:v>
                </c:pt>
                <c:pt idx="74071">
                  <c:v>SNA SLC 10</c:v>
                </c:pt>
                <c:pt idx="74072">
                  <c:v>SNA SLC 11</c:v>
                </c:pt>
                <c:pt idx="74073">
                  <c:v>SNA SLC 12</c:v>
                </c:pt>
                <c:pt idx="74074">
                  <c:v>SNA SMF 01</c:v>
                </c:pt>
                <c:pt idx="74075">
                  <c:v>SNA SMF 02</c:v>
                </c:pt>
                <c:pt idx="74076">
                  <c:v>SNA SMF 03</c:v>
                </c:pt>
                <c:pt idx="74077">
                  <c:v>SNA SMF 04</c:v>
                </c:pt>
                <c:pt idx="74078">
                  <c:v>SNA SMF 05</c:v>
                </c:pt>
                <c:pt idx="74079">
                  <c:v>SNA SMF 06</c:v>
                </c:pt>
                <c:pt idx="74080">
                  <c:v>SNA SMF 07</c:v>
                </c:pt>
                <c:pt idx="74081">
                  <c:v>SNA SMF 08</c:v>
                </c:pt>
                <c:pt idx="74082">
                  <c:v>SNA SMF 09</c:v>
                </c:pt>
                <c:pt idx="74083">
                  <c:v>SNA SMF 10</c:v>
                </c:pt>
                <c:pt idx="74084">
                  <c:v>SNA SMF 11</c:v>
                </c:pt>
                <c:pt idx="74085">
                  <c:v>SNA SMF 12</c:v>
                </c:pt>
                <c:pt idx="74086">
                  <c:v>SNA STL 01</c:v>
                </c:pt>
                <c:pt idx="74087">
                  <c:v>SNA STL 02</c:v>
                </c:pt>
                <c:pt idx="74088">
                  <c:v>SNA STL 03</c:v>
                </c:pt>
                <c:pt idx="74089">
                  <c:v>SNA STL 04</c:v>
                </c:pt>
                <c:pt idx="74090">
                  <c:v>SNA STL 05</c:v>
                </c:pt>
                <c:pt idx="74091">
                  <c:v>SNA STL 06</c:v>
                </c:pt>
                <c:pt idx="74092">
                  <c:v>SNA STL 07</c:v>
                </c:pt>
                <c:pt idx="74093">
                  <c:v>SNA STL 08</c:v>
                </c:pt>
                <c:pt idx="74094">
                  <c:v>SNA STL 09</c:v>
                </c:pt>
                <c:pt idx="74095">
                  <c:v>SNA STL 10</c:v>
                </c:pt>
                <c:pt idx="74096">
                  <c:v>SNA STL 11</c:v>
                </c:pt>
                <c:pt idx="74097">
                  <c:v>SNA STL 12</c:v>
                </c:pt>
                <c:pt idx="74098">
                  <c:v>SPI DFW 01</c:v>
                </c:pt>
                <c:pt idx="74099">
                  <c:v>SPI DFW 02</c:v>
                </c:pt>
                <c:pt idx="74100">
                  <c:v>SPI DFW 03</c:v>
                </c:pt>
                <c:pt idx="74101">
                  <c:v>SPI DFW 04</c:v>
                </c:pt>
                <c:pt idx="74102">
                  <c:v>SPI DFW 05</c:v>
                </c:pt>
                <c:pt idx="74103">
                  <c:v>SPI DFW 06</c:v>
                </c:pt>
                <c:pt idx="74104">
                  <c:v>SPI DFW 07</c:v>
                </c:pt>
                <c:pt idx="74105">
                  <c:v>SPI DFW 08</c:v>
                </c:pt>
                <c:pt idx="74106">
                  <c:v>SPI DFW 09</c:v>
                </c:pt>
                <c:pt idx="74107">
                  <c:v>SPI DFW 10</c:v>
                </c:pt>
                <c:pt idx="74108">
                  <c:v>SPI DFW 11</c:v>
                </c:pt>
                <c:pt idx="74109">
                  <c:v>SPI DFW 12</c:v>
                </c:pt>
                <c:pt idx="74110">
                  <c:v>SPI ORD 01</c:v>
                </c:pt>
                <c:pt idx="74111">
                  <c:v>SPI ORD 02</c:v>
                </c:pt>
                <c:pt idx="74112">
                  <c:v>SPI ORD 03</c:v>
                </c:pt>
                <c:pt idx="74113">
                  <c:v>SPI ORD 04</c:v>
                </c:pt>
                <c:pt idx="74114">
                  <c:v>SPI ORD 05</c:v>
                </c:pt>
                <c:pt idx="74115">
                  <c:v>SPI ORD 06</c:v>
                </c:pt>
                <c:pt idx="74116">
                  <c:v>SPI ORD 07</c:v>
                </c:pt>
                <c:pt idx="74117">
                  <c:v>SPI ORD 08</c:v>
                </c:pt>
                <c:pt idx="74118">
                  <c:v>SPI ORD 09</c:v>
                </c:pt>
                <c:pt idx="74119">
                  <c:v>SPI ORD 10</c:v>
                </c:pt>
                <c:pt idx="74120">
                  <c:v>SPI ORD 11</c:v>
                </c:pt>
                <c:pt idx="74121">
                  <c:v>SPI ORD 12</c:v>
                </c:pt>
                <c:pt idx="74122">
                  <c:v>SPI PGD 01</c:v>
                </c:pt>
                <c:pt idx="74123">
                  <c:v>SPI PGD 02</c:v>
                </c:pt>
                <c:pt idx="74124">
                  <c:v>SPI PGD 03</c:v>
                </c:pt>
                <c:pt idx="74125">
                  <c:v>SPI PGD 04</c:v>
                </c:pt>
                <c:pt idx="74126">
                  <c:v>SPI PGD 05</c:v>
                </c:pt>
                <c:pt idx="74127">
                  <c:v>SPI PGD 06</c:v>
                </c:pt>
                <c:pt idx="74128">
                  <c:v>SPI PGD 07</c:v>
                </c:pt>
                <c:pt idx="74129">
                  <c:v>SPI PGD 08</c:v>
                </c:pt>
                <c:pt idx="74130">
                  <c:v>SPI PGD 09</c:v>
                </c:pt>
                <c:pt idx="74131">
                  <c:v>SPI PGD 10</c:v>
                </c:pt>
                <c:pt idx="74132">
                  <c:v>SPI PGD 11</c:v>
                </c:pt>
                <c:pt idx="74133">
                  <c:v>SPI PGD 12</c:v>
                </c:pt>
                <c:pt idx="74134">
                  <c:v>SPI SFB 01</c:v>
                </c:pt>
                <c:pt idx="74135">
                  <c:v>SPI STL 04</c:v>
                </c:pt>
                <c:pt idx="74136">
                  <c:v>SPN GUM 02</c:v>
                </c:pt>
                <c:pt idx="74137">
                  <c:v>SPN GUM 03</c:v>
                </c:pt>
                <c:pt idx="74138">
                  <c:v>SPN GUM 04</c:v>
                </c:pt>
                <c:pt idx="74139">
                  <c:v>SPN GUM 06</c:v>
                </c:pt>
                <c:pt idx="74140">
                  <c:v>SPN GUM 07</c:v>
                </c:pt>
                <c:pt idx="74141">
                  <c:v>SPN GUM 08</c:v>
                </c:pt>
                <c:pt idx="74142">
                  <c:v>SPN GUM 09</c:v>
                </c:pt>
                <c:pt idx="74143">
                  <c:v>SPN GUM 10</c:v>
                </c:pt>
                <c:pt idx="74144">
                  <c:v>SPN GUM 11</c:v>
                </c:pt>
                <c:pt idx="74145">
                  <c:v>SPN GUM 12</c:v>
                </c:pt>
                <c:pt idx="74146">
                  <c:v>SPS DFW 01</c:v>
                </c:pt>
                <c:pt idx="74147">
                  <c:v>SPS DFW 02</c:v>
                </c:pt>
                <c:pt idx="74148">
                  <c:v>SPS DFW 03</c:v>
                </c:pt>
                <c:pt idx="74149">
                  <c:v>SPS DFW 04</c:v>
                </c:pt>
                <c:pt idx="74150">
                  <c:v>SPS DFW 05</c:v>
                </c:pt>
                <c:pt idx="74151">
                  <c:v>SPS DFW 06</c:v>
                </c:pt>
                <c:pt idx="74152">
                  <c:v>SPS DFW 07</c:v>
                </c:pt>
                <c:pt idx="74153">
                  <c:v>SPS DFW 08</c:v>
                </c:pt>
                <c:pt idx="74154">
                  <c:v>SPS DFW 09</c:v>
                </c:pt>
                <c:pt idx="74155">
                  <c:v>SPS DFW 10</c:v>
                </c:pt>
                <c:pt idx="74156">
                  <c:v>SPS DFW 11</c:v>
                </c:pt>
                <c:pt idx="74157">
                  <c:v>SPS DFW 12</c:v>
                </c:pt>
                <c:pt idx="74158">
                  <c:v>SRQ ATL 01</c:v>
                </c:pt>
                <c:pt idx="74159">
                  <c:v>SRQ ATL 02</c:v>
                </c:pt>
                <c:pt idx="74160">
                  <c:v>SRQ ATL 03</c:v>
                </c:pt>
                <c:pt idx="74161">
                  <c:v>SRQ ATL 04</c:v>
                </c:pt>
                <c:pt idx="74162">
                  <c:v>SRQ ATL 05</c:v>
                </c:pt>
                <c:pt idx="74163">
                  <c:v>SRQ ATL 06</c:v>
                </c:pt>
                <c:pt idx="74164">
                  <c:v>SRQ ATL 07</c:v>
                </c:pt>
                <c:pt idx="74165">
                  <c:v>SRQ ATL 08</c:v>
                </c:pt>
                <c:pt idx="74166">
                  <c:v>SRQ ATL 09</c:v>
                </c:pt>
                <c:pt idx="74167">
                  <c:v>SRQ ATL 10</c:v>
                </c:pt>
                <c:pt idx="74168">
                  <c:v>SRQ ATL 11</c:v>
                </c:pt>
                <c:pt idx="74169">
                  <c:v>SRQ ATL 12</c:v>
                </c:pt>
                <c:pt idx="74170">
                  <c:v>SRQ BOS 01</c:v>
                </c:pt>
                <c:pt idx="74171">
                  <c:v>SRQ BOS 02</c:v>
                </c:pt>
                <c:pt idx="74172">
                  <c:v>SRQ BOS 03</c:v>
                </c:pt>
                <c:pt idx="74173">
                  <c:v>SRQ BOS 04</c:v>
                </c:pt>
                <c:pt idx="74174">
                  <c:v>SRQ BOS 05</c:v>
                </c:pt>
                <c:pt idx="74175">
                  <c:v>SRQ BOS 06</c:v>
                </c:pt>
                <c:pt idx="74176">
                  <c:v>SRQ BOS 07</c:v>
                </c:pt>
                <c:pt idx="74177">
                  <c:v>SRQ BOS 08</c:v>
                </c:pt>
                <c:pt idx="74178">
                  <c:v>SRQ BOS 09</c:v>
                </c:pt>
                <c:pt idx="74179">
                  <c:v>SRQ BOS 10</c:v>
                </c:pt>
                <c:pt idx="74180">
                  <c:v>SRQ BOS 11</c:v>
                </c:pt>
                <c:pt idx="74181">
                  <c:v>SRQ BOS 12</c:v>
                </c:pt>
                <c:pt idx="74182">
                  <c:v>SRQ BWI 01</c:v>
                </c:pt>
                <c:pt idx="74183">
                  <c:v>SRQ BWI 02</c:v>
                </c:pt>
                <c:pt idx="74184">
                  <c:v>SRQ BWI 03</c:v>
                </c:pt>
                <c:pt idx="74185">
                  <c:v>SRQ BWI 04</c:v>
                </c:pt>
                <c:pt idx="74186">
                  <c:v>SRQ BWI 05</c:v>
                </c:pt>
                <c:pt idx="74187">
                  <c:v>SRQ BWI 06</c:v>
                </c:pt>
                <c:pt idx="74188">
                  <c:v>SRQ BWI 07</c:v>
                </c:pt>
                <c:pt idx="74189">
                  <c:v>SRQ BWI 08</c:v>
                </c:pt>
                <c:pt idx="74190">
                  <c:v>SRQ BWI 09</c:v>
                </c:pt>
                <c:pt idx="74191">
                  <c:v>SRQ BWI 10</c:v>
                </c:pt>
                <c:pt idx="74192">
                  <c:v>SRQ BWI 11</c:v>
                </c:pt>
                <c:pt idx="74193">
                  <c:v>SRQ BWI 12</c:v>
                </c:pt>
                <c:pt idx="74194">
                  <c:v>SRQ CLE 12</c:v>
                </c:pt>
                <c:pt idx="74195">
                  <c:v>SRQ CLT 01</c:v>
                </c:pt>
                <c:pt idx="74196">
                  <c:v>SRQ CLT 02</c:v>
                </c:pt>
                <c:pt idx="74197">
                  <c:v>SRQ CLT 03</c:v>
                </c:pt>
                <c:pt idx="74198">
                  <c:v>SRQ CLT 04</c:v>
                </c:pt>
                <c:pt idx="74199">
                  <c:v>SRQ CLT 05</c:v>
                </c:pt>
                <c:pt idx="74200">
                  <c:v>SRQ CLT 06</c:v>
                </c:pt>
                <c:pt idx="74201">
                  <c:v>SRQ CLT 07</c:v>
                </c:pt>
                <c:pt idx="74202">
                  <c:v>SRQ CLT 08</c:v>
                </c:pt>
                <c:pt idx="74203">
                  <c:v>SRQ CLT 09</c:v>
                </c:pt>
                <c:pt idx="74204">
                  <c:v>SRQ CLT 10</c:v>
                </c:pt>
                <c:pt idx="74205">
                  <c:v>SRQ CLT 11</c:v>
                </c:pt>
                <c:pt idx="74206">
                  <c:v>SRQ CLT 12</c:v>
                </c:pt>
                <c:pt idx="74207">
                  <c:v>SRQ CVG 01</c:v>
                </c:pt>
                <c:pt idx="74208">
                  <c:v>SRQ CVG 02</c:v>
                </c:pt>
                <c:pt idx="74209">
                  <c:v>SRQ CVG 03</c:v>
                </c:pt>
                <c:pt idx="74210">
                  <c:v>SRQ CVG 04</c:v>
                </c:pt>
                <c:pt idx="74211">
                  <c:v>SRQ CVG 05</c:v>
                </c:pt>
                <c:pt idx="74212">
                  <c:v>SRQ CVG 06</c:v>
                </c:pt>
                <c:pt idx="74213">
                  <c:v>SRQ CVG 07</c:v>
                </c:pt>
                <c:pt idx="74214">
                  <c:v>SRQ CVG 08</c:v>
                </c:pt>
                <c:pt idx="74215">
                  <c:v>SRQ CVG 09</c:v>
                </c:pt>
                <c:pt idx="74216">
                  <c:v>SRQ CVG 10</c:v>
                </c:pt>
                <c:pt idx="74217">
                  <c:v>SRQ CVG 11</c:v>
                </c:pt>
                <c:pt idx="74218">
                  <c:v>SRQ CVG 12</c:v>
                </c:pt>
                <c:pt idx="74219">
                  <c:v>SRQ DCA 01</c:v>
                </c:pt>
                <c:pt idx="74220">
                  <c:v>SRQ DCA 02</c:v>
                </c:pt>
                <c:pt idx="74221">
                  <c:v>SRQ DCA 03</c:v>
                </c:pt>
                <c:pt idx="74222">
                  <c:v>SRQ DCA 04</c:v>
                </c:pt>
                <c:pt idx="74223">
                  <c:v>SRQ DCA 05</c:v>
                </c:pt>
                <c:pt idx="74224">
                  <c:v>SRQ DCA 06</c:v>
                </c:pt>
                <c:pt idx="74225">
                  <c:v>SRQ DCA 07</c:v>
                </c:pt>
                <c:pt idx="74226">
                  <c:v>SRQ DCA 08</c:v>
                </c:pt>
                <c:pt idx="74227">
                  <c:v>SRQ DCA 09</c:v>
                </c:pt>
                <c:pt idx="74228">
                  <c:v>SRQ DCA 10</c:v>
                </c:pt>
                <c:pt idx="74229">
                  <c:v>SRQ DCA 11</c:v>
                </c:pt>
                <c:pt idx="74230">
                  <c:v>SRQ DCA 12</c:v>
                </c:pt>
                <c:pt idx="74231">
                  <c:v>SRQ DFW 12</c:v>
                </c:pt>
                <c:pt idx="74232">
                  <c:v>SRQ DTW 01</c:v>
                </c:pt>
                <c:pt idx="74233">
                  <c:v>SRQ DTW 02</c:v>
                </c:pt>
                <c:pt idx="74234">
                  <c:v>SRQ DTW 03</c:v>
                </c:pt>
                <c:pt idx="74235">
                  <c:v>SRQ DTW 04</c:v>
                </c:pt>
                <c:pt idx="74236">
                  <c:v>SRQ DTW 12</c:v>
                </c:pt>
                <c:pt idx="74237">
                  <c:v>SRQ EWR 01</c:v>
                </c:pt>
                <c:pt idx="74238">
                  <c:v>SRQ EWR 02</c:v>
                </c:pt>
                <c:pt idx="74239">
                  <c:v>SRQ EWR 03</c:v>
                </c:pt>
                <c:pt idx="74240">
                  <c:v>SRQ EWR 04</c:v>
                </c:pt>
                <c:pt idx="74241">
                  <c:v>SRQ EWR 05</c:v>
                </c:pt>
                <c:pt idx="74242">
                  <c:v>SRQ EWR 06</c:v>
                </c:pt>
                <c:pt idx="74243">
                  <c:v>SRQ EWR 07</c:v>
                </c:pt>
                <c:pt idx="74244">
                  <c:v>SRQ EWR 08</c:v>
                </c:pt>
                <c:pt idx="74245">
                  <c:v>SRQ EWR 09</c:v>
                </c:pt>
                <c:pt idx="74246">
                  <c:v>SRQ EWR 10</c:v>
                </c:pt>
                <c:pt idx="74247">
                  <c:v>SRQ EWR 11</c:v>
                </c:pt>
                <c:pt idx="74248">
                  <c:v>SRQ EWR 12</c:v>
                </c:pt>
                <c:pt idx="74249">
                  <c:v>SRQ IND 01</c:v>
                </c:pt>
                <c:pt idx="74250">
                  <c:v>SRQ IND 02</c:v>
                </c:pt>
                <c:pt idx="74251">
                  <c:v>SRQ IND 03</c:v>
                </c:pt>
                <c:pt idx="74252">
                  <c:v>SRQ IND 04</c:v>
                </c:pt>
                <c:pt idx="74253">
                  <c:v>SRQ IND 05</c:v>
                </c:pt>
                <c:pt idx="74254">
                  <c:v>SRQ IND 06</c:v>
                </c:pt>
                <c:pt idx="74255">
                  <c:v>SRQ IND 07</c:v>
                </c:pt>
                <c:pt idx="74256">
                  <c:v>SRQ IND 08</c:v>
                </c:pt>
                <c:pt idx="74257">
                  <c:v>SRQ IND 10</c:v>
                </c:pt>
                <c:pt idx="74258">
                  <c:v>SRQ IND 11</c:v>
                </c:pt>
                <c:pt idx="74259">
                  <c:v>SRQ IND 12</c:v>
                </c:pt>
                <c:pt idx="74260">
                  <c:v>SRQ JFK 01</c:v>
                </c:pt>
                <c:pt idx="74261">
                  <c:v>SRQ JFK 02</c:v>
                </c:pt>
                <c:pt idx="74262">
                  <c:v>SRQ JFK 03</c:v>
                </c:pt>
                <c:pt idx="74263">
                  <c:v>SRQ JFK 04</c:v>
                </c:pt>
                <c:pt idx="74264">
                  <c:v>SRQ JFK 05</c:v>
                </c:pt>
                <c:pt idx="74265">
                  <c:v>SRQ JFK 06</c:v>
                </c:pt>
                <c:pt idx="74266">
                  <c:v>SRQ JFK 07</c:v>
                </c:pt>
                <c:pt idx="74267">
                  <c:v>SRQ JFK 08</c:v>
                </c:pt>
                <c:pt idx="74268">
                  <c:v>SRQ JFK 09</c:v>
                </c:pt>
                <c:pt idx="74269">
                  <c:v>SRQ JFK 10</c:v>
                </c:pt>
                <c:pt idx="74270">
                  <c:v>SRQ JFK 11</c:v>
                </c:pt>
                <c:pt idx="74271">
                  <c:v>SRQ JFK 12</c:v>
                </c:pt>
                <c:pt idx="74272">
                  <c:v>SRQ LGA 01</c:v>
                </c:pt>
                <c:pt idx="74273">
                  <c:v>SRQ LGA 02</c:v>
                </c:pt>
                <c:pt idx="74274">
                  <c:v>SRQ LGA 03</c:v>
                </c:pt>
                <c:pt idx="74275">
                  <c:v>SRQ LGA 04</c:v>
                </c:pt>
                <c:pt idx="74276">
                  <c:v>SRQ LGA 05</c:v>
                </c:pt>
                <c:pt idx="74277">
                  <c:v>SRQ LGA 06</c:v>
                </c:pt>
                <c:pt idx="74278">
                  <c:v>SRQ LGA 07</c:v>
                </c:pt>
                <c:pt idx="74279">
                  <c:v>SRQ LGA 08</c:v>
                </c:pt>
                <c:pt idx="74280">
                  <c:v>SRQ LGA 09</c:v>
                </c:pt>
                <c:pt idx="74281">
                  <c:v>SRQ LGA 10</c:v>
                </c:pt>
                <c:pt idx="74282">
                  <c:v>SRQ LGA 11</c:v>
                </c:pt>
                <c:pt idx="74283">
                  <c:v>SRQ LGA 12</c:v>
                </c:pt>
                <c:pt idx="74284">
                  <c:v>SRQ MDW 01</c:v>
                </c:pt>
                <c:pt idx="74285">
                  <c:v>SRQ MDW 02</c:v>
                </c:pt>
                <c:pt idx="74286">
                  <c:v>SRQ MDW 03</c:v>
                </c:pt>
                <c:pt idx="74287">
                  <c:v>SRQ MDW 04</c:v>
                </c:pt>
                <c:pt idx="74288">
                  <c:v>SRQ MDW 05</c:v>
                </c:pt>
                <c:pt idx="74289">
                  <c:v>SRQ MDW 06</c:v>
                </c:pt>
                <c:pt idx="74290">
                  <c:v>SRQ MDW 07</c:v>
                </c:pt>
                <c:pt idx="74291">
                  <c:v>SRQ MDW 08</c:v>
                </c:pt>
                <c:pt idx="74292">
                  <c:v>SRQ MDW 09</c:v>
                </c:pt>
                <c:pt idx="74293">
                  <c:v>SRQ MDW 10</c:v>
                </c:pt>
                <c:pt idx="74294">
                  <c:v>SRQ MDW 11</c:v>
                </c:pt>
                <c:pt idx="74295">
                  <c:v>SRQ MDW 12</c:v>
                </c:pt>
                <c:pt idx="74296">
                  <c:v>SRQ MEM 03</c:v>
                </c:pt>
                <c:pt idx="74297">
                  <c:v>SRQ MEM 04</c:v>
                </c:pt>
                <c:pt idx="74298">
                  <c:v>SRQ MKE 01</c:v>
                </c:pt>
                <c:pt idx="74299">
                  <c:v>SRQ MKE 02</c:v>
                </c:pt>
                <c:pt idx="74300">
                  <c:v>SRQ MKE 03</c:v>
                </c:pt>
                <c:pt idx="74301">
                  <c:v>SRQ MKE 04</c:v>
                </c:pt>
                <c:pt idx="74302">
                  <c:v>SRQ MKE 05</c:v>
                </c:pt>
                <c:pt idx="74303">
                  <c:v>SRQ MKE 06</c:v>
                </c:pt>
                <c:pt idx="74304">
                  <c:v>SRQ MKE 07</c:v>
                </c:pt>
                <c:pt idx="74305">
                  <c:v>SRQ MKE 08</c:v>
                </c:pt>
                <c:pt idx="74306">
                  <c:v>SRQ MKE 09</c:v>
                </c:pt>
                <c:pt idx="74307">
                  <c:v>SRQ MKE 10</c:v>
                </c:pt>
                <c:pt idx="74308">
                  <c:v>SRQ MKE 11</c:v>
                </c:pt>
                <c:pt idx="74309">
                  <c:v>SRQ MKE 12</c:v>
                </c:pt>
                <c:pt idx="74310">
                  <c:v>SRQ ORD 01</c:v>
                </c:pt>
                <c:pt idx="74311">
                  <c:v>SRQ ORD 02</c:v>
                </c:pt>
                <c:pt idx="74312">
                  <c:v>SRQ ORD 03</c:v>
                </c:pt>
                <c:pt idx="74313">
                  <c:v>SRQ ORD 04</c:v>
                </c:pt>
                <c:pt idx="74314">
                  <c:v>SRQ ORD 05</c:v>
                </c:pt>
                <c:pt idx="74315">
                  <c:v>SRQ ORD 06</c:v>
                </c:pt>
                <c:pt idx="74316">
                  <c:v>SRQ ORD 07</c:v>
                </c:pt>
                <c:pt idx="74317">
                  <c:v>SRQ ORD 08</c:v>
                </c:pt>
                <c:pt idx="74318">
                  <c:v>SRQ ORD 09</c:v>
                </c:pt>
                <c:pt idx="74319">
                  <c:v>SRQ ORD 10</c:v>
                </c:pt>
                <c:pt idx="74320">
                  <c:v>SRQ ORD 11</c:v>
                </c:pt>
                <c:pt idx="74321">
                  <c:v>SRQ ORD 12</c:v>
                </c:pt>
                <c:pt idx="74322">
                  <c:v>SRQ PHL 12</c:v>
                </c:pt>
                <c:pt idx="74323">
                  <c:v>SRQ PIT 04</c:v>
                </c:pt>
                <c:pt idx="74324">
                  <c:v>SRQ PIT 05</c:v>
                </c:pt>
                <c:pt idx="74325">
                  <c:v>SRQ PIT 06</c:v>
                </c:pt>
                <c:pt idx="74326">
                  <c:v>SRQ PIT 07</c:v>
                </c:pt>
                <c:pt idx="74327">
                  <c:v>SRQ PIT 08</c:v>
                </c:pt>
                <c:pt idx="74328">
                  <c:v>SRQ PIT 09</c:v>
                </c:pt>
                <c:pt idx="74329">
                  <c:v>SRQ PIT 10</c:v>
                </c:pt>
                <c:pt idx="74330">
                  <c:v>SRQ PIT 11</c:v>
                </c:pt>
                <c:pt idx="74331">
                  <c:v>SRQ PIT 12</c:v>
                </c:pt>
                <c:pt idx="74332">
                  <c:v>STC AZA 01</c:v>
                </c:pt>
                <c:pt idx="74333">
                  <c:v>STC AZA 02</c:v>
                </c:pt>
                <c:pt idx="74334">
                  <c:v>STC AZA 03</c:v>
                </c:pt>
                <c:pt idx="74335">
                  <c:v>STC AZA 04</c:v>
                </c:pt>
                <c:pt idx="74336">
                  <c:v>STC AZA 05</c:v>
                </c:pt>
                <c:pt idx="74337">
                  <c:v>STC AZA 06</c:v>
                </c:pt>
                <c:pt idx="74338">
                  <c:v>STC AZA 07</c:v>
                </c:pt>
                <c:pt idx="74339">
                  <c:v>STC AZA 08</c:v>
                </c:pt>
                <c:pt idx="74340">
                  <c:v>STC AZA 09</c:v>
                </c:pt>
                <c:pt idx="74341">
                  <c:v>STC AZA 10</c:v>
                </c:pt>
                <c:pt idx="74342">
                  <c:v>STC AZA 11</c:v>
                </c:pt>
                <c:pt idx="74343">
                  <c:v>STC AZA 12</c:v>
                </c:pt>
                <c:pt idx="74344">
                  <c:v>STC ORD 01</c:v>
                </c:pt>
                <c:pt idx="74345">
                  <c:v>STC ORD 02</c:v>
                </c:pt>
                <c:pt idx="74346">
                  <c:v>STC ORD 05</c:v>
                </c:pt>
                <c:pt idx="74347">
                  <c:v>STC ORD 06</c:v>
                </c:pt>
                <c:pt idx="74348">
                  <c:v>STC ORD 07</c:v>
                </c:pt>
                <c:pt idx="74349">
                  <c:v>STC ORD 08</c:v>
                </c:pt>
                <c:pt idx="74350">
                  <c:v>STC ORD 09</c:v>
                </c:pt>
                <c:pt idx="74351">
                  <c:v>STC ORD 10</c:v>
                </c:pt>
                <c:pt idx="74352">
                  <c:v>STC ORD 11</c:v>
                </c:pt>
                <c:pt idx="74353">
                  <c:v>STC ORD 12</c:v>
                </c:pt>
                <c:pt idx="74354">
                  <c:v>STC PGD 01</c:v>
                </c:pt>
                <c:pt idx="74355">
                  <c:v>STC PGD 02</c:v>
                </c:pt>
                <c:pt idx="74356">
                  <c:v>STC PGD 03</c:v>
                </c:pt>
                <c:pt idx="74357">
                  <c:v>STC PGD 04</c:v>
                </c:pt>
                <c:pt idx="74358">
                  <c:v>STC PGD 11</c:v>
                </c:pt>
                <c:pt idx="74359">
                  <c:v>STC PGD 12</c:v>
                </c:pt>
                <c:pt idx="74360">
                  <c:v>STL ABE 09</c:v>
                </c:pt>
                <c:pt idx="74361">
                  <c:v>STL ABQ 01</c:v>
                </c:pt>
                <c:pt idx="74362">
                  <c:v>STL ABQ 02</c:v>
                </c:pt>
                <c:pt idx="74363">
                  <c:v>STL ABQ 03</c:v>
                </c:pt>
                <c:pt idx="74364">
                  <c:v>STL ABQ 04</c:v>
                </c:pt>
                <c:pt idx="74365">
                  <c:v>STL ABQ 05</c:v>
                </c:pt>
                <c:pt idx="74366">
                  <c:v>STL ABQ 06</c:v>
                </c:pt>
                <c:pt idx="74367">
                  <c:v>STL ABQ 07</c:v>
                </c:pt>
                <c:pt idx="74368">
                  <c:v>STL ABQ 08</c:v>
                </c:pt>
                <c:pt idx="74369">
                  <c:v>STL ABQ 09</c:v>
                </c:pt>
                <c:pt idx="74370">
                  <c:v>STL ABQ 10</c:v>
                </c:pt>
                <c:pt idx="74371">
                  <c:v>STL ABQ 11</c:v>
                </c:pt>
                <c:pt idx="74372">
                  <c:v>STL ABQ 12</c:v>
                </c:pt>
                <c:pt idx="74373">
                  <c:v>STL ATL 01</c:v>
                </c:pt>
                <c:pt idx="74374">
                  <c:v>STL ATL 02</c:v>
                </c:pt>
                <c:pt idx="74375">
                  <c:v>STL ATL 03</c:v>
                </c:pt>
                <c:pt idx="74376">
                  <c:v>STL ATL 04</c:v>
                </c:pt>
                <c:pt idx="74377">
                  <c:v>STL ATL 05</c:v>
                </c:pt>
                <c:pt idx="74378">
                  <c:v>STL ATL 06</c:v>
                </c:pt>
                <c:pt idx="74379">
                  <c:v>STL ATL 07</c:v>
                </c:pt>
                <c:pt idx="74380">
                  <c:v>STL ATL 08</c:v>
                </c:pt>
                <c:pt idx="74381">
                  <c:v>STL ATL 09</c:v>
                </c:pt>
                <c:pt idx="74382">
                  <c:v>STL ATL 10</c:v>
                </c:pt>
                <c:pt idx="74383">
                  <c:v>STL ATL 11</c:v>
                </c:pt>
                <c:pt idx="74384">
                  <c:v>STL ATL 12</c:v>
                </c:pt>
                <c:pt idx="74385">
                  <c:v>STL AUS 01</c:v>
                </c:pt>
                <c:pt idx="74386">
                  <c:v>STL AUS 02</c:v>
                </c:pt>
                <c:pt idx="74387">
                  <c:v>STL AUS 03</c:v>
                </c:pt>
                <c:pt idx="74388">
                  <c:v>STL AUS 04</c:v>
                </c:pt>
                <c:pt idx="74389">
                  <c:v>STL AUS 05</c:v>
                </c:pt>
                <c:pt idx="74390">
                  <c:v>STL AUS 06</c:v>
                </c:pt>
                <c:pt idx="74391">
                  <c:v>STL AUS 07</c:v>
                </c:pt>
                <c:pt idx="74392">
                  <c:v>STL AUS 08</c:v>
                </c:pt>
                <c:pt idx="74393">
                  <c:v>STL AUS 09</c:v>
                </c:pt>
                <c:pt idx="74394">
                  <c:v>STL AUS 10</c:v>
                </c:pt>
                <c:pt idx="74395">
                  <c:v>STL AUS 11</c:v>
                </c:pt>
                <c:pt idx="74396">
                  <c:v>STL AUS 12</c:v>
                </c:pt>
                <c:pt idx="74397">
                  <c:v>STL BDL 04</c:v>
                </c:pt>
                <c:pt idx="74398">
                  <c:v>STL BDL 05</c:v>
                </c:pt>
                <c:pt idx="74399">
                  <c:v>STL BDL 06</c:v>
                </c:pt>
                <c:pt idx="74400">
                  <c:v>STL BDL 08</c:v>
                </c:pt>
                <c:pt idx="74401">
                  <c:v>STL BDL 09</c:v>
                </c:pt>
                <c:pt idx="74402">
                  <c:v>STL BDL 10</c:v>
                </c:pt>
                <c:pt idx="74403">
                  <c:v>STL BDL 11</c:v>
                </c:pt>
                <c:pt idx="74404">
                  <c:v>STL BDL 12</c:v>
                </c:pt>
                <c:pt idx="74405">
                  <c:v>STL BHM 01</c:v>
                </c:pt>
                <c:pt idx="74406">
                  <c:v>STL BHM 02</c:v>
                </c:pt>
                <c:pt idx="74407">
                  <c:v>STL BHM 03</c:v>
                </c:pt>
                <c:pt idx="74408">
                  <c:v>STL BHM 04</c:v>
                </c:pt>
                <c:pt idx="74409">
                  <c:v>STL BHM 05</c:v>
                </c:pt>
                <c:pt idx="74410">
                  <c:v>STL BHM 06</c:v>
                </c:pt>
                <c:pt idx="74411">
                  <c:v>STL BHM 07</c:v>
                </c:pt>
                <c:pt idx="74412">
                  <c:v>STL BHM 08</c:v>
                </c:pt>
                <c:pt idx="74413">
                  <c:v>STL BHM 09</c:v>
                </c:pt>
                <c:pt idx="74414">
                  <c:v>STL BHM 10</c:v>
                </c:pt>
                <c:pt idx="74415">
                  <c:v>STL BHM 11</c:v>
                </c:pt>
                <c:pt idx="74416">
                  <c:v>STL BHM 12</c:v>
                </c:pt>
                <c:pt idx="74417">
                  <c:v>STL BNA 01</c:v>
                </c:pt>
                <c:pt idx="74418">
                  <c:v>STL BNA 02</c:v>
                </c:pt>
                <c:pt idx="74419">
                  <c:v>STL BNA 03</c:v>
                </c:pt>
                <c:pt idx="74420">
                  <c:v>STL BNA 04</c:v>
                </c:pt>
                <c:pt idx="74421">
                  <c:v>STL BNA 05</c:v>
                </c:pt>
                <c:pt idx="74422">
                  <c:v>STL BNA 06</c:v>
                </c:pt>
                <c:pt idx="74423">
                  <c:v>STL BNA 07</c:v>
                </c:pt>
                <c:pt idx="74424">
                  <c:v>STL BNA 08</c:v>
                </c:pt>
                <c:pt idx="74425">
                  <c:v>STL BNA 09</c:v>
                </c:pt>
                <c:pt idx="74426">
                  <c:v>STL BNA 10</c:v>
                </c:pt>
                <c:pt idx="74427">
                  <c:v>STL BNA 11</c:v>
                </c:pt>
                <c:pt idx="74428">
                  <c:v>STL BNA 12</c:v>
                </c:pt>
                <c:pt idx="74429">
                  <c:v>STL BOS 01</c:v>
                </c:pt>
                <c:pt idx="74430">
                  <c:v>STL BOS 02</c:v>
                </c:pt>
                <c:pt idx="74431">
                  <c:v>STL BOS 03</c:v>
                </c:pt>
                <c:pt idx="74432">
                  <c:v>STL BOS 04</c:v>
                </c:pt>
                <c:pt idx="74433">
                  <c:v>STL BOS 05</c:v>
                </c:pt>
                <c:pt idx="74434">
                  <c:v>STL BOS 06</c:v>
                </c:pt>
                <c:pt idx="74435">
                  <c:v>STL BOS 07</c:v>
                </c:pt>
                <c:pt idx="74436">
                  <c:v>STL BOS 08</c:v>
                </c:pt>
                <c:pt idx="74437">
                  <c:v>STL BOS 09</c:v>
                </c:pt>
                <c:pt idx="74438">
                  <c:v>STL BOS 10</c:v>
                </c:pt>
                <c:pt idx="74439">
                  <c:v>STL BOS 11</c:v>
                </c:pt>
                <c:pt idx="74440">
                  <c:v>STL BOS 12</c:v>
                </c:pt>
                <c:pt idx="74441">
                  <c:v>STL BWI 01</c:v>
                </c:pt>
                <c:pt idx="74442">
                  <c:v>STL BWI 02</c:v>
                </c:pt>
                <c:pt idx="74443">
                  <c:v>STL BWI 03</c:v>
                </c:pt>
                <c:pt idx="74444">
                  <c:v>STL BWI 04</c:v>
                </c:pt>
                <c:pt idx="74445">
                  <c:v>STL BWI 05</c:v>
                </c:pt>
                <c:pt idx="74446">
                  <c:v>STL BWI 06</c:v>
                </c:pt>
                <c:pt idx="74447">
                  <c:v>STL BWI 07</c:v>
                </c:pt>
                <c:pt idx="74448">
                  <c:v>STL BWI 08</c:v>
                </c:pt>
                <c:pt idx="74449">
                  <c:v>STL BWI 09</c:v>
                </c:pt>
                <c:pt idx="74450">
                  <c:v>STL BWI 10</c:v>
                </c:pt>
                <c:pt idx="74451">
                  <c:v>STL BWI 11</c:v>
                </c:pt>
                <c:pt idx="74452">
                  <c:v>STL BWI 12</c:v>
                </c:pt>
                <c:pt idx="74453">
                  <c:v>STL CHS 05</c:v>
                </c:pt>
                <c:pt idx="74454">
                  <c:v>STL CHS 06</c:v>
                </c:pt>
                <c:pt idx="74455">
                  <c:v>STL CHS 07</c:v>
                </c:pt>
                <c:pt idx="74456">
                  <c:v>STL CHS 08</c:v>
                </c:pt>
                <c:pt idx="74457">
                  <c:v>STL CHS 09</c:v>
                </c:pt>
                <c:pt idx="74458">
                  <c:v>STL CID 04</c:v>
                </c:pt>
                <c:pt idx="74459">
                  <c:v>STL CID 05</c:v>
                </c:pt>
                <c:pt idx="74460">
                  <c:v>STL CID 06</c:v>
                </c:pt>
                <c:pt idx="74461">
                  <c:v>STL CID 07</c:v>
                </c:pt>
                <c:pt idx="74462">
                  <c:v>STL CID 08</c:v>
                </c:pt>
                <c:pt idx="74463">
                  <c:v>STL CLE 01</c:v>
                </c:pt>
                <c:pt idx="74464">
                  <c:v>STL CLE 02</c:v>
                </c:pt>
                <c:pt idx="74465">
                  <c:v>STL CLE 03</c:v>
                </c:pt>
                <c:pt idx="74466">
                  <c:v>STL CLE 04</c:v>
                </c:pt>
                <c:pt idx="74467">
                  <c:v>STL CLE 05</c:v>
                </c:pt>
                <c:pt idx="74468">
                  <c:v>STL CLE 06</c:v>
                </c:pt>
                <c:pt idx="74469">
                  <c:v>STL CLE 07</c:v>
                </c:pt>
                <c:pt idx="74470">
                  <c:v>STL CLE 08</c:v>
                </c:pt>
                <c:pt idx="74471">
                  <c:v>STL CLE 09</c:v>
                </c:pt>
                <c:pt idx="74472">
                  <c:v>STL CLE 10</c:v>
                </c:pt>
                <c:pt idx="74473">
                  <c:v>STL CLE 11</c:v>
                </c:pt>
                <c:pt idx="74474">
                  <c:v>STL CLE 12</c:v>
                </c:pt>
                <c:pt idx="74475">
                  <c:v>STL CLT 01</c:v>
                </c:pt>
                <c:pt idx="74476">
                  <c:v>STL CLT 02</c:v>
                </c:pt>
                <c:pt idx="74477">
                  <c:v>STL CLT 03</c:v>
                </c:pt>
                <c:pt idx="74478">
                  <c:v>STL CLT 04</c:v>
                </c:pt>
                <c:pt idx="74479">
                  <c:v>STL CLT 05</c:v>
                </c:pt>
                <c:pt idx="74480">
                  <c:v>STL CLT 06</c:v>
                </c:pt>
                <c:pt idx="74481">
                  <c:v>STL CLT 07</c:v>
                </c:pt>
                <c:pt idx="74482">
                  <c:v>STL CLT 08</c:v>
                </c:pt>
                <c:pt idx="74483">
                  <c:v>STL CLT 09</c:v>
                </c:pt>
                <c:pt idx="74484">
                  <c:v>STL CLT 10</c:v>
                </c:pt>
                <c:pt idx="74485">
                  <c:v>STL CLT 11</c:v>
                </c:pt>
                <c:pt idx="74486">
                  <c:v>STL CLT 12</c:v>
                </c:pt>
                <c:pt idx="74487">
                  <c:v>STL CMH 01</c:v>
                </c:pt>
                <c:pt idx="74488">
                  <c:v>STL CMH 02</c:v>
                </c:pt>
                <c:pt idx="74489">
                  <c:v>STL CMH 03</c:v>
                </c:pt>
                <c:pt idx="74490">
                  <c:v>STL CMH 04</c:v>
                </c:pt>
                <c:pt idx="74491">
                  <c:v>STL CMH 05</c:v>
                </c:pt>
                <c:pt idx="74492">
                  <c:v>STL CMH 06</c:v>
                </c:pt>
                <c:pt idx="74493">
                  <c:v>STL CMH 07</c:v>
                </c:pt>
                <c:pt idx="74494">
                  <c:v>STL CMH 08</c:v>
                </c:pt>
                <c:pt idx="74495">
                  <c:v>STL CMH 09</c:v>
                </c:pt>
                <c:pt idx="74496">
                  <c:v>STL CMH 10</c:v>
                </c:pt>
                <c:pt idx="74497">
                  <c:v>STL CMH 11</c:v>
                </c:pt>
                <c:pt idx="74498">
                  <c:v>STL CMH 12</c:v>
                </c:pt>
                <c:pt idx="74499">
                  <c:v>STL CVG 01</c:v>
                </c:pt>
                <c:pt idx="74500">
                  <c:v>STL CVG 02</c:v>
                </c:pt>
                <c:pt idx="74501">
                  <c:v>STL CVG 03</c:v>
                </c:pt>
                <c:pt idx="74502">
                  <c:v>STL CVG 04</c:v>
                </c:pt>
                <c:pt idx="74503">
                  <c:v>STL CVG 05</c:v>
                </c:pt>
                <c:pt idx="74504">
                  <c:v>STL CVG 06</c:v>
                </c:pt>
                <c:pt idx="74505">
                  <c:v>STL CVG 07</c:v>
                </c:pt>
                <c:pt idx="74506">
                  <c:v>STL CVG 08</c:v>
                </c:pt>
                <c:pt idx="74507">
                  <c:v>STL CVG 09</c:v>
                </c:pt>
                <c:pt idx="74508">
                  <c:v>STL CVG 10</c:v>
                </c:pt>
                <c:pt idx="74509">
                  <c:v>STL CVG 11</c:v>
                </c:pt>
                <c:pt idx="74510">
                  <c:v>STL CVG 12</c:v>
                </c:pt>
                <c:pt idx="74511">
                  <c:v>STL DAL 01</c:v>
                </c:pt>
                <c:pt idx="74512">
                  <c:v>STL DAL 02</c:v>
                </c:pt>
                <c:pt idx="74513">
                  <c:v>STL DAL 03</c:v>
                </c:pt>
                <c:pt idx="74514">
                  <c:v>STL DAL 04</c:v>
                </c:pt>
                <c:pt idx="74515">
                  <c:v>STL DAL 05</c:v>
                </c:pt>
                <c:pt idx="74516">
                  <c:v>STL DAL 06</c:v>
                </c:pt>
                <c:pt idx="74517">
                  <c:v>STL DAL 07</c:v>
                </c:pt>
                <c:pt idx="74518">
                  <c:v>STL DAL 08</c:v>
                </c:pt>
                <c:pt idx="74519">
                  <c:v>STL DAL 09</c:v>
                </c:pt>
                <c:pt idx="74520">
                  <c:v>STL DAL 10</c:v>
                </c:pt>
                <c:pt idx="74521">
                  <c:v>STL DAL 11</c:v>
                </c:pt>
                <c:pt idx="74522">
                  <c:v>STL DAL 12</c:v>
                </c:pt>
                <c:pt idx="74523">
                  <c:v>STL DCA 01</c:v>
                </c:pt>
                <c:pt idx="74524">
                  <c:v>STL DCA 02</c:v>
                </c:pt>
                <c:pt idx="74525">
                  <c:v>STL DCA 03</c:v>
                </c:pt>
                <c:pt idx="74526">
                  <c:v>STL DCA 04</c:v>
                </c:pt>
                <c:pt idx="74527">
                  <c:v>STL DCA 05</c:v>
                </c:pt>
                <c:pt idx="74528">
                  <c:v>STL DCA 06</c:v>
                </c:pt>
                <c:pt idx="74529">
                  <c:v>STL DCA 07</c:v>
                </c:pt>
                <c:pt idx="74530">
                  <c:v>STL DCA 08</c:v>
                </c:pt>
                <c:pt idx="74531">
                  <c:v>STL DCA 09</c:v>
                </c:pt>
                <c:pt idx="74532">
                  <c:v>STL DCA 10</c:v>
                </c:pt>
                <c:pt idx="74533">
                  <c:v>STL DCA 11</c:v>
                </c:pt>
                <c:pt idx="74534">
                  <c:v>STL DCA 12</c:v>
                </c:pt>
                <c:pt idx="74535">
                  <c:v>STL DEN 01</c:v>
                </c:pt>
                <c:pt idx="74536">
                  <c:v>STL DEN 02</c:v>
                </c:pt>
                <c:pt idx="74537">
                  <c:v>STL DEN 03</c:v>
                </c:pt>
                <c:pt idx="74538">
                  <c:v>STL DEN 04</c:v>
                </c:pt>
                <c:pt idx="74539">
                  <c:v>STL DEN 05</c:v>
                </c:pt>
                <c:pt idx="74540">
                  <c:v>STL DEN 06</c:v>
                </c:pt>
                <c:pt idx="74541">
                  <c:v>STL DEN 07</c:v>
                </c:pt>
                <c:pt idx="74542">
                  <c:v>STL DEN 08</c:v>
                </c:pt>
                <c:pt idx="74543">
                  <c:v>STL DEN 09</c:v>
                </c:pt>
                <c:pt idx="74544">
                  <c:v>STL DEN 10</c:v>
                </c:pt>
                <c:pt idx="74545">
                  <c:v>STL DEN 11</c:v>
                </c:pt>
                <c:pt idx="74546">
                  <c:v>STL DEN 12</c:v>
                </c:pt>
                <c:pt idx="74547">
                  <c:v>STL DFW 01</c:v>
                </c:pt>
                <c:pt idx="74548">
                  <c:v>STL DFW 02</c:v>
                </c:pt>
                <c:pt idx="74549">
                  <c:v>STL DFW 03</c:v>
                </c:pt>
                <c:pt idx="74550">
                  <c:v>STL DFW 04</c:v>
                </c:pt>
                <c:pt idx="74551">
                  <c:v>STL DFW 05</c:v>
                </c:pt>
                <c:pt idx="74552">
                  <c:v>STL DFW 06</c:v>
                </c:pt>
                <c:pt idx="74553">
                  <c:v>STL DFW 07</c:v>
                </c:pt>
                <c:pt idx="74554">
                  <c:v>STL DFW 08</c:v>
                </c:pt>
                <c:pt idx="74555">
                  <c:v>STL DFW 09</c:v>
                </c:pt>
                <c:pt idx="74556">
                  <c:v>STL DFW 10</c:v>
                </c:pt>
                <c:pt idx="74557">
                  <c:v>STL DFW 11</c:v>
                </c:pt>
                <c:pt idx="74558">
                  <c:v>STL DFW 12</c:v>
                </c:pt>
                <c:pt idx="74559">
                  <c:v>STL DSM 01</c:v>
                </c:pt>
                <c:pt idx="74560">
                  <c:v>STL DSM 02</c:v>
                </c:pt>
                <c:pt idx="74561">
                  <c:v>STL DSM 03</c:v>
                </c:pt>
                <c:pt idx="74562">
                  <c:v>STL DSM 04</c:v>
                </c:pt>
                <c:pt idx="74563">
                  <c:v>STL DSM 05</c:v>
                </c:pt>
                <c:pt idx="74564">
                  <c:v>STL DSM 06</c:v>
                </c:pt>
                <c:pt idx="74565">
                  <c:v>STL DSM 07</c:v>
                </c:pt>
                <c:pt idx="74566">
                  <c:v>STL DSM 08</c:v>
                </c:pt>
                <c:pt idx="74567">
                  <c:v>STL DSM 09</c:v>
                </c:pt>
                <c:pt idx="74568">
                  <c:v>STL DSM 10</c:v>
                </c:pt>
                <c:pt idx="74569">
                  <c:v>STL DSM 11</c:v>
                </c:pt>
                <c:pt idx="74570">
                  <c:v>STL DSM 12</c:v>
                </c:pt>
                <c:pt idx="74571">
                  <c:v>STL DTW 01</c:v>
                </c:pt>
                <c:pt idx="74572">
                  <c:v>STL DTW 02</c:v>
                </c:pt>
                <c:pt idx="74573">
                  <c:v>STL DTW 03</c:v>
                </c:pt>
                <c:pt idx="74574">
                  <c:v>STL DTW 04</c:v>
                </c:pt>
                <c:pt idx="74575">
                  <c:v>STL DTW 05</c:v>
                </c:pt>
                <c:pt idx="74576">
                  <c:v>STL DTW 06</c:v>
                </c:pt>
                <c:pt idx="74577">
                  <c:v>STL DTW 07</c:v>
                </c:pt>
                <c:pt idx="74578">
                  <c:v>STL DTW 08</c:v>
                </c:pt>
                <c:pt idx="74579">
                  <c:v>STL DTW 09</c:v>
                </c:pt>
                <c:pt idx="74580">
                  <c:v>STL DTW 10</c:v>
                </c:pt>
                <c:pt idx="74581">
                  <c:v>STL DTW 11</c:v>
                </c:pt>
                <c:pt idx="74582">
                  <c:v>STL DTW 12</c:v>
                </c:pt>
                <c:pt idx="74583">
                  <c:v>STL ECP 03</c:v>
                </c:pt>
                <c:pt idx="74584">
                  <c:v>STL ECP 04</c:v>
                </c:pt>
                <c:pt idx="74585">
                  <c:v>STL ECP 05</c:v>
                </c:pt>
                <c:pt idx="74586">
                  <c:v>STL ECP 06</c:v>
                </c:pt>
                <c:pt idx="74587">
                  <c:v>STL ECP 07</c:v>
                </c:pt>
                <c:pt idx="74588">
                  <c:v>STL ECP 08</c:v>
                </c:pt>
                <c:pt idx="74589">
                  <c:v>STL ECP 09</c:v>
                </c:pt>
                <c:pt idx="74590">
                  <c:v>STL ECP 10</c:v>
                </c:pt>
                <c:pt idx="74591">
                  <c:v>STL ECP 11</c:v>
                </c:pt>
                <c:pt idx="74592">
                  <c:v>STL ECP 12</c:v>
                </c:pt>
                <c:pt idx="74593">
                  <c:v>STL EWR 01</c:v>
                </c:pt>
                <c:pt idx="74594">
                  <c:v>STL EWR 02</c:v>
                </c:pt>
                <c:pt idx="74595">
                  <c:v>STL EWR 03</c:v>
                </c:pt>
                <c:pt idx="74596">
                  <c:v>STL EWR 04</c:v>
                </c:pt>
                <c:pt idx="74597">
                  <c:v>STL EWR 05</c:v>
                </c:pt>
                <c:pt idx="74598">
                  <c:v>STL EWR 06</c:v>
                </c:pt>
                <c:pt idx="74599">
                  <c:v>STL EWR 07</c:v>
                </c:pt>
                <c:pt idx="74600">
                  <c:v>STL EWR 08</c:v>
                </c:pt>
                <c:pt idx="74601">
                  <c:v>STL EWR 09</c:v>
                </c:pt>
                <c:pt idx="74602">
                  <c:v>STL EWR 10</c:v>
                </c:pt>
                <c:pt idx="74603">
                  <c:v>STL EWR 11</c:v>
                </c:pt>
                <c:pt idx="74604">
                  <c:v>STL EWR 12</c:v>
                </c:pt>
                <c:pt idx="74605">
                  <c:v>STL FLL 01</c:v>
                </c:pt>
                <c:pt idx="74606">
                  <c:v>STL FLL 02</c:v>
                </c:pt>
                <c:pt idx="74607">
                  <c:v>STL FLL 03</c:v>
                </c:pt>
                <c:pt idx="74608">
                  <c:v>STL FLL 04</c:v>
                </c:pt>
                <c:pt idx="74609">
                  <c:v>STL FLL 05</c:v>
                </c:pt>
                <c:pt idx="74610">
                  <c:v>STL FLL 06</c:v>
                </c:pt>
                <c:pt idx="74611">
                  <c:v>STL FLL 07</c:v>
                </c:pt>
                <c:pt idx="74612">
                  <c:v>STL FLL 08</c:v>
                </c:pt>
                <c:pt idx="74613">
                  <c:v>STL FLL 09</c:v>
                </c:pt>
                <c:pt idx="74614">
                  <c:v>STL FLL 10</c:v>
                </c:pt>
                <c:pt idx="74615">
                  <c:v>STL FLL 11</c:v>
                </c:pt>
                <c:pt idx="74616">
                  <c:v>STL FLL 12</c:v>
                </c:pt>
                <c:pt idx="74617">
                  <c:v>STL GRR 01</c:v>
                </c:pt>
                <c:pt idx="74618">
                  <c:v>STL GRR 02</c:v>
                </c:pt>
                <c:pt idx="74619">
                  <c:v>STL GRR 03</c:v>
                </c:pt>
                <c:pt idx="74620">
                  <c:v>STL GRR 04</c:v>
                </c:pt>
                <c:pt idx="74621">
                  <c:v>STL GRR 05</c:v>
                </c:pt>
                <c:pt idx="74622">
                  <c:v>STL GRR 06</c:v>
                </c:pt>
                <c:pt idx="74623">
                  <c:v>STL GRR 07</c:v>
                </c:pt>
                <c:pt idx="74624">
                  <c:v>STL GRR 08</c:v>
                </c:pt>
                <c:pt idx="74625">
                  <c:v>STL GRR 09</c:v>
                </c:pt>
                <c:pt idx="74626">
                  <c:v>STL GRR 10</c:v>
                </c:pt>
                <c:pt idx="74627">
                  <c:v>STL GRR 11</c:v>
                </c:pt>
                <c:pt idx="74628">
                  <c:v>STL GRR 12</c:v>
                </c:pt>
                <c:pt idx="74629">
                  <c:v>STL HOU 01</c:v>
                </c:pt>
                <c:pt idx="74630">
                  <c:v>STL HOU 02</c:v>
                </c:pt>
                <c:pt idx="74631">
                  <c:v>STL HOU 03</c:v>
                </c:pt>
                <c:pt idx="74632">
                  <c:v>STL HOU 04</c:v>
                </c:pt>
                <c:pt idx="74633">
                  <c:v>STL HOU 05</c:v>
                </c:pt>
                <c:pt idx="74634">
                  <c:v>STL HOU 06</c:v>
                </c:pt>
                <c:pt idx="74635">
                  <c:v>STL HOU 07</c:v>
                </c:pt>
                <c:pt idx="74636">
                  <c:v>STL HOU 08</c:v>
                </c:pt>
                <c:pt idx="74637">
                  <c:v>STL HOU 09</c:v>
                </c:pt>
                <c:pt idx="74638">
                  <c:v>STL HOU 10</c:v>
                </c:pt>
                <c:pt idx="74639">
                  <c:v>STL HOU 11</c:v>
                </c:pt>
                <c:pt idx="74640">
                  <c:v>STL HOU 12</c:v>
                </c:pt>
                <c:pt idx="74641">
                  <c:v>STL IAD 01</c:v>
                </c:pt>
                <c:pt idx="74642">
                  <c:v>STL IAD 02</c:v>
                </c:pt>
                <c:pt idx="74643">
                  <c:v>STL IAD 03</c:v>
                </c:pt>
                <c:pt idx="74644">
                  <c:v>STL IAD 04</c:v>
                </c:pt>
                <c:pt idx="74645">
                  <c:v>STL IAD 05</c:v>
                </c:pt>
                <c:pt idx="74646">
                  <c:v>STL IAD 06</c:v>
                </c:pt>
                <c:pt idx="74647">
                  <c:v>STL IAD 07</c:v>
                </c:pt>
                <c:pt idx="74648">
                  <c:v>STL IAD 08</c:v>
                </c:pt>
                <c:pt idx="74649">
                  <c:v>STL IAD 09</c:v>
                </c:pt>
                <c:pt idx="74650">
                  <c:v>STL IAD 10</c:v>
                </c:pt>
                <c:pt idx="74651">
                  <c:v>STL IAD 11</c:v>
                </c:pt>
                <c:pt idx="74652">
                  <c:v>STL IAD 12</c:v>
                </c:pt>
                <c:pt idx="74653">
                  <c:v>STL IAH 01</c:v>
                </c:pt>
                <c:pt idx="74654">
                  <c:v>STL IAH 02</c:v>
                </c:pt>
                <c:pt idx="74655">
                  <c:v>STL IAH 03</c:v>
                </c:pt>
                <c:pt idx="74656">
                  <c:v>STL IAH 04</c:v>
                </c:pt>
                <c:pt idx="74657">
                  <c:v>STL IAH 05</c:v>
                </c:pt>
                <c:pt idx="74658">
                  <c:v>STL IAH 06</c:v>
                </c:pt>
                <c:pt idx="74659">
                  <c:v>STL IAH 07</c:v>
                </c:pt>
                <c:pt idx="74660">
                  <c:v>STL IAH 08</c:v>
                </c:pt>
                <c:pt idx="74661">
                  <c:v>STL IAH 09</c:v>
                </c:pt>
                <c:pt idx="74662">
                  <c:v>STL IAH 10</c:v>
                </c:pt>
                <c:pt idx="74663">
                  <c:v>STL IAH 11</c:v>
                </c:pt>
                <c:pt idx="74664">
                  <c:v>STL IAH 12</c:v>
                </c:pt>
                <c:pt idx="74665">
                  <c:v>STL ICT 01</c:v>
                </c:pt>
                <c:pt idx="74666">
                  <c:v>STL ICT 02</c:v>
                </c:pt>
                <c:pt idx="74667">
                  <c:v>STL ICT 03</c:v>
                </c:pt>
                <c:pt idx="74668">
                  <c:v>STL ICT 04</c:v>
                </c:pt>
                <c:pt idx="74669">
                  <c:v>STL ICT 05</c:v>
                </c:pt>
                <c:pt idx="74670">
                  <c:v>STL ICT 06</c:v>
                </c:pt>
                <c:pt idx="74671">
                  <c:v>STL ICT 07</c:v>
                </c:pt>
                <c:pt idx="74672">
                  <c:v>STL ICT 08</c:v>
                </c:pt>
                <c:pt idx="74673">
                  <c:v>STL ICT 09</c:v>
                </c:pt>
                <c:pt idx="74674">
                  <c:v>STL ICT 10</c:v>
                </c:pt>
                <c:pt idx="74675">
                  <c:v>STL ICT 11</c:v>
                </c:pt>
                <c:pt idx="74676">
                  <c:v>STL ICT 12</c:v>
                </c:pt>
                <c:pt idx="74677">
                  <c:v>STL IND 03</c:v>
                </c:pt>
                <c:pt idx="74678">
                  <c:v>STL IND 04</c:v>
                </c:pt>
                <c:pt idx="74679">
                  <c:v>STL IND 05</c:v>
                </c:pt>
                <c:pt idx="74680">
                  <c:v>STL IND 06</c:v>
                </c:pt>
                <c:pt idx="74681">
                  <c:v>STL IND 07</c:v>
                </c:pt>
                <c:pt idx="74682">
                  <c:v>STL IND 08</c:v>
                </c:pt>
                <c:pt idx="74683">
                  <c:v>STL IND 09</c:v>
                </c:pt>
                <c:pt idx="74684">
                  <c:v>STL IND 11</c:v>
                </c:pt>
                <c:pt idx="74685">
                  <c:v>STL IND 12</c:v>
                </c:pt>
                <c:pt idx="74686">
                  <c:v>STL JAX 05</c:v>
                </c:pt>
                <c:pt idx="74687">
                  <c:v>STL JAX 06</c:v>
                </c:pt>
                <c:pt idx="74688">
                  <c:v>STL JAX 08</c:v>
                </c:pt>
                <c:pt idx="74689">
                  <c:v>STL JAX 09</c:v>
                </c:pt>
                <c:pt idx="74690">
                  <c:v>STL JAX 10</c:v>
                </c:pt>
                <c:pt idx="74691">
                  <c:v>STL JAX 11</c:v>
                </c:pt>
                <c:pt idx="74692">
                  <c:v>STL JAX 12</c:v>
                </c:pt>
                <c:pt idx="74693">
                  <c:v>STL JFK 01</c:v>
                </c:pt>
                <c:pt idx="74694">
                  <c:v>STL JFK 02</c:v>
                </c:pt>
                <c:pt idx="74695">
                  <c:v>STL JFK 03</c:v>
                </c:pt>
                <c:pt idx="74696">
                  <c:v>STL JFK 04</c:v>
                </c:pt>
                <c:pt idx="74697">
                  <c:v>STL JFK 05</c:v>
                </c:pt>
                <c:pt idx="74698">
                  <c:v>STL JFK 06</c:v>
                </c:pt>
                <c:pt idx="74699">
                  <c:v>STL JFK 07</c:v>
                </c:pt>
                <c:pt idx="74700">
                  <c:v>STL JFK 08</c:v>
                </c:pt>
                <c:pt idx="74701">
                  <c:v>STL JFK 09</c:v>
                </c:pt>
                <c:pt idx="74702">
                  <c:v>STL JFK 10</c:v>
                </c:pt>
                <c:pt idx="74703">
                  <c:v>STL JFK 11</c:v>
                </c:pt>
                <c:pt idx="74704">
                  <c:v>STL JFK 12</c:v>
                </c:pt>
                <c:pt idx="74705">
                  <c:v>STL LAS 01</c:v>
                </c:pt>
                <c:pt idx="74706">
                  <c:v>STL LAS 02</c:v>
                </c:pt>
                <c:pt idx="74707">
                  <c:v>STL LAS 03</c:v>
                </c:pt>
                <c:pt idx="74708">
                  <c:v>STL LAS 04</c:v>
                </c:pt>
                <c:pt idx="74709">
                  <c:v>STL LAS 05</c:v>
                </c:pt>
                <c:pt idx="74710">
                  <c:v>STL LAS 06</c:v>
                </c:pt>
                <c:pt idx="74711">
                  <c:v>STL LAS 07</c:v>
                </c:pt>
                <c:pt idx="74712">
                  <c:v>STL LAS 08</c:v>
                </c:pt>
                <c:pt idx="74713">
                  <c:v>STL LAS 09</c:v>
                </c:pt>
                <c:pt idx="74714">
                  <c:v>STL LAS 10</c:v>
                </c:pt>
                <c:pt idx="74715">
                  <c:v>STL LAS 11</c:v>
                </c:pt>
                <c:pt idx="74716">
                  <c:v>STL LAS 12</c:v>
                </c:pt>
                <c:pt idx="74717">
                  <c:v>STL LAX 01</c:v>
                </c:pt>
                <c:pt idx="74718">
                  <c:v>STL LAX 02</c:v>
                </c:pt>
                <c:pt idx="74719">
                  <c:v>STL LAX 03</c:v>
                </c:pt>
                <c:pt idx="74720">
                  <c:v>STL LAX 04</c:v>
                </c:pt>
                <c:pt idx="74721">
                  <c:v>STL LAX 05</c:v>
                </c:pt>
                <c:pt idx="74722">
                  <c:v>STL LAX 06</c:v>
                </c:pt>
                <c:pt idx="74723">
                  <c:v>STL LAX 07</c:v>
                </c:pt>
                <c:pt idx="74724">
                  <c:v>STL LAX 08</c:v>
                </c:pt>
                <c:pt idx="74725">
                  <c:v>STL LAX 09</c:v>
                </c:pt>
                <c:pt idx="74726">
                  <c:v>STL LAX 10</c:v>
                </c:pt>
                <c:pt idx="74727">
                  <c:v>STL LAX 11</c:v>
                </c:pt>
                <c:pt idx="74728">
                  <c:v>STL LAX 12</c:v>
                </c:pt>
                <c:pt idx="74729">
                  <c:v>STL LGA 01</c:v>
                </c:pt>
                <c:pt idx="74730">
                  <c:v>STL LGA 02</c:v>
                </c:pt>
                <c:pt idx="74731">
                  <c:v>STL LGA 03</c:v>
                </c:pt>
                <c:pt idx="74732">
                  <c:v>STL LGA 04</c:v>
                </c:pt>
                <c:pt idx="74733">
                  <c:v>STL LGA 05</c:v>
                </c:pt>
                <c:pt idx="74734">
                  <c:v>STL LGA 06</c:v>
                </c:pt>
                <c:pt idx="74735">
                  <c:v>STL LGA 07</c:v>
                </c:pt>
                <c:pt idx="74736">
                  <c:v>STL LGA 08</c:v>
                </c:pt>
                <c:pt idx="74737">
                  <c:v>STL LGA 09</c:v>
                </c:pt>
                <c:pt idx="74738">
                  <c:v>STL LGA 10</c:v>
                </c:pt>
                <c:pt idx="74739">
                  <c:v>STL LGA 11</c:v>
                </c:pt>
                <c:pt idx="74740">
                  <c:v>STL LGA 12</c:v>
                </c:pt>
                <c:pt idx="74741">
                  <c:v>STL LIT 01</c:v>
                </c:pt>
                <c:pt idx="74742">
                  <c:v>STL LIT 02</c:v>
                </c:pt>
                <c:pt idx="74743">
                  <c:v>STL LIT 03</c:v>
                </c:pt>
                <c:pt idx="74744">
                  <c:v>STL LIT 04</c:v>
                </c:pt>
                <c:pt idx="74745">
                  <c:v>STL LIT 05</c:v>
                </c:pt>
                <c:pt idx="74746">
                  <c:v>STL LIT 06</c:v>
                </c:pt>
                <c:pt idx="74747">
                  <c:v>STL LIT 07</c:v>
                </c:pt>
                <c:pt idx="74748">
                  <c:v>STL LIT 08</c:v>
                </c:pt>
                <c:pt idx="74749">
                  <c:v>STL LIT 09</c:v>
                </c:pt>
                <c:pt idx="74750">
                  <c:v>STL LIT 10</c:v>
                </c:pt>
                <c:pt idx="74751">
                  <c:v>STL LIT 11</c:v>
                </c:pt>
                <c:pt idx="74752">
                  <c:v>STL LIT 12</c:v>
                </c:pt>
                <c:pt idx="74753">
                  <c:v>STL MCI 01</c:v>
                </c:pt>
                <c:pt idx="74754">
                  <c:v>STL MCI 02</c:v>
                </c:pt>
                <c:pt idx="74755">
                  <c:v>STL MCI 03</c:v>
                </c:pt>
                <c:pt idx="74756">
                  <c:v>STL MCI 04</c:v>
                </c:pt>
                <c:pt idx="74757">
                  <c:v>STL MCI 05</c:v>
                </c:pt>
                <c:pt idx="74758">
                  <c:v>STL MCI 06</c:v>
                </c:pt>
                <c:pt idx="74759">
                  <c:v>STL MCI 07</c:v>
                </c:pt>
                <c:pt idx="74760">
                  <c:v>STL MCI 08</c:v>
                </c:pt>
                <c:pt idx="74761">
                  <c:v>STL MCI 09</c:v>
                </c:pt>
                <c:pt idx="74762">
                  <c:v>STL MCI 10</c:v>
                </c:pt>
                <c:pt idx="74763">
                  <c:v>STL MCI 11</c:v>
                </c:pt>
                <c:pt idx="74764">
                  <c:v>STL MCI 12</c:v>
                </c:pt>
                <c:pt idx="74765">
                  <c:v>STL MCO 01</c:v>
                </c:pt>
                <c:pt idx="74766">
                  <c:v>STL MCO 02</c:v>
                </c:pt>
                <c:pt idx="74767">
                  <c:v>STL MCO 03</c:v>
                </c:pt>
                <c:pt idx="74768">
                  <c:v>STL MCO 04</c:v>
                </c:pt>
                <c:pt idx="74769">
                  <c:v>STL MCO 05</c:v>
                </c:pt>
                <c:pt idx="74770">
                  <c:v>STL MCO 06</c:v>
                </c:pt>
                <c:pt idx="74771">
                  <c:v>STL MCO 07</c:v>
                </c:pt>
                <c:pt idx="74772">
                  <c:v>STL MCO 08</c:v>
                </c:pt>
                <c:pt idx="74773">
                  <c:v>STL MCO 09</c:v>
                </c:pt>
                <c:pt idx="74774">
                  <c:v>STL MCO 10</c:v>
                </c:pt>
                <c:pt idx="74775">
                  <c:v>STL MCO 11</c:v>
                </c:pt>
                <c:pt idx="74776">
                  <c:v>STL MCO 12</c:v>
                </c:pt>
                <c:pt idx="74777">
                  <c:v>STL MDW 01</c:v>
                </c:pt>
                <c:pt idx="74778">
                  <c:v>STL MDW 02</c:v>
                </c:pt>
                <c:pt idx="74779">
                  <c:v>STL MDW 03</c:v>
                </c:pt>
                <c:pt idx="74780">
                  <c:v>STL MDW 04</c:v>
                </c:pt>
                <c:pt idx="74781">
                  <c:v>STL MDW 05</c:v>
                </c:pt>
                <c:pt idx="74782">
                  <c:v>STL MDW 06</c:v>
                </c:pt>
                <c:pt idx="74783">
                  <c:v>STL MDW 07</c:v>
                </c:pt>
                <c:pt idx="74784">
                  <c:v>STL MDW 08</c:v>
                </c:pt>
                <c:pt idx="74785">
                  <c:v>STL MDW 09</c:v>
                </c:pt>
                <c:pt idx="74786">
                  <c:v>STL MDW 10</c:v>
                </c:pt>
                <c:pt idx="74787">
                  <c:v>STL MDW 11</c:v>
                </c:pt>
                <c:pt idx="74788">
                  <c:v>STL MDW 12</c:v>
                </c:pt>
                <c:pt idx="74789">
                  <c:v>STL MEM 01</c:v>
                </c:pt>
                <c:pt idx="74790">
                  <c:v>STL MEM 02</c:v>
                </c:pt>
                <c:pt idx="74791">
                  <c:v>STL MEM 03</c:v>
                </c:pt>
                <c:pt idx="74792">
                  <c:v>STL MEM 04</c:v>
                </c:pt>
                <c:pt idx="74793">
                  <c:v>STL MEM 05</c:v>
                </c:pt>
                <c:pt idx="74794">
                  <c:v>STL MEM 06</c:v>
                </c:pt>
                <c:pt idx="74795">
                  <c:v>STL MEM 07</c:v>
                </c:pt>
                <c:pt idx="74796">
                  <c:v>STL MEM 08</c:v>
                </c:pt>
                <c:pt idx="74797">
                  <c:v>STL MEM 09</c:v>
                </c:pt>
                <c:pt idx="74798">
                  <c:v>STL MEM 10</c:v>
                </c:pt>
                <c:pt idx="74799">
                  <c:v>STL MEM 11</c:v>
                </c:pt>
                <c:pt idx="74800">
                  <c:v>STL MEM 12</c:v>
                </c:pt>
                <c:pt idx="74801">
                  <c:v>STL MIA 01</c:v>
                </c:pt>
                <c:pt idx="74802">
                  <c:v>STL MIA 02</c:v>
                </c:pt>
                <c:pt idx="74803">
                  <c:v>STL MIA 03</c:v>
                </c:pt>
                <c:pt idx="74804">
                  <c:v>STL MIA 04</c:v>
                </c:pt>
                <c:pt idx="74805">
                  <c:v>STL MIA 05</c:v>
                </c:pt>
                <c:pt idx="74806">
                  <c:v>STL MIA 06</c:v>
                </c:pt>
                <c:pt idx="74807">
                  <c:v>STL MIA 07</c:v>
                </c:pt>
                <c:pt idx="74808">
                  <c:v>STL MIA 08</c:v>
                </c:pt>
                <c:pt idx="74809">
                  <c:v>STL MIA 09</c:v>
                </c:pt>
                <c:pt idx="74810">
                  <c:v>STL MIA 10</c:v>
                </c:pt>
                <c:pt idx="74811">
                  <c:v>STL MIA 11</c:v>
                </c:pt>
                <c:pt idx="74812">
                  <c:v>STL MIA 12</c:v>
                </c:pt>
                <c:pt idx="74813">
                  <c:v>STL MKE 01</c:v>
                </c:pt>
                <c:pt idx="74814">
                  <c:v>STL MKE 02</c:v>
                </c:pt>
                <c:pt idx="74815">
                  <c:v>STL MKE 03</c:v>
                </c:pt>
                <c:pt idx="74816">
                  <c:v>STL MKE 04</c:v>
                </c:pt>
                <c:pt idx="74817">
                  <c:v>STL MKE 05</c:v>
                </c:pt>
                <c:pt idx="74818">
                  <c:v>STL MKE 06</c:v>
                </c:pt>
                <c:pt idx="74819">
                  <c:v>STL MKE 07</c:v>
                </c:pt>
                <c:pt idx="74820">
                  <c:v>STL MKE 08</c:v>
                </c:pt>
                <c:pt idx="74821">
                  <c:v>STL MKE 09</c:v>
                </c:pt>
                <c:pt idx="74822">
                  <c:v>STL MKE 10</c:v>
                </c:pt>
                <c:pt idx="74823">
                  <c:v>STL MKE 11</c:v>
                </c:pt>
                <c:pt idx="74824">
                  <c:v>STL MKE 12</c:v>
                </c:pt>
                <c:pt idx="74825">
                  <c:v>STL MLI 06</c:v>
                </c:pt>
                <c:pt idx="74826">
                  <c:v>STL MSN 03</c:v>
                </c:pt>
                <c:pt idx="74827">
                  <c:v>STL MSN 04</c:v>
                </c:pt>
                <c:pt idx="74828">
                  <c:v>STL MSN 05</c:v>
                </c:pt>
                <c:pt idx="74829">
                  <c:v>STL MSN 06</c:v>
                </c:pt>
                <c:pt idx="74830">
                  <c:v>STL MSN 07</c:v>
                </c:pt>
                <c:pt idx="74831">
                  <c:v>STL MSN 08</c:v>
                </c:pt>
                <c:pt idx="74832">
                  <c:v>STL MSN 09</c:v>
                </c:pt>
                <c:pt idx="74833">
                  <c:v>STL MSN 11</c:v>
                </c:pt>
                <c:pt idx="74834">
                  <c:v>STL MSN 12</c:v>
                </c:pt>
                <c:pt idx="74835">
                  <c:v>STL MSP 01</c:v>
                </c:pt>
                <c:pt idx="74836">
                  <c:v>STL MSP 02</c:v>
                </c:pt>
                <c:pt idx="74837">
                  <c:v>STL MSP 03</c:v>
                </c:pt>
                <c:pt idx="74838">
                  <c:v>STL MSP 04</c:v>
                </c:pt>
                <c:pt idx="74839">
                  <c:v>STL MSP 05</c:v>
                </c:pt>
                <c:pt idx="74840">
                  <c:v>STL MSP 06</c:v>
                </c:pt>
                <c:pt idx="74841">
                  <c:v>STL MSP 07</c:v>
                </c:pt>
                <c:pt idx="74842">
                  <c:v>STL MSP 08</c:v>
                </c:pt>
                <c:pt idx="74843">
                  <c:v>STL MSP 09</c:v>
                </c:pt>
                <c:pt idx="74844">
                  <c:v>STL MSP 10</c:v>
                </c:pt>
                <c:pt idx="74845">
                  <c:v>STL MSP 11</c:v>
                </c:pt>
                <c:pt idx="74846">
                  <c:v>STL MSP 12</c:v>
                </c:pt>
                <c:pt idx="74847">
                  <c:v>STL MSY 01</c:v>
                </c:pt>
                <c:pt idx="74848">
                  <c:v>STL MSY 02</c:v>
                </c:pt>
                <c:pt idx="74849">
                  <c:v>STL MSY 03</c:v>
                </c:pt>
                <c:pt idx="74850">
                  <c:v>STL MSY 04</c:v>
                </c:pt>
                <c:pt idx="74851">
                  <c:v>STL MSY 05</c:v>
                </c:pt>
                <c:pt idx="74852">
                  <c:v>STL MSY 06</c:v>
                </c:pt>
                <c:pt idx="74853">
                  <c:v>STL MSY 07</c:v>
                </c:pt>
                <c:pt idx="74854">
                  <c:v>STL MSY 08</c:v>
                </c:pt>
                <c:pt idx="74855">
                  <c:v>STL MSY 09</c:v>
                </c:pt>
                <c:pt idx="74856">
                  <c:v>STL MSY 10</c:v>
                </c:pt>
                <c:pt idx="74857">
                  <c:v>STL MSY 11</c:v>
                </c:pt>
                <c:pt idx="74858">
                  <c:v>STL MSY 12</c:v>
                </c:pt>
                <c:pt idx="74859">
                  <c:v>STL OAK 01</c:v>
                </c:pt>
                <c:pt idx="74860">
                  <c:v>STL OAK 02</c:v>
                </c:pt>
                <c:pt idx="74861">
                  <c:v>STL OAK 03</c:v>
                </c:pt>
                <c:pt idx="74862">
                  <c:v>STL OAK 04</c:v>
                </c:pt>
                <c:pt idx="74863">
                  <c:v>STL OAK 05</c:v>
                </c:pt>
                <c:pt idx="74864">
                  <c:v>STL OAK 06</c:v>
                </c:pt>
                <c:pt idx="74865">
                  <c:v>STL OAK 07</c:v>
                </c:pt>
                <c:pt idx="74866">
                  <c:v>STL OAK 08</c:v>
                </c:pt>
                <c:pt idx="74867">
                  <c:v>STL OAK 09</c:v>
                </c:pt>
                <c:pt idx="74868">
                  <c:v>STL OAK 10</c:v>
                </c:pt>
                <c:pt idx="74869">
                  <c:v>STL OAK 11</c:v>
                </c:pt>
                <c:pt idx="74870">
                  <c:v>STL OAK 12</c:v>
                </c:pt>
                <c:pt idx="74871">
                  <c:v>STL OKC 01</c:v>
                </c:pt>
                <c:pt idx="74872">
                  <c:v>STL OKC 02</c:v>
                </c:pt>
                <c:pt idx="74873">
                  <c:v>STL OKC 03</c:v>
                </c:pt>
                <c:pt idx="74874">
                  <c:v>STL OKC 04</c:v>
                </c:pt>
                <c:pt idx="74875">
                  <c:v>STL OKC 05</c:v>
                </c:pt>
                <c:pt idx="74876">
                  <c:v>STL OKC 06</c:v>
                </c:pt>
                <c:pt idx="74877">
                  <c:v>STL OKC 07</c:v>
                </c:pt>
                <c:pt idx="74878">
                  <c:v>STL OKC 08</c:v>
                </c:pt>
                <c:pt idx="74879">
                  <c:v>STL OKC 09</c:v>
                </c:pt>
                <c:pt idx="74880">
                  <c:v>STL OKC 10</c:v>
                </c:pt>
                <c:pt idx="74881">
                  <c:v>STL OKC 11</c:v>
                </c:pt>
                <c:pt idx="74882">
                  <c:v>STL OKC 12</c:v>
                </c:pt>
                <c:pt idx="74883">
                  <c:v>STL OMA 01</c:v>
                </c:pt>
                <c:pt idx="74884">
                  <c:v>STL OMA 02</c:v>
                </c:pt>
                <c:pt idx="74885">
                  <c:v>STL OMA 03</c:v>
                </c:pt>
                <c:pt idx="74886">
                  <c:v>STL OMA 04</c:v>
                </c:pt>
                <c:pt idx="74887">
                  <c:v>STL OMA 05</c:v>
                </c:pt>
                <c:pt idx="74888">
                  <c:v>STL OMA 06</c:v>
                </c:pt>
                <c:pt idx="74889">
                  <c:v>STL OMA 07</c:v>
                </c:pt>
                <c:pt idx="74890">
                  <c:v>STL OMA 08</c:v>
                </c:pt>
                <c:pt idx="74891">
                  <c:v>STL OMA 09</c:v>
                </c:pt>
                <c:pt idx="74892">
                  <c:v>STL OMA 10</c:v>
                </c:pt>
                <c:pt idx="74893">
                  <c:v>STL OMA 11</c:v>
                </c:pt>
                <c:pt idx="74894">
                  <c:v>STL OMA 12</c:v>
                </c:pt>
                <c:pt idx="74895">
                  <c:v>STL ORD 01</c:v>
                </c:pt>
                <c:pt idx="74896">
                  <c:v>STL ORD 02</c:v>
                </c:pt>
                <c:pt idx="74897">
                  <c:v>STL ORD 03</c:v>
                </c:pt>
                <c:pt idx="74898">
                  <c:v>STL ORD 04</c:v>
                </c:pt>
                <c:pt idx="74899">
                  <c:v>STL ORD 05</c:v>
                </c:pt>
                <c:pt idx="74900">
                  <c:v>STL ORD 06</c:v>
                </c:pt>
                <c:pt idx="74901">
                  <c:v>STL ORD 07</c:v>
                </c:pt>
                <c:pt idx="74902">
                  <c:v>STL ORD 08</c:v>
                </c:pt>
                <c:pt idx="74903">
                  <c:v>STL ORD 09</c:v>
                </c:pt>
                <c:pt idx="74904">
                  <c:v>STL ORD 10</c:v>
                </c:pt>
                <c:pt idx="74905">
                  <c:v>STL ORD 11</c:v>
                </c:pt>
                <c:pt idx="74906">
                  <c:v>STL ORD 12</c:v>
                </c:pt>
                <c:pt idx="74907">
                  <c:v>STL ORF 03</c:v>
                </c:pt>
                <c:pt idx="74908">
                  <c:v>STL ORF 04</c:v>
                </c:pt>
                <c:pt idx="74909">
                  <c:v>STL ORF 05</c:v>
                </c:pt>
                <c:pt idx="74910">
                  <c:v>STL ORF 06</c:v>
                </c:pt>
                <c:pt idx="74911">
                  <c:v>STL ORF 07</c:v>
                </c:pt>
                <c:pt idx="74912">
                  <c:v>STL ORF 08</c:v>
                </c:pt>
                <c:pt idx="74913">
                  <c:v>STL ORF 09</c:v>
                </c:pt>
                <c:pt idx="74914">
                  <c:v>STL ORF 11</c:v>
                </c:pt>
                <c:pt idx="74915">
                  <c:v>STL ORF 12</c:v>
                </c:pt>
                <c:pt idx="74916">
                  <c:v>STL PAH 01</c:v>
                </c:pt>
                <c:pt idx="74917">
                  <c:v>STL PBI 03</c:v>
                </c:pt>
                <c:pt idx="74918">
                  <c:v>STL PBI 04</c:v>
                </c:pt>
                <c:pt idx="74919">
                  <c:v>STL PBI 11</c:v>
                </c:pt>
                <c:pt idx="74920">
                  <c:v>STL PBI 12</c:v>
                </c:pt>
                <c:pt idx="74921">
                  <c:v>STL PDX 01</c:v>
                </c:pt>
                <c:pt idx="74922">
                  <c:v>STL PDX 02</c:v>
                </c:pt>
                <c:pt idx="74923">
                  <c:v>STL PDX 03</c:v>
                </c:pt>
                <c:pt idx="74924">
                  <c:v>STL PDX 04</c:v>
                </c:pt>
                <c:pt idx="74925">
                  <c:v>STL PDX 05</c:v>
                </c:pt>
                <c:pt idx="74926">
                  <c:v>STL PDX 06</c:v>
                </c:pt>
                <c:pt idx="74927">
                  <c:v>STL PDX 07</c:v>
                </c:pt>
                <c:pt idx="74928">
                  <c:v>STL PDX 08</c:v>
                </c:pt>
                <c:pt idx="74929">
                  <c:v>STL PDX 09</c:v>
                </c:pt>
                <c:pt idx="74930">
                  <c:v>STL PDX 10</c:v>
                </c:pt>
                <c:pt idx="74931">
                  <c:v>STL PDX 11</c:v>
                </c:pt>
                <c:pt idx="74932">
                  <c:v>STL PDX 12</c:v>
                </c:pt>
                <c:pt idx="74933">
                  <c:v>STL PHL 01</c:v>
                </c:pt>
                <c:pt idx="74934">
                  <c:v>STL PHL 02</c:v>
                </c:pt>
                <c:pt idx="74935">
                  <c:v>STL PHL 03</c:v>
                </c:pt>
                <c:pt idx="74936">
                  <c:v>STL PHL 04</c:v>
                </c:pt>
                <c:pt idx="74937">
                  <c:v>STL PHL 05</c:v>
                </c:pt>
                <c:pt idx="74938">
                  <c:v>STL PHL 06</c:v>
                </c:pt>
                <c:pt idx="74939">
                  <c:v>STL PHL 07</c:v>
                </c:pt>
                <c:pt idx="74940">
                  <c:v>STL PHL 08</c:v>
                </c:pt>
                <c:pt idx="74941">
                  <c:v>STL PHL 09</c:v>
                </c:pt>
                <c:pt idx="74942">
                  <c:v>STL PHL 10</c:v>
                </c:pt>
                <c:pt idx="74943">
                  <c:v>STL PHL 11</c:v>
                </c:pt>
                <c:pt idx="74944">
                  <c:v>STL PHL 12</c:v>
                </c:pt>
                <c:pt idx="74945">
                  <c:v>STL PHX 01</c:v>
                </c:pt>
                <c:pt idx="74946">
                  <c:v>STL PHX 02</c:v>
                </c:pt>
                <c:pt idx="74947">
                  <c:v>STL PHX 03</c:v>
                </c:pt>
                <c:pt idx="74948">
                  <c:v>STL PHX 04</c:v>
                </c:pt>
                <c:pt idx="74949">
                  <c:v>STL PHX 05</c:v>
                </c:pt>
                <c:pt idx="74950">
                  <c:v>STL PHX 06</c:v>
                </c:pt>
                <c:pt idx="74951">
                  <c:v>STL PHX 07</c:v>
                </c:pt>
                <c:pt idx="74952">
                  <c:v>STL PHX 08</c:v>
                </c:pt>
                <c:pt idx="74953">
                  <c:v>STL PHX 09</c:v>
                </c:pt>
                <c:pt idx="74954">
                  <c:v>STL PHX 10</c:v>
                </c:pt>
                <c:pt idx="74955">
                  <c:v>STL PHX 11</c:v>
                </c:pt>
                <c:pt idx="74956">
                  <c:v>STL PHX 12</c:v>
                </c:pt>
                <c:pt idx="74957">
                  <c:v>STL PIA 01</c:v>
                </c:pt>
                <c:pt idx="74958">
                  <c:v>STL PIA 12</c:v>
                </c:pt>
                <c:pt idx="74959">
                  <c:v>STL PIT 01</c:v>
                </c:pt>
                <c:pt idx="74960">
                  <c:v>STL PIT 02</c:v>
                </c:pt>
                <c:pt idx="74961">
                  <c:v>STL PIT 03</c:v>
                </c:pt>
                <c:pt idx="74962">
                  <c:v>STL PIT 04</c:v>
                </c:pt>
                <c:pt idx="74963">
                  <c:v>STL PIT 05</c:v>
                </c:pt>
                <c:pt idx="74964">
                  <c:v>STL PIT 06</c:v>
                </c:pt>
                <c:pt idx="74965">
                  <c:v>STL PIT 07</c:v>
                </c:pt>
                <c:pt idx="74966">
                  <c:v>STL PIT 08</c:v>
                </c:pt>
                <c:pt idx="74967">
                  <c:v>STL PIT 09</c:v>
                </c:pt>
                <c:pt idx="74968">
                  <c:v>STL PIT 10</c:v>
                </c:pt>
                <c:pt idx="74969">
                  <c:v>STL PIT 11</c:v>
                </c:pt>
                <c:pt idx="74970">
                  <c:v>STL PIT 12</c:v>
                </c:pt>
                <c:pt idx="74971">
                  <c:v>STL PNS 06</c:v>
                </c:pt>
                <c:pt idx="74972">
                  <c:v>STL PNS 07</c:v>
                </c:pt>
                <c:pt idx="74973">
                  <c:v>STL PNS 08</c:v>
                </c:pt>
                <c:pt idx="74974">
                  <c:v>STL RDU 01</c:v>
                </c:pt>
                <c:pt idx="74975">
                  <c:v>STL RDU 02</c:v>
                </c:pt>
                <c:pt idx="74976">
                  <c:v>STL RDU 03</c:v>
                </c:pt>
                <c:pt idx="74977">
                  <c:v>STL RDU 04</c:v>
                </c:pt>
                <c:pt idx="74978">
                  <c:v>STL RDU 05</c:v>
                </c:pt>
                <c:pt idx="74979">
                  <c:v>STL RDU 06</c:v>
                </c:pt>
                <c:pt idx="74980">
                  <c:v>STL RDU 07</c:v>
                </c:pt>
                <c:pt idx="74981">
                  <c:v>STL RDU 08</c:v>
                </c:pt>
                <c:pt idx="74982">
                  <c:v>STL RDU 09</c:v>
                </c:pt>
                <c:pt idx="74983">
                  <c:v>STL RDU 10</c:v>
                </c:pt>
                <c:pt idx="74984">
                  <c:v>STL RDU 11</c:v>
                </c:pt>
                <c:pt idx="74985">
                  <c:v>STL RDU 12</c:v>
                </c:pt>
                <c:pt idx="74986">
                  <c:v>STL RSW 01</c:v>
                </c:pt>
                <c:pt idx="74987">
                  <c:v>STL RSW 02</c:v>
                </c:pt>
                <c:pt idx="74988">
                  <c:v>STL RSW 03</c:v>
                </c:pt>
                <c:pt idx="74989">
                  <c:v>STL RSW 04</c:v>
                </c:pt>
                <c:pt idx="74990">
                  <c:v>STL RSW 05</c:v>
                </c:pt>
                <c:pt idx="74991">
                  <c:v>STL RSW 06</c:v>
                </c:pt>
                <c:pt idx="74992">
                  <c:v>STL RSW 07</c:v>
                </c:pt>
                <c:pt idx="74993">
                  <c:v>STL RSW 08</c:v>
                </c:pt>
                <c:pt idx="74994">
                  <c:v>STL RSW 09</c:v>
                </c:pt>
                <c:pt idx="74995">
                  <c:v>STL RSW 10</c:v>
                </c:pt>
                <c:pt idx="74996">
                  <c:v>STL RSW 11</c:v>
                </c:pt>
                <c:pt idx="74997">
                  <c:v>STL RSW 12</c:v>
                </c:pt>
                <c:pt idx="74998">
                  <c:v>STL SAN 01</c:v>
                </c:pt>
                <c:pt idx="74999">
                  <c:v>STL SAN 02</c:v>
                </c:pt>
                <c:pt idx="75000">
                  <c:v>STL SAN 03</c:v>
                </c:pt>
                <c:pt idx="75001">
                  <c:v>STL SAN 04</c:v>
                </c:pt>
                <c:pt idx="75002">
                  <c:v>STL SAN 05</c:v>
                </c:pt>
                <c:pt idx="75003">
                  <c:v>STL SAN 06</c:v>
                </c:pt>
                <c:pt idx="75004">
                  <c:v>STL SAN 07</c:v>
                </c:pt>
                <c:pt idx="75005">
                  <c:v>STL SAN 08</c:v>
                </c:pt>
                <c:pt idx="75006">
                  <c:v>STL SAN 09</c:v>
                </c:pt>
                <c:pt idx="75007">
                  <c:v>STL SAN 10</c:v>
                </c:pt>
                <c:pt idx="75008">
                  <c:v>STL SAN 11</c:v>
                </c:pt>
                <c:pt idx="75009">
                  <c:v>STL SAN 12</c:v>
                </c:pt>
                <c:pt idx="75010">
                  <c:v>STL SAT 01</c:v>
                </c:pt>
                <c:pt idx="75011">
                  <c:v>STL SAT 02</c:v>
                </c:pt>
                <c:pt idx="75012">
                  <c:v>STL SAT 03</c:v>
                </c:pt>
                <c:pt idx="75013">
                  <c:v>STL SAT 04</c:v>
                </c:pt>
                <c:pt idx="75014">
                  <c:v>STL SAT 05</c:v>
                </c:pt>
                <c:pt idx="75015">
                  <c:v>STL SAT 06</c:v>
                </c:pt>
                <c:pt idx="75016">
                  <c:v>STL SAT 07</c:v>
                </c:pt>
                <c:pt idx="75017">
                  <c:v>STL SAT 08</c:v>
                </c:pt>
                <c:pt idx="75018">
                  <c:v>STL SAT 09</c:v>
                </c:pt>
                <c:pt idx="75019">
                  <c:v>STL SAT 10</c:v>
                </c:pt>
                <c:pt idx="75020">
                  <c:v>STL SAT 11</c:v>
                </c:pt>
                <c:pt idx="75021">
                  <c:v>STL SAT 12</c:v>
                </c:pt>
                <c:pt idx="75022">
                  <c:v>STL SDF 01</c:v>
                </c:pt>
                <c:pt idx="75023">
                  <c:v>STL SDF 02</c:v>
                </c:pt>
                <c:pt idx="75024">
                  <c:v>STL SDF 03</c:v>
                </c:pt>
                <c:pt idx="75025">
                  <c:v>STL SDF 04</c:v>
                </c:pt>
                <c:pt idx="75026">
                  <c:v>STL SDF 05</c:v>
                </c:pt>
                <c:pt idx="75027">
                  <c:v>STL SDF 06</c:v>
                </c:pt>
                <c:pt idx="75028">
                  <c:v>STL SDF 07</c:v>
                </c:pt>
                <c:pt idx="75029">
                  <c:v>STL SDF 08</c:v>
                </c:pt>
                <c:pt idx="75030">
                  <c:v>STL SDF 09</c:v>
                </c:pt>
                <c:pt idx="75031">
                  <c:v>STL SDF 10</c:v>
                </c:pt>
                <c:pt idx="75032">
                  <c:v>STL SDF 11</c:v>
                </c:pt>
                <c:pt idx="75033">
                  <c:v>STL SDF 12</c:v>
                </c:pt>
                <c:pt idx="75034">
                  <c:v>STL SEA 01</c:v>
                </c:pt>
                <c:pt idx="75035">
                  <c:v>STL SEA 02</c:v>
                </c:pt>
                <c:pt idx="75036">
                  <c:v>STL SEA 03</c:v>
                </c:pt>
                <c:pt idx="75037">
                  <c:v>STL SEA 04</c:v>
                </c:pt>
                <c:pt idx="75038">
                  <c:v>STL SEA 05</c:v>
                </c:pt>
                <c:pt idx="75039">
                  <c:v>STL SEA 06</c:v>
                </c:pt>
                <c:pt idx="75040">
                  <c:v>STL SEA 07</c:v>
                </c:pt>
                <c:pt idx="75041">
                  <c:v>STL SEA 08</c:v>
                </c:pt>
                <c:pt idx="75042">
                  <c:v>STL SEA 09</c:v>
                </c:pt>
                <c:pt idx="75043">
                  <c:v>STL SEA 10</c:v>
                </c:pt>
                <c:pt idx="75044">
                  <c:v>STL SEA 11</c:v>
                </c:pt>
                <c:pt idx="75045">
                  <c:v>STL SEA 12</c:v>
                </c:pt>
                <c:pt idx="75046">
                  <c:v>STL SFO 01</c:v>
                </c:pt>
                <c:pt idx="75047">
                  <c:v>STL SFO 02</c:v>
                </c:pt>
                <c:pt idx="75048">
                  <c:v>STL SFO 03</c:v>
                </c:pt>
                <c:pt idx="75049">
                  <c:v>STL SFO 04</c:v>
                </c:pt>
                <c:pt idx="75050">
                  <c:v>STL SFO 05</c:v>
                </c:pt>
                <c:pt idx="75051">
                  <c:v>STL SFO 06</c:v>
                </c:pt>
                <c:pt idx="75052">
                  <c:v>STL SFO 07</c:v>
                </c:pt>
                <c:pt idx="75053">
                  <c:v>STL SFO 08</c:v>
                </c:pt>
                <c:pt idx="75054">
                  <c:v>STL SFO 09</c:v>
                </c:pt>
                <c:pt idx="75055">
                  <c:v>STL SFO 10</c:v>
                </c:pt>
                <c:pt idx="75056">
                  <c:v>STL SFO 11</c:v>
                </c:pt>
                <c:pt idx="75057">
                  <c:v>STL SFO 12</c:v>
                </c:pt>
                <c:pt idx="75058">
                  <c:v>STL SGF 01</c:v>
                </c:pt>
                <c:pt idx="75059">
                  <c:v>STL SGF 02</c:v>
                </c:pt>
                <c:pt idx="75060">
                  <c:v>STL SGF 03</c:v>
                </c:pt>
                <c:pt idx="75061">
                  <c:v>STL SGF 04</c:v>
                </c:pt>
                <c:pt idx="75062">
                  <c:v>STL SGF 05</c:v>
                </c:pt>
                <c:pt idx="75063">
                  <c:v>STL SGF 06</c:v>
                </c:pt>
                <c:pt idx="75064">
                  <c:v>STL SGF 07</c:v>
                </c:pt>
                <c:pt idx="75065">
                  <c:v>STL SGF 08</c:v>
                </c:pt>
                <c:pt idx="75066">
                  <c:v>STL SJC 04</c:v>
                </c:pt>
                <c:pt idx="75067">
                  <c:v>STL SJC 05</c:v>
                </c:pt>
                <c:pt idx="75068">
                  <c:v>STL SJC 06</c:v>
                </c:pt>
                <c:pt idx="75069">
                  <c:v>STL SJC 07</c:v>
                </c:pt>
                <c:pt idx="75070">
                  <c:v>STL SJC 08</c:v>
                </c:pt>
                <c:pt idx="75071">
                  <c:v>STL SJC 09</c:v>
                </c:pt>
                <c:pt idx="75072">
                  <c:v>STL SJC 10</c:v>
                </c:pt>
                <c:pt idx="75073">
                  <c:v>STL SJC 11</c:v>
                </c:pt>
                <c:pt idx="75074">
                  <c:v>STL SJC 12</c:v>
                </c:pt>
                <c:pt idx="75075">
                  <c:v>STL SLC 01</c:v>
                </c:pt>
                <c:pt idx="75076">
                  <c:v>STL SLC 02</c:v>
                </c:pt>
                <c:pt idx="75077">
                  <c:v>STL SLC 03</c:v>
                </c:pt>
                <c:pt idx="75078">
                  <c:v>STL SLC 04</c:v>
                </c:pt>
                <c:pt idx="75079">
                  <c:v>STL SLC 05</c:v>
                </c:pt>
                <c:pt idx="75080">
                  <c:v>STL SLC 06</c:v>
                </c:pt>
                <c:pt idx="75081">
                  <c:v>STL SLC 07</c:v>
                </c:pt>
                <c:pt idx="75082">
                  <c:v>STL SLC 08</c:v>
                </c:pt>
                <c:pt idx="75083">
                  <c:v>STL SLC 09</c:v>
                </c:pt>
                <c:pt idx="75084">
                  <c:v>STL SLC 10</c:v>
                </c:pt>
                <c:pt idx="75085">
                  <c:v>STL SLC 11</c:v>
                </c:pt>
                <c:pt idx="75086">
                  <c:v>STL SLC 12</c:v>
                </c:pt>
                <c:pt idx="75087">
                  <c:v>STL SMF 04</c:v>
                </c:pt>
                <c:pt idx="75088">
                  <c:v>STL SMF 05</c:v>
                </c:pt>
                <c:pt idx="75089">
                  <c:v>STL SMF 06</c:v>
                </c:pt>
                <c:pt idx="75090">
                  <c:v>STL SMF 07</c:v>
                </c:pt>
                <c:pt idx="75091">
                  <c:v>STL SMF 08</c:v>
                </c:pt>
                <c:pt idx="75092">
                  <c:v>STL SMF 09</c:v>
                </c:pt>
                <c:pt idx="75093">
                  <c:v>STL SMF 10</c:v>
                </c:pt>
                <c:pt idx="75094">
                  <c:v>STL SMF 11</c:v>
                </c:pt>
                <c:pt idx="75095">
                  <c:v>STL SMF 12</c:v>
                </c:pt>
                <c:pt idx="75096">
                  <c:v>STL SNA 01</c:v>
                </c:pt>
                <c:pt idx="75097">
                  <c:v>STL SNA 02</c:v>
                </c:pt>
                <c:pt idx="75098">
                  <c:v>STL SNA 03</c:v>
                </c:pt>
                <c:pt idx="75099">
                  <c:v>STL SNA 04</c:v>
                </c:pt>
                <c:pt idx="75100">
                  <c:v>STL SNA 05</c:v>
                </c:pt>
                <c:pt idx="75101">
                  <c:v>STL SNA 06</c:v>
                </c:pt>
                <c:pt idx="75102">
                  <c:v>STL SNA 07</c:v>
                </c:pt>
                <c:pt idx="75103">
                  <c:v>STL SNA 08</c:v>
                </c:pt>
                <c:pt idx="75104">
                  <c:v>STL SNA 09</c:v>
                </c:pt>
                <c:pt idx="75105">
                  <c:v>STL SNA 10</c:v>
                </c:pt>
                <c:pt idx="75106">
                  <c:v>STL SNA 11</c:v>
                </c:pt>
                <c:pt idx="75107">
                  <c:v>STL SNA 12</c:v>
                </c:pt>
                <c:pt idx="75108">
                  <c:v>STL TPA 01</c:v>
                </c:pt>
                <c:pt idx="75109">
                  <c:v>STL TPA 02</c:v>
                </c:pt>
                <c:pt idx="75110">
                  <c:v>STL TPA 03</c:v>
                </c:pt>
                <c:pt idx="75111">
                  <c:v>STL TPA 04</c:v>
                </c:pt>
                <c:pt idx="75112">
                  <c:v>STL TPA 05</c:v>
                </c:pt>
                <c:pt idx="75113">
                  <c:v>STL TPA 06</c:v>
                </c:pt>
                <c:pt idx="75114">
                  <c:v>STL TPA 07</c:v>
                </c:pt>
                <c:pt idx="75115">
                  <c:v>STL TPA 08</c:v>
                </c:pt>
                <c:pt idx="75116">
                  <c:v>STL TPA 09</c:v>
                </c:pt>
                <c:pt idx="75117">
                  <c:v>STL TPA 10</c:v>
                </c:pt>
                <c:pt idx="75118">
                  <c:v>STL TPA 11</c:v>
                </c:pt>
                <c:pt idx="75119">
                  <c:v>STL TPA 12</c:v>
                </c:pt>
                <c:pt idx="75120">
                  <c:v>STL TTN 01</c:v>
                </c:pt>
                <c:pt idx="75121">
                  <c:v>STL TTN 06</c:v>
                </c:pt>
                <c:pt idx="75122">
                  <c:v>STL TTN 07</c:v>
                </c:pt>
                <c:pt idx="75123">
                  <c:v>STL TTN 08</c:v>
                </c:pt>
                <c:pt idx="75124">
                  <c:v>STL TTN 09</c:v>
                </c:pt>
                <c:pt idx="75125">
                  <c:v>STL TTN 10</c:v>
                </c:pt>
                <c:pt idx="75126">
                  <c:v>STL TTN 11</c:v>
                </c:pt>
                <c:pt idx="75127">
                  <c:v>STL TTN 12</c:v>
                </c:pt>
                <c:pt idx="75128">
                  <c:v>STL TUL 01</c:v>
                </c:pt>
                <c:pt idx="75129">
                  <c:v>STL TUL 02</c:v>
                </c:pt>
                <c:pt idx="75130">
                  <c:v>STL TUL 03</c:v>
                </c:pt>
                <c:pt idx="75131">
                  <c:v>STL TUL 04</c:v>
                </c:pt>
                <c:pt idx="75132">
                  <c:v>STL TUL 05</c:v>
                </c:pt>
                <c:pt idx="75133">
                  <c:v>STL TUL 06</c:v>
                </c:pt>
                <c:pt idx="75134">
                  <c:v>STL TUL 07</c:v>
                </c:pt>
                <c:pt idx="75135">
                  <c:v>STL TUL 08</c:v>
                </c:pt>
                <c:pt idx="75136">
                  <c:v>STL TUL 09</c:v>
                </c:pt>
                <c:pt idx="75137">
                  <c:v>STL TUL 10</c:v>
                </c:pt>
                <c:pt idx="75138">
                  <c:v>STL TUL 11</c:v>
                </c:pt>
                <c:pt idx="75139">
                  <c:v>STL TUL 12</c:v>
                </c:pt>
                <c:pt idx="75140">
                  <c:v>STL UIN 12</c:v>
                </c:pt>
                <c:pt idx="75141">
                  <c:v>STL XNA 03</c:v>
                </c:pt>
                <c:pt idx="75142">
                  <c:v>STL XNA 04</c:v>
                </c:pt>
                <c:pt idx="75143">
                  <c:v>STL XNA 05</c:v>
                </c:pt>
                <c:pt idx="75144">
                  <c:v>STL XNA 06</c:v>
                </c:pt>
                <c:pt idx="75145">
                  <c:v>STL XNA 07</c:v>
                </c:pt>
                <c:pt idx="75146">
                  <c:v>STL XNA 08</c:v>
                </c:pt>
                <c:pt idx="75147">
                  <c:v>STL XNA 09</c:v>
                </c:pt>
                <c:pt idx="75148">
                  <c:v>STL XNA 11</c:v>
                </c:pt>
                <c:pt idx="75149">
                  <c:v>STS PDX 07</c:v>
                </c:pt>
                <c:pt idx="75150">
                  <c:v>STS PDX 08</c:v>
                </c:pt>
                <c:pt idx="75151">
                  <c:v>STS PDX 09</c:v>
                </c:pt>
                <c:pt idx="75152">
                  <c:v>STS PDX 10</c:v>
                </c:pt>
                <c:pt idx="75153">
                  <c:v>STS PDX 11</c:v>
                </c:pt>
                <c:pt idx="75154">
                  <c:v>STS PHX 01</c:v>
                </c:pt>
                <c:pt idx="75155">
                  <c:v>STS PHX 02</c:v>
                </c:pt>
                <c:pt idx="75156">
                  <c:v>STS PHX 03</c:v>
                </c:pt>
                <c:pt idx="75157">
                  <c:v>STS PHX 04</c:v>
                </c:pt>
                <c:pt idx="75158">
                  <c:v>STS PHX 05</c:v>
                </c:pt>
                <c:pt idx="75159">
                  <c:v>STS PHX 06</c:v>
                </c:pt>
                <c:pt idx="75160">
                  <c:v>STS PHX 07</c:v>
                </c:pt>
                <c:pt idx="75161">
                  <c:v>STS PHX 08</c:v>
                </c:pt>
                <c:pt idx="75162">
                  <c:v>STS PHX 09</c:v>
                </c:pt>
                <c:pt idx="75163">
                  <c:v>STS PHX 10</c:v>
                </c:pt>
                <c:pt idx="75164">
                  <c:v>STS PHX 11</c:v>
                </c:pt>
                <c:pt idx="75165">
                  <c:v>STS PHX 12</c:v>
                </c:pt>
                <c:pt idx="75166">
                  <c:v>STS SAN 05</c:v>
                </c:pt>
                <c:pt idx="75167">
                  <c:v>STS SAN 06</c:v>
                </c:pt>
                <c:pt idx="75168">
                  <c:v>STS SAN 07</c:v>
                </c:pt>
                <c:pt idx="75169">
                  <c:v>STS SAN 08</c:v>
                </c:pt>
                <c:pt idx="75170">
                  <c:v>STS SAN 09</c:v>
                </c:pt>
                <c:pt idx="75171">
                  <c:v>STS SAN 10</c:v>
                </c:pt>
                <c:pt idx="75172">
                  <c:v>STS SAN 11</c:v>
                </c:pt>
                <c:pt idx="75173">
                  <c:v>STS SAN 12</c:v>
                </c:pt>
                <c:pt idx="75174">
                  <c:v>STS SFO 01</c:v>
                </c:pt>
                <c:pt idx="75175">
                  <c:v>STS SFO 02</c:v>
                </c:pt>
                <c:pt idx="75176">
                  <c:v>STS SFO 03</c:v>
                </c:pt>
                <c:pt idx="75177">
                  <c:v>STS SFO 04</c:v>
                </c:pt>
                <c:pt idx="75178">
                  <c:v>STS SFO 05</c:v>
                </c:pt>
                <c:pt idx="75179">
                  <c:v>STS SFO 06</c:v>
                </c:pt>
                <c:pt idx="75180">
                  <c:v>STS SFO 07</c:v>
                </c:pt>
                <c:pt idx="75181">
                  <c:v>STS SFO 08</c:v>
                </c:pt>
                <c:pt idx="75182">
                  <c:v>STS SFO 09</c:v>
                </c:pt>
                <c:pt idx="75183">
                  <c:v>STS SFO 10</c:v>
                </c:pt>
                <c:pt idx="75184">
                  <c:v>STS SFO 11</c:v>
                </c:pt>
                <c:pt idx="75185">
                  <c:v>STS SFO 12</c:v>
                </c:pt>
                <c:pt idx="75186">
                  <c:v>STT ATL 01</c:v>
                </c:pt>
                <c:pt idx="75187">
                  <c:v>STT ATL 02</c:v>
                </c:pt>
                <c:pt idx="75188">
                  <c:v>STT ATL 03</c:v>
                </c:pt>
                <c:pt idx="75189">
                  <c:v>STT ATL 04</c:v>
                </c:pt>
                <c:pt idx="75190">
                  <c:v>STT ATL 05</c:v>
                </c:pt>
                <c:pt idx="75191">
                  <c:v>STT ATL 06</c:v>
                </c:pt>
                <c:pt idx="75192">
                  <c:v>STT ATL 07</c:v>
                </c:pt>
                <c:pt idx="75193">
                  <c:v>STT ATL 08</c:v>
                </c:pt>
                <c:pt idx="75194">
                  <c:v>STT ATL 09</c:v>
                </c:pt>
                <c:pt idx="75195">
                  <c:v>STT ATL 10</c:v>
                </c:pt>
                <c:pt idx="75196">
                  <c:v>STT ATL 11</c:v>
                </c:pt>
                <c:pt idx="75197">
                  <c:v>STT ATL 12</c:v>
                </c:pt>
                <c:pt idx="75198">
                  <c:v>STT BOS 01</c:v>
                </c:pt>
                <c:pt idx="75199">
                  <c:v>STT BOS 02</c:v>
                </c:pt>
                <c:pt idx="75200">
                  <c:v>STT BOS 03</c:v>
                </c:pt>
                <c:pt idx="75201">
                  <c:v>STT BOS 04</c:v>
                </c:pt>
                <c:pt idx="75202">
                  <c:v>STT BOS 05</c:v>
                </c:pt>
                <c:pt idx="75203">
                  <c:v>STT BOS 06</c:v>
                </c:pt>
                <c:pt idx="75204">
                  <c:v>STT BOS 07</c:v>
                </c:pt>
                <c:pt idx="75205">
                  <c:v>STT BOS 08</c:v>
                </c:pt>
                <c:pt idx="75206">
                  <c:v>STT BOS 09</c:v>
                </c:pt>
                <c:pt idx="75207">
                  <c:v>STT BOS 10</c:v>
                </c:pt>
                <c:pt idx="75208">
                  <c:v>STT BOS 11</c:v>
                </c:pt>
                <c:pt idx="75209">
                  <c:v>STT BOS 12</c:v>
                </c:pt>
                <c:pt idx="75210">
                  <c:v>STT CLT 01</c:v>
                </c:pt>
                <c:pt idx="75211">
                  <c:v>STT CLT 02</c:v>
                </c:pt>
                <c:pt idx="75212">
                  <c:v>STT CLT 03</c:v>
                </c:pt>
                <c:pt idx="75213">
                  <c:v>STT CLT 04</c:v>
                </c:pt>
                <c:pt idx="75214">
                  <c:v>STT CLT 05</c:v>
                </c:pt>
                <c:pt idx="75215">
                  <c:v>STT CLT 06</c:v>
                </c:pt>
                <c:pt idx="75216">
                  <c:v>STT CLT 07</c:v>
                </c:pt>
                <c:pt idx="75217">
                  <c:v>STT CLT 08</c:v>
                </c:pt>
                <c:pt idx="75218">
                  <c:v>STT CLT 09</c:v>
                </c:pt>
                <c:pt idx="75219">
                  <c:v>STT CLT 10</c:v>
                </c:pt>
                <c:pt idx="75220">
                  <c:v>STT CLT 11</c:v>
                </c:pt>
                <c:pt idx="75221">
                  <c:v>STT CLT 12</c:v>
                </c:pt>
                <c:pt idx="75222">
                  <c:v>STT EWR 01</c:v>
                </c:pt>
                <c:pt idx="75223">
                  <c:v>STT EWR 02</c:v>
                </c:pt>
                <c:pt idx="75224">
                  <c:v>STT EWR 03</c:v>
                </c:pt>
                <c:pt idx="75225">
                  <c:v>STT EWR 04</c:v>
                </c:pt>
                <c:pt idx="75226">
                  <c:v>STT EWR 05</c:v>
                </c:pt>
                <c:pt idx="75227">
                  <c:v>STT EWR 06</c:v>
                </c:pt>
                <c:pt idx="75228">
                  <c:v>STT EWR 07</c:v>
                </c:pt>
                <c:pt idx="75229">
                  <c:v>STT EWR 08</c:v>
                </c:pt>
                <c:pt idx="75230">
                  <c:v>STT EWR 09</c:v>
                </c:pt>
                <c:pt idx="75231">
                  <c:v>STT EWR 10</c:v>
                </c:pt>
                <c:pt idx="75232">
                  <c:v>STT EWR 11</c:v>
                </c:pt>
                <c:pt idx="75233">
                  <c:v>STT EWR 12</c:v>
                </c:pt>
                <c:pt idx="75234">
                  <c:v>STT FLL 01</c:v>
                </c:pt>
                <c:pt idx="75235">
                  <c:v>STT FLL 02</c:v>
                </c:pt>
                <c:pt idx="75236">
                  <c:v>STT FLL 03</c:v>
                </c:pt>
                <c:pt idx="75237">
                  <c:v>STT FLL 04</c:v>
                </c:pt>
                <c:pt idx="75238">
                  <c:v>STT FLL 05</c:v>
                </c:pt>
                <c:pt idx="75239">
                  <c:v>STT FLL 06</c:v>
                </c:pt>
                <c:pt idx="75240">
                  <c:v>STT FLL 07</c:v>
                </c:pt>
                <c:pt idx="75241">
                  <c:v>STT FLL 08</c:v>
                </c:pt>
                <c:pt idx="75242">
                  <c:v>STT FLL 09</c:v>
                </c:pt>
                <c:pt idx="75243">
                  <c:v>STT FLL 10</c:v>
                </c:pt>
                <c:pt idx="75244">
                  <c:v>STT FLL 11</c:v>
                </c:pt>
                <c:pt idx="75245">
                  <c:v>STT FLL 12</c:v>
                </c:pt>
                <c:pt idx="75246">
                  <c:v>STT IAD 01</c:v>
                </c:pt>
                <c:pt idx="75247">
                  <c:v>STT IAD 02</c:v>
                </c:pt>
                <c:pt idx="75248">
                  <c:v>STT IAD 03</c:v>
                </c:pt>
                <c:pt idx="75249">
                  <c:v>STT IAD 04</c:v>
                </c:pt>
                <c:pt idx="75250">
                  <c:v>STT IAD 05</c:v>
                </c:pt>
                <c:pt idx="75251">
                  <c:v>STT IAD 06</c:v>
                </c:pt>
                <c:pt idx="75252">
                  <c:v>STT IAD 07</c:v>
                </c:pt>
                <c:pt idx="75253">
                  <c:v>STT IAD 08</c:v>
                </c:pt>
                <c:pt idx="75254">
                  <c:v>STT IAD 09</c:v>
                </c:pt>
                <c:pt idx="75255">
                  <c:v>STT IAD 10</c:v>
                </c:pt>
                <c:pt idx="75256">
                  <c:v>STT IAD 11</c:v>
                </c:pt>
                <c:pt idx="75257">
                  <c:v>STT IAD 12</c:v>
                </c:pt>
                <c:pt idx="75258">
                  <c:v>STT IAH 01</c:v>
                </c:pt>
                <c:pt idx="75259">
                  <c:v>STT IAH 03</c:v>
                </c:pt>
                <c:pt idx="75260">
                  <c:v>STT IAH 04</c:v>
                </c:pt>
                <c:pt idx="75261">
                  <c:v>STT IAH 05</c:v>
                </c:pt>
                <c:pt idx="75262">
                  <c:v>STT IAH 06</c:v>
                </c:pt>
                <c:pt idx="75263">
                  <c:v>STT IAH 07</c:v>
                </c:pt>
                <c:pt idx="75264">
                  <c:v>STT IAH 08</c:v>
                </c:pt>
                <c:pt idx="75265">
                  <c:v>STT IAH 12</c:v>
                </c:pt>
                <c:pt idx="75266">
                  <c:v>STT JFK 01</c:v>
                </c:pt>
                <c:pt idx="75267">
                  <c:v>STT JFK 02</c:v>
                </c:pt>
                <c:pt idx="75268">
                  <c:v>STT JFK 03</c:v>
                </c:pt>
                <c:pt idx="75269">
                  <c:v>STT JFK 04</c:v>
                </c:pt>
                <c:pt idx="75270">
                  <c:v>STT JFK 05</c:v>
                </c:pt>
                <c:pt idx="75271">
                  <c:v>STT JFK 06</c:v>
                </c:pt>
                <c:pt idx="75272">
                  <c:v>STT JFK 07</c:v>
                </c:pt>
                <c:pt idx="75273">
                  <c:v>STT JFK 08</c:v>
                </c:pt>
                <c:pt idx="75274">
                  <c:v>STT JFK 09</c:v>
                </c:pt>
                <c:pt idx="75275">
                  <c:v>STT JFK 10</c:v>
                </c:pt>
                <c:pt idx="75276">
                  <c:v>STT JFK 11</c:v>
                </c:pt>
                <c:pt idx="75277">
                  <c:v>STT JFK 12</c:v>
                </c:pt>
                <c:pt idx="75278">
                  <c:v>STT LGA 02</c:v>
                </c:pt>
                <c:pt idx="75279">
                  <c:v>STT LGA 03</c:v>
                </c:pt>
                <c:pt idx="75280">
                  <c:v>STT LGA 04</c:v>
                </c:pt>
                <c:pt idx="75281">
                  <c:v>STT MCO 11</c:v>
                </c:pt>
                <c:pt idx="75282">
                  <c:v>STT MCO 12</c:v>
                </c:pt>
                <c:pt idx="75283">
                  <c:v>STT MIA 01</c:v>
                </c:pt>
                <c:pt idx="75284">
                  <c:v>STT MIA 02</c:v>
                </c:pt>
                <c:pt idx="75285">
                  <c:v>STT MIA 03</c:v>
                </c:pt>
                <c:pt idx="75286">
                  <c:v>STT MIA 04</c:v>
                </c:pt>
                <c:pt idx="75287">
                  <c:v>STT MIA 05</c:v>
                </c:pt>
                <c:pt idx="75288">
                  <c:v>STT MIA 06</c:v>
                </c:pt>
                <c:pt idx="75289">
                  <c:v>STT MIA 07</c:v>
                </c:pt>
                <c:pt idx="75290">
                  <c:v>STT MIA 08</c:v>
                </c:pt>
                <c:pt idx="75291">
                  <c:v>STT MIA 09</c:v>
                </c:pt>
                <c:pt idx="75292">
                  <c:v>STT MIA 10</c:v>
                </c:pt>
                <c:pt idx="75293">
                  <c:v>STT MIA 11</c:v>
                </c:pt>
                <c:pt idx="75294">
                  <c:v>STT MIA 12</c:v>
                </c:pt>
                <c:pt idx="75295">
                  <c:v>STT ORD 01</c:v>
                </c:pt>
                <c:pt idx="75296">
                  <c:v>STT ORD 02</c:v>
                </c:pt>
                <c:pt idx="75297">
                  <c:v>STT ORD 03</c:v>
                </c:pt>
                <c:pt idx="75298">
                  <c:v>STT ORD 04</c:v>
                </c:pt>
                <c:pt idx="75299">
                  <c:v>STT ORD 05</c:v>
                </c:pt>
                <c:pt idx="75300">
                  <c:v>STT ORD 06</c:v>
                </c:pt>
                <c:pt idx="75301">
                  <c:v>STT ORD 07</c:v>
                </c:pt>
                <c:pt idx="75302">
                  <c:v>STT ORD 08</c:v>
                </c:pt>
                <c:pt idx="75303">
                  <c:v>STT ORD 11</c:v>
                </c:pt>
                <c:pt idx="75304">
                  <c:v>STT ORD 12</c:v>
                </c:pt>
                <c:pt idx="75305">
                  <c:v>STT PHL 01</c:v>
                </c:pt>
                <c:pt idx="75306">
                  <c:v>STT PHL 02</c:v>
                </c:pt>
                <c:pt idx="75307">
                  <c:v>STT PHL 03</c:v>
                </c:pt>
                <c:pt idx="75308">
                  <c:v>STT PHL 04</c:v>
                </c:pt>
                <c:pt idx="75309">
                  <c:v>STT PHL 05</c:v>
                </c:pt>
                <c:pt idx="75310">
                  <c:v>STT PHL 06</c:v>
                </c:pt>
                <c:pt idx="75311">
                  <c:v>STT PHL 07</c:v>
                </c:pt>
                <c:pt idx="75312">
                  <c:v>STT PHL 08</c:v>
                </c:pt>
                <c:pt idx="75313">
                  <c:v>STT PHL 09</c:v>
                </c:pt>
                <c:pt idx="75314">
                  <c:v>STT PHL 10</c:v>
                </c:pt>
                <c:pt idx="75315">
                  <c:v>STT PHL 11</c:v>
                </c:pt>
                <c:pt idx="75316">
                  <c:v>STT PHL 12</c:v>
                </c:pt>
                <c:pt idx="75317">
                  <c:v>STT SJU 01</c:v>
                </c:pt>
                <c:pt idx="75318">
                  <c:v>STT SJU 02</c:v>
                </c:pt>
                <c:pt idx="75319">
                  <c:v>STT SJU 03</c:v>
                </c:pt>
                <c:pt idx="75320">
                  <c:v>STT SJU 04</c:v>
                </c:pt>
                <c:pt idx="75321">
                  <c:v>STT SJU 05</c:v>
                </c:pt>
                <c:pt idx="75322">
                  <c:v>STT SJU 06</c:v>
                </c:pt>
                <c:pt idx="75323">
                  <c:v>STT SJU 07</c:v>
                </c:pt>
                <c:pt idx="75324">
                  <c:v>STT SJU 08</c:v>
                </c:pt>
                <c:pt idx="75325">
                  <c:v>STT SJU 09</c:v>
                </c:pt>
                <c:pt idx="75326">
                  <c:v>STT SJU 10</c:v>
                </c:pt>
                <c:pt idx="75327">
                  <c:v>STT SJU 11</c:v>
                </c:pt>
                <c:pt idx="75328">
                  <c:v>STT SJU 12</c:v>
                </c:pt>
                <c:pt idx="75329">
                  <c:v>STX ATL 01</c:v>
                </c:pt>
                <c:pt idx="75330">
                  <c:v>STX ATL 02</c:v>
                </c:pt>
                <c:pt idx="75331">
                  <c:v>STX ATL 03</c:v>
                </c:pt>
                <c:pt idx="75332">
                  <c:v>STX ATL 04</c:v>
                </c:pt>
                <c:pt idx="75333">
                  <c:v>STX ATL 05</c:v>
                </c:pt>
                <c:pt idx="75334">
                  <c:v>STX ATL 06</c:v>
                </c:pt>
                <c:pt idx="75335">
                  <c:v>STX ATL 07</c:v>
                </c:pt>
                <c:pt idx="75336">
                  <c:v>STX ATL 08</c:v>
                </c:pt>
                <c:pt idx="75337">
                  <c:v>STX ATL 09</c:v>
                </c:pt>
                <c:pt idx="75338">
                  <c:v>STX ATL 11</c:v>
                </c:pt>
                <c:pt idx="75339">
                  <c:v>STX ATL 12</c:v>
                </c:pt>
                <c:pt idx="75340">
                  <c:v>STX CLT 01</c:v>
                </c:pt>
                <c:pt idx="75341">
                  <c:v>STX CLT 02</c:v>
                </c:pt>
                <c:pt idx="75342">
                  <c:v>STX CLT 03</c:v>
                </c:pt>
                <c:pt idx="75343">
                  <c:v>STX CLT 04</c:v>
                </c:pt>
                <c:pt idx="75344">
                  <c:v>STX CLT 05</c:v>
                </c:pt>
                <c:pt idx="75345">
                  <c:v>STX CLT 06</c:v>
                </c:pt>
                <c:pt idx="75346">
                  <c:v>STX CLT 07</c:v>
                </c:pt>
                <c:pt idx="75347">
                  <c:v>STX CLT 08</c:v>
                </c:pt>
                <c:pt idx="75348">
                  <c:v>STX CLT 12</c:v>
                </c:pt>
                <c:pt idx="75349">
                  <c:v>STX MIA 01</c:v>
                </c:pt>
                <c:pt idx="75350">
                  <c:v>STX MIA 02</c:v>
                </c:pt>
                <c:pt idx="75351">
                  <c:v>STX MIA 03</c:v>
                </c:pt>
                <c:pt idx="75352">
                  <c:v>STX MIA 04</c:v>
                </c:pt>
                <c:pt idx="75353">
                  <c:v>STX MIA 05</c:v>
                </c:pt>
                <c:pt idx="75354">
                  <c:v>STX MIA 06</c:v>
                </c:pt>
                <c:pt idx="75355">
                  <c:v>STX MIA 07</c:v>
                </c:pt>
                <c:pt idx="75356">
                  <c:v>STX MIA 08</c:v>
                </c:pt>
                <c:pt idx="75357">
                  <c:v>STX MIA 09</c:v>
                </c:pt>
                <c:pt idx="75358">
                  <c:v>STX MIA 10</c:v>
                </c:pt>
                <c:pt idx="75359">
                  <c:v>STX MIA 11</c:v>
                </c:pt>
                <c:pt idx="75360">
                  <c:v>STX MIA 12</c:v>
                </c:pt>
                <c:pt idx="75361">
                  <c:v>STX SJU 01</c:v>
                </c:pt>
                <c:pt idx="75362">
                  <c:v>STX SJU 02</c:v>
                </c:pt>
                <c:pt idx="75363">
                  <c:v>STX SJU 03</c:v>
                </c:pt>
                <c:pt idx="75364">
                  <c:v>STX SJU 04</c:v>
                </c:pt>
                <c:pt idx="75365">
                  <c:v>STX SJU 05</c:v>
                </c:pt>
                <c:pt idx="75366">
                  <c:v>STX SJU 06</c:v>
                </c:pt>
                <c:pt idx="75367">
                  <c:v>STX SJU 07</c:v>
                </c:pt>
                <c:pt idx="75368">
                  <c:v>STX SJU 08</c:v>
                </c:pt>
                <c:pt idx="75369">
                  <c:v>STX SJU 09</c:v>
                </c:pt>
                <c:pt idx="75370">
                  <c:v>STX SJU 10</c:v>
                </c:pt>
                <c:pt idx="75371">
                  <c:v>STX SJU 11</c:v>
                </c:pt>
                <c:pt idx="75372">
                  <c:v>STX SJU 12</c:v>
                </c:pt>
                <c:pt idx="75373">
                  <c:v>SUN DEN 01</c:v>
                </c:pt>
                <c:pt idx="75374">
                  <c:v>SUN DEN 02</c:v>
                </c:pt>
                <c:pt idx="75375">
                  <c:v>SUN DEN 03</c:v>
                </c:pt>
                <c:pt idx="75376">
                  <c:v>SUN DEN 04</c:v>
                </c:pt>
                <c:pt idx="75377">
                  <c:v>SUN DEN 06</c:v>
                </c:pt>
                <c:pt idx="75378">
                  <c:v>SUN DEN 07</c:v>
                </c:pt>
                <c:pt idx="75379">
                  <c:v>SUN DEN 08</c:v>
                </c:pt>
                <c:pt idx="75380">
                  <c:v>SUN DEN 09</c:v>
                </c:pt>
                <c:pt idx="75381">
                  <c:v>SUN DEN 10</c:v>
                </c:pt>
                <c:pt idx="75382">
                  <c:v>SUN DEN 12</c:v>
                </c:pt>
                <c:pt idx="75383">
                  <c:v>SUN LAX 01</c:v>
                </c:pt>
                <c:pt idx="75384">
                  <c:v>SUN LAX 02</c:v>
                </c:pt>
                <c:pt idx="75385">
                  <c:v>SUN LAX 03</c:v>
                </c:pt>
                <c:pt idx="75386">
                  <c:v>SUN LAX 04</c:v>
                </c:pt>
                <c:pt idx="75387">
                  <c:v>SUN LAX 06</c:v>
                </c:pt>
                <c:pt idx="75388">
                  <c:v>SUN LAX 07</c:v>
                </c:pt>
                <c:pt idx="75389">
                  <c:v>SUN LAX 08</c:v>
                </c:pt>
                <c:pt idx="75390">
                  <c:v>SUN LAX 09</c:v>
                </c:pt>
                <c:pt idx="75391">
                  <c:v>SUN LAX 12</c:v>
                </c:pt>
                <c:pt idx="75392">
                  <c:v>SUN ORD 01</c:v>
                </c:pt>
                <c:pt idx="75393">
                  <c:v>SUN ORD 02</c:v>
                </c:pt>
                <c:pt idx="75394">
                  <c:v>SUN ORD 03</c:v>
                </c:pt>
                <c:pt idx="75395">
                  <c:v>SUN ORD 12</c:v>
                </c:pt>
                <c:pt idx="75396">
                  <c:v>SUN SEA 01</c:v>
                </c:pt>
                <c:pt idx="75397">
                  <c:v>SUN SEA 02</c:v>
                </c:pt>
                <c:pt idx="75398">
                  <c:v>SUN SEA 03</c:v>
                </c:pt>
                <c:pt idx="75399">
                  <c:v>SUN SEA 06</c:v>
                </c:pt>
                <c:pt idx="75400">
                  <c:v>SUN SEA 07</c:v>
                </c:pt>
                <c:pt idx="75401">
                  <c:v>SUN SEA 08</c:v>
                </c:pt>
                <c:pt idx="75402">
                  <c:v>SUN SEA 12</c:v>
                </c:pt>
                <c:pt idx="75403">
                  <c:v>SUN SFO 01</c:v>
                </c:pt>
                <c:pt idx="75404">
                  <c:v>SUN SFO 02</c:v>
                </c:pt>
                <c:pt idx="75405">
                  <c:v>SUN SFO 03</c:v>
                </c:pt>
                <c:pt idx="75406">
                  <c:v>SUN SFO 04</c:v>
                </c:pt>
                <c:pt idx="75407">
                  <c:v>SUN SFO 06</c:v>
                </c:pt>
                <c:pt idx="75408">
                  <c:v>SUN SFO 07</c:v>
                </c:pt>
                <c:pt idx="75409">
                  <c:v>SUN SFO 08</c:v>
                </c:pt>
                <c:pt idx="75410">
                  <c:v>SUN SFO 09</c:v>
                </c:pt>
                <c:pt idx="75411">
                  <c:v>SUN SFO 10</c:v>
                </c:pt>
                <c:pt idx="75412">
                  <c:v>SUN SFO 12</c:v>
                </c:pt>
                <c:pt idx="75413">
                  <c:v>SUN SLC 01</c:v>
                </c:pt>
                <c:pt idx="75414">
                  <c:v>SUN SLC 02</c:v>
                </c:pt>
                <c:pt idx="75415">
                  <c:v>SUN SLC 03</c:v>
                </c:pt>
                <c:pt idx="75416">
                  <c:v>SUN SLC 04</c:v>
                </c:pt>
                <c:pt idx="75417">
                  <c:v>SUN SLC 05</c:v>
                </c:pt>
                <c:pt idx="75418">
                  <c:v>SUN SLC 06</c:v>
                </c:pt>
                <c:pt idx="75419">
                  <c:v>SUN SLC 07</c:v>
                </c:pt>
                <c:pt idx="75420">
                  <c:v>SUN SLC 08</c:v>
                </c:pt>
                <c:pt idx="75421">
                  <c:v>SUN SLC 09</c:v>
                </c:pt>
                <c:pt idx="75422">
                  <c:v>SUN SLC 10</c:v>
                </c:pt>
                <c:pt idx="75423">
                  <c:v>SUN SLC 11</c:v>
                </c:pt>
                <c:pt idx="75424">
                  <c:v>SUN SLC 12</c:v>
                </c:pt>
                <c:pt idx="75425">
                  <c:v>SUX DEN 06</c:v>
                </c:pt>
                <c:pt idx="75426">
                  <c:v>SUX DEN 07</c:v>
                </c:pt>
                <c:pt idx="75427">
                  <c:v>SUX DEN 08</c:v>
                </c:pt>
                <c:pt idx="75428">
                  <c:v>SUX DEN 09</c:v>
                </c:pt>
                <c:pt idx="75429">
                  <c:v>SUX DEN 10</c:v>
                </c:pt>
                <c:pt idx="75430">
                  <c:v>SUX DFW 01</c:v>
                </c:pt>
                <c:pt idx="75431">
                  <c:v>SUX DFW 02</c:v>
                </c:pt>
                <c:pt idx="75432">
                  <c:v>SUX DFW 03</c:v>
                </c:pt>
                <c:pt idx="75433">
                  <c:v>SUX DFW 04</c:v>
                </c:pt>
                <c:pt idx="75434">
                  <c:v>SUX DFW 05</c:v>
                </c:pt>
                <c:pt idx="75435">
                  <c:v>SUX DFW 06</c:v>
                </c:pt>
                <c:pt idx="75436">
                  <c:v>SUX DFW 07</c:v>
                </c:pt>
                <c:pt idx="75437">
                  <c:v>SUX DFW 08</c:v>
                </c:pt>
                <c:pt idx="75438">
                  <c:v>SUX DFW 09</c:v>
                </c:pt>
                <c:pt idx="75439">
                  <c:v>SUX DFW 10</c:v>
                </c:pt>
                <c:pt idx="75440">
                  <c:v>SUX DFW 11</c:v>
                </c:pt>
                <c:pt idx="75441">
                  <c:v>SUX DFW 12</c:v>
                </c:pt>
                <c:pt idx="75442">
                  <c:v>SUX MSP 01</c:v>
                </c:pt>
                <c:pt idx="75443">
                  <c:v>SUX MSP 02</c:v>
                </c:pt>
                <c:pt idx="75444">
                  <c:v>SUX MSP 06</c:v>
                </c:pt>
                <c:pt idx="75445">
                  <c:v>SUX MSP 07</c:v>
                </c:pt>
                <c:pt idx="75446">
                  <c:v>SUX MSP 08</c:v>
                </c:pt>
                <c:pt idx="75447">
                  <c:v>SUX MSP 09</c:v>
                </c:pt>
                <c:pt idx="75448">
                  <c:v>SUX MSP 10</c:v>
                </c:pt>
                <c:pt idx="75449">
                  <c:v>SUX ORD 01</c:v>
                </c:pt>
                <c:pt idx="75450">
                  <c:v>SUX ORD 02</c:v>
                </c:pt>
                <c:pt idx="75451">
                  <c:v>SUX ORD 03</c:v>
                </c:pt>
                <c:pt idx="75452">
                  <c:v>SUX ORD 04</c:v>
                </c:pt>
                <c:pt idx="75453">
                  <c:v>SUX ORD 05</c:v>
                </c:pt>
                <c:pt idx="75454">
                  <c:v>SUX ORD 06</c:v>
                </c:pt>
                <c:pt idx="75455">
                  <c:v>SUX ORD 07</c:v>
                </c:pt>
                <c:pt idx="75456">
                  <c:v>SUX ORD 08</c:v>
                </c:pt>
                <c:pt idx="75457">
                  <c:v>SUX ORD 09</c:v>
                </c:pt>
                <c:pt idx="75458">
                  <c:v>SUX ORD 10</c:v>
                </c:pt>
                <c:pt idx="75459">
                  <c:v>SUX ORD 11</c:v>
                </c:pt>
                <c:pt idx="75460">
                  <c:v>SUX ORD 12</c:v>
                </c:pt>
                <c:pt idx="75461">
                  <c:v>SWF ATL 01</c:v>
                </c:pt>
                <c:pt idx="75462">
                  <c:v>SWF ATL 02</c:v>
                </c:pt>
                <c:pt idx="75463">
                  <c:v>SWF ATL 03</c:v>
                </c:pt>
                <c:pt idx="75464">
                  <c:v>SWF ATL 04</c:v>
                </c:pt>
                <c:pt idx="75465">
                  <c:v>SWF ATL 05</c:v>
                </c:pt>
                <c:pt idx="75466">
                  <c:v>SWF ATL 06</c:v>
                </c:pt>
                <c:pt idx="75467">
                  <c:v>SWF ATL 07</c:v>
                </c:pt>
                <c:pt idx="75468">
                  <c:v>SWF ATL 08</c:v>
                </c:pt>
                <c:pt idx="75469">
                  <c:v>SWF ATL 09</c:v>
                </c:pt>
                <c:pt idx="75470">
                  <c:v>SWF ATL 10</c:v>
                </c:pt>
                <c:pt idx="75471">
                  <c:v>SWF ATL 11</c:v>
                </c:pt>
                <c:pt idx="75472">
                  <c:v>SWF ATL 12</c:v>
                </c:pt>
                <c:pt idx="75473">
                  <c:v>SWF BOS 01</c:v>
                </c:pt>
                <c:pt idx="75474">
                  <c:v>SWF DTW 01</c:v>
                </c:pt>
                <c:pt idx="75475">
                  <c:v>SWF DTW 02</c:v>
                </c:pt>
                <c:pt idx="75476">
                  <c:v>SWF DTW 03</c:v>
                </c:pt>
                <c:pt idx="75477">
                  <c:v>SWF DTW 04</c:v>
                </c:pt>
                <c:pt idx="75478">
                  <c:v>SWF DTW 05</c:v>
                </c:pt>
                <c:pt idx="75479">
                  <c:v>SWF DTW 06</c:v>
                </c:pt>
                <c:pt idx="75480">
                  <c:v>SWF DTW 07</c:v>
                </c:pt>
                <c:pt idx="75481">
                  <c:v>SWF DTW 08</c:v>
                </c:pt>
                <c:pt idx="75482">
                  <c:v>SWF DTW 09</c:v>
                </c:pt>
                <c:pt idx="75483">
                  <c:v>SWF DTW 10</c:v>
                </c:pt>
                <c:pt idx="75484">
                  <c:v>SWF DTW 11</c:v>
                </c:pt>
                <c:pt idx="75485">
                  <c:v>SWF DTW 12</c:v>
                </c:pt>
                <c:pt idx="75486">
                  <c:v>SWF EWR 03</c:v>
                </c:pt>
                <c:pt idx="75487">
                  <c:v>SWF FLL 01</c:v>
                </c:pt>
                <c:pt idx="75488">
                  <c:v>SWF FLL 02</c:v>
                </c:pt>
                <c:pt idx="75489">
                  <c:v>SWF FLL 03</c:v>
                </c:pt>
                <c:pt idx="75490">
                  <c:v>SWF FLL 04</c:v>
                </c:pt>
                <c:pt idx="75491">
                  <c:v>SWF FLL 05</c:v>
                </c:pt>
                <c:pt idx="75492">
                  <c:v>SWF FLL 06</c:v>
                </c:pt>
                <c:pt idx="75493">
                  <c:v>SWF FLL 07</c:v>
                </c:pt>
                <c:pt idx="75494">
                  <c:v>SWF FLL 08</c:v>
                </c:pt>
                <c:pt idx="75495">
                  <c:v>SWF FLL 09</c:v>
                </c:pt>
                <c:pt idx="75496">
                  <c:v>SWF FLL 10</c:v>
                </c:pt>
                <c:pt idx="75497">
                  <c:v>SWF FLL 11</c:v>
                </c:pt>
                <c:pt idx="75498">
                  <c:v>SWF FLL 12</c:v>
                </c:pt>
                <c:pt idx="75499">
                  <c:v>SWF LGA 02</c:v>
                </c:pt>
                <c:pt idx="75500">
                  <c:v>SWF MCO 01</c:v>
                </c:pt>
                <c:pt idx="75501">
                  <c:v>SWF MCO 02</c:v>
                </c:pt>
                <c:pt idx="75502">
                  <c:v>SWF MCO 03</c:v>
                </c:pt>
                <c:pt idx="75503">
                  <c:v>SWF MCO 04</c:v>
                </c:pt>
                <c:pt idx="75504">
                  <c:v>SWF MCO 05</c:v>
                </c:pt>
                <c:pt idx="75505">
                  <c:v>SWF MCO 06</c:v>
                </c:pt>
                <c:pt idx="75506">
                  <c:v>SWF MCO 07</c:v>
                </c:pt>
                <c:pt idx="75507">
                  <c:v>SWF MCO 08</c:v>
                </c:pt>
                <c:pt idx="75508">
                  <c:v>SWF MCO 09</c:v>
                </c:pt>
                <c:pt idx="75509">
                  <c:v>SWF MCO 10</c:v>
                </c:pt>
                <c:pt idx="75510">
                  <c:v>SWF MCO 11</c:v>
                </c:pt>
                <c:pt idx="75511">
                  <c:v>SWF MCO 12</c:v>
                </c:pt>
                <c:pt idx="75512">
                  <c:v>SWF MYR 05</c:v>
                </c:pt>
                <c:pt idx="75513">
                  <c:v>SWF MYR 06</c:v>
                </c:pt>
                <c:pt idx="75514">
                  <c:v>SWF MYR 07</c:v>
                </c:pt>
                <c:pt idx="75515">
                  <c:v>SWF MYR 08</c:v>
                </c:pt>
                <c:pt idx="75516">
                  <c:v>SWF MYR 09</c:v>
                </c:pt>
                <c:pt idx="75517">
                  <c:v>SWF MYR 10</c:v>
                </c:pt>
                <c:pt idx="75518">
                  <c:v>SWF PBI 01</c:v>
                </c:pt>
                <c:pt idx="75519">
                  <c:v>SWF PBI 05</c:v>
                </c:pt>
                <c:pt idx="75520">
                  <c:v>SWF PBI 12</c:v>
                </c:pt>
                <c:pt idx="75521">
                  <c:v>SWF PGD 01</c:v>
                </c:pt>
                <c:pt idx="75522">
                  <c:v>SWF PGD 02</c:v>
                </c:pt>
                <c:pt idx="75523">
                  <c:v>SWF PGD 03</c:v>
                </c:pt>
                <c:pt idx="75524">
                  <c:v>SWF PGD 04</c:v>
                </c:pt>
                <c:pt idx="75525">
                  <c:v>SWF PGD 05</c:v>
                </c:pt>
                <c:pt idx="75526">
                  <c:v>SWF PGD 06</c:v>
                </c:pt>
                <c:pt idx="75527">
                  <c:v>SWF PGD 07</c:v>
                </c:pt>
                <c:pt idx="75528">
                  <c:v>SWF PGD 08</c:v>
                </c:pt>
                <c:pt idx="75529">
                  <c:v>SWF PGD 09</c:v>
                </c:pt>
                <c:pt idx="75530">
                  <c:v>SWF PGD 10</c:v>
                </c:pt>
                <c:pt idx="75531">
                  <c:v>SWF PGD 11</c:v>
                </c:pt>
                <c:pt idx="75532">
                  <c:v>SWF PGD 12</c:v>
                </c:pt>
                <c:pt idx="75533">
                  <c:v>SWF PIE 01</c:v>
                </c:pt>
                <c:pt idx="75534">
                  <c:v>SWF PIE 02</c:v>
                </c:pt>
                <c:pt idx="75535">
                  <c:v>SWF PIE 03</c:v>
                </c:pt>
                <c:pt idx="75536">
                  <c:v>SWF PIE 04</c:v>
                </c:pt>
                <c:pt idx="75537">
                  <c:v>SWF PIE 05</c:v>
                </c:pt>
                <c:pt idx="75538">
                  <c:v>SWF PIE 06</c:v>
                </c:pt>
                <c:pt idx="75539">
                  <c:v>SWF PIE 07</c:v>
                </c:pt>
                <c:pt idx="75540">
                  <c:v>SWF PIE 08</c:v>
                </c:pt>
                <c:pt idx="75541">
                  <c:v>SWF PIE 09</c:v>
                </c:pt>
                <c:pt idx="75542">
                  <c:v>SWF PIE 10</c:v>
                </c:pt>
                <c:pt idx="75543">
                  <c:v>SWF PIE 11</c:v>
                </c:pt>
                <c:pt idx="75544">
                  <c:v>SWF PIE 12</c:v>
                </c:pt>
                <c:pt idx="75545">
                  <c:v>SWF RSW 01</c:v>
                </c:pt>
                <c:pt idx="75546">
                  <c:v>SWF RSW 12</c:v>
                </c:pt>
                <c:pt idx="75547">
                  <c:v>SWF SFB 01</c:v>
                </c:pt>
                <c:pt idx="75548">
                  <c:v>SWF SFB 02</c:v>
                </c:pt>
                <c:pt idx="75549">
                  <c:v>SWF SFB 03</c:v>
                </c:pt>
                <c:pt idx="75550">
                  <c:v>SWF SFB 04</c:v>
                </c:pt>
                <c:pt idx="75551">
                  <c:v>SWF SFB 05</c:v>
                </c:pt>
                <c:pt idx="75552">
                  <c:v>SWF SFB 06</c:v>
                </c:pt>
                <c:pt idx="75553">
                  <c:v>SWF SFB 07</c:v>
                </c:pt>
                <c:pt idx="75554">
                  <c:v>SWF SFB 08</c:v>
                </c:pt>
                <c:pt idx="75555">
                  <c:v>SWF SFB 09</c:v>
                </c:pt>
                <c:pt idx="75556">
                  <c:v>SWF SFB 10</c:v>
                </c:pt>
                <c:pt idx="75557">
                  <c:v>SWF SFB 11</c:v>
                </c:pt>
                <c:pt idx="75558">
                  <c:v>SWF SFB 12</c:v>
                </c:pt>
                <c:pt idx="75559">
                  <c:v>SWF TPA 06</c:v>
                </c:pt>
                <c:pt idx="75560">
                  <c:v>SWO DFW 01</c:v>
                </c:pt>
                <c:pt idx="75561">
                  <c:v>SWO DFW 02</c:v>
                </c:pt>
                <c:pt idx="75562">
                  <c:v>SWO DFW 03</c:v>
                </c:pt>
                <c:pt idx="75563">
                  <c:v>SWO DFW 04</c:v>
                </c:pt>
                <c:pt idx="75564">
                  <c:v>SWO DFW 05</c:v>
                </c:pt>
                <c:pt idx="75565">
                  <c:v>SWO DFW 06</c:v>
                </c:pt>
                <c:pt idx="75566">
                  <c:v>SWO DFW 07</c:v>
                </c:pt>
                <c:pt idx="75567">
                  <c:v>SWO DFW 08</c:v>
                </c:pt>
                <c:pt idx="75568">
                  <c:v>SWO DFW 09</c:v>
                </c:pt>
                <c:pt idx="75569">
                  <c:v>SWO DFW 10</c:v>
                </c:pt>
                <c:pt idx="75570">
                  <c:v>SWO DFW 11</c:v>
                </c:pt>
                <c:pt idx="75571">
                  <c:v>SWO DFW 12</c:v>
                </c:pt>
                <c:pt idx="75572">
                  <c:v>SWO LAX 12</c:v>
                </c:pt>
                <c:pt idx="75573">
                  <c:v>SYR ATL 01</c:v>
                </c:pt>
                <c:pt idx="75574">
                  <c:v>SYR ATL 02</c:v>
                </c:pt>
                <c:pt idx="75575">
                  <c:v>SYR ATL 03</c:v>
                </c:pt>
                <c:pt idx="75576">
                  <c:v>SYR ATL 04</c:v>
                </c:pt>
                <c:pt idx="75577">
                  <c:v>SYR ATL 05</c:v>
                </c:pt>
                <c:pt idx="75578">
                  <c:v>SYR ATL 06</c:v>
                </c:pt>
                <c:pt idx="75579">
                  <c:v>SYR ATL 07</c:v>
                </c:pt>
                <c:pt idx="75580">
                  <c:v>SYR ATL 08</c:v>
                </c:pt>
                <c:pt idx="75581">
                  <c:v>SYR ATL 09</c:v>
                </c:pt>
                <c:pt idx="75582">
                  <c:v>SYR ATL 10</c:v>
                </c:pt>
                <c:pt idx="75583">
                  <c:v>SYR ATL 11</c:v>
                </c:pt>
                <c:pt idx="75584">
                  <c:v>SYR ATL 12</c:v>
                </c:pt>
                <c:pt idx="75585">
                  <c:v>SYR AVP 08</c:v>
                </c:pt>
                <c:pt idx="75586">
                  <c:v>SYR BNA 06</c:v>
                </c:pt>
                <c:pt idx="75587">
                  <c:v>SYR BNA 07</c:v>
                </c:pt>
                <c:pt idx="75588">
                  <c:v>SYR BNA 08</c:v>
                </c:pt>
                <c:pt idx="75589">
                  <c:v>SYR BOS 01</c:v>
                </c:pt>
                <c:pt idx="75590">
                  <c:v>SYR BOS 02</c:v>
                </c:pt>
                <c:pt idx="75591">
                  <c:v>SYR BOS 03</c:v>
                </c:pt>
                <c:pt idx="75592">
                  <c:v>SYR BOS 04</c:v>
                </c:pt>
                <c:pt idx="75593">
                  <c:v>SYR BOS 05</c:v>
                </c:pt>
                <c:pt idx="75594">
                  <c:v>SYR BOS 06</c:v>
                </c:pt>
                <c:pt idx="75595">
                  <c:v>SYR BOS 07</c:v>
                </c:pt>
                <c:pt idx="75596">
                  <c:v>SYR BOS 08</c:v>
                </c:pt>
                <c:pt idx="75597">
                  <c:v>SYR BOS 09</c:v>
                </c:pt>
                <c:pt idx="75598">
                  <c:v>SYR BOS 10</c:v>
                </c:pt>
                <c:pt idx="75599">
                  <c:v>SYR BOS 11</c:v>
                </c:pt>
                <c:pt idx="75600">
                  <c:v>SYR BOS 12</c:v>
                </c:pt>
                <c:pt idx="75601">
                  <c:v>SYR BTV 01</c:v>
                </c:pt>
                <c:pt idx="75602">
                  <c:v>SYR CLE 01</c:v>
                </c:pt>
                <c:pt idx="75603">
                  <c:v>SYR CLE 02</c:v>
                </c:pt>
                <c:pt idx="75604">
                  <c:v>SYR CLE 03</c:v>
                </c:pt>
                <c:pt idx="75605">
                  <c:v>SYR CLE 04</c:v>
                </c:pt>
                <c:pt idx="75606">
                  <c:v>SYR CLE 05</c:v>
                </c:pt>
                <c:pt idx="75607">
                  <c:v>SYR CLE 06</c:v>
                </c:pt>
                <c:pt idx="75608">
                  <c:v>SYR CLE 07</c:v>
                </c:pt>
                <c:pt idx="75609">
                  <c:v>SYR CLE 08</c:v>
                </c:pt>
                <c:pt idx="75610">
                  <c:v>SYR CLE 09</c:v>
                </c:pt>
                <c:pt idx="75611">
                  <c:v>SYR CLE 10</c:v>
                </c:pt>
                <c:pt idx="75612">
                  <c:v>SYR CLE 11</c:v>
                </c:pt>
                <c:pt idx="75613">
                  <c:v>SYR CLE 12</c:v>
                </c:pt>
                <c:pt idx="75614">
                  <c:v>SYR CLT 01</c:v>
                </c:pt>
                <c:pt idx="75615">
                  <c:v>SYR CLT 02</c:v>
                </c:pt>
                <c:pt idx="75616">
                  <c:v>SYR CLT 03</c:v>
                </c:pt>
                <c:pt idx="75617">
                  <c:v>SYR CLT 04</c:v>
                </c:pt>
                <c:pt idx="75618">
                  <c:v>SYR CLT 05</c:v>
                </c:pt>
                <c:pt idx="75619">
                  <c:v>SYR CLT 06</c:v>
                </c:pt>
                <c:pt idx="75620">
                  <c:v>SYR CLT 07</c:v>
                </c:pt>
                <c:pt idx="75621">
                  <c:v>SYR CLT 08</c:v>
                </c:pt>
                <c:pt idx="75622">
                  <c:v>SYR CLT 09</c:v>
                </c:pt>
                <c:pt idx="75623">
                  <c:v>SYR CLT 10</c:v>
                </c:pt>
                <c:pt idx="75624">
                  <c:v>SYR CLT 11</c:v>
                </c:pt>
                <c:pt idx="75625">
                  <c:v>SYR CLT 12</c:v>
                </c:pt>
                <c:pt idx="75626">
                  <c:v>SYR CVG 02</c:v>
                </c:pt>
                <c:pt idx="75627">
                  <c:v>SYR CVG 03</c:v>
                </c:pt>
                <c:pt idx="75628">
                  <c:v>SYR CVG 04</c:v>
                </c:pt>
                <c:pt idx="75629">
                  <c:v>SYR CVG 05</c:v>
                </c:pt>
                <c:pt idx="75630">
                  <c:v>SYR CVG 06</c:v>
                </c:pt>
                <c:pt idx="75631">
                  <c:v>SYR CVG 07</c:v>
                </c:pt>
                <c:pt idx="75632">
                  <c:v>SYR CVG 08</c:v>
                </c:pt>
                <c:pt idx="75633">
                  <c:v>SYR CVG 09</c:v>
                </c:pt>
                <c:pt idx="75634">
                  <c:v>SYR CVG 10</c:v>
                </c:pt>
                <c:pt idx="75635">
                  <c:v>SYR CVG 11</c:v>
                </c:pt>
                <c:pt idx="75636">
                  <c:v>SYR CVG 12</c:v>
                </c:pt>
                <c:pt idx="75637">
                  <c:v>SYR DCA 01</c:v>
                </c:pt>
                <c:pt idx="75638">
                  <c:v>SYR DCA 02</c:v>
                </c:pt>
                <c:pt idx="75639">
                  <c:v>SYR DCA 03</c:v>
                </c:pt>
                <c:pt idx="75640">
                  <c:v>SYR DCA 04</c:v>
                </c:pt>
                <c:pt idx="75641">
                  <c:v>SYR DCA 05</c:v>
                </c:pt>
                <c:pt idx="75642">
                  <c:v>SYR DCA 06</c:v>
                </c:pt>
                <c:pt idx="75643">
                  <c:v>SYR DCA 07</c:v>
                </c:pt>
                <c:pt idx="75644">
                  <c:v>SYR DCA 08</c:v>
                </c:pt>
                <c:pt idx="75645">
                  <c:v>SYR DCA 09</c:v>
                </c:pt>
                <c:pt idx="75646">
                  <c:v>SYR DCA 10</c:v>
                </c:pt>
                <c:pt idx="75647">
                  <c:v>SYR DCA 11</c:v>
                </c:pt>
                <c:pt idx="75648">
                  <c:v>SYR DCA 12</c:v>
                </c:pt>
                <c:pt idx="75649">
                  <c:v>SYR DEN 07</c:v>
                </c:pt>
                <c:pt idx="75650">
                  <c:v>SYR DEN 08</c:v>
                </c:pt>
                <c:pt idx="75651">
                  <c:v>SYR DEN 09</c:v>
                </c:pt>
                <c:pt idx="75652">
                  <c:v>SYR DEN 10</c:v>
                </c:pt>
                <c:pt idx="75653">
                  <c:v>SYR DEN 11</c:v>
                </c:pt>
                <c:pt idx="75654">
                  <c:v>SYR DTW 01</c:v>
                </c:pt>
                <c:pt idx="75655">
                  <c:v>SYR DTW 02</c:v>
                </c:pt>
                <c:pt idx="75656">
                  <c:v>SYR DTW 03</c:v>
                </c:pt>
                <c:pt idx="75657">
                  <c:v>SYR DTW 04</c:v>
                </c:pt>
                <c:pt idx="75658">
                  <c:v>SYR DTW 05</c:v>
                </c:pt>
                <c:pt idx="75659">
                  <c:v>SYR DTW 06</c:v>
                </c:pt>
                <c:pt idx="75660">
                  <c:v>SYR DTW 07</c:v>
                </c:pt>
                <c:pt idx="75661">
                  <c:v>SYR DTW 08</c:v>
                </c:pt>
                <c:pt idx="75662">
                  <c:v>SYR DTW 09</c:v>
                </c:pt>
                <c:pt idx="75663">
                  <c:v>SYR DTW 10</c:v>
                </c:pt>
                <c:pt idx="75664">
                  <c:v>SYR DTW 11</c:v>
                </c:pt>
                <c:pt idx="75665">
                  <c:v>SYR DTW 12</c:v>
                </c:pt>
                <c:pt idx="75666">
                  <c:v>SYR EWR 01</c:v>
                </c:pt>
                <c:pt idx="75667">
                  <c:v>SYR EWR 02</c:v>
                </c:pt>
                <c:pt idx="75668">
                  <c:v>SYR EWR 03</c:v>
                </c:pt>
                <c:pt idx="75669">
                  <c:v>SYR EWR 04</c:v>
                </c:pt>
                <c:pt idx="75670">
                  <c:v>SYR EWR 05</c:v>
                </c:pt>
                <c:pt idx="75671">
                  <c:v>SYR EWR 06</c:v>
                </c:pt>
                <c:pt idx="75672">
                  <c:v>SYR EWR 07</c:v>
                </c:pt>
                <c:pt idx="75673">
                  <c:v>SYR EWR 08</c:v>
                </c:pt>
                <c:pt idx="75674">
                  <c:v>SYR EWR 09</c:v>
                </c:pt>
                <c:pt idx="75675">
                  <c:v>SYR EWR 10</c:v>
                </c:pt>
                <c:pt idx="75676">
                  <c:v>SYR EWR 11</c:v>
                </c:pt>
                <c:pt idx="75677">
                  <c:v>SYR EWR 12</c:v>
                </c:pt>
                <c:pt idx="75678">
                  <c:v>SYR FLL 01</c:v>
                </c:pt>
                <c:pt idx="75679">
                  <c:v>SYR FLL 02</c:v>
                </c:pt>
                <c:pt idx="75680">
                  <c:v>SYR FLL 03</c:v>
                </c:pt>
                <c:pt idx="75681">
                  <c:v>SYR FLL 04</c:v>
                </c:pt>
                <c:pt idx="75682">
                  <c:v>SYR FLL 05</c:v>
                </c:pt>
                <c:pt idx="75683">
                  <c:v>SYR FLL 06</c:v>
                </c:pt>
                <c:pt idx="75684">
                  <c:v>SYR FLL 07</c:v>
                </c:pt>
                <c:pt idx="75685">
                  <c:v>SYR FLL 08</c:v>
                </c:pt>
                <c:pt idx="75686">
                  <c:v>SYR FLL 09</c:v>
                </c:pt>
                <c:pt idx="75687">
                  <c:v>SYR FLL 10</c:v>
                </c:pt>
                <c:pt idx="75688">
                  <c:v>SYR FLL 11</c:v>
                </c:pt>
                <c:pt idx="75689">
                  <c:v>SYR FLL 12</c:v>
                </c:pt>
                <c:pt idx="75690">
                  <c:v>SYR HPN 01</c:v>
                </c:pt>
                <c:pt idx="75691">
                  <c:v>SYR HPN 11</c:v>
                </c:pt>
                <c:pt idx="75692">
                  <c:v>SYR HPN 12</c:v>
                </c:pt>
                <c:pt idx="75693">
                  <c:v>SYR IAD 01</c:v>
                </c:pt>
                <c:pt idx="75694">
                  <c:v>SYR IAD 02</c:v>
                </c:pt>
                <c:pt idx="75695">
                  <c:v>SYR IAD 03</c:v>
                </c:pt>
                <c:pt idx="75696">
                  <c:v>SYR IAD 04</c:v>
                </c:pt>
                <c:pt idx="75697">
                  <c:v>SYR IAD 05</c:v>
                </c:pt>
                <c:pt idx="75698">
                  <c:v>SYR IAD 06</c:v>
                </c:pt>
                <c:pt idx="75699">
                  <c:v>SYR IAD 07</c:v>
                </c:pt>
                <c:pt idx="75700">
                  <c:v>SYR IAD 08</c:v>
                </c:pt>
                <c:pt idx="75701">
                  <c:v>SYR IAD 09</c:v>
                </c:pt>
                <c:pt idx="75702">
                  <c:v>SYR IAD 10</c:v>
                </c:pt>
                <c:pt idx="75703">
                  <c:v>SYR IAD 11</c:v>
                </c:pt>
                <c:pt idx="75704">
                  <c:v>SYR IAD 12</c:v>
                </c:pt>
                <c:pt idx="75705">
                  <c:v>SYR ITH 12</c:v>
                </c:pt>
                <c:pt idx="75706">
                  <c:v>SYR JFK 01</c:v>
                </c:pt>
                <c:pt idx="75707">
                  <c:v>SYR JFK 02</c:v>
                </c:pt>
                <c:pt idx="75708">
                  <c:v>SYR JFK 03</c:v>
                </c:pt>
                <c:pt idx="75709">
                  <c:v>SYR JFK 04</c:v>
                </c:pt>
                <c:pt idx="75710">
                  <c:v>SYR JFK 05</c:v>
                </c:pt>
                <c:pt idx="75711">
                  <c:v>SYR JFK 06</c:v>
                </c:pt>
                <c:pt idx="75712">
                  <c:v>SYR JFK 07</c:v>
                </c:pt>
                <c:pt idx="75713">
                  <c:v>SYR JFK 08</c:v>
                </c:pt>
                <c:pt idx="75714">
                  <c:v>SYR JFK 09</c:v>
                </c:pt>
                <c:pt idx="75715">
                  <c:v>SYR JFK 10</c:v>
                </c:pt>
                <c:pt idx="75716">
                  <c:v>SYR JFK 11</c:v>
                </c:pt>
                <c:pt idx="75717">
                  <c:v>SYR JFK 12</c:v>
                </c:pt>
                <c:pt idx="75718">
                  <c:v>SYR LGA 01</c:v>
                </c:pt>
                <c:pt idx="75719">
                  <c:v>SYR LGA 02</c:v>
                </c:pt>
                <c:pt idx="75720">
                  <c:v>SYR LGA 03</c:v>
                </c:pt>
                <c:pt idx="75721">
                  <c:v>SYR LGA 04</c:v>
                </c:pt>
                <c:pt idx="75722">
                  <c:v>SYR LGA 05</c:v>
                </c:pt>
                <c:pt idx="75723">
                  <c:v>SYR LGA 06</c:v>
                </c:pt>
                <c:pt idx="75724">
                  <c:v>SYR LGA 07</c:v>
                </c:pt>
                <c:pt idx="75725">
                  <c:v>SYR LGA 08</c:v>
                </c:pt>
                <c:pt idx="75726">
                  <c:v>SYR LGA 09</c:v>
                </c:pt>
                <c:pt idx="75727">
                  <c:v>SYR LGA 10</c:v>
                </c:pt>
                <c:pt idx="75728">
                  <c:v>SYR LGA 11</c:v>
                </c:pt>
                <c:pt idx="75729">
                  <c:v>SYR LGA 12</c:v>
                </c:pt>
                <c:pt idx="75730">
                  <c:v>SYR MCO 01</c:v>
                </c:pt>
                <c:pt idx="75731">
                  <c:v>SYR MCO 02</c:v>
                </c:pt>
                <c:pt idx="75732">
                  <c:v>SYR MCO 03</c:v>
                </c:pt>
                <c:pt idx="75733">
                  <c:v>SYR MCO 04</c:v>
                </c:pt>
                <c:pt idx="75734">
                  <c:v>SYR MCO 05</c:v>
                </c:pt>
                <c:pt idx="75735">
                  <c:v>SYR MCO 06</c:v>
                </c:pt>
                <c:pt idx="75736">
                  <c:v>SYR MCO 07</c:v>
                </c:pt>
                <c:pt idx="75737">
                  <c:v>SYR MCO 08</c:v>
                </c:pt>
                <c:pt idx="75738">
                  <c:v>SYR MCO 09</c:v>
                </c:pt>
                <c:pt idx="75739">
                  <c:v>SYR MCO 10</c:v>
                </c:pt>
                <c:pt idx="75740">
                  <c:v>SYR MCO 11</c:v>
                </c:pt>
                <c:pt idx="75741">
                  <c:v>SYR MCO 12</c:v>
                </c:pt>
                <c:pt idx="75742">
                  <c:v>SYR MSP 01</c:v>
                </c:pt>
                <c:pt idx="75743">
                  <c:v>SYR MSP 02</c:v>
                </c:pt>
                <c:pt idx="75744">
                  <c:v>SYR MSP 03</c:v>
                </c:pt>
                <c:pt idx="75745">
                  <c:v>SYR MSP 04</c:v>
                </c:pt>
                <c:pt idx="75746">
                  <c:v>SYR MSP 05</c:v>
                </c:pt>
                <c:pt idx="75747">
                  <c:v>SYR MSP 06</c:v>
                </c:pt>
                <c:pt idx="75748">
                  <c:v>SYR MSP 07</c:v>
                </c:pt>
                <c:pt idx="75749">
                  <c:v>SYR MSP 08</c:v>
                </c:pt>
                <c:pt idx="75750">
                  <c:v>SYR MSP 09</c:v>
                </c:pt>
                <c:pt idx="75751">
                  <c:v>SYR MSP 10</c:v>
                </c:pt>
                <c:pt idx="75752">
                  <c:v>SYR MSP 11</c:v>
                </c:pt>
                <c:pt idx="75753">
                  <c:v>SYR MSP 12</c:v>
                </c:pt>
                <c:pt idx="75754">
                  <c:v>SYR MYR 06</c:v>
                </c:pt>
                <c:pt idx="75755">
                  <c:v>SYR MYR 07</c:v>
                </c:pt>
                <c:pt idx="75756">
                  <c:v>SYR MYR 08</c:v>
                </c:pt>
                <c:pt idx="75757">
                  <c:v>SYR MYR 09</c:v>
                </c:pt>
                <c:pt idx="75758">
                  <c:v>SYR MYR 10</c:v>
                </c:pt>
                <c:pt idx="75759">
                  <c:v>SYR ORD 01</c:v>
                </c:pt>
                <c:pt idx="75760">
                  <c:v>SYR ORD 02</c:v>
                </c:pt>
                <c:pt idx="75761">
                  <c:v>SYR ORD 03</c:v>
                </c:pt>
                <c:pt idx="75762">
                  <c:v>SYR ORD 04</c:v>
                </c:pt>
                <c:pt idx="75763">
                  <c:v>SYR ORD 05</c:v>
                </c:pt>
                <c:pt idx="75764">
                  <c:v>SYR ORD 06</c:v>
                </c:pt>
                <c:pt idx="75765">
                  <c:v>SYR ORD 07</c:v>
                </c:pt>
                <c:pt idx="75766">
                  <c:v>SYR ORD 08</c:v>
                </c:pt>
                <c:pt idx="75767">
                  <c:v>SYR ORD 09</c:v>
                </c:pt>
                <c:pt idx="75768">
                  <c:v>SYR ORD 10</c:v>
                </c:pt>
                <c:pt idx="75769">
                  <c:v>SYR ORD 11</c:v>
                </c:pt>
                <c:pt idx="75770">
                  <c:v>SYR ORD 12</c:v>
                </c:pt>
                <c:pt idx="75771">
                  <c:v>SYR PGD 11</c:v>
                </c:pt>
                <c:pt idx="75772">
                  <c:v>SYR PGD 12</c:v>
                </c:pt>
                <c:pt idx="75773">
                  <c:v>SYR PHL 01</c:v>
                </c:pt>
                <c:pt idx="75774">
                  <c:v>SYR PHL 02</c:v>
                </c:pt>
                <c:pt idx="75775">
                  <c:v>SYR PHL 03</c:v>
                </c:pt>
                <c:pt idx="75776">
                  <c:v>SYR PHL 04</c:v>
                </c:pt>
                <c:pt idx="75777">
                  <c:v>SYR PHL 05</c:v>
                </c:pt>
                <c:pt idx="75778">
                  <c:v>SYR PHL 06</c:v>
                </c:pt>
                <c:pt idx="75779">
                  <c:v>SYR PHL 07</c:v>
                </c:pt>
                <c:pt idx="75780">
                  <c:v>SYR PHL 08</c:v>
                </c:pt>
                <c:pt idx="75781">
                  <c:v>SYR PHL 09</c:v>
                </c:pt>
                <c:pt idx="75782">
                  <c:v>SYR PHL 10</c:v>
                </c:pt>
                <c:pt idx="75783">
                  <c:v>SYR PHL 11</c:v>
                </c:pt>
                <c:pt idx="75784">
                  <c:v>SYR PHL 12</c:v>
                </c:pt>
                <c:pt idx="75785">
                  <c:v>SYR PIE 01</c:v>
                </c:pt>
                <c:pt idx="75786">
                  <c:v>SYR PIE 02</c:v>
                </c:pt>
                <c:pt idx="75787">
                  <c:v>SYR PIE 03</c:v>
                </c:pt>
                <c:pt idx="75788">
                  <c:v>SYR PIE 04</c:v>
                </c:pt>
                <c:pt idx="75789">
                  <c:v>SYR PIE 05</c:v>
                </c:pt>
                <c:pt idx="75790">
                  <c:v>SYR PIE 06</c:v>
                </c:pt>
                <c:pt idx="75791">
                  <c:v>SYR PIE 07</c:v>
                </c:pt>
                <c:pt idx="75792">
                  <c:v>SYR PIE 08</c:v>
                </c:pt>
                <c:pt idx="75793">
                  <c:v>SYR PIE 09</c:v>
                </c:pt>
                <c:pt idx="75794">
                  <c:v>SYR PIE 10</c:v>
                </c:pt>
                <c:pt idx="75795">
                  <c:v>SYR PIE 11</c:v>
                </c:pt>
                <c:pt idx="75796">
                  <c:v>SYR PIE 12</c:v>
                </c:pt>
                <c:pt idx="75797">
                  <c:v>SYR RDU 06</c:v>
                </c:pt>
                <c:pt idx="75798">
                  <c:v>SYR RDU 07</c:v>
                </c:pt>
                <c:pt idx="75799">
                  <c:v>SYR RDU 08</c:v>
                </c:pt>
                <c:pt idx="75800">
                  <c:v>SYR RDU 09</c:v>
                </c:pt>
                <c:pt idx="75801">
                  <c:v>SYR RDU 10</c:v>
                </c:pt>
                <c:pt idx="75802">
                  <c:v>SYR RDU 11</c:v>
                </c:pt>
                <c:pt idx="75803">
                  <c:v>SYR RSW 11</c:v>
                </c:pt>
                <c:pt idx="75804">
                  <c:v>SYR RSW 12</c:v>
                </c:pt>
                <c:pt idx="75805">
                  <c:v>SYR SFB 05</c:v>
                </c:pt>
                <c:pt idx="75806">
                  <c:v>SYR SFB 06</c:v>
                </c:pt>
                <c:pt idx="75807">
                  <c:v>SYR SFB 07</c:v>
                </c:pt>
                <c:pt idx="75808">
                  <c:v>SYR SFB 08</c:v>
                </c:pt>
                <c:pt idx="75809">
                  <c:v>SYR SFB 09</c:v>
                </c:pt>
                <c:pt idx="75810">
                  <c:v>SYR SFB 10</c:v>
                </c:pt>
                <c:pt idx="75811">
                  <c:v>SYR SFB 11</c:v>
                </c:pt>
                <c:pt idx="75812">
                  <c:v>SYR SFB 12</c:v>
                </c:pt>
                <c:pt idx="75813">
                  <c:v>SYR SLC 11</c:v>
                </c:pt>
                <c:pt idx="75814">
                  <c:v>SYR TPA 11</c:v>
                </c:pt>
                <c:pt idx="75815">
                  <c:v>SYR TPA 12</c:v>
                </c:pt>
                <c:pt idx="75816">
                  <c:v>TEX PHX 01</c:v>
                </c:pt>
                <c:pt idx="75817">
                  <c:v>TEX PHX 02</c:v>
                </c:pt>
                <c:pt idx="75818">
                  <c:v>TEX PHX 03</c:v>
                </c:pt>
                <c:pt idx="75819">
                  <c:v>TEX PHX 04</c:v>
                </c:pt>
                <c:pt idx="75820">
                  <c:v>TEX PHX 12</c:v>
                </c:pt>
                <c:pt idx="75821">
                  <c:v>TKI TXK 01</c:v>
                </c:pt>
                <c:pt idx="75822">
                  <c:v>TLH ATL 01</c:v>
                </c:pt>
                <c:pt idx="75823">
                  <c:v>TLH ATL 02</c:v>
                </c:pt>
                <c:pt idx="75824">
                  <c:v>TLH ATL 03</c:v>
                </c:pt>
                <c:pt idx="75825">
                  <c:v>TLH ATL 04</c:v>
                </c:pt>
                <c:pt idx="75826">
                  <c:v>TLH ATL 05</c:v>
                </c:pt>
                <c:pt idx="75827">
                  <c:v>TLH ATL 06</c:v>
                </c:pt>
                <c:pt idx="75828">
                  <c:v>TLH ATL 07</c:v>
                </c:pt>
                <c:pt idx="75829">
                  <c:v>TLH ATL 08</c:v>
                </c:pt>
                <c:pt idx="75830">
                  <c:v>TLH ATL 09</c:v>
                </c:pt>
                <c:pt idx="75831">
                  <c:v>TLH ATL 10</c:v>
                </c:pt>
                <c:pt idx="75832">
                  <c:v>TLH ATL 11</c:v>
                </c:pt>
                <c:pt idx="75833">
                  <c:v>TLH ATL 12</c:v>
                </c:pt>
                <c:pt idx="75834">
                  <c:v>TLH CLT 01</c:v>
                </c:pt>
                <c:pt idx="75835">
                  <c:v>TLH CLT 02</c:v>
                </c:pt>
                <c:pt idx="75836">
                  <c:v>TLH CLT 03</c:v>
                </c:pt>
                <c:pt idx="75837">
                  <c:v>TLH CLT 04</c:v>
                </c:pt>
                <c:pt idx="75838">
                  <c:v>TLH CLT 05</c:v>
                </c:pt>
                <c:pt idx="75839">
                  <c:v>TLH CLT 06</c:v>
                </c:pt>
                <c:pt idx="75840">
                  <c:v>TLH CLT 07</c:v>
                </c:pt>
                <c:pt idx="75841">
                  <c:v>TLH CLT 08</c:v>
                </c:pt>
                <c:pt idx="75842">
                  <c:v>TLH CLT 09</c:v>
                </c:pt>
                <c:pt idx="75843">
                  <c:v>TLH CLT 10</c:v>
                </c:pt>
                <c:pt idx="75844">
                  <c:v>TLH CLT 11</c:v>
                </c:pt>
                <c:pt idx="75845">
                  <c:v>TLH CLT 12</c:v>
                </c:pt>
                <c:pt idx="75846">
                  <c:v>TLH DCA 02</c:v>
                </c:pt>
                <c:pt idx="75847">
                  <c:v>TLH DCA 03</c:v>
                </c:pt>
                <c:pt idx="75848">
                  <c:v>TLH DCA 04</c:v>
                </c:pt>
                <c:pt idx="75849">
                  <c:v>TLH DCA 05</c:v>
                </c:pt>
                <c:pt idx="75850">
                  <c:v>TLH DCA 06</c:v>
                </c:pt>
                <c:pt idx="75851">
                  <c:v>TLH DCA 07</c:v>
                </c:pt>
                <c:pt idx="75852">
                  <c:v>TLH DCA 08</c:v>
                </c:pt>
                <c:pt idx="75853">
                  <c:v>TLH DCA 09</c:v>
                </c:pt>
                <c:pt idx="75854">
                  <c:v>TLH DCA 10</c:v>
                </c:pt>
                <c:pt idx="75855">
                  <c:v>TLH DCA 11</c:v>
                </c:pt>
                <c:pt idx="75856">
                  <c:v>TLH DCA 12</c:v>
                </c:pt>
                <c:pt idx="75857">
                  <c:v>TLH DFW 01</c:v>
                </c:pt>
                <c:pt idx="75858">
                  <c:v>TLH DFW 02</c:v>
                </c:pt>
                <c:pt idx="75859">
                  <c:v>TLH DFW 03</c:v>
                </c:pt>
                <c:pt idx="75860">
                  <c:v>TLH DFW 04</c:v>
                </c:pt>
                <c:pt idx="75861">
                  <c:v>TLH DFW 05</c:v>
                </c:pt>
                <c:pt idx="75862">
                  <c:v>TLH DFW 06</c:v>
                </c:pt>
                <c:pt idx="75863">
                  <c:v>TLH DFW 07</c:v>
                </c:pt>
                <c:pt idx="75864">
                  <c:v>TLH DFW 08</c:v>
                </c:pt>
                <c:pt idx="75865">
                  <c:v>TLH DFW 09</c:v>
                </c:pt>
                <c:pt idx="75866">
                  <c:v>TLH DFW 10</c:v>
                </c:pt>
                <c:pt idx="75867">
                  <c:v>TLH DFW 11</c:v>
                </c:pt>
                <c:pt idx="75868">
                  <c:v>TLH DFW 12</c:v>
                </c:pt>
                <c:pt idx="75869">
                  <c:v>TLH ECP 02</c:v>
                </c:pt>
                <c:pt idx="75870">
                  <c:v>TLH FLL 01</c:v>
                </c:pt>
                <c:pt idx="75871">
                  <c:v>TLH FLL 02</c:v>
                </c:pt>
                <c:pt idx="75872">
                  <c:v>TLH FLL 03</c:v>
                </c:pt>
                <c:pt idx="75873">
                  <c:v>TLH FLL 04</c:v>
                </c:pt>
                <c:pt idx="75874">
                  <c:v>TLH FLL 05</c:v>
                </c:pt>
                <c:pt idx="75875">
                  <c:v>TLH FLL 06</c:v>
                </c:pt>
                <c:pt idx="75876">
                  <c:v>TLH FLL 07</c:v>
                </c:pt>
                <c:pt idx="75877">
                  <c:v>TLH FLL 08</c:v>
                </c:pt>
                <c:pt idx="75878">
                  <c:v>TLH FLL 09</c:v>
                </c:pt>
                <c:pt idx="75879">
                  <c:v>TLH FLL 10</c:v>
                </c:pt>
                <c:pt idx="75880">
                  <c:v>TLH FLL 11</c:v>
                </c:pt>
                <c:pt idx="75881">
                  <c:v>TLH FLL 12</c:v>
                </c:pt>
                <c:pt idx="75882">
                  <c:v>TLH MEM 01</c:v>
                </c:pt>
                <c:pt idx="75883">
                  <c:v>TLH MEM 02</c:v>
                </c:pt>
                <c:pt idx="75884">
                  <c:v>TLH MEM 03</c:v>
                </c:pt>
                <c:pt idx="75885">
                  <c:v>TLH MEM 04</c:v>
                </c:pt>
                <c:pt idx="75886">
                  <c:v>TLH MEM 05</c:v>
                </c:pt>
                <c:pt idx="75887">
                  <c:v>TLH MEM 06</c:v>
                </c:pt>
                <c:pt idx="75888">
                  <c:v>TLH MEM 07</c:v>
                </c:pt>
                <c:pt idx="75889">
                  <c:v>TLH MEM 08</c:v>
                </c:pt>
                <c:pt idx="75890">
                  <c:v>TLH MEM 09</c:v>
                </c:pt>
                <c:pt idx="75891">
                  <c:v>TLH MEM 10</c:v>
                </c:pt>
                <c:pt idx="75892">
                  <c:v>TLH MEM 11</c:v>
                </c:pt>
                <c:pt idx="75893">
                  <c:v>TLH MEM 12</c:v>
                </c:pt>
                <c:pt idx="75894">
                  <c:v>TLH MIA 01</c:v>
                </c:pt>
                <c:pt idx="75895">
                  <c:v>TLH MIA 02</c:v>
                </c:pt>
                <c:pt idx="75896">
                  <c:v>TLH MIA 03</c:v>
                </c:pt>
                <c:pt idx="75897">
                  <c:v>TLH MIA 04</c:v>
                </c:pt>
                <c:pt idx="75898">
                  <c:v>TLH MIA 05</c:v>
                </c:pt>
                <c:pt idx="75899">
                  <c:v>TLH MIA 06</c:v>
                </c:pt>
                <c:pt idx="75900">
                  <c:v>TLH MIA 07</c:v>
                </c:pt>
                <c:pt idx="75901">
                  <c:v>TLH MIA 08</c:v>
                </c:pt>
                <c:pt idx="75902">
                  <c:v>TLH MIA 09</c:v>
                </c:pt>
                <c:pt idx="75903">
                  <c:v>TLH MIA 10</c:v>
                </c:pt>
                <c:pt idx="75904">
                  <c:v>TLH MIA 11</c:v>
                </c:pt>
                <c:pt idx="75905">
                  <c:v>TLH MIA 12</c:v>
                </c:pt>
                <c:pt idx="75906">
                  <c:v>TLH VLD 07</c:v>
                </c:pt>
                <c:pt idx="75907">
                  <c:v>TOL CLT 01</c:v>
                </c:pt>
                <c:pt idx="75908">
                  <c:v>TOL CLT 02</c:v>
                </c:pt>
                <c:pt idx="75909">
                  <c:v>TOL CLT 03</c:v>
                </c:pt>
                <c:pt idx="75910">
                  <c:v>TOL CLT 04</c:v>
                </c:pt>
                <c:pt idx="75911">
                  <c:v>TOL CLT 05</c:v>
                </c:pt>
                <c:pt idx="75912">
                  <c:v>TOL CLT 06</c:v>
                </c:pt>
                <c:pt idx="75913">
                  <c:v>TOL CLT 07</c:v>
                </c:pt>
                <c:pt idx="75914">
                  <c:v>TOL CLT 08</c:v>
                </c:pt>
                <c:pt idx="75915">
                  <c:v>TOL CLT 09</c:v>
                </c:pt>
                <c:pt idx="75916">
                  <c:v>TOL CLT 10</c:v>
                </c:pt>
                <c:pt idx="75917">
                  <c:v>TOL CLT 11</c:v>
                </c:pt>
                <c:pt idx="75918">
                  <c:v>TOL CLT 12</c:v>
                </c:pt>
                <c:pt idx="75919">
                  <c:v>TOL DTW 03</c:v>
                </c:pt>
                <c:pt idx="75920">
                  <c:v>TOL DTW 04</c:v>
                </c:pt>
                <c:pt idx="75921">
                  <c:v>TOL DTW 05</c:v>
                </c:pt>
                <c:pt idx="75922">
                  <c:v>TOL DTW 06</c:v>
                </c:pt>
                <c:pt idx="75923">
                  <c:v>TOL DTW 07</c:v>
                </c:pt>
                <c:pt idx="75924">
                  <c:v>TOL DTW 10</c:v>
                </c:pt>
                <c:pt idx="75925">
                  <c:v>TOL MSP 10</c:v>
                </c:pt>
                <c:pt idx="75926">
                  <c:v>TOL ORD 01</c:v>
                </c:pt>
                <c:pt idx="75927">
                  <c:v>TOL ORD 02</c:v>
                </c:pt>
                <c:pt idx="75928">
                  <c:v>TOL ORD 03</c:v>
                </c:pt>
                <c:pt idx="75929">
                  <c:v>TOL ORD 04</c:v>
                </c:pt>
                <c:pt idx="75930">
                  <c:v>TOL ORD 05</c:v>
                </c:pt>
                <c:pt idx="75931">
                  <c:v>TOL ORD 06</c:v>
                </c:pt>
                <c:pt idx="75932">
                  <c:v>TOL ORD 07</c:v>
                </c:pt>
                <c:pt idx="75933">
                  <c:v>TOL ORD 08</c:v>
                </c:pt>
                <c:pt idx="75934">
                  <c:v>TOL ORD 09</c:v>
                </c:pt>
                <c:pt idx="75935">
                  <c:v>TOL ORD 10</c:v>
                </c:pt>
                <c:pt idx="75936">
                  <c:v>TOL ORD 11</c:v>
                </c:pt>
                <c:pt idx="75937">
                  <c:v>TOL ORD 12</c:v>
                </c:pt>
                <c:pt idx="75938">
                  <c:v>TOL PGD 01</c:v>
                </c:pt>
                <c:pt idx="75939">
                  <c:v>TOL PGD 02</c:v>
                </c:pt>
                <c:pt idx="75940">
                  <c:v>TOL PGD 03</c:v>
                </c:pt>
                <c:pt idx="75941">
                  <c:v>TOL PGD 04</c:v>
                </c:pt>
                <c:pt idx="75942">
                  <c:v>TOL PGD 05</c:v>
                </c:pt>
                <c:pt idx="75943">
                  <c:v>TOL PGD 06</c:v>
                </c:pt>
                <c:pt idx="75944">
                  <c:v>TOL PGD 07</c:v>
                </c:pt>
                <c:pt idx="75945">
                  <c:v>TOL PGD 08</c:v>
                </c:pt>
                <c:pt idx="75946">
                  <c:v>TOL PGD 09</c:v>
                </c:pt>
                <c:pt idx="75947">
                  <c:v>TOL PGD 10</c:v>
                </c:pt>
                <c:pt idx="75948">
                  <c:v>TOL PGD 11</c:v>
                </c:pt>
                <c:pt idx="75949">
                  <c:v>TOL PGD 12</c:v>
                </c:pt>
                <c:pt idx="75950">
                  <c:v>TOL PIE 01</c:v>
                </c:pt>
                <c:pt idx="75951">
                  <c:v>TOL PIE 02</c:v>
                </c:pt>
                <c:pt idx="75952">
                  <c:v>TOL PIE 03</c:v>
                </c:pt>
                <c:pt idx="75953">
                  <c:v>TOL PIE 04</c:v>
                </c:pt>
                <c:pt idx="75954">
                  <c:v>TOL PIE 05</c:v>
                </c:pt>
                <c:pt idx="75955">
                  <c:v>TOL PIE 06</c:v>
                </c:pt>
                <c:pt idx="75956">
                  <c:v>TOL PIE 07</c:v>
                </c:pt>
                <c:pt idx="75957">
                  <c:v>TOL PIE 08</c:v>
                </c:pt>
                <c:pt idx="75958">
                  <c:v>TOL PIE 09</c:v>
                </c:pt>
                <c:pt idx="75959">
                  <c:v>TOL PIE 10</c:v>
                </c:pt>
                <c:pt idx="75960">
                  <c:v>TOL PIE 11</c:v>
                </c:pt>
                <c:pt idx="75961">
                  <c:v>TOL PIE 12</c:v>
                </c:pt>
                <c:pt idx="75962">
                  <c:v>TOL SFB 01</c:v>
                </c:pt>
                <c:pt idx="75963">
                  <c:v>TOL SFB 02</c:v>
                </c:pt>
                <c:pt idx="75964">
                  <c:v>TOL SFB 03</c:v>
                </c:pt>
                <c:pt idx="75965">
                  <c:v>TOL SFB 04</c:v>
                </c:pt>
                <c:pt idx="75966">
                  <c:v>TOL SFB 05</c:v>
                </c:pt>
                <c:pt idx="75967">
                  <c:v>TOL SFB 06</c:v>
                </c:pt>
                <c:pt idx="75968">
                  <c:v>TOL SFB 07</c:v>
                </c:pt>
                <c:pt idx="75969">
                  <c:v>TOL SFB 08</c:v>
                </c:pt>
                <c:pt idx="75970">
                  <c:v>TOL SFB 09</c:v>
                </c:pt>
                <c:pt idx="75971">
                  <c:v>TOL SFB 10</c:v>
                </c:pt>
                <c:pt idx="75972">
                  <c:v>TOL SFB 11</c:v>
                </c:pt>
                <c:pt idx="75973">
                  <c:v>TOL SFB 12</c:v>
                </c:pt>
                <c:pt idx="75974">
                  <c:v>TPA ABQ 01</c:v>
                </c:pt>
                <c:pt idx="75975">
                  <c:v>TPA ABQ 02</c:v>
                </c:pt>
                <c:pt idx="75976">
                  <c:v>TPA ABQ 03</c:v>
                </c:pt>
                <c:pt idx="75977">
                  <c:v>TPA ABQ 12</c:v>
                </c:pt>
                <c:pt idx="75978">
                  <c:v>TPA ACY 01</c:v>
                </c:pt>
                <c:pt idx="75979">
                  <c:v>TPA ACY 02</c:v>
                </c:pt>
                <c:pt idx="75980">
                  <c:v>TPA ACY 03</c:v>
                </c:pt>
                <c:pt idx="75981">
                  <c:v>TPA ACY 04</c:v>
                </c:pt>
                <c:pt idx="75982">
                  <c:v>TPA ACY 05</c:v>
                </c:pt>
                <c:pt idx="75983">
                  <c:v>TPA ACY 06</c:v>
                </c:pt>
                <c:pt idx="75984">
                  <c:v>TPA ACY 07</c:v>
                </c:pt>
                <c:pt idx="75985">
                  <c:v>TPA ACY 08</c:v>
                </c:pt>
                <c:pt idx="75986">
                  <c:v>TPA ACY 09</c:v>
                </c:pt>
                <c:pt idx="75987">
                  <c:v>TPA ACY 10</c:v>
                </c:pt>
                <c:pt idx="75988">
                  <c:v>TPA ACY 11</c:v>
                </c:pt>
                <c:pt idx="75989">
                  <c:v>TPA ACY 12</c:v>
                </c:pt>
                <c:pt idx="75990">
                  <c:v>TPA ALB 01</c:v>
                </c:pt>
                <c:pt idx="75991">
                  <c:v>TPA ALB 02</c:v>
                </c:pt>
                <c:pt idx="75992">
                  <c:v>TPA ALB 03</c:v>
                </c:pt>
                <c:pt idx="75993">
                  <c:v>TPA ALB 04</c:v>
                </c:pt>
                <c:pt idx="75994">
                  <c:v>TPA ALB 05</c:v>
                </c:pt>
                <c:pt idx="75995">
                  <c:v>TPA ALB 06</c:v>
                </c:pt>
                <c:pt idx="75996">
                  <c:v>TPA ALB 07</c:v>
                </c:pt>
                <c:pt idx="75997">
                  <c:v>TPA ALB 08</c:v>
                </c:pt>
                <c:pt idx="75998">
                  <c:v>TPA ALB 09</c:v>
                </c:pt>
                <c:pt idx="75999">
                  <c:v>TPA ALB 10</c:v>
                </c:pt>
                <c:pt idx="76000">
                  <c:v>TPA ALB 11</c:v>
                </c:pt>
                <c:pt idx="76001">
                  <c:v>TPA ALB 12</c:v>
                </c:pt>
                <c:pt idx="76002">
                  <c:v>TPA ATL 01</c:v>
                </c:pt>
                <c:pt idx="76003">
                  <c:v>TPA ATL 02</c:v>
                </c:pt>
                <c:pt idx="76004">
                  <c:v>TPA ATL 03</c:v>
                </c:pt>
                <c:pt idx="76005">
                  <c:v>TPA ATL 04</c:v>
                </c:pt>
                <c:pt idx="76006">
                  <c:v>TPA ATL 05</c:v>
                </c:pt>
                <c:pt idx="76007">
                  <c:v>TPA ATL 06</c:v>
                </c:pt>
                <c:pt idx="76008">
                  <c:v>TPA ATL 07</c:v>
                </c:pt>
                <c:pt idx="76009">
                  <c:v>TPA ATL 08</c:v>
                </c:pt>
                <c:pt idx="76010">
                  <c:v>TPA ATL 09</c:v>
                </c:pt>
                <c:pt idx="76011">
                  <c:v>TPA ATL 10</c:v>
                </c:pt>
                <c:pt idx="76012">
                  <c:v>TPA ATL 11</c:v>
                </c:pt>
                <c:pt idx="76013">
                  <c:v>TPA ATL 12</c:v>
                </c:pt>
                <c:pt idx="76014">
                  <c:v>TPA AUS 01</c:v>
                </c:pt>
                <c:pt idx="76015">
                  <c:v>TPA AUS 02</c:v>
                </c:pt>
                <c:pt idx="76016">
                  <c:v>TPA AUS 03</c:v>
                </c:pt>
                <c:pt idx="76017">
                  <c:v>TPA AUS 04</c:v>
                </c:pt>
                <c:pt idx="76018">
                  <c:v>TPA AUS 05</c:v>
                </c:pt>
                <c:pt idx="76019">
                  <c:v>TPA AUS 06</c:v>
                </c:pt>
                <c:pt idx="76020">
                  <c:v>TPA AUS 07</c:v>
                </c:pt>
                <c:pt idx="76021">
                  <c:v>TPA AUS 08</c:v>
                </c:pt>
                <c:pt idx="76022">
                  <c:v>TPA AUS 09</c:v>
                </c:pt>
                <c:pt idx="76023">
                  <c:v>TPA AUS 10</c:v>
                </c:pt>
                <c:pt idx="76024">
                  <c:v>TPA AUS 11</c:v>
                </c:pt>
                <c:pt idx="76025">
                  <c:v>TPA AUS 12</c:v>
                </c:pt>
                <c:pt idx="76026">
                  <c:v>TPA AVL 05</c:v>
                </c:pt>
                <c:pt idx="76027">
                  <c:v>TPA AVL 06</c:v>
                </c:pt>
                <c:pt idx="76028">
                  <c:v>TPA AVL 07</c:v>
                </c:pt>
                <c:pt idx="76029">
                  <c:v>TPA AVL 08</c:v>
                </c:pt>
                <c:pt idx="76030">
                  <c:v>TPA AVL 09</c:v>
                </c:pt>
                <c:pt idx="76031">
                  <c:v>TPA AVL 10</c:v>
                </c:pt>
                <c:pt idx="76032">
                  <c:v>TPA AVL 11</c:v>
                </c:pt>
                <c:pt idx="76033">
                  <c:v>TPA AVL 12</c:v>
                </c:pt>
                <c:pt idx="76034">
                  <c:v>TPA BDL 01</c:v>
                </c:pt>
                <c:pt idx="76035">
                  <c:v>TPA BDL 02</c:v>
                </c:pt>
                <c:pt idx="76036">
                  <c:v>TPA BDL 03</c:v>
                </c:pt>
                <c:pt idx="76037">
                  <c:v>TPA BDL 04</c:v>
                </c:pt>
                <c:pt idx="76038">
                  <c:v>TPA BDL 05</c:v>
                </c:pt>
                <c:pt idx="76039">
                  <c:v>TPA BDL 06</c:v>
                </c:pt>
                <c:pt idx="76040">
                  <c:v>TPA BDL 07</c:v>
                </c:pt>
                <c:pt idx="76041">
                  <c:v>TPA BDL 08</c:v>
                </c:pt>
                <c:pt idx="76042">
                  <c:v>TPA BDL 09</c:v>
                </c:pt>
                <c:pt idx="76043">
                  <c:v>TPA BDL 10</c:v>
                </c:pt>
                <c:pt idx="76044">
                  <c:v>TPA BDL 11</c:v>
                </c:pt>
                <c:pt idx="76045">
                  <c:v>TPA BDL 12</c:v>
                </c:pt>
                <c:pt idx="76046">
                  <c:v>TPA BHM 01</c:v>
                </c:pt>
                <c:pt idx="76047">
                  <c:v>TPA BHM 02</c:v>
                </c:pt>
                <c:pt idx="76048">
                  <c:v>TPA BHM 03</c:v>
                </c:pt>
                <c:pt idx="76049">
                  <c:v>TPA BHM 04</c:v>
                </c:pt>
                <c:pt idx="76050">
                  <c:v>TPA BHM 05</c:v>
                </c:pt>
                <c:pt idx="76051">
                  <c:v>TPA BHM 06</c:v>
                </c:pt>
                <c:pt idx="76052">
                  <c:v>TPA BHM 07</c:v>
                </c:pt>
                <c:pt idx="76053">
                  <c:v>TPA BHM 08</c:v>
                </c:pt>
                <c:pt idx="76054">
                  <c:v>TPA BHM 09</c:v>
                </c:pt>
                <c:pt idx="76055">
                  <c:v>TPA BHM 10</c:v>
                </c:pt>
                <c:pt idx="76056">
                  <c:v>TPA BHM 11</c:v>
                </c:pt>
                <c:pt idx="76057">
                  <c:v>TPA BHM 12</c:v>
                </c:pt>
                <c:pt idx="76058">
                  <c:v>TPA BNA 01</c:v>
                </c:pt>
                <c:pt idx="76059">
                  <c:v>TPA BNA 02</c:v>
                </c:pt>
                <c:pt idx="76060">
                  <c:v>TPA BNA 03</c:v>
                </c:pt>
                <c:pt idx="76061">
                  <c:v>TPA BNA 04</c:v>
                </c:pt>
                <c:pt idx="76062">
                  <c:v>TPA BNA 05</c:v>
                </c:pt>
                <c:pt idx="76063">
                  <c:v>TPA BNA 06</c:v>
                </c:pt>
                <c:pt idx="76064">
                  <c:v>TPA BNA 07</c:v>
                </c:pt>
                <c:pt idx="76065">
                  <c:v>TPA BNA 08</c:v>
                </c:pt>
                <c:pt idx="76066">
                  <c:v>TPA BNA 09</c:v>
                </c:pt>
                <c:pt idx="76067">
                  <c:v>TPA BNA 10</c:v>
                </c:pt>
                <c:pt idx="76068">
                  <c:v>TPA BNA 11</c:v>
                </c:pt>
                <c:pt idx="76069">
                  <c:v>TPA BNA 12</c:v>
                </c:pt>
                <c:pt idx="76070">
                  <c:v>TPA BOS 01</c:v>
                </c:pt>
                <c:pt idx="76071">
                  <c:v>TPA BOS 02</c:v>
                </c:pt>
                <c:pt idx="76072">
                  <c:v>TPA BOS 03</c:v>
                </c:pt>
                <c:pt idx="76073">
                  <c:v>TPA BOS 04</c:v>
                </c:pt>
                <c:pt idx="76074">
                  <c:v>TPA BOS 05</c:v>
                </c:pt>
                <c:pt idx="76075">
                  <c:v>TPA BOS 06</c:v>
                </c:pt>
                <c:pt idx="76076">
                  <c:v>TPA BOS 07</c:v>
                </c:pt>
                <c:pt idx="76077">
                  <c:v>TPA BOS 08</c:v>
                </c:pt>
                <c:pt idx="76078">
                  <c:v>TPA BOS 09</c:v>
                </c:pt>
                <c:pt idx="76079">
                  <c:v>TPA BOS 10</c:v>
                </c:pt>
                <c:pt idx="76080">
                  <c:v>TPA BOS 11</c:v>
                </c:pt>
                <c:pt idx="76081">
                  <c:v>TPA BOS 12</c:v>
                </c:pt>
                <c:pt idx="76082">
                  <c:v>TPA BUF 01</c:v>
                </c:pt>
                <c:pt idx="76083">
                  <c:v>TPA BUF 02</c:v>
                </c:pt>
                <c:pt idx="76084">
                  <c:v>TPA BUF 03</c:v>
                </c:pt>
                <c:pt idx="76085">
                  <c:v>TPA BUF 04</c:v>
                </c:pt>
                <c:pt idx="76086">
                  <c:v>TPA BUF 05</c:v>
                </c:pt>
                <c:pt idx="76087">
                  <c:v>TPA BUF 06</c:v>
                </c:pt>
                <c:pt idx="76088">
                  <c:v>TPA BUF 07</c:v>
                </c:pt>
                <c:pt idx="76089">
                  <c:v>TPA BUF 08</c:v>
                </c:pt>
                <c:pt idx="76090">
                  <c:v>TPA BUF 09</c:v>
                </c:pt>
                <c:pt idx="76091">
                  <c:v>TPA BUF 10</c:v>
                </c:pt>
                <c:pt idx="76092">
                  <c:v>TPA BUF 11</c:v>
                </c:pt>
                <c:pt idx="76093">
                  <c:v>TPA BUF 12</c:v>
                </c:pt>
                <c:pt idx="76094">
                  <c:v>TPA BWI 01</c:v>
                </c:pt>
                <c:pt idx="76095">
                  <c:v>TPA BWI 02</c:v>
                </c:pt>
                <c:pt idx="76096">
                  <c:v>TPA BWI 03</c:v>
                </c:pt>
                <c:pt idx="76097">
                  <c:v>TPA BWI 04</c:v>
                </c:pt>
                <c:pt idx="76098">
                  <c:v>TPA BWI 05</c:v>
                </c:pt>
                <c:pt idx="76099">
                  <c:v>TPA BWI 06</c:v>
                </c:pt>
                <c:pt idx="76100">
                  <c:v>TPA BWI 07</c:v>
                </c:pt>
                <c:pt idx="76101">
                  <c:v>TPA BWI 08</c:v>
                </c:pt>
                <c:pt idx="76102">
                  <c:v>TPA BWI 09</c:v>
                </c:pt>
                <c:pt idx="76103">
                  <c:v>TPA BWI 10</c:v>
                </c:pt>
                <c:pt idx="76104">
                  <c:v>TPA BWI 11</c:v>
                </c:pt>
                <c:pt idx="76105">
                  <c:v>TPA BWI 12</c:v>
                </c:pt>
                <c:pt idx="76106">
                  <c:v>TPA CAK 01</c:v>
                </c:pt>
                <c:pt idx="76107">
                  <c:v>TPA CAK 02</c:v>
                </c:pt>
                <c:pt idx="76108">
                  <c:v>TPA CAK 03</c:v>
                </c:pt>
                <c:pt idx="76109">
                  <c:v>TPA CAK 04</c:v>
                </c:pt>
                <c:pt idx="76110">
                  <c:v>TPA CAK 05</c:v>
                </c:pt>
                <c:pt idx="76111">
                  <c:v>TPA CAK 06</c:v>
                </c:pt>
                <c:pt idx="76112">
                  <c:v>TPA CAK 07</c:v>
                </c:pt>
                <c:pt idx="76113">
                  <c:v>TPA CAK 08</c:v>
                </c:pt>
                <c:pt idx="76114">
                  <c:v>TPA CAK 09</c:v>
                </c:pt>
                <c:pt idx="76115">
                  <c:v>TPA CAK 10</c:v>
                </c:pt>
                <c:pt idx="76116">
                  <c:v>TPA CAK 11</c:v>
                </c:pt>
                <c:pt idx="76117">
                  <c:v>TPA CAK 12</c:v>
                </c:pt>
                <c:pt idx="76118">
                  <c:v>TPA CLE 01</c:v>
                </c:pt>
                <c:pt idx="76119">
                  <c:v>TPA CLE 02</c:v>
                </c:pt>
                <c:pt idx="76120">
                  <c:v>TPA CLE 03</c:v>
                </c:pt>
                <c:pt idx="76121">
                  <c:v>TPA CLE 04</c:v>
                </c:pt>
                <c:pt idx="76122">
                  <c:v>TPA CLE 05</c:v>
                </c:pt>
                <c:pt idx="76123">
                  <c:v>TPA CLE 06</c:v>
                </c:pt>
                <c:pt idx="76124">
                  <c:v>TPA CLE 07</c:v>
                </c:pt>
                <c:pt idx="76125">
                  <c:v>TPA CLE 08</c:v>
                </c:pt>
                <c:pt idx="76126">
                  <c:v>TPA CLE 09</c:v>
                </c:pt>
                <c:pt idx="76127">
                  <c:v>TPA CLE 10</c:v>
                </c:pt>
                <c:pt idx="76128">
                  <c:v>TPA CLE 11</c:v>
                </c:pt>
                <c:pt idx="76129">
                  <c:v>TPA CLE 12</c:v>
                </c:pt>
                <c:pt idx="76130">
                  <c:v>TPA CLT 01</c:v>
                </c:pt>
                <c:pt idx="76131">
                  <c:v>TPA CLT 02</c:v>
                </c:pt>
                <c:pt idx="76132">
                  <c:v>TPA CLT 03</c:v>
                </c:pt>
                <c:pt idx="76133">
                  <c:v>TPA CLT 04</c:v>
                </c:pt>
                <c:pt idx="76134">
                  <c:v>TPA CLT 05</c:v>
                </c:pt>
                <c:pt idx="76135">
                  <c:v>TPA CLT 06</c:v>
                </c:pt>
                <c:pt idx="76136">
                  <c:v>TPA CLT 07</c:v>
                </c:pt>
                <c:pt idx="76137">
                  <c:v>TPA CLT 08</c:v>
                </c:pt>
                <c:pt idx="76138">
                  <c:v>TPA CLT 09</c:v>
                </c:pt>
                <c:pt idx="76139">
                  <c:v>TPA CLT 10</c:v>
                </c:pt>
                <c:pt idx="76140">
                  <c:v>TPA CLT 11</c:v>
                </c:pt>
                <c:pt idx="76141">
                  <c:v>TPA CLT 12</c:v>
                </c:pt>
                <c:pt idx="76142">
                  <c:v>TPA CMH 01</c:v>
                </c:pt>
                <c:pt idx="76143">
                  <c:v>TPA CMH 02</c:v>
                </c:pt>
                <c:pt idx="76144">
                  <c:v>TPA CMH 03</c:v>
                </c:pt>
                <c:pt idx="76145">
                  <c:v>TPA CMH 04</c:v>
                </c:pt>
                <c:pt idx="76146">
                  <c:v>TPA CMH 05</c:v>
                </c:pt>
                <c:pt idx="76147">
                  <c:v>TPA CMH 06</c:v>
                </c:pt>
                <c:pt idx="76148">
                  <c:v>TPA CMH 07</c:v>
                </c:pt>
                <c:pt idx="76149">
                  <c:v>TPA CMH 08</c:v>
                </c:pt>
                <c:pt idx="76150">
                  <c:v>TPA CMH 09</c:v>
                </c:pt>
                <c:pt idx="76151">
                  <c:v>TPA CMH 10</c:v>
                </c:pt>
                <c:pt idx="76152">
                  <c:v>TPA CMH 11</c:v>
                </c:pt>
                <c:pt idx="76153">
                  <c:v>TPA CMH 12</c:v>
                </c:pt>
                <c:pt idx="76154">
                  <c:v>TPA COS 01</c:v>
                </c:pt>
                <c:pt idx="76155">
                  <c:v>TPA COS 02</c:v>
                </c:pt>
                <c:pt idx="76156">
                  <c:v>TPA COS 03</c:v>
                </c:pt>
                <c:pt idx="76157">
                  <c:v>TPA COS 04</c:v>
                </c:pt>
                <c:pt idx="76158">
                  <c:v>TPA COS 10</c:v>
                </c:pt>
                <c:pt idx="76159">
                  <c:v>TPA COS 11</c:v>
                </c:pt>
                <c:pt idx="76160">
                  <c:v>TPA COS 12</c:v>
                </c:pt>
                <c:pt idx="76161">
                  <c:v>TPA CVG 01</c:v>
                </c:pt>
                <c:pt idx="76162">
                  <c:v>TPA CVG 02</c:v>
                </c:pt>
                <c:pt idx="76163">
                  <c:v>TPA CVG 03</c:v>
                </c:pt>
                <c:pt idx="76164">
                  <c:v>TPA CVG 04</c:v>
                </c:pt>
                <c:pt idx="76165">
                  <c:v>TPA CVG 05</c:v>
                </c:pt>
                <c:pt idx="76166">
                  <c:v>TPA CVG 06</c:v>
                </c:pt>
                <c:pt idx="76167">
                  <c:v>TPA CVG 07</c:v>
                </c:pt>
                <c:pt idx="76168">
                  <c:v>TPA CVG 08</c:v>
                </c:pt>
                <c:pt idx="76169">
                  <c:v>TPA CVG 09</c:v>
                </c:pt>
                <c:pt idx="76170">
                  <c:v>TPA CVG 10</c:v>
                </c:pt>
                <c:pt idx="76171">
                  <c:v>TPA CVG 11</c:v>
                </c:pt>
                <c:pt idx="76172">
                  <c:v>TPA CVG 12</c:v>
                </c:pt>
                <c:pt idx="76173">
                  <c:v>TPA DAL 01</c:v>
                </c:pt>
                <c:pt idx="76174">
                  <c:v>TPA DAL 02</c:v>
                </c:pt>
                <c:pt idx="76175">
                  <c:v>TPA DAL 03</c:v>
                </c:pt>
                <c:pt idx="76176">
                  <c:v>TPA DAL 04</c:v>
                </c:pt>
                <c:pt idx="76177">
                  <c:v>TPA DAL 05</c:v>
                </c:pt>
                <c:pt idx="76178">
                  <c:v>TPA DAL 06</c:v>
                </c:pt>
                <c:pt idx="76179">
                  <c:v>TPA DAL 07</c:v>
                </c:pt>
                <c:pt idx="76180">
                  <c:v>TPA DAL 08</c:v>
                </c:pt>
                <c:pt idx="76181">
                  <c:v>TPA DAL 09</c:v>
                </c:pt>
                <c:pt idx="76182">
                  <c:v>TPA DAL 10</c:v>
                </c:pt>
                <c:pt idx="76183">
                  <c:v>TPA DAL 11</c:v>
                </c:pt>
                <c:pt idx="76184">
                  <c:v>TPA DAL 12</c:v>
                </c:pt>
                <c:pt idx="76185">
                  <c:v>TPA DAY 01</c:v>
                </c:pt>
                <c:pt idx="76186">
                  <c:v>TPA DAY 02</c:v>
                </c:pt>
                <c:pt idx="76187">
                  <c:v>TPA DAY 03</c:v>
                </c:pt>
                <c:pt idx="76188">
                  <c:v>TPA DAY 04</c:v>
                </c:pt>
                <c:pt idx="76189">
                  <c:v>TPA DAY 05</c:v>
                </c:pt>
                <c:pt idx="76190">
                  <c:v>TPA DAY 06</c:v>
                </c:pt>
                <c:pt idx="76191">
                  <c:v>TPA DAY 07</c:v>
                </c:pt>
                <c:pt idx="76192">
                  <c:v>TPA DAY 08</c:v>
                </c:pt>
                <c:pt idx="76193">
                  <c:v>TPA DAY 09</c:v>
                </c:pt>
                <c:pt idx="76194">
                  <c:v>TPA DAY 10</c:v>
                </c:pt>
                <c:pt idx="76195">
                  <c:v>TPA DAY 11</c:v>
                </c:pt>
                <c:pt idx="76196">
                  <c:v>TPA DAY 12</c:v>
                </c:pt>
                <c:pt idx="76197">
                  <c:v>TPA DCA 01</c:v>
                </c:pt>
                <c:pt idx="76198">
                  <c:v>TPA DCA 02</c:v>
                </c:pt>
                <c:pt idx="76199">
                  <c:v>TPA DCA 03</c:v>
                </c:pt>
                <c:pt idx="76200">
                  <c:v>TPA DCA 04</c:v>
                </c:pt>
                <c:pt idx="76201">
                  <c:v>TPA DCA 05</c:v>
                </c:pt>
                <c:pt idx="76202">
                  <c:v>TPA DCA 06</c:v>
                </c:pt>
                <c:pt idx="76203">
                  <c:v>TPA DCA 07</c:v>
                </c:pt>
                <c:pt idx="76204">
                  <c:v>TPA DCA 08</c:v>
                </c:pt>
                <c:pt idx="76205">
                  <c:v>TPA DCA 09</c:v>
                </c:pt>
                <c:pt idx="76206">
                  <c:v>TPA DCA 10</c:v>
                </c:pt>
                <c:pt idx="76207">
                  <c:v>TPA DCA 11</c:v>
                </c:pt>
                <c:pt idx="76208">
                  <c:v>TPA DCA 12</c:v>
                </c:pt>
                <c:pt idx="76209">
                  <c:v>TPA DEN 01</c:v>
                </c:pt>
                <c:pt idx="76210">
                  <c:v>TPA DEN 02</c:v>
                </c:pt>
                <c:pt idx="76211">
                  <c:v>TPA DEN 03</c:v>
                </c:pt>
                <c:pt idx="76212">
                  <c:v>TPA DEN 04</c:v>
                </c:pt>
                <c:pt idx="76213">
                  <c:v>TPA DEN 05</c:v>
                </c:pt>
                <c:pt idx="76214">
                  <c:v>TPA DEN 06</c:v>
                </c:pt>
                <c:pt idx="76215">
                  <c:v>TPA DEN 07</c:v>
                </c:pt>
                <c:pt idx="76216">
                  <c:v>TPA DEN 08</c:v>
                </c:pt>
                <c:pt idx="76217">
                  <c:v>TPA DEN 09</c:v>
                </c:pt>
                <c:pt idx="76218">
                  <c:v>TPA DEN 10</c:v>
                </c:pt>
                <c:pt idx="76219">
                  <c:v>TPA DEN 11</c:v>
                </c:pt>
                <c:pt idx="76220">
                  <c:v>TPA DEN 12</c:v>
                </c:pt>
                <c:pt idx="76221">
                  <c:v>TPA DFW 01</c:v>
                </c:pt>
                <c:pt idx="76222">
                  <c:v>TPA DFW 02</c:v>
                </c:pt>
                <c:pt idx="76223">
                  <c:v>TPA DFW 03</c:v>
                </c:pt>
                <c:pt idx="76224">
                  <c:v>TPA DFW 04</c:v>
                </c:pt>
                <c:pt idx="76225">
                  <c:v>TPA DFW 05</c:v>
                </c:pt>
                <c:pt idx="76226">
                  <c:v>TPA DFW 06</c:v>
                </c:pt>
                <c:pt idx="76227">
                  <c:v>TPA DFW 07</c:v>
                </c:pt>
                <c:pt idx="76228">
                  <c:v>TPA DFW 08</c:v>
                </c:pt>
                <c:pt idx="76229">
                  <c:v>TPA DFW 09</c:v>
                </c:pt>
                <c:pt idx="76230">
                  <c:v>TPA DFW 10</c:v>
                </c:pt>
                <c:pt idx="76231">
                  <c:v>TPA DFW 11</c:v>
                </c:pt>
                <c:pt idx="76232">
                  <c:v>TPA DFW 12</c:v>
                </c:pt>
                <c:pt idx="76233">
                  <c:v>TPA DTW 01</c:v>
                </c:pt>
                <c:pt idx="76234">
                  <c:v>TPA DTW 02</c:v>
                </c:pt>
                <c:pt idx="76235">
                  <c:v>TPA DTW 03</c:v>
                </c:pt>
                <c:pt idx="76236">
                  <c:v>TPA DTW 04</c:v>
                </c:pt>
                <c:pt idx="76237">
                  <c:v>TPA DTW 05</c:v>
                </c:pt>
                <c:pt idx="76238">
                  <c:v>TPA DTW 06</c:v>
                </c:pt>
                <c:pt idx="76239">
                  <c:v>TPA DTW 07</c:v>
                </c:pt>
                <c:pt idx="76240">
                  <c:v>TPA DTW 08</c:v>
                </c:pt>
                <c:pt idx="76241">
                  <c:v>TPA DTW 09</c:v>
                </c:pt>
                <c:pt idx="76242">
                  <c:v>TPA DTW 10</c:v>
                </c:pt>
                <c:pt idx="76243">
                  <c:v>TPA DTW 11</c:v>
                </c:pt>
                <c:pt idx="76244">
                  <c:v>TPA DTW 12</c:v>
                </c:pt>
                <c:pt idx="76245">
                  <c:v>TPA EWR 01</c:v>
                </c:pt>
                <c:pt idx="76246">
                  <c:v>TPA EWR 02</c:v>
                </c:pt>
                <c:pt idx="76247">
                  <c:v>TPA EWR 03</c:v>
                </c:pt>
                <c:pt idx="76248">
                  <c:v>TPA EWR 04</c:v>
                </c:pt>
                <c:pt idx="76249">
                  <c:v>TPA EWR 05</c:v>
                </c:pt>
                <c:pt idx="76250">
                  <c:v>TPA EWR 06</c:v>
                </c:pt>
                <c:pt idx="76251">
                  <c:v>TPA EWR 07</c:v>
                </c:pt>
                <c:pt idx="76252">
                  <c:v>TPA EWR 08</c:v>
                </c:pt>
                <c:pt idx="76253">
                  <c:v>TPA EWR 09</c:v>
                </c:pt>
                <c:pt idx="76254">
                  <c:v>TPA EWR 10</c:v>
                </c:pt>
                <c:pt idx="76255">
                  <c:v>TPA EWR 11</c:v>
                </c:pt>
                <c:pt idx="76256">
                  <c:v>TPA EWR 12</c:v>
                </c:pt>
                <c:pt idx="76257">
                  <c:v>TPA EYW 01</c:v>
                </c:pt>
                <c:pt idx="76258">
                  <c:v>TPA EYW 02</c:v>
                </c:pt>
                <c:pt idx="76259">
                  <c:v>TPA EYW 03</c:v>
                </c:pt>
                <c:pt idx="76260">
                  <c:v>TPA EYW 04</c:v>
                </c:pt>
                <c:pt idx="76261">
                  <c:v>TPA EYW 05</c:v>
                </c:pt>
                <c:pt idx="76262">
                  <c:v>TPA EYW 06</c:v>
                </c:pt>
                <c:pt idx="76263">
                  <c:v>TPA EYW 07</c:v>
                </c:pt>
                <c:pt idx="76264">
                  <c:v>TPA EYW 08</c:v>
                </c:pt>
                <c:pt idx="76265">
                  <c:v>TPA EYW 09</c:v>
                </c:pt>
                <c:pt idx="76266">
                  <c:v>TPA EYW 10</c:v>
                </c:pt>
                <c:pt idx="76267">
                  <c:v>TPA EYW 11</c:v>
                </c:pt>
                <c:pt idx="76268">
                  <c:v>TPA EYW 12</c:v>
                </c:pt>
                <c:pt idx="76269">
                  <c:v>TPA FLL 01</c:v>
                </c:pt>
                <c:pt idx="76270">
                  <c:v>TPA FLL 02</c:v>
                </c:pt>
                <c:pt idx="76271">
                  <c:v>TPA FLL 03</c:v>
                </c:pt>
                <c:pt idx="76272">
                  <c:v>TPA FLL 04</c:v>
                </c:pt>
                <c:pt idx="76273">
                  <c:v>TPA FLL 05</c:v>
                </c:pt>
                <c:pt idx="76274">
                  <c:v>TPA FLL 06</c:v>
                </c:pt>
                <c:pt idx="76275">
                  <c:v>TPA FLL 07</c:v>
                </c:pt>
                <c:pt idx="76276">
                  <c:v>TPA FLL 08</c:v>
                </c:pt>
                <c:pt idx="76277">
                  <c:v>TPA FLL 09</c:v>
                </c:pt>
                <c:pt idx="76278">
                  <c:v>TPA FLL 10</c:v>
                </c:pt>
                <c:pt idx="76279">
                  <c:v>TPA FLL 11</c:v>
                </c:pt>
                <c:pt idx="76280">
                  <c:v>TPA FLL 12</c:v>
                </c:pt>
                <c:pt idx="76281">
                  <c:v>TPA FNT 01</c:v>
                </c:pt>
                <c:pt idx="76282">
                  <c:v>TPA FNT 02</c:v>
                </c:pt>
                <c:pt idx="76283">
                  <c:v>TPA FNT 03</c:v>
                </c:pt>
                <c:pt idx="76284">
                  <c:v>TPA FNT 04</c:v>
                </c:pt>
                <c:pt idx="76285">
                  <c:v>TPA FNT 05</c:v>
                </c:pt>
                <c:pt idx="76286">
                  <c:v>TPA FNT 06</c:v>
                </c:pt>
                <c:pt idx="76287">
                  <c:v>TPA FNT 07</c:v>
                </c:pt>
                <c:pt idx="76288">
                  <c:v>TPA FNT 08</c:v>
                </c:pt>
                <c:pt idx="76289">
                  <c:v>TPA FNT 09</c:v>
                </c:pt>
                <c:pt idx="76290">
                  <c:v>TPA FNT 10</c:v>
                </c:pt>
                <c:pt idx="76291">
                  <c:v>TPA FNT 11</c:v>
                </c:pt>
                <c:pt idx="76292">
                  <c:v>TPA FNT 12</c:v>
                </c:pt>
                <c:pt idx="76293">
                  <c:v>TPA GPT 01</c:v>
                </c:pt>
                <c:pt idx="76294">
                  <c:v>TPA GPT 02</c:v>
                </c:pt>
                <c:pt idx="76295">
                  <c:v>TPA GPT 03</c:v>
                </c:pt>
                <c:pt idx="76296">
                  <c:v>TPA GPT 04</c:v>
                </c:pt>
                <c:pt idx="76297">
                  <c:v>TPA GPT 05</c:v>
                </c:pt>
                <c:pt idx="76298">
                  <c:v>TPA GPT 06</c:v>
                </c:pt>
                <c:pt idx="76299">
                  <c:v>TPA GPT 07</c:v>
                </c:pt>
                <c:pt idx="76300">
                  <c:v>TPA GPT 08</c:v>
                </c:pt>
                <c:pt idx="76301">
                  <c:v>TPA GPT 09</c:v>
                </c:pt>
                <c:pt idx="76302">
                  <c:v>TPA GPT 10</c:v>
                </c:pt>
                <c:pt idx="76303">
                  <c:v>TPA GPT 11</c:v>
                </c:pt>
                <c:pt idx="76304">
                  <c:v>TPA GPT 12</c:v>
                </c:pt>
                <c:pt idx="76305">
                  <c:v>TPA GRR 01</c:v>
                </c:pt>
                <c:pt idx="76306">
                  <c:v>TPA GRR 02</c:v>
                </c:pt>
                <c:pt idx="76307">
                  <c:v>TPA GRR 03</c:v>
                </c:pt>
                <c:pt idx="76308">
                  <c:v>TPA GRR 04</c:v>
                </c:pt>
                <c:pt idx="76309">
                  <c:v>TPA GRR 05</c:v>
                </c:pt>
                <c:pt idx="76310">
                  <c:v>TPA GRR 06</c:v>
                </c:pt>
                <c:pt idx="76311">
                  <c:v>TPA GRR 07</c:v>
                </c:pt>
                <c:pt idx="76312">
                  <c:v>TPA GRR 08</c:v>
                </c:pt>
                <c:pt idx="76313">
                  <c:v>TPA GRR 09</c:v>
                </c:pt>
                <c:pt idx="76314">
                  <c:v>TPA GRR 10</c:v>
                </c:pt>
                <c:pt idx="76315">
                  <c:v>TPA GRR 11</c:v>
                </c:pt>
                <c:pt idx="76316">
                  <c:v>TPA GRR 12</c:v>
                </c:pt>
                <c:pt idx="76317">
                  <c:v>TPA GSO 09</c:v>
                </c:pt>
                <c:pt idx="76318">
                  <c:v>TPA GSO 10</c:v>
                </c:pt>
                <c:pt idx="76319">
                  <c:v>TPA GSO 11</c:v>
                </c:pt>
                <c:pt idx="76320">
                  <c:v>TPA GSO 12</c:v>
                </c:pt>
                <c:pt idx="76321">
                  <c:v>TPA GSP 11</c:v>
                </c:pt>
                <c:pt idx="76322">
                  <c:v>TPA GSP 12</c:v>
                </c:pt>
                <c:pt idx="76323">
                  <c:v>TPA HOU 01</c:v>
                </c:pt>
                <c:pt idx="76324">
                  <c:v>TPA HOU 02</c:v>
                </c:pt>
                <c:pt idx="76325">
                  <c:v>TPA HOU 03</c:v>
                </c:pt>
                <c:pt idx="76326">
                  <c:v>TPA HOU 04</c:v>
                </c:pt>
                <c:pt idx="76327">
                  <c:v>TPA HOU 05</c:v>
                </c:pt>
                <c:pt idx="76328">
                  <c:v>TPA HOU 06</c:v>
                </c:pt>
                <c:pt idx="76329">
                  <c:v>TPA HOU 07</c:v>
                </c:pt>
                <c:pt idx="76330">
                  <c:v>TPA HOU 08</c:v>
                </c:pt>
                <c:pt idx="76331">
                  <c:v>TPA HOU 09</c:v>
                </c:pt>
                <c:pt idx="76332">
                  <c:v>TPA HOU 10</c:v>
                </c:pt>
                <c:pt idx="76333">
                  <c:v>TPA HOU 11</c:v>
                </c:pt>
                <c:pt idx="76334">
                  <c:v>TPA HOU 12</c:v>
                </c:pt>
                <c:pt idx="76335">
                  <c:v>TPA HPN 01</c:v>
                </c:pt>
                <c:pt idx="76336">
                  <c:v>TPA HPN 02</c:v>
                </c:pt>
                <c:pt idx="76337">
                  <c:v>TPA HPN 03</c:v>
                </c:pt>
                <c:pt idx="76338">
                  <c:v>TPA HPN 04</c:v>
                </c:pt>
                <c:pt idx="76339">
                  <c:v>TPA HPN 05</c:v>
                </c:pt>
                <c:pt idx="76340">
                  <c:v>TPA HPN 06</c:v>
                </c:pt>
                <c:pt idx="76341">
                  <c:v>TPA HPN 07</c:v>
                </c:pt>
                <c:pt idx="76342">
                  <c:v>TPA HPN 08</c:v>
                </c:pt>
                <c:pt idx="76343">
                  <c:v>TPA HPN 09</c:v>
                </c:pt>
                <c:pt idx="76344">
                  <c:v>TPA HPN 10</c:v>
                </c:pt>
                <c:pt idx="76345">
                  <c:v>TPA HPN 11</c:v>
                </c:pt>
                <c:pt idx="76346">
                  <c:v>TPA HPN 12</c:v>
                </c:pt>
                <c:pt idx="76347">
                  <c:v>TPA IAD 01</c:v>
                </c:pt>
                <c:pt idx="76348">
                  <c:v>TPA IAD 02</c:v>
                </c:pt>
                <c:pt idx="76349">
                  <c:v>TPA IAD 03</c:v>
                </c:pt>
                <c:pt idx="76350">
                  <c:v>TPA IAD 04</c:v>
                </c:pt>
                <c:pt idx="76351">
                  <c:v>TPA IAD 05</c:v>
                </c:pt>
                <c:pt idx="76352">
                  <c:v>TPA IAD 06</c:v>
                </c:pt>
                <c:pt idx="76353">
                  <c:v>TPA IAD 07</c:v>
                </c:pt>
                <c:pt idx="76354">
                  <c:v>TPA IAD 08</c:v>
                </c:pt>
                <c:pt idx="76355">
                  <c:v>TPA IAD 09</c:v>
                </c:pt>
                <c:pt idx="76356">
                  <c:v>TPA IAD 10</c:v>
                </c:pt>
                <c:pt idx="76357">
                  <c:v>TPA IAD 11</c:v>
                </c:pt>
                <c:pt idx="76358">
                  <c:v>TPA IAD 12</c:v>
                </c:pt>
                <c:pt idx="76359">
                  <c:v>TPA IAH 01</c:v>
                </c:pt>
                <c:pt idx="76360">
                  <c:v>TPA IAH 02</c:v>
                </c:pt>
                <c:pt idx="76361">
                  <c:v>TPA IAH 03</c:v>
                </c:pt>
                <c:pt idx="76362">
                  <c:v>TPA IAH 04</c:v>
                </c:pt>
                <c:pt idx="76363">
                  <c:v>TPA IAH 05</c:v>
                </c:pt>
                <c:pt idx="76364">
                  <c:v>TPA IAH 06</c:v>
                </c:pt>
                <c:pt idx="76365">
                  <c:v>TPA IAH 07</c:v>
                </c:pt>
                <c:pt idx="76366">
                  <c:v>TPA IAH 08</c:v>
                </c:pt>
                <c:pt idx="76367">
                  <c:v>TPA IAH 09</c:v>
                </c:pt>
                <c:pt idx="76368">
                  <c:v>TPA IAH 10</c:v>
                </c:pt>
                <c:pt idx="76369">
                  <c:v>TPA IAH 11</c:v>
                </c:pt>
                <c:pt idx="76370">
                  <c:v>TPA IAH 12</c:v>
                </c:pt>
                <c:pt idx="76371">
                  <c:v>TPA ILG 01</c:v>
                </c:pt>
                <c:pt idx="76372">
                  <c:v>TPA ILG 02</c:v>
                </c:pt>
                <c:pt idx="76373">
                  <c:v>TPA ILG 03</c:v>
                </c:pt>
                <c:pt idx="76374">
                  <c:v>TPA ILG 04</c:v>
                </c:pt>
                <c:pt idx="76375">
                  <c:v>TPA ILG 05</c:v>
                </c:pt>
                <c:pt idx="76376">
                  <c:v>TPA ILG 06</c:v>
                </c:pt>
                <c:pt idx="76377">
                  <c:v>TPA ILG 07</c:v>
                </c:pt>
                <c:pt idx="76378">
                  <c:v>TPA ILG 08</c:v>
                </c:pt>
                <c:pt idx="76379">
                  <c:v>TPA ILG 09</c:v>
                </c:pt>
                <c:pt idx="76380">
                  <c:v>TPA ILG 10</c:v>
                </c:pt>
                <c:pt idx="76381">
                  <c:v>TPA ILG 11</c:v>
                </c:pt>
                <c:pt idx="76382">
                  <c:v>TPA ILG 12</c:v>
                </c:pt>
                <c:pt idx="76383">
                  <c:v>TPA IND 01</c:v>
                </c:pt>
                <c:pt idx="76384">
                  <c:v>TPA IND 02</c:v>
                </c:pt>
                <c:pt idx="76385">
                  <c:v>TPA IND 03</c:v>
                </c:pt>
                <c:pt idx="76386">
                  <c:v>TPA IND 04</c:v>
                </c:pt>
                <c:pt idx="76387">
                  <c:v>TPA IND 05</c:v>
                </c:pt>
                <c:pt idx="76388">
                  <c:v>TPA IND 06</c:v>
                </c:pt>
                <c:pt idx="76389">
                  <c:v>TPA IND 07</c:v>
                </c:pt>
                <c:pt idx="76390">
                  <c:v>TPA IND 08</c:v>
                </c:pt>
                <c:pt idx="76391">
                  <c:v>TPA IND 09</c:v>
                </c:pt>
                <c:pt idx="76392">
                  <c:v>TPA IND 10</c:v>
                </c:pt>
                <c:pt idx="76393">
                  <c:v>TPA IND 11</c:v>
                </c:pt>
                <c:pt idx="76394">
                  <c:v>TPA IND 12</c:v>
                </c:pt>
                <c:pt idx="76395">
                  <c:v>TPA ISP 01</c:v>
                </c:pt>
                <c:pt idx="76396">
                  <c:v>TPA ISP 02</c:v>
                </c:pt>
                <c:pt idx="76397">
                  <c:v>TPA ISP 03</c:v>
                </c:pt>
                <c:pt idx="76398">
                  <c:v>TPA ISP 04</c:v>
                </c:pt>
                <c:pt idx="76399">
                  <c:v>TPA ISP 05</c:v>
                </c:pt>
                <c:pt idx="76400">
                  <c:v>TPA ISP 06</c:v>
                </c:pt>
                <c:pt idx="76401">
                  <c:v>TPA ISP 07</c:v>
                </c:pt>
                <c:pt idx="76402">
                  <c:v>TPA ISP 08</c:v>
                </c:pt>
                <c:pt idx="76403">
                  <c:v>TPA ISP 09</c:v>
                </c:pt>
                <c:pt idx="76404">
                  <c:v>TPA ISP 10</c:v>
                </c:pt>
                <c:pt idx="76405">
                  <c:v>TPA ISP 11</c:v>
                </c:pt>
                <c:pt idx="76406">
                  <c:v>TPA ISP 12</c:v>
                </c:pt>
                <c:pt idx="76407">
                  <c:v>TPA JAX 01</c:v>
                </c:pt>
                <c:pt idx="76408">
                  <c:v>TPA JAX 02</c:v>
                </c:pt>
                <c:pt idx="76409">
                  <c:v>TPA JAX 03</c:v>
                </c:pt>
                <c:pt idx="76410">
                  <c:v>TPA JAX 04</c:v>
                </c:pt>
                <c:pt idx="76411">
                  <c:v>TPA JAX 05</c:v>
                </c:pt>
                <c:pt idx="76412">
                  <c:v>TPA JAX 06</c:v>
                </c:pt>
                <c:pt idx="76413">
                  <c:v>TPA JAX 07</c:v>
                </c:pt>
                <c:pt idx="76414">
                  <c:v>TPA JAX 08</c:v>
                </c:pt>
                <c:pt idx="76415">
                  <c:v>TPA JAX 09</c:v>
                </c:pt>
                <c:pt idx="76416">
                  <c:v>TPA JAX 10</c:v>
                </c:pt>
                <c:pt idx="76417">
                  <c:v>TPA JAX 11</c:v>
                </c:pt>
                <c:pt idx="76418">
                  <c:v>TPA JAX 12</c:v>
                </c:pt>
                <c:pt idx="76419">
                  <c:v>TPA JFK 01</c:v>
                </c:pt>
                <c:pt idx="76420">
                  <c:v>TPA JFK 02</c:v>
                </c:pt>
                <c:pt idx="76421">
                  <c:v>TPA JFK 03</c:v>
                </c:pt>
                <c:pt idx="76422">
                  <c:v>TPA JFK 04</c:v>
                </c:pt>
                <c:pt idx="76423">
                  <c:v>TPA JFK 05</c:v>
                </c:pt>
                <c:pt idx="76424">
                  <c:v>TPA JFK 06</c:v>
                </c:pt>
                <c:pt idx="76425">
                  <c:v>TPA JFK 07</c:v>
                </c:pt>
                <c:pt idx="76426">
                  <c:v>TPA JFK 08</c:v>
                </c:pt>
                <c:pt idx="76427">
                  <c:v>TPA JFK 09</c:v>
                </c:pt>
                <c:pt idx="76428">
                  <c:v>TPA JFK 10</c:v>
                </c:pt>
                <c:pt idx="76429">
                  <c:v>TPA JFK 11</c:v>
                </c:pt>
                <c:pt idx="76430">
                  <c:v>TPA JFK 12</c:v>
                </c:pt>
                <c:pt idx="76431">
                  <c:v>TPA LAS 01</c:v>
                </c:pt>
                <c:pt idx="76432">
                  <c:v>TPA LAS 02</c:v>
                </c:pt>
                <c:pt idx="76433">
                  <c:v>TPA LAS 03</c:v>
                </c:pt>
                <c:pt idx="76434">
                  <c:v>TPA LAS 04</c:v>
                </c:pt>
                <c:pt idx="76435">
                  <c:v>TPA LAS 05</c:v>
                </c:pt>
                <c:pt idx="76436">
                  <c:v>TPA LAS 06</c:v>
                </c:pt>
                <c:pt idx="76437">
                  <c:v>TPA LAS 07</c:v>
                </c:pt>
                <c:pt idx="76438">
                  <c:v>TPA LAS 08</c:v>
                </c:pt>
                <c:pt idx="76439">
                  <c:v>TPA LAS 09</c:v>
                </c:pt>
                <c:pt idx="76440">
                  <c:v>TPA LAS 10</c:v>
                </c:pt>
                <c:pt idx="76441">
                  <c:v>TPA LAS 11</c:v>
                </c:pt>
                <c:pt idx="76442">
                  <c:v>TPA LAS 12</c:v>
                </c:pt>
                <c:pt idx="76443">
                  <c:v>TPA LAX 01</c:v>
                </c:pt>
                <c:pt idx="76444">
                  <c:v>TPA LAX 02</c:v>
                </c:pt>
                <c:pt idx="76445">
                  <c:v>TPA LAX 03</c:v>
                </c:pt>
                <c:pt idx="76446">
                  <c:v>TPA LAX 04</c:v>
                </c:pt>
                <c:pt idx="76447">
                  <c:v>TPA LAX 05</c:v>
                </c:pt>
                <c:pt idx="76448">
                  <c:v>TPA LAX 06</c:v>
                </c:pt>
                <c:pt idx="76449">
                  <c:v>TPA LAX 07</c:v>
                </c:pt>
                <c:pt idx="76450">
                  <c:v>TPA LAX 08</c:v>
                </c:pt>
                <c:pt idx="76451">
                  <c:v>TPA LAX 09</c:v>
                </c:pt>
                <c:pt idx="76452">
                  <c:v>TPA LAX 10</c:v>
                </c:pt>
                <c:pt idx="76453">
                  <c:v>TPA LAX 11</c:v>
                </c:pt>
                <c:pt idx="76454">
                  <c:v>TPA LAX 12</c:v>
                </c:pt>
                <c:pt idx="76455">
                  <c:v>TPA LBE 01</c:v>
                </c:pt>
                <c:pt idx="76456">
                  <c:v>TPA LBE 02</c:v>
                </c:pt>
                <c:pt idx="76457">
                  <c:v>TPA LBE 03</c:v>
                </c:pt>
                <c:pt idx="76458">
                  <c:v>TPA LBE 04</c:v>
                </c:pt>
                <c:pt idx="76459">
                  <c:v>TPA LBE 11</c:v>
                </c:pt>
                <c:pt idx="76460">
                  <c:v>TPA LBE 12</c:v>
                </c:pt>
                <c:pt idx="76461">
                  <c:v>TPA LGA 01</c:v>
                </c:pt>
                <c:pt idx="76462">
                  <c:v>TPA LGA 02</c:v>
                </c:pt>
                <c:pt idx="76463">
                  <c:v>TPA LGA 03</c:v>
                </c:pt>
                <c:pt idx="76464">
                  <c:v>TPA LGA 04</c:v>
                </c:pt>
                <c:pt idx="76465">
                  <c:v>TPA LGA 05</c:v>
                </c:pt>
                <c:pt idx="76466">
                  <c:v>TPA LGA 06</c:v>
                </c:pt>
                <c:pt idx="76467">
                  <c:v>TPA LGA 07</c:v>
                </c:pt>
                <c:pt idx="76468">
                  <c:v>TPA LGA 08</c:v>
                </c:pt>
                <c:pt idx="76469">
                  <c:v>TPA LGA 09</c:v>
                </c:pt>
                <c:pt idx="76470">
                  <c:v>TPA LGA 10</c:v>
                </c:pt>
                <c:pt idx="76471">
                  <c:v>TPA LGA 11</c:v>
                </c:pt>
                <c:pt idx="76472">
                  <c:v>TPA LGA 12</c:v>
                </c:pt>
                <c:pt idx="76473">
                  <c:v>TPA MCI 01</c:v>
                </c:pt>
                <c:pt idx="76474">
                  <c:v>TPA MCI 02</c:v>
                </c:pt>
                <c:pt idx="76475">
                  <c:v>TPA MCI 03</c:v>
                </c:pt>
                <c:pt idx="76476">
                  <c:v>TPA MCI 04</c:v>
                </c:pt>
                <c:pt idx="76477">
                  <c:v>TPA MCI 05</c:v>
                </c:pt>
                <c:pt idx="76478">
                  <c:v>TPA MCI 06</c:v>
                </c:pt>
                <c:pt idx="76479">
                  <c:v>TPA MCI 07</c:v>
                </c:pt>
                <c:pt idx="76480">
                  <c:v>TPA MCI 08</c:v>
                </c:pt>
                <c:pt idx="76481">
                  <c:v>TPA MCI 09</c:v>
                </c:pt>
                <c:pt idx="76482">
                  <c:v>TPA MCI 10</c:v>
                </c:pt>
                <c:pt idx="76483">
                  <c:v>TPA MCI 11</c:v>
                </c:pt>
                <c:pt idx="76484">
                  <c:v>TPA MCI 12</c:v>
                </c:pt>
                <c:pt idx="76485">
                  <c:v>TPA MCO 07</c:v>
                </c:pt>
                <c:pt idx="76486">
                  <c:v>TPA MDW 01</c:v>
                </c:pt>
                <c:pt idx="76487">
                  <c:v>TPA MDW 02</c:v>
                </c:pt>
                <c:pt idx="76488">
                  <c:v>TPA MDW 03</c:v>
                </c:pt>
                <c:pt idx="76489">
                  <c:v>TPA MDW 04</c:v>
                </c:pt>
                <c:pt idx="76490">
                  <c:v>TPA MDW 05</c:v>
                </c:pt>
                <c:pt idx="76491">
                  <c:v>TPA MDW 06</c:v>
                </c:pt>
                <c:pt idx="76492">
                  <c:v>TPA MDW 07</c:v>
                </c:pt>
                <c:pt idx="76493">
                  <c:v>TPA MDW 08</c:v>
                </c:pt>
                <c:pt idx="76494">
                  <c:v>TPA MDW 09</c:v>
                </c:pt>
                <c:pt idx="76495">
                  <c:v>TPA MDW 10</c:v>
                </c:pt>
                <c:pt idx="76496">
                  <c:v>TPA MDW 11</c:v>
                </c:pt>
                <c:pt idx="76497">
                  <c:v>TPA MDW 12</c:v>
                </c:pt>
                <c:pt idx="76498">
                  <c:v>TPA MEM 01</c:v>
                </c:pt>
                <c:pt idx="76499">
                  <c:v>TPA MEM 02</c:v>
                </c:pt>
                <c:pt idx="76500">
                  <c:v>TPA MEM 03</c:v>
                </c:pt>
                <c:pt idx="76501">
                  <c:v>TPA MEM 04</c:v>
                </c:pt>
                <c:pt idx="76502">
                  <c:v>TPA MEM 05</c:v>
                </c:pt>
                <c:pt idx="76503">
                  <c:v>TPA MEM 06</c:v>
                </c:pt>
                <c:pt idx="76504">
                  <c:v>TPA MEM 07</c:v>
                </c:pt>
                <c:pt idx="76505">
                  <c:v>TPA MEM 08</c:v>
                </c:pt>
                <c:pt idx="76506">
                  <c:v>TPA MEM 09</c:v>
                </c:pt>
                <c:pt idx="76507">
                  <c:v>TPA MEM 10</c:v>
                </c:pt>
                <c:pt idx="76508">
                  <c:v>TPA MEM 11</c:v>
                </c:pt>
                <c:pt idx="76509">
                  <c:v>TPA MEM 12</c:v>
                </c:pt>
                <c:pt idx="76510">
                  <c:v>TPA MHT 01</c:v>
                </c:pt>
                <c:pt idx="76511">
                  <c:v>TPA MHT 02</c:v>
                </c:pt>
                <c:pt idx="76512">
                  <c:v>TPA MHT 03</c:v>
                </c:pt>
                <c:pt idx="76513">
                  <c:v>TPA MHT 04</c:v>
                </c:pt>
                <c:pt idx="76514">
                  <c:v>TPA MHT 05</c:v>
                </c:pt>
                <c:pt idx="76515">
                  <c:v>TPA MHT 06</c:v>
                </c:pt>
                <c:pt idx="76516">
                  <c:v>TPA MHT 07</c:v>
                </c:pt>
                <c:pt idx="76517">
                  <c:v>TPA MHT 08</c:v>
                </c:pt>
                <c:pt idx="76518">
                  <c:v>TPA MHT 09</c:v>
                </c:pt>
                <c:pt idx="76519">
                  <c:v>TPA MHT 10</c:v>
                </c:pt>
                <c:pt idx="76520">
                  <c:v>TPA MHT 11</c:v>
                </c:pt>
                <c:pt idx="76521">
                  <c:v>TPA MHT 12</c:v>
                </c:pt>
                <c:pt idx="76522">
                  <c:v>TPA MIA 01</c:v>
                </c:pt>
                <c:pt idx="76523">
                  <c:v>TPA MIA 02</c:v>
                </c:pt>
                <c:pt idx="76524">
                  <c:v>TPA MIA 03</c:v>
                </c:pt>
                <c:pt idx="76525">
                  <c:v>TPA MIA 04</c:v>
                </c:pt>
                <c:pt idx="76526">
                  <c:v>TPA MIA 05</c:v>
                </c:pt>
                <c:pt idx="76527">
                  <c:v>TPA MIA 06</c:v>
                </c:pt>
                <c:pt idx="76528">
                  <c:v>TPA MIA 07</c:v>
                </c:pt>
                <c:pt idx="76529">
                  <c:v>TPA MIA 08</c:v>
                </c:pt>
                <c:pt idx="76530">
                  <c:v>TPA MIA 09</c:v>
                </c:pt>
                <c:pt idx="76531">
                  <c:v>TPA MIA 10</c:v>
                </c:pt>
                <c:pt idx="76532">
                  <c:v>TPA MIA 11</c:v>
                </c:pt>
                <c:pt idx="76533">
                  <c:v>TPA MIA 12</c:v>
                </c:pt>
                <c:pt idx="76534">
                  <c:v>TPA MKE 01</c:v>
                </c:pt>
                <c:pt idx="76535">
                  <c:v>TPA MKE 02</c:v>
                </c:pt>
                <c:pt idx="76536">
                  <c:v>TPA MKE 03</c:v>
                </c:pt>
                <c:pt idx="76537">
                  <c:v>TPA MKE 04</c:v>
                </c:pt>
                <c:pt idx="76538">
                  <c:v>TPA MKE 05</c:v>
                </c:pt>
                <c:pt idx="76539">
                  <c:v>TPA MKE 06</c:v>
                </c:pt>
                <c:pt idx="76540">
                  <c:v>TPA MKE 07</c:v>
                </c:pt>
                <c:pt idx="76541">
                  <c:v>TPA MKE 08</c:v>
                </c:pt>
                <c:pt idx="76542">
                  <c:v>TPA MKE 09</c:v>
                </c:pt>
                <c:pt idx="76543">
                  <c:v>TPA MKE 10</c:v>
                </c:pt>
                <c:pt idx="76544">
                  <c:v>TPA MKE 11</c:v>
                </c:pt>
                <c:pt idx="76545">
                  <c:v>TPA MKE 12</c:v>
                </c:pt>
                <c:pt idx="76546">
                  <c:v>TPA MSP 01</c:v>
                </c:pt>
                <c:pt idx="76547">
                  <c:v>TPA MSP 02</c:v>
                </c:pt>
                <c:pt idx="76548">
                  <c:v>TPA MSP 03</c:v>
                </c:pt>
                <c:pt idx="76549">
                  <c:v>TPA MSP 04</c:v>
                </c:pt>
                <c:pt idx="76550">
                  <c:v>TPA MSP 05</c:v>
                </c:pt>
                <c:pt idx="76551">
                  <c:v>TPA MSP 06</c:v>
                </c:pt>
                <c:pt idx="76552">
                  <c:v>TPA MSP 07</c:v>
                </c:pt>
                <c:pt idx="76553">
                  <c:v>TPA MSP 08</c:v>
                </c:pt>
                <c:pt idx="76554">
                  <c:v>TPA MSP 09</c:v>
                </c:pt>
                <c:pt idx="76555">
                  <c:v>TPA MSP 10</c:v>
                </c:pt>
                <c:pt idx="76556">
                  <c:v>TPA MSP 11</c:v>
                </c:pt>
                <c:pt idx="76557">
                  <c:v>TPA MSP 12</c:v>
                </c:pt>
                <c:pt idx="76558">
                  <c:v>TPA MSY 01</c:v>
                </c:pt>
                <c:pt idx="76559">
                  <c:v>TPA MSY 02</c:v>
                </c:pt>
                <c:pt idx="76560">
                  <c:v>TPA MSY 03</c:v>
                </c:pt>
                <c:pt idx="76561">
                  <c:v>TPA MSY 04</c:v>
                </c:pt>
                <c:pt idx="76562">
                  <c:v>TPA MSY 05</c:v>
                </c:pt>
                <c:pt idx="76563">
                  <c:v>TPA MSY 06</c:v>
                </c:pt>
                <c:pt idx="76564">
                  <c:v>TPA MSY 07</c:v>
                </c:pt>
                <c:pt idx="76565">
                  <c:v>TPA MSY 08</c:v>
                </c:pt>
                <c:pt idx="76566">
                  <c:v>TPA MSY 09</c:v>
                </c:pt>
                <c:pt idx="76567">
                  <c:v>TPA MSY 10</c:v>
                </c:pt>
                <c:pt idx="76568">
                  <c:v>TPA MSY 11</c:v>
                </c:pt>
                <c:pt idx="76569">
                  <c:v>TPA MSY 12</c:v>
                </c:pt>
                <c:pt idx="76570">
                  <c:v>TPA OMA 03</c:v>
                </c:pt>
                <c:pt idx="76571">
                  <c:v>TPA OMA 04</c:v>
                </c:pt>
                <c:pt idx="76572">
                  <c:v>TPA OMA 06</c:v>
                </c:pt>
                <c:pt idx="76573">
                  <c:v>TPA OMA 07</c:v>
                </c:pt>
                <c:pt idx="76574">
                  <c:v>TPA OMA 08</c:v>
                </c:pt>
                <c:pt idx="76575">
                  <c:v>TPA ORD 01</c:v>
                </c:pt>
                <c:pt idx="76576">
                  <c:v>TPA ORD 02</c:v>
                </c:pt>
                <c:pt idx="76577">
                  <c:v>TPA ORD 03</c:v>
                </c:pt>
                <c:pt idx="76578">
                  <c:v>TPA ORD 04</c:v>
                </c:pt>
                <c:pt idx="76579">
                  <c:v>TPA ORD 05</c:v>
                </c:pt>
                <c:pt idx="76580">
                  <c:v>TPA ORD 06</c:v>
                </c:pt>
                <c:pt idx="76581">
                  <c:v>TPA ORD 07</c:v>
                </c:pt>
                <c:pt idx="76582">
                  <c:v>TPA ORD 08</c:v>
                </c:pt>
                <c:pt idx="76583">
                  <c:v>TPA ORD 09</c:v>
                </c:pt>
                <c:pt idx="76584">
                  <c:v>TPA ORD 10</c:v>
                </c:pt>
                <c:pt idx="76585">
                  <c:v>TPA ORD 11</c:v>
                </c:pt>
                <c:pt idx="76586">
                  <c:v>TPA ORD 12</c:v>
                </c:pt>
                <c:pt idx="76587">
                  <c:v>TPA ORF 01</c:v>
                </c:pt>
                <c:pt idx="76588">
                  <c:v>TPA ORF 02</c:v>
                </c:pt>
                <c:pt idx="76589">
                  <c:v>TPA ORF 03</c:v>
                </c:pt>
                <c:pt idx="76590">
                  <c:v>TPA ORF 04</c:v>
                </c:pt>
                <c:pt idx="76591">
                  <c:v>TPA ORF 05</c:v>
                </c:pt>
                <c:pt idx="76592">
                  <c:v>TPA ORF 06</c:v>
                </c:pt>
                <c:pt idx="76593">
                  <c:v>TPA ORF 07</c:v>
                </c:pt>
                <c:pt idx="76594">
                  <c:v>TPA ORF 08</c:v>
                </c:pt>
                <c:pt idx="76595">
                  <c:v>TPA ORF 09</c:v>
                </c:pt>
                <c:pt idx="76596">
                  <c:v>TPA ORF 10</c:v>
                </c:pt>
                <c:pt idx="76597">
                  <c:v>TPA ORF 11</c:v>
                </c:pt>
                <c:pt idx="76598">
                  <c:v>TPA ORF 12</c:v>
                </c:pt>
                <c:pt idx="76599">
                  <c:v>TPA PBI 01</c:v>
                </c:pt>
                <c:pt idx="76600">
                  <c:v>TPA PBI 02</c:v>
                </c:pt>
                <c:pt idx="76601">
                  <c:v>TPA PBI 03</c:v>
                </c:pt>
                <c:pt idx="76602">
                  <c:v>TPA PBI 04</c:v>
                </c:pt>
                <c:pt idx="76603">
                  <c:v>TPA PBI 05</c:v>
                </c:pt>
                <c:pt idx="76604">
                  <c:v>TPA PBI 06</c:v>
                </c:pt>
                <c:pt idx="76605">
                  <c:v>TPA PBI 07</c:v>
                </c:pt>
                <c:pt idx="76606">
                  <c:v>TPA PBI 08</c:v>
                </c:pt>
                <c:pt idx="76607">
                  <c:v>TPA PBI 09</c:v>
                </c:pt>
                <c:pt idx="76608">
                  <c:v>TPA PBI 10</c:v>
                </c:pt>
                <c:pt idx="76609">
                  <c:v>TPA PBI 11</c:v>
                </c:pt>
                <c:pt idx="76610">
                  <c:v>TPA PBI 12</c:v>
                </c:pt>
                <c:pt idx="76611">
                  <c:v>TPA PHL 01</c:v>
                </c:pt>
                <c:pt idx="76612">
                  <c:v>TPA PHL 02</c:v>
                </c:pt>
                <c:pt idx="76613">
                  <c:v>TPA PHL 03</c:v>
                </c:pt>
                <c:pt idx="76614">
                  <c:v>TPA PHL 04</c:v>
                </c:pt>
                <c:pt idx="76615">
                  <c:v>TPA PHL 05</c:v>
                </c:pt>
                <c:pt idx="76616">
                  <c:v>TPA PHL 06</c:v>
                </c:pt>
                <c:pt idx="76617">
                  <c:v>TPA PHL 07</c:v>
                </c:pt>
                <c:pt idx="76618">
                  <c:v>TPA PHL 08</c:v>
                </c:pt>
                <c:pt idx="76619">
                  <c:v>TPA PHL 09</c:v>
                </c:pt>
                <c:pt idx="76620">
                  <c:v>TPA PHL 10</c:v>
                </c:pt>
                <c:pt idx="76621">
                  <c:v>TPA PHL 11</c:v>
                </c:pt>
                <c:pt idx="76622">
                  <c:v>TPA PHL 12</c:v>
                </c:pt>
                <c:pt idx="76623">
                  <c:v>TPA PHX 01</c:v>
                </c:pt>
                <c:pt idx="76624">
                  <c:v>TPA PHX 02</c:v>
                </c:pt>
                <c:pt idx="76625">
                  <c:v>TPA PHX 03</c:v>
                </c:pt>
                <c:pt idx="76626">
                  <c:v>TPA PHX 04</c:v>
                </c:pt>
                <c:pt idx="76627">
                  <c:v>TPA PHX 05</c:v>
                </c:pt>
                <c:pt idx="76628">
                  <c:v>TPA PHX 06</c:v>
                </c:pt>
                <c:pt idx="76629">
                  <c:v>TPA PHX 07</c:v>
                </c:pt>
                <c:pt idx="76630">
                  <c:v>TPA PHX 08</c:v>
                </c:pt>
                <c:pt idx="76631">
                  <c:v>TPA PHX 09</c:v>
                </c:pt>
                <c:pt idx="76632">
                  <c:v>TPA PHX 10</c:v>
                </c:pt>
                <c:pt idx="76633">
                  <c:v>TPA PHX 11</c:v>
                </c:pt>
                <c:pt idx="76634">
                  <c:v>TPA PHX 12</c:v>
                </c:pt>
                <c:pt idx="76635">
                  <c:v>TPA PIT 01</c:v>
                </c:pt>
                <c:pt idx="76636">
                  <c:v>TPA PIT 02</c:v>
                </c:pt>
                <c:pt idx="76637">
                  <c:v>TPA PIT 03</c:v>
                </c:pt>
                <c:pt idx="76638">
                  <c:v>TPA PIT 04</c:v>
                </c:pt>
                <c:pt idx="76639">
                  <c:v>TPA PIT 05</c:v>
                </c:pt>
                <c:pt idx="76640">
                  <c:v>TPA PIT 06</c:v>
                </c:pt>
                <c:pt idx="76641">
                  <c:v>TPA PIT 07</c:v>
                </c:pt>
                <c:pt idx="76642">
                  <c:v>TPA PIT 08</c:v>
                </c:pt>
                <c:pt idx="76643">
                  <c:v>TPA PIT 09</c:v>
                </c:pt>
                <c:pt idx="76644">
                  <c:v>TPA PIT 10</c:v>
                </c:pt>
                <c:pt idx="76645">
                  <c:v>TPA PIT 11</c:v>
                </c:pt>
                <c:pt idx="76646">
                  <c:v>TPA PIT 12</c:v>
                </c:pt>
                <c:pt idx="76647">
                  <c:v>TPA PVD 01</c:v>
                </c:pt>
                <c:pt idx="76648">
                  <c:v>TPA PVD 02</c:v>
                </c:pt>
                <c:pt idx="76649">
                  <c:v>TPA PVD 03</c:v>
                </c:pt>
                <c:pt idx="76650">
                  <c:v>TPA PVD 04</c:v>
                </c:pt>
                <c:pt idx="76651">
                  <c:v>TPA PVD 05</c:v>
                </c:pt>
                <c:pt idx="76652">
                  <c:v>TPA PVD 06</c:v>
                </c:pt>
                <c:pt idx="76653">
                  <c:v>TPA PVD 07</c:v>
                </c:pt>
                <c:pt idx="76654">
                  <c:v>TPA PVD 08</c:v>
                </c:pt>
                <c:pt idx="76655">
                  <c:v>TPA PVD 09</c:v>
                </c:pt>
                <c:pt idx="76656">
                  <c:v>TPA PVD 10</c:v>
                </c:pt>
                <c:pt idx="76657">
                  <c:v>TPA PVD 11</c:v>
                </c:pt>
                <c:pt idx="76658">
                  <c:v>TPA PVD 12</c:v>
                </c:pt>
                <c:pt idx="76659">
                  <c:v>TPA PWM 11</c:v>
                </c:pt>
                <c:pt idx="76660">
                  <c:v>TPA PWM 12</c:v>
                </c:pt>
                <c:pt idx="76661">
                  <c:v>TPA RDU 01</c:v>
                </c:pt>
                <c:pt idx="76662">
                  <c:v>TPA RDU 02</c:v>
                </c:pt>
                <c:pt idx="76663">
                  <c:v>TPA RDU 03</c:v>
                </c:pt>
                <c:pt idx="76664">
                  <c:v>TPA RDU 04</c:v>
                </c:pt>
                <c:pt idx="76665">
                  <c:v>TPA RDU 05</c:v>
                </c:pt>
                <c:pt idx="76666">
                  <c:v>TPA RDU 06</c:v>
                </c:pt>
                <c:pt idx="76667">
                  <c:v>TPA RDU 07</c:v>
                </c:pt>
                <c:pt idx="76668">
                  <c:v>TPA RDU 08</c:v>
                </c:pt>
                <c:pt idx="76669">
                  <c:v>TPA RDU 09</c:v>
                </c:pt>
                <c:pt idx="76670">
                  <c:v>TPA RDU 10</c:v>
                </c:pt>
                <c:pt idx="76671">
                  <c:v>TPA RDU 11</c:v>
                </c:pt>
                <c:pt idx="76672">
                  <c:v>TPA RDU 12</c:v>
                </c:pt>
                <c:pt idx="76673">
                  <c:v>TPA ROC 01</c:v>
                </c:pt>
                <c:pt idx="76674">
                  <c:v>TPA ROC 02</c:v>
                </c:pt>
                <c:pt idx="76675">
                  <c:v>TPA ROC 03</c:v>
                </c:pt>
                <c:pt idx="76676">
                  <c:v>TPA ROC 04</c:v>
                </c:pt>
                <c:pt idx="76677">
                  <c:v>TPA ROC 05</c:v>
                </c:pt>
                <c:pt idx="76678">
                  <c:v>TPA ROC 06</c:v>
                </c:pt>
                <c:pt idx="76679">
                  <c:v>TPA ROC 07</c:v>
                </c:pt>
                <c:pt idx="76680">
                  <c:v>TPA ROC 08</c:v>
                </c:pt>
                <c:pt idx="76681">
                  <c:v>TPA ROC 09</c:v>
                </c:pt>
                <c:pt idx="76682">
                  <c:v>TPA ROC 10</c:v>
                </c:pt>
                <c:pt idx="76683">
                  <c:v>TPA ROC 11</c:v>
                </c:pt>
                <c:pt idx="76684">
                  <c:v>TPA ROC 12</c:v>
                </c:pt>
                <c:pt idx="76685">
                  <c:v>TPA SAN 01</c:v>
                </c:pt>
                <c:pt idx="76686">
                  <c:v>TPA SAN 02</c:v>
                </c:pt>
                <c:pt idx="76687">
                  <c:v>TPA SAN 03</c:v>
                </c:pt>
                <c:pt idx="76688">
                  <c:v>TPA SAN 04</c:v>
                </c:pt>
                <c:pt idx="76689">
                  <c:v>TPA SAN 05</c:v>
                </c:pt>
                <c:pt idx="76690">
                  <c:v>TPA SAN 06</c:v>
                </c:pt>
                <c:pt idx="76691">
                  <c:v>TPA SAN 07</c:v>
                </c:pt>
                <c:pt idx="76692">
                  <c:v>TPA SAN 08</c:v>
                </c:pt>
                <c:pt idx="76693">
                  <c:v>TPA SAN 09</c:v>
                </c:pt>
                <c:pt idx="76694">
                  <c:v>TPA SAN 10</c:v>
                </c:pt>
                <c:pt idx="76695">
                  <c:v>TPA SAN 11</c:v>
                </c:pt>
                <c:pt idx="76696">
                  <c:v>TPA SAN 12</c:v>
                </c:pt>
                <c:pt idx="76697">
                  <c:v>TPA SAT 01</c:v>
                </c:pt>
                <c:pt idx="76698">
                  <c:v>TPA SAT 02</c:v>
                </c:pt>
                <c:pt idx="76699">
                  <c:v>TPA SAT 03</c:v>
                </c:pt>
                <c:pt idx="76700">
                  <c:v>TPA SAT 04</c:v>
                </c:pt>
                <c:pt idx="76701">
                  <c:v>TPA SAT 05</c:v>
                </c:pt>
                <c:pt idx="76702">
                  <c:v>TPA SAT 06</c:v>
                </c:pt>
                <c:pt idx="76703">
                  <c:v>TPA SAT 07</c:v>
                </c:pt>
                <c:pt idx="76704">
                  <c:v>TPA SAT 08</c:v>
                </c:pt>
                <c:pt idx="76705">
                  <c:v>TPA SAT 09</c:v>
                </c:pt>
                <c:pt idx="76706">
                  <c:v>TPA SAT 10</c:v>
                </c:pt>
                <c:pt idx="76707">
                  <c:v>TPA SAT 11</c:v>
                </c:pt>
                <c:pt idx="76708">
                  <c:v>TPA SAT 12</c:v>
                </c:pt>
                <c:pt idx="76709">
                  <c:v>TPA SDF 01</c:v>
                </c:pt>
                <c:pt idx="76710">
                  <c:v>TPA SDF 02</c:v>
                </c:pt>
                <c:pt idx="76711">
                  <c:v>TPA SDF 03</c:v>
                </c:pt>
                <c:pt idx="76712">
                  <c:v>TPA SDF 04</c:v>
                </c:pt>
                <c:pt idx="76713">
                  <c:v>TPA SDF 05</c:v>
                </c:pt>
                <c:pt idx="76714">
                  <c:v>TPA SDF 06</c:v>
                </c:pt>
                <c:pt idx="76715">
                  <c:v>TPA SDF 07</c:v>
                </c:pt>
                <c:pt idx="76716">
                  <c:v>TPA SDF 08</c:v>
                </c:pt>
                <c:pt idx="76717">
                  <c:v>TPA SDF 09</c:v>
                </c:pt>
                <c:pt idx="76718">
                  <c:v>TPA SDF 10</c:v>
                </c:pt>
                <c:pt idx="76719">
                  <c:v>TPA SDF 11</c:v>
                </c:pt>
                <c:pt idx="76720">
                  <c:v>TPA SDF 12</c:v>
                </c:pt>
                <c:pt idx="76721">
                  <c:v>TPA SEA 01</c:v>
                </c:pt>
                <c:pt idx="76722">
                  <c:v>TPA SEA 02</c:v>
                </c:pt>
                <c:pt idx="76723">
                  <c:v>TPA SEA 03</c:v>
                </c:pt>
                <c:pt idx="76724">
                  <c:v>TPA SEA 04</c:v>
                </c:pt>
                <c:pt idx="76725">
                  <c:v>TPA SEA 05</c:v>
                </c:pt>
                <c:pt idx="76726">
                  <c:v>TPA SEA 06</c:v>
                </c:pt>
                <c:pt idx="76727">
                  <c:v>TPA SEA 07</c:v>
                </c:pt>
                <c:pt idx="76728">
                  <c:v>TPA SEA 08</c:v>
                </c:pt>
                <c:pt idx="76729">
                  <c:v>TPA SEA 09</c:v>
                </c:pt>
                <c:pt idx="76730">
                  <c:v>TPA SEA 10</c:v>
                </c:pt>
                <c:pt idx="76731">
                  <c:v>TPA SEA 11</c:v>
                </c:pt>
                <c:pt idx="76732">
                  <c:v>TPA SEA 12</c:v>
                </c:pt>
                <c:pt idx="76733">
                  <c:v>TPA SFO 01</c:v>
                </c:pt>
                <c:pt idx="76734">
                  <c:v>TPA SFO 02</c:v>
                </c:pt>
                <c:pt idx="76735">
                  <c:v>TPA SFO 03</c:v>
                </c:pt>
                <c:pt idx="76736">
                  <c:v>TPA SFO 04</c:v>
                </c:pt>
                <c:pt idx="76737">
                  <c:v>TPA SFO 05</c:v>
                </c:pt>
                <c:pt idx="76738">
                  <c:v>TPA SFO 06</c:v>
                </c:pt>
                <c:pt idx="76739">
                  <c:v>TPA SFO 07</c:v>
                </c:pt>
                <c:pt idx="76740">
                  <c:v>TPA SFO 08</c:v>
                </c:pt>
                <c:pt idx="76741">
                  <c:v>TPA SFO 09</c:v>
                </c:pt>
                <c:pt idx="76742">
                  <c:v>TPA SFO 10</c:v>
                </c:pt>
                <c:pt idx="76743">
                  <c:v>TPA SFO 11</c:v>
                </c:pt>
                <c:pt idx="76744">
                  <c:v>TPA SFO 12</c:v>
                </c:pt>
                <c:pt idx="76745">
                  <c:v>TPA SJU 01</c:v>
                </c:pt>
                <c:pt idx="76746">
                  <c:v>TPA SJU 02</c:v>
                </c:pt>
                <c:pt idx="76747">
                  <c:v>TPA SJU 03</c:v>
                </c:pt>
                <c:pt idx="76748">
                  <c:v>TPA SJU 04</c:v>
                </c:pt>
                <c:pt idx="76749">
                  <c:v>TPA SJU 05</c:v>
                </c:pt>
                <c:pt idx="76750">
                  <c:v>TPA SJU 06</c:v>
                </c:pt>
                <c:pt idx="76751">
                  <c:v>TPA SJU 07</c:v>
                </c:pt>
                <c:pt idx="76752">
                  <c:v>TPA SJU 08</c:v>
                </c:pt>
                <c:pt idx="76753">
                  <c:v>TPA SJU 09</c:v>
                </c:pt>
                <c:pt idx="76754">
                  <c:v>TPA SJU 10</c:v>
                </c:pt>
                <c:pt idx="76755">
                  <c:v>TPA SJU 11</c:v>
                </c:pt>
                <c:pt idx="76756">
                  <c:v>TPA SJU 12</c:v>
                </c:pt>
                <c:pt idx="76757">
                  <c:v>TPA SLC 01</c:v>
                </c:pt>
                <c:pt idx="76758">
                  <c:v>TPA SLC 02</c:v>
                </c:pt>
                <c:pt idx="76759">
                  <c:v>TPA SLC 03</c:v>
                </c:pt>
                <c:pt idx="76760">
                  <c:v>TPA SLC 04</c:v>
                </c:pt>
                <c:pt idx="76761">
                  <c:v>TPA SLC 05</c:v>
                </c:pt>
                <c:pt idx="76762">
                  <c:v>TPA SLC 06</c:v>
                </c:pt>
                <c:pt idx="76763">
                  <c:v>TPA SLC 07</c:v>
                </c:pt>
                <c:pt idx="76764">
                  <c:v>TPA SLC 08</c:v>
                </c:pt>
                <c:pt idx="76765">
                  <c:v>TPA SLC 09</c:v>
                </c:pt>
                <c:pt idx="76766">
                  <c:v>TPA SLC 10</c:v>
                </c:pt>
                <c:pt idx="76767">
                  <c:v>TPA SLC 11</c:v>
                </c:pt>
                <c:pt idx="76768">
                  <c:v>TPA SLC 12</c:v>
                </c:pt>
                <c:pt idx="76769">
                  <c:v>TPA STL 01</c:v>
                </c:pt>
                <c:pt idx="76770">
                  <c:v>TPA STL 02</c:v>
                </c:pt>
                <c:pt idx="76771">
                  <c:v>TPA STL 03</c:v>
                </c:pt>
                <c:pt idx="76772">
                  <c:v>TPA STL 04</c:v>
                </c:pt>
                <c:pt idx="76773">
                  <c:v>TPA STL 05</c:v>
                </c:pt>
                <c:pt idx="76774">
                  <c:v>TPA STL 06</c:v>
                </c:pt>
                <c:pt idx="76775">
                  <c:v>TPA STL 07</c:v>
                </c:pt>
                <c:pt idx="76776">
                  <c:v>TPA STL 08</c:v>
                </c:pt>
                <c:pt idx="76777">
                  <c:v>TPA STL 09</c:v>
                </c:pt>
                <c:pt idx="76778">
                  <c:v>TPA STL 10</c:v>
                </c:pt>
                <c:pt idx="76779">
                  <c:v>TPA STL 11</c:v>
                </c:pt>
                <c:pt idx="76780">
                  <c:v>TPA STL 12</c:v>
                </c:pt>
                <c:pt idx="76781">
                  <c:v>TPA SYR 11</c:v>
                </c:pt>
                <c:pt idx="76782">
                  <c:v>TPA SYR 12</c:v>
                </c:pt>
                <c:pt idx="76783">
                  <c:v>TPA TTN 01</c:v>
                </c:pt>
                <c:pt idx="76784">
                  <c:v>TPA TTN 02</c:v>
                </c:pt>
                <c:pt idx="76785">
                  <c:v>TPA TTN 03</c:v>
                </c:pt>
                <c:pt idx="76786">
                  <c:v>TPA TTN 04</c:v>
                </c:pt>
                <c:pt idx="76787">
                  <c:v>TPA TTN 05</c:v>
                </c:pt>
                <c:pt idx="76788">
                  <c:v>TPA TTN 06</c:v>
                </c:pt>
                <c:pt idx="76789">
                  <c:v>TPA TTN 07</c:v>
                </c:pt>
                <c:pt idx="76790">
                  <c:v>TPA TTN 08</c:v>
                </c:pt>
                <c:pt idx="76791">
                  <c:v>TPA TTN 09</c:v>
                </c:pt>
                <c:pt idx="76792">
                  <c:v>TPA TTN 10</c:v>
                </c:pt>
                <c:pt idx="76793">
                  <c:v>TPA TTN 11</c:v>
                </c:pt>
                <c:pt idx="76794">
                  <c:v>TPA TTN 12</c:v>
                </c:pt>
                <c:pt idx="76795">
                  <c:v>TRI ATL 01</c:v>
                </c:pt>
                <c:pt idx="76796">
                  <c:v>TRI ATL 02</c:v>
                </c:pt>
                <c:pt idx="76797">
                  <c:v>TRI ATL 03</c:v>
                </c:pt>
                <c:pt idx="76798">
                  <c:v>TRI ATL 04</c:v>
                </c:pt>
                <c:pt idx="76799">
                  <c:v>TRI ATL 05</c:v>
                </c:pt>
                <c:pt idx="76800">
                  <c:v>TRI ATL 06</c:v>
                </c:pt>
                <c:pt idx="76801">
                  <c:v>TRI ATL 07</c:v>
                </c:pt>
                <c:pt idx="76802">
                  <c:v>TRI ATL 08</c:v>
                </c:pt>
                <c:pt idx="76803">
                  <c:v>TRI ATL 09</c:v>
                </c:pt>
                <c:pt idx="76804">
                  <c:v>TRI ATL 10</c:v>
                </c:pt>
                <c:pt idx="76805">
                  <c:v>TRI ATL 11</c:v>
                </c:pt>
                <c:pt idx="76806">
                  <c:v>TRI ATL 12</c:v>
                </c:pt>
                <c:pt idx="76807">
                  <c:v>TRI AVL 01</c:v>
                </c:pt>
                <c:pt idx="76808">
                  <c:v>TRI CLT 02</c:v>
                </c:pt>
                <c:pt idx="76809">
                  <c:v>TRI CLT 03</c:v>
                </c:pt>
                <c:pt idx="76810">
                  <c:v>TRI CLT 04</c:v>
                </c:pt>
                <c:pt idx="76811">
                  <c:v>TRI CLT 05</c:v>
                </c:pt>
                <c:pt idx="76812">
                  <c:v>TRI CLT 06</c:v>
                </c:pt>
                <c:pt idx="76813">
                  <c:v>TRI CLT 07</c:v>
                </c:pt>
                <c:pt idx="76814">
                  <c:v>TRI CLT 08</c:v>
                </c:pt>
                <c:pt idx="76815">
                  <c:v>TRI CLT 09</c:v>
                </c:pt>
                <c:pt idx="76816">
                  <c:v>TRI CRW 02</c:v>
                </c:pt>
                <c:pt idx="76817">
                  <c:v>TRI CVG 01</c:v>
                </c:pt>
                <c:pt idx="76818">
                  <c:v>TRI CVG 02</c:v>
                </c:pt>
                <c:pt idx="76819">
                  <c:v>TRI CVG 03</c:v>
                </c:pt>
                <c:pt idx="76820">
                  <c:v>TRI CVG 04</c:v>
                </c:pt>
                <c:pt idx="76821">
                  <c:v>TRI CVG 05</c:v>
                </c:pt>
                <c:pt idx="76822">
                  <c:v>TRI CVG 06</c:v>
                </c:pt>
                <c:pt idx="76823">
                  <c:v>TRI CVG 07</c:v>
                </c:pt>
                <c:pt idx="76824">
                  <c:v>TRI CVG 08</c:v>
                </c:pt>
                <c:pt idx="76825">
                  <c:v>TRI CVG 09</c:v>
                </c:pt>
                <c:pt idx="76826">
                  <c:v>TRI CVG 11</c:v>
                </c:pt>
                <c:pt idx="76827">
                  <c:v>TRI CVG 12</c:v>
                </c:pt>
                <c:pt idx="76828">
                  <c:v>TRI DTW 02</c:v>
                </c:pt>
                <c:pt idx="76829">
                  <c:v>TRI DTW 03</c:v>
                </c:pt>
                <c:pt idx="76830">
                  <c:v>TRI DTW 04</c:v>
                </c:pt>
                <c:pt idx="76831">
                  <c:v>TRI DTW 05</c:v>
                </c:pt>
                <c:pt idx="76832">
                  <c:v>TRI DTW 06</c:v>
                </c:pt>
                <c:pt idx="76833">
                  <c:v>TRI DTW 07</c:v>
                </c:pt>
                <c:pt idx="76834">
                  <c:v>TRI DTW 08</c:v>
                </c:pt>
                <c:pt idx="76835">
                  <c:v>TRI DTW 09</c:v>
                </c:pt>
                <c:pt idx="76836">
                  <c:v>TRI DTW 10</c:v>
                </c:pt>
                <c:pt idx="76837">
                  <c:v>TRI DTW 11</c:v>
                </c:pt>
                <c:pt idx="76838">
                  <c:v>TRI DTW 12</c:v>
                </c:pt>
                <c:pt idx="76839">
                  <c:v>TRI ORD 01</c:v>
                </c:pt>
                <c:pt idx="76840">
                  <c:v>TRI ORD 02</c:v>
                </c:pt>
                <c:pt idx="76841">
                  <c:v>TRI ORD 03</c:v>
                </c:pt>
                <c:pt idx="76842">
                  <c:v>TRI ORD 04</c:v>
                </c:pt>
                <c:pt idx="76843">
                  <c:v>TRI ORD 05</c:v>
                </c:pt>
                <c:pt idx="76844">
                  <c:v>TRI ORD 06</c:v>
                </c:pt>
                <c:pt idx="76845">
                  <c:v>TRI ORD 07</c:v>
                </c:pt>
                <c:pt idx="76846">
                  <c:v>TRI ORD 08</c:v>
                </c:pt>
                <c:pt idx="76847">
                  <c:v>TRI ORD 09</c:v>
                </c:pt>
                <c:pt idx="76848">
                  <c:v>TRI ORD 10</c:v>
                </c:pt>
                <c:pt idx="76849">
                  <c:v>TRI ORD 11</c:v>
                </c:pt>
                <c:pt idx="76850">
                  <c:v>TRI ORD 12</c:v>
                </c:pt>
                <c:pt idx="76851">
                  <c:v>TRI PIE 01</c:v>
                </c:pt>
                <c:pt idx="76852">
                  <c:v>TRI PIE 05</c:v>
                </c:pt>
                <c:pt idx="76853">
                  <c:v>TRI PIE 06</c:v>
                </c:pt>
                <c:pt idx="76854">
                  <c:v>TRI PIE 07</c:v>
                </c:pt>
                <c:pt idx="76855">
                  <c:v>TRI PIE 08</c:v>
                </c:pt>
                <c:pt idx="76856">
                  <c:v>TRI ROA 03</c:v>
                </c:pt>
                <c:pt idx="76857">
                  <c:v>TRI ROA 06</c:v>
                </c:pt>
                <c:pt idx="76858">
                  <c:v>TRI ROA 10</c:v>
                </c:pt>
                <c:pt idx="76859">
                  <c:v>TRI SFB 01</c:v>
                </c:pt>
                <c:pt idx="76860">
                  <c:v>TRI SFB 02</c:v>
                </c:pt>
                <c:pt idx="76861">
                  <c:v>TRI SFB 03</c:v>
                </c:pt>
                <c:pt idx="76862">
                  <c:v>TRI SFB 04</c:v>
                </c:pt>
                <c:pt idx="76863">
                  <c:v>TRI SFB 05</c:v>
                </c:pt>
                <c:pt idx="76864">
                  <c:v>TRI SFB 06</c:v>
                </c:pt>
                <c:pt idx="76865">
                  <c:v>TRI SFB 07</c:v>
                </c:pt>
                <c:pt idx="76866">
                  <c:v>TRI SFB 08</c:v>
                </c:pt>
                <c:pt idx="76867">
                  <c:v>TRI SFB 09</c:v>
                </c:pt>
                <c:pt idx="76868">
                  <c:v>TRI SFB 10</c:v>
                </c:pt>
                <c:pt idx="76869">
                  <c:v>TRI SFB 11</c:v>
                </c:pt>
                <c:pt idx="76870">
                  <c:v>TRI SFB 12</c:v>
                </c:pt>
                <c:pt idx="76871">
                  <c:v>TTN ATL 01</c:v>
                </c:pt>
                <c:pt idx="76872">
                  <c:v>TTN ATL 02</c:v>
                </c:pt>
                <c:pt idx="76873">
                  <c:v>TTN ATL 03</c:v>
                </c:pt>
                <c:pt idx="76874">
                  <c:v>TTN ATL 04</c:v>
                </c:pt>
                <c:pt idx="76875">
                  <c:v>TTN ATL 05</c:v>
                </c:pt>
                <c:pt idx="76876">
                  <c:v>TTN ATL 06</c:v>
                </c:pt>
                <c:pt idx="76877">
                  <c:v>TTN ATL 07</c:v>
                </c:pt>
                <c:pt idx="76878">
                  <c:v>TTN ATL 08</c:v>
                </c:pt>
                <c:pt idx="76879">
                  <c:v>TTN ATL 09</c:v>
                </c:pt>
                <c:pt idx="76880">
                  <c:v>TTN ATL 10</c:v>
                </c:pt>
                <c:pt idx="76881">
                  <c:v>TTN ATL 11</c:v>
                </c:pt>
                <c:pt idx="76882">
                  <c:v>TTN ATL 12</c:v>
                </c:pt>
                <c:pt idx="76883">
                  <c:v>TTN BNA 01</c:v>
                </c:pt>
                <c:pt idx="76884">
                  <c:v>TTN BNA 04</c:v>
                </c:pt>
                <c:pt idx="76885">
                  <c:v>TTN BNA 05</c:v>
                </c:pt>
                <c:pt idx="76886">
                  <c:v>TTN BNA 06</c:v>
                </c:pt>
                <c:pt idx="76887">
                  <c:v>TTN BNA 07</c:v>
                </c:pt>
                <c:pt idx="76888">
                  <c:v>TTN BNA 08</c:v>
                </c:pt>
                <c:pt idx="76889">
                  <c:v>TTN BNA 09</c:v>
                </c:pt>
                <c:pt idx="76890">
                  <c:v>TTN BNA 10</c:v>
                </c:pt>
                <c:pt idx="76891">
                  <c:v>TTN BNA 11</c:v>
                </c:pt>
                <c:pt idx="76892">
                  <c:v>TTN BNA 12</c:v>
                </c:pt>
                <c:pt idx="76893">
                  <c:v>TTN CHS 04</c:v>
                </c:pt>
                <c:pt idx="76894">
                  <c:v>TTN CHS 05</c:v>
                </c:pt>
                <c:pt idx="76895">
                  <c:v>TTN CHS 06</c:v>
                </c:pt>
                <c:pt idx="76896">
                  <c:v>TTN CHS 07</c:v>
                </c:pt>
                <c:pt idx="76897">
                  <c:v>TTN CHS 08</c:v>
                </c:pt>
                <c:pt idx="76898">
                  <c:v>TTN CHS 09</c:v>
                </c:pt>
                <c:pt idx="76899">
                  <c:v>TTN CHS 10</c:v>
                </c:pt>
                <c:pt idx="76900">
                  <c:v>TTN CHS 11</c:v>
                </c:pt>
                <c:pt idx="76901">
                  <c:v>TTN CLE 02</c:v>
                </c:pt>
                <c:pt idx="76902">
                  <c:v>TTN CLE 03</c:v>
                </c:pt>
                <c:pt idx="76903">
                  <c:v>TTN CLE 04</c:v>
                </c:pt>
                <c:pt idx="76904">
                  <c:v>TTN CLE 05</c:v>
                </c:pt>
                <c:pt idx="76905">
                  <c:v>TTN CLE 06</c:v>
                </c:pt>
                <c:pt idx="76906">
                  <c:v>TTN CLE 07</c:v>
                </c:pt>
                <c:pt idx="76907">
                  <c:v>TTN CLE 08</c:v>
                </c:pt>
                <c:pt idx="76908">
                  <c:v>TTN CLE 09</c:v>
                </c:pt>
                <c:pt idx="76909">
                  <c:v>TTN CLE 10</c:v>
                </c:pt>
                <c:pt idx="76910">
                  <c:v>TTN CLE 11</c:v>
                </c:pt>
                <c:pt idx="76911">
                  <c:v>TTN CLE 12</c:v>
                </c:pt>
                <c:pt idx="76912">
                  <c:v>TTN CLT 01</c:v>
                </c:pt>
                <c:pt idx="76913">
                  <c:v>TTN CLT 02</c:v>
                </c:pt>
                <c:pt idx="76914">
                  <c:v>TTN CLT 03</c:v>
                </c:pt>
                <c:pt idx="76915">
                  <c:v>TTN CLT 04</c:v>
                </c:pt>
                <c:pt idx="76916">
                  <c:v>TTN CLT 05</c:v>
                </c:pt>
                <c:pt idx="76917">
                  <c:v>TTN CLT 06</c:v>
                </c:pt>
                <c:pt idx="76918">
                  <c:v>TTN CLT 07</c:v>
                </c:pt>
                <c:pt idx="76919">
                  <c:v>TTN CLT 08</c:v>
                </c:pt>
                <c:pt idx="76920">
                  <c:v>TTN CLT 09</c:v>
                </c:pt>
                <c:pt idx="76921">
                  <c:v>TTN CLT 10</c:v>
                </c:pt>
                <c:pt idx="76922">
                  <c:v>TTN CLT 11</c:v>
                </c:pt>
                <c:pt idx="76923">
                  <c:v>TTN CLT 12</c:v>
                </c:pt>
                <c:pt idx="76924">
                  <c:v>TTN CMH 01</c:v>
                </c:pt>
                <c:pt idx="76925">
                  <c:v>TTN CMH 04</c:v>
                </c:pt>
                <c:pt idx="76926">
                  <c:v>TTN CMH 05</c:v>
                </c:pt>
                <c:pt idx="76927">
                  <c:v>TTN CMH 06</c:v>
                </c:pt>
                <c:pt idx="76928">
                  <c:v>TTN CMH 07</c:v>
                </c:pt>
                <c:pt idx="76929">
                  <c:v>TTN CMH 08</c:v>
                </c:pt>
                <c:pt idx="76930">
                  <c:v>TTN CMH 09</c:v>
                </c:pt>
                <c:pt idx="76931">
                  <c:v>TTN CMH 11</c:v>
                </c:pt>
                <c:pt idx="76932">
                  <c:v>TTN CMH 12</c:v>
                </c:pt>
                <c:pt idx="76933">
                  <c:v>TTN CVG 01</c:v>
                </c:pt>
                <c:pt idx="76934">
                  <c:v>TTN CVG 02</c:v>
                </c:pt>
                <c:pt idx="76935">
                  <c:v>TTN CVG 03</c:v>
                </c:pt>
                <c:pt idx="76936">
                  <c:v>TTN CVG 04</c:v>
                </c:pt>
                <c:pt idx="76937">
                  <c:v>TTN CVG 05</c:v>
                </c:pt>
                <c:pt idx="76938">
                  <c:v>TTN CVG 06</c:v>
                </c:pt>
                <c:pt idx="76939">
                  <c:v>TTN CVG 07</c:v>
                </c:pt>
                <c:pt idx="76940">
                  <c:v>TTN CVG 08</c:v>
                </c:pt>
                <c:pt idx="76941">
                  <c:v>TTN CVG 09</c:v>
                </c:pt>
                <c:pt idx="76942">
                  <c:v>TTN CVG 10</c:v>
                </c:pt>
                <c:pt idx="76943">
                  <c:v>TTN CVG 11</c:v>
                </c:pt>
                <c:pt idx="76944">
                  <c:v>TTN CVG 12</c:v>
                </c:pt>
                <c:pt idx="76945">
                  <c:v>TTN DTW 01</c:v>
                </c:pt>
                <c:pt idx="76946">
                  <c:v>TTN DTW 02</c:v>
                </c:pt>
                <c:pt idx="76947">
                  <c:v>TTN DTW 03</c:v>
                </c:pt>
                <c:pt idx="76948">
                  <c:v>TTN DTW 04</c:v>
                </c:pt>
                <c:pt idx="76949">
                  <c:v>TTN DTW 05</c:v>
                </c:pt>
                <c:pt idx="76950">
                  <c:v>TTN DTW 06</c:v>
                </c:pt>
                <c:pt idx="76951">
                  <c:v>TTN DTW 07</c:v>
                </c:pt>
                <c:pt idx="76952">
                  <c:v>TTN DTW 08</c:v>
                </c:pt>
                <c:pt idx="76953">
                  <c:v>TTN DTW 09</c:v>
                </c:pt>
                <c:pt idx="76954">
                  <c:v>TTN DTW 10</c:v>
                </c:pt>
                <c:pt idx="76955">
                  <c:v>TTN DTW 11</c:v>
                </c:pt>
                <c:pt idx="76956">
                  <c:v>TTN DTW 12</c:v>
                </c:pt>
                <c:pt idx="76957">
                  <c:v>TTN FLL 01</c:v>
                </c:pt>
                <c:pt idx="76958">
                  <c:v>TTN FLL 02</c:v>
                </c:pt>
                <c:pt idx="76959">
                  <c:v>TTN FLL 03</c:v>
                </c:pt>
                <c:pt idx="76960">
                  <c:v>TTN FLL 04</c:v>
                </c:pt>
                <c:pt idx="76961">
                  <c:v>TTN FLL 05</c:v>
                </c:pt>
                <c:pt idx="76962">
                  <c:v>TTN FLL 06</c:v>
                </c:pt>
                <c:pt idx="76963">
                  <c:v>TTN FLL 07</c:v>
                </c:pt>
                <c:pt idx="76964">
                  <c:v>TTN FLL 08</c:v>
                </c:pt>
                <c:pt idx="76965">
                  <c:v>TTN FLL 09</c:v>
                </c:pt>
                <c:pt idx="76966">
                  <c:v>TTN FLL 10</c:v>
                </c:pt>
                <c:pt idx="76967">
                  <c:v>TTN FLL 11</c:v>
                </c:pt>
                <c:pt idx="76968">
                  <c:v>TTN FLL 12</c:v>
                </c:pt>
                <c:pt idx="76969">
                  <c:v>TTN IND 01</c:v>
                </c:pt>
                <c:pt idx="76970">
                  <c:v>TTN IND 04</c:v>
                </c:pt>
                <c:pt idx="76971">
                  <c:v>TTN IND 05</c:v>
                </c:pt>
                <c:pt idx="76972">
                  <c:v>TTN IND 06</c:v>
                </c:pt>
                <c:pt idx="76973">
                  <c:v>TTN IND 07</c:v>
                </c:pt>
                <c:pt idx="76974">
                  <c:v>TTN IND 08</c:v>
                </c:pt>
                <c:pt idx="76975">
                  <c:v>TTN IND 09</c:v>
                </c:pt>
                <c:pt idx="76976">
                  <c:v>TTN IND 10</c:v>
                </c:pt>
                <c:pt idx="76977">
                  <c:v>TTN IND 11</c:v>
                </c:pt>
                <c:pt idx="76978">
                  <c:v>TTN IND 12</c:v>
                </c:pt>
                <c:pt idx="76979">
                  <c:v>TTN JAX 04</c:v>
                </c:pt>
                <c:pt idx="76980">
                  <c:v>TTN JAX 05</c:v>
                </c:pt>
                <c:pt idx="76981">
                  <c:v>TTN JAX 06</c:v>
                </c:pt>
                <c:pt idx="76982">
                  <c:v>TTN JAX 07</c:v>
                </c:pt>
                <c:pt idx="76983">
                  <c:v>TTN JAX 08</c:v>
                </c:pt>
                <c:pt idx="76984">
                  <c:v>TTN JAX 09</c:v>
                </c:pt>
                <c:pt idx="76985">
                  <c:v>TTN JAX 10</c:v>
                </c:pt>
                <c:pt idx="76986">
                  <c:v>TTN JAX 11</c:v>
                </c:pt>
                <c:pt idx="76987">
                  <c:v>TTN JAX 12</c:v>
                </c:pt>
                <c:pt idx="76988">
                  <c:v>TTN MCO 01</c:v>
                </c:pt>
                <c:pt idx="76989">
                  <c:v>TTN MCO 02</c:v>
                </c:pt>
                <c:pt idx="76990">
                  <c:v>TTN MCO 03</c:v>
                </c:pt>
                <c:pt idx="76991">
                  <c:v>TTN MCO 04</c:v>
                </c:pt>
                <c:pt idx="76992">
                  <c:v>TTN MCO 05</c:v>
                </c:pt>
                <c:pt idx="76993">
                  <c:v>TTN MCO 06</c:v>
                </c:pt>
                <c:pt idx="76994">
                  <c:v>TTN MCO 07</c:v>
                </c:pt>
                <c:pt idx="76995">
                  <c:v>TTN MCO 08</c:v>
                </c:pt>
                <c:pt idx="76996">
                  <c:v>TTN MCO 09</c:v>
                </c:pt>
                <c:pt idx="76997">
                  <c:v>TTN MCO 10</c:v>
                </c:pt>
                <c:pt idx="76998">
                  <c:v>TTN MCO 11</c:v>
                </c:pt>
                <c:pt idx="76999">
                  <c:v>TTN MCO 12</c:v>
                </c:pt>
                <c:pt idx="77000">
                  <c:v>TTN MDW 01</c:v>
                </c:pt>
                <c:pt idx="77001">
                  <c:v>TTN MDW 02</c:v>
                </c:pt>
                <c:pt idx="77002">
                  <c:v>TTN MDW 03</c:v>
                </c:pt>
                <c:pt idx="77003">
                  <c:v>TTN MDW 04</c:v>
                </c:pt>
                <c:pt idx="77004">
                  <c:v>TTN MDW 05</c:v>
                </c:pt>
                <c:pt idx="77005">
                  <c:v>TTN MDW 06</c:v>
                </c:pt>
                <c:pt idx="77006">
                  <c:v>TTN MDW 07</c:v>
                </c:pt>
                <c:pt idx="77007">
                  <c:v>TTN MDW 08</c:v>
                </c:pt>
                <c:pt idx="77008">
                  <c:v>TTN MDW 09</c:v>
                </c:pt>
                <c:pt idx="77009">
                  <c:v>TTN MDW 10</c:v>
                </c:pt>
                <c:pt idx="77010">
                  <c:v>TTN MDW 11</c:v>
                </c:pt>
                <c:pt idx="77011">
                  <c:v>TTN MDW 12</c:v>
                </c:pt>
                <c:pt idx="77012">
                  <c:v>TTN MIA 01</c:v>
                </c:pt>
                <c:pt idx="77013">
                  <c:v>TTN MIA 02</c:v>
                </c:pt>
                <c:pt idx="77014">
                  <c:v>TTN MIA 03</c:v>
                </c:pt>
                <c:pt idx="77015">
                  <c:v>TTN MIA 04</c:v>
                </c:pt>
                <c:pt idx="77016">
                  <c:v>TTN MIA 10</c:v>
                </c:pt>
                <c:pt idx="77017">
                  <c:v>TTN MIA 11</c:v>
                </c:pt>
                <c:pt idx="77018">
                  <c:v>TTN MIA 12</c:v>
                </c:pt>
                <c:pt idx="77019">
                  <c:v>TTN MKE 01</c:v>
                </c:pt>
                <c:pt idx="77020">
                  <c:v>TTN MKE 06</c:v>
                </c:pt>
                <c:pt idx="77021">
                  <c:v>TTN MKE 07</c:v>
                </c:pt>
                <c:pt idx="77022">
                  <c:v>TTN MKE 08</c:v>
                </c:pt>
                <c:pt idx="77023">
                  <c:v>TTN MKE 09</c:v>
                </c:pt>
                <c:pt idx="77024">
                  <c:v>TTN MKE 10</c:v>
                </c:pt>
                <c:pt idx="77025">
                  <c:v>TTN MKE 11</c:v>
                </c:pt>
                <c:pt idx="77026">
                  <c:v>TTN MKE 12</c:v>
                </c:pt>
                <c:pt idx="77027">
                  <c:v>TTN MSP 01</c:v>
                </c:pt>
                <c:pt idx="77028">
                  <c:v>TTN MSP 04</c:v>
                </c:pt>
                <c:pt idx="77029">
                  <c:v>TTN MSP 05</c:v>
                </c:pt>
                <c:pt idx="77030">
                  <c:v>TTN MSP 06</c:v>
                </c:pt>
                <c:pt idx="77031">
                  <c:v>TTN MSP 07</c:v>
                </c:pt>
                <c:pt idx="77032">
                  <c:v>TTN MSP 08</c:v>
                </c:pt>
                <c:pt idx="77033">
                  <c:v>TTN MSP 09</c:v>
                </c:pt>
                <c:pt idx="77034">
                  <c:v>TTN MSP 10</c:v>
                </c:pt>
                <c:pt idx="77035">
                  <c:v>TTN MSP 11</c:v>
                </c:pt>
                <c:pt idx="77036">
                  <c:v>TTN MSP 12</c:v>
                </c:pt>
                <c:pt idx="77037">
                  <c:v>TTN MSY 02</c:v>
                </c:pt>
                <c:pt idx="77038">
                  <c:v>TTN MSY 03</c:v>
                </c:pt>
                <c:pt idx="77039">
                  <c:v>TTN MSY 04</c:v>
                </c:pt>
                <c:pt idx="77040">
                  <c:v>TTN MSY 05</c:v>
                </c:pt>
                <c:pt idx="77041">
                  <c:v>TTN MSY 06</c:v>
                </c:pt>
                <c:pt idx="77042">
                  <c:v>TTN MSY 07</c:v>
                </c:pt>
                <c:pt idx="77043">
                  <c:v>TTN MSY 08</c:v>
                </c:pt>
                <c:pt idx="77044">
                  <c:v>TTN MYR 05</c:v>
                </c:pt>
                <c:pt idx="77045">
                  <c:v>TTN MYR 06</c:v>
                </c:pt>
                <c:pt idx="77046">
                  <c:v>TTN MYR 07</c:v>
                </c:pt>
                <c:pt idx="77047">
                  <c:v>TTN MYR 08</c:v>
                </c:pt>
                <c:pt idx="77048">
                  <c:v>TTN MYR 09</c:v>
                </c:pt>
                <c:pt idx="77049">
                  <c:v>TTN MYR 10</c:v>
                </c:pt>
                <c:pt idx="77050">
                  <c:v>TTN MYR 11</c:v>
                </c:pt>
                <c:pt idx="77051">
                  <c:v>TTN ORD 01</c:v>
                </c:pt>
                <c:pt idx="77052">
                  <c:v>TTN ORD 04</c:v>
                </c:pt>
                <c:pt idx="77053">
                  <c:v>TTN ORD 05</c:v>
                </c:pt>
                <c:pt idx="77054">
                  <c:v>TTN ORD 06</c:v>
                </c:pt>
                <c:pt idx="77055">
                  <c:v>TTN ORD 07</c:v>
                </c:pt>
                <c:pt idx="77056">
                  <c:v>TTN ORD 08</c:v>
                </c:pt>
                <c:pt idx="77057">
                  <c:v>TTN ORD 09</c:v>
                </c:pt>
                <c:pt idx="77058">
                  <c:v>TTN ORD 10</c:v>
                </c:pt>
                <c:pt idx="77059">
                  <c:v>TTN ORD 11</c:v>
                </c:pt>
                <c:pt idx="77060">
                  <c:v>TTN ORD 12</c:v>
                </c:pt>
                <c:pt idx="77061">
                  <c:v>TTN PBI 01</c:v>
                </c:pt>
                <c:pt idx="77062">
                  <c:v>TTN PBI 02</c:v>
                </c:pt>
                <c:pt idx="77063">
                  <c:v>TTN PBI 03</c:v>
                </c:pt>
                <c:pt idx="77064">
                  <c:v>TTN PBI 04</c:v>
                </c:pt>
                <c:pt idx="77065">
                  <c:v>TTN PBI 05</c:v>
                </c:pt>
                <c:pt idx="77066">
                  <c:v>TTN PBI 06</c:v>
                </c:pt>
                <c:pt idx="77067">
                  <c:v>TTN PBI 07</c:v>
                </c:pt>
                <c:pt idx="77068">
                  <c:v>TTN PBI 08</c:v>
                </c:pt>
                <c:pt idx="77069">
                  <c:v>TTN PBI 09</c:v>
                </c:pt>
                <c:pt idx="77070">
                  <c:v>TTN PBI 10</c:v>
                </c:pt>
                <c:pt idx="77071">
                  <c:v>TTN PBI 11</c:v>
                </c:pt>
                <c:pt idx="77072">
                  <c:v>TTN PBI 12</c:v>
                </c:pt>
                <c:pt idx="77073">
                  <c:v>TTN PGD 01</c:v>
                </c:pt>
                <c:pt idx="77074">
                  <c:v>TTN PGD 02</c:v>
                </c:pt>
                <c:pt idx="77075">
                  <c:v>TTN PGD 03</c:v>
                </c:pt>
                <c:pt idx="77076">
                  <c:v>TTN PGD 04</c:v>
                </c:pt>
                <c:pt idx="77077">
                  <c:v>TTN PGD 10</c:v>
                </c:pt>
                <c:pt idx="77078">
                  <c:v>TTN PGD 11</c:v>
                </c:pt>
                <c:pt idx="77079">
                  <c:v>TTN PGD 12</c:v>
                </c:pt>
                <c:pt idx="77080">
                  <c:v>TTN PIE 01</c:v>
                </c:pt>
                <c:pt idx="77081">
                  <c:v>TTN RDU 01</c:v>
                </c:pt>
                <c:pt idx="77082">
                  <c:v>TTN RDU 02</c:v>
                </c:pt>
                <c:pt idx="77083">
                  <c:v>TTN RDU 03</c:v>
                </c:pt>
                <c:pt idx="77084">
                  <c:v>TTN RDU 04</c:v>
                </c:pt>
                <c:pt idx="77085">
                  <c:v>TTN RDU 05</c:v>
                </c:pt>
                <c:pt idx="77086">
                  <c:v>TTN RDU 06</c:v>
                </c:pt>
                <c:pt idx="77087">
                  <c:v>TTN RDU 07</c:v>
                </c:pt>
                <c:pt idx="77088">
                  <c:v>TTN RDU 08</c:v>
                </c:pt>
                <c:pt idx="77089">
                  <c:v>TTN RDU 09</c:v>
                </c:pt>
                <c:pt idx="77090">
                  <c:v>TTN RDU 10</c:v>
                </c:pt>
                <c:pt idx="77091">
                  <c:v>TTN RDU 11</c:v>
                </c:pt>
                <c:pt idx="77092">
                  <c:v>TTN RDU 12</c:v>
                </c:pt>
                <c:pt idx="77093">
                  <c:v>TTN RSW 01</c:v>
                </c:pt>
                <c:pt idx="77094">
                  <c:v>TTN RSW 02</c:v>
                </c:pt>
                <c:pt idx="77095">
                  <c:v>TTN RSW 03</c:v>
                </c:pt>
                <c:pt idx="77096">
                  <c:v>TTN RSW 04</c:v>
                </c:pt>
                <c:pt idx="77097">
                  <c:v>TTN RSW 05</c:v>
                </c:pt>
                <c:pt idx="77098">
                  <c:v>TTN RSW 06</c:v>
                </c:pt>
                <c:pt idx="77099">
                  <c:v>TTN RSW 07</c:v>
                </c:pt>
                <c:pt idx="77100">
                  <c:v>TTN RSW 08</c:v>
                </c:pt>
                <c:pt idx="77101">
                  <c:v>TTN RSW 09</c:v>
                </c:pt>
                <c:pt idx="77102">
                  <c:v>TTN RSW 10</c:v>
                </c:pt>
                <c:pt idx="77103">
                  <c:v>TTN RSW 11</c:v>
                </c:pt>
                <c:pt idx="77104">
                  <c:v>TTN RSW 12</c:v>
                </c:pt>
                <c:pt idx="77105">
                  <c:v>TTN SFB 01</c:v>
                </c:pt>
                <c:pt idx="77106">
                  <c:v>TTN STL 01</c:v>
                </c:pt>
                <c:pt idx="77107">
                  <c:v>TTN STL 06</c:v>
                </c:pt>
                <c:pt idx="77108">
                  <c:v>TTN STL 07</c:v>
                </c:pt>
                <c:pt idx="77109">
                  <c:v>TTN STL 08</c:v>
                </c:pt>
                <c:pt idx="77110">
                  <c:v>TTN STL 09</c:v>
                </c:pt>
                <c:pt idx="77111">
                  <c:v>TTN STL 10</c:v>
                </c:pt>
                <c:pt idx="77112">
                  <c:v>TTN STL 11</c:v>
                </c:pt>
                <c:pt idx="77113">
                  <c:v>TTN STL 12</c:v>
                </c:pt>
                <c:pt idx="77114">
                  <c:v>TTN TPA 01</c:v>
                </c:pt>
                <c:pt idx="77115">
                  <c:v>TTN TPA 02</c:v>
                </c:pt>
                <c:pt idx="77116">
                  <c:v>TTN TPA 03</c:v>
                </c:pt>
                <c:pt idx="77117">
                  <c:v>TTN TPA 04</c:v>
                </c:pt>
                <c:pt idx="77118">
                  <c:v>TTN TPA 05</c:v>
                </c:pt>
                <c:pt idx="77119">
                  <c:v>TTN TPA 06</c:v>
                </c:pt>
                <c:pt idx="77120">
                  <c:v>TTN TPA 07</c:v>
                </c:pt>
                <c:pt idx="77121">
                  <c:v>TTN TPA 08</c:v>
                </c:pt>
                <c:pt idx="77122">
                  <c:v>TTN TPA 09</c:v>
                </c:pt>
                <c:pt idx="77123">
                  <c:v>TTN TPA 10</c:v>
                </c:pt>
                <c:pt idx="77124">
                  <c:v>TTN TPA 11</c:v>
                </c:pt>
                <c:pt idx="77125">
                  <c:v>TTN TPA 12</c:v>
                </c:pt>
                <c:pt idx="77126">
                  <c:v>TTN UST 01</c:v>
                </c:pt>
                <c:pt idx="77127">
                  <c:v>TTN UST 02</c:v>
                </c:pt>
                <c:pt idx="77128">
                  <c:v>TTN UST 03</c:v>
                </c:pt>
                <c:pt idx="77129">
                  <c:v>TTN UST 04</c:v>
                </c:pt>
                <c:pt idx="77130">
                  <c:v>TTN UST 05</c:v>
                </c:pt>
                <c:pt idx="77131">
                  <c:v>TTN UST 06</c:v>
                </c:pt>
                <c:pt idx="77132">
                  <c:v>TTN UST 07</c:v>
                </c:pt>
                <c:pt idx="77133">
                  <c:v>TTN UST 08</c:v>
                </c:pt>
                <c:pt idx="77134">
                  <c:v>TTN UST 09</c:v>
                </c:pt>
                <c:pt idx="77135">
                  <c:v>TTN UST 10</c:v>
                </c:pt>
                <c:pt idx="77136">
                  <c:v>TTN UST 11</c:v>
                </c:pt>
                <c:pt idx="77137">
                  <c:v>TTN UST 12</c:v>
                </c:pt>
                <c:pt idx="77138">
                  <c:v>TUL ATL 01</c:v>
                </c:pt>
                <c:pt idx="77139">
                  <c:v>TUL ATL 02</c:v>
                </c:pt>
                <c:pt idx="77140">
                  <c:v>TUL ATL 03</c:v>
                </c:pt>
                <c:pt idx="77141">
                  <c:v>TUL ATL 04</c:v>
                </c:pt>
                <c:pt idx="77142">
                  <c:v>TUL ATL 05</c:v>
                </c:pt>
                <c:pt idx="77143">
                  <c:v>TUL ATL 06</c:v>
                </c:pt>
                <c:pt idx="77144">
                  <c:v>TUL ATL 07</c:v>
                </c:pt>
                <c:pt idx="77145">
                  <c:v>TUL ATL 08</c:v>
                </c:pt>
                <c:pt idx="77146">
                  <c:v>TUL ATL 09</c:v>
                </c:pt>
                <c:pt idx="77147">
                  <c:v>TUL ATL 10</c:v>
                </c:pt>
                <c:pt idx="77148">
                  <c:v>TUL ATL 11</c:v>
                </c:pt>
                <c:pt idx="77149">
                  <c:v>TUL ATL 12</c:v>
                </c:pt>
                <c:pt idx="77150">
                  <c:v>TUL AUS 05</c:v>
                </c:pt>
                <c:pt idx="77151">
                  <c:v>TUL BNA 06</c:v>
                </c:pt>
                <c:pt idx="77152">
                  <c:v>TUL BWI 05</c:v>
                </c:pt>
                <c:pt idx="77153">
                  <c:v>TUL BWI 06</c:v>
                </c:pt>
                <c:pt idx="77154">
                  <c:v>TUL BWI 07</c:v>
                </c:pt>
                <c:pt idx="77155">
                  <c:v>TUL BWI 08</c:v>
                </c:pt>
                <c:pt idx="77156">
                  <c:v>TUL CID 05</c:v>
                </c:pt>
                <c:pt idx="77157">
                  <c:v>TUL CLL 12</c:v>
                </c:pt>
                <c:pt idx="77158">
                  <c:v>TUL CLT 01</c:v>
                </c:pt>
                <c:pt idx="77159">
                  <c:v>TUL CLT 02</c:v>
                </c:pt>
                <c:pt idx="77160">
                  <c:v>TUL CLT 03</c:v>
                </c:pt>
                <c:pt idx="77161">
                  <c:v>TUL CLT 04</c:v>
                </c:pt>
                <c:pt idx="77162">
                  <c:v>TUL CLT 05</c:v>
                </c:pt>
                <c:pt idx="77163">
                  <c:v>TUL CLT 06</c:v>
                </c:pt>
                <c:pt idx="77164">
                  <c:v>TUL CLT 07</c:v>
                </c:pt>
                <c:pt idx="77165">
                  <c:v>TUL CLT 08</c:v>
                </c:pt>
                <c:pt idx="77166">
                  <c:v>TUL CLT 09</c:v>
                </c:pt>
                <c:pt idx="77167">
                  <c:v>TUL CLT 10</c:v>
                </c:pt>
                <c:pt idx="77168">
                  <c:v>TUL CLT 11</c:v>
                </c:pt>
                <c:pt idx="77169">
                  <c:v>TUL CLT 12</c:v>
                </c:pt>
                <c:pt idx="77170">
                  <c:v>TUL CVG 01</c:v>
                </c:pt>
                <c:pt idx="77171">
                  <c:v>TUL CVG 02</c:v>
                </c:pt>
                <c:pt idx="77172">
                  <c:v>TUL CVG 03</c:v>
                </c:pt>
                <c:pt idx="77173">
                  <c:v>TUL CVG 04</c:v>
                </c:pt>
                <c:pt idx="77174">
                  <c:v>TUL CVG 05</c:v>
                </c:pt>
                <c:pt idx="77175">
                  <c:v>TUL CVG 06</c:v>
                </c:pt>
                <c:pt idx="77176">
                  <c:v>TUL CVG 07</c:v>
                </c:pt>
                <c:pt idx="77177">
                  <c:v>TUL CVG 08</c:v>
                </c:pt>
                <c:pt idx="77178">
                  <c:v>TUL CVG 11</c:v>
                </c:pt>
                <c:pt idx="77179">
                  <c:v>TUL CVG 12</c:v>
                </c:pt>
                <c:pt idx="77180">
                  <c:v>TUL DAL 01</c:v>
                </c:pt>
                <c:pt idx="77181">
                  <c:v>TUL DAL 02</c:v>
                </c:pt>
                <c:pt idx="77182">
                  <c:v>TUL DAL 03</c:v>
                </c:pt>
                <c:pt idx="77183">
                  <c:v>TUL DAL 04</c:v>
                </c:pt>
                <c:pt idx="77184">
                  <c:v>TUL DAL 05</c:v>
                </c:pt>
                <c:pt idx="77185">
                  <c:v>TUL DAL 06</c:v>
                </c:pt>
                <c:pt idx="77186">
                  <c:v>TUL DAL 07</c:v>
                </c:pt>
                <c:pt idx="77187">
                  <c:v>TUL DAL 08</c:v>
                </c:pt>
                <c:pt idx="77188">
                  <c:v>TUL DAL 09</c:v>
                </c:pt>
                <c:pt idx="77189">
                  <c:v>TUL DAL 10</c:v>
                </c:pt>
                <c:pt idx="77190">
                  <c:v>TUL DAL 11</c:v>
                </c:pt>
                <c:pt idx="77191">
                  <c:v>TUL DAL 12</c:v>
                </c:pt>
                <c:pt idx="77192">
                  <c:v>TUL DEN 01</c:v>
                </c:pt>
                <c:pt idx="77193">
                  <c:v>TUL DEN 02</c:v>
                </c:pt>
                <c:pt idx="77194">
                  <c:v>TUL DEN 03</c:v>
                </c:pt>
                <c:pt idx="77195">
                  <c:v>TUL DEN 04</c:v>
                </c:pt>
                <c:pt idx="77196">
                  <c:v>TUL DEN 05</c:v>
                </c:pt>
                <c:pt idx="77197">
                  <c:v>TUL DEN 06</c:v>
                </c:pt>
                <c:pt idx="77198">
                  <c:v>TUL DEN 07</c:v>
                </c:pt>
                <c:pt idx="77199">
                  <c:v>TUL DEN 08</c:v>
                </c:pt>
                <c:pt idx="77200">
                  <c:v>TUL DEN 09</c:v>
                </c:pt>
                <c:pt idx="77201">
                  <c:v>TUL DEN 10</c:v>
                </c:pt>
                <c:pt idx="77202">
                  <c:v>TUL DEN 11</c:v>
                </c:pt>
                <c:pt idx="77203">
                  <c:v>TUL DEN 12</c:v>
                </c:pt>
                <c:pt idx="77204">
                  <c:v>TUL DFW 01</c:v>
                </c:pt>
                <c:pt idx="77205">
                  <c:v>TUL DFW 02</c:v>
                </c:pt>
                <c:pt idx="77206">
                  <c:v>TUL DFW 03</c:v>
                </c:pt>
                <c:pt idx="77207">
                  <c:v>TUL DFW 04</c:v>
                </c:pt>
                <c:pt idx="77208">
                  <c:v>TUL DFW 05</c:v>
                </c:pt>
                <c:pt idx="77209">
                  <c:v>TUL DFW 06</c:v>
                </c:pt>
                <c:pt idx="77210">
                  <c:v>TUL DFW 07</c:v>
                </c:pt>
                <c:pt idx="77211">
                  <c:v>TUL DFW 08</c:v>
                </c:pt>
                <c:pt idx="77212">
                  <c:v>TUL DFW 09</c:v>
                </c:pt>
                <c:pt idx="77213">
                  <c:v>TUL DFW 10</c:v>
                </c:pt>
                <c:pt idx="77214">
                  <c:v>TUL DFW 11</c:v>
                </c:pt>
                <c:pt idx="77215">
                  <c:v>TUL DFW 12</c:v>
                </c:pt>
                <c:pt idx="77216">
                  <c:v>TUL DTW 01</c:v>
                </c:pt>
                <c:pt idx="77217">
                  <c:v>TUL DTW 02</c:v>
                </c:pt>
                <c:pt idx="77218">
                  <c:v>TUL DTW 03</c:v>
                </c:pt>
                <c:pt idx="77219">
                  <c:v>TUL DTW 04</c:v>
                </c:pt>
                <c:pt idx="77220">
                  <c:v>TUL DTW 05</c:v>
                </c:pt>
                <c:pt idx="77221">
                  <c:v>TUL DTW 06</c:v>
                </c:pt>
                <c:pt idx="77222">
                  <c:v>TUL DTW 07</c:v>
                </c:pt>
                <c:pt idx="77223">
                  <c:v>TUL DTW 08</c:v>
                </c:pt>
                <c:pt idx="77224">
                  <c:v>TUL DTW 09</c:v>
                </c:pt>
                <c:pt idx="77225">
                  <c:v>TUL DTW 10</c:v>
                </c:pt>
                <c:pt idx="77226">
                  <c:v>TUL DTW 11</c:v>
                </c:pt>
                <c:pt idx="77227">
                  <c:v>TUL DTW 12</c:v>
                </c:pt>
                <c:pt idx="77228">
                  <c:v>TUL EWR 01</c:v>
                </c:pt>
                <c:pt idx="77229">
                  <c:v>TUL EWR 02</c:v>
                </c:pt>
                <c:pt idx="77230">
                  <c:v>TUL EWR 03</c:v>
                </c:pt>
                <c:pt idx="77231">
                  <c:v>TUL EWR 04</c:v>
                </c:pt>
                <c:pt idx="77232">
                  <c:v>TUL EWR 05</c:v>
                </c:pt>
                <c:pt idx="77233">
                  <c:v>TUL EWR 06</c:v>
                </c:pt>
                <c:pt idx="77234">
                  <c:v>TUL EWR 07</c:v>
                </c:pt>
                <c:pt idx="77235">
                  <c:v>TUL EWR 08</c:v>
                </c:pt>
                <c:pt idx="77236">
                  <c:v>TUL EWR 09</c:v>
                </c:pt>
                <c:pt idx="77237">
                  <c:v>TUL EWR 10</c:v>
                </c:pt>
                <c:pt idx="77238">
                  <c:v>TUL EWR 11</c:v>
                </c:pt>
                <c:pt idx="77239">
                  <c:v>TUL EWR 12</c:v>
                </c:pt>
                <c:pt idx="77240">
                  <c:v>TUL HOU 01</c:v>
                </c:pt>
                <c:pt idx="77241">
                  <c:v>TUL HOU 02</c:v>
                </c:pt>
                <c:pt idx="77242">
                  <c:v>TUL HOU 03</c:v>
                </c:pt>
                <c:pt idx="77243">
                  <c:v>TUL HOU 04</c:v>
                </c:pt>
                <c:pt idx="77244">
                  <c:v>TUL HOU 05</c:v>
                </c:pt>
                <c:pt idx="77245">
                  <c:v>TUL HOU 06</c:v>
                </c:pt>
                <c:pt idx="77246">
                  <c:v>TUL HOU 07</c:v>
                </c:pt>
                <c:pt idx="77247">
                  <c:v>TUL HOU 08</c:v>
                </c:pt>
                <c:pt idx="77248">
                  <c:v>TUL HOU 09</c:v>
                </c:pt>
                <c:pt idx="77249">
                  <c:v>TUL HOU 10</c:v>
                </c:pt>
                <c:pt idx="77250">
                  <c:v>TUL HOU 11</c:v>
                </c:pt>
                <c:pt idx="77251">
                  <c:v>TUL HOU 12</c:v>
                </c:pt>
                <c:pt idx="77252">
                  <c:v>TUL IAD 01</c:v>
                </c:pt>
                <c:pt idx="77253">
                  <c:v>TUL IAD 02</c:v>
                </c:pt>
                <c:pt idx="77254">
                  <c:v>TUL IAD 03</c:v>
                </c:pt>
                <c:pt idx="77255">
                  <c:v>TUL IAD 04</c:v>
                </c:pt>
                <c:pt idx="77256">
                  <c:v>TUL IAD 05</c:v>
                </c:pt>
                <c:pt idx="77257">
                  <c:v>TUL IAD 06</c:v>
                </c:pt>
                <c:pt idx="77258">
                  <c:v>TUL IAD 07</c:v>
                </c:pt>
                <c:pt idx="77259">
                  <c:v>TUL IAD 08</c:v>
                </c:pt>
                <c:pt idx="77260">
                  <c:v>TUL IAD 09</c:v>
                </c:pt>
                <c:pt idx="77261">
                  <c:v>TUL IAD 10</c:v>
                </c:pt>
                <c:pt idx="77262">
                  <c:v>TUL IAD 11</c:v>
                </c:pt>
                <c:pt idx="77263">
                  <c:v>TUL IAD 12</c:v>
                </c:pt>
                <c:pt idx="77264">
                  <c:v>TUL IAH 01</c:v>
                </c:pt>
                <c:pt idx="77265">
                  <c:v>TUL IAH 02</c:v>
                </c:pt>
                <c:pt idx="77266">
                  <c:v>TUL IAH 03</c:v>
                </c:pt>
                <c:pt idx="77267">
                  <c:v>TUL IAH 04</c:v>
                </c:pt>
                <c:pt idx="77268">
                  <c:v>TUL IAH 05</c:v>
                </c:pt>
                <c:pt idx="77269">
                  <c:v>TUL IAH 06</c:v>
                </c:pt>
                <c:pt idx="77270">
                  <c:v>TUL IAH 07</c:v>
                </c:pt>
                <c:pt idx="77271">
                  <c:v>TUL IAH 08</c:v>
                </c:pt>
                <c:pt idx="77272">
                  <c:v>TUL IAH 09</c:v>
                </c:pt>
                <c:pt idx="77273">
                  <c:v>TUL IAH 10</c:v>
                </c:pt>
                <c:pt idx="77274">
                  <c:v>TUL IAH 11</c:v>
                </c:pt>
                <c:pt idx="77275">
                  <c:v>TUL IAH 12</c:v>
                </c:pt>
                <c:pt idx="77276">
                  <c:v>TUL ICT 05</c:v>
                </c:pt>
                <c:pt idx="77277">
                  <c:v>TUL ICT 07</c:v>
                </c:pt>
                <c:pt idx="77278">
                  <c:v>TUL LAS 01</c:v>
                </c:pt>
                <c:pt idx="77279">
                  <c:v>TUL LAS 02</c:v>
                </c:pt>
                <c:pt idx="77280">
                  <c:v>TUL LAS 03</c:v>
                </c:pt>
                <c:pt idx="77281">
                  <c:v>TUL LAS 04</c:v>
                </c:pt>
                <c:pt idx="77282">
                  <c:v>TUL LAS 05</c:v>
                </c:pt>
                <c:pt idx="77283">
                  <c:v>TUL LAS 06</c:v>
                </c:pt>
                <c:pt idx="77284">
                  <c:v>TUL LAS 07</c:v>
                </c:pt>
                <c:pt idx="77285">
                  <c:v>TUL LAS 08</c:v>
                </c:pt>
                <c:pt idx="77286">
                  <c:v>TUL LAS 09</c:v>
                </c:pt>
                <c:pt idx="77287">
                  <c:v>TUL LAS 10</c:v>
                </c:pt>
                <c:pt idx="77288">
                  <c:v>TUL LAS 11</c:v>
                </c:pt>
                <c:pt idx="77289">
                  <c:v>TUL LAS 12</c:v>
                </c:pt>
                <c:pt idx="77290">
                  <c:v>TUL LAX 01</c:v>
                </c:pt>
                <c:pt idx="77291">
                  <c:v>TUL LAX 02</c:v>
                </c:pt>
                <c:pt idx="77292">
                  <c:v>TUL LAX 03</c:v>
                </c:pt>
                <c:pt idx="77293">
                  <c:v>TUL LAX 04</c:v>
                </c:pt>
                <c:pt idx="77294">
                  <c:v>TUL LAX 05</c:v>
                </c:pt>
                <c:pt idx="77295">
                  <c:v>TUL LAX 06</c:v>
                </c:pt>
                <c:pt idx="77296">
                  <c:v>TUL LAX 07</c:v>
                </c:pt>
                <c:pt idx="77297">
                  <c:v>TUL LAX 08</c:v>
                </c:pt>
                <c:pt idx="77298">
                  <c:v>TUL LAX 09</c:v>
                </c:pt>
                <c:pt idx="77299">
                  <c:v>TUL LAX 10</c:v>
                </c:pt>
                <c:pt idx="77300">
                  <c:v>TUL LAX 11</c:v>
                </c:pt>
                <c:pt idx="77301">
                  <c:v>TUL LAX 12</c:v>
                </c:pt>
                <c:pt idx="77302">
                  <c:v>TUL LIT 05</c:v>
                </c:pt>
                <c:pt idx="77303">
                  <c:v>TUL MCI 01</c:v>
                </c:pt>
                <c:pt idx="77304">
                  <c:v>TUL MCI 02</c:v>
                </c:pt>
                <c:pt idx="77305">
                  <c:v>TUL MCI 03</c:v>
                </c:pt>
                <c:pt idx="77306">
                  <c:v>TUL MCO 04</c:v>
                </c:pt>
                <c:pt idx="77307">
                  <c:v>TUL MCO 05</c:v>
                </c:pt>
                <c:pt idx="77308">
                  <c:v>TUL MCO 06</c:v>
                </c:pt>
                <c:pt idx="77309">
                  <c:v>TUL MCO 07</c:v>
                </c:pt>
                <c:pt idx="77310">
                  <c:v>TUL MCO 08</c:v>
                </c:pt>
                <c:pt idx="77311">
                  <c:v>TUL MCO 09</c:v>
                </c:pt>
                <c:pt idx="77312">
                  <c:v>TUL MCO 10</c:v>
                </c:pt>
                <c:pt idx="77313">
                  <c:v>TUL MCO 11</c:v>
                </c:pt>
                <c:pt idx="77314">
                  <c:v>TUL MDW 01</c:v>
                </c:pt>
                <c:pt idx="77315">
                  <c:v>TUL MDW 02</c:v>
                </c:pt>
                <c:pt idx="77316">
                  <c:v>TUL MDW 03</c:v>
                </c:pt>
                <c:pt idx="77317">
                  <c:v>TUL MDW 04</c:v>
                </c:pt>
                <c:pt idx="77318">
                  <c:v>TUL MDW 05</c:v>
                </c:pt>
                <c:pt idx="77319">
                  <c:v>TUL MDW 06</c:v>
                </c:pt>
                <c:pt idx="77320">
                  <c:v>TUL MDW 07</c:v>
                </c:pt>
                <c:pt idx="77321">
                  <c:v>TUL MDW 08</c:v>
                </c:pt>
                <c:pt idx="77322">
                  <c:v>TUL MDW 09</c:v>
                </c:pt>
                <c:pt idx="77323">
                  <c:v>TUL MDW 10</c:v>
                </c:pt>
                <c:pt idx="77324">
                  <c:v>TUL MDW 11</c:v>
                </c:pt>
                <c:pt idx="77325">
                  <c:v>TUL MDW 12</c:v>
                </c:pt>
                <c:pt idx="77326">
                  <c:v>TUL MEM 01</c:v>
                </c:pt>
                <c:pt idx="77327">
                  <c:v>TUL MEM 02</c:v>
                </c:pt>
                <c:pt idx="77328">
                  <c:v>TUL MEM 03</c:v>
                </c:pt>
                <c:pt idx="77329">
                  <c:v>TUL MEM 04</c:v>
                </c:pt>
                <c:pt idx="77330">
                  <c:v>TUL MEM 05</c:v>
                </c:pt>
                <c:pt idx="77331">
                  <c:v>TUL MEM 06</c:v>
                </c:pt>
                <c:pt idx="77332">
                  <c:v>TUL MEM 07</c:v>
                </c:pt>
                <c:pt idx="77333">
                  <c:v>TUL MEM 08</c:v>
                </c:pt>
                <c:pt idx="77334">
                  <c:v>TUL MEM 09</c:v>
                </c:pt>
                <c:pt idx="77335">
                  <c:v>TUL MEM 10</c:v>
                </c:pt>
                <c:pt idx="77336">
                  <c:v>TUL MEM 11</c:v>
                </c:pt>
                <c:pt idx="77337">
                  <c:v>TUL MEM 12</c:v>
                </c:pt>
                <c:pt idx="77338">
                  <c:v>TUL MIA 01</c:v>
                </c:pt>
                <c:pt idx="77339">
                  <c:v>TUL MIA 02</c:v>
                </c:pt>
                <c:pt idx="77340">
                  <c:v>TUL MIA 03</c:v>
                </c:pt>
                <c:pt idx="77341">
                  <c:v>TUL MIA 04</c:v>
                </c:pt>
                <c:pt idx="77342">
                  <c:v>TUL MIA 05</c:v>
                </c:pt>
                <c:pt idx="77343">
                  <c:v>TUL MIA 06</c:v>
                </c:pt>
                <c:pt idx="77344">
                  <c:v>TUL MIA 07</c:v>
                </c:pt>
                <c:pt idx="77345">
                  <c:v>TUL MIA 08</c:v>
                </c:pt>
                <c:pt idx="77346">
                  <c:v>TUL MIA 09</c:v>
                </c:pt>
                <c:pt idx="77347">
                  <c:v>TUL MIA 10</c:v>
                </c:pt>
                <c:pt idx="77348">
                  <c:v>TUL MIA 11</c:v>
                </c:pt>
                <c:pt idx="77349">
                  <c:v>TUL MIA 12</c:v>
                </c:pt>
                <c:pt idx="77350">
                  <c:v>TUL MKE 06</c:v>
                </c:pt>
                <c:pt idx="77351">
                  <c:v>TUL MSP 01</c:v>
                </c:pt>
                <c:pt idx="77352">
                  <c:v>TUL MSP 02</c:v>
                </c:pt>
                <c:pt idx="77353">
                  <c:v>TUL MSP 03</c:v>
                </c:pt>
                <c:pt idx="77354">
                  <c:v>TUL MSP 04</c:v>
                </c:pt>
                <c:pt idx="77355">
                  <c:v>TUL MSP 05</c:v>
                </c:pt>
                <c:pt idx="77356">
                  <c:v>TUL MSP 06</c:v>
                </c:pt>
                <c:pt idx="77357">
                  <c:v>TUL MSP 07</c:v>
                </c:pt>
                <c:pt idx="77358">
                  <c:v>TUL MSP 08</c:v>
                </c:pt>
                <c:pt idx="77359">
                  <c:v>TUL MSP 09</c:v>
                </c:pt>
                <c:pt idx="77360">
                  <c:v>TUL MSP 10</c:v>
                </c:pt>
                <c:pt idx="77361">
                  <c:v>TUL MSP 11</c:v>
                </c:pt>
                <c:pt idx="77362">
                  <c:v>TUL MSP 12</c:v>
                </c:pt>
                <c:pt idx="77363">
                  <c:v>TUL MSY 03</c:v>
                </c:pt>
                <c:pt idx="77364">
                  <c:v>TUL OKC 01</c:v>
                </c:pt>
                <c:pt idx="77365">
                  <c:v>TUL OKC 05</c:v>
                </c:pt>
                <c:pt idx="77366">
                  <c:v>TUL ORD 01</c:v>
                </c:pt>
                <c:pt idx="77367">
                  <c:v>TUL ORD 02</c:v>
                </c:pt>
                <c:pt idx="77368">
                  <c:v>TUL ORD 03</c:v>
                </c:pt>
                <c:pt idx="77369">
                  <c:v>TUL ORD 04</c:v>
                </c:pt>
                <c:pt idx="77370">
                  <c:v>TUL ORD 05</c:v>
                </c:pt>
                <c:pt idx="77371">
                  <c:v>TUL ORD 06</c:v>
                </c:pt>
                <c:pt idx="77372">
                  <c:v>TUL ORD 07</c:v>
                </c:pt>
                <c:pt idx="77373">
                  <c:v>TUL ORD 08</c:v>
                </c:pt>
                <c:pt idx="77374">
                  <c:v>TUL ORD 09</c:v>
                </c:pt>
                <c:pt idx="77375">
                  <c:v>TUL ORD 10</c:v>
                </c:pt>
                <c:pt idx="77376">
                  <c:v>TUL ORD 11</c:v>
                </c:pt>
                <c:pt idx="77377">
                  <c:v>TUL ORD 12</c:v>
                </c:pt>
                <c:pt idx="77378">
                  <c:v>TUL PHX 01</c:v>
                </c:pt>
                <c:pt idx="77379">
                  <c:v>TUL PHX 02</c:v>
                </c:pt>
                <c:pt idx="77380">
                  <c:v>TUL PHX 03</c:v>
                </c:pt>
                <c:pt idx="77381">
                  <c:v>TUL PHX 04</c:v>
                </c:pt>
                <c:pt idx="77382">
                  <c:v>TUL PHX 05</c:v>
                </c:pt>
                <c:pt idx="77383">
                  <c:v>TUL PHX 06</c:v>
                </c:pt>
                <c:pt idx="77384">
                  <c:v>TUL PHX 07</c:v>
                </c:pt>
                <c:pt idx="77385">
                  <c:v>TUL PHX 08</c:v>
                </c:pt>
                <c:pt idx="77386">
                  <c:v>TUL PHX 09</c:v>
                </c:pt>
                <c:pt idx="77387">
                  <c:v>TUL PHX 10</c:v>
                </c:pt>
                <c:pt idx="77388">
                  <c:v>TUL PHX 11</c:v>
                </c:pt>
                <c:pt idx="77389">
                  <c:v>TUL PHX 12</c:v>
                </c:pt>
                <c:pt idx="77390">
                  <c:v>TUL PIE 05</c:v>
                </c:pt>
                <c:pt idx="77391">
                  <c:v>TUL PIE 06</c:v>
                </c:pt>
                <c:pt idx="77392">
                  <c:v>TUL PIE 07</c:v>
                </c:pt>
                <c:pt idx="77393">
                  <c:v>TUL PIE 08</c:v>
                </c:pt>
                <c:pt idx="77394">
                  <c:v>TUL ROW 02</c:v>
                </c:pt>
                <c:pt idx="77395">
                  <c:v>TUL SAN 04</c:v>
                </c:pt>
                <c:pt idx="77396">
                  <c:v>TUL SAN 05</c:v>
                </c:pt>
                <c:pt idx="77397">
                  <c:v>TUL SAN 06</c:v>
                </c:pt>
                <c:pt idx="77398">
                  <c:v>TUL SAN 07</c:v>
                </c:pt>
                <c:pt idx="77399">
                  <c:v>TUL SAN 08</c:v>
                </c:pt>
                <c:pt idx="77400">
                  <c:v>TUL SAT 08</c:v>
                </c:pt>
                <c:pt idx="77401">
                  <c:v>TUL SAT 09</c:v>
                </c:pt>
                <c:pt idx="77402">
                  <c:v>TUL SAT 10</c:v>
                </c:pt>
                <c:pt idx="77403">
                  <c:v>TUL SAT 11</c:v>
                </c:pt>
                <c:pt idx="77404">
                  <c:v>TUL SFB 01</c:v>
                </c:pt>
                <c:pt idx="77405">
                  <c:v>TUL SFB 02</c:v>
                </c:pt>
                <c:pt idx="77406">
                  <c:v>TUL SFB 03</c:v>
                </c:pt>
                <c:pt idx="77407">
                  <c:v>TUL SFB 04</c:v>
                </c:pt>
                <c:pt idx="77408">
                  <c:v>TUL SFB 05</c:v>
                </c:pt>
                <c:pt idx="77409">
                  <c:v>TUL SFB 06</c:v>
                </c:pt>
                <c:pt idx="77410">
                  <c:v>TUL SFB 07</c:v>
                </c:pt>
                <c:pt idx="77411">
                  <c:v>TUL SFB 08</c:v>
                </c:pt>
                <c:pt idx="77412">
                  <c:v>TUL SFB 09</c:v>
                </c:pt>
                <c:pt idx="77413">
                  <c:v>TUL SFB 10</c:v>
                </c:pt>
                <c:pt idx="77414">
                  <c:v>TUL SFB 11</c:v>
                </c:pt>
                <c:pt idx="77415">
                  <c:v>TUL SFB 12</c:v>
                </c:pt>
                <c:pt idx="77416">
                  <c:v>TUL SJC 04</c:v>
                </c:pt>
                <c:pt idx="77417">
                  <c:v>TUL SJC 05</c:v>
                </c:pt>
                <c:pt idx="77418">
                  <c:v>TUL SJC 06</c:v>
                </c:pt>
                <c:pt idx="77419">
                  <c:v>TUL SJC 07</c:v>
                </c:pt>
                <c:pt idx="77420">
                  <c:v>TUL SJC 08</c:v>
                </c:pt>
                <c:pt idx="77421">
                  <c:v>TUL SJC 09</c:v>
                </c:pt>
                <c:pt idx="77422">
                  <c:v>TUL SJC 10</c:v>
                </c:pt>
                <c:pt idx="77423">
                  <c:v>TUL SJC 11</c:v>
                </c:pt>
                <c:pt idx="77424">
                  <c:v>TUL SLC 01</c:v>
                </c:pt>
                <c:pt idx="77425">
                  <c:v>TUL SLC 02</c:v>
                </c:pt>
                <c:pt idx="77426">
                  <c:v>TUL SLC 03</c:v>
                </c:pt>
                <c:pt idx="77427">
                  <c:v>TUL SLC 04</c:v>
                </c:pt>
                <c:pt idx="77428">
                  <c:v>TUL SLC 05</c:v>
                </c:pt>
                <c:pt idx="77429">
                  <c:v>TUL SLC 06</c:v>
                </c:pt>
                <c:pt idx="77430">
                  <c:v>TUL SLC 07</c:v>
                </c:pt>
                <c:pt idx="77431">
                  <c:v>TUL SLC 08</c:v>
                </c:pt>
                <c:pt idx="77432">
                  <c:v>TUL SLC 09</c:v>
                </c:pt>
                <c:pt idx="77433">
                  <c:v>TUL SLC 10</c:v>
                </c:pt>
                <c:pt idx="77434">
                  <c:v>TUL SLC 11</c:v>
                </c:pt>
                <c:pt idx="77435">
                  <c:v>TUL SLC 12</c:v>
                </c:pt>
                <c:pt idx="77436">
                  <c:v>TUL STL 01</c:v>
                </c:pt>
                <c:pt idx="77437">
                  <c:v>TUL STL 02</c:v>
                </c:pt>
                <c:pt idx="77438">
                  <c:v>TUL STL 03</c:v>
                </c:pt>
                <c:pt idx="77439">
                  <c:v>TUL STL 04</c:v>
                </c:pt>
                <c:pt idx="77440">
                  <c:v>TUL STL 05</c:v>
                </c:pt>
                <c:pt idx="77441">
                  <c:v>TUL STL 06</c:v>
                </c:pt>
                <c:pt idx="77442">
                  <c:v>TUL STL 07</c:v>
                </c:pt>
                <c:pt idx="77443">
                  <c:v>TUL STL 08</c:v>
                </c:pt>
                <c:pt idx="77444">
                  <c:v>TUL STL 09</c:v>
                </c:pt>
                <c:pt idx="77445">
                  <c:v>TUL STL 10</c:v>
                </c:pt>
                <c:pt idx="77446">
                  <c:v>TUL STL 11</c:v>
                </c:pt>
                <c:pt idx="77447">
                  <c:v>TUL STL 12</c:v>
                </c:pt>
                <c:pt idx="77448">
                  <c:v>TUL XNA 01</c:v>
                </c:pt>
                <c:pt idx="77449">
                  <c:v>TUL XNA 04</c:v>
                </c:pt>
                <c:pt idx="77450">
                  <c:v>TUL XNA 05</c:v>
                </c:pt>
                <c:pt idx="77451">
                  <c:v>TUP MEM 11</c:v>
                </c:pt>
                <c:pt idx="77452">
                  <c:v>TUS ABQ 01</c:v>
                </c:pt>
                <c:pt idx="77453">
                  <c:v>TUS ABQ 02</c:v>
                </c:pt>
                <c:pt idx="77454">
                  <c:v>TUS ABQ 03</c:v>
                </c:pt>
                <c:pt idx="77455">
                  <c:v>TUS ABQ 04</c:v>
                </c:pt>
                <c:pt idx="77456">
                  <c:v>TUS ABQ 05</c:v>
                </c:pt>
                <c:pt idx="77457">
                  <c:v>TUS ABQ 06</c:v>
                </c:pt>
                <c:pt idx="77458">
                  <c:v>TUS ABQ 07</c:v>
                </c:pt>
                <c:pt idx="77459">
                  <c:v>TUS ABQ 08</c:v>
                </c:pt>
                <c:pt idx="77460">
                  <c:v>TUS ABQ 09</c:v>
                </c:pt>
                <c:pt idx="77461">
                  <c:v>TUS ABQ 10</c:v>
                </c:pt>
                <c:pt idx="77462">
                  <c:v>TUS ABQ 11</c:v>
                </c:pt>
                <c:pt idx="77463">
                  <c:v>TUS ABQ 12</c:v>
                </c:pt>
                <c:pt idx="77464">
                  <c:v>TUS ASE 02</c:v>
                </c:pt>
                <c:pt idx="77465">
                  <c:v>TUS ATL 01</c:v>
                </c:pt>
                <c:pt idx="77466">
                  <c:v>TUS ATL 02</c:v>
                </c:pt>
                <c:pt idx="77467">
                  <c:v>TUS ATL 03</c:v>
                </c:pt>
                <c:pt idx="77468">
                  <c:v>TUS ATL 04</c:v>
                </c:pt>
                <c:pt idx="77469">
                  <c:v>TUS ATL 05</c:v>
                </c:pt>
                <c:pt idx="77470">
                  <c:v>TUS ATL 06</c:v>
                </c:pt>
                <c:pt idx="77471">
                  <c:v>TUS ATL 07</c:v>
                </c:pt>
                <c:pt idx="77472">
                  <c:v>TUS ATL 08</c:v>
                </c:pt>
                <c:pt idx="77473">
                  <c:v>TUS ATL 09</c:v>
                </c:pt>
                <c:pt idx="77474">
                  <c:v>TUS ATL 10</c:v>
                </c:pt>
                <c:pt idx="77475">
                  <c:v>TUS ATL 11</c:v>
                </c:pt>
                <c:pt idx="77476">
                  <c:v>TUS ATL 12</c:v>
                </c:pt>
                <c:pt idx="77477">
                  <c:v>TUS BLI 11</c:v>
                </c:pt>
                <c:pt idx="77478">
                  <c:v>TUS BLI 12</c:v>
                </c:pt>
                <c:pt idx="77479">
                  <c:v>TUS BUR 12</c:v>
                </c:pt>
                <c:pt idx="77480">
                  <c:v>TUS BWI 02</c:v>
                </c:pt>
                <c:pt idx="77481">
                  <c:v>TUS BWI 03</c:v>
                </c:pt>
                <c:pt idx="77482">
                  <c:v>TUS BWI 04</c:v>
                </c:pt>
                <c:pt idx="77483">
                  <c:v>TUS CLT 01</c:v>
                </c:pt>
                <c:pt idx="77484">
                  <c:v>TUS CLT 02</c:v>
                </c:pt>
                <c:pt idx="77485">
                  <c:v>TUS CLT 03</c:v>
                </c:pt>
                <c:pt idx="77486">
                  <c:v>TUS CLT 04</c:v>
                </c:pt>
                <c:pt idx="77487">
                  <c:v>TUS CLT 05</c:v>
                </c:pt>
                <c:pt idx="77488">
                  <c:v>TUS CLT 06</c:v>
                </c:pt>
                <c:pt idx="77489">
                  <c:v>TUS CLT 07</c:v>
                </c:pt>
                <c:pt idx="77490">
                  <c:v>TUS CLT 08</c:v>
                </c:pt>
                <c:pt idx="77491">
                  <c:v>TUS CLT 09</c:v>
                </c:pt>
                <c:pt idx="77492">
                  <c:v>TUS CLT 10</c:v>
                </c:pt>
                <c:pt idx="77493">
                  <c:v>TUS CLT 11</c:v>
                </c:pt>
                <c:pt idx="77494">
                  <c:v>TUS CLT 12</c:v>
                </c:pt>
                <c:pt idx="77495">
                  <c:v>TUS DEN 01</c:v>
                </c:pt>
                <c:pt idx="77496">
                  <c:v>TUS DEN 02</c:v>
                </c:pt>
                <c:pt idx="77497">
                  <c:v>TUS DEN 03</c:v>
                </c:pt>
                <c:pt idx="77498">
                  <c:v>TUS DEN 04</c:v>
                </c:pt>
                <c:pt idx="77499">
                  <c:v>TUS DEN 05</c:v>
                </c:pt>
                <c:pt idx="77500">
                  <c:v>TUS DEN 06</c:v>
                </c:pt>
                <c:pt idx="77501">
                  <c:v>TUS DEN 07</c:v>
                </c:pt>
                <c:pt idx="77502">
                  <c:v>TUS DEN 08</c:v>
                </c:pt>
                <c:pt idx="77503">
                  <c:v>TUS DEN 09</c:v>
                </c:pt>
                <c:pt idx="77504">
                  <c:v>TUS DEN 10</c:v>
                </c:pt>
                <c:pt idx="77505">
                  <c:v>TUS DEN 11</c:v>
                </c:pt>
                <c:pt idx="77506">
                  <c:v>TUS DEN 12</c:v>
                </c:pt>
                <c:pt idx="77507">
                  <c:v>TUS DFW 01</c:v>
                </c:pt>
                <c:pt idx="77508">
                  <c:v>TUS DFW 02</c:v>
                </c:pt>
                <c:pt idx="77509">
                  <c:v>TUS DFW 03</c:v>
                </c:pt>
                <c:pt idx="77510">
                  <c:v>TUS DFW 04</c:v>
                </c:pt>
                <c:pt idx="77511">
                  <c:v>TUS DFW 05</c:v>
                </c:pt>
                <c:pt idx="77512">
                  <c:v>TUS DFW 06</c:v>
                </c:pt>
                <c:pt idx="77513">
                  <c:v>TUS DFW 07</c:v>
                </c:pt>
                <c:pt idx="77514">
                  <c:v>TUS DFW 08</c:v>
                </c:pt>
                <c:pt idx="77515">
                  <c:v>TUS DFW 09</c:v>
                </c:pt>
                <c:pt idx="77516">
                  <c:v>TUS DFW 10</c:v>
                </c:pt>
                <c:pt idx="77517">
                  <c:v>TUS DFW 11</c:v>
                </c:pt>
                <c:pt idx="77518">
                  <c:v>TUS DFW 12</c:v>
                </c:pt>
                <c:pt idx="77519">
                  <c:v>TUS HOU 01</c:v>
                </c:pt>
                <c:pt idx="77520">
                  <c:v>TUS HOU 11</c:v>
                </c:pt>
                <c:pt idx="77521">
                  <c:v>TUS HOU 12</c:v>
                </c:pt>
                <c:pt idx="77522">
                  <c:v>TUS IAH 01</c:v>
                </c:pt>
                <c:pt idx="77523">
                  <c:v>TUS IAH 02</c:v>
                </c:pt>
                <c:pt idx="77524">
                  <c:v>TUS IAH 03</c:v>
                </c:pt>
                <c:pt idx="77525">
                  <c:v>TUS IAH 04</c:v>
                </c:pt>
                <c:pt idx="77526">
                  <c:v>TUS IAH 05</c:v>
                </c:pt>
                <c:pt idx="77527">
                  <c:v>TUS IAH 06</c:v>
                </c:pt>
                <c:pt idx="77528">
                  <c:v>TUS IAH 07</c:v>
                </c:pt>
                <c:pt idx="77529">
                  <c:v>TUS IAH 08</c:v>
                </c:pt>
                <c:pt idx="77530">
                  <c:v>TUS IAH 09</c:v>
                </c:pt>
                <c:pt idx="77531">
                  <c:v>TUS IAH 10</c:v>
                </c:pt>
                <c:pt idx="77532">
                  <c:v>TUS IAH 11</c:v>
                </c:pt>
                <c:pt idx="77533">
                  <c:v>TUS IAH 12</c:v>
                </c:pt>
                <c:pt idx="77534">
                  <c:v>TUS ICT 04</c:v>
                </c:pt>
                <c:pt idx="77535">
                  <c:v>TUS JFK 01</c:v>
                </c:pt>
                <c:pt idx="77536">
                  <c:v>TUS JFK 02</c:v>
                </c:pt>
                <c:pt idx="77537">
                  <c:v>TUS JFK 03</c:v>
                </c:pt>
                <c:pt idx="77538">
                  <c:v>TUS JFK 04</c:v>
                </c:pt>
                <c:pt idx="77539">
                  <c:v>TUS JFK 05</c:v>
                </c:pt>
                <c:pt idx="77540">
                  <c:v>TUS JFK 10</c:v>
                </c:pt>
                <c:pt idx="77541">
                  <c:v>TUS JFK 11</c:v>
                </c:pt>
                <c:pt idx="77542">
                  <c:v>TUS JFK 12</c:v>
                </c:pt>
                <c:pt idx="77543">
                  <c:v>TUS LAS 01</c:v>
                </c:pt>
                <c:pt idx="77544">
                  <c:v>TUS LAS 02</c:v>
                </c:pt>
                <c:pt idx="77545">
                  <c:v>TUS LAS 03</c:v>
                </c:pt>
                <c:pt idx="77546">
                  <c:v>TUS LAS 04</c:v>
                </c:pt>
                <c:pt idx="77547">
                  <c:v>TUS LAS 05</c:v>
                </c:pt>
                <c:pt idx="77548">
                  <c:v>TUS LAS 06</c:v>
                </c:pt>
                <c:pt idx="77549">
                  <c:v>TUS LAS 07</c:v>
                </c:pt>
                <c:pt idx="77550">
                  <c:v>TUS LAS 08</c:v>
                </c:pt>
                <c:pt idx="77551">
                  <c:v>TUS LAS 09</c:v>
                </c:pt>
                <c:pt idx="77552">
                  <c:v>TUS LAS 10</c:v>
                </c:pt>
                <c:pt idx="77553">
                  <c:v>TUS LAS 11</c:v>
                </c:pt>
                <c:pt idx="77554">
                  <c:v>TUS LAS 12</c:v>
                </c:pt>
                <c:pt idx="77555">
                  <c:v>TUS LAX 01</c:v>
                </c:pt>
                <c:pt idx="77556">
                  <c:v>TUS LAX 02</c:v>
                </c:pt>
                <c:pt idx="77557">
                  <c:v>TUS LAX 03</c:v>
                </c:pt>
                <c:pt idx="77558">
                  <c:v>TUS LAX 04</c:v>
                </c:pt>
                <c:pt idx="77559">
                  <c:v>TUS LAX 05</c:v>
                </c:pt>
                <c:pt idx="77560">
                  <c:v>TUS LAX 06</c:v>
                </c:pt>
                <c:pt idx="77561">
                  <c:v>TUS LAX 07</c:v>
                </c:pt>
                <c:pt idx="77562">
                  <c:v>TUS LAX 08</c:v>
                </c:pt>
                <c:pt idx="77563">
                  <c:v>TUS LAX 09</c:v>
                </c:pt>
                <c:pt idx="77564">
                  <c:v>TUS LAX 10</c:v>
                </c:pt>
                <c:pt idx="77565">
                  <c:v>TUS LAX 11</c:v>
                </c:pt>
                <c:pt idx="77566">
                  <c:v>TUS LAX 12</c:v>
                </c:pt>
                <c:pt idx="77567">
                  <c:v>TUS MDW 01</c:v>
                </c:pt>
                <c:pt idx="77568">
                  <c:v>TUS MDW 02</c:v>
                </c:pt>
                <c:pt idx="77569">
                  <c:v>TUS MDW 03</c:v>
                </c:pt>
                <c:pt idx="77570">
                  <c:v>TUS MDW 04</c:v>
                </c:pt>
                <c:pt idx="77571">
                  <c:v>TUS MDW 05</c:v>
                </c:pt>
                <c:pt idx="77572">
                  <c:v>TUS MDW 06</c:v>
                </c:pt>
                <c:pt idx="77573">
                  <c:v>TUS MDW 07</c:v>
                </c:pt>
                <c:pt idx="77574">
                  <c:v>TUS MDW 08</c:v>
                </c:pt>
                <c:pt idx="77575">
                  <c:v>TUS MDW 09</c:v>
                </c:pt>
                <c:pt idx="77576">
                  <c:v>TUS MDW 10</c:v>
                </c:pt>
                <c:pt idx="77577">
                  <c:v>TUS MDW 11</c:v>
                </c:pt>
                <c:pt idx="77578">
                  <c:v>TUS MDW 12</c:v>
                </c:pt>
                <c:pt idx="77579">
                  <c:v>TUS MSP 01</c:v>
                </c:pt>
                <c:pt idx="77580">
                  <c:v>TUS MSP 02</c:v>
                </c:pt>
                <c:pt idx="77581">
                  <c:v>TUS MSP 03</c:v>
                </c:pt>
                <c:pt idx="77582">
                  <c:v>TUS MSP 04</c:v>
                </c:pt>
                <c:pt idx="77583">
                  <c:v>TUS MSP 05</c:v>
                </c:pt>
                <c:pt idx="77584">
                  <c:v>TUS MSP 06</c:v>
                </c:pt>
                <c:pt idx="77585">
                  <c:v>TUS MSP 07</c:v>
                </c:pt>
                <c:pt idx="77586">
                  <c:v>TUS MSP 08</c:v>
                </c:pt>
                <c:pt idx="77587">
                  <c:v>TUS MSP 09</c:v>
                </c:pt>
                <c:pt idx="77588">
                  <c:v>TUS MSP 10</c:v>
                </c:pt>
                <c:pt idx="77589">
                  <c:v>TUS MSP 11</c:v>
                </c:pt>
                <c:pt idx="77590">
                  <c:v>TUS MSP 12</c:v>
                </c:pt>
                <c:pt idx="77591">
                  <c:v>TUS OAK 01</c:v>
                </c:pt>
                <c:pt idx="77592">
                  <c:v>TUS OAK 02</c:v>
                </c:pt>
                <c:pt idx="77593">
                  <c:v>TUS OAK 03</c:v>
                </c:pt>
                <c:pt idx="77594">
                  <c:v>TUS OAK 04</c:v>
                </c:pt>
                <c:pt idx="77595">
                  <c:v>TUS OAK 05</c:v>
                </c:pt>
                <c:pt idx="77596">
                  <c:v>TUS OAK 06</c:v>
                </c:pt>
                <c:pt idx="77597">
                  <c:v>TUS OAK 10</c:v>
                </c:pt>
                <c:pt idx="77598">
                  <c:v>TUS OAK 11</c:v>
                </c:pt>
                <c:pt idx="77599">
                  <c:v>TUS OAK 12</c:v>
                </c:pt>
                <c:pt idx="77600">
                  <c:v>TUS ORD 01</c:v>
                </c:pt>
                <c:pt idx="77601">
                  <c:v>TUS ORD 02</c:v>
                </c:pt>
                <c:pt idx="77602">
                  <c:v>TUS ORD 03</c:v>
                </c:pt>
                <c:pt idx="77603">
                  <c:v>TUS ORD 04</c:v>
                </c:pt>
                <c:pt idx="77604">
                  <c:v>TUS ORD 05</c:v>
                </c:pt>
                <c:pt idx="77605">
                  <c:v>TUS ORD 06</c:v>
                </c:pt>
                <c:pt idx="77606">
                  <c:v>TUS ORD 07</c:v>
                </c:pt>
                <c:pt idx="77607">
                  <c:v>TUS ORD 08</c:v>
                </c:pt>
                <c:pt idx="77608">
                  <c:v>TUS ORD 09</c:v>
                </c:pt>
                <c:pt idx="77609">
                  <c:v>TUS ORD 10</c:v>
                </c:pt>
                <c:pt idx="77610">
                  <c:v>TUS ORD 11</c:v>
                </c:pt>
                <c:pt idx="77611">
                  <c:v>TUS ORD 12</c:v>
                </c:pt>
                <c:pt idx="77612">
                  <c:v>TUS PDX 01</c:v>
                </c:pt>
                <c:pt idx="77613">
                  <c:v>TUS PDX 02</c:v>
                </c:pt>
                <c:pt idx="77614">
                  <c:v>TUS PDX 03</c:v>
                </c:pt>
                <c:pt idx="77615">
                  <c:v>TUS PDX 04</c:v>
                </c:pt>
                <c:pt idx="77616">
                  <c:v>TUS PDX 05</c:v>
                </c:pt>
                <c:pt idx="77617">
                  <c:v>TUS PDX 06</c:v>
                </c:pt>
                <c:pt idx="77618">
                  <c:v>TUS PDX 07</c:v>
                </c:pt>
                <c:pt idx="77619">
                  <c:v>TUS PDX 08</c:v>
                </c:pt>
                <c:pt idx="77620">
                  <c:v>TUS PDX 09</c:v>
                </c:pt>
                <c:pt idx="77621">
                  <c:v>TUS PDX 10</c:v>
                </c:pt>
                <c:pt idx="77622">
                  <c:v>TUS PDX 11</c:v>
                </c:pt>
                <c:pt idx="77623">
                  <c:v>TUS PDX 12</c:v>
                </c:pt>
                <c:pt idx="77624">
                  <c:v>TUS PHX 01</c:v>
                </c:pt>
                <c:pt idx="77625">
                  <c:v>TUS PHX 02</c:v>
                </c:pt>
                <c:pt idx="77626">
                  <c:v>TUS PHX 03</c:v>
                </c:pt>
                <c:pt idx="77627">
                  <c:v>TUS PHX 04</c:v>
                </c:pt>
                <c:pt idx="77628">
                  <c:v>TUS PHX 05</c:v>
                </c:pt>
                <c:pt idx="77629">
                  <c:v>TUS PHX 06</c:v>
                </c:pt>
                <c:pt idx="77630">
                  <c:v>TUS PHX 07</c:v>
                </c:pt>
                <c:pt idx="77631">
                  <c:v>TUS PHX 08</c:v>
                </c:pt>
                <c:pt idx="77632">
                  <c:v>TUS PHX 09</c:v>
                </c:pt>
                <c:pt idx="77633">
                  <c:v>TUS PHX 10</c:v>
                </c:pt>
                <c:pt idx="77634">
                  <c:v>TUS PHX 11</c:v>
                </c:pt>
                <c:pt idx="77635">
                  <c:v>TUS PHX 12</c:v>
                </c:pt>
                <c:pt idx="77636">
                  <c:v>TUS PVU 11</c:v>
                </c:pt>
                <c:pt idx="77637">
                  <c:v>TUS PVU 12</c:v>
                </c:pt>
                <c:pt idx="77638">
                  <c:v>TUS SAN 01</c:v>
                </c:pt>
                <c:pt idx="77639">
                  <c:v>TUS SAN 02</c:v>
                </c:pt>
                <c:pt idx="77640">
                  <c:v>TUS SAN 03</c:v>
                </c:pt>
                <c:pt idx="77641">
                  <c:v>TUS SAN 04</c:v>
                </c:pt>
                <c:pt idx="77642">
                  <c:v>TUS SAN 05</c:v>
                </c:pt>
                <c:pt idx="77643">
                  <c:v>TUS SAN 06</c:v>
                </c:pt>
                <c:pt idx="77644">
                  <c:v>TUS SAN 07</c:v>
                </c:pt>
                <c:pt idx="77645">
                  <c:v>TUS SAN 08</c:v>
                </c:pt>
                <c:pt idx="77646">
                  <c:v>TUS SAN 09</c:v>
                </c:pt>
                <c:pt idx="77647">
                  <c:v>TUS SAN 10</c:v>
                </c:pt>
                <c:pt idx="77648">
                  <c:v>TUS SAN 11</c:v>
                </c:pt>
                <c:pt idx="77649">
                  <c:v>TUS SAN 12</c:v>
                </c:pt>
                <c:pt idx="77650">
                  <c:v>TUS SEA 01</c:v>
                </c:pt>
                <c:pt idx="77651">
                  <c:v>TUS SEA 02</c:v>
                </c:pt>
                <c:pt idx="77652">
                  <c:v>TUS SEA 03</c:v>
                </c:pt>
                <c:pt idx="77653">
                  <c:v>TUS SEA 04</c:v>
                </c:pt>
                <c:pt idx="77654">
                  <c:v>TUS SEA 05</c:v>
                </c:pt>
                <c:pt idx="77655">
                  <c:v>TUS SEA 06</c:v>
                </c:pt>
                <c:pt idx="77656">
                  <c:v>TUS SEA 07</c:v>
                </c:pt>
                <c:pt idx="77657">
                  <c:v>TUS SEA 08</c:v>
                </c:pt>
                <c:pt idx="77658">
                  <c:v>TUS SEA 09</c:v>
                </c:pt>
                <c:pt idx="77659">
                  <c:v>TUS SEA 10</c:v>
                </c:pt>
                <c:pt idx="77660">
                  <c:v>TUS SEA 11</c:v>
                </c:pt>
                <c:pt idx="77661">
                  <c:v>TUS SEA 12</c:v>
                </c:pt>
                <c:pt idx="77662">
                  <c:v>TUS SFO 01</c:v>
                </c:pt>
                <c:pt idx="77663">
                  <c:v>TUS SFO 02</c:v>
                </c:pt>
                <c:pt idx="77664">
                  <c:v>TUS SFO 03</c:v>
                </c:pt>
                <c:pt idx="77665">
                  <c:v>TUS SFO 04</c:v>
                </c:pt>
                <c:pt idx="77666">
                  <c:v>TUS SFO 05</c:v>
                </c:pt>
                <c:pt idx="77667">
                  <c:v>TUS SFO 06</c:v>
                </c:pt>
                <c:pt idx="77668">
                  <c:v>TUS SFO 07</c:v>
                </c:pt>
                <c:pt idx="77669">
                  <c:v>TUS SFO 08</c:v>
                </c:pt>
                <c:pt idx="77670">
                  <c:v>TUS SFO 09</c:v>
                </c:pt>
                <c:pt idx="77671">
                  <c:v>TUS SFO 10</c:v>
                </c:pt>
                <c:pt idx="77672">
                  <c:v>TUS SFO 11</c:v>
                </c:pt>
                <c:pt idx="77673">
                  <c:v>TUS SFO 12</c:v>
                </c:pt>
                <c:pt idx="77674">
                  <c:v>TUS SJC 01</c:v>
                </c:pt>
                <c:pt idx="77675">
                  <c:v>TUS SJC 02</c:v>
                </c:pt>
                <c:pt idx="77676">
                  <c:v>TUS SJC 03</c:v>
                </c:pt>
                <c:pt idx="77677">
                  <c:v>TUS SJC 04</c:v>
                </c:pt>
                <c:pt idx="77678">
                  <c:v>TUS SJC 05</c:v>
                </c:pt>
                <c:pt idx="77679">
                  <c:v>TUS SJC 06</c:v>
                </c:pt>
                <c:pt idx="77680">
                  <c:v>TUS SJC 07</c:v>
                </c:pt>
                <c:pt idx="77681">
                  <c:v>TUS SJC 08</c:v>
                </c:pt>
                <c:pt idx="77682">
                  <c:v>TUS SJC 09</c:v>
                </c:pt>
                <c:pt idx="77683">
                  <c:v>TUS SJC 10</c:v>
                </c:pt>
                <c:pt idx="77684">
                  <c:v>TUS SJC 11</c:v>
                </c:pt>
                <c:pt idx="77685">
                  <c:v>TUS SJC 12</c:v>
                </c:pt>
                <c:pt idx="77686">
                  <c:v>TUS SLC 01</c:v>
                </c:pt>
                <c:pt idx="77687">
                  <c:v>TUS SLC 02</c:v>
                </c:pt>
                <c:pt idx="77688">
                  <c:v>TUS SLC 03</c:v>
                </c:pt>
                <c:pt idx="77689">
                  <c:v>TUS SLC 04</c:v>
                </c:pt>
                <c:pt idx="77690">
                  <c:v>TUS SLC 05</c:v>
                </c:pt>
                <c:pt idx="77691">
                  <c:v>TUS SLC 06</c:v>
                </c:pt>
                <c:pt idx="77692">
                  <c:v>TUS SLC 07</c:v>
                </c:pt>
                <c:pt idx="77693">
                  <c:v>TUS SLC 08</c:v>
                </c:pt>
                <c:pt idx="77694">
                  <c:v>TUS SLC 09</c:v>
                </c:pt>
                <c:pt idx="77695">
                  <c:v>TUS SLC 10</c:v>
                </c:pt>
                <c:pt idx="77696">
                  <c:v>TUS SLC 11</c:v>
                </c:pt>
                <c:pt idx="77697">
                  <c:v>TUS SLC 12</c:v>
                </c:pt>
                <c:pt idx="77698">
                  <c:v>TVC ATL 06</c:v>
                </c:pt>
                <c:pt idx="77699">
                  <c:v>TVC ATL 07</c:v>
                </c:pt>
                <c:pt idx="77700">
                  <c:v>TVC ATL 08</c:v>
                </c:pt>
                <c:pt idx="77701">
                  <c:v>TVC ATL 09</c:v>
                </c:pt>
                <c:pt idx="77702">
                  <c:v>TVC CLE 04</c:v>
                </c:pt>
                <c:pt idx="77703">
                  <c:v>TVC CLE 06</c:v>
                </c:pt>
                <c:pt idx="77704">
                  <c:v>TVC CLE 07</c:v>
                </c:pt>
                <c:pt idx="77705">
                  <c:v>TVC CLE 08</c:v>
                </c:pt>
                <c:pt idx="77706">
                  <c:v>TVC DEN 05</c:v>
                </c:pt>
                <c:pt idx="77707">
                  <c:v>TVC DEN 06</c:v>
                </c:pt>
                <c:pt idx="77708">
                  <c:v>TVC DEN 07</c:v>
                </c:pt>
                <c:pt idx="77709">
                  <c:v>TVC DEN 08</c:v>
                </c:pt>
                <c:pt idx="77710">
                  <c:v>TVC DEN 09</c:v>
                </c:pt>
                <c:pt idx="77711">
                  <c:v>TVC DFW 06</c:v>
                </c:pt>
                <c:pt idx="77712">
                  <c:v>TVC DFW 07</c:v>
                </c:pt>
                <c:pt idx="77713">
                  <c:v>TVC DFW 08</c:v>
                </c:pt>
                <c:pt idx="77714">
                  <c:v>TVC DTW 01</c:v>
                </c:pt>
                <c:pt idx="77715">
                  <c:v>TVC DTW 02</c:v>
                </c:pt>
                <c:pt idx="77716">
                  <c:v>TVC DTW 03</c:v>
                </c:pt>
                <c:pt idx="77717">
                  <c:v>TVC DTW 04</c:v>
                </c:pt>
                <c:pt idx="77718">
                  <c:v>TVC DTW 05</c:v>
                </c:pt>
                <c:pt idx="77719">
                  <c:v>TVC DTW 06</c:v>
                </c:pt>
                <c:pt idx="77720">
                  <c:v>TVC DTW 07</c:v>
                </c:pt>
                <c:pt idx="77721">
                  <c:v>TVC DTW 08</c:v>
                </c:pt>
                <c:pt idx="77722">
                  <c:v>TVC DTW 09</c:v>
                </c:pt>
                <c:pt idx="77723">
                  <c:v>TVC DTW 10</c:v>
                </c:pt>
                <c:pt idx="77724">
                  <c:v>TVC DTW 11</c:v>
                </c:pt>
                <c:pt idx="77725">
                  <c:v>TVC DTW 12</c:v>
                </c:pt>
                <c:pt idx="77726">
                  <c:v>TVC EWR 06</c:v>
                </c:pt>
                <c:pt idx="77727">
                  <c:v>TVC EWR 07</c:v>
                </c:pt>
                <c:pt idx="77728">
                  <c:v>TVC EWR 08</c:v>
                </c:pt>
                <c:pt idx="77729">
                  <c:v>TVC EWR 09</c:v>
                </c:pt>
                <c:pt idx="77730">
                  <c:v>TVC IAD 04</c:v>
                </c:pt>
                <c:pt idx="77731">
                  <c:v>TVC IMT 01</c:v>
                </c:pt>
                <c:pt idx="77732">
                  <c:v>TVC LGA 06</c:v>
                </c:pt>
                <c:pt idx="77733">
                  <c:v>TVC LGA 07</c:v>
                </c:pt>
                <c:pt idx="77734">
                  <c:v>TVC LGA 08</c:v>
                </c:pt>
                <c:pt idx="77735">
                  <c:v>TVC LGA 09</c:v>
                </c:pt>
                <c:pt idx="77736">
                  <c:v>TVC MQT 01</c:v>
                </c:pt>
                <c:pt idx="77737">
                  <c:v>TVC MQT 02</c:v>
                </c:pt>
                <c:pt idx="77738">
                  <c:v>TVC MQT 03</c:v>
                </c:pt>
                <c:pt idx="77739">
                  <c:v>TVC MQT 04</c:v>
                </c:pt>
                <c:pt idx="77740">
                  <c:v>TVC MQT 05</c:v>
                </c:pt>
                <c:pt idx="77741">
                  <c:v>TVC MQT 06</c:v>
                </c:pt>
                <c:pt idx="77742">
                  <c:v>TVC MQT 07</c:v>
                </c:pt>
                <c:pt idx="77743">
                  <c:v>TVC MQT 08</c:v>
                </c:pt>
                <c:pt idx="77744">
                  <c:v>TVC MQT 09</c:v>
                </c:pt>
                <c:pt idx="77745">
                  <c:v>TVC MQT 10</c:v>
                </c:pt>
                <c:pt idx="77746">
                  <c:v>TVC MQT 11</c:v>
                </c:pt>
                <c:pt idx="77747">
                  <c:v>TVC MQT 12</c:v>
                </c:pt>
                <c:pt idx="77748">
                  <c:v>TVC MSP 01</c:v>
                </c:pt>
                <c:pt idx="77749">
                  <c:v>TVC MSP 02</c:v>
                </c:pt>
                <c:pt idx="77750">
                  <c:v>TVC MSP 03</c:v>
                </c:pt>
                <c:pt idx="77751">
                  <c:v>TVC MSP 04</c:v>
                </c:pt>
                <c:pt idx="77752">
                  <c:v>TVC MSP 05</c:v>
                </c:pt>
                <c:pt idx="77753">
                  <c:v>TVC MSP 06</c:v>
                </c:pt>
                <c:pt idx="77754">
                  <c:v>TVC MSP 07</c:v>
                </c:pt>
                <c:pt idx="77755">
                  <c:v>TVC MSP 08</c:v>
                </c:pt>
                <c:pt idx="77756">
                  <c:v>TVC MSP 09</c:v>
                </c:pt>
                <c:pt idx="77757">
                  <c:v>TVC MSP 10</c:v>
                </c:pt>
                <c:pt idx="77758">
                  <c:v>TVC MSP 11</c:v>
                </c:pt>
                <c:pt idx="77759">
                  <c:v>TVC MSP 12</c:v>
                </c:pt>
                <c:pt idx="77760">
                  <c:v>TVC ORD 01</c:v>
                </c:pt>
                <c:pt idx="77761">
                  <c:v>TVC ORD 02</c:v>
                </c:pt>
                <c:pt idx="77762">
                  <c:v>TVC ORD 03</c:v>
                </c:pt>
                <c:pt idx="77763">
                  <c:v>TVC ORD 04</c:v>
                </c:pt>
                <c:pt idx="77764">
                  <c:v>TVC ORD 05</c:v>
                </c:pt>
                <c:pt idx="77765">
                  <c:v>TVC ORD 06</c:v>
                </c:pt>
                <c:pt idx="77766">
                  <c:v>TVC ORD 07</c:v>
                </c:pt>
                <c:pt idx="77767">
                  <c:v>TVC ORD 08</c:v>
                </c:pt>
                <c:pt idx="77768">
                  <c:v>TVC ORD 09</c:v>
                </c:pt>
                <c:pt idx="77769">
                  <c:v>TVC ORD 10</c:v>
                </c:pt>
                <c:pt idx="77770">
                  <c:v>TVC ORD 11</c:v>
                </c:pt>
                <c:pt idx="77771">
                  <c:v>TVC ORD 12</c:v>
                </c:pt>
                <c:pt idx="77772">
                  <c:v>TVC PLN 07</c:v>
                </c:pt>
                <c:pt idx="77773">
                  <c:v>TWF BOI 01</c:v>
                </c:pt>
                <c:pt idx="77774">
                  <c:v>TWF DEN 01</c:v>
                </c:pt>
                <c:pt idx="77775">
                  <c:v>TWF DEN 02</c:v>
                </c:pt>
                <c:pt idx="77776">
                  <c:v>TWF DEN 03</c:v>
                </c:pt>
                <c:pt idx="77777">
                  <c:v>TWF DEN 04</c:v>
                </c:pt>
                <c:pt idx="77778">
                  <c:v>TWF DEN 12</c:v>
                </c:pt>
                <c:pt idx="77779">
                  <c:v>TWF LAX 01</c:v>
                </c:pt>
                <c:pt idx="77780">
                  <c:v>TWF LAX 02</c:v>
                </c:pt>
                <c:pt idx="77781">
                  <c:v>TWF LAX 03</c:v>
                </c:pt>
                <c:pt idx="77782">
                  <c:v>TWF LAX 12</c:v>
                </c:pt>
                <c:pt idx="77783">
                  <c:v>TWF ORD 02</c:v>
                </c:pt>
                <c:pt idx="77784">
                  <c:v>TWF ORD 03</c:v>
                </c:pt>
                <c:pt idx="77785">
                  <c:v>TWF SEA 01</c:v>
                </c:pt>
                <c:pt idx="77786">
                  <c:v>TWF SEA 02</c:v>
                </c:pt>
                <c:pt idx="77787">
                  <c:v>TWF SEA 03</c:v>
                </c:pt>
                <c:pt idx="77788">
                  <c:v>TWF SEA 12</c:v>
                </c:pt>
                <c:pt idx="77789">
                  <c:v>TWF SFO 01</c:v>
                </c:pt>
                <c:pt idx="77790">
                  <c:v>TWF SFO 02</c:v>
                </c:pt>
                <c:pt idx="77791">
                  <c:v>TWF SFO 03</c:v>
                </c:pt>
                <c:pt idx="77792">
                  <c:v>TWF SFO 04</c:v>
                </c:pt>
                <c:pt idx="77793">
                  <c:v>TWF SFO 12</c:v>
                </c:pt>
                <c:pt idx="77794">
                  <c:v>TWF SLC 01</c:v>
                </c:pt>
                <c:pt idx="77795">
                  <c:v>TWF SLC 02</c:v>
                </c:pt>
                <c:pt idx="77796">
                  <c:v>TWF SLC 03</c:v>
                </c:pt>
                <c:pt idx="77797">
                  <c:v>TWF SLC 04</c:v>
                </c:pt>
                <c:pt idx="77798">
                  <c:v>TWF SLC 05</c:v>
                </c:pt>
                <c:pt idx="77799">
                  <c:v>TWF SLC 06</c:v>
                </c:pt>
                <c:pt idx="77800">
                  <c:v>TWF SLC 07</c:v>
                </c:pt>
                <c:pt idx="77801">
                  <c:v>TWF SLC 08</c:v>
                </c:pt>
                <c:pt idx="77802">
                  <c:v>TWF SLC 09</c:v>
                </c:pt>
                <c:pt idx="77803">
                  <c:v>TWF SLC 10</c:v>
                </c:pt>
                <c:pt idx="77804">
                  <c:v>TWF SLC 11</c:v>
                </c:pt>
                <c:pt idx="77805">
                  <c:v>TWF SLC 12</c:v>
                </c:pt>
                <c:pt idx="77806">
                  <c:v>TWF SUN 01</c:v>
                </c:pt>
                <c:pt idx="77807">
                  <c:v>TWF SUN 02</c:v>
                </c:pt>
                <c:pt idx="77808">
                  <c:v>TWF SUN 03</c:v>
                </c:pt>
                <c:pt idx="77809">
                  <c:v>TWF SUN 04</c:v>
                </c:pt>
                <c:pt idx="77810">
                  <c:v>TWF SUN 05</c:v>
                </c:pt>
                <c:pt idx="77811">
                  <c:v>TWF SUN 07</c:v>
                </c:pt>
                <c:pt idx="77812">
                  <c:v>TWF SUN 08</c:v>
                </c:pt>
                <c:pt idx="77813">
                  <c:v>TWF SUN 09</c:v>
                </c:pt>
                <c:pt idx="77814">
                  <c:v>TWF SUN 12</c:v>
                </c:pt>
                <c:pt idx="77815">
                  <c:v>TXK DFW 01</c:v>
                </c:pt>
                <c:pt idx="77816">
                  <c:v>TXK DFW 02</c:v>
                </c:pt>
                <c:pt idx="77817">
                  <c:v>TXK DFW 03</c:v>
                </c:pt>
                <c:pt idx="77818">
                  <c:v>TXK DFW 04</c:v>
                </c:pt>
                <c:pt idx="77819">
                  <c:v>TXK DFW 05</c:v>
                </c:pt>
                <c:pt idx="77820">
                  <c:v>TXK DFW 06</c:v>
                </c:pt>
                <c:pt idx="77821">
                  <c:v>TXK DFW 07</c:v>
                </c:pt>
                <c:pt idx="77822">
                  <c:v>TXK DFW 08</c:v>
                </c:pt>
                <c:pt idx="77823">
                  <c:v>TXK DFW 09</c:v>
                </c:pt>
                <c:pt idx="77824">
                  <c:v>TXK DFW 10</c:v>
                </c:pt>
                <c:pt idx="77825">
                  <c:v>TXK DFW 11</c:v>
                </c:pt>
                <c:pt idx="77826">
                  <c:v>TXK DFW 12</c:v>
                </c:pt>
                <c:pt idx="77827">
                  <c:v>TYR DFW 01</c:v>
                </c:pt>
                <c:pt idx="77828">
                  <c:v>TYR DFW 02</c:v>
                </c:pt>
                <c:pt idx="77829">
                  <c:v>TYR DFW 03</c:v>
                </c:pt>
                <c:pt idx="77830">
                  <c:v>TYR DFW 04</c:v>
                </c:pt>
                <c:pt idx="77831">
                  <c:v>TYR DFW 05</c:v>
                </c:pt>
                <c:pt idx="77832">
                  <c:v>TYR DFW 06</c:v>
                </c:pt>
                <c:pt idx="77833">
                  <c:v>TYR DFW 07</c:v>
                </c:pt>
                <c:pt idx="77834">
                  <c:v>TYR DFW 08</c:v>
                </c:pt>
                <c:pt idx="77835">
                  <c:v>TYR DFW 09</c:v>
                </c:pt>
                <c:pt idx="77836">
                  <c:v>TYR DFW 10</c:v>
                </c:pt>
                <c:pt idx="77837">
                  <c:v>TYR DFW 11</c:v>
                </c:pt>
                <c:pt idx="77838">
                  <c:v>TYR DFW 12</c:v>
                </c:pt>
                <c:pt idx="77839">
                  <c:v>TYR IAH 01</c:v>
                </c:pt>
                <c:pt idx="77840">
                  <c:v>TYR IAH 02</c:v>
                </c:pt>
                <c:pt idx="77841">
                  <c:v>TYR IAH 03</c:v>
                </c:pt>
                <c:pt idx="77842">
                  <c:v>TYR IAH 04</c:v>
                </c:pt>
                <c:pt idx="77843">
                  <c:v>TYR IAH 05</c:v>
                </c:pt>
                <c:pt idx="77844">
                  <c:v>TYR IAH 06</c:v>
                </c:pt>
                <c:pt idx="77845">
                  <c:v>TYR IAH 07</c:v>
                </c:pt>
                <c:pt idx="77846">
                  <c:v>TYR IAH 08</c:v>
                </c:pt>
                <c:pt idx="77847">
                  <c:v>TYR IAH 09</c:v>
                </c:pt>
                <c:pt idx="77848">
                  <c:v>TYR IAH 10</c:v>
                </c:pt>
                <c:pt idx="77849">
                  <c:v>TYR IAH 11</c:v>
                </c:pt>
                <c:pt idx="77850">
                  <c:v>TYR IAH 12</c:v>
                </c:pt>
                <c:pt idx="77851">
                  <c:v>TYS ATL 01</c:v>
                </c:pt>
                <c:pt idx="77852">
                  <c:v>TYS ATL 02</c:v>
                </c:pt>
                <c:pt idx="77853">
                  <c:v>TYS ATL 03</c:v>
                </c:pt>
                <c:pt idx="77854">
                  <c:v>TYS ATL 04</c:v>
                </c:pt>
                <c:pt idx="77855">
                  <c:v>TYS ATL 05</c:v>
                </c:pt>
                <c:pt idx="77856">
                  <c:v>TYS ATL 06</c:v>
                </c:pt>
                <c:pt idx="77857">
                  <c:v>TYS ATL 07</c:v>
                </c:pt>
                <c:pt idx="77858">
                  <c:v>TYS ATL 08</c:v>
                </c:pt>
                <c:pt idx="77859">
                  <c:v>TYS ATL 09</c:v>
                </c:pt>
                <c:pt idx="77860">
                  <c:v>TYS ATL 10</c:v>
                </c:pt>
                <c:pt idx="77861">
                  <c:v>TYS ATL 11</c:v>
                </c:pt>
                <c:pt idx="77862">
                  <c:v>TYS ATL 12</c:v>
                </c:pt>
                <c:pt idx="77863">
                  <c:v>TYS BNA 04</c:v>
                </c:pt>
                <c:pt idx="77864">
                  <c:v>TYS BNA 10</c:v>
                </c:pt>
                <c:pt idx="77865">
                  <c:v>TYS BWI 05</c:v>
                </c:pt>
                <c:pt idx="77866">
                  <c:v>TYS BWI 06</c:v>
                </c:pt>
                <c:pt idx="77867">
                  <c:v>TYS BWI 07</c:v>
                </c:pt>
                <c:pt idx="77868">
                  <c:v>TYS BWI 08</c:v>
                </c:pt>
                <c:pt idx="77869">
                  <c:v>TYS CLE 01</c:v>
                </c:pt>
                <c:pt idx="77870">
                  <c:v>TYS CLE 02</c:v>
                </c:pt>
                <c:pt idx="77871">
                  <c:v>TYS CLE 03</c:v>
                </c:pt>
                <c:pt idx="77872">
                  <c:v>TYS CLE 04</c:v>
                </c:pt>
                <c:pt idx="77873">
                  <c:v>TYS CLE 05</c:v>
                </c:pt>
                <c:pt idx="77874">
                  <c:v>TYS CLE 06</c:v>
                </c:pt>
                <c:pt idx="77875">
                  <c:v>TYS CLE 07</c:v>
                </c:pt>
                <c:pt idx="77876">
                  <c:v>TYS CLE 08</c:v>
                </c:pt>
                <c:pt idx="77877">
                  <c:v>TYS CLE 09</c:v>
                </c:pt>
                <c:pt idx="77878">
                  <c:v>TYS CLE 10</c:v>
                </c:pt>
                <c:pt idx="77879">
                  <c:v>TYS CLE 11</c:v>
                </c:pt>
                <c:pt idx="77880">
                  <c:v>TYS CLE 12</c:v>
                </c:pt>
                <c:pt idx="77881">
                  <c:v>TYS CLL 03</c:v>
                </c:pt>
                <c:pt idx="77882">
                  <c:v>TYS CLT 01</c:v>
                </c:pt>
                <c:pt idx="77883">
                  <c:v>TYS CLT 02</c:v>
                </c:pt>
                <c:pt idx="77884">
                  <c:v>TYS CLT 03</c:v>
                </c:pt>
                <c:pt idx="77885">
                  <c:v>TYS CLT 04</c:v>
                </c:pt>
                <c:pt idx="77886">
                  <c:v>TYS CLT 05</c:v>
                </c:pt>
                <c:pt idx="77887">
                  <c:v>TYS CLT 06</c:v>
                </c:pt>
                <c:pt idx="77888">
                  <c:v>TYS CLT 07</c:v>
                </c:pt>
                <c:pt idx="77889">
                  <c:v>TYS CLT 08</c:v>
                </c:pt>
                <c:pt idx="77890">
                  <c:v>TYS CLT 09</c:v>
                </c:pt>
                <c:pt idx="77891">
                  <c:v>TYS CLT 10</c:v>
                </c:pt>
                <c:pt idx="77892">
                  <c:v>TYS CLT 11</c:v>
                </c:pt>
                <c:pt idx="77893">
                  <c:v>TYS CLT 12</c:v>
                </c:pt>
                <c:pt idx="77894">
                  <c:v>TYS CVG 01</c:v>
                </c:pt>
                <c:pt idx="77895">
                  <c:v>TYS CVG 02</c:v>
                </c:pt>
                <c:pt idx="77896">
                  <c:v>TYS CVG 03</c:v>
                </c:pt>
                <c:pt idx="77897">
                  <c:v>TYS CVG 04</c:v>
                </c:pt>
                <c:pt idx="77898">
                  <c:v>TYS CVG 05</c:v>
                </c:pt>
                <c:pt idx="77899">
                  <c:v>TYS CVG 06</c:v>
                </c:pt>
                <c:pt idx="77900">
                  <c:v>TYS CVG 07</c:v>
                </c:pt>
                <c:pt idx="77901">
                  <c:v>TYS CVG 08</c:v>
                </c:pt>
                <c:pt idx="77902">
                  <c:v>TYS CVG 09</c:v>
                </c:pt>
                <c:pt idx="77903">
                  <c:v>TYS CVG 10</c:v>
                </c:pt>
                <c:pt idx="77904">
                  <c:v>TYS CVG 11</c:v>
                </c:pt>
                <c:pt idx="77905">
                  <c:v>TYS CVG 12</c:v>
                </c:pt>
                <c:pt idx="77906">
                  <c:v>TYS DCA 01</c:v>
                </c:pt>
                <c:pt idx="77907">
                  <c:v>TYS DCA 02</c:v>
                </c:pt>
                <c:pt idx="77908">
                  <c:v>TYS DCA 03</c:v>
                </c:pt>
                <c:pt idx="77909">
                  <c:v>TYS DCA 04</c:v>
                </c:pt>
                <c:pt idx="77910">
                  <c:v>TYS DCA 05</c:v>
                </c:pt>
                <c:pt idx="77911">
                  <c:v>TYS DCA 06</c:v>
                </c:pt>
                <c:pt idx="77912">
                  <c:v>TYS DCA 07</c:v>
                </c:pt>
                <c:pt idx="77913">
                  <c:v>TYS DCA 08</c:v>
                </c:pt>
                <c:pt idx="77914">
                  <c:v>TYS DCA 09</c:v>
                </c:pt>
                <c:pt idx="77915">
                  <c:v>TYS DCA 10</c:v>
                </c:pt>
                <c:pt idx="77916">
                  <c:v>TYS DCA 11</c:v>
                </c:pt>
                <c:pt idx="77917">
                  <c:v>TYS DCA 12</c:v>
                </c:pt>
                <c:pt idx="77918">
                  <c:v>TYS DEN 01</c:v>
                </c:pt>
                <c:pt idx="77919">
                  <c:v>TYS DEN 02</c:v>
                </c:pt>
                <c:pt idx="77920">
                  <c:v>TYS DEN 03</c:v>
                </c:pt>
                <c:pt idx="77921">
                  <c:v>TYS DEN 04</c:v>
                </c:pt>
                <c:pt idx="77922">
                  <c:v>TYS DEN 05</c:v>
                </c:pt>
                <c:pt idx="77923">
                  <c:v>TYS DEN 06</c:v>
                </c:pt>
                <c:pt idx="77924">
                  <c:v>TYS DEN 07</c:v>
                </c:pt>
                <c:pt idx="77925">
                  <c:v>TYS DEN 08</c:v>
                </c:pt>
                <c:pt idx="77926">
                  <c:v>TYS DEN 09</c:v>
                </c:pt>
                <c:pt idx="77927">
                  <c:v>TYS DEN 10</c:v>
                </c:pt>
                <c:pt idx="77928">
                  <c:v>TYS DEN 11</c:v>
                </c:pt>
                <c:pt idx="77929">
                  <c:v>TYS DEN 12</c:v>
                </c:pt>
                <c:pt idx="77930">
                  <c:v>TYS DFW 01</c:v>
                </c:pt>
                <c:pt idx="77931">
                  <c:v>TYS DFW 02</c:v>
                </c:pt>
                <c:pt idx="77932">
                  <c:v>TYS DFW 03</c:v>
                </c:pt>
                <c:pt idx="77933">
                  <c:v>TYS DFW 04</c:v>
                </c:pt>
                <c:pt idx="77934">
                  <c:v>TYS DFW 05</c:v>
                </c:pt>
                <c:pt idx="77935">
                  <c:v>TYS DFW 06</c:v>
                </c:pt>
                <c:pt idx="77936">
                  <c:v>TYS DFW 07</c:v>
                </c:pt>
                <c:pt idx="77937">
                  <c:v>TYS DFW 08</c:v>
                </c:pt>
                <c:pt idx="77938">
                  <c:v>TYS DFW 09</c:v>
                </c:pt>
                <c:pt idx="77939">
                  <c:v>TYS DFW 10</c:v>
                </c:pt>
                <c:pt idx="77940">
                  <c:v>TYS DFW 11</c:v>
                </c:pt>
                <c:pt idx="77941">
                  <c:v>TYS DFW 12</c:v>
                </c:pt>
                <c:pt idx="77942">
                  <c:v>TYS DTW 01</c:v>
                </c:pt>
                <c:pt idx="77943">
                  <c:v>TYS DTW 02</c:v>
                </c:pt>
                <c:pt idx="77944">
                  <c:v>TYS DTW 03</c:v>
                </c:pt>
                <c:pt idx="77945">
                  <c:v>TYS DTW 04</c:v>
                </c:pt>
                <c:pt idx="77946">
                  <c:v>TYS DTW 05</c:v>
                </c:pt>
                <c:pt idx="77947">
                  <c:v>TYS DTW 06</c:v>
                </c:pt>
                <c:pt idx="77948">
                  <c:v>TYS DTW 07</c:v>
                </c:pt>
                <c:pt idx="77949">
                  <c:v>TYS DTW 08</c:v>
                </c:pt>
                <c:pt idx="77950">
                  <c:v>TYS DTW 09</c:v>
                </c:pt>
                <c:pt idx="77951">
                  <c:v>TYS DTW 10</c:v>
                </c:pt>
                <c:pt idx="77952">
                  <c:v>TYS DTW 11</c:v>
                </c:pt>
                <c:pt idx="77953">
                  <c:v>TYS DTW 12</c:v>
                </c:pt>
                <c:pt idx="77954">
                  <c:v>TYS EWR 01</c:v>
                </c:pt>
                <c:pt idx="77955">
                  <c:v>TYS EWR 02</c:v>
                </c:pt>
                <c:pt idx="77956">
                  <c:v>TYS EWR 03</c:v>
                </c:pt>
                <c:pt idx="77957">
                  <c:v>TYS EWR 04</c:v>
                </c:pt>
                <c:pt idx="77958">
                  <c:v>TYS EWR 05</c:v>
                </c:pt>
                <c:pt idx="77959">
                  <c:v>TYS EWR 06</c:v>
                </c:pt>
                <c:pt idx="77960">
                  <c:v>TYS EWR 07</c:v>
                </c:pt>
                <c:pt idx="77961">
                  <c:v>TYS EWR 08</c:v>
                </c:pt>
                <c:pt idx="77962">
                  <c:v>TYS EWR 09</c:v>
                </c:pt>
                <c:pt idx="77963">
                  <c:v>TYS EWR 10</c:v>
                </c:pt>
                <c:pt idx="77964">
                  <c:v>TYS EWR 11</c:v>
                </c:pt>
                <c:pt idx="77965">
                  <c:v>TYS EWR 12</c:v>
                </c:pt>
                <c:pt idx="77966">
                  <c:v>TYS FLL 01</c:v>
                </c:pt>
                <c:pt idx="77967">
                  <c:v>TYS FLL 02</c:v>
                </c:pt>
                <c:pt idx="77968">
                  <c:v>TYS FLL 03</c:v>
                </c:pt>
                <c:pt idx="77969">
                  <c:v>TYS FLL 04</c:v>
                </c:pt>
                <c:pt idx="77970">
                  <c:v>TYS FLL 05</c:v>
                </c:pt>
                <c:pt idx="77971">
                  <c:v>TYS FLL 06</c:v>
                </c:pt>
                <c:pt idx="77972">
                  <c:v>TYS FLL 07</c:v>
                </c:pt>
                <c:pt idx="77973">
                  <c:v>TYS FLL 08</c:v>
                </c:pt>
                <c:pt idx="77974">
                  <c:v>TYS FLL 09</c:v>
                </c:pt>
                <c:pt idx="77975">
                  <c:v>TYS FLL 10</c:v>
                </c:pt>
                <c:pt idx="77976">
                  <c:v>TYS FLL 11</c:v>
                </c:pt>
                <c:pt idx="77977">
                  <c:v>TYS FLL 12</c:v>
                </c:pt>
                <c:pt idx="77978">
                  <c:v>TYS GSP 02</c:v>
                </c:pt>
                <c:pt idx="77979">
                  <c:v>TYS GSP 12</c:v>
                </c:pt>
                <c:pt idx="77980">
                  <c:v>TYS IAD 01</c:v>
                </c:pt>
                <c:pt idx="77981">
                  <c:v>TYS IAD 02</c:v>
                </c:pt>
                <c:pt idx="77982">
                  <c:v>TYS IAD 03</c:v>
                </c:pt>
                <c:pt idx="77983">
                  <c:v>TYS IAD 04</c:v>
                </c:pt>
                <c:pt idx="77984">
                  <c:v>TYS IAD 05</c:v>
                </c:pt>
                <c:pt idx="77985">
                  <c:v>TYS IAD 06</c:v>
                </c:pt>
                <c:pt idx="77986">
                  <c:v>TYS IAD 07</c:v>
                </c:pt>
                <c:pt idx="77987">
                  <c:v>TYS IAD 08</c:v>
                </c:pt>
                <c:pt idx="77988">
                  <c:v>TYS IAD 09</c:v>
                </c:pt>
                <c:pt idx="77989">
                  <c:v>TYS IAD 10</c:v>
                </c:pt>
                <c:pt idx="77990">
                  <c:v>TYS IAD 11</c:v>
                </c:pt>
                <c:pt idx="77991">
                  <c:v>TYS IAD 12</c:v>
                </c:pt>
                <c:pt idx="77992">
                  <c:v>TYS IAH 01</c:v>
                </c:pt>
                <c:pt idx="77993">
                  <c:v>TYS IAH 02</c:v>
                </c:pt>
                <c:pt idx="77994">
                  <c:v>TYS IAH 03</c:v>
                </c:pt>
                <c:pt idx="77995">
                  <c:v>TYS IAH 04</c:v>
                </c:pt>
                <c:pt idx="77996">
                  <c:v>TYS IAH 05</c:v>
                </c:pt>
                <c:pt idx="77997">
                  <c:v>TYS IAH 06</c:v>
                </c:pt>
                <c:pt idx="77998">
                  <c:v>TYS IAH 07</c:v>
                </c:pt>
                <c:pt idx="77999">
                  <c:v>TYS IAH 08</c:v>
                </c:pt>
                <c:pt idx="78000">
                  <c:v>TYS IAH 09</c:v>
                </c:pt>
                <c:pt idx="78001">
                  <c:v>TYS IAH 10</c:v>
                </c:pt>
                <c:pt idx="78002">
                  <c:v>TYS IAH 11</c:v>
                </c:pt>
                <c:pt idx="78003">
                  <c:v>TYS IAH 12</c:v>
                </c:pt>
                <c:pt idx="78004">
                  <c:v>TYS LAS 01</c:v>
                </c:pt>
                <c:pt idx="78005">
                  <c:v>TYS LAS 02</c:v>
                </c:pt>
                <c:pt idx="78006">
                  <c:v>TYS LAS 03</c:v>
                </c:pt>
                <c:pt idx="78007">
                  <c:v>TYS LAS 04</c:v>
                </c:pt>
                <c:pt idx="78008">
                  <c:v>TYS LAS 05</c:v>
                </c:pt>
                <c:pt idx="78009">
                  <c:v>TYS LAS 06</c:v>
                </c:pt>
                <c:pt idx="78010">
                  <c:v>TYS LAS 07</c:v>
                </c:pt>
                <c:pt idx="78011">
                  <c:v>TYS LAS 08</c:v>
                </c:pt>
                <c:pt idx="78012">
                  <c:v>TYS LAS 09</c:v>
                </c:pt>
                <c:pt idx="78013">
                  <c:v>TYS LAS 10</c:v>
                </c:pt>
                <c:pt idx="78014">
                  <c:v>TYS LAS 11</c:v>
                </c:pt>
                <c:pt idx="78015">
                  <c:v>TYS LAS 12</c:v>
                </c:pt>
                <c:pt idx="78016">
                  <c:v>TYS LEX 03</c:v>
                </c:pt>
                <c:pt idx="78017">
                  <c:v>TYS LGA 01</c:v>
                </c:pt>
                <c:pt idx="78018">
                  <c:v>TYS LGA 02</c:v>
                </c:pt>
                <c:pt idx="78019">
                  <c:v>TYS LGA 03</c:v>
                </c:pt>
                <c:pt idx="78020">
                  <c:v>TYS LGA 04</c:v>
                </c:pt>
                <c:pt idx="78021">
                  <c:v>TYS LGA 05</c:v>
                </c:pt>
                <c:pt idx="78022">
                  <c:v>TYS LGA 06</c:v>
                </c:pt>
                <c:pt idx="78023">
                  <c:v>TYS LGA 07</c:v>
                </c:pt>
                <c:pt idx="78024">
                  <c:v>TYS LGA 08</c:v>
                </c:pt>
                <c:pt idx="78025">
                  <c:v>TYS LGA 09</c:v>
                </c:pt>
                <c:pt idx="78026">
                  <c:v>TYS LGA 10</c:v>
                </c:pt>
                <c:pt idx="78027">
                  <c:v>TYS LGA 11</c:v>
                </c:pt>
                <c:pt idx="78028">
                  <c:v>TYS LGA 12</c:v>
                </c:pt>
                <c:pt idx="78029">
                  <c:v>TYS MCO 01</c:v>
                </c:pt>
                <c:pt idx="78030">
                  <c:v>TYS MCO 02</c:v>
                </c:pt>
                <c:pt idx="78031">
                  <c:v>TYS MCO 03</c:v>
                </c:pt>
                <c:pt idx="78032">
                  <c:v>TYS MCO 04</c:v>
                </c:pt>
                <c:pt idx="78033">
                  <c:v>TYS MCO 05</c:v>
                </c:pt>
                <c:pt idx="78034">
                  <c:v>TYS MCO 06</c:v>
                </c:pt>
                <c:pt idx="78035">
                  <c:v>TYS MCO 07</c:v>
                </c:pt>
                <c:pt idx="78036">
                  <c:v>TYS MCO 08</c:v>
                </c:pt>
                <c:pt idx="78037">
                  <c:v>TYS MCO 09</c:v>
                </c:pt>
                <c:pt idx="78038">
                  <c:v>TYS MCO 10</c:v>
                </c:pt>
                <c:pt idx="78039">
                  <c:v>TYS MCO 11</c:v>
                </c:pt>
                <c:pt idx="78040">
                  <c:v>TYS MCO 12</c:v>
                </c:pt>
                <c:pt idx="78041">
                  <c:v>TYS MDW 06</c:v>
                </c:pt>
                <c:pt idx="78042">
                  <c:v>TYS MDW 07</c:v>
                </c:pt>
                <c:pt idx="78043">
                  <c:v>TYS MDW 08</c:v>
                </c:pt>
                <c:pt idx="78044">
                  <c:v>TYS MDW 09</c:v>
                </c:pt>
                <c:pt idx="78045">
                  <c:v>TYS MEM 01</c:v>
                </c:pt>
                <c:pt idx="78046">
                  <c:v>TYS MEM 02</c:v>
                </c:pt>
                <c:pt idx="78047">
                  <c:v>TYS MEM 03</c:v>
                </c:pt>
                <c:pt idx="78048">
                  <c:v>TYS MEM 04</c:v>
                </c:pt>
                <c:pt idx="78049">
                  <c:v>TYS MEM 05</c:v>
                </c:pt>
                <c:pt idx="78050">
                  <c:v>TYS MEM 06</c:v>
                </c:pt>
                <c:pt idx="78051">
                  <c:v>TYS MEM 07</c:v>
                </c:pt>
                <c:pt idx="78052">
                  <c:v>TYS MEM 08</c:v>
                </c:pt>
                <c:pt idx="78053">
                  <c:v>TYS MEM 09</c:v>
                </c:pt>
                <c:pt idx="78054">
                  <c:v>TYS MEM 10</c:v>
                </c:pt>
                <c:pt idx="78055">
                  <c:v>TYS MEM 11</c:v>
                </c:pt>
                <c:pt idx="78056">
                  <c:v>TYS MEM 12</c:v>
                </c:pt>
                <c:pt idx="78057">
                  <c:v>TYS MIA 01</c:v>
                </c:pt>
                <c:pt idx="78058">
                  <c:v>TYS MIA 02</c:v>
                </c:pt>
                <c:pt idx="78059">
                  <c:v>TYS MIA 03</c:v>
                </c:pt>
                <c:pt idx="78060">
                  <c:v>TYS MIA 04</c:v>
                </c:pt>
                <c:pt idx="78061">
                  <c:v>TYS MIA 05</c:v>
                </c:pt>
                <c:pt idx="78062">
                  <c:v>TYS MIA 06</c:v>
                </c:pt>
                <c:pt idx="78063">
                  <c:v>TYS MIA 07</c:v>
                </c:pt>
                <c:pt idx="78064">
                  <c:v>TYS MIA 08</c:v>
                </c:pt>
                <c:pt idx="78065">
                  <c:v>TYS MIA 09</c:v>
                </c:pt>
                <c:pt idx="78066">
                  <c:v>TYS MIA 10</c:v>
                </c:pt>
                <c:pt idx="78067">
                  <c:v>TYS MIA 11</c:v>
                </c:pt>
                <c:pt idx="78068">
                  <c:v>TYS MIA 12</c:v>
                </c:pt>
                <c:pt idx="78069">
                  <c:v>TYS MSP 01</c:v>
                </c:pt>
                <c:pt idx="78070">
                  <c:v>TYS MSP 02</c:v>
                </c:pt>
                <c:pt idx="78071">
                  <c:v>TYS MSP 03</c:v>
                </c:pt>
                <c:pt idx="78072">
                  <c:v>TYS MSP 04</c:v>
                </c:pt>
                <c:pt idx="78073">
                  <c:v>TYS MSP 05</c:v>
                </c:pt>
                <c:pt idx="78074">
                  <c:v>TYS MSP 06</c:v>
                </c:pt>
                <c:pt idx="78075">
                  <c:v>TYS MSP 07</c:v>
                </c:pt>
                <c:pt idx="78076">
                  <c:v>TYS MSP 08</c:v>
                </c:pt>
                <c:pt idx="78077">
                  <c:v>TYS MSP 09</c:v>
                </c:pt>
                <c:pt idx="78078">
                  <c:v>TYS MSP 10</c:v>
                </c:pt>
                <c:pt idx="78079">
                  <c:v>TYS MSP 11</c:v>
                </c:pt>
                <c:pt idx="78080">
                  <c:v>TYS MSP 12</c:v>
                </c:pt>
                <c:pt idx="78081">
                  <c:v>TYS ORD 01</c:v>
                </c:pt>
                <c:pt idx="78082">
                  <c:v>TYS ORD 02</c:v>
                </c:pt>
                <c:pt idx="78083">
                  <c:v>TYS ORD 03</c:v>
                </c:pt>
                <c:pt idx="78084">
                  <c:v>TYS ORD 04</c:v>
                </c:pt>
                <c:pt idx="78085">
                  <c:v>TYS ORD 05</c:v>
                </c:pt>
                <c:pt idx="78086">
                  <c:v>TYS ORD 06</c:v>
                </c:pt>
                <c:pt idx="78087">
                  <c:v>TYS ORD 07</c:v>
                </c:pt>
                <c:pt idx="78088">
                  <c:v>TYS ORD 08</c:v>
                </c:pt>
                <c:pt idx="78089">
                  <c:v>TYS ORD 09</c:v>
                </c:pt>
                <c:pt idx="78090">
                  <c:v>TYS ORD 10</c:v>
                </c:pt>
                <c:pt idx="78091">
                  <c:v>TYS ORD 11</c:v>
                </c:pt>
                <c:pt idx="78092">
                  <c:v>TYS ORD 12</c:v>
                </c:pt>
                <c:pt idx="78093">
                  <c:v>TYS PGD 01</c:v>
                </c:pt>
                <c:pt idx="78094">
                  <c:v>TYS PGD 02</c:v>
                </c:pt>
                <c:pt idx="78095">
                  <c:v>TYS PGD 03</c:v>
                </c:pt>
                <c:pt idx="78096">
                  <c:v>TYS PGD 04</c:v>
                </c:pt>
                <c:pt idx="78097">
                  <c:v>TYS PGD 05</c:v>
                </c:pt>
                <c:pt idx="78098">
                  <c:v>TYS PGD 06</c:v>
                </c:pt>
                <c:pt idx="78099">
                  <c:v>TYS PGD 07</c:v>
                </c:pt>
                <c:pt idx="78100">
                  <c:v>TYS PGD 08</c:v>
                </c:pt>
                <c:pt idx="78101">
                  <c:v>TYS PGD 09</c:v>
                </c:pt>
                <c:pt idx="78102">
                  <c:v>TYS PGD 10</c:v>
                </c:pt>
                <c:pt idx="78103">
                  <c:v>TYS PGD 11</c:v>
                </c:pt>
                <c:pt idx="78104">
                  <c:v>TYS PGD 12</c:v>
                </c:pt>
                <c:pt idx="78105">
                  <c:v>TYS PHL 01</c:v>
                </c:pt>
                <c:pt idx="78106">
                  <c:v>TYS PHL 02</c:v>
                </c:pt>
                <c:pt idx="78107">
                  <c:v>TYS PHL 03</c:v>
                </c:pt>
                <c:pt idx="78108">
                  <c:v>TYS PHL 04</c:v>
                </c:pt>
                <c:pt idx="78109">
                  <c:v>TYS PHL 05</c:v>
                </c:pt>
                <c:pt idx="78110">
                  <c:v>TYS PHL 06</c:v>
                </c:pt>
                <c:pt idx="78111">
                  <c:v>TYS PHL 07</c:v>
                </c:pt>
                <c:pt idx="78112">
                  <c:v>TYS PHL 08</c:v>
                </c:pt>
                <c:pt idx="78113">
                  <c:v>TYS PHL 09</c:v>
                </c:pt>
                <c:pt idx="78114">
                  <c:v>TYS PHL 10</c:v>
                </c:pt>
                <c:pt idx="78115">
                  <c:v>TYS PHL 11</c:v>
                </c:pt>
                <c:pt idx="78116">
                  <c:v>TYS PHL 12</c:v>
                </c:pt>
                <c:pt idx="78117">
                  <c:v>TYS PIE 01</c:v>
                </c:pt>
                <c:pt idx="78118">
                  <c:v>TYS PIE 02</c:v>
                </c:pt>
                <c:pt idx="78119">
                  <c:v>TYS PIE 03</c:v>
                </c:pt>
                <c:pt idx="78120">
                  <c:v>TYS PIE 04</c:v>
                </c:pt>
                <c:pt idx="78121">
                  <c:v>TYS PIE 05</c:v>
                </c:pt>
                <c:pt idx="78122">
                  <c:v>TYS PIE 06</c:v>
                </c:pt>
                <c:pt idx="78123">
                  <c:v>TYS PIE 07</c:v>
                </c:pt>
                <c:pt idx="78124">
                  <c:v>TYS PIE 08</c:v>
                </c:pt>
                <c:pt idx="78125">
                  <c:v>TYS PIE 09</c:v>
                </c:pt>
                <c:pt idx="78126">
                  <c:v>TYS PIE 10</c:v>
                </c:pt>
                <c:pt idx="78127">
                  <c:v>TYS PIE 11</c:v>
                </c:pt>
                <c:pt idx="78128">
                  <c:v>TYS PIE 12</c:v>
                </c:pt>
                <c:pt idx="78129">
                  <c:v>TYS ROA 01</c:v>
                </c:pt>
                <c:pt idx="78130">
                  <c:v>TYS SAT 04</c:v>
                </c:pt>
                <c:pt idx="78131">
                  <c:v>TYS SFB 01</c:v>
                </c:pt>
                <c:pt idx="78132">
                  <c:v>TYS SFB 02</c:v>
                </c:pt>
                <c:pt idx="78133">
                  <c:v>TYS SFB 03</c:v>
                </c:pt>
                <c:pt idx="78134">
                  <c:v>TYS SFB 04</c:v>
                </c:pt>
                <c:pt idx="78135">
                  <c:v>TYS SFB 05</c:v>
                </c:pt>
                <c:pt idx="78136">
                  <c:v>TYS SFB 06</c:v>
                </c:pt>
                <c:pt idx="78137">
                  <c:v>TYS SFB 07</c:v>
                </c:pt>
                <c:pt idx="78138">
                  <c:v>TYS SFB 08</c:v>
                </c:pt>
                <c:pt idx="78139">
                  <c:v>TYS SFB 09</c:v>
                </c:pt>
                <c:pt idx="78140">
                  <c:v>TYS SFB 10</c:v>
                </c:pt>
                <c:pt idx="78141">
                  <c:v>TYS SFB 11</c:v>
                </c:pt>
                <c:pt idx="78142">
                  <c:v>TYS SFB 12</c:v>
                </c:pt>
                <c:pt idx="78143">
                  <c:v>TYS TRI 08</c:v>
                </c:pt>
                <c:pt idx="78144">
                  <c:v>TYS VPS 05</c:v>
                </c:pt>
                <c:pt idx="78145">
                  <c:v>TYS VPS 06</c:v>
                </c:pt>
                <c:pt idx="78146">
                  <c:v>TYS VPS 07</c:v>
                </c:pt>
                <c:pt idx="78147">
                  <c:v>TYS VPS 08</c:v>
                </c:pt>
                <c:pt idx="78148">
                  <c:v>TYS VPS 09</c:v>
                </c:pt>
                <c:pt idx="78149">
                  <c:v>UIN CGI 01</c:v>
                </c:pt>
                <c:pt idx="78150">
                  <c:v>UIN CGI 02</c:v>
                </c:pt>
                <c:pt idx="78151">
                  <c:v>UIN CGI 03</c:v>
                </c:pt>
                <c:pt idx="78152">
                  <c:v>UIN CGI 04</c:v>
                </c:pt>
                <c:pt idx="78153">
                  <c:v>UIN CGI 05</c:v>
                </c:pt>
                <c:pt idx="78154">
                  <c:v>UIN CGI 06</c:v>
                </c:pt>
                <c:pt idx="78155">
                  <c:v>UIN CGI 07</c:v>
                </c:pt>
                <c:pt idx="78156">
                  <c:v>UIN CGI 08</c:v>
                </c:pt>
                <c:pt idx="78157">
                  <c:v>UIN CGI 09</c:v>
                </c:pt>
                <c:pt idx="78158">
                  <c:v>UIN CGI 10</c:v>
                </c:pt>
                <c:pt idx="78159">
                  <c:v>UIN CGI 11</c:v>
                </c:pt>
                <c:pt idx="78160">
                  <c:v>UIN CGI 12</c:v>
                </c:pt>
                <c:pt idx="78161">
                  <c:v>UIN ORD 01</c:v>
                </c:pt>
                <c:pt idx="78162">
                  <c:v>UIN ORD 02</c:v>
                </c:pt>
                <c:pt idx="78163">
                  <c:v>UIN ORD 03</c:v>
                </c:pt>
                <c:pt idx="78164">
                  <c:v>UIN ORD 04</c:v>
                </c:pt>
                <c:pt idx="78165">
                  <c:v>UIN ORD 05</c:v>
                </c:pt>
                <c:pt idx="78166">
                  <c:v>UIN ORD 06</c:v>
                </c:pt>
                <c:pt idx="78167">
                  <c:v>UIN ORD 07</c:v>
                </c:pt>
                <c:pt idx="78168">
                  <c:v>UIN ORD 08</c:v>
                </c:pt>
                <c:pt idx="78169">
                  <c:v>UIN ORD 09</c:v>
                </c:pt>
                <c:pt idx="78170">
                  <c:v>UIN ORD 10</c:v>
                </c:pt>
                <c:pt idx="78171">
                  <c:v>UIN ORD 11</c:v>
                </c:pt>
                <c:pt idx="78172">
                  <c:v>UIN ORD 12</c:v>
                </c:pt>
                <c:pt idx="78173">
                  <c:v>USA FLL 01</c:v>
                </c:pt>
                <c:pt idx="78174">
                  <c:v>USA FLL 02</c:v>
                </c:pt>
                <c:pt idx="78175">
                  <c:v>USA FLL 03</c:v>
                </c:pt>
                <c:pt idx="78176">
                  <c:v>USA FLL 04</c:v>
                </c:pt>
                <c:pt idx="78177">
                  <c:v>USA FLL 05</c:v>
                </c:pt>
                <c:pt idx="78178">
                  <c:v>USA FLL 06</c:v>
                </c:pt>
                <c:pt idx="78179">
                  <c:v>USA FLL 07</c:v>
                </c:pt>
                <c:pt idx="78180">
                  <c:v>USA FLL 08</c:v>
                </c:pt>
                <c:pt idx="78181">
                  <c:v>USA FLL 09</c:v>
                </c:pt>
                <c:pt idx="78182">
                  <c:v>USA FLL 10</c:v>
                </c:pt>
                <c:pt idx="78183">
                  <c:v>USA FLL 11</c:v>
                </c:pt>
                <c:pt idx="78184">
                  <c:v>USA FLL 12</c:v>
                </c:pt>
                <c:pt idx="78185">
                  <c:v>USA MSY 01</c:v>
                </c:pt>
                <c:pt idx="78186">
                  <c:v>USA MSY 02</c:v>
                </c:pt>
                <c:pt idx="78187">
                  <c:v>USA MSY 03</c:v>
                </c:pt>
                <c:pt idx="78188">
                  <c:v>USA MSY 04</c:v>
                </c:pt>
                <c:pt idx="78189">
                  <c:v>USA MSY 05</c:v>
                </c:pt>
                <c:pt idx="78190">
                  <c:v>USA MSY 06</c:v>
                </c:pt>
                <c:pt idx="78191">
                  <c:v>USA MSY 07</c:v>
                </c:pt>
                <c:pt idx="78192">
                  <c:v>USA MSY 08</c:v>
                </c:pt>
                <c:pt idx="78193">
                  <c:v>USA MSY 10</c:v>
                </c:pt>
                <c:pt idx="78194">
                  <c:v>USA MSY 11</c:v>
                </c:pt>
                <c:pt idx="78195">
                  <c:v>USA MSY 12</c:v>
                </c:pt>
                <c:pt idx="78196">
                  <c:v>USA PGD 01</c:v>
                </c:pt>
                <c:pt idx="78197">
                  <c:v>USA PGD 02</c:v>
                </c:pt>
                <c:pt idx="78198">
                  <c:v>USA PGD 03</c:v>
                </c:pt>
                <c:pt idx="78199">
                  <c:v>USA PGD 04</c:v>
                </c:pt>
                <c:pt idx="78200">
                  <c:v>USA PGD 05</c:v>
                </c:pt>
                <c:pt idx="78201">
                  <c:v>USA PGD 06</c:v>
                </c:pt>
                <c:pt idx="78202">
                  <c:v>USA PGD 07</c:v>
                </c:pt>
                <c:pt idx="78203">
                  <c:v>USA PGD 08</c:v>
                </c:pt>
                <c:pt idx="78204">
                  <c:v>USA PGD 09</c:v>
                </c:pt>
                <c:pt idx="78205">
                  <c:v>USA PGD 10</c:v>
                </c:pt>
                <c:pt idx="78206">
                  <c:v>USA PGD 11</c:v>
                </c:pt>
                <c:pt idx="78207">
                  <c:v>USA PGD 12</c:v>
                </c:pt>
                <c:pt idx="78208">
                  <c:v>USA PIE 01</c:v>
                </c:pt>
                <c:pt idx="78209">
                  <c:v>USA PIE 02</c:v>
                </c:pt>
                <c:pt idx="78210">
                  <c:v>USA PIE 03</c:v>
                </c:pt>
                <c:pt idx="78211">
                  <c:v>USA PIE 04</c:v>
                </c:pt>
                <c:pt idx="78212">
                  <c:v>USA PIE 05</c:v>
                </c:pt>
                <c:pt idx="78213">
                  <c:v>USA PIE 06</c:v>
                </c:pt>
                <c:pt idx="78214">
                  <c:v>USA PIE 07</c:v>
                </c:pt>
                <c:pt idx="78215">
                  <c:v>USA PIE 08</c:v>
                </c:pt>
                <c:pt idx="78216">
                  <c:v>USA PIE 09</c:v>
                </c:pt>
                <c:pt idx="78217">
                  <c:v>USA PIE 10</c:v>
                </c:pt>
                <c:pt idx="78218">
                  <c:v>USA PIE 11</c:v>
                </c:pt>
                <c:pt idx="78219">
                  <c:v>USA PIE 12</c:v>
                </c:pt>
                <c:pt idx="78220">
                  <c:v>USA SFB 01</c:v>
                </c:pt>
                <c:pt idx="78221">
                  <c:v>USA SFB 02</c:v>
                </c:pt>
                <c:pt idx="78222">
                  <c:v>USA SFB 03</c:v>
                </c:pt>
                <c:pt idx="78223">
                  <c:v>USA SFB 04</c:v>
                </c:pt>
                <c:pt idx="78224">
                  <c:v>USA SFB 05</c:v>
                </c:pt>
                <c:pt idx="78225">
                  <c:v>USA SFB 06</c:v>
                </c:pt>
                <c:pt idx="78226">
                  <c:v>USA SFB 07</c:v>
                </c:pt>
                <c:pt idx="78227">
                  <c:v>USA SFB 08</c:v>
                </c:pt>
                <c:pt idx="78228">
                  <c:v>USA SFB 09</c:v>
                </c:pt>
                <c:pt idx="78229">
                  <c:v>USA SFB 10</c:v>
                </c:pt>
                <c:pt idx="78230">
                  <c:v>USA SFB 11</c:v>
                </c:pt>
                <c:pt idx="78231">
                  <c:v>USA SFB 12</c:v>
                </c:pt>
                <c:pt idx="78232">
                  <c:v>USA VPS 06</c:v>
                </c:pt>
                <c:pt idx="78233">
                  <c:v>USA VPS 07</c:v>
                </c:pt>
                <c:pt idx="78234">
                  <c:v>USA VPS 08</c:v>
                </c:pt>
                <c:pt idx="78235">
                  <c:v>UST IAD 01</c:v>
                </c:pt>
                <c:pt idx="78236">
                  <c:v>UST IAD 09</c:v>
                </c:pt>
                <c:pt idx="78237">
                  <c:v>UST IAD 10</c:v>
                </c:pt>
                <c:pt idx="78238">
                  <c:v>UST IAD 11</c:v>
                </c:pt>
                <c:pt idx="78239">
                  <c:v>UST IAD 12</c:v>
                </c:pt>
                <c:pt idx="78240">
                  <c:v>UST ORD 04</c:v>
                </c:pt>
                <c:pt idx="78241">
                  <c:v>UST ORD 05</c:v>
                </c:pt>
                <c:pt idx="78242">
                  <c:v>UST ORD 06</c:v>
                </c:pt>
                <c:pt idx="78243">
                  <c:v>UST ORD 07</c:v>
                </c:pt>
                <c:pt idx="78244">
                  <c:v>UST ORD 08</c:v>
                </c:pt>
                <c:pt idx="78245">
                  <c:v>UST ORD 09</c:v>
                </c:pt>
                <c:pt idx="78246">
                  <c:v>UST ORD 10</c:v>
                </c:pt>
                <c:pt idx="78247">
                  <c:v>UST PHL 04</c:v>
                </c:pt>
                <c:pt idx="78248">
                  <c:v>UST PHL 05</c:v>
                </c:pt>
                <c:pt idx="78249">
                  <c:v>UST PHL 06</c:v>
                </c:pt>
                <c:pt idx="78250">
                  <c:v>UST PHL 07</c:v>
                </c:pt>
                <c:pt idx="78251">
                  <c:v>UST PHL 08</c:v>
                </c:pt>
                <c:pt idx="78252">
                  <c:v>UST PHL 09</c:v>
                </c:pt>
                <c:pt idx="78253">
                  <c:v>UST PHL 10</c:v>
                </c:pt>
                <c:pt idx="78254">
                  <c:v>UST TTN 01</c:v>
                </c:pt>
                <c:pt idx="78255">
                  <c:v>UST TTN 02</c:v>
                </c:pt>
                <c:pt idx="78256">
                  <c:v>UST TTN 03</c:v>
                </c:pt>
                <c:pt idx="78257">
                  <c:v>UST TTN 04</c:v>
                </c:pt>
                <c:pt idx="78258">
                  <c:v>UST TTN 05</c:v>
                </c:pt>
                <c:pt idx="78259">
                  <c:v>UST TTN 06</c:v>
                </c:pt>
                <c:pt idx="78260">
                  <c:v>UST TTN 07</c:v>
                </c:pt>
                <c:pt idx="78261">
                  <c:v>UST TTN 08</c:v>
                </c:pt>
                <c:pt idx="78262">
                  <c:v>UST TTN 09</c:v>
                </c:pt>
                <c:pt idx="78263">
                  <c:v>UST TTN 10</c:v>
                </c:pt>
                <c:pt idx="78264">
                  <c:v>UST TTN 11</c:v>
                </c:pt>
                <c:pt idx="78265">
                  <c:v>UST TTN 12</c:v>
                </c:pt>
                <c:pt idx="78266">
                  <c:v>UTM ATL 01</c:v>
                </c:pt>
                <c:pt idx="78267">
                  <c:v>UTM ATL 02</c:v>
                </c:pt>
                <c:pt idx="78268">
                  <c:v>UTM ATL 03</c:v>
                </c:pt>
                <c:pt idx="78269">
                  <c:v>UTM ATL 04</c:v>
                </c:pt>
                <c:pt idx="78270">
                  <c:v>UTM ATL 05</c:v>
                </c:pt>
                <c:pt idx="78271">
                  <c:v>UTM ATL 06</c:v>
                </c:pt>
                <c:pt idx="78272">
                  <c:v>UTM ATL 07</c:v>
                </c:pt>
                <c:pt idx="78273">
                  <c:v>UTM ATL 08</c:v>
                </c:pt>
                <c:pt idx="78274">
                  <c:v>UTM ATL 09</c:v>
                </c:pt>
                <c:pt idx="78275">
                  <c:v>UTM ATL 10</c:v>
                </c:pt>
                <c:pt idx="78276">
                  <c:v>UTM ATL 11</c:v>
                </c:pt>
                <c:pt idx="78277">
                  <c:v>UTM ATL 12</c:v>
                </c:pt>
                <c:pt idx="78278">
                  <c:v>VEL DEN 06</c:v>
                </c:pt>
                <c:pt idx="78279">
                  <c:v>VEL DEN 07</c:v>
                </c:pt>
                <c:pt idx="78280">
                  <c:v>VEL DEN 08</c:v>
                </c:pt>
                <c:pt idx="78281">
                  <c:v>VEL DEN 09</c:v>
                </c:pt>
                <c:pt idx="78282">
                  <c:v>VEL DEN 10</c:v>
                </c:pt>
                <c:pt idx="78283">
                  <c:v>VEL DEN 11</c:v>
                </c:pt>
                <c:pt idx="78284">
                  <c:v>VEL DEN 12</c:v>
                </c:pt>
                <c:pt idx="78285">
                  <c:v>VEL SLC 01</c:v>
                </c:pt>
                <c:pt idx="78286">
                  <c:v>VEL SLC 02</c:v>
                </c:pt>
                <c:pt idx="78287">
                  <c:v>VEL SLC 03</c:v>
                </c:pt>
                <c:pt idx="78288">
                  <c:v>VEL SLC 04</c:v>
                </c:pt>
                <c:pt idx="78289">
                  <c:v>VEL SLC 05</c:v>
                </c:pt>
                <c:pt idx="78290">
                  <c:v>VEL SLC 06</c:v>
                </c:pt>
                <c:pt idx="78291">
                  <c:v>VEL SLC 07</c:v>
                </c:pt>
                <c:pt idx="78292">
                  <c:v>VEL SLC 08</c:v>
                </c:pt>
                <c:pt idx="78293">
                  <c:v>VEL SLC 09</c:v>
                </c:pt>
                <c:pt idx="78294">
                  <c:v>VEL SLC 10</c:v>
                </c:pt>
                <c:pt idx="78295">
                  <c:v>VEL SLC 11</c:v>
                </c:pt>
                <c:pt idx="78296">
                  <c:v>VEL SLC 12</c:v>
                </c:pt>
                <c:pt idx="78297">
                  <c:v>VLD ATL 01</c:v>
                </c:pt>
                <c:pt idx="78298">
                  <c:v>VLD ATL 02</c:v>
                </c:pt>
                <c:pt idx="78299">
                  <c:v>VLD ATL 03</c:v>
                </c:pt>
                <c:pt idx="78300">
                  <c:v>VLD ATL 04</c:v>
                </c:pt>
                <c:pt idx="78301">
                  <c:v>VLD ATL 05</c:v>
                </c:pt>
                <c:pt idx="78302">
                  <c:v>VLD ATL 06</c:v>
                </c:pt>
                <c:pt idx="78303">
                  <c:v>VLD ATL 07</c:v>
                </c:pt>
                <c:pt idx="78304">
                  <c:v>VLD ATL 08</c:v>
                </c:pt>
                <c:pt idx="78305">
                  <c:v>VLD ATL 09</c:v>
                </c:pt>
                <c:pt idx="78306">
                  <c:v>VLD ATL 10</c:v>
                </c:pt>
                <c:pt idx="78307">
                  <c:v>VLD ATL 11</c:v>
                </c:pt>
                <c:pt idx="78308">
                  <c:v>VLD ATL 12</c:v>
                </c:pt>
                <c:pt idx="78309">
                  <c:v>VPS ATL 01</c:v>
                </c:pt>
                <c:pt idx="78310">
                  <c:v>VPS ATL 02</c:v>
                </c:pt>
                <c:pt idx="78311">
                  <c:v>VPS ATL 03</c:v>
                </c:pt>
                <c:pt idx="78312">
                  <c:v>VPS ATL 04</c:v>
                </c:pt>
                <c:pt idx="78313">
                  <c:v>VPS ATL 05</c:v>
                </c:pt>
                <c:pt idx="78314">
                  <c:v>VPS ATL 06</c:v>
                </c:pt>
                <c:pt idx="78315">
                  <c:v>VPS ATL 07</c:v>
                </c:pt>
                <c:pt idx="78316">
                  <c:v>VPS ATL 08</c:v>
                </c:pt>
                <c:pt idx="78317">
                  <c:v>VPS ATL 09</c:v>
                </c:pt>
                <c:pt idx="78318">
                  <c:v>VPS ATL 10</c:v>
                </c:pt>
                <c:pt idx="78319">
                  <c:v>VPS ATL 11</c:v>
                </c:pt>
                <c:pt idx="78320">
                  <c:v>VPS ATL 12</c:v>
                </c:pt>
                <c:pt idx="78321">
                  <c:v>VPS AUS 05</c:v>
                </c:pt>
                <c:pt idx="78322">
                  <c:v>VPS AUS 06</c:v>
                </c:pt>
                <c:pt idx="78323">
                  <c:v>VPS AUS 07</c:v>
                </c:pt>
                <c:pt idx="78324">
                  <c:v>VPS AUS 08</c:v>
                </c:pt>
                <c:pt idx="78325">
                  <c:v>VPS AUS 09</c:v>
                </c:pt>
                <c:pt idx="78326">
                  <c:v>VPS AUS 10</c:v>
                </c:pt>
                <c:pt idx="78327">
                  <c:v>VPS AUS 11</c:v>
                </c:pt>
                <c:pt idx="78328">
                  <c:v>VPS BLV 01</c:v>
                </c:pt>
                <c:pt idx="78329">
                  <c:v>VPS BLV 02</c:v>
                </c:pt>
                <c:pt idx="78330">
                  <c:v>VPS BLV 03</c:v>
                </c:pt>
                <c:pt idx="78331">
                  <c:v>VPS BLV 04</c:v>
                </c:pt>
                <c:pt idx="78332">
                  <c:v>VPS BLV 05</c:v>
                </c:pt>
                <c:pt idx="78333">
                  <c:v>VPS BLV 06</c:v>
                </c:pt>
                <c:pt idx="78334">
                  <c:v>VPS BLV 07</c:v>
                </c:pt>
                <c:pt idx="78335">
                  <c:v>VPS BLV 08</c:v>
                </c:pt>
                <c:pt idx="78336">
                  <c:v>VPS BLV 09</c:v>
                </c:pt>
                <c:pt idx="78337">
                  <c:v>VPS BLV 10</c:v>
                </c:pt>
                <c:pt idx="78338">
                  <c:v>VPS BLV 11</c:v>
                </c:pt>
                <c:pt idx="78339">
                  <c:v>VPS BLV 12</c:v>
                </c:pt>
                <c:pt idx="78340">
                  <c:v>VPS BNA 06</c:v>
                </c:pt>
                <c:pt idx="78341">
                  <c:v>VPS BNA 07</c:v>
                </c:pt>
                <c:pt idx="78342">
                  <c:v>VPS BNA 08</c:v>
                </c:pt>
                <c:pt idx="78343">
                  <c:v>VPS BNA 09</c:v>
                </c:pt>
                <c:pt idx="78344">
                  <c:v>VPS BNA 10</c:v>
                </c:pt>
                <c:pt idx="78345">
                  <c:v>VPS BNA 11</c:v>
                </c:pt>
                <c:pt idx="78346">
                  <c:v>VPS BWI 06</c:v>
                </c:pt>
                <c:pt idx="78347">
                  <c:v>VPS BWI 07</c:v>
                </c:pt>
                <c:pt idx="78348">
                  <c:v>VPS BWI 08</c:v>
                </c:pt>
                <c:pt idx="78349">
                  <c:v>VPS BWI 09</c:v>
                </c:pt>
                <c:pt idx="78350">
                  <c:v>VPS BWI 10</c:v>
                </c:pt>
                <c:pt idx="78351">
                  <c:v>VPS BWI 11</c:v>
                </c:pt>
                <c:pt idx="78352">
                  <c:v>VPS BWI 12</c:v>
                </c:pt>
                <c:pt idx="78353">
                  <c:v>VPS CLE 05</c:v>
                </c:pt>
                <c:pt idx="78354">
                  <c:v>VPS CLE 06</c:v>
                </c:pt>
                <c:pt idx="78355">
                  <c:v>VPS CLE 07</c:v>
                </c:pt>
                <c:pt idx="78356">
                  <c:v>VPS CLE 08</c:v>
                </c:pt>
                <c:pt idx="78357">
                  <c:v>VPS CLT 01</c:v>
                </c:pt>
                <c:pt idx="78358">
                  <c:v>VPS CLT 02</c:v>
                </c:pt>
                <c:pt idx="78359">
                  <c:v>VPS CLT 03</c:v>
                </c:pt>
                <c:pt idx="78360">
                  <c:v>VPS CLT 04</c:v>
                </c:pt>
                <c:pt idx="78361">
                  <c:v>VPS CLT 05</c:v>
                </c:pt>
                <c:pt idx="78362">
                  <c:v>VPS CLT 06</c:v>
                </c:pt>
                <c:pt idx="78363">
                  <c:v>VPS CLT 07</c:v>
                </c:pt>
                <c:pt idx="78364">
                  <c:v>VPS CLT 08</c:v>
                </c:pt>
                <c:pt idx="78365">
                  <c:v>VPS CLT 09</c:v>
                </c:pt>
                <c:pt idx="78366">
                  <c:v>VPS CLT 10</c:v>
                </c:pt>
                <c:pt idx="78367">
                  <c:v>VPS CLT 11</c:v>
                </c:pt>
                <c:pt idx="78368">
                  <c:v>VPS CLT 12</c:v>
                </c:pt>
                <c:pt idx="78369">
                  <c:v>VPS CVG 01</c:v>
                </c:pt>
                <c:pt idx="78370">
                  <c:v>VPS CVG 02</c:v>
                </c:pt>
                <c:pt idx="78371">
                  <c:v>VPS CVG 03</c:v>
                </c:pt>
                <c:pt idx="78372">
                  <c:v>VPS CVG 04</c:v>
                </c:pt>
                <c:pt idx="78373">
                  <c:v>VPS CVG 05</c:v>
                </c:pt>
                <c:pt idx="78374">
                  <c:v>VPS CVG 06</c:v>
                </c:pt>
                <c:pt idx="78375">
                  <c:v>VPS CVG 07</c:v>
                </c:pt>
                <c:pt idx="78376">
                  <c:v>VPS CVG 08</c:v>
                </c:pt>
                <c:pt idx="78377">
                  <c:v>VPS CVG 09</c:v>
                </c:pt>
                <c:pt idx="78378">
                  <c:v>VPS CVG 10</c:v>
                </c:pt>
                <c:pt idx="78379">
                  <c:v>VPS CVG 11</c:v>
                </c:pt>
                <c:pt idx="78380">
                  <c:v>VPS CVG 12</c:v>
                </c:pt>
                <c:pt idx="78381">
                  <c:v>VPS DCA 01</c:v>
                </c:pt>
                <c:pt idx="78382">
                  <c:v>VPS DCA 02</c:v>
                </c:pt>
                <c:pt idx="78383">
                  <c:v>VPS DCA 03</c:v>
                </c:pt>
                <c:pt idx="78384">
                  <c:v>VPS DCA 04</c:v>
                </c:pt>
                <c:pt idx="78385">
                  <c:v>VPS DCA 05</c:v>
                </c:pt>
                <c:pt idx="78386">
                  <c:v>VPS DCA 06</c:v>
                </c:pt>
                <c:pt idx="78387">
                  <c:v>VPS DCA 07</c:v>
                </c:pt>
                <c:pt idx="78388">
                  <c:v>VPS DCA 08</c:v>
                </c:pt>
                <c:pt idx="78389">
                  <c:v>VPS DCA 09</c:v>
                </c:pt>
                <c:pt idx="78390">
                  <c:v>VPS DCA 10</c:v>
                </c:pt>
                <c:pt idx="78391">
                  <c:v>VPS DCA 11</c:v>
                </c:pt>
                <c:pt idx="78392">
                  <c:v>VPS DCA 12</c:v>
                </c:pt>
                <c:pt idx="78393">
                  <c:v>VPS DFW 01</c:v>
                </c:pt>
                <c:pt idx="78394">
                  <c:v>VPS DFW 02</c:v>
                </c:pt>
                <c:pt idx="78395">
                  <c:v>VPS DFW 03</c:v>
                </c:pt>
                <c:pt idx="78396">
                  <c:v>VPS DFW 04</c:v>
                </c:pt>
                <c:pt idx="78397">
                  <c:v>VPS DFW 05</c:v>
                </c:pt>
                <c:pt idx="78398">
                  <c:v>VPS DFW 06</c:v>
                </c:pt>
                <c:pt idx="78399">
                  <c:v>VPS DFW 07</c:v>
                </c:pt>
                <c:pt idx="78400">
                  <c:v>VPS DFW 08</c:v>
                </c:pt>
                <c:pt idx="78401">
                  <c:v>VPS DFW 09</c:v>
                </c:pt>
                <c:pt idx="78402">
                  <c:v>VPS DFW 10</c:v>
                </c:pt>
                <c:pt idx="78403">
                  <c:v>VPS DFW 11</c:v>
                </c:pt>
                <c:pt idx="78404">
                  <c:v>VPS DFW 12</c:v>
                </c:pt>
                <c:pt idx="78405">
                  <c:v>VPS EVV 06</c:v>
                </c:pt>
                <c:pt idx="78406">
                  <c:v>VPS EVV 07</c:v>
                </c:pt>
                <c:pt idx="78407">
                  <c:v>VPS EVV 08</c:v>
                </c:pt>
                <c:pt idx="78408">
                  <c:v>VPS EWR 06</c:v>
                </c:pt>
                <c:pt idx="78409">
                  <c:v>VPS EWR 07</c:v>
                </c:pt>
                <c:pt idx="78410">
                  <c:v>VPS EWR 08</c:v>
                </c:pt>
                <c:pt idx="78411">
                  <c:v>VPS EWR 09</c:v>
                </c:pt>
                <c:pt idx="78412">
                  <c:v>VPS EWR 10</c:v>
                </c:pt>
                <c:pt idx="78413">
                  <c:v>VPS EWR 11</c:v>
                </c:pt>
                <c:pt idx="78414">
                  <c:v>VPS EWR 12</c:v>
                </c:pt>
                <c:pt idx="78415">
                  <c:v>VPS IAH 01</c:v>
                </c:pt>
                <c:pt idx="78416">
                  <c:v>VPS IAH 02</c:v>
                </c:pt>
                <c:pt idx="78417">
                  <c:v>VPS IAH 03</c:v>
                </c:pt>
                <c:pt idx="78418">
                  <c:v>VPS IAH 04</c:v>
                </c:pt>
                <c:pt idx="78419">
                  <c:v>VPS IAH 05</c:v>
                </c:pt>
                <c:pt idx="78420">
                  <c:v>VPS IAH 06</c:v>
                </c:pt>
                <c:pt idx="78421">
                  <c:v>VPS IAH 07</c:v>
                </c:pt>
                <c:pt idx="78422">
                  <c:v>VPS IAH 08</c:v>
                </c:pt>
                <c:pt idx="78423">
                  <c:v>VPS IAH 09</c:v>
                </c:pt>
                <c:pt idx="78424">
                  <c:v>VPS IAH 10</c:v>
                </c:pt>
                <c:pt idx="78425">
                  <c:v>VPS IAH 11</c:v>
                </c:pt>
                <c:pt idx="78426">
                  <c:v>VPS IAH 12</c:v>
                </c:pt>
                <c:pt idx="78427">
                  <c:v>VPS IND 04</c:v>
                </c:pt>
                <c:pt idx="78428">
                  <c:v>VPS IND 05</c:v>
                </c:pt>
                <c:pt idx="78429">
                  <c:v>VPS IND 06</c:v>
                </c:pt>
                <c:pt idx="78430">
                  <c:v>VPS IND 07</c:v>
                </c:pt>
                <c:pt idx="78431">
                  <c:v>VPS IND 08</c:v>
                </c:pt>
                <c:pt idx="78432">
                  <c:v>VPS LCK 05</c:v>
                </c:pt>
                <c:pt idx="78433">
                  <c:v>VPS LCK 06</c:v>
                </c:pt>
                <c:pt idx="78434">
                  <c:v>VPS LCK 07</c:v>
                </c:pt>
                <c:pt idx="78435">
                  <c:v>VPS LCK 08</c:v>
                </c:pt>
                <c:pt idx="78436">
                  <c:v>VPS LCK 09</c:v>
                </c:pt>
                <c:pt idx="78437">
                  <c:v>VPS LCK 10</c:v>
                </c:pt>
                <c:pt idx="78438">
                  <c:v>VPS LCK 11</c:v>
                </c:pt>
                <c:pt idx="78439">
                  <c:v>VPS LEX 06</c:v>
                </c:pt>
                <c:pt idx="78440">
                  <c:v>VPS LEX 07</c:v>
                </c:pt>
                <c:pt idx="78441">
                  <c:v>VPS LEX 08</c:v>
                </c:pt>
                <c:pt idx="78442">
                  <c:v>VPS MCI 05</c:v>
                </c:pt>
                <c:pt idx="78443">
                  <c:v>VPS MCI 06</c:v>
                </c:pt>
                <c:pt idx="78444">
                  <c:v>VPS MCI 07</c:v>
                </c:pt>
                <c:pt idx="78445">
                  <c:v>VPS MCI 08</c:v>
                </c:pt>
                <c:pt idx="78446">
                  <c:v>VPS MCI 09</c:v>
                </c:pt>
                <c:pt idx="78447">
                  <c:v>VPS MCI 10</c:v>
                </c:pt>
                <c:pt idx="78448">
                  <c:v>VPS MCI 11</c:v>
                </c:pt>
                <c:pt idx="78449">
                  <c:v>VPS MCI 12</c:v>
                </c:pt>
                <c:pt idx="78450">
                  <c:v>VPS MEM 01</c:v>
                </c:pt>
                <c:pt idx="78451">
                  <c:v>VPS MEM 02</c:v>
                </c:pt>
                <c:pt idx="78452">
                  <c:v>VPS MEM 03</c:v>
                </c:pt>
                <c:pt idx="78453">
                  <c:v>VPS MEM 04</c:v>
                </c:pt>
                <c:pt idx="78454">
                  <c:v>VPS MEM 05</c:v>
                </c:pt>
                <c:pt idx="78455">
                  <c:v>VPS MEM 06</c:v>
                </c:pt>
                <c:pt idx="78456">
                  <c:v>VPS MEM 07</c:v>
                </c:pt>
                <c:pt idx="78457">
                  <c:v>VPS MEM 08</c:v>
                </c:pt>
                <c:pt idx="78458">
                  <c:v>VPS MEM 09</c:v>
                </c:pt>
                <c:pt idx="78459">
                  <c:v>VPS MEM 10</c:v>
                </c:pt>
                <c:pt idx="78460">
                  <c:v>VPS MEM 11</c:v>
                </c:pt>
                <c:pt idx="78461">
                  <c:v>VPS MEM 12</c:v>
                </c:pt>
                <c:pt idx="78462">
                  <c:v>VPS OKC 05</c:v>
                </c:pt>
                <c:pt idx="78463">
                  <c:v>VPS OKC 06</c:v>
                </c:pt>
                <c:pt idx="78464">
                  <c:v>VPS OKC 07</c:v>
                </c:pt>
                <c:pt idx="78465">
                  <c:v>VPS OKC 08</c:v>
                </c:pt>
                <c:pt idx="78466">
                  <c:v>VPS OKC 09</c:v>
                </c:pt>
                <c:pt idx="78467">
                  <c:v>VPS OKC 10</c:v>
                </c:pt>
                <c:pt idx="78468">
                  <c:v>VPS OKC 11</c:v>
                </c:pt>
                <c:pt idx="78469">
                  <c:v>VPS OKC 12</c:v>
                </c:pt>
                <c:pt idx="78470">
                  <c:v>VPS PIA 05</c:v>
                </c:pt>
                <c:pt idx="78471">
                  <c:v>VPS PIA 06</c:v>
                </c:pt>
                <c:pt idx="78472">
                  <c:v>VPS PIA 07</c:v>
                </c:pt>
                <c:pt idx="78473">
                  <c:v>VPS PIA 08</c:v>
                </c:pt>
                <c:pt idx="78474">
                  <c:v>VPS PIA 09</c:v>
                </c:pt>
                <c:pt idx="78475">
                  <c:v>VPS PIT 06</c:v>
                </c:pt>
                <c:pt idx="78476">
                  <c:v>VPS PIT 07</c:v>
                </c:pt>
                <c:pt idx="78477">
                  <c:v>VPS PIT 08</c:v>
                </c:pt>
                <c:pt idx="78478">
                  <c:v>VPS PIT 09</c:v>
                </c:pt>
                <c:pt idx="78479">
                  <c:v>VPS PIT 10</c:v>
                </c:pt>
                <c:pt idx="78480">
                  <c:v>VPS PIT 11</c:v>
                </c:pt>
                <c:pt idx="78481">
                  <c:v>VPS RDU 06</c:v>
                </c:pt>
                <c:pt idx="78482">
                  <c:v>VPS RDU 07</c:v>
                </c:pt>
                <c:pt idx="78483">
                  <c:v>VPS RDU 08</c:v>
                </c:pt>
                <c:pt idx="78484">
                  <c:v>VPS SDF 05</c:v>
                </c:pt>
                <c:pt idx="78485">
                  <c:v>VPS SDF 06</c:v>
                </c:pt>
                <c:pt idx="78486">
                  <c:v>VPS SDF 07</c:v>
                </c:pt>
                <c:pt idx="78487">
                  <c:v>VPS SDF 08</c:v>
                </c:pt>
                <c:pt idx="78488">
                  <c:v>VPS SDF 09</c:v>
                </c:pt>
                <c:pt idx="78489">
                  <c:v>VPS SDF 10</c:v>
                </c:pt>
                <c:pt idx="78490">
                  <c:v>VPS SDF 11</c:v>
                </c:pt>
                <c:pt idx="78491">
                  <c:v>VPS SGF 05</c:v>
                </c:pt>
                <c:pt idx="78492">
                  <c:v>VPS SGF 06</c:v>
                </c:pt>
                <c:pt idx="78493">
                  <c:v>VPS SGF 07</c:v>
                </c:pt>
                <c:pt idx="78494">
                  <c:v>VPS SGF 08</c:v>
                </c:pt>
                <c:pt idx="78495">
                  <c:v>VPS SGF 09</c:v>
                </c:pt>
                <c:pt idx="78496">
                  <c:v>VPS SGF 10</c:v>
                </c:pt>
                <c:pt idx="78497">
                  <c:v>VPS SGF 11</c:v>
                </c:pt>
                <c:pt idx="78498">
                  <c:v>VPS TYS 05</c:v>
                </c:pt>
                <c:pt idx="78499">
                  <c:v>VPS TYS 06</c:v>
                </c:pt>
                <c:pt idx="78500">
                  <c:v>VPS TYS 07</c:v>
                </c:pt>
                <c:pt idx="78501">
                  <c:v>VPS TYS 08</c:v>
                </c:pt>
                <c:pt idx="78502">
                  <c:v>VPS TYS 09</c:v>
                </c:pt>
                <c:pt idx="78503">
                  <c:v>VPS USA 06</c:v>
                </c:pt>
                <c:pt idx="78504">
                  <c:v>VPS USA 07</c:v>
                </c:pt>
                <c:pt idx="78505">
                  <c:v>VPS USA 08</c:v>
                </c:pt>
                <c:pt idx="78506">
                  <c:v>VPS XNA 06</c:v>
                </c:pt>
                <c:pt idx="78507">
                  <c:v>VPS XNA 07</c:v>
                </c:pt>
                <c:pt idx="78508">
                  <c:v>VPS XNA 08</c:v>
                </c:pt>
                <c:pt idx="78509">
                  <c:v>WRG JNU 03</c:v>
                </c:pt>
                <c:pt idx="78510">
                  <c:v>WRG JNU 04</c:v>
                </c:pt>
                <c:pt idx="78511">
                  <c:v>WRG KTN 01</c:v>
                </c:pt>
                <c:pt idx="78512">
                  <c:v>WRG KTN 02</c:v>
                </c:pt>
                <c:pt idx="78513">
                  <c:v>WRG KTN 03</c:v>
                </c:pt>
                <c:pt idx="78514">
                  <c:v>WRG KTN 04</c:v>
                </c:pt>
                <c:pt idx="78515">
                  <c:v>WRG KTN 05</c:v>
                </c:pt>
                <c:pt idx="78516">
                  <c:v>WRG KTN 06</c:v>
                </c:pt>
                <c:pt idx="78517">
                  <c:v>WRG KTN 07</c:v>
                </c:pt>
                <c:pt idx="78518">
                  <c:v>WRG KTN 08</c:v>
                </c:pt>
                <c:pt idx="78519">
                  <c:v>WRG KTN 09</c:v>
                </c:pt>
                <c:pt idx="78520">
                  <c:v>WRG KTN 10</c:v>
                </c:pt>
                <c:pt idx="78521">
                  <c:v>WRG KTN 11</c:v>
                </c:pt>
                <c:pt idx="78522">
                  <c:v>WRG KTN 12</c:v>
                </c:pt>
                <c:pt idx="78523">
                  <c:v>WRG PSG 01</c:v>
                </c:pt>
                <c:pt idx="78524">
                  <c:v>WRG PSG 02</c:v>
                </c:pt>
                <c:pt idx="78525">
                  <c:v>WRG PSG 03</c:v>
                </c:pt>
                <c:pt idx="78526">
                  <c:v>WRG PSG 04</c:v>
                </c:pt>
                <c:pt idx="78527">
                  <c:v>WRG PSG 05</c:v>
                </c:pt>
                <c:pt idx="78528">
                  <c:v>WRG PSG 06</c:v>
                </c:pt>
                <c:pt idx="78529">
                  <c:v>WRG PSG 07</c:v>
                </c:pt>
                <c:pt idx="78530">
                  <c:v>WRG PSG 08</c:v>
                </c:pt>
                <c:pt idx="78531">
                  <c:v>WRG PSG 09</c:v>
                </c:pt>
                <c:pt idx="78532">
                  <c:v>WRG PSG 10</c:v>
                </c:pt>
                <c:pt idx="78533">
                  <c:v>WRG PSG 11</c:v>
                </c:pt>
                <c:pt idx="78534">
                  <c:v>WRG PSG 12</c:v>
                </c:pt>
                <c:pt idx="78535">
                  <c:v>WYS SLC 05</c:v>
                </c:pt>
                <c:pt idx="78536">
                  <c:v>WYS SLC 06</c:v>
                </c:pt>
                <c:pt idx="78537">
                  <c:v>WYS SLC 07</c:v>
                </c:pt>
                <c:pt idx="78538">
                  <c:v>WYS SLC 08</c:v>
                </c:pt>
                <c:pt idx="78539">
                  <c:v>WYS SLC 09</c:v>
                </c:pt>
                <c:pt idx="78540">
                  <c:v>XNA ATL 01</c:v>
                </c:pt>
                <c:pt idx="78541">
                  <c:v>XNA ATL 02</c:v>
                </c:pt>
                <c:pt idx="78542">
                  <c:v>XNA ATL 03</c:v>
                </c:pt>
                <c:pt idx="78543">
                  <c:v>XNA ATL 04</c:v>
                </c:pt>
                <c:pt idx="78544">
                  <c:v>XNA ATL 05</c:v>
                </c:pt>
                <c:pt idx="78545">
                  <c:v>XNA ATL 06</c:v>
                </c:pt>
                <c:pt idx="78546">
                  <c:v>XNA ATL 07</c:v>
                </c:pt>
                <c:pt idx="78547">
                  <c:v>XNA ATL 08</c:v>
                </c:pt>
                <c:pt idx="78548">
                  <c:v>XNA ATL 09</c:v>
                </c:pt>
                <c:pt idx="78549">
                  <c:v>XNA ATL 10</c:v>
                </c:pt>
                <c:pt idx="78550">
                  <c:v>XNA ATL 11</c:v>
                </c:pt>
                <c:pt idx="78551">
                  <c:v>XNA ATL 12</c:v>
                </c:pt>
                <c:pt idx="78552">
                  <c:v>XNA CLT 01</c:v>
                </c:pt>
                <c:pt idx="78553">
                  <c:v>XNA CLT 02</c:v>
                </c:pt>
                <c:pt idx="78554">
                  <c:v>XNA CLT 03</c:v>
                </c:pt>
                <c:pt idx="78555">
                  <c:v>XNA CLT 04</c:v>
                </c:pt>
                <c:pt idx="78556">
                  <c:v>XNA CLT 05</c:v>
                </c:pt>
                <c:pt idx="78557">
                  <c:v>XNA CLT 06</c:v>
                </c:pt>
                <c:pt idx="78558">
                  <c:v>XNA CLT 07</c:v>
                </c:pt>
                <c:pt idx="78559">
                  <c:v>XNA CLT 08</c:v>
                </c:pt>
                <c:pt idx="78560">
                  <c:v>XNA CLT 09</c:v>
                </c:pt>
                <c:pt idx="78561">
                  <c:v>XNA CLT 10</c:v>
                </c:pt>
                <c:pt idx="78562">
                  <c:v>XNA CLT 11</c:v>
                </c:pt>
                <c:pt idx="78563">
                  <c:v>XNA CLT 12</c:v>
                </c:pt>
                <c:pt idx="78564">
                  <c:v>XNA CVG 01</c:v>
                </c:pt>
                <c:pt idx="78565">
                  <c:v>XNA CVG 02</c:v>
                </c:pt>
                <c:pt idx="78566">
                  <c:v>XNA CVG 03</c:v>
                </c:pt>
                <c:pt idx="78567">
                  <c:v>XNA CVG 04</c:v>
                </c:pt>
                <c:pt idx="78568">
                  <c:v>XNA CVG 05</c:v>
                </c:pt>
                <c:pt idx="78569">
                  <c:v>XNA CVG 06</c:v>
                </c:pt>
                <c:pt idx="78570">
                  <c:v>XNA CVG 07</c:v>
                </c:pt>
                <c:pt idx="78571">
                  <c:v>XNA CVG 08</c:v>
                </c:pt>
                <c:pt idx="78572">
                  <c:v>XNA CVG 09</c:v>
                </c:pt>
                <c:pt idx="78573">
                  <c:v>XNA CVG 10</c:v>
                </c:pt>
                <c:pt idx="78574">
                  <c:v>XNA CVG 11</c:v>
                </c:pt>
                <c:pt idx="78575">
                  <c:v>XNA CVG 12</c:v>
                </c:pt>
                <c:pt idx="78576">
                  <c:v>XNA DCA 01</c:v>
                </c:pt>
                <c:pt idx="78577">
                  <c:v>XNA DCA 02</c:v>
                </c:pt>
                <c:pt idx="78578">
                  <c:v>XNA DCA 03</c:v>
                </c:pt>
                <c:pt idx="78579">
                  <c:v>XNA DCA 04</c:v>
                </c:pt>
                <c:pt idx="78580">
                  <c:v>XNA DCA 05</c:v>
                </c:pt>
                <c:pt idx="78581">
                  <c:v>XNA DCA 06</c:v>
                </c:pt>
                <c:pt idx="78582">
                  <c:v>XNA DCA 07</c:v>
                </c:pt>
                <c:pt idx="78583">
                  <c:v>XNA DCA 08</c:v>
                </c:pt>
                <c:pt idx="78584">
                  <c:v>XNA DCA 09</c:v>
                </c:pt>
                <c:pt idx="78585">
                  <c:v>XNA DCA 10</c:v>
                </c:pt>
                <c:pt idx="78586">
                  <c:v>XNA DCA 11</c:v>
                </c:pt>
                <c:pt idx="78587">
                  <c:v>XNA DCA 12</c:v>
                </c:pt>
                <c:pt idx="78588">
                  <c:v>XNA DEN 01</c:v>
                </c:pt>
                <c:pt idx="78589">
                  <c:v>XNA DEN 02</c:v>
                </c:pt>
                <c:pt idx="78590">
                  <c:v>XNA DEN 03</c:v>
                </c:pt>
                <c:pt idx="78591">
                  <c:v>XNA DEN 04</c:v>
                </c:pt>
                <c:pt idx="78592">
                  <c:v>XNA DEN 05</c:v>
                </c:pt>
                <c:pt idx="78593">
                  <c:v>XNA DEN 06</c:v>
                </c:pt>
                <c:pt idx="78594">
                  <c:v>XNA DEN 07</c:v>
                </c:pt>
                <c:pt idx="78595">
                  <c:v>XNA DEN 08</c:v>
                </c:pt>
                <c:pt idx="78596">
                  <c:v>XNA DEN 09</c:v>
                </c:pt>
                <c:pt idx="78597">
                  <c:v>XNA DEN 10</c:v>
                </c:pt>
                <c:pt idx="78598">
                  <c:v>XNA DEN 11</c:v>
                </c:pt>
                <c:pt idx="78599">
                  <c:v>XNA DEN 12</c:v>
                </c:pt>
                <c:pt idx="78600">
                  <c:v>XNA DFW 01</c:v>
                </c:pt>
                <c:pt idx="78601">
                  <c:v>XNA DFW 02</c:v>
                </c:pt>
                <c:pt idx="78602">
                  <c:v>XNA DFW 03</c:v>
                </c:pt>
                <c:pt idx="78603">
                  <c:v>XNA DFW 04</c:v>
                </c:pt>
                <c:pt idx="78604">
                  <c:v>XNA DFW 05</c:v>
                </c:pt>
                <c:pt idx="78605">
                  <c:v>XNA DFW 06</c:v>
                </c:pt>
                <c:pt idx="78606">
                  <c:v>XNA DFW 07</c:v>
                </c:pt>
                <c:pt idx="78607">
                  <c:v>XNA DFW 08</c:v>
                </c:pt>
                <c:pt idx="78608">
                  <c:v>XNA DFW 09</c:v>
                </c:pt>
                <c:pt idx="78609">
                  <c:v>XNA DFW 10</c:v>
                </c:pt>
                <c:pt idx="78610">
                  <c:v>XNA DFW 11</c:v>
                </c:pt>
                <c:pt idx="78611">
                  <c:v>XNA DFW 12</c:v>
                </c:pt>
                <c:pt idx="78612">
                  <c:v>XNA DTW 01</c:v>
                </c:pt>
                <c:pt idx="78613">
                  <c:v>XNA DTW 02</c:v>
                </c:pt>
                <c:pt idx="78614">
                  <c:v>XNA DTW 03</c:v>
                </c:pt>
                <c:pt idx="78615">
                  <c:v>XNA DTW 04</c:v>
                </c:pt>
                <c:pt idx="78616">
                  <c:v>XNA DTW 05</c:v>
                </c:pt>
                <c:pt idx="78617">
                  <c:v>XNA DTW 06</c:v>
                </c:pt>
                <c:pt idx="78618">
                  <c:v>XNA DTW 07</c:v>
                </c:pt>
                <c:pt idx="78619">
                  <c:v>XNA DTW 08</c:v>
                </c:pt>
                <c:pt idx="78620">
                  <c:v>XNA DTW 09</c:v>
                </c:pt>
                <c:pt idx="78621">
                  <c:v>XNA DTW 10</c:v>
                </c:pt>
                <c:pt idx="78622">
                  <c:v>XNA DTW 11</c:v>
                </c:pt>
                <c:pt idx="78623">
                  <c:v>XNA DTW 12</c:v>
                </c:pt>
                <c:pt idx="78624">
                  <c:v>XNA EWR 01</c:v>
                </c:pt>
                <c:pt idx="78625">
                  <c:v>XNA EWR 02</c:v>
                </c:pt>
                <c:pt idx="78626">
                  <c:v>XNA EWR 03</c:v>
                </c:pt>
                <c:pt idx="78627">
                  <c:v>XNA EWR 04</c:v>
                </c:pt>
                <c:pt idx="78628">
                  <c:v>XNA EWR 05</c:v>
                </c:pt>
                <c:pt idx="78629">
                  <c:v>XNA EWR 06</c:v>
                </c:pt>
                <c:pt idx="78630">
                  <c:v>XNA EWR 07</c:v>
                </c:pt>
                <c:pt idx="78631">
                  <c:v>XNA EWR 08</c:v>
                </c:pt>
                <c:pt idx="78632">
                  <c:v>XNA EWR 09</c:v>
                </c:pt>
                <c:pt idx="78633">
                  <c:v>XNA EWR 10</c:v>
                </c:pt>
                <c:pt idx="78634">
                  <c:v>XNA EWR 11</c:v>
                </c:pt>
                <c:pt idx="78635">
                  <c:v>XNA EWR 12</c:v>
                </c:pt>
                <c:pt idx="78636">
                  <c:v>XNA IAH 01</c:v>
                </c:pt>
                <c:pt idx="78637">
                  <c:v>XNA IAH 02</c:v>
                </c:pt>
                <c:pt idx="78638">
                  <c:v>XNA IAH 03</c:v>
                </c:pt>
                <c:pt idx="78639">
                  <c:v>XNA IAH 04</c:v>
                </c:pt>
                <c:pt idx="78640">
                  <c:v>XNA IAH 05</c:v>
                </c:pt>
                <c:pt idx="78641">
                  <c:v>XNA IAH 06</c:v>
                </c:pt>
                <c:pt idx="78642">
                  <c:v>XNA IAH 07</c:v>
                </c:pt>
                <c:pt idx="78643">
                  <c:v>XNA IAH 08</c:v>
                </c:pt>
                <c:pt idx="78644">
                  <c:v>XNA IAH 09</c:v>
                </c:pt>
                <c:pt idx="78645">
                  <c:v>XNA IAH 10</c:v>
                </c:pt>
                <c:pt idx="78646">
                  <c:v>XNA IAH 11</c:v>
                </c:pt>
                <c:pt idx="78647">
                  <c:v>XNA IAH 12</c:v>
                </c:pt>
                <c:pt idx="78648">
                  <c:v>XNA IND 02</c:v>
                </c:pt>
                <c:pt idx="78649">
                  <c:v>XNA LAS 01</c:v>
                </c:pt>
                <c:pt idx="78650">
                  <c:v>XNA LAS 02</c:v>
                </c:pt>
                <c:pt idx="78651">
                  <c:v>XNA LAS 03</c:v>
                </c:pt>
                <c:pt idx="78652">
                  <c:v>XNA LAS 04</c:v>
                </c:pt>
                <c:pt idx="78653">
                  <c:v>XNA LAS 05</c:v>
                </c:pt>
                <c:pt idx="78654">
                  <c:v>XNA LAS 06</c:v>
                </c:pt>
                <c:pt idx="78655">
                  <c:v>XNA LAS 07</c:v>
                </c:pt>
                <c:pt idx="78656">
                  <c:v>XNA LAS 08</c:v>
                </c:pt>
                <c:pt idx="78657">
                  <c:v>XNA LAS 09</c:v>
                </c:pt>
                <c:pt idx="78658">
                  <c:v>XNA LAS 10</c:v>
                </c:pt>
                <c:pt idx="78659">
                  <c:v>XNA LAS 11</c:v>
                </c:pt>
                <c:pt idx="78660">
                  <c:v>XNA LAS 12</c:v>
                </c:pt>
                <c:pt idx="78661">
                  <c:v>XNA LAX 01</c:v>
                </c:pt>
                <c:pt idx="78662">
                  <c:v>XNA LAX 02</c:v>
                </c:pt>
                <c:pt idx="78663">
                  <c:v>XNA LAX 03</c:v>
                </c:pt>
                <c:pt idx="78664">
                  <c:v>XNA LAX 04</c:v>
                </c:pt>
                <c:pt idx="78665">
                  <c:v>XNA LAX 05</c:v>
                </c:pt>
                <c:pt idx="78666">
                  <c:v>XNA LAX 06</c:v>
                </c:pt>
                <c:pt idx="78667">
                  <c:v>XNA LAX 07</c:v>
                </c:pt>
                <c:pt idx="78668">
                  <c:v>XNA LAX 08</c:v>
                </c:pt>
                <c:pt idx="78669">
                  <c:v>XNA LAX 09</c:v>
                </c:pt>
                <c:pt idx="78670">
                  <c:v>XNA LAX 10</c:v>
                </c:pt>
                <c:pt idx="78671">
                  <c:v>XNA LAX 11</c:v>
                </c:pt>
                <c:pt idx="78672">
                  <c:v>XNA LAX 12</c:v>
                </c:pt>
                <c:pt idx="78673">
                  <c:v>XNA LGA 01</c:v>
                </c:pt>
                <c:pt idx="78674">
                  <c:v>XNA LGA 02</c:v>
                </c:pt>
                <c:pt idx="78675">
                  <c:v>XNA LGA 03</c:v>
                </c:pt>
                <c:pt idx="78676">
                  <c:v>XNA LGA 04</c:v>
                </c:pt>
                <c:pt idx="78677">
                  <c:v>XNA LGA 05</c:v>
                </c:pt>
                <c:pt idx="78678">
                  <c:v>XNA LGA 06</c:v>
                </c:pt>
                <c:pt idx="78679">
                  <c:v>XNA LGA 07</c:v>
                </c:pt>
                <c:pt idx="78680">
                  <c:v>XNA LGA 08</c:v>
                </c:pt>
                <c:pt idx="78681">
                  <c:v>XNA LGA 09</c:v>
                </c:pt>
                <c:pt idx="78682">
                  <c:v>XNA LGA 10</c:v>
                </c:pt>
                <c:pt idx="78683">
                  <c:v>XNA LGA 11</c:v>
                </c:pt>
                <c:pt idx="78684">
                  <c:v>XNA LGA 12</c:v>
                </c:pt>
                <c:pt idx="78685">
                  <c:v>XNA MEM 01</c:v>
                </c:pt>
                <c:pt idx="78686">
                  <c:v>XNA MEM 02</c:v>
                </c:pt>
                <c:pt idx="78687">
                  <c:v>XNA MEM 03</c:v>
                </c:pt>
                <c:pt idx="78688">
                  <c:v>XNA MEM 04</c:v>
                </c:pt>
                <c:pt idx="78689">
                  <c:v>XNA MEM 05</c:v>
                </c:pt>
                <c:pt idx="78690">
                  <c:v>XNA MEM 06</c:v>
                </c:pt>
                <c:pt idx="78691">
                  <c:v>XNA MEM 07</c:v>
                </c:pt>
                <c:pt idx="78692">
                  <c:v>XNA MEM 08</c:v>
                </c:pt>
                <c:pt idx="78693">
                  <c:v>XNA MEM 09</c:v>
                </c:pt>
                <c:pt idx="78694">
                  <c:v>XNA MEM 10</c:v>
                </c:pt>
                <c:pt idx="78695">
                  <c:v>XNA MEM 11</c:v>
                </c:pt>
                <c:pt idx="78696">
                  <c:v>XNA MEM 12</c:v>
                </c:pt>
                <c:pt idx="78697">
                  <c:v>XNA MIA 06</c:v>
                </c:pt>
                <c:pt idx="78698">
                  <c:v>XNA MSP 01</c:v>
                </c:pt>
                <c:pt idx="78699">
                  <c:v>XNA MSP 02</c:v>
                </c:pt>
                <c:pt idx="78700">
                  <c:v>XNA MSP 03</c:v>
                </c:pt>
                <c:pt idx="78701">
                  <c:v>XNA MSP 04</c:v>
                </c:pt>
                <c:pt idx="78702">
                  <c:v>XNA MSP 05</c:v>
                </c:pt>
                <c:pt idx="78703">
                  <c:v>XNA MSP 06</c:v>
                </c:pt>
                <c:pt idx="78704">
                  <c:v>XNA MSP 07</c:v>
                </c:pt>
                <c:pt idx="78705">
                  <c:v>XNA MSP 08</c:v>
                </c:pt>
                <c:pt idx="78706">
                  <c:v>XNA MSP 09</c:v>
                </c:pt>
                <c:pt idx="78707">
                  <c:v>XNA MSP 10</c:v>
                </c:pt>
                <c:pt idx="78708">
                  <c:v>XNA MSP 11</c:v>
                </c:pt>
                <c:pt idx="78709">
                  <c:v>XNA MSP 12</c:v>
                </c:pt>
                <c:pt idx="78710">
                  <c:v>XNA ORD 01</c:v>
                </c:pt>
                <c:pt idx="78711">
                  <c:v>XNA ORD 02</c:v>
                </c:pt>
                <c:pt idx="78712">
                  <c:v>XNA ORD 03</c:v>
                </c:pt>
                <c:pt idx="78713">
                  <c:v>XNA ORD 04</c:v>
                </c:pt>
                <c:pt idx="78714">
                  <c:v>XNA ORD 05</c:v>
                </c:pt>
                <c:pt idx="78715">
                  <c:v>XNA ORD 06</c:v>
                </c:pt>
                <c:pt idx="78716">
                  <c:v>XNA ORD 07</c:v>
                </c:pt>
                <c:pt idx="78717">
                  <c:v>XNA ORD 08</c:v>
                </c:pt>
                <c:pt idx="78718">
                  <c:v>XNA ORD 09</c:v>
                </c:pt>
                <c:pt idx="78719">
                  <c:v>XNA ORD 10</c:v>
                </c:pt>
                <c:pt idx="78720">
                  <c:v>XNA ORD 11</c:v>
                </c:pt>
                <c:pt idx="78721">
                  <c:v>XNA ORD 12</c:v>
                </c:pt>
                <c:pt idx="78722">
                  <c:v>XNA SFB 01</c:v>
                </c:pt>
                <c:pt idx="78723">
                  <c:v>XNA SFB 02</c:v>
                </c:pt>
                <c:pt idx="78724">
                  <c:v>XNA SFB 03</c:v>
                </c:pt>
                <c:pt idx="78725">
                  <c:v>XNA SFB 04</c:v>
                </c:pt>
                <c:pt idx="78726">
                  <c:v>XNA SFB 05</c:v>
                </c:pt>
                <c:pt idx="78727">
                  <c:v>XNA SFB 06</c:v>
                </c:pt>
                <c:pt idx="78728">
                  <c:v>XNA SFB 07</c:v>
                </c:pt>
                <c:pt idx="78729">
                  <c:v>XNA SFB 08</c:v>
                </c:pt>
                <c:pt idx="78730">
                  <c:v>XNA SFB 09</c:v>
                </c:pt>
                <c:pt idx="78731">
                  <c:v>XNA SFB 10</c:v>
                </c:pt>
                <c:pt idx="78732">
                  <c:v>XNA SFB 11</c:v>
                </c:pt>
                <c:pt idx="78733">
                  <c:v>XNA SFB 12</c:v>
                </c:pt>
                <c:pt idx="78734">
                  <c:v>XNA SFO 01</c:v>
                </c:pt>
                <c:pt idx="78735">
                  <c:v>XNA SFO 02</c:v>
                </c:pt>
                <c:pt idx="78736">
                  <c:v>XNA SFO 03</c:v>
                </c:pt>
                <c:pt idx="78737">
                  <c:v>XNA SFO 04</c:v>
                </c:pt>
                <c:pt idx="78738">
                  <c:v>XNA SFO 05</c:v>
                </c:pt>
                <c:pt idx="78739">
                  <c:v>XNA SFO 06</c:v>
                </c:pt>
                <c:pt idx="78740">
                  <c:v>XNA SFO 07</c:v>
                </c:pt>
                <c:pt idx="78741">
                  <c:v>XNA SFO 08</c:v>
                </c:pt>
                <c:pt idx="78742">
                  <c:v>XNA SFO 09</c:v>
                </c:pt>
                <c:pt idx="78743">
                  <c:v>XNA SFO 10</c:v>
                </c:pt>
                <c:pt idx="78744">
                  <c:v>XNA SFO 11</c:v>
                </c:pt>
                <c:pt idx="78745">
                  <c:v>XNA SFO 12</c:v>
                </c:pt>
                <c:pt idx="78746">
                  <c:v>XNA SHV 04</c:v>
                </c:pt>
                <c:pt idx="78747">
                  <c:v>XNA SLC 06</c:v>
                </c:pt>
                <c:pt idx="78748">
                  <c:v>XNA STL 03</c:v>
                </c:pt>
                <c:pt idx="78749">
                  <c:v>XNA STL 04</c:v>
                </c:pt>
                <c:pt idx="78750">
                  <c:v>XNA STL 05</c:v>
                </c:pt>
                <c:pt idx="78751">
                  <c:v>XNA STL 06</c:v>
                </c:pt>
                <c:pt idx="78752">
                  <c:v>XNA STL 07</c:v>
                </c:pt>
                <c:pt idx="78753">
                  <c:v>XNA STL 08</c:v>
                </c:pt>
                <c:pt idx="78754">
                  <c:v>XNA STL 09</c:v>
                </c:pt>
                <c:pt idx="78755">
                  <c:v>XNA STL 11</c:v>
                </c:pt>
                <c:pt idx="78756">
                  <c:v>XNA TXK 06</c:v>
                </c:pt>
                <c:pt idx="78757">
                  <c:v>XNA VPS 06</c:v>
                </c:pt>
                <c:pt idx="78758">
                  <c:v>XNA VPS 07</c:v>
                </c:pt>
                <c:pt idx="78759">
                  <c:v>XNA VPS 08</c:v>
                </c:pt>
                <c:pt idx="78760">
                  <c:v>YAK CDV 01</c:v>
                </c:pt>
                <c:pt idx="78761">
                  <c:v>YAK CDV 02</c:v>
                </c:pt>
                <c:pt idx="78762">
                  <c:v>YAK CDV 03</c:v>
                </c:pt>
                <c:pt idx="78763">
                  <c:v>YAK CDV 04</c:v>
                </c:pt>
                <c:pt idx="78764">
                  <c:v>YAK CDV 05</c:v>
                </c:pt>
                <c:pt idx="78765">
                  <c:v>YAK CDV 06</c:v>
                </c:pt>
                <c:pt idx="78766">
                  <c:v>YAK CDV 07</c:v>
                </c:pt>
                <c:pt idx="78767">
                  <c:v>YAK CDV 08</c:v>
                </c:pt>
                <c:pt idx="78768">
                  <c:v>YAK CDV 09</c:v>
                </c:pt>
                <c:pt idx="78769">
                  <c:v>YAK CDV 10</c:v>
                </c:pt>
                <c:pt idx="78770">
                  <c:v>YAK CDV 11</c:v>
                </c:pt>
                <c:pt idx="78771">
                  <c:v>YAK CDV 12</c:v>
                </c:pt>
                <c:pt idx="78772">
                  <c:v>YAK JNU 01</c:v>
                </c:pt>
                <c:pt idx="78773">
                  <c:v>YAK JNU 02</c:v>
                </c:pt>
                <c:pt idx="78774">
                  <c:v>YAK JNU 03</c:v>
                </c:pt>
                <c:pt idx="78775">
                  <c:v>YAK JNU 04</c:v>
                </c:pt>
                <c:pt idx="78776">
                  <c:v>YAK JNU 05</c:v>
                </c:pt>
                <c:pt idx="78777">
                  <c:v>YAK JNU 06</c:v>
                </c:pt>
                <c:pt idx="78778">
                  <c:v>YAK JNU 07</c:v>
                </c:pt>
                <c:pt idx="78779">
                  <c:v>YAK JNU 08</c:v>
                </c:pt>
                <c:pt idx="78780">
                  <c:v>YAK JNU 09</c:v>
                </c:pt>
                <c:pt idx="78781">
                  <c:v>YAK JNU 10</c:v>
                </c:pt>
                <c:pt idx="78782">
                  <c:v>YAK JNU 11</c:v>
                </c:pt>
                <c:pt idx="78783">
                  <c:v>YAK JNU 12</c:v>
                </c:pt>
                <c:pt idx="78784">
                  <c:v>YNG PIE 01</c:v>
                </c:pt>
                <c:pt idx="78785">
                  <c:v>YNG SFB 01</c:v>
                </c:pt>
                <c:pt idx="78786">
                  <c:v>YUM IPL 01</c:v>
                </c:pt>
                <c:pt idx="78787">
                  <c:v>YUM IPL 02</c:v>
                </c:pt>
                <c:pt idx="78788">
                  <c:v>YUM IPL 03</c:v>
                </c:pt>
                <c:pt idx="78789">
                  <c:v>YUM IPL 04</c:v>
                </c:pt>
                <c:pt idx="78790">
                  <c:v>YUM IPL 05</c:v>
                </c:pt>
                <c:pt idx="78791">
                  <c:v>YUM IPL 06</c:v>
                </c:pt>
                <c:pt idx="78792">
                  <c:v>YUM IPL 07</c:v>
                </c:pt>
                <c:pt idx="78793">
                  <c:v>YUM IPL 08</c:v>
                </c:pt>
                <c:pt idx="78794">
                  <c:v>YUM IPL 09</c:v>
                </c:pt>
                <c:pt idx="78795">
                  <c:v>YUM IPL 10</c:v>
                </c:pt>
                <c:pt idx="78796">
                  <c:v>YUM IPL 11</c:v>
                </c:pt>
                <c:pt idx="78797">
                  <c:v>YUM IPL 12</c:v>
                </c:pt>
                <c:pt idx="78798">
                  <c:v>YUM LAX 01</c:v>
                </c:pt>
                <c:pt idx="78799">
                  <c:v>YUM LAX 02</c:v>
                </c:pt>
                <c:pt idx="78800">
                  <c:v>YUM LAX 03</c:v>
                </c:pt>
                <c:pt idx="78801">
                  <c:v>YUM LAX 04</c:v>
                </c:pt>
                <c:pt idx="78802">
                  <c:v>YUM LAX 05</c:v>
                </c:pt>
                <c:pt idx="78803">
                  <c:v>YUM LAX 06</c:v>
                </c:pt>
                <c:pt idx="78804">
                  <c:v>YUM LAX 07</c:v>
                </c:pt>
                <c:pt idx="78805">
                  <c:v>YUM LAX 08</c:v>
                </c:pt>
                <c:pt idx="78806">
                  <c:v>YUM LAX 09</c:v>
                </c:pt>
                <c:pt idx="78807">
                  <c:v>YUM LAX 10</c:v>
                </c:pt>
                <c:pt idx="78808">
                  <c:v>YUM LAX 11</c:v>
                </c:pt>
                <c:pt idx="78809">
                  <c:v>YUM LAX 12</c:v>
                </c:pt>
                <c:pt idx="78810">
                  <c:v>YUM PHX 01</c:v>
                </c:pt>
                <c:pt idx="78811">
                  <c:v>YUM PHX 02</c:v>
                </c:pt>
                <c:pt idx="78812">
                  <c:v>YUM PHX 03</c:v>
                </c:pt>
                <c:pt idx="78813">
                  <c:v>YUM PHX 04</c:v>
                </c:pt>
                <c:pt idx="78814">
                  <c:v>YUM PHX 05</c:v>
                </c:pt>
                <c:pt idx="78815">
                  <c:v>YUM PHX 06</c:v>
                </c:pt>
                <c:pt idx="78816">
                  <c:v>YUM PHX 07</c:v>
                </c:pt>
                <c:pt idx="78817">
                  <c:v>YUM PHX 08</c:v>
                </c:pt>
                <c:pt idx="78818">
                  <c:v>YUM PHX 09</c:v>
                </c:pt>
                <c:pt idx="78819">
                  <c:v>YUM PHX 10</c:v>
                </c:pt>
                <c:pt idx="78820">
                  <c:v>YUM PHX 11</c:v>
                </c:pt>
                <c:pt idx="78821">
                  <c:v>YUM PHX 12</c:v>
                </c:pt>
              </c:strCache>
            </c:strRef>
          </c:cat>
          <c:val>
            <c:numRef>
              <c:f>ADA34OUT!$B$1:$B$78822</c:f>
              <c:numCache>
                <c:formatCode>General</c:formatCode>
                <c:ptCount val="78822"/>
                <c:pt idx="0">
                  <c:v>-47</c:v>
                </c:pt>
                <c:pt idx="1">
                  <c:v>-53</c:v>
                </c:pt>
                <c:pt idx="2">
                  <c:v>-40</c:v>
                </c:pt>
                <c:pt idx="3">
                  <c:v>-40</c:v>
                </c:pt>
                <c:pt idx="4">
                  <c:v>-38</c:v>
                </c:pt>
                <c:pt idx="5">
                  <c:v>-37</c:v>
                </c:pt>
                <c:pt idx="6">
                  <c:v>-41</c:v>
                </c:pt>
                <c:pt idx="7">
                  <c:v>-34</c:v>
                </c:pt>
                <c:pt idx="8">
                  <c:v>-44</c:v>
                </c:pt>
                <c:pt idx="9">
                  <c:v>-37</c:v>
                </c:pt>
                <c:pt idx="10">
                  <c:v>-50</c:v>
                </c:pt>
                <c:pt idx="11">
                  <c:v>-49</c:v>
                </c:pt>
                <c:pt idx="12">
                  <c:v>0</c:v>
                </c:pt>
                <c:pt idx="13">
                  <c:v>-22</c:v>
                </c:pt>
                <c:pt idx="14">
                  <c:v>-27</c:v>
                </c:pt>
                <c:pt idx="15">
                  <c:v>-23</c:v>
                </c:pt>
                <c:pt idx="16">
                  <c:v>-22</c:v>
                </c:pt>
                <c:pt idx="17">
                  <c:v>-18</c:v>
                </c:pt>
                <c:pt idx="18">
                  <c:v>-26</c:v>
                </c:pt>
                <c:pt idx="19">
                  <c:v>-27</c:v>
                </c:pt>
                <c:pt idx="20">
                  <c:v>-22</c:v>
                </c:pt>
                <c:pt idx="21">
                  <c:v>-19</c:v>
                </c:pt>
                <c:pt idx="22">
                  <c:v>-28</c:v>
                </c:pt>
                <c:pt idx="23">
                  <c:v>-16</c:v>
                </c:pt>
                <c:pt idx="24">
                  <c:v>-32</c:v>
                </c:pt>
                <c:pt idx="25">
                  <c:v>-37</c:v>
                </c:pt>
                <c:pt idx="26">
                  <c:v>-37</c:v>
                </c:pt>
                <c:pt idx="27">
                  <c:v>-42</c:v>
                </c:pt>
                <c:pt idx="28">
                  <c:v>-40</c:v>
                </c:pt>
                <c:pt idx="29">
                  <c:v>-49</c:v>
                </c:pt>
                <c:pt idx="30">
                  <c:v>-36</c:v>
                </c:pt>
                <c:pt idx="31">
                  <c:v>-43</c:v>
                </c:pt>
                <c:pt idx="32">
                  <c:v>-53</c:v>
                </c:pt>
                <c:pt idx="33">
                  <c:v>-41</c:v>
                </c:pt>
                <c:pt idx="34">
                  <c:v>-43</c:v>
                </c:pt>
                <c:pt idx="35">
                  <c:v>-37</c:v>
                </c:pt>
                <c:pt idx="36">
                  <c:v>-45</c:v>
                </c:pt>
                <c:pt idx="37">
                  <c:v>-48</c:v>
                </c:pt>
                <c:pt idx="38">
                  <c:v>-41</c:v>
                </c:pt>
                <c:pt idx="39">
                  <c:v>-36</c:v>
                </c:pt>
                <c:pt idx="40">
                  <c:v>-36</c:v>
                </c:pt>
                <c:pt idx="41">
                  <c:v>-33</c:v>
                </c:pt>
                <c:pt idx="42">
                  <c:v>-41</c:v>
                </c:pt>
                <c:pt idx="43">
                  <c:v>-35</c:v>
                </c:pt>
                <c:pt idx="44">
                  <c:v>-39</c:v>
                </c:pt>
                <c:pt idx="45">
                  <c:v>-29</c:v>
                </c:pt>
                <c:pt idx="46">
                  <c:v>-42</c:v>
                </c:pt>
                <c:pt idx="47">
                  <c:v>-43</c:v>
                </c:pt>
                <c:pt idx="48">
                  <c:v>56</c:v>
                </c:pt>
                <c:pt idx="49">
                  <c:v>-29</c:v>
                </c:pt>
                <c:pt idx="50">
                  <c:v>-33</c:v>
                </c:pt>
                <c:pt idx="51">
                  <c:v>-34</c:v>
                </c:pt>
                <c:pt idx="52">
                  <c:v>-21</c:v>
                </c:pt>
                <c:pt idx="53">
                  <c:v>-25</c:v>
                </c:pt>
                <c:pt idx="54">
                  <c:v>-13</c:v>
                </c:pt>
                <c:pt idx="55">
                  <c:v>-23</c:v>
                </c:pt>
                <c:pt idx="56">
                  <c:v>-12</c:v>
                </c:pt>
                <c:pt idx="57">
                  <c:v>-9</c:v>
                </c:pt>
                <c:pt idx="58">
                  <c:v>-28</c:v>
                </c:pt>
                <c:pt idx="59">
                  <c:v>-33</c:v>
                </c:pt>
                <c:pt idx="60">
                  <c:v>0</c:v>
                </c:pt>
                <c:pt idx="61">
                  <c:v>-29</c:v>
                </c:pt>
                <c:pt idx="62">
                  <c:v>-34</c:v>
                </c:pt>
                <c:pt idx="63">
                  <c:v>-27</c:v>
                </c:pt>
                <c:pt idx="64">
                  <c:v>-33</c:v>
                </c:pt>
                <c:pt idx="65">
                  <c:v>-39</c:v>
                </c:pt>
                <c:pt idx="66">
                  <c:v>-37</c:v>
                </c:pt>
                <c:pt idx="67">
                  <c:v>-27</c:v>
                </c:pt>
                <c:pt idx="68">
                  <c:v>-29</c:v>
                </c:pt>
                <c:pt idx="69">
                  <c:v>-30</c:v>
                </c:pt>
                <c:pt idx="70">
                  <c:v>-19</c:v>
                </c:pt>
                <c:pt idx="71">
                  <c:v>-31</c:v>
                </c:pt>
                <c:pt idx="72">
                  <c:v>-43</c:v>
                </c:pt>
                <c:pt idx="73">
                  <c:v>-41</c:v>
                </c:pt>
                <c:pt idx="74">
                  <c:v>-24</c:v>
                </c:pt>
                <c:pt idx="75">
                  <c:v>-25</c:v>
                </c:pt>
                <c:pt idx="76">
                  <c:v>-24</c:v>
                </c:pt>
                <c:pt idx="77">
                  <c:v>-26</c:v>
                </c:pt>
                <c:pt idx="78">
                  <c:v>-38</c:v>
                </c:pt>
                <c:pt idx="79">
                  <c:v>-28</c:v>
                </c:pt>
                <c:pt idx="80">
                  <c:v>-29</c:v>
                </c:pt>
                <c:pt idx="81">
                  <c:v>0</c:v>
                </c:pt>
                <c:pt idx="82">
                  <c:v>-11</c:v>
                </c:pt>
                <c:pt idx="83">
                  <c:v>-24</c:v>
                </c:pt>
                <c:pt idx="84">
                  <c:v>-23</c:v>
                </c:pt>
                <c:pt idx="85">
                  <c:v>-24</c:v>
                </c:pt>
                <c:pt idx="86">
                  <c:v>-32</c:v>
                </c:pt>
                <c:pt idx="87">
                  <c:v>-19</c:v>
                </c:pt>
                <c:pt idx="88">
                  <c:v>-23</c:v>
                </c:pt>
                <c:pt idx="89">
                  <c:v>-41</c:v>
                </c:pt>
                <c:pt idx="90">
                  <c:v>-40</c:v>
                </c:pt>
                <c:pt idx="91">
                  <c:v>-45</c:v>
                </c:pt>
                <c:pt idx="92">
                  <c:v>-44</c:v>
                </c:pt>
                <c:pt idx="93">
                  <c:v>-40</c:v>
                </c:pt>
                <c:pt idx="94">
                  <c:v>-34</c:v>
                </c:pt>
                <c:pt idx="95">
                  <c:v>-35</c:v>
                </c:pt>
                <c:pt idx="96">
                  <c:v>-34</c:v>
                </c:pt>
                <c:pt idx="97">
                  <c:v>-32</c:v>
                </c:pt>
                <c:pt idx="98">
                  <c:v>-45</c:v>
                </c:pt>
                <c:pt idx="99">
                  <c:v>-42</c:v>
                </c:pt>
                <c:pt idx="100">
                  <c:v>-42</c:v>
                </c:pt>
                <c:pt idx="101">
                  <c:v>-34</c:v>
                </c:pt>
                <c:pt idx="102">
                  <c:v>-24</c:v>
                </c:pt>
                <c:pt idx="103">
                  <c:v>-26</c:v>
                </c:pt>
                <c:pt idx="104">
                  <c:v>-16</c:v>
                </c:pt>
                <c:pt idx="105">
                  <c:v>-18</c:v>
                </c:pt>
                <c:pt idx="106">
                  <c:v>-25</c:v>
                </c:pt>
                <c:pt idx="107">
                  <c:v>-18</c:v>
                </c:pt>
                <c:pt idx="108">
                  <c:v>-24</c:v>
                </c:pt>
                <c:pt idx="109">
                  <c:v>-25</c:v>
                </c:pt>
                <c:pt idx="110">
                  <c:v>-31</c:v>
                </c:pt>
                <c:pt idx="111">
                  <c:v>-30</c:v>
                </c:pt>
                <c:pt idx="112">
                  <c:v>-17</c:v>
                </c:pt>
                <c:pt idx="113">
                  <c:v>-36</c:v>
                </c:pt>
                <c:pt idx="114">
                  <c:v>-42</c:v>
                </c:pt>
                <c:pt idx="115">
                  <c:v>-41</c:v>
                </c:pt>
                <c:pt idx="116">
                  <c:v>-33</c:v>
                </c:pt>
                <c:pt idx="117">
                  <c:v>-32</c:v>
                </c:pt>
                <c:pt idx="118">
                  <c:v>-21</c:v>
                </c:pt>
                <c:pt idx="119">
                  <c:v>-23</c:v>
                </c:pt>
                <c:pt idx="120">
                  <c:v>-42</c:v>
                </c:pt>
                <c:pt idx="121">
                  <c:v>-20</c:v>
                </c:pt>
                <c:pt idx="122">
                  <c:v>-29</c:v>
                </c:pt>
                <c:pt idx="123">
                  <c:v>-31</c:v>
                </c:pt>
                <c:pt idx="124">
                  <c:v>-26</c:v>
                </c:pt>
                <c:pt idx="125">
                  <c:v>-30</c:v>
                </c:pt>
                <c:pt idx="126">
                  <c:v>-27</c:v>
                </c:pt>
                <c:pt idx="127">
                  <c:v>-24</c:v>
                </c:pt>
                <c:pt idx="128">
                  <c:v>-29</c:v>
                </c:pt>
                <c:pt idx="129">
                  <c:v>-32</c:v>
                </c:pt>
                <c:pt idx="130">
                  <c:v>-26</c:v>
                </c:pt>
                <c:pt idx="131">
                  <c:v>-30</c:v>
                </c:pt>
                <c:pt idx="132">
                  <c:v>-35</c:v>
                </c:pt>
                <c:pt idx="133">
                  <c:v>-38</c:v>
                </c:pt>
                <c:pt idx="134">
                  <c:v>-29</c:v>
                </c:pt>
                <c:pt idx="135">
                  <c:v>-38</c:v>
                </c:pt>
                <c:pt idx="136">
                  <c:v>-38</c:v>
                </c:pt>
                <c:pt idx="137">
                  <c:v>-43</c:v>
                </c:pt>
                <c:pt idx="138">
                  <c:v>-31</c:v>
                </c:pt>
                <c:pt idx="139">
                  <c:v>-28</c:v>
                </c:pt>
                <c:pt idx="140">
                  <c:v>-28</c:v>
                </c:pt>
                <c:pt idx="141">
                  <c:v>-25</c:v>
                </c:pt>
                <c:pt idx="142">
                  <c:v>-26</c:v>
                </c:pt>
                <c:pt idx="143">
                  <c:v>-32</c:v>
                </c:pt>
                <c:pt idx="144">
                  <c:v>-28</c:v>
                </c:pt>
                <c:pt idx="145">
                  <c:v>-28</c:v>
                </c:pt>
                <c:pt idx="146">
                  <c:v>-34</c:v>
                </c:pt>
                <c:pt idx="147">
                  <c:v>-31</c:v>
                </c:pt>
                <c:pt idx="148">
                  <c:v>-33</c:v>
                </c:pt>
                <c:pt idx="149">
                  <c:v>-33</c:v>
                </c:pt>
                <c:pt idx="150">
                  <c:v>-32</c:v>
                </c:pt>
                <c:pt idx="151">
                  <c:v>0</c:v>
                </c:pt>
                <c:pt idx="152">
                  <c:v>-16</c:v>
                </c:pt>
                <c:pt idx="153">
                  <c:v>-19</c:v>
                </c:pt>
                <c:pt idx="154">
                  <c:v>-14</c:v>
                </c:pt>
                <c:pt idx="155">
                  <c:v>-42</c:v>
                </c:pt>
                <c:pt idx="156">
                  <c:v>-37</c:v>
                </c:pt>
                <c:pt idx="157">
                  <c:v>-36</c:v>
                </c:pt>
                <c:pt idx="158">
                  <c:v>-34</c:v>
                </c:pt>
                <c:pt idx="159">
                  <c:v>-30</c:v>
                </c:pt>
                <c:pt idx="160">
                  <c:v>-37</c:v>
                </c:pt>
                <c:pt idx="161">
                  <c:v>-30</c:v>
                </c:pt>
                <c:pt idx="162">
                  <c:v>-44</c:v>
                </c:pt>
                <c:pt idx="163">
                  <c:v>-41</c:v>
                </c:pt>
                <c:pt idx="164">
                  <c:v>-32</c:v>
                </c:pt>
                <c:pt idx="165">
                  <c:v>-36</c:v>
                </c:pt>
                <c:pt idx="166">
                  <c:v>-39</c:v>
                </c:pt>
                <c:pt idx="167">
                  <c:v>-21</c:v>
                </c:pt>
                <c:pt idx="168">
                  <c:v>-21</c:v>
                </c:pt>
                <c:pt idx="169">
                  <c:v>-27</c:v>
                </c:pt>
                <c:pt idx="170">
                  <c:v>-20</c:v>
                </c:pt>
                <c:pt idx="171">
                  <c:v>-22</c:v>
                </c:pt>
                <c:pt idx="172">
                  <c:v>-21</c:v>
                </c:pt>
                <c:pt idx="173">
                  <c:v>-19</c:v>
                </c:pt>
                <c:pt idx="174">
                  <c:v>-21</c:v>
                </c:pt>
                <c:pt idx="175">
                  <c:v>-26</c:v>
                </c:pt>
                <c:pt idx="176">
                  <c:v>-31</c:v>
                </c:pt>
                <c:pt idx="177">
                  <c:v>-35</c:v>
                </c:pt>
                <c:pt idx="178">
                  <c:v>-23</c:v>
                </c:pt>
                <c:pt idx="179">
                  <c:v>1</c:v>
                </c:pt>
                <c:pt idx="180">
                  <c:v>-36</c:v>
                </c:pt>
                <c:pt idx="181">
                  <c:v>-47</c:v>
                </c:pt>
                <c:pt idx="182">
                  <c:v>-38</c:v>
                </c:pt>
                <c:pt idx="183">
                  <c:v>-41</c:v>
                </c:pt>
                <c:pt idx="184">
                  <c:v>-44</c:v>
                </c:pt>
                <c:pt idx="185">
                  <c:v>-34</c:v>
                </c:pt>
                <c:pt idx="186">
                  <c:v>-32</c:v>
                </c:pt>
                <c:pt idx="187">
                  <c:v>-37</c:v>
                </c:pt>
                <c:pt idx="188">
                  <c:v>-38</c:v>
                </c:pt>
                <c:pt idx="189">
                  <c:v>-37</c:v>
                </c:pt>
                <c:pt idx="190">
                  <c:v>-37</c:v>
                </c:pt>
                <c:pt idx="191">
                  <c:v>-37</c:v>
                </c:pt>
                <c:pt idx="192">
                  <c:v>-33</c:v>
                </c:pt>
                <c:pt idx="193">
                  <c:v>-22</c:v>
                </c:pt>
                <c:pt idx="194">
                  <c:v>-30</c:v>
                </c:pt>
                <c:pt idx="195">
                  <c:v>-30</c:v>
                </c:pt>
                <c:pt idx="196">
                  <c:v>-29</c:v>
                </c:pt>
                <c:pt idx="197">
                  <c:v>-24</c:v>
                </c:pt>
                <c:pt idx="198">
                  <c:v>-30</c:v>
                </c:pt>
                <c:pt idx="199">
                  <c:v>-26</c:v>
                </c:pt>
                <c:pt idx="200">
                  <c:v>-26</c:v>
                </c:pt>
                <c:pt idx="201">
                  <c:v>-27</c:v>
                </c:pt>
                <c:pt idx="202">
                  <c:v>-26</c:v>
                </c:pt>
                <c:pt idx="203">
                  <c:v>-24</c:v>
                </c:pt>
                <c:pt idx="204">
                  <c:v>-26</c:v>
                </c:pt>
                <c:pt idx="205">
                  <c:v>-30</c:v>
                </c:pt>
                <c:pt idx="206">
                  <c:v>-33</c:v>
                </c:pt>
                <c:pt idx="207">
                  <c:v>-26</c:v>
                </c:pt>
                <c:pt idx="208">
                  <c:v>-30</c:v>
                </c:pt>
                <c:pt idx="209">
                  <c:v>-28</c:v>
                </c:pt>
                <c:pt idx="210">
                  <c:v>-40</c:v>
                </c:pt>
                <c:pt idx="211">
                  <c:v>-38</c:v>
                </c:pt>
                <c:pt idx="212">
                  <c:v>-39</c:v>
                </c:pt>
                <c:pt idx="213">
                  <c:v>-38</c:v>
                </c:pt>
                <c:pt idx="214">
                  <c:v>-39</c:v>
                </c:pt>
                <c:pt idx="215">
                  <c:v>-34</c:v>
                </c:pt>
                <c:pt idx="216">
                  <c:v>-36</c:v>
                </c:pt>
                <c:pt idx="217">
                  <c:v>-32</c:v>
                </c:pt>
                <c:pt idx="218">
                  <c:v>-36</c:v>
                </c:pt>
                <c:pt idx="219">
                  <c:v>-38</c:v>
                </c:pt>
                <c:pt idx="220">
                  <c:v>-34</c:v>
                </c:pt>
                <c:pt idx="221">
                  <c:v>-35</c:v>
                </c:pt>
                <c:pt idx="222">
                  <c:v>-38</c:v>
                </c:pt>
                <c:pt idx="223">
                  <c:v>-35</c:v>
                </c:pt>
                <c:pt idx="224">
                  <c:v>-31</c:v>
                </c:pt>
                <c:pt idx="225">
                  <c:v>-31</c:v>
                </c:pt>
                <c:pt idx="226">
                  <c:v>-35</c:v>
                </c:pt>
                <c:pt idx="227">
                  <c:v>-31</c:v>
                </c:pt>
                <c:pt idx="228">
                  <c:v>-35</c:v>
                </c:pt>
                <c:pt idx="229">
                  <c:v>-33</c:v>
                </c:pt>
                <c:pt idx="230">
                  <c:v>-33</c:v>
                </c:pt>
                <c:pt idx="231">
                  <c:v>-33</c:v>
                </c:pt>
                <c:pt idx="232">
                  <c:v>-34</c:v>
                </c:pt>
                <c:pt idx="233">
                  <c:v>-33</c:v>
                </c:pt>
                <c:pt idx="234">
                  <c:v>-17</c:v>
                </c:pt>
                <c:pt idx="235">
                  <c:v>-15</c:v>
                </c:pt>
                <c:pt idx="236">
                  <c:v>-18</c:v>
                </c:pt>
                <c:pt idx="237">
                  <c:v>-15</c:v>
                </c:pt>
                <c:pt idx="238">
                  <c:v>-17</c:v>
                </c:pt>
                <c:pt idx="239">
                  <c:v>-14</c:v>
                </c:pt>
                <c:pt idx="240">
                  <c:v>-15</c:v>
                </c:pt>
                <c:pt idx="241">
                  <c:v>-17</c:v>
                </c:pt>
                <c:pt idx="242">
                  <c:v>-20</c:v>
                </c:pt>
                <c:pt idx="243">
                  <c:v>-16</c:v>
                </c:pt>
                <c:pt idx="244">
                  <c:v>-17</c:v>
                </c:pt>
                <c:pt idx="245">
                  <c:v>-17</c:v>
                </c:pt>
                <c:pt idx="246">
                  <c:v>13</c:v>
                </c:pt>
                <c:pt idx="247">
                  <c:v>-28</c:v>
                </c:pt>
                <c:pt idx="248">
                  <c:v>-29</c:v>
                </c:pt>
                <c:pt idx="249">
                  <c:v>-28</c:v>
                </c:pt>
                <c:pt idx="250">
                  <c:v>-32</c:v>
                </c:pt>
                <c:pt idx="251">
                  <c:v>-24</c:v>
                </c:pt>
                <c:pt idx="252">
                  <c:v>-27</c:v>
                </c:pt>
                <c:pt idx="253">
                  <c:v>-23</c:v>
                </c:pt>
                <c:pt idx="254">
                  <c:v>-24</c:v>
                </c:pt>
                <c:pt idx="255">
                  <c:v>-24</c:v>
                </c:pt>
                <c:pt idx="256">
                  <c:v>-22</c:v>
                </c:pt>
                <c:pt idx="257">
                  <c:v>-31</c:v>
                </c:pt>
                <c:pt idx="258">
                  <c:v>-28</c:v>
                </c:pt>
                <c:pt idx="259">
                  <c:v>-42</c:v>
                </c:pt>
                <c:pt idx="260">
                  <c:v>-43</c:v>
                </c:pt>
                <c:pt idx="261">
                  <c:v>-36</c:v>
                </c:pt>
                <c:pt idx="262">
                  <c:v>-35</c:v>
                </c:pt>
                <c:pt idx="263">
                  <c:v>-40</c:v>
                </c:pt>
                <c:pt idx="264">
                  <c:v>-35</c:v>
                </c:pt>
                <c:pt idx="265">
                  <c:v>-37</c:v>
                </c:pt>
                <c:pt idx="266">
                  <c:v>-37</c:v>
                </c:pt>
                <c:pt idx="267">
                  <c:v>-37</c:v>
                </c:pt>
                <c:pt idx="268">
                  <c:v>-46</c:v>
                </c:pt>
                <c:pt idx="269">
                  <c:v>-50</c:v>
                </c:pt>
                <c:pt idx="270">
                  <c:v>-45</c:v>
                </c:pt>
                <c:pt idx="271">
                  <c:v>-41</c:v>
                </c:pt>
                <c:pt idx="272">
                  <c:v>-45</c:v>
                </c:pt>
                <c:pt idx="273">
                  <c:v>-35</c:v>
                </c:pt>
                <c:pt idx="274">
                  <c:v>-38</c:v>
                </c:pt>
                <c:pt idx="275">
                  <c:v>-37</c:v>
                </c:pt>
                <c:pt idx="276">
                  <c:v>-39</c:v>
                </c:pt>
                <c:pt idx="277">
                  <c:v>-37</c:v>
                </c:pt>
                <c:pt idx="278">
                  <c:v>-41</c:v>
                </c:pt>
                <c:pt idx="279">
                  <c:v>-37</c:v>
                </c:pt>
                <c:pt idx="280">
                  <c:v>-36</c:v>
                </c:pt>
                <c:pt idx="281">
                  <c:v>-43</c:v>
                </c:pt>
                <c:pt idx="282">
                  <c:v>-37</c:v>
                </c:pt>
                <c:pt idx="283">
                  <c:v>-41</c:v>
                </c:pt>
                <c:pt idx="284">
                  <c:v>-38</c:v>
                </c:pt>
                <c:pt idx="285">
                  <c:v>-48</c:v>
                </c:pt>
                <c:pt idx="286">
                  <c:v>-45</c:v>
                </c:pt>
                <c:pt idx="287">
                  <c:v>-46</c:v>
                </c:pt>
                <c:pt idx="288">
                  <c:v>-34</c:v>
                </c:pt>
                <c:pt idx="289">
                  <c:v>-32</c:v>
                </c:pt>
                <c:pt idx="290">
                  <c:v>-36</c:v>
                </c:pt>
                <c:pt idx="291">
                  <c:v>-38</c:v>
                </c:pt>
                <c:pt idx="292">
                  <c:v>-44</c:v>
                </c:pt>
                <c:pt idx="293">
                  <c:v>-37</c:v>
                </c:pt>
                <c:pt idx="294">
                  <c:v>-30</c:v>
                </c:pt>
                <c:pt idx="295">
                  <c:v>-29</c:v>
                </c:pt>
                <c:pt idx="296">
                  <c:v>-26</c:v>
                </c:pt>
                <c:pt idx="297">
                  <c:v>-26</c:v>
                </c:pt>
                <c:pt idx="298">
                  <c:v>-30</c:v>
                </c:pt>
                <c:pt idx="299">
                  <c:v>-27</c:v>
                </c:pt>
                <c:pt idx="300">
                  <c:v>-25</c:v>
                </c:pt>
                <c:pt idx="301">
                  <c:v>-22</c:v>
                </c:pt>
                <c:pt idx="302">
                  <c:v>-27</c:v>
                </c:pt>
                <c:pt idx="303">
                  <c:v>-27</c:v>
                </c:pt>
                <c:pt idx="304">
                  <c:v>-29</c:v>
                </c:pt>
                <c:pt idx="305">
                  <c:v>-30</c:v>
                </c:pt>
                <c:pt idx="306">
                  <c:v>-28</c:v>
                </c:pt>
                <c:pt idx="307">
                  <c:v>-48</c:v>
                </c:pt>
                <c:pt idx="308">
                  <c:v>-42</c:v>
                </c:pt>
                <c:pt idx="309">
                  <c:v>-36</c:v>
                </c:pt>
                <c:pt idx="310">
                  <c:v>-36</c:v>
                </c:pt>
                <c:pt idx="311">
                  <c:v>-31</c:v>
                </c:pt>
                <c:pt idx="312">
                  <c:v>-48</c:v>
                </c:pt>
                <c:pt idx="313">
                  <c:v>-36</c:v>
                </c:pt>
                <c:pt idx="314">
                  <c:v>-34</c:v>
                </c:pt>
                <c:pt idx="315">
                  <c:v>-34</c:v>
                </c:pt>
                <c:pt idx="316">
                  <c:v>-35</c:v>
                </c:pt>
                <c:pt idx="317">
                  <c:v>-39</c:v>
                </c:pt>
                <c:pt idx="318">
                  <c:v>-43</c:v>
                </c:pt>
                <c:pt idx="319">
                  <c:v>-19</c:v>
                </c:pt>
                <c:pt idx="320">
                  <c:v>-18</c:v>
                </c:pt>
                <c:pt idx="321">
                  <c:v>-16</c:v>
                </c:pt>
                <c:pt idx="322">
                  <c:v>-17</c:v>
                </c:pt>
                <c:pt idx="323">
                  <c:v>-22</c:v>
                </c:pt>
                <c:pt idx="324">
                  <c:v>-27</c:v>
                </c:pt>
                <c:pt idx="325">
                  <c:v>-15</c:v>
                </c:pt>
                <c:pt idx="326">
                  <c:v>-18</c:v>
                </c:pt>
                <c:pt idx="327">
                  <c:v>-24</c:v>
                </c:pt>
                <c:pt idx="328">
                  <c:v>-27</c:v>
                </c:pt>
                <c:pt idx="329">
                  <c:v>-23</c:v>
                </c:pt>
                <c:pt idx="330">
                  <c:v>-16</c:v>
                </c:pt>
                <c:pt idx="331">
                  <c:v>-17</c:v>
                </c:pt>
                <c:pt idx="332">
                  <c:v>-19</c:v>
                </c:pt>
                <c:pt idx="333">
                  <c:v>-14</c:v>
                </c:pt>
                <c:pt idx="334">
                  <c:v>-15</c:v>
                </c:pt>
                <c:pt idx="335">
                  <c:v>-16</c:v>
                </c:pt>
                <c:pt idx="336">
                  <c:v>-16</c:v>
                </c:pt>
                <c:pt idx="337">
                  <c:v>-16</c:v>
                </c:pt>
                <c:pt idx="338">
                  <c:v>-23</c:v>
                </c:pt>
                <c:pt idx="339">
                  <c:v>-31</c:v>
                </c:pt>
                <c:pt idx="340">
                  <c:v>-26</c:v>
                </c:pt>
                <c:pt idx="341">
                  <c:v>-21</c:v>
                </c:pt>
                <c:pt idx="342">
                  <c:v>-15</c:v>
                </c:pt>
                <c:pt idx="343">
                  <c:v>-28</c:v>
                </c:pt>
                <c:pt idx="344">
                  <c:v>-33</c:v>
                </c:pt>
                <c:pt idx="345">
                  <c:v>-28</c:v>
                </c:pt>
                <c:pt idx="346">
                  <c:v>-29</c:v>
                </c:pt>
                <c:pt idx="347">
                  <c:v>-23</c:v>
                </c:pt>
                <c:pt idx="348">
                  <c:v>-25</c:v>
                </c:pt>
                <c:pt idx="349">
                  <c:v>-23</c:v>
                </c:pt>
                <c:pt idx="350">
                  <c:v>-19</c:v>
                </c:pt>
                <c:pt idx="351">
                  <c:v>-23</c:v>
                </c:pt>
                <c:pt idx="352">
                  <c:v>-22</c:v>
                </c:pt>
                <c:pt idx="353">
                  <c:v>-27</c:v>
                </c:pt>
                <c:pt idx="354">
                  <c:v>-25</c:v>
                </c:pt>
                <c:pt idx="355">
                  <c:v>-28</c:v>
                </c:pt>
                <c:pt idx="356">
                  <c:v>-35</c:v>
                </c:pt>
                <c:pt idx="357">
                  <c:v>-39</c:v>
                </c:pt>
                <c:pt idx="358">
                  <c:v>-38</c:v>
                </c:pt>
                <c:pt idx="359">
                  <c:v>-32</c:v>
                </c:pt>
                <c:pt idx="360">
                  <c:v>-42</c:v>
                </c:pt>
                <c:pt idx="361">
                  <c:v>-33</c:v>
                </c:pt>
                <c:pt idx="362">
                  <c:v>-37</c:v>
                </c:pt>
                <c:pt idx="363">
                  <c:v>-41</c:v>
                </c:pt>
                <c:pt idx="364">
                  <c:v>-35</c:v>
                </c:pt>
                <c:pt idx="365">
                  <c:v>-36</c:v>
                </c:pt>
                <c:pt idx="366">
                  <c:v>-45</c:v>
                </c:pt>
                <c:pt idx="367">
                  <c:v>-33</c:v>
                </c:pt>
                <c:pt idx="368">
                  <c:v>-34</c:v>
                </c:pt>
                <c:pt idx="369">
                  <c:v>-39</c:v>
                </c:pt>
                <c:pt idx="370">
                  <c:v>-31</c:v>
                </c:pt>
                <c:pt idx="371">
                  <c:v>-33</c:v>
                </c:pt>
                <c:pt idx="372">
                  <c:v>-26</c:v>
                </c:pt>
                <c:pt idx="373">
                  <c:v>-29</c:v>
                </c:pt>
                <c:pt idx="374">
                  <c:v>-33</c:v>
                </c:pt>
                <c:pt idx="375">
                  <c:v>-29</c:v>
                </c:pt>
                <c:pt idx="376">
                  <c:v>-35</c:v>
                </c:pt>
                <c:pt idx="377">
                  <c:v>-36</c:v>
                </c:pt>
                <c:pt idx="378">
                  <c:v>-35</c:v>
                </c:pt>
                <c:pt idx="379">
                  <c:v>-31</c:v>
                </c:pt>
                <c:pt idx="380">
                  <c:v>-39</c:v>
                </c:pt>
                <c:pt idx="381">
                  <c:v>-32</c:v>
                </c:pt>
                <c:pt idx="382">
                  <c:v>-33</c:v>
                </c:pt>
                <c:pt idx="383">
                  <c:v>-31</c:v>
                </c:pt>
                <c:pt idx="384">
                  <c:v>-42</c:v>
                </c:pt>
                <c:pt idx="385">
                  <c:v>-38</c:v>
                </c:pt>
                <c:pt idx="386">
                  <c:v>-38</c:v>
                </c:pt>
                <c:pt idx="387">
                  <c:v>-41</c:v>
                </c:pt>
                <c:pt idx="388">
                  <c:v>-44</c:v>
                </c:pt>
                <c:pt idx="389">
                  <c:v>-44</c:v>
                </c:pt>
                <c:pt idx="390">
                  <c:v>-45</c:v>
                </c:pt>
                <c:pt idx="391">
                  <c:v>-51</c:v>
                </c:pt>
                <c:pt idx="392">
                  <c:v>-33</c:v>
                </c:pt>
                <c:pt idx="393">
                  <c:v>-33</c:v>
                </c:pt>
                <c:pt idx="394">
                  <c:v>-31</c:v>
                </c:pt>
                <c:pt idx="395">
                  <c:v>-32</c:v>
                </c:pt>
                <c:pt idx="396">
                  <c:v>-30</c:v>
                </c:pt>
                <c:pt idx="397">
                  <c:v>-27</c:v>
                </c:pt>
                <c:pt idx="398">
                  <c:v>-27</c:v>
                </c:pt>
                <c:pt idx="399">
                  <c:v>-34</c:v>
                </c:pt>
                <c:pt idx="400">
                  <c:v>-29</c:v>
                </c:pt>
                <c:pt idx="401">
                  <c:v>-40</c:v>
                </c:pt>
                <c:pt idx="402">
                  <c:v>-51</c:v>
                </c:pt>
                <c:pt idx="403">
                  <c:v>-44</c:v>
                </c:pt>
                <c:pt idx="404">
                  <c:v>-41</c:v>
                </c:pt>
                <c:pt idx="405">
                  <c:v>-38</c:v>
                </c:pt>
                <c:pt idx="406">
                  <c:v>-36</c:v>
                </c:pt>
                <c:pt idx="407">
                  <c:v>-33</c:v>
                </c:pt>
                <c:pt idx="408">
                  <c:v>-40</c:v>
                </c:pt>
                <c:pt idx="409">
                  <c:v>-43</c:v>
                </c:pt>
                <c:pt idx="410">
                  <c:v>-48</c:v>
                </c:pt>
                <c:pt idx="411">
                  <c:v>-40</c:v>
                </c:pt>
                <c:pt idx="412">
                  <c:v>-40</c:v>
                </c:pt>
                <c:pt idx="413">
                  <c:v>-50</c:v>
                </c:pt>
                <c:pt idx="414">
                  <c:v>-44</c:v>
                </c:pt>
                <c:pt idx="415">
                  <c:v>-32</c:v>
                </c:pt>
                <c:pt idx="416">
                  <c:v>-36</c:v>
                </c:pt>
                <c:pt idx="417">
                  <c:v>-39</c:v>
                </c:pt>
                <c:pt idx="418">
                  <c:v>-34</c:v>
                </c:pt>
                <c:pt idx="419">
                  <c:v>-34</c:v>
                </c:pt>
                <c:pt idx="420">
                  <c:v>-27</c:v>
                </c:pt>
                <c:pt idx="421">
                  <c:v>-20</c:v>
                </c:pt>
                <c:pt idx="422">
                  <c:v>-29</c:v>
                </c:pt>
                <c:pt idx="423">
                  <c:v>-32</c:v>
                </c:pt>
                <c:pt idx="424">
                  <c:v>-36</c:v>
                </c:pt>
                <c:pt idx="425">
                  <c:v>-37</c:v>
                </c:pt>
                <c:pt idx="426">
                  <c:v>-31</c:v>
                </c:pt>
                <c:pt idx="427">
                  <c:v>-49</c:v>
                </c:pt>
                <c:pt idx="428">
                  <c:v>-50</c:v>
                </c:pt>
                <c:pt idx="429">
                  <c:v>-50</c:v>
                </c:pt>
                <c:pt idx="430">
                  <c:v>-53</c:v>
                </c:pt>
                <c:pt idx="431">
                  <c:v>-48</c:v>
                </c:pt>
                <c:pt idx="432">
                  <c:v>-42</c:v>
                </c:pt>
                <c:pt idx="433">
                  <c:v>-37</c:v>
                </c:pt>
                <c:pt idx="434">
                  <c:v>-36</c:v>
                </c:pt>
                <c:pt idx="435">
                  <c:v>-40</c:v>
                </c:pt>
                <c:pt idx="436">
                  <c:v>-51</c:v>
                </c:pt>
                <c:pt idx="437">
                  <c:v>-43</c:v>
                </c:pt>
                <c:pt idx="438">
                  <c:v>-48</c:v>
                </c:pt>
                <c:pt idx="439">
                  <c:v>0</c:v>
                </c:pt>
                <c:pt idx="440">
                  <c:v>-32</c:v>
                </c:pt>
                <c:pt idx="441">
                  <c:v>-31</c:v>
                </c:pt>
                <c:pt idx="442">
                  <c:v>-31</c:v>
                </c:pt>
                <c:pt idx="443">
                  <c:v>-24</c:v>
                </c:pt>
                <c:pt idx="444">
                  <c:v>-23</c:v>
                </c:pt>
                <c:pt idx="445">
                  <c:v>-23</c:v>
                </c:pt>
                <c:pt idx="446">
                  <c:v>-22</c:v>
                </c:pt>
                <c:pt idx="447">
                  <c:v>-22</c:v>
                </c:pt>
                <c:pt idx="448">
                  <c:v>-24</c:v>
                </c:pt>
                <c:pt idx="449">
                  <c:v>-25</c:v>
                </c:pt>
                <c:pt idx="450">
                  <c:v>-33</c:v>
                </c:pt>
                <c:pt idx="451">
                  <c:v>-37</c:v>
                </c:pt>
                <c:pt idx="452">
                  <c:v>-14</c:v>
                </c:pt>
                <c:pt idx="453">
                  <c:v>-14</c:v>
                </c:pt>
                <c:pt idx="454">
                  <c:v>6</c:v>
                </c:pt>
                <c:pt idx="455">
                  <c:v>-6</c:v>
                </c:pt>
                <c:pt idx="456">
                  <c:v>18</c:v>
                </c:pt>
                <c:pt idx="457">
                  <c:v>-51</c:v>
                </c:pt>
                <c:pt idx="458">
                  <c:v>-40</c:v>
                </c:pt>
                <c:pt idx="459">
                  <c:v>-40</c:v>
                </c:pt>
                <c:pt idx="460">
                  <c:v>-39</c:v>
                </c:pt>
                <c:pt idx="461">
                  <c:v>-42</c:v>
                </c:pt>
                <c:pt idx="462">
                  <c:v>-41</c:v>
                </c:pt>
                <c:pt idx="463">
                  <c:v>-52</c:v>
                </c:pt>
                <c:pt idx="464">
                  <c:v>-42</c:v>
                </c:pt>
                <c:pt idx="465">
                  <c:v>-39</c:v>
                </c:pt>
                <c:pt idx="466">
                  <c:v>-41</c:v>
                </c:pt>
                <c:pt idx="467">
                  <c:v>-39</c:v>
                </c:pt>
                <c:pt idx="468">
                  <c:v>-45</c:v>
                </c:pt>
                <c:pt idx="469">
                  <c:v>-44</c:v>
                </c:pt>
                <c:pt idx="470">
                  <c:v>-44</c:v>
                </c:pt>
                <c:pt idx="471">
                  <c:v>-41</c:v>
                </c:pt>
                <c:pt idx="472">
                  <c:v>-38</c:v>
                </c:pt>
                <c:pt idx="473">
                  <c:v>-43</c:v>
                </c:pt>
                <c:pt idx="474">
                  <c:v>-32</c:v>
                </c:pt>
                <c:pt idx="475">
                  <c:v>-39</c:v>
                </c:pt>
                <c:pt idx="476">
                  <c:v>-38</c:v>
                </c:pt>
                <c:pt idx="477">
                  <c:v>-38</c:v>
                </c:pt>
                <c:pt idx="478">
                  <c:v>-39</c:v>
                </c:pt>
                <c:pt idx="479">
                  <c:v>-44</c:v>
                </c:pt>
                <c:pt idx="480">
                  <c:v>-54</c:v>
                </c:pt>
                <c:pt idx="481">
                  <c:v>-17</c:v>
                </c:pt>
                <c:pt idx="482">
                  <c:v>-11</c:v>
                </c:pt>
                <c:pt idx="483">
                  <c:v>-10</c:v>
                </c:pt>
                <c:pt idx="484">
                  <c:v>-15</c:v>
                </c:pt>
                <c:pt idx="485">
                  <c:v>-17</c:v>
                </c:pt>
                <c:pt idx="486">
                  <c:v>-20</c:v>
                </c:pt>
                <c:pt idx="487">
                  <c:v>-14</c:v>
                </c:pt>
                <c:pt idx="488">
                  <c:v>-25</c:v>
                </c:pt>
                <c:pt idx="489">
                  <c:v>-14</c:v>
                </c:pt>
                <c:pt idx="490">
                  <c:v>-47</c:v>
                </c:pt>
                <c:pt idx="491">
                  <c:v>-40</c:v>
                </c:pt>
                <c:pt idx="492">
                  <c:v>-33</c:v>
                </c:pt>
                <c:pt idx="493">
                  <c:v>-34</c:v>
                </c:pt>
                <c:pt idx="494">
                  <c:v>-34</c:v>
                </c:pt>
                <c:pt idx="495">
                  <c:v>-31</c:v>
                </c:pt>
                <c:pt idx="496">
                  <c:v>-32</c:v>
                </c:pt>
                <c:pt idx="497">
                  <c:v>-29</c:v>
                </c:pt>
                <c:pt idx="498">
                  <c:v>-30</c:v>
                </c:pt>
                <c:pt idx="499">
                  <c:v>-32</c:v>
                </c:pt>
                <c:pt idx="500">
                  <c:v>-40</c:v>
                </c:pt>
                <c:pt idx="501">
                  <c:v>-35</c:v>
                </c:pt>
                <c:pt idx="502">
                  <c:v>-13</c:v>
                </c:pt>
                <c:pt idx="503">
                  <c:v>-7</c:v>
                </c:pt>
                <c:pt idx="504">
                  <c:v>-14</c:v>
                </c:pt>
                <c:pt idx="505">
                  <c:v>-10</c:v>
                </c:pt>
                <c:pt idx="506">
                  <c:v>-4</c:v>
                </c:pt>
                <c:pt idx="507">
                  <c:v>-29</c:v>
                </c:pt>
                <c:pt idx="508">
                  <c:v>-25</c:v>
                </c:pt>
                <c:pt idx="509">
                  <c:v>-30</c:v>
                </c:pt>
                <c:pt idx="510">
                  <c:v>-28</c:v>
                </c:pt>
                <c:pt idx="511">
                  <c:v>-27</c:v>
                </c:pt>
                <c:pt idx="512">
                  <c:v>-34</c:v>
                </c:pt>
                <c:pt idx="513">
                  <c:v>-24</c:v>
                </c:pt>
                <c:pt idx="514">
                  <c:v>-26</c:v>
                </c:pt>
                <c:pt idx="515">
                  <c:v>-20</c:v>
                </c:pt>
                <c:pt idx="516">
                  <c:v>-26</c:v>
                </c:pt>
                <c:pt idx="517">
                  <c:v>-29</c:v>
                </c:pt>
                <c:pt idx="518">
                  <c:v>-26</c:v>
                </c:pt>
                <c:pt idx="519">
                  <c:v>-28</c:v>
                </c:pt>
                <c:pt idx="520">
                  <c:v>-25</c:v>
                </c:pt>
                <c:pt idx="521">
                  <c:v>-16</c:v>
                </c:pt>
                <c:pt idx="522">
                  <c:v>7</c:v>
                </c:pt>
                <c:pt idx="523">
                  <c:v>-25</c:v>
                </c:pt>
                <c:pt idx="524">
                  <c:v>-25</c:v>
                </c:pt>
                <c:pt idx="525">
                  <c:v>-22</c:v>
                </c:pt>
                <c:pt idx="526">
                  <c:v>-21</c:v>
                </c:pt>
                <c:pt idx="527">
                  <c:v>-18</c:v>
                </c:pt>
                <c:pt idx="528">
                  <c:v>-17</c:v>
                </c:pt>
                <c:pt idx="529">
                  <c:v>-19</c:v>
                </c:pt>
                <c:pt idx="530">
                  <c:v>-16</c:v>
                </c:pt>
                <c:pt idx="531">
                  <c:v>-18</c:v>
                </c:pt>
                <c:pt idx="532">
                  <c:v>-21</c:v>
                </c:pt>
                <c:pt idx="533">
                  <c:v>-22</c:v>
                </c:pt>
                <c:pt idx="534">
                  <c:v>-19</c:v>
                </c:pt>
                <c:pt idx="535">
                  <c:v>-35</c:v>
                </c:pt>
                <c:pt idx="536">
                  <c:v>-30</c:v>
                </c:pt>
                <c:pt idx="537">
                  <c:v>-40</c:v>
                </c:pt>
                <c:pt idx="538">
                  <c:v>-39</c:v>
                </c:pt>
                <c:pt idx="539">
                  <c:v>-29</c:v>
                </c:pt>
                <c:pt idx="540">
                  <c:v>-27</c:v>
                </c:pt>
                <c:pt idx="541">
                  <c:v>-32</c:v>
                </c:pt>
                <c:pt idx="542">
                  <c:v>-40</c:v>
                </c:pt>
                <c:pt idx="543">
                  <c:v>-33</c:v>
                </c:pt>
                <c:pt idx="544">
                  <c:v>-30</c:v>
                </c:pt>
                <c:pt idx="545">
                  <c:v>-36</c:v>
                </c:pt>
                <c:pt idx="546">
                  <c:v>-32</c:v>
                </c:pt>
                <c:pt idx="547">
                  <c:v>-80</c:v>
                </c:pt>
                <c:pt idx="548">
                  <c:v>-31</c:v>
                </c:pt>
                <c:pt idx="549">
                  <c:v>-25</c:v>
                </c:pt>
                <c:pt idx="550">
                  <c:v>-34</c:v>
                </c:pt>
                <c:pt idx="551">
                  <c:v>-31</c:v>
                </c:pt>
                <c:pt idx="552">
                  <c:v>-31</c:v>
                </c:pt>
                <c:pt idx="553">
                  <c:v>-28</c:v>
                </c:pt>
                <c:pt idx="554">
                  <c:v>-34</c:v>
                </c:pt>
                <c:pt idx="555">
                  <c:v>-28</c:v>
                </c:pt>
                <c:pt idx="556">
                  <c:v>-26</c:v>
                </c:pt>
                <c:pt idx="557">
                  <c:v>-30</c:v>
                </c:pt>
                <c:pt idx="558">
                  <c:v>-32</c:v>
                </c:pt>
                <c:pt idx="559">
                  <c:v>-35</c:v>
                </c:pt>
                <c:pt idx="560">
                  <c:v>-33</c:v>
                </c:pt>
                <c:pt idx="561">
                  <c:v>-26</c:v>
                </c:pt>
                <c:pt idx="562">
                  <c:v>-26</c:v>
                </c:pt>
                <c:pt idx="563">
                  <c:v>-34</c:v>
                </c:pt>
                <c:pt idx="564">
                  <c:v>-27</c:v>
                </c:pt>
                <c:pt idx="565">
                  <c:v>-27</c:v>
                </c:pt>
                <c:pt idx="566">
                  <c:v>-37</c:v>
                </c:pt>
                <c:pt idx="567">
                  <c:v>-20</c:v>
                </c:pt>
                <c:pt idx="568">
                  <c:v>-27</c:v>
                </c:pt>
                <c:pt idx="569">
                  <c:v>-18</c:v>
                </c:pt>
                <c:pt idx="570">
                  <c:v>-31</c:v>
                </c:pt>
                <c:pt idx="571">
                  <c:v>-36</c:v>
                </c:pt>
                <c:pt idx="572">
                  <c:v>-30</c:v>
                </c:pt>
                <c:pt idx="573">
                  <c:v>-25</c:v>
                </c:pt>
                <c:pt idx="574">
                  <c:v>-40</c:v>
                </c:pt>
                <c:pt idx="575">
                  <c:v>-43</c:v>
                </c:pt>
                <c:pt idx="576">
                  <c:v>-36</c:v>
                </c:pt>
                <c:pt idx="577">
                  <c:v>-35</c:v>
                </c:pt>
                <c:pt idx="578">
                  <c:v>-45</c:v>
                </c:pt>
                <c:pt idx="579">
                  <c:v>-37</c:v>
                </c:pt>
                <c:pt idx="580">
                  <c:v>-30</c:v>
                </c:pt>
                <c:pt idx="581">
                  <c:v>-36</c:v>
                </c:pt>
                <c:pt idx="582">
                  <c:v>-29</c:v>
                </c:pt>
                <c:pt idx="583">
                  <c:v>-18</c:v>
                </c:pt>
                <c:pt idx="584">
                  <c:v>24</c:v>
                </c:pt>
                <c:pt idx="585">
                  <c:v>-39</c:v>
                </c:pt>
                <c:pt idx="586">
                  <c:v>-34</c:v>
                </c:pt>
                <c:pt idx="587">
                  <c:v>-29</c:v>
                </c:pt>
                <c:pt idx="588">
                  <c:v>-47</c:v>
                </c:pt>
                <c:pt idx="589">
                  <c:v>-32</c:v>
                </c:pt>
                <c:pt idx="590">
                  <c:v>-27</c:v>
                </c:pt>
                <c:pt idx="591">
                  <c:v>-29</c:v>
                </c:pt>
                <c:pt idx="592">
                  <c:v>-34</c:v>
                </c:pt>
                <c:pt idx="593">
                  <c:v>-33</c:v>
                </c:pt>
                <c:pt idx="594">
                  <c:v>-34</c:v>
                </c:pt>
                <c:pt idx="595">
                  <c:v>-34</c:v>
                </c:pt>
                <c:pt idx="596">
                  <c:v>-36</c:v>
                </c:pt>
                <c:pt idx="597">
                  <c:v>-37</c:v>
                </c:pt>
                <c:pt idx="598">
                  <c:v>-33</c:v>
                </c:pt>
                <c:pt idx="599">
                  <c:v>-32</c:v>
                </c:pt>
                <c:pt idx="600">
                  <c:v>-27</c:v>
                </c:pt>
                <c:pt idx="601">
                  <c:v>-38</c:v>
                </c:pt>
                <c:pt idx="602">
                  <c:v>-53</c:v>
                </c:pt>
                <c:pt idx="603">
                  <c:v>-50</c:v>
                </c:pt>
                <c:pt idx="604">
                  <c:v>-31</c:v>
                </c:pt>
                <c:pt idx="605">
                  <c:v>-28</c:v>
                </c:pt>
                <c:pt idx="606">
                  <c:v>-39</c:v>
                </c:pt>
                <c:pt idx="607">
                  <c:v>-35</c:v>
                </c:pt>
                <c:pt idx="608">
                  <c:v>-36</c:v>
                </c:pt>
                <c:pt idx="609">
                  <c:v>-40</c:v>
                </c:pt>
                <c:pt idx="610">
                  <c:v>-41</c:v>
                </c:pt>
                <c:pt idx="611">
                  <c:v>-51</c:v>
                </c:pt>
                <c:pt idx="612">
                  <c:v>-52</c:v>
                </c:pt>
                <c:pt idx="613">
                  <c:v>1</c:v>
                </c:pt>
                <c:pt idx="614">
                  <c:v>-13</c:v>
                </c:pt>
                <c:pt idx="615">
                  <c:v>-20</c:v>
                </c:pt>
                <c:pt idx="616">
                  <c:v>-23</c:v>
                </c:pt>
                <c:pt idx="617">
                  <c:v>-18</c:v>
                </c:pt>
                <c:pt idx="618">
                  <c:v>-18</c:v>
                </c:pt>
                <c:pt idx="619">
                  <c:v>-24</c:v>
                </c:pt>
                <c:pt idx="620">
                  <c:v>-19</c:v>
                </c:pt>
                <c:pt idx="621">
                  <c:v>0</c:v>
                </c:pt>
                <c:pt idx="622">
                  <c:v>-32</c:v>
                </c:pt>
                <c:pt idx="623">
                  <c:v>-36</c:v>
                </c:pt>
                <c:pt idx="624">
                  <c:v>-30</c:v>
                </c:pt>
                <c:pt idx="625">
                  <c:v>-41</c:v>
                </c:pt>
                <c:pt idx="626">
                  <c:v>-39</c:v>
                </c:pt>
                <c:pt idx="627">
                  <c:v>-31</c:v>
                </c:pt>
                <c:pt idx="628">
                  <c:v>-37</c:v>
                </c:pt>
                <c:pt idx="629">
                  <c:v>-39</c:v>
                </c:pt>
                <c:pt idx="630">
                  <c:v>-39</c:v>
                </c:pt>
                <c:pt idx="631">
                  <c:v>-36</c:v>
                </c:pt>
                <c:pt idx="632">
                  <c:v>-35</c:v>
                </c:pt>
                <c:pt idx="633">
                  <c:v>-38</c:v>
                </c:pt>
                <c:pt idx="634">
                  <c:v>-28</c:v>
                </c:pt>
                <c:pt idx="635">
                  <c:v>-30</c:v>
                </c:pt>
                <c:pt idx="636">
                  <c:v>-25</c:v>
                </c:pt>
                <c:pt idx="637">
                  <c:v>-29</c:v>
                </c:pt>
                <c:pt idx="638">
                  <c:v>-28</c:v>
                </c:pt>
                <c:pt idx="639">
                  <c:v>-17</c:v>
                </c:pt>
                <c:pt idx="640">
                  <c:v>-23</c:v>
                </c:pt>
                <c:pt idx="641">
                  <c:v>-18</c:v>
                </c:pt>
                <c:pt idx="642">
                  <c:v>-35</c:v>
                </c:pt>
                <c:pt idx="643">
                  <c:v>-39</c:v>
                </c:pt>
                <c:pt idx="644">
                  <c:v>-33</c:v>
                </c:pt>
                <c:pt idx="645">
                  <c:v>-29</c:v>
                </c:pt>
                <c:pt idx="646">
                  <c:v>-34</c:v>
                </c:pt>
                <c:pt idx="647">
                  <c:v>-26</c:v>
                </c:pt>
                <c:pt idx="648">
                  <c:v>-32</c:v>
                </c:pt>
                <c:pt idx="649">
                  <c:v>-37</c:v>
                </c:pt>
                <c:pt idx="650">
                  <c:v>-31</c:v>
                </c:pt>
                <c:pt idx="651">
                  <c:v>-32</c:v>
                </c:pt>
                <c:pt idx="652">
                  <c:v>-36</c:v>
                </c:pt>
                <c:pt idx="653">
                  <c:v>-38</c:v>
                </c:pt>
                <c:pt idx="654">
                  <c:v>-38</c:v>
                </c:pt>
                <c:pt idx="655">
                  <c:v>-26</c:v>
                </c:pt>
                <c:pt idx="656">
                  <c:v>-35</c:v>
                </c:pt>
                <c:pt idx="657">
                  <c:v>-30</c:v>
                </c:pt>
                <c:pt idx="658">
                  <c:v>-31</c:v>
                </c:pt>
                <c:pt idx="659">
                  <c:v>-30</c:v>
                </c:pt>
                <c:pt idx="660">
                  <c:v>-31</c:v>
                </c:pt>
                <c:pt idx="661">
                  <c:v>-32</c:v>
                </c:pt>
                <c:pt idx="662">
                  <c:v>-33</c:v>
                </c:pt>
                <c:pt idx="663">
                  <c:v>-34</c:v>
                </c:pt>
                <c:pt idx="664">
                  <c:v>-42</c:v>
                </c:pt>
                <c:pt idx="665">
                  <c:v>-32</c:v>
                </c:pt>
                <c:pt idx="666">
                  <c:v>-22</c:v>
                </c:pt>
                <c:pt idx="667">
                  <c:v>-24</c:v>
                </c:pt>
                <c:pt idx="668">
                  <c:v>-23</c:v>
                </c:pt>
                <c:pt idx="669">
                  <c:v>-19</c:v>
                </c:pt>
                <c:pt idx="670">
                  <c:v>-20</c:v>
                </c:pt>
                <c:pt idx="671">
                  <c:v>-25</c:v>
                </c:pt>
                <c:pt idx="672">
                  <c:v>-30</c:v>
                </c:pt>
                <c:pt idx="673">
                  <c:v>-24</c:v>
                </c:pt>
                <c:pt idx="674">
                  <c:v>-23</c:v>
                </c:pt>
                <c:pt idx="675">
                  <c:v>-21</c:v>
                </c:pt>
                <c:pt idx="676">
                  <c:v>-23</c:v>
                </c:pt>
                <c:pt idx="677">
                  <c:v>-27</c:v>
                </c:pt>
                <c:pt idx="678">
                  <c:v>-25</c:v>
                </c:pt>
                <c:pt idx="679">
                  <c:v>-44</c:v>
                </c:pt>
                <c:pt idx="680">
                  <c:v>-43</c:v>
                </c:pt>
                <c:pt idx="681">
                  <c:v>-45</c:v>
                </c:pt>
                <c:pt idx="682">
                  <c:v>-38</c:v>
                </c:pt>
                <c:pt idx="683">
                  <c:v>-30</c:v>
                </c:pt>
                <c:pt idx="684">
                  <c:v>-30</c:v>
                </c:pt>
                <c:pt idx="685">
                  <c:v>-33</c:v>
                </c:pt>
                <c:pt idx="686">
                  <c:v>-31</c:v>
                </c:pt>
                <c:pt idx="687">
                  <c:v>-35</c:v>
                </c:pt>
                <c:pt idx="688">
                  <c:v>-37</c:v>
                </c:pt>
                <c:pt idx="689">
                  <c:v>-45</c:v>
                </c:pt>
                <c:pt idx="690">
                  <c:v>-43</c:v>
                </c:pt>
                <c:pt idx="691">
                  <c:v>-33</c:v>
                </c:pt>
                <c:pt idx="692">
                  <c:v>-41</c:v>
                </c:pt>
                <c:pt idx="693">
                  <c:v>-40</c:v>
                </c:pt>
                <c:pt idx="694">
                  <c:v>-43</c:v>
                </c:pt>
                <c:pt idx="695">
                  <c:v>-50</c:v>
                </c:pt>
                <c:pt idx="696">
                  <c:v>-55</c:v>
                </c:pt>
                <c:pt idx="697">
                  <c:v>-58</c:v>
                </c:pt>
                <c:pt idx="698">
                  <c:v>-30</c:v>
                </c:pt>
                <c:pt idx="699">
                  <c:v>-29</c:v>
                </c:pt>
                <c:pt idx="700">
                  <c:v>-32</c:v>
                </c:pt>
                <c:pt idx="701">
                  <c:v>-36</c:v>
                </c:pt>
                <c:pt idx="702">
                  <c:v>-34</c:v>
                </c:pt>
                <c:pt idx="703">
                  <c:v>-34</c:v>
                </c:pt>
                <c:pt idx="704">
                  <c:v>-33</c:v>
                </c:pt>
                <c:pt idx="705">
                  <c:v>-25</c:v>
                </c:pt>
                <c:pt idx="706">
                  <c:v>-26</c:v>
                </c:pt>
                <c:pt idx="707">
                  <c:v>-23</c:v>
                </c:pt>
                <c:pt idx="708">
                  <c:v>-27</c:v>
                </c:pt>
                <c:pt idx="709">
                  <c:v>-28</c:v>
                </c:pt>
                <c:pt idx="710">
                  <c:v>-28</c:v>
                </c:pt>
                <c:pt idx="711">
                  <c:v>-30</c:v>
                </c:pt>
                <c:pt idx="712">
                  <c:v>-19</c:v>
                </c:pt>
                <c:pt idx="713">
                  <c:v>-28</c:v>
                </c:pt>
                <c:pt idx="714">
                  <c:v>-24</c:v>
                </c:pt>
                <c:pt idx="715">
                  <c:v>-23</c:v>
                </c:pt>
                <c:pt idx="716">
                  <c:v>-23</c:v>
                </c:pt>
                <c:pt idx="717">
                  <c:v>-37</c:v>
                </c:pt>
                <c:pt idx="718">
                  <c:v>-34</c:v>
                </c:pt>
                <c:pt idx="719">
                  <c:v>-11</c:v>
                </c:pt>
                <c:pt idx="720">
                  <c:v>-28</c:v>
                </c:pt>
                <c:pt idx="721">
                  <c:v>-26</c:v>
                </c:pt>
                <c:pt idx="722">
                  <c:v>-24</c:v>
                </c:pt>
                <c:pt idx="723">
                  <c:v>-32</c:v>
                </c:pt>
                <c:pt idx="724">
                  <c:v>-26</c:v>
                </c:pt>
                <c:pt idx="725">
                  <c:v>-20</c:v>
                </c:pt>
                <c:pt idx="726">
                  <c:v>-22</c:v>
                </c:pt>
                <c:pt idx="727">
                  <c:v>-28</c:v>
                </c:pt>
                <c:pt idx="728">
                  <c:v>-22</c:v>
                </c:pt>
                <c:pt idx="729">
                  <c:v>-27</c:v>
                </c:pt>
                <c:pt idx="730">
                  <c:v>-31</c:v>
                </c:pt>
                <c:pt idx="731">
                  <c:v>-27</c:v>
                </c:pt>
                <c:pt idx="732">
                  <c:v>-22</c:v>
                </c:pt>
                <c:pt idx="733">
                  <c:v>-30</c:v>
                </c:pt>
                <c:pt idx="734">
                  <c:v>-26</c:v>
                </c:pt>
                <c:pt idx="735">
                  <c:v>-35</c:v>
                </c:pt>
                <c:pt idx="736">
                  <c:v>-34</c:v>
                </c:pt>
                <c:pt idx="737">
                  <c:v>-33</c:v>
                </c:pt>
                <c:pt idx="738">
                  <c:v>-21</c:v>
                </c:pt>
                <c:pt idx="739">
                  <c:v>-26</c:v>
                </c:pt>
                <c:pt idx="740">
                  <c:v>-5</c:v>
                </c:pt>
                <c:pt idx="741">
                  <c:v>-35</c:v>
                </c:pt>
                <c:pt idx="742">
                  <c:v>-37</c:v>
                </c:pt>
                <c:pt idx="743">
                  <c:v>-38</c:v>
                </c:pt>
                <c:pt idx="744">
                  <c:v>-34</c:v>
                </c:pt>
                <c:pt idx="745">
                  <c:v>-26</c:v>
                </c:pt>
                <c:pt idx="746">
                  <c:v>-36</c:v>
                </c:pt>
                <c:pt idx="747">
                  <c:v>-35</c:v>
                </c:pt>
                <c:pt idx="748">
                  <c:v>-35</c:v>
                </c:pt>
                <c:pt idx="749">
                  <c:v>-38</c:v>
                </c:pt>
                <c:pt idx="750">
                  <c:v>-38</c:v>
                </c:pt>
                <c:pt idx="751">
                  <c:v>-26</c:v>
                </c:pt>
                <c:pt idx="752">
                  <c:v>-23</c:v>
                </c:pt>
                <c:pt idx="753">
                  <c:v>-33</c:v>
                </c:pt>
                <c:pt idx="754">
                  <c:v>-26</c:v>
                </c:pt>
                <c:pt idx="755">
                  <c:v>-40</c:v>
                </c:pt>
                <c:pt idx="756">
                  <c:v>-34</c:v>
                </c:pt>
                <c:pt idx="757">
                  <c:v>-36</c:v>
                </c:pt>
                <c:pt idx="758">
                  <c:v>-34</c:v>
                </c:pt>
                <c:pt idx="759">
                  <c:v>-37</c:v>
                </c:pt>
                <c:pt idx="760">
                  <c:v>-35</c:v>
                </c:pt>
                <c:pt idx="761">
                  <c:v>-33</c:v>
                </c:pt>
                <c:pt idx="762">
                  <c:v>-33</c:v>
                </c:pt>
                <c:pt idx="763">
                  <c:v>-22</c:v>
                </c:pt>
                <c:pt idx="764">
                  <c:v>-24</c:v>
                </c:pt>
                <c:pt idx="765">
                  <c:v>-25</c:v>
                </c:pt>
                <c:pt idx="766">
                  <c:v>-23</c:v>
                </c:pt>
                <c:pt idx="767">
                  <c:v>-34</c:v>
                </c:pt>
                <c:pt idx="768">
                  <c:v>-26</c:v>
                </c:pt>
                <c:pt idx="769">
                  <c:v>-32</c:v>
                </c:pt>
                <c:pt idx="770">
                  <c:v>-30</c:v>
                </c:pt>
                <c:pt idx="771">
                  <c:v>-40</c:v>
                </c:pt>
                <c:pt idx="772">
                  <c:v>-54</c:v>
                </c:pt>
                <c:pt idx="773">
                  <c:v>-45</c:v>
                </c:pt>
                <c:pt idx="774">
                  <c:v>-139</c:v>
                </c:pt>
                <c:pt idx="775">
                  <c:v>-65</c:v>
                </c:pt>
                <c:pt idx="776">
                  <c:v>-57</c:v>
                </c:pt>
                <c:pt idx="777">
                  <c:v>-48</c:v>
                </c:pt>
                <c:pt idx="778">
                  <c:v>-24</c:v>
                </c:pt>
                <c:pt idx="779">
                  <c:v>-57</c:v>
                </c:pt>
                <c:pt idx="780">
                  <c:v>-44</c:v>
                </c:pt>
                <c:pt idx="781">
                  <c:v>-69</c:v>
                </c:pt>
                <c:pt idx="782">
                  <c:v>-80</c:v>
                </c:pt>
                <c:pt idx="783">
                  <c:v>-31</c:v>
                </c:pt>
                <c:pt idx="784">
                  <c:v>-32</c:v>
                </c:pt>
                <c:pt idx="785">
                  <c:v>-30</c:v>
                </c:pt>
                <c:pt idx="786">
                  <c:v>-26</c:v>
                </c:pt>
                <c:pt idx="787">
                  <c:v>-26</c:v>
                </c:pt>
                <c:pt idx="788">
                  <c:v>-29</c:v>
                </c:pt>
                <c:pt idx="789">
                  <c:v>-31</c:v>
                </c:pt>
                <c:pt idx="790">
                  <c:v>-24</c:v>
                </c:pt>
                <c:pt idx="791">
                  <c:v>-24</c:v>
                </c:pt>
                <c:pt idx="792">
                  <c:v>-33</c:v>
                </c:pt>
                <c:pt idx="793">
                  <c:v>-28</c:v>
                </c:pt>
                <c:pt idx="794">
                  <c:v>-37</c:v>
                </c:pt>
                <c:pt idx="795">
                  <c:v>-41</c:v>
                </c:pt>
                <c:pt idx="796">
                  <c:v>-43</c:v>
                </c:pt>
                <c:pt idx="797">
                  <c:v>-39</c:v>
                </c:pt>
                <c:pt idx="798">
                  <c:v>-40</c:v>
                </c:pt>
                <c:pt idx="799">
                  <c:v>-36</c:v>
                </c:pt>
                <c:pt idx="800">
                  <c:v>-38</c:v>
                </c:pt>
                <c:pt idx="801">
                  <c:v>-36</c:v>
                </c:pt>
                <c:pt idx="802">
                  <c:v>-40</c:v>
                </c:pt>
                <c:pt idx="803">
                  <c:v>-33</c:v>
                </c:pt>
                <c:pt idx="804">
                  <c:v>-38</c:v>
                </c:pt>
                <c:pt idx="805">
                  <c:v>-40</c:v>
                </c:pt>
                <c:pt idx="806">
                  <c:v>-40</c:v>
                </c:pt>
                <c:pt idx="807">
                  <c:v>-37</c:v>
                </c:pt>
                <c:pt idx="808">
                  <c:v>-31</c:v>
                </c:pt>
                <c:pt idx="809">
                  <c:v>-29</c:v>
                </c:pt>
                <c:pt idx="810">
                  <c:v>-27</c:v>
                </c:pt>
                <c:pt idx="811">
                  <c:v>-31</c:v>
                </c:pt>
                <c:pt idx="812">
                  <c:v>-33</c:v>
                </c:pt>
                <c:pt idx="813">
                  <c:v>-32</c:v>
                </c:pt>
                <c:pt idx="814">
                  <c:v>-32</c:v>
                </c:pt>
                <c:pt idx="815">
                  <c:v>-46</c:v>
                </c:pt>
                <c:pt idx="816">
                  <c:v>-37</c:v>
                </c:pt>
                <c:pt idx="817">
                  <c:v>-32</c:v>
                </c:pt>
                <c:pt idx="818">
                  <c:v>-33</c:v>
                </c:pt>
                <c:pt idx="819">
                  <c:v>-40</c:v>
                </c:pt>
                <c:pt idx="820">
                  <c:v>-38</c:v>
                </c:pt>
                <c:pt idx="821">
                  <c:v>-38</c:v>
                </c:pt>
                <c:pt idx="822">
                  <c:v>-36</c:v>
                </c:pt>
                <c:pt idx="823">
                  <c:v>-43</c:v>
                </c:pt>
                <c:pt idx="824">
                  <c:v>-36</c:v>
                </c:pt>
                <c:pt idx="825">
                  <c:v>-34</c:v>
                </c:pt>
                <c:pt idx="826">
                  <c:v>-44</c:v>
                </c:pt>
                <c:pt idx="827">
                  <c:v>-38</c:v>
                </c:pt>
                <c:pt idx="828">
                  <c:v>-35</c:v>
                </c:pt>
                <c:pt idx="829">
                  <c:v>-40</c:v>
                </c:pt>
                <c:pt idx="830">
                  <c:v>-43</c:v>
                </c:pt>
                <c:pt idx="831">
                  <c:v>0</c:v>
                </c:pt>
                <c:pt idx="832">
                  <c:v>-20</c:v>
                </c:pt>
                <c:pt idx="833">
                  <c:v>-23</c:v>
                </c:pt>
                <c:pt idx="834">
                  <c:v>-21</c:v>
                </c:pt>
                <c:pt idx="835">
                  <c:v>-37</c:v>
                </c:pt>
                <c:pt idx="836">
                  <c:v>-29</c:v>
                </c:pt>
                <c:pt idx="837">
                  <c:v>-30</c:v>
                </c:pt>
                <c:pt idx="838">
                  <c:v>-31</c:v>
                </c:pt>
                <c:pt idx="839">
                  <c:v>-38</c:v>
                </c:pt>
                <c:pt idx="840">
                  <c:v>-31</c:v>
                </c:pt>
                <c:pt idx="841">
                  <c:v>-31</c:v>
                </c:pt>
                <c:pt idx="842">
                  <c:v>-24</c:v>
                </c:pt>
                <c:pt idx="843">
                  <c:v>-20</c:v>
                </c:pt>
                <c:pt idx="844">
                  <c:v>-39</c:v>
                </c:pt>
                <c:pt idx="845">
                  <c:v>-41</c:v>
                </c:pt>
                <c:pt idx="846">
                  <c:v>-42</c:v>
                </c:pt>
                <c:pt idx="847">
                  <c:v>-37</c:v>
                </c:pt>
                <c:pt idx="848">
                  <c:v>-39</c:v>
                </c:pt>
                <c:pt idx="849">
                  <c:v>-47</c:v>
                </c:pt>
                <c:pt idx="850">
                  <c:v>-50</c:v>
                </c:pt>
                <c:pt idx="851">
                  <c:v>-51</c:v>
                </c:pt>
                <c:pt idx="852">
                  <c:v>-37</c:v>
                </c:pt>
                <c:pt idx="853">
                  <c:v>-41</c:v>
                </c:pt>
                <c:pt idx="854">
                  <c:v>-39</c:v>
                </c:pt>
                <c:pt idx="855">
                  <c:v>-46</c:v>
                </c:pt>
                <c:pt idx="856">
                  <c:v>12</c:v>
                </c:pt>
                <c:pt idx="857">
                  <c:v>-32</c:v>
                </c:pt>
                <c:pt idx="858">
                  <c:v>-23</c:v>
                </c:pt>
                <c:pt idx="859">
                  <c:v>-27</c:v>
                </c:pt>
                <c:pt idx="860">
                  <c:v>-42</c:v>
                </c:pt>
                <c:pt idx="861">
                  <c:v>-36</c:v>
                </c:pt>
                <c:pt idx="862">
                  <c:v>-31</c:v>
                </c:pt>
                <c:pt idx="863">
                  <c:v>-26</c:v>
                </c:pt>
                <c:pt idx="864">
                  <c:v>-34</c:v>
                </c:pt>
                <c:pt idx="865">
                  <c:v>-36</c:v>
                </c:pt>
                <c:pt idx="866">
                  <c:v>-39</c:v>
                </c:pt>
                <c:pt idx="867">
                  <c:v>-25</c:v>
                </c:pt>
                <c:pt idx="868">
                  <c:v>-28</c:v>
                </c:pt>
                <c:pt idx="869">
                  <c:v>-35</c:v>
                </c:pt>
                <c:pt idx="870">
                  <c:v>-30</c:v>
                </c:pt>
                <c:pt idx="871">
                  <c:v>-30</c:v>
                </c:pt>
                <c:pt idx="872">
                  <c:v>-32</c:v>
                </c:pt>
                <c:pt idx="873">
                  <c:v>-22</c:v>
                </c:pt>
                <c:pt idx="874">
                  <c:v>-17</c:v>
                </c:pt>
                <c:pt idx="875">
                  <c:v>-25</c:v>
                </c:pt>
                <c:pt idx="876">
                  <c:v>-24</c:v>
                </c:pt>
                <c:pt idx="877">
                  <c:v>-29</c:v>
                </c:pt>
                <c:pt idx="878">
                  <c:v>-32</c:v>
                </c:pt>
                <c:pt idx="879">
                  <c:v>-26</c:v>
                </c:pt>
                <c:pt idx="880">
                  <c:v>-36</c:v>
                </c:pt>
                <c:pt idx="881">
                  <c:v>-35</c:v>
                </c:pt>
                <c:pt idx="882">
                  <c:v>-46</c:v>
                </c:pt>
                <c:pt idx="883">
                  <c:v>-13</c:v>
                </c:pt>
                <c:pt idx="884">
                  <c:v>-8</c:v>
                </c:pt>
                <c:pt idx="885">
                  <c:v>-37</c:v>
                </c:pt>
                <c:pt idx="886">
                  <c:v>-27</c:v>
                </c:pt>
                <c:pt idx="887">
                  <c:v>-36</c:v>
                </c:pt>
                <c:pt idx="888">
                  <c:v>-58</c:v>
                </c:pt>
                <c:pt idx="889">
                  <c:v>-57</c:v>
                </c:pt>
                <c:pt idx="890">
                  <c:v>-63</c:v>
                </c:pt>
                <c:pt idx="891">
                  <c:v>-67</c:v>
                </c:pt>
                <c:pt idx="892">
                  <c:v>-41</c:v>
                </c:pt>
                <c:pt idx="893">
                  <c:v>-47</c:v>
                </c:pt>
                <c:pt idx="894">
                  <c:v>-47</c:v>
                </c:pt>
                <c:pt idx="895">
                  <c:v>-50</c:v>
                </c:pt>
                <c:pt idx="896">
                  <c:v>-53</c:v>
                </c:pt>
                <c:pt idx="897">
                  <c:v>-46</c:v>
                </c:pt>
                <c:pt idx="898">
                  <c:v>-62</c:v>
                </c:pt>
                <c:pt idx="899">
                  <c:v>-56</c:v>
                </c:pt>
                <c:pt idx="900">
                  <c:v>0</c:v>
                </c:pt>
                <c:pt idx="901">
                  <c:v>0</c:v>
                </c:pt>
                <c:pt idx="902">
                  <c:v>-40</c:v>
                </c:pt>
                <c:pt idx="903">
                  <c:v>-41</c:v>
                </c:pt>
                <c:pt idx="904">
                  <c:v>-45</c:v>
                </c:pt>
                <c:pt idx="905">
                  <c:v>-37</c:v>
                </c:pt>
                <c:pt idx="906">
                  <c:v>-30</c:v>
                </c:pt>
                <c:pt idx="907">
                  <c:v>-29</c:v>
                </c:pt>
                <c:pt idx="908">
                  <c:v>-29</c:v>
                </c:pt>
                <c:pt idx="909">
                  <c:v>-31</c:v>
                </c:pt>
                <c:pt idx="910">
                  <c:v>-39</c:v>
                </c:pt>
                <c:pt idx="911">
                  <c:v>-38</c:v>
                </c:pt>
                <c:pt idx="912">
                  <c:v>-39</c:v>
                </c:pt>
                <c:pt idx="913">
                  <c:v>-34</c:v>
                </c:pt>
                <c:pt idx="914">
                  <c:v>-36</c:v>
                </c:pt>
                <c:pt idx="915">
                  <c:v>-36</c:v>
                </c:pt>
                <c:pt idx="916">
                  <c:v>-46</c:v>
                </c:pt>
                <c:pt idx="917">
                  <c:v>-31</c:v>
                </c:pt>
                <c:pt idx="918">
                  <c:v>-31</c:v>
                </c:pt>
                <c:pt idx="919">
                  <c:v>-37</c:v>
                </c:pt>
                <c:pt idx="920">
                  <c:v>-30</c:v>
                </c:pt>
                <c:pt idx="921">
                  <c:v>-32</c:v>
                </c:pt>
                <c:pt idx="922">
                  <c:v>-28</c:v>
                </c:pt>
                <c:pt idx="923">
                  <c:v>-30</c:v>
                </c:pt>
                <c:pt idx="924">
                  <c:v>-36</c:v>
                </c:pt>
                <c:pt idx="925">
                  <c:v>-31</c:v>
                </c:pt>
                <c:pt idx="926">
                  <c:v>-50</c:v>
                </c:pt>
                <c:pt idx="927">
                  <c:v>-53</c:v>
                </c:pt>
                <c:pt idx="928">
                  <c:v>-50</c:v>
                </c:pt>
                <c:pt idx="929">
                  <c:v>-48</c:v>
                </c:pt>
                <c:pt idx="930">
                  <c:v>-45</c:v>
                </c:pt>
                <c:pt idx="931">
                  <c:v>-45</c:v>
                </c:pt>
                <c:pt idx="932">
                  <c:v>-42</c:v>
                </c:pt>
                <c:pt idx="933">
                  <c:v>-43</c:v>
                </c:pt>
                <c:pt idx="934">
                  <c:v>-43</c:v>
                </c:pt>
                <c:pt idx="935">
                  <c:v>-40</c:v>
                </c:pt>
                <c:pt idx="936">
                  <c:v>-50</c:v>
                </c:pt>
                <c:pt idx="937">
                  <c:v>-50</c:v>
                </c:pt>
                <c:pt idx="938">
                  <c:v>-36</c:v>
                </c:pt>
                <c:pt idx="939">
                  <c:v>-68</c:v>
                </c:pt>
                <c:pt idx="940">
                  <c:v>-62</c:v>
                </c:pt>
                <c:pt idx="941">
                  <c:v>-60</c:v>
                </c:pt>
                <c:pt idx="942">
                  <c:v>-42</c:v>
                </c:pt>
                <c:pt idx="943">
                  <c:v>-36</c:v>
                </c:pt>
                <c:pt idx="944">
                  <c:v>-35</c:v>
                </c:pt>
                <c:pt idx="945">
                  <c:v>-37</c:v>
                </c:pt>
                <c:pt idx="946">
                  <c:v>-33</c:v>
                </c:pt>
                <c:pt idx="947">
                  <c:v>-44</c:v>
                </c:pt>
                <c:pt idx="948">
                  <c:v>-31</c:v>
                </c:pt>
                <c:pt idx="949">
                  <c:v>-34</c:v>
                </c:pt>
                <c:pt idx="950">
                  <c:v>-32</c:v>
                </c:pt>
                <c:pt idx="951">
                  <c:v>-37</c:v>
                </c:pt>
                <c:pt idx="952">
                  <c:v>-31</c:v>
                </c:pt>
                <c:pt idx="953">
                  <c:v>-41</c:v>
                </c:pt>
                <c:pt idx="954">
                  <c:v>-33</c:v>
                </c:pt>
                <c:pt idx="955">
                  <c:v>-34</c:v>
                </c:pt>
                <c:pt idx="956">
                  <c:v>-29</c:v>
                </c:pt>
                <c:pt idx="957">
                  <c:v>-32</c:v>
                </c:pt>
                <c:pt idx="958">
                  <c:v>-44</c:v>
                </c:pt>
                <c:pt idx="959">
                  <c:v>-38</c:v>
                </c:pt>
                <c:pt idx="960">
                  <c:v>-37</c:v>
                </c:pt>
                <c:pt idx="961">
                  <c:v>-44</c:v>
                </c:pt>
                <c:pt idx="962">
                  <c:v>-20</c:v>
                </c:pt>
                <c:pt idx="963">
                  <c:v>-37</c:v>
                </c:pt>
                <c:pt idx="964">
                  <c:v>-45</c:v>
                </c:pt>
                <c:pt idx="965">
                  <c:v>-39</c:v>
                </c:pt>
                <c:pt idx="966">
                  <c:v>-32</c:v>
                </c:pt>
                <c:pt idx="967">
                  <c:v>-41</c:v>
                </c:pt>
                <c:pt idx="968">
                  <c:v>-46</c:v>
                </c:pt>
                <c:pt idx="969">
                  <c:v>-30</c:v>
                </c:pt>
                <c:pt idx="970">
                  <c:v>-37</c:v>
                </c:pt>
                <c:pt idx="971">
                  <c:v>-45</c:v>
                </c:pt>
                <c:pt idx="972">
                  <c:v>-41</c:v>
                </c:pt>
                <c:pt idx="973">
                  <c:v>-46</c:v>
                </c:pt>
                <c:pt idx="974">
                  <c:v>-44</c:v>
                </c:pt>
                <c:pt idx="975">
                  <c:v>-49</c:v>
                </c:pt>
                <c:pt idx="976">
                  <c:v>-52</c:v>
                </c:pt>
                <c:pt idx="977">
                  <c:v>-39</c:v>
                </c:pt>
                <c:pt idx="978">
                  <c:v>-47</c:v>
                </c:pt>
                <c:pt idx="979">
                  <c:v>-45</c:v>
                </c:pt>
                <c:pt idx="980">
                  <c:v>-40</c:v>
                </c:pt>
                <c:pt idx="981">
                  <c:v>-42</c:v>
                </c:pt>
                <c:pt idx="982">
                  <c:v>-35</c:v>
                </c:pt>
                <c:pt idx="983">
                  <c:v>-47</c:v>
                </c:pt>
                <c:pt idx="984">
                  <c:v>-55</c:v>
                </c:pt>
                <c:pt idx="985">
                  <c:v>-40</c:v>
                </c:pt>
                <c:pt idx="986">
                  <c:v>-37</c:v>
                </c:pt>
                <c:pt idx="987">
                  <c:v>-49</c:v>
                </c:pt>
                <c:pt idx="988">
                  <c:v>-48</c:v>
                </c:pt>
                <c:pt idx="989">
                  <c:v>-51</c:v>
                </c:pt>
                <c:pt idx="990">
                  <c:v>-52</c:v>
                </c:pt>
                <c:pt idx="991">
                  <c:v>-46</c:v>
                </c:pt>
                <c:pt idx="992">
                  <c:v>-35</c:v>
                </c:pt>
                <c:pt idx="993">
                  <c:v>-45</c:v>
                </c:pt>
                <c:pt idx="994">
                  <c:v>-50</c:v>
                </c:pt>
                <c:pt idx="995">
                  <c:v>-43</c:v>
                </c:pt>
                <c:pt idx="996">
                  <c:v>-40</c:v>
                </c:pt>
                <c:pt idx="997">
                  <c:v>-44</c:v>
                </c:pt>
                <c:pt idx="998">
                  <c:v>-44</c:v>
                </c:pt>
                <c:pt idx="999">
                  <c:v>-53</c:v>
                </c:pt>
                <c:pt idx="1000">
                  <c:v>-42</c:v>
                </c:pt>
                <c:pt idx="1001">
                  <c:v>-37</c:v>
                </c:pt>
                <c:pt idx="1002">
                  <c:v>-36</c:v>
                </c:pt>
                <c:pt idx="1003">
                  <c:v>-38</c:v>
                </c:pt>
                <c:pt idx="1004">
                  <c:v>-38</c:v>
                </c:pt>
                <c:pt idx="1005">
                  <c:v>-44</c:v>
                </c:pt>
                <c:pt idx="1006">
                  <c:v>-41</c:v>
                </c:pt>
                <c:pt idx="1007">
                  <c:v>-55</c:v>
                </c:pt>
                <c:pt idx="1008">
                  <c:v>-45</c:v>
                </c:pt>
                <c:pt idx="1009">
                  <c:v>-37</c:v>
                </c:pt>
                <c:pt idx="1010">
                  <c:v>-33</c:v>
                </c:pt>
                <c:pt idx="1011">
                  <c:v>-32</c:v>
                </c:pt>
                <c:pt idx="1012">
                  <c:v>-38</c:v>
                </c:pt>
                <c:pt idx="1013">
                  <c:v>-36</c:v>
                </c:pt>
                <c:pt idx="1014">
                  <c:v>-31</c:v>
                </c:pt>
                <c:pt idx="1015">
                  <c:v>-32</c:v>
                </c:pt>
                <c:pt idx="1016">
                  <c:v>-32</c:v>
                </c:pt>
                <c:pt idx="1017">
                  <c:v>-39</c:v>
                </c:pt>
                <c:pt idx="1018">
                  <c:v>-29</c:v>
                </c:pt>
                <c:pt idx="1019">
                  <c:v>-34</c:v>
                </c:pt>
                <c:pt idx="1020">
                  <c:v>-37</c:v>
                </c:pt>
                <c:pt idx="1021">
                  <c:v>-45</c:v>
                </c:pt>
                <c:pt idx="1022">
                  <c:v>-37</c:v>
                </c:pt>
                <c:pt idx="1023">
                  <c:v>-39</c:v>
                </c:pt>
                <c:pt idx="1024">
                  <c:v>-37</c:v>
                </c:pt>
                <c:pt idx="1025">
                  <c:v>-26</c:v>
                </c:pt>
                <c:pt idx="1026">
                  <c:v>-28</c:v>
                </c:pt>
                <c:pt idx="1027">
                  <c:v>-28</c:v>
                </c:pt>
                <c:pt idx="1028">
                  <c:v>-32</c:v>
                </c:pt>
                <c:pt idx="1029">
                  <c:v>-34</c:v>
                </c:pt>
                <c:pt idx="1030">
                  <c:v>-21</c:v>
                </c:pt>
                <c:pt idx="1031">
                  <c:v>-39</c:v>
                </c:pt>
                <c:pt idx="1032">
                  <c:v>-35</c:v>
                </c:pt>
                <c:pt idx="1033">
                  <c:v>-66</c:v>
                </c:pt>
                <c:pt idx="1034">
                  <c:v>-54</c:v>
                </c:pt>
                <c:pt idx="1035">
                  <c:v>-62</c:v>
                </c:pt>
                <c:pt idx="1036">
                  <c:v>-49</c:v>
                </c:pt>
                <c:pt idx="1037">
                  <c:v>-47</c:v>
                </c:pt>
                <c:pt idx="1038">
                  <c:v>-36</c:v>
                </c:pt>
                <c:pt idx="1039">
                  <c:v>-46</c:v>
                </c:pt>
                <c:pt idx="1040">
                  <c:v>-38</c:v>
                </c:pt>
                <c:pt idx="1041">
                  <c:v>-54</c:v>
                </c:pt>
                <c:pt idx="1042">
                  <c:v>-73</c:v>
                </c:pt>
                <c:pt idx="1043">
                  <c:v>-69</c:v>
                </c:pt>
                <c:pt idx="1044">
                  <c:v>-51</c:v>
                </c:pt>
                <c:pt idx="1045">
                  <c:v>-65</c:v>
                </c:pt>
                <c:pt idx="1046">
                  <c:v>-49</c:v>
                </c:pt>
                <c:pt idx="1047">
                  <c:v>-49</c:v>
                </c:pt>
                <c:pt idx="1048">
                  <c:v>-44</c:v>
                </c:pt>
                <c:pt idx="1049">
                  <c:v>-46</c:v>
                </c:pt>
                <c:pt idx="1050">
                  <c:v>-38</c:v>
                </c:pt>
                <c:pt idx="1051">
                  <c:v>-40</c:v>
                </c:pt>
                <c:pt idx="1052">
                  <c:v>-34</c:v>
                </c:pt>
                <c:pt idx="1053">
                  <c:v>-42</c:v>
                </c:pt>
                <c:pt idx="1054">
                  <c:v>-33</c:v>
                </c:pt>
                <c:pt idx="1055">
                  <c:v>-52</c:v>
                </c:pt>
                <c:pt idx="1056">
                  <c:v>-59</c:v>
                </c:pt>
                <c:pt idx="1057">
                  <c:v>-53</c:v>
                </c:pt>
                <c:pt idx="1058">
                  <c:v>-51</c:v>
                </c:pt>
                <c:pt idx="1059">
                  <c:v>-47</c:v>
                </c:pt>
                <c:pt idx="1060">
                  <c:v>-35</c:v>
                </c:pt>
                <c:pt idx="1061">
                  <c:v>-35</c:v>
                </c:pt>
                <c:pt idx="1062">
                  <c:v>-36</c:v>
                </c:pt>
                <c:pt idx="1063">
                  <c:v>-31</c:v>
                </c:pt>
                <c:pt idx="1064">
                  <c:v>-34</c:v>
                </c:pt>
                <c:pt idx="1065">
                  <c:v>-41</c:v>
                </c:pt>
                <c:pt idx="1066">
                  <c:v>-44</c:v>
                </c:pt>
                <c:pt idx="1067">
                  <c:v>-52</c:v>
                </c:pt>
                <c:pt idx="1068">
                  <c:v>-46</c:v>
                </c:pt>
                <c:pt idx="1069">
                  <c:v>0</c:v>
                </c:pt>
                <c:pt idx="1070">
                  <c:v>-42</c:v>
                </c:pt>
                <c:pt idx="1071">
                  <c:v>-40</c:v>
                </c:pt>
                <c:pt idx="1072">
                  <c:v>-42</c:v>
                </c:pt>
                <c:pt idx="1073">
                  <c:v>-31</c:v>
                </c:pt>
                <c:pt idx="1074">
                  <c:v>-37</c:v>
                </c:pt>
                <c:pt idx="1075">
                  <c:v>-37</c:v>
                </c:pt>
                <c:pt idx="1076">
                  <c:v>-41</c:v>
                </c:pt>
                <c:pt idx="1077">
                  <c:v>-43</c:v>
                </c:pt>
                <c:pt idx="1078">
                  <c:v>-55</c:v>
                </c:pt>
                <c:pt idx="1079">
                  <c:v>-36</c:v>
                </c:pt>
                <c:pt idx="1080">
                  <c:v>-43</c:v>
                </c:pt>
                <c:pt idx="1081">
                  <c:v>-44</c:v>
                </c:pt>
                <c:pt idx="1082">
                  <c:v>-49</c:v>
                </c:pt>
                <c:pt idx="1083">
                  <c:v>-52</c:v>
                </c:pt>
                <c:pt idx="1084">
                  <c:v>-53</c:v>
                </c:pt>
                <c:pt idx="1085">
                  <c:v>-43</c:v>
                </c:pt>
                <c:pt idx="1086">
                  <c:v>-49</c:v>
                </c:pt>
                <c:pt idx="1087">
                  <c:v>-42</c:v>
                </c:pt>
                <c:pt idx="1088">
                  <c:v>-44</c:v>
                </c:pt>
                <c:pt idx="1089">
                  <c:v>-48</c:v>
                </c:pt>
                <c:pt idx="1090">
                  <c:v>-44</c:v>
                </c:pt>
                <c:pt idx="1091">
                  <c:v>-42</c:v>
                </c:pt>
                <c:pt idx="1092">
                  <c:v>-54</c:v>
                </c:pt>
                <c:pt idx="1093">
                  <c:v>-51</c:v>
                </c:pt>
                <c:pt idx="1094">
                  <c:v>-2</c:v>
                </c:pt>
                <c:pt idx="1095">
                  <c:v>-28</c:v>
                </c:pt>
                <c:pt idx="1096">
                  <c:v>-41</c:v>
                </c:pt>
                <c:pt idx="1097">
                  <c:v>-38</c:v>
                </c:pt>
                <c:pt idx="1098">
                  <c:v>-26</c:v>
                </c:pt>
                <c:pt idx="1099">
                  <c:v>-27</c:v>
                </c:pt>
                <c:pt idx="1100">
                  <c:v>-23</c:v>
                </c:pt>
                <c:pt idx="1101">
                  <c:v>-26</c:v>
                </c:pt>
                <c:pt idx="1102">
                  <c:v>-32</c:v>
                </c:pt>
                <c:pt idx="1103">
                  <c:v>-24</c:v>
                </c:pt>
                <c:pt idx="1104">
                  <c:v>-37</c:v>
                </c:pt>
                <c:pt idx="1105">
                  <c:v>-6</c:v>
                </c:pt>
                <c:pt idx="1106">
                  <c:v>-15</c:v>
                </c:pt>
                <c:pt idx="1107">
                  <c:v>-39</c:v>
                </c:pt>
                <c:pt idx="1108">
                  <c:v>-49</c:v>
                </c:pt>
                <c:pt idx="1109">
                  <c:v>-41</c:v>
                </c:pt>
                <c:pt idx="1110">
                  <c:v>-8</c:v>
                </c:pt>
                <c:pt idx="1111">
                  <c:v>7</c:v>
                </c:pt>
                <c:pt idx="1112">
                  <c:v>-6</c:v>
                </c:pt>
                <c:pt idx="1113">
                  <c:v>-45</c:v>
                </c:pt>
                <c:pt idx="1114">
                  <c:v>-40</c:v>
                </c:pt>
                <c:pt idx="1115">
                  <c:v>-42</c:v>
                </c:pt>
                <c:pt idx="1116">
                  <c:v>-37</c:v>
                </c:pt>
                <c:pt idx="1117">
                  <c:v>-34</c:v>
                </c:pt>
                <c:pt idx="1118">
                  <c:v>-35</c:v>
                </c:pt>
                <c:pt idx="1119">
                  <c:v>-31</c:v>
                </c:pt>
                <c:pt idx="1120">
                  <c:v>-38</c:v>
                </c:pt>
                <c:pt idx="1121">
                  <c:v>-32</c:v>
                </c:pt>
                <c:pt idx="1122">
                  <c:v>-36</c:v>
                </c:pt>
                <c:pt idx="1123">
                  <c:v>-49</c:v>
                </c:pt>
                <c:pt idx="1124">
                  <c:v>-49</c:v>
                </c:pt>
                <c:pt idx="1125">
                  <c:v>-14</c:v>
                </c:pt>
                <c:pt idx="1126">
                  <c:v>-22</c:v>
                </c:pt>
                <c:pt idx="1127">
                  <c:v>-25</c:v>
                </c:pt>
                <c:pt idx="1128">
                  <c:v>-26</c:v>
                </c:pt>
                <c:pt idx="1129">
                  <c:v>-24</c:v>
                </c:pt>
                <c:pt idx="1130">
                  <c:v>-33</c:v>
                </c:pt>
                <c:pt idx="1131">
                  <c:v>-28</c:v>
                </c:pt>
                <c:pt idx="1132">
                  <c:v>-23</c:v>
                </c:pt>
                <c:pt idx="1133">
                  <c:v>-19</c:v>
                </c:pt>
                <c:pt idx="1134">
                  <c:v>-26</c:v>
                </c:pt>
                <c:pt idx="1135">
                  <c:v>-25</c:v>
                </c:pt>
                <c:pt idx="1136">
                  <c:v>-55</c:v>
                </c:pt>
                <c:pt idx="1137">
                  <c:v>-51</c:v>
                </c:pt>
                <c:pt idx="1138">
                  <c:v>-49</c:v>
                </c:pt>
                <c:pt idx="1139">
                  <c:v>-44</c:v>
                </c:pt>
                <c:pt idx="1140">
                  <c:v>-39</c:v>
                </c:pt>
                <c:pt idx="1141">
                  <c:v>-37</c:v>
                </c:pt>
                <c:pt idx="1142">
                  <c:v>-37</c:v>
                </c:pt>
                <c:pt idx="1143">
                  <c:v>-47</c:v>
                </c:pt>
                <c:pt idx="1144">
                  <c:v>-34</c:v>
                </c:pt>
                <c:pt idx="1145">
                  <c:v>-37</c:v>
                </c:pt>
                <c:pt idx="1146">
                  <c:v>-47</c:v>
                </c:pt>
                <c:pt idx="1147">
                  <c:v>-55</c:v>
                </c:pt>
                <c:pt idx="1148">
                  <c:v>-15</c:v>
                </c:pt>
                <c:pt idx="1149">
                  <c:v>-14</c:v>
                </c:pt>
                <c:pt idx="1150">
                  <c:v>-12</c:v>
                </c:pt>
                <c:pt idx="1151">
                  <c:v>-37</c:v>
                </c:pt>
                <c:pt idx="1152">
                  <c:v>-25</c:v>
                </c:pt>
                <c:pt idx="1153">
                  <c:v>-27</c:v>
                </c:pt>
                <c:pt idx="1154">
                  <c:v>-21</c:v>
                </c:pt>
                <c:pt idx="1155">
                  <c:v>-25</c:v>
                </c:pt>
                <c:pt idx="1156">
                  <c:v>-21</c:v>
                </c:pt>
                <c:pt idx="1157">
                  <c:v>-26</c:v>
                </c:pt>
                <c:pt idx="1158">
                  <c:v>-27</c:v>
                </c:pt>
                <c:pt idx="1159">
                  <c:v>-27</c:v>
                </c:pt>
                <c:pt idx="1160">
                  <c:v>-34</c:v>
                </c:pt>
                <c:pt idx="1161">
                  <c:v>-33</c:v>
                </c:pt>
                <c:pt idx="1162">
                  <c:v>-27</c:v>
                </c:pt>
                <c:pt idx="1163">
                  <c:v>-24</c:v>
                </c:pt>
                <c:pt idx="1164">
                  <c:v>-26</c:v>
                </c:pt>
                <c:pt idx="1165">
                  <c:v>-32</c:v>
                </c:pt>
                <c:pt idx="1166">
                  <c:v>-29</c:v>
                </c:pt>
                <c:pt idx="1167">
                  <c:v>-26</c:v>
                </c:pt>
                <c:pt idx="1168">
                  <c:v>-25</c:v>
                </c:pt>
                <c:pt idx="1169">
                  <c:v>-25</c:v>
                </c:pt>
                <c:pt idx="1170">
                  <c:v>-26</c:v>
                </c:pt>
                <c:pt idx="1171">
                  <c:v>-25</c:v>
                </c:pt>
                <c:pt idx="1172">
                  <c:v>-39</c:v>
                </c:pt>
                <c:pt idx="1173">
                  <c:v>-29</c:v>
                </c:pt>
                <c:pt idx="1174">
                  <c:v>-31</c:v>
                </c:pt>
                <c:pt idx="1175">
                  <c:v>-34</c:v>
                </c:pt>
                <c:pt idx="1176">
                  <c:v>-36</c:v>
                </c:pt>
                <c:pt idx="1177">
                  <c:v>-30</c:v>
                </c:pt>
                <c:pt idx="1178">
                  <c:v>-32</c:v>
                </c:pt>
                <c:pt idx="1179">
                  <c:v>-36</c:v>
                </c:pt>
                <c:pt idx="1180">
                  <c:v>-45</c:v>
                </c:pt>
                <c:pt idx="1181">
                  <c:v>-31</c:v>
                </c:pt>
                <c:pt idx="1182">
                  <c:v>-36</c:v>
                </c:pt>
                <c:pt idx="1183">
                  <c:v>-33</c:v>
                </c:pt>
                <c:pt idx="1184">
                  <c:v>-35</c:v>
                </c:pt>
                <c:pt idx="1185">
                  <c:v>-44</c:v>
                </c:pt>
                <c:pt idx="1186">
                  <c:v>-36</c:v>
                </c:pt>
                <c:pt idx="1187">
                  <c:v>-38</c:v>
                </c:pt>
                <c:pt idx="1188">
                  <c:v>-35</c:v>
                </c:pt>
                <c:pt idx="1189">
                  <c:v>-40</c:v>
                </c:pt>
                <c:pt idx="1190">
                  <c:v>-38</c:v>
                </c:pt>
                <c:pt idx="1191">
                  <c:v>-38</c:v>
                </c:pt>
                <c:pt idx="1192">
                  <c:v>-33</c:v>
                </c:pt>
                <c:pt idx="1193">
                  <c:v>-39</c:v>
                </c:pt>
                <c:pt idx="1194">
                  <c:v>-41</c:v>
                </c:pt>
                <c:pt idx="1195">
                  <c:v>-33</c:v>
                </c:pt>
                <c:pt idx="1196">
                  <c:v>-33</c:v>
                </c:pt>
                <c:pt idx="1197">
                  <c:v>-32</c:v>
                </c:pt>
                <c:pt idx="1198">
                  <c:v>-31</c:v>
                </c:pt>
                <c:pt idx="1199">
                  <c:v>-32</c:v>
                </c:pt>
                <c:pt idx="1200">
                  <c:v>-33</c:v>
                </c:pt>
                <c:pt idx="1201">
                  <c:v>-31</c:v>
                </c:pt>
                <c:pt idx="1202">
                  <c:v>-27</c:v>
                </c:pt>
                <c:pt idx="1203">
                  <c:v>-29</c:v>
                </c:pt>
                <c:pt idx="1204">
                  <c:v>-27</c:v>
                </c:pt>
                <c:pt idx="1205">
                  <c:v>-27</c:v>
                </c:pt>
                <c:pt idx="1206">
                  <c:v>-29</c:v>
                </c:pt>
                <c:pt idx="1207">
                  <c:v>-32</c:v>
                </c:pt>
                <c:pt idx="1208">
                  <c:v>-32</c:v>
                </c:pt>
                <c:pt idx="1209">
                  <c:v>-35</c:v>
                </c:pt>
                <c:pt idx="1210">
                  <c:v>-30</c:v>
                </c:pt>
                <c:pt idx="1211">
                  <c:v>0</c:v>
                </c:pt>
                <c:pt idx="1212">
                  <c:v>-13</c:v>
                </c:pt>
                <c:pt idx="1213">
                  <c:v>-24</c:v>
                </c:pt>
                <c:pt idx="1214">
                  <c:v>-25</c:v>
                </c:pt>
                <c:pt idx="1215">
                  <c:v>-35</c:v>
                </c:pt>
                <c:pt idx="1216">
                  <c:v>-30</c:v>
                </c:pt>
                <c:pt idx="1217">
                  <c:v>-31</c:v>
                </c:pt>
                <c:pt idx="1218">
                  <c:v>-30</c:v>
                </c:pt>
                <c:pt idx="1219">
                  <c:v>-29</c:v>
                </c:pt>
                <c:pt idx="1220">
                  <c:v>-39</c:v>
                </c:pt>
                <c:pt idx="1221">
                  <c:v>-28</c:v>
                </c:pt>
                <c:pt idx="1222">
                  <c:v>-32</c:v>
                </c:pt>
                <c:pt idx="1223">
                  <c:v>-21</c:v>
                </c:pt>
                <c:pt idx="1224">
                  <c:v>-33</c:v>
                </c:pt>
                <c:pt idx="1225">
                  <c:v>-27</c:v>
                </c:pt>
                <c:pt idx="1226">
                  <c:v>-29</c:v>
                </c:pt>
                <c:pt idx="1227">
                  <c:v>-34</c:v>
                </c:pt>
                <c:pt idx="1228">
                  <c:v>71</c:v>
                </c:pt>
                <c:pt idx="1229">
                  <c:v>-43</c:v>
                </c:pt>
                <c:pt idx="1230">
                  <c:v>-38</c:v>
                </c:pt>
                <c:pt idx="1231">
                  <c:v>-58</c:v>
                </c:pt>
                <c:pt idx="1232">
                  <c:v>-47</c:v>
                </c:pt>
                <c:pt idx="1233">
                  <c:v>-45</c:v>
                </c:pt>
                <c:pt idx="1234">
                  <c:v>-43</c:v>
                </c:pt>
                <c:pt idx="1235">
                  <c:v>-42</c:v>
                </c:pt>
                <c:pt idx="1236">
                  <c:v>-33</c:v>
                </c:pt>
                <c:pt idx="1237">
                  <c:v>-40</c:v>
                </c:pt>
                <c:pt idx="1238">
                  <c:v>-53</c:v>
                </c:pt>
                <c:pt idx="1239">
                  <c:v>-50</c:v>
                </c:pt>
                <c:pt idx="1240">
                  <c:v>-63</c:v>
                </c:pt>
                <c:pt idx="1241">
                  <c:v>-34</c:v>
                </c:pt>
                <c:pt idx="1242">
                  <c:v>-30</c:v>
                </c:pt>
                <c:pt idx="1243">
                  <c:v>-28</c:v>
                </c:pt>
                <c:pt idx="1244">
                  <c:v>-26</c:v>
                </c:pt>
                <c:pt idx="1245">
                  <c:v>-29</c:v>
                </c:pt>
                <c:pt idx="1246">
                  <c:v>-24</c:v>
                </c:pt>
                <c:pt idx="1247">
                  <c:v>-26</c:v>
                </c:pt>
                <c:pt idx="1248">
                  <c:v>-24</c:v>
                </c:pt>
                <c:pt idx="1249">
                  <c:v>-28</c:v>
                </c:pt>
                <c:pt idx="1250">
                  <c:v>-24</c:v>
                </c:pt>
                <c:pt idx="1251">
                  <c:v>-25</c:v>
                </c:pt>
                <c:pt idx="1252">
                  <c:v>-29</c:v>
                </c:pt>
                <c:pt idx="1253">
                  <c:v>-20</c:v>
                </c:pt>
                <c:pt idx="1254">
                  <c:v>-23</c:v>
                </c:pt>
                <c:pt idx="1255">
                  <c:v>-28</c:v>
                </c:pt>
                <c:pt idx="1256">
                  <c:v>-25</c:v>
                </c:pt>
                <c:pt idx="1257">
                  <c:v>-44</c:v>
                </c:pt>
                <c:pt idx="1258">
                  <c:v>-36</c:v>
                </c:pt>
                <c:pt idx="1259">
                  <c:v>-48</c:v>
                </c:pt>
                <c:pt idx="1260">
                  <c:v>-53</c:v>
                </c:pt>
                <c:pt idx="1261">
                  <c:v>-38</c:v>
                </c:pt>
                <c:pt idx="1262">
                  <c:v>-34</c:v>
                </c:pt>
                <c:pt idx="1263">
                  <c:v>-26</c:v>
                </c:pt>
                <c:pt idx="1264">
                  <c:v>-30</c:v>
                </c:pt>
                <c:pt idx="1265">
                  <c:v>-29</c:v>
                </c:pt>
                <c:pt idx="1266">
                  <c:v>-26</c:v>
                </c:pt>
                <c:pt idx="1267">
                  <c:v>-24</c:v>
                </c:pt>
                <c:pt idx="1268">
                  <c:v>-24</c:v>
                </c:pt>
                <c:pt idx="1269">
                  <c:v>-25</c:v>
                </c:pt>
                <c:pt idx="1270">
                  <c:v>-32</c:v>
                </c:pt>
                <c:pt idx="1271">
                  <c:v>-29</c:v>
                </c:pt>
                <c:pt idx="1272">
                  <c:v>-31</c:v>
                </c:pt>
                <c:pt idx="1273">
                  <c:v>-29</c:v>
                </c:pt>
                <c:pt idx="1274">
                  <c:v>-21</c:v>
                </c:pt>
                <c:pt idx="1275">
                  <c:v>-18</c:v>
                </c:pt>
                <c:pt idx="1276">
                  <c:v>-18</c:v>
                </c:pt>
                <c:pt idx="1277">
                  <c:v>-22</c:v>
                </c:pt>
                <c:pt idx="1278">
                  <c:v>-16</c:v>
                </c:pt>
                <c:pt idx="1279">
                  <c:v>-18</c:v>
                </c:pt>
                <c:pt idx="1280">
                  <c:v>-21</c:v>
                </c:pt>
                <c:pt idx="1281">
                  <c:v>-20</c:v>
                </c:pt>
                <c:pt idx="1282">
                  <c:v>-22</c:v>
                </c:pt>
                <c:pt idx="1283">
                  <c:v>-24</c:v>
                </c:pt>
                <c:pt idx="1284">
                  <c:v>-23</c:v>
                </c:pt>
                <c:pt idx="1285">
                  <c:v>-28</c:v>
                </c:pt>
                <c:pt idx="1286">
                  <c:v>-21</c:v>
                </c:pt>
                <c:pt idx="1287">
                  <c:v>-20</c:v>
                </c:pt>
                <c:pt idx="1288">
                  <c:v>-23</c:v>
                </c:pt>
                <c:pt idx="1289">
                  <c:v>-25</c:v>
                </c:pt>
                <c:pt idx="1290">
                  <c:v>-20</c:v>
                </c:pt>
                <c:pt idx="1291">
                  <c:v>-24</c:v>
                </c:pt>
                <c:pt idx="1292">
                  <c:v>-25</c:v>
                </c:pt>
                <c:pt idx="1293">
                  <c:v>-24</c:v>
                </c:pt>
                <c:pt idx="1294">
                  <c:v>-23</c:v>
                </c:pt>
                <c:pt idx="1295">
                  <c:v>-28</c:v>
                </c:pt>
                <c:pt idx="1296">
                  <c:v>-23</c:v>
                </c:pt>
                <c:pt idx="1297">
                  <c:v>-65</c:v>
                </c:pt>
                <c:pt idx="1298">
                  <c:v>-50</c:v>
                </c:pt>
                <c:pt idx="1299">
                  <c:v>-61</c:v>
                </c:pt>
                <c:pt idx="1300">
                  <c:v>-47</c:v>
                </c:pt>
                <c:pt idx="1301">
                  <c:v>-44</c:v>
                </c:pt>
                <c:pt idx="1302">
                  <c:v>-59</c:v>
                </c:pt>
                <c:pt idx="1303">
                  <c:v>-37</c:v>
                </c:pt>
                <c:pt idx="1304">
                  <c:v>-40</c:v>
                </c:pt>
                <c:pt idx="1305">
                  <c:v>-48</c:v>
                </c:pt>
                <c:pt idx="1306">
                  <c:v>-59</c:v>
                </c:pt>
                <c:pt idx="1307">
                  <c:v>-47</c:v>
                </c:pt>
                <c:pt idx="1308">
                  <c:v>-47</c:v>
                </c:pt>
                <c:pt idx="1309">
                  <c:v>-43</c:v>
                </c:pt>
                <c:pt idx="1310">
                  <c:v>-49</c:v>
                </c:pt>
                <c:pt idx="1311">
                  <c:v>-42</c:v>
                </c:pt>
                <c:pt idx="1312">
                  <c:v>-44</c:v>
                </c:pt>
                <c:pt idx="1313">
                  <c:v>-43</c:v>
                </c:pt>
                <c:pt idx="1314">
                  <c:v>-51</c:v>
                </c:pt>
                <c:pt idx="1315">
                  <c:v>-23</c:v>
                </c:pt>
                <c:pt idx="1316">
                  <c:v>-29</c:v>
                </c:pt>
                <c:pt idx="1317">
                  <c:v>-29</c:v>
                </c:pt>
                <c:pt idx="1318">
                  <c:v>-25</c:v>
                </c:pt>
                <c:pt idx="1319">
                  <c:v>-20</c:v>
                </c:pt>
                <c:pt idx="1320">
                  <c:v>-34</c:v>
                </c:pt>
                <c:pt idx="1321">
                  <c:v>-25</c:v>
                </c:pt>
                <c:pt idx="1322">
                  <c:v>-29</c:v>
                </c:pt>
                <c:pt idx="1323">
                  <c:v>-52</c:v>
                </c:pt>
                <c:pt idx="1324">
                  <c:v>-44</c:v>
                </c:pt>
                <c:pt idx="1325">
                  <c:v>-31</c:v>
                </c:pt>
                <c:pt idx="1326">
                  <c:v>-30</c:v>
                </c:pt>
                <c:pt idx="1327">
                  <c:v>-26</c:v>
                </c:pt>
                <c:pt idx="1328">
                  <c:v>-26</c:v>
                </c:pt>
                <c:pt idx="1329">
                  <c:v>-26</c:v>
                </c:pt>
                <c:pt idx="1330">
                  <c:v>-34</c:v>
                </c:pt>
                <c:pt idx="1331">
                  <c:v>-30</c:v>
                </c:pt>
                <c:pt idx="1332">
                  <c:v>-31</c:v>
                </c:pt>
                <c:pt idx="1333">
                  <c:v>-26</c:v>
                </c:pt>
                <c:pt idx="1334">
                  <c:v>-32</c:v>
                </c:pt>
                <c:pt idx="1335">
                  <c:v>-35</c:v>
                </c:pt>
                <c:pt idx="1336">
                  <c:v>-34</c:v>
                </c:pt>
                <c:pt idx="1337">
                  <c:v>-15</c:v>
                </c:pt>
                <c:pt idx="1338">
                  <c:v>-16</c:v>
                </c:pt>
                <c:pt idx="1339">
                  <c:v>-22</c:v>
                </c:pt>
                <c:pt idx="1340">
                  <c:v>-55</c:v>
                </c:pt>
                <c:pt idx="1341">
                  <c:v>-62</c:v>
                </c:pt>
                <c:pt idx="1342">
                  <c:v>-68</c:v>
                </c:pt>
                <c:pt idx="1343">
                  <c:v>-79</c:v>
                </c:pt>
                <c:pt idx="1344">
                  <c:v>-55</c:v>
                </c:pt>
                <c:pt idx="1345">
                  <c:v>-50</c:v>
                </c:pt>
                <c:pt idx="1346">
                  <c:v>-44</c:v>
                </c:pt>
                <c:pt idx="1347">
                  <c:v>-43</c:v>
                </c:pt>
                <c:pt idx="1348">
                  <c:v>-49</c:v>
                </c:pt>
                <c:pt idx="1349">
                  <c:v>-76</c:v>
                </c:pt>
                <c:pt idx="1350">
                  <c:v>-79</c:v>
                </c:pt>
                <c:pt idx="1351">
                  <c:v>-68</c:v>
                </c:pt>
                <c:pt idx="1352">
                  <c:v>-23</c:v>
                </c:pt>
                <c:pt idx="1353">
                  <c:v>-4</c:v>
                </c:pt>
                <c:pt idx="1354">
                  <c:v>-26</c:v>
                </c:pt>
                <c:pt idx="1355">
                  <c:v>-38</c:v>
                </c:pt>
                <c:pt idx="1356">
                  <c:v>-35</c:v>
                </c:pt>
                <c:pt idx="1357">
                  <c:v>-43</c:v>
                </c:pt>
                <c:pt idx="1358">
                  <c:v>-37</c:v>
                </c:pt>
                <c:pt idx="1359">
                  <c:v>93</c:v>
                </c:pt>
                <c:pt idx="1360">
                  <c:v>-40</c:v>
                </c:pt>
                <c:pt idx="1361">
                  <c:v>-39</c:v>
                </c:pt>
                <c:pt idx="1362">
                  <c:v>-28</c:v>
                </c:pt>
                <c:pt idx="1363">
                  <c:v>-30</c:v>
                </c:pt>
                <c:pt idx="1364">
                  <c:v>-25</c:v>
                </c:pt>
                <c:pt idx="1365">
                  <c:v>-30</c:v>
                </c:pt>
                <c:pt idx="1366">
                  <c:v>-29</c:v>
                </c:pt>
                <c:pt idx="1367">
                  <c:v>-35</c:v>
                </c:pt>
                <c:pt idx="1368">
                  <c:v>-31</c:v>
                </c:pt>
                <c:pt idx="1369">
                  <c:v>-37</c:v>
                </c:pt>
                <c:pt idx="1370">
                  <c:v>-32</c:v>
                </c:pt>
                <c:pt idx="1371">
                  <c:v>-32</c:v>
                </c:pt>
                <c:pt idx="1372">
                  <c:v>-69</c:v>
                </c:pt>
                <c:pt idx="1373">
                  <c:v>-53</c:v>
                </c:pt>
                <c:pt idx="1374">
                  <c:v>-73</c:v>
                </c:pt>
                <c:pt idx="1375">
                  <c:v>-52</c:v>
                </c:pt>
                <c:pt idx="1376">
                  <c:v>-68</c:v>
                </c:pt>
                <c:pt idx="1377">
                  <c:v>-64</c:v>
                </c:pt>
                <c:pt idx="1378">
                  <c:v>-39</c:v>
                </c:pt>
                <c:pt idx="1379">
                  <c:v>-45</c:v>
                </c:pt>
                <c:pt idx="1380">
                  <c:v>-31</c:v>
                </c:pt>
                <c:pt idx="1381">
                  <c:v>-47</c:v>
                </c:pt>
                <c:pt idx="1382">
                  <c:v>-32</c:v>
                </c:pt>
                <c:pt idx="1383">
                  <c:v>-33</c:v>
                </c:pt>
                <c:pt idx="1384">
                  <c:v>-21</c:v>
                </c:pt>
                <c:pt idx="1385">
                  <c:v>-45</c:v>
                </c:pt>
                <c:pt idx="1386">
                  <c:v>-44</c:v>
                </c:pt>
                <c:pt idx="1387">
                  <c:v>-39</c:v>
                </c:pt>
                <c:pt idx="1388">
                  <c:v>-43</c:v>
                </c:pt>
                <c:pt idx="1389">
                  <c:v>-45</c:v>
                </c:pt>
                <c:pt idx="1390">
                  <c:v>-45</c:v>
                </c:pt>
                <c:pt idx="1391">
                  <c:v>-56</c:v>
                </c:pt>
                <c:pt idx="1392">
                  <c:v>-51</c:v>
                </c:pt>
                <c:pt idx="1393">
                  <c:v>-54</c:v>
                </c:pt>
                <c:pt idx="1394">
                  <c:v>-53</c:v>
                </c:pt>
                <c:pt idx="1395">
                  <c:v>-58</c:v>
                </c:pt>
                <c:pt idx="1396">
                  <c:v>-49</c:v>
                </c:pt>
                <c:pt idx="1397">
                  <c:v>-54</c:v>
                </c:pt>
                <c:pt idx="1398">
                  <c:v>-51</c:v>
                </c:pt>
                <c:pt idx="1399">
                  <c:v>-73</c:v>
                </c:pt>
                <c:pt idx="1400">
                  <c:v>-86</c:v>
                </c:pt>
                <c:pt idx="1401">
                  <c:v>-61</c:v>
                </c:pt>
                <c:pt idx="1402">
                  <c:v>-32</c:v>
                </c:pt>
                <c:pt idx="1403">
                  <c:v>-30</c:v>
                </c:pt>
                <c:pt idx="1404">
                  <c:v>-21</c:v>
                </c:pt>
                <c:pt idx="1405">
                  <c:v>-26</c:v>
                </c:pt>
                <c:pt idx="1406">
                  <c:v>-26</c:v>
                </c:pt>
                <c:pt idx="1407">
                  <c:v>-57</c:v>
                </c:pt>
                <c:pt idx="1408">
                  <c:v>-56</c:v>
                </c:pt>
                <c:pt idx="1409">
                  <c:v>-48</c:v>
                </c:pt>
                <c:pt idx="1410">
                  <c:v>-47</c:v>
                </c:pt>
                <c:pt idx="1411">
                  <c:v>-57</c:v>
                </c:pt>
                <c:pt idx="1412">
                  <c:v>-39</c:v>
                </c:pt>
                <c:pt idx="1413">
                  <c:v>-42</c:v>
                </c:pt>
                <c:pt idx="1414">
                  <c:v>-42</c:v>
                </c:pt>
                <c:pt idx="1415">
                  <c:v>-53</c:v>
                </c:pt>
                <c:pt idx="1416">
                  <c:v>-58</c:v>
                </c:pt>
                <c:pt idx="1417">
                  <c:v>-50</c:v>
                </c:pt>
                <c:pt idx="1418">
                  <c:v>-52</c:v>
                </c:pt>
                <c:pt idx="1419">
                  <c:v>-59</c:v>
                </c:pt>
                <c:pt idx="1420">
                  <c:v>-71</c:v>
                </c:pt>
                <c:pt idx="1421">
                  <c:v>-62</c:v>
                </c:pt>
                <c:pt idx="1422">
                  <c:v>-47</c:v>
                </c:pt>
                <c:pt idx="1423">
                  <c:v>-49</c:v>
                </c:pt>
                <c:pt idx="1424">
                  <c:v>-27</c:v>
                </c:pt>
                <c:pt idx="1425">
                  <c:v>-43</c:v>
                </c:pt>
                <c:pt idx="1426">
                  <c:v>-35</c:v>
                </c:pt>
                <c:pt idx="1427">
                  <c:v>-43</c:v>
                </c:pt>
                <c:pt idx="1428">
                  <c:v>-76</c:v>
                </c:pt>
                <c:pt idx="1429">
                  <c:v>-60</c:v>
                </c:pt>
                <c:pt idx="1430">
                  <c:v>-43</c:v>
                </c:pt>
                <c:pt idx="1431">
                  <c:v>-34</c:v>
                </c:pt>
                <c:pt idx="1432">
                  <c:v>-28</c:v>
                </c:pt>
                <c:pt idx="1433">
                  <c:v>-26</c:v>
                </c:pt>
                <c:pt idx="1434">
                  <c:v>-24</c:v>
                </c:pt>
                <c:pt idx="1435">
                  <c:v>-28</c:v>
                </c:pt>
                <c:pt idx="1436">
                  <c:v>-29</c:v>
                </c:pt>
                <c:pt idx="1437">
                  <c:v>-25</c:v>
                </c:pt>
                <c:pt idx="1438">
                  <c:v>-29</c:v>
                </c:pt>
                <c:pt idx="1439">
                  <c:v>-28</c:v>
                </c:pt>
                <c:pt idx="1440">
                  <c:v>-29</c:v>
                </c:pt>
                <c:pt idx="1441">
                  <c:v>-39</c:v>
                </c:pt>
                <c:pt idx="1442">
                  <c:v>-47</c:v>
                </c:pt>
                <c:pt idx="1443">
                  <c:v>-35</c:v>
                </c:pt>
                <c:pt idx="1444">
                  <c:v>-48</c:v>
                </c:pt>
                <c:pt idx="1445">
                  <c:v>-55</c:v>
                </c:pt>
                <c:pt idx="1446">
                  <c:v>-42</c:v>
                </c:pt>
                <c:pt idx="1447">
                  <c:v>-55</c:v>
                </c:pt>
                <c:pt idx="1448">
                  <c:v>-54</c:v>
                </c:pt>
                <c:pt idx="1449">
                  <c:v>-45</c:v>
                </c:pt>
                <c:pt idx="1450">
                  <c:v>-55</c:v>
                </c:pt>
                <c:pt idx="1451">
                  <c:v>-61</c:v>
                </c:pt>
                <c:pt idx="1452">
                  <c:v>-43</c:v>
                </c:pt>
                <c:pt idx="1453">
                  <c:v>-39</c:v>
                </c:pt>
                <c:pt idx="1454">
                  <c:v>-30</c:v>
                </c:pt>
                <c:pt idx="1455">
                  <c:v>-35</c:v>
                </c:pt>
                <c:pt idx="1456">
                  <c:v>-31</c:v>
                </c:pt>
                <c:pt idx="1457">
                  <c:v>-29</c:v>
                </c:pt>
                <c:pt idx="1458">
                  <c:v>-27</c:v>
                </c:pt>
                <c:pt idx="1459">
                  <c:v>-27</c:v>
                </c:pt>
                <c:pt idx="1460">
                  <c:v>-25</c:v>
                </c:pt>
                <c:pt idx="1461">
                  <c:v>-24</c:v>
                </c:pt>
                <c:pt idx="1462">
                  <c:v>-28</c:v>
                </c:pt>
                <c:pt idx="1463">
                  <c:v>-32</c:v>
                </c:pt>
                <c:pt idx="1464">
                  <c:v>-28</c:v>
                </c:pt>
                <c:pt idx="1465">
                  <c:v>-29</c:v>
                </c:pt>
                <c:pt idx="1466">
                  <c:v>-50</c:v>
                </c:pt>
                <c:pt idx="1467">
                  <c:v>-46</c:v>
                </c:pt>
                <c:pt idx="1468">
                  <c:v>-44</c:v>
                </c:pt>
                <c:pt idx="1469">
                  <c:v>-46</c:v>
                </c:pt>
                <c:pt idx="1470">
                  <c:v>-48</c:v>
                </c:pt>
                <c:pt idx="1471">
                  <c:v>-54</c:v>
                </c:pt>
                <c:pt idx="1472">
                  <c:v>-56</c:v>
                </c:pt>
                <c:pt idx="1473">
                  <c:v>-43</c:v>
                </c:pt>
                <c:pt idx="1474">
                  <c:v>-53</c:v>
                </c:pt>
                <c:pt idx="1475">
                  <c:v>-50</c:v>
                </c:pt>
                <c:pt idx="1476">
                  <c:v>-46</c:v>
                </c:pt>
                <c:pt idx="1477">
                  <c:v>-43</c:v>
                </c:pt>
                <c:pt idx="1478">
                  <c:v>-47</c:v>
                </c:pt>
                <c:pt idx="1479">
                  <c:v>-36</c:v>
                </c:pt>
                <c:pt idx="1480">
                  <c:v>-40</c:v>
                </c:pt>
                <c:pt idx="1481">
                  <c:v>-22</c:v>
                </c:pt>
                <c:pt idx="1482">
                  <c:v>-49</c:v>
                </c:pt>
                <c:pt idx="1483">
                  <c:v>-61</c:v>
                </c:pt>
                <c:pt idx="1484">
                  <c:v>-53</c:v>
                </c:pt>
                <c:pt idx="1485">
                  <c:v>-50</c:v>
                </c:pt>
                <c:pt idx="1486">
                  <c:v>-48</c:v>
                </c:pt>
                <c:pt idx="1487">
                  <c:v>-40</c:v>
                </c:pt>
                <c:pt idx="1488">
                  <c:v>-39</c:v>
                </c:pt>
                <c:pt idx="1489">
                  <c:v>-42</c:v>
                </c:pt>
                <c:pt idx="1490">
                  <c:v>-28</c:v>
                </c:pt>
                <c:pt idx="1491">
                  <c:v>-51</c:v>
                </c:pt>
                <c:pt idx="1492">
                  <c:v>-74</c:v>
                </c:pt>
                <c:pt idx="1493">
                  <c:v>-65</c:v>
                </c:pt>
                <c:pt idx="1494">
                  <c:v>-34</c:v>
                </c:pt>
                <c:pt idx="1495">
                  <c:v>-30</c:v>
                </c:pt>
                <c:pt idx="1496">
                  <c:v>-25</c:v>
                </c:pt>
                <c:pt idx="1497">
                  <c:v>-25</c:v>
                </c:pt>
                <c:pt idx="1498">
                  <c:v>-25</c:v>
                </c:pt>
                <c:pt idx="1499">
                  <c:v>-26</c:v>
                </c:pt>
                <c:pt idx="1500">
                  <c:v>-34</c:v>
                </c:pt>
                <c:pt idx="1501">
                  <c:v>-29</c:v>
                </c:pt>
                <c:pt idx="1502">
                  <c:v>-28</c:v>
                </c:pt>
                <c:pt idx="1503">
                  <c:v>-32</c:v>
                </c:pt>
                <c:pt idx="1504">
                  <c:v>-45</c:v>
                </c:pt>
                <c:pt idx="1505">
                  <c:v>-27</c:v>
                </c:pt>
                <c:pt idx="1506">
                  <c:v>-55</c:v>
                </c:pt>
                <c:pt idx="1507">
                  <c:v>-60</c:v>
                </c:pt>
                <c:pt idx="1508">
                  <c:v>-49</c:v>
                </c:pt>
                <c:pt idx="1509">
                  <c:v>-48</c:v>
                </c:pt>
                <c:pt idx="1510">
                  <c:v>-50</c:v>
                </c:pt>
                <c:pt idx="1511">
                  <c:v>-74</c:v>
                </c:pt>
                <c:pt idx="1512">
                  <c:v>-54</c:v>
                </c:pt>
                <c:pt idx="1513">
                  <c:v>-59</c:v>
                </c:pt>
                <c:pt idx="1514">
                  <c:v>-47</c:v>
                </c:pt>
                <c:pt idx="1515">
                  <c:v>-52</c:v>
                </c:pt>
                <c:pt idx="1516">
                  <c:v>-52</c:v>
                </c:pt>
                <c:pt idx="1517">
                  <c:v>-54</c:v>
                </c:pt>
                <c:pt idx="1518">
                  <c:v>-19</c:v>
                </c:pt>
                <c:pt idx="1519">
                  <c:v>-24</c:v>
                </c:pt>
                <c:pt idx="1520">
                  <c:v>-60</c:v>
                </c:pt>
                <c:pt idx="1521">
                  <c:v>-53</c:v>
                </c:pt>
                <c:pt idx="1522">
                  <c:v>-49</c:v>
                </c:pt>
                <c:pt idx="1523">
                  <c:v>-58</c:v>
                </c:pt>
                <c:pt idx="1524">
                  <c:v>-15</c:v>
                </c:pt>
                <c:pt idx="1525">
                  <c:v>-38</c:v>
                </c:pt>
                <c:pt idx="1526">
                  <c:v>-43</c:v>
                </c:pt>
                <c:pt idx="1527">
                  <c:v>-52</c:v>
                </c:pt>
                <c:pt idx="1528">
                  <c:v>-42</c:v>
                </c:pt>
                <c:pt idx="1529">
                  <c:v>-46</c:v>
                </c:pt>
                <c:pt idx="1530">
                  <c:v>-41</c:v>
                </c:pt>
                <c:pt idx="1531">
                  <c:v>-50</c:v>
                </c:pt>
                <c:pt idx="1532">
                  <c:v>-34</c:v>
                </c:pt>
                <c:pt idx="1533">
                  <c:v>-44</c:v>
                </c:pt>
                <c:pt idx="1534">
                  <c:v>-54</c:v>
                </c:pt>
                <c:pt idx="1535">
                  <c:v>-43</c:v>
                </c:pt>
                <c:pt idx="1536">
                  <c:v>-45</c:v>
                </c:pt>
                <c:pt idx="1537">
                  <c:v>-41</c:v>
                </c:pt>
                <c:pt idx="1538">
                  <c:v>-38</c:v>
                </c:pt>
                <c:pt idx="1539">
                  <c:v>-38</c:v>
                </c:pt>
                <c:pt idx="1540">
                  <c:v>-40</c:v>
                </c:pt>
                <c:pt idx="1541">
                  <c:v>-33</c:v>
                </c:pt>
                <c:pt idx="1542">
                  <c:v>-30</c:v>
                </c:pt>
                <c:pt idx="1543">
                  <c:v>-27</c:v>
                </c:pt>
                <c:pt idx="1544">
                  <c:v>-31</c:v>
                </c:pt>
                <c:pt idx="1545">
                  <c:v>-31</c:v>
                </c:pt>
                <c:pt idx="1546">
                  <c:v>-38</c:v>
                </c:pt>
                <c:pt idx="1547">
                  <c:v>-33</c:v>
                </c:pt>
                <c:pt idx="1548">
                  <c:v>-43</c:v>
                </c:pt>
                <c:pt idx="1549">
                  <c:v>-49</c:v>
                </c:pt>
                <c:pt idx="1550">
                  <c:v>0</c:v>
                </c:pt>
                <c:pt idx="1551">
                  <c:v>-77</c:v>
                </c:pt>
                <c:pt idx="1552">
                  <c:v>-45</c:v>
                </c:pt>
                <c:pt idx="1553">
                  <c:v>-43</c:v>
                </c:pt>
                <c:pt idx="1554">
                  <c:v>-38</c:v>
                </c:pt>
                <c:pt idx="1555">
                  <c:v>-42</c:v>
                </c:pt>
                <c:pt idx="1556">
                  <c:v>-34</c:v>
                </c:pt>
                <c:pt idx="1557">
                  <c:v>-36</c:v>
                </c:pt>
                <c:pt idx="1558">
                  <c:v>-32</c:v>
                </c:pt>
                <c:pt idx="1559">
                  <c:v>-42</c:v>
                </c:pt>
                <c:pt idx="1560">
                  <c:v>-38</c:v>
                </c:pt>
                <c:pt idx="1561">
                  <c:v>-44</c:v>
                </c:pt>
                <c:pt idx="1562">
                  <c:v>-45</c:v>
                </c:pt>
                <c:pt idx="1563">
                  <c:v>-9</c:v>
                </c:pt>
                <c:pt idx="1564">
                  <c:v>-27</c:v>
                </c:pt>
                <c:pt idx="1565">
                  <c:v>-31</c:v>
                </c:pt>
                <c:pt idx="1566">
                  <c:v>-34</c:v>
                </c:pt>
                <c:pt idx="1567">
                  <c:v>-29</c:v>
                </c:pt>
                <c:pt idx="1568">
                  <c:v>-30</c:v>
                </c:pt>
                <c:pt idx="1569">
                  <c:v>-31</c:v>
                </c:pt>
                <c:pt idx="1570">
                  <c:v>-29</c:v>
                </c:pt>
                <c:pt idx="1571">
                  <c:v>-24</c:v>
                </c:pt>
                <c:pt idx="1572">
                  <c:v>-32</c:v>
                </c:pt>
                <c:pt idx="1573">
                  <c:v>-30</c:v>
                </c:pt>
                <c:pt idx="1574">
                  <c:v>-34</c:v>
                </c:pt>
                <c:pt idx="1575">
                  <c:v>-56</c:v>
                </c:pt>
                <c:pt idx="1576">
                  <c:v>-52</c:v>
                </c:pt>
                <c:pt idx="1577">
                  <c:v>-55</c:v>
                </c:pt>
                <c:pt idx="1578">
                  <c:v>-55</c:v>
                </c:pt>
                <c:pt idx="1579">
                  <c:v>-59</c:v>
                </c:pt>
                <c:pt idx="1580">
                  <c:v>-56</c:v>
                </c:pt>
                <c:pt idx="1581">
                  <c:v>-52</c:v>
                </c:pt>
                <c:pt idx="1582">
                  <c:v>-48</c:v>
                </c:pt>
                <c:pt idx="1583">
                  <c:v>-48</c:v>
                </c:pt>
                <c:pt idx="1584">
                  <c:v>-48</c:v>
                </c:pt>
                <c:pt idx="1585">
                  <c:v>-55</c:v>
                </c:pt>
                <c:pt idx="1586">
                  <c:v>-69</c:v>
                </c:pt>
                <c:pt idx="1587">
                  <c:v>-31</c:v>
                </c:pt>
                <c:pt idx="1588">
                  <c:v>-41</c:v>
                </c:pt>
                <c:pt idx="1589">
                  <c:v>-50</c:v>
                </c:pt>
                <c:pt idx="1590">
                  <c:v>-51</c:v>
                </c:pt>
                <c:pt idx="1591">
                  <c:v>-38</c:v>
                </c:pt>
                <c:pt idx="1592">
                  <c:v>-48</c:v>
                </c:pt>
                <c:pt idx="1593">
                  <c:v>-44</c:v>
                </c:pt>
                <c:pt idx="1594">
                  <c:v>-56</c:v>
                </c:pt>
                <c:pt idx="1595">
                  <c:v>-53</c:v>
                </c:pt>
                <c:pt idx="1596">
                  <c:v>-44</c:v>
                </c:pt>
                <c:pt idx="1597">
                  <c:v>-37</c:v>
                </c:pt>
                <c:pt idx="1598">
                  <c:v>-36</c:v>
                </c:pt>
                <c:pt idx="1599">
                  <c:v>-34</c:v>
                </c:pt>
                <c:pt idx="1600">
                  <c:v>-35</c:v>
                </c:pt>
                <c:pt idx="1601">
                  <c:v>-32</c:v>
                </c:pt>
                <c:pt idx="1602">
                  <c:v>-40</c:v>
                </c:pt>
                <c:pt idx="1603">
                  <c:v>-43</c:v>
                </c:pt>
                <c:pt idx="1604">
                  <c:v>-40</c:v>
                </c:pt>
                <c:pt idx="1605">
                  <c:v>-53</c:v>
                </c:pt>
                <c:pt idx="1606">
                  <c:v>-54</c:v>
                </c:pt>
                <c:pt idx="1607">
                  <c:v>-47</c:v>
                </c:pt>
                <c:pt idx="1608">
                  <c:v>-37</c:v>
                </c:pt>
                <c:pt idx="1609">
                  <c:v>-52</c:v>
                </c:pt>
                <c:pt idx="1610">
                  <c:v>-48</c:v>
                </c:pt>
                <c:pt idx="1611">
                  <c:v>-42</c:v>
                </c:pt>
                <c:pt idx="1612">
                  <c:v>-54</c:v>
                </c:pt>
                <c:pt idx="1613">
                  <c:v>-30</c:v>
                </c:pt>
                <c:pt idx="1614">
                  <c:v>-31</c:v>
                </c:pt>
                <c:pt idx="1615">
                  <c:v>-42</c:v>
                </c:pt>
                <c:pt idx="1616">
                  <c:v>-49</c:v>
                </c:pt>
                <c:pt idx="1617">
                  <c:v>-47</c:v>
                </c:pt>
                <c:pt idx="1618">
                  <c:v>-47</c:v>
                </c:pt>
                <c:pt idx="1619">
                  <c:v>-42</c:v>
                </c:pt>
                <c:pt idx="1620">
                  <c:v>-38</c:v>
                </c:pt>
                <c:pt idx="1621">
                  <c:v>-28</c:v>
                </c:pt>
                <c:pt idx="1622">
                  <c:v>-25</c:v>
                </c:pt>
                <c:pt idx="1623">
                  <c:v>-25</c:v>
                </c:pt>
                <c:pt idx="1624">
                  <c:v>28</c:v>
                </c:pt>
                <c:pt idx="1625">
                  <c:v>-40</c:v>
                </c:pt>
                <c:pt idx="1626">
                  <c:v>-37</c:v>
                </c:pt>
                <c:pt idx="1627">
                  <c:v>-58</c:v>
                </c:pt>
                <c:pt idx="1628">
                  <c:v>-56</c:v>
                </c:pt>
                <c:pt idx="1629">
                  <c:v>-57</c:v>
                </c:pt>
                <c:pt idx="1630">
                  <c:v>-49</c:v>
                </c:pt>
                <c:pt idx="1631">
                  <c:v>-25</c:v>
                </c:pt>
                <c:pt idx="1632">
                  <c:v>-44</c:v>
                </c:pt>
                <c:pt idx="1633">
                  <c:v>-57</c:v>
                </c:pt>
                <c:pt idx="1634">
                  <c:v>-52</c:v>
                </c:pt>
                <c:pt idx="1635">
                  <c:v>-46</c:v>
                </c:pt>
                <c:pt idx="1636">
                  <c:v>-50</c:v>
                </c:pt>
                <c:pt idx="1637">
                  <c:v>-43</c:v>
                </c:pt>
                <c:pt idx="1638">
                  <c:v>-47</c:v>
                </c:pt>
                <c:pt idx="1639">
                  <c:v>-29</c:v>
                </c:pt>
                <c:pt idx="1640">
                  <c:v>-26</c:v>
                </c:pt>
                <c:pt idx="1641">
                  <c:v>-36</c:v>
                </c:pt>
                <c:pt idx="1642">
                  <c:v>-32</c:v>
                </c:pt>
                <c:pt idx="1643">
                  <c:v>-42</c:v>
                </c:pt>
                <c:pt idx="1644">
                  <c:v>-49</c:v>
                </c:pt>
                <c:pt idx="1645">
                  <c:v>-42</c:v>
                </c:pt>
                <c:pt idx="1646">
                  <c:v>-37</c:v>
                </c:pt>
                <c:pt idx="1647">
                  <c:v>-40</c:v>
                </c:pt>
                <c:pt idx="1648">
                  <c:v>-41</c:v>
                </c:pt>
                <c:pt idx="1649">
                  <c:v>-43</c:v>
                </c:pt>
                <c:pt idx="1650">
                  <c:v>-31</c:v>
                </c:pt>
                <c:pt idx="1651">
                  <c:v>-34</c:v>
                </c:pt>
                <c:pt idx="1652">
                  <c:v>-28</c:v>
                </c:pt>
                <c:pt idx="1653">
                  <c:v>-50</c:v>
                </c:pt>
                <c:pt idx="1654">
                  <c:v>-29</c:v>
                </c:pt>
                <c:pt idx="1655">
                  <c:v>-36</c:v>
                </c:pt>
                <c:pt idx="1656">
                  <c:v>-31</c:v>
                </c:pt>
                <c:pt idx="1657">
                  <c:v>-18</c:v>
                </c:pt>
                <c:pt idx="1658">
                  <c:v>-51</c:v>
                </c:pt>
                <c:pt idx="1659">
                  <c:v>-51</c:v>
                </c:pt>
                <c:pt idx="1660">
                  <c:v>-46</c:v>
                </c:pt>
                <c:pt idx="1661">
                  <c:v>-50</c:v>
                </c:pt>
                <c:pt idx="1662">
                  <c:v>-36</c:v>
                </c:pt>
                <c:pt idx="1663">
                  <c:v>-34</c:v>
                </c:pt>
                <c:pt idx="1664">
                  <c:v>-44</c:v>
                </c:pt>
                <c:pt idx="1665">
                  <c:v>-32</c:v>
                </c:pt>
                <c:pt idx="1666">
                  <c:v>-26</c:v>
                </c:pt>
                <c:pt idx="1667">
                  <c:v>-46</c:v>
                </c:pt>
                <c:pt idx="1668">
                  <c:v>-51</c:v>
                </c:pt>
                <c:pt idx="1669">
                  <c:v>-44</c:v>
                </c:pt>
                <c:pt idx="1670">
                  <c:v>-32</c:v>
                </c:pt>
                <c:pt idx="1671">
                  <c:v>-48</c:v>
                </c:pt>
                <c:pt idx="1672">
                  <c:v>-31</c:v>
                </c:pt>
                <c:pt idx="1673">
                  <c:v>-25</c:v>
                </c:pt>
                <c:pt idx="1674">
                  <c:v>-29</c:v>
                </c:pt>
                <c:pt idx="1675">
                  <c:v>-29</c:v>
                </c:pt>
                <c:pt idx="1676">
                  <c:v>-23</c:v>
                </c:pt>
                <c:pt idx="1677">
                  <c:v>-36</c:v>
                </c:pt>
                <c:pt idx="1678">
                  <c:v>-36</c:v>
                </c:pt>
                <c:pt idx="1679">
                  <c:v>-48</c:v>
                </c:pt>
                <c:pt idx="1680">
                  <c:v>-37</c:v>
                </c:pt>
                <c:pt idx="1681">
                  <c:v>-33</c:v>
                </c:pt>
                <c:pt idx="1682">
                  <c:v>-29</c:v>
                </c:pt>
                <c:pt idx="1683">
                  <c:v>-32</c:v>
                </c:pt>
                <c:pt idx="1684">
                  <c:v>-30</c:v>
                </c:pt>
                <c:pt idx="1685">
                  <c:v>-34</c:v>
                </c:pt>
                <c:pt idx="1686">
                  <c:v>-30</c:v>
                </c:pt>
                <c:pt idx="1687">
                  <c:v>-32</c:v>
                </c:pt>
                <c:pt idx="1688">
                  <c:v>-30</c:v>
                </c:pt>
                <c:pt idx="1689">
                  <c:v>-32</c:v>
                </c:pt>
                <c:pt idx="1690">
                  <c:v>-38</c:v>
                </c:pt>
                <c:pt idx="1691">
                  <c:v>-33</c:v>
                </c:pt>
                <c:pt idx="1692">
                  <c:v>-60</c:v>
                </c:pt>
                <c:pt idx="1693">
                  <c:v>-50</c:v>
                </c:pt>
                <c:pt idx="1694">
                  <c:v>-43</c:v>
                </c:pt>
                <c:pt idx="1695">
                  <c:v>-48</c:v>
                </c:pt>
                <c:pt idx="1696">
                  <c:v>-41</c:v>
                </c:pt>
                <c:pt idx="1697">
                  <c:v>-47</c:v>
                </c:pt>
                <c:pt idx="1698">
                  <c:v>-34</c:v>
                </c:pt>
                <c:pt idx="1699">
                  <c:v>-36</c:v>
                </c:pt>
                <c:pt idx="1700">
                  <c:v>-35</c:v>
                </c:pt>
                <c:pt idx="1701">
                  <c:v>-39</c:v>
                </c:pt>
                <c:pt idx="1702">
                  <c:v>-56</c:v>
                </c:pt>
                <c:pt idx="1703">
                  <c:v>-49</c:v>
                </c:pt>
                <c:pt idx="1704">
                  <c:v>-27</c:v>
                </c:pt>
                <c:pt idx="1705">
                  <c:v>-28</c:v>
                </c:pt>
                <c:pt idx="1706">
                  <c:v>-30</c:v>
                </c:pt>
                <c:pt idx="1707">
                  <c:v>-37</c:v>
                </c:pt>
                <c:pt idx="1708">
                  <c:v>-28</c:v>
                </c:pt>
                <c:pt idx="1709">
                  <c:v>-31</c:v>
                </c:pt>
                <c:pt idx="1710">
                  <c:v>-25</c:v>
                </c:pt>
                <c:pt idx="1711">
                  <c:v>-30</c:v>
                </c:pt>
                <c:pt idx="1712">
                  <c:v>-30</c:v>
                </c:pt>
                <c:pt idx="1713">
                  <c:v>-54</c:v>
                </c:pt>
                <c:pt idx="1714">
                  <c:v>-35</c:v>
                </c:pt>
                <c:pt idx="1715">
                  <c:v>-31</c:v>
                </c:pt>
                <c:pt idx="1716">
                  <c:v>-33</c:v>
                </c:pt>
                <c:pt idx="1717">
                  <c:v>-27</c:v>
                </c:pt>
                <c:pt idx="1718">
                  <c:v>-28</c:v>
                </c:pt>
                <c:pt idx="1719">
                  <c:v>-27</c:v>
                </c:pt>
                <c:pt idx="1720">
                  <c:v>-29</c:v>
                </c:pt>
                <c:pt idx="1721">
                  <c:v>-27</c:v>
                </c:pt>
                <c:pt idx="1722">
                  <c:v>-25</c:v>
                </c:pt>
                <c:pt idx="1723">
                  <c:v>-27</c:v>
                </c:pt>
                <c:pt idx="1724">
                  <c:v>-29</c:v>
                </c:pt>
                <c:pt idx="1725">
                  <c:v>-29</c:v>
                </c:pt>
                <c:pt idx="1726">
                  <c:v>-28</c:v>
                </c:pt>
                <c:pt idx="1727">
                  <c:v>-33</c:v>
                </c:pt>
                <c:pt idx="1728">
                  <c:v>-42</c:v>
                </c:pt>
                <c:pt idx="1729">
                  <c:v>-34</c:v>
                </c:pt>
                <c:pt idx="1730">
                  <c:v>-47</c:v>
                </c:pt>
                <c:pt idx="1731">
                  <c:v>-37</c:v>
                </c:pt>
                <c:pt idx="1732">
                  <c:v>-31</c:v>
                </c:pt>
                <c:pt idx="1733">
                  <c:v>-30</c:v>
                </c:pt>
                <c:pt idx="1734">
                  <c:v>-32</c:v>
                </c:pt>
                <c:pt idx="1735">
                  <c:v>-30</c:v>
                </c:pt>
                <c:pt idx="1736">
                  <c:v>-32</c:v>
                </c:pt>
                <c:pt idx="1737">
                  <c:v>-39</c:v>
                </c:pt>
                <c:pt idx="1738">
                  <c:v>-38</c:v>
                </c:pt>
                <c:pt idx="1739">
                  <c:v>-36</c:v>
                </c:pt>
                <c:pt idx="1740">
                  <c:v>-30</c:v>
                </c:pt>
                <c:pt idx="1741">
                  <c:v>-26</c:v>
                </c:pt>
                <c:pt idx="1742">
                  <c:v>-33</c:v>
                </c:pt>
                <c:pt idx="1743">
                  <c:v>-37</c:v>
                </c:pt>
                <c:pt idx="1744">
                  <c:v>-26</c:v>
                </c:pt>
                <c:pt idx="1745">
                  <c:v>-29</c:v>
                </c:pt>
                <c:pt idx="1746">
                  <c:v>-32</c:v>
                </c:pt>
                <c:pt idx="1747">
                  <c:v>-32</c:v>
                </c:pt>
                <c:pt idx="1748">
                  <c:v>-30</c:v>
                </c:pt>
                <c:pt idx="1749">
                  <c:v>-28</c:v>
                </c:pt>
                <c:pt idx="1750">
                  <c:v>-35</c:v>
                </c:pt>
                <c:pt idx="1751">
                  <c:v>-32</c:v>
                </c:pt>
                <c:pt idx="1752">
                  <c:v>-37</c:v>
                </c:pt>
                <c:pt idx="1753">
                  <c:v>-34</c:v>
                </c:pt>
                <c:pt idx="1754">
                  <c:v>-37</c:v>
                </c:pt>
                <c:pt idx="1755">
                  <c:v>-40</c:v>
                </c:pt>
                <c:pt idx="1756">
                  <c:v>-39</c:v>
                </c:pt>
                <c:pt idx="1757">
                  <c:v>-31</c:v>
                </c:pt>
                <c:pt idx="1758">
                  <c:v>-35</c:v>
                </c:pt>
                <c:pt idx="1759">
                  <c:v>-37</c:v>
                </c:pt>
                <c:pt idx="1760">
                  <c:v>-39</c:v>
                </c:pt>
                <c:pt idx="1761">
                  <c:v>-42</c:v>
                </c:pt>
                <c:pt idx="1762">
                  <c:v>-36</c:v>
                </c:pt>
                <c:pt idx="1763">
                  <c:v>-43</c:v>
                </c:pt>
                <c:pt idx="1764">
                  <c:v>-46</c:v>
                </c:pt>
                <c:pt idx="1765">
                  <c:v>-55</c:v>
                </c:pt>
                <c:pt idx="1766">
                  <c:v>-45</c:v>
                </c:pt>
                <c:pt idx="1767">
                  <c:v>-44</c:v>
                </c:pt>
                <c:pt idx="1768">
                  <c:v>-34</c:v>
                </c:pt>
                <c:pt idx="1769">
                  <c:v>-37</c:v>
                </c:pt>
                <c:pt idx="1770">
                  <c:v>-45</c:v>
                </c:pt>
                <c:pt idx="1771">
                  <c:v>-43</c:v>
                </c:pt>
                <c:pt idx="1772">
                  <c:v>-21</c:v>
                </c:pt>
                <c:pt idx="1773">
                  <c:v>-33</c:v>
                </c:pt>
                <c:pt idx="1774">
                  <c:v>-38</c:v>
                </c:pt>
                <c:pt idx="1775">
                  <c:v>-37</c:v>
                </c:pt>
                <c:pt idx="1776">
                  <c:v>-37</c:v>
                </c:pt>
                <c:pt idx="1777">
                  <c:v>-33</c:v>
                </c:pt>
                <c:pt idx="1778">
                  <c:v>-33</c:v>
                </c:pt>
                <c:pt idx="1779">
                  <c:v>-28</c:v>
                </c:pt>
                <c:pt idx="1780">
                  <c:v>-38</c:v>
                </c:pt>
                <c:pt idx="1781">
                  <c:v>-40</c:v>
                </c:pt>
                <c:pt idx="1782">
                  <c:v>-31</c:v>
                </c:pt>
                <c:pt idx="1783">
                  <c:v>-36</c:v>
                </c:pt>
                <c:pt idx="1784">
                  <c:v>-39</c:v>
                </c:pt>
                <c:pt idx="1785">
                  <c:v>-34</c:v>
                </c:pt>
                <c:pt idx="1786">
                  <c:v>-40</c:v>
                </c:pt>
                <c:pt idx="1787">
                  <c:v>-40</c:v>
                </c:pt>
                <c:pt idx="1788">
                  <c:v>-41</c:v>
                </c:pt>
                <c:pt idx="1789">
                  <c:v>-36</c:v>
                </c:pt>
                <c:pt idx="1790">
                  <c:v>-41</c:v>
                </c:pt>
                <c:pt idx="1791">
                  <c:v>-36</c:v>
                </c:pt>
                <c:pt idx="1792">
                  <c:v>-38</c:v>
                </c:pt>
                <c:pt idx="1793">
                  <c:v>-36</c:v>
                </c:pt>
                <c:pt idx="1794">
                  <c:v>-39</c:v>
                </c:pt>
                <c:pt idx="1795">
                  <c:v>-34</c:v>
                </c:pt>
                <c:pt idx="1796">
                  <c:v>-40</c:v>
                </c:pt>
                <c:pt idx="1797">
                  <c:v>-44</c:v>
                </c:pt>
                <c:pt idx="1798">
                  <c:v>-35</c:v>
                </c:pt>
                <c:pt idx="1799">
                  <c:v>-31</c:v>
                </c:pt>
                <c:pt idx="1800">
                  <c:v>-29</c:v>
                </c:pt>
                <c:pt idx="1801">
                  <c:v>-36</c:v>
                </c:pt>
                <c:pt idx="1802">
                  <c:v>-29</c:v>
                </c:pt>
                <c:pt idx="1803">
                  <c:v>-32</c:v>
                </c:pt>
                <c:pt idx="1804">
                  <c:v>-30</c:v>
                </c:pt>
                <c:pt idx="1805">
                  <c:v>-31</c:v>
                </c:pt>
                <c:pt idx="1806">
                  <c:v>-35</c:v>
                </c:pt>
                <c:pt idx="1807">
                  <c:v>-29</c:v>
                </c:pt>
                <c:pt idx="1808">
                  <c:v>-32</c:v>
                </c:pt>
                <c:pt idx="1809">
                  <c:v>-31</c:v>
                </c:pt>
                <c:pt idx="1810">
                  <c:v>-31</c:v>
                </c:pt>
                <c:pt idx="1811">
                  <c:v>-31</c:v>
                </c:pt>
                <c:pt idx="1812">
                  <c:v>-34</c:v>
                </c:pt>
                <c:pt idx="1813">
                  <c:v>-34</c:v>
                </c:pt>
                <c:pt idx="1814">
                  <c:v>-35</c:v>
                </c:pt>
                <c:pt idx="1815">
                  <c:v>-31</c:v>
                </c:pt>
                <c:pt idx="1816">
                  <c:v>-42</c:v>
                </c:pt>
                <c:pt idx="1817">
                  <c:v>-41</c:v>
                </c:pt>
                <c:pt idx="1818">
                  <c:v>-29</c:v>
                </c:pt>
                <c:pt idx="1819">
                  <c:v>-32</c:v>
                </c:pt>
                <c:pt idx="1820">
                  <c:v>-29</c:v>
                </c:pt>
                <c:pt idx="1821">
                  <c:v>-32</c:v>
                </c:pt>
                <c:pt idx="1822">
                  <c:v>-30</c:v>
                </c:pt>
                <c:pt idx="1823">
                  <c:v>-28</c:v>
                </c:pt>
                <c:pt idx="1824">
                  <c:v>-25</c:v>
                </c:pt>
                <c:pt idx="1825">
                  <c:v>-21</c:v>
                </c:pt>
                <c:pt idx="1826">
                  <c:v>-21</c:v>
                </c:pt>
                <c:pt idx="1827">
                  <c:v>-22</c:v>
                </c:pt>
                <c:pt idx="1828">
                  <c:v>-24</c:v>
                </c:pt>
                <c:pt idx="1829">
                  <c:v>-33</c:v>
                </c:pt>
                <c:pt idx="1830">
                  <c:v>-34</c:v>
                </c:pt>
                <c:pt idx="1831">
                  <c:v>-34</c:v>
                </c:pt>
                <c:pt idx="1832">
                  <c:v>-37</c:v>
                </c:pt>
                <c:pt idx="1833">
                  <c:v>-35</c:v>
                </c:pt>
                <c:pt idx="1834">
                  <c:v>-34</c:v>
                </c:pt>
                <c:pt idx="1835">
                  <c:v>-37</c:v>
                </c:pt>
                <c:pt idx="1836">
                  <c:v>-39</c:v>
                </c:pt>
                <c:pt idx="1837">
                  <c:v>-38</c:v>
                </c:pt>
                <c:pt idx="1838">
                  <c:v>-40</c:v>
                </c:pt>
                <c:pt idx="1839">
                  <c:v>-34</c:v>
                </c:pt>
                <c:pt idx="1840">
                  <c:v>-37</c:v>
                </c:pt>
                <c:pt idx="1841">
                  <c:v>-31</c:v>
                </c:pt>
                <c:pt idx="1842">
                  <c:v>-29</c:v>
                </c:pt>
                <c:pt idx="1843">
                  <c:v>-31</c:v>
                </c:pt>
                <c:pt idx="1844">
                  <c:v>-31</c:v>
                </c:pt>
                <c:pt idx="1845">
                  <c:v>-30</c:v>
                </c:pt>
                <c:pt idx="1846">
                  <c:v>-30</c:v>
                </c:pt>
                <c:pt idx="1847">
                  <c:v>-35</c:v>
                </c:pt>
                <c:pt idx="1848">
                  <c:v>-29</c:v>
                </c:pt>
                <c:pt idx="1849">
                  <c:v>-30</c:v>
                </c:pt>
                <c:pt idx="1850">
                  <c:v>-26</c:v>
                </c:pt>
                <c:pt idx="1851">
                  <c:v>-33</c:v>
                </c:pt>
                <c:pt idx="1852">
                  <c:v>-30</c:v>
                </c:pt>
                <c:pt idx="1853">
                  <c:v>-15</c:v>
                </c:pt>
                <c:pt idx="1854">
                  <c:v>-20</c:v>
                </c:pt>
                <c:pt idx="1855">
                  <c:v>-36</c:v>
                </c:pt>
                <c:pt idx="1856">
                  <c:v>-32</c:v>
                </c:pt>
                <c:pt idx="1857">
                  <c:v>-29</c:v>
                </c:pt>
                <c:pt idx="1858">
                  <c:v>-34</c:v>
                </c:pt>
                <c:pt idx="1859">
                  <c:v>-29</c:v>
                </c:pt>
                <c:pt idx="1860">
                  <c:v>-25</c:v>
                </c:pt>
                <c:pt idx="1861">
                  <c:v>-22</c:v>
                </c:pt>
                <c:pt idx="1862">
                  <c:v>-25</c:v>
                </c:pt>
                <c:pt idx="1863">
                  <c:v>-24</c:v>
                </c:pt>
                <c:pt idx="1864">
                  <c:v>-27</c:v>
                </c:pt>
                <c:pt idx="1865">
                  <c:v>-26</c:v>
                </c:pt>
                <c:pt idx="1866">
                  <c:v>-27</c:v>
                </c:pt>
                <c:pt idx="1867">
                  <c:v>-29</c:v>
                </c:pt>
                <c:pt idx="1868">
                  <c:v>-34</c:v>
                </c:pt>
                <c:pt idx="1869">
                  <c:v>-30</c:v>
                </c:pt>
                <c:pt idx="1870">
                  <c:v>-29</c:v>
                </c:pt>
                <c:pt idx="1871">
                  <c:v>-35</c:v>
                </c:pt>
                <c:pt idx="1872">
                  <c:v>-34</c:v>
                </c:pt>
                <c:pt idx="1873">
                  <c:v>-30</c:v>
                </c:pt>
                <c:pt idx="1874">
                  <c:v>-32</c:v>
                </c:pt>
                <c:pt idx="1875">
                  <c:v>-35</c:v>
                </c:pt>
                <c:pt idx="1876">
                  <c:v>-30</c:v>
                </c:pt>
                <c:pt idx="1877">
                  <c:v>-42</c:v>
                </c:pt>
                <c:pt idx="1878">
                  <c:v>-34</c:v>
                </c:pt>
                <c:pt idx="1879">
                  <c:v>-34</c:v>
                </c:pt>
                <c:pt idx="1880">
                  <c:v>-35</c:v>
                </c:pt>
                <c:pt idx="1881">
                  <c:v>-31</c:v>
                </c:pt>
                <c:pt idx="1882">
                  <c:v>-32</c:v>
                </c:pt>
                <c:pt idx="1883">
                  <c:v>-30</c:v>
                </c:pt>
                <c:pt idx="1884">
                  <c:v>-33</c:v>
                </c:pt>
                <c:pt idx="1885">
                  <c:v>-29</c:v>
                </c:pt>
                <c:pt idx="1886">
                  <c:v>-28</c:v>
                </c:pt>
                <c:pt idx="1887">
                  <c:v>-32</c:v>
                </c:pt>
                <c:pt idx="1888">
                  <c:v>-33</c:v>
                </c:pt>
                <c:pt idx="1889">
                  <c:v>-33</c:v>
                </c:pt>
                <c:pt idx="1890">
                  <c:v>-35</c:v>
                </c:pt>
                <c:pt idx="1891">
                  <c:v>-30</c:v>
                </c:pt>
                <c:pt idx="1892">
                  <c:v>-6</c:v>
                </c:pt>
                <c:pt idx="1893">
                  <c:v>-16</c:v>
                </c:pt>
                <c:pt idx="1894">
                  <c:v>-13</c:v>
                </c:pt>
                <c:pt idx="1895">
                  <c:v>-49</c:v>
                </c:pt>
                <c:pt idx="1896">
                  <c:v>-51</c:v>
                </c:pt>
                <c:pt idx="1897">
                  <c:v>-49</c:v>
                </c:pt>
                <c:pt idx="1898">
                  <c:v>-40</c:v>
                </c:pt>
                <c:pt idx="1899">
                  <c:v>-45</c:v>
                </c:pt>
                <c:pt idx="1900">
                  <c:v>-49</c:v>
                </c:pt>
                <c:pt idx="1901">
                  <c:v>-52</c:v>
                </c:pt>
                <c:pt idx="1902">
                  <c:v>-48</c:v>
                </c:pt>
                <c:pt idx="1903">
                  <c:v>-53</c:v>
                </c:pt>
                <c:pt idx="1904">
                  <c:v>-49</c:v>
                </c:pt>
                <c:pt idx="1905">
                  <c:v>-53</c:v>
                </c:pt>
                <c:pt idx="1906">
                  <c:v>-55</c:v>
                </c:pt>
                <c:pt idx="1907">
                  <c:v>-31</c:v>
                </c:pt>
                <c:pt idx="1908">
                  <c:v>-26</c:v>
                </c:pt>
                <c:pt idx="1909">
                  <c:v>-32</c:v>
                </c:pt>
                <c:pt idx="1910">
                  <c:v>-30</c:v>
                </c:pt>
                <c:pt idx="1911">
                  <c:v>-30</c:v>
                </c:pt>
                <c:pt idx="1912">
                  <c:v>-28</c:v>
                </c:pt>
                <c:pt idx="1913">
                  <c:v>-28</c:v>
                </c:pt>
                <c:pt idx="1914">
                  <c:v>-32</c:v>
                </c:pt>
                <c:pt idx="1915">
                  <c:v>-34</c:v>
                </c:pt>
                <c:pt idx="1916">
                  <c:v>-29</c:v>
                </c:pt>
                <c:pt idx="1917">
                  <c:v>-28</c:v>
                </c:pt>
                <c:pt idx="1918">
                  <c:v>-32</c:v>
                </c:pt>
                <c:pt idx="1919">
                  <c:v>-40</c:v>
                </c:pt>
                <c:pt idx="1920">
                  <c:v>-36</c:v>
                </c:pt>
                <c:pt idx="1921">
                  <c:v>-38</c:v>
                </c:pt>
                <c:pt idx="1922">
                  <c:v>-33</c:v>
                </c:pt>
                <c:pt idx="1923">
                  <c:v>-32</c:v>
                </c:pt>
                <c:pt idx="1924">
                  <c:v>-33</c:v>
                </c:pt>
                <c:pt idx="1925">
                  <c:v>-33</c:v>
                </c:pt>
                <c:pt idx="1926">
                  <c:v>-32</c:v>
                </c:pt>
                <c:pt idx="1927">
                  <c:v>-33</c:v>
                </c:pt>
                <c:pt idx="1928">
                  <c:v>-33</c:v>
                </c:pt>
                <c:pt idx="1929">
                  <c:v>-37</c:v>
                </c:pt>
                <c:pt idx="1930">
                  <c:v>-35</c:v>
                </c:pt>
                <c:pt idx="1931">
                  <c:v>-30</c:v>
                </c:pt>
                <c:pt idx="1932">
                  <c:v>-30</c:v>
                </c:pt>
                <c:pt idx="1933">
                  <c:v>-33</c:v>
                </c:pt>
                <c:pt idx="1934">
                  <c:v>-35</c:v>
                </c:pt>
                <c:pt idx="1935">
                  <c:v>-35</c:v>
                </c:pt>
                <c:pt idx="1936">
                  <c:v>-33</c:v>
                </c:pt>
                <c:pt idx="1937">
                  <c:v>-34</c:v>
                </c:pt>
                <c:pt idx="1938">
                  <c:v>-31</c:v>
                </c:pt>
                <c:pt idx="1939">
                  <c:v>-27</c:v>
                </c:pt>
                <c:pt idx="1940">
                  <c:v>-29</c:v>
                </c:pt>
                <c:pt idx="1941">
                  <c:v>-31</c:v>
                </c:pt>
                <c:pt idx="1942">
                  <c:v>-33</c:v>
                </c:pt>
                <c:pt idx="1943">
                  <c:v>-39</c:v>
                </c:pt>
                <c:pt idx="1944">
                  <c:v>-39</c:v>
                </c:pt>
                <c:pt idx="1945">
                  <c:v>-34</c:v>
                </c:pt>
                <c:pt idx="1946">
                  <c:v>-35</c:v>
                </c:pt>
                <c:pt idx="1947">
                  <c:v>-35</c:v>
                </c:pt>
                <c:pt idx="1948">
                  <c:v>-36</c:v>
                </c:pt>
                <c:pt idx="1949">
                  <c:v>-39</c:v>
                </c:pt>
                <c:pt idx="1950">
                  <c:v>-38</c:v>
                </c:pt>
                <c:pt idx="1951">
                  <c:v>-38</c:v>
                </c:pt>
                <c:pt idx="1952">
                  <c:v>-38</c:v>
                </c:pt>
                <c:pt idx="1953">
                  <c:v>-34</c:v>
                </c:pt>
                <c:pt idx="1954">
                  <c:v>-39</c:v>
                </c:pt>
                <c:pt idx="1955">
                  <c:v>-35</c:v>
                </c:pt>
                <c:pt idx="1956">
                  <c:v>-40</c:v>
                </c:pt>
                <c:pt idx="1957">
                  <c:v>-37</c:v>
                </c:pt>
                <c:pt idx="1958">
                  <c:v>-39</c:v>
                </c:pt>
                <c:pt idx="1959">
                  <c:v>-36</c:v>
                </c:pt>
                <c:pt idx="1960">
                  <c:v>-40</c:v>
                </c:pt>
                <c:pt idx="1961">
                  <c:v>-39</c:v>
                </c:pt>
                <c:pt idx="1962">
                  <c:v>-38</c:v>
                </c:pt>
                <c:pt idx="1963">
                  <c:v>-35</c:v>
                </c:pt>
                <c:pt idx="1964">
                  <c:v>-36</c:v>
                </c:pt>
                <c:pt idx="1965">
                  <c:v>-40</c:v>
                </c:pt>
                <c:pt idx="1966">
                  <c:v>-39</c:v>
                </c:pt>
                <c:pt idx="1967">
                  <c:v>-39</c:v>
                </c:pt>
                <c:pt idx="1968">
                  <c:v>-34</c:v>
                </c:pt>
                <c:pt idx="1969">
                  <c:v>-49</c:v>
                </c:pt>
                <c:pt idx="1970">
                  <c:v>0</c:v>
                </c:pt>
                <c:pt idx="1971">
                  <c:v>-35</c:v>
                </c:pt>
                <c:pt idx="1972">
                  <c:v>-30</c:v>
                </c:pt>
                <c:pt idx="1973">
                  <c:v>-29</c:v>
                </c:pt>
                <c:pt idx="1974">
                  <c:v>-31</c:v>
                </c:pt>
                <c:pt idx="1975">
                  <c:v>-27</c:v>
                </c:pt>
                <c:pt idx="1976">
                  <c:v>-42</c:v>
                </c:pt>
                <c:pt idx="1977">
                  <c:v>-31</c:v>
                </c:pt>
                <c:pt idx="1978">
                  <c:v>-35</c:v>
                </c:pt>
                <c:pt idx="1979">
                  <c:v>-30</c:v>
                </c:pt>
                <c:pt idx="1980">
                  <c:v>-35</c:v>
                </c:pt>
                <c:pt idx="1981">
                  <c:v>-28</c:v>
                </c:pt>
                <c:pt idx="1982">
                  <c:v>-33</c:v>
                </c:pt>
                <c:pt idx="1983">
                  <c:v>-32</c:v>
                </c:pt>
                <c:pt idx="1984">
                  <c:v>-34</c:v>
                </c:pt>
                <c:pt idx="1985">
                  <c:v>-30</c:v>
                </c:pt>
                <c:pt idx="1986">
                  <c:v>-31</c:v>
                </c:pt>
                <c:pt idx="1987">
                  <c:v>-33</c:v>
                </c:pt>
                <c:pt idx="1988">
                  <c:v>-31</c:v>
                </c:pt>
                <c:pt idx="1989">
                  <c:v>-40</c:v>
                </c:pt>
                <c:pt idx="1990">
                  <c:v>-29</c:v>
                </c:pt>
                <c:pt idx="1991">
                  <c:v>-34</c:v>
                </c:pt>
                <c:pt idx="1992">
                  <c:v>-40</c:v>
                </c:pt>
                <c:pt idx="1993">
                  <c:v>-34</c:v>
                </c:pt>
                <c:pt idx="1994">
                  <c:v>-32</c:v>
                </c:pt>
                <c:pt idx="1995">
                  <c:v>-31</c:v>
                </c:pt>
                <c:pt idx="1996">
                  <c:v>-29</c:v>
                </c:pt>
                <c:pt idx="1997">
                  <c:v>-34</c:v>
                </c:pt>
                <c:pt idx="1998">
                  <c:v>-36</c:v>
                </c:pt>
                <c:pt idx="1999">
                  <c:v>-29</c:v>
                </c:pt>
                <c:pt idx="2000">
                  <c:v>-32</c:v>
                </c:pt>
                <c:pt idx="2001">
                  <c:v>-30</c:v>
                </c:pt>
                <c:pt idx="2002">
                  <c:v>-29</c:v>
                </c:pt>
                <c:pt idx="2003">
                  <c:v>-27</c:v>
                </c:pt>
                <c:pt idx="2004">
                  <c:v>-35</c:v>
                </c:pt>
                <c:pt idx="2005">
                  <c:v>-30</c:v>
                </c:pt>
                <c:pt idx="2006">
                  <c:v>-31</c:v>
                </c:pt>
                <c:pt idx="2007">
                  <c:v>-30</c:v>
                </c:pt>
                <c:pt idx="2008">
                  <c:v>-33</c:v>
                </c:pt>
                <c:pt idx="2009">
                  <c:v>-30</c:v>
                </c:pt>
                <c:pt idx="2010">
                  <c:v>-33</c:v>
                </c:pt>
                <c:pt idx="2011">
                  <c:v>-43</c:v>
                </c:pt>
                <c:pt idx="2012">
                  <c:v>-38</c:v>
                </c:pt>
                <c:pt idx="2013">
                  <c:v>-34</c:v>
                </c:pt>
                <c:pt idx="2014">
                  <c:v>-29</c:v>
                </c:pt>
                <c:pt idx="2015">
                  <c:v>-34</c:v>
                </c:pt>
                <c:pt idx="2016">
                  <c:v>-39</c:v>
                </c:pt>
                <c:pt idx="2017">
                  <c:v>-35</c:v>
                </c:pt>
                <c:pt idx="2018">
                  <c:v>-36</c:v>
                </c:pt>
                <c:pt idx="2019">
                  <c:v>-32</c:v>
                </c:pt>
                <c:pt idx="2020">
                  <c:v>-31</c:v>
                </c:pt>
                <c:pt idx="2021">
                  <c:v>-33</c:v>
                </c:pt>
                <c:pt idx="2022">
                  <c:v>-31</c:v>
                </c:pt>
                <c:pt idx="2023">
                  <c:v>-35</c:v>
                </c:pt>
                <c:pt idx="2024">
                  <c:v>-36</c:v>
                </c:pt>
                <c:pt idx="2025">
                  <c:v>-31</c:v>
                </c:pt>
                <c:pt idx="2026">
                  <c:v>-30</c:v>
                </c:pt>
                <c:pt idx="2027">
                  <c:v>-36</c:v>
                </c:pt>
                <c:pt idx="2028">
                  <c:v>-32</c:v>
                </c:pt>
                <c:pt idx="2029">
                  <c:v>-28</c:v>
                </c:pt>
                <c:pt idx="2030">
                  <c:v>-31</c:v>
                </c:pt>
                <c:pt idx="2031">
                  <c:v>-32</c:v>
                </c:pt>
                <c:pt idx="2032">
                  <c:v>-34</c:v>
                </c:pt>
                <c:pt idx="2033">
                  <c:v>-34</c:v>
                </c:pt>
                <c:pt idx="2034">
                  <c:v>-31</c:v>
                </c:pt>
                <c:pt idx="2035">
                  <c:v>-30</c:v>
                </c:pt>
                <c:pt idx="2036">
                  <c:v>-32</c:v>
                </c:pt>
                <c:pt idx="2037">
                  <c:v>-35</c:v>
                </c:pt>
                <c:pt idx="2038">
                  <c:v>-37</c:v>
                </c:pt>
                <c:pt idx="2039">
                  <c:v>-42</c:v>
                </c:pt>
                <c:pt idx="2040">
                  <c:v>-36</c:v>
                </c:pt>
                <c:pt idx="2041">
                  <c:v>-40</c:v>
                </c:pt>
                <c:pt idx="2042">
                  <c:v>-34</c:v>
                </c:pt>
                <c:pt idx="2043">
                  <c:v>-40</c:v>
                </c:pt>
                <c:pt idx="2044">
                  <c:v>-32</c:v>
                </c:pt>
                <c:pt idx="2045">
                  <c:v>-34</c:v>
                </c:pt>
                <c:pt idx="2046">
                  <c:v>-36</c:v>
                </c:pt>
                <c:pt idx="2047">
                  <c:v>-40</c:v>
                </c:pt>
                <c:pt idx="2048">
                  <c:v>-33</c:v>
                </c:pt>
                <c:pt idx="2049">
                  <c:v>-43</c:v>
                </c:pt>
                <c:pt idx="2050">
                  <c:v>-37</c:v>
                </c:pt>
                <c:pt idx="2051">
                  <c:v>-41</c:v>
                </c:pt>
                <c:pt idx="2052">
                  <c:v>-34</c:v>
                </c:pt>
                <c:pt idx="2053">
                  <c:v>-32</c:v>
                </c:pt>
                <c:pt idx="2054">
                  <c:v>-30</c:v>
                </c:pt>
                <c:pt idx="2055">
                  <c:v>-37</c:v>
                </c:pt>
                <c:pt idx="2056">
                  <c:v>-36</c:v>
                </c:pt>
                <c:pt idx="2057">
                  <c:v>-34</c:v>
                </c:pt>
                <c:pt idx="2058">
                  <c:v>-36</c:v>
                </c:pt>
                <c:pt idx="2059">
                  <c:v>-37</c:v>
                </c:pt>
                <c:pt idx="2060">
                  <c:v>-36</c:v>
                </c:pt>
                <c:pt idx="2061">
                  <c:v>-41</c:v>
                </c:pt>
                <c:pt idx="2062">
                  <c:v>-41</c:v>
                </c:pt>
                <c:pt idx="2063">
                  <c:v>-32</c:v>
                </c:pt>
                <c:pt idx="2064">
                  <c:v>-40</c:v>
                </c:pt>
                <c:pt idx="2065">
                  <c:v>-36</c:v>
                </c:pt>
                <c:pt idx="2066">
                  <c:v>-39</c:v>
                </c:pt>
                <c:pt idx="2067">
                  <c:v>-38</c:v>
                </c:pt>
                <c:pt idx="2068">
                  <c:v>-40</c:v>
                </c:pt>
                <c:pt idx="2069">
                  <c:v>-39</c:v>
                </c:pt>
                <c:pt idx="2070">
                  <c:v>-42</c:v>
                </c:pt>
                <c:pt idx="2071">
                  <c:v>-39</c:v>
                </c:pt>
                <c:pt idx="2072">
                  <c:v>-41</c:v>
                </c:pt>
                <c:pt idx="2073">
                  <c:v>-33</c:v>
                </c:pt>
                <c:pt idx="2074">
                  <c:v>-32</c:v>
                </c:pt>
                <c:pt idx="2075">
                  <c:v>-35</c:v>
                </c:pt>
                <c:pt idx="2076">
                  <c:v>-34</c:v>
                </c:pt>
                <c:pt idx="2077">
                  <c:v>-33</c:v>
                </c:pt>
                <c:pt idx="2078">
                  <c:v>-32</c:v>
                </c:pt>
                <c:pt idx="2079">
                  <c:v>-31</c:v>
                </c:pt>
                <c:pt idx="2080">
                  <c:v>-35</c:v>
                </c:pt>
                <c:pt idx="2081">
                  <c:v>-35</c:v>
                </c:pt>
                <c:pt idx="2082">
                  <c:v>-30</c:v>
                </c:pt>
                <c:pt idx="2083">
                  <c:v>-41</c:v>
                </c:pt>
                <c:pt idx="2084">
                  <c:v>-31</c:v>
                </c:pt>
                <c:pt idx="2085">
                  <c:v>-45</c:v>
                </c:pt>
                <c:pt idx="2086">
                  <c:v>-41</c:v>
                </c:pt>
                <c:pt idx="2087">
                  <c:v>-36</c:v>
                </c:pt>
                <c:pt idx="2088">
                  <c:v>-36</c:v>
                </c:pt>
                <c:pt idx="2089">
                  <c:v>-34</c:v>
                </c:pt>
                <c:pt idx="2090">
                  <c:v>-38</c:v>
                </c:pt>
                <c:pt idx="2091">
                  <c:v>-36</c:v>
                </c:pt>
                <c:pt idx="2092">
                  <c:v>-33</c:v>
                </c:pt>
                <c:pt idx="2093">
                  <c:v>-35</c:v>
                </c:pt>
                <c:pt idx="2094">
                  <c:v>-36</c:v>
                </c:pt>
                <c:pt idx="2095">
                  <c:v>-45</c:v>
                </c:pt>
                <c:pt idx="2096">
                  <c:v>-37</c:v>
                </c:pt>
                <c:pt idx="2097">
                  <c:v>-33</c:v>
                </c:pt>
                <c:pt idx="2098">
                  <c:v>-18</c:v>
                </c:pt>
                <c:pt idx="2099">
                  <c:v>-22</c:v>
                </c:pt>
                <c:pt idx="2100">
                  <c:v>-19</c:v>
                </c:pt>
                <c:pt idx="2101">
                  <c:v>-19</c:v>
                </c:pt>
                <c:pt idx="2102">
                  <c:v>-29</c:v>
                </c:pt>
                <c:pt idx="2103">
                  <c:v>-32</c:v>
                </c:pt>
                <c:pt idx="2104">
                  <c:v>-32</c:v>
                </c:pt>
                <c:pt idx="2105">
                  <c:v>-34</c:v>
                </c:pt>
                <c:pt idx="2106">
                  <c:v>-31</c:v>
                </c:pt>
                <c:pt idx="2107">
                  <c:v>-28</c:v>
                </c:pt>
                <c:pt idx="2108">
                  <c:v>-30</c:v>
                </c:pt>
                <c:pt idx="2109">
                  <c:v>-31</c:v>
                </c:pt>
                <c:pt idx="2110">
                  <c:v>-28</c:v>
                </c:pt>
                <c:pt idx="2111">
                  <c:v>-32</c:v>
                </c:pt>
                <c:pt idx="2112">
                  <c:v>-28</c:v>
                </c:pt>
                <c:pt idx="2113">
                  <c:v>-32</c:v>
                </c:pt>
                <c:pt idx="2114">
                  <c:v>-32</c:v>
                </c:pt>
                <c:pt idx="2115">
                  <c:v>-32</c:v>
                </c:pt>
                <c:pt idx="2116">
                  <c:v>-29</c:v>
                </c:pt>
                <c:pt idx="2117">
                  <c:v>-30</c:v>
                </c:pt>
                <c:pt idx="2118">
                  <c:v>-34</c:v>
                </c:pt>
                <c:pt idx="2119">
                  <c:v>-34</c:v>
                </c:pt>
                <c:pt idx="2120">
                  <c:v>-49</c:v>
                </c:pt>
                <c:pt idx="2121">
                  <c:v>-32</c:v>
                </c:pt>
                <c:pt idx="2122">
                  <c:v>-29</c:v>
                </c:pt>
                <c:pt idx="2123">
                  <c:v>-32</c:v>
                </c:pt>
                <c:pt idx="2124">
                  <c:v>-27</c:v>
                </c:pt>
                <c:pt idx="2125">
                  <c:v>-27</c:v>
                </c:pt>
                <c:pt idx="2126">
                  <c:v>-34</c:v>
                </c:pt>
                <c:pt idx="2127">
                  <c:v>-28</c:v>
                </c:pt>
                <c:pt idx="2128">
                  <c:v>-37</c:v>
                </c:pt>
                <c:pt idx="2129">
                  <c:v>-34</c:v>
                </c:pt>
                <c:pt idx="2130">
                  <c:v>-33</c:v>
                </c:pt>
                <c:pt idx="2131">
                  <c:v>-33</c:v>
                </c:pt>
                <c:pt idx="2132">
                  <c:v>-29</c:v>
                </c:pt>
                <c:pt idx="2133">
                  <c:v>-34</c:v>
                </c:pt>
                <c:pt idx="2134">
                  <c:v>-34</c:v>
                </c:pt>
                <c:pt idx="2135">
                  <c:v>-32</c:v>
                </c:pt>
                <c:pt idx="2136">
                  <c:v>-33</c:v>
                </c:pt>
                <c:pt idx="2137">
                  <c:v>-31</c:v>
                </c:pt>
                <c:pt idx="2138">
                  <c:v>-37</c:v>
                </c:pt>
                <c:pt idx="2139">
                  <c:v>-37</c:v>
                </c:pt>
                <c:pt idx="2140">
                  <c:v>-35</c:v>
                </c:pt>
                <c:pt idx="2141">
                  <c:v>-37</c:v>
                </c:pt>
                <c:pt idx="2142">
                  <c:v>-30</c:v>
                </c:pt>
                <c:pt idx="2143">
                  <c:v>-32</c:v>
                </c:pt>
                <c:pt idx="2144">
                  <c:v>-30</c:v>
                </c:pt>
                <c:pt idx="2145">
                  <c:v>-31</c:v>
                </c:pt>
                <c:pt idx="2146">
                  <c:v>-35</c:v>
                </c:pt>
                <c:pt idx="2147">
                  <c:v>-33</c:v>
                </c:pt>
                <c:pt idx="2148">
                  <c:v>-36</c:v>
                </c:pt>
                <c:pt idx="2149">
                  <c:v>-30</c:v>
                </c:pt>
                <c:pt idx="2150">
                  <c:v>-35</c:v>
                </c:pt>
                <c:pt idx="2151">
                  <c:v>-29</c:v>
                </c:pt>
                <c:pt idx="2152">
                  <c:v>-36</c:v>
                </c:pt>
                <c:pt idx="2153">
                  <c:v>-32</c:v>
                </c:pt>
                <c:pt idx="2154">
                  <c:v>-37</c:v>
                </c:pt>
                <c:pt idx="2155">
                  <c:v>-38</c:v>
                </c:pt>
                <c:pt idx="2156">
                  <c:v>-39</c:v>
                </c:pt>
                <c:pt idx="2157">
                  <c:v>-35</c:v>
                </c:pt>
                <c:pt idx="2158">
                  <c:v>-31</c:v>
                </c:pt>
                <c:pt idx="2159">
                  <c:v>-33</c:v>
                </c:pt>
                <c:pt idx="2160">
                  <c:v>-33</c:v>
                </c:pt>
                <c:pt idx="2161">
                  <c:v>-35</c:v>
                </c:pt>
                <c:pt idx="2162">
                  <c:v>-32</c:v>
                </c:pt>
                <c:pt idx="2163">
                  <c:v>-35</c:v>
                </c:pt>
                <c:pt idx="2164">
                  <c:v>-37</c:v>
                </c:pt>
                <c:pt idx="2165">
                  <c:v>-41</c:v>
                </c:pt>
                <c:pt idx="2166">
                  <c:v>-41</c:v>
                </c:pt>
                <c:pt idx="2167">
                  <c:v>-31</c:v>
                </c:pt>
                <c:pt idx="2168">
                  <c:v>-34</c:v>
                </c:pt>
                <c:pt idx="2169">
                  <c:v>-34</c:v>
                </c:pt>
                <c:pt idx="2170">
                  <c:v>-34</c:v>
                </c:pt>
                <c:pt idx="2171">
                  <c:v>-28</c:v>
                </c:pt>
                <c:pt idx="2172">
                  <c:v>-30</c:v>
                </c:pt>
                <c:pt idx="2173">
                  <c:v>-31</c:v>
                </c:pt>
                <c:pt idx="2174">
                  <c:v>-37</c:v>
                </c:pt>
                <c:pt idx="2175">
                  <c:v>-30</c:v>
                </c:pt>
                <c:pt idx="2176">
                  <c:v>-34</c:v>
                </c:pt>
                <c:pt idx="2177">
                  <c:v>-43</c:v>
                </c:pt>
                <c:pt idx="2178">
                  <c:v>-38</c:v>
                </c:pt>
                <c:pt idx="2179">
                  <c:v>-35</c:v>
                </c:pt>
                <c:pt idx="2180">
                  <c:v>-33</c:v>
                </c:pt>
                <c:pt idx="2181">
                  <c:v>-35</c:v>
                </c:pt>
                <c:pt idx="2182">
                  <c:v>-35</c:v>
                </c:pt>
                <c:pt idx="2183">
                  <c:v>-41</c:v>
                </c:pt>
                <c:pt idx="2184">
                  <c:v>-38</c:v>
                </c:pt>
                <c:pt idx="2185">
                  <c:v>-38</c:v>
                </c:pt>
                <c:pt idx="2186">
                  <c:v>-36</c:v>
                </c:pt>
                <c:pt idx="2187">
                  <c:v>-37</c:v>
                </c:pt>
                <c:pt idx="2188">
                  <c:v>-34</c:v>
                </c:pt>
                <c:pt idx="2189">
                  <c:v>-45</c:v>
                </c:pt>
                <c:pt idx="2190">
                  <c:v>-54</c:v>
                </c:pt>
                <c:pt idx="2191">
                  <c:v>-45</c:v>
                </c:pt>
                <c:pt idx="2192">
                  <c:v>-56</c:v>
                </c:pt>
                <c:pt idx="2193">
                  <c:v>-50</c:v>
                </c:pt>
                <c:pt idx="2194">
                  <c:v>-48</c:v>
                </c:pt>
                <c:pt idx="2195">
                  <c:v>-45</c:v>
                </c:pt>
                <c:pt idx="2196">
                  <c:v>-46</c:v>
                </c:pt>
                <c:pt idx="2197">
                  <c:v>-58</c:v>
                </c:pt>
                <c:pt idx="2198">
                  <c:v>-44</c:v>
                </c:pt>
                <c:pt idx="2199">
                  <c:v>-45</c:v>
                </c:pt>
                <c:pt idx="2200">
                  <c:v>-54</c:v>
                </c:pt>
                <c:pt idx="2201">
                  <c:v>-52</c:v>
                </c:pt>
                <c:pt idx="2202">
                  <c:v>-44</c:v>
                </c:pt>
                <c:pt idx="2203">
                  <c:v>-42</c:v>
                </c:pt>
                <c:pt idx="2204">
                  <c:v>-50</c:v>
                </c:pt>
                <c:pt idx="2205">
                  <c:v>-48</c:v>
                </c:pt>
                <c:pt idx="2206">
                  <c:v>-41</c:v>
                </c:pt>
                <c:pt idx="2207">
                  <c:v>-47</c:v>
                </c:pt>
                <c:pt idx="2208">
                  <c:v>-39</c:v>
                </c:pt>
                <c:pt idx="2209">
                  <c:v>-43</c:v>
                </c:pt>
                <c:pt idx="2210">
                  <c:v>-38</c:v>
                </c:pt>
                <c:pt idx="2211">
                  <c:v>-42</c:v>
                </c:pt>
                <c:pt idx="2212">
                  <c:v>-42</c:v>
                </c:pt>
                <c:pt idx="2213">
                  <c:v>-43</c:v>
                </c:pt>
                <c:pt idx="2214">
                  <c:v>-29</c:v>
                </c:pt>
                <c:pt idx="2215">
                  <c:v>-31</c:v>
                </c:pt>
                <c:pt idx="2216">
                  <c:v>-31</c:v>
                </c:pt>
                <c:pt idx="2217">
                  <c:v>-35</c:v>
                </c:pt>
                <c:pt idx="2218">
                  <c:v>-32</c:v>
                </c:pt>
                <c:pt idx="2219">
                  <c:v>-27</c:v>
                </c:pt>
                <c:pt idx="2220">
                  <c:v>-32</c:v>
                </c:pt>
                <c:pt idx="2221">
                  <c:v>-29</c:v>
                </c:pt>
                <c:pt idx="2222">
                  <c:v>-32</c:v>
                </c:pt>
                <c:pt idx="2223">
                  <c:v>-28</c:v>
                </c:pt>
                <c:pt idx="2224">
                  <c:v>-31</c:v>
                </c:pt>
                <c:pt idx="2225">
                  <c:v>-29</c:v>
                </c:pt>
                <c:pt idx="2226">
                  <c:v>-35</c:v>
                </c:pt>
                <c:pt idx="2227">
                  <c:v>-36</c:v>
                </c:pt>
                <c:pt idx="2228">
                  <c:v>-36</c:v>
                </c:pt>
                <c:pt idx="2229">
                  <c:v>-31</c:v>
                </c:pt>
                <c:pt idx="2230">
                  <c:v>-35</c:v>
                </c:pt>
                <c:pt idx="2231">
                  <c:v>-36</c:v>
                </c:pt>
                <c:pt idx="2232">
                  <c:v>-37</c:v>
                </c:pt>
                <c:pt idx="2233">
                  <c:v>-34</c:v>
                </c:pt>
                <c:pt idx="2234">
                  <c:v>-37</c:v>
                </c:pt>
                <c:pt idx="2235">
                  <c:v>-36</c:v>
                </c:pt>
                <c:pt idx="2236">
                  <c:v>-38</c:v>
                </c:pt>
                <c:pt idx="2237">
                  <c:v>-42</c:v>
                </c:pt>
                <c:pt idx="2238">
                  <c:v>-39</c:v>
                </c:pt>
                <c:pt idx="2239">
                  <c:v>-39</c:v>
                </c:pt>
                <c:pt idx="2240">
                  <c:v>-35</c:v>
                </c:pt>
                <c:pt idx="2241">
                  <c:v>-37</c:v>
                </c:pt>
                <c:pt idx="2242">
                  <c:v>-33</c:v>
                </c:pt>
                <c:pt idx="2243">
                  <c:v>-35</c:v>
                </c:pt>
                <c:pt idx="2244">
                  <c:v>-38</c:v>
                </c:pt>
                <c:pt idx="2245">
                  <c:v>-37</c:v>
                </c:pt>
                <c:pt idx="2246">
                  <c:v>-42</c:v>
                </c:pt>
                <c:pt idx="2247">
                  <c:v>-41</c:v>
                </c:pt>
                <c:pt idx="2248">
                  <c:v>-35</c:v>
                </c:pt>
                <c:pt idx="2249">
                  <c:v>-35</c:v>
                </c:pt>
                <c:pt idx="2250">
                  <c:v>-28</c:v>
                </c:pt>
                <c:pt idx="2251">
                  <c:v>-30</c:v>
                </c:pt>
                <c:pt idx="2252">
                  <c:v>-29</c:v>
                </c:pt>
                <c:pt idx="2253">
                  <c:v>-33</c:v>
                </c:pt>
                <c:pt idx="2254">
                  <c:v>-37</c:v>
                </c:pt>
                <c:pt idx="2255">
                  <c:v>-28</c:v>
                </c:pt>
                <c:pt idx="2256">
                  <c:v>-34</c:v>
                </c:pt>
                <c:pt idx="2257">
                  <c:v>-33</c:v>
                </c:pt>
                <c:pt idx="2258">
                  <c:v>-30</c:v>
                </c:pt>
                <c:pt idx="2259">
                  <c:v>-34</c:v>
                </c:pt>
                <c:pt idx="2260">
                  <c:v>-33</c:v>
                </c:pt>
                <c:pt idx="2261">
                  <c:v>-31</c:v>
                </c:pt>
                <c:pt idx="2262">
                  <c:v>-51</c:v>
                </c:pt>
                <c:pt idx="2263">
                  <c:v>-45</c:v>
                </c:pt>
                <c:pt idx="2264">
                  <c:v>-46</c:v>
                </c:pt>
                <c:pt idx="2265">
                  <c:v>-20</c:v>
                </c:pt>
                <c:pt idx="2266">
                  <c:v>-37</c:v>
                </c:pt>
                <c:pt idx="2267">
                  <c:v>-9</c:v>
                </c:pt>
                <c:pt idx="2268">
                  <c:v>-25</c:v>
                </c:pt>
                <c:pt idx="2269">
                  <c:v>-53</c:v>
                </c:pt>
                <c:pt idx="2270">
                  <c:v>-50</c:v>
                </c:pt>
                <c:pt idx="2271">
                  <c:v>-55</c:v>
                </c:pt>
                <c:pt idx="2272">
                  <c:v>-50</c:v>
                </c:pt>
                <c:pt idx="2273">
                  <c:v>-41</c:v>
                </c:pt>
                <c:pt idx="2274">
                  <c:v>-46</c:v>
                </c:pt>
                <c:pt idx="2275">
                  <c:v>-41</c:v>
                </c:pt>
                <c:pt idx="2276">
                  <c:v>-43</c:v>
                </c:pt>
                <c:pt idx="2277">
                  <c:v>-38</c:v>
                </c:pt>
                <c:pt idx="2278">
                  <c:v>-44</c:v>
                </c:pt>
                <c:pt idx="2279">
                  <c:v>-46</c:v>
                </c:pt>
                <c:pt idx="2280">
                  <c:v>-40</c:v>
                </c:pt>
                <c:pt idx="2281">
                  <c:v>-33</c:v>
                </c:pt>
                <c:pt idx="2282">
                  <c:v>-32</c:v>
                </c:pt>
                <c:pt idx="2283">
                  <c:v>-34</c:v>
                </c:pt>
                <c:pt idx="2284">
                  <c:v>-47</c:v>
                </c:pt>
                <c:pt idx="2285">
                  <c:v>-37</c:v>
                </c:pt>
                <c:pt idx="2286">
                  <c:v>-35</c:v>
                </c:pt>
                <c:pt idx="2287">
                  <c:v>-36</c:v>
                </c:pt>
                <c:pt idx="2288">
                  <c:v>-34</c:v>
                </c:pt>
                <c:pt idx="2289">
                  <c:v>-27</c:v>
                </c:pt>
                <c:pt idx="2290">
                  <c:v>-36</c:v>
                </c:pt>
                <c:pt idx="2291">
                  <c:v>-31</c:v>
                </c:pt>
                <c:pt idx="2292">
                  <c:v>-32</c:v>
                </c:pt>
                <c:pt idx="2293">
                  <c:v>-30</c:v>
                </c:pt>
                <c:pt idx="2294">
                  <c:v>-34</c:v>
                </c:pt>
                <c:pt idx="2295">
                  <c:v>-31</c:v>
                </c:pt>
                <c:pt idx="2296">
                  <c:v>-34</c:v>
                </c:pt>
                <c:pt idx="2297">
                  <c:v>-31</c:v>
                </c:pt>
                <c:pt idx="2298">
                  <c:v>-31</c:v>
                </c:pt>
                <c:pt idx="2299">
                  <c:v>-26</c:v>
                </c:pt>
                <c:pt idx="2300">
                  <c:v>-31</c:v>
                </c:pt>
                <c:pt idx="2301">
                  <c:v>-37</c:v>
                </c:pt>
                <c:pt idx="2302">
                  <c:v>-30</c:v>
                </c:pt>
                <c:pt idx="2303">
                  <c:v>-33</c:v>
                </c:pt>
                <c:pt idx="2304">
                  <c:v>-34</c:v>
                </c:pt>
                <c:pt idx="2305">
                  <c:v>-50</c:v>
                </c:pt>
                <c:pt idx="2306">
                  <c:v>-50</c:v>
                </c:pt>
                <c:pt idx="2307">
                  <c:v>-52</c:v>
                </c:pt>
                <c:pt idx="2308">
                  <c:v>-47</c:v>
                </c:pt>
                <c:pt idx="2309">
                  <c:v>-43</c:v>
                </c:pt>
                <c:pt idx="2310">
                  <c:v>-48</c:v>
                </c:pt>
                <c:pt idx="2311">
                  <c:v>-52</c:v>
                </c:pt>
                <c:pt idx="2312">
                  <c:v>-57</c:v>
                </c:pt>
                <c:pt idx="2313">
                  <c:v>-45</c:v>
                </c:pt>
                <c:pt idx="2314">
                  <c:v>-43</c:v>
                </c:pt>
                <c:pt idx="2315">
                  <c:v>-48</c:v>
                </c:pt>
                <c:pt idx="2316">
                  <c:v>-49</c:v>
                </c:pt>
                <c:pt idx="2317">
                  <c:v>-34</c:v>
                </c:pt>
                <c:pt idx="2318">
                  <c:v>-39</c:v>
                </c:pt>
                <c:pt idx="2319">
                  <c:v>-37</c:v>
                </c:pt>
                <c:pt idx="2320">
                  <c:v>-32</c:v>
                </c:pt>
                <c:pt idx="2321">
                  <c:v>-27</c:v>
                </c:pt>
                <c:pt idx="2322">
                  <c:v>-61</c:v>
                </c:pt>
                <c:pt idx="2323">
                  <c:v>-29</c:v>
                </c:pt>
                <c:pt idx="2324">
                  <c:v>-31</c:v>
                </c:pt>
                <c:pt idx="2325">
                  <c:v>-31</c:v>
                </c:pt>
                <c:pt idx="2326">
                  <c:v>-33</c:v>
                </c:pt>
                <c:pt idx="2327">
                  <c:v>-36</c:v>
                </c:pt>
                <c:pt idx="2328">
                  <c:v>-33</c:v>
                </c:pt>
                <c:pt idx="2329">
                  <c:v>-23</c:v>
                </c:pt>
                <c:pt idx="2330">
                  <c:v>-19</c:v>
                </c:pt>
                <c:pt idx="2331">
                  <c:v>-18</c:v>
                </c:pt>
                <c:pt idx="2332">
                  <c:v>-29</c:v>
                </c:pt>
                <c:pt idx="2333">
                  <c:v>-5</c:v>
                </c:pt>
                <c:pt idx="2334">
                  <c:v>-29</c:v>
                </c:pt>
                <c:pt idx="2335">
                  <c:v>-24</c:v>
                </c:pt>
                <c:pt idx="2336">
                  <c:v>-18</c:v>
                </c:pt>
                <c:pt idx="2337">
                  <c:v>-32</c:v>
                </c:pt>
                <c:pt idx="2338">
                  <c:v>-32</c:v>
                </c:pt>
                <c:pt idx="2339">
                  <c:v>-31</c:v>
                </c:pt>
                <c:pt idx="2340">
                  <c:v>-27</c:v>
                </c:pt>
                <c:pt idx="2341">
                  <c:v>-31</c:v>
                </c:pt>
                <c:pt idx="2342">
                  <c:v>-32</c:v>
                </c:pt>
                <c:pt idx="2343">
                  <c:v>-27</c:v>
                </c:pt>
                <c:pt idx="2344">
                  <c:v>-33</c:v>
                </c:pt>
                <c:pt idx="2345">
                  <c:v>-29</c:v>
                </c:pt>
                <c:pt idx="2346">
                  <c:v>-36</c:v>
                </c:pt>
                <c:pt idx="2347">
                  <c:v>-32</c:v>
                </c:pt>
                <c:pt idx="2348">
                  <c:v>-32</c:v>
                </c:pt>
                <c:pt idx="2349">
                  <c:v>-32</c:v>
                </c:pt>
                <c:pt idx="2350">
                  <c:v>-26</c:v>
                </c:pt>
                <c:pt idx="2351">
                  <c:v>-50</c:v>
                </c:pt>
                <c:pt idx="2352">
                  <c:v>-35</c:v>
                </c:pt>
                <c:pt idx="2353">
                  <c:v>-34</c:v>
                </c:pt>
                <c:pt idx="2354">
                  <c:v>-34</c:v>
                </c:pt>
                <c:pt idx="2355">
                  <c:v>-34</c:v>
                </c:pt>
                <c:pt idx="2356">
                  <c:v>-34</c:v>
                </c:pt>
                <c:pt idx="2357">
                  <c:v>-34</c:v>
                </c:pt>
                <c:pt idx="2358">
                  <c:v>-35</c:v>
                </c:pt>
                <c:pt idx="2359">
                  <c:v>-36</c:v>
                </c:pt>
                <c:pt idx="2360">
                  <c:v>-32</c:v>
                </c:pt>
                <c:pt idx="2361">
                  <c:v>-36</c:v>
                </c:pt>
                <c:pt idx="2362">
                  <c:v>-32</c:v>
                </c:pt>
                <c:pt idx="2363">
                  <c:v>-35</c:v>
                </c:pt>
                <c:pt idx="2364">
                  <c:v>-38</c:v>
                </c:pt>
                <c:pt idx="2365">
                  <c:v>-38</c:v>
                </c:pt>
                <c:pt idx="2366">
                  <c:v>-18</c:v>
                </c:pt>
                <c:pt idx="2367">
                  <c:v>-22</c:v>
                </c:pt>
                <c:pt idx="2368">
                  <c:v>-23</c:v>
                </c:pt>
                <c:pt idx="2369">
                  <c:v>-30</c:v>
                </c:pt>
                <c:pt idx="2370">
                  <c:v>-27</c:v>
                </c:pt>
                <c:pt idx="2371">
                  <c:v>-25</c:v>
                </c:pt>
                <c:pt idx="2372">
                  <c:v>-28</c:v>
                </c:pt>
                <c:pt idx="2373">
                  <c:v>-29</c:v>
                </c:pt>
                <c:pt idx="2374">
                  <c:v>-32</c:v>
                </c:pt>
                <c:pt idx="2375">
                  <c:v>-20</c:v>
                </c:pt>
                <c:pt idx="2376">
                  <c:v>-26</c:v>
                </c:pt>
                <c:pt idx="2377">
                  <c:v>-19</c:v>
                </c:pt>
                <c:pt idx="2378">
                  <c:v>-33</c:v>
                </c:pt>
                <c:pt idx="2379">
                  <c:v>-34</c:v>
                </c:pt>
                <c:pt idx="2380">
                  <c:v>-32</c:v>
                </c:pt>
                <c:pt idx="2381">
                  <c:v>-33</c:v>
                </c:pt>
                <c:pt idx="2382">
                  <c:v>-31</c:v>
                </c:pt>
                <c:pt idx="2383">
                  <c:v>-29</c:v>
                </c:pt>
                <c:pt idx="2384">
                  <c:v>-33</c:v>
                </c:pt>
                <c:pt idx="2385">
                  <c:v>-36</c:v>
                </c:pt>
                <c:pt idx="2386">
                  <c:v>-38</c:v>
                </c:pt>
                <c:pt idx="2387">
                  <c:v>-34</c:v>
                </c:pt>
                <c:pt idx="2388">
                  <c:v>-33</c:v>
                </c:pt>
                <c:pt idx="2389">
                  <c:v>-36</c:v>
                </c:pt>
                <c:pt idx="2390">
                  <c:v>-36</c:v>
                </c:pt>
                <c:pt idx="2391">
                  <c:v>-38</c:v>
                </c:pt>
                <c:pt idx="2392">
                  <c:v>-34</c:v>
                </c:pt>
                <c:pt idx="2393">
                  <c:v>-40</c:v>
                </c:pt>
                <c:pt idx="2394">
                  <c:v>-32</c:v>
                </c:pt>
                <c:pt idx="2395">
                  <c:v>-38</c:v>
                </c:pt>
                <c:pt idx="2396">
                  <c:v>-30</c:v>
                </c:pt>
                <c:pt idx="2397">
                  <c:v>-30</c:v>
                </c:pt>
                <c:pt idx="2398">
                  <c:v>-30</c:v>
                </c:pt>
                <c:pt idx="2399">
                  <c:v>-31</c:v>
                </c:pt>
                <c:pt idx="2400">
                  <c:v>-39</c:v>
                </c:pt>
                <c:pt idx="2401">
                  <c:v>-43</c:v>
                </c:pt>
                <c:pt idx="2402">
                  <c:v>-34</c:v>
                </c:pt>
                <c:pt idx="2403">
                  <c:v>-35</c:v>
                </c:pt>
                <c:pt idx="2404">
                  <c:v>-30</c:v>
                </c:pt>
                <c:pt idx="2405">
                  <c:v>-39</c:v>
                </c:pt>
                <c:pt idx="2406">
                  <c:v>-32</c:v>
                </c:pt>
                <c:pt idx="2407">
                  <c:v>-27</c:v>
                </c:pt>
                <c:pt idx="2408">
                  <c:v>-27</c:v>
                </c:pt>
                <c:pt idx="2409">
                  <c:v>-29</c:v>
                </c:pt>
                <c:pt idx="2410">
                  <c:v>-33</c:v>
                </c:pt>
                <c:pt idx="2411">
                  <c:v>-34</c:v>
                </c:pt>
                <c:pt idx="2412">
                  <c:v>-35</c:v>
                </c:pt>
                <c:pt idx="2413">
                  <c:v>-34</c:v>
                </c:pt>
                <c:pt idx="2414">
                  <c:v>-28</c:v>
                </c:pt>
                <c:pt idx="2415">
                  <c:v>-30</c:v>
                </c:pt>
                <c:pt idx="2416">
                  <c:v>-36</c:v>
                </c:pt>
                <c:pt idx="2417">
                  <c:v>-36</c:v>
                </c:pt>
                <c:pt idx="2418">
                  <c:v>-30</c:v>
                </c:pt>
                <c:pt idx="2419">
                  <c:v>-36</c:v>
                </c:pt>
                <c:pt idx="2420">
                  <c:v>-31</c:v>
                </c:pt>
                <c:pt idx="2421">
                  <c:v>-36</c:v>
                </c:pt>
                <c:pt idx="2422">
                  <c:v>-37</c:v>
                </c:pt>
                <c:pt idx="2423">
                  <c:v>-35</c:v>
                </c:pt>
                <c:pt idx="2424">
                  <c:v>-30</c:v>
                </c:pt>
                <c:pt idx="2425">
                  <c:v>-32</c:v>
                </c:pt>
                <c:pt idx="2426">
                  <c:v>13</c:v>
                </c:pt>
                <c:pt idx="2427">
                  <c:v>-29</c:v>
                </c:pt>
                <c:pt idx="2428">
                  <c:v>-33</c:v>
                </c:pt>
                <c:pt idx="2429">
                  <c:v>0</c:v>
                </c:pt>
                <c:pt idx="2430">
                  <c:v>-32</c:v>
                </c:pt>
                <c:pt idx="2431">
                  <c:v>-33</c:v>
                </c:pt>
                <c:pt idx="2432">
                  <c:v>-32</c:v>
                </c:pt>
                <c:pt idx="2433">
                  <c:v>-56</c:v>
                </c:pt>
                <c:pt idx="2434">
                  <c:v>-33</c:v>
                </c:pt>
                <c:pt idx="2435">
                  <c:v>-33</c:v>
                </c:pt>
                <c:pt idx="2436">
                  <c:v>-30</c:v>
                </c:pt>
                <c:pt idx="2437">
                  <c:v>-55</c:v>
                </c:pt>
                <c:pt idx="2438">
                  <c:v>-55</c:v>
                </c:pt>
                <c:pt idx="2439">
                  <c:v>-30</c:v>
                </c:pt>
                <c:pt idx="2440">
                  <c:v>-32</c:v>
                </c:pt>
                <c:pt idx="2441">
                  <c:v>-30</c:v>
                </c:pt>
                <c:pt idx="2442">
                  <c:v>-38</c:v>
                </c:pt>
                <c:pt idx="2443">
                  <c:v>-44</c:v>
                </c:pt>
                <c:pt idx="2444">
                  <c:v>-32</c:v>
                </c:pt>
                <c:pt idx="2445">
                  <c:v>-33</c:v>
                </c:pt>
                <c:pt idx="2446">
                  <c:v>-27</c:v>
                </c:pt>
                <c:pt idx="2447">
                  <c:v>-31</c:v>
                </c:pt>
                <c:pt idx="2448">
                  <c:v>-29</c:v>
                </c:pt>
                <c:pt idx="2449">
                  <c:v>-30</c:v>
                </c:pt>
                <c:pt idx="2450">
                  <c:v>-32</c:v>
                </c:pt>
                <c:pt idx="2451">
                  <c:v>-29</c:v>
                </c:pt>
                <c:pt idx="2452">
                  <c:v>-33</c:v>
                </c:pt>
                <c:pt idx="2453">
                  <c:v>-31</c:v>
                </c:pt>
                <c:pt idx="2454">
                  <c:v>-34</c:v>
                </c:pt>
                <c:pt idx="2455">
                  <c:v>-36</c:v>
                </c:pt>
                <c:pt idx="2456">
                  <c:v>-37</c:v>
                </c:pt>
                <c:pt idx="2457">
                  <c:v>-35</c:v>
                </c:pt>
                <c:pt idx="2458">
                  <c:v>-44</c:v>
                </c:pt>
                <c:pt idx="2459">
                  <c:v>-30</c:v>
                </c:pt>
                <c:pt idx="2460">
                  <c:v>-37</c:v>
                </c:pt>
                <c:pt idx="2461">
                  <c:v>-29</c:v>
                </c:pt>
                <c:pt idx="2462">
                  <c:v>-36</c:v>
                </c:pt>
                <c:pt idx="2463">
                  <c:v>-37</c:v>
                </c:pt>
                <c:pt idx="2464">
                  <c:v>-42</c:v>
                </c:pt>
                <c:pt idx="2465">
                  <c:v>-32</c:v>
                </c:pt>
                <c:pt idx="2466">
                  <c:v>-46</c:v>
                </c:pt>
                <c:pt idx="2467">
                  <c:v>-41</c:v>
                </c:pt>
                <c:pt idx="2468">
                  <c:v>-38</c:v>
                </c:pt>
                <c:pt idx="2469">
                  <c:v>-39</c:v>
                </c:pt>
                <c:pt idx="2470">
                  <c:v>-37</c:v>
                </c:pt>
                <c:pt idx="2471">
                  <c:v>-35</c:v>
                </c:pt>
                <c:pt idx="2472">
                  <c:v>-40</c:v>
                </c:pt>
                <c:pt idx="2473">
                  <c:v>-31</c:v>
                </c:pt>
                <c:pt idx="2474">
                  <c:v>-44</c:v>
                </c:pt>
                <c:pt idx="2475">
                  <c:v>-33</c:v>
                </c:pt>
                <c:pt idx="2476">
                  <c:v>-36</c:v>
                </c:pt>
                <c:pt idx="2477">
                  <c:v>-34</c:v>
                </c:pt>
                <c:pt idx="2478">
                  <c:v>-38</c:v>
                </c:pt>
                <c:pt idx="2479">
                  <c:v>-35</c:v>
                </c:pt>
                <c:pt idx="2480">
                  <c:v>-34</c:v>
                </c:pt>
                <c:pt idx="2481">
                  <c:v>-31</c:v>
                </c:pt>
                <c:pt idx="2482">
                  <c:v>-31</c:v>
                </c:pt>
                <c:pt idx="2483">
                  <c:v>-31</c:v>
                </c:pt>
                <c:pt idx="2484">
                  <c:v>-31</c:v>
                </c:pt>
                <c:pt idx="2485">
                  <c:v>-32</c:v>
                </c:pt>
                <c:pt idx="2486">
                  <c:v>-31</c:v>
                </c:pt>
                <c:pt idx="2487">
                  <c:v>-37</c:v>
                </c:pt>
                <c:pt idx="2488">
                  <c:v>-37</c:v>
                </c:pt>
                <c:pt idx="2489">
                  <c:v>-35</c:v>
                </c:pt>
                <c:pt idx="2490">
                  <c:v>-36</c:v>
                </c:pt>
                <c:pt idx="2491">
                  <c:v>-32</c:v>
                </c:pt>
                <c:pt idx="2492">
                  <c:v>-40</c:v>
                </c:pt>
                <c:pt idx="2493">
                  <c:v>-35</c:v>
                </c:pt>
                <c:pt idx="2494">
                  <c:v>-33</c:v>
                </c:pt>
                <c:pt idx="2495">
                  <c:v>-35</c:v>
                </c:pt>
                <c:pt idx="2496">
                  <c:v>-33</c:v>
                </c:pt>
                <c:pt idx="2497">
                  <c:v>-36</c:v>
                </c:pt>
                <c:pt idx="2498">
                  <c:v>-32</c:v>
                </c:pt>
                <c:pt idx="2499">
                  <c:v>-36</c:v>
                </c:pt>
                <c:pt idx="2500">
                  <c:v>-36</c:v>
                </c:pt>
                <c:pt idx="2501">
                  <c:v>-36</c:v>
                </c:pt>
                <c:pt idx="2502">
                  <c:v>-35</c:v>
                </c:pt>
                <c:pt idx="2503">
                  <c:v>-40</c:v>
                </c:pt>
                <c:pt idx="2504">
                  <c:v>-37</c:v>
                </c:pt>
                <c:pt idx="2505">
                  <c:v>-35</c:v>
                </c:pt>
                <c:pt idx="2506">
                  <c:v>-33</c:v>
                </c:pt>
                <c:pt idx="2507">
                  <c:v>-37</c:v>
                </c:pt>
                <c:pt idx="2508">
                  <c:v>-36</c:v>
                </c:pt>
                <c:pt idx="2509">
                  <c:v>-35</c:v>
                </c:pt>
                <c:pt idx="2510">
                  <c:v>-40</c:v>
                </c:pt>
                <c:pt idx="2511">
                  <c:v>-33</c:v>
                </c:pt>
                <c:pt idx="2512">
                  <c:v>-38</c:v>
                </c:pt>
                <c:pt idx="2513">
                  <c:v>-31</c:v>
                </c:pt>
                <c:pt idx="2514">
                  <c:v>-28</c:v>
                </c:pt>
                <c:pt idx="2515">
                  <c:v>-28</c:v>
                </c:pt>
                <c:pt idx="2516">
                  <c:v>-35</c:v>
                </c:pt>
                <c:pt idx="2517">
                  <c:v>-33</c:v>
                </c:pt>
                <c:pt idx="2518">
                  <c:v>-29</c:v>
                </c:pt>
                <c:pt idx="2519">
                  <c:v>-28</c:v>
                </c:pt>
                <c:pt idx="2520">
                  <c:v>-29</c:v>
                </c:pt>
                <c:pt idx="2521">
                  <c:v>-29</c:v>
                </c:pt>
                <c:pt idx="2522">
                  <c:v>-32</c:v>
                </c:pt>
                <c:pt idx="2523">
                  <c:v>-39</c:v>
                </c:pt>
                <c:pt idx="2524">
                  <c:v>-38</c:v>
                </c:pt>
                <c:pt idx="2525">
                  <c:v>-30</c:v>
                </c:pt>
                <c:pt idx="2526">
                  <c:v>-35</c:v>
                </c:pt>
                <c:pt idx="2527">
                  <c:v>-21</c:v>
                </c:pt>
                <c:pt idx="2528">
                  <c:v>-37</c:v>
                </c:pt>
                <c:pt idx="2529">
                  <c:v>-27</c:v>
                </c:pt>
                <c:pt idx="2530">
                  <c:v>-47</c:v>
                </c:pt>
                <c:pt idx="2531">
                  <c:v>-40</c:v>
                </c:pt>
                <c:pt idx="2532">
                  <c:v>-53</c:v>
                </c:pt>
                <c:pt idx="2533">
                  <c:v>-13</c:v>
                </c:pt>
                <c:pt idx="2534">
                  <c:v>-38</c:v>
                </c:pt>
                <c:pt idx="2535">
                  <c:v>-77</c:v>
                </c:pt>
                <c:pt idx="2536">
                  <c:v>-69</c:v>
                </c:pt>
                <c:pt idx="2537">
                  <c:v>-74</c:v>
                </c:pt>
                <c:pt idx="2538">
                  <c:v>-64</c:v>
                </c:pt>
                <c:pt idx="2539">
                  <c:v>-54</c:v>
                </c:pt>
                <c:pt idx="2540">
                  <c:v>-58</c:v>
                </c:pt>
                <c:pt idx="2541">
                  <c:v>-53</c:v>
                </c:pt>
                <c:pt idx="2542">
                  <c:v>-43</c:v>
                </c:pt>
                <c:pt idx="2543">
                  <c:v>-55</c:v>
                </c:pt>
                <c:pt idx="2544">
                  <c:v>-54</c:v>
                </c:pt>
                <c:pt idx="2545">
                  <c:v>-63</c:v>
                </c:pt>
                <c:pt idx="2546">
                  <c:v>-66</c:v>
                </c:pt>
                <c:pt idx="2547">
                  <c:v>-39</c:v>
                </c:pt>
                <c:pt idx="2548">
                  <c:v>-39</c:v>
                </c:pt>
                <c:pt idx="2549">
                  <c:v>-44</c:v>
                </c:pt>
                <c:pt idx="2550">
                  <c:v>-38</c:v>
                </c:pt>
                <c:pt idx="2551">
                  <c:v>-35</c:v>
                </c:pt>
                <c:pt idx="2552">
                  <c:v>-39</c:v>
                </c:pt>
                <c:pt idx="2553">
                  <c:v>-35</c:v>
                </c:pt>
                <c:pt idx="2554">
                  <c:v>-39</c:v>
                </c:pt>
                <c:pt idx="2555">
                  <c:v>-42</c:v>
                </c:pt>
                <c:pt idx="2556">
                  <c:v>-42</c:v>
                </c:pt>
                <c:pt idx="2557">
                  <c:v>-44</c:v>
                </c:pt>
                <c:pt idx="2558">
                  <c:v>-47</c:v>
                </c:pt>
                <c:pt idx="2559">
                  <c:v>-46</c:v>
                </c:pt>
                <c:pt idx="2560">
                  <c:v>-37</c:v>
                </c:pt>
                <c:pt idx="2561">
                  <c:v>-45</c:v>
                </c:pt>
                <c:pt idx="2562">
                  <c:v>-44</c:v>
                </c:pt>
                <c:pt idx="2563">
                  <c:v>-34</c:v>
                </c:pt>
                <c:pt idx="2564">
                  <c:v>-42</c:v>
                </c:pt>
                <c:pt idx="2565">
                  <c:v>-38</c:v>
                </c:pt>
                <c:pt idx="2566">
                  <c:v>-40</c:v>
                </c:pt>
                <c:pt idx="2567">
                  <c:v>-36</c:v>
                </c:pt>
                <c:pt idx="2568">
                  <c:v>-33</c:v>
                </c:pt>
                <c:pt idx="2569">
                  <c:v>-40</c:v>
                </c:pt>
                <c:pt idx="2570">
                  <c:v>-43</c:v>
                </c:pt>
                <c:pt idx="2571">
                  <c:v>-31</c:v>
                </c:pt>
                <c:pt idx="2572">
                  <c:v>-34</c:v>
                </c:pt>
                <c:pt idx="2573">
                  <c:v>-31</c:v>
                </c:pt>
                <c:pt idx="2574">
                  <c:v>-36</c:v>
                </c:pt>
                <c:pt idx="2575">
                  <c:v>-37</c:v>
                </c:pt>
                <c:pt idx="2576">
                  <c:v>-36</c:v>
                </c:pt>
                <c:pt idx="2577">
                  <c:v>-40</c:v>
                </c:pt>
                <c:pt idx="2578">
                  <c:v>-36</c:v>
                </c:pt>
                <c:pt idx="2579">
                  <c:v>-37</c:v>
                </c:pt>
                <c:pt idx="2580">
                  <c:v>-39</c:v>
                </c:pt>
                <c:pt idx="2581">
                  <c:v>-36</c:v>
                </c:pt>
                <c:pt idx="2582">
                  <c:v>-35</c:v>
                </c:pt>
                <c:pt idx="2583">
                  <c:v>-35</c:v>
                </c:pt>
                <c:pt idx="2584">
                  <c:v>-39</c:v>
                </c:pt>
                <c:pt idx="2585">
                  <c:v>-39</c:v>
                </c:pt>
                <c:pt idx="2586">
                  <c:v>-37</c:v>
                </c:pt>
                <c:pt idx="2587">
                  <c:v>-38</c:v>
                </c:pt>
                <c:pt idx="2588">
                  <c:v>-41</c:v>
                </c:pt>
                <c:pt idx="2589">
                  <c:v>-34</c:v>
                </c:pt>
                <c:pt idx="2590">
                  <c:v>-38</c:v>
                </c:pt>
                <c:pt idx="2591">
                  <c:v>-40</c:v>
                </c:pt>
                <c:pt idx="2592">
                  <c:v>-41</c:v>
                </c:pt>
                <c:pt idx="2593">
                  <c:v>-37</c:v>
                </c:pt>
                <c:pt idx="2594">
                  <c:v>-39</c:v>
                </c:pt>
                <c:pt idx="2595">
                  <c:v>-41</c:v>
                </c:pt>
                <c:pt idx="2596">
                  <c:v>-41</c:v>
                </c:pt>
                <c:pt idx="2597">
                  <c:v>-43</c:v>
                </c:pt>
                <c:pt idx="2598">
                  <c:v>-38</c:v>
                </c:pt>
                <c:pt idx="2599">
                  <c:v>-41</c:v>
                </c:pt>
                <c:pt idx="2600">
                  <c:v>-39</c:v>
                </c:pt>
                <c:pt idx="2601">
                  <c:v>-41</c:v>
                </c:pt>
                <c:pt idx="2602">
                  <c:v>-43</c:v>
                </c:pt>
                <c:pt idx="2603">
                  <c:v>-45</c:v>
                </c:pt>
                <c:pt idx="2604">
                  <c:v>-41</c:v>
                </c:pt>
                <c:pt idx="2605">
                  <c:v>-45</c:v>
                </c:pt>
                <c:pt idx="2606">
                  <c:v>-42</c:v>
                </c:pt>
                <c:pt idx="2607">
                  <c:v>-46</c:v>
                </c:pt>
                <c:pt idx="2608">
                  <c:v>-34</c:v>
                </c:pt>
                <c:pt idx="2609">
                  <c:v>-35</c:v>
                </c:pt>
                <c:pt idx="2610">
                  <c:v>-38</c:v>
                </c:pt>
                <c:pt idx="2611">
                  <c:v>-34</c:v>
                </c:pt>
                <c:pt idx="2612">
                  <c:v>-35</c:v>
                </c:pt>
                <c:pt idx="2613">
                  <c:v>-30</c:v>
                </c:pt>
                <c:pt idx="2614">
                  <c:v>-33</c:v>
                </c:pt>
                <c:pt idx="2615">
                  <c:v>-33</c:v>
                </c:pt>
                <c:pt idx="2616">
                  <c:v>-39</c:v>
                </c:pt>
                <c:pt idx="2617">
                  <c:v>-36</c:v>
                </c:pt>
                <c:pt idx="2618">
                  <c:v>-36</c:v>
                </c:pt>
                <c:pt idx="2619">
                  <c:v>-1</c:v>
                </c:pt>
                <c:pt idx="2620">
                  <c:v>-12</c:v>
                </c:pt>
                <c:pt idx="2621">
                  <c:v>-4</c:v>
                </c:pt>
                <c:pt idx="2622">
                  <c:v>-9</c:v>
                </c:pt>
                <c:pt idx="2623">
                  <c:v>-3</c:v>
                </c:pt>
                <c:pt idx="2624">
                  <c:v>-13</c:v>
                </c:pt>
                <c:pt idx="2625">
                  <c:v>-10</c:v>
                </c:pt>
                <c:pt idx="2626">
                  <c:v>-29</c:v>
                </c:pt>
                <c:pt idx="2627">
                  <c:v>-31</c:v>
                </c:pt>
                <c:pt idx="2628">
                  <c:v>-30</c:v>
                </c:pt>
                <c:pt idx="2629">
                  <c:v>-33</c:v>
                </c:pt>
                <c:pt idx="2630">
                  <c:v>-28</c:v>
                </c:pt>
                <c:pt idx="2631">
                  <c:v>-31</c:v>
                </c:pt>
                <c:pt idx="2632">
                  <c:v>-26</c:v>
                </c:pt>
                <c:pt idx="2633">
                  <c:v>-33</c:v>
                </c:pt>
                <c:pt idx="2634">
                  <c:v>-29</c:v>
                </c:pt>
                <c:pt idx="2635">
                  <c:v>-30</c:v>
                </c:pt>
                <c:pt idx="2636">
                  <c:v>-32</c:v>
                </c:pt>
                <c:pt idx="2637">
                  <c:v>-30</c:v>
                </c:pt>
                <c:pt idx="2638">
                  <c:v>-32</c:v>
                </c:pt>
                <c:pt idx="2639">
                  <c:v>-37</c:v>
                </c:pt>
                <c:pt idx="2640">
                  <c:v>-34</c:v>
                </c:pt>
                <c:pt idx="2641">
                  <c:v>-39</c:v>
                </c:pt>
                <c:pt idx="2642">
                  <c:v>-32</c:v>
                </c:pt>
                <c:pt idx="2643">
                  <c:v>-33</c:v>
                </c:pt>
                <c:pt idx="2644">
                  <c:v>-30</c:v>
                </c:pt>
                <c:pt idx="2645">
                  <c:v>-34</c:v>
                </c:pt>
                <c:pt idx="2646">
                  <c:v>-32</c:v>
                </c:pt>
                <c:pt idx="2647">
                  <c:v>-30</c:v>
                </c:pt>
                <c:pt idx="2648">
                  <c:v>-34</c:v>
                </c:pt>
                <c:pt idx="2649">
                  <c:v>-37</c:v>
                </c:pt>
                <c:pt idx="2650">
                  <c:v>-18</c:v>
                </c:pt>
                <c:pt idx="2651">
                  <c:v>-19</c:v>
                </c:pt>
                <c:pt idx="2652">
                  <c:v>-18</c:v>
                </c:pt>
                <c:pt idx="2653">
                  <c:v>-23</c:v>
                </c:pt>
                <c:pt idx="2654">
                  <c:v>-31</c:v>
                </c:pt>
                <c:pt idx="2655">
                  <c:v>-44</c:v>
                </c:pt>
                <c:pt idx="2656">
                  <c:v>-38</c:v>
                </c:pt>
                <c:pt idx="2657">
                  <c:v>-42</c:v>
                </c:pt>
                <c:pt idx="2658">
                  <c:v>-21</c:v>
                </c:pt>
                <c:pt idx="2659">
                  <c:v>-32</c:v>
                </c:pt>
                <c:pt idx="2660">
                  <c:v>-31</c:v>
                </c:pt>
                <c:pt idx="2661">
                  <c:v>-39</c:v>
                </c:pt>
                <c:pt idx="2662">
                  <c:v>-40</c:v>
                </c:pt>
                <c:pt idx="2663">
                  <c:v>-31</c:v>
                </c:pt>
                <c:pt idx="2664">
                  <c:v>-51</c:v>
                </c:pt>
                <c:pt idx="2665">
                  <c:v>-40</c:v>
                </c:pt>
                <c:pt idx="2666">
                  <c:v>-34</c:v>
                </c:pt>
                <c:pt idx="2667">
                  <c:v>-34</c:v>
                </c:pt>
                <c:pt idx="2668">
                  <c:v>-31</c:v>
                </c:pt>
                <c:pt idx="2669">
                  <c:v>-33</c:v>
                </c:pt>
                <c:pt idx="2670">
                  <c:v>-30</c:v>
                </c:pt>
                <c:pt idx="2671">
                  <c:v>-28</c:v>
                </c:pt>
                <c:pt idx="2672">
                  <c:v>-30</c:v>
                </c:pt>
                <c:pt idx="2673">
                  <c:v>-32</c:v>
                </c:pt>
                <c:pt idx="2674">
                  <c:v>-33</c:v>
                </c:pt>
                <c:pt idx="2675">
                  <c:v>-42</c:v>
                </c:pt>
                <c:pt idx="2676">
                  <c:v>-31</c:v>
                </c:pt>
                <c:pt idx="2677">
                  <c:v>-30</c:v>
                </c:pt>
                <c:pt idx="2678">
                  <c:v>-30</c:v>
                </c:pt>
                <c:pt idx="2679">
                  <c:v>-32</c:v>
                </c:pt>
                <c:pt idx="2680">
                  <c:v>-31</c:v>
                </c:pt>
                <c:pt idx="2681">
                  <c:v>-29</c:v>
                </c:pt>
                <c:pt idx="2682">
                  <c:v>-31</c:v>
                </c:pt>
                <c:pt idx="2683">
                  <c:v>-38</c:v>
                </c:pt>
                <c:pt idx="2684">
                  <c:v>-33</c:v>
                </c:pt>
                <c:pt idx="2685">
                  <c:v>-34</c:v>
                </c:pt>
                <c:pt idx="2686">
                  <c:v>-31</c:v>
                </c:pt>
                <c:pt idx="2687">
                  <c:v>-31</c:v>
                </c:pt>
                <c:pt idx="2688">
                  <c:v>-31</c:v>
                </c:pt>
                <c:pt idx="2689">
                  <c:v>-40</c:v>
                </c:pt>
                <c:pt idx="2690">
                  <c:v>-46</c:v>
                </c:pt>
                <c:pt idx="2691">
                  <c:v>-38</c:v>
                </c:pt>
                <c:pt idx="2692">
                  <c:v>-42</c:v>
                </c:pt>
                <c:pt idx="2693">
                  <c:v>-38</c:v>
                </c:pt>
                <c:pt idx="2694">
                  <c:v>-39</c:v>
                </c:pt>
                <c:pt idx="2695">
                  <c:v>-39</c:v>
                </c:pt>
                <c:pt idx="2696">
                  <c:v>-45</c:v>
                </c:pt>
                <c:pt idx="2697">
                  <c:v>-45</c:v>
                </c:pt>
                <c:pt idx="2698">
                  <c:v>-38</c:v>
                </c:pt>
                <c:pt idx="2699">
                  <c:v>-45</c:v>
                </c:pt>
                <c:pt idx="2700">
                  <c:v>-47</c:v>
                </c:pt>
                <c:pt idx="2701">
                  <c:v>-25</c:v>
                </c:pt>
                <c:pt idx="2702">
                  <c:v>79</c:v>
                </c:pt>
                <c:pt idx="2703">
                  <c:v>-21</c:v>
                </c:pt>
                <c:pt idx="2704">
                  <c:v>-11</c:v>
                </c:pt>
                <c:pt idx="2705">
                  <c:v>-21</c:v>
                </c:pt>
                <c:pt idx="2706">
                  <c:v>-70</c:v>
                </c:pt>
                <c:pt idx="2707">
                  <c:v>-57</c:v>
                </c:pt>
                <c:pt idx="2708">
                  <c:v>-61</c:v>
                </c:pt>
                <c:pt idx="2709">
                  <c:v>-55</c:v>
                </c:pt>
                <c:pt idx="2710">
                  <c:v>-52</c:v>
                </c:pt>
                <c:pt idx="2711">
                  <c:v>-44</c:v>
                </c:pt>
                <c:pt idx="2712">
                  <c:v>-42</c:v>
                </c:pt>
                <c:pt idx="2713">
                  <c:v>-42</c:v>
                </c:pt>
                <c:pt idx="2714">
                  <c:v>-43</c:v>
                </c:pt>
                <c:pt idx="2715">
                  <c:v>-46</c:v>
                </c:pt>
                <c:pt idx="2716">
                  <c:v>-60</c:v>
                </c:pt>
                <c:pt idx="2717">
                  <c:v>-53</c:v>
                </c:pt>
                <c:pt idx="2718">
                  <c:v>-45</c:v>
                </c:pt>
                <c:pt idx="2719">
                  <c:v>-47</c:v>
                </c:pt>
                <c:pt idx="2720">
                  <c:v>-27</c:v>
                </c:pt>
                <c:pt idx="2721">
                  <c:v>-61</c:v>
                </c:pt>
                <c:pt idx="2722">
                  <c:v>-61</c:v>
                </c:pt>
                <c:pt idx="2723">
                  <c:v>-51</c:v>
                </c:pt>
                <c:pt idx="2724">
                  <c:v>-56</c:v>
                </c:pt>
                <c:pt idx="2725">
                  <c:v>-48</c:v>
                </c:pt>
                <c:pt idx="2726">
                  <c:v>-46</c:v>
                </c:pt>
                <c:pt idx="2727">
                  <c:v>-52</c:v>
                </c:pt>
                <c:pt idx="2728">
                  <c:v>-52</c:v>
                </c:pt>
                <c:pt idx="2729">
                  <c:v>-57</c:v>
                </c:pt>
                <c:pt idx="2730">
                  <c:v>-58</c:v>
                </c:pt>
                <c:pt idx="2731">
                  <c:v>-65</c:v>
                </c:pt>
                <c:pt idx="2732">
                  <c:v>-73</c:v>
                </c:pt>
                <c:pt idx="2733">
                  <c:v>-32</c:v>
                </c:pt>
                <c:pt idx="2734">
                  <c:v>-34</c:v>
                </c:pt>
                <c:pt idx="2735">
                  <c:v>-31</c:v>
                </c:pt>
                <c:pt idx="2736">
                  <c:v>-34</c:v>
                </c:pt>
                <c:pt idx="2737">
                  <c:v>-33</c:v>
                </c:pt>
                <c:pt idx="2738">
                  <c:v>-31</c:v>
                </c:pt>
                <c:pt idx="2739">
                  <c:v>-34</c:v>
                </c:pt>
                <c:pt idx="2740">
                  <c:v>-31</c:v>
                </c:pt>
                <c:pt idx="2741">
                  <c:v>-33</c:v>
                </c:pt>
                <c:pt idx="2742">
                  <c:v>-34</c:v>
                </c:pt>
                <c:pt idx="2743">
                  <c:v>-36</c:v>
                </c:pt>
                <c:pt idx="2744">
                  <c:v>-36</c:v>
                </c:pt>
                <c:pt idx="2745">
                  <c:v>-32</c:v>
                </c:pt>
                <c:pt idx="2746">
                  <c:v>-35</c:v>
                </c:pt>
                <c:pt idx="2747">
                  <c:v>-34</c:v>
                </c:pt>
                <c:pt idx="2748">
                  <c:v>-38</c:v>
                </c:pt>
                <c:pt idx="2749">
                  <c:v>-32</c:v>
                </c:pt>
                <c:pt idx="2750">
                  <c:v>-35</c:v>
                </c:pt>
                <c:pt idx="2751">
                  <c:v>-33</c:v>
                </c:pt>
                <c:pt idx="2752">
                  <c:v>-30</c:v>
                </c:pt>
                <c:pt idx="2753">
                  <c:v>-34</c:v>
                </c:pt>
                <c:pt idx="2754">
                  <c:v>-40</c:v>
                </c:pt>
                <c:pt idx="2755">
                  <c:v>-34</c:v>
                </c:pt>
                <c:pt idx="2756">
                  <c:v>-32</c:v>
                </c:pt>
                <c:pt idx="2757">
                  <c:v>-45</c:v>
                </c:pt>
                <c:pt idx="2758">
                  <c:v>-45</c:v>
                </c:pt>
                <c:pt idx="2759">
                  <c:v>-49</c:v>
                </c:pt>
                <c:pt idx="2760">
                  <c:v>-50</c:v>
                </c:pt>
                <c:pt idx="2761">
                  <c:v>-43</c:v>
                </c:pt>
                <c:pt idx="2762">
                  <c:v>-49</c:v>
                </c:pt>
                <c:pt idx="2763">
                  <c:v>-43</c:v>
                </c:pt>
                <c:pt idx="2764">
                  <c:v>-52</c:v>
                </c:pt>
                <c:pt idx="2765">
                  <c:v>-45</c:v>
                </c:pt>
                <c:pt idx="2766">
                  <c:v>-48</c:v>
                </c:pt>
                <c:pt idx="2767">
                  <c:v>-44</c:v>
                </c:pt>
                <c:pt idx="2768">
                  <c:v>-48</c:v>
                </c:pt>
                <c:pt idx="2769">
                  <c:v>-40</c:v>
                </c:pt>
                <c:pt idx="2770">
                  <c:v>-33</c:v>
                </c:pt>
                <c:pt idx="2771">
                  <c:v>-36</c:v>
                </c:pt>
                <c:pt idx="2772">
                  <c:v>-33</c:v>
                </c:pt>
                <c:pt idx="2773">
                  <c:v>-35</c:v>
                </c:pt>
                <c:pt idx="2774">
                  <c:v>-32</c:v>
                </c:pt>
                <c:pt idx="2775">
                  <c:v>-35</c:v>
                </c:pt>
                <c:pt idx="2776">
                  <c:v>-33</c:v>
                </c:pt>
                <c:pt idx="2777">
                  <c:v>-34</c:v>
                </c:pt>
                <c:pt idx="2778">
                  <c:v>-38</c:v>
                </c:pt>
                <c:pt idx="2779">
                  <c:v>-32</c:v>
                </c:pt>
                <c:pt idx="2780">
                  <c:v>-33</c:v>
                </c:pt>
                <c:pt idx="2781">
                  <c:v>-35</c:v>
                </c:pt>
                <c:pt idx="2782">
                  <c:v>-29</c:v>
                </c:pt>
                <c:pt idx="2783">
                  <c:v>-32</c:v>
                </c:pt>
                <c:pt idx="2784">
                  <c:v>-28</c:v>
                </c:pt>
                <c:pt idx="2785">
                  <c:v>-36</c:v>
                </c:pt>
                <c:pt idx="2786">
                  <c:v>-29</c:v>
                </c:pt>
                <c:pt idx="2787">
                  <c:v>-25</c:v>
                </c:pt>
                <c:pt idx="2788">
                  <c:v>-31</c:v>
                </c:pt>
                <c:pt idx="2789">
                  <c:v>-34</c:v>
                </c:pt>
                <c:pt idx="2790">
                  <c:v>-33</c:v>
                </c:pt>
                <c:pt idx="2791">
                  <c:v>-31</c:v>
                </c:pt>
                <c:pt idx="2792">
                  <c:v>-35</c:v>
                </c:pt>
                <c:pt idx="2793">
                  <c:v>-27</c:v>
                </c:pt>
                <c:pt idx="2794">
                  <c:v>-27</c:v>
                </c:pt>
                <c:pt idx="2795">
                  <c:v>-28</c:v>
                </c:pt>
                <c:pt idx="2796">
                  <c:v>-19</c:v>
                </c:pt>
                <c:pt idx="2797">
                  <c:v>-24</c:v>
                </c:pt>
                <c:pt idx="2798">
                  <c:v>-23</c:v>
                </c:pt>
                <c:pt idx="2799">
                  <c:v>-25</c:v>
                </c:pt>
                <c:pt idx="2800">
                  <c:v>-26</c:v>
                </c:pt>
                <c:pt idx="2801">
                  <c:v>-25</c:v>
                </c:pt>
                <c:pt idx="2802">
                  <c:v>-25</c:v>
                </c:pt>
                <c:pt idx="2803">
                  <c:v>-28</c:v>
                </c:pt>
                <c:pt idx="2804">
                  <c:v>-28</c:v>
                </c:pt>
                <c:pt idx="2805">
                  <c:v>-26</c:v>
                </c:pt>
                <c:pt idx="2806">
                  <c:v>-29</c:v>
                </c:pt>
                <c:pt idx="2807">
                  <c:v>-30</c:v>
                </c:pt>
                <c:pt idx="2808">
                  <c:v>-31</c:v>
                </c:pt>
                <c:pt idx="2809">
                  <c:v>-35</c:v>
                </c:pt>
                <c:pt idx="2810">
                  <c:v>-29</c:v>
                </c:pt>
                <c:pt idx="2811">
                  <c:v>-30</c:v>
                </c:pt>
                <c:pt idx="2812">
                  <c:v>-29</c:v>
                </c:pt>
                <c:pt idx="2813">
                  <c:v>-32</c:v>
                </c:pt>
                <c:pt idx="2814">
                  <c:v>-21</c:v>
                </c:pt>
                <c:pt idx="2815">
                  <c:v>-27</c:v>
                </c:pt>
                <c:pt idx="2816">
                  <c:v>-37</c:v>
                </c:pt>
                <c:pt idx="2817">
                  <c:v>-22</c:v>
                </c:pt>
                <c:pt idx="2818">
                  <c:v>-22</c:v>
                </c:pt>
                <c:pt idx="2819">
                  <c:v>-9</c:v>
                </c:pt>
                <c:pt idx="2820">
                  <c:v>-18</c:v>
                </c:pt>
                <c:pt idx="2821">
                  <c:v>-31</c:v>
                </c:pt>
                <c:pt idx="2822">
                  <c:v>-40</c:v>
                </c:pt>
                <c:pt idx="2823">
                  <c:v>-37</c:v>
                </c:pt>
                <c:pt idx="2824">
                  <c:v>-33</c:v>
                </c:pt>
                <c:pt idx="2825">
                  <c:v>-37</c:v>
                </c:pt>
                <c:pt idx="2826">
                  <c:v>-33</c:v>
                </c:pt>
                <c:pt idx="2827">
                  <c:v>-36</c:v>
                </c:pt>
                <c:pt idx="2828">
                  <c:v>-37</c:v>
                </c:pt>
                <c:pt idx="2829">
                  <c:v>-39</c:v>
                </c:pt>
                <c:pt idx="2830">
                  <c:v>-32</c:v>
                </c:pt>
                <c:pt idx="2831">
                  <c:v>-36</c:v>
                </c:pt>
                <c:pt idx="2832">
                  <c:v>-40</c:v>
                </c:pt>
                <c:pt idx="2833">
                  <c:v>-35</c:v>
                </c:pt>
                <c:pt idx="2834">
                  <c:v>-33</c:v>
                </c:pt>
                <c:pt idx="2835">
                  <c:v>-31</c:v>
                </c:pt>
                <c:pt idx="2836">
                  <c:v>-33</c:v>
                </c:pt>
                <c:pt idx="2837">
                  <c:v>-31</c:v>
                </c:pt>
                <c:pt idx="2838">
                  <c:v>-35</c:v>
                </c:pt>
                <c:pt idx="2839">
                  <c:v>-34</c:v>
                </c:pt>
                <c:pt idx="2840">
                  <c:v>-36</c:v>
                </c:pt>
                <c:pt idx="2841">
                  <c:v>-35</c:v>
                </c:pt>
                <c:pt idx="2842">
                  <c:v>-39</c:v>
                </c:pt>
                <c:pt idx="2843">
                  <c:v>-31</c:v>
                </c:pt>
                <c:pt idx="2844">
                  <c:v>-34</c:v>
                </c:pt>
                <c:pt idx="2845">
                  <c:v>-33</c:v>
                </c:pt>
                <c:pt idx="2846">
                  <c:v>-36</c:v>
                </c:pt>
                <c:pt idx="2847">
                  <c:v>-34</c:v>
                </c:pt>
                <c:pt idx="2848">
                  <c:v>-31</c:v>
                </c:pt>
                <c:pt idx="2849">
                  <c:v>-28</c:v>
                </c:pt>
                <c:pt idx="2850">
                  <c:v>-40</c:v>
                </c:pt>
                <c:pt idx="2851">
                  <c:v>-29</c:v>
                </c:pt>
                <c:pt idx="2852">
                  <c:v>-30</c:v>
                </c:pt>
                <c:pt idx="2853">
                  <c:v>-31</c:v>
                </c:pt>
                <c:pt idx="2854">
                  <c:v>-31</c:v>
                </c:pt>
                <c:pt idx="2855">
                  <c:v>-56</c:v>
                </c:pt>
                <c:pt idx="2856">
                  <c:v>-29</c:v>
                </c:pt>
                <c:pt idx="2857">
                  <c:v>-38</c:v>
                </c:pt>
                <c:pt idx="2858">
                  <c:v>-37</c:v>
                </c:pt>
                <c:pt idx="2859">
                  <c:v>-33</c:v>
                </c:pt>
                <c:pt idx="2860">
                  <c:v>-36</c:v>
                </c:pt>
                <c:pt idx="2861">
                  <c:v>-34</c:v>
                </c:pt>
                <c:pt idx="2862">
                  <c:v>-40</c:v>
                </c:pt>
                <c:pt idx="2863">
                  <c:v>-34</c:v>
                </c:pt>
                <c:pt idx="2864">
                  <c:v>-39</c:v>
                </c:pt>
                <c:pt idx="2865">
                  <c:v>-37</c:v>
                </c:pt>
                <c:pt idx="2866">
                  <c:v>-33</c:v>
                </c:pt>
                <c:pt idx="2867">
                  <c:v>-40</c:v>
                </c:pt>
                <c:pt idx="2868">
                  <c:v>-44</c:v>
                </c:pt>
                <c:pt idx="2869">
                  <c:v>-38</c:v>
                </c:pt>
                <c:pt idx="2870">
                  <c:v>-24</c:v>
                </c:pt>
                <c:pt idx="2871">
                  <c:v>-28</c:v>
                </c:pt>
                <c:pt idx="2872">
                  <c:v>-27</c:v>
                </c:pt>
                <c:pt idx="2873">
                  <c:v>-33</c:v>
                </c:pt>
                <c:pt idx="2874">
                  <c:v>-30</c:v>
                </c:pt>
                <c:pt idx="2875">
                  <c:v>-26</c:v>
                </c:pt>
                <c:pt idx="2876">
                  <c:v>-25</c:v>
                </c:pt>
                <c:pt idx="2877">
                  <c:v>-29</c:v>
                </c:pt>
                <c:pt idx="2878">
                  <c:v>-25</c:v>
                </c:pt>
                <c:pt idx="2879">
                  <c:v>-27</c:v>
                </c:pt>
                <c:pt idx="2880">
                  <c:v>-44</c:v>
                </c:pt>
                <c:pt idx="2881">
                  <c:v>-29</c:v>
                </c:pt>
                <c:pt idx="2882">
                  <c:v>-32</c:v>
                </c:pt>
                <c:pt idx="2883">
                  <c:v>-29</c:v>
                </c:pt>
                <c:pt idx="2884">
                  <c:v>-39</c:v>
                </c:pt>
                <c:pt idx="2885">
                  <c:v>-38</c:v>
                </c:pt>
                <c:pt idx="2886">
                  <c:v>-27</c:v>
                </c:pt>
                <c:pt idx="2887">
                  <c:v>-30</c:v>
                </c:pt>
                <c:pt idx="2888">
                  <c:v>-32</c:v>
                </c:pt>
                <c:pt idx="2889">
                  <c:v>-34</c:v>
                </c:pt>
                <c:pt idx="2890">
                  <c:v>-34</c:v>
                </c:pt>
                <c:pt idx="2891">
                  <c:v>-36</c:v>
                </c:pt>
                <c:pt idx="2892">
                  <c:v>-30</c:v>
                </c:pt>
                <c:pt idx="2893">
                  <c:v>-36</c:v>
                </c:pt>
                <c:pt idx="2894">
                  <c:v>-52</c:v>
                </c:pt>
                <c:pt idx="2895">
                  <c:v>-46</c:v>
                </c:pt>
                <c:pt idx="2896">
                  <c:v>-46</c:v>
                </c:pt>
                <c:pt idx="2897">
                  <c:v>-51</c:v>
                </c:pt>
                <c:pt idx="2898">
                  <c:v>-29</c:v>
                </c:pt>
                <c:pt idx="2899">
                  <c:v>-30</c:v>
                </c:pt>
                <c:pt idx="2900">
                  <c:v>-39</c:v>
                </c:pt>
                <c:pt idx="2901">
                  <c:v>-35</c:v>
                </c:pt>
                <c:pt idx="2902">
                  <c:v>-47</c:v>
                </c:pt>
                <c:pt idx="2903">
                  <c:v>-43</c:v>
                </c:pt>
                <c:pt idx="2904">
                  <c:v>-38</c:v>
                </c:pt>
                <c:pt idx="2905">
                  <c:v>-33</c:v>
                </c:pt>
                <c:pt idx="2906">
                  <c:v>-38</c:v>
                </c:pt>
                <c:pt idx="2907">
                  <c:v>-29</c:v>
                </c:pt>
                <c:pt idx="2908">
                  <c:v>-35</c:v>
                </c:pt>
                <c:pt idx="2909">
                  <c:v>-27</c:v>
                </c:pt>
                <c:pt idx="2910">
                  <c:v>-27</c:v>
                </c:pt>
                <c:pt idx="2911">
                  <c:v>-34</c:v>
                </c:pt>
                <c:pt idx="2912">
                  <c:v>-28</c:v>
                </c:pt>
                <c:pt idx="2913">
                  <c:v>-31</c:v>
                </c:pt>
                <c:pt idx="2914">
                  <c:v>-31</c:v>
                </c:pt>
                <c:pt idx="2915">
                  <c:v>-44</c:v>
                </c:pt>
                <c:pt idx="2916">
                  <c:v>-37</c:v>
                </c:pt>
                <c:pt idx="2917">
                  <c:v>-36</c:v>
                </c:pt>
                <c:pt idx="2918">
                  <c:v>-30</c:v>
                </c:pt>
                <c:pt idx="2919">
                  <c:v>-41</c:v>
                </c:pt>
                <c:pt idx="2920">
                  <c:v>-34</c:v>
                </c:pt>
                <c:pt idx="2921">
                  <c:v>-36</c:v>
                </c:pt>
                <c:pt idx="2922">
                  <c:v>-34</c:v>
                </c:pt>
                <c:pt idx="2923">
                  <c:v>-39</c:v>
                </c:pt>
                <c:pt idx="2924">
                  <c:v>-37</c:v>
                </c:pt>
                <c:pt idx="2925">
                  <c:v>-37</c:v>
                </c:pt>
                <c:pt idx="2926">
                  <c:v>-37</c:v>
                </c:pt>
                <c:pt idx="2927">
                  <c:v>-39</c:v>
                </c:pt>
                <c:pt idx="2928">
                  <c:v>-39</c:v>
                </c:pt>
                <c:pt idx="2929">
                  <c:v>-40</c:v>
                </c:pt>
                <c:pt idx="2930">
                  <c:v>-41</c:v>
                </c:pt>
                <c:pt idx="2931">
                  <c:v>-41</c:v>
                </c:pt>
                <c:pt idx="2932">
                  <c:v>-37</c:v>
                </c:pt>
                <c:pt idx="2933">
                  <c:v>-37</c:v>
                </c:pt>
                <c:pt idx="2934">
                  <c:v>-43</c:v>
                </c:pt>
                <c:pt idx="2935">
                  <c:v>-40</c:v>
                </c:pt>
                <c:pt idx="2936">
                  <c:v>-36</c:v>
                </c:pt>
                <c:pt idx="2937">
                  <c:v>-37</c:v>
                </c:pt>
                <c:pt idx="2938">
                  <c:v>-35</c:v>
                </c:pt>
                <c:pt idx="2939">
                  <c:v>-45</c:v>
                </c:pt>
                <c:pt idx="2940">
                  <c:v>-42</c:v>
                </c:pt>
                <c:pt idx="2941">
                  <c:v>-36</c:v>
                </c:pt>
                <c:pt idx="2942">
                  <c:v>-37</c:v>
                </c:pt>
                <c:pt idx="2943">
                  <c:v>-35</c:v>
                </c:pt>
                <c:pt idx="2944">
                  <c:v>-42</c:v>
                </c:pt>
                <c:pt idx="2945">
                  <c:v>-39</c:v>
                </c:pt>
                <c:pt idx="2946">
                  <c:v>-33</c:v>
                </c:pt>
                <c:pt idx="2947">
                  <c:v>-44</c:v>
                </c:pt>
                <c:pt idx="2948">
                  <c:v>-33</c:v>
                </c:pt>
                <c:pt idx="2949">
                  <c:v>-37</c:v>
                </c:pt>
                <c:pt idx="2950">
                  <c:v>-38</c:v>
                </c:pt>
                <c:pt idx="2951">
                  <c:v>-41</c:v>
                </c:pt>
                <c:pt idx="2952">
                  <c:v>-38</c:v>
                </c:pt>
                <c:pt idx="2953">
                  <c:v>-29</c:v>
                </c:pt>
                <c:pt idx="2954">
                  <c:v>-28</c:v>
                </c:pt>
                <c:pt idx="2955">
                  <c:v>-30</c:v>
                </c:pt>
                <c:pt idx="2956">
                  <c:v>-34</c:v>
                </c:pt>
                <c:pt idx="2957">
                  <c:v>-32</c:v>
                </c:pt>
                <c:pt idx="2958">
                  <c:v>-29</c:v>
                </c:pt>
                <c:pt idx="2959">
                  <c:v>-27</c:v>
                </c:pt>
                <c:pt idx="2960">
                  <c:v>-31</c:v>
                </c:pt>
                <c:pt idx="2961">
                  <c:v>-31</c:v>
                </c:pt>
                <c:pt idx="2962">
                  <c:v>-26</c:v>
                </c:pt>
                <c:pt idx="2963">
                  <c:v>-30</c:v>
                </c:pt>
                <c:pt idx="2964">
                  <c:v>-30</c:v>
                </c:pt>
                <c:pt idx="2965">
                  <c:v>-39</c:v>
                </c:pt>
                <c:pt idx="2966">
                  <c:v>-37</c:v>
                </c:pt>
                <c:pt idx="2967">
                  <c:v>-39</c:v>
                </c:pt>
                <c:pt idx="2968">
                  <c:v>-35</c:v>
                </c:pt>
                <c:pt idx="2969">
                  <c:v>-36</c:v>
                </c:pt>
                <c:pt idx="2970">
                  <c:v>-32</c:v>
                </c:pt>
                <c:pt idx="2971">
                  <c:v>-36</c:v>
                </c:pt>
                <c:pt idx="2972">
                  <c:v>-38</c:v>
                </c:pt>
                <c:pt idx="2973">
                  <c:v>-32</c:v>
                </c:pt>
                <c:pt idx="2974">
                  <c:v>-33</c:v>
                </c:pt>
                <c:pt idx="2975">
                  <c:v>-39</c:v>
                </c:pt>
                <c:pt idx="2976">
                  <c:v>-36</c:v>
                </c:pt>
                <c:pt idx="2977">
                  <c:v>-34</c:v>
                </c:pt>
                <c:pt idx="2978">
                  <c:v>-38</c:v>
                </c:pt>
                <c:pt idx="2979">
                  <c:v>-46</c:v>
                </c:pt>
                <c:pt idx="2980">
                  <c:v>-39</c:v>
                </c:pt>
                <c:pt idx="2981">
                  <c:v>-29</c:v>
                </c:pt>
                <c:pt idx="2982">
                  <c:v>-31</c:v>
                </c:pt>
                <c:pt idx="2983">
                  <c:v>-30</c:v>
                </c:pt>
                <c:pt idx="2984">
                  <c:v>-30</c:v>
                </c:pt>
                <c:pt idx="2985">
                  <c:v>-34</c:v>
                </c:pt>
                <c:pt idx="2986">
                  <c:v>-34</c:v>
                </c:pt>
                <c:pt idx="2987">
                  <c:v>-44</c:v>
                </c:pt>
                <c:pt idx="2988">
                  <c:v>-30</c:v>
                </c:pt>
                <c:pt idx="2989">
                  <c:v>-33</c:v>
                </c:pt>
                <c:pt idx="2990">
                  <c:v>-39</c:v>
                </c:pt>
                <c:pt idx="2991">
                  <c:v>-36</c:v>
                </c:pt>
                <c:pt idx="2992">
                  <c:v>-34</c:v>
                </c:pt>
                <c:pt idx="2993">
                  <c:v>-36</c:v>
                </c:pt>
                <c:pt idx="2994">
                  <c:v>-32</c:v>
                </c:pt>
                <c:pt idx="2995">
                  <c:v>-34</c:v>
                </c:pt>
                <c:pt idx="2996">
                  <c:v>-32</c:v>
                </c:pt>
                <c:pt idx="2997">
                  <c:v>-38</c:v>
                </c:pt>
                <c:pt idx="2998">
                  <c:v>-31</c:v>
                </c:pt>
                <c:pt idx="2999">
                  <c:v>-34</c:v>
                </c:pt>
                <c:pt idx="3000">
                  <c:v>-39</c:v>
                </c:pt>
                <c:pt idx="3001">
                  <c:v>-41</c:v>
                </c:pt>
                <c:pt idx="3002">
                  <c:v>-36</c:v>
                </c:pt>
                <c:pt idx="3003">
                  <c:v>-32</c:v>
                </c:pt>
                <c:pt idx="3004">
                  <c:v>-33</c:v>
                </c:pt>
                <c:pt idx="3005">
                  <c:v>-35</c:v>
                </c:pt>
                <c:pt idx="3006">
                  <c:v>-33</c:v>
                </c:pt>
                <c:pt idx="3007">
                  <c:v>-31</c:v>
                </c:pt>
                <c:pt idx="3008">
                  <c:v>-29</c:v>
                </c:pt>
                <c:pt idx="3009">
                  <c:v>-34</c:v>
                </c:pt>
                <c:pt idx="3010">
                  <c:v>-35</c:v>
                </c:pt>
                <c:pt idx="3011">
                  <c:v>-39</c:v>
                </c:pt>
                <c:pt idx="3012">
                  <c:v>-34</c:v>
                </c:pt>
                <c:pt idx="3013">
                  <c:v>-29</c:v>
                </c:pt>
                <c:pt idx="3014">
                  <c:v>-28</c:v>
                </c:pt>
                <c:pt idx="3015">
                  <c:v>-36</c:v>
                </c:pt>
                <c:pt idx="3016">
                  <c:v>-29</c:v>
                </c:pt>
                <c:pt idx="3017">
                  <c:v>2</c:v>
                </c:pt>
                <c:pt idx="3018">
                  <c:v>-33</c:v>
                </c:pt>
                <c:pt idx="3019">
                  <c:v>-43</c:v>
                </c:pt>
                <c:pt idx="3020">
                  <c:v>-45</c:v>
                </c:pt>
                <c:pt idx="3021">
                  <c:v>-45</c:v>
                </c:pt>
                <c:pt idx="3022">
                  <c:v>-40</c:v>
                </c:pt>
                <c:pt idx="3023">
                  <c:v>-44</c:v>
                </c:pt>
                <c:pt idx="3024">
                  <c:v>-38</c:v>
                </c:pt>
                <c:pt idx="3025">
                  <c:v>-38</c:v>
                </c:pt>
                <c:pt idx="3026">
                  <c:v>-39</c:v>
                </c:pt>
                <c:pt idx="3027">
                  <c:v>-42</c:v>
                </c:pt>
                <c:pt idx="3028">
                  <c:v>-45</c:v>
                </c:pt>
                <c:pt idx="3029">
                  <c:v>-46</c:v>
                </c:pt>
                <c:pt idx="3030">
                  <c:v>-46</c:v>
                </c:pt>
                <c:pt idx="3031">
                  <c:v>-37</c:v>
                </c:pt>
                <c:pt idx="3032">
                  <c:v>-34</c:v>
                </c:pt>
                <c:pt idx="3033">
                  <c:v>-33</c:v>
                </c:pt>
                <c:pt idx="3034">
                  <c:v>-36</c:v>
                </c:pt>
                <c:pt idx="3035">
                  <c:v>-34</c:v>
                </c:pt>
                <c:pt idx="3036">
                  <c:v>-30</c:v>
                </c:pt>
                <c:pt idx="3037">
                  <c:v>-32</c:v>
                </c:pt>
                <c:pt idx="3038">
                  <c:v>-32</c:v>
                </c:pt>
                <c:pt idx="3039">
                  <c:v>-34</c:v>
                </c:pt>
                <c:pt idx="3040">
                  <c:v>-34</c:v>
                </c:pt>
                <c:pt idx="3041">
                  <c:v>-38</c:v>
                </c:pt>
                <c:pt idx="3042">
                  <c:v>-34</c:v>
                </c:pt>
                <c:pt idx="3043">
                  <c:v>-54</c:v>
                </c:pt>
                <c:pt idx="3044">
                  <c:v>-43</c:v>
                </c:pt>
                <c:pt idx="3045">
                  <c:v>-47</c:v>
                </c:pt>
                <c:pt idx="3046">
                  <c:v>-37</c:v>
                </c:pt>
                <c:pt idx="3047">
                  <c:v>-53</c:v>
                </c:pt>
                <c:pt idx="3048">
                  <c:v>-30</c:v>
                </c:pt>
                <c:pt idx="3049">
                  <c:v>-31</c:v>
                </c:pt>
                <c:pt idx="3050">
                  <c:v>-34</c:v>
                </c:pt>
                <c:pt idx="3051">
                  <c:v>-35</c:v>
                </c:pt>
                <c:pt idx="3052">
                  <c:v>-32</c:v>
                </c:pt>
                <c:pt idx="3053">
                  <c:v>-32</c:v>
                </c:pt>
                <c:pt idx="3054">
                  <c:v>-29</c:v>
                </c:pt>
                <c:pt idx="3055">
                  <c:v>-33</c:v>
                </c:pt>
                <c:pt idx="3056">
                  <c:v>-34</c:v>
                </c:pt>
                <c:pt idx="3057">
                  <c:v>-28</c:v>
                </c:pt>
                <c:pt idx="3058">
                  <c:v>-32</c:v>
                </c:pt>
                <c:pt idx="3059">
                  <c:v>-33</c:v>
                </c:pt>
                <c:pt idx="3060">
                  <c:v>-29</c:v>
                </c:pt>
                <c:pt idx="3061">
                  <c:v>-31</c:v>
                </c:pt>
                <c:pt idx="3062">
                  <c:v>-34</c:v>
                </c:pt>
                <c:pt idx="3063">
                  <c:v>-39</c:v>
                </c:pt>
                <c:pt idx="3064">
                  <c:v>-31</c:v>
                </c:pt>
                <c:pt idx="3065">
                  <c:v>-34</c:v>
                </c:pt>
                <c:pt idx="3066">
                  <c:v>-27</c:v>
                </c:pt>
                <c:pt idx="3067">
                  <c:v>-35</c:v>
                </c:pt>
                <c:pt idx="3068">
                  <c:v>-32</c:v>
                </c:pt>
                <c:pt idx="3069">
                  <c:v>-32</c:v>
                </c:pt>
                <c:pt idx="3070">
                  <c:v>-30</c:v>
                </c:pt>
                <c:pt idx="3071">
                  <c:v>-32</c:v>
                </c:pt>
                <c:pt idx="3072">
                  <c:v>-39</c:v>
                </c:pt>
                <c:pt idx="3073">
                  <c:v>-31</c:v>
                </c:pt>
                <c:pt idx="3074">
                  <c:v>-24</c:v>
                </c:pt>
                <c:pt idx="3075">
                  <c:v>-35</c:v>
                </c:pt>
                <c:pt idx="3076">
                  <c:v>-34</c:v>
                </c:pt>
                <c:pt idx="3077">
                  <c:v>-28</c:v>
                </c:pt>
                <c:pt idx="3078">
                  <c:v>-37</c:v>
                </c:pt>
                <c:pt idx="3079">
                  <c:v>-36</c:v>
                </c:pt>
                <c:pt idx="3080">
                  <c:v>-31</c:v>
                </c:pt>
                <c:pt idx="3081">
                  <c:v>-36</c:v>
                </c:pt>
                <c:pt idx="3082">
                  <c:v>-61</c:v>
                </c:pt>
                <c:pt idx="3083">
                  <c:v>-39</c:v>
                </c:pt>
                <c:pt idx="3084">
                  <c:v>-38</c:v>
                </c:pt>
                <c:pt idx="3085">
                  <c:v>-40</c:v>
                </c:pt>
                <c:pt idx="3086">
                  <c:v>-44</c:v>
                </c:pt>
                <c:pt idx="3087">
                  <c:v>-43</c:v>
                </c:pt>
                <c:pt idx="3088">
                  <c:v>-34</c:v>
                </c:pt>
                <c:pt idx="3089">
                  <c:v>-32</c:v>
                </c:pt>
                <c:pt idx="3090">
                  <c:v>-33</c:v>
                </c:pt>
                <c:pt idx="3091">
                  <c:v>-36</c:v>
                </c:pt>
                <c:pt idx="3092">
                  <c:v>-34</c:v>
                </c:pt>
                <c:pt idx="3093">
                  <c:v>-34</c:v>
                </c:pt>
                <c:pt idx="3094">
                  <c:v>-37</c:v>
                </c:pt>
                <c:pt idx="3095">
                  <c:v>-42</c:v>
                </c:pt>
                <c:pt idx="3096">
                  <c:v>-43</c:v>
                </c:pt>
                <c:pt idx="3097">
                  <c:v>-40</c:v>
                </c:pt>
                <c:pt idx="3098">
                  <c:v>-41</c:v>
                </c:pt>
                <c:pt idx="3099">
                  <c:v>-42</c:v>
                </c:pt>
                <c:pt idx="3100">
                  <c:v>-37</c:v>
                </c:pt>
                <c:pt idx="3101">
                  <c:v>-40</c:v>
                </c:pt>
                <c:pt idx="3102">
                  <c:v>-39</c:v>
                </c:pt>
                <c:pt idx="3103">
                  <c:v>-40</c:v>
                </c:pt>
                <c:pt idx="3104">
                  <c:v>-34</c:v>
                </c:pt>
                <c:pt idx="3105">
                  <c:v>-42</c:v>
                </c:pt>
                <c:pt idx="3106">
                  <c:v>-50</c:v>
                </c:pt>
                <c:pt idx="3107">
                  <c:v>-43</c:v>
                </c:pt>
                <c:pt idx="3108">
                  <c:v>-41</c:v>
                </c:pt>
                <c:pt idx="3109">
                  <c:v>-32</c:v>
                </c:pt>
                <c:pt idx="3110">
                  <c:v>-46</c:v>
                </c:pt>
                <c:pt idx="3111">
                  <c:v>-41</c:v>
                </c:pt>
                <c:pt idx="3112">
                  <c:v>-40</c:v>
                </c:pt>
                <c:pt idx="3113">
                  <c:v>-42</c:v>
                </c:pt>
                <c:pt idx="3114">
                  <c:v>-42</c:v>
                </c:pt>
                <c:pt idx="3115">
                  <c:v>-32</c:v>
                </c:pt>
                <c:pt idx="3116">
                  <c:v>-36</c:v>
                </c:pt>
                <c:pt idx="3117">
                  <c:v>-36</c:v>
                </c:pt>
                <c:pt idx="3118">
                  <c:v>-37</c:v>
                </c:pt>
                <c:pt idx="3119">
                  <c:v>-40</c:v>
                </c:pt>
                <c:pt idx="3120">
                  <c:v>-47</c:v>
                </c:pt>
                <c:pt idx="3121">
                  <c:v>-47</c:v>
                </c:pt>
                <c:pt idx="3122">
                  <c:v>-44</c:v>
                </c:pt>
                <c:pt idx="3123">
                  <c:v>-42</c:v>
                </c:pt>
                <c:pt idx="3124">
                  <c:v>-53</c:v>
                </c:pt>
                <c:pt idx="3125">
                  <c:v>-51</c:v>
                </c:pt>
                <c:pt idx="3126">
                  <c:v>-46</c:v>
                </c:pt>
                <c:pt idx="3127">
                  <c:v>-51</c:v>
                </c:pt>
                <c:pt idx="3128">
                  <c:v>-44</c:v>
                </c:pt>
                <c:pt idx="3129">
                  <c:v>-44</c:v>
                </c:pt>
                <c:pt idx="3130">
                  <c:v>-46</c:v>
                </c:pt>
                <c:pt idx="3131">
                  <c:v>-47</c:v>
                </c:pt>
                <c:pt idx="3132">
                  <c:v>-35</c:v>
                </c:pt>
                <c:pt idx="3133">
                  <c:v>-33</c:v>
                </c:pt>
                <c:pt idx="3134">
                  <c:v>-35</c:v>
                </c:pt>
                <c:pt idx="3135">
                  <c:v>-34</c:v>
                </c:pt>
                <c:pt idx="3136">
                  <c:v>-31</c:v>
                </c:pt>
                <c:pt idx="3137">
                  <c:v>-35</c:v>
                </c:pt>
                <c:pt idx="3138">
                  <c:v>-38</c:v>
                </c:pt>
                <c:pt idx="3139">
                  <c:v>-39</c:v>
                </c:pt>
                <c:pt idx="3140">
                  <c:v>-35</c:v>
                </c:pt>
                <c:pt idx="3141">
                  <c:v>-39</c:v>
                </c:pt>
                <c:pt idx="3142">
                  <c:v>-34</c:v>
                </c:pt>
                <c:pt idx="3143">
                  <c:v>-35</c:v>
                </c:pt>
                <c:pt idx="3144">
                  <c:v>-33</c:v>
                </c:pt>
                <c:pt idx="3145">
                  <c:v>-35</c:v>
                </c:pt>
                <c:pt idx="3146">
                  <c:v>-34</c:v>
                </c:pt>
                <c:pt idx="3147">
                  <c:v>-33</c:v>
                </c:pt>
                <c:pt idx="3148">
                  <c:v>-33</c:v>
                </c:pt>
                <c:pt idx="3149">
                  <c:v>-31</c:v>
                </c:pt>
                <c:pt idx="3150">
                  <c:v>-34</c:v>
                </c:pt>
                <c:pt idx="3151">
                  <c:v>-33</c:v>
                </c:pt>
                <c:pt idx="3152">
                  <c:v>-34</c:v>
                </c:pt>
                <c:pt idx="3153">
                  <c:v>-40</c:v>
                </c:pt>
                <c:pt idx="3154">
                  <c:v>-33</c:v>
                </c:pt>
                <c:pt idx="3155">
                  <c:v>-30</c:v>
                </c:pt>
                <c:pt idx="3156">
                  <c:v>-57</c:v>
                </c:pt>
                <c:pt idx="3157">
                  <c:v>-66</c:v>
                </c:pt>
                <c:pt idx="3158">
                  <c:v>-49</c:v>
                </c:pt>
                <c:pt idx="3159">
                  <c:v>-57</c:v>
                </c:pt>
                <c:pt idx="3160">
                  <c:v>-46</c:v>
                </c:pt>
                <c:pt idx="3161">
                  <c:v>-47</c:v>
                </c:pt>
                <c:pt idx="3162">
                  <c:v>-48</c:v>
                </c:pt>
                <c:pt idx="3163">
                  <c:v>-45</c:v>
                </c:pt>
                <c:pt idx="3164">
                  <c:v>-51</c:v>
                </c:pt>
                <c:pt idx="3165">
                  <c:v>-54</c:v>
                </c:pt>
                <c:pt idx="3166">
                  <c:v>-57</c:v>
                </c:pt>
                <c:pt idx="3167">
                  <c:v>-62</c:v>
                </c:pt>
                <c:pt idx="3168">
                  <c:v>-32</c:v>
                </c:pt>
                <c:pt idx="3169">
                  <c:v>-32</c:v>
                </c:pt>
                <c:pt idx="3170">
                  <c:v>-28</c:v>
                </c:pt>
                <c:pt idx="3171">
                  <c:v>-28</c:v>
                </c:pt>
                <c:pt idx="3172">
                  <c:v>-29</c:v>
                </c:pt>
                <c:pt idx="3173">
                  <c:v>-24</c:v>
                </c:pt>
                <c:pt idx="3174">
                  <c:v>-26</c:v>
                </c:pt>
                <c:pt idx="3175">
                  <c:v>-23</c:v>
                </c:pt>
                <c:pt idx="3176">
                  <c:v>-24</c:v>
                </c:pt>
                <c:pt idx="3177">
                  <c:v>-41</c:v>
                </c:pt>
                <c:pt idx="3178">
                  <c:v>-29</c:v>
                </c:pt>
                <c:pt idx="3179">
                  <c:v>-33</c:v>
                </c:pt>
                <c:pt idx="3180">
                  <c:v>-34</c:v>
                </c:pt>
                <c:pt idx="3181">
                  <c:v>-32</c:v>
                </c:pt>
                <c:pt idx="3182">
                  <c:v>-30</c:v>
                </c:pt>
                <c:pt idx="3183">
                  <c:v>-27</c:v>
                </c:pt>
                <c:pt idx="3184">
                  <c:v>-29</c:v>
                </c:pt>
                <c:pt idx="3185">
                  <c:v>-29</c:v>
                </c:pt>
                <c:pt idx="3186">
                  <c:v>-32</c:v>
                </c:pt>
                <c:pt idx="3187">
                  <c:v>-29</c:v>
                </c:pt>
                <c:pt idx="3188">
                  <c:v>-29</c:v>
                </c:pt>
                <c:pt idx="3189">
                  <c:v>-36</c:v>
                </c:pt>
                <c:pt idx="3190">
                  <c:v>-36</c:v>
                </c:pt>
                <c:pt idx="3191">
                  <c:v>-39</c:v>
                </c:pt>
                <c:pt idx="3192">
                  <c:v>-39</c:v>
                </c:pt>
                <c:pt idx="3193">
                  <c:v>-42</c:v>
                </c:pt>
                <c:pt idx="3194">
                  <c:v>-40</c:v>
                </c:pt>
                <c:pt idx="3195">
                  <c:v>-37</c:v>
                </c:pt>
                <c:pt idx="3196">
                  <c:v>-39</c:v>
                </c:pt>
                <c:pt idx="3197">
                  <c:v>-43</c:v>
                </c:pt>
                <c:pt idx="3198">
                  <c:v>-42</c:v>
                </c:pt>
                <c:pt idx="3199">
                  <c:v>-39</c:v>
                </c:pt>
                <c:pt idx="3200">
                  <c:v>-37</c:v>
                </c:pt>
                <c:pt idx="3201">
                  <c:v>-36</c:v>
                </c:pt>
                <c:pt idx="3202">
                  <c:v>-40</c:v>
                </c:pt>
                <c:pt idx="3203">
                  <c:v>-67</c:v>
                </c:pt>
                <c:pt idx="3204">
                  <c:v>-49</c:v>
                </c:pt>
                <c:pt idx="3205">
                  <c:v>-57</c:v>
                </c:pt>
                <c:pt idx="3206">
                  <c:v>-49</c:v>
                </c:pt>
                <c:pt idx="3207">
                  <c:v>-49</c:v>
                </c:pt>
                <c:pt idx="3208">
                  <c:v>-46</c:v>
                </c:pt>
                <c:pt idx="3209">
                  <c:v>-49</c:v>
                </c:pt>
                <c:pt idx="3210">
                  <c:v>-49</c:v>
                </c:pt>
                <c:pt idx="3211">
                  <c:v>-54</c:v>
                </c:pt>
                <c:pt idx="3212">
                  <c:v>-55</c:v>
                </c:pt>
                <c:pt idx="3213">
                  <c:v>-56</c:v>
                </c:pt>
                <c:pt idx="3214">
                  <c:v>-62</c:v>
                </c:pt>
                <c:pt idx="3215">
                  <c:v>-36</c:v>
                </c:pt>
                <c:pt idx="3216">
                  <c:v>-32</c:v>
                </c:pt>
                <c:pt idx="3217">
                  <c:v>-33</c:v>
                </c:pt>
                <c:pt idx="3218">
                  <c:v>-32</c:v>
                </c:pt>
                <c:pt idx="3219">
                  <c:v>-33</c:v>
                </c:pt>
                <c:pt idx="3220">
                  <c:v>-29</c:v>
                </c:pt>
                <c:pt idx="3221">
                  <c:v>-33</c:v>
                </c:pt>
                <c:pt idx="3222">
                  <c:v>-35</c:v>
                </c:pt>
                <c:pt idx="3223">
                  <c:v>-37</c:v>
                </c:pt>
                <c:pt idx="3224">
                  <c:v>-31</c:v>
                </c:pt>
                <c:pt idx="3225">
                  <c:v>-35</c:v>
                </c:pt>
                <c:pt idx="3226">
                  <c:v>-34</c:v>
                </c:pt>
                <c:pt idx="3227">
                  <c:v>-36</c:v>
                </c:pt>
                <c:pt idx="3228">
                  <c:v>-37</c:v>
                </c:pt>
                <c:pt idx="3229">
                  <c:v>-38</c:v>
                </c:pt>
                <c:pt idx="3230">
                  <c:v>-33</c:v>
                </c:pt>
                <c:pt idx="3231">
                  <c:v>-29</c:v>
                </c:pt>
                <c:pt idx="3232">
                  <c:v>-31</c:v>
                </c:pt>
                <c:pt idx="3233">
                  <c:v>-32</c:v>
                </c:pt>
                <c:pt idx="3234">
                  <c:v>-30</c:v>
                </c:pt>
                <c:pt idx="3235">
                  <c:v>-38</c:v>
                </c:pt>
                <c:pt idx="3236">
                  <c:v>-35</c:v>
                </c:pt>
                <c:pt idx="3237">
                  <c:v>-35</c:v>
                </c:pt>
                <c:pt idx="3238">
                  <c:v>-39</c:v>
                </c:pt>
                <c:pt idx="3239">
                  <c:v>-44</c:v>
                </c:pt>
                <c:pt idx="3240">
                  <c:v>-36</c:v>
                </c:pt>
                <c:pt idx="3241">
                  <c:v>-31</c:v>
                </c:pt>
                <c:pt idx="3242">
                  <c:v>-32</c:v>
                </c:pt>
                <c:pt idx="3243">
                  <c:v>-32</c:v>
                </c:pt>
                <c:pt idx="3244">
                  <c:v>-28</c:v>
                </c:pt>
                <c:pt idx="3245">
                  <c:v>-29</c:v>
                </c:pt>
                <c:pt idx="3246">
                  <c:v>-35</c:v>
                </c:pt>
                <c:pt idx="3247">
                  <c:v>-34</c:v>
                </c:pt>
                <c:pt idx="3248">
                  <c:v>-35</c:v>
                </c:pt>
                <c:pt idx="3249">
                  <c:v>-34</c:v>
                </c:pt>
                <c:pt idx="3250">
                  <c:v>-31</c:v>
                </c:pt>
                <c:pt idx="3251">
                  <c:v>-5</c:v>
                </c:pt>
                <c:pt idx="3252">
                  <c:v>-38</c:v>
                </c:pt>
                <c:pt idx="3253">
                  <c:v>-34</c:v>
                </c:pt>
                <c:pt idx="3254">
                  <c:v>-36</c:v>
                </c:pt>
                <c:pt idx="3255">
                  <c:v>-39</c:v>
                </c:pt>
                <c:pt idx="3256">
                  <c:v>-36</c:v>
                </c:pt>
                <c:pt idx="3257">
                  <c:v>-38</c:v>
                </c:pt>
                <c:pt idx="3258">
                  <c:v>-35</c:v>
                </c:pt>
                <c:pt idx="3259">
                  <c:v>-39</c:v>
                </c:pt>
                <c:pt idx="3260">
                  <c:v>-36</c:v>
                </c:pt>
                <c:pt idx="3261">
                  <c:v>-41</c:v>
                </c:pt>
                <c:pt idx="3262">
                  <c:v>-38</c:v>
                </c:pt>
                <c:pt idx="3263">
                  <c:v>-36</c:v>
                </c:pt>
                <c:pt idx="3264">
                  <c:v>-42</c:v>
                </c:pt>
                <c:pt idx="3265">
                  <c:v>-35</c:v>
                </c:pt>
                <c:pt idx="3266">
                  <c:v>-33</c:v>
                </c:pt>
                <c:pt idx="3267">
                  <c:v>-41</c:v>
                </c:pt>
                <c:pt idx="3268">
                  <c:v>-33</c:v>
                </c:pt>
                <c:pt idx="3269">
                  <c:v>-37</c:v>
                </c:pt>
                <c:pt idx="3270">
                  <c:v>-37</c:v>
                </c:pt>
                <c:pt idx="3271">
                  <c:v>-37</c:v>
                </c:pt>
                <c:pt idx="3272">
                  <c:v>-37</c:v>
                </c:pt>
                <c:pt idx="3273">
                  <c:v>-37</c:v>
                </c:pt>
                <c:pt idx="3274">
                  <c:v>-40</c:v>
                </c:pt>
                <c:pt idx="3275">
                  <c:v>-40</c:v>
                </c:pt>
                <c:pt idx="3276">
                  <c:v>-41</c:v>
                </c:pt>
                <c:pt idx="3277">
                  <c:v>-36</c:v>
                </c:pt>
                <c:pt idx="3278">
                  <c:v>-34</c:v>
                </c:pt>
                <c:pt idx="3279">
                  <c:v>-28</c:v>
                </c:pt>
                <c:pt idx="3280">
                  <c:v>-21</c:v>
                </c:pt>
                <c:pt idx="3281">
                  <c:v>-28</c:v>
                </c:pt>
                <c:pt idx="3282">
                  <c:v>-32</c:v>
                </c:pt>
                <c:pt idx="3283">
                  <c:v>-33</c:v>
                </c:pt>
                <c:pt idx="3284">
                  <c:v>-34</c:v>
                </c:pt>
                <c:pt idx="3285">
                  <c:v>-31</c:v>
                </c:pt>
                <c:pt idx="3286">
                  <c:v>-38</c:v>
                </c:pt>
                <c:pt idx="3287">
                  <c:v>-32</c:v>
                </c:pt>
                <c:pt idx="3288">
                  <c:v>-35</c:v>
                </c:pt>
                <c:pt idx="3289">
                  <c:v>-39</c:v>
                </c:pt>
                <c:pt idx="3290">
                  <c:v>-32</c:v>
                </c:pt>
                <c:pt idx="3291">
                  <c:v>-32</c:v>
                </c:pt>
                <c:pt idx="3292">
                  <c:v>-37</c:v>
                </c:pt>
                <c:pt idx="3293">
                  <c:v>-31</c:v>
                </c:pt>
                <c:pt idx="3294">
                  <c:v>-34</c:v>
                </c:pt>
                <c:pt idx="3295">
                  <c:v>-32</c:v>
                </c:pt>
                <c:pt idx="3296">
                  <c:v>-33</c:v>
                </c:pt>
                <c:pt idx="3297">
                  <c:v>-37</c:v>
                </c:pt>
                <c:pt idx="3298">
                  <c:v>-34</c:v>
                </c:pt>
                <c:pt idx="3299">
                  <c:v>-31</c:v>
                </c:pt>
                <c:pt idx="3300">
                  <c:v>-34</c:v>
                </c:pt>
                <c:pt idx="3301">
                  <c:v>-34</c:v>
                </c:pt>
                <c:pt idx="3302">
                  <c:v>-35</c:v>
                </c:pt>
                <c:pt idx="3303">
                  <c:v>-32</c:v>
                </c:pt>
                <c:pt idx="3304">
                  <c:v>-34</c:v>
                </c:pt>
                <c:pt idx="3305">
                  <c:v>-33</c:v>
                </c:pt>
                <c:pt idx="3306">
                  <c:v>-31</c:v>
                </c:pt>
                <c:pt idx="3307">
                  <c:v>-38</c:v>
                </c:pt>
                <c:pt idx="3308">
                  <c:v>-29</c:v>
                </c:pt>
                <c:pt idx="3309">
                  <c:v>-28</c:v>
                </c:pt>
                <c:pt idx="3310">
                  <c:v>-31</c:v>
                </c:pt>
                <c:pt idx="3311">
                  <c:v>-31</c:v>
                </c:pt>
                <c:pt idx="3312">
                  <c:v>-32</c:v>
                </c:pt>
                <c:pt idx="3313">
                  <c:v>-29</c:v>
                </c:pt>
                <c:pt idx="3314">
                  <c:v>-32</c:v>
                </c:pt>
                <c:pt idx="3315">
                  <c:v>-32</c:v>
                </c:pt>
                <c:pt idx="3316">
                  <c:v>-30</c:v>
                </c:pt>
                <c:pt idx="3317">
                  <c:v>-36</c:v>
                </c:pt>
                <c:pt idx="3318">
                  <c:v>-32</c:v>
                </c:pt>
                <c:pt idx="3319">
                  <c:v>-28</c:v>
                </c:pt>
                <c:pt idx="3320">
                  <c:v>-35</c:v>
                </c:pt>
                <c:pt idx="3321">
                  <c:v>-32</c:v>
                </c:pt>
                <c:pt idx="3322">
                  <c:v>-37</c:v>
                </c:pt>
                <c:pt idx="3323">
                  <c:v>-36</c:v>
                </c:pt>
                <c:pt idx="3324">
                  <c:v>-34</c:v>
                </c:pt>
                <c:pt idx="3325">
                  <c:v>-37</c:v>
                </c:pt>
                <c:pt idx="3326">
                  <c:v>-30</c:v>
                </c:pt>
                <c:pt idx="3327">
                  <c:v>-38</c:v>
                </c:pt>
                <c:pt idx="3328">
                  <c:v>-34</c:v>
                </c:pt>
                <c:pt idx="3329">
                  <c:v>-33</c:v>
                </c:pt>
                <c:pt idx="3330">
                  <c:v>-37</c:v>
                </c:pt>
                <c:pt idx="3331">
                  <c:v>-38</c:v>
                </c:pt>
                <c:pt idx="3332">
                  <c:v>-34</c:v>
                </c:pt>
                <c:pt idx="3333">
                  <c:v>-40</c:v>
                </c:pt>
                <c:pt idx="3334">
                  <c:v>-35</c:v>
                </c:pt>
                <c:pt idx="3335">
                  <c:v>-35</c:v>
                </c:pt>
                <c:pt idx="3336">
                  <c:v>-36</c:v>
                </c:pt>
                <c:pt idx="3337">
                  <c:v>-35</c:v>
                </c:pt>
                <c:pt idx="3338">
                  <c:v>-27</c:v>
                </c:pt>
                <c:pt idx="3339">
                  <c:v>-27</c:v>
                </c:pt>
                <c:pt idx="3340">
                  <c:v>-30</c:v>
                </c:pt>
                <c:pt idx="3341">
                  <c:v>-30</c:v>
                </c:pt>
                <c:pt idx="3342">
                  <c:v>-33</c:v>
                </c:pt>
                <c:pt idx="3343">
                  <c:v>-38</c:v>
                </c:pt>
                <c:pt idx="3344">
                  <c:v>-34</c:v>
                </c:pt>
                <c:pt idx="3345">
                  <c:v>-32</c:v>
                </c:pt>
                <c:pt idx="3346">
                  <c:v>-36</c:v>
                </c:pt>
                <c:pt idx="3347">
                  <c:v>-33</c:v>
                </c:pt>
                <c:pt idx="3348">
                  <c:v>-33</c:v>
                </c:pt>
                <c:pt idx="3349">
                  <c:v>-34</c:v>
                </c:pt>
                <c:pt idx="3350">
                  <c:v>-33</c:v>
                </c:pt>
                <c:pt idx="3351">
                  <c:v>-29</c:v>
                </c:pt>
                <c:pt idx="3352">
                  <c:v>-31</c:v>
                </c:pt>
                <c:pt idx="3353">
                  <c:v>-35</c:v>
                </c:pt>
                <c:pt idx="3354">
                  <c:v>-165</c:v>
                </c:pt>
                <c:pt idx="3355">
                  <c:v>-36</c:v>
                </c:pt>
                <c:pt idx="3356">
                  <c:v>-34</c:v>
                </c:pt>
                <c:pt idx="3357">
                  <c:v>-35</c:v>
                </c:pt>
                <c:pt idx="3358">
                  <c:v>-55</c:v>
                </c:pt>
                <c:pt idx="3359">
                  <c:v>-60</c:v>
                </c:pt>
                <c:pt idx="3360">
                  <c:v>-64</c:v>
                </c:pt>
                <c:pt idx="3361">
                  <c:v>-63</c:v>
                </c:pt>
                <c:pt idx="3362">
                  <c:v>-54</c:v>
                </c:pt>
                <c:pt idx="3363">
                  <c:v>-50</c:v>
                </c:pt>
                <c:pt idx="3364">
                  <c:v>-43</c:v>
                </c:pt>
                <c:pt idx="3365">
                  <c:v>-40</c:v>
                </c:pt>
                <c:pt idx="3366">
                  <c:v>-42</c:v>
                </c:pt>
                <c:pt idx="3367">
                  <c:v>-44</c:v>
                </c:pt>
                <c:pt idx="3368">
                  <c:v>-62</c:v>
                </c:pt>
                <c:pt idx="3369">
                  <c:v>-48</c:v>
                </c:pt>
                <c:pt idx="3370">
                  <c:v>-46</c:v>
                </c:pt>
                <c:pt idx="3371">
                  <c:v>-49</c:v>
                </c:pt>
                <c:pt idx="3372">
                  <c:v>-41</c:v>
                </c:pt>
                <c:pt idx="3373">
                  <c:v>-42</c:v>
                </c:pt>
                <c:pt idx="3374">
                  <c:v>-46</c:v>
                </c:pt>
                <c:pt idx="3375">
                  <c:v>-40</c:v>
                </c:pt>
                <c:pt idx="3376">
                  <c:v>-38</c:v>
                </c:pt>
                <c:pt idx="3377">
                  <c:v>-33</c:v>
                </c:pt>
                <c:pt idx="3378">
                  <c:v>-38</c:v>
                </c:pt>
                <c:pt idx="3379">
                  <c:v>-35</c:v>
                </c:pt>
                <c:pt idx="3380">
                  <c:v>-42</c:v>
                </c:pt>
                <c:pt idx="3381">
                  <c:v>-40</c:v>
                </c:pt>
                <c:pt idx="3382">
                  <c:v>-31</c:v>
                </c:pt>
                <c:pt idx="3383">
                  <c:v>-30</c:v>
                </c:pt>
                <c:pt idx="3384">
                  <c:v>-34</c:v>
                </c:pt>
                <c:pt idx="3385">
                  <c:v>-30</c:v>
                </c:pt>
                <c:pt idx="3386">
                  <c:v>-32</c:v>
                </c:pt>
                <c:pt idx="3387">
                  <c:v>-31</c:v>
                </c:pt>
                <c:pt idx="3388">
                  <c:v>-33</c:v>
                </c:pt>
                <c:pt idx="3389">
                  <c:v>-40</c:v>
                </c:pt>
                <c:pt idx="3390">
                  <c:v>-31</c:v>
                </c:pt>
                <c:pt idx="3391">
                  <c:v>-34</c:v>
                </c:pt>
                <c:pt idx="3392">
                  <c:v>-35</c:v>
                </c:pt>
                <c:pt idx="3393">
                  <c:v>-35</c:v>
                </c:pt>
                <c:pt idx="3394">
                  <c:v>-35</c:v>
                </c:pt>
                <c:pt idx="3395">
                  <c:v>-34</c:v>
                </c:pt>
                <c:pt idx="3396">
                  <c:v>-33</c:v>
                </c:pt>
                <c:pt idx="3397">
                  <c:v>-36</c:v>
                </c:pt>
                <c:pt idx="3398">
                  <c:v>-30</c:v>
                </c:pt>
                <c:pt idx="3399">
                  <c:v>-33</c:v>
                </c:pt>
                <c:pt idx="3400">
                  <c:v>-40</c:v>
                </c:pt>
                <c:pt idx="3401">
                  <c:v>-37</c:v>
                </c:pt>
                <c:pt idx="3402">
                  <c:v>-37</c:v>
                </c:pt>
                <c:pt idx="3403">
                  <c:v>-36</c:v>
                </c:pt>
                <c:pt idx="3404">
                  <c:v>-36</c:v>
                </c:pt>
                <c:pt idx="3405">
                  <c:v>-45</c:v>
                </c:pt>
                <c:pt idx="3406">
                  <c:v>-13</c:v>
                </c:pt>
                <c:pt idx="3407">
                  <c:v>-16</c:v>
                </c:pt>
                <c:pt idx="3408">
                  <c:v>-15</c:v>
                </c:pt>
                <c:pt idx="3409">
                  <c:v>-8</c:v>
                </c:pt>
                <c:pt idx="3410">
                  <c:v>-10</c:v>
                </c:pt>
                <c:pt idx="3411">
                  <c:v>-8</c:v>
                </c:pt>
                <c:pt idx="3412">
                  <c:v>-22</c:v>
                </c:pt>
                <c:pt idx="3413">
                  <c:v>8</c:v>
                </c:pt>
                <c:pt idx="3414">
                  <c:v>-24</c:v>
                </c:pt>
                <c:pt idx="3415">
                  <c:v>-41</c:v>
                </c:pt>
                <c:pt idx="3416">
                  <c:v>-37</c:v>
                </c:pt>
                <c:pt idx="3417">
                  <c:v>-31</c:v>
                </c:pt>
                <c:pt idx="3418">
                  <c:v>-37</c:v>
                </c:pt>
                <c:pt idx="3419">
                  <c:v>-33</c:v>
                </c:pt>
                <c:pt idx="3420">
                  <c:v>-36</c:v>
                </c:pt>
                <c:pt idx="3421">
                  <c:v>-39</c:v>
                </c:pt>
                <c:pt idx="3422">
                  <c:v>-30</c:v>
                </c:pt>
                <c:pt idx="3423">
                  <c:v>-30</c:v>
                </c:pt>
                <c:pt idx="3424">
                  <c:v>-33</c:v>
                </c:pt>
                <c:pt idx="3425">
                  <c:v>-32</c:v>
                </c:pt>
                <c:pt idx="3426">
                  <c:v>-35</c:v>
                </c:pt>
                <c:pt idx="3427">
                  <c:v>-61</c:v>
                </c:pt>
                <c:pt idx="3428">
                  <c:v>-54</c:v>
                </c:pt>
                <c:pt idx="3429">
                  <c:v>-62</c:v>
                </c:pt>
                <c:pt idx="3430">
                  <c:v>-67</c:v>
                </c:pt>
                <c:pt idx="3431">
                  <c:v>-61</c:v>
                </c:pt>
                <c:pt idx="3432">
                  <c:v>-47</c:v>
                </c:pt>
                <c:pt idx="3433">
                  <c:v>-48</c:v>
                </c:pt>
                <c:pt idx="3434">
                  <c:v>-46</c:v>
                </c:pt>
                <c:pt idx="3435">
                  <c:v>-49</c:v>
                </c:pt>
                <c:pt idx="3436">
                  <c:v>-57</c:v>
                </c:pt>
                <c:pt idx="3437">
                  <c:v>-58</c:v>
                </c:pt>
                <c:pt idx="3438">
                  <c:v>-69</c:v>
                </c:pt>
                <c:pt idx="3439">
                  <c:v>-55</c:v>
                </c:pt>
                <c:pt idx="3440">
                  <c:v>-48</c:v>
                </c:pt>
                <c:pt idx="3441">
                  <c:v>-62</c:v>
                </c:pt>
                <c:pt idx="3442">
                  <c:v>-49</c:v>
                </c:pt>
                <c:pt idx="3443">
                  <c:v>-50</c:v>
                </c:pt>
                <c:pt idx="3444">
                  <c:v>-51</c:v>
                </c:pt>
                <c:pt idx="3445">
                  <c:v>-52</c:v>
                </c:pt>
                <c:pt idx="3446">
                  <c:v>-51</c:v>
                </c:pt>
                <c:pt idx="3447">
                  <c:v>-49</c:v>
                </c:pt>
                <c:pt idx="3448">
                  <c:v>-55</c:v>
                </c:pt>
                <c:pt idx="3449">
                  <c:v>-68</c:v>
                </c:pt>
                <c:pt idx="3450">
                  <c:v>-56</c:v>
                </c:pt>
                <c:pt idx="3451">
                  <c:v>-38</c:v>
                </c:pt>
                <c:pt idx="3452">
                  <c:v>-38</c:v>
                </c:pt>
                <c:pt idx="3453">
                  <c:v>-37</c:v>
                </c:pt>
                <c:pt idx="3454">
                  <c:v>-37</c:v>
                </c:pt>
                <c:pt idx="3455">
                  <c:v>-33</c:v>
                </c:pt>
                <c:pt idx="3456">
                  <c:v>-33</c:v>
                </c:pt>
                <c:pt idx="3457">
                  <c:v>-36</c:v>
                </c:pt>
                <c:pt idx="3458">
                  <c:v>-35</c:v>
                </c:pt>
                <c:pt idx="3459">
                  <c:v>-36</c:v>
                </c:pt>
                <c:pt idx="3460">
                  <c:v>-34</c:v>
                </c:pt>
                <c:pt idx="3461">
                  <c:v>-35</c:v>
                </c:pt>
                <c:pt idx="3462">
                  <c:v>-30</c:v>
                </c:pt>
                <c:pt idx="3463">
                  <c:v>-38</c:v>
                </c:pt>
                <c:pt idx="3464">
                  <c:v>-35</c:v>
                </c:pt>
                <c:pt idx="3465">
                  <c:v>-41</c:v>
                </c:pt>
                <c:pt idx="3466">
                  <c:v>-40</c:v>
                </c:pt>
                <c:pt idx="3467">
                  <c:v>-35</c:v>
                </c:pt>
                <c:pt idx="3468">
                  <c:v>-33</c:v>
                </c:pt>
                <c:pt idx="3469">
                  <c:v>-33</c:v>
                </c:pt>
                <c:pt idx="3470">
                  <c:v>-33</c:v>
                </c:pt>
                <c:pt idx="3471">
                  <c:v>-44</c:v>
                </c:pt>
                <c:pt idx="3472">
                  <c:v>-44</c:v>
                </c:pt>
                <c:pt idx="3473">
                  <c:v>-48</c:v>
                </c:pt>
                <c:pt idx="3474">
                  <c:v>-37</c:v>
                </c:pt>
                <c:pt idx="3475">
                  <c:v>-49</c:v>
                </c:pt>
                <c:pt idx="3476">
                  <c:v>-45</c:v>
                </c:pt>
                <c:pt idx="3477">
                  <c:v>-45</c:v>
                </c:pt>
                <c:pt idx="3478">
                  <c:v>-55</c:v>
                </c:pt>
                <c:pt idx="3479">
                  <c:v>-44</c:v>
                </c:pt>
                <c:pt idx="3480">
                  <c:v>-40</c:v>
                </c:pt>
                <c:pt idx="3481">
                  <c:v>-37</c:v>
                </c:pt>
                <c:pt idx="3482">
                  <c:v>-42</c:v>
                </c:pt>
                <c:pt idx="3483">
                  <c:v>-35</c:v>
                </c:pt>
                <c:pt idx="3484">
                  <c:v>-37</c:v>
                </c:pt>
                <c:pt idx="3485">
                  <c:v>-59</c:v>
                </c:pt>
                <c:pt idx="3486">
                  <c:v>-54</c:v>
                </c:pt>
                <c:pt idx="3487">
                  <c:v>-37</c:v>
                </c:pt>
                <c:pt idx="3488">
                  <c:v>-44</c:v>
                </c:pt>
                <c:pt idx="3489">
                  <c:v>-35</c:v>
                </c:pt>
                <c:pt idx="3490">
                  <c:v>-37</c:v>
                </c:pt>
                <c:pt idx="3491">
                  <c:v>-37</c:v>
                </c:pt>
                <c:pt idx="3492">
                  <c:v>-44</c:v>
                </c:pt>
                <c:pt idx="3493">
                  <c:v>-34</c:v>
                </c:pt>
                <c:pt idx="3494">
                  <c:v>-33</c:v>
                </c:pt>
                <c:pt idx="3495">
                  <c:v>-238</c:v>
                </c:pt>
                <c:pt idx="3496">
                  <c:v>-38</c:v>
                </c:pt>
                <c:pt idx="3497">
                  <c:v>-37</c:v>
                </c:pt>
                <c:pt idx="3498">
                  <c:v>-37</c:v>
                </c:pt>
                <c:pt idx="3499">
                  <c:v>-56</c:v>
                </c:pt>
                <c:pt idx="3500">
                  <c:v>-58</c:v>
                </c:pt>
                <c:pt idx="3501">
                  <c:v>-46</c:v>
                </c:pt>
                <c:pt idx="3502">
                  <c:v>-47</c:v>
                </c:pt>
                <c:pt idx="3503">
                  <c:v>-48</c:v>
                </c:pt>
                <c:pt idx="3504">
                  <c:v>-35</c:v>
                </c:pt>
                <c:pt idx="3505">
                  <c:v>-49</c:v>
                </c:pt>
                <c:pt idx="3506">
                  <c:v>-40</c:v>
                </c:pt>
                <c:pt idx="3507">
                  <c:v>-37</c:v>
                </c:pt>
                <c:pt idx="3508">
                  <c:v>-46</c:v>
                </c:pt>
                <c:pt idx="3509">
                  <c:v>-56</c:v>
                </c:pt>
                <c:pt idx="3510">
                  <c:v>-84</c:v>
                </c:pt>
                <c:pt idx="3511">
                  <c:v>-48</c:v>
                </c:pt>
                <c:pt idx="3512">
                  <c:v>-50</c:v>
                </c:pt>
                <c:pt idx="3513">
                  <c:v>-48</c:v>
                </c:pt>
                <c:pt idx="3514">
                  <c:v>-49</c:v>
                </c:pt>
                <c:pt idx="3515">
                  <c:v>-42</c:v>
                </c:pt>
                <c:pt idx="3516">
                  <c:v>-44</c:v>
                </c:pt>
                <c:pt idx="3517">
                  <c:v>-37</c:v>
                </c:pt>
                <c:pt idx="3518">
                  <c:v>-42</c:v>
                </c:pt>
                <c:pt idx="3519">
                  <c:v>-39</c:v>
                </c:pt>
                <c:pt idx="3520">
                  <c:v>-41</c:v>
                </c:pt>
                <c:pt idx="3521">
                  <c:v>-58</c:v>
                </c:pt>
                <c:pt idx="3522">
                  <c:v>-47</c:v>
                </c:pt>
                <c:pt idx="3523">
                  <c:v>-52</c:v>
                </c:pt>
                <c:pt idx="3524">
                  <c:v>-52</c:v>
                </c:pt>
                <c:pt idx="3525">
                  <c:v>-54</c:v>
                </c:pt>
                <c:pt idx="3526">
                  <c:v>-58</c:v>
                </c:pt>
                <c:pt idx="3527">
                  <c:v>-47</c:v>
                </c:pt>
                <c:pt idx="3528">
                  <c:v>-47</c:v>
                </c:pt>
                <c:pt idx="3529">
                  <c:v>-42</c:v>
                </c:pt>
                <c:pt idx="3530">
                  <c:v>-41</c:v>
                </c:pt>
                <c:pt idx="3531">
                  <c:v>-45</c:v>
                </c:pt>
                <c:pt idx="3532">
                  <c:v>-47</c:v>
                </c:pt>
                <c:pt idx="3533">
                  <c:v>-53</c:v>
                </c:pt>
                <c:pt idx="3534">
                  <c:v>-51</c:v>
                </c:pt>
                <c:pt idx="3535">
                  <c:v>-27</c:v>
                </c:pt>
                <c:pt idx="3536">
                  <c:v>-31</c:v>
                </c:pt>
                <c:pt idx="3537">
                  <c:v>-32</c:v>
                </c:pt>
                <c:pt idx="3538">
                  <c:v>-31</c:v>
                </c:pt>
                <c:pt idx="3539">
                  <c:v>-32</c:v>
                </c:pt>
                <c:pt idx="3540">
                  <c:v>-35</c:v>
                </c:pt>
                <c:pt idx="3541">
                  <c:v>-31</c:v>
                </c:pt>
                <c:pt idx="3542">
                  <c:v>-38</c:v>
                </c:pt>
                <c:pt idx="3543">
                  <c:v>-32</c:v>
                </c:pt>
                <c:pt idx="3544">
                  <c:v>-31</c:v>
                </c:pt>
                <c:pt idx="3545">
                  <c:v>-36</c:v>
                </c:pt>
                <c:pt idx="3546">
                  <c:v>-28</c:v>
                </c:pt>
                <c:pt idx="3547">
                  <c:v>-34</c:v>
                </c:pt>
                <c:pt idx="3548">
                  <c:v>-31</c:v>
                </c:pt>
                <c:pt idx="3549">
                  <c:v>-32</c:v>
                </c:pt>
                <c:pt idx="3550">
                  <c:v>-33</c:v>
                </c:pt>
                <c:pt idx="3551">
                  <c:v>-31</c:v>
                </c:pt>
                <c:pt idx="3552">
                  <c:v>-29</c:v>
                </c:pt>
                <c:pt idx="3553">
                  <c:v>-31</c:v>
                </c:pt>
                <c:pt idx="3554">
                  <c:v>-36</c:v>
                </c:pt>
                <c:pt idx="3555">
                  <c:v>-36</c:v>
                </c:pt>
                <c:pt idx="3556">
                  <c:v>-34</c:v>
                </c:pt>
                <c:pt idx="3557">
                  <c:v>-33</c:v>
                </c:pt>
                <c:pt idx="3558">
                  <c:v>-34</c:v>
                </c:pt>
                <c:pt idx="3559">
                  <c:v>-33</c:v>
                </c:pt>
                <c:pt idx="3560">
                  <c:v>-37</c:v>
                </c:pt>
                <c:pt idx="3561">
                  <c:v>-35</c:v>
                </c:pt>
                <c:pt idx="3562">
                  <c:v>-34</c:v>
                </c:pt>
                <c:pt idx="3563">
                  <c:v>-42</c:v>
                </c:pt>
                <c:pt idx="3564">
                  <c:v>-34</c:v>
                </c:pt>
                <c:pt idx="3565">
                  <c:v>-35</c:v>
                </c:pt>
                <c:pt idx="3566">
                  <c:v>-37</c:v>
                </c:pt>
                <c:pt idx="3567">
                  <c:v>-30</c:v>
                </c:pt>
                <c:pt idx="3568">
                  <c:v>-31</c:v>
                </c:pt>
                <c:pt idx="3569">
                  <c:v>-34</c:v>
                </c:pt>
                <c:pt idx="3570">
                  <c:v>-34</c:v>
                </c:pt>
                <c:pt idx="3571">
                  <c:v>-30</c:v>
                </c:pt>
                <c:pt idx="3572">
                  <c:v>-32</c:v>
                </c:pt>
                <c:pt idx="3573">
                  <c:v>-34</c:v>
                </c:pt>
                <c:pt idx="3574">
                  <c:v>-36</c:v>
                </c:pt>
                <c:pt idx="3575">
                  <c:v>-21</c:v>
                </c:pt>
                <c:pt idx="3576">
                  <c:v>-26</c:v>
                </c:pt>
                <c:pt idx="3577">
                  <c:v>-24</c:v>
                </c:pt>
                <c:pt idx="3578">
                  <c:v>-25</c:v>
                </c:pt>
                <c:pt idx="3579">
                  <c:v>-17</c:v>
                </c:pt>
                <c:pt idx="3580">
                  <c:v>-18</c:v>
                </c:pt>
                <c:pt idx="3581">
                  <c:v>-22</c:v>
                </c:pt>
                <c:pt idx="3582">
                  <c:v>-30</c:v>
                </c:pt>
                <c:pt idx="3583">
                  <c:v>-31</c:v>
                </c:pt>
                <c:pt idx="3584">
                  <c:v>-35</c:v>
                </c:pt>
                <c:pt idx="3585">
                  <c:v>-31</c:v>
                </c:pt>
                <c:pt idx="3586">
                  <c:v>-33</c:v>
                </c:pt>
                <c:pt idx="3587">
                  <c:v>-31</c:v>
                </c:pt>
                <c:pt idx="3588">
                  <c:v>-32</c:v>
                </c:pt>
                <c:pt idx="3589">
                  <c:v>-29</c:v>
                </c:pt>
                <c:pt idx="3590">
                  <c:v>-25</c:v>
                </c:pt>
                <c:pt idx="3591">
                  <c:v>-31</c:v>
                </c:pt>
                <c:pt idx="3592">
                  <c:v>-30</c:v>
                </c:pt>
                <c:pt idx="3593">
                  <c:v>-30</c:v>
                </c:pt>
                <c:pt idx="3594">
                  <c:v>-34</c:v>
                </c:pt>
                <c:pt idx="3595">
                  <c:v>-32</c:v>
                </c:pt>
                <c:pt idx="3596">
                  <c:v>-32</c:v>
                </c:pt>
                <c:pt idx="3597">
                  <c:v>-31</c:v>
                </c:pt>
                <c:pt idx="3598">
                  <c:v>-29</c:v>
                </c:pt>
                <c:pt idx="3599">
                  <c:v>-36</c:v>
                </c:pt>
                <c:pt idx="3600">
                  <c:v>-33</c:v>
                </c:pt>
                <c:pt idx="3601">
                  <c:v>-35</c:v>
                </c:pt>
                <c:pt idx="3602">
                  <c:v>-38</c:v>
                </c:pt>
                <c:pt idx="3603">
                  <c:v>-42</c:v>
                </c:pt>
                <c:pt idx="3604">
                  <c:v>-32</c:v>
                </c:pt>
                <c:pt idx="3605">
                  <c:v>-34</c:v>
                </c:pt>
                <c:pt idx="3606">
                  <c:v>-31</c:v>
                </c:pt>
                <c:pt idx="3607">
                  <c:v>-35</c:v>
                </c:pt>
                <c:pt idx="3608">
                  <c:v>-30</c:v>
                </c:pt>
                <c:pt idx="3609">
                  <c:v>-32</c:v>
                </c:pt>
                <c:pt idx="3610">
                  <c:v>-32</c:v>
                </c:pt>
                <c:pt idx="3611">
                  <c:v>-34</c:v>
                </c:pt>
                <c:pt idx="3612">
                  <c:v>-35</c:v>
                </c:pt>
                <c:pt idx="3613">
                  <c:v>-31</c:v>
                </c:pt>
                <c:pt idx="3614">
                  <c:v>-38</c:v>
                </c:pt>
                <c:pt idx="3615">
                  <c:v>-30</c:v>
                </c:pt>
                <c:pt idx="3616">
                  <c:v>-33</c:v>
                </c:pt>
                <c:pt idx="3617">
                  <c:v>-29</c:v>
                </c:pt>
                <c:pt idx="3618">
                  <c:v>-33</c:v>
                </c:pt>
                <c:pt idx="3619">
                  <c:v>-33</c:v>
                </c:pt>
                <c:pt idx="3620">
                  <c:v>-32</c:v>
                </c:pt>
                <c:pt idx="3621">
                  <c:v>-31</c:v>
                </c:pt>
                <c:pt idx="3622">
                  <c:v>-32</c:v>
                </c:pt>
                <c:pt idx="3623">
                  <c:v>-30</c:v>
                </c:pt>
                <c:pt idx="3624">
                  <c:v>-35</c:v>
                </c:pt>
                <c:pt idx="3625">
                  <c:v>-35</c:v>
                </c:pt>
                <c:pt idx="3626">
                  <c:v>-33</c:v>
                </c:pt>
                <c:pt idx="3627">
                  <c:v>-35</c:v>
                </c:pt>
                <c:pt idx="3628">
                  <c:v>-35</c:v>
                </c:pt>
                <c:pt idx="3629">
                  <c:v>-31</c:v>
                </c:pt>
                <c:pt idx="3630">
                  <c:v>-33</c:v>
                </c:pt>
                <c:pt idx="3631">
                  <c:v>-34</c:v>
                </c:pt>
                <c:pt idx="3632">
                  <c:v>-33</c:v>
                </c:pt>
                <c:pt idx="3633">
                  <c:v>-32</c:v>
                </c:pt>
                <c:pt idx="3634">
                  <c:v>-32</c:v>
                </c:pt>
                <c:pt idx="3635">
                  <c:v>-34</c:v>
                </c:pt>
                <c:pt idx="3636">
                  <c:v>-35</c:v>
                </c:pt>
                <c:pt idx="3637">
                  <c:v>-35</c:v>
                </c:pt>
                <c:pt idx="3638">
                  <c:v>-32</c:v>
                </c:pt>
                <c:pt idx="3639">
                  <c:v>-34</c:v>
                </c:pt>
                <c:pt idx="3640">
                  <c:v>-37</c:v>
                </c:pt>
                <c:pt idx="3641">
                  <c:v>-35</c:v>
                </c:pt>
                <c:pt idx="3642">
                  <c:v>-22</c:v>
                </c:pt>
                <c:pt idx="3643">
                  <c:v>-29</c:v>
                </c:pt>
                <c:pt idx="3644">
                  <c:v>-24</c:v>
                </c:pt>
                <c:pt idx="3645">
                  <c:v>-31</c:v>
                </c:pt>
                <c:pt idx="3646">
                  <c:v>-34</c:v>
                </c:pt>
                <c:pt idx="3647">
                  <c:v>-30</c:v>
                </c:pt>
                <c:pt idx="3648">
                  <c:v>-30</c:v>
                </c:pt>
                <c:pt idx="3649">
                  <c:v>-31</c:v>
                </c:pt>
                <c:pt idx="3650">
                  <c:v>-38</c:v>
                </c:pt>
                <c:pt idx="3651">
                  <c:v>-34</c:v>
                </c:pt>
                <c:pt idx="3652">
                  <c:v>-29</c:v>
                </c:pt>
                <c:pt idx="3653">
                  <c:v>-33</c:v>
                </c:pt>
                <c:pt idx="3654">
                  <c:v>-35</c:v>
                </c:pt>
                <c:pt idx="3655">
                  <c:v>-39</c:v>
                </c:pt>
                <c:pt idx="3656">
                  <c:v>-34</c:v>
                </c:pt>
                <c:pt idx="3657">
                  <c:v>-40</c:v>
                </c:pt>
                <c:pt idx="3658">
                  <c:v>-38</c:v>
                </c:pt>
                <c:pt idx="3659">
                  <c:v>-36</c:v>
                </c:pt>
                <c:pt idx="3660">
                  <c:v>-35</c:v>
                </c:pt>
                <c:pt idx="3661">
                  <c:v>-32</c:v>
                </c:pt>
                <c:pt idx="3662">
                  <c:v>-30</c:v>
                </c:pt>
                <c:pt idx="3663">
                  <c:v>-38</c:v>
                </c:pt>
                <c:pt idx="3664">
                  <c:v>-39</c:v>
                </c:pt>
                <c:pt idx="3665">
                  <c:v>-34</c:v>
                </c:pt>
                <c:pt idx="3666">
                  <c:v>-49</c:v>
                </c:pt>
                <c:pt idx="3667">
                  <c:v>-46</c:v>
                </c:pt>
                <c:pt idx="3668">
                  <c:v>-49</c:v>
                </c:pt>
                <c:pt idx="3669">
                  <c:v>-54</c:v>
                </c:pt>
                <c:pt idx="3670">
                  <c:v>-37</c:v>
                </c:pt>
                <c:pt idx="3671">
                  <c:v>-44</c:v>
                </c:pt>
                <c:pt idx="3672">
                  <c:v>-39</c:v>
                </c:pt>
                <c:pt idx="3673">
                  <c:v>-38</c:v>
                </c:pt>
                <c:pt idx="3674">
                  <c:v>-39</c:v>
                </c:pt>
                <c:pt idx="3675">
                  <c:v>-47</c:v>
                </c:pt>
                <c:pt idx="3676">
                  <c:v>-45</c:v>
                </c:pt>
                <c:pt idx="3677">
                  <c:v>-46</c:v>
                </c:pt>
                <c:pt idx="3678">
                  <c:v>-28</c:v>
                </c:pt>
                <c:pt idx="3679">
                  <c:v>-37</c:v>
                </c:pt>
                <c:pt idx="3680">
                  <c:v>-32</c:v>
                </c:pt>
                <c:pt idx="3681">
                  <c:v>1</c:v>
                </c:pt>
                <c:pt idx="3682">
                  <c:v>-33</c:v>
                </c:pt>
                <c:pt idx="3683">
                  <c:v>-33</c:v>
                </c:pt>
                <c:pt idx="3684">
                  <c:v>-31</c:v>
                </c:pt>
                <c:pt idx="3685">
                  <c:v>-36</c:v>
                </c:pt>
                <c:pt idx="3686">
                  <c:v>-32</c:v>
                </c:pt>
                <c:pt idx="3687">
                  <c:v>-28</c:v>
                </c:pt>
                <c:pt idx="3688">
                  <c:v>-34</c:v>
                </c:pt>
                <c:pt idx="3689">
                  <c:v>-33</c:v>
                </c:pt>
                <c:pt idx="3690">
                  <c:v>-33</c:v>
                </c:pt>
                <c:pt idx="3691">
                  <c:v>-30</c:v>
                </c:pt>
                <c:pt idx="3692">
                  <c:v>-34</c:v>
                </c:pt>
                <c:pt idx="3693">
                  <c:v>-33</c:v>
                </c:pt>
                <c:pt idx="3694">
                  <c:v>-11</c:v>
                </c:pt>
                <c:pt idx="3695">
                  <c:v>-9</c:v>
                </c:pt>
                <c:pt idx="3696">
                  <c:v>-4</c:v>
                </c:pt>
                <c:pt idx="3697">
                  <c:v>-14</c:v>
                </c:pt>
                <c:pt idx="3698">
                  <c:v>-21</c:v>
                </c:pt>
                <c:pt idx="3699">
                  <c:v>-21</c:v>
                </c:pt>
                <c:pt idx="3700">
                  <c:v>-22</c:v>
                </c:pt>
                <c:pt idx="3701">
                  <c:v>-20</c:v>
                </c:pt>
                <c:pt idx="3702">
                  <c:v>-17</c:v>
                </c:pt>
                <c:pt idx="3703">
                  <c:v>-17</c:v>
                </c:pt>
                <c:pt idx="3704">
                  <c:v>-11</c:v>
                </c:pt>
                <c:pt idx="3705">
                  <c:v>-7</c:v>
                </c:pt>
                <c:pt idx="3706">
                  <c:v>-34</c:v>
                </c:pt>
                <c:pt idx="3707">
                  <c:v>-31</c:v>
                </c:pt>
                <c:pt idx="3708">
                  <c:v>-30</c:v>
                </c:pt>
                <c:pt idx="3709">
                  <c:v>-29</c:v>
                </c:pt>
                <c:pt idx="3710">
                  <c:v>-27</c:v>
                </c:pt>
                <c:pt idx="3711">
                  <c:v>-26</c:v>
                </c:pt>
                <c:pt idx="3712">
                  <c:v>-27</c:v>
                </c:pt>
                <c:pt idx="3713">
                  <c:v>-27</c:v>
                </c:pt>
                <c:pt idx="3714">
                  <c:v>-35</c:v>
                </c:pt>
                <c:pt idx="3715">
                  <c:v>-27</c:v>
                </c:pt>
                <c:pt idx="3716">
                  <c:v>-33</c:v>
                </c:pt>
                <c:pt idx="3717">
                  <c:v>-32</c:v>
                </c:pt>
                <c:pt idx="3718">
                  <c:v>-43</c:v>
                </c:pt>
                <c:pt idx="3719">
                  <c:v>-40</c:v>
                </c:pt>
                <c:pt idx="3720">
                  <c:v>-39</c:v>
                </c:pt>
                <c:pt idx="3721">
                  <c:v>-38</c:v>
                </c:pt>
                <c:pt idx="3722">
                  <c:v>-33</c:v>
                </c:pt>
                <c:pt idx="3723">
                  <c:v>-34</c:v>
                </c:pt>
                <c:pt idx="3724">
                  <c:v>-30</c:v>
                </c:pt>
                <c:pt idx="3725">
                  <c:v>-37</c:v>
                </c:pt>
                <c:pt idx="3726">
                  <c:v>-34</c:v>
                </c:pt>
                <c:pt idx="3727">
                  <c:v>-37</c:v>
                </c:pt>
                <c:pt idx="3728">
                  <c:v>-42</c:v>
                </c:pt>
                <c:pt idx="3729">
                  <c:v>-40</c:v>
                </c:pt>
                <c:pt idx="3730">
                  <c:v>-37</c:v>
                </c:pt>
                <c:pt idx="3731">
                  <c:v>-36</c:v>
                </c:pt>
                <c:pt idx="3732">
                  <c:v>-37</c:v>
                </c:pt>
                <c:pt idx="3733">
                  <c:v>-36</c:v>
                </c:pt>
                <c:pt idx="3734">
                  <c:v>-31</c:v>
                </c:pt>
                <c:pt idx="3735">
                  <c:v>-36</c:v>
                </c:pt>
                <c:pt idx="3736">
                  <c:v>-41</c:v>
                </c:pt>
                <c:pt idx="3737">
                  <c:v>-32</c:v>
                </c:pt>
                <c:pt idx="3738">
                  <c:v>-46</c:v>
                </c:pt>
                <c:pt idx="3739">
                  <c:v>-40</c:v>
                </c:pt>
                <c:pt idx="3740">
                  <c:v>-37</c:v>
                </c:pt>
                <c:pt idx="3741">
                  <c:v>-35</c:v>
                </c:pt>
                <c:pt idx="3742">
                  <c:v>-51</c:v>
                </c:pt>
                <c:pt idx="3743">
                  <c:v>-46</c:v>
                </c:pt>
                <c:pt idx="3744">
                  <c:v>-39</c:v>
                </c:pt>
                <c:pt idx="3745">
                  <c:v>-37</c:v>
                </c:pt>
                <c:pt idx="3746">
                  <c:v>-35</c:v>
                </c:pt>
                <c:pt idx="3747">
                  <c:v>-36</c:v>
                </c:pt>
                <c:pt idx="3748">
                  <c:v>-40</c:v>
                </c:pt>
                <c:pt idx="3749">
                  <c:v>-40</c:v>
                </c:pt>
                <c:pt idx="3750">
                  <c:v>-32</c:v>
                </c:pt>
                <c:pt idx="3751">
                  <c:v>-34</c:v>
                </c:pt>
                <c:pt idx="3752">
                  <c:v>-42</c:v>
                </c:pt>
                <c:pt idx="3753">
                  <c:v>-36</c:v>
                </c:pt>
                <c:pt idx="3754">
                  <c:v>-23</c:v>
                </c:pt>
                <c:pt idx="3755">
                  <c:v>-3</c:v>
                </c:pt>
                <c:pt idx="3756">
                  <c:v>-15</c:v>
                </c:pt>
                <c:pt idx="3757">
                  <c:v>-21</c:v>
                </c:pt>
                <c:pt idx="3758">
                  <c:v>-28</c:v>
                </c:pt>
                <c:pt idx="3759">
                  <c:v>-13</c:v>
                </c:pt>
                <c:pt idx="3760">
                  <c:v>-17</c:v>
                </c:pt>
                <c:pt idx="3761">
                  <c:v>-19</c:v>
                </c:pt>
                <c:pt idx="3762">
                  <c:v>-17</c:v>
                </c:pt>
                <c:pt idx="3763">
                  <c:v>-25</c:v>
                </c:pt>
                <c:pt idx="3764">
                  <c:v>-29</c:v>
                </c:pt>
                <c:pt idx="3765">
                  <c:v>-27</c:v>
                </c:pt>
                <c:pt idx="3766">
                  <c:v>-32</c:v>
                </c:pt>
                <c:pt idx="3767">
                  <c:v>-26</c:v>
                </c:pt>
                <c:pt idx="3768">
                  <c:v>-20</c:v>
                </c:pt>
                <c:pt idx="3769">
                  <c:v>-28</c:v>
                </c:pt>
                <c:pt idx="3770">
                  <c:v>-22</c:v>
                </c:pt>
                <c:pt idx="3771">
                  <c:v>-23</c:v>
                </c:pt>
                <c:pt idx="3772">
                  <c:v>-41</c:v>
                </c:pt>
                <c:pt idx="3773">
                  <c:v>-57</c:v>
                </c:pt>
                <c:pt idx="3774">
                  <c:v>-37</c:v>
                </c:pt>
                <c:pt idx="3775">
                  <c:v>-27</c:v>
                </c:pt>
                <c:pt idx="3776">
                  <c:v>-24</c:v>
                </c:pt>
                <c:pt idx="3777">
                  <c:v>-31</c:v>
                </c:pt>
                <c:pt idx="3778">
                  <c:v>-33</c:v>
                </c:pt>
                <c:pt idx="3779">
                  <c:v>-41</c:v>
                </c:pt>
                <c:pt idx="3780">
                  <c:v>-38</c:v>
                </c:pt>
                <c:pt idx="3781">
                  <c:v>-25</c:v>
                </c:pt>
                <c:pt idx="3782">
                  <c:v>-48</c:v>
                </c:pt>
                <c:pt idx="3783">
                  <c:v>-42</c:v>
                </c:pt>
                <c:pt idx="3784">
                  <c:v>-47</c:v>
                </c:pt>
                <c:pt idx="3785">
                  <c:v>-44</c:v>
                </c:pt>
                <c:pt idx="3786">
                  <c:v>-38</c:v>
                </c:pt>
                <c:pt idx="3787">
                  <c:v>-40</c:v>
                </c:pt>
                <c:pt idx="3788">
                  <c:v>-43</c:v>
                </c:pt>
                <c:pt idx="3789">
                  <c:v>-38</c:v>
                </c:pt>
                <c:pt idx="3790">
                  <c:v>-34</c:v>
                </c:pt>
                <c:pt idx="3791">
                  <c:v>-41</c:v>
                </c:pt>
                <c:pt idx="3792">
                  <c:v>-45</c:v>
                </c:pt>
                <c:pt idx="3793">
                  <c:v>-47</c:v>
                </c:pt>
                <c:pt idx="3794">
                  <c:v>-36</c:v>
                </c:pt>
                <c:pt idx="3795">
                  <c:v>-13</c:v>
                </c:pt>
                <c:pt idx="3796">
                  <c:v>-24</c:v>
                </c:pt>
                <c:pt idx="3797">
                  <c:v>-29</c:v>
                </c:pt>
                <c:pt idx="3798">
                  <c:v>-14</c:v>
                </c:pt>
                <c:pt idx="3799">
                  <c:v>-12</c:v>
                </c:pt>
                <c:pt idx="3800">
                  <c:v>-16</c:v>
                </c:pt>
                <c:pt idx="3801">
                  <c:v>-19</c:v>
                </c:pt>
                <c:pt idx="3802">
                  <c:v>-30</c:v>
                </c:pt>
                <c:pt idx="3803">
                  <c:v>-30</c:v>
                </c:pt>
                <c:pt idx="3804">
                  <c:v>-30</c:v>
                </c:pt>
                <c:pt idx="3805">
                  <c:v>-31</c:v>
                </c:pt>
                <c:pt idx="3806">
                  <c:v>-13</c:v>
                </c:pt>
                <c:pt idx="3807">
                  <c:v>-17</c:v>
                </c:pt>
                <c:pt idx="3808">
                  <c:v>-19</c:v>
                </c:pt>
                <c:pt idx="3809">
                  <c:v>-22</c:v>
                </c:pt>
                <c:pt idx="3810">
                  <c:v>-23</c:v>
                </c:pt>
                <c:pt idx="3811">
                  <c:v>-25</c:v>
                </c:pt>
                <c:pt idx="3812">
                  <c:v>-19</c:v>
                </c:pt>
                <c:pt idx="3813">
                  <c:v>-21</c:v>
                </c:pt>
                <c:pt idx="3814">
                  <c:v>-18</c:v>
                </c:pt>
                <c:pt idx="3815">
                  <c:v>-26</c:v>
                </c:pt>
                <c:pt idx="3816">
                  <c:v>39</c:v>
                </c:pt>
                <c:pt idx="3817">
                  <c:v>-45</c:v>
                </c:pt>
                <c:pt idx="3818">
                  <c:v>-47</c:v>
                </c:pt>
                <c:pt idx="3819">
                  <c:v>-41</c:v>
                </c:pt>
                <c:pt idx="3820">
                  <c:v>-36</c:v>
                </c:pt>
                <c:pt idx="3821">
                  <c:v>-45</c:v>
                </c:pt>
                <c:pt idx="3822">
                  <c:v>-36</c:v>
                </c:pt>
                <c:pt idx="3823">
                  <c:v>-44</c:v>
                </c:pt>
                <c:pt idx="3824">
                  <c:v>-39</c:v>
                </c:pt>
                <c:pt idx="3825">
                  <c:v>-35</c:v>
                </c:pt>
                <c:pt idx="3826">
                  <c:v>-35</c:v>
                </c:pt>
                <c:pt idx="3827">
                  <c:v>-42</c:v>
                </c:pt>
                <c:pt idx="3828">
                  <c:v>-46</c:v>
                </c:pt>
                <c:pt idx="3829">
                  <c:v>-35</c:v>
                </c:pt>
                <c:pt idx="3830">
                  <c:v>-37</c:v>
                </c:pt>
                <c:pt idx="3831">
                  <c:v>-42</c:v>
                </c:pt>
                <c:pt idx="3832">
                  <c:v>-41</c:v>
                </c:pt>
                <c:pt idx="3833">
                  <c:v>-41</c:v>
                </c:pt>
                <c:pt idx="3834">
                  <c:v>-32</c:v>
                </c:pt>
                <c:pt idx="3835">
                  <c:v>-31</c:v>
                </c:pt>
                <c:pt idx="3836">
                  <c:v>-41</c:v>
                </c:pt>
                <c:pt idx="3837">
                  <c:v>-32</c:v>
                </c:pt>
                <c:pt idx="3838">
                  <c:v>-35</c:v>
                </c:pt>
                <c:pt idx="3839">
                  <c:v>-37</c:v>
                </c:pt>
                <c:pt idx="3840">
                  <c:v>-33</c:v>
                </c:pt>
                <c:pt idx="3841">
                  <c:v>-22</c:v>
                </c:pt>
                <c:pt idx="3842">
                  <c:v>-38</c:v>
                </c:pt>
                <c:pt idx="3843">
                  <c:v>-27</c:v>
                </c:pt>
                <c:pt idx="3844">
                  <c:v>-15</c:v>
                </c:pt>
                <c:pt idx="3845">
                  <c:v>-24</c:v>
                </c:pt>
                <c:pt idx="3846">
                  <c:v>-23</c:v>
                </c:pt>
                <c:pt idx="3847">
                  <c:v>-19</c:v>
                </c:pt>
                <c:pt idx="3848">
                  <c:v>-15</c:v>
                </c:pt>
                <c:pt idx="3849">
                  <c:v>-25</c:v>
                </c:pt>
                <c:pt idx="3850">
                  <c:v>-22</c:v>
                </c:pt>
                <c:pt idx="3851">
                  <c:v>-32</c:v>
                </c:pt>
                <c:pt idx="3852">
                  <c:v>-31</c:v>
                </c:pt>
                <c:pt idx="3853">
                  <c:v>-29</c:v>
                </c:pt>
                <c:pt idx="3854">
                  <c:v>-21</c:v>
                </c:pt>
                <c:pt idx="3855">
                  <c:v>-18</c:v>
                </c:pt>
                <c:pt idx="3856">
                  <c:v>-17</c:v>
                </c:pt>
                <c:pt idx="3857">
                  <c:v>-36</c:v>
                </c:pt>
                <c:pt idx="3858">
                  <c:v>-35</c:v>
                </c:pt>
                <c:pt idx="3859">
                  <c:v>-23</c:v>
                </c:pt>
                <c:pt idx="3860">
                  <c:v>-33</c:v>
                </c:pt>
                <c:pt idx="3861">
                  <c:v>-25</c:v>
                </c:pt>
                <c:pt idx="3862">
                  <c:v>-35</c:v>
                </c:pt>
                <c:pt idx="3863">
                  <c:v>-15</c:v>
                </c:pt>
                <c:pt idx="3864">
                  <c:v>-12</c:v>
                </c:pt>
                <c:pt idx="3865">
                  <c:v>-13</c:v>
                </c:pt>
                <c:pt idx="3866">
                  <c:v>-43</c:v>
                </c:pt>
                <c:pt idx="3867">
                  <c:v>-27</c:v>
                </c:pt>
                <c:pt idx="3868">
                  <c:v>-19</c:v>
                </c:pt>
                <c:pt idx="3869">
                  <c:v>-19</c:v>
                </c:pt>
                <c:pt idx="3870">
                  <c:v>-20</c:v>
                </c:pt>
                <c:pt idx="3871">
                  <c:v>-23</c:v>
                </c:pt>
                <c:pt idx="3872">
                  <c:v>-23</c:v>
                </c:pt>
                <c:pt idx="3873">
                  <c:v>-25</c:v>
                </c:pt>
                <c:pt idx="3874">
                  <c:v>-27</c:v>
                </c:pt>
                <c:pt idx="3875">
                  <c:v>-26</c:v>
                </c:pt>
                <c:pt idx="3876">
                  <c:v>-20</c:v>
                </c:pt>
                <c:pt idx="3877">
                  <c:v>-20</c:v>
                </c:pt>
                <c:pt idx="3878">
                  <c:v>-20</c:v>
                </c:pt>
                <c:pt idx="3879">
                  <c:v>-35</c:v>
                </c:pt>
                <c:pt idx="3880">
                  <c:v>-33</c:v>
                </c:pt>
                <c:pt idx="3881">
                  <c:v>-32</c:v>
                </c:pt>
                <c:pt idx="3882">
                  <c:v>-36</c:v>
                </c:pt>
                <c:pt idx="3883">
                  <c:v>-37</c:v>
                </c:pt>
                <c:pt idx="3884">
                  <c:v>-30</c:v>
                </c:pt>
                <c:pt idx="3885">
                  <c:v>-34</c:v>
                </c:pt>
                <c:pt idx="3886">
                  <c:v>-31</c:v>
                </c:pt>
                <c:pt idx="3887">
                  <c:v>-35</c:v>
                </c:pt>
                <c:pt idx="3888">
                  <c:v>-37</c:v>
                </c:pt>
                <c:pt idx="3889">
                  <c:v>-35</c:v>
                </c:pt>
                <c:pt idx="3890">
                  <c:v>-37</c:v>
                </c:pt>
                <c:pt idx="3891">
                  <c:v>-14</c:v>
                </c:pt>
                <c:pt idx="3892">
                  <c:v>-15</c:v>
                </c:pt>
                <c:pt idx="3893">
                  <c:v>-15</c:v>
                </c:pt>
                <c:pt idx="3894">
                  <c:v>-13</c:v>
                </c:pt>
                <c:pt idx="3895">
                  <c:v>-18</c:v>
                </c:pt>
                <c:pt idx="3896">
                  <c:v>-24</c:v>
                </c:pt>
                <c:pt idx="3897">
                  <c:v>-23</c:v>
                </c:pt>
                <c:pt idx="3898">
                  <c:v>-25</c:v>
                </c:pt>
                <c:pt idx="3899">
                  <c:v>-25</c:v>
                </c:pt>
                <c:pt idx="3900">
                  <c:v>-29</c:v>
                </c:pt>
                <c:pt idx="3901">
                  <c:v>-23</c:v>
                </c:pt>
                <c:pt idx="3902">
                  <c:v>-24</c:v>
                </c:pt>
                <c:pt idx="3903">
                  <c:v>-26</c:v>
                </c:pt>
                <c:pt idx="3904">
                  <c:v>-27</c:v>
                </c:pt>
                <c:pt idx="3905">
                  <c:v>-24</c:v>
                </c:pt>
                <c:pt idx="3906">
                  <c:v>-26</c:v>
                </c:pt>
                <c:pt idx="3907">
                  <c:v>-30</c:v>
                </c:pt>
                <c:pt idx="3908">
                  <c:v>-37</c:v>
                </c:pt>
                <c:pt idx="3909">
                  <c:v>-49</c:v>
                </c:pt>
                <c:pt idx="3910">
                  <c:v>-44</c:v>
                </c:pt>
                <c:pt idx="3911">
                  <c:v>-58</c:v>
                </c:pt>
                <c:pt idx="3912">
                  <c:v>-55</c:v>
                </c:pt>
                <c:pt idx="3913">
                  <c:v>-42</c:v>
                </c:pt>
                <c:pt idx="3914">
                  <c:v>-43</c:v>
                </c:pt>
                <c:pt idx="3915">
                  <c:v>-46</c:v>
                </c:pt>
                <c:pt idx="3916">
                  <c:v>-39</c:v>
                </c:pt>
                <c:pt idx="3917">
                  <c:v>-40</c:v>
                </c:pt>
                <c:pt idx="3918">
                  <c:v>-41</c:v>
                </c:pt>
                <c:pt idx="3919">
                  <c:v>-48</c:v>
                </c:pt>
                <c:pt idx="3920">
                  <c:v>-12</c:v>
                </c:pt>
                <c:pt idx="3921">
                  <c:v>1</c:v>
                </c:pt>
                <c:pt idx="3922">
                  <c:v>-9</c:v>
                </c:pt>
                <c:pt idx="3923">
                  <c:v>-9</c:v>
                </c:pt>
                <c:pt idx="3924">
                  <c:v>-2</c:v>
                </c:pt>
                <c:pt idx="3925">
                  <c:v>-21</c:v>
                </c:pt>
                <c:pt idx="3926">
                  <c:v>-38</c:v>
                </c:pt>
                <c:pt idx="3927">
                  <c:v>-35</c:v>
                </c:pt>
                <c:pt idx="3928">
                  <c:v>-32</c:v>
                </c:pt>
                <c:pt idx="3929">
                  <c:v>-36</c:v>
                </c:pt>
                <c:pt idx="3930">
                  <c:v>-30</c:v>
                </c:pt>
                <c:pt idx="3931">
                  <c:v>-40</c:v>
                </c:pt>
                <c:pt idx="3932">
                  <c:v>-37</c:v>
                </c:pt>
                <c:pt idx="3933">
                  <c:v>-33</c:v>
                </c:pt>
                <c:pt idx="3934">
                  <c:v>-31</c:v>
                </c:pt>
                <c:pt idx="3935">
                  <c:v>-35</c:v>
                </c:pt>
                <c:pt idx="3936">
                  <c:v>-32</c:v>
                </c:pt>
                <c:pt idx="3937">
                  <c:v>-35</c:v>
                </c:pt>
                <c:pt idx="3938">
                  <c:v>-36</c:v>
                </c:pt>
                <c:pt idx="3939">
                  <c:v>-38</c:v>
                </c:pt>
                <c:pt idx="3940">
                  <c:v>-32</c:v>
                </c:pt>
                <c:pt idx="3941">
                  <c:v>-18</c:v>
                </c:pt>
                <c:pt idx="3942">
                  <c:v>-21</c:v>
                </c:pt>
                <c:pt idx="3943">
                  <c:v>-14</c:v>
                </c:pt>
                <c:pt idx="3944">
                  <c:v>-21</c:v>
                </c:pt>
                <c:pt idx="3945">
                  <c:v>-19</c:v>
                </c:pt>
                <c:pt idx="3946">
                  <c:v>-15</c:v>
                </c:pt>
                <c:pt idx="3947">
                  <c:v>-6</c:v>
                </c:pt>
                <c:pt idx="3948">
                  <c:v>-32</c:v>
                </c:pt>
                <c:pt idx="3949">
                  <c:v>-20</c:v>
                </c:pt>
                <c:pt idx="3950">
                  <c:v>-30</c:v>
                </c:pt>
                <c:pt idx="3951">
                  <c:v>-21</c:v>
                </c:pt>
                <c:pt idx="3952">
                  <c:v>-17</c:v>
                </c:pt>
                <c:pt idx="3953">
                  <c:v>-14</c:v>
                </c:pt>
                <c:pt idx="3954">
                  <c:v>-18</c:v>
                </c:pt>
                <c:pt idx="3955">
                  <c:v>-13</c:v>
                </c:pt>
                <c:pt idx="3956">
                  <c:v>-13</c:v>
                </c:pt>
                <c:pt idx="3957">
                  <c:v>-30</c:v>
                </c:pt>
                <c:pt idx="3958">
                  <c:v>-23</c:v>
                </c:pt>
                <c:pt idx="3959">
                  <c:v>-29</c:v>
                </c:pt>
                <c:pt idx="3960">
                  <c:v>-36</c:v>
                </c:pt>
                <c:pt idx="3961">
                  <c:v>-37</c:v>
                </c:pt>
                <c:pt idx="3962">
                  <c:v>-34</c:v>
                </c:pt>
                <c:pt idx="3963">
                  <c:v>-33</c:v>
                </c:pt>
                <c:pt idx="3964">
                  <c:v>-28</c:v>
                </c:pt>
                <c:pt idx="3965">
                  <c:v>-30</c:v>
                </c:pt>
                <c:pt idx="3966">
                  <c:v>-34</c:v>
                </c:pt>
                <c:pt idx="3967">
                  <c:v>-36</c:v>
                </c:pt>
                <c:pt idx="3968">
                  <c:v>-35</c:v>
                </c:pt>
                <c:pt idx="3969">
                  <c:v>-35</c:v>
                </c:pt>
                <c:pt idx="3970">
                  <c:v>-39</c:v>
                </c:pt>
                <c:pt idx="3971">
                  <c:v>-35</c:v>
                </c:pt>
                <c:pt idx="3972">
                  <c:v>-24</c:v>
                </c:pt>
                <c:pt idx="3973">
                  <c:v>-25</c:v>
                </c:pt>
                <c:pt idx="3974">
                  <c:v>-21</c:v>
                </c:pt>
                <c:pt idx="3975">
                  <c:v>-16</c:v>
                </c:pt>
                <c:pt idx="3976">
                  <c:v>-14</c:v>
                </c:pt>
                <c:pt idx="3977">
                  <c:v>-37</c:v>
                </c:pt>
                <c:pt idx="3978">
                  <c:v>-26</c:v>
                </c:pt>
                <c:pt idx="3979">
                  <c:v>-30</c:v>
                </c:pt>
                <c:pt idx="3980">
                  <c:v>-20</c:v>
                </c:pt>
                <c:pt idx="3981">
                  <c:v>-19</c:v>
                </c:pt>
                <c:pt idx="3982">
                  <c:v>-28</c:v>
                </c:pt>
                <c:pt idx="3983">
                  <c:v>-29</c:v>
                </c:pt>
                <c:pt idx="3984">
                  <c:v>-26</c:v>
                </c:pt>
                <c:pt idx="3985">
                  <c:v>-29</c:v>
                </c:pt>
                <c:pt idx="3986">
                  <c:v>-32</c:v>
                </c:pt>
                <c:pt idx="3987">
                  <c:v>-29</c:v>
                </c:pt>
                <c:pt idx="3988">
                  <c:v>-31</c:v>
                </c:pt>
                <c:pt idx="3989">
                  <c:v>-25</c:v>
                </c:pt>
                <c:pt idx="3990">
                  <c:v>-29</c:v>
                </c:pt>
                <c:pt idx="3991">
                  <c:v>-35</c:v>
                </c:pt>
                <c:pt idx="3992">
                  <c:v>-28</c:v>
                </c:pt>
                <c:pt idx="3993">
                  <c:v>-26</c:v>
                </c:pt>
                <c:pt idx="3994">
                  <c:v>-25</c:v>
                </c:pt>
                <c:pt idx="3995">
                  <c:v>-27</c:v>
                </c:pt>
                <c:pt idx="3996">
                  <c:v>-24</c:v>
                </c:pt>
                <c:pt idx="3997">
                  <c:v>-22</c:v>
                </c:pt>
                <c:pt idx="3998">
                  <c:v>-22</c:v>
                </c:pt>
                <c:pt idx="3999">
                  <c:v>-25</c:v>
                </c:pt>
                <c:pt idx="4000">
                  <c:v>-25</c:v>
                </c:pt>
                <c:pt idx="4001">
                  <c:v>-28</c:v>
                </c:pt>
                <c:pt idx="4002">
                  <c:v>-29</c:v>
                </c:pt>
                <c:pt idx="4003">
                  <c:v>-23</c:v>
                </c:pt>
                <c:pt idx="4004">
                  <c:v>-25</c:v>
                </c:pt>
                <c:pt idx="4005">
                  <c:v>-43</c:v>
                </c:pt>
                <c:pt idx="4006">
                  <c:v>-48</c:v>
                </c:pt>
                <c:pt idx="4007">
                  <c:v>-34</c:v>
                </c:pt>
                <c:pt idx="4008">
                  <c:v>-30</c:v>
                </c:pt>
                <c:pt idx="4009">
                  <c:v>-39</c:v>
                </c:pt>
                <c:pt idx="4010">
                  <c:v>-30</c:v>
                </c:pt>
                <c:pt idx="4011">
                  <c:v>-32</c:v>
                </c:pt>
                <c:pt idx="4012">
                  <c:v>-31</c:v>
                </c:pt>
                <c:pt idx="4013">
                  <c:v>-36</c:v>
                </c:pt>
                <c:pt idx="4014">
                  <c:v>-29</c:v>
                </c:pt>
                <c:pt idx="4015">
                  <c:v>-30</c:v>
                </c:pt>
                <c:pt idx="4016">
                  <c:v>-41</c:v>
                </c:pt>
                <c:pt idx="4017">
                  <c:v>-37</c:v>
                </c:pt>
                <c:pt idx="4018">
                  <c:v>-43</c:v>
                </c:pt>
                <c:pt idx="4019">
                  <c:v>-37</c:v>
                </c:pt>
                <c:pt idx="4020">
                  <c:v>-37</c:v>
                </c:pt>
                <c:pt idx="4021">
                  <c:v>-35</c:v>
                </c:pt>
                <c:pt idx="4022">
                  <c:v>-35</c:v>
                </c:pt>
                <c:pt idx="4023">
                  <c:v>-44</c:v>
                </c:pt>
                <c:pt idx="4024">
                  <c:v>-38</c:v>
                </c:pt>
                <c:pt idx="4025">
                  <c:v>-35</c:v>
                </c:pt>
                <c:pt idx="4026">
                  <c:v>-45</c:v>
                </c:pt>
                <c:pt idx="4027">
                  <c:v>-36</c:v>
                </c:pt>
                <c:pt idx="4028">
                  <c:v>-38</c:v>
                </c:pt>
                <c:pt idx="4029">
                  <c:v>-34</c:v>
                </c:pt>
                <c:pt idx="4030">
                  <c:v>-30</c:v>
                </c:pt>
                <c:pt idx="4031">
                  <c:v>-28</c:v>
                </c:pt>
                <c:pt idx="4032">
                  <c:v>-30</c:v>
                </c:pt>
                <c:pt idx="4033">
                  <c:v>-32</c:v>
                </c:pt>
                <c:pt idx="4034">
                  <c:v>-29</c:v>
                </c:pt>
                <c:pt idx="4035">
                  <c:v>-34</c:v>
                </c:pt>
                <c:pt idx="4036">
                  <c:v>-35</c:v>
                </c:pt>
                <c:pt idx="4037">
                  <c:v>-32</c:v>
                </c:pt>
                <c:pt idx="4038">
                  <c:v>-32</c:v>
                </c:pt>
                <c:pt idx="4039">
                  <c:v>-29</c:v>
                </c:pt>
                <c:pt idx="4040">
                  <c:v>-35</c:v>
                </c:pt>
                <c:pt idx="4041">
                  <c:v>-33</c:v>
                </c:pt>
                <c:pt idx="4042">
                  <c:v>-35</c:v>
                </c:pt>
                <c:pt idx="4043">
                  <c:v>-40</c:v>
                </c:pt>
                <c:pt idx="4044">
                  <c:v>-36</c:v>
                </c:pt>
                <c:pt idx="4045">
                  <c:v>-33</c:v>
                </c:pt>
                <c:pt idx="4046">
                  <c:v>-38</c:v>
                </c:pt>
                <c:pt idx="4047">
                  <c:v>-33</c:v>
                </c:pt>
                <c:pt idx="4048">
                  <c:v>-39</c:v>
                </c:pt>
                <c:pt idx="4049">
                  <c:v>-33</c:v>
                </c:pt>
                <c:pt idx="4050">
                  <c:v>-38</c:v>
                </c:pt>
                <c:pt idx="4051">
                  <c:v>-41</c:v>
                </c:pt>
                <c:pt idx="4052">
                  <c:v>-39</c:v>
                </c:pt>
                <c:pt idx="4053">
                  <c:v>-25</c:v>
                </c:pt>
                <c:pt idx="4054">
                  <c:v>-18</c:v>
                </c:pt>
                <c:pt idx="4055">
                  <c:v>-18</c:v>
                </c:pt>
                <c:pt idx="4056">
                  <c:v>-20</c:v>
                </c:pt>
                <c:pt idx="4057">
                  <c:v>-31</c:v>
                </c:pt>
                <c:pt idx="4058">
                  <c:v>-26</c:v>
                </c:pt>
                <c:pt idx="4059">
                  <c:v>-25</c:v>
                </c:pt>
                <c:pt idx="4060">
                  <c:v>-23</c:v>
                </c:pt>
                <c:pt idx="4061">
                  <c:v>-25</c:v>
                </c:pt>
                <c:pt idx="4062">
                  <c:v>-22</c:v>
                </c:pt>
                <c:pt idx="4063">
                  <c:v>-18</c:v>
                </c:pt>
                <c:pt idx="4064">
                  <c:v>-22</c:v>
                </c:pt>
                <c:pt idx="4065">
                  <c:v>-24</c:v>
                </c:pt>
                <c:pt idx="4066">
                  <c:v>-28</c:v>
                </c:pt>
                <c:pt idx="4067">
                  <c:v>-30</c:v>
                </c:pt>
                <c:pt idx="4068">
                  <c:v>-29</c:v>
                </c:pt>
                <c:pt idx="4069">
                  <c:v>-53</c:v>
                </c:pt>
                <c:pt idx="4070">
                  <c:v>-52</c:v>
                </c:pt>
                <c:pt idx="4071">
                  <c:v>-54</c:v>
                </c:pt>
                <c:pt idx="4072">
                  <c:v>-44</c:v>
                </c:pt>
                <c:pt idx="4073">
                  <c:v>-43</c:v>
                </c:pt>
                <c:pt idx="4074">
                  <c:v>-48</c:v>
                </c:pt>
                <c:pt idx="4075">
                  <c:v>-45</c:v>
                </c:pt>
                <c:pt idx="4076">
                  <c:v>-50</c:v>
                </c:pt>
                <c:pt idx="4077">
                  <c:v>-42</c:v>
                </c:pt>
                <c:pt idx="4078">
                  <c:v>-47</c:v>
                </c:pt>
                <c:pt idx="4079">
                  <c:v>-52</c:v>
                </c:pt>
                <c:pt idx="4080">
                  <c:v>-51</c:v>
                </c:pt>
                <c:pt idx="4081">
                  <c:v>-32</c:v>
                </c:pt>
                <c:pt idx="4082">
                  <c:v>-37</c:v>
                </c:pt>
                <c:pt idx="4083">
                  <c:v>-38</c:v>
                </c:pt>
                <c:pt idx="4084">
                  <c:v>-39</c:v>
                </c:pt>
                <c:pt idx="4085">
                  <c:v>-41</c:v>
                </c:pt>
                <c:pt idx="4086">
                  <c:v>-31</c:v>
                </c:pt>
                <c:pt idx="4087">
                  <c:v>-31</c:v>
                </c:pt>
                <c:pt idx="4088">
                  <c:v>-32</c:v>
                </c:pt>
                <c:pt idx="4089">
                  <c:v>-35</c:v>
                </c:pt>
                <c:pt idx="4090">
                  <c:v>-34</c:v>
                </c:pt>
                <c:pt idx="4091">
                  <c:v>-31</c:v>
                </c:pt>
                <c:pt idx="4092">
                  <c:v>-28</c:v>
                </c:pt>
                <c:pt idx="4093">
                  <c:v>27</c:v>
                </c:pt>
                <c:pt idx="4094">
                  <c:v>-28</c:v>
                </c:pt>
                <c:pt idx="4095">
                  <c:v>-32</c:v>
                </c:pt>
                <c:pt idx="4096">
                  <c:v>-30</c:v>
                </c:pt>
                <c:pt idx="4097">
                  <c:v>-25</c:v>
                </c:pt>
                <c:pt idx="4098">
                  <c:v>-21</c:v>
                </c:pt>
                <c:pt idx="4099">
                  <c:v>-21</c:v>
                </c:pt>
                <c:pt idx="4100">
                  <c:v>-24</c:v>
                </c:pt>
                <c:pt idx="4101">
                  <c:v>-23</c:v>
                </c:pt>
                <c:pt idx="4102">
                  <c:v>-32</c:v>
                </c:pt>
                <c:pt idx="4103">
                  <c:v>-27</c:v>
                </c:pt>
                <c:pt idx="4104">
                  <c:v>-33</c:v>
                </c:pt>
                <c:pt idx="4105">
                  <c:v>-28</c:v>
                </c:pt>
                <c:pt idx="4106">
                  <c:v>-21</c:v>
                </c:pt>
                <c:pt idx="4107">
                  <c:v>-20</c:v>
                </c:pt>
                <c:pt idx="4108">
                  <c:v>-20</c:v>
                </c:pt>
                <c:pt idx="4109">
                  <c:v>-18</c:v>
                </c:pt>
                <c:pt idx="4110">
                  <c:v>-18</c:v>
                </c:pt>
                <c:pt idx="4111">
                  <c:v>-13</c:v>
                </c:pt>
                <c:pt idx="4112">
                  <c:v>-18</c:v>
                </c:pt>
                <c:pt idx="4113">
                  <c:v>-18</c:v>
                </c:pt>
                <c:pt idx="4114">
                  <c:v>-22</c:v>
                </c:pt>
                <c:pt idx="4115">
                  <c:v>-22</c:v>
                </c:pt>
                <c:pt idx="4116">
                  <c:v>-18</c:v>
                </c:pt>
                <c:pt idx="4117">
                  <c:v>-21</c:v>
                </c:pt>
                <c:pt idx="4118">
                  <c:v>-39</c:v>
                </c:pt>
                <c:pt idx="4119">
                  <c:v>-31</c:v>
                </c:pt>
                <c:pt idx="4120">
                  <c:v>-44</c:v>
                </c:pt>
                <c:pt idx="4121">
                  <c:v>-47</c:v>
                </c:pt>
                <c:pt idx="4122">
                  <c:v>-54</c:v>
                </c:pt>
                <c:pt idx="4123">
                  <c:v>-37</c:v>
                </c:pt>
                <c:pt idx="4124">
                  <c:v>-42</c:v>
                </c:pt>
                <c:pt idx="4125">
                  <c:v>-40</c:v>
                </c:pt>
                <c:pt idx="4126">
                  <c:v>-38</c:v>
                </c:pt>
                <c:pt idx="4127">
                  <c:v>-41</c:v>
                </c:pt>
                <c:pt idx="4128">
                  <c:v>-50</c:v>
                </c:pt>
                <c:pt idx="4129">
                  <c:v>-48</c:v>
                </c:pt>
                <c:pt idx="4130">
                  <c:v>-36</c:v>
                </c:pt>
                <c:pt idx="4131">
                  <c:v>-34</c:v>
                </c:pt>
                <c:pt idx="4132">
                  <c:v>-36</c:v>
                </c:pt>
                <c:pt idx="4133">
                  <c:v>-31</c:v>
                </c:pt>
                <c:pt idx="4134">
                  <c:v>-33</c:v>
                </c:pt>
                <c:pt idx="4135">
                  <c:v>-35</c:v>
                </c:pt>
                <c:pt idx="4136">
                  <c:v>-34</c:v>
                </c:pt>
                <c:pt idx="4137">
                  <c:v>-31</c:v>
                </c:pt>
                <c:pt idx="4138">
                  <c:v>-34</c:v>
                </c:pt>
                <c:pt idx="4139">
                  <c:v>-38</c:v>
                </c:pt>
                <c:pt idx="4140">
                  <c:v>-36</c:v>
                </c:pt>
                <c:pt idx="4141">
                  <c:v>-41</c:v>
                </c:pt>
                <c:pt idx="4142">
                  <c:v>-29</c:v>
                </c:pt>
                <c:pt idx="4143">
                  <c:v>-21</c:v>
                </c:pt>
                <c:pt idx="4144">
                  <c:v>-21</c:v>
                </c:pt>
                <c:pt idx="4145">
                  <c:v>-16</c:v>
                </c:pt>
                <c:pt idx="4146">
                  <c:v>-13</c:v>
                </c:pt>
                <c:pt idx="4147">
                  <c:v>-12</c:v>
                </c:pt>
                <c:pt idx="4148">
                  <c:v>-18</c:v>
                </c:pt>
                <c:pt idx="4149">
                  <c:v>-17</c:v>
                </c:pt>
                <c:pt idx="4150">
                  <c:v>-19</c:v>
                </c:pt>
                <c:pt idx="4151">
                  <c:v>-22</c:v>
                </c:pt>
                <c:pt idx="4152">
                  <c:v>-28</c:v>
                </c:pt>
                <c:pt idx="4153">
                  <c:v>-25</c:v>
                </c:pt>
                <c:pt idx="4154">
                  <c:v>-7</c:v>
                </c:pt>
                <c:pt idx="4155">
                  <c:v>-11</c:v>
                </c:pt>
                <c:pt idx="4156">
                  <c:v>-13</c:v>
                </c:pt>
                <c:pt idx="4157">
                  <c:v>-13</c:v>
                </c:pt>
                <c:pt idx="4158">
                  <c:v>-23</c:v>
                </c:pt>
                <c:pt idx="4159">
                  <c:v>-12</c:v>
                </c:pt>
                <c:pt idx="4160">
                  <c:v>-23</c:v>
                </c:pt>
                <c:pt idx="4161">
                  <c:v>-27</c:v>
                </c:pt>
                <c:pt idx="4162">
                  <c:v>-49</c:v>
                </c:pt>
                <c:pt idx="4163">
                  <c:v>-51</c:v>
                </c:pt>
                <c:pt idx="4164">
                  <c:v>-42</c:v>
                </c:pt>
                <c:pt idx="4165">
                  <c:v>-62</c:v>
                </c:pt>
                <c:pt idx="4166">
                  <c:v>-54</c:v>
                </c:pt>
                <c:pt idx="4167">
                  <c:v>-48</c:v>
                </c:pt>
                <c:pt idx="4168">
                  <c:v>-47</c:v>
                </c:pt>
                <c:pt idx="4169">
                  <c:v>-45</c:v>
                </c:pt>
                <c:pt idx="4170">
                  <c:v>-60</c:v>
                </c:pt>
                <c:pt idx="4171">
                  <c:v>-46</c:v>
                </c:pt>
                <c:pt idx="4172">
                  <c:v>-48</c:v>
                </c:pt>
                <c:pt idx="4173">
                  <c:v>-57</c:v>
                </c:pt>
                <c:pt idx="4174">
                  <c:v>-37</c:v>
                </c:pt>
                <c:pt idx="4175">
                  <c:v>-40</c:v>
                </c:pt>
                <c:pt idx="4176">
                  <c:v>-39</c:v>
                </c:pt>
                <c:pt idx="4177">
                  <c:v>-37</c:v>
                </c:pt>
                <c:pt idx="4178">
                  <c:v>-36</c:v>
                </c:pt>
                <c:pt idx="4179">
                  <c:v>-30</c:v>
                </c:pt>
                <c:pt idx="4180">
                  <c:v>-38</c:v>
                </c:pt>
                <c:pt idx="4181">
                  <c:v>-45</c:v>
                </c:pt>
                <c:pt idx="4182">
                  <c:v>-30</c:v>
                </c:pt>
                <c:pt idx="4183">
                  <c:v>-30</c:v>
                </c:pt>
                <c:pt idx="4184">
                  <c:v>-41</c:v>
                </c:pt>
                <c:pt idx="4185">
                  <c:v>-32</c:v>
                </c:pt>
                <c:pt idx="4186">
                  <c:v>-51</c:v>
                </c:pt>
                <c:pt idx="4187">
                  <c:v>-60</c:v>
                </c:pt>
                <c:pt idx="4188">
                  <c:v>-42</c:v>
                </c:pt>
                <c:pt idx="4189">
                  <c:v>-40</c:v>
                </c:pt>
                <c:pt idx="4190">
                  <c:v>-44</c:v>
                </c:pt>
                <c:pt idx="4191">
                  <c:v>-53</c:v>
                </c:pt>
                <c:pt idx="4192">
                  <c:v>-39</c:v>
                </c:pt>
                <c:pt idx="4193">
                  <c:v>-47</c:v>
                </c:pt>
                <c:pt idx="4194">
                  <c:v>-48</c:v>
                </c:pt>
                <c:pt idx="4195">
                  <c:v>-41</c:v>
                </c:pt>
                <c:pt idx="4196">
                  <c:v>-47</c:v>
                </c:pt>
                <c:pt idx="4197">
                  <c:v>-46</c:v>
                </c:pt>
                <c:pt idx="4198">
                  <c:v>-20</c:v>
                </c:pt>
                <c:pt idx="4199">
                  <c:v>-19</c:v>
                </c:pt>
                <c:pt idx="4200">
                  <c:v>-18</c:v>
                </c:pt>
                <c:pt idx="4201">
                  <c:v>-20</c:v>
                </c:pt>
                <c:pt idx="4202">
                  <c:v>-17</c:v>
                </c:pt>
                <c:pt idx="4203">
                  <c:v>-18</c:v>
                </c:pt>
                <c:pt idx="4204">
                  <c:v>-21</c:v>
                </c:pt>
                <c:pt idx="4205">
                  <c:v>-20</c:v>
                </c:pt>
                <c:pt idx="4206">
                  <c:v>-21</c:v>
                </c:pt>
                <c:pt idx="4207">
                  <c:v>-21</c:v>
                </c:pt>
                <c:pt idx="4208">
                  <c:v>-19</c:v>
                </c:pt>
                <c:pt idx="4209">
                  <c:v>-16</c:v>
                </c:pt>
                <c:pt idx="4210">
                  <c:v>-30</c:v>
                </c:pt>
                <c:pt idx="4211">
                  <c:v>-29</c:v>
                </c:pt>
                <c:pt idx="4212">
                  <c:v>-31</c:v>
                </c:pt>
                <c:pt idx="4213">
                  <c:v>-25</c:v>
                </c:pt>
                <c:pt idx="4214">
                  <c:v>-13</c:v>
                </c:pt>
                <c:pt idx="4215">
                  <c:v>-22</c:v>
                </c:pt>
                <c:pt idx="4216">
                  <c:v>-14</c:v>
                </c:pt>
                <c:pt idx="4217">
                  <c:v>-34</c:v>
                </c:pt>
                <c:pt idx="4218">
                  <c:v>-31</c:v>
                </c:pt>
                <c:pt idx="4219">
                  <c:v>-33</c:v>
                </c:pt>
                <c:pt idx="4220">
                  <c:v>-29</c:v>
                </c:pt>
                <c:pt idx="4221">
                  <c:v>-30</c:v>
                </c:pt>
                <c:pt idx="4222">
                  <c:v>-34</c:v>
                </c:pt>
                <c:pt idx="4223">
                  <c:v>-23</c:v>
                </c:pt>
                <c:pt idx="4224">
                  <c:v>-26</c:v>
                </c:pt>
                <c:pt idx="4225">
                  <c:v>-29</c:v>
                </c:pt>
                <c:pt idx="4226">
                  <c:v>-31</c:v>
                </c:pt>
                <c:pt idx="4227">
                  <c:v>-36</c:v>
                </c:pt>
                <c:pt idx="4228">
                  <c:v>-26</c:v>
                </c:pt>
                <c:pt idx="4229">
                  <c:v>-17</c:v>
                </c:pt>
                <c:pt idx="4230">
                  <c:v>-20</c:v>
                </c:pt>
                <c:pt idx="4231">
                  <c:v>-18</c:v>
                </c:pt>
                <c:pt idx="4232">
                  <c:v>-12</c:v>
                </c:pt>
                <c:pt idx="4233">
                  <c:v>-12</c:v>
                </c:pt>
                <c:pt idx="4234">
                  <c:v>-23</c:v>
                </c:pt>
                <c:pt idx="4235">
                  <c:v>-16</c:v>
                </c:pt>
                <c:pt idx="4236">
                  <c:v>-25</c:v>
                </c:pt>
                <c:pt idx="4237">
                  <c:v>-23</c:v>
                </c:pt>
                <c:pt idx="4238">
                  <c:v>-23</c:v>
                </c:pt>
                <c:pt idx="4239">
                  <c:v>-19</c:v>
                </c:pt>
                <c:pt idx="4240">
                  <c:v>-18</c:v>
                </c:pt>
                <c:pt idx="4241">
                  <c:v>-24</c:v>
                </c:pt>
                <c:pt idx="4242">
                  <c:v>-25</c:v>
                </c:pt>
                <c:pt idx="4243">
                  <c:v>-19</c:v>
                </c:pt>
                <c:pt idx="4244">
                  <c:v>-22</c:v>
                </c:pt>
                <c:pt idx="4245">
                  <c:v>-21</c:v>
                </c:pt>
                <c:pt idx="4246">
                  <c:v>-34</c:v>
                </c:pt>
                <c:pt idx="4247">
                  <c:v>-30</c:v>
                </c:pt>
                <c:pt idx="4248">
                  <c:v>-34</c:v>
                </c:pt>
                <c:pt idx="4249">
                  <c:v>-42</c:v>
                </c:pt>
                <c:pt idx="4250">
                  <c:v>-34</c:v>
                </c:pt>
                <c:pt idx="4251">
                  <c:v>-29</c:v>
                </c:pt>
                <c:pt idx="4252">
                  <c:v>-34</c:v>
                </c:pt>
                <c:pt idx="4253">
                  <c:v>-40</c:v>
                </c:pt>
                <c:pt idx="4254">
                  <c:v>-31</c:v>
                </c:pt>
                <c:pt idx="4255">
                  <c:v>-37</c:v>
                </c:pt>
                <c:pt idx="4256">
                  <c:v>-29</c:v>
                </c:pt>
                <c:pt idx="4257">
                  <c:v>-33</c:v>
                </c:pt>
                <c:pt idx="4258">
                  <c:v>-36</c:v>
                </c:pt>
                <c:pt idx="4259">
                  <c:v>-38</c:v>
                </c:pt>
                <c:pt idx="4260">
                  <c:v>-36</c:v>
                </c:pt>
                <c:pt idx="4261">
                  <c:v>-37</c:v>
                </c:pt>
                <c:pt idx="4262">
                  <c:v>-36</c:v>
                </c:pt>
                <c:pt idx="4263">
                  <c:v>-31</c:v>
                </c:pt>
                <c:pt idx="4264">
                  <c:v>-30</c:v>
                </c:pt>
                <c:pt idx="4265">
                  <c:v>-29</c:v>
                </c:pt>
                <c:pt idx="4266">
                  <c:v>-32</c:v>
                </c:pt>
                <c:pt idx="4267">
                  <c:v>-32</c:v>
                </c:pt>
                <c:pt idx="4268">
                  <c:v>-36</c:v>
                </c:pt>
                <c:pt idx="4269">
                  <c:v>-42</c:v>
                </c:pt>
                <c:pt idx="4270">
                  <c:v>-27</c:v>
                </c:pt>
                <c:pt idx="4271">
                  <c:v>-25</c:v>
                </c:pt>
                <c:pt idx="4272">
                  <c:v>-27</c:v>
                </c:pt>
                <c:pt idx="4273">
                  <c:v>-30</c:v>
                </c:pt>
                <c:pt idx="4274">
                  <c:v>-26</c:v>
                </c:pt>
                <c:pt idx="4275">
                  <c:v>-23</c:v>
                </c:pt>
                <c:pt idx="4276">
                  <c:v>-26</c:v>
                </c:pt>
                <c:pt idx="4277">
                  <c:v>-25</c:v>
                </c:pt>
                <c:pt idx="4278">
                  <c:v>-23</c:v>
                </c:pt>
                <c:pt idx="4279">
                  <c:v>-31</c:v>
                </c:pt>
                <c:pt idx="4280">
                  <c:v>-23</c:v>
                </c:pt>
                <c:pt idx="4281">
                  <c:v>-28</c:v>
                </c:pt>
                <c:pt idx="4282">
                  <c:v>-31</c:v>
                </c:pt>
                <c:pt idx="4283">
                  <c:v>-28</c:v>
                </c:pt>
                <c:pt idx="4284">
                  <c:v>-39</c:v>
                </c:pt>
                <c:pt idx="4285">
                  <c:v>-35</c:v>
                </c:pt>
                <c:pt idx="4286">
                  <c:v>-35</c:v>
                </c:pt>
                <c:pt idx="4287">
                  <c:v>-31</c:v>
                </c:pt>
                <c:pt idx="4288">
                  <c:v>-29</c:v>
                </c:pt>
                <c:pt idx="4289">
                  <c:v>-28</c:v>
                </c:pt>
                <c:pt idx="4290">
                  <c:v>-31</c:v>
                </c:pt>
                <c:pt idx="4291">
                  <c:v>-33</c:v>
                </c:pt>
                <c:pt idx="4292">
                  <c:v>-29</c:v>
                </c:pt>
                <c:pt idx="4293">
                  <c:v>-27</c:v>
                </c:pt>
                <c:pt idx="4294">
                  <c:v>-5</c:v>
                </c:pt>
                <c:pt idx="4295">
                  <c:v>-17</c:v>
                </c:pt>
                <c:pt idx="4296">
                  <c:v>-19</c:v>
                </c:pt>
                <c:pt idx="4297">
                  <c:v>-15</c:v>
                </c:pt>
                <c:pt idx="4298">
                  <c:v>-26</c:v>
                </c:pt>
                <c:pt idx="4299">
                  <c:v>-20</c:v>
                </c:pt>
                <c:pt idx="4300">
                  <c:v>-27</c:v>
                </c:pt>
                <c:pt idx="4301">
                  <c:v>-17</c:v>
                </c:pt>
                <c:pt idx="4302">
                  <c:v>-51</c:v>
                </c:pt>
                <c:pt idx="4303">
                  <c:v>-37</c:v>
                </c:pt>
                <c:pt idx="4304">
                  <c:v>-40</c:v>
                </c:pt>
                <c:pt idx="4305">
                  <c:v>-30</c:v>
                </c:pt>
                <c:pt idx="4306">
                  <c:v>-32</c:v>
                </c:pt>
                <c:pt idx="4307">
                  <c:v>-31</c:v>
                </c:pt>
                <c:pt idx="4308">
                  <c:v>-30</c:v>
                </c:pt>
                <c:pt idx="4309">
                  <c:v>-35</c:v>
                </c:pt>
                <c:pt idx="4310">
                  <c:v>-33</c:v>
                </c:pt>
                <c:pt idx="4311">
                  <c:v>-37</c:v>
                </c:pt>
                <c:pt idx="4312">
                  <c:v>-36</c:v>
                </c:pt>
                <c:pt idx="4313">
                  <c:v>-40</c:v>
                </c:pt>
                <c:pt idx="4314">
                  <c:v>-21</c:v>
                </c:pt>
                <c:pt idx="4315">
                  <c:v>-18</c:v>
                </c:pt>
                <c:pt idx="4316">
                  <c:v>-19</c:v>
                </c:pt>
                <c:pt idx="4317">
                  <c:v>-16</c:v>
                </c:pt>
                <c:pt idx="4318">
                  <c:v>-20</c:v>
                </c:pt>
                <c:pt idx="4319">
                  <c:v>-19</c:v>
                </c:pt>
                <c:pt idx="4320">
                  <c:v>-19</c:v>
                </c:pt>
                <c:pt idx="4321">
                  <c:v>-17</c:v>
                </c:pt>
                <c:pt idx="4322">
                  <c:v>-20</c:v>
                </c:pt>
                <c:pt idx="4323">
                  <c:v>-21</c:v>
                </c:pt>
                <c:pt idx="4324">
                  <c:v>-23</c:v>
                </c:pt>
                <c:pt idx="4325">
                  <c:v>-24</c:v>
                </c:pt>
                <c:pt idx="4326">
                  <c:v>-47</c:v>
                </c:pt>
                <c:pt idx="4327">
                  <c:v>-46</c:v>
                </c:pt>
                <c:pt idx="4328">
                  <c:v>-38</c:v>
                </c:pt>
                <c:pt idx="4329">
                  <c:v>-31</c:v>
                </c:pt>
                <c:pt idx="4330">
                  <c:v>-37</c:v>
                </c:pt>
                <c:pt idx="4331">
                  <c:v>-27</c:v>
                </c:pt>
                <c:pt idx="4332">
                  <c:v>-40</c:v>
                </c:pt>
                <c:pt idx="4333">
                  <c:v>-35</c:v>
                </c:pt>
                <c:pt idx="4334">
                  <c:v>-34</c:v>
                </c:pt>
                <c:pt idx="4335">
                  <c:v>-30</c:v>
                </c:pt>
                <c:pt idx="4336">
                  <c:v>-38</c:v>
                </c:pt>
                <c:pt idx="4337">
                  <c:v>-43</c:v>
                </c:pt>
                <c:pt idx="4338">
                  <c:v>-16</c:v>
                </c:pt>
                <c:pt idx="4339">
                  <c:v>-25</c:v>
                </c:pt>
                <c:pt idx="4340">
                  <c:v>-28</c:v>
                </c:pt>
                <c:pt idx="4341">
                  <c:v>-14</c:v>
                </c:pt>
                <c:pt idx="4342">
                  <c:v>-16</c:v>
                </c:pt>
                <c:pt idx="4343">
                  <c:v>-15</c:v>
                </c:pt>
                <c:pt idx="4344">
                  <c:v>-13</c:v>
                </c:pt>
                <c:pt idx="4345">
                  <c:v>-7</c:v>
                </c:pt>
                <c:pt idx="4346">
                  <c:v>-36</c:v>
                </c:pt>
                <c:pt idx="4347">
                  <c:v>-33</c:v>
                </c:pt>
                <c:pt idx="4348">
                  <c:v>-14</c:v>
                </c:pt>
                <c:pt idx="4349">
                  <c:v>-16</c:v>
                </c:pt>
                <c:pt idx="4350">
                  <c:v>-22</c:v>
                </c:pt>
                <c:pt idx="4351">
                  <c:v>-26</c:v>
                </c:pt>
                <c:pt idx="4352">
                  <c:v>-25</c:v>
                </c:pt>
                <c:pt idx="4353">
                  <c:v>-26</c:v>
                </c:pt>
                <c:pt idx="4354">
                  <c:v>-28</c:v>
                </c:pt>
                <c:pt idx="4355">
                  <c:v>-23</c:v>
                </c:pt>
                <c:pt idx="4356">
                  <c:v>-26</c:v>
                </c:pt>
                <c:pt idx="4357">
                  <c:v>-28</c:v>
                </c:pt>
                <c:pt idx="4358">
                  <c:v>-48</c:v>
                </c:pt>
                <c:pt idx="4359">
                  <c:v>-46</c:v>
                </c:pt>
                <c:pt idx="4360">
                  <c:v>-43</c:v>
                </c:pt>
                <c:pt idx="4361">
                  <c:v>-40</c:v>
                </c:pt>
                <c:pt idx="4362">
                  <c:v>-47</c:v>
                </c:pt>
                <c:pt idx="4363">
                  <c:v>-34</c:v>
                </c:pt>
                <c:pt idx="4364">
                  <c:v>-39</c:v>
                </c:pt>
                <c:pt idx="4365">
                  <c:v>-41</c:v>
                </c:pt>
                <c:pt idx="4366">
                  <c:v>-48</c:v>
                </c:pt>
                <c:pt idx="4367">
                  <c:v>-43</c:v>
                </c:pt>
                <c:pt idx="4368">
                  <c:v>-45</c:v>
                </c:pt>
                <c:pt idx="4369">
                  <c:v>-44</c:v>
                </c:pt>
                <c:pt idx="4370">
                  <c:v>-43</c:v>
                </c:pt>
                <c:pt idx="4371">
                  <c:v>-41</c:v>
                </c:pt>
                <c:pt idx="4372">
                  <c:v>-43</c:v>
                </c:pt>
                <c:pt idx="4373">
                  <c:v>-47</c:v>
                </c:pt>
                <c:pt idx="4374">
                  <c:v>-50</c:v>
                </c:pt>
                <c:pt idx="4375">
                  <c:v>-35</c:v>
                </c:pt>
                <c:pt idx="4376">
                  <c:v>-35</c:v>
                </c:pt>
                <c:pt idx="4377">
                  <c:v>-37</c:v>
                </c:pt>
                <c:pt idx="4378">
                  <c:v>-40</c:v>
                </c:pt>
                <c:pt idx="4379">
                  <c:v>-36</c:v>
                </c:pt>
                <c:pt idx="4380">
                  <c:v>-36</c:v>
                </c:pt>
                <c:pt idx="4381">
                  <c:v>-30</c:v>
                </c:pt>
                <c:pt idx="4382">
                  <c:v>-43</c:v>
                </c:pt>
                <c:pt idx="4383">
                  <c:v>-41</c:v>
                </c:pt>
                <c:pt idx="4384">
                  <c:v>-35</c:v>
                </c:pt>
                <c:pt idx="4385">
                  <c:v>-36</c:v>
                </c:pt>
                <c:pt idx="4386">
                  <c:v>-34</c:v>
                </c:pt>
                <c:pt idx="4387">
                  <c:v>-38</c:v>
                </c:pt>
                <c:pt idx="4388">
                  <c:v>-36</c:v>
                </c:pt>
                <c:pt idx="4389">
                  <c:v>-35</c:v>
                </c:pt>
                <c:pt idx="4390">
                  <c:v>-41</c:v>
                </c:pt>
                <c:pt idx="4391">
                  <c:v>-41</c:v>
                </c:pt>
                <c:pt idx="4392">
                  <c:v>-42</c:v>
                </c:pt>
                <c:pt idx="4393">
                  <c:v>-42</c:v>
                </c:pt>
                <c:pt idx="4394">
                  <c:v>-36</c:v>
                </c:pt>
                <c:pt idx="4395">
                  <c:v>-36</c:v>
                </c:pt>
                <c:pt idx="4396">
                  <c:v>-36</c:v>
                </c:pt>
                <c:pt idx="4397">
                  <c:v>-41</c:v>
                </c:pt>
                <c:pt idx="4398">
                  <c:v>-43</c:v>
                </c:pt>
                <c:pt idx="4399">
                  <c:v>-44</c:v>
                </c:pt>
                <c:pt idx="4400">
                  <c:v>-33</c:v>
                </c:pt>
                <c:pt idx="4401">
                  <c:v>-51</c:v>
                </c:pt>
                <c:pt idx="4402">
                  <c:v>-42</c:v>
                </c:pt>
                <c:pt idx="4403">
                  <c:v>-56</c:v>
                </c:pt>
                <c:pt idx="4404">
                  <c:v>-56</c:v>
                </c:pt>
                <c:pt idx="4405">
                  <c:v>-35</c:v>
                </c:pt>
                <c:pt idx="4406">
                  <c:v>-20</c:v>
                </c:pt>
                <c:pt idx="4407">
                  <c:v>0</c:v>
                </c:pt>
                <c:pt idx="4408">
                  <c:v>-26</c:v>
                </c:pt>
                <c:pt idx="4409">
                  <c:v>-25</c:v>
                </c:pt>
                <c:pt idx="4410">
                  <c:v>-23</c:v>
                </c:pt>
                <c:pt idx="4411">
                  <c:v>-6</c:v>
                </c:pt>
                <c:pt idx="4412">
                  <c:v>-3</c:v>
                </c:pt>
                <c:pt idx="4413">
                  <c:v>-11</c:v>
                </c:pt>
                <c:pt idx="4414">
                  <c:v>-19</c:v>
                </c:pt>
                <c:pt idx="4415">
                  <c:v>-20</c:v>
                </c:pt>
                <c:pt idx="4416">
                  <c:v>-16</c:v>
                </c:pt>
                <c:pt idx="4417">
                  <c:v>-17</c:v>
                </c:pt>
                <c:pt idx="4418">
                  <c:v>-37</c:v>
                </c:pt>
                <c:pt idx="4419">
                  <c:v>-11</c:v>
                </c:pt>
                <c:pt idx="4420">
                  <c:v>-6</c:v>
                </c:pt>
                <c:pt idx="4421">
                  <c:v>-5</c:v>
                </c:pt>
                <c:pt idx="4422">
                  <c:v>-17</c:v>
                </c:pt>
                <c:pt idx="4423">
                  <c:v>-25</c:v>
                </c:pt>
                <c:pt idx="4424">
                  <c:v>-28</c:v>
                </c:pt>
                <c:pt idx="4425">
                  <c:v>-31</c:v>
                </c:pt>
                <c:pt idx="4426">
                  <c:v>-27</c:v>
                </c:pt>
                <c:pt idx="4427">
                  <c:v>-11</c:v>
                </c:pt>
                <c:pt idx="4428">
                  <c:v>0</c:v>
                </c:pt>
                <c:pt idx="4429">
                  <c:v>-36</c:v>
                </c:pt>
                <c:pt idx="4430">
                  <c:v>-22</c:v>
                </c:pt>
                <c:pt idx="4431">
                  <c:v>-25</c:v>
                </c:pt>
                <c:pt idx="4432">
                  <c:v>-21</c:v>
                </c:pt>
                <c:pt idx="4433">
                  <c:v>-19</c:v>
                </c:pt>
                <c:pt idx="4434">
                  <c:v>-20</c:v>
                </c:pt>
                <c:pt idx="4435">
                  <c:v>-25</c:v>
                </c:pt>
                <c:pt idx="4436">
                  <c:v>-32</c:v>
                </c:pt>
                <c:pt idx="4437">
                  <c:v>-32</c:v>
                </c:pt>
                <c:pt idx="4438">
                  <c:v>-42</c:v>
                </c:pt>
                <c:pt idx="4439">
                  <c:v>-48</c:v>
                </c:pt>
                <c:pt idx="4440">
                  <c:v>-41</c:v>
                </c:pt>
                <c:pt idx="4441">
                  <c:v>-14</c:v>
                </c:pt>
                <c:pt idx="4442">
                  <c:v>-2</c:v>
                </c:pt>
                <c:pt idx="4443">
                  <c:v>-8</c:v>
                </c:pt>
                <c:pt idx="4444">
                  <c:v>-4</c:v>
                </c:pt>
                <c:pt idx="4445">
                  <c:v>-29</c:v>
                </c:pt>
                <c:pt idx="4446">
                  <c:v>-20</c:v>
                </c:pt>
                <c:pt idx="4447">
                  <c:v>-8</c:v>
                </c:pt>
                <c:pt idx="4448">
                  <c:v>-1</c:v>
                </c:pt>
                <c:pt idx="4449">
                  <c:v>-41</c:v>
                </c:pt>
                <c:pt idx="4450">
                  <c:v>-41</c:v>
                </c:pt>
                <c:pt idx="4451">
                  <c:v>-35</c:v>
                </c:pt>
                <c:pt idx="4452">
                  <c:v>-31</c:v>
                </c:pt>
                <c:pt idx="4453">
                  <c:v>-30</c:v>
                </c:pt>
                <c:pt idx="4454">
                  <c:v>-35</c:v>
                </c:pt>
                <c:pt idx="4455">
                  <c:v>-42</c:v>
                </c:pt>
                <c:pt idx="4456">
                  <c:v>-36</c:v>
                </c:pt>
                <c:pt idx="4457">
                  <c:v>-36</c:v>
                </c:pt>
                <c:pt idx="4458">
                  <c:v>-39</c:v>
                </c:pt>
                <c:pt idx="4459">
                  <c:v>-38</c:v>
                </c:pt>
                <c:pt idx="4460">
                  <c:v>-34</c:v>
                </c:pt>
                <c:pt idx="4461">
                  <c:v>1</c:v>
                </c:pt>
                <c:pt idx="4462">
                  <c:v>-1</c:v>
                </c:pt>
                <c:pt idx="4463">
                  <c:v>2</c:v>
                </c:pt>
                <c:pt idx="4464">
                  <c:v>-12</c:v>
                </c:pt>
                <c:pt idx="4465">
                  <c:v>-42</c:v>
                </c:pt>
                <c:pt idx="4466">
                  <c:v>-44</c:v>
                </c:pt>
                <c:pt idx="4467">
                  <c:v>-47</c:v>
                </c:pt>
                <c:pt idx="4468">
                  <c:v>-38</c:v>
                </c:pt>
                <c:pt idx="4469">
                  <c:v>-34</c:v>
                </c:pt>
                <c:pt idx="4470">
                  <c:v>-34</c:v>
                </c:pt>
                <c:pt idx="4471">
                  <c:v>-34</c:v>
                </c:pt>
                <c:pt idx="4472">
                  <c:v>-31</c:v>
                </c:pt>
                <c:pt idx="4473">
                  <c:v>-37</c:v>
                </c:pt>
                <c:pt idx="4474">
                  <c:v>-42</c:v>
                </c:pt>
                <c:pt idx="4475">
                  <c:v>-43</c:v>
                </c:pt>
                <c:pt idx="4476">
                  <c:v>-52</c:v>
                </c:pt>
                <c:pt idx="4477">
                  <c:v>-14</c:v>
                </c:pt>
                <c:pt idx="4478">
                  <c:v>-7</c:v>
                </c:pt>
                <c:pt idx="4479">
                  <c:v>-16</c:v>
                </c:pt>
                <c:pt idx="4480">
                  <c:v>-15</c:v>
                </c:pt>
                <c:pt idx="4481">
                  <c:v>-13</c:v>
                </c:pt>
                <c:pt idx="4482">
                  <c:v>-17</c:v>
                </c:pt>
                <c:pt idx="4483">
                  <c:v>-5</c:v>
                </c:pt>
                <c:pt idx="4484">
                  <c:v>-22</c:v>
                </c:pt>
                <c:pt idx="4485">
                  <c:v>-12</c:v>
                </c:pt>
                <c:pt idx="4486">
                  <c:v>-19</c:v>
                </c:pt>
                <c:pt idx="4487">
                  <c:v>-31</c:v>
                </c:pt>
                <c:pt idx="4488">
                  <c:v>-57</c:v>
                </c:pt>
                <c:pt idx="4489">
                  <c:v>-53</c:v>
                </c:pt>
                <c:pt idx="4490">
                  <c:v>-45</c:v>
                </c:pt>
                <c:pt idx="4491">
                  <c:v>-41</c:v>
                </c:pt>
                <c:pt idx="4492">
                  <c:v>-51</c:v>
                </c:pt>
                <c:pt idx="4493">
                  <c:v>-47</c:v>
                </c:pt>
                <c:pt idx="4494">
                  <c:v>-53</c:v>
                </c:pt>
                <c:pt idx="4495">
                  <c:v>-43</c:v>
                </c:pt>
                <c:pt idx="4496">
                  <c:v>-39</c:v>
                </c:pt>
                <c:pt idx="4497">
                  <c:v>-51</c:v>
                </c:pt>
                <c:pt idx="4498">
                  <c:v>-44</c:v>
                </c:pt>
                <c:pt idx="4499">
                  <c:v>-52</c:v>
                </c:pt>
                <c:pt idx="4500">
                  <c:v>-52</c:v>
                </c:pt>
                <c:pt idx="4501">
                  <c:v>-47</c:v>
                </c:pt>
                <c:pt idx="4502">
                  <c:v>-44</c:v>
                </c:pt>
                <c:pt idx="4503">
                  <c:v>-35</c:v>
                </c:pt>
                <c:pt idx="4504">
                  <c:v>-40</c:v>
                </c:pt>
                <c:pt idx="4505">
                  <c:v>-33</c:v>
                </c:pt>
                <c:pt idx="4506">
                  <c:v>-37</c:v>
                </c:pt>
                <c:pt idx="4507">
                  <c:v>-41</c:v>
                </c:pt>
                <c:pt idx="4508">
                  <c:v>-36</c:v>
                </c:pt>
                <c:pt idx="4509">
                  <c:v>-34</c:v>
                </c:pt>
                <c:pt idx="4510">
                  <c:v>-38</c:v>
                </c:pt>
                <c:pt idx="4511">
                  <c:v>-37</c:v>
                </c:pt>
                <c:pt idx="4512">
                  <c:v>-38</c:v>
                </c:pt>
                <c:pt idx="4513">
                  <c:v>-42</c:v>
                </c:pt>
                <c:pt idx="4514">
                  <c:v>-41</c:v>
                </c:pt>
                <c:pt idx="4515">
                  <c:v>-39</c:v>
                </c:pt>
                <c:pt idx="4516">
                  <c:v>-33</c:v>
                </c:pt>
                <c:pt idx="4517">
                  <c:v>-40</c:v>
                </c:pt>
                <c:pt idx="4518">
                  <c:v>-38</c:v>
                </c:pt>
                <c:pt idx="4519">
                  <c:v>-44</c:v>
                </c:pt>
                <c:pt idx="4520">
                  <c:v>-38</c:v>
                </c:pt>
                <c:pt idx="4521">
                  <c:v>-33</c:v>
                </c:pt>
                <c:pt idx="4522">
                  <c:v>-39</c:v>
                </c:pt>
                <c:pt idx="4523">
                  <c:v>-44</c:v>
                </c:pt>
                <c:pt idx="4524">
                  <c:v>-17</c:v>
                </c:pt>
                <c:pt idx="4525">
                  <c:v>-24</c:v>
                </c:pt>
                <c:pt idx="4526">
                  <c:v>-20</c:v>
                </c:pt>
                <c:pt idx="4527">
                  <c:v>-20</c:v>
                </c:pt>
                <c:pt idx="4528">
                  <c:v>-23</c:v>
                </c:pt>
                <c:pt idx="4529">
                  <c:v>-24</c:v>
                </c:pt>
                <c:pt idx="4530">
                  <c:v>-21</c:v>
                </c:pt>
                <c:pt idx="4531">
                  <c:v>-31</c:v>
                </c:pt>
                <c:pt idx="4532">
                  <c:v>-25</c:v>
                </c:pt>
                <c:pt idx="4533">
                  <c:v>-27</c:v>
                </c:pt>
                <c:pt idx="4534">
                  <c:v>-23</c:v>
                </c:pt>
                <c:pt idx="4535">
                  <c:v>-26</c:v>
                </c:pt>
                <c:pt idx="4536">
                  <c:v>-21</c:v>
                </c:pt>
                <c:pt idx="4537">
                  <c:v>-14</c:v>
                </c:pt>
                <c:pt idx="4538">
                  <c:v>-28</c:v>
                </c:pt>
                <c:pt idx="4539">
                  <c:v>-28</c:v>
                </c:pt>
                <c:pt idx="4540">
                  <c:v>-26</c:v>
                </c:pt>
                <c:pt idx="4541">
                  <c:v>-31</c:v>
                </c:pt>
                <c:pt idx="4542">
                  <c:v>-35</c:v>
                </c:pt>
                <c:pt idx="4543">
                  <c:v>-30</c:v>
                </c:pt>
                <c:pt idx="4544">
                  <c:v>-25</c:v>
                </c:pt>
                <c:pt idx="4545">
                  <c:v>-29</c:v>
                </c:pt>
                <c:pt idx="4546">
                  <c:v>-30</c:v>
                </c:pt>
                <c:pt idx="4547">
                  <c:v>-23</c:v>
                </c:pt>
                <c:pt idx="4548">
                  <c:v>-22</c:v>
                </c:pt>
                <c:pt idx="4549">
                  <c:v>-21</c:v>
                </c:pt>
                <c:pt idx="4550">
                  <c:v>-18</c:v>
                </c:pt>
                <c:pt idx="4551">
                  <c:v>-19</c:v>
                </c:pt>
                <c:pt idx="4552">
                  <c:v>-18</c:v>
                </c:pt>
                <c:pt idx="4553">
                  <c:v>-23</c:v>
                </c:pt>
                <c:pt idx="4554">
                  <c:v>-21</c:v>
                </c:pt>
                <c:pt idx="4555">
                  <c:v>-21</c:v>
                </c:pt>
                <c:pt idx="4556">
                  <c:v>-25</c:v>
                </c:pt>
                <c:pt idx="4557">
                  <c:v>-25</c:v>
                </c:pt>
                <c:pt idx="4558">
                  <c:v>-25</c:v>
                </c:pt>
                <c:pt idx="4559">
                  <c:v>-28</c:v>
                </c:pt>
                <c:pt idx="4560">
                  <c:v>-23</c:v>
                </c:pt>
                <c:pt idx="4561">
                  <c:v>-37</c:v>
                </c:pt>
                <c:pt idx="4562">
                  <c:v>-24</c:v>
                </c:pt>
                <c:pt idx="4563">
                  <c:v>-23</c:v>
                </c:pt>
                <c:pt idx="4564">
                  <c:v>-22</c:v>
                </c:pt>
                <c:pt idx="4565">
                  <c:v>-25</c:v>
                </c:pt>
                <c:pt idx="4566">
                  <c:v>-24</c:v>
                </c:pt>
                <c:pt idx="4567">
                  <c:v>-26</c:v>
                </c:pt>
                <c:pt idx="4568">
                  <c:v>-27</c:v>
                </c:pt>
                <c:pt idx="4569">
                  <c:v>-15</c:v>
                </c:pt>
                <c:pt idx="4570">
                  <c:v>-4</c:v>
                </c:pt>
                <c:pt idx="4571">
                  <c:v>-13</c:v>
                </c:pt>
                <c:pt idx="4572">
                  <c:v>-20</c:v>
                </c:pt>
                <c:pt idx="4573">
                  <c:v>-31</c:v>
                </c:pt>
                <c:pt idx="4574">
                  <c:v>-11</c:v>
                </c:pt>
                <c:pt idx="4575">
                  <c:v>-16</c:v>
                </c:pt>
                <c:pt idx="4576">
                  <c:v>0</c:v>
                </c:pt>
                <c:pt idx="4577">
                  <c:v>-40</c:v>
                </c:pt>
                <c:pt idx="4578">
                  <c:v>-40</c:v>
                </c:pt>
                <c:pt idx="4579">
                  <c:v>-48</c:v>
                </c:pt>
                <c:pt idx="4580">
                  <c:v>-43</c:v>
                </c:pt>
                <c:pt idx="4581">
                  <c:v>-43</c:v>
                </c:pt>
                <c:pt idx="4582">
                  <c:v>-38</c:v>
                </c:pt>
                <c:pt idx="4583">
                  <c:v>-35</c:v>
                </c:pt>
                <c:pt idx="4584">
                  <c:v>-41</c:v>
                </c:pt>
                <c:pt idx="4585">
                  <c:v>-45</c:v>
                </c:pt>
                <c:pt idx="4586">
                  <c:v>-44</c:v>
                </c:pt>
                <c:pt idx="4587">
                  <c:v>-53</c:v>
                </c:pt>
                <c:pt idx="4588">
                  <c:v>-52</c:v>
                </c:pt>
                <c:pt idx="4589">
                  <c:v>0</c:v>
                </c:pt>
                <c:pt idx="4590">
                  <c:v>-20</c:v>
                </c:pt>
                <c:pt idx="4591">
                  <c:v>-11</c:v>
                </c:pt>
                <c:pt idx="4592">
                  <c:v>-20</c:v>
                </c:pt>
                <c:pt idx="4593">
                  <c:v>-15</c:v>
                </c:pt>
                <c:pt idx="4594">
                  <c:v>-15</c:v>
                </c:pt>
                <c:pt idx="4595">
                  <c:v>-17</c:v>
                </c:pt>
                <c:pt idx="4596">
                  <c:v>-20</c:v>
                </c:pt>
                <c:pt idx="4597">
                  <c:v>-19</c:v>
                </c:pt>
                <c:pt idx="4598">
                  <c:v>-20</c:v>
                </c:pt>
                <c:pt idx="4599">
                  <c:v>-33</c:v>
                </c:pt>
                <c:pt idx="4600">
                  <c:v>-36</c:v>
                </c:pt>
                <c:pt idx="4601">
                  <c:v>-37</c:v>
                </c:pt>
                <c:pt idx="4602">
                  <c:v>-37</c:v>
                </c:pt>
                <c:pt idx="4603">
                  <c:v>-30</c:v>
                </c:pt>
                <c:pt idx="4604">
                  <c:v>-36</c:v>
                </c:pt>
                <c:pt idx="4605">
                  <c:v>-45</c:v>
                </c:pt>
                <c:pt idx="4606">
                  <c:v>-50</c:v>
                </c:pt>
                <c:pt idx="4607">
                  <c:v>-46</c:v>
                </c:pt>
                <c:pt idx="4608">
                  <c:v>-42</c:v>
                </c:pt>
                <c:pt idx="4609">
                  <c:v>-40</c:v>
                </c:pt>
                <c:pt idx="4610">
                  <c:v>-44</c:v>
                </c:pt>
                <c:pt idx="4611">
                  <c:v>452</c:v>
                </c:pt>
                <c:pt idx="4612">
                  <c:v>-16</c:v>
                </c:pt>
                <c:pt idx="4613">
                  <c:v>-27</c:v>
                </c:pt>
                <c:pt idx="4614">
                  <c:v>-24</c:v>
                </c:pt>
                <c:pt idx="4615">
                  <c:v>-18</c:v>
                </c:pt>
                <c:pt idx="4616">
                  <c:v>-22</c:v>
                </c:pt>
                <c:pt idx="4617">
                  <c:v>-28</c:v>
                </c:pt>
                <c:pt idx="4618">
                  <c:v>-31</c:v>
                </c:pt>
                <c:pt idx="4619">
                  <c:v>-38</c:v>
                </c:pt>
                <c:pt idx="4620">
                  <c:v>-37</c:v>
                </c:pt>
                <c:pt idx="4621">
                  <c:v>-38</c:v>
                </c:pt>
                <c:pt idx="4622">
                  <c:v>-28</c:v>
                </c:pt>
                <c:pt idx="4623">
                  <c:v>-31</c:v>
                </c:pt>
                <c:pt idx="4624">
                  <c:v>-37</c:v>
                </c:pt>
                <c:pt idx="4625">
                  <c:v>-27</c:v>
                </c:pt>
                <c:pt idx="4626">
                  <c:v>-44</c:v>
                </c:pt>
                <c:pt idx="4627">
                  <c:v>-40</c:v>
                </c:pt>
                <c:pt idx="4628">
                  <c:v>-30</c:v>
                </c:pt>
                <c:pt idx="4629">
                  <c:v>-39</c:v>
                </c:pt>
                <c:pt idx="4630">
                  <c:v>-47</c:v>
                </c:pt>
                <c:pt idx="4631">
                  <c:v>-42</c:v>
                </c:pt>
                <c:pt idx="4632">
                  <c:v>-39</c:v>
                </c:pt>
                <c:pt idx="4633">
                  <c:v>-33</c:v>
                </c:pt>
                <c:pt idx="4634">
                  <c:v>-33</c:v>
                </c:pt>
                <c:pt idx="4635">
                  <c:v>-37</c:v>
                </c:pt>
                <c:pt idx="4636">
                  <c:v>-36</c:v>
                </c:pt>
                <c:pt idx="4637">
                  <c:v>-39</c:v>
                </c:pt>
                <c:pt idx="4638">
                  <c:v>-34</c:v>
                </c:pt>
                <c:pt idx="4639">
                  <c:v>-33</c:v>
                </c:pt>
                <c:pt idx="4640">
                  <c:v>-40</c:v>
                </c:pt>
                <c:pt idx="4641">
                  <c:v>-40</c:v>
                </c:pt>
                <c:pt idx="4642">
                  <c:v>-36</c:v>
                </c:pt>
                <c:pt idx="4643">
                  <c:v>-41</c:v>
                </c:pt>
                <c:pt idx="4644">
                  <c:v>-37</c:v>
                </c:pt>
                <c:pt idx="4645">
                  <c:v>-37</c:v>
                </c:pt>
                <c:pt idx="4646">
                  <c:v>-50</c:v>
                </c:pt>
                <c:pt idx="4647">
                  <c:v>-36</c:v>
                </c:pt>
                <c:pt idx="4648">
                  <c:v>-22</c:v>
                </c:pt>
                <c:pt idx="4649">
                  <c:v>-22</c:v>
                </c:pt>
                <c:pt idx="4650">
                  <c:v>-25</c:v>
                </c:pt>
                <c:pt idx="4651">
                  <c:v>-29</c:v>
                </c:pt>
                <c:pt idx="4652">
                  <c:v>-20</c:v>
                </c:pt>
                <c:pt idx="4653">
                  <c:v>-25</c:v>
                </c:pt>
                <c:pt idx="4654">
                  <c:v>-21</c:v>
                </c:pt>
                <c:pt idx="4655">
                  <c:v>-24</c:v>
                </c:pt>
                <c:pt idx="4656">
                  <c:v>-34</c:v>
                </c:pt>
                <c:pt idx="4657">
                  <c:v>-37</c:v>
                </c:pt>
                <c:pt idx="4658">
                  <c:v>-33</c:v>
                </c:pt>
                <c:pt idx="4659">
                  <c:v>-39</c:v>
                </c:pt>
                <c:pt idx="4660">
                  <c:v>0</c:v>
                </c:pt>
                <c:pt idx="4661">
                  <c:v>-37</c:v>
                </c:pt>
                <c:pt idx="4662">
                  <c:v>-47</c:v>
                </c:pt>
                <c:pt idx="4663">
                  <c:v>-43</c:v>
                </c:pt>
                <c:pt idx="4664">
                  <c:v>-31</c:v>
                </c:pt>
                <c:pt idx="4665">
                  <c:v>-32</c:v>
                </c:pt>
                <c:pt idx="4666">
                  <c:v>-24</c:v>
                </c:pt>
                <c:pt idx="4667">
                  <c:v>-26</c:v>
                </c:pt>
                <c:pt idx="4668">
                  <c:v>-34</c:v>
                </c:pt>
                <c:pt idx="4669">
                  <c:v>-23</c:v>
                </c:pt>
                <c:pt idx="4670">
                  <c:v>-26</c:v>
                </c:pt>
                <c:pt idx="4671">
                  <c:v>-42</c:v>
                </c:pt>
                <c:pt idx="4672">
                  <c:v>-38</c:v>
                </c:pt>
                <c:pt idx="4673">
                  <c:v>-26</c:v>
                </c:pt>
                <c:pt idx="4674">
                  <c:v>-23</c:v>
                </c:pt>
                <c:pt idx="4675">
                  <c:v>-32</c:v>
                </c:pt>
                <c:pt idx="4676">
                  <c:v>-28</c:v>
                </c:pt>
                <c:pt idx="4677">
                  <c:v>-23</c:v>
                </c:pt>
                <c:pt idx="4678">
                  <c:v>-9</c:v>
                </c:pt>
                <c:pt idx="4679">
                  <c:v>12</c:v>
                </c:pt>
                <c:pt idx="4680">
                  <c:v>-22</c:v>
                </c:pt>
                <c:pt idx="4681">
                  <c:v>-19</c:v>
                </c:pt>
                <c:pt idx="4682">
                  <c:v>-27</c:v>
                </c:pt>
                <c:pt idx="4683">
                  <c:v>-25</c:v>
                </c:pt>
                <c:pt idx="4684">
                  <c:v>-19</c:v>
                </c:pt>
                <c:pt idx="4685">
                  <c:v>-21</c:v>
                </c:pt>
                <c:pt idx="4686">
                  <c:v>-20</c:v>
                </c:pt>
                <c:pt idx="4687">
                  <c:v>-23</c:v>
                </c:pt>
                <c:pt idx="4688">
                  <c:v>-31</c:v>
                </c:pt>
                <c:pt idx="4689">
                  <c:v>-18</c:v>
                </c:pt>
                <c:pt idx="4690">
                  <c:v>-32</c:v>
                </c:pt>
                <c:pt idx="4691">
                  <c:v>-20</c:v>
                </c:pt>
                <c:pt idx="4692">
                  <c:v>-12</c:v>
                </c:pt>
                <c:pt idx="4693">
                  <c:v>11</c:v>
                </c:pt>
                <c:pt idx="4694">
                  <c:v>-36</c:v>
                </c:pt>
                <c:pt idx="4695">
                  <c:v>-40</c:v>
                </c:pt>
                <c:pt idx="4696">
                  <c:v>-38</c:v>
                </c:pt>
                <c:pt idx="4697">
                  <c:v>-35</c:v>
                </c:pt>
                <c:pt idx="4698">
                  <c:v>-36</c:v>
                </c:pt>
                <c:pt idx="4699">
                  <c:v>-38</c:v>
                </c:pt>
                <c:pt idx="4700">
                  <c:v>-49</c:v>
                </c:pt>
                <c:pt idx="4701">
                  <c:v>-39</c:v>
                </c:pt>
                <c:pt idx="4702">
                  <c:v>-39</c:v>
                </c:pt>
                <c:pt idx="4703">
                  <c:v>-40</c:v>
                </c:pt>
                <c:pt idx="4704">
                  <c:v>-39</c:v>
                </c:pt>
                <c:pt idx="4705">
                  <c:v>-55</c:v>
                </c:pt>
                <c:pt idx="4706">
                  <c:v>-4</c:v>
                </c:pt>
                <c:pt idx="4707">
                  <c:v>-19</c:v>
                </c:pt>
                <c:pt idx="4708">
                  <c:v>-23</c:v>
                </c:pt>
                <c:pt idx="4709">
                  <c:v>-23</c:v>
                </c:pt>
                <c:pt idx="4710">
                  <c:v>-17</c:v>
                </c:pt>
                <c:pt idx="4711">
                  <c:v>-22</c:v>
                </c:pt>
                <c:pt idx="4712">
                  <c:v>-17</c:v>
                </c:pt>
                <c:pt idx="4713">
                  <c:v>-27</c:v>
                </c:pt>
                <c:pt idx="4714">
                  <c:v>-35</c:v>
                </c:pt>
                <c:pt idx="4715">
                  <c:v>-33</c:v>
                </c:pt>
                <c:pt idx="4716">
                  <c:v>-19</c:v>
                </c:pt>
                <c:pt idx="4717">
                  <c:v>-24</c:v>
                </c:pt>
                <c:pt idx="4718">
                  <c:v>-28</c:v>
                </c:pt>
                <c:pt idx="4719">
                  <c:v>-18</c:v>
                </c:pt>
                <c:pt idx="4720">
                  <c:v>-29</c:v>
                </c:pt>
                <c:pt idx="4721">
                  <c:v>-26</c:v>
                </c:pt>
                <c:pt idx="4722">
                  <c:v>-20</c:v>
                </c:pt>
                <c:pt idx="4723">
                  <c:v>-25</c:v>
                </c:pt>
                <c:pt idx="4724">
                  <c:v>-26</c:v>
                </c:pt>
                <c:pt idx="4725">
                  <c:v>-27</c:v>
                </c:pt>
                <c:pt idx="4726">
                  <c:v>-29</c:v>
                </c:pt>
                <c:pt idx="4727">
                  <c:v>-24</c:v>
                </c:pt>
                <c:pt idx="4728">
                  <c:v>-34</c:v>
                </c:pt>
                <c:pt idx="4729">
                  <c:v>-28</c:v>
                </c:pt>
                <c:pt idx="4730">
                  <c:v>-14</c:v>
                </c:pt>
                <c:pt idx="4731">
                  <c:v>-21</c:v>
                </c:pt>
                <c:pt idx="4732">
                  <c:v>-24</c:v>
                </c:pt>
                <c:pt idx="4733">
                  <c:v>-28</c:v>
                </c:pt>
                <c:pt idx="4734">
                  <c:v>-18</c:v>
                </c:pt>
                <c:pt idx="4735">
                  <c:v>-18</c:v>
                </c:pt>
                <c:pt idx="4736">
                  <c:v>-21</c:v>
                </c:pt>
                <c:pt idx="4737">
                  <c:v>-23</c:v>
                </c:pt>
                <c:pt idx="4738">
                  <c:v>-24</c:v>
                </c:pt>
                <c:pt idx="4739">
                  <c:v>-26</c:v>
                </c:pt>
                <c:pt idx="4740">
                  <c:v>-23</c:v>
                </c:pt>
                <c:pt idx="4741">
                  <c:v>-34</c:v>
                </c:pt>
                <c:pt idx="4742">
                  <c:v>-33</c:v>
                </c:pt>
                <c:pt idx="4743">
                  <c:v>-23</c:v>
                </c:pt>
                <c:pt idx="4744">
                  <c:v>-32</c:v>
                </c:pt>
                <c:pt idx="4745">
                  <c:v>-25</c:v>
                </c:pt>
                <c:pt idx="4746">
                  <c:v>-34</c:v>
                </c:pt>
                <c:pt idx="4747">
                  <c:v>-28</c:v>
                </c:pt>
                <c:pt idx="4748">
                  <c:v>-27</c:v>
                </c:pt>
                <c:pt idx="4749">
                  <c:v>-17</c:v>
                </c:pt>
                <c:pt idx="4750">
                  <c:v>-44</c:v>
                </c:pt>
                <c:pt idx="4751">
                  <c:v>-43</c:v>
                </c:pt>
                <c:pt idx="4752">
                  <c:v>-51</c:v>
                </c:pt>
                <c:pt idx="4753">
                  <c:v>-48</c:v>
                </c:pt>
                <c:pt idx="4754">
                  <c:v>-36</c:v>
                </c:pt>
                <c:pt idx="4755">
                  <c:v>-34</c:v>
                </c:pt>
                <c:pt idx="4756">
                  <c:v>-35</c:v>
                </c:pt>
                <c:pt idx="4757">
                  <c:v>-33</c:v>
                </c:pt>
                <c:pt idx="4758">
                  <c:v>-36</c:v>
                </c:pt>
                <c:pt idx="4759">
                  <c:v>-37</c:v>
                </c:pt>
                <c:pt idx="4760">
                  <c:v>-35</c:v>
                </c:pt>
                <c:pt idx="4761">
                  <c:v>-42</c:v>
                </c:pt>
                <c:pt idx="4762">
                  <c:v>-39</c:v>
                </c:pt>
                <c:pt idx="4763">
                  <c:v>-23</c:v>
                </c:pt>
                <c:pt idx="4764">
                  <c:v>-46</c:v>
                </c:pt>
                <c:pt idx="4765">
                  <c:v>-41</c:v>
                </c:pt>
                <c:pt idx="4766">
                  <c:v>-46</c:v>
                </c:pt>
                <c:pt idx="4767">
                  <c:v>-40</c:v>
                </c:pt>
                <c:pt idx="4768">
                  <c:v>-39</c:v>
                </c:pt>
                <c:pt idx="4769">
                  <c:v>-46</c:v>
                </c:pt>
                <c:pt idx="4770">
                  <c:v>-48</c:v>
                </c:pt>
                <c:pt idx="4771">
                  <c:v>-52</c:v>
                </c:pt>
                <c:pt idx="4772">
                  <c:v>-52</c:v>
                </c:pt>
                <c:pt idx="4773">
                  <c:v>-49</c:v>
                </c:pt>
                <c:pt idx="4774">
                  <c:v>-20</c:v>
                </c:pt>
                <c:pt idx="4775">
                  <c:v>-50</c:v>
                </c:pt>
                <c:pt idx="4776">
                  <c:v>-44</c:v>
                </c:pt>
                <c:pt idx="4777">
                  <c:v>-41</c:v>
                </c:pt>
                <c:pt idx="4778">
                  <c:v>-47</c:v>
                </c:pt>
                <c:pt idx="4779">
                  <c:v>-35</c:v>
                </c:pt>
                <c:pt idx="4780">
                  <c:v>-30</c:v>
                </c:pt>
                <c:pt idx="4781">
                  <c:v>-34</c:v>
                </c:pt>
                <c:pt idx="4782">
                  <c:v>-45</c:v>
                </c:pt>
                <c:pt idx="4783">
                  <c:v>-48</c:v>
                </c:pt>
                <c:pt idx="4784">
                  <c:v>-37</c:v>
                </c:pt>
                <c:pt idx="4785">
                  <c:v>-43</c:v>
                </c:pt>
                <c:pt idx="4786">
                  <c:v>-49</c:v>
                </c:pt>
                <c:pt idx="4787">
                  <c:v>-41</c:v>
                </c:pt>
                <c:pt idx="4788">
                  <c:v>-36</c:v>
                </c:pt>
                <c:pt idx="4789">
                  <c:v>-35</c:v>
                </c:pt>
                <c:pt idx="4790">
                  <c:v>-36</c:v>
                </c:pt>
                <c:pt idx="4791">
                  <c:v>-32</c:v>
                </c:pt>
                <c:pt idx="4792">
                  <c:v>-24</c:v>
                </c:pt>
                <c:pt idx="4793">
                  <c:v>-23</c:v>
                </c:pt>
                <c:pt idx="4794">
                  <c:v>-21</c:v>
                </c:pt>
                <c:pt idx="4795">
                  <c:v>-26</c:v>
                </c:pt>
                <c:pt idx="4796">
                  <c:v>-38</c:v>
                </c:pt>
                <c:pt idx="4797">
                  <c:v>-35</c:v>
                </c:pt>
                <c:pt idx="4798">
                  <c:v>-35</c:v>
                </c:pt>
                <c:pt idx="4799">
                  <c:v>51</c:v>
                </c:pt>
                <c:pt idx="4800">
                  <c:v>44</c:v>
                </c:pt>
                <c:pt idx="4801">
                  <c:v>0</c:v>
                </c:pt>
                <c:pt idx="4802">
                  <c:v>-36</c:v>
                </c:pt>
                <c:pt idx="4803">
                  <c:v>-38</c:v>
                </c:pt>
                <c:pt idx="4804">
                  <c:v>-49</c:v>
                </c:pt>
                <c:pt idx="4805">
                  <c:v>-34</c:v>
                </c:pt>
                <c:pt idx="4806">
                  <c:v>-33</c:v>
                </c:pt>
                <c:pt idx="4807">
                  <c:v>-35</c:v>
                </c:pt>
                <c:pt idx="4808">
                  <c:v>-37</c:v>
                </c:pt>
                <c:pt idx="4809">
                  <c:v>-44</c:v>
                </c:pt>
                <c:pt idx="4810">
                  <c:v>-46</c:v>
                </c:pt>
                <c:pt idx="4811">
                  <c:v>-40</c:v>
                </c:pt>
                <c:pt idx="4812">
                  <c:v>-48</c:v>
                </c:pt>
                <c:pt idx="4813">
                  <c:v>-43</c:v>
                </c:pt>
                <c:pt idx="4814">
                  <c:v>-20</c:v>
                </c:pt>
                <c:pt idx="4815">
                  <c:v>-18</c:v>
                </c:pt>
                <c:pt idx="4816">
                  <c:v>82</c:v>
                </c:pt>
                <c:pt idx="4817">
                  <c:v>10</c:v>
                </c:pt>
                <c:pt idx="4818">
                  <c:v>93</c:v>
                </c:pt>
                <c:pt idx="4819">
                  <c:v>-32</c:v>
                </c:pt>
                <c:pt idx="4820">
                  <c:v>-33</c:v>
                </c:pt>
                <c:pt idx="4821">
                  <c:v>-30</c:v>
                </c:pt>
                <c:pt idx="4822">
                  <c:v>-17</c:v>
                </c:pt>
                <c:pt idx="4823">
                  <c:v>-23</c:v>
                </c:pt>
                <c:pt idx="4824">
                  <c:v>-17</c:v>
                </c:pt>
                <c:pt idx="4825">
                  <c:v>-18</c:v>
                </c:pt>
                <c:pt idx="4826">
                  <c:v>-10</c:v>
                </c:pt>
                <c:pt idx="4827">
                  <c:v>-24</c:v>
                </c:pt>
                <c:pt idx="4828">
                  <c:v>-26</c:v>
                </c:pt>
                <c:pt idx="4829">
                  <c:v>-22</c:v>
                </c:pt>
                <c:pt idx="4830">
                  <c:v>-35</c:v>
                </c:pt>
                <c:pt idx="4831">
                  <c:v>-20</c:v>
                </c:pt>
                <c:pt idx="4832">
                  <c:v>-16</c:v>
                </c:pt>
                <c:pt idx="4833">
                  <c:v>-27</c:v>
                </c:pt>
                <c:pt idx="4834">
                  <c:v>-16</c:v>
                </c:pt>
                <c:pt idx="4835">
                  <c:v>-26</c:v>
                </c:pt>
                <c:pt idx="4836">
                  <c:v>-28</c:v>
                </c:pt>
                <c:pt idx="4837">
                  <c:v>-13</c:v>
                </c:pt>
                <c:pt idx="4838">
                  <c:v>-12</c:v>
                </c:pt>
                <c:pt idx="4839">
                  <c:v>-15</c:v>
                </c:pt>
                <c:pt idx="4840">
                  <c:v>-27</c:v>
                </c:pt>
                <c:pt idx="4841">
                  <c:v>-6</c:v>
                </c:pt>
                <c:pt idx="4842">
                  <c:v>-21</c:v>
                </c:pt>
                <c:pt idx="4843">
                  <c:v>-31</c:v>
                </c:pt>
                <c:pt idx="4844">
                  <c:v>-35</c:v>
                </c:pt>
                <c:pt idx="4845">
                  <c:v>-38</c:v>
                </c:pt>
                <c:pt idx="4846">
                  <c:v>-26</c:v>
                </c:pt>
                <c:pt idx="4847">
                  <c:v>-34</c:v>
                </c:pt>
                <c:pt idx="4848">
                  <c:v>-14</c:v>
                </c:pt>
                <c:pt idx="4849">
                  <c:v>-5</c:v>
                </c:pt>
                <c:pt idx="4850">
                  <c:v>-22</c:v>
                </c:pt>
                <c:pt idx="4851">
                  <c:v>-16</c:v>
                </c:pt>
                <c:pt idx="4852">
                  <c:v>-31</c:v>
                </c:pt>
                <c:pt idx="4853">
                  <c:v>-18</c:v>
                </c:pt>
                <c:pt idx="4854">
                  <c:v>-22</c:v>
                </c:pt>
                <c:pt idx="4855">
                  <c:v>-34</c:v>
                </c:pt>
                <c:pt idx="4856">
                  <c:v>-21</c:v>
                </c:pt>
                <c:pt idx="4857">
                  <c:v>-29</c:v>
                </c:pt>
                <c:pt idx="4858">
                  <c:v>-17</c:v>
                </c:pt>
                <c:pt idx="4859">
                  <c:v>-20</c:v>
                </c:pt>
                <c:pt idx="4860">
                  <c:v>-12</c:v>
                </c:pt>
                <c:pt idx="4861">
                  <c:v>-22</c:v>
                </c:pt>
                <c:pt idx="4862">
                  <c:v>-22</c:v>
                </c:pt>
                <c:pt idx="4863">
                  <c:v>-20</c:v>
                </c:pt>
                <c:pt idx="4864">
                  <c:v>-17</c:v>
                </c:pt>
                <c:pt idx="4865">
                  <c:v>-9</c:v>
                </c:pt>
                <c:pt idx="4866">
                  <c:v>-28</c:v>
                </c:pt>
                <c:pt idx="4867">
                  <c:v>-30</c:v>
                </c:pt>
                <c:pt idx="4868">
                  <c:v>-18</c:v>
                </c:pt>
                <c:pt idx="4869">
                  <c:v>-26</c:v>
                </c:pt>
                <c:pt idx="4870">
                  <c:v>-24</c:v>
                </c:pt>
                <c:pt idx="4871">
                  <c:v>-16</c:v>
                </c:pt>
                <c:pt idx="4872">
                  <c:v>-21</c:v>
                </c:pt>
                <c:pt idx="4873">
                  <c:v>-20</c:v>
                </c:pt>
                <c:pt idx="4874">
                  <c:v>-29</c:v>
                </c:pt>
                <c:pt idx="4875">
                  <c:v>-1</c:v>
                </c:pt>
                <c:pt idx="4876">
                  <c:v>-6</c:v>
                </c:pt>
                <c:pt idx="4877">
                  <c:v>-6</c:v>
                </c:pt>
                <c:pt idx="4878">
                  <c:v>-2</c:v>
                </c:pt>
                <c:pt idx="4879">
                  <c:v>-7</c:v>
                </c:pt>
                <c:pt idx="4880">
                  <c:v>-10</c:v>
                </c:pt>
                <c:pt idx="4881">
                  <c:v>-10</c:v>
                </c:pt>
                <c:pt idx="4882">
                  <c:v>-19</c:v>
                </c:pt>
                <c:pt idx="4883">
                  <c:v>-17</c:v>
                </c:pt>
                <c:pt idx="4884">
                  <c:v>-16</c:v>
                </c:pt>
                <c:pt idx="4885">
                  <c:v>-16</c:v>
                </c:pt>
                <c:pt idx="4886">
                  <c:v>-21</c:v>
                </c:pt>
                <c:pt idx="4887">
                  <c:v>-15</c:v>
                </c:pt>
                <c:pt idx="4888">
                  <c:v>-18</c:v>
                </c:pt>
                <c:pt idx="4889">
                  <c:v>-19</c:v>
                </c:pt>
                <c:pt idx="4890">
                  <c:v>-17</c:v>
                </c:pt>
                <c:pt idx="4891">
                  <c:v>-7</c:v>
                </c:pt>
                <c:pt idx="4892">
                  <c:v>-21</c:v>
                </c:pt>
                <c:pt idx="4893">
                  <c:v>-1</c:v>
                </c:pt>
                <c:pt idx="4894">
                  <c:v>-7</c:v>
                </c:pt>
                <c:pt idx="4895">
                  <c:v>-18</c:v>
                </c:pt>
                <c:pt idx="4896">
                  <c:v>-11</c:v>
                </c:pt>
                <c:pt idx="4897">
                  <c:v>-12</c:v>
                </c:pt>
                <c:pt idx="4898">
                  <c:v>-26</c:v>
                </c:pt>
                <c:pt idx="4899">
                  <c:v>-31</c:v>
                </c:pt>
                <c:pt idx="4900">
                  <c:v>-39</c:v>
                </c:pt>
                <c:pt idx="4901">
                  <c:v>-40</c:v>
                </c:pt>
                <c:pt idx="4902">
                  <c:v>-26</c:v>
                </c:pt>
                <c:pt idx="4903">
                  <c:v>-24</c:v>
                </c:pt>
                <c:pt idx="4904">
                  <c:v>-24</c:v>
                </c:pt>
                <c:pt idx="4905">
                  <c:v>-17</c:v>
                </c:pt>
                <c:pt idx="4906">
                  <c:v>-12</c:v>
                </c:pt>
                <c:pt idx="4907">
                  <c:v>-29</c:v>
                </c:pt>
                <c:pt idx="4908">
                  <c:v>-24</c:v>
                </c:pt>
                <c:pt idx="4909">
                  <c:v>-24</c:v>
                </c:pt>
                <c:pt idx="4910">
                  <c:v>-40</c:v>
                </c:pt>
                <c:pt idx="4911">
                  <c:v>-21</c:v>
                </c:pt>
                <c:pt idx="4912">
                  <c:v>-37</c:v>
                </c:pt>
                <c:pt idx="4913">
                  <c:v>-25</c:v>
                </c:pt>
                <c:pt idx="4914">
                  <c:v>-34</c:v>
                </c:pt>
                <c:pt idx="4915">
                  <c:v>-22</c:v>
                </c:pt>
                <c:pt idx="4916">
                  <c:v>-23</c:v>
                </c:pt>
                <c:pt idx="4917">
                  <c:v>-17</c:v>
                </c:pt>
                <c:pt idx="4918">
                  <c:v>-16</c:v>
                </c:pt>
                <c:pt idx="4919">
                  <c:v>-20</c:v>
                </c:pt>
                <c:pt idx="4920">
                  <c:v>-31</c:v>
                </c:pt>
                <c:pt idx="4921">
                  <c:v>-27</c:v>
                </c:pt>
                <c:pt idx="4922">
                  <c:v>-30</c:v>
                </c:pt>
                <c:pt idx="4923">
                  <c:v>-13</c:v>
                </c:pt>
                <c:pt idx="4924">
                  <c:v>-18</c:v>
                </c:pt>
                <c:pt idx="4925">
                  <c:v>-24</c:v>
                </c:pt>
                <c:pt idx="4926">
                  <c:v>-18</c:v>
                </c:pt>
                <c:pt idx="4927">
                  <c:v>-18</c:v>
                </c:pt>
                <c:pt idx="4928">
                  <c:v>-27</c:v>
                </c:pt>
                <c:pt idx="4929">
                  <c:v>-28</c:v>
                </c:pt>
                <c:pt idx="4930">
                  <c:v>-23</c:v>
                </c:pt>
                <c:pt idx="4931">
                  <c:v>-24</c:v>
                </c:pt>
                <c:pt idx="4932">
                  <c:v>-22</c:v>
                </c:pt>
                <c:pt idx="4933">
                  <c:v>-16</c:v>
                </c:pt>
                <c:pt idx="4934">
                  <c:v>-15</c:v>
                </c:pt>
                <c:pt idx="4935">
                  <c:v>-5</c:v>
                </c:pt>
                <c:pt idx="4936">
                  <c:v>-2</c:v>
                </c:pt>
                <c:pt idx="4937">
                  <c:v>-15</c:v>
                </c:pt>
                <c:pt idx="4938">
                  <c:v>-27</c:v>
                </c:pt>
                <c:pt idx="4939">
                  <c:v>-22</c:v>
                </c:pt>
                <c:pt idx="4940">
                  <c:v>-25</c:v>
                </c:pt>
                <c:pt idx="4941">
                  <c:v>-16</c:v>
                </c:pt>
                <c:pt idx="4942">
                  <c:v>-10</c:v>
                </c:pt>
                <c:pt idx="4943">
                  <c:v>-21</c:v>
                </c:pt>
                <c:pt idx="4944">
                  <c:v>-21</c:v>
                </c:pt>
                <c:pt idx="4945">
                  <c:v>-16</c:v>
                </c:pt>
                <c:pt idx="4946">
                  <c:v>-7</c:v>
                </c:pt>
                <c:pt idx="4947">
                  <c:v>-15</c:v>
                </c:pt>
                <c:pt idx="4948">
                  <c:v>-17</c:v>
                </c:pt>
                <c:pt idx="4949">
                  <c:v>-12</c:v>
                </c:pt>
                <c:pt idx="4950">
                  <c:v>-27</c:v>
                </c:pt>
                <c:pt idx="4951">
                  <c:v>-14</c:v>
                </c:pt>
                <c:pt idx="4952">
                  <c:v>-18</c:v>
                </c:pt>
                <c:pt idx="4953">
                  <c:v>-26</c:v>
                </c:pt>
                <c:pt idx="4954">
                  <c:v>-40</c:v>
                </c:pt>
                <c:pt idx="4955">
                  <c:v>-36</c:v>
                </c:pt>
                <c:pt idx="4956">
                  <c:v>-29</c:v>
                </c:pt>
                <c:pt idx="4957">
                  <c:v>-17</c:v>
                </c:pt>
                <c:pt idx="4958">
                  <c:v>-18</c:v>
                </c:pt>
                <c:pt idx="4959">
                  <c:v>-14</c:v>
                </c:pt>
                <c:pt idx="4960">
                  <c:v>-21</c:v>
                </c:pt>
                <c:pt idx="4961">
                  <c:v>-26</c:v>
                </c:pt>
                <c:pt idx="4962">
                  <c:v>-37</c:v>
                </c:pt>
                <c:pt idx="4963">
                  <c:v>-24</c:v>
                </c:pt>
                <c:pt idx="4964">
                  <c:v>-33</c:v>
                </c:pt>
                <c:pt idx="4965">
                  <c:v>-24</c:v>
                </c:pt>
                <c:pt idx="4966">
                  <c:v>-42</c:v>
                </c:pt>
                <c:pt idx="4967">
                  <c:v>-30</c:v>
                </c:pt>
                <c:pt idx="4968">
                  <c:v>-32</c:v>
                </c:pt>
                <c:pt idx="4969">
                  <c:v>-36</c:v>
                </c:pt>
                <c:pt idx="4970">
                  <c:v>-35</c:v>
                </c:pt>
                <c:pt idx="4971">
                  <c:v>-28</c:v>
                </c:pt>
                <c:pt idx="4972">
                  <c:v>-21</c:v>
                </c:pt>
                <c:pt idx="4973">
                  <c:v>-25</c:v>
                </c:pt>
                <c:pt idx="4974">
                  <c:v>-27</c:v>
                </c:pt>
                <c:pt idx="4975">
                  <c:v>-22</c:v>
                </c:pt>
                <c:pt idx="4976">
                  <c:v>-27</c:v>
                </c:pt>
                <c:pt idx="4977">
                  <c:v>-23</c:v>
                </c:pt>
                <c:pt idx="4978">
                  <c:v>-42</c:v>
                </c:pt>
                <c:pt idx="4979">
                  <c:v>-20</c:v>
                </c:pt>
                <c:pt idx="4980">
                  <c:v>-14</c:v>
                </c:pt>
                <c:pt idx="4981">
                  <c:v>-16</c:v>
                </c:pt>
                <c:pt idx="4982">
                  <c:v>-18</c:v>
                </c:pt>
                <c:pt idx="4983">
                  <c:v>-17</c:v>
                </c:pt>
                <c:pt idx="4984">
                  <c:v>-29</c:v>
                </c:pt>
                <c:pt idx="4985">
                  <c:v>-26</c:v>
                </c:pt>
                <c:pt idx="4986">
                  <c:v>-35</c:v>
                </c:pt>
                <c:pt idx="4987">
                  <c:v>-38</c:v>
                </c:pt>
                <c:pt idx="4988">
                  <c:v>-39</c:v>
                </c:pt>
                <c:pt idx="4989">
                  <c:v>-22</c:v>
                </c:pt>
                <c:pt idx="4990">
                  <c:v>-23</c:v>
                </c:pt>
                <c:pt idx="4991">
                  <c:v>-23</c:v>
                </c:pt>
                <c:pt idx="4992">
                  <c:v>-19</c:v>
                </c:pt>
                <c:pt idx="4993">
                  <c:v>-15</c:v>
                </c:pt>
                <c:pt idx="4994">
                  <c:v>2</c:v>
                </c:pt>
                <c:pt idx="4995">
                  <c:v>-29</c:v>
                </c:pt>
                <c:pt idx="4996">
                  <c:v>-25</c:v>
                </c:pt>
                <c:pt idx="4997">
                  <c:v>-20</c:v>
                </c:pt>
                <c:pt idx="4998">
                  <c:v>-23</c:v>
                </c:pt>
                <c:pt idx="4999">
                  <c:v>-34</c:v>
                </c:pt>
                <c:pt idx="5000">
                  <c:v>-32</c:v>
                </c:pt>
                <c:pt idx="5001">
                  <c:v>-18</c:v>
                </c:pt>
                <c:pt idx="5002">
                  <c:v>-18</c:v>
                </c:pt>
                <c:pt idx="5003">
                  <c:v>-19</c:v>
                </c:pt>
                <c:pt idx="5004">
                  <c:v>-15</c:v>
                </c:pt>
                <c:pt idx="5005">
                  <c:v>-18</c:v>
                </c:pt>
                <c:pt idx="5006">
                  <c:v>-18</c:v>
                </c:pt>
                <c:pt idx="5007">
                  <c:v>-12</c:v>
                </c:pt>
                <c:pt idx="5008">
                  <c:v>-23</c:v>
                </c:pt>
                <c:pt idx="5009">
                  <c:v>-18</c:v>
                </c:pt>
                <c:pt idx="5010">
                  <c:v>-26</c:v>
                </c:pt>
                <c:pt idx="5011">
                  <c:v>-9</c:v>
                </c:pt>
                <c:pt idx="5012">
                  <c:v>-38</c:v>
                </c:pt>
                <c:pt idx="5013">
                  <c:v>-24</c:v>
                </c:pt>
                <c:pt idx="5014">
                  <c:v>-31</c:v>
                </c:pt>
                <c:pt idx="5015">
                  <c:v>-17</c:v>
                </c:pt>
                <c:pt idx="5016">
                  <c:v>-16</c:v>
                </c:pt>
                <c:pt idx="5017">
                  <c:v>-19</c:v>
                </c:pt>
                <c:pt idx="5018">
                  <c:v>-11</c:v>
                </c:pt>
                <c:pt idx="5019">
                  <c:v>-23</c:v>
                </c:pt>
                <c:pt idx="5020">
                  <c:v>-25</c:v>
                </c:pt>
                <c:pt idx="5021">
                  <c:v>-27</c:v>
                </c:pt>
                <c:pt idx="5022">
                  <c:v>-34</c:v>
                </c:pt>
                <c:pt idx="5023">
                  <c:v>-26</c:v>
                </c:pt>
                <c:pt idx="5024">
                  <c:v>-23</c:v>
                </c:pt>
                <c:pt idx="5025">
                  <c:v>-33</c:v>
                </c:pt>
                <c:pt idx="5026">
                  <c:v>-28</c:v>
                </c:pt>
                <c:pt idx="5027">
                  <c:v>-15</c:v>
                </c:pt>
                <c:pt idx="5028">
                  <c:v>-21</c:v>
                </c:pt>
                <c:pt idx="5029">
                  <c:v>-16</c:v>
                </c:pt>
                <c:pt idx="5030">
                  <c:v>-16</c:v>
                </c:pt>
                <c:pt idx="5031">
                  <c:v>-15</c:v>
                </c:pt>
                <c:pt idx="5032">
                  <c:v>-11</c:v>
                </c:pt>
                <c:pt idx="5033">
                  <c:v>-11</c:v>
                </c:pt>
                <c:pt idx="5034">
                  <c:v>-25</c:v>
                </c:pt>
                <c:pt idx="5035">
                  <c:v>-15</c:v>
                </c:pt>
                <c:pt idx="5036">
                  <c:v>-22</c:v>
                </c:pt>
                <c:pt idx="5037">
                  <c:v>-33</c:v>
                </c:pt>
                <c:pt idx="5038">
                  <c:v>-12</c:v>
                </c:pt>
                <c:pt idx="5039">
                  <c:v>-22</c:v>
                </c:pt>
                <c:pt idx="5040">
                  <c:v>-2</c:v>
                </c:pt>
                <c:pt idx="5041">
                  <c:v>-10</c:v>
                </c:pt>
                <c:pt idx="5042">
                  <c:v>-13</c:v>
                </c:pt>
                <c:pt idx="5043">
                  <c:v>-16</c:v>
                </c:pt>
                <c:pt idx="5044">
                  <c:v>-20</c:v>
                </c:pt>
                <c:pt idx="5045">
                  <c:v>-10</c:v>
                </c:pt>
                <c:pt idx="5046">
                  <c:v>-24</c:v>
                </c:pt>
                <c:pt idx="5047">
                  <c:v>-25</c:v>
                </c:pt>
                <c:pt idx="5048">
                  <c:v>-23</c:v>
                </c:pt>
                <c:pt idx="5049">
                  <c:v>-17</c:v>
                </c:pt>
                <c:pt idx="5050">
                  <c:v>-21</c:v>
                </c:pt>
                <c:pt idx="5051">
                  <c:v>-30</c:v>
                </c:pt>
                <c:pt idx="5052">
                  <c:v>-15</c:v>
                </c:pt>
                <c:pt idx="5053">
                  <c:v>-15</c:v>
                </c:pt>
                <c:pt idx="5054">
                  <c:v>-16</c:v>
                </c:pt>
                <c:pt idx="5055">
                  <c:v>-12</c:v>
                </c:pt>
                <c:pt idx="5056">
                  <c:v>-23</c:v>
                </c:pt>
                <c:pt idx="5057">
                  <c:v>-10</c:v>
                </c:pt>
                <c:pt idx="5058">
                  <c:v>-20</c:v>
                </c:pt>
                <c:pt idx="5059">
                  <c:v>-26</c:v>
                </c:pt>
                <c:pt idx="5060">
                  <c:v>-15</c:v>
                </c:pt>
                <c:pt idx="5061">
                  <c:v>-27</c:v>
                </c:pt>
                <c:pt idx="5062">
                  <c:v>24</c:v>
                </c:pt>
                <c:pt idx="5063">
                  <c:v>-16</c:v>
                </c:pt>
                <c:pt idx="5064">
                  <c:v>-16</c:v>
                </c:pt>
                <c:pt idx="5065">
                  <c:v>-21</c:v>
                </c:pt>
                <c:pt idx="5066">
                  <c:v>-9</c:v>
                </c:pt>
                <c:pt idx="5067">
                  <c:v>-19</c:v>
                </c:pt>
                <c:pt idx="5068">
                  <c:v>-16</c:v>
                </c:pt>
                <c:pt idx="5069">
                  <c:v>-11</c:v>
                </c:pt>
                <c:pt idx="5070">
                  <c:v>-18</c:v>
                </c:pt>
                <c:pt idx="5071">
                  <c:v>-27</c:v>
                </c:pt>
                <c:pt idx="5072">
                  <c:v>-24</c:v>
                </c:pt>
                <c:pt idx="5073">
                  <c:v>-6</c:v>
                </c:pt>
                <c:pt idx="5074">
                  <c:v>-8</c:v>
                </c:pt>
                <c:pt idx="5075">
                  <c:v>-16</c:v>
                </c:pt>
                <c:pt idx="5076">
                  <c:v>-21</c:v>
                </c:pt>
                <c:pt idx="5077">
                  <c:v>-17</c:v>
                </c:pt>
                <c:pt idx="5078">
                  <c:v>-19</c:v>
                </c:pt>
                <c:pt idx="5079">
                  <c:v>-15</c:v>
                </c:pt>
                <c:pt idx="5080">
                  <c:v>-19</c:v>
                </c:pt>
                <c:pt idx="5081">
                  <c:v>-12</c:v>
                </c:pt>
                <c:pt idx="5082">
                  <c:v>-17</c:v>
                </c:pt>
                <c:pt idx="5083">
                  <c:v>-7</c:v>
                </c:pt>
                <c:pt idx="5084">
                  <c:v>-13</c:v>
                </c:pt>
                <c:pt idx="5085">
                  <c:v>-14</c:v>
                </c:pt>
                <c:pt idx="5086">
                  <c:v>-15</c:v>
                </c:pt>
                <c:pt idx="5087">
                  <c:v>-10</c:v>
                </c:pt>
                <c:pt idx="5088">
                  <c:v>-22</c:v>
                </c:pt>
                <c:pt idx="5089">
                  <c:v>-29</c:v>
                </c:pt>
                <c:pt idx="5090">
                  <c:v>-19</c:v>
                </c:pt>
                <c:pt idx="5091">
                  <c:v>-16</c:v>
                </c:pt>
                <c:pt idx="5092">
                  <c:v>-39</c:v>
                </c:pt>
                <c:pt idx="5093">
                  <c:v>-58</c:v>
                </c:pt>
                <c:pt idx="5094">
                  <c:v>-24</c:v>
                </c:pt>
                <c:pt idx="5095">
                  <c:v>-27</c:v>
                </c:pt>
                <c:pt idx="5096">
                  <c:v>-26</c:v>
                </c:pt>
                <c:pt idx="5097">
                  <c:v>-18</c:v>
                </c:pt>
                <c:pt idx="5098">
                  <c:v>-24</c:v>
                </c:pt>
                <c:pt idx="5099">
                  <c:v>-19</c:v>
                </c:pt>
                <c:pt idx="5100">
                  <c:v>-10</c:v>
                </c:pt>
                <c:pt idx="5101">
                  <c:v>-2</c:v>
                </c:pt>
                <c:pt idx="5102">
                  <c:v>-18</c:v>
                </c:pt>
                <c:pt idx="5103">
                  <c:v>-21</c:v>
                </c:pt>
                <c:pt idx="5104">
                  <c:v>-20</c:v>
                </c:pt>
                <c:pt idx="5105">
                  <c:v>-17</c:v>
                </c:pt>
                <c:pt idx="5106">
                  <c:v>-41</c:v>
                </c:pt>
                <c:pt idx="5107">
                  <c:v>-38</c:v>
                </c:pt>
                <c:pt idx="5108">
                  <c:v>-34</c:v>
                </c:pt>
                <c:pt idx="5109">
                  <c:v>-28</c:v>
                </c:pt>
                <c:pt idx="5110">
                  <c:v>-28</c:v>
                </c:pt>
                <c:pt idx="5111">
                  <c:v>-19</c:v>
                </c:pt>
                <c:pt idx="5112">
                  <c:v>-5</c:v>
                </c:pt>
                <c:pt idx="5113">
                  <c:v>-18</c:v>
                </c:pt>
                <c:pt idx="5114">
                  <c:v>-23</c:v>
                </c:pt>
                <c:pt idx="5115">
                  <c:v>-9</c:v>
                </c:pt>
                <c:pt idx="5116">
                  <c:v>-21</c:v>
                </c:pt>
                <c:pt idx="5117">
                  <c:v>-22</c:v>
                </c:pt>
                <c:pt idx="5118">
                  <c:v>-28</c:v>
                </c:pt>
                <c:pt idx="5119">
                  <c:v>-29</c:v>
                </c:pt>
                <c:pt idx="5120">
                  <c:v>-26</c:v>
                </c:pt>
                <c:pt idx="5121">
                  <c:v>-20</c:v>
                </c:pt>
                <c:pt idx="5122">
                  <c:v>-17</c:v>
                </c:pt>
                <c:pt idx="5123">
                  <c:v>-12</c:v>
                </c:pt>
                <c:pt idx="5124">
                  <c:v>-13</c:v>
                </c:pt>
                <c:pt idx="5125">
                  <c:v>-13</c:v>
                </c:pt>
                <c:pt idx="5126">
                  <c:v>-18</c:v>
                </c:pt>
                <c:pt idx="5127">
                  <c:v>-30</c:v>
                </c:pt>
                <c:pt idx="5128">
                  <c:v>-36</c:v>
                </c:pt>
                <c:pt idx="5129">
                  <c:v>-31</c:v>
                </c:pt>
                <c:pt idx="5130">
                  <c:v>-19</c:v>
                </c:pt>
                <c:pt idx="5131">
                  <c:v>-16</c:v>
                </c:pt>
                <c:pt idx="5132">
                  <c:v>-8</c:v>
                </c:pt>
                <c:pt idx="5133">
                  <c:v>-12</c:v>
                </c:pt>
                <c:pt idx="5134">
                  <c:v>-5</c:v>
                </c:pt>
                <c:pt idx="5135">
                  <c:v>-12</c:v>
                </c:pt>
                <c:pt idx="5136">
                  <c:v>-12</c:v>
                </c:pt>
                <c:pt idx="5137">
                  <c:v>-11</c:v>
                </c:pt>
                <c:pt idx="5138">
                  <c:v>-14</c:v>
                </c:pt>
                <c:pt idx="5139">
                  <c:v>-9</c:v>
                </c:pt>
                <c:pt idx="5140">
                  <c:v>-15</c:v>
                </c:pt>
                <c:pt idx="5141">
                  <c:v>-14</c:v>
                </c:pt>
                <c:pt idx="5142">
                  <c:v>-16</c:v>
                </c:pt>
                <c:pt idx="5143">
                  <c:v>-21</c:v>
                </c:pt>
                <c:pt idx="5144">
                  <c:v>-19</c:v>
                </c:pt>
                <c:pt idx="5145">
                  <c:v>-8</c:v>
                </c:pt>
                <c:pt idx="5146">
                  <c:v>-11</c:v>
                </c:pt>
                <c:pt idx="5147">
                  <c:v>-5</c:v>
                </c:pt>
                <c:pt idx="5148">
                  <c:v>-6</c:v>
                </c:pt>
                <c:pt idx="5149">
                  <c:v>-10</c:v>
                </c:pt>
                <c:pt idx="5150">
                  <c:v>-7</c:v>
                </c:pt>
                <c:pt idx="5151">
                  <c:v>-8</c:v>
                </c:pt>
                <c:pt idx="5152">
                  <c:v>-25</c:v>
                </c:pt>
                <c:pt idx="5153">
                  <c:v>-9</c:v>
                </c:pt>
                <c:pt idx="5154">
                  <c:v>-7</c:v>
                </c:pt>
                <c:pt idx="5155">
                  <c:v>-33</c:v>
                </c:pt>
                <c:pt idx="5156">
                  <c:v>-24</c:v>
                </c:pt>
                <c:pt idx="5157">
                  <c:v>-4</c:v>
                </c:pt>
                <c:pt idx="5158">
                  <c:v>-17</c:v>
                </c:pt>
                <c:pt idx="5159">
                  <c:v>-13</c:v>
                </c:pt>
                <c:pt idx="5160">
                  <c:v>-9</c:v>
                </c:pt>
                <c:pt idx="5161">
                  <c:v>-18</c:v>
                </c:pt>
                <c:pt idx="5162">
                  <c:v>-18</c:v>
                </c:pt>
                <c:pt idx="5163">
                  <c:v>-18</c:v>
                </c:pt>
                <c:pt idx="5164">
                  <c:v>-19</c:v>
                </c:pt>
                <c:pt idx="5165">
                  <c:v>-25</c:v>
                </c:pt>
                <c:pt idx="5166">
                  <c:v>-30</c:v>
                </c:pt>
                <c:pt idx="5167">
                  <c:v>-39</c:v>
                </c:pt>
                <c:pt idx="5168">
                  <c:v>-30</c:v>
                </c:pt>
                <c:pt idx="5169">
                  <c:v>-25</c:v>
                </c:pt>
                <c:pt idx="5170">
                  <c:v>-18</c:v>
                </c:pt>
                <c:pt idx="5171">
                  <c:v>-19</c:v>
                </c:pt>
                <c:pt idx="5172">
                  <c:v>-19</c:v>
                </c:pt>
                <c:pt idx="5173">
                  <c:v>-15</c:v>
                </c:pt>
                <c:pt idx="5174">
                  <c:v>-13</c:v>
                </c:pt>
                <c:pt idx="5175">
                  <c:v>-22</c:v>
                </c:pt>
                <c:pt idx="5176">
                  <c:v>-33</c:v>
                </c:pt>
                <c:pt idx="5177">
                  <c:v>-27</c:v>
                </c:pt>
                <c:pt idx="5178">
                  <c:v>-35</c:v>
                </c:pt>
                <c:pt idx="5179">
                  <c:v>-37</c:v>
                </c:pt>
                <c:pt idx="5180">
                  <c:v>-28</c:v>
                </c:pt>
                <c:pt idx="5181">
                  <c:v>-6</c:v>
                </c:pt>
                <c:pt idx="5182">
                  <c:v>-16</c:v>
                </c:pt>
                <c:pt idx="5183">
                  <c:v>-29</c:v>
                </c:pt>
                <c:pt idx="5184">
                  <c:v>-30</c:v>
                </c:pt>
                <c:pt idx="5185">
                  <c:v>-21</c:v>
                </c:pt>
                <c:pt idx="5186">
                  <c:v>-19</c:v>
                </c:pt>
                <c:pt idx="5187">
                  <c:v>-36</c:v>
                </c:pt>
                <c:pt idx="5188">
                  <c:v>-18</c:v>
                </c:pt>
                <c:pt idx="5189">
                  <c:v>-20</c:v>
                </c:pt>
                <c:pt idx="5190">
                  <c:v>-20</c:v>
                </c:pt>
                <c:pt idx="5191">
                  <c:v>-8</c:v>
                </c:pt>
                <c:pt idx="5192">
                  <c:v>-7</c:v>
                </c:pt>
                <c:pt idx="5193">
                  <c:v>-17</c:v>
                </c:pt>
                <c:pt idx="5194">
                  <c:v>-25</c:v>
                </c:pt>
                <c:pt idx="5195">
                  <c:v>-14</c:v>
                </c:pt>
                <c:pt idx="5196">
                  <c:v>-16</c:v>
                </c:pt>
                <c:pt idx="5197">
                  <c:v>-22</c:v>
                </c:pt>
                <c:pt idx="5198">
                  <c:v>-24</c:v>
                </c:pt>
                <c:pt idx="5199">
                  <c:v>-27</c:v>
                </c:pt>
                <c:pt idx="5200">
                  <c:v>-17</c:v>
                </c:pt>
                <c:pt idx="5201">
                  <c:v>-21</c:v>
                </c:pt>
                <c:pt idx="5202">
                  <c:v>-20</c:v>
                </c:pt>
                <c:pt idx="5203">
                  <c:v>-24</c:v>
                </c:pt>
                <c:pt idx="5204">
                  <c:v>-17</c:v>
                </c:pt>
                <c:pt idx="5205">
                  <c:v>-21</c:v>
                </c:pt>
                <c:pt idx="5206">
                  <c:v>-19</c:v>
                </c:pt>
                <c:pt idx="5207">
                  <c:v>-11</c:v>
                </c:pt>
                <c:pt idx="5208">
                  <c:v>-17</c:v>
                </c:pt>
                <c:pt idx="5209">
                  <c:v>-32</c:v>
                </c:pt>
                <c:pt idx="5210">
                  <c:v>-37</c:v>
                </c:pt>
                <c:pt idx="5211">
                  <c:v>-22</c:v>
                </c:pt>
                <c:pt idx="5212">
                  <c:v>-16</c:v>
                </c:pt>
                <c:pt idx="5213">
                  <c:v>-25</c:v>
                </c:pt>
                <c:pt idx="5214">
                  <c:v>-20</c:v>
                </c:pt>
                <c:pt idx="5215">
                  <c:v>-14</c:v>
                </c:pt>
                <c:pt idx="5216">
                  <c:v>-26</c:v>
                </c:pt>
                <c:pt idx="5217">
                  <c:v>-19</c:v>
                </c:pt>
                <c:pt idx="5218">
                  <c:v>-20</c:v>
                </c:pt>
                <c:pt idx="5219">
                  <c:v>-13</c:v>
                </c:pt>
                <c:pt idx="5220">
                  <c:v>-25</c:v>
                </c:pt>
                <c:pt idx="5221">
                  <c:v>-38</c:v>
                </c:pt>
                <c:pt idx="5222">
                  <c:v>-40</c:v>
                </c:pt>
                <c:pt idx="5223">
                  <c:v>-51</c:v>
                </c:pt>
                <c:pt idx="5224">
                  <c:v>-32</c:v>
                </c:pt>
                <c:pt idx="5225">
                  <c:v>-20</c:v>
                </c:pt>
                <c:pt idx="5226">
                  <c:v>-28</c:v>
                </c:pt>
                <c:pt idx="5227">
                  <c:v>-21</c:v>
                </c:pt>
                <c:pt idx="5228">
                  <c:v>-16</c:v>
                </c:pt>
                <c:pt idx="5229">
                  <c:v>-23</c:v>
                </c:pt>
                <c:pt idx="5230">
                  <c:v>-43</c:v>
                </c:pt>
                <c:pt idx="5231">
                  <c:v>-19</c:v>
                </c:pt>
                <c:pt idx="5232">
                  <c:v>-33</c:v>
                </c:pt>
                <c:pt idx="5233">
                  <c:v>-23</c:v>
                </c:pt>
                <c:pt idx="5234">
                  <c:v>-31</c:v>
                </c:pt>
                <c:pt idx="5235">
                  <c:v>-22</c:v>
                </c:pt>
                <c:pt idx="5236">
                  <c:v>-20</c:v>
                </c:pt>
                <c:pt idx="5237">
                  <c:v>-19</c:v>
                </c:pt>
                <c:pt idx="5238">
                  <c:v>-26</c:v>
                </c:pt>
                <c:pt idx="5239">
                  <c:v>-16</c:v>
                </c:pt>
                <c:pt idx="5240">
                  <c:v>-11</c:v>
                </c:pt>
                <c:pt idx="5241">
                  <c:v>-19</c:v>
                </c:pt>
                <c:pt idx="5242">
                  <c:v>-31</c:v>
                </c:pt>
                <c:pt idx="5243">
                  <c:v>-33</c:v>
                </c:pt>
                <c:pt idx="5244">
                  <c:v>-25</c:v>
                </c:pt>
                <c:pt idx="5245">
                  <c:v>-22</c:v>
                </c:pt>
                <c:pt idx="5246">
                  <c:v>-23</c:v>
                </c:pt>
                <c:pt idx="5247">
                  <c:v>-8</c:v>
                </c:pt>
                <c:pt idx="5248">
                  <c:v>-16</c:v>
                </c:pt>
                <c:pt idx="5249">
                  <c:v>-12</c:v>
                </c:pt>
                <c:pt idx="5250">
                  <c:v>1</c:v>
                </c:pt>
                <c:pt idx="5251">
                  <c:v>-3</c:v>
                </c:pt>
                <c:pt idx="5252">
                  <c:v>-10</c:v>
                </c:pt>
                <c:pt idx="5253">
                  <c:v>-12</c:v>
                </c:pt>
                <c:pt idx="5254">
                  <c:v>-20</c:v>
                </c:pt>
                <c:pt idx="5255">
                  <c:v>-16</c:v>
                </c:pt>
                <c:pt idx="5256">
                  <c:v>-13</c:v>
                </c:pt>
                <c:pt idx="5257">
                  <c:v>-17</c:v>
                </c:pt>
                <c:pt idx="5258">
                  <c:v>-22</c:v>
                </c:pt>
                <c:pt idx="5259">
                  <c:v>-25</c:v>
                </c:pt>
                <c:pt idx="5260">
                  <c:v>-29</c:v>
                </c:pt>
                <c:pt idx="5261">
                  <c:v>-13</c:v>
                </c:pt>
                <c:pt idx="5262">
                  <c:v>-20</c:v>
                </c:pt>
                <c:pt idx="5263">
                  <c:v>-28</c:v>
                </c:pt>
                <c:pt idx="5264">
                  <c:v>-23</c:v>
                </c:pt>
                <c:pt idx="5265">
                  <c:v>-15</c:v>
                </c:pt>
                <c:pt idx="5266">
                  <c:v>-36</c:v>
                </c:pt>
                <c:pt idx="5267">
                  <c:v>-21</c:v>
                </c:pt>
                <c:pt idx="5268">
                  <c:v>-17</c:v>
                </c:pt>
                <c:pt idx="5269">
                  <c:v>-15</c:v>
                </c:pt>
                <c:pt idx="5270">
                  <c:v>-16</c:v>
                </c:pt>
                <c:pt idx="5271">
                  <c:v>-20</c:v>
                </c:pt>
                <c:pt idx="5272">
                  <c:v>-22</c:v>
                </c:pt>
                <c:pt idx="5273">
                  <c:v>-21</c:v>
                </c:pt>
                <c:pt idx="5274">
                  <c:v>-11</c:v>
                </c:pt>
                <c:pt idx="5275">
                  <c:v>-15</c:v>
                </c:pt>
                <c:pt idx="5276">
                  <c:v>-35</c:v>
                </c:pt>
                <c:pt idx="5277">
                  <c:v>-30</c:v>
                </c:pt>
                <c:pt idx="5278">
                  <c:v>-35</c:v>
                </c:pt>
                <c:pt idx="5279">
                  <c:v>-20</c:v>
                </c:pt>
                <c:pt idx="5280">
                  <c:v>-22</c:v>
                </c:pt>
                <c:pt idx="5281">
                  <c:v>-17</c:v>
                </c:pt>
                <c:pt idx="5282">
                  <c:v>-15</c:v>
                </c:pt>
                <c:pt idx="5283">
                  <c:v>-14</c:v>
                </c:pt>
                <c:pt idx="5284">
                  <c:v>-19</c:v>
                </c:pt>
                <c:pt idx="5285">
                  <c:v>-39</c:v>
                </c:pt>
                <c:pt idx="5286">
                  <c:v>-22</c:v>
                </c:pt>
                <c:pt idx="5287">
                  <c:v>-23</c:v>
                </c:pt>
                <c:pt idx="5288">
                  <c:v>-29</c:v>
                </c:pt>
                <c:pt idx="5289">
                  <c:v>-18</c:v>
                </c:pt>
                <c:pt idx="5290">
                  <c:v>-14</c:v>
                </c:pt>
                <c:pt idx="5291">
                  <c:v>-19</c:v>
                </c:pt>
                <c:pt idx="5292">
                  <c:v>-18</c:v>
                </c:pt>
                <c:pt idx="5293">
                  <c:v>-5</c:v>
                </c:pt>
                <c:pt idx="5294">
                  <c:v>-23</c:v>
                </c:pt>
                <c:pt idx="5295">
                  <c:v>-27</c:v>
                </c:pt>
                <c:pt idx="5296">
                  <c:v>-49</c:v>
                </c:pt>
                <c:pt idx="5297">
                  <c:v>-42</c:v>
                </c:pt>
                <c:pt idx="5298">
                  <c:v>-38</c:v>
                </c:pt>
                <c:pt idx="5299">
                  <c:v>-40</c:v>
                </c:pt>
                <c:pt idx="5300">
                  <c:v>-35</c:v>
                </c:pt>
                <c:pt idx="5301">
                  <c:v>-38</c:v>
                </c:pt>
                <c:pt idx="5302">
                  <c:v>-36</c:v>
                </c:pt>
                <c:pt idx="5303">
                  <c:v>-34</c:v>
                </c:pt>
                <c:pt idx="5304">
                  <c:v>-36</c:v>
                </c:pt>
                <c:pt idx="5305">
                  <c:v>-31</c:v>
                </c:pt>
                <c:pt idx="5306">
                  <c:v>-38</c:v>
                </c:pt>
                <c:pt idx="5307">
                  <c:v>-43</c:v>
                </c:pt>
                <c:pt idx="5308">
                  <c:v>-47</c:v>
                </c:pt>
                <c:pt idx="5309">
                  <c:v>-45</c:v>
                </c:pt>
                <c:pt idx="5310">
                  <c:v>-50</c:v>
                </c:pt>
                <c:pt idx="5311">
                  <c:v>-37</c:v>
                </c:pt>
                <c:pt idx="5312">
                  <c:v>-32</c:v>
                </c:pt>
                <c:pt idx="5313">
                  <c:v>-46</c:v>
                </c:pt>
                <c:pt idx="5314">
                  <c:v>-43</c:v>
                </c:pt>
                <c:pt idx="5315">
                  <c:v>-42</c:v>
                </c:pt>
                <c:pt idx="5316">
                  <c:v>-43</c:v>
                </c:pt>
                <c:pt idx="5317">
                  <c:v>-48</c:v>
                </c:pt>
                <c:pt idx="5318">
                  <c:v>-38</c:v>
                </c:pt>
                <c:pt idx="5319">
                  <c:v>-67</c:v>
                </c:pt>
                <c:pt idx="5320">
                  <c:v>-41</c:v>
                </c:pt>
                <c:pt idx="5321">
                  <c:v>-43</c:v>
                </c:pt>
                <c:pt idx="5322">
                  <c:v>-38</c:v>
                </c:pt>
                <c:pt idx="5323">
                  <c:v>-41</c:v>
                </c:pt>
                <c:pt idx="5324">
                  <c:v>-37</c:v>
                </c:pt>
                <c:pt idx="5325">
                  <c:v>-37</c:v>
                </c:pt>
                <c:pt idx="5326">
                  <c:v>-41</c:v>
                </c:pt>
                <c:pt idx="5327">
                  <c:v>-47</c:v>
                </c:pt>
                <c:pt idx="5328">
                  <c:v>-39</c:v>
                </c:pt>
                <c:pt idx="5329">
                  <c:v>-46</c:v>
                </c:pt>
                <c:pt idx="5330">
                  <c:v>-41</c:v>
                </c:pt>
                <c:pt idx="5331">
                  <c:v>-38</c:v>
                </c:pt>
                <c:pt idx="5332">
                  <c:v>-54</c:v>
                </c:pt>
                <c:pt idx="5333">
                  <c:v>-51</c:v>
                </c:pt>
                <c:pt idx="5334">
                  <c:v>-59</c:v>
                </c:pt>
                <c:pt idx="5335">
                  <c:v>-49</c:v>
                </c:pt>
                <c:pt idx="5336">
                  <c:v>-40</c:v>
                </c:pt>
                <c:pt idx="5337">
                  <c:v>-42</c:v>
                </c:pt>
                <c:pt idx="5338">
                  <c:v>-47</c:v>
                </c:pt>
                <c:pt idx="5339">
                  <c:v>-43</c:v>
                </c:pt>
                <c:pt idx="5340">
                  <c:v>-47</c:v>
                </c:pt>
                <c:pt idx="5341">
                  <c:v>-47</c:v>
                </c:pt>
                <c:pt idx="5342">
                  <c:v>-55</c:v>
                </c:pt>
                <c:pt idx="5343">
                  <c:v>-62</c:v>
                </c:pt>
                <c:pt idx="5344">
                  <c:v>-37</c:v>
                </c:pt>
                <c:pt idx="5345">
                  <c:v>-38</c:v>
                </c:pt>
                <c:pt idx="5346">
                  <c:v>-50</c:v>
                </c:pt>
                <c:pt idx="5347">
                  <c:v>-25</c:v>
                </c:pt>
                <c:pt idx="5348">
                  <c:v>-33</c:v>
                </c:pt>
                <c:pt idx="5349">
                  <c:v>-28</c:v>
                </c:pt>
                <c:pt idx="5350">
                  <c:v>-37</c:v>
                </c:pt>
                <c:pt idx="5351">
                  <c:v>-28</c:v>
                </c:pt>
                <c:pt idx="5352">
                  <c:v>-20</c:v>
                </c:pt>
                <c:pt idx="5353">
                  <c:v>-21</c:v>
                </c:pt>
                <c:pt idx="5354">
                  <c:v>-34</c:v>
                </c:pt>
                <c:pt idx="5355">
                  <c:v>-31</c:v>
                </c:pt>
                <c:pt idx="5356">
                  <c:v>73</c:v>
                </c:pt>
                <c:pt idx="5357">
                  <c:v>-32</c:v>
                </c:pt>
                <c:pt idx="5358">
                  <c:v>-37</c:v>
                </c:pt>
                <c:pt idx="5359">
                  <c:v>-36</c:v>
                </c:pt>
                <c:pt idx="5360">
                  <c:v>-32</c:v>
                </c:pt>
                <c:pt idx="5361">
                  <c:v>-36</c:v>
                </c:pt>
                <c:pt idx="5362">
                  <c:v>-33</c:v>
                </c:pt>
                <c:pt idx="5363">
                  <c:v>-28</c:v>
                </c:pt>
                <c:pt idx="5364">
                  <c:v>-31</c:v>
                </c:pt>
                <c:pt idx="5365">
                  <c:v>-35</c:v>
                </c:pt>
                <c:pt idx="5366">
                  <c:v>-42</c:v>
                </c:pt>
                <c:pt idx="5367">
                  <c:v>-37</c:v>
                </c:pt>
                <c:pt idx="5368">
                  <c:v>-43</c:v>
                </c:pt>
                <c:pt idx="5369">
                  <c:v>-40</c:v>
                </c:pt>
                <c:pt idx="5370">
                  <c:v>-38</c:v>
                </c:pt>
                <c:pt idx="5371">
                  <c:v>-35</c:v>
                </c:pt>
                <c:pt idx="5372">
                  <c:v>-33</c:v>
                </c:pt>
                <c:pt idx="5373">
                  <c:v>-33</c:v>
                </c:pt>
                <c:pt idx="5374">
                  <c:v>-36</c:v>
                </c:pt>
                <c:pt idx="5375">
                  <c:v>-35</c:v>
                </c:pt>
                <c:pt idx="5376">
                  <c:v>-32</c:v>
                </c:pt>
                <c:pt idx="5377">
                  <c:v>-26</c:v>
                </c:pt>
                <c:pt idx="5378">
                  <c:v>-30</c:v>
                </c:pt>
                <c:pt idx="5379">
                  <c:v>-40</c:v>
                </c:pt>
                <c:pt idx="5380">
                  <c:v>-50</c:v>
                </c:pt>
                <c:pt idx="5381">
                  <c:v>-46</c:v>
                </c:pt>
                <c:pt idx="5382">
                  <c:v>-43</c:v>
                </c:pt>
                <c:pt idx="5383">
                  <c:v>-49</c:v>
                </c:pt>
                <c:pt idx="5384">
                  <c:v>-48</c:v>
                </c:pt>
                <c:pt idx="5385">
                  <c:v>-38</c:v>
                </c:pt>
                <c:pt idx="5386">
                  <c:v>-41</c:v>
                </c:pt>
                <c:pt idx="5387">
                  <c:v>-38</c:v>
                </c:pt>
                <c:pt idx="5388">
                  <c:v>-41</c:v>
                </c:pt>
                <c:pt idx="5389">
                  <c:v>-39</c:v>
                </c:pt>
                <c:pt idx="5390">
                  <c:v>-42</c:v>
                </c:pt>
                <c:pt idx="5391">
                  <c:v>-48</c:v>
                </c:pt>
                <c:pt idx="5392">
                  <c:v>-44</c:v>
                </c:pt>
                <c:pt idx="5393">
                  <c:v>-41</c:v>
                </c:pt>
                <c:pt idx="5394">
                  <c:v>-37</c:v>
                </c:pt>
                <c:pt idx="5395">
                  <c:v>-55</c:v>
                </c:pt>
                <c:pt idx="5396">
                  <c:v>-40</c:v>
                </c:pt>
                <c:pt idx="5397">
                  <c:v>-37</c:v>
                </c:pt>
                <c:pt idx="5398">
                  <c:v>-39</c:v>
                </c:pt>
                <c:pt idx="5399">
                  <c:v>-37</c:v>
                </c:pt>
                <c:pt idx="5400">
                  <c:v>-33</c:v>
                </c:pt>
                <c:pt idx="5401">
                  <c:v>-35</c:v>
                </c:pt>
                <c:pt idx="5402">
                  <c:v>-37</c:v>
                </c:pt>
                <c:pt idx="5403">
                  <c:v>-40</c:v>
                </c:pt>
                <c:pt idx="5404">
                  <c:v>-44</c:v>
                </c:pt>
                <c:pt idx="5405">
                  <c:v>-37</c:v>
                </c:pt>
                <c:pt idx="5406">
                  <c:v>-41</c:v>
                </c:pt>
                <c:pt idx="5407">
                  <c:v>-39</c:v>
                </c:pt>
                <c:pt idx="5408">
                  <c:v>-43</c:v>
                </c:pt>
                <c:pt idx="5409">
                  <c:v>-34</c:v>
                </c:pt>
                <c:pt idx="5410">
                  <c:v>-39</c:v>
                </c:pt>
                <c:pt idx="5411">
                  <c:v>-42</c:v>
                </c:pt>
                <c:pt idx="5412">
                  <c:v>-36</c:v>
                </c:pt>
                <c:pt idx="5413">
                  <c:v>-41</c:v>
                </c:pt>
                <c:pt idx="5414">
                  <c:v>-36</c:v>
                </c:pt>
                <c:pt idx="5415">
                  <c:v>-40</c:v>
                </c:pt>
                <c:pt idx="5416">
                  <c:v>-37</c:v>
                </c:pt>
                <c:pt idx="5417">
                  <c:v>-49</c:v>
                </c:pt>
                <c:pt idx="5418">
                  <c:v>-47</c:v>
                </c:pt>
                <c:pt idx="5419">
                  <c:v>-49</c:v>
                </c:pt>
                <c:pt idx="5420">
                  <c:v>-37</c:v>
                </c:pt>
                <c:pt idx="5421">
                  <c:v>-43</c:v>
                </c:pt>
                <c:pt idx="5422">
                  <c:v>-52</c:v>
                </c:pt>
                <c:pt idx="5423">
                  <c:v>-43</c:v>
                </c:pt>
                <c:pt idx="5424">
                  <c:v>-34</c:v>
                </c:pt>
                <c:pt idx="5425">
                  <c:v>-42</c:v>
                </c:pt>
                <c:pt idx="5426">
                  <c:v>-48</c:v>
                </c:pt>
                <c:pt idx="5427">
                  <c:v>-79</c:v>
                </c:pt>
                <c:pt idx="5428">
                  <c:v>-55</c:v>
                </c:pt>
                <c:pt idx="5429">
                  <c:v>-56</c:v>
                </c:pt>
                <c:pt idx="5430">
                  <c:v>-47</c:v>
                </c:pt>
                <c:pt idx="5431">
                  <c:v>-53</c:v>
                </c:pt>
                <c:pt idx="5432">
                  <c:v>-51</c:v>
                </c:pt>
                <c:pt idx="5433">
                  <c:v>-45</c:v>
                </c:pt>
                <c:pt idx="5434">
                  <c:v>-56</c:v>
                </c:pt>
                <c:pt idx="5435">
                  <c:v>-43</c:v>
                </c:pt>
                <c:pt idx="5436">
                  <c:v>-49</c:v>
                </c:pt>
                <c:pt idx="5437">
                  <c:v>-56</c:v>
                </c:pt>
                <c:pt idx="5438">
                  <c:v>-45</c:v>
                </c:pt>
                <c:pt idx="5439">
                  <c:v>-55</c:v>
                </c:pt>
                <c:pt idx="5440">
                  <c:v>-50</c:v>
                </c:pt>
                <c:pt idx="5441">
                  <c:v>-56</c:v>
                </c:pt>
                <c:pt idx="5442">
                  <c:v>-46</c:v>
                </c:pt>
                <c:pt idx="5443">
                  <c:v>-49</c:v>
                </c:pt>
                <c:pt idx="5444">
                  <c:v>-40</c:v>
                </c:pt>
                <c:pt idx="5445">
                  <c:v>-43</c:v>
                </c:pt>
                <c:pt idx="5446">
                  <c:v>-38</c:v>
                </c:pt>
                <c:pt idx="5447">
                  <c:v>-35</c:v>
                </c:pt>
                <c:pt idx="5448">
                  <c:v>-35</c:v>
                </c:pt>
                <c:pt idx="5449">
                  <c:v>-39</c:v>
                </c:pt>
                <c:pt idx="5450">
                  <c:v>-44</c:v>
                </c:pt>
                <c:pt idx="5451">
                  <c:v>-42</c:v>
                </c:pt>
                <c:pt idx="5452">
                  <c:v>-47</c:v>
                </c:pt>
                <c:pt idx="5453">
                  <c:v>-43</c:v>
                </c:pt>
                <c:pt idx="5454">
                  <c:v>-41</c:v>
                </c:pt>
                <c:pt idx="5455">
                  <c:v>-36</c:v>
                </c:pt>
                <c:pt idx="5456">
                  <c:v>-58</c:v>
                </c:pt>
                <c:pt idx="5457">
                  <c:v>-48</c:v>
                </c:pt>
                <c:pt idx="5458">
                  <c:v>-44</c:v>
                </c:pt>
                <c:pt idx="5459">
                  <c:v>-34</c:v>
                </c:pt>
                <c:pt idx="5460">
                  <c:v>-43</c:v>
                </c:pt>
                <c:pt idx="5461">
                  <c:v>-36</c:v>
                </c:pt>
                <c:pt idx="5462">
                  <c:v>-34</c:v>
                </c:pt>
                <c:pt idx="5463">
                  <c:v>-44</c:v>
                </c:pt>
                <c:pt idx="5464">
                  <c:v>-42</c:v>
                </c:pt>
                <c:pt idx="5465">
                  <c:v>-46</c:v>
                </c:pt>
                <c:pt idx="5466">
                  <c:v>-48</c:v>
                </c:pt>
                <c:pt idx="5467">
                  <c:v>-50</c:v>
                </c:pt>
                <c:pt idx="5468">
                  <c:v>-42</c:v>
                </c:pt>
                <c:pt idx="5469">
                  <c:v>-48</c:v>
                </c:pt>
                <c:pt idx="5470">
                  <c:v>-44</c:v>
                </c:pt>
                <c:pt idx="5471">
                  <c:v>-39</c:v>
                </c:pt>
                <c:pt idx="5472">
                  <c:v>-39</c:v>
                </c:pt>
                <c:pt idx="5473">
                  <c:v>-46</c:v>
                </c:pt>
                <c:pt idx="5474">
                  <c:v>-43</c:v>
                </c:pt>
                <c:pt idx="5475">
                  <c:v>-51</c:v>
                </c:pt>
                <c:pt idx="5476">
                  <c:v>-45</c:v>
                </c:pt>
                <c:pt idx="5477">
                  <c:v>-46</c:v>
                </c:pt>
                <c:pt idx="5478">
                  <c:v>-37</c:v>
                </c:pt>
                <c:pt idx="5479">
                  <c:v>-39</c:v>
                </c:pt>
                <c:pt idx="5480">
                  <c:v>-39</c:v>
                </c:pt>
                <c:pt idx="5481">
                  <c:v>-44</c:v>
                </c:pt>
                <c:pt idx="5482">
                  <c:v>-38</c:v>
                </c:pt>
                <c:pt idx="5483">
                  <c:v>-47</c:v>
                </c:pt>
                <c:pt idx="5484">
                  <c:v>-43</c:v>
                </c:pt>
                <c:pt idx="5485">
                  <c:v>-41</c:v>
                </c:pt>
                <c:pt idx="5486">
                  <c:v>-41</c:v>
                </c:pt>
                <c:pt idx="5487">
                  <c:v>-43</c:v>
                </c:pt>
                <c:pt idx="5488">
                  <c:v>-42</c:v>
                </c:pt>
                <c:pt idx="5489">
                  <c:v>-8</c:v>
                </c:pt>
                <c:pt idx="5490">
                  <c:v>-28</c:v>
                </c:pt>
                <c:pt idx="5491">
                  <c:v>-36</c:v>
                </c:pt>
                <c:pt idx="5492">
                  <c:v>-27</c:v>
                </c:pt>
                <c:pt idx="5493">
                  <c:v>-33</c:v>
                </c:pt>
                <c:pt idx="5494">
                  <c:v>-44</c:v>
                </c:pt>
                <c:pt idx="5495">
                  <c:v>-41</c:v>
                </c:pt>
                <c:pt idx="5496">
                  <c:v>-40</c:v>
                </c:pt>
                <c:pt idx="5497">
                  <c:v>-19</c:v>
                </c:pt>
                <c:pt idx="5498">
                  <c:v>-34</c:v>
                </c:pt>
                <c:pt idx="5499">
                  <c:v>-29</c:v>
                </c:pt>
                <c:pt idx="5500">
                  <c:v>-25</c:v>
                </c:pt>
                <c:pt idx="5501">
                  <c:v>-26</c:v>
                </c:pt>
                <c:pt idx="5502">
                  <c:v>-24</c:v>
                </c:pt>
                <c:pt idx="5503">
                  <c:v>-25</c:v>
                </c:pt>
                <c:pt idx="5504">
                  <c:v>-27</c:v>
                </c:pt>
                <c:pt idx="5505">
                  <c:v>-29</c:v>
                </c:pt>
                <c:pt idx="5506">
                  <c:v>-26</c:v>
                </c:pt>
                <c:pt idx="5507">
                  <c:v>-28</c:v>
                </c:pt>
                <c:pt idx="5508">
                  <c:v>-27</c:v>
                </c:pt>
                <c:pt idx="5509">
                  <c:v>-26</c:v>
                </c:pt>
                <c:pt idx="5510">
                  <c:v>-73</c:v>
                </c:pt>
                <c:pt idx="5511">
                  <c:v>-62</c:v>
                </c:pt>
                <c:pt idx="5512">
                  <c:v>-61</c:v>
                </c:pt>
                <c:pt idx="5513">
                  <c:v>-49</c:v>
                </c:pt>
                <c:pt idx="5514">
                  <c:v>-47</c:v>
                </c:pt>
                <c:pt idx="5515">
                  <c:v>-38</c:v>
                </c:pt>
                <c:pt idx="5516">
                  <c:v>-48</c:v>
                </c:pt>
                <c:pt idx="5517">
                  <c:v>-44</c:v>
                </c:pt>
                <c:pt idx="5518">
                  <c:v>-53</c:v>
                </c:pt>
                <c:pt idx="5519">
                  <c:v>-50</c:v>
                </c:pt>
                <c:pt idx="5520">
                  <c:v>-65</c:v>
                </c:pt>
                <c:pt idx="5521">
                  <c:v>-67</c:v>
                </c:pt>
                <c:pt idx="5522">
                  <c:v>-53</c:v>
                </c:pt>
                <c:pt idx="5523">
                  <c:v>-47</c:v>
                </c:pt>
                <c:pt idx="5524">
                  <c:v>-45</c:v>
                </c:pt>
                <c:pt idx="5525">
                  <c:v>-56</c:v>
                </c:pt>
                <c:pt idx="5526">
                  <c:v>-40</c:v>
                </c:pt>
                <c:pt idx="5527">
                  <c:v>-44</c:v>
                </c:pt>
                <c:pt idx="5528">
                  <c:v>-59</c:v>
                </c:pt>
                <c:pt idx="5529">
                  <c:v>-61</c:v>
                </c:pt>
                <c:pt idx="5530">
                  <c:v>-61</c:v>
                </c:pt>
                <c:pt idx="5531">
                  <c:v>-50</c:v>
                </c:pt>
                <c:pt idx="5532">
                  <c:v>-71</c:v>
                </c:pt>
                <c:pt idx="5533">
                  <c:v>-77</c:v>
                </c:pt>
                <c:pt idx="5534">
                  <c:v>-45</c:v>
                </c:pt>
                <c:pt idx="5535">
                  <c:v>-49</c:v>
                </c:pt>
                <c:pt idx="5536">
                  <c:v>-47</c:v>
                </c:pt>
                <c:pt idx="5537">
                  <c:v>-43</c:v>
                </c:pt>
                <c:pt idx="5538">
                  <c:v>-48</c:v>
                </c:pt>
                <c:pt idx="5539">
                  <c:v>-43</c:v>
                </c:pt>
                <c:pt idx="5540">
                  <c:v>-38</c:v>
                </c:pt>
                <c:pt idx="5541">
                  <c:v>-39</c:v>
                </c:pt>
                <c:pt idx="5542">
                  <c:v>-41</c:v>
                </c:pt>
                <c:pt idx="5543">
                  <c:v>-39</c:v>
                </c:pt>
                <c:pt idx="5544">
                  <c:v>-45</c:v>
                </c:pt>
                <c:pt idx="5545">
                  <c:v>-41</c:v>
                </c:pt>
                <c:pt idx="5546">
                  <c:v>-40</c:v>
                </c:pt>
                <c:pt idx="5547">
                  <c:v>-39</c:v>
                </c:pt>
                <c:pt idx="5548">
                  <c:v>-38</c:v>
                </c:pt>
                <c:pt idx="5549">
                  <c:v>-36</c:v>
                </c:pt>
                <c:pt idx="5550">
                  <c:v>-44</c:v>
                </c:pt>
                <c:pt idx="5551">
                  <c:v>-37</c:v>
                </c:pt>
                <c:pt idx="5552">
                  <c:v>-38</c:v>
                </c:pt>
                <c:pt idx="5553">
                  <c:v>-40</c:v>
                </c:pt>
                <c:pt idx="5554">
                  <c:v>-39</c:v>
                </c:pt>
                <c:pt idx="5555">
                  <c:v>-48</c:v>
                </c:pt>
                <c:pt idx="5556">
                  <c:v>-45</c:v>
                </c:pt>
                <c:pt idx="5557">
                  <c:v>-44</c:v>
                </c:pt>
                <c:pt idx="5558">
                  <c:v>-41</c:v>
                </c:pt>
                <c:pt idx="5559">
                  <c:v>-45</c:v>
                </c:pt>
                <c:pt idx="5560">
                  <c:v>-46</c:v>
                </c:pt>
                <c:pt idx="5561">
                  <c:v>-34</c:v>
                </c:pt>
                <c:pt idx="5562">
                  <c:v>-38</c:v>
                </c:pt>
                <c:pt idx="5563">
                  <c:v>-36</c:v>
                </c:pt>
                <c:pt idx="5564">
                  <c:v>-29</c:v>
                </c:pt>
                <c:pt idx="5565">
                  <c:v>-37</c:v>
                </c:pt>
                <c:pt idx="5566">
                  <c:v>-40</c:v>
                </c:pt>
                <c:pt idx="5567">
                  <c:v>-46</c:v>
                </c:pt>
                <c:pt idx="5568">
                  <c:v>-49</c:v>
                </c:pt>
                <c:pt idx="5569">
                  <c:v>-46</c:v>
                </c:pt>
                <c:pt idx="5570">
                  <c:v>-56</c:v>
                </c:pt>
                <c:pt idx="5571">
                  <c:v>-43</c:v>
                </c:pt>
                <c:pt idx="5572">
                  <c:v>-45</c:v>
                </c:pt>
                <c:pt idx="5573">
                  <c:v>-50</c:v>
                </c:pt>
                <c:pt idx="5574">
                  <c:v>-36</c:v>
                </c:pt>
                <c:pt idx="5575">
                  <c:v>-40</c:v>
                </c:pt>
                <c:pt idx="5576">
                  <c:v>-40</c:v>
                </c:pt>
                <c:pt idx="5577">
                  <c:v>-42</c:v>
                </c:pt>
                <c:pt idx="5578">
                  <c:v>-39</c:v>
                </c:pt>
                <c:pt idx="5579">
                  <c:v>-44</c:v>
                </c:pt>
                <c:pt idx="5580">
                  <c:v>-64</c:v>
                </c:pt>
                <c:pt idx="5581">
                  <c:v>-55</c:v>
                </c:pt>
                <c:pt idx="5582">
                  <c:v>-25</c:v>
                </c:pt>
                <c:pt idx="5583">
                  <c:v>-26</c:v>
                </c:pt>
                <c:pt idx="5584">
                  <c:v>-34</c:v>
                </c:pt>
                <c:pt idx="5585">
                  <c:v>-33</c:v>
                </c:pt>
                <c:pt idx="5586">
                  <c:v>-38</c:v>
                </c:pt>
                <c:pt idx="5587">
                  <c:v>-30</c:v>
                </c:pt>
                <c:pt idx="5588">
                  <c:v>-37</c:v>
                </c:pt>
                <c:pt idx="5589">
                  <c:v>-30</c:v>
                </c:pt>
                <c:pt idx="5590">
                  <c:v>-32</c:v>
                </c:pt>
                <c:pt idx="5591">
                  <c:v>-66</c:v>
                </c:pt>
                <c:pt idx="5592">
                  <c:v>-53</c:v>
                </c:pt>
                <c:pt idx="5593">
                  <c:v>-59</c:v>
                </c:pt>
                <c:pt idx="5594">
                  <c:v>-45</c:v>
                </c:pt>
                <c:pt idx="5595">
                  <c:v>-55</c:v>
                </c:pt>
                <c:pt idx="5596">
                  <c:v>-44</c:v>
                </c:pt>
                <c:pt idx="5597">
                  <c:v>-48</c:v>
                </c:pt>
                <c:pt idx="5598">
                  <c:v>-48</c:v>
                </c:pt>
                <c:pt idx="5599">
                  <c:v>-49</c:v>
                </c:pt>
                <c:pt idx="5600">
                  <c:v>-47</c:v>
                </c:pt>
                <c:pt idx="5601">
                  <c:v>-63</c:v>
                </c:pt>
                <c:pt idx="5602">
                  <c:v>-55</c:v>
                </c:pt>
                <c:pt idx="5603">
                  <c:v>-34</c:v>
                </c:pt>
                <c:pt idx="5604">
                  <c:v>-41</c:v>
                </c:pt>
                <c:pt idx="5605">
                  <c:v>-47</c:v>
                </c:pt>
                <c:pt idx="5606">
                  <c:v>-54</c:v>
                </c:pt>
                <c:pt idx="5607">
                  <c:v>-37</c:v>
                </c:pt>
                <c:pt idx="5608">
                  <c:v>-35</c:v>
                </c:pt>
                <c:pt idx="5609">
                  <c:v>-36</c:v>
                </c:pt>
                <c:pt idx="5610">
                  <c:v>-31</c:v>
                </c:pt>
                <c:pt idx="5611">
                  <c:v>-42</c:v>
                </c:pt>
                <c:pt idx="5612">
                  <c:v>-44</c:v>
                </c:pt>
                <c:pt idx="5613">
                  <c:v>-41</c:v>
                </c:pt>
                <c:pt idx="5614">
                  <c:v>-39</c:v>
                </c:pt>
                <c:pt idx="5615">
                  <c:v>-42</c:v>
                </c:pt>
                <c:pt idx="5616">
                  <c:v>-38</c:v>
                </c:pt>
                <c:pt idx="5617">
                  <c:v>-40</c:v>
                </c:pt>
                <c:pt idx="5618">
                  <c:v>-43</c:v>
                </c:pt>
                <c:pt idx="5619">
                  <c:v>-38</c:v>
                </c:pt>
                <c:pt idx="5620">
                  <c:v>-39</c:v>
                </c:pt>
                <c:pt idx="5621">
                  <c:v>-41</c:v>
                </c:pt>
                <c:pt idx="5622">
                  <c:v>-40</c:v>
                </c:pt>
                <c:pt idx="5623">
                  <c:v>-40</c:v>
                </c:pt>
                <c:pt idx="5624">
                  <c:v>-43</c:v>
                </c:pt>
                <c:pt idx="5625">
                  <c:v>-42</c:v>
                </c:pt>
                <c:pt idx="5626">
                  <c:v>-40</c:v>
                </c:pt>
                <c:pt idx="5627">
                  <c:v>0</c:v>
                </c:pt>
                <c:pt idx="5628">
                  <c:v>-39</c:v>
                </c:pt>
                <c:pt idx="5629">
                  <c:v>-35</c:v>
                </c:pt>
                <c:pt idx="5630">
                  <c:v>-30</c:v>
                </c:pt>
                <c:pt idx="5631">
                  <c:v>-31</c:v>
                </c:pt>
                <c:pt idx="5632">
                  <c:v>-31</c:v>
                </c:pt>
                <c:pt idx="5633">
                  <c:v>-33</c:v>
                </c:pt>
                <c:pt idx="5634">
                  <c:v>-24</c:v>
                </c:pt>
                <c:pt idx="5635">
                  <c:v>-27</c:v>
                </c:pt>
                <c:pt idx="5636">
                  <c:v>-32</c:v>
                </c:pt>
                <c:pt idx="5637">
                  <c:v>-30</c:v>
                </c:pt>
                <c:pt idx="5638">
                  <c:v>-38</c:v>
                </c:pt>
                <c:pt idx="5639">
                  <c:v>-39</c:v>
                </c:pt>
                <c:pt idx="5640">
                  <c:v>-45</c:v>
                </c:pt>
                <c:pt idx="5641">
                  <c:v>-44</c:v>
                </c:pt>
                <c:pt idx="5642">
                  <c:v>-41</c:v>
                </c:pt>
                <c:pt idx="5643">
                  <c:v>-37</c:v>
                </c:pt>
                <c:pt idx="5644">
                  <c:v>-30</c:v>
                </c:pt>
                <c:pt idx="5645">
                  <c:v>-26</c:v>
                </c:pt>
                <c:pt idx="5646">
                  <c:v>-33</c:v>
                </c:pt>
                <c:pt idx="5647">
                  <c:v>-30</c:v>
                </c:pt>
                <c:pt idx="5648">
                  <c:v>-59</c:v>
                </c:pt>
                <c:pt idx="5649">
                  <c:v>-45</c:v>
                </c:pt>
                <c:pt idx="5650">
                  <c:v>-27</c:v>
                </c:pt>
                <c:pt idx="5651">
                  <c:v>-60</c:v>
                </c:pt>
                <c:pt idx="5652">
                  <c:v>-50</c:v>
                </c:pt>
                <c:pt idx="5653">
                  <c:v>-24</c:v>
                </c:pt>
                <c:pt idx="5654">
                  <c:v>-48</c:v>
                </c:pt>
                <c:pt idx="5655">
                  <c:v>-43</c:v>
                </c:pt>
                <c:pt idx="5656">
                  <c:v>-37</c:v>
                </c:pt>
                <c:pt idx="5657">
                  <c:v>-37</c:v>
                </c:pt>
                <c:pt idx="5658">
                  <c:v>-36</c:v>
                </c:pt>
                <c:pt idx="5659">
                  <c:v>-35</c:v>
                </c:pt>
                <c:pt idx="5660">
                  <c:v>-37</c:v>
                </c:pt>
                <c:pt idx="5661">
                  <c:v>-39</c:v>
                </c:pt>
                <c:pt idx="5662">
                  <c:v>-33</c:v>
                </c:pt>
                <c:pt idx="5663">
                  <c:v>-33</c:v>
                </c:pt>
                <c:pt idx="5664">
                  <c:v>-32</c:v>
                </c:pt>
                <c:pt idx="5665">
                  <c:v>-37</c:v>
                </c:pt>
                <c:pt idx="5666">
                  <c:v>31</c:v>
                </c:pt>
                <c:pt idx="5667">
                  <c:v>-33</c:v>
                </c:pt>
                <c:pt idx="5668">
                  <c:v>-38</c:v>
                </c:pt>
                <c:pt idx="5669">
                  <c:v>-40</c:v>
                </c:pt>
                <c:pt idx="5670">
                  <c:v>-26</c:v>
                </c:pt>
                <c:pt idx="5671">
                  <c:v>-25</c:v>
                </c:pt>
                <c:pt idx="5672">
                  <c:v>-19</c:v>
                </c:pt>
                <c:pt idx="5673">
                  <c:v>-31</c:v>
                </c:pt>
                <c:pt idx="5674">
                  <c:v>-35</c:v>
                </c:pt>
                <c:pt idx="5675">
                  <c:v>-43</c:v>
                </c:pt>
                <c:pt idx="5676">
                  <c:v>-127</c:v>
                </c:pt>
                <c:pt idx="5677">
                  <c:v>-47</c:v>
                </c:pt>
                <c:pt idx="5678">
                  <c:v>-42</c:v>
                </c:pt>
                <c:pt idx="5679">
                  <c:v>-39</c:v>
                </c:pt>
                <c:pt idx="5680">
                  <c:v>-36</c:v>
                </c:pt>
                <c:pt idx="5681">
                  <c:v>-33</c:v>
                </c:pt>
                <c:pt idx="5682">
                  <c:v>-40</c:v>
                </c:pt>
                <c:pt idx="5683">
                  <c:v>-41</c:v>
                </c:pt>
                <c:pt idx="5684">
                  <c:v>-37</c:v>
                </c:pt>
                <c:pt idx="5685">
                  <c:v>-52</c:v>
                </c:pt>
                <c:pt idx="5686">
                  <c:v>-47</c:v>
                </c:pt>
                <c:pt idx="5687">
                  <c:v>-35</c:v>
                </c:pt>
                <c:pt idx="5688">
                  <c:v>-30</c:v>
                </c:pt>
                <c:pt idx="5689">
                  <c:v>-28</c:v>
                </c:pt>
                <c:pt idx="5690">
                  <c:v>-32</c:v>
                </c:pt>
                <c:pt idx="5691">
                  <c:v>-35</c:v>
                </c:pt>
                <c:pt idx="5692">
                  <c:v>-42</c:v>
                </c:pt>
                <c:pt idx="5693">
                  <c:v>-42</c:v>
                </c:pt>
                <c:pt idx="5694">
                  <c:v>-29</c:v>
                </c:pt>
                <c:pt idx="5695">
                  <c:v>-31</c:v>
                </c:pt>
                <c:pt idx="5696">
                  <c:v>-31</c:v>
                </c:pt>
                <c:pt idx="5697">
                  <c:v>-28</c:v>
                </c:pt>
                <c:pt idx="5698">
                  <c:v>-34</c:v>
                </c:pt>
                <c:pt idx="5699">
                  <c:v>0</c:v>
                </c:pt>
                <c:pt idx="5700">
                  <c:v>-25</c:v>
                </c:pt>
                <c:pt idx="5701">
                  <c:v>-18</c:v>
                </c:pt>
                <c:pt idx="5702">
                  <c:v>-24</c:v>
                </c:pt>
                <c:pt idx="5703">
                  <c:v>-25</c:v>
                </c:pt>
                <c:pt idx="5704">
                  <c:v>-36</c:v>
                </c:pt>
                <c:pt idx="5705">
                  <c:v>-31</c:v>
                </c:pt>
                <c:pt idx="5706">
                  <c:v>-33</c:v>
                </c:pt>
                <c:pt idx="5707">
                  <c:v>-27</c:v>
                </c:pt>
                <c:pt idx="5708">
                  <c:v>-32</c:v>
                </c:pt>
                <c:pt idx="5709">
                  <c:v>-37</c:v>
                </c:pt>
                <c:pt idx="5710">
                  <c:v>-37</c:v>
                </c:pt>
                <c:pt idx="5711">
                  <c:v>-42</c:v>
                </c:pt>
                <c:pt idx="5712">
                  <c:v>-41</c:v>
                </c:pt>
                <c:pt idx="5713">
                  <c:v>-47</c:v>
                </c:pt>
                <c:pt idx="5714">
                  <c:v>-43</c:v>
                </c:pt>
                <c:pt idx="5715">
                  <c:v>-43</c:v>
                </c:pt>
                <c:pt idx="5716">
                  <c:v>-38</c:v>
                </c:pt>
                <c:pt idx="5717">
                  <c:v>-36</c:v>
                </c:pt>
                <c:pt idx="5718">
                  <c:v>-32</c:v>
                </c:pt>
                <c:pt idx="5719">
                  <c:v>-33</c:v>
                </c:pt>
                <c:pt idx="5720">
                  <c:v>-39</c:v>
                </c:pt>
                <c:pt idx="5721">
                  <c:v>-40</c:v>
                </c:pt>
                <c:pt idx="5722">
                  <c:v>-43</c:v>
                </c:pt>
                <c:pt idx="5723">
                  <c:v>-37</c:v>
                </c:pt>
                <c:pt idx="5724">
                  <c:v>0</c:v>
                </c:pt>
                <c:pt idx="5725">
                  <c:v>-46</c:v>
                </c:pt>
                <c:pt idx="5726">
                  <c:v>-40</c:v>
                </c:pt>
                <c:pt idx="5727">
                  <c:v>-33</c:v>
                </c:pt>
                <c:pt idx="5728">
                  <c:v>-42</c:v>
                </c:pt>
                <c:pt idx="5729">
                  <c:v>-45</c:v>
                </c:pt>
                <c:pt idx="5730">
                  <c:v>-42</c:v>
                </c:pt>
                <c:pt idx="5731">
                  <c:v>-29</c:v>
                </c:pt>
                <c:pt idx="5732">
                  <c:v>-35</c:v>
                </c:pt>
                <c:pt idx="5733">
                  <c:v>-35</c:v>
                </c:pt>
                <c:pt idx="5734">
                  <c:v>-36</c:v>
                </c:pt>
                <c:pt idx="5735">
                  <c:v>-44</c:v>
                </c:pt>
                <c:pt idx="5736">
                  <c:v>-37</c:v>
                </c:pt>
                <c:pt idx="5737">
                  <c:v>-29</c:v>
                </c:pt>
                <c:pt idx="5738">
                  <c:v>-26</c:v>
                </c:pt>
                <c:pt idx="5739">
                  <c:v>-27</c:v>
                </c:pt>
                <c:pt idx="5740">
                  <c:v>-26</c:v>
                </c:pt>
                <c:pt idx="5741">
                  <c:v>-27</c:v>
                </c:pt>
                <c:pt idx="5742">
                  <c:v>-30</c:v>
                </c:pt>
                <c:pt idx="5743">
                  <c:v>-32</c:v>
                </c:pt>
                <c:pt idx="5744">
                  <c:v>-26</c:v>
                </c:pt>
                <c:pt idx="5745">
                  <c:v>-32</c:v>
                </c:pt>
                <c:pt idx="5746">
                  <c:v>-29</c:v>
                </c:pt>
                <c:pt idx="5747">
                  <c:v>-24</c:v>
                </c:pt>
                <c:pt idx="5748">
                  <c:v>-23</c:v>
                </c:pt>
                <c:pt idx="5749">
                  <c:v>-35</c:v>
                </c:pt>
                <c:pt idx="5750">
                  <c:v>-39</c:v>
                </c:pt>
                <c:pt idx="5751">
                  <c:v>-30</c:v>
                </c:pt>
                <c:pt idx="5752">
                  <c:v>-38</c:v>
                </c:pt>
                <c:pt idx="5753">
                  <c:v>-34</c:v>
                </c:pt>
                <c:pt idx="5754">
                  <c:v>-39</c:v>
                </c:pt>
                <c:pt idx="5755">
                  <c:v>-39</c:v>
                </c:pt>
                <c:pt idx="5756">
                  <c:v>-37</c:v>
                </c:pt>
                <c:pt idx="5757">
                  <c:v>-37</c:v>
                </c:pt>
                <c:pt idx="5758">
                  <c:v>-41</c:v>
                </c:pt>
                <c:pt idx="5759">
                  <c:v>-35</c:v>
                </c:pt>
                <c:pt idx="5760">
                  <c:v>-38</c:v>
                </c:pt>
                <c:pt idx="5761">
                  <c:v>33</c:v>
                </c:pt>
                <c:pt idx="5762">
                  <c:v>0</c:v>
                </c:pt>
                <c:pt idx="5763">
                  <c:v>0</c:v>
                </c:pt>
                <c:pt idx="5764">
                  <c:v>-38</c:v>
                </c:pt>
                <c:pt idx="5765">
                  <c:v>-39</c:v>
                </c:pt>
                <c:pt idx="5766">
                  <c:v>-35</c:v>
                </c:pt>
                <c:pt idx="5767">
                  <c:v>-36</c:v>
                </c:pt>
                <c:pt idx="5768">
                  <c:v>-39</c:v>
                </c:pt>
                <c:pt idx="5769">
                  <c:v>-43</c:v>
                </c:pt>
                <c:pt idx="5770">
                  <c:v>-41</c:v>
                </c:pt>
                <c:pt idx="5771">
                  <c:v>-36</c:v>
                </c:pt>
                <c:pt idx="5772">
                  <c:v>-38</c:v>
                </c:pt>
                <c:pt idx="5773">
                  <c:v>-32</c:v>
                </c:pt>
                <c:pt idx="5774">
                  <c:v>-40</c:v>
                </c:pt>
                <c:pt idx="5775">
                  <c:v>-39</c:v>
                </c:pt>
                <c:pt idx="5776">
                  <c:v>-49</c:v>
                </c:pt>
                <c:pt idx="5777">
                  <c:v>-49</c:v>
                </c:pt>
                <c:pt idx="5778">
                  <c:v>-43</c:v>
                </c:pt>
                <c:pt idx="5779">
                  <c:v>-42</c:v>
                </c:pt>
                <c:pt idx="5780">
                  <c:v>-53</c:v>
                </c:pt>
                <c:pt idx="5781">
                  <c:v>-46</c:v>
                </c:pt>
                <c:pt idx="5782">
                  <c:v>-37</c:v>
                </c:pt>
                <c:pt idx="5783">
                  <c:v>-37</c:v>
                </c:pt>
                <c:pt idx="5784">
                  <c:v>-47</c:v>
                </c:pt>
                <c:pt idx="5785">
                  <c:v>-37</c:v>
                </c:pt>
                <c:pt idx="5786">
                  <c:v>-48</c:v>
                </c:pt>
                <c:pt idx="5787">
                  <c:v>-42</c:v>
                </c:pt>
                <c:pt idx="5788">
                  <c:v>58</c:v>
                </c:pt>
                <c:pt idx="5789">
                  <c:v>-36</c:v>
                </c:pt>
                <c:pt idx="5790">
                  <c:v>-31</c:v>
                </c:pt>
                <c:pt idx="5791">
                  <c:v>-35</c:v>
                </c:pt>
                <c:pt idx="5792">
                  <c:v>-27</c:v>
                </c:pt>
                <c:pt idx="5793">
                  <c:v>-19</c:v>
                </c:pt>
                <c:pt idx="5794">
                  <c:v>-26</c:v>
                </c:pt>
                <c:pt idx="5795">
                  <c:v>-20</c:v>
                </c:pt>
                <c:pt idx="5796">
                  <c:v>-20</c:v>
                </c:pt>
                <c:pt idx="5797">
                  <c:v>-25</c:v>
                </c:pt>
                <c:pt idx="5798">
                  <c:v>-40</c:v>
                </c:pt>
                <c:pt idx="5799">
                  <c:v>68</c:v>
                </c:pt>
                <c:pt idx="5800">
                  <c:v>-25</c:v>
                </c:pt>
                <c:pt idx="5801">
                  <c:v>-44</c:v>
                </c:pt>
                <c:pt idx="5802">
                  <c:v>-53</c:v>
                </c:pt>
                <c:pt idx="5803">
                  <c:v>-46</c:v>
                </c:pt>
                <c:pt idx="5804">
                  <c:v>-47</c:v>
                </c:pt>
                <c:pt idx="5805">
                  <c:v>-37</c:v>
                </c:pt>
                <c:pt idx="5806">
                  <c:v>-38</c:v>
                </c:pt>
                <c:pt idx="5807">
                  <c:v>-35</c:v>
                </c:pt>
                <c:pt idx="5808">
                  <c:v>-43</c:v>
                </c:pt>
                <c:pt idx="5809">
                  <c:v>-25</c:v>
                </c:pt>
                <c:pt idx="5810">
                  <c:v>-24</c:v>
                </c:pt>
                <c:pt idx="5811">
                  <c:v>-23</c:v>
                </c:pt>
                <c:pt idx="5812">
                  <c:v>-24</c:v>
                </c:pt>
                <c:pt idx="5813">
                  <c:v>-39</c:v>
                </c:pt>
                <c:pt idx="5814">
                  <c:v>-30</c:v>
                </c:pt>
                <c:pt idx="5815">
                  <c:v>-33</c:v>
                </c:pt>
                <c:pt idx="5816">
                  <c:v>-31</c:v>
                </c:pt>
                <c:pt idx="5817">
                  <c:v>-32</c:v>
                </c:pt>
                <c:pt idx="5818">
                  <c:v>-51</c:v>
                </c:pt>
                <c:pt idx="5819">
                  <c:v>-58</c:v>
                </c:pt>
                <c:pt idx="5820">
                  <c:v>-58</c:v>
                </c:pt>
                <c:pt idx="5821">
                  <c:v>-55</c:v>
                </c:pt>
                <c:pt idx="5822">
                  <c:v>-59</c:v>
                </c:pt>
                <c:pt idx="5823">
                  <c:v>-41</c:v>
                </c:pt>
                <c:pt idx="5824">
                  <c:v>-39</c:v>
                </c:pt>
                <c:pt idx="5825">
                  <c:v>-36</c:v>
                </c:pt>
                <c:pt idx="5826">
                  <c:v>-35</c:v>
                </c:pt>
                <c:pt idx="5827">
                  <c:v>-44</c:v>
                </c:pt>
                <c:pt idx="5828">
                  <c:v>-54</c:v>
                </c:pt>
                <c:pt idx="5829">
                  <c:v>-46</c:v>
                </c:pt>
                <c:pt idx="5830">
                  <c:v>-45</c:v>
                </c:pt>
                <c:pt idx="5831">
                  <c:v>-24</c:v>
                </c:pt>
                <c:pt idx="5832">
                  <c:v>-37</c:v>
                </c:pt>
                <c:pt idx="5833">
                  <c:v>-53</c:v>
                </c:pt>
                <c:pt idx="5834">
                  <c:v>-51</c:v>
                </c:pt>
                <c:pt idx="5835">
                  <c:v>-41</c:v>
                </c:pt>
                <c:pt idx="5836">
                  <c:v>-40</c:v>
                </c:pt>
                <c:pt idx="5837">
                  <c:v>-33</c:v>
                </c:pt>
                <c:pt idx="5838">
                  <c:v>-33</c:v>
                </c:pt>
                <c:pt idx="5839">
                  <c:v>-40</c:v>
                </c:pt>
                <c:pt idx="5840">
                  <c:v>-39</c:v>
                </c:pt>
                <c:pt idx="5841">
                  <c:v>-29</c:v>
                </c:pt>
                <c:pt idx="5842">
                  <c:v>-62</c:v>
                </c:pt>
                <c:pt idx="5843">
                  <c:v>-46</c:v>
                </c:pt>
                <c:pt idx="5844">
                  <c:v>-51</c:v>
                </c:pt>
                <c:pt idx="5845">
                  <c:v>-44</c:v>
                </c:pt>
                <c:pt idx="5846">
                  <c:v>-31</c:v>
                </c:pt>
                <c:pt idx="5847">
                  <c:v>-43</c:v>
                </c:pt>
                <c:pt idx="5848">
                  <c:v>-39</c:v>
                </c:pt>
                <c:pt idx="5849">
                  <c:v>-39</c:v>
                </c:pt>
                <c:pt idx="5850">
                  <c:v>-45</c:v>
                </c:pt>
                <c:pt idx="5851">
                  <c:v>-32</c:v>
                </c:pt>
                <c:pt idx="5852">
                  <c:v>-42</c:v>
                </c:pt>
                <c:pt idx="5853">
                  <c:v>-44</c:v>
                </c:pt>
                <c:pt idx="5854">
                  <c:v>-46</c:v>
                </c:pt>
                <c:pt idx="5855">
                  <c:v>-47</c:v>
                </c:pt>
                <c:pt idx="5856">
                  <c:v>-64</c:v>
                </c:pt>
                <c:pt idx="5857">
                  <c:v>-42</c:v>
                </c:pt>
                <c:pt idx="5858">
                  <c:v>-39</c:v>
                </c:pt>
                <c:pt idx="5859">
                  <c:v>-50</c:v>
                </c:pt>
                <c:pt idx="5860">
                  <c:v>-34</c:v>
                </c:pt>
                <c:pt idx="5861">
                  <c:v>-34</c:v>
                </c:pt>
                <c:pt idx="5862">
                  <c:v>-44</c:v>
                </c:pt>
                <c:pt idx="5863">
                  <c:v>-38</c:v>
                </c:pt>
                <c:pt idx="5864">
                  <c:v>-47</c:v>
                </c:pt>
                <c:pt idx="5865">
                  <c:v>-44</c:v>
                </c:pt>
                <c:pt idx="5866">
                  <c:v>5</c:v>
                </c:pt>
                <c:pt idx="5867">
                  <c:v>-47</c:v>
                </c:pt>
                <c:pt idx="5868">
                  <c:v>-38</c:v>
                </c:pt>
                <c:pt idx="5869">
                  <c:v>-29</c:v>
                </c:pt>
                <c:pt idx="5870">
                  <c:v>-33</c:v>
                </c:pt>
                <c:pt idx="5871">
                  <c:v>-30</c:v>
                </c:pt>
                <c:pt idx="5872">
                  <c:v>-25</c:v>
                </c:pt>
                <c:pt idx="5873">
                  <c:v>-33</c:v>
                </c:pt>
                <c:pt idx="5874">
                  <c:v>-42</c:v>
                </c:pt>
                <c:pt idx="5875">
                  <c:v>-28</c:v>
                </c:pt>
                <c:pt idx="5876">
                  <c:v>-35</c:v>
                </c:pt>
                <c:pt idx="5877">
                  <c:v>-37</c:v>
                </c:pt>
                <c:pt idx="5878">
                  <c:v>-32</c:v>
                </c:pt>
                <c:pt idx="5879">
                  <c:v>-31</c:v>
                </c:pt>
                <c:pt idx="5880">
                  <c:v>-26</c:v>
                </c:pt>
                <c:pt idx="5881">
                  <c:v>-31</c:v>
                </c:pt>
                <c:pt idx="5882">
                  <c:v>-27</c:v>
                </c:pt>
                <c:pt idx="5883">
                  <c:v>-33</c:v>
                </c:pt>
                <c:pt idx="5884">
                  <c:v>-22</c:v>
                </c:pt>
                <c:pt idx="5885">
                  <c:v>-41</c:v>
                </c:pt>
                <c:pt idx="5886">
                  <c:v>-46</c:v>
                </c:pt>
                <c:pt idx="5887">
                  <c:v>-34</c:v>
                </c:pt>
                <c:pt idx="5888">
                  <c:v>-23</c:v>
                </c:pt>
                <c:pt idx="5889">
                  <c:v>-5</c:v>
                </c:pt>
                <c:pt idx="5890">
                  <c:v>-27</c:v>
                </c:pt>
                <c:pt idx="5891">
                  <c:v>-36</c:v>
                </c:pt>
                <c:pt idx="5892">
                  <c:v>-33</c:v>
                </c:pt>
                <c:pt idx="5893">
                  <c:v>-31</c:v>
                </c:pt>
                <c:pt idx="5894">
                  <c:v>-37</c:v>
                </c:pt>
                <c:pt idx="5895">
                  <c:v>-37</c:v>
                </c:pt>
                <c:pt idx="5896">
                  <c:v>-28</c:v>
                </c:pt>
                <c:pt idx="5897">
                  <c:v>-47</c:v>
                </c:pt>
                <c:pt idx="5898">
                  <c:v>-41</c:v>
                </c:pt>
                <c:pt idx="5899">
                  <c:v>-32</c:v>
                </c:pt>
                <c:pt idx="5900">
                  <c:v>-24</c:v>
                </c:pt>
                <c:pt idx="5901">
                  <c:v>-26</c:v>
                </c:pt>
                <c:pt idx="5902">
                  <c:v>-24</c:v>
                </c:pt>
                <c:pt idx="5903">
                  <c:v>-40</c:v>
                </c:pt>
                <c:pt idx="5904">
                  <c:v>-35</c:v>
                </c:pt>
                <c:pt idx="5905">
                  <c:v>-39</c:v>
                </c:pt>
                <c:pt idx="5906">
                  <c:v>-19</c:v>
                </c:pt>
                <c:pt idx="5907">
                  <c:v>-29</c:v>
                </c:pt>
                <c:pt idx="5908">
                  <c:v>-41</c:v>
                </c:pt>
                <c:pt idx="5909">
                  <c:v>-42</c:v>
                </c:pt>
                <c:pt idx="5910">
                  <c:v>-37</c:v>
                </c:pt>
                <c:pt idx="5911">
                  <c:v>-40</c:v>
                </c:pt>
                <c:pt idx="5912">
                  <c:v>-42</c:v>
                </c:pt>
                <c:pt idx="5913">
                  <c:v>-40</c:v>
                </c:pt>
                <c:pt idx="5914">
                  <c:v>-40</c:v>
                </c:pt>
                <c:pt idx="5915">
                  <c:v>-43</c:v>
                </c:pt>
                <c:pt idx="5916">
                  <c:v>-40</c:v>
                </c:pt>
                <c:pt idx="5917">
                  <c:v>-47</c:v>
                </c:pt>
                <c:pt idx="5918">
                  <c:v>-43</c:v>
                </c:pt>
                <c:pt idx="5919">
                  <c:v>-36</c:v>
                </c:pt>
                <c:pt idx="5920">
                  <c:v>-15</c:v>
                </c:pt>
                <c:pt idx="5921">
                  <c:v>-21</c:v>
                </c:pt>
                <c:pt idx="5922">
                  <c:v>-21</c:v>
                </c:pt>
                <c:pt idx="5923">
                  <c:v>-17</c:v>
                </c:pt>
                <c:pt idx="5924">
                  <c:v>-19</c:v>
                </c:pt>
                <c:pt idx="5925">
                  <c:v>-16</c:v>
                </c:pt>
                <c:pt idx="5926">
                  <c:v>-19</c:v>
                </c:pt>
                <c:pt idx="5927">
                  <c:v>-15</c:v>
                </c:pt>
                <c:pt idx="5928">
                  <c:v>-17</c:v>
                </c:pt>
                <c:pt idx="5929">
                  <c:v>-15</c:v>
                </c:pt>
                <c:pt idx="5930">
                  <c:v>-18</c:v>
                </c:pt>
                <c:pt idx="5931">
                  <c:v>-18</c:v>
                </c:pt>
                <c:pt idx="5932">
                  <c:v>-9</c:v>
                </c:pt>
                <c:pt idx="5933">
                  <c:v>-28</c:v>
                </c:pt>
                <c:pt idx="5934">
                  <c:v>-26</c:v>
                </c:pt>
                <c:pt idx="5935">
                  <c:v>-29</c:v>
                </c:pt>
                <c:pt idx="5936">
                  <c:v>-29</c:v>
                </c:pt>
                <c:pt idx="5937">
                  <c:v>-25</c:v>
                </c:pt>
                <c:pt idx="5938">
                  <c:v>-33</c:v>
                </c:pt>
                <c:pt idx="5939">
                  <c:v>-26</c:v>
                </c:pt>
                <c:pt idx="5940">
                  <c:v>-29</c:v>
                </c:pt>
                <c:pt idx="5941">
                  <c:v>-27</c:v>
                </c:pt>
                <c:pt idx="5942">
                  <c:v>-32</c:v>
                </c:pt>
                <c:pt idx="5943">
                  <c:v>-33</c:v>
                </c:pt>
                <c:pt idx="5944">
                  <c:v>-30</c:v>
                </c:pt>
                <c:pt idx="5945">
                  <c:v>-29</c:v>
                </c:pt>
                <c:pt idx="5946">
                  <c:v>-31</c:v>
                </c:pt>
                <c:pt idx="5947">
                  <c:v>-30</c:v>
                </c:pt>
                <c:pt idx="5948">
                  <c:v>-34</c:v>
                </c:pt>
                <c:pt idx="5949">
                  <c:v>-28</c:v>
                </c:pt>
                <c:pt idx="5950">
                  <c:v>-29</c:v>
                </c:pt>
                <c:pt idx="5951">
                  <c:v>-33</c:v>
                </c:pt>
                <c:pt idx="5952">
                  <c:v>-33</c:v>
                </c:pt>
                <c:pt idx="5953">
                  <c:v>-35</c:v>
                </c:pt>
                <c:pt idx="5954">
                  <c:v>-33</c:v>
                </c:pt>
                <c:pt idx="5955">
                  <c:v>-41</c:v>
                </c:pt>
                <c:pt idx="5956">
                  <c:v>-40</c:v>
                </c:pt>
                <c:pt idx="5957">
                  <c:v>-6</c:v>
                </c:pt>
                <c:pt idx="5958">
                  <c:v>-31</c:v>
                </c:pt>
                <c:pt idx="5959">
                  <c:v>-41</c:v>
                </c:pt>
                <c:pt idx="5960">
                  <c:v>-24</c:v>
                </c:pt>
                <c:pt idx="5961">
                  <c:v>-37</c:v>
                </c:pt>
                <c:pt idx="5962">
                  <c:v>-25</c:v>
                </c:pt>
                <c:pt idx="5963">
                  <c:v>-23</c:v>
                </c:pt>
                <c:pt idx="5964">
                  <c:v>-30</c:v>
                </c:pt>
                <c:pt idx="5965">
                  <c:v>-29</c:v>
                </c:pt>
                <c:pt idx="5966">
                  <c:v>-28</c:v>
                </c:pt>
                <c:pt idx="5967">
                  <c:v>-28</c:v>
                </c:pt>
                <c:pt idx="5968">
                  <c:v>-35</c:v>
                </c:pt>
                <c:pt idx="5969">
                  <c:v>-24</c:v>
                </c:pt>
                <c:pt idx="5970">
                  <c:v>-23</c:v>
                </c:pt>
                <c:pt idx="5971">
                  <c:v>-25</c:v>
                </c:pt>
                <c:pt idx="5972">
                  <c:v>-23</c:v>
                </c:pt>
                <c:pt idx="5973">
                  <c:v>-21</c:v>
                </c:pt>
                <c:pt idx="5974">
                  <c:v>-28</c:v>
                </c:pt>
                <c:pt idx="5975">
                  <c:v>-24</c:v>
                </c:pt>
                <c:pt idx="5976">
                  <c:v>-28</c:v>
                </c:pt>
                <c:pt idx="5977">
                  <c:v>-22</c:v>
                </c:pt>
                <c:pt idx="5978">
                  <c:v>-30</c:v>
                </c:pt>
                <c:pt idx="5979">
                  <c:v>-28</c:v>
                </c:pt>
                <c:pt idx="5980">
                  <c:v>-23</c:v>
                </c:pt>
                <c:pt idx="5981">
                  <c:v>-26</c:v>
                </c:pt>
                <c:pt idx="5982">
                  <c:v>-27</c:v>
                </c:pt>
                <c:pt idx="5983">
                  <c:v>-22</c:v>
                </c:pt>
                <c:pt idx="5984">
                  <c:v>-28</c:v>
                </c:pt>
                <c:pt idx="5985">
                  <c:v>-36</c:v>
                </c:pt>
                <c:pt idx="5986">
                  <c:v>-37</c:v>
                </c:pt>
                <c:pt idx="5987">
                  <c:v>-33</c:v>
                </c:pt>
                <c:pt idx="5988">
                  <c:v>-47</c:v>
                </c:pt>
                <c:pt idx="5989">
                  <c:v>-35</c:v>
                </c:pt>
                <c:pt idx="5990">
                  <c:v>-49</c:v>
                </c:pt>
                <c:pt idx="5991">
                  <c:v>-34</c:v>
                </c:pt>
                <c:pt idx="5992">
                  <c:v>-36</c:v>
                </c:pt>
                <c:pt idx="5993">
                  <c:v>-39</c:v>
                </c:pt>
                <c:pt idx="5994">
                  <c:v>-32</c:v>
                </c:pt>
                <c:pt idx="5995">
                  <c:v>-56</c:v>
                </c:pt>
                <c:pt idx="5996">
                  <c:v>-33</c:v>
                </c:pt>
                <c:pt idx="5997">
                  <c:v>-32</c:v>
                </c:pt>
                <c:pt idx="5998">
                  <c:v>-42</c:v>
                </c:pt>
                <c:pt idx="5999">
                  <c:v>-31</c:v>
                </c:pt>
                <c:pt idx="6000">
                  <c:v>-41</c:v>
                </c:pt>
                <c:pt idx="6001">
                  <c:v>-39</c:v>
                </c:pt>
                <c:pt idx="6002">
                  <c:v>-39</c:v>
                </c:pt>
                <c:pt idx="6003">
                  <c:v>-35</c:v>
                </c:pt>
                <c:pt idx="6004">
                  <c:v>-39</c:v>
                </c:pt>
                <c:pt idx="6005">
                  <c:v>-36</c:v>
                </c:pt>
                <c:pt idx="6006">
                  <c:v>-34</c:v>
                </c:pt>
                <c:pt idx="6007">
                  <c:v>-37</c:v>
                </c:pt>
                <c:pt idx="6008">
                  <c:v>-42</c:v>
                </c:pt>
                <c:pt idx="6009">
                  <c:v>-34</c:v>
                </c:pt>
                <c:pt idx="6010">
                  <c:v>-40</c:v>
                </c:pt>
                <c:pt idx="6011">
                  <c:v>-37</c:v>
                </c:pt>
                <c:pt idx="6012">
                  <c:v>-46</c:v>
                </c:pt>
                <c:pt idx="6013">
                  <c:v>-40</c:v>
                </c:pt>
                <c:pt idx="6014">
                  <c:v>-40</c:v>
                </c:pt>
                <c:pt idx="6015">
                  <c:v>-35</c:v>
                </c:pt>
                <c:pt idx="6016">
                  <c:v>-38</c:v>
                </c:pt>
                <c:pt idx="6017">
                  <c:v>-43</c:v>
                </c:pt>
                <c:pt idx="6018">
                  <c:v>-39</c:v>
                </c:pt>
                <c:pt idx="6019">
                  <c:v>-41</c:v>
                </c:pt>
                <c:pt idx="6020">
                  <c:v>-44</c:v>
                </c:pt>
                <c:pt idx="6021">
                  <c:v>-38</c:v>
                </c:pt>
                <c:pt idx="6022">
                  <c:v>-36</c:v>
                </c:pt>
                <c:pt idx="6023">
                  <c:v>-36</c:v>
                </c:pt>
                <c:pt idx="6024">
                  <c:v>-40</c:v>
                </c:pt>
                <c:pt idx="6025">
                  <c:v>-20</c:v>
                </c:pt>
                <c:pt idx="6026">
                  <c:v>-38</c:v>
                </c:pt>
                <c:pt idx="6027">
                  <c:v>-23</c:v>
                </c:pt>
                <c:pt idx="6028">
                  <c:v>-33</c:v>
                </c:pt>
                <c:pt idx="6029">
                  <c:v>-17</c:v>
                </c:pt>
                <c:pt idx="6030">
                  <c:v>-7</c:v>
                </c:pt>
                <c:pt idx="6031">
                  <c:v>-34</c:v>
                </c:pt>
                <c:pt idx="6032">
                  <c:v>59</c:v>
                </c:pt>
                <c:pt idx="6033">
                  <c:v>-33</c:v>
                </c:pt>
                <c:pt idx="6034">
                  <c:v>-36</c:v>
                </c:pt>
                <c:pt idx="6035">
                  <c:v>-32</c:v>
                </c:pt>
                <c:pt idx="6036">
                  <c:v>-27</c:v>
                </c:pt>
                <c:pt idx="6037">
                  <c:v>-24</c:v>
                </c:pt>
                <c:pt idx="6038">
                  <c:v>-24</c:v>
                </c:pt>
                <c:pt idx="6039">
                  <c:v>-26</c:v>
                </c:pt>
                <c:pt idx="6040">
                  <c:v>-26</c:v>
                </c:pt>
                <c:pt idx="6041">
                  <c:v>-31</c:v>
                </c:pt>
                <c:pt idx="6042">
                  <c:v>-24</c:v>
                </c:pt>
                <c:pt idx="6043">
                  <c:v>-31</c:v>
                </c:pt>
                <c:pt idx="6044">
                  <c:v>-26</c:v>
                </c:pt>
                <c:pt idx="6045">
                  <c:v>-4</c:v>
                </c:pt>
                <c:pt idx="6046">
                  <c:v>-47</c:v>
                </c:pt>
                <c:pt idx="6047">
                  <c:v>-46</c:v>
                </c:pt>
                <c:pt idx="6048">
                  <c:v>-40</c:v>
                </c:pt>
                <c:pt idx="6049">
                  <c:v>-35</c:v>
                </c:pt>
                <c:pt idx="6050">
                  <c:v>-49</c:v>
                </c:pt>
                <c:pt idx="6051">
                  <c:v>-44</c:v>
                </c:pt>
                <c:pt idx="6052">
                  <c:v>-38</c:v>
                </c:pt>
                <c:pt idx="6053">
                  <c:v>-35</c:v>
                </c:pt>
                <c:pt idx="6054">
                  <c:v>-39</c:v>
                </c:pt>
                <c:pt idx="6055">
                  <c:v>-48</c:v>
                </c:pt>
                <c:pt idx="6056">
                  <c:v>-46</c:v>
                </c:pt>
                <c:pt idx="6057">
                  <c:v>-41</c:v>
                </c:pt>
                <c:pt idx="6058">
                  <c:v>-16</c:v>
                </c:pt>
                <c:pt idx="6059">
                  <c:v>-16</c:v>
                </c:pt>
                <c:pt idx="6060">
                  <c:v>-20</c:v>
                </c:pt>
                <c:pt idx="6061">
                  <c:v>-17</c:v>
                </c:pt>
                <c:pt idx="6062">
                  <c:v>-18</c:v>
                </c:pt>
                <c:pt idx="6063">
                  <c:v>-17</c:v>
                </c:pt>
                <c:pt idx="6064">
                  <c:v>-19</c:v>
                </c:pt>
                <c:pt idx="6065">
                  <c:v>-17</c:v>
                </c:pt>
                <c:pt idx="6066">
                  <c:v>-18</c:v>
                </c:pt>
                <c:pt idx="6067">
                  <c:v>-13</c:v>
                </c:pt>
                <c:pt idx="6068">
                  <c:v>-16</c:v>
                </c:pt>
                <c:pt idx="6069">
                  <c:v>-15</c:v>
                </c:pt>
                <c:pt idx="6070">
                  <c:v>-52</c:v>
                </c:pt>
                <c:pt idx="6071">
                  <c:v>-38</c:v>
                </c:pt>
                <c:pt idx="6072">
                  <c:v>-46</c:v>
                </c:pt>
                <c:pt idx="6073">
                  <c:v>-35</c:v>
                </c:pt>
                <c:pt idx="6074">
                  <c:v>-45</c:v>
                </c:pt>
                <c:pt idx="6075">
                  <c:v>-29</c:v>
                </c:pt>
                <c:pt idx="6076">
                  <c:v>-30</c:v>
                </c:pt>
                <c:pt idx="6077">
                  <c:v>-38</c:v>
                </c:pt>
                <c:pt idx="6078">
                  <c:v>-35</c:v>
                </c:pt>
                <c:pt idx="6079">
                  <c:v>-33</c:v>
                </c:pt>
                <c:pt idx="6080">
                  <c:v>-48</c:v>
                </c:pt>
                <c:pt idx="6081">
                  <c:v>-41</c:v>
                </c:pt>
                <c:pt idx="6082">
                  <c:v>-12</c:v>
                </c:pt>
                <c:pt idx="6083">
                  <c:v>-43</c:v>
                </c:pt>
                <c:pt idx="6084">
                  <c:v>-42</c:v>
                </c:pt>
                <c:pt idx="6085">
                  <c:v>-39</c:v>
                </c:pt>
                <c:pt idx="6086">
                  <c:v>-39</c:v>
                </c:pt>
                <c:pt idx="6087">
                  <c:v>-35</c:v>
                </c:pt>
                <c:pt idx="6088">
                  <c:v>-38</c:v>
                </c:pt>
                <c:pt idx="6089">
                  <c:v>-37</c:v>
                </c:pt>
                <c:pt idx="6090">
                  <c:v>-42</c:v>
                </c:pt>
                <c:pt idx="6091">
                  <c:v>-39</c:v>
                </c:pt>
                <c:pt idx="6092">
                  <c:v>-35</c:v>
                </c:pt>
                <c:pt idx="6093">
                  <c:v>-43</c:v>
                </c:pt>
                <c:pt idx="6094">
                  <c:v>-44</c:v>
                </c:pt>
                <c:pt idx="6095">
                  <c:v>-26</c:v>
                </c:pt>
                <c:pt idx="6096">
                  <c:v>-25</c:v>
                </c:pt>
                <c:pt idx="6097">
                  <c:v>-28</c:v>
                </c:pt>
                <c:pt idx="6098">
                  <c:v>-24</c:v>
                </c:pt>
                <c:pt idx="6099">
                  <c:v>-21</c:v>
                </c:pt>
                <c:pt idx="6100">
                  <c:v>-33</c:v>
                </c:pt>
                <c:pt idx="6101">
                  <c:v>-27</c:v>
                </c:pt>
                <c:pt idx="6102">
                  <c:v>-31</c:v>
                </c:pt>
                <c:pt idx="6103">
                  <c:v>-28</c:v>
                </c:pt>
                <c:pt idx="6104">
                  <c:v>-31</c:v>
                </c:pt>
                <c:pt idx="6105">
                  <c:v>-27</c:v>
                </c:pt>
                <c:pt idx="6106">
                  <c:v>-29</c:v>
                </c:pt>
                <c:pt idx="6107">
                  <c:v>-27</c:v>
                </c:pt>
                <c:pt idx="6108">
                  <c:v>-29</c:v>
                </c:pt>
                <c:pt idx="6109">
                  <c:v>-25</c:v>
                </c:pt>
                <c:pt idx="6110">
                  <c:v>-29</c:v>
                </c:pt>
                <c:pt idx="6111">
                  <c:v>-22</c:v>
                </c:pt>
                <c:pt idx="6112">
                  <c:v>-30</c:v>
                </c:pt>
                <c:pt idx="6113">
                  <c:v>-29</c:v>
                </c:pt>
                <c:pt idx="6114">
                  <c:v>-30</c:v>
                </c:pt>
                <c:pt idx="6115">
                  <c:v>-26</c:v>
                </c:pt>
                <c:pt idx="6116">
                  <c:v>-28</c:v>
                </c:pt>
                <c:pt idx="6117">
                  <c:v>-30</c:v>
                </c:pt>
                <c:pt idx="6118">
                  <c:v>-27</c:v>
                </c:pt>
                <c:pt idx="6119">
                  <c:v>-31</c:v>
                </c:pt>
                <c:pt idx="6120">
                  <c:v>-31</c:v>
                </c:pt>
                <c:pt idx="6121">
                  <c:v>-27</c:v>
                </c:pt>
                <c:pt idx="6122">
                  <c:v>-28</c:v>
                </c:pt>
                <c:pt idx="6123">
                  <c:v>-29</c:v>
                </c:pt>
                <c:pt idx="6124">
                  <c:v>-25</c:v>
                </c:pt>
                <c:pt idx="6125">
                  <c:v>-22</c:v>
                </c:pt>
                <c:pt idx="6126">
                  <c:v>-31</c:v>
                </c:pt>
                <c:pt idx="6127">
                  <c:v>-28</c:v>
                </c:pt>
                <c:pt idx="6128">
                  <c:v>-26</c:v>
                </c:pt>
                <c:pt idx="6129">
                  <c:v>-31</c:v>
                </c:pt>
                <c:pt idx="6130">
                  <c:v>-28</c:v>
                </c:pt>
                <c:pt idx="6131">
                  <c:v>-30</c:v>
                </c:pt>
                <c:pt idx="6132">
                  <c:v>-34</c:v>
                </c:pt>
                <c:pt idx="6133">
                  <c:v>-30</c:v>
                </c:pt>
                <c:pt idx="6134">
                  <c:v>-29</c:v>
                </c:pt>
                <c:pt idx="6135">
                  <c:v>-34</c:v>
                </c:pt>
                <c:pt idx="6136">
                  <c:v>-36</c:v>
                </c:pt>
                <c:pt idx="6137">
                  <c:v>-34</c:v>
                </c:pt>
                <c:pt idx="6138">
                  <c:v>-33</c:v>
                </c:pt>
                <c:pt idx="6139">
                  <c:v>-26</c:v>
                </c:pt>
                <c:pt idx="6140">
                  <c:v>-29</c:v>
                </c:pt>
                <c:pt idx="6141">
                  <c:v>-33</c:v>
                </c:pt>
                <c:pt idx="6142">
                  <c:v>-29</c:v>
                </c:pt>
                <c:pt idx="6143">
                  <c:v>-35</c:v>
                </c:pt>
                <c:pt idx="6144">
                  <c:v>-21</c:v>
                </c:pt>
                <c:pt idx="6145">
                  <c:v>-32</c:v>
                </c:pt>
                <c:pt idx="6146">
                  <c:v>-29</c:v>
                </c:pt>
                <c:pt idx="6147">
                  <c:v>-35</c:v>
                </c:pt>
                <c:pt idx="6148">
                  <c:v>-23</c:v>
                </c:pt>
                <c:pt idx="6149">
                  <c:v>-35</c:v>
                </c:pt>
                <c:pt idx="6150">
                  <c:v>-28</c:v>
                </c:pt>
                <c:pt idx="6151">
                  <c:v>-34</c:v>
                </c:pt>
                <c:pt idx="6152">
                  <c:v>-36</c:v>
                </c:pt>
                <c:pt idx="6153">
                  <c:v>-32</c:v>
                </c:pt>
                <c:pt idx="6154">
                  <c:v>-26</c:v>
                </c:pt>
                <c:pt idx="6155">
                  <c:v>-26</c:v>
                </c:pt>
                <c:pt idx="6156">
                  <c:v>-26</c:v>
                </c:pt>
                <c:pt idx="6157">
                  <c:v>-17</c:v>
                </c:pt>
                <c:pt idx="6158">
                  <c:v>-20</c:v>
                </c:pt>
                <c:pt idx="6159">
                  <c:v>-18</c:v>
                </c:pt>
                <c:pt idx="6160">
                  <c:v>-15</c:v>
                </c:pt>
                <c:pt idx="6161">
                  <c:v>-19</c:v>
                </c:pt>
                <c:pt idx="6162">
                  <c:v>-18</c:v>
                </c:pt>
                <c:pt idx="6163">
                  <c:v>-24</c:v>
                </c:pt>
                <c:pt idx="6164">
                  <c:v>-20</c:v>
                </c:pt>
                <c:pt idx="6165">
                  <c:v>-20</c:v>
                </c:pt>
                <c:pt idx="6166">
                  <c:v>-47</c:v>
                </c:pt>
                <c:pt idx="6167">
                  <c:v>-45</c:v>
                </c:pt>
                <c:pt idx="6168">
                  <c:v>-42</c:v>
                </c:pt>
                <c:pt idx="6169">
                  <c:v>-40</c:v>
                </c:pt>
                <c:pt idx="6170">
                  <c:v>-40</c:v>
                </c:pt>
                <c:pt idx="6171">
                  <c:v>-34</c:v>
                </c:pt>
                <c:pt idx="6172">
                  <c:v>-39</c:v>
                </c:pt>
                <c:pt idx="6173">
                  <c:v>-38</c:v>
                </c:pt>
                <c:pt idx="6174">
                  <c:v>-39</c:v>
                </c:pt>
                <c:pt idx="6175">
                  <c:v>-38</c:v>
                </c:pt>
                <c:pt idx="6176">
                  <c:v>-42</c:v>
                </c:pt>
                <c:pt idx="6177">
                  <c:v>-41</c:v>
                </c:pt>
                <c:pt idx="6178">
                  <c:v>34</c:v>
                </c:pt>
                <c:pt idx="6179">
                  <c:v>-30</c:v>
                </c:pt>
                <c:pt idx="6180">
                  <c:v>-26</c:v>
                </c:pt>
                <c:pt idx="6181">
                  <c:v>-23</c:v>
                </c:pt>
                <c:pt idx="6182">
                  <c:v>-39</c:v>
                </c:pt>
                <c:pt idx="6183">
                  <c:v>-25</c:v>
                </c:pt>
                <c:pt idx="6184">
                  <c:v>-33</c:v>
                </c:pt>
                <c:pt idx="6185">
                  <c:v>-33</c:v>
                </c:pt>
                <c:pt idx="6186">
                  <c:v>-34</c:v>
                </c:pt>
                <c:pt idx="6187">
                  <c:v>-32</c:v>
                </c:pt>
                <c:pt idx="6188">
                  <c:v>-36</c:v>
                </c:pt>
                <c:pt idx="6189">
                  <c:v>-36</c:v>
                </c:pt>
                <c:pt idx="6190">
                  <c:v>-38</c:v>
                </c:pt>
                <c:pt idx="6191">
                  <c:v>-36</c:v>
                </c:pt>
                <c:pt idx="6192">
                  <c:v>-29</c:v>
                </c:pt>
                <c:pt idx="6193">
                  <c:v>-39</c:v>
                </c:pt>
                <c:pt idx="6194">
                  <c:v>-53</c:v>
                </c:pt>
                <c:pt idx="6195">
                  <c:v>-36</c:v>
                </c:pt>
                <c:pt idx="6196">
                  <c:v>-36</c:v>
                </c:pt>
                <c:pt idx="6197">
                  <c:v>-30</c:v>
                </c:pt>
                <c:pt idx="6198">
                  <c:v>-36</c:v>
                </c:pt>
                <c:pt idx="6199">
                  <c:v>-34</c:v>
                </c:pt>
                <c:pt idx="6200">
                  <c:v>-39</c:v>
                </c:pt>
                <c:pt idx="6201">
                  <c:v>-40</c:v>
                </c:pt>
                <c:pt idx="6202">
                  <c:v>-27</c:v>
                </c:pt>
                <c:pt idx="6203">
                  <c:v>-22</c:v>
                </c:pt>
                <c:pt idx="6204">
                  <c:v>-20</c:v>
                </c:pt>
                <c:pt idx="6205">
                  <c:v>-18</c:v>
                </c:pt>
                <c:pt idx="6206">
                  <c:v>-17</c:v>
                </c:pt>
                <c:pt idx="6207">
                  <c:v>-18</c:v>
                </c:pt>
                <c:pt idx="6208">
                  <c:v>-16</c:v>
                </c:pt>
                <c:pt idx="6209">
                  <c:v>-19</c:v>
                </c:pt>
                <c:pt idx="6210">
                  <c:v>-30</c:v>
                </c:pt>
                <c:pt idx="6211">
                  <c:v>-34</c:v>
                </c:pt>
                <c:pt idx="6212">
                  <c:v>-18</c:v>
                </c:pt>
                <c:pt idx="6213">
                  <c:v>-21</c:v>
                </c:pt>
                <c:pt idx="6214">
                  <c:v>-22</c:v>
                </c:pt>
                <c:pt idx="6215">
                  <c:v>-18</c:v>
                </c:pt>
                <c:pt idx="6216">
                  <c:v>-19</c:v>
                </c:pt>
                <c:pt idx="6217">
                  <c:v>-23</c:v>
                </c:pt>
                <c:pt idx="6218">
                  <c:v>-21</c:v>
                </c:pt>
                <c:pt idx="6219">
                  <c:v>-16</c:v>
                </c:pt>
                <c:pt idx="6220">
                  <c:v>-16</c:v>
                </c:pt>
                <c:pt idx="6221">
                  <c:v>-16</c:v>
                </c:pt>
                <c:pt idx="6222">
                  <c:v>-14</c:v>
                </c:pt>
                <c:pt idx="6223">
                  <c:v>-17</c:v>
                </c:pt>
                <c:pt idx="6224">
                  <c:v>-21</c:v>
                </c:pt>
                <c:pt idx="6225">
                  <c:v>-19</c:v>
                </c:pt>
                <c:pt idx="6226">
                  <c:v>-18</c:v>
                </c:pt>
                <c:pt idx="6227">
                  <c:v>-24</c:v>
                </c:pt>
                <c:pt idx="6228">
                  <c:v>-24</c:v>
                </c:pt>
                <c:pt idx="6229">
                  <c:v>-22</c:v>
                </c:pt>
                <c:pt idx="6230">
                  <c:v>-21</c:v>
                </c:pt>
                <c:pt idx="6231">
                  <c:v>-21</c:v>
                </c:pt>
                <c:pt idx="6232">
                  <c:v>-22</c:v>
                </c:pt>
                <c:pt idx="6233">
                  <c:v>-19</c:v>
                </c:pt>
                <c:pt idx="6234">
                  <c:v>-19</c:v>
                </c:pt>
                <c:pt idx="6235">
                  <c:v>-23</c:v>
                </c:pt>
                <c:pt idx="6236">
                  <c:v>-20</c:v>
                </c:pt>
                <c:pt idx="6237">
                  <c:v>-22</c:v>
                </c:pt>
                <c:pt idx="6238">
                  <c:v>-20</c:v>
                </c:pt>
                <c:pt idx="6239">
                  <c:v>-22</c:v>
                </c:pt>
                <c:pt idx="6240">
                  <c:v>-26</c:v>
                </c:pt>
                <c:pt idx="6241">
                  <c:v>-20</c:v>
                </c:pt>
                <c:pt idx="6242">
                  <c:v>-20</c:v>
                </c:pt>
                <c:pt idx="6243">
                  <c:v>-20</c:v>
                </c:pt>
                <c:pt idx="6244">
                  <c:v>-26</c:v>
                </c:pt>
                <c:pt idx="6245">
                  <c:v>-17</c:v>
                </c:pt>
                <c:pt idx="6246">
                  <c:v>-30</c:v>
                </c:pt>
                <c:pt idx="6247">
                  <c:v>-34</c:v>
                </c:pt>
                <c:pt idx="6248">
                  <c:v>-28</c:v>
                </c:pt>
                <c:pt idx="6249">
                  <c:v>-28</c:v>
                </c:pt>
                <c:pt idx="6250">
                  <c:v>-23</c:v>
                </c:pt>
                <c:pt idx="6251">
                  <c:v>-27</c:v>
                </c:pt>
                <c:pt idx="6252">
                  <c:v>-21</c:v>
                </c:pt>
                <c:pt idx="6253">
                  <c:v>-5</c:v>
                </c:pt>
                <c:pt idx="6254">
                  <c:v>0</c:v>
                </c:pt>
                <c:pt idx="6255">
                  <c:v>-39</c:v>
                </c:pt>
                <c:pt idx="6256">
                  <c:v>0</c:v>
                </c:pt>
                <c:pt idx="6257">
                  <c:v>0</c:v>
                </c:pt>
                <c:pt idx="6258">
                  <c:v>-39</c:v>
                </c:pt>
                <c:pt idx="6259">
                  <c:v>-41</c:v>
                </c:pt>
                <c:pt idx="6260">
                  <c:v>-35</c:v>
                </c:pt>
                <c:pt idx="6261">
                  <c:v>-34</c:v>
                </c:pt>
                <c:pt idx="6262">
                  <c:v>-37</c:v>
                </c:pt>
                <c:pt idx="6263">
                  <c:v>-42</c:v>
                </c:pt>
                <c:pt idx="6264">
                  <c:v>-48</c:v>
                </c:pt>
                <c:pt idx="6265">
                  <c:v>-47</c:v>
                </c:pt>
                <c:pt idx="6266">
                  <c:v>-44</c:v>
                </c:pt>
                <c:pt idx="6267">
                  <c:v>-35</c:v>
                </c:pt>
                <c:pt idx="6268">
                  <c:v>-38</c:v>
                </c:pt>
                <c:pt idx="6269">
                  <c:v>-39</c:v>
                </c:pt>
                <c:pt idx="6270">
                  <c:v>-41</c:v>
                </c:pt>
                <c:pt idx="6271">
                  <c:v>-33</c:v>
                </c:pt>
                <c:pt idx="6272">
                  <c:v>-45</c:v>
                </c:pt>
                <c:pt idx="6273">
                  <c:v>-45</c:v>
                </c:pt>
                <c:pt idx="6274">
                  <c:v>-44</c:v>
                </c:pt>
                <c:pt idx="6275">
                  <c:v>-46</c:v>
                </c:pt>
                <c:pt idx="6276">
                  <c:v>-33</c:v>
                </c:pt>
                <c:pt idx="6277">
                  <c:v>-37</c:v>
                </c:pt>
                <c:pt idx="6278">
                  <c:v>-30</c:v>
                </c:pt>
                <c:pt idx="6279">
                  <c:v>-31</c:v>
                </c:pt>
                <c:pt idx="6280">
                  <c:v>-28</c:v>
                </c:pt>
                <c:pt idx="6281">
                  <c:v>-19</c:v>
                </c:pt>
                <c:pt idx="6282">
                  <c:v>-27</c:v>
                </c:pt>
                <c:pt idx="6283">
                  <c:v>-30</c:v>
                </c:pt>
                <c:pt idx="6284">
                  <c:v>-22</c:v>
                </c:pt>
                <c:pt idx="6285">
                  <c:v>-28</c:v>
                </c:pt>
                <c:pt idx="6286">
                  <c:v>-24</c:v>
                </c:pt>
                <c:pt idx="6287">
                  <c:v>-8</c:v>
                </c:pt>
                <c:pt idx="6288">
                  <c:v>-21</c:v>
                </c:pt>
                <c:pt idx="6289">
                  <c:v>-19</c:v>
                </c:pt>
                <c:pt idx="6290">
                  <c:v>-27</c:v>
                </c:pt>
                <c:pt idx="6291">
                  <c:v>-28</c:v>
                </c:pt>
                <c:pt idx="6292">
                  <c:v>-15</c:v>
                </c:pt>
                <c:pt idx="6293">
                  <c:v>-22</c:v>
                </c:pt>
                <c:pt idx="6294">
                  <c:v>-17</c:v>
                </c:pt>
                <c:pt idx="6295">
                  <c:v>-32</c:v>
                </c:pt>
                <c:pt idx="6296">
                  <c:v>-15</c:v>
                </c:pt>
                <c:pt idx="6297">
                  <c:v>-35</c:v>
                </c:pt>
                <c:pt idx="6298">
                  <c:v>-42</c:v>
                </c:pt>
                <c:pt idx="6299">
                  <c:v>-33</c:v>
                </c:pt>
                <c:pt idx="6300">
                  <c:v>-31</c:v>
                </c:pt>
                <c:pt idx="6301">
                  <c:v>-27</c:v>
                </c:pt>
                <c:pt idx="6302">
                  <c:v>-28</c:v>
                </c:pt>
                <c:pt idx="6303">
                  <c:v>-32</c:v>
                </c:pt>
                <c:pt idx="6304">
                  <c:v>-22</c:v>
                </c:pt>
                <c:pt idx="6305">
                  <c:v>-31</c:v>
                </c:pt>
                <c:pt idx="6306">
                  <c:v>-24</c:v>
                </c:pt>
                <c:pt idx="6307">
                  <c:v>-34</c:v>
                </c:pt>
                <c:pt idx="6308">
                  <c:v>-42</c:v>
                </c:pt>
                <c:pt idx="6309">
                  <c:v>-35</c:v>
                </c:pt>
                <c:pt idx="6310">
                  <c:v>-45</c:v>
                </c:pt>
                <c:pt idx="6311">
                  <c:v>-38</c:v>
                </c:pt>
                <c:pt idx="6312">
                  <c:v>0</c:v>
                </c:pt>
                <c:pt idx="6313">
                  <c:v>-36</c:v>
                </c:pt>
                <c:pt idx="6314">
                  <c:v>-35</c:v>
                </c:pt>
                <c:pt idx="6315">
                  <c:v>-38</c:v>
                </c:pt>
                <c:pt idx="6316">
                  <c:v>-26</c:v>
                </c:pt>
                <c:pt idx="6317">
                  <c:v>-30</c:v>
                </c:pt>
                <c:pt idx="6318">
                  <c:v>-22</c:v>
                </c:pt>
                <c:pt idx="6319">
                  <c:v>-21</c:v>
                </c:pt>
                <c:pt idx="6320">
                  <c:v>-17</c:v>
                </c:pt>
                <c:pt idx="6321">
                  <c:v>-27</c:v>
                </c:pt>
                <c:pt idx="6322">
                  <c:v>-38</c:v>
                </c:pt>
                <c:pt idx="6323">
                  <c:v>-33</c:v>
                </c:pt>
                <c:pt idx="6324">
                  <c:v>-32</c:v>
                </c:pt>
                <c:pt idx="6325">
                  <c:v>-34</c:v>
                </c:pt>
                <c:pt idx="6326">
                  <c:v>-37</c:v>
                </c:pt>
                <c:pt idx="6327">
                  <c:v>-28</c:v>
                </c:pt>
                <c:pt idx="6328">
                  <c:v>-37</c:v>
                </c:pt>
                <c:pt idx="6329">
                  <c:v>-33</c:v>
                </c:pt>
                <c:pt idx="6330">
                  <c:v>-40</c:v>
                </c:pt>
                <c:pt idx="6331">
                  <c:v>-34</c:v>
                </c:pt>
                <c:pt idx="6332">
                  <c:v>-32</c:v>
                </c:pt>
                <c:pt idx="6333">
                  <c:v>-29</c:v>
                </c:pt>
                <c:pt idx="6334">
                  <c:v>-28</c:v>
                </c:pt>
                <c:pt idx="6335">
                  <c:v>-31</c:v>
                </c:pt>
                <c:pt idx="6336">
                  <c:v>-28</c:v>
                </c:pt>
                <c:pt idx="6337">
                  <c:v>-30</c:v>
                </c:pt>
                <c:pt idx="6338">
                  <c:v>-33</c:v>
                </c:pt>
                <c:pt idx="6339">
                  <c:v>-39</c:v>
                </c:pt>
                <c:pt idx="6340">
                  <c:v>60</c:v>
                </c:pt>
                <c:pt idx="6341">
                  <c:v>-32</c:v>
                </c:pt>
                <c:pt idx="6342">
                  <c:v>-29</c:v>
                </c:pt>
                <c:pt idx="6343">
                  <c:v>-43</c:v>
                </c:pt>
                <c:pt idx="6344">
                  <c:v>-30</c:v>
                </c:pt>
                <c:pt idx="6345">
                  <c:v>-19</c:v>
                </c:pt>
                <c:pt idx="6346">
                  <c:v>-11</c:v>
                </c:pt>
                <c:pt idx="6347">
                  <c:v>-13</c:v>
                </c:pt>
                <c:pt idx="6348">
                  <c:v>-15</c:v>
                </c:pt>
                <c:pt idx="6349">
                  <c:v>-22</c:v>
                </c:pt>
                <c:pt idx="6350">
                  <c:v>-32</c:v>
                </c:pt>
                <c:pt idx="6351">
                  <c:v>-32</c:v>
                </c:pt>
                <c:pt idx="6352">
                  <c:v>-34</c:v>
                </c:pt>
                <c:pt idx="6353">
                  <c:v>48</c:v>
                </c:pt>
                <c:pt idx="6354">
                  <c:v>-50</c:v>
                </c:pt>
                <c:pt idx="6355">
                  <c:v>-45</c:v>
                </c:pt>
                <c:pt idx="6356">
                  <c:v>-40</c:v>
                </c:pt>
                <c:pt idx="6357">
                  <c:v>-39</c:v>
                </c:pt>
                <c:pt idx="6358">
                  <c:v>-44</c:v>
                </c:pt>
                <c:pt idx="6359">
                  <c:v>-35</c:v>
                </c:pt>
                <c:pt idx="6360">
                  <c:v>-42</c:v>
                </c:pt>
                <c:pt idx="6361">
                  <c:v>-38</c:v>
                </c:pt>
                <c:pt idx="6362">
                  <c:v>-36</c:v>
                </c:pt>
                <c:pt idx="6363">
                  <c:v>-38</c:v>
                </c:pt>
                <c:pt idx="6364">
                  <c:v>-42</c:v>
                </c:pt>
                <c:pt idx="6365">
                  <c:v>-43</c:v>
                </c:pt>
                <c:pt idx="6366">
                  <c:v>-49</c:v>
                </c:pt>
                <c:pt idx="6367">
                  <c:v>-32</c:v>
                </c:pt>
                <c:pt idx="6368">
                  <c:v>-41</c:v>
                </c:pt>
                <c:pt idx="6369">
                  <c:v>-44</c:v>
                </c:pt>
                <c:pt idx="6370">
                  <c:v>-43</c:v>
                </c:pt>
                <c:pt idx="6371">
                  <c:v>-45</c:v>
                </c:pt>
                <c:pt idx="6372">
                  <c:v>-38</c:v>
                </c:pt>
                <c:pt idx="6373">
                  <c:v>-37</c:v>
                </c:pt>
                <c:pt idx="6374">
                  <c:v>-35</c:v>
                </c:pt>
                <c:pt idx="6375">
                  <c:v>-38</c:v>
                </c:pt>
                <c:pt idx="6376">
                  <c:v>-54</c:v>
                </c:pt>
                <c:pt idx="6377">
                  <c:v>-47</c:v>
                </c:pt>
                <c:pt idx="6378">
                  <c:v>0</c:v>
                </c:pt>
                <c:pt idx="6379">
                  <c:v>233</c:v>
                </c:pt>
                <c:pt idx="6380">
                  <c:v>0</c:v>
                </c:pt>
                <c:pt idx="6381">
                  <c:v>0</c:v>
                </c:pt>
                <c:pt idx="6382">
                  <c:v>0</c:v>
                </c:pt>
                <c:pt idx="6383">
                  <c:v>-38</c:v>
                </c:pt>
                <c:pt idx="6384">
                  <c:v>-35</c:v>
                </c:pt>
                <c:pt idx="6385">
                  <c:v>-35</c:v>
                </c:pt>
                <c:pt idx="6386">
                  <c:v>-32</c:v>
                </c:pt>
                <c:pt idx="6387">
                  <c:v>-17</c:v>
                </c:pt>
                <c:pt idx="6388">
                  <c:v>-22</c:v>
                </c:pt>
                <c:pt idx="6389">
                  <c:v>-22</c:v>
                </c:pt>
                <c:pt idx="6390">
                  <c:v>-28</c:v>
                </c:pt>
                <c:pt idx="6391">
                  <c:v>-30</c:v>
                </c:pt>
                <c:pt idx="6392">
                  <c:v>-30</c:v>
                </c:pt>
                <c:pt idx="6393">
                  <c:v>-40</c:v>
                </c:pt>
                <c:pt idx="6394">
                  <c:v>-35</c:v>
                </c:pt>
                <c:pt idx="6395">
                  <c:v>51</c:v>
                </c:pt>
                <c:pt idx="6396">
                  <c:v>0</c:v>
                </c:pt>
                <c:pt idx="6397">
                  <c:v>0</c:v>
                </c:pt>
                <c:pt idx="6398">
                  <c:v>-47</c:v>
                </c:pt>
                <c:pt idx="6399">
                  <c:v>-45</c:v>
                </c:pt>
                <c:pt idx="6400">
                  <c:v>-47</c:v>
                </c:pt>
                <c:pt idx="6401">
                  <c:v>-44</c:v>
                </c:pt>
                <c:pt idx="6402">
                  <c:v>-41</c:v>
                </c:pt>
                <c:pt idx="6403">
                  <c:v>-39</c:v>
                </c:pt>
                <c:pt idx="6404">
                  <c:v>-38</c:v>
                </c:pt>
                <c:pt idx="6405">
                  <c:v>-41</c:v>
                </c:pt>
                <c:pt idx="6406">
                  <c:v>-43</c:v>
                </c:pt>
                <c:pt idx="6407">
                  <c:v>-37</c:v>
                </c:pt>
                <c:pt idx="6408">
                  <c:v>-42</c:v>
                </c:pt>
                <c:pt idx="6409">
                  <c:v>-47</c:v>
                </c:pt>
                <c:pt idx="6410">
                  <c:v>-42</c:v>
                </c:pt>
                <c:pt idx="6411">
                  <c:v>-36</c:v>
                </c:pt>
                <c:pt idx="6412">
                  <c:v>-44</c:v>
                </c:pt>
                <c:pt idx="6413">
                  <c:v>-39</c:v>
                </c:pt>
                <c:pt idx="6414">
                  <c:v>-37</c:v>
                </c:pt>
                <c:pt idx="6415">
                  <c:v>-40</c:v>
                </c:pt>
                <c:pt idx="6416">
                  <c:v>-40</c:v>
                </c:pt>
                <c:pt idx="6417">
                  <c:v>-39</c:v>
                </c:pt>
                <c:pt idx="6418">
                  <c:v>-48</c:v>
                </c:pt>
                <c:pt idx="6419">
                  <c:v>-34</c:v>
                </c:pt>
                <c:pt idx="6420">
                  <c:v>-47</c:v>
                </c:pt>
                <c:pt idx="6421">
                  <c:v>-55</c:v>
                </c:pt>
                <c:pt idx="6422">
                  <c:v>0</c:v>
                </c:pt>
                <c:pt idx="6423">
                  <c:v>-12</c:v>
                </c:pt>
                <c:pt idx="6424">
                  <c:v>-33</c:v>
                </c:pt>
                <c:pt idx="6425">
                  <c:v>-29</c:v>
                </c:pt>
                <c:pt idx="6426">
                  <c:v>-24</c:v>
                </c:pt>
                <c:pt idx="6427">
                  <c:v>-14</c:v>
                </c:pt>
                <c:pt idx="6428">
                  <c:v>12</c:v>
                </c:pt>
                <c:pt idx="6429">
                  <c:v>7</c:v>
                </c:pt>
                <c:pt idx="6430">
                  <c:v>-13</c:v>
                </c:pt>
                <c:pt idx="6431">
                  <c:v>-17</c:v>
                </c:pt>
                <c:pt idx="6432">
                  <c:v>-26</c:v>
                </c:pt>
                <c:pt idx="6433">
                  <c:v>-18</c:v>
                </c:pt>
                <c:pt idx="6434">
                  <c:v>4</c:v>
                </c:pt>
                <c:pt idx="6435">
                  <c:v>-40</c:v>
                </c:pt>
                <c:pt idx="6436">
                  <c:v>-37</c:v>
                </c:pt>
                <c:pt idx="6437">
                  <c:v>-38</c:v>
                </c:pt>
                <c:pt idx="6438">
                  <c:v>-24</c:v>
                </c:pt>
                <c:pt idx="6439">
                  <c:v>-30</c:v>
                </c:pt>
                <c:pt idx="6440">
                  <c:v>-14</c:v>
                </c:pt>
                <c:pt idx="6441">
                  <c:v>-26</c:v>
                </c:pt>
                <c:pt idx="6442">
                  <c:v>-7</c:v>
                </c:pt>
                <c:pt idx="6443">
                  <c:v>-37</c:v>
                </c:pt>
                <c:pt idx="6444">
                  <c:v>-40</c:v>
                </c:pt>
                <c:pt idx="6445">
                  <c:v>-31</c:v>
                </c:pt>
                <c:pt idx="6446">
                  <c:v>-39</c:v>
                </c:pt>
                <c:pt idx="6447">
                  <c:v>-44</c:v>
                </c:pt>
                <c:pt idx="6448">
                  <c:v>-36</c:v>
                </c:pt>
                <c:pt idx="6449">
                  <c:v>-29</c:v>
                </c:pt>
                <c:pt idx="6450">
                  <c:v>-36</c:v>
                </c:pt>
                <c:pt idx="6451">
                  <c:v>-37</c:v>
                </c:pt>
                <c:pt idx="6452">
                  <c:v>-30</c:v>
                </c:pt>
                <c:pt idx="6453">
                  <c:v>-36</c:v>
                </c:pt>
                <c:pt idx="6454">
                  <c:v>-38</c:v>
                </c:pt>
                <c:pt idx="6455">
                  <c:v>-30</c:v>
                </c:pt>
                <c:pt idx="6456">
                  <c:v>-27</c:v>
                </c:pt>
                <c:pt idx="6457">
                  <c:v>-26</c:v>
                </c:pt>
                <c:pt idx="6458">
                  <c:v>-30</c:v>
                </c:pt>
                <c:pt idx="6459">
                  <c:v>-25</c:v>
                </c:pt>
                <c:pt idx="6460">
                  <c:v>-24</c:v>
                </c:pt>
                <c:pt idx="6461">
                  <c:v>-21</c:v>
                </c:pt>
                <c:pt idx="6462">
                  <c:v>-29</c:v>
                </c:pt>
                <c:pt idx="6463">
                  <c:v>-23</c:v>
                </c:pt>
                <c:pt idx="6464">
                  <c:v>-23</c:v>
                </c:pt>
                <c:pt idx="6465">
                  <c:v>-43</c:v>
                </c:pt>
                <c:pt idx="6466">
                  <c:v>-28</c:v>
                </c:pt>
                <c:pt idx="6467">
                  <c:v>-20</c:v>
                </c:pt>
                <c:pt idx="6468">
                  <c:v>-13</c:v>
                </c:pt>
                <c:pt idx="6469">
                  <c:v>-21</c:v>
                </c:pt>
                <c:pt idx="6470">
                  <c:v>-28</c:v>
                </c:pt>
                <c:pt idx="6471">
                  <c:v>-23</c:v>
                </c:pt>
                <c:pt idx="6472">
                  <c:v>12</c:v>
                </c:pt>
                <c:pt idx="6473">
                  <c:v>-6</c:v>
                </c:pt>
                <c:pt idx="6474">
                  <c:v>-21</c:v>
                </c:pt>
                <c:pt idx="6475">
                  <c:v>-13</c:v>
                </c:pt>
                <c:pt idx="6476">
                  <c:v>-13</c:v>
                </c:pt>
                <c:pt idx="6477">
                  <c:v>-29</c:v>
                </c:pt>
                <c:pt idx="6478">
                  <c:v>-24</c:v>
                </c:pt>
                <c:pt idx="6479">
                  <c:v>-20</c:v>
                </c:pt>
                <c:pt idx="6480">
                  <c:v>6</c:v>
                </c:pt>
                <c:pt idx="6481">
                  <c:v>-22</c:v>
                </c:pt>
                <c:pt idx="6482">
                  <c:v>-23</c:v>
                </c:pt>
                <c:pt idx="6483">
                  <c:v>-28</c:v>
                </c:pt>
                <c:pt idx="6484">
                  <c:v>-19</c:v>
                </c:pt>
                <c:pt idx="6485">
                  <c:v>-6</c:v>
                </c:pt>
                <c:pt idx="6486">
                  <c:v>-20</c:v>
                </c:pt>
                <c:pt idx="6487">
                  <c:v>-26</c:v>
                </c:pt>
                <c:pt idx="6488">
                  <c:v>-20</c:v>
                </c:pt>
                <c:pt idx="6489">
                  <c:v>-20</c:v>
                </c:pt>
                <c:pt idx="6490">
                  <c:v>-17</c:v>
                </c:pt>
                <c:pt idx="6491">
                  <c:v>-14</c:v>
                </c:pt>
                <c:pt idx="6492">
                  <c:v>-16</c:v>
                </c:pt>
                <c:pt idx="6493">
                  <c:v>-26</c:v>
                </c:pt>
                <c:pt idx="6494">
                  <c:v>-25</c:v>
                </c:pt>
                <c:pt idx="6495">
                  <c:v>-19</c:v>
                </c:pt>
                <c:pt idx="6496">
                  <c:v>-15</c:v>
                </c:pt>
                <c:pt idx="6497">
                  <c:v>-12</c:v>
                </c:pt>
                <c:pt idx="6498">
                  <c:v>-33</c:v>
                </c:pt>
                <c:pt idx="6499">
                  <c:v>-27</c:v>
                </c:pt>
                <c:pt idx="6500">
                  <c:v>-29</c:v>
                </c:pt>
                <c:pt idx="6501">
                  <c:v>-18</c:v>
                </c:pt>
                <c:pt idx="6502">
                  <c:v>-19</c:v>
                </c:pt>
                <c:pt idx="6503">
                  <c:v>-17</c:v>
                </c:pt>
                <c:pt idx="6504">
                  <c:v>-26</c:v>
                </c:pt>
                <c:pt idx="6505">
                  <c:v>-35</c:v>
                </c:pt>
                <c:pt idx="6506">
                  <c:v>-25</c:v>
                </c:pt>
                <c:pt idx="6507">
                  <c:v>-26</c:v>
                </c:pt>
                <c:pt idx="6508">
                  <c:v>-26</c:v>
                </c:pt>
                <c:pt idx="6509">
                  <c:v>-23</c:v>
                </c:pt>
                <c:pt idx="6510">
                  <c:v>-5</c:v>
                </c:pt>
                <c:pt idx="6511">
                  <c:v>-5</c:v>
                </c:pt>
                <c:pt idx="6512">
                  <c:v>-14</c:v>
                </c:pt>
                <c:pt idx="6513">
                  <c:v>-15</c:v>
                </c:pt>
                <c:pt idx="6514">
                  <c:v>-23</c:v>
                </c:pt>
                <c:pt idx="6515">
                  <c:v>-17</c:v>
                </c:pt>
                <c:pt idx="6516">
                  <c:v>-19</c:v>
                </c:pt>
                <c:pt idx="6517">
                  <c:v>-21</c:v>
                </c:pt>
                <c:pt idx="6518">
                  <c:v>-35</c:v>
                </c:pt>
                <c:pt idx="6519">
                  <c:v>-16</c:v>
                </c:pt>
                <c:pt idx="6520">
                  <c:v>-17</c:v>
                </c:pt>
                <c:pt idx="6521">
                  <c:v>-10</c:v>
                </c:pt>
                <c:pt idx="6522">
                  <c:v>-18</c:v>
                </c:pt>
                <c:pt idx="6523">
                  <c:v>-19</c:v>
                </c:pt>
                <c:pt idx="6524">
                  <c:v>-24</c:v>
                </c:pt>
                <c:pt idx="6525">
                  <c:v>-22</c:v>
                </c:pt>
                <c:pt idx="6526">
                  <c:v>-22</c:v>
                </c:pt>
                <c:pt idx="6527">
                  <c:v>-21</c:v>
                </c:pt>
                <c:pt idx="6528">
                  <c:v>-45</c:v>
                </c:pt>
                <c:pt idx="6529">
                  <c:v>-22</c:v>
                </c:pt>
                <c:pt idx="6530">
                  <c:v>-26</c:v>
                </c:pt>
                <c:pt idx="6531">
                  <c:v>-20</c:v>
                </c:pt>
                <c:pt idx="6532">
                  <c:v>-20</c:v>
                </c:pt>
                <c:pt idx="6533">
                  <c:v>-23</c:v>
                </c:pt>
                <c:pt idx="6534">
                  <c:v>-15</c:v>
                </c:pt>
                <c:pt idx="6535">
                  <c:v>-19</c:v>
                </c:pt>
                <c:pt idx="6536">
                  <c:v>-15</c:v>
                </c:pt>
                <c:pt idx="6537">
                  <c:v>-20</c:v>
                </c:pt>
                <c:pt idx="6538">
                  <c:v>-19</c:v>
                </c:pt>
                <c:pt idx="6539">
                  <c:v>-19</c:v>
                </c:pt>
                <c:pt idx="6540">
                  <c:v>-22</c:v>
                </c:pt>
                <c:pt idx="6541">
                  <c:v>-14</c:v>
                </c:pt>
                <c:pt idx="6542">
                  <c:v>-14</c:v>
                </c:pt>
                <c:pt idx="6543">
                  <c:v>-11</c:v>
                </c:pt>
                <c:pt idx="6544">
                  <c:v>-20</c:v>
                </c:pt>
                <c:pt idx="6545">
                  <c:v>-17</c:v>
                </c:pt>
                <c:pt idx="6546">
                  <c:v>-21</c:v>
                </c:pt>
                <c:pt idx="6547">
                  <c:v>-18</c:v>
                </c:pt>
                <c:pt idx="6548">
                  <c:v>-19</c:v>
                </c:pt>
                <c:pt idx="6549">
                  <c:v>-28</c:v>
                </c:pt>
                <c:pt idx="6550">
                  <c:v>-19</c:v>
                </c:pt>
                <c:pt idx="6551">
                  <c:v>-24</c:v>
                </c:pt>
                <c:pt idx="6552">
                  <c:v>-26</c:v>
                </c:pt>
                <c:pt idx="6553">
                  <c:v>-28</c:v>
                </c:pt>
                <c:pt idx="6554">
                  <c:v>-28</c:v>
                </c:pt>
                <c:pt idx="6555">
                  <c:v>-29</c:v>
                </c:pt>
                <c:pt idx="6556">
                  <c:v>-25</c:v>
                </c:pt>
                <c:pt idx="6557">
                  <c:v>-27</c:v>
                </c:pt>
                <c:pt idx="6558">
                  <c:v>-21</c:v>
                </c:pt>
                <c:pt idx="6559">
                  <c:v>-17</c:v>
                </c:pt>
                <c:pt idx="6560">
                  <c:v>-12</c:v>
                </c:pt>
                <c:pt idx="6561">
                  <c:v>-21</c:v>
                </c:pt>
                <c:pt idx="6562">
                  <c:v>-9</c:v>
                </c:pt>
                <c:pt idx="6563">
                  <c:v>3</c:v>
                </c:pt>
                <c:pt idx="6564">
                  <c:v>-9</c:v>
                </c:pt>
                <c:pt idx="6565">
                  <c:v>-26</c:v>
                </c:pt>
                <c:pt idx="6566">
                  <c:v>-23</c:v>
                </c:pt>
                <c:pt idx="6567">
                  <c:v>-32</c:v>
                </c:pt>
                <c:pt idx="6568">
                  <c:v>-20</c:v>
                </c:pt>
                <c:pt idx="6569">
                  <c:v>-26</c:v>
                </c:pt>
                <c:pt idx="6570">
                  <c:v>-30</c:v>
                </c:pt>
                <c:pt idx="6571">
                  <c:v>-42</c:v>
                </c:pt>
                <c:pt idx="6572">
                  <c:v>-26</c:v>
                </c:pt>
                <c:pt idx="6573">
                  <c:v>-22</c:v>
                </c:pt>
                <c:pt idx="6574">
                  <c:v>-20</c:v>
                </c:pt>
                <c:pt idx="6575">
                  <c:v>-16</c:v>
                </c:pt>
                <c:pt idx="6576">
                  <c:v>-27</c:v>
                </c:pt>
                <c:pt idx="6577">
                  <c:v>-24</c:v>
                </c:pt>
                <c:pt idx="6578">
                  <c:v>-24</c:v>
                </c:pt>
                <c:pt idx="6579">
                  <c:v>-23</c:v>
                </c:pt>
                <c:pt idx="6580">
                  <c:v>-18</c:v>
                </c:pt>
                <c:pt idx="6581">
                  <c:v>-16</c:v>
                </c:pt>
                <c:pt idx="6582">
                  <c:v>-17</c:v>
                </c:pt>
                <c:pt idx="6583">
                  <c:v>-23</c:v>
                </c:pt>
                <c:pt idx="6584">
                  <c:v>-22</c:v>
                </c:pt>
                <c:pt idx="6585">
                  <c:v>-15</c:v>
                </c:pt>
                <c:pt idx="6586">
                  <c:v>-56</c:v>
                </c:pt>
                <c:pt idx="6587">
                  <c:v>-49</c:v>
                </c:pt>
                <c:pt idx="6588">
                  <c:v>-66</c:v>
                </c:pt>
                <c:pt idx="6589">
                  <c:v>-50</c:v>
                </c:pt>
                <c:pt idx="6590">
                  <c:v>-58</c:v>
                </c:pt>
                <c:pt idx="6591">
                  <c:v>-52</c:v>
                </c:pt>
                <c:pt idx="6592">
                  <c:v>-50</c:v>
                </c:pt>
                <c:pt idx="6593">
                  <c:v>-51</c:v>
                </c:pt>
                <c:pt idx="6594">
                  <c:v>-43</c:v>
                </c:pt>
                <c:pt idx="6595">
                  <c:v>-60</c:v>
                </c:pt>
                <c:pt idx="6596">
                  <c:v>-61</c:v>
                </c:pt>
                <c:pt idx="6597">
                  <c:v>-73</c:v>
                </c:pt>
                <c:pt idx="6598">
                  <c:v>-50</c:v>
                </c:pt>
                <c:pt idx="6599">
                  <c:v>-22</c:v>
                </c:pt>
                <c:pt idx="6600">
                  <c:v>-37</c:v>
                </c:pt>
                <c:pt idx="6601">
                  <c:v>-2</c:v>
                </c:pt>
                <c:pt idx="6602">
                  <c:v>-62</c:v>
                </c:pt>
                <c:pt idx="6603">
                  <c:v>-46</c:v>
                </c:pt>
                <c:pt idx="6604">
                  <c:v>-30</c:v>
                </c:pt>
                <c:pt idx="6605">
                  <c:v>-37</c:v>
                </c:pt>
                <c:pt idx="6606">
                  <c:v>-29</c:v>
                </c:pt>
                <c:pt idx="6607">
                  <c:v>-32</c:v>
                </c:pt>
                <c:pt idx="6608">
                  <c:v>-35</c:v>
                </c:pt>
                <c:pt idx="6609">
                  <c:v>-37</c:v>
                </c:pt>
                <c:pt idx="6610">
                  <c:v>-28</c:v>
                </c:pt>
                <c:pt idx="6611">
                  <c:v>-29</c:v>
                </c:pt>
                <c:pt idx="6612">
                  <c:v>-28</c:v>
                </c:pt>
                <c:pt idx="6613">
                  <c:v>-36</c:v>
                </c:pt>
                <c:pt idx="6614">
                  <c:v>-42</c:v>
                </c:pt>
                <c:pt idx="6615">
                  <c:v>-36</c:v>
                </c:pt>
                <c:pt idx="6616">
                  <c:v>-18</c:v>
                </c:pt>
                <c:pt idx="6617">
                  <c:v>-28</c:v>
                </c:pt>
                <c:pt idx="6618">
                  <c:v>-11</c:v>
                </c:pt>
                <c:pt idx="6619">
                  <c:v>-21</c:v>
                </c:pt>
                <c:pt idx="6620">
                  <c:v>-20</c:v>
                </c:pt>
                <c:pt idx="6621">
                  <c:v>-23</c:v>
                </c:pt>
                <c:pt idx="6622">
                  <c:v>-28</c:v>
                </c:pt>
                <c:pt idx="6623">
                  <c:v>-24</c:v>
                </c:pt>
                <c:pt idx="6624">
                  <c:v>-17</c:v>
                </c:pt>
                <c:pt idx="6625">
                  <c:v>-27</c:v>
                </c:pt>
                <c:pt idx="6626">
                  <c:v>-25</c:v>
                </c:pt>
                <c:pt idx="6627">
                  <c:v>-23</c:v>
                </c:pt>
                <c:pt idx="6628">
                  <c:v>-24</c:v>
                </c:pt>
                <c:pt idx="6629">
                  <c:v>-20</c:v>
                </c:pt>
                <c:pt idx="6630">
                  <c:v>-24</c:v>
                </c:pt>
                <c:pt idx="6631">
                  <c:v>-17</c:v>
                </c:pt>
                <c:pt idx="6632">
                  <c:v>-20</c:v>
                </c:pt>
                <c:pt idx="6633">
                  <c:v>-22</c:v>
                </c:pt>
                <c:pt idx="6634">
                  <c:v>-17</c:v>
                </c:pt>
                <c:pt idx="6635">
                  <c:v>-16</c:v>
                </c:pt>
                <c:pt idx="6636">
                  <c:v>-17</c:v>
                </c:pt>
                <c:pt idx="6637">
                  <c:v>-18</c:v>
                </c:pt>
                <c:pt idx="6638">
                  <c:v>-26</c:v>
                </c:pt>
                <c:pt idx="6639">
                  <c:v>-28</c:v>
                </c:pt>
                <c:pt idx="6640">
                  <c:v>-66</c:v>
                </c:pt>
                <c:pt idx="6641">
                  <c:v>-66</c:v>
                </c:pt>
                <c:pt idx="6642">
                  <c:v>-69</c:v>
                </c:pt>
                <c:pt idx="6643">
                  <c:v>-47</c:v>
                </c:pt>
                <c:pt idx="6644">
                  <c:v>-70</c:v>
                </c:pt>
                <c:pt idx="6645">
                  <c:v>-70</c:v>
                </c:pt>
                <c:pt idx="6646">
                  <c:v>-19</c:v>
                </c:pt>
                <c:pt idx="6647">
                  <c:v>-4</c:v>
                </c:pt>
                <c:pt idx="6648">
                  <c:v>-26</c:v>
                </c:pt>
                <c:pt idx="6649">
                  <c:v>-27</c:v>
                </c:pt>
                <c:pt idx="6650">
                  <c:v>-27</c:v>
                </c:pt>
                <c:pt idx="6651">
                  <c:v>-27</c:v>
                </c:pt>
                <c:pt idx="6652">
                  <c:v>-26</c:v>
                </c:pt>
                <c:pt idx="6653">
                  <c:v>-25</c:v>
                </c:pt>
                <c:pt idx="6654">
                  <c:v>-29</c:v>
                </c:pt>
                <c:pt idx="6655">
                  <c:v>-29</c:v>
                </c:pt>
                <c:pt idx="6656">
                  <c:v>-21</c:v>
                </c:pt>
                <c:pt idx="6657">
                  <c:v>-28</c:v>
                </c:pt>
                <c:pt idx="6658">
                  <c:v>-29</c:v>
                </c:pt>
                <c:pt idx="6659">
                  <c:v>-28</c:v>
                </c:pt>
                <c:pt idx="6660">
                  <c:v>-24</c:v>
                </c:pt>
                <c:pt idx="6661">
                  <c:v>-24</c:v>
                </c:pt>
                <c:pt idx="6662">
                  <c:v>-28</c:v>
                </c:pt>
                <c:pt idx="6663">
                  <c:v>-14</c:v>
                </c:pt>
                <c:pt idx="6664">
                  <c:v>-25</c:v>
                </c:pt>
                <c:pt idx="6665">
                  <c:v>-18</c:v>
                </c:pt>
                <c:pt idx="6666">
                  <c:v>-15</c:v>
                </c:pt>
                <c:pt idx="6667">
                  <c:v>-25</c:v>
                </c:pt>
                <c:pt idx="6668">
                  <c:v>-25</c:v>
                </c:pt>
                <c:pt idx="6669">
                  <c:v>-35</c:v>
                </c:pt>
                <c:pt idx="6670">
                  <c:v>-25</c:v>
                </c:pt>
                <c:pt idx="6671">
                  <c:v>-32</c:v>
                </c:pt>
                <c:pt idx="6672">
                  <c:v>-24</c:v>
                </c:pt>
                <c:pt idx="6673">
                  <c:v>-20</c:v>
                </c:pt>
                <c:pt idx="6674">
                  <c:v>-28</c:v>
                </c:pt>
                <c:pt idx="6675">
                  <c:v>-28</c:v>
                </c:pt>
                <c:pt idx="6676">
                  <c:v>-25</c:v>
                </c:pt>
                <c:pt idx="6677">
                  <c:v>-16</c:v>
                </c:pt>
                <c:pt idx="6678">
                  <c:v>-19</c:v>
                </c:pt>
                <c:pt idx="6679">
                  <c:v>-3</c:v>
                </c:pt>
                <c:pt idx="6680">
                  <c:v>-25</c:v>
                </c:pt>
                <c:pt idx="6681">
                  <c:v>-26</c:v>
                </c:pt>
                <c:pt idx="6682">
                  <c:v>-32</c:v>
                </c:pt>
                <c:pt idx="6683">
                  <c:v>-8</c:v>
                </c:pt>
                <c:pt idx="6684">
                  <c:v>-24</c:v>
                </c:pt>
                <c:pt idx="6685">
                  <c:v>-25</c:v>
                </c:pt>
                <c:pt idx="6686">
                  <c:v>-11</c:v>
                </c:pt>
                <c:pt idx="6687">
                  <c:v>-30</c:v>
                </c:pt>
                <c:pt idx="6688">
                  <c:v>-25</c:v>
                </c:pt>
                <c:pt idx="6689">
                  <c:v>-28</c:v>
                </c:pt>
                <c:pt idx="6690">
                  <c:v>-28</c:v>
                </c:pt>
                <c:pt idx="6691">
                  <c:v>-16</c:v>
                </c:pt>
                <c:pt idx="6692">
                  <c:v>-15</c:v>
                </c:pt>
                <c:pt idx="6693">
                  <c:v>-28</c:v>
                </c:pt>
                <c:pt idx="6694">
                  <c:v>-30</c:v>
                </c:pt>
                <c:pt idx="6695">
                  <c:v>-30</c:v>
                </c:pt>
                <c:pt idx="6696">
                  <c:v>-33</c:v>
                </c:pt>
                <c:pt idx="6697">
                  <c:v>-22</c:v>
                </c:pt>
                <c:pt idx="6698">
                  <c:v>-7</c:v>
                </c:pt>
                <c:pt idx="6699">
                  <c:v>-9</c:v>
                </c:pt>
                <c:pt idx="6700">
                  <c:v>7</c:v>
                </c:pt>
                <c:pt idx="6701">
                  <c:v>-22</c:v>
                </c:pt>
                <c:pt idx="6702">
                  <c:v>-11</c:v>
                </c:pt>
                <c:pt idx="6703">
                  <c:v>-18</c:v>
                </c:pt>
                <c:pt idx="6704">
                  <c:v>-16</c:v>
                </c:pt>
                <c:pt idx="6705">
                  <c:v>-17</c:v>
                </c:pt>
                <c:pt idx="6706">
                  <c:v>-14</c:v>
                </c:pt>
                <c:pt idx="6707">
                  <c:v>-15</c:v>
                </c:pt>
                <c:pt idx="6708">
                  <c:v>-15</c:v>
                </c:pt>
                <c:pt idx="6709">
                  <c:v>-38</c:v>
                </c:pt>
                <c:pt idx="6710">
                  <c:v>-28</c:v>
                </c:pt>
                <c:pt idx="6711">
                  <c:v>-22</c:v>
                </c:pt>
                <c:pt idx="6712">
                  <c:v>-27</c:v>
                </c:pt>
                <c:pt idx="6713">
                  <c:v>-16</c:v>
                </c:pt>
                <c:pt idx="6714">
                  <c:v>-3</c:v>
                </c:pt>
                <c:pt idx="6715">
                  <c:v>-15</c:v>
                </c:pt>
                <c:pt idx="6716">
                  <c:v>-7</c:v>
                </c:pt>
                <c:pt idx="6717">
                  <c:v>-22</c:v>
                </c:pt>
                <c:pt idx="6718">
                  <c:v>-19</c:v>
                </c:pt>
                <c:pt idx="6719">
                  <c:v>-38</c:v>
                </c:pt>
                <c:pt idx="6720">
                  <c:v>-36</c:v>
                </c:pt>
                <c:pt idx="6721">
                  <c:v>-12</c:v>
                </c:pt>
                <c:pt idx="6722">
                  <c:v>-37</c:v>
                </c:pt>
                <c:pt idx="6723">
                  <c:v>-23</c:v>
                </c:pt>
                <c:pt idx="6724">
                  <c:v>-14</c:v>
                </c:pt>
                <c:pt idx="6725">
                  <c:v>-11</c:v>
                </c:pt>
                <c:pt idx="6726">
                  <c:v>-15</c:v>
                </c:pt>
                <c:pt idx="6727">
                  <c:v>-21</c:v>
                </c:pt>
                <c:pt idx="6728">
                  <c:v>-16</c:v>
                </c:pt>
                <c:pt idx="6729">
                  <c:v>-16</c:v>
                </c:pt>
                <c:pt idx="6730">
                  <c:v>-24</c:v>
                </c:pt>
                <c:pt idx="6731">
                  <c:v>-19</c:v>
                </c:pt>
                <c:pt idx="6732">
                  <c:v>-9</c:v>
                </c:pt>
                <c:pt idx="6733">
                  <c:v>-22</c:v>
                </c:pt>
                <c:pt idx="6734">
                  <c:v>-11</c:v>
                </c:pt>
                <c:pt idx="6735">
                  <c:v>-14</c:v>
                </c:pt>
                <c:pt idx="6736">
                  <c:v>-23</c:v>
                </c:pt>
                <c:pt idx="6737">
                  <c:v>-26</c:v>
                </c:pt>
                <c:pt idx="6738">
                  <c:v>-36</c:v>
                </c:pt>
                <c:pt idx="6739">
                  <c:v>-27</c:v>
                </c:pt>
                <c:pt idx="6740">
                  <c:v>-25</c:v>
                </c:pt>
                <c:pt idx="6741">
                  <c:v>-22</c:v>
                </c:pt>
                <c:pt idx="6742">
                  <c:v>-30</c:v>
                </c:pt>
                <c:pt idx="6743">
                  <c:v>-27</c:v>
                </c:pt>
                <c:pt idx="6744">
                  <c:v>-16</c:v>
                </c:pt>
                <c:pt idx="6745">
                  <c:v>-25</c:v>
                </c:pt>
                <c:pt idx="6746">
                  <c:v>-20</c:v>
                </c:pt>
                <c:pt idx="6747">
                  <c:v>-26</c:v>
                </c:pt>
                <c:pt idx="6748">
                  <c:v>-34</c:v>
                </c:pt>
                <c:pt idx="6749">
                  <c:v>-9</c:v>
                </c:pt>
                <c:pt idx="6750">
                  <c:v>-19</c:v>
                </c:pt>
                <c:pt idx="6751">
                  <c:v>-19</c:v>
                </c:pt>
                <c:pt idx="6752">
                  <c:v>-18</c:v>
                </c:pt>
                <c:pt idx="6753">
                  <c:v>-20</c:v>
                </c:pt>
                <c:pt idx="6754">
                  <c:v>-24</c:v>
                </c:pt>
                <c:pt idx="6755">
                  <c:v>-20</c:v>
                </c:pt>
                <c:pt idx="6756">
                  <c:v>-13</c:v>
                </c:pt>
                <c:pt idx="6757">
                  <c:v>-18</c:v>
                </c:pt>
                <c:pt idx="6758">
                  <c:v>-8</c:v>
                </c:pt>
                <c:pt idx="6759">
                  <c:v>-9</c:v>
                </c:pt>
                <c:pt idx="6760">
                  <c:v>-16</c:v>
                </c:pt>
                <c:pt idx="6761">
                  <c:v>-45</c:v>
                </c:pt>
                <c:pt idx="6762">
                  <c:v>-15</c:v>
                </c:pt>
                <c:pt idx="6763">
                  <c:v>-17</c:v>
                </c:pt>
                <c:pt idx="6764">
                  <c:v>-22</c:v>
                </c:pt>
                <c:pt idx="6765">
                  <c:v>-22</c:v>
                </c:pt>
                <c:pt idx="6766">
                  <c:v>-16</c:v>
                </c:pt>
                <c:pt idx="6767">
                  <c:v>-20</c:v>
                </c:pt>
                <c:pt idx="6768">
                  <c:v>-21</c:v>
                </c:pt>
                <c:pt idx="6769">
                  <c:v>-23</c:v>
                </c:pt>
                <c:pt idx="6770">
                  <c:v>-21</c:v>
                </c:pt>
                <c:pt idx="6771">
                  <c:v>-26</c:v>
                </c:pt>
                <c:pt idx="6772">
                  <c:v>-32</c:v>
                </c:pt>
                <c:pt idx="6773">
                  <c:v>-46</c:v>
                </c:pt>
                <c:pt idx="6774">
                  <c:v>-44</c:v>
                </c:pt>
                <c:pt idx="6775">
                  <c:v>-40</c:v>
                </c:pt>
                <c:pt idx="6776">
                  <c:v>-51</c:v>
                </c:pt>
                <c:pt idx="6777">
                  <c:v>-40</c:v>
                </c:pt>
                <c:pt idx="6778">
                  <c:v>-36</c:v>
                </c:pt>
                <c:pt idx="6779">
                  <c:v>-40</c:v>
                </c:pt>
                <c:pt idx="6780">
                  <c:v>-45</c:v>
                </c:pt>
                <c:pt idx="6781">
                  <c:v>-40</c:v>
                </c:pt>
                <c:pt idx="6782">
                  <c:v>-38</c:v>
                </c:pt>
                <c:pt idx="6783">
                  <c:v>-36</c:v>
                </c:pt>
                <c:pt idx="6784">
                  <c:v>-39</c:v>
                </c:pt>
                <c:pt idx="6785">
                  <c:v>-12</c:v>
                </c:pt>
                <c:pt idx="6786">
                  <c:v>-16</c:v>
                </c:pt>
                <c:pt idx="6787">
                  <c:v>-8</c:v>
                </c:pt>
                <c:pt idx="6788">
                  <c:v>-11</c:v>
                </c:pt>
                <c:pt idx="6789">
                  <c:v>-22</c:v>
                </c:pt>
                <c:pt idx="6790">
                  <c:v>-16</c:v>
                </c:pt>
                <c:pt idx="6791">
                  <c:v>-20</c:v>
                </c:pt>
                <c:pt idx="6792">
                  <c:v>-16</c:v>
                </c:pt>
                <c:pt idx="6793">
                  <c:v>-19</c:v>
                </c:pt>
                <c:pt idx="6794">
                  <c:v>-24</c:v>
                </c:pt>
                <c:pt idx="6795">
                  <c:v>-21</c:v>
                </c:pt>
                <c:pt idx="6796">
                  <c:v>-18</c:v>
                </c:pt>
                <c:pt idx="6797">
                  <c:v>-40</c:v>
                </c:pt>
                <c:pt idx="6798">
                  <c:v>-34</c:v>
                </c:pt>
                <c:pt idx="6799">
                  <c:v>-43</c:v>
                </c:pt>
                <c:pt idx="6800">
                  <c:v>-39</c:v>
                </c:pt>
                <c:pt idx="6801">
                  <c:v>-43</c:v>
                </c:pt>
                <c:pt idx="6802">
                  <c:v>-44</c:v>
                </c:pt>
                <c:pt idx="6803">
                  <c:v>-43</c:v>
                </c:pt>
                <c:pt idx="6804">
                  <c:v>-38</c:v>
                </c:pt>
                <c:pt idx="6805">
                  <c:v>-42</c:v>
                </c:pt>
                <c:pt idx="6806">
                  <c:v>-38</c:v>
                </c:pt>
                <c:pt idx="6807">
                  <c:v>-41</c:v>
                </c:pt>
                <c:pt idx="6808">
                  <c:v>-50</c:v>
                </c:pt>
                <c:pt idx="6809">
                  <c:v>-37</c:v>
                </c:pt>
                <c:pt idx="6810">
                  <c:v>-40</c:v>
                </c:pt>
                <c:pt idx="6811">
                  <c:v>-65</c:v>
                </c:pt>
                <c:pt idx="6812">
                  <c:v>-80</c:v>
                </c:pt>
                <c:pt idx="6813">
                  <c:v>-70</c:v>
                </c:pt>
                <c:pt idx="6814">
                  <c:v>-39</c:v>
                </c:pt>
                <c:pt idx="6815">
                  <c:v>-39</c:v>
                </c:pt>
                <c:pt idx="6816">
                  <c:v>-41</c:v>
                </c:pt>
                <c:pt idx="6817">
                  <c:v>-37</c:v>
                </c:pt>
                <c:pt idx="6818">
                  <c:v>-40</c:v>
                </c:pt>
                <c:pt idx="6819">
                  <c:v>-37</c:v>
                </c:pt>
                <c:pt idx="6820">
                  <c:v>-37</c:v>
                </c:pt>
                <c:pt idx="6821">
                  <c:v>-23</c:v>
                </c:pt>
                <c:pt idx="6822">
                  <c:v>-25</c:v>
                </c:pt>
                <c:pt idx="6823">
                  <c:v>-24</c:v>
                </c:pt>
                <c:pt idx="6824">
                  <c:v>-20</c:v>
                </c:pt>
                <c:pt idx="6825">
                  <c:v>-26</c:v>
                </c:pt>
                <c:pt idx="6826">
                  <c:v>-21</c:v>
                </c:pt>
                <c:pt idx="6827">
                  <c:v>-26</c:v>
                </c:pt>
                <c:pt idx="6828">
                  <c:v>-28</c:v>
                </c:pt>
                <c:pt idx="6829">
                  <c:v>-23</c:v>
                </c:pt>
                <c:pt idx="6830">
                  <c:v>-15</c:v>
                </c:pt>
                <c:pt idx="6831">
                  <c:v>-38</c:v>
                </c:pt>
                <c:pt idx="6832">
                  <c:v>-32</c:v>
                </c:pt>
                <c:pt idx="6833">
                  <c:v>-19</c:v>
                </c:pt>
                <c:pt idx="6834">
                  <c:v>-45</c:v>
                </c:pt>
                <c:pt idx="6835">
                  <c:v>-40</c:v>
                </c:pt>
                <c:pt idx="6836">
                  <c:v>-34</c:v>
                </c:pt>
                <c:pt idx="6837">
                  <c:v>-34</c:v>
                </c:pt>
                <c:pt idx="6838">
                  <c:v>-37</c:v>
                </c:pt>
                <c:pt idx="6839">
                  <c:v>-33</c:v>
                </c:pt>
                <c:pt idx="6840">
                  <c:v>-40</c:v>
                </c:pt>
                <c:pt idx="6841">
                  <c:v>-36</c:v>
                </c:pt>
                <c:pt idx="6842">
                  <c:v>-47</c:v>
                </c:pt>
                <c:pt idx="6843">
                  <c:v>-37</c:v>
                </c:pt>
                <c:pt idx="6844">
                  <c:v>-45</c:v>
                </c:pt>
                <c:pt idx="6845">
                  <c:v>-22</c:v>
                </c:pt>
                <c:pt idx="6846">
                  <c:v>-36</c:v>
                </c:pt>
                <c:pt idx="6847">
                  <c:v>-37</c:v>
                </c:pt>
                <c:pt idx="6848">
                  <c:v>-36</c:v>
                </c:pt>
                <c:pt idx="6849">
                  <c:v>-41</c:v>
                </c:pt>
                <c:pt idx="6850">
                  <c:v>-42</c:v>
                </c:pt>
                <c:pt idx="6851">
                  <c:v>-40</c:v>
                </c:pt>
                <c:pt idx="6852">
                  <c:v>-38</c:v>
                </c:pt>
                <c:pt idx="6853">
                  <c:v>-38</c:v>
                </c:pt>
                <c:pt idx="6854">
                  <c:v>-42</c:v>
                </c:pt>
                <c:pt idx="6855">
                  <c:v>-43</c:v>
                </c:pt>
                <c:pt idx="6856">
                  <c:v>-39</c:v>
                </c:pt>
                <c:pt idx="6857">
                  <c:v>-44</c:v>
                </c:pt>
                <c:pt idx="6858">
                  <c:v>-17</c:v>
                </c:pt>
                <c:pt idx="6859">
                  <c:v>-13</c:v>
                </c:pt>
                <c:pt idx="6860">
                  <c:v>-19</c:v>
                </c:pt>
                <c:pt idx="6861">
                  <c:v>-27</c:v>
                </c:pt>
                <c:pt idx="6862">
                  <c:v>-12</c:v>
                </c:pt>
                <c:pt idx="6863">
                  <c:v>-13</c:v>
                </c:pt>
                <c:pt idx="6864">
                  <c:v>-25</c:v>
                </c:pt>
                <c:pt idx="6865">
                  <c:v>-17</c:v>
                </c:pt>
                <c:pt idx="6866">
                  <c:v>-17</c:v>
                </c:pt>
                <c:pt idx="6867">
                  <c:v>-26</c:v>
                </c:pt>
                <c:pt idx="6868">
                  <c:v>-22</c:v>
                </c:pt>
                <c:pt idx="6869">
                  <c:v>-22</c:v>
                </c:pt>
                <c:pt idx="6870">
                  <c:v>-37</c:v>
                </c:pt>
                <c:pt idx="6871">
                  <c:v>-34</c:v>
                </c:pt>
                <c:pt idx="6872">
                  <c:v>-34</c:v>
                </c:pt>
                <c:pt idx="6873">
                  <c:v>-34</c:v>
                </c:pt>
                <c:pt idx="6874">
                  <c:v>6</c:v>
                </c:pt>
                <c:pt idx="6875">
                  <c:v>-15</c:v>
                </c:pt>
                <c:pt idx="6876">
                  <c:v>-15</c:v>
                </c:pt>
                <c:pt idx="6877">
                  <c:v>-17</c:v>
                </c:pt>
                <c:pt idx="6878">
                  <c:v>-8</c:v>
                </c:pt>
                <c:pt idx="6879">
                  <c:v>-22</c:v>
                </c:pt>
                <c:pt idx="6880">
                  <c:v>-18</c:v>
                </c:pt>
                <c:pt idx="6881">
                  <c:v>-15</c:v>
                </c:pt>
                <c:pt idx="6882">
                  <c:v>-28</c:v>
                </c:pt>
                <c:pt idx="6883">
                  <c:v>-35</c:v>
                </c:pt>
                <c:pt idx="6884">
                  <c:v>-16</c:v>
                </c:pt>
                <c:pt idx="6885">
                  <c:v>-8</c:v>
                </c:pt>
                <c:pt idx="6886">
                  <c:v>-44</c:v>
                </c:pt>
                <c:pt idx="6887">
                  <c:v>-50</c:v>
                </c:pt>
                <c:pt idx="6888">
                  <c:v>-44</c:v>
                </c:pt>
                <c:pt idx="6889">
                  <c:v>-48</c:v>
                </c:pt>
                <c:pt idx="6890">
                  <c:v>-44</c:v>
                </c:pt>
                <c:pt idx="6891">
                  <c:v>-47</c:v>
                </c:pt>
                <c:pt idx="6892">
                  <c:v>-42</c:v>
                </c:pt>
                <c:pt idx="6893">
                  <c:v>-49</c:v>
                </c:pt>
                <c:pt idx="6894">
                  <c:v>-41</c:v>
                </c:pt>
                <c:pt idx="6895">
                  <c:v>-40</c:v>
                </c:pt>
                <c:pt idx="6896">
                  <c:v>-35</c:v>
                </c:pt>
                <c:pt idx="6897">
                  <c:v>-42</c:v>
                </c:pt>
                <c:pt idx="6898">
                  <c:v>-44</c:v>
                </c:pt>
                <c:pt idx="6899">
                  <c:v>-41</c:v>
                </c:pt>
                <c:pt idx="6900">
                  <c:v>-38</c:v>
                </c:pt>
                <c:pt idx="6901">
                  <c:v>-32</c:v>
                </c:pt>
                <c:pt idx="6902">
                  <c:v>-28</c:v>
                </c:pt>
                <c:pt idx="6903">
                  <c:v>-22</c:v>
                </c:pt>
                <c:pt idx="6904">
                  <c:v>-28</c:v>
                </c:pt>
                <c:pt idx="6905">
                  <c:v>-33</c:v>
                </c:pt>
                <c:pt idx="6906">
                  <c:v>-34</c:v>
                </c:pt>
                <c:pt idx="6907">
                  <c:v>-33</c:v>
                </c:pt>
                <c:pt idx="6908">
                  <c:v>-40</c:v>
                </c:pt>
                <c:pt idx="6909">
                  <c:v>-34</c:v>
                </c:pt>
                <c:pt idx="6910">
                  <c:v>-19</c:v>
                </c:pt>
                <c:pt idx="6911">
                  <c:v>-22</c:v>
                </c:pt>
                <c:pt idx="6912">
                  <c:v>-27</c:v>
                </c:pt>
                <c:pt idx="6913">
                  <c:v>-26</c:v>
                </c:pt>
                <c:pt idx="6914">
                  <c:v>-28</c:v>
                </c:pt>
                <c:pt idx="6915">
                  <c:v>-25</c:v>
                </c:pt>
                <c:pt idx="6916">
                  <c:v>-22</c:v>
                </c:pt>
                <c:pt idx="6917">
                  <c:v>-35</c:v>
                </c:pt>
                <c:pt idx="6918">
                  <c:v>-19</c:v>
                </c:pt>
                <c:pt idx="6919">
                  <c:v>-24</c:v>
                </c:pt>
                <c:pt idx="6920">
                  <c:v>-26</c:v>
                </c:pt>
                <c:pt idx="6921">
                  <c:v>-20</c:v>
                </c:pt>
                <c:pt idx="6922">
                  <c:v>-25</c:v>
                </c:pt>
                <c:pt idx="6923">
                  <c:v>-20</c:v>
                </c:pt>
                <c:pt idx="6924">
                  <c:v>-15</c:v>
                </c:pt>
                <c:pt idx="6925">
                  <c:v>-18</c:v>
                </c:pt>
                <c:pt idx="6926">
                  <c:v>-17</c:v>
                </c:pt>
                <c:pt idx="6927">
                  <c:v>-16</c:v>
                </c:pt>
                <c:pt idx="6928">
                  <c:v>-17</c:v>
                </c:pt>
                <c:pt idx="6929">
                  <c:v>-16</c:v>
                </c:pt>
                <c:pt idx="6930">
                  <c:v>-18</c:v>
                </c:pt>
                <c:pt idx="6931">
                  <c:v>-15</c:v>
                </c:pt>
                <c:pt idx="6932">
                  <c:v>-15</c:v>
                </c:pt>
                <c:pt idx="6933">
                  <c:v>-12</c:v>
                </c:pt>
                <c:pt idx="6934">
                  <c:v>5</c:v>
                </c:pt>
                <c:pt idx="6935">
                  <c:v>-18</c:v>
                </c:pt>
                <c:pt idx="6936">
                  <c:v>-23</c:v>
                </c:pt>
                <c:pt idx="6937">
                  <c:v>-13</c:v>
                </c:pt>
                <c:pt idx="6938">
                  <c:v>-10</c:v>
                </c:pt>
                <c:pt idx="6939">
                  <c:v>-39</c:v>
                </c:pt>
                <c:pt idx="6940">
                  <c:v>-38</c:v>
                </c:pt>
                <c:pt idx="6941">
                  <c:v>-42</c:v>
                </c:pt>
                <c:pt idx="6942">
                  <c:v>-36</c:v>
                </c:pt>
                <c:pt idx="6943">
                  <c:v>-30</c:v>
                </c:pt>
                <c:pt idx="6944">
                  <c:v>-31</c:v>
                </c:pt>
                <c:pt idx="6945">
                  <c:v>-34</c:v>
                </c:pt>
                <c:pt idx="6946">
                  <c:v>-34</c:v>
                </c:pt>
                <c:pt idx="6947">
                  <c:v>-38</c:v>
                </c:pt>
                <c:pt idx="6948">
                  <c:v>-40</c:v>
                </c:pt>
                <c:pt idx="6949">
                  <c:v>-36</c:v>
                </c:pt>
                <c:pt idx="6950">
                  <c:v>-43</c:v>
                </c:pt>
                <c:pt idx="6951">
                  <c:v>114</c:v>
                </c:pt>
                <c:pt idx="6952">
                  <c:v>-29</c:v>
                </c:pt>
                <c:pt idx="6953">
                  <c:v>-26</c:v>
                </c:pt>
                <c:pt idx="6954">
                  <c:v>-26</c:v>
                </c:pt>
                <c:pt idx="6955">
                  <c:v>-31</c:v>
                </c:pt>
                <c:pt idx="6956">
                  <c:v>-26</c:v>
                </c:pt>
                <c:pt idx="6957">
                  <c:v>-33</c:v>
                </c:pt>
                <c:pt idx="6958">
                  <c:v>-30</c:v>
                </c:pt>
                <c:pt idx="6959">
                  <c:v>-32</c:v>
                </c:pt>
                <c:pt idx="6960">
                  <c:v>-30</c:v>
                </c:pt>
                <c:pt idx="6961">
                  <c:v>-28</c:v>
                </c:pt>
                <c:pt idx="6962">
                  <c:v>-32</c:v>
                </c:pt>
                <c:pt idx="6963">
                  <c:v>-34</c:v>
                </c:pt>
                <c:pt idx="6964">
                  <c:v>-19</c:v>
                </c:pt>
                <c:pt idx="6965">
                  <c:v>-23</c:v>
                </c:pt>
                <c:pt idx="6966">
                  <c:v>-23</c:v>
                </c:pt>
                <c:pt idx="6967">
                  <c:v>-34</c:v>
                </c:pt>
                <c:pt idx="6968">
                  <c:v>-22</c:v>
                </c:pt>
                <c:pt idx="6969">
                  <c:v>-27</c:v>
                </c:pt>
                <c:pt idx="6970">
                  <c:v>-33</c:v>
                </c:pt>
                <c:pt idx="6971">
                  <c:v>-24</c:v>
                </c:pt>
                <c:pt idx="6972">
                  <c:v>-21</c:v>
                </c:pt>
                <c:pt idx="6973">
                  <c:v>-23</c:v>
                </c:pt>
                <c:pt idx="6974">
                  <c:v>-23</c:v>
                </c:pt>
                <c:pt idx="6975">
                  <c:v>-24</c:v>
                </c:pt>
                <c:pt idx="6976">
                  <c:v>-34</c:v>
                </c:pt>
                <c:pt idx="6977">
                  <c:v>-29</c:v>
                </c:pt>
                <c:pt idx="6978">
                  <c:v>-23</c:v>
                </c:pt>
                <c:pt idx="6979">
                  <c:v>-26</c:v>
                </c:pt>
                <c:pt idx="6980">
                  <c:v>-25</c:v>
                </c:pt>
                <c:pt idx="6981">
                  <c:v>-33</c:v>
                </c:pt>
                <c:pt idx="6982">
                  <c:v>-30</c:v>
                </c:pt>
                <c:pt idx="6983">
                  <c:v>-31</c:v>
                </c:pt>
                <c:pt idx="6984">
                  <c:v>-35</c:v>
                </c:pt>
                <c:pt idx="6985">
                  <c:v>-31</c:v>
                </c:pt>
                <c:pt idx="6986">
                  <c:v>-26</c:v>
                </c:pt>
                <c:pt idx="6987">
                  <c:v>-30</c:v>
                </c:pt>
                <c:pt idx="6988">
                  <c:v>-42</c:v>
                </c:pt>
                <c:pt idx="6989">
                  <c:v>-47</c:v>
                </c:pt>
                <c:pt idx="6990">
                  <c:v>-51</c:v>
                </c:pt>
                <c:pt idx="6991">
                  <c:v>-50</c:v>
                </c:pt>
                <c:pt idx="6992">
                  <c:v>-33</c:v>
                </c:pt>
                <c:pt idx="6993">
                  <c:v>-39</c:v>
                </c:pt>
                <c:pt idx="6994">
                  <c:v>-37</c:v>
                </c:pt>
                <c:pt idx="6995">
                  <c:v>-42</c:v>
                </c:pt>
                <c:pt idx="6996">
                  <c:v>-43</c:v>
                </c:pt>
                <c:pt idx="6997">
                  <c:v>-48</c:v>
                </c:pt>
                <c:pt idx="6998">
                  <c:v>-41</c:v>
                </c:pt>
                <c:pt idx="6999">
                  <c:v>-45</c:v>
                </c:pt>
                <c:pt idx="7000">
                  <c:v>-23</c:v>
                </c:pt>
                <c:pt idx="7001">
                  <c:v>-22</c:v>
                </c:pt>
                <c:pt idx="7002">
                  <c:v>-21</c:v>
                </c:pt>
                <c:pt idx="7003">
                  <c:v>-23</c:v>
                </c:pt>
                <c:pt idx="7004">
                  <c:v>-24</c:v>
                </c:pt>
                <c:pt idx="7005">
                  <c:v>-23</c:v>
                </c:pt>
                <c:pt idx="7006">
                  <c:v>-24</c:v>
                </c:pt>
                <c:pt idx="7007">
                  <c:v>-29</c:v>
                </c:pt>
                <c:pt idx="7008">
                  <c:v>-24</c:v>
                </c:pt>
                <c:pt idx="7009">
                  <c:v>-21</c:v>
                </c:pt>
                <c:pt idx="7010">
                  <c:v>-24</c:v>
                </c:pt>
                <c:pt idx="7011">
                  <c:v>-24</c:v>
                </c:pt>
                <c:pt idx="7012">
                  <c:v>-30</c:v>
                </c:pt>
                <c:pt idx="7013">
                  <c:v>-30</c:v>
                </c:pt>
                <c:pt idx="7014">
                  <c:v>-27</c:v>
                </c:pt>
                <c:pt idx="7015">
                  <c:v>-31</c:v>
                </c:pt>
                <c:pt idx="7016">
                  <c:v>-29</c:v>
                </c:pt>
                <c:pt idx="7017">
                  <c:v>-37</c:v>
                </c:pt>
                <c:pt idx="7018">
                  <c:v>-28</c:v>
                </c:pt>
                <c:pt idx="7019">
                  <c:v>-30</c:v>
                </c:pt>
                <c:pt idx="7020">
                  <c:v>-35</c:v>
                </c:pt>
                <c:pt idx="7021">
                  <c:v>-38</c:v>
                </c:pt>
                <c:pt idx="7022">
                  <c:v>-39</c:v>
                </c:pt>
                <c:pt idx="7023">
                  <c:v>-28</c:v>
                </c:pt>
                <c:pt idx="7024">
                  <c:v>-36</c:v>
                </c:pt>
                <c:pt idx="7025">
                  <c:v>-36</c:v>
                </c:pt>
                <c:pt idx="7026">
                  <c:v>-30</c:v>
                </c:pt>
                <c:pt idx="7027">
                  <c:v>-24</c:v>
                </c:pt>
                <c:pt idx="7028">
                  <c:v>-26</c:v>
                </c:pt>
                <c:pt idx="7029">
                  <c:v>-26</c:v>
                </c:pt>
                <c:pt idx="7030">
                  <c:v>-23</c:v>
                </c:pt>
                <c:pt idx="7031">
                  <c:v>-32</c:v>
                </c:pt>
                <c:pt idx="7032">
                  <c:v>-37</c:v>
                </c:pt>
                <c:pt idx="7033">
                  <c:v>-31</c:v>
                </c:pt>
                <c:pt idx="7034">
                  <c:v>-37</c:v>
                </c:pt>
                <c:pt idx="7035">
                  <c:v>-30</c:v>
                </c:pt>
                <c:pt idx="7036">
                  <c:v>-35</c:v>
                </c:pt>
                <c:pt idx="7037">
                  <c:v>-30</c:v>
                </c:pt>
                <c:pt idx="7038">
                  <c:v>-29</c:v>
                </c:pt>
                <c:pt idx="7039">
                  <c:v>-32</c:v>
                </c:pt>
                <c:pt idx="7040">
                  <c:v>-29</c:v>
                </c:pt>
                <c:pt idx="7041">
                  <c:v>-26</c:v>
                </c:pt>
                <c:pt idx="7042">
                  <c:v>-38</c:v>
                </c:pt>
                <c:pt idx="7043">
                  <c:v>-31</c:v>
                </c:pt>
                <c:pt idx="7044">
                  <c:v>-28</c:v>
                </c:pt>
                <c:pt idx="7045">
                  <c:v>-27</c:v>
                </c:pt>
                <c:pt idx="7046">
                  <c:v>-31</c:v>
                </c:pt>
                <c:pt idx="7047">
                  <c:v>-40</c:v>
                </c:pt>
                <c:pt idx="7048">
                  <c:v>-51</c:v>
                </c:pt>
                <c:pt idx="7049">
                  <c:v>-48</c:v>
                </c:pt>
                <c:pt idx="7050">
                  <c:v>-54</c:v>
                </c:pt>
                <c:pt idx="7051">
                  <c:v>-45</c:v>
                </c:pt>
                <c:pt idx="7052">
                  <c:v>-45</c:v>
                </c:pt>
                <c:pt idx="7053">
                  <c:v>-47</c:v>
                </c:pt>
                <c:pt idx="7054">
                  <c:v>-39</c:v>
                </c:pt>
                <c:pt idx="7055">
                  <c:v>-44</c:v>
                </c:pt>
                <c:pt idx="7056">
                  <c:v>-40</c:v>
                </c:pt>
                <c:pt idx="7057">
                  <c:v>-42</c:v>
                </c:pt>
                <c:pt idx="7058">
                  <c:v>-47</c:v>
                </c:pt>
                <c:pt idx="7059">
                  <c:v>-49</c:v>
                </c:pt>
                <c:pt idx="7060">
                  <c:v>-45</c:v>
                </c:pt>
                <c:pt idx="7061">
                  <c:v>-38</c:v>
                </c:pt>
                <c:pt idx="7062">
                  <c:v>-40</c:v>
                </c:pt>
                <c:pt idx="7063">
                  <c:v>-40</c:v>
                </c:pt>
                <c:pt idx="7064">
                  <c:v>-37</c:v>
                </c:pt>
                <c:pt idx="7065">
                  <c:v>-34</c:v>
                </c:pt>
                <c:pt idx="7066">
                  <c:v>-29</c:v>
                </c:pt>
                <c:pt idx="7067">
                  <c:v>-35</c:v>
                </c:pt>
                <c:pt idx="7068">
                  <c:v>-46</c:v>
                </c:pt>
                <c:pt idx="7069">
                  <c:v>-35</c:v>
                </c:pt>
                <c:pt idx="7070">
                  <c:v>-44</c:v>
                </c:pt>
                <c:pt idx="7071">
                  <c:v>-36</c:v>
                </c:pt>
                <c:pt idx="7072">
                  <c:v>-45</c:v>
                </c:pt>
                <c:pt idx="7073">
                  <c:v>-42</c:v>
                </c:pt>
                <c:pt idx="7074">
                  <c:v>-35</c:v>
                </c:pt>
                <c:pt idx="7075">
                  <c:v>-38</c:v>
                </c:pt>
                <c:pt idx="7076">
                  <c:v>-46</c:v>
                </c:pt>
                <c:pt idx="7077">
                  <c:v>-34</c:v>
                </c:pt>
                <c:pt idx="7078">
                  <c:v>-37</c:v>
                </c:pt>
                <c:pt idx="7079">
                  <c:v>-38</c:v>
                </c:pt>
                <c:pt idx="7080">
                  <c:v>-36</c:v>
                </c:pt>
                <c:pt idx="7081">
                  <c:v>-49</c:v>
                </c:pt>
                <c:pt idx="7082">
                  <c:v>-52</c:v>
                </c:pt>
                <c:pt idx="7083">
                  <c:v>-50</c:v>
                </c:pt>
                <c:pt idx="7084">
                  <c:v>-22</c:v>
                </c:pt>
                <c:pt idx="7085">
                  <c:v>-29</c:v>
                </c:pt>
                <c:pt idx="7086">
                  <c:v>-22</c:v>
                </c:pt>
                <c:pt idx="7087">
                  <c:v>-22</c:v>
                </c:pt>
                <c:pt idx="7088">
                  <c:v>-19</c:v>
                </c:pt>
                <c:pt idx="7089">
                  <c:v>-17</c:v>
                </c:pt>
                <c:pt idx="7090">
                  <c:v>-22</c:v>
                </c:pt>
                <c:pt idx="7091">
                  <c:v>-22</c:v>
                </c:pt>
                <c:pt idx="7092">
                  <c:v>-20</c:v>
                </c:pt>
                <c:pt idx="7093">
                  <c:v>-24</c:v>
                </c:pt>
                <c:pt idx="7094">
                  <c:v>-28</c:v>
                </c:pt>
                <c:pt idx="7095">
                  <c:v>-28</c:v>
                </c:pt>
                <c:pt idx="7096">
                  <c:v>-42</c:v>
                </c:pt>
                <c:pt idx="7097">
                  <c:v>-41</c:v>
                </c:pt>
                <c:pt idx="7098">
                  <c:v>-39</c:v>
                </c:pt>
                <c:pt idx="7099">
                  <c:v>-39</c:v>
                </c:pt>
                <c:pt idx="7100">
                  <c:v>-39</c:v>
                </c:pt>
                <c:pt idx="7101">
                  <c:v>-46</c:v>
                </c:pt>
                <c:pt idx="7102">
                  <c:v>-37</c:v>
                </c:pt>
                <c:pt idx="7103">
                  <c:v>-40</c:v>
                </c:pt>
                <c:pt idx="7104">
                  <c:v>-39</c:v>
                </c:pt>
                <c:pt idx="7105">
                  <c:v>-43</c:v>
                </c:pt>
                <c:pt idx="7106">
                  <c:v>-39</c:v>
                </c:pt>
                <c:pt idx="7107">
                  <c:v>-45</c:v>
                </c:pt>
                <c:pt idx="7108">
                  <c:v>-34</c:v>
                </c:pt>
                <c:pt idx="7109">
                  <c:v>-33</c:v>
                </c:pt>
                <c:pt idx="7110">
                  <c:v>-42</c:v>
                </c:pt>
                <c:pt idx="7111">
                  <c:v>-42</c:v>
                </c:pt>
                <c:pt idx="7112">
                  <c:v>-37</c:v>
                </c:pt>
                <c:pt idx="7113">
                  <c:v>-29</c:v>
                </c:pt>
                <c:pt idx="7114">
                  <c:v>-30</c:v>
                </c:pt>
                <c:pt idx="7115">
                  <c:v>-35</c:v>
                </c:pt>
                <c:pt idx="7116">
                  <c:v>-39</c:v>
                </c:pt>
                <c:pt idx="7117">
                  <c:v>-32</c:v>
                </c:pt>
                <c:pt idx="7118">
                  <c:v>-38</c:v>
                </c:pt>
                <c:pt idx="7119">
                  <c:v>-40</c:v>
                </c:pt>
                <c:pt idx="7120">
                  <c:v>-16</c:v>
                </c:pt>
                <c:pt idx="7121">
                  <c:v>-16</c:v>
                </c:pt>
                <c:pt idx="7122">
                  <c:v>-14</c:v>
                </c:pt>
                <c:pt idx="7123">
                  <c:v>-15</c:v>
                </c:pt>
                <c:pt idx="7124">
                  <c:v>-12</c:v>
                </c:pt>
                <c:pt idx="7125">
                  <c:v>-12</c:v>
                </c:pt>
                <c:pt idx="7126">
                  <c:v>-13</c:v>
                </c:pt>
                <c:pt idx="7127">
                  <c:v>-12</c:v>
                </c:pt>
                <c:pt idx="7128">
                  <c:v>-13</c:v>
                </c:pt>
                <c:pt idx="7129">
                  <c:v>-17</c:v>
                </c:pt>
                <c:pt idx="7130">
                  <c:v>-14</c:v>
                </c:pt>
                <c:pt idx="7131">
                  <c:v>-18</c:v>
                </c:pt>
                <c:pt idx="7132">
                  <c:v>-39</c:v>
                </c:pt>
                <c:pt idx="7133">
                  <c:v>-41</c:v>
                </c:pt>
                <c:pt idx="7134">
                  <c:v>-44</c:v>
                </c:pt>
                <c:pt idx="7135">
                  <c:v>-34</c:v>
                </c:pt>
                <c:pt idx="7136">
                  <c:v>-28</c:v>
                </c:pt>
                <c:pt idx="7137">
                  <c:v>-29</c:v>
                </c:pt>
                <c:pt idx="7138">
                  <c:v>-27</c:v>
                </c:pt>
                <c:pt idx="7139">
                  <c:v>-30</c:v>
                </c:pt>
                <c:pt idx="7140">
                  <c:v>-30</c:v>
                </c:pt>
                <c:pt idx="7141">
                  <c:v>-36</c:v>
                </c:pt>
                <c:pt idx="7142">
                  <c:v>-46</c:v>
                </c:pt>
                <c:pt idx="7143">
                  <c:v>-39</c:v>
                </c:pt>
                <c:pt idx="7144">
                  <c:v>-8</c:v>
                </c:pt>
                <c:pt idx="7145">
                  <c:v>136</c:v>
                </c:pt>
                <c:pt idx="7146">
                  <c:v>-37</c:v>
                </c:pt>
                <c:pt idx="7147">
                  <c:v>-33</c:v>
                </c:pt>
                <c:pt idx="7148">
                  <c:v>-33</c:v>
                </c:pt>
                <c:pt idx="7149">
                  <c:v>-32</c:v>
                </c:pt>
                <c:pt idx="7150">
                  <c:v>-33</c:v>
                </c:pt>
                <c:pt idx="7151">
                  <c:v>-36</c:v>
                </c:pt>
                <c:pt idx="7152">
                  <c:v>-31</c:v>
                </c:pt>
                <c:pt idx="7153">
                  <c:v>-36</c:v>
                </c:pt>
                <c:pt idx="7154">
                  <c:v>-35</c:v>
                </c:pt>
                <c:pt idx="7155">
                  <c:v>-33</c:v>
                </c:pt>
                <c:pt idx="7156">
                  <c:v>-35</c:v>
                </c:pt>
                <c:pt idx="7157">
                  <c:v>-33</c:v>
                </c:pt>
                <c:pt idx="7158">
                  <c:v>-48</c:v>
                </c:pt>
                <c:pt idx="7159">
                  <c:v>-38</c:v>
                </c:pt>
                <c:pt idx="7160">
                  <c:v>-43</c:v>
                </c:pt>
                <c:pt idx="7161">
                  <c:v>-42</c:v>
                </c:pt>
                <c:pt idx="7162">
                  <c:v>-49</c:v>
                </c:pt>
                <c:pt idx="7163">
                  <c:v>-36</c:v>
                </c:pt>
                <c:pt idx="7164">
                  <c:v>-35</c:v>
                </c:pt>
                <c:pt idx="7165">
                  <c:v>-40</c:v>
                </c:pt>
                <c:pt idx="7166">
                  <c:v>-41</c:v>
                </c:pt>
                <c:pt idx="7167">
                  <c:v>-36</c:v>
                </c:pt>
                <c:pt idx="7168">
                  <c:v>-42</c:v>
                </c:pt>
                <c:pt idx="7169">
                  <c:v>-38</c:v>
                </c:pt>
                <c:pt idx="7170">
                  <c:v>-22</c:v>
                </c:pt>
                <c:pt idx="7171">
                  <c:v>-28</c:v>
                </c:pt>
                <c:pt idx="7172">
                  <c:v>-21</c:v>
                </c:pt>
                <c:pt idx="7173">
                  <c:v>-25</c:v>
                </c:pt>
                <c:pt idx="7174">
                  <c:v>-19</c:v>
                </c:pt>
                <c:pt idx="7175">
                  <c:v>-18</c:v>
                </c:pt>
                <c:pt idx="7176">
                  <c:v>-19</c:v>
                </c:pt>
                <c:pt idx="7177">
                  <c:v>-30</c:v>
                </c:pt>
                <c:pt idx="7178">
                  <c:v>-29</c:v>
                </c:pt>
                <c:pt idx="7179">
                  <c:v>-26</c:v>
                </c:pt>
                <c:pt idx="7180">
                  <c:v>-24</c:v>
                </c:pt>
                <c:pt idx="7181">
                  <c:v>-25</c:v>
                </c:pt>
                <c:pt idx="7182">
                  <c:v>-42</c:v>
                </c:pt>
                <c:pt idx="7183">
                  <c:v>-50</c:v>
                </c:pt>
                <c:pt idx="7184">
                  <c:v>-42</c:v>
                </c:pt>
                <c:pt idx="7185">
                  <c:v>-45</c:v>
                </c:pt>
                <c:pt idx="7186">
                  <c:v>-39</c:v>
                </c:pt>
                <c:pt idx="7187">
                  <c:v>-41</c:v>
                </c:pt>
                <c:pt idx="7188">
                  <c:v>-40</c:v>
                </c:pt>
                <c:pt idx="7189">
                  <c:v>-47</c:v>
                </c:pt>
                <c:pt idx="7190">
                  <c:v>-40</c:v>
                </c:pt>
                <c:pt idx="7191">
                  <c:v>-41</c:v>
                </c:pt>
                <c:pt idx="7192">
                  <c:v>-42</c:v>
                </c:pt>
                <c:pt idx="7193">
                  <c:v>-39</c:v>
                </c:pt>
                <c:pt idx="7194">
                  <c:v>-60</c:v>
                </c:pt>
                <c:pt idx="7195">
                  <c:v>-45</c:v>
                </c:pt>
                <c:pt idx="7196">
                  <c:v>-51</c:v>
                </c:pt>
                <c:pt idx="7197">
                  <c:v>-45</c:v>
                </c:pt>
                <c:pt idx="7198">
                  <c:v>-37</c:v>
                </c:pt>
                <c:pt idx="7199">
                  <c:v>-39</c:v>
                </c:pt>
                <c:pt idx="7200">
                  <c:v>-39</c:v>
                </c:pt>
                <c:pt idx="7201">
                  <c:v>-40</c:v>
                </c:pt>
                <c:pt idx="7202">
                  <c:v>-40</c:v>
                </c:pt>
                <c:pt idx="7203">
                  <c:v>-39</c:v>
                </c:pt>
                <c:pt idx="7204">
                  <c:v>-52</c:v>
                </c:pt>
                <c:pt idx="7205">
                  <c:v>-45</c:v>
                </c:pt>
                <c:pt idx="7206">
                  <c:v>-55</c:v>
                </c:pt>
                <c:pt idx="7207">
                  <c:v>-49</c:v>
                </c:pt>
                <c:pt idx="7208">
                  <c:v>-54</c:v>
                </c:pt>
                <c:pt idx="7209">
                  <c:v>-51</c:v>
                </c:pt>
                <c:pt idx="7210">
                  <c:v>-45</c:v>
                </c:pt>
                <c:pt idx="7211">
                  <c:v>-42</c:v>
                </c:pt>
                <c:pt idx="7212">
                  <c:v>-50</c:v>
                </c:pt>
                <c:pt idx="7213">
                  <c:v>-48</c:v>
                </c:pt>
                <c:pt idx="7214">
                  <c:v>-40</c:v>
                </c:pt>
                <c:pt idx="7215">
                  <c:v>-59</c:v>
                </c:pt>
                <c:pt idx="7216">
                  <c:v>-75</c:v>
                </c:pt>
                <c:pt idx="7217">
                  <c:v>-61</c:v>
                </c:pt>
                <c:pt idx="7218">
                  <c:v>-41</c:v>
                </c:pt>
                <c:pt idx="7219">
                  <c:v>-51</c:v>
                </c:pt>
                <c:pt idx="7220">
                  <c:v>-50</c:v>
                </c:pt>
                <c:pt idx="7221">
                  <c:v>-51</c:v>
                </c:pt>
                <c:pt idx="7222">
                  <c:v>-38</c:v>
                </c:pt>
                <c:pt idx="7223">
                  <c:v>-36</c:v>
                </c:pt>
                <c:pt idx="7224">
                  <c:v>-37</c:v>
                </c:pt>
                <c:pt idx="7225">
                  <c:v>-49</c:v>
                </c:pt>
                <c:pt idx="7226">
                  <c:v>-42</c:v>
                </c:pt>
                <c:pt idx="7227">
                  <c:v>-36</c:v>
                </c:pt>
                <c:pt idx="7228">
                  <c:v>-41</c:v>
                </c:pt>
                <c:pt idx="7229">
                  <c:v>-41</c:v>
                </c:pt>
                <c:pt idx="7230">
                  <c:v>-32</c:v>
                </c:pt>
                <c:pt idx="7231">
                  <c:v>-26</c:v>
                </c:pt>
                <c:pt idx="7232">
                  <c:v>-34</c:v>
                </c:pt>
                <c:pt idx="7233">
                  <c:v>-22</c:v>
                </c:pt>
                <c:pt idx="7234">
                  <c:v>-26</c:v>
                </c:pt>
                <c:pt idx="7235">
                  <c:v>-22</c:v>
                </c:pt>
                <c:pt idx="7236">
                  <c:v>-27</c:v>
                </c:pt>
                <c:pt idx="7237">
                  <c:v>-25</c:v>
                </c:pt>
                <c:pt idx="7238">
                  <c:v>-28</c:v>
                </c:pt>
                <c:pt idx="7239">
                  <c:v>-24</c:v>
                </c:pt>
                <c:pt idx="7240">
                  <c:v>-28</c:v>
                </c:pt>
                <c:pt idx="7241">
                  <c:v>-25</c:v>
                </c:pt>
                <c:pt idx="7242">
                  <c:v>-30</c:v>
                </c:pt>
                <c:pt idx="7243">
                  <c:v>-29</c:v>
                </c:pt>
                <c:pt idx="7244">
                  <c:v>-26</c:v>
                </c:pt>
                <c:pt idx="7245">
                  <c:v>-27</c:v>
                </c:pt>
                <c:pt idx="7246">
                  <c:v>-28</c:v>
                </c:pt>
                <c:pt idx="7247">
                  <c:v>-32</c:v>
                </c:pt>
                <c:pt idx="7248">
                  <c:v>-24</c:v>
                </c:pt>
                <c:pt idx="7249">
                  <c:v>-27</c:v>
                </c:pt>
                <c:pt idx="7250">
                  <c:v>-31</c:v>
                </c:pt>
                <c:pt idx="7251">
                  <c:v>-32</c:v>
                </c:pt>
                <c:pt idx="7252">
                  <c:v>-29</c:v>
                </c:pt>
                <c:pt idx="7253">
                  <c:v>-30</c:v>
                </c:pt>
                <c:pt idx="7254">
                  <c:v>-30</c:v>
                </c:pt>
                <c:pt idx="7255">
                  <c:v>-28</c:v>
                </c:pt>
                <c:pt idx="7256">
                  <c:v>-30</c:v>
                </c:pt>
                <c:pt idx="7257">
                  <c:v>-24</c:v>
                </c:pt>
                <c:pt idx="7258">
                  <c:v>-23</c:v>
                </c:pt>
                <c:pt idx="7259">
                  <c:v>-25</c:v>
                </c:pt>
                <c:pt idx="7260">
                  <c:v>-26</c:v>
                </c:pt>
                <c:pt idx="7261">
                  <c:v>-29</c:v>
                </c:pt>
                <c:pt idx="7262">
                  <c:v>-28</c:v>
                </c:pt>
                <c:pt idx="7263">
                  <c:v>-29</c:v>
                </c:pt>
                <c:pt idx="7264">
                  <c:v>-26</c:v>
                </c:pt>
                <c:pt idx="7265">
                  <c:v>-33</c:v>
                </c:pt>
                <c:pt idx="7266">
                  <c:v>-30</c:v>
                </c:pt>
                <c:pt idx="7267">
                  <c:v>-30</c:v>
                </c:pt>
                <c:pt idx="7268">
                  <c:v>-31</c:v>
                </c:pt>
                <c:pt idx="7269">
                  <c:v>-28</c:v>
                </c:pt>
                <c:pt idx="7270">
                  <c:v>-25</c:v>
                </c:pt>
                <c:pt idx="7271">
                  <c:v>-29</c:v>
                </c:pt>
                <c:pt idx="7272">
                  <c:v>-28</c:v>
                </c:pt>
                <c:pt idx="7273">
                  <c:v>-26</c:v>
                </c:pt>
                <c:pt idx="7274">
                  <c:v>-34</c:v>
                </c:pt>
                <c:pt idx="7275">
                  <c:v>-28</c:v>
                </c:pt>
                <c:pt idx="7276">
                  <c:v>-31</c:v>
                </c:pt>
                <c:pt idx="7277">
                  <c:v>-33</c:v>
                </c:pt>
                <c:pt idx="7278">
                  <c:v>30</c:v>
                </c:pt>
                <c:pt idx="7279">
                  <c:v>-36</c:v>
                </c:pt>
                <c:pt idx="7280">
                  <c:v>-40</c:v>
                </c:pt>
                <c:pt idx="7281">
                  <c:v>-33</c:v>
                </c:pt>
                <c:pt idx="7282">
                  <c:v>-30</c:v>
                </c:pt>
                <c:pt idx="7283">
                  <c:v>-29</c:v>
                </c:pt>
                <c:pt idx="7284">
                  <c:v>-33</c:v>
                </c:pt>
                <c:pt idx="7285">
                  <c:v>-28</c:v>
                </c:pt>
                <c:pt idx="7286">
                  <c:v>-28</c:v>
                </c:pt>
                <c:pt idx="7287">
                  <c:v>-31</c:v>
                </c:pt>
                <c:pt idx="7288">
                  <c:v>-37</c:v>
                </c:pt>
                <c:pt idx="7289">
                  <c:v>-37</c:v>
                </c:pt>
                <c:pt idx="7290">
                  <c:v>-41</c:v>
                </c:pt>
                <c:pt idx="7291">
                  <c:v>-35</c:v>
                </c:pt>
                <c:pt idx="7292">
                  <c:v>-32</c:v>
                </c:pt>
                <c:pt idx="7293">
                  <c:v>-34</c:v>
                </c:pt>
                <c:pt idx="7294">
                  <c:v>-35</c:v>
                </c:pt>
                <c:pt idx="7295">
                  <c:v>-34</c:v>
                </c:pt>
                <c:pt idx="7296">
                  <c:v>-43</c:v>
                </c:pt>
                <c:pt idx="7297">
                  <c:v>-46</c:v>
                </c:pt>
                <c:pt idx="7298">
                  <c:v>-44</c:v>
                </c:pt>
                <c:pt idx="7299">
                  <c:v>-37</c:v>
                </c:pt>
                <c:pt idx="7300">
                  <c:v>-40</c:v>
                </c:pt>
                <c:pt idx="7301">
                  <c:v>-37</c:v>
                </c:pt>
                <c:pt idx="7302">
                  <c:v>-32</c:v>
                </c:pt>
                <c:pt idx="7303">
                  <c:v>33</c:v>
                </c:pt>
                <c:pt idx="7304">
                  <c:v>-38</c:v>
                </c:pt>
                <c:pt idx="7305">
                  <c:v>21</c:v>
                </c:pt>
                <c:pt idx="7306">
                  <c:v>-46</c:v>
                </c:pt>
                <c:pt idx="7307">
                  <c:v>-40</c:v>
                </c:pt>
                <c:pt idx="7308">
                  <c:v>-45</c:v>
                </c:pt>
                <c:pt idx="7309">
                  <c:v>-40</c:v>
                </c:pt>
                <c:pt idx="7310">
                  <c:v>-39</c:v>
                </c:pt>
                <c:pt idx="7311">
                  <c:v>-40</c:v>
                </c:pt>
                <c:pt idx="7312">
                  <c:v>-39</c:v>
                </c:pt>
                <c:pt idx="7313">
                  <c:v>-42</c:v>
                </c:pt>
                <c:pt idx="7314">
                  <c:v>-39</c:v>
                </c:pt>
                <c:pt idx="7315">
                  <c:v>-41</c:v>
                </c:pt>
                <c:pt idx="7316">
                  <c:v>-46</c:v>
                </c:pt>
                <c:pt idx="7317">
                  <c:v>-45</c:v>
                </c:pt>
                <c:pt idx="7318">
                  <c:v>-28</c:v>
                </c:pt>
                <c:pt idx="7319">
                  <c:v>-29</c:v>
                </c:pt>
                <c:pt idx="7320">
                  <c:v>-24</c:v>
                </c:pt>
                <c:pt idx="7321">
                  <c:v>-24</c:v>
                </c:pt>
                <c:pt idx="7322">
                  <c:v>-23</c:v>
                </c:pt>
                <c:pt idx="7323">
                  <c:v>-23</c:v>
                </c:pt>
                <c:pt idx="7324">
                  <c:v>-24</c:v>
                </c:pt>
                <c:pt idx="7325">
                  <c:v>-24</c:v>
                </c:pt>
                <c:pt idx="7326">
                  <c:v>-27</c:v>
                </c:pt>
                <c:pt idx="7327">
                  <c:v>-25</c:v>
                </c:pt>
                <c:pt idx="7328">
                  <c:v>-30</c:v>
                </c:pt>
                <c:pt idx="7329">
                  <c:v>-28</c:v>
                </c:pt>
                <c:pt idx="7330">
                  <c:v>-8</c:v>
                </c:pt>
                <c:pt idx="7331">
                  <c:v>-12</c:v>
                </c:pt>
                <c:pt idx="7332">
                  <c:v>-27</c:v>
                </c:pt>
                <c:pt idx="7333">
                  <c:v>-14</c:v>
                </c:pt>
                <c:pt idx="7334">
                  <c:v>-17</c:v>
                </c:pt>
                <c:pt idx="7335">
                  <c:v>-44</c:v>
                </c:pt>
                <c:pt idx="7336">
                  <c:v>-44</c:v>
                </c:pt>
                <c:pt idx="7337">
                  <c:v>-41</c:v>
                </c:pt>
                <c:pt idx="7338">
                  <c:v>-48</c:v>
                </c:pt>
                <c:pt idx="7339">
                  <c:v>-38</c:v>
                </c:pt>
                <c:pt idx="7340">
                  <c:v>-26</c:v>
                </c:pt>
                <c:pt idx="7341">
                  <c:v>-41</c:v>
                </c:pt>
                <c:pt idx="7342">
                  <c:v>-37</c:v>
                </c:pt>
                <c:pt idx="7343">
                  <c:v>-35</c:v>
                </c:pt>
                <c:pt idx="7344">
                  <c:v>-42</c:v>
                </c:pt>
                <c:pt idx="7345">
                  <c:v>-49</c:v>
                </c:pt>
                <c:pt idx="7346">
                  <c:v>-52</c:v>
                </c:pt>
                <c:pt idx="7347">
                  <c:v>70</c:v>
                </c:pt>
                <c:pt idx="7348">
                  <c:v>-24</c:v>
                </c:pt>
                <c:pt idx="7349">
                  <c:v>-21</c:v>
                </c:pt>
                <c:pt idx="7350">
                  <c:v>-17</c:v>
                </c:pt>
                <c:pt idx="7351">
                  <c:v>-4</c:v>
                </c:pt>
                <c:pt idx="7352">
                  <c:v>-46</c:v>
                </c:pt>
                <c:pt idx="7353">
                  <c:v>-30</c:v>
                </c:pt>
                <c:pt idx="7354">
                  <c:v>-35</c:v>
                </c:pt>
                <c:pt idx="7355">
                  <c:v>-31</c:v>
                </c:pt>
                <c:pt idx="7356">
                  <c:v>-23</c:v>
                </c:pt>
                <c:pt idx="7357">
                  <c:v>-15</c:v>
                </c:pt>
                <c:pt idx="7358">
                  <c:v>-12</c:v>
                </c:pt>
                <c:pt idx="7359">
                  <c:v>-38</c:v>
                </c:pt>
                <c:pt idx="7360">
                  <c:v>-32</c:v>
                </c:pt>
                <c:pt idx="7361">
                  <c:v>-38</c:v>
                </c:pt>
                <c:pt idx="7362">
                  <c:v>-25</c:v>
                </c:pt>
                <c:pt idx="7363">
                  <c:v>-53</c:v>
                </c:pt>
                <c:pt idx="7364">
                  <c:v>-43</c:v>
                </c:pt>
                <c:pt idx="7365">
                  <c:v>-42</c:v>
                </c:pt>
                <c:pt idx="7366">
                  <c:v>-50</c:v>
                </c:pt>
                <c:pt idx="7367">
                  <c:v>-42</c:v>
                </c:pt>
                <c:pt idx="7368">
                  <c:v>-50</c:v>
                </c:pt>
                <c:pt idx="7369">
                  <c:v>-41</c:v>
                </c:pt>
                <c:pt idx="7370">
                  <c:v>-45</c:v>
                </c:pt>
                <c:pt idx="7371">
                  <c:v>-40</c:v>
                </c:pt>
                <c:pt idx="7372">
                  <c:v>-45</c:v>
                </c:pt>
                <c:pt idx="7373">
                  <c:v>-49</c:v>
                </c:pt>
                <c:pt idx="7374">
                  <c:v>-51</c:v>
                </c:pt>
                <c:pt idx="7375">
                  <c:v>-33</c:v>
                </c:pt>
                <c:pt idx="7376">
                  <c:v>-20</c:v>
                </c:pt>
                <c:pt idx="7377">
                  <c:v>-21</c:v>
                </c:pt>
                <c:pt idx="7378">
                  <c:v>-18</c:v>
                </c:pt>
                <c:pt idx="7379">
                  <c:v>-19</c:v>
                </c:pt>
                <c:pt idx="7380">
                  <c:v>-19</c:v>
                </c:pt>
                <c:pt idx="7381">
                  <c:v>-17</c:v>
                </c:pt>
                <c:pt idx="7382">
                  <c:v>-25</c:v>
                </c:pt>
                <c:pt idx="7383">
                  <c:v>-20</c:v>
                </c:pt>
                <c:pt idx="7384">
                  <c:v>-26</c:v>
                </c:pt>
                <c:pt idx="7385">
                  <c:v>-26</c:v>
                </c:pt>
                <c:pt idx="7386">
                  <c:v>-21</c:v>
                </c:pt>
                <c:pt idx="7387">
                  <c:v>107</c:v>
                </c:pt>
                <c:pt idx="7388">
                  <c:v>-11</c:v>
                </c:pt>
                <c:pt idx="7389">
                  <c:v>-10</c:v>
                </c:pt>
                <c:pt idx="7390">
                  <c:v>-10</c:v>
                </c:pt>
                <c:pt idx="7391">
                  <c:v>-1</c:v>
                </c:pt>
                <c:pt idx="7392">
                  <c:v>-1</c:v>
                </c:pt>
                <c:pt idx="7393">
                  <c:v>-4</c:v>
                </c:pt>
                <c:pt idx="7394">
                  <c:v>-12</c:v>
                </c:pt>
                <c:pt idx="7395">
                  <c:v>-42</c:v>
                </c:pt>
                <c:pt idx="7396">
                  <c:v>-39</c:v>
                </c:pt>
                <c:pt idx="7397">
                  <c:v>-31</c:v>
                </c:pt>
                <c:pt idx="7398">
                  <c:v>-36</c:v>
                </c:pt>
                <c:pt idx="7399">
                  <c:v>-31</c:v>
                </c:pt>
                <c:pt idx="7400">
                  <c:v>-31</c:v>
                </c:pt>
                <c:pt idx="7401">
                  <c:v>-37</c:v>
                </c:pt>
                <c:pt idx="7402">
                  <c:v>-40</c:v>
                </c:pt>
                <c:pt idx="7403">
                  <c:v>-42</c:v>
                </c:pt>
                <c:pt idx="7404">
                  <c:v>-33</c:v>
                </c:pt>
                <c:pt idx="7405">
                  <c:v>-36</c:v>
                </c:pt>
                <c:pt idx="7406">
                  <c:v>-36</c:v>
                </c:pt>
                <c:pt idx="7407">
                  <c:v>-49</c:v>
                </c:pt>
                <c:pt idx="7408">
                  <c:v>-48</c:v>
                </c:pt>
                <c:pt idx="7409">
                  <c:v>-42</c:v>
                </c:pt>
                <c:pt idx="7410">
                  <c:v>-44</c:v>
                </c:pt>
                <c:pt idx="7411">
                  <c:v>-39</c:v>
                </c:pt>
                <c:pt idx="7412">
                  <c:v>-35</c:v>
                </c:pt>
                <c:pt idx="7413">
                  <c:v>-36</c:v>
                </c:pt>
                <c:pt idx="7414">
                  <c:v>-35</c:v>
                </c:pt>
                <c:pt idx="7415">
                  <c:v>-37</c:v>
                </c:pt>
                <c:pt idx="7416">
                  <c:v>-40</c:v>
                </c:pt>
                <c:pt idx="7417">
                  <c:v>-58</c:v>
                </c:pt>
                <c:pt idx="7418">
                  <c:v>-43</c:v>
                </c:pt>
                <c:pt idx="7419">
                  <c:v>20</c:v>
                </c:pt>
                <c:pt idx="7420">
                  <c:v>-8</c:v>
                </c:pt>
                <c:pt idx="7421">
                  <c:v>-8</c:v>
                </c:pt>
                <c:pt idx="7422">
                  <c:v>-14</c:v>
                </c:pt>
                <c:pt idx="7423">
                  <c:v>-11</c:v>
                </c:pt>
                <c:pt idx="7424">
                  <c:v>-25</c:v>
                </c:pt>
                <c:pt idx="7425">
                  <c:v>-15</c:v>
                </c:pt>
                <c:pt idx="7426">
                  <c:v>-19</c:v>
                </c:pt>
                <c:pt idx="7427">
                  <c:v>-19</c:v>
                </c:pt>
                <c:pt idx="7428">
                  <c:v>-22</c:v>
                </c:pt>
                <c:pt idx="7429">
                  <c:v>-18</c:v>
                </c:pt>
                <c:pt idx="7430">
                  <c:v>-25</c:v>
                </c:pt>
                <c:pt idx="7431">
                  <c:v>-20</c:v>
                </c:pt>
                <c:pt idx="7432">
                  <c:v>-20</c:v>
                </c:pt>
                <c:pt idx="7433">
                  <c:v>-17</c:v>
                </c:pt>
                <c:pt idx="7434">
                  <c:v>-19</c:v>
                </c:pt>
                <c:pt idx="7435">
                  <c:v>-25</c:v>
                </c:pt>
                <c:pt idx="7436">
                  <c:v>-21</c:v>
                </c:pt>
                <c:pt idx="7437">
                  <c:v>-23</c:v>
                </c:pt>
                <c:pt idx="7438">
                  <c:v>-20</c:v>
                </c:pt>
                <c:pt idx="7439">
                  <c:v>-25</c:v>
                </c:pt>
                <c:pt idx="7440">
                  <c:v>-28</c:v>
                </c:pt>
                <c:pt idx="7441">
                  <c:v>-22</c:v>
                </c:pt>
                <c:pt idx="7442">
                  <c:v>-20</c:v>
                </c:pt>
                <c:pt idx="7443">
                  <c:v>-19</c:v>
                </c:pt>
                <c:pt idx="7444">
                  <c:v>-21</c:v>
                </c:pt>
                <c:pt idx="7445">
                  <c:v>-22</c:v>
                </c:pt>
                <c:pt idx="7446">
                  <c:v>-20</c:v>
                </c:pt>
                <c:pt idx="7447">
                  <c:v>-23</c:v>
                </c:pt>
                <c:pt idx="7448">
                  <c:v>-24</c:v>
                </c:pt>
                <c:pt idx="7449">
                  <c:v>-26</c:v>
                </c:pt>
                <c:pt idx="7450">
                  <c:v>-25</c:v>
                </c:pt>
                <c:pt idx="7451">
                  <c:v>-22</c:v>
                </c:pt>
                <c:pt idx="7452">
                  <c:v>-24</c:v>
                </c:pt>
                <c:pt idx="7453">
                  <c:v>-21</c:v>
                </c:pt>
                <c:pt idx="7454">
                  <c:v>-19</c:v>
                </c:pt>
                <c:pt idx="7455">
                  <c:v>-28</c:v>
                </c:pt>
                <c:pt idx="7456">
                  <c:v>-22</c:v>
                </c:pt>
                <c:pt idx="7457">
                  <c:v>-29</c:v>
                </c:pt>
                <c:pt idx="7458">
                  <c:v>-22</c:v>
                </c:pt>
                <c:pt idx="7459">
                  <c:v>-22</c:v>
                </c:pt>
                <c:pt idx="7460">
                  <c:v>-15</c:v>
                </c:pt>
                <c:pt idx="7461">
                  <c:v>-19</c:v>
                </c:pt>
                <c:pt idx="7462">
                  <c:v>-24</c:v>
                </c:pt>
                <c:pt idx="7463">
                  <c:v>-28</c:v>
                </c:pt>
                <c:pt idx="7464">
                  <c:v>-24</c:v>
                </c:pt>
                <c:pt idx="7465">
                  <c:v>-19</c:v>
                </c:pt>
                <c:pt idx="7466">
                  <c:v>-23</c:v>
                </c:pt>
                <c:pt idx="7467">
                  <c:v>-20</c:v>
                </c:pt>
                <c:pt idx="7468">
                  <c:v>-26</c:v>
                </c:pt>
                <c:pt idx="7469">
                  <c:v>-24</c:v>
                </c:pt>
                <c:pt idx="7470">
                  <c:v>-25</c:v>
                </c:pt>
                <c:pt idx="7471">
                  <c:v>-27</c:v>
                </c:pt>
                <c:pt idx="7472">
                  <c:v>-34</c:v>
                </c:pt>
                <c:pt idx="7473">
                  <c:v>-33</c:v>
                </c:pt>
                <c:pt idx="7474">
                  <c:v>-24</c:v>
                </c:pt>
                <c:pt idx="7475">
                  <c:v>-13</c:v>
                </c:pt>
                <c:pt idx="7476">
                  <c:v>-12</c:v>
                </c:pt>
                <c:pt idx="7477">
                  <c:v>-2</c:v>
                </c:pt>
                <c:pt idx="7478">
                  <c:v>-8</c:v>
                </c:pt>
                <c:pt idx="7479">
                  <c:v>-4</c:v>
                </c:pt>
                <c:pt idx="7480">
                  <c:v>-20</c:v>
                </c:pt>
                <c:pt idx="7481">
                  <c:v>-18</c:v>
                </c:pt>
                <c:pt idx="7482">
                  <c:v>-28</c:v>
                </c:pt>
                <c:pt idx="7483">
                  <c:v>-32</c:v>
                </c:pt>
                <c:pt idx="7484">
                  <c:v>-30</c:v>
                </c:pt>
                <c:pt idx="7485">
                  <c:v>-24</c:v>
                </c:pt>
                <c:pt idx="7486">
                  <c:v>-14</c:v>
                </c:pt>
                <c:pt idx="7487">
                  <c:v>-1</c:v>
                </c:pt>
                <c:pt idx="7488">
                  <c:v>-13</c:v>
                </c:pt>
                <c:pt idx="7489">
                  <c:v>-27</c:v>
                </c:pt>
                <c:pt idx="7490">
                  <c:v>-24</c:v>
                </c:pt>
                <c:pt idx="7491">
                  <c:v>-55</c:v>
                </c:pt>
                <c:pt idx="7492">
                  <c:v>-40</c:v>
                </c:pt>
                <c:pt idx="7493">
                  <c:v>-50</c:v>
                </c:pt>
                <c:pt idx="7494">
                  <c:v>-39</c:v>
                </c:pt>
                <c:pt idx="7495">
                  <c:v>-42</c:v>
                </c:pt>
                <c:pt idx="7496">
                  <c:v>-37</c:v>
                </c:pt>
                <c:pt idx="7497">
                  <c:v>-39</c:v>
                </c:pt>
                <c:pt idx="7498">
                  <c:v>-41</c:v>
                </c:pt>
                <c:pt idx="7499">
                  <c:v>-43</c:v>
                </c:pt>
                <c:pt idx="7500">
                  <c:v>-45</c:v>
                </c:pt>
                <c:pt idx="7501">
                  <c:v>-55</c:v>
                </c:pt>
                <c:pt idx="7502">
                  <c:v>-45</c:v>
                </c:pt>
                <c:pt idx="7503">
                  <c:v>-43</c:v>
                </c:pt>
                <c:pt idx="7504">
                  <c:v>-43</c:v>
                </c:pt>
                <c:pt idx="7505">
                  <c:v>-40</c:v>
                </c:pt>
                <c:pt idx="7506">
                  <c:v>-37</c:v>
                </c:pt>
                <c:pt idx="7507">
                  <c:v>-31</c:v>
                </c:pt>
                <c:pt idx="7508">
                  <c:v>-30</c:v>
                </c:pt>
                <c:pt idx="7509">
                  <c:v>-29</c:v>
                </c:pt>
                <c:pt idx="7510">
                  <c:v>-35</c:v>
                </c:pt>
                <c:pt idx="7511">
                  <c:v>-29</c:v>
                </c:pt>
                <c:pt idx="7512">
                  <c:v>-29</c:v>
                </c:pt>
                <c:pt idx="7513">
                  <c:v>-43</c:v>
                </c:pt>
                <c:pt idx="7514">
                  <c:v>-38</c:v>
                </c:pt>
                <c:pt idx="7515">
                  <c:v>0</c:v>
                </c:pt>
                <c:pt idx="7516">
                  <c:v>-9</c:v>
                </c:pt>
                <c:pt idx="7517">
                  <c:v>-15</c:v>
                </c:pt>
                <c:pt idx="7518">
                  <c:v>-17</c:v>
                </c:pt>
                <c:pt idx="7519">
                  <c:v>-23</c:v>
                </c:pt>
                <c:pt idx="7520">
                  <c:v>-13</c:v>
                </c:pt>
                <c:pt idx="7521">
                  <c:v>-26</c:v>
                </c:pt>
                <c:pt idx="7522">
                  <c:v>-47</c:v>
                </c:pt>
                <c:pt idx="7523">
                  <c:v>-48</c:v>
                </c:pt>
                <c:pt idx="7524">
                  <c:v>-53</c:v>
                </c:pt>
                <c:pt idx="7525">
                  <c:v>-54</c:v>
                </c:pt>
                <c:pt idx="7526">
                  <c:v>-50</c:v>
                </c:pt>
                <c:pt idx="7527">
                  <c:v>-51</c:v>
                </c:pt>
                <c:pt idx="7528">
                  <c:v>-39</c:v>
                </c:pt>
                <c:pt idx="7529">
                  <c:v>-43</c:v>
                </c:pt>
                <c:pt idx="7530">
                  <c:v>-46</c:v>
                </c:pt>
                <c:pt idx="7531">
                  <c:v>-56</c:v>
                </c:pt>
                <c:pt idx="7532">
                  <c:v>-47</c:v>
                </c:pt>
                <c:pt idx="7533">
                  <c:v>-62</c:v>
                </c:pt>
                <c:pt idx="7534">
                  <c:v>-51</c:v>
                </c:pt>
                <c:pt idx="7535">
                  <c:v>-59</c:v>
                </c:pt>
                <c:pt idx="7536">
                  <c:v>-38</c:v>
                </c:pt>
                <c:pt idx="7537">
                  <c:v>-48</c:v>
                </c:pt>
                <c:pt idx="7538">
                  <c:v>-41</c:v>
                </c:pt>
                <c:pt idx="7539">
                  <c:v>-54</c:v>
                </c:pt>
                <c:pt idx="7540">
                  <c:v>-58</c:v>
                </c:pt>
                <c:pt idx="7541">
                  <c:v>-55</c:v>
                </c:pt>
                <c:pt idx="7542">
                  <c:v>-51</c:v>
                </c:pt>
                <c:pt idx="7543">
                  <c:v>-58</c:v>
                </c:pt>
                <c:pt idx="7544">
                  <c:v>-68</c:v>
                </c:pt>
                <c:pt idx="7545">
                  <c:v>-50</c:v>
                </c:pt>
                <c:pt idx="7546">
                  <c:v>-45</c:v>
                </c:pt>
                <c:pt idx="7547">
                  <c:v>-36</c:v>
                </c:pt>
                <c:pt idx="7548">
                  <c:v>-40</c:v>
                </c:pt>
                <c:pt idx="7549">
                  <c:v>-48</c:v>
                </c:pt>
                <c:pt idx="7550">
                  <c:v>-37</c:v>
                </c:pt>
                <c:pt idx="7551">
                  <c:v>-39</c:v>
                </c:pt>
                <c:pt idx="7552">
                  <c:v>-38</c:v>
                </c:pt>
                <c:pt idx="7553">
                  <c:v>-42</c:v>
                </c:pt>
                <c:pt idx="7554">
                  <c:v>-38</c:v>
                </c:pt>
                <c:pt idx="7555">
                  <c:v>-43</c:v>
                </c:pt>
                <c:pt idx="7556">
                  <c:v>-51</c:v>
                </c:pt>
                <c:pt idx="7557">
                  <c:v>-58</c:v>
                </c:pt>
                <c:pt idx="7558">
                  <c:v>-28</c:v>
                </c:pt>
                <c:pt idx="7559">
                  <c:v>-24</c:v>
                </c:pt>
                <c:pt idx="7560">
                  <c:v>-24</c:v>
                </c:pt>
                <c:pt idx="7561">
                  <c:v>-19</c:v>
                </c:pt>
                <c:pt idx="7562">
                  <c:v>-21</c:v>
                </c:pt>
                <c:pt idx="7563">
                  <c:v>-22</c:v>
                </c:pt>
                <c:pt idx="7564">
                  <c:v>-19</c:v>
                </c:pt>
                <c:pt idx="7565">
                  <c:v>-24</c:v>
                </c:pt>
                <c:pt idx="7566">
                  <c:v>-25</c:v>
                </c:pt>
                <c:pt idx="7567">
                  <c:v>-28</c:v>
                </c:pt>
                <c:pt idx="7568">
                  <c:v>-22</c:v>
                </c:pt>
                <c:pt idx="7569">
                  <c:v>-24</c:v>
                </c:pt>
                <c:pt idx="7570">
                  <c:v>-22</c:v>
                </c:pt>
                <c:pt idx="7571">
                  <c:v>-12</c:v>
                </c:pt>
                <c:pt idx="7572">
                  <c:v>-26</c:v>
                </c:pt>
                <c:pt idx="7573">
                  <c:v>-25</c:v>
                </c:pt>
                <c:pt idx="7574">
                  <c:v>-26</c:v>
                </c:pt>
                <c:pt idx="7575">
                  <c:v>-25</c:v>
                </c:pt>
                <c:pt idx="7576">
                  <c:v>-23</c:v>
                </c:pt>
                <c:pt idx="7577">
                  <c:v>-22</c:v>
                </c:pt>
                <c:pt idx="7578">
                  <c:v>-27</c:v>
                </c:pt>
                <c:pt idx="7579">
                  <c:v>-29</c:v>
                </c:pt>
                <c:pt idx="7580">
                  <c:v>-32</c:v>
                </c:pt>
                <c:pt idx="7581">
                  <c:v>-31</c:v>
                </c:pt>
                <c:pt idx="7582">
                  <c:v>-26</c:v>
                </c:pt>
                <c:pt idx="7583">
                  <c:v>-30</c:v>
                </c:pt>
                <c:pt idx="7584">
                  <c:v>-24</c:v>
                </c:pt>
                <c:pt idx="7585">
                  <c:v>-20</c:v>
                </c:pt>
                <c:pt idx="7586">
                  <c:v>-21</c:v>
                </c:pt>
                <c:pt idx="7587">
                  <c:v>-8</c:v>
                </c:pt>
                <c:pt idx="7588">
                  <c:v>-11</c:v>
                </c:pt>
                <c:pt idx="7589">
                  <c:v>-7</c:v>
                </c:pt>
                <c:pt idx="7590">
                  <c:v>-7</c:v>
                </c:pt>
                <c:pt idx="7591">
                  <c:v>-9</c:v>
                </c:pt>
                <c:pt idx="7592">
                  <c:v>-32</c:v>
                </c:pt>
                <c:pt idx="7593">
                  <c:v>-31</c:v>
                </c:pt>
                <c:pt idx="7594">
                  <c:v>-34</c:v>
                </c:pt>
                <c:pt idx="7595">
                  <c:v>-15</c:v>
                </c:pt>
                <c:pt idx="7596">
                  <c:v>-13</c:v>
                </c:pt>
                <c:pt idx="7597">
                  <c:v>-17</c:v>
                </c:pt>
                <c:pt idx="7598">
                  <c:v>-12</c:v>
                </c:pt>
                <c:pt idx="7599">
                  <c:v>-24</c:v>
                </c:pt>
                <c:pt idx="7600">
                  <c:v>-31</c:v>
                </c:pt>
                <c:pt idx="7601">
                  <c:v>-10</c:v>
                </c:pt>
                <c:pt idx="7602">
                  <c:v>-21</c:v>
                </c:pt>
                <c:pt idx="7603">
                  <c:v>2</c:v>
                </c:pt>
                <c:pt idx="7604">
                  <c:v>-17</c:v>
                </c:pt>
                <c:pt idx="7605">
                  <c:v>-13</c:v>
                </c:pt>
                <c:pt idx="7606">
                  <c:v>-14</c:v>
                </c:pt>
                <c:pt idx="7607">
                  <c:v>-10</c:v>
                </c:pt>
                <c:pt idx="7608">
                  <c:v>-18</c:v>
                </c:pt>
                <c:pt idx="7609">
                  <c:v>-14</c:v>
                </c:pt>
                <c:pt idx="7610">
                  <c:v>-6</c:v>
                </c:pt>
                <c:pt idx="7611">
                  <c:v>-15</c:v>
                </c:pt>
                <c:pt idx="7612">
                  <c:v>-18</c:v>
                </c:pt>
                <c:pt idx="7613">
                  <c:v>-9</c:v>
                </c:pt>
                <c:pt idx="7614">
                  <c:v>-26</c:v>
                </c:pt>
                <c:pt idx="7615">
                  <c:v>-20</c:v>
                </c:pt>
                <c:pt idx="7616">
                  <c:v>-8</c:v>
                </c:pt>
                <c:pt idx="7617">
                  <c:v>-9</c:v>
                </c:pt>
                <c:pt idx="7618">
                  <c:v>-18</c:v>
                </c:pt>
                <c:pt idx="7619">
                  <c:v>-45</c:v>
                </c:pt>
                <c:pt idx="7620">
                  <c:v>-38</c:v>
                </c:pt>
                <c:pt idx="7621">
                  <c:v>-40</c:v>
                </c:pt>
                <c:pt idx="7622">
                  <c:v>-42</c:v>
                </c:pt>
                <c:pt idx="7623">
                  <c:v>-38</c:v>
                </c:pt>
                <c:pt idx="7624">
                  <c:v>-33</c:v>
                </c:pt>
                <c:pt idx="7625">
                  <c:v>-38</c:v>
                </c:pt>
                <c:pt idx="7626">
                  <c:v>-30</c:v>
                </c:pt>
                <c:pt idx="7627">
                  <c:v>-32</c:v>
                </c:pt>
                <c:pt idx="7628">
                  <c:v>-41</c:v>
                </c:pt>
                <c:pt idx="7629">
                  <c:v>-50</c:v>
                </c:pt>
                <c:pt idx="7630">
                  <c:v>-46</c:v>
                </c:pt>
                <c:pt idx="7631">
                  <c:v>-36</c:v>
                </c:pt>
                <c:pt idx="7632">
                  <c:v>-39</c:v>
                </c:pt>
                <c:pt idx="7633">
                  <c:v>-41</c:v>
                </c:pt>
                <c:pt idx="7634">
                  <c:v>-47</c:v>
                </c:pt>
                <c:pt idx="7635">
                  <c:v>-33</c:v>
                </c:pt>
                <c:pt idx="7636">
                  <c:v>-40</c:v>
                </c:pt>
                <c:pt idx="7637">
                  <c:v>-29</c:v>
                </c:pt>
                <c:pt idx="7638">
                  <c:v>-31</c:v>
                </c:pt>
                <c:pt idx="7639">
                  <c:v>-23</c:v>
                </c:pt>
                <c:pt idx="7640">
                  <c:v>-28</c:v>
                </c:pt>
                <c:pt idx="7641">
                  <c:v>-46</c:v>
                </c:pt>
                <c:pt idx="7642">
                  <c:v>-37</c:v>
                </c:pt>
                <c:pt idx="7643">
                  <c:v>-1</c:v>
                </c:pt>
                <c:pt idx="7644">
                  <c:v>-33</c:v>
                </c:pt>
                <c:pt idx="7645">
                  <c:v>-25</c:v>
                </c:pt>
                <c:pt idx="7646">
                  <c:v>-22</c:v>
                </c:pt>
                <c:pt idx="7647">
                  <c:v>-20</c:v>
                </c:pt>
                <c:pt idx="7648">
                  <c:v>-17</c:v>
                </c:pt>
                <c:pt idx="7649">
                  <c:v>-17</c:v>
                </c:pt>
                <c:pt idx="7650">
                  <c:v>-20</c:v>
                </c:pt>
                <c:pt idx="7651">
                  <c:v>-23</c:v>
                </c:pt>
                <c:pt idx="7652">
                  <c:v>-23</c:v>
                </c:pt>
                <c:pt idx="7653">
                  <c:v>-23</c:v>
                </c:pt>
                <c:pt idx="7654">
                  <c:v>-31</c:v>
                </c:pt>
                <c:pt idx="7655">
                  <c:v>-28</c:v>
                </c:pt>
                <c:pt idx="7656">
                  <c:v>-39</c:v>
                </c:pt>
                <c:pt idx="7657">
                  <c:v>-39</c:v>
                </c:pt>
                <c:pt idx="7658">
                  <c:v>-49</c:v>
                </c:pt>
                <c:pt idx="7659">
                  <c:v>-42</c:v>
                </c:pt>
                <c:pt idx="7660">
                  <c:v>-37</c:v>
                </c:pt>
                <c:pt idx="7661">
                  <c:v>-31</c:v>
                </c:pt>
                <c:pt idx="7662">
                  <c:v>-30</c:v>
                </c:pt>
                <c:pt idx="7663">
                  <c:v>-26</c:v>
                </c:pt>
                <c:pt idx="7664">
                  <c:v>-32</c:v>
                </c:pt>
                <c:pt idx="7665">
                  <c:v>-35</c:v>
                </c:pt>
                <c:pt idx="7666">
                  <c:v>-35</c:v>
                </c:pt>
                <c:pt idx="7667">
                  <c:v>-44</c:v>
                </c:pt>
                <c:pt idx="7668">
                  <c:v>-28</c:v>
                </c:pt>
                <c:pt idx="7669">
                  <c:v>-29</c:v>
                </c:pt>
                <c:pt idx="7670">
                  <c:v>-28</c:v>
                </c:pt>
                <c:pt idx="7671">
                  <c:v>-30</c:v>
                </c:pt>
                <c:pt idx="7672">
                  <c:v>-29</c:v>
                </c:pt>
                <c:pt idx="7673">
                  <c:v>-25</c:v>
                </c:pt>
                <c:pt idx="7674">
                  <c:v>-22</c:v>
                </c:pt>
                <c:pt idx="7675">
                  <c:v>-24</c:v>
                </c:pt>
                <c:pt idx="7676">
                  <c:v>-24</c:v>
                </c:pt>
                <c:pt idx="7677">
                  <c:v>-27</c:v>
                </c:pt>
                <c:pt idx="7678">
                  <c:v>-35</c:v>
                </c:pt>
                <c:pt idx="7679">
                  <c:v>-29</c:v>
                </c:pt>
                <c:pt idx="7680">
                  <c:v>-40</c:v>
                </c:pt>
                <c:pt idx="7681">
                  <c:v>-39</c:v>
                </c:pt>
                <c:pt idx="7682">
                  <c:v>-35</c:v>
                </c:pt>
                <c:pt idx="7683">
                  <c:v>-38</c:v>
                </c:pt>
                <c:pt idx="7684">
                  <c:v>-33</c:v>
                </c:pt>
                <c:pt idx="7685">
                  <c:v>-31</c:v>
                </c:pt>
                <c:pt idx="7686">
                  <c:v>-32</c:v>
                </c:pt>
                <c:pt idx="7687">
                  <c:v>-38</c:v>
                </c:pt>
                <c:pt idx="7688">
                  <c:v>-39</c:v>
                </c:pt>
                <c:pt idx="7689">
                  <c:v>-35</c:v>
                </c:pt>
                <c:pt idx="7690">
                  <c:v>-38</c:v>
                </c:pt>
                <c:pt idx="7691">
                  <c:v>-47</c:v>
                </c:pt>
                <c:pt idx="7692">
                  <c:v>-22</c:v>
                </c:pt>
                <c:pt idx="7693">
                  <c:v>-20</c:v>
                </c:pt>
                <c:pt idx="7694">
                  <c:v>-24</c:v>
                </c:pt>
                <c:pt idx="7695">
                  <c:v>-23</c:v>
                </c:pt>
                <c:pt idx="7696">
                  <c:v>0</c:v>
                </c:pt>
                <c:pt idx="7697">
                  <c:v>-44</c:v>
                </c:pt>
                <c:pt idx="7698">
                  <c:v>-54</c:v>
                </c:pt>
                <c:pt idx="7699">
                  <c:v>-36</c:v>
                </c:pt>
                <c:pt idx="7700">
                  <c:v>-32</c:v>
                </c:pt>
                <c:pt idx="7701">
                  <c:v>-37</c:v>
                </c:pt>
                <c:pt idx="7702">
                  <c:v>-33</c:v>
                </c:pt>
                <c:pt idx="7703">
                  <c:v>-30</c:v>
                </c:pt>
                <c:pt idx="7704">
                  <c:v>-29</c:v>
                </c:pt>
                <c:pt idx="7705">
                  <c:v>-35</c:v>
                </c:pt>
                <c:pt idx="7706">
                  <c:v>-38</c:v>
                </c:pt>
                <c:pt idx="7707">
                  <c:v>-44</c:v>
                </c:pt>
                <c:pt idx="7708">
                  <c:v>-43</c:v>
                </c:pt>
                <c:pt idx="7709">
                  <c:v>-31</c:v>
                </c:pt>
                <c:pt idx="7710">
                  <c:v>-31</c:v>
                </c:pt>
                <c:pt idx="7711">
                  <c:v>-30</c:v>
                </c:pt>
                <c:pt idx="7712">
                  <c:v>-27</c:v>
                </c:pt>
                <c:pt idx="7713">
                  <c:v>-26</c:v>
                </c:pt>
                <c:pt idx="7714">
                  <c:v>-24</c:v>
                </c:pt>
                <c:pt idx="7715">
                  <c:v>-25</c:v>
                </c:pt>
                <c:pt idx="7716">
                  <c:v>-26</c:v>
                </c:pt>
                <c:pt idx="7717">
                  <c:v>-25</c:v>
                </c:pt>
                <c:pt idx="7718">
                  <c:v>-27</c:v>
                </c:pt>
                <c:pt idx="7719">
                  <c:v>-33</c:v>
                </c:pt>
                <c:pt idx="7720">
                  <c:v>-34</c:v>
                </c:pt>
                <c:pt idx="7721">
                  <c:v>-42</c:v>
                </c:pt>
                <c:pt idx="7722">
                  <c:v>-45</c:v>
                </c:pt>
                <c:pt idx="7723">
                  <c:v>-55</c:v>
                </c:pt>
                <c:pt idx="7724">
                  <c:v>-45</c:v>
                </c:pt>
                <c:pt idx="7725">
                  <c:v>-42</c:v>
                </c:pt>
                <c:pt idx="7726">
                  <c:v>-46</c:v>
                </c:pt>
                <c:pt idx="7727">
                  <c:v>-45</c:v>
                </c:pt>
                <c:pt idx="7728">
                  <c:v>-40</c:v>
                </c:pt>
                <c:pt idx="7729">
                  <c:v>-41</c:v>
                </c:pt>
                <c:pt idx="7730">
                  <c:v>-43</c:v>
                </c:pt>
                <c:pt idx="7731">
                  <c:v>-48</c:v>
                </c:pt>
                <c:pt idx="7732">
                  <c:v>-41</c:v>
                </c:pt>
                <c:pt idx="7733">
                  <c:v>-28</c:v>
                </c:pt>
                <c:pt idx="7734">
                  <c:v>-24</c:v>
                </c:pt>
                <c:pt idx="7735">
                  <c:v>-32</c:v>
                </c:pt>
                <c:pt idx="7736">
                  <c:v>-30</c:v>
                </c:pt>
                <c:pt idx="7737">
                  <c:v>-32</c:v>
                </c:pt>
                <c:pt idx="7738">
                  <c:v>-28</c:v>
                </c:pt>
                <c:pt idx="7739">
                  <c:v>-21</c:v>
                </c:pt>
                <c:pt idx="7740">
                  <c:v>-25</c:v>
                </c:pt>
                <c:pt idx="7741">
                  <c:v>-30</c:v>
                </c:pt>
                <c:pt idx="7742">
                  <c:v>-28</c:v>
                </c:pt>
                <c:pt idx="7743">
                  <c:v>-34</c:v>
                </c:pt>
                <c:pt idx="7744">
                  <c:v>-29</c:v>
                </c:pt>
                <c:pt idx="7745">
                  <c:v>-31</c:v>
                </c:pt>
                <c:pt idx="7746">
                  <c:v>-34</c:v>
                </c:pt>
                <c:pt idx="7747">
                  <c:v>-33</c:v>
                </c:pt>
                <c:pt idx="7748">
                  <c:v>-35</c:v>
                </c:pt>
                <c:pt idx="7749">
                  <c:v>-32</c:v>
                </c:pt>
                <c:pt idx="7750">
                  <c:v>-34</c:v>
                </c:pt>
                <c:pt idx="7751">
                  <c:v>-27</c:v>
                </c:pt>
                <c:pt idx="7752">
                  <c:v>-30</c:v>
                </c:pt>
                <c:pt idx="7753">
                  <c:v>-30</c:v>
                </c:pt>
                <c:pt idx="7754">
                  <c:v>-32</c:v>
                </c:pt>
                <c:pt idx="7755">
                  <c:v>-33</c:v>
                </c:pt>
                <c:pt idx="7756">
                  <c:v>-39</c:v>
                </c:pt>
                <c:pt idx="7757">
                  <c:v>0</c:v>
                </c:pt>
                <c:pt idx="7758">
                  <c:v>-23</c:v>
                </c:pt>
                <c:pt idx="7759">
                  <c:v>-19</c:v>
                </c:pt>
                <c:pt idx="7760">
                  <c:v>-18</c:v>
                </c:pt>
                <c:pt idx="7761">
                  <c:v>-17</c:v>
                </c:pt>
                <c:pt idx="7762">
                  <c:v>-16</c:v>
                </c:pt>
                <c:pt idx="7763">
                  <c:v>-18</c:v>
                </c:pt>
                <c:pt idx="7764">
                  <c:v>-16</c:v>
                </c:pt>
                <c:pt idx="7765">
                  <c:v>-17</c:v>
                </c:pt>
                <c:pt idx="7766">
                  <c:v>-20</c:v>
                </c:pt>
                <c:pt idx="7767">
                  <c:v>-19</c:v>
                </c:pt>
                <c:pt idx="7768">
                  <c:v>-19</c:v>
                </c:pt>
                <c:pt idx="7769">
                  <c:v>-21</c:v>
                </c:pt>
                <c:pt idx="7770">
                  <c:v>-36</c:v>
                </c:pt>
                <c:pt idx="7771">
                  <c:v>-35</c:v>
                </c:pt>
                <c:pt idx="7772">
                  <c:v>-28</c:v>
                </c:pt>
                <c:pt idx="7773">
                  <c:v>-32</c:v>
                </c:pt>
                <c:pt idx="7774">
                  <c:v>-30</c:v>
                </c:pt>
                <c:pt idx="7775">
                  <c:v>-27</c:v>
                </c:pt>
                <c:pt idx="7776">
                  <c:v>-26</c:v>
                </c:pt>
                <c:pt idx="7777">
                  <c:v>-25</c:v>
                </c:pt>
                <c:pt idx="7778">
                  <c:v>-39</c:v>
                </c:pt>
                <c:pt idx="7779">
                  <c:v>-35</c:v>
                </c:pt>
                <c:pt idx="7780">
                  <c:v>-34</c:v>
                </c:pt>
                <c:pt idx="7781">
                  <c:v>-35</c:v>
                </c:pt>
                <c:pt idx="7782">
                  <c:v>-36</c:v>
                </c:pt>
                <c:pt idx="7783">
                  <c:v>-31</c:v>
                </c:pt>
                <c:pt idx="7784">
                  <c:v>-34</c:v>
                </c:pt>
                <c:pt idx="7785">
                  <c:v>-29</c:v>
                </c:pt>
                <c:pt idx="7786">
                  <c:v>-35</c:v>
                </c:pt>
                <c:pt idx="7787">
                  <c:v>-33</c:v>
                </c:pt>
                <c:pt idx="7788">
                  <c:v>-40</c:v>
                </c:pt>
                <c:pt idx="7789">
                  <c:v>-30</c:v>
                </c:pt>
                <c:pt idx="7790">
                  <c:v>-30</c:v>
                </c:pt>
                <c:pt idx="7791">
                  <c:v>-37</c:v>
                </c:pt>
                <c:pt idx="7792">
                  <c:v>-34</c:v>
                </c:pt>
                <c:pt idx="7793">
                  <c:v>-39</c:v>
                </c:pt>
                <c:pt idx="7794">
                  <c:v>-40</c:v>
                </c:pt>
                <c:pt idx="7795">
                  <c:v>-48</c:v>
                </c:pt>
                <c:pt idx="7796">
                  <c:v>-42</c:v>
                </c:pt>
                <c:pt idx="7797">
                  <c:v>-35</c:v>
                </c:pt>
                <c:pt idx="7798">
                  <c:v>-41</c:v>
                </c:pt>
                <c:pt idx="7799">
                  <c:v>-41</c:v>
                </c:pt>
                <c:pt idx="7800">
                  <c:v>-37</c:v>
                </c:pt>
                <c:pt idx="7801">
                  <c:v>-38</c:v>
                </c:pt>
                <c:pt idx="7802">
                  <c:v>-40</c:v>
                </c:pt>
                <c:pt idx="7803">
                  <c:v>-41</c:v>
                </c:pt>
                <c:pt idx="7804">
                  <c:v>-54</c:v>
                </c:pt>
                <c:pt idx="7805">
                  <c:v>-42</c:v>
                </c:pt>
                <c:pt idx="7806">
                  <c:v>-19</c:v>
                </c:pt>
                <c:pt idx="7807">
                  <c:v>-17</c:v>
                </c:pt>
                <c:pt idx="7808">
                  <c:v>-25</c:v>
                </c:pt>
                <c:pt idx="7809">
                  <c:v>-28</c:v>
                </c:pt>
                <c:pt idx="7810">
                  <c:v>-19</c:v>
                </c:pt>
                <c:pt idx="7811">
                  <c:v>-19</c:v>
                </c:pt>
                <c:pt idx="7812">
                  <c:v>-26</c:v>
                </c:pt>
                <c:pt idx="7813">
                  <c:v>-29</c:v>
                </c:pt>
                <c:pt idx="7814">
                  <c:v>-27</c:v>
                </c:pt>
                <c:pt idx="7815">
                  <c:v>-35</c:v>
                </c:pt>
                <c:pt idx="7816">
                  <c:v>-37</c:v>
                </c:pt>
                <c:pt idx="7817">
                  <c:v>-32</c:v>
                </c:pt>
                <c:pt idx="7818">
                  <c:v>-30</c:v>
                </c:pt>
                <c:pt idx="7819">
                  <c:v>-28</c:v>
                </c:pt>
                <c:pt idx="7820">
                  <c:v>-25</c:v>
                </c:pt>
                <c:pt idx="7821">
                  <c:v>-27</c:v>
                </c:pt>
                <c:pt idx="7822">
                  <c:v>-33</c:v>
                </c:pt>
                <c:pt idx="7823">
                  <c:v>-34</c:v>
                </c:pt>
                <c:pt idx="7824">
                  <c:v>-32</c:v>
                </c:pt>
                <c:pt idx="7825">
                  <c:v>-37</c:v>
                </c:pt>
                <c:pt idx="7826">
                  <c:v>-36</c:v>
                </c:pt>
                <c:pt idx="7827">
                  <c:v>-27</c:v>
                </c:pt>
                <c:pt idx="7828">
                  <c:v>-27</c:v>
                </c:pt>
                <c:pt idx="7829">
                  <c:v>-29</c:v>
                </c:pt>
                <c:pt idx="7830">
                  <c:v>-28</c:v>
                </c:pt>
                <c:pt idx="7831">
                  <c:v>-24</c:v>
                </c:pt>
                <c:pt idx="7832">
                  <c:v>-18</c:v>
                </c:pt>
                <c:pt idx="7833">
                  <c:v>-19</c:v>
                </c:pt>
                <c:pt idx="7834">
                  <c:v>-24</c:v>
                </c:pt>
                <c:pt idx="7835">
                  <c:v>-22</c:v>
                </c:pt>
                <c:pt idx="7836">
                  <c:v>-19</c:v>
                </c:pt>
                <c:pt idx="7837">
                  <c:v>-24</c:v>
                </c:pt>
                <c:pt idx="7838">
                  <c:v>-28</c:v>
                </c:pt>
                <c:pt idx="7839">
                  <c:v>0</c:v>
                </c:pt>
                <c:pt idx="7840">
                  <c:v>0</c:v>
                </c:pt>
                <c:pt idx="7841">
                  <c:v>0</c:v>
                </c:pt>
                <c:pt idx="7842">
                  <c:v>0</c:v>
                </c:pt>
                <c:pt idx="7843">
                  <c:v>31</c:v>
                </c:pt>
                <c:pt idx="7844">
                  <c:v>-31</c:v>
                </c:pt>
                <c:pt idx="7845">
                  <c:v>-31</c:v>
                </c:pt>
                <c:pt idx="7846">
                  <c:v>-27</c:v>
                </c:pt>
                <c:pt idx="7847">
                  <c:v>-30</c:v>
                </c:pt>
                <c:pt idx="7848">
                  <c:v>-30</c:v>
                </c:pt>
                <c:pt idx="7849">
                  <c:v>-24</c:v>
                </c:pt>
                <c:pt idx="7850">
                  <c:v>-21</c:v>
                </c:pt>
                <c:pt idx="7851">
                  <c:v>-21</c:v>
                </c:pt>
                <c:pt idx="7852">
                  <c:v>-27</c:v>
                </c:pt>
                <c:pt idx="7853">
                  <c:v>-20</c:v>
                </c:pt>
                <c:pt idx="7854">
                  <c:v>-24</c:v>
                </c:pt>
                <c:pt idx="7855">
                  <c:v>-25</c:v>
                </c:pt>
                <c:pt idx="7856">
                  <c:v>-23</c:v>
                </c:pt>
                <c:pt idx="7857">
                  <c:v>-58</c:v>
                </c:pt>
                <c:pt idx="7858">
                  <c:v>-55</c:v>
                </c:pt>
                <c:pt idx="7859">
                  <c:v>-58</c:v>
                </c:pt>
                <c:pt idx="7860">
                  <c:v>-56</c:v>
                </c:pt>
                <c:pt idx="7861">
                  <c:v>-48</c:v>
                </c:pt>
                <c:pt idx="7862">
                  <c:v>-48</c:v>
                </c:pt>
                <c:pt idx="7863">
                  <c:v>-45</c:v>
                </c:pt>
                <c:pt idx="7864">
                  <c:v>-46</c:v>
                </c:pt>
                <c:pt idx="7865">
                  <c:v>-44</c:v>
                </c:pt>
                <c:pt idx="7866">
                  <c:v>-48</c:v>
                </c:pt>
                <c:pt idx="7867">
                  <c:v>-50</c:v>
                </c:pt>
                <c:pt idx="7868">
                  <c:v>-56</c:v>
                </c:pt>
                <c:pt idx="7869">
                  <c:v>-83</c:v>
                </c:pt>
                <c:pt idx="7870">
                  <c:v>-62</c:v>
                </c:pt>
                <c:pt idx="7871">
                  <c:v>-56</c:v>
                </c:pt>
                <c:pt idx="7872">
                  <c:v>-57</c:v>
                </c:pt>
                <c:pt idx="7873">
                  <c:v>-56</c:v>
                </c:pt>
                <c:pt idx="7874">
                  <c:v>-51</c:v>
                </c:pt>
                <c:pt idx="7875">
                  <c:v>-49</c:v>
                </c:pt>
                <c:pt idx="7876">
                  <c:v>-44</c:v>
                </c:pt>
                <c:pt idx="7877">
                  <c:v>-51</c:v>
                </c:pt>
                <c:pt idx="7878">
                  <c:v>-50</c:v>
                </c:pt>
                <c:pt idx="7879">
                  <c:v>-60</c:v>
                </c:pt>
                <c:pt idx="7880">
                  <c:v>-67</c:v>
                </c:pt>
                <c:pt idx="7881">
                  <c:v>-27</c:v>
                </c:pt>
                <c:pt idx="7882">
                  <c:v>-24</c:v>
                </c:pt>
                <c:pt idx="7883">
                  <c:v>-25</c:v>
                </c:pt>
                <c:pt idx="7884">
                  <c:v>-22</c:v>
                </c:pt>
                <c:pt idx="7885">
                  <c:v>-22</c:v>
                </c:pt>
                <c:pt idx="7886">
                  <c:v>-32</c:v>
                </c:pt>
                <c:pt idx="7887">
                  <c:v>-46</c:v>
                </c:pt>
                <c:pt idx="7888">
                  <c:v>-26</c:v>
                </c:pt>
                <c:pt idx="7889">
                  <c:v>-22</c:v>
                </c:pt>
                <c:pt idx="7890">
                  <c:v>-29</c:v>
                </c:pt>
                <c:pt idx="7891">
                  <c:v>-49</c:v>
                </c:pt>
                <c:pt idx="7892">
                  <c:v>-51</c:v>
                </c:pt>
                <c:pt idx="7893">
                  <c:v>-39</c:v>
                </c:pt>
                <c:pt idx="7894">
                  <c:v>-39</c:v>
                </c:pt>
                <c:pt idx="7895">
                  <c:v>-40</c:v>
                </c:pt>
                <c:pt idx="7896">
                  <c:v>-41</c:v>
                </c:pt>
                <c:pt idx="7897">
                  <c:v>-36</c:v>
                </c:pt>
                <c:pt idx="7898">
                  <c:v>-41</c:v>
                </c:pt>
                <c:pt idx="7899">
                  <c:v>-44</c:v>
                </c:pt>
                <c:pt idx="7900">
                  <c:v>-42</c:v>
                </c:pt>
                <c:pt idx="7901">
                  <c:v>-48</c:v>
                </c:pt>
                <c:pt idx="7902">
                  <c:v>-49</c:v>
                </c:pt>
                <c:pt idx="7903">
                  <c:v>-34</c:v>
                </c:pt>
                <c:pt idx="7904">
                  <c:v>-32</c:v>
                </c:pt>
                <c:pt idx="7905">
                  <c:v>-32</c:v>
                </c:pt>
                <c:pt idx="7906">
                  <c:v>-28</c:v>
                </c:pt>
                <c:pt idx="7907">
                  <c:v>-32</c:v>
                </c:pt>
                <c:pt idx="7908">
                  <c:v>-32</c:v>
                </c:pt>
                <c:pt idx="7909">
                  <c:v>-29</c:v>
                </c:pt>
                <c:pt idx="7910">
                  <c:v>-31</c:v>
                </c:pt>
                <c:pt idx="7911">
                  <c:v>-38</c:v>
                </c:pt>
                <c:pt idx="7912">
                  <c:v>-28</c:v>
                </c:pt>
                <c:pt idx="7913">
                  <c:v>-35</c:v>
                </c:pt>
                <c:pt idx="7914">
                  <c:v>-40</c:v>
                </c:pt>
                <c:pt idx="7915">
                  <c:v>-43</c:v>
                </c:pt>
                <c:pt idx="7916">
                  <c:v>-36</c:v>
                </c:pt>
                <c:pt idx="7917">
                  <c:v>-40</c:v>
                </c:pt>
                <c:pt idx="7918">
                  <c:v>-49</c:v>
                </c:pt>
                <c:pt idx="7919">
                  <c:v>-40</c:v>
                </c:pt>
                <c:pt idx="7920">
                  <c:v>-36</c:v>
                </c:pt>
                <c:pt idx="7921">
                  <c:v>-44</c:v>
                </c:pt>
                <c:pt idx="7922">
                  <c:v>-38</c:v>
                </c:pt>
                <c:pt idx="7923">
                  <c:v>-39</c:v>
                </c:pt>
                <c:pt idx="7924">
                  <c:v>-48</c:v>
                </c:pt>
                <c:pt idx="7925">
                  <c:v>-34</c:v>
                </c:pt>
                <c:pt idx="7926">
                  <c:v>-36</c:v>
                </c:pt>
                <c:pt idx="7927">
                  <c:v>-39</c:v>
                </c:pt>
                <c:pt idx="7928">
                  <c:v>-39</c:v>
                </c:pt>
                <c:pt idx="7929">
                  <c:v>-42</c:v>
                </c:pt>
                <c:pt idx="7930">
                  <c:v>-45</c:v>
                </c:pt>
                <c:pt idx="7931">
                  <c:v>-32</c:v>
                </c:pt>
                <c:pt idx="7932">
                  <c:v>-27</c:v>
                </c:pt>
                <c:pt idx="7933">
                  <c:v>-34</c:v>
                </c:pt>
                <c:pt idx="7934">
                  <c:v>-28</c:v>
                </c:pt>
                <c:pt idx="7935">
                  <c:v>-28</c:v>
                </c:pt>
                <c:pt idx="7936">
                  <c:v>-27</c:v>
                </c:pt>
                <c:pt idx="7937">
                  <c:v>-26</c:v>
                </c:pt>
                <c:pt idx="7938">
                  <c:v>-25</c:v>
                </c:pt>
                <c:pt idx="7939">
                  <c:v>-28</c:v>
                </c:pt>
                <c:pt idx="7940">
                  <c:v>-27</c:v>
                </c:pt>
                <c:pt idx="7941">
                  <c:v>-32</c:v>
                </c:pt>
                <c:pt idx="7942">
                  <c:v>-25</c:v>
                </c:pt>
                <c:pt idx="7943">
                  <c:v>-39</c:v>
                </c:pt>
                <c:pt idx="7944">
                  <c:v>-40</c:v>
                </c:pt>
                <c:pt idx="7945">
                  <c:v>-34</c:v>
                </c:pt>
                <c:pt idx="7946">
                  <c:v>-37</c:v>
                </c:pt>
                <c:pt idx="7947">
                  <c:v>-36</c:v>
                </c:pt>
                <c:pt idx="7948">
                  <c:v>-36</c:v>
                </c:pt>
                <c:pt idx="7949">
                  <c:v>-36</c:v>
                </c:pt>
                <c:pt idx="7950">
                  <c:v>-36</c:v>
                </c:pt>
                <c:pt idx="7951">
                  <c:v>-33</c:v>
                </c:pt>
                <c:pt idx="7952">
                  <c:v>-34</c:v>
                </c:pt>
                <c:pt idx="7953">
                  <c:v>-37</c:v>
                </c:pt>
                <c:pt idx="7954">
                  <c:v>-37</c:v>
                </c:pt>
                <c:pt idx="7955">
                  <c:v>-54</c:v>
                </c:pt>
                <c:pt idx="7956">
                  <c:v>-39</c:v>
                </c:pt>
                <c:pt idx="7957">
                  <c:v>-42</c:v>
                </c:pt>
                <c:pt idx="7958">
                  <c:v>-40</c:v>
                </c:pt>
                <c:pt idx="7959">
                  <c:v>-41</c:v>
                </c:pt>
                <c:pt idx="7960">
                  <c:v>-43</c:v>
                </c:pt>
                <c:pt idx="7961">
                  <c:v>-40</c:v>
                </c:pt>
                <c:pt idx="7962">
                  <c:v>-40</c:v>
                </c:pt>
                <c:pt idx="7963">
                  <c:v>-41</c:v>
                </c:pt>
                <c:pt idx="7964">
                  <c:v>-51</c:v>
                </c:pt>
                <c:pt idx="7965">
                  <c:v>-50</c:v>
                </c:pt>
                <c:pt idx="7966">
                  <c:v>-42</c:v>
                </c:pt>
                <c:pt idx="7967">
                  <c:v>-45</c:v>
                </c:pt>
                <c:pt idx="7968">
                  <c:v>-51</c:v>
                </c:pt>
                <c:pt idx="7969">
                  <c:v>-51</c:v>
                </c:pt>
                <c:pt idx="7970">
                  <c:v>-49</c:v>
                </c:pt>
                <c:pt idx="7971">
                  <c:v>-48</c:v>
                </c:pt>
                <c:pt idx="7972">
                  <c:v>-41</c:v>
                </c:pt>
                <c:pt idx="7973">
                  <c:v>-40</c:v>
                </c:pt>
                <c:pt idx="7974">
                  <c:v>-42</c:v>
                </c:pt>
                <c:pt idx="7975">
                  <c:v>-46</c:v>
                </c:pt>
                <c:pt idx="7976">
                  <c:v>-37</c:v>
                </c:pt>
                <c:pt idx="7977">
                  <c:v>-44</c:v>
                </c:pt>
                <c:pt idx="7978">
                  <c:v>-45</c:v>
                </c:pt>
                <c:pt idx="7979">
                  <c:v>-50</c:v>
                </c:pt>
                <c:pt idx="7980">
                  <c:v>-42</c:v>
                </c:pt>
                <c:pt idx="7981">
                  <c:v>-41</c:v>
                </c:pt>
                <c:pt idx="7982">
                  <c:v>-36</c:v>
                </c:pt>
                <c:pt idx="7983">
                  <c:v>-40</c:v>
                </c:pt>
                <c:pt idx="7984">
                  <c:v>-50</c:v>
                </c:pt>
                <c:pt idx="7985">
                  <c:v>-40</c:v>
                </c:pt>
                <c:pt idx="7986">
                  <c:v>-46</c:v>
                </c:pt>
                <c:pt idx="7987">
                  <c:v>-34</c:v>
                </c:pt>
                <c:pt idx="7988">
                  <c:v>-35</c:v>
                </c:pt>
                <c:pt idx="7989">
                  <c:v>-37</c:v>
                </c:pt>
                <c:pt idx="7990">
                  <c:v>-45</c:v>
                </c:pt>
                <c:pt idx="7991">
                  <c:v>-4</c:v>
                </c:pt>
                <c:pt idx="7992">
                  <c:v>-51</c:v>
                </c:pt>
                <c:pt idx="7993">
                  <c:v>-46</c:v>
                </c:pt>
                <c:pt idx="7994">
                  <c:v>-54</c:v>
                </c:pt>
                <c:pt idx="7995">
                  <c:v>-47</c:v>
                </c:pt>
                <c:pt idx="7996">
                  <c:v>-45</c:v>
                </c:pt>
                <c:pt idx="7997">
                  <c:v>-38</c:v>
                </c:pt>
                <c:pt idx="7998">
                  <c:v>-38</c:v>
                </c:pt>
                <c:pt idx="7999">
                  <c:v>-39</c:v>
                </c:pt>
                <c:pt idx="8000">
                  <c:v>-38</c:v>
                </c:pt>
                <c:pt idx="8001">
                  <c:v>-36</c:v>
                </c:pt>
                <c:pt idx="8002">
                  <c:v>-45</c:v>
                </c:pt>
                <c:pt idx="8003">
                  <c:v>-44</c:v>
                </c:pt>
                <c:pt idx="8004">
                  <c:v>-49</c:v>
                </c:pt>
                <c:pt idx="8005">
                  <c:v>-60</c:v>
                </c:pt>
                <c:pt idx="8006">
                  <c:v>-52</c:v>
                </c:pt>
                <c:pt idx="8007">
                  <c:v>-43</c:v>
                </c:pt>
                <c:pt idx="8008">
                  <c:v>-42</c:v>
                </c:pt>
                <c:pt idx="8009">
                  <c:v>-48</c:v>
                </c:pt>
                <c:pt idx="8010">
                  <c:v>-43</c:v>
                </c:pt>
                <c:pt idx="8011">
                  <c:v>-39</c:v>
                </c:pt>
                <c:pt idx="8012">
                  <c:v>-44</c:v>
                </c:pt>
                <c:pt idx="8013">
                  <c:v>-47</c:v>
                </c:pt>
                <c:pt idx="8014">
                  <c:v>-67</c:v>
                </c:pt>
                <c:pt idx="8015">
                  <c:v>-58</c:v>
                </c:pt>
                <c:pt idx="8016">
                  <c:v>-58</c:v>
                </c:pt>
                <c:pt idx="8017">
                  <c:v>-47</c:v>
                </c:pt>
                <c:pt idx="8018">
                  <c:v>-44</c:v>
                </c:pt>
                <c:pt idx="8019">
                  <c:v>-40</c:v>
                </c:pt>
                <c:pt idx="8020">
                  <c:v>-37</c:v>
                </c:pt>
                <c:pt idx="8021">
                  <c:v>-46</c:v>
                </c:pt>
                <c:pt idx="8022">
                  <c:v>-45</c:v>
                </c:pt>
                <c:pt idx="8023">
                  <c:v>-42</c:v>
                </c:pt>
                <c:pt idx="8024">
                  <c:v>-39</c:v>
                </c:pt>
                <c:pt idx="8025">
                  <c:v>-36</c:v>
                </c:pt>
                <c:pt idx="8026">
                  <c:v>-41</c:v>
                </c:pt>
                <c:pt idx="8027">
                  <c:v>-46</c:v>
                </c:pt>
                <c:pt idx="8028">
                  <c:v>-66</c:v>
                </c:pt>
                <c:pt idx="8029">
                  <c:v>-68</c:v>
                </c:pt>
                <c:pt idx="8030">
                  <c:v>-58</c:v>
                </c:pt>
                <c:pt idx="8031">
                  <c:v>-55</c:v>
                </c:pt>
                <c:pt idx="8032">
                  <c:v>-54</c:v>
                </c:pt>
                <c:pt idx="8033">
                  <c:v>-60</c:v>
                </c:pt>
                <c:pt idx="8034">
                  <c:v>-52</c:v>
                </c:pt>
                <c:pt idx="8035">
                  <c:v>-50</c:v>
                </c:pt>
                <c:pt idx="8036">
                  <c:v>-60</c:v>
                </c:pt>
                <c:pt idx="8037">
                  <c:v>-56</c:v>
                </c:pt>
                <c:pt idx="8038">
                  <c:v>-70</c:v>
                </c:pt>
                <c:pt idx="8039">
                  <c:v>-117</c:v>
                </c:pt>
                <c:pt idx="8040">
                  <c:v>-63</c:v>
                </c:pt>
                <c:pt idx="8041">
                  <c:v>-56</c:v>
                </c:pt>
                <c:pt idx="8042">
                  <c:v>-61</c:v>
                </c:pt>
                <c:pt idx="8043">
                  <c:v>-61</c:v>
                </c:pt>
                <c:pt idx="8044">
                  <c:v>-56</c:v>
                </c:pt>
                <c:pt idx="8045">
                  <c:v>-49</c:v>
                </c:pt>
                <c:pt idx="8046">
                  <c:v>-54</c:v>
                </c:pt>
                <c:pt idx="8047">
                  <c:v>-63</c:v>
                </c:pt>
                <c:pt idx="8048">
                  <c:v>-56</c:v>
                </c:pt>
                <c:pt idx="8049">
                  <c:v>-54</c:v>
                </c:pt>
                <c:pt idx="8050">
                  <c:v>-68</c:v>
                </c:pt>
                <c:pt idx="8051">
                  <c:v>-65</c:v>
                </c:pt>
                <c:pt idx="8052">
                  <c:v>-47</c:v>
                </c:pt>
                <c:pt idx="8053">
                  <c:v>-51</c:v>
                </c:pt>
                <c:pt idx="8054">
                  <c:v>-51</c:v>
                </c:pt>
                <c:pt idx="8055">
                  <c:v>-52</c:v>
                </c:pt>
                <c:pt idx="8056">
                  <c:v>-38</c:v>
                </c:pt>
                <c:pt idx="8057">
                  <c:v>-46</c:v>
                </c:pt>
                <c:pt idx="8058">
                  <c:v>-46</c:v>
                </c:pt>
                <c:pt idx="8059">
                  <c:v>-43</c:v>
                </c:pt>
                <c:pt idx="8060">
                  <c:v>-45</c:v>
                </c:pt>
                <c:pt idx="8061">
                  <c:v>-39</c:v>
                </c:pt>
                <c:pt idx="8062">
                  <c:v>-46</c:v>
                </c:pt>
                <c:pt idx="8063">
                  <c:v>-46</c:v>
                </c:pt>
                <c:pt idx="8064">
                  <c:v>-49</c:v>
                </c:pt>
                <c:pt idx="8065">
                  <c:v>-51</c:v>
                </c:pt>
                <c:pt idx="8066">
                  <c:v>-48</c:v>
                </c:pt>
                <c:pt idx="8067">
                  <c:v>-42</c:v>
                </c:pt>
                <c:pt idx="8068">
                  <c:v>-46</c:v>
                </c:pt>
                <c:pt idx="8069">
                  <c:v>-45</c:v>
                </c:pt>
                <c:pt idx="8070">
                  <c:v>-50</c:v>
                </c:pt>
                <c:pt idx="8071">
                  <c:v>-46</c:v>
                </c:pt>
                <c:pt idx="8072">
                  <c:v>-47</c:v>
                </c:pt>
                <c:pt idx="8073">
                  <c:v>-44</c:v>
                </c:pt>
                <c:pt idx="8074">
                  <c:v>-49</c:v>
                </c:pt>
                <c:pt idx="8075">
                  <c:v>-50</c:v>
                </c:pt>
                <c:pt idx="8076">
                  <c:v>-45</c:v>
                </c:pt>
                <c:pt idx="8077">
                  <c:v>-46</c:v>
                </c:pt>
                <c:pt idx="8078">
                  <c:v>-52</c:v>
                </c:pt>
                <c:pt idx="8079">
                  <c:v>-45</c:v>
                </c:pt>
                <c:pt idx="8080">
                  <c:v>-41</c:v>
                </c:pt>
                <c:pt idx="8081">
                  <c:v>-43</c:v>
                </c:pt>
                <c:pt idx="8082">
                  <c:v>-41</c:v>
                </c:pt>
                <c:pt idx="8083">
                  <c:v>-42</c:v>
                </c:pt>
                <c:pt idx="8084">
                  <c:v>-47</c:v>
                </c:pt>
                <c:pt idx="8085">
                  <c:v>-43</c:v>
                </c:pt>
                <c:pt idx="8086">
                  <c:v>-46</c:v>
                </c:pt>
                <c:pt idx="8087">
                  <c:v>-48</c:v>
                </c:pt>
                <c:pt idx="8088">
                  <c:v>-14</c:v>
                </c:pt>
                <c:pt idx="8089">
                  <c:v>-66</c:v>
                </c:pt>
                <c:pt idx="8090">
                  <c:v>-65</c:v>
                </c:pt>
                <c:pt idx="8091">
                  <c:v>-60</c:v>
                </c:pt>
                <c:pt idx="8092">
                  <c:v>-48</c:v>
                </c:pt>
                <c:pt idx="8093">
                  <c:v>-44</c:v>
                </c:pt>
                <c:pt idx="8094">
                  <c:v>-47</c:v>
                </c:pt>
                <c:pt idx="8095">
                  <c:v>-47</c:v>
                </c:pt>
                <c:pt idx="8096">
                  <c:v>-43</c:v>
                </c:pt>
                <c:pt idx="8097">
                  <c:v>-48</c:v>
                </c:pt>
                <c:pt idx="8098">
                  <c:v>-56</c:v>
                </c:pt>
                <c:pt idx="8099">
                  <c:v>-66</c:v>
                </c:pt>
                <c:pt idx="8100">
                  <c:v>-56</c:v>
                </c:pt>
                <c:pt idx="8101">
                  <c:v>-39</c:v>
                </c:pt>
                <c:pt idx="8102">
                  <c:v>-40</c:v>
                </c:pt>
                <c:pt idx="8103">
                  <c:v>-38</c:v>
                </c:pt>
                <c:pt idx="8104">
                  <c:v>-36</c:v>
                </c:pt>
                <c:pt idx="8105">
                  <c:v>-35</c:v>
                </c:pt>
                <c:pt idx="8106">
                  <c:v>-37</c:v>
                </c:pt>
                <c:pt idx="8107">
                  <c:v>-41</c:v>
                </c:pt>
                <c:pt idx="8108">
                  <c:v>-35</c:v>
                </c:pt>
                <c:pt idx="8109">
                  <c:v>-41</c:v>
                </c:pt>
                <c:pt idx="8110">
                  <c:v>-32</c:v>
                </c:pt>
                <c:pt idx="8111">
                  <c:v>-36</c:v>
                </c:pt>
                <c:pt idx="8112">
                  <c:v>-38</c:v>
                </c:pt>
                <c:pt idx="8113">
                  <c:v>-68</c:v>
                </c:pt>
                <c:pt idx="8114">
                  <c:v>-66</c:v>
                </c:pt>
                <c:pt idx="8115">
                  <c:v>-62</c:v>
                </c:pt>
                <c:pt idx="8116">
                  <c:v>-53</c:v>
                </c:pt>
                <c:pt idx="8117">
                  <c:v>-54</c:v>
                </c:pt>
                <c:pt idx="8118">
                  <c:v>-46</c:v>
                </c:pt>
                <c:pt idx="8119">
                  <c:v>-49</c:v>
                </c:pt>
                <c:pt idx="8120">
                  <c:v>-58</c:v>
                </c:pt>
                <c:pt idx="8121">
                  <c:v>-54</c:v>
                </c:pt>
                <c:pt idx="8122">
                  <c:v>-52</c:v>
                </c:pt>
                <c:pt idx="8123">
                  <c:v>-64</c:v>
                </c:pt>
                <c:pt idx="8124">
                  <c:v>-57</c:v>
                </c:pt>
                <c:pt idx="8125">
                  <c:v>-55</c:v>
                </c:pt>
                <c:pt idx="8126">
                  <c:v>-43</c:v>
                </c:pt>
                <c:pt idx="8127">
                  <c:v>-54</c:v>
                </c:pt>
                <c:pt idx="8128">
                  <c:v>-45</c:v>
                </c:pt>
                <c:pt idx="8129">
                  <c:v>-41</c:v>
                </c:pt>
                <c:pt idx="8130">
                  <c:v>-38</c:v>
                </c:pt>
                <c:pt idx="8131">
                  <c:v>-42</c:v>
                </c:pt>
                <c:pt idx="8132">
                  <c:v>-44</c:v>
                </c:pt>
                <c:pt idx="8133">
                  <c:v>-38</c:v>
                </c:pt>
                <c:pt idx="8134">
                  <c:v>-37</c:v>
                </c:pt>
                <c:pt idx="8135">
                  <c:v>-43</c:v>
                </c:pt>
                <c:pt idx="8136">
                  <c:v>-54</c:v>
                </c:pt>
                <c:pt idx="8137">
                  <c:v>-47</c:v>
                </c:pt>
                <c:pt idx="8138">
                  <c:v>-40</c:v>
                </c:pt>
                <c:pt idx="8139">
                  <c:v>-42</c:v>
                </c:pt>
                <c:pt idx="8140">
                  <c:v>-36</c:v>
                </c:pt>
                <c:pt idx="8141">
                  <c:v>-36</c:v>
                </c:pt>
                <c:pt idx="8142">
                  <c:v>-39</c:v>
                </c:pt>
                <c:pt idx="8143">
                  <c:v>-39</c:v>
                </c:pt>
                <c:pt idx="8144">
                  <c:v>-38</c:v>
                </c:pt>
                <c:pt idx="8145">
                  <c:v>-45</c:v>
                </c:pt>
                <c:pt idx="8146">
                  <c:v>-43</c:v>
                </c:pt>
                <c:pt idx="8147">
                  <c:v>-45</c:v>
                </c:pt>
                <c:pt idx="8148">
                  <c:v>-51</c:v>
                </c:pt>
                <c:pt idx="8149">
                  <c:v>-40</c:v>
                </c:pt>
                <c:pt idx="8150">
                  <c:v>-41</c:v>
                </c:pt>
                <c:pt idx="8151">
                  <c:v>-49</c:v>
                </c:pt>
                <c:pt idx="8152">
                  <c:v>-43</c:v>
                </c:pt>
                <c:pt idx="8153">
                  <c:v>-45</c:v>
                </c:pt>
                <c:pt idx="8154">
                  <c:v>-52</c:v>
                </c:pt>
                <c:pt idx="8155">
                  <c:v>-48</c:v>
                </c:pt>
                <c:pt idx="8156">
                  <c:v>-51</c:v>
                </c:pt>
                <c:pt idx="8157">
                  <c:v>-48</c:v>
                </c:pt>
                <c:pt idx="8158">
                  <c:v>-46</c:v>
                </c:pt>
                <c:pt idx="8159">
                  <c:v>-45</c:v>
                </c:pt>
                <c:pt idx="8160">
                  <c:v>-51</c:v>
                </c:pt>
                <c:pt idx="8161">
                  <c:v>-67</c:v>
                </c:pt>
                <c:pt idx="8162">
                  <c:v>-55</c:v>
                </c:pt>
                <c:pt idx="8163">
                  <c:v>-58</c:v>
                </c:pt>
                <c:pt idx="8164">
                  <c:v>-63</c:v>
                </c:pt>
                <c:pt idx="8165">
                  <c:v>-51</c:v>
                </c:pt>
                <c:pt idx="8166">
                  <c:v>-51</c:v>
                </c:pt>
                <c:pt idx="8167">
                  <c:v>-56</c:v>
                </c:pt>
                <c:pt idx="8168">
                  <c:v>-55</c:v>
                </c:pt>
                <c:pt idx="8169">
                  <c:v>-56</c:v>
                </c:pt>
                <c:pt idx="8170">
                  <c:v>-61</c:v>
                </c:pt>
                <c:pt idx="8171">
                  <c:v>-76</c:v>
                </c:pt>
                <c:pt idx="8172">
                  <c:v>-64</c:v>
                </c:pt>
                <c:pt idx="8173">
                  <c:v>-77</c:v>
                </c:pt>
                <c:pt idx="8174">
                  <c:v>-68</c:v>
                </c:pt>
                <c:pt idx="8175">
                  <c:v>-74</c:v>
                </c:pt>
                <c:pt idx="8176">
                  <c:v>-63</c:v>
                </c:pt>
                <c:pt idx="8177">
                  <c:v>-64</c:v>
                </c:pt>
                <c:pt idx="8178">
                  <c:v>-61</c:v>
                </c:pt>
                <c:pt idx="8179">
                  <c:v>-67</c:v>
                </c:pt>
                <c:pt idx="8180">
                  <c:v>-67</c:v>
                </c:pt>
                <c:pt idx="8181">
                  <c:v>-64</c:v>
                </c:pt>
                <c:pt idx="8182">
                  <c:v>-67</c:v>
                </c:pt>
                <c:pt idx="8183">
                  <c:v>-86</c:v>
                </c:pt>
                <c:pt idx="8184">
                  <c:v>-70</c:v>
                </c:pt>
                <c:pt idx="8185">
                  <c:v>-45</c:v>
                </c:pt>
                <c:pt idx="8186">
                  <c:v>-43</c:v>
                </c:pt>
                <c:pt idx="8187">
                  <c:v>-53</c:v>
                </c:pt>
                <c:pt idx="8188">
                  <c:v>-46</c:v>
                </c:pt>
                <c:pt idx="8189">
                  <c:v>-45</c:v>
                </c:pt>
                <c:pt idx="8190">
                  <c:v>-48</c:v>
                </c:pt>
                <c:pt idx="8191">
                  <c:v>-48</c:v>
                </c:pt>
                <c:pt idx="8192">
                  <c:v>-46</c:v>
                </c:pt>
                <c:pt idx="8193">
                  <c:v>-43</c:v>
                </c:pt>
                <c:pt idx="8194">
                  <c:v>-39</c:v>
                </c:pt>
                <c:pt idx="8195">
                  <c:v>-42</c:v>
                </c:pt>
                <c:pt idx="8196">
                  <c:v>-47</c:v>
                </c:pt>
                <c:pt idx="8197">
                  <c:v>-64</c:v>
                </c:pt>
                <c:pt idx="8198">
                  <c:v>-55</c:v>
                </c:pt>
                <c:pt idx="8199">
                  <c:v>-55</c:v>
                </c:pt>
                <c:pt idx="8200">
                  <c:v>-55</c:v>
                </c:pt>
                <c:pt idx="8201">
                  <c:v>-46</c:v>
                </c:pt>
                <c:pt idx="8202">
                  <c:v>-49</c:v>
                </c:pt>
                <c:pt idx="8203">
                  <c:v>-57</c:v>
                </c:pt>
                <c:pt idx="8204">
                  <c:v>-48</c:v>
                </c:pt>
                <c:pt idx="8205">
                  <c:v>-72</c:v>
                </c:pt>
                <c:pt idx="8206">
                  <c:v>-46</c:v>
                </c:pt>
                <c:pt idx="8207">
                  <c:v>-55</c:v>
                </c:pt>
                <c:pt idx="8208">
                  <c:v>-59</c:v>
                </c:pt>
                <c:pt idx="8209">
                  <c:v>-49</c:v>
                </c:pt>
                <c:pt idx="8210">
                  <c:v>-46</c:v>
                </c:pt>
                <c:pt idx="8211">
                  <c:v>-40</c:v>
                </c:pt>
                <c:pt idx="8212">
                  <c:v>-39</c:v>
                </c:pt>
                <c:pt idx="8213">
                  <c:v>-40</c:v>
                </c:pt>
                <c:pt idx="8214">
                  <c:v>-53</c:v>
                </c:pt>
                <c:pt idx="8215">
                  <c:v>-52</c:v>
                </c:pt>
                <c:pt idx="8216">
                  <c:v>-45</c:v>
                </c:pt>
                <c:pt idx="8217">
                  <c:v>-40</c:v>
                </c:pt>
                <c:pt idx="8218">
                  <c:v>-41</c:v>
                </c:pt>
                <c:pt idx="8219">
                  <c:v>-55</c:v>
                </c:pt>
                <c:pt idx="8220">
                  <c:v>-64</c:v>
                </c:pt>
                <c:pt idx="8221">
                  <c:v>-53</c:v>
                </c:pt>
                <c:pt idx="8222">
                  <c:v>-64</c:v>
                </c:pt>
                <c:pt idx="8223">
                  <c:v>-59</c:v>
                </c:pt>
                <c:pt idx="8224">
                  <c:v>-56</c:v>
                </c:pt>
                <c:pt idx="8225">
                  <c:v>-41</c:v>
                </c:pt>
                <c:pt idx="8226">
                  <c:v>-55</c:v>
                </c:pt>
                <c:pt idx="8227">
                  <c:v>-42</c:v>
                </c:pt>
                <c:pt idx="8228">
                  <c:v>-40</c:v>
                </c:pt>
                <c:pt idx="8229">
                  <c:v>-56</c:v>
                </c:pt>
                <c:pt idx="8230">
                  <c:v>-41</c:v>
                </c:pt>
                <c:pt idx="8231">
                  <c:v>-60</c:v>
                </c:pt>
                <c:pt idx="8232">
                  <c:v>-55</c:v>
                </c:pt>
                <c:pt idx="8233">
                  <c:v>-42</c:v>
                </c:pt>
                <c:pt idx="8234">
                  <c:v>-42</c:v>
                </c:pt>
                <c:pt idx="8235">
                  <c:v>-45</c:v>
                </c:pt>
                <c:pt idx="8236">
                  <c:v>-38</c:v>
                </c:pt>
                <c:pt idx="8237">
                  <c:v>-46</c:v>
                </c:pt>
                <c:pt idx="8238">
                  <c:v>-37</c:v>
                </c:pt>
                <c:pt idx="8239">
                  <c:v>-39</c:v>
                </c:pt>
                <c:pt idx="8240">
                  <c:v>-43</c:v>
                </c:pt>
                <c:pt idx="8241">
                  <c:v>-44</c:v>
                </c:pt>
                <c:pt idx="8242">
                  <c:v>-57</c:v>
                </c:pt>
                <c:pt idx="8243">
                  <c:v>-52</c:v>
                </c:pt>
                <c:pt idx="8244">
                  <c:v>-58</c:v>
                </c:pt>
                <c:pt idx="8245">
                  <c:v>-49</c:v>
                </c:pt>
                <c:pt idx="8246">
                  <c:v>-32</c:v>
                </c:pt>
                <c:pt idx="8247">
                  <c:v>-47</c:v>
                </c:pt>
                <c:pt idx="8248">
                  <c:v>-47</c:v>
                </c:pt>
                <c:pt idx="8249">
                  <c:v>-39</c:v>
                </c:pt>
                <c:pt idx="8250">
                  <c:v>-35</c:v>
                </c:pt>
                <c:pt idx="8251">
                  <c:v>-42</c:v>
                </c:pt>
                <c:pt idx="8252">
                  <c:v>-44</c:v>
                </c:pt>
                <c:pt idx="8253">
                  <c:v>-46</c:v>
                </c:pt>
                <c:pt idx="8254">
                  <c:v>-45</c:v>
                </c:pt>
                <c:pt idx="8255">
                  <c:v>-61</c:v>
                </c:pt>
                <c:pt idx="8256">
                  <c:v>-44</c:v>
                </c:pt>
                <c:pt idx="8257">
                  <c:v>-57</c:v>
                </c:pt>
                <c:pt idx="8258">
                  <c:v>-54</c:v>
                </c:pt>
                <c:pt idx="8259">
                  <c:v>-59</c:v>
                </c:pt>
                <c:pt idx="8260">
                  <c:v>-45</c:v>
                </c:pt>
                <c:pt idx="8261">
                  <c:v>-46</c:v>
                </c:pt>
                <c:pt idx="8262">
                  <c:v>-44</c:v>
                </c:pt>
                <c:pt idx="8263">
                  <c:v>-52</c:v>
                </c:pt>
                <c:pt idx="8264">
                  <c:v>-46</c:v>
                </c:pt>
                <c:pt idx="8265">
                  <c:v>-47</c:v>
                </c:pt>
                <c:pt idx="8266">
                  <c:v>-51</c:v>
                </c:pt>
                <c:pt idx="8267">
                  <c:v>-57</c:v>
                </c:pt>
                <c:pt idx="8268">
                  <c:v>-52</c:v>
                </c:pt>
                <c:pt idx="8269">
                  <c:v>-43</c:v>
                </c:pt>
                <c:pt idx="8270">
                  <c:v>-43</c:v>
                </c:pt>
                <c:pt idx="8271">
                  <c:v>-41</c:v>
                </c:pt>
                <c:pt idx="8272">
                  <c:v>-38</c:v>
                </c:pt>
                <c:pt idx="8273">
                  <c:v>-44</c:v>
                </c:pt>
                <c:pt idx="8274">
                  <c:v>-37</c:v>
                </c:pt>
                <c:pt idx="8275">
                  <c:v>-41</c:v>
                </c:pt>
                <c:pt idx="8276">
                  <c:v>-35</c:v>
                </c:pt>
                <c:pt idx="8277">
                  <c:v>-35</c:v>
                </c:pt>
                <c:pt idx="8278">
                  <c:v>-39</c:v>
                </c:pt>
                <c:pt idx="8279">
                  <c:v>-44</c:v>
                </c:pt>
                <c:pt idx="8280">
                  <c:v>-47</c:v>
                </c:pt>
                <c:pt idx="8281">
                  <c:v>-21</c:v>
                </c:pt>
                <c:pt idx="8282">
                  <c:v>-11</c:v>
                </c:pt>
                <c:pt idx="8283">
                  <c:v>-52</c:v>
                </c:pt>
                <c:pt idx="8284">
                  <c:v>-57</c:v>
                </c:pt>
                <c:pt idx="8285">
                  <c:v>-53</c:v>
                </c:pt>
                <c:pt idx="8286">
                  <c:v>-54</c:v>
                </c:pt>
                <c:pt idx="8287">
                  <c:v>-46</c:v>
                </c:pt>
                <c:pt idx="8288">
                  <c:v>-41</c:v>
                </c:pt>
                <c:pt idx="8289">
                  <c:v>-46</c:v>
                </c:pt>
                <c:pt idx="8290">
                  <c:v>-44</c:v>
                </c:pt>
                <c:pt idx="8291">
                  <c:v>-49</c:v>
                </c:pt>
                <c:pt idx="8292">
                  <c:v>-52</c:v>
                </c:pt>
                <c:pt idx="8293">
                  <c:v>-58</c:v>
                </c:pt>
                <c:pt idx="8294">
                  <c:v>-56</c:v>
                </c:pt>
                <c:pt idx="8295">
                  <c:v>-53</c:v>
                </c:pt>
                <c:pt idx="8296">
                  <c:v>-47</c:v>
                </c:pt>
                <c:pt idx="8297">
                  <c:v>-48</c:v>
                </c:pt>
                <c:pt idx="8298">
                  <c:v>-58</c:v>
                </c:pt>
                <c:pt idx="8299">
                  <c:v>-41</c:v>
                </c:pt>
                <c:pt idx="8300">
                  <c:v>-43</c:v>
                </c:pt>
                <c:pt idx="8301">
                  <c:v>-44</c:v>
                </c:pt>
                <c:pt idx="8302">
                  <c:v>-39</c:v>
                </c:pt>
                <c:pt idx="8303">
                  <c:v>-40</c:v>
                </c:pt>
                <c:pt idx="8304">
                  <c:v>-52</c:v>
                </c:pt>
                <c:pt idx="8305">
                  <c:v>-58</c:v>
                </c:pt>
                <c:pt idx="8306">
                  <c:v>-57</c:v>
                </c:pt>
                <c:pt idx="8307">
                  <c:v>-25</c:v>
                </c:pt>
                <c:pt idx="8308">
                  <c:v>-23</c:v>
                </c:pt>
                <c:pt idx="8309">
                  <c:v>-25</c:v>
                </c:pt>
                <c:pt idx="8310">
                  <c:v>-30</c:v>
                </c:pt>
                <c:pt idx="8311">
                  <c:v>-26</c:v>
                </c:pt>
                <c:pt idx="8312">
                  <c:v>-21</c:v>
                </c:pt>
                <c:pt idx="8313">
                  <c:v>-30</c:v>
                </c:pt>
                <c:pt idx="8314">
                  <c:v>-28</c:v>
                </c:pt>
                <c:pt idx="8315">
                  <c:v>-38</c:v>
                </c:pt>
                <c:pt idx="8316">
                  <c:v>-35</c:v>
                </c:pt>
                <c:pt idx="8317">
                  <c:v>-34</c:v>
                </c:pt>
                <c:pt idx="8318">
                  <c:v>-28</c:v>
                </c:pt>
                <c:pt idx="8319">
                  <c:v>-30</c:v>
                </c:pt>
                <c:pt idx="8320">
                  <c:v>-28</c:v>
                </c:pt>
                <c:pt idx="8321">
                  <c:v>-30</c:v>
                </c:pt>
                <c:pt idx="8322">
                  <c:v>-30</c:v>
                </c:pt>
                <c:pt idx="8323">
                  <c:v>-43</c:v>
                </c:pt>
                <c:pt idx="8324">
                  <c:v>-31</c:v>
                </c:pt>
                <c:pt idx="8325">
                  <c:v>-56</c:v>
                </c:pt>
                <c:pt idx="8326">
                  <c:v>-60</c:v>
                </c:pt>
                <c:pt idx="8327">
                  <c:v>-52</c:v>
                </c:pt>
                <c:pt idx="8328">
                  <c:v>-53</c:v>
                </c:pt>
                <c:pt idx="8329">
                  <c:v>-56</c:v>
                </c:pt>
                <c:pt idx="8330">
                  <c:v>-46</c:v>
                </c:pt>
                <c:pt idx="8331">
                  <c:v>-42</c:v>
                </c:pt>
                <c:pt idx="8332">
                  <c:v>-37</c:v>
                </c:pt>
                <c:pt idx="8333">
                  <c:v>-51</c:v>
                </c:pt>
                <c:pt idx="8334">
                  <c:v>-55</c:v>
                </c:pt>
                <c:pt idx="8335">
                  <c:v>-42</c:v>
                </c:pt>
                <c:pt idx="8336">
                  <c:v>-59</c:v>
                </c:pt>
                <c:pt idx="8337">
                  <c:v>-53</c:v>
                </c:pt>
                <c:pt idx="8338">
                  <c:v>-55</c:v>
                </c:pt>
                <c:pt idx="8339">
                  <c:v>-52</c:v>
                </c:pt>
                <c:pt idx="8340">
                  <c:v>-51</c:v>
                </c:pt>
                <c:pt idx="8341">
                  <c:v>-48</c:v>
                </c:pt>
                <c:pt idx="8342">
                  <c:v>-48</c:v>
                </c:pt>
                <c:pt idx="8343">
                  <c:v>-49</c:v>
                </c:pt>
                <c:pt idx="8344">
                  <c:v>-52</c:v>
                </c:pt>
                <c:pt idx="8345">
                  <c:v>-44</c:v>
                </c:pt>
                <c:pt idx="8346">
                  <c:v>-62</c:v>
                </c:pt>
                <c:pt idx="8347">
                  <c:v>-52</c:v>
                </c:pt>
                <c:pt idx="8348">
                  <c:v>-39</c:v>
                </c:pt>
                <c:pt idx="8349">
                  <c:v>-31</c:v>
                </c:pt>
                <c:pt idx="8350">
                  <c:v>-27</c:v>
                </c:pt>
                <c:pt idx="8351">
                  <c:v>-27</c:v>
                </c:pt>
                <c:pt idx="8352">
                  <c:v>-22</c:v>
                </c:pt>
                <c:pt idx="8353">
                  <c:v>-30</c:v>
                </c:pt>
                <c:pt idx="8354">
                  <c:v>-35</c:v>
                </c:pt>
                <c:pt idx="8355">
                  <c:v>-26</c:v>
                </c:pt>
                <c:pt idx="8356">
                  <c:v>-32</c:v>
                </c:pt>
                <c:pt idx="8357">
                  <c:v>-24</c:v>
                </c:pt>
                <c:pt idx="8358">
                  <c:v>-38</c:v>
                </c:pt>
                <c:pt idx="8359">
                  <c:v>-39</c:v>
                </c:pt>
                <c:pt idx="8360">
                  <c:v>-44</c:v>
                </c:pt>
                <c:pt idx="8361">
                  <c:v>-47</c:v>
                </c:pt>
                <c:pt idx="8362">
                  <c:v>-58</c:v>
                </c:pt>
                <c:pt idx="8363">
                  <c:v>-58</c:v>
                </c:pt>
                <c:pt idx="8364">
                  <c:v>-43</c:v>
                </c:pt>
                <c:pt idx="8365">
                  <c:v>-40</c:v>
                </c:pt>
                <c:pt idx="8366">
                  <c:v>-40</c:v>
                </c:pt>
                <c:pt idx="8367">
                  <c:v>-35</c:v>
                </c:pt>
                <c:pt idx="8368">
                  <c:v>-48</c:v>
                </c:pt>
                <c:pt idx="8369">
                  <c:v>-35</c:v>
                </c:pt>
                <c:pt idx="8370">
                  <c:v>-51</c:v>
                </c:pt>
                <c:pt idx="8371">
                  <c:v>-52</c:v>
                </c:pt>
                <c:pt idx="8372">
                  <c:v>-64</c:v>
                </c:pt>
                <c:pt idx="8373">
                  <c:v>-62</c:v>
                </c:pt>
                <c:pt idx="8374">
                  <c:v>-58</c:v>
                </c:pt>
                <c:pt idx="8375">
                  <c:v>-55</c:v>
                </c:pt>
                <c:pt idx="8376">
                  <c:v>-62</c:v>
                </c:pt>
                <c:pt idx="8377">
                  <c:v>-55</c:v>
                </c:pt>
                <c:pt idx="8378">
                  <c:v>-48</c:v>
                </c:pt>
                <c:pt idx="8379">
                  <c:v>-59</c:v>
                </c:pt>
                <c:pt idx="8380">
                  <c:v>-56</c:v>
                </c:pt>
                <c:pt idx="8381">
                  <c:v>-52</c:v>
                </c:pt>
                <c:pt idx="8382">
                  <c:v>-55</c:v>
                </c:pt>
                <c:pt idx="8383">
                  <c:v>-71</c:v>
                </c:pt>
                <c:pt idx="8384">
                  <c:v>-32</c:v>
                </c:pt>
                <c:pt idx="8385">
                  <c:v>-34</c:v>
                </c:pt>
                <c:pt idx="8386">
                  <c:v>-29</c:v>
                </c:pt>
                <c:pt idx="8387">
                  <c:v>-25</c:v>
                </c:pt>
                <c:pt idx="8388">
                  <c:v>-29</c:v>
                </c:pt>
                <c:pt idx="8389">
                  <c:v>-36</c:v>
                </c:pt>
                <c:pt idx="8390">
                  <c:v>-27</c:v>
                </c:pt>
                <c:pt idx="8391">
                  <c:v>-24</c:v>
                </c:pt>
                <c:pt idx="8392">
                  <c:v>-28</c:v>
                </c:pt>
                <c:pt idx="8393">
                  <c:v>-27</c:v>
                </c:pt>
                <c:pt idx="8394">
                  <c:v>-27</c:v>
                </c:pt>
                <c:pt idx="8395">
                  <c:v>-30</c:v>
                </c:pt>
                <c:pt idx="8396">
                  <c:v>-42</c:v>
                </c:pt>
                <c:pt idx="8397">
                  <c:v>-50</c:v>
                </c:pt>
                <c:pt idx="8398">
                  <c:v>-44</c:v>
                </c:pt>
                <c:pt idx="8399">
                  <c:v>-45</c:v>
                </c:pt>
                <c:pt idx="8400">
                  <c:v>-46</c:v>
                </c:pt>
                <c:pt idx="8401">
                  <c:v>-43</c:v>
                </c:pt>
                <c:pt idx="8402">
                  <c:v>-43</c:v>
                </c:pt>
                <c:pt idx="8403">
                  <c:v>-44</c:v>
                </c:pt>
                <c:pt idx="8404">
                  <c:v>-43</c:v>
                </c:pt>
                <c:pt idx="8405">
                  <c:v>-44</c:v>
                </c:pt>
                <c:pt idx="8406">
                  <c:v>-45</c:v>
                </c:pt>
                <c:pt idx="8407">
                  <c:v>-46</c:v>
                </c:pt>
                <c:pt idx="8408">
                  <c:v>-72</c:v>
                </c:pt>
                <c:pt idx="8409">
                  <c:v>-66</c:v>
                </c:pt>
                <c:pt idx="8410">
                  <c:v>-75</c:v>
                </c:pt>
                <c:pt idx="8411">
                  <c:v>-62</c:v>
                </c:pt>
                <c:pt idx="8412">
                  <c:v>-71</c:v>
                </c:pt>
                <c:pt idx="8413">
                  <c:v>-54</c:v>
                </c:pt>
                <c:pt idx="8414">
                  <c:v>-68</c:v>
                </c:pt>
                <c:pt idx="8415">
                  <c:v>-59</c:v>
                </c:pt>
                <c:pt idx="8416">
                  <c:v>-66</c:v>
                </c:pt>
                <c:pt idx="8417">
                  <c:v>-70</c:v>
                </c:pt>
                <c:pt idx="8418">
                  <c:v>-85</c:v>
                </c:pt>
                <c:pt idx="8419">
                  <c:v>-72</c:v>
                </c:pt>
                <c:pt idx="8420">
                  <c:v>-37</c:v>
                </c:pt>
                <c:pt idx="8421">
                  <c:v>-40</c:v>
                </c:pt>
                <c:pt idx="8422">
                  <c:v>-37</c:v>
                </c:pt>
                <c:pt idx="8423">
                  <c:v>-35</c:v>
                </c:pt>
                <c:pt idx="8424">
                  <c:v>-36</c:v>
                </c:pt>
                <c:pt idx="8425">
                  <c:v>-35</c:v>
                </c:pt>
                <c:pt idx="8426">
                  <c:v>-33</c:v>
                </c:pt>
                <c:pt idx="8427">
                  <c:v>-37</c:v>
                </c:pt>
                <c:pt idx="8428">
                  <c:v>-33</c:v>
                </c:pt>
                <c:pt idx="8429">
                  <c:v>-33</c:v>
                </c:pt>
                <c:pt idx="8430">
                  <c:v>-33</c:v>
                </c:pt>
                <c:pt idx="8431">
                  <c:v>-38</c:v>
                </c:pt>
                <c:pt idx="8432">
                  <c:v>-49</c:v>
                </c:pt>
                <c:pt idx="8433">
                  <c:v>-44</c:v>
                </c:pt>
                <c:pt idx="8434">
                  <c:v>-48</c:v>
                </c:pt>
                <c:pt idx="8435">
                  <c:v>-46</c:v>
                </c:pt>
                <c:pt idx="8436">
                  <c:v>-36</c:v>
                </c:pt>
                <c:pt idx="8437">
                  <c:v>-45</c:v>
                </c:pt>
                <c:pt idx="8438">
                  <c:v>-42</c:v>
                </c:pt>
                <c:pt idx="8439">
                  <c:v>-37</c:v>
                </c:pt>
                <c:pt idx="8440">
                  <c:v>-45</c:v>
                </c:pt>
                <c:pt idx="8441">
                  <c:v>-49</c:v>
                </c:pt>
                <c:pt idx="8442">
                  <c:v>-43</c:v>
                </c:pt>
                <c:pt idx="8443">
                  <c:v>-49</c:v>
                </c:pt>
                <c:pt idx="8444">
                  <c:v>-50</c:v>
                </c:pt>
                <c:pt idx="8445">
                  <c:v>-46</c:v>
                </c:pt>
                <c:pt idx="8446">
                  <c:v>-35</c:v>
                </c:pt>
                <c:pt idx="8447">
                  <c:v>-42</c:v>
                </c:pt>
                <c:pt idx="8448">
                  <c:v>-34</c:v>
                </c:pt>
                <c:pt idx="8449">
                  <c:v>-35</c:v>
                </c:pt>
                <c:pt idx="8450">
                  <c:v>-32</c:v>
                </c:pt>
                <c:pt idx="8451">
                  <c:v>-32</c:v>
                </c:pt>
                <c:pt idx="8452">
                  <c:v>-35</c:v>
                </c:pt>
                <c:pt idx="8453">
                  <c:v>-34</c:v>
                </c:pt>
                <c:pt idx="8454">
                  <c:v>-38</c:v>
                </c:pt>
                <c:pt idx="8455">
                  <c:v>-42</c:v>
                </c:pt>
                <c:pt idx="8456">
                  <c:v>-26</c:v>
                </c:pt>
                <c:pt idx="8457">
                  <c:v>-19</c:v>
                </c:pt>
                <c:pt idx="8458">
                  <c:v>-28</c:v>
                </c:pt>
                <c:pt idx="8459">
                  <c:v>-25</c:v>
                </c:pt>
                <c:pt idx="8460">
                  <c:v>-25</c:v>
                </c:pt>
                <c:pt idx="8461">
                  <c:v>-25</c:v>
                </c:pt>
                <c:pt idx="8462">
                  <c:v>-23</c:v>
                </c:pt>
                <c:pt idx="8463">
                  <c:v>-29</c:v>
                </c:pt>
                <c:pt idx="8464">
                  <c:v>-41</c:v>
                </c:pt>
                <c:pt idx="8465">
                  <c:v>-54</c:v>
                </c:pt>
                <c:pt idx="8466">
                  <c:v>-57</c:v>
                </c:pt>
                <c:pt idx="8467">
                  <c:v>-47</c:v>
                </c:pt>
                <c:pt idx="8468">
                  <c:v>-62</c:v>
                </c:pt>
                <c:pt idx="8469">
                  <c:v>-45</c:v>
                </c:pt>
                <c:pt idx="8470">
                  <c:v>-43</c:v>
                </c:pt>
                <c:pt idx="8471">
                  <c:v>-42</c:v>
                </c:pt>
                <c:pt idx="8472">
                  <c:v>-38</c:v>
                </c:pt>
                <c:pt idx="8473">
                  <c:v>-40</c:v>
                </c:pt>
                <c:pt idx="8474">
                  <c:v>-41</c:v>
                </c:pt>
                <c:pt idx="8475">
                  <c:v>-61</c:v>
                </c:pt>
                <c:pt idx="8476">
                  <c:v>-63</c:v>
                </c:pt>
                <c:pt idx="8477">
                  <c:v>-78</c:v>
                </c:pt>
                <c:pt idx="8478">
                  <c:v>-72</c:v>
                </c:pt>
                <c:pt idx="8479">
                  <c:v>-70</c:v>
                </c:pt>
                <c:pt idx="8480">
                  <c:v>-60</c:v>
                </c:pt>
                <c:pt idx="8481">
                  <c:v>-57</c:v>
                </c:pt>
                <c:pt idx="8482">
                  <c:v>-72</c:v>
                </c:pt>
                <c:pt idx="8483">
                  <c:v>-62</c:v>
                </c:pt>
                <c:pt idx="8484">
                  <c:v>-56</c:v>
                </c:pt>
                <c:pt idx="8485">
                  <c:v>-58</c:v>
                </c:pt>
                <c:pt idx="8486">
                  <c:v>-52</c:v>
                </c:pt>
                <c:pt idx="8487">
                  <c:v>-85</c:v>
                </c:pt>
                <c:pt idx="8488">
                  <c:v>-89</c:v>
                </c:pt>
                <c:pt idx="8489">
                  <c:v>-41</c:v>
                </c:pt>
                <c:pt idx="8490">
                  <c:v>-38</c:v>
                </c:pt>
                <c:pt idx="8491">
                  <c:v>-34</c:v>
                </c:pt>
                <c:pt idx="8492">
                  <c:v>-38</c:v>
                </c:pt>
                <c:pt idx="8493">
                  <c:v>-35</c:v>
                </c:pt>
                <c:pt idx="8494">
                  <c:v>-29</c:v>
                </c:pt>
                <c:pt idx="8495">
                  <c:v>-31</c:v>
                </c:pt>
                <c:pt idx="8496">
                  <c:v>-26</c:v>
                </c:pt>
                <c:pt idx="8497">
                  <c:v>-32</c:v>
                </c:pt>
                <c:pt idx="8498">
                  <c:v>-33</c:v>
                </c:pt>
                <c:pt idx="8499">
                  <c:v>-40</c:v>
                </c:pt>
                <c:pt idx="8500">
                  <c:v>-36</c:v>
                </c:pt>
                <c:pt idx="8501">
                  <c:v>-29</c:v>
                </c:pt>
                <c:pt idx="8502">
                  <c:v>-76</c:v>
                </c:pt>
                <c:pt idx="8503">
                  <c:v>-67</c:v>
                </c:pt>
                <c:pt idx="8504">
                  <c:v>-80</c:v>
                </c:pt>
                <c:pt idx="8505">
                  <c:v>-67</c:v>
                </c:pt>
                <c:pt idx="8506">
                  <c:v>-55</c:v>
                </c:pt>
                <c:pt idx="8507">
                  <c:v>-67</c:v>
                </c:pt>
                <c:pt idx="8508">
                  <c:v>-57</c:v>
                </c:pt>
                <c:pt idx="8509">
                  <c:v>-56</c:v>
                </c:pt>
                <c:pt idx="8510">
                  <c:v>-63</c:v>
                </c:pt>
                <c:pt idx="8511">
                  <c:v>-61</c:v>
                </c:pt>
                <c:pt idx="8512">
                  <c:v>-61</c:v>
                </c:pt>
                <c:pt idx="8513">
                  <c:v>-77</c:v>
                </c:pt>
                <c:pt idx="8514">
                  <c:v>-82</c:v>
                </c:pt>
                <c:pt idx="8515">
                  <c:v>-77</c:v>
                </c:pt>
                <c:pt idx="8516">
                  <c:v>-78</c:v>
                </c:pt>
                <c:pt idx="8517">
                  <c:v>-68</c:v>
                </c:pt>
                <c:pt idx="8518">
                  <c:v>-64</c:v>
                </c:pt>
                <c:pt idx="8519">
                  <c:v>-62</c:v>
                </c:pt>
                <c:pt idx="8520">
                  <c:v>-72</c:v>
                </c:pt>
                <c:pt idx="8521">
                  <c:v>-60</c:v>
                </c:pt>
                <c:pt idx="8522">
                  <c:v>-70</c:v>
                </c:pt>
                <c:pt idx="8523">
                  <c:v>-59</c:v>
                </c:pt>
                <c:pt idx="8524">
                  <c:v>-86</c:v>
                </c:pt>
                <c:pt idx="8525">
                  <c:v>-86</c:v>
                </c:pt>
                <c:pt idx="8526">
                  <c:v>-55</c:v>
                </c:pt>
                <c:pt idx="8527">
                  <c:v>-39</c:v>
                </c:pt>
                <c:pt idx="8528">
                  <c:v>-30</c:v>
                </c:pt>
                <c:pt idx="8529">
                  <c:v>-46</c:v>
                </c:pt>
                <c:pt idx="8530">
                  <c:v>-52</c:v>
                </c:pt>
                <c:pt idx="8531">
                  <c:v>-45</c:v>
                </c:pt>
                <c:pt idx="8532">
                  <c:v>-46</c:v>
                </c:pt>
                <c:pt idx="8533">
                  <c:v>-46</c:v>
                </c:pt>
                <c:pt idx="8534">
                  <c:v>-56</c:v>
                </c:pt>
                <c:pt idx="8535">
                  <c:v>-54</c:v>
                </c:pt>
                <c:pt idx="8536">
                  <c:v>-75</c:v>
                </c:pt>
                <c:pt idx="8537">
                  <c:v>-49</c:v>
                </c:pt>
                <c:pt idx="8538">
                  <c:v>-49</c:v>
                </c:pt>
                <c:pt idx="8539">
                  <c:v>-43</c:v>
                </c:pt>
                <c:pt idx="8540">
                  <c:v>-40</c:v>
                </c:pt>
                <c:pt idx="8541">
                  <c:v>-42</c:v>
                </c:pt>
                <c:pt idx="8542">
                  <c:v>-44</c:v>
                </c:pt>
                <c:pt idx="8543">
                  <c:v>-34</c:v>
                </c:pt>
                <c:pt idx="8544">
                  <c:v>-34</c:v>
                </c:pt>
                <c:pt idx="8545">
                  <c:v>-33</c:v>
                </c:pt>
                <c:pt idx="8546">
                  <c:v>-45</c:v>
                </c:pt>
                <c:pt idx="8547">
                  <c:v>-39</c:v>
                </c:pt>
                <c:pt idx="8548">
                  <c:v>-49</c:v>
                </c:pt>
                <c:pt idx="8549">
                  <c:v>-45</c:v>
                </c:pt>
                <c:pt idx="8550">
                  <c:v>-65</c:v>
                </c:pt>
                <c:pt idx="8551">
                  <c:v>-59</c:v>
                </c:pt>
                <c:pt idx="8552">
                  <c:v>-65</c:v>
                </c:pt>
                <c:pt idx="8553">
                  <c:v>-57</c:v>
                </c:pt>
                <c:pt idx="8554">
                  <c:v>-49</c:v>
                </c:pt>
                <c:pt idx="8555">
                  <c:v>-52</c:v>
                </c:pt>
                <c:pt idx="8556">
                  <c:v>-52</c:v>
                </c:pt>
                <c:pt idx="8557">
                  <c:v>-48</c:v>
                </c:pt>
                <c:pt idx="8558">
                  <c:v>-51</c:v>
                </c:pt>
                <c:pt idx="8559">
                  <c:v>-47</c:v>
                </c:pt>
                <c:pt idx="8560">
                  <c:v>-70</c:v>
                </c:pt>
                <c:pt idx="8561">
                  <c:v>-68</c:v>
                </c:pt>
                <c:pt idx="8562">
                  <c:v>-44</c:v>
                </c:pt>
                <c:pt idx="8563">
                  <c:v>-48</c:v>
                </c:pt>
                <c:pt idx="8564">
                  <c:v>-46</c:v>
                </c:pt>
                <c:pt idx="8565">
                  <c:v>-47</c:v>
                </c:pt>
                <c:pt idx="8566">
                  <c:v>-41</c:v>
                </c:pt>
                <c:pt idx="8567">
                  <c:v>-42</c:v>
                </c:pt>
                <c:pt idx="8568">
                  <c:v>-38</c:v>
                </c:pt>
                <c:pt idx="8569">
                  <c:v>-48</c:v>
                </c:pt>
                <c:pt idx="8570">
                  <c:v>-41</c:v>
                </c:pt>
                <c:pt idx="8571">
                  <c:v>-38</c:v>
                </c:pt>
                <c:pt idx="8572">
                  <c:v>-34</c:v>
                </c:pt>
                <c:pt idx="8573">
                  <c:v>-26</c:v>
                </c:pt>
                <c:pt idx="8574">
                  <c:v>-20</c:v>
                </c:pt>
                <c:pt idx="8575">
                  <c:v>-29</c:v>
                </c:pt>
                <c:pt idx="8576">
                  <c:v>-45</c:v>
                </c:pt>
                <c:pt idx="8577">
                  <c:v>-36</c:v>
                </c:pt>
                <c:pt idx="8578">
                  <c:v>-39</c:v>
                </c:pt>
                <c:pt idx="8579">
                  <c:v>-48</c:v>
                </c:pt>
                <c:pt idx="8580">
                  <c:v>-47</c:v>
                </c:pt>
                <c:pt idx="8581">
                  <c:v>-42</c:v>
                </c:pt>
                <c:pt idx="8582">
                  <c:v>-54</c:v>
                </c:pt>
                <c:pt idx="8583">
                  <c:v>-41</c:v>
                </c:pt>
                <c:pt idx="8584">
                  <c:v>-37</c:v>
                </c:pt>
                <c:pt idx="8585">
                  <c:v>-45</c:v>
                </c:pt>
                <c:pt idx="8586">
                  <c:v>-39</c:v>
                </c:pt>
                <c:pt idx="8587">
                  <c:v>-39</c:v>
                </c:pt>
                <c:pt idx="8588">
                  <c:v>-42</c:v>
                </c:pt>
                <c:pt idx="8589">
                  <c:v>-43</c:v>
                </c:pt>
                <c:pt idx="8590">
                  <c:v>-49</c:v>
                </c:pt>
                <c:pt idx="8591">
                  <c:v>-47</c:v>
                </c:pt>
                <c:pt idx="8592">
                  <c:v>-40</c:v>
                </c:pt>
                <c:pt idx="8593">
                  <c:v>-42</c:v>
                </c:pt>
                <c:pt idx="8594">
                  <c:v>-38</c:v>
                </c:pt>
                <c:pt idx="8595">
                  <c:v>-37</c:v>
                </c:pt>
                <c:pt idx="8596">
                  <c:v>-27</c:v>
                </c:pt>
                <c:pt idx="8597">
                  <c:v>-25</c:v>
                </c:pt>
                <c:pt idx="8598">
                  <c:v>-27</c:v>
                </c:pt>
                <c:pt idx="8599">
                  <c:v>-11</c:v>
                </c:pt>
                <c:pt idx="8600">
                  <c:v>-18</c:v>
                </c:pt>
                <c:pt idx="8601">
                  <c:v>-33</c:v>
                </c:pt>
                <c:pt idx="8602">
                  <c:v>-35</c:v>
                </c:pt>
                <c:pt idx="8603">
                  <c:v>-48</c:v>
                </c:pt>
                <c:pt idx="8604">
                  <c:v>-26</c:v>
                </c:pt>
                <c:pt idx="8605">
                  <c:v>-31</c:v>
                </c:pt>
                <c:pt idx="8606">
                  <c:v>-27</c:v>
                </c:pt>
                <c:pt idx="8607">
                  <c:v>-21</c:v>
                </c:pt>
                <c:pt idx="8608">
                  <c:v>-24</c:v>
                </c:pt>
                <c:pt idx="8609">
                  <c:v>-19</c:v>
                </c:pt>
                <c:pt idx="8610">
                  <c:v>-29</c:v>
                </c:pt>
                <c:pt idx="8611">
                  <c:v>-23</c:v>
                </c:pt>
                <c:pt idx="8612">
                  <c:v>-29</c:v>
                </c:pt>
                <c:pt idx="8613">
                  <c:v>-22</c:v>
                </c:pt>
                <c:pt idx="8614">
                  <c:v>-26</c:v>
                </c:pt>
                <c:pt idx="8615">
                  <c:v>-36</c:v>
                </c:pt>
                <c:pt idx="8616">
                  <c:v>-54</c:v>
                </c:pt>
                <c:pt idx="8617">
                  <c:v>-49</c:v>
                </c:pt>
                <c:pt idx="8618">
                  <c:v>-50</c:v>
                </c:pt>
                <c:pt idx="8619">
                  <c:v>-46</c:v>
                </c:pt>
                <c:pt idx="8620">
                  <c:v>-36</c:v>
                </c:pt>
                <c:pt idx="8621">
                  <c:v>-38</c:v>
                </c:pt>
                <c:pt idx="8622">
                  <c:v>-41</c:v>
                </c:pt>
                <c:pt idx="8623">
                  <c:v>-42</c:v>
                </c:pt>
                <c:pt idx="8624">
                  <c:v>-54</c:v>
                </c:pt>
                <c:pt idx="8625">
                  <c:v>-44</c:v>
                </c:pt>
                <c:pt idx="8626">
                  <c:v>-50</c:v>
                </c:pt>
                <c:pt idx="8627">
                  <c:v>-48</c:v>
                </c:pt>
                <c:pt idx="8628">
                  <c:v>-36</c:v>
                </c:pt>
                <c:pt idx="8629">
                  <c:v>-33</c:v>
                </c:pt>
                <c:pt idx="8630">
                  <c:v>-32</c:v>
                </c:pt>
                <c:pt idx="8631">
                  <c:v>-33</c:v>
                </c:pt>
                <c:pt idx="8632">
                  <c:v>-30</c:v>
                </c:pt>
                <c:pt idx="8633">
                  <c:v>-37</c:v>
                </c:pt>
                <c:pt idx="8634">
                  <c:v>-33</c:v>
                </c:pt>
                <c:pt idx="8635">
                  <c:v>-34</c:v>
                </c:pt>
                <c:pt idx="8636">
                  <c:v>-31</c:v>
                </c:pt>
                <c:pt idx="8637">
                  <c:v>-30</c:v>
                </c:pt>
                <c:pt idx="8638">
                  <c:v>-37</c:v>
                </c:pt>
                <c:pt idx="8639">
                  <c:v>-34</c:v>
                </c:pt>
                <c:pt idx="8640">
                  <c:v>38</c:v>
                </c:pt>
                <c:pt idx="8641">
                  <c:v>6</c:v>
                </c:pt>
                <c:pt idx="8642">
                  <c:v>-22</c:v>
                </c:pt>
                <c:pt idx="8643">
                  <c:v>-10</c:v>
                </c:pt>
                <c:pt idx="8644">
                  <c:v>-40</c:v>
                </c:pt>
                <c:pt idx="8645">
                  <c:v>-33</c:v>
                </c:pt>
                <c:pt idx="8646">
                  <c:v>-33</c:v>
                </c:pt>
                <c:pt idx="8647">
                  <c:v>-32</c:v>
                </c:pt>
                <c:pt idx="8648">
                  <c:v>-32</c:v>
                </c:pt>
                <c:pt idx="8649">
                  <c:v>-31</c:v>
                </c:pt>
                <c:pt idx="8650">
                  <c:v>-34</c:v>
                </c:pt>
                <c:pt idx="8651">
                  <c:v>-36</c:v>
                </c:pt>
                <c:pt idx="8652">
                  <c:v>-33</c:v>
                </c:pt>
                <c:pt idx="8653">
                  <c:v>-30</c:v>
                </c:pt>
                <c:pt idx="8654">
                  <c:v>-32</c:v>
                </c:pt>
                <c:pt idx="8655">
                  <c:v>-29</c:v>
                </c:pt>
                <c:pt idx="8656">
                  <c:v>-55</c:v>
                </c:pt>
                <c:pt idx="8657">
                  <c:v>-49</c:v>
                </c:pt>
                <c:pt idx="8658">
                  <c:v>-52</c:v>
                </c:pt>
                <c:pt idx="8659">
                  <c:v>-45</c:v>
                </c:pt>
                <c:pt idx="8660">
                  <c:v>-43</c:v>
                </c:pt>
                <c:pt idx="8661">
                  <c:v>-37</c:v>
                </c:pt>
                <c:pt idx="8662">
                  <c:v>-36</c:v>
                </c:pt>
                <c:pt idx="8663">
                  <c:v>-40</c:v>
                </c:pt>
                <c:pt idx="8664">
                  <c:v>-45</c:v>
                </c:pt>
                <c:pt idx="8665">
                  <c:v>-38</c:v>
                </c:pt>
                <c:pt idx="8666">
                  <c:v>-55</c:v>
                </c:pt>
                <c:pt idx="8667">
                  <c:v>-47</c:v>
                </c:pt>
                <c:pt idx="8668">
                  <c:v>-42</c:v>
                </c:pt>
                <c:pt idx="8669">
                  <c:v>-43</c:v>
                </c:pt>
                <c:pt idx="8670">
                  <c:v>-41</c:v>
                </c:pt>
                <c:pt idx="8671">
                  <c:v>-43</c:v>
                </c:pt>
                <c:pt idx="8672">
                  <c:v>-31</c:v>
                </c:pt>
                <c:pt idx="8673">
                  <c:v>-38</c:v>
                </c:pt>
                <c:pt idx="8674">
                  <c:v>-38</c:v>
                </c:pt>
                <c:pt idx="8675">
                  <c:v>-36</c:v>
                </c:pt>
                <c:pt idx="8676">
                  <c:v>-39</c:v>
                </c:pt>
                <c:pt idx="8677">
                  <c:v>-36</c:v>
                </c:pt>
                <c:pt idx="8678">
                  <c:v>-33</c:v>
                </c:pt>
                <c:pt idx="8679">
                  <c:v>-36</c:v>
                </c:pt>
                <c:pt idx="8680">
                  <c:v>-43</c:v>
                </c:pt>
                <c:pt idx="8681">
                  <c:v>-38</c:v>
                </c:pt>
                <c:pt idx="8682">
                  <c:v>-40</c:v>
                </c:pt>
                <c:pt idx="8683">
                  <c:v>-34</c:v>
                </c:pt>
                <c:pt idx="8684">
                  <c:v>-36</c:v>
                </c:pt>
                <c:pt idx="8685">
                  <c:v>-43</c:v>
                </c:pt>
                <c:pt idx="8686">
                  <c:v>-38</c:v>
                </c:pt>
                <c:pt idx="8687">
                  <c:v>-39</c:v>
                </c:pt>
                <c:pt idx="8688">
                  <c:v>-38</c:v>
                </c:pt>
                <c:pt idx="8689">
                  <c:v>-36</c:v>
                </c:pt>
                <c:pt idx="8690">
                  <c:v>-47</c:v>
                </c:pt>
                <c:pt idx="8691">
                  <c:v>-37</c:v>
                </c:pt>
                <c:pt idx="8692">
                  <c:v>-37</c:v>
                </c:pt>
                <c:pt idx="8693">
                  <c:v>-39</c:v>
                </c:pt>
                <c:pt idx="8694">
                  <c:v>-39</c:v>
                </c:pt>
                <c:pt idx="8695">
                  <c:v>-36</c:v>
                </c:pt>
                <c:pt idx="8696">
                  <c:v>-36</c:v>
                </c:pt>
                <c:pt idx="8697">
                  <c:v>-38</c:v>
                </c:pt>
                <c:pt idx="8698">
                  <c:v>-40</c:v>
                </c:pt>
                <c:pt idx="8699">
                  <c:v>-32</c:v>
                </c:pt>
                <c:pt idx="8700">
                  <c:v>-41</c:v>
                </c:pt>
                <c:pt idx="8701">
                  <c:v>-30</c:v>
                </c:pt>
                <c:pt idx="8702">
                  <c:v>-36</c:v>
                </c:pt>
                <c:pt idx="8703">
                  <c:v>-39</c:v>
                </c:pt>
                <c:pt idx="8704">
                  <c:v>0</c:v>
                </c:pt>
                <c:pt idx="8705">
                  <c:v>-44</c:v>
                </c:pt>
                <c:pt idx="8706">
                  <c:v>-51</c:v>
                </c:pt>
                <c:pt idx="8707">
                  <c:v>-45</c:v>
                </c:pt>
                <c:pt idx="8708">
                  <c:v>-46</c:v>
                </c:pt>
                <c:pt idx="8709">
                  <c:v>-49</c:v>
                </c:pt>
                <c:pt idx="8710">
                  <c:v>-47</c:v>
                </c:pt>
                <c:pt idx="8711">
                  <c:v>-46</c:v>
                </c:pt>
                <c:pt idx="8712">
                  <c:v>-49</c:v>
                </c:pt>
                <c:pt idx="8713">
                  <c:v>-46</c:v>
                </c:pt>
                <c:pt idx="8714">
                  <c:v>-47</c:v>
                </c:pt>
                <c:pt idx="8715">
                  <c:v>-42</c:v>
                </c:pt>
                <c:pt idx="8716">
                  <c:v>-44</c:v>
                </c:pt>
                <c:pt idx="8717">
                  <c:v>-35</c:v>
                </c:pt>
                <c:pt idx="8718">
                  <c:v>-33</c:v>
                </c:pt>
                <c:pt idx="8719">
                  <c:v>-30</c:v>
                </c:pt>
                <c:pt idx="8720">
                  <c:v>-34</c:v>
                </c:pt>
                <c:pt idx="8721">
                  <c:v>-37</c:v>
                </c:pt>
                <c:pt idx="8722">
                  <c:v>-34</c:v>
                </c:pt>
                <c:pt idx="8723">
                  <c:v>-44</c:v>
                </c:pt>
                <c:pt idx="8724">
                  <c:v>-40</c:v>
                </c:pt>
                <c:pt idx="8725">
                  <c:v>-39</c:v>
                </c:pt>
                <c:pt idx="8726">
                  <c:v>-41</c:v>
                </c:pt>
                <c:pt idx="8727">
                  <c:v>-37</c:v>
                </c:pt>
                <c:pt idx="8728">
                  <c:v>-43</c:v>
                </c:pt>
                <c:pt idx="8729">
                  <c:v>-36</c:v>
                </c:pt>
                <c:pt idx="8730">
                  <c:v>-35</c:v>
                </c:pt>
                <c:pt idx="8731">
                  <c:v>-36</c:v>
                </c:pt>
                <c:pt idx="8732">
                  <c:v>-26</c:v>
                </c:pt>
                <c:pt idx="8733">
                  <c:v>-32</c:v>
                </c:pt>
                <c:pt idx="8734">
                  <c:v>-35</c:v>
                </c:pt>
                <c:pt idx="8735">
                  <c:v>-32</c:v>
                </c:pt>
                <c:pt idx="8736">
                  <c:v>-33</c:v>
                </c:pt>
                <c:pt idx="8737">
                  <c:v>-37</c:v>
                </c:pt>
                <c:pt idx="8738">
                  <c:v>-49</c:v>
                </c:pt>
                <c:pt idx="8739">
                  <c:v>-34</c:v>
                </c:pt>
                <c:pt idx="8740">
                  <c:v>-51</c:v>
                </c:pt>
                <c:pt idx="8741">
                  <c:v>-32</c:v>
                </c:pt>
                <c:pt idx="8742">
                  <c:v>-34</c:v>
                </c:pt>
                <c:pt idx="8743">
                  <c:v>-32</c:v>
                </c:pt>
                <c:pt idx="8744">
                  <c:v>-32</c:v>
                </c:pt>
                <c:pt idx="8745">
                  <c:v>-30</c:v>
                </c:pt>
                <c:pt idx="8746">
                  <c:v>-32</c:v>
                </c:pt>
                <c:pt idx="8747">
                  <c:v>-32</c:v>
                </c:pt>
                <c:pt idx="8748">
                  <c:v>-35</c:v>
                </c:pt>
                <c:pt idx="8749">
                  <c:v>-31</c:v>
                </c:pt>
                <c:pt idx="8750">
                  <c:v>-35</c:v>
                </c:pt>
                <c:pt idx="8751">
                  <c:v>-35</c:v>
                </c:pt>
                <c:pt idx="8752">
                  <c:v>-33</c:v>
                </c:pt>
                <c:pt idx="8753">
                  <c:v>-23</c:v>
                </c:pt>
                <c:pt idx="8754">
                  <c:v>-28</c:v>
                </c:pt>
                <c:pt idx="8755">
                  <c:v>-36</c:v>
                </c:pt>
                <c:pt idx="8756">
                  <c:v>-33</c:v>
                </c:pt>
                <c:pt idx="8757">
                  <c:v>-35</c:v>
                </c:pt>
                <c:pt idx="8758">
                  <c:v>-37</c:v>
                </c:pt>
                <c:pt idx="8759">
                  <c:v>-33</c:v>
                </c:pt>
                <c:pt idx="8760">
                  <c:v>-41</c:v>
                </c:pt>
                <c:pt idx="8761">
                  <c:v>-42</c:v>
                </c:pt>
                <c:pt idx="8762">
                  <c:v>-42</c:v>
                </c:pt>
                <c:pt idx="8763">
                  <c:v>-42</c:v>
                </c:pt>
                <c:pt idx="8764">
                  <c:v>-39</c:v>
                </c:pt>
                <c:pt idx="8765">
                  <c:v>-83</c:v>
                </c:pt>
                <c:pt idx="8766">
                  <c:v>-36</c:v>
                </c:pt>
                <c:pt idx="8767">
                  <c:v>-29</c:v>
                </c:pt>
                <c:pt idx="8768">
                  <c:v>-32</c:v>
                </c:pt>
                <c:pt idx="8769">
                  <c:v>-31</c:v>
                </c:pt>
                <c:pt idx="8770">
                  <c:v>-27</c:v>
                </c:pt>
                <c:pt idx="8771">
                  <c:v>-30</c:v>
                </c:pt>
                <c:pt idx="8772">
                  <c:v>-28</c:v>
                </c:pt>
                <c:pt idx="8773">
                  <c:v>-27</c:v>
                </c:pt>
                <c:pt idx="8774">
                  <c:v>-32</c:v>
                </c:pt>
                <c:pt idx="8775">
                  <c:v>-38</c:v>
                </c:pt>
                <c:pt idx="8776">
                  <c:v>-36</c:v>
                </c:pt>
                <c:pt idx="8777">
                  <c:v>-33</c:v>
                </c:pt>
                <c:pt idx="8778">
                  <c:v>-27</c:v>
                </c:pt>
                <c:pt idx="8779">
                  <c:v>-28</c:v>
                </c:pt>
                <c:pt idx="8780">
                  <c:v>-33</c:v>
                </c:pt>
                <c:pt idx="8781">
                  <c:v>-28</c:v>
                </c:pt>
                <c:pt idx="8782">
                  <c:v>-30</c:v>
                </c:pt>
                <c:pt idx="8783">
                  <c:v>-25</c:v>
                </c:pt>
                <c:pt idx="8784">
                  <c:v>-19</c:v>
                </c:pt>
                <c:pt idx="8785">
                  <c:v>-27</c:v>
                </c:pt>
                <c:pt idx="8786">
                  <c:v>-27</c:v>
                </c:pt>
                <c:pt idx="8787">
                  <c:v>-30</c:v>
                </c:pt>
                <c:pt idx="8788">
                  <c:v>-33</c:v>
                </c:pt>
                <c:pt idx="8789">
                  <c:v>-30</c:v>
                </c:pt>
                <c:pt idx="8790">
                  <c:v>-22</c:v>
                </c:pt>
                <c:pt idx="8791">
                  <c:v>-50</c:v>
                </c:pt>
                <c:pt idx="8792">
                  <c:v>-55</c:v>
                </c:pt>
                <c:pt idx="8793">
                  <c:v>-40</c:v>
                </c:pt>
                <c:pt idx="8794">
                  <c:v>-41</c:v>
                </c:pt>
                <c:pt idx="8795">
                  <c:v>-39</c:v>
                </c:pt>
                <c:pt idx="8796">
                  <c:v>-38</c:v>
                </c:pt>
                <c:pt idx="8797">
                  <c:v>-37</c:v>
                </c:pt>
                <c:pt idx="8798">
                  <c:v>-36</c:v>
                </c:pt>
                <c:pt idx="8799">
                  <c:v>-38</c:v>
                </c:pt>
                <c:pt idx="8800">
                  <c:v>-41</c:v>
                </c:pt>
                <c:pt idx="8801">
                  <c:v>-41</c:v>
                </c:pt>
                <c:pt idx="8802">
                  <c:v>-41</c:v>
                </c:pt>
                <c:pt idx="8803">
                  <c:v>-43</c:v>
                </c:pt>
                <c:pt idx="8804">
                  <c:v>-41</c:v>
                </c:pt>
                <c:pt idx="8805">
                  <c:v>-34</c:v>
                </c:pt>
                <c:pt idx="8806">
                  <c:v>-44</c:v>
                </c:pt>
                <c:pt idx="8807">
                  <c:v>-42</c:v>
                </c:pt>
                <c:pt idx="8808">
                  <c:v>-48</c:v>
                </c:pt>
                <c:pt idx="8809">
                  <c:v>-49</c:v>
                </c:pt>
                <c:pt idx="8810">
                  <c:v>-51</c:v>
                </c:pt>
                <c:pt idx="8811">
                  <c:v>-48</c:v>
                </c:pt>
                <c:pt idx="8812">
                  <c:v>-35</c:v>
                </c:pt>
                <c:pt idx="8813">
                  <c:v>-38</c:v>
                </c:pt>
                <c:pt idx="8814">
                  <c:v>-46</c:v>
                </c:pt>
                <c:pt idx="8815">
                  <c:v>-6</c:v>
                </c:pt>
                <c:pt idx="8816">
                  <c:v>-32</c:v>
                </c:pt>
                <c:pt idx="8817">
                  <c:v>-28</c:v>
                </c:pt>
                <c:pt idx="8818">
                  <c:v>-33</c:v>
                </c:pt>
                <c:pt idx="8819">
                  <c:v>-40</c:v>
                </c:pt>
                <c:pt idx="8820">
                  <c:v>-24</c:v>
                </c:pt>
                <c:pt idx="8821">
                  <c:v>-28</c:v>
                </c:pt>
                <c:pt idx="8822">
                  <c:v>-32</c:v>
                </c:pt>
                <c:pt idx="8823">
                  <c:v>-30</c:v>
                </c:pt>
                <c:pt idx="8824">
                  <c:v>-28</c:v>
                </c:pt>
                <c:pt idx="8825">
                  <c:v>-39</c:v>
                </c:pt>
                <c:pt idx="8826">
                  <c:v>-38</c:v>
                </c:pt>
                <c:pt idx="8827">
                  <c:v>-31</c:v>
                </c:pt>
                <c:pt idx="8828">
                  <c:v>-23</c:v>
                </c:pt>
                <c:pt idx="8829">
                  <c:v>4</c:v>
                </c:pt>
                <c:pt idx="8830">
                  <c:v>-36</c:v>
                </c:pt>
                <c:pt idx="8831">
                  <c:v>-41</c:v>
                </c:pt>
                <c:pt idx="8832">
                  <c:v>-34</c:v>
                </c:pt>
                <c:pt idx="8833">
                  <c:v>-32</c:v>
                </c:pt>
                <c:pt idx="8834">
                  <c:v>-32</c:v>
                </c:pt>
                <c:pt idx="8835">
                  <c:v>-36</c:v>
                </c:pt>
                <c:pt idx="8836">
                  <c:v>-35</c:v>
                </c:pt>
                <c:pt idx="8837">
                  <c:v>-35</c:v>
                </c:pt>
                <c:pt idx="8838">
                  <c:v>-37</c:v>
                </c:pt>
                <c:pt idx="8839">
                  <c:v>-36</c:v>
                </c:pt>
                <c:pt idx="8840">
                  <c:v>-34</c:v>
                </c:pt>
                <c:pt idx="8841">
                  <c:v>-56</c:v>
                </c:pt>
                <c:pt idx="8842">
                  <c:v>-36</c:v>
                </c:pt>
                <c:pt idx="8843">
                  <c:v>-34</c:v>
                </c:pt>
                <c:pt idx="8844">
                  <c:v>-36</c:v>
                </c:pt>
                <c:pt idx="8845">
                  <c:v>-35</c:v>
                </c:pt>
                <c:pt idx="8846">
                  <c:v>-39</c:v>
                </c:pt>
                <c:pt idx="8847">
                  <c:v>-32</c:v>
                </c:pt>
                <c:pt idx="8848">
                  <c:v>-36</c:v>
                </c:pt>
                <c:pt idx="8849">
                  <c:v>-39</c:v>
                </c:pt>
                <c:pt idx="8850">
                  <c:v>-33</c:v>
                </c:pt>
                <c:pt idx="8851">
                  <c:v>-36</c:v>
                </c:pt>
                <c:pt idx="8852">
                  <c:v>-39</c:v>
                </c:pt>
                <c:pt idx="8853">
                  <c:v>-34</c:v>
                </c:pt>
                <c:pt idx="8854">
                  <c:v>-18</c:v>
                </c:pt>
                <c:pt idx="8855">
                  <c:v>0</c:v>
                </c:pt>
                <c:pt idx="8856">
                  <c:v>-31</c:v>
                </c:pt>
                <c:pt idx="8857">
                  <c:v>-27</c:v>
                </c:pt>
                <c:pt idx="8858">
                  <c:v>-25</c:v>
                </c:pt>
                <c:pt idx="8859">
                  <c:v>-24</c:v>
                </c:pt>
                <c:pt idx="8860">
                  <c:v>-22</c:v>
                </c:pt>
                <c:pt idx="8861">
                  <c:v>-28</c:v>
                </c:pt>
                <c:pt idx="8862">
                  <c:v>-23</c:v>
                </c:pt>
                <c:pt idx="8863">
                  <c:v>-37</c:v>
                </c:pt>
                <c:pt idx="8864">
                  <c:v>-37</c:v>
                </c:pt>
                <c:pt idx="8865">
                  <c:v>-25</c:v>
                </c:pt>
                <c:pt idx="8866">
                  <c:v>-25</c:v>
                </c:pt>
                <c:pt idx="8867">
                  <c:v>-21</c:v>
                </c:pt>
                <c:pt idx="8868">
                  <c:v>22</c:v>
                </c:pt>
                <c:pt idx="8869">
                  <c:v>0</c:v>
                </c:pt>
                <c:pt idx="8870">
                  <c:v>10</c:v>
                </c:pt>
                <c:pt idx="8871">
                  <c:v>-62</c:v>
                </c:pt>
                <c:pt idx="8872">
                  <c:v>-58</c:v>
                </c:pt>
                <c:pt idx="8873">
                  <c:v>-52</c:v>
                </c:pt>
                <c:pt idx="8874">
                  <c:v>-42</c:v>
                </c:pt>
                <c:pt idx="8875">
                  <c:v>-41</c:v>
                </c:pt>
                <c:pt idx="8876">
                  <c:v>-40</c:v>
                </c:pt>
                <c:pt idx="8877">
                  <c:v>-37</c:v>
                </c:pt>
                <c:pt idx="8878">
                  <c:v>-32</c:v>
                </c:pt>
                <c:pt idx="8879">
                  <c:v>-39</c:v>
                </c:pt>
                <c:pt idx="8880">
                  <c:v>-44</c:v>
                </c:pt>
                <c:pt idx="8881">
                  <c:v>-51</c:v>
                </c:pt>
                <c:pt idx="8882">
                  <c:v>-42</c:v>
                </c:pt>
                <c:pt idx="8883">
                  <c:v>-20</c:v>
                </c:pt>
                <c:pt idx="8884">
                  <c:v>-21</c:v>
                </c:pt>
                <c:pt idx="8885">
                  <c:v>-22</c:v>
                </c:pt>
                <c:pt idx="8886">
                  <c:v>-19</c:v>
                </c:pt>
                <c:pt idx="8887">
                  <c:v>-12</c:v>
                </c:pt>
                <c:pt idx="8888">
                  <c:v>-21</c:v>
                </c:pt>
                <c:pt idx="8889">
                  <c:v>-19</c:v>
                </c:pt>
                <c:pt idx="8890">
                  <c:v>-18</c:v>
                </c:pt>
                <c:pt idx="8891">
                  <c:v>-25</c:v>
                </c:pt>
                <c:pt idx="8892">
                  <c:v>-39</c:v>
                </c:pt>
                <c:pt idx="8893">
                  <c:v>-42</c:v>
                </c:pt>
                <c:pt idx="8894">
                  <c:v>-30</c:v>
                </c:pt>
                <c:pt idx="8895">
                  <c:v>-25</c:v>
                </c:pt>
                <c:pt idx="8896">
                  <c:v>-25</c:v>
                </c:pt>
                <c:pt idx="8897">
                  <c:v>-26</c:v>
                </c:pt>
                <c:pt idx="8898">
                  <c:v>-24</c:v>
                </c:pt>
                <c:pt idx="8899">
                  <c:v>-21</c:v>
                </c:pt>
                <c:pt idx="8900">
                  <c:v>-43</c:v>
                </c:pt>
                <c:pt idx="8901">
                  <c:v>-29</c:v>
                </c:pt>
                <c:pt idx="8902">
                  <c:v>-51</c:v>
                </c:pt>
                <c:pt idx="8903">
                  <c:v>-36</c:v>
                </c:pt>
                <c:pt idx="8904">
                  <c:v>-44</c:v>
                </c:pt>
                <c:pt idx="8905">
                  <c:v>-40</c:v>
                </c:pt>
                <c:pt idx="8906">
                  <c:v>-44</c:v>
                </c:pt>
                <c:pt idx="8907">
                  <c:v>-30</c:v>
                </c:pt>
                <c:pt idx="8908">
                  <c:v>-38</c:v>
                </c:pt>
                <c:pt idx="8909">
                  <c:v>-38</c:v>
                </c:pt>
                <c:pt idx="8910">
                  <c:v>-41</c:v>
                </c:pt>
                <c:pt idx="8911">
                  <c:v>-36</c:v>
                </c:pt>
                <c:pt idx="8912">
                  <c:v>-37</c:v>
                </c:pt>
                <c:pt idx="8913">
                  <c:v>-39</c:v>
                </c:pt>
                <c:pt idx="8914">
                  <c:v>-35</c:v>
                </c:pt>
                <c:pt idx="8915">
                  <c:v>-43</c:v>
                </c:pt>
                <c:pt idx="8916">
                  <c:v>-43</c:v>
                </c:pt>
                <c:pt idx="8917">
                  <c:v>-36</c:v>
                </c:pt>
                <c:pt idx="8918">
                  <c:v>-37</c:v>
                </c:pt>
                <c:pt idx="8919">
                  <c:v>-31</c:v>
                </c:pt>
                <c:pt idx="8920">
                  <c:v>-41</c:v>
                </c:pt>
                <c:pt idx="8921">
                  <c:v>-33</c:v>
                </c:pt>
                <c:pt idx="8922">
                  <c:v>-34</c:v>
                </c:pt>
                <c:pt idx="8923">
                  <c:v>-31</c:v>
                </c:pt>
                <c:pt idx="8924">
                  <c:v>-34</c:v>
                </c:pt>
                <c:pt idx="8925">
                  <c:v>-32</c:v>
                </c:pt>
                <c:pt idx="8926">
                  <c:v>-35</c:v>
                </c:pt>
                <c:pt idx="8927">
                  <c:v>-37</c:v>
                </c:pt>
                <c:pt idx="8928">
                  <c:v>-49</c:v>
                </c:pt>
                <c:pt idx="8929">
                  <c:v>-46</c:v>
                </c:pt>
                <c:pt idx="8930">
                  <c:v>-44</c:v>
                </c:pt>
                <c:pt idx="8931">
                  <c:v>-46</c:v>
                </c:pt>
                <c:pt idx="8932">
                  <c:v>-48</c:v>
                </c:pt>
                <c:pt idx="8933">
                  <c:v>-40</c:v>
                </c:pt>
                <c:pt idx="8934">
                  <c:v>-39</c:v>
                </c:pt>
                <c:pt idx="8935">
                  <c:v>-35</c:v>
                </c:pt>
                <c:pt idx="8936">
                  <c:v>-43</c:v>
                </c:pt>
                <c:pt idx="8937">
                  <c:v>-32</c:v>
                </c:pt>
                <c:pt idx="8938">
                  <c:v>-68</c:v>
                </c:pt>
                <c:pt idx="8939">
                  <c:v>-48</c:v>
                </c:pt>
                <c:pt idx="8940">
                  <c:v>10</c:v>
                </c:pt>
                <c:pt idx="8941">
                  <c:v>-37</c:v>
                </c:pt>
                <c:pt idx="8942">
                  <c:v>-42</c:v>
                </c:pt>
                <c:pt idx="8943">
                  <c:v>-43</c:v>
                </c:pt>
                <c:pt idx="8944">
                  <c:v>-50</c:v>
                </c:pt>
                <c:pt idx="8945">
                  <c:v>-40</c:v>
                </c:pt>
                <c:pt idx="8946">
                  <c:v>-49</c:v>
                </c:pt>
                <c:pt idx="8947">
                  <c:v>-34</c:v>
                </c:pt>
                <c:pt idx="8948">
                  <c:v>-42</c:v>
                </c:pt>
                <c:pt idx="8949">
                  <c:v>-47</c:v>
                </c:pt>
                <c:pt idx="8950">
                  <c:v>-47</c:v>
                </c:pt>
                <c:pt idx="8951">
                  <c:v>-45</c:v>
                </c:pt>
                <c:pt idx="8952">
                  <c:v>-35</c:v>
                </c:pt>
                <c:pt idx="8953">
                  <c:v>-39</c:v>
                </c:pt>
                <c:pt idx="8954">
                  <c:v>-33</c:v>
                </c:pt>
                <c:pt idx="8955">
                  <c:v>-39</c:v>
                </c:pt>
                <c:pt idx="8956">
                  <c:v>-38</c:v>
                </c:pt>
                <c:pt idx="8957">
                  <c:v>-35</c:v>
                </c:pt>
                <c:pt idx="8958">
                  <c:v>-36</c:v>
                </c:pt>
                <c:pt idx="8959">
                  <c:v>-35</c:v>
                </c:pt>
                <c:pt idx="8960">
                  <c:v>-34</c:v>
                </c:pt>
                <c:pt idx="8961">
                  <c:v>-37</c:v>
                </c:pt>
                <c:pt idx="8962">
                  <c:v>-38</c:v>
                </c:pt>
                <c:pt idx="8963">
                  <c:v>-47</c:v>
                </c:pt>
                <c:pt idx="8964">
                  <c:v>-40</c:v>
                </c:pt>
                <c:pt idx="8965">
                  <c:v>-53</c:v>
                </c:pt>
                <c:pt idx="8966">
                  <c:v>-54</c:v>
                </c:pt>
                <c:pt idx="8967">
                  <c:v>-58</c:v>
                </c:pt>
                <c:pt idx="8968">
                  <c:v>-47</c:v>
                </c:pt>
                <c:pt idx="8969">
                  <c:v>-52</c:v>
                </c:pt>
                <c:pt idx="8970">
                  <c:v>-42</c:v>
                </c:pt>
                <c:pt idx="8971">
                  <c:v>-37</c:v>
                </c:pt>
                <c:pt idx="8972">
                  <c:v>-47</c:v>
                </c:pt>
                <c:pt idx="8973">
                  <c:v>-53</c:v>
                </c:pt>
                <c:pt idx="8974">
                  <c:v>-42</c:v>
                </c:pt>
                <c:pt idx="8975">
                  <c:v>-59</c:v>
                </c:pt>
                <c:pt idx="8976">
                  <c:v>-45</c:v>
                </c:pt>
                <c:pt idx="8977">
                  <c:v>-50</c:v>
                </c:pt>
                <c:pt idx="8978">
                  <c:v>-41</c:v>
                </c:pt>
                <c:pt idx="8979">
                  <c:v>-42</c:v>
                </c:pt>
                <c:pt idx="8980">
                  <c:v>-34</c:v>
                </c:pt>
                <c:pt idx="8981">
                  <c:v>-32</c:v>
                </c:pt>
                <c:pt idx="8982">
                  <c:v>-33</c:v>
                </c:pt>
                <c:pt idx="8983">
                  <c:v>-30</c:v>
                </c:pt>
                <c:pt idx="8984">
                  <c:v>-38</c:v>
                </c:pt>
                <c:pt idx="8985">
                  <c:v>-36</c:v>
                </c:pt>
                <c:pt idx="8986">
                  <c:v>-39</c:v>
                </c:pt>
                <c:pt idx="8987">
                  <c:v>-34</c:v>
                </c:pt>
                <c:pt idx="8988">
                  <c:v>-36</c:v>
                </c:pt>
                <c:pt idx="8989">
                  <c:v>-35</c:v>
                </c:pt>
                <c:pt idx="8990">
                  <c:v>-36</c:v>
                </c:pt>
                <c:pt idx="8991">
                  <c:v>-47</c:v>
                </c:pt>
                <c:pt idx="8992">
                  <c:v>-38</c:v>
                </c:pt>
                <c:pt idx="8993">
                  <c:v>-42</c:v>
                </c:pt>
                <c:pt idx="8994">
                  <c:v>-31</c:v>
                </c:pt>
                <c:pt idx="8995">
                  <c:v>-35</c:v>
                </c:pt>
                <c:pt idx="8996">
                  <c:v>-33</c:v>
                </c:pt>
                <c:pt idx="8997">
                  <c:v>-40</c:v>
                </c:pt>
                <c:pt idx="8998">
                  <c:v>-28</c:v>
                </c:pt>
                <c:pt idx="8999">
                  <c:v>-42</c:v>
                </c:pt>
                <c:pt idx="9000">
                  <c:v>-41</c:v>
                </c:pt>
                <c:pt idx="9001">
                  <c:v>-14</c:v>
                </c:pt>
                <c:pt idx="9002">
                  <c:v>-56</c:v>
                </c:pt>
                <c:pt idx="9003">
                  <c:v>-53</c:v>
                </c:pt>
                <c:pt idx="9004">
                  <c:v>-48</c:v>
                </c:pt>
                <c:pt idx="9005">
                  <c:v>-41</c:v>
                </c:pt>
                <c:pt idx="9006">
                  <c:v>-40</c:v>
                </c:pt>
                <c:pt idx="9007">
                  <c:v>-38</c:v>
                </c:pt>
                <c:pt idx="9008">
                  <c:v>-43</c:v>
                </c:pt>
                <c:pt idx="9009">
                  <c:v>-42</c:v>
                </c:pt>
                <c:pt idx="9010">
                  <c:v>-41</c:v>
                </c:pt>
                <c:pt idx="9011">
                  <c:v>-41</c:v>
                </c:pt>
                <c:pt idx="9012">
                  <c:v>-47</c:v>
                </c:pt>
                <c:pt idx="9013">
                  <c:v>-40</c:v>
                </c:pt>
                <c:pt idx="9014">
                  <c:v>-35</c:v>
                </c:pt>
                <c:pt idx="9015">
                  <c:v>-35</c:v>
                </c:pt>
                <c:pt idx="9016">
                  <c:v>-30</c:v>
                </c:pt>
                <c:pt idx="9017">
                  <c:v>-33</c:v>
                </c:pt>
                <c:pt idx="9018">
                  <c:v>-31</c:v>
                </c:pt>
                <c:pt idx="9019">
                  <c:v>-36</c:v>
                </c:pt>
                <c:pt idx="9020">
                  <c:v>-33</c:v>
                </c:pt>
                <c:pt idx="9021">
                  <c:v>-28</c:v>
                </c:pt>
                <c:pt idx="9022">
                  <c:v>-29</c:v>
                </c:pt>
                <c:pt idx="9023">
                  <c:v>-29</c:v>
                </c:pt>
                <c:pt idx="9024">
                  <c:v>-44</c:v>
                </c:pt>
                <c:pt idx="9025">
                  <c:v>-46</c:v>
                </c:pt>
                <c:pt idx="9026">
                  <c:v>22</c:v>
                </c:pt>
                <c:pt idx="9027">
                  <c:v>-56</c:v>
                </c:pt>
                <c:pt idx="9028">
                  <c:v>-50</c:v>
                </c:pt>
                <c:pt idx="9029">
                  <c:v>-56</c:v>
                </c:pt>
                <c:pt idx="9030">
                  <c:v>-52</c:v>
                </c:pt>
                <c:pt idx="9031">
                  <c:v>-42</c:v>
                </c:pt>
                <c:pt idx="9032">
                  <c:v>-37</c:v>
                </c:pt>
                <c:pt idx="9033">
                  <c:v>-35</c:v>
                </c:pt>
                <c:pt idx="9034">
                  <c:v>-34</c:v>
                </c:pt>
                <c:pt idx="9035">
                  <c:v>-42</c:v>
                </c:pt>
                <c:pt idx="9036">
                  <c:v>-37</c:v>
                </c:pt>
                <c:pt idx="9037">
                  <c:v>-43</c:v>
                </c:pt>
                <c:pt idx="9038">
                  <c:v>-53</c:v>
                </c:pt>
                <c:pt idx="9039">
                  <c:v>-29</c:v>
                </c:pt>
                <c:pt idx="9040">
                  <c:v>-19</c:v>
                </c:pt>
                <c:pt idx="9041">
                  <c:v>-31</c:v>
                </c:pt>
                <c:pt idx="9042">
                  <c:v>-20</c:v>
                </c:pt>
                <c:pt idx="9043">
                  <c:v>-31</c:v>
                </c:pt>
                <c:pt idx="9044">
                  <c:v>-29</c:v>
                </c:pt>
                <c:pt idx="9045">
                  <c:v>-37</c:v>
                </c:pt>
                <c:pt idx="9046">
                  <c:v>-1</c:v>
                </c:pt>
                <c:pt idx="9047">
                  <c:v>-38</c:v>
                </c:pt>
                <c:pt idx="9048">
                  <c:v>-40</c:v>
                </c:pt>
                <c:pt idx="9049">
                  <c:v>-43</c:v>
                </c:pt>
                <c:pt idx="9050">
                  <c:v>-38</c:v>
                </c:pt>
                <c:pt idx="9051">
                  <c:v>-39</c:v>
                </c:pt>
                <c:pt idx="9052">
                  <c:v>-37</c:v>
                </c:pt>
                <c:pt idx="9053">
                  <c:v>-32</c:v>
                </c:pt>
                <c:pt idx="9054">
                  <c:v>-35</c:v>
                </c:pt>
                <c:pt idx="9055">
                  <c:v>-31</c:v>
                </c:pt>
                <c:pt idx="9056">
                  <c:v>-34</c:v>
                </c:pt>
                <c:pt idx="9057">
                  <c:v>-36</c:v>
                </c:pt>
                <c:pt idx="9058">
                  <c:v>-42</c:v>
                </c:pt>
                <c:pt idx="9059">
                  <c:v>-39</c:v>
                </c:pt>
                <c:pt idx="9060">
                  <c:v>-34</c:v>
                </c:pt>
                <c:pt idx="9061">
                  <c:v>-32</c:v>
                </c:pt>
                <c:pt idx="9062">
                  <c:v>-35</c:v>
                </c:pt>
                <c:pt idx="9063">
                  <c:v>-32</c:v>
                </c:pt>
                <c:pt idx="9064">
                  <c:v>-28</c:v>
                </c:pt>
                <c:pt idx="9065">
                  <c:v>-28</c:v>
                </c:pt>
                <c:pt idx="9066">
                  <c:v>-32</c:v>
                </c:pt>
                <c:pt idx="9067">
                  <c:v>-31</c:v>
                </c:pt>
                <c:pt idx="9068">
                  <c:v>-31</c:v>
                </c:pt>
                <c:pt idx="9069">
                  <c:v>-38</c:v>
                </c:pt>
                <c:pt idx="9070">
                  <c:v>-36</c:v>
                </c:pt>
                <c:pt idx="9071">
                  <c:v>-31</c:v>
                </c:pt>
                <c:pt idx="9072">
                  <c:v>-32</c:v>
                </c:pt>
                <c:pt idx="9073">
                  <c:v>-33</c:v>
                </c:pt>
                <c:pt idx="9074">
                  <c:v>-27</c:v>
                </c:pt>
                <c:pt idx="9075">
                  <c:v>-34</c:v>
                </c:pt>
                <c:pt idx="9076">
                  <c:v>-26</c:v>
                </c:pt>
                <c:pt idx="9077">
                  <c:v>-16</c:v>
                </c:pt>
                <c:pt idx="9078">
                  <c:v>-29</c:v>
                </c:pt>
                <c:pt idx="9079">
                  <c:v>-31</c:v>
                </c:pt>
                <c:pt idx="9080">
                  <c:v>-25</c:v>
                </c:pt>
                <c:pt idx="9081">
                  <c:v>-34</c:v>
                </c:pt>
                <c:pt idx="9082">
                  <c:v>-31</c:v>
                </c:pt>
                <c:pt idx="9083">
                  <c:v>-45</c:v>
                </c:pt>
                <c:pt idx="9084">
                  <c:v>-45</c:v>
                </c:pt>
                <c:pt idx="9085">
                  <c:v>-41</c:v>
                </c:pt>
                <c:pt idx="9086">
                  <c:v>-43</c:v>
                </c:pt>
                <c:pt idx="9087">
                  <c:v>-32</c:v>
                </c:pt>
                <c:pt idx="9088">
                  <c:v>-29</c:v>
                </c:pt>
                <c:pt idx="9089">
                  <c:v>-27</c:v>
                </c:pt>
                <c:pt idx="9090">
                  <c:v>-31</c:v>
                </c:pt>
                <c:pt idx="9091">
                  <c:v>-35</c:v>
                </c:pt>
                <c:pt idx="9092">
                  <c:v>-37</c:v>
                </c:pt>
                <c:pt idx="9093">
                  <c:v>-41</c:v>
                </c:pt>
                <c:pt idx="9094">
                  <c:v>-40</c:v>
                </c:pt>
                <c:pt idx="9095">
                  <c:v>-29</c:v>
                </c:pt>
                <c:pt idx="9096">
                  <c:v>-22</c:v>
                </c:pt>
                <c:pt idx="9097">
                  <c:v>-25</c:v>
                </c:pt>
                <c:pt idx="9098">
                  <c:v>-18</c:v>
                </c:pt>
                <c:pt idx="9099">
                  <c:v>-20</c:v>
                </c:pt>
                <c:pt idx="9100">
                  <c:v>-34</c:v>
                </c:pt>
                <c:pt idx="9101">
                  <c:v>-29</c:v>
                </c:pt>
                <c:pt idx="9102">
                  <c:v>-30</c:v>
                </c:pt>
                <c:pt idx="9103">
                  <c:v>-20</c:v>
                </c:pt>
                <c:pt idx="9104">
                  <c:v>-28</c:v>
                </c:pt>
                <c:pt idx="9105">
                  <c:v>-31</c:v>
                </c:pt>
                <c:pt idx="9106">
                  <c:v>-37</c:v>
                </c:pt>
                <c:pt idx="9107">
                  <c:v>-38</c:v>
                </c:pt>
                <c:pt idx="9108">
                  <c:v>-38</c:v>
                </c:pt>
                <c:pt idx="9109">
                  <c:v>-26</c:v>
                </c:pt>
                <c:pt idx="9110">
                  <c:v>-22</c:v>
                </c:pt>
                <c:pt idx="9111">
                  <c:v>-31</c:v>
                </c:pt>
                <c:pt idx="9112">
                  <c:v>-29</c:v>
                </c:pt>
                <c:pt idx="9113">
                  <c:v>-27</c:v>
                </c:pt>
                <c:pt idx="9114">
                  <c:v>-31</c:v>
                </c:pt>
                <c:pt idx="9115">
                  <c:v>-30</c:v>
                </c:pt>
                <c:pt idx="9116">
                  <c:v>-34</c:v>
                </c:pt>
                <c:pt idx="9117">
                  <c:v>-31</c:v>
                </c:pt>
                <c:pt idx="9118">
                  <c:v>-37</c:v>
                </c:pt>
                <c:pt idx="9119">
                  <c:v>-39</c:v>
                </c:pt>
                <c:pt idx="9120">
                  <c:v>-50</c:v>
                </c:pt>
                <c:pt idx="9121">
                  <c:v>-42</c:v>
                </c:pt>
                <c:pt idx="9122">
                  <c:v>-32</c:v>
                </c:pt>
                <c:pt idx="9123">
                  <c:v>-31</c:v>
                </c:pt>
                <c:pt idx="9124">
                  <c:v>-33</c:v>
                </c:pt>
                <c:pt idx="9125">
                  <c:v>-25</c:v>
                </c:pt>
                <c:pt idx="9126">
                  <c:v>-13</c:v>
                </c:pt>
                <c:pt idx="9127">
                  <c:v>-38</c:v>
                </c:pt>
                <c:pt idx="9128">
                  <c:v>-48</c:v>
                </c:pt>
                <c:pt idx="9129">
                  <c:v>-47</c:v>
                </c:pt>
                <c:pt idx="9130">
                  <c:v>-43</c:v>
                </c:pt>
                <c:pt idx="9131">
                  <c:v>-41</c:v>
                </c:pt>
                <c:pt idx="9132">
                  <c:v>-39</c:v>
                </c:pt>
                <c:pt idx="9133">
                  <c:v>-40</c:v>
                </c:pt>
                <c:pt idx="9134">
                  <c:v>-43</c:v>
                </c:pt>
                <c:pt idx="9135">
                  <c:v>-36</c:v>
                </c:pt>
                <c:pt idx="9136">
                  <c:v>-40</c:v>
                </c:pt>
                <c:pt idx="9137">
                  <c:v>-43</c:v>
                </c:pt>
                <c:pt idx="9138">
                  <c:v>-40</c:v>
                </c:pt>
                <c:pt idx="9139">
                  <c:v>-47</c:v>
                </c:pt>
                <c:pt idx="9140">
                  <c:v>-40</c:v>
                </c:pt>
                <c:pt idx="9141">
                  <c:v>-42</c:v>
                </c:pt>
                <c:pt idx="9142">
                  <c:v>-38</c:v>
                </c:pt>
                <c:pt idx="9143">
                  <c:v>-42</c:v>
                </c:pt>
                <c:pt idx="9144">
                  <c:v>-40</c:v>
                </c:pt>
                <c:pt idx="9145">
                  <c:v>-33</c:v>
                </c:pt>
                <c:pt idx="9146">
                  <c:v>-43</c:v>
                </c:pt>
                <c:pt idx="9147">
                  <c:v>-37</c:v>
                </c:pt>
                <c:pt idx="9148">
                  <c:v>-34</c:v>
                </c:pt>
                <c:pt idx="9149">
                  <c:v>-34</c:v>
                </c:pt>
                <c:pt idx="9150">
                  <c:v>-41</c:v>
                </c:pt>
                <c:pt idx="9151">
                  <c:v>-38</c:v>
                </c:pt>
                <c:pt idx="9152">
                  <c:v>-58</c:v>
                </c:pt>
                <c:pt idx="9153">
                  <c:v>-50</c:v>
                </c:pt>
                <c:pt idx="9154">
                  <c:v>-47</c:v>
                </c:pt>
                <c:pt idx="9155">
                  <c:v>-45</c:v>
                </c:pt>
                <c:pt idx="9156">
                  <c:v>-34</c:v>
                </c:pt>
                <c:pt idx="9157">
                  <c:v>-32</c:v>
                </c:pt>
                <c:pt idx="9158">
                  <c:v>-30</c:v>
                </c:pt>
                <c:pt idx="9159">
                  <c:v>-30</c:v>
                </c:pt>
                <c:pt idx="9160">
                  <c:v>-32</c:v>
                </c:pt>
                <c:pt idx="9161">
                  <c:v>-41</c:v>
                </c:pt>
                <c:pt idx="9162">
                  <c:v>-47</c:v>
                </c:pt>
                <c:pt idx="9163">
                  <c:v>-48</c:v>
                </c:pt>
                <c:pt idx="9164">
                  <c:v>-37</c:v>
                </c:pt>
                <c:pt idx="9165">
                  <c:v>-31</c:v>
                </c:pt>
                <c:pt idx="9166">
                  <c:v>-36</c:v>
                </c:pt>
                <c:pt idx="9167">
                  <c:v>-45</c:v>
                </c:pt>
                <c:pt idx="9168">
                  <c:v>-36</c:v>
                </c:pt>
                <c:pt idx="9169">
                  <c:v>-36</c:v>
                </c:pt>
                <c:pt idx="9170">
                  <c:v>-31</c:v>
                </c:pt>
                <c:pt idx="9171">
                  <c:v>-29</c:v>
                </c:pt>
                <c:pt idx="9172">
                  <c:v>-29</c:v>
                </c:pt>
                <c:pt idx="9173">
                  <c:v>-28</c:v>
                </c:pt>
                <c:pt idx="9174">
                  <c:v>-34</c:v>
                </c:pt>
                <c:pt idx="9175">
                  <c:v>-29</c:v>
                </c:pt>
                <c:pt idx="9176">
                  <c:v>-1</c:v>
                </c:pt>
                <c:pt idx="9177">
                  <c:v>-13</c:v>
                </c:pt>
                <c:pt idx="9178">
                  <c:v>-15</c:v>
                </c:pt>
                <c:pt idx="9179">
                  <c:v>10</c:v>
                </c:pt>
                <c:pt idx="9180">
                  <c:v>-57</c:v>
                </c:pt>
                <c:pt idx="9181">
                  <c:v>-52</c:v>
                </c:pt>
                <c:pt idx="9182">
                  <c:v>-62</c:v>
                </c:pt>
                <c:pt idx="9183">
                  <c:v>-48</c:v>
                </c:pt>
                <c:pt idx="9184">
                  <c:v>-47</c:v>
                </c:pt>
                <c:pt idx="9185">
                  <c:v>-43</c:v>
                </c:pt>
                <c:pt idx="9186">
                  <c:v>-48</c:v>
                </c:pt>
                <c:pt idx="9187">
                  <c:v>-44</c:v>
                </c:pt>
                <c:pt idx="9188">
                  <c:v>-40</c:v>
                </c:pt>
                <c:pt idx="9189">
                  <c:v>-43</c:v>
                </c:pt>
                <c:pt idx="9190">
                  <c:v>-45</c:v>
                </c:pt>
                <c:pt idx="9191">
                  <c:v>-56</c:v>
                </c:pt>
                <c:pt idx="9192">
                  <c:v>-47</c:v>
                </c:pt>
                <c:pt idx="9193">
                  <c:v>-63</c:v>
                </c:pt>
                <c:pt idx="9194">
                  <c:v>-58</c:v>
                </c:pt>
                <c:pt idx="9195">
                  <c:v>-47</c:v>
                </c:pt>
                <c:pt idx="9196">
                  <c:v>-41</c:v>
                </c:pt>
                <c:pt idx="9197">
                  <c:v>-40</c:v>
                </c:pt>
                <c:pt idx="9198">
                  <c:v>-40</c:v>
                </c:pt>
                <c:pt idx="9199">
                  <c:v>-42</c:v>
                </c:pt>
                <c:pt idx="9200">
                  <c:v>-48</c:v>
                </c:pt>
                <c:pt idx="9201">
                  <c:v>-104</c:v>
                </c:pt>
                <c:pt idx="9202">
                  <c:v>-56</c:v>
                </c:pt>
                <c:pt idx="9203">
                  <c:v>-54</c:v>
                </c:pt>
                <c:pt idx="9204">
                  <c:v>-61</c:v>
                </c:pt>
                <c:pt idx="9205">
                  <c:v>-41</c:v>
                </c:pt>
                <c:pt idx="9206">
                  <c:v>-67</c:v>
                </c:pt>
                <c:pt idx="9207">
                  <c:v>-53</c:v>
                </c:pt>
                <c:pt idx="9208">
                  <c:v>-53</c:v>
                </c:pt>
                <c:pt idx="9209">
                  <c:v>-47</c:v>
                </c:pt>
                <c:pt idx="9210">
                  <c:v>-61</c:v>
                </c:pt>
                <c:pt idx="9211">
                  <c:v>-46</c:v>
                </c:pt>
                <c:pt idx="9212">
                  <c:v>-43</c:v>
                </c:pt>
                <c:pt idx="9213">
                  <c:v>-42</c:v>
                </c:pt>
                <c:pt idx="9214">
                  <c:v>-59</c:v>
                </c:pt>
                <c:pt idx="9215">
                  <c:v>-57</c:v>
                </c:pt>
                <c:pt idx="9216">
                  <c:v>-43</c:v>
                </c:pt>
                <c:pt idx="9217">
                  <c:v>-45</c:v>
                </c:pt>
                <c:pt idx="9218">
                  <c:v>-36</c:v>
                </c:pt>
                <c:pt idx="9219">
                  <c:v>-37</c:v>
                </c:pt>
                <c:pt idx="9220">
                  <c:v>-38</c:v>
                </c:pt>
                <c:pt idx="9221">
                  <c:v>-34</c:v>
                </c:pt>
                <c:pt idx="9222">
                  <c:v>-30</c:v>
                </c:pt>
                <c:pt idx="9223">
                  <c:v>-31</c:v>
                </c:pt>
                <c:pt idx="9224">
                  <c:v>-33</c:v>
                </c:pt>
                <c:pt idx="9225">
                  <c:v>-41</c:v>
                </c:pt>
                <c:pt idx="9226">
                  <c:v>-42</c:v>
                </c:pt>
                <c:pt idx="9227">
                  <c:v>-38</c:v>
                </c:pt>
                <c:pt idx="9228">
                  <c:v>-42</c:v>
                </c:pt>
                <c:pt idx="9229">
                  <c:v>-47</c:v>
                </c:pt>
                <c:pt idx="9230">
                  <c:v>-44</c:v>
                </c:pt>
                <c:pt idx="9231">
                  <c:v>-44</c:v>
                </c:pt>
                <c:pt idx="9232">
                  <c:v>-35</c:v>
                </c:pt>
                <c:pt idx="9233">
                  <c:v>-40</c:v>
                </c:pt>
                <c:pt idx="9234">
                  <c:v>-31</c:v>
                </c:pt>
                <c:pt idx="9235">
                  <c:v>-47</c:v>
                </c:pt>
                <c:pt idx="9236">
                  <c:v>-35</c:v>
                </c:pt>
                <c:pt idx="9237">
                  <c:v>-44</c:v>
                </c:pt>
                <c:pt idx="9238">
                  <c:v>-45</c:v>
                </c:pt>
                <c:pt idx="9239">
                  <c:v>-44</c:v>
                </c:pt>
                <c:pt idx="9240">
                  <c:v>-41</c:v>
                </c:pt>
                <c:pt idx="9241">
                  <c:v>-48</c:v>
                </c:pt>
                <c:pt idx="9242">
                  <c:v>-45</c:v>
                </c:pt>
                <c:pt idx="9243">
                  <c:v>-30</c:v>
                </c:pt>
                <c:pt idx="9244">
                  <c:v>-30</c:v>
                </c:pt>
                <c:pt idx="9245">
                  <c:v>-32</c:v>
                </c:pt>
                <c:pt idx="9246">
                  <c:v>-28</c:v>
                </c:pt>
                <c:pt idx="9247">
                  <c:v>-32</c:v>
                </c:pt>
                <c:pt idx="9248">
                  <c:v>-36</c:v>
                </c:pt>
                <c:pt idx="9249">
                  <c:v>-33</c:v>
                </c:pt>
                <c:pt idx="9250">
                  <c:v>-47</c:v>
                </c:pt>
                <c:pt idx="9251">
                  <c:v>-54</c:v>
                </c:pt>
                <c:pt idx="9252">
                  <c:v>-63</c:v>
                </c:pt>
                <c:pt idx="9253">
                  <c:v>-59</c:v>
                </c:pt>
                <c:pt idx="9254">
                  <c:v>-58</c:v>
                </c:pt>
                <c:pt idx="9255">
                  <c:v>-47</c:v>
                </c:pt>
                <c:pt idx="9256">
                  <c:v>-60</c:v>
                </c:pt>
                <c:pt idx="9257">
                  <c:v>-19</c:v>
                </c:pt>
                <c:pt idx="9258">
                  <c:v>-42</c:v>
                </c:pt>
                <c:pt idx="9259">
                  <c:v>-37</c:v>
                </c:pt>
                <c:pt idx="9260">
                  <c:v>-39</c:v>
                </c:pt>
                <c:pt idx="9261">
                  <c:v>-30</c:v>
                </c:pt>
                <c:pt idx="9262">
                  <c:v>-41</c:v>
                </c:pt>
                <c:pt idx="9263">
                  <c:v>-32</c:v>
                </c:pt>
                <c:pt idx="9264">
                  <c:v>-36</c:v>
                </c:pt>
                <c:pt idx="9265">
                  <c:v>-35</c:v>
                </c:pt>
                <c:pt idx="9266">
                  <c:v>-29</c:v>
                </c:pt>
                <c:pt idx="9267">
                  <c:v>-42</c:v>
                </c:pt>
                <c:pt idx="9268">
                  <c:v>-49</c:v>
                </c:pt>
                <c:pt idx="9269">
                  <c:v>-54</c:v>
                </c:pt>
                <c:pt idx="9270">
                  <c:v>-43</c:v>
                </c:pt>
                <c:pt idx="9271">
                  <c:v>-46</c:v>
                </c:pt>
                <c:pt idx="9272">
                  <c:v>-46</c:v>
                </c:pt>
                <c:pt idx="9273">
                  <c:v>-42</c:v>
                </c:pt>
                <c:pt idx="9274">
                  <c:v>-44</c:v>
                </c:pt>
                <c:pt idx="9275">
                  <c:v>-43</c:v>
                </c:pt>
                <c:pt idx="9276">
                  <c:v>-41</c:v>
                </c:pt>
                <c:pt idx="9277">
                  <c:v>-37</c:v>
                </c:pt>
                <c:pt idx="9278">
                  <c:v>-41</c:v>
                </c:pt>
                <c:pt idx="9279">
                  <c:v>-50</c:v>
                </c:pt>
                <c:pt idx="9280">
                  <c:v>-50</c:v>
                </c:pt>
                <c:pt idx="9281">
                  <c:v>-20</c:v>
                </c:pt>
                <c:pt idx="9282">
                  <c:v>-15</c:v>
                </c:pt>
                <c:pt idx="9283">
                  <c:v>-38</c:v>
                </c:pt>
                <c:pt idx="9284">
                  <c:v>-42</c:v>
                </c:pt>
                <c:pt idx="9285">
                  <c:v>-39</c:v>
                </c:pt>
                <c:pt idx="9286">
                  <c:v>-46</c:v>
                </c:pt>
                <c:pt idx="9287">
                  <c:v>-48</c:v>
                </c:pt>
                <c:pt idx="9288">
                  <c:v>-36</c:v>
                </c:pt>
                <c:pt idx="9289">
                  <c:v>-34</c:v>
                </c:pt>
                <c:pt idx="9290">
                  <c:v>-36</c:v>
                </c:pt>
                <c:pt idx="9291">
                  <c:v>-41</c:v>
                </c:pt>
                <c:pt idx="9292">
                  <c:v>-37</c:v>
                </c:pt>
                <c:pt idx="9293">
                  <c:v>-38</c:v>
                </c:pt>
                <c:pt idx="9294">
                  <c:v>-43</c:v>
                </c:pt>
                <c:pt idx="9295">
                  <c:v>-57</c:v>
                </c:pt>
                <c:pt idx="9296">
                  <c:v>-64</c:v>
                </c:pt>
                <c:pt idx="9297">
                  <c:v>-49</c:v>
                </c:pt>
                <c:pt idx="9298">
                  <c:v>-46</c:v>
                </c:pt>
                <c:pt idx="9299">
                  <c:v>-37</c:v>
                </c:pt>
                <c:pt idx="9300">
                  <c:v>-40</c:v>
                </c:pt>
                <c:pt idx="9301">
                  <c:v>-37</c:v>
                </c:pt>
                <c:pt idx="9302">
                  <c:v>-48</c:v>
                </c:pt>
                <c:pt idx="9303">
                  <c:v>-47</c:v>
                </c:pt>
                <c:pt idx="9304">
                  <c:v>-46</c:v>
                </c:pt>
                <c:pt idx="9305">
                  <c:v>-82</c:v>
                </c:pt>
                <c:pt idx="9306">
                  <c:v>-52</c:v>
                </c:pt>
                <c:pt idx="9307">
                  <c:v>-16</c:v>
                </c:pt>
                <c:pt idx="9308">
                  <c:v>-15</c:v>
                </c:pt>
                <c:pt idx="9309">
                  <c:v>-16</c:v>
                </c:pt>
                <c:pt idx="9310">
                  <c:v>-5</c:v>
                </c:pt>
                <c:pt idx="9311">
                  <c:v>-6</c:v>
                </c:pt>
                <c:pt idx="9312">
                  <c:v>-10</c:v>
                </c:pt>
                <c:pt idx="9313">
                  <c:v>-10</c:v>
                </c:pt>
                <c:pt idx="9314">
                  <c:v>-7</c:v>
                </c:pt>
                <c:pt idx="9315">
                  <c:v>-33</c:v>
                </c:pt>
                <c:pt idx="9316">
                  <c:v>-34</c:v>
                </c:pt>
                <c:pt idx="9317">
                  <c:v>-39</c:v>
                </c:pt>
                <c:pt idx="9318">
                  <c:v>-34</c:v>
                </c:pt>
                <c:pt idx="9319">
                  <c:v>-22</c:v>
                </c:pt>
                <c:pt idx="9320">
                  <c:v>-30</c:v>
                </c:pt>
                <c:pt idx="9321">
                  <c:v>-40</c:v>
                </c:pt>
                <c:pt idx="9322">
                  <c:v>-41</c:v>
                </c:pt>
                <c:pt idx="9323">
                  <c:v>-49</c:v>
                </c:pt>
                <c:pt idx="9324">
                  <c:v>-46</c:v>
                </c:pt>
                <c:pt idx="9325">
                  <c:v>-46</c:v>
                </c:pt>
                <c:pt idx="9326">
                  <c:v>-34</c:v>
                </c:pt>
                <c:pt idx="9327">
                  <c:v>-32</c:v>
                </c:pt>
                <c:pt idx="9328">
                  <c:v>-30</c:v>
                </c:pt>
                <c:pt idx="9329">
                  <c:v>-29</c:v>
                </c:pt>
                <c:pt idx="9330">
                  <c:v>-33</c:v>
                </c:pt>
                <c:pt idx="9331">
                  <c:v>-33</c:v>
                </c:pt>
                <c:pt idx="9332">
                  <c:v>-31</c:v>
                </c:pt>
                <c:pt idx="9333">
                  <c:v>-44</c:v>
                </c:pt>
                <c:pt idx="9334">
                  <c:v>-37</c:v>
                </c:pt>
                <c:pt idx="9335">
                  <c:v>44</c:v>
                </c:pt>
                <c:pt idx="9336">
                  <c:v>-46</c:v>
                </c:pt>
                <c:pt idx="9337">
                  <c:v>-49</c:v>
                </c:pt>
                <c:pt idx="9338">
                  <c:v>-41</c:v>
                </c:pt>
                <c:pt idx="9339">
                  <c:v>-39</c:v>
                </c:pt>
                <c:pt idx="9340">
                  <c:v>-28</c:v>
                </c:pt>
                <c:pt idx="9341">
                  <c:v>-30</c:v>
                </c:pt>
                <c:pt idx="9342">
                  <c:v>-27</c:v>
                </c:pt>
                <c:pt idx="9343">
                  <c:v>-21</c:v>
                </c:pt>
                <c:pt idx="9344">
                  <c:v>-23</c:v>
                </c:pt>
                <c:pt idx="9345">
                  <c:v>-27</c:v>
                </c:pt>
                <c:pt idx="9346">
                  <c:v>-27</c:v>
                </c:pt>
                <c:pt idx="9347">
                  <c:v>-19</c:v>
                </c:pt>
                <c:pt idx="9348">
                  <c:v>-24</c:v>
                </c:pt>
                <c:pt idx="9349">
                  <c:v>-27</c:v>
                </c:pt>
                <c:pt idx="9350">
                  <c:v>-30</c:v>
                </c:pt>
                <c:pt idx="9351">
                  <c:v>-28</c:v>
                </c:pt>
                <c:pt idx="9352">
                  <c:v>-42</c:v>
                </c:pt>
                <c:pt idx="9353">
                  <c:v>-38</c:v>
                </c:pt>
                <c:pt idx="9354">
                  <c:v>-39</c:v>
                </c:pt>
                <c:pt idx="9355">
                  <c:v>-39</c:v>
                </c:pt>
                <c:pt idx="9356">
                  <c:v>-41</c:v>
                </c:pt>
                <c:pt idx="9357">
                  <c:v>-35</c:v>
                </c:pt>
                <c:pt idx="9358">
                  <c:v>-34</c:v>
                </c:pt>
                <c:pt idx="9359">
                  <c:v>-34</c:v>
                </c:pt>
                <c:pt idx="9360">
                  <c:v>-38</c:v>
                </c:pt>
                <c:pt idx="9361">
                  <c:v>-41</c:v>
                </c:pt>
                <c:pt idx="9362">
                  <c:v>-36</c:v>
                </c:pt>
                <c:pt idx="9363">
                  <c:v>-38</c:v>
                </c:pt>
                <c:pt idx="9364">
                  <c:v>-36</c:v>
                </c:pt>
                <c:pt idx="9365">
                  <c:v>-40</c:v>
                </c:pt>
                <c:pt idx="9366">
                  <c:v>-36</c:v>
                </c:pt>
                <c:pt idx="9367">
                  <c:v>-36</c:v>
                </c:pt>
                <c:pt idx="9368">
                  <c:v>-35</c:v>
                </c:pt>
                <c:pt idx="9369">
                  <c:v>-37</c:v>
                </c:pt>
                <c:pt idx="9370">
                  <c:v>-25</c:v>
                </c:pt>
                <c:pt idx="9371">
                  <c:v>-28</c:v>
                </c:pt>
                <c:pt idx="9372">
                  <c:v>-45</c:v>
                </c:pt>
                <c:pt idx="9373">
                  <c:v>-37</c:v>
                </c:pt>
                <c:pt idx="9374">
                  <c:v>-35</c:v>
                </c:pt>
                <c:pt idx="9375">
                  <c:v>-32</c:v>
                </c:pt>
                <c:pt idx="9376">
                  <c:v>-27</c:v>
                </c:pt>
                <c:pt idx="9377">
                  <c:v>-23</c:v>
                </c:pt>
                <c:pt idx="9378">
                  <c:v>-49</c:v>
                </c:pt>
                <c:pt idx="9379">
                  <c:v>-54</c:v>
                </c:pt>
                <c:pt idx="9380">
                  <c:v>-46</c:v>
                </c:pt>
                <c:pt idx="9381">
                  <c:v>-50</c:v>
                </c:pt>
                <c:pt idx="9382">
                  <c:v>-53</c:v>
                </c:pt>
                <c:pt idx="9383">
                  <c:v>-48</c:v>
                </c:pt>
                <c:pt idx="9384">
                  <c:v>-49</c:v>
                </c:pt>
                <c:pt idx="9385">
                  <c:v>-41</c:v>
                </c:pt>
                <c:pt idx="9386">
                  <c:v>-47</c:v>
                </c:pt>
                <c:pt idx="9387">
                  <c:v>-46</c:v>
                </c:pt>
                <c:pt idx="9388">
                  <c:v>-48</c:v>
                </c:pt>
                <c:pt idx="9389">
                  <c:v>-48</c:v>
                </c:pt>
                <c:pt idx="9390">
                  <c:v>-34</c:v>
                </c:pt>
                <c:pt idx="9391">
                  <c:v>-28</c:v>
                </c:pt>
                <c:pt idx="9392">
                  <c:v>-26</c:v>
                </c:pt>
                <c:pt idx="9393">
                  <c:v>-27</c:v>
                </c:pt>
                <c:pt idx="9394">
                  <c:v>-26</c:v>
                </c:pt>
                <c:pt idx="9395">
                  <c:v>-25</c:v>
                </c:pt>
                <c:pt idx="9396">
                  <c:v>-26</c:v>
                </c:pt>
                <c:pt idx="9397">
                  <c:v>-29</c:v>
                </c:pt>
                <c:pt idx="9398">
                  <c:v>-33</c:v>
                </c:pt>
                <c:pt idx="9399">
                  <c:v>-27</c:v>
                </c:pt>
                <c:pt idx="9400">
                  <c:v>-32</c:v>
                </c:pt>
                <c:pt idx="9401">
                  <c:v>-32</c:v>
                </c:pt>
                <c:pt idx="9402">
                  <c:v>-27</c:v>
                </c:pt>
                <c:pt idx="9403">
                  <c:v>-34</c:v>
                </c:pt>
                <c:pt idx="9404">
                  <c:v>-29</c:v>
                </c:pt>
                <c:pt idx="9405">
                  <c:v>-28</c:v>
                </c:pt>
                <c:pt idx="9406">
                  <c:v>-25</c:v>
                </c:pt>
                <c:pt idx="9407">
                  <c:v>-25</c:v>
                </c:pt>
                <c:pt idx="9408">
                  <c:v>-21</c:v>
                </c:pt>
                <c:pt idx="9409">
                  <c:v>-21</c:v>
                </c:pt>
                <c:pt idx="9410">
                  <c:v>-24</c:v>
                </c:pt>
                <c:pt idx="9411">
                  <c:v>-30</c:v>
                </c:pt>
                <c:pt idx="9412">
                  <c:v>-34</c:v>
                </c:pt>
                <c:pt idx="9413">
                  <c:v>-29</c:v>
                </c:pt>
                <c:pt idx="9414">
                  <c:v>-27</c:v>
                </c:pt>
                <c:pt idx="9415">
                  <c:v>-29</c:v>
                </c:pt>
                <c:pt idx="9416">
                  <c:v>-42</c:v>
                </c:pt>
                <c:pt idx="9417">
                  <c:v>-37</c:v>
                </c:pt>
                <c:pt idx="9418">
                  <c:v>-38</c:v>
                </c:pt>
                <c:pt idx="9419">
                  <c:v>-42</c:v>
                </c:pt>
                <c:pt idx="9420">
                  <c:v>-37</c:v>
                </c:pt>
                <c:pt idx="9421">
                  <c:v>-41</c:v>
                </c:pt>
                <c:pt idx="9422">
                  <c:v>-31</c:v>
                </c:pt>
                <c:pt idx="9423">
                  <c:v>-39</c:v>
                </c:pt>
                <c:pt idx="9424">
                  <c:v>-35</c:v>
                </c:pt>
                <c:pt idx="9425">
                  <c:v>-32</c:v>
                </c:pt>
                <c:pt idx="9426">
                  <c:v>-37</c:v>
                </c:pt>
                <c:pt idx="9427">
                  <c:v>-32</c:v>
                </c:pt>
                <c:pt idx="9428">
                  <c:v>-35</c:v>
                </c:pt>
                <c:pt idx="9429">
                  <c:v>-35</c:v>
                </c:pt>
                <c:pt idx="9430">
                  <c:v>-33</c:v>
                </c:pt>
                <c:pt idx="9431">
                  <c:v>-30</c:v>
                </c:pt>
                <c:pt idx="9432">
                  <c:v>-33</c:v>
                </c:pt>
                <c:pt idx="9433">
                  <c:v>-29</c:v>
                </c:pt>
                <c:pt idx="9434">
                  <c:v>-31</c:v>
                </c:pt>
                <c:pt idx="9435">
                  <c:v>-35</c:v>
                </c:pt>
                <c:pt idx="9436">
                  <c:v>-31</c:v>
                </c:pt>
                <c:pt idx="9437">
                  <c:v>-38</c:v>
                </c:pt>
                <c:pt idx="9438">
                  <c:v>-35</c:v>
                </c:pt>
                <c:pt idx="9439">
                  <c:v>-36</c:v>
                </c:pt>
                <c:pt idx="9440">
                  <c:v>-27</c:v>
                </c:pt>
                <c:pt idx="9441">
                  <c:v>-39</c:v>
                </c:pt>
                <c:pt idx="9442">
                  <c:v>-42</c:v>
                </c:pt>
                <c:pt idx="9443">
                  <c:v>-42</c:v>
                </c:pt>
                <c:pt idx="9444">
                  <c:v>-49</c:v>
                </c:pt>
                <c:pt idx="9445">
                  <c:v>-37</c:v>
                </c:pt>
                <c:pt idx="9446">
                  <c:v>-33</c:v>
                </c:pt>
                <c:pt idx="9447">
                  <c:v>-32</c:v>
                </c:pt>
                <c:pt idx="9448">
                  <c:v>-36</c:v>
                </c:pt>
                <c:pt idx="9449">
                  <c:v>-37</c:v>
                </c:pt>
                <c:pt idx="9450">
                  <c:v>-35</c:v>
                </c:pt>
                <c:pt idx="9451">
                  <c:v>-35</c:v>
                </c:pt>
                <c:pt idx="9452">
                  <c:v>-41</c:v>
                </c:pt>
                <c:pt idx="9453">
                  <c:v>-41</c:v>
                </c:pt>
                <c:pt idx="9454">
                  <c:v>-46</c:v>
                </c:pt>
                <c:pt idx="9455">
                  <c:v>-45</c:v>
                </c:pt>
                <c:pt idx="9456">
                  <c:v>-44</c:v>
                </c:pt>
                <c:pt idx="9457">
                  <c:v>-38</c:v>
                </c:pt>
                <c:pt idx="9458">
                  <c:v>-39</c:v>
                </c:pt>
                <c:pt idx="9459">
                  <c:v>-36</c:v>
                </c:pt>
                <c:pt idx="9460">
                  <c:v>-38</c:v>
                </c:pt>
                <c:pt idx="9461">
                  <c:v>-38</c:v>
                </c:pt>
                <c:pt idx="9462">
                  <c:v>-38</c:v>
                </c:pt>
                <c:pt idx="9463">
                  <c:v>-40</c:v>
                </c:pt>
                <c:pt idx="9464">
                  <c:v>-39</c:v>
                </c:pt>
                <c:pt idx="9465">
                  <c:v>-32</c:v>
                </c:pt>
                <c:pt idx="9466">
                  <c:v>-28</c:v>
                </c:pt>
                <c:pt idx="9467">
                  <c:v>-25</c:v>
                </c:pt>
                <c:pt idx="9468">
                  <c:v>-27</c:v>
                </c:pt>
                <c:pt idx="9469">
                  <c:v>-30</c:v>
                </c:pt>
                <c:pt idx="9470">
                  <c:v>-30</c:v>
                </c:pt>
                <c:pt idx="9471">
                  <c:v>-28</c:v>
                </c:pt>
                <c:pt idx="9472">
                  <c:v>-30</c:v>
                </c:pt>
                <c:pt idx="9473">
                  <c:v>-34</c:v>
                </c:pt>
                <c:pt idx="9474">
                  <c:v>-36</c:v>
                </c:pt>
                <c:pt idx="9475">
                  <c:v>-28</c:v>
                </c:pt>
                <c:pt idx="9476">
                  <c:v>-33</c:v>
                </c:pt>
                <c:pt idx="9477">
                  <c:v>-36</c:v>
                </c:pt>
                <c:pt idx="9478">
                  <c:v>-40</c:v>
                </c:pt>
                <c:pt idx="9479">
                  <c:v>-34</c:v>
                </c:pt>
                <c:pt idx="9480">
                  <c:v>-35</c:v>
                </c:pt>
                <c:pt idx="9481">
                  <c:v>-38</c:v>
                </c:pt>
                <c:pt idx="9482">
                  <c:v>-34</c:v>
                </c:pt>
                <c:pt idx="9483">
                  <c:v>-33</c:v>
                </c:pt>
                <c:pt idx="9484">
                  <c:v>-36</c:v>
                </c:pt>
                <c:pt idx="9485">
                  <c:v>-36</c:v>
                </c:pt>
                <c:pt idx="9486">
                  <c:v>-42</c:v>
                </c:pt>
                <c:pt idx="9487">
                  <c:v>-41</c:v>
                </c:pt>
                <c:pt idx="9488">
                  <c:v>-40</c:v>
                </c:pt>
                <c:pt idx="9489">
                  <c:v>-31</c:v>
                </c:pt>
                <c:pt idx="9490">
                  <c:v>-24</c:v>
                </c:pt>
                <c:pt idx="9491">
                  <c:v>-23</c:v>
                </c:pt>
                <c:pt idx="9492">
                  <c:v>-23</c:v>
                </c:pt>
                <c:pt idx="9493">
                  <c:v>-21</c:v>
                </c:pt>
                <c:pt idx="9494">
                  <c:v>-21</c:v>
                </c:pt>
                <c:pt idx="9495">
                  <c:v>-22</c:v>
                </c:pt>
                <c:pt idx="9496">
                  <c:v>-26</c:v>
                </c:pt>
                <c:pt idx="9497">
                  <c:v>-25</c:v>
                </c:pt>
                <c:pt idx="9498">
                  <c:v>-35</c:v>
                </c:pt>
                <c:pt idx="9499">
                  <c:v>-31</c:v>
                </c:pt>
                <c:pt idx="9500">
                  <c:v>-31</c:v>
                </c:pt>
                <c:pt idx="9501">
                  <c:v>-45</c:v>
                </c:pt>
                <c:pt idx="9502">
                  <c:v>-51</c:v>
                </c:pt>
                <c:pt idx="9503">
                  <c:v>-56</c:v>
                </c:pt>
                <c:pt idx="9504">
                  <c:v>-44</c:v>
                </c:pt>
                <c:pt idx="9505">
                  <c:v>-42</c:v>
                </c:pt>
                <c:pt idx="9506">
                  <c:v>-32</c:v>
                </c:pt>
                <c:pt idx="9507">
                  <c:v>-48</c:v>
                </c:pt>
                <c:pt idx="9508">
                  <c:v>-36</c:v>
                </c:pt>
                <c:pt idx="9509">
                  <c:v>-41</c:v>
                </c:pt>
                <c:pt idx="9510">
                  <c:v>-52</c:v>
                </c:pt>
                <c:pt idx="9511">
                  <c:v>-53</c:v>
                </c:pt>
                <c:pt idx="9512">
                  <c:v>-53</c:v>
                </c:pt>
                <c:pt idx="9513">
                  <c:v>-27</c:v>
                </c:pt>
                <c:pt idx="9514">
                  <c:v>-26</c:v>
                </c:pt>
                <c:pt idx="9515">
                  <c:v>-21</c:v>
                </c:pt>
                <c:pt idx="9516">
                  <c:v>-26</c:v>
                </c:pt>
                <c:pt idx="9517">
                  <c:v>-25</c:v>
                </c:pt>
                <c:pt idx="9518">
                  <c:v>-25</c:v>
                </c:pt>
                <c:pt idx="9519">
                  <c:v>-24</c:v>
                </c:pt>
                <c:pt idx="9520">
                  <c:v>-28</c:v>
                </c:pt>
                <c:pt idx="9521">
                  <c:v>-31</c:v>
                </c:pt>
                <c:pt idx="9522">
                  <c:v>-32</c:v>
                </c:pt>
                <c:pt idx="9523">
                  <c:v>-26</c:v>
                </c:pt>
                <c:pt idx="9524">
                  <c:v>-26</c:v>
                </c:pt>
                <c:pt idx="9525">
                  <c:v>-42</c:v>
                </c:pt>
                <c:pt idx="9526">
                  <c:v>-39</c:v>
                </c:pt>
                <c:pt idx="9527">
                  <c:v>-44</c:v>
                </c:pt>
                <c:pt idx="9528">
                  <c:v>-36</c:v>
                </c:pt>
                <c:pt idx="9529">
                  <c:v>-34</c:v>
                </c:pt>
                <c:pt idx="9530">
                  <c:v>-36</c:v>
                </c:pt>
                <c:pt idx="9531">
                  <c:v>-42</c:v>
                </c:pt>
                <c:pt idx="9532">
                  <c:v>-40</c:v>
                </c:pt>
                <c:pt idx="9533">
                  <c:v>-37</c:v>
                </c:pt>
                <c:pt idx="9534">
                  <c:v>-39</c:v>
                </c:pt>
                <c:pt idx="9535">
                  <c:v>-40</c:v>
                </c:pt>
                <c:pt idx="9536">
                  <c:v>-45</c:v>
                </c:pt>
                <c:pt idx="9537">
                  <c:v>-48</c:v>
                </c:pt>
                <c:pt idx="9538">
                  <c:v>-51</c:v>
                </c:pt>
                <c:pt idx="9539">
                  <c:v>-50</c:v>
                </c:pt>
                <c:pt idx="9540">
                  <c:v>-45</c:v>
                </c:pt>
                <c:pt idx="9541">
                  <c:v>-42</c:v>
                </c:pt>
                <c:pt idx="9542">
                  <c:v>-38</c:v>
                </c:pt>
                <c:pt idx="9543">
                  <c:v>-31</c:v>
                </c:pt>
                <c:pt idx="9544">
                  <c:v>-38</c:v>
                </c:pt>
                <c:pt idx="9545">
                  <c:v>-39</c:v>
                </c:pt>
                <c:pt idx="9546">
                  <c:v>-52</c:v>
                </c:pt>
                <c:pt idx="9547">
                  <c:v>-60</c:v>
                </c:pt>
                <c:pt idx="9548">
                  <c:v>-53</c:v>
                </c:pt>
                <c:pt idx="9549">
                  <c:v>12</c:v>
                </c:pt>
                <c:pt idx="9550">
                  <c:v>-5</c:v>
                </c:pt>
                <c:pt idx="9551">
                  <c:v>-22</c:v>
                </c:pt>
                <c:pt idx="9552">
                  <c:v>-28</c:v>
                </c:pt>
                <c:pt idx="9553">
                  <c:v>-14</c:v>
                </c:pt>
                <c:pt idx="9554">
                  <c:v>-9</c:v>
                </c:pt>
                <c:pt idx="9555">
                  <c:v>-18</c:v>
                </c:pt>
                <c:pt idx="9556">
                  <c:v>-17</c:v>
                </c:pt>
                <c:pt idx="9557">
                  <c:v>-10</c:v>
                </c:pt>
                <c:pt idx="9558">
                  <c:v>-17</c:v>
                </c:pt>
                <c:pt idx="9559">
                  <c:v>-28</c:v>
                </c:pt>
                <c:pt idx="9560">
                  <c:v>-29</c:v>
                </c:pt>
                <c:pt idx="9561">
                  <c:v>-24</c:v>
                </c:pt>
                <c:pt idx="9562">
                  <c:v>-26</c:v>
                </c:pt>
                <c:pt idx="9563">
                  <c:v>-25</c:v>
                </c:pt>
                <c:pt idx="9564">
                  <c:v>-27</c:v>
                </c:pt>
                <c:pt idx="9565">
                  <c:v>-26</c:v>
                </c:pt>
                <c:pt idx="9566">
                  <c:v>-28</c:v>
                </c:pt>
                <c:pt idx="9567">
                  <c:v>-30</c:v>
                </c:pt>
                <c:pt idx="9568">
                  <c:v>-39</c:v>
                </c:pt>
                <c:pt idx="9569">
                  <c:v>-28</c:v>
                </c:pt>
                <c:pt idx="9570">
                  <c:v>-30</c:v>
                </c:pt>
                <c:pt idx="9571">
                  <c:v>-35</c:v>
                </c:pt>
                <c:pt idx="9572">
                  <c:v>-35</c:v>
                </c:pt>
                <c:pt idx="9573">
                  <c:v>-36</c:v>
                </c:pt>
                <c:pt idx="9574">
                  <c:v>-31</c:v>
                </c:pt>
                <c:pt idx="9575">
                  <c:v>-29</c:v>
                </c:pt>
                <c:pt idx="9576">
                  <c:v>-25</c:v>
                </c:pt>
                <c:pt idx="9577">
                  <c:v>-30</c:v>
                </c:pt>
                <c:pt idx="9578">
                  <c:v>-30</c:v>
                </c:pt>
                <c:pt idx="9579">
                  <c:v>-30</c:v>
                </c:pt>
                <c:pt idx="9580">
                  <c:v>-38</c:v>
                </c:pt>
                <c:pt idx="9581">
                  <c:v>-39</c:v>
                </c:pt>
                <c:pt idx="9582">
                  <c:v>-38</c:v>
                </c:pt>
                <c:pt idx="9583">
                  <c:v>-33</c:v>
                </c:pt>
                <c:pt idx="9584">
                  <c:v>-41</c:v>
                </c:pt>
                <c:pt idx="9585">
                  <c:v>-19</c:v>
                </c:pt>
                <c:pt idx="9586">
                  <c:v>-21</c:v>
                </c:pt>
                <c:pt idx="9587">
                  <c:v>-24</c:v>
                </c:pt>
                <c:pt idx="9588">
                  <c:v>-7</c:v>
                </c:pt>
                <c:pt idx="9589">
                  <c:v>-34</c:v>
                </c:pt>
                <c:pt idx="9590">
                  <c:v>-25</c:v>
                </c:pt>
                <c:pt idx="9591">
                  <c:v>-33</c:v>
                </c:pt>
                <c:pt idx="9592">
                  <c:v>-32</c:v>
                </c:pt>
                <c:pt idx="9593">
                  <c:v>-33</c:v>
                </c:pt>
                <c:pt idx="9594">
                  <c:v>-37</c:v>
                </c:pt>
                <c:pt idx="9595">
                  <c:v>-29</c:v>
                </c:pt>
                <c:pt idx="9596">
                  <c:v>-31</c:v>
                </c:pt>
                <c:pt idx="9597">
                  <c:v>-28</c:v>
                </c:pt>
                <c:pt idx="9598">
                  <c:v>-30</c:v>
                </c:pt>
                <c:pt idx="9599">
                  <c:v>-41</c:v>
                </c:pt>
                <c:pt idx="9600">
                  <c:v>-31</c:v>
                </c:pt>
                <c:pt idx="9601">
                  <c:v>-41</c:v>
                </c:pt>
                <c:pt idx="9602">
                  <c:v>-36</c:v>
                </c:pt>
                <c:pt idx="9603">
                  <c:v>-35</c:v>
                </c:pt>
                <c:pt idx="9604">
                  <c:v>-39</c:v>
                </c:pt>
                <c:pt idx="9605">
                  <c:v>-52</c:v>
                </c:pt>
                <c:pt idx="9606">
                  <c:v>-41</c:v>
                </c:pt>
                <c:pt idx="9607">
                  <c:v>-38</c:v>
                </c:pt>
                <c:pt idx="9608">
                  <c:v>-34</c:v>
                </c:pt>
                <c:pt idx="9609">
                  <c:v>-36</c:v>
                </c:pt>
                <c:pt idx="9610">
                  <c:v>-33</c:v>
                </c:pt>
                <c:pt idx="9611">
                  <c:v>-33</c:v>
                </c:pt>
                <c:pt idx="9612">
                  <c:v>-38</c:v>
                </c:pt>
                <c:pt idx="9613">
                  <c:v>-35</c:v>
                </c:pt>
                <c:pt idx="9614">
                  <c:v>-33</c:v>
                </c:pt>
                <c:pt idx="9615">
                  <c:v>-34</c:v>
                </c:pt>
                <c:pt idx="9616">
                  <c:v>-26</c:v>
                </c:pt>
                <c:pt idx="9617">
                  <c:v>-25</c:v>
                </c:pt>
                <c:pt idx="9618">
                  <c:v>-27</c:v>
                </c:pt>
                <c:pt idx="9619">
                  <c:v>-24</c:v>
                </c:pt>
                <c:pt idx="9620">
                  <c:v>-27</c:v>
                </c:pt>
                <c:pt idx="9621">
                  <c:v>-20</c:v>
                </c:pt>
                <c:pt idx="9622">
                  <c:v>-18</c:v>
                </c:pt>
                <c:pt idx="9623">
                  <c:v>-24</c:v>
                </c:pt>
                <c:pt idx="9624">
                  <c:v>-21</c:v>
                </c:pt>
                <c:pt idx="9625">
                  <c:v>-27</c:v>
                </c:pt>
                <c:pt idx="9626">
                  <c:v>-28</c:v>
                </c:pt>
                <c:pt idx="9627">
                  <c:v>-24</c:v>
                </c:pt>
                <c:pt idx="9628">
                  <c:v>-27</c:v>
                </c:pt>
                <c:pt idx="9629">
                  <c:v>-22</c:v>
                </c:pt>
                <c:pt idx="9630">
                  <c:v>-25</c:v>
                </c:pt>
                <c:pt idx="9631">
                  <c:v>-27</c:v>
                </c:pt>
                <c:pt idx="9632">
                  <c:v>-30</c:v>
                </c:pt>
                <c:pt idx="9633">
                  <c:v>-28</c:v>
                </c:pt>
                <c:pt idx="9634">
                  <c:v>-26</c:v>
                </c:pt>
                <c:pt idx="9635">
                  <c:v>-29</c:v>
                </c:pt>
                <c:pt idx="9636">
                  <c:v>-26</c:v>
                </c:pt>
                <c:pt idx="9637">
                  <c:v>-43</c:v>
                </c:pt>
                <c:pt idx="9638">
                  <c:v>-36</c:v>
                </c:pt>
                <c:pt idx="9639">
                  <c:v>-32</c:v>
                </c:pt>
                <c:pt idx="9640">
                  <c:v>-36</c:v>
                </c:pt>
                <c:pt idx="9641">
                  <c:v>-29</c:v>
                </c:pt>
                <c:pt idx="9642">
                  <c:v>-29</c:v>
                </c:pt>
                <c:pt idx="9643">
                  <c:v>-26</c:v>
                </c:pt>
                <c:pt idx="9644">
                  <c:v>-34</c:v>
                </c:pt>
                <c:pt idx="9645">
                  <c:v>-35</c:v>
                </c:pt>
                <c:pt idx="9646">
                  <c:v>-41</c:v>
                </c:pt>
                <c:pt idx="9647">
                  <c:v>-41</c:v>
                </c:pt>
                <c:pt idx="9648">
                  <c:v>-42</c:v>
                </c:pt>
                <c:pt idx="9649">
                  <c:v>-25</c:v>
                </c:pt>
                <c:pt idx="9650">
                  <c:v>-28</c:v>
                </c:pt>
                <c:pt idx="9651">
                  <c:v>-25</c:v>
                </c:pt>
                <c:pt idx="9652">
                  <c:v>-31</c:v>
                </c:pt>
                <c:pt idx="9653">
                  <c:v>-30</c:v>
                </c:pt>
                <c:pt idx="9654">
                  <c:v>-30</c:v>
                </c:pt>
                <c:pt idx="9655">
                  <c:v>-25</c:v>
                </c:pt>
                <c:pt idx="9656">
                  <c:v>-29</c:v>
                </c:pt>
                <c:pt idx="9657">
                  <c:v>-31</c:v>
                </c:pt>
                <c:pt idx="9658">
                  <c:v>-33</c:v>
                </c:pt>
                <c:pt idx="9659">
                  <c:v>-26</c:v>
                </c:pt>
                <c:pt idx="9660">
                  <c:v>-30</c:v>
                </c:pt>
                <c:pt idx="9661">
                  <c:v>-35</c:v>
                </c:pt>
                <c:pt idx="9662">
                  <c:v>-37</c:v>
                </c:pt>
                <c:pt idx="9663">
                  <c:v>-40</c:v>
                </c:pt>
                <c:pt idx="9664">
                  <c:v>-35</c:v>
                </c:pt>
                <c:pt idx="9665">
                  <c:v>-39</c:v>
                </c:pt>
                <c:pt idx="9666">
                  <c:v>-37</c:v>
                </c:pt>
                <c:pt idx="9667">
                  <c:v>-41</c:v>
                </c:pt>
                <c:pt idx="9668">
                  <c:v>-34</c:v>
                </c:pt>
                <c:pt idx="9669">
                  <c:v>-38</c:v>
                </c:pt>
                <c:pt idx="9670">
                  <c:v>-37</c:v>
                </c:pt>
                <c:pt idx="9671">
                  <c:v>-36</c:v>
                </c:pt>
                <c:pt idx="9672">
                  <c:v>-37</c:v>
                </c:pt>
                <c:pt idx="9673">
                  <c:v>-30</c:v>
                </c:pt>
                <c:pt idx="9674">
                  <c:v>-29</c:v>
                </c:pt>
                <c:pt idx="9675">
                  <c:v>-28</c:v>
                </c:pt>
                <c:pt idx="9676">
                  <c:v>-24</c:v>
                </c:pt>
                <c:pt idx="9677">
                  <c:v>-25</c:v>
                </c:pt>
                <c:pt idx="9678">
                  <c:v>-30</c:v>
                </c:pt>
                <c:pt idx="9679">
                  <c:v>-23</c:v>
                </c:pt>
                <c:pt idx="9680">
                  <c:v>-28</c:v>
                </c:pt>
                <c:pt idx="9681">
                  <c:v>-32</c:v>
                </c:pt>
                <c:pt idx="9682">
                  <c:v>-29</c:v>
                </c:pt>
                <c:pt idx="9683">
                  <c:v>-32</c:v>
                </c:pt>
                <c:pt idx="9684">
                  <c:v>-27</c:v>
                </c:pt>
                <c:pt idx="9685">
                  <c:v>-40</c:v>
                </c:pt>
                <c:pt idx="9686">
                  <c:v>-49</c:v>
                </c:pt>
                <c:pt idx="9687">
                  <c:v>-34</c:v>
                </c:pt>
                <c:pt idx="9688">
                  <c:v>-38</c:v>
                </c:pt>
                <c:pt idx="9689">
                  <c:v>-32</c:v>
                </c:pt>
                <c:pt idx="9690">
                  <c:v>-33</c:v>
                </c:pt>
                <c:pt idx="9691">
                  <c:v>-31</c:v>
                </c:pt>
                <c:pt idx="9692">
                  <c:v>-41</c:v>
                </c:pt>
                <c:pt idx="9693">
                  <c:v>-36</c:v>
                </c:pt>
                <c:pt idx="9694">
                  <c:v>-29</c:v>
                </c:pt>
                <c:pt idx="9695">
                  <c:v>-40</c:v>
                </c:pt>
                <c:pt idx="9696">
                  <c:v>-37</c:v>
                </c:pt>
                <c:pt idx="9697">
                  <c:v>-51</c:v>
                </c:pt>
                <c:pt idx="9698">
                  <c:v>-48</c:v>
                </c:pt>
                <c:pt idx="9699">
                  <c:v>-46</c:v>
                </c:pt>
                <c:pt idx="9700">
                  <c:v>-36</c:v>
                </c:pt>
                <c:pt idx="9701">
                  <c:v>-45</c:v>
                </c:pt>
                <c:pt idx="9702">
                  <c:v>-39</c:v>
                </c:pt>
                <c:pt idx="9703">
                  <c:v>-30</c:v>
                </c:pt>
                <c:pt idx="9704">
                  <c:v>-35</c:v>
                </c:pt>
                <c:pt idx="9705">
                  <c:v>-44</c:v>
                </c:pt>
                <c:pt idx="9706">
                  <c:v>-40</c:v>
                </c:pt>
                <c:pt idx="9707">
                  <c:v>-58</c:v>
                </c:pt>
                <c:pt idx="9708">
                  <c:v>-52</c:v>
                </c:pt>
                <c:pt idx="9709">
                  <c:v>-28</c:v>
                </c:pt>
                <c:pt idx="9710">
                  <c:v>-28</c:v>
                </c:pt>
                <c:pt idx="9711">
                  <c:v>-27</c:v>
                </c:pt>
                <c:pt idx="9712">
                  <c:v>-25</c:v>
                </c:pt>
                <c:pt idx="9713">
                  <c:v>-28</c:v>
                </c:pt>
                <c:pt idx="9714">
                  <c:v>-22</c:v>
                </c:pt>
                <c:pt idx="9715">
                  <c:v>-22</c:v>
                </c:pt>
                <c:pt idx="9716">
                  <c:v>-28</c:v>
                </c:pt>
                <c:pt idx="9717">
                  <c:v>-26</c:v>
                </c:pt>
                <c:pt idx="9718">
                  <c:v>-25</c:v>
                </c:pt>
                <c:pt idx="9719">
                  <c:v>-27</c:v>
                </c:pt>
                <c:pt idx="9720">
                  <c:v>-25</c:v>
                </c:pt>
                <c:pt idx="9721">
                  <c:v>-57</c:v>
                </c:pt>
                <c:pt idx="9722">
                  <c:v>-54</c:v>
                </c:pt>
                <c:pt idx="9723">
                  <c:v>-52</c:v>
                </c:pt>
                <c:pt idx="9724">
                  <c:v>-52</c:v>
                </c:pt>
                <c:pt idx="9725">
                  <c:v>-57</c:v>
                </c:pt>
                <c:pt idx="9726">
                  <c:v>-49</c:v>
                </c:pt>
                <c:pt idx="9727">
                  <c:v>-47</c:v>
                </c:pt>
                <c:pt idx="9728">
                  <c:v>-81</c:v>
                </c:pt>
                <c:pt idx="9729">
                  <c:v>-54</c:v>
                </c:pt>
                <c:pt idx="9730">
                  <c:v>-56</c:v>
                </c:pt>
                <c:pt idx="9731">
                  <c:v>-69</c:v>
                </c:pt>
                <c:pt idx="9732">
                  <c:v>-54</c:v>
                </c:pt>
                <c:pt idx="9733">
                  <c:v>-56</c:v>
                </c:pt>
                <c:pt idx="9734">
                  <c:v>-51</c:v>
                </c:pt>
                <c:pt idx="9735">
                  <c:v>-53</c:v>
                </c:pt>
                <c:pt idx="9736">
                  <c:v>-58</c:v>
                </c:pt>
                <c:pt idx="9737">
                  <c:v>-51</c:v>
                </c:pt>
                <c:pt idx="9738">
                  <c:v>-50</c:v>
                </c:pt>
                <c:pt idx="9739">
                  <c:v>-47</c:v>
                </c:pt>
                <c:pt idx="9740">
                  <c:v>-44</c:v>
                </c:pt>
                <c:pt idx="9741">
                  <c:v>-46</c:v>
                </c:pt>
                <c:pt idx="9742">
                  <c:v>-42</c:v>
                </c:pt>
                <c:pt idx="9743">
                  <c:v>-65</c:v>
                </c:pt>
                <c:pt idx="9744">
                  <c:v>-48</c:v>
                </c:pt>
                <c:pt idx="9745">
                  <c:v>-42</c:v>
                </c:pt>
                <c:pt idx="9746">
                  <c:v>-33</c:v>
                </c:pt>
                <c:pt idx="9747">
                  <c:v>-35</c:v>
                </c:pt>
                <c:pt idx="9748">
                  <c:v>-37</c:v>
                </c:pt>
                <c:pt idx="9749">
                  <c:v>-37</c:v>
                </c:pt>
                <c:pt idx="9750">
                  <c:v>-40</c:v>
                </c:pt>
                <c:pt idx="9751">
                  <c:v>-31</c:v>
                </c:pt>
                <c:pt idx="9752">
                  <c:v>-34</c:v>
                </c:pt>
                <c:pt idx="9753">
                  <c:v>-37</c:v>
                </c:pt>
                <c:pt idx="9754">
                  <c:v>-34</c:v>
                </c:pt>
                <c:pt idx="9755">
                  <c:v>-36</c:v>
                </c:pt>
                <c:pt idx="9756">
                  <c:v>-39</c:v>
                </c:pt>
                <c:pt idx="9757">
                  <c:v>-32</c:v>
                </c:pt>
                <c:pt idx="9758">
                  <c:v>-40</c:v>
                </c:pt>
                <c:pt idx="9759">
                  <c:v>-34</c:v>
                </c:pt>
                <c:pt idx="9760">
                  <c:v>-33</c:v>
                </c:pt>
                <c:pt idx="9761">
                  <c:v>-27</c:v>
                </c:pt>
                <c:pt idx="9762">
                  <c:v>-31</c:v>
                </c:pt>
                <c:pt idx="9763">
                  <c:v>-28</c:v>
                </c:pt>
                <c:pt idx="9764">
                  <c:v>-28</c:v>
                </c:pt>
                <c:pt idx="9765">
                  <c:v>-27</c:v>
                </c:pt>
                <c:pt idx="9766">
                  <c:v>-27</c:v>
                </c:pt>
                <c:pt idx="9767">
                  <c:v>-32</c:v>
                </c:pt>
                <c:pt idx="9768">
                  <c:v>-33</c:v>
                </c:pt>
                <c:pt idx="9769">
                  <c:v>-45</c:v>
                </c:pt>
                <c:pt idx="9770">
                  <c:v>-42</c:v>
                </c:pt>
                <c:pt idx="9771">
                  <c:v>-46</c:v>
                </c:pt>
                <c:pt idx="9772">
                  <c:v>-38</c:v>
                </c:pt>
                <c:pt idx="9773">
                  <c:v>-42</c:v>
                </c:pt>
                <c:pt idx="9774">
                  <c:v>-40</c:v>
                </c:pt>
                <c:pt idx="9775">
                  <c:v>-40</c:v>
                </c:pt>
                <c:pt idx="9776">
                  <c:v>-41</c:v>
                </c:pt>
                <c:pt idx="9777">
                  <c:v>-40</c:v>
                </c:pt>
                <c:pt idx="9778">
                  <c:v>-37</c:v>
                </c:pt>
                <c:pt idx="9779">
                  <c:v>-46</c:v>
                </c:pt>
                <c:pt idx="9780">
                  <c:v>-39</c:v>
                </c:pt>
                <c:pt idx="9781">
                  <c:v>-45</c:v>
                </c:pt>
                <c:pt idx="9782">
                  <c:v>-43</c:v>
                </c:pt>
                <c:pt idx="9783">
                  <c:v>-42</c:v>
                </c:pt>
                <c:pt idx="9784">
                  <c:v>-36</c:v>
                </c:pt>
                <c:pt idx="9785">
                  <c:v>-35</c:v>
                </c:pt>
                <c:pt idx="9786">
                  <c:v>-33</c:v>
                </c:pt>
                <c:pt idx="9787">
                  <c:v>-36</c:v>
                </c:pt>
                <c:pt idx="9788">
                  <c:v>-40</c:v>
                </c:pt>
                <c:pt idx="9789">
                  <c:v>-48</c:v>
                </c:pt>
                <c:pt idx="9790">
                  <c:v>-42</c:v>
                </c:pt>
                <c:pt idx="9791">
                  <c:v>-43</c:v>
                </c:pt>
                <c:pt idx="9792">
                  <c:v>-39</c:v>
                </c:pt>
                <c:pt idx="9793">
                  <c:v>-37</c:v>
                </c:pt>
                <c:pt idx="9794">
                  <c:v>-41</c:v>
                </c:pt>
                <c:pt idx="9795">
                  <c:v>-26</c:v>
                </c:pt>
                <c:pt idx="9796">
                  <c:v>-24</c:v>
                </c:pt>
                <c:pt idx="9797">
                  <c:v>-30</c:v>
                </c:pt>
                <c:pt idx="9798">
                  <c:v>-23</c:v>
                </c:pt>
                <c:pt idx="9799">
                  <c:v>-29</c:v>
                </c:pt>
                <c:pt idx="9800">
                  <c:v>-23</c:v>
                </c:pt>
                <c:pt idx="9801">
                  <c:v>-31</c:v>
                </c:pt>
                <c:pt idx="9802">
                  <c:v>-25</c:v>
                </c:pt>
                <c:pt idx="9803">
                  <c:v>-32</c:v>
                </c:pt>
                <c:pt idx="9804">
                  <c:v>-28</c:v>
                </c:pt>
                <c:pt idx="9805">
                  <c:v>-32</c:v>
                </c:pt>
                <c:pt idx="9806">
                  <c:v>-31</c:v>
                </c:pt>
                <c:pt idx="9807">
                  <c:v>-28</c:v>
                </c:pt>
                <c:pt idx="9808">
                  <c:v>-23</c:v>
                </c:pt>
                <c:pt idx="9809">
                  <c:v>-30</c:v>
                </c:pt>
                <c:pt idx="9810">
                  <c:v>-26</c:v>
                </c:pt>
                <c:pt idx="9811">
                  <c:v>-31</c:v>
                </c:pt>
                <c:pt idx="9812">
                  <c:v>-35</c:v>
                </c:pt>
                <c:pt idx="9813">
                  <c:v>-36</c:v>
                </c:pt>
                <c:pt idx="9814">
                  <c:v>-29</c:v>
                </c:pt>
                <c:pt idx="9815">
                  <c:v>-31</c:v>
                </c:pt>
                <c:pt idx="9816">
                  <c:v>-27</c:v>
                </c:pt>
                <c:pt idx="9817">
                  <c:v>-28</c:v>
                </c:pt>
                <c:pt idx="9818">
                  <c:v>-27</c:v>
                </c:pt>
                <c:pt idx="9819">
                  <c:v>-27</c:v>
                </c:pt>
                <c:pt idx="9820">
                  <c:v>-30</c:v>
                </c:pt>
                <c:pt idx="9821">
                  <c:v>-19</c:v>
                </c:pt>
                <c:pt idx="9822">
                  <c:v>-20</c:v>
                </c:pt>
                <c:pt idx="9823">
                  <c:v>-23</c:v>
                </c:pt>
                <c:pt idx="9824">
                  <c:v>-23</c:v>
                </c:pt>
                <c:pt idx="9825">
                  <c:v>-25</c:v>
                </c:pt>
                <c:pt idx="9826">
                  <c:v>-35</c:v>
                </c:pt>
                <c:pt idx="9827">
                  <c:v>-37</c:v>
                </c:pt>
                <c:pt idx="9828">
                  <c:v>-32</c:v>
                </c:pt>
                <c:pt idx="9829">
                  <c:v>-57</c:v>
                </c:pt>
                <c:pt idx="9830">
                  <c:v>-57</c:v>
                </c:pt>
                <c:pt idx="9831">
                  <c:v>-59</c:v>
                </c:pt>
                <c:pt idx="9832">
                  <c:v>-47</c:v>
                </c:pt>
                <c:pt idx="9833">
                  <c:v>-40</c:v>
                </c:pt>
                <c:pt idx="9834">
                  <c:v>-37</c:v>
                </c:pt>
                <c:pt idx="9835">
                  <c:v>-32</c:v>
                </c:pt>
                <c:pt idx="9836">
                  <c:v>-51</c:v>
                </c:pt>
                <c:pt idx="9837">
                  <c:v>-42</c:v>
                </c:pt>
                <c:pt idx="9838">
                  <c:v>-42</c:v>
                </c:pt>
                <c:pt idx="9839">
                  <c:v>-57</c:v>
                </c:pt>
                <c:pt idx="9840">
                  <c:v>-45</c:v>
                </c:pt>
                <c:pt idx="9841">
                  <c:v>-28</c:v>
                </c:pt>
                <c:pt idx="9842">
                  <c:v>-26</c:v>
                </c:pt>
                <c:pt idx="9843">
                  <c:v>-32</c:v>
                </c:pt>
                <c:pt idx="9844">
                  <c:v>-24</c:v>
                </c:pt>
                <c:pt idx="9845">
                  <c:v>-35</c:v>
                </c:pt>
                <c:pt idx="9846">
                  <c:v>-21</c:v>
                </c:pt>
                <c:pt idx="9847">
                  <c:v>-32</c:v>
                </c:pt>
                <c:pt idx="9848">
                  <c:v>-24</c:v>
                </c:pt>
                <c:pt idx="9849">
                  <c:v>-25</c:v>
                </c:pt>
                <c:pt idx="9850">
                  <c:v>-22</c:v>
                </c:pt>
                <c:pt idx="9851">
                  <c:v>-25</c:v>
                </c:pt>
                <c:pt idx="9852">
                  <c:v>-30</c:v>
                </c:pt>
                <c:pt idx="9853">
                  <c:v>-50</c:v>
                </c:pt>
                <c:pt idx="9854">
                  <c:v>-53</c:v>
                </c:pt>
                <c:pt idx="9855">
                  <c:v>-52</c:v>
                </c:pt>
                <c:pt idx="9856">
                  <c:v>-44</c:v>
                </c:pt>
                <c:pt idx="9857">
                  <c:v>-46</c:v>
                </c:pt>
                <c:pt idx="9858">
                  <c:v>-43</c:v>
                </c:pt>
                <c:pt idx="9859">
                  <c:v>-37</c:v>
                </c:pt>
                <c:pt idx="9860">
                  <c:v>-50</c:v>
                </c:pt>
                <c:pt idx="9861">
                  <c:v>-41</c:v>
                </c:pt>
                <c:pt idx="9862">
                  <c:v>-40</c:v>
                </c:pt>
                <c:pt idx="9863">
                  <c:v>-57</c:v>
                </c:pt>
                <c:pt idx="9864">
                  <c:v>-43</c:v>
                </c:pt>
                <c:pt idx="9865">
                  <c:v>-32</c:v>
                </c:pt>
                <c:pt idx="9866">
                  <c:v>-30</c:v>
                </c:pt>
                <c:pt idx="9867">
                  <c:v>-32</c:v>
                </c:pt>
                <c:pt idx="9868">
                  <c:v>-29</c:v>
                </c:pt>
                <c:pt idx="9869">
                  <c:v>-31</c:v>
                </c:pt>
                <c:pt idx="9870">
                  <c:v>-29</c:v>
                </c:pt>
                <c:pt idx="9871">
                  <c:v>-36</c:v>
                </c:pt>
                <c:pt idx="9872">
                  <c:v>-28</c:v>
                </c:pt>
                <c:pt idx="9873">
                  <c:v>-31</c:v>
                </c:pt>
                <c:pt idx="9874">
                  <c:v>-30</c:v>
                </c:pt>
                <c:pt idx="9875">
                  <c:v>-37</c:v>
                </c:pt>
                <c:pt idx="9876">
                  <c:v>-30</c:v>
                </c:pt>
                <c:pt idx="9877">
                  <c:v>-26</c:v>
                </c:pt>
                <c:pt idx="9878">
                  <c:v>-21</c:v>
                </c:pt>
                <c:pt idx="9879">
                  <c:v>-19</c:v>
                </c:pt>
                <c:pt idx="9880">
                  <c:v>-22</c:v>
                </c:pt>
                <c:pt idx="9881">
                  <c:v>-21</c:v>
                </c:pt>
                <c:pt idx="9882">
                  <c:v>-23</c:v>
                </c:pt>
                <c:pt idx="9883">
                  <c:v>-23</c:v>
                </c:pt>
                <c:pt idx="9884">
                  <c:v>-26</c:v>
                </c:pt>
                <c:pt idx="9885">
                  <c:v>-24</c:v>
                </c:pt>
                <c:pt idx="9886">
                  <c:v>-24</c:v>
                </c:pt>
                <c:pt idx="9887">
                  <c:v>-25</c:v>
                </c:pt>
                <c:pt idx="9888">
                  <c:v>-23</c:v>
                </c:pt>
                <c:pt idx="9889">
                  <c:v>-44</c:v>
                </c:pt>
                <c:pt idx="9890">
                  <c:v>-42</c:v>
                </c:pt>
                <c:pt idx="9891">
                  <c:v>-43</c:v>
                </c:pt>
                <c:pt idx="9892">
                  <c:v>-27</c:v>
                </c:pt>
                <c:pt idx="9893">
                  <c:v>-23</c:v>
                </c:pt>
                <c:pt idx="9894">
                  <c:v>-26</c:v>
                </c:pt>
                <c:pt idx="9895">
                  <c:v>-26</c:v>
                </c:pt>
                <c:pt idx="9896">
                  <c:v>-29</c:v>
                </c:pt>
                <c:pt idx="9897">
                  <c:v>-25</c:v>
                </c:pt>
                <c:pt idx="9898">
                  <c:v>-29</c:v>
                </c:pt>
                <c:pt idx="9899">
                  <c:v>-34</c:v>
                </c:pt>
                <c:pt idx="9900">
                  <c:v>-32</c:v>
                </c:pt>
                <c:pt idx="9901">
                  <c:v>-38</c:v>
                </c:pt>
                <c:pt idx="9902">
                  <c:v>-36</c:v>
                </c:pt>
                <c:pt idx="9903">
                  <c:v>-35</c:v>
                </c:pt>
                <c:pt idx="9904">
                  <c:v>-28</c:v>
                </c:pt>
                <c:pt idx="9905">
                  <c:v>-27</c:v>
                </c:pt>
                <c:pt idx="9906">
                  <c:v>-27</c:v>
                </c:pt>
                <c:pt idx="9907">
                  <c:v>-29</c:v>
                </c:pt>
                <c:pt idx="9908">
                  <c:v>-35</c:v>
                </c:pt>
                <c:pt idx="9909">
                  <c:v>-34</c:v>
                </c:pt>
                <c:pt idx="9910">
                  <c:v>-30</c:v>
                </c:pt>
                <c:pt idx="9911">
                  <c:v>-38</c:v>
                </c:pt>
                <c:pt idx="9912">
                  <c:v>-31</c:v>
                </c:pt>
                <c:pt idx="9913">
                  <c:v>-41</c:v>
                </c:pt>
                <c:pt idx="9914">
                  <c:v>-53</c:v>
                </c:pt>
                <c:pt idx="9915">
                  <c:v>-53</c:v>
                </c:pt>
                <c:pt idx="9916">
                  <c:v>-51</c:v>
                </c:pt>
                <c:pt idx="9917">
                  <c:v>-52</c:v>
                </c:pt>
                <c:pt idx="9918">
                  <c:v>-48</c:v>
                </c:pt>
                <c:pt idx="9919">
                  <c:v>-37</c:v>
                </c:pt>
                <c:pt idx="9920">
                  <c:v>-47</c:v>
                </c:pt>
                <c:pt idx="9921">
                  <c:v>-42</c:v>
                </c:pt>
                <c:pt idx="9922">
                  <c:v>-46</c:v>
                </c:pt>
                <c:pt idx="9923">
                  <c:v>-48</c:v>
                </c:pt>
                <c:pt idx="9924">
                  <c:v>-45</c:v>
                </c:pt>
                <c:pt idx="9925">
                  <c:v>-64</c:v>
                </c:pt>
                <c:pt idx="9926">
                  <c:v>-60</c:v>
                </c:pt>
                <c:pt idx="9927">
                  <c:v>-65</c:v>
                </c:pt>
                <c:pt idx="9928">
                  <c:v>-56</c:v>
                </c:pt>
                <c:pt idx="9929">
                  <c:v>-47</c:v>
                </c:pt>
                <c:pt idx="9930">
                  <c:v>-98</c:v>
                </c:pt>
                <c:pt idx="9931">
                  <c:v>-49</c:v>
                </c:pt>
                <c:pt idx="9932">
                  <c:v>-43</c:v>
                </c:pt>
                <c:pt idx="9933">
                  <c:v>-44</c:v>
                </c:pt>
                <c:pt idx="9934">
                  <c:v>-61</c:v>
                </c:pt>
                <c:pt idx="9935">
                  <c:v>-83</c:v>
                </c:pt>
                <c:pt idx="9936">
                  <c:v>-59</c:v>
                </c:pt>
                <c:pt idx="9937">
                  <c:v>-63</c:v>
                </c:pt>
                <c:pt idx="9938">
                  <c:v>-55</c:v>
                </c:pt>
                <c:pt idx="9939">
                  <c:v>-70</c:v>
                </c:pt>
                <c:pt idx="9940">
                  <c:v>-61</c:v>
                </c:pt>
                <c:pt idx="9941">
                  <c:v>-57</c:v>
                </c:pt>
                <c:pt idx="9942">
                  <c:v>-53</c:v>
                </c:pt>
                <c:pt idx="9943">
                  <c:v>-61</c:v>
                </c:pt>
                <c:pt idx="9944">
                  <c:v>-63</c:v>
                </c:pt>
                <c:pt idx="9945">
                  <c:v>-74</c:v>
                </c:pt>
                <c:pt idx="9946">
                  <c:v>-54</c:v>
                </c:pt>
                <c:pt idx="9947">
                  <c:v>-70</c:v>
                </c:pt>
                <c:pt idx="9948">
                  <c:v>-65</c:v>
                </c:pt>
                <c:pt idx="9949">
                  <c:v>-47</c:v>
                </c:pt>
                <c:pt idx="9950">
                  <c:v>-53</c:v>
                </c:pt>
                <c:pt idx="9951">
                  <c:v>-41</c:v>
                </c:pt>
                <c:pt idx="9952">
                  <c:v>-37</c:v>
                </c:pt>
                <c:pt idx="9953">
                  <c:v>-33</c:v>
                </c:pt>
                <c:pt idx="9954">
                  <c:v>-53</c:v>
                </c:pt>
                <c:pt idx="9955">
                  <c:v>-41</c:v>
                </c:pt>
                <c:pt idx="9956">
                  <c:v>-41</c:v>
                </c:pt>
                <c:pt idx="9957">
                  <c:v>-39</c:v>
                </c:pt>
                <c:pt idx="9958">
                  <c:v>-46</c:v>
                </c:pt>
                <c:pt idx="9959">
                  <c:v>-57</c:v>
                </c:pt>
                <c:pt idx="9960">
                  <c:v>-41</c:v>
                </c:pt>
                <c:pt idx="9961">
                  <c:v>-38</c:v>
                </c:pt>
                <c:pt idx="9962">
                  <c:v>-38</c:v>
                </c:pt>
                <c:pt idx="9963">
                  <c:v>-35</c:v>
                </c:pt>
                <c:pt idx="9964">
                  <c:v>-28</c:v>
                </c:pt>
                <c:pt idx="9965">
                  <c:v>-27</c:v>
                </c:pt>
                <c:pt idx="9966">
                  <c:v>-25</c:v>
                </c:pt>
                <c:pt idx="9967">
                  <c:v>-28</c:v>
                </c:pt>
                <c:pt idx="9968">
                  <c:v>-27</c:v>
                </c:pt>
                <c:pt idx="9969">
                  <c:v>-37</c:v>
                </c:pt>
                <c:pt idx="9970">
                  <c:v>-40</c:v>
                </c:pt>
                <c:pt idx="9971">
                  <c:v>-34</c:v>
                </c:pt>
                <c:pt idx="9972">
                  <c:v>-35</c:v>
                </c:pt>
                <c:pt idx="9973">
                  <c:v>-37</c:v>
                </c:pt>
                <c:pt idx="9974">
                  <c:v>-43</c:v>
                </c:pt>
                <c:pt idx="9975">
                  <c:v>-45</c:v>
                </c:pt>
                <c:pt idx="9976">
                  <c:v>-40</c:v>
                </c:pt>
                <c:pt idx="9977">
                  <c:v>-31</c:v>
                </c:pt>
                <c:pt idx="9978">
                  <c:v>-35</c:v>
                </c:pt>
                <c:pt idx="9979">
                  <c:v>-35</c:v>
                </c:pt>
                <c:pt idx="9980">
                  <c:v>-43</c:v>
                </c:pt>
                <c:pt idx="9981">
                  <c:v>-39</c:v>
                </c:pt>
                <c:pt idx="9982">
                  <c:v>-37</c:v>
                </c:pt>
                <c:pt idx="9983">
                  <c:v>-63</c:v>
                </c:pt>
                <c:pt idx="9984">
                  <c:v>-41</c:v>
                </c:pt>
                <c:pt idx="9985">
                  <c:v>-57</c:v>
                </c:pt>
                <c:pt idx="9986">
                  <c:v>-51</c:v>
                </c:pt>
                <c:pt idx="9987">
                  <c:v>-48</c:v>
                </c:pt>
                <c:pt idx="9988">
                  <c:v>-34</c:v>
                </c:pt>
                <c:pt idx="9989">
                  <c:v>-36</c:v>
                </c:pt>
                <c:pt idx="9990">
                  <c:v>-34</c:v>
                </c:pt>
                <c:pt idx="9991">
                  <c:v>-36</c:v>
                </c:pt>
                <c:pt idx="9992">
                  <c:v>-36</c:v>
                </c:pt>
                <c:pt idx="9993">
                  <c:v>-42</c:v>
                </c:pt>
                <c:pt idx="9994">
                  <c:v>-40</c:v>
                </c:pt>
                <c:pt idx="9995">
                  <c:v>-45</c:v>
                </c:pt>
                <c:pt idx="9996">
                  <c:v>-47</c:v>
                </c:pt>
                <c:pt idx="9997">
                  <c:v>-39</c:v>
                </c:pt>
                <c:pt idx="9998">
                  <c:v>-36</c:v>
                </c:pt>
                <c:pt idx="9999">
                  <c:v>-35</c:v>
                </c:pt>
                <c:pt idx="10000">
                  <c:v>-33</c:v>
                </c:pt>
                <c:pt idx="10001">
                  <c:v>-38</c:v>
                </c:pt>
                <c:pt idx="10002">
                  <c:v>-32</c:v>
                </c:pt>
                <c:pt idx="10003">
                  <c:v>-37</c:v>
                </c:pt>
                <c:pt idx="10004">
                  <c:v>-42</c:v>
                </c:pt>
                <c:pt idx="10005">
                  <c:v>-43</c:v>
                </c:pt>
                <c:pt idx="10006">
                  <c:v>-41</c:v>
                </c:pt>
                <c:pt idx="10007">
                  <c:v>-45</c:v>
                </c:pt>
                <c:pt idx="10008">
                  <c:v>-50</c:v>
                </c:pt>
                <c:pt idx="10009">
                  <c:v>-48</c:v>
                </c:pt>
                <c:pt idx="10010">
                  <c:v>-50</c:v>
                </c:pt>
                <c:pt idx="10011">
                  <c:v>-46</c:v>
                </c:pt>
                <c:pt idx="10012">
                  <c:v>-29</c:v>
                </c:pt>
                <c:pt idx="10013">
                  <c:v>-31</c:v>
                </c:pt>
                <c:pt idx="10014">
                  <c:v>-33</c:v>
                </c:pt>
                <c:pt idx="10015">
                  <c:v>-37</c:v>
                </c:pt>
                <c:pt idx="10016">
                  <c:v>-38</c:v>
                </c:pt>
                <c:pt idx="10017">
                  <c:v>-47</c:v>
                </c:pt>
                <c:pt idx="10018">
                  <c:v>-46</c:v>
                </c:pt>
                <c:pt idx="10019">
                  <c:v>-52</c:v>
                </c:pt>
                <c:pt idx="10020">
                  <c:v>-41</c:v>
                </c:pt>
                <c:pt idx="10021">
                  <c:v>-26</c:v>
                </c:pt>
                <c:pt idx="10022">
                  <c:v>-27</c:v>
                </c:pt>
                <c:pt idx="10023">
                  <c:v>-25</c:v>
                </c:pt>
                <c:pt idx="10024">
                  <c:v>-23</c:v>
                </c:pt>
                <c:pt idx="10025">
                  <c:v>-25</c:v>
                </c:pt>
                <c:pt idx="10026">
                  <c:v>-26</c:v>
                </c:pt>
                <c:pt idx="10027">
                  <c:v>-25</c:v>
                </c:pt>
                <c:pt idx="10028">
                  <c:v>-27</c:v>
                </c:pt>
                <c:pt idx="10029">
                  <c:v>-32</c:v>
                </c:pt>
                <c:pt idx="10030">
                  <c:v>-27</c:v>
                </c:pt>
                <c:pt idx="10031">
                  <c:v>-34</c:v>
                </c:pt>
                <c:pt idx="10032">
                  <c:v>-26</c:v>
                </c:pt>
                <c:pt idx="10033">
                  <c:v>-41</c:v>
                </c:pt>
                <c:pt idx="10034">
                  <c:v>-46</c:v>
                </c:pt>
                <c:pt idx="10035">
                  <c:v>-41</c:v>
                </c:pt>
                <c:pt idx="10036">
                  <c:v>-38</c:v>
                </c:pt>
                <c:pt idx="10037">
                  <c:v>-37</c:v>
                </c:pt>
                <c:pt idx="10038">
                  <c:v>-40</c:v>
                </c:pt>
                <c:pt idx="10039">
                  <c:v>-37</c:v>
                </c:pt>
                <c:pt idx="10040">
                  <c:v>-36</c:v>
                </c:pt>
                <c:pt idx="10041">
                  <c:v>-38</c:v>
                </c:pt>
                <c:pt idx="10042">
                  <c:v>-37</c:v>
                </c:pt>
                <c:pt idx="10043">
                  <c:v>-46</c:v>
                </c:pt>
                <c:pt idx="10044">
                  <c:v>-35</c:v>
                </c:pt>
                <c:pt idx="10045">
                  <c:v>-35</c:v>
                </c:pt>
                <c:pt idx="10046">
                  <c:v>-37</c:v>
                </c:pt>
                <c:pt idx="10047">
                  <c:v>-33</c:v>
                </c:pt>
                <c:pt idx="10048">
                  <c:v>-25</c:v>
                </c:pt>
                <c:pt idx="10049">
                  <c:v>-28</c:v>
                </c:pt>
                <c:pt idx="10050">
                  <c:v>-36</c:v>
                </c:pt>
                <c:pt idx="10051">
                  <c:v>-32</c:v>
                </c:pt>
                <c:pt idx="10052">
                  <c:v>-34</c:v>
                </c:pt>
                <c:pt idx="10053">
                  <c:v>-31</c:v>
                </c:pt>
                <c:pt idx="10054">
                  <c:v>-40</c:v>
                </c:pt>
                <c:pt idx="10055">
                  <c:v>-36</c:v>
                </c:pt>
                <c:pt idx="10056">
                  <c:v>-34</c:v>
                </c:pt>
                <c:pt idx="10057">
                  <c:v>-49</c:v>
                </c:pt>
                <c:pt idx="10058">
                  <c:v>-52</c:v>
                </c:pt>
                <c:pt idx="10059">
                  <c:v>-42</c:v>
                </c:pt>
                <c:pt idx="10060">
                  <c:v>-43</c:v>
                </c:pt>
                <c:pt idx="10061">
                  <c:v>-41</c:v>
                </c:pt>
                <c:pt idx="10062">
                  <c:v>-39</c:v>
                </c:pt>
                <c:pt idx="10063">
                  <c:v>-45</c:v>
                </c:pt>
                <c:pt idx="10064">
                  <c:v>-35</c:v>
                </c:pt>
                <c:pt idx="10065">
                  <c:v>-37</c:v>
                </c:pt>
                <c:pt idx="10066">
                  <c:v>-44</c:v>
                </c:pt>
                <c:pt idx="10067">
                  <c:v>-45</c:v>
                </c:pt>
                <c:pt idx="10068">
                  <c:v>-53</c:v>
                </c:pt>
                <c:pt idx="10069">
                  <c:v>-43</c:v>
                </c:pt>
                <c:pt idx="10070">
                  <c:v>-44</c:v>
                </c:pt>
                <c:pt idx="10071">
                  <c:v>-45</c:v>
                </c:pt>
                <c:pt idx="10072">
                  <c:v>-42</c:v>
                </c:pt>
                <c:pt idx="10073">
                  <c:v>-42</c:v>
                </c:pt>
                <c:pt idx="10074">
                  <c:v>-42</c:v>
                </c:pt>
                <c:pt idx="10075">
                  <c:v>-52</c:v>
                </c:pt>
                <c:pt idx="10076">
                  <c:v>-42</c:v>
                </c:pt>
                <c:pt idx="10077">
                  <c:v>-46</c:v>
                </c:pt>
                <c:pt idx="10078">
                  <c:v>-38</c:v>
                </c:pt>
                <c:pt idx="10079">
                  <c:v>-48</c:v>
                </c:pt>
                <c:pt idx="10080">
                  <c:v>-40</c:v>
                </c:pt>
                <c:pt idx="10081">
                  <c:v>-23</c:v>
                </c:pt>
                <c:pt idx="10082">
                  <c:v>-30</c:v>
                </c:pt>
                <c:pt idx="10083">
                  <c:v>-26</c:v>
                </c:pt>
                <c:pt idx="10084">
                  <c:v>-21</c:v>
                </c:pt>
                <c:pt idx="10085">
                  <c:v>-20</c:v>
                </c:pt>
                <c:pt idx="10086">
                  <c:v>-24</c:v>
                </c:pt>
                <c:pt idx="10087">
                  <c:v>-28</c:v>
                </c:pt>
                <c:pt idx="10088">
                  <c:v>-28</c:v>
                </c:pt>
                <c:pt idx="10089">
                  <c:v>-32</c:v>
                </c:pt>
                <c:pt idx="10090">
                  <c:v>-24</c:v>
                </c:pt>
                <c:pt idx="10091">
                  <c:v>-12</c:v>
                </c:pt>
                <c:pt idx="10092">
                  <c:v>-51</c:v>
                </c:pt>
                <c:pt idx="10093">
                  <c:v>-41</c:v>
                </c:pt>
                <c:pt idx="10094">
                  <c:v>-39</c:v>
                </c:pt>
                <c:pt idx="10095">
                  <c:v>-39</c:v>
                </c:pt>
                <c:pt idx="10096">
                  <c:v>-32</c:v>
                </c:pt>
                <c:pt idx="10097">
                  <c:v>-33</c:v>
                </c:pt>
                <c:pt idx="10098">
                  <c:v>-47</c:v>
                </c:pt>
                <c:pt idx="10099">
                  <c:v>-45</c:v>
                </c:pt>
                <c:pt idx="10100">
                  <c:v>-53</c:v>
                </c:pt>
                <c:pt idx="10101">
                  <c:v>-55</c:v>
                </c:pt>
                <c:pt idx="10102">
                  <c:v>-62</c:v>
                </c:pt>
                <c:pt idx="10103">
                  <c:v>-54</c:v>
                </c:pt>
                <c:pt idx="10104">
                  <c:v>-46</c:v>
                </c:pt>
                <c:pt idx="10105">
                  <c:v>-38</c:v>
                </c:pt>
                <c:pt idx="10106">
                  <c:v>-48</c:v>
                </c:pt>
                <c:pt idx="10107">
                  <c:v>-38</c:v>
                </c:pt>
                <c:pt idx="10108">
                  <c:v>-35</c:v>
                </c:pt>
                <c:pt idx="10109">
                  <c:v>-40</c:v>
                </c:pt>
                <c:pt idx="10110">
                  <c:v>-35</c:v>
                </c:pt>
                <c:pt idx="10111">
                  <c:v>-39</c:v>
                </c:pt>
                <c:pt idx="10112">
                  <c:v>-51</c:v>
                </c:pt>
                <c:pt idx="10113">
                  <c:v>-41</c:v>
                </c:pt>
                <c:pt idx="10114">
                  <c:v>-51</c:v>
                </c:pt>
                <c:pt idx="10115">
                  <c:v>-40</c:v>
                </c:pt>
                <c:pt idx="10116">
                  <c:v>-47</c:v>
                </c:pt>
                <c:pt idx="10117">
                  <c:v>-43</c:v>
                </c:pt>
                <c:pt idx="10118">
                  <c:v>-51</c:v>
                </c:pt>
                <c:pt idx="10119">
                  <c:v>-43</c:v>
                </c:pt>
                <c:pt idx="10120">
                  <c:v>-50</c:v>
                </c:pt>
                <c:pt idx="10121">
                  <c:v>-43</c:v>
                </c:pt>
                <c:pt idx="10122">
                  <c:v>-49</c:v>
                </c:pt>
                <c:pt idx="10123">
                  <c:v>-50</c:v>
                </c:pt>
                <c:pt idx="10124">
                  <c:v>-47</c:v>
                </c:pt>
                <c:pt idx="10125">
                  <c:v>-46</c:v>
                </c:pt>
                <c:pt idx="10126">
                  <c:v>-49</c:v>
                </c:pt>
                <c:pt idx="10127">
                  <c:v>-55</c:v>
                </c:pt>
                <c:pt idx="10128">
                  <c:v>-22</c:v>
                </c:pt>
                <c:pt idx="10129">
                  <c:v>-28</c:v>
                </c:pt>
                <c:pt idx="10130">
                  <c:v>-23</c:v>
                </c:pt>
                <c:pt idx="10131">
                  <c:v>-26</c:v>
                </c:pt>
                <c:pt idx="10132">
                  <c:v>-27</c:v>
                </c:pt>
                <c:pt idx="10133">
                  <c:v>-22</c:v>
                </c:pt>
                <c:pt idx="10134">
                  <c:v>-22</c:v>
                </c:pt>
                <c:pt idx="10135">
                  <c:v>-30</c:v>
                </c:pt>
                <c:pt idx="10136">
                  <c:v>-33</c:v>
                </c:pt>
                <c:pt idx="10137">
                  <c:v>-29</c:v>
                </c:pt>
                <c:pt idx="10138">
                  <c:v>-31</c:v>
                </c:pt>
                <c:pt idx="10139">
                  <c:v>-25</c:v>
                </c:pt>
                <c:pt idx="10140">
                  <c:v>-39</c:v>
                </c:pt>
                <c:pt idx="10141">
                  <c:v>-46</c:v>
                </c:pt>
                <c:pt idx="10142">
                  <c:v>-41</c:v>
                </c:pt>
                <c:pt idx="10143">
                  <c:v>-34</c:v>
                </c:pt>
                <c:pt idx="10144">
                  <c:v>-29</c:v>
                </c:pt>
                <c:pt idx="10145">
                  <c:v>-33</c:v>
                </c:pt>
                <c:pt idx="10146">
                  <c:v>-24</c:v>
                </c:pt>
                <c:pt idx="10147">
                  <c:v>-40</c:v>
                </c:pt>
                <c:pt idx="10148">
                  <c:v>-34</c:v>
                </c:pt>
                <c:pt idx="10149">
                  <c:v>-31</c:v>
                </c:pt>
                <c:pt idx="10150">
                  <c:v>-41</c:v>
                </c:pt>
                <c:pt idx="10151">
                  <c:v>-38</c:v>
                </c:pt>
                <c:pt idx="10152">
                  <c:v>-51</c:v>
                </c:pt>
                <c:pt idx="10153">
                  <c:v>-46</c:v>
                </c:pt>
                <c:pt idx="10154">
                  <c:v>-40</c:v>
                </c:pt>
                <c:pt idx="10155">
                  <c:v>-46</c:v>
                </c:pt>
                <c:pt idx="10156">
                  <c:v>-36</c:v>
                </c:pt>
                <c:pt idx="10157">
                  <c:v>-43</c:v>
                </c:pt>
                <c:pt idx="10158">
                  <c:v>-42</c:v>
                </c:pt>
                <c:pt idx="10159">
                  <c:v>-45</c:v>
                </c:pt>
                <c:pt idx="10160">
                  <c:v>-34</c:v>
                </c:pt>
                <c:pt idx="10161">
                  <c:v>-30</c:v>
                </c:pt>
                <c:pt idx="10162">
                  <c:v>-34</c:v>
                </c:pt>
                <c:pt idx="10163">
                  <c:v>-34</c:v>
                </c:pt>
                <c:pt idx="10164">
                  <c:v>-34</c:v>
                </c:pt>
                <c:pt idx="10165">
                  <c:v>-35</c:v>
                </c:pt>
                <c:pt idx="10166">
                  <c:v>-37</c:v>
                </c:pt>
                <c:pt idx="10167">
                  <c:v>-45</c:v>
                </c:pt>
                <c:pt idx="10168">
                  <c:v>-71</c:v>
                </c:pt>
                <c:pt idx="10169">
                  <c:v>-70</c:v>
                </c:pt>
                <c:pt idx="10170">
                  <c:v>-67</c:v>
                </c:pt>
                <c:pt idx="10171">
                  <c:v>-77</c:v>
                </c:pt>
                <c:pt idx="10172">
                  <c:v>-71</c:v>
                </c:pt>
                <c:pt idx="10173">
                  <c:v>-50</c:v>
                </c:pt>
                <c:pt idx="10174">
                  <c:v>-65</c:v>
                </c:pt>
                <c:pt idx="10175">
                  <c:v>-51</c:v>
                </c:pt>
                <c:pt idx="10176">
                  <c:v>-57</c:v>
                </c:pt>
                <c:pt idx="10177">
                  <c:v>-59</c:v>
                </c:pt>
                <c:pt idx="10178">
                  <c:v>-88</c:v>
                </c:pt>
                <c:pt idx="10179">
                  <c:v>-67</c:v>
                </c:pt>
                <c:pt idx="10180">
                  <c:v>-27</c:v>
                </c:pt>
                <c:pt idx="10181">
                  <c:v>-25</c:v>
                </c:pt>
                <c:pt idx="10182">
                  <c:v>-22</c:v>
                </c:pt>
                <c:pt idx="10183">
                  <c:v>-25</c:v>
                </c:pt>
                <c:pt idx="10184">
                  <c:v>-28</c:v>
                </c:pt>
                <c:pt idx="10185">
                  <c:v>-25</c:v>
                </c:pt>
                <c:pt idx="10186">
                  <c:v>-28</c:v>
                </c:pt>
                <c:pt idx="10187">
                  <c:v>-23</c:v>
                </c:pt>
                <c:pt idx="10188">
                  <c:v>-26</c:v>
                </c:pt>
                <c:pt idx="10189">
                  <c:v>-21</c:v>
                </c:pt>
                <c:pt idx="10190">
                  <c:v>-26</c:v>
                </c:pt>
                <c:pt idx="10191">
                  <c:v>-26</c:v>
                </c:pt>
                <c:pt idx="10192">
                  <c:v>-28</c:v>
                </c:pt>
                <c:pt idx="10193">
                  <c:v>-26</c:v>
                </c:pt>
                <c:pt idx="10194">
                  <c:v>-23</c:v>
                </c:pt>
                <c:pt idx="10195">
                  <c:v>-25</c:v>
                </c:pt>
                <c:pt idx="10196">
                  <c:v>-24</c:v>
                </c:pt>
                <c:pt idx="10197">
                  <c:v>-28</c:v>
                </c:pt>
                <c:pt idx="10198">
                  <c:v>-29</c:v>
                </c:pt>
                <c:pt idx="10199">
                  <c:v>-28</c:v>
                </c:pt>
                <c:pt idx="10200">
                  <c:v>-32</c:v>
                </c:pt>
                <c:pt idx="10201">
                  <c:v>-35</c:v>
                </c:pt>
                <c:pt idx="10202">
                  <c:v>-30</c:v>
                </c:pt>
                <c:pt idx="10203">
                  <c:v>-33</c:v>
                </c:pt>
                <c:pt idx="10204">
                  <c:v>-31</c:v>
                </c:pt>
                <c:pt idx="10205">
                  <c:v>-25</c:v>
                </c:pt>
                <c:pt idx="10206">
                  <c:v>-23</c:v>
                </c:pt>
                <c:pt idx="10207">
                  <c:v>-26</c:v>
                </c:pt>
                <c:pt idx="10208">
                  <c:v>-25</c:v>
                </c:pt>
                <c:pt idx="10209">
                  <c:v>-31</c:v>
                </c:pt>
                <c:pt idx="10210">
                  <c:v>-23</c:v>
                </c:pt>
                <c:pt idx="10211">
                  <c:v>-36</c:v>
                </c:pt>
                <c:pt idx="10212">
                  <c:v>-27</c:v>
                </c:pt>
                <c:pt idx="10213">
                  <c:v>-33</c:v>
                </c:pt>
                <c:pt idx="10214">
                  <c:v>-28</c:v>
                </c:pt>
                <c:pt idx="10215">
                  <c:v>-28</c:v>
                </c:pt>
                <c:pt idx="10216">
                  <c:v>-33</c:v>
                </c:pt>
                <c:pt idx="10217">
                  <c:v>-32</c:v>
                </c:pt>
                <c:pt idx="10218">
                  <c:v>-30</c:v>
                </c:pt>
                <c:pt idx="10219">
                  <c:v>-27</c:v>
                </c:pt>
                <c:pt idx="10220">
                  <c:v>-37</c:v>
                </c:pt>
                <c:pt idx="10221">
                  <c:v>-32</c:v>
                </c:pt>
                <c:pt idx="10222">
                  <c:v>-25</c:v>
                </c:pt>
                <c:pt idx="10223">
                  <c:v>-31</c:v>
                </c:pt>
                <c:pt idx="10224">
                  <c:v>-30</c:v>
                </c:pt>
                <c:pt idx="10225">
                  <c:v>-24</c:v>
                </c:pt>
                <c:pt idx="10226">
                  <c:v>-34</c:v>
                </c:pt>
                <c:pt idx="10227">
                  <c:v>-36</c:v>
                </c:pt>
                <c:pt idx="10228">
                  <c:v>-30</c:v>
                </c:pt>
                <c:pt idx="10229">
                  <c:v>-30</c:v>
                </c:pt>
                <c:pt idx="10230">
                  <c:v>-27</c:v>
                </c:pt>
                <c:pt idx="10231">
                  <c:v>-23</c:v>
                </c:pt>
                <c:pt idx="10232">
                  <c:v>-28</c:v>
                </c:pt>
                <c:pt idx="10233">
                  <c:v>-22</c:v>
                </c:pt>
                <c:pt idx="10234">
                  <c:v>-22</c:v>
                </c:pt>
                <c:pt idx="10235">
                  <c:v>-23</c:v>
                </c:pt>
                <c:pt idx="10236">
                  <c:v>-28</c:v>
                </c:pt>
                <c:pt idx="10237">
                  <c:v>-24</c:v>
                </c:pt>
                <c:pt idx="10238">
                  <c:v>-29</c:v>
                </c:pt>
                <c:pt idx="10239">
                  <c:v>-31</c:v>
                </c:pt>
                <c:pt idx="10240">
                  <c:v>-48</c:v>
                </c:pt>
                <c:pt idx="10241">
                  <c:v>-42</c:v>
                </c:pt>
                <c:pt idx="10242">
                  <c:v>-40</c:v>
                </c:pt>
                <c:pt idx="10243">
                  <c:v>-31</c:v>
                </c:pt>
                <c:pt idx="10244">
                  <c:v>-32</c:v>
                </c:pt>
                <c:pt idx="10245">
                  <c:v>-39</c:v>
                </c:pt>
                <c:pt idx="10246">
                  <c:v>-35</c:v>
                </c:pt>
                <c:pt idx="10247">
                  <c:v>-38</c:v>
                </c:pt>
                <c:pt idx="10248">
                  <c:v>-31</c:v>
                </c:pt>
                <c:pt idx="10249">
                  <c:v>-37</c:v>
                </c:pt>
                <c:pt idx="10250">
                  <c:v>-37</c:v>
                </c:pt>
                <c:pt idx="10251">
                  <c:v>-39</c:v>
                </c:pt>
                <c:pt idx="10252">
                  <c:v>-62</c:v>
                </c:pt>
                <c:pt idx="10253">
                  <c:v>-59</c:v>
                </c:pt>
                <c:pt idx="10254">
                  <c:v>-62</c:v>
                </c:pt>
                <c:pt idx="10255">
                  <c:v>-61</c:v>
                </c:pt>
                <c:pt idx="10256">
                  <c:v>-48</c:v>
                </c:pt>
                <c:pt idx="10257">
                  <c:v>-49</c:v>
                </c:pt>
                <c:pt idx="10258">
                  <c:v>-51</c:v>
                </c:pt>
                <c:pt idx="10259">
                  <c:v>-43</c:v>
                </c:pt>
                <c:pt idx="10260">
                  <c:v>-62</c:v>
                </c:pt>
                <c:pt idx="10261">
                  <c:v>-63</c:v>
                </c:pt>
                <c:pt idx="10262">
                  <c:v>-82</c:v>
                </c:pt>
                <c:pt idx="10263">
                  <c:v>-58</c:v>
                </c:pt>
                <c:pt idx="10264">
                  <c:v>-60</c:v>
                </c:pt>
                <c:pt idx="10265">
                  <c:v>-56</c:v>
                </c:pt>
                <c:pt idx="10266">
                  <c:v>-53</c:v>
                </c:pt>
                <c:pt idx="10267">
                  <c:v>-58</c:v>
                </c:pt>
                <c:pt idx="10268">
                  <c:v>-41</c:v>
                </c:pt>
                <c:pt idx="10269">
                  <c:v>-47</c:v>
                </c:pt>
                <c:pt idx="10270">
                  <c:v>-38</c:v>
                </c:pt>
                <c:pt idx="10271">
                  <c:v>-45</c:v>
                </c:pt>
                <c:pt idx="10272">
                  <c:v>-41</c:v>
                </c:pt>
                <c:pt idx="10273">
                  <c:v>-52</c:v>
                </c:pt>
                <c:pt idx="10274">
                  <c:v>-62</c:v>
                </c:pt>
                <c:pt idx="10275">
                  <c:v>-52</c:v>
                </c:pt>
                <c:pt idx="10276">
                  <c:v>-15</c:v>
                </c:pt>
                <c:pt idx="10277">
                  <c:v>-23</c:v>
                </c:pt>
                <c:pt idx="10278">
                  <c:v>-19</c:v>
                </c:pt>
                <c:pt idx="10279">
                  <c:v>-21</c:v>
                </c:pt>
                <c:pt idx="10280">
                  <c:v>-16</c:v>
                </c:pt>
                <c:pt idx="10281">
                  <c:v>-14</c:v>
                </c:pt>
                <c:pt idx="10282">
                  <c:v>-27</c:v>
                </c:pt>
                <c:pt idx="10283">
                  <c:v>-25</c:v>
                </c:pt>
                <c:pt idx="10284">
                  <c:v>-22</c:v>
                </c:pt>
                <c:pt idx="10285">
                  <c:v>-12</c:v>
                </c:pt>
                <c:pt idx="10286">
                  <c:v>-28</c:v>
                </c:pt>
                <c:pt idx="10287">
                  <c:v>-34</c:v>
                </c:pt>
                <c:pt idx="10288">
                  <c:v>-28</c:v>
                </c:pt>
                <c:pt idx="10289">
                  <c:v>-31</c:v>
                </c:pt>
                <c:pt idx="10290">
                  <c:v>-28</c:v>
                </c:pt>
                <c:pt idx="10291">
                  <c:v>-28</c:v>
                </c:pt>
                <c:pt idx="10292">
                  <c:v>-28</c:v>
                </c:pt>
                <c:pt idx="10293">
                  <c:v>-30</c:v>
                </c:pt>
                <c:pt idx="10294">
                  <c:v>-45</c:v>
                </c:pt>
                <c:pt idx="10295">
                  <c:v>-39</c:v>
                </c:pt>
                <c:pt idx="10296">
                  <c:v>-43</c:v>
                </c:pt>
                <c:pt idx="10297">
                  <c:v>-35</c:v>
                </c:pt>
                <c:pt idx="10298">
                  <c:v>-32</c:v>
                </c:pt>
                <c:pt idx="10299">
                  <c:v>-59</c:v>
                </c:pt>
                <c:pt idx="10300">
                  <c:v>-61</c:v>
                </c:pt>
                <c:pt idx="10301">
                  <c:v>-56</c:v>
                </c:pt>
                <c:pt idx="10302">
                  <c:v>-47</c:v>
                </c:pt>
                <c:pt idx="10303">
                  <c:v>-48</c:v>
                </c:pt>
                <c:pt idx="10304">
                  <c:v>-56</c:v>
                </c:pt>
                <c:pt idx="10305">
                  <c:v>-56</c:v>
                </c:pt>
                <c:pt idx="10306">
                  <c:v>-52</c:v>
                </c:pt>
                <c:pt idx="10307">
                  <c:v>-58</c:v>
                </c:pt>
                <c:pt idx="10308">
                  <c:v>-49</c:v>
                </c:pt>
                <c:pt idx="10309">
                  <c:v>-72</c:v>
                </c:pt>
                <c:pt idx="10310">
                  <c:v>-60</c:v>
                </c:pt>
                <c:pt idx="10311">
                  <c:v>-70</c:v>
                </c:pt>
                <c:pt idx="10312">
                  <c:v>-61</c:v>
                </c:pt>
                <c:pt idx="10313">
                  <c:v>-60</c:v>
                </c:pt>
                <c:pt idx="10314">
                  <c:v>-47</c:v>
                </c:pt>
                <c:pt idx="10315">
                  <c:v>-48</c:v>
                </c:pt>
                <c:pt idx="10316">
                  <c:v>-62</c:v>
                </c:pt>
                <c:pt idx="10317">
                  <c:v>-65</c:v>
                </c:pt>
                <c:pt idx="10318">
                  <c:v>-69</c:v>
                </c:pt>
                <c:pt idx="10319">
                  <c:v>-67</c:v>
                </c:pt>
                <c:pt idx="10320">
                  <c:v>-51</c:v>
                </c:pt>
                <c:pt idx="10321">
                  <c:v>-56</c:v>
                </c:pt>
                <c:pt idx="10322">
                  <c:v>-70</c:v>
                </c:pt>
                <c:pt idx="10323">
                  <c:v>-48</c:v>
                </c:pt>
                <c:pt idx="10324">
                  <c:v>-32</c:v>
                </c:pt>
                <c:pt idx="10325">
                  <c:v>-31</c:v>
                </c:pt>
                <c:pt idx="10326">
                  <c:v>-31</c:v>
                </c:pt>
                <c:pt idx="10327">
                  <c:v>-29</c:v>
                </c:pt>
                <c:pt idx="10328">
                  <c:v>-35</c:v>
                </c:pt>
                <c:pt idx="10329">
                  <c:v>-43</c:v>
                </c:pt>
                <c:pt idx="10330">
                  <c:v>-37</c:v>
                </c:pt>
                <c:pt idx="10331">
                  <c:v>-37</c:v>
                </c:pt>
                <c:pt idx="10332">
                  <c:v>-44</c:v>
                </c:pt>
                <c:pt idx="10333">
                  <c:v>-62</c:v>
                </c:pt>
                <c:pt idx="10334">
                  <c:v>-56</c:v>
                </c:pt>
                <c:pt idx="10335">
                  <c:v>-46</c:v>
                </c:pt>
                <c:pt idx="10336">
                  <c:v>-64</c:v>
                </c:pt>
                <c:pt idx="10337">
                  <c:v>-44</c:v>
                </c:pt>
                <c:pt idx="10338">
                  <c:v>-39</c:v>
                </c:pt>
                <c:pt idx="10339">
                  <c:v>-40</c:v>
                </c:pt>
                <c:pt idx="10340">
                  <c:v>-42</c:v>
                </c:pt>
                <c:pt idx="10341">
                  <c:v>-33</c:v>
                </c:pt>
                <c:pt idx="10342">
                  <c:v>-44</c:v>
                </c:pt>
                <c:pt idx="10343">
                  <c:v>-47</c:v>
                </c:pt>
                <c:pt idx="10344">
                  <c:v>-44</c:v>
                </c:pt>
                <c:pt idx="10345">
                  <c:v>-50</c:v>
                </c:pt>
                <c:pt idx="10346">
                  <c:v>-59</c:v>
                </c:pt>
                <c:pt idx="10347">
                  <c:v>-49</c:v>
                </c:pt>
                <c:pt idx="10348">
                  <c:v>-53</c:v>
                </c:pt>
                <c:pt idx="10349">
                  <c:v>-55</c:v>
                </c:pt>
                <c:pt idx="10350">
                  <c:v>-49</c:v>
                </c:pt>
                <c:pt idx="10351">
                  <c:v>-50</c:v>
                </c:pt>
                <c:pt idx="10352">
                  <c:v>-48</c:v>
                </c:pt>
                <c:pt idx="10353">
                  <c:v>-51</c:v>
                </c:pt>
                <c:pt idx="10354">
                  <c:v>-44</c:v>
                </c:pt>
                <c:pt idx="10355">
                  <c:v>-55</c:v>
                </c:pt>
                <c:pt idx="10356">
                  <c:v>-55</c:v>
                </c:pt>
                <c:pt idx="10357">
                  <c:v>-64</c:v>
                </c:pt>
                <c:pt idx="10358">
                  <c:v>-47</c:v>
                </c:pt>
                <c:pt idx="10359">
                  <c:v>-57</c:v>
                </c:pt>
                <c:pt idx="10360">
                  <c:v>-38</c:v>
                </c:pt>
                <c:pt idx="10361">
                  <c:v>-42</c:v>
                </c:pt>
                <c:pt idx="10362">
                  <c:v>-31</c:v>
                </c:pt>
                <c:pt idx="10363">
                  <c:v>-28</c:v>
                </c:pt>
                <c:pt idx="10364">
                  <c:v>-26</c:v>
                </c:pt>
                <c:pt idx="10365">
                  <c:v>-35</c:v>
                </c:pt>
                <c:pt idx="10366">
                  <c:v>-30</c:v>
                </c:pt>
                <c:pt idx="10367">
                  <c:v>-35</c:v>
                </c:pt>
                <c:pt idx="10368">
                  <c:v>-43</c:v>
                </c:pt>
                <c:pt idx="10369">
                  <c:v>-63</c:v>
                </c:pt>
                <c:pt idx="10370">
                  <c:v>-50</c:v>
                </c:pt>
                <c:pt idx="10371">
                  <c:v>-28</c:v>
                </c:pt>
                <c:pt idx="10372">
                  <c:v>-26</c:v>
                </c:pt>
                <c:pt idx="10373">
                  <c:v>-23</c:v>
                </c:pt>
                <c:pt idx="10374">
                  <c:v>-24</c:v>
                </c:pt>
                <c:pt idx="10375">
                  <c:v>-28</c:v>
                </c:pt>
                <c:pt idx="10376">
                  <c:v>-24</c:v>
                </c:pt>
                <c:pt idx="10377">
                  <c:v>-14</c:v>
                </c:pt>
                <c:pt idx="10378">
                  <c:v>-22</c:v>
                </c:pt>
                <c:pt idx="10379">
                  <c:v>-18</c:v>
                </c:pt>
                <c:pt idx="10380">
                  <c:v>-23</c:v>
                </c:pt>
                <c:pt idx="10381">
                  <c:v>-21</c:v>
                </c:pt>
                <c:pt idx="10382">
                  <c:v>-30</c:v>
                </c:pt>
                <c:pt idx="10383">
                  <c:v>-43</c:v>
                </c:pt>
                <c:pt idx="10384">
                  <c:v>-34</c:v>
                </c:pt>
                <c:pt idx="10385">
                  <c:v>-36</c:v>
                </c:pt>
                <c:pt idx="10386">
                  <c:v>-31</c:v>
                </c:pt>
                <c:pt idx="10387">
                  <c:v>-36</c:v>
                </c:pt>
                <c:pt idx="10388">
                  <c:v>-34</c:v>
                </c:pt>
                <c:pt idx="10389">
                  <c:v>-32</c:v>
                </c:pt>
                <c:pt idx="10390">
                  <c:v>-30</c:v>
                </c:pt>
                <c:pt idx="10391">
                  <c:v>-55</c:v>
                </c:pt>
                <c:pt idx="10392">
                  <c:v>-32</c:v>
                </c:pt>
                <c:pt idx="10393">
                  <c:v>-44</c:v>
                </c:pt>
                <c:pt idx="10394">
                  <c:v>-44</c:v>
                </c:pt>
                <c:pt idx="10395">
                  <c:v>-46</c:v>
                </c:pt>
                <c:pt idx="10396">
                  <c:v>-41</c:v>
                </c:pt>
                <c:pt idx="10397">
                  <c:v>-46</c:v>
                </c:pt>
                <c:pt idx="10398">
                  <c:v>-36</c:v>
                </c:pt>
                <c:pt idx="10399">
                  <c:v>-31</c:v>
                </c:pt>
                <c:pt idx="10400">
                  <c:v>-33</c:v>
                </c:pt>
                <c:pt idx="10401">
                  <c:v>-36</c:v>
                </c:pt>
                <c:pt idx="10402">
                  <c:v>-35</c:v>
                </c:pt>
                <c:pt idx="10403">
                  <c:v>-38</c:v>
                </c:pt>
                <c:pt idx="10404">
                  <c:v>-39</c:v>
                </c:pt>
                <c:pt idx="10405">
                  <c:v>-46</c:v>
                </c:pt>
                <c:pt idx="10406">
                  <c:v>-48</c:v>
                </c:pt>
                <c:pt idx="10407">
                  <c:v>-26</c:v>
                </c:pt>
                <c:pt idx="10408">
                  <c:v>-25</c:v>
                </c:pt>
                <c:pt idx="10409">
                  <c:v>-40</c:v>
                </c:pt>
                <c:pt idx="10410">
                  <c:v>-25</c:v>
                </c:pt>
                <c:pt idx="10411">
                  <c:v>-28</c:v>
                </c:pt>
                <c:pt idx="10412">
                  <c:v>-45</c:v>
                </c:pt>
                <c:pt idx="10413">
                  <c:v>-45</c:v>
                </c:pt>
                <c:pt idx="10414">
                  <c:v>0</c:v>
                </c:pt>
                <c:pt idx="10415">
                  <c:v>-6</c:v>
                </c:pt>
                <c:pt idx="10416">
                  <c:v>-22</c:v>
                </c:pt>
                <c:pt idx="10417">
                  <c:v>-17</c:v>
                </c:pt>
                <c:pt idx="10418">
                  <c:v>-3</c:v>
                </c:pt>
                <c:pt idx="10419">
                  <c:v>-29</c:v>
                </c:pt>
                <c:pt idx="10420">
                  <c:v>-21</c:v>
                </c:pt>
                <c:pt idx="10421">
                  <c:v>-21</c:v>
                </c:pt>
                <c:pt idx="10422">
                  <c:v>-36</c:v>
                </c:pt>
                <c:pt idx="10423">
                  <c:v>-9</c:v>
                </c:pt>
                <c:pt idx="10424">
                  <c:v>-18</c:v>
                </c:pt>
                <c:pt idx="10425">
                  <c:v>-46</c:v>
                </c:pt>
                <c:pt idx="10426">
                  <c:v>-51</c:v>
                </c:pt>
                <c:pt idx="10427">
                  <c:v>-38</c:v>
                </c:pt>
                <c:pt idx="10428">
                  <c:v>-42</c:v>
                </c:pt>
                <c:pt idx="10429">
                  <c:v>-31</c:v>
                </c:pt>
                <c:pt idx="10430">
                  <c:v>-35</c:v>
                </c:pt>
                <c:pt idx="10431">
                  <c:v>-39</c:v>
                </c:pt>
                <c:pt idx="10432">
                  <c:v>-38</c:v>
                </c:pt>
                <c:pt idx="10433">
                  <c:v>-27</c:v>
                </c:pt>
                <c:pt idx="10434">
                  <c:v>-65</c:v>
                </c:pt>
                <c:pt idx="10435">
                  <c:v>-27</c:v>
                </c:pt>
                <c:pt idx="10436">
                  <c:v>-13</c:v>
                </c:pt>
                <c:pt idx="10437">
                  <c:v>-30</c:v>
                </c:pt>
                <c:pt idx="10438">
                  <c:v>-28</c:v>
                </c:pt>
                <c:pt idx="10439">
                  <c:v>-18</c:v>
                </c:pt>
                <c:pt idx="10440">
                  <c:v>-33</c:v>
                </c:pt>
                <c:pt idx="10441">
                  <c:v>-12</c:v>
                </c:pt>
                <c:pt idx="10442">
                  <c:v>-22</c:v>
                </c:pt>
                <c:pt idx="10443">
                  <c:v>-20</c:v>
                </c:pt>
                <c:pt idx="10444">
                  <c:v>-15</c:v>
                </c:pt>
                <c:pt idx="10445">
                  <c:v>-37</c:v>
                </c:pt>
                <c:pt idx="10446">
                  <c:v>-28</c:v>
                </c:pt>
                <c:pt idx="10447">
                  <c:v>173</c:v>
                </c:pt>
                <c:pt idx="10448">
                  <c:v>0</c:v>
                </c:pt>
                <c:pt idx="10449">
                  <c:v>0</c:v>
                </c:pt>
                <c:pt idx="10450">
                  <c:v>0</c:v>
                </c:pt>
                <c:pt idx="10451">
                  <c:v>-41</c:v>
                </c:pt>
                <c:pt idx="10452">
                  <c:v>-39</c:v>
                </c:pt>
                <c:pt idx="10453">
                  <c:v>-37</c:v>
                </c:pt>
                <c:pt idx="10454">
                  <c:v>-35</c:v>
                </c:pt>
                <c:pt idx="10455">
                  <c:v>-34</c:v>
                </c:pt>
                <c:pt idx="10456">
                  <c:v>-35</c:v>
                </c:pt>
                <c:pt idx="10457">
                  <c:v>-36</c:v>
                </c:pt>
                <c:pt idx="10458">
                  <c:v>-40</c:v>
                </c:pt>
                <c:pt idx="10459">
                  <c:v>-41</c:v>
                </c:pt>
                <c:pt idx="10460">
                  <c:v>-37</c:v>
                </c:pt>
                <c:pt idx="10461">
                  <c:v>-41</c:v>
                </c:pt>
                <c:pt idx="10462">
                  <c:v>-43</c:v>
                </c:pt>
                <c:pt idx="10463">
                  <c:v>-36</c:v>
                </c:pt>
                <c:pt idx="10464">
                  <c:v>-35</c:v>
                </c:pt>
                <c:pt idx="10465">
                  <c:v>-31</c:v>
                </c:pt>
                <c:pt idx="10466">
                  <c:v>-33</c:v>
                </c:pt>
                <c:pt idx="10467">
                  <c:v>-29</c:v>
                </c:pt>
                <c:pt idx="10468">
                  <c:v>-26</c:v>
                </c:pt>
                <c:pt idx="10469">
                  <c:v>-40</c:v>
                </c:pt>
                <c:pt idx="10470">
                  <c:v>-34</c:v>
                </c:pt>
                <c:pt idx="10471">
                  <c:v>-32</c:v>
                </c:pt>
                <c:pt idx="10472">
                  <c:v>-46</c:v>
                </c:pt>
                <c:pt idx="10473">
                  <c:v>-32</c:v>
                </c:pt>
                <c:pt idx="10474">
                  <c:v>-28</c:v>
                </c:pt>
                <c:pt idx="10475">
                  <c:v>3</c:v>
                </c:pt>
                <c:pt idx="10476">
                  <c:v>-19</c:v>
                </c:pt>
                <c:pt idx="10477">
                  <c:v>-23</c:v>
                </c:pt>
                <c:pt idx="10478">
                  <c:v>218</c:v>
                </c:pt>
                <c:pt idx="10479">
                  <c:v>-12</c:v>
                </c:pt>
                <c:pt idx="10480">
                  <c:v>-28</c:v>
                </c:pt>
                <c:pt idx="10481">
                  <c:v>-13</c:v>
                </c:pt>
                <c:pt idx="10482">
                  <c:v>-5</c:v>
                </c:pt>
                <c:pt idx="10483">
                  <c:v>-36</c:v>
                </c:pt>
                <c:pt idx="10484">
                  <c:v>-25</c:v>
                </c:pt>
                <c:pt idx="10485">
                  <c:v>-24</c:v>
                </c:pt>
                <c:pt idx="10486">
                  <c:v>-30</c:v>
                </c:pt>
                <c:pt idx="10487">
                  <c:v>-24</c:v>
                </c:pt>
                <c:pt idx="10488">
                  <c:v>-33</c:v>
                </c:pt>
                <c:pt idx="10489">
                  <c:v>-25</c:v>
                </c:pt>
                <c:pt idx="10490">
                  <c:v>-22</c:v>
                </c:pt>
                <c:pt idx="10491">
                  <c:v>-34</c:v>
                </c:pt>
                <c:pt idx="10492">
                  <c:v>-62</c:v>
                </c:pt>
                <c:pt idx="10493">
                  <c:v>-43</c:v>
                </c:pt>
                <c:pt idx="10494">
                  <c:v>-33</c:v>
                </c:pt>
                <c:pt idx="10495">
                  <c:v>-24</c:v>
                </c:pt>
                <c:pt idx="10496">
                  <c:v>-14</c:v>
                </c:pt>
                <c:pt idx="10497">
                  <c:v>-32</c:v>
                </c:pt>
                <c:pt idx="10498">
                  <c:v>-25</c:v>
                </c:pt>
                <c:pt idx="10499">
                  <c:v>-9</c:v>
                </c:pt>
                <c:pt idx="10500">
                  <c:v>-34</c:v>
                </c:pt>
                <c:pt idx="10501">
                  <c:v>-27</c:v>
                </c:pt>
                <c:pt idx="10502">
                  <c:v>-15</c:v>
                </c:pt>
                <c:pt idx="10503">
                  <c:v>-28</c:v>
                </c:pt>
                <c:pt idx="10504">
                  <c:v>-24</c:v>
                </c:pt>
                <c:pt idx="10505">
                  <c:v>-19</c:v>
                </c:pt>
                <c:pt idx="10506">
                  <c:v>-16</c:v>
                </c:pt>
                <c:pt idx="10507">
                  <c:v>-18</c:v>
                </c:pt>
                <c:pt idx="10508">
                  <c:v>-19</c:v>
                </c:pt>
                <c:pt idx="10509">
                  <c:v>-24</c:v>
                </c:pt>
                <c:pt idx="10510">
                  <c:v>-25</c:v>
                </c:pt>
                <c:pt idx="10511">
                  <c:v>-32</c:v>
                </c:pt>
                <c:pt idx="10512">
                  <c:v>-26</c:v>
                </c:pt>
                <c:pt idx="10513">
                  <c:v>-38</c:v>
                </c:pt>
                <c:pt idx="10514">
                  <c:v>-32</c:v>
                </c:pt>
                <c:pt idx="10515">
                  <c:v>-34</c:v>
                </c:pt>
                <c:pt idx="10516">
                  <c:v>-19</c:v>
                </c:pt>
                <c:pt idx="10517">
                  <c:v>-30</c:v>
                </c:pt>
                <c:pt idx="10518">
                  <c:v>-40</c:v>
                </c:pt>
                <c:pt idx="10519">
                  <c:v>-38</c:v>
                </c:pt>
                <c:pt idx="10520">
                  <c:v>-41</c:v>
                </c:pt>
                <c:pt idx="10521">
                  <c:v>-36</c:v>
                </c:pt>
                <c:pt idx="10522">
                  <c:v>-21</c:v>
                </c:pt>
                <c:pt idx="10523">
                  <c:v>-48</c:v>
                </c:pt>
                <c:pt idx="10524">
                  <c:v>-26</c:v>
                </c:pt>
                <c:pt idx="10525">
                  <c:v>-32</c:v>
                </c:pt>
                <c:pt idx="10526">
                  <c:v>-28</c:v>
                </c:pt>
                <c:pt idx="10527">
                  <c:v>-13</c:v>
                </c:pt>
                <c:pt idx="10528">
                  <c:v>-29</c:v>
                </c:pt>
                <c:pt idx="10529">
                  <c:v>11</c:v>
                </c:pt>
                <c:pt idx="10530">
                  <c:v>50</c:v>
                </c:pt>
                <c:pt idx="10531">
                  <c:v>0</c:v>
                </c:pt>
                <c:pt idx="10532">
                  <c:v>-40</c:v>
                </c:pt>
                <c:pt idx="10533">
                  <c:v>-43</c:v>
                </c:pt>
                <c:pt idx="10534">
                  <c:v>-42</c:v>
                </c:pt>
                <c:pt idx="10535">
                  <c:v>-49</c:v>
                </c:pt>
                <c:pt idx="10536">
                  <c:v>-30</c:v>
                </c:pt>
                <c:pt idx="10537">
                  <c:v>-38</c:v>
                </c:pt>
                <c:pt idx="10538">
                  <c:v>-31</c:v>
                </c:pt>
                <c:pt idx="10539">
                  <c:v>-34</c:v>
                </c:pt>
                <c:pt idx="10540">
                  <c:v>-36</c:v>
                </c:pt>
                <c:pt idx="10541">
                  <c:v>-41</c:v>
                </c:pt>
                <c:pt idx="10542">
                  <c:v>-57</c:v>
                </c:pt>
                <c:pt idx="10543">
                  <c:v>-53</c:v>
                </c:pt>
                <c:pt idx="10544">
                  <c:v>-39</c:v>
                </c:pt>
                <c:pt idx="10545">
                  <c:v>-43</c:v>
                </c:pt>
                <c:pt idx="10546">
                  <c:v>-40</c:v>
                </c:pt>
                <c:pt idx="10547">
                  <c:v>-33</c:v>
                </c:pt>
                <c:pt idx="10548">
                  <c:v>-30</c:v>
                </c:pt>
                <c:pt idx="10549">
                  <c:v>-44</c:v>
                </c:pt>
                <c:pt idx="10550">
                  <c:v>-41</c:v>
                </c:pt>
                <c:pt idx="10551">
                  <c:v>-36</c:v>
                </c:pt>
                <c:pt idx="10552">
                  <c:v>-43</c:v>
                </c:pt>
                <c:pt idx="10553">
                  <c:v>-39</c:v>
                </c:pt>
                <c:pt idx="10554">
                  <c:v>-35</c:v>
                </c:pt>
                <c:pt idx="10555">
                  <c:v>-39</c:v>
                </c:pt>
                <c:pt idx="10556">
                  <c:v>-20</c:v>
                </c:pt>
                <c:pt idx="10557">
                  <c:v>-29</c:v>
                </c:pt>
                <c:pt idx="10558">
                  <c:v>-31</c:v>
                </c:pt>
                <c:pt idx="10559">
                  <c:v>-34</c:v>
                </c:pt>
                <c:pt idx="10560">
                  <c:v>-33</c:v>
                </c:pt>
                <c:pt idx="10561">
                  <c:v>-40</c:v>
                </c:pt>
                <c:pt idx="10562">
                  <c:v>-33</c:v>
                </c:pt>
                <c:pt idx="10563">
                  <c:v>-21</c:v>
                </c:pt>
                <c:pt idx="10564">
                  <c:v>-20</c:v>
                </c:pt>
                <c:pt idx="10565">
                  <c:v>-60</c:v>
                </c:pt>
                <c:pt idx="10566">
                  <c:v>-62</c:v>
                </c:pt>
                <c:pt idx="10567">
                  <c:v>-54</c:v>
                </c:pt>
                <c:pt idx="10568">
                  <c:v>-33</c:v>
                </c:pt>
                <c:pt idx="10569">
                  <c:v>-18</c:v>
                </c:pt>
                <c:pt idx="10570">
                  <c:v>-20</c:v>
                </c:pt>
                <c:pt idx="10571">
                  <c:v>-18</c:v>
                </c:pt>
                <c:pt idx="10572">
                  <c:v>-22</c:v>
                </c:pt>
                <c:pt idx="10573">
                  <c:v>-57</c:v>
                </c:pt>
                <c:pt idx="10574">
                  <c:v>-54</c:v>
                </c:pt>
                <c:pt idx="10575">
                  <c:v>-58</c:v>
                </c:pt>
                <c:pt idx="10576">
                  <c:v>-43</c:v>
                </c:pt>
                <c:pt idx="10577">
                  <c:v>-42</c:v>
                </c:pt>
                <c:pt idx="10578">
                  <c:v>-55</c:v>
                </c:pt>
                <c:pt idx="10579">
                  <c:v>-43</c:v>
                </c:pt>
                <c:pt idx="10580">
                  <c:v>-38</c:v>
                </c:pt>
                <c:pt idx="10581">
                  <c:v>-39</c:v>
                </c:pt>
                <c:pt idx="10582">
                  <c:v>-41</c:v>
                </c:pt>
                <c:pt idx="10583">
                  <c:v>-42</c:v>
                </c:pt>
                <c:pt idx="10584">
                  <c:v>-30</c:v>
                </c:pt>
                <c:pt idx="10585">
                  <c:v>-32</c:v>
                </c:pt>
                <c:pt idx="10586">
                  <c:v>-40</c:v>
                </c:pt>
                <c:pt idx="10587">
                  <c:v>-38</c:v>
                </c:pt>
                <c:pt idx="10588">
                  <c:v>-36</c:v>
                </c:pt>
                <c:pt idx="10589">
                  <c:v>-38</c:v>
                </c:pt>
                <c:pt idx="10590">
                  <c:v>-35</c:v>
                </c:pt>
                <c:pt idx="10591">
                  <c:v>-37</c:v>
                </c:pt>
                <c:pt idx="10592">
                  <c:v>-31</c:v>
                </c:pt>
                <c:pt idx="10593">
                  <c:v>-31</c:v>
                </c:pt>
                <c:pt idx="10594">
                  <c:v>-32</c:v>
                </c:pt>
                <c:pt idx="10595">
                  <c:v>-32</c:v>
                </c:pt>
                <c:pt idx="10596">
                  <c:v>-35</c:v>
                </c:pt>
                <c:pt idx="10597">
                  <c:v>-37</c:v>
                </c:pt>
                <c:pt idx="10598">
                  <c:v>-43</c:v>
                </c:pt>
                <c:pt idx="10599">
                  <c:v>-44</c:v>
                </c:pt>
                <c:pt idx="10600">
                  <c:v>-39</c:v>
                </c:pt>
                <c:pt idx="10601">
                  <c:v>-34</c:v>
                </c:pt>
                <c:pt idx="10602">
                  <c:v>-48</c:v>
                </c:pt>
                <c:pt idx="10603">
                  <c:v>-32</c:v>
                </c:pt>
                <c:pt idx="10604">
                  <c:v>-42</c:v>
                </c:pt>
                <c:pt idx="10605">
                  <c:v>-37</c:v>
                </c:pt>
                <c:pt idx="10606">
                  <c:v>-41</c:v>
                </c:pt>
                <c:pt idx="10607">
                  <c:v>-35</c:v>
                </c:pt>
                <c:pt idx="10608">
                  <c:v>-37</c:v>
                </c:pt>
                <c:pt idx="10609">
                  <c:v>-33</c:v>
                </c:pt>
                <c:pt idx="10610">
                  <c:v>-41</c:v>
                </c:pt>
                <c:pt idx="10611">
                  <c:v>-26</c:v>
                </c:pt>
                <c:pt idx="10612">
                  <c:v>-25</c:v>
                </c:pt>
                <c:pt idx="10613">
                  <c:v>-20</c:v>
                </c:pt>
                <c:pt idx="10614">
                  <c:v>-30</c:v>
                </c:pt>
                <c:pt idx="10615">
                  <c:v>-30</c:v>
                </c:pt>
                <c:pt idx="10616">
                  <c:v>-37</c:v>
                </c:pt>
                <c:pt idx="10617">
                  <c:v>-35</c:v>
                </c:pt>
                <c:pt idx="10618">
                  <c:v>-40</c:v>
                </c:pt>
                <c:pt idx="10619">
                  <c:v>-47</c:v>
                </c:pt>
                <c:pt idx="10620">
                  <c:v>-39</c:v>
                </c:pt>
                <c:pt idx="10621">
                  <c:v>-44</c:v>
                </c:pt>
                <c:pt idx="10622">
                  <c:v>-33</c:v>
                </c:pt>
                <c:pt idx="10623">
                  <c:v>-16</c:v>
                </c:pt>
                <c:pt idx="10624">
                  <c:v>-21</c:v>
                </c:pt>
                <c:pt idx="10625">
                  <c:v>-24</c:v>
                </c:pt>
                <c:pt idx="10626">
                  <c:v>-27</c:v>
                </c:pt>
                <c:pt idx="10627">
                  <c:v>-25</c:v>
                </c:pt>
                <c:pt idx="10628">
                  <c:v>-24</c:v>
                </c:pt>
                <c:pt idx="10629">
                  <c:v>-24</c:v>
                </c:pt>
                <c:pt idx="10630">
                  <c:v>-29</c:v>
                </c:pt>
                <c:pt idx="10631">
                  <c:v>-20</c:v>
                </c:pt>
                <c:pt idx="10632">
                  <c:v>-25</c:v>
                </c:pt>
                <c:pt idx="10633">
                  <c:v>-21</c:v>
                </c:pt>
                <c:pt idx="10634">
                  <c:v>-30</c:v>
                </c:pt>
                <c:pt idx="10635">
                  <c:v>-27</c:v>
                </c:pt>
                <c:pt idx="10636">
                  <c:v>-27</c:v>
                </c:pt>
                <c:pt idx="10637">
                  <c:v>-30</c:v>
                </c:pt>
                <c:pt idx="10638">
                  <c:v>-35</c:v>
                </c:pt>
                <c:pt idx="10639">
                  <c:v>-28</c:v>
                </c:pt>
                <c:pt idx="10640">
                  <c:v>-29</c:v>
                </c:pt>
                <c:pt idx="10641">
                  <c:v>-30</c:v>
                </c:pt>
                <c:pt idx="10642">
                  <c:v>-30</c:v>
                </c:pt>
                <c:pt idx="10643">
                  <c:v>-35</c:v>
                </c:pt>
                <c:pt idx="10644">
                  <c:v>-31</c:v>
                </c:pt>
                <c:pt idx="10645">
                  <c:v>-40</c:v>
                </c:pt>
                <c:pt idx="10646">
                  <c:v>-42</c:v>
                </c:pt>
                <c:pt idx="10647">
                  <c:v>-45</c:v>
                </c:pt>
                <c:pt idx="10648">
                  <c:v>-49</c:v>
                </c:pt>
                <c:pt idx="10649">
                  <c:v>-37</c:v>
                </c:pt>
                <c:pt idx="10650">
                  <c:v>-51</c:v>
                </c:pt>
                <c:pt idx="10651">
                  <c:v>-47</c:v>
                </c:pt>
                <c:pt idx="10652">
                  <c:v>-43</c:v>
                </c:pt>
                <c:pt idx="10653">
                  <c:v>-47</c:v>
                </c:pt>
                <c:pt idx="10654">
                  <c:v>-44</c:v>
                </c:pt>
                <c:pt idx="10655">
                  <c:v>-39</c:v>
                </c:pt>
                <c:pt idx="10656">
                  <c:v>-44</c:v>
                </c:pt>
                <c:pt idx="10657">
                  <c:v>-44</c:v>
                </c:pt>
                <c:pt idx="10658">
                  <c:v>-25</c:v>
                </c:pt>
                <c:pt idx="10659">
                  <c:v>-29</c:v>
                </c:pt>
                <c:pt idx="10660">
                  <c:v>-48</c:v>
                </c:pt>
                <c:pt idx="10661">
                  <c:v>-28</c:v>
                </c:pt>
                <c:pt idx="10662">
                  <c:v>-23</c:v>
                </c:pt>
                <c:pt idx="10663">
                  <c:v>-30</c:v>
                </c:pt>
                <c:pt idx="10664">
                  <c:v>-27</c:v>
                </c:pt>
                <c:pt idx="10665">
                  <c:v>-32</c:v>
                </c:pt>
                <c:pt idx="10666">
                  <c:v>-39</c:v>
                </c:pt>
                <c:pt idx="10667">
                  <c:v>-31</c:v>
                </c:pt>
                <c:pt idx="10668">
                  <c:v>-38</c:v>
                </c:pt>
                <c:pt idx="10669">
                  <c:v>-36</c:v>
                </c:pt>
                <c:pt idx="10670">
                  <c:v>-38</c:v>
                </c:pt>
                <c:pt idx="10671">
                  <c:v>-41</c:v>
                </c:pt>
                <c:pt idx="10672">
                  <c:v>-30</c:v>
                </c:pt>
                <c:pt idx="10673">
                  <c:v>-29</c:v>
                </c:pt>
                <c:pt idx="10674">
                  <c:v>-29</c:v>
                </c:pt>
                <c:pt idx="10675">
                  <c:v>-27</c:v>
                </c:pt>
                <c:pt idx="10676">
                  <c:v>-38</c:v>
                </c:pt>
                <c:pt idx="10677">
                  <c:v>-23</c:v>
                </c:pt>
                <c:pt idx="10678">
                  <c:v>-49</c:v>
                </c:pt>
                <c:pt idx="10679">
                  <c:v>-31</c:v>
                </c:pt>
                <c:pt idx="10680">
                  <c:v>-29</c:v>
                </c:pt>
                <c:pt idx="10681">
                  <c:v>-27</c:v>
                </c:pt>
                <c:pt idx="10682">
                  <c:v>-37</c:v>
                </c:pt>
                <c:pt idx="10683">
                  <c:v>-33</c:v>
                </c:pt>
                <c:pt idx="10684">
                  <c:v>-30</c:v>
                </c:pt>
                <c:pt idx="10685">
                  <c:v>-32</c:v>
                </c:pt>
                <c:pt idx="10686">
                  <c:v>-31</c:v>
                </c:pt>
                <c:pt idx="10687">
                  <c:v>-35</c:v>
                </c:pt>
                <c:pt idx="10688">
                  <c:v>-29</c:v>
                </c:pt>
                <c:pt idx="10689">
                  <c:v>-29</c:v>
                </c:pt>
                <c:pt idx="10690">
                  <c:v>-32</c:v>
                </c:pt>
                <c:pt idx="10691">
                  <c:v>-29</c:v>
                </c:pt>
                <c:pt idx="10692">
                  <c:v>-29</c:v>
                </c:pt>
                <c:pt idx="10693">
                  <c:v>-30</c:v>
                </c:pt>
                <c:pt idx="10694">
                  <c:v>-44</c:v>
                </c:pt>
                <c:pt idx="10695">
                  <c:v>-40</c:v>
                </c:pt>
                <c:pt idx="10696">
                  <c:v>-36</c:v>
                </c:pt>
                <c:pt idx="10697">
                  <c:v>-43</c:v>
                </c:pt>
                <c:pt idx="10698">
                  <c:v>-37</c:v>
                </c:pt>
                <c:pt idx="10699">
                  <c:v>-41</c:v>
                </c:pt>
                <c:pt idx="10700">
                  <c:v>-32</c:v>
                </c:pt>
                <c:pt idx="10701">
                  <c:v>-37</c:v>
                </c:pt>
                <c:pt idx="10702">
                  <c:v>-47</c:v>
                </c:pt>
                <c:pt idx="10703">
                  <c:v>-35</c:v>
                </c:pt>
                <c:pt idx="10704">
                  <c:v>-51</c:v>
                </c:pt>
                <c:pt idx="10705">
                  <c:v>-48</c:v>
                </c:pt>
                <c:pt idx="10706">
                  <c:v>-37</c:v>
                </c:pt>
                <c:pt idx="10707">
                  <c:v>-37</c:v>
                </c:pt>
                <c:pt idx="10708">
                  <c:v>-33</c:v>
                </c:pt>
                <c:pt idx="10709">
                  <c:v>-38</c:v>
                </c:pt>
                <c:pt idx="10710">
                  <c:v>-34</c:v>
                </c:pt>
                <c:pt idx="10711">
                  <c:v>-39</c:v>
                </c:pt>
                <c:pt idx="10712">
                  <c:v>-39</c:v>
                </c:pt>
                <c:pt idx="10713">
                  <c:v>-37</c:v>
                </c:pt>
                <c:pt idx="10714">
                  <c:v>-37</c:v>
                </c:pt>
                <c:pt idx="10715">
                  <c:v>-33</c:v>
                </c:pt>
                <c:pt idx="10716">
                  <c:v>-44</c:v>
                </c:pt>
                <c:pt idx="10717">
                  <c:v>-49</c:v>
                </c:pt>
                <c:pt idx="10718">
                  <c:v>-31</c:v>
                </c:pt>
                <c:pt idx="10719">
                  <c:v>-23</c:v>
                </c:pt>
                <c:pt idx="10720">
                  <c:v>-31</c:v>
                </c:pt>
                <c:pt idx="10721">
                  <c:v>-27</c:v>
                </c:pt>
                <c:pt idx="10722">
                  <c:v>-26</c:v>
                </c:pt>
                <c:pt idx="10723">
                  <c:v>-28</c:v>
                </c:pt>
                <c:pt idx="10724">
                  <c:v>-30</c:v>
                </c:pt>
                <c:pt idx="10725">
                  <c:v>-23</c:v>
                </c:pt>
                <c:pt idx="10726">
                  <c:v>-25</c:v>
                </c:pt>
                <c:pt idx="10727">
                  <c:v>-41</c:v>
                </c:pt>
                <c:pt idx="10728">
                  <c:v>-38</c:v>
                </c:pt>
                <c:pt idx="10729">
                  <c:v>-49</c:v>
                </c:pt>
                <c:pt idx="10730">
                  <c:v>-36</c:v>
                </c:pt>
                <c:pt idx="10731">
                  <c:v>-45</c:v>
                </c:pt>
                <c:pt idx="10732">
                  <c:v>-44</c:v>
                </c:pt>
                <c:pt idx="10733">
                  <c:v>-39</c:v>
                </c:pt>
                <c:pt idx="10734">
                  <c:v>-34</c:v>
                </c:pt>
                <c:pt idx="10735">
                  <c:v>-39</c:v>
                </c:pt>
                <c:pt idx="10736">
                  <c:v>-37</c:v>
                </c:pt>
                <c:pt idx="10737">
                  <c:v>-40</c:v>
                </c:pt>
                <c:pt idx="10738">
                  <c:v>-39</c:v>
                </c:pt>
                <c:pt idx="10739">
                  <c:v>-32</c:v>
                </c:pt>
                <c:pt idx="10740">
                  <c:v>-31</c:v>
                </c:pt>
                <c:pt idx="10741">
                  <c:v>-23</c:v>
                </c:pt>
                <c:pt idx="10742">
                  <c:v>-26</c:v>
                </c:pt>
                <c:pt idx="10743">
                  <c:v>-19</c:v>
                </c:pt>
                <c:pt idx="10744">
                  <c:v>-22</c:v>
                </c:pt>
                <c:pt idx="10745">
                  <c:v>-28</c:v>
                </c:pt>
                <c:pt idx="10746">
                  <c:v>-19</c:v>
                </c:pt>
                <c:pt idx="10747">
                  <c:v>-33</c:v>
                </c:pt>
                <c:pt idx="10748">
                  <c:v>-49</c:v>
                </c:pt>
                <c:pt idx="10749">
                  <c:v>-51</c:v>
                </c:pt>
                <c:pt idx="10750">
                  <c:v>-45</c:v>
                </c:pt>
                <c:pt idx="10751">
                  <c:v>-44</c:v>
                </c:pt>
                <c:pt idx="10752">
                  <c:v>-34</c:v>
                </c:pt>
                <c:pt idx="10753">
                  <c:v>-38</c:v>
                </c:pt>
                <c:pt idx="10754">
                  <c:v>-38</c:v>
                </c:pt>
                <c:pt idx="10755">
                  <c:v>-35</c:v>
                </c:pt>
                <c:pt idx="10756">
                  <c:v>-34</c:v>
                </c:pt>
                <c:pt idx="10757">
                  <c:v>-37</c:v>
                </c:pt>
                <c:pt idx="10758">
                  <c:v>-49</c:v>
                </c:pt>
                <c:pt idx="10759">
                  <c:v>-53</c:v>
                </c:pt>
                <c:pt idx="10760">
                  <c:v>-37</c:v>
                </c:pt>
                <c:pt idx="10761">
                  <c:v>-28</c:v>
                </c:pt>
                <c:pt idx="10762">
                  <c:v>-33</c:v>
                </c:pt>
                <c:pt idx="10763">
                  <c:v>-28</c:v>
                </c:pt>
                <c:pt idx="10764">
                  <c:v>-33</c:v>
                </c:pt>
                <c:pt idx="10765">
                  <c:v>-26</c:v>
                </c:pt>
                <c:pt idx="10766">
                  <c:v>-25</c:v>
                </c:pt>
                <c:pt idx="10767">
                  <c:v>-39</c:v>
                </c:pt>
                <c:pt idx="10768">
                  <c:v>-40</c:v>
                </c:pt>
                <c:pt idx="10769">
                  <c:v>-50</c:v>
                </c:pt>
                <c:pt idx="10770">
                  <c:v>-39</c:v>
                </c:pt>
                <c:pt idx="10771">
                  <c:v>-33</c:v>
                </c:pt>
                <c:pt idx="10772">
                  <c:v>-41</c:v>
                </c:pt>
                <c:pt idx="10773">
                  <c:v>-35</c:v>
                </c:pt>
                <c:pt idx="10774">
                  <c:v>-31</c:v>
                </c:pt>
                <c:pt idx="10775">
                  <c:v>-42</c:v>
                </c:pt>
                <c:pt idx="10776">
                  <c:v>-38</c:v>
                </c:pt>
                <c:pt idx="10777">
                  <c:v>-31</c:v>
                </c:pt>
                <c:pt idx="10778">
                  <c:v>-31</c:v>
                </c:pt>
                <c:pt idx="10779">
                  <c:v>-36</c:v>
                </c:pt>
                <c:pt idx="10780">
                  <c:v>-38</c:v>
                </c:pt>
                <c:pt idx="10781">
                  <c:v>-39</c:v>
                </c:pt>
                <c:pt idx="10782">
                  <c:v>-40</c:v>
                </c:pt>
                <c:pt idx="10783">
                  <c:v>-42</c:v>
                </c:pt>
                <c:pt idx="10784">
                  <c:v>-33</c:v>
                </c:pt>
                <c:pt idx="10785">
                  <c:v>-30</c:v>
                </c:pt>
                <c:pt idx="10786">
                  <c:v>-29</c:v>
                </c:pt>
                <c:pt idx="10787">
                  <c:v>-28</c:v>
                </c:pt>
                <c:pt idx="10788">
                  <c:v>-33</c:v>
                </c:pt>
                <c:pt idx="10789">
                  <c:v>-25</c:v>
                </c:pt>
                <c:pt idx="10790">
                  <c:v>-22</c:v>
                </c:pt>
                <c:pt idx="10791">
                  <c:v>-25</c:v>
                </c:pt>
                <c:pt idx="10792">
                  <c:v>-25</c:v>
                </c:pt>
                <c:pt idx="10793">
                  <c:v>-26</c:v>
                </c:pt>
                <c:pt idx="10794">
                  <c:v>-39</c:v>
                </c:pt>
                <c:pt idx="10795">
                  <c:v>-43</c:v>
                </c:pt>
                <c:pt idx="10796">
                  <c:v>-49</c:v>
                </c:pt>
                <c:pt idx="10797">
                  <c:v>-41</c:v>
                </c:pt>
                <c:pt idx="10798">
                  <c:v>-37</c:v>
                </c:pt>
                <c:pt idx="10799">
                  <c:v>-46</c:v>
                </c:pt>
                <c:pt idx="10800">
                  <c:v>-40</c:v>
                </c:pt>
                <c:pt idx="10801">
                  <c:v>-31</c:v>
                </c:pt>
                <c:pt idx="10802">
                  <c:v>-30</c:v>
                </c:pt>
                <c:pt idx="10803">
                  <c:v>-34</c:v>
                </c:pt>
                <c:pt idx="10804">
                  <c:v>-40</c:v>
                </c:pt>
                <c:pt idx="10805">
                  <c:v>-44</c:v>
                </c:pt>
                <c:pt idx="10806">
                  <c:v>-47</c:v>
                </c:pt>
                <c:pt idx="10807">
                  <c:v>-43</c:v>
                </c:pt>
                <c:pt idx="10808">
                  <c:v>-56</c:v>
                </c:pt>
                <c:pt idx="10809">
                  <c:v>-48</c:v>
                </c:pt>
                <c:pt idx="10810">
                  <c:v>-47</c:v>
                </c:pt>
                <c:pt idx="10811">
                  <c:v>-38</c:v>
                </c:pt>
                <c:pt idx="10812">
                  <c:v>-37</c:v>
                </c:pt>
                <c:pt idx="10813">
                  <c:v>-35</c:v>
                </c:pt>
                <c:pt idx="10814">
                  <c:v>-29</c:v>
                </c:pt>
                <c:pt idx="10815">
                  <c:v>-32</c:v>
                </c:pt>
                <c:pt idx="10816">
                  <c:v>-35</c:v>
                </c:pt>
                <c:pt idx="10817">
                  <c:v>-39</c:v>
                </c:pt>
                <c:pt idx="10818">
                  <c:v>-43</c:v>
                </c:pt>
                <c:pt idx="10819">
                  <c:v>-39</c:v>
                </c:pt>
                <c:pt idx="10820">
                  <c:v>-37</c:v>
                </c:pt>
                <c:pt idx="10821">
                  <c:v>-37</c:v>
                </c:pt>
                <c:pt idx="10822">
                  <c:v>-33</c:v>
                </c:pt>
                <c:pt idx="10823">
                  <c:v>-33</c:v>
                </c:pt>
                <c:pt idx="10824">
                  <c:v>-33</c:v>
                </c:pt>
                <c:pt idx="10825">
                  <c:v>-26</c:v>
                </c:pt>
                <c:pt idx="10826">
                  <c:v>-34</c:v>
                </c:pt>
                <c:pt idx="10827">
                  <c:v>-37</c:v>
                </c:pt>
                <c:pt idx="10828">
                  <c:v>-38</c:v>
                </c:pt>
                <c:pt idx="10829">
                  <c:v>-34</c:v>
                </c:pt>
                <c:pt idx="10830">
                  <c:v>-57</c:v>
                </c:pt>
                <c:pt idx="10831">
                  <c:v>-41</c:v>
                </c:pt>
                <c:pt idx="10832">
                  <c:v>-42</c:v>
                </c:pt>
                <c:pt idx="10833">
                  <c:v>-38</c:v>
                </c:pt>
                <c:pt idx="10834">
                  <c:v>-35</c:v>
                </c:pt>
                <c:pt idx="10835">
                  <c:v>-33</c:v>
                </c:pt>
                <c:pt idx="10836">
                  <c:v>-29</c:v>
                </c:pt>
                <c:pt idx="10837">
                  <c:v>-25</c:v>
                </c:pt>
                <c:pt idx="10838">
                  <c:v>-18</c:v>
                </c:pt>
                <c:pt idx="10839">
                  <c:v>-22</c:v>
                </c:pt>
                <c:pt idx="10840">
                  <c:v>-45</c:v>
                </c:pt>
                <c:pt idx="10841">
                  <c:v>-40</c:v>
                </c:pt>
                <c:pt idx="10842">
                  <c:v>-36</c:v>
                </c:pt>
                <c:pt idx="10843">
                  <c:v>-26</c:v>
                </c:pt>
                <c:pt idx="10844">
                  <c:v>-32</c:v>
                </c:pt>
                <c:pt idx="10845">
                  <c:v>-33</c:v>
                </c:pt>
                <c:pt idx="10846">
                  <c:v>-24</c:v>
                </c:pt>
                <c:pt idx="10847">
                  <c:v>-21</c:v>
                </c:pt>
                <c:pt idx="10848">
                  <c:v>-17</c:v>
                </c:pt>
                <c:pt idx="10849">
                  <c:v>-30</c:v>
                </c:pt>
                <c:pt idx="10850">
                  <c:v>-29</c:v>
                </c:pt>
                <c:pt idx="10851">
                  <c:v>-55</c:v>
                </c:pt>
                <c:pt idx="10852">
                  <c:v>-35</c:v>
                </c:pt>
                <c:pt idx="10853">
                  <c:v>-43</c:v>
                </c:pt>
                <c:pt idx="10854">
                  <c:v>-25</c:v>
                </c:pt>
                <c:pt idx="10855">
                  <c:v>-43</c:v>
                </c:pt>
                <c:pt idx="10856">
                  <c:v>-34</c:v>
                </c:pt>
                <c:pt idx="10857">
                  <c:v>-44</c:v>
                </c:pt>
                <c:pt idx="10858">
                  <c:v>-41</c:v>
                </c:pt>
                <c:pt idx="10859">
                  <c:v>-47</c:v>
                </c:pt>
                <c:pt idx="10860">
                  <c:v>-50</c:v>
                </c:pt>
                <c:pt idx="10861">
                  <c:v>-39</c:v>
                </c:pt>
                <c:pt idx="10862">
                  <c:v>-42</c:v>
                </c:pt>
                <c:pt idx="10863">
                  <c:v>-39</c:v>
                </c:pt>
                <c:pt idx="10864">
                  <c:v>-38</c:v>
                </c:pt>
                <c:pt idx="10865">
                  <c:v>-37</c:v>
                </c:pt>
                <c:pt idx="10866">
                  <c:v>-37</c:v>
                </c:pt>
                <c:pt idx="10867">
                  <c:v>-33</c:v>
                </c:pt>
                <c:pt idx="10868">
                  <c:v>-32</c:v>
                </c:pt>
                <c:pt idx="10869">
                  <c:v>-38</c:v>
                </c:pt>
                <c:pt idx="10870">
                  <c:v>-36</c:v>
                </c:pt>
                <c:pt idx="10871">
                  <c:v>-41</c:v>
                </c:pt>
                <c:pt idx="10872">
                  <c:v>-43</c:v>
                </c:pt>
                <c:pt idx="10873">
                  <c:v>-42</c:v>
                </c:pt>
                <c:pt idx="10874">
                  <c:v>-46</c:v>
                </c:pt>
                <c:pt idx="10875">
                  <c:v>-47</c:v>
                </c:pt>
                <c:pt idx="10876">
                  <c:v>-44</c:v>
                </c:pt>
                <c:pt idx="10877">
                  <c:v>-45</c:v>
                </c:pt>
                <c:pt idx="10878">
                  <c:v>-38</c:v>
                </c:pt>
                <c:pt idx="10879">
                  <c:v>-35</c:v>
                </c:pt>
                <c:pt idx="10880">
                  <c:v>-41</c:v>
                </c:pt>
                <c:pt idx="10881">
                  <c:v>-34</c:v>
                </c:pt>
                <c:pt idx="10882">
                  <c:v>-41</c:v>
                </c:pt>
                <c:pt idx="10883">
                  <c:v>-32</c:v>
                </c:pt>
                <c:pt idx="10884">
                  <c:v>-36</c:v>
                </c:pt>
                <c:pt idx="10885">
                  <c:v>-38</c:v>
                </c:pt>
                <c:pt idx="10886">
                  <c:v>-38</c:v>
                </c:pt>
                <c:pt idx="10887">
                  <c:v>-34</c:v>
                </c:pt>
                <c:pt idx="10888">
                  <c:v>-37</c:v>
                </c:pt>
                <c:pt idx="10889">
                  <c:v>-20</c:v>
                </c:pt>
                <c:pt idx="10890">
                  <c:v>-19</c:v>
                </c:pt>
                <c:pt idx="10891">
                  <c:v>-22</c:v>
                </c:pt>
                <c:pt idx="10892">
                  <c:v>-17</c:v>
                </c:pt>
                <c:pt idx="10893">
                  <c:v>-19</c:v>
                </c:pt>
                <c:pt idx="10894">
                  <c:v>-31</c:v>
                </c:pt>
                <c:pt idx="10895">
                  <c:v>-32</c:v>
                </c:pt>
                <c:pt idx="10896">
                  <c:v>-26</c:v>
                </c:pt>
                <c:pt idx="10897">
                  <c:v>-24</c:v>
                </c:pt>
                <c:pt idx="10898">
                  <c:v>-23</c:v>
                </c:pt>
                <c:pt idx="10899">
                  <c:v>-44</c:v>
                </c:pt>
                <c:pt idx="10900">
                  <c:v>-42</c:v>
                </c:pt>
                <c:pt idx="10901">
                  <c:v>-49</c:v>
                </c:pt>
                <c:pt idx="10902">
                  <c:v>-37</c:v>
                </c:pt>
                <c:pt idx="10903">
                  <c:v>-27</c:v>
                </c:pt>
                <c:pt idx="10904">
                  <c:v>-31</c:v>
                </c:pt>
                <c:pt idx="10905">
                  <c:v>-30</c:v>
                </c:pt>
                <c:pt idx="10906">
                  <c:v>-35</c:v>
                </c:pt>
                <c:pt idx="10907">
                  <c:v>-44</c:v>
                </c:pt>
                <c:pt idx="10908">
                  <c:v>-43</c:v>
                </c:pt>
                <c:pt idx="10909">
                  <c:v>-42</c:v>
                </c:pt>
                <c:pt idx="10910">
                  <c:v>-41</c:v>
                </c:pt>
                <c:pt idx="10911">
                  <c:v>-15</c:v>
                </c:pt>
                <c:pt idx="10912">
                  <c:v>-31</c:v>
                </c:pt>
                <c:pt idx="10913">
                  <c:v>-32</c:v>
                </c:pt>
                <c:pt idx="10914">
                  <c:v>-26</c:v>
                </c:pt>
                <c:pt idx="10915">
                  <c:v>-32</c:v>
                </c:pt>
                <c:pt idx="10916">
                  <c:v>-30</c:v>
                </c:pt>
                <c:pt idx="10917">
                  <c:v>-32</c:v>
                </c:pt>
                <c:pt idx="10918">
                  <c:v>-27</c:v>
                </c:pt>
                <c:pt idx="10919">
                  <c:v>-38</c:v>
                </c:pt>
                <c:pt idx="10920">
                  <c:v>-44</c:v>
                </c:pt>
                <c:pt idx="10921">
                  <c:v>-47</c:v>
                </c:pt>
                <c:pt idx="10922">
                  <c:v>-40</c:v>
                </c:pt>
                <c:pt idx="10923">
                  <c:v>-42</c:v>
                </c:pt>
                <c:pt idx="10924">
                  <c:v>-38</c:v>
                </c:pt>
                <c:pt idx="10925">
                  <c:v>-37</c:v>
                </c:pt>
                <c:pt idx="10926">
                  <c:v>-30</c:v>
                </c:pt>
                <c:pt idx="10927">
                  <c:v>-37</c:v>
                </c:pt>
                <c:pt idx="10928">
                  <c:v>-36</c:v>
                </c:pt>
                <c:pt idx="10929">
                  <c:v>-38</c:v>
                </c:pt>
                <c:pt idx="10930">
                  <c:v>-35</c:v>
                </c:pt>
                <c:pt idx="10931">
                  <c:v>-43</c:v>
                </c:pt>
                <c:pt idx="10932">
                  <c:v>-39</c:v>
                </c:pt>
                <c:pt idx="10933">
                  <c:v>-35</c:v>
                </c:pt>
                <c:pt idx="10934">
                  <c:v>-33</c:v>
                </c:pt>
                <c:pt idx="10935">
                  <c:v>-34</c:v>
                </c:pt>
                <c:pt idx="10936">
                  <c:v>-40</c:v>
                </c:pt>
                <c:pt idx="10937">
                  <c:v>-32</c:v>
                </c:pt>
                <c:pt idx="10938">
                  <c:v>-43</c:v>
                </c:pt>
                <c:pt idx="10939">
                  <c:v>-35</c:v>
                </c:pt>
                <c:pt idx="10940">
                  <c:v>-43</c:v>
                </c:pt>
                <c:pt idx="10941">
                  <c:v>-40</c:v>
                </c:pt>
                <c:pt idx="10942">
                  <c:v>-41</c:v>
                </c:pt>
                <c:pt idx="10943">
                  <c:v>-49</c:v>
                </c:pt>
                <c:pt idx="10944">
                  <c:v>-41</c:v>
                </c:pt>
                <c:pt idx="10945">
                  <c:v>-36</c:v>
                </c:pt>
                <c:pt idx="10946">
                  <c:v>-39</c:v>
                </c:pt>
                <c:pt idx="10947">
                  <c:v>-20</c:v>
                </c:pt>
                <c:pt idx="10948">
                  <c:v>-35</c:v>
                </c:pt>
                <c:pt idx="10949">
                  <c:v>-36</c:v>
                </c:pt>
                <c:pt idx="10950">
                  <c:v>-35</c:v>
                </c:pt>
                <c:pt idx="10951">
                  <c:v>-47</c:v>
                </c:pt>
                <c:pt idx="10952">
                  <c:v>-38</c:v>
                </c:pt>
                <c:pt idx="10953">
                  <c:v>-32</c:v>
                </c:pt>
                <c:pt idx="10954">
                  <c:v>-24</c:v>
                </c:pt>
                <c:pt idx="10955">
                  <c:v>-26</c:v>
                </c:pt>
                <c:pt idx="10956">
                  <c:v>-30</c:v>
                </c:pt>
                <c:pt idx="10957">
                  <c:v>-44</c:v>
                </c:pt>
                <c:pt idx="10958">
                  <c:v>-53</c:v>
                </c:pt>
                <c:pt idx="10959">
                  <c:v>-48</c:v>
                </c:pt>
                <c:pt idx="10960">
                  <c:v>-41</c:v>
                </c:pt>
                <c:pt idx="10961">
                  <c:v>-36</c:v>
                </c:pt>
                <c:pt idx="10962">
                  <c:v>1237</c:v>
                </c:pt>
                <c:pt idx="10963">
                  <c:v>-43</c:v>
                </c:pt>
                <c:pt idx="10964">
                  <c:v>-45</c:v>
                </c:pt>
                <c:pt idx="10965">
                  <c:v>-34</c:v>
                </c:pt>
                <c:pt idx="10966">
                  <c:v>-36</c:v>
                </c:pt>
                <c:pt idx="10967">
                  <c:v>-43</c:v>
                </c:pt>
                <c:pt idx="10968">
                  <c:v>-34</c:v>
                </c:pt>
                <c:pt idx="10969">
                  <c:v>-38</c:v>
                </c:pt>
                <c:pt idx="10970">
                  <c:v>-41</c:v>
                </c:pt>
                <c:pt idx="10971">
                  <c:v>-37</c:v>
                </c:pt>
                <c:pt idx="10972">
                  <c:v>-40</c:v>
                </c:pt>
                <c:pt idx="10973">
                  <c:v>-40</c:v>
                </c:pt>
                <c:pt idx="10974">
                  <c:v>-43</c:v>
                </c:pt>
                <c:pt idx="10975">
                  <c:v>-51</c:v>
                </c:pt>
                <c:pt idx="10976">
                  <c:v>-42</c:v>
                </c:pt>
                <c:pt idx="10977">
                  <c:v>-42</c:v>
                </c:pt>
                <c:pt idx="10978">
                  <c:v>-32</c:v>
                </c:pt>
                <c:pt idx="10979">
                  <c:v>-29</c:v>
                </c:pt>
                <c:pt idx="10980">
                  <c:v>-33</c:v>
                </c:pt>
                <c:pt idx="10981">
                  <c:v>-33</c:v>
                </c:pt>
                <c:pt idx="10982">
                  <c:v>-34</c:v>
                </c:pt>
                <c:pt idx="10983">
                  <c:v>-31</c:v>
                </c:pt>
                <c:pt idx="10984">
                  <c:v>-41</c:v>
                </c:pt>
                <c:pt idx="10985">
                  <c:v>-42</c:v>
                </c:pt>
                <c:pt idx="10986">
                  <c:v>-37</c:v>
                </c:pt>
                <c:pt idx="10987">
                  <c:v>-29</c:v>
                </c:pt>
                <c:pt idx="10988">
                  <c:v>2</c:v>
                </c:pt>
                <c:pt idx="10989">
                  <c:v>-38</c:v>
                </c:pt>
                <c:pt idx="10990">
                  <c:v>-42</c:v>
                </c:pt>
                <c:pt idx="10991">
                  <c:v>-33</c:v>
                </c:pt>
                <c:pt idx="10992">
                  <c:v>-37</c:v>
                </c:pt>
                <c:pt idx="10993">
                  <c:v>-38</c:v>
                </c:pt>
                <c:pt idx="10994">
                  <c:v>-35</c:v>
                </c:pt>
                <c:pt idx="10995">
                  <c:v>-33</c:v>
                </c:pt>
                <c:pt idx="10996">
                  <c:v>-35</c:v>
                </c:pt>
                <c:pt idx="10997">
                  <c:v>-31</c:v>
                </c:pt>
                <c:pt idx="10998">
                  <c:v>-47</c:v>
                </c:pt>
                <c:pt idx="10999">
                  <c:v>-44</c:v>
                </c:pt>
                <c:pt idx="11000">
                  <c:v>-36</c:v>
                </c:pt>
                <c:pt idx="11001">
                  <c:v>-58</c:v>
                </c:pt>
                <c:pt idx="11002">
                  <c:v>-50</c:v>
                </c:pt>
                <c:pt idx="11003">
                  <c:v>-95</c:v>
                </c:pt>
                <c:pt idx="11004">
                  <c:v>-45</c:v>
                </c:pt>
                <c:pt idx="11005">
                  <c:v>-45</c:v>
                </c:pt>
                <c:pt idx="11006">
                  <c:v>-45</c:v>
                </c:pt>
                <c:pt idx="11007">
                  <c:v>-33</c:v>
                </c:pt>
                <c:pt idx="11008">
                  <c:v>-35</c:v>
                </c:pt>
                <c:pt idx="11009">
                  <c:v>-43</c:v>
                </c:pt>
                <c:pt idx="11010">
                  <c:v>-36</c:v>
                </c:pt>
                <c:pt idx="11011">
                  <c:v>-50</c:v>
                </c:pt>
                <c:pt idx="11012">
                  <c:v>-38</c:v>
                </c:pt>
                <c:pt idx="11013">
                  <c:v>-11</c:v>
                </c:pt>
                <c:pt idx="11014">
                  <c:v>-38</c:v>
                </c:pt>
                <c:pt idx="11015">
                  <c:v>-54</c:v>
                </c:pt>
                <c:pt idx="11016">
                  <c:v>-48</c:v>
                </c:pt>
                <c:pt idx="11017">
                  <c:v>-51</c:v>
                </c:pt>
                <c:pt idx="11018">
                  <c:v>-38</c:v>
                </c:pt>
                <c:pt idx="11019">
                  <c:v>-42</c:v>
                </c:pt>
                <c:pt idx="11020">
                  <c:v>-42</c:v>
                </c:pt>
                <c:pt idx="11021">
                  <c:v>-33</c:v>
                </c:pt>
                <c:pt idx="11022">
                  <c:v>-49</c:v>
                </c:pt>
                <c:pt idx="11023">
                  <c:v>-39</c:v>
                </c:pt>
                <c:pt idx="11024">
                  <c:v>-41</c:v>
                </c:pt>
                <c:pt idx="11025">
                  <c:v>-42</c:v>
                </c:pt>
                <c:pt idx="11026">
                  <c:v>6</c:v>
                </c:pt>
                <c:pt idx="11027">
                  <c:v>-36</c:v>
                </c:pt>
                <c:pt idx="11028">
                  <c:v>0</c:v>
                </c:pt>
                <c:pt idx="11029">
                  <c:v>-24</c:v>
                </c:pt>
                <c:pt idx="11030">
                  <c:v>-28</c:v>
                </c:pt>
                <c:pt idx="11031">
                  <c:v>-28</c:v>
                </c:pt>
                <c:pt idx="11032">
                  <c:v>-20</c:v>
                </c:pt>
                <c:pt idx="11033">
                  <c:v>-21</c:v>
                </c:pt>
                <c:pt idx="11034">
                  <c:v>-19</c:v>
                </c:pt>
                <c:pt idx="11035">
                  <c:v>-21</c:v>
                </c:pt>
                <c:pt idx="11036">
                  <c:v>-27</c:v>
                </c:pt>
                <c:pt idx="11037">
                  <c:v>-23</c:v>
                </c:pt>
                <c:pt idx="11038">
                  <c:v>-29</c:v>
                </c:pt>
                <c:pt idx="11039">
                  <c:v>-26</c:v>
                </c:pt>
                <c:pt idx="11040">
                  <c:v>-39</c:v>
                </c:pt>
                <c:pt idx="11041">
                  <c:v>-4</c:v>
                </c:pt>
                <c:pt idx="11042">
                  <c:v>-11</c:v>
                </c:pt>
                <c:pt idx="11043">
                  <c:v>-16</c:v>
                </c:pt>
                <c:pt idx="11044">
                  <c:v>-19</c:v>
                </c:pt>
                <c:pt idx="11045">
                  <c:v>-25</c:v>
                </c:pt>
                <c:pt idx="11046">
                  <c:v>-33</c:v>
                </c:pt>
                <c:pt idx="11047">
                  <c:v>-26</c:v>
                </c:pt>
                <c:pt idx="11048">
                  <c:v>-29</c:v>
                </c:pt>
                <c:pt idx="11049">
                  <c:v>-15</c:v>
                </c:pt>
                <c:pt idx="11050">
                  <c:v>-10</c:v>
                </c:pt>
                <c:pt idx="11051">
                  <c:v>-23</c:v>
                </c:pt>
                <c:pt idx="11052">
                  <c:v>-28</c:v>
                </c:pt>
                <c:pt idx="11053">
                  <c:v>-40</c:v>
                </c:pt>
                <c:pt idx="11054">
                  <c:v>-46</c:v>
                </c:pt>
                <c:pt idx="11055">
                  <c:v>-46</c:v>
                </c:pt>
                <c:pt idx="11056">
                  <c:v>-38</c:v>
                </c:pt>
                <c:pt idx="11057">
                  <c:v>-54</c:v>
                </c:pt>
                <c:pt idx="11058">
                  <c:v>-47</c:v>
                </c:pt>
                <c:pt idx="11059">
                  <c:v>-43</c:v>
                </c:pt>
                <c:pt idx="11060">
                  <c:v>-36</c:v>
                </c:pt>
                <c:pt idx="11061">
                  <c:v>-39</c:v>
                </c:pt>
                <c:pt idx="11062">
                  <c:v>-32</c:v>
                </c:pt>
                <c:pt idx="11063">
                  <c:v>-37</c:v>
                </c:pt>
                <c:pt idx="11064">
                  <c:v>-43</c:v>
                </c:pt>
                <c:pt idx="11065">
                  <c:v>-26</c:v>
                </c:pt>
                <c:pt idx="11066">
                  <c:v>-25</c:v>
                </c:pt>
                <c:pt idx="11067">
                  <c:v>-32</c:v>
                </c:pt>
                <c:pt idx="11068">
                  <c:v>-41</c:v>
                </c:pt>
                <c:pt idx="11069">
                  <c:v>-36</c:v>
                </c:pt>
                <c:pt idx="11070">
                  <c:v>-27</c:v>
                </c:pt>
                <c:pt idx="11071">
                  <c:v>-33</c:v>
                </c:pt>
                <c:pt idx="11072">
                  <c:v>-35</c:v>
                </c:pt>
                <c:pt idx="11073">
                  <c:v>-37</c:v>
                </c:pt>
                <c:pt idx="11074">
                  <c:v>-37</c:v>
                </c:pt>
                <c:pt idx="11075">
                  <c:v>-36</c:v>
                </c:pt>
                <c:pt idx="11076">
                  <c:v>-33</c:v>
                </c:pt>
                <c:pt idx="11077">
                  <c:v>-22</c:v>
                </c:pt>
                <c:pt idx="11078">
                  <c:v>-30</c:v>
                </c:pt>
                <c:pt idx="11079">
                  <c:v>-25</c:v>
                </c:pt>
                <c:pt idx="11080">
                  <c:v>-28</c:v>
                </c:pt>
                <c:pt idx="11081">
                  <c:v>-33</c:v>
                </c:pt>
                <c:pt idx="11082">
                  <c:v>-23</c:v>
                </c:pt>
                <c:pt idx="11083">
                  <c:v>-30</c:v>
                </c:pt>
                <c:pt idx="11084">
                  <c:v>-32</c:v>
                </c:pt>
                <c:pt idx="11085">
                  <c:v>-29</c:v>
                </c:pt>
                <c:pt idx="11086">
                  <c:v>-27</c:v>
                </c:pt>
                <c:pt idx="11087">
                  <c:v>-17</c:v>
                </c:pt>
                <c:pt idx="11088">
                  <c:v>-24</c:v>
                </c:pt>
                <c:pt idx="11089">
                  <c:v>-31</c:v>
                </c:pt>
                <c:pt idx="11090">
                  <c:v>-23</c:v>
                </c:pt>
                <c:pt idx="11091">
                  <c:v>-24</c:v>
                </c:pt>
                <c:pt idx="11092">
                  <c:v>-32</c:v>
                </c:pt>
                <c:pt idx="11093">
                  <c:v>-31</c:v>
                </c:pt>
                <c:pt idx="11094">
                  <c:v>-38</c:v>
                </c:pt>
                <c:pt idx="11095">
                  <c:v>-38</c:v>
                </c:pt>
                <c:pt idx="11096">
                  <c:v>-38</c:v>
                </c:pt>
                <c:pt idx="11097">
                  <c:v>-33</c:v>
                </c:pt>
                <c:pt idx="11098">
                  <c:v>-42</c:v>
                </c:pt>
                <c:pt idx="11099">
                  <c:v>-34</c:v>
                </c:pt>
                <c:pt idx="11100">
                  <c:v>-36</c:v>
                </c:pt>
                <c:pt idx="11101">
                  <c:v>-40</c:v>
                </c:pt>
                <c:pt idx="11102">
                  <c:v>-38</c:v>
                </c:pt>
                <c:pt idx="11103">
                  <c:v>-29</c:v>
                </c:pt>
                <c:pt idx="11104">
                  <c:v>-40</c:v>
                </c:pt>
                <c:pt idx="11105">
                  <c:v>-39</c:v>
                </c:pt>
                <c:pt idx="11106">
                  <c:v>-42</c:v>
                </c:pt>
                <c:pt idx="11107">
                  <c:v>-47</c:v>
                </c:pt>
                <c:pt idx="11108">
                  <c:v>-53</c:v>
                </c:pt>
                <c:pt idx="11109">
                  <c:v>-49</c:v>
                </c:pt>
                <c:pt idx="11110">
                  <c:v>-32</c:v>
                </c:pt>
                <c:pt idx="11111">
                  <c:v>-27</c:v>
                </c:pt>
                <c:pt idx="11112">
                  <c:v>-28</c:v>
                </c:pt>
                <c:pt idx="11113">
                  <c:v>-30</c:v>
                </c:pt>
                <c:pt idx="11114">
                  <c:v>-32</c:v>
                </c:pt>
                <c:pt idx="11115">
                  <c:v>-37</c:v>
                </c:pt>
                <c:pt idx="11116">
                  <c:v>-39</c:v>
                </c:pt>
                <c:pt idx="11117">
                  <c:v>-39</c:v>
                </c:pt>
                <c:pt idx="11118">
                  <c:v>-40</c:v>
                </c:pt>
                <c:pt idx="11119">
                  <c:v>-34</c:v>
                </c:pt>
                <c:pt idx="11120">
                  <c:v>-33</c:v>
                </c:pt>
                <c:pt idx="11121">
                  <c:v>-34</c:v>
                </c:pt>
                <c:pt idx="11122">
                  <c:v>-31</c:v>
                </c:pt>
                <c:pt idx="11123">
                  <c:v>-35</c:v>
                </c:pt>
                <c:pt idx="11124">
                  <c:v>-30</c:v>
                </c:pt>
                <c:pt idx="11125">
                  <c:v>-29</c:v>
                </c:pt>
                <c:pt idx="11126">
                  <c:v>-35</c:v>
                </c:pt>
                <c:pt idx="11127">
                  <c:v>-33</c:v>
                </c:pt>
                <c:pt idx="11128">
                  <c:v>-39</c:v>
                </c:pt>
                <c:pt idx="11129">
                  <c:v>-44</c:v>
                </c:pt>
                <c:pt idx="11130">
                  <c:v>-27</c:v>
                </c:pt>
                <c:pt idx="11131">
                  <c:v>-30</c:v>
                </c:pt>
                <c:pt idx="11132">
                  <c:v>-28</c:v>
                </c:pt>
                <c:pt idx="11133">
                  <c:v>-29</c:v>
                </c:pt>
                <c:pt idx="11134">
                  <c:v>-47</c:v>
                </c:pt>
                <c:pt idx="11135">
                  <c:v>-37</c:v>
                </c:pt>
                <c:pt idx="11136">
                  <c:v>-22</c:v>
                </c:pt>
                <c:pt idx="11137">
                  <c:v>-26</c:v>
                </c:pt>
                <c:pt idx="11138">
                  <c:v>-29</c:v>
                </c:pt>
                <c:pt idx="11139">
                  <c:v>-32</c:v>
                </c:pt>
                <c:pt idx="11140">
                  <c:v>-31</c:v>
                </c:pt>
                <c:pt idx="11141">
                  <c:v>-31</c:v>
                </c:pt>
                <c:pt idx="11142">
                  <c:v>-27</c:v>
                </c:pt>
                <c:pt idx="11143">
                  <c:v>-31</c:v>
                </c:pt>
                <c:pt idx="11144">
                  <c:v>-27</c:v>
                </c:pt>
                <c:pt idx="11145">
                  <c:v>-21</c:v>
                </c:pt>
                <c:pt idx="11146">
                  <c:v>-32</c:v>
                </c:pt>
                <c:pt idx="11147">
                  <c:v>-23</c:v>
                </c:pt>
                <c:pt idx="11148">
                  <c:v>-41</c:v>
                </c:pt>
                <c:pt idx="11149">
                  <c:v>-48</c:v>
                </c:pt>
                <c:pt idx="11150">
                  <c:v>-51</c:v>
                </c:pt>
                <c:pt idx="11151">
                  <c:v>-36</c:v>
                </c:pt>
                <c:pt idx="11152">
                  <c:v>-33</c:v>
                </c:pt>
                <c:pt idx="11153">
                  <c:v>-37</c:v>
                </c:pt>
                <c:pt idx="11154">
                  <c:v>-54</c:v>
                </c:pt>
                <c:pt idx="11155">
                  <c:v>-43</c:v>
                </c:pt>
                <c:pt idx="11156">
                  <c:v>-33</c:v>
                </c:pt>
                <c:pt idx="11157">
                  <c:v>-30</c:v>
                </c:pt>
                <c:pt idx="11158">
                  <c:v>-50</c:v>
                </c:pt>
                <c:pt idx="11159">
                  <c:v>-42</c:v>
                </c:pt>
                <c:pt idx="11160">
                  <c:v>-17</c:v>
                </c:pt>
                <c:pt idx="11161">
                  <c:v>-21</c:v>
                </c:pt>
                <c:pt idx="11162">
                  <c:v>-23</c:v>
                </c:pt>
                <c:pt idx="11163">
                  <c:v>-16</c:v>
                </c:pt>
                <c:pt idx="11164">
                  <c:v>-15</c:v>
                </c:pt>
                <c:pt idx="11165">
                  <c:v>-21</c:v>
                </c:pt>
                <c:pt idx="11166">
                  <c:v>-13</c:v>
                </c:pt>
                <c:pt idx="11167">
                  <c:v>-18</c:v>
                </c:pt>
                <c:pt idx="11168">
                  <c:v>-31</c:v>
                </c:pt>
                <c:pt idx="11169">
                  <c:v>-36</c:v>
                </c:pt>
                <c:pt idx="11170">
                  <c:v>-20</c:v>
                </c:pt>
                <c:pt idx="11171">
                  <c:v>-26</c:v>
                </c:pt>
                <c:pt idx="11172">
                  <c:v>-14</c:v>
                </c:pt>
                <c:pt idx="11173">
                  <c:v>-13</c:v>
                </c:pt>
                <c:pt idx="11174">
                  <c:v>-13</c:v>
                </c:pt>
                <c:pt idx="11175">
                  <c:v>-12</c:v>
                </c:pt>
                <c:pt idx="11176">
                  <c:v>-10</c:v>
                </c:pt>
                <c:pt idx="11177">
                  <c:v>-3</c:v>
                </c:pt>
                <c:pt idx="11178">
                  <c:v>-14</c:v>
                </c:pt>
                <c:pt idx="11179">
                  <c:v>-5</c:v>
                </c:pt>
                <c:pt idx="11180">
                  <c:v>-10</c:v>
                </c:pt>
                <c:pt idx="11181">
                  <c:v>-11</c:v>
                </c:pt>
                <c:pt idx="11182">
                  <c:v>-20</c:v>
                </c:pt>
                <c:pt idx="11183">
                  <c:v>-19</c:v>
                </c:pt>
                <c:pt idx="11184">
                  <c:v>-41</c:v>
                </c:pt>
                <c:pt idx="11185">
                  <c:v>-40</c:v>
                </c:pt>
                <c:pt idx="11186">
                  <c:v>-43</c:v>
                </c:pt>
                <c:pt idx="11187">
                  <c:v>-35</c:v>
                </c:pt>
                <c:pt idx="11188">
                  <c:v>-35</c:v>
                </c:pt>
                <c:pt idx="11189">
                  <c:v>-34</c:v>
                </c:pt>
                <c:pt idx="11190">
                  <c:v>-32</c:v>
                </c:pt>
                <c:pt idx="11191">
                  <c:v>-36</c:v>
                </c:pt>
                <c:pt idx="11192">
                  <c:v>-41</c:v>
                </c:pt>
                <c:pt idx="11193">
                  <c:v>-39</c:v>
                </c:pt>
                <c:pt idx="11194">
                  <c:v>-41</c:v>
                </c:pt>
                <c:pt idx="11195">
                  <c:v>-39</c:v>
                </c:pt>
                <c:pt idx="11196">
                  <c:v>-29</c:v>
                </c:pt>
                <c:pt idx="11197">
                  <c:v>-34</c:v>
                </c:pt>
                <c:pt idx="11198">
                  <c:v>-36</c:v>
                </c:pt>
                <c:pt idx="11199">
                  <c:v>-42</c:v>
                </c:pt>
                <c:pt idx="11200">
                  <c:v>-32</c:v>
                </c:pt>
                <c:pt idx="11201">
                  <c:v>-33</c:v>
                </c:pt>
                <c:pt idx="11202">
                  <c:v>-34</c:v>
                </c:pt>
                <c:pt idx="11203">
                  <c:v>-41</c:v>
                </c:pt>
                <c:pt idx="11204">
                  <c:v>-33</c:v>
                </c:pt>
                <c:pt idx="11205">
                  <c:v>-33</c:v>
                </c:pt>
                <c:pt idx="11206">
                  <c:v>-30</c:v>
                </c:pt>
                <c:pt idx="11207">
                  <c:v>-41</c:v>
                </c:pt>
                <c:pt idx="11208">
                  <c:v>-26</c:v>
                </c:pt>
                <c:pt idx="11209">
                  <c:v>-29</c:v>
                </c:pt>
                <c:pt idx="11210">
                  <c:v>-36</c:v>
                </c:pt>
                <c:pt idx="11211">
                  <c:v>-34</c:v>
                </c:pt>
                <c:pt idx="11212">
                  <c:v>-40</c:v>
                </c:pt>
                <c:pt idx="11213">
                  <c:v>-38</c:v>
                </c:pt>
                <c:pt idx="11214">
                  <c:v>-38</c:v>
                </c:pt>
                <c:pt idx="11215">
                  <c:v>-42</c:v>
                </c:pt>
                <c:pt idx="11216">
                  <c:v>-50</c:v>
                </c:pt>
                <c:pt idx="11217">
                  <c:v>-29</c:v>
                </c:pt>
                <c:pt idx="11218">
                  <c:v>-28</c:v>
                </c:pt>
                <c:pt idx="11219">
                  <c:v>-31</c:v>
                </c:pt>
                <c:pt idx="11220">
                  <c:v>-31</c:v>
                </c:pt>
                <c:pt idx="11221">
                  <c:v>-32</c:v>
                </c:pt>
                <c:pt idx="11222">
                  <c:v>-33</c:v>
                </c:pt>
                <c:pt idx="11223">
                  <c:v>-31</c:v>
                </c:pt>
                <c:pt idx="11224">
                  <c:v>-29</c:v>
                </c:pt>
                <c:pt idx="11225">
                  <c:v>-37</c:v>
                </c:pt>
                <c:pt idx="11226">
                  <c:v>-36</c:v>
                </c:pt>
                <c:pt idx="11227">
                  <c:v>-36</c:v>
                </c:pt>
                <c:pt idx="11228">
                  <c:v>-36</c:v>
                </c:pt>
                <c:pt idx="11229">
                  <c:v>-34</c:v>
                </c:pt>
                <c:pt idx="11230">
                  <c:v>-32</c:v>
                </c:pt>
                <c:pt idx="11231">
                  <c:v>-48</c:v>
                </c:pt>
                <c:pt idx="11232">
                  <c:v>-53</c:v>
                </c:pt>
                <c:pt idx="11233">
                  <c:v>-44</c:v>
                </c:pt>
                <c:pt idx="11234">
                  <c:v>-40</c:v>
                </c:pt>
                <c:pt idx="11235">
                  <c:v>-45</c:v>
                </c:pt>
                <c:pt idx="11236">
                  <c:v>-38</c:v>
                </c:pt>
                <c:pt idx="11237">
                  <c:v>-39</c:v>
                </c:pt>
                <c:pt idx="11238">
                  <c:v>-35</c:v>
                </c:pt>
                <c:pt idx="11239">
                  <c:v>-44</c:v>
                </c:pt>
                <c:pt idx="11240">
                  <c:v>-36</c:v>
                </c:pt>
                <c:pt idx="11241">
                  <c:v>-49</c:v>
                </c:pt>
                <c:pt idx="11242">
                  <c:v>-46</c:v>
                </c:pt>
                <c:pt idx="11243">
                  <c:v>0</c:v>
                </c:pt>
                <c:pt idx="11244">
                  <c:v>-42</c:v>
                </c:pt>
                <c:pt idx="11245">
                  <c:v>-43</c:v>
                </c:pt>
                <c:pt idx="11246">
                  <c:v>-38</c:v>
                </c:pt>
                <c:pt idx="11247">
                  <c:v>-45</c:v>
                </c:pt>
                <c:pt idx="11248">
                  <c:v>-38</c:v>
                </c:pt>
                <c:pt idx="11249">
                  <c:v>-40</c:v>
                </c:pt>
                <c:pt idx="11250">
                  <c:v>-41</c:v>
                </c:pt>
                <c:pt idx="11251">
                  <c:v>-50</c:v>
                </c:pt>
                <c:pt idx="11252">
                  <c:v>-38</c:v>
                </c:pt>
                <c:pt idx="11253">
                  <c:v>-38</c:v>
                </c:pt>
                <c:pt idx="11254">
                  <c:v>-34</c:v>
                </c:pt>
                <c:pt idx="11255">
                  <c:v>-34</c:v>
                </c:pt>
                <c:pt idx="11256">
                  <c:v>-39</c:v>
                </c:pt>
                <c:pt idx="11257">
                  <c:v>-27</c:v>
                </c:pt>
                <c:pt idx="11258">
                  <c:v>-12</c:v>
                </c:pt>
                <c:pt idx="11259">
                  <c:v>-27</c:v>
                </c:pt>
                <c:pt idx="11260">
                  <c:v>-31</c:v>
                </c:pt>
                <c:pt idx="11261">
                  <c:v>-26</c:v>
                </c:pt>
                <c:pt idx="11262">
                  <c:v>-11</c:v>
                </c:pt>
                <c:pt idx="11263">
                  <c:v>8</c:v>
                </c:pt>
                <c:pt idx="11264">
                  <c:v>-27</c:v>
                </c:pt>
                <c:pt idx="11265">
                  <c:v>-23</c:v>
                </c:pt>
                <c:pt idx="11266">
                  <c:v>-21</c:v>
                </c:pt>
                <c:pt idx="11267">
                  <c:v>-24</c:v>
                </c:pt>
                <c:pt idx="11268">
                  <c:v>-27</c:v>
                </c:pt>
                <c:pt idx="11269">
                  <c:v>-22</c:v>
                </c:pt>
                <c:pt idx="11270">
                  <c:v>-20</c:v>
                </c:pt>
                <c:pt idx="11271">
                  <c:v>-20</c:v>
                </c:pt>
                <c:pt idx="11272">
                  <c:v>-20</c:v>
                </c:pt>
                <c:pt idx="11273">
                  <c:v>-27</c:v>
                </c:pt>
                <c:pt idx="11274">
                  <c:v>-26</c:v>
                </c:pt>
                <c:pt idx="11275">
                  <c:v>-25</c:v>
                </c:pt>
                <c:pt idx="11276">
                  <c:v>-35</c:v>
                </c:pt>
                <c:pt idx="11277">
                  <c:v>-31</c:v>
                </c:pt>
                <c:pt idx="11278">
                  <c:v>-34</c:v>
                </c:pt>
                <c:pt idx="11279">
                  <c:v>-34</c:v>
                </c:pt>
                <c:pt idx="11280">
                  <c:v>-31</c:v>
                </c:pt>
                <c:pt idx="11281">
                  <c:v>-34</c:v>
                </c:pt>
                <c:pt idx="11282">
                  <c:v>-41</c:v>
                </c:pt>
                <c:pt idx="11283">
                  <c:v>-40</c:v>
                </c:pt>
                <c:pt idx="11284">
                  <c:v>-35</c:v>
                </c:pt>
                <c:pt idx="11285">
                  <c:v>-34</c:v>
                </c:pt>
                <c:pt idx="11286">
                  <c:v>-37</c:v>
                </c:pt>
                <c:pt idx="11287">
                  <c:v>-40</c:v>
                </c:pt>
                <c:pt idx="11288">
                  <c:v>-32</c:v>
                </c:pt>
                <c:pt idx="11289">
                  <c:v>-33</c:v>
                </c:pt>
                <c:pt idx="11290">
                  <c:v>-28</c:v>
                </c:pt>
                <c:pt idx="11291">
                  <c:v>-33</c:v>
                </c:pt>
                <c:pt idx="11292">
                  <c:v>-34</c:v>
                </c:pt>
                <c:pt idx="11293">
                  <c:v>-29</c:v>
                </c:pt>
                <c:pt idx="11294">
                  <c:v>-41</c:v>
                </c:pt>
                <c:pt idx="11295">
                  <c:v>-30</c:v>
                </c:pt>
                <c:pt idx="11296">
                  <c:v>-32</c:v>
                </c:pt>
                <c:pt idx="11297">
                  <c:v>-34</c:v>
                </c:pt>
                <c:pt idx="11298">
                  <c:v>-36</c:v>
                </c:pt>
                <c:pt idx="11299">
                  <c:v>-35</c:v>
                </c:pt>
                <c:pt idx="11300">
                  <c:v>-32</c:v>
                </c:pt>
                <c:pt idx="11301">
                  <c:v>-25</c:v>
                </c:pt>
                <c:pt idx="11302">
                  <c:v>-46</c:v>
                </c:pt>
                <c:pt idx="11303">
                  <c:v>-39</c:v>
                </c:pt>
                <c:pt idx="11304">
                  <c:v>-50</c:v>
                </c:pt>
                <c:pt idx="11305">
                  <c:v>-50</c:v>
                </c:pt>
                <c:pt idx="11306">
                  <c:v>-50</c:v>
                </c:pt>
                <c:pt idx="11307">
                  <c:v>-31</c:v>
                </c:pt>
                <c:pt idx="11308">
                  <c:v>-47</c:v>
                </c:pt>
                <c:pt idx="11309">
                  <c:v>-40</c:v>
                </c:pt>
                <c:pt idx="11310">
                  <c:v>-38</c:v>
                </c:pt>
                <c:pt idx="11311">
                  <c:v>-38</c:v>
                </c:pt>
                <c:pt idx="11312">
                  <c:v>-39</c:v>
                </c:pt>
                <c:pt idx="11313">
                  <c:v>-39</c:v>
                </c:pt>
                <c:pt idx="11314">
                  <c:v>-35</c:v>
                </c:pt>
                <c:pt idx="11315">
                  <c:v>-38</c:v>
                </c:pt>
                <c:pt idx="11316">
                  <c:v>-32</c:v>
                </c:pt>
                <c:pt idx="11317">
                  <c:v>-35</c:v>
                </c:pt>
                <c:pt idx="11318">
                  <c:v>-35</c:v>
                </c:pt>
                <c:pt idx="11319">
                  <c:v>-35</c:v>
                </c:pt>
                <c:pt idx="11320">
                  <c:v>-37</c:v>
                </c:pt>
                <c:pt idx="11321">
                  <c:v>-34</c:v>
                </c:pt>
                <c:pt idx="11322">
                  <c:v>-35</c:v>
                </c:pt>
                <c:pt idx="11323">
                  <c:v>-32</c:v>
                </c:pt>
                <c:pt idx="11324">
                  <c:v>-22</c:v>
                </c:pt>
                <c:pt idx="11325">
                  <c:v>-39</c:v>
                </c:pt>
                <c:pt idx="11326">
                  <c:v>-34</c:v>
                </c:pt>
                <c:pt idx="11327">
                  <c:v>-29</c:v>
                </c:pt>
                <c:pt idx="11328">
                  <c:v>-20</c:v>
                </c:pt>
                <c:pt idx="11329">
                  <c:v>-26</c:v>
                </c:pt>
                <c:pt idx="11330">
                  <c:v>-32</c:v>
                </c:pt>
                <c:pt idx="11331">
                  <c:v>-21</c:v>
                </c:pt>
                <c:pt idx="11332">
                  <c:v>-8</c:v>
                </c:pt>
                <c:pt idx="11333">
                  <c:v>-5</c:v>
                </c:pt>
                <c:pt idx="11334">
                  <c:v>-21</c:v>
                </c:pt>
                <c:pt idx="11335">
                  <c:v>-33</c:v>
                </c:pt>
                <c:pt idx="11336">
                  <c:v>-30</c:v>
                </c:pt>
                <c:pt idx="11337">
                  <c:v>-46</c:v>
                </c:pt>
                <c:pt idx="11338">
                  <c:v>-34</c:v>
                </c:pt>
                <c:pt idx="11339">
                  <c:v>-37</c:v>
                </c:pt>
                <c:pt idx="11340">
                  <c:v>-35</c:v>
                </c:pt>
                <c:pt idx="11341">
                  <c:v>-37</c:v>
                </c:pt>
                <c:pt idx="11342">
                  <c:v>-43</c:v>
                </c:pt>
                <c:pt idx="11343">
                  <c:v>-45</c:v>
                </c:pt>
                <c:pt idx="11344">
                  <c:v>-45</c:v>
                </c:pt>
                <c:pt idx="11345">
                  <c:v>-48</c:v>
                </c:pt>
                <c:pt idx="11346">
                  <c:v>-38</c:v>
                </c:pt>
                <c:pt idx="11347">
                  <c:v>-37</c:v>
                </c:pt>
                <c:pt idx="11348">
                  <c:v>-34</c:v>
                </c:pt>
                <c:pt idx="11349">
                  <c:v>-30</c:v>
                </c:pt>
                <c:pt idx="11350">
                  <c:v>-27</c:v>
                </c:pt>
                <c:pt idx="11351">
                  <c:v>-32</c:v>
                </c:pt>
                <c:pt idx="11352">
                  <c:v>-30</c:v>
                </c:pt>
                <c:pt idx="11353">
                  <c:v>-30</c:v>
                </c:pt>
                <c:pt idx="11354">
                  <c:v>-31</c:v>
                </c:pt>
                <c:pt idx="11355">
                  <c:v>-41</c:v>
                </c:pt>
                <c:pt idx="11356">
                  <c:v>-37</c:v>
                </c:pt>
                <c:pt idx="11357">
                  <c:v>-30</c:v>
                </c:pt>
                <c:pt idx="11358">
                  <c:v>-28</c:v>
                </c:pt>
                <c:pt idx="11359">
                  <c:v>5</c:v>
                </c:pt>
                <c:pt idx="11360">
                  <c:v>-5</c:v>
                </c:pt>
                <c:pt idx="11361">
                  <c:v>-15</c:v>
                </c:pt>
                <c:pt idx="11362">
                  <c:v>-28</c:v>
                </c:pt>
                <c:pt idx="11363">
                  <c:v>-36</c:v>
                </c:pt>
                <c:pt idx="11364">
                  <c:v>-45</c:v>
                </c:pt>
                <c:pt idx="11365">
                  <c:v>-29</c:v>
                </c:pt>
                <c:pt idx="11366">
                  <c:v>-32</c:v>
                </c:pt>
                <c:pt idx="11367">
                  <c:v>-32</c:v>
                </c:pt>
                <c:pt idx="11368">
                  <c:v>-20</c:v>
                </c:pt>
                <c:pt idx="11369">
                  <c:v>-22</c:v>
                </c:pt>
                <c:pt idx="11370">
                  <c:v>-62</c:v>
                </c:pt>
                <c:pt idx="11371">
                  <c:v>-52</c:v>
                </c:pt>
                <c:pt idx="11372">
                  <c:v>-48</c:v>
                </c:pt>
                <c:pt idx="11373">
                  <c:v>-39</c:v>
                </c:pt>
                <c:pt idx="11374">
                  <c:v>-49</c:v>
                </c:pt>
                <c:pt idx="11375">
                  <c:v>-37</c:v>
                </c:pt>
                <c:pt idx="11376">
                  <c:v>-36</c:v>
                </c:pt>
                <c:pt idx="11377">
                  <c:v>-38</c:v>
                </c:pt>
                <c:pt idx="11378">
                  <c:v>-41</c:v>
                </c:pt>
                <c:pt idx="11379">
                  <c:v>-32</c:v>
                </c:pt>
                <c:pt idx="11380">
                  <c:v>-52</c:v>
                </c:pt>
                <c:pt idx="11381">
                  <c:v>-45</c:v>
                </c:pt>
                <c:pt idx="11382">
                  <c:v>25</c:v>
                </c:pt>
                <c:pt idx="11383">
                  <c:v>-36</c:v>
                </c:pt>
                <c:pt idx="11384">
                  <c:v>-39</c:v>
                </c:pt>
                <c:pt idx="11385">
                  <c:v>-32</c:v>
                </c:pt>
                <c:pt idx="11386">
                  <c:v>-44</c:v>
                </c:pt>
                <c:pt idx="11387">
                  <c:v>-37</c:v>
                </c:pt>
                <c:pt idx="11388">
                  <c:v>-33</c:v>
                </c:pt>
                <c:pt idx="11389">
                  <c:v>-35</c:v>
                </c:pt>
                <c:pt idx="11390">
                  <c:v>-34</c:v>
                </c:pt>
                <c:pt idx="11391">
                  <c:v>-37</c:v>
                </c:pt>
                <c:pt idx="11392">
                  <c:v>-32</c:v>
                </c:pt>
                <c:pt idx="11393">
                  <c:v>-39</c:v>
                </c:pt>
                <c:pt idx="11394">
                  <c:v>-39</c:v>
                </c:pt>
                <c:pt idx="11395">
                  <c:v>-45</c:v>
                </c:pt>
                <c:pt idx="11396">
                  <c:v>-36</c:v>
                </c:pt>
                <c:pt idx="11397">
                  <c:v>-37</c:v>
                </c:pt>
                <c:pt idx="11398">
                  <c:v>-38</c:v>
                </c:pt>
                <c:pt idx="11399">
                  <c:v>-39</c:v>
                </c:pt>
                <c:pt idx="11400">
                  <c:v>-35</c:v>
                </c:pt>
                <c:pt idx="11401">
                  <c:v>-41</c:v>
                </c:pt>
                <c:pt idx="11402">
                  <c:v>-45</c:v>
                </c:pt>
                <c:pt idx="11403">
                  <c:v>-45</c:v>
                </c:pt>
                <c:pt idx="11404">
                  <c:v>-48</c:v>
                </c:pt>
                <c:pt idx="11405">
                  <c:v>-42</c:v>
                </c:pt>
                <c:pt idx="11406">
                  <c:v>-45</c:v>
                </c:pt>
                <c:pt idx="11407">
                  <c:v>-30</c:v>
                </c:pt>
                <c:pt idx="11408">
                  <c:v>-34</c:v>
                </c:pt>
                <c:pt idx="11409">
                  <c:v>-33</c:v>
                </c:pt>
                <c:pt idx="11410">
                  <c:v>-31</c:v>
                </c:pt>
                <c:pt idx="11411">
                  <c:v>-30</c:v>
                </c:pt>
                <c:pt idx="11412">
                  <c:v>-27</c:v>
                </c:pt>
                <c:pt idx="11413">
                  <c:v>-27</c:v>
                </c:pt>
                <c:pt idx="11414">
                  <c:v>-31</c:v>
                </c:pt>
                <c:pt idx="11415">
                  <c:v>-29</c:v>
                </c:pt>
                <c:pt idx="11416">
                  <c:v>-33</c:v>
                </c:pt>
                <c:pt idx="11417">
                  <c:v>-31</c:v>
                </c:pt>
                <c:pt idx="11418">
                  <c:v>-34</c:v>
                </c:pt>
                <c:pt idx="11419">
                  <c:v>-42</c:v>
                </c:pt>
                <c:pt idx="11420">
                  <c:v>-40</c:v>
                </c:pt>
                <c:pt idx="11421">
                  <c:v>-46</c:v>
                </c:pt>
                <c:pt idx="11422">
                  <c:v>-41</c:v>
                </c:pt>
                <c:pt idx="11423">
                  <c:v>-31</c:v>
                </c:pt>
                <c:pt idx="11424">
                  <c:v>-38</c:v>
                </c:pt>
                <c:pt idx="11425">
                  <c:v>-28</c:v>
                </c:pt>
                <c:pt idx="11426">
                  <c:v>-29</c:v>
                </c:pt>
                <c:pt idx="11427">
                  <c:v>-27</c:v>
                </c:pt>
                <c:pt idx="11428">
                  <c:v>-35</c:v>
                </c:pt>
                <c:pt idx="11429">
                  <c:v>-37</c:v>
                </c:pt>
                <c:pt idx="11430">
                  <c:v>-33</c:v>
                </c:pt>
                <c:pt idx="11431">
                  <c:v>-36</c:v>
                </c:pt>
                <c:pt idx="11432">
                  <c:v>-34</c:v>
                </c:pt>
                <c:pt idx="11433">
                  <c:v>-33</c:v>
                </c:pt>
                <c:pt idx="11434">
                  <c:v>-31</c:v>
                </c:pt>
                <c:pt idx="11435">
                  <c:v>-43</c:v>
                </c:pt>
                <c:pt idx="11436">
                  <c:v>-37</c:v>
                </c:pt>
                <c:pt idx="11437">
                  <c:v>-33</c:v>
                </c:pt>
                <c:pt idx="11438">
                  <c:v>-34</c:v>
                </c:pt>
                <c:pt idx="11439">
                  <c:v>-32</c:v>
                </c:pt>
                <c:pt idx="11440">
                  <c:v>-31</c:v>
                </c:pt>
                <c:pt idx="11441">
                  <c:v>-33</c:v>
                </c:pt>
                <c:pt idx="11442">
                  <c:v>-32</c:v>
                </c:pt>
                <c:pt idx="11443">
                  <c:v>-43</c:v>
                </c:pt>
                <c:pt idx="11444">
                  <c:v>-46</c:v>
                </c:pt>
                <c:pt idx="11445">
                  <c:v>-45</c:v>
                </c:pt>
                <c:pt idx="11446">
                  <c:v>-41</c:v>
                </c:pt>
                <c:pt idx="11447">
                  <c:v>-47</c:v>
                </c:pt>
                <c:pt idx="11448">
                  <c:v>-42</c:v>
                </c:pt>
                <c:pt idx="11449">
                  <c:v>-35</c:v>
                </c:pt>
                <c:pt idx="11450">
                  <c:v>-43</c:v>
                </c:pt>
                <c:pt idx="11451">
                  <c:v>-49</c:v>
                </c:pt>
                <c:pt idx="11452">
                  <c:v>-36</c:v>
                </c:pt>
                <c:pt idx="11453">
                  <c:v>-46</c:v>
                </c:pt>
                <c:pt idx="11454">
                  <c:v>-40</c:v>
                </c:pt>
                <c:pt idx="11455">
                  <c:v>5</c:v>
                </c:pt>
                <c:pt idx="11456">
                  <c:v>-3</c:v>
                </c:pt>
                <c:pt idx="11457">
                  <c:v>-9</c:v>
                </c:pt>
                <c:pt idx="11458">
                  <c:v>-19</c:v>
                </c:pt>
                <c:pt idx="11459">
                  <c:v>-9</c:v>
                </c:pt>
                <c:pt idx="11460">
                  <c:v>-17</c:v>
                </c:pt>
                <c:pt idx="11461">
                  <c:v>-23</c:v>
                </c:pt>
                <c:pt idx="11462">
                  <c:v>-16</c:v>
                </c:pt>
                <c:pt idx="11463">
                  <c:v>-5</c:v>
                </c:pt>
                <c:pt idx="11464">
                  <c:v>-42</c:v>
                </c:pt>
                <c:pt idx="11465">
                  <c:v>-49</c:v>
                </c:pt>
                <c:pt idx="11466">
                  <c:v>-37</c:v>
                </c:pt>
                <c:pt idx="11467">
                  <c:v>-41</c:v>
                </c:pt>
                <c:pt idx="11468">
                  <c:v>-41</c:v>
                </c:pt>
                <c:pt idx="11469">
                  <c:v>-42</c:v>
                </c:pt>
                <c:pt idx="11470">
                  <c:v>-37</c:v>
                </c:pt>
                <c:pt idx="11471">
                  <c:v>-43</c:v>
                </c:pt>
                <c:pt idx="11472">
                  <c:v>-44</c:v>
                </c:pt>
                <c:pt idx="11473">
                  <c:v>-41</c:v>
                </c:pt>
                <c:pt idx="11474">
                  <c:v>-41</c:v>
                </c:pt>
                <c:pt idx="11475">
                  <c:v>-46</c:v>
                </c:pt>
                <c:pt idx="11476">
                  <c:v>-40</c:v>
                </c:pt>
                <c:pt idx="11477">
                  <c:v>-34</c:v>
                </c:pt>
                <c:pt idx="11478">
                  <c:v>-37</c:v>
                </c:pt>
                <c:pt idx="11479">
                  <c:v>-46</c:v>
                </c:pt>
                <c:pt idx="11480">
                  <c:v>-35</c:v>
                </c:pt>
                <c:pt idx="11481">
                  <c:v>-39</c:v>
                </c:pt>
                <c:pt idx="11482">
                  <c:v>-42</c:v>
                </c:pt>
                <c:pt idx="11483">
                  <c:v>-46</c:v>
                </c:pt>
                <c:pt idx="11484">
                  <c:v>-44</c:v>
                </c:pt>
                <c:pt idx="11485">
                  <c:v>-40</c:v>
                </c:pt>
                <c:pt idx="11486">
                  <c:v>-39</c:v>
                </c:pt>
                <c:pt idx="11487">
                  <c:v>-42</c:v>
                </c:pt>
                <c:pt idx="11488">
                  <c:v>-37</c:v>
                </c:pt>
                <c:pt idx="11489">
                  <c:v>-33</c:v>
                </c:pt>
                <c:pt idx="11490">
                  <c:v>-34</c:v>
                </c:pt>
                <c:pt idx="11491">
                  <c:v>-28</c:v>
                </c:pt>
                <c:pt idx="11492">
                  <c:v>-29</c:v>
                </c:pt>
                <c:pt idx="11493">
                  <c:v>-26</c:v>
                </c:pt>
                <c:pt idx="11494">
                  <c:v>-29</c:v>
                </c:pt>
                <c:pt idx="11495">
                  <c:v>-28</c:v>
                </c:pt>
                <c:pt idx="11496">
                  <c:v>-24</c:v>
                </c:pt>
                <c:pt idx="11497">
                  <c:v>-33</c:v>
                </c:pt>
                <c:pt idx="11498">
                  <c:v>-31</c:v>
                </c:pt>
                <c:pt idx="11499">
                  <c:v>-29</c:v>
                </c:pt>
                <c:pt idx="11500">
                  <c:v>-28</c:v>
                </c:pt>
                <c:pt idx="11501">
                  <c:v>-27</c:v>
                </c:pt>
                <c:pt idx="11502">
                  <c:v>-28</c:v>
                </c:pt>
                <c:pt idx="11503">
                  <c:v>-24</c:v>
                </c:pt>
                <c:pt idx="11504">
                  <c:v>-24</c:v>
                </c:pt>
                <c:pt idx="11505">
                  <c:v>-19</c:v>
                </c:pt>
                <c:pt idx="11506">
                  <c:v>-12</c:v>
                </c:pt>
                <c:pt idx="11507">
                  <c:v>-13</c:v>
                </c:pt>
                <c:pt idx="11508">
                  <c:v>-16</c:v>
                </c:pt>
                <c:pt idx="11509">
                  <c:v>-20</c:v>
                </c:pt>
                <c:pt idx="11510">
                  <c:v>-19</c:v>
                </c:pt>
                <c:pt idx="11511">
                  <c:v>-33</c:v>
                </c:pt>
                <c:pt idx="11512">
                  <c:v>-30</c:v>
                </c:pt>
                <c:pt idx="11513">
                  <c:v>-33</c:v>
                </c:pt>
                <c:pt idx="11514">
                  <c:v>-40</c:v>
                </c:pt>
                <c:pt idx="11515">
                  <c:v>-33</c:v>
                </c:pt>
                <c:pt idx="11516">
                  <c:v>-29</c:v>
                </c:pt>
                <c:pt idx="11517">
                  <c:v>-32</c:v>
                </c:pt>
                <c:pt idx="11518">
                  <c:v>-26</c:v>
                </c:pt>
                <c:pt idx="11519">
                  <c:v>-29</c:v>
                </c:pt>
                <c:pt idx="11520">
                  <c:v>-27</c:v>
                </c:pt>
                <c:pt idx="11521">
                  <c:v>-33</c:v>
                </c:pt>
                <c:pt idx="11522">
                  <c:v>-32</c:v>
                </c:pt>
                <c:pt idx="11523">
                  <c:v>-39</c:v>
                </c:pt>
                <c:pt idx="11524">
                  <c:v>-35</c:v>
                </c:pt>
                <c:pt idx="11525">
                  <c:v>-29</c:v>
                </c:pt>
                <c:pt idx="11526">
                  <c:v>-30</c:v>
                </c:pt>
                <c:pt idx="11527">
                  <c:v>-40</c:v>
                </c:pt>
                <c:pt idx="11528">
                  <c:v>-40</c:v>
                </c:pt>
                <c:pt idx="11529">
                  <c:v>2</c:v>
                </c:pt>
                <c:pt idx="11530">
                  <c:v>70</c:v>
                </c:pt>
                <c:pt idx="11531">
                  <c:v>-40</c:v>
                </c:pt>
                <c:pt idx="11532">
                  <c:v>-41</c:v>
                </c:pt>
                <c:pt idx="11533">
                  <c:v>-45</c:v>
                </c:pt>
                <c:pt idx="11534">
                  <c:v>-36</c:v>
                </c:pt>
                <c:pt idx="11535">
                  <c:v>-52</c:v>
                </c:pt>
                <c:pt idx="11536">
                  <c:v>-56</c:v>
                </c:pt>
                <c:pt idx="11537">
                  <c:v>-44</c:v>
                </c:pt>
                <c:pt idx="11538">
                  <c:v>-54</c:v>
                </c:pt>
                <c:pt idx="11539">
                  <c:v>-44</c:v>
                </c:pt>
                <c:pt idx="11540">
                  <c:v>-45</c:v>
                </c:pt>
                <c:pt idx="11541">
                  <c:v>-42</c:v>
                </c:pt>
                <c:pt idx="11542">
                  <c:v>-38</c:v>
                </c:pt>
                <c:pt idx="11543">
                  <c:v>-24</c:v>
                </c:pt>
                <c:pt idx="11544">
                  <c:v>-31</c:v>
                </c:pt>
                <c:pt idx="11545">
                  <c:v>-28</c:v>
                </c:pt>
                <c:pt idx="11546">
                  <c:v>-33</c:v>
                </c:pt>
                <c:pt idx="11547">
                  <c:v>-31</c:v>
                </c:pt>
                <c:pt idx="11548">
                  <c:v>-34</c:v>
                </c:pt>
                <c:pt idx="11549">
                  <c:v>-33</c:v>
                </c:pt>
                <c:pt idx="11550">
                  <c:v>-37</c:v>
                </c:pt>
                <c:pt idx="11551">
                  <c:v>-30</c:v>
                </c:pt>
                <c:pt idx="11552">
                  <c:v>-33</c:v>
                </c:pt>
                <c:pt idx="11553">
                  <c:v>-27</c:v>
                </c:pt>
                <c:pt idx="11554">
                  <c:v>-33</c:v>
                </c:pt>
                <c:pt idx="11555">
                  <c:v>-30</c:v>
                </c:pt>
                <c:pt idx="11556">
                  <c:v>-12</c:v>
                </c:pt>
                <c:pt idx="11557">
                  <c:v>-13</c:v>
                </c:pt>
                <c:pt idx="11558">
                  <c:v>-6</c:v>
                </c:pt>
                <c:pt idx="11559">
                  <c:v>-6</c:v>
                </c:pt>
                <c:pt idx="11560">
                  <c:v>-10</c:v>
                </c:pt>
                <c:pt idx="11561">
                  <c:v>-14</c:v>
                </c:pt>
                <c:pt idx="11562">
                  <c:v>-4</c:v>
                </c:pt>
                <c:pt idx="11563">
                  <c:v>2</c:v>
                </c:pt>
                <c:pt idx="11564">
                  <c:v>-53</c:v>
                </c:pt>
                <c:pt idx="11565">
                  <c:v>-52</c:v>
                </c:pt>
                <c:pt idx="11566">
                  <c:v>-54</c:v>
                </c:pt>
                <c:pt idx="11567">
                  <c:v>-58</c:v>
                </c:pt>
                <c:pt idx="11568">
                  <c:v>-50</c:v>
                </c:pt>
                <c:pt idx="11569">
                  <c:v>-52</c:v>
                </c:pt>
                <c:pt idx="11570">
                  <c:v>-62</c:v>
                </c:pt>
                <c:pt idx="11571">
                  <c:v>-56</c:v>
                </c:pt>
                <c:pt idx="11572">
                  <c:v>-55</c:v>
                </c:pt>
                <c:pt idx="11573">
                  <c:v>-66</c:v>
                </c:pt>
                <c:pt idx="11574">
                  <c:v>-49</c:v>
                </c:pt>
                <c:pt idx="11575">
                  <c:v>-55</c:v>
                </c:pt>
                <c:pt idx="11576">
                  <c:v>-3</c:v>
                </c:pt>
                <c:pt idx="11577">
                  <c:v>-34</c:v>
                </c:pt>
                <c:pt idx="11578">
                  <c:v>-31</c:v>
                </c:pt>
                <c:pt idx="11579">
                  <c:v>-23</c:v>
                </c:pt>
                <c:pt idx="11580">
                  <c:v>-25</c:v>
                </c:pt>
                <c:pt idx="11581">
                  <c:v>-33</c:v>
                </c:pt>
                <c:pt idx="11582">
                  <c:v>-31</c:v>
                </c:pt>
                <c:pt idx="11583">
                  <c:v>-29</c:v>
                </c:pt>
                <c:pt idx="11584">
                  <c:v>-29</c:v>
                </c:pt>
                <c:pt idx="11585">
                  <c:v>-17</c:v>
                </c:pt>
                <c:pt idx="11586">
                  <c:v>-22</c:v>
                </c:pt>
                <c:pt idx="11587">
                  <c:v>-25</c:v>
                </c:pt>
                <c:pt idx="11588">
                  <c:v>-19</c:v>
                </c:pt>
                <c:pt idx="11589">
                  <c:v>-34</c:v>
                </c:pt>
                <c:pt idx="11590">
                  <c:v>40</c:v>
                </c:pt>
                <c:pt idx="11591">
                  <c:v>16</c:v>
                </c:pt>
                <c:pt idx="11592">
                  <c:v>-9</c:v>
                </c:pt>
                <c:pt idx="11593">
                  <c:v>-33</c:v>
                </c:pt>
                <c:pt idx="11594">
                  <c:v>-34</c:v>
                </c:pt>
                <c:pt idx="11595">
                  <c:v>-28</c:v>
                </c:pt>
                <c:pt idx="11596">
                  <c:v>-26</c:v>
                </c:pt>
                <c:pt idx="11597">
                  <c:v>-30</c:v>
                </c:pt>
                <c:pt idx="11598">
                  <c:v>-27</c:v>
                </c:pt>
                <c:pt idx="11599">
                  <c:v>-27</c:v>
                </c:pt>
                <c:pt idx="11600">
                  <c:v>-24</c:v>
                </c:pt>
                <c:pt idx="11601">
                  <c:v>-24</c:v>
                </c:pt>
                <c:pt idx="11602">
                  <c:v>-27</c:v>
                </c:pt>
                <c:pt idx="11603">
                  <c:v>-31</c:v>
                </c:pt>
                <c:pt idx="11604">
                  <c:v>-32</c:v>
                </c:pt>
                <c:pt idx="11605">
                  <c:v>58</c:v>
                </c:pt>
                <c:pt idx="11606">
                  <c:v>-41</c:v>
                </c:pt>
                <c:pt idx="11607">
                  <c:v>-52</c:v>
                </c:pt>
                <c:pt idx="11608">
                  <c:v>-41</c:v>
                </c:pt>
                <c:pt idx="11609">
                  <c:v>-47</c:v>
                </c:pt>
                <c:pt idx="11610">
                  <c:v>-42</c:v>
                </c:pt>
                <c:pt idx="11611">
                  <c:v>-36</c:v>
                </c:pt>
                <c:pt idx="11612">
                  <c:v>-42</c:v>
                </c:pt>
                <c:pt idx="11613">
                  <c:v>-47</c:v>
                </c:pt>
                <c:pt idx="11614">
                  <c:v>-36</c:v>
                </c:pt>
                <c:pt idx="11615">
                  <c:v>-41</c:v>
                </c:pt>
                <c:pt idx="11616">
                  <c:v>-38</c:v>
                </c:pt>
                <c:pt idx="11617">
                  <c:v>-37</c:v>
                </c:pt>
                <c:pt idx="11618">
                  <c:v>-26</c:v>
                </c:pt>
                <c:pt idx="11619">
                  <c:v>-24</c:v>
                </c:pt>
                <c:pt idx="11620">
                  <c:v>-39</c:v>
                </c:pt>
                <c:pt idx="11621">
                  <c:v>-25</c:v>
                </c:pt>
                <c:pt idx="11622">
                  <c:v>-38</c:v>
                </c:pt>
                <c:pt idx="11623">
                  <c:v>-27</c:v>
                </c:pt>
                <c:pt idx="11624">
                  <c:v>-15</c:v>
                </c:pt>
                <c:pt idx="11625">
                  <c:v>-29</c:v>
                </c:pt>
                <c:pt idx="11626">
                  <c:v>-26</c:v>
                </c:pt>
                <c:pt idx="11627">
                  <c:v>-28</c:v>
                </c:pt>
                <c:pt idx="11628">
                  <c:v>-36</c:v>
                </c:pt>
                <c:pt idx="11629">
                  <c:v>-32</c:v>
                </c:pt>
                <c:pt idx="11630">
                  <c:v>-28</c:v>
                </c:pt>
                <c:pt idx="11631">
                  <c:v>-38</c:v>
                </c:pt>
                <c:pt idx="11632">
                  <c:v>-26</c:v>
                </c:pt>
                <c:pt idx="11633">
                  <c:v>-28</c:v>
                </c:pt>
                <c:pt idx="11634">
                  <c:v>-23</c:v>
                </c:pt>
                <c:pt idx="11635">
                  <c:v>-35</c:v>
                </c:pt>
                <c:pt idx="11636">
                  <c:v>-37</c:v>
                </c:pt>
                <c:pt idx="11637">
                  <c:v>-39</c:v>
                </c:pt>
                <c:pt idx="11638">
                  <c:v>-36</c:v>
                </c:pt>
                <c:pt idx="11639">
                  <c:v>-49</c:v>
                </c:pt>
                <c:pt idx="11640">
                  <c:v>-46</c:v>
                </c:pt>
                <c:pt idx="11641">
                  <c:v>-40</c:v>
                </c:pt>
                <c:pt idx="11642">
                  <c:v>-34</c:v>
                </c:pt>
                <c:pt idx="11643">
                  <c:v>-33</c:v>
                </c:pt>
                <c:pt idx="11644">
                  <c:v>-35</c:v>
                </c:pt>
                <c:pt idx="11645">
                  <c:v>-36</c:v>
                </c:pt>
                <c:pt idx="11646">
                  <c:v>-28</c:v>
                </c:pt>
                <c:pt idx="11647">
                  <c:v>-45</c:v>
                </c:pt>
                <c:pt idx="11648">
                  <c:v>-39</c:v>
                </c:pt>
                <c:pt idx="11649">
                  <c:v>-40</c:v>
                </c:pt>
                <c:pt idx="11650">
                  <c:v>-44</c:v>
                </c:pt>
                <c:pt idx="11651">
                  <c:v>-38</c:v>
                </c:pt>
                <c:pt idx="11652">
                  <c:v>-37</c:v>
                </c:pt>
                <c:pt idx="11653">
                  <c:v>-37</c:v>
                </c:pt>
                <c:pt idx="11654">
                  <c:v>-40</c:v>
                </c:pt>
                <c:pt idx="11655">
                  <c:v>-42</c:v>
                </c:pt>
                <c:pt idx="11656">
                  <c:v>-33</c:v>
                </c:pt>
                <c:pt idx="11657">
                  <c:v>-49</c:v>
                </c:pt>
                <c:pt idx="11658">
                  <c:v>-41</c:v>
                </c:pt>
                <c:pt idx="11659">
                  <c:v>-43</c:v>
                </c:pt>
                <c:pt idx="11660">
                  <c:v>-37</c:v>
                </c:pt>
                <c:pt idx="11661">
                  <c:v>-41</c:v>
                </c:pt>
                <c:pt idx="11662">
                  <c:v>-37</c:v>
                </c:pt>
                <c:pt idx="11663">
                  <c:v>-35</c:v>
                </c:pt>
                <c:pt idx="11664">
                  <c:v>-48</c:v>
                </c:pt>
                <c:pt idx="11665">
                  <c:v>-33</c:v>
                </c:pt>
                <c:pt idx="11666">
                  <c:v>-36</c:v>
                </c:pt>
                <c:pt idx="11667">
                  <c:v>-39</c:v>
                </c:pt>
                <c:pt idx="11668">
                  <c:v>-34</c:v>
                </c:pt>
                <c:pt idx="11669">
                  <c:v>-42</c:v>
                </c:pt>
                <c:pt idx="11670">
                  <c:v>-47</c:v>
                </c:pt>
                <c:pt idx="11671">
                  <c:v>-42</c:v>
                </c:pt>
                <c:pt idx="11672">
                  <c:v>-43</c:v>
                </c:pt>
                <c:pt idx="11673">
                  <c:v>-44</c:v>
                </c:pt>
                <c:pt idx="11674">
                  <c:v>-38</c:v>
                </c:pt>
                <c:pt idx="11675">
                  <c:v>-36</c:v>
                </c:pt>
                <c:pt idx="11676">
                  <c:v>-34</c:v>
                </c:pt>
                <c:pt idx="11677">
                  <c:v>-33</c:v>
                </c:pt>
                <c:pt idx="11678">
                  <c:v>-36</c:v>
                </c:pt>
                <c:pt idx="11679">
                  <c:v>-37</c:v>
                </c:pt>
                <c:pt idx="11680">
                  <c:v>-38</c:v>
                </c:pt>
                <c:pt idx="11681">
                  <c:v>-45</c:v>
                </c:pt>
                <c:pt idx="11682">
                  <c:v>-39</c:v>
                </c:pt>
                <c:pt idx="11683">
                  <c:v>-17</c:v>
                </c:pt>
                <c:pt idx="11684">
                  <c:v>-23</c:v>
                </c:pt>
                <c:pt idx="11685">
                  <c:v>-27</c:v>
                </c:pt>
                <c:pt idx="11686">
                  <c:v>-42</c:v>
                </c:pt>
                <c:pt idx="11687">
                  <c:v>-25</c:v>
                </c:pt>
                <c:pt idx="11688">
                  <c:v>-23</c:v>
                </c:pt>
                <c:pt idx="11689">
                  <c:v>-25</c:v>
                </c:pt>
                <c:pt idx="11690">
                  <c:v>-54</c:v>
                </c:pt>
                <c:pt idx="11691">
                  <c:v>-32</c:v>
                </c:pt>
                <c:pt idx="11692">
                  <c:v>-32</c:v>
                </c:pt>
                <c:pt idx="11693">
                  <c:v>-31</c:v>
                </c:pt>
                <c:pt idx="11694">
                  <c:v>-29</c:v>
                </c:pt>
                <c:pt idx="11695">
                  <c:v>-38</c:v>
                </c:pt>
                <c:pt idx="11696">
                  <c:v>-16</c:v>
                </c:pt>
                <c:pt idx="11697">
                  <c:v>-33</c:v>
                </c:pt>
                <c:pt idx="11698">
                  <c:v>-35</c:v>
                </c:pt>
                <c:pt idx="11699">
                  <c:v>-28</c:v>
                </c:pt>
                <c:pt idx="11700">
                  <c:v>-12</c:v>
                </c:pt>
                <c:pt idx="11701">
                  <c:v>-23</c:v>
                </c:pt>
                <c:pt idx="11702">
                  <c:v>-24</c:v>
                </c:pt>
                <c:pt idx="11703">
                  <c:v>-33</c:v>
                </c:pt>
                <c:pt idx="11704">
                  <c:v>-19</c:v>
                </c:pt>
                <c:pt idx="11705">
                  <c:v>-34</c:v>
                </c:pt>
                <c:pt idx="11706">
                  <c:v>-28</c:v>
                </c:pt>
                <c:pt idx="11707">
                  <c:v>-28</c:v>
                </c:pt>
                <c:pt idx="11708">
                  <c:v>-38</c:v>
                </c:pt>
                <c:pt idx="11709">
                  <c:v>-19</c:v>
                </c:pt>
                <c:pt idx="11710">
                  <c:v>47</c:v>
                </c:pt>
                <c:pt idx="11711">
                  <c:v>48</c:v>
                </c:pt>
                <c:pt idx="11712">
                  <c:v>-24</c:v>
                </c:pt>
                <c:pt idx="11713">
                  <c:v>-61</c:v>
                </c:pt>
                <c:pt idx="11714">
                  <c:v>-53</c:v>
                </c:pt>
                <c:pt idx="11715">
                  <c:v>-49</c:v>
                </c:pt>
                <c:pt idx="11716">
                  <c:v>-49</c:v>
                </c:pt>
                <c:pt idx="11717">
                  <c:v>-44</c:v>
                </c:pt>
                <c:pt idx="11718">
                  <c:v>-6</c:v>
                </c:pt>
                <c:pt idx="11719">
                  <c:v>-46</c:v>
                </c:pt>
                <c:pt idx="11720">
                  <c:v>-40</c:v>
                </c:pt>
                <c:pt idx="11721">
                  <c:v>-39</c:v>
                </c:pt>
                <c:pt idx="11722">
                  <c:v>-39</c:v>
                </c:pt>
                <c:pt idx="11723">
                  <c:v>-35</c:v>
                </c:pt>
                <c:pt idx="11724">
                  <c:v>-46</c:v>
                </c:pt>
                <c:pt idx="11725">
                  <c:v>-39</c:v>
                </c:pt>
                <c:pt idx="11726">
                  <c:v>-40</c:v>
                </c:pt>
                <c:pt idx="11727">
                  <c:v>-46</c:v>
                </c:pt>
                <c:pt idx="11728">
                  <c:v>-43</c:v>
                </c:pt>
                <c:pt idx="11729">
                  <c:v>-43</c:v>
                </c:pt>
                <c:pt idx="11730">
                  <c:v>-45</c:v>
                </c:pt>
                <c:pt idx="11731">
                  <c:v>-41</c:v>
                </c:pt>
                <c:pt idx="11732">
                  <c:v>-47</c:v>
                </c:pt>
                <c:pt idx="11733">
                  <c:v>-39</c:v>
                </c:pt>
                <c:pt idx="11734">
                  <c:v>-39</c:v>
                </c:pt>
                <c:pt idx="11735">
                  <c:v>-37</c:v>
                </c:pt>
                <c:pt idx="11736">
                  <c:v>-38</c:v>
                </c:pt>
                <c:pt idx="11737">
                  <c:v>-35</c:v>
                </c:pt>
                <c:pt idx="11738">
                  <c:v>-33</c:v>
                </c:pt>
                <c:pt idx="11739">
                  <c:v>-44</c:v>
                </c:pt>
                <c:pt idx="11740">
                  <c:v>-35</c:v>
                </c:pt>
                <c:pt idx="11741">
                  <c:v>-52</c:v>
                </c:pt>
                <c:pt idx="11742">
                  <c:v>-53</c:v>
                </c:pt>
                <c:pt idx="11743">
                  <c:v>-28</c:v>
                </c:pt>
                <c:pt idx="11744">
                  <c:v>-24</c:v>
                </c:pt>
                <c:pt idx="11745">
                  <c:v>-31</c:v>
                </c:pt>
                <c:pt idx="11746">
                  <c:v>-29</c:v>
                </c:pt>
                <c:pt idx="11747">
                  <c:v>-23</c:v>
                </c:pt>
                <c:pt idx="11748">
                  <c:v>-15</c:v>
                </c:pt>
                <c:pt idx="11749">
                  <c:v>-13</c:v>
                </c:pt>
                <c:pt idx="11750">
                  <c:v>-25</c:v>
                </c:pt>
                <c:pt idx="11751">
                  <c:v>-38</c:v>
                </c:pt>
                <c:pt idx="11752">
                  <c:v>-29</c:v>
                </c:pt>
                <c:pt idx="11753">
                  <c:v>-34</c:v>
                </c:pt>
                <c:pt idx="11754">
                  <c:v>-33</c:v>
                </c:pt>
                <c:pt idx="11755">
                  <c:v>-21</c:v>
                </c:pt>
                <c:pt idx="11756">
                  <c:v>-30</c:v>
                </c:pt>
                <c:pt idx="11757">
                  <c:v>-31</c:v>
                </c:pt>
                <c:pt idx="11758">
                  <c:v>-22</c:v>
                </c:pt>
                <c:pt idx="11759">
                  <c:v>-29</c:v>
                </c:pt>
                <c:pt idx="11760">
                  <c:v>-30</c:v>
                </c:pt>
                <c:pt idx="11761">
                  <c:v>-33</c:v>
                </c:pt>
                <c:pt idx="11762">
                  <c:v>-25</c:v>
                </c:pt>
                <c:pt idx="11763">
                  <c:v>-20</c:v>
                </c:pt>
                <c:pt idx="11764">
                  <c:v>-21</c:v>
                </c:pt>
                <c:pt idx="11765">
                  <c:v>-29</c:v>
                </c:pt>
                <c:pt idx="11766">
                  <c:v>2</c:v>
                </c:pt>
                <c:pt idx="11767">
                  <c:v>-31</c:v>
                </c:pt>
                <c:pt idx="11768">
                  <c:v>-26</c:v>
                </c:pt>
                <c:pt idx="11769">
                  <c:v>-32</c:v>
                </c:pt>
                <c:pt idx="11770">
                  <c:v>-25</c:v>
                </c:pt>
                <c:pt idx="11771">
                  <c:v>-21</c:v>
                </c:pt>
                <c:pt idx="11772">
                  <c:v>-16</c:v>
                </c:pt>
                <c:pt idx="11773">
                  <c:v>-24</c:v>
                </c:pt>
                <c:pt idx="11774">
                  <c:v>-18</c:v>
                </c:pt>
                <c:pt idx="11775">
                  <c:v>-20</c:v>
                </c:pt>
                <c:pt idx="11776">
                  <c:v>-30</c:v>
                </c:pt>
                <c:pt idx="11777">
                  <c:v>-23</c:v>
                </c:pt>
                <c:pt idx="11778">
                  <c:v>-38</c:v>
                </c:pt>
                <c:pt idx="11779">
                  <c:v>-22</c:v>
                </c:pt>
                <c:pt idx="11780">
                  <c:v>-23</c:v>
                </c:pt>
                <c:pt idx="11781">
                  <c:v>-23</c:v>
                </c:pt>
                <c:pt idx="11782">
                  <c:v>-20</c:v>
                </c:pt>
                <c:pt idx="11783">
                  <c:v>-19</c:v>
                </c:pt>
                <c:pt idx="11784">
                  <c:v>-40</c:v>
                </c:pt>
                <c:pt idx="11785">
                  <c:v>-36</c:v>
                </c:pt>
                <c:pt idx="11786">
                  <c:v>-31</c:v>
                </c:pt>
                <c:pt idx="11787">
                  <c:v>-31</c:v>
                </c:pt>
                <c:pt idx="11788">
                  <c:v>-33</c:v>
                </c:pt>
                <c:pt idx="11789">
                  <c:v>-34</c:v>
                </c:pt>
                <c:pt idx="11790">
                  <c:v>-30</c:v>
                </c:pt>
                <c:pt idx="11791">
                  <c:v>-29</c:v>
                </c:pt>
                <c:pt idx="11792">
                  <c:v>-44</c:v>
                </c:pt>
                <c:pt idx="11793">
                  <c:v>-34</c:v>
                </c:pt>
                <c:pt idx="11794">
                  <c:v>-40</c:v>
                </c:pt>
                <c:pt idx="11795">
                  <c:v>-36</c:v>
                </c:pt>
                <c:pt idx="11796">
                  <c:v>0</c:v>
                </c:pt>
                <c:pt idx="11797">
                  <c:v>0</c:v>
                </c:pt>
                <c:pt idx="11798">
                  <c:v>-32</c:v>
                </c:pt>
                <c:pt idx="11799">
                  <c:v>-39</c:v>
                </c:pt>
                <c:pt idx="11800">
                  <c:v>-14</c:v>
                </c:pt>
                <c:pt idx="11801">
                  <c:v>-22</c:v>
                </c:pt>
                <c:pt idx="11802">
                  <c:v>-18</c:v>
                </c:pt>
                <c:pt idx="11803">
                  <c:v>-20</c:v>
                </c:pt>
                <c:pt idx="11804">
                  <c:v>-18</c:v>
                </c:pt>
                <c:pt idx="11805">
                  <c:v>-20</c:v>
                </c:pt>
                <c:pt idx="11806">
                  <c:v>-37</c:v>
                </c:pt>
                <c:pt idx="11807">
                  <c:v>-46</c:v>
                </c:pt>
                <c:pt idx="11808">
                  <c:v>-18</c:v>
                </c:pt>
                <c:pt idx="11809">
                  <c:v>58</c:v>
                </c:pt>
                <c:pt idx="11810">
                  <c:v>-31</c:v>
                </c:pt>
                <c:pt idx="11811">
                  <c:v>-52</c:v>
                </c:pt>
                <c:pt idx="11812">
                  <c:v>-40</c:v>
                </c:pt>
                <c:pt idx="11813">
                  <c:v>-38</c:v>
                </c:pt>
                <c:pt idx="11814">
                  <c:v>-31</c:v>
                </c:pt>
                <c:pt idx="11815">
                  <c:v>-30</c:v>
                </c:pt>
                <c:pt idx="11816">
                  <c:v>-29</c:v>
                </c:pt>
                <c:pt idx="11817">
                  <c:v>-34</c:v>
                </c:pt>
                <c:pt idx="11818">
                  <c:v>-39</c:v>
                </c:pt>
                <c:pt idx="11819">
                  <c:v>-36</c:v>
                </c:pt>
                <c:pt idx="11820">
                  <c:v>-31</c:v>
                </c:pt>
                <c:pt idx="11821">
                  <c:v>-24</c:v>
                </c:pt>
                <c:pt idx="11822">
                  <c:v>-5</c:v>
                </c:pt>
                <c:pt idx="11823">
                  <c:v>-9</c:v>
                </c:pt>
                <c:pt idx="11824">
                  <c:v>-20</c:v>
                </c:pt>
                <c:pt idx="11825">
                  <c:v>-12</c:v>
                </c:pt>
                <c:pt idx="11826">
                  <c:v>-24</c:v>
                </c:pt>
                <c:pt idx="11827">
                  <c:v>-23</c:v>
                </c:pt>
                <c:pt idx="11828">
                  <c:v>-13</c:v>
                </c:pt>
                <c:pt idx="11829">
                  <c:v>-21</c:v>
                </c:pt>
                <c:pt idx="11830">
                  <c:v>-26</c:v>
                </c:pt>
                <c:pt idx="11831">
                  <c:v>-22</c:v>
                </c:pt>
                <c:pt idx="11832">
                  <c:v>-22</c:v>
                </c:pt>
                <c:pt idx="11833">
                  <c:v>-22</c:v>
                </c:pt>
                <c:pt idx="11834">
                  <c:v>-23</c:v>
                </c:pt>
                <c:pt idx="11835">
                  <c:v>-31</c:v>
                </c:pt>
                <c:pt idx="11836">
                  <c:v>-22</c:v>
                </c:pt>
                <c:pt idx="11837">
                  <c:v>-31</c:v>
                </c:pt>
                <c:pt idx="11838">
                  <c:v>-18</c:v>
                </c:pt>
                <c:pt idx="11839">
                  <c:v>-27</c:v>
                </c:pt>
                <c:pt idx="11840">
                  <c:v>-15</c:v>
                </c:pt>
                <c:pt idx="11841">
                  <c:v>-15</c:v>
                </c:pt>
                <c:pt idx="11842">
                  <c:v>-15</c:v>
                </c:pt>
                <c:pt idx="11843">
                  <c:v>-19</c:v>
                </c:pt>
                <c:pt idx="11844">
                  <c:v>-8</c:v>
                </c:pt>
                <c:pt idx="11845">
                  <c:v>-8</c:v>
                </c:pt>
                <c:pt idx="11846">
                  <c:v>-24</c:v>
                </c:pt>
                <c:pt idx="11847">
                  <c:v>-17</c:v>
                </c:pt>
                <c:pt idx="11848">
                  <c:v>-28</c:v>
                </c:pt>
                <c:pt idx="11849">
                  <c:v>-29</c:v>
                </c:pt>
                <c:pt idx="11850">
                  <c:v>-27</c:v>
                </c:pt>
                <c:pt idx="11851">
                  <c:v>-27</c:v>
                </c:pt>
                <c:pt idx="11852">
                  <c:v>-27</c:v>
                </c:pt>
                <c:pt idx="11853">
                  <c:v>-24</c:v>
                </c:pt>
                <c:pt idx="11854">
                  <c:v>-25</c:v>
                </c:pt>
                <c:pt idx="11855">
                  <c:v>-25</c:v>
                </c:pt>
                <c:pt idx="11856">
                  <c:v>-23</c:v>
                </c:pt>
                <c:pt idx="11857">
                  <c:v>-25</c:v>
                </c:pt>
                <c:pt idx="11858">
                  <c:v>-26</c:v>
                </c:pt>
                <c:pt idx="11859">
                  <c:v>-23</c:v>
                </c:pt>
                <c:pt idx="11860">
                  <c:v>-26</c:v>
                </c:pt>
                <c:pt idx="11861">
                  <c:v>-23</c:v>
                </c:pt>
                <c:pt idx="11862">
                  <c:v>-25</c:v>
                </c:pt>
                <c:pt idx="11863">
                  <c:v>-21</c:v>
                </c:pt>
                <c:pt idx="11864">
                  <c:v>-16</c:v>
                </c:pt>
                <c:pt idx="11865">
                  <c:v>-17</c:v>
                </c:pt>
                <c:pt idx="11866">
                  <c:v>-18</c:v>
                </c:pt>
                <c:pt idx="11867">
                  <c:v>-21</c:v>
                </c:pt>
                <c:pt idx="11868">
                  <c:v>-13</c:v>
                </c:pt>
                <c:pt idx="11869">
                  <c:v>-17</c:v>
                </c:pt>
                <c:pt idx="11870">
                  <c:v>-20</c:v>
                </c:pt>
                <c:pt idx="11871">
                  <c:v>-20</c:v>
                </c:pt>
                <c:pt idx="11872">
                  <c:v>-1</c:v>
                </c:pt>
                <c:pt idx="11873">
                  <c:v>-20</c:v>
                </c:pt>
                <c:pt idx="11874">
                  <c:v>-31</c:v>
                </c:pt>
                <c:pt idx="11875">
                  <c:v>-23</c:v>
                </c:pt>
                <c:pt idx="11876">
                  <c:v>-25</c:v>
                </c:pt>
                <c:pt idx="11877">
                  <c:v>-28</c:v>
                </c:pt>
                <c:pt idx="11878">
                  <c:v>-24</c:v>
                </c:pt>
                <c:pt idx="11879">
                  <c:v>-22</c:v>
                </c:pt>
                <c:pt idx="11880">
                  <c:v>-24</c:v>
                </c:pt>
                <c:pt idx="11881">
                  <c:v>-30</c:v>
                </c:pt>
                <c:pt idx="11882">
                  <c:v>-27</c:v>
                </c:pt>
                <c:pt idx="11883">
                  <c:v>-24</c:v>
                </c:pt>
                <c:pt idx="11884">
                  <c:v>-28</c:v>
                </c:pt>
                <c:pt idx="11885">
                  <c:v>-27</c:v>
                </c:pt>
                <c:pt idx="11886">
                  <c:v>-42</c:v>
                </c:pt>
                <c:pt idx="11887">
                  <c:v>-42</c:v>
                </c:pt>
                <c:pt idx="11888">
                  <c:v>-44</c:v>
                </c:pt>
                <c:pt idx="11889">
                  <c:v>-40</c:v>
                </c:pt>
                <c:pt idx="11890">
                  <c:v>-34</c:v>
                </c:pt>
                <c:pt idx="11891">
                  <c:v>-41</c:v>
                </c:pt>
                <c:pt idx="11892">
                  <c:v>-34</c:v>
                </c:pt>
                <c:pt idx="11893">
                  <c:v>-36</c:v>
                </c:pt>
                <c:pt idx="11894">
                  <c:v>-37</c:v>
                </c:pt>
                <c:pt idx="11895">
                  <c:v>-43</c:v>
                </c:pt>
                <c:pt idx="11896">
                  <c:v>-44</c:v>
                </c:pt>
                <c:pt idx="11897">
                  <c:v>-44</c:v>
                </c:pt>
                <c:pt idx="11898">
                  <c:v>-32</c:v>
                </c:pt>
                <c:pt idx="11899">
                  <c:v>-20</c:v>
                </c:pt>
                <c:pt idx="11900">
                  <c:v>-25</c:v>
                </c:pt>
                <c:pt idx="11901">
                  <c:v>-33</c:v>
                </c:pt>
                <c:pt idx="11902">
                  <c:v>-35</c:v>
                </c:pt>
                <c:pt idx="11903">
                  <c:v>-35</c:v>
                </c:pt>
                <c:pt idx="11904">
                  <c:v>-27</c:v>
                </c:pt>
                <c:pt idx="11905">
                  <c:v>-27</c:v>
                </c:pt>
                <c:pt idx="11906">
                  <c:v>-47</c:v>
                </c:pt>
                <c:pt idx="11907">
                  <c:v>-25</c:v>
                </c:pt>
                <c:pt idx="11908">
                  <c:v>-24</c:v>
                </c:pt>
                <c:pt idx="11909">
                  <c:v>-19</c:v>
                </c:pt>
                <c:pt idx="11910">
                  <c:v>-34</c:v>
                </c:pt>
                <c:pt idx="11911">
                  <c:v>-33</c:v>
                </c:pt>
                <c:pt idx="11912">
                  <c:v>-26</c:v>
                </c:pt>
                <c:pt idx="11913">
                  <c:v>-27</c:v>
                </c:pt>
                <c:pt idx="11914">
                  <c:v>-24</c:v>
                </c:pt>
                <c:pt idx="11915">
                  <c:v>-28</c:v>
                </c:pt>
                <c:pt idx="11916">
                  <c:v>-27</c:v>
                </c:pt>
                <c:pt idx="11917">
                  <c:v>-24</c:v>
                </c:pt>
                <c:pt idx="11918">
                  <c:v>-25</c:v>
                </c:pt>
                <c:pt idx="11919">
                  <c:v>-26</c:v>
                </c:pt>
                <c:pt idx="11920">
                  <c:v>-27</c:v>
                </c:pt>
                <c:pt idx="11921">
                  <c:v>-37</c:v>
                </c:pt>
                <c:pt idx="11922">
                  <c:v>0</c:v>
                </c:pt>
                <c:pt idx="11923">
                  <c:v>-39</c:v>
                </c:pt>
                <c:pt idx="11924">
                  <c:v>-43</c:v>
                </c:pt>
                <c:pt idx="11925">
                  <c:v>-39</c:v>
                </c:pt>
                <c:pt idx="11926">
                  <c:v>-41</c:v>
                </c:pt>
                <c:pt idx="11927">
                  <c:v>-29</c:v>
                </c:pt>
                <c:pt idx="11928">
                  <c:v>-31</c:v>
                </c:pt>
                <c:pt idx="11929">
                  <c:v>-31</c:v>
                </c:pt>
                <c:pt idx="11930">
                  <c:v>-24</c:v>
                </c:pt>
                <c:pt idx="11931">
                  <c:v>-26</c:v>
                </c:pt>
                <c:pt idx="11932">
                  <c:v>-28</c:v>
                </c:pt>
                <c:pt idx="11933">
                  <c:v>-43</c:v>
                </c:pt>
                <c:pt idx="11934">
                  <c:v>-36</c:v>
                </c:pt>
                <c:pt idx="11935">
                  <c:v>-35</c:v>
                </c:pt>
                <c:pt idx="11936">
                  <c:v>-36</c:v>
                </c:pt>
                <c:pt idx="11937">
                  <c:v>-39</c:v>
                </c:pt>
                <c:pt idx="11938">
                  <c:v>-38</c:v>
                </c:pt>
                <c:pt idx="11939">
                  <c:v>-36</c:v>
                </c:pt>
                <c:pt idx="11940">
                  <c:v>-38</c:v>
                </c:pt>
                <c:pt idx="11941">
                  <c:v>-41</c:v>
                </c:pt>
                <c:pt idx="11942">
                  <c:v>-32</c:v>
                </c:pt>
                <c:pt idx="11943">
                  <c:v>-42</c:v>
                </c:pt>
                <c:pt idx="11944">
                  <c:v>-39</c:v>
                </c:pt>
                <c:pt idx="11945">
                  <c:v>-40</c:v>
                </c:pt>
                <c:pt idx="11946">
                  <c:v>-41</c:v>
                </c:pt>
                <c:pt idx="11947">
                  <c:v>-27</c:v>
                </c:pt>
                <c:pt idx="11948">
                  <c:v>-24</c:v>
                </c:pt>
                <c:pt idx="11949">
                  <c:v>-23</c:v>
                </c:pt>
                <c:pt idx="11950">
                  <c:v>-25</c:v>
                </c:pt>
                <c:pt idx="11951">
                  <c:v>-20</c:v>
                </c:pt>
                <c:pt idx="11952">
                  <c:v>-25</c:v>
                </c:pt>
                <c:pt idx="11953">
                  <c:v>-20</c:v>
                </c:pt>
                <c:pt idx="11954">
                  <c:v>-21</c:v>
                </c:pt>
                <c:pt idx="11955">
                  <c:v>-23</c:v>
                </c:pt>
                <c:pt idx="11956">
                  <c:v>-25</c:v>
                </c:pt>
                <c:pt idx="11957">
                  <c:v>-21</c:v>
                </c:pt>
                <c:pt idx="11958">
                  <c:v>-29</c:v>
                </c:pt>
                <c:pt idx="11959">
                  <c:v>-24</c:v>
                </c:pt>
                <c:pt idx="11960">
                  <c:v>-25</c:v>
                </c:pt>
                <c:pt idx="11961">
                  <c:v>-29</c:v>
                </c:pt>
                <c:pt idx="11962">
                  <c:v>-29</c:v>
                </c:pt>
                <c:pt idx="11963">
                  <c:v>-30</c:v>
                </c:pt>
                <c:pt idx="11964">
                  <c:v>-25</c:v>
                </c:pt>
                <c:pt idx="11965">
                  <c:v>-22</c:v>
                </c:pt>
                <c:pt idx="11966">
                  <c:v>-28</c:v>
                </c:pt>
                <c:pt idx="11967">
                  <c:v>-28</c:v>
                </c:pt>
                <c:pt idx="11968">
                  <c:v>-22</c:v>
                </c:pt>
                <c:pt idx="11969">
                  <c:v>-23</c:v>
                </c:pt>
                <c:pt idx="11970">
                  <c:v>-27</c:v>
                </c:pt>
                <c:pt idx="11971">
                  <c:v>-34</c:v>
                </c:pt>
                <c:pt idx="11972">
                  <c:v>-32</c:v>
                </c:pt>
                <c:pt idx="11973">
                  <c:v>-35</c:v>
                </c:pt>
                <c:pt idx="11974">
                  <c:v>-33</c:v>
                </c:pt>
                <c:pt idx="11975">
                  <c:v>-30</c:v>
                </c:pt>
                <c:pt idx="11976">
                  <c:v>-28</c:v>
                </c:pt>
                <c:pt idx="11977">
                  <c:v>-27</c:v>
                </c:pt>
                <c:pt idx="11978">
                  <c:v>-29</c:v>
                </c:pt>
                <c:pt idx="11979">
                  <c:v>-26</c:v>
                </c:pt>
                <c:pt idx="11980">
                  <c:v>-26</c:v>
                </c:pt>
                <c:pt idx="11981">
                  <c:v>-43</c:v>
                </c:pt>
                <c:pt idx="11982">
                  <c:v>-35</c:v>
                </c:pt>
                <c:pt idx="11983">
                  <c:v>0</c:v>
                </c:pt>
                <c:pt idx="11984">
                  <c:v>-13</c:v>
                </c:pt>
                <c:pt idx="11985">
                  <c:v>-22</c:v>
                </c:pt>
                <c:pt idx="11986">
                  <c:v>-28</c:v>
                </c:pt>
                <c:pt idx="11987">
                  <c:v>-35</c:v>
                </c:pt>
                <c:pt idx="11988">
                  <c:v>-40</c:v>
                </c:pt>
                <c:pt idx="11989">
                  <c:v>-38</c:v>
                </c:pt>
                <c:pt idx="11990">
                  <c:v>-36</c:v>
                </c:pt>
                <c:pt idx="11991">
                  <c:v>-19</c:v>
                </c:pt>
                <c:pt idx="11992">
                  <c:v>-49</c:v>
                </c:pt>
                <c:pt idx="11993">
                  <c:v>-27</c:v>
                </c:pt>
                <c:pt idx="11994">
                  <c:v>-28</c:v>
                </c:pt>
                <c:pt idx="11995">
                  <c:v>-43</c:v>
                </c:pt>
                <c:pt idx="11996">
                  <c:v>-46</c:v>
                </c:pt>
                <c:pt idx="11997">
                  <c:v>-42</c:v>
                </c:pt>
                <c:pt idx="11998">
                  <c:v>-35</c:v>
                </c:pt>
                <c:pt idx="11999">
                  <c:v>-37</c:v>
                </c:pt>
                <c:pt idx="12000">
                  <c:v>-32</c:v>
                </c:pt>
                <c:pt idx="12001">
                  <c:v>-31</c:v>
                </c:pt>
                <c:pt idx="12002">
                  <c:v>-42</c:v>
                </c:pt>
                <c:pt idx="12003">
                  <c:v>-36</c:v>
                </c:pt>
                <c:pt idx="12004">
                  <c:v>-38</c:v>
                </c:pt>
                <c:pt idx="12005">
                  <c:v>-39</c:v>
                </c:pt>
                <c:pt idx="12006">
                  <c:v>-41</c:v>
                </c:pt>
                <c:pt idx="12007">
                  <c:v>-17</c:v>
                </c:pt>
                <c:pt idx="12008">
                  <c:v>-22</c:v>
                </c:pt>
                <c:pt idx="12009">
                  <c:v>-25</c:v>
                </c:pt>
                <c:pt idx="12010">
                  <c:v>-22</c:v>
                </c:pt>
                <c:pt idx="12011">
                  <c:v>-28</c:v>
                </c:pt>
                <c:pt idx="12012">
                  <c:v>-25</c:v>
                </c:pt>
                <c:pt idx="12013">
                  <c:v>-24</c:v>
                </c:pt>
                <c:pt idx="12014">
                  <c:v>-24</c:v>
                </c:pt>
                <c:pt idx="12015">
                  <c:v>-28</c:v>
                </c:pt>
                <c:pt idx="12016">
                  <c:v>-29</c:v>
                </c:pt>
                <c:pt idx="12017">
                  <c:v>-26</c:v>
                </c:pt>
                <c:pt idx="12018">
                  <c:v>-27</c:v>
                </c:pt>
                <c:pt idx="12019">
                  <c:v>0</c:v>
                </c:pt>
                <c:pt idx="12020">
                  <c:v>-28</c:v>
                </c:pt>
                <c:pt idx="12021">
                  <c:v>-26</c:v>
                </c:pt>
                <c:pt idx="12022">
                  <c:v>-23</c:v>
                </c:pt>
                <c:pt idx="12023">
                  <c:v>-30</c:v>
                </c:pt>
                <c:pt idx="12024">
                  <c:v>-33</c:v>
                </c:pt>
                <c:pt idx="12025">
                  <c:v>-33</c:v>
                </c:pt>
                <c:pt idx="12026">
                  <c:v>-20</c:v>
                </c:pt>
                <c:pt idx="12027">
                  <c:v>-30</c:v>
                </c:pt>
                <c:pt idx="12028">
                  <c:v>-29</c:v>
                </c:pt>
                <c:pt idx="12029">
                  <c:v>-26</c:v>
                </c:pt>
                <c:pt idx="12030">
                  <c:v>-35</c:v>
                </c:pt>
                <c:pt idx="12031">
                  <c:v>-27</c:v>
                </c:pt>
                <c:pt idx="12032">
                  <c:v>-22</c:v>
                </c:pt>
                <c:pt idx="12033">
                  <c:v>-26</c:v>
                </c:pt>
                <c:pt idx="12034">
                  <c:v>-29</c:v>
                </c:pt>
                <c:pt idx="12035">
                  <c:v>-21</c:v>
                </c:pt>
                <c:pt idx="12036">
                  <c:v>-27</c:v>
                </c:pt>
                <c:pt idx="12037">
                  <c:v>-29</c:v>
                </c:pt>
                <c:pt idx="12038">
                  <c:v>-25</c:v>
                </c:pt>
                <c:pt idx="12039">
                  <c:v>-22</c:v>
                </c:pt>
                <c:pt idx="12040">
                  <c:v>-32</c:v>
                </c:pt>
                <c:pt idx="12041">
                  <c:v>-22</c:v>
                </c:pt>
                <c:pt idx="12042">
                  <c:v>-31</c:v>
                </c:pt>
                <c:pt idx="12043">
                  <c:v>-26</c:v>
                </c:pt>
                <c:pt idx="12044">
                  <c:v>-38</c:v>
                </c:pt>
                <c:pt idx="12045">
                  <c:v>-42</c:v>
                </c:pt>
                <c:pt idx="12046">
                  <c:v>-36</c:v>
                </c:pt>
                <c:pt idx="12047">
                  <c:v>-39</c:v>
                </c:pt>
                <c:pt idx="12048">
                  <c:v>-38</c:v>
                </c:pt>
                <c:pt idx="12049">
                  <c:v>-37</c:v>
                </c:pt>
                <c:pt idx="12050">
                  <c:v>-32</c:v>
                </c:pt>
                <c:pt idx="12051">
                  <c:v>-38</c:v>
                </c:pt>
                <c:pt idx="12052">
                  <c:v>-31</c:v>
                </c:pt>
                <c:pt idx="12053">
                  <c:v>-39</c:v>
                </c:pt>
                <c:pt idx="12054">
                  <c:v>-37</c:v>
                </c:pt>
                <c:pt idx="12055">
                  <c:v>-47</c:v>
                </c:pt>
                <c:pt idx="12056">
                  <c:v>-57</c:v>
                </c:pt>
                <c:pt idx="12057">
                  <c:v>-47</c:v>
                </c:pt>
                <c:pt idx="12058">
                  <c:v>-50</c:v>
                </c:pt>
                <c:pt idx="12059">
                  <c:v>-43</c:v>
                </c:pt>
                <c:pt idx="12060">
                  <c:v>-49</c:v>
                </c:pt>
                <c:pt idx="12061">
                  <c:v>-48</c:v>
                </c:pt>
                <c:pt idx="12062">
                  <c:v>-50</c:v>
                </c:pt>
                <c:pt idx="12063">
                  <c:v>-50</c:v>
                </c:pt>
                <c:pt idx="12064">
                  <c:v>-48</c:v>
                </c:pt>
                <c:pt idx="12065">
                  <c:v>-46</c:v>
                </c:pt>
                <c:pt idx="12066">
                  <c:v>-54</c:v>
                </c:pt>
                <c:pt idx="12067">
                  <c:v>-59</c:v>
                </c:pt>
                <c:pt idx="12068">
                  <c:v>-59</c:v>
                </c:pt>
                <c:pt idx="12069">
                  <c:v>-51</c:v>
                </c:pt>
                <c:pt idx="12070">
                  <c:v>-52</c:v>
                </c:pt>
                <c:pt idx="12071">
                  <c:v>-53</c:v>
                </c:pt>
                <c:pt idx="12072">
                  <c:v>-52</c:v>
                </c:pt>
                <c:pt idx="12073">
                  <c:v>-46</c:v>
                </c:pt>
                <c:pt idx="12074">
                  <c:v>-35</c:v>
                </c:pt>
                <c:pt idx="12075">
                  <c:v>-40</c:v>
                </c:pt>
                <c:pt idx="12076">
                  <c:v>-43</c:v>
                </c:pt>
                <c:pt idx="12077">
                  <c:v>-41</c:v>
                </c:pt>
                <c:pt idx="12078">
                  <c:v>-49</c:v>
                </c:pt>
                <c:pt idx="12079">
                  <c:v>-47</c:v>
                </c:pt>
                <c:pt idx="12080">
                  <c:v>-50</c:v>
                </c:pt>
                <c:pt idx="12081">
                  <c:v>-42</c:v>
                </c:pt>
                <c:pt idx="12082">
                  <c:v>-42</c:v>
                </c:pt>
                <c:pt idx="12083">
                  <c:v>-43</c:v>
                </c:pt>
                <c:pt idx="12084">
                  <c:v>-41</c:v>
                </c:pt>
                <c:pt idx="12085">
                  <c:v>-36</c:v>
                </c:pt>
                <c:pt idx="12086">
                  <c:v>-36</c:v>
                </c:pt>
                <c:pt idx="12087">
                  <c:v>-34</c:v>
                </c:pt>
                <c:pt idx="12088">
                  <c:v>-30</c:v>
                </c:pt>
                <c:pt idx="12089">
                  <c:v>-30</c:v>
                </c:pt>
                <c:pt idx="12090">
                  <c:v>-38</c:v>
                </c:pt>
                <c:pt idx="12091">
                  <c:v>-42</c:v>
                </c:pt>
                <c:pt idx="12092">
                  <c:v>177</c:v>
                </c:pt>
                <c:pt idx="12093">
                  <c:v>-46</c:v>
                </c:pt>
                <c:pt idx="12094">
                  <c:v>-48</c:v>
                </c:pt>
                <c:pt idx="12095">
                  <c:v>-45</c:v>
                </c:pt>
                <c:pt idx="12096">
                  <c:v>-36</c:v>
                </c:pt>
                <c:pt idx="12097">
                  <c:v>-42</c:v>
                </c:pt>
                <c:pt idx="12098">
                  <c:v>-42</c:v>
                </c:pt>
                <c:pt idx="12099">
                  <c:v>-44</c:v>
                </c:pt>
                <c:pt idx="12100">
                  <c:v>-55</c:v>
                </c:pt>
                <c:pt idx="12101">
                  <c:v>-38</c:v>
                </c:pt>
                <c:pt idx="12102">
                  <c:v>-42</c:v>
                </c:pt>
                <c:pt idx="12103">
                  <c:v>-46</c:v>
                </c:pt>
                <c:pt idx="12104">
                  <c:v>-57</c:v>
                </c:pt>
                <c:pt idx="12105">
                  <c:v>-46</c:v>
                </c:pt>
                <c:pt idx="12106">
                  <c:v>-41</c:v>
                </c:pt>
                <c:pt idx="12107">
                  <c:v>-42</c:v>
                </c:pt>
                <c:pt idx="12108">
                  <c:v>-41</c:v>
                </c:pt>
                <c:pt idx="12109">
                  <c:v>-32</c:v>
                </c:pt>
                <c:pt idx="12110">
                  <c:v>-31</c:v>
                </c:pt>
                <c:pt idx="12111">
                  <c:v>-35</c:v>
                </c:pt>
                <c:pt idx="12112">
                  <c:v>-36</c:v>
                </c:pt>
                <c:pt idx="12113">
                  <c:v>-34</c:v>
                </c:pt>
                <c:pt idx="12114">
                  <c:v>-37</c:v>
                </c:pt>
                <c:pt idx="12115">
                  <c:v>-41</c:v>
                </c:pt>
                <c:pt idx="12116">
                  <c:v>-41</c:v>
                </c:pt>
                <c:pt idx="12117">
                  <c:v>0</c:v>
                </c:pt>
                <c:pt idx="12118">
                  <c:v>-30</c:v>
                </c:pt>
                <c:pt idx="12119">
                  <c:v>-21</c:v>
                </c:pt>
                <c:pt idx="12120">
                  <c:v>-28</c:v>
                </c:pt>
                <c:pt idx="12121">
                  <c:v>-16</c:v>
                </c:pt>
                <c:pt idx="12122">
                  <c:v>-27</c:v>
                </c:pt>
                <c:pt idx="12123">
                  <c:v>-28</c:v>
                </c:pt>
                <c:pt idx="12124">
                  <c:v>-32</c:v>
                </c:pt>
                <c:pt idx="12125">
                  <c:v>-26</c:v>
                </c:pt>
                <c:pt idx="12126">
                  <c:v>-25</c:v>
                </c:pt>
                <c:pt idx="12127">
                  <c:v>-29</c:v>
                </c:pt>
                <c:pt idx="12128">
                  <c:v>-25</c:v>
                </c:pt>
                <c:pt idx="12129">
                  <c:v>-24</c:v>
                </c:pt>
                <c:pt idx="12130">
                  <c:v>-26</c:v>
                </c:pt>
                <c:pt idx="12131">
                  <c:v>-28</c:v>
                </c:pt>
                <c:pt idx="12132">
                  <c:v>-31</c:v>
                </c:pt>
                <c:pt idx="12133">
                  <c:v>-26</c:v>
                </c:pt>
                <c:pt idx="12134">
                  <c:v>-27</c:v>
                </c:pt>
                <c:pt idx="12135">
                  <c:v>-26</c:v>
                </c:pt>
                <c:pt idx="12136">
                  <c:v>-30</c:v>
                </c:pt>
                <c:pt idx="12137">
                  <c:v>-32</c:v>
                </c:pt>
                <c:pt idx="12138">
                  <c:v>-22</c:v>
                </c:pt>
                <c:pt idx="12139">
                  <c:v>-21</c:v>
                </c:pt>
                <c:pt idx="12140">
                  <c:v>-27</c:v>
                </c:pt>
                <c:pt idx="12141">
                  <c:v>-31</c:v>
                </c:pt>
                <c:pt idx="12142">
                  <c:v>-25</c:v>
                </c:pt>
                <c:pt idx="12143">
                  <c:v>-22</c:v>
                </c:pt>
                <c:pt idx="12144">
                  <c:v>-26</c:v>
                </c:pt>
                <c:pt idx="12145">
                  <c:v>-23</c:v>
                </c:pt>
                <c:pt idx="12146">
                  <c:v>-20</c:v>
                </c:pt>
                <c:pt idx="12147">
                  <c:v>-20</c:v>
                </c:pt>
                <c:pt idx="12148">
                  <c:v>-19</c:v>
                </c:pt>
                <c:pt idx="12149">
                  <c:v>-22</c:v>
                </c:pt>
                <c:pt idx="12150">
                  <c:v>-23</c:v>
                </c:pt>
                <c:pt idx="12151">
                  <c:v>-21</c:v>
                </c:pt>
                <c:pt idx="12152">
                  <c:v>-28</c:v>
                </c:pt>
                <c:pt idx="12153">
                  <c:v>-24</c:v>
                </c:pt>
                <c:pt idx="12154">
                  <c:v>-33</c:v>
                </c:pt>
                <c:pt idx="12155">
                  <c:v>-31</c:v>
                </c:pt>
                <c:pt idx="12156">
                  <c:v>-34</c:v>
                </c:pt>
                <c:pt idx="12157">
                  <c:v>-39</c:v>
                </c:pt>
                <c:pt idx="12158">
                  <c:v>-38</c:v>
                </c:pt>
                <c:pt idx="12159">
                  <c:v>-38</c:v>
                </c:pt>
                <c:pt idx="12160">
                  <c:v>-34</c:v>
                </c:pt>
                <c:pt idx="12161">
                  <c:v>-37</c:v>
                </c:pt>
                <c:pt idx="12162">
                  <c:v>-31</c:v>
                </c:pt>
                <c:pt idx="12163">
                  <c:v>-34</c:v>
                </c:pt>
                <c:pt idx="12164">
                  <c:v>-29</c:v>
                </c:pt>
                <c:pt idx="12165">
                  <c:v>-36</c:v>
                </c:pt>
                <c:pt idx="12166">
                  <c:v>-54</c:v>
                </c:pt>
                <c:pt idx="12167">
                  <c:v>-54</c:v>
                </c:pt>
                <c:pt idx="12168">
                  <c:v>-48</c:v>
                </c:pt>
                <c:pt idx="12169">
                  <c:v>-50</c:v>
                </c:pt>
                <c:pt idx="12170">
                  <c:v>-61</c:v>
                </c:pt>
                <c:pt idx="12171">
                  <c:v>-51</c:v>
                </c:pt>
                <c:pt idx="12172">
                  <c:v>-47</c:v>
                </c:pt>
                <c:pt idx="12173">
                  <c:v>-44</c:v>
                </c:pt>
                <c:pt idx="12174">
                  <c:v>-42</c:v>
                </c:pt>
                <c:pt idx="12175">
                  <c:v>-43</c:v>
                </c:pt>
                <c:pt idx="12176">
                  <c:v>-66</c:v>
                </c:pt>
                <c:pt idx="12177">
                  <c:v>-46</c:v>
                </c:pt>
                <c:pt idx="12178">
                  <c:v>-34</c:v>
                </c:pt>
                <c:pt idx="12179">
                  <c:v>-32</c:v>
                </c:pt>
                <c:pt idx="12180">
                  <c:v>-29</c:v>
                </c:pt>
                <c:pt idx="12181">
                  <c:v>-25</c:v>
                </c:pt>
                <c:pt idx="12182">
                  <c:v>-30</c:v>
                </c:pt>
                <c:pt idx="12183">
                  <c:v>-29</c:v>
                </c:pt>
                <c:pt idx="12184">
                  <c:v>-29</c:v>
                </c:pt>
                <c:pt idx="12185">
                  <c:v>-26</c:v>
                </c:pt>
                <c:pt idx="12186">
                  <c:v>-41</c:v>
                </c:pt>
                <c:pt idx="12187">
                  <c:v>-31</c:v>
                </c:pt>
                <c:pt idx="12188">
                  <c:v>-41</c:v>
                </c:pt>
                <c:pt idx="12189">
                  <c:v>-34</c:v>
                </c:pt>
                <c:pt idx="12190">
                  <c:v>12</c:v>
                </c:pt>
                <c:pt idx="12191">
                  <c:v>-33</c:v>
                </c:pt>
                <c:pt idx="12192">
                  <c:v>-38</c:v>
                </c:pt>
                <c:pt idx="12193">
                  <c:v>-36</c:v>
                </c:pt>
                <c:pt idx="12194">
                  <c:v>-31</c:v>
                </c:pt>
                <c:pt idx="12195">
                  <c:v>-27</c:v>
                </c:pt>
                <c:pt idx="12196">
                  <c:v>-29</c:v>
                </c:pt>
                <c:pt idx="12197">
                  <c:v>-24</c:v>
                </c:pt>
                <c:pt idx="12198">
                  <c:v>-28</c:v>
                </c:pt>
                <c:pt idx="12199">
                  <c:v>2</c:v>
                </c:pt>
                <c:pt idx="12200">
                  <c:v>-21</c:v>
                </c:pt>
                <c:pt idx="12201">
                  <c:v>-30</c:v>
                </c:pt>
                <c:pt idx="12202">
                  <c:v>-52</c:v>
                </c:pt>
                <c:pt idx="12203">
                  <c:v>-50</c:v>
                </c:pt>
                <c:pt idx="12204">
                  <c:v>-46</c:v>
                </c:pt>
                <c:pt idx="12205">
                  <c:v>-45</c:v>
                </c:pt>
                <c:pt idx="12206">
                  <c:v>-42</c:v>
                </c:pt>
                <c:pt idx="12207">
                  <c:v>-39</c:v>
                </c:pt>
                <c:pt idx="12208">
                  <c:v>-37</c:v>
                </c:pt>
                <c:pt idx="12209">
                  <c:v>-44</c:v>
                </c:pt>
                <c:pt idx="12210">
                  <c:v>-39</c:v>
                </c:pt>
                <c:pt idx="12211">
                  <c:v>-48</c:v>
                </c:pt>
                <c:pt idx="12212">
                  <c:v>-47</c:v>
                </c:pt>
                <c:pt idx="12213">
                  <c:v>-52</c:v>
                </c:pt>
                <c:pt idx="12214">
                  <c:v>-60</c:v>
                </c:pt>
                <c:pt idx="12215">
                  <c:v>-57</c:v>
                </c:pt>
                <c:pt idx="12216">
                  <c:v>-56</c:v>
                </c:pt>
                <c:pt idx="12217">
                  <c:v>-49</c:v>
                </c:pt>
                <c:pt idx="12218">
                  <c:v>-48</c:v>
                </c:pt>
                <c:pt idx="12219">
                  <c:v>-43</c:v>
                </c:pt>
                <c:pt idx="12220">
                  <c:v>-48</c:v>
                </c:pt>
                <c:pt idx="12221">
                  <c:v>-46</c:v>
                </c:pt>
                <c:pt idx="12222">
                  <c:v>-47</c:v>
                </c:pt>
                <c:pt idx="12223">
                  <c:v>-46</c:v>
                </c:pt>
                <c:pt idx="12224">
                  <c:v>-65</c:v>
                </c:pt>
                <c:pt idx="12225">
                  <c:v>-51</c:v>
                </c:pt>
                <c:pt idx="12226">
                  <c:v>-63</c:v>
                </c:pt>
                <c:pt idx="12227">
                  <c:v>-49</c:v>
                </c:pt>
                <c:pt idx="12228">
                  <c:v>-54</c:v>
                </c:pt>
                <c:pt idx="12229">
                  <c:v>-45</c:v>
                </c:pt>
                <c:pt idx="12230">
                  <c:v>-54</c:v>
                </c:pt>
                <c:pt idx="12231">
                  <c:v>-51</c:v>
                </c:pt>
                <c:pt idx="12232">
                  <c:v>-55</c:v>
                </c:pt>
                <c:pt idx="12233">
                  <c:v>-48</c:v>
                </c:pt>
                <c:pt idx="12234">
                  <c:v>-52</c:v>
                </c:pt>
                <c:pt idx="12235">
                  <c:v>-62</c:v>
                </c:pt>
                <c:pt idx="12236">
                  <c:v>-53</c:v>
                </c:pt>
                <c:pt idx="12237">
                  <c:v>-57</c:v>
                </c:pt>
                <c:pt idx="12238">
                  <c:v>-53</c:v>
                </c:pt>
                <c:pt idx="12239">
                  <c:v>-47</c:v>
                </c:pt>
                <c:pt idx="12240">
                  <c:v>-49</c:v>
                </c:pt>
                <c:pt idx="12241">
                  <c:v>-49</c:v>
                </c:pt>
                <c:pt idx="12242">
                  <c:v>-44</c:v>
                </c:pt>
                <c:pt idx="12243">
                  <c:v>-46</c:v>
                </c:pt>
                <c:pt idx="12244">
                  <c:v>-45</c:v>
                </c:pt>
                <c:pt idx="12245">
                  <c:v>-44</c:v>
                </c:pt>
                <c:pt idx="12246">
                  <c:v>-45</c:v>
                </c:pt>
                <c:pt idx="12247">
                  <c:v>-41</c:v>
                </c:pt>
                <c:pt idx="12248">
                  <c:v>-44</c:v>
                </c:pt>
                <c:pt idx="12249">
                  <c:v>-49</c:v>
                </c:pt>
                <c:pt idx="12250">
                  <c:v>-34</c:v>
                </c:pt>
                <c:pt idx="12251">
                  <c:v>-33</c:v>
                </c:pt>
                <c:pt idx="12252">
                  <c:v>-36</c:v>
                </c:pt>
                <c:pt idx="12253">
                  <c:v>-27</c:v>
                </c:pt>
                <c:pt idx="12254">
                  <c:v>-33</c:v>
                </c:pt>
                <c:pt idx="12255">
                  <c:v>-26</c:v>
                </c:pt>
                <c:pt idx="12256">
                  <c:v>-32</c:v>
                </c:pt>
                <c:pt idx="12257">
                  <c:v>-29</c:v>
                </c:pt>
                <c:pt idx="12258">
                  <c:v>-28</c:v>
                </c:pt>
                <c:pt idx="12259">
                  <c:v>-29</c:v>
                </c:pt>
                <c:pt idx="12260">
                  <c:v>-42</c:v>
                </c:pt>
                <c:pt idx="12261">
                  <c:v>-29</c:v>
                </c:pt>
                <c:pt idx="12262">
                  <c:v>-49</c:v>
                </c:pt>
                <c:pt idx="12263">
                  <c:v>-47</c:v>
                </c:pt>
                <c:pt idx="12264">
                  <c:v>-41</c:v>
                </c:pt>
                <c:pt idx="12265">
                  <c:v>-39</c:v>
                </c:pt>
                <c:pt idx="12266">
                  <c:v>-40</c:v>
                </c:pt>
                <c:pt idx="12267">
                  <c:v>-31</c:v>
                </c:pt>
                <c:pt idx="12268">
                  <c:v>-33</c:v>
                </c:pt>
                <c:pt idx="12269">
                  <c:v>-35</c:v>
                </c:pt>
                <c:pt idx="12270">
                  <c:v>-30</c:v>
                </c:pt>
                <c:pt idx="12271">
                  <c:v>-34</c:v>
                </c:pt>
                <c:pt idx="12272">
                  <c:v>-48</c:v>
                </c:pt>
                <c:pt idx="12273">
                  <c:v>-42</c:v>
                </c:pt>
                <c:pt idx="12274">
                  <c:v>6</c:v>
                </c:pt>
                <c:pt idx="12275">
                  <c:v>-46</c:v>
                </c:pt>
                <c:pt idx="12276">
                  <c:v>-36</c:v>
                </c:pt>
                <c:pt idx="12277">
                  <c:v>-40</c:v>
                </c:pt>
                <c:pt idx="12278">
                  <c:v>-32</c:v>
                </c:pt>
                <c:pt idx="12279">
                  <c:v>-34</c:v>
                </c:pt>
                <c:pt idx="12280">
                  <c:v>-35</c:v>
                </c:pt>
                <c:pt idx="12281">
                  <c:v>-27</c:v>
                </c:pt>
                <c:pt idx="12282">
                  <c:v>-32</c:v>
                </c:pt>
                <c:pt idx="12283">
                  <c:v>-32</c:v>
                </c:pt>
                <c:pt idx="12284">
                  <c:v>-30</c:v>
                </c:pt>
                <c:pt idx="12285">
                  <c:v>-43</c:v>
                </c:pt>
                <c:pt idx="12286">
                  <c:v>-45</c:v>
                </c:pt>
                <c:pt idx="12287">
                  <c:v>-46</c:v>
                </c:pt>
                <c:pt idx="12288">
                  <c:v>-42</c:v>
                </c:pt>
                <c:pt idx="12289">
                  <c:v>-44</c:v>
                </c:pt>
                <c:pt idx="12290">
                  <c:v>-31</c:v>
                </c:pt>
                <c:pt idx="12291">
                  <c:v>-35</c:v>
                </c:pt>
                <c:pt idx="12292">
                  <c:v>-30</c:v>
                </c:pt>
                <c:pt idx="12293">
                  <c:v>-27</c:v>
                </c:pt>
                <c:pt idx="12294">
                  <c:v>-29</c:v>
                </c:pt>
                <c:pt idx="12295">
                  <c:v>-38</c:v>
                </c:pt>
                <c:pt idx="12296">
                  <c:v>-40</c:v>
                </c:pt>
                <c:pt idx="12297">
                  <c:v>-44</c:v>
                </c:pt>
                <c:pt idx="12298">
                  <c:v>-42</c:v>
                </c:pt>
                <c:pt idx="12299">
                  <c:v>-29</c:v>
                </c:pt>
                <c:pt idx="12300">
                  <c:v>-27</c:v>
                </c:pt>
                <c:pt idx="12301">
                  <c:v>-26</c:v>
                </c:pt>
                <c:pt idx="12302">
                  <c:v>-24</c:v>
                </c:pt>
                <c:pt idx="12303">
                  <c:v>-28</c:v>
                </c:pt>
                <c:pt idx="12304">
                  <c:v>-23</c:v>
                </c:pt>
                <c:pt idx="12305">
                  <c:v>-24</c:v>
                </c:pt>
                <c:pt idx="12306">
                  <c:v>-25</c:v>
                </c:pt>
                <c:pt idx="12307">
                  <c:v>-22</c:v>
                </c:pt>
                <c:pt idx="12308">
                  <c:v>-26</c:v>
                </c:pt>
                <c:pt idx="12309">
                  <c:v>-20</c:v>
                </c:pt>
                <c:pt idx="12310">
                  <c:v>-23</c:v>
                </c:pt>
                <c:pt idx="12311">
                  <c:v>-45</c:v>
                </c:pt>
                <c:pt idx="12312">
                  <c:v>-49</c:v>
                </c:pt>
                <c:pt idx="12313">
                  <c:v>-50</c:v>
                </c:pt>
                <c:pt idx="12314">
                  <c:v>-45</c:v>
                </c:pt>
                <c:pt idx="12315">
                  <c:v>-34</c:v>
                </c:pt>
                <c:pt idx="12316">
                  <c:v>-32</c:v>
                </c:pt>
                <c:pt idx="12317">
                  <c:v>-36</c:v>
                </c:pt>
                <c:pt idx="12318">
                  <c:v>-36</c:v>
                </c:pt>
                <c:pt idx="12319">
                  <c:v>-54</c:v>
                </c:pt>
                <c:pt idx="12320">
                  <c:v>-39</c:v>
                </c:pt>
                <c:pt idx="12321">
                  <c:v>-50</c:v>
                </c:pt>
                <c:pt idx="12322">
                  <c:v>-50</c:v>
                </c:pt>
                <c:pt idx="12323">
                  <c:v>-42</c:v>
                </c:pt>
                <c:pt idx="12324">
                  <c:v>-38</c:v>
                </c:pt>
                <c:pt idx="12325">
                  <c:v>-39</c:v>
                </c:pt>
                <c:pt idx="12326">
                  <c:v>-32</c:v>
                </c:pt>
                <c:pt idx="12327">
                  <c:v>-35</c:v>
                </c:pt>
                <c:pt idx="12328">
                  <c:v>-27</c:v>
                </c:pt>
                <c:pt idx="12329">
                  <c:v>-31</c:v>
                </c:pt>
                <c:pt idx="12330">
                  <c:v>-33</c:v>
                </c:pt>
                <c:pt idx="12331">
                  <c:v>-30</c:v>
                </c:pt>
                <c:pt idx="12332">
                  <c:v>-30</c:v>
                </c:pt>
                <c:pt idx="12333">
                  <c:v>-36</c:v>
                </c:pt>
                <c:pt idx="12334">
                  <c:v>-31</c:v>
                </c:pt>
                <c:pt idx="12335">
                  <c:v>-49</c:v>
                </c:pt>
                <c:pt idx="12336">
                  <c:v>-45</c:v>
                </c:pt>
                <c:pt idx="12337">
                  <c:v>-50</c:v>
                </c:pt>
                <c:pt idx="12338">
                  <c:v>-29</c:v>
                </c:pt>
                <c:pt idx="12339">
                  <c:v>-40</c:v>
                </c:pt>
                <c:pt idx="12340">
                  <c:v>-34</c:v>
                </c:pt>
                <c:pt idx="12341">
                  <c:v>-35</c:v>
                </c:pt>
                <c:pt idx="12342">
                  <c:v>-50</c:v>
                </c:pt>
                <c:pt idx="12343">
                  <c:v>-54</c:v>
                </c:pt>
                <c:pt idx="12344">
                  <c:v>-44</c:v>
                </c:pt>
                <c:pt idx="12345">
                  <c:v>-46</c:v>
                </c:pt>
                <c:pt idx="12346">
                  <c:v>-56</c:v>
                </c:pt>
                <c:pt idx="12347">
                  <c:v>-46</c:v>
                </c:pt>
                <c:pt idx="12348">
                  <c:v>-50</c:v>
                </c:pt>
                <c:pt idx="12349">
                  <c:v>-43</c:v>
                </c:pt>
                <c:pt idx="12350">
                  <c:v>-41</c:v>
                </c:pt>
                <c:pt idx="12351">
                  <c:v>-40</c:v>
                </c:pt>
                <c:pt idx="12352">
                  <c:v>-36</c:v>
                </c:pt>
                <c:pt idx="12353">
                  <c:v>-35</c:v>
                </c:pt>
                <c:pt idx="12354">
                  <c:v>-38</c:v>
                </c:pt>
                <c:pt idx="12355">
                  <c:v>-40</c:v>
                </c:pt>
                <c:pt idx="12356">
                  <c:v>-38</c:v>
                </c:pt>
                <c:pt idx="12357">
                  <c:v>-39</c:v>
                </c:pt>
                <c:pt idx="12358">
                  <c:v>-53</c:v>
                </c:pt>
                <c:pt idx="12359">
                  <c:v>-27</c:v>
                </c:pt>
                <c:pt idx="12360">
                  <c:v>-30</c:v>
                </c:pt>
                <c:pt idx="12361">
                  <c:v>-34</c:v>
                </c:pt>
                <c:pt idx="12362">
                  <c:v>-34</c:v>
                </c:pt>
                <c:pt idx="12363">
                  <c:v>-47</c:v>
                </c:pt>
                <c:pt idx="12364">
                  <c:v>-27</c:v>
                </c:pt>
                <c:pt idx="12365">
                  <c:v>-29</c:v>
                </c:pt>
                <c:pt idx="12366">
                  <c:v>-24</c:v>
                </c:pt>
                <c:pt idx="12367">
                  <c:v>-35</c:v>
                </c:pt>
                <c:pt idx="12368">
                  <c:v>-29</c:v>
                </c:pt>
                <c:pt idx="12369">
                  <c:v>-29</c:v>
                </c:pt>
                <c:pt idx="12370">
                  <c:v>-30</c:v>
                </c:pt>
                <c:pt idx="12371">
                  <c:v>-21</c:v>
                </c:pt>
                <c:pt idx="12372">
                  <c:v>-34</c:v>
                </c:pt>
                <c:pt idx="12373">
                  <c:v>-29</c:v>
                </c:pt>
                <c:pt idx="12374">
                  <c:v>-33</c:v>
                </c:pt>
                <c:pt idx="12375">
                  <c:v>-32</c:v>
                </c:pt>
                <c:pt idx="12376">
                  <c:v>-33</c:v>
                </c:pt>
                <c:pt idx="12377">
                  <c:v>-34</c:v>
                </c:pt>
                <c:pt idx="12378">
                  <c:v>-30</c:v>
                </c:pt>
                <c:pt idx="12379">
                  <c:v>-28</c:v>
                </c:pt>
                <c:pt idx="12380">
                  <c:v>-24</c:v>
                </c:pt>
                <c:pt idx="12381">
                  <c:v>-36</c:v>
                </c:pt>
                <c:pt idx="12382">
                  <c:v>-41</c:v>
                </c:pt>
                <c:pt idx="12383">
                  <c:v>-47</c:v>
                </c:pt>
                <c:pt idx="12384">
                  <c:v>-40</c:v>
                </c:pt>
                <c:pt idx="12385">
                  <c:v>-48</c:v>
                </c:pt>
                <c:pt idx="12386">
                  <c:v>-49</c:v>
                </c:pt>
                <c:pt idx="12387">
                  <c:v>-46</c:v>
                </c:pt>
                <c:pt idx="12388">
                  <c:v>-53</c:v>
                </c:pt>
                <c:pt idx="12389">
                  <c:v>-49</c:v>
                </c:pt>
                <c:pt idx="12390">
                  <c:v>-26</c:v>
                </c:pt>
                <c:pt idx="12391">
                  <c:v>-12</c:v>
                </c:pt>
                <c:pt idx="12392">
                  <c:v>-41</c:v>
                </c:pt>
                <c:pt idx="12393">
                  <c:v>-46</c:v>
                </c:pt>
                <c:pt idx="12394">
                  <c:v>-46</c:v>
                </c:pt>
                <c:pt idx="12395">
                  <c:v>-38</c:v>
                </c:pt>
                <c:pt idx="12396">
                  <c:v>-38</c:v>
                </c:pt>
                <c:pt idx="12397">
                  <c:v>-41</c:v>
                </c:pt>
                <c:pt idx="12398">
                  <c:v>-41</c:v>
                </c:pt>
                <c:pt idx="12399">
                  <c:v>-40</c:v>
                </c:pt>
                <c:pt idx="12400">
                  <c:v>-44</c:v>
                </c:pt>
                <c:pt idx="12401">
                  <c:v>-40</c:v>
                </c:pt>
                <c:pt idx="12402">
                  <c:v>-42</c:v>
                </c:pt>
                <c:pt idx="12403">
                  <c:v>-45</c:v>
                </c:pt>
                <c:pt idx="12404">
                  <c:v>-20</c:v>
                </c:pt>
                <c:pt idx="12405">
                  <c:v>-26</c:v>
                </c:pt>
                <c:pt idx="12406">
                  <c:v>-24</c:v>
                </c:pt>
                <c:pt idx="12407">
                  <c:v>-16</c:v>
                </c:pt>
                <c:pt idx="12408">
                  <c:v>-29</c:v>
                </c:pt>
                <c:pt idx="12409">
                  <c:v>-26</c:v>
                </c:pt>
                <c:pt idx="12410">
                  <c:v>-24</c:v>
                </c:pt>
                <c:pt idx="12411">
                  <c:v>-24</c:v>
                </c:pt>
                <c:pt idx="12412">
                  <c:v>-25</c:v>
                </c:pt>
                <c:pt idx="12413">
                  <c:v>-22</c:v>
                </c:pt>
                <c:pt idx="12414">
                  <c:v>-24</c:v>
                </c:pt>
                <c:pt idx="12415">
                  <c:v>-30</c:v>
                </c:pt>
                <c:pt idx="12416">
                  <c:v>-28</c:v>
                </c:pt>
                <c:pt idx="12417">
                  <c:v>-29</c:v>
                </c:pt>
                <c:pt idx="12418">
                  <c:v>-32</c:v>
                </c:pt>
                <c:pt idx="12419">
                  <c:v>-30</c:v>
                </c:pt>
                <c:pt idx="12420">
                  <c:v>-17</c:v>
                </c:pt>
                <c:pt idx="12421">
                  <c:v>-20</c:v>
                </c:pt>
                <c:pt idx="12422">
                  <c:v>-16</c:v>
                </c:pt>
                <c:pt idx="12423">
                  <c:v>-20</c:v>
                </c:pt>
                <c:pt idx="12424">
                  <c:v>-16</c:v>
                </c:pt>
                <c:pt idx="12425">
                  <c:v>-16</c:v>
                </c:pt>
                <c:pt idx="12426">
                  <c:v>-31</c:v>
                </c:pt>
                <c:pt idx="12427">
                  <c:v>-33</c:v>
                </c:pt>
                <c:pt idx="12428">
                  <c:v>-35</c:v>
                </c:pt>
                <c:pt idx="12429">
                  <c:v>-47</c:v>
                </c:pt>
                <c:pt idx="12430">
                  <c:v>-53</c:v>
                </c:pt>
                <c:pt idx="12431">
                  <c:v>-42</c:v>
                </c:pt>
                <c:pt idx="12432">
                  <c:v>-43</c:v>
                </c:pt>
                <c:pt idx="12433">
                  <c:v>-34</c:v>
                </c:pt>
                <c:pt idx="12434">
                  <c:v>-12</c:v>
                </c:pt>
                <c:pt idx="12435">
                  <c:v>-2</c:v>
                </c:pt>
                <c:pt idx="12436">
                  <c:v>-18</c:v>
                </c:pt>
                <c:pt idx="12437">
                  <c:v>-12</c:v>
                </c:pt>
                <c:pt idx="12438">
                  <c:v>-27</c:v>
                </c:pt>
                <c:pt idx="12439">
                  <c:v>-1</c:v>
                </c:pt>
                <c:pt idx="12440">
                  <c:v>-19</c:v>
                </c:pt>
                <c:pt idx="12441">
                  <c:v>-28</c:v>
                </c:pt>
                <c:pt idx="12442">
                  <c:v>-14</c:v>
                </c:pt>
                <c:pt idx="12443">
                  <c:v>-13</c:v>
                </c:pt>
                <c:pt idx="12444">
                  <c:v>-28</c:v>
                </c:pt>
                <c:pt idx="12445">
                  <c:v>-15</c:v>
                </c:pt>
                <c:pt idx="12446">
                  <c:v>-19</c:v>
                </c:pt>
                <c:pt idx="12447">
                  <c:v>-40</c:v>
                </c:pt>
                <c:pt idx="12448">
                  <c:v>-40</c:v>
                </c:pt>
                <c:pt idx="12449">
                  <c:v>-38</c:v>
                </c:pt>
                <c:pt idx="12450">
                  <c:v>-31</c:v>
                </c:pt>
                <c:pt idx="12451">
                  <c:v>-29</c:v>
                </c:pt>
                <c:pt idx="12452">
                  <c:v>-37</c:v>
                </c:pt>
                <c:pt idx="12453">
                  <c:v>-40</c:v>
                </c:pt>
                <c:pt idx="12454">
                  <c:v>-38</c:v>
                </c:pt>
                <c:pt idx="12455">
                  <c:v>-38</c:v>
                </c:pt>
                <c:pt idx="12456">
                  <c:v>-42</c:v>
                </c:pt>
                <c:pt idx="12457">
                  <c:v>-42</c:v>
                </c:pt>
                <c:pt idx="12458">
                  <c:v>-40</c:v>
                </c:pt>
                <c:pt idx="12459">
                  <c:v>-64</c:v>
                </c:pt>
                <c:pt idx="12460">
                  <c:v>-62</c:v>
                </c:pt>
                <c:pt idx="12461">
                  <c:v>-56</c:v>
                </c:pt>
                <c:pt idx="12462">
                  <c:v>-45</c:v>
                </c:pt>
                <c:pt idx="12463">
                  <c:v>-45</c:v>
                </c:pt>
                <c:pt idx="12464">
                  <c:v>-42</c:v>
                </c:pt>
                <c:pt idx="12465">
                  <c:v>-39</c:v>
                </c:pt>
                <c:pt idx="12466">
                  <c:v>-47</c:v>
                </c:pt>
                <c:pt idx="12467">
                  <c:v>-55</c:v>
                </c:pt>
                <c:pt idx="12468">
                  <c:v>-51</c:v>
                </c:pt>
                <c:pt idx="12469">
                  <c:v>-52</c:v>
                </c:pt>
                <c:pt idx="12470">
                  <c:v>-52</c:v>
                </c:pt>
                <c:pt idx="12471">
                  <c:v>-6</c:v>
                </c:pt>
                <c:pt idx="12472">
                  <c:v>-25</c:v>
                </c:pt>
                <c:pt idx="12473">
                  <c:v>-20</c:v>
                </c:pt>
                <c:pt idx="12474">
                  <c:v>-20</c:v>
                </c:pt>
                <c:pt idx="12475">
                  <c:v>-19</c:v>
                </c:pt>
                <c:pt idx="12476">
                  <c:v>-17</c:v>
                </c:pt>
                <c:pt idx="12477">
                  <c:v>-20</c:v>
                </c:pt>
                <c:pt idx="12478">
                  <c:v>-15</c:v>
                </c:pt>
                <c:pt idx="12479">
                  <c:v>-16</c:v>
                </c:pt>
                <c:pt idx="12480">
                  <c:v>-18</c:v>
                </c:pt>
                <c:pt idx="12481">
                  <c:v>-19</c:v>
                </c:pt>
                <c:pt idx="12482">
                  <c:v>-14</c:v>
                </c:pt>
                <c:pt idx="12483">
                  <c:v>-17</c:v>
                </c:pt>
                <c:pt idx="12484">
                  <c:v>2</c:v>
                </c:pt>
                <c:pt idx="12485">
                  <c:v>-23</c:v>
                </c:pt>
                <c:pt idx="12486">
                  <c:v>-21</c:v>
                </c:pt>
                <c:pt idx="12487">
                  <c:v>-21</c:v>
                </c:pt>
                <c:pt idx="12488">
                  <c:v>-18</c:v>
                </c:pt>
                <c:pt idx="12489">
                  <c:v>-23</c:v>
                </c:pt>
                <c:pt idx="12490">
                  <c:v>-27</c:v>
                </c:pt>
                <c:pt idx="12491">
                  <c:v>-30</c:v>
                </c:pt>
                <c:pt idx="12492">
                  <c:v>-26</c:v>
                </c:pt>
                <c:pt idx="12493">
                  <c:v>-3</c:v>
                </c:pt>
                <c:pt idx="12494">
                  <c:v>-34</c:v>
                </c:pt>
                <c:pt idx="12495">
                  <c:v>-36</c:v>
                </c:pt>
                <c:pt idx="12496">
                  <c:v>-25</c:v>
                </c:pt>
                <c:pt idx="12497">
                  <c:v>-33</c:v>
                </c:pt>
                <c:pt idx="12498">
                  <c:v>-26</c:v>
                </c:pt>
                <c:pt idx="12499">
                  <c:v>-22</c:v>
                </c:pt>
                <c:pt idx="12500">
                  <c:v>-21</c:v>
                </c:pt>
                <c:pt idx="12501">
                  <c:v>-24</c:v>
                </c:pt>
                <c:pt idx="12502">
                  <c:v>-24</c:v>
                </c:pt>
                <c:pt idx="12503">
                  <c:v>-20</c:v>
                </c:pt>
                <c:pt idx="12504">
                  <c:v>-27</c:v>
                </c:pt>
                <c:pt idx="12505">
                  <c:v>-29</c:v>
                </c:pt>
                <c:pt idx="12506">
                  <c:v>-17</c:v>
                </c:pt>
                <c:pt idx="12507">
                  <c:v>-16</c:v>
                </c:pt>
                <c:pt idx="12508">
                  <c:v>-21</c:v>
                </c:pt>
                <c:pt idx="12509">
                  <c:v>-22</c:v>
                </c:pt>
                <c:pt idx="12510">
                  <c:v>-21</c:v>
                </c:pt>
                <c:pt idx="12511">
                  <c:v>-17</c:v>
                </c:pt>
                <c:pt idx="12512">
                  <c:v>-22</c:v>
                </c:pt>
                <c:pt idx="12513">
                  <c:v>-19</c:v>
                </c:pt>
                <c:pt idx="12514">
                  <c:v>-19</c:v>
                </c:pt>
                <c:pt idx="12515">
                  <c:v>-37</c:v>
                </c:pt>
                <c:pt idx="12516">
                  <c:v>-34</c:v>
                </c:pt>
                <c:pt idx="12517">
                  <c:v>-35</c:v>
                </c:pt>
                <c:pt idx="12518">
                  <c:v>-28</c:v>
                </c:pt>
                <c:pt idx="12519">
                  <c:v>-26</c:v>
                </c:pt>
                <c:pt idx="12520">
                  <c:v>-26</c:v>
                </c:pt>
                <c:pt idx="12521">
                  <c:v>-29</c:v>
                </c:pt>
                <c:pt idx="12522">
                  <c:v>-28</c:v>
                </c:pt>
                <c:pt idx="12523">
                  <c:v>-23</c:v>
                </c:pt>
                <c:pt idx="12524">
                  <c:v>-27</c:v>
                </c:pt>
                <c:pt idx="12525">
                  <c:v>-30</c:v>
                </c:pt>
                <c:pt idx="12526">
                  <c:v>-32</c:v>
                </c:pt>
                <c:pt idx="12527">
                  <c:v>-25</c:v>
                </c:pt>
                <c:pt idx="12528">
                  <c:v>-25</c:v>
                </c:pt>
                <c:pt idx="12529">
                  <c:v>-27</c:v>
                </c:pt>
                <c:pt idx="12530">
                  <c:v>-22</c:v>
                </c:pt>
                <c:pt idx="12531">
                  <c:v>-20</c:v>
                </c:pt>
                <c:pt idx="12532">
                  <c:v>-22</c:v>
                </c:pt>
                <c:pt idx="12533">
                  <c:v>-20</c:v>
                </c:pt>
                <c:pt idx="12534">
                  <c:v>-22</c:v>
                </c:pt>
                <c:pt idx="12535">
                  <c:v>-24</c:v>
                </c:pt>
                <c:pt idx="12536">
                  <c:v>-21</c:v>
                </c:pt>
                <c:pt idx="12537">
                  <c:v>-24</c:v>
                </c:pt>
                <c:pt idx="12538">
                  <c:v>-23</c:v>
                </c:pt>
                <c:pt idx="12539">
                  <c:v>-28</c:v>
                </c:pt>
                <c:pt idx="12540">
                  <c:v>-26</c:v>
                </c:pt>
                <c:pt idx="12541">
                  <c:v>-34</c:v>
                </c:pt>
                <c:pt idx="12542">
                  <c:v>-32</c:v>
                </c:pt>
                <c:pt idx="12543">
                  <c:v>-21</c:v>
                </c:pt>
                <c:pt idx="12544">
                  <c:v>-24</c:v>
                </c:pt>
                <c:pt idx="12545">
                  <c:v>-23</c:v>
                </c:pt>
                <c:pt idx="12546">
                  <c:v>-26</c:v>
                </c:pt>
                <c:pt idx="12547">
                  <c:v>-24</c:v>
                </c:pt>
                <c:pt idx="12548">
                  <c:v>-17</c:v>
                </c:pt>
                <c:pt idx="12549">
                  <c:v>-35</c:v>
                </c:pt>
                <c:pt idx="12550">
                  <c:v>-22</c:v>
                </c:pt>
                <c:pt idx="12551">
                  <c:v>-48</c:v>
                </c:pt>
                <c:pt idx="12552">
                  <c:v>-57</c:v>
                </c:pt>
                <c:pt idx="12553">
                  <c:v>-39</c:v>
                </c:pt>
                <c:pt idx="12554">
                  <c:v>-37</c:v>
                </c:pt>
                <c:pt idx="12555">
                  <c:v>-40</c:v>
                </c:pt>
                <c:pt idx="12556">
                  <c:v>-41</c:v>
                </c:pt>
                <c:pt idx="12557">
                  <c:v>-33</c:v>
                </c:pt>
                <c:pt idx="12558">
                  <c:v>-37</c:v>
                </c:pt>
                <c:pt idx="12559">
                  <c:v>-25</c:v>
                </c:pt>
                <c:pt idx="12560">
                  <c:v>-39</c:v>
                </c:pt>
                <c:pt idx="12561">
                  <c:v>-44</c:v>
                </c:pt>
                <c:pt idx="12562">
                  <c:v>-54</c:v>
                </c:pt>
                <c:pt idx="12563">
                  <c:v>-29</c:v>
                </c:pt>
                <c:pt idx="12564">
                  <c:v>-25</c:v>
                </c:pt>
                <c:pt idx="12565">
                  <c:v>-46</c:v>
                </c:pt>
                <c:pt idx="12566">
                  <c:v>-47</c:v>
                </c:pt>
                <c:pt idx="12567">
                  <c:v>-32</c:v>
                </c:pt>
                <c:pt idx="12568">
                  <c:v>-39</c:v>
                </c:pt>
                <c:pt idx="12569">
                  <c:v>6</c:v>
                </c:pt>
                <c:pt idx="12570">
                  <c:v>-37</c:v>
                </c:pt>
                <c:pt idx="12571">
                  <c:v>-37</c:v>
                </c:pt>
                <c:pt idx="12572">
                  <c:v>-14</c:v>
                </c:pt>
                <c:pt idx="12573">
                  <c:v>-16</c:v>
                </c:pt>
                <c:pt idx="12574">
                  <c:v>-22</c:v>
                </c:pt>
                <c:pt idx="12575">
                  <c:v>-27</c:v>
                </c:pt>
                <c:pt idx="12576">
                  <c:v>-15</c:v>
                </c:pt>
                <c:pt idx="12577">
                  <c:v>-17</c:v>
                </c:pt>
                <c:pt idx="12578">
                  <c:v>-24</c:v>
                </c:pt>
                <c:pt idx="12579">
                  <c:v>-19</c:v>
                </c:pt>
                <c:pt idx="12580">
                  <c:v>-13</c:v>
                </c:pt>
                <c:pt idx="12581">
                  <c:v>-17</c:v>
                </c:pt>
                <c:pt idx="12582">
                  <c:v>-19</c:v>
                </c:pt>
                <c:pt idx="12583">
                  <c:v>-16</c:v>
                </c:pt>
                <c:pt idx="12584">
                  <c:v>-27</c:v>
                </c:pt>
                <c:pt idx="12585">
                  <c:v>-9</c:v>
                </c:pt>
                <c:pt idx="12586">
                  <c:v>-23</c:v>
                </c:pt>
                <c:pt idx="12587">
                  <c:v>0</c:v>
                </c:pt>
                <c:pt idx="12588">
                  <c:v>-27</c:v>
                </c:pt>
                <c:pt idx="12589">
                  <c:v>-32</c:v>
                </c:pt>
                <c:pt idx="12590">
                  <c:v>-33</c:v>
                </c:pt>
                <c:pt idx="12591">
                  <c:v>-27</c:v>
                </c:pt>
                <c:pt idx="12592">
                  <c:v>-26</c:v>
                </c:pt>
                <c:pt idx="12593">
                  <c:v>-23</c:v>
                </c:pt>
                <c:pt idx="12594">
                  <c:v>-30</c:v>
                </c:pt>
                <c:pt idx="12595">
                  <c:v>-30</c:v>
                </c:pt>
                <c:pt idx="12596">
                  <c:v>-25</c:v>
                </c:pt>
                <c:pt idx="12597">
                  <c:v>-26</c:v>
                </c:pt>
                <c:pt idx="12598">
                  <c:v>-23</c:v>
                </c:pt>
                <c:pt idx="12599">
                  <c:v>-22</c:v>
                </c:pt>
                <c:pt idx="12600">
                  <c:v>-25</c:v>
                </c:pt>
                <c:pt idx="12601">
                  <c:v>-36</c:v>
                </c:pt>
                <c:pt idx="12602">
                  <c:v>-37</c:v>
                </c:pt>
                <c:pt idx="12603">
                  <c:v>-38</c:v>
                </c:pt>
                <c:pt idx="12604">
                  <c:v>-34</c:v>
                </c:pt>
                <c:pt idx="12605">
                  <c:v>-39</c:v>
                </c:pt>
                <c:pt idx="12606">
                  <c:v>-40</c:v>
                </c:pt>
                <c:pt idx="12607">
                  <c:v>-30</c:v>
                </c:pt>
                <c:pt idx="12608">
                  <c:v>-35</c:v>
                </c:pt>
                <c:pt idx="12609">
                  <c:v>-41</c:v>
                </c:pt>
                <c:pt idx="12610">
                  <c:v>-5</c:v>
                </c:pt>
                <c:pt idx="12611">
                  <c:v>-17</c:v>
                </c:pt>
                <c:pt idx="12612">
                  <c:v>-25</c:v>
                </c:pt>
                <c:pt idx="12613">
                  <c:v>-17</c:v>
                </c:pt>
                <c:pt idx="12614">
                  <c:v>-12</c:v>
                </c:pt>
                <c:pt idx="12615">
                  <c:v>-23</c:v>
                </c:pt>
                <c:pt idx="12616">
                  <c:v>-28</c:v>
                </c:pt>
                <c:pt idx="12617">
                  <c:v>-19</c:v>
                </c:pt>
                <c:pt idx="12618">
                  <c:v>-25</c:v>
                </c:pt>
                <c:pt idx="12619">
                  <c:v>-15</c:v>
                </c:pt>
                <c:pt idx="12620">
                  <c:v>-19</c:v>
                </c:pt>
                <c:pt idx="12621">
                  <c:v>-65</c:v>
                </c:pt>
                <c:pt idx="12622">
                  <c:v>-54</c:v>
                </c:pt>
                <c:pt idx="12623">
                  <c:v>-56</c:v>
                </c:pt>
                <c:pt idx="12624">
                  <c:v>-58</c:v>
                </c:pt>
                <c:pt idx="12625">
                  <c:v>-49</c:v>
                </c:pt>
                <c:pt idx="12626">
                  <c:v>-42</c:v>
                </c:pt>
                <c:pt idx="12627">
                  <c:v>-47</c:v>
                </c:pt>
                <c:pt idx="12628">
                  <c:v>-60</c:v>
                </c:pt>
                <c:pt idx="12629">
                  <c:v>-60</c:v>
                </c:pt>
                <c:pt idx="12630">
                  <c:v>-45</c:v>
                </c:pt>
                <c:pt idx="12631">
                  <c:v>-65</c:v>
                </c:pt>
                <c:pt idx="12632">
                  <c:v>-56</c:v>
                </c:pt>
                <c:pt idx="12633">
                  <c:v>-38</c:v>
                </c:pt>
                <c:pt idx="12634">
                  <c:v>-32</c:v>
                </c:pt>
                <c:pt idx="12635">
                  <c:v>-37</c:v>
                </c:pt>
                <c:pt idx="12636">
                  <c:v>-29</c:v>
                </c:pt>
                <c:pt idx="12637">
                  <c:v>-26</c:v>
                </c:pt>
                <c:pt idx="12638">
                  <c:v>-25</c:v>
                </c:pt>
                <c:pt idx="12639">
                  <c:v>-20</c:v>
                </c:pt>
                <c:pt idx="12640">
                  <c:v>-17</c:v>
                </c:pt>
                <c:pt idx="12641">
                  <c:v>-23</c:v>
                </c:pt>
                <c:pt idx="12642">
                  <c:v>-33</c:v>
                </c:pt>
                <c:pt idx="12643">
                  <c:v>-7</c:v>
                </c:pt>
                <c:pt idx="12644">
                  <c:v>-8</c:v>
                </c:pt>
                <c:pt idx="12645">
                  <c:v>-28</c:v>
                </c:pt>
                <c:pt idx="12646">
                  <c:v>-33</c:v>
                </c:pt>
                <c:pt idx="12647">
                  <c:v>-18</c:v>
                </c:pt>
                <c:pt idx="12648">
                  <c:v>-21</c:v>
                </c:pt>
                <c:pt idx="12649">
                  <c:v>-22</c:v>
                </c:pt>
                <c:pt idx="12650">
                  <c:v>-33</c:v>
                </c:pt>
                <c:pt idx="12651">
                  <c:v>-20</c:v>
                </c:pt>
                <c:pt idx="12652">
                  <c:v>-40</c:v>
                </c:pt>
                <c:pt idx="12653">
                  <c:v>-39</c:v>
                </c:pt>
                <c:pt idx="12654">
                  <c:v>-35</c:v>
                </c:pt>
                <c:pt idx="12655">
                  <c:v>-30</c:v>
                </c:pt>
                <c:pt idx="12656">
                  <c:v>-27</c:v>
                </c:pt>
                <c:pt idx="12657">
                  <c:v>-27</c:v>
                </c:pt>
                <c:pt idx="12658">
                  <c:v>-26</c:v>
                </c:pt>
                <c:pt idx="12659">
                  <c:v>-29</c:v>
                </c:pt>
                <c:pt idx="12660">
                  <c:v>-26</c:v>
                </c:pt>
                <c:pt idx="12661">
                  <c:v>-33</c:v>
                </c:pt>
                <c:pt idx="12662">
                  <c:v>-49</c:v>
                </c:pt>
                <c:pt idx="12663">
                  <c:v>-38</c:v>
                </c:pt>
                <c:pt idx="12664">
                  <c:v>-36</c:v>
                </c:pt>
                <c:pt idx="12665">
                  <c:v>-27</c:v>
                </c:pt>
                <c:pt idx="12666">
                  <c:v>-35</c:v>
                </c:pt>
                <c:pt idx="12667">
                  <c:v>-40</c:v>
                </c:pt>
                <c:pt idx="12668">
                  <c:v>-27</c:v>
                </c:pt>
                <c:pt idx="12669">
                  <c:v>-32</c:v>
                </c:pt>
                <c:pt idx="12670">
                  <c:v>-27</c:v>
                </c:pt>
                <c:pt idx="12671">
                  <c:v>-29</c:v>
                </c:pt>
                <c:pt idx="12672">
                  <c:v>-24</c:v>
                </c:pt>
                <c:pt idx="12673">
                  <c:v>-27</c:v>
                </c:pt>
                <c:pt idx="12674">
                  <c:v>-40</c:v>
                </c:pt>
                <c:pt idx="12675">
                  <c:v>-39</c:v>
                </c:pt>
                <c:pt idx="12676">
                  <c:v>-47</c:v>
                </c:pt>
                <c:pt idx="12677">
                  <c:v>-41</c:v>
                </c:pt>
                <c:pt idx="12678">
                  <c:v>-38</c:v>
                </c:pt>
                <c:pt idx="12679">
                  <c:v>-37</c:v>
                </c:pt>
                <c:pt idx="12680">
                  <c:v>-32</c:v>
                </c:pt>
                <c:pt idx="12681">
                  <c:v>-31</c:v>
                </c:pt>
                <c:pt idx="12682">
                  <c:v>-30</c:v>
                </c:pt>
                <c:pt idx="12683">
                  <c:v>-30</c:v>
                </c:pt>
                <c:pt idx="12684">
                  <c:v>-37</c:v>
                </c:pt>
                <c:pt idx="12685">
                  <c:v>-35</c:v>
                </c:pt>
                <c:pt idx="12686">
                  <c:v>-46</c:v>
                </c:pt>
                <c:pt idx="12687">
                  <c:v>-43</c:v>
                </c:pt>
                <c:pt idx="12688">
                  <c:v>-26</c:v>
                </c:pt>
                <c:pt idx="12689">
                  <c:v>-36</c:v>
                </c:pt>
                <c:pt idx="12690">
                  <c:v>-31</c:v>
                </c:pt>
                <c:pt idx="12691">
                  <c:v>-9</c:v>
                </c:pt>
                <c:pt idx="12692">
                  <c:v>-6</c:v>
                </c:pt>
                <c:pt idx="12693">
                  <c:v>-8</c:v>
                </c:pt>
                <c:pt idx="12694">
                  <c:v>-9</c:v>
                </c:pt>
                <c:pt idx="12695">
                  <c:v>-18</c:v>
                </c:pt>
                <c:pt idx="12696">
                  <c:v>-21</c:v>
                </c:pt>
                <c:pt idx="12697">
                  <c:v>-21</c:v>
                </c:pt>
                <c:pt idx="12698">
                  <c:v>-22</c:v>
                </c:pt>
                <c:pt idx="12699">
                  <c:v>-17</c:v>
                </c:pt>
                <c:pt idx="12700">
                  <c:v>10</c:v>
                </c:pt>
                <c:pt idx="12701">
                  <c:v>-15</c:v>
                </c:pt>
                <c:pt idx="12702">
                  <c:v>-23</c:v>
                </c:pt>
                <c:pt idx="12703">
                  <c:v>-23</c:v>
                </c:pt>
                <c:pt idx="12704">
                  <c:v>-24</c:v>
                </c:pt>
                <c:pt idx="12705">
                  <c:v>-21</c:v>
                </c:pt>
                <c:pt idx="12706">
                  <c:v>-25</c:v>
                </c:pt>
                <c:pt idx="12707">
                  <c:v>-17</c:v>
                </c:pt>
                <c:pt idx="12708">
                  <c:v>-24</c:v>
                </c:pt>
                <c:pt idx="12709">
                  <c:v>-25</c:v>
                </c:pt>
                <c:pt idx="12710">
                  <c:v>-19</c:v>
                </c:pt>
                <c:pt idx="12711">
                  <c:v>-16</c:v>
                </c:pt>
                <c:pt idx="12712">
                  <c:v>-17</c:v>
                </c:pt>
                <c:pt idx="12713">
                  <c:v>-24</c:v>
                </c:pt>
                <c:pt idx="12714">
                  <c:v>-15</c:v>
                </c:pt>
                <c:pt idx="12715">
                  <c:v>-2</c:v>
                </c:pt>
                <c:pt idx="12716">
                  <c:v>-1</c:v>
                </c:pt>
                <c:pt idx="12717">
                  <c:v>-15</c:v>
                </c:pt>
                <c:pt idx="12718">
                  <c:v>-5</c:v>
                </c:pt>
                <c:pt idx="12719">
                  <c:v>-27</c:v>
                </c:pt>
                <c:pt idx="12720">
                  <c:v>-33</c:v>
                </c:pt>
                <c:pt idx="12721">
                  <c:v>-32</c:v>
                </c:pt>
                <c:pt idx="12722">
                  <c:v>-42</c:v>
                </c:pt>
                <c:pt idx="12723">
                  <c:v>-36</c:v>
                </c:pt>
                <c:pt idx="12724">
                  <c:v>-37</c:v>
                </c:pt>
                <c:pt idx="12725">
                  <c:v>-33</c:v>
                </c:pt>
                <c:pt idx="12726">
                  <c:v>-33</c:v>
                </c:pt>
                <c:pt idx="12727">
                  <c:v>-35</c:v>
                </c:pt>
                <c:pt idx="12728">
                  <c:v>-36</c:v>
                </c:pt>
                <c:pt idx="12729">
                  <c:v>-32</c:v>
                </c:pt>
                <c:pt idx="12730">
                  <c:v>-32</c:v>
                </c:pt>
                <c:pt idx="12731">
                  <c:v>-37</c:v>
                </c:pt>
                <c:pt idx="12732">
                  <c:v>-49</c:v>
                </c:pt>
                <c:pt idx="12733">
                  <c:v>-46</c:v>
                </c:pt>
                <c:pt idx="12734">
                  <c:v>-36</c:v>
                </c:pt>
                <c:pt idx="12735">
                  <c:v>-34</c:v>
                </c:pt>
                <c:pt idx="12736">
                  <c:v>-38</c:v>
                </c:pt>
                <c:pt idx="12737">
                  <c:v>-38</c:v>
                </c:pt>
                <c:pt idx="12738">
                  <c:v>-35</c:v>
                </c:pt>
                <c:pt idx="12739">
                  <c:v>-37</c:v>
                </c:pt>
                <c:pt idx="12740">
                  <c:v>-38</c:v>
                </c:pt>
                <c:pt idx="12741">
                  <c:v>-38</c:v>
                </c:pt>
                <c:pt idx="12742">
                  <c:v>-39</c:v>
                </c:pt>
                <c:pt idx="12743">
                  <c:v>-29</c:v>
                </c:pt>
                <c:pt idx="12744">
                  <c:v>-25</c:v>
                </c:pt>
                <c:pt idx="12745">
                  <c:v>-25</c:v>
                </c:pt>
                <c:pt idx="12746">
                  <c:v>-26</c:v>
                </c:pt>
                <c:pt idx="12747">
                  <c:v>-29</c:v>
                </c:pt>
                <c:pt idx="12748">
                  <c:v>-23</c:v>
                </c:pt>
                <c:pt idx="12749">
                  <c:v>-25</c:v>
                </c:pt>
                <c:pt idx="12750">
                  <c:v>-27</c:v>
                </c:pt>
                <c:pt idx="12751">
                  <c:v>-32</c:v>
                </c:pt>
                <c:pt idx="12752">
                  <c:v>-33</c:v>
                </c:pt>
                <c:pt idx="12753">
                  <c:v>-33</c:v>
                </c:pt>
                <c:pt idx="12754">
                  <c:v>-32</c:v>
                </c:pt>
                <c:pt idx="12755">
                  <c:v>-19</c:v>
                </c:pt>
                <c:pt idx="12756">
                  <c:v>-26</c:v>
                </c:pt>
                <c:pt idx="12757">
                  <c:v>-25</c:v>
                </c:pt>
                <c:pt idx="12758">
                  <c:v>-30</c:v>
                </c:pt>
                <c:pt idx="12759">
                  <c:v>0</c:v>
                </c:pt>
                <c:pt idx="12760">
                  <c:v>-9</c:v>
                </c:pt>
                <c:pt idx="12761">
                  <c:v>-14</c:v>
                </c:pt>
                <c:pt idx="12762">
                  <c:v>8</c:v>
                </c:pt>
                <c:pt idx="12763">
                  <c:v>-21</c:v>
                </c:pt>
                <c:pt idx="12764">
                  <c:v>-17</c:v>
                </c:pt>
                <c:pt idx="12765">
                  <c:v>-24</c:v>
                </c:pt>
                <c:pt idx="12766">
                  <c:v>-28</c:v>
                </c:pt>
                <c:pt idx="12767">
                  <c:v>-27</c:v>
                </c:pt>
                <c:pt idx="12768">
                  <c:v>-20</c:v>
                </c:pt>
                <c:pt idx="12769">
                  <c:v>-24</c:v>
                </c:pt>
                <c:pt idx="12770">
                  <c:v>-29</c:v>
                </c:pt>
                <c:pt idx="12771">
                  <c:v>-28</c:v>
                </c:pt>
                <c:pt idx="12772">
                  <c:v>-26</c:v>
                </c:pt>
                <c:pt idx="12773">
                  <c:v>-26</c:v>
                </c:pt>
                <c:pt idx="12774">
                  <c:v>-27</c:v>
                </c:pt>
                <c:pt idx="12775">
                  <c:v>-37</c:v>
                </c:pt>
                <c:pt idx="12776">
                  <c:v>-34</c:v>
                </c:pt>
                <c:pt idx="12777">
                  <c:v>-31</c:v>
                </c:pt>
                <c:pt idx="12778">
                  <c:v>-32</c:v>
                </c:pt>
                <c:pt idx="12779">
                  <c:v>-33</c:v>
                </c:pt>
                <c:pt idx="12780">
                  <c:v>-26</c:v>
                </c:pt>
                <c:pt idx="12781">
                  <c:v>-31</c:v>
                </c:pt>
                <c:pt idx="12782">
                  <c:v>-32</c:v>
                </c:pt>
                <c:pt idx="12783">
                  <c:v>-29</c:v>
                </c:pt>
                <c:pt idx="12784">
                  <c:v>-36</c:v>
                </c:pt>
                <c:pt idx="12785">
                  <c:v>-31</c:v>
                </c:pt>
                <c:pt idx="12786">
                  <c:v>-32</c:v>
                </c:pt>
                <c:pt idx="12787">
                  <c:v>-45</c:v>
                </c:pt>
                <c:pt idx="12788">
                  <c:v>-43</c:v>
                </c:pt>
                <c:pt idx="12789">
                  <c:v>-40</c:v>
                </c:pt>
                <c:pt idx="12790">
                  <c:v>-44</c:v>
                </c:pt>
                <c:pt idx="12791">
                  <c:v>-48</c:v>
                </c:pt>
                <c:pt idx="12792">
                  <c:v>-44</c:v>
                </c:pt>
                <c:pt idx="12793">
                  <c:v>-40</c:v>
                </c:pt>
                <c:pt idx="12794">
                  <c:v>-49</c:v>
                </c:pt>
                <c:pt idx="12795">
                  <c:v>-52</c:v>
                </c:pt>
                <c:pt idx="12796">
                  <c:v>-40</c:v>
                </c:pt>
                <c:pt idx="12797">
                  <c:v>-47</c:v>
                </c:pt>
                <c:pt idx="12798">
                  <c:v>-44</c:v>
                </c:pt>
                <c:pt idx="12799">
                  <c:v>-45</c:v>
                </c:pt>
                <c:pt idx="12800">
                  <c:v>-35</c:v>
                </c:pt>
                <c:pt idx="12801">
                  <c:v>-38</c:v>
                </c:pt>
                <c:pt idx="12802">
                  <c:v>-30</c:v>
                </c:pt>
                <c:pt idx="12803">
                  <c:v>-33</c:v>
                </c:pt>
                <c:pt idx="12804">
                  <c:v>-28</c:v>
                </c:pt>
                <c:pt idx="12805">
                  <c:v>-33</c:v>
                </c:pt>
                <c:pt idx="12806">
                  <c:v>-31</c:v>
                </c:pt>
                <c:pt idx="12807">
                  <c:v>-41</c:v>
                </c:pt>
                <c:pt idx="12808">
                  <c:v>-34</c:v>
                </c:pt>
                <c:pt idx="12809">
                  <c:v>-45</c:v>
                </c:pt>
                <c:pt idx="12810">
                  <c:v>-31</c:v>
                </c:pt>
                <c:pt idx="12811">
                  <c:v>-22</c:v>
                </c:pt>
                <c:pt idx="12812">
                  <c:v>-18</c:v>
                </c:pt>
                <c:pt idx="12813">
                  <c:v>-21</c:v>
                </c:pt>
                <c:pt idx="12814">
                  <c:v>-21</c:v>
                </c:pt>
                <c:pt idx="12815">
                  <c:v>-24</c:v>
                </c:pt>
                <c:pt idx="12816">
                  <c:v>-19</c:v>
                </c:pt>
                <c:pt idx="12817">
                  <c:v>-19</c:v>
                </c:pt>
                <c:pt idx="12818">
                  <c:v>-19</c:v>
                </c:pt>
                <c:pt idx="12819">
                  <c:v>-32</c:v>
                </c:pt>
                <c:pt idx="12820">
                  <c:v>-27</c:v>
                </c:pt>
                <c:pt idx="12821">
                  <c:v>-24</c:v>
                </c:pt>
                <c:pt idx="12822">
                  <c:v>-22</c:v>
                </c:pt>
                <c:pt idx="12823">
                  <c:v>-29</c:v>
                </c:pt>
                <c:pt idx="12824">
                  <c:v>-23</c:v>
                </c:pt>
                <c:pt idx="12825">
                  <c:v>-23</c:v>
                </c:pt>
                <c:pt idx="12826">
                  <c:v>-28</c:v>
                </c:pt>
                <c:pt idx="12827">
                  <c:v>-30</c:v>
                </c:pt>
                <c:pt idx="12828">
                  <c:v>-26</c:v>
                </c:pt>
                <c:pt idx="12829">
                  <c:v>-29</c:v>
                </c:pt>
                <c:pt idx="12830">
                  <c:v>-31</c:v>
                </c:pt>
                <c:pt idx="12831">
                  <c:v>-24</c:v>
                </c:pt>
                <c:pt idx="12832">
                  <c:v>-24</c:v>
                </c:pt>
                <c:pt idx="12833">
                  <c:v>-23</c:v>
                </c:pt>
                <c:pt idx="12834">
                  <c:v>-25</c:v>
                </c:pt>
                <c:pt idx="12835">
                  <c:v>-32</c:v>
                </c:pt>
                <c:pt idx="12836">
                  <c:v>-31</c:v>
                </c:pt>
                <c:pt idx="12837">
                  <c:v>-31</c:v>
                </c:pt>
                <c:pt idx="12838">
                  <c:v>-32</c:v>
                </c:pt>
                <c:pt idx="12839">
                  <c:v>-33</c:v>
                </c:pt>
                <c:pt idx="12840">
                  <c:v>-30</c:v>
                </c:pt>
                <c:pt idx="12841">
                  <c:v>-37</c:v>
                </c:pt>
                <c:pt idx="12842">
                  <c:v>-32</c:v>
                </c:pt>
                <c:pt idx="12843">
                  <c:v>-29</c:v>
                </c:pt>
                <c:pt idx="12844">
                  <c:v>-33</c:v>
                </c:pt>
                <c:pt idx="12845">
                  <c:v>-32</c:v>
                </c:pt>
                <c:pt idx="12846">
                  <c:v>-43</c:v>
                </c:pt>
                <c:pt idx="12847">
                  <c:v>-22</c:v>
                </c:pt>
                <c:pt idx="12848">
                  <c:v>-23</c:v>
                </c:pt>
                <c:pt idx="12849">
                  <c:v>-25</c:v>
                </c:pt>
                <c:pt idx="12850">
                  <c:v>-32</c:v>
                </c:pt>
                <c:pt idx="12851">
                  <c:v>-35</c:v>
                </c:pt>
                <c:pt idx="12852">
                  <c:v>-24</c:v>
                </c:pt>
                <c:pt idx="12853">
                  <c:v>-31</c:v>
                </c:pt>
                <c:pt idx="12854">
                  <c:v>-33</c:v>
                </c:pt>
                <c:pt idx="12855">
                  <c:v>-27</c:v>
                </c:pt>
                <c:pt idx="12856">
                  <c:v>-26</c:v>
                </c:pt>
                <c:pt idx="12857">
                  <c:v>-27</c:v>
                </c:pt>
                <c:pt idx="12858">
                  <c:v>-27</c:v>
                </c:pt>
                <c:pt idx="12859">
                  <c:v>-23</c:v>
                </c:pt>
                <c:pt idx="12860">
                  <c:v>-24</c:v>
                </c:pt>
                <c:pt idx="12861">
                  <c:v>-33</c:v>
                </c:pt>
                <c:pt idx="12862">
                  <c:v>-26</c:v>
                </c:pt>
                <c:pt idx="12863">
                  <c:v>-25</c:v>
                </c:pt>
                <c:pt idx="12864">
                  <c:v>-27</c:v>
                </c:pt>
                <c:pt idx="12865">
                  <c:v>-31</c:v>
                </c:pt>
                <c:pt idx="12866">
                  <c:v>-33</c:v>
                </c:pt>
                <c:pt idx="12867">
                  <c:v>-32</c:v>
                </c:pt>
                <c:pt idx="12868">
                  <c:v>-28</c:v>
                </c:pt>
                <c:pt idx="12869">
                  <c:v>-27</c:v>
                </c:pt>
                <c:pt idx="12870">
                  <c:v>-26</c:v>
                </c:pt>
                <c:pt idx="12871">
                  <c:v>-28</c:v>
                </c:pt>
                <c:pt idx="12872">
                  <c:v>-32</c:v>
                </c:pt>
                <c:pt idx="12873">
                  <c:v>-28</c:v>
                </c:pt>
                <c:pt idx="12874">
                  <c:v>-28</c:v>
                </c:pt>
                <c:pt idx="12875">
                  <c:v>-30</c:v>
                </c:pt>
                <c:pt idx="12876">
                  <c:v>-34</c:v>
                </c:pt>
                <c:pt idx="12877">
                  <c:v>-41</c:v>
                </c:pt>
                <c:pt idx="12878">
                  <c:v>-42</c:v>
                </c:pt>
                <c:pt idx="12879">
                  <c:v>-41</c:v>
                </c:pt>
                <c:pt idx="12880">
                  <c:v>-40</c:v>
                </c:pt>
                <c:pt idx="12881">
                  <c:v>-46</c:v>
                </c:pt>
                <c:pt idx="12882">
                  <c:v>-44</c:v>
                </c:pt>
                <c:pt idx="12883">
                  <c:v>-42</c:v>
                </c:pt>
                <c:pt idx="12884">
                  <c:v>-46</c:v>
                </c:pt>
                <c:pt idx="12885">
                  <c:v>-47</c:v>
                </c:pt>
                <c:pt idx="12886">
                  <c:v>-44</c:v>
                </c:pt>
                <c:pt idx="12887">
                  <c:v>-45</c:v>
                </c:pt>
                <c:pt idx="12888">
                  <c:v>-38</c:v>
                </c:pt>
                <c:pt idx="12889">
                  <c:v>-37</c:v>
                </c:pt>
                <c:pt idx="12890">
                  <c:v>-38</c:v>
                </c:pt>
                <c:pt idx="12891">
                  <c:v>-46</c:v>
                </c:pt>
                <c:pt idx="12892">
                  <c:v>-33</c:v>
                </c:pt>
                <c:pt idx="12893">
                  <c:v>-29</c:v>
                </c:pt>
                <c:pt idx="12894">
                  <c:v>-33</c:v>
                </c:pt>
                <c:pt idx="12895">
                  <c:v>-31</c:v>
                </c:pt>
                <c:pt idx="12896">
                  <c:v>-31</c:v>
                </c:pt>
                <c:pt idx="12897">
                  <c:v>-29</c:v>
                </c:pt>
                <c:pt idx="12898">
                  <c:v>-32</c:v>
                </c:pt>
                <c:pt idx="12899">
                  <c:v>-39</c:v>
                </c:pt>
                <c:pt idx="12900">
                  <c:v>-32</c:v>
                </c:pt>
                <c:pt idx="12901">
                  <c:v>-27</c:v>
                </c:pt>
                <c:pt idx="12902">
                  <c:v>-30</c:v>
                </c:pt>
                <c:pt idx="12903">
                  <c:v>-25</c:v>
                </c:pt>
                <c:pt idx="12904">
                  <c:v>-21</c:v>
                </c:pt>
                <c:pt idx="12905">
                  <c:v>-28</c:v>
                </c:pt>
                <c:pt idx="12906">
                  <c:v>-22</c:v>
                </c:pt>
                <c:pt idx="12907">
                  <c:v>-19</c:v>
                </c:pt>
                <c:pt idx="12908">
                  <c:v>-28</c:v>
                </c:pt>
                <c:pt idx="12909">
                  <c:v>-22</c:v>
                </c:pt>
                <c:pt idx="12910">
                  <c:v>-33</c:v>
                </c:pt>
                <c:pt idx="12911">
                  <c:v>-21</c:v>
                </c:pt>
                <c:pt idx="12912">
                  <c:v>-24</c:v>
                </c:pt>
                <c:pt idx="12913">
                  <c:v>-32</c:v>
                </c:pt>
                <c:pt idx="12914">
                  <c:v>-36</c:v>
                </c:pt>
                <c:pt idx="12915">
                  <c:v>-30</c:v>
                </c:pt>
                <c:pt idx="12916">
                  <c:v>-35</c:v>
                </c:pt>
                <c:pt idx="12917">
                  <c:v>-28</c:v>
                </c:pt>
                <c:pt idx="12918">
                  <c:v>-26</c:v>
                </c:pt>
                <c:pt idx="12919">
                  <c:v>-30</c:v>
                </c:pt>
                <c:pt idx="12920">
                  <c:v>-27</c:v>
                </c:pt>
                <c:pt idx="12921">
                  <c:v>-29</c:v>
                </c:pt>
                <c:pt idx="12922">
                  <c:v>-33</c:v>
                </c:pt>
                <c:pt idx="12923">
                  <c:v>-29</c:v>
                </c:pt>
                <c:pt idx="12924">
                  <c:v>-27</c:v>
                </c:pt>
                <c:pt idx="12925">
                  <c:v>-36</c:v>
                </c:pt>
                <c:pt idx="12926">
                  <c:v>-34</c:v>
                </c:pt>
                <c:pt idx="12927">
                  <c:v>-30</c:v>
                </c:pt>
                <c:pt idx="12928">
                  <c:v>-34</c:v>
                </c:pt>
                <c:pt idx="12929">
                  <c:v>-36</c:v>
                </c:pt>
                <c:pt idx="12930">
                  <c:v>-34</c:v>
                </c:pt>
                <c:pt idx="12931">
                  <c:v>-33</c:v>
                </c:pt>
                <c:pt idx="12932">
                  <c:v>-36</c:v>
                </c:pt>
                <c:pt idx="12933">
                  <c:v>-39</c:v>
                </c:pt>
                <c:pt idx="12934">
                  <c:v>-33</c:v>
                </c:pt>
                <c:pt idx="12935">
                  <c:v>-35</c:v>
                </c:pt>
                <c:pt idx="12936">
                  <c:v>-34</c:v>
                </c:pt>
                <c:pt idx="12937">
                  <c:v>-15</c:v>
                </c:pt>
                <c:pt idx="12938">
                  <c:v>-23</c:v>
                </c:pt>
                <c:pt idx="12939">
                  <c:v>-24</c:v>
                </c:pt>
                <c:pt idx="12940">
                  <c:v>-24</c:v>
                </c:pt>
                <c:pt idx="12941">
                  <c:v>-31</c:v>
                </c:pt>
                <c:pt idx="12942">
                  <c:v>-27</c:v>
                </c:pt>
                <c:pt idx="12943">
                  <c:v>-29</c:v>
                </c:pt>
                <c:pt idx="12944">
                  <c:v>-27</c:v>
                </c:pt>
                <c:pt idx="12945">
                  <c:v>-26</c:v>
                </c:pt>
                <c:pt idx="12946">
                  <c:v>-27</c:v>
                </c:pt>
                <c:pt idx="12947">
                  <c:v>-29</c:v>
                </c:pt>
                <c:pt idx="12948">
                  <c:v>-25</c:v>
                </c:pt>
                <c:pt idx="12949">
                  <c:v>-26</c:v>
                </c:pt>
                <c:pt idx="12950">
                  <c:v>-21</c:v>
                </c:pt>
                <c:pt idx="12951">
                  <c:v>-22</c:v>
                </c:pt>
                <c:pt idx="12952">
                  <c:v>-29</c:v>
                </c:pt>
                <c:pt idx="12953">
                  <c:v>-24</c:v>
                </c:pt>
                <c:pt idx="12954">
                  <c:v>-21</c:v>
                </c:pt>
                <c:pt idx="12955">
                  <c:v>-34</c:v>
                </c:pt>
                <c:pt idx="12956">
                  <c:v>-23</c:v>
                </c:pt>
                <c:pt idx="12957">
                  <c:v>-24</c:v>
                </c:pt>
                <c:pt idx="12958">
                  <c:v>-25</c:v>
                </c:pt>
                <c:pt idx="12959">
                  <c:v>-22</c:v>
                </c:pt>
                <c:pt idx="12960">
                  <c:v>-23</c:v>
                </c:pt>
                <c:pt idx="12961">
                  <c:v>-23</c:v>
                </c:pt>
                <c:pt idx="12962">
                  <c:v>-18</c:v>
                </c:pt>
                <c:pt idx="12963">
                  <c:v>-23</c:v>
                </c:pt>
                <c:pt idx="12964">
                  <c:v>-33</c:v>
                </c:pt>
                <c:pt idx="12965">
                  <c:v>-31</c:v>
                </c:pt>
                <c:pt idx="12966">
                  <c:v>-31</c:v>
                </c:pt>
                <c:pt idx="12967">
                  <c:v>-30</c:v>
                </c:pt>
                <c:pt idx="12968">
                  <c:v>-27</c:v>
                </c:pt>
                <c:pt idx="12969">
                  <c:v>-30</c:v>
                </c:pt>
                <c:pt idx="12970">
                  <c:v>-22</c:v>
                </c:pt>
                <c:pt idx="12971">
                  <c:v>-31</c:v>
                </c:pt>
                <c:pt idx="12972">
                  <c:v>-26</c:v>
                </c:pt>
                <c:pt idx="12973">
                  <c:v>-22</c:v>
                </c:pt>
                <c:pt idx="12974">
                  <c:v>-34</c:v>
                </c:pt>
                <c:pt idx="12975">
                  <c:v>-32</c:v>
                </c:pt>
                <c:pt idx="12976">
                  <c:v>-27</c:v>
                </c:pt>
                <c:pt idx="12977">
                  <c:v>-33</c:v>
                </c:pt>
                <c:pt idx="12978">
                  <c:v>-20</c:v>
                </c:pt>
                <c:pt idx="12979">
                  <c:v>-18</c:v>
                </c:pt>
                <c:pt idx="12980">
                  <c:v>-28</c:v>
                </c:pt>
                <c:pt idx="12981">
                  <c:v>-23</c:v>
                </c:pt>
                <c:pt idx="12982">
                  <c:v>-28</c:v>
                </c:pt>
                <c:pt idx="12983">
                  <c:v>-33</c:v>
                </c:pt>
                <c:pt idx="12984">
                  <c:v>-30</c:v>
                </c:pt>
                <c:pt idx="12985">
                  <c:v>-33</c:v>
                </c:pt>
                <c:pt idx="12986">
                  <c:v>-29</c:v>
                </c:pt>
                <c:pt idx="12987">
                  <c:v>-31</c:v>
                </c:pt>
                <c:pt idx="12988">
                  <c:v>-37</c:v>
                </c:pt>
                <c:pt idx="12989">
                  <c:v>-30</c:v>
                </c:pt>
                <c:pt idx="12990">
                  <c:v>-30</c:v>
                </c:pt>
                <c:pt idx="12991">
                  <c:v>-29</c:v>
                </c:pt>
                <c:pt idx="12992">
                  <c:v>-39</c:v>
                </c:pt>
                <c:pt idx="12993">
                  <c:v>-33</c:v>
                </c:pt>
                <c:pt idx="12994">
                  <c:v>-32</c:v>
                </c:pt>
                <c:pt idx="12995">
                  <c:v>-28</c:v>
                </c:pt>
                <c:pt idx="12996">
                  <c:v>-29</c:v>
                </c:pt>
                <c:pt idx="12997">
                  <c:v>-36</c:v>
                </c:pt>
                <c:pt idx="12998">
                  <c:v>-24</c:v>
                </c:pt>
                <c:pt idx="12999">
                  <c:v>-32</c:v>
                </c:pt>
                <c:pt idx="13000">
                  <c:v>-27</c:v>
                </c:pt>
                <c:pt idx="13001">
                  <c:v>-38</c:v>
                </c:pt>
                <c:pt idx="13002">
                  <c:v>-32</c:v>
                </c:pt>
                <c:pt idx="13003">
                  <c:v>-29</c:v>
                </c:pt>
                <c:pt idx="13004">
                  <c:v>-35</c:v>
                </c:pt>
                <c:pt idx="13005">
                  <c:v>-33</c:v>
                </c:pt>
                <c:pt idx="13006">
                  <c:v>-23</c:v>
                </c:pt>
                <c:pt idx="13007">
                  <c:v>-24</c:v>
                </c:pt>
                <c:pt idx="13008">
                  <c:v>-30</c:v>
                </c:pt>
                <c:pt idx="13009">
                  <c:v>-37</c:v>
                </c:pt>
                <c:pt idx="13010">
                  <c:v>-36</c:v>
                </c:pt>
                <c:pt idx="13011">
                  <c:v>-34</c:v>
                </c:pt>
                <c:pt idx="13012">
                  <c:v>-29</c:v>
                </c:pt>
                <c:pt idx="13013">
                  <c:v>-32</c:v>
                </c:pt>
                <c:pt idx="13014">
                  <c:v>-33</c:v>
                </c:pt>
                <c:pt idx="13015">
                  <c:v>-34</c:v>
                </c:pt>
                <c:pt idx="13016">
                  <c:v>-32</c:v>
                </c:pt>
                <c:pt idx="13017">
                  <c:v>-35</c:v>
                </c:pt>
                <c:pt idx="13018">
                  <c:v>-38</c:v>
                </c:pt>
                <c:pt idx="13019">
                  <c:v>-34</c:v>
                </c:pt>
                <c:pt idx="13020">
                  <c:v>-31</c:v>
                </c:pt>
                <c:pt idx="13021">
                  <c:v>-37</c:v>
                </c:pt>
                <c:pt idx="13022">
                  <c:v>-28</c:v>
                </c:pt>
                <c:pt idx="13023">
                  <c:v>-32</c:v>
                </c:pt>
                <c:pt idx="13024">
                  <c:v>-28</c:v>
                </c:pt>
                <c:pt idx="13025">
                  <c:v>-24</c:v>
                </c:pt>
                <c:pt idx="13026">
                  <c:v>-22</c:v>
                </c:pt>
                <c:pt idx="13027">
                  <c:v>-24</c:v>
                </c:pt>
                <c:pt idx="13028">
                  <c:v>-25</c:v>
                </c:pt>
                <c:pt idx="13029">
                  <c:v>-25</c:v>
                </c:pt>
                <c:pt idx="13030">
                  <c:v>-29</c:v>
                </c:pt>
                <c:pt idx="13031">
                  <c:v>-30</c:v>
                </c:pt>
                <c:pt idx="13032">
                  <c:v>-25</c:v>
                </c:pt>
                <c:pt idx="13033">
                  <c:v>-30</c:v>
                </c:pt>
                <c:pt idx="13034">
                  <c:v>-25</c:v>
                </c:pt>
                <c:pt idx="13035">
                  <c:v>-27</c:v>
                </c:pt>
                <c:pt idx="13036">
                  <c:v>-25</c:v>
                </c:pt>
                <c:pt idx="13037">
                  <c:v>-24</c:v>
                </c:pt>
                <c:pt idx="13038">
                  <c:v>-21</c:v>
                </c:pt>
                <c:pt idx="13039">
                  <c:v>-18</c:v>
                </c:pt>
                <c:pt idx="13040">
                  <c:v>-22</c:v>
                </c:pt>
                <c:pt idx="13041">
                  <c:v>-23</c:v>
                </c:pt>
                <c:pt idx="13042">
                  <c:v>-22</c:v>
                </c:pt>
                <c:pt idx="13043">
                  <c:v>-20</c:v>
                </c:pt>
                <c:pt idx="13044">
                  <c:v>-19</c:v>
                </c:pt>
                <c:pt idx="13045">
                  <c:v>-20</c:v>
                </c:pt>
                <c:pt idx="13046">
                  <c:v>-34</c:v>
                </c:pt>
                <c:pt idx="13047">
                  <c:v>-34</c:v>
                </c:pt>
                <c:pt idx="13048">
                  <c:v>-41</c:v>
                </c:pt>
                <c:pt idx="13049">
                  <c:v>-36</c:v>
                </c:pt>
                <c:pt idx="13050">
                  <c:v>-37</c:v>
                </c:pt>
                <c:pt idx="13051">
                  <c:v>-32</c:v>
                </c:pt>
                <c:pt idx="13052">
                  <c:v>-38</c:v>
                </c:pt>
                <c:pt idx="13053">
                  <c:v>-37</c:v>
                </c:pt>
                <c:pt idx="13054">
                  <c:v>-49</c:v>
                </c:pt>
                <c:pt idx="13055">
                  <c:v>-40</c:v>
                </c:pt>
                <c:pt idx="13056">
                  <c:v>-40</c:v>
                </c:pt>
                <c:pt idx="13057">
                  <c:v>-39</c:v>
                </c:pt>
                <c:pt idx="13058">
                  <c:v>-31</c:v>
                </c:pt>
                <c:pt idx="13059">
                  <c:v>-27</c:v>
                </c:pt>
                <c:pt idx="13060">
                  <c:v>-39</c:v>
                </c:pt>
                <c:pt idx="13061">
                  <c:v>-33</c:v>
                </c:pt>
                <c:pt idx="13062">
                  <c:v>-35</c:v>
                </c:pt>
                <c:pt idx="13063">
                  <c:v>-23</c:v>
                </c:pt>
                <c:pt idx="13064">
                  <c:v>-24</c:v>
                </c:pt>
                <c:pt idx="13065">
                  <c:v>-20</c:v>
                </c:pt>
                <c:pt idx="13066">
                  <c:v>-29</c:v>
                </c:pt>
                <c:pt idx="13067">
                  <c:v>-21</c:v>
                </c:pt>
                <c:pt idx="13068">
                  <c:v>-24</c:v>
                </c:pt>
                <c:pt idx="13069">
                  <c:v>-32</c:v>
                </c:pt>
                <c:pt idx="13070">
                  <c:v>-36</c:v>
                </c:pt>
                <c:pt idx="13071">
                  <c:v>-34</c:v>
                </c:pt>
                <c:pt idx="13072">
                  <c:v>-39</c:v>
                </c:pt>
                <c:pt idx="13073">
                  <c:v>-28</c:v>
                </c:pt>
                <c:pt idx="13074">
                  <c:v>-22</c:v>
                </c:pt>
                <c:pt idx="13075">
                  <c:v>-25</c:v>
                </c:pt>
                <c:pt idx="13076">
                  <c:v>-29</c:v>
                </c:pt>
                <c:pt idx="13077">
                  <c:v>-35</c:v>
                </c:pt>
                <c:pt idx="13078">
                  <c:v>-39</c:v>
                </c:pt>
                <c:pt idx="13079">
                  <c:v>-30</c:v>
                </c:pt>
                <c:pt idx="13080">
                  <c:v>-42</c:v>
                </c:pt>
                <c:pt idx="13081">
                  <c:v>-36</c:v>
                </c:pt>
                <c:pt idx="13082">
                  <c:v>-31</c:v>
                </c:pt>
                <c:pt idx="13083">
                  <c:v>-27</c:v>
                </c:pt>
                <c:pt idx="13084">
                  <c:v>-23</c:v>
                </c:pt>
                <c:pt idx="13085">
                  <c:v>-20</c:v>
                </c:pt>
                <c:pt idx="13086">
                  <c:v>-21</c:v>
                </c:pt>
                <c:pt idx="13087">
                  <c:v>-29</c:v>
                </c:pt>
                <c:pt idx="13088">
                  <c:v>-27</c:v>
                </c:pt>
                <c:pt idx="13089">
                  <c:v>-28</c:v>
                </c:pt>
                <c:pt idx="13090">
                  <c:v>-29</c:v>
                </c:pt>
                <c:pt idx="13091">
                  <c:v>-24</c:v>
                </c:pt>
                <c:pt idx="13092">
                  <c:v>-30</c:v>
                </c:pt>
                <c:pt idx="13093">
                  <c:v>-25</c:v>
                </c:pt>
                <c:pt idx="13094">
                  <c:v>-31</c:v>
                </c:pt>
                <c:pt idx="13095">
                  <c:v>-33</c:v>
                </c:pt>
                <c:pt idx="13096">
                  <c:v>-29</c:v>
                </c:pt>
                <c:pt idx="13097">
                  <c:v>-36</c:v>
                </c:pt>
                <c:pt idx="13098">
                  <c:v>-35</c:v>
                </c:pt>
                <c:pt idx="13099">
                  <c:v>-36</c:v>
                </c:pt>
                <c:pt idx="13100">
                  <c:v>-33</c:v>
                </c:pt>
                <c:pt idx="13101">
                  <c:v>-36</c:v>
                </c:pt>
                <c:pt idx="13102">
                  <c:v>-36</c:v>
                </c:pt>
                <c:pt idx="13103">
                  <c:v>-37</c:v>
                </c:pt>
                <c:pt idx="13104">
                  <c:v>-31</c:v>
                </c:pt>
                <c:pt idx="13105">
                  <c:v>-33</c:v>
                </c:pt>
                <c:pt idx="13106">
                  <c:v>-47</c:v>
                </c:pt>
                <c:pt idx="13107">
                  <c:v>-45</c:v>
                </c:pt>
                <c:pt idx="13108">
                  <c:v>-50</c:v>
                </c:pt>
                <c:pt idx="13109">
                  <c:v>-42</c:v>
                </c:pt>
                <c:pt idx="13110">
                  <c:v>-51</c:v>
                </c:pt>
                <c:pt idx="13111">
                  <c:v>-43</c:v>
                </c:pt>
                <c:pt idx="13112">
                  <c:v>-61</c:v>
                </c:pt>
                <c:pt idx="13113">
                  <c:v>-54</c:v>
                </c:pt>
                <c:pt idx="13114">
                  <c:v>-50</c:v>
                </c:pt>
                <c:pt idx="13115">
                  <c:v>-37</c:v>
                </c:pt>
                <c:pt idx="13116">
                  <c:v>-54</c:v>
                </c:pt>
                <c:pt idx="13117">
                  <c:v>-66</c:v>
                </c:pt>
                <c:pt idx="13118">
                  <c:v>-50</c:v>
                </c:pt>
                <c:pt idx="13119">
                  <c:v>-48</c:v>
                </c:pt>
                <c:pt idx="13120">
                  <c:v>-48</c:v>
                </c:pt>
                <c:pt idx="13121">
                  <c:v>-47</c:v>
                </c:pt>
                <c:pt idx="13122">
                  <c:v>-50</c:v>
                </c:pt>
                <c:pt idx="13123">
                  <c:v>-49</c:v>
                </c:pt>
                <c:pt idx="13124">
                  <c:v>-38</c:v>
                </c:pt>
                <c:pt idx="13125">
                  <c:v>-49</c:v>
                </c:pt>
                <c:pt idx="13126">
                  <c:v>-42</c:v>
                </c:pt>
                <c:pt idx="13127">
                  <c:v>-41</c:v>
                </c:pt>
                <c:pt idx="13128">
                  <c:v>-53</c:v>
                </c:pt>
                <c:pt idx="13129">
                  <c:v>-44</c:v>
                </c:pt>
                <c:pt idx="13130">
                  <c:v>-39</c:v>
                </c:pt>
                <c:pt idx="13131">
                  <c:v>-24</c:v>
                </c:pt>
                <c:pt idx="13132">
                  <c:v>-26</c:v>
                </c:pt>
                <c:pt idx="13133">
                  <c:v>-26</c:v>
                </c:pt>
                <c:pt idx="13134">
                  <c:v>-30</c:v>
                </c:pt>
                <c:pt idx="13135">
                  <c:v>-26</c:v>
                </c:pt>
                <c:pt idx="13136">
                  <c:v>-30</c:v>
                </c:pt>
                <c:pt idx="13137">
                  <c:v>-31</c:v>
                </c:pt>
                <c:pt idx="13138">
                  <c:v>-36</c:v>
                </c:pt>
                <c:pt idx="13139">
                  <c:v>-26</c:v>
                </c:pt>
                <c:pt idx="13140">
                  <c:v>-24</c:v>
                </c:pt>
                <c:pt idx="13141">
                  <c:v>-37</c:v>
                </c:pt>
                <c:pt idx="13142">
                  <c:v>-42</c:v>
                </c:pt>
                <c:pt idx="13143">
                  <c:v>-41</c:v>
                </c:pt>
                <c:pt idx="13144">
                  <c:v>-43</c:v>
                </c:pt>
                <c:pt idx="13145">
                  <c:v>-44</c:v>
                </c:pt>
                <c:pt idx="13146">
                  <c:v>-42</c:v>
                </c:pt>
                <c:pt idx="13147">
                  <c:v>-40</c:v>
                </c:pt>
                <c:pt idx="13148">
                  <c:v>-41</c:v>
                </c:pt>
                <c:pt idx="13149">
                  <c:v>-38</c:v>
                </c:pt>
                <c:pt idx="13150">
                  <c:v>-37</c:v>
                </c:pt>
                <c:pt idx="13151">
                  <c:v>-38</c:v>
                </c:pt>
                <c:pt idx="13152">
                  <c:v>-42</c:v>
                </c:pt>
                <c:pt idx="13153">
                  <c:v>-42</c:v>
                </c:pt>
                <c:pt idx="13154">
                  <c:v>-31</c:v>
                </c:pt>
                <c:pt idx="13155">
                  <c:v>-29</c:v>
                </c:pt>
                <c:pt idx="13156">
                  <c:v>-38</c:v>
                </c:pt>
                <c:pt idx="13157">
                  <c:v>-34</c:v>
                </c:pt>
                <c:pt idx="13158">
                  <c:v>-25</c:v>
                </c:pt>
                <c:pt idx="13159">
                  <c:v>-22</c:v>
                </c:pt>
                <c:pt idx="13160">
                  <c:v>-28</c:v>
                </c:pt>
                <c:pt idx="13161">
                  <c:v>-30</c:v>
                </c:pt>
                <c:pt idx="13162">
                  <c:v>-25</c:v>
                </c:pt>
                <c:pt idx="13163">
                  <c:v>-23</c:v>
                </c:pt>
                <c:pt idx="13164">
                  <c:v>-29</c:v>
                </c:pt>
                <c:pt idx="13165">
                  <c:v>-16</c:v>
                </c:pt>
                <c:pt idx="13166">
                  <c:v>-23</c:v>
                </c:pt>
                <c:pt idx="13167">
                  <c:v>-32</c:v>
                </c:pt>
                <c:pt idx="13168">
                  <c:v>-27</c:v>
                </c:pt>
                <c:pt idx="13169">
                  <c:v>-33</c:v>
                </c:pt>
                <c:pt idx="13170">
                  <c:v>-22</c:v>
                </c:pt>
                <c:pt idx="13171">
                  <c:v>-24</c:v>
                </c:pt>
                <c:pt idx="13172">
                  <c:v>-32</c:v>
                </c:pt>
                <c:pt idx="13173">
                  <c:v>-19</c:v>
                </c:pt>
                <c:pt idx="13174">
                  <c:v>-18</c:v>
                </c:pt>
                <c:pt idx="13175">
                  <c:v>-20</c:v>
                </c:pt>
                <c:pt idx="13176">
                  <c:v>-21</c:v>
                </c:pt>
                <c:pt idx="13177">
                  <c:v>-22</c:v>
                </c:pt>
                <c:pt idx="13178">
                  <c:v>-17</c:v>
                </c:pt>
                <c:pt idx="13179">
                  <c:v>-21</c:v>
                </c:pt>
                <c:pt idx="13180">
                  <c:v>-21</c:v>
                </c:pt>
                <c:pt idx="13181">
                  <c:v>-23</c:v>
                </c:pt>
                <c:pt idx="13182">
                  <c:v>-23</c:v>
                </c:pt>
                <c:pt idx="13183">
                  <c:v>-22</c:v>
                </c:pt>
                <c:pt idx="13184">
                  <c:v>-17</c:v>
                </c:pt>
                <c:pt idx="13185">
                  <c:v>-57</c:v>
                </c:pt>
                <c:pt idx="13186">
                  <c:v>-61</c:v>
                </c:pt>
                <c:pt idx="13187">
                  <c:v>-56</c:v>
                </c:pt>
                <c:pt idx="13188">
                  <c:v>-45</c:v>
                </c:pt>
                <c:pt idx="13189">
                  <c:v>-47</c:v>
                </c:pt>
                <c:pt idx="13190">
                  <c:v>-39</c:v>
                </c:pt>
                <c:pt idx="13191">
                  <c:v>-40</c:v>
                </c:pt>
                <c:pt idx="13192">
                  <c:v>-41</c:v>
                </c:pt>
                <c:pt idx="13193">
                  <c:v>-53</c:v>
                </c:pt>
                <c:pt idx="13194">
                  <c:v>-39</c:v>
                </c:pt>
                <c:pt idx="13195">
                  <c:v>-75</c:v>
                </c:pt>
                <c:pt idx="13196">
                  <c:v>-52</c:v>
                </c:pt>
                <c:pt idx="13197">
                  <c:v>-31</c:v>
                </c:pt>
                <c:pt idx="13198">
                  <c:v>-35</c:v>
                </c:pt>
                <c:pt idx="13199">
                  <c:v>-38</c:v>
                </c:pt>
                <c:pt idx="13200">
                  <c:v>-26</c:v>
                </c:pt>
                <c:pt idx="13201">
                  <c:v>-25</c:v>
                </c:pt>
                <c:pt idx="13202">
                  <c:v>-28</c:v>
                </c:pt>
                <c:pt idx="13203">
                  <c:v>-19</c:v>
                </c:pt>
                <c:pt idx="13204">
                  <c:v>-25</c:v>
                </c:pt>
                <c:pt idx="13205">
                  <c:v>-25</c:v>
                </c:pt>
                <c:pt idx="13206">
                  <c:v>-21</c:v>
                </c:pt>
                <c:pt idx="13207">
                  <c:v>-23</c:v>
                </c:pt>
                <c:pt idx="13208">
                  <c:v>-27</c:v>
                </c:pt>
                <c:pt idx="13209">
                  <c:v>-25</c:v>
                </c:pt>
                <c:pt idx="13210">
                  <c:v>-31</c:v>
                </c:pt>
                <c:pt idx="13211">
                  <c:v>-26</c:v>
                </c:pt>
                <c:pt idx="13212">
                  <c:v>-32</c:v>
                </c:pt>
                <c:pt idx="13213">
                  <c:v>-26</c:v>
                </c:pt>
                <c:pt idx="13214">
                  <c:v>-24</c:v>
                </c:pt>
                <c:pt idx="13215">
                  <c:v>-30</c:v>
                </c:pt>
                <c:pt idx="13216">
                  <c:v>-22</c:v>
                </c:pt>
                <c:pt idx="13217">
                  <c:v>-24</c:v>
                </c:pt>
                <c:pt idx="13218">
                  <c:v>-26</c:v>
                </c:pt>
                <c:pt idx="13219">
                  <c:v>-28</c:v>
                </c:pt>
                <c:pt idx="13220">
                  <c:v>-22</c:v>
                </c:pt>
                <c:pt idx="13221">
                  <c:v>-43</c:v>
                </c:pt>
                <c:pt idx="13222">
                  <c:v>-38</c:v>
                </c:pt>
                <c:pt idx="13223">
                  <c:v>-45</c:v>
                </c:pt>
                <c:pt idx="13224">
                  <c:v>-35</c:v>
                </c:pt>
                <c:pt idx="13225">
                  <c:v>-39</c:v>
                </c:pt>
                <c:pt idx="13226">
                  <c:v>-32</c:v>
                </c:pt>
                <c:pt idx="13227">
                  <c:v>-30</c:v>
                </c:pt>
                <c:pt idx="13228">
                  <c:v>-31</c:v>
                </c:pt>
                <c:pt idx="13229">
                  <c:v>-41</c:v>
                </c:pt>
                <c:pt idx="13230">
                  <c:v>-31</c:v>
                </c:pt>
                <c:pt idx="13231">
                  <c:v>-36</c:v>
                </c:pt>
                <c:pt idx="13232">
                  <c:v>-32</c:v>
                </c:pt>
                <c:pt idx="13233">
                  <c:v>-23</c:v>
                </c:pt>
                <c:pt idx="13234">
                  <c:v>-9</c:v>
                </c:pt>
                <c:pt idx="13235">
                  <c:v>-18</c:v>
                </c:pt>
                <c:pt idx="13236">
                  <c:v>-19</c:v>
                </c:pt>
                <c:pt idx="13237">
                  <c:v>-27</c:v>
                </c:pt>
                <c:pt idx="13238">
                  <c:v>-23</c:v>
                </c:pt>
                <c:pt idx="13239">
                  <c:v>-23</c:v>
                </c:pt>
                <c:pt idx="13240">
                  <c:v>-27</c:v>
                </c:pt>
                <c:pt idx="13241">
                  <c:v>-26</c:v>
                </c:pt>
                <c:pt idx="13242">
                  <c:v>-19</c:v>
                </c:pt>
                <c:pt idx="13243">
                  <c:v>-31</c:v>
                </c:pt>
                <c:pt idx="13244">
                  <c:v>-30</c:v>
                </c:pt>
                <c:pt idx="13245">
                  <c:v>-35</c:v>
                </c:pt>
                <c:pt idx="13246">
                  <c:v>-21</c:v>
                </c:pt>
                <c:pt idx="13247">
                  <c:v>-28</c:v>
                </c:pt>
                <c:pt idx="13248">
                  <c:v>-29</c:v>
                </c:pt>
                <c:pt idx="13249">
                  <c:v>-14</c:v>
                </c:pt>
                <c:pt idx="13250">
                  <c:v>-23</c:v>
                </c:pt>
                <c:pt idx="13251">
                  <c:v>-23</c:v>
                </c:pt>
                <c:pt idx="13252">
                  <c:v>-25</c:v>
                </c:pt>
                <c:pt idx="13253">
                  <c:v>-19</c:v>
                </c:pt>
                <c:pt idx="13254">
                  <c:v>-19</c:v>
                </c:pt>
                <c:pt idx="13255">
                  <c:v>-20</c:v>
                </c:pt>
                <c:pt idx="13256">
                  <c:v>-20</c:v>
                </c:pt>
                <c:pt idx="13257">
                  <c:v>-25</c:v>
                </c:pt>
                <c:pt idx="13258">
                  <c:v>-25</c:v>
                </c:pt>
                <c:pt idx="13259">
                  <c:v>-24</c:v>
                </c:pt>
                <c:pt idx="13260">
                  <c:v>-21</c:v>
                </c:pt>
                <c:pt idx="13261">
                  <c:v>-24</c:v>
                </c:pt>
                <c:pt idx="13262">
                  <c:v>-14</c:v>
                </c:pt>
                <c:pt idx="13263">
                  <c:v>-27</c:v>
                </c:pt>
                <c:pt idx="13264">
                  <c:v>-16</c:v>
                </c:pt>
                <c:pt idx="13265">
                  <c:v>-27</c:v>
                </c:pt>
                <c:pt idx="13266">
                  <c:v>-23</c:v>
                </c:pt>
                <c:pt idx="13267">
                  <c:v>-29</c:v>
                </c:pt>
                <c:pt idx="13268">
                  <c:v>-26</c:v>
                </c:pt>
                <c:pt idx="13269">
                  <c:v>-23</c:v>
                </c:pt>
                <c:pt idx="13270">
                  <c:v>-24</c:v>
                </c:pt>
                <c:pt idx="13271">
                  <c:v>-26</c:v>
                </c:pt>
                <c:pt idx="13272">
                  <c:v>-26</c:v>
                </c:pt>
                <c:pt idx="13273">
                  <c:v>-26</c:v>
                </c:pt>
                <c:pt idx="13274">
                  <c:v>-23</c:v>
                </c:pt>
                <c:pt idx="13275">
                  <c:v>-24</c:v>
                </c:pt>
                <c:pt idx="13276">
                  <c:v>-24</c:v>
                </c:pt>
                <c:pt idx="13277">
                  <c:v>-27</c:v>
                </c:pt>
                <c:pt idx="13278">
                  <c:v>-18</c:v>
                </c:pt>
                <c:pt idx="13279">
                  <c:v>-26</c:v>
                </c:pt>
                <c:pt idx="13280">
                  <c:v>-23</c:v>
                </c:pt>
                <c:pt idx="13281">
                  <c:v>-26</c:v>
                </c:pt>
                <c:pt idx="13282">
                  <c:v>-23</c:v>
                </c:pt>
                <c:pt idx="13283">
                  <c:v>-19</c:v>
                </c:pt>
                <c:pt idx="13284">
                  <c:v>-27</c:v>
                </c:pt>
                <c:pt idx="13285">
                  <c:v>-26</c:v>
                </c:pt>
                <c:pt idx="13286">
                  <c:v>-29</c:v>
                </c:pt>
                <c:pt idx="13287">
                  <c:v>-27</c:v>
                </c:pt>
                <c:pt idx="13288">
                  <c:v>-29</c:v>
                </c:pt>
                <c:pt idx="13289">
                  <c:v>-27</c:v>
                </c:pt>
                <c:pt idx="13290">
                  <c:v>-21</c:v>
                </c:pt>
                <c:pt idx="13291">
                  <c:v>-26</c:v>
                </c:pt>
                <c:pt idx="13292">
                  <c:v>-24</c:v>
                </c:pt>
                <c:pt idx="13293">
                  <c:v>-26</c:v>
                </c:pt>
                <c:pt idx="13294">
                  <c:v>-30</c:v>
                </c:pt>
                <c:pt idx="13295">
                  <c:v>-25</c:v>
                </c:pt>
                <c:pt idx="13296">
                  <c:v>-28</c:v>
                </c:pt>
                <c:pt idx="13297">
                  <c:v>-20</c:v>
                </c:pt>
                <c:pt idx="13298">
                  <c:v>-20</c:v>
                </c:pt>
                <c:pt idx="13299">
                  <c:v>-20</c:v>
                </c:pt>
                <c:pt idx="13300">
                  <c:v>-24</c:v>
                </c:pt>
                <c:pt idx="13301">
                  <c:v>-24</c:v>
                </c:pt>
                <c:pt idx="13302">
                  <c:v>-22</c:v>
                </c:pt>
                <c:pt idx="13303">
                  <c:v>-22</c:v>
                </c:pt>
                <c:pt idx="13304">
                  <c:v>-26</c:v>
                </c:pt>
                <c:pt idx="13305">
                  <c:v>-24</c:v>
                </c:pt>
                <c:pt idx="13306">
                  <c:v>-28</c:v>
                </c:pt>
                <c:pt idx="13307">
                  <c:v>-22</c:v>
                </c:pt>
                <c:pt idx="13308">
                  <c:v>-25</c:v>
                </c:pt>
                <c:pt idx="13309">
                  <c:v>-23</c:v>
                </c:pt>
                <c:pt idx="13310">
                  <c:v>-18</c:v>
                </c:pt>
                <c:pt idx="13311">
                  <c:v>-24</c:v>
                </c:pt>
                <c:pt idx="13312">
                  <c:v>-20</c:v>
                </c:pt>
                <c:pt idx="13313">
                  <c:v>-20</c:v>
                </c:pt>
                <c:pt idx="13314">
                  <c:v>-21</c:v>
                </c:pt>
                <c:pt idx="13315">
                  <c:v>-12</c:v>
                </c:pt>
                <c:pt idx="13316">
                  <c:v>-23</c:v>
                </c:pt>
                <c:pt idx="13317">
                  <c:v>-60</c:v>
                </c:pt>
                <c:pt idx="13318">
                  <c:v>-47</c:v>
                </c:pt>
                <c:pt idx="13319">
                  <c:v>-54</c:v>
                </c:pt>
                <c:pt idx="13320">
                  <c:v>-44</c:v>
                </c:pt>
                <c:pt idx="13321">
                  <c:v>-51</c:v>
                </c:pt>
                <c:pt idx="13322">
                  <c:v>0</c:v>
                </c:pt>
                <c:pt idx="13323">
                  <c:v>-38</c:v>
                </c:pt>
                <c:pt idx="13324">
                  <c:v>-35</c:v>
                </c:pt>
                <c:pt idx="13325">
                  <c:v>-34</c:v>
                </c:pt>
                <c:pt idx="13326">
                  <c:v>-38</c:v>
                </c:pt>
                <c:pt idx="13327">
                  <c:v>-33</c:v>
                </c:pt>
                <c:pt idx="13328">
                  <c:v>-30</c:v>
                </c:pt>
                <c:pt idx="13329">
                  <c:v>-33</c:v>
                </c:pt>
                <c:pt idx="13330">
                  <c:v>-39</c:v>
                </c:pt>
                <c:pt idx="13331">
                  <c:v>-41</c:v>
                </c:pt>
                <c:pt idx="13332">
                  <c:v>-50</c:v>
                </c:pt>
                <c:pt idx="13333">
                  <c:v>-44</c:v>
                </c:pt>
                <c:pt idx="13334">
                  <c:v>-47</c:v>
                </c:pt>
                <c:pt idx="13335">
                  <c:v>-27</c:v>
                </c:pt>
                <c:pt idx="13336">
                  <c:v>-28</c:v>
                </c:pt>
                <c:pt idx="13337">
                  <c:v>-24</c:v>
                </c:pt>
                <c:pt idx="13338">
                  <c:v>-28</c:v>
                </c:pt>
                <c:pt idx="13339">
                  <c:v>-25</c:v>
                </c:pt>
                <c:pt idx="13340">
                  <c:v>-20</c:v>
                </c:pt>
                <c:pt idx="13341">
                  <c:v>-23</c:v>
                </c:pt>
                <c:pt idx="13342">
                  <c:v>-24</c:v>
                </c:pt>
                <c:pt idx="13343">
                  <c:v>-35</c:v>
                </c:pt>
                <c:pt idx="13344">
                  <c:v>-27</c:v>
                </c:pt>
                <c:pt idx="13345">
                  <c:v>-24</c:v>
                </c:pt>
                <c:pt idx="13346">
                  <c:v>-19</c:v>
                </c:pt>
                <c:pt idx="13347">
                  <c:v>-25</c:v>
                </c:pt>
                <c:pt idx="13348">
                  <c:v>-22</c:v>
                </c:pt>
                <c:pt idx="13349">
                  <c:v>-22</c:v>
                </c:pt>
                <c:pt idx="13350">
                  <c:v>-20</c:v>
                </c:pt>
                <c:pt idx="13351">
                  <c:v>-24</c:v>
                </c:pt>
                <c:pt idx="13352">
                  <c:v>-21</c:v>
                </c:pt>
                <c:pt idx="13353">
                  <c:v>-28</c:v>
                </c:pt>
                <c:pt idx="13354">
                  <c:v>-32</c:v>
                </c:pt>
                <c:pt idx="13355">
                  <c:v>-35</c:v>
                </c:pt>
                <c:pt idx="13356">
                  <c:v>-30</c:v>
                </c:pt>
                <c:pt idx="13357">
                  <c:v>-24</c:v>
                </c:pt>
                <c:pt idx="13358">
                  <c:v>-28</c:v>
                </c:pt>
                <c:pt idx="13359">
                  <c:v>-27</c:v>
                </c:pt>
                <c:pt idx="13360">
                  <c:v>-24</c:v>
                </c:pt>
                <c:pt idx="13361">
                  <c:v>-19</c:v>
                </c:pt>
                <c:pt idx="13362">
                  <c:v>-16</c:v>
                </c:pt>
                <c:pt idx="13363">
                  <c:v>-25</c:v>
                </c:pt>
                <c:pt idx="13364">
                  <c:v>-16</c:v>
                </c:pt>
                <c:pt idx="13365">
                  <c:v>-16</c:v>
                </c:pt>
                <c:pt idx="13366">
                  <c:v>-16</c:v>
                </c:pt>
                <c:pt idx="13367">
                  <c:v>-15</c:v>
                </c:pt>
                <c:pt idx="13368">
                  <c:v>18</c:v>
                </c:pt>
                <c:pt idx="13369">
                  <c:v>-34</c:v>
                </c:pt>
                <c:pt idx="13370">
                  <c:v>-35</c:v>
                </c:pt>
                <c:pt idx="13371">
                  <c:v>-35</c:v>
                </c:pt>
                <c:pt idx="13372">
                  <c:v>-30</c:v>
                </c:pt>
                <c:pt idx="13373">
                  <c:v>-39</c:v>
                </c:pt>
                <c:pt idx="13374">
                  <c:v>-29</c:v>
                </c:pt>
                <c:pt idx="13375">
                  <c:v>-38</c:v>
                </c:pt>
                <c:pt idx="13376">
                  <c:v>-42</c:v>
                </c:pt>
                <c:pt idx="13377">
                  <c:v>-33</c:v>
                </c:pt>
                <c:pt idx="13378">
                  <c:v>-34</c:v>
                </c:pt>
                <c:pt idx="13379">
                  <c:v>-38</c:v>
                </c:pt>
                <c:pt idx="13380">
                  <c:v>-33</c:v>
                </c:pt>
                <c:pt idx="13381">
                  <c:v>-49</c:v>
                </c:pt>
                <c:pt idx="13382">
                  <c:v>-48</c:v>
                </c:pt>
                <c:pt idx="13383">
                  <c:v>-49</c:v>
                </c:pt>
                <c:pt idx="13384">
                  <c:v>-45</c:v>
                </c:pt>
                <c:pt idx="13385">
                  <c:v>-48</c:v>
                </c:pt>
                <c:pt idx="13386">
                  <c:v>-48</c:v>
                </c:pt>
                <c:pt idx="13387">
                  <c:v>-44</c:v>
                </c:pt>
                <c:pt idx="13388">
                  <c:v>-47</c:v>
                </c:pt>
                <c:pt idx="13389">
                  <c:v>-42</c:v>
                </c:pt>
                <c:pt idx="13390">
                  <c:v>-47</c:v>
                </c:pt>
                <c:pt idx="13391">
                  <c:v>-51</c:v>
                </c:pt>
                <c:pt idx="13392">
                  <c:v>-48</c:v>
                </c:pt>
                <c:pt idx="13393">
                  <c:v>-33</c:v>
                </c:pt>
                <c:pt idx="13394">
                  <c:v>-28</c:v>
                </c:pt>
                <c:pt idx="13395">
                  <c:v>-26</c:v>
                </c:pt>
                <c:pt idx="13396">
                  <c:v>-27</c:v>
                </c:pt>
                <c:pt idx="13397">
                  <c:v>-31</c:v>
                </c:pt>
                <c:pt idx="13398">
                  <c:v>-35</c:v>
                </c:pt>
                <c:pt idx="13399">
                  <c:v>-30</c:v>
                </c:pt>
                <c:pt idx="13400">
                  <c:v>-32</c:v>
                </c:pt>
                <c:pt idx="13401">
                  <c:v>-28</c:v>
                </c:pt>
                <c:pt idx="13402">
                  <c:v>-29</c:v>
                </c:pt>
                <c:pt idx="13403">
                  <c:v>-26</c:v>
                </c:pt>
                <c:pt idx="13404">
                  <c:v>-70</c:v>
                </c:pt>
                <c:pt idx="13405">
                  <c:v>-27</c:v>
                </c:pt>
                <c:pt idx="13406">
                  <c:v>-29</c:v>
                </c:pt>
                <c:pt idx="13407">
                  <c:v>-32</c:v>
                </c:pt>
                <c:pt idx="13408">
                  <c:v>-32</c:v>
                </c:pt>
                <c:pt idx="13409">
                  <c:v>-32</c:v>
                </c:pt>
                <c:pt idx="13410">
                  <c:v>-35</c:v>
                </c:pt>
                <c:pt idx="13411">
                  <c:v>-33</c:v>
                </c:pt>
                <c:pt idx="13412">
                  <c:v>-31</c:v>
                </c:pt>
                <c:pt idx="13413">
                  <c:v>-32</c:v>
                </c:pt>
                <c:pt idx="13414">
                  <c:v>-30</c:v>
                </c:pt>
                <c:pt idx="13415">
                  <c:v>-31</c:v>
                </c:pt>
                <c:pt idx="13416">
                  <c:v>-32</c:v>
                </c:pt>
                <c:pt idx="13417">
                  <c:v>-19</c:v>
                </c:pt>
                <c:pt idx="13418">
                  <c:v>-25</c:v>
                </c:pt>
                <c:pt idx="13419">
                  <c:v>-31</c:v>
                </c:pt>
                <c:pt idx="13420">
                  <c:v>-30</c:v>
                </c:pt>
                <c:pt idx="13421">
                  <c:v>-23</c:v>
                </c:pt>
                <c:pt idx="13422">
                  <c:v>-27</c:v>
                </c:pt>
                <c:pt idx="13423">
                  <c:v>-31</c:v>
                </c:pt>
                <c:pt idx="13424">
                  <c:v>-27</c:v>
                </c:pt>
                <c:pt idx="13425">
                  <c:v>-32</c:v>
                </c:pt>
                <c:pt idx="13426">
                  <c:v>-33</c:v>
                </c:pt>
                <c:pt idx="13427">
                  <c:v>-26</c:v>
                </c:pt>
                <c:pt idx="13428">
                  <c:v>-20</c:v>
                </c:pt>
                <c:pt idx="13429">
                  <c:v>-29</c:v>
                </c:pt>
                <c:pt idx="13430">
                  <c:v>-35</c:v>
                </c:pt>
                <c:pt idx="13431">
                  <c:v>-32</c:v>
                </c:pt>
                <c:pt idx="13432">
                  <c:v>-33</c:v>
                </c:pt>
                <c:pt idx="13433">
                  <c:v>-34</c:v>
                </c:pt>
                <c:pt idx="13434">
                  <c:v>-34</c:v>
                </c:pt>
                <c:pt idx="13435">
                  <c:v>-29</c:v>
                </c:pt>
                <c:pt idx="13436">
                  <c:v>-34</c:v>
                </c:pt>
                <c:pt idx="13437">
                  <c:v>-31</c:v>
                </c:pt>
                <c:pt idx="13438">
                  <c:v>-32</c:v>
                </c:pt>
                <c:pt idx="13439">
                  <c:v>-32</c:v>
                </c:pt>
                <c:pt idx="13440">
                  <c:v>-31</c:v>
                </c:pt>
                <c:pt idx="13441">
                  <c:v>-36</c:v>
                </c:pt>
                <c:pt idx="13442">
                  <c:v>-65</c:v>
                </c:pt>
                <c:pt idx="13443">
                  <c:v>-54</c:v>
                </c:pt>
                <c:pt idx="13444">
                  <c:v>-42</c:v>
                </c:pt>
                <c:pt idx="13445">
                  <c:v>-48</c:v>
                </c:pt>
                <c:pt idx="13446">
                  <c:v>-43</c:v>
                </c:pt>
                <c:pt idx="13447">
                  <c:v>-44</c:v>
                </c:pt>
                <c:pt idx="13448">
                  <c:v>-47</c:v>
                </c:pt>
                <c:pt idx="13449">
                  <c:v>-42</c:v>
                </c:pt>
                <c:pt idx="13450">
                  <c:v>-42</c:v>
                </c:pt>
                <c:pt idx="13451">
                  <c:v>-39</c:v>
                </c:pt>
                <c:pt idx="13452">
                  <c:v>-48</c:v>
                </c:pt>
                <c:pt idx="13453">
                  <c:v>-46</c:v>
                </c:pt>
                <c:pt idx="13454">
                  <c:v>-54</c:v>
                </c:pt>
                <c:pt idx="13455">
                  <c:v>-53</c:v>
                </c:pt>
                <c:pt idx="13456">
                  <c:v>-62</c:v>
                </c:pt>
                <c:pt idx="13457">
                  <c:v>-56</c:v>
                </c:pt>
                <c:pt idx="13458">
                  <c:v>-52</c:v>
                </c:pt>
                <c:pt idx="13459">
                  <c:v>-50</c:v>
                </c:pt>
                <c:pt idx="13460">
                  <c:v>-48</c:v>
                </c:pt>
                <c:pt idx="13461">
                  <c:v>-45</c:v>
                </c:pt>
                <c:pt idx="13462">
                  <c:v>-49</c:v>
                </c:pt>
                <c:pt idx="13463">
                  <c:v>-42</c:v>
                </c:pt>
                <c:pt idx="13464">
                  <c:v>-65</c:v>
                </c:pt>
                <c:pt idx="13465">
                  <c:v>-44</c:v>
                </c:pt>
                <c:pt idx="13466">
                  <c:v>-63</c:v>
                </c:pt>
                <c:pt idx="13467">
                  <c:v>-54</c:v>
                </c:pt>
                <c:pt idx="13468">
                  <c:v>-66</c:v>
                </c:pt>
                <c:pt idx="13469">
                  <c:v>-61</c:v>
                </c:pt>
                <c:pt idx="13470">
                  <c:v>-54</c:v>
                </c:pt>
                <c:pt idx="13471">
                  <c:v>-51</c:v>
                </c:pt>
                <c:pt idx="13472">
                  <c:v>-50</c:v>
                </c:pt>
                <c:pt idx="13473">
                  <c:v>-50</c:v>
                </c:pt>
                <c:pt idx="13474">
                  <c:v>-56</c:v>
                </c:pt>
                <c:pt idx="13475">
                  <c:v>-51</c:v>
                </c:pt>
                <c:pt idx="13476">
                  <c:v>-73</c:v>
                </c:pt>
                <c:pt idx="13477">
                  <c:v>-62</c:v>
                </c:pt>
                <c:pt idx="13478">
                  <c:v>-24</c:v>
                </c:pt>
                <c:pt idx="13479">
                  <c:v>-24</c:v>
                </c:pt>
                <c:pt idx="13480">
                  <c:v>-24</c:v>
                </c:pt>
                <c:pt idx="13481">
                  <c:v>-25</c:v>
                </c:pt>
                <c:pt idx="13482">
                  <c:v>-22</c:v>
                </c:pt>
                <c:pt idx="13483">
                  <c:v>-25</c:v>
                </c:pt>
                <c:pt idx="13484">
                  <c:v>-21</c:v>
                </c:pt>
                <c:pt idx="13485">
                  <c:v>-22</c:v>
                </c:pt>
                <c:pt idx="13486">
                  <c:v>-27</c:v>
                </c:pt>
                <c:pt idx="13487">
                  <c:v>-21</c:v>
                </c:pt>
                <c:pt idx="13488">
                  <c:v>-27</c:v>
                </c:pt>
                <c:pt idx="13489">
                  <c:v>-27</c:v>
                </c:pt>
                <c:pt idx="13490">
                  <c:v>-43</c:v>
                </c:pt>
                <c:pt idx="13491">
                  <c:v>-44</c:v>
                </c:pt>
                <c:pt idx="13492">
                  <c:v>-43</c:v>
                </c:pt>
                <c:pt idx="13493">
                  <c:v>-49</c:v>
                </c:pt>
                <c:pt idx="13494">
                  <c:v>-42</c:v>
                </c:pt>
                <c:pt idx="13495">
                  <c:v>-47</c:v>
                </c:pt>
                <c:pt idx="13496">
                  <c:v>-39</c:v>
                </c:pt>
                <c:pt idx="13497">
                  <c:v>-38</c:v>
                </c:pt>
                <c:pt idx="13498">
                  <c:v>-45</c:v>
                </c:pt>
                <c:pt idx="13499">
                  <c:v>-44</c:v>
                </c:pt>
                <c:pt idx="13500">
                  <c:v>-46</c:v>
                </c:pt>
                <c:pt idx="13501">
                  <c:v>-43</c:v>
                </c:pt>
                <c:pt idx="13502">
                  <c:v>-34</c:v>
                </c:pt>
                <c:pt idx="13503">
                  <c:v>-30</c:v>
                </c:pt>
                <c:pt idx="13504">
                  <c:v>-21</c:v>
                </c:pt>
                <c:pt idx="13505">
                  <c:v>-25</c:v>
                </c:pt>
                <c:pt idx="13506">
                  <c:v>-33</c:v>
                </c:pt>
                <c:pt idx="13507">
                  <c:v>-27</c:v>
                </c:pt>
                <c:pt idx="13508">
                  <c:v>-42</c:v>
                </c:pt>
                <c:pt idx="13509">
                  <c:v>-32</c:v>
                </c:pt>
                <c:pt idx="13510">
                  <c:v>-31</c:v>
                </c:pt>
                <c:pt idx="13511">
                  <c:v>-32</c:v>
                </c:pt>
                <c:pt idx="13512">
                  <c:v>-38</c:v>
                </c:pt>
                <c:pt idx="13513">
                  <c:v>-27</c:v>
                </c:pt>
                <c:pt idx="13514">
                  <c:v>-17</c:v>
                </c:pt>
                <c:pt idx="13515">
                  <c:v>-24</c:v>
                </c:pt>
                <c:pt idx="13516">
                  <c:v>-18</c:v>
                </c:pt>
                <c:pt idx="13517">
                  <c:v>-25</c:v>
                </c:pt>
                <c:pt idx="13518">
                  <c:v>-20</c:v>
                </c:pt>
                <c:pt idx="13519">
                  <c:v>-22</c:v>
                </c:pt>
                <c:pt idx="13520">
                  <c:v>-19</c:v>
                </c:pt>
                <c:pt idx="13521">
                  <c:v>-23</c:v>
                </c:pt>
                <c:pt idx="13522">
                  <c:v>-20</c:v>
                </c:pt>
                <c:pt idx="13523">
                  <c:v>-21</c:v>
                </c:pt>
                <c:pt idx="13524">
                  <c:v>-24</c:v>
                </c:pt>
                <c:pt idx="13525">
                  <c:v>-22</c:v>
                </c:pt>
                <c:pt idx="13526">
                  <c:v>-38</c:v>
                </c:pt>
                <c:pt idx="13527">
                  <c:v>-35</c:v>
                </c:pt>
                <c:pt idx="13528">
                  <c:v>-45</c:v>
                </c:pt>
                <c:pt idx="13529">
                  <c:v>-36</c:v>
                </c:pt>
                <c:pt idx="13530">
                  <c:v>-41</c:v>
                </c:pt>
                <c:pt idx="13531">
                  <c:v>-32</c:v>
                </c:pt>
                <c:pt idx="13532">
                  <c:v>-37</c:v>
                </c:pt>
                <c:pt idx="13533">
                  <c:v>-33</c:v>
                </c:pt>
                <c:pt idx="13534">
                  <c:v>-35</c:v>
                </c:pt>
                <c:pt idx="13535">
                  <c:v>-33</c:v>
                </c:pt>
                <c:pt idx="13536">
                  <c:v>-37</c:v>
                </c:pt>
                <c:pt idx="13537">
                  <c:v>-33</c:v>
                </c:pt>
                <c:pt idx="13538">
                  <c:v>-34</c:v>
                </c:pt>
                <c:pt idx="13539">
                  <c:v>-35</c:v>
                </c:pt>
                <c:pt idx="13540">
                  <c:v>-32</c:v>
                </c:pt>
                <c:pt idx="13541">
                  <c:v>-37</c:v>
                </c:pt>
                <c:pt idx="13542">
                  <c:v>-32</c:v>
                </c:pt>
                <c:pt idx="13543">
                  <c:v>-35</c:v>
                </c:pt>
                <c:pt idx="13544">
                  <c:v>-33</c:v>
                </c:pt>
                <c:pt idx="13545">
                  <c:v>-35</c:v>
                </c:pt>
                <c:pt idx="13546">
                  <c:v>-43</c:v>
                </c:pt>
                <c:pt idx="13547">
                  <c:v>-43</c:v>
                </c:pt>
                <c:pt idx="13548">
                  <c:v>-35</c:v>
                </c:pt>
                <c:pt idx="13549">
                  <c:v>-30</c:v>
                </c:pt>
                <c:pt idx="13550">
                  <c:v>-28</c:v>
                </c:pt>
                <c:pt idx="13551">
                  <c:v>-32</c:v>
                </c:pt>
                <c:pt idx="13552">
                  <c:v>-26</c:v>
                </c:pt>
                <c:pt idx="13553">
                  <c:v>-27</c:v>
                </c:pt>
                <c:pt idx="13554">
                  <c:v>-26</c:v>
                </c:pt>
                <c:pt idx="13555">
                  <c:v>-30</c:v>
                </c:pt>
                <c:pt idx="13556">
                  <c:v>-26</c:v>
                </c:pt>
                <c:pt idx="13557">
                  <c:v>-26</c:v>
                </c:pt>
                <c:pt idx="13558">
                  <c:v>-29</c:v>
                </c:pt>
                <c:pt idx="13559">
                  <c:v>-37</c:v>
                </c:pt>
                <c:pt idx="13560">
                  <c:v>-34</c:v>
                </c:pt>
                <c:pt idx="13561">
                  <c:v>-34</c:v>
                </c:pt>
                <c:pt idx="13562">
                  <c:v>-33</c:v>
                </c:pt>
                <c:pt idx="13563">
                  <c:v>-31</c:v>
                </c:pt>
                <c:pt idx="13564">
                  <c:v>-32</c:v>
                </c:pt>
                <c:pt idx="13565">
                  <c:v>-40</c:v>
                </c:pt>
                <c:pt idx="13566">
                  <c:v>-38</c:v>
                </c:pt>
                <c:pt idx="13567">
                  <c:v>-36</c:v>
                </c:pt>
                <c:pt idx="13568">
                  <c:v>-29</c:v>
                </c:pt>
                <c:pt idx="13569">
                  <c:v>-32</c:v>
                </c:pt>
                <c:pt idx="13570">
                  <c:v>-33</c:v>
                </c:pt>
                <c:pt idx="13571">
                  <c:v>-31</c:v>
                </c:pt>
                <c:pt idx="13572">
                  <c:v>-40</c:v>
                </c:pt>
                <c:pt idx="13573">
                  <c:v>-36</c:v>
                </c:pt>
                <c:pt idx="13574">
                  <c:v>-33</c:v>
                </c:pt>
                <c:pt idx="13575">
                  <c:v>-35</c:v>
                </c:pt>
                <c:pt idx="13576">
                  <c:v>-31</c:v>
                </c:pt>
                <c:pt idx="13577">
                  <c:v>-31</c:v>
                </c:pt>
                <c:pt idx="13578">
                  <c:v>-41</c:v>
                </c:pt>
                <c:pt idx="13579">
                  <c:v>-36</c:v>
                </c:pt>
                <c:pt idx="13580">
                  <c:v>-31</c:v>
                </c:pt>
                <c:pt idx="13581">
                  <c:v>-31</c:v>
                </c:pt>
                <c:pt idx="13582">
                  <c:v>-45</c:v>
                </c:pt>
                <c:pt idx="13583">
                  <c:v>-36</c:v>
                </c:pt>
                <c:pt idx="13584">
                  <c:v>-34</c:v>
                </c:pt>
                <c:pt idx="13585">
                  <c:v>-34</c:v>
                </c:pt>
                <c:pt idx="13586">
                  <c:v>-22</c:v>
                </c:pt>
                <c:pt idx="13587">
                  <c:v>-22</c:v>
                </c:pt>
                <c:pt idx="13588">
                  <c:v>-23</c:v>
                </c:pt>
                <c:pt idx="13589">
                  <c:v>-25</c:v>
                </c:pt>
                <c:pt idx="13590">
                  <c:v>-21</c:v>
                </c:pt>
                <c:pt idx="13591">
                  <c:v>-18</c:v>
                </c:pt>
                <c:pt idx="13592">
                  <c:v>-12</c:v>
                </c:pt>
                <c:pt idx="13593">
                  <c:v>-20</c:v>
                </c:pt>
                <c:pt idx="13594">
                  <c:v>-17</c:v>
                </c:pt>
                <c:pt idx="13595">
                  <c:v>-11</c:v>
                </c:pt>
                <c:pt idx="13596">
                  <c:v>-31</c:v>
                </c:pt>
                <c:pt idx="13597">
                  <c:v>-29</c:v>
                </c:pt>
                <c:pt idx="13598">
                  <c:v>-24</c:v>
                </c:pt>
                <c:pt idx="13599">
                  <c:v>-37</c:v>
                </c:pt>
                <c:pt idx="13600">
                  <c:v>-27</c:v>
                </c:pt>
                <c:pt idx="13601">
                  <c:v>-30</c:v>
                </c:pt>
                <c:pt idx="13602">
                  <c:v>-29</c:v>
                </c:pt>
                <c:pt idx="13603">
                  <c:v>-20</c:v>
                </c:pt>
                <c:pt idx="13604">
                  <c:v>-27</c:v>
                </c:pt>
                <c:pt idx="13605">
                  <c:v>-30</c:v>
                </c:pt>
                <c:pt idx="13606">
                  <c:v>-32</c:v>
                </c:pt>
                <c:pt idx="13607">
                  <c:v>-31</c:v>
                </c:pt>
                <c:pt idx="13608">
                  <c:v>-39</c:v>
                </c:pt>
                <c:pt idx="13609">
                  <c:v>-39</c:v>
                </c:pt>
                <c:pt idx="13610">
                  <c:v>-37</c:v>
                </c:pt>
                <c:pt idx="13611">
                  <c:v>-39</c:v>
                </c:pt>
                <c:pt idx="13612">
                  <c:v>-33</c:v>
                </c:pt>
                <c:pt idx="13613">
                  <c:v>-37</c:v>
                </c:pt>
                <c:pt idx="13614">
                  <c:v>-40</c:v>
                </c:pt>
                <c:pt idx="13615">
                  <c:v>-36</c:v>
                </c:pt>
                <c:pt idx="13616">
                  <c:v>-43</c:v>
                </c:pt>
                <c:pt idx="13617">
                  <c:v>-41</c:v>
                </c:pt>
                <c:pt idx="13618">
                  <c:v>-42</c:v>
                </c:pt>
                <c:pt idx="13619">
                  <c:v>-37</c:v>
                </c:pt>
                <c:pt idx="13620">
                  <c:v>-30</c:v>
                </c:pt>
                <c:pt idx="13621">
                  <c:v>-28</c:v>
                </c:pt>
                <c:pt idx="13622">
                  <c:v>-27</c:v>
                </c:pt>
                <c:pt idx="13623">
                  <c:v>-28</c:v>
                </c:pt>
                <c:pt idx="13624">
                  <c:v>-25</c:v>
                </c:pt>
                <c:pt idx="13625">
                  <c:v>-24</c:v>
                </c:pt>
                <c:pt idx="13626">
                  <c:v>-26</c:v>
                </c:pt>
                <c:pt idx="13627">
                  <c:v>-31</c:v>
                </c:pt>
                <c:pt idx="13628">
                  <c:v>-32</c:v>
                </c:pt>
                <c:pt idx="13629">
                  <c:v>-29</c:v>
                </c:pt>
                <c:pt idx="13630">
                  <c:v>-34</c:v>
                </c:pt>
                <c:pt idx="13631">
                  <c:v>-33</c:v>
                </c:pt>
                <c:pt idx="13632">
                  <c:v>-20</c:v>
                </c:pt>
                <c:pt idx="13633">
                  <c:v>-25</c:v>
                </c:pt>
                <c:pt idx="13634">
                  <c:v>-22</c:v>
                </c:pt>
                <c:pt idx="13635">
                  <c:v>-31</c:v>
                </c:pt>
                <c:pt idx="13636">
                  <c:v>-23</c:v>
                </c:pt>
                <c:pt idx="13637">
                  <c:v>-25</c:v>
                </c:pt>
                <c:pt idx="13638">
                  <c:v>-26</c:v>
                </c:pt>
                <c:pt idx="13639">
                  <c:v>-24</c:v>
                </c:pt>
                <c:pt idx="13640">
                  <c:v>-29</c:v>
                </c:pt>
                <c:pt idx="13641">
                  <c:v>-27</c:v>
                </c:pt>
                <c:pt idx="13642">
                  <c:v>-25</c:v>
                </c:pt>
                <c:pt idx="13643">
                  <c:v>-29</c:v>
                </c:pt>
                <c:pt idx="13644">
                  <c:v>-35</c:v>
                </c:pt>
                <c:pt idx="13645">
                  <c:v>-31</c:v>
                </c:pt>
                <c:pt idx="13646">
                  <c:v>-27</c:v>
                </c:pt>
                <c:pt idx="13647">
                  <c:v>-25</c:v>
                </c:pt>
                <c:pt idx="13648">
                  <c:v>-30</c:v>
                </c:pt>
                <c:pt idx="13649">
                  <c:v>-25</c:v>
                </c:pt>
                <c:pt idx="13650">
                  <c:v>-23</c:v>
                </c:pt>
                <c:pt idx="13651">
                  <c:v>-29</c:v>
                </c:pt>
                <c:pt idx="13652">
                  <c:v>-30</c:v>
                </c:pt>
                <c:pt idx="13653">
                  <c:v>-32</c:v>
                </c:pt>
                <c:pt idx="13654">
                  <c:v>-25</c:v>
                </c:pt>
                <c:pt idx="13655">
                  <c:v>-16</c:v>
                </c:pt>
                <c:pt idx="13656">
                  <c:v>-20</c:v>
                </c:pt>
                <c:pt idx="13657">
                  <c:v>-18</c:v>
                </c:pt>
                <c:pt idx="13658">
                  <c:v>-29</c:v>
                </c:pt>
                <c:pt idx="13659">
                  <c:v>-17</c:v>
                </c:pt>
                <c:pt idx="13660">
                  <c:v>-22</c:v>
                </c:pt>
                <c:pt idx="13661">
                  <c:v>-17</c:v>
                </c:pt>
                <c:pt idx="13662">
                  <c:v>-26</c:v>
                </c:pt>
                <c:pt idx="13663">
                  <c:v>-22</c:v>
                </c:pt>
                <c:pt idx="13664">
                  <c:v>-33</c:v>
                </c:pt>
                <c:pt idx="13665">
                  <c:v>-24</c:v>
                </c:pt>
                <c:pt idx="13666">
                  <c:v>-22</c:v>
                </c:pt>
                <c:pt idx="13667">
                  <c:v>-32</c:v>
                </c:pt>
                <c:pt idx="13668">
                  <c:v>-53</c:v>
                </c:pt>
                <c:pt idx="13669">
                  <c:v>-51</c:v>
                </c:pt>
                <c:pt idx="13670">
                  <c:v>-49</c:v>
                </c:pt>
                <c:pt idx="13671">
                  <c:v>-50</c:v>
                </c:pt>
                <c:pt idx="13672">
                  <c:v>-45</c:v>
                </c:pt>
                <c:pt idx="13673">
                  <c:v>-37</c:v>
                </c:pt>
                <c:pt idx="13674">
                  <c:v>-39</c:v>
                </c:pt>
                <c:pt idx="13675">
                  <c:v>-48</c:v>
                </c:pt>
                <c:pt idx="13676">
                  <c:v>-41</c:v>
                </c:pt>
                <c:pt idx="13677">
                  <c:v>-48</c:v>
                </c:pt>
                <c:pt idx="13678">
                  <c:v>-49</c:v>
                </c:pt>
                <c:pt idx="13679">
                  <c:v>-58</c:v>
                </c:pt>
                <c:pt idx="13680">
                  <c:v>-35</c:v>
                </c:pt>
                <c:pt idx="13681">
                  <c:v>-38</c:v>
                </c:pt>
                <c:pt idx="13682">
                  <c:v>-38</c:v>
                </c:pt>
                <c:pt idx="13683">
                  <c:v>-35</c:v>
                </c:pt>
                <c:pt idx="13684">
                  <c:v>-38</c:v>
                </c:pt>
                <c:pt idx="13685">
                  <c:v>-29</c:v>
                </c:pt>
                <c:pt idx="13686">
                  <c:v>-32</c:v>
                </c:pt>
                <c:pt idx="13687">
                  <c:v>-31</c:v>
                </c:pt>
                <c:pt idx="13688">
                  <c:v>-35</c:v>
                </c:pt>
                <c:pt idx="13689">
                  <c:v>-30</c:v>
                </c:pt>
                <c:pt idx="13690">
                  <c:v>-35</c:v>
                </c:pt>
                <c:pt idx="13691">
                  <c:v>-42</c:v>
                </c:pt>
                <c:pt idx="13692">
                  <c:v>-35</c:v>
                </c:pt>
                <c:pt idx="13693">
                  <c:v>-16</c:v>
                </c:pt>
                <c:pt idx="13694">
                  <c:v>-22</c:v>
                </c:pt>
                <c:pt idx="13695">
                  <c:v>-20</c:v>
                </c:pt>
                <c:pt idx="13696">
                  <c:v>-33</c:v>
                </c:pt>
                <c:pt idx="13697">
                  <c:v>-29</c:v>
                </c:pt>
                <c:pt idx="13698">
                  <c:v>-31</c:v>
                </c:pt>
                <c:pt idx="13699">
                  <c:v>-32</c:v>
                </c:pt>
                <c:pt idx="13700">
                  <c:v>-27</c:v>
                </c:pt>
                <c:pt idx="13701">
                  <c:v>-28</c:v>
                </c:pt>
                <c:pt idx="13702">
                  <c:v>-27</c:v>
                </c:pt>
                <c:pt idx="13703">
                  <c:v>-30</c:v>
                </c:pt>
                <c:pt idx="13704">
                  <c:v>-31</c:v>
                </c:pt>
                <c:pt idx="13705">
                  <c:v>-29</c:v>
                </c:pt>
                <c:pt idx="13706">
                  <c:v>-30</c:v>
                </c:pt>
                <c:pt idx="13707">
                  <c:v>-31</c:v>
                </c:pt>
                <c:pt idx="13708">
                  <c:v>-26</c:v>
                </c:pt>
                <c:pt idx="13709">
                  <c:v>-23</c:v>
                </c:pt>
                <c:pt idx="13710">
                  <c:v>-32</c:v>
                </c:pt>
                <c:pt idx="13711">
                  <c:v>-26</c:v>
                </c:pt>
                <c:pt idx="13712">
                  <c:v>-27</c:v>
                </c:pt>
                <c:pt idx="13713">
                  <c:v>-24</c:v>
                </c:pt>
                <c:pt idx="13714">
                  <c:v>-18</c:v>
                </c:pt>
                <c:pt idx="13715">
                  <c:v>-26</c:v>
                </c:pt>
                <c:pt idx="13716">
                  <c:v>-20</c:v>
                </c:pt>
                <c:pt idx="13717">
                  <c:v>-22</c:v>
                </c:pt>
                <c:pt idx="13718">
                  <c:v>-25</c:v>
                </c:pt>
                <c:pt idx="13719">
                  <c:v>-22</c:v>
                </c:pt>
                <c:pt idx="13720">
                  <c:v>-4</c:v>
                </c:pt>
                <c:pt idx="13721">
                  <c:v>-44</c:v>
                </c:pt>
                <c:pt idx="13722">
                  <c:v>-27</c:v>
                </c:pt>
                <c:pt idx="13723">
                  <c:v>-24</c:v>
                </c:pt>
                <c:pt idx="13724">
                  <c:v>-35</c:v>
                </c:pt>
                <c:pt idx="13725">
                  <c:v>-35</c:v>
                </c:pt>
                <c:pt idx="13726">
                  <c:v>-30</c:v>
                </c:pt>
                <c:pt idx="13727">
                  <c:v>-29</c:v>
                </c:pt>
                <c:pt idx="13728">
                  <c:v>-28</c:v>
                </c:pt>
                <c:pt idx="13729">
                  <c:v>-30</c:v>
                </c:pt>
                <c:pt idx="13730">
                  <c:v>-30</c:v>
                </c:pt>
                <c:pt idx="13731">
                  <c:v>-36</c:v>
                </c:pt>
                <c:pt idx="13732">
                  <c:v>-32</c:v>
                </c:pt>
                <c:pt idx="13733">
                  <c:v>-44</c:v>
                </c:pt>
                <c:pt idx="13734">
                  <c:v>-38</c:v>
                </c:pt>
                <c:pt idx="13735">
                  <c:v>-32</c:v>
                </c:pt>
                <c:pt idx="13736">
                  <c:v>-36</c:v>
                </c:pt>
                <c:pt idx="13737">
                  <c:v>-45</c:v>
                </c:pt>
                <c:pt idx="13738">
                  <c:v>-32</c:v>
                </c:pt>
                <c:pt idx="13739">
                  <c:v>-37</c:v>
                </c:pt>
                <c:pt idx="13740">
                  <c:v>-23</c:v>
                </c:pt>
                <c:pt idx="13741">
                  <c:v>-37</c:v>
                </c:pt>
                <c:pt idx="13742">
                  <c:v>-43</c:v>
                </c:pt>
                <c:pt idx="13743">
                  <c:v>-40</c:v>
                </c:pt>
                <c:pt idx="13744">
                  <c:v>-49</c:v>
                </c:pt>
                <c:pt idx="13745">
                  <c:v>-59</c:v>
                </c:pt>
                <c:pt idx="13746">
                  <c:v>-52</c:v>
                </c:pt>
                <c:pt idx="13747">
                  <c:v>-51</c:v>
                </c:pt>
                <c:pt idx="13748">
                  <c:v>-45</c:v>
                </c:pt>
                <c:pt idx="13749">
                  <c:v>-45</c:v>
                </c:pt>
                <c:pt idx="13750">
                  <c:v>-45</c:v>
                </c:pt>
                <c:pt idx="13751">
                  <c:v>-61</c:v>
                </c:pt>
                <c:pt idx="13752">
                  <c:v>-45</c:v>
                </c:pt>
                <c:pt idx="13753">
                  <c:v>-52</c:v>
                </c:pt>
                <c:pt idx="13754">
                  <c:v>-44</c:v>
                </c:pt>
                <c:pt idx="13755">
                  <c:v>-59</c:v>
                </c:pt>
                <c:pt idx="13756">
                  <c:v>-55</c:v>
                </c:pt>
                <c:pt idx="13757">
                  <c:v>-26</c:v>
                </c:pt>
                <c:pt idx="13758">
                  <c:v>-27</c:v>
                </c:pt>
                <c:pt idx="13759">
                  <c:v>-28</c:v>
                </c:pt>
                <c:pt idx="13760">
                  <c:v>-23</c:v>
                </c:pt>
                <c:pt idx="13761">
                  <c:v>-23</c:v>
                </c:pt>
                <c:pt idx="13762">
                  <c:v>-25</c:v>
                </c:pt>
                <c:pt idx="13763">
                  <c:v>-27</c:v>
                </c:pt>
                <c:pt idx="13764">
                  <c:v>-26</c:v>
                </c:pt>
                <c:pt idx="13765">
                  <c:v>-30</c:v>
                </c:pt>
                <c:pt idx="13766">
                  <c:v>-33</c:v>
                </c:pt>
                <c:pt idx="13767">
                  <c:v>-31</c:v>
                </c:pt>
                <c:pt idx="13768">
                  <c:v>-27</c:v>
                </c:pt>
                <c:pt idx="13769">
                  <c:v>-32</c:v>
                </c:pt>
                <c:pt idx="13770">
                  <c:v>-30</c:v>
                </c:pt>
                <c:pt idx="13771">
                  <c:v>-30</c:v>
                </c:pt>
                <c:pt idx="13772">
                  <c:v>-31</c:v>
                </c:pt>
                <c:pt idx="13773">
                  <c:v>-32</c:v>
                </c:pt>
                <c:pt idx="13774">
                  <c:v>-29</c:v>
                </c:pt>
                <c:pt idx="13775">
                  <c:v>-29</c:v>
                </c:pt>
                <c:pt idx="13776">
                  <c:v>-28</c:v>
                </c:pt>
                <c:pt idx="13777">
                  <c:v>-30</c:v>
                </c:pt>
                <c:pt idx="13778">
                  <c:v>-33</c:v>
                </c:pt>
                <c:pt idx="13779">
                  <c:v>-33</c:v>
                </c:pt>
                <c:pt idx="13780">
                  <c:v>-30</c:v>
                </c:pt>
                <c:pt idx="13781">
                  <c:v>-51</c:v>
                </c:pt>
                <c:pt idx="13782">
                  <c:v>-44</c:v>
                </c:pt>
                <c:pt idx="13783">
                  <c:v>-51</c:v>
                </c:pt>
                <c:pt idx="13784">
                  <c:v>-51</c:v>
                </c:pt>
                <c:pt idx="13785">
                  <c:v>-54</c:v>
                </c:pt>
                <c:pt idx="13786">
                  <c:v>-36</c:v>
                </c:pt>
                <c:pt idx="13787">
                  <c:v>-35</c:v>
                </c:pt>
                <c:pt idx="13788">
                  <c:v>-40</c:v>
                </c:pt>
                <c:pt idx="13789">
                  <c:v>-59</c:v>
                </c:pt>
                <c:pt idx="13790">
                  <c:v>-33</c:v>
                </c:pt>
                <c:pt idx="13791">
                  <c:v>-49</c:v>
                </c:pt>
                <c:pt idx="13792">
                  <c:v>-40</c:v>
                </c:pt>
                <c:pt idx="13793">
                  <c:v>-24</c:v>
                </c:pt>
                <c:pt idx="13794">
                  <c:v>-23</c:v>
                </c:pt>
                <c:pt idx="13795">
                  <c:v>-21</c:v>
                </c:pt>
                <c:pt idx="13796">
                  <c:v>-22</c:v>
                </c:pt>
                <c:pt idx="13797">
                  <c:v>-28</c:v>
                </c:pt>
                <c:pt idx="13798">
                  <c:v>-23</c:v>
                </c:pt>
                <c:pt idx="13799">
                  <c:v>-28</c:v>
                </c:pt>
                <c:pt idx="13800">
                  <c:v>-20</c:v>
                </c:pt>
                <c:pt idx="13801">
                  <c:v>-20</c:v>
                </c:pt>
                <c:pt idx="13802">
                  <c:v>-22</c:v>
                </c:pt>
                <c:pt idx="13803">
                  <c:v>-19</c:v>
                </c:pt>
                <c:pt idx="13804">
                  <c:v>-25</c:v>
                </c:pt>
                <c:pt idx="13805">
                  <c:v>-20</c:v>
                </c:pt>
                <c:pt idx="13806">
                  <c:v>-17</c:v>
                </c:pt>
                <c:pt idx="13807">
                  <c:v>-22</c:v>
                </c:pt>
                <c:pt idx="13808">
                  <c:v>-27</c:v>
                </c:pt>
                <c:pt idx="13809">
                  <c:v>-21</c:v>
                </c:pt>
                <c:pt idx="13810">
                  <c:v>-27</c:v>
                </c:pt>
                <c:pt idx="13811">
                  <c:v>-16</c:v>
                </c:pt>
                <c:pt idx="13812">
                  <c:v>-16</c:v>
                </c:pt>
                <c:pt idx="13813">
                  <c:v>-36</c:v>
                </c:pt>
                <c:pt idx="13814">
                  <c:v>-34</c:v>
                </c:pt>
                <c:pt idx="13815">
                  <c:v>-35</c:v>
                </c:pt>
                <c:pt idx="13816">
                  <c:v>-31</c:v>
                </c:pt>
                <c:pt idx="13817">
                  <c:v>-31</c:v>
                </c:pt>
                <c:pt idx="13818">
                  <c:v>-34</c:v>
                </c:pt>
                <c:pt idx="13819">
                  <c:v>-31</c:v>
                </c:pt>
                <c:pt idx="13820">
                  <c:v>-35</c:v>
                </c:pt>
                <c:pt idx="13821">
                  <c:v>-38</c:v>
                </c:pt>
                <c:pt idx="13822">
                  <c:v>-35</c:v>
                </c:pt>
                <c:pt idx="13823">
                  <c:v>-37</c:v>
                </c:pt>
                <c:pt idx="13824">
                  <c:v>-42</c:v>
                </c:pt>
                <c:pt idx="13825">
                  <c:v>-57</c:v>
                </c:pt>
                <c:pt idx="13826">
                  <c:v>-46</c:v>
                </c:pt>
                <c:pt idx="13827">
                  <c:v>-58</c:v>
                </c:pt>
                <c:pt idx="13828">
                  <c:v>-48</c:v>
                </c:pt>
                <c:pt idx="13829">
                  <c:v>-51</c:v>
                </c:pt>
                <c:pt idx="13830">
                  <c:v>-39</c:v>
                </c:pt>
                <c:pt idx="13831">
                  <c:v>-45</c:v>
                </c:pt>
                <c:pt idx="13832">
                  <c:v>-52</c:v>
                </c:pt>
                <c:pt idx="13833">
                  <c:v>-50</c:v>
                </c:pt>
                <c:pt idx="13834">
                  <c:v>-48</c:v>
                </c:pt>
                <c:pt idx="13835">
                  <c:v>-68</c:v>
                </c:pt>
                <c:pt idx="13836">
                  <c:v>-48</c:v>
                </c:pt>
                <c:pt idx="13837">
                  <c:v>-33</c:v>
                </c:pt>
                <c:pt idx="13838">
                  <c:v>-30</c:v>
                </c:pt>
                <c:pt idx="13839">
                  <c:v>-26</c:v>
                </c:pt>
                <c:pt idx="13840">
                  <c:v>-21</c:v>
                </c:pt>
                <c:pt idx="13841">
                  <c:v>-22</c:v>
                </c:pt>
                <c:pt idx="13842">
                  <c:v>-22</c:v>
                </c:pt>
                <c:pt idx="13843">
                  <c:v>-32</c:v>
                </c:pt>
                <c:pt idx="13844">
                  <c:v>-25</c:v>
                </c:pt>
                <c:pt idx="13845">
                  <c:v>-26</c:v>
                </c:pt>
                <c:pt idx="13846">
                  <c:v>-22</c:v>
                </c:pt>
                <c:pt idx="13847">
                  <c:v>-23</c:v>
                </c:pt>
                <c:pt idx="13848">
                  <c:v>-33</c:v>
                </c:pt>
                <c:pt idx="13849">
                  <c:v>-32</c:v>
                </c:pt>
                <c:pt idx="13850">
                  <c:v>-29</c:v>
                </c:pt>
                <c:pt idx="13851">
                  <c:v>-27</c:v>
                </c:pt>
                <c:pt idx="13852">
                  <c:v>-38</c:v>
                </c:pt>
                <c:pt idx="13853">
                  <c:v>-28</c:v>
                </c:pt>
                <c:pt idx="13854">
                  <c:v>-28</c:v>
                </c:pt>
                <c:pt idx="13855">
                  <c:v>-29</c:v>
                </c:pt>
                <c:pt idx="13856">
                  <c:v>-31</c:v>
                </c:pt>
                <c:pt idx="13857">
                  <c:v>-30</c:v>
                </c:pt>
                <c:pt idx="13858">
                  <c:v>-29</c:v>
                </c:pt>
                <c:pt idx="13859">
                  <c:v>-32</c:v>
                </c:pt>
                <c:pt idx="13860">
                  <c:v>-36</c:v>
                </c:pt>
                <c:pt idx="13861">
                  <c:v>-28</c:v>
                </c:pt>
                <c:pt idx="13862">
                  <c:v>-28</c:v>
                </c:pt>
                <c:pt idx="13863">
                  <c:v>-28</c:v>
                </c:pt>
                <c:pt idx="13864">
                  <c:v>-28</c:v>
                </c:pt>
                <c:pt idx="13865">
                  <c:v>-30</c:v>
                </c:pt>
                <c:pt idx="13866">
                  <c:v>-22</c:v>
                </c:pt>
                <c:pt idx="13867">
                  <c:v>-27</c:v>
                </c:pt>
                <c:pt idx="13868">
                  <c:v>-25</c:v>
                </c:pt>
                <c:pt idx="13869">
                  <c:v>-33</c:v>
                </c:pt>
                <c:pt idx="13870">
                  <c:v>-25</c:v>
                </c:pt>
                <c:pt idx="13871">
                  <c:v>-24</c:v>
                </c:pt>
                <c:pt idx="13872">
                  <c:v>-27</c:v>
                </c:pt>
                <c:pt idx="13873">
                  <c:v>-31</c:v>
                </c:pt>
                <c:pt idx="13874">
                  <c:v>-34</c:v>
                </c:pt>
                <c:pt idx="13875">
                  <c:v>-28</c:v>
                </c:pt>
                <c:pt idx="13876">
                  <c:v>-32</c:v>
                </c:pt>
                <c:pt idx="13877">
                  <c:v>-34</c:v>
                </c:pt>
                <c:pt idx="13878">
                  <c:v>-31</c:v>
                </c:pt>
                <c:pt idx="13879">
                  <c:v>-29</c:v>
                </c:pt>
                <c:pt idx="13880">
                  <c:v>-30</c:v>
                </c:pt>
                <c:pt idx="13881">
                  <c:v>-31</c:v>
                </c:pt>
                <c:pt idx="13882">
                  <c:v>-37</c:v>
                </c:pt>
                <c:pt idx="13883">
                  <c:v>-32</c:v>
                </c:pt>
                <c:pt idx="13884">
                  <c:v>-36</c:v>
                </c:pt>
                <c:pt idx="13885">
                  <c:v>-33</c:v>
                </c:pt>
                <c:pt idx="13886">
                  <c:v>-33</c:v>
                </c:pt>
                <c:pt idx="13887">
                  <c:v>-30</c:v>
                </c:pt>
                <c:pt idx="13888">
                  <c:v>-35</c:v>
                </c:pt>
                <c:pt idx="13889">
                  <c:v>-36</c:v>
                </c:pt>
                <c:pt idx="13890">
                  <c:v>-30</c:v>
                </c:pt>
                <c:pt idx="13891">
                  <c:v>-23</c:v>
                </c:pt>
                <c:pt idx="13892">
                  <c:v>-27</c:v>
                </c:pt>
                <c:pt idx="13893">
                  <c:v>-35</c:v>
                </c:pt>
                <c:pt idx="13894">
                  <c:v>-38</c:v>
                </c:pt>
                <c:pt idx="13895">
                  <c:v>-37</c:v>
                </c:pt>
                <c:pt idx="13896">
                  <c:v>-30</c:v>
                </c:pt>
                <c:pt idx="13897">
                  <c:v>-29</c:v>
                </c:pt>
                <c:pt idx="13898">
                  <c:v>-23</c:v>
                </c:pt>
                <c:pt idx="13899">
                  <c:v>-12</c:v>
                </c:pt>
                <c:pt idx="13900">
                  <c:v>-13</c:v>
                </c:pt>
                <c:pt idx="13901">
                  <c:v>-16</c:v>
                </c:pt>
                <c:pt idx="13902">
                  <c:v>-22</c:v>
                </c:pt>
                <c:pt idx="13903">
                  <c:v>4</c:v>
                </c:pt>
                <c:pt idx="13904">
                  <c:v>-25</c:v>
                </c:pt>
                <c:pt idx="13905">
                  <c:v>-25</c:v>
                </c:pt>
                <c:pt idx="13906">
                  <c:v>-24</c:v>
                </c:pt>
                <c:pt idx="13907">
                  <c:v>-27</c:v>
                </c:pt>
                <c:pt idx="13908">
                  <c:v>-26</c:v>
                </c:pt>
                <c:pt idx="13909">
                  <c:v>-28</c:v>
                </c:pt>
                <c:pt idx="13910">
                  <c:v>-30</c:v>
                </c:pt>
                <c:pt idx="13911">
                  <c:v>-31</c:v>
                </c:pt>
                <c:pt idx="13912">
                  <c:v>-34</c:v>
                </c:pt>
                <c:pt idx="13913">
                  <c:v>-30</c:v>
                </c:pt>
                <c:pt idx="13914">
                  <c:v>-25</c:v>
                </c:pt>
                <c:pt idx="13915">
                  <c:v>-27</c:v>
                </c:pt>
                <c:pt idx="13916">
                  <c:v>-27</c:v>
                </c:pt>
                <c:pt idx="13917">
                  <c:v>-25</c:v>
                </c:pt>
                <c:pt idx="13918">
                  <c:v>-27</c:v>
                </c:pt>
                <c:pt idx="13919">
                  <c:v>-24</c:v>
                </c:pt>
                <c:pt idx="13920">
                  <c:v>-26</c:v>
                </c:pt>
                <c:pt idx="13921">
                  <c:v>-28</c:v>
                </c:pt>
                <c:pt idx="13922">
                  <c:v>-27</c:v>
                </c:pt>
                <c:pt idx="13923">
                  <c:v>-26</c:v>
                </c:pt>
                <c:pt idx="13924">
                  <c:v>-28</c:v>
                </c:pt>
                <c:pt idx="13925">
                  <c:v>-25</c:v>
                </c:pt>
                <c:pt idx="13926">
                  <c:v>-26</c:v>
                </c:pt>
                <c:pt idx="13927">
                  <c:v>-29</c:v>
                </c:pt>
                <c:pt idx="13928">
                  <c:v>-15</c:v>
                </c:pt>
                <c:pt idx="13929">
                  <c:v>-14</c:v>
                </c:pt>
                <c:pt idx="13930">
                  <c:v>-20</c:v>
                </c:pt>
                <c:pt idx="13931">
                  <c:v>-18</c:v>
                </c:pt>
                <c:pt idx="13932">
                  <c:v>-14</c:v>
                </c:pt>
                <c:pt idx="13933">
                  <c:v>-27</c:v>
                </c:pt>
                <c:pt idx="13934">
                  <c:v>-29</c:v>
                </c:pt>
                <c:pt idx="13935">
                  <c:v>-20</c:v>
                </c:pt>
                <c:pt idx="13936">
                  <c:v>-32</c:v>
                </c:pt>
                <c:pt idx="13937">
                  <c:v>-30</c:v>
                </c:pt>
                <c:pt idx="13938">
                  <c:v>-35</c:v>
                </c:pt>
                <c:pt idx="13939">
                  <c:v>-28</c:v>
                </c:pt>
                <c:pt idx="13940">
                  <c:v>-35</c:v>
                </c:pt>
                <c:pt idx="13941">
                  <c:v>-29</c:v>
                </c:pt>
                <c:pt idx="13942">
                  <c:v>-33</c:v>
                </c:pt>
                <c:pt idx="13943">
                  <c:v>-29</c:v>
                </c:pt>
                <c:pt idx="13944">
                  <c:v>-29</c:v>
                </c:pt>
                <c:pt idx="13945">
                  <c:v>-29</c:v>
                </c:pt>
                <c:pt idx="13946">
                  <c:v>-32</c:v>
                </c:pt>
                <c:pt idx="13947">
                  <c:v>-27</c:v>
                </c:pt>
                <c:pt idx="13948">
                  <c:v>-28</c:v>
                </c:pt>
                <c:pt idx="13949">
                  <c:v>-30</c:v>
                </c:pt>
                <c:pt idx="13950">
                  <c:v>-29</c:v>
                </c:pt>
                <c:pt idx="13951">
                  <c:v>-31</c:v>
                </c:pt>
                <c:pt idx="13952">
                  <c:v>-35</c:v>
                </c:pt>
                <c:pt idx="13953">
                  <c:v>-32</c:v>
                </c:pt>
                <c:pt idx="13954">
                  <c:v>-30</c:v>
                </c:pt>
                <c:pt idx="13955">
                  <c:v>-33</c:v>
                </c:pt>
                <c:pt idx="13956">
                  <c:v>-32</c:v>
                </c:pt>
                <c:pt idx="13957">
                  <c:v>-30</c:v>
                </c:pt>
                <c:pt idx="13958">
                  <c:v>-34</c:v>
                </c:pt>
                <c:pt idx="13959">
                  <c:v>-30</c:v>
                </c:pt>
                <c:pt idx="13960">
                  <c:v>-55</c:v>
                </c:pt>
                <c:pt idx="13961">
                  <c:v>-46</c:v>
                </c:pt>
                <c:pt idx="13962">
                  <c:v>-61</c:v>
                </c:pt>
                <c:pt idx="13963">
                  <c:v>-45</c:v>
                </c:pt>
                <c:pt idx="13964">
                  <c:v>-57</c:v>
                </c:pt>
                <c:pt idx="13965">
                  <c:v>-43</c:v>
                </c:pt>
                <c:pt idx="13966">
                  <c:v>-38</c:v>
                </c:pt>
                <c:pt idx="13967">
                  <c:v>-40</c:v>
                </c:pt>
                <c:pt idx="13968">
                  <c:v>-49</c:v>
                </c:pt>
                <c:pt idx="13969">
                  <c:v>-44</c:v>
                </c:pt>
                <c:pt idx="13970">
                  <c:v>-73</c:v>
                </c:pt>
                <c:pt idx="13971">
                  <c:v>-45</c:v>
                </c:pt>
                <c:pt idx="13972">
                  <c:v>-51</c:v>
                </c:pt>
                <c:pt idx="13973">
                  <c:v>-47</c:v>
                </c:pt>
                <c:pt idx="13974">
                  <c:v>-48</c:v>
                </c:pt>
                <c:pt idx="13975">
                  <c:v>-41</c:v>
                </c:pt>
                <c:pt idx="13976">
                  <c:v>-41</c:v>
                </c:pt>
                <c:pt idx="13977">
                  <c:v>-33</c:v>
                </c:pt>
                <c:pt idx="13978">
                  <c:v>-46</c:v>
                </c:pt>
                <c:pt idx="13979">
                  <c:v>-39</c:v>
                </c:pt>
                <c:pt idx="13980">
                  <c:v>-45</c:v>
                </c:pt>
                <c:pt idx="13981">
                  <c:v>-42</c:v>
                </c:pt>
                <c:pt idx="13982">
                  <c:v>-46</c:v>
                </c:pt>
                <c:pt idx="13983">
                  <c:v>-38</c:v>
                </c:pt>
                <c:pt idx="13984">
                  <c:v>-37</c:v>
                </c:pt>
                <c:pt idx="13985">
                  <c:v>-32</c:v>
                </c:pt>
                <c:pt idx="13986">
                  <c:v>-32</c:v>
                </c:pt>
                <c:pt idx="13987">
                  <c:v>-31</c:v>
                </c:pt>
                <c:pt idx="13988">
                  <c:v>-30</c:v>
                </c:pt>
                <c:pt idx="13989">
                  <c:v>-30</c:v>
                </c:pt>
                <c:pt idx="13990">
                  <c:v>-30</c:v>
                </c:pt>
                <c:pt idx="13991">
                  <c:v>-32</c:v>
                </c:pt>
                <c:pt idx="13992">
                  <c:v>-32</c:v>
                </c:pt>
                <c:pt idx="13993">
                  <c:v>-31</c:v>
                </c:pt>
                <c:pt idx="13994">
                  <c:v>-34</c:v>
                </c:pt>
                <c:pt idx="13995">
                  <c:v>-27</c:v>
                </c:pt>
                <c:pt idx="13996">
                  <c:v>-35</c:v>
                </c:pt>
                <c:pt idx="13997">
                  <c:v>-38</c:v>
                </c:pt>
                <c:pt idx="13998">
                  <c:v>-34</c:v>
                </c:pt>
                <c:pt idx="13999">
                  <c:v>-36</c:v>
                </c:pt>
                <c:pt idx="14000">
                  <c:v>-33</c:v>
                </c:pt>
                <c:pt idx="14001">
                  <c:v>-33</c:v>
                </c:pt>
                <c:pt idx="14002">
                  <c:v>-26</c:v>
                </c:pt>
                <c:pt idx="14003">
                  <c:v>-27</c:v>
                </c:pt>
                <c:pt idx="14004">
                  <c:v>-24</c:v>
                </c:pt>
                <c:pt idx="14005">
                  <c:v>-33</c:v>
                </c:pt>
                <c:pt idx="14006">
                  <c:v>-29</c:v>
                </c:pt>
                <c:pt idx="14007">
                  <c:v>-32</c:v>
                </c:pt>
                <c:pt idx="14008">
                  <c:v>-29</c:v>
                </c:pt>
                <c:pt idx="14009">
                  <c:v>-27</c:v>
                </c:pt>
                <c:pt idx="14010">
                  <c:v>-32</c:v>
                </c:pt>
                <c:pt idx="14011">
                  <c:v>-30</c:v>
                </c:pt>
                <c:pt idx="14012">
                  <c:v>-25</c:v>
                </c:pt>
                <c:pt idx="14013">
                  <c:v>-28</c:v>
                </c:pt>
                <c:pt idx="14014">
                  <c:v>-32</c:v>
                </c:pt>
                <c:pt idx="14015">
                  <c:v>-51</c:v>
                </c:pt>
                <c:pt idx="14016">
                  <c:v>-51</c:v>
                </c:pt>
                <c:pt idx="14017">
                  <c:v>-50</c:v>
                </c:pt>
                <c:pt idx="14018">
                  <c:v>-50</c:v>
                </c:pt>
                <c:pt idx="14019">
                  <c:v>-46</c:v>
                </c:pt>
                <c:pt idx="14020">
                  <c:v>-43</c:v>
                </c:pt>
                <c:pt idx="14021">
                  <c:v>-43</c:v>
                </c:pt>
                <c:pt idx="14022">
                  <c:v>-48</c:v>
                </c:pt>
                <c:pt idx="14023">
                  <c:v>-53</c:v>
                </c:pt>
                <c:pt idx="14024">
                  <c:v>-52</c:v>
                </c:pt>
                <c:pt idx="14025">
                  <c:v>-55</c:v>
                </c:pt>
                <c:pt idx="14026">
                  <c:v>-65</c:v>
                </c:pt>
                <c:pt idx="14027">
                  <c:v>-51</c:v>
                </c:pt>
                <c:pt idx="14028">
                  <c:v>-49</c:v>
                </c:pt>
                <c:pt idx="14029">
                  <c:v>-75</c:v>
                </c:pt>
                <c:pt idx="14030">
                  <c:v>-56</c:v>
                </c:pt>
                <c:pt idx="14031">
                  <c:v>-57</c:v>
                </c:pt>
                <c:pt idx="14032">
                  <c:v>-41</c:v>
                </c:pt>
                <c:pt idx="14033">
                  <c:v>-43</c:v>
                </c:pt>
                <c:pt idx="14034">
                  <c:v>-42</c:v>
                </c:pt>
                <c:pt idx="14035">
                  <c:v>-53</c:v>
                </c:pt>
                <c:pt idx="14036">
                  <c:v>-49</c:v>
                </c:pt>
                <c:pt idx="14037">
                  <c:v>-60</c:v>
                </c:pt>
                <c:pt idx="14038">
                  <c:v>-54</c:v>
                </c:pt>
                <c:pt idx="14039">
                  <c:v>-31</c:v>
                </c:pt>
                <c:pt idx="14040">
                  <c:v>-28</c:v>
                </c:pt>
                <c:pt idx="14041">
                  <c:v>-32</c:v>
                </c:pt>
                <c:pt idx="14042">
                  <c:v>-19</c:v>
                </c:pt>
                <c:pt idx="14043">
                  <c:v>-19</c:v>
                </c:pt>
                <c:pt idx="14044">
                  <c:v>-18</c:v>
                </c:pt>
                <c:pt idx="14045">
                  <c:v>-24</c:v>
                </c:pt>
                <c:pt idx="14046">
                  <c:v>-24</c:v>
                </c:pt>
                <c:pt idx="14047">
                  <c:v>-35</c:v>
                </c:pt>
                <c:pt idx="14048">
                  <c:v>-25</c:v>
                </c:pt>
                <c:pt idx="14049">
                  <c:v>-25</c:v>
                </c:pt>
                <c:pt idx="14050">
                  <c:v>-26</c:v>
                </c:pt>
                <c:pt idx="14051">
                  <c:v>-27</c:v>
                </c:pt>
                <c:pt idx="14052">
                  <c:v>-21</c:v>
                </c:pt>
                <c:pt idx="14053">
                  <c:v>-35</c:v>
                </c:pt>
                <c:pt idx="14054">
                  <c:v>-28</c:v>
                </c:pt>
                <c:pt idx="14055">
                  <c:v>-38</c:v>
                </c:pt>
                <c:pt idx="14056">
                  <c:v>-22</c:v>
                </c:pt>
                <c:pt idx="14057">
                  <c:v>-28</c:v>
                </c:pt>
                <c:pt idx="14058">
                  <c:v>-28</c:v>
                </c:pt>
                <c:pt idx="14059">
                  <c:v>-23</c:v>
                </c:pt>
                <c:pt idx="14060">
                  <c:v>-25</c:v>
                </c:pt>
                <c:pt idx="14061">
                  <c:v>-22</c:v>
                </c:pt>
                <c:pt idx="14062">
                  <c:v>-34</c:v>
                </c:pt>
                <c:pt idx="14063">
                  <c:v>-12</c:v>
                </c:pt>
                <c:pt idx="14064">
                  <c:v>-36</c:v>
                </c:pt>
                <c:pt idx="14065">
                  <c:v>-33</c:v>
                </c:pt>
                <c:pt idx="14066">
                  <c:v>-39</c:v>
                </c:pt>
                <c:pt idx="14067">
                  <c:v>-34</c:v>
                </c:pt>
                <c:pt idx="14068">
                  <c:v>-39</c:v>
                </c:pt>
                <c:pt idx="14069">
                  <c:v>-27</c:v>
                </c:pt>
                <c:pt idx="14070">
                  <c:v>-9</c:v>
                </c:pt>
                <c:pt idx="14071">
                  <c:v>-34</c:v>
                </c:pt>
                <c:pt idx="14072">
                  <c:v>-40</c:v>
                </c:pt>
                <c:pt idx="14073">
                  <c:v>-36</c:v>
                </c:pt>
                <c:pt idx="14074">
                  <c:v>-40</c:v>
                </c:pt>
                <c:pt idx="14075">
                  <c:v>-35</c:v>
                </c:pt>
                <c:pt idx="14076">
                  <c:v>-37</c:v>
                </c:pt>
                <c:pt idx="14077">
                  <c:v>-39</c:v>
                </c:pt>
                <c:pt idx="14078">
                  <c:v>-40</c:v>
                </c:pt>
                <c:pt idx="14079">
                  <c:v>-42</c:v>
                </c:pt>
                <c:pt idx="14080">
                  <c:v>-51</c:v>
                </c:pt>
                <c:pt idx="14081">
                  <c:v>-37</c:v>
                </c:pt>
                <c:pt idx="14082">
                  <c:v>-46</c:v>
                </c:pt>
                <c:pt idx="14083">
                  <c:v>-52</c:v>
                </c:pt>
                <c:pt idx="14084">
                  <c:v>-48</c:v>
                </c:pt>
                <c:pt idx="14085">
                  <c:v>-54</c:v>
                </c:pt>
                <c:pt idx="14086">
                  <c:v>-55</c:v>
                </c:pt>
                <c:pt idx="14087">
                  <c:v>-43</c:v>
                </c:pt>
                <c:pt idx="14088">
                  <c:v>-47</c:v>
                </c:pt>
                <c:pt idx="14089">
                  <c:v>-44</c:v>
                </c:pt>
                <c:pt idx="14090">
                  <c:v>-37</c:v>
                </c:pt>
                <c:pt idx="14091">
                  <c:v>-41</c:v>
                </c:pt>
                <c:pt idx="14092">
                  <c:v>-44</c:v>
                </c:pt>
                <c:pt idx="14093">
                  <c:v>-52</c:v>
                </c:pt>
                <c:pt idx="14094">
                  <c:v>-63</c:v>
                </c:pt>
                <c:pt idx="14095">
                  <c:v>-49</c:v>
                </c:pt>
                <c:pt idx="14096">
                  <c:v>-34</c:v>
                </c:pt>
                <c:pt idx="14097">
                  <c:v>-39</c:v>
                </c:pt>
                <c:pt idx="14098">
                  <c:v>-31</c:v>
                </c:pt>
                <c:pt idx="14099">
                  <c:v>-41</c:v>
                </c:pt>
                <c:pt idx="14100">
                  <c:v>-36</c:v>
                </c:pt>
                <c:pt idx="14101">
                  <c:v>-34</c:v>
                </c:pt>
                <c:pt idx="14102">
                  <c:v>-41</c:v>
                </c:pt>
                <c:pt idx="14103">
                  <c:v>-38</c:v>
                </c:pt>
                <c:pt idx="14104">
                  <c:v>-38</c:v>
                </c:pt>
                <c:pt idx="14105">
                  <c:v>-52</c:v>
                </c:pt>
                <c:pt idx="14106">
                  <c:v>-41</c:v>
                </c:pt>
                <c:pt idx="14107">
                  <c:v>-28</c:v>
                </c:pt>
                <c:pt idx="14108">
                  <c:v>-39</c:v>
                </c:pt>
                <c:pt idx="14109">
                  <c:v>-32</c:v>
                </c:pt>
                <c:pt idx="14110">
                  <c:v>-31</c:v>
                </c:pt>
                <c:pt idx="14111">
                  <c:v>-31</c:v>
                </c:pt>
                <c:pt idx="14112">
                  <c:v>-25</c:v>
                </c:pt>
                <c:pt idx="14113">
                  <c:v>-22</c:v>
                </c:pt>
                <c:pt idx="14114">
                  <c:v>-30</c:v>
                </c:pt>
                <c:pt idx="14115">
                  <c:v>-25</c:v>
                </c:pt>
                <c:pt idx="14116">
                  <c:v>-26</c:v>
                </c:pt>
                <c:pt idx="14117">
                  <c:v>-34</c:v>
                </c:pt>
                <c:pt idx="14118">
                  <c:v>-33</c:v>
                </c:pt>
                <c:pt idx="14119">
                  <c:v>-37</c:v>
                </c:pt>
                <c:pt idx="14120">
                  <c:v>-30</c:v>
                </c:pt>
                <c:pt idx="14121">
                  <c:v>-42</c:v>
                </c:pt>
                <c:pt idx="14122">
                  <c:v>-31</c:v>
                </c:pt>
                <c:pt idx="14123">
                  <c:v>-28</c:v>
                </c:pt>
                <c:pt idx="14124">
                  <c:v>-27</c:v>
                </c:pt>
                <c:pt idx="14125">
                  <c:v>-29</c:v>
                </c:pt>
                <c:pt idx="14126">
                  <c:v>-32</c:v>
                </c:pt>
                <c:pt idx="14127">
                  <c:v>-33</c:v>
                </c:pt>
                <c:pt idx="14128">
                  <c:v>-38</c:v>
                </c:pt>
                <c:pt idx="14129">
                  <c:v>-37</c:v>
                </c:pt>
                <c:pt idx="14130">
                  <c:v>-28</c:v>
                </c:pt>
                <c:pt idx="14131">
                  <c:v>-31</c:v>
                </c:pt>
                <c:pt idx="14132">
                  <c:v>-39</c:v>
                </c:pt>
                <c:pt idx="14133">
                  <c:v>-37</c:v>
                </c:pt>
                <c:pt idx="14134">
                  <c:v>-38</c:v>
                </c:pt>
                <c:pt idx="14135">
                  <c:v>-41</c:v>
                </c:pt>
                <c:pt idx="14136">
                  <c:v>-59</c:v>
                </c:pt>
                <c:pt idx="14137">
                  <c:v>-32</c:v>
                </c:pt>
                <c:pt idx="14138">
                  <c:v>-34</c:v>
                </c:pt>
                <c:pt idx="14139">
                  <c:v>-39</c:v>
                </c:pt>
                <c:pt idx="14140">
                  <c:v>-38</c:v>
                </c:pt>
                <c:pt idx="14141">
                  <c:v>-40</c:v>
                </c:pt>
                <c:pt idx="14142">
                  <c:v>-33</c:v>
                </c:pt>
                <c:pt idx="14143">
                  <c:v>-22</c:v>
                </c:pt>
                <c:pt idx="14144">
                  <c:v>-36</c:v>
                </c:pt>
                <c:pt idx="14145">
                  <c:v>-36</c:v>
                </c:pt>
                <c:pt idx="14146">
                  <c:v>-34</c:v>
                </c:pt>
                <c:pt idx="14147">
                  <c:v>-37</c:v>
                </c:pt>
                <c:pt idx="14148">
                  <c:v>-35</c:v>
                </c:pt>
                <c:pt idx="14149">
                  <c:v>-19</c:v>
                </c:pt>
                <c:pt idx="14150">
                  <c:v>-26</c:v>
                </c:pt>
                <c:pt idx="14151">
                  <c:v>-31</c:v>
                </c:pt>
                <c:pt idx="14152">
                  <c:v>-29</c:v>
                </c:pt>
                <c:pt idx="14153">
                  <c:v>-32</c:v>
                </c:pt>
                <c:pt idx="14154">
                  <c:v>-28</c:v>
                </c:pt>
                <c:pt idx="14155">
                  <c:v>-30</c:v>
                </c:pt>
                <c:pt idx="14156">
                  <c:v>-30</c:v>
                </c:pt>
                <c:pt idx="14157">
                  <c:v>-32</c:v>
                </c:pt>
                <c:pt idx="14158">
                  <c:v>-27</c:v>
                </c:pt>
                <c:pt idx="14159">
                  <c:v>-30</c:v>
                </c:pt>
                <c:pt idx="14160">
                  <c:v>-32</c:v>
                </c:pt>
                <c:pt idx="14161">
                  <c:v>-27</c:v>
                </c:pt>
                <c:pt idx="14162">
                  <c:v>-29</c:v>
                </c:pt>
                <c:pt idx="14163">
                  <c:v>-26</c:v>
                </c:pt>
                <c:pt idx="14164">
                  <c:v>-24</c:v>
                </c:pt>
                <c:pt idx="14165">
                  <c:v>-28</c:v>
                </c:pt>
                <c:pt idx="14166">
                  <c:v>-24</c:v>
                </c:pt>
                <c:pt idx="14167">
                  <c:v>-25</c:v>
                </c:pt>
                <c:pt idx="14168">
                  <c:v>-23</c:v>
                </c:pt>
                <c:pt idx="14169">
                  <c:v>-12</c:v>
                </c:pt>
                <c:pt idx="14170">
                  <c:v>-20</c:v>
                </c:pt>
                <c:pt idx="14171">
                  <c:v>-25</c:v>
                </c:pt>
                <c:pt idx="14172">
                  <c:v>-31</c:v>
                </c:pt>
                <c:pt idx="14173">
                  <c:v>-26</c:v>
                </c:pt>
                <c:pt idx="14174">
                  <c:v>-25</c:v>
                </c:pt>
                <c:pt idx="14175">
                  <c:v>-25</c:v>
                </c:pt>
                <c:pt idx="14176">
                  <c:v>-22</c:v>
                </c:pt>
                <c:pt idx="14177">
                  <c:v>-24</c:v>
                </c:pt>
                <c:pt idx="14178">
                  <c:v>-22</c:v>
                </c:pt>
                <c:pt idx="14179">
                  <c:v>-22</c:v>
                </c:pt>
                <c:pt idx="14180">
                  <c:v>-29</c:v>
                </c:pt>
                <c:pt idx="14181">
                  <c:v>-18</c:v>
                </c:pt>
                <c:pt idx="14182">
                  <c:v>-24</c:v>
                </c:pt>
                <c:pt idx="14183">
                  <c:v>-29</c:v>
                </c:pt>
                <c:pt idx="14184">
                  <c:v>-21</c:v>
                </c:pt>
                <c:pt idx="14185">
                  <c:v>-31</c:v>
                </c:pt>
                <c:pt idx="14186">
                  <c:v>-23</c:v>
                </c:pt>
                <c:pt idx="14187">
                  <c:v>-27</c:v>
                </c:pt>
                <c:pt idx="14188">
                  <c:v>-31</c:v>
                </c:pt>
                <c:pt idx="14189">
                  <c:v>-30</c:v>
                </c:pt>
                <c:pt idx="14190">
                  <c:v>-32</c:v>
                </c:pt>
                <c:pt idx="14191">
                  <c:v>-31</c:v>
                </c:pt>
                <c:pt idx="14192">
                  <c:v>-32</c:v>
                </c:pt>
                <c:pt idx="14193">
                  <c:v>-27</c:v>
                </c:pt>
                <c:pt idx="14194">
                  <c:v>-29</c:v>
                </c:pt>
                <c:pt idx="14195">
                  <c:v>-29</c:v>
                </c:pt>
                <c:pt idx="14196">
                  <c:v>-34</c:v>
                </c:pt>
                <c:pt idx="14197">
                  <c:v>-30</c:v>
                </c:pt>
                <c:pt idx="14198">
                  <c:v>-29</c:v>
                </c:pt>
                <c:pt idx="14199">
                  <c:v>-28</c:v>
                </c:pt>
                <c:pt idx="14200">
                  <c:v>-19</c:v>
                </c:pt>
                <c:pt idx="14201">
                  <c:v>-26</c:v>
                </c:pt>
                <c:pt idx="14202">
                  <c:v>-24</c:v>
                </c:pt>
                <c:pt idx="14203">
                  <c:v>-28</c:v>
                </c:pt>
                <c:pt idx="14204">
                  <c:v>-14</c:v>
                </c:pt>
                <c:pt idx="14205">
                  <c:v>-19</c:v>
                </c:pt>
                <c:pt idx="14206">
                  <c:v>-21</c:v>
                </c:pt>
                <c:pt idx="14207">
                  <c:v>-13</c:v>
                </c:pt>
                <c:pt idx="14208">
                  <c:v>-31</c:v>
                </c:pt>
                <c:pt idx="14209">
                  <c:v>-27</c:v>
                </c:pt>
                <c:pt idx="14210">
                  <c:v>-17</c:v>
                </c:pt>
                <c:pt idx="14211">
                  <c:v>-27</c:v>
                </c:pt>
                <c:pt idx="14212">
                  <c:v>-30</c:v>
                </c:pt>
                <c:pt idx="14213">
                  <c:v>-29</c:v>
                </c:pt>
                <c:pt idx="14214">
                  <c:v>-31</c:v>
                </c:pt>
                <c:pt idx="14215">
                  <c:v>-30</c:v>
                </c:pt>
                <c:pt idx="14216">
                  <c:v>-42</c:v>
                </c:pt>
                <c:pt idx="14217">
                  <c:v>-46</c:v>
                </c:pt>
                <c:pt idx="14218">
                  <c:v>-29</c:v>
                </c:pt>
                <c:pt idx="14219">
                  <c:v>-42</c:v>
                </c:pt>
                <c:pt idx="14220">
                  <c:v>-35</c:v>
                </c:pt>
                <c:pt idx="14221">
                  <c:v>-25</c:v>
                </c:pt>
                <c:pt idx="14222">
                  <c:v>-23</c:v>
                </c:pt>
                <c:pt idx="14223">
                  <c:v>-27</c:v>
                </c:pt>
                <c:pt idx="14224">
                  <c:v>-34</c:v>
                </c:pt>
                <c:pt idx="14225">
                  <c:v>-35</c:v>
                </c:pt>
                <c:pt idx="14226">
                  <c:v>-25</c:v>
                </c:pt>
                <c:pt idx="14227">
                  <c:v>-30</c:v>
                </c:pt>
                <c:pt idx="14228">
                  <c:v>-38</c:v>
                </c:pt>
                <c:pt idx="14229">
                  <c:v>-28</c:v>
                </c:pt>
                <c:pt idx="14230">
                  <c:v>-38</c:v>
                </c:pt>
                <c:pt idx="14231">
                  <c:v>-30</c:v>
                </c:pt>
                <c:pt idx="14232">
                  <c:v>-9</c:v>
                </c:pt>
                <c:pt idx="14233">
                  <c:v>-14</c:v>
                </c:pt>
                <c:pt idx="14234">
                  <c:v>-24</c:v>
                </c:pt>
                <c:pt idx="14235">
                  <c:v>-19</c:v>
                </c:pt>
                <c:pt idx="14236">
                  <c:v>-28</c:v>
                </c:pt>
                <c:pt idx="14237">
                  <c:v>-24</c:v>
                </c:pt>
                <c:pt idx="14238">
                  <c:v>-37</c:v>
                </c:pt>
                <c:pt idx="14239">
                  <c:v>-27</c:v>
                </c:pt>
                <c:pt idx="14240">
                  <c:v>-34</c:v>
                </c:pt>
                <c:pt idx="14241">
                  <c:v>-22</c:v>
                </c:pt>
                <c:pt idx="14242">
                  <c:v>-25</c:v>
                </c:pt>
                <c:pt idx="14243">
                  <c:v>-34</c:v>
                </c:pt>
                <c:pt idx="14244">
                  <c:v>-36</c:v>
                </c:pt>
                <c:pt idx="14245">
                  <c:v>-27</c:v>
                </c:pt>
                <c:pt idx="14246">
                  <c:v>-23</c:v>
                </c:pt>
                <c:pt idx="14247">
                  <c:v>-27</c:v>
                </c:pt>
                <c:pt idx="14248">
                  <c:v>-26</c:v>
                </c:pt>
                <c:pt idx="14249">
                  <c:v>-22</c:v>
                </c:pt>
                <c:pt idx="14250">
                  <c:v>-26</c:v>
                </c:pt>
                <c:pt idx="14251">
                  <c:v>-27</c:v>
                </c:pt>
                <c:pt idx="14252">
                  <c:v>-23</c:v>
                </c:pt>
                <c:pt idx="14253">
                  <c:v>-25</c:v>
                </c:pt>
                <c:pt idx="14254">
                  <c:v>-22</c:v>
                </c:pt>
                <c:pt idx="14255">
                  <c:v>-23</c:v>
                </c:pt>
                <c:pt idx="14256">
                  <c:v>-21</c:v>
                </c:pt>
                <c:pt idx="14257">
                  <c:v>-27</c:v>
                </c:pt>
                <c:pt idx="14258">
                  <c:v>-26</c:v>
                </c:pt>
                <c:pt idx="14259">
                  <c:v>-29</c:v>
                </c:pt>
                <c:pt idx="14260">
                  <c:v>-20</c:v>
                </c:pt>
                <c:pt idx="14261">
                  <c:v>-21</c:v>
                </c:pt>
                <c:pt idx="14262">
                  <c:v>-24</c:v>
                </c:pt>
                <c:pt idx="14263">
                  <c:v>-22</c:v>
                </c:pt>
                <c:pt idx="14264">
                  <c:v>-38</c:v>
                </c:pt>
                <c:pt idx="14265">
                  <c:v>-22</c:v>
                </c:pt>
                <c:pt idx="14266">
                  <c:v>-19</c:v>
                </c:pt>
                <c:pt idx="14267">
                  <c:v>-25</c:v>
                </c:pt>
                <c:pt idx="14268">
                  <c:v>-37</c:v>
                </c:pt>
                <c:pt idx="14269">
                  <c:v>-24</c:v>
                </c:pt>
                <c:pt idx="14270">
                  <c:v>-29</c:v>
                </c:pt>
                <c:pt idx="14271">
                  <c:v>-26</c:v>
                </c:pt>
                <c:pt idx="14272">
                  <c:v>-30</c:v>
                </c:pt>
                <c:pt idx="14273">
                  <c:v>-26</c:v>
                </c:pt>
                <c:pt idx="14274">
                  <c:v>-28</c:v>
                </c:pt>
                <c:pt idx="14275">
                  <c:v>-41</c:v>
                </c:pt>
                <c:pt idx="14276">
                  <c:v>-31</c:v>
                </c:pt>
                <c:pt idx="14277">
                  <c:v>-30</c:v>
                </c:pt>
                <c:pt idx="14278">
                  <c:v>-32</c:v>
                </c:pt>
                <c:pt idx="14279">
                  <c:v>-31</c:v>
                </c:pt>
                <c:pt idx="14280">
                  <c:v>-42</c:v>
                </c:pt>
                <c:pt idx="14281">
                  <c:v>-41</c:v>
                </c:pt>
                <c:pt idx="14282">
                  <c:v>-38</c:v>
                </c:pt>
                <c:pt idx="14283">
                  <c:v>-41</c:v>
                </c:pt>
                <c:pt idx="14284">
                  <c:v>-37</c:v>
                </c:pt>
                <c:pt idx="14285">
                  <c:v>-42</c:v>
                </c:pt>
                <c:pt idx="14286">
                  <c:v>-37</c:v>
                </c:pt>
                <c:pt idx="14287">
                  <c:v>-36</c:v>
                </c:pt>
                <c:pt idx="14288">
                  <c:v>-34</c:v>
                </c:pt>
                <c:pt idx="14289">
                  <c:v>-38</c:v>
                </c:pt>
                <c:pt idx="14290">
                  <c:v>-39</c:v>
                </c:pt>
                <c:pt idx="14291">
                  <c:v>-39</c:v>
                </c:pt>
                <c:pt idx="14292">
                  <c:v>-18</c:v>
                </c:pt>
                <c:pt idx="14293">
                  <c:v>-46</c:v>
                </c:pt>
                <c:pt idx="14294">
                  <c:v>-48</c:v>
                </c:pt>
                <c:pt idx="14295">
                  <c:v>-35</c:v>
                </c:pt>
                <c:pt idx="14296">
                  <c:v>-29</c:v>
                </c:pt>
                <c:pt idx="14297">
                  <c:v>-29</c:v>
                </c:pt>
                <c:pt idx="14298">
                  <c:v>-12</c:v>
                </c:pt>
                <c:pt idx="14299">
                  <c:v>0</c:v>
                </c:pt>
                <c:pt idx="14300">
                  <c:v>-17</c:v>
                </c:pt>
                <c:pt idx="14301">
                  <c:v>-29</c:v>
                </c:pt>
                <c:pt idx="14302">
                  <c:v>-31</c:v>
                </c:pt>
                <c:pt idx="14303">
                  <c:v>-35</c:v>
                </c:pt>
                <c:pt idx="14304">
                  <c:v>-27</c:v>
                </c:pt>
                <c:pt idx="14305">
                  <c:v>-29</c:v>
                </c:pt>
                <c:pt idx="14306">
                  <c:v>-19</c:v>
                </c:pt>
                <c:pt idx="14307">
                  <c:v>-21</c:v>
                </c:pt>
                <c:pt idx="14308">
                  <c:v>-20</c:v>
                </c:pt>
                <c:pt idx="14309">
                  <c:v>-23</c:v>
                </c:pt>
                <c:pt idx="14310">
                  <c:v>-27</c:v>
                </c:pt>
                <c:pt idx="14311">
                  <c:v>-37</c:v>
                </c:pt>
                <c:pt idx="14312">
                  <c:v>-29</c:v>
                </c:pt>
                <c:pt idx="14313">
                  <c:v>-39</c:v>
                </c:pt>
                <c:pt idx="14314">
                  <c:v>-41</c:v>
                </c:pt>
                <c:pt idx="14315">
                  <c:v>-30</c:v>
                </c:pt>
                <c:pt idx="14316">
                  <c:v>-25</c:v>
                </c:pt>
                <c:pt idx="14317">
                  <c:v>-32</c:v>
                </c:pt>
                <c:pt idx="14318">
                  <c:v>-28</c:v>
                </c:pt>
                <c:pt idx="14319">
                  <c:v>-32</c:v>
                </c:pt>
                <c:pt idx="14320">
                  <c:v>-27</c:v>
                </c:pt>
                <c:pt idx="14321">
                  <c:v>-42</c:v>
                </c:pt>
                <c:pt idx="14322">
                  <c:v>-44</c:v>
                </c:pt>
                <c:pt idx="14323">
                  <c:v>-41</c:v>
                </c:pt>
                <c:pt idx="14324">
                  <c:v>-40</c:v>
                </c:pt>
                <c:pt idx="14325">
                  <c:v>-34</c:v>
                </c:pt>
                <c:pt idx="14326">
                  <c:v>-32</c:v>
                </c:pt>
                <c:pt idx="14327">
                  <c:v>-34</c:v>
                </c:pt>
                <c:pt idx="14328">
                  <c:v>-30</c:v>
                </c:pt>
                <c:pt idx="14329">
                  <c:v>-28</c:v>
                </c:pt>
                <c:pt idx="14330">
                  <c:v>-27</c:v>
                </c:pt>
                <c:pt idx="14331">
                  <c:v>-29</c:v>
                </c:pt>
                <c:pt idx="14332">
                  <c:v>-27</c:v>
                </c:pt>
                <c:pt idx="14333">
                  <c:v>-24</c:v>
                </c:pt>
                <c:pt idx="14334">
                  <c:v>-28</c:v>
                </c:pt>
                <c:pt idx="14335">
                  <c:v>-30</c:v>
                </c:pt>
                <c:pt idx="14336">
                  <c:v>-36</c:v>
                </c:pt>
                <c:pt idx="14337">
                  <c:v>-22</c:v>
                </c:pt>
                <c:pt idx="14338">
                  <c:v>-29</c:v>
                </c:pt>
                <c:pt idx="14339">
                  <c:v>-30</c:v>
                </c:pt>
                <c:pt idx="14340">
                  <c:v>-23</c:v>
                </c:pt>
                <c:pt idx="14341">
                  <c:v>-25</c:v>
                </c:pt>
                <c:pt idx="14342">
                  <c:v>-24</c:v>
                </c:pt>
                <c:pt idx="14343">
                  <c:v>-21</c:v>
                </c:pt>
                <c:pt idx="14344">
                  <c:v>-35</c:v>
                </c:pt>
                <c:pt idx="14345">
                  <c:v>-33</c:v>
                </c:pt>
                <c:pt idx="14346">
                  <c:v>-26</c:v>
                </c:pt>
                <c:pt idx="14347">
                  <c:v>-28</c:v>
                </c:pt>
                <c:pt idx="14348">
                  <c:v>-22</c:v>
                </c:pt>
                <c:pt idx="14349">
                  <c:v>-34</c:v>
                </c:pt>
                <c:pt idx="14350">
                  <c:v>-33</c:v>
                </c:pt>
                <c:pt idx="14351">
                  <c:v>-31</c:v>
                </c:pt>
                <c:pt idx="14352">
                  <c:v>-34</c:v>
                </c:pt>
                <c:pt idx="14353">
                  <c:v>-26</c:v>
                </c:pt>
                <c:pt idx="14354">
                  <c:v>-32</c:v>
                </c:pt>
                <c:pt idx="14355">
                  <c:v>-23</c:v>
                </c:pt>
                <c:pt idx="14356">
                  <c:v>-23</c:v>
                </c:pt>
                <c:pt idx="14357">
                  <c:v>-33</c:v>
                </c:pt>
                <c:pt idx="14358">
                  <c:v>-31</c:v>
                </c:pt>
                <c:pt idx="14359">
                  <c:v>-27</c:v>
                </c:pt>
                <c:pt idx="14360">
                  <c:v>-29</c:v>
                </c:pt>
                <c:pt idx="14361">
                  <c:v>350</c:v>
                </c:pt>
                <c:pt idx="14362">
                  <c:v>13</c:v>
                </c:pt>
                <c:pt idx="14363">
                  <c:v>-19</c:v>
                </c:pt>
                <c:pt idx="14364">
                  <c:v>-26</c:v>
                </c:pt>
                <c:pt idx="14365">
                  <c:v>-18</c:v>
                </c:pt>
                <c:pt idx="14366">
                  <c:v>-13</c:v>
                </c:pt>
                <c:pt idx="14367">
                  <c:v>-15</c:v>
                </c:pt>
                <c:pt idx="14368">
                  <c:v>-27</c:v>
                </c:pt>
                <c:pt idx="14369">
                  <c:v>-27</c:v>
                </c:pt>
                <c:pt idx="14370">
                  <c:v>-28</c:v>
                </c:pt>
                <c:pt idx="14371">
                  <c:v>-26</c:v>
                </c:pt>
                <c:pt idx="14372">
                  <c:v>-19</c:v>
                </c:pt>
                <c:pt idx="14373">
                  <c:v>-31</c:v>
                </c:pt>
                <c:pt idx="14374">
                  <c:v>-24</c:v>
                </c:pt>
                <c:pt idx="14375">
                  <c:v>-42</c:v>
                </c:pt>
                <c:pt idx="14376">
                  <c:v>-40</c:v>
                </c:pt>
                <c:pt idx="14377">
                  <c:v>-36</c:v>
                </c:pt>
                <c:pt idx="14378">
                  <c:v>-28</c:v>
                </c:pt>
                <c:pt idx="14379">
                  <c:v>-35</c:v>
                </c:pt>
                <c:pt idx="14380">
                  <c:v>-33</c:v>
                </c:pt>
                <c:pt idx="14381">
                  <c:v>-25</c:v>
                </c:pt>
                <c:pt idx="14382">
                  <c:v>-35</c:v>
                </c:pt>
                <c:pt idx="14383">
                  <c:v>-33</c:v>
                </c:pt>
                <c:pt idx="14384">
                  <c:v>-51</c:v>
                </c:pt>
                <c:pt idx="14385">
                  <c:v>-38</c:v>
                </c:pt>
                <c:pt idx="14386">
                  <c:v>-41</c:v>
                </c:pt>
                <c:pt idx="14387">
                  <c:v>0</c:v>
                </c:pt>
                <c:pt idx="14388">
                  <c:v>-42</c:v>
                </c:pt>
                <c:pt idx="14389">
                  <c:v>-40</c:v>
                </c:pt>
                <c:pt idx="14390">
                  <c:v>-39</c:v>
                </c:pt>
                <c:pt idx="14391">
                  <c:v>-40</c:v>
                </c:pt>
                <c:pt idx="14392">
                  <c:v>-25</c:v>
                </c:pt>
                <c:pt idx="14393">
                  <c:v>-28</c:v>
                </c:pt>
                <c:pt idx="14394">
                  <c:v>-26</c:v>
                </c:pt>
                <c:pt idx="14395">
                  <c:v>-27</c:v>
                </c:pt>
                <c:pt idx="14396">
                  <c:v>-23</c:v>
                </c:pt>
                <c:pt idx="14397">
                  <c:v>-28</c:v>
                </c:pt>
                <c:pt idx="14398">
                  <c:v>-35</c:v>
                </c:pt>
                <c:pt idx="14399">
                  <c:v>-28</c:v>
                </c:pt>
                <c:pt idx="14400">
                  <c:v>-52</c:v>
                </c:pt>
                <c:pt idx="14401">
                  <c:v>-55</c:v>
                </c:pt>
                <c:pt idx="14402">
                  <c:v>-56</c:v>
                </c:pt>
                <c:pt idx="14403">
                  <c:v>-47</c:v>
                </c:pt>
                <c:pt idx="14404">
                  <c:v>-47</c:v>
                </c:pt>
                <c:pt idx="14405">
                  <c:v>-40</c:v>
                </c:pt>
                <c:pt idx="14406">
                  <c:v>-42</c:v>
                </c:pt>
                <c:pt idx="14407">
                  <c:v>-42</c:v>
                </c:pt>
                <c:pt idx="14408">
                  <c:v>-49</c:v>
                </c:pt>
                <c:pt idx="14409">
                  <c:v>-43</c:v>
                </c:pt>
                <c:pt idx="14410">
                  <c:v>-57</c:v>
                </c:pt>
                <c:pt idx="14411">
                  <c:v>-53</c:v>
                </c:pt>
                <c:pt idx="14412">
                  <c:v>-49</c:v>
                </c:pt>
                <c:pt idx="14413">
                  <c:v>-55</c:v>
                </c:pt>
                <c:pt idx="14414">
                  <c:v>-46</c:v>
                </c:pt>
                <c:pt idx="14415">
                  <c:v>-44</c:v>
                </c:pt>
                <c:pt idx="14416">
                  <c:v>-48</c:v>
                </c:pt>
                <c:pt idx="14417">
                  <c:v>-43</c:v>
                </c:pt>
                <c:pt idx="14418">
                  <c:v>-34</c:v>
                </c:pt>
                <c:pt idx="14419">
                  <c:v>-45</c:v>
                </c:pt>
                <c:pt idx="14420">
                  <c:v>-43</c:v>
                </c:pt>
                <c:pt idx="14421">
                  <c:v>-47</c:v>
                </c:pt>
                <c:pt idx="14422">
                  <c:v>-62</c:v>
                </c:pt>
                <c:pt idx="14423">
                  <c:v>-52</c:v>
                </c:pt>
                <c:pt idx="14424">
                  <c:v>-39</c:v>
                </c:pt>
                <c:pt idx="14425">
                  <c:v>-41</c:v>
                </c:pt>
                <c:pt idx="14426">
                  <c:v>-42</c:v>
                </c:pt>
                <c:pt idx="14427">
                  <c:v>-37</c:v>
                </c:pt>
                <c:pt idx="14428">
                  <c:v>-31</c:v>
                </c:pt>
                <c:pt idx="14429">
                  <c:v>-29</c:v>
                </c:pt>
                <c:pt idx="14430">
                  <c:v>-35</c:v>
                </c:pt>
                <c:pt idx="14431">
                  <c:v>-35</c:v>
                </c:pt>
                <c:pt idx="14432">
                  <c:v>-32</c:v>
                </c:pt>
                <c:pt idx="14433">
                  <c:v>-33</c:v>
                </c:pt>
                <c:pt idx="14434">
                  <c:v>-39</c:v>
                </c:pt>
                <c:pt idx="14435">
                  <c:v>-44</c:v>
                </c:pt>
                <c:pt idx="14436">
                  <c:v>-40</c:v>
                </c:pt>
                <c:pt idx="14437">
                  <c:v>-41</c:v>
                </c:pt>
                <c:pt idx="14438">
                  <c:v>-44</c:v>
                </c:pt>
                <c:pt idx="14439">
                  <c:v>-41</c:v>
                </c:pt>
                <c:pt idx="14440">
                  <c:v>-36</c:v>
                </c:pt>
                <c:pt idx="14441">
                  <c:v>-40</c:v>
                </c:pt>
                <c:pt idx="14442">
                  <c:v>-38</c:v>
                </c:pt>
                <c:pt idx="14443">
                  <c:v>-44</c:v>
                </c:pt>
                <c:pt idx="14444">
                  <c:v>-32</c:v>
                </c:pt>
                <c:pt idx="14445">
                  <c:v>-43</c:v>
                </c:pt>
                <c:pt idx="14446">
                  <c:v>-41</c:v>
                </c:pt>
                <c:pt idx="14447">
                  <c:v>-38</c:v>
                </c:pt>
                <c:pt idx="14448">
                  <c:v>-43</c:v>
                </c:pt>
                <c:pt idx="14449">
                  <c:v>-45</c:v>
                </c:pt>
                <c:pt idx="14450">
                  <c:v>-40</c:v>
                </c:pt>
                <c:pt idx="14451">
                  <c:v>-36</c:v>
                </c:pt>
                <c:pt idx="14452">
                  <c:v>-35</c:v>
                </c:pt>
                <c:pt idx="14453">
                  <c:v>-40</c:v>
                </c:pt>
                <c:pt idx="14454">
                  <c:v>-44</c:v>
                </c:pt>
                <c:pt idx="14455">
                  <c:v>-37</c:v>
                </c:pt>
                <c:pt idx="14456">
                  <c:v>-35</c:v>
                </c:pt>
                <c:pt idx="14457">
                  <c:v>-31</c:v>
                </c:pt>
                <c:pt idx="14458">
                  <c:v>-44</c:v>
                </c:pt>
                <c:pt idx="14459">
                  <c:v>-40</c:v>
                </c:pt>
                <c:pt idx="14460">
                  <c:v>120</c:v>
                </c:pt>
                <c:pt idx="14461">
                  <c:v>-34</c:v>
                </c:pt>
                <c:pt idx="14462">
                  <c:v>-53</c:v>
                </c:pt>
                <c:pt idx="14463">
                  <c:v>-27</c:v>
                </c:pt>
                <c:pt idx="14464">
                  <c:v>-33</c:v>
                </c:pt>
                <c:pt idx="14465">
                  <c:v>-31</c:v>
                </c:pt>
                <c:pt idx="14466">
                  <c:v>-38</c:v>
                </c:pt>
                <c:pt idx="14467">
                  <c:v>-38</c:v>
                </c:pt>
                <c:pt idx="14468">
                  <c:v>-28</c:v>
                </c:pt>
                <c:pt idx="14469">
                  <c:v>-29</c:v>
                </c:pt>
                <c:pt idx="14470">
                  <c:v>-26</c:v>
                </c:pt>
                <c:pt idx="14471">
                  <c:v>-29</c:v>
                </c:pt>
                <c:pt idx="14472">
                  <c:v>-27</c:v>
                </c:pt>
                <c:pt idx="14473">
                  <c:v>-30</c:v>
                </c:pt>
                <c:pt idx="14474">
                  <c:v>-35</c:v>
                </c:pt>
                <c:pt idx="14475">
                  <c:v>-35</c:v>
                </c:pt>
                <c:pt idx="14476">
                  <c:v>-59</c:v>
                </c:pt>
                <c:pt idx="14477">
                  <c:v>-62</c:v>
                </c:pt>
                <c:pt idx="14478">
                  <c:v>-61</c:v>
                </c:pt>
                <c:pt idx="14479">
                  <c:v>-47</c:v>
                </c:pt>
                <c:pt idx="14480">
                  <c:v>-57</c:v>
                </c:pt>
                <c:pt idx="14481">
                  <c:v>-47</c:v>
                </c:pt>
                <c:pt idx="14482">
                  <c:v>-42</c:v>
                </c:pt>
                <c:pt idx="14483">
                  <c:v>-51</c:v>
                </c:pt>
                <c:pt idx="14484">
                  <c:v>-50</c:v>
                </c:pt>
                <c:pt idx="14485">
                  <c:v>-56</c:v>
                </c:pt>
                <c:pt idx="14486">
                  <c:v>-62</c:v>
                </c:pt>
                <c:pt idx="14487">
                  <c:v>-63</c:v>
                </c:pt>
                <c:pt idx="14488">
                  <c:v>-36</c:v>
                </c:pt>
                <c:pt idx="14489">
                  <c:v>-41</c:v>
                </c:pt>
                <c:pt idx="14490">
                  <c:v>-44</c:v>
                </c:pt>
                <c:pt idx="14491">
                  <c:v>-45</c:v>
                </c:pt>
                <c:pt idx="14492">
                  <c:v>-34</c:v>
                </c:pt>
                <c:pt idx="14493">
                  <c:v>-36</c:v>
                </c:pt>
                <c:pt idx="14494">
                  <c:v>-32</c:v>
                </c:pt>
                <c:pt idx="14495">
                  <c:v>-42</c:v>
                </c:pt>
                <c:pt idx="14496">
                  <c:v>-36</c:v>
                </c:pt>
                <c:pt idx="14497">
                  <c:v>-37</c:v>
                </c:pt>
                <c:pt idx="14498">
                  <c:v>-36</c:v>
                </c:pt>
                <c:pt idx="14499">
                  <c:v>-32</c:v>
                </c:pt>
                <c:pt idx="14500">
                  <c:v>-51</c:v>
                </c:pt>
                <c:pt idx="14501">
                  <c:v>-57</c:v>
                </c:pt>
                <c:pt idx="14502">
                  <c:v>-53</c:v>
                </c:pt>
                <c:pt idx="14503">
                  <c:v>-45</c:v>
                </c:pt>
                <c:pt idx="14504">
                  <c:v>-45</c:v>
                </c:pt>
                <c:pt idx="14505">
                  <c:v>-36</c:v>
                </c:pt>
                <c:pt idx="14506">
                  <c:v>-55</c:v>
                </c:pt>
                <c:pt idx="14507">
                  <c:v>-40</c:v>
                </c:pt>
                <c:pt idx="14508">
                  <c:v>-52</c:v>
                </c:pt>
                <c:pt idx="14509">
                  <c:v>-68</c:v>
                </c:pt>
                <c:pt idx="14510">
                  <c:v>-69</c:v>
                </c:pt>
                <c:pt idx="14511">
                  <c:v>-52</c:v>
                </c:pt>
                <c:pt idx="14512">
                  <c:v>-52</c:v>
                </c:pt>
                <c:pt idx="14513">
                  <c:v>-57</c:v>
                </c:pt>
                <c:pt idx="14514">
                  <c:v>-57</c:v>
                </c:pt>
                <c:pt idx="14515">
                  <c:v>-51</c:v>
                </c:pt>
                <c:pt idx="14516">
                  <c:v>-52</c:v>
                </c:pt>
                <c:pt idx="14517">
                  <c:v>-33</c:v>
                </c:pt>
                <c:pt idx="14518">
                  <c:v>-46</c:v>
                </c:pt>
                <c:pt idx="14519">
                  <c:v>-42</c:v>
                </c:pt>
                <c:pt idx="14520">
                  <c:v>-39</c:v>
                </c:pt>
                <c:pt idx="14521">
                  <c:v>-50</c:v>
                </c:pt>
                <c:pt idx="14522">
                  <c:v>-64</c:v>
                </c:pt>
                <c:pt idx="14523">
                  <c:v>-63</c:v>
                </c:pt>
                <c:pt idx="14524">
                  <c:v>-52</c:v>
                </c:pt>
                <c:pt idx="14525">
                  <c:v>-51</c:v>
                </c:pt>
                <c:pt idx="14526">
                  <c:v>-46</c:v>
                </c:pt>
                <c:pt idx="14527">
                  <c:v>-44</c:v>
                </c:pt>
                <c:pt idx="14528">
                  <c:v>-45</c:v>
                </c:pt>
                <c:pt idx="14529">
                  <c:v>-41</c:v>
                </c:pt>
                <c:pt idx="14530">
                  <c:v>-50</c:v>
                </c:pt>
                <c:pt idx="14531">
                  <c:v>-39</c:v>
                </c:pt>
                <c:pt idx="14532">
                  <c:v>-45</c:v>
                </c:pt>
                <c:pt idx="14533">
                  <c:v>-50</c:v>
                </c:pt>
                <c:pt idx="14534">
                  <c:v>-49</c:v>
                </c:pt>
                <c:pt idx="14535">
                  <c:v>-50</c:v>
                </c:pt>
                <c:pt idx="14536">
                  <c:v>-40</c:v>
                </c:pt>
                <c:pt idx="14537">
                  <c:v>-41</c:v>
                </c:pt>
                <c:pt idx="14538">
                  <c:v>-40</c:v>
                </c:pt>
                <c:pt idx="14539">
                  <c:v>-35</c:v>
                </c:pt>
                <c:pt idx="14540">
                  <c:v>-36</c:v>
                </c:pt>
                <c:pt idx="14541">
                  <c:v>-37</c:v>
                </c:pt>
                <c:pt idx="14542">
                  <c:v>-39</c:v>
                </c:pt>
                <c:pt idx="14543">
                  <c:v>-31</c:v>
                </c:pt>
                <c:pt idx="14544">
                  <c:v>-31</c:v>
                </c:pt>
                <c:pt idx="14545">
                  <c:v>-31</c:v>
                </c:pt>
                <c:pt idx="14546">
                  <c:v>-41</c:v>
                </c:pt>
                <c:pt idx="14547">
                  <c:v>-39</c:v>
                </c:pt>
                <c:pt idx="14548">
                  <c:v>-33</c:v>
                </c:pt>
                <c:pt idx="14549">
                  <c:v>-35</c:v>
                </c:pt>
                <c:pt idx="14550">
                  <c:v>-33</c:v>
                </c:pt>
                <c:pt idx="14551">
                  <c:v>-30</c:v>
                </c:pt>
                <c:pt idx="14552">
                  <c:v>-28</c:v>
                </c:pt>
                <c:pt idx="14553">
                  <c:v>-24</c:v>
                </c:pt>
                <c:pt idx="14554">
                  <c:v>-25</c:v>
                </c:pt>
                <c:pt idx="14555">
                  <c:v>-23</c:v>
                </c:pt>
                <c:pt idx="14556">
                  <c:v>-26</c:v>
                </c:pt>
                <c:pt idx="14557">
                  <c:v>-30</c:v>
                </c:pt>
                <c:pt idx="14558">
                  <c:v>-45</c:v>
                </c:pt>
                <c:pt idx="14559">
                  <c:v>-34</c:v>
                </c:pt>
                <c:pt idx="14560">
                  <c:v>-27</c:v>
                </c:pt>
                <c:pt idx="14561">
                  <c:v>-31</c:v>
                </c:pt>
                <c:pt idx="14562">
                  <c:v>-35</c:v>
                </c:pt>
                <c:pt idx="14563">
                  <c:v>-25</c:v>
                </c:pt>
                <c:pt idx="14564">
                  <c:v>-31</c:v>
                </c:pt>
                <c:pt idx="14565">
                  <c:v>-28</c:v>
                </c:pt>
                <c:pt idx="14566">
                  <c:v>-26</c:v>
                </c:pt>
                <c:pt idx="14567">
                  <c:v>-29</c:v>
                </c:pt>
                <c:pt idx="14568">
                  <c:v>-19</c:v>
                </c:pt>
                <c:pt idx="14569">
                  <c:v>-13</c:v>
                </c:pt>
                <c:pt idx="14570">
                  <c:v>-32</c:v>
                </c:pt>
                <c:pt idx="14571">
                  <c:v>-33</c:v>
                </c:pt>
                <c:pt idx="14572">
                  <c:v>-37</c:v>
                </c:pt>
                <c:pt idx="14573">
                  <c:v>-44</c:v>
                </c:pt>
                <c:pt idx="14574">
                  <c:v>-42</c:v>
                </c:pt>
                <c:pt idx="14575">
                  <c:v>-30</c:v>
                </c:pt>
                <c:pt idx="14576">
                  <c:v>-30</c:v>
                </c:pt>
                <c:pt idx="14577">
                  <c:v>-28</c:v>
                </c:pt>
                <c:pt idx="14578">
                  <c:v>-27</c:v>
                </c:pt>
                <c:pt idx="14579">
                  <c:v>-30</c:v>
                </c:pt>
                <c:pt idx="14580">
                  <c:v>-31</c:v>
                </c:pt>
                <c:pt idx="14581">
                  <c:v>-45</c:v>
                </c:pt>
                <c:pt idx="14582">
                  <c:v>-41</c:v>
                </c:pt>
                <c:pt idx="14583">
                  <c:v>-45</c:v>
                </c:pt>
                <c:pt idx="14584">
                  <c:v>-19</c:v>
                </c:pt>
                <c:pt idx="14585">
                  <c:v>-17</c:v>
                </c:pt>
                <c:pt idx="14586">
                  <c:v>-25</c:v>
                </c:pt>
                <c:pt idx="14587">
                  <c:v>-26</c:v>
                </c:pt>
                <c:pt idx="14588">
                  <c:v>-21</c:v>
                </c:pt>
                <c:pt idx="14589">
                  <c:v>-20</c:v>
                </c:pt>
                <c:pt idx="14590">
                  <c:v>-8</c:v>
                </c:pt>
                <c:pt idx="14591">
                  <c:v>-17</c:v>
                </c:pt>
                <c:pt idx="14592">
                  <c:v>-21</c:v>
                </c:pt>
                <c:pt idx="14593">
                  <c:v>-12</c:v>
                </c:pt>
                <c:pt idx="14594">
                  <c:v>-8</c:v>
                </c:pt>
                <c:pt idx="14595">
                  <c:v>-48</c:v>
                </c:pt>
                <c:pt idx="14596">
                  <c:v>-39</c:v>
                </c:pt>
                <c:pt idx="14597">
                  <c:v>-39</c:v>
                </c:pt>
                <c:pt idx="14598">
                  <c:v>-35</c:v>
                </c:pt>
                <c:pt idx="14599">
                  <c:v>-38</c:v>
                </c:pt>
                <c:pt idx="14600">
                  <c:v>-35</c:v>
                </c:pt>
                <c:pt idx="14601">
                  <c:v>-35</c:v>
                </c:pt>
                <c:pt idx="14602">
                  <c:v>-33</c:v>
                </c:pt>
                <c:pt idx="14603">
                  <c:v>-34</c:v>
                </c:pt>
                <c:pt idx="14604">
                  <c:v>-39</c:v>
                </c:pt>
                <c:pt idx="14605">
                  <c:v>-38</c:v>
                </c:pt>
                <c:pt idx="14606">
                  <c:v>-45</c:v>
                </c:pt>
                <c:pt idx="14607">
                  <c:v>-4</c:v>
                </c:pt>
                <c:pt idx="14608">
                  <c:v>-25</c:v>
                </c:pt>
                <c:pt idx="14609">
                  <c:v>-30</c:v>
                </c:pt>
                <c:pt idx="14610">
                  <c:v>-25</c:v>
                </c:pt>
                <c:pt idx="14611">
                  <c:v>-31</c:v>
                </c:pt>
                <c:pt idx="14612">
                  <c:v>-20</c:v>
                </c:pt>
                <c:pt idx="14613">
                  <c:v>-29</c:v>
                </c:pt>
                <c:pt idx="14614">
                  <c:v>-21</c:v>
                </c:pt>
                <c:pt idx="14615">
                  <c:v>-36</c:v>
                </c:pt>
                <c:pt idx="14616">
                  <c:v>-16</c:v>
                </c:pt>
                <c:pt idx="14617">
                  <c:v>-26</c:v>
                </c:pt>
                <c:pt idx="14618">
                  <c:v>-34</c:v>
                </c:pt>
                <c:pt idx="14619">
                  <c:v>-18</c:v>
                </c:pt>
                <c:pt idx="14620">
                  <c:v>-29</c:v>
                </c:pt>
                <c:pt idx="14621">
                  <c:v>-30</c:v>
                </c:pt>
                <c:pt idx="14622">
                  <c:v>-23</c:v>
                </c:pt>
                <c:pt idx="14623">
                  <c:v>-16</c:v>
                </c:pt>
                <c:pt idx="14624">
                  <c:v>-24</c:v>
                </c:pt>
                <c:pt idx="14625">
                  <c:v>-21</c:v>
                </c:pt>
                <c:pt idx="14626">
                  <c:v>-22</c:v>
                </c:pt>
                <c:pt idx="14627">
                  <c:v>-18</c:v>
                </c:pt>
                <c:pt idx="14628">
                  <c:v>-51</c:v>
                </c:pt>
                <c:pt idx="14629">
                  <c:v>-46</c:v>
                </c:pt>
                <c:pt idx="14630">
                  <c:v>-42</c:v>
                </c:pt>
                <c:pt idx="14631">
                  <c:v>-36</c:v>
                </c:pt>
                <c:pt idx="14632">
                  <c:v>-36</c:v>
                </c:pt>
                <c:pt idx="14633">
                  <c:v>-25</c:v>
                </c:pt>
                <c:pt idx="14634">
                  <c:v>-28</c:v>
                </c:pt>
                <c:pt idx="14635">
                  <c:v>-37</c:v>
                </c:pt>
                <c:pt idx="14636">
                  <c:v>-41</c:v>
                </c:pt>
                <c:pt idx="14637">
                  <c:v>-41</c:v>
                </c:pt>
                <c:pt idx="14638">
                  <c:v>-72</c:v>
                </c:pt>
                <c:pt idx="14639">
                  <c:v>-43</c:v>
                </c:pt>
                <c:pt idx="14640">
                  <c:v>-2</c:v>
                </c:pt>
                <c:pt idx="14641">
                  <c:v>-44</c:v>
                </c:pt>
                <c:pt idx="14642">
                  <c:v>-45</c:v>
                </c:pt>
                <c:pt idx="14643">
                  <c:v>-48</c:v>
                </c:pt>
                <c:pt idx="14644">
                  <c:v>-40</c:v>
                </c:pt>
                <c:pt idx="14645">
                  <c:v>-41</c:v>
                </c:pt>
                <c:pt idx="14646">
                  <c:v>-46</c:v>
                </c:pt>
                <c:pt idx="14647">
                  <c:v>-38</c:v>
                </c:pt>
                <c:pt idx="14648">
                  <c:v>-41</c:v>
                </c:pt>
                <c:pt idx="14649">
                  <c:v>-43</c:v>
                </c:pt>
                <c:pt idx="14650">
                  <c:v>-39</c:v>
                </c:pt>
                <c:pt idx="14651">
                  <c:v>-49</c:v>
                </c:pt>
                <c:pt idx="14652">
                  <c:v>-52</c:v>
                </c:pt>
                <c:pt idx="14653">
                  <c:v>-27</c:v>
                </c:pt>
                <c:pt idx="14654">
                  <c:v>-31</c:v>
                </c:pt>
                <c:pt idx="14655">
                  <c:v>-36</c:v>
                </c:pt>
                <c:pt idx="14656">
                  <c:v>-40</c:v>
                </c:pt>
                <c:pt idx="14657">
                  <c:v>-34</c:v>
                </c:pt>
                <c:pt idx="14658">
                  <c:v>-40</c:v>
                </c:pt>
                <c:pt idx="14659">
                  <c:v>-42</c:v>
                </c:pt>
                <c:pt idx="14660">
                  <c:v>-29</c:v>
                </c:pt>
                <c:pt idx="14661">
                  <c:v>-35</c:v>
                </c:pt>
                <c:pt idx="14662">
                  <c:v>-33</c:v>
                </c:pt>
                <c:pt idx="14663">
                  <c:v>-35</c:v>
                </c:pt>
                <c:pt idx="14664">
                  <c:v>-33</c:v>
                </c:pt>
                <c:pt idx="14665">
                  <c:v>-30</c:v>
                </c:pt>
                <c:pt idx="14666">
                  <c:v>-41</c:v>
                </c:pt>
                <c:pt idx="14667">
                  <c:v>-67</c:v>
                </c:pt>
                <c:pt idx="14668">
                  <c:v>-56</c:v>
                </c:pt>
                <c:pt idx="14669">
                  <c:v>-57</c:v>
                </c:pt>
                <c:pt idx="14670">
                  <c:v>-59</c:v>
                </c:pt>
                <c:pt idx="14671">
                  <c:v>-66</c:v>
                </c:pt>
                <c:pt idx="14672">
                  <c:v>-40</c:v>
                </c:pt>
                <c:pt idx="14673">
                  <c:v>-56</c:v>
                </c:pt>
                <c:pt idx="14674">
                  <c:v>-47</c:v>
                </c:pt>
                <c:pt idx="14675">
                  <c:v>-54</c:v>
                </c:pt>
                <c:pt idx="14676">
                  <c:v>-56</c:v>
                </c:pt>
                <c:pt idx="14677">
                  <c:v>-67</c:v>
                </c:pt>
                <c:pt idx="14678">
                  <c:v>-54</c:v>
                </c:pt>
                <c:pt idx="14679">
                  <c:v>-27</c:v>
                </c:pt>
                <c:pt idx="14680">
                  <c:v>-23</c:v>
                </c:pt>
                <c:pt idx="14681">
                  <c:v>-22</c:v>
                </c:pt>
                <c:pt idx="14682">
                  <c:v>-24</c:v>
                </c:pt>
                <c:pt idx="14683">
                  <c:v>-23</c:v>
                </c:pt>
                <c:pt idx="14684">
                  <c:v>-29</c:v>
                </c:pt>
                <c:pt idx="14685">
                  <c:v>-25</c:v>
                </c:pt>
                <c:pt idx="14686">
                  <c:v>-22</c:v>
                </c:pt>
                <c:pt idx="14687">
                  <c:v>-28</c:v>
                </c:pt>
                <c:pt idx="14688">
                  <c:v>-21</c:v>
                </c:pt>
                <c:pt idx="14689">
                  <c:v>-40</c:v>
                </c:pt>
                <c:pt idx="14690">
                  <c:v>-30</c:v>
                </c:pt>
                <c:pt idx="14691">
                  <c:v>-43</c:v>
                </c:pt>
                <c:pt idx="14692">
                  <c:v>-44</c:v>
                </c:pt>
                <c:pt idx="14693">
                  <c:v>-38</c:v>
                </c:pt>
                <c:pt idx="14694">
                  <c:v>-49</c:v>
                </c:pt>
                <c:pt idx="14695">
                  <c:v>-32</c:v>
                </c:pt>
                <c:pt idx="14696">
                  <c:v>-33</c:v>
                </c:pt>
                <c:pt idx="14697">
                  <c:v>-34</c:v>
                </c:pt>
                <c:pt idx="14698">
                  <c:v>-26</c:v>
                </c:pt>
                <c:pt idx="14699">
                  <c:v>-30</c:v>
                </c:pt>
                <c:pt idx="14700">
                  <c:v>-24</c:v>
                </c:pt>
                <c:pt idx="14701">
                  <c:v>-45</c:v>
                </c:pt>
                <c:pt idx="14702">
                  <c:v>-36</c:v>
                </c:pt>
                <c:pt idx="14703">
                  <c:v>-50</c:v>
                </c:pt>
                <c:pt idx="14704">
                  <c:v>-21</c:v>
                </c:pt>
                <c:pt idx="14705">
                  <c:v>-28</c:v>
                </c:pt>
                <c:pt idx="14706">
                  <c:v>23</c:v>
                </c:pt>
                <c:pt idx="14707">
                  <c:v>3</c:v>
                </c:pt>
                <c:pt idx="14708">
                  <c:v>-34</c:v>
                </c:pt>
                <c:pt idx="14709">
                  <c:v>-32</c:v>
                </c:pt>
                <c:pt idx="14710">
                  <c:v>-30</c:v>
                </c:pt>
                <c:pt idx="14711">
                  <c:v>-30</c:v>
                </c:pt>
                <c:pt idx="14712">
                  <c:v>-25</c:v>
                </c:pt>
                <c:pt idx="14713">
                  <c:v>-26</c:v>
                </c:pt>
                <c:pt idx="14714">
                  <c:v>-25</c:v>
                </c:pt>
                <c:pt idx="14715">
                  <c:v>-29</c:v>
                </c:pt>
                <c:pt idx="14716">
                  <c:v>-44</c:v>
                </c:pt>
                <c:pt idx="14717">
                  <c:v>-22</c:v>
                </c:pt>
                <c:pt idx="14718">
                  <c:v>-33</c:v>
                </c:pt>
                <c:pt idx="14719">
                  <c:v>-28</c:v>
                </c:pt>
                <c:pt idx="14720">
                  <c:v>-36</c:v>
                </c:pt>
                <c:pt idx="14721">
                  <c:v>-39</c:v>
                </c:pt>
                <c:pt idx="14722">
                  <c:v>-37</c:v>
                </c:pt>
                <c:pt idx="14723">
                  <c:v>-42</c:v>
                </c:pt>
                <c:pt idx="14724">
                  <c:v>-27</c:v>
                </c:pt>
                <c:pt idx="14725">
                  <c:v>-26</c:v>
                </c:pt>
                <c:pt idx="14726">
                  <c:v>-33</c:v>
                </c:pt>
                <c:pt idx="14727">
                  <c:v>-30</c:v>
                </c:pt>
                <c:pt idx="14728">
                  <c:v>-27</c:v>
                </c:pt>
                <c:pt idx="14729">
                  <c:v>-29</c:v>
                </c:pt>
                <c:pt idx="14730">
                  <c:v>-32</c:v>
                </c:pt>
                <c:pt idx="14731">
                  <c:v>-29</c:v>
                </c:pt>
                <c:pt idx="14732">
                  <c:v>85</c:v>
                </c:pt>
                <c:pt idx="14733">
                  <c:v>-12</c:v>
                </c:pt>
                <c:pt idx="14734">
                  <c:v>-13</c:v>
                </c:pt>
                <c:pt idx="14735">
                  <c:v>-10</c:v>
                </c:pt>
                <c:pt idx="14736">
                  <c:v>-8</c:v>
                </c:pt>
                <c:pt idx="14737">
                  <c:v>-11</c:v>
                </c:pt>
                <c:pt idx="14738">
                  <c:v>-10</c:v>
                </c:pt>
                <c:pt idx="14739">
                  <c:v>4</c:v>
                </c:pt>
                <c:pt idx="14740">
                  <c:v>0</c:v>
                </c:pt>
                <c:pt idx="14741">
                  <c:v>-22</c:v>
                </c:pt>
                <c:pt idx="14742">
                  <c:v>-39</c:v>
                </c:pt>
                <c:pt idx="14743">
                  <c:v>-37</c:v>
                </c:pt>
                <c:pt idx="14744">
                  <c:v>-42</c:v>
                </c:pt>
                <c:pt idx="14745">
                  <c:v>-41</c:v>
                </c:pt>
                <c:pt idx="14746">
                  <c:v>-38</c:v>
                </c:pt>
                <c:pt idx="14747">
                  <c:v>-36</c:v>
                </c:pt>
                <c:pt idx="14748">
                  <c:v>-40</c:v>
                </c:pt>
                <c:pt idx="14749">
                  <c:v>-36</c:v>
                </c:pt>
                <c:pt idx="14750">
                  <c:v>-39</c:v>
                </c:pt>
                <c:pt idx="14751">
                  <c:v>-42</c:v>
                </c:pt>
                <c:pt idx="14752">
                  <c:v>-36</c:v>
                </c:pt>
                <c:pt idx="14753">
                  <c:v>-39</c:v>
                </c:pt>
                <c:pt idx="14754">
                  <c:v>-19</c:v>
                </c:pt>
                <c:pt idx="14755">
                  <c:v>-24</c:v>
                </c:pt>
                <c:pt idx="14756">
                  <c:v>-24</c:v>
                </c:pt>
                <c:pt idx="14757">
                  <c:v>-28</c:v>
                </c:pt>
                <c:pt idx="14758">
                  <c:v>-27</c:v>
                </c:pt>
                <c:pt idx="14759">
                  <c:v>-18</c:v>
                </c:pt>
                <c:pt idx="14760">
                  <c:v>-40</c:v>
                </c:pt>
                <c:pt idx="14761">
                  <c:v>-38</c:v>
                </c:pt>
                <c:pt idx="14762">
                  <c:v>-32</c:v>
                </c:pt>
                <c:pt idx="14763">
                  <c:v>-39</c:v>
                </c:pt>
                <c:pt idx="14764">
                  <c:v>-34</c:v>
                </c:pt>
                <c:pt idx="14765">
                  <c:v>-33</c:v>
                </c:pt>
                <c:pt idx="14766">
                  <c:v>-37</c:v>
                </c:pt>
                <c:pt idx="14767">
                  <c:v>-41</c:v>
                </c:pt>
                <c:pt idx="14768">
                  <c:v>-38</c:v>
                </c:pt>
                <c:pt idx="14769">
                  <c:v>-36</c:v>
                </c:pt>
                <c:pt idx="14770">
                  <c:v>-30</c:v>
                </c:pt>
                <c:pt idx="14771">
                  <c:v>-48</c:v>
                </c:pt>
                <c:pt idx="14772">
                  <c:v>-43</c:v>
                </c:pt>
                <c:pt idx="14773">
                  <c:v>-24</c:v>
                </c:pt>
                <c:pt idx="14774">
                  <c:v>-30</c:v>
                </c:pt>
                <c:pt idx="14775">
                  <c:v>-32</c:v>
                </c:pt>
                <c:pt idx="14776">
                  <c:v>-25</c:v>
                </c:pt>
                <c:pt idx="14777">
                  <c:v>-33</c:v>
                </c:pt>
                <c:pt idx="14778">
                  <c:v>-18</c:v>
                </c:pt>
                <c:pt idx="14779">
                  <c:v>-17</c:v>
                </c:pt>
                <c:pt idx="14780">
                  <c:v>-18</c:v>
                </c:pt>
                <c:pt idx="14781">
                  <c:v>-34</c:v>
                </c:pt>
                <c:pt idx="14782">
                  <c:v>-46</c:v>
                </c:pt>
                <c:pt idx="14783">
                  <c:v>-42</c:v>
                </c:pt>
                <c:pt idx="14784">
                  <c:v>-40</c:v>
                </c:pt>
                <c:pt idx="14785">
                  <c:v>-41</c:v>
                </c:pt>
                <c:pt idx="14786">
                  <c:v>-45</c:v>
                </c:pt>
                <c:pt idx="14787">
                  <c:v>-35</c:v>
                </c:pt>
                <c:pt idx="14788">
                  <c:v>-39</c:v>
                </c:pt>
                <c:pt idx="14789">
                  <c:v>-34</c:v>
                </c:pt>
                <c:pt idx="14790">
                  <c:v>-32</c:v>
                </c:pt>
                <c:pt idx="14791">
                  <c:v>-40</c:v>
                </c:pt>
                <c:pt idx="14792">
                  <c:v>-40</c:v>
                </c:pt>
                <c:pt idx="14793">
                  <c:v>-38</c:v>
                </c:pt>
                <c:pt idx="14794">
                  <c:v>-23</c:v>
                </c:pt>
                <c:pt idx="14795">
                  <c:v>-26</c:v>
                </c:pt>
                <c:pt idx="14796">
                  <c:v>-31</c:v>
                </c:pt>
                <c:pt idx="14797">
                  <c:v>-32</c:v>
                </c:pt>
                <c:pt idx="14798">
                  <c:v>-35</c:v>
                </c:pt>
                <c:pt idx="14799">
                  <c:v>-36</c:v>
                </c:pt>
                <c:pt idx="14800">
                  <c:v>-41</c:v>
                </c:pt>
                <c:pt idx="14801">
                  <c:v>-33</c:v>
                </c:pt>
                <c:pt idx="14802">
                  <c:v>-37</c:v>
                </c:pt>
                <c:pt idx="14803">
                  <c:v>-48</c:v>
                </c:pt>
                <c:pt idx="14804">
                  <c:v>-34</c:v>
                </c:pt>
                <c:pt idx="14805">
                  <c:v>-33</c:v>
                </c:pt>
                <c:pt idx="14806">
                  <c:v>-28</c:v>
                </c:pt>
                <c:pt idx="14807">
                  <c:v>-33</c:v>
                </c:pt>
                <c:pt idx="14808">
                  <c:v>-38</c:v>
                </c:pt>
                <c:pt idx="14809">
                  <c:v>-32</c:v>
                </c:pt>
                <c:pt idx="14810">
                  <c:v>-29</c:v>
                </c:pt>
                <c:pt idx="14811">
                  <c:v>-32</c:v>
                </c:pt>
                <c:pt idx="14812">
                  <c:v>-44</c:v>
                </c:pt>
                <c:pt idx="14813">
                  <c:v>-31</c:v>
                </c:pt>
                <c:pt idx="14814">
                  <c:v>-40</c:v>
                </c:pt>
                <c:pt idx="14815">
                  <c:v>-35</c:v>
                </c:pt>
                <c:pt idx="14816">
                  <c:v>-39</c:v>
                </c:pt>
                <c:pt idx="14817">
                  <c:v>-43</c:v>
                </c:pt>
                <c:pt idx="14818">
                  <c:v>-36</c:v>
                </c:pt>
                <c:pt idx="14819">
                  <c:v>-32</c:v>
                </c:pt>
                <c:pt idx="14820">
                  <c:v>-27</c:v>
                </c:pt>
                <c:pt idx="14821">
                  <c:v>-32</c:v>
                </c:pt>
                <c:pt idx="14822">
                  <c:v>-31</c:v>
                </c:pt>
                <c:pt idx="14823">
                  <c:v>-37</c:v>
                </c:pt>
                <c:pt idx="14824">
                  <c:v>-51</c:v>
                </c:pt>
                <c:pt idx="14825">
                  <c:v>-51</c:v>
                </c:pt>
                <c:pt idx="14826">
                  <c:v>-29</c:v>
                </c:pt>
                <c:pt idx="14827">
                  <c:v>-25</c:v>
                </c:pt>
                <c:pt idx="14828">
                  <c:v>-14</c:v>
                </c:pt>
                <c:pt idx="14829">
                  <c:v>-34</c:v>
                </c:pt>
                <c:pt idx="14830">
                  <c:v>-36</c:v>
                </c:pt>
                <c:pt idx="14831">
                  <c:v>-35</c:v>
                </c:pt>
                <c:pt idx="14832">
                  <c:v>-35</c:v>
                </c:pt>
                <c:pt idx="14833">
                  <c:v>-37</c:v>
                </c:pt>
                <c:pt idx="14834">
                  <c:v>-42</c:v>
                </c:pt>
                <c:pt idx="14835">
                  <c:v>-36</c:v>
                </c:pt>
                <c:pt idx="14836">
                  <c:v>-40</c:v>
                </c:pt>
                <c:pt idx="14837">
                  <c:v>-47</c:v>
                </c:pt>
                <c:pt idx="14838">
                  <c:v>-36</c:v>
                </c:pt>
                <c:pt idx="14839">
                  <c:v>-33</c:v>
                </c:pt>
                <c:pt idx="14840">
                  <c:v>-33</c:v>
                </c:pt>
                <c:pt idx="14841">
                  <c:v>145</c:v>
                </c:pt>
                <c:pt idx="14842">
                  <c:v>-36</c:v>
                </c:pt>
                <c:pt idx="14843">
                  <c:v>-42</c:v>
                </c:pt>
                <c:pt idx="14844">
                  <c:v>-37</c:v>
                </c:pt>
                <c:pt idx="14845">
                  <c:v>-38</c:v>
                </c:pt>
                <c:pt idx="14846">
                  <c:v>-29</c:v>
                </c:pt>
                <c:pt idx="14847">
                  <c:v>-32</c:v>
                </c:pt>
                <c:pt idx="14848">
                  <c:v>-35</c:v>
                </c:pt>
                <c:pt idx="14849">
                  <c:v>-31</c:v>
                </c:pt>
                <c:pt idx="14850">
                  <c:v>-28</c:v>
                </c:pt>
                <c:pt idx="14851">
                  <c:v>-25</c:v>
                </c:pt>
                <c:pt idx="14852">
                  <c:v>-35</c:v>
                </c:pt>
                <c:pt idx="14853">
                  <c:v>-45</c:v>
                </c:pt>
                <c:pt idx="14854">
                  <c:v>-33</c:v>
                </c:pt>
                <c:pt idx="14855">
                  <c:v>-65</c:v>
                </c:pt>
                <c:pt idx="14856">
                  <c:v>-37</c:v>
                </c:pt>
                <c:pt idx="14857">
                  <c:v>-33</c:v>
                </c:pt>
                <c:pt idx="14858">
                  <c:v>-53</c:v>
                </c:pt>
                <c:pt idx="14859">
                  <c:v>-30</c:v>
                </c:pt>
                <c:pt idx="14860">
                  <c:v>-37</c:v>
                </c:pt>
                <c:pt idx="14861">
                  <c:v>-32</c:v>
                </c:pt>
                <c:pt idx="14862">
                  <c:v>-31</c:v>
                </c:pt>
                <c:pt idx="14863">
                  <c:v>-31</c:v>
                </c:pt>
                <c:pt idx="14864">
                  <c:v>-33</c:v>
                </c:pt>
                <c:pt idx="14865">
                  <c:v>-33</c:v>
                </c:pt>
                <c:pt idx="14866">
                  <c:v>-39</c:v>
                </c:pt>
                <c:pt idx="14867">
                  <c:v>-39</c:v>
                </c:pt>
                <c:pt idx="14868">
                  <c:v>-40</c:v>
                </c:pt>
                <c:pt idx="14869">
                  <c:v>-36</c:v>
                </c:pt>
                <c:pt idx="14870">
                  <c:v>-34</c:v>
                </c:pt>
                <c:pt idx="14871">
                  <c:v>-29</c:v>
                </c:pt>
                <c:pt idx="14872">
                  <c:v>-33</c:v>
                </c:pt>
                <c:pt idx="14873">
                  <c:v>-38</c:v>
                </c:pt>
                <c:pt idx="14874">
                  <c:v>-34</c:v>
                </c:pt>
                <c:pt idx="14875">
                  <c:v>-35</c:v>
                </c:pt>
                <c:pt idx="14876">
                  <c:v>-37</c:v>
                </c:pt>
                <c:pt idx="14877">
                  <c:v>-37</c:v>
                </c:pt>
                <c:pt idx="14878">
                  <c:v>-29</c:v>
                </c:pt>
                <c:pt idx="14879">
                  <c:v>-29</c:v>
                </c:pt>
                <c:pt idx="14880">
                  <c:v>-31</c:v>
                </c:pt>
                <c:pt idx="14881">
                  <c:v>-35</c:v>
                </c:pt>
                <c:pt idx="14882">
                  <c:v>-23</c:v>
                </c:pt>
                <c:pt idx="14883">
                  <c:v>-27</c:v>
                </c:pt>
                <c:pt idx="14884">
                  <c:v>-38</c:v>
                </c:pt>
                <c:pt idx="14885">
                  <c:v>-32</c:v>
                </c:pt>
                <c:pt idx="14886">
                  <c:v>-29</c:v>
                </c:pt>
                <c:pt idx="14887">
                  <c:v>-29</c:v>
                </c:pt>
                <c:pt idx="14888">
                  <c:v>-37</c:v>
                </c:pt>
                <c:pt idx="14889">
                  <c:v>-23</c:v>
                </c:pt>
                <c:pt idx="14890">
                  <c:v>-41</c:v>
                </c:pt>
                <c:pt idx="14891">
                  <c:v>-45</c:v>
                </c:pt>
                <c:pt idx="14892">
                  <c:v>-42</c:v>
                </c:pt>
                <c:pt idx="14893">
                  <c:v>-34</c:v>
                </c:pt>
                <c:pt idx="14894">
                  <c:v>-36</c:v>
                </c:pt>
                <c:pt idx="14895">
                  <c:v>-37</c:v>
                </c:pt>
                <c:pt idx="14896">
                  <c:v>-34</c:v>
                </c:pt>
                <c:pt idx="14897">
                  <c:v>-32</c:v>
                </c:pt>
                <c:pt idx="14898">
                  <c:v>-29</c:v>
                </c:pt>
                <c:pt idx="14899">
                  <c:v>-37</c:v>
                </c:pt>
                <c:pt idx="14900">
                  <c:v>-34</c:v>
                </c:pt>
                <c:pt idx="14901">
                  <c:v>-38</c:v>
                </c:pt>
                <c:pt idx="14902">
                  <c:v>-39</c:v>
                </c:pt>
                <c:pt idx="14903">
                  <c:v>-38</c:v>
                </c:pt>
                <c:pt idx="14904">
                  <c:v>-43</c:v>
                </c:pt>
                <c:pt idx="14905">
                  <c:v>-31</c:v>
                </c:pt>
                <c:pt idx="14906">
                  <c:v>-41</c:v>
                </c:pt>
                <c:pt idx="14907">
                  <c:v>-29</c:v>
                </c:pt>
                <c:pt idx="14908">
                  <c:v>-31</c:v>
                </c:pt>
                <c:pt idx="14909">
                  <c:v>-25</c:v>
                </c:pt>
                <c:pt idx="14910">
                  <c:v>-30</c:v>
                </c:pt>
                <c:pt idx="14911">
                  <c:v>-35</c:v>
                </c:pt>
                <c:pt idx="14912">
                  <c:v>-41</c:v>
                </c:pt>
                <c:pt idx="14913">
                  <c:v>-39</c:v>
                </c:pt>
                <c:pt idx="14914">
                  <c:v>-49</c:v>
                </c:pt>
                <c:pt idx="14915">
                  <c:v>-46</c:v>
                </c:pt>
                <c:pt idx="14916">
                  <c:v>-36</c:v>
                </c:pt>
                <c:pt idx="14917">
                  <c:v>-39</c:v>
                </c:pt>
                <c:pt idx="14918">
                  <c:v>-37</c:v>
                </c:pt>
                <c:pt idx="14919">
                  <c:v>-36</c:v>
                </c:pt>
                <c:pt idx="14920">
                  <c:v>-36</c:v>
                </c:pt>
                <c:pt idx="14921">
                  <c:v>-32</c:v>
                </c:pt>
                <c:pt idx="14922">
                  <c:v>-34</c:v>
                </c:pt>
                <c:pt idx="14923">
                  <c:v>-37</c:v>
                </c:pt>
                <c:pt idx="14924">
                  <c:v>-39</c:v>
                </c:pt>
                <c:pt idx="14925">
                  <c:v>-54</c:v>
                </c:pt>
                <c:pt idx="14926">
                  <c:v>74</c:v>
                </c:pt>
                <c:pt idx="14927">
                  <c:v>-25</c:v>
                </c:pt>
                <c:pt idx="14928">
                  <c:v>-41</c:v>
                </c:pt>
                <c:pt idx="14929">
                  <c:v>-46</c:v>
                </c:pt>
                <c:pt idx="14930">
                  <c:v>-40</c:v>
                </c:pt>
                <c:pt idx="14931">
                  <c:v>-31</c:v>
                </c:pt>
                <c:pt idx="14932">
                  <c:v>-27</c:v>
                </c:pt>
                <c:pt idx="14933">
                  <c:v>-30</c:v>
                </c:pt>
                <c:pt idx="14934">
                  <c:v>-36</c:v>
                </c:pt>
                <c:pt idx="14935">
                  <c:v>-32</c:v>
                </c:pt>
                <c:pt idx="14936">
                  <c:v>-33</c:v>
                </c:pt>
                <c:pt idx="14937">
                  <c:v>-41</c:v>
                </c:pt>
                <c:pt idx="14938">
                  <c:v>-35</c:v>
                </c:pt>
                <c:pt idx="14939">
                  <c:v>-25</c:v>
                </c:pt>
                <c:pt idx="14940">
                  <c:v>-27</c:v>
                </c:pt>
                <c:pt idx="14941">
                  <c:v>-29</c:v>
                </c:pt>
                <c:pt idx="14942">
                  <c:v>-34</c:v>
                </c:pt>
                <c:pt idx="14943">
                  <c:v>-31</c:v>
                </c:pt>
                <c:pt idx="14944">
                  <c:v>-30</c:v>
                </c:pt>
                <c:pt idx="14945">
                  <c:v>-23</c:v>
                </c:pt>
                <c:pt idx="14946">
                  <c:v>-20</c:v>
                </c:pt>
                <c:pt idx="14947">
                  <c:v>-28</c:v>
                </c:pt>
                <c:pt idx="14948">
                  <c:v>-26</c:v>
                </c:pt>
                <c:pt idx="14949">
                  <c:v>-36</c:v>
                </c:pt>
                <c:pt idx="14950">
                  <c:v>-23</c:v>
                </c:pt>
                <c:pt idx="14951">
                  <c:v>0</c:v>
                </c:pt>
                <c:pt idx="14952">
                  <c:v>-47</c:v>
                </c:pt>
                <c:pt idx="14953">
                  <c:v>-48</c:v>
                </c:pt>
                <c:pt idx="14954">
                  <c:v>-41</c:v>
                </c:pt>
                <c:pt idx="14955">
                  <c:v>-41</c:v>
                </c:pt>
                <c:pt idx="14956">
                  <c:v>-33</c:v>
                </c:pt>
                <c:pt idx="14957">
                  <c:v>-38</c:v>
                </c:pt>
                <c:pt idx="14958">
                  <c:v>-48</c:v>
                </c:pt>
                <c:pt idx="14959">
                  <c:v>-38</c:v>
                </c:pt>
                <c:pt idx="14960">
                  <c:v>-35</c:v>
                </c:pt>
                <c:pt idx="14961">
                  <c:v>-38</c:v>
                </c:pt>
                <c:pt idx="14962">
                  <c:v>-40</c:v>
                </c:pt>
                <c:pt idx="14963">
                  <c:v>-42</c:v>
                </c:pt>
                <c:pt idx="14964">
                  <c:v>-2</c:v>
                </c:pt>
                <c:pt idx="14965">
                  <c:v>-9</c:v>
                </c:pt>
                <c:pt idx="14966">
                  <c:v>-16</c:v>
                </c:pt>
                <c:pt idx="14967">
                  <c:v>-15</c:v>
                </c:pt>
                <c:pt idx="14968">
                  <c:v>-15</c:v>
                </c:pt>
                <c:pt idx="14969">
                  <c:v>-39</c:v>
                </c:pt>
                <c:pt idx="14970">
                  <c:v>-41</c:v>
                </c:pt>
                <c:pt idx="14971">
                  <c:v>-26</c:v>
                </c:pt>
                <c:pt idx="14972">
                  <c:v>-31</c:v>
                </c:pt>
                <c:pt idx="14973">
                  <c:v>-27</c:v>
                </c:pt>
                <c:pt idx="14974">
                  <c:v>-28</c:v>
                </c:pt>
                <c:pt idx="14975">
                  <c:v>-37</c:v>
                </c:pt>
                <c:pt idx="14976">
                  <c:v>-31</c:v>
                </c:pt>
                <c:pt idx="14977">
                  <c:v>-41</c:v>
                </c:pt>
                <c:pt idx="14978">
                  <c:v>-35</c:v>
                </c:pt>
                <c:pt idx="14979">
                  <c:v>-46</c:v>
                </c:pt>
                <c:pt idx="14980">
                  <c:v>-46</c:v>
                </c:pt>
                <c:pt idx="14981">
                  <c:v>-11</c:v>
                </c:pt>
                <c:pt idx="14982">
                  <c:v>-20</c:v>
                </c:pt>
                <c:pt idx="14983">
                  <c:v>-20</c:v>
                </c:pt>
                <c:pt idx="14984">
                  <c:v>-20</c:v>
                </c:pt>
                <c:pt idx="14985">
                  <c:v>-16</c:v>
                </c:pt>
                <c:pt idx="14986">
                  <c:v>-23</c:v>
                </c:pt>
                <c:pt idx="14987">
                  <c:v>-21</c:v>
                </c:pt>
                <c:pt idx="14988">
                  <c:v>-18</c:v>
                </c:pt>
                <c:pt idx="14989">
                  <c:v>-17</c:v>
                </c:pt>
                <c:pt idx="14990">
                  <c:v>-20</c:v>
                </c:pt>
                <c:pt idx="14991">
                  <c:v>-20</c:v>
                </c:pt>
                <c:pt idx="14992">
                  <c:v>-16</c:v>
                </c:pt>
                <c:pt idx="14993">
                  <c:v>-28</c:v>
                </c:pt>
                <c:pt idx="14994">
                  <c:v>-29</c:v>
                </c:pt>
                <c:pt idx="14995">
                  <c:v>-20</c:v>
                </c:pt>
                <c:pt idx="14996">
                  <c:v>-28</c:v>
                </c:pt>
                <c:pt idx="14997">
                  <c:v>-25</c:v>
                </c:pt>
                <c:pt idx="14998">
                  <c:v>-13</c:v>
                </c:pt>
                <c:pt idx="14999">
                  <c:v>-22</c:v>
                </c:pt>
                <c:pt idx="15000">
                  <c:v>-23</c:v>
                </c:pt>
                <c:pt idx="15001">
                  <c:v>-25</c:v>
                </c:pt>
                <c:pt idx="15002">
                  <c:v>-24</c:v>
                </c:pt>
                <c:pt idx="15003">
                  <c:v>-29</c:v>
                </c:pt>
                <c:pt idx="15004">
                  <c:v>-21</c:v>
                </c:pt>
                <c:pt idx="15005">
                  <c:v>-24</c:v>
                </c:pt>
                <c:pt idx="15006">
                  <c:v>-41</c:v>
                </c:pt>
                <c:pt idx="15007">
                  <c:v>-44</c:v>
                </c:pt>
                <c:pt idx="15008">
                  <c:v>-50</c:v>
                </c:pt>
                <c:pt idx="15009">
                  <c:v>-34</c:v>
                </c:pt>
                <c:pt idx="15010">
                  <c:v>-42</c:v>
                </c:pt>
                <c:pt idx="15011">
                  <c:v>-36</c:v>
                </c:pt>
                <c:pt idx="15012">
                  <c:v>-39</c:v>
                </c:pt>
                <c:pt idx="15013">
                  <c:v>-47</c:v>
                </c:pt>
                <c:pt idx="15014">
                  <c:v>-32</c:v>
                </c:pt>
                <c:pt idx="15015">
                  <c:v>-34</c:v>
                </c:pt>
                <c:pt idx="15016">
                  <c:v>-42</c:v>
                </c:pt>
                <c:pt idx="15017">
                  <c:v>-33</c:v>
                </c:pt>
                <c:pt idx="15018">
                  <c:v>-39</c:v>
                </c:pt>
                <c:pt idx="15019">
                  <c:v>-39</c:v>
                </c:pt>
                <c:pt idx="15020">
                  <c:v>-37</c:v>
                </c:pt>
                <c:pt idx="15021">
                  <c:v>-40</c:v>
                </c:pt>
                <c:pt idx="15022">
                  <c:v>-41</c:v>
                </c:pt>
                <c:pt idx="15023">
                  <c:v>-27</c:v>
                </c:pt>
                <c:pt idx="15024">
                  <c:v>-28</c:v>
                </c:pt>
                <c:pt idx="15025">
                  <c:v>-27</c:v>
                </c:pt>
                <c:pt idx="15026">
                  <c:v>-31</c:v>
                </c:pt>
                <c:pt idx="15027">
                  <c:v>-34</c:v>
                </c:pt>
                <c:pt idx="15028">
                  <c:v>-41</c:v>
                </c:pt>
                <c:pt idx="15029">
                  <c:v>-44</c:v>
                </c:pt>
                <c:pt idx="15030">
                  <c:v>-38</c:v>
                </c:pt>
                <c:pt idx="15031">
                  <c:v>-38</c:v>
                </c:pt>
                <c:pt idx="15032">
                  <c:v>-34</c:v>
                </c:pt>
                <c:pt idx="15033">
                  <c:v>-34</c:v>
                </c:pt>
                <c:pt idx="15034">
                  <c:v>-37</c:v>
                </c:pt>
                <c:pt idx="15035">
                  <c:v>-33</c:v>
                </c:pt>
                <c:pt idx="15036">
                  <c:v>-33</c:v>
                </c:pt>
                <c:pt idx="15037">
                  <c:v>-28</c:v>
                </c:pt>
                <c:pt idx="15038">
                  <c:v>-32</c:v>
                </c:pt>
                <c:pt idx="15039">
                  <c:v>-36</c:v>
                </c:pt>
                <c:pt idx="15040">
                  <c:v>-39</c:v>
                </c:pt>
                <c:pt idx="15041">
                  <c:v>-54</c:v>
                </c:pt>
                <c:pt idx="15042">
                  <c:v>-18</c:v>
                </c:pt>
                <c:pt idx="15043">
                  <c:v>-31</c:v>
                </c:pt>
                <c:pt idx="15044">
                  <c:v>-37</c:v>
                </c:pt>
                <c:pt idx="15045">
                  <c:v>-20</c:v>
                </c:pt>
                <c:pt idx="15046">
                  <c:v>-13</c:v>
                </c:pt>
                <c:pt idx="15047">
                  <c:v>-26</c:v>
                </c:pt>
                <c:pt idx="15048">
                  <c:v>-30</c:v>
                </c:pt>
                <c:pt idx="15049">
                  <c:v>-34</c:v>
                </c:pt>
                <c:pt idx="15050">
                  <c:v>-28</c:v>
                </c:pt>
                <c:pt idx="15051">
                  <c:v>-23</c:v>
                </c:pt>
                <c:pt idx="15052">
                  <c:v>-19</c:v>
                </c:pt>
                <c:pt idx="15053">
                  <c:v>-21</c:v>
                </c:pt>
                <c:pt idx="15054">
                  <c:v>-23</c:v>
                </c:pt>
                <c:pt idx="15055">
                  <c:v>-23</c:v>
                </c:pt>
                <c:pt idx="15056">
                  <c:v>-28</c:v>
                </c:pt>
                <c:pt idx="15057">
                  <c:v>-20</c:v>
                </c:pt>
                <c:pt idx="15058">
                  <c:v>-10</c:v>
                </c:pt>
                <c:pt idx="15059">
                  <c:v>-16</c:v>
                </c:pt>
                <c:pt idx="15060">
                  <c:v>-20</c:v>
                </c:pt>
                <c:pt idx="15061">
                  <c:v>-16</c:v>
                </c:pt>
                <c:pt idx="15062">
                  <c:v>-32</c:v>
                </c:pt>
                <c:pt idx="15063">
                  <c:v>-38</c:v>
                </c:pt>
                <c:pt idx="15064">
                  <c:v>-28</c:v>
                </c:pt>
                <c:pt idx="15065">
                  <c:v>-17</c:v>
                </c:pt>
                <c:pt idx="15066">
                  <c:v>-24</c:v>
                </c:pt>
                <c:pt idx="15067">
                  <c:v>-32</c:v>
                </c:pt>
                <c:pt idx="15068">
                  <c:v>-24</c:v>
                </c:pt>
                <c:pt idx="15069">
                  <c:v>-38</c:v>
                </c:pt>
                <c:pt idx="15070">
                  <c:v>-30</c:v>
                </c:pt>
                <c:pt idx="15071">
                  <c:v>-44</c:v>
                </c:pt>
                <c:pt idx="15072">
                  <c:v>-47</c:v>
                </c:pt>
                <c:pt idx="15073">
                  <c:v>-38</c:v>
                </c:pt>
                <c:pt idx="15074">
                  <c:v>-32</c:v>
                </c:pt>
                <c:pt idx="15075">
                  <c:v>-44</c:v>
                </c:pt>
                <c:pt idx="15076">
                  <c:v>-36</c:v>
                </c:pt>
                <c:pt idx="15077">
                  <c:v>-30</c:v>
                </c:pt>
                <c:pt idx="15078">
                  <c:v>-36</c:v>
                </c:pt>
                <c:pt idx="15079">
                  <c:v>-32</c:v>
                </c:pt>
                <c:pt idx="15080">
                  <c:v>-39</c:v>
                </c:pt>
                <c:pt idx="15081">
                  <c:v>-44</c:v>
                </c:pt>
                <c:pt idx="15082">
                  <c:v>-39</c:v>
                </c:pt>
                <c:pt idx="15083">
                  <c:v>-1</c:v>
                </c:pt>
                <c:pt idx="15084">
                  <c:v>-15</c:v>
                </c:pt>
                <c:pt idx="15085">
                  <c:v>0</c:v>
                </c:pt>
                <c:pt idx="15086">
                  <c:v>-4</c:v>
                </c:pt>
                <c:pt idx="15087">
                  <c:v>-7</c:v>
                </c:pt>
                <c:pt idx="15088">
                  <c:v>-3</c:v>
                </c:pt>
                <c:pt idx="15089">
                  <c:v>-13</c:v>
                </c:pt>
                <c:pt idx="15090">
                  <c:v>-24</c:v>
                </c:pt>
                <c:pt idx="15091">
                  <c:v>-23</c:v>
                </c:pt>
                <c:pt idx="15092">
                  <c:v>-21</c:v>
                </c:pt>
                <c:pt idx="15093">
                  <c:v>-22</c:v>
                </c:pt>
                <c:pt idx="15094">
                  <c:v>-25</c:v>
                </c:pt>
                <c:pt idx="15095">
                  <c:v>-40</c:v>
                </c:pt>
                <c:pt idx="15096">
                  <c:v>-24</c:v>
                </c:pt>
                <c:pt idx="15097">
                  <c:v>-29</c:v>
                </c:pt>
                <c:pt idx="15098">
                  <c:v>-28</c:v>
                </c:pt>
                <c:pt idx="15099">
                  <c:v>-34</c:v>
                </c:pt>
                <c:pt idx="15100">
                  <c:v>-34</c:v>
                </c:pt>
                <c:pt idx="15101">
                  <c:v>-32</c:v>
                </c:pt>
                <c:pt idx="15102">
                  <c:v>-31</c:v>
                </c:pt>
                <c:pt idx="15103">
                  <c:v>-37</c:v>
                </c:pt>
                <c:pt idx="15104">
                  <c:v>-33</c:v>
                </c:pt>
                <c:pt idx="15105">
                  <c:v>-30</c:v>
                </c:pt>
                <c:pt idx="15106">
                  <c:v>-31</c:v>
                </c:pt>
                <c:pt idx="15107">
                  <c:v>-40</c:v>
                </c:pt>
                <c:pt idx="15108">
                  <c:v>-27</c:v>
                </c:pt>
                <c:pt idx="15109">
                  <c:v>-32</c:v>
                </c:pt>
                <c:pt idx="15110">
                  <c:v>-29</c:v>
                </c:pt>
                <c:pt idx="15111">
                  <c:v>-45</c:v>
                </c:pt>
                <c:pt idx="15112">
                  <c:v>-48</c:v>
                </c:pt>
                <c:pt idx="15113">
                  <c:v>0</c:v>
                </c:pt>
                <c:pt idx="15114">
                  <c:v>-37</c:v>
                </c:pt>
                <c:pt idx="15115">
                  <c:v>-34</c:v>
                </c:pt>
                <c:pt idx="15116">
                  <c:v>-38</c:v>
                </c:pt>
                <c:pt idx="15117">
                  <c:v>-38</c:v>
                </c:pt>
                <c:pt idx="15118">
                  <c:v>-35</c:v>
                </c:pt>
                <c:pt idx="15119">
                  <c:v>-29</c:v>
                </c:pt>
                <c:pt idx="15120">
                  <c:v>-32</c:v>
                </c:pt>
                <c:pt idx="15121">
                  <c:v>-29</c:v>
                </c:pt>
                <c:pt idx="15122">
                  <c:v>-36</c:v>
                </c:pt>
                <c:pt idx="15123">
                  <c:v>-33</c:v>
                </c:pt>
                <c:pt idx="15124">
                  <c:v>-36</c:v>
                </c:pt>
                <c:pt idx="15125">
                  <c:v>-33</c:v>
                </c:pt>
                <c:pt idx="15126">
                  <c:v>0</c:v>
                </c:pt>
                <c:pt idx="15127">
                  <c:v>85</c:v>
                </c:pt>
                <c:pt idx="15128">
                  <c:v>-16</c:v>
                </c:pt>
                <c:pt idx="15129">
                  <c:v>-38</c:v>
                </c:pt>
                <c:pt idx="15130">
                  <c:v>-13</c:v>
                </c:pt>
                <c:pt idx="15131">
                  <c:v>0</c:v>
                </c:pt>
                <c:pt idx="15132">
                  <c:v>38</c:v>
                </c:pt>
                <c:pt idx="15133">
                  <c:v>-56</c:v>
                </c:pt>
                <c:pt idx="15134">
                  <c:v>-45</c:v>
                </c:pt>
                <c:pt idx="15135">
                  <c:v>-60</c:v>
                </c:pt>
                <c:pt idx="15136">
                  <c:v>-54</c:v>
                </c:pt>
                <c:pt idx="15137">
                  <c:v>-39</c:v>
                </c:pt>
                <c:pt idx="15138">
                  <c:v>-49</c:v>
                </c:pt>
                <c:pt idx="15139">
                  <c:v>-43</c:v>
                </c:pt>
                <c:pt idx="15140">
                  <c:v>-46</c:v>
                </c:pt>
                <c:pt idx="15141">
                  <c:v>-52</c:v>
                </c:pt>
                <c:pt idx="15142">
                  <c:v>-50</c:v>
                </c:pt>
                <c:pt idx="15143">
                  <c:v>-39</c:v>
                </c:pt>
                <c:pt idx="15144">
                  <c:v>-54</c:v>
                </c:pt>
                <c:pt idx="15145">
                  <c:v>0</c:v>
                </c:pt>
                <c:pt idx="15146">
                  <c:v>0</c:v>
                </c:pt>
                <c:pt idx="15147">
                  <c:v>-28</c:v>
                </c:pt>
                <c:pt idx="15148">
                  <c:v>-32</c:v>
                </c:pt>
                <c:pt idx="15149">
                  <c:v>-30</c:v>
                </c:pt>
                <c:pt idx="15150">
                  <c:v>-35</c:v>
                </c:pt>
                <c:pt idx="15151">
                  <c:v>-32</c:v>
                </c:pt>
                <c:pt idx="15152">
                  <c:v>-32</c:v>
                </c:pt>
                <c:pt idx="15153">
                  <c:v>-32</c:v>
                </c:pt>
                <c:pt idx="15154">
                  <c:v>-34</c:v>
                </c:pt>
                <c:pt idx="15155">
                  <c:v>-28</c:v>
                </c:pt>
                <c:pt idx="15156">
                  <c:v>-45</c:v>
                </c:pt>
                <c:pt idx="15157">
                  <c:v>-36</c:v>
                </c:pt>
                <c:pt idx="15158">
                  <c:v>-32</c:v>
                </c:pt>
                <c:pt idx="15159">
                  <c:v>-33</c:v>
                </c:pt>
                <c:pt idx="15160">
                  <c:v>-31</c:v>
                </c:pt>
                <c:pt idx="15161">
                  <c:v>-31</c:v>
                </c:pt>
                <c:pt idx="15162">
                  <c:v>-31</c:v>
                </c:pt>
                <c:pt idx="15163">
                  <c:v>-23</c:v>
                </c:pt>
                <c:pt idx="15164">
                  <c:v>-21</c:v>
                </c:pt>
                <c:pt idx="15165">
                  <c:v>-21</c:v>
                </c:pt>
                <c:pt idx="15166">
                  <c:v>-28</c:v>
                </c:pt>
                <c:pt idx="15167">
                  <c:v>-26</c:v>
                </c:pt>
                <c:pt idx="15168">
                  <c:v>-23</c:v>
                </c:pt>
                <c:pt idx="15169">
                  <c:v>-24</c:v>
                </c:pt>
                <c:pt idx="15170">
                  <c:v>-28</c:v>
                </c:pt>
                <c:pt idx="15171">
                  <c:v>0</c:v>
                </c:pt>
                <c:pt idx="15172">
                  <c:v>0</c:v>
                </c:pt>
                <c:pt idx="15173">
                  <c:v>0</c:v>
                </c:pt>
                <c:pt idx="15174">
                  <c:v>-33</c:v>
                </c:pt>
                <c:pt idx="15175">
                  <c:v>-34</c:v>
                </c:pt>
                <c:pt idx="15176">
                  <c:v>-35</c:v>
                </c:pt>
                <c:pt idx="15177">
                  <c:v>-35</c:v>
                </c:pt>
                <c:pt idx="15178">
                  <c:v>-37</c:v>
                </c:pt>
                <c:pt idx="15179">
                  <c:v>-31</c:v>
                </c:pt>
                <c:pt idx="15180">
                  <c:v>-34</c:v>
                </c:pt>
                <c:pt idx="15181">
                  <c:v>-36</c:v>
                </c:pt>
                <c:pt idx="15182">
                  <c:v>-37</c:v>
                </c:pt>
                <c:pt idx="15183">
                  <c:v>-34</c:v>
                </c:pt>
                <c:pt idx="15184">
                  <c:v>-38</c:v>
                </c:pt>
                <c:pt idx="15185">
                  <c:v>-34</c:v>
                </c:pt>
                <c:pt idx="15186">
                  <c:v>-46</c:v>
                </c:pt>
                <c:pt idx="15187">
                  <c:v>-55</c:v>
                </c:pt>
                <c:pt idx="15188">
                  <c:v>-39</c:v>
                </c:pt>
                <c:pt idx="15189">
                  <c:v>-35</c:v>
                </c:pt>
                <c:pt idx="15190">
                  <c:v>-32</c:v>
                </c:pt>
                <c:pt idx="15191">
                  <c:v>-37</c:v>
                </c:pt>
                <c:pt idx="15192">
                  <c:v>-39</c:v>
                </c:pt>
                <c:pt idx="15193">
                  <c:v>-40</c:v>
                </c:pt>
                <c:pt idx="15194">
                  <c:v>-35</c:v>
                </c:pt>
                <c:pt idx="15195">
                  <c:v>-35</c:v>
                </c:pt>
                <c:pt idx="15196">
                  <c:v>-40</c:v>
                </c:pt>
                <c:pt idx="15197">
                  <c:v>-45</c:v>
                </c:pt>
                <c:pt idx="15198">
                  <c:v>-28</c:v>
                </c:pt>
                <c:pt idx="15199">
                  <c:v>-26</c:v>
                </c:pt>
                <c:pt idx="15200">
                  <c:v>-33</c:v>
                </c:pt>
                <c:pt idx="15201">
                  <c:v>-45</c:v>
                </c:pt>
                <c:pt idx="15202">
                  <c:v>-30</c:v>
                </c:pt>
                <c:pt idx="15203">
                  <c:v>-25</c:v>
                </c:pt>
                <c:pt idx="15204">
                  <c:v>-35</c:v>
                </c:pt>
                <c:pt idx="15205">
                  <c:v>-41</c:v>
                </c:pt>
                <c:pt idx="15206">
                  <c:v>-32</c:v>
                </c:pt>
                <c:pt idx="15207">
                  <c:v>-45</c:v>
                </c:pt>
                <c:pt idx="15208">
                  <c:v>-31</c:v>
                </c:pt>
                <c:pt idx="15209">
                  <c:v>-36</c:v>
                </c:pt>
                <c:pt idx="15210">
                  <c:v>-26</c:v>
                </c:pt>
                <c:pt idx="15211">
                  <c:v>-30</c:v>
                </c:pt>
                <c:pt idx="15212">
                  <c:v>-24</c:v>
                </c:pt>
                <c:pt idx="15213">
                  <c:v>-30</c:v>
                </c:pt>
                <c:pt idx="15214">
                  <c:v>-25</c:v>
                </c:pt>
                <c:pt idx="15215">
                  <c:v>-27</c:v>
                </c:pt>
                <c:pt idx="15216">
                  <c:v>-30</c:v>
                </c:pt>
                <c:pt idx="15217">
                  <c:v>-34</c:v>
                </c:pt>
                <c:pt idx="15218">
                  <c:v>-36</c:v>
                </c:pt>
                <c:pt idx="15219">
                  <c:v>-31</c:v>
                </c:pt>
                <c:pt idx="15220">
                  <c:v>-29</c:v>
                </c:pt>
                <c:pt idx="15221">
                  <c:v>-36</c:v>
                </c:pt>
                <c:pt idx="15222">
                  <c:v>-34</c:v>
                </c:pt>
                <c:pt idx="15223">
                  <c:v>-35</c:v>
                </c:pt>
                <c:pt idx="15224">
                  <c:v>-25</c:v>
                </c:pt>
                <c:pt idx="15225">
                  <c:v>-21</c:v>
                </c:pt>
                <c:pt idx="15226">
                  <c:v>-20</c:v>
                </c:pt>
                <c:pt idx="15227">
                  <c:v>-32</c:v>
                </c:pt>
                <c:pt idx="15228">
                  <c:v>-31</c:v>
                </c:pt>
                <c:pt idx="15229">
                  <c:v>-33</c:v>
                </c:pt>
                <c:pt idx="15230">
                  <c:v>-28</c:v>
                </c:pt>
                <c:pt idx="15231">
                  <c:v>-32</c:v>
                </c:pt>
                <c:pt idx="15232">
                  <c:v>-45</c:v>
                </c:pt>
                <c:pt idx="15233">
                  <c:v>-39</c:v>
                </c:pt>
                <c:pt idx="15234">
                  <c:v>-36</c:v>
                </c:pt>
                <c:pt idx="15235">
                  <c:v>-20</c:v>
                </c:pt>
                <c:pt idx="15236">
                  <c:v>-29</c:v>
                </c:pt>
                <c:pt idx="15237">
                  <c:v>-21</c:v>
                </c:pt>
                <c:pt idx="15238">
                  <c:v>-26</c:v>
                </c:pt>
                <c:pt idx="15239">
                  <c:v>-31</c:v>
                </c:pt>
                <c:pt idx="15240">
                  <c:v>-45</c:v>
                </c:pt>
                <c:pt idx="15241">
                  <c:v>-35</c:v>
                </c:pt>
                <c:pt idx="15242">
                  <c:v>-40</c:v>
                </c:pt>
                <c:pt idx="15243">
                  <c:v>-40</c:v>
                </c:pt>
                <c:pt idx="15244">
                  <c:v>-4</c:v>
                </c:pt>
                <c:pt idx="15245">
                  <c:v>-32</c:v>
                </c:pt>
                <c:pt idx="15246">
                  <c:v>-34</c:v>
                </c:pt>
                <c:pt idx="15247">
                  <c:v>-51</c:v>
                </c:pt>
                <c:pt idx="15248">
                  <c:v>-36</c:v>
                </c:pt>
                <c:pt idx="15249">
                  <c:v>-31</c:v>
                </c:pt>
                <c:pt idx="15250">
                  <c:v>-32</c:v>
                </c:pt>
                <c:pt idx="15251">
                  <c:v>-32</c:v>
                </c:pt>
                <c:pt idx="15252">
                  <c:v>-31</c:v>
                </c:pt>
                <c:pt idx="15253">
                  <c:v>-28</c:v>
                </c:pt>
                <c:pt idx="15254">
                  <c:v>-35</c:v>
                </c:pt>
                <c:pt idx="15255">
                  <c:v>-40</c:v>
                </c:pt>
                <c:pt idx="15256">
                  <c:v>-31</c:v>
                </c:pt>
                <c:pt idx="15257">
                  <c:v>-25</c:v>
                </c:pt>
                <c:pt idx="15258">
                  <c:v>-24</c:v>
                </c:pt>
                <c:pt idx="15259">
                  <c:v>-29</c:v>
                </c:pt>
                <c:pt idx="15260">
                  <c:v>-37</c:v>
                </c:pt>
                <c:pt idx="15261">
                  <c:v>-37</c:v>
                </c:pt>
                <c:pt idx="15262">
                  <c:v>-33</c:v>
                </c:pt>
                <c:pt idx="15263">
                  <c:v>-32</c:v>
                </c:pt>
                <c:pt idx="15264">
                  <c:v>-31</c:v>
                </c:pt>
                <c:pt idx="15265">
                  <c:v>-34</c:v>
                </c:pt>
                <c:pt idx="15266">
                  <c:v>-44</c:v>
                </c:pt>
                <c:pt idx="15267">
                  <c:v>-37</c:v>
                </c:pt>
                <c:pt idx="15268">
                  <c:v>-52</c:v>
                </c:pt>
                <c:pt idx="15269">
                  <c:v>-37</c:v>
                </c:pt>
                <c:pt idx="15270">
                  <c:v>-39</c:v>
                </c:pt>
                <c:pt idx="15271">
                  <c:v>-45</c:v>
                </c:pt>
                <c:pt idx="15272">
                  <c:v>-41</c:v>
                </c:pt>
                <c:pt idx="15273">
                  <c:v>-46</c:v>
                </c:pt>
                <c:pt idx="15274">
                  <c:v>-38</c:v>
                </c:pt>
                <c:pt idx="15275">
                  <c:v>-29</c:v>
                </c:pt>
                <c:pt idx="15276">
                  <c:v>-43</c:v>
                </c:pt>
                <c:pt idx="15277">
                  <c:v>-42</c:v>
                </c:pt>
                <c:pt idx="15278">
                  <c:v>-50</c:v>
                </c:pt>
                <c:pt idx="15279">
                  <c:v>-45</c:v>
                </c:pt>
                <c:pt idx="15280">
                  <c:v>-47</c:v>
                </c:pt>
                <c:pt idx="15281">
                  <c:v>-43</c:v>
                </c:pt>
                <c:pt idx="15282">
                  <c:v>-34</c:v>
                </c:pt>
                <c:pt idx="15283">
                  <c:v>-36</c:v>
                </c:pt>
                <c:pt idx="15284">
                  <c:v>-32</c:v>
                </c:pt>
                <c:pt idx="15285">
                  <c:v>-27</c:v>
                </c:pt>
                <c:pt idx="15286">
                  <c:v>-33</c:v>
                </c:pt>
                <c:pt idx="15287">
                  <c:v>-25</c:v>
                </c:pt>
                <c:pt idx="15288">
                  <c:v>-27</c:v>
                </c:pt>
                <c:pt idx="15289">
                  <c:v>-27</c:v>
                </c:pt>
                <c:pt idx="15290">
                  <c:v>-33</c:v>
                </c:pt>
                <c:pt idx="15291">
                  <c:v>-40</c:v>
                </c:pt>
                <c:pt idx="15292">
                  <c:v>-27</c:v>
                </c:pt>
                <c:pt idx="15293">
                  <c:v>-34</c:v>
                </c:pt>
                <c:pt idx="15294">
                  <c:v>-18</c:v>
                </c:pt>
                <c:pt idx="15295">
                  <c:v>-22</c:v>
                </c:pt>
                <c:pt idx="15296">
                  <c:v>-17</c:v>
                </c:pt>
                <c:pt idx="15297">
                  <c:v>-17</c:v>
                </c:pt>
                <c:pt idx="15298">
                  <c:v>-14</c:v>
                </c:pt>
                <c:pt idx="15299">
                  <c:v>-24</c:v>
                </c:pt>
                <c:pt idx="15300">
                  <c:v>-20</c:v>
                </c:pt>
                <c:pt idx="15301">
                  <c:v>-14</c:v>
                </c:pt>
                <c:pt idx="15302">
                  <c:v>-13</c:v>
                </c:pt>
                <c:pt idx="15303">
                  <c:v>-26</c:v>
                </c:pt>
                <c:pt idx="15304">
                  <c:v>-11</c:v>
                </c:pt>
                <c:pt idx="15305">
                  <c:v>-16</c:v>
                </c:pt>
                <c:pt idx="15306">
                  <c:v>-29</c:v>
                </c:pt>
                <c:pt idx="15307">
                  <c:v>-16</c:v>
                </c:pt>
                <c:pt idx="15308">
                  <c:v>-21</c:v>
                </c:pt>
                <c:pt idx="15309">
                  <c:v>-25</c:v>
                </c:pt>
                <c:pt idx="15310">
                  <c:v>-12</c:v>
                </c:pt>
                <c:pt idx="15311">
                  <c:v>-47</c:v>
                </c:pt>
                <c:pt idx="15312">
                  <c:v>-40</c:v>
                </c:pt>
                <c:pt idx="15313">
                  <c:v>-40</c:v>
                </c:pt>
                <c:pt idx="15314">
                  <c:v>-31</c:v>
                </c:pt>
                <c:pt idx="15315">
                  <c:v>-32</c:v>
                </c:pt>
                <c:pt idx="15316">
                  <c:v>-32</c:v>
                </c:pt>
                <c:pt idx="15317">
                  <c:v>-42</c:v>
                </c:pt>
                <c:pt idx="15318">
                  <c:v>-41</c:v>
                </c:pt>
                <c:pt idx="15319">
                  <c:v>-41</c:v>
                </c:pt>
                <c:pt idx="15320">
                  <c:v>-30</c:v>
                </c:pt>
                <c:pt idx="15321">
                  <c:v>-37</c:v>
                </c:pt>
                <c:pt idx="15322">
                  <c:v>-49</c:v>
                </c:pt>
                <c:pt idx="15323">
                  <c:v>-27</c:v>
                </c:pt>
                <c:pt idx="15324">
                  <c:v>-39</c:v>
                </c:pt>
                <c:pt idx="15325">
                  <c:v>-32</c:v>
                </c:pt>
                <c:pt idx="15326">
                  <c:v>-35</c:v>
                </c:pt>
                <c:pt idx="15327">
                  <c:v>-26</c:v>
                </c:pt>
                <c:pt idx="15328">
                  <c:v>-18</c:v>
                </c:pt>
                <c:pt idx="15329">
                  <c:v>-16</c:v>
                </c:pt>
                <c:pt idx="15330">
                  <c:v>-19</c:v>
                </c:pt>
                <c:pt idx="15331">
                  <c:v>-19</c:v>
                </c:pt>
                <c:pt idx="15332">
                  <c:v>-33</c:v>
                </c:pt>
                <c:pt idx="15333">
                  <c:v>-31</c:v>
                </c:pt>
                <c:pt idx="15334">
                  <c:v>-31</c:v>
                </c:pt>
                <c:pt idx="15335">
                  <c:v>16</c:v>
                </c:pt>
                <c:pt idx="15336">
                  <c:v>-37</c:v>
                </c:pt>
                <c:pt idx="15337">
                  <c:v>-34</c:v>
                </c:pt>
                <c:pt idx="15338">
                  <c:v>-29</c:v>
                </c:pt>
                <c:pt idx="15339">
                  <c:v>-35</c:v>
                </c:pt>
                <c:pt idx="15340">
                  <c:v>-30</c:v>
                </c:pt>
                <c:pt idx="15341">
                  <c:v>-26</c:v>
                </c:pt>
                <c:pt idx="15342">
                  <c:v>-27</c:v>
                </c:pt>
                <c:pt idx="15343">
                  <c:v>-29</c:v>
                </c:pt>
                <c:pt idx="15344">
                  <c:v>-28</c:v>
                </c:pt>
                <c:pt idx="15345">
                  <c:v>-30</c:v>
                </c:pt>
                <c:pt idx="15346">
                  <c:v>-35</c:v>
                </c:pt>
                <c:pt idx="15347">
                  <c:v>-32</c:v>
                </c:pt>
                <c:pt idx="15348">
                  <c:v>-39</c:v>
                </c:pt>
                <c:pt idx="15349">
                  <c:v>-37</c:v>
                </c:pt>
                <c:pt idx="15350">
                  <c:v>-32</c:v>
                </c:pt>
                <c:pt idx="15351">
                  <c:v>-43</c:v>
                </c:pt>
                <c:pt idx="15352">
                  <c:v>-20</c:v>
                </c:pt>
                <c:pt idx="15353">
                  <c:v>-29</c:v>
                </c:pt>
                <c:pt idx="15354">
                  <c:v>-23</c:v>
                </c:pt>
                <c:pt idx="15355">
                  <c:v>-36</c:v>
                </c:pt>
                <c:pt idx="15356">
                  <c:v>-33</c:v>
                </c:pt>
                <c:pt idx="15357">
                  <c:v>-38</c:v>
                </c:pt>
                <c:pt idx="15358">
                  <c:v>-39</c:v>
                </c:pt>
                <c:pt idx="15359">
                  <c:v>-39</c:v>
                </c:pt>
                <c:pt idx="15360">
                  <c:v>-22</c:v>
                </c:pt>
                <c:pt idx="15361">
                  <c:v>-30</c:v>
                </c:pt>
                <c:pt idx="15362">
                  <c:v>-27</c:v>
                </c:pt>
                <c:pt idx="15363">
                  <c:v>-32</c:v>
                </c:pt>
                <c:pt idx="15364">
                  <c:v>-27</c:v>
                </c:pt>
                <c:pt idx="15365">
                  <c:v>-21</c:v>
                </c:pt>
                <c:pt idx="15366">
                  <c:v>-18</c:v>
                </c:pt>
                <c:pt idx="15367">
                  <c:v>-23</c:v>
                </c:pt>
                <c:pt idx="15368">
                  <c:v>-17</c:v>
                </c:pt>
                <c:pt idx="15369">
                  <c:v>-27</c:v>
                </c:pt>
                <c:pt idx="15370">
                  <c:v>-21</c:v>
                </c:pt>
                <c:pt idx="15371">
                  <c:v>-40</c:v>
                </c:pt>
                <c:pt idx="15372">
                  <c:v>-45</c:v>
                </c:pt>
                <c:pt idx="15373">
                  <c:v>-39</c:v>
                </c:pt>
                <c:pt idx="15374">
                  <c:v>-47</c:v>
                </c:pt>
                <c:pt idx="15375">
                  <c:v>-37</c:v>
                </c:pt>
                <c:pt idx="15376">
                  <c:v>-35</c:v>
                </c:pt>
                <c:pt idx="15377">
                  <c:v>-36</c:v>
                </c:pt>
                <c:pt idx="15378">
                  <c:v>-35</c:v>
                </c:pt>
                <c:pt idx="15379">
                  <c:v>-38</c:v>
                </c:pt>
                <c:pt idx="15380">
                  <c:v>-40</c:v>
                </c:pt>
                <c:pt idx="15381">
                  <c:v>-42</c:v>
                </c:pt>
                <c:pt idx="15382">
                  <c:v>-37</c:v>
                </c:pt>
                <c:pt idx="15383">
                  <c:v>-4</c:v>
                </c:pt>
                <c:pt idx="15384">
                  <c:v>-12</c:v>
                </c:pt>
                <c:pt idx="15385">
                  <c:v>-13</c:v>
                </c:pt>
                <c:pt idx="15386">
                  <c:v>-24</c:v>
                </c:pt>
                <c:pt idx="15387">
                  <c:v>-37</c:v>
                </c:pt>
                <c:pt idx="15388">
                  <c:v>-13</c:v>
                </c:pt>
                <c:pt idx="15389">
                  <c:v>-34</c:v>
                </c:pt>
                <c:pt idx="15390">
                  <c:v>-33</c:v>
                </c:pt>
                <c:pt idx="15391">
                  <c:v>-32</c:v>
                </c:pt>
                <c:pt idx="15392">
                  <c:v>-23</c:v>
                </c:pt>
                <c:pt idx="15393">
                  <c:v>-28</c:v>
                </c:pt>
                <c:pt idx="15394">
                  <c:v>-31</c:v>
                </c:pt>
                <c:pt idx="15395">
                  <c:v>-29</c:v>
                </c:pt>
                <c:pt idx="15396">
                  <c:v>-40</c:v>
                </c:pt>
                <c:pt idx="15397">
                  <c:v>-24</c:v>
                </c:pt>
                <c:pt idx="15398">
                  <c:v>-30</c:v>
                </c:pt>
                <c:pt idx="15399">
                  <c:v>-19</c:v>
                </c:pt>
                <c:pt idx="15400">
                  <c:v>-29</c:v>
                </c:pt>
                <c:pt idx="15401">
                  <c:v>-13</c:v>
                </c:pt>
                <c:pt idx="15402">
                  <c:v>-40</c:v>
                </c:pt>
                <c:pt idx="15403">
                  <c:v>-32</c:v>
                </c:pt>
                <c:pt idx="15404">
                  <c:v>-40</c:v>
                </c:pt>
                <c:pt idx="15405">
                  <c:v>-8</c:v>
                </c:pt>
                <c:pt idx="15406">
                  <c:v>-8</c:v>
                </c:pt>
                <c:pt idx="15407">
                  <c:v>-20</c:v>
                </c:pt>
                <c:pt idx="15408">
                  <c:v>-17</c:v>
                </c:pt>
                <c:pt idx="15409">
                  <c:v>-12</c:v>
                </c:pt>
                <c:pt idx="15410">
                  <c:v>-36</c:v>
                </c:pt>
                <c:pt idx="15411">
                  <c:v>-36</c:v>
                </c:pt>
                <c:pt idx="15412">
                  <c:v>-12</c:v>
                </c:pt>
                <c:pt idx="15413">
                  <c:v>-39</c:v>
                </c:pt>
                <c:pt idx="15414">
                  <c:v>-36</c:v>
                </c:pt>
                <c:pt idx="15415">
                  <c:v>-27</c:v>
                </c:pt>
                <c:pt idx="15416">
                  <c:v>-25</c:v>
                </c:pt>
                <c:pt idx="15417">
                  <c:v>-27</c:v>
                </c:pt>
                <c:pt idx="15418">
                  <c:v>-26</c:v>
                </c:pt>
                <c:pt idx="15419">
                  <c:v>-28</c:v>
                </c:pt>
                <c:pt idx="15420">
                  <c:v>-26</c:v>
                </c:pt>
                <c:pt idx="15421">
                  <c:v>-35</c:v>
                </c:pt>
                <c:pt idx="15422">
                  <c:v>-26</c:v>
                </c:pt>
                <c:pt idx="15423">
                  <c:v>-32</c:v>
                </c:pt>
                <c:pt idx="15424">
                  <c:v>-27</c:v>
                </c:pt>
                <c:pt idx="15425">
                  <c:v>-27</c:v>
                </c:pt>
                <c:pt idx="15426">
                  <c:v>-38</c:v>
                </c:pt>
                <c:pt idx="15427">
                  <c:v>-19</c:v>
                </c:pt>
                <c:pt idx="15428">
                  <c:v>-24</c:v>
                </c:pt>
                <c:pt idx="15429">
                  <c:v>-19</c:v>
                </c:pt>
                <c:pt idx="15430">
                  <c:v>-15</c:v>
                </c:pt>
                <c:pt idx="15431">
                  <c:v>-33</c:v>
                </c:pt>
                <c:pt idx="15432">
                  <c:v>-29</c:v>
                </c:pt>
                <c:pt idx="15433">
                  <c:v>-26</c:v>
                </c:pt>
                <c:pt idx="15434">
                  <c:v>-32</c:v>
                </c:pt>
                <c:pt idx="15435">
                  <c:v>-24</c:v>
                </c:pt>
                <c:pt idx="15436">
                  <c:v>-25</c:v>
                </c:pt>
                <c:pt idx="15437">
                  <c:v>-27</c:v>
                </c:pt>
                <c:pt idx="15438">
                  <c:v>-35</c:v>
                </c:pt>
                <c:pt idx="15439">
                  <c:v>-35</c:v>
                </c:pt>
                <c:pt idx="15440">
                  <c:v>-27</c:v>
                </c:pt>
                <c:pt idx="15441">
                  <c:v>-32</c:v>
                </c:pt>
                <c:pt idx="15442">
                  <c:v>-34</c:v>
                </c:pt>
                <c:pt idx="15443">
                  <c:v>-35</c:v>
                </c:pt>
                <c:pt idx="15444">
                  <c:v>-41</c:v>
                </c:pt>
                <c:pt idx="15445">
                  <c:v>-34</c:v>
                </c:pt>
                <c:pt idx="15446">
                  <c:v>-36</c:v>
                </c:pt>
                <c:pt idx="15447">
                  <c:v>-40</c:v>
                </c:pt>
                <c:pt idx="15448">
                  <c:v>-31</c:v>
                </c:pt>
                <c:pt idx="15449">
                  <c:v>-34</c:v>
                </c:pt>
                <c:pt idx="15450">
                  <c:v>-36</c:v>
                </c:pt>
                <c:pt idx="15451">
                  <c:v>-38</c:v>
                </c:pt>
                <c:pt idx="15452">
                  <c:v>-39</c:v>
                </c:pt>
                <c:pt idx="15453">
                  <c:v>-41</c:v>
                </c:pt>
                <c:pt idx="15454">
                  <c:v>-43</c:v>
                </c:pt>
                <c:pt idx="15455">
                  <c:v>-20</c:v>
                </c:pt>
                <c:pt idx="15456">
                  <c:v>-22</c:v>
                </c:pt>
                <c:pt idx="15457">
                  <c:v>-18</c:v>
                </c:pt>
                <c:pt idx="15458">
                  <c:v>-19</c:v>
                </c:pt>
                <c:pt idx="15459">
                  <c:v>-19</c:v>
                </c:pt>
                <c:pt idx="15460">
                  <c:v>-25</c:v>
                </c:pt>
                <c:pt idx="15461">
                  <c:v>-19</c:v>
                </c:pt>
                <c:pt idx="15462">
                  <c:v>-20</c:v>
                </c:pt>
                <c:pt idx="15463">
                  <c:v>-20</c:v>
                </c:pt>
                <c:pt idx="15464">
                  <c:v>-22</c:v>
                </c:pt>
                <c:pt idx="15465">
                  <c:v>-20</c:v>
                </c:pt>
                <c:pt idx="15466">
                  <c:v>-31</c:v>
                </c:pt>
                <c:pt idx="15467">
                  <c:v>-27</c:v>
                </c:pt>
                <c:pt idx="15468">
                  <c:v>-32</c:v>
                </c:pt>
                <c:pt idx="15469">
                  <c:v>-33</c:v>
                </c:pt>
                <c:pt idx="15470">
                  <c:v>-27</c:v>
                </c:pt>
                <c:pt idx="15471">
                  <c:v>-32</c:v>
                </c:pt>
                <c:pt idx="15472">
                  <c:v>-27</c:v>
                </c:pt>
                <c:pt idx="15473">
                  <c:v>-26</c:v>
                </c:pt>
                <c:pt idx="15474">
                  <c:v>-31</c:v>
                </c:pt>
                <c:pt idx="15475">
                  <c:v>-32</c:v>
                </c:pt>
                <c:pt idx="15476">
                  <c:v>-27</c:v>
                </c:pt>
                <c:pt idx="15477">
                  <c:v>-28</c:v>
                </c:pt>
                <c:pt idx="15478">
                  <c:v>-25</c:v>
                </c:pt>
                <c:pt idx="15479">
                  <c:v>-25</c:v>
                </c:pt>
                <c:pt idx="15480">
                  <c:v>-21</c:v>
                </c:pt>
                <c:pt idx="15481">
                  <c:v>-22</c:v>
                </c:pt>
                <c:pt idx="15482">
                  <c:v>-14</c:v>
                </c:pt>
                <c:pt idx="15483">
                  <c:v>-22</c:v>
                </c:pt>
                <c:pt idx="15484">
                  <c:v>-23</c:v>
                </c:pt>
                <c:pt idx="15485">
                  <c:v>-23</c:v>
                </c:pt>
                <c:pt idx="15486">
                  <c:v>-20</c:v>
                </c:pt>
                <c:pt idx="15487">
                  <c:v>-23</c:v>
                </c:pt>
                <c:pt idx="15488">
                  <c:v>-29</c:v>
                </c:pt>
                <c:pt idx="15489">
                  <c:v>-17</c:v>
                </c:pt>
                <c:pt idx="15490">
                  <c:v>-17</c:v>
                </c:pt>
                <c:pt idx="15491">
                  <c:v>-17</c:v>
                </c:pt>
                <c:pt idx="15492">
                  <c:v>-21</c:v>
                </c:pt>
                <c:pt idx="15493">
                  <c:v>-16</c:v>
                </c:pt>
                <c:pt idx="15494">
                  <c:v>-27</c:v>
                </c:pt>
                <c:pt idx="15495">
                  <c:v>-27</c:v>
                </c:pt>
                <c:pt idx="15496">
                  <c:v>-16</c:v>
                </c:pt>
                <c:pt idx="15497">
                  <c:v>-15</c:v>
                </c:pt>
                <c:pt idx="15498">
                  <c:v>-19</c:v>
                </c:pt>
                <c:pt idx="15499">
                  <c:v>-16</c:v>
                </c:pt>
                <c:pt idx="15500">
                  <c:v>-23</c:v>
                </c:pt>
                <c:pt idx="15501">
                  <c:v>-15</c:v>
                </c:pt>
                <c:pt idx="15502">
                  <c:v>-12</c:v>
                </c:pt>
                <c:pt idx="15503">
                  <c:v>-14</c:v>
                </c:pt>
                <c:pt idx="15504">
                  <c:v>-13</c:v>
                </c:pt>
                <c:pt idx="15505">
                  <c:v>-15</c:v>
                </c:pt>
                <c:pt idx="15506">
                  <c:v>-22</c:v>
                </c:pt>
                <c:pt idx="15507">
                  <c:v>-33</c:v>
                </c:pt>
                <c:pt idx="15508">
                  <c:v>-29</c:v>
                </c:pt>
                <c:pt idx="15509">
                  <c:v>-19</c:v>
                </c:pt>
                <c:pt idx="15510">
                  <c:v>-28</c:v>
                </c:pt>
                <c:pt idx="15511">
                  <c:v>-24</c:v>
                </c:pt>
                <c:pt idx="15512">
                  <c:v>-28</c:v>
                </c:pt>
                <c:pt idx="15513">
                  <c:v>-23</c:v>
                </c:pt>
                <c:pt idx="15514">
                  <c:v>-26</c:v>
                </c:pt>
                <c:pt idx="15515">
                  <c:v>-22</c:v>
                </c:pt>
                <c:pt idx="15516">
                  <c:v>-24</c:v>
                </c:pt>
                <c:pt idx="15517">
                  <c:v>-20</c:v>
                </c:pt>
                <c:pt idx="15518">
                  <c:v>-47</c:v>
                </c:pt>
                <c:pt idx="15519">
                  <c:v>-25</c:v>
                </c:pt>
                <c:pt idx="15520">
                  <c:v>-59</c:v>
                </c:pt>
                <c:pt idx="15521">
                  <c:v>-38</c:v>
                </c:pt>
                <c:pt idx="15522">
                  <c:v>-34</c:v>
                </c:pt>
                <c:pt idx="15523">
                  <c:v>-34</c:v>
                </c:pt>
                <c:pt idx="15524">
                  <c:v>-32</c:v>
                </c:pt>
                <c:pt idx="15525">
                  <c:v>-34</c:v>
                </c:pt>
                <c:pt idx="15526">
                  <c:v>-37</c:v>
                </c:pt>
                <c:pt idx="15527">
                  <c:v>-38</c:v>
                </c:pt>
                <c:pt idx="15528">
                  <c:v>-36</c:v>
                </c:pt>
                <c:pt idx="15529">
                  <c:v>-39</c:v>
                </c:pt>
                <c:pt idx="15530">
                  <c:v>-36</c:v>
                </c:pt>
                <c:pt idx="15531">
                  <c:v>-46</c:v>
                </c:pt>
                <c:pt idx="15532">
                  <c:v>-52</c:v>
                </c:pt>
                <c:pt idx="15533">
                  <c:v>-43</c:v>
                </c:pt>
                <c:pt idx="15534">
                  <c:v>-13</c:v>
                </c:pt>
                <c:pt idx="15535">
                  <c:v>-18</c:v>
                </c:pt>
                <c:pt idx="15536">
                  <c:v>-13</c:v>
                </c:pt>
                <c:pt idx="15537">
                  <c:v>-12</c:v>
                </c:pt>
                <c:pt idx="15538">
                  <c:v>-14</c:v>
                </c:pt>
                <c:pt idx="15539">
                  <c:v>-17</c:v>
                </c:pt>
                <c:pt idx="15540">
                  <c:v>-17</c:v>
                </c:pt>
                <c:pt idx="15541">
                  <c:v>-24</c:v>
                </c:pt>
                <c:pt idx="15542">
                  <c:v>-18</c:v>
                </c:pt>
                <c:pt idx="15543">
                  <c:v>-20</c:v>
                </c:pt>
                <c:pt idx="15544">
                  <c:v>-21</c:v>
                </c:pt>
                <c:pt idx="15545">
                  <c:v>-10</c:v>
                </c:pt>
                <c:pt idx="15546">
                  <c:v>-33</c:v>
                </c:pt>
                <c:pt idx="15547">
                  <c:v>-27</c:v>
                </c:pt>
                <c:pt idx="15548">
                  <c:v>-26</c:v>
                </c:pt>
                <c:pt idx="15549">
                  <c:v>-28</c:v>
                </c:pt>
                <c:pt idx="15550">
                  <c:v>-25</c:v>
                </c:pt>
                <c:pt idx="15551">
                  <c:v>-30</c:v>
                </c:pt>
                <c:pt idx="15552">
                  <c:v>-16</c:v>
                </c:pt>
                <c:pt idx="15553">
                  <c:v>-21</c:v>
                </c:pt>
                <c:pt idx="15554">
                  <c:v>-26</c:v>
                </c:pt>
                <c:pt idx="15555">
                  <c:v>-24</c:v>
                </c:pt>
                <c:pt idx="15556">
                  <c:v>-13</c:v>
                </c:pt>
                <c:pt idx="15557">
                  <c:v>-14</c:v>
                </c:pt>
                <c:pt idx="15558">
                  <c:v>-18</c:v>
                </c:pt>
                <c:pt idx="15559">
                  <c:v>-15</c:v>
                </c:pt>
                <c:pt idx="15560">
                  <c:v>-12</c:v>
                </c:pt>
                <c:pt idx="15561">
                  <c:v>-10</c:v>
                </c:pt>
                <c:pt idx="15562">
                  <c:v>-13</c:v>
                </c:pt>
                <c:pt idx="15563">
                  <c:v>-14</c:v>
                </c:pt>
                <c:pt idx="15564">
                  <c:v>69</c:v>
                </c:pt>
                <c:pt idx="15565">
                  <c:v>-32</c:v>
                </c:pt>
                <c:pt idx="15566">
                  <c:v>-31</c:v>
                </c:pt>
                <c:pt idx="15567">
                  <c:v>-35</c:v>
                </c:pt>
                <c:pt idx="15568">
                  <c:v>-39</c:v>
                </c:pt>
                <c:pt idx="15569">
                  <c:v>-30</c:v>
                </c:pt>
                <c:pt idx="15570">
                  <c:v>-32</c:v>
                </c:pt>
                <c:pt idx="15571">
                  <c:v>-27</c:v>
                </c:pt>
                <c:pt idx="15572">
                  <c:v>-34</c:v>
                </c:pt>
                <c:pt idx="15573">
                  <c:v>-35</c:v>
                </c:pt>
                <c:pt idx="15574">
                  <c:v>-38</c:v>
                </c:pt>
                <c:pt idx="15575">
                  <c:v>-34</c:v>
                </c:pt>
                <c:pt idx="15576">
                  <c:v>-34</c:v>
                </c:pt>
                <c:pt idx="15577">
                  <c:v>-48</c:v>
                </c:pt>
                <c:pt idx="15578">
                  <c:v>-52</c:v>
                </c:pt>
                <c:pt idx="15579">
                  <c:v>-46</c:v>
                </c:pt>
                <c:pt idx="15580">
                  <c:v>-38</c:v>
                </c:pt>
                <c:pt idx="15581">
                  <c:v>-41</c:v>
                </c:pt>
                <c:pt idx="15582">
                  <c:v>-43</c:v>
                </c:pt>
                <c:pt idx="15583">
                  <c:v>-43</c:v>
                </c:pt>
                <c:pt idx="15584">
                  <c:v>-41</c:v>
                </c:pt>
                <c:pt idx="15585">
                  <c:v>-50</c:v>
                </c:pt>
                <c:pt idx="15586">
                  <c:v>-44</c:v>
                </c:pt>
                <c:pt idx="15587">
                  <c:v>-57</c:v>
                </c:pt>
                <c:pt idx="15588">
                  <c:v>-47</c:v>
                </c:pt>
                <c:pt idx="15589">
                  <c:v>-49</c:v>
                </c:pt>
                <c:pt idx="15590">
                  <c:v>-44</c:v>
                </c:pt>
                <c:pt idx="15591">
                  <c:v>-45</c:v>
                </c:pt>
                <c:pt idx="15592">
                  <c:v>-42</c:v>
                </c:pt>
                <c:pt idx="15593">
                  <c:v>-41</c:v>
                </c:pt>
                <c:pt idx="15594">
                  <c:v>-39</c:v>
                </c:pt>
                <c:pt idx="15595">
                  <c:v>-36</c:v>
                </c:pt>
                <c:pt idx="15596">
                  <c:v>-44</c:v>
                </c:pt>
                <c:pt idx="15597">
                  <c:v>-42</c:v>
                </c:pt>
                <c:pt idx="15598">
                  <c:v>-40</c:v>
                </c:pt>
                <c:pt idx="15599">
                  <c:v>-49</c:v>
                </c:pt>
                <c:pt idx="15600">
                  <c:v>-51</c:v>
                </c:pt>
                <c:pt idx="15601">
                  <c:v>-27</c:v>
                </c:pt>
                <c:pt idx="15602">
                  <c:v>-22</c:v>
                </c:pt>
                <c:pt idx="15603">
                  <c:v>-31</c:v>
                </c:pt>
                <c:pt idx="15604">
                  <c:v>-27</c:v>
                </c:pt>
                <c:pt idx="15605">
                  <c:v>-18</c:v>
                </c:pt>
                <c:pt idx="15606">
                  <c:v>-12</c:v>
                </c:pt>
                <c:pt idx="15607">
                  <c:v>-17</c:v>
                </c:pt>
                <c:pt idx="15608">
                  <c:v>-13</c:v>
                </c:pt>
                <c:pt idx="15609">
                  <c:v>-23</c:v>
                </c:pt>
                <c:pt idx="15610">
                  <c:v>-52</c:v>
                </c:pt>
                <c:pt idx="15611">
                  <c:v>-41</c:v>
                </c:pt>
                <c:pt idx="15612">
                  <c:v>-34</c:v>
                </c:pt>
                <c:pt idx="15613">
                  <c:v>-29</c:v>
                </c:pt>
                <c:pt idx="15614">
                  <c:v>-34</c:v>
                </c:pt>
                <c:pt idx="15615">
                  <c:v>-28</c:v>
                </c:pt>
                <c:pt idx="15616">
                  <c:v>-27</c:v>
                </c:pt>
                <c:pt idx="15617">
                  <c:v>-34</c:v>
                </c:pt>
                <c:pt idx="15618">
                  <c:v>-30</c:v>
                </c:pt>
                <c:pt idx="15619">
                  <c:v>-31</c:v>
                </c:pt>
                <c:pt idx="15620">
                  <c:v>-36</c:v>
                </c:pt>
                <c:pt idx="15621">
                  <c:v>-40</c:v>
                </c:pt>
                <c:pt idx="15622">
                  <c:v>-20</c:v>
                </c:pt>
                <c:pt idx="15623">
                  <c:v>-27</c:v>
                </c:pt>
                <c:pt idx="15624">
                  <c:v>-36</c:v>
                </c:pt>
                <c:pt idx="15625">
                  <c:v>-29</c:v>
                </c:pt>
                <c:pt idx="15626">
                  <c:v>-21</c:v>
                </c:pt>
                <c:pt idx="15627">
                  <c:v>-20</c:v>
                </c:pt>
                <c:pt idx="15628">
                  <c:v>-15</c:v>
                </c:pt>
                <c:pt idx="15629">
                  <c:v>-14</c:v>
                </c:pt>
                <c:pt idx="15630">
                  <c:v>-22</c:v>
                </c:pt>
                <c:pt idx="15631">
                  <c:v>-32</c:v>
                </c:pt>
                <c:pt idx="15632">
                  <c:v>-17</c:v>
                </c:pt>
                <c:pt idx="15633">
                  <c:v>-22</c:v>
                </c:pt>
                <c:pt idx="15634">
                  <c:v>-29</c:v>
                </c:pt>
                <c:pt idx="15635">
                  <c:v>-29</c:v>
                </c:pt>
                <c:pt idx="15636">
                  <c:v>-48</c:v>
                </c:pt>
                <c:pt idx="15637">
                  <c:v>-49</c:v>
                </c:pt>
                <c:pt idx="15638">
                  <c:v>-40</c:v>
                </c:pt>
                <c:pt idx="15639">
                  <c:v>-39</c:v>
                </c:pt>
                <c:pt idx="15640">
                  <c:v>-41</c:v>
                </c:pt>
                <c:pt idx="15641">
                  <c:v>-46</c:v>
                </c:pt>
                <c:pt idx="15642">
                  <c:v>-40</c:v>
                </c:pt>
                <c:pt idx="15643">
                  <c:v>-39</c:v>
                </c:pt>
                <c:pt idx="15644">
                  <c:v>-35</c:v>
                </c:pt>
                <c:pt idx="15645">
                  <c:v>-45</c:v>
                </c:pt>
                <c:pt idx="15646">
                  <c:v>-42</c:v>
                </c:pt>
                <c:pt idx="15647">
                  <c:v>-35</c:v>
                </c:pt>
                <c:pt idx="15648">
                  <c:v>-44</c:v>
                </c:pt>
                <c:pt idx="15649">
                  <c:v>-44</c:v>
                </c:pt>
                <c:pt idx="15650">
                  <c:v>-36</c:v>
                </c:pt>
                <c:pt idx="15651">
                  <c:v>-31</c:v>
                </c:pt>
                <c:pt idx="15652">
                  <c:v>-31</c:v>
                </c:pt>
                <c:pt idx="15653">
                  <c:v>-23</c:v>
                </c:pt>
                <c:pt idx="15654">
                  <c:v>-22</c:v>
                </c:pt>
                <c:pt idx="15655">
                  <c:v>-27</c:v>
                </c:pt>
                <c:pt idx="15656">
                  <c:v>-27</c:v>
                </c:pt>
                <c:pt idx="15657">
                  <c:v>-25</c:v>
                </c:pt>
                <c:pt idx="15658">
                  <c:v>-29</c:v>
                </c:pt>
                <c:pt idx="15659">
                  <c:v>-34</c:v>
                </c:pt>
                <c:pt idx="15660">
                  <c:v>-17</c:v>
                </c:pt>
                <c:pt idx="15661">
                  <c:v>-21</c:v>
                </c:pt>
                <c:pt idx="15662">
                  <c:v>-15</c:v>
                </c:pt>
                <c:pt idx="15663">
                  <c:v>-19</c:v>
                </c:pt>
                <c:pt idx="15664">
                  <c:v>-25</c:v>
                </c:pt>
                <c:pt idx="15665">
                  <c:v>-27</c:v>
                </c:pt>
                <c:pt idx="15666">
                  <c:v>-29</c:v>
                </c:pt>
                <c:pt idx="15667">
                  <c:v>-20</c:v>
                </c:pt>
                <c:pt idx="15668">
                  <c:v>-16</c:v>
                </c:pt>
                <c:pt idx="15669">
                  <c:v>-18</c:v>
                </c:pt>
                <c:pt idx="15670">
                  <c:v>-33</c:v>
                </c:pt>
                <c:pt idx="15671">
                  <c:v>-41</c:v>
                </c:pt>
                <c:pt idx="15672">
                  <c:v>-36</c:v>
                </c:pt>
                <c:pt idx="15673">
                  <c:v>-21</c:v>
                </c:pt>
                <c:pt idx="15674">
                  <c:v>-28</c:v>
                </c:pt>
                <c:pt idx="15675">
                  <c:v>-27</c:v>
                </c:pt>
                <c:pt idx="15676">
                  <c:v>-29</c:v>
                </c:pt>
                <c:pt idx="15677">
                  <c:v>-31</c:v>
                </c:pt>
                <c:pt idx="15678">
                  <c:v>-20</c:v>
                </c:pt>
                <c:pt idx="15679">
                  <c:v>-26</c:v>
                </c:pt>
                <c:pt idx="15680">
                  <c:v>-21</c:v>
                </c:pt>
                <c:pt idx="15681">
                  <c:v>-24</c:v>
                </c:pt>
                <c:pt idx="15682">
                  <c:v>-20</c:v>
                </c:pt>
                <c:pt idx="15683">
                  <c:v>-22</c:v>
                </c:pt>
                <c:pt idx="15684">
                  <c:v>-24</c:v>
                </c:pt>
                <c:pt idx="15685">
                  <c:v>-26</c:v>
                </c:pt>
                <c:pt idx="15686">
                  <c:v>-25</c:v>
                </c:pt>
                <c:pt idx="15687">
                  <c:v>-30</c:v>
                </c:pt>
                <c:pt idx="15688">
                  <c:v>-33</c:v>
                </c:pt>
                <c:pt idx="15689">
                  <c:v>-32</c:v>
                </c:pt>
                <c:pt idx="15690">
                  <c:v>-33</c:v>
                </c:pt>
                <c:pt idx="15691">
                  <c:v>-32</c:v>
                </c:pt>
                <c:pt idx="15692">
                  <c:v>-21</c:v>
                </c:pt>
                <c:pt idx="15693">
                  <c:v>-30</c:v>
                </c:pt>
                <c:pt idx="15694">
                  <c:v>-31</c:v>
                </c:pt>
                <c:pt idx="15695">
                  <c:v>-33</c:v>
                </c:pt>
                <c:pt idx="15696">
                  <c:v>-27</c:v>
                </c:pt>
                <c:pt idx="15697">
                  <c:v>-20</c:v>
                </c:pt>
                <c:pt idx="15698">
                  <c:v>-29</c:v>
                </c:pt>
                <c:pt idx="15699">
                  <c:v>-27</c:v>
                </c:pt>
                <c:pt idx="15700">
                  <c:v>-25</c:v>
                </c:pt>
                <c:pt idx="15701">
                  <c:v>-34</c:v>
                </c:pt>
                <c:pt idx="15702">
                  <c:v>-27</c:v>
                </c:pt>
                <c:pt idx="15703">
                  <c:v>-29</c:v>
                </c:pt>
                <c:pt idx="15704">
                  <c:v>-23</c:v>
                </c:pt>
                <c:pt idx="15705">
                  <c:v>-33</c:v>
                </c:pt>
                <c:pt idx="15706">
                  <c:v>-28</c:v>
                </c:pt>
                <c:pt idx="15707">
                  <c:v>-28</c:v>
                </c:pt>
                <c:pt idx="15708">
                  <c:v>-28</c:v>
                </c:pt>
                <c:pt idx="15709">
                  <c:v>-12</c:v>
                </c:pt>
                <c:pt idx="15710">
                  <c:v>-24</c:v>
                </c:pt>
                <c:pt idx="15711">
                  <c:v>-30</c:v>
                </c:pt>
                <c:pt idx="15712">
                  <c:v>-37</c:v>
                </c:pt>
                <c:pt idx="15713">
                  <c:v>-37</c:v>
                </c:pt>
                <c:pt idx="15714">
                  <c:v>-36</c:v>
                </c:pt>
                <c:pt idx="15715">
                  <c:v>-32</c:v>
                </c:pt>
                <c:pt idx="15716">
                  <c:v>-33</c:v>
                </c:pt>
                <c:pt idx="15717">
                  <c:v>-34</c:v>
                </c:pt>
                <c:pt idx="15718">
                  <c:v>-12</c:v>
                </c:pt>
                <c:pt idx="15719">
                  <c:v>-18</c:v>
                </c:pt>
                <c:pt idx="15720">
                  <c:v>-26</c:v>
                </c:pt>
                <c:pt idx="15721">
                  <c:v>-29</c:v>
                </c:pt>
                <c:pt idx="15722">
                  <c:v>-29</c:v>
                </c:pt>
                <c:pt idx="15723">
                  <c:v>-19</c:v>
                </c:pt>
                <c:pt idx="15724">
                  <c:v>-17</c:v>
                </c:pt>
                <c:pt idx="15725">
                  <c:v>-23</c:v>
                </c:pt>
                <c:pt idx="15726">
                  <c:v>-26</c:v>
                </c:pt>
                <c:pt idx="15727">
                  <c:v>-20</c:v>
                </c:pt>
                <c:pt idx="15728">
                  <c:v>-27</c:v>
                </c:pt>
                <c:pt idx="15729">
                  <c:v>-15</c:v>
                </c:pt>
                <c:pt idx="15730">
                  <c:v>-27</c:v>
                </c:pt>
                <c:pt idx="15731">
                  <c:v>-26</c:v>
                </c:pt>
                <c:pt idx="15732">
                  <c:v>-24</c:v>
                </c:pt>
                <c:pt idx="15733">
                  <c:v>-28</c:v>
                </c:pt>
                <c:pt idx="15734">
                  <c:v>-22</c:v>
                </c:pt>
                <c:pt idx="15735">
                  <c:v>-26</c:v>
                </c:pt>
                <c:pt idx="15736">
                  <c:v>0</c:v>
                </c:pt>
                <c:pt idx="15737">
                  <c:v>-15</c:v>
                </c:pt>
                <c:pt idx="15738">
                  <c:v>-18</c:v>
                </c:pt>
                <c:pt idx="15739">
                  <c:v>-23</c:v>
                </c:pt>
                <c:pt idx="15740">
                  <c:v>-28</c:v>
                </c:pt>
                <c:pt idx="15741">
                  <c:v>-27</c:v>
                </c:pt>
                <c:pt idx="15742">
                  <c:v>-30</c:v>
                </c:pt>
                <c:pt idx="15743">
                  <c:v>-36</c:v>
                </c:pt>
                <c:pt idx="15744">
                  <c:v>-39</c:v>
                </c:pt>
                <c:pt idx="15745">
                  <c:v>-39</c:v>
                </c:pt>
                <c:pt idx="15746">
                  <c:v>-40</c:v>
                </c:pt>
                <c:pt idx="15747">
                  <c:v>-33</c:v>
                </c:pt>
                <c:pt idx="15748">
                  <c:v>-42</c:v>
                </c:pt>
                <c:pt idx="15749">
                  <c:v>-39</c:v>
                </c:pt>
                <c:pt idx="15750">
                  <c:v>-39</c:v>
                </c:pt>
                <c:pt idx="15751">
                  <c:v>-41</c:v>
                </c:pt>
                <c:pt idx="15752">
                  <c:v>-37</c:v>
                </c:pt>
                <c:pt idx="15753">
                  <c:v>-40</c:v>
                </c:pt>
                <c:pt idx="15754">
                  <c:v>-40</c:v>
                </c:pt>
                <c:pt idx="15755">
                  <c:v>-64</c:v>
                </c:pt>
                <c:pt idx="15756">
                  <c:v>-75</c:v>
                </c:pt>
                <c:pt idx="15757">
                  <c:v>-54</c:v>
                </c:pt>
                <c:pt idx="15758">
                  <c:v>-52</c:v>
                </c:pt>
                <c:pt idx="15759">
                  <c:v>-44</c:v>
                </c:pt>
                <c:pt idx="15760">
                  <c:v>-51</c:v>
                </c:pt>
                <c:pt idx="15761">
                  <c:v>-42</c:v>
                </c:pt>
                <c:pt idx="15762">
                  <c:v>-38</c:v>
                </c:pt>
                <c:pt idx="15763">
                  <c:v>-41</c:v>
                </c:pt>
                <c:pt idx="15764">
                  <c:v>-46</c:v>
                </c:pt>
                <c:pt idx="15765">
                  <c:v>-54</c:v>
                </c:pt>
                <c:pt idx="15766">
                  <c:v>-53</c:v>
                </c:pt>
                <c:pt idx="15767">
                  <c:v>-23</c:v>
                </c:pt>
                <c:pt idx="15768">
                  <c:v>-27</c:v>
                </c:pt>
                <c:pt idx="15769">
                  <c:v>-29</c:v>
                </c:pt>
                <c:pt idx="15770">
                  <c:v>-34</c:v>
                </c:pt>
                <c:pt idx="15771">
                  <c:v>-20</c:v>
                </c:pt>
                <c:pt idx="15772">
                  <c:v>-33</c:v>
                </c:pt>
                <c:pt idx="15773">
                  <c:v>-42</c:v>
                </c:pt>
                <c:pt idx="15774">
                  <c:v>-38</c:v>
                </c:pt>
                <c:pt idx="15775">
                  <c:v>-25</c:v>
                </c:pt>
                <c:pt idx="15776">
                  <c:v>-28</c:v>
                </c:pt>
                <c:pt idx="15777">
                  <c:v>-26</c:v>
                </c:pt>
                <c:pt idx="15778">
                  <c:v>-46</c:v>
                </c:pt>
                <c:pt idx="15779">
                  <c:v>-26</c:v>
                </c:pt>
                <c:pt idx="15780">
                  <c:v>-25</c:v>
                </c:pt>
                <c:pt idx="15781">
                  <c:v>-28</c:v>
                </c:pt>
                <c:pt idx="15782">
                  <c:v>-23</c:v>
                </c:pt>
                <c:pt idx="15783">
                  <c:v>-21</c:v>
                </c:pt>
                <c:pt idx="15784">
                  <c:v>-20</c:v>
                </c:pt>
                <c:pt idx="15785">
                  <c:v>-20</c:v>
                </c:pt>
                <c:pt idx="15786">
                  <c:v>-21</c:v>
                </c:pt>
                <c:pt idx="15787">
                  <c:v>-28</c:v>
                </c:pt>
                <c:pt idx="15788">
                  <c:v>-29</c:v>
                </c:pt>
                <c:pt idx="15789">
                  <c:v>-36</c:v>
                </c:pt>
                <c:pt idx="15790">
                  <c:v>-43</c:v>
                </c:pt>
                <c:pt idx="15791">
                  <c:v>-35</c:v>
                </c:pt>
                <c:pt idx="15792">
                  <c:v>-42</c:v>
                </c:pt>
                <c:pt idx="15793">
                  <c:v>-45</c:v>
                </c:pt>
                <c:pt idx="15794">
                  <c:v>-39</c:v>
                </c:pt>
                <c:pt idx="15795">
                  <c:v>-34</c:v>
                </c:pt>
                <c:pt idx="15796">
                  <c:v>-36</c:v>
                </c:pt>
                <c:pt idx="15797">
                  <c:v>-37</c:v>
                </c:pt>
                <c:pt idx="15798">
                  <c:v>-33</c:v>
                </c:pt>
                <c:pt idx="15799">
                  <c:v>-32</c:v>
                </c:pt>
                <c:pt idx="15800">
                  <c:v>-37</c:v>
                </c:pt>
                <c:pt idx="15801">
                  <c:v>-35</c:v>
                </c:pt>
                <c:pt idx="15802">
                  <c:v>25</c:v>
                </c:pt>
                <c:pt idx="15803">
                  <c:v>-56</c:v>
                </c:pt>
                <c:pt idx="15804">
                  <c:v>-57</c:v>
                </c:pt>
                <c:pt idx="15805">
                  <c:v>-50</c:v>
                </c:pt>
                <c:pt idx="15806">
                  <c:v>-45</c:v>
                </c:pt>
                <c:pt idx="15807">
                  <c:v>-42</c:v>
                </c:pt>
                <c:pt idx="15808">
                  <c:v>-44</c:v>
                </c:pt>
                <c:pt idx="15809">
                  <c:v>-44</c:v>
                </c:pt>
                <c:pt idx="15810">
                  <c:v>-36</c:v>
                </c:pt>
                <c:pt idx="15811">
                  <c:v>-41</c:v>
                </c:pt>
                <c:pt idx="15812">
                  <c:v>-42</c:v>
                </c:pt>
                <c:pt idx="15813">
                  <c:v>-52</c:v>
                </c:pt>
                <c:pt idx="15814">
                  <c:v>-51</c:v>
                </c:pt>
                <c:pt idx="15815">
                  <c:v>-56</c:v>
                </c:pt>
                <c:pt idx="15816">
                  <c:v>-44</c:v>
                </c:pt>
                <c:pt idx="15817">
                  <c:v>-51</c:v>
                </c:pt>
                <c:pt idx="15818">
                  <c:v>-53</c:v>
                </c:pt>
                <c:pt idx="15819">
                  <c:v>-45</c:v>
                </c:pt>
                <c:pt idx="15820">
                  <c:v>-43</c:v>
                </c:pt>
                <c:pt idx="15821">
                  <c:v>-37</c:v>
                </c:pt>
                <c:pt idx="15822">
                  <c:v>-43</c:v>
                </c:pt>
                <c:pt idx="15823">
                  <c:v>-49</c:v>
                </c:pt>
                <c:pt idx="15824">
                  <c:v>-42</c:v>
                </c:pt>
                <c:pt idx="15825">
                  <c:v>-58</c:v>
                </c:pt>
                <c:pt idx="15826">
                  <c:v>-49</c:v>
                </c:pt>
                <c:pt idx="15827">
                  <c:v>-30</c:v>
                </c:pt>
                <c:pt idx="15828">
                  <c:v>-35</c:v>
                </c:pt>
                <c:pt idx="15829">
                  <c:v>-31</c:v>
                </c:pt>
                <c:pt idx="15830">
                  <c:v>-27</c:v>
                </c:pt>
                <c:pt idx="15831">
                  <c:v>-22</c:v>
                </c:pt>
                <c:pt idx="15832">
                  <c:v>-20</c:v>
                </c:pt>
                <c:pt idx="15833">
                  <c:v>-14</c:v>
                </c:pt>
                <c:pt idx="15834">
                  <c:v>-20</c:v>
                </c:pt>
                <c:pt idx="15835">
                  <c:v>-21</c:v>
                </c:pt>
                <c:pt idx="15836">
                  <c:v>-20</c:v>
                </c:pt>
                <c:pt idx="15837">
                  <c:v>-20</c:v>
                </c:pt>
                <c:pt idx="15838">
                  <c:v>-12</c:v>
                </c:pt>
                <c:pt idx="15839">
                  <c:v>-39</c:v>
                </c:pt>
                <c:pt idx="15840">
                  <c:v>-42</c:v>
                </c:pt>
                <c:pt idx="15841">
                  <c:v>-42</c:v>
                </c:pt>
                <c:pt idx="15842">
                  <c:v>-37</c:v>
                </c:pt>
                <c:pt idx="15843">
                  <c:v>-37</c:v>
                </c:pt>
                <c:pt idx="15844">
                  <c:v>-35</c:v>
                </c:pt>
                <c:pt idx="15845">
                  <c:v>-50</c:v>
                </c:pt>
                <c:pt idx="15846">
                  <c:v>-40</c:v>
                </c:pt>
                <c:pt idx="15847">
                  <c:v>-39</c:v>
                </c:pt>
                <c:pt idx="15848">
                  <c:v>-39</c:v>
                </c:pt>
                <c:pt idx="15849">
                  <c:v>-40</c:v>
                </c:pt>
                <c:pt idx="15850">
                  <c:v>-40</c:v>
                </c:pt>
                <c:pt idx="15851">
                  <c:v>13</c:v>
                </c:pt>
                <c:pt idx="15852">
                  <c:v>-4</c:v>
                </c:pt>
                <c:pt idx="15853">
                  <c:v>-11</c:v>
                </c:pt>
                <c:pt idx="15854">
                  <c:v>0</c:v>
                </c:pt>
                <c:pt idx="15855">
                  <c:v>13</c:v>
                </c:pt>
                <c:pt idx="15856">
                  <c:v>-33</c:v>
                </c:pt>
                <c:pt idx="15857">
                  <c:v>-41</c:v>
                </c:pt>
                <c:pt idx="15858">
                  <c:v>-29</c:v>
                </c:pt>
                <c:pt idx="15859">
                  <c:v>-33</c:v>
                </c:pt>
                <c:pt idx="15860">
                  <c:v>-31</c:v>
                </c:pt>
                <c:pt idx="15861">
                  <c:v>-28</c:v>
                </c:pt>
                <c:pt idx="15862">
                  <c:v>-32</c:v>
                </c:pt>
                <c:pt idx="15863">
                  <c:v>-33</c:v>
                </c:pt>
                <c:pt idx="15864">
                  <c:v>-33</c:v>
                </c:pt>
                <c:pt idx="15865">
                  <c:v>-33</c:v>
                </c:pt>
                <c:pt idx="15866">
                  <c:v>-35</c:v>
                </c:pt>
                <c:pt idx="15867">
                  <c:v>-48</c:v>
                </c:pt>
                <c:pt idx="15868">
                  <c:v>-43</c:v>
                </c:pt>
                <c:pt idx="15869">
                  <c:v>-43</c:v>
                </c:pt>
                <c:pt idx="15870">
                  <c:v>-45</c:v>
                </c:pt>
                <c:pt idx="15871">
                  <c:v>-34</c:v>
                </c:pt>
                <c:pt idx="15872">
                  <c:v>-36</c:v>
                </c:pt>
                <c:pt idx="15873">
                  <c:v>-26</c:v>
                </c:pt>
                <c:pt idx="15874">
                  <c:v>-29</c:v>
                </c:pt>
                <c:pt idx="15875">
                  <c:v>-32</c:v>
                </c:pt>
                <c:pt idx="15876">
                  <c:v>-31</c:v>
                </c:pt>
                <c:pt idx="15877">
                  <c:v>-32</c:v>
                </c:pt>
                <c:pt idx="15878">
                  <c:v>-39</c:v>
                </c:pt>
                <c:pt idx="15879">
                  <c:v>-34</c:v>
                </c:pt>
                <c:pt idx="15880">
                  <c:v>-28</c:v>
                </c:pt>
                <c:pt idx="15881">
                  <c:v>-23</c:v>
                </c:pt>
                <c:pt idx="15882">
                  <c:v>-28</c:v>
                </c:pt>
                <c:pt idx="15883">
                  <c:v>-31</c:v>
                </c:pt>
                <c:pt idx="15884">
                  <c:v>-27</c:v>
                </c:pt>
                <c:pt idx="15885">
                  <c:v>-35</c:v>
                </c:pt>
                <c:pt idx="15886">
                  <c:v>-30</c:v>
                </c:pt>
                <c:pt idx="15887">
                  <c:v>-33</c:v>
                </c:pt>
                <c:pt idx="15888">
                  <c:v>-24</c:v>
                </c:pt>
                <c:pt idx="15889">
                  <c:v>-25</c:v>
                </c:pt>
                <c:pt idx="15890">
                  <c:v>-29</c:v>
                </c:pt>
                <c:pt idx="15891">
                  <c:v>-25</c:v>
                </c:pt>
                <c:pt idx="15892">
                  <c:v>-19</c:v>
                </c:pt>
                <c:pt idx="15893">
                  <c:v>-21</c:v>
                </c:pt>
                <c:pt idx="15894">
                  <c:v>-18</c:v>
                </c:pt>
                <c:pt idx="15895">
                  <c:v>-14</c:v>
                </c:pt>
                <c:pt idx="15896">
                  <c:v>-14</c:v>
                </c:pt>
                <c:pt idx="15897">
                  <c:v>-17</c:v>
                </c:pt>
                <c:pt idx="15898">
                  <c:v>-16</c:v>
                </c:pt>
                <c:pt idx="15899">
                  <c:v>-19</c:v>
                </c:pt>
                <c:pt idx="15900">
                  <c:v>-22</c:v>
                </c:pt>
                <c:pt idx="15901">
                  <c:v>-28</c:v>
                </c:pt>
                <c:pt idx="15902">
                  <c:v>-25</c:v>
                </c:pt>
                <c:pt idx="15903">
                  <c:v>-21</c:v>
                </c:pt>
                <c:pt idx="15904">
                  <c:v>-37</c:v>
                </c:pt>
                <c:pt idx="15905">
                  <c:v>-41</c:v>
                </c:pt>
                <c:pt idx="15906">
                  <c:v>-31</c:v>
                </c:pt>
                <c:pt idx="15907">
                  <c:v>-28</c:v>
                </c:pt>
                <c:pt idx="15908">
                  <c:v>-25</c:v>
                </c:pt>
                <c:pt idx="15909">
                  <c:v>-27</c:v>
                </c:pt>
                <c:pt idx="15910">
                  <c:v>-26</c:v>
                </c:pt>
                <c:pt idx="15911">
                  <c:v>-28</c:v>
                </c:pt>
                <c:pt idx="15912">
                  <c:v>-28</c:v>
                </c:pt>
                <c:pt idx="15913">
                  <c:v>-28</c:v>
                </c:pt>
                <c:pt idx="15914">
                  <c:v>-36</c:v>
                </c:pt>
                <c:pt idx="15915">
                  <c:v>-33</c:v>
                </c:pt>
                <c:pt idx="15916">
                  <c:v>2</c:v>
                </c:pt>
                <c:pt idx="15917">
                  <c:v>-51</c:v>
                </c:pt>
                <c:pt idx="15918">
                  <c:v>-42</c:v>
                </c:pt>
                <c:pt idx="15919">
                  <c:v>-45</c:v>
                </c:pt>
                <c:pt idx="15920">
                  <c:v>-40</c:v>
                </c:pt>
                <c:pt idx="15921">
                  <c:v>-36</c:v>
                </c:pt>
                <c:pt idx="15922">
                  <c:v>-32</c:v>
                </c:pt>
                <c:pt idx="15923">
                  <c:v>-35</c:v>
                </c:pt>
                <c:pt idx="15924">
                  <c:v>-33</c:v>
                </c:pt>
                <c:pt idx="15925">
                  <c:v>-36</c:v>
                </c:pt>
                <c:pt idx="15926">
                  <c:v>-37</c:v>
                </c:pt>
                <c:pt idx="15927">
                  <c:v>-41</c:v>
                </c:pt>
                <c:pt idx="15928">
                  <c:v>-40</c:v>
                </c:pt>
                <c:pt idx="15929">
                  <c:v>-34</c:v>
                </c:pt>
                <c:pt idx="15930">
                  <c:v>-37</c:v>
                </c:pt>
                <c:pt idx="15931">
                  <c:v>-29</c:v>
                </c:pt>
                <c:pt idx="15932">
                  <c:v>-27</c:v>
                </c:pt>
                <c:pt idx="15933">
                  <c:v>-29</c:v>
                </c:pt>
                <c:pt idx="15934">
                  <c:v>-27</c:v>
                </c:pt>
                <c:pt idx="15935">
                  <c:v>-31</c:v>
                </c:pt>
                <c:pt idx="15936">
                  <c:v>-26</c:v>
                </c:pt>
                <c:pt idx="15937">
                  <c:v>-29</c:v>
                </c:pt>
                <c:pt idx="15938">
                  <c:v>-32</c:v>
                </c:pt>
                <c:pt idx="15939">
                  <c:v>-31</c:v>
                </c:pt>
                <c:pt idx="15940">
                  <c:v>-30</c:v>
                </c:pt>
                <c:pt idx="15941">
                  <c:v>-24</c:v>
                </c:pt>
                <c:pt idx="15942">
                  <c:v>-29</c:v>
                </c:pt>
                <c:pt idx="15943">
                  <c:v>-32</c:v>
                </c:pt>
                <c:pt idx="15944">
                  <c:v>-27</c:v>
                </c:pt>
                <c:pt idx="15945">
                  <c:v>-25</c:v>
                </c:pt>
                <c:pt idx="15946">
                  <c:v>-18</c:v>
                </c:pt>
                <c:pt idx="15947">
                  <c:v>-24</c:v>
                </c:pt>
                <c:pt idx="15948">
                  <c:v>-24</c:v>
                </c:pt>
                <c:pt idx="15949">
                  <c:v>-24</c:v>
                </c:pt>
                <c:pt idx="15950">
                  <c:v>-29</c:v>
                </c:pt>
                <c:pt idx="15951">
                  <c:v>-22</c:v>
                </c:pt>
                <c:pt idx="15952">
                  <c:v>-27</c:v>
                </c:pt>
                <c:pt idx="15953">
                  <c:v>-51</c:v>
                </c:pt>
                <c:pt idx="15954">
                  <c:v>-43</c:v>
                </c:pt>
                <c:pt idx="15955">
                  <c:v>-45</c:v>
                </c:pt>
                <c:pt idx="15956">
                  <c:v>-42</c:v>
                </c:pt>
                <c:pt idx="15957">
                  <c:v>-34</c:v>
                </c:pt>
                <c:pt idx="15958">
                  <c:v>-40</c:v>
                </c:pt>
                <c:pt idx="15959">
                  <c:v>-34</c:v>
                </c:pt>
                <c:pt idx="15960">
                  <c:v>-39</c:v>
                </c:pt>
                <c:pt idx="15961">
                  <c:v>-40</c:v>
                </c:pt>
                <c:pt idx="15962">
                  <c:v>-37</c:v>
                </c:pt>
                <c:pt idx="15963">
                  <c:v>-38</c:v>
                </c:pt>
                <c:pt idx="15964">
                  <c:v>-39</c:v>
                </c:pt>
                <c:pt idx="15965">
                  <c:v>-35</c:v>
                </c:pt>
                <c:pt idx="15966">
                  <c:v>-32</c:v>
                </c:pt>
                <c:pt idx="15967">
                  <c:v>-47</c:v>
                </c:pt>
                <c:pt idx="15968">
                  <c:v>-43</c:v>
                </c:pt>
                <c:pt idx="15969">
                  <c:v>-31</c:v>
                </c:pt>
                <c:pt idx="15970">
                  <c:v>-22</c:v>
                </c:pt>
                <c:pt idx="15971">
                  <c:v>-32</c:v>
                </c:pt>
                <c:pt idx="15972">
                  <c:v>-30</c:v>
                </c:pt>
                <c:pt idx="15973">
                  <c:v>-32</c:v>
                </c:pt>
                <c:pt idx="15974">
                  <c:v>-24</c:v>
                </c:pt>
                <c:pt idx="15975">
                  <c:v>-33</c:v>
                </c:pt>
                <c:pt idx="15976">
                  <c:v>-29</c:v>
                </c:pt>
                <c:pt idx="15977">
                  <c:v>-19</c:v>
                </c:pt>
                <c:pt idx="15978">
                  <c:v>-19</c:v>
                </c:pt>
                <c:pt idx="15979">
                  <c:v>-14</c:v>
                </c:pt>
                <c:pt idx="15980">
                  <c:v>-14</c:v>
                </c:pt>
                <c:pt idx="15981">
                  <c:v>-23</c:v>
                </c:pt>
                <c:pt idx="15982">
                  <c:v>-12</c:v>
                </c:pt>
                <c:pt idx="15983">
                  <c:v>-23</c:v>
                </c:pt>
                <c:pt idx="15984">
                  <c:v>-27</c:v>
                </c:pt>
                <c:pt idx="15985">
                  <c:v>-26</c:v>
                </c:pt>
                <c:pt idx="15986">
                  <c:v>-24</c:v>
                </c:pt>
                <c:pt idx="15987">
                  <c:v>-21</c:v>
                </c:pt>
                <c:pt idx="15988">
                  <c:v>-17</c:v>
                </c:pt>
                <c:pt idx="15989">
                  <c:v>-25</c:v>
                </c:pt>
                <c:pt idx="15990">
                  <c:v>-21</c:v>
                </c:pt>
                <c:pt idx="15991">
                  <c:v>-33</c:v>
                </c:pt>
                <c:pt idx="15992">
                  <c:v>-3</c:v>
                </c:pt>
                <c:pt idx="15993">
                  <c:v>-35</c:v>
                </c:pt>
                <c:pt idx="15994">
                  <c:v>-27</c:v>
                </c:pt>
                <c:pt idx="15995">
                  <c:v>-42</c:v>
                </c:pt>
                <c:pt idx="15996">
                  <c:v>-42</c:v>
                </c:pt>
                <c:pt idx="15997">
                  <c:v>-45</c:v>
                </c:pt>
                <c:pt idx="15998">
                  <c:v>-33</c:v>
                </c:pt>
                <c:pt idx="15999">
                  <c:v>-27</c:v>
                </c:pt>
                <c:pt idx="16000">
                  <c:v>-24</c:v>
                </c:pt>
                <c:pt idx="16001">
                  <c:v>-31</c:v>
                </c:pt>
                <c:pt idx="16002">
                  <c:v>-21</c:v>
                </c:pt>
                <c:pt idx="16003">
                  <c:v>-37</c:v>
                </c:pt>
                <c:pt idx="16004">
                  <c:v>-33</c:v>
                </c:pt>
                <c:pt idx="16005">
                  <c:v>-50</c:v>
                </c:pt>
                <c:pt idx="16006">
                  <c:v>-45</c:v>
                </c:pt>
                <c:pt idx="16007">
                  <c:v>-46</c:v>
                </c:pt>
                <c:pt idx="16008">
                  <c:v>-45</c:v>
                </c:pt>
                <c:pt idx="16009">
                  <c:v>-42</c:v>
                </c:pt>
                <c:pt idx="16010">
                  <c:v>-39</c:v>
                </c:pt>
                <c:pt idx="16011">
                  <c:v>-45</c:v>
                </c:pt>
                <c:pt idx="16012">
                  <c:v>-45</c:v>
                </c:pt>
                <c:pt idx="16013">
                  <c:v>-46</c:v>
                </c:pt>
                <c:pt idx="16014">
                  <c:v>-38</c:v>
                </c:pt>
                <c:pt idx="16015">
                  <c:v>-44</c:v>
                </c:pt>
                <c:pt idx="16016">
                  <c:v>-43</c:v>
                </c:pt>
                <c:pt idx="16017">
                  <c:v>-21</c:v>
                </c:pt>
                <c:pt idx="16018">
                  <c:v>-27</c:v>
                </c:pt>
                <c:pt idx="16019">
                  <c:v>-27</c:v>
                </c:pt>
                <c:pt idx="16020">
                  <c:v>-13</c:v>
                </c:pt>
                <c:pt idx="16021">
                  <c:v>-13</c:v>
                </c:pt>
                <c:pt idx="16022">
                  <c:v>-11</c:v>
                </c:pt>
                <c:pt idx="16023">
                  <c:v>-24</c:v>
                </c:pt>
                <c:pt idx="16024">
                  <c:v>-20</c:v>
                </c:pt>
                <c:pt idx="16025">
                  <c:v>-34</c:v>
                </c:pt>
                <c:pt idx="16026">
                  <c:v>-41</c:v>
                </c:pt>
                <c:pt idx="16027">
                  <c:v>-31</c:v>
                </c:pt>
                <c:pt idx="16028">
                  <c:v>-29</c:v>
                </c:pt>
                <c:pt idx="16029">
                  <c:v>-17</c:v>
                </c:pt>
                <c:pt idx="16030">
                  <c:v>-15</c:v>
                </c:pt>
                <c:pt idx="16031">
                  <c:v>-22</c:v>
                </c:pt>
                <c:pt idx="16032">
                  <c:v>-18</c:v>
                </c:pt>
                <c:pt idx="16033">
                  <c:v>-13</c:v>
                </c:pt>
                <c:pt idx="16034">
                  <c:v>-18</c:v>
                </c:pt>
                <c:pt idx="16035">
                  <c:v>-15</c:v>
                </c:pt>
                <c:pt idx="16036">
                  <c:v>-9</c:v>
                </c:pt>
                <c:pt idx="16037">
                  <c:v>-9</c:v>
                </c:pt>
                <c:pt idx="16038">
                  <c:v>-21</c:v>
                </c:pt>
                <c:pt idx="16039">
                  <c:v>-18</c:v>
                </c:pt>
                <c:pt idx="16040">
                  <c:v>-4</c:v>
                </c:pt>
                <c:pt idx="16041">
                  <c:v>-6</c:v>
                </c:pt>
                <c:pt idx="16042">
                  <c:v>-16</c:v>
                </c:pt>
                <c:pt idx="16043">
                  <c:v>-18</c:v>
                </c:pt>
                <c:pt idx="16044">
                  <c:v>-18</c:v>
                </c:pt>
                <c:pt idx="16045">
                  <c:v>-16</c:v>
                </c:pt>
                <c:pt idx="16046">
                  <c:v>-20</c:v>
                </c:pt>
                <c:pt idx="16047">
                  <c:v>-29</c:v>
                </c:pt>
                <c:pt idx="16048">
                  <c:v>-22</c:v>
                </c:pt>
                <c:pt idx="16049">
                  <c:v>-25</c:v>
                </c:pt>
                <c:pt idx="16050">
                  <c:v>-25</c:v>
                </c:pt>
                <c:pt idx="16051">
                  <c:v>-16</c:v>
                </c:pt>
                <c:pt idx="16052">
                  <c:v>-18</c:v>
                </c:pt>
                <c:pt idx="16053">
                  <c:v>-17</c:v>
                </c:pt>
                <c:pt idx="16054">
                  <c:v>-14</c:v>
                </c:pt>
                <c:pt idx="16055">
                  <c:v>-18</c:v>
                </c:pt>
                <c:pt idx="16056">
                  <c:v>-22</c:v>
                </c:pt>
                <c:pt idx="16057">
                  <c:v>-20</c:v>
                </c:pt>
                <c:pt idx="16058">
                  <c:v>-30</c:v>
                </c:pt>
                <c:pt idx="16059">
                  <c:v>-40</c:v>
                </c:pt>
                <c:pt idx="16060">
                  <c:v>-33</c:v>
                </c:pt>
                <c:pt idx="16061">
                  <c:v>-37</c:v>
                </c:pt>
                <c:pt idx="16062">
                  <c:v>-34</c:v>
                </c:pt>
                <c:pt idx="16063">
                  <c:v>-30</c:v>
                </c:pt>
                <c:pt idx="16064">
                  <c:v>-31</c:v>
                </c:pt>
                <c:pt idx="16065">
                  <c:v>-29</c:v>
                </c:pt>
                <c:pt idx="16066">
                  <c:v>-37</c:v>
                </c:pt>
                <c:pt idx="16067">
                  <c:v>-34</c:v>
                </c:pt>
                <c:pt idx="16068">
                  <c:v>-34</c:v>
                </c:pt>
                <c:pt idx="16069">
                  <c:v>-32</c:v>
                </c:pt>
                <c:pt idx="16070">
                  <c:v>-41</c:v>
                </c:pt>
                <c:pt idx="16071">
                  <c:v>-45</c:v>
                </c:pt>
                <c:pt idx="16072">
                  <c:v>-50</c:v>
                </c:pt>
                <c:pt idx="16073">
                  <c:v>-40</c:v>
                </c:pt>
                <c:pt idx="16074">
                  <c:v>-48</c:v>
                </c:pt>
                <c:pt idx="16075">
                  <c:v>-40</c:v>
                </c:pt>
                <c:pt idx="16076">
                  <c:v>-34</c:v>
                </c:pt>
                <c:pt idx="16077">
                  <c:v>-42</c:v>
                </c:pt>
                <c:pt idx="16078">
                  <c:v>-35</c:v>
                </c:pt>
                <c:pt idx="16079">
                  <c:v>-49</c:v>
                </c:pt>
                <c:pt idx="16080">
                  <c:v>-37</c:v>
                </c:pt>
                <c:pt idx="16081">
                  <c:v>-40</c:v>
                </c:pt>
                <c:pt idx="16082">
                  <c:v>-51</c:v>
                </c:pt>
                <c:pt idx="16083">
                  <c:v>-25</c:v>
                </c:pt>
                <c:pt idx="16084">
                  <c:v>-28</c:v>
                </c:pt>
                <c:pt idx="16085">
                  <c:v>-27</c:v>
                </c:pt>
                <c:pt idx="16086">
                  <c:v>-22</c:v>
                </c:pt>
                <c:pt idx="16087">
                  <c:v>-15</c:v>
                </c:pt>
                <c:pt idx="16088">
                  <c:v>-26</c:v>
                </c:pt>
                <c:pt idx="16089">
                  <c:v>-19</c:v>
                </c:pt>
                <c:pt idx="16090">
                  <c:v>-27</c:v>
                </c:pt>
                <c:pt idx="16091">
                  <c:v>-25</c:v>
                </c:pt>
                <c:pt idx="16092">
                  <c:v>-34</c:v>
                </c:pt>
                <c:pt idx="16093">
                  <c:v>-26</c:v>
                </c:pt>
                <c:pt idx="16094">
                  <c:v>-29</c:v>
                </c:pt>
                <c:pt idx="16095">
                  <c:v>-29</c:v>
                </c:pt>
                <c:pt idx="16096">
                  <c:v>-31</c:v>
                </c:pt>
                <c:pt idx="16097">
                  <c:v>-32</c:v>
                </c:pt>
                <c:pt idx="16098">
                  <c:v>-33</c:v>
                </c:pt>
                <c:pt idx="16099">
                  <c:v>-25</c:v>
                </c:pt>
                <c:pt idx="16100">
                  <c:v>-22</c:v>
                </c:pt>
                <c:pt idx="16101">
                  <c:v>-25</c:v>
                </c:pt>
                <c:pt idx="16102">
                  <c:v>-29</c:v>
                </c:pt>
                <c:pt idx="16103">
                  <c:v>-24</c:v>
                </c:pt>
                <c:pt idx="16104">
                  <c:v>-31</c:v>
                </c:pt>
                <c:pt idx="16105">
                  <c:v>-31</c:v>
                </c:pt>
                <c:pt idx="16106">
                  <c:v>-33</c:v>
                </c:pt>
                <c:pt idx="16107">
                  <c:v>-21</c:v>
                </c:pt>
                <c:pt idx="16108">
                  <c:v>-22</c:v>
                </c:pt>
                <c:pt idx="16109">
                  <c:v>-24</c:v>
                </c:pt>
                <c:pt idx="16110">
                  <c:v>-25</c:v>
                </c:pt>
                <c:pt idx="16111">
                  <c:v>-12</c:v>
                </c:pt>
                <c:pt idx="16112">
                  <c:v>-11</c:v>
                </c:pt>
                <c:pt idx="16113">
                  <c:v>-10</c:v>
                </c:pt>
                <c:pt idx="16114">
                  <c:v>-23</c:v>
                </c:pt>
                <c:pt idx="16115">
                  <c:v>-20</c:v>
                </c:pt>
                <c:pt idx="16116">
                  <c:v>-11</c:v>
                </c:pt>
                <c:pt idx="16117">
                  <c:v>-17</c:v>
                </c:pt>
                <c:pt idx="16118">
                  <c:v>-30</c:v>
                </c:pt>
                <c:pt idx="16119">
                  <c:v>-39</c:v>
                </c:pt>
                <c:pt idx="16120">
                  <c:v>-30</c:v>
                </c:pt>
                <c:pt idx="16121">
                  <c:v>-29</c:v>
                </c:pt>
                <c:pt idx="16122">
                  <c:v>-26</c:v>
                </c:pt>
                <c:pt idx="16123">
                  <c:v>-31</c:v>
                </c:pt>
                <c:pt idx="16124">
                  <c:v>-30</c:v>
                </c:pt>
                <c:pt idx="16125">
                  <c:v>-31</c:v>
                </c:pt>
                <c:pt idx="16126">
                  <c:v>-27</c:v>
                </c:pt>
                <c:pt idx="16127">
                  <c:v>-26</c:v>
                </c:pt>
                <c:pt idx="16128">
                  <c:v>-28</c:v>
                </c:pt>
                <c:pt idx="16129">
                  <c:v>-34</c:v>
                </c:pt>
                <c:pt idx="16130">
                  <c:v>-22</c:v>
                </c:pt>
                <c:pt idx="16131">
                  <c:v>-22</c:v>
                </c:pt>
                <c:pt idx="16132">
                  <c:v>-27</c:v>
                </c:pt>
                <c:pt idx="16133">
                  <c:v>-17</c:v>
                </c:pt>
                <c:pt idx="16134">
                  <c:v>-19</c:v>
                </c:pt>
                <c:pt idx="16135">
                  <c:v>-19</c:v>
                </c:pt>
                <c:pt idx="16136">
                  <c:v>-20</c:v>
                </c:pt>
                <c:pt idx="16137">
                  <c:v>-31</c:v>
                </c:pt>
                <c:pt idx="16138">
                  <c:v>-25</c:v>
                </c:pt>
                <c:pt idx="16139">
                  <c:v>-25</c:v>
                </c:pt>
                <c:pt idx="16140">
                  <c:v>-23</c:v>
                </c:pt>
                <c:pt idx="16141">
                  <c:v>-29</c:v>
                </c:pt>
                <c:pt idx="16142">
                  <c:v>-12</c:v>
                </c:pt>
                <c:pt idx="16143">
                  <c:v>-3</c:v>
                </c:pt>
                <c:pt idx="16144">
                  <c:v>-28</c:v>
                </c:pt>
                <c:pt idx="16145">
                  <c:v>-26</c:v>
                </c:pt>
                <c:pt idx="16146">
                  <c:v>-13</c:v>
                </c:pt>
                <c:pt idx="16147">
                  <c:v>-12</c:v>
                </c:pt>
                <c:pt idx="16148">
                  <c:v>-14</c:v>
                </c:pt>
                <c:pt idx="16149">
                  <c:v>-19</c:v>
                </c:pt>
                <c:pt idx="16150">
                  <c:v>-47</c:v>
                </c:pt>
                <c:pt idx="16151">
                  <c:v>-47</c:v>
                </c:pt>
                <c:pt idx="16152">
                  <c:v>-47</c:v>
                </c:pt>
                <c:pt idx="16153">
                  <c:v>-35</c:v>
                </c:pt>
                <c:pt idx="16154">
                  <c:v>-36</c:v>
                </c:pt>
                <c:pt idx="16155">
                  <c:v>-27</c:v>
                </c:pt>
                <c:pt idx="16156">
                  <c:v>-32</c:v>
                </c:pt>
                <c:pt idx="16157">
                  <c:v>-33</c:v>
                </c:pt>
                <c:pt idx="16158">
                  <c:v>-34</c:v>
                </c:pt>
                <c:pt idx="16159">
                  <c:v>-30</c:v>
                </c:pt>
                <c:pt idx="16160">
                  <c:v>-32</c:v>
                </c:pt>
                <c:pt idx="16161">
                  <c:v>-45</c:v>
                </c:pt>
                <c:pt idx="16162">
                  <c:v>-49</c:v>
                </c:pt>
                <c:pt idx="16163">
                  <c:v>-43</c:v>
                </c:pt>
                <c:pt idx="16164">
                  <c:v>-53</c:v>
                </c:pt>
                <c:pt idx="16165">
                  <c:v>-36</c:v>
                </c:pt>
                <c:pt idx="16166">
                  <c:v>-41</c:v>
                </c:pt>
                <c:pt idx="16167">
                  <c:v>-37</c:v>
                </c:pt>
                <c:pt idx="16168">
                  <c:v>-49</c:v>
                </c:pt>
                <c:pt idx="16169">
                  <c:v>-34</c:v>
                </c:pt>
                <c:pt idx="16170">
                  <c:v>-40</c:v>
                </c:pt>
                <c:pt idx="16171">
                  <c:v>-34</c:v>
                </c:pt>
                <c:pt idx="16172">
                  <c:v>-43</c:v>
                </c:pt>
                <c:pt idx="16173">
                  <c:v>-42</c:v>
                </c:pt>
                <c:pt idx="16174">
                  <c:v>-46</c:v>
                </c:pt>
                <c:pt idx="16175">
                  <c:v>-29</c:v>
                </c:pt>
                <c:pt idx="16176">
                  <c:v>-23</c:v>
                </c:pt>
                <c:pt idx="16177">
                  <c:v>-27</c:v>
                </c:pt>
                <c:pt idx="16178">
                  <c:v>-34</c:v>
                </c:pt>
                <c:pt idx="16179">
                  <c:v>-23</c:v>
                </c:pt>
                <c:pt idx="16180">
                  <c:v>-31</c:v>
                </c:pt>
                <c:pt idx="16181">
                  <c:v>-35</c:v>
                </c:pt>
                <c:pt idx="16182">
                  <c:v>-26</c:v>
                </c:pt>
                <c:pt idx="16183">
                  <c:v>-29</c:v>
                </c:pt>
                <c:pt idx="16184">
                  <c:v>-53</c:v>
                </c:pt>
                <c:pt idx="16185">
                  <c:v>-38</c:v>
                </c:pt>
                <c:pt idx="16186">
                  <c:v>-27</c:v>
                </c:pt>
                <c:pt idx="16187">
                  <c:v>-27</c:v>
                </c:pt>
                <c:pt idx="16188">
                  <c:v>-22</c:v>
                </c:pt>
                <c:pt idx="16189">
                  <c:v>-25</c:v>
                </c:pt>
                <c:pt idx="16190">
                  <c:v>-16</c:v>
                </c:pt>
                <c:pt idx="16191">
                  <c:v>-17</c:v>
                </c:pt>
                <c:pt idx="16192">
                  <c:v>-22</c:v>
                </c:pt>
                <c:pt idx="16193">
                  <c:v>-19</c:v>
                </c:pt>
                <c:pt idx="16194">
                  <c:v>-11</c:v>
                </c:pt>
                <c:pt idx="16195">
                  <c:v>-19</c:v>
                </c:pt>
                <c:pt idx="16196">
                  <c:v>-9</c:v>
                </c:pt>
                <c:pt idx="16197">
                  <c:v>-13</c:v>
                </c:pt>
                <c:pt idx="16198">
                  <c:v>-13</c:v>
                </c:pt>
                <c:pt idx="16199">
                  <c:v>-21</c:v>
                </c:pt>
                <c:pt idx="16200">
                  <c:v>-22</c:v>
                </c:pt>
                <c:pt idx="16201">
                  <c:v>-19</c:v>
                </c:pt>
                <c:pt idx="16202">
                  <c:v>-23</c:v>
                </c:pt>
                <c:pt idx="16203">
                  <c:v>-22</c:v>
                </c:pt>
                <c:pt idx="16204">
                  <c:v>-26</c:v>
                </c:pt>
                <c:pt idx="16205">
                  <c:v>-27</c:v>
                </c:pt>
                <c:pt idx="16206">
                  <c:v>-26</c:v>
                </c:pt>
                <c:pt idx="16207">
                  <c:v>-25</c:v>
                </c:pt>
                <c:pt idx="16208">
                  <c:v>-22</c:v>
                </c:pt>
                <c:pt idx="16209">
                  <c:v>-19</c:v>
                </c:pt>
                <c:pt idx="16210">
                  <c:v>-21</c:v>
                </c:pt>
                <c:pt idx="16211">
                  <c:v>-16</c:v>
                </c:pt>
                <c:pt idx="16212">
                  <c:v>-15</c:v>
                </c:pt>
                <c:pt idx="16213">
                  <c:v>-21</c:v>
                </c:pt>
                <c:pt idx="16214">
                  <c:v>-16</c:v>
                </c:pt>
                <c:pt idx="16215">
                  <c:v>-14</c:v>
                </c:pt>
                <c:pt idx="16216">
                  <c:v>-14</c:v>
                </c:pt>
                <c:pt idx="16217">
                  <c:v>-22</c:v>
                </c:pt>
                <c:pt idx="16218">
                  <c:v>-20</c:v>
                </c:pt>
                <c:pt idx="16219">
                  <c:v>-23</c:v>
                </c:pt>
                <c:pt idx="16220">
                  <c:v>-25</c:v>
                </c:pt>
                <c:pt idx="16221">
                  <c:v>-25</c:v>
                </c:pt>
                <c:pt idx="16222">
                  <c:v>-57</c:v>
                </c:pt>
                <c:pt idx="16223">
                  <c:v>-52</c:v>
                </c:pt>
                <c:pt idx="16224">
                  <c:v>-46</c:v>
                </c:pt>
                <c:pt idx="16225">
                  <c:v>-38</c:v>
                </c:pt>
                <c:pt idx="16226">
                  <c:v>-36</c:v>
                </c:pt>
                <c:pt idx="16227">
                  <c:v>-47</c:v>
                </c:pt>
                <c:pt idx="16228">
                  <c:v>-38</c:v>
                </c:pt>
                <c:pt idx="16229">
                  <c:v>-37</c:v>
                </c:pt>
                <c:pt idx="16230">
                  <c:v>-50</c:v>
                </c:pt>
                <c:pt idx="16231">
                  <c:v>-45</c:v>
                </c:pt>
                <c:pt idx="16232">
                  <c:v>-43</c:v>
                </c:pt>
                <c:pt idx="16233">
                  <c:v>-55</c:v>
                </c:pt>
                <c:pt idx="16234">
                  <c:v>-25</c:v>
                </c:pt>
                <c:pt idx="16235">
                  <c:v>-27</c:v>
                </c:pt>
                <c:pt idx="16236">
                  <c:v>-34</c:v>
                </c:pt>
                <c:pt idx="16237">
                  <c:v>-28</c:v>
                </c:pt>
                <c:pt idx="16238">
                  <c:v>-21</c:v>
                </c:pt>
                <c:pt idx="16239">
                  <c:v>-19</c:v>
                </c:pt>
                <c:pt idx="16240">
                  <c:v>-21</c:v>
                </c:pt>
                <c:pt idx="16241">
                  <c:v>-20</c:v>
                </c:pt>
                <c:pt idx="16242">
                  <c:v>-22</c:v>
                </c:pt>
                <c:pt idx="16243">
                  <c:v>-23</c:v>
                </c:pt>
                <c:pt idx="16244">
                  <c:v>-18</c:v>
                </c:pt>
                <c:pt idx="16245">
                  <c:v>-21</c:v>
                </c:pt>
                <c:pt idx="16246">
                  <c:v>-59</c:v>
                </c:pt>
                <c:pt idx="16247">
                  <c:v>-58</c:v>
                </c:pt>
                <c:pt idx="16248">
                  <c:v>-52</c:v>
                </c:pt>
                <c:pt idx="16249">
                  <c:v>-49</c:v>
                </c:pt>
                <c:pt idx="16250">
                  <c:v>-41</c:v>
                </c:pt>
                <c:pt idx="16251">
                  <c:v>-41</c:v>
                </c:pt>
                <c:pt idx="16252">
                  <c:v>-60</c:v>
                </c:pt>
                <c:pt idx="16253">
                  <c:v>-48</c:v>
                </c:pt>
                <c:pt idx="16254">
                  <c:v>-55</c:v>
                </c:pt>
                <c:pt idx="16255">
                  <c:v>-52</c:v>
                </c:pt>
                <c:pt idx="16256">
                  <c:v>-54</c:v>
                </c:pt>
                <c:pt idx="16257">
                  <c:v>-62</c:v>
                </c:pt>
                <c:pt idx="16258">
                  <c:v>-18</c:v>
                </c:pt>
                <c:pt idx="16259">
                  <c:v>-29</c:v>
                </c:pt>
                <c:pt idx="16260">
                  <c:v>-28</c:v>
                </c:pt>
                <c:pt idx="16261">
                  <c:v>-38</c:v>
                </c:pt>
                <c:pt idx="16262">
                  <c:v>-41</c:v>
                </c:pt>
                <c:pt idx="16263">
                  <c:v>-29</c:v>
                </c:pt>
                <c:pt idx="16264">
                  <c:v>-29</c:v>
                </c:pt>
                <c:pt idx="16265">
                  <c:v>12</c:v>
                </c:pt>
                <c:pt idx="16266">
                  <c:v>-2</c:v>
                </c:pt>
                <c:pt idx="16267">
                  <c:v>-52</c:v>
                </c:pt>
                <c:pt idx="16268">
                  <c:v>-53</c:v>
                </c:pt>
                <c:pt idx="16269">
                  <c:v>-58</c:v>
                </c:pt>
                <c:pt idx="16270">
                  <c:v>-43</c:v>
                </c:pt>
                <c:pt idx="16271">
                  <c:v>-38</c:v>
                </c:pt>
                <c:pt idx="16272">
                  <c:v>-34</c:v>
                </c:pt>
                <c:pt idx="16273">
                  <c:v>-36</c:v>
                </c:pt>
                <c:pt idx="16274">
                  <c:v>-41</c:v>
                </c:pt>
                <c:pt idx="16275">
                  <c:v>-37</c:v>
                </c:pt>
                <c:pt idx="16276">
                  <c:v>-36</c:v>
                </c:pt>
                <c:pt idx="16277">
                  <c:v>-52</c:v>
                </c:pt>
                <c:pt idx="16278">
                  <c:v>-57</c:v>
                </c:pt>
                <c:pt idx="16279">
                  <c:v>-59</c:v>
                </c:pt>
                <c:pt idx="16280">
                  <c:v>-24</c:v>
                </c:pt>
                <c:pt idx="16281">
                  <c:v>-31</c:v>
                </c:pt>
                <c:pt idx="16282">
                  <c:v>-26</c:v>
                </c:pt>
                <c:pt idx="16283">
                  <c:v>-23</c:v>
                </c:pt>
                <c:pt idx="16284">
                  <c:v>-29</c:v>
                </c:pt>
                <c:pt idx="16285">
                  <c:v>-46</c:v>
                </c:pt>
                <c:pt idx="16286">
                  <c:v>-35</c:v>
                </c:pt>
                <c:pt idx="16287">
                  <c:v>-15</c:v>
                </c:pt>
                <c:pt idx="16288">
                  <c:v>-15</c:v>
                </c:pt>
                <c:pt idx="16289">
                  <c:v>-22</c:v>
                </c:pt>
                <c:pt idx="16290">
                  <c:v>-22</c:v>
                </c:pt>
                <c:pt idx="16291">
                  <c:v>-13</c:v>
                </c:pt>
                <c:pt idx="16292">
                  <c:v>-6</c:v>
                </c:pt>
                <c:pt idx="16293">
                  <c:v>-16</c:v>
                </c:pt>
                <c:pt idx="16294">
                  <c:v>-15</c:v>
                </c:pt>
                <c:pt idx="16295">
                  <c:v>-45</c:v>
                </c:pt>
                <c:pt idx="16296">
                  <c:v>-40</c:v>
                </c:pt>
                <c:pt idx="16297">
                  <c:v>-30</c:v>
                </c:pt>
                <c:pt idx="16298">
                  <c:v>-35</c:v>
                </c:pt>
                <c:pt idx="16299">
                  <c:v>-30</c:v>
                </c:pt>
                <c:pt idx="16300">
                  <c:v>-26</c:v>
                </c:pt>
                <c:pt idx="16301">
                  <c:v>-30</c:v>
                </c:pt>
                <c:pt idx="16302">
                  <c:v>-29</c:v>
                </c:pt>
                <c:pt idx="16303">
                  <c:v>-37</c:v>
                </c:pt>
                <c:pt idx="16304">
                  <c:v>-35</c:v>
                </c:pt>
                <c:pt idx="16305">
                  <c:v>-32</c:v>
                </c:pt>
                <c:pt idx="16306">
                  <c:v>-37</c:v>
                </c:pt>
                <c:pt idx="16307">
                  <c:v>0</c:v>
                </c:pt>
                <c:pt idx="16308">
                  <c:v>-5</c:v>
                </c:pt>
                <c:pt idx="16309">
                  <c:v>-19</c:v>
                </c:pt>
                <c:pt idx="16310">
                  <c:v>-8</c:v>
                </c:pt>
                <c:pt idx="16311">
                  <c:v>-16</c:v>
                </c:pt>
                <c:pt idx="16312">
                  <c:v>-12</c:v>
                </c:pt>
                <c:pt idx="16313">
                  <c:v>-10</c:v>
                </c:pt>
                <c:pt idx="16314">
                  <c:v>-28</c:v>
                </c:pt>
                <c:pt idx="16315">
                  <c:v>-7</c:v>
                </c:pt>
                <c:pt idx="16316">
                  <c:v>0</c:v>
                </c:pt>
                <c:pt idx="16317">
                  <c:v>-23</c:v>
                </c:pt>
                <c:pt idx="16318">
                  <c:v>-18</c:v>
                </c:pt>
                <c:pt idx="16319">
                  <c:v>-36</c:v>
                </c:pt>
                <c:pt idx="16320">
                  <c:v>-35</c:v>
                </c:pt>
                <c:pt idx="16321">
                  <c:v>-33</c:v>
                </c:pt>
                <c:pt idx="16322">
                  <c:v>-27</c:v>
                </c:pt>
                <c:pt idx="16323">
                  <c:v>-22</c:v>
                </c:pt>
                <c:pt idx="16324">
                  <c:v>-22</c:v>
                </c:pt>
                <c:pt idx="16325">
                  <c:v>-23</c:v>
                </c:pt>
                <c:pt idx="16326">
                  <c:v>-24</c:v>
                </c:pt>
                <c:pt idx="16327">
                  <c:v>-21</c:v>
                </c:pt>
                <c:pt idx="16328">
                  <c:v>-25</c:v>
                </c:pt>
                <c:pt idx="16329">
                  <c:v>-29</c:v>
                </c:pt>
                <c:pt idx="16330">
                  <c:v>-33</c:v>
                </c:pt>
                <c:pt idx="16331">
                  <c:v>15</c:v>
                </c:pt>
                <c:pt idx="16332">
                  <c:v>-25</c:v>
                </c:pt>
                <c:pt idx="16333">
                  <c:v>-14</c:v>
                </c:pt>
                <c:pt idx="16334">
                  <c:v>-24</c:v>
                </c:pt>
                <c:pt idx="16335">
                  <c:v>-26</c:v>
                </c:pt>
                <c:pt idx="16336">
                  <c:v>-26</c:v>
                </c:pt>
                <c:pt idx="16337">
                  <c:v>-25</c:v>
                </c:pt>
                <c:pt idx="16338">
                  <c:v>-18</c:v>
                </c:pt>
                <c:pt idx="16339">
                  <c:v>-22</c:v>
                </c:pt>
                <c:pt idx="16340">
                  <c:v>-12</c:v>
                </c:pt>
                <c:pt idx="16341">
                  <c:v>-16</c:v>
                </c:pt>
                <c:pt idx="16342">
                  <c:v>-18</c:v>
                </c:pt>
                <c:pt idx="16343">
                  <c:v>-17</c:v>
                </c:pt>
                <c:pt idx="16344">
                  <c:v>-21</c:v>
                </c:pt>
                <c:pt idx="16345">
                  <c:v>-15</c:v>
                </c:pt>
                <c:pt idx="16346">
                  <c:v>-10</c:v>
                </c:pt>
                <c:pt idx="16347">
                  <c:v>-5</c:v>
                </c:pt>
                <c:pt idx="16348">
                  <c:v>-10</c:v>
                </c:pt>
                <c:pt idx="16349">
                  <c:v>-10</c:v>
                </c:pt>
                <c:pt idx="16350">
                  <c:v>-13</c:v>
                </c:pt>
                <c:pt idx="16351">
                  <c:v>-26</c:v>
                </c:pt>
                <c:pt idx="16352">
                  <c:v>-16</c:v>
                </c:pt>
                <c:pt idx="16353">
                  <c:v>-27</c:v>
                </c:pt>
                <c:pt idx="16354">
                  <c:v>-28</c:v>
                </c:pt>
                <c:pt idx="16355">
                  <c:v>-33</c:v>
                </c:pt>
                <c:pt idx="16356">
                  <c:v>-34</c:v>
                </c:pt>
                <c:pt idx="16357">
                  <c:v>-32</c:v>
                </c:pt>
                <c:pt idx="16358">
                  <c:v>-23</c:v>
                </c:pt>
                <c:pt idx="16359">
                  <c:v>-30</c:v>
                </c:pt>
                <c:pt idx="16360">
                  <c:v>-25</c:v>
                </c:pt>
                <c:pt idx="16361">
                  <c:v>-23</c:v>
                </c:pt>
                <c:pt idx="16362">
                  <c:v>-35</c:v>
                </c:pt>
                <c:pt idx="16363">
                  <c:v>70</c:v>
                </c:pt>
                <c:pt idx="16364">
                  <c:v>-29</c:v>
                </c:pt>
                <c:pt idx="16365">
                  <c:v>-32</c:v>
                </c:pt>
                <c:pt idx="16366">
                  <c:v>-32</c:v>
                </c:pt>
                <c:pt idx="16367">
                  <c:v>-31</c:v>
                </c:pt>
                <c:pt idx="16368">
                  <c:v>-27</c:v>
                </c:pt>
                <c:pt idx="16369">
                  <c:v>-37</c:v>
                </c:pt>
                <c:pt idx="16370">
                  <c:v>-34</c:v>
                </c:pt>
                <c:pt idx="16371">
                  <c:v>-27</c:v>
                </c:pt>
                <c:pt idx="16372">
                  <c:v>-31</c:v>
                </c:pt>
                <c:pt idx="16373">
                  <c:v>-32</c:v>
                </c:pt>
                <c:pt idx="16374">
                  <c:v>-24</c:v>
                </c:pt>
                <c:pt idx="16375">
                  <c:v>-34</c:v>
                </c:pt>
                <c:pt idx="16376">
                  <c:v>-29</c:v>
                </c:pt>
                <c:pt idx="16377">
                  <c:v>-29</c:v>
                </c:pt>
                <c:pt idx="16378">
                  <c:v>-19</c:v>
                </c:pt>
                <c:pt idx="16379">
                  <c:v>-20</c:v>
                </c:pt>
                <c:pt idx="16380">
                  <c:v>-28</c:v>
                </c:pt>
                <c:pt idx="16381">
                  <c:v>-23</c:v>
                </c:pt>
                <c:pt idx="16382">
                  <c:v>-19</c:v>
                </c:pt>
                <c:pt idx="16383">
                  <c:v>-40</c:v>
                </c:pt>
                <c:pt idx="16384">
                  <c:v>-14</c:v>
                </c:pt>
                <c:pt idx="16385">
                  <c:v>-24</c:v>
                </c:pt>
                <c:pt idx="16386">
                  <c:v>-9</c:v>
                </c:pt>
                <c:pt idx="16387">
                  <c:v>-25</c:v>
                </c:pt>
                <c:pt idx="16388">
                  <c:v>-32</c:v>
                </c:pt>
                <c:pt idx="16389">
                  <c:v>-36</c:v>
                </c:pt>
                <c:pt idx="16390">
                  <c:v>-31</c:v>
                </c:pt>
                <c:pt idx="16391">
                  <c:v>-34</c:v>
                </c:pt>
                <c:pt idx="16392">
                  <c:v>-33</c:v>
                </c:pt>
                <c:pt idx="16393">
                  <c:v>-30</c:v>
                </c:pt>
                <c:pt idx="16394">
                  <c:v>-30</c:v>
                </c:pt>
                <c:pt idx="16395">
                  <c:v>-34</c:v>
                </c:pt>
                <c:pt idx="16396">
                  <c:v>-30</c:v>
                </c:pt>
                <c:pt idx="16397">
                  <c:v>-39</c:v>
                </c:pt>
                <c:pt idx="16398">
                  <c:v>-34</c:v>
                </c:pt>
                <c:pt idx="16399">
                  <c:v>-39</c:v>
                </c:pt>
                <c:pt idx="16400">
                  <c:v>0</c:v>
                </c:pt>
                <c:pt idx="16401">
                  <c:v>0</c:v>
                </c:pt>
                <c:pt idx="16402">
                  <c:v>-42</c:v>
                </c:pt>
                <c:pt idx="16403">
                  <c:v>-42</c:v>
                </c:pt>
                <c:pt idx="16404">
                  <c:v>-42</c:v>
                </c:pt>
                <c:pt idx="16405">
                  <c:v>-43</c:v>
                </c:pt>
                <c:pt idx="16406">
                  <c:v>-34</c:v>
                </c:pt>
                <c:pt idx="16407">
                  <c:v>-35</c:v>
                </c:pt>
                <c:pt idx="16408">
                  <c:v>-34</c:v>
                </c:pt>
                <c:pt idx="16409">
                  <c:v>-32</c:v>
                </c:pt>
                <c:pt idx="16410">
                  <c:v>-35</c:v>
                </c:pt>
                <c:pt idx="16411">
                  <c:v>-34</c:v>
                </c:pt>
                <c:pt idx="16412">
                  <c:v>-40</c:v>
                </c:pt>
                <c:pt idx="16413">
                  <c:v>-42</c:v>
                </c:pt>
                <c:pt idx="16414">
                  <c:v>-29</c:v>
                </c:pt>
                <c:pt idx="16415">
                  <c:v>-44</c:v>
                </c:pt>
                <c:pt idx="16416">
                  <c:v>-44</c:v>
                </c:pt>
                <c:pt idx="16417">
                  <c:v>-40</c:v>
                </c:pt>
                <c:pt idx="16418">
                  <c:v>-43</c:v>
                </c:pt>
                <c:pt idx="16419">
                  <c:v>-41</c:v>
                </c:pt>
                <c:pt idx="16420">
                  <c:v>-37</c:v>
                </c:pt>
                <c:pt idx="16421">
                  <c:v>-37</c:v>
                </c:pt>
                <c:pt idx="16422">
                  <c:v>-41</c:v>
                </c:pt>
                <c:pt idx="16423">
                  <c:v>-39</c:v>
                </c:pt>
                <c:pt idx="16424">
                  <c:v>-40</c:v>
                </c:pt>
                <c:pt idx="16425">
                  <c:v>-192</c:v>
                </c:pt>
                <c:pt idx="16426">
                  <c:v>94</c:v>
                </c:pt>
                <c:pt idx="16427">
                  <c:v>-31</c:v>
                </c:pt>
                <c:pt idx="16428">
                  <c:v>-36</c:v>
                </c:pt>
                <c:pt idx="16429">
                  <c:v>-38</c:v>
                </c:pt>
                <c:pt idx="16430">
                  <c:v>-37</c:v>
                </c:pt>
                <c:pt idx="16431">
                  <c:v>-44</c:v>
                </c:pt>
                <c:pt idx="16432">
                  <c:v>-36</c:v>
                </c:pt>
                <c:pt idx="16433">
                  <c:v>-29</c:v>
                </c:pt>
                <c:pt idx="16434">
                  <c:v>-31</c:v>
                </c:pt>
                <c:pt idx="16435">
                  <c:v>-42</c:v>
                </c:pt>
                <c:pt idx="16436">
                  <c:v>-37</c:v>
                </c:pt>
                <c:pt idx="16437">
                  <c:v>-39</c:v>
                </c:pt>
                <c:pt idx="16438">
                  <c:v>-40</c:v>
                </c:pt>
                <c:pt idx="16439">
                  <c:v>-43</c:v>
                </c:pt>
                <c:pt idx="16440">
                  <c:v>-45</c:v>
                </c:pt>
                <c:pt idx="16441">
                  <c:v>-44</c:v>
                </c:pt>
                <c:pt idx="16442">
                  <c:v>-45</c:v>
                </c:pt>
                <c:pt idx="16443">
                  <c:v>-37</c:v>
                </c:pt>
                <c:pt idx="16444">
                  <c:v>-38</c:v>
                </c:pt>
                <c:pt idx="16445">
                  <c:v>-34</c:v>
                </c:pt>
                <c:pt idx="16446">
                  <c:v>-31</c:v>
                </c:pt>
                <c:pt idx="16447">
                  <c:v>-35</c:v>
                </c:pt>
                <c:pt idx="16448">
                  <c:v>-34</c:v>
                </c:pt>
                <c:pt idx="16449">
                  <c:v>-53</c:v>
                </c:pt>
                <c:pt idx="16450">
                  <c:v>-44</c:v>
                </c:pt>
                <c:pt idx="16451">
                  <c:v>-10</c:v>
                </c:pt>
                <c:pt idx="16452">
                  <c:v>0</c:v>
                </c:pt>
                <c:pt idx="16453">
                  <c:v>-35</c:v>
                </c:pt>
                <c:pt idx="16454">
                  <c:v>-19</c:v>
                </c:pt>
                <c:pt idx="16455">
                  <c:v>-23</c:v>
                </c:pt>
                <c:pt idx="16456">
                  <c:v>-22</c:v>
                </c:pt>
                <c:pt idx="16457">
                  <c:v>-10</c:v>
                </c:pt>
                <c:pt idx="16458">
                  <c:v>-24</c:v>
                </c:pt>
                <c:pt idx="16459">
                  <c:v>-9</c:v>
                </c:pt>
                <c:pt idx="16460">
                  <c:v>-21</c:v>
                </c:pt>
                <c:pt idx="16461">
                  <c:v>-25</c:v>
                </c:pt>
                <c:pt idx="16462">
                  <c:v>-29</c:v>
                </c:pt>
                <c:pt idx="16463">
                  <c:v>-24</c:v>
                </c:pt>
                <c:pt idx="16464">
                  <c:v>-24</c:v>
                </c:pt>
                <c:pt idx="16465">
                  <c:v>-29</c:v>
                </c:pt>
                <c:pt idx="16466">
                  <c:v>-27</c:v>
                </c:pt>
                <c:pt idx="16467">
                  <c:v>-39</c:v>
                </c:pt>
                <c:pt idx="16468">
                  <c:v>-35</c:v>
                </c:pt>
                <c:pt idx="16469">
                  <c:v>-31</c:v>
                </c:pt>
                <c:pt idx="16470">
                  <c:v>-33</c:v>
                </c:pt>
                <c:pt idx="16471">
                  <c:v>-30</c:v>
                </c:pt>
                <c:pt idx="16472">
                  <c:v>-36</c:v>
                </c:pt>
                <c:pt idx="16473">
                  <c:v>-42</c:v>
                </c:pt>
                <c:pt idx="16474">
                  <c:v>-52</c:v>
                </c:pt>
                <c:pt idx="16475">
                  <c:v>-29</c:v>
                </c:pt>
                <c:pt idx="16476">
                  <c:v>-36</c:v>
                </c:pt>
                <c:pt idx="16477">
                  <c:v>-27</c:v>
                </c:pt>
                <c:pt idx="16478">
                  <c:v>-31</c:v>
                </c:pt>
                <c:pt idx="16479">
                  <c:v>-29</c:v>
                </c:pt>
                <c:pt idx="16480">
                  <c:v>-27</c:v>
                </c:pt>
                <c:pt idx="16481">
                  <c:v>-24</c:v>
                </c:pt>
                <c:pt idx="16482">
                  <c:v>-25</c:v>
                </c:pt>
                <c:pt idx="16483">
                  <c:v>-28</c:v>
                </c:pt>
                <c:pt idx="16484">
                  <c:v>-25</c:v>
                </c:pt>
                <c:pt idx="16485">
                  <c:v>-26</c:v>
                </c:pt>
                <c:pt idx="16486">
                  <c:v>-22</c:v>
                </c:pt>
                <c:pt idx="16487">
                  <c:v>-22</c:v>
                </c:pt>
                <c:pt idx="16488">
                  <c:v>-32</c:v>
                </c:pt>
                <c:pt idx="16489">
                  <c:v>-33</c:v>
                </c:pt>
                <c:pt idx="16490">
                  <c:v>-36</c:v>
                </c:pt>
                <c:pt idx="16491">
                  <c:v>-30</c:v>
                </c:pt>
                <c:pt idx="16492">
                  <c:v>-29</c:v>
                </c:pt>
                <c:pt idx="16493">
                  <c:v>-36</c:v>
                </c:pt>
                <c:pt idx="16494">
                  <c:v>-36</c:v>
                </c:pt>
                <c:pt idx="16495">
                  <c:v>-32</c:v>
                </c:pt>
                <c:pt idx="16496">
                  <c:v>-29</c:v>
                </c:pt>
                <c:pt idx="16497">
                  <c:v>-39</c:v>
                </c:pt>
                <c:pt idx="16498">
                  <c:v>-37</c:v>
                </c:pt>
                <c:pt idx="16499">
                  <c:v>-32</c:v>
                </c:pt>
                <c:pt idx="16500">
                  <c:v>-38</c:v>
                </c:pt>
                <c:pt idx="16501">
                  <c:v>-30</c:v>
                </c:pt>
                <c:pt idx="16502">
                  <c:v>-27</c:v>
                </c:pt>
                <c:pt idx="16503">
                  <c:v>-26</c:v>
                </c:pt>
                <c:pt idx="16504">
                  <c:v>-23</c:v>
                </c:pt>
                <c:pt idx="16505">
                  <c:v>-24</c:v>
                </c:pt>
                <c:pt idx="16506">
                  <c:v>-21</c:v>
                </c:pt>
                <c:pt idx="16507">
                  <c:v>-23</c:v>
                </c:pt>
                <c:pt idx="16508">
                  <c:v>-24</c:v>
                </c:pt>
                <c:pt idx="16509">
                  <c:v>-23</c:v>
                </c:pt>
                <c:pt idx="16510">
                  <c:v>-23</c:v>
                </c:pt>
                <c:pt idx="16511">
                  <c:v>-31</c:v>
                </c:pt>
                <c:pt idx="16512">
                  <c:v>-26</c:v>
                </c:pt>
                <c:pt idx="16513">
                  <c:v>-27</c:v>
                </c:pt>
                <c:pt idx="16514">
                  <c:v>-26</c:v>
                </c:pt>
                <c:pt idx="16515">
                  <c:v>-24</c:v>
                </c:pt>
                <c:pt idx="16516">
                  <c:v>-19</c:v>
                </c:pt>
                <c:pt idx="16517">
                  <c:v>-23</c:v>
                </c:pt>
                <c:pt idx="16518">
                  <c:v>-20</c:v>
                </c:pt>
                <c:pt idx="16519">
                  <c:v>-23</c:v>
                </c:pt>
                <c:pt idx="16520">
                  <c:v>-29</c:v>
                </c:pt>
                <c:pt idx="16521">
                  <c:v>-24</c:v>
                </c:pt>
                <c:pt idx="16522">
                  <c:v>-18</c:v>
                </c:pt>
                <c:pt idx="16523">
                  <c:v>-28</c:v>
                </c:pt>
                <c:pt idx="16524">
                  <c:v>-23</c:v>
                </c:pt>
                <c:pt idx="16525">
                  <c:v>-29</c:v>
                </c:pt>
                <c:pt idx="16526">
                  <c:v>-37</c:v>
                </c:pt>
                <c:pt idx="16527">
                  <c:v>-31</c:v>
                </c:pt>
                <c:pt idx="16528">
                  <c:v>-46</c:v>
                </c:pt>
                <c:pt idx="16529">
                  <c:v>-27</c:v>
                </c:pt>
                <c:pt idx="16530">
                  <c:v>-31</c:v>
                </c:pt>
                <c:pt idx="16531">
                  <c:v>-32</c:v>
                </c:pt>
                <c:pt idx="16532">
                  <c:v>-42</c:v>
                </c:pt>
                <c:pt idx="16533">
                  <c:v>-32</c:v>
                </c:pt>
                <c:pt idx="16534">
                  <c:v>-32</c:v>
                </c:pt>
                <c:pt idx="16535">
                  <c:v>-44</c:v>
                </c:pt>
                <c:pt idx="16536">
                  <c:v>-53</c:v>
                </c:pt>
                <c:pt idx="16537">
                  <c:v>-24</c:v>
                </c:pt>
                <c:pt idx="16538">
                  <c:v>-23</c:v>
                </c:pt>
                <c:pt idx="16539">
                  <c:v>-24</c:v>
                </c:pt>
                <c:pt idx="16540">
                  <c:v>-21</c:v>
                </c:pt>
                <c:pt idx="16541">
                  <c:v>-29</c:v>
                </c:pt>
                <c:pt idx="16542">
                  <c:v>-23</c:v>
                </c:pt>
                <c:pt idx="16543">
                  <c:v>-27</c:v>
                </c:pt>
                <c:pt idx="16544">
                  <c:v>-28</c:v>
                </c:pt>
                <c:pt idx="16545">
                  <c:v>-24</c:v>
                </c:pt>
                <c:pt idx="16546">
                  <c:v>-25</c:v>
                </c:pt>
                <c:pt idx="16547">
                  <c:v>-27</c:v>
                </c:pt>
                <c:pt idx="16548">
                  <c:v>-27</c:v>
                </c:pt>
                <c:pt idx="16549">
                  <c:v>-27</c:v>
                </c:pt>
                <c:pt idx="16550">
                  <c:v>-26</c:v>
                </c:pt>
                <c:pt idx="16551">
                  <c:v>-22</c:v>
                </c:pt>
                <c:pt idx="16552">
                  <c:v>-24</c:v>
                </c:pt>
                <c:pt idx="16553">
                  <c:v>-22</c:v>
                </c:pt>
                <c:pt idx="16554">
                  <c:v>-24</c:v>
                </c:pt>
                <c:pt idx="16555">
                  <c:v>-25</c:v>
                </c:pt>
                <c:pt idx="16556">
                  <c:v>-21</c:v>
                </c:pt>
                <c:pt idx="16557">
                  <c:v>-22</c:v>
                </c:pt>
                <c:pt idx="16558">
                  <c:v>-24</c:v>
                </c:pt>
                <c:pt idx="16559">
                  <c:v>-29</c:v>
                </c:pt>
                <c:pt idx="16560">
                  <c:v>-29</c:v>
                </c:pt>
                <c:pt idx="16561">
                  <c:v>-13</c:v>
                </c:pt>
                <c:pt idx="16562">
                  <c:v>-16</c:v>
                </c:pt>
                <c:pt idx="16563">
                  <c:v>-15</c:v>
                </c:pt>
                <c:pt idx="16564">
                  <c:v>-15</c:v>
                </c:pt>
                <c:pt idx="16565">
                  <c:v>-13</c:v>
                </c:pt>
                <c:pt idx="16566">
                  <c:v>-9</c:v>
                </c:pt>
                <c:pt idx="16567">
                  <c:v>-8</c:v>
                </c:pt>
                <c:pt idx="16568">
                  <c:v>-7</c:v>
                </c:pt>
                <c:pt idx="16569">
                  <c:v>-9</c:v>
                </c:pt>
                <c:pt idx="16570">
                  <c:v>-15</c:v>
                </c:pt>
                <c:pt idx="16571">
                  <c:v>-14</c:v>
                </c:pt>
                <c:pt idx="16572">
                  <c:v>-11</c:v>
                </c:pt>
                <c:pt idx="16573">
                  <c:v>-25</c:v>
                </c:pt>
                <c:pt idx="16574">
                  <c:v>-30</c:v>
                </c:pt>
                <c:pt idx="16575">
                  <c:v>-23</c:v>
                </c:pt>
                <c:pt idx="16576">
                  <c:v>-21</c:v>
                </c:pt>
                <c:pt idx="16577">
                  <c:v>-20</c:v>
                </c:pt>
                <c:pt idx="16578">
                  <c:v>-22</c:v>
                </c:pt>
                <c:pt idx="16579">
                  <c:v>-24</c:v>
                </c:pt>
                <c:pt idx="16580">
                  <c:v>-26</c:v>
                </c:pt>
                <c:pt idx="16581">
                  <c:v>-22</c:v>
                </c:pt>
                <c:pt idx="16582">
                  <c:v>-22</c:v>
                </c:pt>
                <c:pt idx="16583">
                  <c:v>-29</c:v>
                </c:pt>
                <c:pt idx="16584">
                  <c:v>-24</c:v>
                </c:pt>
                <c:pt idx="16585">
                  <c:v>-13</c:v>
                </c:pt>
                <c:pt idx="16586">
                  <c:v>-9</c:v>
                </c:pt>
                <c:pt idx="16587">
                  <c:v>5</c:v>
                </c:pt>
                <c:pt idx="16588">
                  <c:v>-31</c:v>
                </c:pt>
                <c:pt idx="16589">
                  <c:v>-29</c:v>
                </c:pt>
                <c:pt idx="16590">
                  <c:v>-29</c:v>
                </c:pt>
                <c:pt idx="16591">
                  <c:v>-32</c:v>
                </c:pt>
                <c:pt idx="16592">
                  <c:v>-36</c:v>
                </c:pt>
                <c:pt idx="16593">
                  <c:v>-37</c:v>
                </c:pt>
                <c:pt idx="16594">
                  <c:v>-34</c:v>
                </c:pt>
                <c:pt idx="16595">
                  <c:v>-39</c:v>
                </c:pt>
                <c:pt idx="16596">
                  <c:v>-34</c:v>
                </c:pt>
                <c:pt idx="16597">
                  <c:v>-30</c:v>
                </c:pt>
                <c:pt idx="16598">
                  <c:v>-37</c:v>
                </c:pt>
                <c:pt idx="16599">
                  <c:v>-38</c:v>
                </c:pt>
                <c:pt idx="16600">
                  <c:v>-39</c:v>
                </c:pt>
                <c:pt idx="16601">
                  <c:v>-32</c:v>
                </c:pt>
                <c:pt idx="16602">
                  <c:v>-18</c:v>
                </c:pt>
                <c:pt idx="16603">
                  <c:v>-19</c:v>
                </c:pt>
                <c:pt idx="16604">
                  <c:v>-20</c:v>
                </c:pt>
                <c:pt idx="16605">
                  <c:v>-27</c:v>
                </c:pt>
                <c:pt idx="16606">
                  <c:v>-26</c:v>
                </c:pt>
                <c:pt idx="16607">
                  <c:v>-23</c:v>
                </c:pt>
                <c:pt idx="16608">
                  <c:v>-33</c:v>
                </c:pt>
                <c:pt idx="16609">
                  <c:v>-22</c:v>
                </c:pt>
                <c:pt idx="16610">
                  <c:v>-28</c:v>
                </c:pt>
                <c:pt idx="16611">
                  <c:v>-39</c:v>
                </c:pt>
                <c:pt idx="16612">
                  <c:v>-34</c:v>
                </c:pt>
                <c:pt idx="16613">
                  <c:v>-26</c:v>
                </c:pt>
                <c:pt idx="16614">
                  <c:v>-34</c:v>
                </c:pt>
                <c:pt idx="16615">
                  <c:v>-44</c:v>
                </c:pt>
                <c:pt idx="16616">
                  <c:v>-30</c:v>
                </c:pt>
                <c:pt idx="16617">
                  <c:v>-32</c:v>
                </c:pt>
                <c:pt idx="16618">
                  <c:v>-28</c:v>
                </c:pt>
                <c:pt idx="16619">
                  <c:v>-33</c:v>
                </c:pt>
                <c:pt idx="16620">
                  <c:v>-29</c:v>
                </c:pt>
                <c:pt idx="16621">
                  <c:v>-36</c:v>
                </c:pt>
                <c:pt idx="16622">
                  <c:v>-35</c:v>
                </c:pt>
                <c:pt idx="16623">
                  <c:v>-31</c:v>
                </c:pt>
                <c:pt idx="16624">
                  <c:v>-25</c:v>
                </c:pt>
                <c:pt idx="16625">
                  <c:v>-29</c:v>
                </c:pt>
                <c:pt idx="16626">
                  <c:v>-23</c:v>
                </c:pt>
                <c:pt idx="16627">
                  <c:v>-34</c:v>
                </c:pt>
                <c:pt idx="16628">
                  <c:v>-23</c:v>
                </c:pt>
                <c:pt idx="16629">
                  <c:v>-36</c:v>
                </c:pt>
                <c:pt idx="16630">
                  <c:v>-31</c:v>
                </c:pt>
                <c:pt idx="16631">
                  <c:v>-30</c:v>
                </c:pt>
                <c:pt idx="16632">
                  <c:v>-32</c:v>
                </c:pt>
                <c:pt idx="16633">
                  <c:v>-35</c:v>
                </c:pt>
                <c:pt idx="16634">
                  <c:v>-26</c:v>
                </c:pt>
                <c:pt idx="16635">
                  <c:v>-26</c:v>
                </c:pt>
                <c:pt idx="16636">
                  <c:v>-27</c:v>
                </c:pt>
                <c:pt idx="16637">
                  <c:v>-30</c:v>
                </c:pt>
                <c:pt idx="16638">
                  <c:v>-28</c:v>
                </c:pt>
                <c:pt idx="16639">
                  <c:v>-30</c:v>
                </c:pt>
                <c:pt idx="16640">
                  <c:v>-24</c:v>
                </c:pt>
                <c:pt idx="16641">
                  <c:v>-16</c:v>
                </c:pt>
                <c:pt idx="16642">
                  <c:v>-19</c:v>
                </c:pt>
                <c:pt idx="16643">
                  <c:v>-23</c:v>
                </c:pt>
                <c:pt idx="16644">
                  <c:v>-27</c:v>
                </c:pt>
                <c:pt idx="16645">
                  <c:v>-22</c:v>
                </c:pt>
                <c:pt idx="16646">
                  <c:v>-29</c:v>
                </c:pt>
                <c:pt idx="16647">
                  <c:v>-29</c:v>
                </c:pt>
                <c:pt idx="16648">
                  <c:v>-26</c:v>
                </c:pt>
                <c:pt idx="16649">
                  <c:v>-30</c:v>
                </c:pt>
                <c:pt idx="16650">
                  <c:v>-26</c:v>
                </c:pt>
                <c:pt idx="16651">
                  <c:v>-20</c:v>
                </c:pt>
                <c:pt idx="16652">
                  <c:v>-19</c:v>
                </c:pt>
                <c:pt idx="16653">
                  <c:v>-16</c:v>
                </c:pt>
                <c:pt idx="16654">
                  <c:v>-20</c:v>
                </c:pt>
                <c:pt idx="16655">
                  <c:v>-24</c:v>
                </c:pt>
                <c:pt idx="16656">
                  <c:v>-20</c:v>
                </c:pt>
                <c:pt idx="16657">
                  <c:v>-24</c:v>
                </c:pt>
                <c:pt idx="16658">
                  <c:v>-26</c:v>
                </c:pt>
                <c:pt idx="16659">
                  <c:v>-25</c:v>
                </c:pt>
                <c:pt idx="16660">
                  <c:v>-37</c:v>
                </c:pt>
                <c:pt idx="16661">
                  <c:v>-37</c:v>
                </c:pt>
                <c:pt idx="16662">
                  <c:v>-41</c:v>
                </c:pt>
                <c:pt idx="16663">
                  <c:v>-46</c:v>
                </c:pt>
                <c:pt idx="16664">
                  <c:v>-35</c:v>
                </c:pt>
                <c:pt idx="16665">
                  <c:v>-33</c:v>
                </c:pt>
                <c:pt idx="16666">
                  <c:v>-37</c:v>
                </c:pt>
                <c:pt idx="16667">
                  <c:v>-35</c:v>
                </c:pt>
                <c:pt idx="16668">
                  <c:v>-29</c:v>
                </c:pt>
                <c:pt idx="16669">
                  <c:v>-34</c:v>
                </c:pt>
                <c:pt idx="16670">
                  <c:v>-39</c:v>
                </c:pt>
                <c:pt idx="16671">
                  <c:v>-40</c:v>
                </c:pt>
                <c:pt idx="16672">
                  <c:v>-29</c:v>
                </c:pt>
                <c:pt idx="16673">
                  <c:v>-29</c:v>
                </c:pt>
                <c:pt idx="16674">
                  <c:v>-30</c:v>
                </c:pt>
                <c:pt idx="16675">
                  <c:v>-73</c:v>
                </c:pt>
                <c:pt idx="16676">
                  <c:v>-31</c:v>
                </c:pt>
                <c:pt idx="16677">
                  <c:v>-28</c:v>
                </c:pt>
                <c:pt idx="16678">
                  <c:v>-30</c:v>
                </c:pt>
                <c:pt idx="16679">
                  <c:v>-30</c:v>
                </c:pt>
                <c:pt idx="16680">
                  <c:v>-26</c:v>
                </c:pt>
                <c:pt idx="16681">
                  <c:v>-29</c:v>
                </c:pt>
                <c:pt idx="16682">
                  <c:v>-28</c:v>
                </c:pt>
                <c:pt idx="16683">
                  <c:v>-35</c:v>
                </c:pt>
                <c:pt idx="16684">
                  <c:v>-29</c:v>
                </c:pt>
                <c:pt idx="16685">
                  <c:v>-33</c:v>
                </c:pt>
                <c:pt idx="16686">
                  <c:v>-30</c:v>
                </c:pt>
                <c:pt idx="16687">
                  <c:v>-19</c:v>
                </c:pt>
                <c:pt idx="16688">
                  <c:v>-21</c:v>
                </c:pt>
                <c:pt idx="16689">
                  <c:v>-31</c:v>
                </c:pt>
                <c:pt idx="16690">
                  <c:v>-25</c:v>
                </c:pt>
                <c:pt idx="16691">
                  <c:v>-23</c:v>
                </c:pt>
                <c:pt idx="16692">
                  <c:v>-34</c:v>
                </c:pt>
                <c:pt idx="16693">
                  <c:v>-23</c:v>
                </c:pt>
                <c:pt idx="16694">
                  <c:v>-31</c:v>
                </c:pt>
                <c:pt idx="16695">
                  <c:v>-36</c:v>
                </c:pt>
                <c:pt idx="16696">
                  <c:v>-12</c:v>
                </c:pt>
                <c:pt idx="16697">
                  <c:v>-19</c:v>
                </c:pt>
                <c:pt idx="16698">
                  <c:v>-29</c:v>
                </c:pt>
                <c:pt idx="16699">
                  <c:v>-19</c:v>
                </c:pt>
                <c:pt idx="16700">
                  <c:v>-23</c:v>
                </c:pt>
                <c:pt idx="16701">
                  <c:v>-20</c:v>
                </c:pt>
                <c:pt idx="16702">
                  <c:v>-27</c:v>
                </c:pt>
                <c:pt idx="16703">
                  <c:v>-22</c:v>
                </c:pt>
                <c:pt idx="16704">
                  <c:v>-25</c:v>
                </c:pt>
                <c:pt idx="16705">
                  <c:v>-20</c:v>
                </c:pt>
                <c:pt idx="16706">
                  <c:v>-13</c:v>
                </c:pt>
                <c:pt idx="16707">
                  <c:v>-30</c:v>
                </c:pt>
                <c:pt idx="16708">
                  <c:v>-28</c:v>
                </c:pt>
                <c:pt idx="16709">
                  <c:v>-32</c:v>
                </c:pt>
                <c:pt idx="16710">
                  <c:v>-27</c:v>
                </c:pt>
                <c:pt idx="16711">
                  <c:v>-23</c:v>
                </c:pt>
                <c:pt idx="16712">
                  <c:v>-22</c:v>
                </c:pt>
                <c:pt idx="16713">
                  <c:v>-28</c:v>
                </c:pt>
                <c:pt idx="16714">
                  <c:v>-29</c:v>
                </c:pt>
                <c:pt idx="16715">
                  <c:v>-27</c:v>
                </c:pt>
                <c:pt idx="16716">
                  <c:v>-32</c:v>
                </c:pt>
                <c:pt idx="16717">
                  <c:v>-29</c:v>
                </c:pt>
                <c:pt idx="16718">
                  <c:v>-30</c:v>
                </c:pt>
                <c:pt idx="16719">
                  <c:v>-22</c:v>
                </c:pt>
                <c:pt idx="16720">
                  <c:v>-29</c:v>
                </c:pt>
                <c:pt idx="16721">
                  <c:v>-24</c:v>
                </c:pt>
                <c:pt idx="16722">
                  <c:v>-33</c:v>
                </c:pt>
                <c:pt idx="16723">
                  <c:v>-30</c:v>
                </c:pt>
                <c:pt idx="16724">
                  <c:v>-30</c:v>
                </c:pt>
                <c:pt idx="16725">
                  <c:v>-20</c:v>
                </c:pt>
                <c:pt idx="16726">
                  <c:v>-21</c:v>
                </c:pt>
                <c:pt idx="16727">
                  <c:v>-26</c:v>
                </c:pt>
                <c:pt idx="16728">
                  <c:v>-26</c:v>
                </c:pt>
                <c:pt idx="16729">
                  <c:v>-27</c:v>
                </c:pt>
                <c:pt idx="16730">
                  <c:v>-25</c:v>
                </c:pt>
                <c:pt idx="16731">
                  <c:v>22</c:v>
                </c:pt>
                <c:pt idx="16732">
                  <c:v>-25</c:v>
                </c:pt>
                <c:pt idx="16733">
                  <c:v>-30</c:v>
                </c:pt>
                <c:pt idx="16734">
                  <c:v>-26</c:v>
                </c:pt>
                <c:pt idx="16735">
                  <c:v>-23</c:v>
                </c:pt>
                <c:pt idx="16736">
                  <c:v>-23</c:v>
                </c:pt>
                <c:pt idx="16737">
                  <c:v>-25</c:v>
                </c:pt>
                <c:pt idx="16738">
                  <c:v>-27</c:v>
                </c:pt>
                <c:pt idx="16739">
                  <c:v>-28</c:v>
                </c:pt>
                <c:pt idx="16740">
                  <c:v>-34</c:v>
                </c:pt>
                <c:pt idx="16741">
                  <c:v>-27</c:v>
                </c:pt>
                <c:pt idx="16742">
                  <c:v>-27</c:v>
                </c:pt>
                <c:pt idx="16743">
                  <c:v>-28</c:v>
                </c:pt>
                <c:pt idx="16744">
                  <c:v>-32</c:v>
                </c:pt>
                <c:pt idx="16745">
                  <c:v>-27</c:v>
                </c:pt>
                <c:pt idx="16746">
                  <c:v>-27</c:v>
                </c:pt>
                <c:pt idx="16747">
                  <c:v>-21</c:v>
                </c:pt>
                <c:pt idx="16748">
                  <c:v>-21</c:v>
                </c:pt>
                <c:pt idx="16749">
                  <c:v>-20</c:v>
                </c:pt>
                <c:pt idx="16750">
                  <c:v>-17</c:v>
                </c:pt>
                <c:pt idx="16751">
                  <c:v>-21</c:v>
                </c:pt>
                <c:pt idx="16752">
                  <c:v>-19</c:v>
                </c:pt>
                <c:pt idx="16753">
                  <c:v>-29</c:v>
                </c:pt>
                <c:pt idx="16754">
                  <c:v>-33</c:v>
                </c:pt>
                <c:pt idx="16755">
                  <c:v>-27</c:v>
                </c:pt>
                <c:pt idx="16756">
                  <c:v>-27</c:v>
                </c:pt>
                <c:pt idx="16757">
                  <c:v>-33</c:v>
                </c:pt>
                <c:pt idx="16758">
                  <c:v>-26</c:v>
                </c:pt>
                <c:pt idx="16759">
                  <c:v>-28</c:v>
                </c:pt>
                <c:pt idx="16760">
                  <c:v>-27</c:v>
                </c:pt>
                <c:pt idx="16761">
                  <c:v>-25</c:v>
                </c:pt>
                <c:pt idx="16762">
                  <c:v>-27</c:v>
                </c:pt>
                <c:pt idx="16763">
                  <c:v>-29</c:v>
                </c:pt>
                <c:pt idx="16764">
                  <c:v>-25</c:v>
                </c:pt>
                <c:pt idx="16765">
                  <c:v>-28</c:v>
                </c:pt>
                <c:pt idx="16766">
                  <c:v>-32</c:v>
                </c:pt>
                <c:pt idx="16767">
                  <c:v>-27</c:v>
                </c:pt>
                <c:pt idx="16768">
                  <c:v>-31</c:v>
                </c:pt>
                <c:pt idx="16769">
                  <c:v>-28</c:v>
                </c:pt>
                <c:pt idx="16770">
                  <c:v>-20</c:v>
                </c:pt>
                <c:pt idx="16771">
                  <c:v>-29</c:v>
                </c:pt>
                <c:pt idx="16772">
                  <c:v>-26</c:v>
                </c:pt>
                <c:pt idx="16773">
                  <c:v>-23</c:v>
                </c:pt>
                <c:pt idx="16774">
                  <c:v>-14</c:v>
                </c:pt>
                <c:pt idx="16775">
                  <c:v>-12</c:v>
                </c:pt>
                <c:pt idx="16776">
                  <c:v>-17</c:v>
                </c:pt>
                <c:pt idx="16777">
                  <c:v>-15</c:v>
                </c:pt>
                <c:pt idx="16778">
                  <c:v>-17</c:v>
                </c:pt>
                <c:pt idx="16779">
                  <c:v>-15</c:v>
                </c:pt>
                <c:pt idx="16780">
                  <c:v>-23</c:v>
                </c:pt>
                <c:pt idx="16781">
                  <c:v>-25</c:v>
                </c:pt>
                <c:pt idx="16782">
                  <c:v>-24</c:v>
                </c:pt>
                <c:pt idx="16783">
                  <c:v>-23</c:v>
                </c:pt>
                <c:pt idx="16784">
                  <c:v>-16</c:v>
                </c:pt>
                <c:pt idx="16785">
                  <c:v>-20</c:v>
                </c:pt>
                <c:pt idx="16786">
                  <c:v>-19</c:v>
                </c:pt>
                <c:pt idx="16787">
                  <c:v>-19</c:v>
                </c:pt>
                <c:pt idx="16788">
                  <c:v>-22</c:v>
                </c:pt>
                <c:pt idx="16789">
                  <c:v>-20</c:v>
                </c:pt>
                <c:pt idx="16790">
                  <c:v>-25</c:v>
                </c:pt>
                <c:pt idx="16791">
                  <c:v>-25</c:v>
                </c:pt>
                <c:pt idx="16792">
                  <c:v>-18</c:v>
                </c:pt>
                <c:pt idx="16793">
                  <c:v>-16</c:v>
                </c:pt>
                <c:pt idx="16794">
                  <c:v>-14</c:v>
                </c:pt>
                <c:pt idx="16795">
                  <c:v>-15</c:v>
                </c:pt>
                <c:pt idx="16796">
                  <c:v>-16</c:v>
                </c:pt>
                <c:pt idx="16797">
                  <c:v>-15</c:v>
                </c:pt>
                <c:pt idx="16798">
                  <c:v>-18</c:v>
                </c:pt>
                <c:pt idx="16799">
                  <c:v>-12</c:v>
                </c:pt>
                <c:pt idx="16800">
                  <c:v>-24</c:v>
                </c:pt>
                <c:pt idx="16801">
                  <c:v>-10</c:v>
                </c:pt>
                <c:pt idx="16802">
                  <c:v>-36</c:v>
                </c:pt>
                <c:pt idx="16803">
                  <c:v>-47</c:v>
                </c:pt>
                <c:pt idx="16804">
                  <c:v>-41</c:v>
                </c:pt>
                <c:pt idx="16805">
                  <c:v>-38</c:v>
                </c:pt>
                <c:pt idx="16806">
                  <c:v>-27</c:v>
                </c:pt>
                <c:pt idx="16807">
                  <c:v>-29</c:v>
                </c:pt>
                <c:pt idx="16808">
                  <c:v>-30</c:v>
                </c:pt>
                <c:pt idx="16809">
                  <c:v>-33</c:v>
                </c:pt>
                <c:pt idx="16810">
                  <c:v>-33</c:v>
                </c:pt>
                <c:pt idx="16811">
                  <c:v>-29</c:v>
                </c:pt>
                <c:pt idx="16812">
                  <c:v>-45</c:v>
                </c:pt>
                <c:pt idx="16813">
                  <c:v>-43</c:v>
                </c:pt>
                <c:pt idx="16814">
                  <c:v>-41</c:v>
                </c:pt>
                <c:pt idx="16815">
                  <c:v>-45</c:v>
                </c:pt>
                <c:pt idx="16816">
                  <c:v>-35</c:v>
                </c:pt>
                <c:pt idx="16817">
                  <c:v>-34</c:v>
                </c:pt>
                <c:pt idx="16818">
                  <c:v>-36</c:v>
                </c:pt>
                <c:pt idx="16819">
                  <c:v>-31</c:v>
                </c:pt>
                <c:pt idx="16820">
                  <c:v>-38</c:v>
                </c:pt>
                <c:pt idx="16821">
                  <c:v>-31</c:v>
                </c:pt>
                <c:pt idx="16822">
                  <c:v>-33</c:v>
                </c:pt>
                <c:pt idx="16823">
                  <c:v>-37</c:v>
                </c:pt>
                <c:pt idx="16824">
                  <c:v>-38</c:v>
                </c:pt>
                <c:pt idx="16825">
                  <c:v>-54</c:v>
                </c:pt>
                <c:pt idx="16826">
                  <c:v>-25</c:v>
                </c:pt>
                <c:pt idx="16827">
                  <c:v>-21</c:v>
                </c:pt>
                <c:pt idx="16828">
                  <c:v>-21</c:v>
                </c:pt>
                <c:pt idx="16829">
                  <c:v>-25</c:v>
                </c:pt>
                <c:pt idx="16830">
                  <c:v>-21</c:v>
                </c:pt>
                <c:pt idx="16831">
                  <c:v>-18</c:v>
                </c:pt>
                <c:pt idx="16832">
                  <c:v>-20</c:v>
                </c:pt>
                <c:pt idx="16833">
                  <c:v>-24</c:v>
                </c:pt>
                <c:pt idx="16834">
                  <c:v>-26</c:v>
                </c:pt>
                <c:pt idx="16835">
                  <c:v>-25</c:v>
                </c:pt>
                <c:pt idx="16836">
                  <c:v>-26</c:v>
                </c:pt>
                <c:pt idx="16837">
                  <c:v>-24</c:v>
                </c:pt>
                <c:pt idx="16838">
                  <c:v>-45</c:v>
                </c:pt>
                <c:pt idx="16839">
                  <c:v>-63</c:v>
                </c:pt>
                <c:pt idx="16840">
                  <c:v>-49</c:v>
                </c:pt>
                <c:pt idx="16841">
                  <c:v>-51</c:v>
                </c:pt>
                <c:pt idx="16842">
                  <c:v>-40</c:v>
                </c:pt>
                <c:pt idx="16843">
                  <c:v>-45</c:v>
                </c:pt>
                <c:pt idx="16844">
                  <c:v>-42</c:v>
                </c:pt>
                <c:pt idx="16845">
                  <c:v>-53</c:v>
                </c:pt>
                <c:pt idx="16846">
                  <c:v>-43</c:v>
                </c:pt>
                <c:pt idx="16847">
                  <c:v>-43</c:v>
                </c:pt>
                <c:pt idx="16848">
                  <c:v>-43</c:v>
                </c:pt>
                <c:pt idx="16849">
                  <c:v>-48</c:v>
                </c:pt>
                <c:pt idx="16850">
                  <c:v>-21</c:v>
                </c:pt>
                <c:pt idx="16851">
                  <c:v>-23</c:v>
                </c:pt>
                <c:pt idx="16852">
                  <c:v>-25</c:v>
                </c:pt>
                <c:pt idx="16853">
                  <c:v>-27</c:v>
                </c:pt>
                <c:pt idx="16854">
                  <c:v>-29</c:v>
                </c:pt>
                <c:pt idx="16855">
                  <c:v>-25</c:v>
                </c:pt>
                <c:pt idx="16856">
                  <c:v>-17</c:v>
                </c:pt>
                <c:pt idx="16857">
                  <c:v>-20</c:v>
                </c:pt>
                <c:pt idx="16858">
                  <c:v>-20</c:v>
                </c:pt>
                <c:pt idx="16859">
                  <c:v>-26</c:v>
                </c:pt>
                <c:pt idx="16860">
                  <c:v>-26</c:v>
                </c:pt>
                <c:pt idx="16861">
                  <c:v>-26</c:v>
                </c:pt>
                <c:pt idx="16862">
                  <c:v>-29</c:v>
                </c:pt>
                <c:pt idx="16863">
                  <c:v>-24</c:v>
                </c:pt>
                <c:pt idx="16864">
                  <c:v>-23</c:v>
                </c:pt>
                <c:pt idx="16865">
                  <c:v>-23</c:v>
                </c:pt>
                <c:pt idx="16866">
                  <c:v>-22</c:v>
                </c:pt>
                <c:pt idx="16867">
                  <c:v>-24</c:v>
                </c:pt>
                <c:pt idx="16868">
                  <c:v>-27</c:v>
                </c:pt>
                <c:pt idx="16869">
                  <c:v>-29</c:v>
                </c:pt>
                <c:pt idx="16870">
                  <c:v>-26</c:v>
                </c:pt>
                <c:pt idx="16871">
                  <c:v>-30</c:v>
                </c:pt>
                <c:pt idx="16872">
                  <c:v>-25</c:v>
                </c:pt>
                <c:pt idx="16873">
                  <c:v>-25</c:v>
                </c:pt>
                <c:pt idx="16874">
                  <c:v>-27</c:v>
                </c:pt>
                <c:pt idx="16875">
                  <c:v>-25</c:v>
                </c:pt>
                <c:pt idx="16876">
                  <c:v>-26</c:v>
                </c:pt>
                <c:pt idx="16877">
                  <c:v>-22</c:v>
                </c:pt>
                <c:pt idx="16878">
                  <c:v>-22</c:v>
                </c:pt>
                <c:pt idx="16879">
                  <c:v>-26</c:v>
                </c:pt>
                <c:pt idx="16880">
                  <c:v>-24</c:v>
                </c:pt>
                <c:pt idx="16881">
                  <c:v>-28</c:v>
                </c:pt>
                <c:pt idx="16882">
                  <c:v>-24</c:v>
                </c:pt>
                <c:pt idx="16883">
                  <c:v>-32</c:v>
                </c:pt>
                <c:pt idx="16884">
                  <c:v>-28</c:v>
                </c:pt>
                <c:pt idx="16885">
                  <c:v>-27</c:v>
                </c:pt>
                <c:pt idx="16886">
                  <c:v>-29</c:v>
                </c:pt>
                <c:pt idx="16887">
                  <c:v>-27</c:v>
                </c:pt>
                <c:pt idx="16888">
                  <c:v>-31</c:v>
                </c:pt>
                <c:pt idx="16889">
                  <c:v>-29</c:v>
                </c:pt>
                <c:pt idx="16890">
                  <c:v>-30</c:v>
                </c:pt>
                <c:pt idx="16891">
                  <c:v>-35</c:v>
                </c:pt>
                <c:pt idx="16892">
                  <c:v>-23</c:v>
                </c:pt>
                <c:pt idx="16893">
                  <c:v>-27</c:v>
                </c:pt>
                <c:pt idx="16894">
                  <c:v>-26</c:v>
                </c:pt>
                <c:pt idx="16895">
                  <c:v>-26</c:v>
                </c:pt>
                <c:pt idx="16896">
                  <c:v>-28</c:v>
                </c:pt>
                <c:pt idx="16897">
                  <c:v>-30</c:v>
                </c:pt>
                <c:pt idx="16898">
                  <c:v>-33</c:v>
                </c:pt>
                <c:pt idx="16899">
                  <c:v>-38</c:v>
                </c:pt>
                <c:pt idx="16900">
                  <c:v>-37</c:v>
                </c:pt>
                <c:pt idx="16901">
                  <c:v>-36</c:v>
                </c:pt>
                <c:pt idx="16902">
                  <c:v>-28</c:v>
                </c:pt>
                <c:pt idx="16903">
                  <c:v>-23</c:v>
                </c:pt>
                <c:pt idx="16904">
                  <c:v>-21</c:v>
                </c:pt>
                <c:pt idx="16905">
                  <c:v>-33</c:v>
                </c:pt>
                <c:pt idx="16906">
                  <c:v>-29</c:v>
                </c:pt>
                <c:pt idx="16907">
                  <c:v>-32</c:v>
                </c:pt>
                <c:pt idx="16908">
                  <c:v>-37</c:v>
                </c:pt>
                <c:pt idx="16909">
                  <c:v>-37</c:v>
                </c:pt>
                <c:pt idx="16910">
                  <c:v>-31</c:v>
                </c:pt>
                <c:pt idx="16911">
                  <c:v>-31</c:v>
                </c:pt>
                <c:pt idx="16912">
                  <c:v>-25</c:v>
                </c:pt>
                <c:pt idx="16913">
                  <c:v>-21</c:v>
                </c:pt>
                <c:pt idx="16914">
                  <c:v>-26</c:v>
                </c:pt>
                <c:pt idx="16915">
                  <c:v>-22</c:v>
                </c:pt>
                <c:pt idx="16916">
                  <c:v>-30</c:v>
                </c:pt>
                <c:pt idx="16917">
                  <c:v>-29</c:v>
                </c:pt>
                <c:pt idx="16918">
                  <c:v>-31</c:v>
                </c:pt>
                <c:pt idx="16919">
                  <c:v>-28</c:v>
                </c:pt>
                <c:pt idx="16920">
                  <c:v>-35</c:v>
                </c:pt>
                <c:pt idx="16921">
                  <c:v>-30</c:v>
                </c:pt>
                <c:pt idx="16922">
                  <c:v>-23</c:v>
                </c:pt>
                <c:pt idx="16923">
                  <c:v>-30</c:v>
                </c:pt>
                <c:pt idx="16924">
                  <c:v>-28</c:v>
                </c:pt>
                <c:pt idx="16925">
                  <c:v>-26</c:v>
                </c:pt>
                <c:pt idx="16926">
                  <c:v>-27</c:v>
                </c:pt>
                <c:pt idx="16927">
                  <c:v>-26</c:v>
                </c:pt>
                <c:pt idx="16928">
                  <c:v>-24</c:v>
                </c:pt>
                <c:pt idx="16929">
                  <c:v>-28</c:v>
                </c:pt>
                <c:pt idx="16930">
                  <c:v>-27</c:v>
                </c:pt>
                <c:pt idx="16931">
                  <c:v>-31</c:v>
                </c:pt>
                <c:pt idx="16932">
                  <c:v>-25</c:v>
                </c:pt>
                <c:pt idx="16933">
                  <c:v>-29</c:v>
                </c:pt>
                <c:pt idx="16934">
                  <c:v>-13</c:v>
                </c:pt>
                <c:pt idx="16935">
                  <c:v>-16</c:v>
                </c:pt>
                <c:pt idx="16936">
                  <c:v>-11</c:v>
                </c:pt>
                <c:pt idx="16937">
                  <c:v>-26</c:v>
                </c:pt>
                <c:pt idx="16938">
                  <c:v>-28</c:v>
                </c:pt>
                <c:pt idx="16939">
                  <c:v>-21</c:v>
                </c:pt>
                <c:pt idx="16940">
                  <c:v>-21</c:v>
                </c:pt>
                <c:pt idx="16941">
                  <c:v>-20</c:v>
                </c:pt>
                <c:pt idx="16942">
                  <c:v>-30</c:v>
                </c:pt>
                <c:pt idx="16943">
                  <c:v>-23</c:v>
                </c:pt>
                <c:pt idx="16944">
                  <c:v>-30</c:v>
                </c:pt>
                <c:pt idx="16945">
                  <c:v>-32</c:v>
                </c:pt>
                <c:pt idx="16946">
                  <c:v>-24</c:v>
                </c:pt>
                <c:pt idx="16947">
                  <c:v>-24</c:v>
                </c:pt>
                <c:pt idx="16948">
                  <c:v>-22</c:v>
                </c:pt>
                <c:pt idx="16949">
                  <c:v>-37</c:v>
                </c:pt>
                <c:pt idx="16950">
                  <c:v>-30</c:v>
                </c:pt>
                <c:pt idx="16951">
                  <c:v>-59</c:v>
                </c:pt>
                <c:pt idx="16952">
                  <c:v>-30</c:v>
                </c:pt>
                <c:pt idx="16953">
                  <c:v>-28</c:v>
                </c:pt>
                <c:pt idx="16954">
                  <c:v>-23</c:v>
                </c:pt>
                <c:pt idx="16955">
                  <c:v>-26</c:v>
                </c:pt>
                <c:pt idx="16956">
                  <c:v>-26</c:v>
                </c:pt>
                <c:pt idx="16957">
                  <c:v>-34</c:v>
                </c:pt>
                <c:pt idx="16958">
                  <c:v>-32</c:v>
                </c:pt>
                <c:pt idx="16959">
                  <c:v>-40</c:v>
                </c:pt>
                <c:pt idx="16960">
                  <c:v>-50</c:v>
                </c:pt>
                <c:pt idx="16961">
                  <c:v>-24</c:v>
                </c:pt>
                <c:pt idx="16962">
                  <c:v>-20</c:v>
                </c:pt>
                <c:pt idx="16963">
                  <c:v>-22</c:v>
                </c:pt>
                <c:pt idx="16964">
                  <c:v>-18</c:v>
                </c:pt>
                <c:pt idx="16965">
                  <c:v>-17</c:v>
                </c:pt>
                <c:pt idx="16966">
                  <c:v>-17</c:v>
                </c:pt>
                <c:pt idx="16967">
                  <c:v>-19</c:v>
                </c:pt>
                <c:pt idx="16968">
                  <c:v>-24</c:v>
                </c:pt>
                <c:pt idx="16969">
                  <c:v>-31</c:v>
                </c:pt>
                <c:pt idx="16970">
                  <c:v>-24</c:v>
                </c:pt>
                <c:pt idx="16971">
                  <c:v>-30</c:v>
                </c:pt>
                <c:pt idx="16972">
                  <c:v>-26</c:v>
                </c:pt>
                <c:pt idx="16973">
                  <c:v>-26</c:v>
                </c:pt>
                <c:pt idx="16974">
                  <c:v>-29</c:v>
                </c:pt>
                <c:pt idx="16975">
                  <c:v>-20</c:v>
                </c:pt>
                <c:pt idx="16976">
                  <c:v>-26</c:v>
                </c:pt>
                <c:pt idx="16977">
                  <c:v>-29</c:v>
                </c:pt>
                <c:pt idx="16978">
                  <c:v>-19</c:v>
                </c:pt>
                <c:pt idx="16979">
                  <c:v>-16</c:v>
                </c:pt>
                <c:pt idx="16980">
                  <c:v>-21</c:v>
                </c:pt>
                <c:pt idx="16981">
                  <c:v>-21</c:v>
                </c:pt>
                <c:pt idx="16982">
                  <c:v>-28</c:v>
                </c:pt>
                <c:pt idx="16983">
                  <c:v>-25</c:v>
                </c:pt>
                <c:pt idx="16984">
                  <c:v>-24</c:v>
                </c:pt>
                <c:pt idx="16985">
                  <c:v>-35</c:v>
                </c:pt>
                <c:pt idx="16986">
                  <c:v>-30</c:v>
                </c:pt>
                <c:pt idx="16987">
                  <c:v>-17</c:v>
                </c:pt>
                <c:pt idx="16988">
                  <c:v>-13</c:v>
                </c:pt>
                <c:pt idx="16989">
                  <c:v>-26</c:v>
                </c:pt>
                <c:pt idx="16990">
                  <c:v>-12</c:v>
                </c:pt>
                <c:pt idx="16991">
                  <c:v>-15</c:v>
                </c:pt>
                <c:pt idx="16992">
                  <c:v>-23</c:v>
                </c:pt>
                <c:pt idx="16993">
                  <c:v>-26</c:v>
                </c:pt>
                <c:pt idx="16994">
                  <c:v>-15</c:v>
                </c:pt>
                <c:pt idx="16995">
                  <c:v>-24</c:v>
                </c:pt>
                <c:pt idx="16996">
                  <c:v>-23</c:v>
                </c:pt>
                <c:pt idx="16997">
                  <c:v>-40</c:v>
                </c:pt>
                <c:pt idx="16998">
                  <c:v>-36</c:v>
                </c:pt>
                <c:pt idx="16999">
                  <c:v>-37</c:v>
                </c:pt>
                <c:pt idx="17000">
                  <c:v>-39</c:v>
                </c:pt>
                <c:pt idx="17001">
                  <c:v>-52</c:v>
                </c:pt>
                <c:pt idx="17002">
                  <c:v>-41</c:v>
                </c:pt>
                <c:pt idx="17003">
                  <c:v>-37</c:v>
                </c:pt>
                <c:pt idx="17004">
                  <c:v>-36</c:v>
                </c:pt>
                <c:pt idx="17005">
                  <c:v>-30</c:v>
                </c:pt>
                <c:pt idx="17006">
                  <c:v>-36</c:v>
                </c:pt>
                <c:pt idx="17007">
                  <c:v>-36</c:v>
                </c:pt>
                <c:pt idx="17008">
                  <c:v>-28</c:v>
                </c:pt>
                <c:pt idx="17009">
                  <c:v>-33</c:v>
                </c:pt>
                <c:pt idx="17010">
                  <c:v>-28</c:v>
                </c:pt>
                <c:pt idx="17011">
                  <c:v>-30</c:v>
                </c:pt>
                <c:pt idx="17012">
                  <c:v>-39</c:v>
                </c:pt>
                <c:pt idx="17013">
                  <c:v>-35</c:v>
                </c:pt>
                <c:pt idx="17014">
                  <c:v>-40</c:v>
                </c:pt>
                <c:pt idx="17015">
                  <c:v>-34</c:v>
                </c:pt>
                <c:pt idx="17016">
                  <c:v>-33</c:v>
                </c:pt>
                <c:pt idx="17017">
                  <c:v>-30</c:v>
                </c:pt>
                <c:pt idx="17018">
                  <c:v>-30</c:v>
                </c:pt>
                <c:pt idx="17019">
                  <c:v>-29</c:v>
                </c:pt>
                <c:pt idx="17020">
                  <c:v>-34</c:v>
                </c:pt>
                <c:pt idx="17021">
                  <c:v>-30</c:v>
                </c:pt>
                <c:pt idx="17022">
                  <c:v>-26</c:v>
                </c:pt>
                <c:pt idx="17023">
                  <c:v>-25</c:v>
                </c:pt>
                <c:pt idx="17024">
                  <c:v>-30</c:v>
                </c:pt>
                <c:pt idx="17025">
                  <c:v>-32</c:v>
                </c:pt>
                <c:pt idx="17026">
                  <c:v>-33</c:v>
                </c:pt>
                <c:pt idx="17027">
                  <c:v>-33</c:v>
                </c:pt>
                <c:pt idx="17028">
                  <c:v>-32</c:v>
                </c:pt>
                <c:pt idx="17029">
                  <c:v>-26</c:v>
                </c:pt>
                <c:pt idx="17030">
                  <c:v>-36</c:v>
                </c:pt>
                <c:pt idx="17031">
                  <c:v>-26</c:v>
                </c:pt>
                <c:pt idx="17032">
                  <c:v>-34</c:v>
                </c:pt>
                <c:pt idx="17033">
                  <c:v>-28</c:v>
                </c:pt>
                <c:pt idx="17034">
                  <c:v>-28</c:v>
                </c:pt>
                <c:pt idx="17035">
                  <c:v>-32</c:v>
                </c:pt>
                <c:pt idx="17036">
                  <c:v>-26</c:v>
                </c:pt>
                <c:pt idx="17037">
                  <c:v>-35</c:v>
                </c:pt>
                <c:pt idx="17038">
                  <c:v>-33</c:v>
                </c:pt>
                <c:pt idx="17039">
                  <c:v>-22</c:v>
                </c:pt>
                <c:pt idx="17040">
                  <c:v>-28</c:v>
                </c:pt>
                <c:pt idx="17041">
                  <c:v>-29</c:v>
                </c:pt>
                <c:pt idx="17042">
                  <c:v>-25</c:v>
                </c:pt>
                <c:pt idx="17043">
                  <c:v>-31</c:v>
                </c:pt>
                <c:pt idx="17044">
                  <c:v>-23</c:v>
                </c:pt>
                <c:pt idx="17045">
                  <c:v>-19</c:v>
                </c:pt>
                <c:pt idx="17046">
                  <c:v>-21</c:v>
                </c:pt>
                <c:pt idx="17047">
                  <c:v>-28</c:v>
                </c:pt>
                <c:pt idx="17048">
                  <c:v>-31</c:v>
                </c:pt>
                <c:pt idx="17049">
                  <c:v>-31</c:v>
                </c:pt>
                <c:pt idx="17050">
                  <c:v>-28</c:v>
                </c:pt>
                <c:pt idx="17051">
                  <c:v>-28</c:v>
                </c:pt>
                <c:pt idx="17052">
                  <c:v>-17</c:v>
                </c:pt>
                <c:pt idx="17053">
                  <c:v>-26</c:v>
                </c:pt>
                <c:pt idx="17054">
                  <c:v>-16</c:v>
                </c:pt>
                <c:pt idx="17055">
                  <c:v>-11</c:v>
                </c:pt>
                <c:pt idx="17056">
                  <c:v>0</c:v>
                </c:pt>
                <c:pt idx="17057">
                  <c:v>-24</c:v>
                </c:pt>
                <c:pt idx="17058">
                  <c:v>-21</c:v>
                </c:pt>
                <c:pt idx="17059">
                  <c:v>-24</c:v>
                </c:pt>
                <c:pt idx="17060">
                  <c:v>-22</c:v>
                </c:pt>
                <c:pt idx="17061">
                  <c:v>-24</c:v>
                </c:pt>
                <c:pt idx="17062">
                  <c:v>-27</c:v>
                </c:pt>
                <c:pt idx="17063">
                  <c:v>-19</c:v>
                </c:pt>
                <c:pt idx="17064">
                  <c:v>-21</c:v>
                </c:pt>
                <c:pt idx="17065">
                  <c:v>-26</c:v>
                </c:pt>
                <c:pt idx="17066">
                  <c:v>-28</c:v>
                </c:pt>
                <c:pt idx="17067">
                  <c:v>-26</c:v>
                </c:pt>
                <c:pt idx="17068">
                  <c:v>-23</c:v>
                </c:pt>
                <c:pt idx="17069">
                  <c:v>-20</c:v>
                </c:pt>
                <c:pt idx="17070">
                  <c:v>-18</c:v>
                </c:pt>
                <c:pt idx="17071">
                  <c:v>-16</c:v>
                </c:pt>
                <c:pt idx="17072">
                  <c:v>-18</c:v>
                </c:pt>
                <c:pt idx="17073">
                  <c:v>-16</c:v>
                </c:pt>
                <c:pt idx="17074">
                  <c:v>-16</c:v>
                </c:pt>
                <c:pt idx="17075">
                  <c:v>-21</c:v>
                </c:pt>
                <c:pt idx="17076">
                  <c:v>-21</c:v>
                </c:pt>
                <c:pt idx="17077">
                  <c:v>-12</c:v>
                </c:pt>
                <c:pt idx="17078">
                  <c:v>-13</c:v>
                </c:pt>
                <c:pt idx="17079">
                  <c:v>-25</c:v>
                </c:pt>
                <c:pt idx="17080">
                  <c:v>-21</c:v>
                </c:pt>
                <c:pt idx="17081">
                  <c:v>-24</c:v>
                </c:pt>
                <c:pt idx="17082">
                  <c:v>-9</c:v>
                </c:pt>
                <c:pt idx="17083">
                  <c:v>-13</c:v>
                </c:pt>
                <c:pt idx="17084">
                  <c:v>-40</c:v>
                </c:pt>
                <c:pt idx="17085">
                  <c:v>-37</c:v>
                </c:pt>
                <c:pt idx="17086">
                  <c:v>-33</c:v>
                </c:pt>
                <c:pt idx="17087">
                  <c:v>-31</c:v>
                </c:pt>
                <c:pt idx="17088">
                  <c:v>-34</c:v>
                </c:pt>
                <c:pt idx="17089">
                  <c:v>-30</c:v>
                </c:pt>
                <c:pt idx="17090">
                  <c:v>-39</c:v>
                </c:pt>
                <c:pt idx="17091">
                  <c:v>-35</c:v>
                </c:pt>
                <c:pt idx="17092">
                  <c:v>-42</c:v>
                </c:pt>
                <c:pt idx="17093">
                  <c:v>-43</c:v>
                </c:pt>
                <c:pt idx="17094">
                  <c:v>-45</c:v>
                </c:pt>
                <c:pt idx="17095">
                  <c:v>-38</c:v>
                </c:pt>
                <c:pt idx="17096">
                  <c:v>-25</c:v>
                </c:pt>
                <c:pt idx="17097">
                  <c:v>-25</c:v>
                </c:pt>
                <c:pt idx="17098">
                  <c:v>-25</c:v>
                </c:pt>
                <c:pt idx="17099">
                  <c:v>-25</c:v>
                </c:pt>
                <c:pt idx="17100">
                  <c:v>-26</c:v>
                </c:pt>
                <c:pt idx="17101">
                  <c:v>-25</c:v>
                </c:pt>
                <c:pt idx="17102">
                  <c:v>-23</c:v>
                </c:pt>
                <c:pt idx="17103">
                  <c:v>-30</c:v>
                </c:pt>
                <c:pt idx="17104">
                  <c:v>-29</c:v>
                </c:pt>
                <c:pt idx="17105">
                  <c:v>-32</c:v>
                </c:pt>
                <c:pt idx="17106">
                  <c:v>-29</c:v>
                </c:pt>
                <c:pt idx="17107">
                  <c:v>-25</c:v>
                </c:pt>
                <c:pt idx="17108">
                  <c:v>-35</c:v>
                </c:pt>
                <c:pt idx="17109">
                  <c:v>-31</c:v>
                </c:pt>
                <c:pt idx="17110">
                  <c:v>-37</c:v>
                </c:pt>
                <c:pt idx="17111">
                  <c:v>-27</c:v>
                </c:pt>
                <c:pt idx="17112">
                  <c:v>-29</c:v>
                </c:pt>
                <c:pt idx="17113">
                  <c:v>-22</c:v>
                </c:pt>
                <c:pt idx="17114">
                  <c:v>-34</c:v>
                </c:pt>
                <c:pt idx="17115">
                  <c:v>-37</c:v>
                </c:pt>
                <c:pt idx="17116">
                  <c:v>-50</c:v>
                </c:pt>
                <c:pt idx="17117">
                  <c:v>-38</c:v>
                </c:pt>
                <c:pt idx="17118">
                  <c:v>-40</c:v>
                </c:pt>
                <c:pt idx="17119">
                  <c:v>-44</c:v>
                </c:pt>
                <c:pt idx="17120">
                  <c:v>-40</c:v>
                </c:pt>
                <c:pt idx="17121">
                  <c:v>-37</c:v>
                </c:pt>
                <c:pt idx="17122">
                  <c:v>-36</c:v>
                </c:pt>
                <c:pt idx="17123">
                  <c:v>-34</c:v>
                </c:pt>
                <c:pt idx="17124">
                  <c:v>-30</c:v>
                </c:pt>
                <c:pt idx="17125">
                  <c:v>-42</c:v>
                </c:pt>
                <c:pt idx="17126">
                  <c:v>-34</c:v>
                </c:pt>
                <c:pt idx="17127">
                  <c:v>-34</c:v>
                </c:pt>
                <c:pt idx="17128">
                  <c:v>-34</c:v>
                </c:pt>
                <c:pt idx="17129">
                  <c:v>-37</c:v>
                </c:pt>
                <c:pt idx="17130">
                  <c:v>-43</c:v>
                </c:pt>
                <c:pt idx="17131">
                  <c:v>-50</c:v>
                </c:pt>
                <c:pt idx="17132">
                  <c:v>-40</c:v>
                </c:pt>
                <c:pt idx="17133">
                  <c:v>-32</c:v>
                </c:pt>
                <c:pt idx="17134">
                  <c:v>-36</c:v>
                </c:pt>
                <c:pt idx="17135">
                  <c:v>-35</c:v>
                </c:pt>
                <c:pt idx="17136">
                  <c:v>-53</c:v>
                </c:pt>
                <c:pt idx="17137">
                  <c:v>-48</c:v>
                </c:pt>
                <c:pt idx="17138">
                  <c:v>-52</c:v>
                </c:pt>
                <c:pt idx="17139">
                  <c:v>-43</c:v>
                </c:pt>
                <c:pt idx="17140">
                  <c:v>-28</c:v>
                </c:pt>
                <c:pt idx="17141">
                  <c:v>-32</c:v>
                </c:pt>
                <c:pt idx="17142">
                  <c:v>-52</c:v>
                </c:pt>
                <c:pt idx="17143">
                  <c:v>-45</c:v>
                </c:pt>
                <c:pt idx="17144">
                  <c:v>-25</c:v>
                </c:pt>
                <c:pt idx="17145">
                  <c:v>-24</c:v>
                </c:pt>
                <c:pt idx="17146">
                  <c:v>-25</c:v>
                </c:pt>
                <c:pt idx="17147">
                  <c:v>-21</c:v>
                </c:pt>
                <c:pt idx="17148">
                  <c:v>-20</c:v>
                </c:pt>
                <c:pt idx="17149">
                  <c:v>-19</c:v>
                </c:pt>
                <c:pt idx="17150">
                  <c:v>-21</c:v>
                </c:pt>
                <c:pt idx="17151">
                  <c:v>-29</c:v>
                </c:pt>
                <c:pt idx="17152">
                  <c:v>-27</c:v>
                </c:pt>
                <c:pt idx="17153">
                  <c:v>-32</c:v>
                </c:pt>
                <c:pt idx="17154">
                  <c:v>-29</c:v>
                </c:pt>
                <c:pt idx="17155">
                  <c:v>-28</c:v>
                </c:pt>
                <c:pt idx="17156">
                  <c:v>-36</c:v>
                </c:pt>
                <c:pt idx="17157">
                  <c:v>-32</c:v>
                </c:pt>
                <c:pt idx="17158">
                  <c:v>-23</c:v>
                </c:pt>
                <c:pt idx="17159">
                  <c:v>-29</c:v>
                </c:pt>
                <c:pt idx="17160">
                  <c:v>-18</c:v>
                </c:pt>
                <c:pt idx="17161">
                  <c:v>-25</c:v>
                </c:pt>
                <c:pt idx="17162">
                  <c:v>-24</c:v>
                </c:pt>
                <c:pt idx="17163">
                  <c:v>-23</c:v>
                </c:pt>
                <c:pt idx="17164">
                  <c:v>-29</c:v>
                </c:pt>
                <c:pt idx="17165">
                  <c:v>-34</c:v>
                </c:pt>
                <c:pt idx="17166">
                  <c:v>-40</c:v>
                </c:pt>
                <c:pt idx="17167">
                  <c:v>-31</c:v>
                </c:pt>
                <c:pt idx="17168">
                  <c:v>-38</c:v>
                </c:pt>
                <c:pt idx="17169">
                  <c:v>-30</c:v>
                </c:pt>
                <c:pt idx="17170">
                  <c:v>-32</c:v>
                </c:pt>
                <c:pt idx="17171">
                  <c:v>-25</c:v>
                </c:pt>
                <c:pt idx="17172">
                  <c:v>-21</c:v>
                </c:pt>
                <c:pt idx="17173">
                  <c:v>-36</c:v>
                </c:pt>
                <c:pt idx="17174">
                  <c:v>-21</c:v>
                </c:pt>
                <c:pt idx="17175">
                  <c:v>-22</c:v>
                </c:pt>
                <c:pt idx="17176">
                  <c:v>-27</c:v>
                </c:pt>
                <c:pt idx="17177">
                  <c:v>-29</c:v>
                </c:pt>
                <c:pt idx="17178">
                  <c:v>-40</c:v>
                </c:pt>
                <c:pt idx="17179">
                  <c:v>-28</c:v>
                </c:pt>
                <c:pt idx="17180">
                  <c:v>-28</c:v>
                </c:pt>
                <c:pt idx="17181">
                  <c:v>-28</c:v>
                </c:pt>
                <c:pt idx="17182">
                  <c:v>-23</c:v>
                </c:pt>
                <c:pt idx="17183">
                  <c:v>-26</c:v>
                </c:pt>
                <c:pt idx="17184">
                  <c:v>-24</c:v>
                </c:pt>
                <c:pt idx="17185">
                  <c:v>-20</c:v>
                </c:pt>
                <c:pt idx="17186">
                  <c:v>-19</c:v>
                </c:pt>
                <c:pt idx="17187">
                  <c:v>-29</c:v>
                </c:pt>
                <c:pt idx="17188">
                  <c:v>-36</c:v>
                </c:pt>
                <c:pt idx="17189">
                  <c:v>-29</c:v>
                </c:pt>
                <c:pt idx="17190">
                  <c:v>-35</c:v>
                </c:pt>
                <c:pt idx="17191">
                  <c:v>-33</c:v>
                </c:pt>
                <c:pt idx="17192">
                  <c:v>-23</c:v>
                </c:pt>
                <c:pt idx="17193">
                  <c:v>-24</c:v>
                </c:pt>
                <c:pt idx="17194">
                  <c:v>-24</c:v>
                </c:pt>
                <c:pt idx="17195">
                  <c:v>-32</c:v>
                </c:pt>
                <c:pt idx="17196">
                  <c:v>-26</c:v>
                </c:pt>
                <c:pt idx="17197">
                  <c:v>-27</c:v>
                </c:pt>
                <c:pt idx="17198">
                  <c:v>-22</c:v>
                </c:pt>
                <c:pt idx="17199">
                  <c:v>-20</c:v>
                </c:pt>
                <c:pt idx="17200">
                  <c:v>-29</c:v>
                </c:pt>
                <c:pt idx="17201">
                  <c:v>-22</c:v>
                </c:pt>
                <c:pt idx="17202">
                  <c:v>-27</c:v>
                </c:pt>
                <c:pt idx="17203">
                  <c:v>-27</c:v>
                </c:pt>
                <c:pt idx="17204">
                  <c:v>-20</c:v>
                </c:pt>
                <c:pt idx="17205">
                  <c:v>-21</c:v>
                </c:pt>
                <c:pt idx="17206">
                  <c:v>-23</c:v>
                </c:pt>
                <c:pt idx="17207">
                  <c:v>-23</c:v>
                </c:pt>
                <c:pt idx="17208">
                  <c:v>-21</c:v>
                </c:pt>
                <c:pt idx="17209">
                  <c:v>-23</c:v>
                </c:pt>
                <c:pt idx="17210">
                  <c:v>-18</c:v>
                </c:pt>
                <c:pt idx="17211">
                  <c:v>-24</c:v>
                </c:pt>
                <c:pt idx="17212">
                  <c:v>-31</c:v>
                </c:pt>
                <c:pt idx="17213">
                  <c:v>-22</c:v>
                </c:pt>
                <c:pt idx="17214">
                  <c:v>-26</c:v>
                </c:pt>
                <c:pt idx="17215">
                  <c:v>-21</c:v>
                </c:pt>
                <c:pt idx="17216">
                  <c:v>0</c:v>
                </c:pt>
                <c:pt idx="17217">
                  <c:v>-41</c:v>
                </c:pt>
                <c:pt idx="17218">
                  <c:v>-39</c:v>
                </c:pt>
                <c:pt idx="17219">
                  <c:v>-35</c:v>
                </c:pt>
                <c:pt idx="17220">
                  <c:v>-43</c:v>
                </c:pt>
                <c:pt idx="17221">
                  <c:v>-33</c:v>
                </c:pt>
                <c:pt idx="17222">
                  <c:v>-35</c:v>
                </c:pt>
                <c:pt idx="17223">
                  <c:v>-37</c:v>
                </c:pt>
                <c:pt idx="17224">
                  <c:v>-37</c:v>
                </c:pt>
                <c:pt idx="17225">
                  <c:v>-35</c:v>
                </c:pt>
                <c:pt idx="17226">
                  <c:v>-38</c:v>
                </c:pt>
                <c:pt idx="17227">
                  <c:v>-38</c:v>
                </c:pt>
                <c:pt idx="17228">
                  <c:v>-43</c:v>
                </c:pt>
                <c:pt idx="17229">
                  <c:v>-36</c:v>
                </c:pt>
                <c:pt idx="17230">
                  <c:v>-30</c:v>
                </c:pt>
                <c:pt idx="17231">
                  <c:v>-29</c:v>
                </c:pt>
                <c:pt idx="17232">
                  <c:v>-29</c:v>
                </c:pt>
                <c:pt idx="17233">
                  <c:v>-23</c:v>
                </c:pt>
                <c:pt idx="17234">
                  <c:v>-25</c:v>
                </c:pt>
                <c:pt idx="17235">
                  <c:v>-25</c:v>
                </c:pt>
                <c:pt idx="17236">
                  <c:v>-24</c:v>
                </c:pt>
                <c:pt idx="17237">
                  <c:v>-24</c:v>
                </c:pt>
                <c:pt idx="17238">
                  <c:v>-24</c:v>
                </c:pt>
                <c:pt idx="17239">
                  <c:v>-26</c:v>
                </c:pt>
                <c:pt idx="17240">
                  <c:v>-28</c:v>
                </c:pt>
                <c:pt idx="17241">
                  <c:v>-32</c:v>
                </c:pt>
                <c:pt idx="17242">
                  <c:v>-32</c:v>
                </c:pt>
                <c:pt idx="17243">
                  <c:v>-28</c:v>
                </c:pt>
                <c:pt idx="17244">
                  <c:v>-28</c:v>
                </c:pt>
                <c:pt idx="17245">
                  <c:v>-33</c:v>
                </c:pt>
                <c:pt idx="17246">
                  <c:v>-34</c:v>
                </c:pt>
                <c:pt idx="17247">
                  <c:v>-33</c:v>
                </c:pt>
                <c:pt idx="17248">
                  <c:v>-24</c:v>
                </c:pt>
                <c:pt idx="17249">
                  <c:v>-32</c:v>
                </c:pt>
                <c:pt idx="17250">
                  <c:v>-23</c:v>
                </c:pt>
                <c:pt idx="17251">
                  <c:v>-30</c:v>
                </c:pt>
                <c:pt idx="17252">
                  <c:v>-30</c:v>
                </c:pt>
                <c:pt idx="17253">
                  <c:v>-39</c:v>
                </c:pt>
                <c:pt idx="17254">
                  <c:v>-29</c:v>
                </c:pt>
                <c:pt idx="17255">
                  <c:v>-38</c:v>
                </c:pt>
                <c:pt idx="17256">
                  <c:v>-29</c:v>
                </c:pt>
                <c:pt idx="17257">
                  <c:v>-24</c:v>
                </c:pt>
                <c:pt idx="17258">
                  <c:v>-36</c:v>
                </c:pt>
                <c:pt idx="17259">
                  <c:v>-29</c:v>
                </c:pt>
                <c:pt idx="17260">
                  <c:v>-35</c:v>
                </c:pt>
                <c:pt idx="17261">
                  <c:v>-36</c:v>
                </c:pt>
                <c:pt idx="17262">
                  <c:v>-45</c:v>
                </c:pt>
                <c:pt idx="17263">
                  <c:v>-46</c:v>
                </c:pt>
                <c:pt idx="17264">
                  <c:v>-32</c:v>
                </c:pt>
                <c:pt idx="17265">
                  <c:v>0</c:v>
                </c:pt>
                <c:pt idx="17266">
                  <c:v>-24</c:v>
                </c:pt>
                <c:pt idx="17267">
                  <c:v>-22</c:v>
                </c:pt>
                <c:pt idx="17268">
                  <c:v>-28</c:v>
                </c:pt>
                <c:pt idx="17269">
                  <c:v>-22</c:v>
                </c:pt>
                <c:pt idx="17270">
                  <c:v>-21</c:v>
                </c:pt>
                <c:pt idx="17271">
                  <c:v>-19</c:v>
                </c:pt>
                <c:pt idx="17272">
                  <c:v>-12</c:v>
                </c:pt>
                <c:pt idx="17273">
                  <c:v>-24</c:v>
                </c:pt>
                <c:pt idx="17274">
                  <c:v>-30</c:v>
                </c:pt>
                <c:pt idx="17275">
                  <c:v>-31</c:v>
                </c:pt>
                <c:pt idx="17276">
                  <c:v>-31</c:v>
                </c:pt>
                <c:pt idx="17277">
                  <c:v>-31</c:v>
                </c:pt>
                <c:pt idx="17278">
                  <c:v>-28</c:v>
                </c:pt>
                <c:pt idx="17279">
                  <c:v>-29</c:v>
                </c:pt>
                <c:pt idx="17280">
                  <c:v>-30</c:v>
                </c:pt>
                <c:pt idx="17281">
                  <c:v>-38</c:v>
                </c:pt>
                <c:pt idx="17282">
                  <c:v>-29</c:v>
                </c:pt>
                <c:pt idx="17283">
                  <c:v>-39</c:v>
                </c:pt>
                <c:pt idx="17284">
                  <c:v>-34</c:v>
                </c:pt>
                <c:pt idx="17285">
                  <c:v>-36</c:v>
                </c:pt>
                <c:pt idx="17286">
                  <c:v>-43</c:v>
                </c:pt>
                <c:pt idx="17287">
                  <c:v>-49</c:v>
                </c:pt>
                <c:pt idx="17288">
                  <c:v>-41</c:v>
                </c:pt>
                <c:pt idx="17289">
                  <c:v>-39</c:v>
                </c:pt>
                <c:pt idx="17290">
                  <c:v>-39</c:v>
                </c:pt>
                <c:pt idx="17291">
                  <c:v>-28</c:v>
                </c:pt>
                <c:pt idx="17292">
                  <c:v>-34</c:v>
                </c:pt>
                <c:pt idx="17293">
                  <c:v>-37</c:v>
                </c:pt>
                <c:pt idx="17294">
                  <c:v>-35</c:v>
                </c:pt>
                <c:pt idx="17295">
                  <c:v>-40</c:v>
                </c:pt>
                <c:pt idx="17296">
                  <c:v>-51</c:v>
                </c:pt>
                <c:pt idx="17297">
                  <c:v>-43</c:v>
                </c:pt>
                <c:pt idx="17298">
                  <c:v>-46</c:v>
                </c:pt>
                <c:pt idx="17299">
                  <c:v>-47</c:v>
                </c:pt>
                <c:pt idx="17300">
                  <c:v>-48</c:v>
                </c:pt>
                <c:pt idx="17301">
                  <c:v>-44</c:v>
                </c:pt>
                <c:pt idx="17302">
                  <c:v>-41</c:v>
                </c:pt>
                <c:pt idx="17303">
                  <c:v>-41</c:v>
                </c:pt>
                <c:pt idx="17304">
                  <c:v>-35</c:v>
                </c:pt>
                <c:pt idx="17305">
                  <c:v>-40</c:v>
                </c:pt>
                <c:pt idx="17306">
                  <c:v>-45</c:v>
                </c:pt>
                <c:pt idx="17307">
                  <c:v>-37</c:v>
                </c:pt>
                <c:pt idx="17308">
                  <c:v>-49</c:v>
                </c:pt>
                <c:pt idx="17309">
                  <c:v>-47</c:v>
                </c:pt>
                <c:pt idx="17310">
                  <c:v>-42</c:v>
                </c:pt>
                <c:pt idx="17311">
                  <c:v>-47</c:v>
                </c:pt>
                <c:pt idx="17312">
                  <c:v>-39</c:v>
                </c:pt>
                <c:pt idx="17313">
                  <c:v>-35</c:v>
                </c:pt>
                <c:pt idx="17314">
                  <c:v>-30</c:v>
                </c:pt>
                <c:pt idx="17315">
                  <c:v>-31</c:v>
                </c:pt>
                <c:pt idx="17316">
                  <c:v>-34</c:v>
                </c:pt>
                <c:pt idx="17317">
                  <c:v>-30</c:v>
                </c:pt>
                <c:pt idx="17318">
                  <c:v>-33</c:v>
                </c:pt>
                <c:pt idx="17319">
                  <c:v>-37</c:v>
                </c:pt>
                <c:pt idx="17320">
                  <c:v>-42</c:v>
                </c:pt>
                <c:pt idx="17321">
                  <c:v>-35</c:v>
                </c:pt>
                <c:pt idx="17322">
                  <c:v>-40</c:v>
                </c:pt>
                <c:pt idx="17323">
                  <c:v>-46</c:v>
                </c:pt>
                <c:pt idx="17324">
                  <c:v>-42</c:v>
                </c:pt>
                <c:pt idx="17325">
                  <c:v>-38</c:v>
                </c:pt>
                <c:pt idx="17326">
                  <c:v>-36</c:v>
                </c:pt>
                <c:pt idx="17327">
                  <c:v>-36</c:v>
                </c:pt>
                <c:pt idx="17328">
                  <c:v>-37</c:v>
                </c:pt>
                <c:pt idx="17329">
                  <c:v>-36</c:v>
                </c:pt>
                <c:pt idx="17330">
                  <c:v>-43</c:v>
                </c:pt>
                <c:pt idx="17331">
                  <c:v>-48</c:v>
                </c:pt>
                <c:pt idx="17332">
                  <c:v>-59</c:v>
                </c:pt>
                <c:pt idx="17333">
                  <c:v>-36</c:v>
                </c:pt>
                <c:pt idx="17334">
                  <c:v>-33</c:v>
                </c:pt>
                <c:pt idx="17335">
                  <c:v>-31</c:v>
                </c:pt>
                <c:pt idx="17336">
                  <c:v>-35</c:v>
                </c:pt>
                <c:pt idx="17337">
                  <c:v>-34</c:v>
                </c:pt>
                <c:pt idx="17338">
                  <c:v>-37</c:v>
                </c:pt>
                <c:pt idx="17339">
                  <c:v>-37</c:v>
                </c:pt>
                <c:pt idx="17340">
                  <c:v>-36</c:v>
                </c:pt>
                <c:pt idx="17341">
                  <c:v>-45</c:v>
                </c:pt>
                <c:pt idx="17342">
                  <c:v>-41</c:v>
                </c:pt>
                <c:pt idx="17343">
                  <c:v>-31</c:v>
                </c:pt>
                <c:pt idx="17344">
                  <c:v>-33</c:v>
                </c:pt>
                <c:pt idx="17345">
                  <c:v>-30</c:v>
                </c:pt>
                <c:pt idx="17346">
                  <c:v>-46</c:v>
                </c:pt>
                <c:pt idx="17347">
                  <c:v>-39</c:v>
                </c:pt>
                <c:pt idx="17348">
                  <c:v>-35</c:v>
                </c:pt>
                <c:pt idx="17349">
                  <c:v>-31</c:v>
                </c:pt>
                <c:pt idx="17350">
                  <c:v>-34</c:v>
                </c:pt>
                <c:pt idx="17351">
                  <c:v>-29</c:v>
                </c:pt>
                <c:pt idx="17352">
                  <c:v>-28</c:v>
                </c:pt>
                <c:pt idx="17353">
                  <c:v>-34</c:v>
                </c:pt>
                <c:pt idx="17354">
                  <c:v>-30</c:v>
                </c:pt>
                <c:pt idx="17355">
                  <c:v>-49</c:v>
                </c:pt>
                <c:pt idx="17356">
                  <c:v>-39</c:v>
                </c:pt>
                <c:pt idx="17357">
                  <c:v>-38</c:v>
                </c:pt>
                <c:pt idx="17358">
                  <c:v>-45</c:v>
                </c:pt>
                <c:pt idx="17359">
                  <c:v>-39</c:v>
                </c:pt>
                <c:pt idx="17360">
                  <c:v>-43</c:v>
                </c:pt>
                <c:pt idx="17361">
                  <c:v>-45</c:v>
                </c:pt>
                <c:pt idx="17362">
                  <c:v>-38</c:v>
                </c:pt>
                <c:pt idx="17363">
                  <c:v>-33</c:v>
                </c:pt>
                <c:pt idx="17364">
                  <c:v>-33</c:v>
                </c:pt>
                <c:pt idx="17365">
                  <c:v>-30</c:v>
                </c:pt>
                <c:pt idx="17366">
                  <c:v>-33</c:v>
                </c:pt>
                <c:pt idx="17367">
                  <c:v>-36</c:v>
                </c:pt>
                <c:pt idx="17368">
                  <c:v>-43</c:v>
                </c:pt>
                <c:pt idx="17369">
                  <c:v>-35</c:v>
                </c:pt>
                <c:pt idx="17370">
                  <c:v>-40</c:v>
                </c:pt>
                <c:pt idx="17371">
                  <c:v>-38</c:v>
                </c:pt>
                <c:pt idx="17372">
                  <c:v>-35</c:v>
                </c:pt>
                <c:pt idx="17373">
                  <c:v>-28</c:v>
                </c:pt>
                <c:pt idx="17374">
                  <c:v>-21</c:v>
                </c:pt>
                <c:pt idx="17375">
                  <c:v>-25</c:v>
                </c:pt>
                <c:pt idx="17376">
                  <c:v>-24</c:v>
                </c:pt>
                <c:pt idx="17377">
                  <c:v>-25</c:v>
                </c:pt>
                <c:pt idx="17378">
                  <c:v>-26</c:v>
                </c:pt>
                <c:pt idx="17379">
                  <c:v>-22</c:v>
                </c:pt>
                <c:pt idx="17380">
                  <c:v>-30</c:v>
                </c:pt>
                <c:pt idx="17381">
                  <c:v>-35</c:v>
                </c:pt>
                <c:pt idx="17382">
                  <c:v>-21</c:v>
                </c:pt>
                <c:pt idx="17383">
                  <c:v>-24</c:v>
                </c:pt>
                <c:pt idx="17384">
                  <c:v>-19</c:v>
                </c:pt>
                <c:pt idx="17385">
                  <c:v>-22</c:v>
                </c:pt>
                <c:pt idx="17386">
                  <c:v>-23</c:v>
                </c:pt>
                <c:pt idx="17387">
                  <c:v>-22</c:v>
                </c:pt>
                <c:pt idx="17388">
                  <c:v>-21</c:v>
                </c:pt>
                <c:pt idx="17389">
                  <c:v>-21</c:v>
                </c:pt>
                <c:pt idx="17390">
                  <c:v>-19</c:v>
                </c:pt>
                <c:pt idx="17391">
                  <c:v>-19</c:v>
                </c:pt>
                <c:pt idx="17392">
                  <c:v>-26</c:v>
                </c:pt>
                <c:pt idx="17393">
                  <c:v>-24</c:v>
                </c:pt>
                <c:pt idx="17394">
                  <c:v>-20</c:v>
                </c:pt>
                <c:pt idx="17395">
                  <c:v>-22</c:v>
                </c:pt>
                <c:pt idx="17396">
                  <c:v>-20</c:v>
                </c:pt>
                <c:pt idx="17397">
                  <c:v>-28</c:v>
                </c:pt>
                <c:pt idx="17398">
                  <c:v>-22</c:v>
                </c:pt>
                <c:pt idx="17399">
                  <c:v>-24</c:v>
                </c:pt>
                <c:pt idx="17400">
                  <c:v>-23</c:v>
                </c:pt>
                <c:pt idx="17401">
                  <c:v>-21</c:v>
                </c:pt>
                <c:pt idx="17402">
                  <c:v>-28</c:v>
                </c:pt>
                <c:pt idx="17403">
                  <c:v>-47</c:v>
                </c:pt>
                <c:pt idx="17404">
                  <c:v>-46</c:v>
                </c:pt>
                <c:pt idx="17405">
                  <c:v>-42</c:v>
                </c:pt>
                <c:pt idx="17406">
                  <c:v>-43</c:v>
                </c:pt>
                <c:pt idx="17407">
                  <c:v>-40</c:v>
                </c:pt>
                <c:pt idx="17408">
                  <c:v>-39</c:v>
                </c:pt>
                <c:pt idx="17409">
                  <c:v>-38</c:v>
                </c:pt>
                <c:pt idx="17410">
                  <c:v>-39</c:v>
                </c:pt>
                <c:pt idx="17411">
                  <c:v>-34</c:v>
                </c:pt>
                <c:pt idx="17412">
                  <c:v>-40</c:v>
                </c:pt>
                <c:pt idx="17413">
                  <c:v>-43</c:v>
                </c:pt>
                <c:pt idx="17414">
                  <c:v>-44</c:v>
                </c:pt>
                <c:pt idx="17415">
                  <c:v>-20</c:v>
                </c:pt>
                <c:pt idx="17416">
                  <c:v>-22</c:v>
                </c:pt>
                <c:pt idx="17417">
                  <c:v>-31</c:v>
                </c:pt>
                <c:pt idx="17418">
                  <c:v>-19</c:v>
                </c:pt>
                <c:pt idx="17419">
                  <c:v>-51</c:v>
                </c:pt>
                <c:pt idx="17420">
                  <c:v>-49</c:v>
                </c:pt>
                <c:pt idx="17421">
                  <c:v>-47</c:v>
                </c:pt>
                <c:pt idx="17422">
                  <c:v>-41</c:v>
                </c:pt>
                <c:pt idx="17423">
                  <c:v>-41</c:v>
                </c:pt>
                <c:pt idx="17424">
                  <c:v>-36</c:v>
                </c:pt>
                <c:pt idx="17425">
                  <c:v>-38</c:v>
                </c:pt>
                <c:pt idx="17426">
                  <c:v>-39</c:v>
                </c:pt>
                <c:pt idx="17427">
                  <c:v>-38</c:v>
                </c:pt>
                <c:pt idx="17428">
                  <c:v>-37</c:v>
                </c:pt>
                <c:pt idx="17429">
                  <c:v>-48</c:v>
                </c:pt>
                <c:pt idx="17430">
                  <c:v>-45</c:v>
                </c:pt>
                <c:pt idx="17431">
                  <c:v>-8</c:v>
                </c:pt>
                <c:pt idx="17432">
                  <c:v>-30</c:v>
                </c:pt>
                <c:pt idx="17433">
                  <c:v>-22</c:v>
                </c:pt>
                <c:pt idx="17434">
                  <c:v>-24</c:v>
                </c:pt>
                <c:pt idx="17435">
                  <c:v>-26</c:v>
                </c:pt>
                <c:pt idx="17436">
                  <c:v>-19</c:v>
                </c:pt>
                <c:pt idx="17437">
                  <c:v>-16</c:v>
                </c:pt>
                <c:pt idx="17438">
                  <c:v>-26</c:v>
                </c:pt>
                <c:pt idx="17439">
                  <c:v>-20</c:v>
                </c:pt>
                <c:pt idx="17440">
                  <c:v>-33</c:v>
                </c:pt>
                <c:pt idx="17441">
                  <c:v>-18</c:v>
                </c:pt>
                <c:pt idx="17442">
                  <c:v>-16</c:v>
                </c:pt>
                <c:pt idx="17443">
                  <c:v>-37</c:v>
                </c:pt>
                <c:pt idx="17444">
                  <c:v>-25</c:v>
                </c:pt>
                <c:pt idx="17445">
                  <c:v>-27</c:v>
                </c:pt>
                <c:pt idx="17446">
                  <c:v>-30</c:v>
                </c:pt>
                <c:pt idx="17447">
                  <c:v>-27</c:v>
                </c:pt>
                <c:pt idx="17448">
                  <c:v>-34</c:v>
                </c:pt>
                <c:pt idx="17449">
                  <c:v>-30</c:v>
                </c:pt>
                <c:pt idx="17450">
                  <c:v>-38</c:v>
                </c:pt>
                <c:pt idx="17451">
                  <c:v>-35</c:v>
                </c:pt>
                <c:pt idx="17452">
                  <c:v>-39</c:v>
                </c:pt>
                <c:pt idx="17453">
                  <c:v>-40</c:v>
                </c:pt>
                <c:pt idx="17454">
                  <c:v>-38</c:v>
                </c:pt>
                <c:pt idx="17455">
                  <c:v>-34</c:v>
                </c:pt>
                <c:pt idx="17456">
                  <c:v>-9</c:v>
                </c:pt>
                <c:pt idx="17457">
                  <c:v>-24</c:v>
                </c:pt>
                <c:pt idx="17458">
                  <c:v>-22</c:v>
                </c:pt>
                <c:pt idx="17459">
                  <c:v>-36</c:v>
                </c:pt>
                <c:pt idx="17460">
                  <c:v>-14</c:v>
                </c:pt>
                <c:pt idx="17461">
                  <c:v>-24</c:v>
                </c:pt>
                <c:pt idx="17462">
                  <c:v>-32</c:v>
                </c:pt>
                <c:pt idx="17463">
                  <c:v>-27</c:v>
                </c:pt>
                <c:pt idx="17464">
                  <c:v>-27</c:v>
                </c:pt>
                <c:pt idx="17465">
                  <c:v>-29</c:v>
                </c:pt>
                <c:pt idx="17466">
                  <c:v>-19</c:v>
                </c:pt>
                <c:pt idx="17467">
                  <c:v>-27</c:v>
                </c:pt>
                <c:pt idx="17468">
                  <c:v>-25</c:v>
                </c:pt>
                <c:pt idx="17469">
                  <c:v>-18</c:v>
                </c:pt>
                <c:pt idx="17470">
                  <c:v>-32</c:v>
                </c:pt>
                <c:pt idx="17471">
                  <c:v>-23</c:v>
                </c:pt>
                <c:pt idx="17472">
                  <c:v>-15</c:v>
                </c:pt>
                <c:pt idx="17473">
                  <c:v>-20</c:v>
                </c:pt>
                <c:pt idx="17474">
                  <c:v>-19</c:v>
                </c:pt>
                <c:pt idx="17475">
                  <c:v>-16</c:v>
                </c:pt>
                <c:pt idx="17476">
                  <c:v>-20</c:v>
                </c:pt>
                <c:pt idx="17477">
                  <c:v>-11</c:v>
                </c:pt>
                <c:pt idx="17478">
                  <c:v>-31</c:v>
                </c:pt>
                <c:pt idx="17479">
                  <c:v>-32</c:v>
                </c:pt>
                <c:pt idx="17480">
                  <c:v>-25</c:v>
                </c:pt>
                <c:pt idx="17481">
                  <c:v>-25</c:v>
                </c:pt>
                <c:pt idx="17482">
                  <c:v>-23</c:v>
                </c:pt>
                <c:pt idx="17483">
                  <c:v>-18</c:v>
                </c:pt>
                <c:pt idx="17484">
                  <c:v>-20</c:v>
                </c:pt>
                <c:pt idx="17485">
                  <c:v>-25</c:v>
                </c:pt>
                <c:pt idx="17486">
                  <c:v>-23</c:v>
                </c:pt>
                <c:pt idx="17487">
                  <c:v>-22</c:v>
                </c:pt>
                <c:pt idx="17488">
                  <c:v>-22</c:v>
                </c:pt>
                <c:pt idx="17489">
                  <c:v>-27</c:v>
                </c:pt>
                <c:pt idx="17490">
                  <c:v>-44</c:v>
                </c:pt>
                <c:pt idx="17491">
                  <c:v>-36</c:v>
                </c:pt>
                <c:pt idx="17492">
                  <c:v>-36</c:v>
                </c:pt>
                <c:pt idx="17493">
                  <c:v>-32</c:v>
                </c:pt>
                <c:pt idx="17494">
                  <c:v>-33</c:v>
                </c:pt>
                <c:pt idx="17495">
                  <c:v>-29</c:v>
                </c:pt>
                <c:pt idx="17496">
                  <c:v>-30</c:v>
                </c:pt>
                <c:pt idx="17497">
                  <c:v>-37</c:v>
                </c:pt>
                <c:pt idx="17498">
                  <c:v>-35</c:v>
                </c:pt>
                <c:pt idx="17499">
                  <c:v>-40</c:v>
                </c:pt>
                <c:pt idx="17500">
                  <c:v>-42</c:v>
                </c:pt>
                <c:pt idx="17501">
                  <c:v>-46</c:v>
                </c:pt>
                <c:pt idx="17502">
                  <c:v>-27</c:v>
                </c:pt>
                <c:pt idx="17503">
                  <c:v>-33</c:v>
                </c:pt>
                <c:pt idx="17504">
                  <c:v>-33</c:v>
                </c:pt>
                <c:pt idx="17505">
                  <c:v>-33</c:v>
                </c:pt>
                <c:pt idx="17506">
                  <c:v>-38</c:v>
                </c:pt>
                <c:pt idx="17507">
                  <c:v>-19</c:v>
                </c:pt>
                <c:pt idx="17508">
                  <c:v>-21</c:v>
                </c:pt>
                <c:pt idx="17509">
                  <c:v>-31</c:v>
                </c:pt>
                <c:pt idx="17510">
                  <c:v>-28</c:v>
                </c:pt>
                <c:pt idx="17511">
                  <c:v>-28</c:v>
                </c:pt>
                <c:pt idx="17512">
                  <c:v>-27</c:v>
                </c:pt>
                <c:pt idx="17513">
                  <c:v>-24</c:v>
                </c:pt>
                <c:pt idx="17514">
                  <c:v>-20</c:v>
                </c:pt>
                <c:pt idx="17515">
                  <c:v>-21</c:v>
                </c:pt>
                <c:pt idx="17516">
                  <c:v>-23</c:v>
                </c:pt>
                <c:pt idx="17517">
                  <c:v>-24</c:v>
                </c:pt>
                <c:pt idx="17518">
                  <c:v>-29</c:v>
                </c:pt>
                <c:pt idx="17519">
                  <c:v>-32</c:v>
                </c:pt>
                <c:pt idx="17520">
                  <c:v>-82</c:v>
                </c:pt>
                <c:pt idx="17521">
                  <c:v>-46</c:v>
                </c:pt>
                <c:pt idx="17522">
                  <c:v>-46</c:v>
                </c:pt>
                <c:pt idx="17523">
                  <c:v>-47</c:v>
                </c:pt>
                <c:pt idx="17524">
                  <c:v>-48</c:v>
                </c:pt>
                <c:pt idx="17525">
                  <c:v>-39</c:v>
                </c:pt>
                <c:pt idx="17526">
                  <c:v>-42</c:v>
                </c:pt>
                <c:pt idx="17527">
                  <c:v>-38</c:v>
                </c:pt>
                <c:pt idx="17528">
                  <c:v>-39</c:v>
                </c:pt>
                <c:pt idx="17529">
                  <c:v>-40</c:v>
                </c:pt>
                <c:pt idx="17530">
                  <c:v>-47</c:v>
                </c:pt>
                <c:pt idx="17531">
                  <c:v>-52</c:v>
                </c:pt>
                <c:pt idx="17532">
                  <c:v>-43</c:v>
                </c:pt>
                <c:pt idx="17533">
                  <c:v>-50</c:v>
                </c:pt>
                <c:pt idx="17534">
                  <c:v>-40</c:v>
                </c:pt>
                <c:pt idx="17535">
                  <c:v>-48</c:v>
                </c:pt>
                <c:pt idx="17536">
                  <c:v>-34</c:v>
                </c:pt>
                <c:pt idx="17537">
                  <c:v>-41</c:v>
                </c:pt>
                <c:pt idx="17538">
                  <c:v>-33</c:v>
                </c:pt>
                <c:pt idx="17539">
                  <c:v>-34</c:v>
                </c:pt>
                <c:pt idx="17540">
                  <c:v>-37</c:v>
                </c:pt>
                <c:pt idx="17541">
                  <c:v>-38</c:v>
                </c:pt>
                <c:pt idx="17542">
                  <c:v>-49</c:v>
                </c:pt>
                <c:pt idx="17543">
                  <c:v>-40</c:v>
                </c:pt>
                <c:pt idx="17544">
                  <c:v>-33</c:v>
                </c:pt>
                <c:pt idx="17545">
                  <c:v>-28</c:v>
                </c:pt>
                <c:pt idx="17546">
                  <c:v>-36</c:v>
                </c:pt>
                <c:pt idx="17547">
                  <c:v>-31</c:v>
                </c:pt>
                <c:pt idx="17548">
                  <c:v>-40</c:v>
                </c:pt>
                <c:pt idx="17549">
                  <c:v>-37</c:v>
                </c:pt>
                <c:pt idx="17550">
                  <c:v>-38</c:v>
                </c:pt>
                <c:pt idx="17551">
                  <c:v>-34</c:v>
                </c:pt>
                <c:pt idx="17552">
                  <c:v>-42</c:v>
                </c:pt>
                <c:pt idx="17553">
                  <c:v>-38</c:v>
                </c:pt>
                <c:pt idx="17554">
                  <c:v>-36</c:v>
                </c:pt>
                <c:pt idx="17555">
                  <c:v>-29</c:v>
                </c:pt>
                <c:pt idx="17556">
                  <c:v>-33</c:v>
                </c:pt>
                <c:pt idx="17557">
                  <c:v>-25</c:v>
                </c:pt>
                <c:pt idx="17558">
                  <c:v>-31</c:v>
                </c:pt>
                <c:pt idx="17559">
                  <c:v>-37</c:v>
                </c:pt>
                <c:pt idx="17560">
                  <c:v>-27</c:v>
                </c:pt>
                <c:pt idx="17561">
                  <c:v>-26</c:v>
                </c:pt>
                <c:pt idx="17562">
                  <c:v>-23</c:v>
                </c:pt>
                <c:pt idx="17563">
                  <c:v>-19</c:v>
                </c:pt>
                <c:pt idx="17564">
                  <c:v>-32</c:v>
                </c:pt>
                <c:pt idx="17565">
                  <c:v>-32</c:v>
                </c:pt>
                <c:pt idx="17566">
                  <c:v>-41</c:v>
                </c:pt>
                <c:pt idx="17567">
                  <c:v>-20</c:v>
                </c:pt>
                <c:pt idx="17568">
                  <c:v>-27</c:v>
                </c:pt>
                <c:pt idx="17569">
                  <c:v>-22</c:v>
                </c:pt>
                <c:pt idx="17570">
                  <c:v>-18</c:v>
                </c:pt>
                <c:pt idx="17571">
                  <c:v>-17</c:v>
                </c:pt>
                <c:pt idx="17572">
                  <c:v>-27</c:v>
                </c:pt>
                <c:pt idx="17573">
                  <c:v>-24</c:v>
                </c:pt>
                <c:pt idx="17574">
                  <c:v>-29</c:v>
                </c:pt>
                <c:pt idx="17575">
                  <c:v>-41</c:v>
                </c:pt>
                <c:pt idx="17576">
                  <c:v>-36</c:v>
                </c:pt>
                <c:pt idx="17577">
                  <c:v>-27</c:v>
                </c:pt>
                <c:pt idx="17578">
                  <c:v>-29</c:v>
                </c:pt>
                <c:pt idx="17579">
                  <c:v>-40</c:v>
                </c:pt>
                <c:pt idx="17580">
                  <c:v>-43</c:v>
                </c:pt>
                <c:pt idx="17581">
                  <c:v>-37</c:v>
                </c:pt>
                <c:pt idx="17582">
                  <c:v>-45</c:v>
                </c:pt>
                <c:pt idx="17583">
                  <c:v>-36</c:v>
                </c:pt>
                <c:pt idx="17584">
                  <c:v>-42</c:v>
                </c:pt>
                <c:pt idx="17585">
                  <c:v>-38</c:v>
                </c:pt>
                <c:pt idx="17586">
                  <c:v>-45</c:v>
                </c:pt>
                <c:pt idx="17587">
                  <c:v>-40</c:v>
                </c:pt>
                <c:pt idx="17588">
                  <c:v>-37</c:v>
                </c:pt>
                <c:pt idx="17589">
                  <c:v>-32</c:v>
                </c:pt>
                <c:pt idx="17590">
                  <c:v>-38</c:v>
                </c:pt>
                <c:pt idx="17591">
                  <c:v>-39</c:v>
                </c:pt>
                <c:pt idx="17592">
                  <c:v>-40</c:v>
                </c:pt>
                <c:pt idx="17593">
                  <c:v>-40</c:v>
                </c:pt>
                <c:pt idx="17594">
                  <c:v>-36</c:v>
                </c:pt>
                <c:pt idx="17595">
                  <c:v>-39</c:v>
                </c:pt>
                <c:pt idx="17596">
                  <c:v>-41</c:v>
                </c:pt>
                <c:pt idx="17597">
                  <c:v>-41</c:v>
                </c:pt>
                <c:pt idx="17598">
                  <c:v>-40</c:v>
                </c:pt>
                <c:pt idx="17599">
                  <c:v>-42</c:v>
                </c:pt>
                <c:pt idx="17600">
                  <c:v>-38</c:v>
                </c:pt>
                <c:pt idx="17601">
                  <c:v>-38</c:v>
                </c:pt>
                <c:pt idx="17602">
                  <c:v>-42</c:v>
                </c:pt>
                <c:pt idx="17603">
                  <c:v>-41</c:v>
                </c:pt>
                <c:pt idx="17604">
                  <c:v>0</c:v>
                </c:pt>
                <c:pt idx="17605">
                  <c:v>-14</c:v>
                </c:pt>
                <c:pt idx="17606">
                  <c:v>-27</c:v>
                </c:pt>
                <c:pt idx="17607">
                  <c:v>-31</c:v>
                </c:pt>
                <c:pt idx="17608">
                  <c:v>-21</c:v>
                </c:pt>
                <c:pt idx="17609">
                  <c:v>-26</c:v>
                </c:pt>
                <c:pt idx="17610">
                  <c:v>-27</c:v>
                </c:pt>
                <c:pt idx="17611">
                  <c:v>-32</c:v>
                </c:pt>
                <c:pt idx="17612">
                  <c:v>-20</c:v>
                </c:pt>
                <c:pt idx="17613">
                  <c:v>-26</c:v>
                </c:pt>
                <c:pt idx="17614">
                  <c:v>-32</c:v>
                </c:pt>
                <c:pt idx="17615">
                  <c:v>-36</c:v>
                </c:pt>
                <c:pt idx="17616">
                  <c:v>-29</c:v>
                </c:pt>
                <c:pt idx="17617">
                  <c:v>-28</c:v>
                </c:pt>
                <c:pt idx="17618">
                  <c:v>-29</c:v>
                </c:pt>
                <c:pt idx="17619">
                  <c:v>-32</c:v>
                </c:pt>
                <c:pt idx="17620">
                  <c:v>-25</c:v>
                </c:pt>
                <c:pt idx="17621">
                  <c:v>-24</c:v>
                </c:pt>
                <c:pt idx="17622">
                  <c:v>-24</c:v>
                </c:pt>
                <c:pt idx="17623">
                  <c:v>-23</c:v>
                </c:pt>
                <c:pt idx="17624">
                  <c:v>-23</c:v>
                </c:pt>
                <c:pt idx="17625">
                  <c:v>-20</c:v>
                </c:pt>
                <c:pt idx="17626">
                  <c:v>-26</c:v>
                </c:pt>
                <c:pt idx="17627">
                  <c:v>-24</c:v>
                </c:pt>
                <c:pt idx="17628">
                  <c:v>-24</c:v>
                </c:pt>
                <c:pt idx="17629">
                  <c:v>-27</c:v>
                </c:pt>
                <c:pt idx="17630">
                  <c:v>-16</c:v>
                </c:pt>
                <c:pt idx="17631">
                  <c:v>-23</c:v>
                </c:pt>
                <c:pt idx="17632">
                  <c:v>-23</c:v>
                </c:pt>
                <c:pt idx="17633">
                  <c:v>-29</c:v>
                </c:pt>
                <c:pt idx="17634">
                  <c:v>-28</c:v>
                </c:pt>
                <c:pt idx="17635">
                  <c:v>-29</c:v>
                </c:pt>
                <c:pt idx="17636">
                  <c:v>-24</c:v>
                </c:pt>
                <c:pt idx="17637">
                  <c:v>-33</c:v>
                </c:pt>
                <c:pt idx="17638">
                  <c:v>-30</c:v>
                </c:pt>
                <c:pt idx="17639">
                  <c:v>-33</c:v>
                </c:pt>
                <c:pt idx="17640">
                  <c:v>-25</c:v>
                </c:pt>
                <c:pt idx="17641">
                  <c:v>-26</c:v>
                </c:pt>
                <c:pt idx="17642">
                  <c:v>-28</c:v>
                </c:pt>
                <c:pt idx="17643">
                  <c:v>-27</c:v>
                </c:pt>
                <c:pt idx="17644">
                  <c:v>-35</c:v>
                </c:pt>
                <c:pt idx="17645">
                  <c:v>-26</c:v>
                </c:pt>
                <c:pt idx="17646">
                  <c:v>-19</c:v>
                </c:pt>
                <c:pt idx="17647">
                  <c:v>-25</c:v>
                </c:pt>
                <c:pt idx="17648">
                  <c:v>-32</c:v>
                </c:pt>
                <c:pt idx="17649">
                  <c:v>-27</c:v>
                </c:pt>
                <c:pt idx="17650">
                  <c:v>-19</c:v>
                </c:pt>
                <c:pt idx="17651">
                  <c:v>-19</c:v>
                </c:pt>
                <c:pt idx="17652">
                  <c:v>-21</c:v>
                </c:pt>
                <c:pt idx="17653">
                  <c:v>-20</c:v>
                </c:pt>
                <c:pt idx="17654">
                  <c:v>-31</c:v>
                </c:pt>
                <c:pt idx="17655">
                  <c:v>-29</c:v>
                </c:pt>
                <c:pt idx="17656">
                  <c:v>-40</c:v>
                </c:pt>
                <c:pt idx="17657">
                  <c:v>-28</c:v>
                </c:pt>
                <c:pt idx="17658">
                  <c:v>-32</c:v>
                </c:pt>
                <c:pt idx="17659">
                  <c:v>-17</c:v>
                </c:pt>
                <c:pt idx="17660">
                  <c:v>-26</c:v>
                </c:pt>
                <c:pt idx="17661">
                  <c:v>-32</c:v>
                </c:pt>
                <c:pt idx="17662">
                  <c:v>-19</c:v>
                </c:pt>
                <c:pt idx="17663">
                  <c:v>-28</c:v>
                </c:pt>
                <c:pt idx="17664">
                  <c:v>-22</c:v>
                </c:pt>
                <c:pt idx="17665">
                  <c:v>-31</c:v>
                </c:pt>
                <c:pt idx="17666">
                  <c:v>-40</c:v>
                </c:pt>
                <c:pt idx="17667">
                  <c:v>-42</c:v>
                </c:pt>
                <c:pt idx="17668">
                  <c:v>-31</c:v>
                </c:pt>
                <c:pt idx="17669">
                  <c:v>-36</c:v>
                </c:pt>
                <c:pt idx="17670">
                  <c:v>-30</c:v>
                </c:pt>
                <c:pt idx="17671">
                  <c:v>-34</c:v>
                </c:pt>
                <c:pt idx="17672">
                  <c:v>-34</c:v>
                </c:pt>
                <c:pt idx="17673">
                  <c:v>-34</c:v>
                </c:pt>
                <c:pt idx="17674">
                  <c:v>-44</c:v>
                </c:pt>
                <c:pt idx="17675">
                  <c:v>-45</c:v>
                </c:pt>
                <c:pt idx="17676">
                  <c:v>-36</c:v>
                </c:pt>
                <c:pt idx="17677">
                  <c:v>-35</c:v>
                </c:pt>
                <c:pt idx="17678">
                  <c:v>-38</c:v>
                </c:pt>
                <c:pt idx="17679">
                  <c:v>-39</c:v>
                </c:pt>
                <c:pt idx="17680">
                  <c:v>-33</c:v>
                </c:pt>
                <c:pt idx="17681">
                  <c:v>-37</c:v>
                </c:pt>
                <c:pt idx="17682">
                  <c:v>-42</c:v>
                </c:pt>
                <c:pt idx="17683">
                  <c:v>-36</c:v>
                </c:pt>
                <c:pt idx="17684">
                  <c:v>-41</c:v>
                </c:pt>
                <c:pt idx="17685">
                  <c:v>-41</c:v>
                </c:pt>
                <c:pt idx="17686">
                  <c:v>-39</c:v>
                </c:pt>
                <c:pt idx="17687">
                  <c:v>-36</c:v>
                </c:pt>
                <c:pt idx="17688">
                  <c:v>-37</c:v>
                </c:pt>
                <c:pt idx="17689">
                  <c:v>-37</c:v>
                </c:pt>
                <c:pt idx="17690">
                  <c:v>-43</c:v>
                </c:pt>
                <c:pt idx="17691">
                  <c:v>-39</c:v>
                </c:pt>
                <c:pt idx="17692">
                  <c:v>-45</c:v>
                </c:pt>
                <c:pt idx="17693">
                  <c:v>-36</c:v>
                </c:pt>
                <c:pt idx="17694">
                  <c:v>-42</c:v>
                </c:pt>
                <c:pt idx="17695">
                  <c:v>-38</c:v>
                </c:pt>
                <c:pt idx="17696">
                  <c:v>-41</c:v>
                </c:pt>
                <c:pt idx="17697">
                  <c:v>-39</c:v>
                </c:pt>
                <c:pt idx="17698">
                  <c:v>-44</c:v>
                </c:pt>
                <c:pt idx="17699">
                  <c:v>-39</c:v>
                </c:pt>
                <c:pt idx="17700">
                  <c:v>-39</c:v>
                </c:pt>
                <c:pt idx="17701">
                  <c:v>-34</c:v>
                </c:pt>
                <c:pt idx="17702">
                  <c:v>-33</c:v>
                </c:pt>
                <c:pt idx="17703">
                  <c:v>-30</c:v>
                </c:pt>
                <c:pt idx="17704">
                  <c:v>-35</c:v>
                </c:pt>
                <c:pt idx="17705">
                  <c:v>-34</c:v>
                </c:pt>
                <c:pt idx="17706">
                  <c:v>-37</c:v>
                </c:pt>
                <c:pt idx="17707">
                  <c:v>-28</c:v>
                </c:pt>
                <c:pt idx="17708">
                  <c:v>-35</c:v>
                </c:pt>
                <c:pt idx="17709">
                  <c:v>-29</c:v>
                </c:pt>
                <c:pt idx="17710">
                  <c:v>-34</c:v>
                </c:pt>
                <c:pt idx="17711">
                  <c:v>-32</c:v>
                </c:pt>
                <c:pt idx="17712">
                  <c:v>-40</c:v>
                </c:pt>
                <c:pt idx="17713">
                  <c:v>-39</c:v>
                </c:pt>
                <c:pt idx="17714">
                  <c:v>-42</c:v>
                </c:pt>
                <c:pt idx="17715">
                  <c:v>-40</c:v>
                </c:pt>
                <c:pt idx="17716">
                  <c:v>-43</c:v>
                </c:pt>
                <c:pt idx="17717">
                  <c:v>-36</c:v>
                </c:pt>
                <c:pt idx="17718">
                  <c:v>-32</c:v>
                </c:pt>
                <c:pt idx="17719">
                  <c:v>-26</c:v>
                </c:pt>
                <c:pt idx="17720">
                  <c:v>-21</c:v>
                </c:pt>
                <c:pt idx="17721">
                  <c:v>-27</c:v>
                </c:pt>
                <c:pt idx="17722">
                  <c:v>-29</c:v>
                </c:pt>
                <c:pt idx="17723">
                  <c:v>-31</c:v>
                </c:pt>
                <c:pt idx="17724">
                  <c:v>-26</c:v>
                </c:pt>
                <c:pt idx="17725">
                  <c:v>-28</c:v>
                </c:pt>
                <c:pt idx="17726">
                  <c:v>-41</c:v>
                </c:pt>
                <c:pt idx="17727">
                  <c:v>-38</c:v>
                </c:pt>
                <c:pt idx="17728">
                  <c:v>-46</c:v>
                </c:pt>
                <c:pt idx="17729">
                  <c:v>-34</c:v>
                </c:pt>
                <c:pt idx="17730">
                  <c:v>-40</c:v>
                </c:pt>
                <c:pt idx="17731">
                  <c:v>-36</c:v>
                </c:pt>
                <c:pt idx="17732">
                  <c:v>-39</c:v>
                </c:pt>
                <c:pt idx="17733">
                  <c:v>-40</c:v>
                </c:pt>
                <c:pt idx="17734">
                  <c:v>-36</c:v>
                </c:pt>
                <c:pt idx="17735">
                  <c:v>-32</c:v>
                </c:pt>
                <c:pt idx="17736">
                  <c:v>-38</c:v>
                </c:pt>
                <c:pt idx="17737">
                  <c:v>-41</c:v>
                </c:pt>
                <c:pt idx="17738">
                  <c:v>-55</c:v>
                </c:pt>
                <c:pt idx="17739">
                  <c:v>-57</c:v>
                </c:pt>
                <c:pt idx="17740">
                  <c:v>-59</c:v>
                </c:pt>
                <c:pt idx="17741">
                  <c:v>-59</c:v>
                </c:pt>
                <c:pt idx="17742">
                  <c:v>-43</c:v>
                </c:pt>
                <c:pt idx="17743">
                  <c:v>-47</c:v>
                </c:pt>
                <c:pt idx="17744">
                  <c:v>-49</c:v>
                </c:pt>
                <c:pt idx="17745">
                  <c:v>-43</c:v>
                </c:pt>
                <c:pt idx="17746">
                  <c:v>-49</c:v>
                </c:pt>
                <c:pt idx="17747">
                  <c:v>-44</c:v>
                </c:pt>
                <c:pt idx="17748">
                  <c:v>-60</c:v>
                </c:pt>
                <c:pt idx="17749">
                  <c:v>-49</c:v>
                </c:pt>
                <c:pt idx="17750">
                  <c:v>-37</c:v>
                </c:pt>
                <c:pt idx="17751">
                  <c:v>-42</c:v>
                </c:pt>
                <c:pt idx="17752">
                  <c:v>-29</c:v>
                </c:pt>
                <c:pt idx="17753">
                  <c:v>-27</c:v>
                </c:pt>
                <c:pt idx="17754">
                  <c:v>-31</c:v>
                </c:pt>
                <c:pt idx="17755">
                  <c:v>-32</c:v>
                </c:pt>
                <c:pt idx="17756">
                  <c:v>-32</c:v>
                </c:pt>
                <c:pt idx="17757">
                  <c:v>-36</c:v>
                </c:pt>
                <c:pt idx="17758">
                  <c:v>-34</c:v>
                </c:pt>
                <c:pt idx="17759">
                  <c:v>-37</c:v>
                </c:pt>
                <c:pt idx="17760">
                  <c:v>-28</c:v>
                </c:pt>
                <c:pt idx="17761">
                  <c:v>-29</c:v>
                </c:pt>
                <c:pt idx="17762">
                  <c:v>-59</c:v>
                </c:pt>
                <c:pt idx="17763">
                  <c:v>-58</c:v>
                </c:pt>
                <c:pt idx="17764">
                  <c:v>-56</c:v>
                </c:pt>
                <c:pt idx="17765">
                  <c:v>-54</c:v>
                </c:pt>
                <c:pt idx="17766">
                  <c:v>-57</c:v>
                </c:pt>
                <c:pt idx="17767">
                  <c:v>-49</c:v>
                </c:pt>
                <c:pt idx="17768">
                  <c:v>-53</c:v>
                </c:pt>
                <c:pt idx="17769">
                  <c:v>-48</c:v>
                </c:pt>
                <c:pt idx="17770">
                  <c:v>-66</c:v>
                </c:pt>
                <c:pt idx="17771">
                  <c:v>-62</c:v>
                </c:pt>
                <c:pt idx="17772">
                  <c:v>-68</c:v>
                </c:pt>
                <c:pt idx="17773">
                  <c:v>-61</c:v>
                </c:pt>
                <c:pt idx="17774">
                  <c:v>-58</c:v>
                </c:pt>
                <c:pt idx="17775">
                  <c:v>-56</c:v>
                </c:pt>
                <c:pt idx="17776">
                  <c:v>-64</c:v>
                </c:pt>
                <c:pt idx="17777">
                  <c:v>-55</c:v>
                </c:pt>
                <c:pt idx="17778">
                  <c:v>-51</c:v>
                </c:pt>
                <c:pt idx="17779">
                  <c:v>-52</c:v>
                </c:pt>
                <c:pt idx="17780">
                  <c:v>-49</c:v>
                </c:pt>
                <c:pt idx="17781">
                  <c:v>-46</c:v>
                </c:pt>
                <c:pt idx="17782">
                  <c:v>-51</c:v>
                </c:pt>
                <c:pt idx="17783">
                  <c:v>-42</c:v>
                </c:pt>
                <c:pt idx="17784">
                  <c:v>-58</c:v>
                </c:pt>
                <c:pt idx="17785">
                  <c:v>-51</c:v>
                </c:pt>
                <c:pt idx="17786">
                  <c:v>-37</c:v>
                </c:pt>
                <c:pt idx="17787">
                  <c:v>-37</c:v>
                </c:pt>
                <c:pt idx="17788">
                  <c:v>-45</c:v>
                </c:pt>
                <c:pt idx="17789">
                  <c:v>-36</c:v>
                </c:pt>
                <c:pt idx="17790">
                  <c:v>-33</c:v>
                </c:pt>
                <c:pt idx="17791">
                  <c:v>-30</c:v>
                </c:pt>
                <c:pt idx="17792">
                  <c:v>-29</c:v>
                </c:pt>
                <c:pt idx="17793">
                  <c:v>-32</c:v>
                </c:pt>
                <c:pt idx="17794">
                  <c:v>-37</c:v>
                </c:pt>
                <c:pt idx="17795">
                  <c:v>-30</c:v>
                </c:pt>
                <c:pt idx="17796">
                  <c:v>-38</c:v>
                </c:pt>
                <c:pt idx="17797">
                  <c:v>-42</c:v>
                </c:pt>
                <c:pt idx="17798">
                  <c:v>-41</c:v>
                </c:pt>
                <c:pt idx="17799">
                  <c:v>-46</c:v>
                </c:pt>
                <c:pt idx="17800">
                  <c:v>-46</c:v>
                </c:pt>
                <c:pt idx="17801">
                  <c:v>-37</c:v>
                </c:pt>
                <c:pt idx="17802">
                  <c:v>-36</c:v>
                </c:pt>
                <c:pt idx="17803">
                  <c:v>-32</c:v>
                </c:pt>
                <c:pt idx="17804">
                  <c:v>-39</c:v>
                </c:pt>
                <c:pt idx="17805">
                  <c:v>-42</c:v>
                </c:pt>
                <c:pt idx="17806">
                  <c:v>-38</c:v>
                </c:pt>
                <c:pt idx="17807">
                  <c:v>-37</c:v>
                </c:pt>
                <c:pt idx="17808">
                  <c:v>-42</c:v>
                </c:pt>
                <c:pt idx="17809">
                  <c:v>-35</c:v>
                </c:pt>
                <c:pt idx="17810">
                  <c:v>-49</c:v>
                </c:pt>
                <c:pt idx="17811">
                  <c:v>-46</c:v>
                </c:pt>
                <c:pt idx="17812">
                  <c:v>-41</c:v>
                </c:pt>
                <c:pt idx="17813">
                  <c:v>-47</c:v>
                </c:pt>
                <c:pt idx="17814">
                  <c:v>-44</c:v>
                </c:pt>
                <c:pt idx="17815">
                  <c:v>-43</c:v>
                </c:pt>
                <c:pt idx="17816">
                  <c:v>-38</c:v>
                </c:pt>
                <c:pt idx="17817">
                  <c:v>-46</c:v>
                </c:pt>
                <c:pt idx="17818">
                  <c:v>-44</c:v>
                </c:pt>
                <c:pt idx="17819">
                  <c:v>-37</c:v>
                </c:pt>
                <c:pt idx="17820">
                  <c:v>-43</c:v>
                </c:pt>
                <c:pt idx="17821">
                  <c:v>-40</c:v>
                </c:pt>
                <c:pt idx="17822">
                  <c:v>-30</c:v>
                </c:pt>
                <c:pt idx="17823">
                  <c:v>-34</c:v>
                </c:pt>
                <c:pt idx="17824">
                  <c:v>-47</c:v>
                </c:pt>
                <c:pt idx="17825">
                  <c:v>-32</c:v>
                </c:pt>
                <c:pt idx="17826">
                  <c:v>-38</c:v>
                </c:pt>
                <c:pt idx="17827">
                  <c:v>-19</c:v>
                </c:pt>
                <c:pt idx="17828">
                  <c:v>-11</c:v>
                </c:pt>
                <c:pt idx="17829">
                  <c:v>-6</c:v>
                </c:pt>
                <c:pt idx="17830">
                  <c:v>-36</c:v>
                </c:pt>
                <c:pt idx="17831">
                  <c:v>-24</c:v>
                </c:pt>
                <c:pt idx="17832">
                  <c:v>-27</c:v>
                </c:pt>
                <c:pt idx="17833">
                  <c:v>-44</c:v>
                </c:pt>
                <c:pt idx="17834">
                  <c:v>-47</c:v>
                </c:pt>
                <c:pt idx="17835">
                  <c:v>-38</c:v>
                </c:pt>
                <c:pt idx="17836">
                  <c:v>-38</c:v>
                </c:pt>
                <c:pt idx="17837">
                  <c:v>-41</c:v>
                </c:pt>
                <c:pt idx="17838">
                  <c:v>-41</c:v>
                </c:pt>
                <c:pt idx="17839">
                  <c:v>-41</c:v>
                </c:pt>
                <c:pt idx="17840">
                  <c:v>-44</c:v>
                </c:pt>
                <c:pt idx="17841">
                  <c:v>-43</c:v>
                </c:pt>
                <c:pt idx="17842">
                  <c:v>-42</c:v>
                </c:pt>
                <c:pt idx="17843">
                  <c:v>-51</c:v>
                </c:pt>
                <c:pt idx="17844">
                  <c:v>-42</c:v>
                </c:pt>
                <c:pt idx="17845">
                  <c:v>-36</c:v>
                </c:pt>
                <c:pt idx="17846">
                  <c:v>-33</c:v>
                </c:pt>
                <c:pt idx="17847">
                  <c:v>-41</c:v>
                </c:pt>
                <c:pt idx="17848">
                  <c:v>-41</c:v>
                </c:pt>
                <c:pt idx="17849">
                  <c:v>-31</c:v>
                </c:pt>
                <c:pt idx="17850">
                  <c:v>-24</c:v>
                </c:pt>
                <c:pt idx="17851">
                  <c:v>-25</c:v>
                </c:pt>
                <c:pt idx="17852">
                  <c:v>-34</c:v>
                </c:pt>
                <c:pt idx="17853">
                  <c:v>-24</c:v>
                </c:pt>
                <c:pt idx="17854">
                  <c:v>-24</c:v>
                </c:pt>
                <c:pt idx="17855">
                  <c:v>-40</c:v>
                </c:pt>
                <c:pt idx="17856">
                  <c:v>-51</c:v>
                </c:pt>
                <c:pt idx="17857">
                  <c:v>-30</c:v>
                </c:pt>
                <c:pt idx="17858">
                  <c:v>-26</c:v>
                </c:pt>
                <c:pt idx="17859">
                  <c:v>-24</c:v>
                </c:pt>
                <c:pt idx="17860">
                  <c:v>-19</c:v>
                </c:pt>
                <c:pt idx="17861">
                  <c:v>-28</c:v>
                </c:pt>
                <c:pt idx="17862">
                  <c:v>-28</c:v>
                </c:pt>
                <c:pt idx="17863">
                  <c:v>-28</c:v>
                </c:pt>
                <c:pt idx="17864">
                  <c:v>-27</c:v>
                </c:pt>
                <c:pt idx="17865">
                  <c:v>-40</c:v>
                </c:pt>
                <c:pt idx="17866">
                  <c:v>-27</c:v>
                </c:pt>
                <c:pt idx="17867">
                  <c:v>-20</c:v>
                </c:pt>
                <c:pt idx="17868">
                  <c:v>-34</c:v>
                </c:pt>
                <c:pt idx="17869">
                  <c:v>-32</c:v>
                </c:pt>
                <c:pt idx="17870">
                  <c:v>-25</c:v>
                </c:pt>
                <c:pt idx="17871">
                  <c:v>-32</c:v>
                </c:pt>
                <c:pt idx="17872">
                  <c:v>-26</c:v>
                </c:pt>
                <c:pt idx="17873">
                  <c:v>-33</c:v>
                </c:pt>
                <c:pt idx="17874">
                  <c:v>-21</c:v>
                </c:pt>
                <c:pt idx="17875">
                  <c:v>-24</c:v>
                </c:pt>
                <c:pt idx="17876">
                  <c:v>-32</c:v>
                </c:pt>
                <c:pt idx="17877">
                  <c:v>-27</c:v>
                </c:pt>
                <c:pt idx="17878">
                  <c:v>-29</c:v>
                </c:pt>
                <c:pt idx="17879">
                  <c:v>-23</c:v>
                </c:pt>
                <c:pt idx="17880">
                  <c:v>-31</c:v>
                </c:pt>
                <c:pt idx="17881">
                  <c:v>-47</c:v>
                </c:pt>
                <c:pt idx="17882">
                  <c:v>-55</c:v>
                </c:pt>
                <c:pt idx="17883">
                  <c:v>-55</c:v>
                </c:pt>
                <c:pt idx="17884">
                  <c:v>-39</c:v>
                </c:pt>
                <c:pt idx="17885">
                  <c:v>-49</c:v>
                </c:pt>
                <c:pt idx="17886">
                  <c:v>-43</c:v>
                </c:pt>
                <c:pt idx="17887">
                  <c:v>-40</c:v>
                </c:pt>
                <c:pt idx="17888">
                  <c:v>-40</c:v>
                </c:pt>
                <c:pt idx="17889">
                  <c:v>-47</c:v>
                </c:pt>
                <c:pt idx="17890">
                  <c:v>-47</c:v>
                </c:pt>
                <c:pt idx="17891">
                  <c:v>-49</c:v>
                </c:pt>
                <c:pt idx="17892">
                  <c:v>-43</c:v>
                </c:pt>
                <c:pt idx="17893">
                  <c:v>-24</c:v>
                </c:pt>
                <c:pt idx="17894">
                  <c:v>-31</c:v>
                </c:pt>
                <c:pt idx="17895">
                  <c:v>-18</c:v>
                </c:pt>
                <c:pt idx="17896">
                  <c:v>-27</c:v>
                </c:pt>
                <c:pt idx="17897">
                  <c:v>-24</c:v>
                </c:pt>
                <c:pt idx="17898">
                  <c:v>-17</c:v>
                </c:pt>
                <c:pt idx="17899">
                  <c:v>-19</c:v>
                </c:pt>
                <c:pt idx="17900">
                  <c:v>-18</c:v>
                </c:pt>
                <c:pt idx="17901">
                  <c:v>-26</c:v>
                </c:pt>
                <c:pt idx="17902">
                  <c:v>-35</c:v>
                </c:pt>
                <c:pt idx="17903">
                  <c:v>-28</c:v>
                </c:pt>
                <c:pt idx="17904">
                  <c:v>-21</c:v>
                </c:pt>
                <c:pt idx="17905">
                  <c:v>-37</c:v>
                </c:pt>
                <c:pt idx="17906">
                  <c:v>-42</c:v>
                </c:pt>
                <c:pt idx="17907">
                  <c:v>-37</c:v>
                </c:pt>
                <c:pt idx="17908">
                  <c:v>-33</c:v>
                </c:pt>
                <c:pt idx="17909">
                  <c:v>-29</c:v>
                </c:pt>
                <c:pt idx="17910">
                  <c:v>-29</c:v>
                </c:pt>
                <c:pt idx="17911">
                  <c:v>-34</c:v>
                </c:pt>
                <c:pt idx="17912">
                  <c:v>-33</c:v>
                </c:pt>
                <c:pt idx="17913">
                  <c:v>-34</c:v>
                </c:pt>
                <c:pt idx="17914">
                  <c:v>-29</c:v>
                </c:pt>
                <c:pt idx="17915">
                  <c:v>-34</c:v>
                </c:pt>
                <c:pt idx="17916">
                  <c:v>-34</c:v>
                </c:pt>
                <c:pt idx="17917">
                  <c:v>-63</c:v>
                </c:pt>
                <c:pt idx="17918">
                  <c:v>-67</c:v>
                </c:pt>
                <c:pt idx="17919">
                  <c:v>-54</c:v>
                </c:pt>
                <c:pt idx="17920">
                  <c:v>-51</c:v>
                </c:pt>
                <c:pt idx="17921">
                  <c:v>-52</c:v>
                </c:pt>
                <c:pt idx="17922">
                  <c:v>-55</c:v>
                </c:pt>
                <c:pt idx="17923">
                  <c:v>-45</c:v>
                </c:pt>
                <c:pt idx="17924">
                  <c:v>-53</c:v>
                </c:pt>
                <c:pt idx="17925">
                  <c:v>-51</c:v>
                </c:pt>
                <c:pt idx="17926">
                  <c:v>-57</c:v>
                </c:pt>
                <c:pt idx="17927">
                  <c:v>-57</c:v>
                </c:pt>
                <c:pt idx="17928">
                  <c:v>-64</c:v>
                </c:pt>
                <c:pt idx="17929">
                  <c:v>-14</c:v>
                </c:pt>
                <c:pt idx="17930">
                  <c:v>-29</c:v>
                </c:pt>
                <c:pt idx="17931">
                  <c:v>-23</c:v>
                </c:pt>
                <c:pt idx="17932">
                  <c:v>-16</c:v>
                </c:pt>
                <c:pt idx="17933">
                  <c:v>-30</c:v>
                </c:pt>
                <c:pt idx="17934">
                  <c:v>-27</c:v>
                </c:pt>
                <c:pt idx="17935">
                  <c:v>-38</c:v>
                </c:pt>
                <c:pt idx="17936">
                  <c:v>-36</c:v>
                </c:pt>
                <c:pt idx="17937">
                  <c:v>-31</c:v>
                </c:pt>
                <c:pt idx="17938">
                  <c:v>-48</c:v>
                </c:pt>
                <c:pt idx="17939">
                  <c:v>-32</c:v>
                </c:pt>
                <c:pt idx="17940">
                  <c:v>-38</c:v>
                </c:pt>
                <c:pt idx="17941">
                  <c:v>-31</c:v>
                </c:pt>
                <c:pt idx="17942">
                  <c:v>-41</c:v>
                </c:pt>
                <c:pt idx="17943">
                  <c:v>-33</c:v>
                </c:pt>
                <c:pt idx="17944">
                  <c:v>-32</c:v>
                </c:pt>
                <c:pt idx="17945">
                  <c:v>-33</c:v>
                </c:pt>
                <c:pt idx="17946">
                  <c:v>-34</c:v>
                </c:pt>
                <c:pt idx="17947">
                  <c:v>-33</c:v>
                </c:pt>
                <c:pt idx="17948">
                  <c:v>-41</c:v>
                </c:pt>
                <c:pt idx="17949">
                  <c:v>-35</c:v>
                </c:pt>
                <c:pt idx="17950">
                  <c:v>-51</c:v>
                </c:pt>
                <c:pt idx="17951">
                  <c:v>-37</c:v>
                </c:pt>
                <c:pt idx="17952">
                  <c:v>-51</c:v>
                </c:pt>
                <c:pt idx="17953">
                  <c:v>-29</c:v>
                </c:pt>
                <c:pt idx="17954">
                  <c:v>-46</c:v>
                </c:pt>
                <c:pt idx="17955">
                  <c:v>-35</c:v>
                </c:pt>
                <c:pt idx="17956">
                  <c:v>-35</c:v>
                </c:pt>
                <c:pt idx="17957">
                  <c:v>-44</c:v>
                </c:pt>
                <c:pt idx="17958">
                  <c:v>-39</c:v>
                </c:pt>
                <c:pt idx="17959">
                  <c:v>-33</c:v>
                </c:pt>
                <c:pt idx="17960">
                  <c:v>-61</c:v>
                </c:pt>
                <c:pt idx="17961">
                  <c:v>-41</c:v>
                </c:pt>
                <c:pt idx="17962">
                  <c:v>-42</c:v>
                </c:pt>
                <c:pt idx="17963">
                  <c:v>-46</c:v>
                </c:pt>
                <c:pt idx="17964">
                  <c:v>-45</c:v>
                </c:pt>
                <c:pt idx="17965">
                  <c:v>-38</c:v>
                </c:pt>
                <c:pt idx="17966">
                  <c:v>-39</c:v>
                </c:pt>
                <c:pt idx="17967">
                  <c:v>-36</c:v>
                </c:pt>
                <c:pt idx="17968">
                  <c:v>-38</c:v>
                </c:pt>
                <c:pt idx="17969">
                  <c:v>-41</c:v>
                </c:pt>
                <c:pt idx="17970">
                  <c:v>-35</c:v>
                </c:pt>
                <c:pt idx="17971">
                  <c:v>-36</c:v>
                </c:pt>
                <c:pt idx="17972">
                  <c:v>-39</c:v>
                </c:pt>
                <c:pt idx="17973">
                  <c:v>-44</c:v>
                </c:pt>
                <c:pt idx="17974">
                  <c:v>-43</c:v>
                </c:pt>
                <c:pt idx="17975">
                  <c:v>-44</c:v>
                </c:pt>
                <c:pt idx="17976">
                  <c:v>-44</c:v>
                </c:pt>
                <c:pt idx="17977">
                  <c:v>-63</c:v>
                </c:pt>
                <c:pt idx="17978">
                  <c:v>-55</c:v>
                </c:pt>
                <c:pt idx="17979">
                  <c:v>-53</c:v>
                </c:pt>
                <c:pt idx="17980">
                  <c:v>-49</c:v>
                </c:pt>
                <c:pt idx="17981">
                  <c:v>-46</c:v>
                </c:pt>
                <c:pt idx="17982">
                  <c:v>-47</c:v>
                </c:pt>
                <c:pt idx="17983">
                  <c:v>-45</c:v>
                </c:pt>
                <c:pt idx="17984">
                  <c:v>-60</c:v>
                </c:pt>
                <c:pt idx="17985">
                  <c:v>-52</c:v>
                </c:pt>
                <c:pt idx="17986">
                  <c:v>-60</c:v>
                </c:pt>
                <c:pt idx="17987">
                  <c:v>-53</c:v>
                </c:pt>
                <c:pt idx="17988">
                  <c:v>-64</c:v>
                </c:pt>
                <c:pt idx="17989">
                  <c:v>-49</c:v>
                </c:pt>
                <c:pt idx="17990">
                  <c:v>-48</c:v>
                </c:pt>
                <c:pt idx="17991">
                  <c:v>-48</c:v>
                </c:pt>
                <c:pt idx="17992">
                  <c:v>-45</c:v>
                </c:pt>
                <c:pt idx="17993">
                  <c:v>-43</c:v>
                </c:pt>
                <c:pt idx="17994">
                  <c:v>-46</c:v>
                </c:pt>
                <c:pt idx="17995">
                  <c:v>-45</c:v>
                </c:pt>
                <c:pt idx="17996">
                  <c:v>-81</c:v>
                </c:pt>
                <c:pt idx="17997">
                  <c:v>-47</c:v>
                </c:pt>
                <c:pt idx="17998">
                  <c:v>-87</c:v>
                </c:pt>
                <c:pt idx="17999">
                  <c:v>-65</c:v>
                </c:pt>
                <c:pt idx="18000">
                  <c:v>-73</c:v>
                </c:pt>
                <c:pt idx="18001">
                  <c:v>-62</c:v>
                </c:pt>
                <c:pt idx="18002">
                  <c:v>-62</c:v>
                </c:pt>
                <c:pt idx="18003">
                  <c:v>-61</c:v>
                </c:pt>
                <c:pt idx="18004">
                  <c:v>-65</c:v>
                </c:pt>
                <c:pt idx="18005">
                  <c:v>-63</c:v>
                </c:pt>
                <c:pt idx="18006">
                  <c:v>-68</c:v>
                </c:pt>
                <c:pt idx="18007">
                  <c:v>-70</c:v>
                </c:pt>
                <c:pt idx="18008">
                  <c:v>-87</c:v>
                </c:pt>
                <c:pt idx="18009">
                  <c:v>-62</c:v>
                </c:pt>
                <c:pt idx="18010">
                  <c:v>-42</c:v>
                </c:pt>
                <c:pt idx="18011">
                  <c:v>-39</c:v>
                </c:pt>
                <c:pt idx="18012">
                  <c:v>-40</c:v>
                </c:pt>
                <c:pt idx="18013">
                  <c:v>-48</c:v>
                </c:pt>
                <c:pt idx="18014">
                  <c:v>-29</c:v>
                </c:pt>
                <c:pt idx="18015">
                  <c:v>-33</c:v>
                </c:pt>
                <c:pt idx="18016">
                  <c:v>-40</c:v>
                </c:pt>
                <c:pt idx="18017">
                  <c:v>-37</c:v>
                </c:pt>
                <c:pt idx="18018">
                  <c:v>-35</c:v>
                </c:pt>
                <c:pt idx="18019">
                  <c:v>-27</c:v>
                </c:pt>
                <c:pt idx="18020">
                  <c:v>-47</c:v>
                </c:pt>
                <c:pt idx="18021">
                  <c:v>-40</c:v>
                </c:pt>
                <c:pt idx="18022">
                  <c:v>-50</c:v>
                </c:pt>
                <c:pt idx="18023">
                  <c:v>-47</c:v>
                </c:pt>
                <c:pt idx="18024">
                  <c:v>-44</c:v>
                </c:pt>
                <c:pt idx="18025">
                  <c:v>-47</c:v>
                </c:pt>
                <c:pt idx="18026">
                  <c:v>-44</c:v>
                </c:pt>
                <c:pt idx="18027">
                  <c:v>-42</c:v>
                </c:pt>
                <c:pt idx="18028">
                  <c:v>-41</c:v>
                </c:pt>
                <c:pt idx="18029">
                  <c:v>-51</c:v>
                </c:pt>
                <c:pt idx="18030">
                  <c:v>-46</c:v>
                </c:pt>
                <c:pt idx="18031">
                  <c:v>-44</c:v>
                </c:pt>
                <c:pt idx="18032">
                  <c:v>-48</c:v>
                </c:pt>
                <c:pt idx="18033">
                  <c:v>-46</c:v>
                </c:pt>
                <c:pt idx="18034">
                  <c:v>-44</c:v>
                </c:pt>
                <c:pt idx="18035">
                  <c:v>-43</c:v>
                </c:pt>
                <c:pt idx="18036">
                  <c:v>-31</c:v>
                </c:pt>
                <c:pt idx="18037">
                  <c:v>-37</c:v>
                </c:pt>
                <c:pt idx="18038">
                  <c:v>-36</c:v>
                </c:pt>
                <c:pt idx="18039">
                  <c:v>-31</c:v>
                </c:pt>
                <c:pt idx="18040">
                  <c:v>-32</c:v>
                </c:pt>
                <c:pt idx="18041">
                  <c:v>-42</c:v>
                </c:pt>
                <c:pt idx="18042">
                  <c:v>-36</c:v>
                </c:pt>
                <c:pt idx="18043">
                  <c:v>-45</c:v>
                </c:pt>
                <c:pt idx="18044">
                  <c:v>-36</c:v>
                </c:pt>
                <c:pt idx="18045">
                  <c:v>-37</c:v>
                </c:pt>
                <c:pt idx="18046">
                  <c:v>-49</c:v>
                </c:pt>
                <c:pt idx="18047">
                  <c:v>-41</c:v>
                </c:pt>
                <c:pt idx="18048">
                  <c:v>-45</c:v>
                </c:pt>
                <c:pt idx="18049">
                  <c:v>-51</c:v>
                </c:pt>
                <c:pt idx="18050">
                  <c:v>-42</c:v>
                </c:pt>
                <c:pt idx="18051">
                  <c:v>-47</c:v>
                </c:pt>
                <c:pt idx="18052">
                  <c:v>-46</c:v>
                </c:pt>
                <c:pt idx="18053">
                  <c:v>-41</c:v>
                </c:pt>
                <c:pt idx="18054">
                  <c:v>-58</c:v>
                </c:pt>
                <c:pt idx="18055">
                  <c:v>-41</c:v>
                </c:pt>
                <c:pt idx="18056">
                  <c:v>-51</c:v>
                </c:pt>
                <c:pt idx="18057">
                  <c:v>-46</c:v>
                </c:pt>
                <c:pt idx="18058">
                  <c:v>-40</c:v>
                </c:pt>
                <c:pt idx="18059">
                  <c:v>-42</c:v>
                </c:pt>
                <c:pt idx="18060">
                  <c:v>-36</c:v>
                </c:pt>
                <c:pt idx="18061">
                  <c:v>-36</c:v>
                </c:pt>
                <c:pt idx="18062">
                  <c:v>-33</c:v>
                </c:pt>
                <c:pt idx="18063">
                  <c:v>-44</c:v>
                </c:pt>
                <c:pt idx="18064">
                  <c:v>-43</c:v>
                </c:pt>
                <c:pt idx="18065">
                  <c:v>-46</c:v>
                </c:pt>
                <c:pt idx="18066">
                  <c:v>-41</c:v>
                </c:pt>
                <c:pt idx="18067">
                  <c:v>-43</c:v>
                </c:pt>
                <c:pt idx="18068">
                  <c:v>-37</c:v>
                </c:pt>
                <c:pt idx="18069">
                  <c:v>-41</c:v>
                </c:pt>
                <c:pt idx="18070">
                  <c:v>-36</c:v>
                </c:pt>
                <c:pt idx="18071">
                  <c:v>-42</c:v>
                </c:pt>
                <c:pt idx="18072">
                  <c:v>-43</c:v>
                </c:pt>
                <c:pt idx="18073">
                  <c:v>-44</c:v>
                </c:pt>
                <c:pt idx="18074">
                  <c:v>-37</c:v>
                </c:pt>
                <c:pt idx="18075">
                  <c:v>-39</c:v>
                </c:pt>
                <c:pt idx="18076">
                  <c:v>-41</c:v>
                </c:pt>
                <c:pt idx="18077">
                  <c:v>-37</c:v>
                </c:pt>
                <c:pt idx="18078">
                  <c:v>-39</c:v>
                </c:pt>
                <c:pt idx="18079">
                  <c:v>-36</c:v>
                </c:pt>
                <c:pt idx="18080">
                  <c:v>-42</c:v>
                </c:pt>
                <c:pt idx="18081">
                  <c:v>-40</c:v>
                </c:pt>
                <c:pt idx="18082">
                  <c:v>-33</c:v>
                </c:pt>
                <c:pt idx="18083">
                  <c:v>-35</c:v>
                </c:pt>
                <c:pt idx="18084">
                  <c:v>-36</c:v>
                </c:pt>
                <c:pt idx="18085">
                  <c:v>-28</c:v>
                </c:pt>
                <c:pt idx="18086">
                  <c:v>-36</c:v>
                </c:pt>
                <c:pt idx="18087">
                  <c:v>-37</c:v>
                </c:pt>
                <c:pt idx="18088">
                  <c:v>-38</c:v>
                </c:pt>
                <c:pt idx="18089">
                  <c:v>-47</c:v>
                </c:pt>
                <c:pt idx="18090">
                  <c:v>-42</c:v>
                </c:pt>
                <c:pt idx="18091">
                  <c:v>-24</c:v>
                </c:pt>
                <c:pt idx="18092">
                  <c:v>-33</c:v>
                </c:pt>
                <c:pt idx="18093">
                  <c:v>-33</c:v>
                </c:pt>
                <c:pt idx="18094">
                  <c:v>-31</c:v>
                </c:pt>
                <c:pt idx="18095">
                  <c:v>-24</c:v>
                </c:pt>
                <c:pt idx="18096">
                  <c:v>-22</c:v>
                </c:pt>
                <c:pt idx="18097">
                  <c:v>-23</c:v>
                </c:pt>
                <c:pt idx="18098">
                  <c:v>-35</c:v>
                </c:pt>
                <c:pt idx="18099">
                  <c:v>-33</c:v>
                </c:pt>
                <c:pt idx="18100">
                  <c:v>-28</c:v>
                </c:pt>
                <c:pt idx="18101">
                  <c:v>-30</c:v>
                </c:pt>
                <c:pt idx="18102">
                  <c:v>-33</c:v>
                </c:pt>
                <c:pt idx="18103">
                  <c:v>-19</c:v>
                </c:pt>
                <c:pt idx="18104">
                  <c:v>-23</c:v>
                </c:pt>
                <c:pt idx="18105">
                  <c:v>-31</c:v>
                </c:pt>
                <c:pt idx="18106">
                  <c:v>-28</c:v>
                </c:pt>
                <c:pt idx="18107">
                  <c:v>-33</c:v>
                </c:pt>
                <c:pt idx="18108">
                  <c:v>-31</c:v>
                </c:pt>
                <c:pt idx="18109">
                  <c:v>-34</c:v>
                </c:pt>
                <c:pt idx="18110">
                  <c:v>-49</c:v>
                </c:pt>
                <c:pt idx="18111">
                  <c:v>-50</c:v>
                </c:pt>
                <c:pt idx="18112">
                  <c:v>-50</c:v>
                </c:pt>
                <c:pt idx="18113">
                  <c:v>-49</c:v>
                </c:pt>
                <c:pt idx="18114">
                  <c:v>-47</c:v>
                </c:pt>
                <c:pt idx="18115">
                  <c:v>-42</c:v>
                </c:pt>
                <c:pt idx="18116">
                  <c:v>-45</c:v>
                </c:pt>
                <c:pt idx="18117">
                  <c:v>-43</c:v>
                </c:pt>
                <c:pt idx="18118">
                  <c:v>-51</c:v>
                </c:pt>
                <c:pt idx="18119">
                  <c:v>-49</c:v>
                </c:pt>
                <c:pt idx="18120">
                  <c:v>-55</c:v>
                </c:pt>
                <c:pt idx="18121">
                  <c:v>-43</c:v>
                </c:pt>
                <c:pt idx="18122">
                  <c:v>-38</c:v>
                </c:pt>
                <c:pt idx="18123">
                  <c:v>-34</c:v>
                </c:pt>
                <c:pt idx="18124">
                  <c:v>-32</c:v>
                </c:pt>
                <c:pt idx="18125">
                  <c:v>-41</c:v>
                </c:pt>
                <c:pt idx="18126">
                  <c:v>-42</c:v>
                </c:pt>
                <c:pt idx="18127">
                  <c:v>-37</c:v>
                </c:pt>
                <c:pt idx="18128">
                  <c:v>-29</c:v>
                </c:pt>
                <c:pt idx="18129">
                  <c:v>-41</c:v>
                </c:pt>
                <c:pt idx="18130">
                  <c:v>-45</c:v>
                </c:pt>
                <c:pt idx="18131">
                  <c:v>-40</c:v>
                </c:pt>
                <c:pt idx="18132">
                  <c:v>-38</c:v>
                </c:pt>
                <c:pt idx="18133">
                  <c:v>-36</c:v>
                </c:pt>
                <c:pt idx="18134">
                  <c:v>-40</c:v>
                </c:pt>
                <c:pt idx="18135">
                  <c:v>-27</c:v>
                </c:pt>
                <c:pt idx="18136">
                  <c:v>-26</c:v>
                </c:pt>
                <c:pt idx="18137">
                  <c:v>-35</c:v>
                </c:pt>
                <c:pt idx="18138">
                  <c:v>-33</c:v>
                </c:pt>
                <c:pt idx="18139">
                  <c:v>-26</c:v>
                </c:pt>
                <c:pt idx="18140">
                  <c:v>-23</c:v>
                </c:pt>
                <c:pt idx="18141">
                  <c:v>-24</c:v>
                </c:pt>
                <c:pt idx="18142">
                  <c:v>-39</c:v>
                </c:pt>
                <c:pt idx="18143">
                  <c:v>-18</c:v>
                </c:pt>
                <c:pt idx="18144">
                  <c:v>-35</c:v>
                </c:pt>
                <c:pt idx="18145">
                  <c:v>-36</c:v>
                </c:pt>
                <c:pt idx="18146">
                  <c:v>-55</c:v>
                </c:pt>
                <c:pt idx="18147">
                  <c:v>-48</c:v>
                </c:pt>
                <c:pt idx="18148">
                  <c:v>-43</c:v>
                </c:pt>
                <c:pt idx="18149">
                  <c:v>-42</c:v>
                </c:pt>
                <c:pt idx="18150">
                  <c:v>-44</c:v>
                </c:pt>
                <c:pt idx="18151">
                  <c:v>-41</c:v>
                </c:pt>
                <c:pt idx="18152">
                  <c:v>-42</c:v>
                </c:pt>
                <c:pt idx="18153">
                  <c:v>-46</c:v>
                </c:pt>
                <c:pt idx="18154">
                  <c:v>-49</c:v>
                </c:pt>
                <c:pt idx="18155">
                  <c:v>-46</c:v>
                </c:pt>
                <c:pt idx="18156">
                  <c:v>-52</c:v>
                </c:pt>
                <c:pt idx="18157">
                  <c:v>-60</c:v>
                </c:pt>
                <c:pt idx="18158">
                  <c:v>-44</c:v>
                </c:pt>
                <c:pt idx="18159">
                  <c:v>-45</c:v>
                </c:pt>
                <c:pt idx="18160">
                  <c:v>-70</c:v>
                </c:pt>
                <c:pt idx="18161">
                  <c:v>-55</c:v>
                </c:pt>
                <c:pt idx="18162">
                  <c:v>-44</c:v>
                </c:pt>
                <c:pt idx="18163">
                  <c:v>-37</c:v>
                </c:pt>
                <c:pt idx="18164">
                  <c:v>-40</c:v>
                </c:pt>
                <c:pt idx="18165">
                  <c:v>-35</c:v>
                </c:pt>
                <c:pt idx="18166">
                  <c:v>-37</c:v>
                </c:pt>
                <c:pt idx="18167">
                  <c:v>-41</c:v>
                </c:pt>
                <c:pt idx="18168">
                  <c:v>-41</c:v>
                </c:pt>
                <c:pt idx="18169">
                  <c:v>-35</c:v>
                </c:pt>
                <c:pt idx="18170">
                  <c:v>-18</c:v>
                </c:pt>
                <c:pt idx="18171">
                  <c:v>-25</c:v>
                </c:pt>
                <c:pt idx="18172">
                  <c:v>-21</c:v>
                </c:pt>
                <c:pt idx="18173">
                  <c:v>-26</c:v>
                </c:pt>
                <c:pt idx="18174">
                  <c:v>-11</c:v>
                </c:pt>
                <c:pt idx="18175">
                  <c:v>-11</c:v>
                </c:pt>
                <c:pt idx="18176">
                  <c:v>-14</c:v>
                </c:pt>
                <c:pt idx="18177">
                  <c:v>-22</c:v>
                </c:pt>
                <c:pt idx="18178">
                  <c:v>-27</c:v>
                </c:pt>
                <c:pt idx="18179">
                  <c:v>-18</c:v>
                </c:pt>
                <c:pt idx="18180">
                  <c:v>-22</c:v>
                </c:pt>
                <c:pt idx="18181">
                  <c:v>-27</c:v>
                </c:pt>
                <c:pt idx="18182">
                  <c:v>-23</c:v>
                </c:pt>
                <c:pt idx="18183">
                  <c:v>-27</c:v>
                </c:pt>
                <c:pt idx="18184">
                  <c:v>-24</c:v>
                </c:pt>
                <c:pt idx="18185">
                  <c:v>-18</c:v>
                </c:pt>
                <c:pt idx="18186">
                  <c:v>-45</c:v>
                </c:pt>
                <c:pt idx="18187">
                  <c:v>-37</c:v>
                </c:pt>
                <c:pt idx="18188">
                  <c:v>-39</c:v>
                </c:pt>
                <c:pt idx="18189">
                  <c:v>-37</c:v>
                </c:pt>
                <c:pt idx="18190">
                  <c:v>-33</c:v>
                </c:pt>
                <c:pt idx="18191">
                  <c:v>-44</c:v>
                </c:pt>
                <c:pt idx="18192">
                  <c:v>-41</c:v>
                </c:pt>
                <c:pt idx="18193">
                  <c:v>-35</c:v>
                </c:pt>
                <c:pt idx="18194">
                  <c:v>-39</c:v>
                </c:pt>
                <c:pt idx="18195">
                  <c:v>-36</c:v>
                </c:pt>
                <c:pt idx="18196">
                  <c:v>-39</c:v>
                </c:pt>
                <c:pt idx="18197">
                  <c:v>-32</c:v>
                </c:pt>
                <c:pt idx="18198">
                  <c:v>-48</c:v>
                </c:pt>
                <c:pt idx="18199">
                  <c:v>-40</c:v>
                </c:pt>
                <c:pt idx="18200">
                  <c:v>-48</c:v>
                </c:pt>
                <c:pt idx="18201">
                  <c:v>-48</c:v>
                </c:pt>
                <c:pt idx="18202">
                  <c:v>-48</c:v>
                </c:pt>
                <c:pt idx="18203">
                  <c:v>-45</c:v>
                </c:pt>
                <c:pt idx="18204">
                  <c:v>-48</c:v>
                </c:pt>
                <c:pt idx="18205">
                  <c:v>-51</c:v>
                </c:pt>
                <c:pt idx="18206">
                  <c:v>-50</c:v>
                </c:pt>
                <c:pt idx="18207">
                  <c:v>-45</c:v>
                </c:pt>
                <c:pt idx="18208">
                  <c:v>-54</c:v>
                </c:pt>
                <c:pt idx="18209">
                  <c:v>-49</c:v>
                </c:pt>
                <c:pt idx="18210">
                  <c:v>-51</c:v>
                </c:pt>
                <c:pt idx="18211">
                  <c:v>-54</c:v>
                </c:pt>
                <c:pt idx="18212">
                  <c:v>-25</c:v>
                </c:pt>
                <c:pt idx="18213">
                  <c:v>-26</c:v>
                </c:pt>
                <c:pt idx="18214">
                  <c:v>-25</c:v>
                </c:pt>
                <c:pt idx="18215">
                  <c:v>-21</c:v>
                </c:pt>
                <c:pt idx="18216">
                  <c:v>-26</c:v>
                </c:pt>
                <c:pt idx="18217">
                  <c:v>-18</c:v>
                </c:pt>
                <c:pt idx="18218">
                  <c:v>-26</c:v>
                </c:pt>
                <c:pt idx="18219">
                  <c:v>-38</c:v>
                </c:pt>
                <c:pt idx="18220">
                  <c:v>-37</c:v>
                </c:pt>
                <c:pt idx="18221">
                  <c:v>-37</c:v>
                </c:pt>
                <c:pt idx="18222">
                  <c:v>-23</c:v>
                </c:pt>
                <c:pt idx="18223">
                  <c:v>-31</c:v>
                </c:pt>
                <c:pt idx="18224">
                  <c:v>-40</c:v>
                </c:pt>
                <c:pt idx="18225">
                  <c:v>-46</c:v>
                </c:pt>
                <c:pt idx="18226">
                  <c:v>-42</c:v>
                </c:pt>
                <c:pt idx="18227">
                  <c:v>-40</c:v>
                </c:pt>
                <c:pt idx="18228">
                  <c:v>-37</c:v>
                </c:pt>
                <c:pt idx="18229">
                  <c:v>-33</c:v>
                </c:pt>
                <c:pt idx="18230">
                  <c:v>-36</c:v>
                </c:pt>
                <c:pt idx="18231">
                  <c:v>-41</c:v>
                </c:pt>
                <c:pt idx="18232">
                  <c:v>-38</c:v>
                </c:pt>
                <c:pt idx="18233">
                  <c:v>-40</c:v>
                </c:pt>
                <c:pt idx="18234">
                  <c:v>-39</c:v>
                </c:pt>
                <c:pt idx="18235">
                  <c:v>-39</c:v>
                </c:pt>
                <c:pt idx="18236">
                  <c:v>-68</c:v>
                </c:pt>
                <c:pt idx="18237">
                  <c:v>-57</c:v>
                </c:pt>
                <c:pt idx="18238">
                  <c:v>-49</c:v>
                </c:pt>
                <c:pt idx="18239">
                  <c:v>-47</c:v>
                </c:pt>
                <c:pt idx="18240">
                  <c:v>-67</c:v>
                </c:pt>
                <c:pt idx="18241">
                  <c:v>-53</c:v>
                </c:pt>
                <c:pt idx="18242">
                  <c:v>-57</c:v>
                </c:pt>
                <c:pt idx="18243">
                  <c:v>-54</c:v>
                </c:pt>
                <c:pt idx="18244">
                  <c:v>-48</c:v>
                </c:pt>
                <c:pt idx="18245">
                  <c:v>-59</c:v>
                </c:pt>
                <c:pt idx="18246">
                  <c:v>-50</c:v>
                </c:pt>
                <c:pt idx="18247">
                  <c:v>-54</c:v>
                </c:pt>
                <c:pt idx="18248">
                  <c:v>-48</c:v>
                </c:pt>
                <c:pt idx="18249">
                  <c:v>-43</c:v>
                </c:pt>
                <c:pt idx="18250">
                  <c:v>-38</c:v>
                </c:pt>
                <c:pt idx="18251">
                  <c:v>-42</c:v>
                </c:pt>
                <c:pt idx="18252">
                  <c:v>-41</c:v>
                </c:pt>
                <c:pt idx="18253">
                  <c:v>-35</c:v>
                </c:pt>
                <c:pt idx="18254">
                  <c:v>-36</c:v>
                </c:pt>
                <c:pt idx="18255">
                  <c:v>-35</c:v>
                </c:pt>
                <c:pt idx="18256">
                  <c:v>-39</c:v>
                </c:pt>
                <c:pt idx="18257">
                  <c:v>-40</c:v>
                </c:pt>
                <c:pt idx="18258">
                  <c:v>-47</c:v>
                </c:pt>
                <c:pt idx="18259">
                  <c:v>-43</c:v>
                </c:pt>
                <c:pt idx="18260">
                  <c:v>-62</c:v>
                </c:pt>
                <c:pt idx="18261">
                  <c:v>-57</c:v>
                </c:pt>
                <c:pt idx="18262">
                  <c:v>-56</c:v>
                </c:pt>
                <c:pt idx="18263">
                  <c:v>-63</c:v>
                </c:pt>
                <c:pt idx="18264">
                  <c:v>-59</c:v>
                </c:pt>
                <c:pt idx="18265">
                  <c:v>-52</c:v>
                </c:pt>
                <c:pt idx="18266">
                  <c:v>-53</c:v>
                </c:pt>
                <c:pt idx="18267">
                  <c:v>-52</c:v>
                </c:pt>
                <c:pt idx="18268">
                  <c:v>-54</c:v>
                </c:pt>
                <c:pt idx="18269">
                  <c:v>-51</c:v>
                </c:pt>
                <c:pt idx="18270">
                  <c:v>-65</c:v>
                </c:pt>
                <c:pt idx="18271">
                  <c:v>-55</c:v>
                </c:pt>
                <c:pt idx="18272">
                  <c:v>-23</c:v>
                </c:pt>
                <c:pt idx="18273">
                  <c:v>-27</c:v>
                </c:pt>
                <c:pt idx="18274">
                  <c:v>-32</c:v>
                </c:pt>
                <c:pt idx="18275">
                  <c:v>-28</c:v>
                </c:pt>
                <c:pt idx="18276">
                  <c:v>-22</c:v>
                </c:pt>
                <c:pt idx="18277">
                  <c:v>-24</c:v>
                </c:pt>
                <c:pt idx="18278">
                  <c:v>-29</c:v>
                </c:pt>
                <c:pt idx="18279">
                  <c:v>-27</c:v>
                </c:pt>
                <c:pt idx="18280">
                  <c:v>-31</c:v>
                </c:pt>
                <c:pt idx="18281">
                  <c:v>-26</c:v>
                </c:pt>
                <c:pt idx="18282">
                  <c:v>-27</c:v>
                </c:pt>
                <c:pt idx="18283">
                  <c:v>-26</c:v>
                </c:pt>
                <c:pt idx="18284">
                  <c:v>0</c:v>
                </c:pt>
                <c:pt idx="18285">
                  <c:v>6</c:v>
                </c:pt>
                <c:pt idx="18286">
                  <c:v>-26</c:v>
                </c:pt>
                <c:pt idx="18287">
                  <c:v>-33</c:v>
                </c:pt>
                <c:pt idx="18288">
                  <c:v>-33</c:v>
                </c:pt>
                <c:pt idx="18289">
                  <c:v>-33</c:v>
                </c:pt>
                <c:pt idx="18290">
                  <c:v>-31</c:v>
                </c:pt>
                <c:pt idx="18291">
                  <c:v>-35</c:v>
                </c:pt>
                <c:pt idx="18292">
                  <c:v>-33</c:v>
                </c:pt>
                <c:pt idx="18293">
                  <c:v>-48</c:v>
                </c:pt>
                <c:pt idx="18294">
                  <c:v>-37</c:v>
                </c:pt>
                <c:pt idx="18295">
                  <c:v>-34</c:v>
                </c:pt>
                <c:pt idx="18296">
                  <c:v>-26</c:v>
                </c:pt>
                <c:pt idx="18297">
                  <c:v>-29</c:v>
                </c:pt>
                <c:pt idx="18298">
                  <c:v>-26</c:v>
                </c:pt>
                <c:pt idx="18299">
                  <c:v>-26</c:v>
                </c:pt>
                <c:pt idx="18300">
                  <c:v>-27</c:v>
                </c:pt>
                <c:pt idx="18301">
                  <c:v>-33</c:v>
                </c:pt>
                <c:pt idx="18302">
                  <c:v>-40</c:v>
                </c:pt>
                <c:pt idx="18303">
                  <c:v>-33</c:v>
                </c:pt>
                <c:pt idx="18304">
                  <c:v>-30</c:v>
                </c:pt>
                <c:pt idx="18305">
                  <c:v>-24</c:v>
                </c:pt>
                <c:pt idx="18306">
                  <c:v>-40</c:v>
                </c:pt>
                <c:pt idx="18307">
                  <c:v>-40</c:v>
                </c:pt>
                <c:pt idx="18308">
                  <c:v>-27</c:v>
                </c:pt>
                <c:pt idx="18309">
                  <c:v>-28</c:v>
                </c:pt>
                <c:pt idx="18310">
                  <c:v>-31</c:v>
                </c:pt>
                <c:pt idx="18311">
                  <c:v>-33</c:v>
                </c:pt>
                <c:pt idx="18312">
                  <c:v>-25</c:v>
                </c:pt>
                <c:pt idx="18313">
                  <c:v>-31</c:v>
                </c:pt>
                <c:pt idx="18314">
                  <c:v>-22</c:v>
                </c:pt>
                <c:pt idx="18315">
                  <c:v>-22</c:v>
                </c:pt>
                <c:pt idx="18316">
                  <c:v>-37</c:v>
                </c:pt>
                <c:pt idx="18317">
                  <c:v>-41</c:v>
                </c:pt>
                <c:pt idx="18318">
                  <c:v>-28</c:v>
                </c:pt>
                <c:pt idx="18319">
                  <c:v>-30</c:v>
                </c:pt>
                <c:pt idx="18320">
                  <c:v>-29</c:v>
                </c:pt>
                <c:pt idx="18321">
                  <c:v>-26</c:v>
                </c:pt>
                <c:pt idx="18322">
                  <c:v>-30</c:v>
                </c:pt>
                <c:pt idx="18323">
                  <c:v>-30</c:v>
                </c:pt>
                <c:pt idx="18324">
                  <c:v>-33</c:v>
                </c:pt>
                <c:pt idx="18325">
                  <c:v>-34</c:v>
                </c:pt>
                <c:pt idx="18326">
                  <c:v>-36</c:v>
                </c:pt>
                <c:pt idx="18327">
                  <c:v>-31</c:v>
                </c:pt>
                <c:pt idx="18328">
                  <c:v>-31</c:v>
                </c:pt>
                <c:pt idx="18329">
                  <c:v>-29</c:v>
                </c:pt>
                <c:pt idx="18330">
                  <c:v>-36</c:v>
                </c:pt>
                <c:pt idx="18331">
                  <c:v>-31</c:v>
                </c:pt>
                <c:pt idx="18332">
                  <c:v>-34</c:v>
                </c:pt>
                <c:pt idx="18333">
                  <c:v>-30</c:v>
                </c:pt>
                <c:pt idx="18334">
                  <c:v>-25</c:v>
                </c:pt>
                <c:pt idx="18335">
                  <c:v>-23</c:v>
                </c:pt>
                <c:pt idx="18336">
                  <c:v>-23</c:v>
                </c:pt>
                <c:pt idx="18337">
                  <c:v>-15</c:v>
                </c:pt>
                <c:pt idx="18338">
                  <c:v>-19</c:v>
                </c:pt>
                <c:pt idx="18339">
                  <c:v>-19</c:v>
                </c:pt>
                <c:pt idx="18340">
                  <c:v>-21</c:v>
                </c:pt>
                <c:pt idx="18341">
                  <c:v>-23</c:v>
                </c:pt>
                <c:pt idx="18342">
                  <c:v>-35</c:v>
                </c:pt>
                <c:pt idx="18343">
                  <c:v>-24</c:v>
                </c:pt>
                <c:pt idx="18344">
                  <c:v>-31</c:v>
                </c:pt>
                <c:pt idx="18345">
                  <c:v>-30</c:v>
                </c:pt>
                <c:pt idx="18346">
                  <c:v>-43</c:v>
                </c:pt>
                <c:pt idx="18347">
                  <c:v>-43</c:v>
                </c:pt>
                <c:pt idx="18348">
                  <c:v>-44</c:v>
                </c:pt>
                <c:pt idx="18349">
                  <c:v>-39</c:v>
                </c:pt>
                <c:pt idx="18350">
                  <c:v>-38</c:v>
                </c:pt>
                <c:pt idx="18351">
                  <c:v>-37</c:v>
                </c:pt>
                <c:pt idx="18352">
                  <c:v>-31</c:v>
                </c:pt>
                <c:pt idx="18353">
                  <c:v>-31</c:v>
                </c:pt>
                <c:pt idx="18354">
                  <c:v>-34</c:v>
                </c:pt>
                <c:pt idx="18355">
                  <c:v>-35</c:v>
                </c:pt>
                <c:pt idx="18356">
                  <c:v>-33</c:v>
                </c:pt>
                <c:pt idx="18357">
                  <c:v>-36</c:v>
                </c:pt>
                <c:pt idx="18358">
                  <c:v>-52</c:v>
                </c:pt>
                <c:pt idx="18359">
                  <c:v>-34</c:v>
                </c:pt>
                <c:pt idx="18360">
                  <c:v>-54</c:v>
                </c:pt>
                <c:pt idx="18361">
                  <c:v>-36</c:v>
                </c:pt>
                <c:pt idx="18362">
                  <c:v>-35</c:v>
                </c:pt>
                <c:pt idx="18363">
                  <c:v>-33</c:v>
                </c:pt>
                <c:pt idx="18364">
                  <c:v>-42</c:v>
                </c:pt>
                <c:pt idx="18365">
                  <c:v>-45</c:v>
                </c:pt>
                <c:pt idx="18366">
                  <c:v>-51</c:v>
                </c:pt>
                <c:pt idx="18367">
                  <c:v>-28</c:v>
                </c:pt>
                <c:pt idx="18368">
                  <c:v>-47</c:v>
                </c:pt>
                <c:pt idx="18369">
                  <c:v>-45</c:v>
                </c:pt>
                <c:pt idx="18370">
                  <c:v>-22</c:v>
                </c:pt>
                <c:pt idx="18371">
                  <c:v>-41</c:v>
                </c:pt>
                <c:pt idx="18372">
                  <c:v>-24</c:v>
                </c:pt>
                <c:pt idx="18373">
                  <c:v>-33</c:v>
                </c:pt>
                <c:pt idx="18374">
                  <c:v>-17</c:v>
                </c:pt>
                <c:pt idx="18375">
                  <c:v>-21</c:v>
                </c:pt>
                <c:pt idx="18376">
                  <c:v>-27</c:v>
                </c:pt>
                <c:pt idx="18377">
                  <c:v>-31</c:v>
                </c:pt>
                <c:pt idx="18378">
                  <c:v>-30</c:v>
                </c:pt>
                <c:pt idx="18379">
                  <c:v>-24</c:v>
                </c:pt>
                <c:pt idx="18380">
                  <c:v>-26</c:v>
                </c:pt>
                <c:pt idx="18381">
                  <c:v>-23</c:v>
                </c:pt>
                <c:pt idx="18382">
                  <c:v>-34</c:v>
                </c:pt>
                <c:pt idx="18383">
                  <c:v>-30</c:v>
                </c:pt>
                <c:pt idx="18384">
                  <c:v>-34</c:v>
                </c:pt>
                <c:pt idx="18385">
                  <c:v>-35</c:v>
                </c:pt>
                <c:pt idx="18386">
                  <c:v>-31</c:v>
                </c:pt>
                <c:pt idx="18387">
                  <c:v>-28</c:v>
                </c:pt>
                <c:pt idx="18388">
                  <c:v>-21</c:v>
                </c:pt>
                <c:pt idx="18389">
                  <c:v>-28</c:v>
                </c:pt>
                <c:pt idx="18390">
                  <c:v>-31</c:v>
                </c:pt>
                <c:pt idx="18391">
                  <c:v>-25</c:v>
                </c:pt>
                <c:pt idx="18392">
                  <c:v>-24</c:v>
                </c:pt>
                <c:pt idx="18393">
                  <c:v>-36</c:v>
                </c:pt>
                <c:pt idx="18394">
                  <c:v>-71</c:v>
                </c:pt>
                <c:pt idx="18395">
                  <c:v>-71</c:v>
                </c:pt>
                <c:pt idx="18396">
                  <c:v>-62</c:v>
                </c:pt>
                <c:pt idx="18397">
                  <c:v>-66</c:v>
                </c:pt>
                <c:pt idx="18398">
                  <c:v>-67</c:v>
                </c:pt>
                <c:pt idx="18399">
                  <c:v>-64</c:v>
                </c:pt>
                <c:pt idx="18400">
                  <c:v>-73</c:v>
                </c:pt>
                <c:pt idx="18401">
                  <c:v>-76</c:v>
                </c:pt>
                <c:pt idx="18402">
                  <c:v>-64</c:v>
                </c:pt>
                <c:pt idx="18403">
                  <c:v>-60</c:v>
                </c:pt>
                <c:pt idx="18404">
                  <c:v>-63</c:v>
                </c:pt>
                <c:pt idx="18405">
                  <c:v>-70</c:v>
                </c:pt>
                <c:pt idx="18406">
                  <c:v>-56</c:v>
                </c:pt>
                <c:pt idx="18407">
                  <c:v>-57</c:v>
                </c:pt>
                <c:pt idx="18408">
                  <c:v>-54</c:v>
                </c:pt>
                <c:pt idx="18409">
                  <c:v>-51</c:v>
                </c:pt>
                <c:pt idx="18410">
                  <c:v>-51</c:v>
                </c:pt>
                <c:pt idx="18411">
                  <c:v>-46</c:v>
                </c:pt>
                <c:pt idx="18412">
                  <c:v>-70</c:v>
                </c:pt>
                <c:pt idx="18413">
                  <c:v>-48</c:v>
                </c:pt>
                <c:pt idx="18414">
                  <c:v>-53</c:v>
                </c:pt>
                <c:pt idx="18415">
                  <c:v>-50</c:v>
                </c:pt>
                <c:pt idx="18416">
                  <c:v>-59</c:v>
                </c:pt>
                <c:pt idx="18417">
                  <c:v>-59</c:v>
                </c:pt>
                <c:pt idx="18418">
                  <c:v>-48</c:v>
                </c:pt>
                <c:pt idx="18419">
                  <c:v>-43</c:v>
                </c:pt>
                <c:pt idx="18420">
                  <c:v>-42</c:v>
                </c:pt>
                <c:pt idx="18421">
                  <c:v>-38</c:v>
                </c:pt>
                <c:pt idx="18422">
                  <c:v>-34</c:v>
                </c:pt>
                <c:pt idx="18423">
                  <c:v>-39</c:v>
                </c:pt>
                <c:pt idx="18424">
                  <c:v>-37</c:v>
                </c:pt>
                <c:pt idx="18425">
                  <c:v>-34</c:v>
                </c:pt>
                <c:pt idx="18426">
                  <c:v>-39</c:v>
                </c:pt>
                <c:pt idx="18427">
                  <c:v>-46</c:v>
                </c:pt>
                <c:pt idx="18428">
                  <c:v>-35</c:v>
                </c:pt>
                <c:pt idx="18429">
                  <c:v>-38</c:v>
                </c:pt>
                <c:pt idx="18430">
                  <c:v>-49</c:v>
                </c:pt>
                <c:pt idx="18431">
                  <c:v>-54</c:v>
                </c:pt>
                <c:pt idx="18432">
                  <c:v>-53</c:v>
                </c:pt>
                <c:pt idx="18433">
                  <c:v>-55</c:v>
                </c:pt>
                <c:pt idx="18434">
                  <c:v>-39</c:v>
                </c:pt>
                <c:pt idx="18435">
                  <c:v>-40</c:v>
                </c:pt>
                <c:pt idx="18436">
                  <c:v>-48</c:v>
                </c:pt>
                <c:pt idx="18437">
                  <c:v>-44</c:v>
                </c:pt>
                <c:pt idx="18438">
                  <c:v>-47</c:v>
                </c:pt>
                <c:pt idx="18439">
                  <c:v>-47</c:v>
                </c:pt>
                <c:pt idx="18440">
                  <c:v>-59</c:v>
                </c:pt>
                <c:pt idx="18441">
                  <c:v>-52</c:v>
                </c:pt>
                <c:pt idx="18442">
                  <c:v>-33</c:v>
                </c:pt>
                <c:pt idx="18443">
                  <c:v>-23</c:v>
                </c:pt>
                <c:pt idx="18444">
                  <c:v>-31</c:v>
                </c:pt>
                <c:pt idx="18445">
                  <c:v>-32</c:v>
                </c:pt>
                <c:pt idx="18446">
                  <c:v>-27</c:v>
                </c:pt>
                <c:pt idx="18447">
                  <c:v>-31</c:v>
                </c:pt>
                <c:pt idx="18448">
                  <c:v>-36</c:v>
                </c:pt>
                <c:pt idx="18449">
                  <c:v>-38</c:v>
                </c:pt>
                <c:pt idx="18450">
                  <c:v>-38</c:v>
                </c:pt>
                <c:pt idx="18451">
                  <c:v>-34</c:v>
                </c:pt>
                <c:pt idx="18452">
                  <c:v>-24</c:v>
                </c:pt>
                <c:pt idx="18453">
                  <c:v>-16</c:v>
                </c:pt>
                <c:pt idx="18454">
                  <c:v>-43</c:v>
                </c:pt>
                <c:pt idx="18455">
                  <c:v>-36</c:v>
                </c:pt>
                <c:pt idx="18456">
                  <c:v>-40</c:v>
                </c:pt>
                <c:pt idx="18457">
                  <c:v>-32</c:v>
                </c:pt>
                <c:pt idx="18458">
                  <c:v>-46</c:v>
                </c:pt>
                <c:pt idx="18459">
                  <c:v>-34</c:v>
                </c:pt>
                <c:pt idx="18460">
                  <c:v>-35</c:v>
                </c:pt>
                <c:pt idx="18461">
                  <c:v>-37</c:v>
                </c:pt>
                <c:pt idx="18462">
                  <c:v>-41</c:v>
                </c:pt>
                <c:pt idx="18463">
                  <c:v>-56</c:v>
                </c:pt>
                <c:pt idx="18464">
                  <c:v>-44</c:v>
                </c:pt>
                <c:pt idx="18465">
                  <c:v>-36</c:v>
                </c:pt>
                <c:pt idx="18466">
                  <c:v>-27</c:v>
                </c:pt>
                <c:pt idx="18467">
                  <c:v>-30</c:v>
                </c:pt>
                <c:pt idx="18468">
                  <c:v>-32</c:v>
                </c:pt>
                <c:pt idx="18469">
                  <c:v>-34</c:v>
                </c:pt>
                <c:pt idx="18470">
                  <c:v>-32</c:v>
                </c:pt>
                <c:pt idx="18471">
                  <c:v>-22</c:v>
                </c:pt>
                <c:pt idx="18472">
                  <c:v>-19</c:v>
                </c:pt>
                <c:pt idx="18473">
                  <c:v>-25</c:v>
                </c:pt>
                <c:pt idx="18474">
                  <c:v>-25</c:v>
                </c:pt>
                <c:pt idx="18475">
                  <c:v>-24</c:v>
                </c:pt>
                <c:pt idx="18476">
                  <c:v>-30</c:v>
                </c:pt>
                <c:pt idx="18477">
                  <c:v>-23</c:v>
                </c:pt>
                <c:pt idx="18478">
                  <c:v>-32</c:v>
                </c:pt>
                <c:pt idx="18479">
                  <c:v>-35</c:v>
                </c:pt>
                <c:pt idx="18480">
                  <c:v>-32</c:v>
                </c:pt>
                <c:pt idx="18481">
                  <c:v>-23</c:v>
                </c:pt>
                <c:pt idx="18482">
                  <c:v>-30</c:v>
                </c:pt>
                <c:pt idx="18483">
                  <c:v>-30</c:v>
                </c:pt>
                <c:pt idx="18484">
                  <c:v>-39</c:v>
                </c:pt>
                <c:pt idx="18485">
                  <c:v>-33</c:v>
                </c:pt>
                <c:pt idx="18486">
                  <c:v>-24</c:v>
                </c:pt>
                <c:pt idx="18487">
                  <c:v>-29</c:v>
                </c:pt>
                <c:pt idx="18488">
                  <c:v>-32</c:v>
                </c:pt>
                <c:pt idx="18489">
                  <c:v>-38</c:v>
                </c:pt>
                <c:pt idx="18490">
                  <c:v>-42</c:v>
                </c:pt>
                <c:pt idx="18491">
                  <c:v>-40</c:v>
                </c:pt>
                <c:pt idx="18492">
                  <c:v>-37</c:v>
                </c:pt>
                <c:pt idx="18493">
                  <c:v>-39</c:v>
                </c:pt>
                <c:pt idx="18494">
                  <c:v>-38</c:v>
                </c:pt>
                <c:pt idx="18495">
                  <c:v>-39</c:v>
                </c:pt>
                <c:pt idx="18496">
                  <c:v>-40</c:v>
                </c:pt>
                <c:pt idx="18497">
                  <c:v>-39</c:v>
                </c:pt>
                <c:pt idx="18498">
                  <c:v>-41</c:v>
                </c:pt>
                <c:pt idx="18499">
                  <c:v>-41</c:v>
                </c:pt>
                <c:pt idx="18500">
                  <c:v>-35</c:v>
                </c:pt>
                <c:pt idx="18501">
                  <c:v>-29</c:v>
                </c:pt>
                <c:pt idx="18502">
                  <c:v>-27</c:v>
                </c:pt>
                <c:pt idx="18503">
                  <c:v>-23</c:v>
                </c:pt>
                <c:pt idx="18504">
                  <c:v>-25</c:v>
                </c:pt>
                <c:pt idx="18505">
                  <c:v>-40</c:v>
                </c:pt>
                <c:pt idx="18506">
                  <c:v>-31</c:v>
                </c:pt>
                <c:pt idx="18507">
                  <c:v>-37</c:v>
                </c:pt>
                <c:pt idx="18508">
                  <c:v>-40</c:v>
                </c:pt>
                <c:pt idx="18509">
                  <c:v>-38</c:v>
                </c:pt>
                <c:pt idx="18510">
                  <c:v>-37</c:v>
                </c:pt>
                <c:pt idx="18511">
                  <c:v>-30</c:v>
                </c:pt>
                <c:pt idx="18512">
                  <c:v>-26</c:v>
                </c:pt>
                <c:pt idx="18513">
                  <c:v>-46</c:v>
                </c:pt>
                <c:pt idx="18514">
                  <c:v>-19</c:v>
                </c:pt>
                <c:pt idx="18515">
                  <c:v>-32</c:v>
                </c:pt>
                <c:pt idx="18516">
                  <c:v>-20</c:v>
                </c:pt>
                <c:pt idx="18517">
                  <c:v>-23</c:v>
                </c:pt>
                <c:pt idx="18518">
                  <c:v>-22</c:v>
                </c:pt>
                <c:pt idx="18519">
                  <c:v>-28</c:v>
                </c:pt>
                <c:pt idx="18520">
                  <c:v>-32</c:v>
                </c:pt>
                <c:pt idx="18521">
                  <c:v>-29</c:v>
                </c:pt>
                <c:pt idx="18522">
                  <c:v>-26</c:v>
                </c:pt>
                <c:pt idx="18523">
                  <c:v>-17</c:v>
                </c:pt>
                <c:pt idx="18524">
                  <c:v>-29</c:v>
                </c:pt>
                <c:pt idx="18525">
                  <c:v>-42</c:v>
                </c:pt>
                <c:pt idx="18526">
                  <c:v>-22</c:v>
                </c:pt>
                <c:pt idx="18527">
                  <c:v>-32</c:v>
                </c:pt>
                <c:pt idx="18528">
                  <c:v>-43</c:v>
                </c:pt>
                <c:pt idx="18529">
                  <c:v>-35</c:v>
                </c:pt>
                <c:pt idx="18530">
                  <c:v>-31</c:v>
                </c:pt>
                <c:pt idx="18531">
                  <c:v>-34</c:v>
                </c:pt>
                <c:pt idx="18532">
                  <c:v>-31</c:v>
                </c:pt>
                <c:pt idx="18533">
                  <c:v>-32</c:v>
                </c:pt>
                <c:pt idx="18534">
                  <c:v>-31</c:v>
                </c:pt>
                <c:pt idx="18535">
                  <c:v>-32</c:v>
                </c:pt>
                <c:pt idx="18536">
                  <c:v>-36</c:v>
                </c:pt>
                <c:pt idx="18537">
                  <c:v>-37</c:v>
                </c:pt>
                <c:pt idx="18538">
                  <c:v>-39</c:v>
                </c:pt>
                <c:pt idx="18539">
                  <c:v>-28</c:v>
                </c:pt>
                <c:pt idx="18540">
                  <c:v>-27</c:v>
                </c:pt>
                <c:pt idx="18541">
                  <c:v>-26</c:v>
                </c:pt>
                <c:pt idx="18542">
                  <c:v>-31</c:v>
                </c:pt>
                <c:pt idx="18543">
                  <c:v>-26</c:v>
                </c:pt>
                <c:pt idx="18544">
                  <c:v>-30</c:v>
                </c:pt>
                <c:pt idx="18545">
                  <c:v>-35</c:v>
                </c:pt>
                <c:pt idx="18546">
                  <c:v>-36</c:v>
                </c:pt>
                <c:pt idx="18547">
                  <c:v>-32</c:v>
                </c:pt>
                <c:pt idx="18548">
                  <c:v>-34</c:v>
                </c:pt>
                <c:pt idx="18549">
                  <c:v>19</c:v>
                </c:pt>
                <c:pt idx="18550">
                  <c:v>-31</c:v>
                </c:pt>
                <c:pt idx="18551">
                  <c:v>-39</c:v>
                </c:pt>
                <c:pt idx="18552">
                  <c:v>-19</c:v>
                </c:pt>
                <c:pt idx="18553">
                  <c:v>-32</c:v>
                </c:pt>
                <c:pt idx="18554">
                  <c:v>-35</c:v>
                </c:pt>
                <c:pt idx="18555">
                  <c:v>-29</c:v>
                </c:pt>
                <c:pt idx="18556">
                  <c:v>-38</c:v>
                </c:pt>
                <c:pt idx="18557">
                  <c:v>-30</c:v>
                </c:pt>
                <c:pt idx="18558">
                  <c:v>-45</c:v>
                </c:pt>
                <c:pt idx="18559">
                  <c:v>-37</c:v>
                </c:pt>
                <c:pt idx="18560">
                  <c:v>-41</c:v>
                </c:pt>
                <c:pt idx="18561">
                  <c:v>-33</c:v>
                </c:pt>
                <c:pt idx="18562">
                  <c:v>-27</c:v>
                </c:pt>
                <c:pt idx="18563">
                  <c:v>-27</c:v>
                </c:pt>
                <c:pt idx="18564">
                  <c:v>-30</c:v>
                </c:pt>
                <c:pt idx="18565">
                  <c:v>-26</c:v>
                </c:pt>
                <c:pt idx="18566">
                  <c:v>-24</c:v>
                </c:pt>
                <c:pt idx="18567">
                  <c:v>-29</c:v>
                </c:pt>
                <c:pt idx="18568">
                  <c:v>-27</c:v>
                </c:pt>
                <c:pt idx="18569">
                  <c:v>-30</c:v>
                </c:pt>
                <c:pt idx="18570">
                  <c:v>-20</c:v>
                </c:pt>
                <c:pt idx="18571">
                  <c:v>-25</c:v>
                </c:pt>
                <c:pt idx="18572">
                  <c:v>-28</c:v>
                </c:pt>
                <c:pt idx="18573">
                  <c:v>-23</c:v>
                </c:pt>
                <c:pt idx="18574">
                  <c:v>-50</c:v>
                </c:pt>
                <c:pt idx="18575">
                  <c:v>-47</c:v>
                </c:pt>
                <c:pt idx="18576">
                  <c:v>-59</c:v>
                </c:pt>
                <c:pt idx="18577">
                  <c:v>-58</c:v>
                </c:pt>
                <c:pt idx="18578">
                  <c:v>-53</c:v>
                </c:pt>
                <c:pt idx="18579">
                  <c:v>-49</c:v>
                </c:pt>
                <c:pt idx="18580">
                  <c:v>-34</c:v>
                </c:pt>
                <c:pt idx="18581">
                  <c:v>-91</c:v>
                </c:pt>
                <c:pt idx="18582">
                  <c:v>-44</c:v>
                </c:pt>
                <c:pt idx="18583">
                  <c:v>-55</c:v>
                </c:pt>
                <c:pt idx="18584">
                  <c:v>-59</c:v>
                </c:pt>
                <c:pt idx="18585">
                  <c:v>-45</c:v>
                </c:pt>
                <c:pt idx="18586">
                  <c:v>-38</c:v>
                </c:pt>
                <c:pt idx="18587">
                  <c:v>-42</c:v>
                </c:pt>
                <c:pt idx="18588">
                  <c:v>-34</c:v>
                </c:pt>
                <c:pt idx="18589">
                  <c:v>-30</c:v>
                </c:pt>
                <c:pt idx="18590">
                  <c:v>-24</c:v>
                </c:pt>
                <c:pt idx="18591">
                  <c:v>-25</c:v>
                </c:pt>
                <c:pt idx="18592">
                  <c:v>-26</c:v>
                </c:pt>
                <c:pt idx="18593">
                  <c:v>-27</c:v>
                </c:pt>
                <c:pt idx="18594">
                  <c:v>-31</c:v>
                </c:pt>
                <c:pt idx="18595">
                  <c:v>-27</c:v>
                </c:pt>
                <c:pt idx="18596">
                  <c:v>-29</c:v>
                </c:pt>
                <c:pt idx="18597">
                  <c:v>-30</c:v>
                </c:pt>
                <c:pt idx="18598">
                  <c:v>-41</c:v>
                </c:pt>
                <c:pt idx="18599">
                  <c:v>-43</c:v>
                </c:pt>
                <c:pt idx="18600">
                  <c:v>-37</c:v>
                </c:pt>
                <c:pt idx="18601">
                  <c:v>-44</c:v>
                </c:pt>
                <c:pt idx="18602">
                  <c:v>-39</c:v>
                </c:pt>
                <c:pt idx="18603">
                  <c:v>-39</c:v>
                </c:pt>
                <c:pt idx="18604">
                  <c:v>-41</c:v>
                </c:pt>
                <c:pt idx="18605">
                  <c:v>-40</c:v>
                </c:pt>
                <c:pt idx="18606">
                  <c:v>-41</c:v>
                </c:pt>
                <c:pt idx="18607">
                  <c:v>-41</c:v>
                </c:pt>
                <c:pt idx="18608">
                  <c:v>-42</c:v>
                </c:pt>
                <c:pt idx="18609">
                  <c:v>-51</c:v>
                </c:pt>
                <c:pt idx="18610">
                  <c:v>-26</c:v>
                </c:pt>
                <c:pt idx="18611">
                  <c:v>-13</c:v>
                </c:pt>
                <c:pt idx="18612">
                  <c:v>-23</c:v>
                </c:pt>
                <c:pt idx="18613">
                  <c:v>-23</c:v>
                </c:pt>
                <c:pt idx="18614">
                  <c:v>-24</c:v>
                </c:pt>
                <c:pt idx="18615">
                  <c:v>-23</c:v>
                </c:pt>
                <c:pt idx="18616">
                  <c:v>-26</c:v>
                </c:pt>
                <c:pt idx="18617">
                  <c:v>-29</c:v>
                </c:pt>
                <c:pt idx="18618">
                  <c:v>-26</c:v>
                </c:pt>
                <c:pt idx="18619">
                  <c:v>-21</c:v>
                </c:pt>
                <c:pt idx="18620">
                  <c:v>-24</c:v>
                </c:pt>
                <c:pt idx="18621">
                  <c:v>-24</c:v>
                </c:pt>
                <c:pt idx="18622">
                  <c:v>-35</c:v>
                </c:pt>
                <c:pt idx="18623">
                  <c:v>-33</c:v>
                </c:pt>
                <c:pt idx="18624">
                  <c:v>-34</c:v>
                </c:pt>
                <c:pt idx="18625">
                  <c:v>-37</c:v>
                </c:pt>
                <c:pt idx="18626">
                  <c:v>-37</c:v>
                </c:pt>
                <c:pt idx="18627">
                  <c:v>-40</c:v>
                </c:pt>
                <c:pt idx="18628">
                  <c:v>-32</c:v>
                </c:pt>
                <c:pt idx="18629">
                  <c:v>-34</c:v>
                </c:pt>
                <c:pt idx="18630">
                  <c:v>-35</c:v>
                </c:pt>
                <c:pt idx="18631">
                  <c:v>-45</c:v>
                </c:pt>
                <c:pt idx="18632">
                  <c:v>-40</c:v>
                </c:pt>
                <c:pt idx="18633">
                  <c:v>-33</c:v>
                </c:pt>
                <c:pt idx="18634">
                  <c:v>-9</c:v>
                </c:pt>
                <c:pt idx="18635">
                  <c:v>-15</c:v>
                </c:pt>
                <c:pt idx="18636">
                  <c:v>-14</c:v>
                </c:pt>
                <c:pt idx="18637">
                  <c:v>-17</c:v>
                </c:pt>
                <c:pt idx="18638">
                  <c:v>-4</c:v>
                </c:pt>
                <c:pt idx="18639">
                  <c:v>-18</c:v>
                </c:pt>
                <c:pt idx="18640">
                  <c:v>-21</c:v>
                </c:pt>
                <c:pt idx="18641">
                  <c:v>-30</c:v>
                </c:pt>
                <c:pt idx="18642">
                  <c:v>-18</c:v>
                </c:pt>
                <c:pt idx="18643">
                  <c:v>-19</c:v>
                </c:pt>
                <c:pt idx="18644">
                  <c:v>-18</c:v>
                </c:pt>
                <c:pt idx="18645">
                  <c:v>-36</c:v>
                </c:pt>
                <c:pt idx="18646">
                  <c:v>-42</c:v>
                </c:pt>
                <c:pt idx="18647">
                  <c:v>-31</c:v>
                </c:pt>
                <c:pt idx="18648">
                  <c:v>-38</c:v>
                </c:pt>
                <c:pt idx="18649">
                  <c:v>-36</c:v>
                </c:pt>
                <c:pt idx="18650">
                  <c:v>-40</c:v>
                </c:pt>
                <c:pt idx="18651">
                  <c:v>-39</c:v>
                </c:pt>
                <c:pt idx="18652">
                  <c:v>-46</c:v>
                </c:pt>
                <c:pt idx="18653">
                  <c:v>-41</c:v>
                </c:pt>
                <c:pt idx="18654">
                  <c:v>-44</c:v>
                </c:pt>
                <c:pt idx="18655">
                  <c:v>-40</c:v>
                </c:pt>
                <c:pt idx="18656">
                  <c:v>-37</c:v>
                </c:pt>
                <c:pt idx="18657">
                  <c:v>-25</c:v>
                </c:pt>
                <c:pt idx="18658">
                  <c:v>-24</c:v>
                </c:pt>
                <c:pt idx="18659">
                  <c:v>-27</c:v>
                </c:pt>
                <c:pt idx="18660">
                  <c:v>-32</c:v>
                </c:pt>
                <c:pt idx="18661">
                  <c:v>-35</c:v>
                </c:pt>
                <c:pt idx="18662">
                  <c:v>-28</c:v>
                </c:pt>
                <c:pt idx="18663">
                  <c:v>-33</c:v>
                </c:pt>
                <c:pt idx="18664">
                  <c:v>-25</c:v>
                </c:pt>
                <c:pt idx="18665">
                  <c:v>-27</c:v>
                </c:pt>
                <c:pt idx="18666">
                  <c:v>-46</c:v>
                </c:pt>
                <c:pt idx="18667">
                  <c:v>-48</c:v>
                </c:pt>
                <c:pt idx="18668">
                  <c:v>-43</c:v>
                </c:pt>
                <c:pt idx="18669">
                  <c:v>-35</c:v>
                </c:pt>
                <c:pt idx="18670">
                  <c:v>-41</c:v>
                </c:pt>
                <c:pt idx="18671">
                  <c:v>-36</c:v>
                </c:pt>
                <c:pt idx="18672">
                  <c:v>-32</c:v>
                </c:pt>
                <c:pt idx="18673">
                  <c:v>-36</c:v>
                </c:pt>
                <c:pt idx="18674">
                  <c:v>-37</c:v>
                </c:pt>
                <c:pt idx="18675">
                  <c:v>-36</c:v>
                </c:pt>
                <c:pt idx="18676">
                  <c:v>-38</c:v>
                </c:pt>
                <c:pt idx="18677">
                  <c:v>-41</c:v>
                </c:pt>
                <c:pt idx="18678">
                  <c:v>-47</c:v>
                </c:pt>
                <c:pt idx="18679">
                  <c:v>-41</c:v>
                </c:pt>
                <c:pt idx="18680">
                  <c:v>-48</c:v>
                </c:pt>
                <c:pt idx="18681">
                  <c:v>-32</c:v>
                </c:pt>
                <c:pt idx="18682">
                  <c:v>-28</c:v>
                </c:pt>
                <c:pt idx="18683">
                  <c:v>-33</c:v>
                </c:pt>
                <c:pt idx="18684">
                  <c:v>-34</c:v>
                </c:pt>
                <c:pt idx="18685">
                  <c:v>-29</c:v>
                </c:pt>
                <c:pt idx="18686">
                  <c:v>-37</c:v>
                </c:pt>
                <c:pt idx="18687">
                  <c:v>-26</c:v>
                </c:pt>
                <c:pt idx="18688">
                  <c:v>-45</c:v>
                </c:pt>
                <c:pt idx="18689">
                  <c:v>-22</c:v>
                </c:pt>
                <c:pt idx="18690">
                  <c:v>-28</c:v>
                </c:pt>
                <c:pt idx="18691">
                  <c:v>-38</c:v>
                </c:pt>
                <c:pt idx="18692">
                  <c:v>-37</c:v>
                </c:pt>
                <c:pt idx="18693">
                  <c:v>-37</c:v>
                </c:pt>
                <c:pt idx="18694">
                  <c:v>-30</c:v>
                </c:pt>
                <c:pt idx="18695">
                  <c:v>-34</c:v>
                </c:pt>
                <c:pt idx="18696">
                  <c:v>-33</c:v>
                </c:pt>
                <c:pt idx="18697">
                  <c:v>-28</c:v>
                </c:pt>
                <c:pt idx="18698">
                  <c:v>-35</c:v>
                </c:pt>
                <c:pt idx="18699">
                  <c:v>-33</c:v>
                </c:pt>
                <c:pt idx="18700">
                  <c:v>-29</c:v>
                </c:pt>
                <c:pt idx="18701">
                  <c:v>-29</c:v>
                </c:pt>
                <c:pt idx="18702">
                  <c:v>-30</c:v>
                </c:pt>
                <c:pt idx="18703">
                  <c:v>-35</c:v>
                </c:pt>
                <c:pt idx="18704">
                  <c:v>-34</c:v>
                </c:pt>
                <c:pt idx="18705">
                  <c:v>-36</c:v>
                </c:pt>
                <c:pt idx="18706">
                  <c:v>-34</c:v>
                </c:pt>
                <c:pt idx="18707">
                  <c:v>-29</c:v>
                </c:pt>
                <c:pt idx="18708">
                  <c:v>-30</c:v>
                </c:pt>
                <c:pt idx="18709">
                  <c:v>-29</c:v>
                </c:pt>
                <c:pt idx="18710">
                  <c:v>-28</c:v>
                </c:pt>
                <c:pt idx="18711">
                  <c:v>-24</c:v>
                </c:pt>
                <c:pt idx="18712">
                  <c:v>-33</c:v>
                </c:pt>
                <c:pt idx="18713">
                  <c:v>-30</c:v>
                </c:pt>
                <c:pt idx="18714">
                  <c:v>-32</c:v>
                </c:pt>
                <c:pt idx="18715">
                  <c:v>-32</c:v>
                </c:pt>
                <c:pt idx="18716">
                  <c:v>-32</c:v>
                </c:pt>
                <c:pt idx="18717">
                  <c:v>-18</c:v>
                </c:pt>
                <c:pt idx="18718">
                  <c:v>-19</c:v>
                </c:pt>
                <c:pt idx="18719">
                  <c:v>-19</c:v>
                </c:pt>
                <c:pt idx="18720">
                  <c:v>-19</c:v>
                </c:pt>
                <c:pt idx="18721">
                  <c:v>-17</c:v>
                </c:pt>
                <c:pt idx="18722">
                  <c:v>-17</c:v>
                </c:pt>
                <c:pt idx="18723">
                  <c:v>-19</c:v>
                </c:pt>
                <c:pt idx="18724">
                  <c:v>-25</c:v>
                </c:pt>
                <c:pt idx="18725">
                  <c:v>-28</c:v>
                </c:pt>
                <c:pt idx="18726">
                  <c:v>-34</c:v>
                </c:pt>
                <c:pt idx="18727">
                  <c:v>-20</c:v>
                </c:pt>
                <c:pt idx="18728">
                  <c:v>-14</c:v>
                </c:pt>
                <c:pt idx="18729">
                  <c:v>-21</c:v>
                </c:pt>
                <c:pt idx="18730">
                  <c:v>-26</c:v>
                </c:pt>
                <c:pt idx="18731">
                  <c:v>-26</c:v>
                </c:pt>
                <c:pt idx="18732">
                  <c:v>-19</c:v>
                </c:pt>
                <c:pt idx="18733">
                  <c:v>-16</c:v>
                </c:pt>
                <c:pt idx="18734">
                  <c:v>-22</c:v>
                </c:pt>
                <c:pt idx="18735">
                  <c:v>-22</c:v>
                </c:pt>
                <c:pt idx="18736">
                  <c:v>-19</c:v>
                </c:pt>
                <c:pt idx="18737">
                  <c:v>-18</c:v>
                </c:pt>
                <c:pt idx="18738">
                  <c:v>-7</c:v>
                </c:pt>
                <c:pt idx="18739">
                  <c:v>-11</c:v>
                </c:pt>
                <c:pt idx="18740">
                  <c:v>-19</c:v>
                </c:pt>
                <c:pt idx="18741">
                  <c:v>-14</c:v>
                </c:pt>
                <c:pt idx="18742">
                  <c:v>-20</c:v>
                </c:pt>
                <c:pt idx="18743">
                  <c:v>-14</c:v>
                </c:pt>
                <c:pt idx="18744">
                  <c:v>-9</c:v>
                </c:pt>
                <c:pt idx="18745">
                  <c:v>-9</c:v>
                </c:pt>
                <c:pt idx="18746">
                  <c:v>-37</c:v>
                </c:pt>
                <c:pt idx="18747">
                  <c:v>-36</c:v>
                </c:pt>
                <c:pt idx="18748">
                  <c:v>-34</c:v>
                </c:pt>
                <c:pt idx="18749">
                  <c:v>-42</c:v>
                </c:pt>
                <c:pt idx="18750">
                  <c:v>-38</c:v>
                </c:pt>
                <c:pt idx="18751">
                  <c:v>-32</c:v>
                </c:pt>
                <c:pt idx="18752">
                  <c:v>-30</c:v>
                </c:pt>
                <c:pt idx="18753">
                  <c:v>-40</c:v>
                </c:pt>
                <c:pt idx="18754">
                  <c:v>-34</c:v>
                </c:pt>
                <c:pt idx="18755">
                  <c:v>-41</c:v>
                </c:pt>
                <c:pt idx="18756">
                  <c:v>-37</c:v>
                </c:pt>
                <c:pt idx="18757">
                  <c:v>-34</c:v>
                </c:pt>
                <c:pt idx="18758">
                  <c:v>-44</c:v>
                </c:pt>
                <c:pt idx="18759">
                  <c:v>-40</c:v>
                </c:pt>
                <c:pt idx="18760">
                  <c:v>-48</c:v>
                </c:pt>
                <c:pt idx="18761">
                  <c:v>-38</c:v>
                </c:pt>
                <c:pt idx="18762">
                  <c:v>-35</c:v>
                </c:pt>
                <c:pt idx="18763">
                  <c:v>-31</c:v>
                </c:pt>
                <c:pt idx="18764">
                  <c:v>-25</c:v>
                </c:pt>
                <c:pt idx="18765">
                  <c:v>-29</c:v>
                </c:pt>
                <c:pt idx="18766">
                  <c:v>-41</c:v>
                </c:pt>
                <c:pt idx="18767">
                  <c:v>-33</c:v>
                </c:pt>
                <c:pt idx="18768">
                  <c:v>-40</c:v>
                </c:pt>
                <c:pt idx="18769">
                  <c:v>-38</c:v>
                </c:pt>
                <c:pt idx="18770">
                  <c:v>-45</c:v>
                </c:pt>
                <c:pt idx="18771">
                  <c:v>-58</c:v>
                </c:pt>
                <c:pt idx="18772">
                  <c:v>-46</c:v>
                </c:pt>
                <c:pt idx="18773">
                  <c:v>-46</c:v>
                </c:pt>
                <c:pt idx="18774">
                  <c:v>-53</c:v>
                </c:pt>
                <c:pt idx="18775">
                  <c:v>-44</c:v>
                </c:pt>
                <c:pt idx="18776">
                  <c:v>-47</c:v>
                </c:pt>
                <c:pt idx="18777">
                  <c:v>-49</c:v>
                </c:pt>
                <c:pt idx="18778">
                  <c:v>-50</c:v>
                </c:pt>
                <c:pt idx="18779">
                  <c:v>-56</c:v>
                </c:pt>
                <c:pt idx="18780">
                  <c:v>-52</c:v>
                </c:pt>
                <c:pt idx="18781">
                  <c:v>-48</c:v>
                </c:pt>
                <c:pt idx="18782">
                  <c:v>-34</c:v>
                </c:pt>
                <c:pt idx="18783">
                  <c:v>-26</c:v>
                </c:pt>
                <c:pt idx="18784">
                  <c:v>-24</c:v>
                </c:pt>
                <c:pt idx="18785">
                  <c:v>-33</c:v>
                </c:pt>
                <c:pt idx="18786">
                  <c:v>-18</c:v>
                </c:pt>
                <c:pt idx="18787">
                  <c:v>-25</c:v>
                </c:pt>
                <c:pt idx="18788">
                  <c:v>-34</c:v>
                </c:pt>
                <c:pt idx="18789">
                  <c:v>-18</c:v>
                </c:pt>
                <c:pt idx="18790">
                  <c:v>-13</c:v>
                </c:pt>
                <c:pt idx="18791">
                  <c:v>-37</c:v>
                </c:pt>
                <c:pt idx="18792">
                  <c:v>-36</c:v>
                </c:pt>
                <c:pt idx="18793">
                  <c:v>-40</c:v>
                </c:pt>
                <c:pt idx="18794">
                  <c:v>-36</c:v>
                </c:pt>
                <c:pt idx="18795">
                  <c:v>-41</c:v>
                </c:pt>
                <c:pt idx="18796">
                  <c:v>-32</c:v>
                </c:pt>
                <c:pt idx="18797">
                  <c:v>-31</c:v>
                </c:pt>
                <c:pt idx="18798">
                  <c:v>-29</c:v>
                </c:pt>
                <c:pt idx="18799">
                  <c:v>-37</c:v>
                </c:pt>
                <c:pt idx="18800">
                  <c:v>-39</c:v>
                </c:pt>
                <c:pt idx="18801">
                  <c:v>-43</c:v>
                </c:pt>
                <c:pt idx="18802">
                  <c:v>-50</c:v>
                </c:pt>
                <c:pt idx="18803">
                  <c:v>-39</c:v>
                </c:pt>
                <c:pt idx="18804">
                  <c:v>-45</c:v>
                </c:pt>
                <c:pt idx="18805">
                  <c:v>-43</c:v>
                </c:pt>
                <c:pt idx="18806">
                  <c:v>-47</c:v>
                </c:pt>
                <c:pt idx="18807">
                  <c:v>-41</c:v>
                </c:pt>
                <c:pt idx="18808">
                  <c:v>-42</c:v>
                </c:pt>
                <c:pt idx="18809">
                  <c:v>-41</c:v>
                </c:pt>
                <c:pt idx="18810">
                  <c:v>-44</c:v>
                </c:pt>
                <c:pt idx="18811">
                  <c:v>-39</c:v>
                </c:pt>
                <c:pt idx="18812">
                  <c:v>-44</c:v>
                </c:pt>
                <c:pt idx="18813">
                  <c:v>-49</c:v>
                </c:pt>
                <c:pt idx="18814">
                  <c:v>-43</c:v>
                </c:pt>
                <c:pt idx="18815">
                  <c:v>-39</c:v>
                </c:pt>
                <c:pt idx="18816">
                  <c:v>-43</c:v>
                </c:pt>
                <c:pt idx="18817">
                  <c:v>-32</c:v>
                </c:pt>
                <c:pt idx="18818">
                  <c:v>-28</c:v>
                </c:pt>
                <c:pt idx="18819">
                  <c:v>-33</c:v>
                </c:pt>
                <c:pt idx="18820">
                  <c:v>-32</c:v>
                </c:pt>
                <c:pt idx="18821">
                  <c:v>-31</c:v>
                </c:pt>
                <c:pt idx="18822">
                  <c:v>-31</c:v>
                </c:pt>
                <c:pt idx="18823">
                  <c:v>-32</c:v>
                </c:pt>
                <c:pt idx="18824">
                  <c:v>-33</c:v>
                </c:pt>
                <c:pt idx="18825">
                  <c:v>-33</c:v>
                </c:pt>
                <c:pt idx="18826">
                  <c:v>-33</c:v>
                </c:pt>
                <c:pt idx="18827">
                  <c:v>-31</c:v>
                </c:pt>
                <c:pt idx="18828">
                  <c:v>-32</c:v>
                </c:pt>
                <c:pt idx="18829">
                  <c:v>-35</c:v>
                </c:pt>
                <c:pt idx="18830">
                  <c:v>-35</c:v>
                </c:pt>
                <c:pt idx="18831">
                  <c:v>-27</c:v>
                </c:pt>
                <c:pt idx="18832">
                  <c:v>-34</c:v>
                </c:pt>
                <c:pt idx="18833">
                  <c:v>-31</c:v>
                </c:pt>
                <c:pt idx="18834">
                  <c:v>-33</c:v>
                </c:pt>
                <c:pt idx="18835">
                  <c:v>-27</c:v>
                </c:pt>
                <c:pt idx="18836">
                  <c:v>-24</c:v>
                </c:pt>
                <c:pt idx="18837">
                  <c:v>-29</c:v>
                </c:pt>
                <c:pt idx="18838">
                  <c:v>-29</c:v>
                </c:pt>
                <c:pt idx="18839">
                  <c:v>-47</c:v>
                </c:pt>
                <c:pt idx="18840">
                  <c:v>-35</c:v>
                </c:pt>
                <c:pt idx="18841">
                  <c:v>-27</c:v>
                </c:pt>
                <c:pt idx="18842">
                  <c:v>-20</c:v>
                </c:pt>
                <c:pt idx="18843">
                  <c:v>-25</c:v>
                </c:pt>
                <c:pt idx="18844">
                  <c:v>-29</c:v>
                </c:pt>
                <c:pt idx="18845">
                  <c:v>-23</c:v>
                </c:pt>
                <c:pt idx="18846">
                  <c:v>-27</c:v>
                </c:pt>
                <c:pt idx="18847">
                  <c:v>-27</c:v>
                </c:pt>
                <c:pt idx="18848">
                  <c:v>-23</c:v>
                </c:pt>
                <c:pt idx="18849">
                  <c:v>-29</c:v>
                </c:pt>
                <c:pt idx="18850">
                  <c:v>-35</c:v>
                </c:pt>
                <c:pt idx="18851">
                  <c:v>-42</c:v>
                </c:pt>
                <c:pt idx="18852">
                  <c:v>-32</c:v>
                </c:pt>
                <c:pt idx="18853">
                  <c:v>-36</c:v>
                </c:pt>
                <c:pt idx="18854">
                  <c:v>-28</c:v>
                </c:pt>
                <c:pt idx="18855">
                  <c:v>-43</c:v>
                </c:pt>
                <c:pt idx="18856">
                  <c:v>-33</c:v>
                </c:pt>
                <c:pt idx="18857">
                  <c:v>-35</c:v>
                </c:pt>
                <c:pt idx="18858">
                  <c:v>-30</c:v>
                </c:pt>
                <c:pt idx="18859">
                  <c:v>-36</c:v>
                </c:pt>
                <c:pt idx="18860">
                  <c:v>-41</c:v>
                </c:pt>
                <c:pt idx="18861">
                  <c:v>-39</c:v>
                </c:pt>
                <c:pt idx="18862">
                  <c:v>-43</c:v>
                </c:pt>
                <c:pt idx="18863">
                  <c:v>-46</c:v>
                </c:pt>
                <c:pt idx="18864">
                  <c:v>-37</c:v>
                </c:pt>
                <c:pt idx="18865">
                  <c:v>-39</c:v>
                </c:pt>
                <c:pt idx="18866">
                  <c:v>-36</c:v>
                </c:pt>
                <c:pt idx="18867">
                  <c:v>-36</c:v>
                </c:pt>
                <c:pt idx="18868">
                  <c:v>-37</c:v>
                </c:pt>
                <c:pt idx="18869">
                  <c:v>-41</c:v>
                </c:pt>
                <c:pt idx="18870">
                  <c:v>-43</c:v>
                </c:pt>
                <c:pt idx="18871">
                  <c:v>-39</c:v>
                </c:pt>
                <c:pt idx="18872">
                  <c:v>-46</c:v>
                </c:pt>
                <c:pt idx="18873">
                  <c:v>-39</c:v>
                </c:pt>
                <c:pt idx="18874">
                  <c:v>-48</c:v>
                </c:pt>
                <c:pt idx="18875">
                  <c:v>-53</c:v>
                </c:pt>
                <c:pt idx="18876">
                  <c:v>-47</c:v>
                </c:pt>
                <c:pt idx="18877">
                  <c:v>-48</c:v>
                </c:pt>
                <c:pt idx="18878">
                  <c:v>-50</c:v>
                </c:pt>
                <c:pt idx="18879">
                  <c:v>-42</c:v>
                </c:pt>
                <c:pt idx="18880">
                  <c:v>-37</c:v>
                </c:pt>
                <c:pt idx="18881">
                  <c:v>-56</c:v>
                </c:pt>
                <c:pt idx="18882">
                  <c:v>-40</c:v>
                </c:pt>
                <c:pt idx="18883">
                  <c:v>-50</c:v>
                </c:pt>
                <c:pt idx="18884">
                  <c:v>-46</c:v>
                </c:pt>
                <c:pt idx="18885">
                  <c:v>-57</c:v>
                </c:pt>
                <c:pt idx="18886">
                  <c:v>-46</c:v>
                </c:pt>
                <c:pt idx="18887">
                  <c:v>-38</c:v>
                </c:pt>
                <c:pt idx="18888">
                  <c:v>-35</c:v>
                </c:pt>
                <c:pt idx="18889">
                  <c:v>-41</c:v>
                </c:pt>
                <c:pt idx="18890">
                  <c:v>-30</c:v>
                </c:pt>
                <c:pt idx="18891">
                  <c:v>-31</c:v>
                </c:pt>
                <c:pt idx="18892">
                  <c:v>-32</c:v>
                </c:pt>
                <c:pt idx="18893">
                  <c:v>-35</c:v>
                </c:pt>
                <c:pt idx="18894">
                  <c:v>-31</c:v>
                </c:pt>
                <c:pt idx="18895">
                  <c:v>-33</c:v>
                </c:pt>
                <c:pt idx="18896">
                  <c:v>-44</c:v>
                </c:pt>
                <c:pt idx="18897">
                  <c:v>-40</c:v>
                </c:pt>
                <c:pt idx="18898">
                  <c:v>-25</c:v>
                </c:pt>
                <c:pt idx="18899">
                  <c:v>-18</c:v>
                </c:pt>
                <c:pt idx="18900">
                  <c:v>-25</c:v>
                </c:pt>
                <c:pt idx="18901">
                  <c:v>-32</c:v>
                </c:pt>
                <c:pt idx="18902">
                  <c:v>-23</c:v>
                </c:pt>
                <c:pt idx="18903">
                  <c:v>-24</c:v>
                </c:pt>
                <c:pt idx="18904">
                  <c:v>-24</c:v>
                </c:pt>
                <c:pt idx="18905">
                  <c:v>-34</c:v>
                </c:pt>
                <c:pt idx="18906">
                  <c:v>-28</c:v>
                </c:pt>
                <c:pt idx="18907">
                  <c:v>-26</c:v>
                </c:pt>
                <c:pt idx="18908">
                  <c:v>-28</c:v>
                </c:pt>
                <c:pt idx="18909">
                  <c:v>-24</c:v>
                </c:pt>
                <c:pt idx="18910">
                  <c:v>-27</c:v>
                </c:pt>
                <c:pt idx="18911">
                  <c:v>-29</c:v>
                </c:pt>
                <c:pt idx="18912">
                  <c:v>-21</c:v>
                </c:pt>
                <c:pt idx="18913">
                  <c:v>-24</c:v>
                </c:pt>
                <c:pt idx="18914">
                  <c:v>-27</c:v>
                </c:pt>
                <c:pt idx="18915">
                  <c:v>-25</c:v>
                </c:pt>
                <c:pt idx="18916">
                  <c:v>-31</c:v>
                </c:pt>
                <c:pt idx="18917">
                  <c:v>-33</c:v>
                </c:pt>
                <c:pt idx="18918">
                  <c:v>-29</c:v>
                </c:pt>
                <c:pt idx="18919">
                  <c:v>-28</c:v>
                </c:pt>
                <c:pt idx="18920">
                  <c:v>-31</c:v>
                </c:pt>
                <c:pt idx="18921">
                  <c:v>-25</c:v>
                </c:pt>
                <c:pt idx="18922">
                  <c:v>-26</c:v>
                </c:pt>
                <c:pt idx="18923">
                  <c:v>-24</c:v>
                </c:pt>
                <c:pt idx="18924">
                  <c:v>-25</c:v>
                </c:pt>
                <c:pt idx="18925">
                  <c:v>-27</c:v>
                </c:pt>
                <c:pt idx="18926">
                  <c:v>-33</c:v>
                </c:pt>
                <c:pt idx="18927">
                  <c:v>-32</c:v>
                </c:pt>
                <c:pt idx="18928">
                  <c:v>-29</c:v>
                </c:pt>
                <c:pt idx="18929">
                  <c:v>-29</c:v>
                </c:pt>
                <c:pt idx="18930">
                  <c:v>-30</c:v>
                </c:pt>
                <c:pt idx="18931">
                  <c:v>-35</c:v>
                </c:pt>
                <c:pt idx="18932">
                  <c:v>-28</c:v>
                </c:pt>
                <c:pt idx="18933">
                  <c:v>-33</c:v>
                </c:pt>
                <c:pt idx="18934">
                  <c:v>-30</c:v>
                </c:pt>
                <c:pt idx="18935">
                  <c:v>-19</c:v>
                </c:pt>
                <c:pt idx="18936">
                  <c:v>-15</c:v>
                </c:pt>
                <c:pt idx="18937">
                  <c:v>-21</c:v>
                </c:pt>
                <c:pt idx="18938">
                  <c:v>-29</c:v>
                </c:pt>
                <c:pt idx="18939">
                  <c:v>-27</c:v>
                </c:pt>
                <c:pt idx="18940">
                  <c:v>-39</c:v>
                </c:pt>
                <c:pt idx="18941">
                  <c:v>-36</c:v>
                </c:pt>
                <c:pt idx="18942">
                  <c:v>-29</c:v>
                </c:pt>
                <c:pt idx="18943">
                  <c:v>-32</c:v>
                </c:pt>
                <c:pt idx="18944">
                  <c:v>-27</c:v>
                </c:pt>
                <c:pt idx="18945">
                  <c:v>-31</c:v>
                </c:pt>
                <c:pt idx="18946">
                  <c:v>-26</c:v>
                </c:pt>
                <c:pt idx="18947">
                  <c:v>-29</c:v>
                </c:pt>
                <c:pt idx="18948">
                  <c:v>-31</c:v>
                </c:pt>
                <c:pt idx="18949">
                  <c:v>-26</c:v>
                </c:pt>
                <c:pt idx="18950">
                  <c:v>-30</c:v>
                </c:pt>
                <c:pt idx="18951">
                  <c:v>-26</c:v>
                </c:pt>
                <c:pt idx="18952">
                  <c:v>-29</c:v>
                </c:pt>
                <c:pt idx="18953">
                  <c:v>-29</c:v>
                </c:pt>
                <c:pt idx="18954">
                  <c:v>-42</c:v>
                </c:pt>
                <c:pt idx="18955">
                  <c:v>-40</c:v>
                </c:pt>
                <c:pt idx="18956">
                  <c:v>-32</c:v>
                </c:pt>
                <c:pt idx="18957">
                  <c:v>-39</c:v>
                </c:pt>
                <c:pt idx="18958">
                  <c:v>-37</c:v>
                </c:pt>
                <c:pt idx="18959">
                  <c:v>-34</c:v>
                </c:pt>
                <c:pt idx="18960">
                  <c:v>-40</c:v>
                </c:pt>
                <c:pt idx="18961">
                  <c:v>-33</c:v>
                </c:pt>
                <c:pt idx="18962">
                  <c:v>-33</c:v>
                </c:pt>
                <c:pt idx="18963">
                  <c:v>-36</c:v>
                </c:pt>
                <c:pt idx="18964">
                  <c:v>-38</c:v>
                </c:pt>
                <c:pt idx="18965">
                  <c:v>-42</c:v>
                </c:pt>
                <c:pt idx="18966">
                  <c:v>-28</c:v>
                </c:pt>
                <c:pt idx="18967">
                  <c:v>-34</c:v>
                </c:pt>
                <c:pt idx="18968">
                  <c:v>-31</c:v>
                </c:pt>
                <c:pt idx="18969">
                  <c:v>-31</c:v>
                </c:pt>
                <c:pt idx="18970">
                  <c:v>-30</c:v>
                </c:pt>
                <c:pt idx="18971">
                  <c:v>-30</c:v>
                </c:pt>
                <c:pt idx="18972">
                  <c:v>-26</c:v>
                </c:pt>
                <c:pt idx="18973">
                  <c:v>-29</c:v>
                </c:pt>
                <c:pt idx="18974">
                  <c:v>-25</c:v>
                </c:pt>
                <c:pt idx="18975">
                  <c:v>-31</c:v>
                </c:pt>
                <c:pt idx="18976">
                  <c:v>-35</c:v>
                </c:pt>
                <c:pt idx="18977">
                  <c:v>-30</c:v>
                </c:pt>
                <c:pt idx="18978">
                  <c:v>-27</c:v>
                </c:pt>
                <c:pt idx="18979">
                  <c:v>-31</c:v>
                </c:pt>
                <c:pt idx="18980">
                  <c:v>-34</c:v>
                </c:pt>
                <c:pt idx="18981">
                  <c:v>-25</c:v>
                </c:pt>
                <c:pt idx="18982">
                  <c:v>-31</c:v>
                </c:pt>
                <c:pt idx="18983">
                  <c:v>-34</c:v>
                </c:pt>
                <c:pt idx="18984">
                  <c:v>-37</c:v>
                </c:pt>
                <c:pt idx="18985">
                  <c:v>-30</c:v>
                </c:pt>
                <c:pt idx="18986">
                  <c:v>-37</c:v>
                </c:pt>
                <c:pt idx="18987">
                  <c:v>-28</c:v>
                </c:pt>
                <c:pt idx="18988">
                  <c:v>-33</c:v>
                </c:pt>
                <c:pt idx="18989">
                  <c:v>-33</c:v>
                </c:pt>
                <c:pt idx="18990">
                  <c:v>-39</c:v>
                </c:pt>
                <c:pt idx="18991">
                  <c:v>-48</c:v>
                </c:pt>
                <c:pt idx="18992">
                  <c:v>-38</c:v>
                </c:pt>
                <c:pt idx="18993">
                  <c:v>-42</c:v>
                </c:pt>
                <c:pt idx="18994">
                  <c:v>-37</c:v>
                </c:pt>
                <c:pt idx="18995">
                  <c:v>-47</c:v>
                </c:pt>
                <c:pt idx="18996">
                  <c:v>-41</c:v>
                </c:pt>
                <c:pt idx="18997">
                  <c:v>-42</c:v>
                </c:pt>
                <c:pt idx="18998">
                  <c:v>-34</c:v>
                </c:pt>
                <c:pt idx="18999">
                  <c:v>-49</c:v>
                </c:pt>
                <c:pt idx="19000">
                  <c:v>-41</c:v>
                </c:pt>
                <c:pt idx="19001">
                  <c:v>-46</c:v>
                </c:pt>
                <c:pt idx="19002">
                  <c:v>-36</c:v>
                </c:pt>
                <c:pt idx="19003">
                  <c:v>-44</c:v>
                </c:pt>
                <c:pt idx="19004">
                  <c:v>-36</c:v>
                </c:pt>
                <c:pt idx="19005">
                  <c:v>-36</c:v>
                </c:pt>
                <c:pt idx="19006">
                  <c:v>-39</c:v>
                </c:pt>
                <c:pt idx="19007">
                  <c:v>-38</c:v>
                </c:pt>
                <c:pt idx="19008">
                  <c:v>-34</c:v>
                </c:pt>
                <c:pt idx="19009">
                  <c:v>-36</c:v>
                </c:pt>
                <c:pt idx="19010">
                  <c:v>-38</c:v>
                </c:pt>
                <c:pt idx="19011">
                  <c:v>-40</c:v>
                </c:pt>
                <c:pt idx="19012">
                  <c:v>-36</c:v>
                </c:pt>
                <c:pt idx="19013">
                  <c:v>-40</c:v>
                </c:pt>
                <c:pt idx="19014">
                  <c:v>-31</c:v>
                </c:pt>
                <c:pt idx="19015">
                  <c:v>-18</c:v>
                </c:pt>
                <c:pt idx="19016">
                  <c:v>-35</c:v>
                </c:pt>
                <c:pt idx="19017">
                  <c:v>-32</c:v>
                </c:pt>
                <c:pt idx="19018">
                  <c:v>-28</c:v>
                </c:pt>
                <c:pt idx="19019">
                  <c:v>-24</c:v>
                </c:pt>
                <c:pt idx="19020">
                  <c:v>-27</c:v>
                </c:pt>
                <c:pt idx="19021">
                  <c:v>-33</c:v>
                </c:pt>
                <c:pt idx="19022">
                  <c:v>-24</c:v>
                </c:pt>
                <c:pt idx="19023">
                  <c:v>-31</c:v>
                </c:pt>
                <c:pt idx="19024">
                  <c:v>-29</c:v>
                </c:pt>
                <c:pt idx="19025">
                  <c:v>-34</c:v>
                </c:pt>
                <c:pt idx="19026">
                  <c:v>-36</c:v>
                </c:pt>
                <c:pt idx="19027">
                  <c:v>-36</c:v>
                </c:pt>
                <c:pt idx="19028">
                  <c:v>-31</c:v>
                </c:pt>
                <c:pt idx="19029">
                  <c:v>-38</c:v>
                </c:pt>
                <c:pt idx="19030">
                  <c:v>-29</c:v>
                </c:pt>
                <c:pt idx="19031">
                  <c:v>-29</c:v>
                </c:pt>
                <c:pt idx="19032">
                  <c:v>-27</c:v>
                </c:pt>
                <c:pt idx="19033">
                  <c:v>-26</c:v>
                </c:pt>
                <c:pt idx="19034">
                  <c:v>-26</c:v>
                </c:pt>
                <c:pt idx="19035">
                  <c:v>-34</c:v>
                </c:pt>
                <c:pt idx="19036">
                  <c:v>-31</c:v>
                </c:pt>
                <c:pt idx="19037">
                  <c:v>-32</c:v>
                </c:pt>
                <c:pt idx="19038">
                  <c:v>-36</c:v>
                </c:pt>
                <c:pt idx="19039">
                  <c:v>-37</c:v>
                </c:pt>
                <c:pt idx="19040">
                  <c:v>-30</c:v>
                </c:pt>
                <c:pt idx="19041">
                  <c:v>-32</c:v>
                </c:pt>
                <c:pt idx="19042">
                  <c:v>-30</c:v>
                </c:pt>
                <c:pt idx="19043">
                  <c:v>-30</c:v>
                </c:pt>
                <c:pt idx="19044">
                  <c:v>-34</c:v>
                </c:pt>
                <c:pt idx="19045">
                  <c:v>-36</c:v>
                </c:pt>
                <c:pt idx="19046">
                  <c:v>-33</c:v>
                </c:pt>
                <c:pt idx="19047">
                  <c:v>-39</c:v>
                </c:pt>
                <c:pt idx="19048">
                  <c:v>-35</c:v>
                </c:pt>
                <c:pt idx="19049">
                  <c:v>-39</c:v>
                </c:pt>
                <c:pt idx="19050">
                  <c:v>-49</c:v>
                </c:pt>
                <c:pt idx="19051">
                  <c:v>-47</c:v>
                </c:pt>
                <c:pt idx="19052">
                  <c:v>-43</c:v>
                </c:pt>
                <c:pt idx="19053">
                  <c:v>-42</c:v>
                </c:pt>
                <c:pt idx="19054">
                  <c:v>-55</c:v>
                </c:pt>
                <c:pt idx="19055">
                  <c:v>-35</c:v>
                </c:pt>
                <c:pt idx="19056">
                  <c:v>-42</c:v>
                </c:pt>
                <c:pt idx="19057">
                  <c:v>-34</c:v>
                </c:pt>
                <c:pt idx="19058">
                  <c:v>-43</c:v>
                </c:pt>
                <c:pt idx="19059">
                  <c:v>-42</c:v>
                </c:pt>
                <c:pt idx="19060">
                  <c:v>-40</c:v>
                </c:pt>
                <c:pt idx="19061">
                  <c:v>-48</c:v>
                </c:pt>
                <c:pt idx="19062">
                  <c:v>0</c:v>
                </c:pt>
                <c:pt idx="19063">
                  <c:v>-21</c:v>
                </c:pt>
                <c:pt idx="19064">
                  <c:v>-35</c:v>
                </c:pt>
                <c:pt idx="19065">
                  <c:v>-36</c:v>
                </c:pt>
                <c:pt idx="19066">
                  <c:v>-30</c:v>
                </c:pt>
                <c:pt idx="19067">
                  <c:v>-17</c:v>
                </c:pt>
                <c:pt idx="19068">
                  <c:v>-13</c:v>
                </c:pt>
                <c:pt idx="19069">
                  <c:v>8</c:v>
                </c:pt>
                <c:pt idx="19070">
                  <c:v>-27</c:v>
                </c:pt>
                <c:pt idx="19071">
                  <c:v>-24</c:v>
                </c:pt>
                <c:pt idx="19072">
                  <c:v>-26</c:v>
                </c:pt>
                <c:pt idx="19073">
                  <c:v>-26</c:v>
                </c:pt>
                <c:pt idx="19074">
                  <c:v>-27</c:v>
                </c:pt>
                <c:pt idx="19075">
                  <c:v>-24</c:v>
                </c:pt>
                <c:pt idx="19076">
                  <c:v>-26</c:v>
                </c:pt>
                <c:pt idx="19077">
                  <c:v>-25</c:v>
                </c:pt>
                <c:pt idx="19078">
                  <c:v>-23</c:v>
                </c:pt>
                <c:pt idx="19079">
                  <c:v>-22</c:v>
                </c:pt>
                <c:pt idx="19080">
                  <c:v>-28</c:v>
                </c:pt>
                <c:pt idx="19081">
                  <c:v>-29</c:v>
                </c:pt>
                <c:pt idx="19082">
                  <c:v>-35</c:v>
                </c:pt>
                <c:pt idx="19083">
                  <c:v>-34</c:v>
                </c:pt>
                <c:pt idx="19084">
                  <c:v>-31</c:v>
                </c:pt>
                <c:pt idx="19085">
                  <c:v>-31</c:v>
                </c:pt>
                <c:pt idx="19086">
                  <c:v>-33</c:v>
                </c:pt>
                <c:pt idx="19087">
                  <c:v>-42</c:v>
                </c:pt>
                <c:pt idx="19088">
                  <c:v>-28</c:v>
                </c:pt>
                <c:pt idx="19089">
                  <c:v>-33</c:v>
                </c:pt>
                <c:pt idx="19090">
                  <c:v>-36</c:v>
                </c:pt>
                <c:pt idx="19091">
                  <c:v>-29</c:v>
                </c:pt>
                <c:pt idx="19092">
                  <c:v>-37</c:v>
                </c:pt>
                <c:pt idx="19093">
                  <c:v>-40</c:v>
                </c:pt>
                <c:pt idx="19094">
                  <c:v>-45</c:v>
                </c:pt>
                <c:pt idx="19095">
                  <c:v>-43</c:v>
                </c:pt>
                <c:pt idx="19096">
                  <c:v>-43</c:v>
                </c:pt>
                <c:pt idx="19097">
                  <c:v>-46</c:v>
                </c:pt>
                <c:pt idx="19098">
                  <c:v>-44</c:v>
                </c:pt>
                <c:pt idx="19099">
                  <c:v>-37</c:v>
                </c:pt>
                <c:pt idx="19100">
                  <c:v>-36</c:v>
                </c:pt>
                <c:pt idx="19101">
                  <c:v>-33</c:v>
                </c:pt>
                <c:pt idx="19102">
                  <c:v>-37</c:v>
                </c:pt>
                <c:pt idx="19103">
                  <c:v>-44</c:v>
                </c:pt>
                <c:pt idx="19104">
                  <c:v>-45</c:v>
                </c:pt>
                <c:pt idx="19105">
                  <c:v>-47</c:v>
                </c:pt>
                <c:pt idx="19106">
                  <c:v>-51</c:v>
                </c:pt>
                <c:pt idx="19107">
                  <c:v>-45</c:v>
                </c:pt>
                <c:pt idx="19108">
                  <c:v>-46</c:v>
                </c:pt>
                <c:pt idx="19109">
                  <c:v>-49</c:v>
                </c:pt>
                <c:pt idx="19110">
                  <c:v>-63</c:v>
                </c:pt>
                <c:pt idx="19111">
                  <c:v>-55</c:v>
                </c:pt>
                <c:pt idx="19112">
                  <c:v>-45</c:v>
                </c:pt>
                <c:pt idx="19113">
                  <c:v>-49</c:v>
                </c:pt>
                <c:pt idx="19114">
                  <c:v>-46</c:v>
                </c:pt>
                <c:pt idx="19115">
                  <c:v>-53</c:v>
                </c:pt>
                <c:pt idx="19116">
                  <c:v>-52</c:v>
                </c:pt>
                <c:pt idx="19117">
                  <c:v>-51</c:v>
                </c:pt>
                <c:pt idx="19118">
                  <c:v>-32</c:v>
                </c:pt>
                <c:pt idx="19119">
                  <c:v>-33</c:v>
                </c:pt>
                <c:pt idx="19120">
                  <c:v>-28</c:v>
                </c:pt>
                <c:pt idx="19121">
                  <c:v>-32</c:v>
                </c:pt>
                <c:pt idx="19122">
                  <c:v>-30</c:v>
                </c:pt>
                <c:pt idx="19123">
                  <c:v>-33</c:v>
                </c:pt>
                <c:pt idx="19124">
                  <c:v>-36</c:v>
                </c:pt>
                <c:pt idx="19125">
                  <c:v>-34</c:v>
                </c:pt>
                <c:pt idx="19126">
                  <c:v>-30</c:v>
                </c:pt>
                <c:pt idx="19127">
                  <c:v>-30</c:v>
                </c:pt>
                <c:pt idx="19128">
                  <c:v>-29</c:v>
                </c:pt>
                <c:pt idx="19129">
                  <c:v>-29</c:v>
                </c:pt>
                <c:pt idx="19130">
                  <c:v>-33</c:v>
                </c:pt>
                <c:pt idx="19131">
                  <c:v>-34</c:v>
                </c:pt>
                <c:pt idx="19132">
                  <c:v>-35</c:v>
                </c:pt>
                <c:pt idx="19133">
                  <c:v>-32</c:v>
                </c:pt>
                <c:pt idx="19134">
                  <c:v>-31</c:v>
                </c:pt>
                <c:pt idx="19135">
                  <c:v>-38</c:v>
                </c:pt>
                <c:pt idx="19136">
                  <c:v>-39</c:v>
                </c:pt>
                <c:pt idx="19137">
                  <c:v>-36</c:v>
                </c:pt>
                <c:pt idx="19138">
                  <c:v>-33</c:v>
                </c:pt>
                <c:pt idx="19139">
                  <c:v>-35</c:v>
                </c:pt>
                <c:pt idx="19140">
                  <c:v>-34</c:v>
                </c:pt>
                <c:pt idx="19141">
                  <c:v>-34</c:v>
                </c:pt>
                <c:pt idx="19142">
                  <c:v>-39</c:v>
                </c:pt>
                <c:pt idx="19143">
                  <c:v>-46</c:v>
                </c:pt>
                <c:pt idx="19144">
                  <c:v>-48</c:v>
                </c:pt>
                <c:pt idx="19145">
                  <c:v>-45</c:v>
                </c:pt>
                <c:pt idx="19146">
                  <c:v>-54</c:v>
                </c:pt>
                <c:pt idx="19147">
                  <c:v>-47</c:v>
                </c:pt>
                <c:pt idx="19148">
                  <c:v>-31</c:v>
                </c:pt>
                <c:pt idx="19149">
                  <c:v>-35</c:v>
                </c:pt>
                <c:pt idx="19150">
                  <c:v>-27</c:v>
                </c:pt>
                <c:pt idx="19151">
                  <c:v>-30</c:v>
                </c:pt>
                <c:pt idx="19152">
                  <c:v>-27</c:v>
                </c:pt>
                <c:pt idx="19153">
                  <c:v>-33</c:v>
                </c:pt>
                <c:pt idx="19154">
                  <c:v>-30</c:v>
                </c:pt>
                <c:pt idx="19155">
                  <c:v>-32</c:v>
                </c:pt>
                <c:pt idx="19156">
                  <c:v>-33</c:v>
                </c:pt>
                <c:pt idx="19157">
                  <c:v>-43</c:v>
                </c:pt>
                <c:pt idx="19158">
                  <c:v>-30</c:v>
                </c:pt>
                <c:pt idx="19159">
                  <c:v>-47</c:v>
                </c:pt>
                <c:pt idx="19160">
                  <c:v>-42</c:v>
                </c:pt>
                <c:pt idx="19161">
                  <c:v>-40</c:v>
                </c:pt>
                <c:pt idx="19162">
                  <c:v>-41</c:v>
                </c:pt>
                <c:pt idx="19163">
                  <c:v>-38</c:v>
                </c:pt>
                <c:pt idx="19164">
                  <c:v>-36</c:v>
                </c:pt>
                <c:pt idx="19165">
                  <c:v>-37</c:v>
                </c:pt>
                <c:pt idx="19166">
                  <c:v>-37</c:v>
                </c:pt>
                <c:pt idx="19167">
                  <c:v>-35</c:v>
                </c:pt>
                <c:pt idx="19168">
                  <c:v>-39</c:v>
                </c:pt>
                <c:pt idx="19169">
                  <c:v>-43</c:v>
                </c:pt>
                <c:pt idx="19170">
                  <c:v>-36</c:v>
                </c:pt>
                <c:pt idx="19171">
                  <c:v>-35</c:v>
                </c:pt>
                <c:pt idx="19172">
                  <c:v>-36</c:v>
                </c:pt>
                <c:pt idx="19173">
                  <c:v>-30</c:v>
                </c:pt>
                <c:pt idx="19174">
                  <c:v>-31</c:v>
                </c:pt>
                <c:pt idx="19175">
                  <c:v>-29</c:v>
                </c:pt>
                <c:pt idx="19176">
                  <c:v>-33</c:v>
                </c:pt>
                <c:pt idx="19177">
                  <c:v>-37</c:v>
                </c:pt>
                <c:pt idx="19178">
                  <c:v>-32</c:v>
                </c:pt>
                <c:pt idx="19179">
                  <c:v>-31</c:v>
                </c:pt>
                <c:pt idx="19180">
                  <c:v>-42</c:v>
                </c:pt>
                <c:pt idx="19181">
                  <c:v>-37</c:v>
                </c:pt>
                <c:pt idx="19182">
                  <c:v>-35</c:v>
                </c:pt>
                <c:pt idx="19183">
                  <c:v>-38</c:v>
                </c:pt>
                <c:pt idx="19184">
                  <c:v>-39</c:v>
                </c:pt>
                <c:pt idx="19185">
                  <c:v>-37</c:v>
                </c:pt>
                <c:pt idx="19186">
                  <c:v>-36</c:v>
                </c:pt>
                <c:pt idx="19187">
                  <c:v>-32</c:v>
                </c:pt>
                <c:pt idx="19188">
                  <c:v>-26</c:v>
                </c:pt>
                <c:pt idx="19189">
                  <c:v>-32</c:v>
                </c:pt>
                <c:pt idx="19190">
                  <c:v>-33</c:v>
                </c:pt>
                <c:pt idx="19191">
                  <c:v>-35</c:v>
                </c:pt>
                <c:pt idx="19192">
                  <c:v>-40</c:v>
                </c:pt>
                <c:pt idx="19193">
                  <c:v>-39</c:v>
                </c:pt>
                <c:pt idx="19194">
                  <c:v>-33</c:v>
                </c:pt>
                <c:pt idx="19195">
                  <c:v>-39</c:v>
                </c:pt>
                <c:pt idx="19196">
                  <c:v>-42</c:v>
                </c:pt>
                <c:pt idx="19197">
                  <c:v>-47</c:v>
                </c:pt>
                <c:pt idx="19198">
                  <c:v>-37</c:v>
                </c:pt>
                <c:pt idx="19199">
                  <c:v>-36</c:v>
                </c:pt>
                <c:pt idx="19200">
                  <c:v>-31</c:v>
                </c:pt>
                <c:pt idx="19201">
                  <c:v>-28</c:v>
                </c:pt>
                <c:pt idx="19202">
                  <c:v>-35</c:v>
                </c:pt>
                <c:pt idx="19203">
                  <c:v>-33</c:v>
                </c:pt>
                <c:pt idx="19204">
                  <c:v>-33</c:v>
                </c:pt>
                <c:pt idx="19205">
                  <c:v>-39</c:v>
                </c:pt>
                <c:pt idx="19206">
                  <c:v>-39</c:v>
                </c:pt>
                <c:pt idx="19207">
                  <c:v>-29</c:v>
                </c:pt>
                <c:pt idx="19208">
                  <c:v>-31</c:v>
                </c:pt>
                <c:pt idx="19209">
                  <c:v>-26</c:v>
                </c:pt>
                <c:pt idx="19210">
                  <c:v>-34</c:v>
                </c:pt>
                <c:pt idx="19211">
                  <c:v>-28</c:v>
                </c:pt>
                <c:pt idx="19212">
                  <c:v>-33</c:v>
                </c:pt>
                <c:pt idx="19213">
                  <c:v>-24</c:v>
                </c:pt>
                <c:pt idx="19214">
                  <c:v>-29</c:v>
                </c:pt>
                <c:pt idx="19215">
                  <c:v>-28</c:v>
                </c:pt>
                <c:pt idx="19216">
                  <c:v>-38</c:v>
                </c:pt>
                <c:pt idx="19217">
                  <c:v>-31</c:v>
                </c:pt>
                <c:pt idx="19218">
                  <c:v>-24</c:v>
                </c:pt>
                <c:pt idx="19219">
                  <c:v>-28</c:v>
                </c:pt>
                <c:pt idx="19220">
                  <c:v>-30</c:v>
                </c:pt>
                <c:pt idx="19221">
                  <c:v>-35</c:v>
                </c:pt>
                <c:pt idx="19222">
                  <c:v>-29</c:v>
                </c:pt>
                <c:pt idx="19223">
                  <c:v>-32</c:v>
                </c:pt>
                <c:pt idx="19224">
                  <c:v>-28</c:v>
                </c:pt>
                <c:pt idx="19225">
                  <c:v>-27</c:v>
                </c:pt>
                <c:pt idx="19226">
                  <c:v>-32</c:v>
                </c:pt>
                <c:pt idx="19227">
                  <c:v>-28</c:v>
                </c:pt>
                <c:pt idx="19228">
                  <c:v>-27</c:v>
                </c:pt>
                <c:pt idx="19229">
                  <c:v>-31</c:v>
                </c:pt>
                <c:pt idx="19230">
                  <c:v>-31</c:v>
                </c:pt>
                <c:pt idx="19231">
                  <c:v>-18</c:v>
                </c:pt>
                <c:pt idx="19232">
                  <c:v>-8</c:v>
                </c:pt>
                <c:pt idx="19233">
                  <c:v>-9</c:v>
                </c:pt>
                <c:pt idx="19234">
                  <c:v>-38</c:v>
                </c:pt>
                <c:pt idx="19235">
                  <c:v>-46</c:v>
                </c:pt>
                <c:pt idx="19236">
                  <c:v>-29</c:v>
                </c:pt>
                <c:pt idx="19237">
                  <c:v>-29</c:v>
                </c:pt>
                <c:pt idx="19238">
                  <c:v>-41</c:v>
                </c:pt>
                <c:pt idx="19239">
                  <c:v>-35</c:v>
                </c:pt>
                <c:pt idx="19240">
                  <c:v>-36</c:v>
                </c:pt>
                <c:pt idx="19241">
                  <c:v>-36</c:v>
                </c:pt>
                <c:pt idx="19242">
                  <c:v>-36</c:v>
                </c:pt>
                <c:pt idx="19243">
                  <c:v>-37</c:v>
                </c:pt>
                <c:pt idx="19244">
                  <c:v>-37</c:v>
                </c:pt>
                <c:pt idx="19245">
                  <c:v>-37</c:v>
                </c:pt>
                <c:pt idx="19246">
                  <c:v>-24</c:v>
                </c:pt>
                <c:pt idx="19247">
                  <c:v>-37</c:v>
                </c:pt>
                <c:pt idx="19248">
                  <c:v>-28</c:v>
                </c:pt>
                <c:pt idx="19249">
                  <c:v>-27</c:v>
                </c:pt>
                <c:pt idx="19250">
                  <c:v>-23</c:v>
                </c:pt>
                <c:pt idx="19251">
                  <c:v>-26</c:v>
                </c:pt>
                <c:pt idx="19252">
                  <c:v>-29</c:v>
                </c:pt>
                <c:pt idx="19253">
                  <c:v>-30</c:v>
                </c:pt>
                <c:pt idx="19254">
                  <c:v>-35</c:v>
                </c:pt>
                <c:pt idx="19255">
                  <c:v>-36</c:v>
                </c:pt>
                <c:pt idx="19256">
                  <c:v>-23</c:v>
                </c:pt>
                <c:pt idx="19257">
                  <c:v>-30</c:v>
                </c:pt>
                <c:pt idx="19258">
                  <c:v>-23</c:v>
                </c:pt>
                <c:pt idx="19259">
                  <c:v>-17</c:v>
                </c:pt>
                <c:pt idx="19260">
                  <c:v>-35</c:v>
                </c:pt>
                <c:pt idx="19261">
                  <c:v>-43</c:v>
                </c:pt>
                <c:pt idx="19262">
                  <c:v>-34</c:v>
                </c:pt>
                <c:pt idx="19263">
                  <c:v>-28</c:v>
                </c:pt>
                <c:pt idx="19264">
                  <c:v>-32</c:v>
                </c:pt>
                <c:pt idx="19265">
                  <c:v>-32</c:v>
                </c:pt>
                <c:pt idx="19266">
                  <c:v>-24</c:v>
                </c:pt>
                <c:pt idx="19267">
                  <c:v>-28</c:v>
                </c:pt>
                <c:pt idx="19268">
                  <c:v>-38</c:v>
                </c:pt>
                <c:pt idx="19269">
                  <c:v>-35</c:v>
                </c:pt>
                <c:pt idx="19270">
                  <c:v>-30</c:v>
                </c:pt>
                <c:pt idx="19271">
                  <c:v>-32</c:v>
                </c:pt>
                <c:pt idx="19272">
                  <c:v>-30</c:v>
                </c:pt>
                <c:pt idx="19273">
                  <c:v>-26</c:v>
                </c:pt>
                <c:pt idx="19274">
                  <c:v>-33</c:v>
                </c:pt>
                <c:pt idx="19275">
                  <c:v>-31</c:v>
                </c:pt>
                <c:pt idx="19276">
                  <c:v>-29</c:v>
                </c:pt>
                <c:pt idx="19277">
                  <c:v>-29</c:v>
                </c:pt>
                <c:pt idx="19278">
                  <c:v>-27</c:v>
                </c:pt>
                <c:pt idx="19279">
                  <c:v>-25</c:v>
                </c:pt>
                <c:pt idx="19280">
                  <c:v>-22</c:v>
                </c:pt>
                <c:pt idx="19281">
                  <c:v>-30</c:v>
                </c:pt>
                <c:pt idx="19282">
                  <c:v>-93</c:v>
                </c:pt>
                <c:pt idx="19283">
                  <c:v>-32</c:v>
                </c:pt>
                <c:pt idx="19284">
                  <c:v>-37</c:v>
                </c:pt>
                <c:pt idx="19285">
                  <c:v>-34</c:v>
                </c:pt>
                <c:pt idx="19286">
                  <c:v>-30</c:v>
                </c:pt>
                <c:pt idx="19287">
                  <c:v>-27</c:v>
                </c:pt>
                <c:pt idx="19288">
                  <c:v>-27</c:v>
                </c:pt>
                <c:pt idx="19289">
                  <c:v>-24</c:v>
                </c:pt>
                <c:pt idx="19290">
                  <c:v>-31</c:v>
                </c:pt>
                <c:pt idx="19291">
                  <c:v>-32</c:v>
                </c:pt>
                <c:pt idx="19292">
                  <c:v>-28</c:v>
                </c:pt>
                <c:pt idx="19293">
                  <c:v>-26</c:v>
                </c:pt>
                <c:pt idx="19294">
                  <c:v>-30</c:v>
                </c:pt>
                <c:pt idx="19295">
                  <c:v>-28</c:v>
                </c:pt>
                <c:pt idx="19296">
                  <c:v>-35</c:v>
                </c:pt>
                <c:pt idx="19297">
                  <c:v>-34</c:v>
                </c:pt>
                <c:pt idx="19298">
                  <c:v>-33</c:v>
                </c:pt>
                <c:pt idx="19299">
                  <c:v>-29</c:v>
                </c:pt>
                <c:pt idx="19300">
                  <c:v>-30</c:v>
                </c:pt>
                <c:pt idx="19301">
                  <c:v>-29</c:v>
                </c:pt>
                <c:pt idx="19302">
                  <c:v>-27</c:v>
                </c:pt>
                <c:pt idx="19303">
                  <c:v>-28</c:v>
                </c:pt>
                <c:pt idx="19304">
                  <c:v>-37</c:v>
                </c:pt>
                <c:pt idx="19305">
                  <c:v>-31</c:v>
                </c:pt>
                <c:pt idx="19306">
                  <c:v>-41</c:v>
                </c:pt>
                <c:pt idx="19307">
                  <c:v>-39</c:v>
                </c:pt>
                <c:pt idx="19308">
                  <c:v>-63</c:v>
                </c:pt>
                <c:pt idx="19309">
                  <c:v>-60</c:v>
                </c:pt>
                <c:pt idx="19310">
                  <c:v>-64</c:v>
                </c:pt>
                <c:pt idx="19311">
                  <c:v>-45</c:v>
                </c:pt>
                <c:pt idx="19312">
                  <c:v>-56</c:v>
                </c:pt>
                <c:pt idx="19313">
                  <c:v>-68</c:v>
                </c:pt>
                <c:pt idx="19314">
                  <c:v>-37</c:v>
                </c:pt>
                <c:pt idx="19315">
                  <c:v>-39</c:v>
                </c:pt>
                <c:pt idx="19316">
                  <c:v>-44</c:v>
                </c:pt>
                <c:pt idx="19317">
                  <c:v>-54</c:v>
                </c:pt>
                <c:pt idx="19318">
                  <c:v>-61</c:v>
                </c:pt>
                <c:pt idx="19319">
                  <c:v>-55</c:v>
                </c:pt>
                <c:pt idx="19320">
                  <c:v>-35</c:v>
                </c:pt>
                <c:pt idx="19321">
                  <c:v>-41</c:v>
                </c:pt>
                <c:pt idx="19322">
                  <c:v>-34</c:v>
                </c:pt>
                <c:pt idx="19323">
                  <c:v>-34</c:v>
                </c:pt>
                <c:pt idx="19324">
                  <c:v>-41</c:v>
                </c:pt>
                <c:pt idx="19325">
                  <c:v>-35</c:v>
                </c:pt>
                <c:pt idx="19326">
                  <c:v>-29</c:v>
                </c:pt>
                <c:pt idx="19327">
                  <c:v>-45</c:v>
                </c:pt>
                <c:pt idx="19328">
                  <c:v>-32</c:v>
                </c:pt>
                <c:pt idx="19329">
                  <c:v>-30</c:v>
                </c:pt>
                <c:pt idx="19330">
                  <c:v>-37</c:v>
                </c:pt>
                <c:pt idx="19331">
                  <c:v>-38</c:v>
                </c:pt>
                <c:pt idx="19332">
                  <c:v>-28</c:v>
                </c:pt>
                <c:pt idx="19333">
                  <c:v>-42</c:v>
                </c:pt>
                <c:pt idx="19334">
                  <c:v>-26</c:v>
                </c:pt>
                <c:pt idx="19335">
                  <c:v>-31</c:v>
                </c:pt>
                <c:pt idx="19336">
                  <c:v>-29</c:v>
                </c:pt>
                <c:pt idx="19337">
                  <c:v>-41</c:v>
                </c:pt>
                <c:pt idx="19338">
                  <c:v>-32</c:v>
                </c:pt>
                <c:pt idx="19339">
                  <c:v>-34</c:v>
                </c:pt>
                <c:pt idx="19340">
                  <c:v>-24</c:v>
                </c:pt>
                <c:pt idx="19341">
                  <c:v>-36</c:v>
                </c:pt>
                <c:pt idx="19342">
                  <c:v>-31</c:v>
                </c:pt>
                <c:pt idx="19343">
                  <c:v>-30</c:v>
                </c:pt>
                <c:pt idx="19344">
                  <c:v>-37</c:v>
                </c:pt>
                <c:pt idx="19345">
                  <c:v>-40</c:v>
                </c:pt>
                <c:pt idx="19346">
                  <c:v>-28</c:v>
                </c:pt>
                <c:pt idx="19347">
                  <c:v>-31</c:v>
                </c:pt>
                <c:pt idx="19348">
                  <c:v>-44</c:v>
                </c:pt>
                <c:pt idx="19349">
                  <c:v>-34</c:v>
                </c:pt>
                <c:pt idx="19350">
                  <c:v>-32</c:v>
                </c:pt>
                <c:pt idx="19351">
                  <c:v>-32</c:v>
                </c:pt>
                <c:pt idx="19352">
                  <c:v>-32</c:v>
                </c:pt>
                <c:pt idx="19353">
                  <c:v>-26</c:v>
                </c:pt>
                <c:pt idx="19354">
                  <c:v>-26</c:v>
                </c:pt>
                <c:pt idx="19355">
                  <c:v>-37</c:v>
                </c:pt>
                <c:pt idx="19356">
                  <c:v>-32</c:v>
                </c:pt>
                <c:pt idx="19357">
                  <c:v>-33</c:v>
                </c:pt>
                <c:pt idx="19358">
                  <c:v>-38</c:v>
                </c:pt>
                <c:pt idx="19359">
                  <c:v>-55</c:v>
                </c:pt>
                <c:pt idx="19360">
                  <c:v>-43</c:v>
                </c:pt>
                <c:pt idx="19361">
                  <c:v>-51</c:v>
                </c:pt>
                <c:pt idx="19362">
                  <c:v>-48</c:v>
                </c:pt>
                <c:pt idx="19363">
                  <c:v>-37</c:v>
                </c:pt>
                <c:pt idx="19364">
                  <c:v>-44</c:v>
                </c:pt>
                <c:pt idx="19365">
                  <c:v>-44</c:v>
                </c:pt>
                <c:pt idx="19366">
                  <c:v>-41</c:v>
                </c:pt>
                <c:pt idx="19367">
                  <c:v>-42</c:v>
                </c:pt>
                <c:pt idx="19368">
                  <c:v>-42</c:v>
                </c:pt>
                <c:pt idx="19369">
                  <c:v>-43</c:v>
                </c:pt>
                <c:pt idx="19370">
                  <c:v>-43</c:v>
                </c:pt>
                <c:pt idx="19371">
                  <c:v>-40</c:v>
                </c:pt>
                <c:pt idx="19372">
                  <c:v>-46</c:v>
                </c:pt>
                <c:pt idx="19373">
                  <c:v>-48</c:v>
                </c:pt>
                <c:pt idx="19374">
                  <c:v>-38</c:v>
                </c:pt>
                <c:pt idx="19375">
                  <c:v>-39</c:v>
                </c:pt>
                <c:pt idx="19376">
                  <c:v>-42</c:v>
                </c:pt>
                <c:pt idx="19377">
                  <c:v>-36</c:v>
                </c:pt>
                <c:pt idx="19378">
                  <c:v>-35</c:v>
                </c:pt>
                <c:pt idx="19379">
                  <c:v>-38</c:v>
                </c:pt>
                <c:pt idx="19380">
                  <c:v>-40</c:v>
                </c:pt>
                <c:pt idx="19381">
                  <c:v>-42</c:v>
                </c:pt>
                <c:pt idx="19382">
                  <c:v>-33</c:v>
                </c:pt>
                <c:pt idx="19383">
                  <c:v>-35</c:v>
                </c:pt>
                <c:pt idx="19384">
                  <c:v>-39</c:v>
                </c:pt>
                <c:pt idx="19385">
                  <c:v>-33</c:v>
                </c:pt>
                <c:pt idx="19386">
                  <c:v>-31</c:v>
                </c:pt>
                <c:pt idx="19387">
                  <c:v>-31</c:v>
                </c:pt>
                <c:pt idx="19388">
                  <c:v>-33</c:v>
                </c:pt>
                <c:pt idx="19389">
                  <c:v>-28</c:v>
                </c:pt>
                <c:pt idx="19390">
                  <c:v>-32</c:v>
                </c:pt>
                <c:pt idx="19391">
                  <c:v>-32</c:v>
                </c:pt>
                <c:pt idx="19392">
                  <c:v>-29</c:v>
                </c:pt>
                <c:pt idx="19393">
                  <c:v>-37</c:v>
                </c:pt>
                <c:pt idx="19394">
                  <c:v>-34</c:v>
                </c:pt>
                <c:pt idx="19395">
                  <c:v>-39</c:v>
                </c:pt>
                <c:pt idx="19396">
                  <c:v>-31</c:v>
                </c:pt>
                <c:pt idx="19397">
                  <c:v>-26</c:v>
                </c:pt>
                <c:pt idx="19398">
                  <c:v>-35</c:v>
                </c:pt>
                <c:pt idx="19399">
                  <c:v>-28</c:v>
                </c:pt>
                <c:pt idx="19400">
                  <c:v>-23</c:v>
                </c:pt>
                <c:pt idx="19401">
                  <c:v>-29</c:v>
                </c:pt>
                <c:pt idx="19402">
                  <c:v>-35</c:v>
                </c:pt>
                <c:pt idx="19403">
                  <c:v>-34</c:v>
                </c:pt>
                <c:pt idx="19404">
                  <c:v>-34</c:v>
                </c:pt>
                <c:pt idx="19405">
                  <c:v>-30</c:v>
                </c:pt>
                <c:pt idx="19406">
                  <c:v>-17</c:v>
                </c:pt>
                <c:pt idx="19407">
                  <c:v>-23</c:v>
                </c:pt>
                <c:pt idx="19408">
                  <c:v>-11</c:v>
                </c:pt>
                <c:pt idx="19409">
                  <c:v>-29</c:v>
                </c:pt>
                <c:pt idx="19410">
                  <c:v>-17</c:v>
                </c:pt>
                <c:pt idx="19411">
                  <c:v>-20</c:v>
                </c:pt>
                <c:pt idx="19412">
                  <c:v>-20</c:v>
                </c:pt>
                <c:pt idx="19413">
                  <c:v>-26</c:v>
                </c:pt>
                <c:pt idx="19414">
                  <c:v>-21</c:v>
                </c:pt>
                <c:pt idx="19415">
                  <c:v>-30</c:v>
                </c:pt>
                <c:pt idx="19416">
                  <c:v>-36</c:v>
                </c:pt>
                <c:pt idx="19417">
                  <c:v>-38</c:v>
                </c:pt>
                <c:pt idx="19418">
                  <c:v>-39</c:v>
                </c:pt>
                <c:pt idx="19419">
                  <c:v>-37</c:v>
                </c:pt>
                <c:pt idx="19420">
                  <c:v>-33</c:v>
                </c:pt>
                <c:pt idx="19421">
                  <c:v>-38</c:v>
                </c:pt>
                <c:pt idx="19422">
                  <c:v>-38</c:v>
                </c:pt>
                <c:pt idx="19423">
                  <c:v>-40</c:v>
                </c:pt>
                <c:pt idx="19424">
                  <c:v>-33</c:v>
                </c:pt>
                <c:pt idx="19425">
                  <c:v>-41</c:v>
                </c:pt>
                <c:pt idx="19426">
                  <c:v>-39</c:v>
                </c:pt>
                <c:pt idx="19427">
                  <c:v>-34</c:v>
                </c:pt>
                <c:pt idx="19428">
                  <c:v>-44</c:v>
                </c:pt>
                <c:pt idx="19429">
                  <c:v>-44</c:v>
                </c:pt>
                <c:pt idx="19430">
                  <c:v>-33</c:v>
                </c:pt>
                <c:pt idx="19431">
                  <c:v>-37</c:v>
                </c:pt>
                <c:pt idx="19432">
                  <c:v>-33</c:v>
                </c:pt>
                <c:pt idx="19433">
                  <c:v>-35</c:v>
                </c:pt>
                <c:pt idx="19434">
                  <c:v>-29</c:v>
                </c:pt>
                <c:pt idx="19435">
                  <c:v>-31</c:v>
                </c:pt>
                <c:pt idx="19436">
                  <c:v>-26</c:v>
                </c:pt>
                <c:pt idx="19437">
                  <c:v>-28</c:v>
                </c:pt>
                <c:pt idx="19438">
                  <c:v>-39</c:v>
                </c:pt>
                <c:pt idx="19439">
                  <c:v>-32</c:v>
                </c:pt>
                <c:pt idx="19440">
                  <c:v>-33</c:v>
                </c:pt>
                <c:pt idx="19441">
                  <c:v>-37</c:v>
                </c:pt>
                <c:pt idx="19442">
                  <c:v>-35</c:v>
                </c:pt>
                <c:pt idx="19443">
                  <c:v>-36</c:v>
                </c:pt>
                <c:pt idx="19444">
                  <c:v>-31</c:v>
                </c:pt>
                <c:pt idx="19445">
                  <c:v>-30</c:v>
                </c:pt>
                <c:pt idx="19446">
                  <c:v>-31</c:v>
                </c:pt>
                <c:pt idx="19447">
                  <c:v>-29</c:v>
                </c:pt>
                <c:pt idx="19448">
                  <c:v>-31</c:v>
                </c:pt>
                <c:pt idx="19449">
                  <c:v>-33</c:v>
                </c:pt>
                <c:pt idx="19450">
                  <c:v>-33</c:v>
                </c:pt>
                <c:pt idx="19451">
                  <c:v>-36</c:v>
                </c:pt>
                <c:pt idx="19452">
                  <c:v>-28</c:v>
                </c:pt>
                <c:pt idx="19453">
                  <c:v>-31</c:v>
                </c:pt>
                <c:pt idx="19454">
                  <c:v>-11</c:v>
                </c:pt>
                <c:pt idx="19455">
                  <c:v>-19</c:v>
                </c:pt>
                <c:pt idx="19456">
                  <c:v>-24</c:v>
                </c:pt>
                <c:pt idx="19457">
                  <c:v>-29</c:v>
                </c:pt>
                <c:pt idx="19458">
                  <c:v>-35</c:v>
                </c:pt>
                <c:pt idx="19459">
                  <c:v>-30</c:v>
                </c:pt>
                <c:pt idx="19460">
                  <c:v>-30</c:v>
                </c:pt>
                <c:pt idx="19461">
                  <c:v>-28</c:v>
                </c:pt>
                <c:pt idx="19462">
                  <c:v>-33</c:v>
                </c:pt>
                <c:pt idx="19463">
                  <c:v>-28</c:v>
                </c:pt>
                <c:pt idx="19464">
                  <c:v>-42</c:v>
                </c:pt>
                <c:pt idx="19465">
                  <c:v>-27</c:v>
                </c:pt>
                <c:pt idx="19466">
                  <c:v>-40</c:v>
                </c:pt>
                <c:pt idx="19467">
                  <c:v>-32</c:v>
                </c:pt>
                <c:pt idx="19468">
                  <c:v>-31</c:v>
                </c:pt>
                <c:pt idx="19469">
                  <c:v>-56</c:v>
                </c:pt>
                <c:pt idx="19470">
                  <c:v>-53</c:v>
                </c:pt>
                <c:pt idx="19471">
                  <c:v>-55</c:v>
                </c:pt>
                <c:pt idx="19472">
                  <c:v>-55</c:v>
                </c:pt>
                <c:pt idx="19473">
                  <c:v>-56</c:v>
                </c:pt>
                <c:pt idx="19474">
                  <c:v>-55</c:v>
                </c:pt>
                <c:pt idx="19475">
                  <c:v>-49</c:v>
                </c:pt>
                <c:pt idx="19476">
                  <c:v>-50</c:v>
                </c:pt>
                <c:pt idx="19477">
                  <c:v>-51</c:v>
                </c:pt>
                <c:pt idx="19478">
                  <c:v>-52</c:v>
                </c:pt>
                <c:pt idx="19479">
                  <c:v>-51</c:v>
                </c:pt>
                <c:pt idx="19480">
                  <c:v>-49</c:v>
                </c:pt>
                <c:pt idx="19481">
                  <c:v>-34</c:v>
                </c:pt>
                <c:pt idx="19482">
                  <c:v>-40</c:v>
                </c:pt>
                <c:pt idx="19483">
                  <c:v>-35</c:v>
                </c:pt>
                <c:pt idx="19484">
                  <c:v>-36</c:v>
                </c:pt>
                <c:pt idx="19485">
                  <c:v>-32</c:v>
                </c:pt>
                <c:pt idx="19486">
                  <c:v>-31</c:v>
                </c:pt>
                <c:pt idx="19487">
                  <c:v>-30</c:v>
                </c:pt>
                <c:pt idx="19488">
                  <c:v>-28</c:v>
                </c:pt>
                <c:pt idx="19489">
                  <c:v>-35</c:v>
                </c:pt>
                <c:pt idx="19490">
                  <c:v>-32</c:v>
                </c:pt>
                <c:pt idx="19491">
                  <c:v>-43</c:v>
                </c:pt>
                <c:pt idx="19492">
                  <c:v>-33</c:v>
                </c:pt>
                <c:pt idx="19493">
                  <c:v>-63</c:v>
                </c:pt>
                <c:pt idx="19494">
                  <c:v>-61</c:v>
                </c:pt>
                <c:pt idx="19495">
                  <c:v>-49</c:v>
                </c:pt>
                <c:pt idx="19496">
                  <c:v>-53</c:v>
                </c:pt>
                <c:pt idx="19497">
                  <c:v>-52</c:v>
                </c:pt>
                <c:pt idx="19498">
                  <c:v>-62</c:v>
                </c:pt>
                <c:pt idx="19499">
                  <c:v>-34</c:v>
                </c:pt>
                <c:pt idx="19500">
                  <c:v>-33</c:v>
                </c:pt>
                <c:pt idx="19501">
                  <c:v>-32</c:v>
                </c:pt>
                <c:pt idx="19502">
                  <c:v>-59</c:v>
                </c:pt>
                <c:pt idx="19503">
                  <c:v>-49</c:v>
                </c:pt>
                <c:pt idx="19504">
                  <c:v>-65</c:v>
                </c:pt>
                <c:pt idx="19505">
                  <c:v>-40</c:v>
                </c:pt>
                <c:pt idx="19506">
                  <c:v>-37</c:v>
                </c:pt>
                <c:pt idx="19507">
                  <c:v>-35</c:v>
                </c:pt>
                <c:pt idx="19508">
                  <c:v>-38</c:v>
                </c:pt>
                <c:pt idx="19509">
                  <c:v>-35</c:v>
                </c:pt>
                <c:pt idx="19510">
                  <c:v>-36</c:v>
                </c:pt>
                <c:pt idx="19511">
                  <c:v>-43</c:v>
                </c:pt>
                <c:pt idx="19512">
                  <c:v>-33</c:v>
                </c:pt>
                <c:pt idx="19513">
                  <c:v>-38</c:v>
                </c:pt>
                <c:pt idx="19514">
                  <c:v>-42</c:v>
                </c:pt>
                <c:pt idx="19515">
                  <c:v>-37</c:v>
                </c:pt>
                <c:pt idx="19516">
                  <c:v>-34</c:v>
                </c:pt>
                <c:pt idx="19517">
                  <c:v>-43</c:v>
                </c:pt>
                <c:pt idx="19518">
                  <c:v>-40</c:v>
                </c:pt>
                <c:pt idx="19519">
                  <c:v>-39</c:v>
                </c:pt>
                <c:pt idx="19520">
                  <c:v>-39</c:v>
                </c:pt>
                <c:pt idx="19521">
                  <c:v>-36</c:v>
                </c:pt>
                <c:pt idx="19522">
                  <c:v>-29</c:v>
                </c:pt>
                <c:pt idx="19523">
                  <c:v>-30</c:v>
                </c:pt>
                <c:pt idx="19524">
                  <c:v>-32</c:v>
                </c:pt>
                <c:pt idx="19525">
                  <c:v>-36</c:v>
                </c:pt>
                <c:pt idx="19526">
                  <c:v>-32</c:v>
                </c:pt>
                <c:pt idx="19527">
                  <c:v>-49</c:v>
                </c:pt>
                <c:pt idx="19528">
                  <c:v>-44</c:v>
                </c:pt>
                <c:pt idx="19529">
                  <c:v>-56</c:v>
                </c:pt>
                <c:pt idx="19530">
                  <c:v>-49</c:v>
                </c:pt>
                <c:pt idx="19531">
                  <c:v>-48</c:v>
                </c:pt>
                <c:pt idx="19532">
                  <c:v>-45</c:v>
                </c:pt>
                <c:pt idx="19533">
                  <c:v>-47</c:v>
                </c:pt>
                <c:pt idx="19534">
                  <c:v>-39</c:v>
                </c:pt>
                <c:pt idx="19535">
                  <c:v>-45</c:v>
                </c:pt>
                <c:pt idx="19536">
                  <c:v>-37</c:v>
                </c:pt>
                <c:pt idx="19537">
                  <c:v>-41</c:v>
                </c:pt>
                <c:pt idx="19538">
                  <c:v>-48</c:v>
                </c:pt>
                <c:pt idx="19539">
                  <c:v>-50</c:v>
                </c:pt>
                <c:pt idx="19540">
                  <c:v>-50</c:v>
                </c:pt>
                <c:pt idx="19541">
                  <c:v>-24</c:v>
                </c:pt>
                <c:pt idx="19542">
                  <c:v>-30</c:v>
                </c:pt>
                <c:pt idx="19543">
                  <c:v>-29</c:v>
                </c:pt>
                <c:pt idx="19544">
                  <c:v>-31</c:v>
                </c:pt>
                <c:pt idx="19545">
                  <c:v>-28</c:v>
                </c:pt>
                <c:pt idx="19546">
                  <c:v>-32</c:v>
                </c:pt>
                <c:pt idx="19547">
                  <c:v>-28</c:v>
                </c:pt>
                <c:pt idx="19548">
                  <c:v>-24</c:v>
                </c:pt>
                <c:pt idx="19549">
                  <c:v>-29</c:v>
                </c:pt>
                <c:pt idx="19550">
                  <c:v>-25</c:v>
                </c:pt>
                <c:pt idx="19551">
                  <c:v>-34</c:v>
                </c:pt>
                <c:pt idx="19552">
                  <c:v>-35</c:v>
                </c:pt>
                <c:pt idx="19553">
                  <c:v>-23</c:v>
                </c:pt>
                <c:pt idx="19554">
                  <c:v>-29</c:v>
                </c:pt>
                <c:pt idx="19555">
                  <c:v>-26</c:v>
                </c:pt>
                <c:pt idx="19556">
                  <c:v>-30</c:v>
                </c:pt>
                <c:pt idx="19557">
                  <c:v>-25</c:v>
                </c:pt>
                <c:pt idx="19558">
                  <c:v>-25</c:v>
                </c:pt>
                <c:pt idx="19559">
                  <c:v>-28</c:v>
                </c:pt>
                <c:pt idx="19560">
                  <c:v>-31</c:v>
                </c:pt>
                <c:pt idx="19561">
                  <c:v>-30</c:v>
                </c:pt>
                <c:pt idx="19562">
                  <c:v>-34</c:v>
                </c:pt>
                <c:pt idx="19563">
                  <c:v>-33</c:v>
                </c:pt>
                <c:pt idx="19564">
                  <c:v>-23</c:v>
                </c:pt>
                <c:pt idx="19565">
                  <c:v>-27</c:v>
                </c:pt>
                <c:pt idx="19566">
                  <c:v>-28</c:v>
                </c:pt>
                <c:pt idx="19567">
                  <c:v>-27</c:v>
                </c:pt>
                <c:pt idx="19568">
                  <c:v>-25</c:v>
                </c:pt>
                <c:pt idx="19569">
                  <c:v>-24</c:v>
                </c:pt>
                <c:pt idx="19570">
                  <c:v>-20</c:v>
                </c:pt>
                <c:pt idx="19571">
                  <c:v>-25</c:v>
                </c:pt>
                <c:pt idx="19572">
                  <c:v>-31</c:v>
                </c:pt>
                <c:pt idx="19573">
                  <c:v>-31</c:v>
                </c:pt>
                <c:pt idx="19574">
                  <c:v>-37</c:v>
                </c:pt>
                <c:pt idx="19575">
                  <c:v>-35</c:v>
                </c:pt>
                <c:pt idx="19576">
                  <c:v>-38</c:v>
                </c:pt>
                <c:pt idx="19577">
                  <c:v>-34</c:v>
                </c:pt>
                <c:pt idx="19578">
                  <c:v>-34</c:v>
                </c:pt>
                <c:pt idx="19579">
                  <c:v>-44</c:v>
                </c:pt>
                <c:pt idx="19580">
                  <c:v>-37</c:v>
                </c:pt>
                <c:pt idx="19581">
                  <c:v>-35</c:v>
                </c:pt>
                <c:pt idx="19582">
                  <c:v>-28</c:v>
                </c:pt>
                <c:pt idx="19583">
                  <c:v>-29</c:v>
                </c:pt>
                <c:pt idx="19584">
                  <c:v>-35</c:v>
                </c:pt>
                <c:pt idx="19585">
                  <c:v>-45</c:v>
                </c:pt>
                <c:pt idx="19586">
                  <c:v>-38</c:v>
                </c:pt>
                <c:pt idx="19587">
                  <c:v>-57</c:v>
                </c:pt>
                <c:pt idx="19588">
                  <c:v>-64</c:v>
                </c:pt>
                <c:pt idx="19589">
                  <c:v>-58</c:v>
                </c:pt>
                <c:pt idx="19590">
                  <c:v>-59</c:v>
                </c:pt>
                <c:pt idx="19591">
                  <c:v>-75</c:v>
                </c:pt>
                <c:pt idx="19592">
                  <c:v>-67</c:v>
                </c:pt>
                <c:pt idx="19593">
                  <c:v>-49</c:v>
                </c:pt>
                <c:pt idx="19594">
                  <c:v>-49</c:v>
                </c:pt>
                <c:pt idx="19595">
                  <c:v>-48</c:v>
                </c:pt>
                <c:pt idx="19596">
                  <c:v>-49</c:v>
                </c:pt>
                <c:pt idx="19597">
                  <c:v>-51</c:v>
                </c:pt>
                <c:pt idx="19598">
                  <c:v>-59</c:v>
                </c:pt>
                <c:pt idx="19599">
                  <c:v>-23</c:v>
                </c:pt>
                <c:pt idx="19600">
                  <c:v>-24</c:v>
                </c:pt>
                <c:pt idx="19601">
                  <c:v>-15</c:v>
                </c:pt>
                <c:pt idx="19602">
                  <c:v>-29</c:v>
                </c:pt>
                <c:pt idx="19603">
                  <c:v>-21</c:v>
                </c:pt>
                <c:pt idx="19604">
                  <c:v>-22</c:v>
                </c:pt>
                <c:pt idx="19605">
                  <c:v>-12</c:v>
                </c:pt>
                <c:pt idx="19606">
                  <c:v>-16</c:v>
                </c:pt>
                <c:pt idx="19607">
                  <c:v>-19</c:v>
                </c:pt>
                <c:pt idx="19608">
                  <c:v>-30</c:v>
                </c:pt>
                <c:pt idx="19609">
                  <c:v>-25</c:v>
                </c:pt>
                <c:pt idx="19610">
                  <c:v>-28</c:v>
                </c:pt>
                <c:pt idx="19611">
                  <c:v>-63</c:v>
                </c:pt>
                <c:pt idx="19612">
                  <c:v>-57</c:v>
                </c:pt>
                <c:pt idx="19613">
                  <c:v>-48</c:v>
                </c:pt>
                <c:pt idx="19614">
                  <c:v>-32</c:v>
                </c:pt>
                <c:pt idx="19615">
                  <c:v>-40</c:v>
                </c:pt>
                <c:pt idx="19616">
                  <c:v>-46</c:v>
                </c:pt>
                <c:pt idx="19617">
                  <c:v>-51</c:v>
                </c:pt>
                <c:pt idx="19618">
                  <c:v>-39</c:v>
                </c:pt>
                <c:pt idx="19619">
                  <c:v>-43</c:v>
                </c:pt>
                <c:pt idx="19620">
                  <c:v>-47</c:v>
                </c:pt>
                <c:pt idx="19621">
                  <c:v>-60</c:v>
                </c:pt>
                <c:pt idx="19622">
                  <c:v>-55</c:v>
                </c:pt>
                <c:pt idx="19623">
                  <c:v>-33</c:v>
                </c:pt>
                <c:pt idx="19624">
                  <c:v>-31</c:v>
                </c:pt>
                <c:pt idx="19625">
                  <c:v>-39</c:v>
                </c:pt>
                <c:pt idx="19626">
                  <c:v>-33</c:v>
                </c:pt>
                <c:pt idx="19627">
                  <c:v>-35</c:v>
                </c:pt>
                <c:pt idx="19628">
                  <c:v>-32</c:v>
                </c:pt>
                <c:pt idx="19629">
                  <c:v>-27</c:v>
                </c:pt>
                <c:pt idx="19630">
                  <c:v>-29</c:v>
                </c:pt>
                <c:pt idx="19631">
                  <c:v>-31</c:v>
                </c:pt>
                <c:pt idx="19632">
                  <c:v>-30</c:v>
                </c:pt>
                <c:pt idx="19633">
                  <c:v>-33</c:v>
                </c:pt>
                <c:pt idx="19634">
                  <c:v>-28</c:v>
                </c:pt>
                <c:pt idx="19635">
                  <c:v>-33</c:v>
                </c:pt>
                <c:pt idx="19636">
                  <c:v>-33</c:v>
                </c:pt>
                <c:pt idx="19637">
                  <c:v>-27</c:v>
                </c:pt>
                <c:pt idx="19638">
                  <c:v>-31</c:v>
                </c:pt>
                <c:pt idx="19639">
                  <c:v>-28</c:v>
                </c:pt>
                <c:pt idx="19640">
                  <c:v>-33</c:v>
                </c:pt>
                <c:pt idx="19641">
                  <c:v>-29</c:v>
                </c:pt>
                <c:pt idx="19642">
                  <c:v>-32</c:v>
                </c:pt>
                <c:pt idx="19643">
                  <c:v>-29</c:v>
                </c:pt>
                <c:pt idx="19644">
                  <c:v>-29</c:v>
                </c:pt>
                <c:pt idx="19645">
                  <c:v>-30</c:v>
                </c:pt>
                <c:pt idx="19646">
                  <c:v>-30</c:v>
                </c:pt>
                <c:pt idx="19647">
                  <c:v>-35</c:v>
                </c:pt>
                <c:pt idx="19648">
                  <c:v>-32</c:v>
                </c:pt>
                <c:pt idx="19649">
                  <c:v>-38</c:v>
                </c:pt>
                <c:pt idx="19650">
                  <c:v>-34</c:v>
                </c:pt>
                <c:pt idx="19651">
                  <c:v>-38</c:v>
                </c:pt>
                <c:pt idx="19652">
                  <c:v>-29</c:v>
                </c:pt>
                <c:pt idx="19653">
                  <c:v>-34</c:v>
                </c:pt>
                <c:pt idx="19654">
                  <c:v>-31</c:v>
                </c:pt>
                <c:pt idx="19655">
                  <c:v>-32</c:v>
                </c:pt>
                <c:pt idx="19656">
                  <c:v>-32</c:v>
                </c:pt>
                <c:pt idx="19657">
                  <c:v>-32</c:v>
                </c:pt>
                <c:pt idx="19658">
                  <c:v>-34</c:v>
                </c:pt>
                <c:pt idx="19659">
                  <c:v>-33</c:v>
                </c:pt>
                <c:pt idx="19660">
                  <c:v>-32</c:v>
                </c:pt>
                <c:pt idx="19661">
                  <c:v>-30</c:v>
                </c:pt>
                <c:pt idx="19662">
                  <c:v>-31</c:v>
                </c:pt>
                <c:pt idx="19663">
                  <c:v>-31</c:v>
                </c:pt>
                <c:pt idx="19664">
                  <c:v>-34</c:v>
                </c:pt>
                <c:pt idx="19665">
                  <c:v>-33</c:v>
                </c:pt>
                <c:pt idx="19666">
                  <c:v>-36</c:v>
                </c:pt>
                <c:pt idx="19667">
                  <c:v>-33</c:v>
                </c:pt>
                <c:pt idx="19668">
                  <c:v>-33</c:v>
                </c:pt>
                <c:pt idx="19669">
                  <c:v>-36</c:v>
                </c:pt>
                <c:pt idx="19670">
                  <c:v>-33</c:v>
                </c:pt>
                <c:pt idx="19671">
                  <c:v>-42</c:v>
                </c:pt>
                <c:pt idx="19672">
                  <c:v>-43</c:v>
                </c:pt>
                <c:pt idx="19673">
                  <c:v>-43</c:v>
                </c:pt>
                <c:pt idx="19674">
                  <c:v>-43</c:v>
                </c:pt>
                <c:pt idx="19675">
                  <c:v>-44</c:v>
                </c:pt>
                <c:pt idx="19676">
                  <c:v>-40</c:v>
                </c:pt>
                <c:pt idx="19677">
                  <c:v>-41</c:v>
                </c:pt>
                <c:pt idx="19678">
                  <c:v>-42</c:v>
                </c:pt>
                <c:pt idx="19679">
                  <c:v>-37</c:v>
                </c:pt>
                <c:pt idx="19680">
                  <c:v>-36</c:v>
                </c:pt>
                <c:pt idx="19681">
                  <c:v>-38</c:v>
                </c:pt>
                <c:pt idx="19682">
                  <c:v>-56</c:v>
                </c:pt>
                <c:pt idx="19683">
                  <c:v>4</c:v>
                </c:pt>
                <c:pt idx="19684">
                  <c:v>-16</c:v>
                </c:pt>
                <c:pt idx="19685">
                  <c:v>-19</c:v>
                </c:pt>
                <c:pt idx="19686">
                  <c:v>-18</c:v>
                </c:pt>
                <c:pt idx="19687">
                  <c:v>-12</c:v>
                </c:pt>
                <c:pt idx="19688">
                  <c:v>-14</c:v>
                </c:pt>
                <c:pt idx="19689">
                  <c:v>-25</c:v>
                </c:pt>
                <c:pt idx="19690">
                  <c:v>-25</c:v>
                </c:pt>
                <c:pt idx="19691">
                  <c:v>-21</c:v>
                </c:pt>
                <c:pt idx="19692">
                  <c:v>-17</c:v>
                </c:pt>
                <c:pt idx="19693">
                  <c:v>-38</c:v>
                </c:pt>
                <c:pt idx="19694">
                  <c:v>-37</c:v>
                </c:pt>
                <c:pt idx="19695">
                  <c:v>-35</c:v>
                </c:pt>
                <c:pt idx="19696">
                  <c:v>-35</c:v>
                </c:pt>
                <c:pt idx="19697">
                  <c:v>-33</c:v>
                </c:pt>
                <c:pt idx="19698">
                  <c:v>-35</c:v>
                </c:pt>
                <c:pt idx="19699">
                  <c:v>-37</c:v>
                </c:pt>
                <c:pt idx="19700">
                  <c:v>-37</c:v>
                </c:pt>
                <c:pt idx="19701">
                  <c:v>-37</c:v>
                </c:pt>
                <c:pt idx="19702">
                  <c:v>-39</c:v>
                </c:pt>
                <c:pt idx="19703">
                  <c:v>-48</c:v>
                </c:pt>
                <c:pt idx="19704">
                  <c:v>-37</c:v>
                </c:pt>
                <c:pt idx="19705">
                  <c:v>-33</c:v>
                </c:pt>
                <c:pt idx="19706">
                  <c:v>-36</c:v>
                </c:pt>
                <c:pt idx="19707">
                  <c:v>-37</c:v>
                </c:pt>
                <c:pt idx="19708">
                  <c:v>-38</c:v>
                </c:pt>
                <c:pt idx="19709">
                  <c:v>-34</c:v>
                </c:pt>
                <c:pt idx="19710">
                  <c:v>-30</c:v>
                </c:pt>
                <c:pt idx="19711">
                  <c:v>-31</c:v>
                </c:pt>
                <c:pt idx="19712">
                  <c:v>-38</c:v>
                </c:pt>
                <c:pt idx="19713">
                  <c:v>-32</c:v>
                </c:pt>
                <c:pt idx="19714">
                  <c:v>-34</c:v>
                </c:pt>
                <c:pt idx="19715">
                  <c:v>-35</c:v>
                </c:pt>
                <c:pt idx="19716">
                  <c:v>-30</c:v>
                </c:pt>
                <c:pt idx="19717">
                  <c:v>-45</c:v>
                </c:pt>
                <c:pt idx="19718">
                  <c:v>-35</c:v>
                </c:pt>
                <c:pt idx="19719">
                  <c:v>-33</c:v>
                </c:pt>
                <c:pt idx="19720">
                  <c:v>-32</c:v>
                </c:pt>
                <c:pt idx="19721">
                  <c:v>-44</c:v>
                </c:pt>
                <c:pt idx="19722">
                  <c:v>-43</c:v>
                </c:pt>
                <c:pt idx="19723">
                  <c:v>-37</c:v>
                </c:pt>
                <c:pt idx="19724">
                  <c:v>-33</c:v>
                </c:pt>
                <c:pt idx="19725">
                  <c:v>-42</c:v>
                </c:pt>
                <c:pt idx="19726">
                  <c:v>-38</c:v>
                </c:pt>
                <c:pt idx="19727">
                  <c:v>-44</c:v>
                </c:pt>
                <c:pt idx="19728">
                  <c:v>-41</c:v>
                </c:pt>
                <c:pt idx="19729">
                  <c:v>-35</c:v>
                </c:pt>
                <c:pt idx="19730">
                  <c:v>-38</c:v>
                </c:pt>
                <c:pt idx="19731">
                  <c:v>-35</c:v>
                </c:pt>
                <c:pt idx="19732">
                  <c:v>-37</c:v>
                </c:pt>
                <c:pt idx="19733">
                  <c:v>-29</c:v>
                </c:pt>
                <c:pt idx="19734">
                  <c:v>-23</c:v>
                </c:pt>
                <c:pt idx="19735">
                  <c:v>-15</c:v>
                </c:pt>
                <c:pt idx="19736">
                  <c:v>-31</c:v>
                </c:pt>
                <c:pt idx="19737">
                  <c:v>-33</c:v>
                </c:pt>
                <c:pt idx="19738">
                  <c:v>-29</c:v>
                </c:pt>
                <c:pt idx="19739">
                  <c:v>-43</c:v>
                </c:pt>
                <c:pt idx="19740">
                  <c:v>-41</c:v>
                </c:pt>
                <c:pt idx="19741">
                  <c:v>-39</c:v>
                </c:pt>
                <c:pt idx="19742">
                  <c:v>-45</c:v>
                </c:pt>
                <c:pt idx="19743">
                  <c:v>-54</c:v>
                </c:pt>
                <c:pt idx="19744">
                  <c:v>-45</c:v>
                </c:pt>
                <c:pt idx="19745">
                  <c:v>-48</c:v>
                </c:pt>
                <c:pt idx="19746">
                  <c:v>-34</c:v>
                </c:pt>
                <c:pt idx="19747">
                  <c:v>-40</c:v>
                </c:pt>
                <c:pt idx="19748">
                  <c:v>-38</c:v>
                </c:pt>
                <c:pt idx="19749">
                  <c:v>-38</c:v>
                </c:pt>
                <c:pt idx="19750">
                  <c:v>-42</c:v>
                </c:pt>
                <c:pt idx="19751">
                  <c:v>-45</c:v>
                </c:pt>
                <c:pt idx="19752">
                  <c:v>-48</c:v>
                </c:pt>
                <c:pt idx="19753">
                  <c:v>-42</c:v>
                </c:pt>
                <c:pt idx="19754">
                  <c:v>-37</c:v>
                </c:pt>
                <c:pt idx="19755">
                  <c:v>-36</c:v>
                </c:pt>
                <c:pt idx="19756">
                  <c:v>-30</c:v>
                </c:pt>
                <c:pt idx="19757">
                  <c:v>-34</c:v>
                </c:pt>
                <c:pt idx="19758">
                  <c:v>-33</c:v>
                </c:pt>
                <c:pt idx="19759">
                  <c:v>-44</c:v>
                </c:pt>
                <c:pt idx="19760">
                  <c:v>-32</c:v>
                </c:pt>
                <c:pt idx="19761">
                  <c:v>-42</c:v>
                </c:pt>
                <c:pt idx="19762">
                  <c:v>-38</c:v>
                </c:pt>
                <c:pt idx="19763">
                  <c:v>-62</c:v>
                </c:pt>
                <c:pt idx="19764">
                  <c:v>-59</c:v>
                </c:pt>
                <c:pt idx="19765">
                  <c:v>-27</c:v>
                </c:pt>
                <c:pt idx="19766">
                  <c:v>-32</c:v>
                </c:pt>
                <c:pt idx="19767">
                  <c:v>-30</c:v>
                </c:pt>
                <c:pt idx="19768">
                  <c:v>-30</c:v>
                </c:pt>
                <c:pt idx="19769">
                  <c:v>-28</c:v>
                </c:pt>
                <c:pt idx="19770">
                  <c:v>-32</c:v>
                </c:pt>
                <c:pt idx="19771">
                  <c:v>-27</c:v>
                </c:pt>
                <c:pt idx="19772">
                  <c:v>-22</c:v>
                </c:pt>
                <c:pt idx="19773">
                  <c:v>-31</c:v>
                </c:pt>
                <c:pt idx="19774">
                  <c:v>-29</c:v>
                </c:pt>
                <c:pt idx="19775">
                  <c:v>-35</c:v>
                </c:pt>
                <c:pt idx="19776">
                  <c:v>-28</c:v>
                </c:pt>
                <c:pt idx="19777">
                  <c:v>6</c:v>
                </c:pt>
                <c:pt idx="19778">
                  <c:v>-11</c:v>
                </c:pt>
                <c:pt idx="19779">
                  <c:v>-15</c:v>
                </c:pt>
                <c:pt idx="19780">
                  <c:v>-17</c:v>
                </c:pt>
                <c:pt idx="19781">
                  <c:v>-40</c:v>
                </c:pt>
                <c:pt idx="19782">
                  <c:v>-37</c:v>
                </c:pt>
                <c:pt idx="19783">
                  <c:v>-34</c:v>
                </c:pt>
                <c:pt idx="19784">
                  <c:v>-35</c:v>
                </c:pt>
                <c:pt idx="19785">
                  <c:v>-36</c:v>
                </c:pt>
                <c:pt idx="19786">
                  <c:v>-34</c:v>
                </c:pt>
                <c:pt idx="19787">
                  <c:v>-26</c:v>
                </c:pt>
                <c:pt idx="19788">
                  <c:v>-27</c:v>
                </c:pt>
                <c:pt idx="19789">
                  <c:v>-36</c:v>
                </c:pt>
                <c:pt idx="19790">
                  <c:v>-29</c:v>
                </c:pt>
                <c:pt idx="19791">
                  <c:v>-40</c:v>
                </c:pt>
                <c:pt idx="19792">
                  <c:v>-35</c:v>
                </c:pt>
                <c:pt idx="19793">
                  <c:v>-34</c:v>
                </c:pt>
                <c:pt idx="19794">
                  <c:v>-30</c:v>
                </c:pt>
                <c:pt idx="19795">
                  <c:v>-29</c:v>
                </c:pt>
                <c:pt idx="19796">
                  <c:v>-42</c:v>
                </c:pt>
                <c:pt idx="19797">
                  <c:v>-32</c:v>
                </c:pt>
                <c:pt idx="19798">
                  <c:v>-29</c:v>
                </c:pt>
                <c:pt idx="19799">
                  <c:v>-23</c:v>
                </c:pt>
                <c:pt idx="19800">
                  <c:v>-25</c:v>
                </c:pt>
                <c:pt idx="19801">
                  <c:v>-29</c:v>
                </c:pt>
                <c:pt idx="19802">
                  <c:v>-47</c:v>
                </c:pt>
                <c:pt idx="19803">
                  <c:v>-50</c:v>
                </c:pt>
                <c:pt idx="19804">
                  <c:v>-47</c:v>
                </c:pt>
                <c:pt idx="19805">
                  <c:v>-37</c:v>
                </c:pt>
                <c:pt idx="19806">
                  <c:v>-38</c:v>
                </c:pt>
                <c:pt idx="19807">
                  <c:v>-30</c:v>
                </c:pt>
                <c:pt idx="19808">
                  <c:v>-39</c:v>
                </c:pt>
                <c:pt idx="19809">
                  <c:v>-32</c:v>
                </c:pt>
                <c:pt idx="19810">
                  <c:v>-31</c:v>
                </c:pt>
                <c:pt idx="19811">
                  <c:v>-36</c:v>
                </c:pt>
                <c:pt idx="19812">
                  <c:v>-40</c:v>
                </c:pt>
                <c:pt idx="19813">
                  <c:v>-35</c:v>
                </c:pt>
                <c:pt idx="19814">
                  <c:v>-35</c:v>
                </c:pt>
                <c:pt idx="19815">
                  <c:v>-35</c:v>
                </c:pt>
                <c:pt idx="19816">
                  <c:v>-44</c:v>
                </c:pt>
                <c:pt idx="19817">
                  <c:v>-37</c:v>
                </c:pt>
                <c:pt idx="19818">
                  <c:v>-32</c:v>
                </c:pt>
                <c:pt idx="19819">
                  <c:v>-35</c:v>
                </c:pt>
                <c:pt idx="19820">
                  <c:v>-37</c:v>
                </c:pt>
                <c:pt idx="19821">
                  <c:v>-31</c:v>
                </c:pt>
                <c:pt idx="19822">
                  <c:v>-31</c:v>
                </c:pt>
                <c:pt idx="19823">
                  <c:v>-33</c:v>
                </c:pt>
                <c:pt idx="19824">
                  <c:v>-40</c:v>
                </c:pt>
                <c:pt idx="19825">
                  <c:v>-46</c:v>
                </c:pt>
                <c:pt idx="19826">
                  <c:v>-35</c:v>
                </c:pt>
                <c:pt idx="19827">
                  <c:v>-39</c:v>
                </c:pt>
                <c:pt idx="19828">
                  <c:v>-34</c:v>
                </c:pt>
                <c:pt idx="19829">
                  <c:v>-49</c:v>
                </c:pt>
                <c:pt idx="19830">
                  <c:v>-43</c:v>
                </c:pt>
                <c:pt idx="19831">
                  <c:v>-40</c:v>
                </c:pt>
                <c:pt idx="19832">
                  <c:v>-35</c:v>
                </c:pt>
                <c:pt idx="19833">
                  <c:v>-33</c:v>
                </c:pt>
                <c:pt idx="19834">
                  <c:v>-35</c:v>
                </c:pt>
                <c:pt idx="19835">
                  <c:v>-35</c:v>
                </c:pt>
                <c:pt idx="19836">
                  <c:v>-40</c:v>
                </c:pt>
                <c:pt idx="19837">
                  <c:v>-37</c:v>
                </c:pt>
                <c:pt idx="19838">
                  <c:v>-38</c:v>
                </c:pt>
                <c:pt idx="19839">
                  <c:v>-47</c:v>
                </c:pt>
                <c:pt idx="19840">
                  <c:v>-53</c:v>
                </c:pt>
                <c:pt idx="19841">
                  <c:v>-34</c:v>
                </c:pt>
                <c:pt idx="19842">
                  <c:v>-38</c:v>
                </c:pt>
                <c:pt idx="19843">
                  <c:v>-38</c:v>
                </c:pt>
                <c:pt idx="19844">
                  <c:v>-38</c:v>
                </c:pt>
                <c:pt idx="19845">
                  <c:v>-40</c:v>
                </c:pt>
                <c:pt idx="19846">
                  <c:v>-28</c:v>
                </c:pt>
                <c:pt idx="19847">
                  <c:v>-38</c:v>
                </c:pt>
                <c:pt idx="19848">
                  <c:v>-39</c:v>
                </c:pt>
                <c:pt idx="19849">
                  <c:v>-29</c:v>
                </c:pt>
                <c:pt idx="19850">
                  <c:v>-39</c:v>
                </c:pt>
                <c:pt idx="19851">
                  <c:v>-36</c:v>
                </c:pt>
                <c:pt idx="19852">
                  <c:v>-35</c:v>
                </c:pt>
                <c:pt idx="19853">
                  <c:v>-29</c:v>
                </c:pt>
                <c:pt idx="19854">
                  <c:v>-33</c:v>
                </c:pt>
                <c:pt idx="19855">
                  <c:v>-32</c:v>
                </c:pt>
                <c:pt idx="19856">
                  <c:v>-28</c:v>
                </c:pt>
                <c:pt idx="19857">
                  <c:v>-26</c:v>
                </c:pt>
                <c:pt idx="19858">
                  <c:v>-27</c:v>
                </c:pt>
                <c:pt idx="19859">
                  <c:v>-25</c:v>
                </c:pt>
                <c:pt idx="19860">
                  <c:v>-29</c:v>
                </c:pt>
                <c:pt idx="19861">
                  <c:v>-29</c:v>
                </c:pt>
                <c:pt idx="19862">
                  <c:v>-26</c:v>
                </c:pt>
                <c:pt idx="19863">
                  <c:v>-36</c:v>
                </c:pt>
                <c:pt idx="19864">
                  <c:v>-29</c:v>
                </c:pt>
                <c:pt idx="19865">
                  <c:v>-10</c:v>
                </c:pt>
                <c:pt idx="19866">
                  <c:v>-16</c:v>
                </c:pt>
                <c:pt idx="19867">
                  <c:v>-18</c:v>
                </c:pt>
                <c:pt idx="19868">
                  <c:v>-25</c:v>
                </c:pt>
                <c:pt idx="19869">
                  <c:v>-12</c:v>
                </c:pt>
                <c:pt idx="19870">
                  <c:v>-40</c:v>
                </c:pt>
                <c:pt idx="19871">
                  <c:v>-36</c:v>
                </c:pt>
                <c:pt idx="19872">
                  <c:v>-41</c:v>
                </c:pt>
                <c:pt idx="19873">
                  <c:v>-50</c:v>
                </c:pt>
                <c:pt idx="19874">
                  <c:v>-45</c:v>
                </c:pt>
                <c:pt idx="19875">
                  <c:v>-39</c:v>
                </c:pt>
                <c:pt idx="19876">
                  <c:v>-37</c:v>
                </c:pt>
                <c:pt idx="19877">
                  <c:v>-37</c:v>
                </c:pt>
                <c:pt idx="19878">
                  <c:v>-38</c:v>
                </c:pt>
                <c:pt idx="19879">
                  <c:v>-41</c:v>
                </c:pt>
                <c:pt idx="19880">
                  <c:v>-49</c:v>
                </c:pt>
                <c:pt idx="19881">
                  <c:v>-41</c:v>
                </c:pt>
                <c:pt idx="19882">
                  <c:v>-53</c:v>
                </c:pt>
                <c:pt idx="19883">
                  <c:v>-46</c:v>
                </c:pt>
                <c:pt idx="19884">
                  <c:v>-65</c:v>
                </c:pt>
                <c:pt idx="19885">
                  <c:v>-57</c:v>
                </c:pt>
                <c:pt idx="19886">
                  <c:v>-57</c:v>
                </c:pt>
                <c:pt idx="19887">
                  <c:v>-48</c:v>
                </c:pt>
                <c:pt idx="19888">
                  <c:v>-45</c:v>
                </c:pt>
                <c:pt idx="19889">
                  <c:v>-64</c:v>
                </c:pt>
                <c:pt idx="19890">
                  <c:v>-36</c:v>
                </c:pt>
                <c:pt idx="19891">
                  <c:v>-50</c:v>
                </c:pt>
                <c:pt idx="19892">
                  <c:v>-45</c:v>
                </c:pt>
                <c:pt idx="19893">
                  <c:v>-49</c:v>
                </c:pt>
                <c:pt idx="19894">
                  <c:v>-51</c:v>
                </c:pt>
                <c:pt idx="19895">
                  <c:v>-67</c:v>
                </c:pt>
                <c:pt idx="19896">
                  <c:v>-32</c:v>
                </c:pt>
                <c:pt idx="19897">
                  <c:v>-42</c:v>
                </c:pt>
                <c:pt idx="19898">
                  <c:v>-31</c:v>
                </c:pt>
                <c:pt idx="19899">
                  <c:v>-34</c:v>
                </c:pt>
                <c:pt idx="19900">
                  <c:v>-32</c:v>
                </c:pt>
                <c:pt idx="19901">
                  <c:v>-32</c:v>
                </c:pt>
                <c:pt idx="19902">
                  <c:v>-37</c:v>
                </c:pt>
                <c:pt idx="19903">
                  <c:v>-37</c:v>
                </c:pt>
                <c:pt idx="19904">
                  <c:v>-33</c:v>
                </c:pt>
                <c:pt idx="19905">
                  <c:v>-33</c:v>
                </c:pt>
                <c:pt idx="19906">
                  <c:v>-35</c:v>
                </c:pt>
                <c:pt idx="19907">
                  <c:v>-34</c:v>
                </c:pt>
                <c:pt idx="19908">
                  <c:v>-32</c:v>
                </c:pt>
                <c:pt idx="19909">
                  <c:v>-33</c:v>
                </c:pt>
                <c:pt idx="19910">
                  <c:v>-29</c:v>
                </c:pt>
                <c:pt idx="19911">
                  <c:v>-34</c:v>
                </c:pt>
                <c:pt idx="19912">
                  <c:v>-37</c:v>
                </c:pt>
                <c:pt idx="19913">
                  <c:v>-28</c:v>
                </c:pt>
                <c:pt idx="19914">
                  <c:v>-27</c:v>
                </c:pt>
                <c:pt idx="19915">
                  <c:v>-31</c:v>
                </c:pt>
                <c:pt idx="19916">
                  <c:v>-30</c:v>
                </c:pt>
                <c:pt idx="19917">
                  <c:v>-37</c:v>
                </c:pt>
                <c:pt idx="19918">
                  <c:v>-39</c:v>
                </c:pt>
                <c:pt idx="19919">
                  <c:v>-38</c:v>
                </c:pt>
                <c:pt idx="19920">
                  <c:v>-46</c:v>
                </c:pt>
                <c:pt idx="19921">
                  <c:v>-44</c:v>
                </c:pt>
                <c:pt idx="19922">
                  <c:v>-46</c:v>
                </c:pt>
                <c:pt idx="19923">
                  <c:v>-36</c:v>
                </c:pt>
                <c:pt idx="19924">
                  <c:v>-41</c:v>
                </c:pt>
                <c:pt idx="19925">
                  <c:v>-33</c:v>
                </c:pt>
                <c:pt idx="19926">
                  <c:v>-34</c:v>
                </c:pt>
                <c:pt idx="19927">
                  <c:v>-37</c:v>
                </c:pt>
                <c:pt idx="19928">
                  <c:v>-41</c:v>
                </c:pt>
                <c:pt idx="19929">
                  <c:v>-37</c:v>
                </c:pt>
                <c:pt idx="19930">
                  <c:v>-49</c:v>
                </c:pt>
                <c:pt idx="19931">
                  <c:v>-43</c:v>
                </c:pt>
                <c:pt idx="19932">
                  <c:v>-44</c:v>
                </c:pt>
                <c:pt idx="19933">
                  <c:v>-48</c:v>
                </c:pt>
                <c:pt idx="19934">
                  <c:v>-43</c:v>
                </c:pt>
                <c:pt idx="19935">
                  <c:v>-41</c:v>
                </c:pt>
                <c:pt idx="19936">
                  <c:v>-39</c:v>
                </c:pt>
                <c:pt idx="19937">
                  <c:v>-43</c:v>
                </c:pt>
                <c:pt idx="19938">
                  <c:v>-40</c:v>
                </c:pt>
                <c:pt idx="19939">
                  <c:v>-39</c:v>
                </c:pt>
                <c:pt idx="19940">
                  <c:v>-37</c:v>
                </c:pt>
                <c:pt idx="19941">
                  <c:v>-40</c:v>
                </c:pt>
                <c:pt idx="19942">
                  <c:v>-45</c:v>
                </c:pt>
                <c:pt idx="19943">
                  <c:v>-46</c:v>
                </c:pt>
                <c:pt idx="19944">
                  <c:v>-20</c:v>
                </c:pt>
                <c:pt idx="19945">
                  <c:v>-35</c:v>
                </c:pt>
                <c:pt idx="19946">
                  <c:v>-23</c:v>
                </c:pt>
                <c:pt idx="19947">
                  <c:v>-28</c:v>
                </c:pt>
                <c:pt idx="19948">
                  <c:v>-30</c:v>
                </c:pt>
                <c:pt idx="19949">
                  <c:v>-45</c:v>
                </c:pt>
                <c:pt idx="19950">
                  <c:v>-21</c:v>
                </c:pt>
                <c:pt idx="19951">
                  <c:v>-30</c:v>
                </c:pt>
                <c:pt idx="19952">
                  <c:v>-21</c:v>
                </c:pt>
                <c:pt idx="19953">
                  <c:v>-32</c:v>
                </c:pt>
                <c:pt idx="19954">
                  <c:v>-27</c:v>
                </c:pt>
                <c:pt idx="19955">
                  <c:v>-36</c:v>
                </c:pt>
                <c:pt idx="19956">
                  <c:v>-17</c:v>
                </c:pt>
                <c:pt idx="19957">
                  <c:v>-29</c:v>
                </c:pt>
                <c:pt idx="19958">
                  <c:v>-36</c:v>
                </c:pt>
                <c:pt idx="19959">
                  <c:v>-49</c:v>
                </c:pt>
                <c:pt idx="19960">
                  <c:v>-50</c:v>
                </c:pt>
                <c:pt idx="19961">
                  <c:v>-13</c:v>
                </c:pt>
                <c:pt idx="19962">
                  <c:v>-30</c:v>
                </c:pt>
                <c:pt idx="19963">
                  <c:v>-26</c:v>
                </c:pt>
                <c:pt idx="19964">
                  <c:v>-48</c:v>
                </c:pt>
                <c:pt idx="19965">
                  <c:v>-44</c:v>
                </c:pt>
                <c:pt idx="19966">
                  <c:v>-45</c:v>
                </c:pt>
                <c:pt idx="19967">
                  <c:v>-39</c:v>
                </c:pt>
                <c:pt idx="19968">
                  <c:v>-39</c:v>
                </c:pt>
                <c:pt idx="19969">
                  <c:v>-39</c:v>
                </c:pt>
                <c:pt idx="19970">
                  <c:v>-29</c:v>
                </c:pt>
                <c:pt idx="19971">
                  <c:v>-66</c:v>
                </c:pt>
                <c:pt idx="19972">
                  <c:v>-35</c:v>
                </c:pt>
                <c:pt idx="19973">
                  <c:v>-46</c:v>
                </c:pt>
                <c:pt idx="19974">
                  <c:v>-47</c:v>
                </c:pt>
                <c:pt idx="19975">
                  <c:v>-43</c:v>
                </c:pt>
                <c:pt idx="19976">
                  <c:v>-30</c:v>
                </c:pt>
                <c:pt idx="19977">
                  <c:v>-37</c:v>
                </c:pt>
                <c:pt idx="19978">
                  <c:v>-31</c:v>
                </c:pt>
                <c:pt idx="19979">
                  <c:v>-33</c:v>
                </c:pt>
                <c:pt idx="19980">
                  <c:v>-35</c:v>
                </c:pt>
                <c:pt idx="19981">
                  <c:v>-22</c:v>
                </c:pt>
                <c:pt idx="19982">
                  <c:v>-20</c:v>
                </c:pt>
                <c:pt idx="19983">
                  <c:v>-26</c:v>
                </c:pt>
                <c:pt idx="19984">
                  <c:v>-27</c:v>
                </c:pt>
                <c:pt idx="19985">
                  <c:v>-39</c:v>
                </c:pt>
                <c:pt idx="19986">
                  <c:v>-34</c:v>
                </c:pt>
                <c:pt idx="19987">
                  <c:v>-28</c:v>
                </c:pt>
                <c:pt idx="19988">
                  <c:v>-44</c:v>
                </c:pt>
                <c:pt idx="19989">
                  <c:v>-45</c:v>
                </c:pt>
                <c:pt idx="19990">
                  <c:v>-45</c:v>
                </c:pt>
                <c:pt idx="19991">
                  <c:v>-42</c:v>
                </c:pt>
                <c:pt idx="19992">
                  <c:v>-45</c:v>
                </c:pt>
                <c:pt idx="19993">
                  <c:v>-47</c:v>
                </c:pt>
                <c:pt idx="19994">
                  <c:v>-50</c:v>
                </c:pt>
                <c:pt idx="19995">
                  <c:v>-75</c:v>
                </c:pt>
                <c:pt idx="19996">
                  <c:v>-47</c:v>
                </c:pt>
                <c:pt idx="19997">
                  <c:v>-45</c:v>
                </c:pt>
                <c:pt idx="19998">
                  <c:v>-49</c:v>
                </c:pt>
                <c:pt idx="19999">
                  <c:v>-55</c:v>
                </c:pt>
                <c:pt idx="20000">
                  <c:v>-43</c:v>
                </c:pt>
                <c:pt idx="20001">
                  <c:v>-45</c:v>
                </c:pt>
                <c:pt idx="20002">
                  <c:v>-49</c:v>
                </c:pt>
                <c:pt idx="20003">
                  <c:v>-46</c:v>
                </c:pt>
                <c:pt idx="20004">
                  <c:v>-37</c:v>
                </c:pt>
                <c:pt idx="20005">
                  <c:v>-41</c:v>
                </c:pt>
                <c:pt idx="20006">
                  <c:v>-34</c:v>
                </c:pt>
                <c:pt idx="20007">
                  <c:v>-38</c:v>
                </c:pt>
                <c:pt idx="20008">
                  <c:v>-42</c:v>
                </c:pt>
                <c:pt idx="20009">
                  <c:v>-43</c:v>
                </c:pt>
                <c:pt idx="20010">
                  <c:v>-46</c:v>
                </c:pt>
                <c:pt idx="20011">
                  <c:v>-48</c:v>
                </c:pt>
                <c:pt idx="20012">
                  <c:v>-30</c:v>
                </c:pt>
                <c:pt idx="20013">
                  <c:v>-26</c:v>
                </c:pt>
                <c:pt idx="20014">
                  <c:v>-25</c:v>
                </c:pt>
                <c:pt idx="20015">
                  <c:v>-30</c:v>
                </c:pt>
                <c:pt idx="20016">
                  <c:v>-28</c:v>
                </c:pt>
                <c:pt idx="20017">
                  <c:v>-25</c:v>
                </c:pt>
                <c:pt idx="20018">
                  <c:v>-30</c:v>
                </c:pt>
                <c:pt idx="20019">
                  <c:v>-26</c:v>
                </c:pt>
                <c:pt idx="20020">
                  <c:v>-26</c:v>
                </c:pt>
                <c:pt idx="20021">
                  <c:v>-32</c:v>
                </c:pt>
                <c:pt idx="20022">
                  <c:v>-31</c:v>
                </c:pt>
                <c:pt idx="20023">
                  <c:v>-24</c:v>
                </c:pt>
                <c:pt idx="20024">
                  <c:v>-37</c:v>
                </c:pt>
                <c:pt idx="20025">
                  <c:v>-44</c:v>
                </c:pt>
                <c:pt idx="20026">
                  <c:v>-44</c:v>
                </c:pt>
                <c:pt idx="20027">
                  <c:v>-36</c:v>
                </c:pt>
                <c:pt idx="20028">
                  <c:v>-35</c:v>
                </c:pt>
                <c:pt idx="20029">
                  <c:v>-34</c:v>
                </c:pt>
                <c:pt idx="20030">
                  <c:v>-35</c:v>
                </c:pt>
                <c:pt idx="20031">
                  <c:v>-38</c:v>
                </c:pt>
                <c:pt idx="20032">
                  <c:v>-34</c:v>
                </c:pt>
                <c:pt idx="20033">
                  <c:v>-35</c:v>
                </c:pt>
                <c:pt idx="20034">
                  <c:v>-36</c:v>
                </c:pt>
                <c:pt idx="20035">
                  <c:v>-40</c:v>
                </c:pt>
                <c:pt idx="20036">
                  <c:v>-20</c:v>
                </c:pt>
                <c:pt idx="20037">
                  <c:v>-20</c:v>
                </c:pt>
                <c:pt idx="20038">
                  <c:v>-13</c:v>
                </c:pt>
                <c:pt idx="20039">
                  <c:v>-24</c:v>
                </c:pt>
                <c:pt idx="20040">
                  <c:v>-18</c:v>
                </c:pt>
                <c:pt idx="20041">
                  <c:v>-11</c:v>
                </c:pt>
                <c:pt idx="20042">
                  <c:v>-22</c:v>
                </c:pt>
                <c:pt idx="20043">
                  <c:v>-16</c:v>
                </c:pt>
                <c:pt idx="20044">
                  <c:v>-26</c:v>
                </c:pt>
                <c:pt idx="20045">
                  <c:v>-1</c:v>
                </c:pt>
                <c:pt idx="20046">
                  <c:v>-19</c:v>
                </c:pt>
                <c:pt idx="20047">
                  <c:v>-21</c:v>
                </c:pt>
                <c:pt idx="20048">
                  <c:v>-23</c:v>
                </c:pt>
                <c:pt idx="20049">
                  <c:v>-30</c:v>
                </c:pt>
                <c:pt idx="20050">
                  <c:v>-34</c:v>
                </c:pt>
                <c:pt idx="20051">
                  <c:v>-36</c:v>
                </c:pt>
                <c:pt idx="20052">
                  <c:v>-35</c:v>
                </c:pt>
                <c:pt idx="20053">
                  <c:v>-31</c:v>
                </c:pt>
                <c:pt idx="20054">
                  <c:v>-34</c:v>
                </c:pt>
                <c:pt idx="20055">
                  <c:v>-32</c:v>
                </c:pt>
                <c:pt idx="20056">
                  <c:v>-26</c:v>
                </c:pt>
                <c:pt idx="20057">
                  <c:v>-33</c:v>
                </c:pt>
                <c:pt idx="20058">
                  <c:v>-39</c:v>
                </c:pt>
                <c:pt idx="20059">
                  <c:v>-29</c:v>
                </c:pt>
                <c:pt idx="20060">
                  <c:v>-39</c:v>
                </c:pt>
                <c:pt idx="20061">
                  <c:v>-35</c:v>
                </c:pt>
                <c:pt idx="20062">
                  <c:v>-46</c:v>
                </c:pt>
                <c:pt idx="20063">
                  <c:v>-43</c:v>
                </c:pt>
                <c:pt idx="20064">
                  <c:v>-40</c:v>
                </c:pt>
                <c:pt idx="20065">
                  <c:v>-45</c:v>
                </c:pt>
                <c:pt idx="20066">
                  <c:v>-36</c:v>
                </c:pt>
                <c:pt idx="20067">
                  <c:v>-36</c:v>
                </c:pt>
                <c:pt idx="20068">
                  <c:v>-28</c:v>
                </c:pt>
                <c:pt idx="20069">
                  <c:v>-29</c:v>
                </c:pt>
                <c:pt idx="20070">
                  <c:v>-37</c:v>
                </c:pt>
                <c:pt idx="20071">
                  <c:v>-35</c:v>
                </c:pt>
                <c:pt idx="20072">
                  <c:v>-37</c:v>
                </c:pt>
                <c:pt idx="20073">
                  <c:v>-40</c:v>
                </c:pt>
                <c:pt idx="20074">
                  <c:v>-38</c:v>
                </c:pt>
                <c:pt idx="20075">
                  <c:v>-40</c:v>
                </c:pt>
                <c:pt idx="20076">
                  <c:v>-52</c:v>
                </c:pt>
                <c:pt idx="20077">
                  <c:v>-33</c:v>
                </c:pt>
                <c:pt idx="20078">
                  <c:v>-31</c:v>
                </c:pt>
                <c:pt idx="20079">
                  <c:v>-28</c:v>
                </c:pt>
                <c:pt idx="20080">
                  <c:v>-23</c:v>
                </c:pt>
                <c:pt idx="20081">
                  <c:v>-29</c:v>
                </c:pt>
                <c:pt idx="20082">
                  <c:v>-28</c:v>
                </c:pt>
                <c:pt idx="20083">
                  <c:v>-29</c:v>
                </c:pt>
                <c:pt idx="20084">
                  <c:v>-29</c:v>
                </c:pt>
                <c:pt idx="20085">
                  <c:v>-33</c:v>
                </c:pt>
                <c:pt idx="20086">
                  <c:v>-25</c:v>
                </c:pt>
                <c:pt idx="20087">
                  <c:v>-27</c:v>
                </c:pt>
                <c:pt idx="20088">
                  <c:v>-20</c:v>
                </c:pt>
                <c:pt idx="20089">
                  <c:v>-41</c:v>
                </c:pt>
                <c:pt idx="20090">
                  <c:v>-21</c:v>
                </c:pt>
                <c:pt idx="20091">
                  <c:v>-25</c:v>
                </c:pt>
                <c:pt idx="20092">
                  <c:v>-20</c:v>
                </c:pt>
                <c:pt idx="20093">
                  <c:v>-24</c:v>
                </c:pt>
                <c:pt idx="20094">
                  <c:v>-38</c:v>
                </c:pt>
                <c:pt idx="20095">
                  <c:v>-36</c:v>
                </c:pt>
                <c:pt idx="20096">
                  <c:v>-29</c:v>
                </c:pt>
                <c:pt idx="20097">
                  <c:v>-27</c:v>
                </c:pt>
                <c:pt idx="20098">
                  <c:v>-23</c:v>
                </c:pt>
                <c:pt idx="20099">
                  <c:v>-22</c:v>
                </c:pt>
                <c:pt idx="20100">
                  <c:v>-27</c:v>
                </c:pt>
                <c:pt idx="20101">
                  <c:v>-32</c:v>
                </c:pt>
                <c:pt idx="20102">
                  <c:v>-37</c:v>
                </c:pt>
                <c:pt idx="20103">
                  <c:v>-32</c:v>
                </c:pt>
                <c:pt idx="20104">
                  <c:v>-27</c:v>
                </c:pt>
                <c:pt idx="20105">
                  <c:v>-29</c:v>
                </c:pt>
                <c:pt idx="20106">
                  <c:v>-29</c:v>
                </c:pt>
                <c:pt idx="20107">
                  <c:v>-28</c:v>
                </c:pt>
                <c:pt idx="20108">
                  <c:v>-27</c:v>
                </c:pt>
                <c:pt idx="20109">
                  <c:v>-28</c:v>
                </c:pt>
                <c:pt idx="20110">
                  <c:v>-36</c:v>
                </c:pt>
                <c:pt idx="20111">
                  <c:v>-33</c:v>
                </c:pt>
                <c:pt idx="20112">
                  <c:v>-30</c:v>
                </c:pt>
                <c:pt idx="20113">
                  <c:v>-28</c:v>
                </c:pt>
                <c:pt idx="20114">
                  <c:v>-27</c:v>
                </c:pt>
                <c:pt idx="20115">
                  <c:v>-39</c:v>
                </c:pt>
                <c:pt idx="20116">
                  <c:v>-41</c:v>
                </c:pt>
                <c:pt idx="20117">
                  <c:v>-35</c:v>
                </c:pt>
                <c:pt idx="20118">
                  <c:v>-32</c:v>
                </c:pt>
                <c:pt idx="20119">
                  <c:v>-37</c:v>
                </c:pt>
                <c:pt idx="20120">
                  <c:v>-44</c:v>
                </c:pt>
                <c:pt idx="20121">
                  <c:v>-33</c:v>
                </c:pt>
                <c:pt idx="20122">
                  <c:v>-36</c:v>
                </c:pt>
                <c:pt idx="20123">
                  <c:v>-30</c:v>
                </c:pt>
                <c:pt idx="20124">
                  <c:v>-33</c:v>
                </c:pt>
                <c:pt idx="20125">
                  <c:v>-42</c:v>
                </c:pt>
                <c:pt idx="20126">
                  <c:v>-35</c:v>
                </c:pt>
                <c:pt idx="20127">
                  <c:v>-36</c:v>
                </c:pt>
                <c:pt idx="20128">
                  <c:v>-43</c:v>
                </c:pt>
                <c:pt idx="20129">
                  <c:v>-41</c:v>
                </c:pt>
                <c:pt idx="20130">
                  <c:v>-41</c:v>
                </c:pt>
                <c:pt idx="20131">
                  <c:v>-34</c:v>
                </c:pt>
                <c:pt idx="20132">
                  <c:v>-38</c:v>
                </c:pt>
                <c:pt idx="20133">
                  <c:v>-35</c:v>
                </c:pt>
                <c:pt idx="20134">
                  <c:v>-32</c:v>
                </c:pt>
                <c:pt idx="20135">
                  <c:v>-32</c:v>
                </c:pt>
                <c:pt idx="20136">
                  <c:v>-41</c:v>
                </c:pt>
                <c:pt idx="20137">
                  <c:v>-39</c:v>
                </c:pt>
                <c:pt idx="20138">
                  <c:v>-48</c:v>
                </c:pt>
                <c:pt idx="20139">
                  <c:v>-29</c:v>
                </c:pt>
                <c:pt idx="20140">
                  <c:v>-18</c:v>
                </c:pt>
                <c:pt idx="20141">
                  <c:v>-19</c:v>
                </c:pt>
                <c:pt idx="20142">
                  <c:v>-3</c:v>
                </c:pt>
                <c:pt idx="20143">
                  <c:v>-3</c:v>
                </c:pt>
                <c:pt idx="20144">
                  <c:v>-3</c:v>
                </c:pt>
                <c:pt idx="20145">
                  <c:v>-14</c:v>
                </c:pt>
                <c:pt idx="20146">
                  <c:v>-16</c:v>
                </c:pt>
                <c:pt idx="20147">
                  <c:v>-1</c:v>
                </c:pt>
                <c:pt idx="20148">
                  <c:v>-4</c:v>
                </c:pt>
                <c:pt idx="20149">
                  <c:v>-24</c:v>
                </c:pt>
                <c:pt idx="20150">
                  <c:v>-11</c:v>
                </c:pt>
                <c:pt idx="20151">
                  <c:v>-30</c:v>
                </c:pt>
                <c:pt idx="20152">
                  <c:v>-36</c:v>
                </c:pt>
                <c:pt idx="20153">
                  <c:v>-33</c:v>
                </c:pt>
                <c:pt idx="20154">
                  <c:v>-35</c:v>
                </c:pt>
                <c:pt idx="20155">
                  <c:v>-33</c:v>
                </c:pt>
                <c:pt idx="20156">
                  <c:v>-35</c:v>
                </c:pt>
                <c:pt idx="20157">
                  <c:v>-30</c:v>
                </c:pt>
                <c:pt idx="20158">
                  <c:v>-33</c:v>
                </c:pt>
                <c:pt idx="20159">
                  <c:v>-27</c:v>
                </c:pt>
                <c:pt idx="20160">
                  <c:v>-48</c:v>
                </c:pt>
                <c:pt idx="20161">
                  <c:v>-39</c:v>
                </c:pt>
                <c:pt idx="20162">
                  <c:v>-48</c:v>
                </c:pt>
                <c:pt idx="20163">
                  <c:v>-39</c:v>
                </c:pt>
                <c:pt idx="20164">
                  <c:v>-40</c:v>
                </c:pt>
                <c:pt idx="20165">
                  <c:v>-37</c:v>
                </c:pt>
                <c:pt idx="20166">
                  <c:v>-34</c:v>
                </c:pt>
                <c:pt idx="20167">
                  <c:v>-39</c:v>
                </c:pt>
                <c:pt idx="20168">
                  <c:v>-32</c:v>
                </c:pt>
                <c:pt idx="20169">
                  <c:v>-27</c:v>
                </c:pt>
                <c:pt idx="20170">
                  <c:v>-29</c:v>
                </c:pt>
                <c:pt idx="20171">
                  <c:v>-33</c:v>
                </c:pt>
                <c:pt idx="20172">
                  <c:v>-38</c:v>
                </c:pt>
                <c:pt idx="20173">
                  <c:v>-34</c:v>
                </c:pt>
                <c:pt idx="20174">
                  <c:v>-34</c:v>
                </c:pt>
                <c:pt idx="20175">
                  <c:v>-39</c:v>
                </c:pt>
                <c:pt idx="20176">
                  <c:v>-34</c:v>
                </c:pt>
                <c:pt idx="20177">
                  <c:v>-35</c:v>
                </c:pt>
                <c:pt idx="20178">
                  <c:v>-40</c:v>
                </c:pt>
                <c:pt idx="20179">
                  <c:v>-34</c:v>
                </c:pt>
                <c:pt idx="20180">
                  <c:v>-28</c:v>
                </c:pt>
                <c:pt idx="20181">
                  <c:v>-37</c:v>
                </c:pt>
                <c:pt idx="20182">
                  <c:v>-40</c:v>
                </c:pt>
                <c:pt idx="20183">
                  <c:v>-32</c:v>
                </c:pt>
                <c:pt idx="20184">
                  <c:v>-38</c:v>
                </c:pt>
                <c:pt idx="20185">
                  <c:v>-44</c:v>
                </c:pt>
                <c:pt idx="20186">
                  <c:v>-44</c:v>
                </c:pt>
                <c:pt idx="20187">
                  <c:v>-37</c:v>
                </c:pt>
                <c:pt idx="20188">
                  <c:v>-52</c:v>
                </c:pt>
                <c:pt idx="20189">
                  <c:v>-37</c:v>
                </c:pt>
                <c:pt idx="20190">
                  <c:v>-44</c:v>
                </c:pt>
                <c:pt idx="20191">
                  <c:v>-27</c:v>
                </c:pt>
                <c:pt idx="20192">
                  <c:v>-27</c:v>
                </c:pt>
                <c:pt idx="20193">
                  <c:v>-24</c:v>
                </c:pt>
                <c:pt idx="20194">
                  <c:v>-27</c:v>
                </c:pt>
                <c:pt idx="20195">
                  <c:v>-24</c:v>
                </c:pt>
                <c:pt idx="20196">
                  <c:v>-26</c:v>
                </c:pt>
                <c:pt idx="20197">
                  <c:v>-39</c:v>
                </c:pt>
                <c:pt idx="20198">
                  <c:v>-35</c:v>
                </c:pt>
                <c:pt idx="20199">
                  <c:v>-31</c:v>
                </c:pt>
                <c:pt idx="20200">
                  <c:v>-25</c:v>
                </c:pt>
                <c:pt idx="20201">
                  <c:v>-30</c:v>
                </c:pt>
                <c:pt idx="20202">
                  <c:v>-26</c:v>
                </c:pt>
                <c:pt idx="20203">
                  <c:v>-21</c:v>
                </c:pt>
                <c:pt idx="20204">
                  <c:v>-21</c:v>
                </c:pt>
                <c:pt idx="20205">
                  <c:v>-19</c:v>
                </c:pt>
                <c:pt idx="20206">
                  <c:v>-22</c:v>
                </c:pt>
                <c:pt idx="20207">
                  <c:v>-18</c:v>
                </c:pt>
                <c:pt idx="20208">
                  <c:v>-22</c:v>
                </c:pt>
                <c:pt idx="20209">
                  <c:v>-20</c:v>
                </c:pt>
                <c:pt idx="20210">
                  <c:v>-27</c:v>
                </c:pt>
                <c:pt idx="20211">
                  <c:v>-46</c:v>
                </c:pt>
                <c:pt idx="20212">
                  <c:v>-47</c:v>
                </c:pt>
                <c:pt idx="20213">
                  <c:v>-40</c:v>
                </c:pt>
                <c:pt idx="20214">
                  <c:v>-39</c:v>
                </c:pt>
                <c:pt idx="20215">
                  <c:v>-37</c:v>
                </c:pt>
                <c:pt idx="20216">
                  <c:v>-34</c:v>
                </c:pt>
                <c:pt idx="20217">
                  <c:v>-33</c:v>
                </c:pt>
                <c:pt idx="20218">
                  <c:v>-29</c:v>
                </c:pt>
                <c:pt idx="20219">
                  <c:v>-36</c:v>
                </c:pt>
                <c:pt idx="20220">
                  <c:v>-41</c:v>
                </c:pt>
                <c:pt idx="20221">
                  <c:v>-43</c:v>
                </c:pt>
                <c:pt idx="20222">
                  <c:v>-45</c:v>
                </c:pt>
                <c:pt idx="20223">
                  <c:v>-33</c:v>
                </c:pt>
                <c:pt idx="20224">
                  <c:v>-42</c:v>
                </c:pt>
                <c:pt idx="20225">
                  <c:v>-40</c:v>
                </c:pt>
                <c:pt idx="20226">
                  <c:v>-31</c:v>
                </c:pt>
                <c:pt idx="20227">
                  <c:v>-32</c:v>
                </c:pt>
                <c:pt idx="20228">
                  <c:v>-30</c:v>
                </c:pt>
                <c:pt idx="20229">
                  <c:v>-35</c:v>
                </c:pt>
                <c:pt idx="20230">
                  <c:v>-37</c:v>
                </c:pt>
                <c:pt idx="20231">
                  <c:v>-34</c:v>
                </c:pt>
                <c:pt idx="20232">
                  <c:v>-43</c:v>
                </c:pt>
                <c:pt idx="20233">
                  <c:v>-35</c:v>
                </c:pt>
                <c:pt idx="20234">
                  <c:v>-33</c:v>
                </c:pt>
                <c:pt idx="20235">
                  <c:v>-13</c:v>
                </c:pt>
                <c:pt idx="20236">
                  <c:v>-13</c:v>
                </c:pt>
                <c:pt idx="20237">
                  <c:v>-10</c:v>
                </c:pt>
                <c:pt idx="20238">
                  <c:v>-11</c:v>
                </c:pt>
                <c:pt idx="20239">
                  <c:v>-19</c:v>
                </c:pt>
                <c:pt idx="20240">
                  <c:v>-42</c:v>
                </c:pt>
                <c:pt idx="20241">
                  <c:v>-31</c:v>
                </c:pt>
                <c:pt idx="20242">
                  <c:v>-30</c:v>
                </c:pt>
                <c:pt idx="20243">
                  <c:v>-41</c:v>
                </c:pt>
                <c:pt idx="20244">
                  <c:v>-39</c:v>
                </c:pt>
                <c:pt idx="20245">
                  <c:v>-35</c:v>
                </c:pt>
                <c:pt idx="20246">
                  <c:v>-33</c:v>
                </c:pt>
                <c:pt idx="20247">
                  <c:v>-38</c:v>
                </c:pt>
                <c:pt idx="20248">
                  <c:v>-31</c:v>
                </c:pt>
                <c:pt idx="20249">
                  <c:v>-30</c:v>
                </c:pt>
                <c:pt idx="20250">
                  <c:v>-36</c:v>
                </c:pt>
                <c:pt idx="20251">
                  <c:v>-39</c:v>
                </c:pt>
                <c:pt idx="20252">
                  <c:v>-40</c:v>
                </c:pt>
                <c:pt idx="20253">
                  <c:v>-52</c:v>
                </c:pt>
                <c:pt idx="20254">
                  <c:v>-48</c:v>
                </c:pt>
                <c:pt idx="20255">
                  <c:v>-29</c:v>
                </c:pt>
                <c:pt idx="20256">
                  <c:v>-32</c:v>
                </c:pt>
                <c:pt idx="20257">
                  <c:v>-27</c:v>
                </c:pt>
                <c:pt idx="20258">
                  <c:v>-29</c:v>
                </c:pt>
                <c:pt idx="20259">
                  <c:v>-20</c:v>
                </c:pt>
                <c:pt idx="20260">
                  <c:v>-31</c:v>
                </c:pt>
                <c:pt idx="20261">
                  <c:v>-21</c:v>
                </c:pt>
                <c:pt idx="20262">
                  <c:v>-24</c:v>
                </c:pt>
                <c:pt idx="20263">
                  <c:v>-5</c:v>
                </c:pt>
                <c:pt idx="20264">
                  <c:v>-25</c:v>
                </c:pt>
                <c:pt idx="20265">
                  <c:v>-27</c:v>
                </c:pt>
                <c:pt idx="20266">
                  <c:v>-32</c:v>
                </c:pt>
                <c:pt idx="20267">
                  <c:v>-22</c:v>
                </c:pt>
                <c:pt idx="20268">
                  <c:v>-10</c:v>
                </c:pt>
                <c:pt idx="20269">
                  <c:v>-13</c:v>
                </c:pt>
                <c:pt idx="20270">
                  <c:v>-9</c:v>
                </c:pt>
                <c:pt idx="20271">
                  <c:v>-15</c:v>
                </c:pt>
                <c:pt idx="20272">
                  <c:v>-21</c:v>
                </c:pt>
                <c:pt idx="20273">
                  <c:v>-30</c:v>
                </c:pt>
                <c:pt idx="20274">
                  <c:v>-25</c:v>
                </c:pt>
                <c:pt idx="20275">
                  <c:v>-26</c:v>
                </c:pt>
                <c:pt idx="20276">
                  <c:v>-29</c:v>
                </c:pt>
                <c:pt idx="20277">
                  <c:v>-31</c:v>
                </c:pt>
                <c:pt idx="20278">
                  <c:v>-31</c:v>
                </c:pt>
                <c:pt idx="20279">
                  <c:v>-30</c:v>
                </c:pt>
                <c:pt idx="20280">
                  <c:v>-26</c:v>
                </c:pt>
                <c:pt idx="20281">
                  <c:v>-30</c:v>
                </c:pt>
                <c:pt idx="20282">
                  <c:v>-30</c:v>
                </c:pt>
                <c:pt idx="20283">
                  <c:v>-35</c:v>
                </c:pt>
                <c:pt idx="20284">
                  <c:v>-37</c:v>
                </c:pt>
                <c:pt idx="20285">
                  <c:v>-32</c:v>
                </c:pt>
                <c:pt idx="20286">
                  <c:v>-38</c:v>
                </c:pt>
                <c:pt idx="20287">
                  <c:v>-30</c:v>
                </c:pt>
                <c:pt idx="20288">
                  <c:v>-35</c:v>
                </c:pt>
                <c:pt idx="20289">
                  <c:v>-36</c:v>
                </c:pt>
                <c:pt idx="20290">
                  <c:v>-27</c:v>
                </c:pt>
                <c:pt idx="20291">
                  <c:v>-53</c:v>
                </c:pt>
                <c:pt idx="20292">
                  <c:v>-46</c:v>
                </c:pt>
                <c:pt idx="20293">
                  <c:v>-45</c:v>
                </c:pt>
                <c:pt idx="20294">
                  <c:v>-44</c:v>
                </c:pt>
                <c:pt idx="20295">
                  <c:v>-45</c:v>
                </c:pt>
                <c:pt idx="20296">
                  <c:v>-38</c:v>
                </c:pt>
                <c:pt idx="20297">
                  <c:v>-44</c:v>
                </c:pt>
                <c:pt idx="20298">
                  <c:v>-37</c:v>
                </c:pt>
                <c:pt idx="20299">
                  <c:v>-50</c:v>
                </c:pt>
                <c:pt idx="20300">
                  <c:v>-54</c:v>
                </c:pt>
                <c:pt idx="20301">
                  <c:v>-51</c:v>
                </c:pt>
                <c:pt idx="20302">
                  <c:v>-56</c:v>
                </c:pt>
                <c:pt idx="20303">
                  <c:v>-52</c:v>
                </c:pt>
                <c:pt idx="20304">
                  <c:v>-44</c:v>
                </c:pt>
                <c:pt idx="20305">
                  <c:v>-48</c:v>
                </c:pt>
                <c:pt idx="20306">
                  <c:v>-44</c:v>
                </c:pt>
                <c:pt idx="20307">
                  <c:v>-52</c:v>
                </c:pt>
                <c:pt idx="20308">
                  <c:v>-43</c:v>
                </c:pt>
                <c:pt idx="20309">
                  <c:v>-39</c:v>
                </c:pt>
                <c:pt idx="20310">
                  <c:v>-40</c:v>
                </c:pt>
                <c:pt idx="20311">
                  <c:v>-47</c:v>
                </c:pt>
                <c:pt idx="20312">
                  <c:v>-45</c:v>
                </c:pt>
                <c:pt idx="20313">
                  <c:v>-50</c:v>
                </c:pt>
                <c:pt idx="20314">
                  <c:v>-47</c:v>
                </c:pt>
                <c:pt idx="20315">
                  <c:v>-36</c:v>
                </c:pt>
                <c:pt idx="20316">
                  <c:v>-34</c:v>
                </c:pt>
                <c:pt idx="20317">
                  <c:v>-33</c:v>
                </c:pt>
                <c:pt idx="20318">
                  <c:v>-30</c:v>
                </c:pt>
                <c:pt idx="20319">
                  <c:v>-28</c:v>
                </c:pt>
                <c:pt idx="20320">
                  <c:v>-35</c:v>
                </c:pt>
                <c:pt idx="20321">
                  <c:v>-31</c:v>
                </c:pt>
                <c:pt idx="20322">
                  <c:v>-32</c:v>
                </c:pt>
                <c:pt idx="20323">
                  <c:v>-31</c:v>
                </c:pt>
                <c:pt idx="20324">
                  <c:v>-34</c:v>
                </c:pt>
                <c:pt idx="20325">
                  <c:v>-36</c:v>
                </c:pt>
                <c:pt idx="20326">
                  <c:v>-32</c:v>
                </c:pt>
                <c:pt idx="20327">
                  <c:v>-32</c:v>
                </c:pt>
                <c:pt idx="20328">
                  <c:v>-30</c:v>
                </c:pt>
                <c:pt idx="20329">
                  <c:v>-25</c:v>
                </c:pt>
                <c:pt idx="20330">
                  <c:v>-28</c:v>
                </c:pt>
                <c:pt idx="20331">
                  <c:v>-31</c:v>
                </c:pt>
                <c:pt idx="20332">
                  <c:v>-23</c:v>
                </c:pt>
                <c:pt idx="20333">
                  <c:v>-28</c:v>
                </c:pt>
                <c:pt idx="20334">
                  <c:v>-27</c:v>
                </c:pt>
                <c:pt idx="20335">
                  <c:v>-27</c:v>
                </c:pt>
                <c:pt idx="20336">
                  <c:v>-32</c:v>
                </c:pt>
                <c:pt idx="20337">
                  <c:v>-36</c:v>
                </c:pt>
                <c:pt idx="20338">
                  <c:v>-41</c:v>
                </c:pt>
                <c:pt idx="20339">
                  <c:v>-33</c:v>
                </c:pt>
                <c:pt idx="20340">
                  <c:v>-29</c:v>
                </c:pt>
                <c:pt idx="20341">
                  <c:v>-31</c:v>
                </c:pt>
                <c:pt idx="20342">
                  <c:v>-28</c:v>
                </c:pt>
                <c:pt idx="20343">
                  <c:v>-24</c:v>
                </c:pt>
                <c:pt idx="20344">
                  <c:v>-31</c:v>
                </c:pt>
                <c:pt idx="20345">
                  <c:v>-26</c:v>
                </c:pt>
                <c:pt idx="20346">
                  <c:v>-31</c:v>
                </c:pt>
                <c:pt idx="20347">
                  <c:v>-25</c:v>
                </c:pt>
                <c:pt idx="20348">
                  <c:v>-34</c:v>
                </c:pt>
                <c:pt idx="20349">
                  <c:v>-31</c:v>
                </c:pt>
                <c:pt idx="20350">
                  <c:v>-30</c:v>
                </c:pt>
                <c:pt idx="20351">
                  <c:v>-44</c:v>
                </c:pt>
                <c:pt idx="20352">
                  <c:v>-40</c:v>
                </c:pt>
                <c:pt idx="20353">
                  <c:v>-44</c:v>
                </c:pt>
                <c:pt idx="20354">
                  <c:v>-42</c:v>
                </c:pt>
                <c:pt idx="20355">
                  <c:v>-38</c:v>
                </c:pt>
                <c:pt idx="20356">
                  <c:v>-36</c:v>
                </c:pt>
                <c:pt idx="20357">
                  <c:v>-29</c:v>
                </c:pt>
                <c:pt idx="20358">
                  <c:v>-33</c:v>
                </c:pt>
                <c:pt idx="20359">
                  <c:v>-39</c:v>
                </c:pt>
                <c:pt idx="20360">
                  <c:v>-45</c:v>
                </c:pt>
                <c:pt idx="20361">
                  <c:v>-47</c:v>
                </c:pt>
                <c:pt idx="20362">
                  <c:v>-46</c:v>
                </c:pt>
                <c:pt idx="20363">
                  <c:v>-47</c:v>
                </c:pt>
                <c:pt idx="20364">
                  <c:v>-42</c:v>
                </c:pt>
                <c:pt idx="20365">
                  <c:v>-41</c:v>
                </c:pt>
                <c:pt idx="20366">
                  <c:v>-37</c:v>
                </c:pt>
                <c:pt idx="20367">
                  <c:v>-37</c:v>
                </c:pt>
                <c:pt idx="20368">
                  <c:v>-34</c:v>
                </c:pt>
                <c:pt idx="20369">
                  <c:v>-35</c:v>
                </c:pt>
                <c:pt idx="20370">
                  <c:v>-35</c:v>
                </c:pt>
                <c:pt idx="20371">
                  <c:v>-36</c:v>
                </c:pt>
                <c:pt idx="20372">
                  <c:v>-44</c:v>
                </c:pt>
                <c:pt idx="20373">
                  <c:v>-45</c:v>
                </c:pt>
                <c:pt idx="20374">
                  <c:v>-46</c:v>
                </c:pt>
                <c:pt idx="20375">
                  <c:v>-43</c:v>
                </c:pt>
                <c:pt idx="20376">
                  <c:v>-40</c:v>
                </c:pt>
                <c:pt idx="20377">
                  <c:v>-34</c:v>
                </c:pt>
                <c:pt idx="20378">
                  <c:v>-44</c:v>
                </c:pt>
                <c:pt idx="20379">
                  <c:v>-38</c:v>
                </c:pt>
                <c:pt idx="20380">
                  <c:v>-34</c:v>
                </c:pt>
                <c:pt idx="20381">
                  <c:v>-34</c:v>
                </c:pt>
                <c:pt idx="20382">
                  <c:v>-35</c:v>
                </c:pt>
                <c:pt idx="20383">
                  <c:v>-42</c:v>
                </c:pt>
                <c:pt idx="20384">
                  <c:v>-44</c:v>
                </c:pt>
                <c:pt idx="20385">
                  <c:v>-41</c:v>
                </c:pt>
                <c:pt idx="20386">
                  <c:v>-52</c:v>
                </c:pt>
                <c:pt idx="20387">
                  <c:v>-45</c:v>
                </c:pt>
                <c:pt idx="20388">
                  <c:v>-37</c:v>
                </c:pt>
                <c:pt idx="20389">
                  <c:v>-41</c:v>
                </c:pt>
                <c:pt idx="20390">
                  <c:v>-37</c:v>
                </c:pt>
                <c:pt idx="20391">
                  <c:v>-41</c:v>
                </c:pt>
                <c:pt idx="20392">
                  <c:v>-34</c:v>
                </c:pt>
                <c:pt idx="20393">
                  <c:v>-38</c:v>
                </c:pt>
                <c:pt idx="20394">
                  <c:v>-35</c:v>
                </c:pt>
                <c:pt idx="20395">
                  <c:v>-39</c:v>
                </c:pt>
                <c:pt idx="20396">
                  <c:v>-45</c:v>
                </c:pt>
                <c:pt idx="20397">
                  <c:v>-46</c:v>
                </c:pt>
                <c:pt idx="20398">
                  <c:v>-47</c:v>
                </c:pt>
                <c:pt idx="20399">
                  <c:v>-44</c:v>
                </c:pt>
                <c:pt idx="20400">
                  <c:v>-35</c:v>
                </c:pt>
                <c:pt idx="20401">
                  <c:v>-32</c:v>
                </c:pt>
                <c:pt idx="20402">
                  <c:v>-29</c:v>
                </c:pt>
                <c:pt idx="20403">
                  <c:v>-31</c:v>
                </c:pt>
                <c:pt idx="20404">
                  <c:v>-31</c:v>
                </c:pt>
                <c:pt idx="20405">
                  <c:v>-30</c:v>
                </c:pt>
                <c:pt idx="20406">
                  <c:v>-32</c:v>
                </c:pt>
                <c:pt idx="20407">
                  <c:v>-43</c:v>
                </c:pt>
                <c:pt idx="20408">
                  <c:v>-31</c:v>
                </c:pt>
                <c:pt idx="20409">
                  <c:v>-33</c:v>
                </c:pt>
                <c:pt idx="20410">
                  <c:v>-41</c:v>
                </c:pt>
                <c:pt idx="20411">
                  <c:v>-35</c:v>
                </c:pt>
                <c:pt idx="20412">
                  <c:v>-30</c:v>
                </c:pt>
                <c:pt idx="20413">
                  <c:v>-31</c:v>
                </c:pt>
                <c:pt idx="20414">
                  <c:v>-15</c:v>
                </c:pt>
                <c:pt idx="20415">
                  <c:v>-14</c:v>
                </c:pt>
                <c:pt idx="20416">
                  <c:v>-28</c:v>
                </c:pt>
                <c:pt idx="20417">
                  <c:v>-28</c:v>
                </c:pt>
                <c:pt idx="20418">
                  <c:v>-29</c:v>
                </c:pt>
                <c:pt idx="20419">
                  <c:v>0</c:v>
                </c:pt>
                <c:pt idx="20420">
                  <c:v>-32</c:v>
                </c:pt>
                <c:pt idx="20421">
                  <c:v>-10</c:v>
                </c:pt>
                <c:pt idx="20422">
                  <c:v>-9</c:v>
                </c:pt>
                <c:pt idx="20423">
                  <c:v>-10</c:v>
                </c:pt>
                <c:pt idx="20424">
                  <c:v>-16</c:v>
                </c:pt>
                <c:pt idx="20425">
                  <c:v>-19</c:v>
                </c:pt>
                <c:pt idx="20426">
                  <c:v>-9</c:v>
                </c:pt>
                <c:pt idx="20427">
                  <c:v>-14</c:v>
                </c:pt>
                <c:pt idx="20428">
                  <c:v>-16</c:v>
                </c:pt>
                <c:pt idx="20429">
                  <c:v>-39</c:v>
                </c:pt>
                <c:pt idx="20430">
                  <c:v>-24</c:v>
                </c:pt>
                <c:pt idx="20431">
                  <c:v>-40</c:v>
                </c:pt>
                <c:pt idx="20432">
                  <c:v>-41</c:v>
                </c:pt>
                <c:pt idx="20433">
                  <c:v>-42</c:v>
                </c:pt>
                <c:pt idx="20434">
                  <c:v>-38</c:v>
                </c:pt>
                <c:pt idx="20435">
                  <c:v>-39</c:v>
                </c:pt>
                <c:pt idx="20436">
                  <c:v>-33</c:v>
                </c:pt>
                <c:pt idx="20437">
                  <c:v>-37</c:v>
                </c:pt>
                <c:pt idx="20438">
                  <c:v>-34</c:v>
                </c:pt>
                <c:pt idx="20439">
                  <c:v>-37</c:v>
                </c:pt>
                <c:pt idx="20440">
                  <c:v>-36</c:v>
                </c:pt>
                <c:pt idx="20441">
                  <c:v>-39</c:v>
                </c:pt>
                <c:pt idx="20442">
                  <c:v>-39</c:v>
                </c:pt>
                <c:pt idx="20443">
                  <c:v>-32</c:v>
                </c:pt>
                <c:pt idx="20444">
                  <c:v>-37</c:v>
                </c:pt>
                <c:pt idx="20445">
                  <c:v>-37</c:v>
                </c:pt>
                <c:pt idx="20446">
                  <c:v>-33</c:v>
                </c:pt>
                <c:pt idx="20447">
                  <c:v>-30</c:v>
                </c:pt>
                <c:pt idx="20448">
                  <c:v>-38</c:v>
                </c:pt>
                <c:pt idx="20449">
                  <c:v>-36</c:v>
                </c:pt>
                <c:pt idx="20450">
                  <c:v>-28</c:v>
                </c:pt>
                <c:pt idx="20451">
                  <c:v>-30</c:v>
                </c:pt>
                <c:pt idx="20452">
                  <c:v>-42</c:v>
                </c:pt>
                <c:pt idx="20453">
                  <c:v>-32</c:v>
                </c:pt>
                <c:pt idx="20454">
                  <c:v>-34</c:v>
                </c:pt>
                <c:pt idx="20455">
                  <c:v>-42</c:v>
                </c:pt>
                <c:pt idx="20456">
                  <c:v>-38</c:v>
                </c:pt>
                <c:pt idx="20457">
                  <c:v>-39</c:v>
                </c:pt>
                <c:pt idx="20458">
                  <c:v>-35</c:v>
                </c:pt>
                <c:pt idx="20459">
                  <c:v>-31</c:v>
                </c:pt>
                <c:pt idx="20460">
                  <c:v>-31</c:v>
                </c:pt>
                <c:pt idx="20461">
                  <c:v>-30</c:v>
                </c:pt>
                <c:pt idx="20462">
                  <c:v>-33</c:v>
                </c:pt>
                <c:pt idx="20463">
                  <c:v>-36</c:v>
                </c:pt>
                <c:pt idx="20464">
                  <c:v>-37</c:v>
                </c:pt>
                <c:pt idx="20465">
                  <c:v>-41</c:v>
                </c:pt>
                <c:pt idx="20466">
                  <c:v>-37</c:v>
                </c:pt>
                <c:pt idx="20467">
                  <c:v>-7</c:v>
                </c:pt>
                <c:pt idx="20468">
                  <c:v>-37</c:v>
                </c:pt>
                <c:pt idx="20469">
                  <c:v>-30</c:v>
                </c:pt>
                <c:pt idx="20470">
                  <c:v>-38</c:v>
                </c:pt>
                <c:pt idx="20471">
                  <c:v>-8</c:v>
                </c:pt>
                <c:pt idx="20472">
                  <c:v>-38</c:v>
                </c:pt>
                <c:pt idx="20473">
                  <c:v>-33</c:v>
                </c:pt>
                <c:pt idx="20474">
                  <c:v>-26</c:v>
                </c:pt>
                <c:pt idx="20475">
                  <c:v>-38</c:v>
                </c:pt>
                <c:pt idx="20476">
                  <c:v>-34</c:v>
                </c:pt>
                <c:pt idx="20477">
                  <c:v>-40</c:v>
                </c:pt>
                <c:pt idx="20478">
                  <c:v>-30</c:v>
                </c:pt>
                <c:pt idx="20479">
                  <c:v>-45</c:v>
                </c:pt>
                <c:pt idx="20480">
                  <c:v>-29</c:v>
                </c:pt>
                <c:pt idx="20481">
                  <c:v>-33</c:v>
                </c:pt>
                <c:pt idx="20482">
                  <c:v>-37</c:v>
                </c:pt>
                <c:pt idx="20483">
                  <c:v>-32</c:v>
                </c:pt>
                <c:pt idx="20484">
                  <c:v>-23</c:v>
                </c:pt>
                <c:pt idx="20485">
                  <c:v>-22</c:v>
                </c:pt>
                <c:pt idx="20486">
                  <c:v>-22</c:v>
                </c:pt>
                <c:pt idx="20487">
                  <c:v>-27</c:v>
                </c:pt>
                <c:pt idx="20488">
                  <c:v>-27</c:v>
                </c:pt>
                <c:pt idx="20489">
                  <c:v>-34</c:v>
                </c:pt>
                <c:pt idx="20490">
                  <c:v>-38</c:v>
                </c:pt>
                <c:pt idx="20491">
                  <c:v>-32</c:v>
                </c:pt>
                <c:pt idx="20492">
                  <c:v>-30</c:v>
                </c:pt>
                <c:pt idx="20493">
                  <c:v>-40</c:v>
                </c:pt>
                <c:pt idx="20494">
                  <c:v>-34</c:v>
                </c:pt>
                <c:pt idx="20495">
                  <c:v>-34</c:v>
                </c:pt>
                <c:pt idx="20496">
                  <c:v>-35</c:v>
                </c:pt>
                <c:pt idx="20497">
                  <c:v>-39</c:v>
                </c:pt>
                <c:pt idx="20498">
                  <c:v>-28</c:v>
                </c:pt>
                <c:pt idx="20499">
                  <c:v>-27</c:v>
                </c:pt>
                <c:pt idx="20500">
                  <c:v>-33</c:v>
                </c:pt>
                <c:pt idx="20501">
                  <c:v>-36</c:v>
                </c:pt>
                <c:pt idx="20502">
                  <c:v>-36</c:v>
                </c:pt>
                <c:pt idx="20503">
                  <c:v>-20</c:v>
                </c:pt>
                <c:pt idx="20504">
                  <c:v>-19</c:v>
                </c:pt>
                <c:pt idx="20505">
                  <c:v>-19</c:v>
                </c:pt>
                <c:pt idx="20506">
                  <c:v>-22</c:v>
                </c:pt>
                <c:pt idx="20507">
                  <c:v>-25</c:v>
                </c:pt>
                <c:pt idx="20508">
                  <c:v>-24</c:v>
                </c:pt>
                <c:pt idx="20509">
                  <c:v>-25</c:v>
                </c:pt>
                <c:pt idx="20510">
                  <c:v>-30</c:v>
                </c:pt>
                <c:pt idx="20511">
                  <c:v>-25</c:v>
                </c:pt>
                <c:pt idx="20512">
                  <c:v>-26</c:v>
                </c:pt>
                <c:pt idx="20513">
                  <c:v>-29</c:v>
                </c:pt>
                <c:pt idx="20514">
                  <c:v>-20</c:v>
                </c:pt>
                <c:pt idx="20515">
                  <c:v>-28</c:v>
                </c:pt>
                <c:pt idx="20516">
                  <c:v>-28</c:v>
                </c:pt>
                <c:pt idx="20517">
                  <c:v>-34</c:v>
                </c:pt>
                <c:pt idx="20518">
                  <c:v>-30</c:v>
                </c:pt>
                <c:pt idx="20519">
                  <c:v>-30</c:v>
                </c:pt>
                <c:pt idx="20520">
                  <c:v>-28</c:v>
                </c:pt>
                <c:pt idx="20521">
                  <c:v>-24</c:v>
                </c:pt>
                <c:pt idx="20522">
                  <c:v>-26</c:v>
                </c:pt>
                <c:pt idx="20523">
                  <c:v>-29</c:v>
                </c:pt>
                <c:pt idx="20524">
                  <c:v>-26</c:v>
                </c:pt>
                <c:pt idx="20525">
                  <c:v>-27</c:v>
                </c:pt>
                <c:pt idx="20526">
                  <c:v>-25</c:v>
                </c:pt>
                <c:pt idx="20527">
                  <c:v>-26</c:v>
                </c:pt>
                <c:pt idx="20528">
                  <c:v>-33</c:v>
                </c:pt>
                <c:pt idx="20529">
                  <c:v>-24</c:v>
                </c:pt>
                <c:pt idx="20530">
                  <c:v>-27</c:v>
                </c:pt>
                <c:pt idx="20531">
                  <c:v>-25</c:v>
                </c:pt>
                <c:pt idx="20532">
                  <c:v>-21</c:v>
                </c:pt>
                <c:pt idx="20533">
                  <c:v>-23</c:v>
                </c:pt>
                <c:pt idx="20534">
                  <c:v>-27</c:v>
                </c:pt>
                <c:pt idx="20535">
                  <c:v>-28</c:v>
                </c:pt>
                <c:pt idx="20536">
                  <c:v>-26</c:v>
                </c:pt>
                <c:pt idx="20537">
                  <c:v>-27</c:v>
                </c:pt>
                <c:pt idx="20538">
                  <c:v>-25</c:v>
                </c:pt>
                <c:pt idx="20539">
                  <c:v>-27</c:v>
                </c:pt>
                <c:pt idx="20540">
                  <c:v>-29</c:v>
                </c:pt>
                <c:pt idx="20541">
                  <c:v>-28</c:v>
                </c:pt>
                <c:pt idx="20542">
                  <c:v>-23</c:v>
                </c:pt>
                <c:pt idx="20543">
                  <c:v>-27</c:v>
                </c:pt>
                <c:pt idx="20544">
                  <c:v>-22</c:v>
                </c:pt>
                <c:pt idx="20545">
                  <c:v>-22</c:v>
                </c:pt>
                <c:pt idx="20546">
                  <c:v>-26</c:v>
                </c:pt>
                <c:pt idx="20547">
                  <c:v>-29</c:v>
                </c:pt>
                <c:pt idx="20548">
                  <c:v>-25</c:v>
                </c:pt>
                <c:pt idx="20549">
                  <c:v>-26</c:v>
                </c:pt>
                <c:pt idx="20550">
                  <c:v>-25</c:v>
                </c:pt>
                <c:pt idx="20551">
                  <c:v>-25</c:v>
                </c:pt>
                <c:pt idx="20552">
                  <c:v>-23</c:v>
                </c:pt>
                <c:pt idx="20553">
                  <c:v>-21</c:v>
                </c:pt>
                <c:pt idx="20554">
                  <c:v>-24</c:v>
                </c:pt>
                <c:pt idx="20555">
                  <c:v>-24</c:v>
                </c:pt>
                <c:pt idx="20556">
                  <c:v>-24</c:v>
                </c:pt>
                <c:pt idx="20557">
                  <c:v>-18</c:v>
                </c:pt>
                <c:pt idx="20558">
                  <c:v>-19</c:v>
                </c:pt>
                <c:pt idx="20559">
                  <c:v>-16</c:v>
                </c:pt>
                <c:pt idx="20560">
                  <c:v>-23</c:v>
                </c:pt>
                <c:pt idx="20561">
                  <c:v>-22</c:v>
                </c:pt>
                <c:pt idx="20562">
                  <c:v>-23</c:v>
                </c:pt>
                <c:pt idx="20563">
                  <c:v>-24</c:v>
                </c:pt>
                <c:pt idx="20564">
                  <c:v>-22</c:v>
                </c:pt>
                <c:pt idx="20565">
                  <c:v>-22</c:v>
                </c:pt>
                <c:pt idx="20566">
                  <c:v>-25</c:v>
                </c:pt>
                <c:pt idx="20567">
                  <c:v>-23</c:v>
                </c:pt>
                <c:pt idx="20568">
                  <c:v>-23</c:v>
                </c:pt>
                <c:pt idx="20569">
                  <c:v>-23</c:v>
                </c:pt>
                <c:pt idx="20570">
                  <c:v>-25</c:v>
                </c:pt>
                <c:pt idx="20571">
                  <c:v>-25</c:v>
                </c:pt>
                <c:pt idx="20572">
                  <c:v>-21</c:v>
                </c:pt>
                <c:pt idx="20573">
                  <c:v>-24</c:v>
                </c:pt>
                <c:pt idx="20574">
                  <c:v>-23</c:v>
                </c:pt>
                <c:pt idx="20575">
                  <c:v>-36</c:v>
                </c:pt>
                <c:pt idx="20576">
                  <c:v>-37</c:v>
                </c:pt>
                <c:pt idx="20577">
                  <c:v>-35</c:v>
                </c:pt>
                <c:pt idx="20578">
                  <c:v>-35</c:v>
                </c:pt>
                <c:pt idx="20579">
                  <c:v>-48</c:v>
                </c:pt>
                <c:pt idx="20580">
                  <c:v>-20</c:v>
                </c:pt>
                <c:pt idx="20581">
                  <c:v>-36</c:v>
                </c:pt>
                <c:pt idx="20582">
                  <c:v>-34</c:v>
                </c:pt>
                <c:pt idx="20583">
                  <c:v>-30</c:v>
                </c:pt>
                <c:pt idx="20584">
                  <c:v>-26</c:v>
                </c:pt>
                <c:pt idx="20585">
                  <c:v>-31</c:v>
                </c:pt>
                <c:pt idx="20586">
                  <c:v>-19</c:v>
                </c:pt>
                <c:pt idx="20587">
                  <c:v>-26</c:v>
                </c:pt>
                <c:pt idx="20588">
                  <c:v>-32</c:v>
                </c:pt>
                <c:pt idx="20589">
                  <c:v>-33</c:v>
                </c:pt>
                <c:pt idx="20590">
                  <c:v>-26</c:v>
                </c:pt>
                <c:pt idx="20591">
                  <c:v>-32</c:v>
                </c:pt>
                <c:pt idx="20592">
                  <c:v>-34</c:v>
                </c:pt>
                <c:pt idx="20593">
                  <c:v>-44</c:v>
                </c:pt>
                <c:pt idx="20594">
                  <c:v>-35</c:v>
                </c:pt>
                <c:pt idx="20595">
                  <c:v>-38</c:v>
                </c:pt>
                <c:pt idx="20596">
                  <c:v>-37</c:v>
                </c:pt>
                <c:pt idx="20597">
                  <c:v>-33</c:v>
                </c:pt>
                <c:pt idx="20598">
                  <c:v>-32</c:v>
                </c:pt>
                <c:pt idx="20599">
                  <c:v>-39</c:v>
                </c:pt>
                <c:pt idx="20600">
                  <c:v>-45</c:v>
                </c:pt>
                <c:pt idx="20601">
                  <c:v>-38</c:v>
                </c:pt>
                <c:pt idx="20602">
                  <c:v>-40</c:v>
                </c:pt>
                <c:pt idx="20603">
                  <c:v>-36</c:v>
                </c:pt>
                <c:pt idx="20604">
                  <c:v>-34</c:v>
                </c:pt>
                <c:pt idx="20605">
                  <c:v>-29</c:v>
                </c:pt>
                <c:pt idx="20606">
                  <c:v>-24</c:v>
                </c:pt>
                <c:pt idx="20607">
                  <c:v>-32</c:v>
                </c:pt>
                <c:pt idx="20608">
                  <c:v>-29</c:v>
                </c:pt>
                <c:pt idx="20609">
                  <c:v>-26</c:v>
                </c:pt>
                <c:pt idx="20610">
                  <c:v>-27</c:v>
                </c:pt>
                <c:pt idx="20611">
                  <c:v>-26</c:v>
                </c:pt>
                <c:pt idx="20612">
                  <c:v>-24</c:v>
                </c:pt>
                <c:pt idx="20613">
                  <c:v>-27</c:v>
                </c:pt>
                <c:pt idx="20614">
                  <c:v>-23</c:v>
                </c:pt>
                <c:pt idx="20615">
                  <c:v>-26</c:v>
                </c:pt>
                <c:pt idx="20616">
                  <c:v>-29</c:v>
                </c:pt>
                <c:pt idx="20617">
                  <c:v>-13</c:v>
                </c:pt>
                <c:pt idx="20618">
                  <c:v>-17</c:v>
                </c:pt>
                <c:pt idx="20619">
                  <c:v>-22</c:v>
                </c:pt>
                <c:pt idx="20620">
                  <c:v>-26</c:v>
                </c:pt>
                <c:pt idx="20621">
                  <c:v>-16</c:v>
                </c:pt>
                <c:pt idx="20622">
                  <c:v>-19</c:v>
                </c:pt>
                <c:pt idx="20623">
                  <c:v>-24</c:v>
                </c:pt>
                <c:pt idx="20624">
                  <c:v>-41</c:v>
                </c:pt>
                <c:pt idx="20625">
                  <c:v>-38</c:v>
                </c:pt>
                <c:pt idx="20626">
                  <c:v>-36</c:v>
                </c:pt>
                <c:pt idx="20627">
                  <c:v>-42</c:v>
                </c:pt>
                <c:pt idx="20628">
                  <c:v>-39</c:v>
                </c:pt>
                <c:pt idx="20629">
                  <c:v>-27</c:v>
                </c:pt>
                <c:pt idx="20630">
                  <c:v>-32</c:v>
                </c:pt>
                <c:pt idx="20631">
                  <c:v>-37</c:v>
                </c:pt>
                <c:pt idx="20632">
                  <c:v>-32</c:v>
                </c:pt>
                <c:pt idx="20633">
                  <c:v>-39</c:v>
                </c:pt>
                <c:pt idx="20634">
                  <c:v>-41</c:v>
                </c:pt>
                <c:pt idx="20635">
                  <c:v>-33</c:v>
                </c:pt>
                <c:pt idx="20636">
                  <c:v>-27</c:v>
                </c:pt>
                <c:pt idx="20637">
                  <c:v>-28</c:v>
                </c:pt>
                <c:pt idx="20638">
                  <c:v>-24</c:v>
                </c:pt>
                <c:pt idx="20639">
                  <c:v>-36</c:v>
                </c:pt>
                <c:pt idx="20640">
                  <c:v>-30</c:v>
                </c:pt>
                <c:pt idx="20641">
                  <c:v>-26</c:v>
                </c:pt>
                <c:pt idx="20642">
                  <c:v>-23</c:v>
                </c:pt>
                <c:pt idx="20643">
                  <c:v>-24</c:v>
                </c:pt>
                <c:pt idx="20644">
                  <c:v>-23</c:v>
                </c:pt>
                <c:pt idx="20645">
                  <c:v>-25</c:v>
                </c:pt>
                <c:pt idx="20646">
                  <c:v>-25</c:v>
                </c:pt>
                <c:pt idx="20647">
                  <c:v>-24</c:v>
                </c:pt>
                <c:pt idx="20648">
                  <c:v>-26</c:v>
                </c:pt>
                <c:pt idx="20649">
                  <c:v>-24</c:v>
                </c:pt>
                <c:pt idx="20650">
                  <c:v>-31</c:v>
                </c:pt>
                <c:pt idx="20651">
                  <c:v>-37</c:v>
                </c:pt>
                <c:pt idx="20652">
                  <c:v>-39</c:v>
                </c:pt>
                <c:pt idx="20653">
                  <c:v>-30</c:v>
                </c:pt>
                <c:pt idx="20654">
                  <c:v>-17</c:v>
                </c:pt>
                <c:pt idx="20655">
                  <c:v>-24</c:v>
                </c:pt>
                <c:pt idx="20656">
                  <c:v>-25</c:v>
                </c:pt>
                <c:pt idx="20657">
                  <c:v>-16</c:v>
                </c:pt>
                <c:pt idx="20658">
                  <c:v>-27</c:v>
                </c:pt>
                <c:pt idx="20659">
                  <c:v>-31</c:v>
                </c:pt>
                <c:pt idx="20660">
                  <c:v>-22</c:v>
                </c:pt>
                <c:pt idx="20661">
                  <c:v>-23</c:v>
                </c:pt>
                <c:pt idx="20662">
                  <c:v>-23</c:v>
                </c:pt>
                <c:pt idx="20663">
                  <c:v>-31</c:v>
                </c:pt>
                <c:pt idx="20664">
                  <c:v>-29</c:v>
                </c:pt>
                <c:pt idx="20665">
                  <c:v>-31</c:v>
                </c:pt>
                <c:pt idx="20666">
                  <c:v>-28</c:v>
                </c:pt>
                <c:pt idx="20667">
                  <c:v>-31</c:v>
                </c:pt>
                <c:pt idx="20668">
                  <c:v>-33</c:v>
                </c:pt>
                <c:pt idx="20669">
                  <c:v>-37</c:v>
                </c:pt>
                <c:pt idx="20670">
                  <c:v>-38</c:v>
                </c:pt>
                <c:pt idx="20671">
                  <c:v>-41</c:v>
                </c:pt>
                <c:pt idx="20672">
                  <c:v>-30</c:v>
                </c:pt>
                <c:pt idx="20673">
                  <c:v>-26</c:v>
                </c:pt>
                <c:pt idx="20674">
                  <c:v>-30</c:v>
                </c:pt>
                <c:pt idx="20675">
                  <c:v>-31</c:v>
                </c:pt>
                <c:pt idx="20676">
                  <c:v>-31</c:v>
                </c:pt>
                <c:pt idx="20677">
                  <c:v>-24</c:v>
                </c:pt>
                <c:pt idx="20678">
                  <c:v>-21</c:v>
                </c:pt>
                <c:pt idx="20679">
                  <c:v>-27</c:v>
                </c:pt>
                <c:pt idx="20680">
                  <c:v>-22</c:v>
                </c:pt>
                <c:pt idx="20681">
                  <c:v>-28</c:v>
                </c:pt>
                <c:pt idx="20682">
                  <c:v>-28</c:v>
                </c:pt>
                <c:pt idx="20683">
                  <c:v>-30</c:v>
                </c:pt>
                <c:pt idx="20684">
                  <c:v>-34</c:v>
                </c:pt>
                <c:pt idx="20685">
                  <c:v>-31</c:v>
                </c:pt>
                <c:pt idx="20686">
                  <c:v>-31</c:v>
                </c:pt>
                <c:pt idx="20687">
                  <c:v>-32</c:v>
                </c:pt>
                <c:pt idx="20688">
                  <c:v>-26</c:v>
                </c:pt>
                <c:pt idx="20689">
                  <c:v>-30</c:v>
                </c:pt>
                <c:pt idx="20690">
                  <c:v>-28</c:v>
                </c:pt>
                <c:pt idx="20691">
                  <c:v>-31</c:v>
                </c:pt>
                <c:pt idx="20692">
                  <c:v>-25</c:v>
                </c:pt>
                <c:pt idx="20693">
                  <c:v>-31</c:v>
                </c:pt>
                <c:pt idx="20694">
                  <c:v>-30</c:v>
                </c:pt>
                <c:pt idx="20695">
                  <c:v>-33</c:v>
                </c:pt>
                <c:pt idx="20696">
                  <c:v>-40</c:v>
                </c:pt>
                <c:pt idx="20697">
                  <c:v>-38</c:v>
                </c:pt>
                <c:pt idx="20698">
                  <c:v>-43</c:v>
                </c:pt>
                <c:pt idx="20699">
                  <c:v>-40</c:v>
                </c:pt>
                <c:pt idx="20700">
                  <c:v>-36</c:v>
                </c:pt>
                <c:pt idx="20701">
                  <c:v>-28</c:v>
                </c:pt>
                <c:pt idx="20702">
                  <c:v>-31</c:v>
                </c:pt>
                <c:pt idx="20703">
                  <c:v>-33</c:v>
                </c:pt>
                <c:pt idx="20704">
                  <c:v>-38</c:v>
                </c:pt>
                <c:pt idx="20705">
                  <c:v>-32</c:v>
                </c:pt>
                <c:pt idx="20706">
                  <c:v>-41</c:v>
                </c:pt>
                <c:pt idx="20707">
                  <c:v>-37</c:v>
                </c:pt>
                <c:pt idx="20708">
                  <c:v>-44</c:v>
                </c:pt>
                <c:pt idx="20709">
                  <c:v>-40</c:v>
                </c:pt>
                <c:pt idx="20710">
                  <c:v>-40</c:v>
                </c:pt>
                <c:pt idx="20711">
                  <c:v>-47</c:v>
                </c:pt>
                <c:pt idx="20712">
                  <c:v>-53</c:v>
                </c:pt>
                <c:pt idx="20713">
                  <c:v>-52</c:v>
                </c:pt>
                <c:pt idx="20714">
                  <c:v>-41</c:v>
                </c:pt>
                <c:pt idx="20715">
                  <c:v>-50</c:v>
                </c:pt>
                <c:pt idx="20716">
                  <c:v>-40</c:v>
                </c:pt>
                <c:pt idx="20717">
                  <c:v>-50</c:v>
                </c:pt>
                <c:pt idx="20718">
                  <c:v>-45</c:v>
                </c:pt>
                <c:pt idx="20719">
                  <c:v>-46</c:v>
                </c:pt>
                <c:pt idx="20720">
                  <c:v>-30</c:v>
                </c:pt>
                <c:pt idx="20721">
                  <c:v>-26</c:v>
                </c:pt>
                <c:pt idx="20722">
                  <c:v>-29</c:v>
                </c:pt>
                <c:pt idx="20723">
                  <c:v>-28</c:v>
                </c:pt>
                <c:pt idx="20724">
                  <c:v>-25</c:v>
                </c:pt>
                <c:pt idx="20725">
                  <c:v>-26</c:v>
                </c:pt>
                <c:pt idx="20726">
                  <c:v>-25</c:v>
                </c:pt>
                <c:pt idx="20727">
                  <c:v>-25</c:v>
                </c:pt>
                <c:pt idx="20728">
                  <c:v>-29</c:v>
                </c:pt>
                <c:pt idx="20729">
                  <c:v>-26</c:v>
                </c:pt>
                <c:pt idx="20730">
                  <c:v>-27</c:v>
                </c:pt>
                <c:pt idx="20731">
                  <c:v>-28</c:v>
                </c:pt>
                <c:pt idx="20732">
                  <c:v>-32</c:v>
                </c:pt>
                <c:pt idx="20733">
                  <c:v>-31</c:v>
                </c:pt>
                <c:pt idx="20734">
                  <c:v>-33</c:v>
                </c:pt>
                <c:pt idx="20735">
                  <c:v>-33</c:v>
                </c:pt>
                <c:pt idx="20736">
                  <c:v>-33</c:v>
                </c:pt>
                <c:pt idx="20737">
                  <c:v>-24</c:v>
                </c:pt>
                <c:pt idx="20738">
                  <c:v>-28</c:v>
                </c:pt>
                <c:pt idx="20739">
                  <c:v>-30</c:v>
                </c:pt>
                <c:pt idx="20740">
                  <c:v>-32</c:v>
                </c:pt>
                <c:pt idx="20741">
                  <c:v>-29</c:v>
                </c:pt>
                <c:pt idx="20742">
                  <c:v>-27</c:v>
                </c:pt>
                <c:pt idx="20743">
                  <c:v>-31</c:v>
                </c:pt>
                <c:pt idx="20744">
                  <c:v>-35</c:v>
                </c:pt>
                <c:pt idx="20745">
                  <c:v>-26</c:v>
                </c:pt>
                <c:pt idx="20746">
                  <c:v>-30</c:v>
                </c:pt>
                <c:pt idx="20747">
                  <c:v>-29</c:v>
                </c:pt>
                <c:pt idx="20748">
                  <c:v>-31</c:v>
                </c:pt>
                <c:pt idx="20749">
                  <c:v>-27</c:v>
                </c:pt>
                <c:pt idx="20750">
                  <c:v>-22</c:v>
                </c:pt>
                <c:pt idx="20751">
                  <c:v>-27</c:v>
                </c:pt>
                <c:pt idx="20752">
                  <c:v>-28</c:v>
                </c:pt>
                <c:pt idx="20753">
                  <c:v>-25</c:v>
                </c:pt>
                <c:pt idx="20754">
                  <c:v>-35</c:v>
                </c:pt>
                <c:pt idx="20755">
                  <c:v>-29</c:v>
                </c:pt>
                <c:pt idx="20756">
                  <c:v>-36</c:v>
                </c:pt>
                <c:pt idx="20757">
                  <c:v>-36</c:v>
                </c:pt>
                <c:pt idx="20758">
                  <c:v>-29</c:v>
                </c:pt>
                <c:pt idx="20759">
                  <c:v>-31</c:v>
                </c:pt>
                <c:pt idx="20760">
                  <c:v>-25</c:v>
                </c:pt>
                <c:pt idx="20761">
                  <c:v>-38</c:v>
                </c:pt>
                <c:pt idx="20762">
                  <c:v>-34</c:v>
                </c:pt>
                <c:pt idx="20763">
                  <c:v>-22</c:v>
                </c:pt>
                <c:pt idx="20764">
                  <c:v>-30</c:v>
                </c:pt>
                <c:pt idx="20765">
                  <c:v>-42</c:v>
                </c:pt>
                <c:pt idx="20766">
                  <c:v>-31</c:v>
                </c:pt>
                <c:pt idx="20767">
                  <c:v>-35</c:v>
                </c:pt>
                <c:pt idx="20768">
                  <c:v>-34</c:v>
                </c:pt>
                <c:pt idx="20769">
                  <c:v>-34</c:v>
                </c:pt>
                <c:pt idx="20770">
                  <c:v>-36</c:v>
                </c:pt>
                <c:pt idx="20771">
                  <c:v>-40</c:v>
                </c:pt>
                <c:pt idx="20772">
                  <c:v>-43</c:v>
                </c:pt>
                <c:pt idx="20773">
                  <c:v>-54</c:v>
                </c:pt>
                <c:pt idx="20774">
                  <c:v>-34</c:v>
                </c:pt>
                <c:pt idx="20775">
                  <c:v>-35</c:v>
                </c:pt>
                <c:pt idx="20776">
                  <c:v>-37</c:v>
                </c:pt>
                <c:pt idx="20777">
                  <c:v>-39</c:v>
                </c:pt>
                <c:pt idx="20778">
                  <c:v>-47</c:v>
                </c:pt>
                <c:pt idx="20779">
                  <c:v>-45</c:v>
                </c:pt>
                <c:pt idx="20780">
                  <c:v>-39</c:v>
                </c:pt>
                <c:pt idx="20781">
                  <c:v>-27</c:v>
                </c:pt>
                <c:pt idx="20782">
                  <c:v>-25</c:v>
                </c:pt>
                <c:pt idx="20783">
                  <c:v>-30</c:v>
                </c:pt>
                <c:pt idx="20784">
                  <c:v>-29</c:v>
                </c:pt>
                <c:pt idx="20785">
                  <c:v>-21</c:v>
                </c:pt>
                <c:pt idx="20786">
                  <c:v>-21</c:v>
                </c:pt>
                <c:pt idx="20787">
                  <c:v>-29</c:v>
                </c:pt>
                <c:pt idx="20788">
                  <c:v>-32</c:v>
                </c:pt>
                <c:pt idx="20789">
                  <c:v>-41</c:v>
                </c:pt>
                <c:pt idx="20790">
                  <c:v>-30</c:v>
                </c:pt>
                <c:pt idx="20791">
                  <c:v>-44</c:v>
                </c:pt>
                <c:pt idx="20792">
                  <c:v>-38</c:v>
                </c:pt>
                <c:pt idx="20793">
                  <c:v>-29</c:v>
                </c:pt>
                <c:pt idx="20794">
                  <c:v>-27</c:v>
                </c:pt>
                <c:pt idx="20795">
                  <c:v>-26</c:v>
                </c:pt>
                <c:pt idx="20796">
                  <c:v>-31</c:v>
                </c:pt>
                <c:pt idx="20797">
                  <c:v>-29</c:v>
                </c:pt>
                <c:pt idx="20798">
                  <c:v>-29</c:v>
                </c:pt>
                <c:pt idx="20799">
                  <c:v>-30</c:v>
                </c:pt>
                <c:pt idx="20800">
                  <c:v>-34</c:v>
                </c:pt>
                <c:pt idx="20801">
                  <c:v>-26</c:v>
                </c:pt>
                <c:pt idx="20802">
                  <c:v>-30</c:v>
                </c:pt>
                <c:pt idx="20803">
                  <c:v>-30</c:v>
                </c:pt>
                <c:pt idx="20804">
                  <c:v>-28</c:v>
                </c:pt>
                <c:pt idx="20805">
                  <c:v>-28</c:v>
                </c:pt>
                <c:pt idx="20806">
                  <c:v>-23</c:v>
                </c:pt>
                <c:pt idx="20807">
                  <c:v>-26</c:v>
                </c:pt>
                <c:pt idx="20808">
                  <c:v>-28</c:v>
                </c:pt>
                <c:pt idx="20809">
                  <c:v>-25</c:v>
                </c:pt>
                <c:pt idx="20810">
                  <c:v>-28</c:v>
                </c:pt>
                <c:pt idx="20811">
                  <c:v>-22</c:v>
                </c:pt>
                <c:pt idx="20812">
                  <c:v>-25</c:v>
                </c:pt>
                <c:pt idx="20813">
                  <c:v>-27</c:v>
                </c:pt>
                <c:pt idx="20814">
                  <c:v>-29</c:v>
                </c:pt>
                <c:pt idx="20815">
                  <c:v>-28</c:v>
                </c:pt>
                <c:pt idx="20816">
                  <c:v>-24</c:v>
                </c:pt>
                <c:pt idx="20817">
                  <c:v>-26</c:v>
                </c:pt>
                <c:pt idx="20818">
                  <c:v>-30</c:v>
                </c:pt>
                <c:pt idx="20819">
                  <c:v>-27</c:v>
                </c:pt>
                <c:pt idx="20820">
                  <c:v>-33</c:v>
                </c:pt>
                <c:pt idx="20821">
                  <c:v>-28</c:v>
                </c:pt>
                <c:pt idx="20822">
                  <c:v>-30</c:v>
                </c:pt>
                <c:pt idx="20823">
                  <c:v>-37</c:v>
                </c:pt>
                <c:pt idx="20824">
                  <c:v>-30</c:v>
                </c:pt>
                <c:pt idx="20825">
                  <c:v>-34</c:v>
                </c:pt>
                <c:pt idx="20826">
                  <c:v>-34</c:v>
                </c:pt>
                <c:pt idx="20827">
                  <c:v>-30</c:v>
                </c:pt>
                <c:pt idx="20828">
                  <c:v>-30</c:v>
                </c:pt>
                <c:pt idx="20829">
                  <c:v>-27</c:v>
                </c:pt>
                <c:pt idx="20830">
                  <c:v>-29</c:v>
                </c:pt>
                <c:pt idx="20831">
                  <c:v>-25</c:v>
                </c:pt>
                <c:pt idx="20832">
                  <c:v>-32</c:v>
                </c:pt>
                <c:pt idx="20833">
                  <c:v>-29</c:v>
                </c:pt>
                <c:pt idx="20834">
                  <c:v>-30</c:v>
                </c:pt>
                <c:pt idx="20835">
                  <c:v>-26</c:v>
                </c:pt>
                <c:pt idx="20836">
                  <c:v>-24</c:v>
                </c:pt>
                <c:pt idx="20837">
                  <c:v>-33</c:v>
                </c:pt>
                <c:pt idx="20838">
                  <c:v>-33</c:v>
                </c:pt>
                <c:pt idx="20839">
                  <c:v>-28</c:v>
                </c:pt>
                <c:pt idx="20840">
                  <c:v>-27</c:v>
                </c:pt>
                <c:pt idx="20841">
                  <c:v>-35</c:v>
                </c:pt>
                <c:pt idx="20842">
                  <c:v>-44</c:v>
                </c:pt>
                <c:pt idx="20843">
                  <c:v>-43</c:v>
                </c:pt>
                <c:pt idx="20844">
                  <c:v>-42</c:v>
                </c:pt>
                <c:pt idx="20845">
                  <c:v>-37</c:v>
                </c:pt>
                <c:pt idx="20846">
                  <c:v>-51</c:v>
                </c:pt>
                <c:pt idx="20847">
                  <c:v>-46</c:v>
                </c:pt>
                <c:pt idx="20848">
                  <c:v>-36</c:v>
                </c:pt>
                <c:pt idx="20849">
                  <c:v>-35</c:v>
                </c:pt>
                <c:pt idx="20850">
                  <c:v>-44</c:v>
                </c:pt>
                <c:pt idx="20851">
                  <c:v>-49</c:v>
                </c:pt>
                <c:pt idx="20852">
                  <c:v>-53</c:v>
                </c:pt>
                <c:pt idx="20853">
                  <c:v>-25</c:v>
                </c:pt>
                <c:pt idx="20854">
                  <c:v>-29</c:v>
                </c:pt>
                <c:pt idx="20855">
                  <c:v>-24</c:v>
                </c:pt>
                <c:pt idx="20856">
                  <c:v>-26</c:v>
                </c:pt>
                <c:pt idx="20857">
                  <c:v>-26</c:v>
                </c:pt>
                <c:pt idx="20858">
                  <c:v>-32</c:v>
                </c:pt>
                <c:pt idx="20859">
                  <c:v>-24</c:v>
                </c:pt>
                <c:pt idx="20860">
                  <c:v>-26</c:v>
                </c:pt>
                <c:pt idx="20861">
                  <c:v>-27</c:v>
                </c:pt>
                <c:pt idx="20862">
                  <c:v>-27</c:v>
                </c:pt>
                <c:pt idx="20863">
                  <c:v>-25</c:v>
                </c:pt>
                <c:pt idx="20864">
                  <c:v>-25</c:v>
                </c:pt>
                <c:pt idx="20865">
                  <c:v>-35</c:v>
                </c:pt>
                <c:pt idx="20866">
                  <c:v>-32</c:v>
                </c:pt>
                <c:pt idx="20867">
                  <c:v>-34</c:v>
                </c:pt>
                <c:pt idx="20868">
                  <c:v>-38</c:v>
                </c:pt>
                <c:pt idx="20869">
                  <c:v>-34</c:v>
                </c:pt>
                <c:pt idx="20870">
                  <c:v>-36</c:v>
                </c:pt>
                <c:pt idx="20871">
                  <c:v>-38</c:v>
                </c:pt>
                <c:pt idx="20872">
                  <c:v>-40</c:v>
                </c:pt>
                <c:pt idx="20873">
                  <c:v>-36</c:v>
                </c:pt>
                <c:pt idx="20874">
                  <c:v>-42</c:v>
                </c:pt>
                <c:pt idx="20875">
                  <c:v>-32</c:v>
                </c:pt>
                <c:pt idx="20876">
                  <c:v>-34</c:v>
                </c:pt>
                <c:pt idx="20877">
                  <c:v>-33</c:v>
                </c:pt>
                <c:pt idx="20878">
                  <c:v>-32</c:v>
                </c:pt>
                <c:pt idx="20879">
                  <c:v>-30</c:v>
                </c:pt>
                <c:pt idx="20880">
                  <c:v>-37</c:v>
                </c:pt>
                <c:pt idx="20881">
                  <c:v>-32</c:v>
                </c:pt>
                <c:pt idx="20882">
                  <c:v>-36</c:v>
                </c:pt>
                <c:pt idx="20883">
                  <c:v>-33</c:v>
                </c:pt>
                <c:pt idx="20884">
                  <c:v>-31</c:v>
                </c:pt>
                <c:pt idx="20885">
                  <c:v>-30</c:v>
                </c:pt>
                <c:pt idx="20886">
                  <c:v>-33</c:v>
                </c:pt>
                <c:pt idx="20887">
                  <c:v>-36</c:v>
                </c:pt>
                <c:pt idx="20888">
                  <c:v>-36</c:v>
                </c:pt>
                <c:pt idx="20889">
                  <c:v>-24</c:v>
                </c:pt>
                <c:pt idx="20890">
                  <c:v>-26</c:v>
                </c:pt>
                <c:pt idx="20891">
                  <c:v>-27</c:v>
                </c:pt>
                <c:pt idx="20892">
                  <c:v>-26</c:v>
                </c:pt>
                <c:pt idx="20893">
                  <c:v>-25</c:v>
                </c:pt>
                <c:pt idx="20894">
                  <c:v>-22</c:v>
                </c:pt>
                <c:pt idx="20895">
                  <c:v>-25</c:v>
                </c:pt>
                <c:pt idx="20896">
                  <c:v>-23</c:v>
                </c:pt>
                <c:pt idx="20897">
                  <c:v>-26</c:v>
                </c:pt>
                <c:pt idx="20898">
                  <c:v>-29</c:v>
                </c:pt>
                <c:pt idx="20899">
                  <c:v>-27</c:v>
                </c:pt>
                <c:pt idx="20900">
                  <c:v>-25</c:v>
                </c:pt>
                <c:pt idx="20901">
                  <c:v>-28</c:v>
                </c:pt>
                <c:pt idx="20902">
                  <c:v>-31</c:v>
                </c:pt>
                <c:pt idx="20903">
                  <c:v>-38</c:v>
                </c:pt>
                <c:pt idx="20904">
                  <c:v>-29</c:v>
                </c:pt>
                <c:pt idx="20905">
                  <c:v>-31</c:v>
                </c:pt>
                <c:pt idx="20906">
                  <c:v>-25</c:v>
                </c:pt>
                <c:pt idx="20907">
                  <c:v>-29</c:v>
                </c:pt>
                <c:pt idx="20908">
                  <c:v>-33</c:v>
                </c:pt>
                <c:pt idx="20909">
                  <c:v>-29</c:v>
                </c:pt>
                <c:pt idx="20910">
                  <c:v>-30</c:v>
                </c:pt>
                <c:pt idx="20911">
                  <c:v>-28</c:v>
                </c:pt>
                <c:pt idx="20912">
                  <c:v>-27</c:v>
                </c:pt>
                <c:pt idx="20913">
                  <c:v>-31</c:v>
                </c:pt>
                <c:pt idx="20914">
                  <c:v>-21</c:v>
                </c:pt>
                <c:pt idx="20915">
                  <c:v>-21</c:v>
                </c:pt>
                <c:pt idx="20916">
                  <c:v>-29</c:v>
                </c:pt>
                <c:pt idx="20917">
                  <c:v>-27</c:v>
                </c:pt>
                <c:pt idx="20918">
                  <c:v>-25</c:v>
                </c:pt>
                <c:pt idx="20919">
                  <c:v>-29</c:v>
                </c:pt>
                <c:pt idx="20920">
                  <c:v>-24</c:v>
                </c:pt>
                <c:pt idx="20921">
                  <c:v>-26</c:v>
                </c:pt>
                <c:pt idx="20922">
                  <c:v>-31</c:v>
                </c:pt>
                <c:pt idx="20923">
                  <c:v>-26</c:v>
                </c:pt>
                <c:pt idx="20924">
                  <c:v>-25</c:v>
                </c:pt>
                <c:pt idx="20925">
                  <c:v>-28</c:v>
                </c:pt>
                <c:pt idx="20926">
                  <c:v>-24</c:v>
                </c:pt>
                <c:pt idx="20927">
                  <c:v>-28</c:v>
                </c:pt>
                <c:pt idx="20928">
                  <c:v>-26</c:v>
                </c:pt>
                <c:pt idx="20929">
                  <c:v>-30</c:v>
                </c:pt>
                <c:pt idx="20930">
                  <c:v>-23</c:v>
                </c:pt>
                <c:pt idx="20931">
                  <c:v>-26</c:v>
                </c:pt>
                <c:pt idx="20932">
                  <c:v>-32</c:v>
                </c:pt>
                <c:pt idx="20933">
                  <c:v>-31</c:v>
                </c:pt>
                <c:pt idx="20934">
                  <c:v>-25</c:v>
                </c:pt>
                <c:pt idx="20935">
                  <c:v>-31</c:v>
                </c:pt>
                <c:pt idx="20936">
                  <c:v>-32</c:v>
                </c:pt>
                <c:pt idx="20937">
                  <c:v>-13</c:v>
                </c:pt>
                <c:pt idx="20938">
                  <c:v>-13</c:v>
                </c:pt>
                <c:pt idx="20939">
                  <c:v>-22</c:v>
                </c:pt>
                <c:pt idx="20940">
                  <c:v>-21</c:v>
                </c:pt>
                <c:pt idx="20941">
                  <c:v>-18</c:v>
                </c:pt>
                <c:pt idx="20942">
                  <c:v>-12</c:v>
                </c:pt>
                <c:pt idx="20943">
                  <c:v>-20</c:v>
                </c:pt>
                <c:pt idx="20944">
                  <c:v>-15</c:v>
                </c:pt>
                <c:pt idx="20945">
                  <c:v>-18</c:v>
                </c:pt>
                <c:pt idx="20946">
                  <c:v>-20</c:v>
                </c:pt>
                <c:pt idx="20947">
                  <c:v>-13</c:v>
                </c:pt>
                <c:pt idx="20948">
                  <c:v>-8</c:v>
                </c:pt>
                <c:pt idx="20949">
                  <c:v>-23</c:v>
                </c:pt>
                <c:pt idx="20950">
                  <c:v>-23</c:v>
                </c:pt>
                <c:pt idx="20951">
                  <c:v>-23</c:v>
                </c:pt>
                <c:pt idx="20952">
                  <c:v>-24</c:v>
                </c:pt>
                <c:pt idx="20953">
                  <c:v>-23</c:v>
                </c:pt>
                <c:pt idx="20954">
                  <c:v>-23</c:v>
                </c:pt>
                <c:pt idx="20955">
                  <c:v>-20</c:v>
                </c:pt>
                <c:pt idx="20956">
                  <c:v>-21</c:v>
                </c:pt>
                <c:pt idx="20957">
                  <c:v>-21</c:v>
                </c:pt>
                <c:pt idx="20958">
                  <c:v>-29</c:v>
                </c:pt>
                <c:pt idx="20959">
                  <c:v>-26</c:v>
                </c:pt>
                <c:pt idx="20960">
                  <c:v>-21</c:v>
                </c:pt>
                <c:pt idx="20961">
                  <c:v>-30</c:v>
                </c:pt>
                <c:pt idx="20962">
                  <c:v>-32</c:v>
                </c:pt>
                <c:pt idx="20963">
                  <c:v>-34</c:v>
                </c:pt>
                <c:pt idx="20964">
                  <c:v>-34</c:v>
                </c:pt>
                <c:pt idx="20965">
                  <c:v>-34</c:v>
                </c:pt>
                <c:pt idx="20966">
                  <c:v>-37</c:v>
                </c:pt>
                <c:pt idx="20967">
                  <c:v>-28</c:v>
                </c:pt>
                <c:pt idx="20968">
                  <c:v>-33</c:v>
                </c:pt>
                <c:pt idx="20969">
                  <c:v>-37</c:v>
                </c:pt>
                <c:pt idx="20970">
                  <c:v>-30</c:v>
                </c:pt>
                <c:pt idx="20971">
                  <c:v>-33</c:v>
                </c:pt>
                <c:pt idx="20972">
                  <c:v>-41</c:v>
                </c:pt>
                <c:pt idx="20973">
                  <c:v>-33</c:v>
                </c:pt>
                <c:pt idx="20974">
                  <c:v>-26</c:v>
                </c:pt>
                <c:pt idx="20975">
                  <c:v>-29</c:v>
                </c:pt>
                <c:pt idx="20976">
                  <c:v>-21</c:v>
                </c:pt>
                <c:pt idx="20977">
                  <c:v>-10</c:v>
                </c:pt>
                <c:pt idx="20978">
                  <c:v>-17</c:v>
                </c:pt>
                <c:pt idx="20979">
                  <c:v>-31</c:v>
                </c:pt>
                <c:pt idx="20980">
                  <c:v>-37</c:v>
                </c:pt>
                <c:pt idx="20981">
                  <c:v>-18</c:v>
                </c:pt>
                <c:pt idx="20982">
                  <c:v>-20</c:v>
                </c:pt>
                <c:pt idx="20983">
                  <c:v>-37</c:v>
                </c:pt>
                <c:pt idx="20984">
                  <c:v>-30</c:v>
                </c:pt>
                <c:pt idx="20985">
                  <c:v>-30</c:v>
                </c:pt>
                <c:pt idx="20986">
                  <c:v>-30</c:v>
                </c:pt>
                <c:pt idx="20987">
                  <c:v>-30</c:v>
                </c:pt>
                <c:pt idx="20988">
                  <c:v>-32</c:v>
                </c:pt>
                <c:pt idx="20989">
                  <c:v>-34</c:v>
                </c:pt>
                <c:pt idx="20990">
                  <c:v>-28</c:v>
                </c:pt>
                <c:pt idx="20991">
                  <c:v>-27</c:v>
                </c:pt>
                <c:pt idx="20992">
                  <c:v>-31</c:v>
                </c:pt>
                <c:pt idx="20993">
                  <c:v>-33</c:v>
                </c:pt>
                <c:pt idx="20994">
                  <c:v>-32</c:v>
                </c:pt>
                <c:pt idx="20995">
                  <c:v>-37</c:v>
                </c:pt>
                <c:pt idx="20996">
                  <c:v>-30</c:v>
                </c:pt>
                <c:pt idx="20997">
                  <c:v>-37</c:v>
                </c:pt>
                <c:pt idx="20998">
                  <c:v>-37</c:v>
                </c:pt>
                <c:pt idx="20999">
                  <c:v>-40</c:v>
                </c:pt>
                <c:pt idx="21000">
                  <c:v>-50</c:v>
                </c:pt>
                <c:pt idx="21001">
                  <c:v>-44</c:v>
                </c:pt>
                <c:pt idx="21002">
                  <c:v>-36</c:v>
                </c:pt>
                <c:pt idx="21003">
                  <c:v>-39</c:v>
                </c:pt>
                <c:pt idx="21004">
                  <c:v>-40</c:v>
                </c:pt>
                <c:pt idx="21005">
                  <c:v>-40</c:v>
                </c:pt>
                <c:pt idx="21006">
                  <c:v>-47</c:v>
                </c:pt>
                <c:pt idx="21007">
                  <c:v>-40</c:v>
                </c:pt>
                <c:pt idx="21008">
                  <c:v>-42</c:v>
                </c:pt>
                <c:pt idx="21009">
                  <c:v>-38</c:v>
                </c:pt>
                <c:pt idx="21010">
                  <c:v>-35</c:v>
                </c:pt>
                <c:pt idx="21011">
                  <c:v>-45</c:v>
                </c:pt>
                <c:pt idx="21012">
                  <c:v>-39</c:v>
                </c:pt>
                <c:pt idx="21013">
                  <c:v>-34</c:v>
                </c:pt>
                <c:pt idx="21014">
                  <c:v>-41</c:v>
                </c:pt>
                <c:pt idx="21015">
                  <c:v>-48</c:v>
                </c:pt>
                <c:pt idx="21016">
                  <c:v>-41</c:v>
                </c:pt>
                <c:pt idx="21017">
                  <c:v>-37</c:v>
                </c:pt>
                <c:pt idx="21018">
                  <c:v>-36</c:v>
                </c:pt>
                <c:pt idx="21019">
                  <c:v>-40</c:v>
                </c:pt>
                <c:pt idx="21020">
                  <c:v>-34</c:v>
                </c:pt>
                <c:pt idx="21021">
                  <c:v>-26</c:v>
                </c:pt>
                <c:pt idx="21022">
                  <c:v>-22</c:v>
                </c:pt>
                <c:pt idx="21023">
                  <c:v>-22</c:v>
                </c:pt>
                <c:pt idx="21024">
                  <c:v>-27</c:v>
                </c:pt>
                <c:pt idx="21025">
                  <c:v>-32</c:v>
                </c:pt>
                <c:pt idx="21026">
                  <c:v>-27</c:v>
                </c:pt>
                <c:pt idx="21027">
                  <c:v>-29</c:v>
                </c:pt>
                <c:pt idx="21028">
                  <c:v>-34</c:v>
                </c:pt>
                <c:pt idx="21029">
                  <c:v>-27</c:v>
                </c:pt>
                <c:pt idx="21030">
                  <c:v>-28</c:v>
                </c:pt>
                <c:pt idx="21031">
                  <c:v>-31</c:v>
                </c:pt>
                <c:pt idx="21032">
                  <c:v>-28</c:v>
                </c:pt>
                <c:pt idx="21033">
                  <c:v>-38</c:v>
                </c:pt>
                <c:pt idx="21034">
                  <c:v>-35</c:v>
                </c:pt>
                <c:pt idx="21035">
                  <c:v>-25</c:v>
                </c:pt>
                <c:pt idx="21036">
                  <c:v>-31</c:v>
                </c:pt>
                <c:pt idx="21037">
                  <c:v>-30</c:v>
                </c:pt>
                <c:pt idx="21038">
                  <c:v>-31</c:v>
                </c:pt>
                <c:pt idx="21039">
                  <c:v>-31</c:v>
                </c:pt>
                <c:pt idx="21040">
                  <c:v>-33</c:v>
                </c:pt>
                <c:pt idx="21041">
                  <c:v>-32</c:v>
                </c:pt>
                <c:pt idx="21042">
                  <c:v>-27</c:v>
                </c:pt>
                <c:pt idx="21043">
                  <c:v>-31</c:v>
                </c:pt>
                <c:pt idx="21044">
                  <c:v>-28</c:v>
                </c:pt>
                <c:pt idx="21045">
                  <c:v>-32</c:v>
                </c:pt>
                <c:pt idx="21046">
                  <c:v>-28</c:v>
                </c:pt>
                <c:pt idx="21047">
                  <c:v>-40</c:v>
                </c:pt>
                <c:pt idx="21048">
                  <c:v>-39</c:v>
                </c:pt>
                <c:pt idx="21049">
                  <c:v>-36</c:v>
                </c:pt>
                <c:pt idx="21050">
                  <c:v>-42</c:v>
                </c:pt>
                <c:pt idx="21051">
                  <c:v>-40</c:v>
                </c:pt>
                <c:pt idx="21052">
                  <c:v>-39</c:v>
                </c:pt>
                <c:pt idx="21053">
                  <c:v>-33</c:v>
                </c:pt>
                <c:pt idx="21054">
                  <c:v>-34</c:v>
                </c:pt>
                <c:pt idx="21055">
                  <c:v>-40</c:v>
                </c:pt>
                <c:pt idx="21056">
                  <c:v>-42</c:v>
                </c:pt>
                <c:pt idx="21057">
                  <c:v>-47</c:v>
                </c:pt>
                <c:pt idx="21058">
                  <c:v>-41</c:v>
                </c:pt>
                <c:pt idx="21059">
                  <c:v>0</c:v>
                </c:pt>
                <c:pt idx="21060">
                  <c:v>-28</c:v>
                </c:pt>
                <c:pt idx="21061">
                  <c:v>-31</c:v>
                </c:pt>
                <c:pt idx="21062">
                  <c:v>-34</c:v>
                </c:pt>
                <c:pt idx="21063">
                  <c:v>-35</c:v>
                </c:pt>
                <c:pt idx="21064">
                  <c:v>-20</c:v>
                </c:pt>
                <c:pt idx="21065">
                  <c:v>-34</c:v>
                </c:pt>
                <c:pt idx="21066">
                  <c:v>-33</c:v>
                </c:pt>
                <c:pt idx="21067">
                  <c:v>-30</c:v>
                </c:pt>
                <c:pt idx="21068">
                  <c:v>-30</c:v>
                </c:pt>
                <c:pt idx="21069">
                  <c:v>-31</c:v>
                </c:pt>
                <c:pt idx="21070">
                  <c:v>-30</c:v>
                </c:pt>
                <c:pt idx="21071">
                  <c:v>-12</c:v>
                </c:pt>
                <c:pt idx="21072">
                  <c:v>-24</c:v>
                </c:pt>
                <c:pt idx="21073">
                  <c:v>-20</c:v>
                </c:pt>
                <c:pt idx="21074">
                  <c:v>-27</c:v>
                </c:pt>
                <c:pt idx="21075">
                  <c:v>-24</c:v>
                </c:pt>
                <c:pt idx="21076">
                  <c:v>-27</c:v>
                </c:pt>
                <c:pt idx="21077">
                  <c:v>-36</c:v>
                </c:pt>
                <c:pt idx="21078">
                  <c:v>-34</c:v>
                </c:pt>
                <c:pt idx="21079">
                  <c:v>-32</c:v>
                </c:pt>
                <c:pt idx="21080">
                  <c:v>-26</c:v>
                </c:pt>
                <c:pt idx="21081">
                  <c:v>-25</c:v>
                </c:pt>
                <c:pt idx="21082">
                  <c:v>-29</c:v>
                </c:pt>
                <c:pt idx="21083">
                  <c:v>-32</c:v>
                </c:pt>
                <c:pt idx="21084">
                  <c:v>-26</c:v>
                </c:pt>
                <c:pt idx="21085">
                  <c:v>-27</c:v>
                </c:pt>
                <c:pt idx="21086">
                  <c:v>-27</c:v>
                </c:pt>
                <c:pt idx="21087">
                  <c:v>-26</c:v>
                </c:pt>
                <c:pt idx="21088">
                  <c:v>-22</c:v>
                </c:pt>
                <c:pt idx="21089">
                  <c:v>-28</c:v>
                </c:pt>
                <c:pt idx="21090">
                  <c:v>-31</c:v>
                </c:pt>
                <c:pt idx="21091">
                  <c:v>-25</c:v>
                </c:pt>
                <c:pt idx="21092">
                  <c:v>-20</c:v>
                </c:pt>
                <c:pt idx="21093">
                  <c:v>-23</c:v>
                </c:pt>
                <c:pt idx="21094">
                  <c:v>-29</c:v>
                </c:pt>
                <c:pt idx="21095">
                  <c:v>-23</c:v>
                </c:pt>
                <c:pt idx="21096">
                  <c:v>-23</c:v>
                </c:pt>
                <c:pt idx="21097">
                  <c:v>-30</c:v>
                </c:pt>
                <c:pt idx="21098">
                  <c:v>-22</c:v>
                </c:pt>
                <c:pt idx="21099">
                  <c:v>-25</c:v>
                </c:pt>
                <c:pt idx="21100">
                  <c:v>-23</c:v>
                </c:pt>
                <c:pt idx="21101">
                  <c:v>-28</c:v>
                </c:pt>
                <c:pt idx="21102">
                  <c:v>-27</c:v>
                </c:pt>
                <c:pt idx="21103">
                  <c:v>-63</c:v>
                </c:pt>
                <c:pt idx="21104">
                  <c:v>-60</c:v>
                </c:pt>
                <c:pt idx="21105">
                  <c:v>-51</c:v>
                </c:pt>
                <c:pt idx="21106">
                  <c:v>-53</c:v>
                </c:pt>
                <c:pt idx="21107">
                  <c:v>-64</c:v>
                </c:pt>
                <c:pt idx="21108">
                  <c:v>-53</c:v>
                </c:pt>
                <c:pt idx="21109">
                  <c:v>-52</c:v>
                </c:pt>
                <c:pt idx="21110">
                  <c:v>-62</c:v>
                </c:pt>
                <c:pt idx="21111">
                  <c:v>-52</c:v>
                </c:pt>
                <c:pt idx="21112">
                  <c:v>-51</c:v>
                </c:pt>
                <c:pt idx="21113">
                  <c:v>-56</c:v>
                </c:pt>
                <c:pt idx="21114">
                  <c:v>-58</c:v>
                </c:pt>
                <c:pt idx="21115">
                  <c:v>-12</c:v>
                </c:pt>
                <c:pt idx="21116">
                  <c:v>10</c:v>
                </c:pt>
                <c:pt idx="21117">
                  <c:v>-10</c:v>
                </c:pt>
                <c:pt idx="21118">
                  <c:v>-7</c:v>
                </c:pt>
                <c:pt idx="21119">
                  <c:v>-36</c:v>
                </c:pt>
                <c:pt idx="21120">
                  <c:v>-38</c:v>
                </c:pt>
                <c:pt idx="21121">
                  <c:v>-33</c:v>
                </c:pt>
                <c:pt idx="21122">
                  <c:v>-33</c:v>
                </c:pt>
                <c:pt idx="21123">
                  <c:v>-41</c:v>
                </c:pt>
                <c:pt idx="21124">
                  <c:v>-36</c:v>
                </c:pt>
                <c:pt idx="21125">
                  <c:v>-28</c:v>
                </c:pt>
                <c:pt idx="21126">
                  <c:v>-28</c:v>
                </c:pt>
                <c:pt idx="21127">
                  <c:v>-36</c:v>
                </c:pt>
                <c:pt idx="21128">
                  <c:v>-35</c:v>
                </c:pt>
                <c:pt idx="21129">
                  <c:v>-38</c:v>
                </c:pt>
                <c:pt idx="21130">
                  <c:v>-38</c:v>
                </c:pt>
                <c:pt idx="21131">
                  <c:v>-40</c:v>
                </c:pt>
                <c:pt idx="21132">
                  <c:v>-37</c:v>
                </c:pt>
                <c:pt idx="21133">
                  <c:v>-42</c:v>
                </c:pt>
                <c:pt idx="21134">
                  <c:v>-33</c:v>
                </c:pt>
                <c:pt idx="21135">
                  <c:v>-35</c:v>
                </c:pt>
                <c:pt idx="21136">
                  <c:v>-32</c:v>
                </c:pt>
                <c:pt idx="21137">
                  <c:v>-27</c:v>
                </c:pt>
                <c:pt idx="21138">
                  <c:v>-33</c:v>
                </c:pt>
                <c:pt idx="21139">
                  <c:v>-29</c:v>
                </c:pt>
                <c:pt idx="21140">
                  <c:v>-32</c:v>
                </c:pt>
                <c:pt idx="21141">
                  <c:v>-37</c:v>
                </c:pt>
                <c:pt idx="21142">
                  <c:v>-45</c:v>
                </c:pt>
                <c:pt idx="21143">
                  <c:v>-24</c:v>
                </c:pt>
                <c:pt idx="21144">
                  <c:v>-26</c:v>
                </c:pt>
                <c:pt idx="21145">
                  <c:v>-24</c:v>
                </c:pt>
                <c:pt idx="21146">
                  <c:v>-21</c:v>
                </c:pt>
                <c:pt idx="21147">
                  <c:v>-21</c:v>
                </c:pt>
                <c:pt idx="21148">
                  <c:v>-19</c:v>
                </c:pt>
                <c:pt idx="21149">
                  <c:v>-21</c:v>
                </c:pt>
                <c:pt idx="21150">
                  <c:v>-19</c:v>
                </c:pt>
                <c:pt idx="21151">
                  <c:v>-17</c:v>
                </c:pt>
                <c:pt idx="21152">
                  <c:v>-26</c:v>
                </c:pt>
                <c:pt idx="21153">
                  <c:v>-34</c:v>
                </c:pt>
                <c:pt idx="21154">
                  <c:v>-21</c:v>
                </c:pt>
                <c:pt idx="21155">
                  <c:v>0</c:v>
                </c:pt>
                <c:pt idx="21156">
                  <c:v>40</c:v>
                </c:pt>
                <c:pt idx="21157">
                  <c:v>53</c:v>
                </c:pt>
                <c:pt idx="21158">
                  <c:v>-28</c:v>
                </c:pt>
                <c:pt idx="21159">
                  <c:v>-33</c:v>
                </c:pt>
                <c:pt idx="21160">
                  <c:v>-40</c:v>
                </c:pt>
                <c:pt idx="21161">
                  <c:v>-35</c:v>
                </c:pt>
                <c:pt idx="21162">
                  <c:v>-34</c:v>
                </c:pt>
                <c:pt idx="21163">
                  <c:v>-34</c:v>
                </c:pt>
                <c:pt idx="21164">
                  <c:v>-28</c:v>
                </c:pt>
                <c:pt idx="21165">
                  <c:v>-33</c:v>
                </c:pt>
                <c:pt idx="21166">
                  <c:v>-31</c:v>
                </c:pt>
                <c:pt idx="21167">
                  <c:v>-32</c:v>
                </c:pt>
                <c:pt idx="21168">
                  <c:v>-30</c:v>
                </c:pt>
                <c:pt idx="21169">
                  <c:v>-30</c:v>
                </c:pt>
                <c:pt idx="21170">
                  <c:v>-29</c:v>
                </c:pt>
                <c:pt idx="21171">
                  <c:v>-27</c:v>
                </c:pt>
                <c:pt idx="21172">
                  <c:v>-31</c:v>
                </c:pt>
                <c:pt idx="21173">
                  <c:v>-29</c:v>
                </c:pt>
                <c:pt idx="21174">
                  <c:v>-22</c:v>
                </c:pt>
                <c:pt idx="21175">
                  <c:v>-19</c:v>
                </c:pt>
                <c:pt idx="21176">
                  <c:v>-20</c:v>
                </c:pt>
                <c:pt idx="21177">
                  <c:v>-26</c:v>
                </c:pt>
                <c:pt idx="21178">
                  <c:v>-24</c:v>
                </c:pt>
                <c:pt idx="21179">
                  <c:v>-30</c:v>
                </c:pt>
                <c:pt idx="21180">
                  <c:v>-26</c:v>
                </c:pt>
                <c:pt idx="21181">
                  <c:v>-30</c:v>
                </c:pt>
                <c:pt idx="21182">
                  <c:v>-24</c:v>
                </c:pt>
                <c:pt idx="21183">
                  <c:v>-22</c:v>
                </c:pt>
                <c:pt idx="21184">
                  <c:v>-25</c:v>
                </c:pt>
                <c:pt idx="21185">
                  <c:v>-26</c:v>
                </c:pt>
                <c:pt idx="21186">
                  <c:v>-32</c:v>
                </c:pt>
                <c:pt idx="21187">
                  <c:v>-19</c:v>
                </c:pt>
                <c:pt idx="21188">
                  <c:v>-23</c:v>
                </c:pt>
                <c:pt idx="21189">
                  <c:v>-30</c:v>
                </c:pt>
                <c:pt idx="21190">
                  <c:v>-31</c:v>
                </c:pt>
                <c:pt idx="21191">
                  <c:v>-26</c:v>
                </c:pt>
                <c:pt idx="21192">
                  <c:v>-25</c:v>
                </c:pt>
                <c:pt idx="21193">
                  <c:v>-27</c:v>
                </c:pt>
                <c:pt idx="21194">
                  <c:v>-30</c:v>
                </c:pt>
                <c:pt idx="21195">
                  <c:v>-27</c:v>
                </c:pt>
                <c:pt idx="21196">
                  <c:v>-25</c:v>
                </c:pt>
                <c:pt idx="21197">
                  <c:v>-30</c:v>
                </c:pt>
                <c:pt idx="21198">
                  <c:v>-26</c:v>
                </c:pt>
                <c:pt idx="21199">
                  <c:v>-25</c:v>
                </c:pt>
                <c:pt idx="21200">
                  <c:v>-23</c:v>
                </c:pt>
                <c:pt idx="21201">
                  <c:v>-25</c:v>
                </c:pt>
                <c:pt idx="21202">
                  <c:v>-30</c:v>
                </c:pt>
                <c:pt idx="21203">
                  <c:v>-34</c:v>
                </c:pt>
                <c:pt idx="21204">
                  <c:v>-33</c:v>
                </c:pt>
                <c:pt idx="21205">
                  <c:v>-38</c:v>
                </c:pt>
                <c:pt idx="21206">
                  <c:v>-26</c:v>
                </c:pt>
                <c:pt idx="21207">
                  <c:v>-38</c:v>
                </c:pt>
                <c:pt idx="21208">
                  <c:v>-22</c:v>
                </c:pt>
                <c:pt idx="21209">
                  <c:v>-24</c:v>
                </c:pt>
                <c:pt idx="21210">
                  <c:v>-29</c:v>
                </c:pt>
                <c:pt idx="21211">
                  <c:v>-34</c:v>
                </c:pt>
                <c:pt idx="21212">
                  <c:v>-26</c:v>
                </c:pt>
                <c:pt idx="21213">
                  <c:v>-27</c:v>
                </c:pt>
                <c:pt idx="21214">
                  <c:v>-26</c:v>
                </c:pt>
                <c:pt idx="21215">
                  <c:v>-35</c:v>
                </c:pt>
                <c:pt idx="21216">
                  <c:v>-36</c:v>
                </c:pt>
                <c:pt idx="21217">
                  <c:v>-30</c:v>
                </c:pt>
                <c:pt idx="21218">
                  <c:v>-29</c:v>
                </c:pt>
                <c:pt idx="21219">
                  <c:v>-35</c:v>
                </c:pt>
                <c:pt idx="21220">
                  <c:v>-33</c:v>
                </c:pt>
                <c:pt idx="21221">
                  <c:v>-28</c:v>
                </c:pt>
                <c:pt idx="21222">
                  <c:v>-26</c:v>
                </c:pt>
                <c:pt idx="21223">
                  <c:v>-27</c:v>
                </c:pt>
                <c:pt idx="21224">
                  <c:v>-20</c:v>
                </c:pt>
                <c:pt idx="21225">
                  <c:v>-34</c:v>
                </c:pt>
                <c:pt idx="21226">
                  <c:v>-38</c:v>
                </c:pt>
                <c:pt idx="21227">
                  <c:v>-39</c:v>
                </c:pt>
                <c:pt idx="21228">
                  <c:v>-35</c:v>
                </c:pt>
                <c:pt idx="21229">
                  <c:v>-39</c:v>
                </c:pt>
                <c:pt idx="21230">
                  <c:v>-23</c:v>
                </c:pt>
                <c:pt idx="21231">
                  <c:v>-19</c:v>
                </c:pt>
                <c:pt idx="21232">
                  <c:v>-23</c:v>
                </c:pt>
                <c:pt idx="21233">
                  <c:v>-30</c:v>
                </c:pt>
                <c:pt idx="21234">
                  <c:v>-22</c:v>
                </c:pt>
                <c:pt idx="21235">
                  <c:v>-18</c:v>
                </c:pt>
                <c:pt idx="21236">
                  <c:v>-19</c:v>
                </c:pt>
                <c:pt idx="21237">
                  <c:v>-26</c:v>
                </c:pt>
                <c:pt idx="21238">
                  <c:v>-23</c:v>
                </c:pt>
                <c:pt idx="21239">
                  <c:v>-21</c:v>
                </c:pt>
                <c:pt idx="21240">
                  <c:v>-23</c:v>
                </c:pt>
                <c:pt idx="21241">
                  <c:v>-20</c:v>
                </c:pt>
                <c:pt idx="21242">
                  <c:v>-31</c:v>
                </c:pt>
                <c:pt idx="21243">
                  <c:v>-28</c:v>
                </c:pt>
                <c:pt idx="21244">
                  <c:v>-40</c:v>
                </c:pt>
                <c:pt idx="21245">
                  <c:v>-33</c:v>
                </c:pt>
                <c:pt idx="21246">
                  <c:v>-33</c:v>
                </c:pt>
                <c:pt idx="21247">
                  <c:v>-27</c:v>
                </c:pt>
                <c:pt idx="21248">
                  <c:v>-23</c:v>
                </c:pt>
                <c:pt idx="21249">
                  <c:v>-30</c:v>
                </c:pt>
                <c:pt idx="21250">
                  <c:v>-38</c:v>
                </c:pt>
                <c:pt idx="21251">
                  <c:v>-33</c:v>
                </c:pt>
                <c:pt idx="21252">
                  <c:v>-34</c:v>
                </c:pt>
                <c:pt idx="21253">
                  <c:v>-33</c:v>
                </c:pt>
                <c:pt idx="21254">
                  <c:v>-23</c:v>
                </c:pt>
                <c:pt idx="21255">
                  <c:v>-21</c:v>
                </c:pt>
                <c:pt idx="21256">
                  <c:v>-23</c:v>
                </c:pt>
                <c:pt idx="21257">
                  <c:v>-27</c:v>
                </c:pt>
                <c:pt idx="21258">
                  <c:v>-23</c:v>
                </c:pt>
                <c:pt idx="21259">
                  <c:v>-30</c:v>
                </c:pt>
                <c:pt idx="21260">
                  <c:v>-32</c:v>
                </c:pt>
                <c:pt idx="21261">
                  <c:v>-28</c:v>
                </c:pt>
                <c:pt idx="21262">
                  <c:v>-25</c:v>
                </c:pt>
                <c:pt idx="21263">
                  <c:v>-26</c:v>
                </c:pt>
                <c:pt idx="21264">
                  <c:v>-25</c:v>
                </c:pt>
                <c:pt idx="21265">
                  <c:v>-24</c:v>
                </c:pt>
                <c:pt idx="21266">
                  <c:v>20</c:v>
                </c:pt>
                <c:pt idx="21267">
                  <c:v>-30</c:v>
                </c:pt>
                <c:pt idx="21268">
                  <c:v>-32</c:v>
                </c:pt>
                <c:pt idx="21269">
                  <c:v>-21</c:v>
                </c:pt>
                <c:pt idx="21270">
                  <c:v>-25</c:v>
                </c:pt>
                <c:pt idx="21271">
                  <c:v>-31</c:v>
                </c:pt>
                <c:pt idx="21272">
                  <c:v>-28</c:v>
                </c:pt>
                <c:pt idx="21273">
                  <c:v>-32</c:v>
                </c:pt>
                <c:pt idx="21274">
                  <c:v>-33</c:v>
                </c:pt>
                <c:pt idx="21275">
                  <c:v>-32</c:v>
                </c:pt>
                <c:pt idx="21276">
                  <c:v>-35</c:v>
                </c:pt>
                <c:pt idx="21277">
                  <c:v>-33</c:v>
                </c:pt>
                <c:pt idx="21278">
                  <c:v>-39</c:v>
                </c:pt>
                <c:pt idx="21279">
                  <c:v>-27</c:v>
                </c:pt>
                <c:pt idx="21280">
                  <c:v>-28</c:v>
                </c:pt>
                <c:pt idx="21281">
                  <c:v>-38</c:v>
                </c:pt>
                <c:pt idx="21282">
                  <c:v>-33</c:v>
                </c:pt>
                <c:pt idx="21283">
                  <c:v>-27</c:v>
                </c:pt>
                <c:pt idx="21284">
                  <c:v>-26</c:v>
                </c:pt>
                <c:pt idx="21285">
                  <c:v>-31</c:v>
                </c:pt>
                <c:pt idx="21286">
                  <c:v>-29</c:v>
                </c:pt>
                <c:pt idx="21287">
                  <c:v>-28</c:v>
                </c:pt>
                <c:pt idx="21288">
                  <c:v>-28</c:v>
                </c:pt>
                <c:pt idx="21289">
                  <c:v>-31</c:v>
                </c:pt>
                <c:pt idx="21290">
                  <c:v>-27</c:v>
                </c:pt>
                <c:pt idx="21291">
                  <c:v>-31</c:v>
                </c:pt>
                <c:pt idx="21292">
                  <c:v>-31</c:v>
                </c:pt>
                <c:pt idx="21293">
                  <c:v>-28</c:v>
                </c:pt>
                <c:pt idx="21294">
                  <c:v>-32</c:v>
                </c:pt>
                <c:pt idx="21295">
                  <c:v>-27</c:v>
                </c:pt>
                <c:pt idx="21296">
                  <c:v>-27</c:v>
                </c:pt>
                <c:pt idx="21297">
                  <c:v>-21</c:v>
                </c:pt>
                <c:pt idx="21298">
                  <c:v>-38</c:v>
                </c:pt>
                <c:pt idx="21299">
                  <c:v>-27</c:v>
                </c:pt>
                <c:pt idx="21300">
                  <c:v>-26</c:v>
                </c:pt>
                <c:pt idx="21301">
                  <c:v>-33</c:v>
                </c:pt>
                <c:pt idx="21302">
                  <c:v>-38</c:v>
                </c:pt>
                <c:pt idx="21303">
                  <c:v>-29</c:v>
                </c:pt>
                <c:pt idx="21304">
                  <c:v>-33</c:v>
                </c:pt>
                <c:pt idx="21305">
                  <c:v>-30</c:v>
                </c:pt>
                <c:pt idx="21306">
                  <c:v>-31</c:v>
                </c:pt>
                <c:pt idx="21307">
                  <c:v>-24</c:v>
                </c:pt>
                <c:pt idx="21308">
                  <c:v>-25</c:v>
                </c:pt>
                <c:pt idx="21309">
                  <c:v>-23</c:v>
                </c:pt>
                <c:pt idx="21310">
                  <c:v>-27</c:v>
                </c:pt>
                <c:pt idx="21311">
                  <c:v>-23</c:v>
                </c:pt>
                <c:pt idx="21312">
                  <c:v>-25</c:v>
                </c:pt>
                <c:pt idx="21313">
                  <c:v>-26</c:v>
                </c:pt>
                <c:pt idx="21314">
                  <c:v>-31</c:v>
                </c:pt>
                <c:pt idx="21315">
                  <c:v>-28</c:v>
                </c:pt>
                <c:pt idx="21316">
                  <c:v>-24</c:v>
                </c:pt>
                <c:pt idx="21317">
                  <c:v>-26</c:v>
                </c:pt>
                <c:pt idx="21318">
                  <c:v>-30</c:v>
                </c:pt>
                <c:pt idx="21319">
                  <c:v>-24</c:v>
                </c:pt>
                <c:pt idx="21320">
                  <c:v>-26</c:v>
                </c:pt>
                <c:pt idx="21321">
                  <c:v>-22</c:v>
                </c:pt>
                <c:pt idx="21322">
                  <c:v>-26</c:v>
                </c:pt>
                <c:pt idx="21323">
                  <c:v>-28</c:v>
                </c:pt>
                <c:pt idx="21324">
                  <c:v>-26</c:v>
                </c:pt>
                <c:pt idx="21325">
                  <c:v>-30</c:v>
                </c:pt>
                <c:pt idx="21326">
                  <c:v>-31</c:v>
                </c:pt>
                <c:pt idx="21327">
                  <c:v>-25</c:v>
                </c:pt>
                <c:pt idx="21328">
                  <c:v>-26</c:v>
                </c:pt>
                <c:pt idx="21329">
                  <c:v>-29</c:v>
                </c:pt>
                <c:pt idx="21330">
                  <c:v>-27</c:v>
                </c:pt>
                <c:pt idx="21331">
                  <c:v>-39</c:v>
                </c:pt>
                <c:pt idx="21332">
                  <c:v>-31</c:v>
                </c:pt>
                <c:pt idx="21333">
                  <c:v>-29</c:v>
                </c:pt>
                <c:pt idx="21334">
                  <c:v>-50</c:v>
                </c:pt>
                <c:pt idx="21335">
                  <c:v>-29</c:v>
                </c:pt>
                <c:pt idx="21336">
                  <c:v>-34</c:v>
                </c:pt>
                <c:pt idx="21337">
                  <c:v>-69</c:v>
                </c:pt>
                <c:pt idx="21338">
                  <c:v>-66</c:v>
                </c:pt>
                <c:pt idx="21339">
                  <c:v>-59</c:v>
                </c:pt>
                <c:pt idx="21340">
                  <c:v>-53</c:v>
                </c:pt>
                <c:pt idx="21341">
                  <c:v>-49</c:v>
                </c:pt>
                <c:pt idx="21342">
                  <c:v>-48</c:v>
                </c:pt>
                <c:pt idx="21343">
                  <c:v>-47</c:v>
                </c:pt>
                <c:pt idx="21344">
                  <c:v>-44</c:v>
                </c:pt>
                <c:pt idx="21345">
                  <c:v>-67</c:v>
                </c:pt>
                <c:pt idx="21346">
                  <c:v>-56</c:v>
                </c:pt>
                <c:pt idx="21347">
                  <c:v>-47</c:v>
                </c:pt>
                <c:pt idx="21348">
                  <c:v>-63</c:v>
                </c:pt>
                <c:pt idx="21349">
                  <c:v>-25</c:v>
                </c:pt>
                <c:pt idx="21350">
                  <c:v>-25</c:v>
                </c:pt>
                <c:pt idx="21351">
                  <c:v>-24</c:v>
                </c:pt>
                <c:pt idx="21352">
                  <c:v>-24</c:v>
                </c:pt>
                <c:pt idx="21353">
                  <c:v>-26</c:v>
                </c:pt>
                <c:pt idx="21354">
                  <c:v>-23</c:v>
                </c:pt>
                <c:pt idx="21355">
                  <c:v>-25</c:v>
                </c:pt>
                <c:pt idx="21356">
                  <c:v>-25</c:v>
                </c:pt>
                <c:pt idx="21357">
                  <c:v>-23</c:v>
                </c:pt>
                <c:pt idx="21358">
                  <c:v>-28</c:v>
                </c:pt>
                <c:pt idx="21359">
                  <c:v>-26</c:v>
                </c:pt>
                <c:pt idx="21360">
                  <c:v>-24</c:v>
                </c:pt>
                <c:pt idx="21361">
                  <c:v>-29</c:v>
                </c:pt>
                <c:pt idx="21362">
                  <c:v>-26</c:v>
                </c:pt>
                <c:pt idx="21363">
                  <c:v>-29</c:v>
                </c:pt>
                <c:pt idx="21364">
                  <c:v>-25</c:v>
                </c:pt>
                <c:pt idx="21365">
                  <c:v>-26</c:v>
                </c:pt>
                <c:pt idx="21366">
                  <c:v>-25</c:v>
                </c:pt>
                <c:pt idx="21367">
                  <c:v>-28</c:v>
                </c:pt>
                <c:pt idx="21368">
                  <c:v>-23</c:v>
                </c:pt>
                <c:pt idx="21369">
                  <c:v>-28</c:v>
                </c:pt>
                <c:pt idx="21370">
                  <c:v>-28</c:v>
                </c:pt>
                <c:pt idx="21371">
                  <c:v>-29</c:v>
                </c:pt>
                <c:pt idx="21372">
                  <c:v>-24</c:v>
                </c:pt>
                <c:pt idx="21373">
                  <c:v>-48</c:v>
                </c:pt>
                <c:pt idx="21374">
                  <c:v>-62</c:v>
                </c:pt>
                <c:pt idx="21375">
                  <c:v>-49</c:v>
                </c:pt>
                <c:pt idx="21376">
                  <c:v>-40</c:v>
                </c:pt>
                <c:pt idx="21377">
                  <c:v>-39</c:v>
                </c:pt>
                <c:pt idx="21378">
                  <c:v>-42</c:v>
                </c:pt>
                <c:pt idx="21379">
                  <c:v>-40</c:v>
                </c:pt>
                <c:pt idx="21380">
                  <c:v>-43</c:v>
                </c:pt>
                <c:pt idx="21381">
                  <c:v>-35</c:v>
                </c:pt>
                <c:pt idx="21382">
                  <c:v>-45</c:v>
                </c:pt>
                <c:pt idx="21383">
                  <c:v>-47</c:v>
                </c:pt>
                <c:pt idx="21384">
                  <c:v>-42</c:v>
                </c:pt>
                <c:pt idx="21385">
                  <c:v>-31</c:v>
                </c:pt>
                <c:pt idx="21386">
                  <c:v>-36</c:v>
                </c:pt>
                <c:pt idx="21387">
                  <c:v>-34</c:v>
                </c:pt>
                <c:pt idx="21388">
                  <c:v>-32</c:v>
                </c:pt>
                <c:pt idx="21389">
                  <c:v>-32</c:v>
                </c:pt>
                <c:pt idx="21390">
                  <c:v>-39</c:v>
                </c:pt>
                <c:pt idx="21391">
                  <c:v>-32</c:v>
                </c:pt>
                <c:pt idx="21392">
                  <c:v>-33</c:v>
                </c:pt>
                <c:pt idx="21393">
                  <c:v>-31</c:v>
                </c:pt>
                <c:pt idx="21394">
                  <c:v>-31</c:v>
                </c:pt>
                <c:pt idx="21395">
                  <c:v>-36</c:v>
                </c:pt>
                <c:pt idx="21396">
                  <c:v>-32</c:v>
                </c:pt>
                <c:pt idx="21397">
                  <c:v>-28</c:v>
                </c:pt>
                <c:pt idx="21398">
                  <c:v>-26</c:v>
                </c:pt>
                <c:pt idx="21399">
                  <c:v>-25</c:v>
                </c:pt>
                <c:pt idx="21400">
                  <c:v>-23</c:v>
                </c:pt>
                <c:pt idx="21401">
                  <c:v>-27</c:v>
                </c:pt>
                <c:pt idx="21402">
                  <c:v>-20</c:v>
                </c:pt>
                <c:pt idx="21403">
                  <c:v>-23</c:v>
                </c:pt>
                <c:pt idx="21404">
                  <c:v>-23</c:v>
                </c:pt>
                <c:pt idx="21405">
                  <c:v>-27</c:v>
                </c:pt>
                <c:pt idx="21406">
                  <c:v>-25</c:v>
                </c:pt>
                <c:pt idx="21407">
                  <c:v>-23</c:v>
                </c:pt>
                <c:pt idx="21408">
                  <c:v>-28</c:v>
                </c:pt>
                <c:pt idx="21409">
                  <c:v>-16</c:v>
                </c:pt>
                <c:pt idx="21410">
                  <c:v>-20</c:v>
                </c:pt>
                <c:pt idx="21411">
                  <c:v>-15</c:v>
                </c:pt>
                <c:pt idx="21412">
                  <c:v>-10</c:v>
                </c:pt>
                <c:pt idx="21413">
                  <c:v>-19</c:v>
                </c:pt>
                <c:pt idx="21414">
                  <c:v>-13</c:v>
                </c:pt>
                <c:pt idx="21415">
                  <c:v>-32</c:v>
                </c:pt>
                <c:pt idx="21416">
                  <c:v>-33</c:v>
                </c:pt>
                <c:pt idx="21417">
                  <c:v>-32</c:v>
                </c:pt>
                <c:pt idx="21418">
                  <c:v>-30</c:v>
                </c:pt>
                <c:pt idx="21419">
                  <c:v>-35</c:v>
                </c:pt>
                <c:pt idx="21420">
                  <c:v>-31</c:v>
                </c:pt>
                <c:pt idx="21421">
                  <c:v>-29</c:v>
                </c:pt>
                <c:pt idx="21422">
                  <c:v>-32</c:v>
                </c:pt>
                <c:pt idx="21423">
                  <c:v>-34</c:v>
                </c:pt>
                <c:pt idx="21424">
                  <c:v>-32</c:v>
                </c:pt>
                <c:pt idx="21425">
                  <c:v>-40</c:v>
                </c:pt>
                <c:pt idx="21426">
                  <c:v>-32</c:v>
                </c:pt>
                <c:pt idx="21427">
                  <c:v>-38</c:v>
                </c:pt>
                <c:pt idx="21428">
                  <c:v>-31</c:v>
                </c:pt>
                <c:pt idx="21429">
                  <c:v>-33</c:v>
                </c:pt>
                <c:pt idx="21430">
                  <c:v>-27</c:v>
                </c:pt>
                <c:pt idx="21431">
                  <c:v>-29</c:v>
                </c:pt>
                <c:pt idx="21432">
                  <c:v>-25</c:v>
                </c:pt>
                <c:pt idx="21433">
                  <c:v>-25</c:v>
                </c:pt>
                <c:pt idx="21434">
                  <c:v>-29</c:v>
                </c:pt>
                <c:pt idx="21435">
                  <c:v>-25</c:v>
                </c:pt>
                <c:pt idx="21436">
                  <c:v>-28</c:v>
                </c:pt>
                <c:pt idx="21437">
                  <c:v>-21</c:v>
                </c:pt>
                <c:pt idx="21438">
                  <c:v>-40</c:v>
                </c:pt>
                <c:pt idx="21439">
                  <c:v>-33</c:v>
                </c:pt>
                <c:pt idx="21440">
                  <c:v>-24</c:v>
                </c:pt>
                <c:pt idx="21441">
                  <c:v>-25</c:v>
                </c:pt>
                <c:pt idx="21442">
                  <c:v>-21</c:v>
                </c:pt>
                <c:pt idx="21443">
                  <c:v>-25</c:v>
                </c:pt>
                <c:pt idx="21444">
                  <c:v>-28</c:v>
                </c:pt>
                <c:pt idx="21445">
                  <c:v>-21</c:v>
                </c:pt>
                <c:pt idx="21446">
                  <c:v>-19</c:v>
                </c:pt>
                <c:pt idx="21447">
                  <c:v>-22</c:v>
                </c:pt>
                <c:pt idx="21448">
                  <c:v>-22</c:v>
                </c:pt>
                <c:pt idx="21449">
                  <c:v>-23</c:v>
                </c:pt>
                <c:pt idx="21450">
                  <c:v>-22</c:v>
                </c:pt>
                <c:pt idx="21451">
                  <c:v>-26</c:v>
                </c:pt>
                <c:pt idx="21452">
                  <c:v>-29</c:v>
                </c:pt>
                <c:pt idx="21453">
                  <c:v>-31</c:v>
                </c:pt>
                <c:pt idx="21454">
                  <c:v>-31</c:v>
                </c:pt>
                <c:pt idx="21455">
                  <c:v>-36</c:v>
                </c:pt>
                <c:pt idx="21456">
                  <c:v>-26</c:v>
                </c:pt>
                <c:pt idx="21457">
                  <c:v>-27</c:v>
                </c:pt>
                <c:pt idx="21458">
                  <c:v>-32</c:v>
                </c:pt>
                <c:pt idx="21459">
                  <c:v>-31</c:v>
                </c:pt>
                <c:pt idx="21460">
                  <c:v>-27</c:v>
                </c:pt>
                <c:pt idx="21461">
                  <c:v>-33</c:v>
                </c:pt>
                <c:pt idx="21462">
                  <c:v>-27</c:v>
                </c:pt>
                <c:pt idx="21463">
                  <c:v>-28</c:v>
                </c:pt>
                <c:pt idx="21464">
                  <c:v>-49</c:v>
                </c:pt>
                <c:pt idx="21465">
                  <c:v>-42</c:v>
                </c:pt>
                <c:pt idx="21466">
                  <c:v>-36</c:v>
                </c:pt>
                <c:pt idx="21467">
                  <c:v>-44</c:v>
                </c:pt>
                <c:pt idx="21468">
                  <c:v>-54</c:v>
                </c:pt>
                <c:pt idx="21469">
                  <c:v>-41</c:v>
                </c:pt>
                <c:pt idx="21470">
                  <c:v>-42</c:v>
                </c:pt>
                <c:pt idx="21471">
                  <c:v>-42</c:v>
                </c:pt>
                <c:pt idx="21472">
                  <c:v>-42</c:v>
                </c:pt>
                <c:pt idx="21473">
                  <c:v>-48</c:v>
                </c:pt>
                <c:pt idx="21474">
                  <c:v>-46</c:v>
                </c:pt>
                <c:pt idx="21475">
                  <c:v>-40</c:v>
                </c:pt>
                <c:pt idx="21476">
                  <c:v>-22</c:v>
                </c:pt>
                <c:pt idx="21477">
                  <c:v>-24</c:v>
                </c:pt>
                <c:pt idx="21478">
                  <c:v>-24</c:v>
                </c:pt>
                <c:pt idx="21479">
                  <c:v>-26</c:v>
                </c:pt>
                <c:pt idx="21480">
                  <c:v>-39</c:v>
                </c:pt>
                <c:pt idx="21481">
                  <c:v>-28</c:v>
                </c:pt>
                <c:pt idx="21482">
                  <c:v>-27</c:v>
                </c:pt>
                <c:pt idx="21483">
                  <c:v>-26</c:v>
                </c:pt>
                <c:pt idx="21484">
                  <c:v>-29</c:v>
                </c:pt>
                <c:pt idx="21485">
                  <c:v>-25</c:v>
                </c:pt>
                <c:pt idx="21486">
                  <c:v>-26</c:v>
                </c:pt>
                <c:pt idx="21487">
                  <c:v>-31</c:v>
                </c:pt>
                <c:pt idx="21488">
                  <c:v>-23</c:v>
                </c:pt>
                <c:pt idx="21489">
                  <c:v>-21</c:v>
                </c:pt>
                <c:pt idx="21490">
                  <c:v>-29</c:v>
                </c:pt>
                <c:pt idx="21491">
                  <c:v>-47</c:v>
                </c:pt>
                <c:pt idx="21492">
                  <c:v>-28</c:v>
                </c:pt>
                <c:pt idx="21493">
                  <c:v>-30</c:v>
                </c:pt>
                <c:pt idx="21494">
                  <c:v>-30</c:v>
                </c:pt>
                <c:pt idx="21495">
                  <c:v>-48</c:v>
                </c:pt>
                <c:pt idx="21496">
                  <c:v>-16</c:v>
                </c:pt>
                <c:pt idx="21497">
                  <c:v>-47</c:v>
                </c:pt>
                <c:pt idx="21498">
                  <c:v>-37</c:v>
                </c:pt>
                <c:pt idx="21499">
                  <c:v>-36</c:v>
                </c:pt>
                <c:pt idx="21500">
                  <c:v>-35</c:v>
                </c:pt>
                <c:pt idx="21501">
                  <c:v>-39</c:v>
                </c:pt>
                <c:pt idx="21502">
                  <c:v>-44</c:v>
                </c:pt>
                <c:pt idx="21503">
                  <c:v>-36</c:v>
                </c:pt>
                <c:pt idx="21504">
                  <c:v>-35</c:v>
                </c:pt>
                <c:pt idx="21505">
                  <c:v>-42</c:v>
                </c:pt>
                <c:pt idx="21506">
                  <c:v>-35</c:v>
                </c:pt>
                <c:pt idx="21507">
                  <c:v>-42</c:v>
                </c:pt>
                <c:pt idx="21508">
                  <c:v>-38</c:v>
                </c:pt>
                <c:pt idx="21509">
                  <c:v>-27</c:v>
                </c:pt>
                <c:pt idx="21510">
                  <c:v>-24</c:v>
                </c:pt>
                <c:pt idx="21511">
                  <c:v>-24</c:v>
                </c:pt>
                <c:pt idx="21512">
                  <c:v>-25</c:v>
                </c:pt>
                <c:pt idx="21513">
                  <c:v>-29</c:v>
                </c:pt>
                <c:pt idx="21514">
                  <c:v>-24</c:v>
                </c:pt>
                <c:pt idx="21515">
                  <c:v>-24</c:v>
                </c:pt>
                <c:pt idx="21516">
                  <c:v>-33</c:v>
                </c:pt>
                <c:pt idx="21517">
                  <c:v>-28</c:v>
                </c:pt>
                <c:pt idx="21518">
                  <c:v>-34</c:v>
                </c:pt>
                <c:pt idx="21519">
                  <c:v>-26</c:v>
                </c:pt>
                <c:pt idx="21520">
                  <c:v>-27</c:v>
                </c:pt>
                <c:pt idx="21521">
                  <c:v>-48</c:v>
                </c:pt>
                <c:pt idx="21522">
                  <c:v>-49</c:v>
                </c:pt>
                <c:pt idx="21523">
                  <c:v>-47</c:v>
                </c:pt>
                <c:pt idx="21524">
                  <c:v>-48</c:v>
                </c:pt>
                <c:pt idx="21525">
                  <c:v>-56</c:v>
                </c:pt>
                <c:pt idx="21526">
                  <c:v>-45</c:v>
                </c:pt>
                <c:pt idx="21527">
                  <c:v>-42</c:v>
                </c:pt>
                <c:pt idx="21528">
                  <c:v>-50</c:v>
                </c:pt>
                <c:pt idx="21529">
                  <c:v>-56</c:v>
                </c:pt>
                <c:pt idx="21530">
                  <c:v>-46</c:v>
                </c:pt>
                <c:pt idx="21531">
                  <c:v>-54</c:v>
                </c:pt>
                <c:pt idx="21532">
                  <c:v>-58</c:v>
                </c:pt>
                <c:pt idx="21533">
                  <c:v>-25</c:v>
                </c:pt>
                <c:pt idx="21534">
                  <c:v>-24</c:v>
                </c:pt>
                <c:pt idx="21535">
                  <c:v>-25</c:v>
                </c:pt>
                <c:pt idx="21536">
                  <c:v>-22</c:v>
                </c:pt>
                <c:pt idx="21537">
                  <c:v>-23</c:v>
                </c:pt>
                <c:pt idx="21538">
                  <c:v>-23</c:v>
                </c:pt>
                <c:pt idx="21539">
                  <c:v>-27</c:v>
                </c:pt>
                <c:pt idx="21540">
                  <c:v>-25</c:v>
                </c:pt>
                <c:pt idx="21541">
                  <c:v>-23</c:v>
                </c:pt>
                <c:pt idx="21542">
                  <c:v>-21</c:v>
                </c:pt>
                <c:pt idx="21543">
                  <c:v>-24</c:v>
                </c:pt>
                <c:pt idx="21544">
                  <c:v>-21</c:v>
                </c:pt>
                <c:pt idx="21545">
                  <c:v>-29</c:v>
                </c:pt>
                <c:pt idx="21546">
                  <c:v>-21</c:v>
                </c:pt>
                <c:pt idx="21547">
                  <c:v>-22</c:v>
                </c:pt>
                <c:pt idx="21548">
                  <c:v>-26</c:v>
                </c:pt>
                <c:pt idx="21549">
                  <c:v>-20</c:v>
                </c:pt>
                <c:pt idx="21550">
                  <c:v>-26</c:v>
                </c:pt>
                <c:pt idx="21551">
                  <c:v>-22</c:v>
                </c:pt>
                <c:pt idx="21552">
                  <c:v>-23</c:v>
                </c:pt>
                <c:pt idx="21553">
                  <c:v>-26</c:v>
                </c:pt>
                <c:pt idx="21554">
                  <c:v>-42</c:v>
                </c:pt>
                <c:pt idx="21555">
                  <c:v>-32</c:v>
                </c:pt>
                <c:pt idx="21556">
                  <c:v>-29</c:v>
                </c:pt>
                <c:pt idx="21557">
                  <c:v>-26</c:v>
                </c:pt>
                <c:pt idx="21558">
                  <c:v>-26</c:v>
                </c:pt>
                <c:pt idx="21559">
                  <c:v>-26</c:v>
                </c:pt>
                <c:pt idx="21560">
                  <c:v>-30</c:v>
                </c:pt>
                <c:pt idx="21561">
                  <c:v>-25</c:v>
                </c:pt>
                <c:pt idx="21562">
                  <c:v>-29</c:v>
                </c:pt>
                <c:pt idx="21563">
                  <c:v>-28</c:v>
                </c:pt>
                <c:pt idx="21564">
                  <c:v>-28</c:v>
                </c:pt>
                <c:pt idx="21565">
                  <c:v>-23</c:v>
                </c:pt>
                <c:pt idx="21566">
                  <c:v>-22</c:v>
                </c:pt>
                <c:pt idx="21567">
                  <c:v>-29</c:v>
                </c:pt>
                <c:pt idx="21568">
                  <c:v>-27</c:v>
                </c:pt>
                <c:pt idx="21569">
                  <c:v>-29</c:v>
                </c:pt>
                <c:pt idx="21570">
                  <c:v>-25</c:v>
                </c:pt>
                <c:pt idx="21571">
                  <c:v>-27</c:v>
                </c:pt>
                <c:pt idx="21572">
                  <c:v>-27</c:v>
                </c:pt>
                <c:pt idx="21573">
                  <c:v>-32</c:v>
                </c:pt>
                <c:pt idx="21574">
                  <c:v>-26</c:v>
                </c:pt>
                <c:pt idx="21575">
                  <c:v>-20</c:v>
                </c:pt>
                <c:pt idx="21576">
                  <c:v>-22</c:v>
                </c:pt>
                <c:pt idx="21577">
                  <c:v>-21</c:v>
                </c:pt>
                <c:pt idx="21578">
                  <c:v>-25</c:v>
                </c:pt>
                <c:pt idx="21579">
                  <c:v>-24</c:v>
                </c:pt>
                <c:pt idx="21580">
                  <c:v>-21</c:v>
                </c:pt>
                <c:pt idx="21581">
                  <c:v>-49</c:v>
                </c:pt>
                <c:pt idx="21582">
                  <c:v>-49</c:v>
                </c:pt>
                <c:pt idx="21583">
                  <c:v>-55</c:v>
                </c:pt>
                <c:pt idx="21584">
                  <c:v>-54</c:v>
                </c:pt>
                <c:pt idx="21585">
                  <c:v>-64</c:v>
                </c:pt>
                <c:pt idx="21586">
                  <c:v>-41</c:v>
                </c:pt>
                <c:pt idx="21587">
                  <c:v>-49</c:v>
                </c:pt>
                <c:pt idx="21588">
                  <c:v>-49</c:v>
                </c:pt>
                <c:pt idx="21589">
                  <c:v>-49</c:v>
                </c:pt>
                <c:pt idx="21590">
                  <c:v>-45</c:v>
                </c:pt>
                <c:pt idx="21591">
                  <c:v>-48</c:v>
                </c:pt>
                <c:pt idx="21592">
                  <c:v>-47</c:v>
                </c:pt>
                <c:pt idx="21593">
                  <c:v>-10</c:v>
                </c:pt>
                <c:pt idx="21594">
                  <c:v>-38</c:v>
                </c:pt>
                <c:pt idx="21595">
                  <c:v>-33</c:v>
                </c:pt>
                <c:pt idx="21596">
                  <c:v>-24</c:v>
                </c:pt>
                <c:pt idx="21597">
                  <c:v>-24</c:v>
                </c:pt>
                <c:pt idx="21598">
                  <c:v>-21</c:v>
                </c:pt>
                <c:pt idx="21599">
                  <c:v>-31</c:v>
                </c:pt>
                <c:pt idx="21600">
                  <c:v>-27</c:v>
                </c:pt>
                <c:pt idx="21601">
                  <c:v>-28</c:v>
                </c:pt>
                <c:pt idx="21602">
                  <c:v>-21</c:v>
                </c:pt>
                <c:pt idx="21603">
                  <c:v>-21</c:v>
                </c:pt>
                <c:pt idx="21604">
                  <c:v>-25</c:v>
                </c:pt>
                <c:pt idx="21605">
                  <c:v>-22</c:v>
                </c:pt>
                <c:pt idx="21606">
                  <c:v>-26</c:v>
                </c:pt>
                <c:pt idx="21607">
                  <c:v>-28</c:v>
                </c:pt>
                <c:pt idx="21608">
                  <c:v>-23</c:v>
                </c:pt>
                <c:pt idx="21609">
                  <c:v>-23</c:v>
                </c:pt>
                <c:pt idx="21610">
                  <c:v>-31</c:v>
                </c:pt>
                <c:pt idx="21611">
                  <c:v>-29</c:v>
                </c:pt>
                <c:pt idx="21612">
                  <c:v>-27</c:v>
                </c:pt>
                <c:pt idx="21613">
                  <c:v>-27</c:v>
                </c:pt>
                <c:pt idx="21614">
                  <c:v>-27</c:v>
                </c:pt>
                <c:pt idx="21615">
                  <c:v>-25</c:v>
                </c:pt>
                <c:pt idx="21616">
                  <c:v>-27</c:v>
                </c:pt>
                <c:pt idx="21617">
                  <c:v>-26</c:v>
                </c:pt>
                <c:pt idx="21618">
                  <c:v>-26</c:v>
                </c:pt>
                <c:pt idx="21619">
                  <c:v>-28</c:v>
                </c:pt>
                <c:pt idx="21620">
                  <c:v>-30</c:v>
                </c:pt>
                <c:pt idx="21621">
                  <c:v>-32</c:v>
                </c:pt>
                <c:pt idx="21622">
                  <c:v>-25</c:v>
                </c:pt>
                <c:pt idx="21623">
                  <c:v>-25</c:v>
                </c:pt>
                <c:pt idx="21624">
                  <c:v>-29</c:v>
                </c:pt>
                <c:pt idx="21625">
                  <c:v>-49</c:v>
                </c:pt>
                <c:pt idx="21626">
                  <c:v>-31</c:v>
                </c:pt>
                <c:pt idx="21627">
                  <c:v>-26</c:v>
                </c:pt>
                <c:pt idx="21628">
                  <c:v>-19</c:v>
                </c:pt>
                <c:pt idx="21629">
                  <c:v>-23</c:v>
                </c:pt>
                <c:pt idx="21630">
                  <c:v>-27</c:v>
                </c:pt>
                <c:pt idx="21631">
                  <c:v>-21</c:v>
                </c:pt>
                <c:pt idx="21632">
                  <c:v>-25</c:v>
                </c:pt>
                <c:pt idx="21633">
                  <c:v>-22</c:v>
                </c:pt>
                <c:pt idx="21634">
                  <c:v>-30</c:v>
                </c:pt>
                <c:pt idx="21635">
                  <c:v>-28</c:v>
                </c:pt>
                <c:pt idx="21636">
                  <c:v>-29</c:v>
                </c:pt>
                <c:pt idx="21637">
                  <c:v>-28</c:v>
                </c:pt>
                <c:pt idx="21638">
                  <c:v>-25</c:v>
                </c:pt>
                <c:pt idx="21639">
                  <c:v>-28</c:v>
                </c:pt>
                <c:pt idx="21640">
                  <c:v>-25</c:v>
                </c:pt>
                <c:pt idx="21641">
                  <c:v>-37</c:v>
                </c:pt>
                <c:pt idx="21642">
                  <c:v>-27</c:v>
                </c:pt>
                <c:pt idx="21643">
                  <c:v>-30</c:v>
                </c:pt>
                <c:pt idx="21644">
                  <c:v>-30</c:v>
                </c:pt>
                <c:pt idx="21645">
                  <c:v>-31</c:v>
                </c:pt>
                <c:pt idx="21646">
                  <c:v>-34</c:v>
                </c:pt>
                <c:pt idx="21647">
                  <c:v>-39</c:v>
                </c:pt>
                <c:pt idx="21648">
                  <c:v>-36</c:v>
                </c:pt>
                <c:pt idx="21649">
                  <c:v>-38</c:v>
                </c:pt>
                <c:pt idx="21650">
                  <c:v>-39</c:v>
                </c:pt>
                <c:pt idx="21651">
                  <c:v>-30</c:v>
                </c:pt>
                <c:pt idx="21652">
                  <c:v>-34</c:v>
                </c:pt>
                <c:pt idx="21653">
                  <c:v>-33</c:v>
                </c:pt>
                <c:pt idx="21654">
                  <c:v>-32</c:v>
                </c:pt>
                <c:pt idx="21655">
                  <c:v>-31</c:v>
                </c:pt>
                <c:pt idx="21656">
                  <c:v>-33</c:v>
                </c:pt>
                <c:pt idx="21657">
                  <c:v>-29</c:v>
                </c:pt>
                <c:pt idx="21658">
                  <c:v>-26</c:v>
                </c:pt>
                <c:pt idx="21659">
                  <c:v>-28</c:v>
                </c:pt>
                <c:pt idx="21660">
                  <c:v>-26</c:v>
                </c:pt>
                <c:pt idx="21661">
                  <c:v>-25</c:v>
                </c:pt>
                <c:pt idx="21662">
                  <c:v>-22</c:v>
                </c:pt>
                <c:pt idx="21663">
                  <c:v>-23</c:v>
                </c:pt>
                <c:pt idx="21664">
                  <c:v>-25</c:v>
                </c:pt>
                <c:pt idx="21665">
                  <c:v>-27</c:v>
                </c:pt>
                <c:pt idx="21666">
                  <c:v>-22</c:v>
                </c:pt>
                <c:pt idx="21667">
                  <c:v>-24</c:v>
                </c:pt>
                <c:pt idx="21668">
                  <c:v>-24</c:v>
                </c:pt>
                <c:pt idx="21669">
                  <c:v>-22</c:v>
                </c:pt>
                <c:pt idx="21670">
                  <c:v>-29</c:v>
                </c:pt>
                <c:pt idx="21671">
                  <c:v>-32</c:v>
                </c:pt>
                <c:pt idx="21672">
                  <c:v>-27</c:v>
                </c:pt>
                <c:pt idx="21673">
                  <c:v>-32</c:v>
                </c:pt>
                <c:pt idx="21674">
                  <c:v>-26</c:v>
                </c:pt>
                <c:pt idx="21675">
                  <c:v>-24</c:v>
                </c:pt>
                <c:pt idx="21676">
                  <c:v>-26</c:v>
                </c:pt>
                <c:pt idx="21677">
                  <c:v>-36</c:v>
                </c:pt>
                <c:pt idx="21678">
                  <c:v>-30</c:v>
                </c:pt>
                <c:pt idx="21679">
                  <c:v>-26</c:v>
                </c:pt>
                <c:pt idx="21680">
                  <c:v>-29</c:v>
                </c:pt>
                <c:pt idx="21681">
                  <c:v>-34</c:v>
                </c:pt>
                <c:pt idx="21682">
                  <c:v>-25</c:v>
                </c:pt>
                <c:pt idx="21683">
                  <c:v>-29</c:v>
                </c:pt>
                <c:pt idx="21684">
                  <c:v>-31</c:v>
                </c:pt>
                <c:pt idx="21685">
                  <c:v>-26</c:v>
                </c:pt>
                <c:pt idx="21686">
                  <c:v>-29</c:v>
                </c:pt>
                <c:pt idx="21687">
                  <c:v>-31</c:v>
                </c:pt>
                <c:pt idx="21688">
                  <c:v>-25</c:v>
                </c:pt>
                <c:pt idx="21689">
                  <c:v>-26</c:v>
                </c:pt>
                <c:pt idx="21690">
                  <c:v>-26</c:v>
                </c:pt>
                <c:pt idx="21691">
                  <c:v>-26</c:v>
                </c:pt>
                <c:pt idx="21692">
                  <c:v>-37</c:v>
                </c:pt>
                <c:pt idx="21693">
                  <c:v>-32</c:v>
                </c:pt>
                <c:pt idx="21694">
                  <c:v>-31</c:v>
                </c:pt>
                <c:pt idx="21695">
                  <c:v>-27</c:v>
                </c:pt>
                <c:pt idx="21696">
                  <c:v>-49</c:v>
                </c:pt>
                <c:pt idx="21697">
                  <c:v>-27</c:v>
                </c:pt>
                <c:pt idx="21698">
                  <c:v>-28</c:v>
                </c:pt>
                <c:pt idx="21699">
                  <c:v>-26</c:v>
                </c:pt>
                <c:pt idx="21700">
                  <c:v>-29</c:v>
                </c:pt>
                <c:pt idx="21701">
                  <c:v>-31</c:v>
                </c:pt>
                <c:pt idx="21702">
                  <c:v>-26</c:v>
                </c:pt>
                <c:pt idx="21703">
                  <c:v>-28</c:v>
                </c:pt>
                <c:pt idx="21704">
                  <c:v>-31</c:v>
                </c:pt>
                <c:pt idx="21705">
                  <c:v>-32</c:v>
                </c:pt>
                <c:pt idx="21706">
                  <c:v>-22</c:v>
                </c:pt>
                <c:pt idx="21707">
                  <c:v>-27</c:v>
                </c:pt>
                <c:pt idx="21708">
                  <c:v>-24</c:v>
                </c:pt>
                <c:pt idx="21709">
                  <c:v>-29</c:v>
                </c:pt>
                <c:pt idx="21710">
                  <c:v>-27</c:v>
                </c:pt>
                <c:pt idx="21711">
                  <c:v>-32</c:v>
                </c:pt>
                <c:pt idx="21712">
                  <c:v>-28</c:v>
                </c:pt>
                <c:pt idx="21713">
                  <c:v>-29</c:v>
                </c:pt>
                <c:pt idx="21714">
                  <c:v>-37</c:v>
                </c:pt>
                <c:pt idx="21715">
                  <c:v>-31</c:v>
                </c:pt>
                <c:pt idx="21716">
                  <c:v>-26</c:v>
                </c:pt>
                <c:pt idx="21717">
                  <c:v>-40</c:v>
                </c:pt>
                <c:pt idx="21718">
                  <c:v>-40</c:v>
                </c:pt>
                <c:pt idx="21719">
                  <c:v>-34</c:v>
                </c:pt>
                <c:pt idx="21720">
                  <c:v>-35</c:v>
                </c:pt>
                <c:pt idx="21721">
                  <c:v>-39</c:v>
                </c:pt>
                <c:pt idx="21722">
                  <c:v>-43</c:v>
                </c:pt>
                <c:pt idx="21723">
                  <c:v>-37</c:v>
                </c:pt>
                <c:pt idx="21724">
                  <c:v>-33</c:v>
                </c:pt>
                <c:pt idx="21725">
                  <c:v>-80</c:v>
                </c:pt>
                <c:pt idx="21726">
                  <c:v>-35</c:v>
                </c:pt>
                <c:pt idx="21727">
                  <c:v>-34</c:v>
                </c:pt>
                <c:pt idx="21728">
                  <c:v>-38</c:v>
                </c:pt>
                <c:pt idx="21729">
                  <c:v>-29</c:v>
                </c:pt>
                <c:pt idx="21730">
                  <c:v>-36</c:v>
                </c:pt>
                <c:pt idx="21731">
                  <c:v>-35</c:v>
                </c:pt>
                <c:pt idx="21732">
                  <c:v>-35</c:v>
                </c:pt>
                <c:pt idx="21733">
                  <c:v>-34</c:v>
                </c:pt>
                <c:pt idx="21734">
                  <c:v>-37</c:v>
                </c:pt>
                <c:pt idx="21735">
                  <c:v>-28</c:v>
                </c:pt>
                <c:pt idx="21736">
                  <c:v>-30</c:v>
                </c:pt>
                <c:pt idx="21737">
                  <c:v>-34</c:v>
                </c:pt>
                <c:pt idx="21738">
                  <c:v>-32</c:v>
                </c:pt>
                <c:pt idx="21739">
                  <c:v>-37</c:v>
                </c:pt>
                <c:pt idx="21740">
                  <c:v>-35</c:v>
                </c:pt>
                <c:pt idx="21741">
                  <c:v>-34</c:v>
                </c:pt>
                <c:pt idx="21742">
                  <c:v>-25</c:v>
                </c:pt>
                <c:pt idx="21743">
                  <c:v>-23</c:v>
                </c:pt>
                <c:pt idx="21744">
                  <c:v>-21</c:v>
                </c:pt>
                <c:pt idx="21745">
                  <c:v>-26</c:v>
                </c:pt>
                <c:pt idx="21746">
                  <c:v>-24</c:v>
                </c:pt>
                <c:pt idx="21747">
                  <c:v>-24</c:v>
                </c:pt>
                <c:pt idx="21748">
                  <c:v>-22</c:v>
                </c:pt>
                <c:pt idx="21749">
                  <c:v>-27</c:v>
                </c:pt>
                <c:pt idx="21750">
                  <c:v>-27</c:v>
                </c:pt>
                <c:pt idx="21751">
                  <c:v>-29</c:v>
                </c:pt>
                <c:pt idx="21752">
                  <c:v>-30</c:v>
                </c:pt>
                <c:pt idx="21753">
                  <c:v>-30</c:v>
                </c:pt>
                <c:pt idx="21754">
                  <c:v>-27</c:v>
                </c:pt>
                <c:pt idx="21755">
                  <c:v>-24</c:v>
                </c:pt>
                <c:pt idx="21756">
                  <c:v>-24</c:v>
                </c:pt>
                <c:pt idx="21757">
                  <c:v>-33</c:v>
                </c:pt>
                <c:pt idx="21758">
                  <c:v>-29</c:v>
                </c:pt>
                <c:pt idx="21759">
                  <c:v>-24</c:v>
                </c:pt>
                <c:pt idx="21760">
                  <c:v>-25</c:v>
                </c:pt>
                <c:pt idx="21761">
                  <c:v>-25</c:v>
                </c:pt>
                <c:pt idx="21762">
                  <c:v>-25</c:v>
                </c:pt>
                <c:pt idx="21763">
                  <c:v>-27</c:v>
                </c:pt>
                <c:pt idx="21764">
                  <c:v>-25</c:v>
                </c:pt>
                <c:pt idx="21765">
                  <c:v>-24</c:v>
                </c:pt>
                <c:pt idx="21766">
                  <c:v>-36</c:v>
                </c:pt>
                <c:pt idx="21767">
                  <c:v>-23</c:v>
                </c:pt>
                <c:pt idx="21768">
                  <c:v>-26</c:v>
                </c:pt>
                <c:pt idx="21769">
                  <c:v>-24</c:v>
                </c:pt>
                <c:pt idx="21770">
                  <c:v>-23</c:v>
                </c:pt>
                <c:pt idx="21771">
                  <c:v>-22</c:v>
                </c:pt>
                <c:pt idx="21772">
                  <c:v>-22</c:v>
                </c:pt>
                <c:pt idx="21773">
                  <c:v>-23</c:v>
                </c:pt>
                <c:pt idx="21774">
                  <c:v>-26</c:v>
                </c:pt>
                <c:pt idx="21775">
                  <c:v>-25</c:v>
                </c:pt>
                <c:pt idx="21776">
                  <c:v>-24</c:v>
                </c:pt>
                <c:pt idx="21777">
                  <c:v>-23</c:v>
                </c:pt>
                <c:pt idx="21778">
                  <c:v>-34</c:v>
                </c:pt>
                <c:pt idx="21779">
                  <c:v>-30</c:v>
                </c:pt>
                <c:pt idx="21780">
                  <c:v>-34</c:v>
                </c:pt>
                <c:pt idx="21781">
                  <c:v>-27</c:v>
                </c:pt>
                <c:pt idx="21782">
                  <c:v>-30</c:v>
                </c:pt>
                <c:pt idx="21783">
                  <c:v>-23</c:v>
                </c:pt>
                <c:pt idx="21784">
                  <c:v>-23</c:v>
                </c:pt>
                <c:pt idx="21785">
                  <c:v>-22</c:v>
                </c:pt>
                <c:pt idx="21786">
                  <c:v>-29</c:v>
                </c:pt>
                <c:pt idx="21787">
                  <c:v>-28</c:v>
                </c:pt>
                <c:pt idx="21788">
                  <c:v>-28</c:v>
                </c:pt>
                <c:pt idx="21789">
                  <c:v>-29</c:v>
                </c:pt>
                <c:pt idx="21790">
                  <c:v>-30</c:v>
                </c:pt>
                <c:pt idx="21791">
                  <c:v>-32</c:v>
                </c:pt>
                <c:pt idx="21792">
                  <c:v>-32</c:v>
                </c:pt>
                <c:pt idx="21793">
                  <c:v>-55</c:v>
                </c:pt>
                <c:pt idx="21794">
                  <c:v>-45</c:v>
                </c:pt>
                <c:pt idx="21795">
                  <c:v>-40</c:v>
                </c:pt>
                <c:pt idx="21796">
                  <c:v>-44</c:v>
                </c:pt>
                <c:pt idx="21797">
                  <c:v>-39</c:v>
                </c:pt>
                <c:pt idx="21798">
                  <c:v>-37</c:v>
                </c:pt>
                <c:pt idx="21799">
                  <c:v>-35</c:v>
                </c:pt>
                <c:pt idx="21800">
                  <c:v>-37</c:v>
                </c:pt>
                <c:pt idx="21801">
                  <c:v>-36</c:v>
                </c:pt>
                <c:pt idx="21802">
                  <c:v>-32</c:v>
                </c:pt>
                <c:pt idx="21803">
                  <c:v>-40</c:v>
                </c:pt>
                <c:pt idx="21804">
                  <c:v>-39</c:v>
                </c:pt>
                <c:pt idx="21805">
                  <c:v>-42</c:v>
                </c:pt>
                <c:pt idx="21806">
                  <c:v>-40</c:v>
                </c:pt>
                <c:pt idx="21807">
                  <c:v>-43</c:v>
                </c:pt>
                <c:pt idx="21808">
                  <c:v>-35</c:v>
                </c:pt>
                <c:pt idx="21809">
                  <c:v>-26</c:v>
                </c:pt>
                <c:pt idx="21810">
                  <c:v>-27</c:v>
                </c:pt>
                <c:pt idx="21811">
                  <c:v>-28</c:v>
                </c:pt>
                <c:pt idx="21812">
                  <c:v>-31</c:v>
                </c:pt>
                <c:pt idx="21813">
                  <c:v>-26</c:v>
                </c:pt>
                <c:pt idx="21814">
                  <c:v>-29</c:v>
                </c:pt>
                <c:pt idx="21815">
                  <c:v>-28</c:v>
                </c:pt>
                <c:pt idx="21816">
                  <c:v>-31</c:v>
                </c:pt>
                <c:pt idx="21817">
                  <c:v>-29</c:v>
                </c:pt>
                <c:pt idx="21818">
                  <c:v>-27</c:v>
                </c:pt>
                <c:pt idx="21819">
                  <c:v>-29</c:v>
                </c:pt>
                <c:pt idx="21820">
                  <c:v>-31</c:v>
                </c:pt>
                <c:pt idx="21821">
                  <c:v>-31</c:v>
                </c:pt>
                <c:pt idx="21822">
                  <c:v>-30</c:v>
                </c:pt>
                <c:pt idx="21823">
                  <c:v>-30</c:v>
                </c:pt>
                <c:pt idx="21824">
                  <c:v>-27</c:v>
                </c:pt>
                <c:pt idx="21825">
                  <c:v>-26</c:v>
                </c:pt>
                <c:pt idx="21826">
                  <c:v>-21</c:v>
                </c:pt>
                <c:pt idx="21827">
                  <c:v>-25</c:v>
                </c:pt>
                <c:pt idx="21828">
                  <c:v>-29</c:v>
                </c:pt>
                <c:pt idx="21829">
                  <c:v>-33</c:v>
                </c:pt>
                <c:pt idx="21830">
                  <c:v>-26</c:v>
                </c:pt>
                <c:pt idx="21831">
                  <c:v>-25</c:v>
                </c:pt>
                <c:pt idx="21832">
                  <c:v>-34</c:v>
                </c:pt>
                <c:pt idx="21833">
                  <c:v>-19</c:v>
                </c:pt>
                <c:pt idx="21834">
                  <c:v>-31</c:v>
                </c:pt>
                <c:pt idx="21835">
                  <c:v>-29</c:v>
                </c:pt>
                <c:pt idx="21836">
                  <c:v>-24</c:v>
                </c:pt>
                <c:pt idx="21837">
                  <c:v>-25</c:v>
                </c:pt>
                <c:pt idx="21838">
                  <c:v>-20</c:v>
                </c:pt>
                <c:pt idx="21839">
                  <c:v>-21</c:v>
                </c:pt>
                <c:pt idx="21840">
                  <c:v>-28</c:v>
                </c:pt>
                <c:pt idx="21841">
                  <c:v>-20</c:v>
                </c:pt>
                <c:pt idx="21842">
                  <c:v>-43</c:v>
                </c:pt>
                <c:pt idx="21843">
                  <c:v>-31</c:v>
                </c:pt>
                <c:pt idx="21844">
                  <c:v>-31</c:v>
                </c:pt>
                <c:pt idx="21845">
                  <c:v>-22</c:v>
                </c:pt>
                <c:pt idx="21846">
                  <c:v>-27</c:v>
                </c:pt>
                <c:pt idx="21847">
                  <c:v>-23</c:v>
                </c:pt>
                <c:pt idx="21848">
                  <c:v>-27</c:v>
                </c:pt>
                <c:pt idx="21849">
                  <c:v>-24</c:v>
                </c:pt>
                <c:pt idx="21850">
                  <c:v>-36</c:v>
                </c:pt>
                <c:pt idx="21851">
                  <c:v>-32</c:v>
                </c:pt>
                <c:pt idx="21852">
                  <c:v>-29</c:v>
                </c:pt>
                <c:pt idx="21853">
                  <c:v>-18</c:v>
                </c:pt>
                <c:pt idx="21854">
                  <c:v>-60</c:v>
                </c:pt>
                <c:pt idx="21855">
                  <c:v>-53</c:v>
                </c:pt>
                <c:pt idx="21856">
                  <c:v>-50</c:v>
                </c:pt>
                <c:pt idx="21857">
                  <c:v>-59</c:v>
                </c:pt>
                <c:pt idx="21858">
                  <c:v>-48</c:v>
                </c:pt>
                <c:pt idx="21859">
                  <c:v>-57</c:v>
                </c:pt>
                <c:pt idx="21860">
                  <c:v>-37</c:v>
                </c:pt>
                <c:pt idx="21861">
                  <c:v>-47</c:v>
                </c:pt>
                <c:pt idx="21862">
                  <c:v>-47</c:v>
                </c:pt>
                <c:pt idx="21863">
                  <c:v>-47</c:v>
                </c:pt>
                <c:pt idx="21864">
                  <c:v>-53</c:v>
                </c:pt>
                <c:pt idx="21865">
                  <c:v>-54</c:v>
                </c:pt>
                <c:pt idx="21866">
                  <c:v>-27</c:v>
                </c:pt>
                <c:pt idx="21867">
                  <c:v>-25</c:v>
                </c:pt>
                <c:pt idx="21868">
                  <c:v>-29</c:v>
                </c:pt>
                <c:pt idx="21869">
                  <c:v>-28</c:v>
                </c:pt>
                <c:pt idx="21870">
                  <c:v>-33</c:v>
                </c:pt>
                <c:pt idx="21871">
                  <c:v>-22</c:v>
                </c:pt>
                <c:pt idx="21872">
                  <c:v>-23</c:v>
                </c:pt>
                <c:pt idx="21873">
                  <c:v>-24</c:v>
                </c:pt>
                <c:pt idx="21874">
                  <c:v>-28</c:v>
                </c:pt>
                <c:pt idx="21875">
                  <c:v>-26</c:v>
                </c:pt>
                <c:pt idx="21876">
                  <c:v>-27</c:v>
                </c:pt>
                <c:pt idx="21877">
                  <c:v>-27</c:v>
                </c:pt>
                <c:pt idx="21878">
                  <c:v>-24</c:v>
                </c:pt>
                <c:pt idx="21879">
                  <c:v>-28</c:v>
                </c:pt>
                <c:pt idx="21880">
                  <c:v>-28</c:v>
                </c:pt>
                <c:pt idx="21881">
                  <c:v>-28</c:v>
                </c:pt>
                <c:pt idx="21882">
                  <c:v>-32</c:v>
                </c:pt>
                <c:pt idx="21883">
                  <c:v>-25</c:v>
                </c:pt>
                <c:pt idx="21884">
                  <c:v>-26</c:v>
                </c:pt>
                <c:pt idx="21885">
                  <c:v>-25</c:v>
                </c:pt>
                <c:pt idx="21886">
                  <c:v>-29</c:v>
                </c:pt>
                <c:pt idx="21887">
                  <c:v>-27</c:v>
                </c:pt>
                <c:pt idx="21888">
                  <c:v>-31</c:v>
                </c:pt>
                <c:pt idx="21889">
                  <c:v>-36</c:v>
                </c:pt>
                <c:pt idx="21890">
                  <c:v>-38</c:v>
                </c:pt>
                <c:pt idx="21891">
                  <c:v>-36</c:v>
                </c:pt>
                <c:pt idx="21892">
                  <c:v>-42</c:v>
                </c:pt>
                <c:pt idx="21893">
                  <c:v>-39</c:v>
                </c:pt>
                <c:pt idx="21894">
                  <c:v>-37</c:v>
                </c:pt>
                <c:pt idx="21895">
                  <c:v>-42</c:v>
                </c:pt>
                <c:pt idx="21896">
                  <c:v>-31</c:v>
                </c:pt>
                <c:pt idx="21897">
                  <c:v>-37</c:v>
                </c:pt>
                <c:pt idx="21898">
                  <c:v>-30</c:v>
                </c:pt>
                <c:pt idx="21899">
                  <c:v>-37</c:v>
                </c:pt>
                <c:pt idx="21900">
                  <c:v>-41</c:v>
                </c:pt>
                <c:pt idx="21901">
                  <c:v>-34</c:v>
                </c:pt>
                <c:pt idx="21902">
                  <c:v>-47</c:v>
                </c:pt>
                <c:pt idx="21903">
                  <c:v>-45</c:v>
                </c:pt>
                <c:pt idx="21904">
                  <c:v>-47</c:v>
                </c:pt>
                <c:pt idx="21905">
                  <c:v>-43</c:v>
                </c:pt>
                <c:pt idx="21906">
                  <c:v>-46</c:v>
                </c:pt>
                <c:pt idx="21907">
                  <c:v>-40</c:v>
                </c:pt>
                <c:pt idx="21908">
                  <c:v>-41</c:v>
                </c:pt>
                <c:pt idx="21909">
                  <c:v>-40</c:v>
                </c:pt>
                <c:pt idx="21910">
                  <c:v>-42</c:v>
                </c:pt>
                <c:pt idx="21911">
                  <c:v>-50</c:v>
                </c:pt>
                <c:pt idx="21912">
                  <c:v>-46</c:v>
                </c:pt>
                <c:pt idx="21913">
                  <c:v>-48</c:v>
                </c:pt>
                <c:pt idx="21914">
                  <c:v>-38</c:v>
                </c:pt>
                <c:pt idx="21915">
                  <c:v>-37</c:v>
                </c:pt>
                <c:pt idx="21916">
                  <c:v>-33</c:v>
                </c:pt>
                <c:pt idx="21917">
                  <c:v>-41</c:v>
                </c:pt>
                <c:pt idx="21918">
                  <c:v>-28</c:v>
                </c:pt>
                <c:pt idx="21919">
                  <c:v>-31</c:v>
                </c:pt>
                <c:pt idx="21920">
                  <c:v>-29</c:v>
                </c:pt>
                <c:pt idx="21921">
                  <c:v>-39</c:v>
                </c:pt>
                <c:pt idx="21922">
                  <c:v>-29</c:v>
                </c:pt>
                <c:pt idx="21923">
                  <c:v>-33</c:v>
                </c:pt>
                <c:pt idx="21924">
                  <c:v>-31</c:v>
                </c:pt>
                <c:pt idx="21925">
                  <c:v>-35</c:v>
                </c:pt>
                <c:pt idx="21926">
                  <c:v>-24</c:v>
                </c:pt>
                <c:pt idx="21927">
                  <c:v>-30</c:v>
                </c:pt>
                <c:pt idx="21928">
                  <c:v>-34</c:v>
                </c:pt>
                <c:pt idx="21929">
                  <c:v>-31</c:v>
                </c:pt>
                <c:pt idx="21930">
                  <c:v>-33</c:v>
                </c:pt>
                <c:pt idx="21931">
                  <c:v>-28</c:v>
                </c:pt>
                <c:pt idx="21932">
                  <c:v>-22</c:v>
                </c:pt>
                <c:pt idx="21933">
                  <c:v>-27</c:v>
                </c:pt>
                <c:pt idx="21934">
                  <c:v>-24</c:v>
                </c:pt>
                <c:pt idx="21935">
                  <c:v>-27</c:v>
                </c:pt>
                <c:pt idx="21936">
                  <c:v>-28</c:v>
                </c:pt>
                <c:pt idx="21937">
                  <c:v>-24</c:v>
                </c:pt>
                <c:pt idx="21938">
                  <c:v>-38</c:v>
                </c:pt>
                <c:pt idx="21939">
                  <c:v>-47</c:v>
                </c:pt>
                <c:pt idx="21940">
                  <c:v>-42</c:v>
                </c:pt>
                <c:pt idx="21941">
                  <c:v>-39</c:v>
                </c:pt>
                <c:pt idx="21942">
                  <c:v>-42</c:v>
                </c:pt>
                <c:pt idx="21943">
                  <c:v>-41</c:v>
                </c:pt>
                <c:pt idx="21944">
                  <c:v>-45</c:v>
                </c:pt>
                <c:pt idx="21945">
                  <c:v>-31</c:v>
                </c:pt>
                <c:pt idx="21946">
                  <c:v>-39</c:v>
                </c:pt>
                <c:pt idx="21947">
                  <c:v>-45</c:v>
                </c:pt>
                <c:pt idx="21948">
                  <c:v>-50</c:v>
                </c:pt>
                <c:pt idx="21949">
                  <c:v>-49</c:v>
                </c:pt>
                <c:pt idx="21950">
                  <c:v>-43</c:v>
                </c:pt>
                <c:pt idx="21951">
                  <c:v>-41</c:v>
                </c:pt>
                <c:pt idx="21952">
                  <c:v>-44</c:v>
                </c:pt>
                <c:pt idx="21953">
                  <c:v>-48</c:v>
                </c:pt>
                <c:pt idx="21954">
                  <c:v>-40</c:v>
                </c:pt>
                <c:pt idx="21955">
                  <c:v>-53</c:v>
                </c:pt>
                <c:pt idx="21956">
                  <c:v>-48</c:v>
                </c:pt>
                <c:pt idx="21957">
                  <c:v>-46</c:v>
                </c:pt>
                <c:pt idx="21958">
                  <c:v>-51</c:v>
                </c:pt>
                <c:pt idx="21959">
                  <c:v>-47</c:v>
                </c:pt>
                <c:pt idx="21960">
                  <c:v>-46</c:v>
                </c:pt>
                <c:pt idx="21961">
                  <c:v>-44</c:v>
                </c:pt>
                <c:pt idx="21962">
                  <c:v>-45</c:v>
                </c:pt>
                <c:pt idx="21963">
                  <c:v>-36</c:v>
                </c:pt>
                <c:pt idx="21964">
                  <c:v>-40</c:v>
                </c:pt>
                <c:pt idx="21965">
                  <c:v>-42</c:v>
                </c:pt>
                <c:pt idx="21966">
                  <c:v>-43</c:v>
                </c:pt>
                <c:pt idx="21967">
                  <c:v>-35</c:v>
                </c:pt>
                <c:pt idx="21968">
                  <c:v>-39</c:v>
                </c:pt>
                <c:pt idx="21969">
                  <c:v>-39</c:v>
                </c:pt>
                <c:pt idx="21970">
                  <c:v>-35</c:v>
                </c:pt>
                <c:pt idx="21971">
                  <c:v>-31</c:v>
                </c:pt>
                <c:pt idx="21972">
                  <c:v>-42</c:v>
                </c:pt>
                <c:pt idx="21973">
                  <c:v>-34</c:v>
                </c:pt>
                <c:pt idx="21974">
                  <c:v>-26</c:v>
                </c:pt>
                <c:pt idx="21975">
                  <c:v>-23</c:v>
                </c:pt>
                <c:pt idx="21976">
                  <c:v>-22</c:v>
                </c:pt>
                <c:pt idx="21977">
                  <c:v>-31</c:v>
                </c:pt>
                <c:pt idx="21978">
                  <c:v>-27</c:v>
                </c:pt>
                <c:pt idx="21979">
                  <c:v>-22</c:v>
                </c:pt>
                <c:pt idx="21980">
                  <c:v>-21</c:v>
                </c:pt>
                <c:pt idx="21981">
                  <c:v>-29</c:v>
                </c:pt>
                <c:pt idx="21982">
                  <c:v>-25</c:v>
                </c:pt>
                <c:pt idx="21983">
                  <c:v>-26</c:v>
                </c:pt>
                <c:pt idx="21984">
                  <c:v>-28</c:v>
                </c:pt>
                <c:pt idx="21985">
                  <c:v>-28</c:v>
                </c:pt>
                <c:pt idx="21986">
                  <c:v>-30</c:v>
                </c:pt>
                <c:pt idx="21987">
                  <c:v>-27</c:v>
                </c:pt>
                <c:pt idx="21988">
                  <c:v>-22</c:v>
                </c:pt>
                <c:pt idx="21989">
                  <c:v>-27</c:v>
                </c:pt>
                <c:pt idx="21990">
                  <c:v>-26</c:v>
                </c:pt>
                <c:pt idx="21991">
                  <c:v>-19</c:v>
                </c:pt>
                <c:pt idx="21992">
                  <c:v>-14</c:v>
                </c:pt>
                <c:pt idx="21993">
                  <c:v>-20</c:v>
                </c:pt>
                <c:pt idx="21994">
                  <c:v>-16</c:v>
                </c:pt>
                <c:pt idx="21995">
                  <c:v>-18</c:v>
                </c:pt>
                <c:pt idx="21996">
                  <c:v>-26</c:v>
                </c:pt>
                <c:pt idx="21997">
                  <c:v>-24</c:v>
                </c:pt>
                <c:pt idx="21998">
                  <c:v>-37</c:v>
                </c:pt>
                <c:pt idx="21999">
                  <c:v>-36</c:v>
                </c:pt>
                <c:pt idx="22000">
                  <c:v>-32</c:v>
                </c:pt>
                <c:pt idx="22001">
                  <c:v>-35</c:v>
                </c:pt>
                <c:pt idx="22002">
                  <c:v>-38</c:v>
                </c:pt>
                <c:pt idx="22003">
                  <c:v>-28</c:v>
                </c:pt>
                <c:pt idx="22004">
                  <c:v>-28</c:v>
                </c:pt>
                <c:pt idx="22005">
                  <c:v>-33</c:v>
                </c:pt>
                <c:pt idx="22006">
                  <c:v>-28</c:v>
                </c:pt>
                <c:pt idx="22007">
                  <c:v>-37</c:v>
                </c:pt>
                <c:pt idx="22008">
                  <c:v>-41</c:v>
                </c:pt>
                <c:pt idx="22009">
                  <c:v>-38</c:v>
                </c:pt>
                <c:pt idx="22010">
                  <c:v>-28</c:v>
                </c:pt>
                <c:pt idx="22011">
                  <c:v>-20</c:v>
                </c:pt>
                <c:pt idx="22012">
                  <c:v>-29</c:v>
                </c:pt>
                <c:pt idx="22013">
                  <c:v>-31</c:v>
                </c:pt>
                <c:pt idx="22014">
                  <c:v>-26</c:v>
                </c:pt>
                <c:pt idx="22015">
                  <c:v>-23</c:v>
                </c:pt>
                <c:pt idx="22016">
                  <c:v>-25</c:v>
                </c:pt>
                <c:pt idx="22017">
                  <c:v>-22</c:v>
                </c:pt>
                <c:pt idx="22018">
                  <c:v>-26</c:v>
                </c:pt>
                <c:pt idx="22019">
                  <c:v>-31</c:v>
                </c:pt>
                <c:pt idx="22020">
                  <c:v>-28</c:v>
                </c:pt>
                <c:pt idx="22021">
                  <c:v>-26</c:v>
                </c:pt>
                <c:pt idx="22022">
                  <c:v>-37</c:v>
                </c:pt>
                <c:pt idx="22023">
                  <c:v>-31</c:v>
                </c:pt>
                <c:pt idx="22024">
                  <c:v>-32</c:v>
                </c:pt>
                <c:pt idx="22025">
                  <c:v>-42</c:v>
                </c:pt>
                <c:pt idx="22026">
                  <c:v>-47</c:v>
                </c:pt>
                <c:pt idx="22027">
                  <c:v>-28</c:v>
                </c:pt>
                <c:pt idx="22028">
                  <c:v>-28</c:v>
                </c:pt>
                <c:pt idx="22029">
                  <c:v>-33</c:v>
                </c:pt>
                <c:pt idx="22030">
                  <c:v>-36</c:v>
                </c:pt>
                <c:pt idx="22031">
                  <c:v>-55</c:v>
                </c:pt>
                <c:pt idx="22032">
                  <c:v>-61</c:v>
                </c:pt>
                <c:pt idx="22033">
                  <c:v>-37</c:v>
                </c:pt>
                <c:pt idx="22034">
                  <c:v>-26</c:v>
                </c:pt>
                <c:pt idx="22035">
                  <c:v>-26</c:v>
                </c:pt>
                <c:pt idx="22036">
                  <c:v>-33</c:v>
                </c:pt>
                <c:pt idx="22037">
                  <c:v>-29</c:v>
                </c:pt>
                <c:pt idx="22038">
                  <c:v>-26</c:v>
                </c:pt>
                <c:pt idx="22039">
                  <c:v>-29</c:v>
                </c:pt>
                <c:pt idx="22040">
                  <c:v>-27</c:v>
                </c:pt>
                <c:pt idx="22041">
                  <c:v>-26</c:v>
                </c:pt>
                <c:pt idx="22042">
                  <c:v>-22</c:v>
                </c:pt>
                <c:pt idx="22043">
                  <c:v>-31</c:v>
                </c:pt>
                <c:pt idx="22044">
                  <c:v>-38</c:v>
                </c:pt>
                <c:pt idx="22045">
                  <c:v>-29</c:v>
                </c:pt>
                <c:pt idx="22046">
                  <c:v>-35</c:v>
                </c:pt>
                <c:pt idx="22047">
                  <c:v>-33</c:v>
                </c:pt>
                <c:pt idx="22048">
                  <c:v>-34</c:v>
                </c:pt>
                <c:pt idx="22049">
                  <c:v>-42</c:v>
                </c:pt>
                <c:pt idx="22050">
                  <c:v>-33</c:v>
                </c:pt>
                <c:pt idx="22051">
                  <c:v>-33</c:v>
                </c:pt>
                <c:pt idx="22052">
                  <c:v>-49</c:v>
                </c:pt>
                <c:pt idx="22053">
                  <c:v>-32</c:v>
                </c:pt>
                <c:pt idx="22054">
                  <c:v>-30</c:v>
                </c:pt>
                <c:pt idx="22055">
                  <c:v>-29</c:v>
                </c:pt>
                <c:pt idx="22056">
                  <c:v>-31</c:v>
                </c:pt>
                <c:pt idx="22057">
                  <c:v>-32</c:v>
                </c:pt>
                <c:pt idx="22058">
                  <c:v>-42</c:v>
                </c:pt>
                <c:pt idx="22059">
                  <c:v>-30</c:v>
                </c:pt>
                <c:pt idx="22060">
                  <c:v>-34</c:v>
                </c:pt>
                <c:pt idx="22061">
                  <c:v>-35</c:v>
                </c:pt>
                <c:pt idx="22062">
                  <c:v>-39</c:v>
                </c:pt>
                <c:pt idx="22063">
                  <c:v>-36</c:v>
                </c:pt>
                <c:pt idx="22064">
                  <c:v>-28</c:v>
                </c:pt>
                <c:pt idx="22065">
                  <c:v>-29</c:v>
                </c:pt>
                <c:pt idx="22066">
                  <c:v>-35</c:v>
                </c:pt>
                <c:pt idx="22067">
                  <c:v>-34</c:v>
                </c:pt>
                <c:pt idx="22068">
                  <c:v>-35</c:v>
                </c:pt>
                <c:pt idx="22069">
                  <c:v>-33</c:v>
                </c:pt>
                <c:pt idx="22070">
                  <c:v>-45</c:v>
                </c:pt>
                <c:pt idx="22071">
                  <c:v>-35</c:v>
                </c:pt>
                <c:pt idx="22072">
                  <c:v>-36</c:v>
                </c:pt>
                <c:pt idx="22073">
                  <c:v>-38</c:v>
                </c:pt>
                <c:pt idx="22074">
                  <c:v>-34</c:v>
                </c:pt>
                <c:pt idx="22075">
                  <c:v>-33</c:v>
                </c:pt>
                <c:pt idx="22076">
                  <c:v>-26</c:v>
                </c:pt>
                <c:pt idx="22077">
                  <c:v>-29</c:v>
                </c:pt>
                <c:pt idx="22078">
                  <c:v>-35</c:v>
                </c:pt>
                <c:pt idx="22079">
                  <c:v>-40</c:v>
                </c:pt>
                <c:pt idx="22080">
                  <c:v>-39</c:v>
                </c:pt>
                <c:pt idx="22081">
                  <c:v>-37</c:v>
                </c:pt>
                <c:pt idx="22082">
                  <c:v>-36</c:v>
                </c:pt>
                <c:pt idx="22083">
                  <c:v>-24</c:v>
                </c:pt>
                <c:pt idx="22084">
                  <c:v>-30</c:v>
                </c:pt>
                <c:pt idx="22085">
                  <c:v>-28</c:v>
                </c:pt>
                <c:pt idx="22086">
                  <c:v>-29</c:v>
                </c:pt>
                <c:pt idx="22087">
                  <c:v>-25</c:v>
                </c:pt>
                <c:pt idx="22088">
                  <c:v>-29</c:v>
                </c:pt>
                <c:pt idx="22089">
                  <c:v>-25</c:v>
                </c:pt>
                <c:pt idx="22090">
                  <c:v>-34</c:v>
                </c:pt>
                <c:pt idx="22091">
                  <c:v>-25</c:v>
                </c:pt>
                <c:pt idx="22092">
                  <c:v>-23</c:v>
                </c:pt>
                <c:pt idx="22093">
                  <c:v>-40</c:v>
                </c:pt>
                <c:pt idx="22094">
                  <c:v>-28</c:v>
                </c:pt>
                <c:pt idx="22095">
                  <c:v>-35</c:v>
                </c:pt>
                <c:pt idx="22096">
                  <c:v>-30</c:v>
                </c:pt>
                <c:pt idx="22097">
                  <c:v>-32</c:v>
                </c:pt>
                <c:pt idx="22098">
                  <c:v>-34</c:v>
                </c:pt>
                <c:pt idx="22099">
                  <c:v>-28</c:v>
                </c:pt>
                <c:pt idx="22100">
                  <c:v>-25</c:v>
                </c:pt>
                <c:pt idx="22101">
                  <c:v>-25</c:v>
                </c:pt>
                <c:pt idx="22102">
                  <c:v>-25</c:v>
                </c:pt>
                <c:pt idx="22103">
                  <c:v>-30</c:v>
                </c:pt>
                <c:pt idx="22104">
                  <c:v>-28</c:v>
                </c:pt>
                <c:pt idx="22105">
                  <c:v>-30</c:v>
                </c:pt>
                <c:pt idx="22106">
                  <c:v>-35</c:v>
                </c:pt>
                <c:pt idx="22107">
                  <c:v>-30</c:v>
                </c:pt>
                <c:pt idx="22108">
                  <c:v>-26</c:v>
                </c:pt>
                <c:pt idx="22109">
                  <c:v>-30</c:v>
                </c:pt>
                <c:pt idx="22110">
                  <c:v>-43</c:v>
                </c:pt>
                <c:pt idx="22111">
                  <c:v>-27</c:v>
                </c:pt>
                <c:pt idx="22112">
                  <c:v>-30</c:v>
                </c:pt>
                <c:pt idx="22113">
                  <c:v>-27</c:v>
                </c:pt>
                <c:pt idx="22114">
                  <c:v>-38</c:v>
                </c:pt>
                <c:pt idx="22115">
                  <c:v>-27</c:v>
                </c:pt>
                <c:pt idx="22116">
                  <c:v>-32</c:v>
                </c:pt>
                <c:pt idx="22117">
                  <c:v>-32</c:v>
                </c:pt>
                <c:pt idx="22118">
                  <c:v>-43</c:v>
                </c:pt>
                <c:pt idx="22119">
                  <c:v>-44</c:v>
                </c:pt>
                <c:pt idx="22120">
                  <c:v>-44</c:v>
                </c:pt>
                <c:pt idx="22121">
                  <c:v>-37</c:v>
                </c:pt>
                <c:pt idx="22122">
                  <c:v>-45</c:v>
                </c:pt>
                <c:pt idx="22123">
                  <c:v>-36</c:v>
                </c:pt>
                <c:pt idx="22124">
                  <c:v>-31</c:v>
                </c:pt>
                <c:pt idx="22125">
                  <c:v>-36</c:v>
                </c:pt>
                <c:pt idx="22126">
                  <c:v>-34</c:v>
                </c:pt>
                <c:pt idx="22127">
                  <c:v>-30</c:v>
                </c:pt>
                <c:pt idx="22128">
                  <c:v>-56</c:v>
                </c:pt>
                <c:pt idx="22129">
                  <c:v>-36</c:v>
                </c:pt>
                <c:pt idx="22130">
                  <c:v>-28</c:v>
                </c:pt>
                <c:pt idx="22131">
                  <c:v>-30</c:v>
                </c:pt>
                <c:pt idx="22132">
                  <c:v>-31</c:v>
                </c:pt>
                <c:pt idx="22133">
                  <c:v>-27</c:v>
                </c:pt>
                <c:pt idx="22134">
                  <c:v>-29</c:v>
                </c:pt>
                <c:pt idx="22135">
                  <c:v>-28</c:v>
                </c:pt>
                <c:pt idx="22136">
                  <c:v>-27</c:v>
                </c:pt>
                <c:pt idx="22137">
                  <c:v>-26</c:v>
                </c:pt>
                <c:pt idx="22138">
                  <c:v>-30</c:v>
                </c:pt>
                <c:pt idx="22139">
                  <c:v>-25</c:v>
                </c:pt>
                <c:pt idx="22140">
                  <c:v>-28</c:v>
                </c:pt>
                <c:pt idx="22141">
                  <c:v>-28</c:v>
                </c:pt>
                <c:pt idx="22142">
                  <c:v>-28</c:v>
                </c:pt>
                <c:pt idx="22143">
                  <c:v>-30</c:v>
                </c:pt>
                <c:pt idx="22144">
                  <c:v>-31</c:v>
                </c:pt>
                <c:pt idx="22145">
                  <c:v>-35</c:v>
                </c:pt>
                <c:pt idx="22146">
                  <c:v>-27</c:v>
                </c:pt>
                <c:pt idx="22147">
                  <c:v>-25</c:v>
                </c:pt>
                <c:pt idx="22148">
                  <c:v>-20</c:v>
                </c:pt>
                <c:pt idx="22149">
                  <c:v>-28</c:v>
                </c:pt>
                <c:pt idx="22150">
                  <c:v>-29</c:v>
                </c:pt>
                <c:pt idx="22151">
                  <c:v>-30</c:v>
                </c:pt>
                <c:pt idx="22152">
                  <c:v>-34</c:v>
                </c:pt>
                <c:pt idx="22153">
                  <c:v>-32</c:v>
                </c:pt>
                <c:pt idx="22154">
                  <c:v>-32</c:v>
                </c:pt>
                <c:pt idx="22155">
                  <c:v>-30</c:v>
                </c:pt>
                <c:pt idx="22156">
                  <c:v>-15</c:v>
                </c:pt>
                <c:pt idx="22157">
                  <c:v>-27</c:v>
                </c:pt>
                <c:pt idx="22158">
                  <c:v>-30</c:v>
                </c:pt>
                <c:pt idx="22159">
                  <c:v>-21</c:v>
                </c:pt>
                <c:pt idx="22160">
                  <c:v>-26</c:v>
                </c:pt>
                <c:pt idx="22161">
                  <c:v>-26</c:v>
                </c:pt>
                <c:pt idx="22162">
                  <c:v>-28</c:v>
                </c:pt>
                <c:pt idx="22163">
                  <c:v>-21</c:v>
                </c:pt>
                <c:pt idx="22164">
                  <c:v>-30</c:v>
                </c:pt>
                <c:pt idx="22165">
                  <c:v>-33</c:v>
                </c:pt>
                <c:pt idx="22166">
                  <c:v>-35</c:v>
                </c:pt>
                <c:pt idx="22167">
                  <c:v>-36</c:v>
                </c:pt>
                <c:pt idx="22168">
                  <c:v>-32</c:v>
                </c:pt>
                <c:pt idx="22169">
                  <c:v>-32</c:v>
                </c:pt>
                <c:pt idx="22170">
                  <c:v>-40</c:v>
                </c:pt>
                <c:pt idx="22171">
                  <c:v>-34</c:v>
                </c:pt>
                <c:pt idx="22172">
                  <c:v>-31</c:v>
                </c:pt>
                <c:pt idx="22173">
                  <c:v>-26</c:v>
                </c:pt>
                <c:pt idx="22174">
                  <c:v>-28</c:v>
                </c:pt>
                <c:pt idx="22175">
                  <c:v>-25</c:v>
                </c:pt>
                <c:pt idx="22176">
                  <c:v>-29</c:v>
                </c:pt>
                <c:pt idx="22177">
                  <c:v>-25</c:v>
                </c:pt>
                <c:pt idx="22178">
                  <c:v>-23</c:v>
                </c:pt>
                <c:pt idx="22179">
                  <c:v>-25</c:v>
                </c:pt>
                <c:pt idx="22180">
                  <c:v>-28</c:v>
                </c:pt>
                <c:pt idx="22181">
                  <c:v>-26</c:v>
                </c:pt>
                <c:pt idx="22182">
                  <c:v>-26</c:v>
                </c:pt>
                <c:pt idx="22183">
                  <c:v>-27</c:v>
                </c:pt>
                <c:pt idx="22184">
                  <c:v>-27</c:v>
                </c:pt>
                <c:pt idx="22185">
                  <c:v>-58</c:v>
                </c:pt>
                <c:pt idx="22186">
                  <c:v>-48</c:v>
                </c:pt>
                <c:pt idx="22187">
                  <c:v>-61</c:v>
                </c:pt>
                <c:pt idx="22188">
                  <c:v>-54</c:v>
                </c:pt>
                <c:pt idx="22189">
                  <c:v>-54</c:v>
                </c:pt>
                <c:pt idx="22190">
                  <c:v>-56</c:v>
                </c:pt>
                <c:pt idx="22191">
                  <c:v>-49</c:v>
                </c:pt>
                <c:pt idx="22192">
                  <c:v>-48</c:v>
                </c:pt>
                <c:pt idx="22193">
                  <c:v>-55</c:v>
                </c:pt>
                <c:pt idx="22194">
                  <c:v>-50</c:v>
                </c:pt>
                <c:pt idx="22195">
                  <c:v>-53</c:v>
                </c:pt>
                <c:pt idx="22196">
                  <c:v>-72</c:v>
                </c:pt>
                <c:pt idx="22197">
                  <c:v>-54</c:v>
                </c:pt>
                <c:pt idx="22198">
                  <c:v>-55</c:v>
                </c:pt>
                <c:pt idx="22199">
                  <c:v>-47</c:v>
                </c:pt>
                <c:pt idx="22200">
                  <c:v>-47</c:v>
                </c:pt>
                <c:pt idx="22201">
                  <c:v>-47</c:v>
                </c:pt>
                <c:pt idx="22202">
                  <c:v>-52</c:v>
                </c:pt>
                <c:pt idx="22203">
                  <c:v>-41</c:v>
                </c:pt>
                <c:pt idx="22204">
                  <c:v>-42</c:v>
                </c:pt>
                <c:pt idx="22205">
                  <c:v>-50</c:v>
                </c:pt>
                <c:pt idx="22206">
                  <c:v>-57</c:v>
                </c:pt>
                <c:pt idx="22207">
                  <c:v>-51</c:v>
                </c:pt>
                <c:pt idx="22208">
                  <c:v>-51</c:v>
                </c:pt>
                <c:pt idx="22209">
                  <c:v>-27</c:v>
                </c:pt>
                <c:pt idx="22210">
                  <c:v>-25</c:v>
                </c:pt>
                <c:pt idx="22211">
                  <c:v>-31</c:v>
                </c:pt>
                <c:pt idx="22212">
                  <c:v>-25</c:v>
                </c:pt>
                <c:pt idx="22213">
                  <c:v>-25</c:v>
                </c:pt>
                <c:pt idx="22214">
                  <c:v>-26</c:v>
                </c:pt>
                <c:pt idx="22215">
                  <c:v>-19</c:v>
                </c:pt>
                <c:pt idx="22216">
                  <c:v>-22</c:v>
                </c:pt>
                <c:pt idx="22217">
                  <c:v>-27</c:v>
                </c:pt>
                <c:pt idx="22218">
                  <c:v>-24</c:v>
                </c:pt>
                <c:pt idx="22219">
                  <c:v>-25</c:v>
                </c:pt>
                <c:pt idx="22220">
                  <c:v>-28</c:v>
                </c:pt>
                <c:pt idx="22221">
                  <c:v>-31</c:v>
                </c:pt>
                <c:pt idx="22222">
                  <c:v>-24</c:v>
                </c:pt>
                <c:pt idx="22223">
                  <c:v>-26</c:v>
                </c:pt>
                <c:pt idx="22224">
                  <c:v>-27</c:v>
                </c:pt>
                <c:pt idx="22225">
                  <c:v>-24</c:v>
                </c:pt>
                <c:pt idx="22226">
                  <c:v>-25</c:v>
                </c:pt>
                <c:pt idx="22227">
                  <c:v>-26</c:v>
                </c:pt>
                <c:pt idx="22228">
                  <c:v>-28</c:v>
                </c:pt>
                <c:pt idx="22229">
                  <c:v>-27</c:v>
                </c:pt>
                <c:pt idx="22230">
                  <c:v>-27</c:v>
                </c:pt>
                <c:pt idx="22231">
                  <c:v>-26</c:v>
                </c:pt>
                <c:pt idx="22232">
                  <c:v>-28</c:v>
                </c:pt>
                <c:pt idx="22233">
                  <c:v>-48</c:v>
                </c:pt>
                <c:pt idx="22234">
                  <c:v>-39</c:v>
                </c:pt>
                <c:pt idx="22235">
                  <c:v>-47</c:v>
                </c:pt>
                <c:pt idx="22236">
                  <c:v>-42</c:v>
                </c:pt>
                <c:pt idx="22237">
                  <c:v>-35</c:v>
                </c:pt>
                <c:pt idx="22238">
                  <c:v>-39</c:v>
                </c:pt>
                <c:pt idx="22239">
                  <c:v>-47</c:v>
                </c:pt>
                <c:pt idx="22240">
                  <c:v>-35</c:v>
                </c:pt>
                <c:pt idx="22241">
                  <c:v>-38</c:v>
                </c:pt>
                <c:pt idx="22242">
                  <c:v>-33</c:v>
                </c:pt>
                <c:pt idx="22243">
                  <c:v>-40</c:v>
                </c:pt>
                <c:pt idx="22244">
                  <c:v>-41</c:v>
                </c:pt>
                <c:pt idx="22245">
                  <c:v>-23</c:v>
                </c:pt>
                <c:pt idx="22246">
                  <c:v>-20</c:v>
                </c:pt>
                <c:pt idx="22247">
                  <c:v>-25</c:v>
                </c:pt>
                <c:pt idx="22248">
                  <c:v>-26</c:v>
                </c:pt>
                <c:pt idx="22249">
                  <c:v>-27</c:v>
                </c:pt>
                <c:pt idx="22250">
                  <c:v>-27</c:v>
                </c:pt>
                <c:pt idx="22251">
                  <c:v>-22</c:v>
                </c:pt>
                <c:pt idx="22252">
                  <c:v>-27</c:v>
                </c:pt>
                <c:pt idx="22253">
                  <c:v>-27</c:v>
                </c:pt>
                <c:pt idx="22254">
                  <c:v>-27</c:v>
                </c:pt>
                <c:pt idx="22255">
                  <c:v>-27</c:v>
                </c:pt>
                <c:pt idx="22256">
                  <c:v>-24</c:v>
                </c:pt>
                <c:pt idx="22257">
                  <c:v>-34</c:v>
                </c:pt>
                <c:pt idx="22258">
                  <c:v>-34</c:v>
                </c:pt>
                <c:pt idx="22259">
                  <c:v>-39</c:v>
                </c:pt>
                <c:pt idx="22260">
                  <c:v>-42</c:v>
                </c:pt>
                <c:pt idx="22261">
                  <c:v>-41</c:v>
                </c:pt>
                <c:pt idx="22262">
                  <c:v>-47</c:v>
                </c:pt>
                <c:pt idx="22263">
                  <c:v>-31</c:v>
                </c:pt>
                <c:pt idx="22264">
                  <c:v>-33</c:v>
                </c:pt>
                <c:pt idx="22265">
                  <c:v>-26</c:v>
                </c:pt>
                <c:pt idx="22266">
                  <c:v>-43</c:v>
                </c:pt>
                <c:pt idx="22267">
                  <c:v>-49</c:v>
                </c:pt>
                <c:pt idx="22268">
                  <c:v>-32</c:v>
                </c:pt>
                <c:pt idx="22269">
                  <c:v>-41</c:v>
                </c:pt>
                <c:pt idx="22270">
                  <c:v>-35</c:v>
                </c:pt>
                <c:pt idx="22271">
                  <c:v>-43</c:v>
                </c:pt>
                <c:pt idx="22272">
                  <c:v>-38</c:v>
                </c:pt>
                <c:pt idx="22273">
                  <c:v>-40</c:v>
                </c:pt>
                <c:pt idx="22274">
                  <c:v>-34</c:v>
                </c:pt>
                <c:pt idx="22275">
                  <c:v>-35</c:v>
                </c:pt>
                <c:pt idx="22276">
                  <c:v>-34</c:v>
                </c:pt>
                <c:pt idx="22277">
                  <c:v>-39</c:v>
                </c:pt>
                <c:pt idx="22278">
                  <c:v>-39</c:v>
                </c:pt>
                <c:pt idx="22279">
                  <c:v>-41</c:v>
                </c:pt>
                <c:pt idx="22280">
                  <c:v>-67</c:v>
                </c:pt>
                <c:pt idx="22281">
                  <c:v>-44</c:v>
                </c:pt>
                <c:pt idx="22282">
                  <c:v>-32</c:v>
                </c:pt>
                <c:pt idx="22283">
                  <c:v>-37</c:v>
                </c:pt>
                <c:pt idx="22284">
                  <c:v>-35</c:v>
                </c:pt>
                <c:pt idx="22285">
                  <c:v>-36</c:v>
                </c:pt>
                <c:pt idx="22286">
                  <c:v>-35</c:v>
                </c:pt>
                <c:pt idx="22287">
                  <c:v>-29</c:v>
                </c:pt>
                <c:pt idx="22288">
                  <c:v>-31</c:v>
                </c:pt>
                <c:pt idx="22289">
                  <c:v>-45</c:v>
                </c:pt>
                <c:pt idx="22290">
                  <c:v>-37</c:v>
                </c:pt>
                <c:pt idx="22291">
                  <c:v>-45</c:v>
                </c:pt>
                <c:pt idx="22292">
                  <c:v>-43</c:v>
                </c:pt>
                <c:pt idx="22293">
                  <c:v>-40</c:v>
                </c:pt>
                <c:pt idx="22294">
                  <c:v>-42</c:v>
                </c:pt>
                <c:pt idx="22295">
                  <c:v>-39</c:v>
                </c:pt>
                <c:pt idx="22296">
                  <c:v>-41</c:v>
                </c:pt>
                <c:pt idx="22297">
                  <c:v>-34</c:v>
                </c:pt>
                <c:pt idx="22298">
                  <c:v>-33</c:v>
                </c:pt>
                <c:pt idx="22299">
                  <c:v>-28</c:v>
                </c:pt>
                <c:pt idx="22300">
                  <c:v>-32</c:v>
                </c:pt>
                <c:pt idx="22301">
                  <c:v>-58</c:v>
                </c:pt>
                <c:pt idx="22302">
                  <c:v>-36</c:v>
                </c:pt>
                <c:pt idx="22303">
                  <c:v>-42</c:v>
                </c:pt>
                <c:pt idx="22304">
                  <c:v>-36</c:v>
                </c:pt>
                <c:pt idx="22305">
                  <c:v>-24</c:v>
                </c:pt>
                <c:pt idx="22306">
                  <c:v>-26</c:v>
                </c:pt>
                <c:pt idx="22307">
                  <c:v>-25</c:v>
                </c:pt>
                <c:pt idx="22308">
                  <c:v>-27</c:v>
                </c:pt>
                <c:pt idx="22309">
                  <c:v>-29</c:v>
                </c:pt>
                <c:pt idx="22310">
                  <c:v>-23</c:v>
                </c:pt>
                <c:pt idx="22311">
                  <c:v>-22</c:v>
                </c:pt>
                <c:pt idx="22312">
                  <c:v>-23</c:v>
                </c:pt>
                <c:pt idx="22313">
                  <c:v>-28</c:v>
                </c:pt>
                <c:pt idx="22314">
                  <c:v>-32</c:v>
                </c:pt>
                <c:pt idx="22315">
                  <c:v>-33</c:v>
                </c:pt>
                <c:pt idx="22316">
                  <c:v>-35</c:v>
                </c:pt>
                <c:pt idx="22317">
                  <c:v>-26</c:v>
                </c:pt>
                <c:pt idx="22318">
                  <c:v>-31</c:v>
                </c:pt>
                <c:pt idx="22319">
                  <c:v>-29</c:v>
                </c:pt>
                <c:pt idx="22320">
                  <c:v>-28</c:v>
                </c:pt>
                <c:pt idx="22321">
                  <c:v>-25</c:v>
                </c:pt>
                <c:pt idx="22322">
                  <c:v>-27</c:v>
                </c:pt>
                <c:pt idx="22323">
                  <c:v>-28</c:v>
                </c:pt>
                <c:pt idx="22324">
                  <c:v>-27</c:v>
                </c:pt>
                <c:pt idx="22325">
                  <c:v>-30</c:v>
                </c:pt>
                <c:pt idx="22326">
                  <c:v>-33</c:v>
                </c:pt>
                <c:pt idx="22327">
                  <c:v>-25</c:v>
                </c:pt>
                <c:pt idx="22328">
                  <c:v>-46</c:v>
                </c:pt>
                <c:pt idx="22329">
                  <c:v>-21</c:v>
                </c:pt>
                <c:pt idx="22330">
                  <c:v>-32</c:v>
                </c:pt>
                <c:pt idx="22331">
                  <c:v>-29</c:v>
                </c:pt>
                <c:pt idx="22332">
                  <c:v>-33</c:v>
                </c:pt>
                <c:pt idx="22333">
                  <c:v>-30</c:v>
                </c:pt>
                <c:pt idx="22334">
                  <c:v>-28</c:v>
                </c:pt>
                <c:pt idx="22335">
                  <c:v>-30</c:v>
                </c:pt>
                <c:pt idx="22336">
                  <c:v>-37</c:v>
                </c:pt>
                <c:pt idx="22337">
                  <c:v>-30</c:v>
                </c:pt>
                <c:pt idx="22338">
                  <c:v>-30</c:v>
                </c:pt>
                <c:pt idx="22339">
                  <c:v>-32</c:v>
                </c:pt>
                <c:pt idx="22340">
                  <c:v>-27</c:v>
                </c:pt>
                <c:pt idx="22341">
                  <c:v>-33</c:v>
                </c:pt>
                <c:pt idx="22342">
                  <c:v>-24</c:v>
                </c:pt>
                <c:pt idx="22343">
                  <c:v>-28</c:v>
                </c:pt>
                <c:pt idx="22344">
                  <c:v>-21</c:v>
                </c:pt>
                <c:pt idx="22345">
                  <c:v>-17</c:v>
                </c:pt>
                <c:pt idx="22346">
                  <c:v>-25</c:v>
                </c:pt>
                <c:pt idx="22347">
                  <c:v>-17</c:v>
                </c:pt>
                <c:pt idx="22348">
                  <c:v>-14</c:v>
                </c:pt>
                <c:pt idx="22349">
                  <c:v>-21</c:v>
                </c:pt>
                <c:pt idx="22350">
                  <c:v>-17</c:v>
                </c:pt>
                <c:pt idx="22351">
                  <c:v>-21</c:v>
                </c:pt>
                <c:pt idx="22352">
                  <c:v>-30</c:v>
                </c:pt>
                <c:pt idx="22353">
                  <c:v>-22</c:v>
                </c:pt>
                <c:pt idx="22354">
                  <c:v>-18</c:v>
                </c:pt>
                <c:pt idx="22355">
                  <c:v>-22</c:v>
                </c:pt>
                <c:pt idx="22356">
                  <c:v>-20</c:v>
                </c:pt>
                <c:pt idx="22357">
                  <c:v>-29</c:v>
                </c:pt>
                <c:pt idx="22358">
                  <c:v>-26</c:v>
                </c:pt>
                <c:pt idx="22359">
                  <c:v>-23</c:v>
                </c:pt>
                <c:pt idx="22360">
                  <c:v>-27</c:v>
                </c:pt>
                <c:pt idx="22361">
                  <c:v>-25</c:v>
                </c:pt>
                <c:pt idx="22362">
                  <c:v>-24</c:v>
                </c:pt>
                <c:pt idx="22363">
                  <c:v>-23</c:v>
                </c:pt>
                <c:pt idx="22364">
                  <c:v>-22</c:v>
                </c:pt>
                <c:pt idx="22365">
                  <c:v>-22</c:v>
                </c:pt>
                <c:pt idx="22366">
                  <c:v>-39</c:v>
                </c:pt>
                <c:pt idx="22367">
                  <c:v>-37</c:v>
                </c:pt>
                <c:pt idx="22368">
                  <c:v>-26</c:v>
                </c:pt>
                <c:pt idx="22369">
                  <c:v>-31</c:v>
                </c:pt>
                <c:pt idx="22370">
                  <c:v>-25</c:v>
                </c:pt>
                <c:pt idx="22371">
                  <c:v>-28</c:v>
                </c:pt>
                <c:pt idx="22372">
                  <c:v>-23</c:v>
                </c:pt>
                <c:pt idx="22373">
                  <c:v>-31</c:v>
                </c:pt>
                <c:pt idx="22374">
                  <c:v>-32</c:v>
                </c:pt>
                <c:pt idx="22375">
                  <c:v>-32</c:v>
                </c:pt>
                <c:pt idx="22376">
                  <c:v>-32</c:v>
                </c:pt>
                <c:pt idx="22377">
                  <c:v>-31</c:v>
                </c:pt>
                <c:pt idx="22378">
                  <c:v>-30</c:v>
                </c:pt>
                <c:pt idx="22379">
                  <c:v>-32</c:v>
                </c:pt>
                <c:pt idx="22380">
                  <c:v>-30</c:v>
                </c:pt>
                <c:pt idx="22381">
                  <c:v>-37</c:v>
                </c:pt>
                <c:pt idx="22382">
                  <c:v>-30</c:v>
                </c:pt>
                <c:pt idx="22383">
                  <c:v>-24</c:v>
                </c:pt>
                <c:pt idx="22384">
                  <c:v>-29</c:v>
                </c:pt>
                <c:pt idx="22385">
                  <c:v>-28</c:v>
                </c:pt>
                <c:pt idx="22386">
                  <c:v>-30</c:v>
                </c:pt>
                <c:pt idx="22387">
                  <c:v>-30</c:v>
                </c:pt>
                <c:pt idx="22388">
                  <c:v>-30</c:v>
                </c:pt>
                <c:pt idx="22389">
                  <c:v>-29</c:v>
                </c:pt>
                <c:pt idx="22390">
                  <c:v>-25</c:v>
                </c:pt>
                <c:pt idx="22391">
                  <c:v>-27</c:v>
                </c:pt>
                <c:pt idx="22392">
                  <c:v>-25</c:v>
                </c:pt>
                <c:pt idx="22393">
                  <c:v>-29</c:v>
                </c:pt>
                <c:pt idx="22394">
                  <c:v>-27</c:v>
                </c:pt>
                <c:pt idx="22395">
                  <c:v>-23</c:v>
                </c:pt>
                <c:pt idx="22396">
                  <c:v>-23</c:v>
                </c:pt>
                <c:pt idx="22397">
                  <c:v>-26</c:v>
                </c:pt>
                <c:pt idx="22398">
                  <c:v>-27</c:v>
                </c:pt>
                <c:pt idx="22399">
                  <c:v>-23</c:v>
                </c:pt>
                <c:pt idx="22400">
                  <c:v>-27</c:v>
                </c:pt>
                <c:pt idx="22401">
                  <c:v>-33</c:v>
                </c:pt>
                <c:pt idx="22402">
                  <c:v>-37</c:v>
                </c:pt>
                <c:pt idx="22403">
                  <c:v>-40</c:v>
                </c:pt>
                <c:pt idx="22404">
                  <c:v>-36</c:v>
                </c:pt>
                <c:pt idx="22405">
                  <c:v>-35</c:v>
                </c:pt>
                <c:pt idx="22406">
                  <c:v>-55</c:v>
                </c:pt>
                <c:pt idx="22407">
                  <c:v>-33</c:v>
                </c:pt>
                <c:pt idx="22408">
                  <c:v>-28</c:v>
                </c:pt>
                <c:pt idx="22409">
                  <c:v>-29</c:v>
                </c:pt>
                <c:pt idx="22410">
                  <c:v>-33</c:v>
                </c:pt>
                <c:pt idx="22411">
                  <c:v>-29</c:v>
                </c:pt>
                <c:pt idx="22412">
                  <c:v>-30</c:v>
                </c:pt>
                <c:pt idx="22413">
                  <c:v>-39</c:v>
                </c:pt>
                <c:pt idx="22414">
                  <c:v>-24</c:v>
                </c:pt>
                <c:pt idx="22415">
                  <c:v>-21</c:v>
                </c:pt>
                <c:pt idx="22416">
                  <c:v>-19</c:v>
                </c:pt>
                <c:pt idx="22417">
                  <c:v>-26</c:v>
                </c:pt>
                <c:pt idx="22418">
                  <c:v>-24</c:v>
                </c:pt>
                <c:pt idx="22419">
                  <c:v>-26</c:v>
                </c:pt>
                <c:pt idx="22420">
                  <c:v>-26</c:v>
                </c:pt>
                <c:pt idx="22421">
                  <c:v>-28</c:v>
                </c:pt>
                <c:pt idx="22422">
                  <c:v>-26</c:v>
                </c:pt>
                <c:pt idx="22423">
                  <c:v>-24</c:v>
                </c:pt>
                <c:pt idx="22424">
                  <c:v>-36</c:v>
                </c:pt>
                <c:pt idx="22425">
                  <c:v>-29</c:v>
                </c:pt>
                <c:pt idx="22426">
                  <c:v>-23</c:v>
                </c:pt>
                <c:pt idx="22427">
                  <c:v>-22</c:v>
                </c:pt>
                <c:pt idx="22428">
                  <c:v>-23</c:v>
                </c:pt>
                <c:pt idx="22429">
                  <c:v>-26</c:v>
                </c:pt>
                <c:pt idx="22430">
                  <c:v>-24</c:v>
                </c:pt>
                <c:pt idx="22431">
                  <c:v>-22</c:v>
                </c:pt>
                <c:pt idx="22432">
                  <c:v>-28</c:v>
                </c:pt>
                <c:pt idx="22433">
                  <c:v>-21</c:v>
                </c:pt>
                <c:pt idx="22434">
                  <c:v>-21</c:v>
                </c:pt>
                <c:pt idx="22435">
                  <c:v>-20</c:v>
                </c:pt>
                <c:pt idx="22436">
                  <c:v>-26</c:v>
                </c:pt>
                <c:pt idx="22437">
                  <c:v>-24</c:v>
                </c:pt>
                <c:pt idx="22438">
                  <c:v>-27</c:v>
                </c:pt>
                <c:pt idx="22439">
                  <c:v>-30</c:v>
                </c:pt>
                <c:pt idx="22440">
                  <c:v>-25</c:v>
                </c:pt>
                <c:pt idx="22441">
                  <c:v>-32</c:v>
                </c:pt>
                <c:pt idx="22442">
                  <c:v>-35</c:v>
                </c:pt>
                <c:pt idx="22443">
                  <c:v>-30</c:v>
                </c:pt>
                <c:pt idx="22444">
                  <c:v>-33</c:v>
                </c:pt>
                <c:pt idx="22445">
                  <c:v>-25</c:v>
                </c:pt>
                <c:pt idx="22446">
                  <c:v>-24</c:v>
                </c:pt>
                <c:pt idx="22447">
                  <c:v>-27</c:v>
                </c:pt>
                <c:pt idx="22448">
                  <c:v>-34</c:v>
                </c:pt>
                <c:pt idx="22449">
                  <c:v>-30</c:v>
                </c:pt>
                <c:pt idx="22450">
                  <c:v>-30</c:v>
                </c:pt>
                <c:pt idx="22451">
                  <c:v>-32</c:v>
                </c:pt>
                <c:pt idx="22452">
                  <c:v>-29</c:v>
                </c:pt>
                <c:pt idx="22453">
                  <c:v>-34</c:v>
                </c:pt>
                <c:pt idx="22454">
                  <c:v>-29</c:v>
                </c:pt>
                <c:pt idx="22455">
                  <c:v>-32</c:v>
                </c:pt>
                <c:pt idx="22456">
                  <c:v>-29</c:v>
                </c:pt>
                <c:pt idx="22457">
                  <c:v>-30</c:v>
                </c:pt>
                <c:pt idx="22458">
                  <c:v>-23</c:v>
                </c:pt>
                <c:pt idx="22459">
                  <c:v>-30</c:v>
                </c:pt>
                <c:pt idx="22460">
                  <c:v>-24</c:v>
                </c:pt>
                <c:pt idx="22461">
                  <c:v>-25</c:v>
                </c:pt>
                <c:pt idx="22462">
                  <c:v>-31</c:v>
                </c:pt>
                <c:pt idx="22463">
                  <c:v>-32</c:v>
                </c:pt>
                <c:pt idx="22464">
                  <c:v>-36</c:v>
                </c:pt>
                <c:pt idx="22465">
                  <c:v>-22</c:v>
                </c:pt>
                <c:pt idx="22466">
                  <c:v>-24</c:v>
                </c:pt>
                <c:pt idx="22467">
                  <c:v>-24</c:v>
                </c:pt>
                <c:pt idx="22468">
                  <c:v>-25</c:v>
                </c:pt>
                <c:pt idx="22469">
                  <c:v>-20</c:v>
                </c:pt>
                <c:pt idx="22470">
                  <c:v>-21</c:v>
                </c:pt>
                <c:pt idx="22471">
                  <c:v>-21</c:v>
                </c:pt>
                <c:pt idx="22472">
                  <c:v>-23</c:v>
                </c:pt>
                <c:pt idx="22473">
                  <c:v>-24</c:v>
                </c:pt>
                <c:pt idx="22474">
                  <c:v>-24</c:v>
                </c:pt>
                <c:pt idx="22475">
                  <c:v>-28</c:v>
                </c:pt>
                <c:pt idx="22476">
                  <c:v>-25</c:v>
                </c:pt>
                <c:pt idx="22477">
                  <c:v>-38</c:v>
                </c:pt>
                <c:pt idx="22478">
                  <c:v>-41</c:v>
                </c:pt>
                <c:pt idx="22479">
                  <c:v>-45</c:v>
                </c:pt>
                <c:pt idx="22480">
                  <c:v>-39</c:v>
                </c:pt>
                <c:pt idx="22481">
                  <c:v>-31</c:v>
                </c:pt>
                <c:pt idx="22482">
                  <c:v>-37</c:v>
                </c:pt>
                <c:pt idx="22483">
                  <c:v>-42</c:v>
                </c:pt>
                <c:pt idx="22484">
                  <c:v>-37</c:v>
                </c:pt>
                <c:pt idx="22485">
                  <c:v>-37</c:v>
                </c:pt>
                <c:pt idx="22486">
                  <c:v>-39</c:v>
                </c:pt>
                <c:pt idx="22487">
                  <c:v>-40</c:v>
                </c:pt>
                <c:pt idx="22488">
                  <c:v>-34</c:v>
                </c:pt>
                <c:pt idx="22489">
                  <c:v>0</c:v>
                </c:pt>
                <c:pt idx="22490">
                  <c:v>-38</c:v>
                </c:pt>
                <c:pt idx="22491">
                  <c:v>-42</c:v>
                </c:pt>
                <c:pt idx="22492">
                  <c:v>-47</c:v>
                </c:pt>
                <c:pt idx="22493">
                  <c:v>-39</c:v>
                </c:pt>
                <c:pt idx="22494">
                  <c:v>-37</c:v>
                </c:pt>
                <c:pt idx="22495">
                  <c:v>-27</c:v>
                </c:pt>
                <c:pt idx="22496">
                  <c:v>-35</c:v>
                </c:pt>
                <c:pt idx="22497">
                  <c:v>-25</c:v>
                </c:pt>
                <c:pt idx="22498">
                  <c:v>-31</c:v>
                </c:pt>
                <c:pt idx="22499">
                  <c:v>-36</c:v>
                </c:pt>
                <c:pt idx="22500">
                  <c:v>-43</c:v>
                </c:pt>
                <c:pt idx="22501">
                  <c:v>-37</c:v>
                </c:pt>
                <c:pt idx="22502">
                  <c:v>-45</c:v>
                </c:pt>
                <c:pt idx="22503">
                  <c:v>-44</c:v>
                </c:pt>
                <c:pt idx="22504">
                  <c:v>-44</c:v>
                </c:pt>
                <c:pt idx="22505">
                  <c:v>-47</c:v>
                </c:pt>
                <c:pt idx="22506">
                  <c:v>-29</c:v>
                </c:pt>
                <c:pt idx="22507">
                  <c:v>-28</c:v>
                </c:pt>
                <c:pt idx="22508">
                  <c:v>-28</c:v>
                </c:pt>
                <c:pt idx="22509">
                  <c:v>-29</c:v>
                </c:pt>
                <c:pt idx="22510">
                  <c:v>-30</c:v>
                </c:pt>
                <c:pt idx="22511">
                  <c:v>-40</c:v>
                </c:pt>
                <c:pt idx="22512">
                  <c:v>-43</c:v>
                </c:pt>
                <c:pt idx="22513">
                  <c:v>-41</c:v>
                </c:pt>
                <c:pt idx="22514">
                  <c:v>-33</c:v>
                </c:pt>
                <c:pt idx="22515">
                  <c:v>-33</c:v>
                </c:pt>
                <c:pt idx="22516">
                  <c:v>-43</c:v>
                </c:pt>
                <c:pt idx="22517">
                  <c:v>-32</c:v>
                </c:pt>
                <c:pt idx="22518">
                  <c:v>-33</c:v>
                </c:pt>
                <c:pt idx="22519">
                  <c:v>-35</c:v>
                </c:pt>
                <c:pt idx="22520">
                  <c:v>-42</c:v>
                </c:pt>
                <c:pt idx="22521">
                  <c:v>-36</c:v>
                </c:pt>
                <c:pt idx="22522">
                  <c:v>-37</c:v>
                </c:pt>
                <c:pt idx="22523">
                  <c:v>-43</c:v>
                </c:pt>
                <c:pt idx="22524">
                  <c:v>-31</c:v>
                </c:pt>
                <c:pt idx="22525">
                  <c:v>-36</c:v>
                </c:pt>
                <c:pt idx="22526">
                  <c:v>-39</c:v>
                </c:pt>
                <c:pt idx="22527">
                  <c:v>-40</c:v>
                </c:pt>
                <c:pt idx="22528">
                  <c:v>-42</c:v>
                </c:pt>
                <c:pt idx="22529">
                  <c:v>-57</c:v>
                </c:pt>
                <c:pt idx="22530">
                  <c:v>-49</c:v>
                </c:pt>
                <c:pt idx="22531">
                  <c:v>-47</c:v>
                </c:pt>
                <c:pt idx="22532">
                  <c:v>-51</c:v>
                </c:pt>
                <c:pt idx="22533">
                  <c:v>-43</c:v>
                </c:pt>
                <c:pt idx="22534">
                  <c:v>-37</c:v>
                </c:pt>
                <c:pt idx="22535">
                  <c:v>-59</c:v>
                </c:pt>
                <c:pt idx="22536">
                  <c:v>-40</c:v>
                </c:pt>
                <c:pt idx="22537">
                  <c:v>-46</c:v>
                </c:pt>
                <c:pt idx="22538">
                  <c:v>-35</c:v>
                </c:pt>
                <c:pt idx="22539">
                  <c:v>-50</c:v>
                </c:pt>
                <c:pt idx="22540">
                  <c:v>-60</c:v>
                </c:pt>
                <c:pt idx="22541">
                  <c:v>-39</c:v>
                </c:pt>
                <c:pt idx="22542">
                  <c:v>-44</c:v>
                </c:pt>
                <c:pt idx="22543">
                  <c:v>-35</c:v>
                </c:pt>
                <c:pt idx="22544">
                  <c:v>-37</c:v>
                </c:pt>
                <c:pt idx="22545">
                  <c:v>-33</c:v>
                </c:pt>
                <c:pt idx="22546">
                  <c:v>-32</c:v>
                </c:pt>
                <c:pt idx="22547">
                  <c:v>-29</c:v>
                </c:pt>
                <c:pt idx="22548">
                  <c:v>-30</c:v>
                </c:pt>
                <c:pt idx="22549">
                  <c:v>-32</c:v>
                </c:pt>
                <c:pt idx="22550">
                  <c:v>-35</c:v>
                </c:pt>
                <c:pt idx="22551">
                  <c:v>-45</c:v>
                </c:pt>
                <c:pt idx="22552">
                  <c:v>-39</c:v>
                </c:pt>
                <c:pt idx="22553">
                  <c:v>-40</c:v>
                </c:pt>
                <c:pt idx="22554">
                  <c:v>-42</c:v>
                </c:pt>
                <c:pt idx="22555">
                  <c:v>-37</c:v>
                </c:pt>
                <c:pt idx="22556">
                  <c:v>-39</c:v>
                </c:pt>
                <c:pt idx="22557">
                  <c:v>-34</c:v>
                </c:pt>
                <c:pt idx="22558">
                  <c:v>-37</c:v>
                </c:pt>
                <c:pt idx="22559">
                  <c:v>-32</c:v>
                </c:pt>
                <c:pt idx="22560">
                  <c:v>-37</c:v>
                </c:pt>
                <c:pt idx="22561">
                  <c:v>-37</c:v>
                </c:pt>
                <c:pt idx="22562">
                  <c:v>-41</c:v>
                </c:pt>
                <c:pt idx="22563">
                  <c:v>-38</c:v>
                </c:pt>
                <c:pt idx="22564">
                  <c:v>-36</c:v>
                </c:pt>
                <c:pt idx="22565">
                  <c:v>-40</c:v>
                </c:pt>
                <c:pt idx="22566">
                  <c:v>-38</c:v>
                </c:pt>
                <c:pt idx="22567">
                  <c:v>-48</c:v>
                </c:pt>
                <c:pt idx="22568">
                  <c:v>-40</c:v>
                </c:pt>
                <c:pt idx="22569">
                  <c:v>-37</c:v>
                </c:pt>
                <c:pt idx="22570">
                  <c:v>-37</c:v>
                </c:pt>
                <c:pt idx="22571">
                  <c:v>-30</c:v>
                </c:pt>
                <c:pt idx="22572">
                  <c:v>-35</c:v>
                </c:pt>
                <c:pt idx="22573">
                  <c:v>-31</c:v>
                </c:pt>
                <c:pt idx="22574">
                  <c:v>-44</c:v>
                </c:pt>
                <c:pt idx="22575">
                  <c:v>-35</c:v>
                </c:pt>
                <c:pt idx="22576">
                  <c:v>-40</c:v>
                </c:pt>
                <c:pt idx="22577">
                  <c:v>-36</c:v>
                </c:pt>
                <c:pt idx="22578">
                  <c:v>-36</c:v>
                </c:pt>
                <c:pt idx="22579">
                  <c:v>-40</c:v>
                </c:pt>
                <c:pt idx="22580">
                  <c:v>-19</c:v>
                </c:pt>
                <c:pt idx="22581">
                  <c:v>55</c:v>
                </c:pt>
                <c:pt idx="22582">
                  <c:v>-57</c:v>
                </c:pt>
                <c:pt idx="22583">
                  <c:v>-57</c:v>
                </c:pt>
                <c:pt idx="22584">
                  <c:v>-50</c:v>
                </c:pt>
                <c:pt idx="22585">
                  <c:v>-54</c:v>
                </c:pt>
                <c:pt idx="22586">
                  <c:v>-52</c:v>
                </c:pt>
                <c:pt idx="22587">
                  <c:v>-49</c:v>
                </c:pt>
                <c:pt idx="22588">
                  <c:v>-43</c:v>
                </c:pt>
                <c:pt idx="22589">
                  <c:v>-51</c:v>
                </c:pt>
                <c:pt idx="22590">
                  <c:v>-49</c:v>
                </c:pt>
                <c:pt idx="22591">
                  <c:v>-44</c:v>
                </c:pt>
                <c:pt idx="22592">
                  <c:v>-60</c:v>
                </c:pt>
                <c:pt idx="22593">
                  <c:v>-59</c:v>
                </c:pt>
                <c:pt idx="22594">
                  <c:v>36</c:v>
                </c:pt>
                <c:pt idx="22595">
                  <c:v>45</c:v>
                </c:pt>
                <c:pt idx="22596">
                  <c:v>32</c:v>
                </c:pt>
                <c:pt idx="22597">
                  <c:v>-42</c:v>
                </c:pt>
                <c:pt idx="22598">
                  <c:v>-40</c:v>
                </c:pt>
                <c:pt idx="22599">
                  <c:v>-29</c:v>
                </c:pt>
                <c:pt idx="22600">
                  <c:v>-32</c:v>
                </c:pt>
                <c:pt idx="22601">
                  <c:v>-30</c:v>
                </c:pt>
                <c:pt idx="22602">
                  <c:v>-28</c:v>
                </c:pt>
                <c:pt idx="22603">
                  <c:v>-26</c:v>
                </c:pt>
                <c:pt idx="22604">
                  <c:v>-29</c:v>
                </c:pt>
                <c:pt idx="22605">
                  <c:v>-38</c:v>
                </c:pt>
                <c:pt idx="22606">
                  <c:v>-36</c:v>
                </c:pt>
                <c:pt idx="22607">
                  <c:v>-37</c:v>
                </c:pt>
                <c:pt idx="22608">
                  <c:v>-27</c:v>
                </c:pt>
                <c:pt idx="22609">
                  <c:v>-34</c:v>
                </c:pt>
                <c:pt idx="22610">
                  <c:v>-42</c:v>
                </c:pt>
                <c:pt idx="22611">
                  <c:v>-39</c:v>
                </c:pt>
                <c:pt idx="22612">
                  <c:v>-49</c:v>
                </c:pt>
                <c:pt idx="22613">
                  <c:v>-35</c:v>
                </c:pt>
                <c:pt idx="22614">
                  <c:v>-37</c:v>
                </c:pt>
                <c:pt idx="22615">
                  <c:v>-35</c:v>
                </c:pt>
                <c:pt idx="22616">
                  <c:v>-41</c:v>
                </c:pt>
                <c:pt idx="22617">
                  <c:v>-35</c:v>
                </c:pt>
                <c:pt idx="22618">
                  <c:v>-34</c:v>
                </c:pt>
                <c:pt idx="22619">
                  <c:v>-39</c:v>
                </c:pt>
                <c:pt idx="22620">
                  <c:v>-42</c:v>
                </c:pt>
                <c:pt idx="22621">
                  <c:v>-39</c:v>
                </c:pt>
                <c:pt idx="22622">
                  <c:v>2</c:v>
                </c:pt>
                <c:pt idx="22623">
                  <c:v>-20</c:v>
                </c:pt>
                <c:pt idx="22624">
                  <c:v>-23</c:v>
                </c:pt>
                <c:pt idx="22625">
                  <c:v>-21</c:v>
                </c:pt>
                <c:pt idx="22626">
                  <c:v>-21</c:v>
                </c:pt>
                <c:pt idx="22627">
                  <c:v>-20</c:v>
                </c:pt>
                <c:pt idx="22628">
                  <c:v>-18</c:v>
                </c:pt>
                <c:pt idx="22629">
                  <c:v>-11</c:v>
                </c:pt>
                <c:pt idx="22630">
                  <c:v>-7</c:v>
                </c:pt>
                <c:pt idx="22631">
                  <c:v>-33</c:v>
                </c:pt>
                <c:pt idx="22632">
                  <c:v>-20</c:v>
                </c:pt>
                <c:pt idx="22633">
                  <c:v>-31</c:v>
                </c:pt>
                <c:pt idx="22634">
                  <c:v>-36</c:v>
                </c:pt>
                <c:pt idx="22635">
                  <c:v>-4</c:v>
                </c:pt>
                <c:pt idx="22636">
                  <c:v>-7</c:v>
                </c:pt>
                <c:pt idx="22637">
                  <c:v>-14</c:v>
                </c:pt>
                <c:pt idx="22638">
                  <c:v>-15</c:v>
                </c:pt>
                <c:pt idx="22639">
                  <c:v>-20</c:v>
                </c:pt>
                <c:pt idx="22640">
                  <c:v>1</c:v>
                </c:pt>
                <c:pt idx="22641">
                  <c:v>0</c:v>
                </c:pt>
                <c:pt idx="22642">
                  <c:v>-28</c:v>
                </c:pt>
                <c:pt idx="22643">
                  <c:v>-29</c:v>
                </c:pt>
                <c:pt idx="22644">
                  <c:v>-40</c:v>
                </c:pt>
                <c:pt idx="22645">
                  <c:v>-28</c:v>
                </c:pt>
                <c:pt idx="22646">
                  <c:v>-33</c:v>
                </c:pt>
                <c:pt idx="22647">
                  <c:v>-23</c:v>
                </c:pt>
                <c:pt idx="22648">
                  <c:v>-27</c:v>
                </c:pt>
                <c:pt idx="22649">
                  <c:v>-34</c:v>
                </c:pt>
                <c:pt idx="22650">
                  <c:v>-34</c:v>
                </c:pt>
                <c:pt idx="22651">
                  <c:v>-38</c:v>
                </c:pt>
                <c:pt idx="22652">
                  <c:v>-24</c:v>
                </c:pt>
                <c:pt idx="22653">
                  <c:v>-24</c:v>
                </c:pt>
                <c:pt idx="22654">
                  <c:v>-36</c:v>
                </c:pt>
                <c:pt idx="22655">
                  <c:v>-39</c:v>
                </c:pt>
                <c:pt idx="22656">
                  <c:v>-28</c:v>
                </c:pt>
                <c:pt idx="22657">
                  <c:v>-36</c:v>
                </c:pt>
                <c:pt idx="22658">
                  <c:v>-6</c:v>
                </c:pt>
                <c:pt idx="22659">
                  <c:v>-22</c:v>
                </c:pt>
                <c:pt idx="22660">
                  <c:v>-23</c:v>
                </c:pt>
                <c:pt idx="22661">
                  <c:v>-19</c:v>
                </c:pt>
                <c:pt idx="22662">
                  <c:v>-28</c:v>
                </c:pt>
                <c:pt idx="22663">
                  <c:v>-24</c:v>
                </c:pt>
                <c:pt idx="22664">
                  <c:v>-43</c:v>
                </c:pt>
                <c:pt idx="22665">
                  <c:v>-35</c:v>
                </c:pt>
                <c:pt idx="22666">
                  <c:v>-32</c:v>
                </c:pt>
                <c:pt idx="22667">
                  <c:v>-29</c:v>
                </c:pt>
                <c:pt idx="22668">
                  <c:v>-27</c:v>
                </c:pt>
                <c:pt idx="22669">
                  <c:v>-58</c:v>
                </c:pt>
                <c:pt idx="22670">
                  <c:v>-38</c:v>
                </c:pt>
                <c:pt idx="22671">
                  <c:v>-33</c:v>
                </c:pt>
                <c:pt idx="22672">
                  <c:v>-26</c:v>
                </c:pt>
                <c:pt idx="22673">
                  <c:v>-21</c:v>
                </c:pt>
                <c:pt idx="22674">
                  <c:v>-36</c:v>
                </c:pt>
                <c:pt idx="22675">
                  <c:v>-42</c:v>
                </c:pt>
                <c:pt idx="22676">
                  <c:v>-43</c:v>
                </c:pt>
                <c:pt idx="22677">
                  <c:v>-42</c:v>
                </c:pt>
                <c:pt idx="22678">
                  <c:v>-40</c:v>
                </c:pt>
                <c:pt idx="22679">
                  <c:v>-38</c:v>
                </c:pt>
                <c:pt idx="22680">
                  <c:v>-32</c:v>
                </c:pt>
                <c:pt idx="22681">
                  <c:v>-36</c:v>
                </c:pt>
                <c:pt idx="22682">
                  <c:v>-36</c:v>
                </c:pt>
                <c:pt idx="22683">
                  <c:v>-40</c:v>
                </c:pt>
                <c:pt idx="22684">
                  <c:v>-40</c:v>
                </c:pt>
                <c:pt idx="22685">
                  <c:v>-40</c:v>
                </c:pt>
                <c:pt idx="22686">
                  <c:v>-38</c:v>
                </c:pt>
                <c:pt idx="22687">
                  <c:v>-46</c:v>
                </c:pt>
                <c:pt idx="22688">
                  <c:v>-43</c:v>
                </c:pt>
                <c:pt idx="22689">
                  <c:v>-41</c:v>
                </c:pt>
                <c:pt idx="22690">
                  <c:v>-45</c:v>
                </c:pt>
                <c:pt idx="22691">
                  <c:v>-36</c:v>
                </c:pt>
                <c:pt idx="22692">
                  <c:v>-33</c:v>
                </c:pt>
                <c:pt idx="22693">
                  <c:v>-35</c:v>
                </c:pt>
                <c:pt idx="22694">
                  <c:v>-39</c:v>
                </c:pt>
                <c:pt idx="22695">
                  <c:v>-37</c:v>
                </c:pt>
                <c:pt idx="22696">
                  <c:v>-34</c:v>
                </c:pt>
                <c:pt idx="22697">
                  <c:v>-41</c:v>
                </c:pt>
                <c:pt idx="22698">
                  <c:v>-52</c:v>
                </c:pt>
                <c:pt idx="22699">
                  <c:v>-39</c:v>
                </c:pt>
                <c:pt idx="22700">
                  <c:v>-38</c:v>
                </c:pt>
                <c:pt idx="22701">
                  <c:v>-36</c:v>
                </c:pt>
                <c:pt idx="22702">
                  <c:v>-34</c:v>
                </c:pt>
                <c:pt idx="22703">
                  <c:v>-44</c:v>
                </c:pt>
                <c:pt idx="22704">
                  <c:v>-31</c:v>
                </c:pt>
                <c:pt idx="22705">
                  <c:v>-36</c:v>
                </c:pt>
                <c:pt idx="22706">
                  <c:v>-39</c:v>
                </c:pt>
                <c:pt idx="22707">
                  <c:v>-37</c:v>
                </c:pt>
                <c:pt idx="22708">
                  <c:v>-34</c:v>
                </c:pt>
                <c:pt idx="22709">
                  <c:v>-37</c:v>
                </c:pt>
                <c:pt idx="22710">
                  <c:v>-42</c:v>
                </c:pt>
                <c:pt idx="22711">
                  <c:v>-35</c:v>
                </c:pt>
                <c:pt idx="22712">
                  <c:v>-46</c:v>
                </c:pt>
                <c:pt idx="22713">
                  <c:v>-32</c:v>
                </c:pt>
                <c:pt idx="22714">
                  <c:v>-44</c:v>
                </c:pt>
                <c:pt idx="22715">
                  <c:v>-48</c:v>
                </c:pt>
                <c:pt idx="22716">
                  <c:v>-52</c:v>
                </c:pt>
                <c:pt idx="22717">
                  <c:v>-29</c:v>
                </c:pt>
                <c:pt idx="22718">
                  <c:v>-60</c:v>
                </c:pt>
                <c:pt idx="22719">
                  <c:v>-54</c:v>
                </c:pt>
                <c:pt idx="22720">
                  <c:v>-39</c:v>
                </c:pt>
                <c:pt idx="22721">
                  <c:v>-59</c:v>
                </c:pt>
                <c:pt idx="22722">
                  <c:v>-57</c:v>
                </c:pt>
                <c:pt idx="22723">
                  <c:v>-55</c:v>
                </c:pt>
                <c:pt idx="22724">
                  <c:v>-44</c:v>
                </c:pt>
                <c:pt idx="22725">
                  <c:v>-46</c:v>
                </c:pt>
                <c:pt idx="22726">
                  <c:v>-40</c:v>
                </c:pt>
                <c:pt idx="22727">
                  <c:v>-40</c:v>
                </c:pt>
                <c:pt idx="22728">
                  <c:v>-36</c:v>
                </c:pt>
                <c:pt idx="22729">
                  <c:v>-36</c:v>
                </c:pt>
                <c:pt idx="22730">
                  <c:v>-36</c:v>
                </c:pt>
                <c:pt idx="22731">
                  <c:v>-38</c:v>
                </c:pt>
                <c:pt idx="22732">
                  <c:v>-36</c:v>
                </c:pt>
                <c:pt idx="22733">
                  <c:v>-42</c:v>
                </c:pt>
                <c:pt idx="22734">
                  <c:v>-38</c:v>
                </c:pt>
                <c:pt idx="22735">
                  <c:v>-43</c:v>
                </c:pt>
                <c:pt idx="22736">
                  <c:v>-38</c:v>
                </c:pt>
                <c:pt idx="22737">
                  <c:v>-40</c:v>
                </c:pt>
                <c:pt idx="22738">
                  <c:v>-49</c:v>
                </c:pt>
                <c:pt idx="22739">
                  <c:v>-30</c:v>
                </c:pt>
                <c:pt idx="22740">
                  <c:v>-30</c:v>
                </c:pt>
                <c:pt idx="22741">
                  <c:v>-32</c:v>
                </c:pt>
                <c:pt idx="22742">
                  <c:v>-33</c:v>
                </c:pt>
                <c:pt idx="22743">
                  <c:v>-35</c:v>
                </c:pt>
                <c:pt idx="22744">
                  <c:v>-30</c:v>
                </c:pt>
                <c:pt idx="22745">
                  <c:v>-53</c:v>
                </c:pt>
                <c:pt idx="22746">
                  <c:v>-43</c:v>
                </c:pt>
                <c:pt idx="22747">
                  <c:v>-16</c:v>
                </c:pt>
                <c:pt idx="22748">
                  <c:v>-22</c:v>
                </c:pt>
                <c:pt idx="22749">
                  <c:v>-21</c:v>
                </c:pt>
                <c:pt idx="22750">
                  <c:v>-42</c:v>
                </c:pt>
                <c:pt idx="22751">
                  <c:v>-40</c:v>
                </c:pt>
                <c:pt idx="22752">
                  <c:v>-40</c:v>
                </c:pt>
                <c:pt idx="22753">
                  <c:v>-30</c:v>
                </c:pt>
                <c:pt idx="22754">
                  <c:v>-31</c:v>
                </c:pt>
                <c:pt idx="22755">
                  <c:v>-31</c:v>
                </c:pt>
                <c:pt idx="22756">
                  <c:v>-42</c:v>
                </c:pt>
                <c:pt idx="22757">
                  <c:v>-31</c:v>
                </c:pt>
                <c:pt idx="22758">
                  <c:v>-38</c:v>
                </c:pt>
                <c:pt idx="22759">
                  <c:v>-33</c:v>
                </c:pt>
                <c:pt idx="22760">
                  <c:v>-33</c:v>
                </c:pt>
                <c:pt idx="22761">
                  <c:v>-34</c:v>
                </c:pt>
                <c:pt idx="22762">
                  <c:v>0</c:v>
                </c:pt>
                <c:pt idx="22763">
                  <c:v>132</c:v>
                </c:pt>
                <c:pt idx="22764">
                  <c:v>49</c:v>
                </c:pt>
                <c:pt idx="22765">
                  <c:v>-37</c:v>
                </c:pt>
                <c:pt idx="22766">
                  <c:v>-36</c:v>
                </c:pt>
                <c:pt idx="22767">
                  <c:v>-29</c:v>
                </c:pt>
                <c:pt idx="22768">
                  <c:v>-32</c:v>
                </c:pt>
                <c:pt idx="22769">
                  <c:v>-12</c:v>
                </c:pt>
                <c:pt idx="22770">
                  <c:v>-16</c:v>
                </c:pt>
                <c:pt idx="22771">
                  <c:v>-19</c:v>
                </c:pt>
                <c:pt idx="22772">
                  <c:v>-15</c:v>
                </c:pt>
                <c:pt idx="22773">
                  <c:v>-23</c:v>
                </c:pt>
                <c:pt idx="22774">
                  <c:v>-31</c:v>
                </c:pt>
                <c:pt idx="22775">
                  <c:v>-26</c:v>
                </c:pt>
                <c:pt idx="22776">
                  <c:v>-33</c:v>
                </c:pt>
                <c:pt idx="22777">
                  <c:v>-34</c:v>
                </c:pt>
                <c:pt idx="22778">
                  <c:v>-35</c:v>
                </c:pt>
                <c:pt idx="22779">
                  <c:v>-25</c:v>
                </c:pt>
                <c:pt idx="22780">
                  <c:v>-25</c:v>
                </c:pt>
                <c:pt idx="22781">
                  <c:v>-23</c:v>
                </c:pt>
                <c:pt idx="22782">
                  <c:v>-22</c:v>
                </c:pt>
                <c:pt idx="22783">
                  <c:v>-24</c:v>
                </c:pt>
                <c:pt idx="22784">
                  <c:v>-35</c:v>
                </c:pt>
                <c:pt idx="22785">
                  <c:v>-34</c:v>
                </c:pt>
                <c:pt idx="22786">
                  <c:v>-24</c:v>
                </c:pt>
                <c:pt idx="22787">
                  <c:v>-34</c:v>
                </c:pt>
                <c:pt idx="22788">
                  <c:v>-31</c:v>
                </c:pt>
                <c:pt idx="22789">
                  <c:v>-39</c:v>
                </c:pt>
                <c:pt idx="22790">
                  <c:v>-34</c:v>
                </c:pt>
                <c:pt idx="22791">
                  <c:v>-28</c:v>
                </c:pt>
                <c:pt idx="22792">
                  <c:v>-31</c:v>
                </c:pt>
                <c:pt idx="22793">
                  <c:v>-20</c:v>
                </c:pt>
                <c:pt idx="22794">
                  <c:v>-41</c:v>
                </c:pt>
                <c:pt idx="22795">
                  <c:v>-39</c:v>
                </c:pt>
                <c:pt idx="22796">
                  <c:v>-29</c:v>
                </c:pt>
                <c:pt idx="22797">
                  <c:v>-28</c:v>
                </c:pt>
                <c:pt idx="22798">
                  <c:v>-24</c:v>
                </c:pt>
                <c:pt idx="22799">
                  <c:v>-31</c:v>
                </c:pt>
                <c:pt idx="22800">
                  <c:v>-31</c:v>
                </c:pt>
                <c:pt idx="22801">
                  <c:v>-28</c:v>
                </c:pt>
                <c:pt idx="22802">
                  <c:v>-26</c:v>
                </c:pt>
                <c:pt idx="22803">
                  <c:v>-25</c:v>
                </c:pt>
                <c:pt idx="22804">
                  <c:v>-26</c:v>
                </c:pt>
                <c:pt idx="22805">
                  <c:v>-26</c:v>
                </c:pt>
                <c:pt idx="22806">
                  <c:v>-22</c:v>
                </c:pt>
                <c:pt idx="22807">
                  <c:v>-21</c:v>
                </c:pt>
                <c:pt idx="22808">
                  <c:v>-22</c:v>
                </c:pt>
                <c:pt idx="22809">
                  <c:v>-28</c:v>
                </c:pt>
                <c:pt idx="22810">
                  <c:v>-17</c:v>
                </c:pt>
                <c:pt idx="22811">
                  <c:v>-20</c:v>
                </c:pt>
                <c:pt idx="22812">
                  <c:v>-23</c:v>
                </c:pt>
                <c:pt idx="22813">
                  <c:v>0</c:v>
                </c:pt>
                <c:pt idx="22814">
                  <c:v>-39</c:v>
                </c:pt>
                <c:pt idx="22815">
                  <c:v>-33</c:v>
                </c:pt>
                <c:pt idx="22816">
                  <c:v>-34</c:v>
                </c:pt>
                <c:pt idx="22817">
                  <c:v>-40</c:v>
                </c:pt>
                <c:pt idx="22818">
                  <c:v>-32</c:v>
                </c:pt>
                <c:pt idx="22819">
                  <c:v>-37</c:v>
                </c:pt>
                <c:pt idx="22820">
                  <c:v>-119</c:v>
                </c:pt>
                <c:pt idx="22821">
                  <c:v>-33</c:v>
                </c:pt>
                <c:pt idx="22822">
                  <c:v>-36</c:v>
                </c:pt>
                <c:pt idx="22823">
                  <c:v>-36</c:v>
                </c:pt>
                <c:pt idx="22824">
                  <c:v>-35</c:v>
                </c:pt>
                <c:pt idx="22825">
                  <c:v>-46</c:v>
                </c:pt>
                <c:pt idx="22826">
                  <c:v>36</c:v>
                </c:pt>
                <c:pt idx="22827">
                  <c:v>-42</c:v>
                </c:pt>
                <c:pt idx="22828">
                  <c:v>-40</c:v>
                </c:pt>
                <c:pt idx="22829">
                  <c:v>-44</c:v>
                </c:pt>
                <c:pt idx="22830">
                  <c:v>-37</c:v>
                </c:pt>
                <c:pt idx="22831">
                  <c:v>-36</c:v>
                </c:pt>
                <c:pt idx="22832">
                  <c:v>-36</c:v>
                </c:pt>
                <c:pt idx="22833">
                  <c:v>-40</c:v>
                </c:pt>
                <c:pt idx="22834">
                  <c:v>-39</c:v>
                </c:pt>
                <c:pt idx="22835">
                  <c:v>-39</c:v>
                </c:pt>
                <c:pt idx="22836">
                  <c:v>-36</c:v>
                </c:pt>
                <c:pt idx="22837">
                  <c:v>-47</c:v>
                </c:pt>
                <c:pt idx="22838">
                  <c:v>-45</c:v>
                </c:pt>
                <c:pt idx="22839">
                  <c:v>-22</c:v>
                </c:pt>
                <c:pt idx="22840">
                  <c:v>-15</c:v>
                </c:pt>
                <c:pt idx="22841">
                  <c:v>-24</c:v>
                </c:pt>
                <c:pt idx="22842">
                  <c:v>-19</c:v>
                </c:pt>
                <c:pt idx="22843">
                  <c:v>-11</c:v>
                </c:pt>
                <c:pt idx="22844">
                  <c:v>-19</c:v>
                </c:pt>
                <c:pt idx="22845">
                  <c:v>-19</c:v>
                </c:pt>
                <c:pt idx="22846">
                  <c:v>-14</c:v>
                </c:pt>
                <c:pt idx="22847">
                  <c:v>-35</c:v>
                </c:pt>
                <c:pt idx="22848">
                  <c:v>-19</c:v>
                </c:pt>
                <c:pt idx="22849">
                  <c:v>-28</c:v>
                </c:pt>
                <c:pt idx="22850">
                  <c:v>-22</c:v>
                </c:pt>
                <c:pt idx="22851">
                  <c:v>-24</c:v>
                </c:pt>
                <c:pt idx="22852">
                  <c:v>-24</c:v>
                </c:pt>
                <c:pt idx="22853">
                  <c:v>-23</c:v>
                </c:pt>
                <c:pt idx="22854">
                  <c:v>-31</c:v>
                </c:pt>
                <c:pt idx="22855">
                  <c:v>-31</c:v>
                </c:pt>
                <c:pt idx="22856">
                  <c:v>-44</c:v>
                </c:pt>
                <c:pt idx="22857">
                  <c:v>-20</c:v>
                </c:pt>
                <c:pt idx="22858">
                  <c:v>-37</c:v>
                </c:pt>
                <c:pt idx="22859">
                  <c:v>-52</c:v>
                </c:pt>
                <c:pt idx="22860">
                  <c:v>-54</c:v>
                </c:pt>
                <c:pt idx="22861">
                  <c:v>-52</c:v>
                </c:pt>
                <c:pt idx="22862">
                  <c:v>-55</c:v>
                </c:pt>
                <c:pt idx="22863">
                  <c:v>-54</c:v>
                </c:pt>
                <c:pt idx="22864">
                  <c:v>-38</c:v>
                </c:pt>
                <c:pt idx="22865">
                  <c:v>-45</c:v>
                </c:pt>
                <c:pt idx="22866">
                  <c:v>-44</c:v>
                </c:pt>
                <c:pt idx="22867">
                  <c:v>-52</c:v>
                </c:pt>
                <c:pt idx="22868">
                  <c:v>-50</c:v>
                </c:pt>
                <c:pt idx="22869">
                  <c:v>-59</c:v>
                </c:pt>
                <c:pt idx="22870">
                  <c:v>-55</c:v>
                </c:pt>
                <c:pt idx="22871">
                  <c:v>168</c:v>
                </c:pt>
                <c:pt idx="22872">
                  <c:v>-30</c:v>
                </c:pt>
                <c:pt idx="22873">
                  <c:v>-26</c:v>
                </c:pt>
                <c:pt idx="22874">
                  <c:v>-31</c:v>
                </c:pt>
                <c:pt idx="22875">
                  <c:v>-25</c:v>
                </c:pt>
                <c:pt idx="22876">
                  <c:v>-29</c:v>
                </c:pt>
                <c:pt idx="22877">
                  <c:v>-29</c:v>
                </c:pt>
                <c:pt idx="22878">
                  <c:v>-20</c:v>
                </c:pt>
                <c:pt idx="22879">
                  <c:v>-24</c:v>
                </c:pt>
                <c:pt idx="22880">
                  <c:v>-34</c:v>
                </c:pt>
                <c:pt idx="22881">
                  <c:v>-28</c:v>
                </c:pt>
                <c:pt idx="22882">
                  <c:v>-32</c:v>
                </c:pt>
                <c:pt idx="22883">
                  <c:v>-31</c:v>
                </c:pt>
                <c:pt idx="22884">
                  <c:v>-23</c:v>
                </c:pt>
                <c:pt idx="22885">
                  <c:v>-14</c:v>
                </c:pt>
                <c:pt idx="22886">
                  <c:v>-31</c:v>
                </c:pt>
                <c:pt idx="22887">
                  <c:v>-33</c:v>
                </c:pt>
                <c:pt idx="22888">
                  <c:v>-17</c:v>
                </c:pt>
                <c:pt idx="22889">
                  <c:v>-17</c:v>
                </c:pt>
                <c:pt idx="22890">
                  <c:v>-28</c:v>
                </c:pt>
                <c:pt idx="22891">
                  <c:v>-26</c:v>
                </c:pt>
                <c:pt idx="22892">
                  <c:v>-28</c:v>
                </c:pt>
                <c:pt idx="22893">
                  <c:v>-22</c:v>
                </c:pt>
                <c:pt idx="22894">
                  <c:v>-21</c:v>
                </c:pt>
                <c:pt idx="22895">
                  <c:v>-31</c:v>
                </c:pt>
                <c:pt idx="22896">
                  <c:v>-6</c:v>
                </c:pt>
                <c:pt idx="22897">
                  <c:v>-18</c:v>
                </c:pt>
                <c:pt idx="22898">
                  <c:v>-7</c:v>
                </c:pt>
                <c:pt idx="22899">
                  <c:v>-27</c:v>
                </c:pt>
                <c:pt idx="22900">
                  <c:v>-9</c:v>
                </c:pt>
                <c:pt idx="22901">
                  <c:v>-29</c:v>
                </c:pt>
                <c:pt idx="22902">
                  <c:v>-56</c:v>
                </c:pt>
                <c:pt idx="22903">
                  <c:v>-54</c:v>
                </c:pt>
                <c:pt idx="22904">
                  <c:v>-33</c:v>
                </c:pt>
                <c:pt idx="22905">
                  <c:v>-30</c:v>
                </c:pt>
                <c:pt idx="22906">
                  <c:v>-28</c:v>
                </c:pt>
                <c:pt idx="22907">
                  <c:v>-26</c:v>
                </c:pt>
                <c:pt idx="22908">
                  <c:v>-31</c:v>
                </c:pt>
                <c:pt idx="22909">
                  <c:v>-43</c:v>
                </c:pt>
                <c:pt idx="22910">
                  <c:v>-33</c:v>
                </c:pt>
                <c:pt idx="22911">
                  <c:v>-46</c:v>
                </c:pt>
                <c:pt idx="22912">
                  <c:v>-43</c:v>
                </c:pt>
                <c:pt idx="22913">
                  <c:v>-50</c:v>
                </c:pt>
                <c:pt idx="22914">
                  <c:v>-31</c:v>
                </c:pt>
                <c:pt idx="22915">
                  <c:v>-33</c:v>
                </c:pt>
                <c:pt idx="22916">
                  <c:v>-30</c:v>
                </c:pt>
                <c:pt idx="22917">
                  <c:v>-23</c:v>
                </c:pt>
                <c:pt idx="22918">
                  <c:v>-23</c:v>
                </c:pt>
                <c:pt idx="22919">
                  <c:v>-21</c:v>
                </c:pt>
                <c:pt idx="22920">
                  <c:v>-22</c:v>
                </c:pt>
                <c:pt idx="22921">
                  <c:v>-21</c:v>
                </c:pt>
                <c:pt idx="22922">
                  <c:v>-22</c:v>
                </c:pt>
                <c:pt idx="22923">
                  <c:v>-18</c:v>
                </c:pt>
                <c:pt idx="22924">
                  <c:v>-28</c:v>
                </c:pt>
                <c:pt idx="22925">
                  <c:v>-27</c:v>
                </c:pt>
                <c:pt idx="22926">
                  <c:v>-35</c:v>
                </c:pt>
                <c:pt idx="22927">
                  <c:v>-37</c:v>
                </c:pt>
                <c:pt idx="22928">
                  <c:v>-35</c:v>
                </c:pt>
                <c:pt idx="22929">
                  <c:v>-37</c:v>
                </c:pt>
                <c:pt idx="22930">
                  <c:v>-35</c:v>
                </c:pt>
                <c:pt idx="22931">
                  <c:v>-29</c:v>
                </c:pt>
                <c:pt idx="22932">
                  <c:v>-33</c:v>
                </c:pt>
                <c:pt idx="22933">
                  <c:v>-32</c:v>
                </c:pt>
                <c:pt idx="22934">
                  <c:v>-33</c:v>
                </c:pt>
                <c:pt idx="22935">
                  <c:v>-31</c:v>
                </c:pt>
                <c:pt idx="22936">
                  <c:v>-33</c:v>
                </c:pt>
                <c:pt idx="22937">
                  <c:v>-35</c:v>
                </c:pt>
                <c:pt idx="22938">
                  <c:v>-20</c:v>
                </c:pt>
                <c:pt idx="22939">
                  <c:v>-28</c:v>
                </c:pt>
                <c:pt idx="22940">
                  <c:v>-19</c:v>
                </c:pt>
                <c:pt idx="22941">
                  <c:v>-14</c:v>
                </c:pt>
                <c:pt idx="22942">
                  <c:v>-18</c:v>
                </c:pt>
                <c:pt idx="22943">
                  <c:v>-11</c:v>
                </c:pt>
                <c:pt idx="22944">
                  <c:v>-45</c:v>
                </c:pt>
                <c:pt idx="22945">
                  <c:v>-44</c:v>
                </c:pt>
                <c:pt idx="22946">
                  <c:v>-29</c:v>
                </c:pt>
                <c:pt idx="22947">
                  <c:v>-30</c:v>
                </c:pt>
                <c:pt idx="22948">
                  <c:v>-31</c:v>
                </c:pt>
                <c:pt idx="22949">
                  <c:v>-29</c:v>
                </c:pt>
                <c:pt idx="22950">
                  <c:v>-25</c:v>
                </c:pt>
                <c:pt idx="22951">
                  <c:v>-32</c:v>
                </c:pt>
                <c:pt idx="22952">
                  <c:v>-32</c:v>
                </c:pt>
                <c:pt idx="22953">
                  <c:v>-26</c:v>
                </c:pt>
                <c:pt idx="22954">
                  <c:v>-35</c:v>
                </c:pt>
                <c:pt idx="22955">
                  <c:v>-38</c:v>
                </c:pt>
                <c:pt idx="22956">
                  <c:v>-44</c:v>
                </c:pt>
                <c:pt idx="22957">
                  <c:v>-14</c:v>
                </c:pt>
                <c:pt idx="22958">
                  <c:v>-35</c:v>
                </c:pt>
                <c:pt idx="22959">
                  <c:v>-34</c:v>
                </c:pt>
                <c:pt idx="22960">
                  <c:v>-35</c:v>
                </c:pt>
                <c:pt idx="22961">
                  <c:v>-30</c:v>
                </c:pt>
                <c:pt idx="22962">
                  <c:v>-35</c:v>
                </c:pt>
                <c:pt idx="22963">
                  <c:v>-30</c:v>
                </c:pt>
                <c:pt idx="22964">
                  <c:v>-35</c:v>
                </c:pt>
                <c:pt idx="22965">
                  <c:v>-31</c:v>
                </c:pt>
                <c:pt idx="22966">
                  <c:v>-32</c:v>
                </c:pt>
                <c:pt idx="22967">
                  <c:v>-33</c:v>
                </c:pt>
                <c:pt idx="22968">
                  <c:v>-30</c:v>
                </c:pt>
                <c:pt idx="22969">
                  <c:v>-36</c:v>
                </c:pt>
                <c:pt idx="22970">
                  <c:v>-36</c:v>
                </c:pt>
                <c:pt idx="22971">
                  <c:v>-51</c:v>
                </c:pt>
                <c:pt idx="22972">
                  <c:v>-55</c:v>
                </c:pt>
                <c:pt idx="22973">
                  <c:v>-46</c:v>
                </c:pt>
                <c:pt idx="22974">
                  <c:v>-48</c:v>
                </c:pt>
                <c:pt idx="22975">
                  <c:v>-38</c:v>
                </c:pt>
                <c:pt idx="22976">
                  <c:v>-36</c:v>
                </c:pt>
                <c:pt idx="22977">
                  <c:v>-38</c:v>
                </c:pt>
                <c:pt idx="22978">
                  <c:v>-36</c:v>
                </c:pt>
                <c:pt idx="22979">
                  <c:v>-40</c:v>
                </c:pt>
                <c:pt idx="22980">
                  <c:v>-46</c:v>
                </c:pt>
                <c:pt idx="22981">
                  <c:v>-48</c:v>
                </c:pt>
                <c:pt idx="22982">
                  <c:v>-57</c:v>
                </c:pt>
                <c:pt idx="22983">
                  <c:v>-38</c:v>
                </c:pt>
                <c:pt idx="22984">
                  <c:v>-39</c:v>
                </c:pt>
                <c:pt idx="22985">
                  <c:v>-38</c:v>
                </c:pt>
                <c:pt idx="22986">
                  <c:v>-33</c:v>
                </c:pt>
                <c:pt idx="22987">
                  <c:v>-32</c:v>
                </c:pt>
                <c:pt idx="22988">
                  <c:v>-30</c:v>
                </c:pt>
                <c:pt idx="22989">
                  <c:v>-34</c:v>
                </c:pt>
                <c:pt idx="22990">
                  <c:v>-36</c:v>
                </c:pt>
                <c:pt idx="22991">
                  <c:v>-30</c:v>
                </c:pt>
                <c:pt idx="22992">
                  <c:v>-32</c:v>
                </c:pt>
                <c:pt idx="22993">
                  <c:v>-34</c:v>
                </c:pt>
                <c:pt idx="22994">
                  <c:v>-39</c:v>
                </c:pt>
                <c:pt idx="22995">
                  <c:v>-67</c:v>
                </c:pt>
                <c:pt idx="22996">
                  <c:v>-57</c:v>
                </c:pt>
                <c:pt idx="22997">
                  <c:v>-49</c:v>
                </c:pt>
                <c:pt idx="22998">
                  <c:v>-42</c:v>
                </c:pt>
                <c:pt idx="22999">
                  <c:v>-41</c:v>
                </c:pt>
                <c:pt idx="23000">
                  <c:v>-43</c:v>
                </c:pt>
                <c:pt idx="23001">
                  <c:v>-33</c:v>
                </c:pt>
                <c:pt idx="23002">
                  <c:v>-46</c:v>
                </c:pt>
                <c:pt idx="23003">
                  <c:v>-35</c:v>
                </c:pt>
                <c:pt idx="23004">
                  <c:v>-43</c:v>
                </c:pt>
                <c:pt idx="23005">
                  <c:v>-52</c:v>
                </c:pt>
                <c:pt idx="23006">
                  <c:v>-58</c:v>
                </c:pt>
                <c:pt idx="23007">
                  <c:v>-25</c:v>
                </c:pt>
                <c:pt idx="23008">
                  <c:v>-36</c:v>
                </c:pt>
                <c:pt idx="23009">
                  <c:v>-33</c:v>
                </c:pt>
                <c:pt idx="23010">
                  <c:v>-30</c:v>
                </c:pt>
                <c:pt idx="23011">
                  <c:v>-31</c:v>
                </c:pt>
                <c:pt idx="23012">
                  <c:v>-30</c:v>
                </c:pt>
                <c:pt idx="23013">
                  <c:v>-36</c:v>
                </c:pt>
                <c:pt idx="23014">
                  <c:v>-30</c:v>
                </c:pt>
                <c:pt idx="23015">
                  <c:v>-31</c:v>
                </c:pt>
                <c:pt idx="23016">
                  <c:v>-27</c:v>
                </c:pt>
                <c:pt idx="23017">
                  <c:v>-31</c:v>
                </c:pt>
                <c:pt idx="23018">
                  <c:v>-23</c:v>
                </c:pt>
                <c:pt idx="23019">
                  <c:v>-35</c:v>
                </c:pt>
                <c:pt idx="23020">
                  <c:v>-32</c:v>
                </c:pt>
                <c:pt idx="23021">
                  <c:v>-28</c:v>
                </c:pt>
                <c:pt idx="23022">
                  <c:v>-28</c:v>
                </c:pt>
                <c:pt idx="23023">
                  <c:v>-29</c:v>
                </c:pt>
                <c:pt idx="23024">
                  <c:v>-28</c:v>
                </c:pt>
                <c:pt idx="23025">
                  <c:v>-29</c:v>
                </c:pt>
                <c:pt idx="23026">
                  <c:v>-27</c:v>
                </c:pt>
                <c:pt idx="23027">
                  <c:v>-30</c:v>
                </c:pt>
                <c:pt idx="23028">
                  <c:v>-27</c:v>
                </c:pt>
                <c:pt idx="23029">
                  <c:v>-37</c:v>
                </c:pt>
                <c:pt idx="23030">
                  <c:v>-39</c:v>
                </c:pt>
                <c:pt idx="23031">
                  <c:v>-37</c:v>
                </c:pt>
                <c:pt idx="23032">
                  <c:v>-35</c:v>
                </c:pt>
                <c:pt idx="23033">
                  <c:v>-33</c:v>
                </c:pt>
                <c:pt idx="23034">
                  <c:v>-25</c:v>
                </c:pt>
                <c:pt idx="23035">
                  <c:v>-28</c:v>
                </c:pt>
                <c:pt idx="23036">
                  <c:v>-22</c:v>
                </c:pt>
                <c:pt idx="23037">
                  <c:v>-26</c:v>
                </c:pt>
                <c:pt idx="23038">
                  <c:v>-27</c:v>
                </c:pt>
                <c:pt idx="23039">
                  <c:v>-28</c:v>
                </c:pt>
                <c:pt idx="23040">
                  <c:v>-24</c:v>
                </c:pt>
                <c:pt idx="23041">
                  <c:v>-32</c:v>
                </c:pt>
                <c:pt idx="23042">
                  <c:v>-43</c:v>
                </c:pt>
                <c:pt idx="23043">
                  <c:v>-49</c:v>
                </c:pt>
                <c:pt idx="23044">
                  <c:v>-44</c:v>
                </c:pt>
                <c:pt idx="23045">
                  <c:v>-38</c:v>
                </c:pt>
                <c:pt idx="23046">
                  <c:v>-34</c:v>
                </c:pt>
                <c:pt idx="23047">
                  <c:v>-33</c:v>
                </c:pt>
                <c:pt idx="23048">
                  <c:v>-31</c:v>
                </c:pt>
                <c:pt idx="23049">
                  <c:v>-27</c:v>
                </c:pt>
                <c:pt idx="23050">
                  <c:v>-28</c:v>
                </c:pt>
                <c:pt idx="23051">
                  <c:v>-29</c:v>
                </c:pt>
                <c:pt idx="23052">
                  <c:v>-34</c:v>
                </c:pt>
                <c:pt idx="23053">
                  <c:v>-40</c:v>
                </c:pt>
                <c:pt idx="23054">
                  <c:v>-44</c:v>
                </c:pt>
                <c:pt idx="23055">
                  <c:v>-42</c:v>
                </c:pt>
                <c:pt idx="23056">
                  <c:v>-46</c:v>
                </c:pt>
                <c:pt idx="23057">
                  <c:v>-36</c:v>
                </c:pt>
                <c:pt idx="23058">
                  <c:v>-28</c:v>
                </c:pt>
                <c:pt idx="23059">
                  <c:v>-24</c:v>
                </c:pt>
                <c:pt idx="23060">
                  <c:v>-27</c:v>
                </c:pt>
                <c:pt idx="23061">
                  <c:v>-26</c:v>
                </c:pt>
                <c:pt idx="23062">
                  <c:v>-29</c:v>
                </c:pt>
                <c:pt idx="23063">
                  <c:v>-25</c:v>
                </c:pt>
                <c:pt idx="23064">
                  <c:v>-28</c:v>
                </c:pt>
                <c:pt idx="23065">
                  <c:v>-34</c:v>
                </c:pt>
                <c:pt idx="23066">
                  <c:v>-37</c:v>
                </c:pt>
                <c:pt idx="23067">
                  <c:v>-43</c:v>
                </c:pt>
                <c:pt idx="23068">
                  <c:v>-34</c:v>
                </c:pt>
                <c:pt idx="23069">
                  <c:v>-36</c:v>
                </c:pt>
                <c:pt idx="23070">
                  <c:v>-44</c:v>
                </c:pt>
                <c:pt idx="23071">
                  <c:v>-34</c:v>
                </c:pt>
                <c:pt idx="23072">
                  <c:v>-28</c:v>
                </c:pt>
                <c:pt idx="23073">
                  <c:v>-27</c:v>
                </c:pt>
                <c:pt idx="23074">
                  <c:v>-31</c:v>
                </c:pt>
                <c:pt idx="23075">
                  <c:v>-31</c:v>
                </c:pt>
                <c:pt idx="23076">
                  <c:v>-26</c:v>
                </c:pt>
                <c:pt idx="23077">
                  <c:v>-39</c:v>
                </c:pt>
                <c:pt idx="23078">
                  <c:v>-40</c:v>
                </c:pt>
                <c:pt idx="23079">
                  <c:v>-42</c:v>
                </c:pt>
                <c:pt idx="23080">
                  <c:v>-44</c:v>
                </c:pt>
                <c:pt idx="23081">
                  <c:v>-43</c:v>
                </c:pt>
                <c:pt idx="23082">
                  <c:v>-37</c:v>
                </c:pt>
                <c:pt idx="23083">
                  <c:v>-35</c:v>
                </c:pt>
                <c:pt idx="23084">
                  <c:v>-32</c:v>
                </c:pt>
                <c:pt idx="23085">
                  <c:v>-31</c:v>
                </c:pt>
                <c:pt idx="23086">
                  <c:v>-34</c:v>
                </c:pt>
                <c:pt idx="23087">
                  <c:v>-33</c:v>
                </c:pt>
                <c:pt idx="23088">
                  <c:v>-32</c:v>
                </c:pt>
                <c:pt idx="23089">
                  <c:v>-38</c:v>
                </c:pt>
                <c:pt idx="23090">
                  <c:v>-35</c:v>
                </c:pt>
                <c:pt idx="23091">
                  <c:v>-32</c:v>
                </c:pt>
                <c:pt idx="23092">
                  <c:v>-33</c:v>
                </c:pt>
                <c:pt idx="23093">
                  <c:v>-29</c:v>
                </c:pt>
                <c:pt idx="23094">
                  <c:v>-31</c:v>
                </c:pt>
                <c:pt idx="23095">
                  <c:v>-39</c:v>
                </c:pt>
                <c:pt idx="23096">
                  <c:v>-46</c:v>
                </c:pt>
                <c:pt idx="23097">
                  <c:v>-46</c:v>
                </c:pt>
                <c:pt idx="23098">
                  <c:v>-48</c:v>
                </c:pt>
                <c:pt idx="23099">
                  <c:v>-31</c:v>
                </c:pt>
                <c:pt idx="23100">
                  <c:v>-33</c:v>
                </c:pt>
                <c:pt idx="23101">
                  <c:v>-27</c:v>
                </c:pt>
                <c:pt idx="23102">
                  <c:v>-28</c:v>
                </c:pt>
                <c:pt idx="23103">
                  <c:v>-43</c:v>
                </c:pt>
                <c:pt idx="23104">
                  <c:v>-53</c:v>
                </c:pt>
                <c:pt idx="23105">
                  <c:v>-43</c:v>
                </c:pt>
                <c:pt idx="23106">
                  <c:v>-32</c:v>
                </c:pt>
                <c:pt idx="23107">
                  <c:v>-35</c:v>
                </c:pt>
                <c:pt idx="23108">
                  <c:v>-33</c:v>
                </c:pt>
                <c:pt idx="23109">
                  <c:v>-28</c:v>
                </c:pt>
                <c:pt idx="23110">
                  <c:v>-34</c:v>
                </c:pt>
                <c:pt idx="23111">
                  <c:v>-35</c:v>
                </c:pt>
                <c:pt idx="23112">
                  <c:v>-38</c:v>
                </c:pt>
                <c:pt idx="23113">
                  <c:v>-46</c:v>
                </c:pt>
                <c:pt idx="23114">
                  <c:v>-47</c:v>
                </c:pt>
                <c:pt idx="23115">
                  <c:v>-45</c:v>
                </c:pt>
                <c:pt idx="23116">
                  <c:v>-46</c:v>
                </c:pt>
                <c:pt idx="23117">
                  <c:v>-42</c:v>
                </c:pt>
                <c:pt idx="23118">
                  <c:v>-40</c:v>
                </c:pt>
                <c:pt idx="23119">
                  <c:v>-40</c:v>
                </c:pt>
                <c:pt idx="23120">
                  <c:v>-37</c:v>
                </c:pt>
                <c:pt idx="23121">
                  <c:v>-33</c:v>
                </c:pt>
                <c:pt idx="23122">
                  <c:v>-35</c:v>
                </c:pt>
                <c:pt idx="23123">
                  <c:v>-38</c:v>
                </c:pt>
                <c:pt idx="23124">
                  <c:v>-38</c:v>
                </c:pt>
                <c:pt idx="23125">
                  <c:v>-42</c:v>
                </c:pt>
                <c:pt idx="23126">
                  <c:v>-45</c:v>
                </c:pt>
                <c:pt idx="23127">
                  <c:v>-39</c:v>
                </c:pt>
                <c:pt idx="23128">
                  <c:v>-42</c:v>
                </c:pt>
                <c:pt idx="23129">
                  <c:v>-28</c:v>
                </c:pt>
                <c:pt idx="23130">
                  <c:v>-31</c:v>
                </c:pt>
                <c:pt idx="23131">
                  <c:v>-34</c:v>
                </c:pt>
                <c:pt idx="23132">
                  <c:v>-31</c:v>
                </c:pt>
                <c:pt idx="23133">
                  <c:v>-30</c:v>
                </c:pt>
                <c:pt idx="23134">
                  <c:v>-32</c:v>
                </c:pt>
                <c:pt idx="23135">
                  <c:v>-30</c:v>
                </c:pt>
                <c:pt idx="23136">
                  <c:v>-38</c:v>
                </c:pt>
                <c:pt idx="23137">
                  <c:v>-32</c:v>
                </c:pt>
                <c:pt idx="23138">
                  <c:v>-39</c:v>
                </c:pt>
                <c:pt idx="23139">
                  <c:v>-42</c:v>
                </c:pt>
                <c:pt idx="23140">
                  <c:v>-42</c:v>
                </c:pt>
                <c:pt idx="23141">
                  <c:v>-32</c:v>
                </c:pt>
                <c:pt idx="23142">
                  <c:v>-29</c:v>
                </c:pt>
                <c:pt idx="23143">
                  <c:v>-35</c:v>
                </c:pt>
                <c:pt idx="23144">
                  <c:v>-26</c:v>
                </c:pt>
                <c:pt idx="23145">
                  <c:v>-27</c:v>
                </c:pt>
                <c:pt idx="23146">
                  <c:v>-25</c:v>
                </c:pt>
                <c:pt idx="23147">
                  <c:v>-33</c:v>
                </c:pt>
                <c:pt idx="23148">
                  <c:v>-27</c:v>
                </c:pt>
                <c:pt idx="23149">
                  <c:v>-42</c:v>
                </c:pt>
                <c:pt idx="23150">
                  <c:v>-50</c:v>
                </c:pt>
                <c:pt idx="23151">
                  <c:v>-40</c:v>
                </c:pt>
                <c:pt idx="23152">
                  <c:v>-45</c:v>
                </c:pt>
                <c:pt idx="23153">
                  <c:v>-36</c:v>
                </c:pt>
                <c:pt idx="23154">
                  <c:v>-31</c:v>
                </c:pt>
                <c:pt idx="23155">
                  <c:v>-33</c:v>
                </c:pt>
                <c:pt idx="23156">
                  <c:v>-27</c:v>
                </c:pt>
                <c:pt idx="23157">
                  <c:v>-29</c:v>
                </c:pt>
                <c:pt idx="23158">
                  <c:v>-33</c:v>
                </c:pt>
                <c:pt idx="23159">
                  <c:v>-30</c:v>
                </c:pt>
                <c:pt idx="23160">
                  <c:v>-31</c:v>
                </c:pt>
                <c:pt idx="23161">
                  <c:v>-37</c:v>
                </c:pt>
                <c:pt idx="23162">
                  <c:v>-47</c:v>
                </c:pt>
                <c:pt idx="23163">
                  <c:v>4</c:v>
                </c:pt>
                <c:pt idx="23164">
                  <c:v>-22</c:v>
                </c:pt>
                <c:pt idx="23165">
                  <c:v>-20</c:v>
                </c:pt>
                <c:pt idx="23166">
                  <c:v>-10</c:v>
                </c:pt>
                <c:pt idx="23167">
                  <c:v>-2</c:v>
                </c:pt>
                <c:pt idx="23168">
                  <c:v>-35</c:v>
                </c:pt>
                <c:pt idx="23169">
                  <c:v>-20</c:v>
                </c:pt>
                <c:pt idx="23170">
                  <c:v>-15</c:v>
                </c:pt>
                <c:pt idx="23171">
                  <c:v>-28</c:v>
                </c:pt>
                <c:pt idx="23172">
                  <c:v>-42</c:v>
                </c:pt>
                <c:pt idx="23173">
                  <c:v>-35</c:v>
                </c:pt>
                <c:pt idx="23174">
                  <c:v>-31</c:v>
                </c:pt>
                <c:pt idx="23175">
                  <c:v>-44</c:v>
                </c:pt>
                <c:pt idx="23176">
                  <c:v>-30</c:v>
                </c:pt>
                <c:pt idx="23177">
                  <c:v>-31</c:v>
                </c:pt>
                <c:pt idx="23178">
                  <c:v>-40</c:v>
                </c:pt>
                <c:pt idx="23179">
                  <c:v>-26</c:v>
                </c:pt>
                <c:pt idx="23180">
                  <c:v>-32</c:v>
                </c:pt>
                <c:pt idx="23181">
                  <c:v>-36</c:v>
                </c:pt>
                <c:pt idx="23182">
                  <c:v>-27</c:v>
                </c:pt>
                <c:pt idx="23183">
                  <c:v>-34</c:v>
                </c:pt>
                <c:pt idx="23184">
                  <c:v>-37</c:v>
                </c:pt>
                <c:pt idx="23185">
                  <c:v>-29</c:v>
                </c:pt>
                <c:pt idx="23186">
                  <c:v>-24</c:v>
                </c:pt>
                <c:pt idx="23187">
                  <c:v>-27</c:v>
                </c:pt>
                <c:pt idx="23188">
                  <c:v>-24</c:v>
                </c:pt>
                <c:pt idx="23189">
                  <c:v>-24</c:v>
                </c:pt>
                <c:pt idx="23190">
                  <c:v>-24</c:v>
                </c:pt>
                <c:pt idx="23191">
                  <c:v>-26</c:v>
                </c:pt>
                <c:pt idx="23192">
                  <c:v>-24</c:v>
                </c:pt>
                <c:pt idx="23193">
                  <c:v>-31</c:v>
                </c:pt>
                <c:pt idx="23194">
                  <c:v>-29</c:v>
                </c:pt>
                <c:pt idx="23195">
                  <c:v>-41</c:v>
                </c:pt>
                <c:pt idx="23196">
                  <c:v>-49</c:v>
                </c:pt>
                <c:pt idx="23197">
                  <c:v>-34</c:v>
                </c:pt>
                <c:pt idx="23198">
                  <c:v>-39</c:v>
                </c:pt>
                <c:pt idx="23199">
                  <c:v>-39</c:v>
                </c:pt>
                <c:pt idx="23200">
                  <c:v>-29</c:v>
                </c:pt>
                <c:pt idx="23201">
                  <c:v>-27</c:v>
                </c:pt>
                <c:pt idx="23202">
                  <c:v>-26</c:v>
                </c:pt>
                <c:pt idx="23203">
                  <c:v>-32</c:v>
                </c:pt>
                <c:pt idx="23204">
                  <c:v>-35</c:v>
                </c:pt>
                <c:pt idx="23205">
                  <c:v>-39</c:v>
                </c:pt>
                <c:pt idx="23206">
                  <c:v>-37</c:v>
                </c:pt>
                <c:pt idx="23207">
                  <c:v>-32</c:v>
                </c:pt>
                <c:pt idx="23208">
                  <c:v>-28</c:v>
                </c:pt>
                <c:pt idx="23209">
                  <c:v>-20</c:v>
                </c:pt>
                <c:pt idx="23210">
                  <c:v>-21</c:v>
                </c:pt>
                <c:pt idx="23211">
                  <c:v>-35</c:v>
                </c:pt>
                <c:pt idx="23212">
                  <c:v>-32</c:v>
                </c:pt>
                <c:pt idx="23213">
                  <c:v>-33</c:v>
                </c:pt>
                <c:pt idx="23214">
                  <c:v>-21</c:v>
                </c:pt>
                <c:pt idx="23215">
                  <c:v>-16</c:v>
                </c:pt>
                <c:pt idx="23216">
                  <c:v>-24</c:v>
                </c:pt>
                <c:pt idx="23217">
                  <c:v>-31</c:v>
                </c:pt>
                <c:pt idx="23218">
                  <c:v>-41</c:v>
                </c:pt>
                <c:pt idx="23219">
                  <c:v>-51</c:v>
                </c:pt>
                <c:pt idx="23220">
                  <c:v>-37</c:v>
                </c:pt>
                <c:pt idx="23221">
                  <c:v>-38</c:v>
                </c:pt>
                <c:pt idx="23222">
                  <c:v>-36</c:v>
                </c:pt>
                <c:pt idx="23223">
                  <c:v>-39</c:v>
                </c:pt>
                <c:pt idx="23224">
                  <c:v>-32</c:v>
                </c:pt>
                <c:pt idx="23225">
                  <c:v>-31</c:v>
                </c:pt>
                <c:pt idx="23226">
                  <c:v>-34</c:v>
                </c:pt>
                <c:pt idx="23227">
                  <c:v>-44</c:v>
                </c:pt>
                <c:pt idx="23228">
                  <c:v>-39</c:v>
                </c:pt>
                <c:pt idx="23229">
                  <c:v>-41</c:v>
                </c:pt>
                <c:pt idx="23230">
                  <c:v>-41</c:v>
                </c:pt>
                <c:pt idx="23231">
                  <c:v>-41</c:v>
                </c:pt>
                <c:pt idx="23232">
                  <c:v>-34</c:v>
                </c:pt>
                <c:pt idx="23233">
                  <c:v>-34</c:v>
                </c:pt>
                <c:pt idx="23234">
                  <c:v>-28</c:v>
                </c:pt>
                <c:pt idx="23235">
                  <c:v>-32</c:v>
                </c:pt>
                <c:pt idx="23236">
                  <c:v>-28</c:v>
                </c:pt>
                <c:pt idx="23237">
                  <c:v>-29</c:v>
                </c:pt>
                <c:pt idx="23238">
                  <c:v>-34</c:v>
                </c:pt>
                <c:pt idx="23239">
                  <c:v>-31</c:v>
                </c:pt>
                <c:pt idx="23240">
                  <c:v>-37</c:v>
                </c:pt>
                <c:pt idx="23241">
                  <c:v>-53</c:v>
                </c:pt>
                <c:pt idx="23242">
                  <c:v>-39</c:v>
                </c:pt>
                <c:pt idx="23243">
                  <c:v>-38</c:v>
                </c:pt>
                <c:pt idx="23244">
                  <c:v>-25</c:v>
                </c:pt>
                <c:pt idx="23245">
                  <c:v>-37</c:v>
                </c:pt>
                <c:pt idx="23246">
                  <c:v>-28</c:v>
                </c:pt>
                <c:pt idx="23247">
                  <c:v>-36</c:v>
                </c:pt>
                <c:pt idx="23248">
                  <c:v>-34</c:v>
                </c:pt>
                <c:pt idx="23249">
                  <c:v>-30</c:v>
                </c:pt>
                <c:pt idx="23250">
                  <c:v>-28</c:v>
                </c:pt>
                <c:pt idx="23251">
                  <c:v>-29</c:v>
                </c:pt>
                <c:pt idx="23252">
                  <c:v>-31</c:v>
                </c:pt>
                <c:pt idx="23253">
                  <c:v>-35</c:v>
                </c:pt>
                <c:pt idx="23254">
                  <c:v>-38</c:v>
                </c:pt>
                <c:pt idx="23255">
                  <c:v>-37</c:v>
                </c:pt>
                <c:pt idx="23256">
                  <c:v>-39</c:v>
                </c:pt>
                <c:pt idx="23257">
                  <c:v>-37</c:v>
                </c:pt>
                <c:pt idx="23258">
                  <c:v>-30</c:v>
                </c:pt>
                <c:pt idx="23259">
                  <c:v>-32</c:v>
                </c:pt>
                <c:pt idx="23260">
                  <c:v>-29</c:v>
                </c:pt>
                <c:pt idx="23261">
                  <c:v>-29</c:v>
                </c:pt>
                <c:pt idx="23262">
                  <c:v>-27</c:v>
                </c:pt>
                <c:pt idx="23263">
                  <c:v>-28</c:v>
                </c:pt>
                <c:pt idx="23264">
                  <c:v>-40</c:v>
                </c:pt>
                <c:pt idx="23265">
                  <c:v>-39</c:v>
                </c:pt>
                <c:pt idx="23266">
                  <c:v>-46</c:v>
                </c:pt>
                <c:pt idx="23267">
                  <c:v>-48</c:v>
                </c:pt>
                <c:pt idx="23268">
                  <c:v>-45</c:v>
                </c:pt>
                <c:pt idx="23269">
                  <c:v>-42</c:v>
                </c:pt>
                <c:pt idx="23270">
                  <c:v>-36</c:v>
                </c:pt>
                <c:pt idx="23271">
                  <c:v>-34</c:v>
                </c:pt>
                <c:pt idx="23272">
                  <c:v>-37</c:v>
                </c:pt>
                <c:pt idx="23273">
                  <c:v>-37</c:v>
                </c:pt>
                <c:pt idx="23274">
                  <c:v>-39</c:v>
                </c:pt>
                <c:pt idx="23275">
                  <c:v>-42</c:v>
                </c:pt>
                <c:pt idx="23276">
                  <c:v>-47</c:v>
                </c:pt>
                <c:pt idx="23277">
                  <c:v>-51</c:v>
                </c:pt>
                <c:pt idx="23278">
                  <c:v>-38</c:v>
                </c:pt>
                <c:pt idx="23279">
                  <c:v>-33</c:v>
                </c:pt>
                <c:pt idx="23280">
                  <c:v>-36</c:v>
                </c:pt>
                <c:pt idx="23281">
                  <c:v>-31</c:v>
                </c:pt>
                <c:pt idx="23282">
                  <c:v>-26</c:v>
                </c:pt>
                <c:pt idx="23283">
                  <c:v>-26</c:v>
                </c:pt>
                <c:pt idx="23284">
                  <c:v>-27</c:v>
                </c:pt>
                <c:pt idx="23285">
                  <c:v>-26</c:v>
                </c:pt>
                <c:pt idx="23286">
                  <c:v>-26</c:v>
                </c:pt>
                <c:pt idx="23287">
                  <c:v>-25</c:v>
                </c:pt>
                <c:pt idx="23288">
                  <c:v>-41</c:v>
                </c:pt>
                <c:pt idx="23289">
                  <c:v>-41</c:v>
                </c:pt>
                <c:pt idx="23290">
                  <c:v>-28</c:v>
                </c:pt>
                <c:pt idx="23291">
                  <c:v>-19</c:v>
                </c:pt>
                <c:pt idx="23292">
                  <c:v>-19</c:v>
                </c:pt>
                <c:pt idx="23293">
                  <c:v>-16</c:v>
                </c:pt>
                <c:pt idx="23294">
                  <c:v>-21</c:v>
                </c:pt>
                <c:pt idx="23295">
                  <c:v>-30</c:v>
                </c:pt>
                <c:pt idx="23296">
                  <c:v>-40</c:v>
                </c:pt>
                <c:pt idx="23297">
                  <c:v>-4</c:v>
                </c:pt>
                <c:pt idx="23298">
                  <c:v>-31</c:v>
                </c:pt>
                <c:pt idx="23299">
                  <c:v>-26</c:v>
                </c:pt>
                <c:pt idx="23300">
                  <c:v>-42</c:v>
                </c:pt>
                <c:pt idx="23301">
                  <c:v>-38</c:v>
                </c:pt>
                <c:pt idx="23302">
                  <c:v>-35</c:v>
                </c:pt>
                <c:pt idx="23303">
                  <c:v>-33</c:v>
                </c:pt>
                <c:pt idx="23304">
                  <c:v>-25</c:v>
                </c:pt>
                <c:pt idx="23305">
                  <c:v>-28</c:v>
                </c:pt>
                <c:pt idx="23306">
                  <c:v>-23</c:v>
                </c:pt>
                <c:pt idx="23307">
                  <c:v>-25</c:v>
                </c:pt>
                <c:pt idx="23308">
                  <c:v>-33</c:v>
                </c:pt>
                <c:pt idx="23309">
                  <c:v>-43</c:v>
                </c:pt>
                <c:pt idx="23310">
                  <c:v>-43</c:v>
                </c:pt>
                <c:pt idx="23311">
                  <c:v>-36</c:v>
                </c:pt>
                <c:pt idx="23312">
                  <c:v>-31</c:v>
                </c:pt>
                <c:pt idx="23313">
                  <c:v>-34</c:v>
                </c:pt>
                <c:pt idx="23314">
                  <c:v>-26</c:v>
                </c:pt>
                <c:pt idx="23315">
                  <c:v>-28</c:v>
                </c:pt>
                <c:pt idx="23316">
                  <c:v>-35</c:v>
                </c:pt>
                <c:pt idx="23317">
                  <c:v>-33</c:v>
                </c:pt>
                <c:pt idx="23318">
                  <c:v>-33</c:v>
                </c:pt>
                <c:pt idx="23319">
                  <c:v>-38</c:v>
                </c:pt>
                <c:pt idx="23320">
                  <c:v>-43</c:v>
                </c:pt>
                <c:pt idx="23321">
                  <c:v>-37</c:v>
                </c:pt>
                <c:pt idx="23322">
                  <c:v>-37</c:v>
                </c:pt>
                <c:pt idx="23323">
                  <c:v>-25</c:v>
                </c:pt>
                <c:pt idx="23324">
                  <c:v>-28</c:v>
                </c:pt>
                <c:pt idx="23325">
                  <c:v>-30</c:v>
                </c:pt>
                <c:pt idx="23326">
                  <c:v>-23</c:v>
                </c:pt>
                <c:pt idx="23327">
                  <c:v>-23</c:v>
                </c:pt>
                <c:pt idx="23328">
                  <c:v>-27</c:v>
                </c:pt>
                <c:pt idx="23329">
                  <c:v>-31</c:v>
                </c:pt>
                <c:pt idx="23330">
                  <c:v>-31</c:v>
                </c:pt>
                <c:pt idx="23331">
                  <c:v>-35</c:v>
                </c:pt>
                <c:pt idx="23332">
                  <c:v>-42</c:v>
                </c:pt>
                <c:pt idx="23333">
                  <c:v>-50</c:v>
                </c:pt>
                <c:pt idx="23334">
                  <c:v>-55</c:v>
                </c:pt>
                <c:pt idx="23335">
                  <c:v>-40</c:v>
                </c:pt>
                <c:pt idx="23336">
                  <c:v>-31</c:v>
                </c:pt>
                <c:pt idx="23337">
                  <c:v>-30</c:v>
                </c:pt>
                <c:pt idx="23338">
                  <c:v>-24</c:v>
                </c:pt>
                <c:pt idx="23339">
                  <c:v>-22</c:v>
                </c:pt>
                <c:pt idx="23340">
                  <c:v>-34</c:v>
                </c:pt>
                <c:pt idx="23341">
                  <c:v>-37</c:v>
                </c:pt>
                <c:pt idx="23342">
                  <c:v>-37</c:v>
                </c:pt>
                <c:pt idx="23343">
                  <c:v>-45</c:v>
                </c:pt>
                <c:pt idx="23344">
                  <c:v>-40</c:v>
                </c:pt>
                <c:pt idx="23345">
                  <c:v>-40</c:v>
                </c:pt>
                <c:pt idx="23346">
                  <c:v>-35</c:v>
                </c:pt>
                <c:pt idx="23347">
                  <c:v>-37</c:v>
                </c:pt>
                <c:pt idx="23348">
                  <c:v>-32</c:v>
                </c:pt>
                <c:pt idx="23349">
                  <c:v>-32</c:v>
                </c:pt>
                <c:pt idx="23350">
                  <c:v>-26</c:v>
                </c:pt>
                <c:pt idx="23351">
                  <c:v>-36</c:v>
                </c:pt>
                <c:pt idx="23352">
                  <c:v>-33</c:v>
                </c:pt>
                <c:pt idx="23353">
                  <c:v>-27</c:v>
                </c:pt>
                <c:pt idx="23354">
                  <c:v>-27</c:v>
                </c:pt>
                <c:pt idx="23355">
                  <c:v>-35</c:v>
                </c:pt>
                <c:pt idx="23356">
                  <c:v>-38</c:v>
                </c:pt>
                <c:pt idx="23357">
                  <c:v>-47</c:v>
                </c:pt>
                <c:pt idx="23358">
                  <c:v>-44</c:v>
                </c:pt>
                <c:pt idx="23359">
                  <c:v>-38</c:v>
                </c:pt>
                <c:pt idx="23360">
                  <c:v>-39</c:v>
                </c:pt>
                <c:pt idx="23361">
                  <c:v>-35</c:v>
                </c:pt>
                <c:pt idx="23362">
                  <c:v>-33</c:v>
                </c:pt>
                <c:pt idx="23363">
                  <c:v>-30</c:v>
                </c:pt>
                <c:pt idx="23364">
                  <c:v>-30</c:v>
                </c:pt>
                <c:pt idx="23365">
                  <c:v>-31</c:v>
                </c:pt>
                <c:pt idx="23366">
                  <c:v>-30</c:v>
                </c:pt>
                <c:pt idx="23367">
                  <c:v>-44</c:v>
                </c:pt>
                <c:pt idx="23368">
                  <c:v>-44</c:v>
                </c:pt>
                <c:pt idx="23369">
                  <c:v>-61</c:v>
                </c:pt>
                <c:pt idx="23370">
                  <c:v>-54</c:v>
                </c:pt>
                <c:pt idx="23371">
                  <c:v>-54</c:v>
                </c:pt>
                <c:pt idx="23372">
                  <c:v>-43</c:v>
                </c:pt>
                <c:pt idx="23373">
                  <c:v>-45</c:v>
                </c:pt>
                <c:pt idx="23374">
                  <c:v>-42</c:v>
                </c:pt>
                <c:pt idx="23375">
                  <c:v>-52</c:v>
                </c:pt>
                <c:pt idx="23376">
                  <c:v>-40</c:v>
                </c:pt>
                <c:pt idx="23377">
                  <c:v>-51</c:v>
                </c:pt>
                <c:pt idx="23378">
                  <c:v>-55</c:v>
                </c:pt>
                <c:pt idx="23379">
                  <c:v>-64</c:v>
                </c:pt>
                <c:pt idx="23380">
                  <c:v>-60</c:v>
                </c:pt>
                <c:pt idx="23381">
                  <c:v>-64</c:v>
                </c:pt>
                <c:pt idx="23382">
                  <c:v>-62</c:v>
                </c:pt>
                <c:pt idx="23383">
                  <c:v>-55</c:v>
                </c:pt>
                <c:pt idx="23384">
                  <c:v>-54</c:v>
                </c:pt>
                <c:pt idx="23385">
                  <c:v>-51</c:v>
                </c:pt>
                <c:pt idx="23386">
                  <c:v>-51</c:v>
                </c:pt>
                <c:pt idx="23387">
                  <c:v>-45</c:v>
                </c:pt>
                <c:pt idx="23388">
                  <c:v>-45</c:v>
                </c:pt>
                <c:pt idx="23389">
                  <c:v>-49</c:v>
                </c:pt>
                <c:pt idx="23390">
                  <c:v>-46</c:v>
                </c:pt>
                <c:pt idx="23391">
                  <c:v>-62</c:v>
                </c:pt>
                <c:pt idx="23392">
                  <c:v>-65</c:v>
                </c:pt>
                <c:pt idx="23393">
                  <c:v>-27</c:v>
                </c:pt>
                <c:pt idx="23394">
                  <c:v>-37</c:v>
                </c:pt>
                <c:pt idx="23395">
                  <c:v>-33</c:v>
                </c:pt>
                <c:pt idx="23396">
                  <c:v>-28</c:v>
                </c:pt>
                <c:pt idx="23397">
                  <c:v>-32</c:v>
                </c:pt>
                <c:pt idx="23398">
                  <c:v>-24</c:v>
                </c:pt>
                <c:pt idx="23399">
                  <c:v>-25</c:v>
                </c:pt>
                <c:pt idx="23400">
                  <c:v>-31</c:v>
                </c:pt>
                <c:pt idx="23401">
                  <c:v>-29</c:v>
                </c:pt>
                <c:pt idx="23402">
                  <c:v>-25</c:v>
                </c:pt>
                <c:pt idx="23403">
                  <c:v>-35</c:v>
                </c:pt>
                <c:pt idx="23404">
                  <c:v>-32</c:v>
                </c:pt>
                <c:pt idx="23405">
                  <c:v>-47</c:v>
                </c:pt>
                <c:pt idx="23406">
                  <c:v>-41</c:v>
                </c:pt>
                <c:pt idx="23407">
                  <c:v>-31</c:v>
                </c:pt>
                <c:pt idx="23408">
                  <c:v>-34</c:v>
                </c:pt>
                <c:pt idx="23409">
                  <c:v>-32</c:v>
                </c:pt>
                <c:pt idx="23410">
                  <c:v>-30</c:v>
                </c:pt>
                <c:pt idx="23411">
                  <c:v>-35</c:v>
                </c:pt>
                <c:pt idx="23412">
                  <c:v>-32</c:v>
                </c:pt>
                <c:pt idx="23413">
                  <c:v>-31</c:v>
                </c:pt>
                <c:pt idx="23414">
                  <c:v>-29</c:v>
                </c:pt>
                <c:pt idx="23415">
                  <c:v>-38</c:v>
                </c:pt>
                <c:pt idx="23416">
                  <c:v>-50</c:v>
                </c:pt>
                <c:pt idx="23417">
                  <c:v>38</c:v>
                </c:pt>
                <c:pt idx="23418">
                  <c:v>0</c:v>
                </c:pt>
                <c:pt idx="23419">
                  <c:v>-2</c:v>
                </c:pt>
                <c:pt idx="23420">
                  <c:v>-1</c:v>
                </c:pt>
                <c:pt idx="23421">
                  <c:v>-38</c:v>
                </c:pt>
                <c:pt idx="23422">
                  <c:v>-43</c:v>
                </c:pt>
                <c:pt idx="23423">
                  <c:v>-30</c:v>
                </c:pt>
                <c:pt idx="23424">
                  <c:v>-27</c:v>
                </c:pt>
                <c:pt idx="23425">
                  <c:v>-31</c:v>
                </c:pt>
                <c:pt idx="23426">
                  <c:v>-30</c:v>
                </c:pt>
                <c:pt idx="23427">
                  <c:v>-29</c:v>
                </c:pt>
                <c:pt idx="23428">
                  <c:v>-30</c:v>
                </c:pt>
                <c:pt idx="23429">
                  <c:v>-30</c:v>
                </c:pt>
                <c:pt idx="23430">
                  <c:v>-37</c:v>
                </c:pt>
                <c:pt idx="23431">
                  <c:v>-32</c:v>
                </c:pt>
                <c:pt idx="23432">
                  <c:v>-37</c:v>
                </c:pt>
                <c:pt idx="23433">
                  <c:v>-33</c:v>
                </c:pt>
                <c:pt idx="23434">
                  <c:v>-37</c:v>
                </c:pt>
                <c:pt idx="23435">
                  <c:v>-28</c:v>
                </c:pt>
                <c:pt idx="23436">
                  <c:v>-24</c:v>
                </c:pt>
                <c:pt idx="23437">
                  <c:v>-24</c:v>
                </c:pt>
                <c:pt idx="23438">
                  <c:v>-25</c:v>
                </c:pt>
                <c:pt idx="23439">
                  <c:v>-25</c:v>
                </c:pt>
                <c:pt idx="23440">
                  <c:v>-25</c:v>
                </c:pt>
                <c:pt idx="23441">
                  <c:v>-27</c:v>
                </c:pt>
                <c:pt idx="23442">
                  <c:v>-23</c:v>
                </c:pt>
                <c:pt idx="23443">
                  <c:v>-27</c:v>
                </c:pt>
                <c:pt idx="23444">
                  <c:v>-37</c:v>
                </c:pt>
                <c:pt idx="23445">
                  <c:v>-35</c:v>
                </c:pt>
                <c:pt idx="23446">
                  <c:v>-41</c:v>
                </c:pt>
                <c:pt idx="23447">
                  <c:v>-35</c:v>
                </c:pt>
                <c:pt idx="23448">
                  <c:v>-27</c:v>
                </c:pt>
                <c:pt idx="23449">
                  <c:v>-31</c:v>
                </c:pt>
                <c:pt idx="23450">
                  <c:v>-31</c:v>
                </c:pt>
                <c:pt idx="23451">
                  <c:v>-29</c:v>
                </c:pt>
                <c:pt idx="23452">
                  <c:v>-25</c:v>
                </c:pt>
                <c:pt idx="23453">
                  <c:v>-32</c:v>
                </c:pt>
                <c:pt idx="23454">
                  <c:v>-31</c:v>
                </c:pt>
                <c:pt idx="23455">
                  <c:v>-35</c:v>
                </c:pt>
                <c:pt idx="23456">
                  <c:v>-39</c:v>
                </c:pt>
                <c:pt idx="23457">
                  <c:v>-41</c:v>
                </c:pt>
                <c:pt idx="23458">
                  <c:v>-41</c:v>
                </c:pt>
                <c:pt idx="23459">
                  <c:v>-40</c:v>
                </c:pt>
                <c:pt idx="23460">
                  <c:v>-34</c:v>
                </c:pt>
                <c:pt idx="23461">
                  <c:v>-36</c:v>
                </c:pt>
                <c:pt idx="23462">
                  <c:v>-29</c:v>
                </c:pt>
                <c:pt idx="23463">
                  <c:v>-29</c:v>
                </c:pt>
                <c:pt idx="23464">
                  <c:v>-31</c:v>
                </c:pt>
                <c:pt idx="23465">
                  <c:v>-30</c:v>
                </c:pt>
                <c:pt idx="23466">
                  <c:v>-28</c:v>
                </c:pt>
                <c:pt idx="23467">
                  <c:v>-39</c:v>
                </c:pt>
                <c:pt idx="23468">
                  <c:v>-45</c:v>
                </c:pt>
                <c:pt idx="23469">
                  <c:v>-52</c:v>
                </c:pt>
                <c:pt idx="23470">
                  <c:v>-52</c:v>
                </c:pt>
                <c:pt idx="23471">
                  <c:v>-49</c:v>
                </c:pt>
                <c:pt idx="23472">
                  <c:v>-59</c:v>
                </c:pt>
                <c:pt idx="23473">
                  <c:v>-54</c:v>
                </c:pt>
                <c:pt idx="23474">
                  <c:v>-52</c:v>
                </c:pt>
                <c:pt idx="23475">
                  <c:v>-45</c:v>
                </c:pt>
                <c:pt idx="23476">
                  <c:v>-43</c:v>
                </c:pt>
                <c:pt idx="23477">
                  <c:v>-47</c:v>
                </c:pt>
                <c:pt idx="23478">
                  <c:v>-42</c:v>
                </c:pt>
                <c:pt idx="23479">
                  <c:v>-44</c:v>
                </c:pt>
                <c:pt idx="23480">
                  <c:v>-54</c:v>
                </c:pt>
                <c:pt idx="23481">
                  <c:v>-57</c:v>
                </c:pt>
                <c:pt idx="23482">
                  <c:v>-55</c:v>
                </c:pt>
                <c:pt idx="23483">
                  <c:v>-41</c:v>
                </c:pt>
                <c:pt idx="23484">
                  <c:v>-44</c:v>
                </c:pt>
                <c:pt idx="23485">
                  <c:v>-42</c:v>
                </c:pt>
                <c:pt idx="23486">
                  <c:v>-35</c:v>
                </c:pt>
                <c:pt idx="23487">
                  <c:v>-35</c:v>
                </c:pt>
                <c:pt idx="23488">
                  <c:v>-36</c:v>
                </c:pt>
                <c:pt idx="23489">
                  <c:v>-40</c:v>
                </c:pt>
                <c:pt idx="23490">
                  <c:v>-39</c:v>
                </c:pt>
                <c:pt idx="23491">
                  <c:v>-43</c:v>
                </c:pt>
                <c:pt idx="23492">
                  <c:v>-47</c:v>
                </c:pt>
                <c:pt idx="23493">
                  <c:v>-21</c:v>
                </c:pt>
                <c:pt idx="23494">
                  <c:v>-31</c:v>
                </c:pt>
                <c:pt idx="23495">
                  <c:v>-28</c:v>
                </c:pt>
                <c:pt idx="23496">
                  <c:v>-30</c:v>
                </c:pt>
                <c:pt idx="23497">
                  <c:v>-26</c:v>
                </c:pt>
                <c:pt idx="23498">
                  <c:v>-19</c:v>
                </c:pt>
                <c:pt idx="23499">
                  <c:v>-18</c:v>
                </c:pt>
                <c:pt idx="23500">
                  <c:v>-21</c:v>
                </c:pt>
                <c:pt idx="23501">
                  <c:v>-24</c:v>
                </c:pt>
                <c:pt idx="23502">
                  <c:v>-24</c:v>
                </c:pt>
                <c:pt idx="23503">
                  <c:v>-26</c:v>
                </c:pt>
                <c:pt idx="23504">
                  <c:v>-22</c:v>
                </c:pt>
                <c:pt idx="23505">
                  <c:v>-21</c:v>
                </c:pt>
                <c:pt idx="23506">
                  <c:v>-11</c:v>
                </c:pt>
                <c:pt idx="23507">
                  <c:v>-32</c:v>
                </c:pt>
                <c:pt idx="23508">
                  <c:v>-21</c:v>
                </c:pt>
                <c:pt idx="23509">
                  <c:v>-34</c:v>
                </c:pt>
                <c:pt idx="23510">
                  <c:v>-30</c:v>
                </c:pt>
                <c:pt idx="23511">
                  <c:v>-36</c:v>
                </c:pt>
                <c:pt idx="23512">
                  <c:v>-32</c:v>
                </c:pt>
                <c:pt idx="23513">
                  <c:v>-23</c:v>
                </c:pt>
                <c:pt idx="23514">
                  <c:v>-30</c:v>
                </c:pt>
                <c:pt idx="23515">
                  <c:v>-34</c:v>
                </c:pt>
                <c:pt idx="23516">
                  <c:v>-23</c:v>
                </c:pt>
                <c:pt idx="23517">
                  <c:v>-38</c:v>
                </c:pt>
                <c:pt idx="23518">
                  <c:v>-37</c:v>
                </c:pt>
                <c:pt idx="23519">
                  <c:v>-34</c:v>
                </c:pt>
                <c:pt idx="23520">
                  <c:v>-25</c:v>
                </c:pt>
                <c:pt idx="23521">
                  <c:v>-28</c:v>
                </c:pt>
                <c:pt idx="23522">
                  <c:v>-25</c:v>
                </c:pt>
                <c:pt idx="23523">
                  <c:v>-23</c:v>
                </c:pt>
                <c:pt idx="23524">
                  <c:v>-24</c:v>
                </c:pt>
                <c:pt idx="23525">
                  <c:v>-27</c:v>
                </c:pt>
                <c:pt idx="23526">
                  <c:v>-28</c:v>
                </c:pt>
                <c:pt idx="23527">
                  <c:v>-29</c:v>
                </c:pt>
                <c:pt idx="23528">
                  <c:v>-46</c:v>
                </c:pt>
                <c:pt idx="23529">
                  <c:v>-37</c:v>
                </c:pt>
                <c:pt idx="23530">
                  <c:v>-42</c:v>
                </c:pt>
                <c:pt idx="23531">
                  <c:v>-33</c:v>
                </c:pt>
                <c:pt idx="23532">
                  <c:v>-29</c:v>
                </c:pt>
                <c:pt idx="23533">
                  <c:v>-38</c:v>
                </c:pt>
                <c:pt idx="23534">
                  <c:v>-30</c:v>
                </c:pt>
                <c:pt idx="23535">
                  <c:v>-33</c:v>
                </c:pt>
                <c:pt idx="23536">
                  <c:v>-31</c:v>
                </c:pt>
                <c:pt idx="23537">
                  <c:v>-32</c:v>
                </c:pt>
                <c:pt idx="23538">
                  <c:v>-27</c:v>
                </c:pt>
                <c:pt idx="23539">
                  <c:v>-40</c:v>
                </c:pt>
                <c:pt idx="23540">
                  <c:v>-53</c:v>
                </c:pt>
                <c:pt idx="23541">
                  <c:v>-36</c:v>
                </c:pt>
                <c:pt idx="23542">
                  <c:v>-37</c:v>
                </c:pt>
                <c:pt idx="23543">
                  <c:v>-28</c:v>
                </c:pt>
                <c:pt idx="23544">
                  <c:v>-29</c:v>
                </c:pt>
                <c:pt idx="23545">
                  <c:v>-26</c:v>
                </c:pt>
                <c:pt idx="23546">
                  <c:v>-25</c:v>
                </c:pt>
                <c:pt idx="23547">
                  <c:v>-25</c:v>
                </c:pt>
                <c:pt idx="23548">
                  <c:v>-28</c:v>
                </c:pt>
                <c:pt idx="23549">
                  <c:v>-26</c:v>
                </c:pt>
                <c:pt idx="23550">
                  <c:v>-25</c:v>
                </c:pt>
                <c:pt idx="23551">
                  <c:v>-38</c:v>
                </c:pt>
                <c:pt idx="23552">
                  <c:v>-45</c:v>
                </c:pt>
                <c:pt idx="23553">
                  <c:v>-36</c:v>
                </c:pt>
                <c:pt idx="23554">
                  <c:v>-40</c:v>
                </c:pt>
                <c:pt idx="23555">
                  <c:v>-36</c:v>
                </c:pt>
                <c:pt idx="23556">
                  <c:v>-32</c:v>
                </c:pt>
                <c:pt idx="23557">
                  <c:v>-39</c:v>
                </c:pt>
                <c:pt idx="23558">
                  <c:v>-29</c:v>
                </c:pt>
                <c:pt idx="23559">
                  <c:v>-28</c:v>
                </c:pt>
                <c:pt idx="23560">
                  <c:v>-30</c:v>
                </c:pt>
                <c:pt idx="23561">
                  <c:v>-30</c:v>
                </c:pt>
                <c:pt idx="23562">
                  <c:v>-28</c:v>
                </c:pt>
                <c:pt idx="23563">
                  <c:v>-41</c:v>
                </c:pt>
                <c:pt idx="23564">
                  <c:v>-46</c:v>
                </c:pt>
                <c:pt idx="23565">
                  <c:v>-41</c:v>
                </c:pt>
                <c:pt idx="23566">
                  <c:v>-43</c:v>
                </c:pt>
                <c:pt idx="23567">
                  <c:v>-48</c:v>
                </c:pt>
                <c:pt idx="23568">
                  <c:v>-35</c:v>
                </c:pt>
                <c:pt idx="23569">
                  <c:v>-31</c:v>
                </c:pt>
                <c:pt idx="23570">
                  <c:v>-37</c:v>
                </c:pt>
                <c:pt idx="23571">
                  <c:v>-36</c:v>
                </c:pt>
                <c:pt idx="23572">
                  <c:v>-27</c:v>
                </c:pt>
                <c:pt idx="23573">
                  <c:v>-30</c:v>
                </c:pt>
                <c:pt idx="23574">
                  <c:v>-36</c:v>
                </c:pt>
                <c:pt idx="23575">
                  <c:v>-47</c:v>
                </c:pt>
                <c:pt idx="23576">
                  <c:v>-47</c:v>
                </c:pt>
                <c:pt idx="23577">
                  <c:v>-27</c:v>
                </c:pt>
                <c:pt idx="23578">
                  <c:v>-13</c:v>
                </c:pt>
                <c:pt idx="23579">
                  <c:v>-21</c:v>
                </c:pt>
                <c:pt idx="23580">
                  <c:v>-27</c:v>
                </c:pt>
                <c:pt idx="23581">
                  <c:v>-33</c:v>
                </c:pt>
                <c:pt idx="23582">
                  <c:v>-38</c:v>
                </c:pt>
                <c:pt idx="23583">
                  <c:v>-21</c:v>
                </c:pt>
                <c:pt idx="23584">
                  <c:v>-19</c:v>
                </c:pt>
                <c:pt idx="23585">
                  <c:v>-43</c:v>
                </c:pt>
                <c:pt idx="23586">
                  <c:v>-41</c:v>
                </c:pt>
                <c:pt idx="23587">
                  <c:v>-30</c:v>
                </c:pt>
                <c:pt idx="23588">
                  <c:v>-39</c:v>
                </c:pt>
                <c:pt idx="23589">
                  <c:v>-29</c:v>
                </c:pt>
                <c:pt idx="23590">
                  <c:v>-30</c:v>
                </c:pt>
                <c:pt idx="23591">
                  <c:v>-29</c:v>
                </c:pt>
                <c:pt idx="23592">
                  <c:v>-33</c:v>
                </c:pt>
                <c:pt idx="23593">
                  <c:v>-27</c:v>
                </c:pt>
                <c:pt idx="23594">
                  <c:v>-32</c:v>
                </c:pt>
                <c:pt idx="23595">
                  <c:v>-39</c:v>
                </c:pt>
                <c:pt idx="23596">
                  <c:v>-41</c:v>
                </c:pt>
                <c:pt idx="23597">
                  <c:v>-45</c:v>
                </c:pt>
                <c:pt idx="23598">
                  <c:v>-39</c:v>
                </c:pt>
                <c:pt idx="23599">
                  <c:v>-38</c:v>
                </c:pt>
                <c:pt idx="23600">
                  <c:v>-32</c:v>
                </c:pt>
                <c:pt idx="23601">
                  <c:v>-33</c:v>
                </c:pt>
                <c:pt idx="23602">
                  <c:v>-29</c:v>
                </c:pt>
                <c:pt idx="23603">
                  <c:v>-33</c:v>
                </c:pt>
                <c:pt idx="23604">
                  <c:v>-33</c:v>
                </c:pt>
                <c:pt idx="23605">
                  <c:v>-29</c:v>
                </c:pt>
                <c:pt idx="23606">
                  <c:v>-33</c:v>
                </c:pt>
                <c:pt idx="23607">
                  <c:v>-42</c:v>
                </c:pt>
                <c:pt idx="23608">
                  <c:v>-48</c:v>
                </c:pt>
                <c:pt idx="23609">
                  <c:v>-46</c:v>
                </c:pt>
                <c:pt idx="23610">
                  <c:v>-41</c:v>
                </c:pt>
                <c:pt idx="23611">
                  <c:v>-41</c:v>
                </c:pt>
                <c:pt idx="23612">
                  <c:v>-42</c:v>
                </c:pt>
                <c:pt idx="23613">
                  <c:v>-37</c:v>
                </c:pt>
                <c:pt idx="23614">
                  <c:v>-33</c:v>
                </c:pt>
                <c:pt idx="23615">
                  <c:v>-40</c:v>
                </c:pt>
                <c:pt idx="23616">
                  <c:v>-31</c:v>
                </c:pt>
                <c:pt idx="23617">
                  <c:v>-34</c:v>
                </c:pt>
                <c:pt idx="23618">
                  <c:v>-34</c:v>
                </c:pt>
                <c:pt idx="23619">
                  <c:v>-35</c:v>
                </c:pt>
                <c:pt idx="23620">
                  <c:v>-42</c:v>
                </c:pt>
                <c:pt idx="23621">
                  <c:v>-72</c:v>
                </c:pt>
                <c:pt idx="23622">
                  <c:v>-61</c:v>
                </c:pt>
                <c:pt idx="23623">
                  <c:v>-51</c:v>
                </c:pt>
                <c:pt idx="23624">
                  <c:v>-54</c:v>
                </c:pt>
                <c:pt idx="23625">
                  <c:v>-54</c:v>
                </c:pt>
                <c:pt idx="23626">
                  <c:v>-54</c:v>
                </c:pt>
                <c:pt idx="23627">
                  <c:v>-46</c:v>
                </c:pt>
                <c:pt idx="23628">
                  <c:v>-43</c:v>
                </c:pt>
                <c:pt idx="23629">
                  <c:v>-45</c:v>
                </c:pt>
                <c:pt idx="23630">
                  <c:v>-47</c:v>
                </c:pt>
                <c:pt idx="23631">
                  <c:v>-51</c:v>
                </c:pt>
                <c:pt idx="23632">
                  <c:v>-69</c:v>
                </c:pt>
                <c:pt idx="23633">
                  <c:v>-32</c:v>
                </c:pt>
                <c:pt idx="23634">
                  <c:v>-33</c:v>
                </c:pt>
                <c:pt idx="23635">
                  <c:v>-34</c:v>
                </c:pt>
                <c:pt idx="23636">
                  <c:v>-18</c:v>
                </c:pt>
                <c:pt idx="23637">
                  <c:v>-27</c:v>
                </c:pt>
                <c:pt idx="23638">
                  <c:v>-42</c:v>
                </c:pt>
                <c:pt idx="23639">
                  <c:v>-37</c:v>
                </c:pt>
                <c:pt idx="23640">
                  <c:v>-36</c:v>
                </c:pt>
                <c:pt idx="23641">
                  <c:v>-21</c:v>
                </c:pt>
                <c:pt idx="23642">
                  <c:v>-22</c:v>
                </c:pt>
                <c:pt idx="23643">
                  <c:v>-15</c:v>
                </c:pt>
                <c:pt idx="23644">
                  <c:v>-8</c:v>
                </c:pt>
                <c:pt idx="23645">
                  <c:v>-38</c:v>
                </c:pt>
                <c:pt idx="23646">
                  <c:v>-25</c:v>
                </c:pt>
                <c:pt idx="23647">
                  <c:v>-30</c:v>
                </c:pt>
                <c:pt idx="23648">
                  <c:v>-25</c:v>
                </c:pt>
                <c:pt idx="23649">
                  <c:v>-34</c:v>
                </c:pt>
                <c:pt idx="23650">
                  <c:v>0</c:v>
                </c:pt>
                <c:pt idx="23651">
                  <c:v>-30</c:v>
                </c:pt>
                <c:pt idx="23652">
                  <c:v>-23</c:v>
                </c:pt>
                <c:pt idx="23653">
                  <c:v>-30</c:v>
                </c:pt>
                <c:pt idx="23654">
                  <c:v>-22</c:v>
                </c:pt>
                <c:pt idx="23655">
                  <c:v>-30</c:v>
                </c:pt>
                <c:pt idx="23656">
                  <c:v>-27</c:v>
                </c:pt>
                <c:pt idx="23657">
                  <c:v>-21</c:v>
                </c:pt>
                <c:pt idx="23658">
                  <c:v>-22</c:v>
                </c:pt>
                <c:pt idx="23659">
                  <c:v>-27</c:v>
                </c:pt>
                <c:pt idx="23660">
                  <c:v>-28</c:v>
                </c:pt>
                <c:pt idx="23661">
                  <c:v>-38</c:v>
                </c:pt>
                <c:pt idx="23662">
                  <c:v>-59</c:v>
                </c:pt>
                <c:pt idx="23663">
                  <c:v>-41</c:v>
                </c:pt>
                <c:pt idx="23664">
                  <c:v>-36</c:v>
                </c:pt>
                <c:pt idx="23665">
                  <c:v>-37</c:v>
                </c:pt>
                <c:pt idx="23666">
                  <c:v>-33</c:v>
                </c:pt>
                <c:pt idx="23667">
                  <c:v>-37</c:v>
                </c:pt>
                <c:pt idx="23668">
                  <c:v>-32</c:v>
                </c:pt>
                <c:pt idx="23669">
                  <c:v>-30</c:v>
                </c:pt>
                <c:pt idx="23670">
                  <c:v>-27</c:v>
                </c:pt>
                <c:pt idx="23671">
                  <c:v>-31</c:v>
                </c:pt>
                <c:pt idx="23672">
                  <c:v>-33</c:v>
                </c:pt>
                <c:pt idx="23673">
                  <c:v>-40</c:v>
                </c:pt>
                <c:pt idx="23674">
                  <c:v>-45</c:v>
                </c:pt>
                <c:pt idx="23675">
                  <c:v>-41</c:v>
                </c:pt>
                <c:pt idx="23676">
                  <c:v>-12</c:v>
                </c:pt>
                <c:pt idx="23677">
                  <c:v>-25</c:v>
                </c:pt>
                <c:pt idx="23678">
                  <c:v>-9</c:v>
                </c:pt>
                <c:pt idx="23679">
                  <c:v>-38</c:v>
                </c:pt>
                <c:pt idx="23680">
                  <c:v>-37</c:v>
                </c:pt>
                <c:pt idx="23681">
                  <c:v>-29</c:v>
                </c:pt>
                <c:pt idx="23682">
                  <c:v>-27</c:v>
                </c:pt>
                <c:pt idx="23683">
                  <c:v>-29</c:v>
                </c:pt>
                <c:pt idx="23684">
                  <c:v>-27</c:v>
                </c:pt>
                <c:pt idx="23685">
                  <c:v>-30</c:v>
                </c:pt>
                <c:pt idx="23686">
                  <c:v>-35</c:v>
                </c:pt>
                <c:pt idx="23687">
                  <c:v>-29</c:v>
                </c:pt>
                <c:pt idx="23688">
                  <c:v>-25</c:v>
                </c:pt>
                <c:pt idx="23689">
                  <c:v>-34</c:v>
                </c:pt>
                <c:pt idx="23690">
                  <c:v>-37</c:v>
                </c:pt>
                <c:pt idx="23691">
                  <c:v>-35</c:v>
                </c:pt>
                <c:pt idx="23692">
                  <c:v>-53</c:v>
                </c:pt>
                <c:pt idx="23693">
                  <c:v>-38</c:v>
                </c:pt>
                <c:pt idx="23694">
                  <c:v>-37</c:v>
                </c:pt>
                <c:pt idx="23695">
                  <c:v>-31</c:v>
                </c:pt>
                <c:pt idx="23696">
                  <c:v>-36</c:v>
                </c:pt>
                <c:pt idx="23697">
                  <c:v>-32</c:v>
                </c:pt>
                <c:pt idx="23698">
                  <c:v>-27</c:v>
                </c:pt>
                <c:pt idx="23699">
                  <c:v>-27</c:v>
                </c:pt>
                <c:pt idx="23700">
                  <c:v>-30</c:v>
                </c:pt>
                <c:pt idx="23701">
                  <c:v>-33</c:v>
                </c:pt>
                <c:pt idx="23702">
                  <c:v>-29</c:v>
                </c:pt>
                <c:pt idx="23703">
                  <c:v>-48</c:v>
                </c:pt>
                <c:pt idx="23704">
                  <c:v>-45</c:v>
                </c:pt>
                <c:pt idx="23705">
                  <c:v>-38</c:v>
                </c:pt>
                <c:pt idx="23706">
                  <c:v>-33</c:v>
                </c:pt>
                <c:pt idx="23707">
                  <c:v>-30</c:v>
                </c:pt>
                <c:pt idx="23708">
                  <c:v>-29</c:v>
                </c:pt>
                <c:pt idx="23709">
                  <c:v>-29</c:v>
                </c:pt>
                <c:pt idx="23710">
                  <c:v>-35</c:v>
                </c:pt>
                <c:pt idx="23711">
                  <c:v>-29</c:v>
                </c:pt>
                <c:pt idx="23712">
                  <c:v>-32</c:v>
                </c:pt>
                <c:pt idx="23713">
                  <c:v>-33</c:v>
                </c:pt>
                <c:pt idx="23714">
                  <c:v>-41</c:v>
                </c:pt>
                <c:pt idx="23715">
                  <c:v>-46</c:v>
                </c:pt>
                <c:pt idx="23716">
                  <c:v>-50</c:v>
                </c:pt>
                <c:pt idx="23717">
                  <c:v>-40</c:v>
                </c:pt>
                <c:pt idx="23718">
                  <c:v>-41</c:v>
                </c:pt>
                <c:pt idx="23719">
                  <c:v>-40</c:v>
                </c:pt>
                <c:pt idx="23720">
                  <c:v>-37</c:v>
                </c:pt>
                <c:pt idx="23721">
                  <c:v>-41</c:v>
                </c:pt>
                <c:pt idx="23722">
                  <c:v>-36</c:v>
                </c:pt>
                <c:pt idx="23723">
                  <c:v>-41</c:v>
                </c:pt>
                <c:pt idx="23724">
                  <c:v>-32</c:v>
                </c:pt>
                <c:pt idx="23725">
                  <c:v>-41</c:v>
                </c:pt>
                <c:pt idx="23726">
                  <c:v>-46</c:v>
                </c:pt>
                <c:pt idx="23727">
                  <c:v>-35</c:v>
                </c:pt>
                <c:pt idx="23728">
                  <c:v>-36</c:v>
                </c:pt>
                <c:pt idx="23729">
                  <c:v>-29</c:v>
                </c:pt>
                <c:pt idx="23730">
                  <c:v>-25</c:v>
                </c:pt>
                <c:pt idx="23731">
                  <c:v>-26</c:v>
                </c:pt>
                <c:pt idx="23732">
                  <c:v>-28</c:v>
                </c:pt>
                <c:pt idx="23733">
                  <c:v>-27</c:v>
                </c:pt>
                <c:pt idx="23734">
                  <c:v>-26</c:v>
                </c:pt>
                <c:pt idx="23735">
                  <c:v>-27</c:v>
                </c:pt>
                <c:pt idx="23736">
                  <c:v>-22</c:v>
                </c:pt>
                <c:pt idx="23737">
                  <c:v>-33</c:v>
                </c:pt>
                <c:pt idx="23738">
                  <c:v>-29</c:v>
                </c:pt>
                <c:pt idx="23739">
                  <c:v>-59</c:v>
                </c:pt>
                <c:pt idx="23740">
                  <c:v>-57</c:v>
                </c:pt>
                <c:pt idx="23741">
                  <c:v>-63</c:v>
                </c:pt>
                <c:pt idx="23742">
                  <c:v>-49</c:v>
                </c:pt>
                <c:pt idx="23743">
                  <c:v>-47</c:v>
                </c:pt>
                <c:pt idx="23744">
                  <c:v>-42</c:v>
                </c:pt>
                <c:pt idx="23745">
                  <c:v>-47</c:v>
                </c:pt>
                <c:pt idx="23746">
                  <c:v>-44</c:v>
                </c:pt>
                <c:pt idx="23747">
                  <c:v>-46</c:v>
                </c:pt>
                <c:pt idx="23748">
                  <c:v>-48</c:v>
                </c:pt>
                <c:pt idx="23749">
                  <c:v>-69</c:v>
                </c:pt>
                <c:pt idx="23750">
                  <c:v>-65</c:v>
                </c:pt>
                <c:pt idx="23751">
                  <c:v>-61</c:v>
                </c:pt>
                <c:pt idx="23752">
                  <c:v>-58</c:v>
                </c:pt>
                <c:pt idx="23753">
                  <c:v>-63</c:v>
                </c:pt>
                <c:pt idx="23754">
                  <c:v>-56</c:v>
                </c:pt>
                <c:pt idx="23755">
                  <c:v>-45</c:v>
                </c:pt>
                <c:pt idx="23756">
                  <c:v>-41</c:v>
                </c:pt>
                <c:pt idx="23757">
                  <c:v>-43</c:v>
                </c:pt>
                <c:pt idx="23758">
                  <c:v>-44</c:v>
                </c:pt>
                <c:pt idx="23759">
                  <c:v>-49</c:v>
                </c:pt>
                <c:pt idx="23760">
                  <c:v>-52</c:v>
                </c:pt>
                <c:pt idx="23761">
                  <c:v>-57</c:v>
                </c:pt>
                <c:pt idx="23762">
                  <c:v>-58</c:v>
                </c:pt>
                <c:pt idx="23763">
                  <c:v>-44</c:v>
                </c:pt>
                <c:pt idx="23764">
                  <c:v>-43</c:v>
                </c:pt>
                <c:pt idx="23765">
                  <c:v>-41</c:v>
                </c:pt>
                <c:pt idx="23766">
                  <c:v>-29</c:v>
                </c:pt>
                <c:pt idx="23767">
                  <c:v>-35</c:v>
                </c:pt>
                <c:pt idx="23768">
                  <c:v>-30</c:v>
                </c:pt>
                <c:pt idx="23769">
                  <c:v>-25</c:v>
                </c:pt>
                <c:pt idx="23770">
                  <c:v>-34</c:v>
                </c:pt>
                <c:pt idx="23771">
                  <c:v>-40</c:v>
                </c:pt>
                <c:pt idx="23772">
                  <c:v>-33</c:v>
                </c:pt>
                <c:pt idx="23773">
                  <c:v>-43</c:v>
                </c:pt>
                <c:pt idx="23774">
                  <c:v>-45</c:v>
                </c:pt>
                <c:pt idx="23775">
                  <c:v>-55</c:v>
                </c:pt>
                <c:pt idx="23776">
                  <c:v>-51</c:v>
                </c:pt>
                <c:pt idx="23777">
                  <c:v>-42</c:v>
                </c:pt>
                <c:pt idx="23778">
                  <c:v>-51</c:v>
                </c:pt>
                <c:pt idx="23779">
                  <c:v>-47</c:v>
                </c:pt>
                <c:pt idx="23780">
                  <c:v>-44</c:v>
                </c:pt>
                <c:pt idx="23781">
                  <c:v>-45</c:v>
                </c:pt>
                <c:pt idx="23782">
                  <c:v>-40</c:v>
                </c:pt>
                <c:pt idx="23783">
                  <c:v>-39</c:v>
                </c:pt>
                <c:pt idx="23784">
                  <c:v>-44</c:v>
                </c:pt>
                <c:pt idx="23785">
                  <c:v>-49</c:v>
                </c:pt>
                <c:pt idx="23786">
                  <c:v>-54</c:v>
                </c:pt>
                <c:pt idx="23787">
                  <c:v>-42</c:v>
                </c:pt>
                <c:pt idx="23788">
                  <c:v>-43</c:v>
                </c:pt>
                <c:pt idx="23789">
                  <c:v>-39</c:v>
                </c:pt>
                <c:pt idx="23790">
                  <c:v>-30</c:v>
                </c:pt>
                <c:pt idx="23791">
                  <c:v>-35</c:v>
                </c:pt>
                <c:pt idx="23792">
                  <c:v>-33</c:v>
                </c:pt>
                <c:pt idx="23793">
                  <c:v>-29</c:v>
                </c:pt>
                <c:pt idx="23794">
                  <c:v>-35</c:v>
                </c:pt>
                <c:pt idx="23795">
                  <c:v>-32</c:v>
                </c:pt>
                <c:pt idx="23796">
                  <c:v>-33</c:v>
                </c:pt>
                <c:pt idx="23797">
                  <c:v>-41</c:v>
                </c:pt>
                <c:pt idx="23798">
                  <c:v>-47</c:v>
                </c:pt>
                <c:pt idx="23799">
                  <c:v>-14</c:v>
                </c:pt>
                <c:pt idx="23800">
                  <c:v>-29</c:v>
                </c:pt>
                <c:pt idx="23801">
                  <c:v>-23</c:v>
                </c:pt>
                <c:pt idx="23802">
                  <c:v>-25</c:v>
                </c:pt>
                <c:pt idx="23803">
                  <c:v>-35</c:v>
                </c:pt>
                <c:pt idx="23804">
                  <c:v>-27</c:v>
                </c:pt>
                <c:pt idx="23805">
                  <c:v>-24</c:v>
                </c:pt>
                <c:pt idx="23806">
                  <c:v>-36</c:v>
                </c:pt>
                <c:pt idx="23807">
                  <c:v>-29</c:v>
                </c:pt>
                <c:pt idx="23808">
                  <c:v>-28</c:v>
                </c:pt>
                <c:pt idx="23809">
                  <c:v>-29</c:v>
                </c:pt>
                <c:pt idx="23810">
                  <c:v>-36</c:v>
                </c:pt>
                <c:pt idx="23811">
                  <c:v>-27</c:v>
                </c:pt>
                <c:pt idx="23812">
                  <c:v>-31</c:v>
                </c:pt>
                <c:pt idx="23813">
                  <c:v>-36</c:v>
                </c:pt>
                <c:pt idx="23814">
                  <c:v>-31</c:v>
                </c:pt>
                <c:pt idx="23815">
                  <c:v>-26</c:v>
                </c:pt>
                <c:pt idx="23816">
                  <c:v>-26</c:v>
                </c:pt>
                <c:pt idx="23817">
                  <c:v>-23</c:v>
                </c:pt>
                <c:pt idx="23818">
                  <c:v>-29</c:v>
                </c:pt>
                <c:pt idx="23819">
                  <c:v>-26</c:v>
                </c:pt>
                <c:pt idx="23820">
                  <c:v>-27</c:v>
                </c:pt>
                <c:pt idx="23821">
                  <c:v>-27</c:v>
                </c:pt>
                <c:pt idx="23822">
                  <c:v>-34</c:v>
                </c:pt>
                <c:pt idx="23823">
                  <c:v>-44</c:v>
                </c:pt>
                <c:pt idx="23824">
                  <c:v>-49</c:v>
                </c:pt>
                <c:pt idx="23825">
                  <c:v>-43</c:v>
                </c:pt>
                <c:pt idx="23826">
                  <c:v>-43</c:v>
                </c:pt>
                <c:pt idx="23827">
                  <c:v>-38</c:v>
                </c:pt>
                <c:pt idx="23828">
                  <c:v>-34</c:v>
                </c:pt>
                <c:pt idx="23829">
                  <c:v>-34</c:v>
                </c:pt>
                <c:pt idx="23830">
                  <c:v>-37</c:v>
                </c:pt>
                <c:pt idx="23831">
                  <c:v>-35</c:v>
                </c:pt>
                <c:pt idx="23832">
                  <c:v>-34</c:v>
                </c:pt>
                <c:pt idx="23833">
                  <c:v>-41</c:v>
                </c:pt>
                <c:pt idx="23834">
                  <c:v>-45</c:v>
                </c:pt>
                <c:pt idx="23835">
                  <c:v>-48</c:v>
                </c:pt>
                <c:pt idx="23836">
                  <c:v>-57</c:v>
                </c:pt>
                <c:pt idx="23837">
                  <c:v>-52</c:v>
                </c:pt>
                <c:pt idx="23838">
                  <c:v>-44</c:v>
                </c:pt>
                <c:pt idx="23839">
                  <c:v>-41</c:v>
                </c:pt>
                <c:pt idx="23840">
                  <c:v>-36</c:v>
                </c:pt>
                <c:pt idx="23841">
                  <c:v>-36</c:v>
                </c:pt>
                <c:pt idx="23842">
                  <c:v>-37</c:v>
                </c:pt>
                <c:pt idx="23843">
                  <c:v>-30</c:v>
                </c:pt>
                <c:pt idx="23844">
                  <c:v>-35</c:v>
                </c:pt>
                <c:pt idx="23845">
                  <c:v>-36</c:v>
                </c:pt>
                <c:pt idx="23846">
                  <c:v>-57</c:v>
                </c:pt>
                <c:pt idx="23847">
                  <c:v>-48</c:v>
                </c:pt>
                <c:pt idx="23848">
                  <c:v>-41</c:v>
                </c:pt>
                <c:pt idx="23849">
                  <c:v>-39</c:v>
                </c:pt>
                <c:pt idx="23850">
                  <c:v>-39</c:v>
                </c:pt>
                <c:pt idx="23851">
                  <c:v>-30</c:v>
                </c:pt>
                <c:pt idx="23852">
                  <c:v>-33</c:v>
                </c:pt>
                <c:pt idx="23853">
                  <c:v>-31</c:v>
                </c:pt>
                <c:pt idx="23854">
                  <c:v>-38</c:v>
                </c:pt>
                <c:pt idx="23855">
                  <c:v>-28</c:v>
                </c:pt>
                <c:pt idx="23856">
                  <c:v>-33</c:v>
                </c:pt>
                <c:pt idx="23857">
                  <c:v>-28</c:v>
                </c:pt>
                <c:pt idx="23858">
                  <c:v>-42</c:v>
                </c:pt>
                <c:pt idx="23859">
                  <c:v>-43</c:v>
                </c:pt>
                <c:pt idx="23860">
                  <c:v>-42</c:v>
                </c:pt>
                <c:pt idx="23861">
                  <c:v>-45</c:v>
                </c:pt>
                <c:pt idx="23862">
                  <c:v>-38</c:v>
                </c:pt>
                <c:pt idx="23863">
                  <c:v>-31</c:v>
                </c:pt>
                <c:pt idx="23864">
                  <c:v>-30</c:v>
                </c:pt>
                <c:pt idx="23865">
                  <c:v>-32</c:v>
                </c:pt>
                <c:pt idx="23866">
                  <c:v>-30</c:v>
                </c:pt>
                <c:pt idx="23867">
                  <c:v>-29</c:v>
                </c:pt>
                <c:pt idx="23868">
                  <c:v>-32</c:v>
                </c:pt>
                <c:pt idx="23869">
                  <c:v>-28</c:v>
                </c:pt>
                <c:pt idx="23870">
                  <c:v>-33</c:v>
                </c:pt>
                <c:pt idx="23871">
                  <c:v>-39</c:v>
                </c:pt>
                <c:pt idx="23872">
                  <c:v>-46</c:v>
                </c:pt>
                <c:pt idx="23873">
                  <c:v>-47</c:v>
                </c:pt>
                <c:pt idx="23874">
                  <c:v>-43</c:v>
                </c:pt>
                <c:pt idx="23875">
                  <c:v>-40</c:v>
                </c:pt>
                <c:pt idx="23876">
                  <c:v>-37</c:v>
                </c:pt>
                <c:pt idx="23877">
                  <c:v>-31</c:v>
                </c:pt>
                <c:pt idx="23878">
                  <c:v>-29</c:v>
                </c:pt>
                <c:pt idx="23879">
                  <c:v>-29</c:v>
                </c:pt>
                <c:pt idx="23880">
                  <c:v>-32</c:v>
                </c:pt>
                <c:pt idx="23881">
                  <c:v>-35</c:v>
                </c:pt>
                <c:pt idx="23882">
                  <c:v>-40</c:v>
                </c:pt>
                <c:pt idx="23883">
                  <c:v>-40</c:v>
                </c:pt>
                <c:pt idx="23884">
                  <c:v>-40</c:v>
                </c:pt>
                <c:pt idx="23885">
                  <c:v>-51</c:v>
                </c:pt>
                <c:pt idx="23886">
                  <c:v>-38</c:v>
                </c:pt>
                <c:pt idx="23887">
                  <c:v>-30</c:v>
                </c:pt>
                <c:pt idx="23888">
                  <c:v>-30</c:v>
                </c:pt>
                <c:pt idx="23889">
                  <c:v>-38</c:v>
                </c:pt>
                <c:pt idx="23890">
                  <c:v>-30</c:v>
                </c:pt>
                <c:pt idx="23891">
                  <c:v>-28</c:v>
                </c:pt>
                <c:pt idx="23892">
                  <c:v>-32</c:v>
                </c:pt>
                <c:pt idx="23893">
                  <c:v>-35</c:v>
                </c:pt>
                <c:pt idx="23894">
                  <c:v>-31</c:v>
                </c:pt>
                <c:pt idx="23895">
                  <c:v>-32</c:v>
                </c:pt>
                <c:pt idx="23896">
                  <c:v>-58</c:v>
                </c:pt>
                <c:pt idx="23897">
                  <c:v>-57</c:v>
                </c:pt>
                <c:pt idx="23898">
                  <c:v>-54</c:v>
                </c:pt>
                <c:pt idx="23899">
                  <c:v>-42</c:v>
                </c:pt>
                <c:pt idx="23900">
                  <c:v>-35</c:v>
                </c:pt>
                <c:pt idx="23901">
                  <c:v>-36</c:v>
                </c:pt>
                <c:pt idx="23902">
                  <c:v>-36</c:v>
                </c:pt>
                <c:pt idx="23903">
                  <c:v>-38</c:v>
                </c:pt>
                <c:pt idx="23904">
                  <c:v>-35</c:v>
                </c:pt>
                <c:pt idx="23905">
                  <c:v>-39</c:v>
                </c:pt>
                <c:pt idx="23906">
                  <c:v>-52</c:v>
                </c:pt>
                <c:pt idx="23907">
                  <c:v>-49</c:v>
                </c:pt>
                <c:pt idx="23908">
                  <c:v>-43</c:v>
                </c:pt>
                <c:pt idx="23909">
                  <c:v>-42</c:v>
                </c:pt>
                <c:pt idx="23910">
                  <c:v>-36</c:v>
                </c:pt>
                <c:pt idx="23911">
                  <c:v>-29</c:v>
                </c:pt>
                <c:pt idx="23912">
                  <c:v>-29</c:v>
                </c:pt>
                <c:pt idx="23913">
                  <c:v>-25</c:v>
                </c:pt>
                <c:pt idx="23914">
                  <c:v>-27</c:v>
                </c:pt>
                <c:pt idx="23915">
                  <c:v>-30</c:v>
                </c:pt>
                <c:pt idx="23916">
                  <c:v>-28</c:v>
                </c:pt>
                <c:pt idx="23917">
                  <c:v>-29</c:v>
                </c:pt>
                <c:pt idx="23918">
                  <c:v>-39</c:v>
                </c:pt>
                <c:pt idx="23919">
                  <c:v>-40</c:v>
                </c:pt>
                <c:pt idx="23920">
                  <c:v>-46</c:v>
                </c:pt>
                <c:pt idx="23921">
                  <c:v>-40</c:v>
                </c:pt>
                <c:pt idx="23922">
                  <c:v>-32</c:v>
                </c:pt>
                <c:pt idx="23923">
                  <c:v>-31</c:v>
                </c:pt>
                <c:pt idx="23924">
                  <c:v>-29</c:v>
                </c:pt>
                <c:pt idx="23925">
                  <c:v>-27</c:v>
                </c:pt>
                <c:pt idx="23926">
                  <c:v>-27</c:v>
                </c:pt>
                <c:pt idx="23927">
                  <c:v>-34</c:v>
                </c:pt>
                <c:pt idx="23928">
                  <c:v>-32</c:v>
                </c:pt>
                <c:pt idx="23929">
                  <c:v>-31</c:v>
                </c:pt>
                <c:pt idx="23930">
                  <c:v>-34</c:v>
                </c:pt>
                <c:pt idx="23931">
                  <c:v>-43</c:v>
                </c:pt>
                <c:pt idx="23932">
                  <c:v>-39</c:v>
                </c:pt>
                <c:pt idx="23933">
                  <c:v>-34</c:v>
                </c:pt>
                <c:pt idx="23934">
                  <c:v>-28</c:v>
                </c:pt>
                <c:pt idx="23935">
                  <c:v>-28</c:v>
                </c:pt>
                <c:pt idx="23936">
                  <c:v>-27</c:v>
                </c:pt>
                <c:pt idx="23937">
                  <c:v>-23</c:v>
                </c:pt>
                <c:pt idx="23938">
                  <c:v>-31</c:v>
                </c:pt>
                <c:pt idx="23939">
                  <c:v>-31</c:v>
                </c:pt>
                <c:pt idx="23940">
                  <c:v>-24</c:v>
                </c:pt>
                <c:pt idx="23941">
                  <c:v>-29</c:v>
                </c:pt>
                <c:pt idx="23942">
                  <c:v>-32</c:v>
                </c:pt>
                <c:pt idx="23943">
                  <c:v>-34</c:v>
                </c:pt>
                <c:pt idx="23944">
                  <c:v>-37</c:v>
                </c:pt>
                <c:pt idx="23945">
                  <c:v>-42</c:v>
                </c:pt>
                <c:pt idx="23946">
                  <c:v>-33</c:v>
                </c:pt>
                <c:pt idx="23947">
                  <c:v>-30</c:v>
                </c:pt>
                <c:pt idx="23948">
                  <c:v>-28</c:v>
                </c:pt>
                <c:pt idx="23949">
                  <c:v>-28</c:v>
                </c:pt>
                <c:pt idx="23950">
                  <c:v>-32</c:v>
                </c:pt>
                <c:pt idx="23951">
                  <c:v>-31</c:v>
                </c:pt>
                <c:pt idx="23952">
                  <c:v>-32</c:v>
                </c:pt>
                <c:pt idx="23953">
                  <c:v>-30</c:v>
                </c:pt>
                <c:pt idx="23954">
                  <c:v>-39</c:v>
                </c:pt>
                <c:pt idx="23955">
                  <c:v>-47</c:v>
                </c:pt>
                <c:pt idx="23956">
                  <c:v>-54</c:v>
                </c:pt>
                <c:pt idx="23957">
                  <c:v>-42</c:v>
                </c:pt>
                <c:pt idx="23958">
                  <c:v>-42</c:v>
                </c:pt>
                <c:pt idx="23959">
                  <c:v>-38</c:v>
                </c:pt>
                <c:pt idx="23960">
                  <c:v>-33</c:v>
                </c:pt>
                <c:pt idx="23961">
                  <c:v>-33</c:v>
                </c:pt>
                <c:pt idx="23962">
                  <c:v>-35</c:v>
                </c:pt>
                <c:pt idx="23963">
                  <c:v>-36</c:v>
                </c:pt>
                <c:pt idx="23964">
                  <c:v>-39</c:v>
                </c:pt>
                <c:pt idx="23965">
                  <c:v>-34</c:v>
                </c:pt>
                <c:pt idx="23966">
                  <c:v>-45</c:v>
                </c:pt>
                <c:pt idx="23967">
                  <c:v>-50</c:v>
                </c:pt>
                <c:pt idx="23968">
                  <c:v>-54</c:v>
                </c:pt>
                <c:pt idx="23969">
                  <c:v>-55</c:v>
                </c:pt>
                <c:pt idx="23970">
                  <c:v>-45</c:v>
                </c:pt>
                <c:pt idx="23971">
                  <c:v>-38</c:v>
                </c:pt>
                <c:pt idx="23972">
                  <c:v>-40</c:v>
                </c:pt>
                <c:pt idx="23973">
                  <c:v>-34</c:v>
                </c:pt>
                <c:pt idx="23974">
                  <c:v>-31</c:v>
                </c:pt>
                <c:pt idx="23975">
                  <c:v>-31</c:v>
                </c:pt>
                <c:pt idx="23976">
                  <c:v>-37</c:v>
                </c:pt>
                <c:pt idx="23977">
                  <c:v>-40</c:v>
                </c:pt>
                <c:pt idx="23978">
                  <c:v>-49</c:v>
                </c:pt>
                <c:pt idx="23979">
                  <c:v>-52</c:v>
                </c:pt>
                <c:pt idx="23980">
                  <c:v>-28</c:v>
                </c:pt>
                <c:pt idx="23981">
                  <c:v>-37</c:v>
                </c:pt>
                <c:pt idx="23982">
                  <c:v>-38</c:v>
                </c:pt>
                <c:pt idx="23983">
                  <c:v>-30</c:v>
                </c:pt>
                <c:pt idx="23984">
                  <c:v>-24</c:v>
                </c:pt>
                <c:pt idx="23985">
                  <c:v>-28</c:v>
                </c:pt>
                <c:pt idx="23986">
                  <c:v>-31</c:v>
                </c:pt>
                <c:pt idx="23987">
                  <c:v>-41</c:v>
                </c:pt>
                <c:pt idx="23988">
                  <c:v>-30</c:v>
                </c:pt>
                <c:pt idx="23989">
                  <c:v>-32</c:v>
                </c:pt>
                <c:pt idx="23990">
                  <c:v>-29</c:v>
                </c:pt>
                <c:pt idx="23991">
                  <c:v>-25</c:v>
                </c:pt>
                <c:pt idx="23992">
                  <c:v>-26</c:v>
                </c:pt>
                <c:pt idx="23993">
                  <c:v>-34</c:v>
                </c:pt>
                <c:pt idx="23994">
                  <c:v>-36</c:v>
                </c:pt>
                <c:pt idx="23995">
                  <c:v>-32</c:v>
                </c:pt>
                <c:pt idx="23996">
                  <c:v>-41</c:v>
                </c:pt>
                <c:pt idx="23997">
                  <c:v>-40</c:v>
                </c:pt>
                <c:pt idx="23998">
                  <c:v>-28</c:v>
                </c:pt>
                <c:pt idx="23999">
                  <c:v>-53</c:v>
                </c:pt>
                <c:pt idx="24000">
                  <c:v>-51</c:v>
                </c:pt>
                <c:pt idx="24001">
                  <c:v>-49</c:v>
                </c:pt>
                <c:pt idx="24002">
                  <c:v>-38</c:v>
                </c:pt>
                <c:pt idx="24003">
                  <c:v>-45</c:v>
                </c:pt>
                <c:pt idx="24004">
                  <c:v>-40</c:v>
                </c:pt>
                <c:pt idx="24005">
                  <c:v>-36</c:v>
                </c:pt>
                <c:pt idx="24006">
                  <c:v>-33</c:v>
                </c:pt>
                <c:pt idx="24007">
                  <c:v>-34</c:v>
                </c:pt>
                <c:pt idx="24008">
                  <c:v>-37</c:v>
                </c:pt>
                <c:pt idx="24009">
                  <c:v>-37</c:v>
                </c:pt>
                <c:pt idx="24010">
                  <c:v>-42</c:v>
                </c:pt>
                <c:pt idx="24011">
                  <c:v>-38</c:v>
                </c:pt>
                <c:pt idx="24012">
                  <c:v>-41</c:v>
                </c:pt>
                <c:pt idx="24013">
                  <c:v>-39</c:v>
                </c:pt>
                <c:pt idx="24014">
                  <c:v>-36</c:v>
                </c:pt>
                <c:pt idx="24015">
                  <c:v>-36</c:v>
                </c:pt>
                <c:pt idx="24016">
                  <c:v>-37</c:v>
                </c:pt>
                <c:pt idx="24017">
                  <c:v>-29</c:v>
                </c:pt>
                <c:pt idx="24018">
                  <c:v>-32</c:v>
                </c:pt>
                <c:pt idx="24019">
                  <c:v>-40</c:v>
                </c:pt>
                <c:pt idx="24020">
                  <c:v>-34</c:v>
                </c:pt>
                <c:pt idx="24021">
                  <c:v>-41</c:v>
                </c:pt>
                <c:pt idx="24022">
                  <c:v>-46</c:v>
                </c:pt>
                <c:pt idx="24023">
                  <c:v>-47</c:v>
                </c:pt>
                <c:pt idx="24024">
                  <c:v>-46</c:v>
                </c:pt>
                <c:pt idx="24025">
                  <c:v>-51</c:v>
                </c:pt>
                <c:pt idx="24026">
                  <c:v>-44</c:v>
                </c:pt>
                <c:pt idx="24027">
                  <c:v>-39</c:v>
                </c:pt>
                <c:pt idx="24028">
                  <c:v>-35</c:v>
                </c:pt>
                <c:pt idx="24029">
                  <c:v>-43</c:v>
                </c:pt>
                <c:pt idx="24030">
                  <c:v>-45</c:v>
                </c:pt>
                <c:pt idx="24031">
                  <c:v>-43</c:v>
                </c:pt>
                <c:pt idx="24032">
                  <c:v>-42</c:v>
                </c:pt>
                <c:pt idx="24033">
                  <c:v>-44</c:v>
                </c:pt>
                <c:pt idx="24034">
                  <c:v>-55</c:v>
                </c:pt>
                <c:pt idx="24035">
                  <c:v>-44</c:v>
                </c:pt>
                <c:pt idx="24036">
                  <c:v>-51</c:v>
                </c:pt>
                <c:pt idx="24037">
                  <c:v>-37</c:v>
                </c:pt>
                <c:pt idx="24038">
                  <c:v>-28</c:v>
                </c:pt>
                <c:pt idx="24039">
                  <c:v>-31</c:v>
                </c:pt>
                <c:pt idx="24040">
                  <c:v>-31</c:v>
                </c:pt>
                <c:pt idx="24041">
                  <c:v>-37</c:v>
                </c:pt>
                <c:pt idx="24042">
                  <c:v>-32</c:v>
                </c:pt>
                <c:pt idx="24043">
                  <c:v>-28</c:v>
                </c:pt>
                <c:pt idx="24044">
                  <c:v>-36</c:v>
                </c:pt>
                <c:pt idx="24045">
                  <c:v>-48</c:v>
                </c:pt>
                <c:pt idx="24046">
                  <c:v>-41</c:v>
                </c:pt>
                <c:pt idx="24047">
                  <c:v>-58</c:v>
                </c:pt>
                <c:pt idx="24048">
                  <c:v>-44</c:v>
                </c:pt>
                <c:pt idx="24049">
                  <c:v>-46</c:v>
                </c:pt>
                <c:pt idx="24050">
                  <c:v>-35</c:v>
                </c:pt>
                <c:pt idx="24051">
                  <c:v>-35</c:v>
                </c:pt>
                <c:pt idx="24052">
                  <c:v>-35</c:v>
                </c:pt>
                <c:pt idx="24053">
                  <c:v>-29</c:v>
                </c:pt>
                <c:pt idx="24054">
                  <c:v>-28</c:v>
                </c:pt>
                <c:pt idx="24055">
                  <c:v>-27</c:v>
                </c:pt>
                <c:pt idx="24056">
                  <c:v>-34</c:v>
                </c:pt>
                <c:pt idx="24057">
                  <c:v>-43</c:v>
                </c:pt>
                <c:pt idx="24058">
                  <c:v>-41</c:v>
                </c:pt>
                <c:pt idx="24059">
                  <c:v>-46</c:v>
                </c:pt>
                <c:pt idx="24060">
                  <c:v>-37</c:v>
                </c:pt>
                <c:pt idx="24061">
                  <c:v>-41</c:v>
                </c:pt>
                <c:pt idx="24062">
                  <c:v>-52</c:v>
                </c:pt>
                <c:pt idx="24063">
                  <c:v>-51</c:v>
                </c:pt>
                <c:pt idx="24064">
                  <c:v>-44</c:v>
                </c:pt>
                <c:pt idx="24065">
                  <c:v>-36</c:v>
                </c:pt>
                <c:pt idx="24066">
                  <c:v>-39</c:v>
                </c:pt>
                <c:pt idx="24067">
                  <c:v>-50</c:v>
                </c:pt>
                <c:pt idx="24068">
                  <c:v>-46</c:v>
                </c:pt>
                <c:pt idx="24069">
                  <c:v>-45</c:v>
                </c:pt>
                <c:pt idx="24070">
                  <c:v>-59</c:v>
                </c:pt>
                <c:pt idx="24071">
                  <c:v>-41</c:v>
                </c:pt>
                <c:pt idx="24072">
                  <c:v>-47</c:v>
                </c:pt>
                <c:pt idx="24073">
                  <c:v>-50</c:v>
                </c:pt>
                <c:pt idx="24074">
                  <c:v>-46</c:v>
                </c:pt>
                <c:pt idx="24075">
                  <c:v>-37</c:v>
                </c:pt>
                <c:pt idx="24076">
                  <c:v>-40</c:v>
                </c:pt>
                <c:pt idx="24077">
                  <c:v>-39</c:v>
                </c:pt>
                <c:pt idx="24078">
                  <c:v>-34</c:v>
                </c:pt>
                <c:pt idx="24079">
                  <c:v>-41</c:v>
                </c:pt>
                <c:pt idx="24080">
                  <c:v>-37</c:v>
                </c:pt>
                <c:pt idx="24081">
                  <c:v>-41</c:v>
                </c:pt>
                <c:pt idx="24082">
                  <c:v>-46</c:v>
                </c:pt>
                <c:pt idx="24083">
                  <c:v>-73</c:v>
                </c:pt>
                <c:pt idx="24084">
                  <c:v>-65</c:v>
                </c:pt>
                <c:pt idx="24085">
                  <c:v>-61</c:v>
                </c:pt>
                <c:pt idx="24086">
                  <c:v>-65</c:v>
                </c:pt>
                <c:pt idx="24087">
                  <c:v>-56</c:v>
                </c:pt>
                <c:pt idx="24088">
                  <c:v>-43</c:v>
                </c:pt>
                <c:pt idx="24089">
                  <c:v>-48</c:v>
                </c:pt>
                <c:pt idx="24090">
                  <c:v>-55</c:v>
                </c:pt>
                <c:pt idx="24091">
                  <c:v>-60</c:v>
                </c:pt>
                <c:pt idx="24092">
                  <c:v>-55</c:v>
                </c:pt>
                <c:pt idx="24093">
                  <c:v>-68</c:v>
                </c:pt>
                <c:pt idx="24094">
                  <c:v>-63</c:v>
                </c:pt>
                <c:pt idx="24095">
                  <c:v>-36</c:v>
                </c:pt>
                <c:pt idx="24096">
                  <c:v>-34</c:v>
                </c:pt>
                <c:pt idx="24097">
                  <c:v>-39</c:v>
                </c:pt>
                <c:pt idx="24098">
                  <c:v>-29</c:v>
                </c:pt>
                <c:pt idx="24099">
                  <c:v>-30</c:v>
                </c:pt>
                <c:pt idx="24100">
                  <c:v>-32</c:v>
                </c:pt>
                <c:pt idx="24101">
                  <c:v>-27</c:v>
                </c:pt>
                <c:pt idx="24102">
                  <c:v>-32</c:v>
                </c:pt>
                <c:pt idx="24103">
                  <c:v>-29</c:v>
                </c:pt>
                <c:pt idx="24104">
                  <c:v>-26</c:v>
                </c:pt>
                <c:pt idx="24105">
                  <c:v>-35</c:v>
                </c:pt>
                <c:pt idx="24106">
                  <c:v>-31</c:v>
                </c:pt>
                <c:pt idx="24107">
                  <c:v>-40</c:v>
                </c:pt>
                <c:pt idx="24108">
                  <c:v>-42</c:v>
                </c:pt>
                <c:pt idx="24109">
                  <c:v>-38</c:v>
                </c:pt>
                <c:pt idx="24110">
                  <c:v>-32</c:v>
                </c:pt>
                <c:pt idx="24111">
                  <c:v>-28</c:v>
                </c:pt>
                <c:pt idx="24112">
                  <c:v>-29</c:v>
                </c:pt>
                <c:pt idx="24113">
                  <c:v>-27</c:v>
                </c:pt>
                <c:pt idx="24114">
                  <c:v>-34</c:v>
                </c:pt>
                <c:pt idx="24115">
                  <c:v>-32</c:v>
                </c:pt>
                <c:pt idx="24116">
                  <c:v>-27</c:v>
                </c:pt>
                <c:pt idx="24117">
                  <c:v>-38</c:v>
                </c:pt>
                <c:pt idx="24118">
                  <c:v>-47</c:v>
                </c:pt>
                <c:pt idx="24119">
                  <c:v>-40</c:v>
                </c:pt>
                <c:pt idx="24120">
                  <c:v>-38</c:v>
                </c:pt>
                <c:pt idx="24121">
                  <c:v>-36</c:v>
                </c:pt>
                <c:pt idx="24122">
                  <c:v>-48</c:v>
                </c:pt>
                <c:pt idx="24123">
                  <c:v>-41</c:v>
                </c:pt>
                <c:pt idx="24124">
                  <c:v>-26</c:v>
                </c:pt>
                <c:pt idx="24125">
                  <c:v>-26</c:v>
                </c:pt>
                <c:pt idx="24126">
                  <c:v>-32</c:v>
                </c:pt>
                <c:pt idx="24127">
                  <c:v>-27</c:v>
                </c:pt>
                <c:pt idx="24128">
                  <c:v>-31</c:v>
                </c:pt>
                <c:pt idx="24129">
                  <c:v>-42</c:v>
                </c:pt>
                <c:pt idx="24130">
                  <c:v>-52</c:v>
                </c:pt>
                <c:pt idx="24131">
                  <c:v>-37</c:v>
                </c:pt>
                <c:pt idx="24132">
                  <c:v>-38</c:v>
                </c:pt>
                <c:pt idx="24133">
                  <c:v>-31</c:v>
                </c:pt>
                <c:pt idx="24134">
                  <c:v>-31</c:v>
                </c:pt>
                <c:pt idx="24135">
                  <c:v>-30</c:v>
                </c:pt>
                <c:pt idx="24136">
                  <c:v>-32</c:v>
                </c:pt>
                <c:pt idx="24137">
                  <c:v>-30</c:v>
                </c:pt>
                <c:pt idx="24138">
                  <c:v>-30</c:v>
                </c:pt>
                <c:pt idx="24139">
                  <c:v>-36</c:v>
                </c:pt>
                <c:pt idx="24140">
                  <c:v>-34</c:v>
                </c:pt>
                <c:pt idx="24141">
                  <c:v>-35</c:v>
                </c:pt>
                <c:pt idx="24142">
                  <c:v>-47</c:v>
                </c:pt>
                <c:pt idx="24143">
                  <c:v>-32</c:v>
                </c:pt>
                <c:pt idx="24144">
                  <c:v>-40</c:v>
                </c:pt>
                <c:pt idx="24145">
                  <c:v>-35</c:v>
                </c:pt>
                <c:pt idx="24146">
                  <c:v>-34</c:v>
                </c:pt>
                <c:pt idx="24147">
                  <c:v>-31</c:v>
                </c:pt>
                <c:pt idx="24148">
                  <c:v>-31</c:v>
                </c:pt>
                <c:pt idx="24149">
                  <c:v>-29</c:v>
                </c:pt>
                <c:pt idx="24150">
                  <c:v>-28</c:v>
                </c:pt>
                <c:pt idx="24151">
                  <c:v>-28</c:v>
                </c:pt>
                <c:pt idx="24152">
                  <c:v>-27</c:v>
                </c:pt>
                <c:pt idx="24153">
                  <c:v>-31</c:v>
                </c:pt>
                <c:pt idx="24154">
                  <c:v>-33</c:v>
                </c:pt>
                <c:pt idx="24155">
                  <c:v>-34</c:v>
                </c:pt>
                <c:pt idx="24156">
                  <c:v>-41</c:v>
                </c:pt>
                <c:pt idx="24157">
                  <c:v>-40</c:v>
                </c:pt>
                <c:pt idx="24158">
                  <c:v>-30</c:v>
                </c:pt>
                <c:pt idx="24159">
                  <c:v>-32</c:v>
                </c:pt>
                <c:pt idx="24160">
                  <c:v>-28</c:v>
                </c:pt>
                <c:pt idx="24161">
                  <c:v>-31</c:v>
                </c:pt>
                <c:pt idx="24162">
                  <c:v>-36</c:v>
                </c:pt>
                <c:pt idx="24163">
                  <c:v>-33</c:v>
                </c:pt>
                <c:pt idx="24164">
                  <c:v>-36</c:v>
                </c:pt>
                <c:pt idx="24165">
                  <c:v>-38</c:v>
                </c:pt>
                <c:pt idx="24166">
                  <c:v>-59</c:v>
                </c:pt>
                <c:pt idx="24167">
                  <c:v>-38</c:v>
                </c:pt>
                <c:pt idx="24168">
                  <c:v>-38</c:v>
                </c:pt>
                <c:pt idx="24169">
                  <c:v>-41</c:v>
                </c:pt>
                <c:pt idx="24170">
                  <c:v>-38</c:v>
                </c:pt>
                <c:pt idx="24171">
                  <c:v>-43</c:v>
                </c:pt>
                <c:pt idx="24172">
                  <c:v>-34</c:v>
                </c:pt>
                <c:pt idx="24173">
                  <c:v>-30</c:v>
                </c:pt>
                <c:pt idx="24174">
                  <c:v>-31</c:v>
                </c:pt>
                <c:pt idx="24175">
                  <c:v>-31</c:v>
                </c:pt>
                <c:pt idx="24176">
                  <c:v>-26</c:v>
                </c:pt>
                <c:pt idx="24177">
                  <c:v>-38</c:v>
                </c:pt>
                <c:pt idx="24178">
                  <c:v>-38</c:v>
                </c:pt>
                <c:pt idx="24179">
                  <c:v>-23</c:v>
                </c:pt>
                <c:pt idx="24180">
                  <c:v>-26</c:v>
                </c:pt>
                <c:pt idx="24181">
                  <c:v>-34</c:v>
                </c:pt>
                <c:pt idx="24182">
                  <c:v>-51</c:v>
                </c:pt>
                <c:pt idx="24183">
                  <c:v>-39</c:v>
                </c:pt>
                <c:pt idx="24184">
                  <c:v>-33</c:v>
                </c:pt>
                <c:pt idx="24185">
                  <c:v>-32</c:v>
                </c:pt>
                <c:pt idx="24186">
                  <c:v>-37</c:v>
                </c:pt>
                <c:pt idx="24187">
                  <c:v>-34</c:v>
                </c:pt>
                <c:pt idx="24188">
                  <c:v>-29</c:v>
                </c:pt>
                <c:pt idx="24189">
                  <c:v>-35</c:v>
                </c:pt>
                <c:pt idx="24190">
                  <c:v>-29</c:v>
                </c:pt>
                <c:pt idx="24191">
                  <c:v>-38</c:v>
                </c:pt>
                <c:pt idx="24192">
                  <c:v>-40</c:v>
                </c:pt>
                <c:pt idx="24193">
                  <c:v>-31</c:v>
                </c:pt>
                <c:pt idx="24194">
                  <c:v>-25</c:v>
                </c:pt>
                <c:pt idx="24195">
                  <c:v>-30</c:v>
                </c:pt>
                <c:pt idx="24196">
                  <c:v>-25</c:v>
                </c:pt>
                <c:pt idx="24197">
                  <c:v>-24</c:v>
                </c:pt>
                <c:pt idx="24198">
                  <c:v>-25</c:v>
                </c:pt>
                <c:pt idx="24199">
                  <c:v>-28</c:v>
                </c:pt>
                <c:pt idx="24200">
                  <c:v>-31</c:v>
                </c:pt>
                <c:pt idx="24201">
                  <c:v>-58</c:v>
                </c:pt>
                <c:pt idx="24202">
                  <c:v>-48</c:v>
                </c:pt>
                <c:pt idx="24203">
                  <c:v>-20</c:v>
                </c:pt>
                <c:pt idx="24204">
                  <c:v>-22</c:v>
                </c:pt>
                <c:pt idx="24205">
                  <c:v>-29</c:v>
                </c:pt>
                <c:pt idx="24206">
                  <c:v>-21</c:v>
                </c:pt>
                <c:pt idx="24207">
                  <c:v>-24</c:v>
                </c:pt>
                <c:pt idx="24208">
                  <c:v>-24</c:v>
                </c:pt>
                <c:pt idx="24209">
                  <c:v>-23</c:v>
                </c:pt>
                <c:pt idx="24210">
                  <c:v>-23</c:v>
                </c:pt>
                <c:pt idx="24211">
                  <c:v>-28</c:v>
                </c:pt>
                <c:pt idx="24212">
                  <c:v>-24</c:v>
                </c:pt>
                <c:pt idx="24213">
                  <c:v>-34</c:v>
                </c:pt>
                <c:pt idx="24214">
                  <c:v>-24</c:v>
                </c:pt>
                <c:pt idx="24215">
                  <c:v>-55</c:v>
                </c:pt>
                <c:pt idx="24216">
                  <c:v>-52</c:v>
                </c:pt>
                <c:pt idx="24217">
                  <c:v>-45</c:v>
                </c:pt>
                <c:pt idx="24218">
                  <c:v>-53</c:v>
                </c:pt>
                <c:pt idx="24219">
                  <c:v>-41</c:v>
                </c:pt>
                <c:pt idx="24220">
                  <c:v>-35</c:v>
                </c:pt>
                <c:pt idx="24221">
                  <c:v>-30</c:v>
                </c:pt>
                <c:pt idx="24222">
                  <c:v>-34</c:v>
                </c:pt>
                <c:pt idx="24223">
                  <c:v>-35</c:v>
                </c:pt>
                <c:pt idx="24224">
                  <c:v>-35</c:v>
                </c:pt>
                <c:pt idx="24225">
                  <c:v>-44</c:v>
                </c:pt>
                <c:pt idx="24226">
                  <c:v>-53</c:v>
                </c:pt>
                <c:pt idx="24227">
                  <c:v>-69</c:v>
                </c:pt>
                <c:pt idx="24228">
                  <c:v>-66</c:v>
                </c:pt>
                <c:pt idx="24229">
                  <c:v>-58</c:v>
                </c:pt>
                <c:pt idx="24230">
                  <c:v>-48</c:v>
                </c:pt>
                <c:pt idx="24231">
                  <c:v>-45</c:v>
                </c:pt>
                <c:pt idx="24232">
                  <c:v>-38</c:v>
                </c:pt>
                <c:pt idx="24233">
                  <c:v>-44</c:v>
                </c:pt>
                <c:pt idx="24234">
                  <c:v>-44</c:v>
                </c:pt>
                <c:pt idx="24235">
                  <c:v>-54</c:v>
                </c:pt>
                <c:pt idx="24236">
                  <c:v>-43</c:v>
                </c:pt>
                <c:pt idx="24237">
                  <c:v>-69</c:v>
                </c:pt>
                <c:pt idx="24238">
                  <c:v>-64</c:v>
                </c:pt>
                <c:pt idx="24239">
                  <c:v>-61</c:v>
                </c:pt>
                <c:pt idx="24240">
                  <c:v>-60</c:v>
                </c:pt>
                <c:pt idx="24241">
                  <c:v>-46</c:v>
                </c:pt>
                <c:pt idx="24242">
                  <c:v>-51</c:v>
                </c:pt>
                <c:pt idx="24243">
                  <c:v>-48</c:v>
                </c:pt>
                <c:pt idx="24244">
                  <c:v>-50</c:v>
                </c:pt>
                <c:pt idx="24245">
                  <c:v>-42</c:v>
                </c:pt>
                <c:pt idx="24246">
                  <c:v>-38</c:v>
                </c:pt>
                <c:pt idx="24247">
                  <c:v>-46</c:v>
                </c:pt>
                <c:pt idx="24248">
                  <c:v>-46</c:v>
                </c:pt>
                <c:pt idx="24249">
                  <c:v>-53</c:v>
                </c:pt>
                <c:pt idx="24250">
                  <c:v>-68</c:v>
                </c:pt>
                <c:pt idx="24251">
                  <c:v>-29</c:v>
                </c:pt>
                <c:pt idx="24252">
                  <c:v>-35</c:v>
                </c:pt>
                <c:pt idx="24253">
                  <c:v>-39</c:v>
                </c:pt>
                <c:pt idx="24254">
                  <c:v>-35</c:v>
                </c:pt>
                <c:pt idx="24255">
                  <c:v>-41</c:v>
                </c:pt>
                <c:pt idx="24256">
                  <c:v>-35</c:v>
                </c:pt>
                <c:pt idx="24257">
                  <c:v>-28</c:v>
                </c:pt>
                <c:pt idx="24258">
                  <c:v>-26</c:v>
                </c:pt>
                <c:pt idx="24259">
                  <c:v>-25</c:v>
                </c:pt>
                <c:pt idx="24260">
                  <c:v>-29</c:v>
                </c:pt>
                <c:pt idx="24261">
                  <c:v>-41</c:v>
                </c:pt>
                <c:pt idx="24262">
                  <c:v>-48</c:v>
                </c:pt>
                <c:pt idx="24263">
                  <c:v>-36</c:v>
                </c:pt>
                <c:pt idx="24264">
                  <c:v>-33</c:v>
                </c:pt>
                <c:pt idx="24265">
                  <c:v>-28</c:v>
                </c:pt>
                <c:pt idx="24266">
                  <c:v>-25</c:v>
                </c:pt>
                <c:pt idx="24267">
                  <c:v>-29</c:v>
                </c:pt>
                <c:pt idx="24268">
                  <c:v>-28</c:v>
                </c:pt>
                <c:pt idx="24269">
                  <c:v>-24</c:v>
                </c:pt>
                <c:pt idx="24270">
                  <c:v>-30</c:v>
                </c:pt>
                <c:pt idx="24271">
                  <c:v>-33</c:v>
                </c:pt>
                <c:pt idx="24272">
                  <c:v>-31</c:v>
                </c:pt>
                <c:pt idx="24273">
                  <c:v>-37</c:v>
                </c:pt>
                <c:pt idx="24274">
                  <c:v>-57</c:v>
                </c:pt>
                <c:pt idx="24275">
                  <c:v>-35</c:v>
                </c:pt>
                <c:pt idx="24276">
                  <c:v>-35</c:v>
                </c:pt>
                <c:pt idx="24277">
                  <c:v>-37</c:v>
                </c:pt>
                <c:pt idx="24278">
                  <c:v>-29</c:v>
                </c:pt>
                <c:pt idx="24279">
                  <c:v>-29</c:v>
                </c:pt>
                <c:pt idx="24280">
                  <c:v>-30</c:v>
                </c:pt>
                <c:pt idx="24281">
                  <c:v>-33</c:v>
                </c:pt>
                <c:pt idx="24282">
                  <c:v>-23</c:v>
                </c:pt>
                <c:pt idx="24283">
                  <c:v>-29</c:v>
                </c:pt>
                <c:pt idx="24284">
                  <c:v>-29</c:v>
                </c:pt>
                <c:pt idx="24285">
                  <c:v>-34</c:v>
                </c:pt>
                <c:pt idx="24286">
                  <c:v>-42</c:v>
                </c:pt>
                <c:pt idx="24287">
                  <c:v>-41</c:v>
                </c:pt>
                <c:pt idx="24288">
                  <c:v>-44</c:v>
                </c:pt>
                <c:pt idx="24289">
                  <c:v>-28</c:v>
                </c:pt>
                <c:pt idx="24290">
                  <c:v>-22</c:v>
                </c:pt>
                <c:pt idx="24291">
                  <c:v>-30</c:v>
                </c:pt>
                <c:pt idx="24292">
                  <c:v>-21</c:v>
                </c:pt>
                <c:pt idx="24293">
                  <c:v>-29</c:v>
                </c:pt>
                <c:pt idx="24294">
                  <c:v>-26</c:v>
                </c:pt>
                <c:pt idx="24295">
                  <c:v>-27</c:v>
                </c:pt>
                <c:pt idx="24296">
                  <c:v>-28</c:v>
                </c:pt>
                <c:pt idx="24297">
                  <c:v>-36</c:v>
                </c:pt>
                <c:pt idx="24298">
                  <c:v>-47</c:v>
                </c:pt>
                <c:pt idx="24299">
                  <c:v>-70</c:v>
                </c:pt>
                <c:pt idx="24300">
                  <c:v>-56</c:v>
                </c:pt>
                <c:pt idx="24301">
                  <c:v>-60</c:v>
                </c:pt>
                <c:pt idx="24302">
                  <c:v>-67</c:v>
                </c:pt>
                <c:pt idx="24303">
                  <c:v>-46</c:v>
                </c:pt>
                <c:pt idx="24304">
                  <c:v>-48</c:v>
                </c:pt>
                <c:pt idx="24305">
                  <c:v>-42</c:v>
                </c:pt>
                <c:pt idx="24306">
                  <c:v>-44</c:v>
                </c:pt>
                <c:pt idx="24307">
                  <c:v>-53</c:v>
                </c:pt>
                <c:pt idx="24308">
                  <c:v>-52</c:v>
                </c:pt>
                <c:pt idx="24309">
                  <c:v>-55</c:v>
                </c:pt>
                <c:pt idx="24310">
                  <c:v>-63</c:v>
                </c:pt>
                <c:pt idx="24311">
                  <c:v>-72</c:v>
                </c:pt>
                <c:pt idx="24312">
                  <c:v>-62</c:v>
                </c:pt>
                <c:pt idx="24313">
                  <c:v>-56</c:v>
                </c:pt>
                <c:pt idx="24314">
                  <c:v>-52</c:v>
                </c:pt>
                <c:pt idx="24315">
                  <c:v>-53</c:v>
                </c:pt>
                <c:pt idx="24316">
                  <c:v>-46</c:v>
                </c:pt>
                <c:pt idx="24317">
                  <c:v>-50</c:v>
                </c:pt>
                <c:pt idx="24318">
                  <c:v>-53</c:v>
                </c:pt>
                <c:pt idx="24319">
                  <c:v>-56</c:v>
                </c:pt>
                <c:pt idx="24320">
                  <c:v>-50</c:v>
                </c:pt>
                <c:pt idx="24321">
                  <c:v>-68</c:v>
                </c:pt>
                <c:pt idx="24322">
                  <c:v>-73</c:v>
                </c:pt>
                <c:pt idx="24323">
                  <c:v>-27</c:v>
                </c:pt>
                <c:pt idx="24324">
                  <c:v>-24</c:v>
                </c:pt>
                <c:pt idx="24325">
                  <c:v>-30</c:v>
                </c:pt>
                <c:pt idx="24326">
                  <c:v>-37</c:v>
                </c:pt>
                <c:pt idx="24327">
                  <c:v>4</c:v>
                </c:pt>
                <c:pt idx="24328">
                  <c:v>-9</c:v>
                </c:pt>
                <c:pt idx="24329">
                  <c:v>-18</c:v>
                </c:pt>
                <c:pt idx="24330">
                  <c:v>-15</c:v>
                </c:pt>
                <c:pt idx="24331">
                  <c:v>-27</c:v>
                </c:pt>
                <c:pt idx="24332">
                  <c:v>-21</c:v>
                </c:pt>
                <c:pt idx="24333">
                  <c:v>-21</c:v>
                </c:pt>
                <c:pt idx="24334">
                  <c:v>-17</c:v>
                </c:pt>
                <c:pt idx="24335">
                  <c:v>-26</c:v>
                </c:pt>
                <c:pt idx="24336">
                  <c:v>-56</c:v>
                </c:pt>
                <c:pt idx="24337">
                  <c:v>-44</c:v>
                </c:pt>
                <c:pt idx="24338">
                  <c:v>-47</c:v>
                </c:pt>
                <c:pt idx="24339">
                  <c:v>-50</c:v>
                </c:pt>
                <c:pt idx="24340">
                  <c:v>-31</c:v>
                </c:pt>
                <c:pt idx="24341">
                  <c:v>-4</c:v>
                </c:pt>
                <c:pt idx="24342">
                  <c:v>-19</c:v>
                </c:pt>
                <c:pt idx="24343">
                  <c:v>-12</c:v>
                </c:pt>
                <c:pt idx="24344">
                  <c:v>-2</c:v>
                </c:pt>
                <c:pt idx="24345">
                  <c:v>-36</c:v>
                </c:pt>
                <c:pt idx="24346">
                  <c:v>-52</c:v>
                </c:pt>
                <c:pt idx="24347">
                  <c:v>-55</c:v>
                </c:pt>
                <c:pt idx="24348">
                  <c:v>-51</c:v>
                </c:pt>
                <c:pt idx="24349">
                  <c:v>-58</c:v>
                </c:pt>
                <c:pt idx="24350">
                  <c:v>-45</c:v>
                </c:pt>
                <c:pt idx="24351">
                  <c:v>-39</c:v>
                </c:pt>
                <c:pt idx="24352">
                  <c:v>-36</c:v>
                </c:pt>
                <c:pt idx="24353">
                  <c:v>-47</c:v>
                </c:pt>
                <c:pt idx="24354">
                  <c:v>-41</c:v>
                </c:pt>
                <c:pt idx="24355">
                  <c:v>-56</c:v>
                </c:pt>
                <c:pt idx="24356">
                  <c:v>-49</c:v>
                </c:pt>
                <c:pt idx="24357">
                  <c:v>-56</c:v>
                </c:pt>
                <c:pt idx="24358">
                  <c:v>-67</c:v>
                </c:pt>
                <c:pt idx="24359">
                  <c:v>-28</c:v>
                </c:pt>
                <c:pt idx="24360">
                  <c:v>-29</c:v>
                </c:pt>
                <c:pt idx="24361">
                  <c:v>-14</c:v>
                </c:pt>
                <c:pt idx="24362">
                  <c:v>-24</c:v>
                </c:pt>
                <c:pt idx="24363">
                  <c:v>-26</c:v>
                </c:pt>
                <c:pt idx="24364">
                  <c:v>-51</c:v>
                </c:pt>
                <c:pt idx="24365">
                  <c:v>-59</c:v>
                </c:pt>
                <c:pt idx="24366">
                  <c:v>-55</c:v>
                </c:pt>
                <c:pt idx="24367">
                  <c:v>-34</c:v>
                </c:pt>
                <c:pt idx="24368">
                  <c:v>-40</c:v>
                </c:pt>
                <c:pt idx="24369">
                  <c:v>-31</c:v>
                </c:pt>
                <c:pt idx="24370">
                  <c:v>-43</c:v>
                </c:pt>
                <c:pt idx="24371">
                  <c:v>-35</c:v>
                </c:pt>
                <c:pt idx="24372">
                  <c:v>-37</c:v>
                </c:pt>
                <c:pt idx="24373">
                  <c:v>-39</c:v>
                </c:pt>
                <c:pt idx="24374">
                  <c:v>-46</c:v>
                </c:pt>
                <c:pt idx="24375">
                  <c:v>-65</c:v>
                </c:pt>
                <c:pt idx="24376">
                  <c:v>-39</c:v>
                </c:pt>
                <c:pt idx="24377">
                  <c:v>-48</c:v>
                </c:pt>
                <c:pt idx="24378">
                  <c:v>-44</c:v>
                </c:pt>
                <c:pt idx="24379">
                  <c:v>-30</c:v>
                </c:pt>
                <c:pt idx="24380">
                  <c:v>-46</c:v>
                </c:pt>
                <c:pt idx="24381">
                  <c:v>-47</c:v>
                </c:pt>
                <c:pt idx="24382">
                  <c:v>-42</c:v>
                </c:pt>
                <c:pt idx="24383">
                  <c:v>-43</c:v>
                </c:pt>
                <c:pt idx="24384">
                  <c:v>-38</c:v>
                </c:pt>
                <c:pt idx="24385">
                  <c:v>-31</c:v>
                </c:pt>
                <c:pt idx="24386">
                  <c:v>-30</c:v>
                </c:pt>
                <c:pt idx="24387">
                  <c:v>-30</c:v>
                </c:pt>
                <c:pt idx="24388">
                  <c:v>-33</c:v>
                </c:pt>
                <c:pt idx="24389">
                  <c:v>-31</c:v>
                </c:pt>
                <c:pt idx="24390">
                  <c:v>-44</c:v>
                </c:pt>
                <c:pt idx="24391">
                  <c:v>-38</c:v>
                </c:pt>
                <c:pt idx="24392">
                  <c:v>-41</c:v>
                </c:pt>
                <c:pt idx="24393">
                  <c:v>-29</c:v>
                </c:pt>
                <c:pt idx="24394">
                  <c:v>-27</c:v>
                </c:pt>
                <c:pt idx="24395">
                  <c:v>-29</c:v>
                </c:pt>
                <c:pt idx="24396">
                  <c:v>-26</c:v>
                </c:pt>
                <c:pt idx="24397">
                  <c:v>-27</c:v>
                </c:pt>
                <c:pt idx="24398">
                  <c:v>-26</c:v>
                </c:pt>
                <c:pt idx="24399">
                  <c:v>-34</c:v>
                </c:pt>
                <c:pt idx="24400">
                  <c:v>-62</c:v>
                </c:pt>
                <c:pt idx="24401">
                  <c:v>-50</c:v>
                </c:pt>
                <c:pt idx="24402">
                  <c:v>-28</c:v>
                </c:pt>
                <c:pt idx="24403">
                  <c:v>-27</c:v>
                </c:pt>
                <c:pt idx="24404">
                  <c:v>-34</c:v>
                </c:pt>
                <c:pt idx="24405">
                  <c:v>-40</c:v>
                </c:pt>
                <c:pt idx="24406">
                  <c:v>-40</c:v>
                </c:pt>
                <c:pt idx="24407">
                  <c:v>-32</c:v>
                </c:pt>
                <c:pt idx="24408">
                  <c:v>-27</c:v>
                </c:pt>
                <c:pt idx="24409">
                  <c:v>-26</c:v>
                </c:pt>
                <c:pt idx="24410">
                  <c:v>-26</c:v>
                </c:pt>
                <c:pt idx="24411">
                  <c:v>-25</c:v>
                </c:pt>
                <c:pt idx="24412">
                  <c:v>-24</c:v>
                </c:pt>
                <c:pt idx="24413">
                  <c:v>-26</c:v>
                </c:pt>
                <c:pt idx="24414">
                  <c:v>-32</c:v>
                </c:pt>
                <c:pt idx="24415">
                  <c:v>-40</c:v>
                </c:pt>
                <c:pt idx="24416">
                  <c:v>-46</c:v>
                </c:pt>
                <c:pt idx="24417">
                  <c:v>-32</c:v>
                </c:pt>
                <c:pt idx="24418">
                  <c:v>-31</c:v>
                </c:pt>
                <c:pt idx="24419">
                  <c:v>-18</c:v>
                </c:pt>
                <c:pt idx="24420">
                  <c:v>-17</c:v>
                </c:pt>
                <c:pt idx="24421">
                  <c:v>-11</c:v>
                </c:pt>
                <c:pt idx="24422">
                  <c:v>-26</c:v>
                </c:pt>
                <c:pt idx="24423">
                  <c:v>-50</c:v>
                </c:pt>
                <c:pt idx="24424">
                  <c:v>-61</c:v>
                </c:pt>
                <c:pt idx="24425">
                  <c:v>-41</c:v>
                </c:pt>
                <c:pt idx="24426">
                  <c:v>-36</c:v>
                </c:pt>
                <c:pt idx="24427">
                  <c:v>-36</c:v>
                </c:pt>
                <c:pt idx="24428">
                  <c:v>-30</c:v>
                </c:pt>
                <c:pt idx="24429">
                  <c:v>-32</c:v>
                </c:pt>
                <c:pt idx="24430">
                  <c:v>-30</c:v>
                </c:pt>
                <c:pt idx="24431">
                  <c:v>-33</c:v>
                </c:pt>
                <c:pt idx="24432">
                  <c:v>-36</c:v>
                </c:pt>
                <c:pt idx="24433">
                  <c:v>-47</c:v>
                </c:pt>
                <c:pt idx="24434">
                  <c:v>-53</c:v>
                </c:pt>
                <c:pt idx="24435">
                  <c:v>-27</c:v>
                </c:pt>
                <c:pt idx="24436">
                  <c:v>-31</c:v>
                </c:pt>
                <c:pt idx="24437">
                  <c:v>-24</c:v>
                </c:pt>
                <c:pt idx="24438">
                  <c:v>-25</c:v>
                </c:pt>
                <c:pt idx="24439">
                  <c:v>-28</c:v>
                </c:pt>
                <c:pt idx="24440">
                  <c:v>-24</c:v>
                </c:pt>
                <c:pt idx="24441">
                  <c:v>-26</c:v>
                </c:pt>
                <c:pt idx="24442">
                  <c:v>-25</c:v>
                </c:pt>
                <c:pt idx="24443">
                  <c:v>-45</c:v>
                </c:pt>
                <c:pt idx="24444">
                  <c:v>-47</c:v>
                </c:pt>
                <c:pt idx="24445">
                  <c:v>-39</c:v>
                </c:pt>
                <c:pt idx="24446">
                  <c:v>-18</c:v>
                </c:pt>
                <c:pt idx="24447">
                  <c:v>-11</c:v>
                </c:pt>
                <c:pt idx="24448">
                  <c:v>-21</c:v>
                </c:pt>
                <c:pt idx="24449">
                  <c:v>-29</c:v>
                </c:pt>
                <c:pt idx="24450">
                  <c:v>-32</c:v>
                </c:pt>
                <c:pt idx="24451">
                  <c:v>-32</c:v>
                </c:pt>
                <c:pt idx="24452">
                  <c:v>-43</c:v>
                </c:pt>
                <c:pt idx="24453">
                  <c:v>-29</c:v>
                </c:pt>
                <c:pt idx="24454">
                  <c:v>-29</c:v>
                </c:pt>
                <c:pt idx="24455">
                  <c:v>-42</c:v>
                </c:pt>
                <c:pt idx="24456">
                  <c:v>-33</c:v>
                </c:pt>
                <c:pt idx="24457">
                  <c:v>-30</c:v>
                </c:pt>
                <c:pt idx="24458">
                  <c:v>-40</c:v>
                </c:pt>
                <c:pt idx="24459">
                  <c:v>-47</c:v>
                </c:pt>
                <c:pt idx="24460">
                  <c:v>-41</c:v>
                </c:pt>
                <c:pt idx="24461">
                  <c:v>-46</c:v>
                </c:pt>
                <c:pt idx="24462">
                  <c:v>-50</c:v>
                </c:pt>
                <c:pt idx="24463">
                  <c:v>-40</c:v>
                </c:pt>
                <c:pt idx="24464">
                  <c:v>-31</c:v>
                </c:pt>
                <c:pt idx="24465">
                  <c:v>-31</c:v>
                </c:pt>
                <c:pt idx="24466">
                  <c:v>-32</c:v>
                </c:pt>
                <c:pt idx="24467">
                  <c:v>-39</c:v>
                </c:pt>
                <c:pt idx="24468">
                  <c:v>-44</c:v>
                </c:pt>
                <c:pt idx="24469">
                  <c:v>-49</c:v>
                </c:pt>
                <c:pt idx="24470">
                  <c:v>-35</c:v>
                </c:pt>
                <c:pt idx="24471">
                  <c:v>-33</c:v>
                </c:pt>
                <c:pt idx="24472">
                  <c:v>-30</c:v>
                </c:pt>
                <c:pt idx="24473">
                  <c:v>-27</c:v>
                </c:pt>
                <c:pt idx="24474">
                  <c:v>-29</c:v>
                </c:pt>
                <c:pt idx="24475">
                  <c:v>-30</c:v>
                </c:pt>
                <c:pt idx="24476">
                  <c:v>-27</c:v>
                </c:pt>
                <c:pt idx="24477">
                  <c:v>-36</c:v>
                </c:pt>
                <c:pt idx="24478">
                  <c:v>-33</c:v>
                </c:pt>
                <c:pt idx="24479">
                  <c:v>-28</c:v>
                </c:pt>
                <c:pt idx="24480">
                  <c:v>-42</c:v>
                </c:pt>
                <c:pt idx="24481">
                  <c:v>-47</c:v>
                </c:pt>
                <c:pt idx="24482">
                  <c:v>-44</c:v>
                </c:pt>
                <c:pt idx="24483">
                  <c:v>-38</c:v>
                </c:pt>
                <c:pt idx="24484">
                  <c:v>-37</c:v>
                </c:pt>
                <c:pt idx="24485">
                  <c:v>-36</c:v>
                </c:pt>
                <c:pt idx="24486">
                  <c:v>-34</c:v>
                </c:pt>
                <c:pt idx="24487">
                  <c:v>-28</c:v>
                </c:pt>
                <c:pt idx="24488">
                  <c:v>-26</c:v>
                </c:pt>
                <c:pt idx="24489">
                  <c:v>-28</c:v>
                </c:pt>
                <c:pt idx="24490">
                  <c:v>-30</c:v>
                </c:pt>
                <c:pt idx="24491">
                  <c:v>-29</c:v>
                </c:pt>
                <c:pt idx="24492">
                  <c:v>-48</c:v>
                </c:pt>
                <c:pt idx="24493">
                  <c:v>-50</c:v>
                </c:pt>
                <c:pt idx="24494">
                  <c:v>-45</c:v>
                </c:pt>
                <c:pt idx="24495">
                  <c:v>-43</c:v>
                </c:pt>
                <c:pt idx="24496">
                  <c:v>-36</c:v>
                </c:pt>
                <c:pt idx="24497">
                  <c:v>-44</c:v>
                </c:pt>
                <c:pt idx="24498">
                  <c:v>-35</c:v>
                </c:pt>
                <c:pt idx="24499">
                  <c:v>-34</c:v>
                </c:pt>
                <c:pt idx="24500">
                  <c:v>-33</c:v>
                </c:pt>
                <c:pt idx="24501">
                  <c:v>-33</c:v>
                </c:pt>
                <c:pt idx="24502">
                  <c:v>-41</c:v>
                </c:pt>
                <c:pt idx="24503">
                  <c:v>-32</c:v>
                </c:pt>
                <c:pt idx="24504">
                  <c:v>-44</c:v>
                </c:pt>
                <c:pt idx="24505">
                  <c:v>-44</c:v>
                </c:pt>
                <c:pt idx="24506">
                  <c:v>-43</c:v>
                </c:pt>
                <c:pt idx="24507">
                  <c:v>-41</c:v>
                </c:pt>
                <c:pt idx="24508">
                  <c:v>-39</c:v>
                </c:pt>
                <c:pt idx="24509">
                  <c:v>-34</c:v>
                </c:pt>
                <c:pt idx="24510">
                  <c:v>-37</c:v>
                </c:pt>
                <c:pt idx="24511">
                  <c:v>-36</c:v>
                </c:pt>
                <c:pt idx="24512">
                  <c:v>-31</c:v>
                </c:pt>
                <c:pt idx="24513">
                  <c:v>-39</c:v>
                </c:pt>
                <c:pt idx="24514">
                  <c:v>-42</c:v>
                </c:pt>
                <c:pt idx="24515">
                  <c:v>-43</c:v>
                </c:pt>
                <c:pt idx="24516">
                  <c:v>-39</c:v>
                </c:pt>
                <c:pt idx="24517">
                  <c:v>-47</c:v>
                </c:pt>
                <c:pt idx="24518">
                  <c:v>-36</c:v>
                </c:pt>
                <c:pt idx="24519">
                  <c:v>-32</c:v>
                </c:pt>
                <c:pt idx="24520">
                  <c:v>-37</c:v>
                </c:pt>
                <c:pt idx="24521">
                  <c:v>-41</c:v>
                </c:pt>
                <c:pt idx="24522">
                  <c:v>-34</c:v>
                </c:pt>
                <c:pt idx="24523">
                  <c:v>-30</c:v>
                </c:pt>
                <c:pt idx="24524">
                  <c:v>-26</c:v>
                </c:pt>
                <c:pt idx="24525">
                  <c:v>-29</c:v>
                </c:pt>
                <c:pt idx="24526">
                  <c:v>-31</c:v>
                </c:pt>
                <c:pt idx="24527">
                  <c:v>-36</c:v>
                </c:pt>
                <c:pt idx="24528">
                  <c:v>-35</c:v>
                </c:pt>
                <c:pt idx="24529">
                  <c:v>-34</c:v>
                </c:pt>
                <c:pt idx="24530">
                  <c:v>-33</c:v>
                </c:pt>
                <c:pt idx="24531">
                  <c:v>-46</c:v>
                </c:pt>
                <c:pt idx="24532">
                  <c:v>-42</c:v>
                </c:pt>
                <c:pt idx="24533">
                  <c:v>-45</c:v>
                </c:pt>
                <c:pt idx="24534">
                  <c:v>-6</c:v>
                </c:pt>
                <c:pt idx="24535">
                  <c:v>-11</c:v>
                </c:pt>
                <c:pt idx="24536">
                  <c:v>-22</c:v>
                </c:pt>
                <c:pt idx="24537">
                  <c:v>-16</c:v>
                </c:pt>
                <c:pt idx="24538">
                  <c:v>-15</c:v>
                </c:pt>
                <c:pt idx="24539">
                  <c:v>-20</c:v>
                </c:pt>
                <c:pt idx="24540">
                  <c:v>-17</c:v>
                </c:pt>
                <c:pt idx="24541">
                  <c:v>-18</c:v>
                </c:pt>
                <c:pt idx="24542">
                  <c:v>-12</c:v>
                </c:pt>
                <c:pt idx="24543">
                  <c:v>-16</c:v>
                </c:pt>
                <c:pt idx="24544">
                  <c:v>-9</c:v>
                </c:pt>
                <c:pt idx="24545">
                  <c:v>-8</c:v>
                </c:pt>
                <c:pt idx="24546">
                  <c:v>-41</c:v>
                </c:pt>
                <c:pt idx="24547">
                  <c:v>-35</c:v>
                </c:pt>
                <c:pt idx="24548">
                  <c:v>-37</c:v>
                </c:pt>
                <c:pt idx="24549">
                  <c:v>-40</c:v>
                </c:pt>
                <c:pt idx="24550">
                  <c:v>-30</c:v>
                </c:pt>
                <c:pt idx="24551">
                  <c:v>-34</c:v>
                </c:pt>
                <c:pt idx="24552">
                  <c:v>-37</c:v>
                </c:pt>
                <c:pt idx="24553">
                  <c:v>-34</c:v>
                </c:pt>
                <c:pt idx="24554">
                  <c:v>-35</c:v>
                </c:pt>
                <c:pt idx="24555">
                  <c:v>-39</c:v>
                </c:pt>
                <c:pt idx="24556">
                  <c:v>-38</c:v>
                </c:pt>
                <c:pt idx="24557">
                  <c:v>-38</c:v>
                </c:pt>
                <c:pt idx="24558">
                  <c:v>-33</c:v>
                </c:pt>
                <c:pt idx="24559">
                  <c:v>-40</c:v>
                </c:pt>
                <c:pt idx="24560">
                  <c:v>-36</c:v>
                </c:pt>
                <c:pt idx="24561">
                  <c:v>-36</c:v>
                </c:pt>
                <c:pt idx="24562">
                  <c:v>-28</c:v>
                </c:pt>
                <c:pt idx="24563">
                  <c:v>-34</c:v>
                </c:pt>
                <c:pt idx="24564">
                  <c:v>-40</c:v>
                </c:pt>
                <c:pt idx="24565">
                  <c:v>-38</c:v>
                </c:pt>
                <c:pt idx="24566">
                  <c:v>-39</c:v>
                </c:pt>
                <c:pt idx="24567">
                  <c:v>-37</c:v>
                </c:pt>
                <c:pt idx="24568">
                  <c:v>-45</c:v>
                </c:pt>
                <c:pt idx="24569">
                  <c:v>-39</c:v>
                </c:pt>
                <c:pt idx="24570">
                  <c:v>-28</c:v>
                </c:pt>
                <c:pt idx="24571">
                  <c:v>-25</c:v>
                </c:pt>
                <c:pt idx="24572">
                  <c:v>-34</c:v>
                </c:pt>
                <c:pt idx="24573">
                  <c:v>-31</c:v>
                </c:pt>
                <c:pt idx="24574">
                  <c:v>-28</c:v>
                </c:pt>
                <c:pt idx="24575">
                  <c:v>-29</c:v>
                </c:pt>
                <c:pt idx="24576">
                  <c:v>-26</c:v>
                </c:pt>
                <c:pt idx="24577">
                  <c:v>-27</c:v>
                </c:pt>
                <c:pt idx="24578">
                  <c:v>-25</c:v>
                </c:pt>
                <c:pt idx="24579">
                  <c:v>-28</c:v>
                </c:pt>
                <c:pt idx="24580">
                  <c:v>-28</c:v>
                </c:pt>
                <c:pt idx="24581">
                  <c:v>-25</c:v>
                </c:pt>
                <c:pt idx="24582">
                  <c:v>-26</c:v>
                </c:pt>
                <c:pt idx="24583">
                  <c:v>-26</c:v>
                </c:pt>
                <c:pt idx="24584">
                  <c:v>-34</c:v>
                </c:pt>
                <c:pt idx="24585">
                  <c:v>-33</c:v>
                </c:pt>
                <c:pt idx="24586">
                  <c:v>-28</c:v>
                </c:pt>
                <c:pt idx="24587">
                  <c:v>-29</c:v>
                </c:pt>
                <c:pt idx="24588">
                  <c:v>-39</c:v>
                </c:pt>
                <c:pt idx="24589">
                  <c:v>-33</c:v>
                </c:pt>
                <c:pt idx="24590">
                  <c:v>-30</c:v>
                </c:pt>
                <c:pt idx="24591">
                  <c:v>-37</c:v>
                </c:pt>
                <c:pt idx="24592">
                  <c:v>-32</c:v>
                </c:pt>
                <c:pt idx="24593">
                  <c:v>-33</c:v>
                </c:pt>
                <c:pt idx="24594">
                  <c:v>-27</c:v>
                </c:pt>
                <c:pt idx="24595">
                  <c:v>-32</c:v>
                </c:pt>
                <c:pt idx="24596">
                  <c:v>-29</c:v>
                </c:pt>
                <c:pt idx="24597">
                  <c:v>-25</c:v>
                </c:pt>
                <c:pt idx="24598">
                  <c:v>-33</c:v>
                </c:pt>
                <c:pt idx="24599">
                  <c:v>-37</c:v>
                </c:pt>
                <c:pt idx="24600">
                  <c:v>-36</c:v>
                </c:pt>
                <c:pt idx="24601">
                  <c:v>-24</c:v>
                </c:pt>
                <c:pt idx="24602">
                  <c:v>-29</c:v>
                </c:pt>
                <c:pt idx="24603">
                  <c:v>-34</c:v>
                </c:pt>
                <c:pt idx="24604">
                  <c:v>-28</c:v>
                </c:pt>
                <c:pt idx="24605">
                  <c:v>-11</c:v>
                </c:pt>
                <c:pt idx="24606">
                  <c:v>-24</c:v>
                </c:pt>
                <c:pt idx="24607">
                  <c:v>-31</c:v>
                </c:pt>
                <c:pt idx="24608">
                  <c:v>-33</c:v>
                </c:pt>
                <c:pt idx="24609">
                  <c:v>-30</c:v>
                </c:pt>
                <c:pt idx="24610">
                  <c:v>-35</c:v>
                </c:pt>
                <c:pt idx="24611">
                  <c:v>-31</c:v>
                </c:pt>
                <c:pt idx="24612">
                  <c:v>-19</c:v>
                </c:pt>
                <c:pt idx="24613">
                  <c:v>-26</c:v>
                </c:pt>
                <c:pt idx="24614">
                  <c:v>-20</c:v>
                </c:pt>
                <c:pt idx="24615">
                  <c:v>-20</c:v>
                </c:pt>
                <c:pt idx="24616">
                  <c:v>2</c:v>
                </c:pt>
                <c:pt idx="24617">
                  <c:v>-11</c:v>
                </c:pt>
                <c:pt idx="24618">
                  <c:v>3</c:v>
                </c:pt>
                <c:pt idx="24619">
                  <c:v>-34</c:v>
                </c:pt>
                <c:pt idx="24620">
                  <c:v>-44</c:v>
                </c:pt>
                <c:pt idx="24621">
                  <c:v>-39</c:v>
                </c:pt>
                <c:pt idx="24622">
                  <c:v>-39</c:v>
                </c:pt>
                <c:pt idx="24623">
                  <c:v>-34</c:v>
                </c:pt>
                <c:pt idx="24624">
                  <c:v>-31</c:v>
                </c:pt>
                <c:pt idx="24625">
                  <c:v>-27</c:v>
                </c:pt>
                <c:pt idx="24626">
                  <c:v>-32</c:v>
                </c:pt>
                <c:pt idx="24627">
                  <c:v>-30</c:v>
                </c:pt>
                <c:pt idx="24628">
                  <c:v>-29</c:v>
                </c:pt>
                <c:pt idx="24629">
                  <c:v>-23</c:v>
                </c:pt>
                <c:pt idx="24630">
                  <c:v>-25</c:v>
                </c:pt>
                <c:pt idx="24631">
                  <c:v>-30</c:v>
                </c:pt>
                <c:pt idx="24632">
                  <c:v>-25</c:v>
                </c:pt>
                <c:pt idx="24633">
                  <c:v>-26</c:v>
                </c:pt>
                <c:pt idx="24634">
                  <c:v>-27</c:v>
                </c:pt>
                <c:pt idx="24635">
                  <c:v>-24</c:v>
                </c:pt>
                <c:pt idx="24636">
                  <c:v>-34</c:v>
                </c:pt>
                <c:pt idx="24637">
                  <c:v>-25</c:v>
                </c:pt>
                <c:pt idx="24638">
                  <c:v>-37</c:v>
                </c:pt>
                <c:pt idx="24639">
                  <c:v>-36</c:v>
                </c:pt>
                <c:pt idx="24640">
                  <c:v>-32</c:v>
                </c:pt>
                <c:pt idx="24641">
                  <c:v>-33</c:v>
                </c:pt>
                <c:pt idx="24642">
                  <c:v>-34</c:v>
                </c:pt>
                <c:pt idx="24643">
                  <c:v>-36</c:v>
                </c:pt>
                <c:pt idx="24644">
                  <c:v>-27</c:v>
                </c:pt>
                <c:pt idx="24645">
                  <c:v>-34</c:v>
                </c:pt>
                <c:pt idx="24646">
                  <c:v>-32</c:v>
                </c:pt>
                <c:pt idx="24647">
                  <c:v>-34</c:v>
                </c:pt>
                <c:pt idx="24648">
                  <c:v>-39</c:v>
                </c:pt>
                <c:pt idx="24649">
                  <c:v>-43</c:v>
                </c:pt>
                <c:pt idx="24650">
                  <c:v>-17</c:v>
                </c:pt>
                <c:pt idx="24651">
                  <c:v>-20</c:v>
                </c:pt>
                <c:pt idx="24652">
                  <c:v>-13</c:v>
                </c:pt>
                <c:pt idx="24653">
                  <c:v>-18</c:v>
                </c:pt>
                <c:pt idx="24654">
                  <c:v>-18</c:v>
                </c:pt>
                <c:pt idx="24655">
                  <c:v>-16</c:v>
                </c:pt>
                <c:pt idx="24656">
                  <c:v>-15</c:v>
                </c:pt>
                <c:pt idx="24657">
                  <c:v>-20</c:v>
                </c:pt>
                <c:pt idx="24658">
                  <c:v>-18</c:v>
                </c:pt>
                <c:pt idx="24659">
                  <c:v>-23</c:v>
                </c:pt>
                <c:pt idx="24660">
                  <c:v>-15</c:v>
                </c:pt>
                <c:pt idx="24661">
                  <c:v>-20</c:v>
                </c:pt>
                <c:pt idx="24662">
                  <c:v>-9</c:v>
                </c:pt>
                <c:pt idx="24663">
                  <c:v>-4</c:v>
                </c:pt>
                <c:pt idx="24664">
                  <c:v>-8</c:v>
                </c:pt>
                <c:pt idx="24665">
                  <c:v>-3</c:v>
                </c:pt>
                <c:pt idx="24666">
                  <c:v>-22</c:v>
                </c:pt>
                <c:pt idx="24667">
                  <c:v>-19</c:v>
                </c:pt>
                <c:pt idx="24668">
                  <c:v>-20</c:v>
                </c:pt>
                <c:pt idx="24669">
                  <c:v>-16</c:v>
                </c:pt>
                <c:pt idx="24670">
                  <c:v>-22</c:v>
                </c:pt>
                <c:pt idx="24671">
                  <c:v>-24</c:v>
                </c:pt>
                <c:pt idx="24672">
                  <c:v>-24</c:v>
                </c:pt>
                <c:pt idx="24673">
                  <c:v>-35</c:v>
                </c:pt>
                <c:pt idx="24674">
                  <c:v>-26</c:v>
                </c:pt>
                <c:pt idx="24675">
                  <c:v>-23</c:v>
                </c:pt>
                <c:pt idx="24676">
                  <c:v>-27</c:v>
                </c:pt>
                <c:pt idx="24677">
                  <c:v>-25</c:v>
                </c:pt>
                <c:pt idx="24678">
                  <c:v>-25</c:v>
                </c:pt>
                <c:pt idx="24679">
                  <c:v>-23</c:v>
                </c:pt>
                <c:pt idx="24680">
                  <c:v>-20</c:v>
                </c:pt>
                <c:pt idx="24681">
                  <c:v>-29</c:v>
                </c:pt>
                <c:pt idx="24682">
                  <c:v>-27</c:v>
                </c:pt>
                <c:pt idx="24683">
                  <c:v>-22</c:v>
                </c:pt>
                <c:pt idx="24684">
                  <c:v>-17</c:v>
                </c:pt>
                <c:pt idx="24685">
                  <c:v>-31</c:v>
                </c:pt>
                <c:pt idx="24686">
                  <c:v>-23</c:v>
                </c:pt>
                <c:pt idx="24687">
                  <c:v>-17</c:v>
                </c:pt>
                <c:pt idx="24688">
                  <c:v>56</c:v>
                </c:pt>
                <c:pt idx="24689">
                  <c:v>-32</c:v>
                </c:pt>
                <c:pt idx="24690">
                  <c:v>-36</c:v>
                </c:pt>
                <c:pt idx="24691">
                  <c:v>-37</c:v>
                </c:pt>
                <c:pt idx="24692">
                  <c:v>-20</c:v>
                </c:pt>
                <c:pt idx="24693">
                  <c:v>-30</c:v>
                </c:pt>
                <c:pt idx="24694">
                  <c:v>-31</c:v>
                </c:pt>
                <c:pt idx="24695">
                  <c:v>-28</c:v>
                </c:pt>
                <c:pt idx="24696">
                  <c:v>-31</c:v>
                </c:pt>
                <c:pt idx="24697">
                  <c:v>-8</c:v>
                </c:pt>
                <c:pt idx="24698">
                  <c:v>-42</c:v>
                </c:pt>
                <c:pt idx="24699">
                  <c:v>-39</c:v>
                </c:pt>
                <c:pt idx="24700">
                  <c:v>-49</c:v>
                </c:pt>
                <c:pt idx="24701">
                  <c:v>-42</c:v>
                </c:pt>
                <c:pt idx="24702">
                  <c:v>-36</c:v>
                </c:pt>
                <c:pt idx="24703">
                  <c:v>-36</c:v>
                </c:pt>
                <c:pt idx="24704">
                  <c:v>-30</c:v>
                </c:pt>
                <c:pt idx="24705">
                  <c:v>-33</c:v>
                </c:pt>
                <c:pt idx="24706">
                  <c:v>-34</c:v>
                </c:pt>
                <c:pt idx="24707">
                  <c:v>-34</c:v>
                </c:pt>
                <c:pt idx="24708">
                  <c:v>-34</c:v>
                </c:pt>
                <c:pt idx="24709">
                  <c:v>-44</c:v>
                </c:pt>
                <c:pt idx="24710">
                  <c:v>-51</c:v>
                </c:pt>
                <c:pt idx="24711">
                  <c:v>-47</c:v>
                </c:pt>
                <c:pt idx="24712">
                  <c:v>-42</c:v>
                </c:pt>
                <c:pt idx="24713">
                  <c:v>-53</c:v>
                </c:pt>
                <c:pt idx="24714">
                  <c:v>-27</c:v>
                </c:pt>
                <c:pt idx="24715">
                  <c:v>-38</c:v>
                </c:pt>
                <c:pt idx="24716">
                  <c:v>-32</c:v>
                </c:pt>
                <c:pt idx="24717">
                  <c:v>-30</c:v>
                </c:pt>
                <c:pt idx="24718">
                  <c:v>-29</c:v>
                </c:pt>
                <c:pt idx="24719">
                  <c:v>-30</c:v>
                </c:pt>
                <c:pt idx="24720">
                  <c:v>-48</c:v>
                </c:pt>
                <c:pt idx="24721">
                  <c:v>-46</c:v>
                </c:pt>
                <c:pt idx="24722">
                  <c:v>42</c:v>
                </c:pt>
                <c:pt idx="24723">
                  <c:v>0</c:v>
                </c:pt>
                <c:pt idx="24724">
                  <c:v>-4</c:v>
                </c:pt>
                <c:pt idx="24725">
                  <c:v>23</c:v>
                </c:pt>
                <c:pt idx="24726">
                  <c:v>-45</c:v>
                </c:pt>
                <c:pt idx="24727">
                  <c:v>-50</c:v>
                </c:pt>
                <c:pt idx="24728">
                  <c:v>-47</c:v>
                </c:pt>
                <c:pt idx="24729">
                  <c:v>-40</c:v>
                </c:pt>
                <c:pt idx="24730">
                  <c:v>-48</c:v>
                </c:pt>
                <c:pt idx="24731">
                  <c:v>-24</c:v>
                </c:pt>
                <c:pt idx="24732">
                  <c:v>-34</c:v>
                </c:pt>
                <c:pt idx="24733">
                  <c:v>-21</c:v>
                </c:pt>
                <c:pt idx="24734">
                  <c:v>-11</c:v>
                </c:pt>
                <c:pt idx="24735">
                  <c:v>-23</c:v>
                </c:pt>
                <c:pt idx="24736">
                  <c:v>-49</c:v>
                </c:pt>
                <c:pt idx="24737">
                  <c:v>-44</c:v>
                </c:pt>
                <c:pt idx="24738">
                  <c:v>-50</c:v>
                </c:pt>
                <c:pt idx="24739">
                  <c:v>-42</c:v>
                </c:pt>
                <c:pt idx="24740">
                  <c:v>-17</c:v>
                </c:pt>
                <c:pt idx="24741">
                  <c:v>-30</c:v>
                </c:pt>
                <c:pt idx="24742">
                  <c:v>-23</c:v>
                </c:pt>
                <c:pt idx="24743">
                  <c:v>0</c:v>
                </c:pt>
                <c:pt idx="24744">
                  <c:v>-54</c:v>
                </c:pt>
                <c:pt idx="24745">
                  <c:v>-62</c:v>
                </c:pt>
                <c:pt idx="24746">
                  <c:v>-68</c:v>
                </c:pt>
                <c:pt idx="24747">
                  <c:v>-70</c:v>
                </c:pt>
                <c:pt idx="24748">
                  <c:v>-56</c:v>
                </c:pt>
                <c:pt idx="24749">
                  <c:v>-63</c:v>
                </c:pt>
                <c:pt idx="24750">
                  <c:v>-54</c:v>
                </c:pt>
                <c:pt idx="24751">
                  <c:v>-44</c:v>
                </c:pt>
                <c:pt idx="24752">
                  <c:v>-50</c:v>
                </c:pt>
                <c:pt idx="24753">
                  <c:v>-49</c:v>
                </c:pt>
                <c:pt idx="24754">
                  <c:v>-30</c:v>
                </c:pt>
                <c:pt idx="24755">
                  <c:v>-32</c:v>
                </c:pt>
                <c:pt idx="24756">
                  <c:v>-23</c:v>
                </c:pt>
                <c:pt idx="24757">
                  <c:v>-53</c:v>
                </c:pt>
                <c:pt idx="24758">
                  <c:v>-67</c:v>
                </c:pt>
                <c:pt idx="24759">
                  <c:v>-54</c:v>
                </c:pt>
                <c:pt idx="24760">
                  <c:v>-51</c:v>
                </c:pt>
                <c:pt idx="24761">
                  <c:v>-6</c:v>
                </c:pt>
                <c:pt idx="24762">
                  <c:v>-40</c:v>
                </c:pt>
                <c:pt idx="24763">
                  <c:v>-56</c:v>
                </c:pt>
                <c:pt idx="24764">
                  <c:v>-53</c:v>
                </c:pt>
                <c:pt idx="24765">
                  <c:v>-47</c:v>
                </c:pt>
                <c:pt idx="24766">
                  <c:v>-36</c:v>
                </c:pt>
                <c:pt idx="24767">
                  <c:v>-49</c:v>
                </c:pt>
                <c:pt idx="24768">
                  <c:v>-48</c:v>
                </c:pt>
                <c:pt idx="24769">
                  <c:v>-33</c:v>
                </c:pt>
                <c:pt idx="24770">
                  <c:v>-47</c:v>
                </c:pt>
                <c:pt idx="24771">
                  <c:v>-19</c:v>
                </c:pt>
                <c:pt idx="24772">
                  <c:v>-23</c:v>
                </c:pt>
                <c:pt idx="24773">
                  <c:v>-50</c:v>
                </c:pt>
                <c:pt idx="24774">
                  <c:v>-49</c:v>
                </c:pt>
                <c:pt idx="24775">
                  <c:v>-50</c:v>
                </c:pt>
                <c:pt idx="24776">
                  <c:v>-41</c:v>
                </c:pt>
                <c:pt idx="24777">
                  <c:v>-44</c:v>
                </c:pt>
                <c:pt idx="24778">
                  <c:v>-40</c:v>
                </c:pt>
                <c:pt idx="24779">
                  <c:v>-31</c:v>
                </c:pt>
                <c:pt idx="24780">
                  <c:v>-50</c:v>
                </c:pt>
                <c:pt idx="24781">
                  <c:v>-29</c:v>
                </c:pt>
                <c:pt idx="24782">
                  <c:v>-44</c:v>
                </c:pt>
                <c:pt idx="24783">
                  <c:v>-41</c:v>
                </c:pt>
                <c:pt idx="24784">
                  <c:v>-33</c:v>
                </c:pt>
                <c:pt idx="24785">
                  <c:v>-16</c:v>
                </c:pt>
                <c:pt idx="24786">
                  <c:v>-3</c:v>
                </c:pt>
                <c:pt idx="24787">
                  <c:v>-24</c:v>
                </c:pt>
                <c:pt idx="24788">
                  <c:v>-23</c:v>
                </c:pt>
                <c:pt idx="24789">
                  <c:v>-36</c:v>
                </c:pt>
                <c:pt idx="24790">
                  <c:v>-39</c:v>
                </c:pt>
                <c:pt idx="24791">
                  <c:v>-45</c:v>
                </c:pt>
                <c:pt idx="24792">
                  <c:v>-40</c:v>
                </c:pt>
                <c:pt idx="24793">
                  <c:v>-35</c:v>
                </c:pt>
                <c:pt idx="24794">
                  <c:v>-34</c:v>
                </c:pt>
                <c:pt idx="24795">
                  <c:v>-33</c:v>
                </c:pt>
                <c:pt idx="24796">
                  <c:v>-37</c:v>
                </c:pt>
                <c:pt idx="24797">
                  <c:v>-30</c:v>
                </c:pt>
                <c:pt idx="24798">
                  <c:v>-34</c:v>
                </c:pt>
                <c:pt idx="24799">
                  <c:v>-37</c:v>
                </c:pt>
                <c:pt idx="24800">
                  <c:v>-37</c:v>
                </c:pt>
                <c:pt idx="24801">
                  <c:v>-31</c:v>
                </c:pt>
                <c:pt idx="24802">
                  <c:v>-44</c:v>
                </c:pt>
                <c:pt idx="24803">
                  <c:v>-49</c:v>
                </c:pt>
                <c:pt idx="24804">
                  <c:v>-47</c:v>
                </c:pt>
                <c:pt idx="24805">
                  <c:v>-47</c:v>
                </c:pt>
                <c:pt idx="24806">
                  <c:v>-52</c:v>
                </c:pt>
                <c:pt idx="24807">
                  <c:v>-39</c:v>
                </c:pt>
                <c:pt idx="24808">
                  <c:v>-45</c:v>
                </c:pt>
                <c:pt idx="24809">
                  <c:v>-35</c:v>
                </c:pt>
                <c:pt idx="24810">
                  <c:v>-37</c:v>
                </c:pt>
                <c:pt idx="24811">
                  <c:v>-46</c:v>
                </c:pt>
                <c:pt idx="24812">
                  <c:v>-37</c:v>
                </c:pt>
                <c:pt idx="24813">
                  <c:v>-48</c:v>
                </c:pt>
                <c:pt idx="24814">
                  <c:v>-43</c:v>
                </c:pt>
                <c:pt idx="24815">
                  <c:v>-37</c:v>
                </c:pt>
                <c:pt idx="24816">
                  <c:v>-34</c:v>
                </c:pt>
                <c:pt idx="24817">
                  <c:v>-35</c:v>
                </c:pt>
                <c:pt idx="24818">
                  <c:v>-28</c:v>
                </c:pt>
                <c:pt idx="24819">
                  <c:v>-29</c:v>
                </c:pt>
                <c:pt idx="24820">
                  <c:v>-29</c:v>
                </c:pt>
                <c:pt idx="24821">
                  <c:v>-31</c:v>
                </c:pt>
                <c:pt idx="24822">
                  <c:v>-37</c:v>
                </c:pt>
                <c:pt idx="24823">
                  <c:v>-35</c:v>
                </c:pt>
                <c:pt idx="24824">
                  <c:v>-29</c:v>
                </c:pt>
                <c:pt idx="24825">
                  <c:v>-28</c:v>
                </c:pt>
                <c:pt idx="24826">
                  <c:v>-32</c:v>
                </c:pt>
                <c:pt idx="24827">
                  <c:v>-28</c:v>
                </c:pt>
                <c:pt idx="24828">
                  <c:v>-33</c:v>
                </c:pt>
                <c:pt idx="24829">
                  <c:v>-43</c:v>
                </c:pt>
                <c:pt idx="24830">
                  <c:v>-38</c:v>
                </c:pt>
                <c:pt idx="24831">
                  <c:v>-41</c:v>
                </c:pt>
                <c:pt idx="24832">
                  <c:v>-31</c:v>
                </c:pt>
                <c:pt idx="24833">
                  <c:v>-26</c:v>
                </c:pt>
                <c:pt idx="24834">
                  <c:v>-28</c:v>
                </c:pt>
                <c:pt idx="24835">
                  <c:v>-36</c:v>
                </c:pt>
                <c:pt idx="24836">
                  <c:v>-24</c:v>
                </c:pt>
                <c:pt idx="24837">
                  <c:v>-28</c:v>
                </c:pt>
                <c:pt idx="24838">
                  <c:v>-23</c:v>
                </c:pt>
                <c:pt idx="24839">
                  <c:v>-28</c:v>
                </c:pt>
                <c:pt idx="24840">
                  <c:v>-37</c:v>
                </c:pt>
                <c:pt idx="24841">
                  <c:v>-39</c:v>
                </c:pt>
                <c:pt idx="24842">
                  <c:v>-46</c:v>
                </c:pt>
                <c:pt idx="24843">
                  <c:v>-25</c:v>
                </c:pt>
                <c:pt idx="24844">
                  <c:v>-31</c:v>
                </c:pt>
                <c:pt idx="24845">
                  <c:v>-36</c:v>
                </c:pt>
                <c:pt idx="24846">
                  <c:v>-45</c:v>
                </c:pt>
                <c:pt idx="24847">
                  <c:v>-42</c:v>
                </c:pt>
                <c:pt idx="24848">
                  <c:v>-37</c:v>
                </c:pt>
                <c:pt idx="24849">
                  <c:v>-17</c:v>
                </c:pt>
                <c:pt idx="24850">
                  <c:v>-35</c:v>
                </c:pt>
                <c:pt idx="24851">
                  <c:v>-21</c:v>
                </c:pt>
                <c:pt idx="24852">
                  <c:v>-18</c:v>
                </c:pt>
                <c:pt idx="24853">
                  <c:v>-15</c:v>
                </c:pt>
                <c:pt idx="24854">
                  <c:v>-17</c:v>
                </c:pt>
                <c:pt idx="24855">
                  <c:v>-17</c:v>
                </c:pt>
                <c:pt idx="24856">
                  <c:v>-16</c:v>
                </c:pt>
                <c:pt idx="24857">
                  <c:v>-18</c:v>
                </c:pt>
                <c:pt idx="24858">
                  <c:v>-15</c:v>
                </c:pt>
                <c:pt idx="24859">
                  <c:v>-14</c:v>
                </c:pt>
                <c:pt idx="24860">
                  <c:v>-17</c:v>
                </c:pt>
                <c:pt idx="24861">
                  <c:v>-18</c:v>
                </c:pt>
                <c:pt idx="24862">
                  <c:v>-15</c:v>
                </c:pt>
                <c:pt idx="24863">
                  <c:v>-36</c:v>
                </c:pt>
                <c:pt idx="24864">
                  <c:v>-31</c:v>
                </c:pt>
                <c:pt idx="24865">
                  <c:v>-30</c:v>
                </c:pt>
                <c:pt idx="24866">
                  <c:v>-42</c:v>
                </c:pt>
                <c:pt idx="24867">
                  <c:v>-35</c:v>
                </c:pt>
                <c:pt idx="24868">
                  <c:v>-29</c:v>
                </c:pt>
                <c:pt idx="24869">
                  <c:v>-30</c:v>
                </c:pt>
                <c:pt idx="24870">
                  <c:v>-32</c:v>
                </c:pt>
                <c:pt idx="24871">
                  <c:v>-36</c:v>
                </c:pt>
                <c:pt idx="24872">
                  <c:v>-37</c:v>
                </c:pt>
                <c:pt idx="24873">
                  <c:v>-35</c:v>
                </c:pt>
                <c:pt idx="24874">
                  <c:v>-38</c:v>
                </c:pt>
                <c:pt idx="24875">
                  <c:v>-27</c:v>
                </c:pt>
                <c:pt idx="24876">
                  <c:v>-26</c:v>
                </c:pt>
                <c:pt idx="24877">
                  <c:v>-23</c:v>
                </c:pt>
                <c:pt idx="24878">
                  <c:v>-26</c:v>
                </c:pt>
                <c:pt idx="24879">
                  <c:v>-23</c:v>
                </c:pt>
                <c:pt idx="24880">
                  <c:v>-19</c:v>
                </c:pt>
                <c:pt idx="24881">
                  <c:v>-24</c:v>
                </c:pt>
                <c:pt idx="24882">
                  <c:v>-21</c:v>
                </c:pt>
                <c:pt idx="24883">
                  <c:v>-25</c:v>
                </c:pt>
                <c:pt idx="24884">
                  <c:v>-36</c:v>
                </c:pt>
                <c:pt idx="24885">
                  <c:v>-31</c:v>
                </c:pt>
                <c:pt idx="24886">
                  <c:v>-24</c:v>
                </c:pt>
                <c:pt idx="24887">
                  <c:v>-26</c:v>
                </c:pt>
                <c:pt idx="24888">
                  <c:v>-26</c:v>
                </c:pt>
                <c:pt idx="24889">
                  <c:v>-25</c:v>
                </c:pt>
                <c:pt idx="24890">
                  <c:v>-25</c:v>
                </c:pt>
                <c:pt idx="24891">
                  <c:v>-25</c:v>
                </c:pt>
                <c:pt idx="24892">
                  <c:v>-28</c:v>
                </c:pt>
                <c:pt idx="24893">
                  <c:v>-26</c:v>
                </c:pt>
                <c:pt idx="24894">
                  <c:v>-23</c:v>
                </c:pt>
                <c:pt idx="24895">
                  <c:v>-26</c:v>
                </c:pt>
                <c:pt idx="24896">
                  <c:v>-29</c:v>
                </c:pt>
                <c:pt idx="24897">
                  <c:v>-24</c:v>
                </c:pt>
                <c:pt idx="24898">
                  <c:v>-27</c:v>
                </c:pt>
                <c:pt idx="24899">
                  <c:v>-41</c:v>
                </c:pt>
                <c:pt idx="24900">
                  <c:v>-37</c:v>
                </c:pt>
                <c:pt idx="24901">
                  <c:v>-33</c:v>
                </c:pt>
                <c:pt idx="24902">
                  <c:v>-40</c:v>
                </c:pt>
                <c:pt idx="24903">
                  <c:v>-37</c:v>
                </c:pt>
                <c:pt idx="24904">
                  <c:v>-36</c:v>
                </c:pt>
                <c:pt idx="24905">
                  <c:v>-36</c:v>
                </c:pt>
                <c:pt idx="24906">
                  <c:v>-33</c:v>
                </c:pt>
                <c:pt idx="24907">
                  <c:v>-31</c:v>
                </c:pt>
                <c:pt idx="24908">
                  <c:v>-35</c:v>
                </c:pt>
                <c:pt idx="24909">
                  <c:v>-43</c:v>
                </c:pt>
                <c:pt idx="24910">
                  <c:v>-39</c:v>
                </c:pt>
                <c:pt idx="24911">
                  <c:v>-36</c:v>
                </c:pt>
                <c:pt idx="24912">
                  <c:v>-34</c:v>
                </c:pt>
                <c:pt idx="24913">
                  <c:v>-32</c:v>
                </c:pt>
                <c:pt idx="24914">
                  <c:v>-39</c:v>
                </c:pt>
                <c:pt idx="24915">
                  <c:v>-37</c:v>
                </c:pt>
                <c:pt idx="24916">
                  <c:v>-33</c:v>
                </c:pt>
                <c:pt idx="24917">
                  <c:v>-33</c:v>
                </c:pt>
                <c:pt idx="24918">
                  <c:v>-34</c:v>
                </c:pt>
                <c:pt idx="24919">
                  <c:v>-35</c:v>
                </c:pt>
                <c:pt idx="24920">
                  <c:v>-34</c:v>
                </c:pt>
                <c:pt idx="24921">
                  <c:v>-33</c:v>
                </c:pt>
                <c:pt idx="24922">
                  <c:v>-39</c:v>
                </c:pt>
                <c:pt idx="24923">
                  <c:v>0</c:v>
                </c:pt>
                <c:pt idx="24924">
                  <c:v>-35</c:v>
                </c:pt>
                <c:pt idx="24925">
                  <c:v>-35</c:v>
                </c:pt>
                <c:pt idx="24926">
                  <c:v>-27</c:v>
                </c:pt>
                <c:pt idx="24927">
                  <c:v>-27</c:v>
                </c:pt>
                <c:pt idx="24928">
                  <c:v>-26</c:v>
                </c:pt>
                <c:pt idx="24929">
                  <c:v>-26</c:v>
                </c:pt>
                <c:pt idx="24930">
                  <c:v>-25</c:v>
                </c:pt>
                <c:pt idx="24931">
                  <c:v>-22</c:v>
                </c:pt>
                <c:pt idx="24932">
                  <c:v>-24</c:v>
                </c:pt>
                <c:pt idx="24933">
                  <c:v>-27</c:v>
                </c:pt>
                <c:pt idx="24934">
                  <c:v>-28</c:v>
                </c:pt>
                <c:pt idx="24935">
                  <c:v>-26</c:v>
                </c:pt>
                <c:pt idx="24936">
                  <c:v>-37</c:v>
                </c:pt>
                <c:pt idx="24937">
                  <c:v>-44</c:v>
                </c:pt>
                <c:pt idx="24938">
                  <c:v>-34</c:v>
                </c:pt>
                <c:pt idx="24939">
                  <c:v>-39</c:v>
                </c:pt>
                <c:pt idx="24940">
                  <c:v>-33</c:v>
                </c:pt>
                <c:pt idx="24941">
                  <c:v>-32</c:v>
                </c:pt>
                <c:pt idx="24942">
                  <c:v>-35</c:v>
                </c:pt>
                <c:pt idx="24943">
                  <c:v>-36</c:v>
                </c:pt>
                <c:pt idx="24944">
                  <c:v>-29</c:v>
                </c:pt>
                <c:pt idx="24945">
                  <c:v>-30</c:v>
                </c:pt>
                <c:pt idx="24946">
                  <c:v>-37</c:v>
                </c:pt>
                <c:pt idx="24947">
                  <c:v>-32</c:v>
                </c:pt>
                <c:pt idx="24948">
                  <c:v>-35</c:v>
                </c:pt>
                <c:pt idx="24949">
                  <c:v>-31</c:v>
                </c:pt>
                <c:pt idx="24950">
                  <c:v>-29</c:v>
                </c:pt>
                <c:pt idx="24951">
                  <c:v>-26</c:v>
                </c:pt>
                <c:pt idx="24952">
                  <c:v>-29</c:v>
                </c:pt>
                <c:pt idx="24953">
                  <c:v>-23</c:v>
                </c:pt>
                <c:pt idx="24954">
                  <c:v>-23</c:v>
                </c:pt>
                <c:pt idx="24955">
                  <c:v>-24</c:v>
                </c:pt>
                <c:pt idx="24956">
                  <c:v>-25</c:v>
                </c:pt>
                <c:pt idx="24957">
                  <c:v>-23</c:v>
                </c:pt>
                <c:pt idx="24958">
                  <c:v>-29</c:v>
                </c:pt>
                <c:pt idx="24959">
                  <c:v>-29</c:v>
                </c:pt>
                <c:pt idx="24960">
                  <c:v>-50</c:v>
                </c:pt>
                <c:pt idx="24961">
                  <c:v>-39</c:v>
                </c:pt>
                <c:pt idx="24962">
                  <c:v>-37</c:v>
                </c:pt>
                <c:pt idx="24963">
                  <c:v>-34</c:v>
                </c:pt>
                <c:pt idx="24964">
                  <c:v>-34</c:v>
                </c:pt>
                <c:pt idx="24965">
                  <c:v>-35</c:v>
                </c:pt>
                <c:pt idx="24966">
                  <c:v>-40</c:v>
                </c:pt>
                <c:pt idx="24967">
                  <c:v>-40</c:v>
                </c:pt>
                <c:pt idx="24968">
                  <c:v>-39</c:v>
                </c:pt>
                <c:pt idx="24969">
                  <c:v>-35</c:v>
                </c:pt>
                <c:pt idx="24970">
                  <c:v>-37</c:v>
                </c:pt>
                <c:pt idx="24971">
                  <c:v>-34</c:v>
                </c:pt>
                <c:pt idx="24972">
                  <c:v>-15</c:v>
                </c:pt>
                <c:pt idx="24973">
                  <c:v>-18</c:v>
                </c:pt>
                <c:pt idx="24974">
                  <c:v>-12</c:v>
                </c:pt>
                <c:pt idx="24975">
                  <c:v>0</c:v>
                </c:pt>
                <c:pt idx="24976">
                  <c:v>33</c:v>
                </c:pt>
                <c:pt idx="24977">
                  <c:v>-46</c:v>
                </c:pt>
                <c:pt idx="24978">
                  <c:v>-47</c:v>
                </c:pt>
                <c:pt idx="24979">
                  <c:v>-38</c:v>
                </c:pt>
                <c:pt idx="24980">
                  <c:v>-49</c:v>
                </c:pt>
                <c:pt idx="24981">
                  <c:v>-37</c:v>
                </c:pt>
                <c:pt idx="24982">
                  <c:v>-38</c:v>
                </c:pt>
                <c:pt idx="24983">
                  <c:v>-35</c:v>
                </c:pt>
                <c:pt idx="24984">
                  <c:v>-33</c:v>
                </c:pt>
                <c:pt idx="24985">
                  <c:v>-29</c:v>
                </c:pt>
                <c:pt idx="24986">
                  <c:v>-41</c:v>
                </c:pt>
                <c:pt idx="24987">
                  <c:v>-51</c:v>
                </c:pt>
                <c:pt idx="24988">
                  <c:v>-47</c:v>
                </c:pt>
                <c:pt idx="24989">
                  <c:v>-49</c:v>
                </c:pt>
                <c:pt idx="24990">
                  <c:v>-41</c:v>
                </c:pt>
                <c:pt idx="24991">
                  <c:v>-36</c:v>
                </c:pt>
                <c:pt idx="24992">
                  <c:v>-39</c:v>
                </c:pt>
                <c:pt idx="24993">
                  <c:v>-42</c:v>
                </c:pt>
                <c:pt idx="24994">
                  <c:v>-37</c:v>
                </c:pt>
                <c:pt idx="24995">
                  <c:v>-44</c:v>
                </c:pt>
                <c:pt idx="24996">
                  <c:v>-40</c:v>
                </c:pt>
                <c:pt idx="24997">
                  <c:v>-34</c:v>
                </c:pt>
                <c:pt idx="24998">
                  <c:v>-43</c:v>
                </c:pt>
                <c:pt idx="24999">
                  <c:v>-40</c:v>
                </c:pt>
                <c:pt idx="25000">
                  <c:v>-36</c:v>
                </c:pt>
                <c:pt idx="25001">
                  <c:v>-26</c:v>
                </c:pt>
                <c:pt idx="25002">
                  <c:v>-28</c:v>
                </c:pt>
                <c:pt idx="25003">
                  <c:v>-24</c:v>
                </c:pt>
                <c:pt idx="25004">
                  <c:v>-24</c:v>
                </c:pt>
                <c:pt idx="25005">
                  <c:v>-22</c:v>
                </c:pt>
                <c:pt idx="25006">
                  <c:v>-21</c:v>
                </c:pt>
                <c:pt idx="25007">
                  <c:v>-23</c:v>
                </c:pt>
                <c:pt idx="25008">
                  <c:v>-28</c:v>
                </c:pt>
                <c:pt idx="25009">
                  <c:v>-25</c:v>
                </c:pt>
                <c:pt idx="25010">
                  <c:v>-21</c:v>
                </c:pt>
                <c:pt idx="25011">
                  <c:v>-24</c:v>
                </c:pt>
                <c:pt idx="25012">
                  <c:v>-32</c:v>
                </c:pt>
                <c:pt idx="25013">
                  <c:v>-25</c:v>
                </c:pt>
                <c:pt idx="25014">
                  <c:v>-26</c:v>
                </c:pt>
                <c:pt idx="25015">
                  <c:v>-19</c:v>
                </c:pt>
                <c:pt idx="25016">
                  <c:v>-22</c:v>
                </c:pt>
                <c:pt idx="25017">
                  <c:v>-21</c:v>
                </c:pt>
                <c:pt idx="25018">
                  <c:v>-22</c:v>
                </c:pt>
                <c:pt idx="25019">
                  <c:v>-20</c:v>
                </c:pt>
                <c:pt idx="25020">
                  <c:v>-22</c:v>
                </c:pt>
                <c:pt idx="25021">
                  <c:v>-23</c:v>
                </c:pt>
                <c:pt idx="25022">
                  <c:v>-26</c:v>
                </c:pt>
                <c:pt idx="25023">
                  <c:v>-23</c:v>
                </c:pt>
                <c:pt idx="25024">
                  <c:v>-22</c:v>
                </c:pt>
                <c:pt idx="25025">
                  <c:v>31</c:v>
                </c:pt>
                <c:pt idx="25026">
                  <c:v>2</c:v>
                </c:pt>
                <c:pt idx="25027">
                  <c:v>-19</c:v>
                </c:pt>
                <c:pt idx="25028">
                  <c:v>-17</c:v>
                </c:pt>
                <c:pt idx="25029">
                  <c:v>-11</c:v>
                </c:pt>
                <c:pt idx="25030">
                  <c:v>-18</c:v>
                </c:pt>
                <c:pt idx="25031">
                  <c:v>-25</c:v>
                </c:pt>
                <c:pt idx="25032">
                  <c:v>-19</c:v>
                </c:pt>
                <c:pt idx="25033">
                  <c:v>-21</c:v>
                </c:pt>
                <c:pt idx="25034">
                  <c:v>-23</c:v>
                </c:pt>
                <c:pt idx="25035">
                  <c:v>-20</c:v>
                </c:pt>
                <c:pt idx="25036">
                  <c:v>-31</c:v>
                </c:pt>
                <c:pt idx="25037">
                  <c:v>-38</c:v>
                </c:pt>
                <c:pt idx="25038">
                  <c:v>0</c:v>
                </c:pt>
                <c:pt idx="25039">
                  <c:v>-10</c:v>
                </c:pt>
                <c:pt idx="25040">
                  <c:v>4</c:v>
                </c:pt>
                <c:pt idx="25041">
                  <c:v>-43</c:v>
                </c:pt>
                <c:pt idx="25042">
                  <c:v>-52</c:v>
                </c:pt>
                <c:pt idx="25043">
                  <c:v>-42</c:v>
                </c:pt>
                <c:pt idx="25044">
                  <c:v>-49</c:v>
                </c:pt>
                <c:pt idx="25045">
                  <c:v>-40</c:v>
                </c:pt>
                <c:pt idx="25046">
                  <c:v>-43</c:v>
                </c:pt>
                <c:pt idx="25047">
                  <c:v>-41</c:v>
                </c:pt>
                <c:pt idx="25048">
                  <c:v>-40</c:v>
                </c:pt>
                <c:pt idx="25049">
                  <c:v>-50</c:v>
                </c:pt>
                <c:pt idx="25050">
                  <c:v>-44</c:v>
                </c:pt>
                <c:pt idx="25051">
                  <c:v>-46</c:v>
                </c:pt>
                <c:pt idx="25052">
                  <c:v>-55</c:v>
                </c:pt>
                <c:pt idx="25053">
                  <c:v>160</c:v>
                </c:pt>
                <c:pt idx="25054">
                  <c:v>-34</c:v>
                </c:pt>
                <c:pt idx="25055">
                  <c:v>-27</c:v>
                </c:pt>
                <c:pt idx="25056">
                  <c:v>-30</c:v>
                </c:pt>
                <c:pt idx="25057">
                  <c:v>-35</c:v>
                </c:pt>
                <c:pt idx="25058">
                  <c:v>-30</c:v>
                </c:pt>
                <c:pt idx="25059">
                  <c:v>-31</c:v>
                </c:pt>
                <c:pt idx="25060">
                  <c:v>-30</c:v>
                </c:pt>
                <c:pt idx="25061">
                  <c:v>-29</c:v>
                </c:pt>
                <c:pt idx="25062">
                  <c:v>-30</c:v>
                </c:pt>
                <c:pt idx="25063">
                  <c:v>-29</c:v>
                </c:pt>
                <c:pt idx="25064">
                  <c:v>-33</c:v>
                </c:pt>
                <c:pt idx="25065">
                  <c:v>-31</c:v>
                </c:pt>
                <c:pt idx="25066">
                  <c:v>-37</c:v>
                </c:pt>
                <c:pt idx="25067">
                  <c:v>-34</c:v>
                </c:pt>
                <c:pt idx="25068">
                  <c:v>-37</c:v>
                </c:pt>
                <c:pt idx="25069">
                  <c:v>-34</c:v>
                </c:pt>
                <c:pt idx="25070">
                  <c:v>-37</c:v>
                </c:pt>
                <c:pt idx="25071">
                  <c:v>-40</c:v>
                </c:pt>
                <c:pt idx="25072">
                  <c:v>-43</c:v>
                </c:pt>
                <c:pt idx="25073">
                  <c:v>-37</c:v>
                </c:pt>
                <c:pt idx="25074">
                  <c:v>-36</c:v>
                </c:pt>
                <c:pt idx="25075">
                  <c:v>-35</c:v>
                </c:pt>
                <c:pt idx="25076">
                  <c:v>-36</c:v>
                </c:pt>
                <c:pt idx="25077">
                  <c:v>-39</c:v>
                </c:pt>
                <c:pt idx="25078">
                  <c:v>-31</c:v>
                </c:pt>
                <c:pt idx="25079">
                  <c:v>-44</c:v>
                </c:pt>
                <c:pt idx="25080">
                  <c:v>-43</c:v>
                </c:pt>
                <c:pt idx="25081">
                  <c:v>0</c:v>
                </c:pt>
                <c:pt idx="25082">
                  <c:v>-24</c:v>
                </c:pt>
                <c:pt idx="25083">
                  <c:v>-14</c:v>
                </c:pt>
                <c:pt idx="25084">
                  <c:v>-20</c:v>
                </c:pt>
                <c:pt idx="25085">
                  <c:v>-19</c:v>
                </c:pt>
                <c:pt idx="25086">
                  <c:v>-22</c:v>
                </c:pt>
                <c:pt idx="25087">
                  <c:v>-10</c:v>
                </c:pt>
                <c:pt idx="25088">
                  <c:v>-20</c:v>
                </c:pt>
                <c:pt idx="25089">
                  <c:v>-13</c:v>
                </c:pt>
                <c:pt idx="25090">
                  <c:v>-30</c:v>
                </c:pt>
                <c:pt idx="25091">
                  <c:v>-19</c:v>
                </c:pt>
                <c:pt idx="25092">
                  <c:v>-25</c:v>
                </c:pt>
                <c:pt idx="25093">
                  <c:v>-26</c:v>
                </c:pt>
                <c:pt idx="25094">
                  <c:v>34</c:v>
                </c:pt>
                <c:pt idx="25095">
                  <c:v>0</c:v>
                </c:pt>
                <c:pt idx="25096">
                  <c:v>-45</c:v>
                </c:pt>
                <c:pt idx="25097">
                  <c:v>-42</c:v>
                </c:pt>
                <c:pt idx="25098">
                  <c:v>-46</c:v>
                </c:pt>
                <c:pt idx="25099">
                  <c:v>-41</c:v>
                </c:pt>
                <c:pt idx="25100">
                  <c:v>-34</c:v>
                </c:pt>
                <c:pt idx="25101">
                  <c:v>-35</c:v>
                </c:pt>
                <c:pt idx="25102">
                  <c:v>-34</c:v>
                </c:pt>
                <c:pt idx="25103">
                  <c:v>-40</c:v>
                </c:pt>
                <c:pt idx="25104">
                  <c:v>-40</c:v>
                </c:pt>
                <c:pt idx="25105">
                  <c:v>-42</c:v>
                </c:pt>
                <c:pt idx="25106">
                  <c:v>-46</c:v>
                </c:pt>
                <c:pt idx="25107">
                  <c:v>-41</c:v>
                </c:pt>
                <c:pt idx="25108">
                  <c:v>-16</c:v>
                </c:pt>
                <c:pt idx="25109">
                  <c:v>-20</c:v>
                </c:pt>
                <c:pt idx="25110">
                  <c:v>-18</c:v>
                </c:pt>
                <c:pt idx="25111">
                  <c:v>-20</c:v>
                </c:pt>
                <c:pt idx="25112">
                  <c:v>-13</c:v>
                </c:pt>
                <c:pt idx="25113">
                  <c:v>-18</c:v>
                </c:pt>
                <c:pt idx="25114">
                  <c:v>-14</c:v>
                </c:pt>
                <c:pt idx="25115">
                  <c:v>-15</c:v>
                </c:pt>
                <c:pt idx="25116">
                  <c:v>-30</c:v>
                </c:pt>
                <c:pt idx="25117">
                  <c:v>-15</c:v>
                </c:pt>
                <c:pt idx="25118">
                  <c:v>-19</c:v>
                </c:pt>
                <c:pt idx="25119">
                  <c:v>-36</c:v>
                </c:pt>
                <c:pt idx="25120">
                  <c:v>-35</c:v>
                </c:pt>
                <c:pt idx="25121">
                  <c:v>-38</c:v>
                </c:pt>
                <c:pt idx="25122">
                  <c:v>-36</c:v>
                </c:pt>
                <c:pt idx="25123">
                  <c:v>-40</c:v>
                </c:pt>
                <c:pt idx="25124">
                  <c:v>-36</c:v>
                </c:pt>
                <c:pt idx="25125">
                  <c:v>-40</c:v>
                </c:pt>
                <c:pt idx="25126">
                  <c:v>-36</c:v>
                </c:pt>
                <c:pt idx="25127">
                  <c:v>-32</c:v>
                </c:pt>
                <c:pt idx="25128">
                  <c:v>-33</c:v>
                </c:pt>
                <c:pt idx="25129">
                  <c:v>-34</c:v>
                </c:pt>
                <c:pt idx="25130">
                  <c:v>-42</c:v>
                </c:pt>
                <c:pt idx="25131">
                  <c:v>-47</c:v>
                </c:pt>
                <c:pt idx="25132">
                  <c:v>0</c:v>
                </c:pt>
                <c:pt idx="25133">
                  <c:v>45</c:v>
                </c:pt>
                <c:pt idx="25134">
                  <c:v>-15</c:v>
                </c:pt>
                <c:pt idx="25135">
                  <c:v>-24</c:v>
                </c:pt>
                <c:pt idx="25136">
                  <c:v>-12</c:v>
                </c:pt>
                <c:pt idx="25137">
                  <c:v>-9</c:v>
                </c:pt>
                <c:pt idx="25138">
                  <c:v>-11</c:v>
                </c:pt>
                <c:pt idx="25139">
                  <c:v>-15</c:v>
                </c:pt>
                <c:pt idx="25140">
                  <c:v>-12</c:v>
                </c:pt>
                <c:pt idx="25141">
                  <c:v>-15</c:v>
                </c:pt>
                <c:pt idx="25142">
                  <c:v>-13</c:v>
                </c:pt>
                <c:pt idx="25143">
                  <c:v>-21</c:v>
                </c:pt>
                <c:pt idx="25144">
                  <c:v>-25</c:v>
                </c:pt>
                <c:pt idx="25145">
                  <c:v>-25</c:v>
                </c:pt>
                <c:pt idx="25146">
                  <c:v>28</c:v>
                </c:pt>
                <c:pt idx="25147">
                  <c:v>0</c:v>
                </c:pt>
                <c:pt idx="25148">
                  <c:v>0</c:v>
                </c:pt>
                <c:pt idx="25149">
                  <c:v>0</c:v>
                </c:pt>
                <c:pt idx="25150">
                  <c:v>0</c:v>
                </c:pt>
                <c:pt idx="25151">
                  <c:v>-24</c:v>
                </c:pt>
                <c:pt idx="25152">
                  <c:v>-27</c:v>
                </c:pt>
                <c:pt idx="25153">
                  <c:v>-26</c:v>
                </c:pt>
                <c:pt idx="25154">
                  <c:v>-26</c:v>
                </c:pt>
                <c:pt idx="25155">
                  <c:v>-24</c:v>
                </c:pt>
                <c:pt idx="25156">
                  <c:v>-26</c:v>
                </c:pt>
                <c:pt idx="25157">
                  <c:v>-21</c:v>
                </c:pt>
                <c:pt idx="25158">
                  <c:v>-27</c:v>
                </c:pt>
                <c:pt idx="25159">
                  <c:v>-24</c:v>
                </c:pt>
                <c:pt idx="25160">
                  <c:v>-22</c:v>
                </c:pt>
                <c:pt idx="25161">
                  <c:v>-24</c:v>
                </c:pt>
                <c:pt idx="25162">
                  <c:v>-19</c:v>
                </c:pt>
                <c:pt idx="25163">
                  <c:v>-45</c:v>
                </c:pt>
                <c:pt idx="25164">
                  <c:v>-39</c:v>
                </c:pt>
                <c:pt idx="25165">
                  <c:v>-29</c:v>
                </c:pt>
                <c:pt idx="25166">
                  <c:v>-32</c:v>
                </c:pt>
                <c:pt idx="25167">
                  <c:v>-43</c:v>
                </c:pt>
                <c:pt idx="25168">
                  <c:v>-26</c:v>
                </c:pt>
                <c:pt idx="25169">
                  <c:v>-27</c:v>
                </c:pt>
                <c:pt idx="25170">
                  <c:v>-29</c:v>
                </c:pt>
                <c:pt idx="25171">
                  <c:v>-32</c:v>
                </c:pt>
                <c:pt idx="25172">
                  <c:v>-29</c:v>
                </c:pt>
                <c:pt idx="25173">
                  <c:v>-35</c:v>
                </c:pt>
                <c:pt idx="25174">
                  <c:v>-34</c:v>
                </c:pt>
                <c:pt idx="25175">
                  <c:v>-10</c:v>
                </c:pt>
                <c:pt idx="25176">
                  <c:v>-25</c:v>
                </c:pt>
                <c:pt idx="25177">
                  <c:v>-7</c:v>
                </c:pt>
                <c:pt idx="25178">
                  <c:v>-3</c:v>
                </c:pt>
                <c:pt idx="25179">
                  <c:v>-14</c:v>
                </c:pt>
                <c:pt idx="25180">
                  <c:v>-17</c:v>
                </c:pt>
                <c:pt idx="25181">
                  <c:v>-21</c:v>
                </c:pt>
                <c:pt idx="25182">
                  <c:v>-22</c:v>
                </c:pt>
                <c:pt idx="25183">
                  <c:v>-20</c:v>
                </c:pt>
                <c:pt idx="25184">
                  <c:v>-20</c:v>
                </c:pt>
                <c:pt idx="25185">
                  <c:v>-28</c:v>
                </c:pt>
                <c:pt idx="25186">
                  <c:v>-18</c:v>
                </c:pt>
                <c:pt idx="25187">
                  <c:v>-16</c:v>
                </c:pt>
                <c:pt idx="25188">
                  <c:v>-22</c:v>
                </c:pt>
                <c:pt idx="25189">
                  <c:v>-23</c:v>
                </c:pt>
                <c:pt idx="25190">
                  <c:v>-36</c:v>
                </c:pt>
                <c:pt idx="25191">
                  <c:v>-42</c:v>
                </c:pt>
                <c:pt idx="25192">
                  <c:v>-38</c:v>
                </c:pt>
                <c:pt idx="25193">
                  <c:v>-34</c:v>
                </c:pt>
                <c:pt idx="25194">
                  <c:v>-36</c:v>
                </c:pt>
                <c:pt idx="25195">
                  <c:v>-29</c:v>
                </c:pt>
                <c:pt idx="25196">
                  <c:v>-33</c:v>
                </c:pt>
                <c:pt idx="25197">
                  <c:v>-34</c:v>
                </c:pt>
                <c:pt idx="25198">
                  <c:v>-33</c:v>
                </c:pt>
                <c:pt idx="25199">
                  <c:v>-36</c:v>
                </c:pt>
                <c:pt idx="25200">
                  <c:v>-41</c:v>
                </c:pt>
                <c:pt idx="25201">
                  <c:v>-42</c:v>
                </c:pt>
                <c:pt idx="25202">
                  <c:v>88</c:v>
                </c:pt>
                <c:pt idx="25203">
                  <c:v>-44</c:v>
                </c:pt>
                <c:pt idx="25204">
                  <c:v>-39</c:v>
                </c:pt>
                <c:pt idx="25205">
                  <c:v>-39</c:v>
                </c:pt>
                <c:pt idx="25206">
                  <c:v>-36</c:v>
                </c:pt>
                <c:pt idx="25207">
                  <c:v>-34</c:v>
                </c:pt>
                <c:pt idx="25208">
                  <c:v>-31</c:v>
                </c:pt>
                <c:pt idx="25209">
                  <c:v>-28</c:v>
                </c:pt>
                <c:pt idx="25210">
                  <c:v>-32</c:v>
                </c:pt>
                <c:pt idx="25211">
                  <c:v>-34</c:v>
                </c:pt>
                <c:pt idx="25212">
                  <c:v>-34</c:v>
                </c:pt>
                <c:pt idx="25213">
                  <c:v>-35</c:v>
                </c:pt>
                <c:pt idx="25214">
                  <c:v>-38</c:v>
                </c:pt>
                <c:pt idx="25215">
                  <c:v>10</c:v>
                </c:pt>
                <c:pt idx="25216">
                  <c:v>19</c:v>
                </c:pt>
                <c:pt idx="25217">
                  <c:v>-43</c:v>
                </c:pt>
                <c:pt idx="25218">
                  <c:v>-37</c:v>
                </c:pt>
                <c:pt idx="25219">
                  <c:v>-41</c:v>
                </c:pt>
                <c:pt idx="25220">
                  <c:v>-40</c:v>
                </c:pt>
                <c:pt idx="25221">
                  <c:v>-33</c:v>
                </c:pt>
                <c:pt idx="25222">
                  <c:v>-37</c:v>
                </c:pt>
                <c:pt idx="25223">
                  <c:v>-38</c:v>
                </c:pt>
                <c:pt idx="25224">
                  <c:v>-31</c:v>
                </c:pt>
                <c:pt idx="25225">
                  <c:v>-39</c:v>
                </c:pt>
                <c:pt idx="25226">
                  <c:v>-32</c:v>
                </c:pt>
                <c:pt idx="25227">
                  <c:v>-39</c:v>
                </c:pt>
                <c:pt idx="25228">
                  <c:v>-36</c:v>
                </c:pt>
                <c:pt idx="25229">
                  <c:v>-29</c:v>
                </c:pt>
                <c:pt idx="25230">
                  <c:v>-30</c:v>
                </c:pt>
                <c:pt idx="25231">
                  <c:v>-21</c:v>
                </c:pt>
                <c:pt idx="25232">
                  <c:v>-27</c:v>
                </c:pt>
                <c:pt idx="25233">
                  <c:v>-29</c:v>
                </c:pt>
                <c:pt idx="25234">
                  <c:v>-16</c:v>
                </c:pt>
                <c:pt idx="25235">
                  <c:v>-29</c:v>
                </c:pt>
                <c:pt idx="25236">
                  <c:v>-40</c:v>
                </c:pt>
                <c:pt idx="25237">
                  <c:v>-37</c:v>
                </c:pt>
                <c:pt idx="25238">
                  <c:v>-44</c:v>
                </c:pt>
                <c:pt idx="25239">
                  <c:v>-42</c:v>
                </c:pt>
                <c:pt idx="25240">
                  <c:v>-38</c:v>
                </c:pt>
                <c:pt idx="25241">
                  <c:v>-25</c:v>
                </c:pt>
                <c:pt idx="25242">
                  <c:v>-20</c:v>
                </c:pt>
                <c:pt idx="25243">
                  <c:v>-24</c:v>
                </c:pt>
                <c:pt idx="25244">
                  <c:v>-21</c:v>
                </c:pt>
                <c:pt idx="25245">
                  <c:v>-29</c:v>
                </c:pt>
                <c:pt idx="25246">
                  <c:v>-23</c:v>
                </c:pt>
                <c:pt idx="25247">
                  <c:v>-21</c:v>
                </c:pt>
                <c:pt idx="25248">
                  <c:v>-16</c:v>
                </c:pt>
                <c:pt idx="25249">
                  <c:v>-27</c:v>
                </c:pt>
                <c:pt idx="25250">
                  <c:v>-32</c:v>
                </c:pt>
                <c:pt idx="25251">
                  <c:v>-34</c:v>
                </c:pt>
                <c:pt idx="25252">
                  <c:v>-41</c:v>
                </c:pt>
                <c:pt idx="25253">
                  <c:v>-39</c:v>
                </c:pt>
                <c:pt idx="25254">
                  <c:v>-33</c:v>
                </c:pt>
                <c:pt idx="25255">
                  <c:v>-34</c:v>
                </c:pt>
                <c:pt idx="25256">
                  <c:v>-33</c:v>
                </c:pt>
                <c:pt idx="25257">
                  <c:v>-37</c:v>
                </c:pt>
                <c:pt idx="25258">
                  <c:v>-45</c:v>
                </c:pt>
                <c:pt idx="25259">
                  <c:v>-35</c:v>
                </c:pt>
                <c:pt idx="25260">
                  <c:v>-35</c:v>
                </c:pt>
                <c:pt idx="25261">
                  <c:v>-41</c:v>
                </c:pt>
                <c:pt idx="25262">
                  <c:v>-36</c:v>
                </c:pt>
                <c:pt idx="25263">
                  <c:v>-42</c:v>
                </c:pt>
                <c:pt idx="25264">
                  <c:v>-107</c:v>
                </c:pt>
                <c:pt idx="25265">
                  <c:v>-37</c:v>
                </c:pt>
                <c:pt idx="25266">
                  <c:v>-46</c:v>
                </c:pt>
                <c:pt idx="25267">
                  <c:v>-50</c:v>
                </c:pt>
                <c:pt idx="25268">
                  <c:v>-33</c:v>
                </c:pt>
                <c:pt idx="25269">
                  <c:v>-36</c:v>
                </c:pt>
                <c:pt idx="25270">
                  <c:v>-37</c:v>
                </c:pt>
                <c:pt idx="25271">
                  <c:v>-35</c:v>
                </c:pt>
                <c:pt idx="25272">
                  <c:v>-38</c:v>
                </c:pt>
                <c:pt idx="25273">
                  <c:v>-38</c:v>
                </c:pt>
                <c:pt idx="25274">
                  <c:v>-42</c:v>
                </c:pt>
                <c:pt idx="25275">
                  <c:v>-27</c:v>
                </c:pt>
                <c:pt idx="25276">
                  <c:v>-29</c:v>
                </c:pt>
                <c:pt idx="25277">
                  <c:v>-25</c:v>
                </c:pt>
                <c:pt idx="25278">
                  <c:v>-43</c:v>
                </c:pt>
                <c:pt idx="25279">
                  <c:v>-28</c:v>
                </c:pt>
                <c:pt idx="25280">
                  <c:v>-28</c:v>
                </c:pt>
                <c:pt idx="25281">
                  <c:v>-44</c:v>
                </c:pt>
                <c:pt idx="25282">
                  <c:v>-45</c:v>
                </c:pt>
                <c:pt idx="25283">
                  <c:v>-25</c:v>
                </c:pt>
                <c:pt idx="25284">
                  <c:v>-21</c:v>
                </c:pt>
                <c:pt idx="25285">
                  <c:v>-52</c:v>
                </c:pt>
                <c:pt idx="25286">
                  <c:v>-43</c:v>
                </c:pt>
                <c:pt idx="25287">
                  <c:v>-43</c:v>
                </c:pt>
                <c:pt idx="25288">
                  <c:v>-44</c:v>
                </c:pt>
                <c:pt idx="25289">
                  <c:v>-56</c:v>
                </c:pt>
                <c:pt idx="25290">
                  <c:v>-44</c:v>
                </c:pt>
                <c:pt idx="25291">
                  <c:v>-43</c:v>
                </c:pt>
                <c:pt idx="25292">
                  <c:v>-38</c:v>
                </c:pt>
                <c:pt idx="25293">
                  <c:v>-44</c:v>
                </c:pt>
                <c:pt idx="25294">
                  <c:v>-49</c:v>
                </c:pt>
                <c:pt idx="25295">
                  <c:v>-52</c:v>
                </c:pt>
                <c:pt idx="25296">
                  <c:v>-49</c:v>
                </c:pt>
                <c:pt idx="25297">
                  <c:v>-12</c:v>
                </c:pt>
                <c:pt idx="25298">
                  <c:v>-4</c:v>
                </c:pt>
                <c:pt idx="25299">
                  <c:v>-17</c:v>
                </c:pt>
                <c:pt idx="25300">
                  <c:v>-20</c:v>
                </c:pt>
                <c:pt idx="25301">
                  <c:v>-24</c:v>
                </c:pt>
                <c:pt idx="25302">
                  <c:v>-15</c:v>
                </c:pt>
                <c:pt idx="25303">
                  <c:v>-13</c:v>
                </c:pt>
                <c:pt idx="25304">
                  <c:v>-25</c:v>
                </c:pt>
                <c:pt idx="25305">
                  <c:v>-7</c:v>
                </c:pt>
                <c:pt idx="25306">
                  <c:v>-26</c:v>
                </c:pt>
                <c:pt idx="25307">
                  <c:v>-5</c:v>
                </c:pt>
                <c:pt idx="25308">
                  <c:v>-4</c:v>
                </c:pt>
                <c:pt idx="25309">
                  <c:v>-15</c:v>
                </c:pt>
                <c:pt idx="25310">
                  <c:v>-13</c:v>
                </c:pt>
                <c:pt idx="25311">
                  <c:v>-30</c:v>
                </c:pt>
                <c:pt idx="25312">
                  <c:v>-36</c:v>
                </c:pt>
                <c:pt idx="25313">
                  <c:v>-33</c:v>
                </c:pt>
                <c:pt idx="25314">
                  <c:v>-32</c:v>
                </c:pt>
                <c:pt idx="25315">
                  <c:v>-41</c:v>
                </c:pt>
                <c:pt idx="25316">
                  <c:v>-32</c:v>
                </c:pt>
                <c:pt idx="25317">
                  <c:v>-29</c:v>
                </c:pt>
                <c:pt idx="25318">
                  <c:v>-31</c:v>
                </c:pt>
                <c:pt idx="25319">
                  <c:v>-27</c:v>
                </c:pt>
                <c:pt idx="25320">
                  <c:v>-33</c:v>
                </c:pt>
                <c:pt idx="25321">
                  <c:v>-32</c:v>
                </c:pt>
                <c:pt idx="25322">
                  <c:v>-40</c:v>
                </c:pt>
                <c:pt idx="25323">
                  <c:v>-36</c:v>
                </c:pt>
                <c:pt idx="25324">
                  <c:v>-40</c:v>
                </c:pt>
                <c:pt idx="25325">
                  <c:v>-29</c:v>
                </c:pt>
                <c:pt idx="25326">
                  <c:v>-36</c:v>
                </c:pt>
                <c:pt idx="25327">
                  <c:v>-36</c:v>
                </c:pt>
                <c:pt idx="25328">
                  <c:v>-43</c:v>
                </c:pt>
                <c:pt idx="25329">
                  <c:v>-32</c:v>
                </c:pt>
                <c:pt idx="25330">
                  <c:v>-37</c:v>
                </c:pt>
                <c:pt idx="25331">
                  <c:v>-37</c:v>
                </c:pt>
                <c:pt idx="25332">
                  <c:v>-37</c:v>
                </c:pt>
                <c:pt idx="25333">
                  <c:v>-45</c:v>
                </c:pt>
                <c:pt idx="25334">
                  <c:v>-35</c:v>
                </c:pt>
                <c:pt idx="25335">
                  <c:v>-38</c:v>
                </c:pt>
                <c:pt idx="25336">
                  <c:v>-5</c:v>
                </c:pt>
                <c:pt idx="25337">
                  <c:v>-35</c:v>
                </c:pt>
                <c:pt idx="25338">
                  <c:v>-34</c:v>
                </c:pt>
                <c:pt idx="25339">
                  <c:v>-30</c:v>
                </c:pt>
                <c:pt idx="25340">
                  <c:v>-36</c:v>
                </c:pt>
                <c:pt idx="25341">
                  <c:v>-43</c:v>
                </c:pt>
                <c:pt idx="25342">
                  <c:v>-34</c:v>
                </c:pt>
                <c:pt idx="25343">
                  <c:v>-30</c:v>
                </c:pt>
                <c:pt idx="25344">
                  <c:v>-33</c:v>
                </c:pt>
                <c:pt idx="25345">
                  <c:v>-48</c:v>
                </c:pt>
                <c:pt idx="25346">
                  <c:v>-28</c:v>
                </c:pt>
                <c:pt idx="25347">
                  <c:v>-47</c:v>
                </c:pt>
                <c:pt idx="25348">
                  <c:v>-42</c:v>
                </c:pt>
                <c:pt idx="25349">
                  <c:v>-43</c:v>
                </c:pt>
                <c:pt idx="25350">
                  <c:v>-47</c:v>
                </c:pt>
                <c:pt idx="25351">
                  <c:v>-44</c:v>
                </c:pt>
                <c:pt idx="25352">
                  <c:v>-26</c:v>
                </c:pt>
                <c:pt idx="25353">
                  <c:v>-57</c:v>
                </c:pt>
                <c:pt idx="25354">
                  <c:v>-57</c:v>
                </c:pt>
                <c:pt idx="25355">
                  <c:v>-50</c:v>
                </c:pt>
                <c:pt idx="25356">
                  <c:v>-62</c:v>
                </c:pt>
                <c:pt idx="25357">
                  <c:v>-50</c:v>
                </c:pt>
                <c:pt idx="25358">
                  <c:v>-59</c:v>
                </c:pt>
                <c:pt idx="25359">
                  <c:v>-59</c:v>
                </c:pt>
                <c:pt idx="25360">
                  <c:v>-59</c:v>
                </c:pt>
                <c:pt idx="25361">
                  <c:v>-50</c:v>
                </c:pt>
                <c:pt idx="25362">
                  <c:v>-45</c:v>
                </c:pt>
                <c:pt idx="25363">
                  <c:v>-57</c:v>
                </c:pt>
                <c:pt idx="25364">
                  <c:v>-61</c:v>
                </c:pt>
                <c:pt idx="25365">
                  <c:v>-72</c:v>
                </c:pt>
                <c:pt idx="25366">
                  <c:v>-70</c:v>
                </c:pt>
                <c:pt idx="25367">
                  <c:v>-50</c:v>
                </c:pt>
                <c:pt idx="25368">
                  <c:v>-62</c:v>
                </c:pt>
                <c:pt idx="25369">
                  <c:v>-64</c:v>
                </c:pt>
                <c:pt idx="25370">
                  <c:v>-64</c:v>
                </c:pt>
                <c:pt idx="25371">
                  <c:v>-47</c:v>
                </c:pt>
                <c:pt idx="25372">
                  <c:v>-59</c:v>
                </c:pt>
                <c:pt idx="25373">
                  <c:v>-61</c:v>
                </c:pt>
                <c:pt idx="25374">
                  <c:v>-56</c:v>
                </c:pt>
                <c:pt idx="25375">
                  <c:v>-67</c:v>
                </c:pt>
                <c:pt idx="25376">
                  <c:v>-58</c:v>
                </c:pt>
                <c:pt idx="25377">
                  <c:v>-36</c:v>
                </c:pt>
                <c:pt idx="25378">
                  <c:v>-38</c:v>
                </c:pt>
                <c:pt idx="25379">
                  <c:v>-52</c:v>
                </c:pt>
                <c:pt idx="25380">
                  <c:v>-42</c:v>
                </c:pt>
                <c:pt idx="25381">
                  <c:v>-36</c:v>
                </c:pt>
                <c:pt idx="25382">
                  <c:v>-40</c:v>
                </c:pt>
                <c:pt idx="25383">
                  <c:v>-40</c:v>
                </c:pt>
                <c:pt idx="25384">
                  <c:v>-46</c:v>
                </c:pt>
                <c:pt idx="25385">
                  <c:v>-41</c:v>
                </c:pt>
                <c:pt idx="25386">
                  <c:v>-35</c:v>
                </c:pt>
                <c:pt idx="25387">
                  <c:v>-47</c:v>
                </c:pt>
                <c:pt idx="25388">
                  <c:v>-38</c:v>
                </c:pt>
                <c:pt idx="25389">
                  <c:v>-32</c:v>
                </c:pt>
                <c:pt idx="25390">
                  <c:v>-38</c:v>
                </c:pt>
                <c:pt idx="25391">
                  <c:v>-35</c:v>
                </c:pt>
                <c:pt idx="25392">
                  <c:v>-32</c:v>
                </c:pt>
                <c:pt idx="25393">
                  <c:v>-35</c:v>
                </c:pt>
                <c:pt idx="25394">
                  <c:v>-31</c:v>
                </c:pt>
                <c:pt idx="25395">
                  <c:v>-27</c:v>
                </c:pt>
                <c:pt idx="25396">
                  <c:v>-20</c:v>
                </c:pt>
                <c:pt idx="25397">
                  <c:v>-27</c:v>
                </c:pt>
                <c:pt idx="25398">
                  <c:v>-28</c:v>
                </c:pt>
                <c:pt idx="25399">
                  <c:v>-31</c:v>
                </c:pt>
                <c:pt idx="25400">
                  <c:v>-29</c:v>
                </c:pt>
                <c:pt idx="25401">
                  <c:v>-38</c:v>
                </c:pt>
                <c:pt idx="25402">
                  <c:v>-36</c:v>
                </c:pt>
                <c:pt idx="25403">
                  <c:v>-33</c:v>
                </c:pt>
                <c:pt idx="25404">
                  <c:v>-41</c:v>
                </c:pt>
                <c:pt idx="25405">
                  <c:v>-37</c:v>
                </c:pt>
                <c:pt idx="25406">
                  <c:v>-37</c:v>
                </c:pt>
                <c:pt idx="25407">
                  <c:v>-42</c:v>
                </c:pt>
                <c:pt idx="25408">
                  <c:v>-43</c:v>
                </c:pt>
                <c:pt idx="25409">
                  <c:v>-44</c:v>
                </c:pt>
                <c:pt idx="25410">
                  <c:v>-37</c:v>
                </c:pt>
                <c:pt idx="25411">
                  <c:v>-41</c:v>
                </c:pt>
                <c:pt idx="25412">
                  <c:v>-34</c:v>
                </c:pt>
                <c:pt idx="25413">
                  <c:v>-42</c:v>
                </c:pt>
                <c:pt idx="25414">
                  <c:v>-40</c:v>
                </c:pt>
                <c:pt idx="25415">
                  <c:v>-32</c:v>
                </c:pt>
                <c:pt idx="25416">
                  <c:v>-41</c:v>
                </c:pt>
                <c:pt idx="25417">
                  <c:v>-30</c:v>
                </c:pt>
                <c:pt idx="25418">
                  <c:v>-36</c:v>
                </c:pt>
                <c:pt idx="25419">
                  <c:v>-39</c:v>
                </c:pt>
                <c:pt idx="25420">
                  <c:v>-39</c:v>
                </c:pt>
                <c:pt idx="25421">
                  <c:v>-31</c:v>
                </c:pt>
                <c:pt idx="25422">
                  <c:v>-36</c:v>
                </c:pt>
                <c:pt idx="25423">
                  <c:v>-52</c:v>
                </c:pt>
                <c:pt idx="25424">
                  <c:v>-38</c:v>
                </c:pt>
                <c:pt idx="25425">
                  <c:v>-24</c:v>
                </c:pt>
                <c:pt idx="25426">
                  <c:v>-37</c:v>
                </c:pt>
                <c:pt idx="25427">
                  <c:v>-35</c:v>
                </c:pt>
                <c:pt idx="25428">
                  <c:v>-47</c:v>
                </c:pt>
                <c:pt idx="25429">
                  <c:v>-40</c:v>
                </c:pt>
                <c:pt idx="25430">
                  <c:v>-30</c:v>
                </c:pt>
                <c:pt idx="25431">
                  <c:v>-48</c:v>
                </c:pt>
                <c:pt idx="25432">
                  <c:v>-45</c:v>
                </c:pt>
                <c:pt idx="25433">
                  <c:v>-42</c:v>
                </c:pt>
                <c:pt idx="25434">
                  <c:v>-45</c:v>
                </c:pt>
                <c:pt idx="25435">
                  <c:v>-48</c:v>
                </c:pt>
                <c:pt idx="25436">
                  <c:v>-43</c:v>
                </c:pt>
                <c:pt idx="25437">
                  <c:v>-59</c:v>
                </c:pt>
                <c:pt idx="25438">
                  <c:v>-50</c:v>
                </c:pt>
                <c:pt idx="25439">
                  <c:v>-45</c:v>
                </c:pt>
                <c:pt idx="25440">
                  <c:v>-46</c:v>
                </c:pt>
                <c:pt idx="25441">
                  <c:v>-47</c:v>
                </c:pt>
                <c:pt idx="25442">
                  <c:v>-36</c:v>
                </c:pt>
                <c:pt idx="25443">
                  <c:v>-38</c:v>
                </c:pt>
                <c:pt idx="25444">
                  <c:v>-39</c:v>
                </c:pt>
                <c:pt idx="25445">
                  <c:v>-44</c:v>
                </c:pt>
                <c:pt idx="25446">
                  <c:v>-46</c:v>
                </c:pt>
                <c:pt idx="25447">
                  <c:v>-50</c:v>
                </c:pt>
                <c:pt idx="25448">
                  <c:v>-44</c:v>
                </c:pt>
                <c:pt idx="25449">
                  <c:v>-40</c:v>
                </c:pt>
                <c:pt idx="25450">
                  <c:v>-47</c:v>
                </c:pt>
                <c:pt idx="25451">
                  <c:v>-43</c:v>
                </c:pt>
                <c:pt idx="25452">
                  <c:v>-46</c:v>
                </c:pt>
                <c:pt idx="25453">
                  <c:v>-44</c:v>
                </c:pt>
                <c:pt idx="25454">
                  <c:v>-47</c:v>
                </c:pt>
                <c:pt idx="25455">
                  <c:v>-42</c:v>
                </c:pt>
                <c:pt idx="25456">
                  <c:v>-40</c:v>
                </c:pt>
                <c:pt idx="25457">
                  <c:v>-36</c:v>
                </c:pt>
                <c:pt idx="25458">
                  <c:v>-38</c:v>
                </c:pt>
                <c:pt idx="25459">
                  <c:v>-46</c:v>
                </c:pt>
                <c:pt idx="25460">
                  <c:v>-44</c:v>
                </c:pt>
                <c:pt idx="25461">
                  <c:v>-51</c:v>
                </c:pt>
                <c:pt idx="25462">
                  <c:v>-50</c:v>
                </c:pt>
                <c:pt idx="25463">
                  <c:v>-53</c:v>
                </c:pt>
                <c:pt idx="25464">
                  <c:v>-39</c:v>
                </c:pt>
                <c:pt idx="25465">
                  <c:v>-39</c:v>
                </c:pt>
                <c:pt idx="25466">
                  <c:v>-41</c:v>
                </c:pt>
                <c:pt idx="25467">
                  <c:v>-33</c:v>
                </c:pt>
                <c:pt idx="25468">
                  <c:v>-35</c:v>
                </c:pt>
                <c:pt idx="25469">
                  <c:v>-37</c:v>
                </c:pt>
                <c:pt idx="25470">
                  <c:v>-34</c:v>
                </c:pt>
                <c:pt idx="25471">
                  <c:v>-35</c:v>
                </c:pt>
                <c:pt idx="25472">
                  <c:v>-41</c:v>
                </c:pt>
                <c:pt idx="25473">
                  <c:v>-39</c:v>
                </c:pt>
                <c:pt idx="25474">
                  <c:v>-63</c:v>
                </c:pt>
                <c:pt idx="25475">
                  <c:v>-47</c:v>
                </c:pt>
                <c:pt idx="25476">
                  <c:v>-33</c:v>
                </c:pt>
                <c:pt idx="25477">
                  <c:v>-43</c:v>
                </c:pt>
                <c:pt idx="25478">
                  <c:v>-38</c:v>
                </c:pt>
                <c:pt idx="25479">
                  <c:v>-32</c:v>
                </c:pt>
                <c:pt idx="25480">
                  <c:v>-33</c:v>
                </c:pt>
                <c:pt idx="25481">
                  <c:v>-38</c:v>
                </c:pt>
                <c:pt idx="25482">
                  <c:v>-62</c:v>
                </c:pt>
                <c:pt idx="25483">
                  <c:v>-63</c:v>
                </c:pt>
                <c:pt idx="25484">
                  <c:v>-39</c:v>
                </c:pt>
                <c:pt idx="25485">
                  <c:v>-38</c:v>
                </c:pt>
                <c:pt idx="25486">
                  <c:v>-40</c:v>
                </c:pt>
                <c:pt idx="25487">
                  <c:v>-34</c:v>
                </c:pt>
                <c:pt idx="25488">
                  <c:v>-30</c:v>
                </c:pt>
                <c:pt idx="25489">
                  <c:v>-36</c:v>
                </c:pt>
                <c:pt idx="25490">
                  <c:v>-32</c:v>
                </c:pt>
                <c:pt idx="25491">
                  <c:v>-43</c:v>
                </c:pt>
                <c:pt idx="25492">
                  <c:v>-43</c:v>
                </c:pt>
                <c:pt idx="25493">
                  <c:v>-43</c:v>
                </c:pt>
                <c:pt idx="25494">
                  <c:v>-43</c:v>
                </c:pt>
                <c:pt idx="25495">
                  <c:v>-46</c:v>
                </c:pt>
                <c:pt idx="25496">
                  <c:v>-46</c:v>
                </c:pt>
                <c:pt idx="25497">
                  <c:v>-42</c:v>
                </c:pt>
                <c:pt idx="25498">
                  <c:v>-44</c:v>
                </c:pt>
                <c:pt idx="25499">
                  <c:v>-56</c:v>
                </c:pt>
                <c:pt idx="25500">
                  <c:v>-34</c:v>
                </c:pt>
                <c:pt idx="25501">
                  <c:v>-34</c:v>
                </c:pt>
                <c:pt idx="25502">
                  <c:v>-38</c:v>
                </c:pt>
                <c:pt idx="25503">
                  <c:v>-39</c:v>
                </c:pt>
                <c:pt idx="25504">
                  <c:v>-48</c:v>
                </c:pt>
                <c:pt idx="25505">
                  <c:v>-61</c:v>
                </c:pt>
                <c:pt idx="25506">
                  <c:v>-28</c:v>
                </c:pt>
                <c:pt idx="25507">
                  <c:v>-29</c:v>
                </c:pt>
                <c:pt idx="25508">
                  <c:v>-32</c:v>
                </c:pt>
                <c:pt idx="25509">
                  <c:v>-31</c:v>
                </c:pt>
                <c:pt idx="25510">
                  <c:v>-27</c:v>
                </c:pt>
                <c:pt idx="25511">
                  <c:v>-45</c:v>
                </c:pt>
                <c:pt idx="25512">
                  <c:v>-36</c:v>
                </c:pt>
                <c:pt idx="25513">
                  <c:v>-40</c:v>
                </c:pt>
                <c:pt idx="25514">
                  <c:v>-36</c:v>
                </c:pt>
                <c:pt idx="25515">
                  <c:v>-29</c:v>
                </c:pt>
                <c:pt idx="25516">
                  <c:v>-22</c:v>
                </c:pt>
                <c:pt idx="25517">
                  <c:v>-24</c:v>
                </c:pt>
                <c:pt idx="25518">
                  <c:v>-14</c:v>
                </c:pt>
                <c:pt idx="25519">
                  <c:v>-25</c:v>
                </c:pt>
                <c:pt idx="25520">
                  <c:v>-15</c:v>
                </c:pt>
                <c:pt idx="25521">
                  <c:v>-14</c:v>
                </c:pt>
                <c:pt idx="25522">
                  <c:v>-14</c:v>
                </c:pt>
                <c:pt idx="25523">
                  <c:v>-2</c:v>
                </c:pt>
                <c:pt idx="25524">
                  <c:v>-33</c:v>
                </c:pt>
                <c:pt idx="25525">
                  <c:v>-28</c:v>
                </c:pt>
                <c:pt idx="25526">
                  <c:v>-32</c:v>
                </c:pt>
                <c:pt idx="25527">
                  <c:v>-37</c:v>
                </c:pt>
                <c:pt idx="25528">
                  <c:v>-29</c:v>
                </c:pt>
                <c:pt idx="25529">
                  <c:v>-35</c:v>
                </c:pt>
                <c:pt idx="25530">
                  <c:v>-37</c:v>
                </c:pt>
                <c:pt idx="25531">
                  <c:v>-39</c:v>
                </c:pt>
                <c:pt idx="25532">
                  <c:v>-34</c:v>
                </c:pt>
                <c:pt idx="25533">
                  <c:v>-32</c:v>
                </c:pt>
                <c:pt idx="25534">
                  <c:v>-30</c:v>
                </c:pt>
                <c:pt idx="25535">
                  <c:v>-36</c:v>
                </c:pt>
                <c:pt idx="25536">
                  <c:v>-47</c:v>
                </c:pt>
                <c:pt idx="25537">
                  <c:v>-44</c:v>
                </c:pt>
                <c:pt idx="25538">
                  <c:v>-51</c:v>
                </c:pt>
                <c:pt idx="25539">
                  <c:v>-49</c:v>
                </c:pt>
                <c:pt idx="25540">
                  <c:v>-48</c:v>
                </c:pt>
                <c:pt idx="25541">
                  <c:v>-48</c:v>
                </c:pt>
                <c:pt idx="25542">
                  <c:v>-37</c:v>
                </c:pt>
                <c:pt idx="25543">
                  <c:v>-36</c:v>
                </c:pt>
                <c:pt idx="25544">
                  <c:v>-49</c:v>
                </c:pt>
                <c:pt idx="25545">
                  <c:v>-53</c:v>
                </c:pt>
                <c:pt idx="25546">
                  <c:v>-64</c:v>
                </c:pt>
                <c:pt idx="25547">
                  <c:v>-40</c:v>
                </c:pt>
                <c:pt idx="25548">
                  <c:v>-52</c:v>
                </c:pt>
                <c:pt idx="25549">
                  <c:v>-47</c:v>
                </c:pt>
                <c:pt idx="25550">
                  <c:v>-44</c:v>
                </c:pt>
                <c:pt idx="25551">
                  <c:v>-47</c:v>
                </c:pt>
                <c:pt idx="25552">
                  <c:v>-46</c:v>
                </c:pt>
                <c:pt idx="25553">
                  <c:v>-46</c:v>
                </c:pt>
                <c:pt idx="25554">
                  <c:v>-48</c:v>
                </c:pt>
                <c:pt idx="25555">
                  <c:v>-40</c:v>
                </c:pt>
                <c:pt idx="25556">
                  <c:v>-49</c:v>
                </c:pt>
                <c:pt idx="25557">
                  <c:v>-40</c:v>
                </c:pt>
                <c:pt idx="25558">
                  <c:v>-50</c:v>
                </c:pt>
                <c:pt idx="25559">
                  <c:v>-51</c:v>
                </c:pt>
                <c:pt idx="25560">
                  <c:v>-42</c:v>
                </c:pt>
                <c:pt idx="25561">
                  <c:v>-40</c:v>
                </c:pt>
                <c:pt idx="25562">
                  <c:v>-44</c:v>
                </c:pt>
                <c:pt idx="25563">
                  <c:v>-47</c:v>
                </c:pt>
                <c:pt idx="25564">
                  <c:v>-51</c:v>
                </c:pt>
                <c:pt idx="25565">
                  <c:v>-56</c:v>
                </c:pt>
                <c:pt idx="25566">
                  <c:v>-61</c:v>
                </c:pt>
                <c:pt idx="25567">
                  <c:v>-54</c:v>
                </c:pt>
                <c:pt idx="25568">
                  <c:v>-46</c:v>
                </c:pt>
                <c:pt idx="25569">
                  <c:v>-43</c:v>
                </c:pt>
                <c:pt idx="25570">
                  <c:v>-48</c:v>
                </c:pt>
                <c:pt idx="25571">
                  <c:v>-44</c:v>
                </c:pt>
                <c:pt idx="25572">
                  <c:v>-46</c:v>
                </c:pt>
                <c:pt idx="25573">
                  <c:v>-49</c:v>
                </c:pt>
                <c:pt idx="25574">
                  <c:v>-49</c:v>
                </c:pt>
                <c:pt idx="25575">
                  <c:v>-50</c:v>
                </c:pt>
                <c:pt idx="25576">
                  <c:v>-55</c:v>
                </c:pt>
                <c:pt idx="25577">
                  <c:v>-58</c:v>
                </c:pt>
                <c:pt idx="25578">
                  <c:v>-45</c:v>
                </c:pt>
                <c:pt idx="25579">
                  <c:v>-44</c:v>
                </c:pt>
                <c:pt idx="25580">
                  <c:v>-49</c:v>
                </c:pt>
                <c:pt idx="25581">
                  <c:v>-45</c:v>
                </c:pt>
                <c:pt idx="25582">
                  <c:v>-49</c:v>
                </c:pt>
                <c:pt idx="25583">
                  <c:v>-49</c:v>
                </c:pt>
                <c:pt idx="25584">
                  <c:v>-35</c:v>
                </c:pt>
                <c:pt idx="25585">
                  <c:v>-45</c:v>
                </c:pt>
                <c:pt idx="25586">
                  <c:v>-38</c:v>
                </c:pt>
                <c:pt idx="25587">
                  <c:v>-39</c:v>
                </c:pt>
                <c:pt idx="25588">
                  <c:v>-40</c:v>
                </c:pt>
                <c:pt idx="25589">
                  <c:v>-39</c:v>
                </c:pt>
                <c:pt idx="25590">
                  <c:v>-37</c:v>
                </c:pt>
                <c:pt idx="25591">
                  <c:v>-39</c:v>
                </c:pt>
                <c:pt idx="25592">
                  <c:v>-38</c:v>
                </c:pt>
                <c:pt idx="25593">
                  <c:v>-35</c:v>
                </c:pt>
                <c:pt idx="25594">
                  <c:v>-49</c:v>
                </c:pt>
                <c:pt idx="25595">
                  <c:v>-35</c:v>
                </c:pt>
                <c:pt idx="25596">
                  <c:v>-53</c:v>
                </c:pt>
                <c:pt idx="25597">
                  <c:v>-42</c:v>
                </c:pt>
                <c:pt idx="25598">
                  <c:v>-48</c:v>
                </c:pt>
                <c:pt idx="25599">
                  <c:v>-44</c:v>
                </c:pt>
                <c:pt idx="25600">
                  <c:v>-49</c:v>
                </c:pt>
                <c:pt idx="25601">
                  <c:v>-45</c:v>
                </c:pt>
                <c:pt idx="25602">
                  <c:v>-43</c:v>
                </c:pt>
                <c:pt idx="25603">
                  <c:v>-48</c:v>
                </c:pt>
                <c:pt idx="25604">
                  <c:v>-43</c:v>
                </c:pt>
                <c:pt idx="25605">
                  <c:v>-42</c:v>
                </c:pt>
                <c:pt idx="25606">
                  <c:v>-56</c:v>
                </c:pt>
                <c:pt idx="25607">
                  <c:v>-56</c:v>
                </c:pt>
                <c:pt idx="25608">
                  <c:v>-34</c:v>
                </c:pt>
                <c:pt idx="25609">
                  <c:v>-42</c:v>
                </c:pt>
                <c:pt idx="25610">
                  <c:v>-37</c:v>
                </c:pt>
                <c:pt idx="25611">
                  <c:v>-55</c:v>
                </c:pt>
                <c:pt idx="25612">
                  <c:v>-48</c:v>
                </c:pt>
                <c:pt idx="25613">
                  <c:v>-38</c:v>
                </c:pt>
                <c:pt idx="25614">
                  <c:v>-42</c:v>
                </c:pt>
                <c:pt idx="25615">
                  <c:v>-45</c:v>
                </c:pt>
                <c:pt idx="25616">
                  <c:v>-41</c:v>
                </c:pt>
                <c:pt idx="25617">
                  <c:v>-34</c:v>
                </c:pt>
                <c:pt idx="25618">
                  <c:v>-43</c:v>
                </c:pt>
                <c:pt idx="25619">
                  <c:v>-40</c:v>
                </c:pt>
                <c:pt idx="25620">
                  <c:v>-36</c:v>
                </c:pt>
                <c:pt idx="25621">
                  <c:v>-42</c:v>
                </c:pt>
                <c:pt idx="25622">
                  <c:v>-39</c:v>
                </c:pt>
                <c:pt idx="25623">
                  <c:v>-39</c:v>
                </c:pt>
                <c:pt idx="25624">
                  <c:v>-43</c:v>
                </c:pt>
                <c:pt idx="25625">
                  <c:v>-49</c:v>
                </c:pt>
                <c:pt idx="25626">
                  <c:v>-49</c:v>
                </c:pt>
                <c:pt idx="25627">
                  <c:v>-47</c:v>
                </c:pt>
                <c:pt idx="25628">
                  <c:v>-52</c:v>
                </c:pt>
                <c:pt idx="25629">
                  <c:v>-37</c:v>
                </c:pt>
                <c:pt idx="25630">
                  <c:v>-47</c:v>
                </c:pt>
                <c:pt idx="25631">
                  <c:v>-40</c:v>
                </c:pt>
                <c:pt idx="25632">
                  <c:v>-75</c:v>
                </c:pt>
                <c:pt idx="25633">
                  <c:v>-75</c:v>
                </c:pt>
                <c:pt idx="25634">
                  <c:v>-64</c:v>
                </c:pt>
                <c:pt idx="25635">
                  <c:v>-53</c:v>
                </c:pt>
                <c:pt idx="25636">
                  <c:v>-70</c:v>
                </c:pt>
                <c:pt idx="25637">
                  <c:v>-65</c:v>
                </c:pt>
                <c:pt idx="25638">
                  <c:v>-57</c:v>
                </c:pt>
                <c:pt idx="25639">
                  <c:v>-55</c:v>
                </c:pt>
                <c:pt idx="25640">
                  <c:v>-62</c:v>
                </c:pt>
                <c:pt idx="25641">
                  <c:v>-51</c:v>
                </c:pt>
                <c:pt idx="25642">
                  <c:v>-75</c:v>
                </c:pt>
                <c:pt idx="25643">
                  <c:v>-61</c:v>
                </c:pt>
                <c:pt idx="25644">
                  <c:v>-70</c:v>
                </c:pt>
                <c:pt idx="25645">
                  <c:v>-70</c:v>
                </c:pt>
                <c:pt idx="25646">
                  <c:v>-76</c:v>
                </c:pt>
                <c:pt idx="25647">
                  <c:v>-72</c:v>
                </c:pt>
                <c:pt idx="25648">
                  <c:v>-69</c:v>
                </c:pt>
                <c:pt idx="25649">
                  <c:v>-58</c:v>
                </c:pt>
                <c:pt idx="25650">
                  <c:v>-65</c:v>
                </c:pt>
                <c:pt idx="25651">
                  <c:v>-65</c:v>
                </c:pt>
                <c:pt idx="25652">
                  <c:v>-71</c:v>
                </c:pt>
                <c:pt idx="25653">
                  <c:v>-62</c:v>
                </c:pt>
                <c:pt idx="25654">
                  <c:v>-71</c:v>
                </c:pt>
                <c:pt idx="25655">
                  <c:v>-70</c:v>
                </c:pt>
                <c:pt idx="25656">
                  <c:v>-40</c:v>
                </c:pt>
                <c:pt idx="25657">
                  <c:v>-29</c:v>
                </c:pt>
                <c:pt idx="25658">
                  <c:v>-53</c:v>
                </c:pt>
                <c:pt idx="25659">
                  <c:v>-53</c:v>
                </c:pt>
                <c:pt idx="25660">
                  <c:v>-51</c:v>
                </c:pt>
                <c:pt idx="25661">
                  <c:v>-46</c:v>
                </c:pt>
                <c:pt idx="25662">
                  <c:v>-54</c:v>
                </c:pt>
                <c:pt idx="25663">
                  <c:v>-48</c:v>
                </c:pt>
                <c:pt idx="25664">
                  <c:v>-41</c:v>
                </c:pt>
                <c:pt idx="25665">
                  <c:v>-38</c:v>
                </c:pt>
                <c:pt idx="25666">
                  <c:v>-37</c:v>
                </c:pt>
                <c:pt idx="25667">
                  <c:v>-43</c:v>
                </c:pt>
                <c:pt idx="25668">
                  <c:v>-52</c:v>
                </c:pt>
                <c:pt idx="25669">
                  <c:v>-50</c:v>
                </c:pt>
                <c:pt idx="25670">
                  <c:v>-44</c:v>
                </c:pt>
                <c:pt idx="25671">
                  <c:v>-54</c:v>
                </c:pt>
                <c:pt idx="25672">
                  <c:v>-49</c:v>
                </c:pt>
                <c:pt idx="25673">
                  <c:v>-45</c:v>
                </c:pt>
                <c:pt idx="25674">
                  <c:v>-48</c:v>
                </c:pt>
                <c:pt idx="25675">
                  <c:v>-59</c:v>
                </c:pt>
                <c:pt idx="25676">
                  <c:v>-53</c:v>
                </c:pt>
                <c:pt idx="25677">
                  <c:v>-47</c:v>
                </c:pt>
                <c:pt idx="25678">
                  <c:v>-58</c:v>
                </c:pt>
                <c:pt idx="25679">
                  <c:v>-43</c:v>
                </c:pt>
                <c:pt idx="25680">
                  <c:v>-66</c:v>
                </c:pt>
                <c:pt idx="25681">
                  <c:v>-65</c:v>
                </c:pt>
                <c:pt idx="25682">
                  <c:v>-58</c:v>
                </c:pt>
                <c:pt idx="25683">
                  <c:v>-48</c:v>
                </c:pt>
                <c:pt idx="25684">
                  <c:v>-52</c:v>
                </c:pt>
                <c:pt idx="25685">
                  <c:v>-18</c:v>
                </c:pt>
                <c:pt idx="25686">
                  <c:v>-39</c:v>
                </c:pt>
                <c:pt idx="25687">
                  <c:v>-46</c:v>
                </c:pt>
                <c:pt idx="25688">
                  <c:v>-48</c:v>
                </c:pt>
                <c:pt idx="25689">
                  <c:v>-33</c:v>
                </c:pt>
                <c:pt idx="25690">
                  <c:v>-37</c:v>
                </c:pt>
                <c:pt idx="25691">
                  <c:v>-33</c:v>
                </c:pt>
                <c:pt idx="25692">
                  <c:v>-34</c:v>
                </c:pt>
                <c:pt idx="25693">
                  <c:v>-38</c:v>
                </c:pt>
                <c:pt idx="25694">
                  <c:v>-26</c:v>
                </c:pt>
                <c:pt idx="25695">
                  <c:v>-44</c:v>
                </c:pt>
                <c:pt idx="25696">
                  <c:v>-42</c:v>
                </c:pt>
                <c:pt idx="25697">
                  <c:v>-55</c:v>
                </c:pt>
                <c:pt idx="25698">
                  <c:v>-52</c:v>
                </c:pt>
                <c:pt idx="25699">
                  <c:v>-61</c:v>
                </c:pt>
                <c:pt idx="25700">
                  <c:v>-58</c:v>
                </c:pt>
                <c:pt idx="25701">
                  <c:v>-51</c:v>
                </c:pt>
                <c:pt idx="25702">
                  <c:v>-49</c:v>
                </c:pt>
                <c:pt idx="25703">
                  <c:v>-52</c:v>
                </c:pt>
                <c:pt idx="25704">
                  <c:v>-56</c:v>
                </c:pt>
                <c:pt idx="25705">
                  <c:v>-48</c:v>
                </c:pt>
                <c:pt idx="25706">
                  <c:v>-52</c:v>
                </c:pt>
                <c:pt idx="25707">
                  <c:v>-56</c:v>
                </c:pt>
                <c:pt idx="25708">
                  <c:v>-54</c:v>
                </c:pt>
                <c:pt idx="25709">
                  <c:v>-32</c:v>
                </c:pt>
                <c:pt idx="25710">
                  <c:v>-29</c:v>
                </c:pt>
                <c:pt idx="25711">
                  <c:v>-17</c:v>
                </c:pt>
                <c:pt idx="25712">
                  <c:v>-32</c:v>
                </c:pt>
                <c:pt idx="25713">
                  <c:v>-31</c:v>
                </c:pt>
                <c:pt idx="25714">
                  <c:v>-26</c:v>
                </c:pt>
                <c:pt idx="25715">
                  <c:v>-30</c:v>
                </c:pt>
                <c:pt idx="25716">
                  <c:v>-26</c:v>
                </c:pt>
                <c:pt idx="25717">
                  <c:v>-20</c:v>
                </c:pt>
                <c:pt idx="25718">
                  <c:v>-12</c:v>
                </c:pt>
                <c:pt idx="25719">
                  <c:v>-36</c:v>
                </c:pt>
                <c:pt idx="25720">
                  <c:v>-28</c:v>
                </c:pt>
                <c:pt idx="25721">
                  <c:v>-45</c:v>
                </c:pt>
                <c:pt idx="25722">
                  <c:v>-32</c:v>
                </c:pt>
                <c:pt idx="25723">
                  <c:v>-41</c:v>
                </c:pt>
                <c:pt idx="25724">
                  <c:v>-40</c:v>
                </c:pt>
                <c:pt idx="25725">
                  <c:v>-29</c:v>
                </c:pt>
                <c:pt idx="25726">
                  <c:v>-27</c:v>
                </c:pt>
                <c:pt idx="25727">
                  <c:v>-32</c:v>
                </c:pt>
                <c:pt idx="25728">
                  <c:v>-24</c:v>
                </c:pt>
                <c:pt idx="25729">
                  <c:v>-42</c:v>
                </c:pt>
                <c:pt idx="25730">
                  <c:v>-36</c:v>
                </c:pt>
                <c:pt idx="25731">
                  <c:v>-40</c:v>
                </c:pt>
                <c:pt idx="25732">
                  <c:v>-32</c:v>
                </c:pt>
                <c:pt idx="25733">
                  <c:v>-37</c:v>
                </c:pt>
                <c:pt idx="25734">
                  <c:v>-34</c:v>
                </c:pt>
                <c:pt idx="25735">
                  <c:v>-47</c:v>
                </c:pt>
                <c:pt idx="25736">
                  <c:v>-39</c:v>
                </c:pt>
                <c:pt idx="25737">
                  <c:v>-36</c:v>
                </c:pt>
                <c:pt idx="25738">
                  <c:v>-38</c:v>
                </c:pt>
                <c:pt idx="25739">
                  <c:v>-47</c:v>
                </c:pt>
                <c:pt idx="25740">
                  <c:v>-33</c:v>
                </c:pt>
                <c:pt idx="25741">
                  <c:v>-37</c:v>
                </c:pt>
                <c:pt idx="25742">
                  <c:v>-42</c:v>
                </c:pt>
                <c:pt idx="25743">
                  <c:v>-36</c:v>
                </c:pt>
                <c:pt idx="25744">
                  <c:v>-34</c:v>
                </c:pt>
                <c:pt idx="25745">
                  <c:v>-38</c:v>
                </c:pt>
                <c:pt idx="25746">
                  <c:v>-39</c:v>
                </c:pt>
                <c:pt idx="25747">
                  <c:v>-44</c:v>
                </c:pt>
                <c:pt idx="25748">
                  <c:v>-38</c:v>
                </c:pt>
                <c:pt idx="25749">
                  <c:v>-40</c:v>
                </c:pt>
                <c:pt idx="25750">
                  <c:v>-48</c:v>
                </c:pt>
                <c:pt idx="25751">
                  <c:v>-43</c:v>
                </c:pt>
                <c:pt idx="25752">
                  <c:v>-37</c:v>
                </c:pt>
                <c:pt idx="25753">
                  <c:v>-36</c:v>
                </c:pt>
                <c:pt idx="25754">
                  <c:v>-38</c:v>
                </c:pt>
                <c:pt idx="25755">
                  <c:v>-40</c:v>
                </c:pt>
                <c:pt idx="25756">
                  <c:v>-42</c:v>
                </c:pt>
                <c:pt idx="25757">
                  <c:v>-45</c:v>
                </c:pt>
                <c:pt idx="25758">
                  <c:v>-49</c:v>
                </c:pt>
                <c:pt idx="25759">
                  <c:v>-38</c:v>
                </c:pt>
                <c:pt idx="25760">
                  <c:v>-52</c:v>
                </c:pt>
                <c:pt idx="25761">
                  <c:v>-50</c:v>
                </c:pt>
                <c:pt idx="25762">
                  <c:v>-42</c:v>
                </c:pt>
                <c:pt idx="25763">
                  <c:v>-39</c:v>
                </c:pt>
                <c:pt idx="25764">
                  <c:v>-31</c:v>
                </c:pt>
                <c:pt idx="25765">
                  <c:v>-40</c:v>
                </c:pt>
                <c:pt idx="25766">
                  <c:v>-36</c:v>
                </c:pt>
                <c:pt idx="25767">
                  <c:v>-45</c:v>
                </c:pt>
                <c:pt idx="25768">
                  <c:v>-39</c:v>
                </c:pt>
                <c:pt idx="25769">
                  <c:v>-52</c:v>
                </c:pt>
                <c:pt idx="25770">
                  <c:v>-28</c:v>
                </c:pt>
                <c:pt idx="25771">
                  <c:v>-33</c:v>
                </c:pt>
                <c:pt idx="25772">
                  <c:v>-65</c:v>
                </c:pt>
                <c:pt idx="25773">
                  <c:v>-75</c:v>
                </c:pt>
                <c:pt idx="25774">
                  <c:v>-64</c:v>
                </c:pt>
                <c:pt idx="25775">
                  <c:v>-51</c:v>
                </c:pt>
                <c:pt idx="25776">
                  <c:v>-62</c:v>
                </c:pt>
                <c:pt idx="25777">
                  <c:v>-71</c:v>
                </c:pt>
                <c:pt idx="25778">
                  <c:v>-57</c:v>
                </c:pt>
                <c:pt idx="25779">
                  <c:v>-49</c:v>
                </c:pt>
                <c:pt idx="25780">
                  <c:v>-63</c:v>
                </c:pt>
                <c:pt idx="25781">
                  <c:v>-53</c:v>
                </c:pt>
                <c:pt idx="25782">
                  <c:v>-84</c:v>
                </c:pt>
                <c:pt idx="25783">
                  <c:v>-80</c:v>
                </c:pt>
                <c:pt idx="25784">
                  <c:v>-46</c:v>
                </c:pt>
                <c:pt idx="25785">
                  <c:v>-55</c:v>
                </c:pt>
                <c:pt idx="25786">
                  <c:v>-53</c:v>
                </c:pt>
                <c:pt idx="25787">
                  <c:v>-42</c:v>
                </c:pt>
                <c:pt idx="25788">
                  <c:v>-44</c:v>
                </c:pt>
                <c:pt idx="25789">
                  <c:v>-45</c:v>
                </c:pt>
                <c:pt idx="25790">
                  <c:v>-44</c:v>
                </c:pt>
                <c:pt idx="25791">
                  <c:v>-42</c:v>
                </c:pt>
                <c:pt idx="25792">
                  <c:v>-52</c:v>
                </c:pt>
                <c:pt idx="25793">
                  <c:v>-53</c:v>
                </c:pt>
                <c:pt idx="25794">
                  <c:v>-55</c:v>
                </c:pt>
                <c:pt idx="25795">
                  <c:v>-56</c:v>
                </c:pt>
                <c:pt idx="25796">
                  <c:v>-37</c:v>
                </c:pt>
                <c:pt idx="25797">
                  <c:v>-46</c:v>
                </c:pt>
                <c:pt idx="25798">
                  <c:v>-46</c:v>
                </c:pt>
                <c:pt idx="25799">
                  <c:v>-43</c:v>
                </c:pt>
                <c:pt idx="25800">
                  <c:v>-36</c:v>
                </c:pt>
                <c:pt idx="25801">
                  <c:v>-34</c:v>
                </c:pt>
                <c:pt idx="25802">
                  <c:v>-44</c:v>
                </c:pt>
                <c:pt idx="25803">
                  <c:v>-42</c:v>
                </c:pt>
                <c:pt idx="25804">
                  <c:v>-47</c:v>
                </c:pt>
                <c:pt idx="25805">
                  <c:v>-43</c:v>
                </c:pt>
                <c:pt idx="25806">
                  <c:v>-37</c:v>
                </c:pt>
                <c:pt idx="25807">
                  <c:v>-39</c:v>
                </c:pt>
                <c:pt idx="25808">
                  <c:v>-60</c:v>
                </c:pt>
                <c:pt idx="25809">
                  <c:v>-58</c:v>
                </c:pt>
                <c:pt idx="25810">
                  <c:v>-63</c:v>
                </c:pt>
                <c:pt idx="25811">
                  <c:v>-61</c:v>
                </c:pt>
                <c:pt idx="25812">
                  <c:v>-66</c:v>
                </c:pt>
                <c:pt idx="25813">
                  <c:v>-64</c:v>
                </c:pt>
                <c:pt idx="25814">
                  <c:v>-58</c:v>
                </c:pt>
                <c:pt idx="25815">
                  <c:v>-55</c:v>
                </c:pt>
                <c:pt idx="25816">
                  <c:v>-63</c:v>
                </c:pt>
                <c:pt idx="25817">
                  <c:v>-53</c:v>
                </c:pt>
                <c:pt idx="25818">
                  <c:v>-72</c:v>
                </c:pt>
                <c:pt idx="25819">
                  <c:v>-56</c:v>
                </c:pt>
                <c:pt idx="25820">
                  <c:v>-54</c:v>
                </c:pt>
                <c:pt idx="25821">
                  <c:v>-39</c:v>
                </c:pt>
                <c:pt idx="25822">
                  <c:v>-43</c:v>
                </c:pt>
                <c:pt idx="25823">
                  <c:v>-46</c:v>
                </c:pt>
                <c:pt idx="25824">
                  <c:v>-47</c:v>
                </c:pt>
                <c:pt idx="25825">
                  <c:v>-46</c:v>
                </c:pt>
                <c:pt idx="25826">
                  <c:v>-44</c:v>
                </c:pt>
                <c:pt idx="25827">
                  <c:v>-46</c:v>
                </c:pt>
                <c:pt idx="25828">
                  <c:v>-57</c:v>
                </c:pt>
                <c:pt idx="25829">
                  <c:v>-40</c:v>
                </c:pt>
                <c:pt idx="25830">
                  <c:v>-40</c:v>
                </c:pt>
                <c:pt idx="25831">
                  <c:v>-36</c:v>
                </c:pt>
                <c:pt idx="25832">
                  <c:v>-50</c:v>
                </c:pt>
                <c:pt idx="25833">
                  <c:v>-48</c:v>
                </c:pt>
                <c:pt idx="25834">
                  <c:v>-41</c:v>
                </c:pt>
                <c:pt idx="25835">
                  <c:v>-32</c:v>
                </c:pt>
                <c:pt idx="25836">
                  <c:v>-43</c:v>
                </c:pt>
                <c:pt idx="25837">
                  <c:v>-56</c:v>
                </c:pt>
                <c:pt idx="25838">
                  <c:v>-47</c:v>
                </c:pt>
                <c:pt idx="25839">
                  <c:v>-48</c:v>
                </c:pt>
                <c:pt idx="25840">
                  <c:v>-38</c:v>
                </c:pt>
                <c:pt idx="25841">
                  <c:v>-53</c:v>
                </c:pt>
                <c:pt idx="25842">
                  <c:v>-57</c:v>
                </c:pt>
                <c:pt idx="25843">
                  <c:v>-46</c:v>
                </c:pt>
                <c:pt idx="25844">
                  <c:v>-50</c:v>
                </c:pt>
                <c:pt idx="25845">
                  <c:v>-49</c:v>
                </c:pt>
                <c:pt idx="25846">
                  <c:v>-46</c:v>
                </c:pt>
                <c:pt idx="25847">
                  <c:v>-43</c:v>
                </c:pt>
                <c:pt idx="25848">
                  <c:v>-46</c:v>
                </c:pt>
                <c:pt idx="25849">
                  <c:v>0</c:v>
                </c:pt>
                <c:pt idx="25850">
                  <c:v>-61</c:v>
                </c:pt>
                <c:pt idx="25851">
                  <c:v>-64</c:v>
                </c:pt>
                <c:pt idx="25852">
                  <c:v>-58</c:v>
                </c:pt>
                <c:pt idx="25853">
                  <c:v>-61</c:v>
                </c:pt>
                <c:pt idx="25854">
                  <c:v>-69</c:v>
                </c:pt>
                <c:pt idx="25855">
                  <c:v>-62</c:v>
                </c:pt>
                <c:pt idx="25856">
                  <c:v>-65</c:v>
                </c:pt>
                <c:pt idx="25857">
                  <c:v>-62</c:v>
                </c:pt>
                <c:pt idx="25858">
                  <c:v>-63</c:v>
                </c:pt>
                <c:pt idx="25859">
                  <c:v>-61</c:v>
                </c:pt>
                <c:pt idx="25860">
                  <c:v>-77</c:v>
                </c:pt>
                <c:pt idx="25861">
                  <c:v>-74</c:v>
                </c:pt>
                <c:pt idx="25862">
                  <c:v>-82</c:v>
                </c:pt>
                <c:pt idx="25863">
                  <c:v>-82</c:v>
                </c:pt>
                <c:pt idx="25864">
                  <c:v>-71</c:v>
                </c:pt>
                <c:pt idx="25865">
                  <c:v>-81</c:v>
                </c:pt>
                <c:pt idx="25866">
                  <c:v>-76</c:v>
                </c:pt>
                <c:pt idx="25867">
                  <c:v>-60</c:v>
                </c:pt>
                <c:pt idx="25868">
                  <c:v>-69</c:v>
                </c:pt>
                <c:pt idx="25869">
                  <c:v>-63</c:v>
                </c:pt>
                <c:pt idx="25870">
                  <c:v>-70</c:v>
                </c:pt>
                <c:pt idx="25871">
                  <c:v>-81</c:v>
                </c:pt>
                <c:pt idx="25872">
                  <c:v>-76</c:v>
                </c:pt>
                <c:pt idx="25873">
                  <c:v>-79</c:v>
                </c:pt>
                <c:pt idx="25874">
                  <c:v>-48</c:v>
                </c:pt>
                <c:pt idx="25875">
                  <c:v>-35</c:v>
                </c:pt>
                <c:pt idx="25876">
                  <c:v>-35</c:v>
                </c:pt>
                <c:pt idx="25877">
                  <c:v>-40</c:v>
                </c:pt>
                <c:pt idx="25878">
                  <c:v>-32</c:v>
                </c:pt>
                <c:pt idx="25879">
                  <c:v>-29</c:v>
                </c:pt>
                <c:pt idx="25880">
                  <c:v>-39</c:v>
                </c:pt>
                <c:pt idx="25881">
                  <c:v>-40</c:v>
                </c:pt>
                <c:pt idx="25882">
                  <c:v>-51</c:v>
                </c:pt>
                <c:pt idx="25883">
                  <c:v>-40</c:v>
                </c:pt>
                <c:pt idx="25884">
                  <c:v>-36</c:v>
                </c:pt>
                <c:pt idx="25885">
                  <c:v>-42</c:v>
                </c:pt>
                <c:pt idx="25886">
                  <c:v>0</c:v>
                </c:pt>
                <c:pt idx="25887">
                  <c:v>-42</c:v>
                </c:pt>
                <c:pt idx="25888">
                  <c:v>-41</c:v>
                </c:pt>
                <c:pt idx="25889">
                  <c:v>-35</c:v>
                </c:pt>
                <c:pt idx="25890">
                  <c:v>-64</c:v>
                </c:pt>
                <c:pt idx="25891">
                  <c:v>-71</c:v>
                </c:pt>
                <c:pt idx="25892">
                  <c:v>-62</c:v>
                </c:pt>
                <c:pt idx="25893">
                  <c:v>-60</c:v>
                </c:pt>
                <c:pt idx="25894">
                  <c:v>-64</c:v>
                </c:pt>
                <c:pt idx="25895">
                  <c:v>-41</c:v>
                </c:pt>
                <c:pt idx="25896">
                  <c:v>-35</c:v>
                </c:pt>
                <c:pt idx="25897">
                  <c:v>-41</c:v>
                </c:pt>
                <c:pt idx="25898">
                  <c:v>-37</c:v>
                </c:pt>
                <c:pt idx="25899">
                  <c:v>-57</c:v>
                </c:pt>
                <c:pt idx="25900">
                  <c:v>-50</c:v>
                </c:pt>
                <c:pt idx="25901">
                  <c:v>-53</c:v>
                </c:pt>
                <c:pt idx="25902">
                  <c:v>-44</c:v>
                </c:pt>
                <c:pt idx="25903">
                  <c:v>-54</c:v>
                </c:pt>
                <c:pt idx="25904">
                  <c:v>-50</c:v>
                </c:pt>
                <c:pt idx="25905">
                  <c:v>-53</c:v>
                </c:pt>
                <c:pt idx="25906">
                  <c:v>-47</c:v>
                </c:pt>
                <c:pt idx="25907">
                  <c:v>-41</c:v>
                </c:pt>
                <c:pt idx="25908">
                  <c:v>-47</c:v>
                </c:pt>
                <c:pt idx="25909">
                  <c:v>-55</c:v>
                </c:pt>
                <c:pt idx="25910">
                  <c:v>-55</c:v>
                </c:pt>
                <c:pt idx="25911">
                  <c:v>-46</c:v>
                </c:pt>
                <c:pt idx="25912">
                  <c:v>-48</c:v>
                </c:pt>
                <c:pt idx="25913">
                  <c:v>-49</c:v>
                </c:pt>
                <c:pt idx="25914">
                  <c:v>-46</c:v>
                </c:pt>
                <c:pt idx="25915">
                  <c:v>-57</c:v>
                </c:pt>
                <c:pt idx="25916">
                  <c:v>-49</c:v>
                </c:pt>
                <c:pt idx="25917">
                  <c:v>-50</c:v>
                </c:pt>
                <c:pt idx="25918">
                  <c:v>-51</c:v>
                </c:pt>
                <c:pt idx="25919">
                  <c:v>-48</c:v>
                </c:pt>
                <c:pt idx="25920">
                  <c:v>-46</c:v>
                </c:pt>
                <c:pt idx="25921">
                  <c:v>-57</c:v>
                </c:pt>
                <c:pt idx="25922">
                  <c:v>-47</c:v>
                </c:pt>
                <c:pt idx="25923">
                  <c:v>-17</c:v>
                </c:pt>
                <c:pt idx="25924">
                  <c:v>-21</c:v>
                </c:pt>
                <c:pt idx="25925">
                  <c:v>-24</c:v>
                </c:pt>
                <c:pt idx="25926">
                  <c:v>-18</c:v>
                </c:pt>
                <c:pt idx="25927">
                  <c:v>-46</c:v>
                </c:pt>
                <c:pt idx="25928">
                  <c:v>-43</c:v>
                </c:pt>
                <c:pt idx="25929">
                  <c:v>-43</c:v>
                </c:pt>
                <c:pt idx="25930">
                  <c:v>-46</c:v>
                </c:pt>
                <c:pt idx="25931">
                  <c:v>-47</c:v>
                </c:pt>
                <c:pt idx="25932">
                  <c:v>-44</c:v>
                </c:pt>
                <c:pt idx="25933">
                  <c:v>-44</c:v>
                </c:pt>
                <c:pt idx="25934">
                  <c:v>-43</c:v>
                </c:pt>
                <c:pt idx="25935">
                  <c:v>-45</c:v>
                </c:pt>
                <c:pt idx="25936">
                  <c:v>-66</c:v>
                </c:pt>
                <c:pt idx="25937">
                  <c:v>-54</c:v>
                </c:pt>
                <c:pt idx="25938">
                  <c:v>-48</c:v>
                </c:pt>
                <c:pt idx="25939">
                  <c:v>-57</c:v>
                </c:pt>
                <c:pt idx="25940">
                  <c:v>-51</c:v>
                </c:pt>
                <c:pt idx="25941">
                  <c:v>-51</c:v>
                </c:pt>
                <c:pt idx="25942">
                  <c:v>-47</c:v>
                </c:pt>
                <c:pt idx="25943">
                  <c:v>-74</c:v>
                </c:pt>
                <c:pt idx="25944">
                  <c:v>-55</c:v>
                </c:pt>
                <c:pt idx="25945">
                  <c:v>-46</c:v>
                </c:pt>
                <c:pt idx="25946">
                  <c:v>-46</c:v>
                </c:pt>
                <c:pt idx="25947">
                  <c:v>-44</c:v>
                </c:pt>
                <c:pt idx="25948">
                  <c:v>-48</c:v>
                </c:pt>
                <c:pt idx="25949">
                  <c:v>-56</c:v>
                </c:pt>
                <c:pt idx="25950">
                  <c:v>-55</c:v>
                </c:pt>
                <c:pt idx="25951">
                  <c:v>-37</c:v>
                </c:pt>
                <c:pt idx="25952">
                  <c:v>-48</c:v>
                </c:pt>
                <c:pt idx="25953">
                  <c:v>-37</c:v>
                </c:pt>
                <c:pt idx="25954">
                  <c:v>-37</c:v>
                </c:pt>
                <c:pt idx="25955">
                  <c:v>-37</c:v>
                </c:pt>
                <c:pt idx="25956">
                  <c:v>-33</c:v>
                </c:pt>
                <c:pt idx="25957">
                  <c:v>-35</c:v>
                </c:pt>
                <c:pt idx="25958">
                  <c:v>-41</c:v>
                </c:pt>
                <c:pt idx="25959">
                  <c:v>-37</c:v>
                </c:pt>
                <c:pt idx="25960">
                  <c:v>-36</c:v>
                </c:pt>
                <c:pt idx="25961">
                  <c:v>-35</c:v>
                </c:pt>
                <c:pt idx="25962">
                  <c:v>-42</c:v>
                </c:pt>
                <c:pt idx="25963">
                  <c:v>-57</c:v>
                </c:pt>
                <c:pt idx="25964">
                  <c:v>-55</c:v>
                </c:pt>
                <c:pt idx="25965">
                  <c:v>-59</c:v>
                </c:pt>
                <c:pt idx="25966">
                  <c:v>-51</c:v>
                </c:pt>
                <c:pt idx="25967">
                  <c:v>-50</c:v>
                </c:pt>
                <c:pt idx="25968">
                  <c:v>-59</c:v>
                </c:pt>
                <c:pt idx="25969">
                  <c:v>-56</c:v>
                </c:pt>
                <c:pt idx="25970">
                  <c:v>-50</c:v>
                </c:pt>
                <c:pt idx="25971">
                  <c:v>-54</c:v>
                </c:pt>
                <c:pt idx="25972">
                  <c:v>-58</c:v>
                </c:pt>
                <c:pt idx="25973">
                  <c:v>-56</c:v>
                </c:pt>
                <c:pt idx="25974">
                  <c:v>-52</c:v>
                </c:pt>
                <c:pt idx="25975">
                  <c:v>-45</c:v>
                </c:pt>
                <c:pt idx="25976">
                  <c:v>-38</c:v>
                </c:pt>
                <c:pt idx="25977">
                  <c:v>-50</c:v>
                </c:pt>
                <c:pt idx="25978">
                  <c:v>-52</c:v>
                </c:pt>
                <c:pt idx="25979">
                  <c:v>-59</c:v>
                </c:pt>
                <c:pt idx="25980">
                  <c:v>-53</c:v>
                </c:pt>
                <c:pt idx="25981">
                  <c:v>-45</c:v>
                </c:pt>
                <c:pt idx="25982">
                  <c:v>-46</c:v>
                </c:pt>
                <c:pt idx="25983">
                  <c:v>-41</c:v>
                </c:pt>
                <c:pt idx="25984">
                  <c:v>-44</c:v>
                </c:pt>
                <c:pt idx="25985">
                  <c:v>-48</c:v>
                </c:pt>
                <c:pt idx="25986">
                  <c:v>-40</c:v>
                </c:pt>
                <c:pt idx="25987">
                  <c:v>-36</c:v>
                </c:pt>
                <c:pt idx="25988">
                  <c:v>-32</c:v>
                </c:pt>
                <c:pt idx="25989">
                  <c:v>-42</c:v>
                </c:pt>
                <c:pt idx="25990">
                  <c:v>-37</c:v>
                </c:pt>
                <c:pt idx="25991">
                  <c:v>-39</c:v>
                </c:pt>
                <c:pt idx="25992">
                  <c:v>-39</c:v>
                </c:pt>
                <c:pt idx="25993">
                  <c:v>-35</c:v>
                </c:pt>
                <c:pt idx="25994">
                  <c:v>-41</c:v>
                </c:pt>
                <c:pt idx="25995">
                  <c:v>-50</c:v>
                </c:pt>
                <c:pt idx="25996">
                  <c:v>-40</c:v>
                </c:pt>
                <c:pt idx="25997">
                  <c:v>-38</c:v>
                </c:pt>
                <c:pt idx="25998">
                  <c:v>-39</c:v>
                </c:pt>
                <c:pt idx="25999">
                  <c:v>-50</c:v>
                </c:pt>
                <c:pt idx="26000">
                  <c:v>-50</c:v>
                </c:pt>
                <c:pt idx="26001">
                  <c:v>-57</c:v>
                </c:pt>
                <c:pt idx="26002">
                  <c:v>-50</c:v>
                </c:pt>
                <c:pt idx="26003">
                  <c:v>-49</c:v>
                </c:pt>
                <c:pt idx="26004">
                  <c:v>-59</c:v>
                </c:pt>
                <c:pt idx="26005">
                  <c:v>-63</c:v>
                </c:pt>
                <c:pt idx="26006">
                  <c:v>-54</c:v>
                </c:pt>
                <c:pt idx="26007">
                  <c:v>-53</c:v>
                </c:pt>
                <c:pt idx="26008">
                  <c:v>-49</c:v>
                </c:pt>
                <c:pt idx="26009">
                  <c:v>-56</c:v>
                </c:pt>
                <c:pt idx="26010">
                  <c:v>-53</c:v>
                </c:pt>
                <c:pt idx="26011">
                  <c:v>-56</c:v>
                </c:pt>
                <c:pt idx="26012">
                  <c:v>-60</c:v>
                </c:pt>
                <c:pt idx="26013">
                  <c:v>-51</c:v>
                </c:pt>
                <c:pt idx="26014">
                  <c:v>-53</c:v>
                </c:pt>
                <c:pt idx="26015">
                  <c:v>-65</c:v>
                </c:pt>
                <c:pt idx="26016">
                  <c:v>-45</c:v>
                </c:pt>
                <c:pt idx="26017">
                  <c:v>-44</c:v>
                </c:pt>
                <c:pt idx="26018">
                  <c:v>-50</c:v>
                </c:pt>
                <c:pt idx="26019">
                  <c:v>-56</c:v>
                </c:pt>
                <c:pt idx="26020">
                  <c:v>-57</c:v>
                </c:pt>
                <c:pt idx="26021">
                  <c:v>-85</c:v>
                </c:pt>
                <c:pt idx="26022">
                  <c:v>-53</c:v>
                </c:pt>
                <c:pt idx="26023">
                  <c:v>-54</c:v>
                </c:pt>
                <c:pt idx="26024">
                  <c:v>-42</c:v>
                </c:pt>
                <c:pt idx="26025">
                  <c:v>-53</c:v>
                </c:pt>
                <c:pt idx="26026">
                  <c:v>-27</c:v>
                </c:pt>
                <c:pt idx="26027">
                  <c:v>-46</c:v>
                </c:pt>
                <c:pt idx="26028">
                  <c:v>-37</c:v>
                </c:pt>
                <c:pt idx="26029">
                  <c:v>-39</c:v>
                </c:pt>
                <c:pt idx="26030">
                  <c:v>-47</c:v>
                </c:pt>
                <c:pt idx="26031">
                  <c:v>-52</c:v>
                </c:pt>
                <c:pt idx="26032">
                  <c:v>-42</c:v>
                </c:pt>
                <c:pt idx="26033">
                  <c:v>-42</c:v>
                </c:pt>
                <c:pt idx="26034">
                  <c:v>-40</c:v>
                </c:pt>
                <c:pt idx="26035">
                  <c:v>-41</c:v>
                </c:pt>
                <c:pt idx="26036">
                  <c:v>-52</c:v>
                </c:pt>
                <c:pt idx="26037">
                  <c:v>-32</c:v>
                </c:pt>
                <c:pt idx="26038">
                  <c:v>-34</c:v>
                </c:pt>
                <c:pt idx="26039">
                  <c:v>-40</c:v>
                </c:pt>
                <c:pt idx="26040">
                  <c:v>-21</c:v>
                </c:pt>
                <c:pt idx="26041">
                  <c:v>-27</c:v>
                </c:pt>
                <c:pt idx="26042">
                  <c:v>-32</c:v>
                </c:pt>
                <c:pt idx="26043">
                  <c:v>-45</c:v>
                </c:pt>
                <c:pt idx="26044">
                  <c:v>-36</c:v>
                </c:pt>
                <c:pt idx="26045">
                  <c:v>-28</c:v>
                </c:pt>
                <c:pt idx="26046">
                  <c:v>-22</c:v>
                </c:pt>
                <c:pt idx="26047">
                  <c:v>-29</c:v>
                </c:pt>
                <c:pt idx="26048">
                  <c:v>-28</c:v>
                </c:pt>
                <c:pt idx="26049">
                  <c:v>-43</c:v>
                </c:pt>
                <c:pt idx="26050">
                  <c:v>-36</c:v>
                </c:pt>
                <c:pt idx="26051">
                  <c:v>-45</c:v>
                </c:pt>
                <c:pt idx="26052">
                  <c:v>-46</c:v>
                </c:pt>
                <c:pt idx="26053">
                  <c:v>-49</c:v>
                </c:pt>
                <c:pt idx="26054">
                  <c:v>-54</c:v>
                </c:pt>
                <c:pt idx="26055">
                  <c:v>-42</c:v>
                </c:pt>
                <c:pt idx="26056">
                  <c:v>-58</c:v>
                </c:pt>
                <c:pt idx="26057">
                  <c:v>-58</c:v>
                </c:pt>
                <c:pt idx="26058">
                  <c:v>-48</c:v>
                </c:pt>
                <c:pt idx="26059">
                  <c:v>-44</c:v>
                </c:pt>
                <c:pt idx="26060">
                  <c:v>-42</c:v>
                </c:pt>
                <c:pt idx="26061">
                  <c:v>-48</c:v>
                </c:pt>
                <c:pt idx="26062">
                  <c:v>-44</c:v>
                </c:pt>
                <c:pt idx="26063">
                  <c:v>-51</c:v>
                </c:pt>
                <c:pt idx="26064">
                  <c:v>-49</c:v>
                </c:pt>
                <c:pt idx="26065">
                  <c:v>-51</c:v>
                </c:pt>
                <c:pt idx="26066">
                  <c:v>-51</c:v>
                </c:pt>
                <c:pt idx="26067">
                  <c:v>-46</c:v>
                </c:pt>
                <c:pt idx="26068">
                  <c:v>-44</c:v>
                </c:pt>
                <c:pt idx="26069">
                  <c:v>-51</c:v>
                </c:pt>
                <c:pt idx="26070">
                  <c:v>-44</c:v>
                </c:pt>
                <c:pt idx="26071">
                  <c:v>-52</c:v>
                </c:pt>
                <c:pt idx="26072">
                  <c:v>-45</c:v>
                </c:pt>
                <c:pt idx="26073">
                  <c:v>-61</c:v>
                </c:pt>
                <c:pt idx="26074">
                  <c:v>-59</c:v>
                </c:pt>
                <c:pt idx="26075">
                  <c:v>-61</c:v>
                </c:pt>
                <c:pt idx="26076">
                  <c:v>-54</c:v>
                </c:pt>
                <c:pt idx="26077">
                  <c:v>-63</c:v>
                </c:pt>
                <c:pt idx="26078">
                  <c:v>-58</c:v>
                </c:pt>
                <c:pt idx="26079">
                  <c:v>-59</c:v>
                </c:pt>
                <c:pt idx="26080">
                  <c:v>-60</c:v>
                </c:pt>
                <c:pt idx="26081">
                  <c:v>-62</c:v>
                </c:pt>
                <c:pt idx="26082">
                  <c:v>-57</c:v>
                </c:pt>
                <c:pt idx="26083">
                  <c:v>-69</c:v>
                </c:pt>
                <c:pt idx="26084">
                  <c:v>-53</c:v>
                </c:pt>
                <c:pt idx="26085">
                  <c:v>-38</c:v>
                </c:pt>
                <c:pt idx="26086">
                  <c:v>-34</c:v>
                </c:pt>
                <c:pt idx="26087">
                  <c:v>-39</c:v>
                </c:pt>
                <c:pt idx="26088">
                  <c:v>-45</c:v>
                </c:pt>
                <c:pt idx="26089">
                  <c:v>-47</c:v>
                </c:pt>
                <c:pt idx="26090">
                  <c:v>-40</c:v>
                </c:pt>
                <c:pt idx="26091">
                  <c:v>-39</c:v>
                </c:pt>
                <c:pt idx="26092">
                  <c:v>-44</c:v>
                </c:pt>
                <c:pt idx="26093">
                  <c:v>-37</c:v>
                </c:pt>
                <c:pt idx="26094">
                  <c:v>-31</c:v>
                </c:pt>
                <c:pt idx="26095">
                  <c:v>-33</c:v>
                </c:pt>
                <c:pt idx="26096">
                  <c:v>-37</c:v>
                </c:pt>
                <c:pt idx="26097">
                  <c:v>-47</c:v>
                </c:pt>
                <c:pt idx="26098">
                  <c:v>-49</c:v>
                </c:pt>
                <c:pt idx="26099">
                  <c:v>-47</c:v>
                </c:pt>
                <c:pt idx="26100">
                  <c:v>-54</c:v>
                </c:pt>
                <c:pt idx="26101">
                  <c:v>-47</c:v>
                </c:pt>
                <c:pt idx="26102">
                  <c:v>-45</c:v>
                </c:pt>
                <c:pt idx="26103">
                  <c:v>-49</c:v>
                </c:pt>
                <c:pt idx="26104">
                  <c:v>-43</c:v>
                </c:pt>
                <c:pt idx="26105">
                  <c:v>-49</c:v>
                </c:pt>
                <c:pt idx="26106">
                  <c:v>-47</c:v>
                </c:pt>
                <c:pt idx="26107">
                  <c:v>-54</c:v>
                </c:pt>
                <c:pt idx="26108">
                  <c:v>-47</c:v>
                </c:pt>
                <c:pt idx="26109">
                  <c:v>-55</c:v>
                </c:pt>
                <c:pt idx="26110">
                  <c:v>-70</c:v>
                </c:pt>
                <c:pt idx="26111">
                  <c:v>-62</c:v>
                </c:pt>
                <c:pt idx="26112">
                  <c:v>-62</c:v>
                </c:pt>
                <c:pt idx="26113">
                  <c:v>-65</c:v>
                </c:pt>
                <c:pt idx="26114">
                  <c:v>-57</c:v>
                </c:pt>
                <c:pt idx="26115">
                  <c:v>-53</c:v>
                </c:pt>
                <c:pt idx="26116">
                  <c:v>-55</c:v>
                </c:pt>
                <c:pt idx="26117">
                  <c:v>-58</c:v>
                </c:pt>
                <c:pt idx="26118">
                  <c:v>-53</c:v>
                </c:pt>
                <c:pt idx="26119">
                  <c:v>-61</c:v>
                </c:pt>
                <c:pt idx="26120">
                  <c:v>-60</c:v>
                </c:pt>
                <c:pt idx="26121">
                  <c:v>-25</c:v>
                </c:pt>
                <c:pt idx="26122">
                  <c:v>-20</c:v>
                </c:pt>
                <c:pt idx="26123">
                  <c:v>-18</c:v>
                </c:pt>
                <c:pt idx="26124">
                  <c:v>-12</c:v>
                </c:pt>
                <c:pt idx="26125">
                  <c:v>-9</c:v>
                </c:pt>
                <c:pt idx="26126">
                  <c:v>-31</c:v>
                </c:pt>
                <c:pt idx="26127">
                  <c:v>-31</c:v>
                </c:pt>
                <c:pt idx="26128">
                  <c:v>-21</c:v>
                </c:pt>
                <c:pt idx="26129">
                  <c:v>-30</c:v>
                </c:pt>
                <c:pt idx="26130">
                  <c:v>-24</c:v>
                </c:pt>
                <c:pt idx="26131">
                  <c:v>-81</c:v>
                </c:pt>
                <c:pt idx="26132">
                  <c:v>-62</c:v>
                </c:pt>
                <c:pt idx="26133">
                  <c:v>-69</c:v>
                </c:pt>
                <c:pt idx="26134">
                  <c:v>-73</c:v>
                </c:pt>
                <c:pt idx="26135">
                  <c:v>-69</c:v>
                </c:pt>
                <c:pt idx="26136">
                  <c:v>-52</c:v>
                </c:pt>
                <c:pt idx="26137">
                  <c:v>-66</c:v>
                </c:pt>
                <c:pt idx="26138">
                  <c:v>-68</c:v>
                </c:pt>
                <c:pt idx="26139">
                  <c:v>-66</c:v>
                </c:pt>
                <c:pt idx="26140">
                  <c:v>-63</c:v>
                </c:pt>
                <c:pt idx="26141">
                  <c:v>-81</c:v>
                </c:pt>
                <c:pt idx="26142">
                  <c:v>-62</c:v>
                </c:pt>
                <c:pt idx="26143">
                  <c:v>-40</c:v>
                </c:pt>
                <c:pt idx="26144">
                  <c:v>-34</c:v>
                </c:pt>
                <c:pt idx="26145">
                  <c:v>-34</c:v>
                </c:pt>
                <c:pt idx="26146">
                  <c:v>-35</c:v>
                </c:pt>
                <c:pt idx="26147">
                  <c:v>-39</c:v>
                </c:pt>
                <c:pt idx="26148">
                  <c:v>-35</c:v>
                </c:pt>
                <c:pt idx="26149">
                  <c:v>-38</c:v>
                </c:pt>
                <c:pt idx="26150">
                  <c:v>-38</c:v>
                </c:pt>
                <c:pt idx="26151">
                  <c:v>-36</c:v>
                </c:pt>
                <c:pt idx="26152">
                  <c:v>-33</c:v>
                </c:pt>
                <c:pt idx="26153">
                  <c:v>-48</c:v>
                </c:pt>
                <c:pt idx="26154">
                  <c:v>-37</c:v>
                </c:pt>
                <c:pt idx="26155">
                  <c:v>-41</c:v>
                </c:pt>
                <c:pt idx="26156">
                  <c:v>-28</c:v>
                </c:pt>
                <c:pt idx="26157">
                  <c:v>-38</c:v>
                </c:pt>
                <c:pt idx="26158">
                  <c:v>-32</c:v>
                </c:pt>
                <c:pt idx="26159">
                  <c:v>-41</c:v>
                </c:pt>
                <c:pt idx="26160">
                  <c:v>-43</c:v>
                </c:pt>
                <c:pt idx="26161">
                  <c:v>-38</c:v>
                </c:pt>
                <c:pt idx="26162">
                  <c:v>-32</c:v>
                </c:pt>
                <c:pt idx="26163">
                  <c:v>-35</c:v>
                </c:pt>
                <c:pt idx="26164">
                  <c:v>-35</c:v>
                </c:pt>
                <c:pt idx="26165">
                  <c:v>-35</c:v>
                </c:pt>
                <c:pt idx="26166">
                  <c:v>-42</c:v>
                </c:pt>
                <c:pt idx="26167">
                  <c:v>-41</c:v>
                </c:pt>
                <c:pt idx="26168">
                  <c:v>-34</c:v>
                </c:pt>
                <c:pt idx="26169">
                  <c:v>-34</c:v>
                </c:pt>
                <c:pt idx="26170">
                  <c:v>-32</c:v>
                </c:pt>
                <c:pt idx="26171">
                  <c:v>-44</c:v>
                </c:pt>
                <c:pt idx="26172">
                  <c:v>-34</c:v>
                </c:pt>
                <c:pt idx="26173">
                  <c:v>-35</c:v>
                </c:pt>
                <c:pt idx="26174">
                  <c:v>-41</c:v>
                </c:pt>
                <c:pt idx="26175">
                  <c:v>-28</c:v>
                </c:pt>
                <c:pt idx="26176">
                  <c:v>-36</c:v>
                </c:pt>
                <c:pt idx="26177">
                  <c:v>-31</c:v>
                </c:pt>
                <c:pt idx="26178">
                  <c:v>-34</c:v>
                </c:pt>
                <c:pt idx="26179">
                  <c:v>-31</c:v>
                </c:pt>
                <c:pt idx="26180">
                  <c:v>-39</c:v>
                </c:pt>
                <c:pt idx="26181">
                  <c:v>-11</c:v>
                </c:pt>
                <c:pt idx="26182">
                  <c:v>9</c:v>
                </c:pt>
                <c:pt idx="26183">
                  <c:v>-32</c:v>
                </c:pt>
                <c:pt idx="26184">
                  <c:v>-44</c:v>
                </c:pt>
                <c:pt idx="26185">
                  <c:v>-48</c:v>
                </c:pt>
                <c:pt idx="26186">
                  <c:v>-55</c:v>
                </c:pt>
                <c:pt idx="26187">
                  <c:v>-47</c:v>
                </c:pt>
                <c:pt idx="26188">
                  <c:v>-42</c:v>
                </c:pt>
                <c:pt idx="26189">
                  <c:v>-46</c:v>
                </c:pt>
                <c:pt idx="26190">
                  <c:v>-48</c:v>
                </c:pt>
                <c:pt idx="26191">
                  <c:v>-50</c:v>
                </c:pt>
                <c:pt idx="26192">
                  <c:v>-37</c:v>
                </c:pt>
                <c:pt idx="26193">
                  <c:v>-43</c:v>
                </c:pt>
                <c:pt idx="26194">
                  <c:v>-38</c:v>
                </c:pt>
                <c:pt idx="26195">
                  <c:v>-39</c:v>
                </c:pt>
                <c:pt idx="26196">
                  <c:v>-41</c:v>
                </c:pt>
                <c:pt idx="26197">
                  <c:v>-44</c:v>
                </c:pt>
                <c:pt idx="26198">
                  <c:v>-44</c:v>
                </c:pt>
                <c:pt idx="26199">
                  <c:v>-50</c:v>
                </c:pt>
                <c:pt idx="26200">
                  <c:v>-43</c:v>
                </c:pt>
                <c:pt idx="26201">
                  <c:v>-44</c:v>
                </c:pt>
                <c:pt idx="26202">
                  <c:v>-48</c:v>
                </c:pt>
                <c:pt idx="26203">
                  <c:v>-42</c:v>
                </c:pt>
                <c:pt idx="26204">
                  <c:v>-51</c:v>
                </c:pt>
                <c:pt idx="26205">
                  <c:v>-32</c:v>
                </c:pt>
                <c:pt idx="26206">
                  <c:v>-43</c:v>
                </c:pt>
                <c:pt idx="26207">
                  <c:v>-40</c:v>
                </c:pt>
                <c:pt idx="26208">
                  <c:v>-40</c:v>
                </c:pt>
                <c:pt idx="26209">
                  <c:v>-35</c:v>
                </c:pt>
                <c:pt idx="26210">
                  <c:v>-42</c:v>
                </c:pt>
                <c:pt idx="26211">
                  <c:v>-52</c:v>
                </c:pt>
                <c:pt idx="26212">
                  <c:v>-54</c:v>
                </c:pt>
                <c:pt idx="26213">
                  <c:v>-42</c:v>
                </c:pt>
                <c:pt idx="26214">
                  <c:v>-42</c:v>
                </c:pt>
                <c:pt idx="26215">
                  <c:v>-35</c:v>
                </c:pt>
                <c:pt idx="26216">
                  <c:v>-38</c:v>
                </c:pt>
                <c:pt idx="26217">
                  <c:v>-39</c:v>
                </c:pt>
                <c:pt idx="26218">
                  <c:v>-36</c:v>
                </c:pt>
                <c:pt idx="26219">
                  <c:v>-33</c:v>
                </c:pt>
                <c:pt idx="26220">
                  <c:v>-55</c:v>
                </c:pt>
                <c:pt idx="26221">
                  <c:v>-49</c:v>
                </c:pt>
                <c:pt idx="26222">
                  <c:v>-49</c:v>
                </c:pt>
                <c:pt idx="26223">
                  <c:v>-48</c:v>
                </c:pt>
                <c:pt idx="26224">
                  <c:v>-55</c:v>
                </c:pt>
                <c:pt idx="26225">
                  <c:v>-45</c:v>
                </c:pt>
                <c:pt idx="26226">
                  <c:v>-43</c:v>
                </c:pt>
                <c:pt idx="26227">
                  <c:v>-47</c:v>
                </c:pt>
                <c:pt idx="26228">
                  <c:v>-46</c:v>
                </c:pt>
                <c:pt idx="26229">
                  <c:v>-44</c:v>
                </c:pt>
                <c:pt idx="26230">
                  <c:v>-51</c:v>
                </c:pt>
                <c:pt idx="26231">
                  <c:v>-53</c:v>
                </c:pt>
                <c:pt idx="26232">
                  <c:v>-78</c:v>
                </c:pt>
                <c:pt idx="26233">
                  <c:v>-70</c:v>
                </c:pt>
                <c:pt idx="26234">
                  <c:v>-58</c:v>
                </c:pt>
                <c:pt idx="26235">
                  <c:v>-63</c:v>
                </c:pt>
                <c:pt idx="26236">
                  <c:v>-68</c:v>
                </c:pt>
                <c:pt idx="26237">
                  <c:v>-57</c:v>
                </c:pt>
                <c:pt idx="26238">
                  <c:v>-73</c:v>
                </c:pt>
                <c:pt idx="26239">
                  <c:v>-62</c:v>
                </c:pt>
                <c:pt idx="26240">
                  <c:v>-67</c:v>
                </c:pt>
                <c:pt idx="26241">
                  <c:v>-60</c:v>
                </c:pt>
                <c:pt idx="26242">
                  <c:v>-92</c:v>
                </c:pt>
                <c:pt idx="26243">
                  <c:v>-64</c:v>
                </c:pt>
                <c:pt idx="26244">
                  <c:v>-59</c:v>
                </c:pt>
                <c:pt idx="26245">
                  <c:v>-48</c:v>
                </c:pt>
                <c:pt idx="26246">
                  <c:v>-56</c:v>
                </c:pt>
                <c:pt idx="26247">
                  <c:v>-58</c:v>
                </c:pt>
                <c:pt idx="26248">
                  <c:v>-67</c:v>
                </c:pt>
                <c:pt idx="26249">
                  <c:v>-64</c:v>
                </c:pt>
                <c:pt idx="26250">
                  <c:v>-49</c:v>
                </c:pt>
                <c:pt idx="26251">
                  <c:v>-48</c:v>
                </c:pt>
                <c:pt idx="26252">
                  <c:v>-49</c:v>
                </c:pt>
                <c:pt idx="26253">
                  <c:v>-48</c:v>
                </c:pt>
                <c:pt idx="26254">
                  <c:v>-70</c:v>
                </c:pt>
                <c:pt idx="26255">
                  <c:v>-54</c:v>
                </c:pt>
                <c:pt idx="26256">
                  <c:v>-46</c:v>
                </c:pt>
                <c:pt idx="26257">
                  <c:v>-44</c:v>
                </c:pt>
                <c:pt idx="26258">
                  <c:v>-45</c:v>
                </c:pt>
                <c:pt idx="26259">
                  <c:v>-50</c:v>
                </c:pt>
                <c:pt idx="26260">
                  <c:v>-45</c:v>
                </c:pt>
                <c:pt idx="26261">
                  <c:v>-40</c:v>
                </c:pt>
                <c:pt idx="26262">
                  <c:v>-45</c:v>
                </c:pt>
                <c:pt idx="26263">
                  <c:v>-41</c:v>
                </c:pt>
                <c:pt idx="26264">
                  <c:v>-40</c:v>
                </c:pt>
                <c:pt idx="26265">
                  <c:v>-38</c:v>
                </c:pt>
                <c:pt idx="26266">
                  <c:v>-47</c:v>
                </c:pt>
                <c:pt idx="26267">
                  <c:v>-53</c:v>
                </c:pt>
                <c:pt idx="26268">
                  <c:v>-33</c:v>
                </c:pt>
                <c:pt idx="26269">
                  <c:v>-39</c:v>
                </c:pt>
                <c:pt idx="26270">
                  <c:v>-42</c:v>
                </c:pt>
                <c:pt idx="26271">
                  <c:v>-36</c:v>
                </c:pt>
                <c:pt idx="26272">
                  <c:v>-38</c:v>
                </c:pt>
                <c:pt idx="26273">
                  <c:v>-33</c:v>
                </c:pt>
                <c:pt idx="26274">
                  <c:v>-37</c:v>
                </c:pt>
                <c:pt idx="26275">
                  <c:v>-29</c:v>
                </c:pt>
                <c:pt idx="26276">
                  <c:v>-42</c:v>
                </c:pt>
                <c:pt idx="26277">
                  <c:v>-34</c:v>
                </c:pt>
                <c:pt idx="26278">
                  <c:v>-40</c:v>
                </c:pt>
                <c:pt idx="26279">
                  <c:v>-33</c:v>
                </c:pt>
                <c:pt idx="26280">
                  <c:v>-47</c:v>
                </c:pt>
                <c:pt idx="26281">
                  <c:v>-40</c:v>
                </c:pt>
                <c:pt idx="26282">
                  <c:v>-40</c:v>
                </c:pt>
                <c:pt idx="26283">
                  <c:v>-50</c:v>
                </c:pt>
                <c:pt idx="26284">
                  <c:v>-70</c:v>
                </c:pt>
                <c:pt idx="26285">
                  <c:v>-57</c:v>
                </c:pt>
                <c:pt idx="26286">
                  <c:v>-62</c:v>
                </c:pt>
                <c:pt idx="26287">
                  <c:v>-55</c:v>
                </c:pt>
                <c:pt idx="26288">
                  <c:v>-45</c:v>
                </c:pt>
                <c:pt idx="26289">
                  <c:v>-38</c:v>
                </c:pt>
                <c:pt idx="26290">
                  <c:v>-41</c:v>
                </c:pt>
                <c:pt idx="26291">
                  <c:v>-41</c:v>
                </c:pt>
                <c:pt idx="26292">
                  <c:v>-82</c:v>
                </c:pt>
                <c:pt idx="26293">
                  <c:v>-69</c:v>
                </c:pt>
                <c:pt idx="26294">
                  <c:v>-78</c:v>
                </c:pt>
                <c:pt idx="26295">
                  <c:v>-73</c:v>
                </c:pt>
                <c:pt idx="26296">
                  <c:v>-74</c:v>
                </c:pt>
                <c:pt idx="26297">
                  <c:v>-66</c:v>
                </c:pt>
                <c:pt idx="26298">
                  <c:v>-70</c:v>
                </c:pt>
                <c:pt idx="26299">
                  <c:v>-70</c:v>
                </c:pt>
                <c:pt idx="26300">
                  <c:v>-79</c:v>
                </c:pt>
                <c:pt idx="26301">
                  <c:v>-64</c:v>
                </c:pt>
                <c:pt idx="26302">
                  <c:v>-67</c:v>
                </c:pt>
                <c:pt idx="26303">
                  <c:v>-83</c:v>
                </c:pt>
                <c:pt idx="26304">
                  <c:v>-69</c:v>
                </c:pt>
                <c:pt idx="26305">
                  <c:v>-63</c:v>
                </c:pt>
                <c:pt idx="26306">
                  <c:v>-66</c:v>
                </c:pt>
                <c:pt idx="26307">
                  <c:v>-78</c:v>
                </c:pt>
                <c:pt idx="26308">
                  <c:v>-86</c:v>
                </c:pt>
                <c:pt idx="26309">
                  <c:v>-55</c:v>
                </c:pt>
                <c:pt idx="26310">
                  <c:v>-66</c:v>
                </c:pt>
                <c:pt idx="26311">
                  <c:v>-68</c:v>
                </c:pt>
                <c:pt idx="26312">
                  <c:v>-82</c:v>
                </c:pt>
                <c:pt idx="26313">
                  <c:v>-62</c:v>
                </c:pt>
                <c:pt idx="26314">
                  <c:v>-89</c:v>
                </c:pt>
                <c:pt idx="26315">
                  <c:v>-77</c:v>
                </c:pt>
                <c:pt idx="26316">
                  <c:v>-54</c:v>
                </c:pt>
                <c:pt idx="26317">
                  <c:v>-36</c:v>
                </c:pt>
                <c:pt idx="26318">
                  <c:v>-48</c:v>
                </c:pt>
                <c:pt idx="26319">
                  <c:v>-59</c:v>
                </c:pt>
                <c:pt idx="26320">
                  <c:v>-66</c:v>
                </c:pt>
                <c:pt idx="26321">
                  <c:v>-66</c:v>
                </c:pt>
                <c:pt idx="26322">
                  <c:v>-80</c:v>
                </c:pt>
                <c:pt idx="26323">
                  <c:v>-59</c:v>
                </c:pt>
                <c:pt idx="26324">
                  <c:v>-68</c:v>
                </c:pt>
                <c:pt idx="26325">
                  <c:v>-68</c:v>
                </c:pt>
                <c:pt idx="26326">
                  <c:v>-57</c:v>
                </c:pt>
                <c:pt idx="26327">
                  <c:v>-55</c:v>
                </c:pt>
                <c:pt idx="26328">
                  <c:v>-39</c:v>
                </c:pt>
                <c:pt idx="26329">
                  <c:v>-42</c:v>
                </c:pt>
                <c:pt idx="26330">
                  <c:v>-47</c:v>
                </c:pt>
                <c:pt idx="26331">
                  <c:v>-56</c:v>
                </c:pt>
                <c:pt idx="26332">
                  <c:v>-47</c:v>
                </c:pt>
                <c:pt idx="26333">
                  <c:v>-59</c:v>
                </c:pt>
                <c:pt idx="26334">
                  <c:v>-41</c:v>
                </c:pt>
                <c:pt idx="26335">
                  <c:v>-39</c:v>
                </c:pt>
                <c:pt idx="26336">
                  <c:v>-43</c:v>
                </c:pt>
                <c:pt idx="26337">
                  <c:v>-38</c:v>
                </c:pt>
                <c:pt idx="26338">
                  <c:v>-37</c:v>
                </c:pt>
                <c:pt idx="26339">
                  <c:v>-58</c:v>
                </c:pt>
                <c:pt idx="26340">
                  <c:v>-78</c:v>
                </c:pt>
                <c:pt idx="26341">
                  <c:v>-60</c:v>
                </c:pt>
                <c:pt idx="26342">
                  <c:v>-59</c:v>
                </c:pt>
                <c:pt idx="26343">
                  <c:v>-52</c:v>
                </c:pt>
                <c:pt idx="26344">
                  <c:v>-57</c:v>
                </c:pt>
                <c:pt idx="26345">
                  <c:v>-52</c:v>
                </c:pt>
                <c:pt idx="26346">
                  <c:v>-56</c:v>
                </c:pt>
                <c:pt idx="26347">
                  <c:v>-53</c:v>
                </c:pt>
                <c:pt idx="26348">
                  <c:v>-64</c:v>
                </c:pt>
                <c:pt idx="26349">
                  <c:v>-55</c:v>
                </c:pt>
                <c:pt idx="26350">
                  <c:v>-61</c:v>
                </c:pt>
                <c:pt idx="26351">
                  <c:v>-68</c:v>
                </c:pt>
                <c:pt idx="26352">
                  <c:v>-33</c:v>
                </c:pt>
                <c:pt idx="26353">
                  <c:v>-46</c:v>
                </c:pt>
                <c:pt idx="26354">
                  <c:v>-58</c:v>
                </c:pt>
                <c:pt idx="26355">
                  <c:v>-47</c:v>
                </c:pt>
                <c:pt idx="26356">
                  <c:v>-49</c:v>
                </c:pt>
                <c:pt idx="26357">
                  <c:v>-40</c:v>
                </c:pt>
                <c:pt idx="26358">
                  <c:v>-35</c:v>
                </c:pt>
                <c:pt idx="26359">
                  <c:v>-25</c:v>
                </c:pt>
                <c:pt idx="26360">
                  <c:v>-22</c:v>
                </c:pt>
                <c:pt idx="26361">
                  <c:v>-38</c:v>
                </c:pt>
                <c:pt idx="26362">
                  <c:v>-75</c:v>
                </c:pt>
                <c:pt idx="26363">
                  <c:v>-79</c:v>
                </c:pt>
                <c:pt idx="26364">
                  <c:v>-71</c:v>
                </c:pt>
                <c:pt idx="26365">
                  <c:v>-67</c:v>
                </c:pt>
                <c:pt idx="26366">
                  <c:v>-65</c:v>
                </c:pt>
                <c:pt idx="26367">
                  <c:v>-58</c:v>
                </c:pt>
                <c:pt idx="26368">
                  <c:v>-66</c:v>
                </c:pt>
                <c:pt idx="26369">
                  <c:v>-63</c:v>
                </c:pt>
                <c:pt idx="26370">
                  <c:v>-56</c:v>
                </c:pt>
                <c:pt idx="26371">
                  <c:v>-63</c:v>
                </c:pt>
                <c:pt idx="26372">
                  <c:v>-83</c:v>
                </c:pt>
                <c:pt idx="26373">
                  <c:v>-78</c:v>
                </c:pt>
                <c:pt idx="26374">
                  <c:v>-39</c:v>
                </c:pt>
                <c:pt idx="26375">
                  <c:v>-46</c:v>
                </c:pt>
                <c:pt idx="26376">
                  <c:v>-44</c:v>
                </c:pt>
                <c:pt idx="26377">
                  <c:v>-39</c:v>
                </c:pt>
                <c:pt idx="26378">
                  <c:v>-43</c:v>
                </c:pt>
                <c:pt idx="26379">
                  <c:v>-39</c:v>
                </c:pt>
                <c:pt idx="26380">
                  <c:v>-38</c:v>
                </c:pt>
                <c:pt idx="26381">
                  <c:v>-34</c:v>
                </c:pt>
                <c:pt idx="26382">
                  <c:v>-36</c:v>
                </c:pt>
                <c:pt idx="26383">
                  <c:v>-42</c:v>
                </c:pt>
                <c:pt idx="26384">
                  <c:v>-33</c:v>
                </c:pt>
                <c:pt idx="26385">
                  <c:v>-36</c:v>
                </c:pt>
                <c:pt idx="26386">
                  <c:v>-48</c:v>
                </c:pt>
                <c:pt idx="26387">
                  <c:v>-50</c:v>
                </c:pt>
                <c:pt idx="26388">
                  <c:v>-49</c:v>
                </c:pt>
                <c:pt idx="26389">
                  <c:v>-46</c:v>
                </c:pt>
                <c:pt idx="26390">
                  <c:v>-47</c:v>
                </c:pt>
                <c:pt idx="26391">
                  <c:v>-49</c:v>
                </c:pt>
                <c:pt idx="26392">
                  <c:v>-44</c:v>
                </c:pt>
                <c:pt idx="26393">
                  <c:v>-51</c:v>
                </c:pt>
                <c:pt idx="26394">
                  <c:v>-53</c:v>
                </c:pt>
                <c:pt idx="26395">
                  <c:v>-50</c:v>
                </c:pt>
                <c:pt idx="26396">
                  <c:v>-54</c:v>
                </c:pt>
                <c:pt idx="26397">
                  <c:v>-57</c:v>
                </c:pt>
                <c:pt idx="26398">
                  <c:v>-63</c:v>
                </c:pt>
                <c:pt idx="26399">
                  <c:v>-58</c:v>
                </c:pt>
                <c:pt idx="26400">
                  <c:v>-45</c:v>
                </c:pt>
                <c:pt idx="26401">
                  <c:v>-56</c:v>
                </c:pt>
                <c:pt idx="26402">
                  <c:v>-43</c:v>
                </c:pt>
                <c:pt idx="26403">
                  <c:v>-51</c:v>
                </c:pt>
                <c:pt idx="26404">
                  <c:v>-42</c:v>
                </c:pt>
                <c:pt idx="26405">
                  <c:v>-38</c:v>
                </c:pt>
                <c:pt idx="26406">
                  <c:v>-33</c:v>
                </c:pt>
                <c:pt idx="26407">
                  <c:v>-39</c:v>
                </c:pt>
                <c:pt idx="26408">
                  <c:v>-48</c:v>
                </c:pt>
                <c:pt idx="26409">
                  <c:v>-46</c:v>
                </c:pt>
                <c:pt idx="26410">
                  <c:v>-36</c:v>
                </c:pt>
                <c:pt idx="26411">
                  <c:v>-36</c:v>
                </c:pt>
                <c:pt idx="26412">
                  <c:v>-37</c:v>
                </c:pt>
                <c:pt idx="26413">
                  <c:v>-33</c:v>
                </c:pt>
                <c:pt idx="26414">
                  <c:v>-36</c:v>
                </c:pt>
                <c:pt idx="26415">
                  <c:v>-44</c:v>
                </c:pt>
                <c:pt idx="26416">
                  <c:v>-41</c:v>
                </c:pt>
                <c:pt idx="26417">
                  <c:v>-39</c:v>
                </c:pt>
                <c:pt idx="26418">
                  <c:v>-42</c:v>
                </c:pt>
                <c:pt idx="26419">
                  <c:v>-36</c:v>
                </c:pt>
                <c:pt idx="26420">
                  <c:v>-43</c:v>
                </c:pt>
                <c:pt idx="26421">
                  <c:v>-36</c:v>
                </c:pt>
                <c:pt idx="26422">
                  <c:v>-45</c:v>
                </c:pt>
                <c:pt idx="26423">
                  <c:v>-49</c:v>
                </c:pt>
                <c:pt idx="26424">
                  <c:v>-51</c:v>
                </c:pt>
                <c:pt idx="26425">
                  <c:v>-43</c:v>
                </c:pt>
                <c:pt idx="26426">
                  <c:v>-59</c:v>
                </c:pt>
                <c:pt idx="26427">
                  <c:v>-58</c:v>
                </c:pt>
                <c:pt idx="26428">
                  <c:v>-64</c:v>
                </c:pt>
                <c:pt idx="26429">
                  <c:v>-49</c:v>
                </c:pt>
                <c:pt idx="26430">
                  <c:v>-49</c:v>
                </c:pt>
                <c:pt idx="26431">
                  <c:v>-49</c:v>
                </c:pt>
                <c:pt idx="26432">
                  <c:v>-51</c:v>
                </c:pt>
                <c:pt idx="26433">
                  <c:v>-54</c:v>
                </c:pt>
                <c:pt idx="26434">
                  <c:v>-54</c:v>
                </c:pt>
                <c:pt idx="26435">
                  <c:v>-42</c:v>
                </c:pt>
                <c:pt idx="26436">
                  <c:v>-45</c:v>
                </c:pt>
                <c:pt idx="26437">
                  <c:v>-69</c:v>
                </c:pt>
                <c:pt idx="26438">
                  <c:v>-68</c:v>
                </c:pt>
                <c:pt idx="26439">
                  <c:v>-57</c:v>
                </c:pt>
                <c:pt idx="26440">
                  <c:v>-45</c:v>
                </c:pt>
                <c:pt idx="26441">
                  <c:v>-71</c:v>
                </c:pt>
                <c:pt idx="26442">
                  <c:v>-50</c:v>
                </c:pt>
                <c:pt idx="26443">
                  <c:v>-41</c:v>
                </c:pt>
                <c:pt idx="26444">
                  <c:v>-51</c:v>
                </c:pt>
                <c:pt idx="26445">
                  <c:v>-46</c:v>
                </c:pt>
                <c:pt idx="26446">
                  <c:v>-44</c:v>
                </c:pt>
                <c:pt idx="26447">
                  <c:v>-43</c:v>
                </c:pt>
                <c:pt idx="26448">
                  <c:v>-40</c:v>
                </c:pt>
                <c:pt idx="26449">
                  <c:v>-39</c:v>
                </c:pt>
                <c:pt idx="26450">
                  <c:v>-37</c:v>
                </c:pt>
                <c:pt idx="26451">
                  <c:v>-35</c:v>
                </c:pt>
                <c:pt idx="26452">
                  <c:v>-40</c:v>
                </c:pt>
                <c:pt idx="26453">
                  <c:v>-41</c:v>
                </c:pt>
                <c:pt idx="26454">
                  <c:v>-42</c:v>
                </c:pt>
                <c:pt idx="26455">
                  <c:v>-47</c:v>
                </c:pt>
                <c:pt idx="26456">
                  <c:v>-45</c:v>
                </c:pt>
                <c:pt idx="26457">
                  <c:v>-48</c:v>
                </c:pt>
                <c:pt idx="26458">
                  <c:v>-41</c:v>
                </c:pt>
                <c:pt idx="26459">
                  <c:v>-42</c:v>
                </c:pt>
                <c:pt idx="26460">
                  <c:v>-45</c:v>
                </c:pt>
                <c:pt idx="26461">
                  <c:v>-38</c:v>
                </c:pt>
                <c:pt idx="26462">
                  <c:v>-24</c:v>
                </c:pt>
                <c:pt idx="26463">
                  <c:v>-28</c:v>
                </c:pt>
                <c:pt idx="26464">
                  <c:v>-23</c:v>
                </c:pt>
                <c:pt idx="26465">
                  <c:v>-22</c:v>
                </c:pt>
                <c:pt idx="26466">
                  <c:v>-30</c:v>
                </c:pt>
                <c:pt idx="26467">
                  <c:v>-15</c:v>
                </c:pt>
                <c:pt idx="26468">
                  <c:v>-17</c:v>
                </c:pt>
                <c:pt idx="26469">
                  <c:v>-44</c:v>
                </c:pt>
                <c:pt idx="26470">
                  <c:v>-35</c:v>
                </c:pt>
                <c:pt idx="26471">
                  <c:v>-43</c:v>
                </c:pt>
                <c:pt idx="26472">
                  <c:v>-44</c:v>
                </c:pt>
                <c:pt idx="26473">
                  <c:v>-45</c:v>
                </c:pt>
                <c:pt idx="26474">
                  <c:v>-39</c:v>
                </c:pt>
                <c:pt idx="26475">
                  <c:v>-44</c:v>
                </c:pt>
                <c:pt idx="26476">
                  <c:v>-39</c:v>
                </c:pt>
                <c:pt idx="26477">
                  <c:v>-50</c:v>
                </c:pt>
                <c:pt idx="26478">
                  <c:v>-38</c:v>
                </c:pt>
                <c:pt idx="26479">
                  <c:v>-49</c:v>
                </c:pt>
                <c:pt idx="26480">
                  <c:v>-44</c:v>
                </c:pt>
                <c:pt idx="26481">
                  <c:v>-36</c:v>
                </c:pt>
                <c:pt idx="26482">
                  <c:v>-38</c:v>
                </c:pt>
                <c:pt idx="26483">
                  <c:v>-34</c:v>
                </c:pt>
                <c:pt idx="26484">
                  <c:v>-35</c:v>
                </c:pt>
                <c:pt idx="26485">
                  <c:v>-33</c:v>
                </c:pt>
                <c:pt idx="26486">
                  <c:v>-34</c:v>
                </c:pt>
                <c:pt idx="26487">
                  <c:v>-41</c:v>
                </c:pt>
                <c:pt idx="26488">
                  <c:v>-34</c:v>
                </c:pt>
                <c:pt idx="26489">
                  <c:v>-33</c:v>
                </c:pt>
                <c:pt idx="26490">
                  <c:v>-34</c:v>
                </c:pt>
                <c:pt idx="26491">
                  <c:v>-41</c:v>
                </c:pt>
                <c:pt idx="26492">
                  <c:v>-32</c:v>
                </c:pt>
                <c:pt idx="26493">
                  <c:v>-30</c:v>
                </c:pt>
                <c:pt idx="26494">
                  <c:v>-25</c:v>
                </c:pt>
                <c:pt idx="26495">
                  <c:v>-32</c:v>
                </c:pt>
                <c:pt idx="26496">
                  <c:v>-33</c:v>
                </c:pt>
                <c:pt idx="26497">
                  <c:v>-31</c:v>
                </c:pt>
                <c:pt idx="26498">
                  <c:v>-45</c:v>
                </c:pt>
                <c:pt idx="26499">
                  <c:v>-33</c:v>
                </c:pt>
                <c:pt idx="26500">
                  <c:v>-29</c:v>
                </c:pt>
                <c:pt idx="26501">
                  <c:v>-21</c:v>
                </c:pt>
                <c:pt idx="26502">
                  <c:v>-30</c:v>
                </c:pt>
                <c:pt idx="26503">
                  <c:v>-25</c:v>
                </c:pt>
                <c:pt idx="26504">
                  <c:v>-27</c:v>
                </c:pt>
                <c:pt idx="26505">
                  <c:v>-27</c:v>
                </c:pt>
                <c:pt idx="26506">
                  <c:v>-29</c:v>
                </c:pt>
                <c:pt idx="26507">
                  <c:v>-21</c:v>
                </c:pt>
                <c:pt idx="26508">
                  <c:v>-33</c:v>
                </c:pt>
                <c:pt idx="26509">
                  <c:v>-34</c:v>
                </c:pt>
                <c:pt idx="26510">
                  <c:v>-16</c:v>
                </c:pt>
                <c:pt idx="26511">
                  <c:v>-25</c:v>
                </c:pt>
                <c:pt idx="26512">
                  <c:v>-21</c:v>
                </c:pt>
                <c:pt idx="26513">
                  <c:v>-24</c:v>
                </c:pt>
                <c:pt idx="26514">
                  <c:v>-24</c:v>
                </c:pt>
                <c:pt idx="26515">
                  <c:v>-22</c:v>
                </c:pt>
                <c:pt idx="26516">
                  <c:v>-16</c:v>
                </c:pt>
                <c:pt idx="26517">
                  <c:v>-27</c:v>
                </c:pt>
                <c:pt idx="26518">
                  <c:v>-20</c:v>
                </c:pt>
                <c:pt idx="26519">
                  <c:v>-17</c:v>
                </c:pt>
                <c:pt idx="26520">
                  <c:v>-37</c:v>
                </c:pt>
                <c:pt idx="26521">
                  <c:v>-27</c:v>
                </c:pt>
                <c:pt idx="26522">
                  <c:v>-30</c:v>
                </c:pt>
                <c:pt idx="26523">
                  <c:v>-42</c:v>
                </c:pt>
                <c:pt idx="26524">
                  <c:v>-32</c:v>
                </c:pt>
                <c:pt idx="26525">
                  <c:v>-23</c:v>
                </c:pt>
                <c:pt idx="26526">
                  <c:v>-37</c:v>
                </c:pt>
                <c:pt idx="26527">
                  <c:v>-21</c:v>
                </c:pt>
                <c:pt idx="26528">
                  <c:v>-23</c:v>
                </c:pt>
                <c:pt idx="26529">
                  <c:v>-27</c:v>
                </c:pt>
                <c:pt idx="26530">
                  <c:v>-38</c:v>
                </c:pt>
                <c:pt idx="26531">
                  <c:v>-46</c:v>
                </c:pt>
                <c:pt idx="26532">
                  <c:v>13</c:v>
                </c:pt>
                <c:pt idx="26533">
                  <c:v>8</c:v>
                </c:pt>
                <c:pt idx="26534">
                  <c:v>2</c:v>
                </c:pt>
                <c:pt idx="26535">
                  <c:v>-15</c:v>
                </c:pt>
                <c:pt idx="26536">
                  <c:v>-29</c:v>
                </c:pt>
                <c:pt idx="26537">
                  <c:v>-6</c:v>
                </c:pt>
                <c:pt idx="26538">
                  <c:v>-16</c:v>
                </c:pt>
                <c:pt idx="26539">
                  <c:v>-3</c:v>
                </c:pt>
                <c:pt idx="26540">
                  <c:v>-16</c:v>
                </c:pt>
                <c:pt idx="26541">
                  <c:v>-32</c:v>
                </c:pt>
                <c:pt idx="26542">
                  <c:v>-25</c:v>
                </c:pt>
                <c:pt idx="26543">
                  <c:v>-19</c:v>
                </c:pt>
                <c:pt idx="26544">
                  <c:v>-25</c:v>
                </c:pt>
                <c:pt idx="26545">
                  <c:v>-25</c:v>
                </c:pt>
                <c:pt idx="26546">
                  <c:v>-23</c:v>
                </c:pt>
                <c:pt idx="26547">
                  <c:v>-35</c:v>
                </c:pt>
                <c:pt idx="26548">
                  <c:v>-25</c:v>
                </c:pt>
                <c:pt idx="26549">
                  <c:v>-21</c:v>
                </c:pt>
                <c:pt idx="26550">
                  <c:v>-24</c:v>
                </c:pt>
                <c:pt idx="26551">
                  <c:v>-22</c:v>
                </c:pt>
                <c:pt idx="26552">
                  <c:v>-20</c:v>
                </c:pt>
                <c:pt idx="26553">
                  <c:v>-38</c:v>
                </c:pt>
                <c:pt idx="26554">
                  <c:v>-33</c:v>
                </c:pt>
                <c:pt idx="26555">
                  <c:v>-32</c:v>
                </c:pt>
                <c:pt idx="26556">
                  <c:v>-34</c:v>
                </c:pt>
                <c:pt idx="26557">
                  <c:v>-33</c:v>
                </c:pt>
                <c:pt idx="26558">
                  <c:v>-35</c:v>
                </c:pt>
                <c:pt idx="26559">
                  <c:v>-37</c:v>
                </c:pt>
                <c:pt idx="26560">
                  <c:v>-30</c:v>
                </c:pt>
                <c:pt idx="26561">
                  <c:v>-34</c:v>
                </c:pt>
                <c:pt idx="26562">
                  <c:v>-40</c:v>
                </c:pt>
                <c:pt idx="26563">
                  <c:v>-35</c:v>
                </c:pt>
                <c:pt idx="26564">
                  <c:v>-41</c:v>
                </c:pt>
                <c:pt idx="26565">
                  <c:v>-17</c:v>
                </c:pt>
                <c:pt idx="26566">
                  <c:v>-19</c:v>
                </c:pt>
                <c:pt idx="26567">
                  <c:v>-18</c:v>
                </c:pt>
                <c:pt idx="26568">
                  <c:v>-19</c:v>
                </c:pt>
                <c:pt idx="26569">
                  <c:v>-16</c:v>
                </c:pt>
                <c:pt idx="26570">
                  <c:v>-22</c:v>
                </c:pt>
                <c:pt idx="26571">
                  <c:v>-11</c:v>
                </c:pt>
                <c:pt idx="26572">
                  <c:v>-17</c:v>
                </c:pt>
                <c:pt idx="26573">
                  <c:v>-24</c:v>
                </c:pt>
                <c:pt idx="26574">
                  <c:v>-18</c:v>
                </c:pt>
                <c:pt idx="26575">
                  <c:v>-17</c:v>
                </c:pt>
                <c:pt idx="26576">
                  <c:v>-21</c:v>
                </c:pt>
                <c:pt idx="26577">
                  <c:v>-50</c:v>
                </c:pt>
                <c:pt idx="26578">
                  <c:v>-36</c:v>
                </c:pt>
                <c:pt idx="26579">
                  <c:v>-38</c:v>
                </c:pt>
                <c:pt idx="26580">
                  <c:v>-35</c:v>
                </c:pt>
                <c:pt idx="26581">
                  <c:v>-43</c:v>
                </c:pt>
                <c:pt idx="26582">
                  <c:v>-40</c:v>
                </c:pt>
                <c:pt idx="26583">
                  <c:v>-26</c:v>
                </c:pt>
                <c:pt idx="26584">
                  <c:v>-38</c:v>
                </c:pt>
                <c:pt idx="26585">
                  <c:v>-25</c:v>
                </c:pt>
                <c:pt idx="26586">
                  <c:v>-32</c:v>
                </c:pt>
                <c:pt idx="26587">
                  <c:v>-37</c:v>
                </c:pt>
                <c:pt idx="26588">
                  <c:v>-36</c:v>
                </c:pt>
                <c:pt idx="26589">
                  <c:v>0</c:v>
                </c:pt>
                <c:pt idx="26590">
                  <c:v>-32</c:v>
                </c:pt>
                <c:pt idx="26591">
                  <c:v>-24</c:v>
                </c:pt>
                <c:pt idx="26592">
                  <c:v>-31</c:v>
                </c:pt>
                <c:pt idx="26593">
                  <c:v>-23</c:v>
                </c:pt>
                <c:pt idx="26594">
                  <c:v>-25</c:v>
                </c:pt>
                <c:pt idx="26595">
                  <c:v>-27</c:v>
                </c:pt>
                <c:pt idx="26596">
                  <c:v>-16</c:v>
                </c:pt>
                <c:pt idx="26597">
                  <c:v>-27</c:v>
                </c:pt>
                <c:pt idx="26598">
                  <c:v>-25</c:v>
                </c:pt>
                <c:pt idx="26599">
                  <c:v>-27</c:v>
                </c:pt>
                <c:pt idx="26600">
                  <c:v>-22</c:v>
                </c:pt>
                <c:pt idx="26601">
                  <c:v>-29</c:v>
                </c:pt>
                <c:pt idx="26602">
                  <c:v>-41</c:v>
                </c:pt>
                <c:pt idx="26603">
                  <c:v>-37</c:v>
                </c:pt>
                <c:pt idx="26604">
                  <c:v>-35</c:v>
                </c:pt>
                <c:pt idx="26605">
                  <c:v>-31</c:v>
                </c:pt>
                <c:pt idx="26606">
                  <c:v>-29</c:v>
                </c:pt>
                <c:pt idx="26607">
                  <c:v>-31</c:v>
                </c:pt>
                <c:pt idx="26608">
                  <c:v>-39</c:v>
                </c:pt>
                <c:pt idx="26609">
                  <c:v>-36</c:v>
                </c:pt>
                <c:pt idx="26610">
                  <c:v>-29</c:v>
                </c:pt>
                <c:pt idx="26611">
                  <c:v>-35</c:v>
                </c:pt>
                <c:pt idx="26612">
                  <c:v>-35</c:v>
                </c:pt>
                <c:pt idx="26613">
                  <c:v>-43</c:v>
                </c:pt>
                <c:pt idx="26614">
                  <c:v>-28</c:v>
                </c:pt>
                <c:pt idx="26615">
                  <c:v>-29</c:v>
                </c:pt>
                <c:pt idx="26616">
                  <c:v>-30</c:v>
                </c:pt>
                <c:pt idx="26617">
                  <c:v>-25</c:v>
                </c:pt>
                <c:pt idx="26618">
                  <c:v>-28</c:v>
                </c:pt>
                <c:pt idx="26619">
                  <c:v>-28</c:v>
                </c:pt>
                <c:pt idx="26620">
                  <c:v>-30</c:v>
                </c:pt>
                <c:pt idx="26621">
                  <c:v>-28</c:v>
                </c:pt>
                <c:pt idx="26622">
                  <c:v>-29</c:v>
                </c:pt>
                <c:pt idx="26623">
                  <c:v>-26</c:v>
                </c:pt>
                <c:pt idx="26624">
                  <c:v>-23</c:v>
                </c:pt>
                <c:pt idx="26625">
                  <c:v>-25</c:v>
                </c:pt>
                <c:pt idx="26626">
                  <c:v>-30</c:v>
                </c:pt>
                <c:pt idx="26627">
                  <c:v>-46</c:v>
                </c:pt>
                <c:pt idx="26628">
                  <c:v>-47</c:v>
                </c:pt>
                <c:pt idx="26629">
                  <c:v>-39</c:v>
                </c:pt>
                <c:pt idx="26630">
                  <c:v>-30</c:v>
                </c:pt>
                <c:pt idx="26631">
                  <c:v>-46</c:v>
                </c:pt>
                <c:pt idx="26632">
                  <c:v>-32</c:v>
                </c:pt>
                <c:pt idx="26633">
                  <c:v>-37</c:v>
                </c:pt>
                <c:pt idx="26634">
                  <c:v>-41</c:v>
                </c:pt>
                <c:pt idx="26635">
                  <c:v>-34</c:v>
                </c:pt>
                <c:pt idx="26636">
                  <c:v>-47</c:v>
                </c:pt>
                <c:pt idx="26637">
                  <c:v>-39</c:v>
                </c:pt>
                <c:pt idx="26638">
                  <c:v>-34</c:v>
                </c:pt>
                <c:pt idx="26639">
                  <c:v>-31</c:v>
                </c:pt>
                <c:pt idx="26640">
                  <c:v>-36</c:v>
                </c:pt>
                <c:pt idx="26641">
                  <c:v>-33</c:v>
                </c:pt>
                <c:pt idx="26642">
                  <c:v>-27</c:v>
                </c:pt>
                <c:pt idx="26643">
                  <c:v>-29</c:v>
                </c:pt>
                <c:pt idx="26644">
                  <c:v>-30</c:v>
                </c:pt>
                <c:pt idx="26645">
                  <c:v>-26</c:v>
                </c:pt>
                <c:pt idx="26646">
                  <c:v>-26</c:v>
                </c:pt>
                <c:pt idx="26647">
                  <c:v>-29</c:v>
                </c:pt>
                <c:pt idx="26648">
                  <c:v>-23</c:v>
                </c:pt>
                <c:pt idx="26649">
                  <c:v>-25</c:v>
                </c:pt>
                <c:pt idx="26650">
                  <c:v>-28</c:v>
                </c:pt>
                <c:pt idx="26651">
                  <c:v>-24</c:v>
                </c:pt>
                <c:pt idx="26652">
                  <c:v>-28</c:v>
                </c:pt>
                <c:pt idx="26653">
                  <c:v>-31</c:v>
                </c:pt>
                <c:pt idx="26654">
                  <c:v>-25</c:v>
                </c:pt>
                <c:pt idx="26655">
                  <c:v>-71</c:v>
                </c:pt>
                <c:pt idx="26656">
                  <c:v>-71</c:v>
                </c:pt>
                <c:pt idx="26657">
                  <c:v>-55</c:v>
                </c:pt>
                <c:pt idx="26658">
                  <c:v>-49</c:v>
                </c:pt>
                <c:pt idx="26659">
                  <c:v>-44</c:v>
                </c:pt>
                <c:pt idx="26660">
                  <c:v>-47</c:v>
                </c:pt>
                <c:pt idx="26661">
                  <c:v>-43</c:v>
                </c:pt>
                <c:pt idx="26662">
                  <c:v>-52</c:v>
                </c:pt>
                <c:pt idx="26663">
                  <c:v>-55</c:v>
                </c:pt>
                <c:pt idx="26664">
                  <c:v>-66</c:v>
                </c:pt>
                <c:pt idx="26665">
                  <c:v>-58</c:v>
                </c:pt>
                <c:pt idx="26666">
                  <c:v>-65</c:v>
                </c:pt>
                <c:pt idx="26667">
                  <c:v>-20</c:v>
                </c:pt>
                <c:pt idx="26668">
                  <c:v>-36</c:v>
                </c:pt>
                <c:pt idx="26669">
                  <c:v>-30</c:v>
                </c:pt>
                <c:pt idx="26670">
                  <c:v>-21</c:v>
                </c:pt>
                <c:pt idx="26671">
                  <c:v>-32</c:v>
                </c:pt>
                <c:pt idx="26672">
                  <c:v>-30</c:v>
                </c:pt>
                <c:pt idx="26673">
                  <c:v>-35</c:v>
                </c:pt>
                <c:pt idx="26674">
                  <c:v>-21</c:v>
                </c:pt>
                <c:pt idx="26675">
                  <c:v>-19</c:v>
                </c:pt>
                <c:pt idx="26676">
                  <c:v>-25</c:v>
                </c:pt>
                <c:pt idx="26677">
                  <c:v>-21</c:v>
                </c:pt>
                <c:pt idx="26678">
                  <c:v>-19</c:v>
                </c:pt>
                <c:pt idx="26679">
                  <c:v>-42</c:v>
                </c:pt>
                <c:pt idx="26680">
                  <c:v>-31</c:v>
                </c:pt>
                <c:pt idx="26681">
                  <c:v>-32</c:v>
                </c:pt>
                <c:pt idx="26682">
                  <c:v>-39</c:v>
                </c:pt>
                <c:pt idx="26683">
                  <c:v>-32</c:v>
                </c:pt>
                <c:pt idx="26684">
                  <c:v>-18</c:v>
                </c:pt>
                <c:pt idx="26685">
                  <c:v>-19</c:v>
                </c:pt>
                <c:pt idx="26686">
                  <c:v>-30</c:v>
                </c:pt>
                <c:pt idx="26687">
                  <c:v>-23</c:v>
                </c:pt>
                <c:pt idx="26688">
                  <c:v>-38</c:v>
                </c:pt>
                <c:pt idx="26689">
                  <c:v>-27</c:v>
                </c:pt>
                <c:pt idx="26690">
                  <c:v>-41</c:v>
                </c:pt>
                <c:pt idx="26691">
                  <c:v>-31</c:v>
                </c:pt>
                <c:pt idx="26692">
                  <c:v>-46</c:v>
                </c:pt>
                <c:pt idx="26693">
                  <c:v>-40</c:v>
                </c:pt>
                <c:pt idx="26694">
                  <c:v>-49</c:v>
                </c:pt>
                <c:pt idx="26695">
                  <c:v>-44</c:v>
                </c:pt>
                <c:pt idx="26696">
                  <c:v>-40</c:v>
                </c:pt>
                <c:pt idx="26697">
                  <c:v>-39</c:v>
                </c:pt>
                <c:pt idx="26698">
                  <c:v>-36</c:v>
                </c:pt>
                <c:pt idx="26699">
                  <c:v>-44</c:v>
                </c:pt>
                <c:pt idx="26700">
                  <c:v>-36</c:v>
                </c:pt>
                <c:pt idx="26701">
                  <c:v>-45</c:v>
                </c:pt>
                <c:pt idx="26702">
                  <c:v>-45</c:v>
                </c:pt>
                <c:pt idx="26703">
                  <c:v>-45</c:v>
                </c:pt>
                <c:pt idx="26704">
                  <c:v>-42</c:v>
                </c:pt>
                <c:pt idx="26705">
                  <c:v>-35</c:v>
                </c:pt>
                <c:pt idx="26706">
                  <c:v>-45</c:v>
                </c:pt>
                <c:pt idx="26707">
                  <c:v>-37</c:v>
                </c:pt>
                <c:pt idx="26708">
                  <c:v>-38</c:v>
                </c:pt>
                <c:pt idx="26709">
                  <c:v>-35</c:v>
                </c:pt>
                <c:pt idx="26710">
                  <c:v>-32</c:v>
                </c:pt>
                <c:pt idx="26711">
                  <c:v>-38</c:v>
                </c:pt>
                <c:pt idx="26712">
                  <c:v>-40</c:v>
                </c:pt>
                <c:pt idx="26713">
                  <c:v>-38</c:v>
                </c:pt>
                <c:pt idx="26714">
                  <c:v>-49</c:v>
                </c:pt>
                <c:pt idx="26715">
                  <c:v>-43</c:v>
                </c:pt>
                <c:pt idx="26716">
                  <c:v>23</c:v>
                </c:pt>
                <c:pt idx="26717">
                  <c:v>0</c:v>
                </c:pt>
                <c:pt idx="26718">
                  <c:v>0</c:v>
                </c:pt>
                <c:pt idx="26719">
                  <c:v>0</c:v>
                </c:pt>
                <c:pt idx="26720">
                  <c:v>0</c:v>
                </c:pt>
                <c:pt idx="26721">
                  <c:v>0</c:v>
                </c:pt>
                <c:pt idx="26722">
                  <c:v>0</c:v>
                </c:pt>
                <c:pt idx="26723">
                  <c:v>0</c:v>
                </c:pt>
                <c:pt idx="26724">
                  <c:v>0</c:v>
                </c:pt>
                <c:pt idx="26725">
                  <c:v>-47</c:v>
                </c:pt>
                <c:pt idx="26726">
                  <c:v>-36</c:v>
                </c:pt>
                <c:pt idx="26727">
                  <c:v>-29</c:v>
                </c:pt>
                <c:pt idx="26728">
                  <c:v>-37</c:v>
                </c:pt>
                <c:pt idx="26729">
                  <c:v>-33</c:v>
                </c:pt>
                <c:pt idx="26730">
                  <c:v>-19</c:v>
                </c:pt>
                <c:pt idx="26731">
                  <c:v>-26</c:v>
                </c:pt>
                <c:pt idx="26732">
                  <c:v>-26</c:v>
                </c:pt>
                <c:pt idx="26733">
                  <c:v>-33</c:v>
                </c:pt>
                <c:pt idx="26734">
                  <c:v>-26</c:v>
                </c:pt>
                <c:pt idx="26735">
                  <c:v>-23</c:v>
                </c:pt>
                <c:pt idx="26736">
                  <c:v>-38</c:v>
                </c:pt>
                <c:pt idx="26737">
                  <c:v>-47</c:v>
                </c:pt>
                <c:pt idx="26738">
                  <c:v>-20</c:v>
                </c:pt>
                <c:pt idx="26739">
                  <c:v>-55</c:v>
                </c:pt>
                <c:pt idx="26740">
                  <c:v>-44</c:v>
                </c:pt>
                <c:pt idx="26741">
                  <c:v>-39</c:v>
                </c:pt>
                <c:pt idx="26742">
                  <c:v>-39</c:v>
                </c:pt>
                <c:pt idx="26743">
                  <c:v>-50</c:v>
                </c:pt>
                <c:pt idx="26744">
                  <c:v>-40</c:v>
                </c:pt>
                <c:pt idx="26745">
                  <c:v>-36</c:v>
                </c:pt>
                <c:pt idx="26746">
                  <c:v>-34</c:v>
                </c:pt>
                <c:pt idx="26747">
                  <c:v>-43</c:v>
                </c:pt>
                <c:pt idx="26748">
                  <c:v>-40</c:v>
                </c:pt>
                <c:pt idx="26749">
                  <c:v>-35</c:v>
                </c:pt>
                <c:pt idx="26750">
                  <c:v>-59</c:v>
                </c:pt>
                <c:pt idx="26751">
                  <c:v>-45</c:v>
                </c:pt>
                <c:pt idx="26752">
                  <c:v>-43</c:v>
                </c:pt>
                <c:pt idx="26753">
                  <c:v>-45</c:v>
                </c:pt>
                <c:pt idx="26754">
                  <c:v>-60</c:v>
                </c:pt>
                <c:pt idx="26755">
                  <c:v>-45</c:v>
                </c:pt>
                <c:pt idx="26756">
                  <c:v>-40</c:v>
                </c:pt>
                <c:pt idx="26757">
                  <c:v>-43</c:v>
                </c:pt>
                <c:pt idx="26758">
                  <c:v>-37</c:v>
                </c:pt>
                <c:pt idx="26759">
                  <c:v>-41</c:v>
                </c:pt>
                <c:pt idx="26760">
                  <c:v>-50</c:v>
                </c:pt>
                <c:pt idx="26761">
                  <c:v>-48</c:v>
                </c:pt>
                <c:pt idx="26762">
                  <c:v>-51</c:v>
                </c:pt>
                <c:pt idx="26763">
                  <c:v>-48</c:v>
                </c:pt>
                <c:pt idx="26764">
                  <c:v>-30</c:v>
                </c:pt>
                <c:pt idx="26765">
                  <c:v>-38</c:v>
                </c:pt>
                <c:pt idx="26766">
                  <c:v>-38</c:v>
                </c:pt>
                <c:pt idx="26767">
                  <c:v>-33</c:v>
                </c:pt>
                <c:pt idx="26768">
                  <c:v>-7</c:v>
                </c:pt>
                <c:pt idx="26769">
                  <c:v>-23</c:v>
                </c:pt>
                <c:pt idx="26770">
                  <c:v>-20</c:v>
                </c:pt>
                <c:pt idx="26771">
                  <c:v>-8</c:v>
                </c:pt>
                <c:pt idx="26772">
                  <c:v>-27</c:v>
                </c:pt>
                <c:pt idx="26773">
                  <c:v>-15</c:v>
                </c:pt>
                <c:pt idx="26774">
                  <c:v>-11</c:v>
                </c:pt>
                <c:pt idx="26775">
                  <c:v>-46</c:v>
                </c:pt>
                <c:pt idx="26776">
                  <c:v>-37</c:v>
                </c:pt>
                <c:pt idx="26777">
                  <c:v>-46</c:v>
                </c:pt>
                <c:pt idx="26778">
                  <c:v>-47</c:v>
                </c:pt>
                <c:pt idx="26779">
                  <c:v>-51</c:v>
                </c:pt>
                <c:pt idx="26780">
                  <c:v>-39</c:v>
                </c:pt>
                <c:pt idx="26781">
                  <c:v>-37</c:v>
                </c:pt>
                <c:pt idx="26782">
                  <c:v>-29</c:v>
                </c:pt>
                <c:pt idx="26783">
                  <c:v>-32</c:v>
                </c:pt>
                <c:pt idx="26784">
                  <c:v>-37</c:v>
                </c:pt>
                <c:pt idx="26785">
                  <c:v>-47</c:v>
                </c:pt>
                <c:pt idx="26786">
                  <c:v>-47</c:v>
                </c:pt>
                <c:pt idx="26787">
                  <c:v>12</c:v>
                </c:pt>
                <c:pt idx="26788">
                  <c:v>1</c:v>
                </c:pt>
                <c:pt idx="26789">
                  <c:v>-38</c:v>
                </c:pt>
                <c:pt idx="26790">
                  <c:v>-41</c:v>
                </c:pt>
                <c:pt idx="26791">
                  <c:v>-41</c:v>
                </c:pt>
                <c:pt idx="26792">
                  <c:v>-35</c:v>
                </c:pt>
                <c:pt idx="26793">
                  <c:v>-38</c:v>
                </c:pt>
                <c:pt idx="26794">
                  <c:v>-30</c:v>
                </c:pt>
                <c:pt idx="26795">
                  <c:v>-26</c:v>
                </c:pt>
                <c:pt idx="26796">
                  <c:v>-35</c:v>
                </c:pt>
                <c:pt idx="26797">
                  <c:v>-34</c:v>
                </c:pt>
                <c:pt idx="26798">
                  <c:v>-41</c:v>
                </c:pt>
                <c:pt idx="26799">
                  <c:v>-42</c:v>
                </c:pt>
                <c:pt idx="26800">
                  <c:v>-43</c:v>
                </c:pt>
                <c:pt idx="26801">
                  <c:v>-48</c:v>
                </c:pt>
                <c:pt idx="26802">
                  <c:v>-38</c:v>
                </c:pt>
                <c:pt idx="26803">
                  <c:v>-37</c:v>
                </c:pt>
                <c:pt idx="26804">
                  <c:v>-40</c:v>
                </c:pt>
                <c:pt idx="26805">
                  <c:v>-36</c:v>
                </c:pt>
                <c:pt idx="26806">
                  <c:v>-34</c:v>
                </c:pt>
                <c:pt idx="26807">
                  <c:v>-38</c:v>
                </c:pt>
                <c:pt idx="26808">
                  <c:v>-37</c:v>
                </c:pt>
                <c:pt idx="26809">
                  <c:v>-33</c:v>
                </c:pt>
                <c:pt idx="26810">
                  <c:v>-32</c:v>
                </c:pt>
                <c:pt idx="26811">
                  <c:v>-48</c:v>
                </c:pt>
                <c:pt idx="26812">
                  <c:v>-37</c:v>
                </c:pt>
                <c:pt idx="26813">
                  <c:v>-34</c:v>
                </c:pt>
                <c:pt idx="26814">
                  <c:v>-27</c:v>
                </c:pt>
                <c:pt idx="26815">
                  <c:v>-26</c:v>
                </c:pt>
                <c:pt idx="26816">
                  <c:v>-31</c:v>
                </c:pt>
                <c:pt idx="26817">
                  <c:v>-30</c:v>
                </c:pt>
                <c:pt idx="26818">
                  <c:v>-35</c:v>
                </c:pt>
                <c:pt idx="26819">
                  <c:v>-29</c:v>
                </c:pt>
                <c:pt idx="26820">
                  <c:v>-31</c:v>
                </c:pt>
                <c:pt idx="26821">
                  <c:v>-29</c:v>
                </c:pt>
                <c:pt idx="26822">
                  <c:v>-34</c:v>
                </c:pt>
                <c:pt idx="26823">
                  <c:v>-31</c:v>
                </c:pt>
                <c:pt idx="26824">
                  <c:v>-34</c:v>
                </c:pt>
                <c:pt idx="26825">
                  <c:v>-36</c:v>
                </c:pt>
                <c:pt idx="26826">
                  <c:v>-34</c:v>
                </c:pt>
                <c:pt idx="26827">
                  <c:v>-33</c:v>
                </c:pt>
                <c:pt idx="26828">
                  <c:v>-33</c:v>
                </c:pt>
                <c:pt idx="26829">
                  <c:v>-35</c:v>
                </c:pt>
                <c:pt idx="26830">
                  <c:v>-31</c:v>
                </c:pt>
                <c:pt idx="26831">
                  <c:v>-33</c:v>
                </c:pt>
                <c:pt idx="26832">
                  <c:v>-33</c:v>
                </c:pt>
                <c:pt idx="26833">
                  <c:v>-36</c:v>
                </c:pt>
                <c:pt idx="26834">
                  <c:v>-32</c:v>
                </c:pt>
                <c:pt idx="26835">
                  <c:v>-39</c:v>
                </c:pt>
                <c:pt idx="26836">
                  <c:v>-34</c:v>
                </c:pt>
                <c:pt idx="26837">
                  <c:v>67</c:v>
                </c:pt>
                <c:pt idx="26838">
                  <c:v>-41</c:v>
                </c:pt>
                <c:pt idx="26839">
                  <c:v>2</c:v>
                </c:pt>
                <c:pt idx="26840">
                  <c:v>0</c:v>
                </c:pt>
                <c:pt idx="26841">
                  <c:v>-13</c:v>
                </c:pt>
                <c:pt idx="26842">
                  <c:v>-26</c:v>
                </c:pt>
                <c:pt idx="26843">
                  <c:v>-25</c:v>
                </c:pt>
                <c:pt idx="26844">
                  <c:v>-30</c:v>
                </c:pt>
                <c:pt idx="26845">
                  <c:v>-3</c:v>
                </c:pt>
                <c:pt idx="26846">
                  <c:v>-34</c:v>
                </c:pt>
                <c:pt idx="26847">
                  <c:v>-34</c:v>
                </c:pt>
                <c:pt idx="26848">
                  <c:v>-33</c:v>
                </c:pt>
                <c:pt idx="26849">
                  <c:v>-30</c:v>
                </c:pt>
                <c:pt idx="26850">
                  <c:v>-32</c:v>
                </c:pt>
                <c:pt idx="26851">
                  <c:v>-37</c:v>
                </c:pt>
                <c:pt idx="26852">
                  <c:v>-35</c:v>
                </c:pt>
                <c:pt idx="26853">
                  <c:v>-31</c:v>
                </c:pt>
                <c:pt idx="26854">
                  <c:v>-30</c:v>
                </c:pt>
                <c:pt idx="26855">
                  <c:v>-28</c:v>
                </c:pt>
                <c:pt idx="26856">
                  <c:v>-36</c:v>
                </c:pt>
                <c:pt idx="26857">
                  <c:v>-33</c:v>
                </c:pt>
                <c:pt idx="26858">
                  <c:v>-36</c:v>
                </c:pt>
                <c:pt idx="26859">
                  <c:v>-36</c:v>
                </c:pt>
                <c:pt idx="26860">
                  <c:v>-37</c:v>
                </c:pt>
                <c:pt idx="26861">
                  <c:v>-44</c:v>
                </c:pt>
                <c:pt idx="26862">
                  <c:v>-34</c:v>
                </c:pt>
                <c:pt idx="26863">
                  <c:v>-35</c:v>
                </c:pt>
                <c:pt idx="26864">
                  <c:v>-30</c:v>
                </c:pt>
                <c:pt idx="26865">
                  <c:v>-30</c:v>
                </c:pt>
                <c:pt idx="26866">
                  <c:v>-31</c:v>
                </c:pt>
                <c:pt idx="26867">
                  <c:v>-35</c:v>
                </c:pt>
                <c:pt idx="26868">
                  <c:v>-35</c:v>
                </c:pt>
                <c:pt idx="26869">
                  <c:v>-32</c:v>
                </c:pt>
                <c:pt idx="26870">
                  <c:v>-21</c:v>
                </c:pt>
                <c:pt idx="26871">
                  <c:v>-27</c:v>
                </c:pt>
                <c:pt idx="26872">
                  <c:v>-31</c:v>
                </c:pt>
                <c:pt idx="26873">
                  <c:v>-30</c:v>
                </c:pt>
                <c:pt idx="26874">
                  <c:v>-25</c:v>
                </c:pt>
                <c:pt idx="26875">
                  <c:v>-27</c:v>
                </c:pt>
                <c:pt idx="26876">
                  <c:v>-32</c:v>
                </c:pt>
                <c:pt idx="26877">
                  <c:v>-35</c:v>
                </c:pt>
                <c:pt idx="26878">
                  <c:v>-29</c:v>
                </c:pt>
                <c:pt idx="26879">
                  <c:v>-35</c:v>
                </c:pt>
                <c:pt idx="26880">
                  <c:v>-31</c:v>
                </c:pt>
                <c:pt idx="26881">
                  <c:v>-23</c:v>
                </c:pt>
                <c:pt idx="26882">
                  <c:v>-31</c:v>
                </c:pt>
                <c:pt idx="26883">
                  <c:v>-46</c:v>
                </c:pt>
                <c:pt idx="26884">
                  <c:v>-41</c:v>
                </c:pt>
                <c:pt idx="26885">
                  <c:v>-48</c:v>
                </c:pt>
                <c:pt idx="26886">
                  <c:v>-37</c:v>
                </c:pt>
                <c:pt idx="26887">
                  <c:v>-36</c:v>
                </c:pt>
                <c:pt idx="26888">
                  <c:v>-32</c:v>
                </c:pt>
                <c:pt idx="26889">
                  <c:v>-32</c:v>
                </c:pt>
                <c:pt idx="26890">
                  <c:v>-32</c:v>
                </c:pt>
                <c:pt idx="26891">
                  <c:v>-31</c:v>
                </c:pt>
                <c:pt idx="26892">
                  <c:v>-47</c:v>
                </c:pt>
                <c:pt idx="26893">
                  <c:v>-46</c:v>
                </c:pt>
                <c:pt idx="26894">
                  <c:v>-43</c:v>
                </c:pt>
                <c:pt idx="26895">
                  <c:v>-36</c:v>
                </c:pt>
                <c:pt idx="26896">
                  <c:v>-40</c:v>
                </c:pt>
                <c:pt idx="26897">
                  <c:v>-34</c:v>
                </c:pt>
                <c:pt idx="26898">
                  <c:v>-29</c:v>
                </c:pt>
                <c:pt idx="26899">
                  <c:v>-31</c:v>
                </c:pt>
                <c:pt idx="26900">
                  <c:v>-29</c:v>
                </c:pt>
                <c:pt idx="26901">
                  <c:v>-33</c:v>
                </c:pt>
                <c:pt idx="26902">
                  <c:v>-31</c:v>
                </c:pt>
                <c:pt idx="26903">
                  <c:v>-29</c:v>
                </c:pt>
                <c:pt idx="26904">
                  <c:v>-34</c:v>
                </c:pt>
                <c:pt idx="26905">
                  <c:v>-35</c:v>
                </c:pt>
                <c:pt idx="26906">
                  <c:v>-37</c:v>
                </c:pt>
                <c:pt idx="26907">
                  <c:v>-41</c:v>
                </c:pt>
                <c:pt idx="26908">
                  <c:v>-37</c:v>
                </c:pt>
                <c:pt idx="26909">
                  <c:v>-30</c:v>
                </c:pt>
                <c:pt idx="26910">
                  <c:v>-33</c:v>
                </c:pt>
                <c:pt idx="26911">
                  <c:v>-33</c:v>
                </c:pt>
                <c:pt idx="26912">
                  <c:v>-35</c:v>
                </c:pt>
                <c:pt idx="26913">
                  <c:v>-35</c:v>
                </c:pt>
                <c:pt idx="26914">
                  <c:v>-33</c:v>
                </c:pt>
                <c:pt idx="26915">
                  <c:v>-31</c:v>
                </c:pt>
                <c:pt idx="26916">
                  <c:v>-33</c:v>
                </c:pt>
                <c:pt idx="26917">
                  <c:v>-33</c:v>
                </c:pt>
                <c:pt idx="26918">
                  <c:v>-40</c:v>
                </c:pt>
                <c:pt idx="26919">
                  <c:v>0</c:v>
                </c:pt>
                <c:pt idx="26920">
                  <c:v>-33</c:v>
                </c:pt>
                <c:pt idx="26921">
                  <c:v>-41</c:v>
                </c:pt>
                <c:pt idx="26922">
                  <c:v>-38</c:v>
                </c:pt>
                <c:pt idx="26923">
                  <c:v>-33</c:v>
                </c:pt>
                <c:pt idx="26924">
                  <c:v>-36</c:v>
                </c:pt>
                <c:pt idx="26925">
                  <c:v>-34</c:v>
                </c:pt>
                <c:pt idx="26926">
                  <c:v>-33</c:v>
                </c:pt>
                <c:pt idx="26927">
                  <c:v>-36</c:v>
                </c:pt>
                <c:pt idx="26928">
                  <c:v>-30</c:v>
                </c:pt>
                <c:pt idx="26929">
                  <c:v>-33</c:v>
                </c:pt>
                <c:pt idx="26930">
                  <c:v>-37</c:v>
                </c:pt>
                <c:pt idx="26931">
                  <c:v>-32</c:v>
                </c:pt>
                <c:pt idx="26932">
                  <c:v>-41</c:v>
                </c:pt>
                <c:pt idx="26933">
                  <c:v>-32</c:v>
                </c:pt>
                <c:pt idx="26934">
                  <c:v>-44</c:v>
                </c:pt>
                <c:pt idx="26935">
                  <c:v>-32</c:v>
                </c:pt>
                <c:pt idx="26936">
                  <c:v>-38</c:v>
                </c:pt>
                <c:pt idx="26937">
                  <c:v>-36</c:v>
                </c:pt>
                <c:pt idx="26938">
                  <c:v>-38</c:v>
                </c:pt>
                <c:pt idx="26939">
                  <c:v>-47</c:v>
                </c:pt>
                <c:pt idx="26940">
                  <c:v>-42</c:v>
                </c:pt>
                <c:pt idx="26941">
                  <c:v>-33</c:v>
                </c:pt>
                <c:pt idx="26942">
                  <c:v>-40</c:v>
                </c:pt>
                <c:pt idx="26943">
                  <c:v>-35</c:v>
                </c:pt>
                <c:pt idx="26944">
                  <c:v>-47</c:v>
                </c:pt>
                <c:pt idx="26945">
                  <c:v>-24</c:v>
                </c:pt>
                <c:pt idx="26946">
                  <c:v>-24</c:v>
                </c:pt>
                <c:pt idx="26947">
                  <c:v>-19</c:v>
                </c:pt>
                <c:pt idx="26948">
                  <c:v>-18</c:v>
                </c:pt>
                <c:pt idx="26949">
                  <c:v>-28</c:v>
                </c:pt>
                <c:pt idx="26950">
                  <c:v>-26</c:v>
                </c:pt>
                <c:pt idx="26951">
                  <c:v>-33</c:v>
                </c:pt>
                <c:pt idx="26952">
                  <c:v>-30</c:v>
                </c:pt>
                <c:pt idx="26953">
                  <c:v>-26</c:v>
                </c:pt>
                <c:pt idx="26954">
                  <c:v>-49</c:v>
                </c:pt>
                <c:pt idx="26955">
                  <c:v>-34</c:v>
                </c:pt>
                <c:pt idx="26956">
                  <c:v>-27</c:v>
                </c:pt>
                <c:pt idx="26957">
                  <c:v>-32</c:v>
                </c:pt>
                <c:pt idx="26958">
                  <c:v>-34</c:v>
                </c:pt>
                <c:pt idx="26959">
                  <c:v>-21</c:v>
                </c:pt>
                <c:pt idx="26960">
                  <c:v>-44</c:v>
                </c:pt>
                <c:pt idx="26961">
                  <c:v>-44</c:v>
                </c:pt>
                <c:pt idx="26962">
                  <c:v>-36</c:v>
                </c:pt>
                <c:pt idx="26963">
                  <c:v>-35</c:v>
                </c:pt>
                <c:pt idx="26964">
                  <c:v>-36</c:v>
                </c:pt>
                <c:pt idx="26965">
                  <c:v>-40</c:v>
                </c:pt>
                <c:pt idx="26966">
                  <c:v>-40</c:v>
                </c:pt>
                <c:pt idx="26967">
                  <c:v>-38</c:v>
                </c:pt>
                <c:pt idx="26968">
                  <c:v>-39</c:v>
                </c:pt>
                <c:pt idx="26969">
                  <c:v>-51</c:v>
                </c:pt>
                <c:pt idx="26970">
                  <c:v>-41</c:v>
                </c:pt>
                <c:pt idx="26971">
                  <c:v>-42</c:v>
                </c:pt>
                <c:pt idx="26972">
                  <c:v>-26</c:v>
                </c:pt>
                <c:pt idx="26973">
                  <c:v>-10</c:v>
                </c:pt>
                <c:pt idx="26974">
                  <c:v>-16</c:v>
                </c:pt>
                <c:pt idx="26975">
                  <c:v>-24</c:v>
                </c:pt>
                <c:pt idx="26976">
                  <c:v>-5</c:v>
                </c:pt>
                <c:pt idx="26977">
                  <c:v>-18</c:v>
                </c:pt>
                <c:pt idx="26978">
                  <c:v>-26</c:v>
                </c:pt>
                <c:pt idx="26979">
                  <c:v>-25</c:v>
                </c:pt>
                <c:pt idx="26980">
                  <c:v>-30</c:v>
                </c:pt>
                <c:pt idx="26981">
                  <c:v>-16</c:v>
                </c:pt>
                <c:pt idx="26982">
                  <c:v>-39</c:v>
                </c:pt>
                <c:pt idx="26983">
                  <c:v>-30</c:v>
                </c:pt>
                <c:pt idx="26984">
                  <c:v>-23</c:v>
                </c:pt>
                <c:pt idx="26985">
                  <c:v>-26</c:v>
                </c:pt>
                <c:pt idx="26986">
                  <c:v>-34</c:v>
                </c:pt>
                <c:pt idx="26987">
                  <c:v>-20</c:v>
                </c:pt>
                <c:pt idx="26988">
                  <c:v>-12</c:v>
                </c:pt>
                <c:pt idx="26989">
                  <c:v>-48</c:v>
                </c:pt>
                <c:pt idx="26990">
                  <c:v>148</c:v>
                </c:pt>
                <c:pt idx="26991">
                  <c:v>-42</c:v>
                </c:pt>
                <c:pt idx="26992">
                  <c:v>-49</c:v>
                </c:pt>
                <c:pt idx="26993">
                  <c:v>-35</c:v>
                </c:pt>
                <c:pt idx="26994">
                  <c:v>-29</c:v>
                </c:pt>
                <c:pt idx="26995">
                  <c:v>-29</c:v>
                </c:pt>
                <c:pt idx="26996">
                  <c:v>-33</c:v>
                </c:pt>
                <c:pt idx="26997">
                  <c:v>-28</c:v>
                </c:pt>
                <c:pt idx="26998">
                  <c:v>-30</c:v>
                </c:pt>
                <c:pt idx="26999">
                  <c:v>-34</c:v>
                </c:pt>
                <c:pt idx="27000">
                  <c:v>-32</c:v>
                </c:pt>
                <c:pt idx="27001">
                  <c:v>-39</c:v>
                </c:pt>
                <c:pt idx="27002">
                  <c:v>-42</c:v>
                </c:pt>
                <c:pt idx="27003">
                  <c:v>-15</c:v>
                </c:pt>
                <c:pt idx="27004">
                  <c:v>-9</c:v>
                </c:pt>
                <c:pt idx="27005">
                  <c:v>-18</c:v>
                </c:pt>
                <c:pt idx="27006">
                  <c:v>-33</c:v>
                </c:pt>
                <c:pt idx="27007">
                  <c:v>-20</c:v>
                </c:pt>
                <c:pt idx="27008">
                  <c:v>-23</c:v>
                </c:pt>
                <c:pt idx="27009">
                  <c:v>-17</c:v>
                </c:pt>
                <c:pt idx="27010">
                  <c:v>-30</c:v>
                </c:pt>
                <c:pt idx="27011">
                  <c:v>-39</c:v>
                </c:pt>
                <c:pt idx="27012">
                  <c:v>-33</c:v>
                </c:pt>
                <c:pt idx="27013">
                  <c:v>-41</c:v>
                </c:pt>
                <c:pt idx="27014">
                  <c:v>-19</c:v>
                </c:pt>
                <c:pt idx="27015">
                  <c:v>-23</c:v>
                </c:pt>
                <c:pt idx="27016">
                  <c:v>-9</c:v>
                </c:pt>
                <c:pt idx="27017">
                  <c:v>-24</c:v>
                </c:pt>
                <c:pt idx="27018">
                  <c:v>-3</c:v>
                </c:pt>
                <c:pt idx="27019">
                  <c:v>-26</c:v>
                </c:pt>
                <c:pt idx="27020">
                  <c:v>-23</c:v>
                </c:pt>
                <c:pt idx="27021">
                  <c:v>-25</c:v>
                </c:pt>
                <c:pt idx="27022">
                  <c:v>-23</c:v>
                </c:pt>
                <c:pt idx="27023">
                  <c:v>-4</c:v>
                </c:pt>
                <c:pt idx="27024">
                  <c:v>-49</c:v>
                </c:pt>
                <c:pt idx="27025">
                  <c:v>-46</c:v>
                </c:pt>
                <c:pt idx="27026">
                  <c:v>-45</c:v>
                </c:pt>
                <c:pt idx="27027">
                  <c:v>-40</c:v>
                </c:pt>
                <c:pt idx="27028">
                  <c:v>-37</c:v>
                </c:pt>
                <c:pt idx="27029">
                  <c:v>-39</c:v>
                </c:pt>
                <c:pt idx="27030">
                  <c:v>-31</c:v>
                </c:pt>
                <c:pt idx="27031">
                  <c:v>-39</c:v>
                </c:pt>
                <c:pt idx="27032">
                  <c:v>-41</c:v>
                </c:pt>
                <c:pt idx="27033">
                  <c:v>-38</c:v>
                </c:pt>
                <c:pt idx="27034">
                  <c:v>-47</c:v>
                </c:pt>
                <c:pt idx="27035">
                  <c:v>-50</c:v>
                </c:pt>
                <c:pt idx="27036">
                  <c:v>-27</c:v>
                </c:pt>
                <c:pt idx="27037">
                  <c:v>-39</c:v>
                </c:pt>
                <c:pt idx="27038">
                  <c:v>-20</c:v>
                </c:pt>
                <c:pt idx="27039">
                  <c:v>50</c:v>
                </c:pt>
                <c:pt idx="27040">
                  <c:v>-31</c:v>
                </c:pt>
                <c:pt idx="27041">
                  <c:v>-44</c:v>
                </c:pt>
                <c:pt idx="27042">
                  <c:v>-25</c:v>
                </c:pt>
                <c:pt idx="27043">
                  <c:v>-29</c:v>
                </c:pt>
                <c:pt idx="27044">
                  <c:v>-32</c:v>
                </c:pt>
                <c:pt idx="27045">
                  <c:v>-38</c:v>
                </c:pt>
                <c:pt idx="27046">
                  <c:v>-46</c:v>
                </c:pt>
                <c:pt idx="27047">
                  <c:v>-43</c:v>
                </c:pt>
                <c:pt idx="27048">
                  <c:v>-31</c:v>
                </c:pt>
                <c:pt idx="27049">
                  <c:v>-35</c:v>
                </c:pt>
                <c:pt idx="27050">
                  <c:v>-43</c:v>
                </c:pt>
                <c:pt idx="27051">
                  <c:v>-34</c:v>
                </c:pt>
                <c:pt idx="27052">
                  <c:v>-41</c:v>
                </c:pt>
                <c:pt idx="27053">
                  <c:v>-35</c:v>
                </c:pt>
                <c:pt idx="27054">
                  <c:v>-40</c:v>
                </c:pt>
                <c:pt idx="27055">
                  <c:v>-41</c:v>
                </c:pt>
                <c:pt idx="27056">
                  <c:v>-37</c:v>
                </c:pt>
                <c:pt idx="27057">
                  <c:v>-24</c:v>
                </c:pt>
                <c:pt idx="27058">
                  <c:v>-25</c:v>
                </c:pt>
                <c:pt idx="27059">
                  <c:v>-28</c:v>
                </c:pt>
                <c:pt idx="27060">
                  <c:v>-26</c:v>
                </c:pt>
                <c:pt idx="27061">
                  <c:v>-23</c:v>
                </c:pt>
                <c:pt idx="27062">
                  <c:v>-11</c:v>
                </c:pt>
                <c:pt idx="27063">
                  <c:v>-15</c:v>
                </c:pt>
                <c:pt idx="27064">
                  <c:v>-11</c:v>
                </c:pt>
                <c:pt idx="27065">
                  <c:v>-14</c:v>
                </c:pt>
                <c:pt idx="27066">
                  <c:v>-15</c:v>
                </c:pt>
                <c:pt idx="27067">
                  <c:v>-27</c:v>
                </c:pt>
                <c:pt idx="27068">
                  <c:v>-29</c:v>
                </c:pt>
                <c:pt idx="27069">
                  <c:v>-31</c:v>
                </c:pt>
                <c:pt idx="27070">
                  <c:v>-25</c:v>
                </c:pt>
                <c:pt idx="27071">
                  <c:v>-33</c:v>
                </c:pt>
                <c:pt idx="27072">
                  <c:v>-28</c:v>
                </c:pt>
                <c:pt idx="27073">
                  <c:v>-36</c:v>
                </c:pt>
                <c:pt idx="27074">
                  <c:v>-30</c:v>
                </c:pt>
                <c:pt idx="27075">
                  <c:v>-25</c:v>
                </c:pt>
                <c:pt idx="27076">
                  <c:v>-33</c:v>
                </c:pt>
                <c:pt idx="27077">
                  <c:v>-27</c:v>
                </c:pt>
                <c:pt idx="27078">
                  <c:v>-33</c:v>
                </c:pt>
                <c:pt idx="27079">
                  <c:v>-34</c:v>
                </c:pt>
                <c:pt idx="27080">
                  <c:v>-41</c:v>
                </c:pt>
                <c:pt idx="27081">
                  <c:v>-46</c:v>
                </c:pt>
                <c:pt idx="27082">
                  <c:v>-48</c:v>
                </c:pt>
                <c:pt idx="27083">
                  <c:v>-38</c:v>
                </c:pt>
                <c:pt idx="27084">
                  <c:v>-40</c:v>
                </c:pt>
                <c:pt idx="27085">
                  <c:v>-33</c:v>
                </c:pt>
                <c:pt idx="27086">
                  <c:v>-33</c:v>
                </c:pt>
                <c:pt idx="27087">
                  <c:v>-36</c:v>
                </c:pt>
                <c:pt idx="27088">
                  <c:v>-32</c:v>
                </c:pt>
                <c:pt idx="27089">
                  <c:v>-43</c:v>
                </c:pt>
                <c:pt idx="27090">
                  <c:v>-44</c:v>
                </c:pt>
                <c:pt idx="27091">
                  <c:v>-46</c:v>
                </c:pt>
                <c:pt idx="27092">
                  <c:v>-42</c:v>
                </c:pt>
                <c:pt idx="27093">
                  <c:v>-35</c:v>
                </c:pt>
                <c:pt idx="27094">
                  <c:v>-37</c:v>
                </c:pt>
                <c:pt idx="27095">
                  <c:v>-38</c:v>
                </c:pt>
                <c:pt idx="27096">
                  <c:v>-44</c:v>
                </c:pt>
                <c:pt idx="27097">
                  <c:v>-41</c:v>
                </c:pt>
                <c:pt idx="27098">
                  <c:v>-46</c:v>
                </c:pt>
                <c:pt idx="27099">
                  <c:v>-44</c:v>
                </c:pt>
                <c:pt idx="27100">
                  <c:v>-38</c:v>
                </c:pt>
                <c:pt idx="27101">
                  <c:v>-37</c:v>
                </c:pt>
                <c:pt idx="27102">
                  <c:v>-43</c:v>
                </c:pt>
                <c:pt idx="27103">
                  <c:v>-46</c:v>
                </c:pt>
                <c:pt idx="27104">
                  <c:v>-44</c:v>
                </c:pt>
                <c:pt idx="27105">
                  <c:v>-42</c:v>
                </c:pt>
                <c:pt idx="27106">
                  <c:v>-43</c:v>
                </c:pt>
                <c:pt idx="27107">
                  <c:v>-41</c:v>
                </c:pt>
                <c:pt idx="27108">
                  <c:v>-39</c:v>
                </c:pt>
                <c:pt idx="27109">
                  <c:v>-41</c:v>
                </c:pt>
                <c:pt idx="27110">
                  <c:v>-38</c:v>
                </c:pt>
                <c:pt idx="27111">
                  <c:v>-34</c:v>
                </c:pt>
                <c:pt idx="27112">
                  <c:v>-37</c:v>
                </c:pt>
                <c:pt idx="27113">
                  <c:v>-36</c:v>
                </c:pt>
                <c:pt idx="27114">
                  <c:v>-40</c:v>
                </c:pt>
                <c:pt idx="27115">
                  <c:v>-32</c:v>
                </c:pt>
                <c:pt idx="27116">
                  <c:v>-22</c:v>
                </c:pt>
                <c:pt idx="27117">
                  <c:v>-7</c:v>
                </c:pt>
                <c:pt idx="27118">
                  <c:v>-17</c:v>
                </c:pt>
                <c:pt idx="27119">
                  <c:v>-17</c:v>
                </c:pt>
                <c:pt idx="27120">
                  <c:v>-17</c:v>
                </c:pt>
                <c:pt idx="27121">
                  <c:v>-22</c:v>
                </c:pt>
                <c:pt idx="27122">
                  <c:v>-22</c:v>
                </c:pt>
                <c:pt idx="27123">
                  <c:v>-19</c:v>
                </c:pt>
                <c:pt idx="27124">
                  <c:v>-34</c:v>
                </c:pt>
                <c:pt idx="27125">
                  <c:v>-30</c:v>
                </c:pt>
                <c:pt idx="27126">
                  <c:v>-40</c:v>
                </c:pt>
                <c:pt idx="27127">
                  <c:v>-36</c:v>
                </c:pt>
                <c:pt idx="27128">
                  <c:v>-35</c:v>
                </c:pt>
                <c:pt idx="27129">
                  <c:v>-40</c:v>
                </c:pt>
                <c:pt idx="27130">
                  <c:v>-36</c:v>
                </c:pt>
                <c:pt idx="27131">
                  <c:v>-35</c:v>
                </c:pt>
                <c:pt idx="27132">
                  <c:v>-37</c:v>
                </c:pt>
                <c:pt idx="27133">
                  <c:v>-30</c:v>
                </c:pt>
                <c:pt idx="27134">
                  <c:v>-35</c:v>
                </c:pt>
                <c:pt idx="27135">
                  <c:v>-36</c:v>
                </c:pt>
                <c:pt idx="27136">
                  <c:v>-43</c:v>
                </c:pt>
                <c:pt idx="27137">
                  <c:v>-42</c:v>
                </c:pt>
                <c:pt idx="27138">
                  <c:v>-38</c:v>
                </c:pt>
                <c:pt idx="27139">
                  <c:v>-36</c:v>
                </c:pt>
                <c:pt idx="27140">
                  <c:v>-16</c:v>
                </c:pt>
                <c:pt idx="27141">
                  <c:v>-15</c:v>
                </c:pt>
                <c:pt idx="27142">
                  <c:v>-25</c:v>
                </c:pt>
                <c:pt idx="27143">
                  <c:v>-18</c:v>
                </c:pt>
                <c:pt idx="27144">
                  <c:v>-11</c:v>
                </c:pt>
                <c:pt idx="27145">
                  <c:v>-14</c:v>
                </c:pt>
                <c:pt idx="27146">
                  <c:v>-32</c:v>
                </c:pt>
                <c:pt idx="27147">
                  <c:v>-8</c:v>
                </c:pt>
                <c:pt idx="27148">
                  <c:v>-17</c:v>
                </c:pt>
                <c:pt idx="27149">
                  <c:v>-14</c:v>
                </c:pt>
                <c:pt idx="27150">
                  <c:v>-34</c:v>
                </c:pt>
                <c:pt idx="27151">
                  <c:v>-35</c:v>
                </c:pt>
                <c:pt idx="27152">
                  <c:v>-33</c:v>
                </c:pt>
                <c:pt idx="27153">
                  <c:v>-35</c:v>
                </c:pt>
                <c:pt idx="27154">
                  <c:v>-32</c:v>
                </c:pt>
                <c:pt idx="27155">
                  <c:v>-29</c:v>
                </c:pt>
                <c:pt idx="27156">
                  <c:v>-27</c:v>
                </c:pt>
                <c:pt idx="27157">
                  <c:v>-31</c:v>
                </c:pt>
                <c:pt idx="27158">
                  <c:v>-34</c:v>
                </c:pt>
                <c:pt idx="27159">
                  <c:v>-33</c:v>
                </c:pt>
                <c:pt idx="27160">
                  <c:v>-34</c:v>
                </c:pt>
                <c:pt idx="27161">
                  <c:v>-36</c:v>
                </c:pt>
                <c:pt idx="27162">
                  <c:v>-37</c:v>
                </c:pt>
                <c:pt idx="27163">
                  <c:v>-40</c:v>
                </c:pt>
                <c:pt idx="27164">
                  <c:v>-42</c:v>
                </c:pt>
                <c:pt idx="27165">
                  <c:v>-40</c:v>
                </c:pt>
                <c:pt idx="27166">
                  <c:v>-45</c:v>
                </c:pt>
                <c:pt idx="27167">
                  <c:v>-40</c:v>
                </c:pt>
                <c:pt idx="27168">
                  <c:v>-36</c:v>
                </c:pt>
                <c:pt idx="27169">
                  <c:v>-35</c:v>
                </c:pt>
                <c:pt idx="27170">
                  <c:v>-39</c:v>
                </c:pt>
                <c:pt idx="27171">
                  <c:v>-36</c:v>
                </c:pt>
                <c:pt idx="27172">
                  <c:v>-40</c:v>
                </c:pt>
                <c:pt idx="27173">
                  <c:v>-43</c:v>
                </c:pt>
                <c:pt idx="27174">
                  <c:v>-25</c:v>
                </c:pt>
                <c:pt idx="27175">
                  <c:v>-32</c:v>
                </c:pt>
                <c:pt idx="27176">
                  <c:v>-28</c:v>
                </c:pt>
                <c:pt idx="27177">
                  <c:v>-28</c:v>
                </c:pt>
                <c:pt idx="27178">
                  <c:v>-28</c:v>
                </c:pt>
                <c:pt idx="27179">
                  <c:v>-27</c:v>
                </c:pt>
                <c:pt idx="27180">
                  <c:v>-26</c:v>
                </c:pt>
                <c:pt idx="27181">
                  <c:v>-28</c:v>
                </c:pt>
                <c:pt idx="27182">
                  <c:v>-29</c:v>
                </c:pt>
                <c:pt idx="27183">
                  <c:v>-30</c:v>
                </c:pt>
                <c:pt idx="27184">
                  <c:v>-38</c:v>
                </c:pt>
                <c:pt idx="27185">
                  <c:v>-28</c:v>
                </c:pt>
                <c:pt idx="27186">
                  <c:v>-40</c:v>
                </c:pt>
                <c:pt idx="27187">
                  <c:v>-45</c:v>
                </c:pt>
                <c:pt idx="27188">
                  <c:v>-44</c:v>
                </c:pt>
                <c:pt idx="27189">
                  <c:v>-35</c:v>
                </c:pt>
                <c:pt idx="27190">
                  <c:v>-33</c:v>
                </c:pt>
                <c:pt idx="27191">
                  <c:v>-44</c:v>
                </c:pt>
                <c:pt idx="27192">
                  <c:v>-36</c:v>
                </c:pt>
                <c:pt idx="27193">
                  <c:v>-39</c:v>
                </c:pt>
                <c:pt idx="27194">
                  <c:v>-38</c:v>
                </c:pt>
                <c:pt idx="27195">
                  <c:v>-36</c:v>
                </c:pt>
                <c:pt idx="27196">
                  <c:v>-41</c:v>
                </c:pt>
                <c:pt idx="27197">
                  <c:v>-37</c:v>
                </c:pt>
                <c:pt idx="27198">
                  <c:v>-37</c:v>
                </c:pt>
                <c:pt idx="27199">
                  <c:v>-35</c:v>
                </c:pt>
                <c:pt idx="27200">
                  <c:v>-43</c:v>
                </c:pt>
                <c:pt idx="27201">
                  <c:v>-41</c:v>
                </c:pt>
                <c:pt idx="27202">
                  <c:v>-37</c:v>
                </c:pt>
                <c:pt idx="27203">
                  <c:v>-39</c:v>
                </c:pt>
                <c:pt idx="27204">
                  <c:v>-54</c:v>
                </c:pt>
                <c:pt idx="27205">
                  <c:v>-36</c:v>
                </c:pt>
                <c:pt idx="27206">
                  <c:v>-36</c:v>
                </c:pt>
                <c:pt idx="27207">
                  <c:v>-41</c:v>
                </c:pt>
                <c:pt idx="27208">
                  <c:v>-39</c:v>
                </c:pt>
                <c:pt idx="27209">
                  <c:v>-34</c:v>
                </c:pt>
                <c:pt idx="27210">
                  <c:v>-31</c:v>
                </c:pt>
                <c:pt idx="27211">
                  <c:v>-29</c:v>
                </c:pt>
                <c:pt idx="27212">
                  <c:v>-37</c:v>
                </c:pt>
                <c:pt idx="27213">
                  <c:v>-35</c:v>
                </c:pt>
                <c:pt idx="27214">
                  <c:v>-22</c:v>
                </c:pt>
                <c:pt idx="27215">
                  <c:v>-24</c:v>
                </c:pt>
                <c:pt idx="27216">
                  <c:v>-18</c:v>
                </c:pt>
                <c:pt idx="27217">
                  <c:v>-23</c:v>
                </c:pt>
                <c:pt idx="27218">
                  <c:v>-27</c:v>
                </c:pt>
                <c:pt idx="27219">
                  <c:v>-30</c:v>
                </c:pt>
                <c:pt idx="27220">
                  <c:v>-35</c:v>
                </c:pt>
                <c:pt idx="27221">
                  <c:v>-38</c:v>
                </c:pt>
                <c:pt idx="27222">
                  <c:v>-26</c:v>
                </c:pt>
                <c:pt idx="27223">
                  <c:v>-25</c:v>
                </c:pt>
                <c:pt idx="27224">
                  <c:v>-30</c:v>
                </c:pt>
                <c:pt idx="27225">
                  <c:v>-26</c:v>
                </c:pt>
                <c:pt idx="27226">
                  <c:v>-28</c:v>
                </c:pt>
                <c:pt idx="27227">
                  <c:v>-35</c:v>
                </c:pt>
                <c:pt idx="27228">
                  <c:v>-28</c:v>
                </c:pt>
                <c:pt idx="27229">
                  <c:v>-34</c:v>
                </c:pt>
                <c:pt idx="27230">
                  <c:v>-29</c:v>
                </c:pt>
                <c:pt idx="27231">
                  <c:v>-34</c:v>
                </c:pt>
                <c:pt idx="27232">
                  <c:v>-29</c:v>
                </c:pt>
                <c:pt idx="27233">
                  <c:v>-26</c:v>
                </c:pt>
                <c:pt idx="27234">
                  <c:v>-42</c:v>
                </c:pt>
                <c:pt idx="27235">
                  <c:v>-38</c:v>
                </c:pt>
                <c:pt idx="27236">
                  <c:v>-54</c:v>
                </c:pt>
                <c:pt idx="27237">
                  <c:v>-41</c:v>
                </c:pt>
                <c:pt idx="27238">
                  <c:v>-42</c:v>
                </c:pt>
                <c:pt idx="27239">
                  <c:v>-38</c:v>
                </c:pt>
                <c:pt idx="27240">
                  <c:v>-34</c:v>
                </c:pt>
                <c:pt idx="27241">
                  <c:v>-36</c:v>
                </c:pt>
                <c:pt idx="27242">
                  <c:v>-41</c:v>
                </c:pt>
                <c:pt idx="27243">
                  <c:v>-38</c:v>
                </c:pt>
                <c:pt idx="27244">
                  <c:v>-42</c:v>
                </c:pt>
                <c:pt idx="27245">
                  <c:v>-42</c:v>
                </c:pt>
                <c:pt idx="27246">
                  <c:v>-34</c:v>
                </c:pt>
                <c:pt idx="27247">
                  <c:v>-36</c:v>
                </c:pt>
                <c:pt idx="27248">
                  <c:v>-30</c:v>
                </c:pt>
                <c:pt idx="27249">
                  <c:v>-30</c:v>
                </c:pt>
                <c:pt idx="27250">
                  <c:v>-29</c:v>
                </c:pt>
                <c:pt idx="27251">
                  <c:v>-33</c:v>
                </c:pt>
                <c:pt idx="27252">
                  <c:v>-36</c:v>
                </c:pt>
                <c:pt idx="27253">
                  <c:v>-33</c:v>
                </c:pt>
                <c:pt idx="27254">
                  <c:v>-31</c:v>
                </c:pt>
                <c:pt idx="27255">
                  <c:v>-33</c:v>
                </c:pt>
                <c:pt idx="27256">
                  <c:v>-36</c:v>
                </c:pt>
                <c:pt idx="27257">
                  <c:v>-34</c:v>
                </c:pt>
                <c:pt idx="27258">
                  <c:v>-32</c:v>
                </c:pt>
                <c:pt idx="27259">
                  <c:v>-34</c:v>
                </c:pt>
                <c:pt idx="27260">
                  <c:v>-33</c:v>
                </c:pt>
                <c:pt idx="27261">
                  <c:v>-29</c:v>
                </c:pt>
                <c:pt idx="27262">
                  <c:v>-33</c:v>
                </c:pt>
                <c:pt idx="27263">
                  <c:v>-29</c:v>
                </c:pt>
                <c:pt idx="27264">
                  <c:v>-34</c:v>
                </c:pt>
                <c:pt idx="27265">
                  <c:v>-32</c:v>
                </c:pt>
                <c:pt idx="27266">
                  <c:v>-32</c:v>
                </c:pt>
                <c:pt idx="27267">
                  <c:v>-28</c:v>
                </c:pt>
                <c:pt idx="27268">
                  <c:v>-32</c:v>
                </c:pt>
                <c:pt idx="27269">
                  <c:v>-35</c:v>
                </c:pt>
                <c:pt idx="27270">
                  <c:v>-39</c:v>
                </c:pt>
                <c:pt idx="27271">
                  <c:v>-32</c:v>
                </c:pt>
                <c:pt idx="27272">
                  <c:v>-42</c:v>
                </c:pt>
                <c:pt idx="27273">
                  <c:v>-32</c:v>
                </c:pt>
                <c:pt idx="27274">
                  <c:v>-34</c:v>
                </c:pt>
                <c:pt idx="27275">
                  <c:v>-33</c:v>
                </c:pt>
                <c:pt idx="27276">
                  <c:v>-37</c:v>
                </c:pt>
                <c:pt idx="27277">
                  <c:v>-36</c:v>
                </c:pt>
                <c:pt idx="27278">
                  <c:v>-34</c:v>
                </c:pt>
                <c:pt idx="27279">
                  <c:v>-29</c:v>
                </c:pt>
                <c:pt idx="27280">
                  <c:v>-42</c:v>
                </c:pt>
                <c:pt idx="27281">
                  <c:v>-43</c:v>
                </c:pt>
                <c:pt idx="27282">
                  <c:v>-45</c:v>
                </c:pt>
                <c:pt idx="27283">
                  <c:v>-38</c:v>
                </c:pt>
                <c:pt idx="27284">
                  <c:v>-46</c:v>
                </c:pt>
                <c:pt idx="27285">
                  <c:v>-35</c:v>
                </c:pt>
                <c:pt idx="27286">
                  <c:v>-44</c:v>
                </c:pt>
                <c:pt idx="27287">
                  <c:v>-37</c:v>
                </c:pt>
                <c:pt idx="27288">
                  <c:v>-34</c:v>
                </c:pt>
                <c:pt idx="27289">
                  <c:v>-37</c:v>
                </c:pt>
                <c:pt idx="27290">
                  <c:v>-43</c:v>
                </c:pt>
                <c:pt idx="27291">
                  <c:v>-36</c:v>
                </c:pt>
                <c:pt idx="27292">
                  <c:v>-34</c:v>
                </c:pt>
                <c:pt idx="27293">
                  <c:v>-33</c:v>
                </c:pt>
                <c:pt idx="27294">
                  <c:v>-33</c:v>
                </c:pt>
                <c:pt idx="27295">
                  <c:v>-36</c:v>
                </c:pt>
                <c:pt idx="27296">
                  <c:v>-33</c:v>
                </c:pt>
                <c:pt idx="27297">
                  <c:v>-37</c:v>
                </c:pt>
                <c:pt idx="27298">
                  <c:v>-39</c:v>
                </c:pt>
                <c:pt idx="27299">
                  <c:v>-38</c:v>
                </c:pt>
                <c:pt idx="27300">
                  <c:v>-34</c:v>
                </c:pt>
                <c:pt idx="27301">
                  <c:v>-41</c:v>
                </c:pt>
                <c:pt idx="27302">
                  <c:v>-148</c:v>
                </c:pt>
                <c:pt idx="27303">
                  <c:v>-39</c:v>
                </c:pt>
                <c:pt idx="27304">
                  <c:v>-39</c:v>
                </c:pt>
                <c:pt idx="27305">
                  <c:v>-36</c:v>
                </c:pt>
                <c:pt idx="27306">
                  <c:v>-50</c:v>
                </c:pt>
                <c:pt idx="27307">
                  <c:v>-45</c:v>
                </c:pt>
                <c:pt idx="27308">
                  <c:v>-56</c:v>
                </c:pt>
                <c:pt idx="27309">
                  <c:v>-48</c:v>
                </c:pt>
                <c:pt idx="27310">
                  <c:v>-47</c:v>
                </c:pt>
                <c:pt idx="27311">
                  <c:v>-51</c:v>
                </c:pt>
                <c:pt idx="27312">
                  <c:v>-52</c:v>
                </c:pt>
                <c:pt idx="27313">
                  <c:v>-53</c:v>
                </c:pt>
                <c:pt idx="27314">
                  <c:v>-42</c:v>
                </c:pt>
                <c:pt idx="27315">
                  <c:v>-44</c:v>
                </c:pt>
                <c:pt idx="27316">
                  <c:v>-50</c:v>
                </c:pt>
                <c:pt idx="27317">
                  <c:v>-51</c:v>
                </c:pt>
                <c:pt idx="27318">
                  <c:v>-40</c:v>
                </c:pt>
                <c:pt idx="27319">
                  <c:v>-40</c:v>
                </c:pt>
                <c:pt idx="27320">
                  <c:v>-43</c:v>
                </c:pt>
                <c:pt idx="27321">
                  <c:v>-38</c:v>
                </c:pt>
                <c:pt idx="27322">
                  <c:v>-51</c:v>
                </c:pt>
                <c:pt idx="27323">
                  <c:v>-45</c:v>
                </c:pt>
                <c:pt idx="27324">
                  <c:v>-40</c:v>
                </c:pt>
                <c:pt idx="27325">
                  <c:v>-37</c:v>
                </c:pt>
                <c:pt idx="27326">
                  <c:v>-45</c:v>
                </c:pt>
                <c:pt idx="27327">
                  <c:v>-37</c:v>
                </c:pt>
                <c:pt idx="27328">
                  <c:v>-44</c:v>
                </c:pt>
                <c:pt idx="27329">
                  <c:v>-39</c:v>
                </c:pt>
                <c:pt idx="27330">
                  <c:v>-42</c:v>
                </c:pt>
                <c:pt idx="27331">
                  <c:v>-40</c:v>
                </c:pt>
                <c:pt idx="27332">
                  <c:v>-44</c:v>
                </c:pt>
                <c:pt idx="27333">
                  <c:v>-39</c:v>
                </c:pt>
                <c:pt idx="27334">
                  <c:v>-39</c:v>
                </c:pt>
                <c:pt idx="27335">
                  <c:v>-38</c:v>
                </c:pt>
                <c:pt idx="27336">
                  <c:v>-39</c:v>
                </c:pt>
                <c:pt idx="27337">
                  <c:v>-39</c:v>
                </c:pt>
                <c:pt idx="27338">
                  <c:v>-43</c:v>
                </c:pt>
                <c:pt idx="27339">
                  <c:v>-44</c:v>
                </c:pt>
                <c:pt idx="27340">
                  <c:v>-41</c:v>
                </c:pt>
                <c:pt idx="27341">
                  <c:v>-53</c:v>
                </c:pt>
                <c:pt idx="27342">
                  <c:v>-50</c:v>
                </c:pt>
                <c:pt idx="27343">
                  <c:v>-47</c:v>
                </c:pt>
                <c:pt idx="27344">
                  <c:v>-51</c:v>
                </c:pt>
                <c:pt idx="27345">
                  <c:v>-50</c:v>
                </c:pt>
                <c:pt idx="27346">
                  <c:v>-45</c:v>
                </c:pt>
                <c:pt idx="27347">
                  <c:v>-43</c:v>
                </c:pt>
                <c:pt idx="27348">
                  <c:v>-48</c:v>
                </c:pt>
                <c:pt idx="27349">
                  <c:v>-49</c:v>
                </c:pt>
                <c:pt idx="27350">
                  <c:v>-46</c:v>
                </c:pt>
                <c:pt idx="27351">
                  <c:v>-46</c:v>
                </c:pt>
                <c:pt idx="27352">
                  <c:v>-52</c:v>
                </c:pt>
                <c:pt idx="27353">
                  <c:v>-48</c:v>
                </c:pt>
                <c:pt idx="27354">
                  <c:v>-13</c:v>
                </c:pt>
                <c:pt idx="27355">
                  <c:v>-6</c:v>
                </c:pt>
                <c:pt idx="27356">
                  <c:v>-3</c:v>
                </c:pt>
                <c:pt idx="27357">
                  <c:v>-3</c:v>
                </c:pt>
                <c:pt idx="27358">
                  <c:v>-24</c:v>
                </c:pt>
                <c:pt idx="27359">
                  <c:v>-11</c:v>
                </c:pt>
                <c:pt idx="27360">
                  <c:v>-16</c:v>
                </c:pt>
                <c:pt idx="27361">
                  <c:v>-9</c:v>
                </c:pt>
                <c:pt idx="27362">
                  <c:v>-28</c:v>
                </c:pt>
                <c:pt idx="27363">
                  <c:v>-36</c:v>
                </c:pt>
                <c:pt idx="27364">
                  <c:v>-7</c:v>
                </c:pt>
                <c:pt idx="27365">
                  <c:v>-14</c:v>
                </c:pt>
                <c:pt idx="27366">
                  <c:v>-2</c:v>
                </c:pt>
                <c:pt idx="27367">
                  <c:v>-43</c:v>
                </c:pt>
                <c:pt idx="27368">
                  <c:v>-18</c:v>
                </c:pt>
                <c:pt idx="27369">
                  <c:v>-13</c:v>
                </c:pt>
                <c:pt idx="27370">
                  <c:v>-14</c:v>
                </c:pt>
                <c:pt idx="27371">
                  <c:v>-12</c:v>
                </c:pt>
                <c:pt idx="27372">
                  <c:v>-14</c:v>
                </c:pt>
                <c:pt idx="27373">
                  <c:v>-14</c:v>
                </c:pt>
                <c:pt idx="27374">
                  <c:v>-7</c:v>
                </c:pt>
                <c:pt idx="27375">
                  <c:v>-15</c:v>
                </c:pt>
                <c:pt idx="27376">
                  <c:v>-20</c:v>
                </c:pt>
                <c:pt idx="27377">
                  <c:v>-18</c:v>
                </c:pt>
                <c:pt idx="27378">
                  <c:v>-21</c:v>
                </c:pt>
                <c:pt idx="27379">
                  <c:v>-12</c:v>
                </c:pt>
                <c:pt idx="27380">
                  <c:v>-11</c:v>
                </c:pt>
                <c:pt idx="27381">
                  <c:v>-16</c:v>
                </c:pt>
                <c:pt idx="27382">
                  <c:v>-21</c:v>
                </c:pt>
                <c:pt idx="27383">
                  <c:v>-11</c:v>
                </c:pt>
                <c:pt idx="27384">
                  <c:v>-35</c:v>
                </c:pt>
                <c:pt idx="27385">
                  <c:v>-40</c:v>
                </c:pt>
                <c:pt idx="27386">
                  <c:v>-39</c:v>
                </c:pt>
                <c:pt idx="27387">
                  <c:v>-36</c:v>
                </c:pt>
                <c:pt idx="27388">
                  <c:v>-32</c:v>
                </c:pt>
                <c:pt idx="27389">
                  <c:v>-38</c:v>
                </c:pt>
                <c:pt idx="27390">
                  <c:v>-32</c:v>
                </c:pt>
                <c:pt idx="27391">
                  <c:v>-41</c:v>
                </c:pt>
                <c:pt idx="27392">
                  <c:v>-34</c:v>
                </c:pt>
                <c:pt idx="27393">
                  <c:v>-36</c:v>
                </c:pt>
                <c:pt idx="27394">
                  <c:v>-33</c:v>
                </c:pt>
                <c:pt idx="27395">
                  <c:v>-40</c:v>
                </c:pt>
                <c:pt idx="27396">
                  <c:v>-34</c:v>
                </c:pt>
                <c:pt idx="27397">
                  <c:v>-34</c:v>
                </c:pt>
                <c:pt idx="27398">
                  <c:v>-38</c:v>
                </c:pt>
                <c:pt idx="27399">
                  <c:v>-36</c:v>
                </c:pt>
                <c:pt idx="27400">
                  <c:v>-40</c:v>
                </c:pt>
                <c:pt idx="27401">
                  <c:v>-37</c:v>
                </c:pt>
                <c:pt idx="27402">
                  <c:v>-39</c:v>
                </c:pt>
                <c:pt idx="27403">
                  <c:v>-35</c:v>
                </c:pt>
                <c:pt idx="27404">
                  <c:v>-38</c:v>
                </c:pt>
                <c:pt idx="27405">
                  <c:v>-37</c:v>
                </c:pt>
                <c:pt idx="27406">
                  <c:v>-36</c:v>
                </c:pt>
                <c:pt idx="27407">
                  <c:v>-41</c:v>
                </c:pt>
                <c:pt idx="27408">
                  <c:v>-35</c:v>
                </c:pt>
                <c:pt idx="27409">
                  <c:v>-44</c:v>
                </c:pt>
                <c:pt idx="27410">
                  <c:v>-36</c:v>
                </c:pt>
                <c:pt idx="27411">
                  <c:v>-36</c:v>
                </c:pt>
                <c:pt idx="27412">
                  <c:v>-37</c:v>
                </c:pt>
                <c:pt idx="27413">
                  <c:v>-41</c:v>
                </c:pt>
                <c:pt idx="27414">
                  <c:v>-33</c:v>
                </c:pt>
                <c:pt idx="27415">
                  <c:v>-26</c:v>
                </c:pt>
                <c:pt idx="27416">
                  <c:v>-34</c:v>
                </c:pt>
                <c:pt idx="27417">
                  <c:v>-105</c:v>
                </c:pt>
                <c:pt idx="27418">
                  <c:v>-43</c:v>
                </c:pt>
                <c:pt idx="27419">
                  <c:v>-35</c:v>
                </c:pt>
                <c:pt idx="27420">
                  <c:v>-41</c:v>
                </c:pt>
                <c:pt idx="27421">
                  <c:v>-31</c:v>
                </c:pt>
                <c:pt idx="27422">
                  <c:v>-41</c:v>
                </c:pt>
                <c:pt idx="27423">
                  <c:v>-25</c:v>
                </c:pt>
                <c:pt idx="27424">
                  <c:v>-29</c:v>
                </c:pt>
                <c:pt idx="27425">
                  <c:v>-26</c:v>
                </c:pt>
                <c:pt idx="27426">
                  <c:v>-21</c:v>
                </c:pt>
                <c:pt idx="27427">
                  <c:v>-24</c:v>
                </c:pt>
                <c:pt idx="27428">
                  <c:v>-19</c:v>
                </c:pt>
                <c:pt idx="27429">
                  <c:v>-21</c:v>
                </c:pt>
                <c:pt idx="27430">
                  <c:v>-34</c:v>
                </c:pt>
                <c:pt idx="27431">
                  <c:v>-33</c:v>
                </c:pt>
                <c:pt idx="27432">
                  <c:v>-39</c:v>
                </c:pt>
                <c:pt idx="27433">
                  <c:v>-46</c:v>
                </c:pt>
                <c:pt idx="27434">
                  <c:v>-44</c:v>
                </c:pt>
                <c:pt idx="27435">
                  <c:v>-39</c:v>
                </c:pt>
                <c:pt idx="27436">
                  <c:v>-40</c:v>
                </c:pt>
                <c:pt idx="27437">
                  <c:v>-41</c:v>
                </c:pt>
                <c:pt idx="27438">
                  <c:v>-46</c:v>
                </c:pt>
                <c:pt idx="27439">
                  <c:v>-38</c:v>
                </c:pt>
                <c:pt idx="27440">
                  <c:v>-40</c:v>
                </c:pt>
                <c:pt idx="27441">
                  <c:v>-43</c:v>
                </c:pt>
                <c:pt idx="27442">
                  <c:v>-36</c:v>
                </c:pt>
                <c:pt idx="27443">
                  <c:v>-39</c:v>
                </c:pt>
                <c:pt idx="27444">
                  <c:v>-41</c:v>
                </c:pt>
                <c:pt idx="27445">
                  <c:v>-36</c:v>
                </c:pt>
                <c:pt idx="27446">
                  <c:v>-35</c:v>
                </c:pt>
                <c:pt idx="27447">
                  <c:v>-39</c:v>
                </c:pt>
                <c:pt idx="27448">
                  <c:v>-33</c:v>
                </c:pt>
                <c:pt idx="27449">
                  <c:v>-29</c:v>
                </c:pt>
                <c:pt idx="27450">
                  <c:v>-27</c:v>
                </c:pt>
                <c:pt idx="27451">
                  <c:v>-33</c:v>
                </c:pt>
                <c:pt idx="27452">
                  <c:v>-32</c:v>
                </c:pt>
                <c:pt idx="27453">
                  <c:v>-40</c:v>
                </c:pt>
                <c:pt idx="27454">
                  <c:v>-80</c:v>
                </c:pt>
                <c:pt idx="27455">
                  <c:v>-32</c:v>
                </c:pt>
                <c:pt idx="27456">
                  <c:v>-33</c:v>
                </c:pt>
                <c:pt idx="27457">
                  <c:v>-34</c:v>
                </c:pt>
                <c:pt idx="27458">
                  <c:v>-31</c:v>
                </c:pt>
                <c:pt idx="27459">
                  <c:v>-33</c:v>
                </c:pt>
                <c:pt idx="27460">
                  <c:v>-33</c:v>
                </c:pt>
                <c:pt idx="27461">
                  <c:v>-34</c:v>
                </c:pt>
                <c:pt idx="27462">
                  <c:v>-27</c:v>
                </c:pt>
                <c:pt idx="27463">
                  <c:v>-31</c:v>
                </c:pt>
                <c:pt idx="27464">
                  <c:v>-40</c:v>
                </c:pt>
                <c:pt idx="27465">
                  <c:v>-37</c:v>
                </c:pt>
                <c:pt idx="27466">
                  <c:v>-44</c:v>
                </c:pt>
                <c:pt idx="27467">
                  <c:v>-33</c:v>
                </c:pt>
                <c:pt idx="27468">
                  <c:v>-33</c:v>
                </c:pt>
                <c:pt idx="27469">
                  <c:v>-25</c:v>
                </c:pt>
                <c:pt idx="27470">
                  <c:v>-27</c:v>
                </c:pt>
                <c:pt idx="27471">
                  <c:v>-29</c:v>
                </c:pt>
                <c:pt idx="27472">
                  <c:v>-24</c:v>
                </c:pt>
                <c:pt idx="27473">
                  <c:v>-26</c:v>
                </c:pt>
                <c:pt idx="27474">
                  <c:v>-31</c:v>
                </c:pt>
                <c:pt idx="27475">
                  <c:v>-28</c:v>
                </c:pt>
                <c:pt idx="27476">
                  <c:v>-32</c:v>
                </c:pt>
                <c:pt idx="27477">
                  <c:v>-27</c:v>
                </c:pt>
                <c:pt idx="27478">
                  <c:v>-31</c:v>
                </c:pt>
                <c:pt idx="27479">
                  <c:v>-25</c:v>
                </c:pt>
                <c:pt idx="27480">
                  <c:v>-29</c:v>
                </c:pt>
                <c:pt idx="27481">
                  <c:v>-51</c:v>
                </c:pt>
                <c:pt idx="27482">
                  <c:v>-50</c:v>
                </c:pt>
                <c:pt idx="27483">
                  <c:v>-49</c:v>
                </c:pt>
                <c:pt idx="27484">
                  <c:v>-47</c:v>
                </c:pt>
                <c:pt idx="27485">
                  <c:v>-44</c:v>
                </c:pt>
                <c:pt idx="27486">
                  <c:v>-46</c:v>
                </c:pt>
                <c:pt idx="27487">
                  <c:v>-55</c:v>
                </c:pt>
                <c:pt idx="27488">
                  <c:v>-49</c:v>
                </c:pt>
                <c:pt idx="27489">
                  <c:v>-47</c:v>
                </c:pt>
                <c:pt idx="27490">
                  <c:v>-50</c:v>
                </c:pt>
                <c:pt idx="27491">
                  <c:v>-48</c:v>
                </c:pt>
                <c:pt idx="27492">
                  <c:v>-57</c:v>
                </c:pt>
                <c:pt idx="27493">
                  <c:v>-51</c:v>
                </c:pt>
                <c:pt idx="27494">
                  <c:v>-66</c:v>
                </c:pt>
                <c:pt idx="27495">
                  <c:v>-59</c:v>
                </c:pt>
                <c:pt idx="27496">
                  <c:v>-53</c:v>
                </c:pt>
                <c:pt idx="27497">
                  <c:v>-67</c:v>
                </c:pt>
                <c:pt idx="27498">
                  <c:v>-54</c:v>
                </c:pt>
                <c:pt idx="27499">
                  <c:v>-45</c:v>
                </c:pt>
                <c:pt idx="27500">
                  <c:v>-39</c:v>
                </c:pt>
                <c:pt idx="27501">
                  <c:v>-45</c:v>
                </c:pt>
                <c:pt idx="27502">
                  <c:v>-45</c:v>
                </c:pt>
                <c:pt idx="27503">
                  <c:v>-50</c:v>
                </c:pt>
                <c:pt idx="27504">
                  <c:v>-41</c:v>
                </c:pt>
                <c:pt idx="27505">
                  <c:v>-55</c:v>
                </c:pt>
                <c:pt idx="27506">
                  <c:v>-55</c:v>
                </c:pt>
                <c:pt idx="27507">
                  <c:v>-52</c:v>
                </c:pt>
                <c:pt idx="27508">
                  <c:v>-48</c:v>
                </c:pt>
                <c:pt idx="27509">
                  <c:v>-45</c:v>
                </c:pt>
                <c:pt idx="27510">
                  <c:v>-51</c:v>
                </c:pt>
                <c:pt idx="27511">
                  <c:v>-40</c:v>
                </c:pt>
                <c:pt idx="27512">
                  <c:v>-40</c:v>
                </c:pt>
                <c:pt idx="27513">
                  <c:v>-61</c:v>
                </c:pt>
                <c:pt idx="27514">
                  <c:v>-51</c:v>
                </c:pt>
                <c:pt idx="27515">
                  <c:v>-55</c:v>
                </c:pt>
                <c:pt idx="27516">
                  <c:v>-56</c:v>
                </c:pt>
                <c:pt idx="27517">
                  <c:v>-42</c:v>
                </c:pt>
                <c:pt idx="27518">
                  <c:v>-38</c:v>
                </c:pt>
                <c:pt idx="27519">
                  <c:v>-38</c:v>
                </c:pt>
                <c:pt idx="27520">
                  <c:v>-27</c:v>
                </c:pt>
                <c:pt idx="27521">
                  <c:v>-33</c:v>
                </c:pt>
                <c:pt idx="27522">
                  <c:v>-31</c:v>
                </c:pt>
                <c:pt idx="27523">
                  <c:v>-31</c:v>
                </c:pt>
                <c:pt idx="27524">
                  <c:v>-37</c:v>
                </c:pt>
                <c:pt idx="27525">
                  <c:v>-46</c:v>
                </c:pt>
                <c:pt idx="27526">
                  <c:v>-37</c:v>
                </c:pt>
                <c:pt idx="27527">
                  <c:v>-36</c:v>
                </c:pt>
                <c:pt idx="27528">
                  <c:v>-32</c:v>
                </c:pt>
                <c:pt idx="27529">
                  <c:v>-10</c:v>
                </c:pt>
                <c:pt idx="27530">
                  <c:v>-24</c:v>
                </c:pt>
                <c:pt idx="27531">
                  <c:v>-18</c:v>
                </c:pt>
                <c:pt idx="27532">
                  <c:v>-19</c:v>
                </c:pt>
                <c:pt idx="27533">
                  <c:v>-17</c:v>
                </c:pt>
                <c:pt idx="27534">
                  <c:v>-15</c:v>
                </c:pt>
                <c:pt idx="27535">
                  <c:v>-24</c:v>
                </c:pt>
                <c:pt idx="27536">
                  <c:v>-14</c:v>
                </c:pt>
                <c:pt idx="27537">
                  <c:v>-6</c:v>
                </c:pt>
                <c:pt idx="27538">
                  <c:v>-12</c:v>
                </c:pt>
                <c:pt idx="27539">
                  <c:v>-21</c:v>
                </c:pt>
                <c:pt idx="27540">
                  <c:v>-18</c:v>
                </c:pt>
                <c:pt idx="27541">
                  <c:v>-22</c:v>
                </c:pt>
                <c:pt idx="27542">
                  <c:v>-27</c:v>
                </c:pt>
                <c:pt idx="27543">
                  <c:v>-22</c:v>
                </c:pt>
                <c:pt idx="27544">
                  <c:v>-26</c:v>
                </c:pt>
                <c:pt idx="27545">
                  <c:v>-31</c:v>
                </c:pt>
                <c:pt idx="27546">
                  <c:v>-22</c:v>
                </c:pt>
                <c:pt idx="27547">
                  <c:v>-26</c:v>
                </c:pt>
                <c:pt idx="27548">
                  <c:v>-19</c:v>
                </c:pt>
                <c:pt idx="27549">
                  <c:v>-20</c:v>
                </c:pt>
                <c:pt idx="27550">
                  <c:v>-20</c:v>
                </c:pt>
                <c:pt idx="27551">
                  <c:v>-25</c:v>
                </c:pt>
                <c:pt idx="27552">
                  <c:v>-28</c:v>
                </c:pt>
                <c:pt idx="27553">
                  <c:v>-43</c:v>
                </c:pt>
                <c:pt idx="27554">
                  <c:v>-43</c:v>
                </c:pt>
                <c:pt idx="27555">
                  <c:v>-45</c:v>
                </c:pt>
                <c:pt idx="27556">
                  <c:v>-47</c:v>
                </c:pt>
                <c:pt idx="27557">
                  <c:v>-43</c:v>
                </c:pt>
                <c:pt idx="27558">
                  <c:v>-40</c:v>
                </c:pt>
                <c:pt idx="27559">
                  <c:v>-44</c:v>
                </c:pt>
                <c:pt idx="27560">
                  <c:v>-44</c:v>
                </c:pt>
                <c:pt idx="27561">
                  <c:v>-44</c:v>
                </c:pt>
                <c:pt idx="27562">
                  <c:v>-50</c:v>
                </c:pt>
                <c:pt idx="27563">
                  <c:v>-43</c:v>
                </c:pt>
                <c:pt idx="27564">
                  <c:v>-48</c:v>
                </c:pt>
                <c:pt idx="27565">
                  <c:v>-41</c:v>
                </c:pt>
                <c:pt idx="27566">
                  <c:v>-49</c:v>
                </c:pt>
                <c:pt idx="27567">
                  <c:v>-37</c:v>
                </c:pt>
                <c:pt idx="27568">
                  <c:v>-36</c:v>
                </c:pt>
                <c:pt idx="27569">
                  <c:v>-30</c:v>
                </c:pt>
                <c:pt idx="27570">
                  <c:v>-40</c:v>
                </c:pt>
                <c:pt idx="27571">
                  <c:v>-39</c:v>
                </c:pt>
                <c:pt idx="27572">
                  <c:v>-29</c:v>
                </c:pt>
                <c:pt idx="27573">
                  <c:v>-38</c:v>
                </c:pt>
                <c:pt idx="27574">
                  <c:v>-42</c:v>
                </c:pt>
                <c:pt idx="27575">
                  <c:v>-38</c:v>
                </c:pt>
                <c:pt idx="27576">
                  <c:v>-36</c:v>
                </c:pt>
                <c:pt idx="27577">
                  <c:v>-44</c:v>
                </c:pt>
                <c:pt idx="27578">
                  <c:v>-34</c:v>
                </c:pt>
                <c:pt idx="27579">
                  <c:v>-40</c:v>
                </c:pt>
                <c:pt idx="27580">
                  <c:v>-40</c:v>
                </c:pt>
                <c:pt idx="27581">
                  <c:v>-38</c:v>
                </c:pt>
                <c:pt idx="27582">
                  <c:v>-31</c:v>
                </c:pt>
                <c:pt idx="27583">
                  <c:v>-38</c:v>
                </c:pt>
                <c:pt idx="27584">
                  <c:v>-35</c:v>
                </c:pt>
                <c:pt idx="27585">
                  <c:v>-29</c:v>
                </c:pt>
                <c:pt idx="27586">
                  <c:v>-40</c:v>
                </c:pt>
                <c:pt idx="27587">
                  <c:v>-40</c:v>
                </c:pt>
                <c:pt idx="27588">
                  <c:v>-41</c:v>
                </c:pt>
                <c:pt idx="27589">
                  <c:v>-28</c:v>
                </c:pt>
                <c:pt idx="27590">
                  <c:v>-23</c:v>
                </c:pt>
                <c:pt idx="27591">
                  <c:v>-25</c:v>
                </c:pt>
                <c:pt idx="27592">
                  <c:v>-24</c:v>
                </c:pt>
                <c:pt idx="27593">
                  <c:v>-27</c:v>
                </c:pt>
                <c:pt idx="27594">
                  <c:v>-27</c:v>
                </c:pt>
                <c:pt idx="27595">
                  <c:v>-29</c:v>
                </c:pt>
                <c:pt idx="27596">
                  <c:v>-27</c:v>
                </c:pt>
                <c:pt idx="27597">
                  <c:v>-31</c:v>
                </c:pt>
                <c:pt idx="27598">
                  <c:v>-30</c:v>
                </c:pt>
                <c:pt idx="27599">
                  <c:v>-25</c:v>
                </c:pt>
                <c:pt idx="27600">
                  <c:v>-24</c:v>
                </c:pt>
                <c:pt idx="27601">
                  <c:v>-18</c:v>
                </c:pt>
                <c:pt idx="27602">
                  <c:v>-20</c:v>
                </c:pt>
                <c:pt idx="27603">
                  <c:v>-27</c:v>
                </c:pt>
                <c:pt idx="27604">
                  <c:v>-17</c:v>
                </c:pt>
                <c:pt idx="27605">
                  <c:v>-19</c:v>
                </c:pt>
                <c:pt idx="27606">
                  <c:v>-18</c:v>
                </c:pt>
                <c:pt idx="27607">
                  <c:v>-26</c:v>
                </c:pt>
                <c:pt idx="27608">
                  <c:v>-43</c:v>
                </c:pt>
                <c:pt idx="27609">
                  <c:v>-38</c:v>
                </c:pt>
                <c:pt idx="27610">
                  <c:v>-38</c:v>
                </c:pt>
                <c:pt idx="27611">
                  <c:v>-38</c:v>
                </c:pt>
                <c:pt idx="27612">
                  <c:v>-41</c:v>
                </c:pt>
                <c:pt idx="27613">
                  <c:v>-38</c:v>
                </c:pt>
                <c:pt idx="27614">
                  <c:v>-37</c:v>
                </c:pt>
                <c:pt idx="27615">
                  <c:v>-33</c:v>
                </c:pt>
                <c:pt idx="27616">
                  <c:v>-34</c:v>
                </c:pt>
                <c:pt idx="27617">
                  <c:v>-45</c:v>
                </c:pt>
                <c:pt idx="27618">
                  <c:v>-42</c:v>
                </c:pt>
                <c:pt idx="27619">
                  <c:v>-38</c:v>
                </c:pt>
                <c:pt idx="27620">
                  <c:v>-40</c:v>
                </c:pt>
                <c:pt idx="27621">
                  <c:v>-31</c:v>
                </c:pt>
                <c:pt idx="27622">
                  <c:v>-32</c:v>
                </c:pt>
                <c:pt idx="27623">
                  <c:v>-32</c:v>
                </c:pt>
                <c:pt idx="27624">
                  <c:v>-31</c:v>
                </c:pt>
                <c:pt idx="27625">
                  <c:v>-98</c:v>
                </c:pt>
                <c:pt idx="27626">
                  <c:v>-30</c:v>
                </c:pt>
                <c:pt idx="27627">
                  <c:v>-26</c:v>
                </c:pt>
                <c:pt idx="27628">
                  <c:v>-31</c:v>
                </c:pt>
                <c:pt idx="27629">
                  <c:v>-31</c:v>
                </c:pt>
                <c:pt idx="27630">
                  <c:v>-32</c:v>
                </c:pt>
                <c:pt idx="27631">
                  <c:v>-32</c:v>
                </c:pt>
                <c:pt idx="27632">
                  <c:v>-40</c:v>
                </c:pt>
                <c:pt idx="27633">
                  <c:v>-33</c:v>
                </c:pt>
                <c:pt idx="27634">
                  <c:v>-34</c:v>
                </c:pt>
                <c:pt idx="27635">
                  <c:v>-37</c:v>
                </c:pt>
                <c:pt idx="27636">
                  <c:v>-32</c:v>
                </c:pt>
                <c:pt idx="27637">
                  <c:v>-23</c:v>
                </c:pt>
                <c:pt idx="27638">
                  <c:v>-22</c:v>
                </c:pt>
                <c:pt idx="27639">
                  <c:v>-41</c:v>
                </c:pt>
                <c:pt idx="27640">
                  <c:v>-45</c:v>
                </c:pt>
                <c:pt idx="27641">
                  <c:v>-44</c:v>
                </c:pt>
                <c:pt idx="27642">
                  <c:v>-42</c:v>
                </c:pt>
                <c:pt idx="27643">
                  <c:v>-39</c:v>
                </c:pt>
                <c:pt idx="27644">
                  <c:v>-33</c:v>
                </c:pt>
                <c:pt idx="27645">
                  <c:v>-23</c:v>
                </c:pt>
                <c:pt idx="27646">
                  <c:v>-30</c:v>
                </c:pt>
                <c:pt idx="27647">
                  <c:v>-35</c:v>
                </c:pt>
                <c:pt idx="27648">
                  <c:v>-36</c:v>
                </c:pt>
                <c:pt idx="27649">
                  <c:v>-37</c:v>
                </c:pt>
                <c:pt idx="27650">
                  <c:v>-37</c:v>
                </c:pt>
                <c:pt idx="27651">
                  <c:v>-49</c:v>
                </c:pt>
                <c:pt idx="27652">
                  <c:v>-43</c:v>
                </c:pt>
                <c:pt idx="27653">
                  <c:v>-42</c:v>
                </c:pt>
                <c:pt idx="27654">
                  <c:v>-55</c:v>
                </c:pt>
                <c:pt idx="27655">
                  <c:v>-45</c:v>
                </c:pt>
                <c:pt idx="27656">
                  <c:v>-39</c:v>
                </c:pt>
                <c:pt idx="27657">
                  <c:v>-45</c:v>
                </c:pt>
                <c:pt idx="27658">
                  <c:v>-43</c:v>
                </c:pt>
                <c:pt idx="27659">
                  <c:v>-38</c:v>
                </c:pt>
                <c:pt idx="27660">
                  <c:v>-45</c:v>
                </c:pt>
                <c:pt idx="27661">
                  <c:v>-40</c:v>
                </c:pt>
                <c:pt idx="27662">
                  <c:v>-48</c:v>
                </c:pt>
                <c:pt idx="27663">
                  <c:v>-34</c:v>
                </c:pt>
                <c:pt idx="27664">
                  <c:v>-37</c:v>
                </c:pt>
                <c:pt idx="27665">
                  <c:v>-41</c:v>
                </c:pt>
                <c:pt idx="27666">
                  <c:v>-44</c:v>
                </c:pt>
                <c:pt idx="27667">
                  <c:v>-35</c:v>
                </c:pt>
                <c:pt idx="27668">
                  <c:v>-36</c:v>
                </c:pt>
                <c:pt idx="27669">
                  <c:v>-34</c:v>
                </c:pt>
                <c:pt idx="27670">
                  <c:v>-35</c:v>
                </c:pt>
                <c:pt idx="27671">
                  <c:v>-33</c:v>
                </c:pt>
                <c:pt idx="27672">
                  <c:v>-44</c:v>
                </c:pt>
                <c:pt idx="27673">
                  <c:v>-33</c:v>
                </c:pt>
                <c:pt idx="27674">
                  <c:v>-29</c:v>
                </c:pt>
                <c:pt idx="27675">
                  <c:v>-19</c:v>
                </c:pt>
                <c:pt idx="27676">
                  <c:v>-20</c:v>
                </c:pt>
                <c:pt idx="27677">
                  <c:v>-19</c:v>
                </c:pt>
                <c:pt idx="27678">
                  <c:v>-22</c:v>
                </c:pt>
                <c:pt idx="27679">
                  <c:v>-21</c:v>
                </c:pt>
                <c:pt idx="27680">
                  <c:v>-23</c:v>
                </c:pt>
                <c:pt idx="27681">
                  <c:v>-27</c:v>
                </c:pt>
                <c:pt idx="27682">
                  <c:v>-23</c:v>
                </c:pt>
                <c:pt idx="27683">
                  <c:v>-25</c:v>
                </c:pt>
                <c:pt idx="27684">
                  <c:v>-21</c:v>
                </c:pt>
                <c:pt idx="27685">
                  <c:v>-25</c:v>
                </c:pt>
                <c:pt idx="27686">
                  <c:v>-23</c:v>
                </c:pt>
                <c:pt idx="27687">
                  <c:v>-8</c:v>
                </c:pt>
                <c:pt idx="27688">
                  <c:v>-15</c:v>
                </c:pt>
                <c:pt idx="27689">
                  <c:v>-54</c:v>
                </c:pt>
                <c:pt idx="27690">
                  <c:v>-46</c:v>
                </c:pt>
                <c:pt idx="27691">
                  <c:v>-51</c:v>
                </c:pt>
                <c:pt idx="27692">
                  <c:v>-46</c:v>
                </c:pt>
                <c:pt idx="27693">
                  <c:v>-57</c:v>
                </c:pt>
                <c:pt idx="27694">
                  <c:v>-48</c:v>
                </c:pt>
                <c:pt idx="27695">
                  <c:v>-46</c:v>
                </c:pt>
                <c:pt idx="27696">
                  <c:v>-49</c:v>
                </c:pt>
                <c:pt idx="27697">
                  <c:v>-49</c:v>
                </c:pt>
                <c:pt idx="27698">
                  <c:v>-46</c:v>
                </c:pt>
                <c:pt idx="27699">
                  <c:v>-44</c:v>
                </c:pt>
                <c:pt idx="27700">
                  <c:v>-48</c:v>
                </c:pt>
                <c:pt idx="27701">
                  <c:v>-7</c:v>
                </c:pt>
                <c:pt idx="27702">
                  <c:v>2</c:v>
                </c:pt>
                <c:pt idx="27703">
                  <c:v>0</c:v>
                </c:pt>
                <c:pt idx="27704">
                  <c:v>-9</c:v>
                </c:pt>
                <c:pt idx="27705">
                  <c:v>-6</c:v>
                </c:pt>
                <c:pt idx="27706">
                  <c:v>-15</c:v>
                </c:pt>
                <c:pt idx="27707">
                  <c:v>-7</c:v>
                </c:pt>
                <c:pt idx="27708">
                  <c:v>-13</c:v>
                </c:pt>
                <c:pt idx="27709">
                  <c:v>-14</c:v>
                </c:pt>
                <c:pt idx="27710">
                  <c:v>-16</c:v>
                </c:pt>
                <c:pt idx="27711">
                  <c:v>-17</c:v>
                </c:pt>
                <c:pt idx="27712">
                  <c:v>-12</c:v>
                </c:pt>
                <c:pt idx="27713">
                  <c:v>-30</c:v>
                </c:pt>
                <c:pt idx="27714">
                  <c:v>-26</c:v>
                </c:pt>
                <c:pt idx="27715">
                  <c:v>-33</c:v>
                </c:pt>
                <c:pt idx="27716">
                  <c:v>-27</c:v>
                </c:pt>
                <c:pt idx="27717">
                  <c:v>-28</c:v>
                </c:pt>
                <c:pt idx="27718">
                  <c:v>-34</c:v>
                </c:pt>
                <c:pt idx="27719">
                  <c:v>-35</c:v>
                </c:pt>
                <c:pt idx="27720">
                  <c:v>-33</c:v>
                </c:pt>
                <c:pt idx="27721">
                  <c:v>-31</c:v>
                </c:pt>
                <c:pt idx="27722">
                  <c:v>-34</c:v>
                </c:pt>
                <c:pt idx="27723">
                  <c:v>-29</c:v>
                </c:pt>
                <c:pt idx="27724">
                  <c:v>-25</c:v>
                </c:pt>
                <c:pt idx="27725">
                  <c:v>-29</c:v>
                </c:pt>
                <c:pt idx="27726">
                  <c:v>-40</c:v>
                </c:pt>
                <c:pt idx="27727">
                  <c:v>-32</c:v>
                </c:pt>
                <c:pt idx="27728">
                  <c:v>-34</c:v>
                </c:pt>
                <c:pt idx="27729">
                  <c:v>-24</c:v>
                </c:pt>
                <c:pt idx="27730">
                  <c:v>-25</c:v>
                </c:pt>
                <c:pt idx="27731">
                  <c:v>-50</c:v>
                </c:pt>
                <c:pt idx="27732">
                  <c:v>-38</c:v>
                </c:pt>
                <c:pt idx="27733">
                  <c:v>-38</c:v>
                </c:pt>
                <c:pt idx="27734">
                  <c:v>-37</c:v>
                </c:pt>
                <c:pt idx="27735">
                  <c:v>-53</c:v>
                </c:pt>
                <c:pt idx="27736">
                  <c:v>-32</c:v>
                </c:pt>
                <c:pt idx="27737">
                  <c:v>1</c:v>
                </c:pt>
                <c:pt idx="27738">
                  <c:v>-43</c:v>
                </c:pt>
                <c:pt idx="27739">
                  <c:v>-46</c:v>
                </c:pt>
                <c:pt idx="27740">
                  <c:v>-39</c:v>
                </c:pt>
                <c:pt idx="27741">
                  <c:v>-45</c:v>
                </c:pt>
                <c:pt idx="27742">
                  <c:v>-45</c:v>
                </c:pt>
                <c:pt idx="27743">
                  <c:v>-38</c:v>
                </c:pt>
                <c:pt idx="27744">
                  <c:v>-42</c:v>
                </c:pt>
                <c:pt idx="27745">
                  <c:v>-38</c:v>
                </c:pt>
                <c:pt idx="27746">
                  <c:v>-39</c:v>
                </c:pt>
                <c:pt idx="27747">
                  <c:v>-47</c:v>
                </c:pt>
                <c:pt idx="27748">
                  <c:v>-45</c:v>
                </c:pt>
                <c:pt idx="27749">
                  <c:v>-42</c:v>
                </c:pt>
                <c:pt idx="27750">
                  <c:v>-66</c:v>
                </c:pt>
                <c:pt idx="27751">
                  <c:v>-52</c:v>
                </c:pt>
                <c:pt idx="27752">
                  <c:v>-66</c:v>
                </c:pt>
                <c:pt idx="27753">
                  <c:v>-56</c:v>
                </c:pt>
                <c:pt idx="27754">
                  <c:v>-53</c:v>
                </c:pt>
                <c:pt idx="27755">
                  <c:v>-66</c:v>
                </c:pt>
                <c:pt idx="27756">
                  <c:v>-48</c:v>
                </c:pt>
                <c:pt idx="27757">
                  <c:v>-61</c:v>
                </c:pt>
                <c:pt idx="27758">
                  <c:v>-45</c:v>
                </c:pt>
                <c:pt idx="27759">
                  <c:v>-52</c:v>
                </c:pt>
                <c:pt idx="27760">
                  <c:v>-50</c:v>
                </c:pt>
                <c:pt idx="27761">
                  <c:v>-58</c:v>
                </c:pt>
                <c:pt idx="27762">
                  <c:v>-33</c:v>
                </c:pt>
                <c:pt idx="27763">
                  <c:v>-34</c:v>
                </c:pt>
                <c:pt idx="27764">
                  <c:v>-33</c:v>
                </c:pt>
                <c:pt idx="27765">
                  <c:v>-28</c:v>
                </c:pt>
                <c:pt idx="27766">
                  <c:v>-38</c:v>
                </c:pt>
                <c:pt idx="27767">
                  <c:v>-38</c:v>
                </c:pt>
                <c:pt idx="27768">
                  <c:v>-34</c:v>
                </c:pt>
                <c:pt idx="27769">
                  <c:v>-32</c:v>
                </c:pt>
                <c:pt idx="27770">
                  <c:v>-42</c:v>
                </c:pt>
                <c:pt idx="27771">
                  <c:v>-39</c:v>
                </c:pt>
                <c:pt idx="27772">
                  <c:v>-32</c:v>
                </c:pt>
                <c:pt idx="27773">
                  <c:v>-33</c:v>
                </c:pt>
                <c:pt idx="27774">
                  <c:v>-39</c:v>
                </c:pt>
                <c:pt idx="27775">
                  <c:v>-51</c:v>
                </c:pt>
                <c:pt idx="27776">
                  <c:v>-48</c:v>
                </c:pt>
                <c:pt idx="27777">
                  <c:v>-40</c:v>
                </c:pt>
                <c:pt idx="27778">
                  <c:v>-37</c:v>
                </c:pt>
                <c:pt idx="27779">
                  <c:v>-41</c:v>
                </c:pt>
                <c:pt idx="27780">
                  <c:v>-33</c:v>
                </c:pt>
                <c:pt idx="27781">
                  <c:v>-30</c:v>
                </c:pt>
                <c:pt idx="27782">
                  <c:v>-44</c:v>
                </c:pt>
                <c:pt idx="27783">
                  <c:v>-37</c:v>
                </c:pt>
                <c:pt idx="27784">
                  <c:v>-36</c:v>
                </c:pt>
                <c:pt idx="27785">
                  <c:v>-37</c:v>
                </c:pt>
                <c:pt idx="27786">
                  <c:v>-40</c:v>
                </c:pt>
                <c:pt idx="27787">
                  <c:v>-27</c:v>
                </c:pt>
                <c:pt idx="27788">
                  <c:v>-32</c:v>
                </c:pt>
                <c:pt idx="27789">
                  <c:v>-26</c:v>
                </c:pt>
                <c:pt idx="27790">
                  <c:v>-26</c:v>
                </c:pt>
                <c:pt idx="27791">
                  <c:v>-31</c:v>
                </c:pt>
                <c:pt idx="27792">
                  <c:v>-28</c:v>
                </c:pt>
                <c:pt idx="27793">
                  <c:v>-26</c:v>
                </c:pt>
                <c:pt idx="27794">
                  <c:v>-30</c:v>
                </c:pt>
                <c:pt idx="27795">
                  <c:v>-31</c:v>
                </c:pt>
                <c:pt idx="27796">
                  <c:v>-32</c:v>
                </c:pt>
                <c:pt idx="27797">
                  <c:v>-27</c:v>
                </c:pt>
                <c:pt idx="27798">
                  <c:v>-29</c:v>
                </c:pt>
                <c:pt idx="27799">
                  <c:v>-31</c:v>
                </c:pt>
                <c:pt idx="27800">
                  <c:v>-30</c:v>
                </c:pt>
                <c:pt idx="27801">
                  <c:v>-46</c:v>
                </c:pt>
                <c:pt idx="27802">
                  <c:v>-31</c:v>
                </c:pt>
                <c:pt idx="27803">
                  <c:v>-35</c:v>
                </c:pt>
                <c:pt idx="27804">
                  <c:v>-29</c:v>
                </c:pt>
                <c:pt idx="27805">
                  <c:v>-29</c:v>
                </c:pt>
                <c:pt idx="27806">
                  <c:v>-29</c:v>
                </c:pt>
                <c:pt idx="27807">
                  <c:v>-26</c:v>
                </c:pt>
                <c:pt idx="27808">
                  <c:v>-29</c:v>
                </c:pt>
                <c:pt idx="27809">
                  <c:v>-31</c:v>
                </c:pt>
                <c:pt idx="27810">
                  <c:v>0</c:v>
                </c:pt>
                <c:pt idx="27811">
                  <c:v>-49</c:v>
                </c:pt>
                <c:pt idx="27812">
                  <c:v>-38</c:v>
                </c:pt>
                <c:pt idx="27813">
                  <c:v>-40</c:v>
                </c:pt>
                <c:pt idx="27814">
                  <c:v>-39</c:v>
                </c:pt>
                <c:pt idx="27815">
                  <c:v>-39</c:v>
                </c:pt>
                <c:pt idx="27816">
                  <c:v>-39</c:v>
                </c:pt>
                <c:pt idx="27817">
                  <c:v>-41</c:v>
                </c:pt>
                <c:pt idx="27818">
                  <c:v>-32</c:v>
                </c:pt>
                <c:pt idx="27819">
                  <c:v>-48</c:v>
                </c:pt>
                <c:pt idx="27820">
                  <c:v>-43</c:v>
                </c:pt>
                <c:pt idx="27821">
                  <c:v>-44</c:v>
                </c:pt>
                <c:pt idx="27822">
                  <c:v>-37</c:v>
                </c:pt>
                <c:pt idx="27823">
                  <c:v>-29</c:v>
                </c:pt>
                <c:pt idx="27824">
                  <c:v>-30</c:v>
                </c:pt>
                <c:pt idx="27825">
                  <c:v>-22</c:v>
                </c:pt>
                <c:pt idx="27826">
                  <c:v>-24</c:v>
                </c:pt>
                <c:pt idx="27827">
                  <c:v>-20</c:v>
                </c:pt>
                <c:pt idx="27828">
                  <c:v>-27</c:v>
                </c:pt>
                <c:pt idx="27829">
                  <c:v>-6</c:v>
                </c:pt>
                <c:pt idx="27830">
                  <c:v>-7</c:v>
                </c:pt>
                <c:pt idx="27831">
                  <c:v>-5</c:v>
                </c:pt>
                <c:pt idx="27832">
                  <c:v>-14</c:v>
                </c:pt>
                <c:pt idx="27833">
                  <c:v>-18</c:v>
                </c:pt>
                <c:pt idx="27834">
                  <c:v>-23</c:v>
                </c:pt>
                <c:pt idx="27835">
                  <c:v>-20</c:v>
                </c:pt>
                <c:pt idx="27836">
                  <c:v>-10</c:v>
                </c:pt>
                <c:pt idx="27837">
                  <c:v>-23</c:v>
                </c:pt>
                <c:pt idx="27838">
                  <c:v>-21</c:v>
                </c:pt>
                <c:pt idx="27839">
                  <c:v>-19</c:v>
                </c:pt>
                <c:pt idx="27840">
                  <c:v>-19</c:v>
                </c:pt>
                <c:pt idx="27841">
                  <c:v>-56</c:v>
                </c:pt>
                <c:pt idx="27842">
                  <c:v>-59</c:v>
                </c:pt>
                <c:pt idx="27843">
                  <c:v>-52</c:v>
                </c:pt>
                <c:pt idx="27844">
                  <c:v>-51</c:v>
                </c:pt>
                <c:pt idx="27845">
                  <c:v>-53</c:v>
                </c:pt>
                <c:pt idx="27846">
                  <c:v>-43</c:v>
                </c:pt>
                <c:pt idx="27847">
                  <c:v>-42</c:v>
                </c:pt>
                <c:pt idx="27848">
                  <c:v>-46</c:v>
                </c:pt>
                <c:pt idx="27849">
                  <c:v>-82</c:v>
                </c:pt>
                <c:pt idx="27850">
                  <c:v>-51</c:v>
                </c:pt>
                <c:pt idx="27851">
                  <c:v>-45</c:v>
                </c:pt>
                <c:pt idx="27852">
                  <c:v>-61</c:v>
                </c:pt>
                <c:pt idx="27853">
                  <c:v>-54</c:v>
                </c:pt>
                <c:pt idx="27854">
                  <c:v>-58</c:v>
                </c:pt>
                <c:pt idx="27855">
                  <c:v>-55</c:v>
                </c:pt>
                <c:pt idx="27856">
                  <c:v>-67</c:v>
                </c:pt>
                <c:pt idx="27857">
                  <c:v>-52</c:v>
                </c:pt>
                <c:pt idx="27858">
                  <c:v>-411</c:v>
                </c:pt>
                <c:pt idx="27859">
                  <c:v>-45</c:v>
                </c:pt>
                <c:pt idx="27860">
                  <c:v>-39</c:v>
                </c:pt>
                <c:pt idx="27861">
                  <c:v>-44</c:v>
                </c:pt>
                <c:pt idx="27862">
                  <c:v>-43</c:v>
                </c:pt>
                <c:pt idx="27863">
                  <c:v>-61</c:v>
                </c:pt>
                <c:pt idx="27864">
                  <c:v>-68</c:v>
                </c:pt>
                <c:pt idx="27865">
                  <c:v>-40</c:v>
                </c:pt>
                <c:pt idx="27866">
                  <c:v>-35</c:v>
                </c:pt>
                <c:pt idx="27867">
                  <c:v>-32</c:v>
                </c:pt>
                <c:pt idx="27868">
                  <c:v>-31</c:v>
                </c:pt>
                <c:pt idx="27869">
                  <c:v>-37</c:v>
                </c:pt>
                <c:pt idx="27870">
                  <c:v>-34</c:v>
                </c:pt>
                <c:pt idx="27871">
                  <c:v>-38</c:v>
                </c:pt>
                <c:pt idx="27872">
                  <c:v>-39</c:v>
                </c:pt>
                <c:pt idx="27873">
                  <c:v>-30</c:v>
                </c:pt>
                <c:pt idx="27874">
                  <c:v>-35</c:v>
                </c:pt>
                <c:pt idx="27875">
                  <c:v>-36</c:v>
                </c:pt>
                <c:pt idx="27876">
                  <c:v>-39</c:v>
                </c:pt>
                <c:pt idx="27877">
                  <c:v>-54</c:v>
                </c:pt>
                <c:pt idx="27878">
                  <c:v>-45</c:v>
                </c:pt>
                <c:pt idx="27879">
                  <c:v>-38</c:v>
                </c:pt>
                <c:pt idx="27880">
                  <c:v>-49</c:v>
                </c:pt>
                <c:pt idx="27881">
                  <c:v>-51</c:v>
                </c:pt>
                <c:pt idx="27882">
                  <c:v>-40</c:v>
                </c:pt>
                <c:pt idx="27883">
                  <c:v>-41</c:v>
                </c:pt>
                <c:pt idx="27884">
                  <c:v>-30</c:v>
                </c:pt>
                <c:pt idx="27885">
                  <c:v>-40</c:v>
                </c:pt>
                <c:pt idx="27886">
                  <c:v>-43</c:v>
                </c:pt>
                <c:pt idx="27887">
                  <c:v>-37</c:v>
                </c:pt>
                <c:pt idx="27888">
                  <c:v>-49</c:v>
                </c:pt>
                <c:pt idx="27889">
                  <c:v>-36</c:v>
                </c:pt>
                <c:pt idx="27890">
                  <c:v>-36</c:v>
                </c:pt>
                <c:pt idx="27891">
                  <c:v>-38</c:v>
                </c:pt>
                <c:pt idx="27892">
                  <c:v>-35</c:v>
                </c:pt>
                <c:pt idx="27893">
                  <c:v>-32</c:v>
                </c:pt>
                <c:pt idx="27894">
                  <c:v>-29</c:v>
                </c:pt>
                <c:pt idx="27895">
                  <c:v>-32</c:v>
                </c:pt>
                <c:pt idx="27896">
                  <c:v>-33</c:v>
                </c:pt>
                <c:pt idx="27897">
                  <c:v>-33</c:v>
                </c:pt>
                <c:pt idx="27898">
                  <c:v>-36</c:v>
                </c:pt>
                <c:pt idx="27899">
                  <c:v>-32</c:v>
                </c:pt>
                <c:pt idx="27900">
                  <c:v>-29</c:v>
                </c:pt>
                <c:pt idx="27901">
                  <c:v>-25</c:v>
                </c:pt>
                <c:pt idx="27902">
                  <c:v>-25</c:v>
                </c:pt>
                <c:pt idx="27903">
                  <c:v>-29</c:v>
                </c:pt>
                <c:pt idx="27904">
                  <c:v>-40</c:v>
                </c:pt>
                <c:pt idx="27905">
                  <c:v>-36</c:v>
                </c:pt>
                <c:pt idx="27906">
                  <c:v>-25</c:v>
                </c:pt>
                <c:pt idx="27907">
                  <c:v>-25</c:v>
                </c:pt>
                <c:pt idx="27908">
                  <c:v>-23</c:v>
                </c:pt>
                <c:pt idx="27909">
                  <c:v>-26</c:v>
                </c:pt>
                <c:pt idx="27910">
                  <c:v>-26</c:v>
                </c:pt>
                <c:pt idx="27911">
                  <c:v>-33</c:v>
                </c:pt>
                <c:pt idx="27912">
                  <c:v>-30</c:v>
                </c:pt>
                <c:pt idx="27913">
                  <c:v>-34</c:v>
                </c:pt>
                <c:pt idx="27914">
                  <c:v>-30</c:v>
                </c:pt>
                <c:pt idx="27915">
                  <c:v>-34</c:v>
                </c:pt>
                <c:pt idx="27916">
                  <c:v>-30</c:v>
                </c:pt>
                <c:pt idx="27917">
                  <c:v>-39</c:v>
                </c:pt>
                <c:pt idx="27918">
                  <c:v>-35</c:v>
                </c:pt>
                <c:pt idx="27919">
                  <c:v>-28</c:v>
                </c:pt>
                <c:pt idx="27920">
                  <c:v>-33</c:v>
                </c:pt>
                <c:pt idx="27921">
                  <c:v>-31</c:v>
                </c:pt>
                <c:pt idx="27922">
                  <c:v>-34</c:v>
                </c:pt>
                <c:pt idx="27923">
                  <c:v>-29</c:v>
                </c:pt>
                <c:pt idx="27924">
                  <c:v>-34</c:v>
                </c:pt>
                <c:pt idx="27925">
                  <c:v>-40</c:v>
                </c:pt>
                <c:pt idx="27926">
                  <c:v>-33</c:v>
                </c:pt>
                <c:pt idx="27927">
                  <c:v>-26</c:v>
                </c:pt>
                <c:pt idx="27928">
                  <c:v>-35</c:v>
                </c:pt>
                <c:pt idx="27929">
                  <c:v>-21</c:v>
                </c:pt>
                <c:pt idx="27930">
                  <c:v>-16</c:v>
                </c:pt>
                <c:pt idx="27931">
                  <c:v>-34</c:v>
                </c:pt>
                <c:pt idx="27932">
                  <c:v>-17</c:v>
                </c:pt>
                <c:pt idx="27933">
                  <c:v>-32</c:v>
                </c:pt>
                <c:pt idx="27934">
                  <c:v>-28</c:v>
                </c:pt>
                <c:pt idx="27935">
                  <c:v>-38</c:v>
                </c:pt>
                <c:pt idx="27936">
                  <c:v>-34</c:v>
                </c:pt>
                <c:pt idx="27937">
                  <c:v>-26</c:v>
                </c:pt>
                <c:pt idx="27938">
                  <c:v>-26</c:v>
                </c:pt>
                <c:pt idx="27939">
                  <c:v>-22</c:v>
                </c:pt>
                <c:pt idx="27940">
                  <c:v>-26</c:v>
                </c:pt>
                <c:pt idx="27941">
                  <c:v>-22</c:v>
                </c:pt>
                <c:pt idx="27942">
                  <c:v>-22</c:v>
                </c:pt>
                <c:pt idx="27943">
                  <c:v>-24</c:v>
                </c:pt>
                <c:pt idx="27944">
                  <c:v>-29</c:v>
                </c:pt>
                <c:pt idx="27945">
                  <c:v>-30</c:v>
                </c:pt>
                <c:pt idx="27946">
                  <c:v>-20</c:v>
                </c:pt>
                <c:pt idx="27947">
                  <c:v>-24</c:v>
                </c:pt>
                <c:pt idx="27948">
                  <c:v>-27</c:v>
                </c:pt>
                <c:pt idx="27949">
                  <c:v>-31</c:v>
                </c:pt>
                <c:pt idx="27950">
                  <c:v>-30</c:v>
                </c:pt>
                <c:pt idx="27951">
                  <c:v>-27</c:v>
                </c:pt>
                <c:pt idx="27952">
                  <c:v>-26</c:v>
                </c:pt>
                <c:pt idx="27953">
                  <c:v>-26</c:v>
                </c:pt>
                <c:pt idx="27954">
                  <c:v>-33</c:v>
                </c:pt>
                <c:pt idx="27955">
                  <c:v>-43</c:v>
                </c:pt>
                <c:pt idx="27956">
                  <c:v>-32</c:v>
                </c:pt>
                <c:pt idx="27957">
                  <c:v>-31</c:v>
                </c:pt>
                <c:pt idx="27958">
                  <c:v>-31</c:v>
                </c:pt>
                <c:pt idx="27959">
                  <c:v>-29</c:v>
                </c:pt>
                <c:pt idx="27960">
                  <c:v>-28</c:v>
                </c:pt>
                <c:pt idx="27961">
                  <c:v>-38</c:v>
                </c:pt>
                <c:pt idx="27962">
                  <c:v>-46</c:v>
                </c:pt>
                <c:pt idx="27963">
                  <c:v>-51</c:v>
                </c:pt>
                <c:pt idx="27964">
                  <c:v>-40</c:v>
                </c:pt>
                <c:pt idx="27965">
                  <c:v>-33</c:v>
                </c:pt>
                <c:pt idx="27966">
                  <c:v>-31</c:v>
                </c:pt>
                <c:pt idx="27967">
                  <c:v>-28</c:v>
                </c:pt>
                <c:pt idx="27968">
                  <c:v>-32</c:v>
                </c:pt>
                <c:pt idx="27969">
                  <c:v>-28</c:v>
                </c:pt>
                <c:pt idx="27970">
                  <c:v>-34</c:v>
                </c:pt>
                <c:pt idx="27971">
                  <c:v>-30</c:v>
                </c:pt>
                <c:pt idx="27972">
                  <c:v>-36</c:v>
                </c:pt>
                <c:pt idx="27973">
                  <c:v>-3</c:v>
                </c:pt>
                <c:pt idx="27974">
                  <c:v>-17</c:v>
                </c:pt>
                <c:pt idx="27975">
                  <c:v>-13</c:v>
                </c:pt>
                <c:pt idx="27976">
                  <c:v>-24</c:v>
                </c:pt>
                <c:pt idx="27977">
                  <c:v>-26</c:v>
                </c:pt>
                <c:pt idx="27978">
                  <c:v>-26</c:v>
                </c:pt>
                <c:pt idx="27979">
                  <c:v>-21</c:v>
                </c:pt>
                <c:pt idx="27980">
                  <c:v>-19</c:v>
                </c:pt>
                <c:pt idx="27981">
                  <c:v>-22</c:v>
                </c:pt>
                <c:pt idx="27982">
                  <c:v>-21</c:v>
                </c:pt>
                <c:pt idx="27983">
                  <c:v>-19</c:v>
                </c:pt>
                <c:pt idx="27984">
                  <c:v>-19</c:v>
                </c:pt>
                <c:pt idx="27985">
                  <c:v>-27</c:v>
                </c:pt>
                <c:pt idx="27986">
                  <c:v>-15</c:v>
                </c:pt>
                <c:pt idx="27987">
                  <c:v>-19</c:v>
                </c:pt>
                <c:pt idx="27988">
                  <c:v>-31</c:v>
                </c:pt>
                <c:pt idx="27989">
                  <c:v>-19</c:v>
                </c:pt>
                <c:pt idx="27990">
                  <c:v>-24</c:v>
                </c:pt>
                <c:pt idx="27991">
                  <c:v>-19</c:v>
                </c:pt>
                <c:pt idx="27992">
                  <c:v>-19</c:v>
                </c:pt>
                <c:pt idx="27993">
                  <c:v>-18</c:v>
                </c:pt>
                <c:pt idx="27994">
                  <c:v>-16</c:v>
                </c:pt>
                <c:pt idx="27995">
                  <c:v>-22</c:v>
                </c:pt>
                <c:pt idx="27996">
                  <c:v>-16</c:v>
                </c:pt>
                <c:pt idx="27997">
                  <c:v>-26</c:v>
                </c:pt>
                <c:pt idx="27998">
                  <c:v>-22</c:v>
                </c:pt>
                <c:pt idx="27999">
                  <c:v>-27</c:v>
                </c:pt>
                <c:pt idx="28000">
                  <c:v>-26</c:v>
                </c:pt>
                <c:pt idx="28001">
                  <c:v>-26</c:v>
                </c:pt>
                <c:pt idx="28002">
                  <c:v>-31</c:v>
                </c:pt>
                <c:pt idx="28003">
                  <c:v>-25</c:v>
                </c:pt>
                <c:pt idx="28004">
                  <c:v>-27</c:v>
                </c:pt>
                <c:pt idx="28005">
                  <c:v>-30</c:v>
                </c:pt>
                <c:pt idx="28006">
                  <c:v>-27</c:v>
                </c:pt>
                <c:pt idx="28007">
                  <c:v>-30</c:v>
                </c:pt>
                <c:pt idx="28008">
                  <c:v>-27</c:v>
                </c:pt>
                <c:pt idx="28009">
                  <c:v>-19</c:v>
                </c:pt>
                <c:pt idx="28010">
                  <c:v>-8</c:v>
                </c:pt>
                <c:pt idx="28011">
                  <c:v>-37</c:v>
                </c:pt>
                <c:pt idx="28012">
                  <c:v>-27</c:v>
                </c:pt>
                <c:pt idx="28013">
                  <c:v>-51</c:v>
                </c:pt>
                <c:pt idx="28014">
                  <c:v>-51</c:v>
                </c:pt>
                <c:pt idx="28015">
                  <c:v>-48</c:v>
                </c:pt>
                <c:pt idx="28016">
                  <c:v>-39</c:v>
                </c:pt>
                <c:pt idx="28017">
                  <c:v>-37</c:v>
                </c:pt>
                <c:pt idx="28018">
                  <c:v>-33</c:v>
                </c:pt>
                <c:pt idx="28019">
                  <c:v>-38</c:v>
                </c:pt>
                <c:pt idx="28020">
                  <c:v>-38</c:v>
                </c:pt>
                <c:pt idx="28021">
                  <c:v>-41</c:v>
                </c:pt>
                <c:pt idx="28022">
                  <c:v>-47</c:v>
                </c:pt>
                <c:pt idx="28023">
                  <c:v>-43</c:v>
                </c:pt>
                <c:pt idx="28024">
                  <c:v>-45</c:v>
                </c:pt>
                <c:pt idx="28025">
                  <c:v>-36</c:v>
                </c:pt>
                <c:pt idx="28026">
                  <c:v>-36</c:v>
                </c:pt>
                <c:pt idx="28027">
                  <c:v>-34</c:v>
                </c:pt>
                <c:pt idx="28028">
                  <c:v>-31</c:v>
                </c:pt>
                <c:pt idx="28029">
                  <c:v>-27</c:v>
                </c:pt>
                <c:pt idx="28030">
                  <c:v>-30</c:v>
                </c:pt>
                <c:pt idx="28031">
                  <c:v>-25</c:v>
                </c:pt>
                <c:pt idx="28032">
                  <c:v>-28</c:v>
                </c:pt>
                <c:pt idx="28033">
                  <c:v>-23</c:v>
                </c:pt>
                <c:pt idx="28034">
                  <c:v>-27</c:v>
                </c:pt>
                <c:pt idx="28035">
                  <c:v>-36</c:v>
                </c:pt>
                <c:pt idx="28036">
                  <c:v>-36</c:v>
                </c:pt>
                <c:pt idx="28037">
                  <c:v>0</c:v>
                </c:pt>
                <c:pt idx="28038">
                  <c:v>-33</c:v>
                </c:pt>
                <c:pt idx="28039">
                  <c:v>-33</c:v>
                </c:pt>
                <c:pt idx="28040">
                  <c:v>-34</c:v>
                </c:pt>
                <c:pt idx="28041">
                  <c:v>-36</c:v>
                </c:pt>
                <c:pt idx="28042">
                  <c:v>-28</c:v>
                </c:pt>
                <c:pt idx="28043">
                  <c:v>-30</c:v>
                </c:pt>
                <c:pt idx="28044">
                  <c:v>-30</c:v>
                </c:pt>
                <c:pt idx="28045">
                  <c:v>-25</c:v>
                </c:pt>
                <c:pt idx="28046">
                  <c:v>-32</c:v>
                </c:pt>
                <c:pt idx="28047">
                  <c:v>-31</c:v>
                </c:pt>
                <c:pt idx="28048">
                  <c:v>-29</c:v>
                </c:pt>
                <c:pt idx="28049">
                  <c:v>-28</c:v>
                </c:pt>
                <c:pt idx="28050">
                  <c:v>-24</c:v>
                </c:pt>
                <c:pt idx="28051">
                  <c:v>-31</c:v>
                </c:pt>
                <c:pt idx="28052">
                  <c:v>-23</c:v>
                </c:pt>
                <c:pt idx="28053">
                  <c:v>-25</c:v>
                </c:pt>
                <c:pt idx="28054">
                  <c:v>40</c:v>
                </c:pt>
                <c:pt idx="28055">
                  <c:v>-38</c:v>
                </c:pt>
                <c:pt idx="28056">
                  <c:v>-27</c:v>
                </c:pt>
                <c:pt idx="28057">
                  <c:v>-37</c:v>
                </c:pt>
                <c:pt idx="28058">
                  <c:v>-32</c:v>
                </c:pt>
                <c:pt idx="28059">
                  <c:v>-12</c:v>
                </c:pt>
                <c:pt idx="28060">
                  <c:v>-16</c:v>
                </c:pt>
                <c:pt idx="28061">
                  <c:v>-20</c:v>
                </c:pt>
                <c:pt idx="28062">
                  <c:v>-24</c:v>
                </c:pt>
                <c:pt idx="28063">
                  <c:v>-21</c:v>
                </c:pt>
                <c:pt idx="28064">
                  <c:v>-20</c:v>
                </c:pt>
                <c:pt idx="28065">
                  <c:v>-23</c:v>
                </c:pt>
                <c:pt idx="28066">
                  <c:v>-30</c:v>
                </c:pt>
                <c:pt idx="28067">
                  <c:v>-30</c:v>
                </c:pt>
                <c:pt idx="28068">
                  <c:v>-54</c:v>
                </c:pt>
                <c:pt idx="28069">
                  <c:v>-44</c:v>
                </c:pt>
                <c:pt idx="28070">
                  <c:v>-46</c:v>
                </c:pt>
                <c:pt idx="28071">
                  <c:v>-52</c:v>
                </c:pt>
                <c:pt idx="28072">
                  <c:v>-34</c:v>
                </c:pt>
                <c:pt idx="28073">
                  <c:v>-30</c:v>
                </c:pt>
                <c:pt idx="28074">
                  <c:v>-33</c:v>
                </c:pt>
                <c:pt idx="28075">
                  <c:v>-34</c:v>
                </c:pt>
                <c:pt idx="28076">
                  <c:v>-35</c:v>
                </c:pt>
                <c:pt idx="28077">
                  <c:v>-46</c:v>
                </c:pt>
                <c:pt idx="28078">
                  <c:v>-49</c:v>
                </c:pt>
                <c:pt idx="28079">
                  <c:v>-38</c:v>
                </c:pt>
                <c:pt idx="28080">
                  <c:v>-27</c:v>
                </c:pt>
                <c:pt idx="28081">
                  <c:v>-27</c:v>
                </c:pt>
                <c:pt idx="28082">
                  <c:v>-48</c:v>
                </c:pt>
                <c:pt idx="28083">
                  <c:v>-46</c:v>
                </c:pt>
                <c:pt idx="28084">
                  <c:v>-38</c:v>
                </c:pt>
                <c:pt idx="28085">
                  <c:v>-35</c:v>
                </c:pt>
                <c:pt idx="28086">
                  <c:v>-27</c:v>
                </c:pt>
                <c:pt idx="28087">
                  <c:v>-25</c:v>
                </c:pt>
                <c:pt idx="28088">
                  <c:v>-34</c:v>
                </c:pt>
                <c:pt idx="28089">
                  <c:v>-29</c:v>
                </c:pt>
                <c:pt idx="28090">
                  <c:v>-31</c:v>
                </c:pt>
                <c:pt idx="28091">
                  <c:v>-32</c:v>
                </c:pt>
                <c:pt idx="28092">
                  <c:v>-39</c:v>
                </c:pt>
                <c:pt idx="28093">
                  <c:v>-38</c:v>
                </c:pt>
                <c:pt idx="28094">
                  <c:v>-35</c:v>
                </c:pt>
                <c:pt idx="28095">
                  <c:v>-35</c:v>
                </c:pt>
                <c:pt idx="28096">
                  <c:v>-26</c:v>
                </c:pt>
                <c:pt idx="28097">
                  <c:v>-29</c:v>
                </c:pt>
                <c:pt idx="28098">
                  <c:v>-28</c:v>
                </c:pt>
                <c:pt idx="28099">
                  <c:v>-34</c:v>
                </c:pt>
                <c:pt idx="28100">
                  <c:v>-20</c:v>
                </c:pt>
                <c:pt idx="28101">
                  <c:v>-17</c:v>
                </c:pt>
                <c:pt idx="28102">
                  <c:v>-20</c:v>
                </c:pt>
                <c:pt idx="28103">
                  <c:v>-28</c:v>
                </c:pt>
                <c:pt idx="28104">
                  <c:v>-29</c:v>
                </c:pt>
                <c:pt idx="28105">
                  <c:v>-27</c:v>
                </c:pt>
                <c:pt idx="28106">
                  <c:v>-25</c:v>
                </c:pt>
                <c:pt idx="28107">
                  <c:v>-23</c:v>
                </c:pt>
                <c:pt idx="28108">
                  <c:v>-21</c:v>
                </c:pt>
                <c:pt idx="28109">
                  <c:v>-30</c:v>
                </c:pt>
                <c:pt idx="28110">
                  <c:v>-22</c:v>
                </c:pt>
                <c:pt idx="28111">
                  <c:v>-21</c:v>
                </c:pt>
                <c:pt idx="28112">
                  <c:v>-21</c:v>
                </c:pt>
                <c:pt idx="28113">
                  <c:v>-25</c:v>
                </c:pt>
                <c:pt idx="28114">
                  <c:v>-24</c:v>
                </c:pt>
                <c:pt idx="28115">
                  <c:v>-40</c:v>
                </c:pt>
                <c:pt idx="28116">
                  <c:v>-37</c:v>
                </c:pt>
                <c:pt idx="28117">
                  <c:v>-44</c:v>
                </c:pt>
                <c:pt idx="28118">
                  <c:v>-31</c:v>
                </c:pt>
                <c:pt idx="28119">
                  <c:v>-30</c:v>
                </c:pt>
                <c:pt idx="28120">
                  <c:v>-34</c:v>
                </c:pt>
                <c:pt idx="28121">
                  <c:v>-30</c:v>
                </c:pt>
                <c:pt idx="28122">
                  <c:v>-30</c:v>
                </c:pt>
                <c:pt idx="28123">
                  <c:v>-34</c:v>
                </c:pt>
                <c:pt idx="28124">
                  <c:v>-35</c:v>
                </c:pt>
                <c:pt idx="28125">
                  <c:v>-38</c:v>
                </c:pt>
                <c:pt idx="28126">
                  <c:v>-30</c:v>
                </c:pt>
                <c:pt idx="28127">
                  <c:v>-25</c:v>
                </c:pt>
                <c:pt idx="28128">
                  <c:v>-25</c:v>
                </c:pt>
                <c:pt idx="28129">
                  <c:v>-21</c:v>
                </c:pt>
                <c:pt idx="28130">
                  <c:v>-37</c:v>
                </c:pt>
                <c:pt idx="28131">
                  <c:v>-37</c:v>
                </c:pt>
                <c:pt idx="28132">
                  <c:v>-38</c:v>
                </c:pt>
                <c:pt idx="28133">
                  <c:v>-35</c:v>
                </c:pt>
                <c:pt idx="28134">
                  <c:v>-34</c:v>
                </c:pt>
                <c:pt idx="28135">
                  <c:v>-39</c:v>
                </c:pt>
                <c:pt idx="28136">
                  <c:v>-44</c:v>
                </c:pt>
                <c:pt idx="28137">
                  <c:v>-43</c:v>
                </c:pt>
                <c:pt idx="28138">
                  <c:v>-41</c:v>
                </c:pt>
                <c:pt idx="28139">
                  <c:v>-39</c:v>
                </c:pt>
                <c:pt idx="28140">
                  <c:v>-40</c:v>
                </c:pt>
                <c:pt idx="28141">
                  <c:v>-41</c:v>
                </c:pt>
                <c:pt idx="28142">
                  <c:v>9</c:v>
                </c:pt>
                <c:pt idx="28143">
                  <c:v>-2</c:v>
                </c:pt>
                <c:pt idx="28144">
                  <c:v>-12</c:v>
                </c:pt>
                <c:pt idx="28145">
                  <c:v>-12</c:v>
                </c:pt>
                <c:pt idx="28146">
                  <c:v>-27</c:v>
                </c:pt>
                <c:pt idx="28147">
                  <c:v>-22</c:v>
                </c:pt>
                <c:pt idx="28148">
                  <c:v>-28</c:v>
                </c:pt>
                <c:pt idx="28149">
                  <c:v>-19</c:v>
                </c:pt>
                <c:pt idx="28150">
                  <c:v>-26</c:v>
                </c:pt>
                <c:pt idx="28151">
                  <c:v>-16</c:v>
                </c:pt>
                <c:pt idx="28152">
                  <c:v>-27</c:v>
                </c:pt>
                <c:pt idx="28153">
                  <c:v>-23</c:v>
                </c:pt>
                <c:pt idx="28154">
                  <c:v>-32</c:v>
                </c:pt>
                <c:pt idx="28155">
                  <c:v>-16</c:v>
                </c:pt>
                <c:pt idx="28156">
                  <c:v>-26</c:v>
                </c:pt>
                <c:pt idx="28157">
                  <c:v>-23</c:v>
                </c:pt>
                <c:pt idx="28158">
                  <c:v>-42</c:v>
                </c:pt>
                <c:pt idx="28159">
                  <c:v>-24</c:v>
                </c:pt>
                <c:pt idx="28160">
                  <c:v>-27</c:v>
                </c:pt>
                <c:pt idx="28161">
                  <c:v>-28</c:v>
                </c:pt>
                <c:pt idx="28162">
                  <c:v>-36</c:v>
                </c:pt>
                <c:pt idx="28163">
                  <c:v>-33</c:v>
                </c:pt>
                <c:pt idx="28164">
                  <c:v>-24</c:v>
                </c:pt>
                <c:pt idx="28165">
                  <c:v>-24</c:v>
                </c:pt>
                <c:pt idx="28166">
                  <c:v>-25</c:v>
                </c:pt>
                <c:pt idx="28167">
                  <c:v>-31</c:v>
                </c:pt>
                <c:pt idx="28168">
                  <c:v>-32</c:v>
                </c:pt>
                <c:pt idx="28169">
                  <c:v>-29</c:v>
                </c:pt>
                <c:pt idx="28170">
                  <c:v>-17</c:v>
                </c:pt>
                <c:pt idx="28171">
                  <c:v>-26</c:v>
                </c:pt>
                <c:pt idx="28172">
                  <c:v>-21</c:v>
                </c:pt>
                <c:pt idx="28173">
                  <c:v>-20</c:v>
                </c:pt>
                <c:pt idx="28174">
                  <c:v>-20</c:v>
                </c:pt>
                <c:pt idx="28175">
                  <c:v>-41</c:v>
                </c:pt>
                <c:pt idx="28176">
                  <c:v>-26</c:v>
                </c:pt>
                <c:pt idx="28177">
                  <c:v>-26</c:v>
                </c:pt>
                <c:pt idx="28178">
                  <c:v>-25</c:v>
                </c:pt>
                <c:pt idx="28179">
                  <c:v>-18</c:v>
                </c:pt>
                <c:pt idx="28180">
                  <c:v>-25</c:v>
                </c:pt>
                <c:pt idx="28181">
                  <c:v>-17</c:v>
                </c:pt>
                <c:pt idx="28182">
                  <c:v>-30</c:v>
                </c:pt>
                <c:pt idx="28183">
                  <c:v>-22</c:v>
                </c:pt>
                <c:pt idx="28184">
                  <c:v>-41</c:v>
                </c:pt>
                <c:pt idx="28185">
                  <c:v>-36</c:v>
                </c:pt>
                <c:pt idx="28186">
                  <c:v>-44</c:v>
                </c:pt>
                <c:pt idx="28187">
                  <c:v>-41</c:v>
                </c:pt>
                <c:pt idx="28188">
                  <c:v>-32</c:v>
                </c:pt>
                <c:pt idx="28189">
                  <c:v>-28</c:v>
                </c:pt>
                <c:pt idx="28190">
                  <c:v>-25</c:v>
                </c:pt>
                <c:pt idx="28191">
                  <c:v>-28</c:v>
                </c:pt>
                <c:pt idx="28192">
                  <c:v>-23</c:v>
                </c:pt>
                <c:pt idx="28193">
                  <c:v>-26</c:v>
                </c:pt>
                <c:pt idx="28194">
                  <c:v>-25</c:v>
                </c:pt>
                <c:pt idx="28195">
                  <c:v>-37</c:v>
                </c:pt>
                <c:pt idx="28196">
                  <c:v>-32</c:v>
                </c:pt>
                <c:pt idx="28197">
                  <c:v>-18</c:v>
                </c:pt>
                <c:pt idx="28198">
                  <c:v>-22</c:v>
                </c:pt>
                <c:pt idx="28199">
                  <c:v>-27</c:v>
                </c:pt>
                <c:pt idx="28200">
                  <c:v>-22</c:v>
                </c:pt>
                <c:pt idx="28201">
                  <c:v>-21</c:v>
                </c:pt>
                <c:pt idx="28202">
                  <c:v>-22</c:v>
                </c:pt>
                <c:pt idx="28203">
                  <c:v>-24</c:v>
                </c:pt>
                <c:pt idx="28204">
                  <c:v>-24</c:v>
                </c:pt>
                <c:pt idx="28205">
                  <c:v>-18</c:v>
                </c:pt>
                <c:pt idx="28206">
                  <c:v>-42</c:v>
                </c:pt>
                <c:pt idx="28207">
                  <c:v>-46</c:v>
                </c:pt>
                <c:pt idx="28208">
                  <c:v>-34</c:v>
                </c:pt>
                <c:pt idx="28209">
                  <c:v>-42</c:v>
                </c:pt>
                <c:pt idx="28210">
                  <c:v>-32</c:v>
                </c:pt>
                <c:pt idx="28211">
                  <c:v>-42</c:v>
                </c:pt>
                <c:pt idx="28212">
                  <c:v>-40</c:v>
                </c:pt>
                <c:pt idx="28213">
                  <c:v>-34</c:v>
                </c:pt>
                <c:pt idx="28214">
                  <c:v>-24</c:v>
                </c:pt>
                <c:pt idx="28215">
                  <c:v>-29</c:v>
                </c:pt>
                <c:pt idx="28216">
                  <c:v>-34</c:v>
                </c:pt>
                <c:pt idx="28217">
                  <c:v>-37</c:v>
                </c:pt>
                <c:pt idx="28218">
                  <c:v>-39</c:v>
                </c:pt>
                <c:pt idx="28219">
                  <c:v>-25</c:v>
                </c:pt>
                <c:pt idx="28220">
                  <c:v>-29</c:v>
                </c:pt>
                <c:pt idx="28221">
                  <c:v>-24</c:v>
                </c:pt>
                <c:pt idx="28222">
                  <c:v>-39</c:v>
                </c:pt>
                <c:pt idx="28223">
                  <c:v>-20</c:v>
                </c:pt>
                <c:pt idx="28224">
                  <c:v>-27</c:v>
                </c:pt>
                <c:pt idx="28225">
                  <c:v>-26</c:v>
                </c:pt>
                <c:pt idx="28226">
                  <c:v>-43</c:v>
                </c:pt>
                <c:pt idx="28227">
                  <c:v>-23</c:v>
                </c:pt>
                <c:pt idx="28228">
                  <c:v>-30</c:v>
                </c:pt>
                <c:pt idx="28229">
                  <c:v>-38</c:v>
                </c:pt>
                <c:pt idx="28230">
                  <c:v>0</c:v>
                </c:pt>
                <c:pt idx="28231">
                  <c:v>-28</c:v>
                </c:pt>
                <c:pt idx="28232">
                  <c:v>-33</c:v>
                </c:pt>
                <c:pt idx="28233">
                  <c:v>-28</c:v>
                </c:pt>
                <c:pt idx="28234">
                  <c:v>-27</c:v>
                </c:pt>
                <c:pt idx="28235">
                  <c:v>-42</c:v>
                </c:pt>
                <c:pt idx="28236">
                  <c:v>-38</c:v>
                </c:pt>
                <c:pt idx="28237">
                  <c:v>-40</c:v>
                </c:pt>
                <c:pt idx="28238">
                  <c:v>-39</c:v>
                </c:pt>
                <c:pt idx="28239">
                  <c:v>-39</c:v>
                </c:pt>
                <c:pt idx="28240">
                  <c:v>-34</c:v>
                </c:pt>
                <c:pt idx="28241">
                  <c:v>-32</c:v>
                </c:pt>
                <c:pt idx="28242">
                  <c:v>-34</c:v>
                </c:pt>
                <c:pt idx="28243">
                  <c:v>-35</c:v>
                </c:pt>
                <c:pt idx="28244">
                  <c:v>-38</c:v>
                </c:pt>
                <c:pt idx="28245">
                  <c:v>-48</c:v>
                </c:pt>
                <c:pt idx="28246">
                  <c:v>-36</c:v>
                </c:pt>
                <c:pt idx="28247">
                  <c:v>-42</c:v>
                </c:pt>
                <c:pt idx="28248">
                  <c:v>-39</c:v>
                </c:pt>
                <c:pt idx="28249">
                  <c:v>-41</c:v>
                </c:pt>
                <c:pt idx="28250">
                  <c:v>-33</c:v>
                </c:pt>
                <c:pt idx="28251">
                  <c:v>-39</c:v>
                </c:pt>
                <c:pt idx="28252">
                  <c:v>-33</c:v>
                </c:pt>
                <c:pt idx="28253">
                  <c:v>-25</c:v>
                </c:pt>
                <c:pt idx="28254">
                  <c:v>-43</c:v>
                </c:pt>
                <c:pt idx="28255">
                  <c:v>-41</c:v>
                </c:pt>
                <c:pt idx="28256">
                  <c:v>-36</c:v>
                </c:pt>
                <c:pt idx="28257">
                  <c:v>-39</c:v>
                </c:pt>
                <c:pt idx="28258">
                  <c:v>-41</c:v>
                </c:pt>
                <c:pt idx="28259">
                  <c:v>-12</c:v>
                </c:pt>
                <c:pt idx="28260">
                  <c:v>-13</c:v>
                </c:pt>
                <c:pt idx="28261">
                  <c:v>-27</c:v>
                </c:pt>
                <c:pt idx="28262">
                  <c:v>-42</c:v>
                </c:pt>
                <c:pt idx="28263">
                  <c:v>-42</c:v>
                </c:pt>
                <c:pt idx="28264">
                  <c:v>-46</c:v>
                </c:pt>
                <c:pt idx="28265">
                  <c:v>-37</c:v>
                </c:pt>
                <c:pt idx="28266">
                  <c:v>-40</c:v>
                </c:pt>
                <c:pt idx="28267">
                  <c:v>-35</c:v>
                </c:pt>
                <c:pt idx="28268">
                  <c:v>-31</c:v>
                </c:pt>
                <c:pt idx="28269">
                  <c:v>-30</c:v>
                </c:pt>
                <c:pt idx="28270">
                  <c:v>-26</c:v>
                </c:pt>
                <c:pt idx="28271">
                  <c:v>0</c:v>
                </c:pt>
                <c:pt idx="28272">
                  <c:v>0</c:v>
                </c:pt>
                <c:pt idx="28273">
                  <c:v>-39</c:v>
                </c:pt>
                <c:pt idx="28274">
                  <c:v>-23</c:v>
                </c:pt>
                <c:pt idx="28275">
                  <c:v>-26</c:v>
                </c:pt>
                <c:pt idx="28276">
                  <c:v>-29</c:v>
                </c:pt>
                <c:pt idx="28277">
                  <c:v>-31</c:v>
                </c:pt>
                <c:pt idx="28278">
                  <c:v>-17</c:v>
                </c:pt>
                <c:pt idx="28279">
                  <c:v>-34</c:v>
                </c:pt>
                <c:pt idx="28280">
                  <c:v>-25</c:v>
                </c:pt>
                <c:pt idx="28281">
                  <c:v>-26</c:v>
                </c:pt>
                <c:pt idx="28282">
                  <c:v>-35</c:v>
                </c:pt>
                <c:pt idx="28283">
                  <c:v>-38</c:v>
                </c:pt>
                <c:pt idx="28284">
                  <c:v>-43</c:v>
                </c:pt>
                <c:pt idx="28285">
                  <c:v>-26</c:v>
                </c:pt>
                <c:pt idx="28286">
                  <c:v>-34</c:v>
                </c:pt>
                <c:pt idx="28287">
                  <c:v>-41</c:v>
                </c:pt>
                <c:pt idx="28288">
                  <c:v>0</c:v>
                </c:pt>
                <c:pt idx="28289">
                  <c:v>71</c:v>
                </c:pt>
                <c:pt idx="28290">
                  <c:v>-40</c:v>
                </c:pt>
                <c:pt idx="28291">
                  <c:v>-42</c:v>
                </c:pt>
                <c:pt idx="28292">
                  <c:v>-37</c:v>
                </c:pt>
                <c:pt idx="28293">
                  <c:v>-37</c:v>
                </c:pt>
                <c:pt idx="28294">
                  <c:v>-36</c:v>
                </c:pt>
                <c:pt idx="28295">
                  <c:v>-36</c:v>
                </c:pt>
                <c:pt idx="28296">
                  <c:v>-35</c:v>
                </c:pt>
                <c:pt idx="28297">
                  <c:v>-37</c:v>
                </c:pt>
                <c:pt idx="28298">
                  <c:v>-37</c:v>
                </c:pt>
                <c:pt idx="28299">
                  <c:v>-33</c:v>
                </c:pt>
                <c:pt idx="28300">
                  <c:v>-38</c:v>
                </c:pt>
                <c:pt idx="28301">
                  <c:v>-46</c:v>
                </c:pt>
                <c:pt idx="28302">
                  <c:v>-55</c:v>
                </c:pt>
                <c:pt idx="28303">
                  <c:v>-50</c:v>
                </c:pt>
                <c:pt idx="28304">
                  <c:v>-64</c:v>
                </c:pt>
                <c:pt idx="28305">
                  <c:v>-45</c:v>
                </c:pt>
                <c:pt idx="28306">
                  <c:v>-39</c:v>
                </c:pt>
                <c:pt idx="28307">
                  <c:v>-38</c:v>
                </c:pt>
                <c:pt idx="28308">
                  <c:v>-38</c:v>
                </c:pt>
                <c:pt idx="28309">
                  <c:v>-40</c:v>
                </c:pt>
                <c:pt idx="28310">
                  <c:v>-41</c:v>
                </c:pt>
                <c:pt idx="28311">
                  <c:v>-36</c:v>
                </c:pt>
                <c:pt idx="28312">
                  <c:v>-55</c:v>
                </c:pt>
                <c:pt idx="28313">
                  <c:v>-51</c:v>
                </c:pt>
                <c:pt idx="28314">
                  <c:v>-41</c:v>
                </c:pt>
                <c:pt idx="28315">
                  <c:v>-34</c:v>
                </c:pt>
                <c:pt idx="28316">
                  <c:v>-33</c:v>
                </c:pt>
                <c:pt idx="28317">
                  <c:v>-40</c:v>
                </c:pt>
                <c:pt idx="28318">
                  <c:v>-30</c:v>
                </c:pt>
                <c:pt idx="28319">
                  <c:v>-30</c:v>
                </c:pt>
                <c:pt idx="28320">
                  <c:v>-29</c:v>
                </c:pt>
                <c:pt idx="28321">
                  <c:v>-29</c:v>
                </c:pt>
                <c:pt idx="28322">
                  <c:v>-30</c:v>
                </c:pt>
                <c:pt idx="28323">
                  <c:v>-22</c:v>
                </c:pt>
                <c:pt idx="28324">
                  <c:v>-25</c:v>
                </c:pt>
                <c:pt idx="28325">
                  <c:v>-43</c:v>
                </c:pt>
                <c:pt idx="28326">
                  <c:v>-29</c:v>
                </c:pt>
                <c:pt idx="28327">
                  <c:v>-27</c:v>
                </c:pt>
                <c:pt idx="28328">
                  <c:v>-37</c:v>
                </c:pt>
                <c:pt idx="28329">
                  <c:v>-33</c:v>
                </c:pt>
                <c:pt idx="28330">
                  <c:v>-30</c:v>
                </c:pt>
                <c:pt idx="28331">
                  <c:v>-17</c:v>
                </c:pt>
                <c:pt idx="28332">
                  <c:v>-30</c:v>
                </c:pt>
                <c:pt idx="28333">
                  <c:v>-15</c:v>
                </c:pt>
                <c:pt idx="28334">
                  <c:v>-32</c:v>
                </c:pt>
                <c:pt idx="28335">
                  <c:v>-15</c:v>
                </c:pt>
                <c:pt idx="28336">
                  <c:v>-31</c:v>
                </c:pt>
                <c:pt idx="28337">
                  <c:v>-25</c:v>
                </c:pt>
                <c:pt idx="28338">
                  <c:v>-30</c:v>
                </c:pt>
                <c:pt idx="28339">
                  <c:v>-25</c:v>
                </c:pt>
                <c:pt idx="28340">
                  <c:v>-26</c:v>
                </c:pt>
                <c:pt idx="28341">
                  <c:v>-23</c:v>
                </c:pt>
                <c:pt idx="28342">
                  <c:v>-19</c:v>
                </c:pt>
                <c:pt idx="28343">
                  <c:v>-16</c:v>
                </c:pt>
                <c:pt idx="28344">
                  <c:v>-39</c:v>
                </c:pt>
                <c:pt idx="28345">
                  <c:v>-25</c:v>
                </c:pt>
                <c:pt idx="28346">
                  <c:v>-22</c:v>
                </c:pt>
                <c:pt idx="28347">
                  <c:v>-31</c:v>
                </c:pt>
                <c:pt idx="28348">
                  <c:v>-29</c:v>
                </c:pt>
                <c:pt idx="28349">
                  <c:v>-31</c:v>
                </c:pt>
                <c:pt idx="28350">
                  <c:v>-37</c:v>
                </c:pt>
                <c:pt idx="28351">
                  <c:v>-41</c:v>
                </c:pt>
                <c:pt idx="28352">
                  <c:v>-38</c:v>
                </c:pt>
                <c:pt idx="28353">
                  <c:v>-36</c:v>
                </c:pt>
                <c:pt idx="28354">
                  <c:v>-39</c:v>
                </c:pt>
                <c:pt idx="28355">
                  <c:v>-32</c:v>
                </c:pt>
                <c:pt idx="28356">
                  <c:v>-34</c:v>
                </c:pt>
                <c:pt idx="28357">
                  <c:v>-39</c:v>
                </c:pt>
                <c:pt idx="28358">
                  <c:v>-33</c:v>
                </c:pt>
                <c:pt idx="28359">
                  <c:v>-28</c:v>
                </c:pt>
                <c:pt idx="28360">
                  <c:v>-35</c:v>
                </c:pt>
                <c:pt idx="28361">
                  <c:v>-35</c:v>
                </c:pt>
                <c:pt idx="28362">
                  <c:v>-46</c:v>
                </c:pt>
                <c:pt idx="28363">
                  <c:v>-41</c:v>
                </c:pt>
                <c:pt idx="28364">
                  <c:v>-36</c:v>
                </c:pt>
                <c:pt idx="28365">
                  <c:v>-30</c:v>
                </c:pt>
                <c:pt idx="28366">
                  <c:v>-27</c:v>
                </c:pt>
                <c:pt idx="28367">
                  <c:v>-28</c:v>
                </c:pt>
                <c:pt idx="28368">
                  <c:v>-29</c:v>
                </c:pt>
                <c:pt idx="28369">
                  <c:v>-28</c:v>
                </c:pt>
                <c:pt idx="28370">
                  <c:v>-39</c:v>
                </c:pt>
                <c:pt idx="28371">
                  <c:v>-37</c:v>
                </c:pt>
                <c:pt idx="28372">
                  <c:v>-34</c:v>
                </c:pt>
                <c:pt idx="28373">
                  <c:v>-33</c:v>
                </c:pt>
                <c:pt idx="28374">
                  <c:v>-22</c:v>
                </c:pt>
                <c:pt idx="28375">
                  <c:v>-24</c:v>
                </c:pt>
                <c:pt idx="28376">
                  <c:v>-15</c:v>
                </c:pt>
                <c:pt idx="28377">
                  <c:v>-21</c:v>
                </c:pt>
                <c:pt idx="28378">
                  <c:v>-31</c:v>
                </c:pt>
                <c:pt idx="28379">
                  <c:v>-27</c:v>
                </c:pt>
                <c:pt idx="28380">
                  <c:v>-43</c:v>
                </c:pt>
                <c:pt idx="28381">
                  <c:v>-43</c:v>
                </c:pt>
                <c:pt idx="28382">
                  <c:v>-40</c:v>
                </c:pt>
                <c:pt idx="28383">
                  <c:v>-34</c:v>
                </c:pt>
                <c:pt idx="28384">
                  <c:v>-29</c:v>
                </c:pt>
                <c:pt idx="28385">
                  <c:v>-23</c:v>
                </c:pt>
                <c:pt idx="28386">
                  <c:v>-44</c:v>
                </c:pt>
                <c:pt idx="28387">
                  <c:v>-34</c:v>
                </c:pt>
                <c:pt idx="28388">
                  <c:v>-39</c:v>
                </c:pt>
                <c:pt idx="28389">
                  <c:v>-38</c:v>
                </c:pt>
                <c:pt idx="28390">
                  <c:v>-34</c:v>
                </c:pt>
                <c:pt idx="28391">
                  <c:v>-30</c:v>
                </c:pt>
                <c:pt idx="28392">
                  <c:v>-33</c:v>
                </c:pt>
                <c:pt idx="28393">
                  <c:v>-34</c:v>
                </c:pt>
                <c:pt idx="28394">
                  <c:v>-35</c:v>
                </c:pt>
                <c:pt idx="28395">
                  <c:v>-39</c:v>
                </c:pt>
                <c:pt idx="28396">
                  <c:v>-40</c:v>
                </c:pt>
                <c:pt idx="28397">
                  <c:v>-44</c:v>
                </c:pt>
                <c:pt idx="28398">
                  <c:v>-21</c:v>
                </c:pt>
                <c:pt idx="28399">
                  <c:v>-25</c:v>
                </c:pt>
                <c:pt idx="28400">
                  <c:v>-28</c:v>
                </c:pt>
                <c:pt idx="28401">
                  <c:v>-53</c:v>
                </c:pt>
                <c:pt idx="28402">
                  <c:v>-24</c:v>
                </c:pt>
                <c:pt idx="28403">
                  <c:v>-15</c:v>
                </c:pt>
                <c:pt idx="28404">
                  <c:v>-24</c:v>
                </c:pt>
                <c:pt idx="28405">
                  <c:v>-24</c:v>
                </c:pt>
                <c:pt idx="28406">
                  <c:v>-44</c:v>
                </c:pt>
                <c:pt idx="28407">
                  <c:v>-31</c:v>
                </c:pt>
                <c:pt idx="28408">
                  <c:v>-26</c:v>
                </c:pt>
                <c:pt idx="28409">
                  <c:v>-28</c:v>
                </c:pt>
                <c:pt idx="28410">
                  <c:v>-28</c:v>
                </c:pt>
                <c:pt idx="28411">
                  <c:v>-41</c:v>
                </c:pt>
                <c:pt idx="28412">
                  <c:v>-30</c:v>
                </c:pt>
                <c:pt idx="28413">
                  <c:v>-27</c:v>
                </c:pt>
                <c:pt idx="28414">
                  <c:v>-25</c:v>
                </c:pt>
                <c:pt idx="28415">
                  <c:v>-29</c:v>
                </c:pt>
                <c:pt idx="28416">
                  <c:v>-33</c:v>
                </c:pt>
                <c:pt idx="28417">
                  <c:v>-38</c:v>
                </c:pt>
                <c:pt idx="28418">
                  <c:v>-34</c:v>
                </c:pt>
                <c:pt idx="28419">
                  <c:v>-28</c:v>
                </c:pt>
                <c:pt idx="28420">
                  <c:v>-25</c:v>
                </c:pt>
                <c:pt idx="28421">
                  <c:v>-34</c:v>
                </c:pt>
                <c:pt idx="28422">
                  <c:v>-35</c:v>
                </c:pt>
                <c:pt idx="28423">
                  <c:v>-35</c:v>
                </c:pt>
                <c:pt idx="28424">
                  <c:v>-16</c:v>
                </c:pt>
                <c:pt idx="28425">
                  <c:v>-25</c:v>
                </c:pt>
                <c:pt idx="28426">
                  <c:v>-20</c:v>
                </c:pt>
                <c:pt idx="28427">
                  <c:v>-23</c:v>
                </c:pt>
                <c:pt idx="28428">
                  <c:v>-24</c:v>
                </c:pt>
                <c:pt idx="28429">
                  <c:v>-21</c:v>
                </c:pt>
                <c:pt idx="28430">
                  <c:v>-29</c:v>
                </c:pt>
                <c:pt idx="28431">
                  <c:v>-29</c:v>
                </c:pt>
                <c:pt idx="28432">
                  <c:v>-43</c:v>
                </c:pt>
                <c:pt idx="28433">
                  <c:v>-41</c:v>
                </c:pt>
                <c:pt idx="28434">
                  <c:v>-48</c:v>
                </c:pt>
                <c:pt idx="28435">
                  <c:v>-42</c:v>
                </c:pt>
                <c:pt idx="28436">
                  <c:v>-48</c:v>
                </c:pt>
                <c:pt idx="28437">
                  <c:v>-38</c:v>
                </c:pt>
                <c:pt idx="28438">
                  <c:v>-41</c:v>
                </c:pt>
                <c:pt idx="28439">
                  <c:v>-42</c:v>
                </c:pt>
                <c:pt idx="28440">
                  <c:v>-47</c:v>
                </c:pt>
                <c:pt idx="28441">
                  <c:v>-45</c:v>
                </c:pt>
                <c:pt idx="28442">
                  <c:v>-44</c:v>
                </c:pt>
                <c:pt idx="28443">
                  <c:v>-57</c:v>
                </c:pt>
                <c:pt idx="28444">
                  <c:v>-43</c:v>
                </c:pt>
                <c:pt idx="28445">
                  <c:v>-44</c:v>
                </c:pt>
                <c:pt idx="28446">
                  <c:v>-39</c:v>
                </c:pt>
                <c:pt idx="28447">
                  <c:v>-37</c:v>
                </c:pt>
                <c:pt idx="28448">
                  <c:v>-42</c:v>
                </c:pt>
                <c:pt idx="28449">
                  <c:v>-37</c:v>
                </c:pt>
                <c:pt idx="28450">
                  <c:v>-37</c:v>
                </c:pt>
                <c:pt idx="28451">
                  <c:v>-36</c:v>
                </c:pt>
                <c:pt idx="28452">
                  <c:v>-41</c:v>
                </c:pt>
                <c:pt idx="28453">
                  <c:v>-34</c:v>
                </c:pt>
                <c:pt idx="28454">
                  <c:v>-38</c:v>
                </c:pt>
                <c:pt idx="28455">
                  <c:v>-42</c:v>
                </c:pt>
                <c:pt idx="28456">
                  <c:v>-32</c:v>
                </c:pt>
                <c:pt idx="28457">
                  <c:v>-28</c:v>
                </c:pt>
                <c:pt idx="28458">
                  <c:v>-21</c:v>
                </c:pt>
                <c:pt idx="28459">
                  <c:v>-25</c:v>
                </c:pt>
                <c:pt idx="28460">
                  <c:v>-25</c:v>
                </c:pt>
                <c:pt idx="28461">
                  <c:v>-25</c:v>
                </c:pt>
                <c:pt idx="28462">
                  <c:v>-26</c:v>
                </c:pt>
                <c:pt idx="28463">
                  <c:v>-28</c:v>
                </c:pt>
                <c:pt idx="28464">
                  <c:v>-36</c:v>
                </c:pt>
                <c:pt idx="28465">
                  <c:v>-33</c:v>
                </c:pt>
                <c:pt idx="28466">
                  <c:v>-33</c:v>
                </c:pt>
                <c:pt idx="28467">
                  <c:v>-26</c:v>
                </c:pt>
                <c:pt idx="28468">
                  <c:v>-45</c:v>
                </c:pt>
                <c:pt idx="28469">
                  <c:v>-37</c:v>
                </c:pt>
                <c:pt idx="28470">
                  <c:v>-36</c:v>
                </c:pt>
                <c:pt idx="28471">
                  <c:v>-35</c:v>
                </c:pt>
                <c:pt idx="28472">
                  <c:v>-32</c:v>
                </c:pt>
                <c:pt idx="28473">
                  <c:v>-36</c:v>
                </c:pt>
                <c:pt idx="28474">
                  <c:v>-41</c:v>
                </c:pt>
                <c:pt idx="28475">
                  <c:v>-41</c:v>
                </c:pt>
                <c:pt idx="28476">
                  <c:v>-51</c:v>
                </c:pt>
                <c:pt idx="28477">
                  <c:v>-38</c:v>
                </c:pt>
                <c:pt idx="28478">
                  <c:v>-46</c:v>
                </c:pt>
                <c:pt idx="28479">
                  <c:v>-45</c:v>
                </c:pt>
                <c:pt idx="28480">
                  <c:v>-22</c:v>
                </c:pt>
                <c:pt idx="28481">
                  <c:v>-12</c:v>
                </c:pt>
                <c:pt idx="28482">
                  <c:v>-12</c:v>
                </c:pt>
                <c:pt idx="28483">
                  <c:v>-39</c:v>
                </c:pt>
                <c:pt idx="28484">
                  <c:v>-44</c:v>
                </c:pt>
                <c:pt idx="28485">
                  <c:v>-35</c:v>
                </c:pt>
                <c:pt idx="28486">
                  <c:v>-37</c:v>
                </c:pt>
                <c:pt idx="28487">
                  <c:v>-47</c:v>
                </c:pt>
                <c:pt idx="28488">
                  <c:v>-34</c:v>
                </c:pt>
                <c:pt idx="28489">
                  <c:v>-36</c:v>
                </c:pt>
                <c:pt idx="28490">
                  <c:v>-69</c:v>
                </c:pt>
                <c:pt idx="28491">
                  <c:v>-35</c:v>
                </c:pt>
                <c:pt idx="28492">
                  <c:v>-41</c:v>
                </c:pt>
                <c:pt idx="28493">
                  <c:v>-39</c:v>
                </c:pt>
                <c:pt idx="28494">
                  <c:v>-42</c:v>
                </c:pt>
                <c:pt idx="28495">
                  <c:v>-20</c:v>
                </c:pt>
                <c:pt idx="28496">
                  <c:v>-23</c:v>
                </c:pt>
                <c:pt idx="28497">
                  <c:v>-31</c:v>
                </c:pt>
                <c:pt idx="28498">
                  <c:v>-32</c:v>
                </c:pt>
                <c:pt idx="28499">
                  <c:v>-17</c:v>
                </c:pt>
                <c:pt idx="28500">
                  <c:v>-20</c:v>
                </c:pt>
                <c:pt idx="28501">
                  <c:v>-17</c:v>
                </c:pt>
                <c:pt idx="28502">
                  <c:v>-21</c:v>
                </c:pt>
                <c:pt idx="28503">
                  <c:v>-24</c:v>
                </c:pt>
                <c:pt idx="28504">
                  <c:v>-31</c:v>
                </c:pt>
                <c:pt idx="28505">
                  <c:v>-23</c:v>
                </c:pt>
                <c:pt idx="28506">
                  <c:v>-37</c:v>
                </c:pt>
                <c:pt idx="28507">
                  <c:v>-22</c:v>
                </c:pt>
                <c:pt idx="28508">
                  <c:v>-23</c:v>
                </c:pt>
                <c:pt idx="28509">
                  <c:v>-23</c:v>
                </c:pt>
                <c:pt idx="28510">
                  <c:v>-38</c:v>
                </c:pt>
                <c:pt idx="28511">
                  <c:v>-26</c:v>
                </c:pt>
                <c:pt idx="28512">
                  <c:v>-19</c:v>
                </c:pt>
                <c:pt idx="28513">
                  <c:v>-21</c:v>
                </c:pt>
                <c:pt idx="28514">
                  <c:v>-19</c:v>
                </c:pt>
                <c:pt idx="28515">
                  <c:v>-22</c:v>
                </c:pt>
                <c:pt idx="28516">
                  <c:v>-29</c:v>
                </c:pt>
                <c:pt idx="28517">
                  <c:v>-29</c:v>
                </c:pt>
                <c:pt idx="28518">
                  <c:v>-31</c:v>
                </c:pt>
                <c:pt idx="28519">
                  <c:v>-26</c:v>
                </c:pt>
                <c:pt idx="28520">
                  <c:v>-13</c:v>
                </c:pt>
                <c:pt idx="28521">
                  <c:v>-18</c:v>
                </c:pt>
                <c:pt idx="28522">
                  <c:v>-23</c:v>
                </c:pt>
                <c:pt idx="28523">
                  <c:v>-18</c:v>
                </c:pt>
                <c:pt idx="28524">
                  <c:v>-15</c:v>
                </c:pt>
                <c:pt idx="28525">
                  <c:v>-15</c:v>
                </c:pt>
                <c:pt idx="28526">
                  <c:v>-18</c:v>
                </c:pt>
                <c:pt idx="28527">
                  <c:v>-21</c:v>
                </c:pt>
                <c:pt idx="28528">
                  <c:v>-37</c:v>
                </c:pt>
                <c:pt idx="28529">
                  <c:v>-33</c:v>
                </c:pt>
                <c:pt idx="28530">
                  <c:v>-20</c:v>
                </c:pt>
                <c:pt idx="28531">
                  <c:v>0</c:v>
                </c:pt>
                <c:pt idx="28532">
                  <c:v>-46</c:v>
                </c:pt>
                <c:pt idx="28533">
                  <c:v>-36</c:v>
                </c:pt>
                <c:pt idx="28534">
                  <c:v>-34</c:v>
                </c:pt>
                <c:pt idx="28535">
                  <c:v>-41</c:v>
                </c:pt>
                <c:pt idx="28536">
                  <c:v>-40</c:v>
                </c:pt>
                <c:pt idx="28537">
                  <c:v>-36</c:v>
                </c:pt>
                <c:pt idx="28538">
                  <c:v>-32</c:v>
                </c:pt>
                <c:pt idx="28539">
                  <c:v>-38</c:v>
                </c:pt>
                <c:pt idx="28540">
                  <c:v>-33</c:v>
                </c:pt>
                <c:pt idx="28541">
                  <c:v>-41</c:v>
                </c:pt>
                <c:pt idx="28542">
                  <c:v>-38</c:v>
                </c:pt>
                <c:pt idx="28543">
                  <c:v>-33</c:v>
                </c:pt>
                <c:pt idx="28544">
                  <c:v>0</c:v>
                </c:pt>
                <c:pt idx="28545">
                  <c:v>-27</c:v>
                </c:pt>
                <c:pt idx="28546">
                  <c:v>-28</c:v>
                </c:pt>
                <c:pt idx="28547">
                  <c:v>-29</c:v>
                </c:pt>
                <c:pt idx="28548">
                  <c:v>-29</c:v>
                </c:pt>
                <c:pt idx="28549">
                  <c:v>-34</c:v>
                </c:pt>
                <c:pt idx="28550">
                  <c:v>-35</c:v>
                </c:pt>
                <c:pt idx="28551">
                  <c:v>-32</c:v>
                </c:pt>
                <c:pt idx="28552">
                  <c:v>-29</c:v>
                </c:pt>
                <c:pt idx="28553">
                  <c:v>-28</c:v>
                </c:pt>
                <c:pt idx="28554">
                  <c:v>-35</c:v>
                </c:pt>
                <c:pt idx="28555">
                  <c:v>-28</c:v>
                </c:pt>
                <c:pt idx="28556">
                  <c:v>-29</c:v>
                </c:pt>
                <c:pt idx="28557">
                  <c:v>-48</c:v>
                </c:pt>
                <c:pt idx="28558">
                  <c:v>-55</c:v>
                </c:pt>
                <c:pt idx="28559">
                  <c:v>-53</c:v>
                </c:pt>
                <c:pt idx="28560">
                  <c:v>-43</c:v>
                </c:pt>
                <c:pt idx="28561">
                  <c:v>-44</c:v>
                </c:pt>
                <c:pt idx="28562">
                  <c:v>-48</c:v>
                </c:pt>
                <c:pt idx="28563">
                  <c:v>-32</c:v>
                </c:pt>
                <c:pt idx="28564">
                  <c:v>-58</c:v>
                </c:pt>
                <c:pt idx="28565">
                  <c:v>-44</c:v>
                </c:pt>
                <c:pt idx="28566">
                  <c:v>-50</c:v>
                </c:pt>
                <c:pt idx="28567">
                  <c:v>-51</c:v>
                </c:pt>
                <c:pt idx="28568">
                  <c:v>-47</c:v>
                </c:pt>
                <c:pt idx="28569">
                  <c:v>-35</c:v>
                </c:pt>
                <c:pt idx="28570">
                  <c:v>-39</c:v>
                </c:pt>
                <c:pt idx="28571">
                  <c:v>-43</c:v>
                </c:pt>
                <c:pt idx="28572">
                  <c:v>-38</c:v>
                </c:pt>
                <c:pt idx="28573">
                  <c:v>-33</c:v>
                </c:pt>
                <c:pt idx="28574">
                  <c:v>-38</c:v>
                </c:pt>
                <c:pt idx="28575">
                  <c:v>-33</c:v>
                </c:pt>
                <c:pt idx="28576">
                  <c:v>-34</c:v>
                </c:pt>
                <c:pt idx="28577">
                  <c:v>-41</c:v>
                </c:pt>
                <c:pt idx="28578">
                  <c:v>-35</c:v>
                </c:pt>
                <c:pt idx="28579">
                  <c:v>-39</c:v>
                </c:pt>
                <c:pt idx="28580">
                  <c:v>-42</c:v>
                </c:pt>
                <c:pt idx="28581">
                  <c:v>0</c:v>
                </c:pt>
                <c:pt idx="28582">
                  <c:v>-10</c:v>
                </c:pt>
                <c:pt idx="28583">
                  <c:v>-9</c:v>
                </c:pt>
                <c:pt idx="28584">
                  <c:v>-16</c:v>
                </c:pt>
                <c:pt idx="28585">
                  <c:v>31</c:v>
                </c:pt>
                <c:pt idx="28586">
                  <c:v>-20</c:v>
                </c:pt>
                <c:pt idx="28587">
                  <c:v>-6</c:v>
                </c:pt>
                <c:pt idx="28588">
                  <c:v>-25</c:v>
                </c:pt>
                <c:pt idx="28589">
                  <c:v>-27</c:v>
                </c:pt>
                <c:pt idx="28590">
                  <c:v>-23</c:v>
                </c:pt>
                <c:pt idx="28591">
                  <c:v>-22</c:v>
                </c:pt>
                <c:pt idx="28592">
                  <c:v>-21</c:v>
                </c:pt>
                <c:pt idx="28593">
                  <c:v>-33</c:v>
                </c:pt>
                <c:pt idx="28594">
                  <c:v>-22</c:v>
                </c:pt>
                <c:pt idx="28595">
                  <c:v>-19</c:v>
                </c:pt>
                <c:pt idx="28596">
                  <c:v>-20</c:v>
                </c:pt>
                <c:pt idx="28597">
                  <c:v>-21</c:v>
                </c:pt>
                <c:pt idx="28598">
                  <c:v>-25</c:v>
                </c:pt>
                <c:pt idx="28599">
                  <c:v>-24</c:v>
                </c:pt>
                <c:pt idx="28600">
                  <c:v>0</c:v>
                </c:pt>
                <c:pt idx="28601">
                  <c:v>-45</c:v>
                </c:pt>
                <c:pt idx="28602">
                  <c:v>-43</c:v>
                </c:pt>
                <c:pt idx="28603">
                  <c:v>-39</c:v>
                </c:pt>
                <c:pt idx="28604">
                  <c:v>-35</c:v>
                </c:pt>
                <c:pt idx="28605">
                  <c:v>-38</c:v>
                </c:pt>
                <c:pt idx="28606">
                  <c:v>-35</c:v>
                </c:pt>
                <c:pt idx="28607">
                  <c:v>-30</c:v>
                </c:pt>
                <c:pt idx="28608">
                  <c:v>-36</c:v>
                </c:pt>
                <c:pt idx="28609">
                  <c:v>-36</c:v>
                </c:pt>
                <c:pt idx="28610">
                  <c:v>-37</c:v>
                </c:pt>
                <c:pt idx="28611">
                  <c:v>-40</c:v>
                </c:pt>
                <c:pt idx="28612">
                  <c:v>-38</c:v>
                </c:pt>
                <c:pt idx="28613">
                  <c:v>-40</c:v>
                </c:pt>
                <c:pt idx="28614">
                  <c:v>-31</c:v>
                </c:pt>
                <c:pt idx="28615">
                  <c:v>-34</c:v>
                </c:pt>
                <c:pt idx="28616">
                  <c:v>-31</c:v>
                </c:pt>
                <c:pt idx="28617">
                  <c:v>-25</c:v>
                </c:pt>
                <c:pt idx="28618">
                  <c:v>-37</c:v>
                </c:pt>
                <c:pt idx="28619">
                  <c:v>-37</c:v>
                </c:pt>
                <c:pt idx="28620">
                  <c:v>-37</c:v>
                </c:pt>
                <c:pt idx="28621">
                  <c:v>-23</c:v>
                </c:pt>
                <c:pt idx="28622">
                  <c:v>-29</c:v>
                </c:pt>
                <c:pt idx="28623">
                  <c:v>-36</c:v>
                </c:pt>
                <c:pt idx="28624">
                  <c:v>-61</c:v>
                </c:pt>
                <c:pt idx="28625">
                  <c:v>-32</c:v>
                </c:pt>
                <c:pt idx="28626">
                  <c:v>-35</c:v>
                </c:pt>
                <c:pt idx="28627">
                  <c:v>-34</c:v>
                </c:pt>
                <c:pt idx="28628">
                  <c:v>-35</c:v>
                </c:pt>
                <c:pt idx="28629">
                  <c:v>-33</c:v>
                </c:pt>
                <c:pt idx="28630">
                  <c:v>-33</c:v>
                </c:pt>
                <c:pt idx="28631">
                  <c:v>-31</c:v>
                </c:pt>
                <c:pt idx="28632">
                  <c:v>-31</c:v>
                </c:pt>
                <c:pt idx="28633">
                  <c:v>-32</c:v>
                </c:pt>
                <c:pt idx="28634">
                  <c:v>-30</c:v>
                </c:pt>
                <c:pt idx="28635">
                  <c:v>-32</c:v>
                </c:pt>
                <c:pt idx="28636">
                  <c:v>-34</c:v>
                </c:pt>
                <c:pt idx="28637">
                  <c:v>-46</c:v>
                </c:pt>
                <c:pt idx="28638">
                  <c:v>-51</c:v>
                </c:pt>
                <c:pt idx="28639">
                  <c:v>-34</c:v>
                </c:pt>
                <c:pt idx="28640">
                  <c:v>-29</c:v>
                </c:pt>
                <c:pt idx="28641">
                  <c:v>-18</c:v>
                </c:pt>
                <c:pt idx="28642">
                  <c:v>-29</c:v>
                </c:pt>
                <c:pt idx="28643">
                  <c:v>-19</c:v>
                </c:pt>
                <c:pt idx="28644">
                  <c:v>-36</c:v>
                </c:pt>
                <c:pt idx="28645">
                  <c:v>-28</c:v>
                </c:pt>
                <c:pt idx="28646">
                  <c:v>-17</c:v>
                </c:pt>
                <c:pt idx="28647">
                  <c:v>-29</c:v>
                </c:pt>
                <c:pt idx="28648">
                  <c:v>-51</c:v>
                </c:pt>
                <c:pt idx="28649">
                  <c:v>0</c:v>
                </c:pt>
                <c:pt idx="28650">
                  <c:v>-28</c:v>
                </c:pt>
                <c:pt idx="28651">
                  <c:v>-29</c:v>
                </c:pt>
                <c:pt idx="28652">
                  <c:v>-26</c:v>
                </c:pt>
                <c:pt idx="28653">
                  <c:v>-17</c:v>
                </c:pt>
                <c:pt idx="28654">
                  <c:v>45</c:v>
                </c:pt>
                <c:pt idx="28655">
                  <c:v>-47</c:v>
                </c:pt>
                <c:pt idx="28656">
                  <c:v>-45</c:v>
                </c:pt>
                <c:pt idx="28657">
                  <c:v>-37</c:v>
                </c:pt>
                <c:pt idx="28658">
                  <c:v>-40</c:v>
                </c:pt>
                <c:pt idx="28659">
                  <c:v>-29</c:v>
                </c:pt>
                <c:pt idx="28660">
                  <c:v>-33</c:v>
                </c:pt>
                <c:pt idx="28661">
                  <c:v>-34</c:v>
                </c:pt>
                <c:pt idx="28662">
                  <c:v>-32</c:v>
                </c:pt>
                <c:pt idx="28663">
                  <c:v>-38</c:v>
                </c:pt>
                <c:pt idx="28664">
                  <c:v>-41</c:v>
                </c:pt>
                <c:pt idx="28665">
                  <c:v>-44</c:v>
                </c:pt>
                <c:pt idx="28666">
                  <c:v>-51</c:v>
                </c:pt>
                <c:pt idx="28667">
                  <c:v>-37</c:v>
                </c:pt>
                <c:pt idx="28668">
                  <c:v>-38</c:v>
                </c:pt>
                <c:pt idx="28669">
                  <c:v>-35</c:v>
                </c:pt>
                <c:pt idx="28670">
                  <c:v>-30</c:v>
                </c:pt>
                <c:pt idx="28671">
                  <c:v>-30</c:v>
                </c:pt>
                <c:pt idx="28672">
                  <c:v>-29</c:v>
                </c:pt>
                <c:pt idx="28673">
                  <c:v>-35</c:v>
                </c:pt>
                <c:pt idx="28674">
                  <c:v>-30</c:v>
                </c:pt>
                <c:pt idx="28675">
                  <c:v>-37</c:v>
                </c:pt>
                <c:pt idx="28676">
                  <c:v>-35</c:v>
                </c:pt>
                <c:pt idx="28677">
                  <c:v>-32</c:v>
                </c:pt>
                <c:pt idx="28678">
                  <c:v>-34</c:v>
                </c:pt>
                <c:pt idx="28679">
                  <c:v>-40</c:v>
                </c:pt>
                <c:pt idx="28680">
                  <c:v>-25</c:v>
                </c:pt>
                <c:pt idx="28681">
                  <c:v>-27</c:v>
                </c:pt>
                <c:pt idx="28682">
                  <c:v>-47</c:v>
                </c:pt>
                <c:pt idx="28683">
                  <c:v>-39</c:v>
                </c:pt>
                <c:pt idx="28684">
                  <c:v>-30</c:v>
                </c:pt>
                <c:pt idx="28685">
                  <c:v>-37</c:v>
                </c:pt>
                <c:pt idx="28686">
                  <c:v>-38</c:v>
                </c:pt>
                <c:pt idx="28687">
                  <c:v>-30</c:v>
                </c:pt>
                <c:pt idx="28688">
                  <c:v>-32</c:v>
                </c:pt>
                <c:pt idx="28689">
                  <c:v>-47</c:v>
                </c:pt>
                <c:pt idx="28690">
                  <c:v>-46</c:v>
                </c:pt>
                <c:pt idx="28691">
                  <c:v>-34</c:v>
                </c:pt>
                <c:pt idx="28692">
                  <c:v>-23</c:v>
                </c:pt>
                <c:pt idx="28693">
                  <c:v>-38</c:v>
                </c:pt>
                <c:pt idx="28694">
                  <c:v>-18</c:v>
                </c:pt>
                <c:pt idx="28695">
                  <c:v>-19</c:v>
                </c:pt>
                <c:pt idx="28696">
                  <c:v>-18</c:v>
                </c:pt>
                <c:pt idx="28697">
                  <c:v>-17</c:v>
                </c:pt>
                <c:pt idx="28698">
                  <c:v>-24</c:v>
                </c:pt>
                <c:pt idx="28699">
                  <c:v>-28</c:v>
                </c:pt>
                <c:pt idx="28700">
                  <c:v>-31</c:v>
                </c:pt>
                <c:pt idx="28701">
                  <c:v>-26</c:v>
                </c:pt>
                <c:pt idx="28702">
                  <c:v>-29</c:v>
                </c:pt>
                <c:pt idx="28703">
                  <c:v>-42</c:v>
                </c:pt>
                <c:pt idx="28704">
                  <c:v>-47</c:v>
                </c:pt>
                <c:pt idx="28705">
                  <c:v>-40</c:v>
                </c:pt>
                <c:pt idx="28706">
                  <c:v>-41</c:v>
                </c:pt>
                <c:pt idx="28707">
                  <c:v>-35</c:v>
                </c:pt>
                <c:pt idx="28708">
                  <c:v>-50</c:v>
                </c:pt>
                <c:pt idx="28709">
                  <c:v>-36</c:v>
                </c:pt>
                <c:pt idx="28710">
                  <c:v>-28</c:v>
                </c:pt>
                <c:pt idx="28711">
                  <c:v>-31</c:v>
                </c:pt>
                <c:pt idx="28712">
                  <c:v>-37</c:v>
                </c:pt>
                <c:pt idx="28713">
                  <c:v>-41</c:v>
                </c:pt>
                <c:pt idx="28714">
                  <c:v>-35</c:v>
                </c:pt>
                <c:pt idx="28715">
                  <c:v>-19</c:v>
                </c:pt>
                <c:pt idx="28716">
                  <c:v>-25</c:v>
                </c:pt>
                <c:pt idx="28717">
                  <c:v>-17</c:v>
                </c:pt>
                <c:pt idx="28718">
                  <c:v>-27</c:v>
                </c:pt>
                <c:pt idx="28719">
                  <c:v>-37</c:v>
                </c:pt>
                <c:pt idx="28720">
                  <c:v>-35</c:v>
                </c:pt>
                <c:pt idx="28721">
                  <c:v>-17</c:v>
                </c:pt>
                <c:pt idx="28722">
                  <c:v>-42</c:v>
                </c:pt>
                <c:pt idx="28723">
                  <c:v>-40</c:v>
                </c:pt>
                <c:pt idx="28724">
                  <c:v>-35</c:v>
                </c:pt>
                <c:pt idx="28725">
                  <c:v>-33</c:v>
                </c:pt>
                <c:pt idx="28726">
                  <c:v>-38</c:v>
                </c:pt>
                <c:pt idx="28727">
                  <c:v>-35</c:v>
                </c:pt>
                <c:pt idx="28728">
                  <c:v>-35</c:v>
                </c:pt>
                <c:pt idx="28729">
                  <c:v>-41</c:v>
                </c:pt>
                <c:pt idx="28730">
                  <c:v>-40</c:v>
                </c:pt>
                <c:pt idx="28731">
                  <c:v>-38</c:v>
                </c:pt>
                <c:pt idx="28732">
                  <c:v>-45</c:v>
                </c:pt>
                <c:pt idx="28733">
                  <c:v>-42</c:v>
                </c:pt>
                <c:pt idx="28734">
                  <c:v>-45</c:v>
                </c:pt>
                <c:pt idx="28735">
                  <c:v>-38</c:v>
                </c:pt>
                <c:pt idx="28736">
                  <c:v>-34</c:v>
                </c:pt>
                <c:pt idx="28737">
                  <c:v>-34</c:v>
                </c:pt>
                <c:pt idx="28738">
                  <c:v>-40</c:v>
                </c:pt>
                <c:pt idx="28739">
                  <c:v>-29</c:v>
                </c:pt>
                <c:pt idx="28740">
                  <c:v>-35</c:v>
                </c:pt>
                <c:pt idx="28741">
                  <c:v>-39</c:v>
                </c:pt>
                <c:pt idx="28742">
                  <c:v>-32</c:v>
                </c:pt>
                <c:pt idx="28743">
                  <c:v>-40</c:v>
                </c:pt>
                <c:pt idx="28744">
                  <c:v>-42</c:v>
                </c:pt>
                <c:pt idx="28745">
                  <c:v>-42</c:v>
                </c:pt>
                <c:pt idx="28746">
                  <c:v>-25</c:v>
                </c:pt>
                <c:pt idx="28747">
                  <c:v>-30</c:v>
                </c:pt>
                <c:pt idx="28748">
                  <c:v>-20</c:v>
                </c:pt>
                <c:pt idx="28749">
                  <c:v>-17</c:v>
                </c:pt>
                <c:pt idx="28750">
                  <c:v>-17</c:v>
                </c:pt>
                <c:pt idx="28751">
                  <c:v>-20</c:v>
                </c:pt>
                <c:pt idx="28752">
                  <c:v>-26</c:v>
                </c:pt>
                <c:pt idx="28753">
                  <c:v>-25</c:v>
                </c:pt>
                <c:pt idx="28754">
                  <c:v>-29</c:v>
                </c:pt>
                <c:pt idx="28755">
                  <c:v>-42</c:v>
                </c:pt>
                <c:pt idx="28756">
                  <c:v>-41</c:v>
                </c:pt>
                <c:pt idx="28757">
                  <c:v>-34</c:v>
                </c:pt>
                <c:pt idx="28758">
                  <c:v>-33</c:v>
                </c:pt>
                <c:pt idx="28759">
                  <c:v>-30</c:v>
                </c:pt>
                <c:pt idx="28760">
                  <c:v>-34</c:v>
                </c:pt>
                <c:pt idx="28761">
                  <c:v>-26</c:v>
                </c:pt>
                <c:pt idx="28762">
                  <c:v>-27</c:v>
                </c:pt>
                <c:pt idx="28763">
                  <c:v>-33</c:v>
                </c:pt>
                <c:pt idx="28764">
                  <c:v>-34</c:v>
                </c:pt>
                <c:pt idx="28765">
                  <c:v>-39</c:v>
                </c:pt>
                <c:pt idx="28766">
                  <c:v>-41</c:v>
                </c:pt>
                <c:pt idx="28767">
                  <c:v>-28</c:v>
                </c:pt>
                <c:pt idx="28768">
                  <c:v>-29</c:v>
                </c:pt>
                <c:pt idx="28769">
                  <c:v>-24</c:v>
                </c:pt>
                <c:pt idx="28770">
                  <c:v>-17</c:v>
                </c:pt>
                <c:pt idx="28771">
                  <c:v>-31</c:v>
                </c:pt>
                <c:pt idx="28772">
                  <c:v>-19</c:v>
                </c:pt>
                <c:pt idx="28773">
                  <c:v>-15</c:v>
                </c:pt>
                <c:pt idx="28774">
                  <c:v>-28</c:v>
                </c:pt>
                <c:pt idx="28775">
                  <c:v>-27</c:v>
                </c:pt>
                <c:pt idx="28776">
                  <c:v>-28</c:v>
                </c:pt>
                <c:pt idx="28777">
                  <c:v>-25</c:v>
                </c:pt>
                <c:pt idx="28778">
                  <c:v>-29</c:v>
                </c:pt>
                <c:pt idx="28779">
                  <c:v>-32</c:v>
                </c:pt>
                <c:pt idx="28780">
                  <c:v>-13</c:v>
                </c:pt>
                <c:pt idx="28781">
                  <c:v>-25</c:v>
                </c:pt>
                <c:pt idx="28782">
                  <c:v>-6</c:v>
                </c:pt>
                <c:pt idx="28783">
                  <c:v>-25</c:v>
                </c:pt>
                <c:pt idx="28784">
                  <c:v>-13</c:v>
                </c:pt>
                <c:pt idx="28785">
                  <c:v>-3</c:v>
                </c:pt>
                <c:pt idx="28786">
                  <c:v>-5</c:v>
                </c:pt>
                <c:pt idx="28787">
                  <c:v>-28</c:v>
                </c:pt>
                <c:pt idx="28788">
                  <c:v>-30</c:v>
                </c:pt>
                <c:pt idx="28789">
                  <c:v>-31</c:v>
                </c:pt>
                <c:pt idx="28790">
                  <c:v>-19</c:v>
                </c:pt>
                <c:pt idx="28791">
                  <c:v>-32</c:v>
                </c:pt>
                <c:pt idx="28792">
                  <c:v>-32</c:v>
                </c:pt>
                <c:pt idx="28793">
                  <c:v>-18</c:v>
                </c:pt>
                <c:pt idx="28794">
                  <c:v>-27</c:v>
                </c:pt>
                <c:pt idx="28795">
                  <c:v>-33</c:v>
                </c:pt>
                <c:pt idx="28796">
                  <c:v>-36</c:v>
                </c:pt>
                <c:pt idx="28797">
                  <c:v>-41</c:v>
                </c:pt>
                <c:pt idx="28798">
                  <c:v>-31</c:v>
                </c:pt>
                <c:pt idx="28799">
                  <c:v>-25</c:v>
                </c:pt>
                <c:pt idx="28800">
                  <c:v>-45</c:v>
                </c:pt>
                <c:pt idx="28801">
                  <c:v>-41</c:v>
                </c:pt>
                <c:pt idx="28802">
                  <c:v>-30</c:v>
                </c:pt>
                <c:pt idx="28803">
                  <c:v>-30</c:v>
                </c:pt>
                <c:pt idx="28804">
                  <c:v>-29</c:v>
                </c:pt>
                <c:pt idx="28805">
                  <c:v>-31</c:v>
                </c:pt>
                <c:pt idx="28806">
                  <c:v>-40</c:v>
                </c:pt>
                <c:pt idx="28807">
                  <c:v>-50</c:v>
                </c:pt>
                <c:pt idx="28808">
                  <c:v>-14</c:v>
                </c:pt>
                <c:pt idx="28809">
                  <c:v>-21</c:v>
                </c:pt>
                <c:pt idx="28810">
                  <c:v>-31</c:v>
                </c:pt>
                <c:pt idx="28811">
                  <c:v>-18</c:v>
                </c:pt>
                <c:pt idx="28812">
                  <c:v>-22</c:v>
                </c:pt>
                <c:pt idx="28813">
                  <c:v>-33</c:v>
                </c:pt>
                <c:pt idx="28814">
                  <c:v>-29</c:v>
                </c:pt>
                <c:pt idx="28815">
                  <c:v>-44</c:v>
                </c:pt>
                <c:pt idx="28816">
                  <c:v>-46</c:v>
                </c:pt>
                <c:pt idx="28817">
                  <c:v>-37</c:v>
                </c:pt>
                <c:pt idx="28818">
                  <c:v>-46</c:v>
                </c:pt>
                <c:pt idx="28819">
                  <c:v>-39</c:v>
                </c:pt>
                <c:pt idx="28820">
                  <c:v>-34</c:v>
                </c:pt>
                <c:pt idx="28821">
                  <c:v>-34</c:v>
                </c:pt>
                <c:pt idx="28822">
                  <c:v>-34</c:v>
                </c:pt>
                <c:pt idx="28823">
                  <c:v>-40</c:v>
                </c:pt>
                <c:pt idx="28824">
                  <c:v>-33</c:v>
                </c:pt>
                <c:pt idx="28825">
                  <c:v>-43</c:v>
                </c:pt>
                <c:pt idx="28826">
                  <c:v>-47</c:v>
                </c:pt>
                <c:pt idx="28827">
                  <c:v>-16</c:v>
                </c:pt>
                <c:pt idx="28828">
                  <c:v>-7</c:v>
                </c:pt>
                <c:pt idx="28829">
                  <c:v>-44</c:v>
                </c:pt>
                <c:pt idx="28830">
                  <c:v>74</c:v>
                </c:pt>
                <c:pt idx="28831">
                  <c:v>-30</c:v>
                </c:pt>
                <c:pt idx="28832">
                  <c:v>-25</c:v>
                </c:pt>
                <c:pt idx="28833">
                  <c:v>-25</c:v>
                </c:pt>
                <c:pt idx="28834">
                  <c:v>-30</c:v>
                </c:pt>
                <c:pt idx="28835">
                  <c:v>-24</c:v>
                </c:pt>
                <c:pt idx="28836">
                  <c:v>-25</c:v>
                </c:pt>
                <c:pt idx="28837">
                  <c:v>-25</c:v>
                </c:pt>
                <c:pt idx="28838">
                  <c:v>-30</c:v>
                </c:pt>
                <c:pt idx="28839">
                  <c:v>-27</c:v>
                </c:pt>
                <c:pt idx="28840">
                  <c:v>-24</c:v>
                </c:pt>
                <c:pt idx="28841">
                  <c:v>-37</c:v>
                </c:pt>
                <c:pt idx="28842">
                  <c:v>-31</c:v>
                </c:pt>
                <c:pt idx="28843">
                  <c:v>63</c:v>
                </c:pt>
                <c:pt idx="28844">
                  <c:v>0</c:v>
                </c:pt>
                <c:pt idx="28845">
                  <c:v>0</c:v>
                </c:pt>
                <c:pt idx="28846">
                  <c:v>0</c:v>
                </c:pt>
                <c:pt idx="28847">
                  <c:v>0</c:v>
                </c:pt>
                <c:pt idx="28848">
                  <c:v>0</c:v>
                </c:pt>
                <c:pt idx="28849">
                  <c:v>0</c:v>
                </c:pt>
                <c:pt idx="28850">
                  <c:v>-18</c:v>
                </c:pt>
                <c:pt idx="28851">
                  <c:v>-26</c:v>
                </c:pt>
                <c:pt idx="28852">
                  <c:v>-16</c:v>
                </c:pt>
                <c:pt idx="28853">
                  <c:v>19</c:v>
                </c:pt>
                <c:pt idx="28854">
                  <c:v>-34</c:v>
                </c:pt>
                <c:pt idx="28855">
                  <c:v>-30</c:v>
                </c:pt>
                <c:pt idx="28856">
                  <c:v>-36</c:v>
                </c:pt>
                <c:pt idx="28857">
                  <c:v>-33</c:v>
                </c:pt>
                <c:pt idx="28858">
                  <c:v>-29</c:v>
                </c:pt>
                <c:pt idx="28859">
                  <c:v>-27</c:v>
                </c:pt>
                <c:pt idx="28860">
                  <c:v>-32</c:v>
                </c:pt>
                <c:pt idx="28861">
                  <c:v>-35</c:v>
                </c:pt>
                <c:pt idx="28862">
                  <c:v>-31</c:v>
                </c:pt>
                <c:pt idx="28863">
                  <c:v>-35</c:v>
                </c:pt>
                <c:pt idx="28864">
                  <c:v>-34</c:v>
                </c:pt>
                <c:pt idx="28865">
                  <c:v>-30</c:v>
                </c:pt>
                <c:pt idx="28866">
                  <c:v>-42</c:v>
                </c:pt>
                <c:pt idx="28867">
                  <c:v>-45</c:v>
                </c:pt>
                <c:pt idx="28868">
                  <c:v>-39</c:v>
                </c:pt>
                <c:pt idx="28869">
                  <c:v>-32</c:v>
                </c:pt>
                <c:pt idx="28870">
                  <c:v>-31</c:v>
                </c:pt>
                <c:pt idx="28871">
                  <c:v>-35</c:v>
                </c:pt>
                <c:pt idx="28872">
                  <c:v>-36</c:v>
                </c:pt>
                <c:pt idx="28873">
                  <c:v>-34</c:v>
                </c:pt>
                <c:pt idx="28874">
                  <c:v>-37</c:v>
                </c:pt>
                <c:pt idx="28875">
                  <c:v>-33</c:v>
                </c:pt>
                <c:pt idx="28876">
                  <c:v>-36</c:v>
                </c:pt>
                <c:pt idx="28877">
                  <c:v>-44</c:v>
                </c:pt>
                <c:pt idx="28878">
                  <c:v>0</c:v>
                </c:pt>
                <c:pt idx="28879">
                  <c:v>0</c:v>
                </c:pt>
                <c:pt idx="28880">
                  <c:v>-26</c:v>
                </c:pt>
                <c:pt idx="28881">
                  <c:v>-27</c:v>
                </c:pt>
                <c:pt idx="28882">
                  <c:v>-32</c:v>
                </c:pt>
                <c:pt idx="28883">
                  <c:v>-31</c:v>
                </c:pt>
                <c:pt idx="28884">
                  <c:v>-25</c:v>
                </c:pt>
                <c:pt idx="28885">
                  <c:v>-23</c:v>
                </c:pt>
                <c:pt idx="28886">
                  <c:v>-29</c:v>
                </c:pt>
                <c:pt idx="28887">
                  <c:v>-34</c:v>
                </c:pt>
                <c:pt idx="28888">
                  <c:v>-32</c:v>
                </c:pt>
                <c:pt idx="28889">
                  <c:v>-32</c:v>
                </c:pt>
                <c:pt idx="28890">
                  <c:v>-34</c:v>
                </c:pt>
                <c:pt idx="28891">
                  <c:v>-34</c:v>
                </c:pt>
                <c:pt idx="28892">
                  <c:v>-33</c:v>
                </c:pt>
                <c:pt idx="28893">
                  <c:v>-24</c:v>
                </c:pt>
                <c:pt idx="28894">
                  <c:v>-23</c:v>
                </c:pt>
                <c:pt idx="28895">
                  <c:v>-17</c:v>
                </c:pt>
                <c:pt idx="28896">
                  <c:v>-18</c:v>
                </c:pt>
                <c:pt idx="28897">
                  <c:v>-9</c:v>
                </c:pt>
                <c:pt idx="28898">
                  <c:v>-10</c:v>
                </c:pt>
                <c:pt idx="28899">
                  <c:v>-31</c:v>
                </c:pt>
                <c:pt idx="28900">
                  <c:v>-19</c:v>
                </c:pt>
                <c:pt idx="28901">
                  <c:v>-27</c:v>
                </c:pt>
                <c:pt idx="28902">
                  <c:v>-21</c:v>
                </c:pt>
                <c:pt idx="28903">
                  <c:v>-21</c:v>
                </c:pt>
                <c:pt idx="28904">
                  <c:v>-35</c:v>
                </c:pt>
                <c:pt idx="28905">
                  <c:v>13</c:v>
                </c:pt>
                <c:pt idx="28906">
                  <c:v>-11</c:v>
                </c:pt>
                <c:pt idx="28907">
                  <c:v>-20</c:v>
                </c:pt>
                <c:pt idx="28908">
                  <c:v>-23</c:v>
                </c:pt>
                <c:pt idx="28909">
                  <c:v>0</c:v>
                </c:pt>
                <c:pt idx="28910">
                  <c:v>-12</c:v>
                </c:pt>
                <c:pt idx="28911">
                  <c:v>0</c:v>
                </c:pt>
                <c:pt idx="28912">
                  <c:v>-57</c:v>
                </c:pt>
                <c:pt idx="28913">
                  <c:v>-48</c:v>
                </c:pt>
                <c:pt idx="28914">
                  <c:v>-52</c:v>
                </c:pt>
                <c:pt idx="28915">
                  <c:v>-50</c:v>
                </c:pt>
                <c:pt idx="28916">
                  <c:v>-50</c:v>
                </c:pt>
                <c:pt idx="28917">
                  <c:v>-64</c:v>
                </c:pt>
                <c:pt idx="28918">
                  <c:v>-48</c:v>
                </c:pt>
                <c:pt idx="28919">
                  <c:v>-45</c:v>
                </c:pt>
                <c:pt idx="28920">
                  <c:v>-65</c:v>
                </c:pt>
                <c:pt idx="28921">
                  <c:v>-53</c:v>
                </c:pt>
                <c:pt idx="28922">
                  <c:v>-52</c:v>
                </c:pt>
                <c:pt idx="28923">
                  <c:v>-49</c:v>
                </c:pt>
                <c:pt idx="28924">
                  <c:v>-33</c:v>
                </c:pt>
                <c:pt idx="28925">
                  <c:v>-34</c:v>
                </c:pt>
                <c:pt idx="28926">
                  <c:v>-39</c:v>
                </c:pt>
                <c:pt idx="28927">
                  <c:v>-26</c:v>
                </c:pt>
                <c:pt idx="28928">
                  <c:v>-25</c:v>
                </c:pt>
                <c:pt idx="28929">
                  <c:v>-25</c:v>
                </c:pt>
                <c:pt idx="28930">
                  <c:v>-25</c:v>
                </c:pt>
                <c:pt idx="28931">
                  <c:v>-35</c:v>
                </c:pt>
                <c:pt idx="28932">
                  <c:v>-27</c:v>
                </c:pt>
                <c:pt idx="28933">
                  <c:v>-28</c:v>
                </c:pt>
                <c:pt idx="28934">
                  <c:v>-32</c:v>
                </c:pt>
                <c:pt idx="28935">
                  <c:v>-34</c:v>
                </c:pt>
                <c:pt idx="28936">
                  <c:v>-40</c:v>
                </c:pt>
                <c:pt idx="28937">
                  <c:v>-31</c:v>
                </c:pt>
                <c:pt idx="28938">
                  <c:v>-35</c:v>
                </c:pt>
                <c:pt idx="28939">
                  <c:v>-36</c:v>
                </c:pt>
                <c:pt idx="28940">
                  <c:v>-30</c:v>
                </c:pt>
                <c:pt idx="28941">
                  <c:v>-38</c:v>
                </c:pt>
                <c:pt idx="28942">
                  <c:v>-30</c:v>
                </c:pt>
                <c:pt idx="28943">
                  <c:v>-39</c:v>
                </c:pt>
                <c:pt idx="28944">
                  <c:v>-33</c:v>
                </c:pt>
                <c:pt idx="28945">
                  <c:v>-29</c:v>
                </c:pt>
                <c:pt idx="28946">
                  <c:v>-35</c:v>
                </c:pt>
                <c:pt idx="28947">
                  <c:v>-33</c:v>
                </c:pt>
                <c:pt idx="28948">
                  <c:v>-25</c:v>
                </c:pt>
                <c:pt idx="28949">
                  <c:v>-23</c:v>
                </c:pt>
                <c:pt idx="28950">
                  <c:v>-27</c:v>
                </c:pt>
                <c:pt idx="28951">
                  <c:v>-25</c:v>
                </c:pt>
                <c:pt idx="28952">
                  <c:v>-25</c:v>
                </c:pt>
                <c:pt idx="28953">
                  <c:v>-26</c:v>
                </c:pt>
                <c:pt idx="28954">
                  <c:v>-28</c:v>
                </c:pt>
                <c:pt idx="28955">
                  <c:v>-23</c:v>
                </c:pt>
                <c:pt idx="28956">
                  <c:v>-31</c:v>
                </c:pt>
                <c:pt idx="28957">
                  <c:v>-29</c:v>
                </c:pt>
                <c:pt idx="28958">
                  <c:v>-23</c:v>
                </c:pt>
                <c:pt idx="28959">
                  <c:v>-27</c:v>
                </c:pt>
                <c:pt idx="28960">
                  <c:v>-20</c:v>
                </c:pt>
                <c:pt idx="28961">
                  <c:v>-25</c:v>
                </c:pt>
                <c:pt idx="28962">
                  <c:v>-37</c:v>
                </c:pt>
                <c:pt idx="28963">
                  <c:v>-28</c:v>
                </c:pt>
                <c:pt idx="28964">
                  <c:v>-28</c:v>
                </c:pt>
                <c:pt idx="28965">
                  <c:v>-30</c:v>
                </c:pt>
                <c:pt idx="28966">
                  <c:v>-30</c:v>
                </c:pt>
                <c:pt idx="28967">
                  <c:v>-30</c:v>
                </c:pt>
                <c:pt idx="28968">
                  <c:v>-30</c:v>
                </c:pt>
                <c:pt idx="28969">
                  <c:v>-27</c:v>
                </c:pt>
                <c:pt idx="28970">
                  <c:v>-26</c:v>
                </c:pt>
                <c:pt idx="28971">
                  <c:v>-35</c:v>
                </c:pt>
                <c:pt idx="28972">
                  <c:v>-23</c:v>
                </c:pt>
                <c:pt idx="28973">
                  <c:v>-1</c:v>
                </c:pt>
                <c:pt idx="28974">
                  <c:v>-39</c:v>
                </c:pt>
                <c:pt idx="28975">
                  <c:v>-37</c:v>
                </c:pt>
                <c:pt idx="28976">
                  <c:v>-34</c:v>
                </c:pt>
                <c:pt idx="28977">
                  <c:v>-32</c:v>
                </c:pt>
                <c:pt idx="28978">
                  <c:v>-34</c:v>
                </c:pt>
                <c:pt idx="28979">
                  <c:v>-33</c:v>
                </c:pt>
                <c:pt idx="28980">
                  <c:v>-36</c:v>
                </c:pt>
                <c:pt idx="28981">
                  <c:v>-47</c:v>
                </c:pt>
                <c:pt idx="28982">
                  <c:v>-35</c:v>
                </c:pt>
                <c:pt idx="28983">
                  <c:v>-37</c:v>
                </c:pt>
                <c:pt idx="28984">
                  <c:v>-38</c:v>
                </c:pt>
                <c:pt idx="28985">
                  <c:v>-40</c:v>
                </c:pt>
                <c:pt idx="28986">
                  <c:v>-24</c:v>
                </c:pt>
                <c:pt idx="28987">
                  <c:v>-29</c:v>
                </c:pt>
                <c:pt idx="28988">
                  <c:v>-25</c:v>
                </c:pt>
                <c:pt idx="28989">
                  <c:v>-29</c:v>
                </c:pt>
                <c:pt idx="28990">
                  <c:v>-18</c:v>
                </c:pt>
                <c:pt idx="28991">
                  <c:v>-22</c:v>
                </c:pt>
                <c:pt idx="28992">
                  <c:v>-19</c:v>
                </c:pt>
                <c:pt idx="28993">
                  <c:v>-19</c:v>
                </c:pt>
                <c:pt idx="28994">
                  <c:v>-19</c:v>
                </c:pt>
                <c:pt idx="28995">
                  <c:v>-19</c:v>
                </c:pt>
                <c:pt idx="28996">
                  <c:v>-23</c:v>
                </c:pt>
                <c:pt idx="28997">
                  <c:v>-27</c:v>
                </c:pt>
                <c:pt idx="28998">
                  <c:v>-21</c:v>
                </c:pt>
                <c:pt idx="28999">
                  <c:v>-21</c:v>
                </c:pt>
                <c:pt idx="29000">
                  <c:v>-28</c:v>
                </c:pt>
                <c:pt idx="29001">
                  <c:v>-29</c:v>
                </c:pt>
                <c:pt idx="29002">
                  <c:v>-29</c:v>
                </c:pt>
                <c:pt idx="29003">
                  <c:v>-38</c:v>
                </c:pt>
                <c:pt idx="29004">
                  <c:v>-31</c:v>
                </c:pt>
                <c:pt idx="29005">
                  <c:v>-34</c:v>
                </c:pt>
                <c:pt idx="29006">
                  <c:v>-28</c:v>
                </c:pt>
                <c:pt idx="29007">
                  <c:v>-30</c:v>
                </c:pt>
                <c:pt idx="29008">
                  <c:v>-46</c:v>
                </c:pt>
                <c:pt idx="29009">
                  <c:v>-44</c:v>
                </c:pt>
                <c:pt idx="29010">
                  <c:v>-41</c:v>
                </c:pt>
                <c:pt idx="29011">
                  <c:v>-47</c:v>
                </c:pt>
                <c:pt idx="29012">
                  <c:v>-33</c:v>
                </c:pt>
                <c:pt idx="29013">
                  <c:v>-32</c:v>
                </c:pt>
                <c:pt idx="29014">
                  <c:v>-32</c:v>
                </c:pt>
                <c:pt idx="29015">
                  <c:v>-15</c:v>
                </c:pt>
                <c:pt idx="29016">
                  <c:v>-35</c:v>
                </c:pt>
                <c:pt idx="29017">
                  <c:v>-34</c:v>
                </c:pt>
                <c:pt idx="29018">
                  <c:v>-33</c:v>
                </c:pt>
                <c:pt idx="29019">
                  <c:v>-34</c:v>
                </c:pt>
                <c:pt idx="29020">
                  <c:v>-35</c:v>
                </c:pt>
                <c:pt idx="29021">
                  <c:v>-38</c:v>
                </c:pt>
                <c:pt idx="29022">
                  <c:v>-33</c:v>
                </c:pt>
                <c:pt idx="29023">
                  <c:v>-29</c:v>
                </c:pt>
                <c:pt idx="29024">
                  <c:v>-32</c:v>
                </c:pt>
                <c:pt idx="29025">
                  <c:v>-40</c:v>
                </c:pt>
                <c:pt idx="29026">
                  <c:v>-36</c:v>
                </c:pt>
                <c:pt idx="29027">
                  <c:v>-38</c:v>
                </c:pt>
                <c:pt idx="29028">
                  <c:v>-11</c:v>
                </c:pt>
                <c:pt idx="29029">
                  <c:v>-16</c:v>
                </c:pt>
                <c:pt idx="29030">
                  <c:v>-25</c:v>
                </c:pt>
                <c:pt idx="29031">
                  <c:v>-20</c:v>
                </c:pt>
                <c:pt idx="29032">
                  <c:v>-24</c:v>
                </c:pt>
                <c:pt idx="29033">
                  <c:v>-18</c:v>
                </c:pt>
                <c:pt idx="29034">
                  <c:v>-21</c:v>
                </c:pt>
                <c:pt idx="29035">
                  <c:v>-25</c:v>
                </c:pt>
                <c:pt idx="29036">
                  <c:v>-25</c:v>
                </c:pt>
                <c:pt idx="29037">
                  <c:v>-23</c:v>
                </c:pt>
                <c:pt idx="29038">
                  <c:v>-25</c:v>
                </c:pt>
                <c:pt idx="29039">
                  <c:v>-29</c:v>
                </c:pt>
                <c:pt idx="29040">
                  <c:v>-25</c:v>
                </c:pt>
                <c:pt idx="29041">
                  <c:v>-26</c:v>
                </c:pt>
                <c:pt idx="29042">
                  <c:v>-26</c:v>
                </c:pt>
                <c:pt idx="29043">
                  <c:v>-26</c:v>
                </c:pt>
                <c:pt idx="29044">
                  <c:v>-25</c:v>
                </c:pt>
                <c:pt idx="29045">
                  <c:v>-30</c:v>
                </c:pt>
                <c:pt idx="29046">
                  <c:v>-29</c:v>
                </c:pt>
                <c:pt idx="29047">
                  <c:v>0</c:v>
                </c:pt>
                <c:pt idx="29048">
                  <c:v>-43</c:v>
                </c:pt>
                <c:pt idx="29049">
                  <c:v>-8</c:v>
                </c:pt>
                <c:pt idx="29050">
                  <c:v>-13</c:v>
                </c:pt>
                <c:pt idx="29051">
                  <c:v>-9</c:v>
                </c:pt>
                <c:pt idx="29052">
                  <c:v>-17</c:v>
                </c:pt>
                <c:pt idx="29053">
                  <c:v>-18</c:v>
                </c:pt>
                <c:pt idx="29054">
                  <c:v>-20</c:v>
                </c:pt>
                <c:pt idx="29055">
                  <c:v>-14</c:v>
                </c:pt>
                <c:pt idx="29056">
                  <c:v>-18</c:v>
                </c:pt>
                <c:pt idx="29057">
                  <c:v>-14</c:v>
                </c:pt>
                <c:pt idx="29058">
                  <c:v>-29</c:v>
                </c:pt>
                <c:pt idx="29059">
                  <c:v>-34</c:v>
                </c:pt>
                <c:pt idx="29060">
                  <c:v>-23</c:v>
                </c:pt>
                <c:pt idx="29061">
                  <c:v>-22</c:v>
                </c:pt>
                <c:pt idx="29062">
                  <c:v>-18</c:v>
                </c:pt>
                <c:pt idx="29063">
                  <c:v>-13</c:v>
                </c:pt>
                <c:pt idx="29064">
                  <c:v>-23</c:v>
                </c:pt>
                <c:pt idx="29065">
                  <c:v>-20</c:v>
                </c:pt>
                <c:pt idx="29066">
                  <c:v>-15</c:v>
                </c:pt>
                <c:pt idx="29067">
                  <c:v>-15</c:v>
                </c:pt>
                <c:pt idx="29068">
                  <c:v>-21</c:v>
                </c:pt>
                <c:pt idx="29069">
                  <c:v>-16</c:v>
                </c:pt>
                <c:pt idx="29070">
                  <c:v>-24</c:v>
                </c:pt>
                <c:pt idx="29071">
                  <c:v>-24</c:v>
                </c:pt>
                <c:pt idx="29072">
                  <c:v>0</c:v>
                </c:pt>
                <c:pt idx="29073">
                  <c:v>-38</c:v>
                </c:pt>
                <c:pt idx="29074">
                  <c:v>-38</c:v>
                </c:pt>
                <c:pt idx="29075">
                  <c:v>-36</c:v>
                </c:pt>
                <c:pt idx="29076">
                  <c:v>-44</c:v>
                </c:pt>
                <c:pt idx="29077">
                  <c:v>-37</c:v>
                </c:pt>
                <c:pt idx="29078">
                  <c:v>-35</c:v>
                </c:pt>
                <c:pt idx="29079">
                  <c:v>-32</c:v>
                </c:pt>
                <c:pt idx="29080">
                  <c:v>-33</c:v>
                </c:pt>
                <c:pt idx="29081">
                  <c:v>-32</c:v>
                </c:pt>
                <c:pt idx="29082">
                  <c:v>-38</c:v>
                </c:pt>
                <c:pt idx="29083">
                  <c:v>-38</c:v>
                </c:pt>
                <c:pt idx="29084">
                  <c:v>-36</c:v>
                </c:pt>
                <c:pt idx="29085">
                  <c:v>0</c:v>
                </c:pt>
                <c:pt idx="29086">
                  <c:v>-31</c:v>
                </c:pt>
                <c:pt idx="29087">
                  <c:v>-34</c:v>
                </c:pt>
                <c:pt idx="29088">
                  <c:v>-27</c:v>
                </c:pt>
                <c:pt idx="29089">
                  <c:v>-23</c:v>
                </c:pt>
                <c:pt idx="29090">
                  <c:v>-27</c:v>
                </c:pt>
                <c:pt idx="29091">
                  <c:v>-27</c:v>
                </c:pt>
                <c:pt idx="29092">
                  <c:v>-51</c:v>
                </c:pt>
                <c:pt idx="29093">
                  <c:v>-33</c:v>
                </c:pt>
                <c:pt idx="29094">
                  <c:v>-29</c:v>
                </c:pt>
                <c:pt idx="29095">
                  <c:v>-30</c:v>
                </c:pt>
                <c:pt idx="29096">
                  <c:v>-29</c:v>
                </c:pt>
                <c:pt idx="29097">
                  <c:v>-27</c:v>
                </c:pt>
                <c:pt idx="29098">
                  <c:v>92</c:v>
                </c:pt>
                <c:pt idx="29099">
                  <c:v>0</c:v>
                </c:pt>
                <c:pt idx="29100">
                  <c:v>0</c:v>
                </c:pt>
                <c:pt idx="29101">
                  <c:v>0</c:v>
                </c:pt>
                <c:pt idx="29102">
                  <c:v>0</c:v>
                </c:pt>
                <c:pt idx="29103">
                  <c:v>-15</c:v>
                </c:pt>
                <c:pt idx="29104">
                  <c:v>52</c:v>
                </c:pt>
                <c:pt idx="29105">
                  <c:v>-17</c:v>
                </c:pt>
                <c:pt idx="29106">
                  <c:v>-14</c:v>
                </c:pt>
                <c:pt idx="29107">
                  <c:v>32</c:v>
                </c:pt>
                <c:pt idx="29108">
                  <c:v>-52</c:v>
                </c:pt>
                <c:pt idx="29109">
                  <c:v>-47</c:v>
                </c:pt>
                <c:pt idx="29110">
                  <c:v>-35</c:v>
                </c:pt>
                <c:pt idx="29111">
                  <c:v>-41</c:v>
                </c:pt>
                <c:pt idx="29112">
                  <c:v>-36</c:v>
                </c:pt>
                <c:pt idx="29113">
                  <c:v>-33</c:v>
                </c:pt>
                <c:pt idx="29114">
                  <c:v>-31</c:v>
                </c:pt>
                <c:pt idx="29115">
                  <c:v>-38</c:v>
                </c:pt>
                <c:pt idx="29116">
                  <c:v>-42</c:v>
                </c:pt>
                <c:pt idx="29117">
                  <c:v>-41</c:v>
                </c:pt>
                <c:pt idx="29118">
                  <c:v>-38</c:v>
                </c:pt>
                <c:pt idx="29119">
                  <c:v>-36</c:v>
                </c:pt>
                <c:pt idx="29120">
                  <c:v>-17</c:v>
                </c:pt>
                <c:pt idx="29121">
                  <c:v>-23</c:v>
                </c:pt>
                <c:pt idx="29122">
                  <c:v>-21</c:v>
                </c:pt>
                <c:pt idx="29123">
                  <c:v>-23</c:v>
                </c:pt>
                <c:pt idx="29124">
                  <c:v>-24</c:v>
                </c:pt>
                <c:pt idx="29125">
                  <c:v>-21</c:v>
                </c:pt>
                <c:pt idx="29126">
                  <c:v>-19</c:v>
                </c:pt>
                <c:pt idx="29127">
                  <c:v>-14</c:v>
                </c:pt>
                <c:pt idx="29128">
                  <c:v>-40</c:v>
                </c:pt>
                <c:pt idx="29129">
                  <c:v>-34</c:v>
                </c:pt>
                <c:pt idx="29130">
                  <c:v>-29</c:v>
                </c:pt>
                <c:pt idx="29131">
                  <c:v>-33</c:v>
                </c:pt>
                <c:pt idx="29132">
                  <c:v>-40</c:v>
                </c:pt>
                <c:pt idx="29133">
                  <c:v>-31</c:v>
                </c:pt>
                <c:pt idx="29134">
                  <c:v>-15</c:v>
                </c:pt>
                <c:pt idx="29135">
                  <c:v>-33</c:v>
                </c:pt>
                <c:pt idx="29136">
                  <c:v>-30</c:v>
                </c:pt>
                <c:pt idx="29137">
                  <c:v>-27</c:v>
                </c:pt>
                <c:pt idx="29138">
                  <c:v>-34</c:v>
                </c:pt>
                <c:pt idx="29139">
                  <c:v>-32</c:v>
                </c:pt>
                <c:pt idx="29140">
                  <c:v>-40</c:v>
                </c:pt>
                <c:pt idx="29141">
                  <c:v>-45</c:v>
                </c:pt>
                <c:pt idx="29142">
                  <c:v>-36</c:v>
                </c:pt>
                <c:pt idx="29143">
                  <c:v>-36</c:v>
                </c:pt>
                <c:pt idx="29144">
                  <c:v>-44</c:v>
                </c:pt>
                <c:pt idx="29145">
                  <c:v>-41</c:v>
                </c:pt>
                <c:pt idx="29146">
                  <c:v>-31</c:v>
                </c:pt>
                <c:pt idx="29147">
                  <c:v>-34</c:v>
                </c:pt>
                <c:pt idx="29148">
                  <c:v>-42</c:v>
                </c:pt>
                <c:pt idx="29149">
                  <c:v>-38</c:v>
                </c:pt>
                <c:pt idx="29150">
                  <c:v>-38</c:v>
                </c:pt>
                <c:pt idx="29151">
                  <c:v>-44</c:v>
                </c:pt>
                <c:pt idx="29152">
                  <c:v>-17</c:v>
                </c:pt>
                <c:pt idx="29153">
                  <c:v>-42</c:v>
                </c:pt>
                <c:pt idx="29154">
                  <c:v>-48</c:v>
                </c:pt>
                <c:pt idx="29155">
                  <c:v>-49</c:v>
                </c:pt>
                <c:pt idx="29156">
                  <c:v>-40</c:v>
                </c:pt>
                <c:pt idx="29157">
                  <c:v>-37</c:v>
                </c:pt>
                <c:pt idx="29158">
                  <c:v>-35</c:v>
                </c:pt>
                <c:pt idx="29159">
                  <c:v>-34</c:v>
                </c:pt>
                <c:pt idx="29160">
                  <c:v>-36</c:v>
                </c:pt>
                <c:pt idx="29161">
                  <c:v>-34</c:v>
                </c:pt>
                <c:pt idx="29162">
                  <c:v>-37</c:v>
                </c:pt>
                <c:pt idx="29163">
                  <c:v>-51</c:v>
                </c:pt>
                <c:pt idx="29164">
                  <c:v>-42</c:v>
                </c:pt>
                <c:pt idx="29165">
                  <c:v>6</c:v>
                </c:pt>
                <c:pt idx="29166">
                  <c:v>-18</c:v>
                </c:pt>
                <c:pt idx="29167">
                  <c:v>-7</c:v>
                </c:pt>
                <c:pt idx="29168">
                  <c:v>-3</c:v>
                </c:pt>
                <c:pt idx="29169">
                  <c:v>-11</c:v>
                </c:pt>
                <c:pt idx="29170">
                  <c:v>-16</c:v>
                </c:pt>
                <c:pt idx="29171">
                  <c:v>-5</c:v>
                </c:pt>
                <c:pt idx="29172">
                  <c:v>-15</c:v>
                </c:pt>
                <c:pt idx="29173">
                  <c:v>-15</c:v>
                </c:pt>
                <c:pt idx="29174">
                  <c:v>-21</c:v>
                </c:pt>
                <c:pt idx="29175">
                  <c:v>-15</c:v>
                </c:pt>
                <c:pt idx="29176">
                  <c:v>-28</c:v>
                </c:pt>
                <c:pt idx="29177">
                  <c:v>-20</c:v>
                </c:pt>
                <c:pt idx="29178">
                  <c:v>-43</c:v>
                </c:pt>
                <c:pt idx="29179">
                  <c:v>-37</c:v>
                </c:pt>
                <c:pt idx="29180">
                  <c:v>-44</c:v>
                </c:pt>
                <c:pt idx="29181">
                  <c:v>-63</c:v>
                </c:pt>
                <c:pt idx="29182">
                  <c:v>-36</c:v>
                </c:pt>
                <c:pt idx="29183">
                  <c:v>-35</c:v>
                </c:pt>
                <c:pt idx="29184">
                  <c:v>-38</c:v>
                </c:pt>
                <c:pt idx="29185">
                  <c:v>-42</c:v>
                </c:pt>
                <c:pt idx="29186">
                  <c:v>-40</c:v>
                </c:pt>
                <c:pt idx="29187">
                  <c:v>-43</c:v>
                </c:pt>
                <c:pt idx="29188">
                  <c:v>-41</c:v>
                </c:pt>
                <c:pt idx="29189">
                  <c:v>-44</c:v>
                </c:pt>
                <c:pt idx="29190">
                  <c:v>-33</c:v>
                </c:pt>
                <c:pt idx="29191">
                  <c:v>-22</c:v>
                </c:pt>
                <c:pt idx="29192">
                  <c:v>-17</c:v>
                </c:pt>
                <c:pt idx="29193">
                  <c:v>-9</c:v>
                </c:pt>
                <c:pt idx="29194">
                  <c:v>-23</c:v>
                </c:pt>
                <c:pt idx="29195">
                  <c:v>-15</c:v>
                </c:pt>
                <c:pt idx="29196">
                  <c:v>-24</c:v>
                </c:pt>
                <c:pt idx="29197">
                  <c:v>-22</c:v>
                </c:pt>
                <c:pt idx="29198">
                  <c:v>-22</c:v>
                </c:pt>
                <c:pt idx="29199">
                  <c:v>-26</c:v>
                </c:pt>
                <c:pt idx="29200">
                  <c:v>-23</c:v>
                </c:pt>
                <c:pt idx="29201">
                  <c:v>-29</c:v>
                </c:pt>
                <c:pt idx="29202">
                  <c:v>-32</c:v>
                </c:pt>
                <c:pt idx="29203">
                  <c:v>-30</c:v>
                </c:pt>
                <c:pt idx="29204">
                  <c:v>-39</c:v>
                </c:pt>
                <c:pt idx="29205">
                  <c:v>-35</c:v>
                </c:pt>
                <c:pt idx="29206">
                  <c:v>-32</c:v>
                </c:pt>
                <c:pt idx="29207">
                  <c:v>-31</c:v>
                </c:pt>
                <c:pt idx="29208">
                  <c:v>-29</c:v>
                </c:pt>
                <c:pt idx="29209">
                  <c:v>-31</c:v>
                </c:pt>
                <c:pt idx="29210">
                  <c:v>-31</c:v>
                </c:pt>
                <c:pt idx="29211">
                  <c:v>-27</c:v>
                </c:pt>
                <c:pt idx="29212">
                  <c:v>-35</c:v>
                </c:pt>
                <c:pt idx="29213">
                  <c:v>-29</c:v>
                </c:pt>
                <c:pt idx="29214">
                  <c:v>-34</c:v>
                </c:pt>
                <c:pt idx="29215">
                  <c:v>-32</c:v>
                </c:pt>
                <c:pt idx="29216">
                  <c:v>-35</c:v>
                </c:pt>
                <c:pt idx="29217">
                  <c:v>-33</c:v>
                </c:pt>
                <c:pt idx="29218">
                  <c:v>-33</c:v>
                </c:pt>
                <c:pt idx="29219">
                  <c:v>-32</c:v>
                </c:pt>
                <c:pt idx="29220">
                  <c:v>-33</c:v>
                </c:pt>
                <c:pt idx="29221">
                  <c:v>-34</c:v>
                </c:pt>
                <c:pt idx="29222">
                  <c:v>-38</c:v>
                </c:pt>
                <c:pt idx="29223">
                  <c:v>-36</c:v>
                </c:pt>
                <c:pt idx="29224">
                  <c:v>-34</c:v>
                </c:pt>
                <c:pt idx="29225">
                  <c:v>-32</c:v>
                </c:pt>
                <c:pt idx="29226">
                  <c:v>-36</c:v>
                </c:pt>
                <c:pt idx="29227">
                  <c:v>-37</c:v>
                </c:pt>
                <c:pt idx="29228">
                  <c:v>-37</c:v>
                </c:pt>
                <c:pt idx="29229">
                  <c:v>-38</c:v>
                </c:pt>
                <c:pt idx="29230">
                  <c:v>-34</c:v>
                </c:pt>
                <c:pt idx="29231">
                  <c:v>-36</c:v>
                </c:pt>
                <c:pt idx="29232">
                  <c:v>-34</c:v>
                </c:pt>
                <c:pt idx="29233">
                  <c:v>-34</c:v>
                </c:pt>
                <c:pt idx="29234">
                  <c:v>-41</c:v>
                </c:pt>
                <c:pt idx="29235">
                  <c:v>-36</c:v>
                </c:pt>
                <c:pt idx="29236">
                  <c:v>-35</c:v>
                </c:pt>
                <c:pt idx="29237">
                  <c:v>-32</c:v>
                </c:pt>
                <c:pt idx="29238">
                  <c:v>0</c:v>
                </c:pt>
                <c:pt idx="29239">
                  <c:v>-51</c:v>
                </c:pt>
                <c:pt idx="29240">
                  <c:v>-53</c:v>
                </c:pt>
                <c:pt idx="29241">
                  <c:v>-46</c:v>
                </c:pt>
                <c:pt idx="29242">
                  <c:v>-33</c:v>
                </c:pt>
                <c:pt idx="29243">
                  <c:v>-34</c:v>
                </c:pt>
                <c:pt idx="29244">
                  <c:v>-36</c:v>
                </c:pt>
                <c:pt idx="29245">
                  <c:v>-33</c:v>
                </c:pt>
                <c:pt idx="29246">
                  <c:v>-36</c:v>
                </c:pt>
                <c:pt idx="29247">
                  <c:v>-40</c:v>
                </c:pt>
                <c:pt idx="29248">
                  <c:v>-37</c:v>
                </c:pt>
                <c:pt idx="29249">
                  <c:v>-39</c:v>
                </c:pt>
                <c:pt idx="29250">
                  <c:v>-54</c:v>
                </c:pt>
                <c:pt idx="29251">
                  <c:v>-22</c:v>
                </c:pt>
                <c:pt idx="29252">
                  <c:v>-15</c:v>
                </c:pt>
                <c:pt idx="29253">
                  <c:v>-39</c:v>
                </c:pt>
                <c:pt idx="29254">
                  <c:v>-10</c:v>
                </c:pt>
                <c:pt idx="29255">
                  <c:v>-25</c:v>
                </c:pt>
                <c:pt idx="29256">
                  <c:v>-18</c:v>
                </c:pt>
                <c:pt idx="29257">
                  <c:v>-18</c:v>
                </c:pt>
                <c:pt idx="29258">
                  <c:v>-16</c:v>
                </c:pt>
                <c:pt idx="29259">
                  <c:v>-20</c:v>
                </c:pt>
                <c:pt idx="29260">
                  <c:v>-20</c:v>
                </c:pt>
                <c:pt idx="29261">
                  <c:v>-30</c:v>
                </c:pt>
                <c:pt idx="29262">
                  <c:v>-34</c:v>
                </c:pt>
                <c:pt idx="29263">
                  <c:v>0</c:v>
                </c:pt>
                <c:pt idx="29264">
                  <c:v>-35</c:v>
                </c:pt>
                <c:pt idx="29265">
                  <c:v>-38</c:v>
                </c:pt>
                <c:pt idx="29266">
                  <c:v>-43</c:v>
                </c:pt>
                <c:pt idx="29267">
                  <c:v>-41</c:v>
                </c:pt>
                <c:pt idx="29268">
                  <c:v>-31</c:v>
                </c:pt>
                <c:pt idx="29269">
                  <c:v>-24</c:v>
                </c:pt>
                <c:pt idx="29270">
                  <c:v>-26</c:v>
                </c:pt>
                <c:pt idx="29271">
                  <c:v>-26</c:v>
                </c:pt>
                <c:pt idx="29272">
                  <c:v>-24</c:v>
                </c:pt>
                <c:pt idx="29273">
                  <c:v>-22</c:v>
                </c:pt>
                <c:pt idx="29274">
                  <c:v>-33</c:v>
                </c:pt>
                <c:pt idx="29275">
                  <c:v>-35</c:v>
                </c:pt>
                <c:pt idx="29276">
                  <c:v>-31</c:v>
                </c:pt>
                <c:pt idx="29277">
                  <c:v>-36</c:v>
                </c:pt>
                <c:pt idx="29278">
                  <c:v>-39</c:v>
                </c:pt>
                <c:pt idx="29279">
                  <c:v>-32</c:v>
                </c:pt>
                <c:pt idx="29280">
                  <c:v>-31</c:v>
                </c:pt>
                <c:pt idx="29281">
                  <c:v>-29</c:v>
                </c:pt>
                <c:pt idx="29282">
                  <c:v>-30</c:v>
                </c:pt>
                <c:pt idx="29283">
                  <c:v>-32</c:v>
                </c:pt>
                <c:pt idx="29284">
                  <c:v>-29</c:v>
                </c:pt>
                <c:pt idx="29285">
                  <c:v>-32</c:v>
                </c:pt>
                <c:pt idx="29286">
                  <c:v>-41</c:v>
                </c:pt>
                <c:pt idx="29287">
                  <c:v>-31</c:v>
                </c:pt>
                <c:pt idx="29288">
                  <c:v>-21</c:v>
                </c:pt>
                <c:pt idx="29289">
                  <c:v>-21</c:v>
                </c:pt>
                <c:pt idx="29290">
                  <c:v>-27</c:v>
                </c:pt>
                <c:pt idx="29291">
                  <c:v>-23</c:v>
                </c:pt>
                <c:pt idx="29292">
                  <c:v>-17</c:v>
                </c:pt>
                <c:pt idx="29293">
                  <c:v>-22</c:v>
                </c:pt>
                <c:pt idx="29294">
                  <c:v>-16</c:v>
                </c:pt>
                <c:pt idx="29295">
                  <c:v>-23</c:v>
                </c:pt>
                <c:pt idx="29296">
                  <c:v>-33</c:v>
                </c:pt>
                <c:pt idx="29297">
                  <c:v>-23</c:v>
                </c:pt>
                <c:pt idx="29298">
                  <c:v>-44</c:v>
                </c:pt>
                <c:pt idx="29299">
                  <c:v>-28</c:v>
                </c:pt>
                <c:pt idx="29300">
                  <c:v>-42</c:v>
                </c:pt>
                <c:pt idx="29301">
                  <c:v>-42</c:v>
                </c:pt>
                <c:pt idx="29302">
                  <c:v>-30</c:v>
                </c:pt>
                <c:pt idx="29303">
                  <c:v>-33</c:v>
                </c:pt>
                <c:pt idx="29304">
                  <c:v>-32</c:v>
                </c:pt>
                <c:pt idx="29305">
                  <c:v>-28</c:v>
                </c:pt>
                <c:pt idx="29306">
                  <c:v>-33</c:v>
                </c:pt>
                <c:pt idx="29307">
                  <c:v>-34</c:v>
                </c:pt>
                <c:pt idx="29308">
                  <c:v>-29</c:v>
                </c:pt>
                <c:pt idx="29309">
                  <c:v>-34</c:v>
                </c:pt>
                <c:pt idx="29310">
                  <c:v>-39</c:v>
                </c:pt>
                <c:pt idx="29311">
                  <c:v>-37</c:v>
                </c:pt>
                <c:pt idx="29312">
                  <c:v>-39</c:v>
                </c:pt>
                <c:pt idx="29313">
                  <c:v>-38</c:v>
                </c:pt>
                <c:pt idx="29314">
                  <c:v>-37</c:v>
                </c:pt>
                <c:pt idx="29315">
                  <c:v>-35</c:v>
                </c:pt>
                <c:pt idx="29316">
                  <c:v>-31</c:v>
                </c:pt>
                <c:pt idx="29317">
                  <c:v>-32</c:v>
                </c:pt>
                <c:pt idx="29318">
                  <c:v>-22</c:v>
                </c:pt>
                <c:pt idx="29319">
                  <c:v>-24</c:v>
                </c:pt>
                <c:pt idx="29320">
                  <c:v>-25</c:v>
                </c:pt>
                <c:pt idx="29321">
                  <c:v>-24</c:v>
                </c:pt>
                <c:pt idx="29322">
                  <c:v>-35</c:v>
                </c:pt>
                <c:pt idx="29323">
                  <c:v>-40</c:v>
                </c:pt>
                <c:pt idx="29324">
                  <c:v>-54</c:v>
                </c:pt>
                <c:pt idx="29325">
                  <c:v>-55</c:v>
                </c:pt>
                <c:pt idx="29326">
                  <c:v>-60</c:v>
                </c:pt>
                <c:pt idx="29327">
                  <c:v>-32</c:v>
                </c:pt>
                <c:pt idx="29328">
                  <c:v>-40</c:v>
                </c:pt>
                <c:pt idx="29329">
                  <c:v>-38</c:v>
                </c:pt>
                <c:pt idx="29330">
                  <c:v>-43</c:v>
                </c:pt>
                <c:pt idx="29331">
                  <c:v>-50</c:v>
                </c:pt>
                <c:pt idx="29332">
                  <c:v>-52</c:v>
                </c:pt>
                <c:pt idx="29333">
                  <c:v>-44</c:v>
                </c:pt>
                <c:pt idx="29334">
                  <c:v>-55</c:v>
                </c:pt>
                <c:pt idx="29335">
                  <c:v>-49</c:v>
                </c:pt>
                <c:pt idx="29336">
                  <c:v>-60</c:v>
                </c:pt>
                <c:pt idx="29337">
                  <c:v>-43</c:v>
                </c:pt>
                <c:pt idx="29338">
                  <c:v>-55</c:v>
                </c:pt>
                <c:pt idx="29339">
                  <c:v>-44</c:v>
                </c:pt>
                <c:pt idx="29340">
                  <c:v>-43</c:v>
                </c:pt>
                <c:pt idx="29341">
                  <c:v>-41</c:v>
                </c:pt>
                <c:pt idx="29342">
                  <c:v>-41</c:v>
                </c:pt>
                <c:pt idx="29343">
                  <c:v>-52</c:v>
                </c:pt>
                <c:pt idx="29344">
                  <c:v>-39</c:v>
                </c:pt>
                <c:pt idx="29345">
                  <c:v>-36</c:v>
                </c:pt>
                <c:pt idx="29346">
                  <c:v>-55</c:v>
                </c:pt>
                <c:pt idx="29347">
                  <c:v>-51</c:v>
                </c:pt>
                <c:pt idx="29348">
                  <c:v>-43</c:v>
                </c:pt>
                <c:pt idx="29349">
                  <c:v>-45</c:v>
                </c:pt>
                <c:pt idx="29350">
                  <c:v>-45</c:v>
                </c:pt>
                <c:pt idx="29351">
                  <c:v>-35</c:v>
                </c:pt>
                <c:pt idx="29352">
                  <c:v>-41</c:v>
                </c:pt>
                <c:pt idx="29353">
                  <c:v>-40</c:v>
                </c:pt>
                <c:pt idx="29354">
                  <c:v>-35</c:v>
                </c:pt>
                <c:pt idx="29355">
                  <c:v>-35</c:v>
                </c:pt>
                <c:pt idx="29356">
                  <c:v>-36</c:v>
                </c:pt>
                <c:pt idx="29357">
                  <c:v>-37</c:v>
                </c:pt>
                <c:pt idx="29358">
                  <c:v>-41</c:v>
                </c:pt>
                <c:pt idx="29359">
                  <c:v>-44</c:v>
                </c:pt>
                <c:pt idx="29360">
                  <c:v>-39</c:v>
                </c:pt>
                <c:pt idx="29361">
                  <c:v>-41</c:v>
                </c:pt>
                <c:pt idx="29362">
                  <c:v>-41</c:v>
                </c:pt>
                <c:pt idx="29363">
                  <c:v>-42</c:v>
                </c:pt>
                <c:pt idx="29364">
                  <c:v>-41</c:v>
                </c:pt>
                <c:pt idx="29365">
                  <c:v>-39</c:v>
                </c:pt>
                <c:pt idx="29366">
                  <c:v>-35</c:v>
                </c:pt>
                <c:pt idx="29367">
                  <c:v>-35</c:v>
                </c:pt>
                <c:pt idx="29368">
                  <c:v>-37</c:v>
                </c:pt>
                <c:pt idx="29369">
                  <c:v>-47</c:v>
                </c:pt>
                <c:pt idx="29370">
                  <c:v>-37</c:v>
                </c:pt>
                <c:pt idx="29371">
                  <c:v>-46</c:v>
                </c:pt>
                <c:pt idx="29372">
                  <c:v>-20</c:v>
                </c:pt>
                <c:pt idx="29373">
                  <c:v>-23</c:v>
                </c:pt>
                <c:pt idx="29374">
                  <c:v>-25</c:v>
                </c:pt>
                <c:pt idx="29375">
                  <c:v>-14</c:v>
                </c:pt>
                <c:pt idx="29376">
                  <c:v>13</c:v>
                </c:pt>
                <c:pt idx="29377">
                  <c:v>-30</c:v>
                </c:pt>
                <c:pt idx="29378">
                  <c:v>17</c:v>
                </c:pt>
                <c:pt idx="29379">
                  <c:v>0</c:v>
                </c:pt>
                <c:pt idx="29380">
                  <c:v>-25</c:v>
                </c:pt>
                <c:pt idx="29381">
                  <c:v>-21</c:v>
                </c:pt>
                <c:pt idx="29382">
                  <c:v>-11</c:v>
                </c:pt>
                <c:pt idx="29383">
                  <c:v>-24</c:v>
                </c:pt>
                <c:pt idx="29384">
                  <c:v>-27</c:v>
                </c:pt>
                <c:pt idx="29385">
                  <c:v>-21</c:v>
                </c:pt>
                <c:pt idx="29386">
                  <c:v>-18</c:v>
                </c:pt>
                <c:pt idx="29387">
                  <c:v>-23</c:v>
                </c:pt>
                <c:pt idx="29388">
                  <c:v>-28</c:v>
                </c:pt>
                <c:pt idx="29389">
                  <c:v>-34</c:v>
                </c:pt>
                <c:pt idx="29390">
                  <c:v>-54</c:v>
                </c:pt>
                <c:pt idx="29391">
                  <c:v>-56</c:v>
                </c:pt>
                <c:pt idx="29392">
                  <c:v>-52</c:v>
                </c:pt>
                <c:pt idx="29393">
                  <c:v>-52</c:v>
                </c:pt>
                <c:pt idx="29394">
                  <c:v>-50</c:v>
                </c:pt>
                <c:pt idx="29395">
                  <c:v>-40</c:v>
                </c:pt>
                <c:pt idx="29396">
                  <c:v>-37</c:v>
                </c:pt>
                <c:pt idx="29397">
                  <c:v>-50</c:v>
                </c:pt>
                <c:pt idx="29398">
                  <c:v>-41</c:v>
                </c:pt>
                <c:pt idx="29399">
                  <c:v>-52</c:v>
                </c:pt>
                <c:pt idx="29400">
                  <c:v>-51</c:v>
                </c:pt>
                <c:pt idx="29401">
                  <c:v>-47</c:v>
                </c:pt>
                <c:pt idx="29402">
                  <c:v>-28</c:v>
                </c:pt>
                <c:pt idx="29403">
                  <c:v>-15</c:v>
                </c:pt>
                <c:pt idx="29404">
                  <c:v>-25</c:v>
                </c:pt>
                <c:pt idx="29405">
                  <c:v>-23</c:v>
                </c:pt>
                <c:pt idx="29406">
                  <c:v>-15</c:v>
                </c:pt>
                <c:pt idx="29407">
                  <c:v>-23</c:v>
                </c:pt>
                <c:pt idx="29408">
                  <c:v>-11</c:v>
                </c:pt>
                <c:pt idx="29409">
                  <c:v>-21</c:v>
                </c:pt>
                <c:pt idx="29410">
                  <c:v>-30</c:v>
                </c:pt>
                <c:pt idx="29411">
                  <c:v>-18</c:v>
                </c:pt>
                <c:pt idx="29412">
                  <c:v>-23</c:v>
                </c:pt>
                <c:pt idx="29413">
                  <c:v>-34</c:v>
                </c:pt>
                <c:pt idx="29414">
                  <c:v>-41</c:v>
                </c:pt>
                <c:pt idx="29415">
                  <c:v>-46</c:v>
                </c:pt>
                <c:pt idx="29416">
                  <c:v>-52</c:v>
                </c:pt>
                <c:pt idx="29417">
                  <c:v>-45</c:v>
                </c:pt>
                <c:pt idx="29418">
                  <c:v>-46</c:v>
                </c:pt>
                <c:pt idx="29419">
                  <c:v>-37</c:v>
                </c:pt>
                <c:pt idx="29420">
                  <c:v>-26</c:v>
                </c:pt>
                <c:pt idx="29421">
                  <c:v>-37</c:v>
                </c:pt>
                <c:pt idx="29422">
                  <c:v>-32</c:v>
                </c:pt>
                <c:pt idx="29423">
                  <c:v>-44</c:v>
                </c:pt>
                <c:pt idx="29424">
                  <c:v>-40</c:v>
                </c:pt>
                <c:pt idx="29425">
                  <c:v>-40</c:v>
                </c:pt>
                <c:pt idx="29426">
                  <c:v>-59</c:v>
                </c:pt>
                <c:pt idx="29427">
                  <c:v>-49</c:v>
                </c:pt>
                <c:pt idx="29428">
                  <c:v>-33</c:v>
                </c:pt>
                <c:pt idx="29429">
                  <c:v>-42</c:v>
                </c:pt>
                <c:pt idx="29430">
                  <c:v>-32</c:v>
                </c:pt>
                <c:pt idx="29431">
                  <c:v>-30</c:v>
                </c:pt>
                <c:pt idx="29432">
                  <c:v>-29</c:v>
                </c:pt>
                <c:pt idx="29433">
                  <c:v>-34</c:v>
                </c:pt>
                <c:pt idx="29434">
                  <c:v>-30</c:v>
                </c:pt>
                <c:pt idx="29435">
                  <c:v>-35</c:v>
                </c:pt>
                <c:pt idx="29436">
                  <c:v>-42</c:v>
                </c:pt>
                <c:pt idx="29437">
                  <c:v>-35</c:v>
                </c:pt>
                <c:pt idx="29438">
                  <c:v>-33</c:v>
                </c:pt>
                <c:pt idx="29439">
                  <c:v>-31</c:v>
                </c:pt>
                <c:pt idx="29440">
                  <c:v>-28</c:v>
                </c:pt>
                <c:pt idx="29441">
                  <c:v>-27</c:v>
                </c:pt>
                <c:pt idx="29442">
                  <c:v>-25</c:v>
                </c:pt>
                <c:pt idx="29443">
                  <c:v>-19</c:v>
                </c:pt>
                <c:pt idx="29444">
                  <c:v>-21</c:v>
                </c:pt>
                <c:pt idx="29445">
                  <c:v>-23</c:v>
                </c:pt>
                <c:pt idx="29446">
                  <c:v>-23</c:v>
                </c:pt>
                <c:pt idx="29447">
                  <c:v>-27</c:v>
                </c:pt>
                <c:pt idx="29448">
                  <c:v>-33</c:v>
                </c:pt>
                <c:pt idx="29449">
                  <c:v>-30</c:v>
                </c:pt>
                <c:pt idx="29450">
                  <c:v>-23</c:v>
                </c:pt>
                <c:pt idx="29451">
                  <c:v>-40</c:v>
                </c:pt>
                <c:pt idx="29452">
                  <c:v>-42</c:v>
                </c:pt>
                <c:pt idx="29453">
                  <c:v>-43</c:v>
                </c:pt>
                <c:pt idx="29454">
                  <c:v>-42</c:v>
                </c:pt>
                <c:pt idx="29455">
                  <c:v>-43</c:v>
                </c:pt>
                <c:pt idx="29456">
                  <c:v>-31</c:v>
                </c:pt>
                <c:pt idx="29457">
                  <c:v>-32</c:v>
                </c:pt>
                <c:pt idx="29458">
                  <c:v>-38</c:v>
                </c:pt>
                <c:pt idx="29459">
                  <c:v>-44</c:v>
                </c:pt>
                <c:pt idx="29460">
                  <c:v>-47</c:v>
                </c:pt>
                <c:pt idx="29461">
                  <c:v>-33</c:v>
                </c:pt>
                <c:pt idx="29462">
                  <c:v>-43</c:v>
                </c:pt>
                <c:pt idx="29463">
                  <c:v>-20</c:v>
                </c:pt>
                <c:pt idx="29464">
                  <c:v>-23</c:v>
                </c:pt>
                <c:pt idx="29465">
                  <c:v>-25</c:v>
                </c:pt>
                <c:pt idx="29466">
                  <c:v>-25</c:v>
                </c:pt>
                <c:pt idx="29467">
                  <c:v>-21</c:v>
                </c:pt>
                <c:pt idx="29468">
                  <c:v>-22</c:v>
                </c:pt>
                <c:pt idx="29469">
                  <c:v>-18</c:v>
                </c:pt>
                <c:pt idx="29470">
                  <c:v>-21</c:v>
                </c:pt>
                <c:pt idx="29471">
                  <c:v>-18</c:v>
                </c:pt>
                <c:pt idx="29472">
                  <c:v>-18</c:v>
                </c:pt>
                <c:pt idx="29473">
                  <c:v>-14</c:v>
                </c:pt>
                <c:pt idx="29474">
                  <c:v>112</c:v>
                </c:pt>
                <c:pt idx="29475">
                  <c:v>-49</c:v>
                </c:pt>
                <c:pt idx="29476">
                  <c:v>-47</c:v>
                </c:pt>
                <c:pt idx="29477">
                  <c:v>-39</c:v>
                </c:pt>
                <c:pt idx="29478">
                  <c:v>-34</c:v>
                </c:pt>
                <c:pt idx="29479">
                  <c:v>-46</c:v>
                </c:pt>
                <c:pt idx="29480">
                  <c:v>-32</c:v>
                </c:pt>
                <c:pt idx="29481">
                  <c:v>-33</c:v>
                </c:pt>
                <c:pt idx="29482">
                  <c:v>-30</c:v>
                </c:pt>
                <c:pt idx="29483">
                  <c:v>-33</c:v>
                </c:pt>
                <c:pt idx="29484">
                  <c:v>-38</c:v>
                </c:pt>
                <c:pt idx="29485">
                  <c:v>-41</c:v>
                </c:pt>
                <c:pt idx="29486">
                  <c:v>-58</c:v>
                </c:pt>
                <c:pt idx="29487">
                  <c:v>-51</c:v>
                </c:pt>
                <c:pt idx="29488">
                  <c:v>-43</c:v>
                </c:pt>
                <c:pt idx="29489">
                  <c:v>-42</c:v>
                </c:pt>
                <c:pt idx="29490">
                  <c:v>-37</c:v>
                </c:pt>
                <c:pt idx="29491">
                  <c:v>-40</c:v>
                </c:pt>
                <c:pt idx="29492">
                  <c:v>-42</c:v>
                </c:pt>
                <c:pt idx="29493">
                  <c:v>-42</c:v>
                </c:pt>
                <c:pt idx="29494">
                  <c:v>-39</c:v>
                </c:pt>
                <c:pt idx="29495">
                  <c:v>-38</c:v>
                </c:pt>
                <c:pt idx="29496">
                  <c:v>-38</c:v>
                </c:pt>
                <c:pt idx="29497">
                  <c:v>-55</c:v>
                </c:pt>
                <c:pt idx="29498">
                  <c:v>-57</c:v>
                </c:pt>
                <c:pt idx="29499">
                  <c:v>-24</c:v>
                </c:pt>
                <c:pt idx="29500">
                  <c:v>-24</c:v>
                </c:pt>
                <c:pt idx="29501">
                  <c:v>-34</c:v>
                </c:pt>
                <c:pt idx="29502">
                  <c:v>-23</c:v>
                </c:pt>
                <c:pt idx="29503">
                  <c:v>-25</c:v>
                </c:pt>
                <c:pt idx="29504">
                  <c:v>-19</c:v>
                </c:pt>
                <c:pt idx="29505">
                  <c:v>-12</c:v>
                </c:pt>
                <c:pt idx="29506">
                  <c:v>-7</c:v>
                </c:pt>
                <c:pt idx="29507">
                  <c:v>-20</c:v>
                </c:pt>
                <c:pt idx="29508">
                  <c:v>-28</c:v>
                </c:pt>
                <c:pt idx="29509">
                  <c:v>-28</c:v>
                </c:pt>
                <c:pt idx="29510">
                  <c:v>-14</c:v>
                </c:pt>
                <c:pt idx="29511">
                  <c:v>-29</c:v>
                </c:pt>
                <c:pt idx="29512">
                  <c:v>-29</c:v>
                </c:pt>
                <c:pt idx="29513">
                  <c:v>-30</c:v>
                </c:pt>
                <c:pt idx="29514">
                  <c:v>-29</c:v>
                </c:pt>
                <c:pt idx="29515">
                  <c:v>-25</c:v>
                </c:pt>
                <c:pt idx="29516">
                  <c:v>-21</c:v>
                </c:pt>
                <c:pt idx="29517">
                  <c:v>-25</c:v>
                </c:pt>
                <c:pt idx="29518">
                  <c:v>-31</c:v>
                </c:pt>
                <c:pt idx="29519">
                  <c:v>-30</c:v>
                </c:pt>
                <c:pt idx="29520">
                  <c:v>-18</c:v>
                </c:pt>
                <c:pt idx="29521">
                  <c:v>-67</c:v>
                </c:pt>
                <c:pt idx="29522">
                  <c:v>-32</c:v>
                </c:pt>
                <c:pt idx="29523">
                  <c:v>-25</c:v>
                </c:pt>
                <c:pt idx="29524">
                  <c:v>-26</c:v>
                </c:pt>
                <c:pt idx="29525">
                  <c:v>-32</c:v>
                </c:pt>
                <c:pt idx="29526">
                  <c:v>-30</c:v>
                </c:pt>
                <c:pt idx="29527">
                  <c:v>-23</c:v>
                </c:pt>
                <c:pt idx="29528">
                  <c:v>-19</c:v>
                </c:pt>
                <c:pt idx="29529">
                  <c:v>-26</c:v>
                </c:pt>
                <c:pt idx="29530">
                  <c:v>-18</c:v>
                </c:pt>
                <c:pt idx="29531">
                  <c:v>-24</c:v>
                </c:pt>
                <c:pt idx="29532">
                  <c:v>-25</c:v>
                </c:pt>
                <c:pt idx="29533">
                  <c:v>-45</c:v>
                </c:pt>
                <c:pt idx="29534">
                  <c:v>-49</c:v>
                </c:pt>
                <c:pt idx="29535">
                  <c:v>-48</c:v>
                </c:pt>
                <c:pt idx="29536">
                  <c:v>-37</c:v>
                </c:pt>
                <c:pt idx="29537">
                  <c:v>-28</c:v>
                </c:pt>
                <c:pt idx="29538">
                  <c:v>-21</c:v>
                </c:pt>
                <c:pt idx="29539">
                  <c:v>-31</c:v>
                </c:pt>
                <c:pt idx="29540">
                  <c:v>-23</c:v>
                </c:pt>
                <c:pt idx="29541">
                  <c:v>-30</c:v>
                </c:pt>
                <c:pt idx="29542">
                  <c:v>-27</c:v>
                </c:pt>
                <c:pt idx="29543">
                  <c:v>-32</c:v>
                </c:pt>
                <c:pt idx="29544">
                  <c:v>-25</c:v>
                </c:pt>
                <c:pt idx="29545">
                  <c:v>-37</c:v>
                </c:pt>
                <c:pt idx="29546">
                  <c:v>-27</c:v>
                </c:pt>
                <c:pt idx="29547">
                  <c:v>-33</c:v>
                </c:pt>
                <c:pt idx="29548">
                  <c:v>-37</c:v>
                </c:pt>
                <c:pt idx="29549">
                  <c:v>-25</c:v>
                </c:pt>
                <c:pt idx="29550">
                  <c:v>-26</c:v>
                </c:pt>
                <c:pt idx="29551">
                  <c:v>-24</c:v>
                </c:pt>
                <c:pt idx="29552">
                  <c:v>-29</c:v>
                </c:pt>
                <c:pt idx="29553">
                  <c:v>-24</c:v>
                </c:pt>
                <c:pt idx="29554">
                  <c:v>-38</c:v>
                </c:pt>
                <c:pt idx="29555">
                  <c:v>-23</c:v>
                </c:pt>
                <c:pt idx="29556">
                  <c:v>-32</c:v>
                </c:pt>
                <c:pt idx="29557">
                  <c:v>-38</c:v>
                </c:pt>
                <c:pt idx="29558">
                  <c:v>-40</c:v>
                </c:pt>
                <c:pt idx="29559">
                  <c:v>-33</c:v>
                </c:pt>
                <c:pt idx="29560">
                  <c:v>-24</c:v>
                </c:pt>
                <c:pt idx="29561">
                  <c:v>-19</c:v>
                </c:pt>
                <c:pt idx="29562">
                  <c:v>-15</c:v>
                </c:pt>
                <c:pt idx="29563">
                  <c:v>-16</c:v>
                </c:pt>
                <c:pt idx="29564">
                  <c:v>-25</c:v>
                </c:pt>
                <c:pt idx="29565">
                  <c:v>-25</c:v>
                </c:pt>
                <c:pt idx="29566">
                  <c:v>-28</c:v>
                </c:pt>
                <c:pt idx="29567">
                  <c:v>-35</c:v>
                </c:pt>
                <c:pt idx="29568">
                  <c:v>-28</c:v>
                </c:pt>
                <c:pt idx="29569">
                  <c:v>-41</c:v>
                </c:pt>
                <c:pt idx="29570">
                  <c:v>-40</c:v>
                </c:pt>
                <c:pt idx="29571">
                  <c:v>-35</c:v>
                </c:pt>
                <c:pt idx="29572">
                  <c:v>-25</c:v>
                </c:pt>
                <c:pt idx="29573">
                  <c:v>-30</c:v>
                </c:pt>
                <c:pt idx="29574">
                  <c:v>-28</c:v>
                </c:pt>
                <c:pt idx="29575">
                  <c:v>-29</c:v>
                </c:pt>
                <c:pt idx="29576">
                  <c:v>-31</c:v>
                </c:pt>
                <c:pt idx="29577">
                  <c:v>-21</c:v>
                </c:pt>
                <c:pt idx="29578">
                  <c:v>-29</c:v>
                </c:pt>
                <c:pt idx="29579">
                  <c:v>-34</c:v>
                </c:pt>
                <c:pt idx="29580">
                  <c:v>-37</c:v>
                </c:pt>
                <c:pt idx="29581">
                  <c:v>0</c:v>
                </c:pt>
                <c:pt idx="29582">
                  <c:v>0</c:v>
                </c:pt>
                <c:pt idx="29583">
                  <c:v>0</c:v>
                </c:pt>
                <c:pt idx="29584">
                  <c:v>0</c:v>
                </c:pt>
                <c:pt idx="29585">
                  <c:v>-39</c:v>
                </c:pt>
                <c:pt idx="29586">
                  <c:v>-38</c:v>
                </c:pt>
                <c:pt idx="29587">
                  <c:v>-38</c:v>
                </c:pt>
                <c:pt idx="29588">
                  <c:v>-40</c:v>
                </c:pt>
                <c:pt idx="29589">
                  <c:v>-42</c:v>
                </c:pt>
                <c:pt idx="29590">
                  <c:v>-39</c:v>
                </c:pt>
                <c:pt idx="29591">
                  <c:v>-36</c:v>
                </c:pt>
                <c:pt idx="29592">
                  <c:v>-38</c:v>
                </c:pt>
                <c:pt idx="29593">
                  <c:v>-47</c:v>
                </c:pt>
                <c:pt idx="29594">
                  <c:v>-41</c:v>
                </c:pt>
                <c:pt idx="29595">
                  <c:v>-43</c:v>
                </c:pt>
                <c:pt idx="29596">
                  <c:v>-60</c:v>
                </c:pt>
                <c:pt idx="29597">
                  <c:v>-44</c:v>
                </c:pt>
                <c:pt idx="29598">
                  <c:v>-42</c:v>
                </c:pt>
                <c:pt idx="29599">
                  <c:v>-43</c:v>
                </c:pt>
                <c:pt idx="29600">
                  <c:v>-40</c:v>
                </c:pt>
                <c:pt idx="29601">
                  <c:v>-38</c:v>
                </c:pt>
                <c:pt idx="29602">
                  <c:v>-40</c:v>
                </c:pt>
                <c:pt idx="29603">
                  <c:v>-36</c:v>
                </c:pt>
                <c:pt idx="29604">
                  <c:v>-44</c:v>
                </c:pt>
                <c:pt idx="29605">
                  <c:v>-47</c:v>
                </c:pt>
                <c:pt idx="29606">
                  <c:v>-47</c:v>
                </c:pt>
                <c:pt idx="29607">
                  <c:v>-48</c:v>
                </c:pt>
                <c:pt idx="29608">
                  <c:v>-43</c:v>
                </c:pt>
                <c:pt idx="29609">
                  <c:v>0</c:v>
                </c:pt>
                <c:pt idx="29610">
                  <c:v>-35</c:v>
                </c:pt>
                <c:pt idx="29611">
                  <c:v>-36</c:v>
                </c:pt>
                <c:pt idx="29612">
                  <c:v>-34</c:v>
                </c:pt>
                <c:pt idx="29613">
                  <c:v>-36</c:v>
                </c:pt>
                <c:pt idx="29614">
                  <c:v>-37</c:v>
                </c:pt>
                <c:pt idx="29615">
                  <c:v>-37</c:v>
                </c:pt>
                <c:pt idx="29616">
                  <c:v>-25</c:v>
                </c:pt>
                <c:pt idx="29617">
                  <c:v>-28</c:v>
                </c:pt>
                <c:pt idx="29618">
                  <c:v>-32</c:v>
                </c:pt>
                <c:pt idx="29619">
                  <c:v>-27</c:v>
                </c:pt>
                <c:pt idx="29620">
                  <c:v>-39</c:v>
                </c:pt>
                <c:pt idx="29621">
                  <c:v>-28</c:v>
                </c:pt>
                <c:pt idx="29622">
                  <c:v>-25</c:v>
                </c:pt>
                <c:pt idx="29623">
                  <c:v>-31</c:v>
                </c:pt>
                <c:pt idx="29624">
                  <c:v>-32</c:v>
                </c:pt>
                <c:pt idx="29625">
                  <c:v>-38</c:v>
                </c:pt>
                <c:pt idx="29626">
                  <c:v>-44</c:v>
                </c:pt>
                <c:pt idx="29627">
                  <c:v>-29</c:v>
                </c:pt>
                <c:pt idx="29628">
                  <c:v>-32</c:v>
                </c:pt>
                <c:pt idx="29629">
                  <c:v>-26</c:v>
                </c:pt>
                <c:pt idx="29630">
                  <c:v>-35</c:v>
                </c:pt>
                <c:pt idx="29631">
                  <c:v>-27</c:v>
                </c:pt>
                <c:pt idx="29632">
                  <c:v>-33</c:v>
                </c:pt>
                <c:pt idx="29633">
                  <c:v>-40</c:v>
                </c:pt>
                <c:pt idx="29634">
                  <c:v>-37</c:v>
                </c:pt>
                <c:pt idx="29635">
                  <c:v>-42</c:v>
                </c:pt>
                <c:pt idx="29636">
                  <c:v>-40</c:v>
                </c:pt>
                <c:pt idx="29637">
                  <c:v>-30</c:v>
                </c:pt>
                <c:pt idx="29638">
                  <c:v>-34</c:v>
                </c:pt>
                <c:pt idx="29639">
                  <c:v>-27</c:v>
                </c:pt>
                <c:pt idx="29640">
                  <c:v>-46</c:v>
                </c:pt>
                <c:pt idx="29641">
                  <c:v>-43</c:v>
                </c:pt>
                <c:pt idx="29642">
                  <c:v>-53</c:v>
                </c:pt>
                <c:pt idx="29643">
                  <c:v>-37</c:v>
                </c:pt>
                <c:pt idx="29644">
                  <c:v>-56</c:v>
                </c:pt>
                <c:pt idx="29645">
                  <c:v>-36</c:v>
                </c:pt>
                <c:pt idx="29646">
                  <c:v>-45</c:v>
                </c:pt>
                <c:pt idx="29647">
                  <c:v>-42</c:v>
                </c:pt>
                <c:pt idx="29648">
                  <c:v>-42</c:v>
                </c:pt>
                <c:pt idx="29649">
                  <c:v>-42</c:v>
                </c:pt>
                <c:pt idx="29650">
                  <c:v>-35</c:v>
                </c:pt>
                <c:pt idx="29651">
                  <c:v>-39</c:v>
                </c:pt>
                <c:pt idx="29652">
                  <c:v>-38</c:v>
                </c:pt>
                <c:pt idx="29653">
                  <c:v>-40</c:v>
                </c:pt>
                <c:pt idx="29654">
                  <c:v>-46</c:v>
                </c:pt>
                <c:pt idx="29655">
                  <c:v>-52</c:v>
                </c:pt>
                <c:pt idx="29656">
                  <c:v>-41</c:v>
                </c:pt>
                <c:pt idx="29657">
                  <c:v>-36</c:v>
                </c:pt>
                <c:pt idx="29658">
                  <c:v>-45</c:v>
                </c:pt>
                <c:pt idx="29659">
                  <c:v>-36</c:v>
                </c:pt>
                <c:pt idx="29660">
                  <c:v>-46</c:v>
                </c:pt>
                <c:pt idx="29661">
                  <c:v>-33</c:v>
                </c:pt>
                <c:pt idx="29662">
                  <c:v>-36</c:v>
                </c:pt>
                <c:pt idx="29663">
                  <c:v>-33</c:v>
                </c:pt>
                <c:pt idx="29664">
                  <c:v>-38</c:v>
                </c:pt>
                <c:pt idx="29665">
                  <c:v>-45</c:v>
                </c:pt>
                <c:pt idx="29666">
                  <c:v>-45</c:v>
                </c:pt>
                <c:pt idx="29667">
                  <c:v>-50</c:v>
                </c:pt>
                <c:pt idx="29668">
                  <c:v>-43</c:v>
                </c:pt>
                <c:pt idx="29669">
                  <c:v>-45</c:v>
                </c:pt>
                <c:pt idx="29670">
                  <c:v>-38</c:v>
                </c:pt>
                <c:pt idx="29671">
                  <c:v>-38</c:v>
                </c:pt>
                <c:pt idx="29672">
                  <c:v>-38</c:v>
                </c:pt>
                <c:pt idx="29673">
                  <c:v>-35</c:v>
                </c:pt>
                <c:pt idx="29674">
                  <c:v>-37</c:v>
                </c:pt>
                <c:pt idx="29675">
                  <c:v>-41</c:v>
                </c:pt>
                <c:pt idx="29676">
                  <c:v>-34</c:v>
                </c:pt>
                <c:pt idx="29677">
                  <c:v>-33</c:v>
                </c:pt>
                <c:pt idx="29678">
                  <c:v>-39</c:v>
                </c:pt>
                <c:pt idx="29679">
                  <c:v>-43</c:v>
                </c:pt>
                <c:pt idx="29680">
                  <c:v>-19</c:v>
                </c:pt>
                <c:pt idx="29681">
                  <c:v>-20</c:v>
                </c:pt>
                <c:pt idx="29682">
                  <c:v>-27</c:v>
                </c:pt>
                <c:pt idx="29683">
                  <c:v>-34</c:v>
                </c:pt>
                <c:pt idx="29684">
                  <c:v>-28</c:v>
                </c:pt>
                <c:pt idx="29685">
                  <c:v>-30</c:v>
                </c:pt>
                <c:pt idx="29686">
                  <c:v>-34</c:v>
                </c:pt>
                <c:pt idx="29687">
                  <c:v>-30</c:v>
                </c:pt>
                <c:pt idx="29688">
                  <c:v>-38</c:v>
                </c:pt>
                <c:pt idx="29689">
                  <c:v>-30</c:v>
                </c:pt>
                <c:pt idx="29690">
                  <c:v>-29</c:v>
                </c:pt>
                <c:pt idx="29691">
                  <c:v>-27</c:v>
                </c:pt>
                <c:pt idx="29692">
                  <c:v>-33</c:v>
                </c:pt>
                <c:pt idx="29693">
                  <c:v>-31</c:v>
                </c:pt>
                <c:pt idx="29694">
                  <c:v>-45</c:v>
                </c:pt>
                <c:pt idx="29695">
                  <c:v>-27</c:v>
                </c:pt>
                <c:pt idx="29696">
                  <c:v>-41</c:v>
                </c:pt>
                <c:pt idx="29697">
                  <c:v>-36</c:v>
                </c:pt>
                <c:pt idx="29698">
                  <c:v>-38</c:v>
                </c:pt>
                <c:pt idx="29699">
                  <c:v>-34</c:v>
                </c:pt>
                <c:pt idx="29700">
                  <c:v>-39</c:v>
                </c:pt>
                <c:pt idx="29701">
                  <c:v>-39</c:v>
                </c:pt>
                <c:pt idx="29702">
                  <c:v>-23</c:v>
                </c:pt>
                <c:pt idx="29703">
                  <c:v>-26</c:v>
                </c:pt>
                <c:pt idx="29704">
                  <c:v>-30</c:v>
                </c:pt>
                <c:pt idx="29705">
                  <c:v>-28</c:v>
                </c:pt>
                <c:pt idx="29706">
                  <c:v>-30</c:v>
                </c:pt>
                <c:pt idx="29707">
                  <c:v>-31</c:v>
                </c:pt>
                <c:pt idx="29708">
                  <c:v>-38</c:v>
                </c:pt>
                <c:pt idx="29709">
                  <c:v>-40</c:v>
                </c:pt>
                <c:pt idx="29710">
                  <c:v>-41</c:v>
                </c:pt>
                <c:pt idx="29711">
                  <c:v>-37</c:v>
                </c:pt>
                <c:pt idx="29712">
                  <c:v>-36</c:v>
                </c:pt>
                <c:pt idx="29713">
                  <c:v>-38</c:v>
                </c:pt>
                <c:pt idx="29714">
                  <c:v>-44</c:v>
                </c:pt>
                <c:pt idx="29715">
                  <c:v>-41</c:v>
                </c:pt>
                <c:pt idx="29716">
                  <c:v>-38</c:v>
                </c:pt>
                <c:pt idx="29717">
                  <c:v>-42</c:v>
                </c:pt>
                <c:pt idx="29718">
                  <c:v>-44</c:v>
                </c:pt>
                <c:pt idx="29719">
                  <c:v>-47</c:v>
                </c:pt>
                <c:pt idx="29720">
                  <c:v>-5</c:v>
                </c:pt>
                <c:pt idx="29721">
                  <c:v>8</c:v>
                </c:pt>
                <c:pt idx="29722">
                  <c:v>-6</c:v>
                </c:pt>
                <c:pt idx="29723">
                  <c:v>-5</c:v>
                </c:pt>
                <c:pt idx="29724">
                  <c:v>10</c:v>
                </c:pt>
                <c:pt idx="29725">
                  <c:v>-26</c:v>
                </c:pt>
                <c:pt idx="29726">
                  <c:v>-30</c:v>
                </c:pt>
                <c:pt idx="29727">
                  <c:v>-18</c:v>
                </c:pt>
                <c:pt idx="29728">
                  <c:v>-21</c:v>
                </c:pt>
                <c:pt idx="29729">
                  <c:v>-31</c:v>
                </c:pt>
                <c:pt idx="29730">
                  <c:v>-38</c:v>
                </c:pt>
                <c:pt idx="29731">
                  <c:v>-37</c:v>
                </c:pt>
                <c:pt idx="29732">
                  <c:v>-31</c:v>
                </c:pt>
                <c:pt idx="29733">
                  <c:v>-24</c:v>
                </c:pt>
                <c:pt idx="29734">
                  <c:v>-25</c:v>
                </c:pt>
                <c:pt idx="29735">
                  <c:v>-21</c:v>
                </c:pt>
                <c:pt idx="29736">
                  <c:v>-25</c:v>
                </c:pt>
                <c:pt idx="29737">
                  <c:v>-50</c:v>
                </c:pt>
                <c:pt idx="29738">
                  <c:v>-50</c:v>
                </c:pt>
                <c:pt idx="29739">
                  <c:v>-21</c:v>
                </c:pt>
                <c:pt idx="29740">
                  <c:v>-14</c:v>
                </c:pt>
                <c:pt idx="29741">
                  <c:v>97</c:v>
                </c:pt>
                <c:pt idx="29742">
                  <c:v>-36</c:v>
                </c:pt>
                <c:pt idx="29743">
                  <c:v>-38</c:v>
                </c:pt>
                <c:pt idx="29744">
                  <c:v>-41</c:v>
                </c:pt>
                <c:pt idx="29745">
                  <c:v>-33</c:v>
                </c:pt>
                <c:pt idx="29746">
                  <c:v>-34</c:v>
                </c:pt>
                <c:pt idx="29747">
                  <c:v>-32</c:v>
                </c:pt>
                <c:pt idx="29748">
                  <c:v>-25</c:v>
                </c:pt>
                <c:pt idx="29749">
                  <c:v>-25</c:v>
                </c:pt>
                <c:pt idx="29750">
                  <c:v>-29</c:v>
                </c:pt>
                <c:pt idx="29751">
                  <c:v>-30</c:v>
                </c:pt>
                <c:pt idx="29752">
                  <c:v>-45</c:v>
                </c:pt>
                <c:pt idx="29753">
                  <c:v>-47</c:v>
                </c:pt>
                <c:pt idx="29754">
                  <c:v>-39</c:v>
                </c:pt>
                <c:pt idx="29755">
                  <c:v>-34</c:v>
                </c:pt>
                <c:pt idx="29756">
                  <c:v>-42</c:v>
                </c:pt>
                <c:pt idx="29757">
                  <c:v>-32</c:v>
                </c:pt>
                <c:pt idx="29758">
                  <c:v>-26</c:v>
                </c:pt>
                <c:pt idx="29759">
                  <c:v>-17</c:v>
                </c:pt>
                <c:pt idx="29760">
                  <c:v>-49</c:v>
                </c:pt>
                <c:pt idx="29761">
                  <c:v>-40</c:v>
                </c:pt>
                <c:pt idx="29762">
                  <c:v>-36</c:v>
                </c:pt>
                <c:pt idx="29763">
                  <c:v>-40</c:v>
                </c:pt>
                <c:pt idx="29764">
                  <c:v>-44</c:v>
                </c:pt>
                <c:pt idx="29765">
                  <c:v>-42</c:v>
                </c:pt>
                <c:pt idx="29766">
                  <c:v>-38</c:v>
                </c:pt>
                <c:pt idx="29767">
                  <c:v>-35</c:v>
                </c:pt>
                <c:pt idx="29768">
                  <c:v>-36</c:v>
                </c:pt>
                <c:pt idx="29769">
                  <c:v>-38</c:v>
                </c:pt>
                <c:pt idx="29770">
                  <c:v>-36</c:v>
                </c:pt>
                <c:pt idx="29771">
                  <c:v>-48</c:v>
                </c:pt>
                <c:pt idx="29772">
                  <c:v>-32</c:v>
                </c:pt>
                <c:pt idx="29773">
                  <c:v>-31</c:v>
                </c:pt>
                <c:pt idx="29774">
                  <c:v>-31</c:v>
                </c:pt>
                <c:pt idx="29775">
                  <c:v>-28</c:v>
                </c:pt>
                <c:pt idx="29776">
                  <c:v>-29</c:v>
                </c:pt>
                <c:pt idx="29777">
                  <c:v>-28</c:v>
                </c:pt>
                <c:pt idx="29778">
                  <c:v>-31</c:v>
                </c:pt>
                <c:pt idx="29779">
                  <c:v>-24</c:v>
                </c:pt>
                <c:pt idx="29780">
                  <c:v>-25</c:v>
                </c:pt>
                <c:pt idx="29781">
                  <c:v>-31</c:v>
                </c:pt>
                <c:pt idx="29782">
                  <c:v>-29</c:v>
                </c:pt>
                <c:pt idx="29783">
                  <c:v>-38</c:v>
                </c:pt>
                <c:pt idx="29784">
                  <c:v>-29</c:v>
                </c:pt>
                <c:pt idx="29785">
                  <c:v>-26</c:v>
                </c:pt>
                <c:pt idx="29786">
                  <c:v>-30</c:v>
                </c:pt>
                <c:pt idx="29787">
                  <c:v>-42</c:v>
                </c:pt>
                <c:pt idx="29788">
                  <c:v>-15</c:v>
                </c:pt>
                <c:pt idx="29789">
                  <c:v>-22</c:v>
                </c:pt>
                <c:pt idx="29790">
                  <c:v>-27</c:v>
                </c:pt>
                <c:pt idx="29791">
                  <c:v>-31</c:v>
                </c:pt>
                <c:pt idx="29792">
                  <c:v>-27</c:v>
                </c:pt>
                <c:pt idx="29793">
                  <c:v>-27</c:v>
                </c:pt>
                <c:pt idx="29794">
                  <c:v>-34</c:v>
                </c:pt>
                <c:pt idx="29795">
                  <c:v>-24</c:v>
                </c:pt>
                <c:pt idx="29796">
                  <c:v>0</c:v>
                </c:pt>
                <c:pt idx="29797">
                  <c:v>0</c:v>
                </c:pt>
                <c:pt idx="29798">
                  <c:v>0</c:v>
                </c:pt>
                <c:pt idx="29799">
                  <c:v>0</c:v>
                </c:pt>
                <c:pt idx="29800">
                  <c:v>-18</c:v>
                </c:pt>
                <c:pt idx="29801">
                  <c:v>-5</c:v>
                </c:pt>
                <c:pt idx="29802">
                  <c:v>-23</c:v>
                </c:pt>
                <c:pt idx="29803">
                  <c:v>-19</c:v>
                </c:pt>
                <c:pt idx="29804">
                  <c:v>-23</c:v>
                </c:pt>
                <c:pt idx="29805">
                  <c:v>-22</c:v>
                </c:pt>
                <c:pt idx="29806">
                  <c:v>-10</c:v>
                </c:pt>
                <c:pt idx="29807">
                  <c:v>-25</c:v>
                </c:pt>
                <c:pt idx="29808">
                  <c:v>-31</c:v>
                </c:pt>
                <c:pt idx="29809">
                  <c:v>-16</c:v>
                </c:pt>
                <c:pt idx="29810">
                  <c:v>-23</c:v>
                </c:pt>
                <c:pt idx="29811">
                  <c:v>-25</c:v>
                </c:pt>
                <c:pt idx="29812">
                  <c:v>-29</c:v>
                </c:pt>
                <c:pt idx="29813">
                  <c:v>-17</c:v>
                </c:pt>
                <c:pt idx="29814">
                  <c:v>-17</c:v>
                </c:pt>
                <c:pt idx="29815">
                  <c:v>-11</c:v>
                </c:pt>
                <c:pt idx="29816">
                  <c:v>-41</c:v>
                </c:pt>
                <c:pt idx="29817">
                  <c:v>-41</c:v>
                </c:pt>
                <c:pt idx="29818">
                  <c:v>-37</c:v>
                </c:pt>
                <c:pt idx="29819">
                  <c:v>-42</c:v>
                </c:pt>
                <c:pt idx="29820">
                  <c:v>-36</c:v>
                </c:pt>
                <c:pt idx="29821">
                  <c:v>-40</c:v>
                </c:pt>
                <c:pt idx="29822">
                  <c:v>-37</c:v>
                </c:pt>
                <c:pt idx="29823">
                  <c:v>-38</c:v>
                </c:pt>
                <c:pt idx="29824">
                  <c:v>-46</c:v>
                </c:pt>
                <c:pt idx="29825">
                  <c:v>-37</c:v>
                </c:pt>
                <c:pt idx="29826">
                  <c:v>-45</c:v>
                </c:pt>
                <c:pt idx="29827">
                  <c:v>-56</c:v>
                </c:pt>
                <c:pt idx="29828">
                  <c:v>118</c:v>
                </c:pt>
                <c:pt idx="29829">
                  <c:v>0</c:v>
                </c:pt>
                <c:pt idx="29830">
                  <c:v>112</c:v>
                </c:pt>
                <c:pt idx="29831">
                  <c:v>19</c:v>
                </c:pt>
                <c:pt idx="29832">
                  <c:v>-17</c:v>
                </c:pt>
                <c:pt idx="29833">
                  <c:v>-17</c:v>
                </c:pt>
                <c:pt idx="29834">
                  <c:v>-22</c:v>
                </c:pt>
                <c:pt idx="29835">
                  <c:v>-16</c:v>
                </c:pt>
                <c:pt idx="29836">
                  <c:v>-16</c:v>
                </c:pt>
                <c:pt idx="29837">
                  <c:v>-18</c:v>
                </c:pt>
                <c:pt idx="29838">
                  <c:v>-15</c:v>
                </c:pt>
                <c:pt idx="29839">
                  <c:v>-19</c:v>
                </c:pt>
                <c:pt idx="29840">
                  <c:v>-20</c:v>
                </c:pt>
                <c:pt idx="29841">
                  <c:v>-18</c:v>
                </c:pt>
                <c:pt idx="29842">
                  <c:v>-16</c:v>
                </c:pt>
                <c:pt idx="29843">
                  <c:v>-15</c:v>
                </c:pt>
                <c:pt idx="29844">
                  <c:v>-28</c:v>
                </c:pt>
                <c:pt idx="29845">
                  <c:v>-28</c:v>
                </c:pt>
                <c:pt idx="29846">
                  <c:v>-27</c:v>
                </c:pt>
                <c:pt idx="29847">
                  <c:v>-35</c:v>
                </c:pt>
                <c:pt idx="29848">
                  <c:v>-36</c:v>
                </c:pt>
                <c:pt idx="29849">
                  <c:v>-29</c:v>
                </c:pt>
                <c:pt idx="29850">
                  <c:v>-25</c:v>
                </c:pt>
                <c:pt idx="29851">
                  <c:v>-28</c:v>
                </c:pt>
                <c:pt idx="29852">
                  <c:v>-32</c:v>
                </c:pt>
                <c:pt idx="29853">
                  <c:v>-34</c:v>
                </c:pt>
                <c:pt idx="29854">
                  <c:v>-35</c:v>
                </c:pt>
                <c:pt idx="29855">
                  <c:v>-31</c:v>
                </c:pt>
                <c:pt idx="29856">
                  <c:v>0</c:v>
                </c:pt>
                <c:pt idx="29857">
                  <c:v>-26</c:v>
                </c:pt>
                <c:pt idx="29858">
                  <c:v>-27</c:v>
                </c:pt>
                <c:pt idx="29859">
                  <c:v>-28</c:v>
                </c:pt>
                <c:pt idx="29860">
                  <c:v>-27</c:v>
                </c:pt>
                <c:pt idx="29861">
                  <c:v>-25</c:v>
                </c:pt>
                <c:pt idx="29862">
                  <c:v>-33</c:v>
                </c:pt>
                <c:pt idx="29863">
                  <c:v>-36</c:v>
                </c:pt>
                <c:pt idx="29864">
                  <c:v>-31</c:v>
                </c:pt>
                <c:pt idx="29865">
                  <c:v>-25</c:v>
                </c:pt>
                <c:pt idx="29866">
                  <c:v>-24</c:v>
                </c:pt>
                <c:pt idx="29867">
                  <c:v>-30</c:v>
                </c:pt>
                <c:pt idx="29868">
                  <c:v>-27</c:v>
                </c:pt>
                <c:pt idx="29869">
                  <c:v>-46</c:v>
                </c:pt>
                <c:pt idx="29870">
                  <c:v>-41</c:v>
                </c:pt>
                <c:pt idx="29871">
                  <c:v>-35</c:v>
                </c:pt>
                <c:pt idx="29872">
                  <c:v>-31</c:v>
                </c:pt>
                <c:pt idx="29873">
                  <c:v>-33</c:v>
                </c:pt>
                <c:pt idx="29874">
                  <c:v>-41</c:v>
                </c:pt>
                <c:pt idx="29875">
                  <c:v>-34</c:v>
                </c:pt>
                <c:pt idx="29876">
                  <c:v>-43</c:v>
                </c:pt>
                <c:pt idx="29877">
                  <c:v>-50</c:v>
                </c:pt>
                <c:pt idx="29878">
                  <c:v>-42</c:v>
                </c:pt>
                <c:pt idx="29879">
                  <c:v>-43</c:v>
                </c:pt>
                <c:pt idx="29880">
                  <c:v>-39</c:v>
                </c:pt>
                <c:pt idx="29881">
                  <c:v>-36</c:v>
                </c:pt>
                <c:pt idx="29882">
                  <c:v>-28</c:v>
                </c:pt>
                <c:pt idx="29883">
                  <c:v>-29</c:v>
                </c:pt>
                <c:pt idx="29884">
                  <c:v>-27</c:v>
                </c:pt>
                <c:pt idx="29885">
                  <c:v>-26</c:v>
                </c:pt>
                <c:pt idx="29886">
                  <c:v>-27</c:v>
                </c:pt>
                <c:pt idx="29887">
                  <c:v>-19</c:v>
                </c:pt>
                <c:pt idx="29888">
                  <c:v>-29</c:v>
                </c:pt>
                <c:pt idx="29889">
                  <c:v>-41</c:v>
                </c:pt>
                <c:pt idx="29890">
                  <c:v>-30</c:v>
                </c:pt>
                <c:pt idx="29891">
                  <c:v>-29</c:v>
                </c:pt>
                <c:pt idx="29892">
                  <c:v>-22</c:v>
                </c:pt>
                <c:pt idx="29893">
                  <c:v>-1</c:v>
                </c:pt>
                <c:pt idx="29894">
                  <c:v>-33</c:v>
                </c:pt>
                <c:pt idx="29895">
                  <c:v>-42</c:v>
                </c:pt>
                <c:pt idx="29896">
                  <c:v>-29</c:v>
                </c:pt>
                <c:pt idx="29897">
                  <c:v>-34</c:v>
                </c:pt>
                <c:pt idx="29898">
                  <c:v>-30</c:v>
                </c:pt>
                <c:pt idx="29899">
                  <c:v>-27</c:v>
                </c:pt>
                <c:pt idx="29900">
                  <c:v>-27</c:v>
                </c:pt>
                <c:pt idx="29901">
                  <c:v>-31</c:v>
                </c:pt>
                <c:pt idx="29902">
                  <c:v>-25</c:v>
                </c:pt>
                <c:pt idx="29903">
                  <c:v>-35</c:v>
                </c:pt>
                <c:pt idx="29904">
                  <c:v>-29</c:v>
                </c:pt>
                <c:pt idx="29905">
                  <c:v>-33</c:v>
                </c:pt>
                <c:pt idx="29906">
                  <c:v>-20</c:v>
                </c:pt>
                <c:pt idx="29907">
                  <c:v>-25</c:v>
                </c:pt>
                <c:pt idx="29908">
                  <c:v>-10</c:v>
                </c:pt>
                <c:pt idx="29909">
                  <c:v>-23</c:v>
                </c:pt>
                <c:pt idx="29910">
                  <c:v>-54</c:v>
                </c:pt>
                <c:pt idx="29911">
                  <c:v>-43</c:v>
                </c:pt>
                <c:pt idx="29912">
                  <c:v>-42</c:v>
                </c:pt>
                <c:pt idx="29913">
                  <c:v>-34</c:v>
                </c:pt>
                <c:pt idx="29914">
                  <c:v>-41</c:v>
                </c:pt>
                <c:pt idx="29915">
                  <c:v>-35</c:v>
                </c:pt>
                <c:pt idx="29916">
                  <c:v>-40</c:v>
                </c:pt>
                <c:pt idx="29917">
                  <c:v>-35</c:v>
                </c:pt>
                <c:pt idx="29918">
                  <c:v>-40</c:v>
                </c:pt>
                <c:pt idx="29919">
                  <c:v>-32</c:v>
                </c:pt>
                <c:pt idx="29920">
                  <c:v>-53</c:v>
                </c:pt>
                <c:pt idx="29921">
                  <c:v>-39</c:v>
                </c:pt>
                <c:pt idx="29922">
                  <c:v>-38</c:v>
                </c:pt>
                <c:pt idx="29923">
                  <c:v>-37</c:v>
                </c:pt>
                <c:pt idx="29924">
                  <c:v>-35</c:v>
                </c:pt>
                <c:pt idx="29925">
                  <c:v>-32</c:v>
                </c:pt>
                <c:pt idx="29926">
                  <c:v>-33</c:v>
                </c:pt>
                <c:pt idx="29927">
                  <c:v>-32</c:v>
                </c:pt>
                <c:pt idx="29928">
                  <c:v>-32</c:v>
                </c:pt>
                <c:pt idx="29929">
                  <c:v>-35</c:v>
                </c:pt>
                <c:pt idx="29930">
                  <c:v>-33</c:v>
                </c:pt>
                <c:pt idx="29931">
                  <c:v>-32</c:v>
                </c:pt>
                <c:pt idx="29932">
                  <c:v>-37</c:v>
                </c:pt>
                <c:pt idx="29933">
                  <c:v>-35</c:v>
                </c:pt>
                <c:pt idx="29934">
                  <c:v>-47</c:v>
                </c:pt>
                <c:pt idx="29935">
                  <c:v>-34</c:v>
                </c:pt>
                <c:pt idx="29936">
                  <c:v>-31</c:v>
                </c:pt>
                <c:pt idx="29937">
                  <c:v>-37</c:v>
                </c:pt>
                <c:pt idx="29938">
                  <c:v>-36</c:v>
                </c:pt>
                <c:pt idx="29939">
                  <c:v>-32</c:v>
                </c:pt>
                <c:pt idx="29940">
                  <c:v>-43</c:v>
                </c:pt>
                <c:pt idx="29941">
                  <c:v>-39</c:v>
                </c:pt>
                <c:pt idx="29942">
                  <c:v>-38</c:v>
                </c:pt>
                <c:pt idx="29943">
                  <c:v>-34</c:v>
                </c:pt>
                <c:pt idx="29944">
                  <c:v>-36</c:v>
                </c:pt>
                <c:pt idx="29945">
                  <c:v>-35</c:v>
                </c:pt>
                <c:pt idx="29946">
                  <c:v>-16</c:v>
                </c:pt>
                <c:pt idx="29947">
                  <c:v>-13</c:v>
                </c:pt>
                <c:pt idx="29948">
                  <c:v>-4</c:v>
                </c:pt>
                <c:pt idx="29949">
                  <c:v>-10</c:v>
                </c:pt>
                <c:pt idx="29950">
                  <c:v>-13</c:v>
                </c:pt>
                <c:pt idx="29951">
                  <c:v>-23</c:v>
                </c:pt>
                <c:pt idx="29952">
                  <c:v>-20</c:v>
                </c:pt>
                <c:pt idx="29953">
                  <c:v>-12</c:v>
                </c:pt>
                <c:pt idx="29954">
                  <c:v>-28</c:v>
                </c:pt>
                <c:pt idx="29955">
                  <c:v>-28</c:v>
                </c:pt>
                <c:pt idx="29956">
                  <c:v>-13</c:v>
                </c:pt>
                <c:pt idx="29957">
                  <c:v>-22</c:v>
                </c:pt>
                <c:pt idx="29958">
                  <c:v>0</c:v>
                </c:pt>
                <c:pt idx="29959">
                  <c:v>-32</c:v>
                </c:pt>
                <c:pt idx="29960">
                  <c:v>-35</c:v>
                </c:pt>
                <c:pt idx="29961">
                  <c:v>-34</c:v>
                </c:pt>
                <c:pt idx="29962">
                  <c:v>-35</c:v>
                </c:pt>
                <c:pt idx="29963">
                  <c:v>-27</c:v>
                </c:pt>
                <c:pt idx="29964">
                  <c:v>-32</c:v>
                </c:pt>
                <c:pt idx="29965">
                  <c:v>-17</c:v>
                </c:pt>
                <c:pt idx="29966">
                  <c:v>-30</c:v>
                </c:pt>
                <c:pt idx="29967">
                  <c:v>-34</c:v>
                </c:pt>
                <c:pt idx="29968">
                  <c:v>-33</c:v>
                </c:pt>
                <c:pt idx="29969">
                  <c:v>-36</c:v>
                </c:pt>
                <c:pt idx="29970">
                  <c:v>-33</c:v>
                </c:pt>
                <c:pt idx="29971">
                  <c:v>-36</c:v>
                </c:pt>
                <c:pt idx="29972">
                  <c:v>-33</c:v>
                </c:pt>
                <c:pt idx="29973">
                  <c:v>-35</c:v>
                </c:pt>
                <c:pt idx="29974">
                  <c:v>-39</c:v>
                </c:pt>
                <c:pt idx="29975">
                  <c:v>-30</c:v>
                </c:pt>
                <c:pt idx="29976">
                  <c:v>-37</c:v>
                </c:pt>
                <c:pt idx="29977">
                  <c:v>-34</c:v>
                </c:pt>
                <c:pt idx="29978">
                  <c:v>-39</c:v>
                </c:pt>
                <c:pt idx="29979">
                  <c:v>-26</c:v>
                </c:pt>
                <c:pt idx="29980">
                  <c:v>-34</c:v>
                </c:pt>
                <c:pt idx="29981">
                  <c:v>-36</c:v>
                </c:pt>
                <c:pt idx="29982">
                  <c:v>-33</c:v>
                </c:pt>
                <c:pt idx="29983">
                  <c:v>-51</c:v>
                </c:pt>
                <c:pt idx="29984">
                  <c:v>-41</c:v>
                </c:pt>
                <c:pt idx="29985">
                  <c:v>-39</c:v>
                </c:pt>
                <c:pt idx="29986">
                  <c:v>-45</c:v>
                </c:pt>
                <c:pt idx="29987">
                  <c:v>-36</c:v>
                </c:pt>
                <c:pt idx="29988">
                  <c:v>-38</c:v>
                </c:pt>
                <c:pt idx="29989">
                  <c:v>-30</c:v>
                </c:pt>
                <c:pt idx="29990">
                  <c:v>-33</c:v>
                </c:pt>
                <c:pt idx="29991">
                  <c:v>-41</c:v>
                </c:pt>
                <c:pt idx="29992">
                  <c:v>-35</c:v>
                </c:pt>
                <c:pt idx="29993">
                  <c:v>-46</c:v>
                </c:pt>
                <c:pt idx="29994">
                  <c:v>-39</c:v>
                </c:pt>
                <c:pt idx="29995">
                  <c:v>-13</c:v>
                </c:pt>
                <c:pt idx="29996">
                  <c:v>0</c:v>
                </c:pt>
                <c:pt idx="29997">
                  <c:v>-11</c:v>
                </c:pt>
                <c:pt idx="29998">
                  <c:v>-42</c:v>
                </c:pt>
                <c:pt idx="29999">
                  <c:v>-36</c:v>
                </c:pt>
                <c:pt idx="30000">
                  <c:v>-31</c:v>
                </c:pt>
                <c:pt idx="30001">
                  <c:v>-39</c:v>
                </c:pt>
                <c:pt idx="30002">
                  <c:v>-29</c:v>
                </c:pt>
                <c:pt idx="30003">
                  <c:v>-36</c:v>
                </c:pt>
                <c:pt idx="30004">
                  <c:v>-31</c:v>
                </c:pt>
                <c:pt idx="30005">
                  <c:v>-33</c:v>
                </c:pt>
                <c:pt idx="30006">
                  <c:v>-40</c:v>
                </c:pt>
                <c:pt idx="30007">
                  <c:v>-42</c:v>
                </c:pt>
                <c:pt idx="30008">
                  <c:v>-37</c:v>
                </c:pt>
                <c:pt idx="30009">
                  <c:v>-42</c:v>
                </c:pt>
                <c:pt idx="30010">
                  <c:v>-39</c:v>
                </c:pt>
                <c:pt idx="30011">
                  <c:v>-20</c:v>
                </c:pt>
                <c:pt idx="30012">
                  <c:v>-19</c:v>
                </c:pt>
                <c:pt idx="30013">
                  <c:v>-17</c:v>
                </c:pt>
                <c:pt idx="30014">
                  <c:v>-17</c:v>
                </c:pt>
                <c:pt idx="30015">
                  <c:v>-19</c:v>
                </c:pt>
                <c:pt idx="30016">
                  <c:v>-17</c:v>
                </c:pt>
                <c:pt idx="30017">
                  <c:v>-16</c:v>
                </c:pt>
                <c:pt idx="30018">
                  <c:v>-17</c:v>
                </c:pt>
                <c:pt idx="30019">
                  <c:v>-21</c:v>
                </c:pt>
                <c:pt idx="30020">
                  <c:v>-19</c:v>
                </c:pt>
                <c:pt idx="30021">
                  <c:v>-21</c:v>
                </c:pt>
                <c:pt idx="30022">
                  <c:v>-20</c:v>
                </c:pt>
                <c:pt idx="30023">
                  <c:v>-31</c:v>
                </c:pt>
                <c:pt idx="30024">
                  <c:v>-32</c:v>
                </c:pt>
                <c:pt idx="30025">
                  <c:v>-27</c:v>
                </c:pt>
                <c:pt idx="30026">
                  <c:v>-23</c:v>
                </c:pt>
                <c:pt idx="30027">
                  <c:v>-27</c:v>
                </c:pt>
                <c:pt idx="30028">
                  <c:v>-34</c:v>
                </c:pt>
                <c:pt idx="30029">
                  <c:v>-22</c:v>
                </c:pt>
                <c:pt idx="30030">
                  <c:v>-31</c:v>
                </c:pt>
                <c:pt idx="30031">
                  <c:v>-27</c:v>
                </c:pt>
                <c:pt idx="30032">
                  <c:v>-31</c:v>
                </c:pt>
                <c:pt idx="30033">
                  <c:v>-38</c:v>
                </c:pt>
                <c:pt idx="30034">
                  <c:v>-34</c:v>
                </c:pt>
                <c:pt idx="30035">
                  <c:v>-28</c:v>
                </c:pt>
                <c:pt idx="30036">
                  <c:v>-29</c:v>
                </c:pt>
                <c:pt idx="30037">
                  <c:v>-30</c:v>
                </c:pt>
                <c:pt idx="30038">
                  <c:v>-23</c:v>
                </c:pt>
                <c:pt idx="30039">
                  <c:v>-20</c:v>
                </c:pt>
                <c:pt idx="30040">
                  <c:v>-33</c:v>
                </c:pt>
                <c:pt idx="30041">
                  <c:v>-24</c:v>
                </c:pt>
                <c:pt idx="30042">
                  <c:v>-22</c:v>
                </c:pt>
                <c:pt idx="30043">
                  <c:v>-25</c:v>
                </c:pt>
                <c:pt idx="30044">
                  <c:v>-45</c:v>
                </c:pt>
                <c:pt idx="30045">
                  <c:v>-51</c:v>
                </c:pt>
                <c:pt idx="30046">
                  <c:v>-45</c:v>
                </c:pt>
                <c:pt idx="30047">
                  <c:v>-36</c:v>
                </c:pt>
                <c:pt idx="30048">
                  <c:v>-40</c:v>
                </c:pt>
                <c:pt idx="30049">
                  <c:v>-37</c:v>
                </c:pt>
                <c:pt idx="30050">
                  <c:v>-40</c:v>
                </c:pt>
                <c:pt idx="30051">
                  <c:v>-34</c:v>
                </c:pt>
                <c:pt idx="30052">
                  <c:v>-35</c:v>
                </c:pt>
                <c:pt idx="30053">
                  <c:v>-36</c:v>
                </c:pt>
                <c:pt idx="30054">
                  <c:v>-35</c:v>
                </c:pt>
                <c:pt idx="30055">
                  <c:v>-40</c:v>
                </c:pt>
                <c:pt idx="30056">
                  <c:v>-4</c:v>
                </c:pt>
                <c:pt idx="30057">
                  <c:v>-31</c:v>
                </c:pt>
                <c:pt idx="30058">
                  <c:v>-30</c:v>
                </c:pt>
                <c:pt idx="30059">
                  <c:v>-36</c:v>
                </c:pt>
                <c:pt idx="30060">
                  <c:v>-27</c:v>
                </c:pt>
                <c:pt idx="30061">
                  <c:v>-39</c:v>
                </c:pt>
                <c:pt idx="30062">
                  <c:v>-34</c:v>
                </c:pt>
                <c:pt idx="30063">
                  <c:v>-32</c:v>
                </c:pt>
                <c:pt idx="30064">
                  <c:v>-35</c:v>
                </c:pt>
                <c:pt idx="30065">
                  <c:v>-33</c:v>
                </c:pt>
                <c:pt idx="30066">
                  <c:v>-16</c:v>
                </c:pt>
                <c:pt idx="30067">
                  <c:v>-26</c:v>
                </c:pt>
                <c:pt idx="30068">
                  <c:v>-22</c:v>
                </c:pt>
                <c:pt idx="30069">
                  <c:v>-13</c:v>
                </c:pt>
                <c:pt idx="30070">
                  <c:v>-24</c:v>
                </c:pt>
                <c:pt idx="30071">
                  <c:v>-33</c:v>
                </c:pt>
                <c:pt idx="30072">
                  <c:v>-29</c:v>
                </c:pt>
                <c:pt idx="30073">
                  <c:v>-22</c:v>
                </c:pt>
                <c:pt idx="30074">
                  <c:v>-31</c:v>
                </c:pt>
                <c:pt idx="30075">
                  <c:v>-15</c:v>
                </c:pt>
                <c:pt idx="30076">
                  <c:v>-16</c:v>
                </c:pt>
                <c:pt idx="30077">
                  <c:v>-23</c:v>
                </c:pt>
                <c:pt idx="30078">
                  <c:v>0</c:v>
                </c:pt>
                <c:pt idx="30079">
                  <c:v>-18</c:v>
                </c:pt>
                <c:pt idx="30080">
                  <c:v>-18</c:v>
                </c:pt>
                <c:pt idx="30081">
                  <c:v>-21</c:v>
                </c:pt>
                <c:pt idx="30082">
                  <c:v>-25</c:v>
                </c:pt>
                <c:pt idx="30083">
                  <c:v>-7</c:v>
                </c:pt>
                <c:pt idx="30084">
                  <c:v>-13</c:v>
                </c:pt>
                <c:pt idx="30085">
                  <c:v>-10</c:v>
                </c:pt>
                <c:pt idx="30086">
                  <c:v>-27</c:v>
                </c:pt>
                <c:pt idx="30087">
                  <c:v>-21</c:v>
                </c:pt>
                <c:pt idx="30088">
                  <c:v>-25</c:v>
                </c:pt>
                <c:pt idx="30089">
                  <c:v>-20</c:v>
                </c:pt>
                <c:pt idx="30090">
                  <c:v>-3</c:v>
                </c:pt>
                <c:pt idx="30091">
                  <c:v>-32</c:v>
                </c:pt>
                <c:pt idx="30092">
                  <c:v>-22</c:v>
                </c:pt>
                <c:pt idx="30093">
                  <c:v>-40</c:v>
                </c:pt>
                <c:pt idx="30094">
                  <c:v>-33</c:v>
                </c:pt>
                <c:pt idx="30095">
                  <c:v>-34</c:v>
                </c:pt>
                <c:pt idx="30096">
                  <c:v>-13</c:v>
                </c:pt>
                <c:pt idx="30097">
                  <c:v>-16</c:v>
                </c:pt>
                <c:pt idx="30098">
                  <c:v>-32</c:v>
                </c:pt>
                <c:pt idx="30099">
                  <c:v>-16</c:v>
                </c:pt>
                <c:pt idx="30100">
                  <c:v>-13</c:v>
                </c:pt>
                <c:pt idx="30101">
                  <c:v>-28</c:v>
                </c:pt>
                <c:pt idx="30102">
                  <c:v>-13</c:v>
                </c:pt>
                <c:pt idx="30103">
                  <c:v>-22</c:v>
                </c:pt>
                <c:pt idx="30104">
                  <c:v>-23</c:v>
                </c:pt>
                <c:pt idx="30105">
                  <c:v>-30</c:v>
                </c:pt>
                <c:pt idx="30106">
                  <c:v>-14</c:v>
                </c:pt>
                <c:pt idx="30107">
                  <c:v>-30</c:v>
                </c:pt>
                <c:pt idx="30108">
                  <c:v>5</c:v>
                </c:pt>
                <c:pt idx="30109">
                  <c:v>0</c:v>
                </c:pt>
                <c:pt idx="30110">
                  <c:v>-48</c:v>
                </c:pt>
                <c:pt idx="30111">
                  <c:v>-38</c:v>
                </c:pt>
                <c:pt idx="30112">
                  <c:v>-39</c:v>
                </c:pt>
                <c:pt idx="30113">
                  <c:v>-37</c:v>
                </c:pt>
                <c:pt idx="30114">
                  <c:v>-31</c:v>
                </c:pt>
                <c:pt idx="30115">
                  <c:v>-37</c:v>
                </c:pt>
                <c:pt idx="30116">
                  <c:v>-39</c:v>
                </c:pt>
                <c:pt idx="30117">
                  <c:v>-33</c:v>
                </c:pt>
                <c:pt idx="30118">
                  <c:v>-42</c:v>
                </c:pt>
                <c:pt idx="30119">
                  <c:v>-38</c:v>
                </c:pt>
                <c:pt idx="30120">
                  <c:v>-35</c:v>
                </c:pt>
                <c:pt idx="30121">
                  <c:v>-41</c:v>
                </c:pt>
                <c:pt idx="30122">
                  <c:v>0</c:v>
                </c:pt>
                <c:pt idx="30123">
                  <c:v>-17</c:v>
                </c:pt>
                <c:pt idx="30124">
                  <c:v>-18</c:v>
                </c:pt>
                <c:pt idx="30125">
                  <c:v>-31</c:v>
                </c:pt>
                <c:pt idx="30126">
                  <c:v>-13</c:v>
                </c:pt>
                <c:pt idx="30127">
                  <c:v>-24</c:v>
                </c:pt>
                <c:pt idx="30128">
                  <c:v>-19</c:v>
                </c:pt>
                <c:pt idx="30129">
                  <c:v>-14</c:v>
                </c:pt>
                <c:pt idx="30130">
                  <c:v>-10</c:v>
                </c:pt>
                <c:pt idx="30131">
                  <c:v>-32</c:v>
                </c:pt>
                <c:pt idx="30132">
                  <c:v>-29</c:v>
                </c:pt>
                <c:pt idx="30133">
                  <c:v>-31</c:v>
                </c:pt>
                <c:pt idx="30134">
                  <c:v>-29</c:v>
                </c:pt>
                <c:pt idx="30135">
                  <c:v>-50</c:v>
                </c:pt>
                <c:pt idx="30136">
                  <c:v>-48</c:v>
                </c:pt>
                <c:pt idx="30137">
                  <c:v>-40</c:v>
                </c:pt>
                <c:pt idx="30138">
                  <c:v>-31</c:v>
                </c:pt>
                <c:pt idx="30139">
                  <c:v>-26</c:v>
                </c:pt>
                <c:pt idx="30140">
                  <c:v>-27</c:v>
                </c:pt>
                <c:pt idx="30141">
                  <c:v>-29</c:v>
                </c:pt>
                <c:pt idx="30142">
                  <c:v>-25</c:v>
                </c:pt>
                <c:pt idx="30143">
                  <c:v>-34</c:v>
                </c:pt>
                <c:pt idx="30144">
                  <c:v>-30</c:v>
                </c:pt>
                <c:pt idx="30145">
                  <c:v>-46</c:v>
                </c:pt>
                <c:pt idx="30146">
                  <c:v>-48</c:v>
                </c:pt>
                <c:pt idx="30147">
                  <c:v>-35</c:v>
                </c:pt>
                <c:pt idx="30148">
                  <c:v>-48</c:v>
                </c:pt>
                <c:pt idx="30149">
                  <c:v>-46</c:v>
                </c:pt>
                <c:pt idx="30150">
                  <c:v>-23</c:v>
                </c:pt>
                <c:pt idx="30151">
                  <c:v>-45</c:v>
                </c:pt>
                <c:pt idx="30152">
                  <c:v>-45</c:v>
                </c:pt>
                <c:pt idx="30153">
                  <c:v>-40</c:v>
                </c:pt>
                <c:pt idx="30154">
                  <c:v>-39</c:v>
                </c:pt>
                <c:pt idx="30155">
                  <c:v>-31</c:v>
                </c:pt>
                <c:pt idx="30156">
                  <c:v>-33</c:v>
                </c:pt>
                <c:pt idx="30157">
                  <c:v>-36</c:v>
                </c:pt>
                <c:pt idx="30158">
                  <c:v>-35</c:v>
                </c:pt>
                <c:pt idx="30159">
                  <c:v>-32</c:v>
                </c:pt>
                <c:pt idx="30160">
                  <c:v>-43</c:v>
                </c:pt>
                <c:pt idx="30161">
                  <c:v>-44</c:v>
                </c:pt>
                <c:pt idx="30162">
                  <c:v>-50</c:v>
                </c:pt>
                <c:pt idx="30163">
                  <c:v>-33</c:v>
                </c:pt>
                <c:pt idx="30164">
                  <c:v>-39</c:v>
                </c:pt>
                <c:pt idx="30165">
                  <c:v>-30</c:v>
                </c:pt>
                <c:pt idx="30166">
                  <c:v>-35</c:v>
                </c:pt>
                <c:pt idx="30167">
                  <c:v>-37</c:v>
                </c:pt>
                <c:pt idx="30168">
                  <c:v>-31</c:v>
                </c:pt>
                <c:pt idx="30169">
                  <c:v>-32</c:v>
                </c:pt>
                <c:pt idx="30170">
                  <c:v>-38</c:v>
                </c:pt>
                <c:pt idx="30171">
                  <c:v>-37</c:v>
                </c:pt>
                <c:pt idx="30172">
                  <c:v>-35</c:v>
                </c:pt>
                <c:pt idx="30173">
                  <c:v>-32</c:v>
                </c:pt>
                <c:pt idx="30174">
                  <c:v>-34</c:v>
                </c:pt>
                <c:pt idx="30175">
                  <c:v>-29</c:v>
                </c:pt>
                <c:pt idx="30176">
                  <c:v>-27</c:v>
                </c:pt>
                <c:pt idx="30177">
                  <c:v>-30</c:v>
                </c:pt>
                <c:pt idx="30178">
                  <c:v>-25</c:v>
                </c:pt>
                <c:pt idx="30179">
                  <c:v>-25</c:v>
                </c:pt>
                <c:pt idx="30180">
                  <c:v>-23</c:v>
                </c:pt>
                <c:pt idx="30181">
                  <c:v>-20</c:v>
                </c:pt>
                <c:pt idx="30182">
                  <c:v>-28</c:v>
                </c:pt>
                <c:pt idx="30183">
                  <c:v>-16</c:v>
                </c:pt>
                <c:pt idx="30184">
                  <c:v>-22</c:v>
                </c:pt>
                <c:pt idx="30185">
                  <c:v>-19</c:v>
                </c:pt>
                <c:pt idx="30186">
                  <c:v>-22</c:v>
                </c:pt>
                <c:pt idx="30187">
                  <c:v>-17</c:v>
                </c:pt>
                <c:pt idx="30188">
                  <c:v>-21</c:v>
                </c:pt>
                <c:pt idx="30189">
                  <c:v>-33</c:v>
                </c:pt>
                <c:pt idx="30190">
                  <c:v>-5</c:v>
                </c:pt>
                <c:pt idx="30191">
                  <c:v>-39</c:v>
                </c:pt>
                <c:pt idx="30192">
                  <c:v>-42</c:v>
                </c:pt>
                <c:pt idx="30193">
                  <c:v>-45</c:v>
                </c:pt>
                <c:pt idx="30194">
                  <c:v>-39</c:v>
                </c:pt>
                <c:pt idx="30195">
                  <c:v>-40</c:v>
                </c:pt>
                <c:pt idx="30196">
                  <c:v>-34</c:v>
                </c:pt>
                <c:pt idx="30197">
                  <c:v>-32</c:v>
                </c:pt>
                <c:pt idx="30198">
                  <c:v>-33</c:v>
                </c:pt>
                <c:pt idx="30199">
                  <c:v>-28</c:v>
                </c:pt>
                <c:pt idx="30200">
                  <c:v>-33</c:v>
                </c:pt>
                <c:pt idx="30201">
                  <c:v>-46</c:v>
                </c:pt>
                <c:pt idx="30202">
                  <c:v>-38</c:v>
                </c:pt>
                <c:pt idx="30203">
                  <c:v>-34</c:v>
                </c:pt>
                <c:pt idx="30204">
                  <c:v>-33</c:v>
                </c:pt>
                <c:pt idx="30205">
                  <c:v>-41</c:v>
                </c:pt>
                <c:pt idx="30206">
                  <c:v>-26</c:v>
                </c:pt>
                <c:pt idx="30207">
                  <c:v>-37</c:v>
                </c:pt>
                <c:pt idx="30208">
                  <c:v>-43</c:v>
                </c:pt>
                <c:pt idx="30209">
                  <c:v>-49</c:v>
                </c:pt>
                <c:pt idx="30210">
                  <c:v>-41</c:v>
                </c:pt>
                <c:pt idx="30211">
                  <c:v>-46</c:v>
                </c:pt>
                <c:pt idx="30212">
                  <c:v>-21</c:v>
                </c:pt>
                <c:pt idx="30213">
                  <c:v>-28</c:v>
                </c:pt>
                <c:pt idx="30214">
                  <c:v>-26</c:v>
                </c:pt>
                <c:pt idx="30215">
                  <c:v>-11</c:v>
                </c:pt>
                <c:pt idx="30216">
                  <c:v>-49</c:v>
                </c:pt>
                <c:pt idx="30217">
                  <c:v>7</c:v>
                </c:pt>
                <c:pt idx="30218">
                  <c:v>-29</c:v>
                </c:pt>
                <c:pt idx="30219">
                  <c:v>-24</c:v>
                </c:pt>
                <c:pt idx="30220">
                  <c:v>-22</c:v>
                </c:pt>
                <c:pt idx="30221">
                  <c:v>-23</c:v>
                </c:pt>
                <c:pt idx="30222">
                  <c:v>-28</c:v>
                </c:pt>
                <c:pt idx="30223">
                  <c:v>-27</c:v>
                </c:pt>
                <c:pt idx="30224">
                  <c:v>-34</c:v>
                </c:pt>
                <c:pt idx="30225">
                  <c:v>-26</c:v>
                </c:pt>
                <c:pt idx="30226">
                  <c:v>-40</c:v>
                </c:pt>
                <c:pt idx="30227">
                  <c:v>-46</c:v>
                </c:pt>
                <c:pt idx="30228">
                  <c:v>-41</c:v>
                </c:pt>
                <c:pt idx="30229">
                  <c:v>-52</c:v>
                </c:pt>
                <c:pt idx="30230">
                  <c:v>-46</c:v>
                </c:pt>
                <c:pt idx="30231">
                  <c:v>-31</c:v>
                </c:pt>
                <c:pt idx="30232">
                  <c:v>-43</c:v>
                </c:pt>
                <c:pt idx="30233">
                  <c:v>-32</c:v>
                </c:pt>
                <c:pt idx="30234">
                  <c:v>-36</c:v>
                </c:pt>
                <c:pt idx="30235">
                  <c:v>-43</c:v>
                </c:pt>
                <c:pt idx="30236">
                  <c:v>-50</c:v>
                </c:pt>
                <c:pt idx="30237">
                  <c:v>-36</c:v>
                </c:pt>
                <c:pt idx="30238">
                  <c:v>4</c:v>
                </c:pt>
                <c:pt idx="30239">
                  <c:v>-10</c:v>
                </c:pt>
                <c:pt idx="30240">
                  <c:v>11</c:v>
                </c:pt>
                <c:pt idx="30241">
                  <c:v>-9</c:v>
                </c:pt>
                <c:pt idx="30242">
                  <c:v>-15</c:v>
                </c:pt>
                <c:pt idx="30243">
                  <c:v>-16</c:v>
                </c:pt>
                <c:pt idx="30244">
                  <c:v>-23</c:v>
                </c:pt>
                <c:pt idx="30245">
                  <c:v>-21</c:v>
                </c:pt>
                <c:pt idx="30246">
                  <c:v>-21</c:v>
                </c:pt>
                <c:pt idx="30247">
                  <c:v>-112</c:v>
                </c:pt>
                <c:pt idx="30248">
                  <c:v>-17</c:v>
                </c:pt>
                <c:pt idx="30249">
                  <c:v>-39</c:v>
                </c:pt>
                <c:pt idx="30250">
                  <c:v>-41</c:v>
                </c:pt>
                <c:pt idx="30251">
                  <c:v>-43</c:v>
                </c:pt>
                <c:pt idx="30252">
                  <c:v>-17</c:v>
                </c:pt>
                <c:pt idx="30253">
                  <c:v>-35</c:v>
                </c:pt>
                <c:pt idx="30254">
                  <c:v>-19</c:v>
                </c:pt>
                <c:pt idx="30255">
                  <c:v>-41</c:v>
                </c:pt>
                <c:pt idx="30256">
                  <c:v>-46</c:v>
                </c:pt>
                <c:pt idx="30257">
                  <c:v>-41</c:v>
                </c:pt>
                <c:pt idx="30258">
                  <c:v>-36</c:v>
                </c:pt>
                <c:pt idx="30259">
                  <c:v>-36</c:v>
                </c:pt>
                <c:pt idx="30260">
                  <c:v>-30</c:v>
                </c:pt>
                <c:pt idx="30261">
                  <c:v>-32</c:v>
                </c:pt>
                <c:pt idx="30262">
                  <c:v>-32</c:v>
                </c:pt>
                <c:pt idx="30263">
                  <c:v>-33</c:v>
                </c:pt>
                <c:pt idx="30264">
                  <c:v>-36</c:v>
                </c:pt>
                <c:pt idx="30265">
                  <c:v>-34</c:v>
                </c:pt>
                <c:pt idx="30266">
                  <c:v>-47</c:v>
                </c:pt>
                <c:pt idx="30267">
                  <c:v>-43</c:v>
                </c:pt>
                <c:pt idx="30268">
                  <c:v>-40</c:v>
                </c:pt>
                <c:pt idx="30269">
                  <c:v>-41</c:v>
                </c:pt>
                <c:pt idx="30270">
                  <c:v>-36</c:v>
                </c:pt>
                <c:pt idx="30271">
                  <c:v>-42</c:v>
                </c:pt>
                <c:pt idx="30272">
                  <c:v>-41</c:v>
                </c:pt>
                <c:pt idx="30273">
                  <c:v>-39</c:v>
                </c:pt>
                <c:pt idx="30274">
                  <c:v>-30</c:v>
                </c:pt>
                <c:pt idx="30275">
                  <c:v>-30</c:v>
                </c:pt>
                <c:pt idx="30276">
                  <c:v>-43</c:v>
                </c:pt>
                <c:pt idx="30277">
                  <c:v>-22</c:v>
                </c:pt>
                <c:pt idx="30278">
                  <c:v>-40</c:v>
                </c:pt>
                <c:pt idx="30279">
                  <c:v>-44</c:v>
                </c:pt>
                <c:pt idx="30280">
                  <c:v>-78</c:v>
                </c:pt>
                <c:pt idx="30281">
                  <c:v>-35</c:v>
                </c:pt>
                <c:pt idx="30282">
                  <c:v>-44</c:v>
                </c:pt>
                <c:pt idx="30283">
                  <c:v>-50</c:v>
                </c:pt>
                <c:pt idx="30284">
                  <c:v>-51</c:v>
                </c:pt>
                <c:pt idx="30285">
                  <c:v>-60</c:v>
                </c:pt>
                <c:pt idx="30286">
                  <c:v>-38</c:v>
                </c:pt>
                <c:pt idx="30287">
                  <c:v>-17</c:v>
                </c:pt>
                <c:pt idx="30288">
                  <c:v>-29</c:v>
                </c:pt>
                <c:pt idx="30289">
                  <c:v>-30</c:v>
                </c:pt>
                <c:pt idx="30290">
                  <c:v>-30</c:v>
                </c:pt>
                <c:pt idx="30291">
                  <c:v>-32</c:v>
                </c:pt>
                <c:pt idx="30292">
                  <c:v>-40</c:v>
                </c:pt>
                <c:pt idx="30293">
                  <c:v>-43</c:v>
                </c:pt>
                <c:pt idx="30294">
                  <c:v>-46</c:v>
                </c:pt>
                <c:pt idx="30295">
                  <c:v>-45</c:v>
                </c:pt>
                <c:pt idx="30296">
                  <c:v>-32</c:v>
                </c:pt>
                <c:pt idx="30297">
                  <c:v>-16</c:v>
                </c:pt>
                <c:pt idx="30298">
                  <c:v>-16</c:v>
                </c:pt>
                <c:pt idx="30299">
                  <c:v>0</c:v>
                </c:pt>
                <c:pt idx="30300">
                  <c:v>-33</c:v>
                </c:pt>
                <c:pt idx="30301">
                  <c:v>-39</c:v>
                </c:pt>
                <c:pt idx="30302">
                  <c:v>-49</c:v>
                </c:pt>
                <c:pt idx="30303">
                  <c:v>-41</c:v>
                </c:pt>
                <c:pt idx="30304">
                  <c:v>-36</c:v>
                </c:pt>
                <c:pt idx="30305">
                  <c:v>-31</c:v>
                </c:pt>
                <c:pt idx="30306">
                  <c:v>-44</c:v>
                </c:pt>
                <c:pt idx="30307">
                  <c:v>-42</c:v>
                </c:pt>
                <c:pt idx="30308">
                  <c:v>-46</c:v>
                </c:pt>
                <c:pt idx="30309">
                  <c:v>-41</c:v>
                </c:pt>
                <c:pt idx="30310">
                  <c:v>-40</c:v>
                </c:pt>
                <c:pt idx="30311">
                  <c:v>-55</c:v>
                </c:pt>
                <c:pt idx="30312">
                  <c:v>-49</c:v>
                </c:pt>
                <c:pt idx="30313">
                  <c:v>-32</c:v>
                </c:pt>
                <c:pt idx="30314">
                  <c:v>-54</c:v>
                </c:pt>
                <c:pt idx="30315">
                  <c:v>-46</c:v>
                </c:pt>
                <c:pt idx="30316">
                  <c:v>-30</c:v>
                </c:pt>
                <c:pt idx="30317">
                  <c:v>-38</c:v>
                </c:pt>
                <c:pt idx="30318">
                  <c:v>-29</c:v>
                </c:pt>
                <c:pt idx="30319">
                  <c:v>-35</c:v>
                </c:pt>
                <c:pt idx="30320">
                  <c:v>-28</c:v>
                </c:pt>
                <c:pt idx="30321">
                  <c:v>-33</c:v>
                </c:pt>
                <c:pt idx="30322">
                  <c:v>-42</c:v>
                </c:pt>
                <c:pt idx="30323">
                  <c:v>-25</c:v>
                </c:pt>
                <c:pt idx="30324">
                  <c:v>-25</c:v>
                </c:pt>
                <c:pt idx="30325">
                  <c:v>-26</c:v>
                </c:pt>
                <c:pt idx="30326">
                  <c:v>-11</c:v>
                </c:pt>
                <c:pt idx="30327">
                  <c:v>0</c:v>
                </c:pt>
                <c:pt idx="30328">
                  <c:v>-23</c:v>
                </c:pt>
                <c:pt idx="30329">
                  <c:v>-5</c:v>
                </c:pt>
                <c:pt idx="30330">
                  <c:v>-3</c:v>
                </c:pt>
                <c:pt idx="30331">
                  <c:v>-27</c:v>
                </c:pt>
                <c:pt idx="30332">
                  <c:v>-11</c:v>
                </c:pt>
                <c:pt idx="30333">
                  <c:v>-25</c:v>
                </c:pt>
                <c:pt idx="30334">
                  <c:v>-23</c:v>
                </c:pt>
                <c:pt idx="30335">
                  <c:v>-6</c:v>
                </c:pt>
                <c:pt idx="30336">
                  <c:v>-5</c:v>
                </c:pt>
                <c:pt idx="30337">
                  <c:v>-21</c:v>
                </c:pt>
                <c:pt idx="30338">
                  <c:v>-18</c:v>
                </c:pt>
                <c:pt idx="30339">
                  <c:v>-27</c:v>
                </c:pt>
                <c:pt idx="30340">
                  <c:v>-28</c:v>
                </c:pt>
                <c:pt idx="30341">
                  <c:v>-25</c:v>
                </c:pt>
                <c:pt idx="30342">
                  <c:v>-11</c:v>
                </c:pt>
                <c:pt idx="30343">
                  <c:v>-20</c:v>
                </c:pt>
                <c:pt idx="30344">
                  <c:v>-31</c:v>
                </c:pt>
                <c:pt idx="30345">
                  <c:v>-27</c:v>
                </c:pt>
                <c:pt idx="30346">
                  <c:v>-26</c:v>
                </c:pt>
                <c:pt idx="30347">
                  <c:v>-29</c:v>
                </c:pt>
                <c:pt idx="30348">
                  <c:v>-25</c:v>
                </c:pt>
                <c:pt idx="30349">
                  <c:v>0</c:v>
                </c:pt>
                <c:pt idx="30350">
                  <c:v>-68</c:v>
                </c:pt>
                <c:pt idx="30351">
                  <c:v>-59</c:v>
                </c:pt>
                <c:pt idx="30352">
                  <c:v>-37</c:v>
                </c:pt>
                <c:pt idx="30353">
                  <c:v>-40</c:v>
                </c:pt>
                <c:pt idx="30354">
                  <c:v>-43</c:v>
                </c:pt>
                <c:pt idx="30355">
                  <c:v>-43</c:v>
                </c:pt>
                <c:pt idx="30356">
                  <c:v>-45</c:v>
                </c:pt>
                <c:pt idx="30357">
                  <c:v>-40</c:v>
                </c:pt>
                <c:pt idx="30358">
                  <c:v>-36</c:v>
                </c:pt>
                <c:pt idx="30359">
                  <c:v>-44</c:v>
                </c:pt>
                <c:pt idx="30360">
                  <c:v>-58</c:v>
                </c:pt>
                <c:pt idx="30361">
                  <c:v>-73</c:v>
                </c:pt>
                <c:pt idx="30362">
                  <c:v>-37</c:v>
                </c:pt>
                <c:pt idx="30363">
                  <c:v>-37</c:v>
                </c:pt>
                <c:pt idx="30364">
                  <c:v>-43</c:v>
                </c:pt>
                <c:pt idx="30365">
                  <c:v>-40</c:v>
                </c:pt>
                <c:pt idx="30366">
                  <c:v>-33</c:v>
                </c:pt>
                <c:pt idx="30367">
                  <c:v>-36</c:v>
                </c:pt>
                <c:pt idx="30368">
                  <c:v>-40</c:v>
                </c:pt>
                <c:pt idx="30369">
                  <c:v>-37</c:v>
                </c:pt>
                <c:pt idx="30370">
                  <c:v>-33</c:v>
                </c:pt>
                <c:pt idx="30371">
                  <c:v>-33</c:v>
                </c:pt>
                <c:pt idx="30372">
                  <c:v>-53</c:v>
                </c:pt>
                <c:pt idx="30373">
                  <c:v>-47</c:v>
                </c:pt>
                <c:pt idx="30374">
                  <c:v>0</c:v>
                </c:pt>
                <c:pt idx="30375">
                  <c:v>0</c:v>
                </c:pt>
                <c:pt idx="30376">
                  <c:v>0</c:v>
                </c:pt>
                <c:pt idx="30377">
                  <c:v>0</c:v>
                </c:pt>
                <c:pt idx="30378">
                  <c:v>-40</c:v>
                </c:pt>
                <c:pt idx="30379">
                  <c:v>-43</c:v>
                </c:pt>
                <c:pt idx="30380">
                  <c:v>-44</c:v>
                </c:pt>
                <c:pt idx="30381">
                  <c:v>-34</c:v>
                </c:pt>
                <c:pt idx="30382">
                  <c:v>-37</c:v>
                </c:pt>
                <c:pt idx="30383">
                  <c:v>-33</c:v>
                </c:pt>
                <c:pt idx="30384">
                  <c:v>-29</c:v>
                </c:pt>
                <c:pt idx="30385">
                  <c:v>-32</c:v>
                </c:pt>
                <c:pt idx="30386">
                  <c:v>-35</c:v>
                </c:pt>
                <c:pt idx="30387">
                  <c:v>-44</c:v>
                </c:pt>
                <c:pt idx="30388">
                  <c:v>-44</c:v>
                </c:pt>
                <c:pt idx="30389">
                  <c:v>-43</c:v>
                </c:pt>
                <c:pt idx="30390">
                  <c:v>0</c:v>
                </c:pt>
                <c:pt idx="30391">
                  <c:v>23</c:v>
                </c:pt>
                <c:pt idx="30392">
                  <c:v>37</c:v>
                </c:pt>
                <c:pt idx="30393">
                  <c:v>-45</c:v>
                </c:pt>
                <c:pt idx="30394">
                  <c:v>-43</c:v>
                </c:pt>
                <c:pt idx="30395">
                  <c:v>-36</c:v>
                </c:pt>
                <c:pt idx="30396">
                  <c:v>-37</c:v>
                </c:pt>
                <c:pt idx="30397">
                  <c:v>-34</c:v>
                </c:pt>
                <c:pt idx="30398">
                  <c:v>-28</c:v>
                </c:pt>
                <c:pt idx="30399">
                  <c:v>-30</c:v>
                </c:pt>
                <c:pt idx="30400">
                  <c:v>-32</c:v>
                </c:pt>
                <c:pt idx="30401">
                  <c:v>-35</c:v>
                </c:pt>
                <c:pt idx="30402">
                  <c:v>-35</c:v>
                </c:pt>
                <c:pt idx="30403">
                  <c:v>-44</c:v>
                </c:pt>
                <c:pt idx="30404">
                  <c:v>-55</c:v>
                </c:pt>
                <c:pt idx="30405">
                  <c:v>-44</c:v>
                </c:pt>
                <c:pt idx="30406">
                  <c:v>-44</c:v>
                </c:pt>
                <c:pt idx="30407">
                  <c:v>-40</c:v>
                </c:pt>
                <c:pt idx="30408">
                  <c:v>-37</c:v>
                </c:pt>
                <c:pt idx="30409">
                  <c:v>-38</c:v>
                </c:pt>
                <c:pt idx="30410">
                  <c:v>-33</c:v>
                </c:pt>
                <c:pt idx="30411">
                  <c:v>-34</c:v>
                </c:pt>
                <c:pt idx="30412">
                  <c:v>-39</c:v>
                </c:pt>
                <c:pt idx="30413">
                  <c:v>-35</c:v>
                </c:pt>
                <c:pt idx="30414">
                  <c:v>-40</c:v>
                </c:pt>
                <c:pt idx="30415">
                  <c:v>-47</c:v>
                </c:pt>
                <c:pt idx="30416">
                  <c:v>-44</c:v>
                </c:pt>
                <c:pt idx="30417">
                  <c:v>-69</c:v>
                </c:pt>
                <c:pt idx="30418">
                  <c:v>-60</c:v>
                </c:pt>
                <c:pt idx="30419">
                  <c:v>-58</c:v>
                </c:pt>
                <c:pt idx="30420">
                  <c:v>-48</c:v>
                </c:pt>
                <c:pt idx="30421">
                  <c:v>-51</c:v>
                </c:pt>
                <c:pt idx="30422">
                  <c:v>-40</c:v>
                </c:pt>
                <c:pt idx="30423">
                  <c:v>-41</c:v>
                </c:pt>
                <c:pt idx="30424">
                  <c:v>-43</c:v>
                </c:pt>
                <c:pt idx="30425">
                  <c:v>-54</c:v>
                </c:pt>
                <c:pt idx="30426">
                  <c:v>-71</c:v>
                </c:pt>
                <c:pt idx="30427">
                  <c:v>-70</c:v>
                </c:pt>
                <c:pt idx="30428">
                  <c:v>-78</c:v>
                </c:pt>
                <c:pt idx="30429">
                  <c:v>-63</c:v>
                </c:pt>
                <c:pt idx="30430">
                  <c:v>-67</c:v>
                </c:pt>
                <c:pt idx="30431">
                  <c:v>-79</c:v>
                </c:pt>
                <c:pt idx="30432">
                  <c:v>-53</c:v>
                </c:pt>
                <c:pt idx="30433">
                  <c:v>-50</c:v>
                </c:pt>
                <c:pt idx="30434">
                  <c:v>-33</c:v>
                </c:pt>
                <c:pt idx="30435">
                  <c:v>-45</c:v>
                </c:pt>
                <c:pt idx="30436">
                  <c:v>-44</c:v>
                </c:pt>
                <c:pt idx="30437">
                  <c:v>-48</c:v>
                </c:pt>
                <c:pt idx="30438">
                  <c:v>-45</c:v>
                </c:pt>
                <c:pt idx="30439">
                  <c:v>-58</c:v>
                </c:pt>
                <c:pt idx="30440">
                  <c:v>-48</c:v>
                </c:pt>
                <c:pt idx="30441">
                  <c:v>-65</c:v>
                </c:pt>
                <c:pt idx="30442">
                  <c:v>-64</c:v>
                </c:pt>
                <c:pt idx="30443">
                  <c:v>-68</c:v>
                </c:pt>
                <c:pt idx="30444">
                  <c:v>-48</c:v>
                </c:pt>
                <c:pt idx="30445">
                  <c:v>-45</c:v>
                </c:pt>
                <c:pt idx="30446">
                  <c:v>-33</c:v>
                </c:pt>
                <c:pt idx="30447">
                  <c:v>-36</c:v>
                </c:pt>
                <c:pt idx="30448">
                  <c:v>-47</c:v>
                </c:pt>
                <c:pt idx="30449">
                  <c:v>-52</c:v>
                </c:pt>
                <c:pt idx="30450">
                  <c:v>-44</c:v>
                </c:pt>
                <c:pt idx="30451">
                  <c:v>-53</c:v>
                </c:pt>
                <c:pt idx="30452">
                  <c:v>-71</c:v>
                </c:pt>
                <c:pt idx="30453">
                  <c:v>-52</c:v>
                </c:pt>
                <c:pt idx="30454">
                  <c:v>-70</c:v>
                </c:pt>
                <c:pt idx="30455">
                  <c:v>-50</c:v>
                </c:pt>
                <c:pt idx="30456">
                  <c:v>-66</c:v>
                </c:pt>
                <c:pt idx="30457">
                  <c:v>-60</c:v>
                </c:pt>
                <c:pt idx="30458">
                  <c:v>-53</c:v>
                </c:pt>
                <c:pt idx="30459">
                  <c:v>-54</c:v>
                </c:pt>
                <c:pt idx="30460">
                  <c:v>-31</c:v>
                </c:pt>
                <c:pt idx="30461">
                  <c:v>-69</c:v>
                </c:pt>
                <c:pt idx="30462">
                  <c:v>-63</c:v>
                </c:pt>
                <c:pt idx="30463">
                  <c:v>-75</c:v>
                </c:pt>
                <c:pt idx="30464">
                  <c:v>-66</c:v>
                </c:pt>
                <c:pt idx="30465">
                  <c:v>-49</c:v>
                </c:pt>
                <c:pt idx="30466">
                  <c:v>-52</c:v>
                </c:pt>
                <c:pt idx="30467">
                  <c:v>-57</c:v>
                </c:pt>
                <c:pt idx="30468">
                  <c:v>-59</c:v>
                </c:pt>
                <c:pt idx="30469">
                  <c:v>-57</c:v>
                </c:pt>
                <c:pt idx="30470">
                  <c:v>-49</c:v>
                </c:pt>
                <c:pt idx="30471">
                  <c:v>-62</c:v>
                </c:pt>
                <c:pt idx="30472">
                  <c:v>-71</c:v>
                </c:pt>
                <c:pt idx="30473">
                  <c:v>-81</c:v>
                </c:pt>
                <c:pt idx="30474">
                  <c:v>-87</c:v>
                </c:pt>
                <c:pt idx="30475">
                  <c:v>-68</c:v>
                </c:pt>
                <c:pt idx="30476">
                  <c:v>-64</c:v>
                </c:pt>
                <c:pt idx="30477">
                  <c:v>-47</c:v>
                </c:pt>
                <c:pt idx="30478">
                  <c:v>-51</c:v>
                </c:pt>
                <c:pt idx="30479">
                  <c:v>-51</c:v>
                </c:pt>
                <c:pt idx="30480">
                  <c:v>-49</c:v>
                </c:pt>
                <c:pt idx="30481">
                  <c:v>-48</c:v>
                </c:pt>
                <c:pt idx="30482">
                  <c:v>-53</c:v>
                </c:pt>
                <c:pt idx="30483">
                  <c:v>-58</c:v>
                </c:pt>
                <c:pt idx="30484">
                  <c:v>-57</c:v>
                </c:pt>
                <c:pt idx="30485">
                  <c:v>14</c:v>
                </c:pt>
                <c:pt idx="30486">
                  <c:v>-37</c:v>
                </c:pt>
                <c:pt idx="30487">
                  <c:v>-34</c:v>
                </c:pt>
                <c:pt idx="30488">
                  <c:v>-44</c:v>
                </c:pt>
                <c:pt idx="30489">
                  <c:v>-53</c:v>
                </c:pt>
                <c:pt idx="30490">
                  <c:v>-54</c:v>
                </c:pt>
                <c:pt idx="30491">
                  <c:v>-21</c:v>
                </c:pt>
                <c:pt idx="30492">
                  <c:v>-66</c:v>
                </c:pt>
                <c:pt idx="30493">
                  <c:v>-63</c:v>
                </c:pt>
                <c:pt idx="30494">
                  <c:v>-81</c:v>
                </c:pt>
                <c:pt idx="30495">
                  <c:v>-60</c:v>
                </c:pt>
                <c:pt idx="30496">
                  <c:v>-53</c:v>
                </c:pt>
                <c:pt idx="30497">
                  <c:v>-58</c:v>
                </c:pt>
                <c:pt idx="30498">
                  <c:v>-60</c:v>
                </c:pt>
                <c:pt idx="30499">
                  <c:v>-50</c:v>
                </c:pt>
                <c:pt idx="30500">
                  <c:v>-52</c:v>
                </c:pt>
                <c:pt idx="30501">
                  <c:v>-48</c:v>
                </c:pt>
                <c:pt idx="30502">
                  <c:v>-66</c:v>
                </c:pt>
                <c:pt idx="30503">
                  <c:v>-61</c:v>
                </c:pt>
                <c:pt idx="30504">
                  <c:v>-69</c:v>
                </c:pt>
                <c:pt idx="30505">
                  <c:v>-31</c:v>
                </c:pt>
                <c:pt idx="30506">
                  <c:v>-31</c:v>
                </c:pt>
                <c:pt idx="30507">
                  <c:v>-27</c:v>
                </c:pt>
                <c:pt idx="30508">
                  <c:v>-38</c:v>
                </c:pt>
                <c:pt idx="30509">
                  <c:v>-44</c:v>
                </c:pt>
                <c:pt idx="30510">
                  <c:v>-41</c:v>
                </c:pt>
                <c:pt idx="30511">
                  <c:v>-24</c:v>
                </c:pt>
                <c:pt idx="30512">
                  <c:v>-33</c:v>
                </c:pt>
                <c:pt idx="30513">
                  <c:v>-39</c:v>
                </c:pt>
                <c:pt idx="30514">
                  <c:v>-55</c:v>
                </c:pt>
                <c:pt idx="30515">
                  <c:v>-44</c:v>
                </c:pt>
                <c:pt idx="30516">
                  <c:v>-37</c:v>
                </c:pt>
                <c:pt idx="30517">
                  <c:v>-66</c:v>
                </c:pt>
                <c:pt idx="30518">
                  <c:v>-61</c:v>
                </c:pt>
                <c:pt idx="30519">
                  <c:v>-55</c:v>
                </c:pt>
                <c:pt idx="30520">
                  <c:v>-37</c:v>
                </c:pt>
                <c:pt idx="30521">
                  <c:v>-44</c:v>
                </c:pt>
                <c:pt idx="30522">
                  <c:v>-52</c:v>
                </c:pt>
                <c:pt idx="30523">
                  <c:v>-48</c:v>
                </c:pt>
                <c:pt idx="30524">
                  <c:v>-37</c:v>
                </c:pt>
                <c:pt idx="30525">
                  <c:v>-39</c:v>
                </c:pt>
                <c:pt idx="30526">
                  <c:v>-68</c:v>
                </c:pt>
                <c:pt idx="30527">
                  <c:v>-36</c:v>
                </c:pt>
                <c:pt idx="30528">
                  <c:v>-57</c:v>
                </c:pt>
                <c:pt idx="30529">
                  <c:v>-57</c:v>
                </c:pt>
                <c:pt idx="30530">
                  <c:v>-57</c:v>
                </c:pt>
                <c:pt idx="30531">
                  <c:v>-61</c:v>
                </c:pt>
                <c:pt idx="30532">
                  <c:v>-61</c:v>
                </c:pt>
                <c:pt idx="30533">
                  <c:v>-39</c:v>
                </c:pt>
                <c:pt idx="30534">
                  <c:v>-40</c:v>
                </c:pt>
                <c:pt idx="30535">
                  <c:v>-36</c:v>
                </c:pt>
                <c:pt idx="30536">
                  <c:v>-40</c:v>
                </c:pt>
                <c:pt idx="30537">
                  <c:v>-46</c:v>
                </c:pt>
                <c:pt idx="30538">
                  <c:v>-46</c:v>
                </c:pt>
                <c:pt idx="30539">
                  <c:v>-53</c:v>
                </c:pt>
                <c:pt idx="30540">
                  <c:v>-61</c:v>
                </c:pt>
                <c:pt idx="30541">
                  <c:v>-24</c:v>
                </c:pt>
                <c:pt idx="30542">
                  <c:v>-21</c:v>
                </c:pt>
                <c:pt idx="30543">
                  <c:v>-19</c:v>
                </c:pt>
                <c:pt idx="30544">
                  <c:v>-20</c:v>
                </c:pt>
                <c:pt idx="30545">
                  <c:v>-20</c:v>
                </c:pt>
                <c:pt idx="30546">
                  <c:v>-21</c:v>
                </c:pt>
                <c:pt idx="30547">
                  <c:v>-19</c:v>
                </c:pt>
                <c:pt idx="30548">
                  <c:v>-23</c:v>
                </c:pt>
                <c:pt idx="30549">
                  <c:v>-22</c:v>
                </c:pt>
                <c:pt idx="30550">
                  <c:v>-22</c:v>
                </c:pt>
                <c:pt idx="30551">
                  <c:v>-19</c:v>
                </c:pt>
                <c:pt idx="30552">
                  <c:v>-23</c:v>
                </c:pt>
                <c:pt idx="30553">
                  <c:v>-58</c:v>
                </c:pt>
                <c:pt idx="30554">
                  <c:v>-75</c:v>
                </c:pt>
                <c:pt idx="30555">
                  <c:v>-51</c:v>
                </c:pt>
                <c:pt idx="30556">
                  <c:v>-50</c:v>
                </c:pt>
                <c:pt idx="30557">
                  <c:v>-48</c:v>
                </c:pt>
                <c:pt idx="30558">
                  <c:v>-47</c:v>
                </c:pt>
                <c:pt idx="30559">
                  <c:v>-38</c:v>
                </c:pt>
                <c:pt idx="30560">
                  <c:v>-48</c:v>
                </c:pt>
                <c:pt idx="30561">
                  <c:v>-53</c:v>
                </c:pt>
                <c:pt idx="30562">
                  <c:v>-46</c:v>
                </c:pt>
                <c:pt idx="30563">
                  <c:v>-47</c:v>
                </c:pt>
                <c:pt idx="30564">
                  <c:v>-69</c:v>
                </c:pt>
                <c:pt idx="30565">
                  <c:v>-24</c:v>
                </c:pt>
                <c:pt idx="30566">
                  <c:v>-22</c:v>
                </c:pt>
                <c:pt idx="30567">
                  <c:v>-21</c:v>
                </c:pt>
                <c:pt idx="30568">
                  <c:v>-20</c:v>
                </c:pt>
                <c:pt idx="30569">
                  <c:v>-23</c:v>
                </c:pt>
                <c:pt idx="30570">
                  <c:v>-23</c:v>
                </c:pt>
                <c:pt idx="30571">
                  <c:v>-22</c:v>
                </c:pt>
                <c:pt idx="30572">
                  <c:v>-21</c:v>
                </c:pt>
                <c:pt idx="30573">
                  <c:v>-26</c:v>
                </c:pt>
                <c:pt idx="30574">
                  <c:v>-21</c:v>
                </c:pt>
                <c:pt idx="30575">
                  <c:v>-21</c:v>
                </c:pt>
                <c:pt idx="30576">
                  <c:v>-21</c:v>
                </c:pt>
                <c:pt idx="30577">
                  <c:v>-60</c:v>
                </c:pt>
                <c:pt idx="30578">
                  <c:v>-67</c:v>
                </c:pt>
                <c:pt idx="30579">
                  <c:v>-57</c:v>
                </c:pt>
                <c:pt idx="30580">
                  <c:v>-56</c:v>
                </c:pt>
                <c:pt idx="30581">
                  <c:v>-59</c:v>
                </c:pt>
                <c:pt idx="30582">
                  <c:v>-38</c:v>
                </c:pt>
                <c:pt idx="30583">
                  <c:v>-34</c:v>
                </c:pt>
                <c:pt idx="30584">
                  <c:v>-46</c:v>
                </c:pt>
                <c:pt idx="30585">
                  <c:v>-49</c:v>
                </c:pt>
                <c:pt idx="30586">
                  <c:v>-38</c:v>
                </c:pt>
                <c:pt idx="30587">
                  <c:v>-48</c:v>
                </c:pt>
                <c:pt idx="30588">
                  <c:v>-45</c:v>
                </c:pt>
                <c:pt idx="30589">
                  <c:v>-69</c:v>
                </c:pt>
                <c:pt idx="30590">
                  <c:v>-78</c:v>
                </c:pt>
                <c:pt idx="30591">
                  <c:v>-79</c:v>
                </c:pt>
                <c:pt idx="30592">
                  <c:v>-75</c:v>
                </c:pt>
                <c:pt idx="30593">
                  <c:v>-64</c:v>
                </c:pt>
                <c:pt idx="30594">
                  <c:v>-61</c:v>
                </c:pt>
                <c:pt idx="30595">
                  <c:v>-50</c:v>
                </c:pt>
                <c:pt idx="30596">
                  <c:v>-60</c:v>
                </c:pt>
                <c:pt idx="30597">
                  <c:v>-55</c:v>
                </c:pt>
                <c:pt idx="30598">
                  <c:v>-52</c:v>
                </c:pt>
                <c:pt idx="30599">
                  <c:v>-70</c:v>
                </c:pt>
                <c:pt idx="30600">
                  <c:v>-62</c:v>
                </c:pt>
                <c:pt idx="30601">
                  <c:v>4</c:v>
                </c:pt>
                <c:pt idx="30602">
                  <c:v>-9</c:v>
                </c:pt>
                <c:pt idx="30603">
                  <c:v>-12</c:v>
                </c:pt>
                <c:pt idx="30604">
                  <c:v>-17</c:v>
                </c:pt>
                <c:pt idx="30605">
                  <c:v>-25</c:v>
                </c:pt>
                <c:pt idx="30606">
                  <c:v>-26</c:v>
                </c:pt>
                <c:pt idx="30607">
                  <c:v>-26</c:v>
                </c:pt>
                <c:pt idx="30608">
                  <c:v>-20</c:v>
                </c:pt>
                <c:pt idx="30609">
                  <c:v>-24</c:v>
                </c:pt>
                <c:pt idx="30610">
                  <c:v>-22</c:v>
                </c:pt>
                <c:pt idx="30611">
                  <c:v>-24</c:v>
                </c:pt>
                <c:pt idx="30612">
                  <c:v>-26</c:v>
                </c:pt>
                <c:pt idx="30613">
                  <c:v>-20</c:v>
                </c:pt>
                <c:pt idx="30614">
                  <c:v>-20</c:v>
                </c:pt>
                <c:pt idx="30615">
                  <c:v>-21</c:v>
                </c:pt>
                <c:pt idx="30616">
                  <c:v>-31</c:v>
                </c:pt>
                <c:pt idx="30617">
                  <c:v>-29</c:v>
                </c:pt>
                <c:pt idx="30618">
                  <c:v>-25</c:v>
                </c:pt>
                <c:pt idx="30619">
                  <c:v>-22</c:v>
                </c:pt>
                <c:pt idx="30620">
                  <c:v>-23</c:v>
                </c:pt>
                <c:pt idx="30621">
                  <c:v>-74</c:v>
                </c:pt>
                <c:pt idx="30622">
                  <c:v>-69</c:v>
                </c:pt>
                <c:pt idx="30623">
                  <c:v>-48</c:v>
                </c:pt>
                <c:pt idx="30624">
                  <c:v>-61</c:v>
                </c:pt>
                <c:pt idx="30625">
                  <c:v>-68</c:v>
                </c:pt>
                <c:pt idx="30626">
                  <c:v>-37</c:v>
                </c:pt>
                <c:pt idx="30627">
                  <c:v>-40</c:v>
                </c:pt>
                <c:pt idx="30628">
                  <c:v>-54</c:v>
                </c:pt>
                <c:pt idx="30629">
                  <c:v>-46</c:v>
                </c:pt>
                <c:pt idx="30630">
                  <c:v>-41</c:v>
                </c:pt>
                <c:pt idx="30631">
                  <c:v>-58</c:v>
                </c:pt>
                <c:pt idx="30632">
                  <c:v>-60</c:v>
                </c:pt>
                <c:pt idx="30633">
                  <c:v>-54</c:v>
                </c:pt>
                <c:pt idx="30634">
                  <c:v>-64</c:v>
                </c:pt>
                <c:pt idx="30635">
                  <c:v>-53</c:v>
                </c:pt>
                <c:pt idx="30636">
                  <c:v>-57</c:v>
                </c:pt>
                <c:pt idx="30637">
                  <c:v>-44</c:v>
                </c:pt>
                <c:pt idx="30638">
                  <c:v>-40</c:v>
                </c:pt>
                <c:pt idx="30639">
                  <c:v>-38</c:v>
                </c:pt>
                <c:pt idx="30640">
                  <c:v>-49</c:v>
                </c:pt>
                <c:pt idx="30641">
                  <c:v>-44</c:v>
                </c:pt>
                <c:pt idx="30642">
                  <c:v>-43</c:v>
                </c:pt>
                <c:pt idx="30643">
                  <c:v>-59</c:v>
                </c:pt>
                <c:pt idx="30644">
                  <c:v>-53</c:v>
                </c:pt>
                <c:pt idx="30645">
                  <c:v>-21</c:v>
                </c:pt>
                <c:pt idx="30646">
                  <c:v>-18</c:v>
                </c:pt>
                <c:pt idx="30647">
                  <c:v>-19</c:v>
                </c:pt>
                <c:pt idx="30648">
                  <c:v>-20</c:v>
                </c:pt>
                <c:pt idx="30649">
                  <c:v>-20</c:v>
                </c:pt>
                <c:pt idx="30650">
                  <c:v>-19</c:v>
                </c:pt>
                <c:pt idx="30651">
                  <c:v>-22</c:v>
                </c:pt>
                <c:pt idx="30652">
                  <c:v>-19</c:v>
                </c:pt>
                <c:pt idx="30653">
                  <c:v>-23</c:v>
                </c:pt>
                <c:pt idx="30654">
                  <c:v>-20</c:v>
                </c:pt>
                <c:pt idx="30655">
                  <c:v>-24</c:v>
                </c:pt>
                <c:pt idx="30656">
                  <c:v>-28</c:v>
                </c:pt>
                <c:pt idx="30657">
                  <c:v>-67</c:v>
                </c:pt>
                <c:pt idx="30658">
                  <c:v>-62</c:v>
                </c:pt>
                <c:pt idx="30659">
                  <c:v>-60</c:v>
                </c:pt>
                <c:pt idx="30660">
                  <c:v>-65</c:v>
                </c:pt>
                <c:pt idx="30661">
                  <c:v>-59</c:v>
                </c:pt>
                <c:pt idx="30662">
                  <c:v>-57</c:v>
                </c:pt>
                <c:pt idx="30663">
                  <c:v>-41</c:v>
                </c:pt>
                <c:pt idx="30664">
                  <c:v>-46</c:v>
                </c:pt>
                <c:pt idx="30665">
                  <c:v>-44</c:v>
                </c:pt>
                <c:pt idx="30666">
                  <c:v>-50</c:v>
                </c:pt>
                <c:pt idx="30667">
                  <c:v>-55</c:v>
                </c:pt>
                <c:pt idx="30668">
                  <c:v>-63</c:v>
                </c:pt>
                <c:pt idx="30669">
                  <c:v>-54</c:v>
                </c:pt>
                <c:pt idx="30670">
                  <c:v>-58</c:v>
                </c:pt>
                <c:pt idx="30671">
                  <c:v>-58</c:v>
                </c:pt>
                <c:pt idx="30672">
                  <c:v>-44</c:v>
                </c:pt>
                <c:pt idx="30673">
                  <c:v>-45</c:v>
                </c:pt>
                <c:pt idx="30674">
                  <c:v>-33</c:v>
                </c:pt>
                <c:pt idx="30675">
                  <c:v>-43</c:v>
                </c:pt>
                <c:pt idx="30676">
                  <c:v>-47</c:v>
                </c:pt>
                <c:pt idx="30677">
                  <c:v>-54</c:v>
                </c:pt>
                <c:pt idx="30678">
                  <c:v>-52</c:v>
                </c:pt>
                <c:pt idx="30679">
                  <c:v>-56</c:v>
                </c:pt>
                <c:pt idx="30680">
                  <c:v>-50</c:v>
                </c:pt>
                <c:pt idx="30681">
                  <c:v>-67</c:v>
                </c:pt>
                <c:pt idx="30682">
                  <c:v>-64</c:v>
                </c:pt>
                <c:pt idx="30683">
                  <c:v>-87</c:v>
                </c:pt>
                <c:pt idx="30684">
                  <c:v>-82</c:v>
                </c:pt>
                <c:pt idx="30685">
                  <c:v>-56</c:v>
                </c:pt>
                <c:pt idx="30686">
                  <c:v>-50</c:v>
                </c:pt>
                <c:pt idx="30687">
                  <c:v>-39</c:v>
                </c:pt>
                <c:pt idx="30688">
                  <c:v>-50</c:v>
                </c:pt>
                <c:pt idx="30689">
                  <c:v>-54</c:v>
                </c:pt>
                <c:pt idx="30690">
                  <c:v>-45</c:v>
                </c:pt>
                <c:pt idx="30691">
                  <c:v>-61</c:v>
                </c:pt>
                <c:pt idx="30692">
                  <c:v>-56</c:v>
                </c:pt>
                <c:pt idx="30693">
                  <c:v>-31</c:v>
                </c:pt>
                <c:pt idx="30694">
                  <c:v>-29</c:v>
                </c:pt>
                <c:pt idx="30695">
                  <c:v>-17</c:v>
                </c:pt>
                <c:pt idx="30696">
                  <c:v>-15</c:v>
                </c:pt>
                <c:pt idx="30697">
                  <c:v>-20</c:v>
                </c:pt>
                <c:pt idx="30698">
                  <c:v>-25</c:v>
                </c:pt>
                <c:pt idx="30699">
                  <c:v>-24</c:v>
                </c:pt>
                <c:pt idx="30700">
                  <c:v>-23</c:v>
                </c:pt>
                <c:pt idx="30701">
                  <c:v>-21</c:v>
                </c:pt>
                <c:pt idx="30702">
                  <c:v>-16</c:v>
                </c:pt>
                <c:pt idx="30703">
                  <c:v>-21</c:v>
                </c:pt>
                <c:pt idx="30704">
                  <c:v>-23</c:v>
                </c:pt>
                <c:pt idx="30705">
                  <c:v>-49</c:v>
                </c:pt>
                <c:pt idx="30706">
                  <c:v>-55</c:v>
                </c:pt>
                <c:pt idx="30707">
                  <c:v>-48</c:v>
                </c:pt>
                <c:pt idx="30708">
                  <c:v>-59</c:v>
                </c:pt>
                <c:pt idx="30709">
                  <c:v>-40</c:v>
                </c:pt>
                <c:pt idx="30710">
                  <c:v>-38</c:v>
                </c:pt>
                <c:pt idx="30711">
                  <c:v>-37</c:v>
                </c:pt>
                <c:pt idx="30712">
                  <c:v>-34</c:v>
                </c:pt>
                <c:pt idx="30713">
                  <c:v>-42</c:v>
                </c:pt>
                <c:pt idx="30714">
                  <c:v>-41</c:v>
                </c:pt>
                <c:pt idx="30715">
                  <c:v>-48</c:v>
                </c:pt>
                <c:pt idx="30716">
                  <c:v>-51</c:v>
                </c:pt>
                <c:pt idx="30717">
                  <c:v>-71</c:v>
                </c:pt>
                <c:pt idx="30718">
                  <c:v>-65</c:v>
                </c:pt>
                <c:pt idx="30719">
                  <c:v>-71</c:v>
                </c:pt>
                <c:pt idx="30720">
                  <c:v>-56</c:v>
                </c:pt>
                <c:pt idx="30721">
                  <c:v>-50</c:v>
                </c:pt>
                <c:pt idx="30722">
                  <c:v>-50</c:v>
                </c:pt>
                <c:pt idx="30723">
                  <c:v>-46</c:v>
                </c:pt>
                <c:pt idx="30724">
                  <c:v>-46</c:v>
                </c:pt>
                <c:pt idx="30725">
                  <c:v>-51</c:v>
                </c:pt>
                <c:pt idx="30726">
                  <c:v>-55</c:v>
                </c:pt>
                <c:pt idx="30727">
                  <c:v>-63</c:v>
                </c:pt>
                <c:pt idx="30728">
                  <c:v>-66</c:v>
                </c:pt>
                <c:pt idx="30729">
                  <c:v>-69</c:v>
                </c:pt>
                <c:pt idx="30730">
                  <c:v>-73</c:v>
                </c:pt>
                <c:pt idx="30731">
                  <c:v>-75</c:v>
                </c:pt>
                <c:pt idx="30732">
                  <c:v>-61</c:v>
                </c:pt>
                <c:pt idx="30733">
                  <c:v>-42</c:v>
                </c:pt>
                <c:pt idx="30734">
                  <c:v>-57</c:v>
                </c:pt>
                <c:pt idx="30735">
                  <c:v>-45</c:v>
                </c:pt>
                <c:pt idx="30736">
                  <c:v>-50</c:v>
                </c:pt>
                <c:pt idx="30737">
                  <c:v>-43</c:v>
                </c:pt>
                <c:pt idx="30738">
                  <c:v>-48</c:v>
                </c:pt>
                <c:pt idx="30739">
                  <c:v>-59</c:v>
                </c:pt>
                <c:pt idx="30740">
                  <c:v>-66</c:v>
                </c:pt>
                <c:pt idx="30741">
                  <c:v>-58</c:v>
                </c:pt>
                <c:pt idx="30742">
                  <c:v>-60</c:v>
                </c:pt>
                <c:pt idx="30743">
                  <c:v>-53</c:v>
                </c:pt>
                <c:pt idx="30744">
                  <c:v>-43</c:v>
                </c:pt>
                <c:pt idx="30745">
                  <c:v>-37</c:v>
                </c:pt>
                <c:pt idx="30746">
                  <c:v>-35</c:v>
                </c:pt>
                <c:pt idx="30747">
                  <c:v>-42</c:v>
                </c:pt>
                <c:pt idx="30748">
                  <c:v>-48</c:v>
                </c:pt>
                <c:pt idx="30749">
                  <c:v>-41</c:v>
                </c:pt>
                <c:pt idx="30750">
                  <c:v>-47</c:v>
                </c:pt>
                <c:pt idx="30751">
                  <c:v>-54</c:v>
                </c:pt>
                <c:pt idx="30752">
                  <c:v>-53</c:v>
                </c:pt>
                <c:pt idx="30753">
                  <c:v>-68</c:v>
                </c:pt>
                <c:pt idx="30754">
                  <c:v>-79</c:v>
                </c:pt>
                <c:pt idx="30755">
                  <c:v>-59</c:v>
                </c:pt>
                <c:pt idx="30756">
                  <c:v>-54</c:v>
                </c:pt>
                <c:pt idx="30757">
                  <c:v>-48</c:v>
                </c:pt>
                <c:pt idx="30758">
                  <c:v>-45</c:v>
                </c:pt>
                <c:pt idx="30759">
                  <c:v>-40</c:v>
                </c:pt>
                <c:pt idx="30760">
                  <c:v>-46</c:v>
                </c:pt>
                <c:pt idx="30761">
                  <c:v>-51</c:v>
                </c:pt>
                <c:pt idx="30762">
                  <c:v>-50</c:v>
                </c:pt>
                <c:pt idx="30763">
                  <c:v>-54</c:v>
                </c:pt>
                <c:pt idx="30764">
                  <c:v>-60</c:v>
                </c:pt>
                <c:pt idx="30765">
                  <c:v>-45</c:v>
                </c:pt>
                <c:pt idx="30766">
                  <c:v>-53</c:v>
                </c:pt>
                <c:pt idx="30767">
                  <c:v>-45</c:v>
                </c:pt>
                <c:pt idx="30768">
                  <c:v>-30</c:v>
                </c:pt>
                <c:pt idx="30769">
                  <c:v>-26</c:v>
                </c:pt>
                <c:pt idx="30770">
                  <c:v>-33</c:v>
                </c:pt>
                <c:pt idx="30771">
                  <c:v>-33</c:v>
                </c:pt>
                <c:pt idx="30772">
                  <c:v>-27</c:v>
                </c:pt>
                <c:pt idx="30773">
                  <c:v>-30</c:v>
                </c:pt>
                <c:pt idx="30774">
                  <c:v>-36</c:v>
                </c:pt>
                <c:pt idx="30775">
                  <c:v>-41</c:v>
                </c:pt>
                <c:pt idx="30776">
                  <c:v>-42</c:v>
                </c:pt>
                <c:pt idx="30777">
                  <c:v>-19</c:v>
                </c:pt>
                <c:pt idx="30778">
                  <c:v>-42</c:v>
                </c:pt>
                <c:pt idx="30779">
                  <c:v>-59</c:v>
                </c:pt>
                <c:pt idx="30780">
                  <c:v>-27</c:v>
                </c:pt>
                <c:pt idx="30781">
                  <c:v>-31</c:v>
                </c:pt>
                <c:pt idx="30782">
                  <c:v>-33</c:v>
                </c:pt>
                <c:pt idx="30783">
                  <c:v>-34</c:v>
                </c:pt>
                <c:pt idx="30784">
                  <c:v>-38</c:v>
                </c:pt>
                <c:pt idx="30785">
                  <c:v>-15</c:v>
                </c:pt>
                <c:pt idx="30786">
                  <c:v>-42</c:v>
                </c:pt>
                <c:pt idx="30787">
                  <c:v>-35</c:v>
                </c:pt>
                <c:pt idx="30788">
                  <c:v>-38</c:v>
                </c:pt>
                <c:pt idx="30789">
                  <c:v>-42</c:v>
                </c:pt>
                <c:pt idx="30790">
                  <c:v>-37</c:v>
                </c:pt>
                <c:pt idx="30791">
                  <c:v>-39</c:v>
                </c:pt>
                <c:pt idx="30792">
                  <c:v>-37</c:v>
                </c:pt>
                <c:pt idx="30793">
                  <c:v>-33</c:v>
                </c:pt>
                <c:pt idx="30794">
                  <c:v>-34</c:v>
                </c:pt>
                <c:pt idx="30795">
                  <c:v>-33</c:v>
                </c:pt>
                <c:pt idx="30796">
                  <c:v>-36</c:v>
                </c:pt>
                <c:pt idx="30797">
                  <c:v>-36</c:v>
                </c:pt>
                <c:pt idx="30798">
                  <c:v>-47</c:v>
                </c:pt>
                <c:pt idx="30799">
                  <c:v>-32</c:v>
                </c:pt>
                <c:pt idx="30800">
                  <c:v>-32</c:v>
                </c:pt>
                <c:pt idx="30801">
                  <c:v>-37</c:v>
                </c:pt>
                <c:pt idx="30802">
                  <c:v>-31</c:v>
                </c:pt>
                <c:pt idx="30803">
                  <c:v>-28</c:v>
                </c:pt>
                <c:pt idx="30804">
                  <c:v>-25</c:v>
                </c:pt>
                <c:pt idx="30805">
                  <c:v>-26</c:v>
                </c:pt>
                <c:pt idx="30806">
                  <c:v>-24</c:v>
                </c:pt>
                <c:pt idx="30807">
                  <c:v>-24</c:v>
                </c:pt>
                <c:pt idx="30808">
                  <c:v>-29</c:v>
                </c:pt>
                <c:pt idx="30809">
                  <c:v>-29</c:v>
                </c:pt>
                <c:pt idx="30810">
                  <c:v>-28</c:v>
                </c:pt>
                <c:pt idx="30811">
                  <c:v>-30</c:v>
                </c:pt>
                <c:pt idx="30812">
                  <c:v>-41</c:v>
                </c:pt>
                <c:pt idx="30813">
                  <c:v>-33</c:v>
                </c:pt>
                <c:pt idx="30814">
                  <c:v>-40</c:v>
                </c:pt>
                <c:pt idx="30815">
                  <c:v>-39</c:v>
                </c:pt>
                <c:pt idx="30816">
                  <c:v>-34</c:v>
                </c:pt>
                <c:pt idx="30817">
                  <c:v>-35</c:v>
                </c:pt>
                <c:pt idx="30818">
                  <c:v>-36</c:v>
                </c:pt>
                <c:pt idx="30819">
                  <c:v>-43</c:v>
                </c:pt>
                <c:pt idx="30820">
                  <c:v>-38</c:v>
                </c:pt>
                <c:pt idx="30821">
                  <c:v>-35</c:v>
                </c:pt>
                <c:pt idx="30822">
                  <c:v>-43</c:v>
                </c:pt>
                <c:pt idx="30823">
                  <c:v>-43</c:v>
                </c:pt>
                <c:pt idx="30824">
                  <c:v>-21</c:v>
                </c:pt>
                <c:pt idx="30825">
                  <c:v>-19</c:v>
                </c:pt>
                <c:pt idx="30826">
                  <c:v>-19</c:v>
                </c:pt>
                <c:pt idx="30827">
                  <c:v>-18</c:v>
                </c:pt>
                <c:pt idx="30828">
                  <c:v>-18</c:v>
                </c:pt>
                <c:pt idx="30829">
                  <c:v>-23</c:v>
                </c:pt>
                <c:pt idx="30830">
                  <c:v>-25</c:v>
                </c:pt>
                <c:pt idx="30831">
                  <c:v>-22</c:v>
                </c:pt>
                <c:pt idx="30832">
                  <c:v>-22</c:v>
                </c:pt>
                <c:pt idx="30833">
                  <c:v>-21</c:v>
                </c:pt>
                <c:pt idx="30834">
                  <c:v>-25</c:v>
                </c:pt>
                <c:pt idx="30835">
                  <c:v>-22</c:v>
                </c:pt>
                <c:pt idx="30836">
                  <c:v>-23</c:v>
                </c:pt>
                <c:pt idx="30837">
                  <c:v>-24</c:v>
                </c:pt>
                <c:pt idx="30838">
                  <c:v>-19</c:v>
                </c:pt>
                <c:pt idx="30839">
                  <c:v>-26</c:v>
                </c:pt>
                <c:pt idx="30840">
                  <c:v>-21</c:v>
                </c:pt>
                <c:pt idx="30841">
                  <c:v>-19</c:v>
                </c:pt>
                <c:pt idx="30842">
                  <c:v>-19</c:v>
                </c:pt>
                <c:pt idx="30843">
                  <c:v>-33</c:v>
                </c:pt>
                <c:pt idx="30844">
                  <c:v>-34</c:v>
                </c:pt>
                <c:pt idx="30845">
                  <c:v>-32</c:v>
                </c:pt>
                <c:pt idx="30846">
                  <c:v>-28</c:v>
                </c:pt>
                <c:pt idx="30847">
                  <c:v>-24</c:v>
                </c:pt>
                <c:pt idx="30848">
                  <c:v>-19</c:v>
                </c:pt>
                <c:pt idx="30849">
                  <c:v>-20</c:v>
                </c:pt>
                <c:pt idx="30850">
                  <c:v>-20</c:v>
                </c:pt>
                <c:pt idx="30851">
                  <c:v>-22</c:v>
                </c:pt>
                <c:pt idx="30852">
                  <c:v>-24</c:v>
                </c:pt>
                <c:pt idx="30853">
                  <c:v>-26</c:v>
                </c:pt>
                <c:pt idx="30854">
                  <c:v>-19</c:v>
                </c:pt>
                <c:pt idx="30855">
                  <c:v>-28</c:v>
                </c:pt>
                <c:pt idx="30856">
                  <c:v>-26</c:v>
                </c:pt>
                <c:pt idx="30857">
                  <c:v>-30</c:v>
                </c:pt>
                <c:pt idx="30858">
                  <c:v>-25</c:v>
                </c:pt>
                <c:pt idx="30859">
                  <c:v>-16</c:v>
                </c:pt>
                <c:pt idx="30860">
                  <c:v>-35</c:v>
                </c:pt>
                <c:pt idx="30861">
                  <c:v>-29</c:v>
                </c:pt>
                <c:pt idx="30862">
                  <c:v>-25</c:v>
                </c:pt>
                <c:pt idx="30863">
                  <c:v>-21</c:v>
                </c:pt>
                <c:pt idx="30864">
                  <c:v>-26</c:v>
                </c:pt>
                <c:pt idx="30865">
                  <c:v>-18</c:v>
                </c:pt>
                <c:pt idx="30866">
                  <c:v>-23</c:v>
                </c:pt>
                <c:pt idx="30867">
                  <c:v>-29</c:v>
                </c:pt>
                <c:pt idx="30868">
                  <c:v>-25</c:v>
                </c:pt>
                <c:pt idx="30869">
                  <c:v>-41</c:v>
                </c:pt>
                <c:pt idx="30870">
                  <c:v>-34</c:v>
                </c:pt>
                <c:pt idx="30871">
                  <c:v>-29</c:v>
                </c:pt>
                <c:pt idx="30872">
                  <c:v>-48</c:v>
                </c:pt>
                <c:pt idx="30873">
                  <c:v>-47</c:v>
                </c:pt>
                <c:pt idx="30874">
                  <c:v>-48</c:v>
                </c:pt>
                <c:pt idx="30875">
                  <c:v>-59</c:v>
                </c:pt>
                <c:pt idx="30876">
                  <c:v>-52</c:v>
                </c:pt>
                <c:pt idx="30877">
                  <c:v>-43</c:v>
                </c:pt>
                <c:pt idx="30878">
                  <c:v>-29</c:v>
                </c:pt>
                <c:pt idx="30879">
                  <c:v>-31</c:v>
                </c:pt>
                <c:pt idx="30880">
                  <c:v>-41</c:v>
                </c:pt>
                <c:pt idx="30881">
                  <c:v>-49</c:v>
                </c:pt>
                <c:pt idx="30882">
                  <c:v>-54</c:v>
                </c:pt>
                <c:pt idx="30883">
                  <c:v>-42</c:v>
                </c:pt>
                <c:pt idx="30884">
                  <c:v>-27</c:v>
                </c:pt>
                <c:pt idx="30885">
                  <c:v>-16</c:v>
                </c:pt>
                <c:pt idx="30886">
                  <c:v>-29</c:v>
                </c:pt>
                <c:pt idx="30887">
                  <c:v>-35</c:v>
                </c:pt>
                <c:pt idx="30888">
                  <c:v>-34</c:v>
                </c:pt>
                <c:pt idx="30889">
                  <c:v>-42</c:v>
                </c:pt>
                <c:pt idx="30890">
                  <c:v>-36</c:v>
                </c:pt>
                <c:pt idx="30891">
                  <c:v>-34</c:v>
                </c:pt>
                <c:pt idx="30892">
                  <c:v>-35</c:v>
                </c:pt>
                <c:pt idx="30893">
                  <c:v>-37</c:v>
                </c:pt>
                <c:pt idx="30894">
                  <c:v>-34</c:v>
                </c:pt>
                <c:pt idx="30895">
                  <c:v>-32</c:v>
                </c:pt>
                <c:pt idx="30896">
                  <c:v>-38</c:v>
                </c:pt>
                <c:pt idx="30897">
                  <c:v>-39</c:v>
                </c:pt>
                <c:pt idx="30898">
                  <c:v>-31</c:v>
                </c:pt>
                <c:pt idx="30899">
                  <c:v>-28</c:v>
                </c:pt>
                <c:pt idx="30900">
                  <c:v>-30</c:v>
                </c:pt>
                <c:pt idx="30901">
                  <c:v>-21</c:v>
                </c:pt>
                <c:pt idx="30902">
                  <c:v>-20</c:v>
                </c:pt>
                <c:pt idx="30903">
                  <c:v>-24</c:v>
                </c:pt>
                <c:pt idx="30904">
                  <c:v>-22</c:v>
                </c:pt>
                <c:pt idx="30905">
                  <c:v>-23</c:v>
                </c:pt>
                <c:pt idx="30906">
                  <c:v>-25</c:v>
                </c:pt>
                <c:pt idx="30907">
                  <c:v>-28</c:v>
                </c:pt>
                <c:pt idx="30908">
                  <c:v>-32</c:v>
                </c:pt>
                <c:pt idx="30909">
                  <c:v>-23</c:v>
                </c:pt>
                <c:pt idx="30910">
                  <c:v>-28</c:v>
                </c:pt>
                <c:pt idx="30911">
                  <c:v>-24</c:v>
                </c:pt>
                <c:pt idx="30912">
                  <c:v>-27</c:v>
                </c:pt>
                <c:pt idx="30913">
                  <c:v>-25</c:v>
                </c:pt>
                <c:pt idx="30914">
                  <c:v>-27</c:v>
                </c:pt>
                <c:pt idx="30915">
                  <c:v>-29</c:v>
                </c:pt>
                <c:pt idx="30916">
                  <c:v>-29</c:v>
                </c:pt>
                <c:pt idx="30917">
                  <c:v>-25</c:v>
                </c:pt>
                <c:pt idx="30918">
                  <c:v>-30</c:v>
                </c:pt>
                <c:pt idx="30919">
                  <c:v>-25</c:v>
                </c:pt>
                <c:pt idx="30920">
                  <c:v>-33</c:v>
                </c:pt>
                <c:pt idx="30921">
                  <c:v>-31</c:v>
                </c:pt>
                <c:pt idx="30922">
                  <c:v>-10</c:v>
                </c:pt>
                <c:pt idx="30923">
                  <c:v>-33</c:v>
                </c:pt>
                <c:pt idx="30924">
                  <c:v>-27</c:v>
                </c:pt>
                <c:pt idx="30925">
                  <c:v>-27</c:v>
                </c:pt>
                <c:pt idx="30926">
                  <c:v>-26</c:v>
                </c:pt>
                <c:pt idx="30927">
                  <c:v>-22</c:v>
                </c:pt>
                <c:pt idx="30928">
                  <c:v>-21</c:v>
                </c:pt>
                <c:pt idx="30929">
                  <c:v>-19</c:v>
                </c:pt>
                <c:pt idx="30930">
                  <c:v>-19</c:v>
                </c:pt>
                <c:pt idx="30931">
                  <c:v>-20</c:v>
                </c:pt>
                <c:pt idx="30932">
                  <c:v>-21</c:v>
                </c:pt>
                <c:pt idx="30933">
                  <c:v>-25</c:v>
                </c:pt>
                <c:pt idx="30934">
                  <c:v>-25</c:v>
                </c:pt>
                <c:pt idx="30935">
                  <c:v>-27</c:v>
                </c:pt>
                <c:pt idx="30936">
                  <c:v>-27</c:v>
                </c:pt>
                <c:pt idx="30937">
                  <c:v>-25</c:v>
                </c:pt>
                <c:pt idx="30938">
                  <c:v>-31</c:v>
                </c:pt>
                <c:pt idx="30939">
                  <c:v>-31</c:v>
                </c:pt>
                <c:pt idx="30940">
                  <c:v>-22</c:v>
                </c:pt>
                <c:pt idx="30941">
                  <c:v>-23</c:v>
                </c:pt>
                <c:pt idx="30942">
                  <c:v>-23</c:v>
                </c:pt>
                <c:pt idx="30943">
                  <c:v>-22</c:v>
                </c:pt>
                <c:pt idx="30944">
                  <c:v>-24</c:v>
                </c:pt>
                <c:pt idx="30945">
                  <c:v>-25</c:v>
                </c:pt>
                <c:pt idx="30946">
                  <c:v>-28</c:v>
                </c:pt>
                <c:pt idx="30947">
                  <c:v>-36</c:v>
                </c:pt>
                <c:pt idx="30948">
                  <c:v>-28</c:v>
                </c:pt>
                <c:pt idx="30949">
                  <c:v>-26</c:v>
                </c:pt>
                <c:pt idx="30950">
                  <c:v>-33</c:v>
                </c:pt>
                <c:pt idx="30951">
                  <c:v>-35</c:v>
                </c:pt>
                <c:pt idx="30952">
                  <c:v>-28</c:v>
                </c:pt>
                <c:pt idx="30953">
                  <c:v>-31</c:v>
                </c:pt>
                <c:pt idx="30954">
                  <c:v>-33</c:v>
                </c:pt>
                <c:pt idx="30955">
                  <c:v>-39</c:v>
                </c:pt>
                <c:pt idx="30956">
                  <c:v>-29</c:v>
                </c:pt>
                <c:pt idx="30957">
                  <c:v>-31</c:v>
                </c:pt>
                <c:pt idx="30958">
                  <c:v>-38</c:v>
                </c:pt>
                <c:pt idx="30959">
                  <c:v>-33</c:v>
                </c:pt>
                <c:pt idx="30960">
                  <c:v>-31</c:v>
                </c:pt>
                <c:pt idx="30961">
                  <c:v>-34</c:v>
                </c:pt>
                <c:pt idx="30962">
                  <c:v>-35</c:v>
                </c:pt>
                <c:pt idx="30963">
                  <c:v>-33</c:v>
                </c:pt>
                <c:pt idx="30964">
                  <c:v>-41</c:v>
                </c:pt>
                <c:pt idx="30965">
                  <c:v>-33</c:v>
                </c:pt>
                <c:pt idx="30966">
                  <c:v>-38</c:v>
                </c:pt>
                <c:pt idx="30967">
                  <c:v>-31</c:v>
                </c:pt>
                <c:pt idx="30968">
                  <c:v>-33</c:v>
                </c:pt>
                <c:pt idx="30969">
                  <c:v>-35</c:v>
                </c:pt>
                <c:pt idx="30970">
                  <c:v>-31</c:v>
                </c:pt>
                <c:pt idx="30971">
                  <c:v>-30</c:v>
                </c:pt>
                <c:pt idx="30972">
                  <c:v>-36</c:v>
                </c:pt>
                <c:pt idx="30973">
                  <c:v>-37</c:v>
                </c:pt>
                <c:pt idx="30974">
                  <c:v>-31</c:v>
                </c:pt>
                <c:pt idx="30975">
                  <c:v>-28</c:v>
                </c:pt>
                <c:pt idx="30976">
                  <c:v>-28</c:v>
                </c:pt>
                <c:pt idx="30977">
                  <c:v>-33</c:v>
                </c:pt>
                <c:pt idx="30978">
                  <c:v>-28</c:v>
                </c:pt>
                <c:pt idx="30979">
                  <c:v>-30</c:v>
                </c:pt>
                <c:pt idx="30980">
                  <c:v>-40</c:v>
                </c:pt>
                <c:pt idx="30981">
                  <c:v>-34</c:v>
                </c:pt>
                <c:pt idx="30982">
                  <c:v>-30</c:v>
                </c:pt>
                <c:pt idx="30983">
                  <c:v>-34</c:v>
                </c:pt>
                <c:pt idx="30984">
                  <c:v>-34</c:v>
                </c:pt>
                <c:pt idx="30985">
                  <c:v>-34</c:v>
                </c:pt>
                <c:pt idx="30986">
                  <c:v>-22</c:v>
                </c:pt>
                <c:pt idx="30987">
                  <c:v>-23</c:v>
                </c:pt>
                <c:pt idx="30988">
                  <c:v>-22</c:v>
                </c:pt>
                <c:pt idx="30989">
                  <c:v>-24</c:v>
                </c:pt>
                <c:pt idx="30990">
                  <c:v>-21</c:v>
                </c:pt>
                <c:pt idx="30991">
                  <c:v>-21</c:v>
                </c:pt>
                <c:pt idx="30992">
                  <c:v>-22</c:v>
                </c:pt>
                <c:pt idx="30993">
                  <c:v>-21</c:v>
                </c:pt>
                <c:pt idx="30994">
                  <c:v>-25</c:v>
                </c:pt>
                <c:pt idx="30995">
                  <c:v>-20</c:v>
                </c:pt>
                <c:pt idx="30996">
                  <c:v>-19</c:v>
                </c:pt>
                <c:pt idx="30997">
                  <c:v>-20</c:v>
                </c:pt>
                <c:pt idx="30998">
                  <c:v>-30</c:v>
                </c:pt>
                <c:pt idx="30999">
                  <c:v>-34</c:v>
                </c:pt>
                <c:pt idx="31000">
                  <c:v>-28</c:v>
                </c:pt>
                <c:pt idx="31001">
                  <c:v>-26</c:v>
                </c:pt>
                <c:pt idx="31002">
                  <c:v>-30</c:v>
                </c:pt>
                <c:pt idx="31003">
                  <c:v>-22</c:v>
                </c:pt>
                <c:pt idx="31004">
                  <c:v>-26</c:v>
                </c:pt>
                <c:pt idx="31005">
                  <c:v>-33</c:v>
                </c:pt>
                <c:pt idx="31006">
                  <c:v>-27</c:v>
                </c:pt>
                <c:pt idx="31007">
                  <c:v>-25</c:v>
                </c:pt>
                <c:pt idx="31008">
                  <c:v>-32</c:v>
                </c:pt>
                <c:pt idx="31009">
                  <c:v>-31</c:v>
                </c:pt>
                <c:pt idx="31010">
                  <c:v>-35</c:v>
                </c:pt>
                <c:pt idx="31011">
                  <c:v>-36</c:v>
                </c:pt>
                <c:pt idx="31012">
                  <c:v>-34</c:v>
                </c:pt>
                <c:pt idx="31013">
                  <c:v>-38</c:v>
                </c:pt>
                <c:pt idx="31014">
                  <c:v>-35</c:v>
                </c:pt>
                <c:pt idx="31015">
                  <c:v>-37</c:v>
                </c:pt>
                <c:pt idx="31016">
                  <c:v>-29</c:v>
                </c:pt>
                <c:pt idx="31017">
                  <c:v>-32</c:v>
                </c:pt>
                <c:pt idx="31018">
                  <c:v>-39</c:v>
                </c:pt>
                <c:pt idx="31019">
                  <c:v>-35</c:v>
                </c:pt>
                <c:pt idx="31020">
                  <c:v>-29</c:v>
                </c:pt>
                <c:pt idx="31021">
                  <c:v>-38</c:v>
                </c:pt>
                <c:pt idx="31022">
                  <c:v>-28</c:v>
                </c:pt>
                <c:pt idx="31023">
                  <c:v>-29</c:v>
                </c:pt>
                <c:pt idx="31024">
                  <c:v>-28</c:v>
                </c:pt>
                <c:pt idx="31025">
                  <c:v>-27</c:v>
                </c:pt>
                <c:pt idx="31026">
                  <c:v>-28</c:v>
                </c:pt>
                <c:pt idx="31027">
                  <c:v>-30</c:v>
                </c:pt>
                <c:pt idx="31028">
                  <c:v>-26</c:v>
                </c:pt>
                <c:pt idx="31029">
                  <c:v>-27</c:v>
                </c:pt>
                <c:pt idx="31030">
                  <c:v>-32</c:v>
                </c:pt>
                <c:pt idx="31031">
                  <c:v>-33</c:v>
                </c:pt>
                <c:pt idx="31032">
                  <c:v>-28</c:v>
                </c:pt>
                <c:pt idx="31033">
                  <c:v>-33</c:v>
                </c:pt>
                <c:pt idx="31034">
                  <c:v>0</c:v>
                </c:pt>
                <c:pt idx="31035">
                  <c:v>-23</c:v>
                </c:pt>
                <c:pt idx="31036">
                  <c:v>-30</c:v>
                </c:pt>
                <c:pt idx="31037">
                  <c:v>-23</c:v>
                </c:pt>
                <c:pt idx="31038">
                  <c:v>-23</c:v>
                </c:pt>
                <c:pt idx="31039">
                  <c:v>-20</c:v>
                </c:pt>
                <c:pt idx="31040">
                  <c:v>-20</c:v>
                </c:pt>
                <c:pt idx="31041">
                  <c:v>-19</c:v>
                </c:pt>
                <c:pt idx="31042">
                  <c:v>-21</c:v>
                </c:pt>
                <c:pt idx="31043">
                  <c:v>-22</c:v>
                </c:pt>
                <c:pt idx="31044">
                  <c:v>-23</c:v>
                </c:pt>
                <c:pt idx="31045">
                  <c:v>-21</c:v>
                </c:pt>
                <c:pt idx="31046">
                  <c:v>-17</c:v>
                </c:pt>
                <c:pt idx="31047">
                  <c:v>0</c:v>
                </c:pt>
                <c:pt idx="31048">
                  <c:v>-27</c:v>
                </c:pt>
                <c:pt idx="31049">
                  <c:v>-26</c:v>
                </c:pt>
                <c:pt idx="31050">
                  <c:v>-24</c:v>
                </c:pt>
                <c:pt idx="31051">
                  <c:v>-19</c:v>
                </c:pt>
                <c:pt idx="31052">
                  <c:v>-19</c:v>
                </c:pt>
                <c:pt idx="31053">
                  <c:v>-19</c:v>
                </c:pt>
                <c:pt idx="31054">
                  <c:v>-20</c:v>
                </c:pt>
                <c:pt idx="31055">
                  <c:v>-27</c:v>
                </c:pt>
                <c:pt idx="31056">
                  <c:v>-27</c:v>
                </c:pt>
                <c:pt idx="31057">
                  <c:v>-31</c:v>
                </c:pt>
                <c:pt idx="31058">
                  <c:v>-24</c:v>
                </c:pt>
                <c:pt idx="31059">
                  <c:v>-21</c:v>
                </c:pt>
                <c:pt idx="31060">
                  <c:v>-34</c:v>
                </c:pt>
                <c:pt idx="31061">
                  <c:v>-25</c:v>
                </c:pt>
                <c:pt idx="31062">
                  <c:v>-23</c:v>
                </c:pt>
                <c:pt idx="31063">
                  <c:v>-30</c:v>
                </c:pt>
                <c:pt idx="31064">
                  <c:v>-30</c:v>
                </c:pt>
                <c:pt idx="31065">
                  <c:v>-23</c:v>
                </c:pt>
                <c:pt idx="31066">
                  <c:v>-27</c:v>
                </c:pt>
                <c:pt idx="31067">
                  <c:v>-23</c:v>
                </c:pt>
                <c:pt idx="31068">
                  <c:v>-23</c:v>
                </c:pt>
                <c:pt idx="31069">
                  <c:v>-34</c:v>
                </c:pt>
                <c:pt idx="31070">
                  <c:v>-34</c:v>
                </c:pt>
                <c:pt idx="31071">
                  <c:v>-29</c:v>
                </c:pt>
                <c:pt idx="31072">
                  <c:v>-23</c:v>
                </c:pt>
                <c:pt idx="31073">
                  <c:v>-20</c:v>
                </c:pt>
                <c:pt idx="31074">
                  <c:v>-20</c:v>
                </c:pt>
                <c:pt idx="31075">
                  <c:v>-15</c:v>
                </c:pt>
                <c:pt idx="31076">
                  <c:v>-17</c:v>
                </c:pt>
                <c:pt idx="31077">
                  <c:v>-14</c:v>
                </c:pt>
                <c:pt idx="31078">
                  <c:v>-13</c:v>
                </c:pt>
                <c:pt idx="31079">
                  <c:v>-24</c:v>
                </c:pt>
                <c:pt idx="31080">
                  <c:v>-22</c:v>
                </c:pt>
                <c:pt idx="31081">
                  <c:v>-19</c:v>
                </c:pt>
                <c:pt idx="31082">
                  <c:v>-22</c:v>
                </c:pt>
                <c:pt idx="31083">
                  <c:v>-26</c:v>
                </c:pt>
                <c:pt idx="31084">
                  <c:v>-24</c:v>
                </c:pt>
                <c:pt idx="31085">
                  <c:v>-27</c:v>
                </c:pt>
                <c:pt idx="31086">
                  <c:v>-25</c:v>
                </c:pt>
                <c:pt idx="31087">
                  <c:v>-22</c:v>
                </c:pt>
                <c:pt idx="31088">
                  <c:v>-21</c:v>
                </c:pt>
                <c:pt idx="31089">
                  <c:v>-26</c:v>
                </c:pt>
                <c:pt idx="31090">
                  <c:v>-30</c:v>
                </c:pt>
                <c:pt idx="31091">
                  <c:v>-26</c:v>
                </c:pt>
                <c:pt idx="31092">
                  <c:v>-21</c:v>
                </c:pt>
                <c:pt idx="31093">
                  <c:v>-19</c:v>
                </c:pt>
                <c:pt idx="31094">
                  <c:v>-28</c:v>
                </c:pt>
                <c:pt idx="31095">
                  <c:v>-21</c:v>
                </c:pt>
                <c:pt idx="31096">
                  <c:v>-46</c:v>
                </c:pt>
                <c:pt idx="31097">
                  <c:v>-45</c:v>
                </c:pt>
                <c:pt idx="31098">
                  <c:v>-43</c:v>
                </c:pt>
                <c:pt idx="31099">
                  <c:v>-55</c:v>
                </c:pt>
                <c:pt idx="31100">
                  <c:v>-43</c:v>
                </c:pt>
                <c:pt idx="31101">
                  <c:v>-43</c:v>
                </c:pt>
                <c:pt idx="31102">
                  <c:v>-46</c:v>
                </c:pt>
                <c:pt idx="31103">
                  <c:v>-52</c:v>
                </c:pt>
                <c:pt idx="31104">
                  <c:v>-49</c:v>
                </c:pt>
                <c:pt idx="31105">
                  <c:v>-38</c:v>
                </c:pt>
                <c:pt idx="31106">
                  <c:v>-42</c:v>
                </c:pt>
                <c:pt idx="31107">
                  <c:v>-37</c:v>
                </c:pt>
                <c:pt idx="31108">
                  <c:v>-41</c:v>
                </c:pt>
                <c:pt idx="31109">
                  <c:v>-36</c:v>
                </c:pt>
                <c:pt idx="31110">
                  <c:v>-41</c:v>
                </c:pt>
                <c:pt idx="31111">
                  <c:v>-46</c:v>
                </c:pt>
                <c:pt idx="31112">
                  <c:v>-31</c:v>
                </c:pt>
                <c:pt idx="31113">
                  <c:v>-30</c:v>
                </c:pt>
                <c:pt idx="31114">
                  <c:v>-28</c:v>
                </c:pt>
                <c:pt idx="31115">
                  <c:v>-33</c:v>
                </c:pt>
                <c:pt idx="31116">
                  <c:v>-29</c:v>
                </c:pt>
                <c:pt idx="31117">
                  <c:v>-32</c:v>
                </c:pt>
                <c:pt idx="31118">
                  <c:v>-41</c:v>
                </c:pt>
                <c:pt idx="31119">
                  <c:v>-35</c:v>
                </c:pt>
                <c:pt idx="31120">
                  <c:v>-44</c:v>
                </c:pt>
                <c:pt idx="31121">
                  <c:v>-44</c:v>
                </c:pt>
                <c:pt idx="31122">
                  <c:v>-49</c:v>
                </c:pt>
                <c:pt idx="31123">
                  <c:v>-46</c:v>
                </c:pt>
                <c:pt idx="31124">
                  <c:v>-32</c:v>
                </c:pt>
                <c:pt idx="31125">
                  <c:v>-33</c:v>
                </c:pt>
                <c:pt idx="31126">
                  <c:v>-40</c:v>
                </c:pt>
                <c:pt idx="31127">
                  <c:v>-34</c:v>
                </c:pt>
                <c:pt idx="31128">
                  <c:v>-37</c:v>
                </c:pt>
                <c:pt idx="31129">
                  <c:v>-37</c:v>
                </c:pt>
                <c:pt idx="31130">
                  <c:v>-41</c:v>
                </c:pt>
                <c:pt idx="31131">
                  <c:v>-37</c:v>
                </c:pt>
                <c:pt idx="31132">
                  <c:v>-1</c:v>
                </c:pt>
                <c:pt idx="31133">
                  <c:v>-18</c:v>
                </c:pt>
                <c:pt idx="31134">
                  <c:v>-14</c:v>
                </c:pt>
                <c:pt idx="31135">
                  <c:v>-33</c:v>
                </c:pt>
                <c:pt idx="31136">
                  <c:v>-39</c:v>
                </c:pt>
                <c:pt idx="31137">
                  <c:v>-46</c:v>
                </c:pt>
                <c:pt idx="31138">
                  <c:v>-41</c:v>
                </c:pt>
                <c:pt idx="31139">
                  <c:v>-36</c:v>
                </c:pt>
                <c:pt idx="31140">
                  <c:v>-34</c:v>
                </c:pt>
                <c:pt idx="31141">
                  <c:v>-31</c:v>
                </c:pt>
                <c:pt idx="31142">
                  <c:v>-41</c:v>
                </c:pt>
                <c:pt idx="31143">
                  <c:v>-36</c:v>
                </c:pt>
                <c:pt idx="31144">
                  <c:v>-32</c:v>
                </c:pt>
                <c:pt idx="31145">
                  <c:v>-36</c:v>
                </c:pt>
                <c:pt idx="31146">
                  <c:v>-39</c:v>
                </c:pt>
                <c:pt idx="31147">
                  <c:v>-17</c:v>
                </c:pt>
                <c:pt idx="31148">
                  <c:v>-18</c:v>
                </c:pt>
                <c:pt idx="31149">
                  <c:v>-16</c:v>
                </c:pt>
                <c:pt idx="31150">
                  <c:v>-16</c:v>
                </c:pt>
                <c:pt idx="31151">
                  <c:v>-19</c:v>
                </c:pt>
                <c:pt idx="31152">
                  <c:v>-16</c:v>
                </c:pt>
                <c:pt idx="31153">
                  <c:v>-16</c:v>
                </c:pt>
                <c:pt idx="31154">
                  <c:v>-19</c:v>
                </c:pt>
                <c:pt idx="31155">
                  <c:v>-18</c:v>
                </c:pt>
                <c:pt idx="31156">
                  <c:v>-24</c:v>
                </c:pt>
                <c:pt idx="31157">
                  <c:v>-23</c:v>
                </c:pt>
                <c:pt idx="31158">
                  <c:v>-20</c:v>
                </c:pt>
                <c:pt idx="31159">
                  <c:v>-32</c:v>
                </c:pt>
                <c:pt idx="31160">
                  <c:v>-23</c:v>
                </c:pt>
                <c:pt idx="31161">
                  <c:v>-23</c:v>
                </c:pt>
                <c:pt idx="31162">
                  <c:v>-26</c:v>
                </c:pt>
                <c:pt idx="31163">
                  <c:v>-22</c:v>
                </c:pt>
                <c:pt idx="31164">
                  <c:v>-22</c:v>
                </c:pt>
                <c:pt idx="31165">
                  <c:v>-21</c:v>
                </c:pt>
                <c:pt idx="31166">
                  <c:v>-31</c:v>
                </c:pt>
                <c:pt idx="31167">
                  <c:v>-21</c:v>
                </c:pt>
                <c:pt idx="31168">
                  <c:v>-22</c:v>
                </c:pt>
                <c:pt idx="31169">
                  <c:v>-27</c:v>
                </c:pt>
                <c:pt idx="31170">
                  <c:v>-27</c:v>
                </c:pt>
                <c:pt idx="31171">
                  <c:v>-34</c:v>
                </c:pt>
                <c:pt idx="31172">
                  <c:v>-25</c:v>
                </c:pt>
                <c:pt idx="31173">
                  <c:v>-25</c:v>
                </c:pt>
                <c:pt idx="31174">
                  <c:v>-25</c:v>
                </c:pt>
                <c:pt idx="31175">
                  <c:v>-24</c:v>
                </c:pt>
                <c:pt idx="31176">
                  <c:v>-22</c:v>
                </c:pt>
                <c:pt idx="31177">
                  <c:v>-26</c:v>
                </c:pt>
                <c:pt idx="31178">
                  <c:v>-24</c:v>
                </c:pt>
                <c:pt idx="31179">
                  <c:v>-27</c:v>
                </c:pt>
                <c:pt idx="31180">
                  <c:v>-31</c:v>
                </c:pt>
                <c:pt idx="31181">
                  <c:v>-30</c:v>
                </c:pt>
                <c:pt idx="31182">
                  <c:v>-28</c:v>
                </c:pt>
                <c:pt idx="31183">
                  <c:v>-33</c:v>
                </c:pt>
                <c:pt idx="31184">
                  <c:v>-38</c:v>
                </c:pt>
                <c:pt idx="31185">
                  <c:v>-37</c:v>
                </c:pt>
                <c:pt idx="31186">
                  <c:v>-34</c:v>
                </c:pt>
                <c:pt idx="31187">
                  <c:v>-29</c:v>
                </c:pt>
                <c:pt idx="31188">
                  <c:v>-31</c:v>
                </c:pt>
                <c:pt idx="31189">
                  <c:v>-26</c:v>
                </c:pt>
                <c:pt idx="31190">
                  <c:v>-29</c:v>
                </c:pt>
                <c:pt idx="31191">
                  <c:v>-40</c:v>
                </c:pt>
                <c:pt idx="31192">
                  <c:v>-34</c:v>
                </c:pt>
                <c:pt idx="31193">
                  <c:v>-31</c:v>
                </c:pt>
                <c:pt idx="31194">
                  <c:v>-32</c:v>
                </c:pt>
                <c:pt idx="31195">
                  <c:v>-35</c:v>
                </c:pt>
                <c:pt idx="31196">
                  <c:v>-44</c:v>
                </c:pt>
                <c:pt idx="31197">
                  <c:v>-36</c:v>
                </c:pt>
                <c:pt idx="31198">
                  <c:v>-41</c:v>
                </c:pt>
                <c:pt idx="31199">
                  <c:v>-33</c:v>
                </c:pt>
                <c:pt idx="31200">
                  <c:v>-30</c:v>
                </c:pt>
                <c:pt idx="31201">
                  <c:v>-32</c:v>
                </c:pt>
                <c:pt idx="31202">
                  <c:v>-31</c:v>
                </c:pt>
                <c:pt idx="31203">
                  <c:v>-30</c:v>
                </c:pt>
                <c:pt idx="31204">
                  <c:v>-32</c:v>
                </c:pt>
                <c:pt idx="31205">
                  <c:v>-36</c:v>
                </c:pt>
                <c:pt idx="31206">
                  <c:v>-39</c:v>
                </c:pt>
                <c:pt idx="31207">
                  <c:v>-21</c:v>
                </c:pt>
                <c:pt idx="31208">
                  <c:v>-32</c:v>
                </c:pt>
                <c:pt idx="31209">
                  <c:v>-20</c:v>
                </c:pt>
                <c:pt idx="31210">
                  <c:v>-22</c:v>
                </c:pt>
                <c:pt idx="31211">
                  <c:v>-20</c:v>
                </c:pt>
                <c:pt idx="31212">
                  <c:v>-19</c:v>
                </c:pt>
                <c:pt idx="31213">
                  <c:v>-20</c:v>
                </c:pt>
                <c:pt idx="31214">
                  <c:v>-23</c:v>
                </c:pt>
                <c:pt idx="31215">
                  <c:v>-25</c:v>
                </c:pt>
                <c:pt idx="31216">
                  <c:v>-21</c:v>
                </c:pt>
                <c:pt idx="31217">
                  <c:v>-25</c:v>
                </c:pt>
                <c:pt idx="31218">
                  <c:v>-22</c:v>
                </c:pt>
                <c:pt idx="31219">
                  <c:v>-15</c:v>
                </c:pt>
                <c:pt idx="31220">
                  <c:v>-16</c:v>
                </c:pt>
                <c:pt idx="31221">
                  <c:v>-27</c:v>
                </c:pt>
                <c:pt idx="31222">
                  <c:v>-28</c:v>
                </c:pt>
                <c:pt idx="31223">
                  <c:v>-21</c:v>
                </c:pt>
                <c:pt idx="31224">
                  <c:v>-14</c:v>
                </c:pt>
                <c:pt idx="31225">
                  <c:v>-25</c:v>
                </c:pt>
                <c:pt idx="31226">
                  <c:v>-19</c:v>
                </c:pt>
                <c:pt idx="31227">
                  <c:v>-43</c:v>
                </c:pt>
                <c:pt idx="31228">
                  <c:v>-53</c:v>
                </c:pt>
                <c:pt idx="31229">
                  <c:v>-30</c:v>
                </c:pt>
                <c:pt idx="31230">
                  <c:v>-32</c:v>
                </c:pt>
                <c:pt idx="31231">
                  <c:v>-31</c:v>
                </c:pt>
                <c:pt idx="31232">
                  <c:v>-20</c:v>
                </c:pt>
                <c:pt idx="31233">
                  <c:v>-21</c:v>
                </c:pt>
                <c:pt idx="31234">
                  <c:v>-22</c:v>
                </c:pt>
                <c:pt idx="31235">
                  <c:v>-24</c:v>
                </c:pt>
                <c:pt idx="31236">
                  <c:v>-22</c:v>
                </c:pt>
                <c:pt idx="31237">
                  <c:v>-22</c:v>
                </c:pt>
                <c:pt idx="31238">
                  <c:v>-25</c:v>
                </c:pt>
                <c:pt idx="31239">
                  <c:v>-23</c:v>
                </c:pt>
                <c:pt idx="31240">
                  <c:v>-21</c:v>
                </c:pt>
                <c:pt idx="31241">
                  <c:v>-26</c:v>
                </c:pt>
                <c:pt idx="31242">
                  <c:v>-40</c:v>
                </c:pt>
                <c:pt idx="31243">
                  <c:v>-42</c:v>
                </c:pt>
                <c:pt idx="31244">
                  <c:v>-44</c:v>
                </c:pt>
                <c:pt idx="31245">
                  <c:v>-39</c:v>
                </c:pt>
                <c:pt idx="31246">
                  <c:v>-33</c:v>
                </c:pt>
                <c:pt idx="31247">
                  <c:v>-31</c:v>
                </c:pt>
                <c:pt idx="31248">
                  <c:v>-30</c:v>
                </c:pt>
                <c:pt idx="31249">
                  <c:v>-32</c:v>
                </c:pt>
                <c:pt idx="31250">
                  <c:v>-40</c:v>
                </c:pt>
                <c:pt idx="31251">
                  <c:v>-37</c:v>
                </c:pt>
                <c:pt idx="31252">
                  <c:v>-47</c:v>
                </c:pt>
                <c:pt idx="31253">
                  <c:v>-44</c:v>
                </c:pt>
                <c:pt idx="31254">
                  <c:v>-27</c:v>
                </c:pt>
                <c:pt idx="31255">
                  <c:v>-24</c:v>
                </c:pt>
                <c:pt idx="31256">
                  <c:v>-20</c:v>
                </c:pt>
                <c:pt idx="31257">
                  <c:v>-21</c:v>
                </c:pt>
                <c:pt idx="31258">
                  <c:v>-22</c:v>
                </c:pt>
                <c:pt idx="31259">
                  <c:v>-20</c:v>
                </c:pt>
                <c:pt idx="31260">
                  <c:v>-19</c:v>
                </c:pt>
                <c:pt idx="31261">
                  <c:v>-26</c:v>
                </c:pt>
                <c:pt idx="31262">
                  <c:v>-35</c:v>
                </c:pt>
                <c:pt idx="31263">
                  <c:v>-23</c:v>
                </c:pt>
                <c:pt idx="31264">
                  <c:v>-27</c:v>
                </c:pt>
                <c:pt idx="31265">
                  <c:v>-23</c:v>
                </c:pt>
                <c:pt idx="31266">
                  <c:v>-33</c:v>
                </c:pt>
                <c:pt idx="31267">
                  <c:v>-30</c:v>
                </c:pt>
                <c:pt idx="31268">
                  <c:v>-31</c:v>
                </c:pt>
                <c:pt idx="31269">
                  <c:v>-25</c:v>
                </c:pt>
                <c:pt idx="31270">
                  <c:v>-22</c:v>
                </c:pt>
                <c:pt idx="31271">
                  <c:v>-30</c:v>
                </c:pt>
                <c:pt idx="31272">
                  <c:v>-21</c:v>
                </c:pt>
                <c:pt idx="31273">
                  <c:v>-22</c:v>
                </c:pt>
                <c:pt idx="31274">
                  <c:v>-24</c:v>
                </c:pt>
                <c:pt idx="31275">
                  <c:v>-31</c:v>
                </c:pt>
                <c:pt idx="31276">
                  <c:v>-28</c:v>
                </c:pt>
                <c:pt idx="31277">
                  <c:v>-28</c:v>
                </c:pt>
                <c:pt idx="31278">
                  <c:v>-34</c:v>
                </c:pt>
                <c:pt idx="31279">
                  <c:v>-22</c:v>
                </c:pt>
                <c:pt idx="31280">
                  <c:v>-18</c:v>
                </c:pt>
                <c:pt idx="31281">
                  <c:v>-19</c:v>
                </c:pt>
                <c:pt idx="31282">
                  <c:v>-31</c:v>
                </c:pt>
                <c:pt idx="31283">
                  <c:v>-26</c:v>
                </c:pt>
                <c:pt idx="31284">
                  <c:v>-27</c:v>
                </c:pt>
                <c:pt idx="31285">
                  <c:v>-25</c:v>
                </c:pt>
                <c:pt idx="31286">
                  <c:v>-21</c:v>
                </c:pt>
                <c:pt idx="31287">
                  <c:v>-16</c:v>
                </c:pt>
                <c:pt idx="31288">
                  <c:v>-42</c:v>
                </c:pt>
                <c:pt idx="31289">
                  <c:v>-29</c:v>
                </c:pt>
                <c:pt idx="31290">
                  <c:v>-47</c:v>
                </c:pt>
                <c:pt idx="31291">
                  <c:v>-38</c:v>
                </c:pt>
                <c:pt idx="31292">
                  <c:v>-44</c:v>
                </c:pt>
                <c:pt idx="31293">
                  <c:v>-35</c:v>
                </c:pt>
                <c:pt idx="31294">
                  <c:v>-36</c:v>
                </c:pt>
                <c:pt idx="31295">
                  <c:v>-43</c:v>
                </c:pt>
                <c:pt idx="31296">
                  <c:v>-42</c:v>
                </c:pt>
                <c:pt idx="31297">
                  <c:v>-34</c:v>
                </c:pt>
                <c:pt idx="31298">
                  <c:v>-41</c:v>
                </c:pt>
                <c:pt idx="31299">
                  <c:v>-27</c:v>
                </c:pt>
                <c:pt idx="31300">
                  <c:v>-36</c:v>
                </c:pt>
                <c:pt idx="31301">
                  <c:v>-43</c:v>
                </c:pt>
                <c:pt idx="31302">
                  <c:v>-40</c:v>
                </c:pt>
                <c:pt idx="31303">
                  <c:v>-37</c:v>
                </c:pt>
                <c:pt idx="31304">
                  <c:v>-33</c:v>
                </c:pt>
                <c:pt idx="31305">
                  <c:v>-35</c:v>
                </c:pt>
                <c:pt idx="31306">
                  <c:v>-30</c:v>
                </c:pt>
                <c:pt idx="31307">
                  <c:v>-29</c:v>
                </c:pt>
                <c:pt idx="31308">
                  <c:v>-26</c:v>
                </c:pt>
                <c:pt idx="31309">
                  <c:v>-33</c:v>
                </c:pt>
                <c:pt idx="31310">
                  <c:v>-30</c:v>
                </c:pt>
                <c:pt idx="31311">
                  <c:v>-35</c:v>
                </c:pt>
                <c:pt idx="31312">
                  <c:v>-37</c:v>
                </c:pt>
                <c:pt idx="31313">
                  <c:v>-31</c:v>
                </c:pt>
                <c:pt idx="31314">
                  <c:v>-28</c:v>
                </c:pt>
                <c:pt idx="31315">
                  <c:v>-30</c:v>
                </c:pt>
                <c:pt idx="31316">
                  <c:v>-31</c:v>
                </c:pt>
                <c:pt idx="31317">
                  <c:v>-27</c:v>
                </c:pt>
                <c:pt idx="31318">
                  <c:v>-28</c:v>
                </c:pt>
                <c:pt idx="31319">
                  <c:v>-25</c:v>
                </c:pt>
                <c:pt idx="31320">
                  <c:v>-30</c:v>
                </c:pt>
                <c:pt idx="31321">
                  <c:v>-22</c:v>
                </c:pt>
                <c:pt idx="31322">
                  <c:v>-26</c:v>
                </c:pt>
                <c:pt idx="31323">
                  <c:v>-30</c:v>
                </c:pt>
                <c:pt idx="31324">
                  <c:v>-28</c:v>
                </c:pt>
                <c:pt idx="31325">
                  <c:v>-38</c:v>
                </c:pt>
                <c:pt idx="31326">
                  <c:v>-18</c:v>
                </c:pt>
                <c:pt idx="31327">
                  <c:v>-22</c:v>
                </c:pt>
                <c:pt idx="31328">
                  <c:v>-17</c:v>
                </c:pt>
                <c:pt idx="31329">
                  <c:v>-17</c:v>
                </c:pt>
                <c:pt idx="31330">
                  <c:v>-19</c:v>
                </c:pt>
                <c:pt idx="31331">
                  <c:v>-17</c:v>
                </c:pt>
                <c:pt idx="31332">
                  <c:v>-22</c:v>
                </c:pt>
                <c:pt idx="31333">
                  <c:v>-23</c:v>
                </c:pt>
                <c:pt idx="31334">
                  <c:v>-19</c:v>
                </c:pt>
                <c:pt idx="31335">
                  <c:v>-24</c:v>
                </c:pt>
                <c:pt idx="31336">
                  <c:v>-20</c:v>
                </c:pt>
                <c:pt idx="31337">
                  <c:v>-15</c:v>
                </c:pt>
                <c:pt idx="31338">
                  <c:v>4</c:v>
                </c:pt>
                <c:pt idx="31339">
                  <c:v>-23</c:v>
                </c:pt>
                <c:pt idx="31340">
                  <c:v>-26</c:v>
                </c:pt>
                <c:pt idx="31341">
                  <c:v>-32</c:v>
                </c:pt>
                <c:pt idx="31342">
                  <c:v>-31</c:v>
                </c:pt>
                <c:pt idx="31343">
                  <c:v>-22</c:v>
                </c:pt>
                <c:pt idx="31344">
                  <c:v>-24</c:v>
                </c:pt>
                <c:pt idx="31345">
                  <c:v>-21</c:v>
                </c:pt>
                <c:pt idx="31346">
                  <c:v>-26</c:v>
                </c:pt>
                <c:pt idx="31347">
                  <c:v>-32</c:v>
                </c:pt>
                <c:pt idx="31348">
                  <c:v>-31</c:v>
                </c:pt>
                <c:pt idx="31349">
                  <c:v>-31</c:v>
                </c:pt>
                <c:pt idx="31350">
                  <c:v>-23</c:v>
                </c:pt>
                <c:pt idx="31351">
                  <c:v>5</c:v>
                </c:pt>
                <c:pt idx="31352">
                  <c:v>-14</c:v>
                </c:pt>
                <c:pt idx="31353">
                  <c:v>-10</c:v>
                </c:pt>
                <c:pt idx="31354">
                  <c:v>-15</c:v>
                </c:pt>
                <c:pt idx="31355">
                  <c:v>26</c:v>
                </c:pt>
                <c:pt idx="31356">
                  <c:v>-46</c:v>
                </c:pt>
                <c:pt idx="31357">
                  <c:v>-44</c:v>
                </c:pt>
                <c:pt idx="31358">
                  <c:v>-40</c:v>
                </c:pt>
                <c:pt idx="31359">
                  <c:v>-32</c:v>
                </c:pt>
                <c:pt idx="31360">
                  <c:v>-33</c:v>
                </c:pt>
                <c:pt idx="31361">
                  <c:v>-33</c:v>
                </c:pt>
                <c:pt idx="31362">
                  <c:v>-28</c:v>
                </c:pt>
                <c:pt idx="31363">
                  <c:v>-27</c:v>
                </c:pt>
                <c:pt idx="31364">
                  <c:v>-32</c:v>
                </c:pt>
                <c:pt idx="31365">
                  <c:v>-32</c:v>
                </c:pt>
                <c:pt idx="31366">
                  <c:v>-39</c:v>
                </c:pt>
                <c:pt idx="31367">
                  <c:v>-29</c:v>
                </c:pt>
                <c:pt idx="31368">
                  <c:v>-26</c:v>
                </c:pt>
                <c:pt idx="31369">
                  <c:v>-24</c:v>
                </c:pt>
                <c:pt idx="31370">
                  <c:v>-23</c:v>
                </c:pt>
                <c:pt idx="31371">
                  <c:v>-22</c:v>
                </c:pt>
                <c:pt idx="31372">
                  <c:v>-20</c:v>
                </c:pt>
                <c:pt idx="31373">
                  <c:v>-20</c:v>
                </c:pt>
                <c:pt idx="31374">
                  <c:v>-22</c:v>
                </c:pt>
                <c:pt idx="31375">
                  <c:v>-23</c:v>
                </c:pt>
                <c:pt idx="31376">
                  <c:v>-24</c:v>
                </c:pt>
                <c:pt idx="31377">
                  <c:v>-25</c:v>
                </c:pt>
                <c:pt idx="31378">
                  <c:v>-27</c:v>
                </c:pt>
                <c:pt idx="31379">
                  <c:v>-27</c:v>
                </c:pt>
                <c:pt idx="31380">
                  <c:v>-31</c:v>
                </c:pt>
                <c:pt idx="31381">
                  <c:v>-38</c:v>
                </c:pt>
                <c:pt idx="31382">
                  <c:v>-31</c:v>
                </c:pt>
                <c:pt idx="31383">
                  <c:v>20</c:v>
                </c:pt>
                <c:pt idx="31384">
                  <c:v>-23</c:v>
                </c:pt>
                <c:pt idx="31385">
                  <c:v>-28</c:v>
                </c:pt>
                <c:pt idx="31386">
                  <c:v>-33</c:v>
                </c:pt>
                <c:pt idx="31387">
                  <c:v>-27</c:v>
                </c:pt>
                <c:pt idx="31388">
                  <c:v>-14</c:v>
                </c:pt>
                <c:pt idx="31389">
                  <c:v>-6</c:v>
                </c:pt>
                <c:pt idx="31390">
                  <c:v>-38</c:v>
                </c:pt>
                <c:pt idx="31391">
                  <c:v>-25</c:v>
                </c:pt>
                <c:pt idx="31392">
                  <c:v>-19</c:v>
                </c:pt>
                <c:pt idx="31393">
                  <c:v>-25</c:v>
                </c:pt>
                <c:pt idx="31394">
                  <c:v>-31</c:v>
                </c:pt>
                <c:pt idx="31395">
                  <c:v>-28</c:v>
                </c:pt>
                <c:pt idx="31396">
                  <c:v>-31</c:v>
                </c:pt>
                <c:pt idx="31397">
                  <c:v>-33</c:v>
                </c:pt>
                <c:pt idx="31398">
                  <c:v>-20</c:v>
                </c:pt>
                <c:pt idx="31399">
                  <c:v>-37</c:v>
                </c:pt>
                <c:pt idx="31400">
                  <c:v>-30</c:v>
                </c:pt>
                <c:pt idx="31401">
                  <c:v>-17</c:v>
                </c:pt>
                <c:pt idx="31402">
                  <c:v>-23</c:v>
                </c:pt>
                <c:pt idx="31403">
                  <c:v>-29</c:v>
                </c:pt>
                <c:pt idx="31404">
                  <c:v>-26</c:v>
                </c:pt>
                <c:pt idx="31405">
                  <c:v>-24</c:v>
                </c:pt>
                <c:pt idx="31406">
                  <c:v>-27</c:v>
                </c:pt>
                <c:pt idx="31407">
                  <c:v>-17</c:v>
                </c:pt>
                <c:pt idx="31408">
                  <c:v>-18</c:v>
                </c:pt>
                <c:pt idx="31409">
                  <c:v>-22</c:v>
                </c:pt>
                <c:pt idx="31410">
                  <c:v>-15</c:v>
                </c:pt>
                <c:pt idx="31411">
                  <c:v>-23</c:v>
                </c:pt>
                <c:pt idx="31412">
                  <c:v>-18</c:v>
                </c:pt>
                <c:pt idx="31413">
                  <c:v>-11</c:v>
                </c:pt>
                <c:pt idx="31414">
                  <c:v>2</c:v>
                </c:pt>
                <c:pt idx="31415">
                  <c:v>-5</c:v>
                </c:pt>
                <c:pt idx="31416">
                  <c:v>4</c:v>
                </c:pt>
                <c:pt idx="31417">
                  <c:v>-13</c:v>
                </c:pt>
                <c:pt idx="31418">
                  <c:v>-14</c:v>
                </c:pt>
                <c:pt idx="31419">
                  <c:v>-18</c:v>
                </c:pt>
                <c:pt idx="31420">
                  <c:v>-11</c:v>
                </c:pt>
                <c:pt idx="31421">
                  <c:v>-11</c:v>
                </c:pt>
                <c:pt idx="31422">
                  <c:v>-31</c:v>
                </c:pt>
                <c:pt idx="31423">
                  <c:v>-34</c:v>
                </c:pt>
                <c:pt idx="31424">
                  <c:v>-14</c:v>
                </c:pt>
                <c:pt idx="31425">
                  <c:v>-10</c:v>
                </c:pt>
                <c:pt idx="31426">
                  <c:v>-42</c:v>
                </c:pt>
                <c:pt idx="31427">
                  <c:v>-32</c:v>
                </c:pt>
                <c:pt idx="31428">
                  <c:v>-34</c:v>
                </c:pt>
                <c:pt idx="31429">
                  <c:v>-25</c:v>
                </c:pt>
                <c:pt idx="31430">
                  <c:v>-26</c:v>
                </c:pt>
                <c:pt idx="31431">
                  <c:v>-27</c:v>
                </c:pt>
                <c:pt idx="31432">
                  <c:v>-30</c:v>
                </c:pt>
                <c:pt idx="31433">
                  <c:v>-30</c:v>
                </c:pt>
                <c:pt idx="31434">
                  <c:v>-29</c:v>
                </c:pt>
                <c:pt idx="31435">
                  <c:v>-27</c:v>
                </c:pt>
                <c:pt idx="31436">
                  <c:v>-39</c:v>
                </c:pt>
                <c:pt idx="31437">
                  <c:v>-29</c:v>
                </c:pt>
                <c:pt idx="31438">
                  <c:v>-33</c:v>
                </c:pt>
                <c:pt idx="31439">
                  <c:v>-28</c:v>
                </c:pt>
                <c:pt idx="31440">
                  <c:v>-28</c:v>
                </c:pt>
                <c:pt idx="31441">
                  <c:v>-27</c:v>
                </c:pt>
                <c:pt idx="31442">
                  <c:v>-29</c:v>
                </c:pt>
                <c:pt idx="31443">
                  <c:v>-23</c:v>
                </c:pt>
                <c:pt idx="31444">
                  <c:v>-35</c:v>
                </c:pt>
                <c:pt idx="31445">
                  <c:v>-28</c:v>
                </c:pt>
                <c:pt idx="31446">
                  <c:v>-37</c:v>
                </c:pt>
                <c:pt idx="31447">
                  <c:v>-28</c:v>
                </c:pt>
                <c:pt idx="31448">
                  <c:v>-33</c:v>
                </c:pt>
                <c:pt idx="31449">
                  <c:v>-32</c:v>
                </c:pt>
                <c:pt idx="31450">
                  <c:v>-25</c:v>
                </c:pt>
                <c:pt idx="31451">
                  <c:v>-27</c:v>
                </c:pt>
                <c:pt idx="31452">
                  <c:v>-25</c:v>
                </c:pt>
                <c:pt idx="31453">
                  <c:v>-29</c:v>
                </c:pt>
                <c:pt idx="31454">
                  <c:v>-28</c:v>
                </c:pt>
                <c:pt idx="31455">
                  <c:v>-23</c:v>
                </c:pt>
                <c:pt idx="31456">
                  <c:v>-29</c:v>
                </c:pt>
                <c:pt idx="31457">
                  <c:v>-25</c:v>
                </c:pt>
                <c:pt idx="31458">
                  <c:v>-31</c:v>
                </c:pt>
                <c:pt idx="31459">
                  <c:v>-29</c:v>
                </c:pt>
                <c:pt idx="31460">
                  <c:v>-29</c:v>
                </c:pt>
                <c:pt idx="31461">
                  <c:v>-27</c:v>
                </c:pt>
                <c:pt idx="31462">
                  <c:v>-25</c:v>
                </c:pt>
                <c:pt idx="31463">
                  <c:v>-24</c:v>
                </c:pt>
                <c:pt idx="31464">
                  <c:v>-22</c:v>
                </c:pt>
                <c:pt idx="31465">
                  <c:v>-22</c:v>
                </c:pt>
                <c:pt idx="31466">
                  <c:v>-23</c:v>
                </c:pt>
                <c:pt idx="31467">
                  <c:v>-22</c:v>
                </c:pt>
                <c:pt idx="31468">
                  <c:v>-27</c:v>
                </c:pt>
                <c:pt idx="31469">
                  <c:v>-19</c:v>
                </c:pt>
                <c:pt idx="31470">
                  <c:v>-21</c:v>
                </c:pt>
                <c:pt idx="31471">
                  <c:v>-24</c:v>
                </c:pt>
                <c:pt idx="31472">
                  <c:v>-25</c:v>
                </c:pt>
                <c:pt idx="31473">
                  <c:v>-21</c:v>
                </c:pt>
                <c:pt idx="31474">
                  <c:v>9</c:v>
                </c:pt>
                <c:pt idx="31475">
                  <c:v>-22</c:v>
                </c:pt>
                <c:pt idx="31476">
                  <c:v>-19</c:v>
                </c:pt>
                <c:pt idx="31477">
                  <c:v>-49</c:v>
                </c:pt>
                <c:pt idx="31478">
                  <c:v>-50</c:v>
                </c:pt>
                <c:pt idx="31479">
                  <c:v>-53</c:v>
                </c:pt>
                <c:pt idx="31480">
                  <c:v>-44</c:v>
                </c:pt>
                <c:pt idx="31481">
                  <c:v>-40</c:v>
                </c:pt>
                <c:pt idx="31482">
                  <c:v>-46</c:v>
                </c:pt>
                <c:pt idx="31483">
                  <c:v>-46</c:v>
                </c:pt>
                <c:pt idx="31484">
                  <c:v>-39</c:v>
                </c:pt>
                <c:pt idx="31485">
                  <c:v>-48</c:v>
                </c:pt>
                <c:pt idx="31486">
                  <c:v>-59</c:v>
                </c:pt>
                <c:pt idx="31487">
                  <c:v>-51</c:v>
                </c:pt>
                <c:pt idx="31488">
                  <c:v>-49</c:v>
                </c:pt>
                <c:pt idx="31489">
                  <c:v>45</c:v>
                </c:pt>
                <c:pt idx="31490">
                  <c:v>-26</c:v>
                </c:pt>
                <c:pt idx="31491">
                  <c:v>-27</c:v>
                </c:pt>
                <c:pt idx="31492">
                  <c:v>-34</c:v>
                </c:pt>
                <c:pt idx="31493">
                  <c:v>-26</c:v>
                </c:pt>
                <c:pt idx="31494">
                  <c:v>-39</c:v>
                </c:pt>
                <c:pt idx="31495">
                  <c:v>-42</c:v>
                </c:pt>
                <c:pt idx="31496">
                  <c:v>-38</c:v>
                </c:pt>
                <c:pt idx="31497">
                  <c:v>-40</c:v>
                </c:pt>
                <c:pt idx="31498">
                  <c:v>-33</c:v>
                </c:pt>
                <c:pt idx="31499">
                  <c:v>-28</c:v>
                </c:pt>
                <c:pt idx="31500">
                  <c:v>-29</c:v>
                </c:pt>
                <c:pt idx="31501">
                  <c:v>-36</c:v>
                </c:pt>
                <c:pt idx="31502">
                  <c:v>-41</c:v>
                </c:pt>
                <c:pt idx="31503">
                  <c:v>-53</c:v>
                </c:pt>
                <c:pt idx="31504">
                  <c:v>-46</c:v>
                </c:pt>
                <c:pt idx="31505">
                  <c:v>-36</c:v>
                </c:pt>
                <c:pt idx="31506">
                  <c:v>-43</c:v>
                </c:pt>
                <c:pt idx="31507">
                  <c:v>-42</c:v>
                </c:pt>
                <c:pt idx="31508">
                  <c:v>-27</c:v>
                </c:pt>
                <c:pt idx="31509">
                  <c:v>-36</c:v>
                </c:pt>
                <c:pt idx="31510">
                  <c:v>-40</c:v>
                </c:pt>
                <c:pt idx="31511">
                  <c:v>-27</c:v>
                </c:pt>
                <c:pt idx="31512">
                  <c:v>-22</c:v>
                </c:pt>
                <c:pt idx="31513">
                  <c:v>-29</c:v>
                </c:pt>
                <c:pt idx="31514">
                  <c:v>-26</c:v>
                </c:pt>
                <c:pt idx="31515">
                  <c:v>-20</c:v>
                </c:pt>
                <c:pt idx="31516">
                  <c:v>-23</c:v>
                </c:pt>
                <c:pt idx="31517">
                  <c:v>-36</c:v>
                </c:pt>
                <c:pt idx="31518">
                  <c:v>-30</c:v>
                </c:pt>
                <c:pt idx="31519">
                  <c:v>-32</c:v>
                </c:pt>
                <c:pt idx="31520">
                  <c:v>-39</c:v>
                </c:pt>
                <c:pt idx="31521">
                  <c:v>-28</c:v>
                </c:pt>
                <c:pt idx="31522">
                  <c:v>-31</c:v>
                </c:pt>
                <c:pt idx="31523">
                  <c:v>-37</c:v>
                </c:pt>
                <c:pt idx="31524">
                  <c:v>-35</c:v>
                </c:pt>
                <c:pt idx="31525">
                  <c:v>-45</c:v>
                </c:pt>
                <c:pt idx="31526">
                  <c:v>-42</c:v>
                </c:pt>
                <c:pt idx="31527">
                  <c:v>-47</c:v>
                </c:pt>
                <c:pt idx="31528">
                  <c:v>-39</c:v>
                </c:pt>
                <c:pt idx="31529">
                  <c:v>-45</c:v>
                </c:pt>
                <c:pt idx="31530">
                  <c:v>-46</c:v>
                </c:pt>
                <c:pt idx="31531">
                  <c:v>-40</c:v>
                </c:pt>
                <c:pt idx="31532">
                  <c:v>-39</c:v>
                </c:pt>
                <c:pt idx="31533">
                  <c:v>-39</c:v>
                </c:pt>
                <c:pt idx="31534">
                  <c:v>-36</c:v>
                </c:pt>
                <c:pt idx="31535">
                  <c:v>-47</c:v>
                </c:pt>
                <c:pt idx="31536">
                  <c:v>-43</c:v>
                </c:pt>
                <c:pt idx="31537">
                  <c:v>-42</c:v>
                </c:pt>
                <c:pt idx="31538">
                  <c:v>-41</c:v>
                </c:pt>
                <c:pt idx="31539">
                  <c:v>-44</c:v>
                </c:pt>
                <c:pt idx="31540">
                  <c:v>-44</c:v>
                </c:pt>
                <c:pt idx="31541">
                  <c:v>-39</c:v>
                </c:pt>
                <c:pt idx="31542">
                  <c:v>-51</c:v>
                </c:pt>
                <c:pt idx="31543">
                  <c:v>-42</c:v>
                </c:pt>
                <c:pt idx="31544">
                  <c:v>-39</c:v>
                </c:pt>
                <c:pt idx="31545">
                  <c:v>-47</c:v>
                </c:pt>
                <c:pt idx="31546">
                  <c:v>-39</c:v>
                </c:pt>
                <c:pt idx="31547">
                  <c:v>-43</c:v>
                </c:pt>
                <c:pt idx="31548">
                  <c:v>-41</c:v>
                </c:pt>
                <c:pt idx="31549">
                  <c:v>-40</c:v>
                </c:pt>
                <c:pt idx="31550">
                  <c:v>-50</c:v>
                </c:pt>
                <c:pt idx="31551">
                  <c:v>-36</c:v>
                </c:pt>
                <c:pt idx="31552">
                  <c:v>-47</c:v>
                </c:pt>
                <c:pt idx="31553">
                  <c:v>-36</c:v>
                </c:pt>
                <c:pt idx="31554">
                  <c:v>-41</c:v>
                </c:pt>
                <c:pt idx="31555">
                  <c:v>-43</c:v>
                </c:pt>
                <c:pt idx="31556">
                  <c:v>-43</c:v>
                </c:pt>
                <c:pt idx="31557">
                  <c:v>-39</c:v>
                </c:pt>
                <c:pt idx="31558">
                  <c:v>-38</c:v>
                </c:pt>
                <c:pt idx="31559">
                  <c:v>-1</c:v>
                </c:pt>
                <c:pt idx="31560">
                  <c:v>-58</c:v>
                </c:pt>
                <c:pt idx="31561">
                  <c:v>-51</c:v>
                </c:pt>
                <c:pt idx="31562">
                  <c:v>-63</c:v>
                </c:pt>
                <c:pt idx="31563">
                  <c:v>-60</c:v>
                </c:pt>
                <c:pt idx="31564">
                  <c:v>-46</c:v>
                </c:pt>
                <c:pt idx="31565">
                  <c:v>-50</c:v>
                </c:pt>
                <c:pt idx="31566">
                  <c:v>-54</c:v>
                </c:pt>
                <c:pt idx="31567">
                  <c:v>-49</c:v>
                </c:pt>
                <c:pt idx="31568">
                  <c:v>-54</c:v>
                </c:pt>
                <c:pt idx="31569">
                  <c:v>-57</c:v>
                </c:pt>
                <c:pt idx="31570">
                  <c:v>-55</c:v>
                </c:pt>
                <c:pt idx="31571">
                  <c:v>-56</c:v>
                </c:pt>
                <c:pt idx="31572">
                  <c:v>-50</c:v>
                </c:pt>
                <c:pt idx="31573">
                  <c:v>-45</c:v>
                </c:pt>
                <c:pt idx="31574">
                  <c:v>-44</c:v>
                </c:pt>
                <c:pt idx="31575">
                  <c:v>-43</c:v>
                </c:pt>
                <c:pt idx="31576">
                  <c:v>-48</c:v>
                </c:pt>
                <c:pt idx="31577">
                  <c:v>-41</c:v>
                </c:pt>
                <c:pt idx="31578">
                  <c:v>-39</c:v>
                </c:pt>
                <c:pt idx="31579">
                  <c:v>-38</c:v>
                </c:pt>
                <c:pt idx="31580">
                  <c:v>-38</c:v>
                </c:pt>
                <c:pt idx="31581">
                  <c:v>-40</c:v>
                </c:pt>
                <c:pt idx="31582">
                  <c:v>-48</c:v>
                </c:pt>
                <c:pt idx="31583">
                  <c:v>-44</c:v>
                </c:pt>
                <c:pt idx="31584">
                  <c:v>-40</c:v>
                </c:pt>
                <c:pt idx="31585">
                  <c:v>-50</c:v>
                </c:pt>
                <c:pt idx="31586">
                  <c:v>-44</c:v>
                </c:pt>
                <c:pt idx="31587">
                  <c:v>-35</c:v>
                </c:pt>
                <c:pt idx="31588">
                  <c:v>-37</c:v>
                </c:pt>
                <c:pt idx="31589">
                  <c:v>-39</c:v>
                </c:pt>
                <c:pt idx="31590">
                  <c:v>-37</c:v>
                </c:pt>
                <c:pt idx="31591">
                  <c:v>-37</c:v>
                </c:pt>
                <c:pt idx="31592">
                  <c:v>-37</c:v>
                </c:pt>
                <c:pt idx="31593">
                  <c:v>-33</c:v>
                </c:pt>
                <c:pt idx="31594">
                  <c:v>-46</c:v>
                </c:pt>
                <c:pt idx="31595">
                  <c:v>-36</c:v>
                </c:pt>
                <c:pt idx="31596">
                  <c:v>-52</c:v>
                </c:pt>
                <c:pt idx="31597">
                  <c:v>-42</c:v>
                </c:pt>
                <c:pt idx="31598">
                  <c:v>-42</c:v>
                </c:pt>
                <c:pt idx="31599">
                  <c:v>-39</c:v>
                </c:pt>
                <c:pt idx="31600">
                  <c:v>-45</c:v>
                </c:pt>
                <c:pt idx="31601">
                  <c:v>-31</c:v>
                </c:pt>
                <c:pt idx="31602">
                  <c:v>-39</c:v>
                </c:pt>
                <c:pt idx="31603">
                  <c:v>-37</c:v>
                </c:pt>
                <c:pt idx="31604">
                  <c:v>-38</c:v>
                </c:pt>
                <c:pt idx="31605">
                  <c:v>-32</c:v>
                </c:pt>
                <c:pt idx="31606">
                  <c:v>-38</c:v>
                </c:pt>
                <c:pt idx="31607">
                  <c:v>-35</c:v>
                </c:pt>
                <c:pt idx="31608">
                  <c:v>-26</c:v>
                </c:pt>
                <c:pt idx="31609">
                  <c:v>-20</c:v>
                </c:pt>
                <c:pt idx="31610">
                  <c:v>-21</c:v>
                </c:pt>
                <c:pt idx="31611">
                  <c:v>-22</c:v>
                </c:pt>
                <c:pt idx="31612">
                  <c:v>-22</c:v>
                </c:pt>
                <c:pt idx="31613">
                  <c:v>-17</c:v>
                </c:pt>
                <c:pt idx="31614">
                  <c:v>-20</c:v>
                </c:pt>
                <c:pt idx="31615">
                  <c:v>-17</c:v>
                </c:pt>
                <c:pt idx="31616">
                  <c:v>-22</c:v>
                </c:pt>
                <c:pt idx="31617">
                  <c:v>-24</c:v>
                </c:pt>
                <c:pt idx="31618">
                  <c:v>-21</c:v>
                </c:pt>
                <c:pt idx="31619">
                  <c:v>-23</c:v>
                </c:pt>
                <c:pt idx="31620">
                  <c:v>0</c:v>
                </c:pt>
                <c:pt idx="31621">
                  <c:v>-20</c:v>
                </c:pt>
                <c:pt idx="31622">
                  <c:v>-18</c:v>
                </c:pt>
                <c:pt idx="31623">
                  <c:v>-19</c:v>
                </c:pt>
                <c:pt idx="31624">
                  <c:v>-13</c:v>
                </c:pt>
                <c:pt idx="31625">
                  <c:v>-17</c:v>
                </c:pt>
                <c:pt idx="31626">
                  <c:v>-9</c:v>
                </c:pt>
                <c:pt idx="31627">
                  <c:v>-6</c:v>
                </c:pt>
                <c:pt idx="31628">
                  <c:v>-8</c:v>
                </c:pt>
                <c:pt idx="31629">
                  <c:v>-11</c:v>
                </c:pt>
                <c:pt idx="31630">
                  <c:v>-12</c:v>
                </c:pt>
                <c:pt idx="31631">
                  <c:v>-23</c:v>
                </c:pt>
                <c:pt idx="31632">
                  <c:v>-15</c:v>
                </c:pt>
                <c:pt idx="31633">
                  <c:v>-26</c:v>
                </c:pt>
                <c:pt idx="31634">
                  <c:v>-47</c:v>
                </c:pt>
                <c:pt idx="31635">
                  <c:v>-24</c:v>
                </c:pt>
                <c:pt idx="31636">
                  <c:v>-27</c:v>
                </c:pt>
                <c:pt idx="31637">
                  <c:v>-21</c:v>
                </c:pt>
                <c:pt idx="31638">
                  <c:v>-24</c:v>
                </c:pt>
                <c:pt idx="31639">
                  <c:v>-23</c:v>
                </c:pt>
                <c:pt idx="31640">
                  <c:v>-21</c:v>
                </c:pt>
                <c:pt idx="31641">
                  <c:v>-19</c:v>
                </c:pt>
                <c:pt idx="31642">
                  <c:v>-23</c:v>
                </c:pt>
                <c:pt idx="31643">
                  <c:v>-27</c:v>
                </c:pt>
                <c:pt idx="31644">
                  <c:v>-24</c:v>
                </c:pt>
                <c:pt idx="31645">
                  <c:v>-25</c:v>
                </c:pt>
                <c:pt idx="31646">
                  <c:v>-24</c:v>
                </c:pt>
                <c:pt idx="31647">
                  <c:v>-29</c:v>
                </c:pt>
                <c:pt idx="31648">
                  <c:v>-29</c:v>
                </c:pt>
                <c:pt idx="31649">
                  <c:v>-31</c:v>
                </c:pt>
                <c:pt idx="31650">
                  <c:v>-30</c:v>
                </c:pt>
                <c:pt idx="31651">
                  <c:v>-37</c:v>
                </c:pt>
                <c:pt idx="31652">
                  <c:v>-31</c:v>
                </c:pt>
                <c:pt idx="31653">
                  <c:v>-37</c:v>
                </c:pt>
                <c:pt idx="31654">
                  <c:v>-33</c:v>
                </c:pt>
                <c:pt idx="31655">
                  <c:v>-32</c:v>
                </c:pt>
                <c:pt idx="31656">
                  <c:v>-30</c:v>
                </c:pt>
                <c:pt idx="31657">
                  <c:v>-33</c:v>
                </c:pt>
                <c:pt idx="31658">
                  <c:v>-35</c:v>
                </c:pt>
                <c:pt idx="31659">
                  <c:v>-29</c:v>
                </c:pt>
                <c:pt idx="31660">
                  <c:v>-33</c:v>
                </c:pt>
                <c:pt idx="31661">
                  <c:v>-25</c:v>
                </c:pt>
                <c:pt idx="31662">
                  <c:v>-16</c:v>
                </c:pt>
                <c:pt idx="31663">
                  <c:v>-29</c:v>
                </c:pt>
                <c:pt idx="31664">
                  <c:v>-29</c:v>
                </c:pt>
                <c:pt idx="31665">
                  <c:v>-46</c:v>
                </c:pt>
                <c:pt idx="31666">
                  <c:v>-16</c:v>
                </c:pt>
                <c:pt idx="31667">
                  <c:v>-20</c:v>
                </c:pt>
                <c:pt idx="31668">
                  <c:v>-18</c:v>
                </c:pt>
                <c:pt idx="31669">
                  <c:v>-18</c:v>
                </c:pt>
                <c:pt idx="31670">
                  <c:v>-18</c:v>
                </c:pt>
                <c:pt idx="31671">
                  <c:v>-20</c:v>
                </c:pt>
                <c:pt idx="31672">
                  <c:v>-15</c:v>
                </c:pt>
                <c:pt idx="31673">
                  <c:v>-17</c:v>
                </c:pt>
                <c:pt idx="31674">
                  <c:v>-13</c:v>
                </c:pt>
                <c:pt idx="31675">
                  <c:v>-12</c:v>
                </c:pt>
                <c:pt idx="31676">
                  <c:v>-16</c:v>
                </c:pt>
                <c:pt idx="31677">
                  <c:v>-16</c:v>
                </c:pt>
                <c:pt idx="31678">
                  <c:v>-39</c:v>
                </c:pt>
                <c:pt idx="31679">
                  <c:v>-77</c:v>
                </c:pt>
                <c:pt idx="31680">
                  <c:v>-39</c:v>
                </c:pt>
                <c:pt idx="31681">
                  <c:v>-55</c:v>
                </c:pt>
                <c:pt idx="31682">
                  <c:v>-46</c:v>
                </c:pt>
                <c:pt idx="31683">
                  <c:v>-59</c:v>
                </c:pt>
                <c:pt idx="31684">
                  <c:v>-55</c:v>
                </c:pt>
                <c:pt idx="31685">
                  <c:v>-56</c:v>
                </c:pt>
                <c:pt idx="31686">
                  <c:v>-53</c:v>
                </c:pt>
                <c:pt idx="31687">
                  <c:v>-35</c:v>
                </c:pt>
                <c:pt idx="31688">
                  <c:v>-38</c:v>
                </c:pt>
                <c:pt idx="31689">
                  <c:v>-38</c:v>
                </c:pt>
                <c:pt idx="31690">
                  <c:v>-1</c:v>
                </c:pt>
                <c:pt idx="31691">
                  <c:v>-14</c:v>
                </c:pt>
                <c:pt idx="31692">
                  <c:v>-31</c:v>
                </c:pt>
                <c:pt idx="31693">
                  <c:v>-30</c:v>
                </c:pt>
                <c:pt idx="31694">
                  <c:v>-23</c:v>
                </c:pt>
                <c:pt idx="31695">
                  <c:v>-29</c:v>
                </c:pt>
                <c:pt idx="31696">
                  <c:v>-20</c:v>
                </c:pt>
                <c:pt idx="31697">
                  <c:v>-20</c:v>
                </c:pt>
                <c:pt idx="31698">
                  <c:v>-17</c:v>
                </c:pt>
                <c:pt idx="31699">
                  <c:v>-18</c:v>
                </c:pt>
                <c:pt idx="31700">
                  <c:v>-20</c:v>
                </c:pt>
                <c:pt idx="31701">
                  <c:v>-25</c:v>
                </c:pt>
                <c:pt idx="31702">
                  <c:v>-24</c:v>
                </c:pt>
                <c:pt idx="31703">
                  <c:v>-28</c:v>
                </c:pt>
                <c:pt idx="31704">
                  <c:v>-31</c:v>
                </c:pt>
                <c:pt idx="31705">
                  <c:v>-24</c:v>
                </c:pt>
                <c:pt idx="31706">
                  <c:v>-30</c:v>
                </c:pt>
                <c:pt idx="31707">
                  <c:v>-30</c:v>
                </c:pt>
                <c:pt idx="31708">
                  <c:v>-29</c:v>
                </c:pt>
                <c:pt idx="31709">
                  <c:v>-34</c:v>
                </c:pt>
                <c:pt idx="31710">
                  <c:v>-31</c:v>
                </c:pt>
                <c:pt idx="31711">
                  <c:v>-38</c:v>
                </c:pt>
                <c:pt idx="31712">
                  <c:v>-38</c:v>
                </c:pt>
                <c:pt idx="31713">
                  <c:v>-38</c:v>
                </c:pt>
                <c:pt idx="31714">
                  <c:v>-37</c:v>
                </c:pt>
                <c:pt idx="31715">
                  <c:v>-33</c:v>
                </c:pt>
                <c:pt idx="31716">
                  <c:v>-27</c:v>
                </c:pt>
                <c:pt idx="31717">
                  <c:v>-24</c:v>
                </c:pt>
                <c:pt idx="31718">
                  <c:v>-35</c:v>
                </c:pt>
                <c:pt idx="31719">
                  <c:v>-26</c:v>
                </c:pt>
                <c:pt idx="31720">
                  <c:v>-30</c:v>
                </c:pt>
                <c:pt idx="31721">
                  <c:v>-24</c:v>
                </c:pt>
                <c:pt idx="31722">
                  <c:v>-22</c:v>
                </c:pt>
                <c:pt idx="31723">
                  <c:v>-22</c:v>
                </c:pt>
                <c:pt idx="31724">
                  <c:v>-24</c:v>
                </c:pt>
                <c:pt idx="31725">
                  <c:v>-29</c:v>
                </c:pt>
                <c:pt idx="31726">
                  <c:v>-35</c:v>
                </c:pt>
                <c:pt idx="31727">
                  <c:v>-38</c:v>
                </c:pt>
                <c:pt idx="31728">
                  <c:v>-40</c:v>
                </c:pt>
                <c:pt idx="31729">
                  <c:v>-36</c:v>
                </c:pt>
                <c:pt idx="31730">
                  <c:v>-34</c:v>
                </c:pt>
                <c:pt idx="31731">
                  <c:v>-30</c:v>
                </c:pt>
                <c:pt idx="31732">
                  <c:v>-34</c:v>
                </c:pt>
                <c:pt idx="31733">
                  <c:v>-33</c:v>
                </c:pt>
                <c:pt idx="31734">
                  <c:v>-28</c:v>
                </c:pt>
                <c:pt idx="31735">
                  <c:v>-35</c:v>
                </c:pt>
                <c:pt idx="31736">
                  <c:v>-37</c:v>
                </c:pt>
                <c:pt idx="31737">
                  <c:v>-40</c:v>
                </c:pt>
                <c:pt idx="31738">
                  <c:v>-34</c:v>
                </c:pt>
                <c:pt idx="31739">
                  <c:v>-44</c:v>
                </c:pt>
                <c:pt idx="31740">
                  <c:v>-32</c:v>
                </c:pt>
                <c:pt idx="31741">
                  <c:v>-56</c:v>
                </c:pt>
                <c:pt idx="31742">
                  <c:v>-47</c:v>
                </c:pt>
                <c:pt idx="31743">
                  <c:v>-48</c:v>
                </c:pt>
                <c:pt idx="31744">
                  <c:v>-37</c:v>
                </c:pt>
                <c:pt idx="31745">
                  <c:v>-38</c:v>
                </c:pt>
                <c:pt idx="31746">
                  <c:v>-43</c:v>
                </c:pt>
                <c:pt idx="31747">
                  <c:v>-40</c:v>
                </c:pt>
                <c:pt idx="31748">
                  <c:v>-36</c:v>
                </c:pt>
                <c:pt idx="31749">
                  <c:v>-44</c:v>
                </c:pt>
                <c:pt idx="31750">
                  <c:v>-43</c:v>
                </c:pt>
                <c:pt idx="31751">
                  <c:v>-38</c:v>
                </c:pt>
                <c:pt idx="31752">
                  <c:v>-35</c:v>
                </c:pt>
                <c:pt idx="31753">
                  <c:v>-36</c:v>
                </c:pt>
                <c:pt idx="31754">
                  <c:v>-38</c:v>
                </c:pt>
                <c:pt idx="31755">
                  <c:v>-38</c:v>
                </c:pt>
                <c:pt idx="31756">
                  <c:v>-37</c:v>
                </c:pt>
                <c:pt idx="31757">
                  <c:v>-38</c:v>
                </c:pt>
                <c:pt idx="31758">
                  <c:v>-40</c:v>
                </c:pt>
                <c:pt idx="31759">
                  <c:v>-36</c:v>
                </c:pt>
                <c:pt idx="31760">
                  <c:v>-35</c:v>
                </c:pt>
                <c:pt idx="31761">
                  <c:v>-40</c:v>
                </c:pt>
                <c:pt idx="31762">
                  <c:v>-40</c:v>
                </c:pt>
                <c:pt idx="31763">
                  <c:v>-36</c:v>
                </c:pt>
                <c:pt idx="31764">
                  <c:v>-36</c:v>
                </c:pt>
                <c:pt idx="31765">
                  <c:v>-37</c:v>
                </c:pt>
                <c:pt idx="31766">
                  <c:v>-29</c:v>
                </c:pt>
                <c:pt idx="31767">
                  <c:v>-35</c:v>
                </c:pt>
                <c:pt idx="31768">
                  <c:v>-38</c:v>
                </c:pt>
                <c:pt idx="31769">
                  <c:v>-29</c:v>
                </c:pt>
                <c:pt idx="31770">
                  <c:v>-40</c:v>
                </c:pt>
                <c:pt idx="31771">
                  <c:v>-37</c:v>
                </c:pt>
                <c:pt idx="31772">
                  <c:v>-36</c:v>
                </c:pt>
                <c:pt idx="31773">
                  <c:v>-47</c:v>
                </c:pt>
                <c:pt idx="31774">
                  <c:v>-40</c:v>
                </c:pt>
                <c:pt idx="31775">
                  <c:v>14</c:v>
                </c:pt>
                <c:pt idx="31776">
                  <c:v>-34</c:v>
                </c:pt>
                <c:pt idx="31777">
                  <c:v>-38</c:v>
                </c:pt>
                <c:pt idx="31778">
                  <c:v>-39</c:v>
                </c:pt>
                <c:pt idx="31779">
                  <c:v>-38</c:v>
                </c:pt>
                <c:pt idx="31780">
                  <c:v>-33</c:v>
                </c:pt>
                <c:pt idx="31781">
                  <c:v>-34</c:v>
                </c:pt>
                <c:pt idx="31782">
                  <c:v>-37</c:v>
                </c:pt>
                <c:pt idx="31783">
                  <c:v>-37</c:v>
                </c:pt>
                <c:pt idx="31784">
                  <c:v>-32</c:v>
                </c:pt>
                <c:pt idx="31785">
                  <c:v>-35</c:v>
                </c:pt>
                <c:pt idx="31786">
                  <c:v>-33</c:v>
                </c:pt>
                <c:pt idx="31787">
                  <c:v>-31</c:v>
                </c:pt>
                <c:pt idx="31788">
                  <c:v>-42</c:v>
                </c:pt>
                <c:pt idx="31789">
                  <c:v>-43</c:v>
                </c:pt>
                <c:pt idx="31790">
                  <c:v>-38</c:v>
                </c:pt>
                <c:pt idx="31791">
                  <c:v>-39</c:v>
                </c:pt>
                <c:pt idx="31792">
                  <c:v>-44</c:v>
                </c:pt>
                <c:pt idx="31793">
                  <c:v>-33</c:v>
                </c:pt>
                <c:pt idx="31794">
                  <c:v>-35</c:v>
                </c:pt>
                <c:pt idx="31795">
                  <c:v>-34</c:v>
                </c:pt>
                <c:pt idx="31796">
                  <c:v>-41</c:v>
                </c:pt>
                <c:pt idx="31797">
                  <c:v>-41</c:v>
                </c:pt>
                <c:pt idx="31798">
                  <c:v>-48</c:v>
                </c:pt>
                <c:pt idx="31799">
                  <c:v>-43</c:v>
                </c:pt>
                <c:pt idx="31800">
                  <c:v>-31</c:v>
                </c:pt>
                <c:pt idx="31801">
                  <c:v>-32</c:v>
                </c:pt>
                <c:pt idx="31802">
                  <c:v>-23</c:v>
                </c:pt>
                <c:pt idx="31803">
                  <c:v>-26</c:v>
                </c:pt>
                <c:pt idx="31804">
                  <c:v>-25</c:v>
                </c:pt>
                <c:pt idx="31805">
                  <c:v>-21</c:v>
                </c:pt>
                <c:pt idx="31806">
                  <c:v>-22</c:v>
                </c:pt>
                <c:pt idx="31807">
                  <c:v>-26</c:v>
                </c:pt>
                <c:pt idx="31808">
                  <c:v>-21</c:v>
                </c:pt>
                <c:pt idx="31809">
                  <c:v>-28</c:v>
                </c:pt>
                <c:pt idx="31810">
                  <c:v>-52</c:v>
                </c:pt>
                <c:pt idx="31811">
                  <c:v>-44</c:v>
                </c:pt>
                <c:pt idx="31812">
                  <c:v>-27</c:v>
                </c:pt>
                <c:pt idx="31813">
                  <c:v>-26</c:v>
                </c:pt>
                <c:pt idx="31814">
                  <c:v>-26</c:v>
                </c:pt>
                <c:pt idx="31815">
                  <c:v>-29</c:v>
                </c:pt>
                <c:pt idx="31816">
                  <c:v>-31</c:v>
                </c:pt>
                <c:pt idx="31817">
                  <c:v>-56</c:v>
                </c:pt>
                <c:pt idx="31818">
                  <c:v>-25</c:v>
                </c:pt>
                <c:pt idx="31819">
                  <c:v>-29</c:v>
                </c:pt>
                <c:pt idx="31820">
                  <c:v>-26</c:v>
                </c:pt>
                <c:pt idx="31821">
                  <c:v>-38</c:v>
                </c:pt>
                <c:pt idx="31822">
                  <c:v>-25</c:v>
                </c:pt>
                <c:pt idx="31823">
                  <c:v>-27</c:v>
                </c:pt>
                <c:pt idx="31824">
                  <c:v>-54</c:v>
                </c:pt>
                <c:pt idx="31825">
                  <c:v>-51</c:v>
                </c:pt>
                <c:pt idx="31826">
                  <c:v>-45</c:v>
                </c:pt>
                <c:pt idx="31827">
                  <c:v>-41</c:v>
                </c:pt>
                <c:pt idx="31828">
                  <c:v>-42</c:v>
                </c:pt>
                <c:pt idx="31829">
                  <c:v>-41</c:v>
                </c:pt>
                <c:pt idx="31830">
                  <c:v>-36</c:v>
                </c:pt>
                <c:pt idx="31831">
                  <c:v>-38</c:v>
                </c:pt>
                <c:pt idx="31832">
                  <c:v>-39</c:v>
                </c:pt>
                <c:pt idx="31833">
                  <c:v>-39</c:v>
                </c:pt>
                <c:pt idx="31834">
                  <c:v>-49</c:v>
                </c:pt>
                <c:pt idx="31835">
                  <c:v>-50</c:v>
                </c:pt>
                <c:pt idx="31836">
                  <c:v>0</c:v>
                </c:pt>
                <c:pt idx="31837">
                  <c:v>-30</c:v>
                </c:pt>
                <c:pt idx="31838">
                  <c:v>-31</c:v>
                </c:pt>
                <c:pt idx="31839">
                  <c:v>-26</c:v>
                </c:pt>
                <c:pt idx="31840">
                  <c:v>-29</c:v>
                </c:pt>
                <c:pt idx="31841">
                  <c:v>-28</c:v>
                </c:pt>
                <c:pt idx="31842">
                  <c:v>-36</c:v>
                </c:pt>
                <c:pt idx="31843">
                  <c:v>-23</c:v>
                </c:pt>
                <c:pt idx="31844">
                  <c:v>-22</c:v>
                </c:pt>
                <c:pt idx="31845">
                  <c:v>-18</c:v>
                </c:pt>
                <c:pt idx="31846">
                  <c:v>-29</c:v>
                </c:pt>
                <c:pt idx="31847">
                  <c:v>-30</c:v>
                </c:pt>
                <c:pt idx="31848">
                  <c:v>-29</c:v>
                </c:pt>
                <c:pt idx="31849">
                  <c:v>-26</c:v>
                </c:pt>
                <c:pt idx="31850">
                  <c:v>-6</c:v>
                </c:pt>
                <c:pt idx="31851">
                  <c:v>5</c:v>
                </c:pt>
                <c:pt idx="31852">
                  <c:v>-21</c:v>
                </c:pt>
                <c:pt idx="31853">
                  <c:v>-24</c:v>
                </c:pt>
                <c:pt idx="31854">
                  <c:v>-30</c:v>
                </c:pt>
                <c:pt idx="31855">
                  <c:v>-33</c:v>
                </c:pt>
                <c:pt idx="31856">
                  <c:v>-30</c:v>
                </c:pt>
                <c:pt idx="31857">
                  <c:v>-35</c:v>
                </c:pt>
                <c:pt idx="31858">
                  <c:v>-15</c:v>
                </c:pt>
                <c:pt idx="31859">
                  <c:v>-25</c:v>
                </c:pt>
                <c:pt idx="31860">
                  <c:v>-10</c:v>
                </c:pt>
                <c:pt idx="31861">
                  <c:v>-21</c:v>
                </c:pt>
                <c:pt idx="31862">
                  <c:v>-23</c:v>
                </c:pt>
                <c:pt idx="31863">
                  <c:v>-12</c:v>
                </c:pt>
                <c:pt idx="31864">
                  <c:v>-7</c:v>
                </c:pt>
                <c:pt idx="31865">
                  <c:v>-11</c:v>
                </c:pt>
                <c:pt idx="31866">
                  <c:v>-8</c:v>
                </c:pt>
                <c:pt idx="31867">
                  <c:v>18</c:v>
                </c:pt>
                <c:pt idx="31868">
                  <c:v>-17</c:v>
                </c:pt>
                <c:pt idx="31869">
                  <c:v>-17</c:v>
                </c:pt>
                <c:pt idx="31870">
                  <c:v>-21</c:v>
                </c:pt>
                <c:pt idx="31871">
                  <c:v>-17</c:v>
                </c:pt>
                <c:pt idx="31872">
                  <c:v>-16</c:v>
                </c:pt>
                <c:pt idx="31873">
                  <c:v>-16</c:v>
                </c:pt>
                <c:pt idx="31874">
                  <c:v>-23</c:v>
                </c:pt>
                <c:pt idx="31875">
                  <c:v>-32</c:v>
                </c:pt>
                <c:pt idx="31876">
                  <c:v>-20</c:v>
                </c:pt>
                <c:pt idx="31877">
                  <c:v>-21</c:v>
                </c:pt>
                <c:pt idx="31878">
                  <c:v>-15</c:v>
                </c:pt>
                <c:pt idx="31879">
                  <c:v>-33</c:v>
                </c:pt>
                <c:pt idx="31880">
                  <c:v>-12</c:v>
                </c:pt>
                <c:pt idx="31881">
                  <c:v>-24</c:v>
                </c:pt>
                <c:pt idx="31882">
                  <c:v>-24</c:v>
                </c:pt>
                <c:pt idx="31883">
                  <c:v>-19</c:v>
                </c:pt>
                <c:pt idx="31884">
                  <c:v>-17</c:v>
                </c:pt>
                <c:pt idx="31885">
                  <c:v>-21</c:v>
                </c:pt>
                <c:pt idx="31886">
                  <c:v>-24</c:v>
                </c:pt>
                <c:pt idx="31887">
                  <c:v>-22</c:v>
                </c:pt>
                <c:pt idx="31888">
                  <c:v>-20</c:v>
                </c:pt>
                <c:pt idx="31889">
                  <c:v>-28</c:v>
                </c:pt>
                <c:pt idx="31890">
                  <c:v>-18</c:v>
                </c:pt>
                <c:pt idx="31891">
                  <c:v>-19</c:v>
                </c:pt>
                <c:pt idx="31892">
                  <c:v>12</c:v>
                </c:pt>
                <c:pt idx="31893">
                  <c:v>-39</c:v>
                </c:pt>
                <c:pt idx="31894">
                  <c:v>-34</c:v>
                </c:pt>
                <c:pt idx="31895">
                  <c:v>-33</c:v>
                </c:pt>
                <c:pt idx="31896">
                  <c:v>-25</c:v>
                </c:pt>
                <c:pt idx="31897">
                  <c:v>-32</c:v>
                </c:pt>
                <c:pt idx="31898">
                  <c:v>-50</c:v>
                </c:pt>
                <c:pt idx="31899">
                  <c:v>-42</c:v>
                </c:pt>
                <c:pt idx="31900">
                  <c:v>-48</c:v>
                </c:pt>
                <c:pt idx="31901">
                  <c:v>-43</c:v>
                </c:pt>
                <c:pt idx="31902">
                  <c:v>-40</c:v>
                </c:pt>
                <c:pt idx="31903">
                  <c:v>-30</c:v>
                </c:pt>
                <c:pt idx="31904">
                  <c:v>-29</c:v>
                </c:pt>
                <c:pt idx="31905">
                  <c:v>-37</c:v>
                </c:pt>
                <c:pt idx="31906">
                  <c:v>-27</c:v>
                </c:pt>
                <c:pt idx="31907">
                  <c:v>-30</c:v>
                </c:pt>
                <c:pt idx="31908">
                  <c:v>-32</c:v>
                </c:pt>
                <c:pt idx="31909">
                  <c:v>-35</c:v>
                </c:pt>
                <c:pt idx="31910">
                  <c:v>-28</c:v>
                </c:pt>
                <c:pt idx="31911">
                  <c:v>-28</c:v>
                </c:pt>
                <c:pt idx="31912">
                  <c:v>-29</c:v>
                </c:pt>
                <c:pt idx="31913">
                  <c:v>-28</c:v>
                </c:pt>
                <c:pt idx="31914">
                  <c:v>-27</c:v>
                </c:pt>
                <c:pt idx="31915">
                  <c:v>-33</c:v>
                </c:pt>
                <c:pt idx="31916">
                  <c:v>-31</c:v>
                </c:pt>
                <c:pt idx="31917">
                  <c:v>-36</c:v>
                </c:pt>
                <c:pt idx="31918">
                  <c:v>-32</c:v>
                </c:pt>
                <c:pt idx="31919">
                  <c:v>-32</c:v>
                </c:pt>
                <c:pt idx="31920">
                  <c:v>-32</c:v>
                </c:pt>
                <c:pt idx="31921">
                  <c:v>-34</c:v>
                </c:pt>
                <c:pt idx="31922">
                  <c:v>-34</c:v>
                </c:pt>
                <c:pt idx="31923">
                  <c:v>0</c:v>
                </c:pt>
                <c:pt idx="31924">
                  <c:v>-30</c:v>
                </c:pt>
                <c:pt idx="31925">
                  <c:v>-35</c:v>
                </c:pt>
                <c:pt idx="31926">
                  <c:v>-30</c:v>
                </c:pt>
                <c:pt idx="31927">
                  <c:v>-35</c:v>
                </c:pt>
                <c:pt idx="31928">
                  <c:v>-33</c:v>
                </c:pt>
                <c:pt idx="31929">
                  <c:v>-35</c:v>
                </c:pt>
                <c:pt idx="31930">
                  <c:v>-46</c:v>
                </c:pt>
                <c:pt idx="31931">
                  <c:v>-63</c:v>
                </c:pt>
                <c:pt idx="31932">
                  <c:v>-51</c:v>
                </c:pt>
                <c:pt idx="31933">
                  <c:v>-35</c:v>
                </c:pt>
                <c:pt idx="31934">
                  <c:v>-23</c:v>
                </c:pt>
                <c:pt idx="31935">
                  <c:v>-27</c:v>
                </c:pt>
                <c:pt idx="31936">
                  <c:v>-29</c:v>
                </c:pt>
                <c:pt idx="31937">
                  <c:v>-26</c:v>
                </c:pt>
                <c:pt idx="31938">
                  <c:v>-23</c:v>
                </c:pt>
                <c:pt idx="31939">
                  <c:v>-33</c:v>
                </c:pt>
                <c:pt idx="31940">
                  <c:v>-30</c:v>
                </c:pt>
                <c:pt idx="31941">
                  <c:v>-29</c:v>
                </c:pt>
                <c:pt idx="31942">
                  <c:v>-33</c:v>
                </c:pt>
                <c:pt idx="31943">
                  <c:v>-47</c:v>
                </c:pt>
                <c:pt idx="31944">
                  <c:v>-50</c:v>
                </c:pt>
                <c:pt idx="31945">
                  <c:v>-54</c:v>
                </c:pt>
                <c:pt idx="31946">
                  <c:v>-50</c:v>
                </c:pt>
                <c:pt idx="31947">
                  <c:v>-53</c:v>
                </c:pt>
                <c:pt idx="31948">
                  <c:v>-43</c:v>
                </c:pt>
                <c:pt idx="31949">
                  <c:v>-37</c:v>
                </c:pt>
                <c:pt idx="31950">
                  <c:v>-45</c:v>
                </c:pt>
                <c:pt idx="31951">
                  <c:v>-50</c:v>
                </c:pt>
                <c:pt idx="31952">
                  <c:v>-47</c:v>
                </c:pt>
                <c:pt idx="31953">
                  <c:v>-61</c:v>
                </c:pt>
                <c:pt idx="31954">
                  <c:v>-52</c:v>
                </c:pt>
                <c:pt idx="31955">
                  <c:v>0</c:v>
                </c:pt>
                <c:pt idx="31956">
                  <c:v>-26</c:v>
                </c:pt>
                <c:pt idx="31957">
                  <c:v>-32</c:v>
                </c:pt>
                <c:pt idx="31958">
                  <c:v>-28</c:v>
                </c:pt>
                <c:pt idx="31959">
                  <c:v>-30</c:v>
                </c:pt>
                <c:pt idx="31960">
                  <c:v>-27</c:v>
                </c:pt>
                <c:pt idx="31961">
                  <c:v>-29</c:v>
                </c:pt>
                <c:pt idx="31962">
                  <c:v>-29</c:v>
                </c:pt>
                <c:pt idx="31963">
                  <c:v>-25</c:v>
                </c:pt>
                <c:pt idx="31964">
                  <c:v>-37</c:v>
                </c:pt>
                <c:pt idx="31965">
                  <c:v>-27</c:v>
                </c:pt>
                <c:pt idx="31966">
                  <c:v>-29</c:v>
                </c:pt>
                <c:pt idx="31967">
                  <c:v>-26</c:v>
                </c:pt>
                <c:pt idx="31968">
                  <c:v>-44</c:v>
                </c:pt>
                <c:pt idx="31969">
                  <c:v>-46</c:v>
                </c:pt>
                <c:pt idx="31970">
                  <c:v>-49</c:v>
                </c:pt>
                <c:pt idx="31971">
                  <c:v>-44</c:v>
                </c:pt>
                <c:pt idx="31972">
                  <c:v>-54</c:v>
                </c:pt>
                <c:pt idx="31973">
                  <c:v>-50</c:v>
                </c:pt>
                <c:pt idx="31974">
                  <c:v>-52</c:v>
                </c:pt>
                <c:pt idx="31975">
                  <c:v>-53</c:v>
                </c:pt>
                <c:pt idx="31976">
                  <c:v>-52</c:v>
                </c:pt>
                <c:pt idx="31977">
                  <c:v>-46</c:v>
                </c:pt>
                <c:pt idx="31978">
                  <c:v>-43</c:v>
                </c:pt>
                <c:pt idx="31979">
                  <c:v>-48</c:v>
                </c:pt>
                <c:pt idx="31980">
                  <c:v>-62</c:v>
                </c:pt>
                <c:pt idx="31981">
                  <c:v>-46</c:v>
                </c:pt>
                <c:pt idx="31982">
                  <c:v>-48</c:v>
                </c:pt>
                <c:pt idx="31983">
                  <c:v>-46</c:v>
                </c:pt>
                <c:pt idx="31984">
                  <c:v>-58</c:v>
                </c:pt>
                <c:pt idx="31985">
                  <c:v>-44</c:v>
                </c:pt>
                <c:pt idx="31986">
                  <c:v>-39</c:v>
                </c:pt>
                <c:pt idx="31987">
                  <c:v>-37</c:v>
                </c:pt>
                <c:pt idx="31988">
                  <c:v>-44</c:v>
                </c:pt>
                <c:pt idx="31989">
                  <c:v>-42</c:v>
                </c:pt>
                <c:pt idx="31990">
                  <c:v>-63</c:v>
                </c:pt>
                <c:pt idx="31991">
                  <c:v>-48</c:v>
                </c:pt>
                <c:pt idx="31992">
                  <c:v>-40</c:v>
                </c:pt>
                <c:pt idx="31993">
                  <c:v>-30</c:v>
                </c:pt>
                <c:pt idx="31994">
                  <c:v>-29</c:v>
                </c:pt>
                <c:pt idx="31995">
                  <c:v>-30</c:v>
                </c:pt>
                <c:pt idx="31996">
                  <c:v>-34</c:v>
                </c:pt>
                <c:pt idx="31997">
                  <c:v>-28</c:v>
                </c:pt>
                <c:pt idx="31998">
                  <c:v>-34</c:v>
                </c:pt>
                <c:pt idx="31999">
                  <c:v>-36</c:v>
                </c:pt>
                <c:pt idx="32000">
                  <c:v>-36</c:v>
                </c:pt>
                <c:pt idx="32001">
                  <c:v>-40</c:v>
                </c:pt>
                <c:pt idx="32002">
                  <c:v>-33</c:v>
                </c:pt>
                <c:pt idx="32003">
                  <c:v>-32</c:v>
                </c:pt>
                <c:pt idx="32004">
                  <c:v>-37</c:v>
                </c:pt>
                <c:pt idx="32005">
                  <c:v>-37</c:v>
                </c:pt>
                <c:pt idx="32006">
                  <c:v>-33</c:v>
                </c:pt>
                <c:pt idx="32007">
                  <c:v>-32</c:v>
                </c:pt>
                <c:pt idx="32008">
                  <c:v>-35</c:v>
                </c:pt>
                <c:pt idx="32009">
                  <c:v>-29</c:v>
                </c:pt>
                <c:pt idx="32010">
                  <c:v>-35</c:v>
                </c:pt>
                <c:pt idx="32011">
                  <c:v>-32</c:v>
                </c:pt>
                <c:pt idx="32012">
                  <c:v>-36</c:v>
                </c:pt>
                <c:pt idx="32013">
                  <c:v>-26</c:v>
                </c:pt>
                <c:pt idx="32014">
                  <c:v>-31</c:v>
                </c:pt>
                <c:pt idx="32015">
                  <c:v>-31</c:v>
                </c:pt>
                <c:pt idx="32016">
                  <c:v>-35</c:v>
                </c:pt>
                <c:pt idx="32017">
                  <c:v>-35</c:v>
                </c:pt>
                <c:pt idx="32018">
                  <c:v>-31</c:v>
                </c:pt>
                <c:pt idx="32019">
                  <c:v>-37</c:v>
                </c:pt>
                <c:pt idx="32020">
                  <c:v>-37</c:v>
                </c:pt>
                <c:pt idx="32021">
                  <c:v>-35</c:v>
                </c:pt>
                <c:pt idx="32022">
                  <c:v>-36</c:v>
                </c:pt>
                <c:pt idx="32023">
                  <c:v>-34</c:v>
                </c:pt>
                <c:pt idx="32024">
                  <c:v>-40</c:v>
                </c:pt>
                <c:pt idx="32025">
                  <c:v>-36</c:v>
                </c:pt>
                <c:pt idx="32026">
                  <c:v>-33</c:v>
                </c:pt>
                <c:pt idx="32027">
                  <c:v>-37</c:v>
                </c:pt>
                <c:pt idx="32028">
                  <c:v>-41</c:v>
                </c:pt>
                <c:pt idx="32029">
                  <c:v>-34</c:v>
                </c:pt>
                <c:pt idx="32030">
                  <c:v>-29</c:v>
                </c:pt>
                <c:pt idx="32031">
                  <c:v>-33</c:v>
                </c:pt>
                <c:pt idx="32032">
                  <c:v>-27</c:v>
                </c:pt>
                <c:pt idx="32033">
                  <c:v>-45</c:v>
                </c:pt>
                <c:pt idx="32034">
                  <c:v>-33</c:v>
                </c:pt>
                <c:pt idx="32035">
                  <c:v>-41</c:v>
                </c:pt>
                <c:pt idx="32036">
                  <c:v>-35</c:v>
                </c:pt>
                <c:pt idx="32037">
                  <c:v>-33</c:v>
                </c:pt>
                <c:pt idx="32038">
                  <c:v>-31</c:v>
                </c:pt>
                <c:pt idx="32039">
                  <c:v>-36</c:v>
                </c:pt>
                <c:pt idx="32040">
                  <c:v>-30</c:v>
                </c:pt>
                <c:pt idx="32041">
                  <c:v>-31</c:v>
                </c:pt>
                <c:pt idx="32042">
                  <c:v>-33</c:v>
                </c:pt>
                <c:pt idx="32043">
                  <c:v>-31</c:v>
                </c:pt>
                <c:pt idx="32044">
                  <c:v>-33</c:v>
                </c:pt>
                <c:pt idx="32045">
                  <c:v>-30</c:v>
                </c:pt>
                <c:pt idx="32046">
                  <c:v>-35</c:v>
                </c:pt>
                <c:pt idx="32047">
                  <c:v>-30</c:v>
                </c:pt>
                <c:pt idx="32048">
                  <c:v>-27</c:v>
                </c:pt>
                <c:pt idx="32049">
                  <c:v>-31</c:v>
                </c:pt>
                <c:pt idx="32050">
                  <c:v>-28</c:v>
                </c:pt>
                <c:pt idx="32051">
                  <c:v>-27</c:v>
                </c:pt>
                <c:pt idx="32052">
                  <c:v>-32</c:v>
                </c:pt>
                <c:pt idx="32053">
                  <c:v>-34</c:v>
                </c:pt>
                <c:pt idx="32054">
                  <c:v>-38</c:v>
                </c:pt>
                <c:pt idx="32055">
                  <c:v>-33</c:v>
                </c:pt>
                <c:pt idx="32056">
                  <c:v>-28</c:v>
                </c:pt>
                <c:pt idx="32057">
                  <c:v>-32</c:v>
                </c:pt>
                <c:pt idx="32058">
                  <c:v>-35</c:v>
                </c:pt>
                <c:pt idx="32059">
                  <c:v>-32</c:v>
                </c:pt>
                <c:pt idx="32060">
                  <c:v>-33</c:v>
                </c:pt>
                <c:pt idx="32061">
                  <c:v>-29</c:v>
                </c:pt>
                <c:pt idx="32062">
                  <c:v>-27</c:v>
                </c:pt>
                <c:pt idx="32063">
                  <c:v>-31</c:v>
                </c:pt>
                <c:pt idx="32064">
                  <c:v>-31</c:v>
                </c:pt>
                <c:pt idx="32065">
                  <c:v>0</c:v>
                </c:pt>
                <c:pt idx="32066">
                  <c:v>-37</c:v>
                </c:pt>
                <c:pt idx="32067">
                  <c:v>-37</c:v>
                </c:pt>
                <c:pt idx="32068">
                  <c:v>-29</c:v>
                </c:pt>
                <c:pt idx="32069">
                  <c:v>-34</c:v>
                </c:pt>
                <c:pt idx="32070">
                  <c:v>-31</c:v>
                </c:pt>
                <c:pt idx="32071">
                  <c:v>-43</c:v>
                </c:pt>
                <c:pt idx="32072">
                  <c:v>-27</c:v>
                </c:pt>
                <c:pt idx="32073">
                  <c:v>-35</c:v>
                </c:pt>
                <c:pt idx="32074">
                  <c:v>-31</c:v>
                </c:pt>
                <c:pt idx="32075">
                  <c:v>-24</c:v>
                </c:pt>
                <c:pt idx="32076">
                  <c:v>-31</c:v>
                </c:pt>
                <c:pt idx="32077">
                  <c:v>-29</c:v>
                </c:pt>
                <c:pt idx="32078">
                  <c:v>-47</c:v>
                </c:pt>
                <c:pt idx="32079">
                  <c:v>-34</c:v>
                </c:pt>
                <c:pt idx="32080">
                  <c:v>-35</c:v>
                </c:pt>
                <c:pt idx="32081">
                  <c:v>-32</c:v>
                </c:pt>
                <c:pt idx="32082">
                  <c:v>-40</c:v>
                </c:pt>
                <c:pt idx="32083">
                  <c:v>-37</c:v>
                </c:pt>
                <c:pt idx="32084">
                  <c:v>-32</c:v>
                </c:pt>
                <c:pt idx="32085">
                  <c:v>-37</c:v>
                </c:pt>
                <c:pt idx="32086">
                  <c:v>-34</c:v>
                </c:pt>
                <c:pt idx="32087">
                  <c:v>-35</c:v>
                </c:pt>
                <c:pt idx="32088">
                  <c:v>-44</c:v>
                </c:pt>
                <c:pt idx="32089">
                  <c:v>-37</c:v>
                </c:pt>
                <c:pt idx="32090">
                  <c:v>-39</c:v>
                </c:pt>
                <c:pt idx="32091">
                  <c:v>-31</c:v>
                </c:pt>
                <c:pt idx="32092">
                  <c:v>-33</c:v>
                </c:pt>
                <c:pt idx="32093">
                  <c:v>-32</c:v>
                </c:pt>
                <c:pt idx="32094">
                  <c:v>-29</c:v>
                </c:pt>
                <c:pt idx="32095">
                  <c:v>-30</c:v>
                </c:pt>
                <c:pt idx="32096">
                  <c:v>-41</c:v>
                </c:pt>
                <c:pt idx="32097">
                  <c:v>-44</c:v>
                </c:pt>
                <c:pt idx="32098">
                  <c:v>-33</c:v>
                </c:pt>
                <c:pt idx="32099">
                  <c:v>-34</c:v>
                </c:pt>
                <c:pt idx="32100">
                  <c:v>-32</c:v>
                </c:pt>
                <c:pt idx="32101">
                  <c:v>-34</c:v>
                </c:pt>
                <c:pt idx="32102">
                  <c:v>-39</c:v>
                </c:pt>
                <c:pt idx="32103">
                  <c:v>-42</c:v>
                </c:pt>
                <c:pt idx="32104">
                  <c:v>-45</c:v>
                </c:pt>
                <c:pt idx="32105">
                  <c:v>-46</c:v>
                </c:pt>
                <c:pt idx="32106">
                  <c:v>-46</c:v>
                </c:pt>
                <c:pt idx="32107">
                  <c:v>-40</c:v>
                </c:pt>
                <c:pt idx="32108">
                  <c:v>-46</c:v>
                </c:pt>
                <c:pt idx="32109">
                  <c:v>-44</c:v>
                </c:pt>
                <c:pt idx="32110">
                  <c:v>-45</c:v>
                </c:pt>
                <c:pt idx="32111">
                  <c:v>-42</c:v>
                </c:pt>
                <c:pt idx="32112">
                  <c:v>-50</c:v>
                </c:pt>
                <c:pt idx="32113">
                  <c:v>-41</c:v>
                </c:pt>
                <c:pt idx="32114">
                  <c:v>-30</c:v>
                </c:pt>
                <c:pt idx="32115">
                  <c:v>-25</c:v>
                </c:pt>
                <c:pt idx="32116">
                  <c:v>-26</c:v>
                </c:pt>
                <c:pt idx="32117">
                  <c:v>-29</c:v>
                </c:pt>
                <c:pt idx="32118">
                  <c:v>-28</c:v>
                </c:pt>
                <c:pt idx="32119">
                  <c:v>-23</c:v>
                </c:pt>
                <c:pt idx="32120">
                  <c:v>-27</c:v>
                </c:pt>
                <c:pt idx="32121">
                  <c:v>-24</c:v>
                </c:pt>
                <c:pt idx="32122">
                  <c:v>-27</c:v>
                </c:pt>
                <c:pt idx="32123">
                  <c:v>-32</c:v>
                </c:pt>
                <c:pt idx="32124">
                  <c:v>-27</c:v>
                </c:pt>
                <c:pt idx="32125">
                  <c:v>-28</c:v>
                </c:pt>
                <c:pt idx="32126">
                  <c:v>-35</c:v>
                </c:pt>
                <c:pt idx="32127">
                  <c:v>-27</c:v>
                </c:pt>
                <c:pt idx="32128">
                  <c:v>-44</c:v>
                </c:pt>
                <c:pt idx="32129">
                  <c:v>-32</c:v>
                </c:pt>
                <c:pt idx="32130">
                  <c:v>-38</c:v>
                </c:pt>
                <c:pt idx="32131">
                  <c:v>-32</c:v>
                </c:pt>
                <c:pt idx="32132">
                  <c:v>-41</c:v>
                </c:pt>
                <c:pt idx="32133">
                  <c:v>-40</c:v>
                </c:pt>
                <c:pt idx="32134">
                  <c:v>-54</c:v>
                </c:pt>
                <c:pt idx="32135">
                  <c:v>-44</c:v>
                </c:pt>
                <c:pt idx="32136">
                  <c:v>-36</c:v>
                </c:pt>
                <c:pt idx="32137">
                  <c:v>-28</c:v>
                </c:pt>
                <c:pt idx="32138">
                  <c:v>-18</c:v>
                </c:pt>
                <c:pt idx="32139">
                  <c:v>-16</c:v>
                </c:pt>
                <c:pt idx="32140">
                  <c:v>-21</c:v>
                </c:pt>
                <c:pt idx="32141">
                  <c:v>-39</c:v>
                </c:pt>
                <c:pt idx="32142">
                  <c:v>-32</c:v>
                </c:pt>
                <c:pt idx="32143">
                  <c:v>-40</c:v>
                </c:pt>
                <c:pt idx="32144">
                  <c:v>-38</c:v>
                </c:pt>
                <c:pt idx="32145">
                  <c:v>-39</c:v>
                </c:pt>
                <c:pt idx="32146">
                  <c:v>-33</c:v>
                </c:pt>
                <c:pt idx="32147">
                  <c:v>-31</c:v>
                </c:pt>
                <c:pt idx="32148">
                  <c:v>-35</c:v>
                </c:pt>
                <c:pt idx="32149">
                  <c:v>-31</c:v>
                </c:pt>
                <c:pt idx="32150">
                  <c:v>-34</c:v>
                </c:pt>
                <c:pt idx="32151">
                  <c:v>-38</c:v>
                </c:pt>
                <c:pt idx="32152">
                  <c:v>-36</c:v>
                </c:pt>
                <c:pt idx="32153">
                  <c:v>-30</c:v>
                </c:pt>
                <c:pt idx="32154">
                  <c:v>-40</c:v>
                </c:pt>
                <c:pt idx="32155">
                  <c:v>-33</c:v>
                </c:pt>
                <c:pt idx="32156">
                  <c:v>-47</c:v>
                </c:pt>
                <c:pt idx="32157">
                  <c:v>-44</c:v>
                </c:pt>
                <c:pt idx="32158">
                  <c:v>-43</c:v>
                </c:pt>
                <c:pt idx="32159">
                  <c:v>-36</c:v>
                </c:pt>
                <c:pt idx="32160">
                  <c:v>-38</c:v>
                </c:pt>
                <c:pt idx="32161">
                  <c:v>-31</c:v>
                </c:pt>
                <c:pt idx="32162">
                  <c:v>-30</c:v>
                </c:pt>
                <c:pt idx="32163">
                  <c:v>-35</c:v>
                </c:pt>
                <c:pt idx="32164">
                  <c:v>-32</c:v>
                </c:pt>
                <c:pt idx="32165">
                  <c:v>-33</c:v>
                </c:pt>
                <c:pt idx="32166">
                  <c:v>-34</c:v>
                </c:pt>
                <c:pt idx="32167">
                  <c:v>-37</c:v>
                </c:pt>
                <c:pt idx="32168">
                  <c:v>-42</c:v>
                </c:pt>
                <c:pt idx="32169">
                  <c:v>-44</c:v>
                </c:pt>
                <c:pt idx="32170">
                  <c:v>-28</c:v>
                </c:pt>
                <c:pt idx="32171">
                  <c:v>-30</c:v>
                </c:pt>
                <c:pt idx="32172">
                  <c:v>-30</c:v>
                </c:pt>
                <c:pt idx="32173">
                  <c:v>-23</c:v>
                </c:pt>
                <c:pt idx="32174">
                  <c:v>0</c:v>
                </c:pt>
                <c:pt idx="32175">
                  <c:v>1182</c:v>
                </c:pt>
                <c:pt idx="32176">
                  <c:v>-58</c:v>
                </c:pt>
                <c:pt idx="32177">
                  <c:v>-55</c:v>
                </c:pt>
                <c:pt idx="32178">
                  <c:v>-59</c:v>
                </c:pt>
                <c:pt idx="32179">
                  <c:v>-57</c:v>
                </c:pt>
                <c:pt idx="32180">
                  <c:v>-60</c:v>
                </c:pt>
                <c:pt idx="32181">
                  <c:v>-52</c:v>
                </c:pt>
                <c:pt idx="32182">
                  <c:v>-54</c:v>
                </c:pt>
                <c:pt idx="32183">
                  <c:v>-46</c:v>
                </c:pt>
                <c:pt idx="32184">
                  <c:v>-52</c:v>
                </c:pt>
                <c:pt idx="32185">
                  <c:v>-47</c:v>
                </c:pt>
                <c:pt idx="32186">
                  <c:v>-60</c:v>
                </c:pt>
                <c:pt idx="32187">
                  <c:v>-65</c:v>
                </c:pt>
                <c:pt idx="32188">
                  <c:v>-54</c:v>
                </c:pt>
                <c:pt idx="32189">
                  <c:v>-60</c:v>
                </c:pt>
                <c:pt idx="32190">
                  <c:v>-57</c:v>
                </c:pt>
                <c:pt idx="32191">
                  <c:v>-46</c:v>
                </c:pt>
                <c:pt idx="32192">
                  <c:v>-56</c:v>
                </c:pt>
                <c:pt idx="32193">
                  <c:v>-49</c:v>
                </c:pt>
                <c:pt idx="32194">
                  <c:v>-45</c:v>
                </c:pt>
                <c:pt idx="32195">
                  <c:v>-51</c:v>
                </c:pt>
                <c:pt idx="32196">
                  <c:v>-51</c:v>
                </c:pt>
                <c:pt idx="32197">
                  <c:v>-52</c:v>
                </c:pt>
                <c:pt idx="32198">
                  <c:v>-61</c:v>
                </c:pt>
                <c:pt idx="32199">
                  <c:v>-58</c:v>
                </c:pt>
                <c:pt idx="32200">
                  <c:v>-40</c:v>
                </c:pt>
                <c:pt idx="32201">
                  <c:v>-39</c:v>
                </c:pt>
                <c:pt idx="32202">
                  <c:v>-42</c:v>
                </c:pt>
                <c:pt idx="32203">
                  <c:v>-40</c:v>
                </c:pt>
                <c:pt idx="32204">
                  <c:v>-38</c:v>
                </c:pt>
                <c:pt idx="32205">
                  <c:v>-54</c:v>
                </c:pt>
                <c:pt idx="32206">
                  <c:v>-47</c:v>
                </c:pt>
                <c:pt idx="32207">
                  <c:v>-44</c:v>
                </c:pt>
                <c:pt idx="32208">
                  <c:v>-40</c:v>
                </c:pt>
                <c:pt idx="32209">
                  <c:v>-38</c:v>
                </c:pt>
                <c:pt idx="32210">
                  <c:v>-49</c:v>
                </c:pt>
                <c:pt idx="32211">
                  <c:v>-36</c:v>
                </c:pt>
                <c:pt idx="32212">
                  <c:v>-28</c:v>
                </c:pt>
                <c:pt idx="32213">
                  <c:v>-12</c:v>
                </c:pt>
                <c:pt idx="32214">
                  <c:v>-27</c:v>
                </c:pt>
                <c:pt idx="32215">
                  <c:v>-6</c:v>
                </c:pt>
                <c:pt idx="32216">
                  <c:v>-30</c:v>
                </c:pt>
                <c:pt idx="32217">
                  <c:v>-47</c:v>
                </c:pt>
                <c:pt idx="32218">
                  <c:v>-44</c:v>
                </c:pt>
                <c:pt idx="32219">
                  <c:v>-43</c:v>
                </c:pt>
                <c:pt idx="32220">
                  <c:v>-43</c:v>
                </c:pt>
                <c:pt idx="32221">
                  <c:v>-43</c:v>
                </c:pt>
                <c:pt idx="32222">
                  <c:v>-45</c:v>
                </c:pt>
                <c:pt idx="32223">
                  <c:v>-39</c:v>
                </c:pt>
                <c:pt idx="32224">
                  <c:v>-43</c:v>
                </c:pt>
                <c:pt idx="32225">
                  <c:v>-57</c:v>
                </c:pt>
                <c:pt idx="32226">
                  <c:v>-38</c:v>
                </c:pt>
                <c:pt idx="32227">
                  <c:v>-50</c:v>
                </c:pt>
                <c:pt idx="32228">
                  <c:v>-53</c:v>
                </c:pt>
                <c:pt idx="32229">
                  <c:v>-33</c:v>
                </c:pt>
                <c:pt idx="32230">
                  <c:v>-43</c:v>
                </c:pt>
                <c:pt idx="32231">
                  <c:v>-47</c:v>
                </c:pt>
                <c:pt idx="32232">
                  <c:v>-33</c:v>
                </c:pt>
                <c:pt idx="32233">
                  <c:v>-38</c:v>
                </c:pt>
                <c:pt idx="32234">
                  <c:v>-35</c:v>
                </c:pt>
                <c:pt idx="32235">
                  <c:v>-34</c:v>
                </c:pt>
                <c:pt idx="32236">
                  <c:v>-37</c:v>
                </c:pt>
                <c:pt idx="32237">
                  <c:v>-30</c:v>
                </c:pt>
                <c:pt idx="32238">
                  <c:v>-43</c:v>
                </c:pt>
                <c:pt idx="32239">
                  <c:v>-41</c:v>
                </c:pt>
                <c:pt idx="32240">
                  <c:v>-39</c:v>
                </c:pt>
                <c:pt idx="32241">
                  <c:v>-7</c:v>
                </c:pt>
                <c:pt idx="32242">
                  <c:v>-2</c:v>
                </c:pt>
                <c:pt idx="32243">
                  <c:v>-24</c:v>
                </c:pt>
                <c:pt idx="32244">
                  <c:v>-36</c:v>
                </c:pt>
                <c:pt idx="32245">
                  <c:v>-29</c:v>
                </c:pt>
                <c:pt idx="32246">
                  <c:v>-5</c:v>
                </c:pt>
                <c:pt idx="32247">
                  <c:v>-22</c:v>
                </c:pt>
                <c:pt idx="32248">
                  <c:v>-14</c:v>
                </c:pt>
                <c:pt idx="32249">
                  <c:v>-7</c:v>
                </c:pt>
                <c:pt idx="32250">
                  <c:v>-10</c:v>
                </c:pt>
                <c:pt idx="32251">
                  <c:v>-32</c:v>
                </c:pt>
                <c:pt idx="32252">
                  <c:v>-25</c:v>
                </c:pt>
                <c:pt idx="32253">
                  <c:v>-21</c:v>
                </c:pt>
                <c:pt idx="32254">
                  <c:v>-36</c:v>
                </c:pt>
                <c:pt idx="32255">
                  <c:v>-30</c:v>
                </c:pt>
                <c:pt idx="32256">
                  <c:v>-29</c:v>
                </c:pt>
                <c:pt idx="32257">
                  <c:v>-27</c:v>
                </c:pt>
                <c:pt idx="32258">
                  <c:v>-32</c:v>
                </c:pt>
                <c:pt idx="32259">
                  <c:v>-23</c:v>
                </c:pt>
                <c:pt idx="32260">
                  <c:v>-23</c:v>
                </c:pt>
                <c:pt idx="32261">
                  <c:v>-24</c:v>
                </c:pt>
                <c:pt idx="32262">
                  <c:v>-27</c:v>
                </c:pt>
                <c:pt idx="32263">
                  <c:v>-34</c:v>
                </c:pt>
                <c:pt idx="32264">
                  <c:v>-31</c:v>
                </c:pt>
                <c:pt idx="32265">
                  <c:v>-34</c:v>
                </c:pt>
                <c:pt idx="32266">
                  <c:v>-33</c:v>
                </c:pt>
                <c:pt idx="32267">
                  <c:v>-32</c:v>
                </c:pt>
                <c:pt idx="32268">
                  <c:v>-35</c:v>
                </c:pt>
                <c:pt idx="32269">
                  <c:v>-36</c:v>
                </c:pt>
                <c:pt idx="32270">
                  <c:v>-37</c:v>
                </c:pt>
                <c:pt idx="32271">
                  <c:v>-32</c:v>
                </c:pt>
                <c:pt idx="32272">
                  <c:v>-30</c:v>
                </c:pt>
                <c:pt idx="32273">
                  <c:v>-29</c:v>
                </c:pt>
                <c:pt idx="32274">
                  <c:v>-26</c:v>
                </c:pt>
                <c:pt idx="32275">
                  <c:v>-41</c:v>
                </c:pt>
                <c:pt idx="32276">
                  <c:v>-40</c:v>
                </c:pt>
                <c:pt idx="32277">
                  <c:v>-52</c:v>
                </c:pt>
                <c:pt idx="32278">
                  <c:v>-38</c:v>
                </c:pt>
                <c:pt idx="32279">
                  <c:v>-22</c:v>
                </c:pt>
                <c:pt idx="32280">
                  <c:v>-48</c:v>
                </c:pt>
                <c:pt idx="32281">
                  <c:v>-53</c:v>
                </c:pt>
                <c:pt idx="32282">
                  <c:v>-43</c:v>
                </c:pt>
                <c:pt idx="32283">
                  <c:v>-53</c:v>
                </c:pt>
                <c:pt idx="32284">
                  <c:v>-64</c:v>
                </c:pt>
                <c:pt idx="32285">
                  <c:v>-53</c:v>
                </c:pt>
                <c:pt idx="32286">
                  <c:v>-71</c:v>
                </c:pt>
                <c:pt idx="32287">
                  <c:v>-37</c:v>
                </c:pt>
                <c:pt idx="32288">
                  <c:v>-45</c:v>
                </c:pt>
                <c:pt idx="32289">
                  <c:v>-54</c:v>
                </c:pt>
                <c:pt idx="32290">
                  <c:v>-52</c:v>
                </c:pt>
                <c:pt idx="32291">
                  <c:v>-38</c:v>
                </c:pt>
                <c:pt idx="32292">
                  <c:v>-32</c:v>
                </c:pt>
                <c:pt idx="32293">
                  <c:v>-35</c:v>
                </c:pt>
                <c:pt idx="32294">
                  <c:v>-40</c:v>
                </c:pt>
                <c:pt idx="32295">
                  <c:v>-43</c:v>
                </c:pt>
                <c:pt idx="32296">
                  <c:v>-32</c:v>
                </c:pt>
                <c:pt idx="32297">
                  <c:v>-30</c:v>
                </c:pt>
                <c:pt idx="32298">
                  <c:v>-25</c:v>
                </c:pt>
                <c:pt idx="32299">
                  <c:v>-27</c:v>
                </c:pt>
                <c:pt idx="32300">
                  <c:v>-28</c:v>
                </c:pt>
                <c:pt idx="32301">
                  <c:v>-28</c:v>
                </c:pt>
                <c:pt idx="32302">
                  <c:v>-37</c:v>
                </c:pt>
                <c:pt idx="32303">
                  <c:v>-31</c:v>
                </c:pt>
                <c:pt idx="32304">
                  <c:v>-57</c:v>
                </c:pt>
                <c:pt idx="32305">
                  <c:v>-57</c:v>
                </c:pt>
                <c:pt idx="32306">
                  <c:v>-54</c:v>
                </c:pt>
                <c:pt idx="32307">
                  <c:v>-43</c:v>
                </c:pt>
                <c:pt idx="32308">
                  <c:v>-53</c:v>
                </c:pt>
                <c:pt idx="32309">
                  <c:v>-43</c:v>
                </c:pt>
                <c:pt idx="32310">
                  <c:v>-51</c:v>
                </c:pt>
                <c:pt idx="32311">
                  <c:v>-46</c:v>
                </c:pt>
                <c:pt idx="32312">
                  <c:v>-48</c:v>
                </c:pt>
                <c:pt idx="32313">
                  <c:v>-41</c:v>
                </c:pt>
                <c:pt idx="32314">
                  <c:v>-59</c:v>
                </c:pt>
                <c:pt idx="32315">
                  <c:v>-49</c:v>
                </c:pt>
                <c:pt idx="32316">
                  <c:v>-25</c:v>
                </c:pt>
                <c:pt idx="32317">
                  <c:v>-31</c:v>
                </c:pt>
                <c:pt idx="32318">
                  <c:v>-29</c:v>
                </c:pt>
                <c:pt idx="32319">
                  <c:v>-36</c:v>
                </c:pt>
                <c:pt idx="32320">
                  <c:v>-40</c:v>
                </c:pt>
                <c:pt idx="32321">
                  <c:v>-30</c:v>
                </c:pt>
                <c:pt idx="32322">
                  <c:v>-27</c:v>
                </c:pt>
                <c:pt idx="32323">
                  <c:v>-30</c:v>
                </c:pt>
                <c:pt idx="32324">
                  <c:v>-28</c:v>
                </c:pt>
                <c:pt idx="32325">
                  <c:v>-29</c:v>
                </c:pt>
                <c:pt idx="32326">
                  <c:v>-33</c:v>
                </c:pt>
                <c:pt idx="32327">
                  <c:v>-31</c:v>
                </c:pt>
                <c:pt idx="32328">
                  <c:v>-30</c:v>
                </c:pt>
                <c:pt idx="32329">
                  <c:v>-22</c:v>
                </c:pt>
                <c:pt idx="32330">
                  <c:v>-16</c:v>
                </c:pt>
                <c:pt idx="32331">
                  <c:v>-33</c:v>
                </c:pt>
                <c:pt idx="32332">
                  <c:v>-25</c:v>
                </c:pt>
                <c:pt idx="32333">
                  <c:v>-28</c:v>
                </c:pt>
                <c:pt idx="32334">
                  <c:v>-42</c:v>
                </c:pt>
                <c:pt idx="32335">
                  <c:v>-33</c:v>
                </c:pt>
                <c:pt idx="32336">
                  <c:v>-31</c:v>
                </c:pt>
                <c:pt idx="32337">
                  <c:v>-30</c:v>
                </c:pt>
                <c:pt idx="32338">
                  <c:v>-29</c:v>
                </c:pt>
                <c:pt idx="32339">
                  <c:v>-31</c:v>
                </c:pt>
                <c:pt idx="32340">
                  <c:v>-30</c:v>
                </c:pt>
                <c:pt idx="32341">
                  <c:v>-27</c:v>
                </c:pt>
                <c:pt idx="32342">
                  <c:v>-28</c:v>
                </c:pt>
                <c:pt idx="32343">
                  <c:v>-33</c:v>
                </c:pt>
                <c:pt idx="32344">
                  <c:v>-27</c:v>
                </c:pt>
                <c:pt idx="32345">
                  <c:v>-45</c:v>
                </c:pt>
                <c:pt idx="32346">
                  <c:v>-43</c:v>
                </c:pt>
                <c:pt idx="32347">
                  <c:v>-50</c:v>
                </c:pt>
                <c:pt idx="32348">
                  <c:v>-46</c:v>
                </c:pt>
                <c:pt idx="32349">
                  <c:v>-52</c:v>
                </c:pt>
                <c:pt idx="32350">
                  <c:v>-43</c:v>
                </c:pt>
                <c:pt idx="32351">
                  <c:v>-51</c:v>
                </c:pt>
                <c:pt idx="32352">
                  <c:v>-49</c:v>
                </c:pt>
                <c:pt idx="32353">
                  <c:v>-56</c:v>
                </c:pt>
                <c:pt idx="32354">
                  <c:v>-51</c:v>
                </c:pt>
                <c:pt idx="32355">
                  <c:v>-49</c:v>
                </c:pt>
                <c:pt idx="32356">
                  <c:v>-42</c:v>
                </c:pt>
                <c:pt idx="32357">
                  <c:v>-60</c:v>
                </c:pt>
                <c:pt idx="32358">
                  <c:v>-57</c:v>
                </c:pt>
                <c:pt idx="32359">
                  <c:v>-62</c:v>
                </c:pt>
                <c:pt idx="32360">
                  <c:v>-52</c:v>
                </c:pt>
                <c:pt idx="32361">
                  <c:v>-72</c:v>
                </c:pt>
                <c:pt idx="32362">
                  <c:v>-55</c:v>
                </c:pt>
                <c:pt idx="32363">
                  <c:v>-51</c:v>
                </c:pt>
                <c:pt idx="32364">
                  <c:v>-56</c:v>
                </c:pt>
                <c:pt idx="32365">
                  <c:v>-57</c:v>
                </c:pt>
                <c:pt idx="32366">
                  <c:v>-57</c:v>
                </c:pt>
                <c:pt idx="32367">
                  <c:v>-79</c:v>
                </c:pt>
                <c:pt idx="32368">
                  <c:v>-57</c:v>
                </c:pt>
                <c:pt idx="32369">
                  <c:v>-76</c:v>
                </c:pt>
                <c:pt idx="32370">
                  <c:v>-71</c:v>
                </c:pt>
                <c:pt idx="32371">
                  <c:v>-70</c:v>
                </c:pt>
                <c:pt idx="32372">
                  <c:v>-57</c:v>
                </c:pt>
                <c:pt idx="32373">
                  <c:v>-60</c:v>
                </c:pt>
                <c:pt idx="32374">
                  <c:v>-62</c:v>
                </c:pt>
                <c:pt idx="32375">
                  <c:v>-68</c:v>
                </c:pt>
                <c:pt idx="32376">
                  <c:v>-69</c:v>
                </c:pt>
                <c:pt idx="32377">
                  <c:v>-59</c:v>
                </c:pt>
                <c:pt idx="32378">
                  <c:v>-59</c:v>
                </c:pt>
                <c:pt idx="32379">
                  <c:v>-94</c:v>
                </c:pt>
                <c:pt idx="32380">
                  <c:v>-63</c:v>
                </c:pt>
                <c:pt idx="32381">
                  <c:v>-50</c:v>
                </c:pt>
                <c:pt idx="32382">
                  <c:v>-47</c:v>
                </c:pt>
                <c:pt idx="32383">
                  <c:v>-52</c:v>
                </c:pt>
                <c:pt idx="32384">
                  <c:v>-44</c:v>
                </c:pt>
                <c:pt idx="32385">
                  <c:v>-42</c:v>
                </c:pt>
                <c:pt idx="32386">
                  <c:v>-43</c:v>
                </c:pt>
                <c:pt idx="32387">
                  <c:v>-42</c:v>
                </c:pt>
                <c:pt idx="32388">
                  <c:v>-43</c:v>
                </c:pt>
                <c:pt idx="32389">
                  <c:v>-42</c:v>
                </c:pt>
                <c:pt idx="32390">
                  <c:v>-36</c:v>
                </c:pt>
                <c:pt idx="32391">
                  <c:v>-43</c:v>
                </c:pt>
                <c:pt idx="32392">
                  <c:v>-47</c:v>
                </c:pt>
                <c:pt idx="32393">
                  <c:v>-54</c:v>
                </c:pt>
                <c:pt idx="32394">
                  <c:v>-41</c:v>
                </c:pt>
                <c:pt idx="32395">
                  <c:v>-52</c:v>
                </c:pt>
                <c:pt idx="32396">
                  <c:v>-44</c:v>
                </c:pt>
                <c:pt idx="32397">
                  <c:v>-55</c:v>
                </c:pt>
                <c:pt idx="32398">
                  <c:v>-49</c:v>
                </c:pt>
                <c:pt idx="32399">
                  <c:v>-38</c:v>
                </c:pt>
                <c:pt idx="32400">
                  <c:v>-39</c:v>
                </c:pt>
                <c:pt idx="32401">
                  <c:v>-43</c:v>
                </c:pt>
                <c:pt idx="32402">
                  <c:v>-33</c:v>
                </c:pt>
                <c:pt idx="32403">
                  <c:v>-52</c:v>
                </c:pt>
                <c:pt idx="32404">
                  <c:v>-45</c:v>
                </c:pt>
                <c:pt idx="32405">
                  <c:v>-28</c:v>
                </c:pt>
                <c:pt idx="32406">
                  <c:v>-33</c:v>
                </c:pt>
                <c:pt idx="32407">
                  <c:v>-31</c:v>
                </c:pt>
                <c:pt idx="32408">
                  <c:v>-41</c:v>
                </c:pt>
                <c:pt idx="32409">
                  <c:v>-31</c:v>
                </c:pt>
                <c:pt idx="32410">
                  <c:v>-25</c:v>
                </c:pt>
                <c:pt idx="32411">
                  <c:v>-29</c:v>
                </c:pt>
                <c:pt idx="32412">
                  <c:v>-38</c:v>
                </c:pt>
                <c:pt idx="32413">
                  <c:v>-33</c:v>
                </c:pt>
                <c:pt idx="32414">
                  <c:v>-44</c:v>
                </c:pt>
                <c:pt idx="32415">
                  <c:v>-37</c:v>
                </c:pt>
                <c:pt idx="32416">
                  <c:v>-39</c:v>
                </c:pt>
                <c:pt idx="32417">
                  <c:v>-36</c:v>
                </c:pt>
                <c:pt idx="32418">
                  <c:v>-43</c:v>
                </c:pt>
                <c:pt idx="32419">
                  <c:v>-38</c:v>
                </c:pt>
                <c:pt idx="32420">
                  <c:v>-38</c:v>
                </c:pt>
                <c:pt idx="32421">
                  <c:v>-35</c:v>
                </c:pt>
                <c:pt idx="32422">
                  <c:v>-34</c:v>
                </c:pt>
                <c:pt idx="32423">
                  <c:v>-34</c:v>
                </c:pt>
                <c:pt idx="32424">
                  <c:v>-39</c:v>
                </c:pt>
                <c:pt idx="32425">
                  <c:v>-32</c:v>
                </c:pt>
                <c:pt idx="32426">
                  <c:v>-41</c:v>
                </c:pt>
                <c:pt idx="32427">
                  <c:v>-40</c:v>
                </c:pt>
                <c:pt idx="32428">
                  <c:v>-39</c:v>
                </c:pt>
                <c:pt idx="32429">
                  <c:v>-41</c:v>
                </c:pt>
                <c:pt idx="32430">
                  <c:v>-38</c:v>
                </c:pt>
                <c:pt idx="32431">
                  <c:v>-37</c:v>
                </c:pt>
                <c:pt idx="32432">
                  <c:v>-34</c:v>
                </c:pt>
                <c:pt idx="32433">
                  <c:v>-47</c:v>
                </c:pt>
                <c:pt idx="32434">
                  <c:v>-48</c:v>
                </c:pt>
                <c:pt idx="32435">
                  <c:v>-45</c:v>
                </c:pt>
                <c:pt idx="32436">
                  <c:v>-50</c:v>
                </c:pt>
                <c:pt idx="32437">
                  <c:v>-47</c:v>
                </c:pt>
                <c:pt idx="32438">
                  <c:v>-39</c:v>
                </c:pt>
                <c:pt idx="32439">
                  <c:v>-37</c:v>
                </c:pt>
                <c:pt idx="32440">
                  <c:v>-34</c:v>
                </c:pt>
                <c:pt idx="32441">
                  <c:v>-32</c:v>
                </c:pt>
                <c:pt idx="32442">
                  <c:v>-23</c:v>
                </c:pt>
                <c:pt idx="32443">
                  <c:v>-20</c:v>
                </c:pt>
                <c:pt idx="32444">
                  <c:v>-22</c:v>
                </c:pt>
                <c:pt idx="32445">
                  <c:v>-26</c:v>
                </c:pt>
                <c:pt idx="32446">
                  <c:v>-25</c:v>
                </c:pt>
                <c:pt idx="32447">
                  <c:v>-22</c:v>
                </c:pt>
                <c:pt idx="32448">
                  <c:v>-17</c:v>
                </c:pt>
                <c:pt idx="32449">
                  <c:v>-15</c:v>
                </c:pt>
                <c:pt idx="32450">
                  <c:v>-40</c:v>
                </c:pt>
                <c:pt idx="32451">
                  <c:v>-37</c:v>
                </c:pt>
                <c:pt idx="32452">
                  <c:v>-35</c:v>
                </c:pt>
                <c:pt idx="32453">
                  <c:v>-33</c:v>
                </c:pt>
                <c:pt idx="32454">
                  <c:v>-35</c:v>
                </c:pt>
                <c:pt idx="32455">
                  <c:v>-44</c:v>
                </c:pt>
                <c:pt idx="32456">
                  <c:v>-42</c:v>
                </c:pt>
                <c:pt idx="32457">
                  <c:v>-42</c:v>
                </c:pt>
                <c:pt idx="32458">
                  <c:v>-37</c:v>
                </c:pt>
                <c:pt idx="32459">
                  <c:v>-42</c:v>
                </c:pt>
                <c:pt idx="32460">
                  <c:v>-32</c:v>
                </c:pt>
                <c:pt idx="32461">
                  <c:v>-31</c:v>
                </c:pt>
                <c:pt idx="32462">
                  <c:v>-7</c:v>
                </c:pt>
                <c:pt idx="32463">
                  <c:v>-25</c:v>
                </c:pt>
                <c:pt idx="32464">
                  <c:v>-30</c:v>
                </c:pt>
                <c:pt idx="32465">
                  <c:v>-33</c:v>
                </c:pt>
                <c:pt idx="32466">
                  <c:v>-30</c:v>
                </c:pt>
                <c:pt idx="32467">
                  <c:v>-23</c:v>
                </c:pt>
                <c:pt idx="32468">
                  <c:v>-26</c:v>
                </c:pt>
                <c:pt idx="32469">
                  <c:v>-26</c:v>
                </c:pt>
                <c:pt idx="32470">
                  <c:v>-12</c:v>
                </c:pt>
                <c:pt idx="32471">
                  <c:v>-17</c:v>
                </c:pt>
                <c:pt idx="32472">
                  <c:v>-29</c:v>
                </c:pt>
                <c:pt idx="32473">
                  <c:v>-31</c:v>
                </c:pt>
                <c:pt idx="32474">
                  <c:v>-28</c:v>
                </c:pt>
                <c:pt idx="32475">
                  <c:v>-26</c:v>
                </c:pt>
                <c:pt idx="32476">
                  <c:v>-30</c:v>
                </c:pt>
                <c:pt idx="32477">
                  <c:v>-27</c:v>
                </c:pt>
                <c:pt idx="32478">
                  <c:v>-25</c:v>
                </c:pt>
                <c:pt idx="32479">
                  <c:v>-28</c:v>
                </c:pt>
                <c:pt idx="32480">
                  <c:v>-30</c:v>
                </c:pt>
                <c:pt idx="32481">
                  <c:v>-30</c:v>
                </c:pt>
                <c:pt idx="32482">
                  <c:v>-32</c:v>
                </c:pt>
                <c:pt idx="32483">
                  <c:v>-26</c:v>
                </c:pt>
                <c:pt idx="32484">
                  <c:v>-45</c:v>
                </c:pt>
                <c:pt idx="32485">
                  <c:v>-46</c:v>
                </c:pt>
                <c:pt idx="32486">
                  <c:v>-56</c:v>
                </c:pt>
                <c:pt idx="32487">
                  <c:v>-42</c:v>
                </c:pt>
                <c:pt idx="32488">
                  <c:v>-37</c:v>
                </c:pt>
                <c:pt idx="32489">
                  <c:v>-43</c:v>
                </c:pt>
                <c:pt idx="32490">
                  <c:v>-38</c:v>
                </c:pt>
                <c:pt idx="32491">
                  <c:v>-38</c:v>
                </c:pt>
                <c:pt idx="32492">
                  <c:v>-44</c:v>
                </c:pt>
                <c:pt idx="32493">
                  <c:v>-41</c:v>
                </c:pt>
                <c:pt idx="32494">
                  <c:v>-37</c:v>
                </c:pt>
                <c:pt idx="32495">
                  <c:v>-40</c:v>
                </c:pt>
                <c:pt idx="32496">
                  <c:v>-11</c:v>
                </c:pt>
                <c:pt idx="32497">
                  <c:v>-23</c:v>
                </c:pt>
                <c:pt idx="32498">
                  <c:v>-46</c:v>
                </c:pt>
                <c:pt idx="32499">
                  <c:v>-41</c:v>
                </c:pt>
                <c:pt idx="32500">
                  <c:v>-34</c:v>
                </c:pt>
                <c:pt idx="32501">
                  <c:v>-41</c:v>
                </c:pt>
                <c:pt idx="32502">
                  <c:v>-44</c:v>
                </c:pt>
                <c:pt idx="32503">
                  <c:v>-46</c:v>
                </c:pt>
                <c:pt idx="32504">
                  <c:v>-49</c:v>
                </c:pt>
                <c:pt idx="32505">
                  <c:v>-49</c:v>
                </c:pt>
                <c:pt idx="32506">
                  <c:v>-40</c:v>
                </c:pt>
                <c:pt idx="32507">
                  <c:v>-47</c:v>
                </c:pt>
                <c:pt idx="32508">
                  <c:v>-42</c:v>
                </c:pt>
                <c:pt idx="32509">
                  <c:v>-43</c:v>
                </c:pt>
                <c:pt idx="32510">
                  <c:v>-45</c:v>
                </c:pt>
                <c:pt idx="32511">
                  <c:v>-46</c:v>
                </c:pt>
                <c:pt idx="32512">
                  <c:v>-46</c:v>
                </c:pt>
                <c:pt idx="32513">
                  <c:v>-39</c:v>
                </c:pt>
                <c:pt idx="32514">
                  <c:v>-41</c:v>
                </c:pt>
                <c:pt idx="32515">
                  <c:v>-39</c:v>
                </c:pt>
                <c:pt idx="32516">
                  <c:v>-32</c:v>
                </c:pt>
                <c:pt idx="32517">
                  <c:v>-43</c:v>
                </c:pt>
                <c:pt idx="32518">
                  <c:v>-40</c:v>
                </c:pt>
                <c:pt idx="32519">
                  <c:v>-37</c:v>
                </c:pt>
                <c:pt idx="32520">
                  <c:v>-50</c:v>
                </c:pt>
                <c:pt idx="32521">
                  <c:v>-40</c:v>
                </c:pt>
                <c:pt idx="32522">
                  <c:v>-53</c:v>
                </c:pt>
                <c:pt idx="32523">
                  <c:v>-41</c:v>
                </c:pt>
                <c:pt idx="32524">
                  <c:v>-57</c:v>
                </c:pt>
                <c:pt idx="32525">
                  <c:v>-50</c:v>
                </c:pt>
                <c:pt idx="32526">
                  <c:v>-48</c:v>
                </c:pt>
                <c:pt idx="32527">
                  <c:v>-44</c:v>
                </c:pt>
                <c:pt idx="32528">
                  <c:v>-45</c:v>
                </c:pt>
                <c:pt idx="32529">
                  <c:v>-32</c:v>
                </c:pt>
                <c:pt idx="32530">
                  <c:v>-39</c:v>
                </c:pt>
                <c:pt idx="32531">
                  <c:v>-32</c:v>
                </c:pt>
                <c:pt idx="32532">
                  <c:v>-54</c:v>
                </c:pt>
                <c:pt idx="32533">
                  <c:v>-52</c:v>
                </c:pt>
                <c:pt idx="32534">
                  <c:v>-44</c:v>
                </c:pt>
                <c:pt idx="32535">
                  <c:v>-39</c:v>
                </c:pt>
                <c:pt idx="32536">
                  <c:v>-47</c:v>
                </c:pt>
                <c:pt idx="32537">
                  <c:v>-47</c:v>
                </c:pt>
                <c:pt idx="32538">
                  <c:v>-53</c:v>
                </c:pt>
                <c:pt idx="32539">
                  <c:v>-52</c:v>
                </c:pt>
                <c:pt idx="32540">
                  <c:v>-32</c:v>
                </c:pt>
                <c:pt idx="32541">
                  <c:v>-42</c:v>
                </c:pt>
                <c:pt idx="32542">
                  <c:v>-46</c:v>
                </c:pt>
                <c:pt idx="32543">
                  <c:v>-34</c:v>
                </c:pt>
                <c:pt idx="32544">
                  <c:v>-47</c:v>
                </c:pt>
                <c:pt idx="32545">
                  <c:v>-37</c:v>
                </c:pt>
                <c:pt idx="32546">
                  <c:v>-40</c:v>
                </c:pt>
                <c:pt idx="32547">
                  <c:v>-44</c:v>
                </c:pt>
                <c:pt idx="32548">
                  <c:v>-44</c:v>
                </c:pt>
                <c:pt idx="32549">
                  <c:v>-41</c:v>
                </c:pt>
                <c:pt idx="32550">
                  <c:v>-45</c:v>
                </c:pt>
                <c:pt idx="32551">
                  <c:v>-40</c:v>
                </c:pt>
                <c:pt idx="32552">
                  <c:v>-43</c:v>
                </c:pt>
                <c:pt idx="32553">
                  <c:v>-42</c:v>
                </c:pt>
                <c:pt idx="32554">
                  <c:v>-44</c:v>
                </c:pt>
                <c:pt idx="32555">
                  <c:v>-39</c:v>
                </c:pt>
                <c:pt idx="32556">
                  <c:v>-46</c:v>
                </c:pt>
                <c:pt idx="32557">
                  <c:v>-43</c:v>
                </c:pt>
                <c:pt idx="32558">
                  <c:v>-31</c:v>
                </c:pt>
                <c:pt idx="32559">
                  <c:v>-33</c:v>
                </c:pt>
                <c:pt idx="32560">
                  <c:v>-33</c:v>
                </c:pt>
                <c:pt idx="32561">
                  <c:v>-31</c:v>
                </c:pt>
                <c:pt idx="32562">
                  <c:v>-33</c:v>
                </c:pt>
                <c:pt idx="32563">
                  <c:v>-28</c:v>
                </c:pt>
                <c:pt idx="32564">
                  <c:v>-28</c:v>
                </c:pt>
                <c:pt idx="32565">
                  <c:v>-31</c:v>
                </c:pt>
                <c:pt idx="32566">
                  <c:v>-30</c:v>
                </c:pt>
                <c:pt idx="32567">
                  <c:v>-30</c:v>
                </c:pt>
                <c:pt idx="32568">
                  <c:v>-29</c:v>
                </c:pt>
                <c:pt idx="32569">
                  <c:v>-29</c:v>
                </c:pt>
                <c:pt idx="32570">
                  <c:v>-25</c:v>
                </c:pt>
                <c:pt idx="32571">
                  <c:v>-25</c:v>
                </c:pt>
                <c:pt idx="32572">
                  <c:v>-26</c:v>
                </c:pt>
                <c:pt idx="32573">
                  <c:v>-31</c:v>
                </c:pt>
                <c:pt idx="32574">
                  <c:v>-22</c:v>
                </c:pt>
                <c:pt idx="32575">
                  <c:v>-27</c:v>
                </c:pt>
                <c:pt idx="32576">
                  <c:v>-30</c:v>
                </c:pt>
                <c:pt idx="32577">
                  <c:v>-28</c:v>
                </c:pt>
                <c:pt idx="32578">
                  <c:v>-33</c:v>
                </c:pt>
                <c:pt idx="32579">
                  <c:v>-9</c:v>
                </c:pt>
                <c:pt idx="32580">
                  <c:v>-25</c:v>
                </c:pt>
                <c:pt idx="32581">
                  <c:v>-55</c:v>
                </c:pt>
                <c:pt idx="32582">
                  <c:v>-52</c:v>
                </c:pt>
                <c:pt idx="32583">
                  <c:v>-40</c:v>
                </c:pt>
                <c:pt idx="32584">
                  <c:v>-48</c:v>
                </c:pt>
                <c:pt idx="32585">
                  <c:v>-66</c:v>
                </c:pt>
                <c:pt idx="32586">
                  <c:v>-42</c:v>
                </c:pt>
                <c:pt idx="32587">
                  <c:v>-46</c:v>
                </c:pt>
                <c:pt idx="32588">
                  <c:v>-52</c:v>
                </c:pt>
                <c:pt idx="32589">
                  <c:v>-61</c:v>
                </c:pt>
                <c:pt idx="32590">
                  <c:v>-60</c:v>
                </c:pt>
                <c:pt idx="32591">
                  <c:v>-47</c:v>
                </c:pt>
                <c:pt idx="32592">
                  <c:v>-57</c:v>
                </c:pt>
                <c:pt idx="32593">
                  <c:v>-23</c:v>
                </c:pt>
                <c:pt idx="32594">
                  <c:v>-27</c:v>
                </c:pt>
                <c:pt idx="32595">
                  <c:v>-26</c:v>
                </c:pt>
                <c:pt idx="32596">
                  <c:v>-30</c:v>
                </c:pt>
                <c:pt idx="32597">
                  <c:v>-31</c:v>
                </c:pt>
                <c:pt idx="32598">
                  <c:v>-23</c:v>
                </c:pt>
                <c:pt idx="32599">
                  <c:v>-27</c:v>
                </c:pt>
                <c:pt idx="32600">
                  <c:v>-25</c:v>
                </c:pt>
                <c:pt idx="32601">
                  <c:v>-27</c:v>
                </c:pt>
                <c:pt idx="32602">
                  <c:v>-21</c:v>
                </c:pt>
                <c:pt idx="32603">
                  <c:v>-18</c:v>
                </c:pt>
                <c:pt idx="32604">
                  <c:v>-24</c:v>
                </c:pt>
                <c:pt idx="32605">
                  <c:v>-55</c:v>
                </c:pt>
                <c:pt idx="32606">
                  <c:v>-56</c:v>
                </c:pt>
                <c:pt idx="32607">
                  <c:v>-62</c:v>
                </c:pt>
                <c:pt idx="32608">
                  <c:v>-61</c:v>
                </c:pt>
                <c:pt idx="32609">
                  <c:v>-57</c:v>
                </c:pt>
                <c:pt idx="32610">
                  <c:v>-50</c:v>
                </c:pt>
                <c:pt idx="32611">
                  <c:v>-61</c:v>
                </c:pt>
                <c:pt idx="32612">
                  <c:v>-44</c:v>
                </c:pt>
                <c:pt idx="32613">
                  <c:v>-50</c:v>
                </c:pt>
                <c:pt idx="32614">
                  <c:v>-49</c:v>
                </c:pt>
                <c:pt idx="32615">
                  <c:v>-66</c:v>
                </c:pt>
                <c:pt idx="32616">
                  <c:v>-55</c:v>
                </c:pt>
                <c:pt idx="32617">
                  <c:v>-28</c:v>
                </c:pt>
                <c:pt idx="32618">
                  <c:v>-28</c:v>
                </c:pt>
                <c:pt idx="32619">
                  <c:v>-27</c:v>
                </c:pt>
                <c:pt idx="32620">
                  <c:v>-34</c:v>
                </c:pt>
                <c:pt idx="32621">
                  <c:v>-31</c:v>
                </c:pt>
                <c:pt idx="32622">
                  <c:v>-28</c:v>
                </c:pt>
                <c:pt idx="32623">
                  <c:v>-33</c:v>
                </c:pt>
                <c:pt idx="32624">
                  <c:v>-27</c:v>
                </c:pt>
                <c:pt idx="32625">
                  <c:v>-27</c:v>
                </c:pt>
                <c:pt idx="32626">
                  <c:v>-27</c:v>
                </c:pt>
                <c:pt idx="32627">
                  <c:v>-38</c:v>
                </c:pt>
                <c:pt idx="32628">
                  <c:v>-23</c:v>
                </c:pt>
                <c:pt idx="32629">
                  <c:v>-29</c:v>
                </c:pt>
                <c:pt idx="32630">
                  <c:v>-36</c:v>
                </c:pt>
                <c:pt idx="32631">
                  <c:v>-38</c:v>
                </c:pt>
                <c:pt idx="32632">
                  <c:v>-39</c:v>
                </c:pt>
                <c:pt idx="32633">
                  <c:v>-34</c:v>
                </c:pt>
                <c:pt idx="32634">
                  <c:v>-30</c:v>
                </c:pt>
                <c:pt idx="32635">
                  <c:v>-31</c:v>
                </c:pt>
                <c:pt idx="32636">
                  <c:v>-41</c:v>
                </c:pt>
                <c:pt idx="32637">
                  <c:v>-39</c:v>
                </c:pt>
                <c:pt idx="32638">
                  <c:v>-34</c:v>
                </c:pt>
                <c:pt idx="32639">
                  <c:v>-45</c:v>
                </c:pt>
                <c:pt idx="32640">
                  <c:v>-38</c:v>
                </c:pt>
                <c:pt idx="32641">
                  <c:v>-29</c:v>
                </c:pt>
                <c:pt idx="32642">
                  <c:v>-25</c:v>
                </c:pt>
                <c:pt idx="32643">
                  <c:v>-28</c:v>
                </c:pt>
                <c:pt idx="32644">
                  <c:v>-30</c:v>
                </c:pt>
                <c:pt idx="32645">
                  <c:v>-24</c:v>
                </c:pt>
                <c:pt idx="32646">
                  <c:v>-30</c:v>
                </c:pt>
                <c:pt idx="32647">
                  <c:v>-28</c:v>
                </c:pt>
                <c:pt idx="32648">
                  <c:v>-33</c:v>
                </c:pt>
                <c:pt idx="32649">
                  <c:v>-33</c:v>
                </c:pt>
                <c:pt idx="32650">
                  <c:v>-30</c:v>
                </c:pt>
                <c:pt idx="32651">
                  <c:v>-27</c:v>
                </c:pt>
                <c:pt idx="32652">
                  <c:v>-31</c:v>
                </c:pt>
                <c:pt idx="32653">
                  <c:v>-25</c:v>
                </c:pt>
                <c:pt idx="32654">
                  <c:v>-28</c:v>
                </c:pt>
                <c:pt idx="32655">
                  <c:v>-26</c:v>
                </c:pt>
                <c:pt idx="32656">
                  <c:v>-27</c:v>
                </c:pt>
                <c:pt idx="32657">
                  <c:v>-22</c:v>
                </c:pt>
                <c:pt idx="32658">
                  <c:v>-29</c:v>
                </c:pt>
                <c:pt idx="32659">
                  <c:v>-29</c:v>
                </c:pt>
                <c:pt idx="32660">
                  <c:v>-24</c:v>
                </c:pt>
                <c:pt idx="32661">
                  <c:v>-27</c:v>
                </c:pt>
                <c:pt idx="32662">
                  <c:v>-32</c:v>
                </c:pt>
                <c:pt idx="32663">
                  <c:v>-25</c:v>
                </c:pt>
                <c:pt idx="32664">
                  <c:v>-33</c:v>
                </c:pt>
                <c:pt idx="32665">
                  <c:v>-34</c:v>
                </c:pt>
                <c:pt idx="32666">
                  <c:v>-30</c:v>
                </c:pt>
                <c:pt idx="32667">
                  <c:v>-29</c:v>
                </c:pt>
                <c:pt idx="32668">
                  <c:v>-31</c:v>
                </c:pt>
                <c:pt idx="32669">
                  <c:v>-56</c:v>
                </c:pt>
                <c:pt idx="32670">
                  <c:v>-31</c:v>
                </c:pt>
                <c:pt idx="32671">
                  <c:v>-30</c:v>
                </c:pt>
                <c:pt idx="32672">
                  <c:v>-32</c:v>
                </c:pt>
                <c:pt idx="32673">
                  <c:v>-36</c:v>
                </c:pt>
                <c:pt idx="32674">
                  <c:v>-31</c:v>
                </c:pt>
                <c:pt idx="32675">
                  <c:v>-34</c:v>
                </c:pt>
                <c:pt idx="32676">
                  <c:v>-30</c:v>
                </c:pt>
                <c:pt idx="32677">
                  <c:v>-29</c:v>
                </c:pt>
                <c:pt idx="32678">
                  <c:v>-32</c:v>
                </c:pt>
                <c:pt idx="32679">
                  <c:v>-28</c:v>
                </c:pt>
                <c:pt idx="32680">
                  <c:v>-26</c:v>
                </c:pt>
                <c:pt idx="32681">
                  <c:v>-25</c:v>
                </c:pt>
                <c:pt idx="32682">
                  <c:v>-22</c:v>
                </c:pt>
                <c:pt idx="32683">
                  <c:v>-23</c:v>
                </c:pt>
                <c:pt idx="32684">
                  <c:v>-19</c:v>
                </c:pt>
                <c:pt idx="32685">
                  <c:v>-23</c:v>
                </c:pt>
                <c:pt idx="32686">
                  <c:v>-22</c:v>
                </c:pt>
                <c:pt idx="32687">
                  <c:v>-22</c:v>
                </c:pt>
                <c:pt idx="32688">
                  <c:v>-27</c:v>
                </c:pt>
                <c:pt idx="32689">
                  <c:v>-28</c:v>
                </c:pt>
                <c:pt idx="32690">
                  <c:v>-28</c:v>
                </c:pt>
                <c:pt idx="32691">
                  <c:v>-29</c:v>
                </c:pt>
                <c:pt idx="32692">
                  <c:v>-32</c:v>
                </c:pt>
                <c:pt idx="32693">
                  <c:v>-21</c:v>
                </c:pt>
                <c:pt idx="32694">
                  <c:v>-29</c:v>
                </c:pt>
                <c:pt idx="32695">
                  <c:v>-28</c:v>
                </c:pt>
                <c:pt idx="32696">
                  <c:v>-28</c:v>
                </c:pt>
                <c:pt idx="32697">
                  <c:v>-32</c:v>
                </c:pt>
                <c:pt idx="32698">
                  <c:v>-31</c:v>
                </c:pt>
                <c:pt idx="32699">
                  <c:v>-28</c:v>
                </c:pt>
                <c:pt idx="32700">
                  <c:v>-30</c:v>
                </c:pt>
                <c:pt idx="32701">
                  <c:v>-28</c:v>
                </c:pt>
                <c:pt idx="32702">
                  <c:v>-28</c:v>
                </c:pt>
                <c:pt idx="32703">
                  <c:v>-32</c:v>
                </c:pt>
                <c:pt idx="32704">
                  <c:v>-32</c:v>
                </c:pt>
                <c:pt idx="32705">
                  <c:v>-29</c:v>
                </c:pt>
                <c:pt idx="32706">
                  <c:v>-31</c:v>
                </c:pt>
                <c:pt idx="32707">
                  <c:v>-42</c:v>
                </c:pt>
                <c:pt idx="32708">
                  <c:v>-37</c:v>
                </c:pt>
                <c:pt idx="32709">
                  <c:v>-45</c:v>
                </c:pt>
                <c:pt idx="32710">
                  <c:v>-40</c:v>
                </c:pt>
                <c:pt idx="32711">
                  <c:v>-37</c:v>
                </c:pt>
                <c:pt idx="32712">
                  <c:v>-29</c:v>
                </c:pt>
                <c:pt idx="32713">
                  <c:v>-36</c:v>
                </c:pt>
                <c:pt idx="32714">
                  <c:v>-31</c:v>
                </c:pt>
                <c:pt idx="32715">
                  <c:v>-37</c:v>
                </c:pt>
                <c:pt idx="32716">
                  <c:v>-32</c:v>
                </c:pt>
                <c:pt idx="32717">
                  <c:v>-23</c:v>
                </c:pt>
                <c:pt idx="32718">
                  <c:v>-17</c:v>
                </c:pt>
                <c:pt idx="32719">
                  <c:v>-14</c:v>
                </c:pt>
                <c:pt idx="32720">
                  <c:v>-18</c:v>
                </c:pt>
                <c:pt idx="32721">
                  <c:v>-64</c:v>
                </c:pt>
                <c:pt idx="32722">
                  <c:v>-69</c:v>
                </c:pt>
                <c:pt idx="32723">
                  <c:v>-67</c:v>
                </c:pt>
                <c:pt idx="32724">
                  <c:v>-59</c:v>
                </c:pt>
                <c:pt idx="32725">
                  <c:v>-64</c:v>
                </c:pt>
                <c:pt idx="32726">
                  <c:v>-50</c:v>
                </c:pt>
                <c:pt idx="32727">
                  <c:v>-44</c:v>
                </c:pt>
                <c:pt idx="32728">
                  <c:v>-53</c:v>
                </c:pt>
                <c:pt idx="32729">
                  <c:v>-51</c:v>
                </c:pt>
                <c:pt idx="32730">
                  <c:v>-44</c:v>
                </c:pt>
                <c:pt idx="32731">
                  <c:v>-84</c:v>
                </c:pt>
                <c:pt idx="32732">
                  <c:v>-57</c:v>
                </c:pt>
                <c:pt idx="32733">
                  <c:v>-59</c:v>
                </c:pt>
                <c:pt idx="32734">
                  <c:v>-36</c:v>
                </c:pt>
                <c:pt idx="32735">
                  <c:v>-50</c:v>
                </c:pt>
                <c:pt idx="32736">
                  <c:v>-45</c:v>
                </c:pt>
                <c:pt idx="32737">
                  <c:v>-54</c:v>
                </c:pt>
                <c:pt idx="32738">
                  <c:v>-49</c:v>
                </c:pt>
                <c:pt idx="32739">
                  <c:v>-30</c:v>
                </c:pt>
                <c:pt idx="32740">
                  <c:v>-49</c:v>
                </c:pt>
                <c:pt idx="32741">
                  <c:v>-45</c:v>
                </c:pt>
                <c:pt idx="32742">
                  <c:v>-44</c:v>
                </c:pt>
                <c:pt idx="32743">
                  <c:v>-56</c:v>
                </c:pt>
                <c:pt idx="32744">
                  <c:v>-53</c:v>
                </c:pt>
                <c:pt idx="32745">
                  <c:v>-34</c:v>
                </c:pt>
                <c:pt idx="32746">
                  <c:v>-31</c:v>
                </c:pt>
                <c:pt idx="32747">
                  <c:v>-33</c:v>
                </c:pt>
                <c:pt idx="32748">
                  <c:v>-31</c:v>
                </c:pt>
                <c:pt idx="32749">
                  <c:v>-41</c:v>
                </c:pt>
                <c:pt idx="32750">
                  <c:v>-32</c:v>
                </c:pt>
                <c:pt idx="32751">
                  <c:v>-47</c:v>
                </c:pt>
                <c:pt idx="32752">
                  <c:v>-30</c:v>
                </c:pt>
                <c:pt idx="32753">
                  <c:v>-26</c:v>
                </c:pt>
                <c:pt idx="32754">
                  <c:v>-29</c:v>
                </c:pt>
                <c:pt idx="32755">
                  <c:v>-38</c:v>
                </c:pt>
                <c:pt idx="32756">
                  <c:v>-32</c:v>
                </c:pt>
                <c:pt idx="32757">
                  <c:v>32</c:v>
                </c:pt>
                <c:pt idx="32758">
                  <c:v>0</c:v>
                </c:pt>
                <c:pt idx="32759">
                  <c:v>-26</c:v>
                </c:pt>
                <c:pt idx="32760">
                  <c:v>-24</c:v>
                </c:pt>
                <c:pt idx="32761">
                  <c:v>-22</c:v>
                </c:pt>
                <c:pt idx="32762">
                  <c:v>-36</c:v>
                </c:pt>
                <c:pt idx="32763">
                  <c:v>-30</c:v>
                </c:pt>
                <c:pt idx="32764">
                  <c:v>-25</c:v>
                </c:pt>
                <c:pt idx="32765">
                  <c:v>-24</c:v>
                </c:pt>
                <c:pt idx="32766">
                  <c:v>-28</c:v>
                </c:pt>
                <c:pt idx="32767">
                  <c:v>-29</c:v>
                </c:pt>
                <c:pt idx="32768">
                  <c:v>-31</c:v>
                </c:pt>
                <c:pt idx="32769">
                  <c:v>-33</c:v>
                </c:pt>
                <c:pt idx="32770">
                  <c:v>-26</c:v>
                </c:pt>
                <c:pt idx="32771">
                  <c:v>-66</c:v>
                </c:pt>
                <c:pt idx="32772">
                  <c:v>-54</c:v>
                </c:pt>
                <c:pt idx="32773">
                  <c:v>-67</c:v>
                </c:pt>
                <c:pt idx="32774">
                  <c:v>-61</c:v>
                </c:pt>
                <c:pt idx="32775">
                  <c:v>-71</c:v>
                </c:pt>
                <c:pt idx="32776">
                  <c:v>-67</c:v>
                </c:pt>
                <c:pt idx="32777">
                  <c:v>-68</c:v>
                </c:pt>
                <c:pt idx="32778">
                  <c:v>-70</c:v>
                </c:pt>
                <c:pt idx="32779">
                  <c:v>-72</c:v>
                </c:pt>
                <c:pt idx="32780">
                  <c:v>-71</c:v>
                </c:pt>
                <c:pt idx="32781">
                  <c:v>-63</c:v>
                </c:pt>
                <c:pt idx="32782">
                  <c:v>-70</c:v>
                </c:pt>
                <c:pt idx="32783">
                  <c:v>-66</c:v>
                </c:pt>
                <c:pt idx="32784">
                  <c:v>-59</c:v>
                </c:pt>
                <c:pt idx="32785">
                  <c:v>-64</c:v>
                </c:pt>
                <c:pt idx="32786">
                  <c:v>-61</c:v>
                </c:pt>
                <c:pt idx="32787">
                  <c:v>-61</c:v>
                </c:pt>
                <c:pt idx="32788">
                  <c:v>-57</c:v>
                </c:pt>
                <c:pt idx="32789">
                  <c:v>-58</c:v>
                </c:pt>
                <c:pt idx="32790">
                  <c:v>-51</c:v>
                </c:pt>
                <c:pt idx="32791">
                  <c:v>-74</c:v>
                </c:pt>
                <c:pt idx="32792">
                  <c:v>-57</c:v>
                </c:pt>
                <c:pt idx="32793">
                  <c:v>-92</c:v>
                </c:pt>
                <c:pt idx="32794">
                  <c:v>-70</c:v>
                </c:pt>
                <c:pt idx="32795">
                  <c:v>-36</c:v>
                </c:pt>
                <c:pt idx="32796">
                  <c:v>-32</c:v>
                </c:pt>
                <c:pt idx="32797">
                  <c:v>-33</c:v>
                </c:pt>
                <c:pt idx="32798">
                  <c:v>-33</c:v>
                </c:pt>
                <c:pt idx="32799">
                  <c:v>-28</c:v>
                </c:pt>
                <c:pt idx="32800">
                  <c:v>-28</c:v>
                </c:pt>
                <c:pt idx="32801">
                  <c:v>-37</c:v>
                </c:pt>
                <c:pt idx="32802">
                  <c:v>-31</c:v>
                </c:pt>
                <c:pt idx="32803">
                  <c:v>-33</c:v>
                </c:pt>
                <c:pt idx="32804">
                  <c:v>-36</c:v>
                </c:pt>
                <c:pt idx="32805">
                  <c:v>-32</c:v>
                </c:pt>
                <c:pt idx="32806">
                  <c:v>-34</c:v>
                </c:pt>
                <c:pt idx="32807">
                  <c:v>-46</c:v>
                </c:pt>
                <c:pt idx="32808">
                  <c:v>-37</c:v>
                </c:pt>
                <c:pt idx="32809">
                  <c:v>-34</c:v>
                </c:pt>
                <c:pt idx="32810">
                  <c:v>-25</c:v>
                </c:pt>
                <c:pt idx="32811">
                  <c:v>-31</c:v>
                </c:pt>
                <c:pt idx="32812">
                  <c:v>-35</c:v>
                </c:pt>
                <c:pt idx="32813">
                  <c:v>-28</c:v>
                </c:pt>
                <c:pt idx="32814">
                  <c:v>-46</c:v>
                </c:pt>
                <c:pt idx="32815">
                  <c:v>-35</c:v>
                </c:pt>
                <c:pt idx="32816">
                  <c:v>-56</c:v>
                </c:pt>
                <c:pt idx="32817">
                  <c:v>-44</c:v>
                </c:pt>
                <c:pt idx="32818">
                  <c:v>-48</c:v>
                </c:pt>
                <c:pt idx="32819">
                  <c:v>-45</c:v>
                </c:pt>
                <c:pt idx="32820">
                  <c:v>-53</c:v>
                </c:pt>
                <c:pt idx="32821">
                  <c:v>-45</c:v>
                </c:pt>
                <c:pt idx="32822">
                  <c:v>-58</c:v>
                </c:pt>
                <c:pt idx="32823">
                  <c:v>-49</c:v>
                </c:pt>
                <c:pt idx="32824">
                  <c:v>-62</c:v>
                </c:pt>
                <c:pt idx="32825">
                  <c:v>-51</c:v>
                </c:pt>
                <c:pt idx="32826">
                  <c:v>-53</c:v>
                </c:pt>
                <c:pt idx="32827">
                  <c:v>-50</c:v>
                </c:pt>
                <c:pt idx="32828">
                  <c:v>-60</c:v>
                </c:pt>
                <c:pt idx="32829">
                  <c:v>-49</c:v>
                </c:pt>
                <c:pt idx="32830">
                  <c:v>-51</c:v>
                </c:pt>
                <c:pt idx="32831">
                  <c:v>-54</c:v>
                </c:pt>
                <c:pt idx="32832">
                  <c:v>-54</c:v>
                </c:pt>
                <c:pt idx="32833">
                  <c:v>-50</c:v>
                </c:pt>
                <c:pt idx="32834">
                  <c:v>-52</c:v>
                </c:pt>
                <c:pt idx="32835">
                  <c:v>-43</c:v>
                </c:pt>
                <c:pt idx="32836">
                  <c:v>-59</c:v>
                </c:pt>
                <c:pt idx="32837">
                  <c:v>-51</c:v>
                </c:pt>
                <c:pt idx="32838">
                  <c:v>-60</c:v>
                </c:pt>
                <c:pt idx="32839">
                  <c:v>-55</c:v>
                </c:pt>
                <c:pt idx="32840">
                  <c:v>-17</c:v>
                </c:pt>
                <c:pt idx="32841">
                  <c:v>-25</c:v>
                </c:pt>
                <c:pt idx="32842">
                  <c:v>-35</c:v>
                </c:pt>
                <c:pt idx="32843">
                  <c:v>-30</c:v>
                </c:pt>
                <c:pt idx="32844">
                  <c:v>-30</c:v>
                </c:pt>
                <c:pt idx="32845">
                  <c:v>-22</c:v>
                </c:pt>
                <c:pt idx="32846">
                  <c:v>-28</c:v>
                </c:pt>
                <c:pt idx="32847">
                  <c:v>-27</c:v>
                </c:pt>
                <c:pt idx="32848">
                  <c:v>-19</c:v>
                </c:pt>
                <c:pt idx="32849">
                  <c:v>-23</c:v>
                </c:pt>
                <c:pt idx="32850">
                  <c:v>-31</c:v>
                </c:pt>
                <c:pt idx="32851">
                  <c:v>-38</c:v>
                </c:pt>
                <c:pt idx="32852">
                  <c:v>-45</c:v>
                </c:pt>
                <c:pt idx="32853">
                  <c:v>-37</c:v>
                </c:pt>
                <c:pt idx="32854">
                  <c:v>-52</c:v>
                </c:pt>
                <c:pt idx="32855">
                  <c:v>-48</c:v>
                </c:pt>
                <c:pt idx="32856">
                  <c:v>-40</c:v>
                </c:pt>
                <c:pt idx="32857">
                  <c:v>-36</c:v>
                </c:pt>
                <c:pt idx="32858">
                  <c:v>-25</c:v>
                </c:pt>
                <c:pt idx="32859">
                  <c:v>-27</c:v>
                </c:pt>
                <c:pt idx="32860">
                  <c:v>-19</c:v>
                </c:pt>
                <c:pt idx="32861">
                  <c:v>-26</c:v>
                </c:pt>
                <c:pt idx="32862">
                  <c:v>-34</c:v>
                </c:pt>
                <c:pt idx="32863">
                  <c:v>-33</c:v>
                </c:pt>
                <c:pt idx="32864">
                  <c:v>-39</c:v>
                </c:pt>
                <c:pt idx="32865">
                  <c:v>-38</c:v>
                </c:pt>
                <c:pt idx="32866">
                  <c:v>-35</c:v>
                </c:pt>
                <c:pt idx="32867">
                  <c:v>-40</c:v>
                </c:pt>
                <c:pt idx="32868">
                  <c:v>-42</c:v>
                </c:pt>
                <c:pt idx="32869">
                  <c:v>-34</c:v>
                </c:pt>
                <c:pt idx="32870">
                  <c:v>-28</c:v>
                </c:pt>
                <c:pt idx="32871">
                  <c:v>-32</c:v>
                </c:pt>
                <c:pt idx="32872">
                  <c:v>-39</c:v>
                </c:pt>
                <c:pt idx="32873">
                  <c:v>-33</c:v>
                </c:pt>
                <c:pt idx="32874">
                  <c:v>-38</c:v>
                </c:pt>
                <c:pt idx="32875">
                  <c:v>-39</c:v>
                </c:pt>
                <c:pt idx="32876">
                  <c:v>-37</c:v>
                </c:pt>
                <c:pt idx="32877">
                  <c:v>-42</c:v>
                </c:pt>
                <c:pt idx="32878">
                  <c:v>-39</c:v>
                </c:pt>
                <c:pt idx="32879">
                  <c:v>-42</c:v>
                </c:pt>
                <c:pt idx="32880">
                  <c:v>-40</c:v>
                </c:pt>
                <c:pt idx="32881">
                  <c:v>-43</c:v>
                </c:pt>
                <c:pt idx="32882">
                  <c:v>-45</c:v>
                </c:pt>
                <c:pt idx="32883">
                  <c:v>-42</c:v>
                </c:pt>
                <c:pt idx="32884">
                  <c:v>-38</c:v>
                </c:pt>
                <c:pt idx="32885">
                  <c:v>-32</c:v>
                </c:pt>
                <c:pt idx="32886">
                  <c:v>-42</c:v>
                </c:pt>
                <c:pt idx="32887">
                  <c:v>-39</c:v>
                </c:pt>
                <c:pt idx="32888">
                  <c:v>381</c:v>
                </c:pt>
                <c:pt idx="32889">
                  <c:v>53</c:v>
                </c:pt>
                <c:pt idx="32890">
                  <c:v>-37</c:v>
                </c:pt>
                <c:pt idx="32891">
                  <c:v>-25</c:v>
                </c:pt>
                <c:pt idx="32892">
                  <c:v>-39</c:v>
                </c:pt>
                <c:pt idx="32893">
                  <c:v>-40</c:v>
                </c:pt>
                <c:pt idx="32894">
                  <c:v>-38</c:v>
                </c:pt>
                <c:pt idx="32895">
                  <c:v>-35</c:v>
                </c:pt>
                <c:pt idx="32896">
                  <c:v>-48</c:v>
                </c:pt>
                <c:pt idx="32897">
                  <c:v>-41</c:v>
                </c:pt>
                <c:pt idx="32898">
                  <c:v>-36</c:v>
                </c:pt>
                <c:pt idx="32899">
                  <c:v>-33</c:v>
                </c:pt>
                <c:pt idx="32900">
                  <c:v>-34</c:v>
                </c:pt>
                <c:pt idx="32901">
                  <c:v>-37</c:v>
                </c:pt>
                <c:pt idx="32902">
                  <c:v>-33</c:v>
                </c:pt>
                <c:pt idx="32903">
                  <c:v>-34</c:v>
                </c:pt>
                <c:pt idx="32904">
                  <c:v>-42</c:v>
                </c:pt>
                <c:pt idx="32905">
                  <c:v>-32</c:v>
                </c:pt>
                <c:pt idx="32906">
                  <c:v>-37</c:v>
                </c:pt>
                <c:pt idx="32907">
                  <c:v>-34</c:v>
                </c:pt>
                <c:pt idx="32908">
                  <c:v>-35</c:v>
                </c:pt>
                <c:pt idx="32909">
                  <c:v>-37</c:v>
                </c:pt>
                <c:pt idx="32910">
                  <c:v>-30</c:v>
                </c:pt>
                <c:pt idx="32911">
                  <c:v>-26</c:v>
                </c:pt>
                <c:pt idx="32912">
                  <c:v>-29</c:v>
                </c:pt>
                <c:pt idx="32913">
                  <c:v>-27</c:v>
                </c:pt>
                <c:pt idx="32914">
                  <c:v>-21</c:v>
                </c:pt>
                <c:pt idx="32915">
                  <c:v>-15</c:v>
                </c:pt>
                <c:pt idx="32916">
                  <c:v>-17</c:v>
                </c:pt>
                <c:pt idx="32917">
                  <c:v>-14</c:v>
                </c:pt>
                <c:pt idx="32918">
                  <c:v>-11</c:v>
                </c:pt>
                <c:pt idx="32919">
                  <c:v>-43</c:v>
                </c:pt>
                <c:pt idx="32920">
                  <c:v>-46</c:v>
                </c:pt>
                <c:pt idx="32921">
                  <c:v>-45</c:v>
                </c:pt>
                <c:pt idx="32922">
                  <c:v>-53</c:v>
                </c:pt>
                <c:pt idx="32923">
                  <c:v>-29</c:v>
                </c:pt>
                <c:pt idx="32924">
                  <c:v>-29</c:v>
                </c:pt>
                <c:pt idx="32925">
                  <c:v>-25</c:v>
                </c:pt>
                <c:pt idx="32926">
                  <c:v>-25</c:v>
                </c:pt>
                <c:pt idx="32927">
                  <c:v>-40</c:v>
                </c:pt>
                <c:pt idx="32928">
                  <c:v>-46</c:v>
                </c:pt>
                <c:pt idx="32929">
                  <c:v>-49</c:v>
                </c:pt>
                <c:pt idx="32930">
                  <c:v>-48</c:v>
                </c:pt>
                <c:pt idx="32931">
                  <c:v>-42</c:v>
                </c:pt>
                <c:pt idx="32932">
                  <c:v>-36</c:v>
                </c:pt>
                <c:pt idx="32933">
                  <c:v>-44</c:v>
                </c:pt>
                <c:pt idx="32934">
                  <c:v>-34</c:v>
                </c:pt>
                <c:pt idx="32935">
                  <c:v>-28</c:v>
                </c:pt>
                <c:pt idx="32936">
                  <c:v>-29</c:v>
                </c:pt>
                <c:pt idx="32937">
                  <c:v>-27</c:v>
                </c:pt>
                <c:pt idx="32938">
                  <c:v>-27</c:v>
                </c:pt>
                <c:pt idx="32939">
                  <c:v>-23</c:v>
                </c:pt>
                <c:pt idx="32940">
                  <c:v>-26</c:v>
                </c:pt>
                <c:pt idx="32941">
                  <c:v>-31</c:v>
                </c:pt>
                <c:pt idx="32942">
                  <c:v>-27</c:v>
                </c:pt>
                <c:pt idx="32943">
                  <c:v>-31</c:v>
                </c:pt>
                <c:pt idx="32944">
                  <c:v>-35</c:v>
                </c:pt>
                <c:pt idx="32945">
                  <c:v>-37</c:v>
                </c:pt>
                <c:pt idx="32946">
                  <c:v>-30</c:v>
                </c:pt>
                <c:pt idx="32947">
                  <c:v>-28</c:v>
                </c:pt>
                <c:pt idx="32948">
                  <c:v>-27</c:v>
                </c:pt>
                <c:pt idx="32949">
                  <c:v>-34</c:v>
                </c:pt>
                <c:pt idx="32950">
                  <c:v>-31</c:v>
                </c:pt>
                <c:pt idx="32951">
                  <c:v>-25</c:v>
                </c:pt>
                <c:pt idx="32952">
                  <c:v>-32</c:v>
                </c:pt>
                <c:pt idx="32953">
                  <c:v>-34</c:v>
                </c:pt>
                <c:pt idx="32954">
                  <c:v>-31</c:v>
                </c:pt>
                <c:pt idx="32955">
                  <c:v>-22</c:v>
                </c:pt>
                <c:pt idx="32956">
                  <c:v>-30</c:v>
                </c:pt>
                <c:pt idx="32957">
                  <c:v>-10</c:v>
                </c:pt>
                <c:pt idx="32958">
                  <c:v>-5</c:v>
                </c:pt>
                <c:pt idx="32959">
                  <c:v>-21</c:v>
                </c:pt>
                <c:pt idx="32960">
                  <c:v>-36</c:v>
                </c:pt>
                <c:pt idx="32961">
                  <c:v>-14</c:v>
                </c:pt>
                <c:pt idx="32962">
                  <c:v>-10</c:v>
                </c:pt>
                <c:pt idx="32963">
                  <c:v>-23</c:v>
                </c:pt>
                <c:pt idx="32964">
                  <c:v>-22</c:v>
                </c:pt>
                <c:pt idx="32965">
                  <c:v>-38</c:v>
                </c:pt>
                <c:pt idx="32966">
                  <c:v>-38</c:v>
                </c:pt>
                <c:pt idx="32967">
                  <c:v>-35</c:v>
                </c:pt>
                <c:pt idx="32968">
                  <c:v>-27</c:v>
                </c:pt>
                <c:pt idx="32969">
                  <c:v>-26</c:v>
                </c:pt>
                <c:pt idx="32970">
                  <c:v>-26</c:v>
                </c:pt>
                <c:pt idx="32971">
                  <c:v>-46</c:v>
                </c:pt>
                <c:pt idx="32972">
                  <c:v>-35</c:v>
                </c:pt>
                <c:pt idx="32973">
                  <c:v>-33</c:v>
                </c:pt>
                <c:pt idx="32974">
                  <c:v>-23</c:v>
                </c:pt>
                <c:pt idx="32975">
                  <c:v>-19</c:v>
                </c:pt>
                <c:pt idx="32976">
                  <c:v>-27</c:v>
                </c:pt>
                <c:pt idx="32977">
                  <c:v>-42</c:v>
                </c:pt>
                <c:pt idx="32978">
                  <c:v>-35</c:v>
                </c:pt>
                <c:pt idx="32979">
                  <c:v>-33</c:v>
                </c:pt>
                <c:pt idx="32980">
                  <c:v>-27</c:v>
                </c:pt>
                <c:pt idx="32981">
                  <c:v>-31</c:v>
                </c:pt>
                <c:pt idx="32982">
                  <c:v>-27</c:v>
                </c:pt>
                <c:pt idx="32983">
                  <c:v>-30</c:v>
                </c:pt>
                <c:pt idx="32984">
                  <c:v>-28</c:v>
                </c:pt>
                <c:pt idx="32985">
                  <c:v>-31</c:v>
                </c:pt>
                <c:pt idx="32986">
                  <c:v>-18</c:v>
                </c:pt>
                <c:pt idx="32987">
                  <c:v>-26</c:v>
                </c:pt>
                <c:pt idx="32988">
                  <c:v>-36</c:v>
                </c:pt>
                <c:pt idx="32989">
                  <c:v>-39</c:v>
                </c:pt>
                <c:pt idx="32990">
                  <c:v>-39</c:v>
                </c:pt>
                <c:pt idx="32991">
                  <c:v>-35</c:v>
                </c:pt>
                <c:pt idx="32992">
                  <c:v>-34</c:v>
                </c:pt>
                <c:pt idx="32993">
                  <c:v>-31</c:v>
                </c:pt>
                <c:pt idx="32994">
                  <c:v>-29</c:v>
                </c:pt>
                <c:pt idx="32995">
                  <c:v>-34</c:v>
                </c:pt>
                <c:pt idx="32996">
                  <c:v>-39</c:v>
                </c:pt>
                <c:pt idx="32997">
                  <c:v>-31</c:v>
                </c:pt>
                <c:pt idx="32998">
                  <c:v>-36</c:v>
                </c:pt>
                <c:pt idx="32999">
                  <c:v>-34</c:v>
                </c:pt>
                <c:pt idx="33000">
                  <c:v>-24</c:v>
                </c:pt>
                <c:pt idx="33001">
                  <c:v>-27</c:v>
                </c:pt>
                <c:pt idx="33002">
                  <c:v>-28</c:v>
                </c:pt>
                <c:pt idx="33003">
                  <c:v>-19</c:v>
                </c:pt>
                <c:pt idx="33004">
                  <c:v>-20</c:v>
                </c:pt>
                <c:pt idx="33005">
                  <c:v>-27</c:v>
                </c:pt>
                <c:pt idx="33006">
                  <c:v>-12</c:v>
                </c:pt>
                <c:pt idx="33007">
                  <c:v>-18</c:v>
                </c:pt>
                <c:pt idx="33008">
                  <c:v>-26</c:v>
                </c:pt>
                <c:pt idx="33009">
                  <c:v>-31</c:v>
                </c:pt>
                <c:pt idx="33010">
                  <c:v>-33</c:v>
                </c:pt>
                <c:pt idx="33011">
                  <c:v>-37</c:v>
                </c:pt>
                <c:pt idx="33012">
                  <c:v>78</c:v>
                </c:pt>
                <c:pt idx="33013">
                  <c:v>-36</c:v>
                </c:pt>
                <c:pt idx="33014">
                  <c:v>-34</c:v>
                </c:pt>
                <c:pt idx="33015">
                  <c:v>-32</c:v>
                </c:pt>
                <c:pt idx="33016">
                  <c:v>-36</c:v>
                </c:pt>
                <c:pt idx="33017">
                  <c:v>-35</c:v>
                </c:pt>
                <c:pt idx="33018">
                  <c:v>-31</c:v>
                </c:pt>
                <c:pt idx="33019">
                  <c:v>-30</c:v>
                </c:pt>
                <c:pt idx="33020">
                  <c:v>-35</c:v>
                </c:pt>
                <c:pt idx="33021">
                  <c:v>-30</c:v>
                </c:pt>
                <c:pt idx="33022">
                  <c:v>-34</c:v>
                </c:pt>
                <c:pt idx="33023">
                  <c:v>-34</c:v>
                </c:pt>
                <c:pt idx="33024">
                  <c:v>-35</c:v>
                </c:pt>
                <c:pt idx="33025">
                  <c:v>-3</c:v>
                </c:pt>
                <c:pt idx="33026">
                  <c:v>-34</c:v>
                </c:pt>
                <c:pt idx="33027">
                  <c:v>-35</c:v>
                </c:pt>
                <c:pt idx="33028">
                  <c:v>-35</c:v>
                </c:pt>
                <c:pt idx="33029">
                  <c:v>-31</c:v>
                </c:pt>
                <c:pt idx="33030">
                  <c:v>-32</c:v>
                </c:pt>
                <c:pt idx="33031">
                  <c:v>-30</c:v>
                </c:pt>
                <c:pt idx="33032">
                  <c:v>-36</c:v>
                </c:pt>
                <c:pt idx="33033">
                  <c:v>-31</c:v>
                </c:pt>
                <c:pt idx="33034">
                  <c:v>-33</c:v>
                </c:pt>
                <c:pt idx="33035">
                  <c:v>-29</c:v>
                </c:pt>
                <c:pt idx="33036">
                  <c:v>-33</c:v>
                </c:pt>
                <c:pt idx="33037">
                  <c:v>-31</c:v>
                </c:pt>
                <c:pt idx="33038">
                  <c:v>21</c:v>
                </c:pt>
                <c:pt idx="33039">
                  <c:v>-39</c:v>
                </c:pt>
                <c:pt idx="33040">
                  <c:v>-52</c:v>
                </c:pt>
                <c:pt idx="33041">
                  <c:v>-43</c:v>
                </c:pt>
                <c:pt idx="33042">
                  <c:v>-38</c:v>
                </c:pt>
                <c:pt idx="33043">
                  <c:v>-51</c:v>
                </c:pt>
                <c:pt idx="33044">
                  <c:v>-47</c:v>
                </c:pt>
                <c:pt idx="33045">
                  <c:v>-42</c:v>
                </c:pt>
                <c:pt idx="33046">
                  <c:v>-47</c:v>
                </c:pt>
                <c:pt idx="33047">
                  <c:v>-35</c:v>
                </c:pt>
                <c:pt idx="33048">
                  <c:v>-33</c:v>
                </c:pt>
                <c:pt idx="33049">
                  <c:v>-31</c:v>
                </c:pt>
                <c:pt idx="33050">
                  <c:v>-34</c:v>
                </c:pt>
                <c:pt idx="33051">
                  <c:v>-18</c:v>
                </c:pt>
                <c:pt idx="33052">
                  <c:v>-20</c:v>
                </c:pt>
                <c:pt idx="33053">
                  <c:v>-35</c:v>
                </c:pt>
                <c:pt idx="33054">
                  <c:v>-41</c:v>
                </c:pt>
                <c:pt idx="33055">
                  <c:v>-43</c:v>
                </c:pt>
                <c:pt idx="33056">
                  <c:v>-40</c:v>
                </c:pt>
                <c:pt idx="33057">
                  <c:v>-34</c:v>
                </c:pt>
                <c:pt idx="33058">
                  <c:v>-41</c:v>
                </c:pt>
                <c:pt idx="33059">
                  <c:v>-39</c:v>
                </c:pt>
                <c:pt idx="33060">
                  <c:v>-43</c:v>
                </c:pt>
                <c:pt idx="33061">
                  <c:v>-45</c:v>
                </c:pt>
                <c:pt idx="33062">
                  <c:v>-37</c:v>
                </c:pt>
                <c:pt idx="33063">
                  <c:v>-41</c:v>
                </c:pt>
                <c:pt idx="33064">
                  <c:v>-42</c:v>
                </c:pt>
                <c:pt idx="33065">
                  <c:v>-39</c:v>
                </c:pt>
                <c:pt idx="33066">
                  <c:v>-31</c:v>
                </c:pt>
                <c:pt idx="33067">
                  <c:v>-30</c:v>
                </c:pt>
                <c:pt idx="33068">
                  <c:v>-26</c:v>
                </c:pt>
                <c:pt idx="33069">
                  <c:v>-28</c:v>
                </c:pt>
                <c:pt idx="33070">
                  <c:v>-32</c:v>
                </c:pt>
                <c:pt idx="33071">
                  <c:v>-27</c:v>
                </c:pt>
                <c:pt idx="33072">
                  <c:v>-25</c:v>
                </c:pt>
                <c:pt idx="33073">
                  <c:v>-26</c:v>
                </c:pt>
                <c:pt idx="33074">
                  <c:v>-32</c:v>
                </c:pt>
                <c:pt idx="33075">
                  <c:v>-31</c:v>
                </c:pt>
                <c:pt idx="33076">
                  <c:v>-33</c:v>
                </c:pt>
                <c:pt idx="33077">
                  <c:v>-34</c:v>
                </c:pt>
                <c:pt idx="33078">
                  <c:v>-30</c:v>
                </c:pt>
                <c:pt idx="33079">
                  <c:v>-22</c:v>
                </c:pt>
                <c:pt idx="33080">
                  <c:v>-17</c:v>
                </c:pt>
                <c:pt idx="33081">
                  <c:v>-23</c:v>
                </c:pt>
                <c:pt idx="33082">
                  <c:v>-17</c:v>
                </c:pt>
                <c:pt idx="33083">
                  <c:v>-20</c:v>
                </c:pt>
                <c:pt idx="33084">
                  <c:v>-21</c:v>
                </c:pt>
                <c:pt idx="33085">
                  <c:v>-20</c:v>
                </c:pt>
                <c:pt idx="33086">
                  <c:v>-16</c:v>
                </c:pt>
                <c:pt idx="33087">
                  <c:v>-29</c:v>
                </c:pt>
                <c:pt idx="33088">
                  <c:v>-20</c:v>
                </c:pt>
                <c:pt idx="33089">
                  <c:v>-20</c:v>
                </c:pt>
                <c:pt idx="33090">
                  <c:v>-23</c:v>
                </c:pt>
                <c:pt idx="33091">
                  <c:v>-13</c:v>
                </c:pt>
                <c:pt idx="33092">
                  <c:v>-30</c:v>
                </c:pt>
                <c:pt idx="33093">
                  <c:v>-26</c:v>
                </c:pt>
                <c:pt idx="33094">
                  <c:v>-34</c:v>
                </c:pt>
                <c:pt idx="33095">
                  <c:v>-48</c:v>
                </c:pt>
                <c:pt idx="33096">
                  <c:v>-48</c:v>
                </c:pt>
                <c:pt idx="33097">
                  <c:v>-42</c:v>
                </c:pt>
                <c:pt idx="33098">
                  <c:v>-44</c:v>
                </c:pt>
                <c:pt idx="33099">
                  <c:v>-38</c:v>
                </c:pt>
                <c:pt idx="33100">
                  <c:v>-41</c:v>
                </c:pt>
                <c:pt idx="33101">
                  <c:v>-35</c:v>
                </c:pt>
                <c:pt idx="33102">
                  <c:v>-56</c:v>
                </c:pt>
                <c:pt idx="33103">
                  <c:v>-40</c:v>
                </c:pt>
                <c:pt idx="33104">
                  <c:v>-40</c:v>
                </c:pt>
                <c:pt idx="33105">
                  <c:v>-35</c:v>
                </c:pt>
                <c:pt idx="33106">
                  <c:v>-32</c:v>
                </c:pt>
                <c:pt idx="33107">
                  <c:v>-31</c:v>
                </c:pt>
                <c:pt idx="33108">
                  <c:v>-29</c:v>
                </c:pt>
                <c:pt idx="33109">
                  <c:v>-31</c:v>
                </c:pt>
                <c:pt idx="33110">
                  <c:v>-31</c:v>
                </c:pt>
                <c:pt idx="33111">
                  <c:v>-26</c:v>
                </c:pt>
                <c:pt idx="33112">
                  <c:v>-29</c:v>
                </c:pt>
                <c:pt idx="33113">
                  <c:v>-31</c:v>
                </c:pt>
                <c:pt idx="33114">
                  <c:v>-33</c:v>
                </c:pt>
                <c:pt idx="33115">
                  <c:v>-38</c:v>
                </c:pt>
                <c:pt idx="33116">
                  <c:v>-33</c:v>
                </c:pt>
                <c:pt idx="33117">
                  <c:v>-32</c:v>
                </c:pt>
                <c:pt idx="33118">
                  <c:v>-37</c:v>
                </c:pt>
                <c:pt idx="33119">
                  <c:v>-35</c:v>
                </c:pt>
                <c:pt idx="33120">
                  <c:v>-32</c:v>
                </c:pt>
                <c:pt idx="33121">
                  <c:v>-29</c:v>
                </c:pt>
                <c:pt idx="33122">
                  <c:v>-39</c:v>
                </c:pt>
                <c:pt idx="33123">
                  <c:v>-32</c:v>
                </c:pt>
                <c:pt idx="33124">
                  <c:v>-34</c:v>
                </c:pt>
                <c:pt idx="33125">
                  <c:v>-34</c:v>
                </c:pt>
                <c:pt idx="33126">
                  <c:v>-31</c:v>
                </c:pt>
                <c:pt idx="33127">
                  <c:v>-31</c:v>
                </c:pt>
                <c:pt idx="33128">
                  <c:v>-31</c:v>
                </c:pt>
                <c:pt idx="33129">
                  <c:v>-37</c:v>
                </c:pt>
                <c:pt idx="33130">
                  <c:v>-36</c:v>
                </c:pt>
                <c:pt idx="33131">
                  <c:v>-34</c:v>
                </c:pt>
                <c:pt idx="33132">
                  <c:v>-39</c:v>
                </c:pt>
                <c:pt idx="33133">
                  <c:v>-38</c:v>
                </c:pt>
                <c:pt idx="33134">
                  <c:v>-43</c:v>
                </c:pt>
                <c:pt idx="33135">
                  <c:v>-48</c:v>
                </c:pt>
                <c:pt idx="33136">
                  <c:v>-39</c:v>
                </c:pt>
                <c:pt idx="33137">
                  <c:v>-24</c:v>
                </c:pt>
                <c:pt idx="33138">
                  <c:v>-31</c:v>
                </c:pt>
                <c:pt idx="33139">
                  <c:v>-36</c:v>
                </c:pt>
                <c:pt idx="33140">
                  <c:v>-38</c:v>
                </c:pt>
                <c:pt idx="33141">
                  <c:v>-52</c:v>
                </c:pt>
                <c:pt idx="33142">
                  <c:v>-50</c:v>
                </c:pt>
                <c:pt idx="33143">
                  <c:v>-48</c:v>
                </c:pt>
                <c:pt idx="33144">
                  <c:v>-57</c:v>
                </c:pt>
                <c:pt idx="33145">
                  <c:v>-50</c:v>
                </c:pt>
                <c:pt idx="33146">
                  <c:v>-55</c:v>
                </c:pt>
                <c:pt idx="33147">
                  <c:v>-51</c:v>
                </c:pt>
                <c:pt idx="33148">
                  <c:v>-48</c:v>
                </c:pt>
                <c:pt idx="33149">
                  <c:v>-48</c:v>
                </c:pt>
                <c:pt idx="33150">
                  <c:v>-51</c:v>
                </c:pt>
                <c:pt idx="33151">
                  <c:v>-46</c:v>
                </c:pt>
                <c:pt idx="33152">
                  <c:v>-47</c:v>
                </c:pt>
                <c:pt idx="33153">
                  <c:v>-47</c:v>
                </c:pt>
                <c:pt idx="33154">
                  <c:v>-58</c:v>
                </c:pt>
                <c:pt idx="33155">
                  <c:v>29</c:v>
                </c:pt>
                <c:pt idx="33156">
                  <c:v>0</c:v>
                </c:pt>
                <c:pt idx="33157">
                  <c:v>-18</c:v>
                </c:pt>
                <c:pt idx="33158">
                  <c:v>-12</c:v>
                </c:pt>
                <c:pt idx="33159">
                  <c:v>-31</c:v>
                </c:pt>
                <c:pt idx="33160">
                  <c:v>-31</c:v>
                </c:pt>
                <c:pt idx="33161">
                  <c:v>-28</c:v>
                </c:pt>
                <c:pt idx="33162">
                  <c:v>-30</c:v>
                </c:pt>
                <c:pt idx="33163">
                  <c:v>-30</c:v>
                </c:pt>
                <c:pt idx="33164">
                  <c:v>-29</c:v>
                </c:pt>
                <c:pt idx="33165">
                  <c:v>-27</c:v>
                </c:pt>
                <c:pt idx="33166">
                  <c:v>-30</c:v>
                </c:pt>
                <c:pt idx="33167">
                  <c:v>-30</c:v>
                </c:pt>
                <c:pt idx="33168">
                  <c:v>-30</c:v>
                </c:pt>
                <c:pt idx="33169">
                  <c:v>-34</c:v>
                </c:pt>
                <c:pt idx="33170">
                  <c:v>-27</c:v>
                </c:pt>
                <c:pt idx="33171">
                  <c:v>-32</c:v>
                </c:pt>
                <c:pt idx="33172">
                  <c:v>-28</c:v>
                </c:pt>
                <c:pt idx="33173">
                  <c:v>-30</c:v>
                </c:pt>
                <c:pt idx="33174">
                  <c:v>-30</c:v>
                </c:pt>
                <c:pt idx="33175">
                  <c:v>-28</c:v>
                </c:pt>
                <c:pt idx="33176">
                  <c:v>-28</c:v>
                </c:pt>
                <c:pt idx="33177">
                  <c:v>-29</c:v>
                </c:pt>
                <c:pt idx="33178">
                  <c:v>-27</c:v>
                </c:pt>
                <c:pt idx="33179">
                  <c:v>-29</c:v>
                </c:pt>
                <c:pt idx="33180">
                  <c:v>-28</c:v>
                </c:pt>
                <c:pt idx="33181">
                  <c:v>-31</c:v>
                </c:pt>
                <c:pt idx="33182">
                  <c:v>-32</c:v>
                </c:pt>
                <c:pt idx="33183">
                  <c:v>-40</c:v>
                </c:pt>
                <c:pt idx="33184">
                  <c:v>-41</c:v>
                </c:pt>
                <c:pt idx="33185">
                  <c:v>-38</c:v>
                </c:pt>
                <c:pt idx="33186">
                  <c:v>-44</c:v>
                </c:pt>
                <c:pt idx="33187">
                  <c:v>-47</c:v>
                </c:pt>
                <c:pt idx="33188">
                  <c:v>-42</c:v>
                </c:pt>
                <c:pt idx="33189">
                  <c:v>-37</c:v>
                </c:pt>
                <c:pt idx="33190">
                  <c:v>-38</c:v>
                </c:pt>
                <c:pt idx="33191">
                  <c:v>-36</c:v>
                </c:pt>
                <c:pt idx="33192">
                  <c:v>-45</c:v>
                </c:pt>
                <c:pt idx="33193">
                  <c:v>-50</c:v>
                </c:pt>
                <c:pt idx="33194">
                  <c:v>-42</c:v>
                </c:pt>
                <c:pt idx="33195">
                  <c:v>-41</c:v>
                </c:pt>
                <c:pt idx="33196">
                  <c:v>-24</c:v>
                </c:pt>
                <c:pt idx="33197">
                  <c:v>-34</c:v>
                </c:pt>
                <c:pt idx="33198">
                  <c:v>-20</c:v>
                </c:pt>
                <c:pt idx="33199">
                  <c:v>-18</c:v>
                </c:pt>
                <c:pt idx="33200">
                  <c:v>-27</c:v>
                </c:pt>
                <c:pt idx="33201">
                  <c:v>-26</c:v>
                </c:pt>
                <c:pt idx="33202">
                  <c:v>-30</c:v>
                </c:pt>
                <c:pt idx="33203">
                  <c:v>-46</c:v>
                </c:pt>
                <c:pt idx="33204">
                  <c:v>-27</c:v>
                </c:pt>
                <c:pt idx="33205">
                  <c:v>-30</c:v>
                </c:pt>
                <c:pt idx="33206">
                  <c:v>-33</c:v>
                </c:pt>
                <c:pt idx="33207">
                  <c:v>-30</c:v>
                </c:pt>
                <c:pt idx="33208">
                  <c:v>-40</c:v>
                </c:pt>
                <c:pt idx="33209">
                  <c:v>-27</c:v>
                </c:pt>
                <c:pt idx="33210">
                  <c:v>-30</c:v>
                </c:pt>
                <c:pt idx="33211">
                  <c:v>-30</c:v>
                </c:pt>
                <c:pt idx="33212">
                  <c:v>-31</c:v>
                </c:pt>
                <c:pt idx="33213">
                  <c:v>-40</c:v>
                </c:pt>
                <c:pt idx="33214">
                  <c:v>-35</c:v>
                </c:pt>
                <c:pt idx="33215">
                  <c:v>-34</c:v>
                </c:pt>
                <c:pt idx="33216">
                  <c:v>-28</c:v>
                </c:pt>
                <c:pt idx="33217">
                  <c:v>-33</c:v>
                </c:pt>
                <c:pt idx="33218">
                  <c:v>-33</c:v>
                </c:pt>
                <c:pt idx="33219">
                  <c:v>-45</c:v>
                </c:pt>
                <c:pt idx="33220">
                  <c:v>-42</c:v>
                </c:pt>
                <c:pt idx="33221">
                  <c:v>-40</c:v>
                </c:pt>
                <c:pt idx="33222">
                  <c:v>-38</c:v>
                </c:pt>
                <c:pt idx="33223">
                  <c:v>-33</c:v>
                </c:pt>
                <c:pt idx="33224">
                  <c:v>-31</c:v>
                </c:pt>
                <c:pt idx="33225">
                  <c:v>-32</c:v>
                </c:pt>
                <c:pt idx="33226">
                  <c:v>-40</c:v>
                </c:pt>
                <c:pt idx="33227">
                  <c:v>-45</c:v>
                </c:pt>
                <c:pt idx="33228">
                  <c:v>-32</c:v>
                </c:pt>
                <c:pt idx="33229">
                  <c:v>-33</c:v>
                </c:pt>
                <c:pt idx="33230">
                  <c:v>-36</c:v>
                </c:pt>
                <c:pt idx="33231">
                  <c:v>-37</c:v>
                </c:pt>
                <c:pt idx="33232">
                  <c:v>-40</c:v>
                </c:pt>
                <c:pt idx="33233">
                  <c:v>-31</c:v>
                </c:pt>
                <c:pt idx="33234">
                  <c:v>-35</c:v>
                </c:pt>
                <c:pt idx="33235">
                  <c:v>-23</c:v>
                </c:pt>
                <c:pt idx="33236">
                  <c:v>-18</c:v>
                </c:pt>
                <c:pt idx="33237">
                  <c:v>-18</c:v>
                </c:pt>
                <c:pt idx="33238">
                  <c:v>-19</c:v>
                </c:pt>
                <c:pt idx="33239">
                  <c:v>-24</c:v>
                </c:pt>
                <c:pt idx="33240">
                  <c:v>-16</c:v>
                </c:pt>
                <c:pt idx="33241">
                  <c:v>-10</c:v>
                </c:pt>
                <c:pt idx="33242">
                  <c:v>-17</c:v>
                </c:pt>
                <c:pt idx="33243">
                  <c:v>-32</c:v>
                </c:pt>
                <c:pt idx="33244">
                  <c:v>-30</c:v>
                </c:pt>
                <c:pt idx="33245">
                  <c:v>-29</c:v>
                </c:pt>
                <c:pt idx="33246">
                  <c:v>-30</c:v>
                </c:pt>
                <c:pt idx="33247">
                  <c:v>-56</c:v>
                </c:pt>
                <c:pt idx="33248">
                  <c:v>-45</c:v>
                </c:pt>
                <c:pt idx="33249">
                  <c:v>-49</c:v>
                </c:pt>
                <c:pt idx="33250">
                  <c:v>-37</c:v>
                </c:pt>
                <c:pt idx="33251">
                  <c:v>-44</c:v>
                </c:pt>
                <c:pt idx="33252">
                  <c:v>-40</c:v>
                </c:pt>
                <c:pt idx="33253">
                  <c:v>-45</c:v>
                </c:pt>
                <c:pt idx="33254">
                  <c:v>-53</c:v>
                </c:pt>
                <c:pt idx="33255">
                  <c:v>-44</c:v>
                </c:pt>
                <c:pt idx="33256">
                  <c:v>-48</c:v>
                </c:pt>
                <c:pt idx="33257">
                  <c:v>-40</c:v>
                </c:pt>
                <c:pt idx="33258">
                  <c:v>-50</c:v>
                </c:pt>
                <c:pt idx="33259">
                  <c:v>-32</c:v>
                </c:pt>
                <c:pt idx="33260">
                  <c:v>-27</c:v>
                </c:pt>
                <c:pt idx="33261">
                  <c:v>-32</c:v>
                </c:pt>
                <c:pt idx="33262">
                  <c:v>-30</c:v>
                </c:pt>
                <c:pt idx="33263">
                  <c:v>-32</c:v>
                </c:pt>
                <c:pt idx="33264">
                  <c:v>-29</c:v>
                </c:pt>
                <c:pt idx="33265">
                  <c:v>-30</c:v>
                </c:pt>
                <c:pt idx="33266">
                  <c:v>-28</c:v>
                </c:pt>
                <c:pt idx="33267">
                  <c:v>-28</c:v>
                </c:pt>
                <c:pt idx="33268">
                  <c:v>-31</c:v>
                </c:pt>
                <c:pt idx="33269">
                  <c:v>-28</c:v>
                </c:pt>
                <c:pt idx="33270">
                  <c:v>-33</c:v>
                </c:pt>
                <c:pt idx="33271">
                  <c:v>-37</c:v>
                </c:pt>
                <c:pt idx="33272">
                  <c:v>-38</c:v>
                </c:pt>
                <c:pt idx="33273">
                  <c:v>-39</c:v>
                </c:pt>
                <c:pt idx="33274">
                  <c:v>-40</c:v>
                </c:pt>
                <c:pt idx="33275">
                  <c:v>-36</c:v>
                </c:pt>
                <c:pt idx="33276">
                  <c:v>-32</c:v>
                </c:pt>
                <c:pt idx="33277">
                  <c:v>-35</c:v>
                </c:pt>
                <c:pt idx="33278">
                  <c:v>-35</c:v>
                </c:pt>
                <c:pt idx="33279">
                  <c:v>-37</c:v>
                </c:pt>
                <c:pt idx="33280">
                  <c:v>-36</c:v>
                </c:pt>
                <c:pt idx="33281">
                  <c:v>-43</c:v>
                </c:pt>
                <c:pt idx="33282">
                  <c:v>-38</c:v>
                </c:pt>
                <c:pt idx="33283">
                  <c:v>-43</c:v>
                </c:pt>
                <c:pt idx="33284">
                  <c:v>-46</c:v>
                </c:pt>
                <c:pt idx="33285">
                  <c:v>-35</c:v>
                </c:pt>
                <c:pt idx="33286">
                  <c:v>-39</c:v>
                </c:pt>
                <c:pt idx="33287">
                  <c:v>-34</c:v>
                </c:pt>
                <c:pt idx="33288">
                  <c:v>-38</c:v>
                </c:pt>
                <c:pt idx="33289">
                  <c:v>-32</c:v>
                </c:pt>
                <c:pt idx="33290">
                  <c:v>-39</c:v>
                </c:pt>
                <c:pt idx="33291">
                  <c:v>-34</c:v>
                </c:pt>
                <c:pt idx="33292">
                  <c:v>-52</c:v>
                </c:pt>
                <c:pt idx="33293">
                  <c:v>-37</c:v>
                </c:pt>
                <c:pt idx="33294">
                  <c:v>-39</c:v>
                </c:pt>
                <c:pt idx="33295">
                  <c:v>-37</c:v>
                </c:pt>
                <c:pt idx="33296">
                  <c:v>-46</c:v>
                </c:pt>
                <c:pt idx="33297">
                  <c:v>-32</c:v>
                </c:pt>
                <c:pt idx="33298">
                  <c:v>-34</c:v>
                </c:pt>
                <c:pt idx="33299">
                  <c:v>-35</c:v>
                </c:pt>
                <c:pt idx="33300">
                  <c:v>-29</c:v>
                </c:pt>
                <c:pt idx="33301">
                  <c:v>-33</c:v>
                </c:pt>
                <c:pt idx="33302">
                  <c:v>-41</c:v>
                </c:pt>
                <c:pt idx="33303">
                  <c:v>-31</c:v>
                </c:pt>
                <c:pt idx="33304">
                  <c:v>-34</c:v>
                </c:pt>
                <c:pt idx="33305">
                  <c:v>-32</c:v>
                </c:pt>
                <c:pt idx="33306">
                  <c:v>-34</c:v>
                </c:pt>
                <c:pt idx="33307">
                  <c:v>-28</c:v>
                </c:pt>
                <c:pt idx="33308">
                  <c:v>-29</c:v>
                </c:pt>
                <c:pt idx="33309">
                  <c:v>-30</c:v>
                </c:pt>
                <c:pt idx="33310">
                  <c:v>-35</c:v>
                </c:pt>
                <c:pt idx="33311">
                  <c:v>-33</c:v>
                </c:pt>
                <c:pt idx="33312">
                  <c:v>-30</c:v>
                </c:pt>
                <c:pt idx="33313">
                  <c:v>-23</c:v>
                </c:pt>
                <c:pt idx="33314">
                  <c:v>-36</c:v>
                </c:pt>
                <c:pt idx="33315">
                  <c:v>-26</c:v>
                </c:pt>
                <c:pt idx="33316">
                  <c:v>-32</c:v>
                </c:pt>
                <c:pt idx="33317">
                  <c:v>-31</c:v>
                </c:pt>
                <c:pt idx="33318">
                  <c:v>-26</c:v>
                </c:pt>
                <c:pt idx="33319">
                  <c:v>-40</c:v>
                </c:pt>
                <c:pt idx="33320">
                  <c:v>-38</c:v>
                </c:pt>
                <c:pt idx="33321">
                  <c:v>-31</c:v>
                </c:pt>
                <c:pt idx="33322">
                  <c:v>-37</c:v>
                </c:pt>
                <c:pt idx="33323">
                  <c:v>-32</c:v>
                </c:pt>
                <c:pt idx="33324">
                  <c:v>-32</c:v>
                </c:pt>
                <c:pt idx="33325">
                  <c:v>-34</c:v>
                </c:pt>
                <c:pt idx="33326">
                  <c:v>-28</c:v>
                </c:pt>
                <c:pt idx="33327">
                  <c:v>-28</c:v>
                </c:pt>
                <c:pt idx="33328">
                  <c:v>-34</c:v>
                </c:pt>
                <c:pt idx="33329">
                  <c:v>-33</c:v>
                </c:pt>
                <c:pt idx="33330">
                  <c:v>-37</c:v>
                </c:pt>
                <c:pt idx="33331">
                  <c:v>-45</c:v>
                </c:pt>
                <c:pt idx="33332">
                  <c:v>-39</c:v>
                </c:pt>
                <c:pt idx="33333">
                  <c:v>-37</c:v>
                </c:pt>
                <c:pt idx="33334">
                  <c:v>-47</c:v>
                </c:pt>
                <c:pt idx="33335">
                  <c:v>-37</c:v>
                </c:pt>
                <c:pt idx="33336">
                  <c:v>-50</c:v>
                </c:pt>
                <c:pt idx="33337">
                  <c:v>-43</c:v>
                </c:pt>
                <c:pt idx="33338">
                  <c:v>-40</c:v>
                </c:pt>
                <c:pt idx="33339">
                  <c:v>-37</c:v>
                </c:pt>
                <c:pt idx="33340">
                  <c:v>-41</c:v>
                </c:pt>
                <c:pt idx="33341">
                  <c:v>-44</c:v>
                </c:pt>
                <c:pt idx="33342">
                  <c:v>-39</c:v>
                </c:pt>
                <c:pt idx="33343">
                  <c:v>-27</c:v>
                </c:pt>
                <c:pt idx="33344">
                  <c:v>-25</c:v>
                </c:pt>
                <c:pt idx="33345">
                  <c:v>-22</c:v>
                </c:pt>
                <c:pt idx="33346">
                  <c:v>-22</c:v>
                </c:pt>
                <c:pt idx="33347">
                  <c:v>-26</c:v>
                </c:pt>
                <c:pt idx="33348">
                  <c:v>-24</c:v>
                </c:pt>
                <c:pt idx="33349">
                  <c:v>-23</c:v>
                </c:pt>
                <c:pt idx="33350">
                  <c:v>-22</c:v>
                </c:pt>
                <c:pt idx="33351">
                  <c:v>-24</c:v>
                </c:pt>
                <c:pt idx="33352">
                  <c:v>-23</c:v>
                </c:pt>
                <c:pt idx="33353">
                  <c:v>-26</c:v>
                </c:pt>
                <c:pt idx="33354">
                  <c:v>-23</c:v>
                </c:pt>
                <c:pt idx="33355">
                  <c:v>-31</c:v>
                </c:pt>
                <c:pt idx="33356">
                  <c:v>-27</c:v>
                </c:pt>
                <c:pt idx="33357">
                  <c:v>-20</c:v>
                </c:pt>
                <c:pt idx="33358">
                  <c:v>-21</c:v>
                </c:pt>
                <c:pt idx="33359">
                  <c:v>-20</c:v>
                </c:pt>
                <c:pt idx="33360">
                  <c:v>-22</c:v>
                </c:pt>
                <c:pt idx="33361">
                  <c:v>-21</c:v>
                </c:pt>
                <c:pt idx="33362">
                  <c:v>-27</c:v>
                </c:pt>
                <c:pt idx="33363">
                  <c:v>-28</c:v>
                </c:pt>
                <c:pt idx="33364">
                  <c:v>-29</c:v>
                </c:pt>
                <c:pt idx="33365">
                  <c:v>-42</c:v>
                </c:pt>
                <c:pt idx="33366">
                  <c:v>-36</c:v>
                </c:pt>
                <c:pt idx="33367">
                  <c:v>-48</c:v>
                </c:pt>
                <c:pt idx="33368">
                  <c:v>-42</c:v>
                </c:pt>
                <c:pt idx="33369">
                  <c:v>-42</c:v>
                </c:pt>
                <c:pt idx="33370">
                  <c:v>-47</c:v>
                </c:pt>
                <c:pt idx="33371">
                  <c:v>-45</c:v>
                </c:pt>
                <c:pt idx="33372">
                  <c:v>-48</c:v>
                </c:pt>
                <c:pt idx="33373">
                  <c:v>-48</c:v>
                </c:pt>
                <c:pt idx="33374">
                  <c:v>-58</c:v>
                </c:pt>
                <c:pt idx="33375">
                  <c:v>-36</c:v>
                </c:pt>
                <c:pt idx="33376">
                  <c:v>-54</c:v>
                </c:pt>
                <c:pt idx="33377">
                  <c:v>-42</c:v>
                </c:pt>
                <c:pt idx="33378">
                  <c:v>-40</c:v>
                </c:pt>
                <c:pt idx="33379">
                  <c:v>-39</c:v>
                </c:pt>
                <c:pt idx="33380">
                  <c:v>-43</c:v>
                </c:pt>
                <c:pt idx="33381">
                  <c:v>-39</c:v>
                </c:pt>
                <c:pt idx="33382">
                  <c:v>-43</c:v>
                </c:pt>
                <c:pt idx="33383">
                  <c:v>-43</c:v>
                </c:pt>
                <c:pt idx="33384">
                  <c:v>-44</c:v>
                </c:pt>
                <c:pt idx="33385">
                  <c:v>-39</c:v>
                </c:pt>
                <c:pt idx="33386">
                  <c:v>-44</c:v>
                </c:pt>
                <c:pt idx="33387">
                  <c:v>-40</c:v>
                </c:pt>
                <c:pt idx="33388">
                  <c:v>-43</c:v>
                </c:pt>
                <c:pt idx="33389">
                  <c:v>-43</c:v>
                </c:pt>
                <c:pt idx="33390">
                  <c:v>-41</c:v>
                </c:pt>
                <c:pt idx="33391">
                  <c:v>-31</c:v>
                </c:pt>
                <c:pt idx="33392">
                  <c:v>-34</c:v>
                </c:pt>
                <c:pt idx="33393">
                  <c:v>-34</c:v>
                </c:pt>
                <c:pt idx="33394">
                  <c:v>-36</c:v>
                </c:pt>
                <c:pt idx="33395">
                  <c:v>-38</c:v>
                </c:pt>
                <c:pt idx="33396">
                  <c:v>-32</c:v>
                </c:pt>
                <c:pt idx="33397">
                  <c:v>-32</c:v>
                </c:pt>
                <c:pt idx="33398">
                  <c:v>-34</c:v>
                </c:pt>
                <c:pt idx="33399">
                  <c:v>-37</c:v>
                </c:pt>
                <c:pt idx="33400">
                  <c:v>-35</c:v>
                </c:pt>
                <c:pt idx="33401">
                  <c:v>-39</c:v>
                </c:pt>
                <c:pt idx="33402">
                  <c:v>-37</c:v>
                </c:pt>
                <c:pt idx="33403">
                  <c:v>-37</c:v>
                </c:pt>
                <c:pt idx="33404">
                  <c:v>-29</c:v>
                </c:pt>
                <c:pt idx="33405">
                  <c:v>-37</c:v>
                </c:pt>
                <c:pt idx="33406">
                  <c:v>-32</c:v>
                </c:pt>
                <c:pt idx="33407">
                  <c:v>-41</c:v>
                </c:pt>
                <c:pt idx="33408">
                  <c:v>-31</c:v>
                </c:pt>
                <c:pt idx="33409">
                  <c:v>-30</c:v>
                </c:pt>
                <c:pt idx="33410">
                  <c:v>-37</c:v>
                </c:pt>
                <c:pt idx="33411">
                  <c:v>-34</c:v>
                </c:pt>
                <c:pt idx="33412">
                  <c:v>-31</c:v>
                </c:pt>
                <c:pt idx="33413">
                  <c:v>-36</c:v>
                </c:pt>
                <c:pt idx="33414">
                  <c:v>-35</c:v>
                </c:pt>
                <c:pt idx="33415">
                  <c:v>-36</c:v>
                </c:pt>
                <c:pt idx="33416">
                  <c:v>-32</c:v>
                </c:pt>
                <c:pt idx="33417">
                  <c:v>-34</c:v>
                </c:pt>
                <c:pt idx="33418">
                  <c:v>-28</c:v>
                </c:pt>
                <c:pt idx="33419">
                  <c:v>-31</c:v>
                </c:pt>
                <c:pt idx="33420">
                  <c:v>-30</c:v>
                </c:pt>
                <c:pt idx="33421">
                  <c:v>-32</c:v>
                </c:pt>
                <c:pt idx="33422">
                  <c:v>-31</c:v>
                </c:pt>
                <c:pt idx="33423">
                  <c:v>-29</c:v>
                </c:pt>
                <c:pt idx="33424">
                  <c:v>-34</c:v>
                </c:pt>
                <c:pt idx="33425">
                  <c:v>-37</c:v>
                </c:pt>
                <c:pt idx="33426">
                  <c:v>-44</c:v>
                </c:pt>
                <c:pt idx="33427">
                  <c:v>-37</c:v>
                </c:pt>
                <c:pt idx="33428">
                  <c:v>-39</c:v>
                </c:pt>
                <c:pt idx="33429">
                  <c:v>-40</c:v>
                </c:pt>
                <c:pt idx="33430">
                  <c:v>-42</c:v>
                </c:pt>
                <c:pt idx="33431">
                  <c:v>-40</c:v>
                </c:pt>
                <c:pt idx="33432">
                  <c:v>-46</c:v>
                </c:pt>
                <c:pt idx="33433">
                  <c:v>-45</c:v>
                </c:pt>
                <c:pt idx="33434">
                  <c:v>-49</c:v>
                </c:pt>
                <c:pt idx="33435">
                  <c:v>-47</c:v>
                </c:pt>
                <c:pt idx="33436">
                  <c:v>-49</c:v>
                </c:pt>
                <c:pt idx="33437">
                  <c:v>-45</c:v>
                </c:pt>
                <c:pt idx="33438">
                  <c:v>-37</c:v>
                </c:pt>
                <c:pt idx="33439">
                  <c:v>-40</c:v>
                </c:pt>
                <c:pt idx="33440">
                  <c:v>-31</c:v>
                </c:pt>
                <c:pt idx="33441">
                  <c:v>-39</c:v>
                </c:pt>
                <c:pt idx="33442">
                  <c:v>-34</c:v>
                </c:pt>
                <c:pt idx="33443">
                  <c:v>-28</c:v>
                </c:pt>
                <c:pt idx="33444">
                  <c:v>-28</c:v>
                </c:pt>
                <c:pt idx="33445">
                  <c:v>-36</c:v>
                </c:pt>
                <c:pt idx="33446">
                  <c:v>-30</c:v>
                </c:pt>
                <c:pt idx="33447">
                  <c:v>-32</c:v>
                </c:pt>
                <c:pt idx="33448">
                  <c:v>-34</c:v>
                </c:pt>
                <c:pt idx="33449">
                  <c:v>-30</c:v>
                </c:pt>
                <c:pt idx="33450">
                  <c:v>-43</c:v>
                </c:pt>
                <c:pt idx="33451">
                  <c:v>-38</c:v>
                </c:pt>
                <c:pt idx="33452">
                  <c:v>-34</c:v>
                </c:pt>
                <c:pt idx="33453">
                  <c:v>-26</c:v>
                </c:pt>
                <c:pt idx="33454">
                  <c:v>-17</c:v>
                </c:pt>
                <c:pt idx="33455">
                  <c:v>-28</c:v>
                </c:pt>
                <c:pt idx="33456">
                  <c:v>-20</c:v>
                </c:pt>
                <c:pt idx="33457">
                  <c:v>0</c:v>
                </c:pt>
                <c:pt idx="33458">
                  <c:v>-40</c:v>
                </c:pt>
                <c:pt idx="33459">
                  <c:v>-36</c:v>
                </c:pt>
                <c:pt idx="33460">
                  <c:v>-33</c:v>
                </c:pt>
                <c:pt idx="33461">
                  <c:v>-36</c:v>
                </c:pt>
                <c:pt idx="33462">
                  <c:v>-33</c:v>
                </c:pt>
                <c:pt idx="33463">
                  <c:v>-36</c:v>
                </c:pt>
                <c:pt idx="33464">
                  <c:v>-33</c:v>
                </c:pt>
                <c:pt idx="33465">
                  <c:v>-28</c:v>
                </c:pt>
                <c:pt idx="33466">
                  <c:v>-32</c:v>
                </c:pt>
                <c:pt idx="33467">
                  <c:v>-31</c:v>
                </c:pt>
                <c:pt idx="33468">
                  <c:v>-41</c:v>
                </c:pt>
                <c:pt idx="33469">
                  <c:v>-35</c:v>
                </c:pt>
                <c:pt idx="33470">
                  <c:v>-30</c:v>
                </c:pt>
                <c:pt idx="33471">
                  <c:v>-58</c:v>
                </c:pt>
                <c:pt idx="33472">
                  <c:v>-60</c:v>
                </c:pt>
                <c:pt idx="33473">
                  <c:v>-46</c:v>
                </c:pt>
                <c:pt idx="33474">
                  <c:v>-53</c:v>
                </c:pt>
                <c:pt idx="33475">
                  <c:v>-53</c:v>
                </c:pt>
                <c:pt idx="33476">
                  <c:v>-46</c:v>
                </c:pt>
                <c:pt idx="33477">
                  <c:v>-44</c:v>
                </c:pt>
                <c:pt idx="33478">
                  <c:v>-51</c:v>
                </c:pt>
                <c:pt idx="33479">
                  <c:v>-49</c:v>
                </c:pt>
                <c:pt idx="33480">
                  <c:v>-48</c:v>
                </c:pt>
                <c:pt idx="33481">
                  <c:v>-48</c:v>
                </c:pt>
                <c:pt idx="33482">
                  <c:v>-48</c:v>
                </c:pt>
                <c:pt idx="33483">
                  <c:v>-30</c:v>
                </c:pt>
                <c:pt idx="33484">
                  <c:v>-36</c:v>
                </c:pt>
                <c:pt idx="33485">
                  <c:v>-36</c:v>
                </c:pt>
                <c:pt idx="33486">
                  <c:v>-37</c:v>
                </c:pt>
                <c:pt idx="33487">
                  <c:v>-32</c:v>
                </c:pt>
                <c:pt idx="33488">
                  <c:v>-35</c:v>
                </c:pt>
                <c:pt idx="33489">
                  <c:v>-30</c:v>
                </c:pt>
                <c:pt idx="33490">
                  <c:v>-32</c:v>
                </c:pt>
                <c:pt idx="33491">
                  <c:v>-35</c:v>
                </c:pt>
                <c:pt idx="33492">
                  <c:v>-34</c:v>
                </c:pt>
                <c:pt idx="33493">
                  <c:v>-35</c:v>
                </c:pt>
                <c:pt idx="33494">
                  <c:v>-33</c:v>
                </c:pt>
                <c:pt idx="33495">
                  <c:v>-25</c:v>
                </c:pt>
                <c:pt idx="33496">
                  <c:v>-20</c:v>
                </c:pt>
                <c:pt idx="33497">
                  <c:v>-28</c:v>
                </c:pt>
                <c:pt idx="33498">
                  <c:v>-31</c:v>
                </c:pt>
                <c:pt idx="33499">
                  <c:v>-33</c:v>
                </c:pt>
                <c:pt idx="33500">
                  <c:v>-28</c:v>
                </c:pt>
                <c:pt idx="33501">
                  <c:v>-26</c:v>
                </c:pt>
                <c:pt idx="33502">
                  <c:v>-35</c:v>
                </c:pt>
                <c:pt idx="33503">
                  <c:v>-36</c:v>
                </c:pt>
                <c:pt idx="33504">
                  <c:v>-37</c:v>
                </c:pt>
                <c:pt idx="33505">
                  <c:v>-29</c:v>
                </c:pt>
                <c:pt idx="33506">
                  <c:v>-30</c:v>
                </c:pt>
                <c:pt idx="33507">
                  <c:v>-30</c:v>
                </c:pt>
                <c:pt idx="33508">
                  <c:v>-29</c:v>
                </c:pt>
                <c:pt idx="33509">
                  <c:v>-30</c:v>
                </c:pt>
                <c:pt idx="33510">
                  <c:v>-33</c:v>
                </c:pt>
                <c:pt idx="33511">
                  <c:v>-31</c:v>
                </c:pt>
                <c:pt idx="33512">
                  <c:v>-30</c:v>
                </c:pt>
                <c:pt idx="33513">
                  <c:v>-24</c:v>
                </c:pt>
                <c:pt idx="33514">
                  <c:v>-29</c:v>
                </c:pt>
                <c:pt idx="33515">
                  <c:v>-29</c:v>
                </c:pt>
                <c:pt idx="33516">
                  <c:v>-31</c:v>
                </c:pt>
                <c:pt idx="33517">
                  <c:v>-25</c:v>
                </c:pt>
                <c:pt idx="33518">
                  <c:v>-28</c:v>
                </c:pt>
                <c:pt idx="33519">
                  <c:v>-34</c:v>
                </c:pt>
                <c:pt idx="33520">
                  <c:v>-31</c:v>
                </c:pt>
                <c:pt idx="33521">
                  <c:v>-34</c:v>
                </c:pt>
                <c:pt idx="33522">
                  <c:v>-36</c:v>
                </c:pt>
                <c:pt idx="33523">
                  <c:v>-31</c:v>
                </c:pt>
                <c:pt idx="33524">
                  <c:v>-31</c:v>
                </c:pt>
                <c:pt idx="33525">
                  <c:v>-32</c:v>
                </c:pt>
                <c:pt idx="33526">
                  <c:v>-34</c:v>
                </c:pt>
                <c:pt idx="33527">
                  <c:v>-40</c:v>
                </c:pt>
                <c:pt idx="33528">
                  <c:v>-34</c:v>
                </c:pt>
                <c:pt idx="33529">
                  <c:v>-36</c:v>
                </c:pt>
                <c:pt idx="33530">
                  <c:v>-37</c:v>
                </c:pt>
                <c:pt idx="33531">
                  <c:v>-44</c:v>
                </c:pt>
                <c:pt idx="33532">
                  <c:v>-41</c:v>
                </c:pt>
                <c:pt idx="33533">
                  <c:v>-40</c:v>
                </c:pt>
                <c:pt idx="33534">
                  <c:v>-35</c:v>
                </c:pt>
                <c:pt idx="33535">
                  <c:v>-33</c:v>
                </c:pt>
                <c:pt idx="33536">
                  <c:v>-30</c:v>
                </c:pt>
                <c:pt idx="33537">
                  <c:v>-31</c:v>
                </c:pt>
                <c:pt idx="33538">
                  <c:v>-36</c:v>
                </c:pt>
                <c:pt idx="33539">
                  <c:v>-36</c:v>
                </c:pt>
                <c:pt idx="33540">
                  <c:v>-41</c:v>
                </c:pt>
                <c:pt idx="33541">
                  <c:v>-33</c:v>
                </c:pt>
                <c:pt idx="33542">
                  <c:v>-44</c:v>
                </c:pt>
                <c:pt idx="33543">
                  <c:v>-29</c:v>
                </c:pt>
                <c:pt idx="33544">
                  <c:v>-26</c:v>
                </c:pt>
                <c:pt idx="33545">
                  <c:v>-18</c:v>
                </c:pt>
                <c:pt idx="33546">
                  <c:v>-30</c:v>
                </c:pt>
                <c:pt idx="33547">
                  <c:v>-28</c:v>
                </c:pt>
                <c:pt idx="33548">
                  <c:v>-26</c:v>
                </c:pt>
                <c:pt idx="33549">
                  <c:v>-24</c:v>
                </c:pt>
                <c:pt idx="33550">
                  <c:v>-25</c:v>
                </c:pt>
                <c:pt idx="33551">
                  <c:v>-21</c:v>
                </c:pt>
                <c:pt idx="33552">
                  <c:v>-22</c:v>
                </c:pt>
                <c:pt idx="33553">
                  <c:v>-26</c:v>
                </c:pt>
                <c:pt idx="33554">
                  <c:v>-24</c:v>
                </c:pt>
                <c:pt idx="33555">
                  <c:v>-34</c:v>
                </c:pt>
                <c:pt idx="33556">
                  <c:v>-30</c:v>
                </c:pt>
                <c:pt idx="33557">
                  <c:v>-33</c:v>
                </c:pt>
                <c:pt idx="33558">
                  <c:v>-42</c:v>
                </c:pt>
                <c:pt idx="33559">
                  <c:v>-31</c:v>
                </c:pt>
                <c:pt idx="33560">
                  <c:v>-27</c:v>
                </c:pt>
                <c:pt idx="33561">
                  <c:v>-30</c:v>
                </c:pt>
                <c:pt idx="33562">
                  <c:v>-35</c:v>
                </c:pt>
                <c:pt idx="33563">
                  <c:v>-29</c:v>
                </c:pt>
                <c:pt idx="33564">
                  <c:v>-29</c:v>
                </c:pt>
                <c:pt idx="33565">
                  <c:v>-30</c:v>
                </c:pt>
                <c:pt idx="33566">
                  <c:v>-32</c:v>
                </c:pt>
                <c:pt idx="33567">
                  <c:v>-30</c:v>
                </c:pt>
                <c:pt idx="33568">
                  <c:v>-32</c:v>
                </c:pt>
                <c:pt idx="33569">
                  <c:v>-36</c:v>
                </c:pt>
                <c:pt idx="33570">
                  <c:v>-26</c:v>
                </c:pt>
                <c:pt idx="33571">
                  <c:v>-11</c:v>
                </c:pt>
                <c:pt idx="33572">
                  <c:v>-20</c:v>
                </c:pt>
                <c:pt idx="33573">
                  <c:v>-21</c:v>
                </c:pt>
                <c:pt idx="33574">
                  <c:v>13</c:v>
                </c:pt>
                <c:pt idx="33575">
                  <c:v>-41</c:v>
                </c:pt>
                <c:pt idx="33576">
                  <c:v>-48</c:v>
                </c:pt>
                <c:pt idx="33577">
                  <c:v>-45</c:v>
                </c:pt>
                <c:pt idx="33578">
                  <c:v>-38</c:v>
                </c:pt>
                <c:pt idx="33579">
                  <c:v>-33</c:v>
                </c:pt>
                <c:pt idx="33580">
                  <c:v>-20</c:v>
                </c:pt>
                <c:pt idx="33581">
                  <c:v>-32</c:v>
                </c:pt>
                <c:pt idx="33582">
                  <c:v>-35</c:v>
                </c:pt>
                <c:pt idx="33583">
                  <c:v>-30</c:v>
                </c:pt>
                <c:pt idx="33584">
                  <c:v>-28</c:v>
                </c:pt>
                <c:pt idx="33585">
                  <c:v>-46</c:v>
                </c:pt>
                <c:pt idx="33586">
                  <c:v>-45</c:v>
                </c:pt>
                <c:pt idx="33587">
                  <c:v>-36</c:v>
                </c:pt>
                <c:pt idx="33588">
                  <c:v>-35</c:v>
                </c:pt>
                <c:pt idx="33589">
                  <c:v>-34</c:v>
                </c:pt>
                <c:pt idx="33590">
                  <c:v>-41</c:v>
                </c:pt>
                <c:pt idx="33591">
                  <c:v>-37</c:v>
                </c:pt>
                <c:pt idx="33592">
                  <c:v>-48</c:v>
                </c:pt>
                <c:pt idx="33593">
                  <c:v>-31</c:v>
                </c:pt>
                <c:pt idx="33594">
                  <c:v>-42</c:v>
                </c:pt>
                <c:pt idx="33595">
                  <c:v>-54</c:v>
                </c:pt>
                <c:pt idx="33596">
                  <c:v>-48</c:v>
                </c:pt>
                <c:pt idx="33597">
                  <c:v>-34</c:v>
                </c:pt>
                <c:pt idx="33598">
                  <c:v>-38</c:v>
                </c:pt>
                <c:pt idx="33599">
                  <c:v>-32</c:v>
                </c:pt>
                <c:pt idx="33600">
                  <c:v>-36</c:v>
                </c:pt>
                <c:pt idx="33601">
                  <c:v>-34</c:v>
                </c:pt>
                <c:pt idx="33602">
                  <c:v>-31</c:v>
                </c:pt>
                <c:pt idx="33603">
                  <c:v>-28</c:v>
                </c:pt>
                <c:pt idx="33604">
                  <c:v>-40</c:v>
                </c:pt>
                <c:pt idx="33605">
                  <c:v>-33</c:v>
                </c:pt>
                <c:pt idx="33606">
                  <c:v>-35</c:v>
                </c:pt>
                <c:pt idx="33607">
                  <c:v>-38</c:v>
                </c:pt>
                <c:pt idx="33608">
                  <c:v>-35</c:v>
                </c:pt>
                <c:pt idx="33609">
                  <c:v>-30</c:v>
                </c:pt>
                <c:pt idx="33610">
                  <c:v>-31</c:v>
                </c:pt>
                <c:pt idx="33611">
                  <c:v>-26</c:v>
                </c:pt>
                <c:pt idx="33612">
                  <c:v>-32</c:v>
                </c:pt>
                <c:pt idx="33613">
                  <c:v>-32</c:v>
                </c:pt>
                <c:pt idx="33614">
                  <c:v>-29</c:v>
                </c:pt>
                <c:pt idx="33615">
                  <c:v>-27</c:v>
                </c:pt>
                <c:pt idx="33616">
                  <c:v>-25</c:v>
                </c:pt>
                <c:pt idx="33617">
                  <c:v>-27</c:v>
                </c:pt>
                <c:pt idx="33618">
                  <c:v>-25</c:v>
                </c:pt>
                <c:pt idx="33619">
                  <c:v>-30</c:v>
                </c:pt>
                <c:pt idx="33620">
                  <c:v>-27</c:v>
                </c:pt>
                <c:pt idx="33621">
                  <c:v>-35</c:v>
                </c:pt>
                <c:pt idx="33622">
                  <c:v>-35</c:v>
                </c:pt>
                <c:pt idx="33623">
                  <c:v>-31</c:v>
                </c:pt>
                <c:pt idx="33624">
                  <c:v>-35</c:v>
                </c:pt>
                <c:pt idx="33625">
                  <c:v>-31</c:v>
                </c:pt>
                <c:pt idx="33626">
                  <c:v>-34</c:v>
                </c:pt>
                <c:pt idx="33627">
                  <c:v>-31</c:v>
                </c:pt>
                <c:pt idx="33628">
                  <c:v>-29</c:v>
                </c:pt>
                <c:pt idx="33629">
                  <c:v>-29</c:v>
                </c:pt>
                <c:pt idx="33630">
                  <c:v>-31</c:v>
                </c:pt>
                <c:pt idx="33631">
                  <c:v>-33</c:v>
                </c:pt>
                <c:pt idx="33632">
                  <c:v>-32</c:v>
                </c:pt>
                <c:pt idx="33633">
                  <c:v>-41</c:v>
                </c:pt>
                <c:pt idx="33634">
                  <c:v>-41</c:v>
                </c:pt>
                <c:pt idx="33635">
                  <c:v>-42</c:v>
                </c:pt>
                <c:pt idx="33636">
                  <c:v>-55</c:v>
                </c:pt>
                <c:pt idx="33637">
                  <c:v>-54</c:v>
                </c:pt>
                <c:pt idx="33638">
                  <c:v>-49</c:v>
                </c:pt>
                <c:pt idx="33639">
                  <c:v>-35</c:v>
                </c:pt>
                <c:pt idx="33640">
                  <c:v>-43</c:v>
                </c:pt>
                <c:pt idx="33641">
                  <c:v>-46</c:v>
                </c:pt>
                <c:pt idx="33642">
                  <c:v>-44</c:v>
                </c:pt>
                <c:pt idx="33643">
                  <c:v>-41</c:v>
                </c:pt>
                <c:pt idx="33644">
                  <c:v>-45</c:v>
                </c:pt>
                <c:pt idx="33645">
                  <c:v>-32</c:v>
                </c:pt>
                <c:pt idx="33646">
                  <c:v>-33</c:v>
                </c:pt>
                <c:pt idx="33647">
                  <c:v>-34</c:v>
                </c:pt>
                <c:pt idx="33648">
                  <c:v>-32</c:v>
                </c:pt>
                <c:pt idx="33649">
                  <c:v>-30</c:v>
                </c:pt>
                <c:pt idx="33650">
                  <c:v>-30</c:v>
                </c:pt>
                <c:pt idx="33651">
                  <c:v>-32</c:v>
                </c:pt>
                <c:pt idx="33652">
                  <c:v>-30</c:v>
                </c:pt>
                <c:pt idx="33653">
                  <c:v>-33</c:v>
                </c:pt>
                <c:pt idx="33654">
                  <c:v>-33</c:v>
                </c:pt>
                <c:pt idx="33655">
                  <c:v>-29</c:v>
                </c:pt>
                <c:pt idx="33656">
                  <c:v>-30</c:v>
                </c:pt>
                <c:pt idx="33657">
                  <c:v>-20</c:v>
                </c:pt>
                <c:pt idx="33658">
                  <c:v>-20</c:v>
                </c:pt>
                <c:pt idx="33659">
                  <c:v>-15</c:v>
                </c:pt>
                <c:pt idx="33660">
                  <c:v>-35</c:v>
                </c:pt>
                <c:pt idx="33661">
                  <c:v>-42</c:v>
                </c:pt>
                <c:pt idx="33662">
                  <c:v>-38</c:v>
                </c:pt>
                <c:pt idx="33663">
                  <c:v>-37</c:v>
                </c:pt>
                <c:pt idx="33664">
                  <c:v>-34</c:v>
                </c:pt>
                <c:pt idx="33665">
                  <c:v>-31</c:v>
                </c:pt>
                <c:pt idx="33666">
                  <c:v>-42</c:v>
                </c:pt>
                <c:pt idx="33667">
                  <c:v>-34</c:v>
                </c:pt>
                <c:pt idx="33668">
                  <c:v>-34</c:v>
                </c:pt>
                <c:pt idx="33669">
                  <c:v>-36</c:v>
                </c:pt>
                <c:pt idx="33670">
                  <c:v>-37</c:v>
                </c:pt>
                <c:pt idx="33671">
                  <c:v>-38</c:v>
                </c:pt>
                <c:pt idx="33672">
                  <c:v>-44</c:v>
                </c:pt>
                <c:pt idx="33673">
                  <c:v>-30</c:v>
                </c:pt>
                <c:pt idx="33674">
                  <c:v>-52</c:v>
                </c:pt>
                <c:pt idx="33675">
                  <c:v>-45</c:v>
                </c:pt>
                <c:pt idx="33676">
                  <c:v>-63</c:v>
                </c:pt>
                <c:pt idx="33677">
                  <c:v>-43</c:v>
                </c:pt>
                <c:pt idx="33678">
                  <c:v>-37</c:v>
                </c:pt>
                <c:pt idx="33679">
                  <c:v>-47</c:v>
                </c:pt>
                <c:pt idx="33680">
                  <c:v>-47</c:v>
                </c:pt>
                <c:pt idx="33681">
                  <c:v>-39</c:v>
                </c:pt>
                <c:pt idx="33682">
                  <c:v>-45</c:v>
                </c:pt>
                <c:pt idx="33683">
                  <c:v>-42</c:v>
                </c:pt>
                <c:pt idx="33684">
                  <c:v>-34</c:v>
                </c:pt>
                <c:pt idx="33685">
                  <c:v>-38</c:v>
                </c:pt>
                <c:pt idx="33686">
                  <c:v>-39</c:v>
                </c:pt>
                <c:pt idx="33687">
                  <c:v>-20</c:v>
                </c:pt>
                <c:pt idx="33688">
                  <c:v>-29</c:v>
                </c:pt>
                <c:pt idx="33689">
                  <c:v>-33</c:v>
                </c:pt>
                <c:pt idx="33690">
                  <c:v>-32</c:v>
                </c:pt>
                <c:pt idx="33691">
                  <c:v>-16</c:v>
                </c:pt>
                <c:pt idx="33692">
                  <c:v>-54</c:v>
                </c:pt>
                <c:pt idx="33693">
                  <c:v>-33</c:v>
                </c:pt>
                <c:pt idx="33694">
                  <c:v>-32</c:v>
                </c:pt>
                <c:pt idx="33695">
                  <c:v>-29</c:v>
                </c:pt>
                <c:pt idx="33696">
                  <c:v>-28</c:v>
                </c:pt>
                <c:pt idx="33697">
                  <c:v>-29</c:v>
                </c:pt>
                <c:pt idx="33698">
                  <c:v>-26</c:v>
                </c:pt>
                <c:pt idx="33699">
                  <c:v>-25</c:v>
                </c:pt>
                <c:pt idx="33700">
                  <c:v>-27</c:v>
                </c:pt>
                <c:pt idx="33701">
                  <c:v>-27</c:v>
                </c:pt>
                <c:pt idx="33702">
                  <c:v>-36</c:v>
                </c:pt>
                <c:pt idx="33703">
                  <c:v>-36</c:v>
                </c:pt>
                <c:pt idx="33704">
                  <c:v>-36</c:v>
                </c:pt>
                <c:pt idx="33705">
                  <c:v>-36</c:v>
                </c:pt>
                <c:pt idx="33706">
                  <c:v>-30</c:v>
                </c:pt>
                <c:pt idx="33707">
                  <c:v>-27</c:v>
                </c:pt>
                <c:pt idx="33708">
                  <c:v>-30</c:v>
                </c:pt>
                <c:pt idx="33709">
                  <c:v>-34</c:v>
                </c:pt>
                <c:pt idx="33710">
                  <c:v>-30</c:v>
                </c:pt>
                <c:pt idx="33711">
                  <c:v>-28</c:v>
                </c:pt>
                <c:pt idx="33712">
                  <c:v>-35</c:v>
                </c:pt>
                <c:pt idx="33713">
                  <c:v>-33</c:v>
                </c:pt>
                <c:pt idx="33714">
                  <c:v>-38</c:v>
                </c:pt>
                <c:pt idx="33715">
                  <c:v>-35</c:v>
                </c:pt>
                <c:pt idx="33716">
                  <c:v>-29</c:v>
                </c:pt>
                <c:pt idx="33717">
                  <c:v>-40</c:v>
                </c:pt>
                <c:pt idx="33718">
                  <c:v>-40</c:v>
                </c:pt>
                <c:pt idx="33719">
                  <c:v>-26</c:v>
                </c:pt>
                <c:pt idx="33720">
                  <c:v>-35</c:v>
                </c:pt>
                <c:pt idx="33721">
                  <c:v>-34</c:v>
                </c:pt>
                <c:pt idx="33722">
                  <c:v>-25</c:v>
                </c:pt>
                <c:pt idx="33723">
                  <c:v>-30</c:v>
                </c:pt>
                <c:pt idx="33724">
                  <c:v>-25</c:v>
                </c:pt>
                <c:pt idx="33725">
                  <c:v>-27</c:v>
                </c:pt>
                <c:pt idx="33726">
                  <c:v>-46</c:v>
                </c:pt>
                <c:pt idx="33727">
                  <c:v>-43</c:v>
                </c:pt>
                <c:pt idx="33728">
                  <c:v>-41</c:v>
                </c:pt>
                <c:pt idx="33729">
                  <c:v>-54</c:v>
                </c:pt>
                <c:pt idx="33730">
                  <c:v>-56</c:v>
                </c:pt>
                <c:pt idx="33731">
                  <c:v>-43</c:v>
                </c:pt>
                <c:pt idx="33732">
                  <c:v>-41</c:v>
                </c:pt>
                <c:pt idx="33733">
                  <c:v>-43</c:v>
                </c:pt>
                <c:pt idx="33734">
                  <c:v>-46</c:v>
                </c:pt>
                <c:pt idx="33735">
                  <c:v>-38</c:v>
                </c:pt>
                <c:pt idx="33736">
                  <c:v>-38</c:v>
                </c:pt>
                <c:pt idx="33737">
                  <c:v>-41</c:v>
                </c:pt>
                <c:pt idx="33738">
                  <c:v>-42</c:v>
                </c:pt>
                <c:pt idx="33739">
                  <c:v>-46</c:v>
                </c:pt>
                <c:pt idx="33740">
                  <c:v>-44</c:v>
                </c:pt>
                <c:pt idx="33741">
                  <c:v>-50</c:v>
                </c:pt>
                <c:pt idx="33742">
                  <c:v>-47</c:v>
                </c:pt>
                <c:pt idx="33743">
                  <c:v>-48</c:v>
                </c:pt>
                <c:pt idx="33744">
                  <c:v>-39</c:v>
                </c:pt>
                <c:pt idx="33745">
                  <c:v>-45</c:v>
                </c:pt>
                <c:pt idx="33746">
                  <c:v>-41</c:v>
                </c:pt>
                <c:pt idx="33747">
                  <c:v>-45</c:v>
                </c:pt>
                <c:pt idx="33748">
                  <c:v>-45</c:v>
                </c:pt>
                <c:pt idx="33749">
                  <c:v>-54</c:v>
                </c:pt>
                <c:pt idx="33750">
                  <c:v>-41</c:v>
                </c:pt>
                <c:pt idx="33751">
                  <c:v>-48</c:v>
                </c:pt>
                <c:pt idx="33752">
                  <c:v>-47</c:v>
                </c:pt>
                <c:pt idx="33753">
                  <c:v>-36</c:v>
                </c:pt>
                <c:pt idx="33754">
                  <c:v>-32</c:v>
                </c:pt>
                <c:pt idx="33755">
                  <c:v>-33</c:v>
                </c:pt>
                <c:pt idx="33756">
                  <c:v>-36</c:v>
                </c:pt>
                <c:pt idx="33757">
                  <c:v>-33</c:v>
                </c:pt>
                <c:pt idx="33758">
                  <c:v>-28</c:v>
                </c:pt>
                <c:pt idx="33759">
                  <c:v>-27</c:v>
                </c:pt>
                <c:pt idx="33760">
                  <c:v>-28</c:v>
                </c:pt>
                <c:pt idx="33761">
                  <c:v>-32</c:v>
                </c:pt>
                <c:pt idx="33762">
                  <c:v>-27</c:v>
                </c:pt>
                <c:pt idx="33763">
                  <c:v>-29</c:v>
                </c:pt>
                <c:pt idx="33764">
                  <c:v>-32</c:v>
                </c:pt>
                <c:pt idx="33765">
                  <c:v>-33</c:v>
                </c:pt>
                <c:pt idx="33766">
                  <c:v>-32</c:v>
                </c:pt>
                <c:pt idx="33767">
                  <c:v>-38</c:v>
                </c:pt>
                <c:pt idx="33768">
                  <c:v>-32</c:v>
                </c:pt>
                <c:pt idx="33769">
                  <c:v>-31</c:v>
                </c:pt>
                <c:pt idx="33770">
                  <c:v>-27</c:v>
                </c:pt>
                <c:pt idx="33771">
                  <c:v>-30</c:v>
                </c:pt>
                <c:pt idx="33772">
                  <c:v>-34</c:v>
                </c:pt>
                <c:pt idx="33773">
                  <c:v>-30</c:v>
                </c:pt>
                <c:pt idx="33774">
                  <c:v>-38</c:v>
                </c:pt>
                <c:pt idx="33775">
                  <c:v>-33</c:v>
                </c:pt>
                <c:pt idx="33776">
                  <c:v>-31</c:v>
                </c:pt>
                <c:pt idx="33777">
                  <c:v>-41</c:v>
                </c:pt>
                <c:pt idx="33778">
                  <c:v>-37</c:v>
                </c:pt>
                <c:pt idx="33779">
                  <c:v>-31</c:v>
                </c:pt>
                <c:pt idx="33780">
                  <c:v>-39</c:v>
                </c:pt>
                <c:pt idx="33781">
                  <c:v>-30</c:v>
                </c:pt>
                <c:pt idx="33782">
                  <c:v>-29</c:v>
                </c:pt>
                <c:pt idx="33783">
                  <c:v>-23</c:v>
                </c:pt>
                <c:pt idx="33784">
                  <c:v>-27</c:v>
                </c:pt>
                <c:pt idx="33785">
                  <c:v>-32</c:v>
                </c:pt>
                <c:pt idx="33786">
                  <c:v>-34</c:v>
                </c:pt>
                <c:pt idx="33787">
                  <c:v>-38</c:v>
                </c:pt>
                <c:pt idx="33788">
                  <c:v>-35</c:v>
                </c:pt>
                <c:pt idx="33789">
                  <c:v>-42</c:v>
                </c:pt>
                <c:pt idx="33790">
                  <c:v>-35</c:v>
                </c:pt>
                <c:pt idx="33791">
                  <c:v>-33</c:v>
                </c:pt>
                <c:pt idx="33792">
                  <c:v>-40</c:v>
                </c:pt>
                <c:pt idx="33793">
                  <c:v>-30</c:v>
                </c:pt>
                <c:pt idx="33794">
                  <c:v>-32</c:v>
                </c:pt>
                <c:pt idx="33795">
                  <c:v>-27</c:v>
                </c:pt>
                <c:pt idx="33796">
                  <c:v>-29</c:v>
                </c:pt>
                <c:pt idx="33797">
                  <c:v>-34</c:v>
                </c:pt>
                <c:pt idx="33798">
                  <c:v>-32</c:v>
                </c:pt>
                <c:pt idx="33799">
                  <c:v>-31</c:v>
                </c:pt>
                <c:pt idx="33800">
                  <c:v>-33</c:v>
                </c:pt>
                <c:pt idx="33801">
                  <c:v>-50</c:v>
                </c:pt>
                <c:pt idx="33802">
                  <c:v>-51</c:v>
                </c:pt>
                <c:pt idx="33803">
                  <c:v>-49</c:v>
                </c:pt>
                <c:pt idx="33804">
                  <c:v>-52</c:v>
                </c:pt>
                <c:pt idx="33805">
                  <c:v>-46</c:v>
                </c:pt>
                <c:pt idx="33806">
                  <c:v>-48</c:v>
                </c:pt>
                <c:pt idx="33807">
                  <c:v>-47</c:v>
                </c:pt>
                <c:pt idx="33808">
                  <c:v>-59</c:v>
                </c:pt>
                <c:pt idx="33809">
                  <c:v>-41</c:v>
                </c:pt>
                <c:pt idx="33810">
                  <c:v>-49</c:v>
                </c:pt>
                <c:pt idx="33811">
                  <c:v>-48</c:v>
                </c:pt>
                <c:pt idx="33812">
                  <c:v>-53</c:v>
                </c:pt>
                <c:pt idx="33813">
                  <c:v>-39</c:v>
                </c:pt>
                <c:pt idx="33814">
                  <c:v>-32</c:v>
                </c:pt>
                <c:pt idx="33815">
                  <c:v>-34</c:v>
                </c:pt>
                <c:pt idx="33816">
                  <c:v>-34</c:v>
                </c:pt>
                <c:pt idx="33817">
                  <c:v>-35</c:v>
                </c:pt>
                <c:pt idx="33818">
                  <c:v>-29</c:v>
                </c:pt>
                <c:pt idx="33819">
                  <c:v>-30</c:v>
                </c:pt>
                <c:pt idx="33820">
                  <c:v>-33</c:v>
                </c:pt>
                <c:pt idx="33821">
                  <c:v>-35</c:v>
                </c:pt>
                <c:pt idx="33822">
                  <c:v>-28</c:v>
                </c:pt>
                <c:pt idx="33823">
                  <c:v>-31</c:v>
                </c:pt>
                <c:pt idx="33824">
                  <c:v>-33</c:v>
                </c:pt>
                <c:pt idx="33825">
                  <c:v>-33</c:v>
                </c:pt>
                <c:pt idx="33826">
                  <c:v>-33</c:v>
                </c:pt>
                <c:pt idx="33827">
                  <c:v>-34</c:v>
                </c:pt>
                <c:pt idx="33828">
                  <c:v>-33</c:v>
                </c:pt>
                <c:pt idx="33829">
                  <c:v>-35</c:v>
                </c:pt>
                <c:pt idx="33830">
                  <c:v>-37</c:v>
                </c:pt>
                <c:pt idx="33831">
                  <c:v>-29</c:v>
                </c:pt>
                <c:pt idx="33832">
                  <c:v>-33</c:v>
                </c:pt>
                <c:pt idx="33833">
                  <c:v>-27</c:v>
                </c:pt>
                <c:pt idx="33834">
                  <c:v>-28</c:v>
                </c:pt>
                <c:pt idx="33835">
                  <c:v>-40</c:v>
                </c:pt>
                <c:pt idx="33836">
                  <c:v>-31</c:v>
                </c:pt>
                <c:pt idx="33837">
                  <c:v>-34</c:v>
                </c:pt>
                <c:pt idx="33838">
                  <c:v>-34</c:v>
                </c:pt>
                <c:pt idx="33839">
                  <c:v>-36</c:v>
                </c:pt>
                <c:pt idx="33840">
                  <c:v>-34</c:v>
                </c:pt>
                <c:pt idx="33841">
                  <c:v>-38</c:v>
                </c:pt>
                <c:pt idx="33842">
                  <c:v>-36</c:v>
                </c:pt>
                <c:pt idx="33843">
                  <c:v>-31</c:v>
                </c:pt>
                <c:pt idx="33844">
                  <c:v>-30</c:v>
                </c:pt>
                <c:pt idx="33845">
                  <c:v>-31</c:v>
                </c:pt>
                <c:pt idx="33846">
                  <c:v>-31</c:v>
                </c:pt>
                <c:pt idx="33847">
                  <c:v>-30</c:v>
                </c:pt>
                <c:pt idx="33848">
                  <c:v>-29</c:v>
                </c:pt>
                <c:pt idx="33849">
                  <c:v>-43</c:v>
                </c:pt>
                <c:pt idx="33850">
                  <c:v>-35</c:v>
                </c:pt>
                <c:pt idx="33851">
                  <c:v>-35</c:v>
                </c:pt>
                <c:pt idx="33852">
                  <c:v>-38</c:v>
                </c:pt>
                <c:pt idx="33853">
                  <c:v>-41</c:v>
                </c:pt>
                <c:pt idx="33854">
                  <c:v>-34</c:v>
                </c:pt>
                <c:pt idx="33855">
                  <c:v>-31</c:v>
                </c:pt>
                <c:pt idx="33856">
                  <c:v>-33</c:v>
                </c:pt>
                <c:pt idx="33857">
                  <c:v>-30</c:v>
                </c:pt>
                <c:pt idx="33858">
                  <c:v>-29</c:v>
                </c:pt>
                <c:pt idx="33859">
                  <c:v>-40</c:v>
                </c:pt>
                <c:pt idx="33860">
                  <c:v>-35</c:v>
                </c:pt>
                <c:pt idx="33861">
                  <c:v>-34</c:v>
                </c:pt>
                <c:pt idx="33862">
                  <c:v>-38</c:v>
                </c:pt>
                <c:pt idx="33863">
                  <c:v>-35</c:v>
                </c:pt>
                <c:pt idx="33864">
                  <c:v>-32</c:v>
                </c:pt>
                <c:pt idx="33865">
                  <c:v>-32</c:v>
                </c:pt>
                <c:pt idx="33866">
                  <c:v>-34</c:v>
                </c:pt>
                <c:pt idx="33867">
                  <c:v>-31</c:v>
                </c:pt>
                <c:pt idx="33868">
                  <c:v>-30</c:v>
                </c:pt>
                <c:pt idx="33869">
                  <c:v>-31</c:v>
                </c:pt>
                <c:pt idx="33870">
                  <c:v>-37</c:v>
                </c:pt>
                <c:pt idx="33871">
                  <c:v>-35</c:v>
                </c:pt>
                <c:pt idx="33872">
                  <c:v>-35</c:v>
                </c:pt>
                <c:pt idx="33873">
                  <c:v>-35</c:v>
                </c:pt>
                <c:pt idx="33874">
                  <c:v>-36</c:v>
                </c:pt>
                <c:pt idx="33875">
                  <c:v>-34</c:v>
                </c:pt>
                <c:pt idx="33876">
                  <c:v>-49</c:v>
                </c:pt>
                <c:pt idx="33877">
                  <c:v>-30</c:v>
                </c:pt>
                <c:pt idx="33878">
                  <c:v>-33</c:v>
                </c:pt>
                <c:pt idx="33879">
                  <c:v>-30</c:v>
                </c:pt>
                <c:pt idx="33880">
                  <c:v>-33</c:v>
                </c:pt>
                <c:pt idx="33881">
                  <c:v>-40</c:v>
                </c:pt>
                <c:pt idx="33882">
                  <c:v>-34</c:v>
                </c:pt>
                <c:pt idx="33883">
                  <c:v>-32</c:v>
                </c:pt>
                <c:pt idx="33884">
                  <c:v>-35</c:v>
                </c:pt>
                <c:pt idx="33885">
                  <c:v>-27</c:v>
                </c:pt>
                <c:pt idx="33886">
                  <c:v>-32</c:v>
                </c:pt>
                <c:pt idx="33887">
                  <c:v>-31</c:v>
                </c:pt>
                <c:pt idx="33888">
                  <c:v>-29</c:v>
                </c:pt>
                <c:pt idx="33889">
                  <c:v>-33</c:v>
                </c:pt>
                <c:pt idx="33890">
                  <c:v>-28</c:v>
                </c:pt>
                <c:pt idx="33891">
                  <c:v>-26</c:v>
                </c:pt>
                <c:pt idx="33892">
                  <c:v>-26</c:v>
                </c:pt>
                <c:pt idx="33893">
                  <c:v>-28</c:v>
                </c:pt>
                <c:pt idx="33894">
                  <c:v>-27</c:v>
                </c:pt>
                <c:pt idx="33895">
                  <c:v>-30</c:v>
                </c:pt>
                <c:pt idx="33896">
                  <c:v>-28</c:v>
                </c:pt>
                <c:pt idx="33897">
                  <c:v>-36</c:v>
                </c:pt>
                <c:pt idx="33898">
                  <c:v>-34</c:v>
                </c:pt>
                <c:pt idx="33899">
                  <c:v>-45</c:v>
                </c:pt>
                <c:pt idx="33900">
                  <c:v>-36</c:v>
                </c:pt>
                <c:pt idx="33901">
                  <c:v>-36</c:v>
                </c:pt>
                <c:pt idx="33902">
                  <c:v>-39</c:v>
                </c:pt>
                <c:pt idx="33903">
                  <c:v>-37</c:v>
                </c:pt>
                <c:pt idx="33904">
                  <c:v>-36</c:v>
                </c:pt>
                <c:pt idx="33905">
                  <c:v>-44</c:v>
                </c:pt>
                <c:pt idx="33906">
                  <c:v>-39</c:v>
                </c:pt>
                <c:pt idx="33907">
                  <c:v>-38</c:v>
                </c:pt>
                <c:pt idx="33908">
                  <c:v>-32</c:v>
                </c:pt>
                <c:pt idx="33909">
                  <c:v>-37</c:v>
                </c:pt>
                <c:pt idx="33910">
                  <c:v>-42</c:v>
                </c:pt>
                <c:pt idx="33911">
                  <c:v>-40</c:v>
                </c:pt>
                <c:pt idx="33912">
                  <c:v>-42</c:v>
                </c:pt>
                <c:pt idx="33913">
                  <c:v>-35</c:v>
                </c:pt>
                <c:pt idx="33914">
                  <c:v>-37</c:v>
                </c:pt>
                <c:pt idx="33915">
                  <c:v>-38</c:v>
                </c:pt>
                <c:pt idx="33916">
                  <c:v>-39</c:v>
                </c:pt>
                <c:pt idx="33917">
                  <c:v>-34</c:v>
                </c:pt>
                <c:pt idx="33918">
                  <c:v>-42</c:v>
                </c:pt>
                <c:pt idx="33919">
                  <c:v>-47</c:v>
                </c:pt>
                <c:pt idx="33920">
                  <c:v>-42</c:v>
                </c:pt>
                <c:pt idx="33921">
                  <c:v>-32</c:v>
                </c:pt>
                <c:pt idx="33922">
                  <c:v>-36</c:v>
                </c:pt>
                <c:pt idx="33923">
                  <c:v>-36</c:v>
                </c:pt>
                <c:pt idx="33924">
                  <c:v>-36</c:v>
                </c:pt>
                <c:pt idx="33925">
                  <c:v>-34</c:v>
                </c:pt>
                <c:pt idx="33926">
                  <c:v>-32</c:v>
                </c:pt>
                <c:pt idx="33927">
                  <c:v>-37</c:v>
                </c:pt>
                <c:pt idx="33928">
                  <c:v>-36</c:v>
                </c:pt>
                <c:pt idx="33929">
                  <c:v>-44</c:v>
                </c:pt>
                <c:pt idx="33930">
                  <c:v>-33</c:v>
                </c:pt>
                <c:pt idx="33931">
                  <c:v>-33</c:v>
                </c:pt>
                <c:pt idx="33932">
                  <c:v>-34</c:v>
                </c:pt>
                <c:pt idx="33933">
                  <c:v>-28</c:v>
                </c:pt>
                <c:pt idx="33934">
                  <c:v>-32</c:v>
                </c:pt>
                <c:pt idx="33935">
                  <c:v>-28</c:v>
                </c:pt>
                <c:pt idx="33936">
                  <c:v>-34</c:v>
                </c:pt>
                <c:pt idx="33937">
                  <c:v>-31</c:v>
                </c:pt>
                <c:pt idx="33938">
                  <c:v>-32</c:v>
                </c:pt>
                <c:pt idx="33939">
                  <c:v>-32</c:v>
                </c:pt>
                <c:pt idx="33940">
                  <c:v>-30</c:v>
                </c:pt>
                <c:pt idx="33941">
                  <c:v>-33</c:v>
                </c:pt>
                <c:pt idx="33942">
                  <c:v>-27</c:v>
                </c:pt>
                <c:pt idx="33943">
                  <c:v>-31</c:v>
                </c:pt>
                <c:pt idx="33944">
                  <c:v>-31</c:v>
                </c:pt>
                <c:pt idx="33945">
                  <c:v>-6</c:v>
                </c:pt>
                <c:pt idx="33946">
                  <c:v>-27</c:v>
                </c:pt>
                <c:pt idx="33947">
                  <c:v>-51</c:v>
                </c:pt>
                <c:pt idx="33948">
                  <c:v>-43</c:v>
                </c:pt>
                <c:pt idx="33949">
                  <c:v>-39</c:v>
                </c:pt>
                <c:pt idx="33950">
                  <c:v>-37</c:v>
                </c:pt>
                <c:pt idx="33951">
                  <c:v>-42</c:v>
                </c:pt>
                <c:pt idx="33952">
                  <c:v>-36</c:v>
                </c:pt>
                <c:pt idx="33953">
                  <c:v>-37</c:v>
                </c:pt>
                <c:pt idx="33954">
                  <c:v>-37</c:v>
                </c:pt>
                <c:pt idx="33955">
                  <c:v>-40</c:v>
                </c:pt>
                <c:pt idx="33956">
                  <c:v>-39</c:v>
                </c:pt>
                <c:pt idx="33957">
                  <c:v>-46</c:v>
                </c:pt>
                <c:pt idx="33958">
                  <c:v>-42</c:v>
                </c:pt>
                <c:pt idx="33959">
                  <c:v>-29</c:v>
                </c:pt>
                <c:pt idx="33960">
                  <c:v>-29</c:v>
                </c:pt>
                <c:pt idx="33961">
                  <c:v>-34</c:v>
                </c:pt>
                <c:pt idx="33962">
                  <c:v>-29</c:v>
                </c:pt>
                <c:pt idx="33963">
                  <c:v>-29</c:v>
                </c:pt>
                <c:pt idx="33964">
                  <c:v>-32</c:v>
                </c:pt>
                <c:pt idx="33965">
                  <c:v>-31</c:v>
                </c:pt>
                <c:pt idx="33966">
                  <c:v>-29</c:v>
                </c:pt>
                <c:pt idx="33967">
                  <c:v>-33</c:v>
                </c:pt>
                <c:pt idx="33968">
                  <c:v>-30</c:v>
                </c:pt>
                <c:pt idx="33969">
                  <c:v>-28</c:v>
                </c:pt>
                <c:pt idx="33970">
                  <c:v>-31</c:v>
                </c:pt>
                <c:pt idx="33971">
                  <c:v>-35</c:v>
                </c:pt>
                <c:pt idx="33972">
                  <c:v>-40</c:v>
                </c:pt>
                <c:pt idx="33973">
                  <c:v>-43</c:v>
                </c:pt>
                <c:pt idx="33974">
                  <c:v>-30</c:v>
                </c:pt>
                <c:pt idx="33975">
                  <c:v>-16</c:v>
                </c:pt>
                <c:pt idx="33976">
                  <c:v>-26</c:v>
                </c:pt>
                <c:pt idx="33977">
                  <c:v>-32</c:v>
                </c:pt>
                <c:pt idx="33978">
                  <c:v>-29</c:v>
                </c:pt>
                <c:pt idx="33979">
                  <c:v>-25</c:v>
                </c:pt>
                <c:pt idx="33980">
                  <c:v>-21</c:v>
                </c:pt>
                <c:pt idx="33981">
                  <c:v>-36</c:v>
                </c:pt>
                <c:pt idx="33982">
                  <c:v>-19</c:v>
                </c:pt>
                <c:pt idx="33983">
                  <c:v>-34</c:v>
                </c:pt>
                <c:pt idx="33984">
                  <c:v>-31</c:v>
                </c:pt>
                <c:pt idx="33985">
                  <c:v>-26</c:v>
                </c:pt>
                <c:pt idx="33986">
                  <c:v>-30</c:v>
                </c:pt>
                <c:pt idx="33987">
                  <c:v>-17</c:v>
                </c:pt>
                <c:pt idx="33988">
                  <c:v>-34</c:v>
                </c:pt>
                <c:pt idx="33989">
                  <c:v>-33</c:v>
                </c:pt>
                <c:pt idx="33990">
                  <c:v>-23</c:v>
                </c:pt>
                <c:pt idx="33991">
                  <c:v>-31</c:v>
                </c:pt>
                <c:pt idx="33992">
                  <c:v>-31</c:v>
                </c:pt>
                <c:pt idx="33993">
                  <c:v>-30</c:v>
                </c:pt>
                <c:pt idx="33994">
                  <c:v>-27</c:v>
                </c:pt>
                <c:pt idx="33995">
                  <c:v>-31</c:v>
                </c:pt>
                <c:pt idx="33996">
                  <c:v>-29</c:v>
                </c:pt>
                <c:pt idx="33997">
                  <c:v>-28</c:v>
                </c:pt>
                <c:pt idx="33998">
                  <c:v>-30</c:v>
                </c:pt>
                <c:pt idx="33999">
                  <c:v>-30</c:v>
                </c:pt>
                <c:pt idx="34000">
                  <c:v>-31</c:v>
                </c:pt>
                <c:pt idx="34001">
                  <c:v>-31</c:v>
                </c:pt>
                <c:pt idx="34002">
                  <c:v>-30</c:v>
                </c:pt>
                <c:pt idx="34003">
                  <c:v>-37</c:v>
                </c:pt>
                <c:pt idx="34004">
                  <c:v>-37</c:v>
                </c:pt>
                <c:pt idx="34005">
                  <c:v>-37</c:v>
                </c:pt>
                <c:pt idx="34006">
                  <c:v>-38</c:v>
                </c:pt>
                <c:pt idx="34007">
                  <c:v>-34</c:v>
                </c:pt>
                <c:pt idx="34008">
                  <c:v>-26</c:v>
                </c:pt>
                <c:pt idx="34009">
                  <c:v>-28</c:v>
                </c:pt>
                <c:pt idx="34010">
                  <c:v>-34</c:v>
                </c:pt>
                <c:pt idx="34011">
                  <c:v>-33</c:v>
                </c:pt>
                <c:pt idx="34012">
                  <c:v>-33</c:v>
                </c:pt>
                <c:pt idx="34013">
                  <c:v>-34</c:v>
                </c:pt>
                <c:pt idx="34014">
                  <c:v>-36</c:v>
                </c:pt>
                <c:pt idx="34015">
                  <c:v>-41</c:v>
                </c:pt>
                <c:pt idx="34016">
                  <c:v>-44</c:v>
                </c:pt>
                <c:pt idx="34017">
                  <c:v>-47</c:v>
                </c:pt>
                <c:pt idx="34018">
                  <c:v>-41</c:v>
                </c:pt>
                <c:pt idx="34019">
                  <c:v>-39</c:v>
                </c:pt>
                <c:pt idx="34020">
                  <c:v>-34</c:v>
                </c:pt>
                <c:pt idx="34021">
                  <c:v>-32</c:v>
                </c:pt>
                <c:pt idx="34022">
                  <c:v>-34</c:v>
                </c:pt>
                <c:pt idx="34023">
                  <c:v>-37</c:v>
                </c:pt>
                <c:pt idx="34024">
                  <c:v>-28</c:v>
                </c:pt>
                <c:pt idx="34025">
                  <c:v>-51</c:v>
                </c:pt>
                <c:pt idx="34026">
                  <c:v>-43</c:v>
                </c:pt>
                <c:pt idx="34027">
                  <c:v>-49</c:v>
                </c:pt>
                <c:pt idx="34028">
                  <c:v>-48</c:v>
                </c:pt>
                <c:pt idx="34029">
                  <c:v>-51</c:v>
                </c:pt>
                <c:pt idx="34030">
                  <c:v>-42</c:v>
                </c:pt>
                <c:pt idx="34031">
                  <c:v>-50</c:v>
                </c:pt>
                <c:pt idx="34032">
                  <c:v>-47</c:v>
                </c:pt>
                <c:pt idx="34033">
                  <c:v>-38</c:v>
                </c:pt>
                <c:pt idx="34034">
                  <c:v>-45</c:v>
                </c:pt>
                <c:pt idx="34035">
                  <c:v>-43</c:v>
                </c:pt>
                <c:pt idx="34036">
                  <c:v>-45</c:v>
                </c:pt>
                <c:pt idx="34037">
                  <c:v>-47</c:v>
                </c:pt>
                <c:pt idx="34038">
                  <c:v>-48</c:v>
                </c:pt>
                <c:pt idx="34039">
                  <c:v>-38</c:v>
                </c:pt>
                <c:pt idx="34040">
                  <c:v>-32</c:v>
                </c:pt>
                <c:pt idx="34041">
                  <c:v>-41</c:v>
                </c:pt>
                <c:pt idx="34042">
                  <c:v>-61</c:v>
                </c:pt>
                <c:pt idx="34043">
                  <c:v>-38</c:v>
                </c:pt>
                <c:pt idx="34044">
                  <c:v>-34</c:v>
                </c:pt>
                <c:pt idx="34045">
                  <c:v>-28</c:v>
                </c:pt>
                <c:pt idx="34046">
                  <c:v>-36</c:v>
                </c:pt>
                <c:pt idx="34047">
                  <c:v>-34</c:v>
                </c:pt>
                <c:pt idx="34048">
                  <c:v>-35</c:v>
                </c:pt>
                <c:pt idx="34049">
                  <c:v>-34</c:v>
                </c:pt>
                <c:pt idx="34050">
                  <c:v>-30</c:v>
                </c:pt>
                <c:pt idx="34051">
                  <c:v>-35</c:v>
                </c:pt>
                <c:pt idx="34052">
                  <c:v>-31</c:v>
                </c:pt>
                <c:pt idx="34053">
                  <c:v>-37</c:v>
                </c:pt>
                <c:pt idx="34054">
                  <c:v>-38</c:v>
                </c:pt>
                <c:pt idx="34055">
                  <c:v>-33</c:v>
                </c:pt>
                <c:pt idx="34056">
                  <c:v>-28</c:v>
                </c:pt>
                <c:pt idx="34057">
                  <c:v>-24</c:v>
                </c:pt>
                <c:pt idx="34058">
                  <c:v>-24</c:v>
                </c:pt>
                <c:pt idx="34059">
                  <c:v>-22</c:v>
                </c:pt>
                <c:pt idx="34060">
                  <c:v>-45</c:v>
                </c:pt>
                <c:pt idx="34061">
                  <c:v>-34</c:v>
                </c:pt>
                <c:pt idx="34062">
                  <c:v>-37</c:v>
                </c:pt>
                <c:pt idx="34063">
                  <c:v>-41</c:v>
                </c:pt>
                <c:pt idx="34064">
                  <c:v>-47</c:v>
                </c:pt>
                <c:pt idx="34065">
                  <c:v>-44</c:v>
                </c:pt>
                <c:pt idx="34066">
                  <c:v>-41</c:v>
                </c:pt>
                <c:pt idx="34067">
                  <c:v>-43</c:v>
                </c:pt>
                <c:pt idx="34068">
                  <c:v>-41</c:v>
                </c:pt>
                <c:pt idx="34069">
                  <c:v>-31</c:v>
                </c:pt>
                <c:pt idx="34070">
                  <c:v>-39</c:v>
                </c:pt>
                <c:pt idx="34071">
                  <c:v>-44</c:v>
                </c:pt>
                <c:pt idx="34072">
                  <c:v>-39</c:v>
                </c:pt>
                <c:pt idx="34073">
                  <c:v>-49</c:v>
                </c:pt>
                <c:pt idx="34074">
                  <c:v>-47</c:v>
                </c:pt>
                <c:pt idx="34075">
                  <c:v>-44</c:v>
                </c:pt>
                <c:pt idx="34076">
                  <c:v>-42</c:v>
                </c:pt>
                <c:pt idx="34077">
                  <c:v>-45</c:v>
                </c:pt>
                <c:pt idx="34078">
                  <c:v>-49</c:v>
                </c:pt>
                <c:pt idx="34079">
                  <c:v>-50</c:v>
                </c:pt>
                <c:pt idx="34080">
                  <c:v>-44</c:v>
                </c:pt>
                <c:pt idx="34081">
                  <c:v>-44</c:v>
                </c:pt>
                <c:pt idx="34082">
                  <c:v>-49</c:v>
                </c:pt>
                <c:pt idx="34083">
                  <c:v>-50</c:v>
                </c:pt>
                <c:pt idx="34084">
                  <c:v>-52</c:v>
                </c:pt>
                <c:pt idx="34085">
                  <c:v>-43</c:v>
                </c:pt>
                <c:pt idx="34086">
                  <c:v>-45</c:v>
                </c:pt>
                <c:pt idx="34087">
                  <c:v>-57</c:v>
                </c:pt>
                <c:pt idx="34088">
                  <c:v>-42</c:v>
                </c:pt>
                <c:pt idx="34089">
                  <c:v>-41</c:v>
                </c:pt>
                <c:pt idx="34090">
                  <c:v>-46</c:v>
                </c:pt>
                <c:pt idx="34091">
                  <c:v>-46</c:v>
                </c:pt>
                <c:pt idx="34092">
                  <c:v>-38</c:v>
                </c:pt>
                <c:pt idx="34093">
                  <c:v>-43</c:v>
                </c:pt>
                <c:pt idx="34094">
                  <c:v>-42</c:v>
                </c:pt>
                <c:pt idx="34095">
                  <c:v>-44</c:v>
                </c:pt>
                <c:pt idx="34096">
                  <c:v>-39</c:v>
                </c:pt>
                <c:pt idx="34097">
                  <c:v>-44</c:v>
                </c:pt>
                <c:pt idx="34098">
                  <c:v>-40</c:v>
                </c:pt>
                <c:pt idx="34099">
                  <c:v>-35</c:v>
                </c:pt>
                <c:pt idx="34100">
                  <c:v>-43</c:v>
                </c:pt>
                <c:pt idx="34101">
                  <c:v>-40</c:v>
                </c:pt>
                <c:pt idx="34102">
                  <c:v>-32</c:v>
                </c:pt>
                <c:pt idx="34103">
                  <c:v>-31</c:v>
                </c:pt>
                <c:pt idx="34104">
                  <c:v>-27</c:v>
                </c:pt>
                <c:pt idx="34105">
                  <c:v>-31</c:v>
                </c:pt>
                <c:pt idx="34106">
                  <c:v>-35</c:v>
                </c:pt>
                <c:pt idx="34107">
                  <c:v>-37</c:v>
                </c:pt>
                <c:pt idx="34108">
                  <c:v>-35</c:v>
                </c:pt>
                <c:pt idx="34109">
                  <c:v>-32</c:v>
                </c:pt>
                <c:pt idx="34110">
                  <c:v>-33</c:v>
                </c:pt>
                <c:pt idx="34111">
                  <c:v>-43</c:v>
                </c:pt>
                <c:pt idx="34112">
                  <c:v>-43</c:v>
                </c:pt>
                <c:pt idx="34113">
                  <c:v>-40</c:v>
                </c:pt>
                <c:pt idx="34114">
                  <c:v>-42</c:v>
                </c:pt>
                <c:pt idx="34115">
                  <c:v>-39</c:v>
                </c:pt>
                <c:pt idx="34116">
                  <c:v>-33</c:v>
                </c:pt>
                <c:pt idx="34117">
                  <c:v>-39</c:v>
                </c:pt>
                <c:pt idx="34118">
                  <c:v>-41</c:v>
                </c:pt>
                <c:pt idx="34119">
                  <c:v>-36</c:v>
                </c:pt>
                <c:pt idx="34120">
                  <c:v>-44</c:v>
                </c:pt>
                <c:pt idx="34121">
                  <c:v>-42</c:v>
                </c:pt>
                <c:pt idx="34122">
                  <c:v>-41</c:v>
                </c:pt>
                <c:pt idx="34123">
                  <c:v>-35</c:v>
                </c:pt>
                <c:pt idx="34124">
                  <c:v>-30</c:v>
                </c:pt>
                <c:pt idx="34125">
                  <c:v>-31</c:v>
                </c:pt>
                <c:pt idx="34126">
                  <c:v>-39</c:v>
                </c:pt>
                <c:pt idx="34127">
                  <c:v>-33</c:v>
                </c:pt>
                <c:pt idx="34128">
                  <c:v>-27</c:v>
                </c:pt>
                <c:pt idx="34129">
                  <c:v>-25</c:v>
                </c:pt>
                <c:pt idx="34130">
                  <c:v>-31</c:v>
                </c:pt>
                <c:pt idx="34131">
                  <c:v>-25</c:v>
                </c:pt>
                <c:pt idx="34132">
                  <c:v>-27</c:v>
                </c:pt>
                <c:pt idx="34133">
                  <c:v>-29</c:v>
                </c:pt>
                <c:pt idx="34134">
                  <c:v>-30</c:v>
                </c:pt>
                <c:pt idx="34135">
                  <c:v>-47</c:v>
                </c:pt>
                <c:pt idx="34136">
                  <c:v>-47</c:v>
                </c:pt>
                <c:pt idx="34137">
                  <c:v>-41</c:v>
                </c:pt>
                <c:pt idx="34138">
                  <c:v>-41</c:v>
                </c:pt>
                <c:pt idx="34139">
                  <c:v>-30</c:v>
                </c:pt>
                <c:pt idx="34140">
                  <c:v>-19</c:v>
                </c:pt>
                <c:pt idx="34141">
                  <c:v>-37</c:v>
                </c:pt>
                <c:pt idx="34142">
                  <c:v>-46</c:v>
                </c:pt>
                <c:pt idx="34143">
                  <c:v>-42</c:v>
                </c:pt>
                <c:pt idx="34144">
                  <c:v>-28</c:v>
                </c:pt>
                <c:pt idx="34145">
                  <c:v>-29</c:v>
                </c:pt>
                <c:pt idx="34146">
                  <c:v>-27</c:v>
                </c:pt>
                <c:pt idx="34147">
                  <c:v>-32</c:v>
                </c:pt>
                <c:pt idx="34148">
                  <c:v>-31</c:v>
                </c:pt>
                <c:pt idx="34149">
                  <c:v>-28</c:v>
                </c:pt>
                <c:pt idx="34150">
                  <c:v>-36</c:v>
                </c:pt>
                <c:pt idx="34151">
                  <c:v>-32</c:v>
                </c:pt>
                <c:pt idx="34152">
                  <c:v>-27</c:v>
                </c:pt>
                <c:pt idx="34153">
                  <c:v>-32</c:v>
                </c:pt>
                <c:pt idx="34154">
                  <c:v>-38</c:v>
                </c:pt>
                <c:pt idx="34155">
                  <c:v>-42</c:v>
                </c:pt>
                <c:pt idx="34156">
                  <c:v>-38</c:v>
                </c:pt>
                <c:pt idx="34157">
                  <c:v>-34</c:v>
                </c:pt>
                <c:pt idx="34158">
                  <c:v>-32</c:v>
                </c:pt>
                <c:pt idx="34159">
                  <c:v>-32</c:v>
                </c:pt>
                <c:pt idx="34160">
                  <c:v>-35</c:v>
                </c:pt>
                <c:pt idx="34161">
                  <c:v>-34</c:v>
                </c:pt>
                <c:pt idx="34162">
                  <c:v>-34</c:v>
                </c:pt>
                <c:pt idx="34163">
                  <c:v>-36</c:v>
                </c:pt>
                <c:pt idx="34164">
                  <c:v>-30</c:v>
                </c:pt>
                <c:pt idx="34165">
                  <c:v>-32</c:v>
                </c:pt>
                <c:pt idx="34166">
                  <c:v>-29</c:v>
                </c:pt>
                <c:pt idx="34167">
                  <c:v>-37</c:v>
                </c:pt>
                <c:pt idx="34168">
                  <c:v>-35</c:v>
                </c:pt>
                <c:pt idx="34169">
                  <c:v>-38</c:v>
                </c:pt>
                <c:pt idx="34170">
                  <c:v>-39</c:v>
                </c:pt>
                <c:pt idx="34171">
                  <c:v>-34</c:v>
                </c:pt>
                <c:pt idx="34172">
                  <c:v>-32</c:v>
                </c:pt>
                <c:pt idx="34173">
                  <c:v>-35</c:v>
                </c:pt>
                <c:pt idx="34174">
                  <c:v>-29</c:v>
                </c:pt>
                <c:pt idx="34175">
                  <c:v>-19</c:v>
                </c:pt>
                <c:pt idx="34176">
                  <c:v>-21</c:v>
                </c:pt>
                <c:pt idx="34177">
                  <c:v>-30</c:v>
                </c:pt>
                <c:pt idx="34178">
                  <c:v>-28</c:v>
                </c:pt>
                <c:pt idx="34179">
                  <c:v>-22</c:v>
                </c:pt>
                <c:pt idx="34180">
                  <c:v>-7</c:v>
                </c:pt>
                <c:pt idx="34181">
                  <c:v>3</c:v>
                </c:pt>
                <c:pt idx="34182">
                  <c:v>-42</c:v>
                </c:pt>
                <c:pt idx="34183">
                  <c:v>-37</c:v>
                </c:pt>
                <c:pt idx="34184">
                  <c:v>-33</c:v>
                </c:pt>
                <c:pt idx="34185">
                  <c:v>-34</c:v>
                </c:pt>
                <c:pt idx="34186">
                  <c:v>-32</c:v>
                </c:pt>
                <c:pt idx="34187">
                  <c:v>-41</c:v>
                </c:pt>
                <c:pt idx="34188">
                  <c:v>-42</c:v>
                </c:pt>
                <c:pt idx="34189">
                  <c:v>-37</c:v>
                </c:pt>
                <c:pt idx="34190">
                  <c:v>-39</c:v>
                </c:pt>
                <c:pt idx="34191">
                  <c:v>-36</c:v>
                </c:pt>
                <c:pt idx="34192">
                  <c:v>-33</c:v>
                </c:pt>
                <c:pt idx="34193">
                  <c:v>-33</c:v>
                </c:pt>
                <c:pt idx="34194">
                  <c:v>-29</c:v>
                </c:pt>
                <c:pt idx="34195">
                  <c:v>-11</c:v>
                </c:pt>
                <c:pt idx="34196">
                  <c:v>-43</c:v>
                </c:pt>
                <c:pt idx="34197">
                  <c:v>-54</c:v>
                </c:pt>
                <c:pt idx="34198">
                  <c:v>-48</c:v>
                </c:pt>
                <c:pt idx="34199">
                  <c:v>-39</c:v>
                </c:pt>
                <c:pt idx="34200">
                  <c:v>-43</c:v>
                </c:pt>
                <c:pt idx="34201">
                  <c:v>-47</c:v>
                </c:pt>
                <c:pt idx="34202">
                  <c:v>-33</c:v>
                </c:pt>
                <c:pt idx="34203">
                  <c:v>-35</c:v>
                </c:pt>
                <c:pt idx="34204">
                  <c:v>-46</c:v>
                </c:pt>
                <c:pt idx="34205">
                  <c:v>-37</c:v>
                </c:pt>
                <c:pt idx="34206">
                  <c:v>-42</c:v>
                </c:pt>
                <c:pt idx="34207">
                  <c:v>-45</c:v>
                </c:pt>
                <c:pt idx="34208">
                  <c:v>-33</c:v>
                </c:pt>
                <c:pt idx="34209">
                  <c:v>-34</c:v>
                </c:pt>
                <c:pt idx="34210">
                  <c:v>-30</c:v>
                </c:pt>
                <c:pt idx="34211">
                  <c:v>-31</c:v>
                </c:pt>
                <c:pt idx="34212">
                  <c:v>-26</c:v>
                </c:pt>
                <c:pt idx="34213">
                  <c:v>-29</c:v>
                </c:pt>
                <c:pt idx="34214">
                  <c:v>-32</c:v>
                </c:pt>
                <c:pt idx="34215">
                  <c:v>-27</c:v>
                </c:pt>
                <c:pt idx="34216">
                  <c:v>-34</c:v>
                </c:pt>
                <c:pt idx="34217">
                  <c:v>-26</c:v>
                </c:pt>
                <c:pt idx="34218">
                  <c:v>-34</c:v>
                </c:pt>
                <c:pt idx="34219">
                  <c:v>-28</c:v>
                </c:pt>
                <c:pt idx="34220">
                  <c:v>-28</c:v>
                </c:pt>
                <c:pt idx="34221">
                  <c:v>-31</c:v>
                </c:pt>
                <c:pt idx="34222">
                  <c:v>-30</c:v>
                </c:pt>
                <c:pt idx="34223">
                  <c:v>-30</c:v>
                </c:pt>
                <c:pt idx="34224">
                  <c:v>-29</c:v>
                </c:pt>
                <c:pt idx="34225">
                  <c:v>-34</c:v>
                </c:pt>
                <c:pt idx="34226">
                  <c:v>-31</c:v>
                </c:pt>
                <c:pt idx="34227">
                  <c:v>-31</c:v>
                </c:pt>
                <c:pt idx="34228">
                  <c:v>-30</c:v>
                </c:pt>
                <c:pt idx="34229">
                  <c:v>-28</c:v>
                </c:pt>
                <c:pt idx="34230">
                  <c:v>-31</c:v>
                </c:pt>
                <c:pt idx="34231">
                  <c:v>-31</c:v>
                </c:pt>
                <c:pt idx="34232">
                  <c:v>-35</c:v>
                </c:pt>
                <c:pt idx="34233">
                  <c:v>-35</c:v>
                </c:pt>
                <c:pt idx="34234">
                  <c:v>-35</c:v>
                </c:pt>
                <c:pt idx="34235">
                  <c:v>-33</c:v>
                </c:pt>
                <c:pt idx="34236">
                  <c:v>-37</c:v>
                </c:pt>
                <c:pt idx="34237">
                  <c:v>-32</c:v>
                </c:pt>
                <c:pt idx="34238">
                  <c:v>-32</c:v>
                </c:pt>
                <c:pt idx="34239">
                  <c:v>-29</c:v>
                </c:pt>
                <c:pt idx="34240">
                  <c:v>-30</c:v>
                </c:pt>
                <c:pt idx="34241">
                  <c:v>-37</c:v>
                </c:pt>
                <c:pt idx="34242">
                  <c:v>-39</c:v>
                </c:pt>
                <c:pt idx="34243">
                  <c:v>-38</c:v>
                </c:pt>
                <c:pt idx="34244">
                  <c:v>-56</c:v>
                </c:pt>
                <c:pt idx="34245">
                  <c:v>-46</c:v>
                </c:pt>
                <c:pt idx="34246">
                  <c:v>-44</c:v>
                </c:pt>
                <c:pt idx="34247">
                  <c:v>-43</c:v>
                </c:pt>
                <c:pt idx="34248">
                  <c:v>-51</c:v>
                </c:pt>
                <c:pt idx="34249">
                  <c:v>-48</c:v>
                </c:pt>
                <c:pt idx="34250">
                  <c:v>-49</c:v>
                </c:pt>
                <c:pt idx="34251">
                  <c:v>-43</c:v>
                </c:pt>
                <c:pt idx="34252">
                  <c:v>-47</c:v>
                </c:pt>
                <c:pt idx="34253">
                  <c:v>-42</c:v>
                </c:pt>
                <c:pt idx="34254">
                  <c:v>-52</c:v>
                </c:pt>
                <c:pt idx="34255">
                  <c:v>-55</c:v>
                </c:pt>
                <c:pt idx="34256">
                  <c:v>-49</c:v>
                </c:pt>
                <c:pt idx="34257">
                  <c:v>-43</c:v>
                </c:pt>
                <c:pt idx="34258">
                  <c:v>-44</c:v>
                </c:pt>
                <c:pt idx="34259">
                  <c:v>-44</c:v>
                </c:pt>
                <c:pt idx="34260">
                  <c:v>-51</c:v>
                </c:pt>
                <c:pt idx="34261">
                  <c:v>-47</c:v>
                </c:pt>
                <c:pt idx="34262">
                  <c:v>-47</c:v>
                </c:pt>
                <c:pt idx="34263">
                  <c:v>-41</c:v>
                </c:pt>
                <c:pt idx="34264">
                  <c:v>-46</c:v>
                </c:pt>
                <c:pt idx="34265">
                  <c:v>-40</c:v>
                </c:pt>
                <c:pt idx="34266">
                  <c:v>-52</c:v>
                </c:pt>
                <c:pt idx="34267">
                  <c:v>-51</c:v>
                </c:pt>
                <c:pt idx="34268">
                  <c:v>-29</c:v>
                </c:pt>
                <c:pt idx="34269">
                  <c:v>-26</c:v>
                </c:pt>
                <c:pt idx="34270">
                  <c:v>-30</c:v>
                </c:pt>
                <c:pt idx="34271">
                  <c:v>-16</c:v>
                </c:pt>
                <c:pt idx="34272">
                  <c:v>-10</c:v>
                </c:pt>
                <c:pt idx="34273">
                  <c:v>-25</c:v>
                </c:pt>
                <c:pt idx="34274">
                  <c:v>-26</c:v>
                </c:pt>
                <c:pt idx="34275">
                  <c:v>-28</c:v>
                </c:pt>
                <c:pt idx="34276">
                  <c:v>-28</c:v>
                </c:pt>
                <c:pt idx="34277">
                  <c:v>-29</c:v>
                </c:pt>
                <c:pt idx="34278">
                  <c:v>-28</c:v>
                </c:pt>
                <c:pt idx="34279">
                  <c:v>-27</c:v>
                </c:pt>
                <c:pt idx="34280">
                  <c:v>-33</c:v>
                </c:pt>
                <c:pt idx="34281">
                  <c:v>-32</c:v>
                </c:pt>
                <c:pt idx="34282">
                  <c:v>-38</c:v>
                </c:pt>
                <c:pt idx="34283">
                  <c:v>-35</c:v>
                </c:pt>
                <c:pt idx="34284">
                  <c:v>-37</c:v>
                </c:pt>
                <c:pt idx="34285">
                  <c:v>-32</c:v>
                </c:pt>
                <c:pt idx="34286">
                  <c:v>-28</c:v>
                </c:pt>
                <c:pt idx="34287">
                  <c:v>-36</c:v>
                </c:pt>
                <c:pt idx="34288">
                  <c:v>-33</c:v>
                </c:pt>
                <c:pt idx="34289">
                  <c:v>-36</c:v>
                </c:pt>
                <c:pt idx="34290">
                  <c:v>-35</c:v>
                </c:pt>
                <c:pt idx="34291">
                  <c:v>-30</c:v>
                </c:pt>
                <c:pt idx="34292">
                  <c:v>-48</c:v>
                </c:pt>
                <c:pt idx="34293">
                  <c:v>-42</c:v>
                </c:pt>
                <c:pt idx="34294">
                  <c:v>-55</c:v>
                </c:pt>
                <c:pt idx="34295">
                  <c:v>-44</c:v>
                </c:pt>
                <c:pt idx="34296">
                  <c:v>-41</c:v>
                </c:pt>
                <c:pt idx="34297">
                  <c:v>-39</c:v>
                </c:pt>
                <c:pt idx="34298">
                  <c:v>-37</c:v>
                </c:pt>
                <c:pt idx="34299">
                  <c:v>-39</c:v>
                </c:pt>
                <c:pt idx="34300">
                  <c:v>-40</c:v>
                </c:pt>
                <c:pt idx="34301">
                  <c:v>-36</c:v>
                </c:pt>
                <c:pt idx="34302">
                  <c:v>-53</c:v>
                </c:pt>
                <c:pt idx="34303">
                  <c:v>-44</c:v>
                </c:pt>
                <c:pt idx="34304">
                  <c:v>-35</c:v>
                </c:pt>
                <c:pt idx="34305">
                  <c:v>-39</c:v>
                </c:pt>
                <c:pt idx="34306">
                  <c:v>-40</c:v>
                </c:pt>
                <c:pt idx="34307">
                  <c:v>-50</c:v>
                </c:pt>
                <c:pt idx="34308">
                  <c:v>-40</c:v>
                </c:pt>
                <c:pt idx="34309">
                  <c:v>-32</c:v>
                </c:pt>
                <c:pt idx="34310">
                  <c:v>-29</c:v>
                </c:pt>
                <c:pt idx="34311">
                  <c:v>-35</c:v>
                </c:pt>
                <c:pt idx="34312">
                  <c:v>-34</c:v>
                </c:pt>
                <c:pt idx="34313">
                  <c:v>-39</c:v>
                </c:pt>
                <c:pt idx="34314">
                  <c:v>-37</c:v>
                </c:pt>
                <c:pt idx="34315">
                  <c:v>-31</c:v>
                </c:pt>
                <c:pt idx="34316">
                  <c:v>-49</c:v>
                </c:pt>
                <c:pt idx="34317">
                  <c:v>-44</c:v>
                </c:pt>
                <c:pt idx="34318">
                  <c:v>-41</c:v>
                </c:pt>
                <c:pt idx="34319">
                  <c:v>-59</c:v>
                </c:pt>
                <c:pt idx="34320">
                  <c:v>-46</c:v>
                </c:pt>
                <c:pt idx="34321">
                  <c:v>-41</c:v>
                </c:pt>
                <c:pt idx="34322">
                  <c:v>-38</c:v>
                </c:pt>
                <c:pt idx="34323">
                  <c:v>-37</c:v>
                </c:pt>
                <c:pt idx="34324">
                  <c:v>-40</c:v>
                </c:pt>
                <c:pt idx="34325">
                  <c:v>-49</c:v>
                </c:pt>
                <c:pt idx="34326">
                  <c:v>-47</c:v>
                </c:pt>
                <c:pt idx="34327">
                  <c:v>-57</c:v>
                </c:pt>
                <c:pt idx="34328">
                  <c:v>-41</c:v>
                </c:pt>
                <c:pt idx="34329">
                  <c:v>-42</c:v>
                </c:pt>
                <c:pt idx="34330">
                  <c:v>-38</c:v>
                </c:pt>
                <c:pt idx="34331">
                  <c:v>-35</c:v>
                </c:pt>
                <c:pt idx="34332">
                  <c:v>-37</c:v>
                </c:pt>
                <c:pt idx="34333">
                  <c:v>-35</c:v>
                </c:pt>
                <c:pt idx="34334">
                  <c:v>-35</c:v>
                </c:pt>
                <c:pt idx="34335">
                  <c:v>-35</c:v>
                </c:pt>
                <c:pt idx="34336">
                  <c:v>-37</c:v>
                </c:pt>
                <c:pt idx="34337">
                  <c:v>-36</c:v>
                </c:pt>
                <c:pt idx="34338">
                  <c:v>-56</c:v>
                </c:pt>
                <c:pt idx="34339">
                  <c:v>-46</c:v>
                </c:pt>
                <c:pt idx="34340">
                  <c:v>-45</c:v>
                </c:pt>
                <c:pt idx="34341">
                  <c:v>-44</c:v>
                </c:pt>
                <c:pt idx="34342">
                  <c:v>-49</c:v>
                </c:pt>
                <c:pt idx="34343">
                  <c:v>-43</c:v>
                </c:pt>
                <c:pt idx="34344">
                  <c:v>-46</c:v>
                </c:pt>
                <c:pt idx="34345">
                  <c:v>-42</c:v>
                </c:pt>
                <c:pt idx="34346">
                  <c:v>-36</c:v>
                </c:pt>
                <c:pt idx="34347">
                  <c:v>-45</c:v>
                </c:pt>
                <c:pt idx="34348">
                  <c:v>-48</c:v>
                </c:pt>
                <c:pt idx="34349">
                  <c:v>-42</c:v>
                </c:pt>
                <c:pt idx="34350">
                  <c:v>-52</c:v>
                </c:pt>
                <c:pt idx="34351">
                  <c:v>-49</c:v>
                </c:pt>
                <c:pt idx="34352">
                  <c:v>-35</c:v>
                </c:pt>
                <c:pt idx="34353">
                  <c:v>-34</c:v>
                </c:pt>
                <c:pt idx="34354">
                  <c:v>-35</c:v>
                </c:pt>
                <c:pt idx="34355">
                  <c:v>-29</c:v>
                </c:pt>
                <c:pt idx="34356">
                  <c:v>-31</c:v>
                </c:pt>
                <c:pt idx="34357">
                  <c:v>-29</c:v>
                </c:pt>
                <c:pt idx="34358">
                  <c:v>-33</c:v>
                </c:pt>
                <c:pt idx="34359">
                  <c:v>-37</c:v>
                </c:pt>
                <c:pt idx="34360">
                  <c:v>-37</c:v>
                </c:pt>
                <c:pt idx="34361">
                  <c:v>-30</c:v>
                </c:pt>
                <c:pt idx="34362">
                  <c:v>-30</c:v>
                </c:pt>
                <c:pt idx="34363">
                  <c:v>-33</c:v>
                </c:pt>
                <c:pt idx="34364">
                  <c:v>-10</c:v>
                </c:pt>
                <c:pt idx="34365">
                  <c:v>-50</c:v>
                </c:pt>
                <c:pt idx="34366">
                  <c:v>-40</c:v>
                </c:pt>
                <c:pt idx="34367">
                  <c:v>-53</c:v>
                </c:pt>
                <c:pt idx="34368">
                  <c:v>-39</c:v>
                </c:pt>
                <c:pt idx="34369">
                  <c:v>-29</c:v>
                </c:pt>
                <c:pt idx="34370">
                  <c:v>-32</c:v>
                </c:pt>
                <c:pt idx="34371">
                  <c:v>-31</c:v>
                </c:pt>
                <c:pt idx="34372">
                  <c:v>-30</c:v>
                </c:pt>
                <c:pt idx="34373">
                  <c:v>-30</c:v>
                </c:pt>
                <c:pt idx="34374">
                  <c:v>-31</c:v>
                </c:pt>
                <c:pt idx="34375">
                  <c:v>-29</c:v>
                </c:pt>
                <c:pt idx="34376">
                  <c:v>-32</c:v>
                </c:pt>
                <c:pt idx="34377">
                  <c:v>-33</c:v>
                </c:pt>
                <c:pt idx="34378">
                  <c:v>-28</c:v>
                </c:pt>
                <c:pt idx="34379">
                  <c:v>-30</c:v>
                </c:pt>
                <c:pt idx="34380">
                  <c:v>-38</c:v>
                </c:pt>
                <c:pt idx="34381">
                  <c:v>-33</c:v>
                </c:pt>
                <c:pt idx="34382">
                  <c:v>-33</c:v>
                </c:pt>
                <c:pt idx="34383">
                  <c:v>-32</c:v>
                </c:pt>
                <c:pt idx="34384">
                  <c:v>-32</c:v>
                </c:pt>
                <c:pt idx="34385">
                  <c:v>-36</c:v>
                </c:pt>
                <c:pt idx="34386">
                  <c:v>-29</c:v>
                </c:pt>
                <c:pt idx="34387">
                  <c:v>-33</c:v>
                </c:pt>
                <c:pt idx="34388">
                  <c:v>-29</c:v>
                </c:pt>
                <c:pt idx="34389">
                  <c:v>-26</c:v>
                </c:pt>
                <c:pt idx="34390">
                  <c:v>-30</c:v>
                </c:pt>
                <c:pt idx="34391">
                  <c:v>-30</c:v>
                </c:pt>
                <c:pt idx="34392">
                  <c:v>-30</c:v>
                </c:pt>
                <c:pt idx="34393">
                  <c:v>-33</c:v>
                </c:pt>
                <c:pt idx="34394">
                  <c:v>-32</c:v>
                </c:pt>
                <c:pt idx="34395">
                  <c:v>-36</c:v>
                </c:pt>
                <c:pt idx="34396">
                  <c:v>-45</c:v>
                </c:pt>
                <c:pt idx="34397">
                  <c:v>-47</c:v>
                </c:pt>
                <c:pt idx="34398">
                  <c:v>-38</c:v>
                </c:pt>
                <c:pt idx="34399">
                  <c:v>-37</c:v>
                </c:pt>
                <c:pt idx="34400">
                  <c:v>-35</c:v>
                </c:pt>
                <c:pt idx="34401">
                  <c:v>-36</c:v>
                </c:pt>
                <c:pt idx="34402">
                  <c:v>-35</c:v>
                </c:pt>
                <c:pt idx="34403">
                  <c:v>-33</c:v>
                </c:pt>
                <c:pt idx="34404">
                  <c:v>-35</c:v>
                </c:pt>
                <c:pt idx="34405">
                  <c:v>-37</c:v>
                </c:pt>
                <c:pt idx="34406">
                  <c:v>-44</c:v>
                </c:pt>
                <c:pt idx="34407">
                  <c:v>-42</c:v>
                </c:pt>
                <c:pt idx="34408">
                  <c:v>-30</c:v>
                </c:pt>
                <c:pt idx="34409">
                  <c:v>-29</c:v>
                </c:pt>
                <c:pt idx="34410">
                  <c:v>-33</c:v>
                </c:pt>
                <c:pt idx="34411">
                  <c:v>-33</c:v>
                </c:pt>
                <c:pt idx="34412">
                  <c:v>-37</c:v>
                </c:pt>
                <c:pt idx="34413">
                  <c:v>-31</c:v>
                </c:pt>
                <c:pt idx="34414">
                  <c:v>-30</c:v>
                </c:pt>
                <c:pt idx="34415">
                  <c:v>-29</c:v>
                </c:pt>
                <c:pt idx="34416">
                  <c:v>-42</c:v>
                </c:pt>
                <c:pt idx="34417">
                  <c:v>-42</c:v>
                </c:pt>
                <c:pt idx="34418">
                  <c:v>-36</c:v>
                </c:pt>
                <c:pt idx="34419">
                  <c:v>-36</c:v>
                </c:pt>
                <c:pt idx="34420">
                  <c:v>-35</c:v>
                </c:pt>
                <c:pt idx="34421">
                  <c:v>-34</c:v>
                </c:pt>
                <c:pt idx="34422">
                  <c:v>-37</c:v>
                </c:pt>
                <c:pt idx="34423">
                  <c:v>-33</c:v>
                </c:pt>
                <c:pt idx="34424">
                  <c:v>-30</c:v>
                </c:pt>
                <c:pt idx="34425">
                  <c:v>-30</c:v>
                </c:pt>
                <c:pt idx="34426">
                  <c:v>-31</c:v>
                </c:pt>
                <c:pt idx="34427">
                  <c:v>-37</c:v>
                </c:pt>
                <c:pt idx="34428">
                  <c:v>-27</c:v>
                </c:pt>
                <c:pt idx="34429">
                  <c:v>-33</c:v>
                </c:pt>
                <c:pt idx="34430">
                  <c:v>-39</c:v>
                </c:pt>
                <c:pt idx="34431">
                  <c:v>-43</c:v>
                </c:pt>
                <c:pt idx="34432">
                  <c:v>-28</c:v>
                </c:pt>
                <c:pt idx="34433">
                  <c:v>-31</c:v>
                </c:pt>
                <c:pt idx="34434">
                  <c:v>-29</c:v>
                </c:pt>
                <c:pt idx="34435">
                  <c:v>-33</c:v>
                </c:pt>
                <c:pt idx="34436">
                  <c:v>-31</c:v>
                </c:pt>
                <c:pt idx="34437">
                  <c:v>-28</c:v>
                </c:pt>
                <c:pt idx="34438">
                  <c:v>-32</c:v>
                </c:pt>
                <c:pt idx="34439">
                  <c:v>-27</c:v>
                </c:pt>
                <c:pt idx="34440">
                  <c:v>-30</c:v>
                </c:pt>
                <c:pt idx="34441">
                  <c:v>-28</c:v>
                </c:pt>
                <c:pt idx="34442">
                  <c:v>-26</c:v>
                </c:pt>
                <c:pt idx="34443">
                  <c:v>-29</c:v>
                </c:pt>
                <c:pt idx="34444">
                  <c:v>-33</c:v>
                </c:pt>
                <c:pt idx="34445">
                  <c:v>-27</c:v>
                </c:pt>
                <c:pt idx="34446">
                  <c:v>-26</c:v>
                </c:pt>
                <c:pt idx="34447">
                  <c:v>-31</c:v>
                </c:pt>
                <c:pt idx="34448">
                  <c:v>-28</c:v>
                </c:pt>
                <c:pt idx="34449">
                  <c:v>-29</c:v>
                </c:pt>
                <c:pt idx="34450">
                  <c:v>-28</c:v>
                </c:pt>
                <c:pt idx="34451">
                  <c:v>-29</c:v>
                </c:pt>
                <c:pt idx="34452">
                  <c:v>-27</c:v>
                </c:pt>
                <c:pt idx="34453">
                  <c:v>-30</c:v>
                </c:pt>
                <c:pt idx="34454">
                  <c:v>-31</c:v>
                </c:pt>
                <c:pt idx="34455">
                  <c:v>-34</c:v>
                </c:pt>
                <c:pt idx="34456">
                  <c:v>-38</c:v>
                </c:pt>
                <c:pt idx="34457">
                  <c:v>-39</c:v>
                </c:pt>
                <c:pt idx="34458">
                  <c:v>-38</c:v>
                </c:pt>
                <c:pt idx="34459">
                  <c:v>-40</c:v>
                </c:pt>
                <c:pt idx="34460">
                  <c:v>-31</c:v>
                </c:pt>
                <c:pt idx="34461">
                  <c:v>-33</c:v>
                </c:pt>
                <c:pt idx="34462">
                  <c:v>-36</c:v>
                </c:pt>
                <c:pt idx="34463">
                  <c:v>-31</c:v>
                </c:pt>
                <c:pt idx="34464">
                  <c:v>-34</c:v>
                </c:pt>
                <c:pt idx="34465">
                  <c:v>-32</c:v>
                </c:pt>
                <c:pt idx="34466">
                  <c:v>-34</c:v>
                </c:pt>
                <c:pt idx="34467">
                  <c:v>-37</c:v>
                </c:pt>
                <c:pt idx="34468">
                  <c:v>-20</c:v>
                </c:pt>
                <c:pt idx="34469">
                  <c:v>-22</c:v>
                </c:pt>
                <c:pt idx="34470">
                  <c:v>-21</c:v>
                </c:pt>
                <c:pt idx="34471">
                  <c:v>-22</c:v>
                </c:pt>
                <c:pt idx="34472">
                  <c:v>-26</c:v>
                </c:pt>
                <c:pt idx="34473">
                  <c:v>-9</c:v>
                </c:pt>
                <c:pt idx="34474">
                  <c:v>-10</c:v>
                </c:pt>
                <c:pt idx="34475">
                  <c:v>-9</c:v>
                </c:pt>
                <c:pt idx="34476">
                  <c:v>-17</c:v>
                </c:pt>
                <c:pt idx="34477">
                  <c:v>-14</c:v>
                </c:pt>
                <c:pt idx="34478">
                  <c:v>-27</c:v>
                </c:pt>
                <c:pt idx="34479">
                  <c:v>-27</c:v>
                </c:pt>
                <c:pt idx="34480">
                  <c:v>-27</c:v>
                </c:pt>
                <c:pt idx="34481">
                  <c:v>-27</c:v>
                </c:pt>
                <c:pt idx="34482">
                  <c:v>-21</c:v>
                </c:pt>
                <c:pt idx="34483">
                  <c:v>-19</c:v>
                </c:pt>
                <c:pt idx="34484">
                  <c:v>-19</c:v>
                </c:pt>
                <c:pt idx="34485">
                  <c:v>-21</c:v>
                </c:pt>
                <c:pt idx="34486">
                  <c:v>-19</c:v>
                </c:pt>
                <c:pt idx="34487">
                  <c:v>-21</c:v>
                </c:pt>
                <c:pt idx="34488">
                  <c:v>-20</c:v>
                </c:pt>
                <c:pt idx="34489">
                  <c:v>-21</c:v>
                </c:pt>
                <c:pt idx="34490">
                  <c:v>-29</c:v>
                </c:pt>
                <c:pt idx="34491">
                  <c:v>-33</c:v>
                </c:pt>
                <c:pt idx="34492">
                  <c:v>210</c:v>
                </c:pt>
                <c:pt idx="34493">
                  <c:v>-38</c:v>
                </c:pt>
                <c:pt idx="34494">
                  <c:v>-40</c:v>
                </c:pt>
                <c:pt idx="34495">
                  <c:v>-36</c:v>
                </c:pt>
                <c:pt idx="34496">
                  <c:v>-31</c:v>
                </c:pt>
                <c:pt idx="34497">
                  <c:v>-34</c:v>
                </c:pt>
                <c:pt idx="34498">
                  <c:v>-34</c:v>
                </c:pt>
                <c:pt idx="34499">
                  <c:v>-39</c:v>
                </c:pt>
                <c:pt idx="34500">
                  <c:v>-42</c:v>
                </c:pt>
                <c:pt idx="34501">
                  <c:v>-37</c:v>
                </c:pt>
                <c:pt idx="34502">
                  <c:v>-38</c:v>
                </c:pt>
                <c:pt idx="34503">
                  <c:v>-37</c:v>
                </c:pt>
                <c:pt idx="34504">
                  <c:v>-37</c:v>
                </c:pt>
                <c:pt idx="34505">
                  <c:v>-35</c:v>
                </c:pt>
                <c:pt idx="34506">
                  <c:v>-38</c:v>
                </c:pt>
                <c:pt idx="34507">
                  <c:v>-33</c:v>
                </c:pt>
                <c:pt idx="34508">
                  <c:v>-33</c:v>
                </c:pt>
                <c:pt idx="34509">
                  <c:v>-31</c:v>
                </c:pt>
                <c:pt idx="34510">
                  <c:v>-29</c:v>
                </c:pt>
                <c:pt idx="34511">
                  <c:v>-35</c:v>
                </c:pt>
                <c:pt idx="34512">
                  <c:v>-29</c:v>
                </c:pt>
                <c:pt idx="34513">
                  <c:v>-40</c:v>
                </c:pt>
                <c:pt idx="34514">
                  <c:v>-31</c:v>
                </c:pt>
                <c:pt idx="34515">
                  <c:v>-39</c:v>
                </c:pt>
                <c:pt idx="34516">
                  <c:v>-45</c:v>
                </c:pt>
                <c:pt idx="34517">
                  <c:v>-29</c:v>
                </c:pt>
                <c:pt idx="34518">
                  <c:v>-29</c:v>
                </c:pt>
                <c:pt idx="34519">
                  <c:v>-31</c:v>
                </c:pt>
                <c:pt idx="34520">
                  <c:v>-28</c:v>
                </c:pt>
                <c:pt idx="34521">
                  <c:v>-29</c:v>
                </c:pt>
                <c:pt idx="34522">
                  <c:v>-36</c:v>
                </c:pt>
                <c:pt idx="34523">
                  <c:v>-34</c:v>
                </c:pt>
                <c:pt idx="34524">
                  <c:v>-39</c:v>
                </c:pt>
                <c:pt idx="34525">
                  <c:v>-37</c:v>
                </c:pt>
                <c:pt idx="34526">
                  <c:v>-27</c:v>
                </c:pt>
                <c:pt idx="34527">
                  <c:v>2</c:v>
                </c:pt>
                <c:pt idx="34528">
                  <c:v>0</c:v>
                </c:pt>
                <c:pt idx="34529">
                  <c:v>0</c:v>
                </c:pt>
                <c:pt idx="34530">
                  <c:v>-47</c:v>
                </c:pt>
                <c:pt idx="34531">
                  <c:v>-40</c:v>
                </c:pt>
                <c:pt idx="34532">
                  <c:v>-38</c:v>
                </c:pt>
                <c:pt idx="34533">
                  <c:v>-38</c:v>
                </c:pt>
                <c:pt idx="34534">
                  <c:v>-38</c:v>
                </c:pt>
                <c:pt idx="34535">
                  <c:v>-36</c:v>
                </c:pt>
                <c:pt idx="34536">
                  <c:v>-31</c:v>
                </c:pt>
                <c:pt idx="34537">
                  <c:v>-34</c:v>
                </c:pt>
                <c:pt idx="34538">
                  <c:v>-33</c:v>
                </c:pt>
                <c:pt idx="34539">
                  <c:v>-35</c:v>
                </c:pt>
                <c:pt idx="34540">
                  <c:v>-46</c:v>
                </c:pt>
                <c:pt idx="34541">
                  <c:v>-32</c:v>
                </c:pt>
                <c:pt idx="34542">
                  <c:v>-38</c:v>
                </c:pt>
                <c:pt idx="34543">
                  <c:v>-39</c:v>
                </c:pt>
                <c:pt idx="34544">
                  <c:v>-36</c:v>
                </c:pt>
                <c:pt idx="34545">
                  <c:v>-32</c:v>
                </c:pt>
                <c:pt idx="34546">
                  <c:v>-21</c:v>
                </c:pt>
                <c:pt idx="34547">
                  <c:v>-24</c:v>
                </c:pt>
                <c:pt idx="34548">
                  <c:v>-26</c:v>
                </c:pt>
                <c:pt idx="34549">
                  <c:v>-30</c:v>
                </c:pt>
                <c:pt idx="34550">
                  <c:v>-33</c:v>
                </c:pt>
                <c:pt idx="34551">
                  <c:v>-32</c:v>
                </c:pt>
                <c:pt idx="34552">
                  <c:v>-43</c:v>
                </c:pt>
                <c:pt idx="34553">
                  <c:v>-41</c:v>
                </c:pt>
                <c:pt idx="34554">
                  <c:v>-49</c:v>
                </c:pt>
                <c:pt idx="34555">
                  <c:v>-49</c:v>
                </c:pt>
                <c:pt idx="34556">
                  <c:v>-45</c:v>
                </c:pt>
                <c:pt idx="34557">
                  <c:v>-24</c:v>
                </c:pt>
                <c:pt idx="34558">
                  <c:v>-44</c:v>
                </c:pt>
                <c:pt idx="34559">
                  <c:v>-45</c:v>
                </c:pt>
                <c:pt idx="34560">
                  <c:v>-35</c:v>
                </c:pt>
                <c:pt idx="34561">
                  <c:v>-26</c:v>
                </c:pt>
                <c:pt idx="34562">
                  <c:v>-28</c:v>
                </c:pt>
                <c:pt idx="34563">
                  <c:v>-30</c:v>
                </c:pt>
                <c:pt idx="34564">
                  <c:v>-44</c:v>
                </c:pt>
                <c:pt idx="34565">
                  <c:v>-32</c:v>
                </c:pt>
                <c:pt idx="34566">
                  <c:v>9</c:v>
                </c:pt>
                <c:pt idx="34567">
                  <c:v>-20</c:v>
                </c:pt>
                <c:pt idx="34568">
                  <c:v>-30</c:v>
                </c:pt>
                <c:pt idx="34569">
                  <c:v>-17</c:v>
                </c:pt>
                <c:pt idx="34570">
                  <c:v>-33</c:v>
                </c:pt>
                <c:pt idx="34571">
                  <c:v>-30</c:v>
                </c:pt>
                <c:pt idx="34572">
                  <c:v>-26</c:v>
                </c:pt>
                <c:pt idx="34573">
                  <c:v>-25</c:v>
                </c:pt>
                <c:pt idx="34574">
                  <c:v>-17</c:v>
                </c:pt>
                <c:pt idx="34575">
                  <c:v>-30</c:v>
                </c:pt>
                <c:pt idx="34576">
                  <c:v>-26</c:v>
                </c:pt>
                <c:pt idx="34577">
                  <c:v>-30</c:v>
                </c:pt>
                <c:pt idx="34578">
                  <c:v>-29</c:v>
                </c:pt>
                <c:pt idx="34579">
                  <c:v>-26</c:v>
                </c:pt>
                <c:pt idx="34580">
                  <c:v>-32</c:v>
                </c:pt>
                <c:pt idx="34581">
                  <c:v>-37</c:v>
                </c:pt>
                <c:pt idx="34582">
                  <c:v>-27</c:v>
                </c:pt>
                <c:pt idx="34583">
                  <c:v>-38</c:v>
                </c:pt>
                <c:pt idx="34584">
                  <c:v>-29</c:v>
                </c:pt>
                <c:pt idx="34585">
                  <c:v>-27</c:v>
                </c:pt>
                <c:pt idx="34586">
                  <c:v>-27</c:v>
                </c:pt>
                <c:pt idx="34587">
                  <c:v>-30</c:v>
                </c:pt>
                <c:pt idx="34588">
                  <c:v>-25</c:v>
                </c:pt>
                <c:pt idx="34589">
                  <c:v>-26</c:v>
                </c:pt>
                <c:pt idx="34590">
                  <c:v>-27</c:v>
                </c:pt>
                <c:pt idx="34591">
                  <c:v>-31</c:v>
                </c:pt>
                <c:pt idx="34592">
                  <c:v>-27</c:v>
                </c:pt>
                <c:pt idx="34593">
                  <c:v>-35</c:v>
                </c:pt>
                <c:pt idx="34594">
                  <c:v>0</c:v>
                </c:pt>
                <c:pt idx="34595">
                  <c:v>77</c:v>
                </c:pt>
                <c:pt idx="34596">
                  <c:v>-47</c:v>
                </c:pt>
                <c:pt idx="34597">
                  <c:v>-40</c:v>
                </c:pt>
                <c:pt idx="34598">
                  <c:v>-41</c:v>
                </c:pt>
                <c:pt idx="34599">
                  <c:v>-34</c:v>
                </c:pt>
                <c:pt idx="34600">
                  <c:v>-34</c:v>
                </c:pt>
                <c:pt idx="34601">
                  <c:v>-36</c:v>
                </c:pt>
                <c:pt idx="34602">
                  <c:v>-32</c:v>
                </c:pt>
                <c:pt idx="34603">
                  <c:v>-37</c:v>
                </c:pt>
                <c:pt idx="34604">
                  <c:v>-41</c:v>
                </c:pt>
                <c:pt idx="34605">
                  <c:v>-41</c:v>
                </c:pt>
                <c:pt idx="34606">
                  <c:v>-43</c:v>
                </c:pt>
                <c:pt idx="34607">
                  <c:v>-42</c:v>
                </c:pt>
                <c:pt idx="34608">
                  <c:v>-45</c:v>
                </c:pt>
                <c:pt idx="34609">
                  <c:v>-40</c:v>
                </c:pt>
                <c:pt idx="34610">
                  <c:v>-41</c:v>
                </c:pt>
                <c:pt idx="34611">
                  <c:v>-37</c:v>
                </c:pt>
                <c:pt idx="34612">
                  <c:v>-36</c:v>
                </c:pt>
                <c:pt idx="34613">
                  <c:v>-40</c:v>
                </c:pt>
                <c:pt idx="34614">
                  <c:v>-37</c:v>
                </c:pt>
                <c:pt idx="34615">
                  <c:v>-37</c:v>
                </c:pt>
                <c:pt idx="34616">
                  <c:v>-39</c:v>
                </c:pt>
                <c:pt idx="34617">
                  <c:v>-36</c:v>
                </c:pt>
                <c:pt idx="34618">
                  <c:v>-41</c:v>
                </c:pt>
                <c:pt idx="34619">
                  <c:v>-44</c:v>
                </c:pt>
                <c:pt idx="34620">
                  <c:v>-35</c:v>
                </c:pt>
                <c:pt idx="34621">
                  <c:v>-34</c:v>
                </c:pt>
                <c:pt idx="34622">
                  <c:v>-32</c:v>
                </c:pt>
                <c:pt idx="34623">
                  <c:v>-33</c:v>
                </c:pt>
                <c:pt idx="34624">
                  <c:v>-33</c:v>
                </c:pt>
                <c:pt idx="34625">
                  <c:v>-29</c:v>
                </c:pt>
                <c:pt idx="34626">
                  <c:v>-25</c:v>
                </c:pt>
                <c:pt idx="34627">
                  <c:v>-29</c:v>
                </c:pt>
                <c:pt idx="34628">
                  <c:v>-32</c:v>
                </c:pt>
                <c:pt idx="34629">
                  <c:v>-29</c:v>
                </c:pt>
                <c:pt idx="34630">
                  <c:v>-45</c:v>
                </c:pt>
                <c:pt idx="34631">
                  <c:v>-41</c:v>
                </c:pt>
                <c:pt idx="34632">
                  <c:v>-35</c:v>
                </c:pt>
                <c:pt idx="34633">
                  <c:v>-40</c:v>
                </c:pt>
                <c:pt idx="34634">
                  <c:v>-31</c:v>
                </c:pt>
                <c:pt idx="34635">
                  <c:v>-28</c:v>
                </c:pt>
                <c:pt idx="34636">
                  <c:v>-32</c:v>
                </c:pt>
                <c:pt idx="34637">
                  <c:v>-32</c:v>
                </c:pt>
                <c:pt idx="34638">
                  <c:v>-42</c:v>
                </c:pt>
                <c:pt idx="34639">
                  <c:v>-45</c:v>
                </c:pt>
                <c:pt idx="34640">
                  <c:v>-39</c:v>
                </c:pt>
                <c:pt idx="34641">
                  <c:v>-27</c:v>
                </c:pt>
                <c:pt idx="34642">
                  <c:v>-46</c:v>
                </c:pt>
                <c:pt idx="34643">
                  <c:v>-21</c:v>
                </c:pt>
                <c:pt idx="34644">
                  <c:v>-28</c:v>
                </c:pt>
                <c:pt idx="34645">
                  <c:v>-21</c:v>
                </c:pt>
                <c:pt idx="34646">
                  <c:v>-27</c:v>
                </c:pt>
                <c:pt idx="34647">
                  <c:v>-32</c:v>
                </c:pt>
                <c:pt idx="34648">
                  <c:v>-36</c:v>
                </c:pt>
                <c:pt idx="34649">
                  <c:v>-31</c:v>
                </c:pt>
                <c:pt idx="34650">
                  <c:v>-21</c:v>
                </c:pt>
                <c:pt idx="34651">
                  <c:v>-22</c:v>
                </c:pt>
                <c:pt idx="34652">
                  <c:v>-26</c:v>
                </c:pt>
                <c:pt idx="34653">
                  <c:v>-29</c:v>
                </c:pt>
                <c:pt idx="34654">
                  <c:v>-30</c:v>
                </c:pt>
                <c:pt idx="34655">
                  <c:v>-30</c:v>
                </c:pt>
                <c:pt idx="34656">
                  <c:v>-31</c:v>
                </c:pt>
                <c:pt idx="34657">
                  <c:v>-31</c:v>
                </c:pt>
                <c:pt idx="34658">
                  <c:v>-27</c:v>
                </c:pt>
                <c:pt idx="34659">
                  <c:v>0</c:v>
                </c:pt>
                <c:pt idx="34660">
                  <c:v>-21</c:v>
                </c:pt>
                <c:pt idx="34661">
                  <c:v>-17</c:v>
                </c:pt>
                <c:pt idx="34662">
                  <c:v>-12</c:v>
                </c:pt>
                <c:pt idx="34663">
                  <c:v>-21</c:v>
                </c:pt>
                <c:pt idx="34664">
                  <c:v>-13</c:v>
                </c:pt>
                <c:pt idx="34665">
                  <c:v>-20</c:v>
                </c:pt>
                <c:pt idx="34666">
                  <c:v>-10</c:v>
                </c:pt>
                <c:pt idx="34667">
                  <c:v>-14</c:v>
                </c:pt>
                <c:pt idx="34668">
                  <c:v>-12</c:v>
                </c:pt>
                <c:pt idx="34669">
                  <c:v>-28</c:v>
                </c:pt>
                <c:pt idx="34670">
                  <c:v>-17</c:v>
                </c:pt>
                <c:pt idx="34671">
                  <c:v>-12</c:v>
                </c:pt>
                <c:pt idx="34672">
                  <c:v>121</c:v>
                </c:pt>
                <c:pt idx="34673">
                  <c:v>0</c:v>
                </c:pt>
                <c:pt idx="34674">
                  <c:v>-43</c:v>
                </c:pt>
                <c:pt idx="34675">
                  <c:v>-41</c:v>
                </c:pt>
                <c:pt idx="34676">
                  <c:v>-42</c:v>
                </c:pt>
                <c:pt idx="34677">
                  <c:v>-34</c:v>
                </c:pt>
                <c:pt idx="34678">
                  <c:v>-39</c:v>
                </c:pt>
                <c:pt idx="34679">
                  <c:v>-33</c:v>
                </c:pt>
                <c:pt idx="34680">
                  <c:v>-37</c:v>
                </c:pt>
                <c:pt idx="34681">
                  <c:v>-40</c:v>
                </c:pt>
                <c:pt idx="34682">
                  <c:v>-31</c:v>
                </c:pt>
                <c:pt idx="34683">
                  <c:v>-31</c:v>
                </c:pt>
                <c:pt idx="34684">
                  <c:v>-47</c:v>
                </c:pt>
                <c:pt idx="34685">
                  <c:v>-39</c:v>
                </c:pt>
                <c:pt idx="34686">
                  <c:v>-12</c:v>
                </c:pt>
                <c:pt idx="34687">
                  <c:v>-15</c:v>
                </c:pt>
                <c:pt idx="34688">
                  <c:v>-18</c:v>
                </c:pt>
                <c:pt idx="34689">
                  <c:v>-23</c:v>
                </c:pt>
                <c:pt idx="34690">
                  <c:v>-18</c:v>
                </c:pt>
                <c:pt idx="34691">
                  <c:v>-16</c:v>
                </c:pt>
                <c:pt idx="34692">
                  <c:v>-18</c:v>
                </c:pt>
                <c:pt idx="34693">
                  <c:v>-11</c:v>
                </c:pt>
                <c:pt idx="34694">
                  <c:v>-13</c:v>
                </c:pt>
                <c:pt idx="34695">
                  <c:v>-15</c:v>
                </c:pt>
                <c:pt idx="34696">
                  <c:v>-21</c:v>
                </c:pt>
                <c:pt idx="34697">
                  <c:v>-13</c:v>
                </c:pt>
                <c:pt idx="34698">
                  <c:v>-12</c:v>
                </c:pt>
                <c:pt idx="34699">
                  <c:v>-18</c:v>
                </c:pt>
                <c:pt idx="34700">
                  <c:v>-15</c:v>
                </c:pt>
                <c:pt idx="34701">
                  <c:v>-44</c:v>
                </c:pt>
                <c:pt idx="34702">
                  <c:v>-37</c:v>
                </c:pt>
                <c:pt idx="34703">
                  <c:v>-31</c:v>
                </c:pt>
                <c:pt idx="34704">
                  <c:v>-27</c:v>
                </c:pt>
                <c:pt idx="34705">
                  <c:v>-29</c:v>
                </c:pt>
                <c:pt idx="34706">
                  <c:v>-21</c:v>
                </c:pt>
                <c:pt idx="34707">
                  <c:v>-19</c:v>
                </c:pt>
                <c:pt idx="34708">
                  <c:v>3</c:v>
                </c:pt>
                <c:pt idx="34709">
                  <c:v>3</c:v>
                </c:pt>
                <c:pt idx="34710">
                  <c:v>-8</c:v>
                </c:pt>
                <c:pt idx="34711">
                  <c:v>94</c:v>
                </c:pt>
                <c:pt idx="34712">
                  <c:v>4</c:v>
                </c:pt>
                <c:pt idx="34713">
                  <c:v>-20</c:v>
                </c:pt>
                <c:pt idx="34714">
                  <c:v>-16</c:v>
                </c:pt>
                <c:pt idx="34715">
                  <c:v>-29</c:v>
                </c:pt>
                <c:pt idx="34716">
                  <c:v>-17</c:v>
                </c:pt>
                <c:pt idx="34717">
                  <c:v>-25</c:v>
                </c:pt>
                <c:pt idx="34718">
                  <c:v>-34</c:v>
                </c:pt>
                <c:pt idx="34719">
                  <c:v>-25</c:v>
                </c:pt>
                <c:pt idx="34720">
                  <c:v>-25</c:v>
                </c:pt>
                <c:pt idx="34721">
                  <c:v>-21</c:v>
                </c:pt>
                <c:pt idx="34722">
                  <c:v>-23</c:v>
                </c:pt>
                <c:pt idx="34723">
                  <c:v>-13</c:v>
                </c:pt>
                <c:pt idx="34724">
                  <c:v>-23</c:v>
                </c:pt>
                <c:pt idx="34725">
                  <c:v>-44</c:v>
                </c:pt>
                <c:pt idx="34726">
                  <c:v>-46</c:v>
                </c:pt>
                <c:pt idx="34727">
                  <c:v>-38</c:v>
                </c:pt>
                <c:pt idx="34728">
                  <c:v>-36</c:v>
                </c:pt>
                <c:pt idx="34729">
                  <c:v>-39</c:v>
                </c:pt>
                <c:pt idx="34730">
                  <c:v>-32</c:v>
                </c:pt>
                <c:pt idx="34731">
                  <c:v>-30</c:v>
                </c:pt>
                <c:pt idx="34732">
                  <c:v>-31</c:v>
                </c:pt>
                <c:pt idx="34733">
                  <c:v>-35</c:v>
                </c:pt>
                <c:pt idx="34734">
                  <c:v>-38</c:v>
                </c:pt>
                <c:pt idx="34735">
                  <c:v>-36</c:v>
                </c:pt>
                <c:pt idx="34736">
                  <c:v>-46</c:v>
                </c:pt>
                <c:pt idx="34737">
                  <c:v>-28</c:v>
                </c:pt>
                <c:pt idx="34738">
                  <c:v>-22</c:v>
                </c:pt>
                <c:pt idx="34739">
                  <c:v>-12</c:v>
                </c:pt>
                <c:pt idx="34740">
                  <c:v>-18</c:v>
                </c:pt>
                <c:pt idx="34741">
                  <c:v>-16</c:v>
                </c:pt>
                <c:pt idx="34742">
                  <c:v>-12</c:v>
                </c:pt>
                <c:pt idx="34743">
                  <c:v>-12</c:v>
                </c:pt>
                <c:pt idx="34744">
                  <c:v>-16</c:v>
                </c:pt>
                <c:pt idx="34745">
                  <c:v>-11</c:v>
                </c:pt>
                <c:pt idx="34746">
                  <c:v>-15</c:v>
                </c:pt>
                <c:pt idx="34747">
                  <c:v>-26</c:v>
                </c:pt>
                <c:pt idx="34748">
                  <c:v>-46</c:v>
                </c:pt>
                <c:pt idx="34749">
                  <c:v>1</c:v>
                </c:pt>
                <c:pt idx="34750">
                  <c:v>-24</c:v>
                </c:pt>
                <c:pt idx="34751">
                  <c:v>-15</c:v>
                </c:pt>
                <c:pt idx="34752">
                  <c:v>-14</c:v>
                </c:pt>
                <c:pt idx="34753">
                  <c:v>-11</c:v>
                </c:pt>
                <c:pt idx="34754">
                  <c:v>-12</c:v>
                </c:pt>
                <c:pt idx="34755">
                  <c:v>-18</c:v>
                </c:pt>
                <c:pt idx="34756">
                  <c:v>-13</c:v>
                </c:pt>
                <c:pt idx="34757">
                  <c:v>0</c:v>
                </c:pt>
                <c:pt idx="34758">
                  <c:v>-17</c:v>
                </c:pt>
                <c:pt idx="34759">
                  <c:v>-29</c:v>
                </c:pt>
                <c:pt idx="34760">
                  <c:v>-22</c:v>
                </c:pt>
                <c:pt idx="34761">
                  <c:v>-19</c:v>
                </c:pt>
                <c:pt idx="34762">
                  <c:v>-29</c:v>
                </c:pt>
                <c:pt idx="34763">
                  <c:v>-27</c:v>
                </c:pt>
                <c:pt idx="34764">
                  <c:v>-31</c:v>
                </c:pt>
                <c:pt idx="34765">
                  <c:v>-34</c:v>
                </c:pt>
                <c:pt idx="34766">
                  <c:v>-36</c:v>
                </c:pt>
                <c:pt idx="34767">
                  <c:v>-10</c:v>
                </c:pt>
                <c:pt idx="34768">
                  <c:v>18</c:v>
                </c:pt>
                <c:pt idx="34769">
                  <c:v>-23</c:v>
                </c:pt>
                <c:pt idx="34770">
                  <c:v>-28</c:v>
                </c:pt>
                <c:pt idx="34771">
                  <c:v>-17</c:v>
                </c:pt>
                <c:pt idx="34772">
                  <c:v>-20</c:v>
                </c:pt>
                <c:pt idx="34773">
                  <c:v>-15</c:v>
                </c:pt>
                <c:pt idx="34774">
                  <c:v>-32</c:v>
                </c:pt>
                <c:pt idx="34775">
                  <c:v>-36</c:v>
                </c:pt>
                <c:pt idx="34776">
                  <c:v>-43</c:v>
                </c:pt>
                <c:pt idx="34777">
                  <c:v>-44</c:v>
                </c:pt>
                <c:pt idx="34778">
                  <c:v>-22</c:v>
                </c:pt>
                <c:pt idx="34779">
                  <c:v>-29</c:v>
                </c:pt>
                <c:pt idx="34780">
                  <c:v>-44</c:v>
                </c:pt>
                <c:pt idx="34781">
                  <c:v>-20</c:v>
                </c:pt>
                <c:pt idx="34782">
                  <c:v>-26</c:v>
                </c:pt>
                <c:pt idx="34783">
                  <c:v>-13</c:v>
                </c:pt>
                <c:pt idx="34784">
                  <c:v>-10</c:v>
                </c:pt>
                <c:pt idx="34785">
                  <c:v>-17</c:v>
                </c:pt>
                <c:pt idx="34786">
                  <c:v>-27</c:v>
                </c:pt>
                <c:pt idx="34787">
                  <c:v>-17</c:v>
                </c:pt>
                <c:pt idx="34788">
                  <c:v>-22</c:v>
                </c:pt>
                <c:pt idx="34789">
                  <c:v>20</c:v>
                </c:pt>
                <c:pt idx="34790">
                  <c:v>-7</c:v>
                </c:pt>
                <c:pt idx="34791">
                  <c:v>-7</c:v>
                </c:pt>
                <c:pt idx="34792">
                  <c:v>-14</c:v>
                </c:pt>
                <c:pt idx="34793">
                  <c:v>-23</c:v>
                </c:pt>
                <c:pt idx="34794">
                  <c:v>-10</c:v>
                </c:pt>
                <c:pt idx="34795">
                  <c:v>-32</c:v>
                </c:pt>
                <c:pt idx="34796">
                  <c:v>-35</c:v>
                </c:pt>
                <c:pt idx="34797">
                  <c:v>-29</c:v>
                </c:pt>
                <c:pt idx="34798">
                  <c:v>-29</c:v>
                </c:pt>
                <c:pt idx="34799">
                  <c:v>-29</c:v>
                </c:pt>
                <c:pt idx="34800">
                  <c:v>-12</c:v>
                </c:pt>
                <c:pt idx="34801">
                  <c:v>-3</c:v>
                </c:pt>
                <c:pt idx="34802">
                  <c:v>7</c:v>
                </c:pt>
                <c:pt idx="34803">
                  <c:v>-12</c:v>
                </c:pt>
                <c:pt idx="34804">
                  <c:v>-17</c:v>
                </c:pt>
                <c:pt idx="34805">
                  <c:v>-18</c:v>
                </c:pt>
                <c:pt idx="34806">
                  <c:v>-11</c:v>
                </c:pt>
                <c:pt idx="34807">
                  <c:v>-9</c:v>
                </c:pt>
                <c:pt idx="34808">
                  <c:v>-23</c:v>
                </c:pt>
                <c:pt idx="34809">
                  <c:v>-13</c:v>
                </c:pt>
                <c:pt idx="34810">
                  <c:v>-14</c:v>
                </c:pt>
                <c:pt idx="34811">
                  <c:v>-10</c:v>
                </c:pt>
                <c:pt idx="34812">
                  <c:v>-11</c:v>
                </c:pt>
                <c:pt idx="34813">
                  <c:v>-33</c:v>
                </c:pt>
                <c:pt idx="34814">
                  <c:v>-23</c:v>
                </c:pt>
                <c:pt idx="34815">
                  <c:v>-17</c:v>
                </c:pt>
                <c:pt idx="34816">
                  <c:v>-17</c:v>
                </c:pt>
                <c:pt idx="34817">
                  <c:v>-27</c:v>
                </c:pt>
                <c:pt idx="34818">
                  <c:v>-9</c:v>
                </c:pt>
                <c:pt idx="34819">
                  <c:v>-10</c:v>
                </c:pt>
                <c:pt idx="34820">
                  <c:v>-11</c:v>
                </c:pt>
                <c:pt idx="34821">
                  <c:v>-20</c:v>
                </c:pt>
                <c:pt idx="34822">
                  <c:v>-32</c:v>
                </c:pt>
                <c:pt idx="34823">
                  <c:v>-12</c:v>
                </c:pt>
                <c:pt idx="34824">
                  <c:v>-14</c:v>
                </c:pt>
                <c:pt idx="34825">
                  <c:v>-47</c:v>
                </c:pt>
                <c:pt idx="34826">
                  <c:v>-40</c:v>
                </c:pt>
                <c:pt idx="34827">
                  <c:v>-34</c:v>
                </c:pt>
                <c:pt idx="34828">
                  <c:v>-32</c:v>
                </c:pt>
                <c:pt idx="34829">
                  <c:v>-32</c:v>
                </c:pt>
                <c:pt idx="34830">
                  <c:v>-28</c:v>
                </c:pt>
                <c:pt idx="34831">
                  <c:v>-33</c:v>
                </c:pt>
                <c:pt idx="34832">
                  <c:v>-33</c:v>
                </c:pt>
                <c:pt idx="34833">
                  <c:v>-66</c:v>
                </c:pt>
                <c:pt idx="34834">
                  <c:v>-35</c:v>
                </c:pt>
                <c:pt idx="34835">
                  <c:v>-38</c:v>
                </c:pt>
                <c:pt idx="34836">
                  <c:v>-39</c:v>
                </c:pt>
                <c:pt idx="34837">
                  <c:v>-38</c:v>
                </c:pt>
                <c:pt idx="34838">
                  <c:v>-38</c:v>
                </c:pt>
                <c:pt idx="34839">
                  <c:v>-36</c:v>
                </c:pt>
                <c:pt idx="34840">
                  <c:v>-32</c:v>
                </c:pt>
                <c:pt idx="34841">
                  <c:v>-38</c:v>
                </c:pt>
                <c:pt idx="34842">
                  <c:v>-36</c:v>
                </c:pt>
                <c:pt idx="34843">
                  <c:v>-35</c:v>
                </c:pt>
                <c:pt idx="34844">
                  <c:v>-37</c:v>
                </c:pt>
                <c:pt idx="34845">
                  <c:v>-39</c:v>
                </c:pt>
                <c:pt idx="34846">
                  <c:v>-35</c:v>
                </c:pt>
                <c:pt idx="34847">
                  <c:v>-33</c:v>
                </c:pt>
                <c:pt idx="34848">
                  <c:v>-32</c:v>
                </c:pt>
                <c:pt idx="34849">
                  <c:v>-20</c:v>
                </c:pt>
                <c:pt idx="34850">
                  <c:v>-26</c:v>
                </c:pt>
                <c:pt idx="34851">
                  <c:v>-29</c:v>
                </c:pt>
                <c:pt idx="34852">
                  <c:v>-27</c:v>
                </c:pt>
                <c:pt idx="34853">
                  <c:v>-19</c:v>
                </c:pt>
                <c:pt idx="34854">
                  <c:v>-22</c:v>
                </c:pt>
                <c:pt idx="34855">
                  <c:v>-24</c:v>
                </c:pt>
                <c:pt idx="34856">
                  <c:v>-46</c:v>
                </c:pt>
                <c:pt idx="34857">
                  <c:v>-43</c:v>
                </c:pt>
                <c:pt idx="34858">
                  <c:v>-24</c:v>
                </c:pt>
                <c:pt idx="34859">
                  <c:v>-18</c:v>
                </c:pt>
                <c:pt idx="34860">
                  <c:v>-43</c:v>
                </c:pt>
                <c:pt idx="34861">
                  <c:v>-35</c:v>
                </c:pt>
                <c:pt idx="34862">
                  <c:v>-20</c:v>
                </c:pt>
                <c:pt idx="34863">
                  <c:v>-25</c:v>
                </c:pt>
                <c:pt idx="34864">
                  <c:v>-31</c:v>
                </c:pt>
                <c:pt idx="34865">
                  <c:v>0</c:v>
                </c:pt>
                <c:pt idx="34866">
                  <c:v>-11</c:v>
                </c:pt>
                <c:pt idx="34867">
                  <c:v>-30</c:v>
                </c:pt>
                <c:pt idx="34868">
                  <c:v>-28</c:v>
                </c:pt>
                <c:pt idx="34869">
                  <c:v>-31</c:v>
                </c:pt>
                <c:pt idx="34870">
                  <c:v>-32</c:v>
                </c:pt>
                <c:pt idx="34871">
                  <c:v>-41</c:v>
                </c:pt>
                <c:pt idx="34872">
                  <c:v>-36</c:v>
                </c:pt>
                <c:pt idx="34873">
                  <c:v>-34</c:v>
                </c:pt>
                <c:pt idx="34874">
                  <c:v>-34</c:v>
                </c:pt>
                <c:pt idx="34875">
                  <c:v>-31</c:v>
                </c:pt>
                <c:pt idx="34876">
                  <c:v>-29</c:v>
                </c:pt>
                <c:pt idx="34877">
                  <c:v>-35</c:v>
                </c:pt>
                <c:pt idx="34878">
                  <c:v>-38</c:v>
                </c:pt>
                <c:pt idx="34879">
                  <c:v>0</c:v>
                </c:pt>
                <c:pt idx="34880">
                  <c:v>0</c:v>
                </c:pt>
                <c:pt idx="34881">
                  <c:v>-38</c:v>
                </c:pt>
                <c:pt idx="34882">
                  <c:v>-33</c:v>
                </c:pt>
                <c:pt idx="34883">
                  <c:v>-53</c:v>
                </c:pt>
                <c:pt idx="34884">
                  <c:v>-25</c:v>
                </c:pt>
                <c:pt idx="34885">
                  <c:v>-30</c:v>
                </c:pt>
                <c:pt idx="34886">
                  <c:v>-37</c:v>
                </c:pt>
                <c:pt idx="34887">
                  <c:v>-45</c:v>
                </c:pt>
                <c:pt idx="34888">
                  <c:v>-36</c:v>
                </c:pt>
                <c:pt idx="34889">
                  <c:v>-34</c:v>
                </c:pt>
                <c:pt idx="34890">
                  <c:v>-32</c:v>
                </c:pt>
                <c:pt idx="34891">
                  <c:v>-42</c:v>
                </c:pt>
                <c:pt idx="34892">
                  <c:v>-47</c:v>
                </c:pt>
                <c:pt idx="34893">
                  <c:v>-6</c:v>
                </c:pt>
                <c:pt idx="34894">
                  <c:v>-21</c:v>
                </c:pt>
                <c:pt idx="34895">
                  <c:v>-28</c:v>
                </c:pt>
                <c:pt idx="34896">
                  <c:v>-35</c:v>
                </c:pt>
                <c:pt idx="34897">
                  <c:v>-28</c:v>
                </c:pt>
                <c:pt idx="34898">
                  <c:v>-24</c:v>
                </c:pt>
                <c:pt idx="34899">
                  <c:v>-27</c:v>
                </c:pt>
                <c:pt idx="34900">
                  <c:v>-30</c:v>
                </c:pt>
                <c:pt idx="34901">
                  <c:v>-26</c:v>
                </c:pt>
                <c:pt idx="34902">
                  <c:v>-30</c:v>
                </c:pt>
                <c:pt idx="34903">
                  <c:v>-25</c:v>
                </c:pt>
                <c:pt idx="34904">
                  <c:v>-29</c:v>
                </c:pt>
                <c:pt idx="34905">
                  <c:v>-34</c:v>
                </c:pt>
                <c:pt idx="34906">
                  <c:v>-39</c:v>
                </c:pt>
                <c:pt idx="34907">
                  <c:v>-22</c:v>
                </c:pt>
                <c:pt idx="34908">
                  <c:v>-42</c:v>
                </c:pt>
                <c:pt idx="34909">
                  <c:v>-25</c:v>
                </c:pt>
                <c:pt idx="34910">
                  <c:v>-38</c:v>
                </c:pt>
                <c:pt idx="34911">
                  <c:v>-36</c:v>
                </c:pt>
                <c:pt idx="34912">
                  <c:v>-29</c:v>
                </c:pt>
                <c:pt idx="34913">
                  <c:v>-27</c:v>
                </c:pt>
                <c:pt idx="34914">
                  <c:v>-38</c:v>
                </c:pt>
                <c:pt idx="34915">
                  <c:v>-49</c:v>
                </c:pt>
                <c:pt idx="34916">
                  <c:v>-55</c:v>
                </c:pt>
                <c:pt idx="34917">
                  <c:v>-32</c:v>
                </c:pt>
                <c:pt idx="34918">
                  <c:v>-40</c:v>
                </c:pt>
                <c:pt idx="34919">
                  <c:v>-30</c:v>
                </c:pt>
                <c:pt idx="34920">
                  <c:v>-67</c:v>
                </c:pt>
                <c:pt idx="34921">
                  <c:v>-64</c:v>
                </c:pt>
                <c:pt idx="34922">
                  <c:v>-31</c:v>
                </c:pt>
                <c:pt idx="34923">
                  <c:v>-32</c:v>
                </c:pt>
                <c:pt idx="34924">
                  <c:v>-27</c:v>
                </c:pt>
                <c:pt idx="34925">
                  <c:v>-46</c:v>
                </c:pt>
                <c:pt idx="34926">
                  <c:v>-27</c:v>
                </c:pt>
                <c:pt idx="34927">
                  <c:v>-31</c:v>
                </c:pt>
                <c:pt idx="34928">
                  <c:v>-35</c:v>
                </c:pt>
                <c:pt idx="34929">
                  <c:v>-33</c:v>
                </c:pt>
                <c:pt idx="34930">
                  <c:v>-34</c:v>
                </c:pt>
                <c:pt idx="34931">
                  <c:v>-44</c:v>
                </c:pt>
                <c:pt idx="34932">
                  <c:v>-34</c:v>
                </c:pt>
                <c:pt idx="34933">
                  <c:v>-34</c:v>
                </c:pt>
                <c:pt idx="34934">
                  <c:v>-30</c:v>
                </c:pt>
                <c:pt idx="34935">
                  <c:v>-29</c:v>
                </c:pt>
                <c:pt idx="34936">
                  <c:v>-26</c:v>
                </c:pt>
                <c:pt idx="34937">
                  <c:v>-33</c:v>
                </c:pt>
                <c:pt idx="34938">
                  <c:v>-36</c:v>
                </c:pt>
                <c:pt idx="34939">
                  <c:v>-34</c:v>
                </c:pt>
                <c:pt idx="34940">
                  <c:v>-31</c:v>
                </c:pt>
                <c:pt idx="34941">
                  <c:v>-32</c:v>
                </c:pt>
                <c:pt idx="34942">
                  <c:v>-26</c:v>
                </c:pt>
                <c:pt idx="34943">
                  <c:v>-28</c:v>
                </c:pt>
                <c:pt idx="34944">
                  <c:v>0</c:v>
                </c:pt>
                <c:pt idx="34945">
                  <c:v>-48</c:v>
                </c:pt>
                <c:pt idx="34946">
                  <c:v>-46</c:v>
                </c:pt>
                <c:pt idx="34947">
                  <c:v>-46</c:v>
                </c:pt>
                <c:pt idx="34948">
                  <c:v>-35</c:v>
                </c:pt>
                <c:pt idx="34949">
                  <c:v>-35</c:v>
                </c:pt>
                <c:pt idx="34950">
                  <c:v>-38</c:v>
                </c:pt>
                <c:pt idx="34951">
                  <c:v>-37</c:v>
                </c:pt>
                <c:pt idx="34952">
                  <c:v>-38</c:v>
                </c:pt>
                <c:pt idx="34953">
                  <c:v>-35</c:v>
                </c:pt>
                <c:pt idx="34954">
                  <c:v>-40</c:v>
                </c:pt>
                <c:pt idx="34955">
                  <c:v>-47</c:v>
                </c:pt>
                <c:pt idx="34956">
                  <c:v>-45</c:v>
                </c:pt>
                <c:pt idx="34957">
                  <c:v>-37</c:v>
                </c:pt>
                <c:pt idx="34958">
                  <c:v>-21</c:v>
                </c:pt>
                <c:pt idx="34959">
                  <c:v>-19</c:v>
                </c:pt>
                <c:pt idx="34960">
                  <c:v>-30</c:v>
                </c:pt>
                <c:pt idx="34961">
                  <c:v>-35</c:v>
                </c:pt>
                <c:pt idx="34962">
                  <c:v>-35</c:v>
                </c:pt>
                <c:pt idx="34963">
                  <c:v>-34</c:v>
                </c:pt>
                <c:pt idx="34964">
                  <c:v>-32</c:v>
                </c:pt>
                <c:pt idx="34965">
                  <c:v>-29</c:v>
                </c:pt>
                <c:pt idx="34966">
                  <c:v>-34</c:v>
                </c:pt>
                <c:pt idx="34967">
                  <c:v>-18</c:v>
                </c:pt>
                <c:pt idx="34968">
                  <c:v>-26</c:v>
                </c:pt>
                <c:pt idx="34969">
                  <c:v>-23</c:v>
                </c:pt>
                <c:pt idx="34970">
                  <c:v>-4</c:v>
                </c:pt>
                <c:pt idx="34971">
                  <c:v>-20</c:v>
                </c:pt>
                <c:pt idx="34972">
                  <c:v>9</c:v>
                </c:pt>
                <c:pt idx="34973">
                  <c:v>-29</c:v>
                </c:pt>
                <c:pt idx="34974">
                  <c:v>-26</c:v>
                </c:pt>
                <c:pt idx="34975">
                  <c:v>-28</c:v>
                </c:pt>
                <c:pt idx="34976">
                  <c:v>-23</c:v>
                </c:pt>
                <c:pt idx="34977">
                  <c:v>-31</c:v>
                </c:pt>
                <c:pt idx="34978">
                  <c:v>-40</c:v>
                </c:pt>
                <c:pt idx="34979">
                  <c:v>-36</c:v>
                </c:pt>
                <c:pt idx="34980">
                  <c:v>-41</c:v>
                </c:pt>
                <c:pt idx="34981">
                  <c:v>-31</c:v>
                </c:pt>
                <c:pt idx="34982">
                  <c:v>-29</c:v>
                </c:pt>
                <c:pt idx="34983">
                  <c:v>-38</c:v>
                </c:pt>
                <c:pt idx="34984">
                  <c:v>-45</c:v>
                </c:pt>
                <c:pt idx="34985">
                  <c:v>-32</c:v>
                </c:pt>
                <c:pt idx="34986">
                  <c:v>-29</c:v>
                </c:pt>
                <c:pt idx="34987">
                  <c:v>-36</c:v>
                </c:pt>
                <c:pt idx="34988">
                  <c:v>-30</c:v>
                </c:pt>
                <c:pt idx="34989">
                  <c:v>-32</c:v>
                </c:pt>
                <c:pt idx="34990">
                  <c:v>-37</c:v>
                </c:pt>
                <c:pt idx="34991">
                  <c:v>-34</c:v>
                </c:pt>
                <c:pt idx="34992">
                  <c:v>-50</c:v>
                </c:pt>
                <c:pt idx="34993">
                  <c:v>-33</c:v>
                </c:pt>
                <c:pt idx="34994">
                  <c:v>-28</c:v>
                </c:pt>
                <c:pt idx="34995">
                  <c:v>-28</c:v>
                </c:pt>
                <c:pt idx="34996">
                  <c:v>-27</c:v>
                </c:pt>
                <c:pt idx="34997">
                  <c:v>-24</c:v>
                </c:pt>
                <c:pt idx="34998">
                  <c:v>-26</c:v>
                </c:pt>
                <c:pt idx="34999">
                  <c:v>-28</c:v>
                </c:pt>
                <c:pt idx="35000">
                  <c:v>-29</c:v>
                </c:pt>
                <c:pt idx="35001">
                  <c:v>-36</c:v>
                </c:pt>
                <c:pt idx="35002">
                  <c:v>-34</c:v>
                </c:pt>
                <c:pt idx="35003">
                  <c:v>-9</c:v>
                </c:pt>
                <c:pt idx="35004">
                  <c:v>-3</c:v>
                </c:pt>
                <c:pt idx="35005">
                  <c:v>-8</c:v>
                </c:pt>
                <c:pt idx="35006">
                  <c:v>-11</c:v>
                </c:pt>
                <c:pt idx="35007">
                  <c:v>-16</c:v>
                </c:pt>
                <c:pt idx="35008">
                  <c:v>-10</c:v>
                </c:pt>
                <c:pt idx="35009">
                  <c:v>-20</c:v>
                </c:pt>
                <c:pt idx="35010">
                  <c:v>-6</c:v>
                </c:pt>
                <c:pt idx="35011">
                  <c:v>-39</c:v>
                </c:pt>
                <c:pt idx="35012">
                  <c:v>-34</c:v>
                </c:pt>
                <c:pt idx="35013">
                  <c:v>-28</c:v>
                </c:pt>
                <c:pt idx="35014">
                  <c:v>-30</c:v>
                </c:pt>
                <c:pt idx="35015">
                  <c:v>-39</c:v>
                </c:pt>
                <c:pt idx="35016">
                  <c:v>-39</c:v>
                </c:pt>
                <c:pt idx="35017">
                  <c:v>-33</c:v>
                </c:pt>
                <c:pt idx="35018">
                  <c:v>-27</c:v>
                </c:pt>
                <c:pt idx="35019">
                  <c:v>-28</c:v>
                </c:pt>
                <c:pt idx="35020">
                  <c:v>-36</c:v>
                </c:pt>
                <c:pt idx="35021">
                  <c:v>-28</c:v>
                </c:pt>
                <c:pt idx="35022">
                  <c:v>-25</c:v>
                </c:pt>
                <c:pt idx="35023">
                  <c:v>-32</c:v>
                </c:pt>
                <c:pt idx="35024">
                  <c:v>-32</c:v>
                </c:pt>
                <c:pt idx="35025">
                  <c:v>-37</c:v>
                </c:pt>
                <c:pt idx="35026">
                  <c:v>-43</c:v>
                </c:pt>
                <c:pt idx="35027">
                  <c:v>-30</c:v>
                </c:pt>
                <c:pt idx="35028">
                  <c:v>-30</c:v>
                </c:pt>
                <c:pt idx="35029">
                  <c:v>-32</c:v>
                </c:pt>
                <c:pt idx="35030">
                  <c:v>-44</c:v>
                </c:pt>
                <c:pt idx="35031">
                  <c:v>-39</c:v>
                </c:pt>
                <c:pt idx="35032">
                  <c:v>-40</c:v>
                </c:pt>
                <c:pt idx="35033">
                  <c:v>-32</c:v>
                </c:pt>
                <c:pt idx="35034">
                  <c:v>-38</c:v>
                </c:pt>
                <c:pt idx="35035">
                  <c:v>-33</c:v>
                </c:pt>
                <c:pt idx="35036">
                  <c:v>-24</c:v>
                </c:pt>
                <c:pt idx="35037">
                  <c:v>-29</c:v>
                </c:pt>
                <c:pt idx="35038">
                  <c:v>-34</c:v>
                </c:pt>
                <c:pt idx="35039">
                  <c:v>-31</c:v>
                </c:pt>
                <c:pt idx="35040">
                  <c:v>-35</c:v>
                </c:pt>
                <c:pt idx="35041">
                  <c:v>-38</c:v>
                </c:pt>
                <c:pt idx="35042">
                  <c:v>-30</c:v>
                </c:pt>
                <c:pt idx="35043">
                  <c:v>-30</c:v>
                </c:pt>
                <c:pt idx="35044">
                  <c:v>-29</c:v>
                </c:pt>
                <c:pt idx="35045">
                  <c:v>-25</c:v>
                </c:pt>
                <c:pt idx="35046">
                  <c:v>-26</c:v>
                </c:pt>
                <c:pt idx="35047">
                  <c:v>-28</c:v>
                </c:pt>
                <c:pt idx="35048">
                  <c:v>-35</c:v>
                </c:pt>
                <c:pt idx="35049">
                  <c:v>-32</c:v>
                </c:pt>
                <c:pt idx="35050">
                  <c:v>-26</c:v>
                </c:pt>
                <c:pt idx="35051">
                  <c:v>-23</c:v>
                </c:pt>
                <c:pt idx="35052">
                  <c:v>-19</c:v>
                </c:pt>
                <c:pt idx="35053">
                  <c:v>-35</c:v>
                </c:pt>
                <c:pt idx="35054">
                  <c:v>-35</c:v>
                </c:pt>
                <c:pt idx="35055">
                  <c:v>-29</c:v>
                </c:pt>
                <c:pt idx="35056">
                  <c:v>-35</c:v>
                </c:pt>
                <c:pt idx="35057">
                  <c:v>-32</c:v>
                </c:pt>
                <c:pt idx="35058">
                  <c:v>-39</c:v>
                </c:pt>
                <c:pt idx="35059">
                  <c:v>-35</c:v>
                </c:pt>
                <c:pt idx="35060">
                  <c:v>-27</c:v>
                </c:pt>
                <c:pt idx="35061">
                  <c:v>-30</c:v>
                </c:pt>
                <c:pt idx="35062">
                  <c:v>-27</c:v>
                </c:pt>
                <c:pt idx="35063">
                  <c:v>-34</c:v>
                </c:pt>
                <c:pt idx="35064">
                  <c:v>-33</c:v>
                </c:pt>
                <c:pt idx="35065">
                  <c:v>-36</c:v>
                </c:pt>
                <c:pt idx="35066">
                  <c:v>-28</c:v>
                </c:pt>
                <c:pt idx="35067">
                  <c:v>-31</c:v>
                </c:pt>
                <c:pt idx="35068">
                  <c:v>-31</c:v>
                </c:pt>
                <c:pt idx="35069">
                  <c:v>-36</c:v>
                </c:pt>
                <c:pt idx="35070">
                  <c:v>-52</c:v>
                </c:pt>
                <c:pt idx="35071">
                  <c:v>-52</c:v>
                </c:pt>
                <c:pt idx="35072">
                  <c:v>-54</c:v>
                </c:pt>
                <c:pt idx="35073">
                  <c:v>-36</c:v>
                </c:pt>
                <c:pt idx="35074">
                  <c:v>-41</c:v>
                </c:pt>
                <c:pt idx="35075">
                  <c:v>-44</c:v>
                </c:pt>
                <c:pt idx="35076">
                  <c:v>-35</c:v>
                </c:pt>
                <c:pt idx="35077">
                  <c:v>-39</c:v>
                </c:pt>
                <c:pt idx="35078">
                  <c:v>-37</c:v>
                </c:pt>
                <c:pt idx="35079">
                  <c:v>-43</c:v>
                </c:pt>
                <c:pt idx="35080">
                  <c:v>-50</c:v>
                </c:pt>
                <c:pt idx="35081">
                  <c:v>-44</c:v>
                </c:pt>
                <c:pt idx="35082">
                  <c:v>-53</c:v>
                </c:pt>
                <c:pt idx="35083">
                  <c:v>-47</c:v>
                </c:pt>
                <c:pt idx="35084">
                  <c:v>-43</c:v>
                </c:pt>
                <c:pt idx="35085">
                  <c:v>-46</c:v>
                </c:pt>
                <c:pt idx="35086">
                  <c:v>-39</c:v>
                </c:pt>
                <c:pt idx="35087">
                  <c:v>-44</c:v>
                </c:pt>
                <c:pt idx="35088">
                  <c:v>-36</c:v>
                </c:pt>
                <c:pt idx="35089">
                  <c:v>-39</c:v>
                </c:pt>
                <c:pt idx="35090">
                  <c:v>-38</c:v>
                </c:pt>
                <c:pt idx="35091">
                  <c:v>-40</c:v>
                </c:pt>
                <c:pt idx="35092">
                  <c:v>-50</c:v>
                </c:pt>
                <c:pt idx="35093">
                  <c:v>-41</c:v>
                </c:pt>
                <c:pt idx="35094">
                  <c:v>-40</c:v>
                </c:pt>
                <c:pt idx="35095">
                  <c:v>-43</c:v>
                </c:pt>
                <c:pt idx="35096">
                  <c:v>-35</c:v>
                </c:pt>
                <c:pt idx="35097">
                  <c:v>-35</c:v>
                </c:pt>
                <c:pt idx="35098">
                  <c:v>-37</c:v>
                </c:pt>
                <c:pt idx="35099">
                  <c:v>-35</c:v>
                </c:pt>
                <c:pt idx="35100">
                  <c:v>-33</c:v>
                </c:pt>
                <c:pt idx="35101">
                  <c:v>-33</c:v>
                </c:pt>
                <c:pt idx="35102">
                  <c:v>-34</c:v>
                </c:pt>
                <c:pt idx="35103">
                  <c:v>-30</c:v>
                </c:pt>
                <c:pt idx="35104">
                  <c:v>-34</c:v>
                </c:pt>
                <c:pt idx="35105">
                  <c:v>-39</c:v>
                </c:pt>
                <c:pt idx="35106">
                  <c:v>129</c:v>
                </c:pt>
                <c:pt idx="35107">
                  <c:v>-43</c:v>
                </c:pt>
                <c:pt idx="35108">
                  <c:v>-45</c:v>
                </c:pt>
                <c:pt idx="35109">
                  <c:v>-37</c:v>
                </c:pt>
                <c:pt idx="35110">
                  <c:v>-39</c:v>
                </c:pt>
                <c:pt idx="35111">
                  <c:v>-49</c:v>
                </c:pt>
                <c:pt idx="35112">
                  <c:v>-41</c:v>
                </c:pt>
                <c:pt idx="35113">
                  <c:v>-43</c:v>
                </c:pt>
                <c:pt idx="35114">
                  <c:v>-40</c:v>
                </c:pt>
                <c:pt idx="35115">
                  <c:v>-47</c:v>
                </c:pt>
                <c:pt idx="35116">
                  <c:v>-35</c:v>
                </c:pt>
                <c:pt idx="35117">
                  <c:v>-49</c:v>
                </c:pt>
                <c:pt idx="35118">
                  <c:v>-53</c:v>
                </c:pt>
                <c:pt idx="35119">
                  <c:v>-36</c:v>
                </c:pt>
                <c:pt idx="35120">
                  <c:v>-40</c:v>
                </c:pt>
                <c:pt idx="35121">
                  <c:v>-33</c:v>
                </c:pt>
                <c:pt idx="35122">
                  <c:v>-33</c:v>
                </c:pt>
                <c:pt idx="35123">
                  <c:v>-30</c:v>
                </c:pt>
                <c:pt idx="35124">
                  <c:v>-24</c:v>
                </c:pt>
                <c:pt idx="35125">
                  <c:v>-31</c:v>
                </c:pt>
                <c:pt idx="35126">
                  <c:v>-25</c:v>
                </c:pt>
                <c:pt idx="35127">
                  <c:v>-27</c:v>
                </c:pt>
                <c:pt idx="35128">
                  <c:v>-35</c:v>
                </c:pt>
                <c:pt idx="35129">
                  <c:v>-30</c:v>
                </c:pt>
                <c:pt idx="35130">
                  <c:v>-32</c:v>
                </c:pt>
                <c:pt idx="35131">
                  <c:v>-52</c:v>
                </c:pt>
                <c:pt idx="35132">
                  <c:v>-40</c:v>
                </c:pt>
                <c:pt idx="35133">
                  <c:v>-39</c:v>
                </c:pt>
                <c:pt idx="35134">
                  <c:v>-38</c:v>
                </c:pt>
                <c:pt idx="35135">
                  <c:v>-37</c:v>
                </c:pt>
                <c:pt idx="35136">
                  <c:v>-34</c:v>
                </c:pt>
                <c:pt idx="35137">
                  <c:v>-32</c:v>
                </c:pt>
                <c:pt idx="35138">
                  <c:v>-33</c:v>
                </c:pt>
                <c:pt idx="35139">
                  <c:v>-39</c:v>
                </c:pt>
                <c:pt idx="35140">
                  <c:v>-30</c:v>
                </c:pt>
                <c:pt idx="35141">
                  <c:v>-51</c:v>
                </c:pt>
                <c:pt idx="35142">
                  <c:v>-32</c:v>
                </c:pt>
                <c:pt idx="35143">
                  <c:v>-35</c:v>
                </c:pt>
                <c:pt idx="35144">
                  <c:v>-31</c:v>
                </c:pt>
                <c:pt idx="35145">
                  <c:v>-30</c:v>
                </c:pt>
                <c:pt idx="35146">
                  <c:v>-34</c:v>
                </c:pt>
                <c:pt idx="35147">
                  <c:v>-42</c:v>
                </c:pt>
                <c:pt idx="35148">
                  <c:v>-42</c:v>
                </c:pt>
                <c:pt idx="35149">
                  <c:v>-33</c:v>
                </c:pt>
                <c:pt idx="35150">
                  <c:v>-30</c:v>
                </c:pt>
                <c:pt idx="35151">
                  <c:v>-30</c:v>
                </c:pt>
                <c:pt idx="35152">
                  <c:v>-31</c:v>
                </c:pt>
                <c:pt idx="35153">
                  <c:v>-31</c:v>
                </c:pt>
                <c:pt idx="35154">
                  <c:v>-32</c:v>
                </c:pt>
                <c:pt idx="35155">
                  <c:v>-51</c:v>
                </c:pt>
                <c:pt idx="35156">
                  <c:v>-49</c:v>
                </c:pt>
                <c:pt idx="35157">
                  <c:v>-45</c:v>
                </c:pt>
                <c:pt idx="35158">
                  <c:v>-43</c:v>
                </c:pt>
                <c:pt idx="35159">
                  <c:v>-46</c:v>
                </c:pt>
                <c:pt idx="35160">
                  <c:v>-39</c:v>
                </c:pt>
                <c:pt idx="35161">
                  <c:v>-41</c:v>
                </c:pt>
                <c:pt idx="35162">
                  <c:v>-36</c:v>
                </c:pt>
                <c:pt idx="35163">
                  <c:v>-42</c:v>
                </c:pt>
                <c:pt idx="35164">
                  <c:v>-45</c:v>
                </c:pt>
                <c:pt idx="35165">
                  <c:v>-51</c:v>
                </c:pt>
                <c:pt idx="35166">
                  <c:v>-46</c:v>
                </c:pt>
                <c:pt idx="35167">
                  <c:v>-10</c:v>
                </c:pt>
                <c:pt idx="35168">
                  <c:v>-21</c:v>
                </c:pt>
                <c:pt idx="35169">
                  <c:v>-23</c:v>
                </c:pt>
                <c:pt idx="35170">
                  <c:v>-24</c:v>
                </c:pt>
                <c:pt idx="35171">
                  <c:v>-26</c:v>
                </c:pt>
                <c:pt idx="35172">
                  <c:v>-22</c:v>
                </c:pt>
                <c:pt idx="35173">
                  <c:v>-22</c:v>
                </c:pt>
                <c:pt idx="35174">
                  <c:v>-19</c:v>
                </c:pt>
                <c:pt idx="35175">
                  <c:v>-22</c:v>
                </c:pt>
                <c:pt idx="35176">
                  <c:v>-10</c:v>
                </c:pt>
                <c:pt idx="35177">
                  <c:v>-10</c:v>
                </c:pt>
                <c:pt idx="35178">
                  <c:v>-11</c:v>
                </c:pt>
                <c:pt idx="35179">
                  <c:v>-18</c:v>
                </c:pt>
                <c:pt idx="35180">
                  <c:v>-42</c:v>
                </c:pt>
                <c:pt idx="35181">
                  <c:v>-38</c:v>
                </c:pt>
                <c:pt idx="35182">
                  <c:v>-36</c:v>
                </c:pt>
                <c:pt idx="35183">
                  <c:v>-41</c:v>
                </c:pt>
                <c:pt idx="35184">
                  <c:v>-49</c:v>
                </c:pt>
                <c:pt idx="35185">
                  <c:v>-38</c:v>
                </c:pt>
                <c:pt idx="35186">
                  <c:v>-40</c:v>
                </c:pt>
                <c:pt idx="35187">
                  <c:v>-38</c:v>
                </c:pt>
                <c:pt idx="35188">
                  <c:v>-39</c:v>
                </c:pt>
                <c:pt idx="35189">
                  <c:v>-44</c:v>
                </c:pt>
                <c:pt idx="35190">
                  <c:v>-39</c:v>
                </c:pt>
                <c:pt idx="35191">
                  <c:v>-37</c:v>
                </c:pt>
                <c:pt idx="35192">
                  <c:v>-58</c:v>
                </c:pt>
                <c:pt idx="35193">
                  <c:v>-48</c:v>
                </c:pt>
                <c:pt idx="35194">
                  <c:v>-59</c:v>
                </c:pt>
                <c:pt idx="35195">
                  <c:v>-50</c:v>
                </c:pt>
                <c:pt idx="35196">
                  <c:v>-46</c:v>
                </c:pt>
                <c:pt idx="35197">
                  <c:v>-38</c:v>
                </c:pt>
                <c:pt idx="35198">
                  <c:v>-38</c:v>
                </c:pt>
                <c:pt idx="35199">
                  <c:v>-45</c:v>
                </c:pt>
                <c:pt idx="35200">
                  <c:v>-45</c:v>
                </c:pt>
                <c:pt idx="35201">
                  <c:v>-47</c:v>
                </c:pt>
                <c:pt idx="35202">
                  <c:v>-60</c:v>
                </c:pt>
                <c:pt idx="35203">
                  <c:v>-47</c:v>
                </c:pt>
                <c:pt idx="35204">
                  <c:v>-69</c:v>
                </c:pt>
                <c:pt idx="35205">
                  <c:v>-62</c:v>
                </c:pt>
                <c:pt idx="35206">
                  <c:v>-58</c:v>
                </c:pt>
                <c:pt idx="35207">
                  <c:v>-49</c:v>
                </c:pt>
                <c:pt idx="35208">
                  <c:v>-49</c:v>
                </c:pt>
                <c:pt idx="35209">
                  <c:v>-41</c:v>
                </c:pt>
                <c:pt idx="35210">
                  <c:v>-49</c:v>
                </c:pt>
                <c:pt idx="35211">
                  <c:v>-44</c:v>
                </c:pt>
                <c:pt idx="35212">
                  <c:v>-49</c:v>
                </c:pt>
                <c:pt idx="35213">
                  <c:v>-50</c:v>
                </c:pt>
                <c:pt idx="35214">
                  <c:v>-59</c:v>
                </c:pt>
                <c:pt idx="35215">
                  <c:v>-75</c:v>
                </c:pt>
                <c:pt idx="35216">
                  <c:v>-53</c:v>
                </c:pt>
                <c:pt idx="35217">
                  <c:v>-41</c:v>
                </c:pt>
                <c:pt idx="35218">
                  <c:v>-46</c:v>
                </c:pt>
                <c:pt idx="35219">
                  <c:v>-42</c:v>
                </c:pt>
                <c:pt idx="35220">
                  <c:v>-42</c:v>
                </c:pt>
                <c:pt idx="35221">
                  <c:v>-40</c:v>
                </c:pt>
                <c:pt idx="35222">
                  <c:v>-39</c:v>
                </c:pt>
                <c:pt idx="35223">
                  <c:v>-40</c:v>
                </c:pt>
                <c:pt idx="35224">
                  <c:v>-40</c:v>
                </c:pt>
                <c:pt idx="35225">
                  <c:v>-38</c:v>
                </c:pt>
                <c:pt idx="35226">
                  <c:v>-47</c:v>
                </c:pt>
                <c:pt idx="35227">
                  <c:v>-49</c:v>
                </c:pt>
                <c:pt idx="35228">
                  <c:v>-29</c:v>
                </c:pt>
                <c:pt idx="35229">
                  <c:v>-33</c:v>
                </c:pt>
                <c:pt idx="35230">
                  <c:v>-31</c:v>
                </c:pt>
                <c:pt idx="35231">
                  <c:v>-25</c:v>
                </c:pt>
                <c:pt idx="35232">
                  <c:v>-27</c:v>
                </c:pt>
                <c:pt idx="35233">
                  <c:v>-25</c:v>
                </c:pt>
                <c:pt idx="35234">
                  <c:v>-24</c:v>
                </c:pt>
                <c:pt idx="35235">
                  <c:v>-24</c:v>
                </c:pt>
                <c:pt idx="35236">
                  <c:v>-26</c:v>
                </c:pt>
                <c:pt idx="35237">
                  <c:v>-24</c:v>
                </c:pt>
                <c:pt idx="35238">
                  <c:v>-30</c:v>
                </c:pt>
                <c:pt idx="35239">
                  <c:v>-36</c:v>
                </c:pt>
                <c:pt idx="35240">
                  <c:v>-41</c:v>
                </c:pt>
                <c:pt idx="35241">
                  <c:v>-38</c:v>
                </c:pt>
                <c:pt idx="35242">
                  <c:v>-35</c:v>
                </c:pt>
                <c:pt idx="35243">
                  <c:v>-37</c:v>
                </c:pt>
                <c:pt idx="35244">
                  <c:v>-36</c:v>
                </c:pt>
                <c:pt idx="35245">
                  <c:v>-37</c:v>
                </c:pt>
                <c:pt idx="35246">
                  <c:v>-31</c:v>
                </c:pt>
                <c:pt idx="35247">
                  <c:v>-33</c:v>
                </c:pt>
                <c:pt idx="35248">
                  <c:v>-28</c:v>
                </c:pt>
                <c:pt idx="35249">
                  <c:v>-30</c:v>
                </c:pt>
                <c:pt idx="35250">
                  <c:v>-40</c:v>
                </c:pt>
                <c:pt idx="35251">
                  <c:v>-38</c:v>
                </c:pt>
                <c:pt idx="35252">
                  <c:v>-30</c:v>
                </c:pt>
                <c:pt idx="35253">
                  <c:v>-28</c:v>
                </c:pt>
                <c:pt idx="35254">
                  <c:v>-30</c:v>
                </c:pt>
                <c:pt idx="35255">
                  <c:v>-22</c:v>
                </c:pt>
                <c:pt idx="35256">
                  <c:v>-29</c:v>
                </c:pt>
                <c:pt idx="35257">
                  <c:v>-25</c:v>
                </c:pt>
                <c:pt idx="35258">
                  <c:v>-24</c:v>
                </c:pt>
                <c:pt idx="35259">
                  <c:v>-24</c:v>
                </c:pt>
                <c:pt idx="35260">
                  <c:v>-25</c:v>
                </c:pt>
                <c:pt idx="35261">
                  <c:v>-29</c:v>
                </c:pt>
                <c:pt idx="35262">
                  <c:v>-30</c:v>
                </c:pt>
                <c:pt idx="35263">
                  <c:v>-30</c:v>
                </c:pt>
                <c:pt idx="35264">
                  <c:v>-34</c:v>
                </c:pt>
                <c:pt idx="35265">
                  <c:v>-32</c:v>
                </c:pt>
                <c:pt idx="35266">
                  <c:v>-33</c:v>
                </c:pt>
                <c:pt idx="35267">
                  <c:v>-31</c:v>
                </c:pt>
                <c:pt idx="35268">
                  <c:v>-24</c:v>
                </c:pt>
                <c:pt idx="35269">
                  <c:v>-29</c:v>
                </c:pt>
                <c:pt idx="35270">
                  <c:v>-22</c:v>
                </c:pt>
                <c:pt idx="35271">
                  <c:v>-22</c:v>
                </c:pt>
                <c:pt idx="35272">
                  <c:v>-30</c:v>
                </c:pt>
                <c:pt idx="35273">
                  <c:v>-27</c:v>
                </c:pt>
                <c:pt idx="35274">
                  <c:v>-30</c:v>
                </c:pt>
                <c:pt idx="35275">
                  <c:v>-27</c:v>
                </c:pt>
                <c:pt idx="35276">
                  <c:v>-36</c:v>
                </c:pt>
                <c:pt idx="35277">
                  <c:v>-36</c:v>
                </c:pt>
                <c:pt idx="35278">
                  <c:v>-39</c:v>
                </c:pt>
                <c:pt idx="35279">
                  <c:v>-34</c:v>
                </c:pt>
                <c:pt idx="35280">
                  <c:v>-32</c:v>
                </c:pt>
                <c:pt idx="35281">
                  <c:v>-26</c:v>
                </c:pt>
                <c:pt idx="35282">
                  <c:v>-30</c:v>
                </c:pt>
                <c:pt idx="35283">
                  <c:v>-33</c:v>
                </c:pt>
                <c:pt idx="35284">
                  <c:v>-40</c:v>
                </c:pt>
                <c:pt idx="35285">
                  <c:v>-39</c:v>
                </c:pt>
                <c:pt idx="35286">
                  <c:v>-37</c:v>
                </c:pt>
                <c:pt idx="35287">
                  <c:v>-41</c:v>
                </c:pt>
                <c:pt idx="35288">
                  <c:v>-24</c:v>
                </c:pt>
                <c:pt idx="35289">
                  <c:v>-25</c:v>
                </c:pt>
                <c:pt idx="35290">
                  <c:v>-25</c:v>
                </c:pt>
                <c:pt idx="35291">
                  <c:v>-23</c:v>
                </c:pt>
                <c:pt idx="35292">
                  <c:v>-21</c:v>
                </c:pt>
                <c:pt idx="35293">
                  <c:v>-20</c:v>
                </c:pt>
                <c:pt idx="35294">
                  <c:v>-21</c:v>
                </c:pt>
                <c:pt idx="35295">
                  <c:v>-22</c:v>
                </c:pt>
                <c:pt idx="35296">
                  <c:v>-22</c:v>
                </c:pt>
                <c:pt idx="35297">
                  <c:v>-19</c:v>
                </c:pt>
                <c:pt idx="35298">
                  <c:v>-25</c:v>
                </c:pt>
                <c:pt idx="35299">
                  <c:v>-27</c:v>
                </c:pt>
                <c:pt idx="35300">
                  <c:v>-46</c:v>
                </c:pt>
                <c:pt idx="35301">
                  <c:v>-40</c:v>
                </c:pt>
                <c:pt idx="35302">
                  <c:v>-41</c:v>
                </c:pt>
                <c:pt idx="35303">
                  <c:v>-39</c:v>
                </c:pt>
                <c:pt idx="35304">
                  <c:v>-36</c:v>
                </c:pt>
                <c:pt idx="35305">
                  <c:v>-40</c:v>
                </c:pt>
                <c:pt idx="35306">
                  <c:v>-35</c:v>
                </c:pt>
                <c:pt idx="35307">
                  <c:v>-34</c:v>
                </c:pt>
                <c:pt idx="35308">
                  <c:v>-44</c:v>
                </c:pt>
                <c:pt idx="35309">
                  <c:v>-37</c:v>
                </c:pt>
                <c:pt idx="35310">
                  <c:v>-35</c:v>
                </c:pt>
                <c:pt idx="35311">
                  <c:v>-43</c:v>
                </c:pt>
                <c:pt idx="35312">
                  <c:v>-19</c:v>
                </c:pt>
                <c:pt idx="35313">
                  <c:v>-22</c:v>
                </c:pt>
                <c:pt idx="35314">
                  <c:v>-25</c:v>
                </c:pt>
                <c:pt idx="35315">
                  <c:v>-15</c:v>
                </c:pt>
                <c:pt idx="35316">
                  <c:v>-19</c:v>
                </c:pt>
                <c:pt idx="35317">
                  <c:v>-20</c:v>
                </c:pt>
                <c:pt idx="35318">
                  <c:v>-16</c:v>
                </c:pt>
                <c:pt idx="35319">
                  <c:v>-15</c:v>
                </c:pt>
                <c:pt idx="35320">
                  <c:v>-7</c:v>
                </c:pt>
                <c:pt idx="35321">
                  <c:v>-8</c:v>
                </c:pt>
                <c:pt idx="35322">
                  <c:v>-10</c:v>
                </c:pt>
                <c:pt idx="35323">
                  <c:v>-18</c:v>
                </c:pt>
                <c:pt idx="35324">
                  <c:v>-18</c:v>
                </c:pt>
                <c:pt idx="35325">
                  <c:v>-10</c:v>
                </c:pt>
                <c:pt idx="35326">
                  <c:v>-13</c:v>
                </c:pt>
                <c:pt idx="35327">
                  <c:v>-15</c:v>
                </c:pt>
                <c:pt idx="35328">
                  <c:v>-5</c:v>
                </c:pt>
                <c:pt idx="35329">
                  <c:v>-27</c:v>
                </c:pt>
                <c:pt idx="35330">
                  <c:v>-37</c:v>
                </c:pt>
                <c:pt idx="35331">
                  <c:v>-26</c:v>
                </c:pt>
                <c:pt idx="35332">
                  <c:v>-21</c:v>
                </c:pt>
                <c:pt idx="35333">
                  <c:v>-39</c:v>
                </c:pt>
                <c:pt idx="35334">
                  <c:v>-41</c:v>
                </c:pt>
                <c:pt idx="35335">
                  <c:v>44</c:v>
                </c:pt>
                <c:pt idx="35336">
                  <c:v>-46</c:v>
                </c:pt>
                <c:pt idx="35337">
                  <c:v>-38</c:v>
                </c:pt>
                <c:pt idx="35338">
                  <c:v>-47</c:v>
                </c:pt>
                <c:pt idx="35339">
                  <c:v>-40</c:v>
                </c:pt>
                <c:pt idx="35340">
                  <c:v>-38</c:v>
                </c:pt>
                <c:pt idx="35341">
                  <c:v>-37</c:v>
                </c:pt>
                <c:pt idx="35342">
                  <c:v>-39</c:v>
                </c:pt>
                <c:pt idx="35343">
                  <c:v>-35</c:v>
                </c:pt>
                <c:pt idx="35344">
                  <c:v>-36</c:v>
                </c:pt>
                <c:pt idx="35345">
                  <c:v>-32</c:v>
                </c:pt>
                <c:pt idx="35346">
                  <c:v>-42</c:v>
                </c:pt>
                <c:pt idx="35347">
                  <c:v>-42</c:v>
                </c:pt>
                <c:pt idx="35348">
                  <c:v>-18</c:v>
                </c:pt>
                <c:pt idx="35349">
                  <c:v>-25</c:v>
                </c:pt>
                <c:pt idx="35350">
                  <c:v>-29</c:v>
                </c:pt>
                <c:pt idx="35351">
                  <c:v>-20</c:v>
                </c:pt>
                <c:pt idx="35352">
                  <c:v>-9</c:v>
                </c:pt>
                <c:pt idx="35353">
                  <c:v>-15</c:v>
                </c:pt>
                <c:pt idx="35354">
                  <c:v>-22</c:v>
                </c:pt>
                <c:pt idx="35355">
                  <c:v>-13</c:v>
                </c:pt>
                <c:pt idx="35356">
                  <c:v>-18</c:v>
                </c:pt>
                <c:pt idx="35357">
                  <c:v>-21</c:v>
                </c:pt>
                <c:pt idx="35358">
                  <c:v>-17</c:v>
                </c:pt>
                <c:pt idx="35359">
                  <c:v>-30</c:v>
                </c:pt>
                <c:pt idx="35360">
                  <c:v>-27</c:v>
                </c:pt>
                <c:pt idx="35361">
                  <c:v>-27</c:v>
                </c:pt>
                <c:pt idx="35362">
                  <c:v>-24</c:v>
                </c:pt>
                <c:pt idx="35363">
                  <c:v>-35</c:v>
                </c:pt>
                <c:pt idx="35364">
                  <c:v>-40</c:v>
                </c:pt>
                <c:pt idx="35365">
                  <c:v>-35</c:v>
                </c:pt>
                <c:pt idx="35366">
                  <c:v>-40</c:v>
                </c:pt>
                <c:pt idx="35367">
                  <c:v>-40</c:v>
                </c:pt>
                <c:pt idx="35368">
                  <c:v>-37</c:v>
                </c:pt>
                <c:pt idx="35369">
                  <c:v>-37</c:v>
                </c:pt>
                <c:pt idx="35370">
                  <c:v>-43</c:v>
                </c:pt>
                <c:pt idx="35371">
                  <c:v>-38</c:v>
                </c:pt>
                <c:pt idx="35372">
                  <c:v>-52</c:v>
                </c:pt>
                <c:pt idx="35373">
                  <c:v>-52</c:v>
                </c:pt>
                <c:pt idx="35374">
                  <c:v>-56</c:v>
                </c:pt>
                <c:pt idx="35375">
                  <c:v>-55</c:v>
                </c:pt>
                <c:pt idx="35376">
                  <c:v>-52</c:v>
                </c:pt>
                <c:pt idx="35377">
                  <c:v>-37</c:v>
                </c:pt>
                <c:pt idx="35378">
                  <c:v>-42</c:v>
                </c:pt>
                <c:pt idx="35379">
                  <c:v>-48</c:v>
                </c:pt>
                <c:pt idx="35380">
                  <c:v>-44</c:v>
                </c:pt>
                <c:pt idx="35381">
                  <c:v>-44</c:v>
                </c:pt>
                <c:pt idx="35382">
                  <c:v>-68</c:v>
                </c:pt>
                <c:pt idx="35383">
                  <c:v>-46</c:v>
                </c:pt>
                <c:pt idx="35384">
                  <c:v>-22</c:v>
                </c:pt>
                <c:pt idx="35385">
                  <c:v>-21</c:v>
                </c:pt>
                <c:pt idx="35386">
                  <c:v>-24</c:v>
                </c:pt>
                <c:pt idx="35387">
                  <c:v>-22</c:v>
                </c:pt>
                <c:pt idx="35388">
                  <c:v>-19</c:v>
                </c:pt>
                <c:pt idx="35389">
                  <c:v>-13</c:v>
                </c:pt>
                <c:pt idx="35390">
                  <c:v>-26</c:v>
                </c:pt>
                <c:pt idx="35391">
                  <c:v>-17</c:v>
                </c:pt>
                <c:pt idx="35392">
                  <c:v>-20</c:v>
                </c:pt>
                <c:pt idx="35393">
                  <c:v>-22</c:v>
                </c:pt>
                <c:pt idx="35394">
                  <c:v>-12</c:v>
                </c:pt>
                <c:pt idx="35395">
                  <c:v>-30</c:v>
                </c:pt>
                <c:pt idx="35396">
                  <c:v>-32</c:v>
                </c:pt>
                <c:pt idx="35397">
                  <c:v>-33</c:v>
                </c:pt>
                <c:pt idx="35398">
                  <c:v>-34</c:v>
                </c:pt>
                <c:pt idx="35399">
                  <c:v>-32</c:v>
                </c:pt>
                <c:pt idx="35400">
                  <c:v>-33</c:v>
                </c:pt>
                <c:pt idx="35401">
                  <c:v>-36</c:v>
                </c:pt>
                <c:pt idx="35402">
                  <c:v>-26</c:v>
                </c:pt>
                <c:pt idx="35403">
                  <c:v>-29</c:v>
                </c:pt>
                <c:pt idx="35404">
                  <c:v>-32</c:v>
                </c:pt>
                <c:pt idx="35405">
                  <c:v>-29</c:v>
                </c:pt>
                <c:pt idx="35406">
                  <c:v>-31</c:v>
                </c:pt>
                <c:pt idx="35407">
                  <c:v>-28</c:v>
                </c:pt>
                <c:pt idx="35408">
                  <c:v>-30</c:v>
                </c:pt>
                <c:pt idx="35409">
                  <c:v>-35</c:v>
                </c:pt>
                <c:pt idx="35410">
                  <c:v>-39</c:v>
                </c:pt>
                <c:pt idx="35411">
                  <c:v>-40</c:v>
                </c:pt>
                <c:pt idx="35412">
                  <c:v>-32</c:v>
                </c:pt>
                <c:pt idx="35413">
                  <c:v>-31</c:v>
                </c:pt>
                <c:pt idx="35414">
                  <c:v>-26</c:v>
                </c:pt>
                <c:pt idx="35415">
                  <c:v>-28</c:v>
                </c:pt>
                <c:pt idx="35416">
                  <c:v>-29</c:v>
                </c:pt>
                <c:pt idx="35417">
                  <c:v>-26</c:v>
                </c:pt>
                <c:pt idx="35418">
                  <c:v>-28</c:v>
                </c:pt>
                <c:pt idx="35419">
                  <c:v>-47</c:v>
                </c:pt>
                <c:pt idx="35420">
                  <c:v>-38</c:v>
                </c:pt>
                <c:pt idx="35421">
                  <c:v>-29</c:v>
                </c:pt>
                <c:pt idx="35422">
                  <c:v>-38</c:v>
                </c:pt>
                <c:pt idx="35423">
                  <c:v>-31</c:v>
                </c:pt>
                <c:pt idx="35424">
                  <c:v>-38</c:v>
                </c:pt>
                <c:pt idx="35425">
                  <c:v>-15</c:v>
                </c:pt>
                <c:pt idx="35426">
                  <c:v>-4</c:v>
                </c:pt>
                <c:pt idx="35427">
                  <c:v>2</c:v>
                </c:pt>
                <c:pt idx="35428">
                  <c:v>-2</c:v>
                </c:pt>
                <c:pt idx="35429">
                  <c:v>-7</c:v>
                </c:pt>
                <c:pt idx="35430">
                  <c:v>-17</c:v>
                </c:pt>
                <c:pt idx="35431">
                  <c:v>-12</c:v>
                </c:pt>
                <c:pt idx="35432">
                  <c:v>-14</c:v>
                </c:pt>
                <c:pt idx="35433">
                  <c:v>-13</c:v>
                </c:pt>
                <c:pt idx="35434">
                  <c:v>-12</c:v>
                </c:pt>
                <c:pt idx="35435">
                  <c:v>-10</c:v>
                </c:pt>
                <c:pt idx="35436">
                  <c:v>-27</c:v>
                </c:pt>
                <c:pt idx="35437">
                  <c:v>-20</c:v>
                </c:pt>
                <c:pt idx="35438">
                  <c:v>-32</c:v>
                </c:pt>
                <c:pt idx="35439">
                  <c:v>-17</c:v>
                </c:pt>
                <c:pt idx="35440">
                  <c:v>-41</c:v>
                </c:pt>
                <c:pt idx="35441">
                  <c:v>-53</c:v>
                </c:pt>
                <c:pt idx="35442">
                  <c:v>-51</c:v>
                </c:pt>
                <c:pt idx="35443">
                  <c:v>-65</c:v>
                </c:pt>
                <c:pt idx="35444">
                  <c:v>-73</c:v>
                </c:pt>
                <c:pt idx="35445">
                  <c:v>-65</c:v>
                </c:pt>
                <c:pt idx="35446">
                  <c:v>-59</c:v>
                </c:pt>
                <c:pt idx="35447">
                  <c:v>-63</c:v>
                </c:pt>
                <c:pt idx="35448">
                  <c:v>-28</c:v>
                </c:pt>
                <c:pt idx="35449">
                  <c:v>-28</c:v>
                </c:pt>
                <c:pt idx="35450">
                  <c:v>-23</c:v>
                </c:pt>
                <c:pt idx="35451">
                  <c:v>-22</c:v>
                </c:pt>
                <c:pt idx="35452">
                  <c:v>-23</c:v>
                </c:pt>
                <c:pt idx="35453">
                  <c:v>-17</c:v>
                </c:pt>
                <c:pt idx="35454">
                  <c:v>-15</c:v>
                </c:pt>
                <c:pt idx="35455">
                  <c:v>-17</c:v>
                </c:pt>
                <c:pt idx="35456">
                  <c:v>-26</c:v>
                </c:pt>
                <c:pt idx="35457">
                  <c:v>-35</c:v>
                </c:pt>
                <c:pt idx="35458">
                  <c:v>-15</c:v>
                </c:pt>
                <c:pt idx="35459">
                  <c:v>-14</c:v>
                </c:pt>
                <c:pt idx="35460">
                  <c:v>-60</c:v>
                </c:pt>
                <c:pt idx="35461">
                  <c:v>-48</c:v>
                </c:pt>
                <c:pt idx="35462">
                  <c:v>-49</c:v>
                </c:pt>
                <c:pt idx="35463">
                  <c:v>-54</c:v>
                </c:pt>
                <c:pt idx="35464">
                  <c:v>-47</c:v>
                </c:pt>
                <c:pt idx="35465">
                  <c:v>-42</c:v>
                </c:pt>
                <c:pt idx="35466">
                  <c:v>-55</c:v>
                </c:pt>
                <c:pt idx="35467">
                  <c:v>-50</c:v>
                </c:pt>
                <c:pt idx="35468">
                  <c:v>-49</c:v>
                </c:pt>
                <c:pt idx="35469">
                  <c:v>-53</c:v>
                </c:pt>
                <c:pt idx="35470">
                  <c:v>-72</c:v>
                </c:pt>
                <c:pt idx="35471">
                  <c:v>-58</c:v>
                </c:pt>
                <c:pt idx="35472">
                  <c:v>-53</c:v>
                </c:pt>
                <c:pt idx="35473">
                  <c:v>-45</c:v>
                </c:pt>
                <c:pt idx="35474">
                  <c:v>-49</c:v>
                </c:pt>
                <c:pt idx="35475">
                  <c:v>-44</c:v>
                </c:pt>
                <c:pt idx="35476">
                  <c:v>-34</c:v>
                </c:pt>
                <c:pt idx="35477">
                  <c:v>-48</c:v>
                </c:pt>
                <c:pt idx="35478">
                  <c:v>-42</c:v>
                </c:pt>
                <c:pt idx="35479">
                  <c:v>-48</c:v>
                </c:pt>
                <c:pt idx="35480">
                  <c:v>-50</c:v>
                </c:pt>
                <c:pt idx="35481">
                  <c:v>-34</c:v>
                </c:pt>
                <c:pt idx="35482">
                  <c:v>-44</c:v>
                </c:pt>
                <c:pt idx="35483">
                  <c:v>-63</c:v>
                </c:pt>
                <c:pt idx="35484">
                  <c:v>-20</c:v>
                </c:pt>
                <c:pt idx="35485">
                  <c:v>-27</c:v>
                </c:pt>
                <c:pt idx="35486">
                  <c:v>-27</c:v>
                </c:pt>
                <c:pt idx="35487">
                  <c:v>-27</c:v>
                </c:pt>
                <c:pt idx="35488">
                  <c:v>-14</c:v>
                </c:pt>
                <c:pt idx="35489">
                  <c:v>-19</c:v>
                </c:pt>
                <c:pt idx="35490">
                  <c:v>-24</c:v>
                </c:pt>
                <c:pt idx="35491">
                  <c:v>-18</c:v>
                </c:pt>
                <c:pt idx="35492">
                  <c:v>-15</c:v>
                </c:pt>
                <c:pt idx="35493">
                  <c:v>-23</c:v>
                </c:pt>
                <c:pt idx="35494">
                  <c:v>-27</c:v>
                </c:pt>
                <c:pt idx="35495">
                  <c:v>-19</c:v>
                </c:pt>
                <c:pt idx="35496">
                  <c:v>-17</c:v>
                </c:pt>
                <c:pt idx="35497">
                  <c:v>-18</c:v>
                </c:pt>
                <c:pt idx="35498">
                  <c:v>-19</c:v>
                </c:pt>
                <c:pt idx="35499">
                  <c:v>-24</c:v>
                </c:pt>
                <c:pt idx="35500">
                  <c:v>-23</c:v>
                </c:pt>
                <c:pt idx="35501">
                  <c:v>-25</c:v>
                </c:pt>
                <c:pt idx="35502">
                  <c:v>-18</c:v>
                </c:pt>
                <c:pt idx="35503">
                  <c:v>-4</c:v>
                </c:pt>
                <c:pt idx="35504">
                  <c:v>-38</c:v>
                </c:pt>
                <c:pt idx="35505">
                  <c:v>-34</c:v>
                </c:pt>
                <c:pt idx="35506">
                  <c:v>-29</c:v>
                </c:pt>
                <c:pt idx="35507">
                  <c:v>-32</c:v>
                </c:pt>
                <c:pt idx="35508">
                  <c:v>-26</c:v>
                </c:pt>
                <c:pt idx="35509">
                  <c:v>-24</c:v>
                </c:pt>
                <c:pt idx="35510">
                  <c:v>-24</c:v>
                </c:pt>
                <c:pt idx="35511">
                  <c:v>-26</c:v>
                </c:pt>
                <c:pt idx="35512">
                  <c:v>-24</c:v>
                </c:pt>
                <c:pt idx="35513">
                  <c:v>-33</c:v>
                </c:pt>
                <c:pt idx="35514">
                  <c:v>-43</c:v>
                </c:pt>
                <c:pt idx="35515">
                  <c:v>-35</c:v>
                </c:pt>
                <c:pt idx="35516">
                  <c:v>-25</c:v>
                </c:pt>
                <c:pt idx="35517">
                  <c:v>-9</c:v>
                </c:pt>
                <c:pt idx="35518">
                  <c:v>-9</c:v>
                </c:pt>
                <c:pt idx="35519">
                  <c:v>-7</c:v>
                </c:pt>
                <c:pt idx="35520">
                  <c:v>-13</c:v>
                </c:pt>
                <c:pt idx="35521">
                  <c:v>-8</c:v>
                </c:pt>
                <c:pt idx="35522">
                  <c:v>-17</c:v>
                </c:pt>
                <c:pt idx="35523">
                  <c:v>-41</c:v>
                </c:pt>
                <c:pt idx="35524">
                  <c:v>-44</c:v>
                </c:pt>
                <c:pt idx="35525">
                  <c:v>-20</c:v>
                </c:pt>
                <c:pt idx="35526">
                  <c:v>-16</c:v>
                </c:pt>
                <c:pt idx="35527">
                  <c:v>-17</c:v>
                </c:pt>
                <c:pt idx="35528">
                  <c:v>-16</c:v>
                </c:pt>
                <c:pt idx="35529">
                  <c:v>-20</c:v>
                </c:pt>
                <c:pt idx="35530">
                  <c:v>-15</c:v>
                </c:pt>
                <c:pt idx="35531">
                  <c:v>-37</c:v>
                </c:pt>
                <c:pt idx="35532">
                  <c:v>-26</c:v>
                </c:pt>
                <c:pt idx="35533">
                  <c:v>-25</c:v>
                </c:pt>
                <c:pt idx="35534">
                  <c:v>-25</c:v>
                </c:pt>
                <c:pt idx="35535">
                  <c:v>-21</c:v>
                </c:pt>
                <c:pt idx="35536">
                  <c:v>-26</c:v>
                </c:pt>
                <c:pt idx="35537">
                  <c:v>-20</c:v>
                </c:pt>
                <c:pt idx="35538">
                  <c:v>-23</c:v>
                </c:pt>
                <c:pt idx="35539">
                  <c:v>-24</c:v>
                </c:pt>
                <c:pt idx="35540">
                  <c:v>-22</c:v>
                </c:pt>
                <c:pt idx="35541">
                  <c:v>-26</c:v>
                </c:pt>
                <c:pt idx="35542">
                  <c:v>-34</c:v>
                </c:pt>
                <c:pt idx="35543">
                  <c:v>-21</c:v>
                </c:pt>
                <c:pt idx="35544">
                  <c:v>-32</c:v>
                </c:pt>
                <c:pt idx="35545">
                  <c:v>-44</c:v>
                </c:pt>
                <c:pt idx="35546">
                  <c:v>-41</c:v>
                </c:pt>
                <c:pt idx="35547">
                  <c:v>-33</c:v>
                </c:pt>
                <c:pt idx="35548">
                  <c:v>-43</c:v>
                </c:pt>
                <c:pt idx="35549">
                  <c:v>-27</c:v>
                </c:pt>
                <c:pt idx="35550">
                  <c:v>-23</c:v>
                </c:pt>
                <c:pt idx="35551">
                  <c:v>-21</c:v>
                </c:pt>
                <c:pt idx="35552">
                  <c:v>-30</c:v>
                </c:pt>
                <c:pt idx="35553">
                  <c:v>-30</c:v>
                </c:pt>
                <c:pt idx="35554">
                  <c:v>-33</c:v>
                </c:pt>
                <c:pt idx="35555">
                  <c:v>-26</c:v>
                </c:pt>
                <c:pt idx="35556">
                  <c:v>-48</c:v>
                </c:pt>
                <c:pt idx="35557">
                  <c:v>-57</c:v>
                </c:pt>
                <c:pt idx="35558">
                  <c:v>-40</c:v>
                </c:pt>
                <c:pt idx="35559">
                  <c:v>-44</c:v>
                </c:pt>
                <c:pt idx="35560">
                  <c:v>-45</c:v>
                </c:pt>
                <c:pt idx="35561">
                  <c:v>-35</c:v>
                </c:pt>
                <c:pt idx="35562">
                  <c:v>-33</c:v>
                </c:pt>
                <c:pt idx="35563">
                  <c:v>-31</c:v>
                </c:pt>
                <c:pt idx="35564">
                  <c:v>-36</c:v>
                </c:pt>
                <c:pt idx="35565">
                  <c:v>-46</c:v>
                </c:pt>
                <c:pt idx="35566">
                  <c:v>-43</c:v>
                </c:pt>
                <c:pt idx="35567">
                  <c:v>-56</c:v>
                </c:pt>
                <c:pt idx="35568">
                  <c:v>-29</c:v>
                </c:pt>
                <c:pt idx="35569">
                  <c:v>-33</c:v>
                </c:pt>
                <c:pt idx="35570">
                  <c:v>-29</c:v>
                </c:pt>
                <c:pt idx="35571">
                  <c:v>-28</c:v>
                </c:pt>
                <c:pt idx="35572">
                  <c:v>-27</c:v>
                </c:pt>
                <c:pt idx="35573">
                  <c:v>-28</c:v>
                </c:pt>
                <c:pt idx="35574">
                  <c:v>-36</c:v>
                </c:pt>
                <c:pt idx="35575">
                  <c:v>-24</c:v>
                </c:pt>
                <c:pt idx="35576">
                  <c:v>-25</c:v>
                </c:pt>
                <c:pt idx="35577">
                  <c:v>-40</c:v>
                </c:pt>
                <c:pt idx="35578">
                  <c:v>-31</c:v>
                </c:pt>
                <c:pt idx="35579">
                  <c:v>-28</c:v>
                </c:pt>
                <c:pt idx="35580">
                  <c:v>-24</c:v>
                </c:pt>
                <c:pt idx="35581">
                  <c:v>-24</c:v>
                </c:pt>
                <c:pt idx="35582">
                  <c:v>-22</c:v>
                </c:pt>
                <c:pt idx="35583">
                  <c:v>-19</c:v>
                </c:pt>
                <c:pt idx="35584">
                  <c:v>-22</c:v>
                </c:pt>
                <c:pt idx="35585">
                  <c:v>-18</c:v>
                </c:pt>
                <c:pt idx="35586">
                  <c:v>-15</c:v>
                </c:pt>
                <c:pt idx="35587">
                  <c:v>-20</c:v>
                </c:pt>
                <c:pt idx="35588">
                  <c:v>-24</c:v>
                </c:pt>
                <c:pt idx="35589">
                  <c:v>-23</c:v>
                </c:pt>
                <c:pt idx="35590">
                  <c:v>-22</c:v>
                </c:pt>
                <c:pt idx="35591">
                  <c:v>-28</c:v>
                </c:pt>
                <c:pt idx="35592">
                  <c:v>4</c:v>
                </c:pt>
                <c:pt idx="35593">
                  <c:v>-42</c:v>
                </c:pt>
                <c:pt idx="35594">
                  <c:v>-46</c:v>
                </c:pt>
                <c:pt idx="35595">
                  <c:v>-48</c:v>
                </c:pt>
                <c:pt idx="35596">
                  <c:v>-40</c:v>
                </c:pt>
                <c:pt idx="35597">
                  <c:v>-38</c:v>
                </c:pt>
                <c:pt idx="35598">
                  <c:v>-46</c:v>
                </c:pt>
                <c:pt idx="35599">
                  <c:v>-35</c:v>
                </c:pt>
                <c:pt idx="35600">
                  <c:v>-37</c:v>
                </c:pt>
                <c:pt idx="35601">
                  <c:v>-40</c:v>
                </c:pt>
                <c:pt idx="35602">
                  <c:v>-40</c:v>
                </c:pt>
                <c:pt idx="35603">
                  <c:v>-42</c:v>
                </c:pt>
                <c:pt idx="35604">
                  <c:v>-41</c:v>
                </c:pt>
                <c:pt idx="35605">
                  <c:v>-61</c:v>
                </c:pt>
                <c:pt idx="35606">
                  <c:v>-43</c:v>
                </c:pt>
                <c:pt idx="35607">
                  <c:v>-54</c:v>
                </c:pt>
                <c:pt idx="35608">
                  <c:v>-47</c:v>
                </c:pt>
                <c:pt idx="35609">
                  <c:v>-48</c:v>
                </c:pt>
                <c:pt idx="35610">
                  <c:v>-58</c:v>
                </c:pt>
                <c:pt idx="35611">
                  <c:v>-49</c:v>
                </c:pt>
                <c:pt idx="35612">
                  <c:v>-45</c:v>
                </c:pt>
                <c:pt idx="35613">
                  <c:v>-52</c:v>
                </c:pt>
                <c:pt idx="35614">
                  <c:v>-46</c:v>
                </c:pt>
                <c:pt idx="35615">
                  <c:v>-53</c:v>
                </c:pt>
                <c:pt idx="35616">
                  <c:v>-45</c:v>
                </c:pt>
                <c:pt idx="35617">
                  <c:v>-54</c:v>
                </c:pt>
                <c:pt idx="35618">
                  <c:v>-58</c:v>
                </c:pt>
                <c:pt idx="35619">
                  <c:v>-54</c:v>
                </c:pt>
                <c:pt idx="35620">
                  <c:v>-53</c:v>
                </c:pt>
                <c:pt idx="35621">
                  <c:v>-49</c:v>
                </c:pt>
                <c:pt idx="35622">
                  <c:v>-41</c:v>
                </c:pt>
                <c:pt idx="35623">
                  <c:v>-42</c:v>
                </c:pt>
                <c:pt idx="35624">
                  <c:v>-32</c:v>
                </c:pt>
                <c:pt idx="35625">
                  <c:v>-39</c:v>
                </c:pt>
                <c:pt idx="35626">
                  <c:v>-38</c:v>
                </c:pt>
                <c:pt idx="35627">
                  <c:v>-46</c:v>
                </c:pt>
                <c:pt idx="35628">
                  <c:v>-49</c:v>
                </c:pt>
                <c:pt idx="35629">
                  <c:v>-40</c:v>
                </c:pt>
                <c:pt idx="35630">
                  <c:v>-15</c:v>
                </c:pt>
                <c:pt idx="35631">
                  <c:v>-26</c:v>
                </c:pt>
                <c:pt idx="35632">
                  <c:v>-39</c:v>
                </c:pt>
                <c:pt idx="35633">
                  <c:v>-11</c:v>
                </c:pt>
                <c:pt idx="35634">
                  <c:v>-31</c:v>
                </c:pt>
                <c:pt idx="35635">
                  <c:v>-34</c:v>
                </c:pt>
                <c:pt idx="35636">
                  <c:v>-35</c:v>
                </c:pt>
                <c:pt idx="35637">
                  <c:v>-25</c:v>
                </c:pt>
                <c:pt idx="35638">
                  <c:v>-28</c:v>
                </c:pt>
                <c:pt idx="35639">
                  <c:v>-28</c:v>
                </c:pt>
                <c:pt idx="35640">
                  <c:v>-30</c:v>
                </c:pt>
                <c:pt idx="35641">
                  <c:v>-24</c:v>
                </c:pt>
                <c:pt idx="35642">
                  <c:v>-25</c:v>
                </c:pt>
                <c:pt idx="35643">
                  <c:v>-30</c:v>
                </c:pt>
                <c:pt idx="35644">
                  <c:v>-32</c:v>
                </c:pt>
                <c:pt idx="35645">
                  <c:v>-29</c:v>
                </c:pt>
                <c:pt idx="35646">
                  <c:v>-11</c:v>
                </c:pt>
                <c:pt idx="35647">
                  <c:v>-20</c:v>
                </c:pt>
                <c:pt idx="35648">
                  <c:v>-20</c:v>
                </c:pt>
                <c:pt idx="35649">
                  <c:v>-35</c:v>
                </c:pt>
                <c:pt idx="35650">
                  <c:v>-45</c:v>
                </c:pt>
                <c:pt idx="35651">
                  <c:v>-44</c:v>
                </c:pt>
                <c:pt idx="35652">
                  <c:v>-43</c:v>
                </c:pt>
                <c:pt idx="35653">
                  <c:v>-43</c:v>
                </c:pt>
                <c:pt idx="35654">
                  <c:v>-32</c:v>
                </c:pt>
                <c:pt idx="35655">
                  <c:v>-37</c:v>
                </c:pt>
                <c:pt idx="35656">
                  <c:v>-32</c:v>
                </c:pt>
                <c:pt idx="35657">
                  <c:v>-34</c:v>
                </c:pt>
                <c:pt idx="35658">
                  <c:v>-38</c:v>
                </c:pt>
                <c:pt idx="35659">
                  <c:v>-37</c:v>
                </c:pt>
                <c:pt idx="35660">
                  <c:v>-44</c:v>
                </c:pt>
                <c:pt idx="35661">
                  <c:v>-37</c:v>
                </c:pt>
                <c:pt idx="35662">
                  <c:v>-46</c:v>
                </c:pt>
                <c:pt idx="35663">
                  <c:v>-57</c:v>
                </c:pt>
                <c:pt idx="35664">
                  <c:v>-51</c:v>
                </c:pt>
                <c:pt idx="35665">
                  <c:v>-58</c:v>
                </c:pt>
                <c:pt idx="35666">
                  <c:v>-46</c:v>
                </c:pt>
                <c:pt idx="35667">
                  <c:v>-33</c:v>
                </c:pt>
                <c:pt idx="35668">
                  <c:v>-25</c:v>
                </c:pt>
                <c:pt idx="35669">
                  <c:v>-33</c:v>
                </c:pt>
                <c:pt idx="35670">
                  <c:v>-35</c:v>
                </c:pt>
                <c:pt idx="35671">
                  <c:v>-44</c:v>
                </c:pt>
                <c:pt idx="35672">
                  <c:v>-35</c:v>
                </c:pt>
                <c:pt idx="35673">
                  <c:v>-63</c:v>
                </c:pt>
                <c:pt idx="35674">
                  <c:v>-56</c:v>
                </c:pt>
                <c:pt idx="35675">
                  <c:v>-48</c:v>
                </c:pt>
                <c:pt idx="35676">
                  <c:v>-44</c:v>
                </c:pt>
                <c:pt idx="35677">
                  <c:v>-43</c:v>
                </c:pt>
                <c:pt idx="35678">
                  <c:v>-38</c:v>
                </c:pt>
                <c:pt idx="35679">
                  <c:v>-36</c:v>
                </c:pt>
                <c:pt idx="35680">
                  <c:v>-33</c:v>
                </c:pt>
                <c:pt idx="35681">
                  <c:v>-33</c:v>
                </c:pt>
                <c:pt idx="35682">
                  <c:v>-40</c:v>
                </c:pt>
                <c:pt idx="35683">
                  <c:v>-39</c:v>
                </c:pt>
                <c:pt idx="35684">
                  <c:v>-39</c:v>
                </c:pt>
                <c:pt idx="35685">
                  <c:v>-53</c:v>
                </c:pt>
                <c:pt idx="35686">
                  <c:v>-46</c:v>
                </c:pt>
                <c:pt idx="35687">
                  <c:v>-38</c:v>
                </c:pt>
                <c:pt idx="35688">
                  <c:v>-34</c:v>
                </c:pt>
                <c:pt idx="35689">
                  <c:v>-35</c:v>
                </c:pt>
                <c:pt idx="35690">
                  <c:v>-35</c:v>
                </c:pt>
                <c:pt idx="35691">
                  <c:v>-33</c:v>
                </c:pt>
                <c:pt idx="35692">
                  <c:v>-30</c:v>
                </c:pt>
                <c:pt idx="35693">
                  <c:v>-28</c:v>
                </c:pt>
                <c:pt idx="35694">
                  <c:v>-31</c:v>
                </c:pt>
                <c:pt idx="35695">
                  <c:v>-30</c:v>
                </c:pt>
                <c:pt idx="35696">
                  <c:v>-40</c:v>
                </c:pt>
                <c:pt idx="35697">
                  <c:v>-36</c:v>
                </c:pt>
                <c:pt idx="35698">
                  <c:v>-41</c:v>
                </c:pt>
                <c:pt idx="35699">
                  <c:v>-47</c:v>
                </c:pt>
                <c:pt idx="35700">
                  <c:v>-30</c:v>
                </c:pt>
                <c:pt idx="35701">
                  <c:v>-58</c:v>
                </c:pt>
                <c:pt idx="35702">
                  <c:v>-39</c:v>
                </c:pt>
                <c:pt idx="35703">
                  <c:v>-59</c:v>
                </c:pt>
                <c:pt idx="35704">
                  <c:v>-41</c:v>
                </c:pt>
                <c:pt idx="35705">
                  <c:v>-44</c:v>
                </c:pt>
                <c:pt idx="35706">
                  <c:v>-35</c:v>
                </c:pt>
                <c:pt idx="35707">
                  <c:v>-29</c:v>
                </c:pt>
                <c:pt idx="35708">
                  <c:v>-45</c:v>
                </c:pt>
                <c:pt idx="35709">
                  <c:v>-22</c:v>
                </c:pt>
                <c:pt idx="35710">
                  <c:v>-43</c:v>
                </c:pt>
                <c:pt idx="35711">
                  <c:v>-22</c:v>
                </c:pt>
                <c:pt idx="35712">
                  <c:v>-25</c:v>
                </c:pt>
                <c:pt idx="35713">
                  <c:v>-7</c:v>
                </c:pt>
                <c:pt idx="35714">
                  <c:v>-40</c:v>
                </c:pt>
                <c:pt idx="35715">
                  <c:v>-37</c:v>
                </c:pt>
                <c:pt idx="35716">
                  <c:v>-3</c:v>
                </c:pt>
                <c:pt idx="35717">
                  <c:v>-19</c:v>
                </c:pt>
                <c:pt idx="35718">
                  <c:v>-4</c:v>
                </c:pt>
                <c:pt idx="35719">
                  <c:v>-8</c:v>
                </c:pt>
                <c:pt idx="35720">
                  <c:v>-24</c:v>
                </c:pt>
                <c:pt idx="35721">
                  <c:v>-17</c:v>
                </c:pt>
                <c:pt idx="35722">
                  <c:v>-2</c:v>
                </c:pt>
                <c:pt idx="35723">
                  <c:v>-43</c:v>
                </c:pt>
                <c:pt idx="35724">
                  <c:v>-42</c:v>
                </c:pt>
                <c:pt idx="35725">
                  <c:v>-43</c:v>
                </c:pt>
                <c:pt idx="35726">
                  <c:v>-45</c:v>
                </c:pt>
                <c:pt idx="35727">
                  <c:v>-40</c:v>
                </c:pt>
                <c:pt idx="35728">
                  <c:v>-33</c:v>
                </c:pt>
                <c:pt idx="35729">
                  <c:v>-22</c:v>
                </c:pt>
                <c:pt idx="35730">
                  <c:v>-35</c:v>
                </c:pt>
                <c:pt idx="35731">
                  <c:v>-38</c:v>
                </c:pt>
                <c:pt idx="35732">
                  <c:v>-42</c:v>
                </c:pt>
                <c:pt idx="35733">
                  <c:v>-35</c:v>
                </c:pt>
                <c:pt idx="35734">
                  <c:v>-33</c:v>
                </c:pt>
                <c:pt idx="35735">
                  <c:v>-35</c:v>
                </c:pt>
                <c:pt idx="35736">
                  <c:v>-31</c:v>
                </c:pt>
                <c:pt idx="35737">
                  <c:v>-36</c:v>
                </c:pt>
                <c:pt idx="35738">
                  <c:v>-40</c:v>
                </c:pt>
                <c:pt idx="35739">
                  <c:v>-31</c:v>
                </c:pt>
                <c:pt idx="35740">
                  <c:v>-43</c:v>
                </c:pt>
                <c:pt idx="35741">
                  <c:v>-43</c:v>
                </c:pt>
                <c:pt idx="35742">
                  <c:v>-33</c:v>
                </c:pt>
                <c:pt idx="35743">
                  <c:v>-35</c:v>
                </c:pt>
                <c:pt idx="35744">
                  <c:v>-38</c:v>
                </c:pt>
                <c:pt idx="35745">
                  <c:v>-41</c:v>
                </c:pt>
                <c:pt idx="35746">
                  <c:v>-27</c:v>
                </c:pt>
                <c:pt idx="35747">
                  <c:v>-48</c:v>
                </c:pt>
                <c:pt idx="35748">
                  <c:v>-53</c:v>
                </c:pt>
                <c:pt idx="35749">
                  <c:v>-56</c:v>
                </c:pt>
                <c:pt idx="35750">
                  <c:v>-35</c:v>
                </c:pt>
                <c:pt idx="35751">
                  <c:v>-12</c:v>
                </c:pt>
                <c:pt idx="35752">
                  <c:v>-13</c:v>
                </c:pt>
                <c:pt idx="35753">
                  <c:v>-25</c:v>
                </c:pt>
                <c:pt idx="35754">
                  <c:v>-14</c:v>
                </c:pt>
                <c:pt idx="35755">
                  <c:v>-41</c:v>
                </c:pt>
                <c:pt idx="35756">
                  <c:v>-41</c:v>
                </c:pt>
                <c:pt idx="35757">
                  <c:v>-43</c:v>
                </c:pt>
                <c:pt idx="35758">
                  <c:v>-38</c:v>
                </c:pt>
                <c:pt idx="35759">
                  <c:v>-33</c:v>
                </c:pt>
                <c:pt idx="35760">
                  <c:v>-38</c:v>
                </c:pt>
                <c:pt idx="35761">
                  <c:v>-36</c:v>
                </c:pt>
                <c:pt idx="35762">
                  <c:v>-35</c:v>
                </c:pt>
                <c:pt idx="35763">
                  <c:v>-34</c:v>
                </c:pt>
                <c:pt idx="35764">
                  <c:v>-28</c:v>
                </c:pt>
                <c:pt idx="35765">
                  <c:v>-49</c:v>
                </c:pt>
                <c:pt idx="35766">
                  <c:v>-47</c:v>
                </c:pt>
                <c:pt idx="35767">
                  <c:v>-14</c:v>
                </c:pt>
                <c:pt idx="35768">
                  <c:v>-47</c:v>
                </c:pt>
                <c:pt idx="35769">
                  <c:v>-44</c:v>
                </c:pt>
                <c:pt idx="35770">
                  <c:v>-47</c:v>
                </c:pt>
                <c:pt idx="35771">
                  <c:v>-48</c:v>
                </c:pt>
                <c:pt idx="35772">
                  <c:v>-46</c:v>
                </c:pt>
                <c:pt idx="35773">
                  <c:v>-36</c:v>
                </c:pt>
                <c:pt idx="35774">
                  <c:v>-35</c:v>
                </c:pt>
                <c:pt idx="35775">
                  <c:v>-41</c:v>
                </c:pt>
                <c:pt idx="35776">
                  <c:v>-41</c:v>
                </c:pt>
                <c:pt idx="35777">
                  <c:v>-42</c:v>
                </c:pt>
                <c:pt idx="35778">
                  <c:v>-46</c:v>
                </c:pt>
                <c:pt idx="35779">
                  <c:v>-52</c:v>
                </c:pt>
                <c:pt idx="35780">
                  <c:v>-26</c:v>
                </c:pt>
                <c:pt idx="35781">
                  <c:v>-23</c:v>
                </c:pt>
                <c:pt idx="35782">
                  <c:v>-25</c:v>
                </c:pt>
                <c:pt idx="35783">
                  <c:v>-24</c:v>
                </c:pt>
                <c:pt idx="35784">
                  <c:v>-24</c:v>
                </c:pt>
                <c:pt idx="35785">
                  <c:v>-23</c:v>
                </c:pt>
                <c:pt idx="35786">
                  <c:v>-24</c:v>
                </c:pt>
                <c:pt idx="35787">
                  <c:v>-23</c:v>
                </c:pt>
                <c:pt idx="35788">
                  <c:v>-28</c:v>
                </c:pt>
                <c:pt idx="35789">
                  <c:v>-25</c:v>
                </c:pt>
                <c:pt idx="35790">
                  <c:v>-25</c:v>
                </c:pt>
                <c:pt idx="35791">
                  <c:v>-32</c:v>
                </c:pt>
                <c:pt idx="35792">
                  <c:v>-12</c:v>
                </c:pt>
                <c:pt idx="35793">
                  <c:v>-11</c:v>
                </c:pt>
                <c:pt idx="35794">
                  <c:v>-10</c:v>
                </c:pt>
                <c:pt idx="35795">
                  <c:v>-11</c:v>
                </c:pt>
                <c:pt idx="35796">
                  <c:v>-25</c:v>
                </c:pt>
                <c:pt idx="35797">
                  <c:v>-11</c:v>
                </c:pt>
                <c:pt idx="35798">
                  <c:v>-8</c:v>
                </c:pt>
                <c:pt idx="35799">
                  <c:v>-9</c:v>
                </c:pt>
                <c:pt idx="35800">
                  <c:v>-11</c:v>
                </c:pt>
                <c:pt idx="35801">
                  <c:v>-7</c:v>
                </c:pt>
                <c:pt idx="35802">
                  <c:v>-66</c:v>
                </c:pt>
                <c:pt idx="35803">
                  <c:v>-54</c:v>
                </c:pt>
                <c:pt idx="35804">
                  <c:v>-55</c:v>
                </c:pt>
                <c:pt idx="35805">
                  <c:v>-52</c:v>
                </c:pt>
                <c:pt idx="35806">
                  <c:v>-46</c:v>
                </c:pt>
                <c:pt idx="35807">
                  <c:v>-36</c:v>
                </c:pt>
                <c:pt idx="35808">
                  <c:v>-44</c:v>
                </c:pt>
                <c:pt idx="35809">
                  <c:v>-45</c:v>
                </c:pt>
                <c:pt idx="35810">
                  <c:v>-46</c:v>
                </c:pt>
                <c:pt idx="35811">
                  <c:v>-57</c:v>
                </c:pt>
                <c:pt idx="35812">
                  <c:v>-48</c:v>
                </c:pt>
                <c:pt idx="35813">
                  <c:v>-53</c:v>
                </c:pt>
                <c:pt idx="35814">
                  <c:v>-16</c:v>
                </c:pt>
                <c:pt idx="35815">
                  <c:v>-16</c:v>
                </c:pt>
                <c:pt idx="35816">
                  <c:v>-17</c:v>
                </c:pt>
                <c:pt idx="35817">
                  <c:v>-18</c:v>
                </c:pt>
                <c:pt idx="35818">
                  <c:v>-16</c:v>
                </c:pt>
                <c:pt idx="35819">
                  <c:v>-26</c:v>
                </c:pt>
                <c:pt idx="35820">
                  <c:v>-19</c:v>
                </c:pt>
                <c:pt idx="35821">
                  <c:v>-18</c:v>
                </c:pt>
                <c:pt idx="35822">
                  <c:v>-17</c:v>
                </c:pt>
                <c:pt idx="35823">
                  <c:v>-17</c:v>
                </c:pt>
                <c:pt idx="35824">
                  <c:v>-18</c:v>
                </c:pt>
                <c:pt idx="35825">
                  <c:v>-16</c:v>
                </c:pt>
                <c:pt idx="35826">
                  <c:v>-13</c:v>
                </c:pt>
                <c:pt idx="35827">
                  <c:v>-12</c:v>
                </c:pt>
                <c:pt idx="35828">
                  <c:v>-7</c:v>
                </c:pt>
                <c:pt idx="35829">
                  <c:v>-17</c:v>
                </c:pt>
                <c:pt idx="35830">
                  <c:v>-20</c:v>
                </c:pt>
                <c:pt idx="35831">
                  <c:v>-32</c:v>
                </c:pt>
                <c:pt idx="35832">
                  <c:v>-41</c:v>
                </c:pt>
                <c:pt idx="35833">
                  <c:v>-38</c:v>
                </c:pt>
                <c:pt idx="35834">
                  <c:v>-6</c:v>
                </c:pt>
                <c:pt idx="35835">
                  <c:v>-25</c:v>
                </c:pt>
                <c:pt idx="35836">
                  <c:v>-26</c:v>
                </c:pt>
                <c:pt idx="35837">
                  <c:v>-9</c:v>
                </c:pt>
                <c:pt idx="35838">
                  <c:v>-35</c:v>
                </c:pt>
                <c:pt idx="35839">
                  <c:v>-30</c:v>
                </c:pt>
                <c:pt idx="35840">
                  <c:v>-35</c:v>
                </c:pt>
                <c:pt idx="35841">
                  <c:v>-38</c:v>
                </c:pt>
                <c:pt idx="35842">
                  <c:v>-40</c:v>
                </c:pt>
                <c:pt idx="35843">
                  <c:v>-34</c:v>
                </c:pt>
                <c:pt idx="35844">
                  <c:v>-34</c:v>
                </c:pt>
                <c:pt idx="35845">
                  <c:v>-31</c:v>
                </c:pt>
                <c:pt idx="35846">
                  <c:v>-44</c:v>
                </c:pt>
                <c:pt idx="35847">
                  <c:v>-48</c:v>
                </c:pt>
                <c:pt idx="35848">
                  <c:v>-29</c:v>
                </c:pt>
                <c:pt idx="35849">
                  <c:v>-31</c:v>
                </c:pt>
                <c:pt idx="35850">
                  <c:v>-40</c:v>
                </c:pt>
                <c:pt idx="35851">
                  <c:v>-48</c:v>
                </c:pt>
                <c:pt idx="35852">
                  <c:v>-36</c:v>
                </c:pt>
                <c:pt idx="35853">
                  <c:v>-23</c:v>
                </c:pt>
                <c:pt idx="35854">
                  <c:v>-9</c:v>
                </c:pt>
                <c:pt idx="35855">
                  <c:v>-34</c:v>
                </c:pt>
                <c:pt idx="35856">
                  <c:v>-31</c:v>
                </c:pt>
                <c:pt idx="35857">
                  <c:v>-29</c:v>
                </c:pt>
                <c:pt idx="35858">
                  <c:v>-28</c:v>
                </c:pt>
                <c:pt idx="35859">
                  <c:v>-64</c:v>
                </c:pt>
                <c:pt idx="35860">
                  <c:v>-47</c:v>
                </c:pt>
                <c:pt idx="35861">
                  <c:v>-46</c:v>
                </c:pt>
                <c:pt idx="35862">
                  <c:v>-51</c:v>
                </c:pt>
                <c:pt idx="35863">
                  <c:v>-49</c:v>
                </c:pt>
                <c:pt idx="35864">
                  <c:v>-41</c:v>
                </c:pt>
                <c:pt idx="35865">
                  <c:v>-36</c:v>
                </c:pt>
                <c:pt idx="35866">
                  <c:v>-34</c:v>
                </c:pt>
                <c:pt idx="35867">
                  <c:v>-39</c:v>
                </c:pt>
                <c:pt idx="35868">
                  <c:v>-34</c:v>
                </c:pt>
                <c:pt idx="35869">
                  <c:v>-32</c:v>
                </c:pt>
                <c:pt idx="35870">
                  <c:v>-39</c:v>
                </c:pt>
                <c:pt idx="35871">
                  <c:v>-44</c:v>
                </c:pt>
                <c:pt idx="35872">
                  <c:v>-51</c:v>
                </c:pt>
                <c:pt idx="35873">
                  <c:v>-56</c:v>
                </c:pt>
                <c:pt idx="35874">
                  <c:v>-48</c:v>
                </c:pt>
                <c:pt idx="35875">
                  <c:v>-48</c:v>
                </c:pt>
                <c:pt idx="35876">
                  <c:v>-49</c:v>
                </c:pt>
                <c:pt idx="35877">
                  <c:v>-46</c:v>
                </c:pt>
                <c:pt idx="35878">
                  <c:v>-39</c:v>
                </c:pt>
                <c:pt idx="35879">
                  <c:v>-36</c:v>
                </c:pt>
                <c:pt idx="35880">
                  <c:v>-35</c:v>
                </c:pt>
                <c:pt idx="35881">
                  <c:v>-38</c:v>
                </c:pt>
                <c:pt idx="35882">
                  <c:v>-37</c:v>
                </c:pt>
                <c:pt idx="35883">
                  <c:v>-50</c:v>
                </c:pt>
                <c:pt idx="35884">
                  <c:v>-28</c:v>
                </c:pt>
                <c:pt idx="35885">
                  <c:v>-41</c:v>
                </c:pt>
                <c:pt idx="35886">
                  <c:v>-36</c:v>
                </c:pt>
                <c:pt idx="35887">
                  <c:v>-31</c:v>
                </c:pt>
                <c:pt idx="35888">
                  <c:v>-36</c:v>
                </c:pt>
                <c:pt idx="35889">
                  <c:v>-9</c:v>
                </c:pt>
                <c:pt idx="35890">
                  <c:v>-1</c:v>
                </c:pt>
                <c:pt idx="35891">
                  <c:v>-19</c:v>
                </c:pt>
                <c:pt idx="35892">
                  <c:v>-33</c:v>
                </c:pt>
                <c:pt idx="35893">
                  <c:v>-67</c:v>
                </c:pt>
                <c:pt idx="35894">
                  <c:v>-55</c:v>
                </c:pt>
                <c:pt idx="35895">
                  <c:v>-42</c:v>
                </c:pt>
                <c:pt idx="35896">
                  <c:v>-41</c:v>
                </c:pt>
                <c:pt idx="35897">
                  <c:v>-27</c:v>
                </c:pt>
                <c:pt idx="35898">
                  <c:v>-29</c:v>
                </c:pt>
                <c:pt idx="35899">
                  <c:v>-32</c:v>
                </c:pt>
                <c:pt idx="35900">
                  <c:v>-30</c:v>
                </c:pt>
                <c:pt idx="35901">
                  <c:v>-34</c:v>
                </c:pt>
                <c:pt idx="35902">
                  <c:v>-60</c:v>
                </c:pt>
                <c:pt idx="35903">
                  <c:v>-51</c:v>
                </c:pt>
                <c:pt idx="35904">
                  <c:v>-28</c:v>
                </c:pt>
                <c:pt idx="35905">
                  <c:v>-28</c:v>
                </c:pt>
                <c:pt idx="35906">
                  <c:v>-45</c:v>
                </c:pt>
                <c:pt idx="35907">
                  <c:v>-56</c:v>
                </c:pt>
                <c:pt idx="35908">
                  <c:v>-42</c:v>
                </c:pt>
                <c:pt idx="35909">
                  <c:v>-48</c:v>
                </c:pt>
                <c:pt idx="35910">
                  <c:v>-24</c:v>
                </c:pt>
                <c:pt idx="35911">
                  <c:v>-36</c:v>
                </c:pt>
                <c:pt idx="35912">
                  <c:v>-40</c:v>
                </c:pt>
                <c:pt idx="35913">
                  <c:v>-42</c:v>
                </c:pt>
                <c:pt idx="35914">
                  <c:v>-31</c:v>
                </c:pt>
                <c:pt idx="35915">
                  <c:v>-65</c:v>
                </c:pt>
                <c:pt idx="35916">
                  <c:v>-60</c:v>
                </c:pt>
                <c:pt idx="35917">
                  <c:v>-60</c:v>
                </c:pt>
                <c:pt idx="35918">
                  <c:v>-33</c:v>
                </c:pt>
                <c:pt idx="35919">
                  <c:v>-4</c:v>
                </c:pt>
                <c:pt idx="35920">
                  <c:v>-17</c:v>
                </c:pt>
                <c:pt idx="35921">
                  <c:v>-28</c:v>
                </c:pt>
                <c:pt idx="35922">
                  <c:v>-33</c:v>
                </c:pt>
                <c:pt idx="35923">
                  <c:v>-30</c:v>
                </c:pt>
                <c:pt idx="35924">
                  <c:v>-29</c:v>
                </c:pt>
                <c:pt idx="35925">
                  <c:v>-45</c:v>
                </c:pt>
                <c:pt idx="35926">
                  <c:v>-50</c:v>
                </c:pt>
                <c:pt idx="35927">
                  <c:v>-48</c:v>
                </c:pt>
                <c:pt idx="35928">
                  <c:v>-42</c:v>
                </c:pt>
                <c:pt idx="35929">
                  <c:v>-42</c:v>
                </c:pt>
                <c:pt idx="35930">
                  <c:v>-48</c:v>
                </c:pt>
                <c:pt idx="35931">
                  <c:v>-38</c:v>
                </c:pt>
                <c:pt idx="35932">
                  <c:v>-42</c:v>
                </c:pt>
                <c:pt idx="35933">
                  <c:v>-34</c:v>
                </c:pt>
                <c:pt idx="35934">
                  <c:v>-30</c:v>
                </c:pt>
                <c:pt idx="35935">
                  <c:v>-48</c:v>
                </c:pt>
                <c:pt idx="35936">
                  <c:v>-41</c:v>
                </c:pt>
                <c:pt idx="35937">
                  <c:v>-35</c:v>
                </c:pt>
                <c:pt idx="35938">
                  <c:v>-28</c:v>
                </c:pt>
                <c:pt idx="35939">
                  <c:v>-40</c:v>
                </c:pt>
                <c:pt idx="35940">
                  <c:v>-32</c:v>
                </c:pt>
                <c:pt idx="35941">
                  <c:v>-24</c:v>
                </c:pt>
                <c:pt idx="35942">
                  <c:v>-9</c:v>
                </c:pt>
                <c:pt idx="35943">
                  <c:v>-16</c:v>
                </c:pt>
                <c:pt idx="35944">
                  <c:v>-8</c:v>
                </c:pt>
                <c:pt idx="35945">
                  <c:v>-30</c:v>
                </c:pt>
                <c:pt idx="35946">
                  <c:v>-41</c:v>
                </c:pt>
                <c:pt idx="35947">
                  <c:v>-49</c:v>
                </c:pt>
                <c:pt idx="35948">
                  <c:v>-43</c:v>
                </c:pt>
                <c:pt idx="35949">
                  <c:v>-30</c:v>
                </c:pt>
                <c:pt idx="35950">
                  <c:v>-33</c:v>
                </c:pt>
                <c:pt idx="35951">
                  <c:v>-48</c:v>
                </c:pt>
                <c:pt idx="35952">
                  <c:v>-43</c:v>
                </c:pt>
                <c:pt idx="35953">
                  <c:v>-34</c:v>
                </c:pt>
                <c:pt idx="35954">
                  <c:v>-39</c:v>
                </c:pt>
                <c:pt idx="35955">
                  <c:v>-48</c:v>
                </c:pt>
                <c:pt idx="35956">
                  <c:v>-52</c:v>
                </c:pt>
                <c:pt idx="35957">
                  <c:v>-40</c:v>
                </c:pt>
                <c:pt idx="35958">
                  <c:v>-36</c:v>
                </c:pt>
                <c:pt idx="35959">
                  <c:v>-42</c:v>
                </c:pt>
                <c:pt idx="35960">
                  <c:v>-32</c:v>
                </c:pt>
                <c:pt idx="35961">
                  <c:v>-28</c:v>
                </c:pt>
                <c:pt idx="35962">
                  <c:v>-30</c:v>
                </c:pt>
                <c:pt idx="35963">
                  <c:v>-31</c:v>
                </c:pt>
                <c:pt idx="35964">
                  <c:v>-31</c:v>
                </c:pt>
                <c:pt idx="35965">
                  <c:v>-41</c:v>
                </c:pt>
                <c:pt idx="35966">
                  <c:v>-53</c:v>
                </c:pt>
                <c:pt idx="35967">
                  <c:v>-35</c:v>
                </c:pt>
                <c:pt idx="35968">
                  <c:v>-34</c:v>
                </c:pt>
                <c:pt idx="35969">
                  <c:v>-36</c:v>
                </c:pt>
                <c:pt idx="35970">
                  <c:v>-35</c:v>
                </c:pt>
                <c:pt idx="35971">
                  <c:v>-35</c:v>
                </c:pt>
                <c:pt idx="35972">
                  <c:v>-36</c:v>
                </c:pt>
                <c:pt idx="35973">
                  <c:v>-37</c:v>
                </c:pt>
                <c:pt idx="35974">
                  <c:v>-39</c:v>
                </c:pt>
                <c:pt idx="35975">
                  <c:v>-35</c:v>
                </c:pt>
                <c:pt idx="35976">
                  <c:v>-37</c:v>
                </c:pt>
                <c:pt idx="35977">
                  <c:v>-37</c:v>
                </c:pt>
                <c:pt idx="35978">
                  <c:v>-38</c:v>
                </c:pt>
                <c:pt idx="35979">
                  <c:v>0</c:v>
                </c:pt>
                <c:pt idx="35980">
                  <c:v>-30</c:v>
                </c:pt>
                <c:pt idx="35981">
                  <c:v>-27</c:v>
                </c:pt>
                <c:pt idx="35982">
                  <c:v>-24</c:v>
                </c:pt>
                <c:pt idx="35983">
                  <c:v>-30</c:v>
                </c:pt>
                <c:pt idx="35984">
                  <c:v>-26</c:v>
                </c:pt>
                <c:pt idx="35985">
                  <c:v>-23</c:v>
                </c:pt>
                <c:pt idx="35986">
                  <c:v>-30</c:v>
                </c:pt>
                <c:pt idx="35987">
                  <c:v>-28</c:v>
                </c:pt>
                <c:pt idx="35988">
                  <c:v>-25</c:v>
                </c:pt>
                <c:pt idx="35989">
                  <c:v>-23</c:v>
                </c:pt>
                <c:pt idx="35990">
                  <c:v>-22</c:v>
                </c:pt>
                <c:pt idx="35991">
                  <c:v>-27</c:v>
                </c:pt>
                <c:pt idx="35992">
                  <c:v>-29</c:v>
                </c:pt>
                <c:pt idx="35993">
                  <c:v>-26</c:v>
                </c:pt>
                <c:pt idx="35994">
                  <c:v>-23</c:v>
                </c:pt>
                <c:pt idx="35995">
                  <c:v>-23</c:v>
                </c:pt>
                <c:pt idx="35996">
                  <c:v>-20</c:v>
                </c:pt>
                <c:pt idx="35997">
                  <c:v>-28</c:v>
                </c:pt>
                <c:pt idx="35998">
                  <c:v>-32</c:v>
                </c:pt>
                <c:pt idx="35999">
                  <c:v>-28</c:v>
                </c:pt>
                <c:pt idx="36000">
                  <c:v>-31</c:v>
                </c:pt>
                <c:pt idx="36001">
                  <c:v>-39</c:v>
                </c:pt>
                <c:pt idx="36002">
                  <c:v>-29</c:v>
                </c:pt>
                <c:pt idx="36003">
                  <c:v>-40</c:v>
                </c:pt>
                <c:pt idx="36004">
                  <c:v>-26</c:v>
                </c:pt>
                <c:pt idx="36005">
                  <c:v>-38</c:v>
                </c:pt>
                <c:pt idx="36006">
                  <c:v>-21</c:v>
                </c:pt>
                <c:pt idx="36007">
                  <c:v>-33</c:v>
                </c:pt>
                <c:pt idx="36008">
                  <c:v>-22</c:v>
                </c:pt>
                <c:pt idx="36009">
                  <c:v>-29</c:v>
                </c:pt>
                <c:pt idx="36010">
                  <c:v>-23</c:v>
                </c:pt>
                <c:pt idx="36011">
                  <c:v>-37</c:v>
                </c:pt>
                <c:pt idx="36012">
                  <c:v>-34</c:v>
                </c:pt>
                <c:pt idx="36013">
                  <c:v>-37</c:v>
                </c:pt>
                <c:pt idx="36014">
                  <c:v>-38</c:v>
                </c:pt>
                <c:pt idx="36015">
                  <c:v>-30</c:v>
                </c:pt>
                <c:pt idx="36016">
                  <c:v>-13</c:v>
                </c:pt>
                <c:pt idx="36017">
                  <c:v>-4</c:v>
                </c:pt>
                <c:pt idx="36018">
                  <c:v>-27</c:v>
                </c:pt>
                <c:pt idx="36019">
                  <c:v>-36</c:v>
                </c:pt>
                <c:pt idx="36020">
                  <c:v>-42</c:v>
                </c:pt>
                <c:pt idx="36021">
                  <c:v>-41</c:v>
                </c:pt>
                <c:pt idx="36022">
                  <c:v>-32</c:v>
                </c:pt>
                <c:pt idx="36023">
                  <c:v>-35</c:v>
                </c:pt>
                <c:pt idx="36024">
                  <c:v>-37</c:v>
                </c:pt>
                <c:pt idx="36025">
                  <c:v>-32</c:v>
                </c:pt>
                <c:pt idx="36026">
                  <c:v>-42</c:v>
                </c:pt>
                <c:pt idx="36027">
                  <c:v>-32</c:v>
                </c:pt>
                <c:pt idx="36028">
                  <c:v>-33</c:v>
                </c:pt>
                <c:pt idx="36029">
                  <c:v>-38</c:v>
                </c:pt>
                <c:pt idx="36030">
                  <c:v>-37</c:v>
                </c:pt>
                <c:pt idx="36031">
                  <c:v>-29</c:v>
                </c:pt>
                <c:pt idx="36032">
                  <c:v>-31</c:v>
                </c:pt>
                <c:pt idx="36033">
                  <c:v>-29</c:v>
                </c:pt>
                <c:pt idx="36034">
                  <c:v>-24</c:v>
                </c:pt>
                <c:pt idx="36035">
                  <c:v>-33</c:v>
                </c:pt>
                <c:pt idx="36036">
                  <c:v>-34</c:v>
                </c:pt>
                <c:pt idx="36037">
                  <c:v>-27</c:v>
                </c:pt>
                <c:pt idx="36038">
                  <c:v>-30</c:v>
                </c:pt>
                <c:pt idx="36039">
                  <c:v>-42</c:v>
                </c:pt>
                <c:pt idx="36040">
                  <c:v>-23</c:v>
                </c:pt>
                <c:pt idx="36041">
                  <c:v>-47</c:v>
                </c:pt>
                <c:pt idx="36042">
                  <c:v>-40</c:v>
                </c:pt>
                <c:pt idx="36043">
                  <c:v>0</c:v>
                </c:pt>
                <c:pt idx="36044">
                  <c:v>-27</c:v>
                </c:pt>
                <c:pt idx="36045">
                  <c:v>-29</c:v>
                </c:pt>
                <c:pt idx="36046">
                  <c:v>-23</c:v>
                </c:pt>
                <c:pt idx="36047">
                  <c:v>-26</c:v>
                </c:pt>
                <c:pt idx="36048">
                  <c:v>-20</c:v>
                </c:pt>
                <c:pt idx="36049">
                  <c:v>-19</c:v>
                </c:pt>
                <c:pt idx="36050">
                  <c:v>-16</c:v>
                </c:pt>
                <c:pt idx="36051">
                  <c:v>-19</c:v>
                </c:pt>
                <c:pt idx="36052">
                  <c:v>-25</c:v>
                </c:pt>
                <c:pt idx="36053">
                  <c:v>-26</c:v>
                </c:pt>
                <c:pt idx="36054">
                  <c:v>-23</c:v>
                </c:pt>
                <c:pt idx="36055">
                  <c:v>-24</c:v>
                </c:pt>
                <c:pt idx="36056">
                  <c:v>-50</c:v>
                </c:pt>
                <c:pt idx="36057">
                  <c:v>-39</c:v>
                </c:pt>
                <c:pt idx="36058">
                  <c:v>-37</c:v>
                </c:pt>
                <c:pt idx="36059">
                  <c:v>-40</c:v>
                </c:pt>
                <c:pt idx="36060">
                  <c:v>-42</c:v>
                </c:pt>
                <c:pt idx="36061">
                  <c:v>-37</c:v>
                </c:pt>
                <c:pt idx="36062">
                  <c:v>-32</c:v>
                </c:pt>
                <c:pt idx="36063">
                  <c:v>-37</c:v>
                </c:pt>
                <c:pt idx="36064">
                  <c:v>-40</c:v>
                </c:pt>
                <c:pt idx="36065">
                  <c:v>-39</c:v>
                </c:pt>
                <c:pt idx="36066">
                  <c:v>-41</c:v>
                </c:pt>
                <c:pt idx="36067">
                  <c:v>-39</c:v>
                </c:pt>
                <c:pt idx="36068">
                  <c:v>-21</c:v>
                </c:pt>
                <c:pt idx="36069">
                  <c:v>-22</c:v>
                </c:pt>
                <c:pt idx="36070">
                  <c:v>-21</c:v>
                </c:pt>
                <c:pt idx="36071">
                  <c:v>-21</c:v>
                </c:pt>
                <c:pt idx="36072">
                  <c:v>-20</c:v>
                </c:pt>
                <c:pt idx="36073">
                  <c:v>-22</c:v>
                </c:pt>
                <c:pt idx="36074">
                  <c:v>-24</c:v>
                </c:pt>
                <c:pt idx="36075">
                  <c:v>-18</c:v>
                </c:pt>
                <c:pt idx="36076">
                  <c:v>-23</c:v>
                </c:pt>
                <c:pt idx="36077">
                  <c:v>-17</c:v>
                </c:pt>
                <c:pt idx="36078">
                  <c:v>-35</c:v>
                </c:pt>
                <c:pt idx="36079">
                  <c:v>-38</c:v>
                </c:pt>
                <c:pt idx="36080">
                  <c:v>-34</c:v>
                </c:pt>
                <c:pt idx="36081">
                  <c:v>-39</c:v>
                </c:pt>
                <c:pt idx="36082">
                  <c:v>-26</c:v>
                </c:pt>
                <c:pt idx="36083">
                  <c:v>-22</c:v>
                </c:pt>
                <c:pt idx="36084">
                  <c:v>-25</c:v>
                </c:pt>
                <c:pt idx="36085">
                  <c:v>-18</c:v>
                </c:pt>
                <c:pt idx="36086">
                  <c:v>-24</c:v>
                </c:pt>
                <c:pt idx="36087">
                  <c:v>-21</c:v>
                </c:pt>
                <c:pt idx="36088">
                  <c:v>-24</c:v>
                </c:pt>
                <c:pt idx="36089">
                  <c:v>-29</c:v>
                </c:pt>
                <c:pt idx="36090">
                  <c:v>-28</c:v>
                </c:pt>
                <c:pt idx="36091">
                  <c:v>-26</c:v>
                </c:pt>
                <c:pt idx="36092">
                  <c:v>-29</c:v>
                </c:pt>
                <c:pt idx="36093">
                  <c:v>-30</c:v>
                </c:pt>
                <c:pt idx="36094">
                  <c:v>-40</c:v>
                </c:pt>
                <c:pt idx="36095">
                  <c:v>-28</c:v>
                </c:pt>
                <c:pt idx="36096">
                  <c:v>-28</c:v>
                </c:pt>
                <c:pt idx="36097">
                  <c:v>-25</c:v>
                </c:pt>
                <c:pt idx="36098">
                  <c:v>-25</c:v>
                </c:pt>
                <c:pt idx="36099">
                  <c:v>-24</c:v>
                </c:pt>
                <c:pt idx="36100">
                  <c:v>-31</c:v>
                </c:pt>
                <c:pt idx="36101">
                  <c:v>-30</c:v>
                </c:pt>
                <c:pt idx="36102">
                  <c:v>-31</c:v>
                </c:pt>
                <c:pt idx="36103">
                  <c:v>-27</c:v>
                </c:pt>
                <c:pt idx="36104">
                  <c:v>-43</c:v>
                </c:pt>
                <c:pt idx="36105">
                  <c:v>-41</c:v>
                </c:pt>
                <c:pt idx="36106">
                  <c:v>-38</c:v>
                </c:pt>
                <c:pt idx="36107">
                  <c:v>-35</c:v>
                </c:pt>
                <c:pt idx="36108">
                  <c:v>-33</c:v>
                </c:pt>
                <c:pt idx="36109">
                  <c:v>-41</c:v>
                </c:pt>
                <c:pt idx="36110">
                  <c:v>-36</c:v>
                </c:pt>
                <c:pt idx="36111">
                  <c:v>-37</c:v>
                </c:pt>
                <c:pt idx="36112">
                  <c:v>-35</c:v>
                </c:pt>
                <c:pt idx="36113">
                  <c:v>-39</c:v>
                </c:pt>
                <c:pt idx="36114">
                  <c:v>-29</c:v>
                </c:pt>
                <c:pt idx="36115">
                  <c:v>-36</c:v>
                </c:pt>
                <c:pt idx="36116">
                  <c:v>0</c:v>
                </c:pt>
                <c:pt idx="36117">
                  <c:v>0</c:v>
                </c:pt>
                <c:pt idx="36118">
                  <c:v>-45</c:v>
                </c:pt>
                <c:pt idx="36119">
                  <c:v>-36</c:v>
                </c:pt>
                <c:pt idx="36120">
                  <c:v>-43</c:v>
                </c:pt>
                <c:pt idx="36121">
                  <c:v>-44</c:v>
                </c:pt>
                <c:pt idx="36122">
                  <c:v>-39</c:v>
                </c:pt>
                <c:pt idx="36123">
                  <c:v>-42</c:v>
                </c:pt>
                <c:pt idx="36124">
                  <c:v>-42</c:v>
                </c:pt>
                <c:pt idx="36125">
                  <c:v>-41</c:v>
                </c:pt>
                <c:pt idx="36126">
                  <c:v>-37</c:v>
                </c:pt>
                <c:pt idx="36127">
                  <c:v>-36</c:v>
                </c:pt>
                <c:pt idx="36128">
                  <c:v>-36</c:v>
                </c:pt>
                <c:pt idx="36129">
                  <c:v>-49</c:v>
                </c:pt>
                <c:pt idx="36130">
                  <c:v>-31</c:v>
                </c:pt>
                <c:pt idx="36131">
                  <c:v>-5</c:v>
                </c:pt>
                <c:pt idx="36132">
                  <c:v>-15</c:v>
                </c:pt>
                <c:pt idx="36133">
                  <c:v>-25</c:v>
                </c:pt>
                <c:pt idx="36134">
                  <c:v>-36</c:v>
                </c:pt>
                <c:pt idx="36135">
                  <c:v>-28</c:v>
                </c:pt>
                <c:pt idx="36136">
                  <c:v>-22</c:v>
                </c:pt>
                <c:pt idx="36137">
                  <c:v>1</c:v>
                </c:pt>
                <c:pt idx="36138">
                  <c:v>-19</c:v>
                </c:pt>
                <c:pt idx="36139">
                  <c:v>-17</c:v>
                </c:pt>
                <c:pt idx="36140">
                  <c:v>-19</c:v>
                </c:pt>
                <c:pt idx="36141">
                  <c:v>-20</c:v>
                </c:pt>
                <c:pt idx="36142">
                  <c:v>-14</c:v>
                </c:pt>
                <c:pt idx="36143">
                  <c:v>-14</c:v>
                </c:pt>
                <c:pt idx="36144">
                  <c:v>-14</c:v>
                </c:pt>
                <c:pt idx="36145">
                  <c:v>-17</c:v>
                </c:pt>
                <c:pt idx="36146">
                  <c:v>-16</c:v>
                </c:pt>
                <c:pt idx="36147">
                  <c:v>-16</c:v>
                </c:pt>
                <c:pt idx="36148">
                  <c:v>-22</c:v>
                </c:pt>
                <c:pt idx="36149">
                  <c:v>-16</c:v>
                </c:pt>
                <c:pt idx="36150">
                  <c:v>-12</c:v>
                </c:pt>
                <c:pt idx="36151">
                  <c:v>-6</c:v>
                </c:pt>
                <c:pt idx="36152">
                  <c:v>0</c:v>
                </c:pt>
                <c:pt idx="36153">
                  <c:v>-11</c:v>
                </c:pt>
                <c:pt idx="36154">
                  <c:v>-22</c:v>
                </c:pt>
                <c:pt idx="36155">
                  <c:v>-11</c:v>
                </c:pt>
                <c:pt idx="36156">
                  <c:v>-9</c:v>
                </c:pt>
                <c:pt idx="36157">
                  <c:v>-22</c:v>
                </c:pt>
                <c:pt idx="36158">
                  <c:v>-23</c:v>
                </c:pt>
                <c:pt idx="36159">
                  <c:v>-27</c:v>
                </c:pt>
                <c:pt idx="36160">
                  <c:v>-23</c:v>
                </c:pt>
                <c:pt idx="36161">
                  <c:v>-22</c:v>
                </c:pt>
                <c:pt idx="36162">
                  <c:v>-23</c:v>
                </c:pt>
                <c:pt idx="36163">
                  <c:v>-28</c:v>
                </c:pt>
                <c:pt idx="36164">
                  <c:v>-26</c:v>
                </c:pt>
                <c:pt idx="36165">
                  <c:v>-29</c:v>
                </c:pt>
                <c:pt idx="36166">
                  <c:v>-28</c:v>
                </c:pt>
                <c:pt idx="36167">
                  <c:v>-34</c:v>
                </c:pt>
                <c:pt idx="36168">
                  <c:v>-32</c:v>
                </c:pt>
                <c:pt idx="36169">
                  <c:v>-26</c:v>
                </c:pt>
                <c:pt idx="36170">
                  <c:v>-33</c:v>
                </c:pt>
                <c:pt idx="36171">
                  <c:v>-32</c:v>
                </c:pt>
                <c:pt idx="36172">
                  <c:v>-40</c:v>
                </c:pt>
                <c:pt idx="36173">
                  <c:v>-40</c:v>
                </c:pt>
                <c:pt idx="36174">
                  <c:v>-38</c:v>
                </c:pt>
                <c:pt idx="36175">
                  <c:v>-34</c:v>
                </c:pt>
                <c:pt idx="36176">
                  <c:v>-35</c:v>
                </c:pt>
                <c:pt idx="36177">
                  <c:v>-41</c:v>
                </c:pt>
                <c:pt idx="36178">
                  <c:v>-39</c:v>
                </c:pt>
                <c:pt idx="36179">
                  <c:v>-37</c:v>
                </c:pt>
                <c:pt idx="36180">
                  <c:v>-39</c:v>
                </c:pt>
                <c:pt idx="36181">
                  <c:v>-41</c:v>
                </c:pt>
                <c:pt idx="36182">
                  <c:v>-2</c:v>
                </c:pt>
                <c:pt idx="36183">
                  <c:v>-8</c:v>
                </c:pt>
                <c:pt idx="36184">
                  <c:v>-10</c:v>
                </c:pt>
                <c:pt idx="36185">
                  <c:v>-6</c:v>
                </c:pt>
                <c:pt idx="36186">
                  <c:v>-35</c:v>
                </c:pt>
                <c:pt idx="36187">
                  <c:v>-35</c:v>
                </c:pt>
                <c:pt idx="36188">
                  <c:v>-30</c:v>
                </c:pt>
                <c:pt idx="36189">
                  <c:v>-37</c:v>
                </c:pt>
                <c:pt idx="36190">
                  <c:v>-35</c:v>
                </c:pt>
                <c:pt idx="36191">
                  <c:v>-30</c:v>
                </c:pt>
                <c:pt idx="36192">
                  <c:v>-33</c:v>
                </c:pt>
                <c:pt idx="36193">
                  <c:v>-30</c:v>
                </c:pt>
                <c:pt idx="36194">
                  <c:v>-33</c:v>
                </c:pt>
                <c:pt idx="36195">
                  <c:v>-32</c:v>
                </c:pt>
                <c:pt idx="36196">
                  <c:v>-35</c:v>
                </c:pt>
                <c:pt idx="36197">
                  <c:v>-32</c:v>
                </c:pt>
                <c:pt idx="36198">
                  <c:v>-27</c:v>
                </c:pt>
                <c:pt idx="36199">
                  <c:v>-26</c:v>
                </c:pt>
                <c:pt idx="36200">
                  <c:v>-34</c:v>
                </c:pt>
                <c:pt idx="36201">
                  <c:v>-26</c:v>
                </c:pt>
                <c:pt idx="36202">
                  <c:v>-36</c:v>
                </c:pt>
                <c:pt idx="36203">
                  <c:v>-33</c:v>
                </c:pt>
                <c:pt idx="36204">
                  <c:v>-22</c:v>
                </c:pt>
                <c:pt idx="36205">
                  <c:v>-24</c:v>
                </c:pt>
                <c:pt idx="36206">
                  <c:v>25</c:v>
                </c:pt>
                <c:pt idx="36207">
                  <c:v>-19</c:v>
                </c:pt>
                <c:pt idx="36208">
                  <c:v>-29</c:v>
                </c:pt>
                <c:pt idx="36209">
                  <c:v>-36</c:v>
                </c:pt>
                <c:pt idx="36210">
                  <c:v>-32</c:v>
                </c:pt>
                <c:pt idx="36211">
                  <c:v>-35</c:v>
                </c:pt>
                <c:pt idx="36212">
                  <c:v>-29</c:v>
                </c:pt>
                <c:pt idx="36213">
                  <c:v>-30</c:v>
                </c:pt>
                <c:pt idx="36214">
                  <c:v>-33</c:v>
                </c:pt>
                <c:pt idx="36215">
                  <c:v>-38</c:v>
                </c:pt>
                <c:pt idx="36216">
                  <c:v>-39</c:v>
                </c:pt>
                <c:pt idx="36217">
                  <c:v>-33</c:v>
                </c:pt>
                <c:pt idx="36218">
                  <c:v>-37</c:v>
                </c:pt>
                <c:pt idx="36219">
                  <c:v>-36</c:v>
                </c:pt>
                <c:pt idx="36220">
                  <c:v>-35</c:v>
                </c:pt>
                <c:pt idx="36221">
                  <c:v>-42</c:v>
                </c:pt>
                <c:pt idx="36222">
                  <c:v>-36</c:v>
                </c:pt>
                <c:pt idx="36223">
                  <c:v>-31</c:v>
                </c:pt>
                <c:pt idx="36224">
                  <c:v>-33</c:v>
                </c:pt>
                <c:pt idx="36225">
                  <c:v>-26</c:v>
                </c:pt>
                <c:pt idx="36226">
                  <c:v>-26</c:v>
                </c:pt>
                <c:pt idx="36227">
                  <c:v>-22</c:v>
                </c:pt>
                <c:pt idx="36228">
                  <c:v>-27</c:v>
                </c:pt>
                <c:pt idx="36229">
                  <c:v>-31</c:v>
                </c:pt>
                <c:pt idx="36230">
                  <c:v>-38</c:v>
                </c:pt>
                <c:pt idx="36231">
                  <c:v>-33</c:v>
                </c:pt>
                <c:pt idx="36232">
                  <c:v>-28</c:v>
                </c:pt>
                <c:pt idx="36233">
                  <c:v>-42</c:v>
                </c:pt>
                <c:pt idx="36234">
                  <c:v>-38</c:v>
                </c:pt>
                <c:pt idx="36235">
                  <c:v>-25</c:v>
                </c:pt>
                <c:pt idx="36236">
                  <c:v>-22</c:v>
                </c:pt>
                <c:pt idx="36237">
                  <c:v>-18</c:v>
                </c:pt>
                <c:pt idx="36238">
                  <c:v>-20</c:v>
                </c:pt>
                <c:pt idx="36239">
                  <c:v>-30</c:v>
                </c:pt>
                <c:pt idx="36240">
                  <c:v>-19</c:v>
                </c:pt>
                <c:pt idx="36241">
                  <c:v>2</c:v>
                </c:pt>
                <c:pt idx="36242">
                  <c:v>-5</c:v>
                </c:pt>
                <c:pt idx="36243">
                  <c:v>-30</c:v>
                </c:pt>
                <c:pt idx="36244">
                  <c:v>-31</c:v>
                </c:pt>
                <c:pt idx="36245">
                  <c:v>-38</c:v>
                </c:pt>
                <c:pt idx="36246">
                  <c:v>-33</c:v>
                </c:pt>
                <c:pt idx="36247">
                  <c:v>-32</c:v>
                </c:pt>
                <c:pt idx="36248">
                  <c:v>-34</c:v>
                </c:pt>
                <c:pt idx="36249">
                  <c:v>-31</c:v>
                </c:pt>
                <c:pt idx="36250">
                  <c:v>-34</c:v>
                </c:pt>
                <c:pt idx="36251">
                  <c:v>-32</c:v>
                </c:pt>
                <c:pt idx="36252">
                  <c:v>-34</c:v>
                </c:pt>
                <c:pt idx="36253">
                  <c:v>-39</c:v>
                </c:pt>
                <c:pt idx="36254">
                  <c:v>-31</c:v>
                </c:pt>
                <c:pt idx="36255">
                  <c:v>-36</c:v>
                </c:pt>
                <c:pt idx="36256">
                  <c:v>-38</c:v>
                </c:pt>
                <c:pt idx="36257">
                  <c:v>-43</c:v>
                </c:pt>
                <c:pt idx="36258">
                  <c:v>-43</c:v>
                </c:pt>
                <c:pt idx="36259">
                  <c:v>-42</c:v>
                </c:pt>
                <c:pt idx="36260">
                  <c:v>-39</c:v>
                </c:pt>
                <c:pt idx="36261">
                  <c:v>-40</c:v>
                </c:pt>
                <c:pt idx="36262">
                  <c:v>-35</c:v>
                </c:pt>
                <c:pt idx="36263">
                  <c:v>-32</c:v>
                </c:pt>
                <c:pt idx="36264">
                  <c:v>-35</c:v>
                </c:pt>
                <c:pt idx="36265">
                  <c:v>-48</c:v>
                </c:pt>
                <c:pt idx="36266">
                  <c:v>-42</c:v>
                </c:pt>
                <c:pt idx="36267">
                  <c:v>-41</c:v>
                </c:pt>
                <c:pt idx="36268">
                  <c:v>-39</c:v>
                </c:pt>
                <c:pt idx="36269">
                  <c:v>-45</c:v>
                </c:pt>
                <c:pt idx="36270">
                  <c:v>-38</c:v>
                </c:pt>
                <c:pt idx="36271">
                  <c:v>-38</c:v>
                </c:pt>
                <c:pt idx="36272">
                  <c:v>-34</c:v>
                </c:pt>
                <c:pt idx="36273">
                  <c:v>-36</c:v>
                </c:pt>
                <c:pt idx="36274">
                  <c:v>-35</c:v>
                </c:pt>
                <c:pt idx="36275">
                  <c:v>-39</c:v>
                </c:pt>
                <c:pt idx="36276">
                  <c:v>-42</c:v>
                </c:pt>
                <c:pt idx="36277">
                  <c:v>-38</c:v>
                </c:pt>
                <c:pt idx="36278">
                  <c:v>-44</c:v>
                </c:pt>
                <c:pt idx="36279">
                  <c:v>-43</c:v>
                </c:pt>
                <c:pt idx="36280">
                  <c:v>-37</c:v>
                </c:pt>
                <c:pt idx="36281">
                  <c:v>-42</c:v>
                </c:pt>
                <c:pt idx="36282">
                  <c:v>-47</c:v>
                </c:pt>
                <c:pt idx="36283">
                  <c:v>-39</c:v>
                </c:pt>
                <c:pt idx="36284">
                  <c:v>-35</c:v>
                </c:pt>
                <c:pt idx="36285">
                  <c:v>-32</c:v>
                </c:pt>
                <c:pt idx="36286">
                  <c:v>-40</c:v>
                </c:pt>
                <c:pt idx="36287">
                  <c:v>-38</c:v>
                </c:pt>
                <c:pt idx="36288">
                  <c:v>-45</c:v>
                </c:pt>
                <c:pt idx="36289">
                  <c:v>-47</c:v>
                </c:pt>
                <c:pt idx="36290">
                  <c:v>-44</c:v>
                </c:pt>
                <c:pt idx="36291">
                  <c:v>-49</c:v>
                </c:pt>
                <c:pt idx="36292">
                  <c:v>-35</c:v>
                </c:pt>
                <c:pt idx="36293">
                  <c:v>-37</c:v>
                </c:pt>
                <c:pt idx="36294">
                  <c:v>-42</c:v>
                </c:pt>
                <c:pt idx="36295">
                  <c:v>-37</c:v>
                </c:pt>
                <c:pt idx="36296">
                  <c:v>-46</c:v>
                </c:pt>
                <c:pt idx="36297">
                  <c:v>-46</c:v>
                </c:pt>
                <c:pt idx="36298">
                  <c:v>-37</c:v>
                </c:pt>
                <c:pt idx="36299">
                  <c:v>-40</c:v>
                </c:pt>
                <c:pt idx="36300">
                  <c:v>-38</c:v>
                </c:pt>
                <c:pt idx="36301">
                  <c:v>-42</c:v>
                </c:pt>
                <c:pt idx="36302">
                  <c:v>-51</c:v>
                </c:pt>
                <c:pt idx="36303">
                  <c:v>-24</c:v>
                </c:pt>
                <c:pt idx="36304">
                  <c:v>-27</c:v>
                </c:pt>
                <c:pt idx="36305">
                  <c:v>-22</c:v>
                </c:pt>
                <c:pt idx="36306">
                  <c:v>-24</c:v>
                </c:pt>
                <c:pt idx="36307">
                  <c:v>-29</c:v>
                </c:pt>
                <c:pt idx="36308">
                  <c:v>-23</c:v>
                </c:pt>
                <c:pt idx="36309">
                  <c:v>-23</c:v>
                </c:pt>
                <c:pt idx="36310">
                  <c:v>-30</c:v>
                </c:pt>
                <c:pt idx="36311">
                  <c:v>-26</c:v>
                </c:pt>
                <c:pt idx="36312">
                  <c:v>-32</c:v>
                </c:pt>
                <c:pt idx="36313">
                  <c:v>-27</c:v>
                </c:pt>
                <c:pt idx="36314">
                  <c:v>-29</c:v>
                </c:pt>
                <c:pt idx="36315">
                  <c:v>0</c:v>
                </c:pt>
                <c:pt idx="36316">
                  <c:v>-23</c:v>
                </c:pt>
                <c:pt idx="36317">
                  <c:v>-36</c:v>
                </c:pt>
                <c:pt idx="36318">
                  <c:v>-34</c:v>
                </c:pt>
                <c:pt idx="36319">
                  <c:v>-39</c:v>
                </c:pt>
                <c:pt idx="36320">
                  <c:v>-34</c:v>
                </c:pt>
                <c:pt idx="36321">
                  <c:v>-33</c:v>
                </c:pt>
                <c:pt idx="36322">
                  <c:v>-29</c:v>
                </c:pt>
                <c:pt idx="36323">
                  <c:v>-34</c:v>
                </c:pt>
                <c:pt idx="36324">
                  <c:v>-35</c:v>
                </c:pt>
                <c:pt idx="36325">
                  <c:v>-36</c:v>
                </c:pt>
                <c:pt idx="36326">
                  <c:v>-32</c:v>
                </c:pt>
                <c:pt idx="36327">
                  <c:v>-25</c:v>
                </c:pt>
                <c:pt idx="36328">
                  <c:v>-29</c:v>
                </c:pt>
                <c:pt idx="36329">
                  <c:v>-28</c:v>
                </c:pt>
                <c:pt idx="36330">
                  <c:v>-27</c:v>
                </c:pt>
                <c:pt idx="36331">
                  <c:v>-25</c:v>
                </c:pt>
                <c:pt idx="36332">
                  <c:v>-33</c:v>
                </c:pt>
                <c:pt idx="36333">
                  <c:v>-33</c:v>
                </c:pt>
                <c:pt idx="36334">
                  <c:v>-28</c:v>
                </c:pt>
                <c:pt idx="36335">
                  <c:v>-30</c:v>
                </c:pt>
                <c:pt idx="36336">
                  <c:v>-33</c:v>
                </c:pt>
                <c:pt idx="36337">
                  <c:v>-36</c:v>
                </c:pt>
                <c:pt idx="36338">
                  <c:v>-31</c:v>
                </c:pt>
                <c:pt idx="36339">
                  <c:v>-28</c:v>
                </c:pt>
                <c:pt idx="36340">
                  <c:v>-25</c:v>
                </c:pt>
                <c:pt idx="36341">
                  <c:v>-27</c:v>
                </c:pt>
                <c:pt idx="36342">
                  <c:v>-31</c:v>
                </c:pt>
                <c:pt idx="36343">
                  <c:v>-28</c:v>
                </c:pt>
                <c:pt idx="36344">
                  <c:v>-31</c:v>
                </c:pt>
                <c:pt idx="36345">
                  <c:v>-29</c:v>
                </c:pt>
                <c:pt idx="36346">
                  <c:v>-29</c:v>
                </c:pt>
                <c:pt idx="36347">
                  <c:v>-47</c:v>
                </c:pt>
                <c:pt idx="36348">
                  <c:v>-42</c:v>
                </c:pt>
                <c:pt idx="36349">
                  <c:v>-38</c:v>
                </c:pt>
                <c:pt idx="36350">
                  <c:v>-41</c:v>
                </c:pt>
                <c:pt idx="36351">
                  <c:v>-40</c:v>
                </c:pt>
                <c:pt idx="36352">
                  <c:v>-34</c:v>
                </c:pt>
                <c:pt idx="36353">
                  <c:v>-34</c:v>
                </c:pt>
                <c:pt idx="36354">
                  <c:v>-34</c:v>
                </c:pt>
                <c:pt idx="36355">
                  <c:v>-32</c:v>
                </c:pt>
                <c:pt idx="36356">
                  <c:v>-36</c:v>
                </c:pt>
                <c:pt idx="36357">
                  <c:v>-39</c:v>
                </c:pt>
                <c:pt idx="36358">
                  <c:v>-42</c:v>
                </c:pt>
                <c:pt idx="36359">
                  <c:v>-28</c:v>
                </c:pt>
                <c:pt idx="36360">
                  <c:v>-27</c:v>
                </c:pt>
                <c:pt idx="36361">
                  <c:v>-23</c:v>
                </c:pt>
                <c:pt idx="36362">
                  <c:v>-21</c:v>
                </c:pt>
                <c:pt idx="36363">
                  <c:v>-28</c:v>
                </c:pt>
                <c:pt idx="36364">
                  <c:v>-22</c:v>
                </c:pt>
                <c:pt idx="36365">
                  <c:v>-17</c:v>
                </c:pt>
                <c:pt idx="36366">
                  <c:v>-20</c:v>
                </c:pt>
                <c:pt idx="36367">
                  <c:v>-26</c:v>
                </c:pt>
                <c:pt idx="36368">
                  <c:v>-23</c:v>
                </c:pt>
                <c:pt idx="36369">
                  <c:v>-30</c:v>
                </c:pt>
                <c:pt idx="36370">
                  <c:v>-24</c:v>
                </c:pt>
                <c:pt idx="36371">
                  <c:v>-38</c:v>
                </c:pt>
                <c:pt idx="36372">
                  <c:v>-39</c:v>
                </c:pt>
                <c:pt idx="36373">
                  <c:v>-47</c:v>
                </c:pt>
                <c:pt idx="36374">
                  <c:v>-47</c:v>
                </c:pt>
                <c:pt idx="36375">
                  <c:v>-42</c:v>
                </c:pt>
                <c:pt idx="36376">
                  <c:v>-51</c:v>
                </c:pt>
                <c:pt idx="36377">
                  <c:v>-37</c:v>
                </c:pt>
                <c:pt idx="36378">
                  <c:v>-38</c:v>
                </c:pt>
                <c:pt idx="36379">
                  <c:v>-40</c:v>
                </c:pt>
                <c:pt idx="36380">
                  <c:v>-37</c:v>
                </c:pt>
                <c:pt idx="36381">
                  <c:v>-49</c:v>
                </c:pt>
                <c:pt idx="36382">
                  <c:v>-42</c:v>
                </c:pt>
                <c:pt idx="36383">
                  <c:v>-50</c:v>
                </c:pt>
                <c:pt idx="36384">
                  <c:v>-39</c:v>
                </c:pt>
                <c:pt idx="36385">
                  <c:v>-43</c:v>
                </c:pt>
                <c:pt idx="36386">
                  <c:v>-53</c:v>
                </c:pt>
                <c:pt idx="36387">
                  <c:v>-33</c:v>
                </c:pt>
                <c:pt idx="36388">
                  <c:v>-36</c:v>
                </c:pt>
                <c:pt idx="36389">
                  <c:v>-35</c:v>
                </c:pt>
                <c:pt idx="36390">
                  <c:v>-35</c:v>
                </c:pt>
                <c:pt idx="36391">
                  <c:v>-37</c:v>
                </c:pt>
                <c:pt idx="36392">
                  <c:v>-32</c:v>
                </c:pt>
                <c:pt idx="36393">
                  <c:v>-49</c:v>
                </c:pt>
                <c:pt idx="36394">
                  <c:v>-38</c:v>
                </c:pt>
                <c:pt idx="36395">
                  <c:v>-27</c:v>
                </c:pt>
                <c:pt idx="36396">
                  <c:v>-24</c:v>
                </c:pt>
                <c:pt idx="36397">
                  <c:v>-21</c:v>
                </c:pt>
                <c:pt idx="36398">
                  <c:v>-21</c:v>
                </c:pt>
                <c:pt idx="36399">
                  <c:v>-14</c:v>
                </c:pt>
                <c:pt idx="36400">
                  <c:v>-44</c:v>
                </c:pt>
                <c:pt idx="36401">
                  <c:v>-39</c:v>
                </c:pt>
                <c:pt idx="36402">
                  <c:v>-40</c:v>
                </c:pt>
                <c:pt idx="36403">
                  <c:v>-40</c:v>
                </c:pt>
                <c:pt idx="36404">
                  <c:v>-37</c:v>
                </c:pt>
                <c:pt idx="36405">
                  <c:v>-31</c:v>
                </c:pt>
                <c:pt idx="36406">
                  <c:v>-37</c:v>
                </c:pt>
                <c:pt idx="36407">
                  <c:v>-43</c:v>
                </c:pt>
                <c:pt idx="36408">
                  <c:v>-38</c:v>
                </c:pt>
                <c:pt idx="36409">
                  <c:v>-41</c:v>
                </c:pt>
                <c:pt idx="36410">
                  <c:v>-41</c:v>
                </c:pt>
                <c:pt idx="36411">
                  <c:v>-39</c:v>
                </c:pt>
                <c:pt idx="36412">
                  <c:v>-8</c:v>
                </c:pt>
                <c:pt idx="36413">
                  <c:v>-37</c:v>
                </c:pt>
                <c:pt idx="36414">
                  <c:v>-26</c:v>
                </c:pt>
                <c:pt idx="36415">
                  <c:v>0</c:v>
                </c:pt>
                <c:pt idx="36416">
                  <c:v>-44</c:v>
                </c:pt>
                <c:pt idx="36417">
                  <c:v>-42</c:v>
                </c:pt>
                <c:pt idx="36418">
                  <c:v>-34</c:v>
                </c:pt>
                <c:pt idx="36419">
                  <c:v>-30</c:v>
                </c:pt>
                <c:pt idx="36420">
                  <c:v>-39</c:v>
                </c:pt>
                <c:pt idx="36421">
                  <c:v>-35</c:v>
                </c:pt>
                <c:pt idx="36422">
                  <c:v>-35</c:v>
                </c:pt>
                <c:pt idx="36423">
                  <c:v>-36</c:v>
                </c:pt>
                <c:pt idx="36424">
                  <c:v>-36</c:v>
                </c:pt>
                <c:pt idx="36425">
                  <c:v>-36</c:v>
                </c:pt>
                <c:pt idx="36426">
                  <c:v>-29</c:v>
                </c:pt>
                <c:pt idx="36427">
                  <c:v>-33</c:v>
                </c:pt>
                <c:pt idx="36428">
                  <c:v>-32</c:v>
                </c:pt>
                <c:pt idx="36429">
                  <c:v>-36</c:v>
                </c:pt>
                <c:pt idx="36430">
                  <c:v>-37</c:v>
                </c:pt>
                <c:pt idx="36431">
                  <c:v>-25</c:v>
                </c:pt>
                <c:pt idx="36432">
                  <c:v>-27</c:v>
                </c:pt>
                <c:pt idx="36433">
                  <c:v>-26</c:v>
                </c:pt>
                <c:pt idx="36434">
                  <c:v>-23</c:v>
                </c:pt>
                <c:pt idx="36435">
                  <c:v>-24</c:v>
                </c:pt>
                <c:pt idx="36436">
                  <c:v>-24</c:v>
                </c:pt>
                <c:pt idx="36437">
                  <c:v>-30</c:v>
                </c:pt>
                <c:pt idx="36438">
                  <c:v>-27</c:v>
                </c:pt>
                <c:pt idx="36439">
                  <c:v>-32</c:v>
                </c:pt>
                <c:pt idx="36440">
                  <c:v>-34</c:v>
                </c:pt>
                <c:pt idx="36441">
                  <c:v>-31</c:v>
                </c:pt>
                <c:pt idx="36442">
                  <c:v>-29</c:v>
                </c:pt>
                <c:pt idx="36443">
                  <c:v>-38</c:v>
                </c:pt>
                <c:pt idx="36444">
                  <c:v>-31</c:v>
                </c:pt>
                <c:pt idx="36445">
                  <c:v>-31</c:v>
                </c:pt>
                <c:pt idx="36446">
                  <c:v>-33</c:v>
                </c:pt>
                <c:pt idx="36447">
                  <c:v>-41</c:v>
                </c:pt>
                <c:pt idx="36448">
                  <c:v>-40</c:v>
                </c:pt>
                <c:pt idx="36449">
                  <c:v>-34</c:v>
                </c:pt>
                <c:pt idx="36450">
                  <c:v>-51</c:v>
                </c:pt>
                <c:pt idx="36451">
                  <c:v>-34</c:v>
                </c:pt>
                <c:pt idx="36452">
                  <c:v>-6</c:v>
                </c:pt>
                <c:pt idx="36453">
                  <c:v>-25</c:v>
                </c:pt>
                <c:pt idx="36454">
                  <c:v>3</c:v>
                </c:pt>
                <c:pt idx="36455">
                  <c:v>-31</c:v>
                </c:pt>
                <c:pt idx="36456">
                  <c:v>-12</c:v>
                </c:pt>
                <c:pt idx="36457">
                  <c:v>-30</c:v>
                </c:pt>
                <c:pt idx="36458">
                  <c:v>-36</c:v>
                </c:pt>
                <c:pt idx="36459">
                  <c:v>-36</c:v>
                </c:pt>
                <c:pt idx="36460">
                  <c:v>-45</c:v>
                </c:pt>
                <c:pt idx="36461">
                  <c:v>-43</c:v>
                </c:pt>
                <c:pt idx="36462">
                  <c:v>-48</c:v>
                </c:pt>
                <c:pt idx="36463">
                  <c:v>-46</c:v>
                </c:pt>
                <c:pt idx="36464">
                  <c:v>-44</c:v>
                </c:pt>
                <c:pt idx="36465">
                  <c:v>-41</c:v>
                </c:pt>
                <c:pt idx="36466">
                  <c:v>-51</c:v>
                </c:pt>
                <c:pt idx="36467">
                  <c:v>-56</c:v>
                </c:pt>
                <c:pt idx="36468">
                  <c:v>-44</c:v>
                </c:pt>
                <c:pt idx="36469">
                  <c:v>-44</c:v>
                </c:pt>
                <c:pt idx="36470">
                  <c:v>-43</c:v>
                </c:pt>
                <c:pt idx="36471">
                  <c:v>-48</c:v>
                </c:pt>
                <c:pt idx="36472">
                  <c:v>-41</c:v>
                </c:pt>
                <c:pt idx="36473">
                  <c:v>-44</c:v>
                </c:pt>
                <c:pt idx="36474">
                  <c:v>-45</c:v>
                </c:pt>
                <c:pt idx="36475">
                  <c:v>-48</c:v>
                </c:pt>
                <c:pt idx="36476">
                  <c:v>-58</c:v>
                </c:pt>
                <c:pt idx="36477">
                  <c:v>-44</c:v>
                </c:pt>
                <c:pt idx="36478">
                  <c:v>-52</c:v>
                </c:pt>
                <c:pt idx="36479">
                  <c:v>-22</c:v>
                </c:pt>
                <c:pt idx="36480">
                  <c:v>-20</c:v>
                </c:pt>
                <c:pt idx="36481">
                  <c:v>-23</c:v>
                </c:pt>
                <c:pt idx="36482">
                  <c:v>-23</c:v>
                </c:pt>
                <c:pt idx="36483">
                  <c:v>-20</c:v>
                </c:pt>
                <c:pt idx="36484">
                  <c:v>-17</c:v>
                </c:pt>
                <c:pt idx="36485">
                  <c:v>-20</c:v>
                </c:pt>
                <c:pt idx="36486">
                  <c:v>-20</c:v>
                </c:pt>
                <c:pt idx="36487">
                  <c:v>-20</c:v>
                </c:pt>
                <c:pt idx="36488">
                  <c:v>-21</c:v>
                </c:pt>
                <c:pt idx="36489">
                  <c:v>-26</c:v>
                </c:pt>
                <c:pt idx="36490">
                  <c:v>-20</c:v>
                </c:pt>
                <c:pt idx="36491">
                  <c:v>-39</c:v>
                </c:pt>
                <c:pt idx="36492">
                  <c:v>-39</c:v>
                </c:pt>
                <c:pt idx="36493">
                  <c:v>-40</c:v>
                </c:pt>
                <c:pt idx="36494">
                  <c:v>-41</c:v>
                </c:pt>
                <c:pt idx="36495">
                  <c:v>-38</c:v>
                </c:pt>
                <c:pt idx="36496">
                  <c:v>-32</c:v>
                </c:pt>
                <c:pt idx="36497">
                  <c:v>-40</c:v>
                </c:pt>
                <c:pt idx="36498">
                  <c:v>-37</c:v>
                </c:pt>
                <c:pt idx="36499">
                  <c:v>-35</c:v>
                </c:pt>
                <c:pt idx="36500">
                  <c:v>-38</c:v>
                </c:pt>
                <c:pt idx="36501">
                  <c:v>-36</c:v>
                </c:pt>
                <c:pt idx="36502">
                  <c:v>-40</c:v>
                </c:pt>
                <c:pt idx="36503">
                  <c:v>47</c:v>
                </c:pt>
                <c:pt idx="36504">
                  <c:v>0</c:v>
                </c:pt>
                <c:pt idx="36505">
                  <c:v>-32</c:v>
                </c:pt>
                <c:pt idx="36506">
                  <c:v>-26</c:v>
                </c:pt>
                <c:pt idx="36507">
                  <c:v>-21</c:v>
                </c:pt>
                <c:pt idx="36508">
                  <c:v>-22</c:v>
                </c:pt>
                <c:pt idx="36509">
                  <c:v>-21</c:v>
                </c:pt>
                <c:pt idx="36510">
                  <c:v>-18</c:v>
                </c:pt>
                <c:pt idx="36511">
                  <c:v>-18</c:v>
                </c:pt>
                <c:pt idx="36512">
                  <c:v>-19</c:v>
                </c:pt>
                <c:pt idx="36513">
                  <c:v>-13</c:v>
                </c:pt>
                <c:pt idx="36514">
                  <c:v>-28</c:v>
                </c:pt>
                <c:pt idx="36515">
                  <c:v>-22</c:v>
                </c:pt>
                <c:pt idx="36516">
                  <c:v>-23</c:v>
                </c:pt>
                <c:pt idx="36517">
                  <c:v>-24</c:v>
                </c:pt>
                <c:pt idx="36518">
                  <c:v>-15</c:v>
                </c:pt>
                <c:pt idx="36519">
                  <c:v>-11</c:v>
                </c:pt>
                <c:pt idx="36520">
                  <c:v>-3</c:v>
                </c:pt>
                <c:pt idx="36521">
                  <c:v>-10</c:v>
                </c:pt>
                <c:pt idx="36522">
                  <c:v>-14</c:v>
                </c:pt>
                <c:pt idx="36523">
                  <c:v>-17</c:v>
                </c:pt>
                <c:pt idx="36524">
                  <c:v>-20</c:v>
                </c:pt>
                <c:pt idx="36525">
                  <c:v>-21</c:v>
                </c:pt>
                <c:pt idx="36526">
                  <c:v>-23</c:v>
                </c:pt>
                <c:pt idx="36527">
                  <c:v>-25</c:v>
                </c:pt>
                <c:pt idx="36528">
                  <c:v>-25</c:v>
                </c:pt>
                <c:pt idx="36529">
                  <c:v>-28</c:v>
                </c:pt>
                <c:pt idx="36530">
                  <c:v>-24</c:v>
                </c:pt>
                <c:pt idx="36531">
                  <c:v>-27</c:v>
                </c:pt>
                <c:pt idx="36532">
                  <c:v>-19</c:v>
                </c:pt>
                <c:pt idx="36533">
                  <c:v>-18</c:v>
                </c:pt>
                <c:pt idx="36534">
                  <c:v>-28</c:v>
                </c:pt>
                <c:pt idx="36535">
                  <c:v>-17</c:v>
                </c:pt>
                <c:pt idx="36536">
                  <c:v>-36</c:v>
                </c:pt>
                <c:pt idx="36537">
                  <c:v>-24</c:v>
                </c:pt>
                <c:pt idx="36538">
                  <c:v>-24</c:v>
                </c:pt>
                <c:pt idx="36539">
                  <c:v>-24</c:v>
                </c:pt>
                <c:pt idx="36540">
                  <c:v>-15</c:v>
                </c:pt>
                <c:pt idx="36541">
                  <c:v>-18</c:v>
                </c:pt>
                <c:pt idx="36542">
                  <c:v>-22</c:v>
                </c:pt>
                <c:pt idx="36543">
                  <c:v>19</c:v>
                </c:pt>
                <c:pt idx="36544">
                  <c:v>-21</c:v>
                </c:pt>
                <c:pt idx="36545">
                  <c:v>-25</c:v>
                </c:pt>
                <c:pt idx="36546">
                  <c:v>-18</c:v>
                </c:pt>
                <c:pt idx="36547">
                  <c:v>-19</c:v>
                </c:pt>
                <c:pt idx="36548">
                  <c:v>-19</c:v>
                </c:pt>
                <c:pt idx="36549">
                  <c:v>-16</c:v>
                </c:pt>
                <c:pt idx="36550">
                  <c:v>-20</c:v>
                </c:pt>
                <c:pt idx="36551">
                  <c:v>-20</c:v>
                </c:pt>
                <c:pt idx="36552">
                  <c:v>-17</c:v>
                </c:pt>
                <c:pt idx="36553">
                  <c:v>-15</c:v>
                </c:pt>
                <c:pt idx="36554">
                  <c:v>-18</c:v>
                </c:pt>
                <c:pt idx="36555">
                  <c:v>-15</c:v>
                </c:pt>
                <c:pt idx="36556">
                  <c:v>-32</c:v>
                </c:pt>
                <c:pt idx="36557">
                  <c:v>-29</c:v>
                </c:pt>
                <c:pt idx="36558">
                  <c:v>-27</c:v>
                </c:pt>
                <c:pt idx="36559">
                  <c:v>-20</c:v>
                </c:pt>
                <c:pt idx="36560">
                  <c:v>-14</c:v>
                </c:pt>
                <c:pt idx="36561">
                  <c:v>-17</c:v>
                </c:pt>
                <c:pt idx="36562">
                  <c:v>-22</c:v>
                </c:pt>
                <c:pt idx="36563">
                  <c:v>-35</c:v>
                </c:pt>
                <c:pt idx="36564">
                  <c:v>-34</c:v>
                </c:pt>
                <c:pt idx="36565">
                  <c:v>-65</c:v>
                </c:pt>
                <c:pt idx="36566">
                  <c:v>-58</c:v>
                </c:pt>
                <c:pt idx="36567">
                  <c:v>-58</c:v>
                </c:pt>
                <c:pt idx="36568">
                  <c:v>-53</c:v>
                </c:pt>
                <c:pt idx="36569">
                  <c:v>-67</c:v>
                </c:pt>
                <c:pt idx="36570">
                  <c:v>-61</c:v>
                </c:pt>
                <c:pt idx="36571">
                  <c:v>-52</c:v>
                </c:pt>
                <c:pt idx="36572">
                  <c:v>-56</c:v>
                </c:pt>
                <c:pt idx="36573">
                  <c:v>-59</c:v>
                </c:pt>
                <c:pt idx="36574">
                  <c:v>-58</c:v>
                </c:pt>
                <c:pt idx="36575">
                  <c:v>-71</c:v>
                </c:pt>
                <c:pt idx="36576">
                  <c:v>-61</c:v>
                </c:pt>
                <c:pt idx="36577">
                  <c:v>-34</c:v>
                </c:pt>
                <c:pt idx="36578">
                  <c:v>-46</c:v>
                </c:pt>
                <c:pt idx="36579">
                  <c:v>-36</c:v>
                </c:pt>
                <c:pt idx="36580">
                  <c:v>-40</c:v>
                </c:pt>
                <c:pt idx="36581">
                  <c:v>-38</c:v>
                </c:pt>
                <c:pt idx="36582">
                  <c:v>-31</c:v>
                </c:pt>
                <c:pt idx="36583">
                  <c:v>-35</c:v>
                </c:pt>
                <c:pt idx="36584">
                  <c:v>-30</c:v>
                </c:pt>
                <c:pt idx="36585">
                  <c:v>-48</c:v>
                </c:pt>
                <c:pt idx="36586">
                  <c:v>-57</c:v>
                </c:pt>
                <c:pt idx="36587">
                  <c:v>-57</c:v>
                </c:pt>
                <c:pt idx="36588">
                  <c:v>-51</c:v>
                </c:pt>
                <c:pt idx="36589">
                  <c:v>-47</c:v>
                </c:pt>
                <c:pt idx="36590">
                  <c:v>-59</c:v>
                </c:pt>
                <c:pt idx="36591">
                  <c:v>-40</c:v>
                </c:pt>
                <c:pt idx="36592">
                  <c:v>-48</c:v>
                </c:pt>
                <c:pt idx="36593">
                  <c:v>-52</c:v>
                </c:pt>
                <c:pt idx="36594">
                  <c:v>-51</c:v>
                </c:pt>
                <c:pt idx="36595">
                  <c:v>-58</c:v>
                </c:pt>
                <c:pt idx="36596">
                  <c:v>-56</c:v>
                </c:pt>
                <c:pt idx="36597">
                  <c:v>-58</c:v>
                </c:pt>
                <c:pt idx="36598">
                  <c:v>-65</c:v>
                </c:pt>
                <c:pt idx="36599">
                  <c:v>-54</c:v>
                </c:pt>
                <c:pt idx="36600">
                  <c:v>-64</c:v>
                </c:pt>
                <c:pt idx="36601">
                  <c:v>-59</c:v>
                </c:pt>
                <c:pt idx="36602">
                  <c:v>-59</c:v>
                </c:pt>
                <c:pt idx="36603">
                  <c:v>-65</c:v>
                </c:pt>
                <c:pt idx="36604">
                  <c:v>-67</c:v>
                </c:pt>
                <c:pt idx="36605">
                  <c:v>-57</c:v>
                </c:pt>
                <c:pt idx="36606">
                  <c:v>-58</c:v>
                </c:pt>
                <c:pt idx="36607">
                  <c:v>-78</c:v>
                </c:pt>
                <c:pt idx="36608">
                  <c:v>-73</c:v>
                </c:pt>
                <c:pt idx="36609">
                  <c:v>-65</c:v>
                </c:pt>
                <c:pt idx="36610">
                  <c:v>-66</c:v>
                </c:pt>
                <c:pt idx="36611">
                  <c:v>-59</c:v>
                </c:pt>
                <c:pt idx="36612">
                  <c:v>-62</c:v>
                </c:pt>
                <c:pt idx="36613">
                  <c:v>-61</c:v>
                </c:pt>
                <c:pt idx="36614">
                  <c:v>-49</c:v>
                </c:pt>
                <c:pt idx="36615">
                  <c:v>-56</c:v>
                </c:pt>
                <c:pt idx="36616">
                  <c:v>-57</c:v>
                </c:pt>
                <c:pt idx="36617">
                  <c:v>-63</c:v>
                </c:pt>
                <c:pt idx="36618">
                  <c:v>-64</c:v>
                </c:pt>
                <c:pt idx="36619">
                  <c:v>-46</c:v>
                </c:pt>
                <c:pt idx="36620">
                  <c:v>-35</c:v>
                </c:pt>
                <c:pt idx="36621">
                  <c:v>-39</c:v>
                </c:pt>
                <c:pt idx="36622">
                  <c:v>-53</c:v>
                </c:pt>
                <c:pt idx="36623">
                  <c:v>-43</c:v>
                </c:pt>
                <c:pt idx="36624">
                  <c:v>-42</c:v>
                </c:pt>
                <c:pt idx="36625">
                  <c:v>-52</c:v>
                </c:pt>
                <c:pt idx="36626">
                  <c:v>-57</c:v>
                </c:pt>
                <c:pt idx="36627">
                  <c:v>-48</c:v>
                </c:pt>
                <c:pt idx="36628">
                  <c:v>-48</c:v>
                </c:pt>
                <c:pt idx="36629">
                  <c:v>-63</c:v>
                </c:pt>
                <c:pt idx="36630">
                  <c:v>-52</c:v>
                </c:pt>
                <c:pt idx="36631">
                  <c:v>-49</c:v>
                </c:pt>
                <c:pt idx="36632">
                  <c:v>-44</c:v>
                </c:pt>
                <c:pt idx="36633">
                  <c:v>-47</c:v>
                </c:pt>
                <c:pt idx="36634">
                  <c:v>-38</c:v>
                </c:pt>
                <c:pt idx="36635">
                  <c:v>-47</c:v>
                </c:pt>
                <c:pt idx="36636">
                  <c:v>-52</c:v>
                </c:pt>
                <c:pt idx="36637">
                  <c:v>-55</c:v>
                </c:pt>
                <c:pt idx="36638">
                  <c:v>-58</c:v>
                </c:pt>
                <c:pt idx="36639">
                  <c:v>-22</c:v>
                </c:pt>
                <c:pt idx="36640">
                  <c:v>-52</c:v>
                </c:pt>
                <c:pt idx="36641">
                  <c:v>-47</c:v>
                </c:pt>
                <c:pt idx="36642">
                  <c:v>-19</c:v>
                </c:pt>
                <c:pt idx="36643">
                  <c:v>-65</c:v>
                </c:pt>
                <c:pt idx="36644">
                  <c:v>-65</c:v>
                </c:pt>
                <c:pt idx="36645">
                  <c:v>-63</c:v>
                </c:pt>
                <c:pt idx="36646">
                  <c:v>-78</c:v>
                </c:pt>
                <c:pt idx="36647">
                  <c:v>-60</c:v>
                </c:pt>
                <c:pt idx="36648">
                  <c:v>-54</c:v>
                </c:pt>
                <c:pt idx="36649">
                  <c:v>-49</c:v>
                </c:pt>
                <c:pt idx="36650">
                  <c:v>-54</c:v>
                </c:pt>
                <c:pt idx="36651">
                  <c:v>-52</c:v>
                </c:pt>
                <c:pt idx="36652">
                  <c:v>-49</c:v>
                </c:pt>
                <c:pt idx="36653">
                  <c:v>-56</c:v>
                </c:pt>
                <c:pt idx="36654">
                  <c:v>-61</c:v>
                </c:pt>
                <c:pt idx="36655">
                  <c:v>-51</c:v>
                </c:pt>
                <c:pt idx="36656">
                  <c:v>-48</c:v>
                </c:pt>
                <c:pt idx="36657">
                  <c:v>-53</c:v>
                </c:pt>
                <c:pt idx="36658">
                  <c:v>-68</c:v>
                </c:pt>
                <c:pt idx="36659">
                  <c:v>-63</c:v>
                </c:pt>
                <c:pt idx="36660">
                  <c:v>-57</c:v>
                </c:pt>
                <c:pt idx="36661">
                  <c:v>-58</c:v>
                </c:pt>
                <c:pt idx="36662">
                  <c:v>-55</c:v>
                </c:pt>
                <c:pt idx="36663">
                  <c:v>-52</c:v>
                </c:pt>
                <c:pt idx="36664">
                  <c:v>-52</c:v>
                </c:pt>
                <c:pt idx="36665">
                  <c:v>-51</c:v>
                </c:pt>
                <c:pt idx="36666">
                  <c:v>-50</c:v>
                </c:pt>
                <c:pt idx="36667">
                  <c:v>-33</c:v>
                </c:pt>
                <c:pt idx="36668">
                  <c:v>-41</c:v>
                </c:pt>
                <c:pt idx="36669">
                  <c:v>-35</c:v>
                </c:pt>
                <c:pt idx="36670">
                  <c:v>-46</c:v>
                </c:pt>
                <c:pt idx="36671">
                  <c:v>-41</c:v>
                </c:pt>
                <c:pt idx="36672">
                  <c:v>-32</c:v>
                </c:pt>
                <c:pt idx="36673">
                  <c:v>-29</c:v>
                </c:pt>
                <c:pt idx="36674">
                  <c:v>-40</c:v>
                </c:pt>
                <c:pt idx="36675">
                  <c:v>-39</c:v>
                </c:pt>
                <c:pt idx="36676">
                  <c:v>-45</c:v>
                </c:pt>
                <c:pt idx="36677">
                  <c:v>-38</c:v>
                </c:pt>
                <c:pt idx="36678">
                  <c:v>-35</c:v>
                </c:pt>
                <c:pt idx="36679">
                  <c:v>-47</c:v>
                </c:pt>
                <c:pt idx="36680">
                  <c:v>-51</c:v>
                </c:pt>
                <c:pt idx="36681">
                  <c:v>-44</c:v>
                </c:pt>
                <c:pt idx="36682">
                  <c:v>-45</c:v>
                </c:pt>
                <c:pt idx="36683">
                  <c:v>-45</c:v>
                </c:pt>
                <c:pt idx="36684">
                  <c:v>-43</c:v>
                </c:pt>
                <c:pt idx="36685">
                  <c:v>-58</c:v>
                </c:pt>
                <c:pt idx="36686">
                  <c:v>-48</c:v>
                </c:pt>
                <c:pt idx="36687">
                  <c:v>-44</c:v>
                </c:pt>
                <c:pt idx="36688">
                  <c:v>-43</c:v>
                </c:pt>
                <c:pt idx="36689">
                  <c:v>-48</c:v>
                </c:pt>
                <c:pt idx="36690">
                  <c:v>-48</c:v>
                </c:pt>
                <c:pt idx="36691">
                  <c:v>-53</c:v>
                </c:pt>
                <c:pt idx="36692">
                  <c:v>-51</c:v>
                </c:pt>
                <c:pt idx="36693">
                  <c:v>-50</c:v>
                </c:pt>
                <c:pt idx="36694">
                  <c:v>-56</c:v>
                </c:pt>
                <c:pt idx="36695">
                  <c:v>-53</c:v>
                </c:pt>
                <c:pt idx="36696">
                  <c:v>-49</c:v>
                </c:pt>
                <c:pt idx="36697">
                  <c:v>-49</c:v>
                </c:pt>
                <c:pt idx="36698">
                  <c:v>-53</c:v>
                </c:pt>
                <c:pt idx="36699">
                  <c:v>-53</c:v>
                </c:pt>
                <c:pt idx="36700">
                  <c:v>-52</c:v>
                </c:pt>
                <c:pt idx="36701">
                  <c:v>-59</c:v>
                </c:pt>
                <c:pt idx="36702">
                  <c:v>-47</c:v>
                </c:pt>
                <c:pt idx="36703">
                  <c:v>-77</c:v>
                </c:pt>
                <c:pt idx="36704">
                  <c:v>-59</c:v>
                </c:pt>
                <c:pt idx="36705">
                  <c:v>-71</c:v>
                </c:pt>
                <c:pt idx="36706">
                  <c:v>-61</c:v>
                </c:pt>
                <c:pt idx="36707">
                  <c:v>-63</c:v>
                </c:pt>
                <c:pt idx="36708">
                  <c:v>-55</c:v>
                </c:pt>
                <c:pt idx="36709">
                  <c:v>-54</c:v>
                </c:pt>
                <c:pt idx="36710">
                  <c:v>-55</c:v>
                </c:pt>
                <c:pt idx="36711">
                  <c:v>-61</c:v>
                </c:pt>
                <c:pt idx="36712">
                  <c:v>-55</c:v>
                </c:pt>
                <c:pt idx="36713">
                  <c:v>-90</c:v>
                </c:pt>
                <c:pt idx="36714">
                  <c:v>-62</c:v>
                </c:pt>
                <c:pt idx="36715">
                  <c:v>-47</c:v>
                </c:pt>
                <c:pt idx="36716">
                  <c:v>-60</c:v>
                </c:pt>
                <c:pt idx="36717">
                  <c:v>-53</c:v>
                </c:pt>
                <c:pt idx="36718">
                  <c:v>-60</c:v>
                </c:pt>
                <c:pt idx="36719">
                  <c:v>-66</c:v>
                </c:pt>
                <c:pt idx="36720">
                  <c:v>-52</c:v>
                </c:pt>
                <c:pt idx="36721">
                  <c:v>-47</c:v>
                </c:pt>
                <c:pt idx="36722">
                  <c:v>-48</c:v>
                </c:pt>
                <c:pt idx="36723">
                  <c:v>-57</c:v>
                </c:pt>
                <c:pt idx="36724">
                  <c:v>-48</c:v>
                </c:pt>
                <c:pt idx="36725">
                  <c:v>-56</c:v>
                </c:pt>
                <c:pt idx="36726">
                  <c:v>-55</c:v>
                </c:pt>
                <c:pt idx="36727">
                  <c:v>-52</c:v>
                </c:pt>
                <c:pt idx="36728">
                  <c:v>-44</c:v>
                </c:pt>
                <c:pt idx="36729">
                  <c:v>-54</c:v>
                </c:pt>
                <c:pt idx="36730">
                  <c:v>-39</c:v>
                </c:pt>
                <c:pt idx="36731">
                  <c:v>-37</c:v>
                </c:pt>
                <c:pt idx="36732">
                  <c:v>-51</c:v>
                </c:pt>
                <c:pt idx="36733">
                  <c:v>-46</c:v>
                </c:pt>
                <c:pt idx="36734">
                  <c:v>-49</c:v>
                </c:pt>
                <c:pt idx="36735">
                  <c:v>-48</c:v>
                </c:pt>
                <c:pt idx="36736">
                  <c:v>-51</c:v>
                </c:pt>
                <c:pt idx="36737">
                  <c:v>-50</c:v>
                </c:pt>
                <c:pt idx="36738">
                  <c:v>-51</c:v>
                </c:pt>
                <c:pt idx="36739">
                  <c:v>-60</c:v>
                </c:pt>
                <c:pt idx="36740">
                  <c:v>-56</c:v>
                </c:pt>
                <c:pt idx="36741">
                  <c:v>-51</c:v>
                </c:pt>
                <c:pt idx="36742">
                  <c:v>-57</c:v>
                </c:pt>
                <c:pt idx="36743">
                  <c:v>-62</c:v>
                </c:pt>
                <c:pt idx="36744">
                  <c:v>-59</c:v>
                </c:pt>
                <c:pt idx="36745">
                  <c:v>-57</c:v>
                </c:pt>
                <c:pt idx="36746">
                  <c:v>-52</c:v>
                </c:pt>
                <c:pt idx="36747">
                  <c:v>-60</c:v>
                </c:pt>
                <c:pt idx="36748">
                  <c:v>-62</c:v>
                </c:pt>
                <c:pt idx="36749">
                  <c:v>-54</c:v>
                </c:pt>
                <c:pt idx="36750">
                  <c:v>-63</c:v>
                </c:pt>
                <c:pt idx="36751">
                  <c:v>-66</c:v>
                </c:pt>
                <c:pt idx="36752">
                  <c:v>-52</c:v>
                </c:pt>
                <c:pt idx="36753">
                  <c:v>-55</c:v>
                </c:pt>
                <c:pt idx="36754">
                  <c:v>-47</c:v>
                </c:pt>
                <c:pt idx="36755">
                  <c:v>-57</c:v>
                </c:pt>
                <c:pt idx="36756">
                  <c:v>-54</c:v>
                </c:pt>
                <c:pt idx="36757">
                  <c:v>-67</c:v>
                </c:pt>
                <c:pt idx="36758">
                  <c:v>-52</c:v>
                </c:pt>
                <c:pt idx="36759">
                  <c:v>-55</c:v>
                </c:pt>
                <c:pt idx="36760">
                  <c:v>-46</c:v>
                </c:pt>
                <c:pt idx="36761">
                  <c:v>-59</c:v>
                </c:pt>
                <c:pt idx="36762">
                  <c:v>-57</c:v>
                </c:pt>
                <c:pt idx="36763">
                  <c:v>-51</c:v>
                </c:pt>
                <c:pt idx="36764">
                  <c:v>-46</c:v>
                </c:pt>
                <c:pt idx="36765">
                  <c:v>-54</c:v>
                </c:pt>
                <c:pt idx="36766">
                  <c:v>-63</c:v>
                </c:pt>
                <c:pt idx="36767">
                  <c:v>-60</c:v>
                </c:pt>
                <c:pt idx="36768">
                  <c:v>-59</c:v>
                </c:pt>
                <c:pt idx="36769">
                  <c:v>-50</c:v>
                </c:pt>
                <c:pt idx="36770">
                  <c:v>-54</c:v>
                </c:pt>
                <c:pt idx="36771">
                  <c:v>-60</c:v>
                </c:pt>
                <c:pt idx="36772">
                  <c:v>-46</c:v>
                </c:pt>
                <c:pt idx="36773">
                  <c:v>-45</c:v>
                </c:pt>
                <c:pt idx="36774">
                  <c:v>-49</c:v>
                </c:pt>
                <c:pt idx="36775">
                  <c:v>-70</c:v>
                </c:pt>
                <c:pt idx="36776">
                  <c:v>-70</c:v>
                </c:pt>
                <c:pt idx="36777">
                  <c:v>-70</c:v>
                </c:pt>
                <c:pt idx="36778">
                  <c:v>-67</c:v>
                </c:pt>
                <c:pt idx="36779">
                  <c:v>-62</c:v>
                </c:pt>
                <c:pt idx="36780">
                  <c:v>-61</c:v>
                </c:pt>
                <c:pt idx="36781">
                  <c:v>-61</c:v>
                </c:pt>
                <c:pt idx="36782">
                  <c:v>-54</c:v>
                </c:pt>
                <c:pt idx="36783">
                  <c:v>-54</c:v>
                </c:pt>
                <c:pt idx="36784">
                  <c:v>-55</c:v>
                </c:pt>
                <c:pt idx="36785">
                  <c:v>-59</c:v>
                </c:pt>
                <c:pt idx="36786">
                  <c:v>-77</c:v>
                </c:pt>
                <c:pt idx="36787">
                  <c:v>-46</c:v>
                </c:pt>
                <c:pt idx="36788">
                  <c:v>-51</c:v>
                </c:pt>
                <c:pt idx="36789">
                  <c:v>-44</c:v>
                </c:pt>
                <c:pt idx="36790">
                  <c:v>-49</c:v>
                </c:pt>
                <c:pt idx="36791">
                  <c:v>-36</c:v>
                </c:pt>
                <c:pt idx="36792">
                  <c:v>-32</c:v>
                </c:pt>
                <c:pt idx="36793">
                  <c:v>-33</c:v>
                </c:pt>
                <c:pt idx="36794">
                  <c:v>-25</c:v>
                </c:pt>
                <c:pt idx="36795">
                  <c:v>-39</c:v>
                </c:pt>
                <c:pt idx="36796">
                  <c:v>-46</c:v>
                </c:pt>
                <c:pt idx="36797">
                  <c:v>-50</c:v>
                </c:pt>
                <c:pt idx="36798">
                  <c:v>-43</c:v>
                </c:pt>
                <c:pt idx="36799">
                  <c:v>-55</c:v>
                </c:pt>
                <c:pt idx="36800">
                  <c:v>-46</c:v>
                </c:pt>
                <c:pt idx="36801">
                  <c:v>-58</c:v>
                </c:pt>
                <c:pt idx="36802">
                  <c:v>-79</c:v>
                </c:pt>
                <c:pt idx="36803">
                  <c:v>-71</c:v>
                </c:pt>
                <c:pt idx="36804">
                  <c:v>-73</c:v>
                </c:pt>
                <c:pt idx="36805">
                  <c:v>-53</c:v>
                </c:pt>
                <c:pt idx="36806">
                  <c:v>-55</c:v>
                </c:pt>
                <c:pt idx="36807">
                  <c:v>-66</c:v>
                </c:pt>
                <c:pt idx="36808">
                  <c:v>-58</c:v>
                </c:pt>
                <c:pt idx="36809">
                  <c:v>-50</c:v>
                </c:pt>
                <c:pt idx="36810">
                  <c:v>-56</c:v>
                </c:pt>
                <c:pt idx="36811">
                  <c:v>-76</c:v>
                </c:pt>
                <c:pt idx="36812">
                  <c:v>-66</c:v>
                </c:pt>
                <c:pt idx="36813">
                  <c:v>-66</c:v>
                </c:pt>
                <c:pt idx="36814">
                  <c:v>-59</c:v>
                </c:pt>
                <c:pt idx="36815">
                  <c:v>-68</c:v>
                </c:pt>
                <c:pt idx="36816">
                  <c:v>-82</c:v>
                </c:pt>
                <c:pt idx="36817">
                  <c:v>-82</c:v>
                </c:pt>
                <c:pt idx="36818">
                  <c:v>-64</c:v>
                </c:pt>
                <c:pt idx="36819">
                  <c:v>-63</c:v>
                </c:pt>
                <c:pt idx="36820">
                  <c:v>-67</c:v>
                </c:pt>
                <c:pt idx="36821">
                  <c:v>-83</c:v>
                </c:pt>
                <c:pt idx="36822">
                  <c:v>-77</c:v>
                </c:pt>
                <c:pt idx="36823">
                  <c:v>-94</c:v>
                </c:pt>
                <c:pt idx="36824">
                  <c:v>-65</c:v>
                </c:pt>
                <c:pt idx="36825">
                  <c:v>-56</c:v>
                </c:pt>
                <c:pt idx="36826">
                  <c:v>-66</c:v>
                </c:pt>
                <c:pt idx="36827">
                  <c:v>-62</c:v>
                </c:pt>
                <c:pt idx="36828">
                  <c:v>-62</c:v>
                </c:pt>
                <c:pt idx="36829">
                  <c:v>-57</c:v>
                </c:pt>
                <c:pt idx="36830">
                  <c:v>-65</c:v>
                </c:pt>
                <c:pt idx="36831">
                  <c:v>-54</c:v>
                </c:pt>
                <c:pt idx="36832">
                  <c:v>-51</c:v>
                </c:pt>
                <c:pt idx="36833">
                  <c:v>-68</c:v>
                </c:pt>
                <c:pt idx="36834">
                  <c:v>-83</c:v>
                </c:pt>
                <c:pt idx="36835">
                  <c:v>-68</c:v>
                </c:pt>
                <c:pt idx="36836">
                  <c:v>-60</c:v>
                </c:pt>
                <c:pt idx="36837">
                  <c:v>-66</c:v>
                </c:pt>
                <c:pt idx="36838">
                  <c:v>-60</c:v>
                </c:pt>
                <c:pt idx="36839">
                  <c:v>-52</c:v>
                </c:pt>
                <c:pt idx="36840">
                  <c:v>-54</c:v>
                </c:pt>
                <c:pt idx="36841">
                  <c:v>-51</c:v>
                </c:pt>
                <c:pt idx="36842">
                  <c:v>-59</c:v>
                </c:pt>
                <c:pt idx="36843">
                  <c:v>-53</c:v>
                </c:pt>
                <c:pt idx="36844">
                  <c:v>-48</c:v>
                </c:pt>
                <c:pt idx="36845">
                  <c:v>-68</c:v>
                </c:pt>
                <c:pt idx="36846">
                  <c:v>-57</c:v>
                </c:pt>
                <c:pt idx="36847">
                  <c:v>-51</c:v>
                </c:pt>
                <c:pt idx="36848">
                  <c:v>-53</c:v>
                </c:pt>
                <c:pt idx="36849">
                  <c:v>-56</c:v>
                </c:pt>
                <c:pt idx="36850">
                  <c:v>-33</c:v>
                </c:pt>
                <c:pt idx="36851">
                  <c:v>-46</c:v>
                </c:pt>
                <c:pt idx="36852">
                  <c:v>-62</c:v>
                </c:pt>
                <c:pt idx="36853">
                  <c:v>-65</c:v>
                </c:pt>
                <c:pt idx="36854">
                  <c:v>-61</c:v>
                </c:pt>
                <c:pt idx="36855">
                  <c:v>-59</c:v>
                </c:pt>
                <c:pt idx="36856">
                  <c:v>-64</c:v>
                </c:pt>
                <c:pt idx="36857">
                  <c:v>-61</c:v>
                </c:pt>
                <c:pt idx="36858">
                  <c:v>-61</c:v>
                </c:pt>
                <c:pt idx="36859">
                  <c:v>-58</c:v>
                </c:pt>
                <c:pt idx="36860">
                  <c:v>-64</c:v>
                </c:pt>
                <c:pt idx="36861">
                  <c:v>-63</c:v>
                </c:pt>
                <c:pt idx="36862">
                  <c:v>-72</c:v>
                </c:pt>
                <c:pt idx="36863">
                  <c:v>-66</c:v>
                </c:pt>
                <c:pt idx="36864">
                  <c:v>-98</c:v>
                </c:pt>
                <c:pt idx="36865">
                  <c:v>-70</c:v>
                </c:pt>
                <c:pt idx="36866">
                  <c:v>-74</c:v>
                </c:pt>
                <c:pt idx="36867">
                  <c:v>-57</c:v>
                </c:pt>
                <c:pt idx="36868">
                  <c:v>-62</c:v>
                </c:pt>
                <c:pt idx="36869">
                  <c:v>-72</c:v>
                </c:pt>
                <c:pt idx="36870">
                  <c:v>-68</c:v>
                </c:pt>
                <c:pt idx="36871">
                  <c:v>-48</c:v>
                </c:pt>
                <c:pt idx="36872">
                  <c:v>-61</c:v>
                </c:pt>
                <c:pt idx="36873">
                  <c:v>-61</c:v>
                </c:pt>
                <c:pt idx="36874">
                  <c:v>-74</c:v>
                </c:pt>
                <c:pt idx="36875">
                  <c:v>-67</c:v>
                </c:pt>
                <c:pt idx="36876">
                  <c:v>-60</c:v>
                </c:pt>
                <c:pt idx="36877">
                  <c:v>-58</c:v>
                </c:pt>
                <c:pt idx="36878">
                  <c:v>-63</c:v>
                </c:pt>
                <c:pt idx="36879">
                  <c:v>-59</c:v>
                </c:pt>
                <c:pt idx="36880">
                  <c:v>-60</c:v>
                </c:pt>
                <c:pt idx="36881">
                  <c:v>-60</c:v>
                </c:pt>
                <c:pt idx="36882">
                  <c:v>-50</c:v>
                </c:pt>
                <c:pt idx="36883">
                  <c:v>-47</c:v>
                </c:pt>
                <c:pt idx="36884">
                  <c:v>-47</c:v>
                </c:pt>
                <c:pt idx="36885">
                  <c:v>-47</c:v>
                </c:pt>
                <c:pt idx="36886">
                  <c:v>-53</c:v>
                </c:pt>
                <c:pt idx="36887">
                  <c:v>-49</c:v>
                </c:pt>
                <c:pt idx="36888">
                  <c:v>-18</c:v>
                </c:pt>
                <c:pt idx="36889">
                  <c:v>-29</c:v>
                </c:pt>
                <c:pt idx="36890">
                  <c:v>-30</c:v>
                </c:pt>
                <c:pt idx="36891">
                  <c:v>-27</c:v>
                </c:pt>
                <c:pt idx="36892">
                  <c:v>-25</c:v>
                </c:pt>
                <c:pt idx="36893">
                  <c:v>-18</c:v>
                </c:pt>
                <c:pt idx="36894">
                  <c:v>-56</c:v>
                </c:pt>
                <c:pt idx="36895">
                  <c:v>-49</c:v>
                </c:pt>
                <c:pt idx="36896">
                  <c:v>-53</c:v>
                </c:pt>
                <c:pt idx="36897">
                  <c:v>-49</c:v>
                </c:pt>
                <c:pt idx="36898">
                  <c:v>-50</c:v>
                </c:pt>
                <c:pt idx="36899">
                  <c:v>-56</c:v>
                </c:pt>
                <c:pt idx="36900">
                  <c:v>-54</c:v>
                </c:pt>
                <c:pt idx="36901">
                  <c:v>-58</c:v>
                </c:pt>
                <c:pt idx="36902">
                  <c:v>-51</c:v>
                </c:pt>
                <c:pt idx="36903">
                  <c:v>-40</c:v>
                </c:pt>
                <c:pt idx="36904">
                  <c:v>-55</c:v>
                </c:pt>
                <c:pt idx="36905">
                  <c:v>-52</c:v>
                </c:pt>
                <c:pt idx="36906">
                  <c:v>-61</c:v>
                </c:pt>
                <c:pt idx="36907">
                  <c:v>-55</c:v>
                </c:pt>
                <c:pt idx="36908">
                  <c:v>-61</c:v>
                </c:pt>
                <c:pt idx="36909">
                  <c:v>-51</c:v>
                </c:pt>
                <c:pt idx="36910">
                  <c:v>-52</c:v>
                </c:pt>
                <c:pt idx="36911">
                  <c:v>-34</c:v>
                </c:pt>
                <c:pt idx="36912">
                  <c:v>-33</c:v>
                </c:pt>
                <c:pt idx="36913">
                  <c:v>-42</c:v>
                </c:pt>
                <c:pt idx="36914">
                  <c:v>-49</c:v>
                </c:pt>
                <c:pt idx="36915">
                  <c:v>-42</c:v>
                </c:pt>
                <c:pt idx="36916">
                  <c:v>-59</c:v>
                </c:pt>
                <c:pt idx="36917">
                  <c:v>-62</c:v>
                </c:pt>
                <c:pt idx="36918">
                  <c:v>-65</c:v>
                </c:pt>
                <c:pt idx="36919">
                  <c:v>-63</c:v>
                </c:pt>
                <c:pt idx="36920">
                  <c:v>-53</c:v>
                </c:pt>
                <c:pt idx="36921">
                  <c:v>-57</c:v>
                </c:pt>
                <c:pt idx="36922">
                  <c:v>-68</c:v>
                </c:pt>
                <c:pt idx="36923">
                  <c:v>-57</c:v>
                </c:pt>
                <c:pt idx="36924">
                  <c:v>-81</c:v>
                </c:pt>
                <c:pt idx="36925">
                  <c:v>-87</c:v>
                </c:pt>
                <c:pt idx="36926">
                  <c:v>-81</c:v>
                </c:pt>
                <c:pt idx="36927">
                  <c:v>-73</c:v>
                </c:pt>
                <c:pt idx="36928">
                  <c:v>-87</c:v>
                </c:pt>
                <c:pt idx="36929">
                  <c:v>-68</c:v>
                </c:pt>
                <c:pt idx="36930">
                  <c:v>-63</c:v>
                </c:pt>
                <c:pt idx="36931">
                  <c:v>-47</c:v>
                </c:pt>
                <c:pt idx="36932">
                  <c:v>-28</c:v>
                </c:pt>
                <c:pt idx="36933">
                  <c:v>-19</c:v>
                </c:pt>
                <c:pt idx="36934">
                  <c:v>-51</c:v>
                </c:pt>
                <c:pt idx="36935">
                  <c:v>-47</c:v>
                </c:pt>
                <c:pt idx="36936">
                  <c:v>-56</c:v>
                </c:pt>
                <c:pt idx="36937">
                  <c:v>-43</c:v>
                </c:pt>
                <c:pt idx="36938">
                  <c:v>-53</c:v>
                </c:pt>
                <c:pt idx="36939">
                  <c:v>-54</c:v>
                </c:pt>
                <c:pt idx="36940">
                  <c:v>-46</c:v>
                </c:pt>
                <c:pt idx="36941">
                  <c:v>-49</c:v>
                </c:pt>
                <c:pt idx="36942">
                  <c:v>-55</c:v>
                </c:pt>
                <c:pt idx="36943">
                  <c:v>-46</c:v>
                </c:pt>
                <c:pt idx="36944">
                  <c:v>-48</c:v>
                </c:pt>
                <c:pt idx="36945">
                  <c:v>-45</c:v>
                </c:pt>
                <c:pt idx="36946">
                  <c:v>-91</c:v>
                </c:pt>
                <c:pt idx="36947">
                  <c:v>-86</c:v>
                </c:pt>
                <c:pt idx="36948">
                  <c:v>-85</c:v>
                </c:pt>
                <c:pt idx="36949">
                  <c:v>-69</c:v>
                </c:pt>
                <c:pt idx="36950">
                  <c:v>-76</c:v>
                </c:pt>
                <c:pt idx="36951">
                  <c:v>-69</c:v>
                </c:pt>
                <c:pt idx="36952">
                  <c:v>-65</c:v>
                </c:pt>
                <c:pt idx="36953">
                  <c:v>-68</c:v>
                </c:pt>
                <c:pt idx="36954">
                  <c:v>-69</c:v>
                </c:pt>
                <c:pt idx="36955">
                  <c:v>-64</c:v>
                </c:pt>
                <c:pt idx="36956">
                  <c:v>-92</c:v>
                </c:pt>
                <c:pt idx="36957">
                  <c:v>-84</c:v>
                </c:pt>
                <c:pt idx="36958">
                  <c:v>-98</c:v>
                </c:pt>
                <c:pt idx="36959">
                  <c:v>-90</c:v>
                </c:pt>
                <c:pt idx="36960">
                  <c:v>-96</c:v>
                </c:pt>
                <c:pt idx="36961">
                  <c:v>-84</c:v>
                </c:pt>
                <c:pt idx="36962">
                  <c:v>-86</c:v>
                </c:pt>
                <c:pt idx="36963">
                  <c:v>-79</c:v>
                </c:pt>
                <c:pt idx="36964">
                  <c:v>-75</c:v>
                </c:pt>
                <c:pt idx="36965">
                  <c:v>-84</c:v>
                </c:pt>
                <c:pt idx="36966">
                  <c:v>-82</c:v>
                </c:pt>
                <c:pt idx="36967">
                  <c:v>-79</c:v>
                </c:pt>
                <c:pt idx="36968">
                  <c:v>-107</c:v>
                </c:pt>
                <c:pt idx="36969">
                  <c:v>-84</c:v>
                </c:pt>
                <c:pt idx="36970">
                  <c:v>0</c:v>
                </c:pt>
                <c:pt idx="36971">
                  <c:v>-69</c:v>
                </c:pt>
                <c:pt idx="36972">
                  <c:v>-62</c:v>
                </c:pt>
                <c:pt idx="36973">
                  <c:v>-61</c:v>
                </c:pt>
                <c:pt idx="36974">
                  <c:v>-66</c:v>
                </c:pt>
                <c:pt idx="36975">
                  <c:v>-73</c:v>
                </c:pt>
                <c:pt idx="36976">
                  <c:v>-68</c:v>
                </c:pt>
                <c:pt idx="36977">
                  <c:v>-62</c:v>
                </c:pt>
                <c:pt idx="36978">
                  <c:v>-66</c:v>
                </c:pt>
                <c:pt idx="36979">
                  <c:v>-60</c:v>
                </c:pt>
                <c:pt idx="36980">
                  <c:v>-51</c:v>
                </c:pt>
                <c:pt idx="36981">
                  <c:v>-81</c:v>
                </c:pt>
                <c:pt idx="36982">
                  <c:v>-52</c:v>
                </c:pt>
                <c:pt idx="36983">
                  <c:v>-29</c:v>
                </c:pt>
                <c:pt idx="36984">
                  <c:v>-46</c:v>
                </c:pt>
                <c:pt idx="36985">
                  <c:v>-32</c:v>
                </c:pt>
                <c:pt idx="36986">
                  <c:v>-52</c:v>
                </c:pt>
                <c:pt idx="36987">
                  <c:v>-63</c:v>
                </c:pt>
                <c:pt idx="36988">
                  <c:v>-57</c:v>
                </c:pt>
                <c:pt idx="36989">
                  <c:v>-65</c:v>
                </c:pt>
                <c:pt idx="36990">
                  <c:v>-68</c:v>
                </c:pt>
                <c:pt idx="36991">
                  <c:v>-50</c:v>
                </c:pt>
                <c:pt idx="36992">
                  <c:v>-53</c:v>
                </c:pt>
                <c:pt idx="36993">
                  <c:v>-66</c:v>
                </c:pt>
                <c:pt idx="36994">
                  <c:v>-53</c:v>
                </c:pt>
                <c:pt idx="36995">
                  <c:v>-56</c:v>
                </c:pt>
                <c:pt idx="36996">
                  <c:v>-56</c:v>
                </c:pt>
                <c:pt idx="36997">
                  <c:v>-35</c:v>
                </c:pt>
                <c:pt idx="36998">
                  <c:v>-66</c:v>
                </c:pt>
                <c:pt idx="36999">
                  <c:v>-64</c:v>
                </c:pt>
                <c:pt idx="37000">
                  <c:v>-63</c:v>
                </c:pt>
                <c:pt idx="37001">
                  <c:v>-66</c:v>
                </c:pt>
                <c:pt idx="37002">
                  <c:v>-70</c:v>
                </c:pt>
                <c:pt idx="37003">
                  <c:v>-62</c:v>
                </c:pt>
                <c:pt idx="37004">
                  <c:v>-64</c:v>
                </c:pt>
                <c:pt idx="37005">
                  <c:v>-63</c:v>
                </c:pt>
                <c:pt idx="37006">
                  <c:v>-58</c:v>
                </c:pt>
                <c:pt idx="37007">
                  <c:v>-47</c:v>
                </c:pt>
                <c:pt idx="37008">
                  <c:v>-71</c:v>
                </c:pt>
                <c:pt idx="37009">
                  <c:v>-59</c:v>
                </c:pt>
                <c:pt idx="37010">
                  <c:v>-5</c:v>
                </c:pt>
                <c:pt idx="37011">
                  <c:v>-51</c:v>
                </c:pt>
                <c:pt idx="37012">
                  <c:v>-38</c:v>
                </c:pt>
                <c:pt idx="37013">
                  <c:v>-46</c:v>
                </c:pt>
                <c:pt idx="37014">
                  <c:v>-26</c:v>
                </c:pt>
                <c:pt idx="37015">
                  <c:v>-11</c:v>
                </c:pt>
                <c:pt idx="37016">
                  <c:v>-26</c:v>
                </c:pt>
                <c:pt idx="37017">
                  <c:v>-64</c:v>
                </c:pt>
                <c:pt idx="37018">
                  <c:v>-63</c:v>
                </c:pt>
                <c:pt idx="37019">
                  <c:v>-63</c:v>
                </c:pt>
                <c:pt idx="37020">
                  <c:v>-74</c:v>
                </c:pt>
                <c:pt idx="37021">
                  <c:v>-73</c:v>
                </c:pt>
                <c:pt idx="37022">
                  <c:v>-68</c:v>
                </c:pt>
                <c:pt idx="37023">
                  <c:v>-66</c:v>
                </c:pt>
                <c:pt idx="37024">
                  <c:v>-65</c:v>
                </c:pt>
                <c:pt idx="37025">
                  <c:v>-71</c:v>
                </c:pt>
                <c:pt idx="37026">
                  <c:v>-56</c:v>
                </c:pt>
                <c:pt idx="37027">
                  <c:v>-70</c:v>
                </c:pt>
                <c:pt idx="37028">
                  <c:v>-69</c:v>
                </c:pt>
                <c:pt idx="37029">
                  <c:v>-8</c:v>
                </c:pt>
                <c:pt idx="37030">
                  <c:v>-43</c:v>
                </c:pt>
                <c:pt idx="37031">
                  <c:v>-29</c:v>
                </c:pt>
                <c:pt idx="37032">
                  <c:v>-63</c:v>
                </c:pt>
                <c:pt idx="37033">
                  <c:v>-35</c:v>
                </c:pt>
                <c:pt idx="37034">
                  <c:v>-43</c:v>
                </c:pt>
                <c:pt idx="37035">
                  <c:v>-46</c:v>
                </c:pt>
                <c:pt idx="37036">
                  <c:v>-27</c:v>
                </c:pt>
                <c:pt idx="37037">
                  <c:v>-56</c:v>
                </c:pt>
                <c:pt idx="37038">
                  <c:v>-38</c:v>
                </c:pt>
                <c:pt idx="37039">
                  <c:v>-64</c:v>
                </c:pt>
                <c:pt idx="37040">
                  <c:v>-59</c:v>
                </c:pt>
                <c:pt idx="37041">
                  <c:v>-79</c:v>
                </c:pt>
                <c:pt idx="37042">
                  <c:v>-82</c:v>
                </c:pt>
                <c:pt idx="37043">
                  <c:v>-54</c:v>
                </c:pt>
                <c:pt idx="37044">
                  <c:v>-67</c:v>
                </c:pt>
                <c:pt idx="37045">
                  <c:v>-61</c:v>
                </c:pt>
                <c:pt idx="37046">
                  <c:v>-68</c:v>
                </c:pt>
                <c:pt idx="37047">
                  <c:v>-58</c:v>
                </c:pt>
                <c:pt idx="37048">
                  <c:v>-62</c:v>
                </c:pt>
                <c:pt idx="37049">
                  <c:v>-88</c:v>
                </c:pt>
                <c:pt idx="37050">
                  <c:v>-59</c:v>
                </c:pt>
                <c:pt idx="37051">
                  <c:v>-64</c:v>
                </c:pt>
                <c:pt idx="37052">
                  <c:v>-63</c:v>
                </c:pt>
                <c:pt idx="37053">
                  <c:v>-64</c:v>
                </c:pt>
                <c:pt idx="37054">
                  <c:v>-57</c:v>
                </c:pt>
                <c:pt idx="37055">
                  <c:v>-57</c:v>
                </c:pt>
                <c:pt idx="37056">
                  <c:v>-63</c:v>
                </c:pt>
                <c:pt idx="37057">
                  <c:v>-55</c:v>
                </c:pt>
                <c:pt idx="37058">
                  <c:v>-57</c:v>
                </c:pt>
                <c:pt idx="37059">
                  <c:v>-59</c:v>
                </c:pt>
                <c:pt idx="37060">
                  <c:v>-51</c:v>
                </c:pt>
                <c:pt idx="37061">
                  <c:v>-59</c:v>
                </c:pt>
                <c:pt idx="37062">
                  <c:v>-63</c:v>
                </c:pt>
                <c:pt idx="37063">
                  <c:v>-30</c:v>
                </c:pt>
                <c:pt idx="37064">
                  <c:v>-32</c:v>
                </c:pt>
                <c:pt idx="37065">
                  <c:v>-35</c:v>
                </c:pt>
                <c:pt idx="37066">
                  <c:v>-37</c:v>
                </c:pt>
                <c:pt idx="37067">
                  <c:v>-33</c:v>
                </c:pt>
                <c:pt idx="37068">
                  <c:v>-28</c:v>
                </c:pt>
                <c:pt idx="37069">
                  <c:v>-80</c:v>
                </c:pt>
                <c:pt idx="37070">
                  <c:v>-66</c:v>
                </c:pt>
                <c:pt idx="37071">
                  <c:v>-73</c:v>
                </c:pt>
                <c:pt idx="37072">
                  <c:v>-67</c:v>
                </c:pt>
                <c:pt idx="37073">
                  <c:v>-78</c:v>
                </c:pt>
                <c:pt idx="37074">
                  <c:v>-63</c:v>
                </c:pt>
                <c:pt idx="37075">
                  <c:v>-65</c:v>
                </c:pt>
                <c:pt idx="37076">
                  <c:v>-58</c:v>
                </c:pt>
                <c:pt idx="37077">
                  <c:v>-71</c:v>
                </c:pt>
                <c:pt idx="37078">
                  <c:v>-61</c:v>
                </c:pt>
                <c:pt idx="37079">
                  <c:v>-65</c:v>
                </c:pt>
                <c:pt idx="37080">
                  <c:v>-74</c:v>
                </c:pt>
                <c:pt idx="37081">
                  <c:v>-64</c:v>
                </c:pt>
                <c:pt idx="37082">
                  <c:v>-52</c:v>
                </c:pt>
                <c:pt idx="37083">
                  <c:v>-58</c:v>
                </c:pt>
                <c:pt idx="37084">
                  <c:v>-70</c:v>
                </c:pt>
                <c:pt idx="37085">
                  <c:v>-64</c:v>
                </c:pt>
                <c:pt idx="37086">
                  <c:v>-54</c:v>
                </c:pt>
                <c:pt idx="37087">
                  <c:v>-57</c:v>
                </c:pt>
                <c:pt idx="37088">
                  <c:v>-64</c:v>
                </c:pt>
                <c:pt idx="37089">
                  <c:v>-67</c:v>
                </c:pt>
                <c:pt idx="37090">
                  <c:v>-58</c:v>
                </c:pt>
                <c:pt idx="37091">
                  <c:v>-49</c:v>
                </c:pt>
                <c:pt idx="37092">
                  <c:v>-55</c:v>
                </c:pt>
                <c:pt idx="37093">
                  <c:v>-57</c:v>
                </c:pt>
                <c:pt idx="37094">
                  <c:v>-62</c:v>
                </c:pt>
                <c:pt idx="37095">
                  <c:v>-58</c:v>
                </c:pt>
                <c:pt idx="37096">
                  <c:v>-59</c:v>
                </c:pt>
                <c:pt idx="37097">
                  <c:v>-59</c:v>
                </c:pt>
                <c:pt idx="37098">
                  <c:v>-57</c:v>
                </c:pt>
                <c:pt idx="37099">
                  <c:v>-54</c:v>
                </c:pt>
                <c:pt idx="37100">
                  <c:v>-67</c:v>
                </c:pt>
                <c:pt idx="37101">
                  <c:v>-47</c:v>
                </c:pt>
                <c:pt idx="37102">
                  <c:v>-53</c:v>
                </c:pt>
                <c:pt idx="37103">
                  <c:v>-59</c:v>
                </c:pt>
                <c:pt idx="37104">
                  <c:v>-54</c:v>
                </c:pt>
                <c:pt idx="37105">
                  <c:v>-55</c:v>
                </c:pt>
                <c:pt idx="37106">
                  <c:v>-56</c:v>
                </c:pt>
                <c:pt idx="37107">
                  <c:v>-63</c:v>
                </c:pt>
                <c:pt idx="37108">
                  <c:v>-54</c:v>
                </c:pt>
                <c:pt idx="37109">
                  <c:v>-23</c:v>
                </c:pt>
                <c:pt idx="37110">
                  <c:v>-31</c:v>
                </c:pt>
                <c:pt idx="37111">
                  <c:v>-25</c:v>
                </c:pt>
                <c:pt idx="37112">
                  <c:v>-25</c:v>
                </c:pt>
                <c:pt idx="37113">
                  <c:v>-26</c:v>
                </c:pt>
                <c:pt idx="37114">
                  <c:v>-25</c:v>
                </c:pt>
                <c:pt idx="37115">
                  <c:v>-25</c:v>
                </c:pt>
                <c:pt idx="37116">
                  <c:v>-25</c:v>
                </c:pt>
                <c:pt idx="37117">
                  <c:v>-59</c:v>
                </c:pt>
                <c:pt idx="37118">
                  <c:v>-60</c:v>
                </c:pt>
                <c:pt idx="37119">
                  <c:v>-62</c:v>
                </c:pt>
                <c:pt idx="37120">
                  <c:v>-53</c:v>
                </c:pt>
                <c:pt idx="37121">
                  <c:v>-54</c:v>
                </c:pt>
                <c:pt idx="37122">
                  <c:v>-62</c:v>
                </c:pt>
                <c:pt idx="37123">
                  <c:v>-47</c:v>
                </c:pt>
                <c:pt idx="37124">
                  <c:v>-56</c:v>
                </c:pt>
                <c:pt idx="37125">
                  <c:v>-46</c:v>
                </c:pt>
                <c:pt idx="37126">
                  <c:v>-44</c:v>
                </c:pt>
                <c:pt idx="37127">
                  <c:v>-50</c:v>
                </c:pt>
                <c:pt idx="37128">
                  <c:v>-58</c:v>
                </c:pt>
                <c:pt idx="37129">
                  <c:v>-79</c:v>
                </c:pt>
                <c:pt idx="37130">
                  <c:v>-73</c:v>
                </c:pt>
                <c:pt idx="37131">
                  <c:v>-72</c:v>
                </c:pt>
                <c:pt idx="37132">
                  <c:v>-80</c:v>
                </c:pt>
                <c:pt idx="37133">
                  <c:v>-71</c:v>
                </c:pt>
                <c:pt idx="37134">
                  <c:v>-88</c:v>
                </c:pt>
                <c:pt idx="37135">
                  <c:v>-88</c:v>
                </c:pt>
                <c:pt idx="37136">
                  <c:v>-94</c:v>
                </c:pt>
                <c:pt idx="37137">
                  <c:v>-71</c:v>
                </c:pt>
                <c:pt idx="37138">
                  <c:v>-78</c:v>
                </c:pt>
                <c:pt idx="37139">
                  <c:v>-95</c:v>
                </c:pt>
                <c:pt idx="37140">
                  <c:v>-82</c:v>
                </c:pt>
                <c:pt idx="37141">
                  <c:v>-55</c:v>
                </c:pt>
                <c:pt idx="37142">
                  <c:v>-54</c:v>
                </c:pt>
                <c:pt idx="37143">
                  <c:v>-48</c:v>
                </c:pt>
                <c:pt idx="37144">
                  <c:v>-48</c:v>
                </c:pt>
                <c:pt idx="37145">
                  <c:v>-43</c:v>
                </c:pt>
                <c:pt idx="37146">
                  <c:v>-51</c:v>
                </c:pt>
                <c:pt idx="37147">
                  <c:v>-57</c:v>
                </c:pt>
                <c:pt idx="37148">
                  <c:v>-56</c:v>
                </c:pt>
                <c:pt idx="37149">
                  <c:v>-51</c:v>
                </c:pt>
                <c:pt idx="37150">
                  <c:v>-46</c:v>
                </c:pt>
                <c:pt idx="37151">
                  <c:v>-58</c:v>
                </c:pt>
                <c:pt idx="37152">
                  <c:v>-56</c:v>
                </c:pt>
                <c:pt idx="37153">
                  <c:v>-82</c:v>
                </c:pt>
                <c:pt idx="37154">
                  <c:v>-77</c:v>
                </c:pt>
                <c:pt idx="37155">
                  <c:v>-82</c:v>
                </c:pt>
                <c:pt idx="37156">
                  <c:v>-70</c:v>
                </c:pt>
                <c:pt idx="37157">
                  <c:v>-71</c:v>
                </c:pt>
                <c:pt idx="37158">
                  <c:v>-73</c:v>
                </c:pt>
                <c:pt idx="37159">
                  <c:v>-76</c:v>
                </c:pt>
                <c:pt idx="37160">
                  <c:v>-74</c:v>
                </c:pt>
                <c:pt idx="37161">
                  <c:v>-74</c:v>
                </c:pt>
                <c:pt idx="37162">
                  <c:v>-61</c:v>
                </c:pt>
                <c:pt idx="37163">
                  <c:v>-93</c:v>
                </c:pt>
                <c:pt idx="37164">
                  <c:v>-72</c:v>
                </c:pt>
                <c:pt idx="37165">
                  <c:v>-57</c:v>
                </c:pt>
                <c:pt idx="37166">
                  <c:v>-53</c:v>
                </c:pt>
                <c:pt idx="37167">
                  <c:v>-67</c:v>
                </c:pt>
                <c:pt idx="37168">
                  <c:v>-67</c:v>
                </c:pt>
                <c:pt idx="37169">
                  <c:v>-61</c:v>
                </c:pt>
                <c:pt idx="37170">
                  <c:v>-59</c:v>
                </c:pt>
                <c:pt idx="37171">
                  <c:v>-49</c:v>
                </c:pt>
                <c:pt idx="37172">
                  <c:v>-59</c:v>
                </c:pt>
                <c:pt idx="37173">
                  <c:v>-45</c:v>
                </c:pt>
                <c:pt idx="37174">
                  <c:v>-53</c:v>
                </c:pt>
                <c:pt idx="37175">
                  <c:v>-56</c:v>
                </c:pt>
                <c:pt idx="37176">
                  <c:v>-52</c:v>
                </c:pt>
                <c:pt idx="37177">
                  <c:v>-32</c:v>
                </c:pt>
                <c:pt idx="37178">
                  <c:v>-36</c:v>
                </c:pt>
                <c:pt idx="37179">
                  <c:v>-39</c:v>
                </c:pt>
                <c:pt idx="37180">
                  <c:v>-33</c:v>
                </c:pt>
                <c:pt idx="37181">
                  <c:v>-34</c:v>
                </c:pt>
                <c:pt idx="37182">
                  <c:v>-35</c:v>
                </c:pt>
                <c:pt idx="37183">
                  <c:v>-36</c:v>
                </c:pt>
                <c:pt idx="37184">
                  <c:v>-26</c:v>
                </c:pt>
                <c:pt idx="37185">
                  <c:v>-34</c:v>
                </c:pt>
                <c:pt idx="37186">
                  <c:v>-36</c:v>
                </c:pt>
                <c:pt idx="37187">
                  <c:v>-30</c:v>
                </c:pt>
                <c:pt idx="37188">
                  <c:v>-33</c:v>
                </c:pt>
                <c:pt idx="37189">
                  <c:v>-53</c:v>
                </c:pt>
                <c:pt idx="37190">
                  <c:v>-51</c:v>
                </c:pt>
                <c:pt idx="37191">
                  <c:v>-53</c:v>
                </c:pt>
                <c:pt idx="37192">
                  <c:v>-52</c:v>
                </c:pt>
                <c:pt idx="37193">
                  <c:v>-44</c:v>
                </c:pt>
                <c:pt idx="37194">
                  <c:v>-50</c:v>
                </c:pt>
                <c:pt idx="37195">
                  <c:v>-73</c:v>
                </c:pt>
                <c:pt idx="37196">
                  <c:v>-55</c:v>
                </c:pt>
                <c:pt idx="37197">
                  <c:v>-36</c:v>
                </c:pt>
                <c:pt idx="37198">
                  <c:v>-20</c:v>
                </c:pt>
                <c:pt idx="37199">
                  <c:v>-27</c:v>
                </c:pt>
                <c:pt idx="37200">
                  <c:v>-53</c:v>
                </c:pt>
                <c:pt idx="37201">
                  <c:v>-46</c:v>
                </c:pt>
                <c:pt idx="37202">
                  <c:v>-42</c:v>
                </c:pt>
                <c:pt idx="37203">
                  <c:v>-45</c:v>
                </c:pt>
                <c:pt idx="37204">
                  <c:v>-42</c:v>
                </c:pt>
                <c:pt idx="37205">
                  <c:v>-47</c:v>
                </c:pt>
                <c:pt idx="37206">
                  <c:v>-46</c:v>
                </c:pt>
                <c:pt idx="37207">
                  <c:v>-53</c:v>
                </c:pt>
                <c:pt idx="37208">
                  <c:v>-51</c:v>
                </c:pt>
                <c:pt idx="37209">
                  <c:v>-41</c:v>
                </c:pt>
                <c:pt idx="37210">
                  <c:v>-51</c:v>
                </c:pt>
                <c:pt idx="37211">
                  <c:v>-52</c:v>
                </c:pt>
                <c:pt idx="37212">
                  <c:v>-61</c:v>
                </c:pt>
                <c:pt idx="37213">
                  <c:v>-57</c:v>
                </c:pt>
                <c:pt idx="37214">
                  <c:v>-61</c:v>
                </c:pt>
                <c:pt idx="37215">
                  <c:v>-69</c:v>
                </c:pt>
                <c:pt idx="37216">
                  <c:v>-66</c:v>
                </c:pt>
                <c:pt idx="37217">
                  <c:v>-60</c:v>
                </c:pt>
                <c:pt idx="37218">
                  <c:v>-57</c:v>
                </c:pt>
                <c:pt idx="37219">
                  <c:v>-54</c:v>
                </c:pt>
                <c:pt idx="37220">
                  <c:v>-47</c:v>
                </c:pt>
                <c:pt idx="37221">
                  <c:v>-48</c:v>
                </c:pt>
                <c:pt idx="37222">
                  <c:v>-55</c:v>
                </c:pt>
                <c:pt idx="37223">
                  <c:v>-53</c:v>
                </c:pt>
                <c:pt idx="37224">
                  <c:v>-54</c:v>
                </c:pt>
                <c:pt idx="37225">
                  <c:v>-49</c:v>
                </c:pt>
                <c:pt idx="37226">
                  <c:v>-48</c:v>
                </c:pt>
                <c:pt idx="37227">
                  <c:v>-56</c:v>
                </c:pt>
                <c:pt idx="37228">
                  <c:v>-48</c:v>
                </c:pt>
                <c:pt idx="37229">
                  <c:v>-45</c:v>
                </c:pt>
                <c:pt idx="37230">
                  <c:v>-59</c:v>
                </c:pt>
                <c:pt idx="37231">
                  <c:v>-49</c:v>
                </c:pt>
                <c:pt idx="37232">
                  <c:v>-56</c:v>
                </c:pt>
                <c:pt idx="37233">
                  <c:v>-53</c:v>
                </c:pt>
                <c:pt idx="37234">
                  <c:v>-59</c:v>
                </c:pt>
                <c:pt idx="37235">
                  <c:v>-53</c:v>
                </c:pt>
                <c:pt idx="37236">
                  <c:v>-63</c:v>
                </c:pt>
                <c:pt idx="37237">
                  <c:v>-53</c:v>
                </c:pt>
                <c:pt idx="37238">
                  <c:v>-57</c:v>
                </c:pt>
                <c:pt idx="37239">
                  <c:v>-63</c:v>
                </c:pt>
                <c:pt idx="37240">
                  <c:v>-62</c:v>
                </c:pt>
                <c:pt idx="37241">
                  <c:v>-59</c:v>
                </c:pt>
                <c:pt idx="37242">
                  <c:v>-68</c:v>
                </c:pt>
                <c:pt idx="37243">
                  <c:v>-56</c:v>
                </c:pt>
                <c:pt idx="37244">
                  <c:v>-54</c:v>
                </c:pt>
                <c:pt idx="37245">
                  <c:v>-51</c:v>
                </c:pt>
                <c:pt idx="37246">
                  <c:v>-67</c:v>
                </c:pt>
                <c:pt idx="37247">
                  <c:v>-47</c:v>
                </c:pt>
                <c:pt idx="37248">
                  <c:v>-46</c:v>
                </c:pt>
                <c:pt idx="37249">
                  <c:v>-52</c:v>
                </c:pt>
                <c:pt idx="37250">
                  <c:v>-50</c:v>
                </c:pt>
                <c:pt idx="37251">
                  <c:v>-53</c:v>
                </c:pt>
                <c:pt idx="37252">
                  <c:v>-57</c:v>
                </c:pt>
                <c:pt idx="37253">
                  <c:v>-56</c:v>
                </c:pt>
                <c:pt idx="37254">
                  <c:v>-54</c:v>
                </c:pt>
                <c:pt idx="37255">
                  <c:v>-59</c:v>
                </c:pt>
                <c:pt idx="37256">
                  <c:v>-53</c:v>
                </c:pt>
                <c:pt idx="37257">
                  <c:v>-39</c:v>
                </c:pt>
                <c:pt idx="37258">
                  <c:v>-67</c:v>
                </c:pt>
                <c:pt idx="37259">
                  <c:v>-56</c:v>
                </c:pt>
                <c:pt idx="37260">
                  <c:v>-52</c:v>
                </c:pt>
                <c:pt idx="37261">
                  <c:v>-52</c:v>
                </c:pt>
                <c:pt idx="37262">
                  <c:v>-56</c:v>
                </c:pt>
                <c:pt idx="37263">
                  <c:v>-51</c:v>
                </c:pt>
                <c:pt idx="37264">
                  <c:v>-46</c:v>
                </c:pt>
                <c:pt idx="37265">
                  <c:v>-54</c:v>
                </c:pt>
                <c:pt idx="37266">
                  <c:v>-49</c:v>
                </c:pt>
                <c:pt idx="37267">
                  <c:v>-46</c:v>
                </c:pt>
                <c:pt idx="37268">
                  <c:v>-56</c:v>
                </c:pt>
                <c:pt idx="37269">
                  <c:v>-41</c:v>
                </c:pt>
                <c:pt idx="37270">
                  <c:v>-49</c:v>
                </c:pt>
                <c:pt idx="37271">
                  <c:v>-47</c:v>
                </c:pt>
                <c:pt idx="37272">
                  <c:v>-95</c:v>
                </c:pt>
                <c:pt idx="37273">
                  <c:v>-87</c:v>
                </c:pt>
                <c:pt idx="37274">
                  <c:v>-88</c:v>
                </c:pt>
                <c:pt idx="37275">
                  <c:v>-75</c:v>
                </c:pt>
                <c:pt idx="37276">
                  <c:v>-73</c:v>
                </c:pt>
                <c:pt idx="37277">
                  <c:v>-66</c:v>
                </c:pt>
                <c:pt idx="37278">
                  <c:v>-73</c:v>
                </c:pt>
                <c:pt idx="37279">
                  <c:v>-74</c:v>
                </c:pt>
                <c:pt idx="37280">
                  <c:v>-73</c:v>
                </c:pt>
                <c:pt idx="37281">
                  <c:v>-84</c:v>
                </c:pt>
                <c:pt idx="37282">
                  <c:v>-97</c:v>
                </c:pt>
                <c:pt idx="37283">
                  <c:v>-91</c:v>
                </c:pt>
                <c:pt idx="37284">
                  <c:v>-69</c:v>
                </c:pt>
                <c:pt idx="37285">
                  <c:v>-64</c:v>
                </c:pt>
                <c:pt idx="37286">
                  <c:v>-62</c:v>
                </c:pt>
                <c:pt idx="37287">
                  <c:v>-67</c:v>
                </c:pt>
                <c:pt idx="37288">
                  <c:v>-61</c:v>
                </c:pt>
                <c:pt idx="37289">
                  <c:v>-64</c:v>
                </c:pt>
                <c:pt idx="37290">
                  <c:v>-61</c:v>
                </c:pt>
                <c:pt idx="37291">
                  <c:v>-58</c:v>
                </c:pt>
                <c:pt idx="37292">
                  <c:v>-58</c:v>
                </c:pt>
                <c:pt idx="37293">
                  <c:v>-69</c:v>
                </c:pt>
                <c:pt idx="37294">
                  <c:v>-58</c:v>
                </c:pt>
                <c:pt idx="37295">
                  <c:v>-62</c:v>
                </c:pt>
                <c:pt idx="37296">
                  <c:v>-59</c:v>
                </c:pt>
                <c:pt idx="37297">
                  <c:v>-50</c:v>
                </c:pt>
                <c:pt idx="37298">
                  <c:v>-39</c:v>
                </c:pt>
                <c:pt idx="37299">
                  <c:v>-47</c:v>
                </c:pt>
                <c:pt idx="37300">
                  <c:v>-44</c:v>
                </c:pt>
                <c:pt idx="37301">
                  <c:v>-43</c:v>
                </c:pt>
                <c:pt idx="37302">
                  <c:v>-44</c:v>
                </c:pt>
                <c:pt idx="37303">
                  <c:v>-44</c:v>
                </c:pt>
                <c:pt idx="37304">
                  <c:v>-45</c:v>
                </c:pt>
                <c:pt idx="37305">
                  <c:v>-41</c:v>
                </c:pt>
                <c:pt idx="37306">
                  <c:v>-38</c:v>
                </c:pt>
                <c:pt idx="37307">
                  <c:v>-47</c:v>
                </c:pt>
                <c:pt idx="37308">
                  <c:v>-11</c:v>
                </c:pt>
                <c:pt idx="37309">
                  <c:v>-36</c:v>
                </c:pt>
                <c:pt idx="37310">
                  <c:v>-42</c:v>
                </c:pt>
                <c:pt idx="37311">
                  <c:v>-33</c:v>
                </c:pt>
                <c:pt idx="37312">
                  <c:v>-28</c:v>
                </c:pt>
                <c:pt idx="37313">
                  <c:v>-87</c:v>
                </c:pt>
                <c:pt idx="37314">
                  <c:v>-74</c:v>
                </c:pt>
                <c:pt idx="37315">
                  <c:v>-75</c:v>
                </c:pt>
                <c:pt idx="37316">
                  <c:v>-108</c:v>
                </c:pt>
                <c:pt idx="37317">
                  <c:v>-103</c:v>
                </c:pt>
                <c:pt idx="37318">
                  <c:v>-66</c:v>
                </c:pt>
                <c:pt idx="37319">
                  <c:v>-65</c:v>
                </c:pt>
                <c:pt idx="37320">
                  <c:v>-70</c:v>
                </c:pt>
                <c:pt idx="37321">
                  <c:v>-96</c:v>
                </c:pt>
                <c:pt idx="37322">
                  <c:v>-74</c:v>
                </c:pt>
                <c:pt idx="37323">
                  <c:v>-86</c:v>
                </c:pt>
                <c:pt idx="37324">
                  <c:v>-82</c:v>
                </c:pt>
                <c:pt idx="37325">
                  <c:v>-80</c:v>
                </c:pt>
                <c:pt idx="37326">
                  <c:v>-88</c:v>
                </c:pt>
                <c:pt idx="37327">
                  <c:v>-81</c:v>
                </c:pt>
                <c:pt idx="37328">
                  <c:v>-90</c:v>
                </c:pt>
                <c:pt idx="37329">
                  <c:v>-79</c:v>
                </c:pt>
                <c:pt idx="37330">
                  <c:v>-74</c:v>
                </c:pt>
                <c:pt idx="37331">
                  <c:v>-74</c:v>
                </c:pt>
                <c:pt idx="37332">
                  <c:v>-76</c:v>
                </c:pt>
                <c:pt idx="37333">
                  <c:v>-84</c:v>
                </c:pt>
                <c:pt idx="37334">
                  <c:v>-73</c:v>
                </c:pt>
                <c:pt idx="37335">
                  <c:v>-94</c:v>
                </c:pt>
                <c:pt idx="37336">
                  <c:v>-84</c:v>
                </c:pt>
                <c:pt idx="37337">
                  <c:v>-81</c:v>
                </c:pt>
                <c:pt idx="37338">
                  <c:v>-65</c:v>
                </c:pt>
                <c:pt idx="37339">
                  <c:v>-76</c:v>
                </c:pt>
                <c:pt idx="37340">
                  <c:v>-72</c:v>
                </c:pt>
                <c:pt idx="37341">
                  <c:v>-71</c:v>
                </c:pt>
                <c:pt idx="37342">
                  <c:v>-55</c:v>
                </c:pt>
                <c:pt idx="37343">
                  <c:v>-76</c:v>
                </c:pt>
                <c:pt idx="37344">
                  <c:v>-73</c:v>
                </c:pt>
                <c:pt idx="37345">
                  <c:v>-73</c:v>
                </c:pt>
                <c:pt idx="37346">
                  <c:v>-66</c:v>
                </c:pt>
                <c:pt idx="37347">
                  <c:v>-86</c:v>
                </c:pt>
                <c:pt idx="37348">
                  <c:v>-66</c:v>
                </c:pt>
                <c:pt idx="37349">
                  <c:v>-59</c:v>
                </c:pt>
                <c:pt idx="37350">
                  <c:v>-66</c:v>
                </c:pt>
                <c:pt idx="37351">
                  <c:v>-54</c:v>
                </c:pt>
                <c:pt idx="37352">
                  <c:v>-72</c:v>
                </c:pt>
                <c:pt idx="37353">
                  <c:v>-69</c:v>
                </c:pt>
                <c:pt idx="37354">
                  <c:v>-55</c:v>
                </c:pt>
                <c:pt idx="37355">
                  <c:v>-51</c:v>
                </c:pt>
                <c:pt idx="37356">
                  <c:v>-69</c:v>
                </c:pt>
                <c:pt idx="37357">
                  <c:v>-70</c:v>
                </c:pt>
                <c:pt idx="37358">
                  <c:v>-59</c:v>
                </c:pt>
                <c:pt idx="37359">
                  <c:v>-60</c:v>
                </c:pt>
                <c:pt idx="37360">
                  <c:v>-59</c:v>
                </c:pt>
                <c:pt idx="37361">
                  <c:v>-78</c:v>
                </c:pt>
                <c:pt idx="37362">
                  <c:v>-69</c:v>
                </c:pt>
                <c:pt idx="37363">
                  <c:v>-76</c:v>
                </c:pt>
                <c:pt idx="37364">
                  <c:v>-66</c:v>
                </c:pt>
                <c:pt idx="37365">
                  <c:v>-68</c:v>
                </c:pt>
                <c:pt idx="37366">
                  <c:v>-77</c:v>
                </c:pt>
                <c:pt idx="37367">
                  <c:v>-76</c:v>
                </c:pt>
                <c:pt idx="37368">
                  <c:v>-71</c:v>
                </c:pt>
                <c:pt idx="37369">
                  <c:v>-64</c:v>
                </c:pt>
                <c:pt idx="37370">
                  <c:v>-72</c:v>
                </c:pt>
                <c:pt idx="37371">
                  <c:v>-92</c:v>
                </c:pt>
                <c:pt idx="37372">
                  <c:v>-81</c:v>
                </c:pt>
                <c:pt idx="37373">
                  <c:v>-71</c:v>
                </c:pt>
                <c:pt idx="37374">
                  <c:v>-56</c:v>
                </c:pt>
                <c:pt idx="37375">
                  <c:v>-70</c:v>
                </c:pt>
                <c:pt idx="37376">
                  <c:v>-60</c:v>
                </c:pt>
                <c:pt idx="37377">
                  <c:v>-66</c:v>
                </c:pt>
                <c:pt idx="37378">
                  <c:v>-56</c:v>
                </c:pt>
                <c:pt idx="37379">
                  <c:v>-56</c:v>
                </c:pt>
                <c:pt idx="37380">
                  <c:v>-48</c:v>
                </c:pt>
                <c:pt idx="37381">
                  <c:v>-58</c:v>
                </c:pt>
                <c:pt idx="37382">
                  <c:v>-63</c:v>
                </c:pt>
                <c:pt idx="37383">
                  <c:v>-70</c:v>
                </c:pt>
                <c:pt idx="37384">
                  <c:v>-92</c:v>
                </c:pt>
                <c:pt idx="37385">
                  <c:v>-38</c:v>
                </c:pt>
                <c:pt idx="37386">
                  <c:v>-54</c:v>
                </c:pt>
                <c:pt idx="37387">
                  <c:v>-77</c:v>
                </c:pt>
                <c:pt idx="37388">
                  <c:v>-66</c:v>
                </c:pt>
                <c:pt idx="37389">
                  <c:v>-70</c:v>
                </c:pt>
                <c:pt idx="37390">
                  <c:v>-46</c:v>
                </c:pt>
                <c:pt idx="37391">
                  <c:v>-42</c:v>
                </c:pt>
                <c:pt idx="37392">
                  <c:v>-48</c:v>
                </c:pt>
                <c:pt idx="37393">
                  <c:v>-51</c:v>
                </c:pt>
                <c:pt idx="37394">
                  <c:v>-52</c:v>
                </c:pt>
                <c:pt idx="37395">
                  <c:v>-52</c:v>
                </c:pt>
                <c:pt idx="37396">
                  <c:v>-38</c:v>
                </c:pt>
                <c:pt idx="37397">
                  <c:v>-36</c:v>
                </c:pt>
                <c:pt idx="37398">
                  <c:v>-36</c:v>
                </c:pt>
                <c:pt idx="37399">
                  <c:v>-42</c:v>
                </c:pt>
                <c:pt idx="37400">
                  <c:v>-45</c:v>
                </c:pt>
                <c:pt idx="37401">
                  <c:v>-42</c:v>
                </c:pt>
                <c:pt idx="37402">
                  <c:v>-74</c:v>
                </c:pt>
                <c:pt idx="37403">
                  <c:v>-67</c:v>
                </c:pt>
                <c:pt idx="37404">
                  <c:v>-64</c:v>
                </c:pt>
                <c:pt idx="37405">
                  <c:v>-53</c:v>
                </c:pt>
                <c:pt idx="37406">
                  <c:v>-36</c:v>
                </c:pt>
                <c:pt idx="37407">
                  <c:v>-58</c:v>
                </c:pt>
                <c:pt idx="37408">
                  <c:v>-61</c:v>
                </c:pt>
                <c:pt idx="37409">
                  <c:v>-56</c:v>
                </c:pt>
                <c:pt idx="37410">
                  <c:v>-48</c:v>
                </c:pt>
                <c:pt idx="37411">
                  <c:v>-42</c:v>
                </c:pt>
                <c:pt idx="37412">
                  <c:v>-59</c:v>
                </c:pt>
                <c:pt idx="37413">
                  <c:v>-57</c:v>
                </c:pt>
                <c:pt idx="37414">
                  <c:v>-61</c:v>
                </c:pt>
                <c:pt idx="37415">
                  <c:v>-65</c:v>
                </c:pt>
                <c:pt idx="37416">
                  <c:v>-56</c:v>
                </c:pt>
                <c:pt idx="37417">
                  <c:v>-59</c:v>
                </c:pt>
                <c:pt idx="37418">
                  <c:v>-72</c:v>
                </c:pt>
                <c:pt idx="37419">
                  <c:v>-68</c:v>
                </c:pt>
                <c:pt idx="37420">
                  <c:v>-67</c:v>
                </c:pt>
                <c:pt idx="37421">
                  <c:v>-66</c:v>
                </c:pt>
                <c:pt idx="37422">
                  <c:v>-42</c:v>
                </c:pt>
                <c:pt idx="37423">
                  <c:v>-36</c:v>
                </c:pt>
                <c:pt idx="37424">
                  <c:v>-49</c:v>
                </c:pt>
                <c:pt idx="37425">
                  <c:v>-48</c:v>
                </c:pt>
                <c:pt idx="37426">
                  <c:v>-52</c:v>
                </c:pt>
                <c:pt idx="37427">
                  <c:v>-50</c:v>
                </c:pt>
                <c:pt idx="37428">
                  <c:v>-48</c:v>
                </c:pt>
                <c:pt idx="37429">
                  <c:v>-56</c:v>
                </c:pt>
                <c:pt idx="37430">
                  <c:v>-46</c:v>
                </c:pt>
                <c:pt idx="37431">
                  <c:v>-48</c:v>
                </c:pt>
                <c:pt idx="37432">
                  <c:v>-58</c:v>
                </c:pt>
                <c:pt idx="37433">
                  <c:v>-55</c:v>
                </c:pt>
                <c:pt idx="37434">
                  <c:v>-44</c:v>
                </c:pt>
                <c:pt idx="37435">
                  <c:v>-39</c:v>
                </c:pt>
                <c:pt idx="37436">
                  <c:v>-49</c:v>
                </c:pt>
                <c:pt idx="37437">
                  <c:v>-52</c:v>
                </c:pt>
                <c:pt idx="37438">
                  <c:v>-77</c:v>
                </c:pt>
                <c:pt idx="37439">
                  <c:v>-61</c:v>
                </c:pt>
                <c:pt idx="37440">
                  <c:v>-64</c:v>
                </c:pt>
                <c:pt idx="37441">
                  <c:v>-78</c:v>
                </c:pt>
                <c:pt idx="37442">
                  <c:v>-68</c:v>
                </c:pt>
                <c:pt idx="37443">
                  <c:v>-71</c:v>
                </c:pt>
                <c:pt idx="37444">
                  <c:v>-58</c:v>
                </c:pt>
                <c:pt idx="37445">
                  <c:v>-58</c:v>
                </c:pt>
                <c:pt idx="37446">
                  <c:v>-54</c:v>
                </c:pt>
                <c:pt idx="37447">
                  <c:v>-60</c:v>
                </c:pt>
                <c:pt idx="37448">
                  <c:v>-57</c:v>
                </c:pt>
                <c:pt idx="37449">
                  <c:v>-57</c:v>
                </c:pt>
                <c:pt idx="37450">
                  <c:v>-41</c:v>
                </c:pt>
                <c:pt idx="37451">
                  <c:v>-54</c:v>
                </c:pt>
                <c:pt idx="37452">
                  <c:v>-40</c:v>
                </c:pt>
                <c:pt idx="37453">
                  <c:v>-34</c:v>
                </c:pt>
                <c:pt idx="37454">
                  <c:v>1</c:v>
                </c:pt>
                <c:pt idx="37455">
                  <c:v>-27</c:v>
                </c:pt>
                <c:pt idx="37456">
                  <c:v>-83</c:v>
                </c:pt>
                <c:pt idx="37457">
                  <c:v>-32</c:v>
                </c:pt>
                <c:pt idx="37458">
                  <c:v>-38</c:v>
                </c:pt>
                <c:pt idx="37459">
                  <c:v>-33</c:v>
                </c:pt>
                <c:pt idx="37460">
                  <c:v>-24</c:v>
                </c:pt>
                <c:pt idx="37461">
                  <c:v>-44</c:v>
                </c:pt>
                <c:pt idx="37462">
                  <c:v>-34</c:v>
                </c:pt>
                <c:pt idx="37463">
                  <c:v>-39</c:v>
                </c:pt>
                <c:pt idx="37464">
                  <c:v>-33</c:v>
                </c:pt>
                <c:pt idx="37465">
                  <c:v>-37</c:v>
                </c:pt>
                <c:pt idx="37466">
                  <c:v>-34</c:v>
                </c:pt>
                <c:pt idx="37467">
                  <c:v>-27</c:v>
                </c:pt>
                <c:pt idx="37468">
                  <c:v>-27</c:v>
                </c:pt>
                <c:pt idx="37469">
                  <c:v>-31</c:v>
                </c:pt>
                <c:pt idx="37470">
                  <c:v>-49</c:v>
                </c:pt>
                <c:pt idx="37471">
                  <c:v>-41</c:v>
                </c:pt>
                <c:pt idx="37472">
                  <c:v>-50</c:v>
                </c:pt>
                <c:pt idx="37473">
                  <c:v>-39</c:v>
                </c:pt>
                <c:pt idx="37474">
                  <c:v>-39</c:v>
                </c:pt>
                <c:pt idx="37475">
                  <c:v>-32</c:v>
                </c:pt>
                <c:pt idx="37476">
                  <c:v>-34</c:v>
                </c:pt>
                <c:pt idx="37477">
                  <c:v>-31</c:v>
                </c:pt>
                <c:pt idx="37478">
                  <c:v>-38</c:v>
                </c:pt>
                <c:pt idx="37479">
                  <c:v>-35</c:v>
                </c:pt>
                <c:pt idx="37480">
                  <c:v>-52</c:v>
                </c:pt>
                <c:pt idx="37481">
                  <c:v>-39</c:v>
                </c:pt>
                <c:pt idx="37482">
                  <c:v>-68</c:v>
                </c:pt>
                <c:pt idx="37483">
                  <c:v>-59</c:v>
                </c:pt>
                <c:pt idx="37484">
                  <c:v>-51</c:v>
                </c:pt>
                <c:pt idx="37485">
                  <c:v>-51</c:v>
                </c:pt>
                <c:pt idx="37486">
                  <c:v>-50</c:v>
                </c:pt>
                <c:pt idx="37487">
                  <c:v>-44</c:v>
                </c:pt>
                <c:pt idx="37488">
                  <c:v>-56</c:v>
                </c:pt>
                <c:pt idx="37489">
                  <c:v>-47</c:v>
                </c:pt>
                <c:pt idx="37490">
                  <c:v>-51</c:v>
                </c:pt>
                <c:pt idx="37491">
                  <c:v>-47</c:v>
                </c:pt>
                <c:pt idx="37492">
                  <c:v>-54</c:v>
                </c:pt>
                <c:pt idx="37493">
                  <c:v>-52</c:v>
                </c:pt>
                <c:pt idx="37494">
                  <c:v>-44</c:v>
                </c:pt>
                <c:pt idx="37495">
                  <c:v>-38</c:v>
                </c:pt>
                <c:pt idx="37496">
                  <c:v>-38</c:v>
                </c:pt>
                <c:pt idx="37497">
                  <c:v>-36</c:v>
                </c:pt>
                <c:pt idx="37498">
                  <c:v>-33</c:v>
                </c:pt>
                <c:pt idx="37499">
                  <c:v>-35</c:v>
                </c:pt>
                <c:pt idx="37500">
                  <c:v>-39</c:v>
                </c:pt>
                <c:pt idx="37501">
                  <c:v>-37</c:v>
                </c:pt>
                <c:pt idx="37502">
                  <c:v>-39</c:v>
                </c:pt>
                <c:pt idx="37503">
                  <c:v>-38</c:v>
                </c:pt>
                <c:pt idx="37504">
                  <c:v>-50</c:v>
                </c:pt>
                <c:pt idx="37505">
                  <c:v>-44</c:v>
                </c:pt>
                <c:pt idx="37506">
                  <c:v>334</c:v>
                </c:pt>
                <c:pt idx="37507">
                  <c:v>-31</c:v>
                </c:pt>
                <c:pt idx="37508">
                  <c:v>-30</c:v>
                </c:pt>
                <c:pt idx="37509">
                  <c:v>-32</c:v>
                </c:pt>
                <c:pt idx="37510">
                  <c:v>-33</c:v>
                </c:pt>
                <c:pt idx="37511">
                  <c:v>-35</c:v>
                </c:pt>
                <c:pt idx="37512">
                  <c:v>-30</c:v>
                </c:pt>
                <c:pt idx="37513">
                  <c:v>-28</c:v>
                </c:pt>
                <c:pt idx="37514">
                  <c:v>-28</c:v>
                </c:pt>
                <c:pt idx="37515">
                  <c:v>-28</c:v>
                </c:pt>
                <c:pt idx="37516">
                  <c:v>-32</c:v>
                </c:pt>
                <c:pt idx="37517">
                  <c:v>-26</c:v>
                </c:pt>
                <c:pt idx="37518">
                  <c:v>-27</c:v>
                </c:pt>
                <c:pt idx="37519">
                  <c:v>-34</c:v>
                </c:pt>
                <c:pt idx="37520">
                  <c:v>-29</c:v>
                </c:pt>
                <c:pt idx="37521">
                  <c:v>-30</c:v>
                </c:pt>
                <c:pt idx="37522">
                  <c:v>-38</c:v>
                </c:pt>
                <c:pt idx="37523">
                  <c:v>-36</c:v>
                </c:pt>
                <c:pt idx="37524">
                  <c:v>-30</c:v>
                </c:pt>
                <c:pt idx="37525">
                  <c:v>-32</c:v>
                </c:pt>
                <c:pt idx="37526">
                  <c:v>-25</c:v>
                </c:pt>
                <c:pt idx="37527">
                  <c:v>-35</c:v>
                </c:pt>
                <c:pt idx="37528">
                  <c:v>-24</c:v>
                </c:pt>
                <c:pt idx="37529">
                  <c:v>-25</c:v>
                </c:pt>
                <c:pt idx="37530">
                  <c:v>-27</c:v>
                </c:pt>
                <c:pt idx="37531">
                  <c:v>-33</c:v>
                </c:pt>
                <c:pt idx="37532">
                  <c:v>-30</c:v>
                </c:pt>
                <c:pt idx="37533">
                  <c:v>-28</c:v>
                </c:pt>
                <c:pt idx="37534">
                  <c:v>-48</c:v>
                </c:pt>
                <c:pt idx="37535">
                  <c:v>-53</c:v>
                </c:pt>
                <c:pt idx="37536">
                  <c:v>-50</c:v>
                </c:pt>
                <c:pt idx="37537">
                  <c:v>-41</c:v>
                </c:pt>
                <c:pt idx="37538">
                  <c:v>-41</c:v>
                </c:pt>
                <c:pt idx="37539">
                  <c:v>-43</c:v>
                </c:pt>
                <c:pt idx="37540">
                  <c:v>-46</c:v>
                </c:pt>
                <c:pt idx="37541">
                  <c:v>-46</c:v>
                </c:pt>
                <c:pt idx="37542">
                  <c:v>-40</c:v>
                </c:pt>
                <c:pt idx="37543">
                  <c:v>-48</c:v>
                </c:pt>
                <c:pt idx="37544">
                  <c:v>-52</c:v>
                </c:pt>
                <c:pt idx="37545">
                  <c:v>-48</c:v>
                </c:pt>
                <c:pt idx="37546">
                  <c:v>-49</c:v>
                </c:pt>
                <c:pt idx="37547">
                  <c:v>-42</c:v>
                </c:pt>
                <c:pt idx="37548">
                  <c:v>-38</c:v>
                </c:pt>
                <c:pt idx="37549">
                  <c:v>-38</c:v>
                </c:pt>
                <c:pt idx="37550">
                  <c:v>-31</c:v>
                </c:pt>
                <c:pt idx="37551">
                  <c:v>-31</c:v>
                </c:pt>
                <c:pt idx="37552">
                  <c:v>-32</c:v>
                </c:pt>
                <c:pt idx="37553">
                  <c:v>-33</c:v>
                </c:pt>
                <c:pt idx="37554">
                  <c:v>-41</c:v>
                </c:pt>
                <c:pt idx="37555">
                  <c:v>-39</c:v>
                </c:pt>
                <c:pt idx="37556">
                  <c:v>-39</c:v>
                </c:pt>
                <c:pt idx="37557">
                  <c:v>-42</c:v>
                </c:pt>
                <c:pt idx="37558">
                  <c:v>0</c:v>
                </c:pt>
                <c:pt idx="37559">
                  <c:v>-16</c:v>
                </c:pt>
                <c:pt idx="37560">
                  <c:v>-40</c:v>
                </c:pt>
                <c:pt idx="37561">
                  <c:v>-39</c:v>
                </c:pt>
                <c:pt idx="37562">
                  <c:v>-38</c:v>
                </c:pt>
                <c:pt idx="37563">
                  <c:v>-33</c:v>
                </c:pt>
                <c:pt idx="37564">
                  <c:v>-31</c:v>
                </c:pt>
                <c:pt idx="37565">
                  <c:v>-26</c:v>
                </c:pt>
                <c:pt idx="37566">
                  <c:v>-32</c:v>
                </c:pt>
                <c:pt idx="37567">
                  <c:v>-31</c:v>
                </c:pt>
                <c:pt idx="37568">
                  <c:v>-34</c:v>
                </c:pt>
                <c:pt idx="37569">
                  <c:v>-35</c:v>
                </c:pt>
                <c:pt idx="37570">
                  <c:v>-40</c:v>
                </c:pt>
                <c:pt idx="37571">
                  <c:v>-41</c:v>
                </c:pt>
                <c:pt idx="37572">
                  <c:v>-64</c:v>
                </c:pt>
                <c:pt idx="37573">
                  <c:v>-70</c:v>
                </c:pt>
                <c:pt idx="37574">
                  <c:v>-52</c:v>
                </c:pt>
                <c:pt idx="37575">
                  <c:v>-57</c:v>
                </c:pt>
                <c:pt idx="37576">
                  <c:v>-66</c:v>
                </c:pt>
                <c:pt idx="37577">
                  <c:v>-71</c:v>
                </c:pt>
                <c:pt idx="37578">
                  <c:v>-59</c:v>
                </c:pt>
                <c:pt idx="37579">
                  <c:v>-67</c:v>
                </c:pt>
                <c:pt idx="37580">
                  <c:v>-42</c:v>
                </c:pt>
                <c:pt idx="37581">
                  <c:v>-27</c:v>
                </c:pt>
                <c:pt idx="37582">
                  <c:v>-47</c:v>
                </c:pt>
                <c:pt idx="37583">
                  <c:v>-54</c:v>
                </c:pt>
                <c:pt idx="37584">
                  <c:v>-70</c:v>
                </c:pt>
                <c:pt idx="37585">
                  <c:v>-75</c:v>
                </c:pt>
                <c:pt idx="37586">
                  <c:v>-57</c:v>
                </c:pt>
                <c:pt idx="37587">
                  <c:v>-51</c:v>
                </c:pt>
                <c:pt idx="37588">
                  <c:v>-42</c:v>
                </c:pt>
                <c:pt idx="37589">
                  <c:v>-37</c:v>
                </c:pt>
                <c:pt idx="37590">
                  <c:v>-44</c:v>
                </c:pt>
                <c:pt idx="37591">
                  <c:v>-40</c:v>
                </c:pt>
                <c:pt idx="37592">
                  <c:v>-34</c:v>
                </c:pt>
                <c:pt idx="37593">
                  <c:v>-34</c:v>
                </c:pt>
                <c:pt idx="37594">
                  <c:v>-59</c:v>
                </c:pt>
                <c:pt idx="37595">
                  <c:v>-63</c:v>
                </c:pt>
                <c:pt idx="37596">
                  <c:v>-57</c:v>
                </c:pt>
                <c:pt idx="37597">
                  <c:v>-51</c:v>
                </c:pt>
                <c:pt idx="37598">
                  <c:v>-70</c:v>
                </c:pt>
                <c:pt idx="37599">
                  <c:v>-22</c:v>
                </c:pt>
                <c:pt idx="37600">
                  <c:v>-34</c:v>
                </c:pt>
                <c:pt idx="37601">
                  <c:v>-38</c:v>
                </c:pt>
                <c:pt idx="37602">
                  <c:v>-41</c:v>
                </c:pt>
                <c:pt idx="37603">
                  <c:v>-64</c:v>
                </c:pt>
                <c:pt idx="37604">
                  <c:v>-26</c:v>
                </c:pt>
                <c:pt idx="37605">
                  <c:v>-29</c:v>
                </c:pt>
                <c:pt idx="37606">
                  <c:v>-28</c:v>
                </c:pt>
                <c:pt idx="37607">
                  <c:v>-30</c:v>
                </c:pt>
                <c:pt idx="37608">
                  <c:v>-26</c:v>
                </c:pt>
                <c:pt idx="37609">
                  <c:v>-25</c:v>
                </c:pt>
                <c:pt idx="37610">
                  <c:v>-28</c:v>
                </c:pt>
                <c:pt idx="37611">
                  <c:v>-27</c:v>
                </c:pt>
                <c:pt idx="37612">
                  <c:v>-27</c:v>
                </c:pt>
                <c:pt idx="37613">
                  <c:v>-28</c:v>
                </c:pt>
                <c:pt idx="37614">
                  <c:v>-29</c:v>
                </c:pt>
                <c:pt idx="37615">
                  <c:v>-27</c:v>
                </c:pt>
                <c:pt idx="37616">
                  <c:v>8</c:v>
                </c:pt>
                <c:pt idx="37617">
                  <c:v>-73</c:v>
                </c:pt>
                <c:pt idx="37618">
                  <c:v>-67</c:v>
                </c:pt>
                <c:pt idx="37619">
                  <c:v>-60</c:v>
                </c:pt>
                <c:pt idx="37620">
                  <c:v>-61</c:v>
                </c:pt>
                <c:pt idx="37621">
                  <c:v>-59</c:v>
                </c:pt>
                <c:pt idx="37622">
                  <c:v>-50</c:v>
                </c:pt>
                <c:pt idx="37623">
                  <c:v>-58</c:v>
                </c:pt>
                <c:pt idx="37624">
                  <c:v>-70</c:v>
                </c:pt>
                <c:pt idx="37625">
                  <c:v>-57</c:v>
                </c:pt>
                <c:pt idx="37626">
                  <c:v>-43</c:v>
                </c:pt>
                <c:pt idx="37627">
                  <c:v>-77</c:v>
                </c:pt>
                <c:pt idx="37628">
                  <c:v>-68</c:v>
                </c:pt>
                <c:pt idx="37629">
                  <c:v>-5</c:v>
                </c:pt>
                <c:pt idx="37630">
                  <c:v>-7</c:v>
                </c:pt>
                <c:pt idx="37631">
                  <c:v>-16</c:v>
                </c:pt>
                <c:pt idx="37632">
                  <c:v>-19</c:v>
                </c:pt>
                <c:pt idx="37633">
                  <c:v>-22</c:v>
                </c:pt>
                <c:pt idx="37634">
                  <c:v>-13</c:v>
                </c:pt>
                <c:pt idx="37635">
                  <c:v>-13</c:v>
                </c:pt>
                <c:pt idx="37636">
                  <c:v>-15</c:v>
                </c:pt>
                <c:pt idx="37637">
                  <c:v>-21</c:v>
                </c:pt>
                <c:pt idx="37638">
                  <c:v>-18</c:v>
                </c:pt>
                <c:pt idx="37639">
                  <c:v>-17</c:v>
                </c:pt>
                <c:pt idx="37640">
                  <c:v>-18</c:v>
                </c:pt>
                <c:pt idx="37641">
                  <c:v>-58</c:v>
                </c:pt>
                <c:pt idx="37642">
                  <c:v>-71</c:v>
                </c:pt>
                <c:pt idx="37643">
                  <c:v>-41</c:v>
                </c:pt>
                <c:pt idx="37644">
                  <c:v>-54</c:v>
                </c:pt>
                <c:pt idx="37645">
                  <c:v>-39</c:v>
                </c:pt>
                <c:pt idx="37646">
                  <c:v>-37</c:v>
                </c:pt>
                <c:pt idx="37647">
                  <c:v>-37</c:v>
                </c:pt>
                <c:pt idx="37648">
                  <c:v>-45</c:v>
                </c:pt>
                <c:pt idx="37649">
                  <c:v>-37</c:v>
                </c:pt>
                <c:pt idx="37650">
                  <c:v>-37</c:v>
                </c:pt>
                <c:pt idx="37651">
                  <c:v>-62</c:v>
                </c:pt>
                <c:pt idx="37652">
                  <c:v>-58</c:v>
                </c:pt>
                <c:pt idx="37653">
                  <c:v>-16</c:v>
                </c:pt>
                <c:pt idx="37654">
                  <c:v>-20</c:v>
                </c:pt>
                <c:pt idx="37655">
                  <c:v>-19</c:v>
                </c:pt>
                <c:pt idx="37656">
                  <c:v>-18</c:v>
                </c:pt>
                <c:pt idx="37657">
                  <c:v>-17</c:v>
                </c:pt>
                <c:pt idx="37658">
                  <c:v>-15</c:v>
                </c:pt>
                <c:pt idx="37659">
                  <c:v>-15</c:v>
                </c:pt>
                <c:pt idx="37660">
                  <c:v>-20</c:v>
                </c:pt>
                <c:pt idx="37661">
                  <c:v>-17</c:v>
                </c:pt>
                <c:pt idx="37662">
                  <c:v>-18</c:v>
                </c:pt>
                <c:pt idx="37663">
                  <c:v>-18</c:v>
                </c:pt>
                <c:pt idx="37664">
                  <c:v>-23</c:v>
                </c:pt>
                <c:pt idx="37665">
                  <c:v>-45</c:v>
                </c:pt>
                <c:pt idx="37666">
                  <c:v>-56</c:v>
                </c:pt>
                <c:pt idx="37667">
                  <c:v>-45</c:v>
                </c:pt>
                <c:pt idx="37668">
                  <c:v>-36</c:v>
                </c:pt>
                <c:pt idx="37669">
                  <c:v>-51</c:v>
                </c:pt>
                <c:pt idx="37670">
                  <c:v>-22</c:v>
                </c:pt>
                <c:pt idx="37671">
                  <c:v>-50</c:v>
                </c:pt>
                <c:pt idx="37672">
                  <c:v>-41</c:v>
                </c:pt>
                <c:pt idx="37673">
                  <c:v>-7</c:v>
                </c:pt>
                <c:pt idx="37674">
                  <c:v>-16</c:v>
                </c:pt>
                <c:pt idx="37675">
                  <c:v>-45</c:v>
                </c:pt>
                <c:pt idx="37676">
                  <c:v>-48</c:v>
                </c:pt>
                <c:pt idx="37677">
                  <c:v>-60</c:v>
                </c:pt>
                <c:pt idx="37678">
                  <c:v>-61</c:v>
                </c:pt>
                <c:pt idx="37679">
                  <c:v>-66</c:v>
                </c:pt>
                <c:pt idx="37680">
                  <c:v>-46</c:v>
                </c:pt>
                <c:pt idx="37681">
                  <c:v>-37</c:v>
                </c:pt>
                <c:pt idx="37682">
                  <c:v>-32</c:v>
                </c:pt>
                <c:pt idx="37683">
                  <c:v>-40</c:v>
                </c:pt>
                <c:pt idx="37684">
                  <c:v>-3</c:v>
                </c:pt>
                <c:pt idx="37685">
                  <c:v>-60</c:v>
                </c:pt>
                <c:pt idx="37686">
                  <c:v>-70</c:v>
                </c:pt>
                <c:pt idx="37687">
                  <c:v>-60</c:v>
                </c:pt>
                <c:pt idx="37688">
                  <c:v>-67</c:v>
                </c:pt>
                <c:pt idx="37689">
                  <c:v>-59</c:v>
                </c:pt>
                <c:pt idx="37690">
                  <c:v>-82</c:v>
                </c:pt>
                <c:pt idx="37691">
                  <c:v>-59</c:v>
                </c:pt>
                <c:pt idx="37692">
                  <c:v>-54</c:v>
                </c:pt>
                <c:pt idx="37693">
                  <c:v>-50</c:v>
                </c:pt>
                <c:pt idx="37694">
                  <c:v>-61</c:v>
                </c:pt>
                <c:pt idx="37695">
                  <c:v>-48</c:v>
                </c:pt>
                <c:pt idx="37696">
                  <c:v>-54</c:v>
                </c:pt>
                <c:pt idx="37697">
                  <c:v>-63</c:v>
                </c:pt>
                <c:pt idx="37698">
                  <c:v>-71</c:v>
                </c:pt>
                <c:pt idx="37699">
                  <c:v>-43</c:v>
                </c:pt>
                <c:pt idx="37700">
                  <c:v>-41</c:v>
                </c:pt>
                <c:pt idx="37701">
                  <c:v>-52</c:v>
                </c:pt>
                <c:pt idx="37702">
                  <c:v>-41</c:v>
                </c:pt>
                <c:pt idx="37703">
                  <c:v>-43</c:v>
                </c:pt>
                <c:pt idx="37704">
                  <c:v>-36</c:v>
                </c:pt>
                <c:pt idx="37705">
                  <c:v>-44</c:v>
                </c:pt>
                <c:pt idx="37706">
                  <c:v>-54</c:v>
                </c:pt>
                <c:pt idx="37707">
                  <c:v>-49</c:v>
                </c:pt>
                <c:pt idx="37708">
                  <c:v>-45</c:v>
                </c:pt>
                <c:pt idx="37709">
                  <c:v>-45</c:v>
                </c:pt>
                <c:pt idx="37710">
                  <c:v>-48</c:v>
                </c:pt>
                <c:pt idx="37711">
                  <c:v>-63</c:v>
                </c:pt>
                <c:pt idx="37712">
                  <c:v>-59</c:v>
                </c:pt>
                <c:pt idx="37713">
                  <c:v>-69</c:v>
                </c:pt>
                <c:pt idx="37714">
                  <c:v>-58</c:v>
                </c:pt>
                <c:pt idx="37715">
                  <c:v>-55</c:v>
                </c:pt>
                <c:pt idx="37716">
                  <c:v>-61</c:v>
                </c:pt>
                <c:pt idx="37717">
                  <c:v>-43</c:v>
                </c:pt>
                <c:pt idx="37718">
                  <c:v>-46</c:v>
                </c:pt>
                <c:pt idx="37719">
                  <c:v>-57</c:v>
                </c:pt>
                <c:pt idx="37720">
                  <c:v>-61</c:v>
                </c:pt>
                <c:pt idx="37721">
                  <c:v>-58</c:v>
                </c:pt>
                <c:pt idx="37722">
                  <c:v>-58</c:v>
                </c:pt>
                <c:pt idx="37723">
                  <c:v>-60</c:v>
                </c:pt>
                <c:pt idx="37724">
                  <c:v>-71</c:v>
                </c:pt>
                <c:pt idx="37725">
                  <c:v>-60</c:v>
                </c:pt>
                <c:pt idx="37726">
                  <c:v>-50</c:v>
                </c:pt>
                <c:pt idx="37727">
                  <c:v>-48</c:v>
                </c:pt>
                <c:pt idx="37728">
                  <c:v>-48</c:v>
                </c:pt>
                <c:pt idx="37729">
                  <c:v>-45</c:v>
                </c:pt>
                <c:pt idx="37730">
                  <c:v>-44</c:v>
                </c:pt>
                <c:pt idx="37731">
                  <c:v>-50</c:v>
                </c:pt>
                <c:pt idx="37732">
                  <c:v>-45</c:v>
                </c:pt>
                <c:pt idx="37733">
                  <c:v>-57</c:v>
                </c:pt>
                <c:pt idx="37734">
                  <c:v>-78</c:v>
                </c:pt>
                <c:pt idx="37735">
                  <c:v>-50</c:v>
                </c:pt>
                <c:pt idx="37736">
                  <c:v>-54</c:v>
                </c:pt>
                <c:pt idx="37737">
                  <c:v>-53</c:v>
                </c:pt>
                <c:pt idx="37738">
                  <c:v>-40</c:v>
                </c:pt>
                <c:pt idx="37739">
                  <c:v>-42</c:v>
                </c:pt>
                <c:pt idx="37740">
                  <c:v>-35</c:v>
                </c:pt>
                <c:pt idx="37741">
                  <c:v>-32</c:v>
                </c:pt>
                <c:pt idx="37742">
                  <c:v>-43</c:v>
                </c:pt>
                <c:pt idx="37743">
                  <c:v>-40</c:v>
                </c:pt>
                <c:pt idx="37744">
                  <c:v>-40</c:v>
                </c:pt>
                <c:pt idx="37745">
                  <c:v>-49</c:v>
                </c:pt>
                <c:pt idx="37746">
                  <c:v>-50</c:v>
                </c:pt>
                <c:pt idx="37747">
                  <c:v>-51</c:v>
                </c:pt>
                <c:pt idx="37748">
                  <c:v>-45</c:v>
                </c:pt>
                <c:pt idx="37749">
                  <c:v>-56</c:v>
                </c:pt>
                <c:pt idx="37750">
                  <c:v>-38</c:v>
                </c:pt>
                <c:pt idx="37751">
                  <c:v>-43</c:v>
                </c:pt>
                <c:pt idx="37752">
                  <c:v>-42</c:v>
                </c:pt>
                <c:pt idx="37753">
                  <c:v>-41</c:v>
                </c:pt>
                <c:pt idx="37754">
                  <c:v>-38</c:v>
                </c:pt>
                <c:pt idx="37755">
                  <c:v>-40</c:v>
                </c:pt>
                <c:pt idx="37756">
                  <c:v>-41</c:v>
                </c:pt>
                <c:pt idx="37757">
                  <c:v>-56</c:v>
                </c:pt>
                <c:pt idx="37758">
                  <c:v>-42</c:v>
                </c:pt>
                <c:pt idx="37759">
                  <c:v>-47</c:v>
                </c:pt>
                <c:pt idx="37760">
                  <c:v>-46</c:v>
                </c:pt>
                <c:pt idx="37761">
                  <c:v>-43</c:v>
                </c:pt>
                <c:pt idx="37762">
                  <c:v>-44</c:v>
                </c:pt>
                <c:pt idx="37763">
                  <c:v>-47</c:v>
                </c:pt>
                <c:pt idx="37764">
                  <c:v>-40</c:v>
                </c:pt>
                <c:pt idx="37765">
                  <c:v>-40</c:v>
                </c:pt>
                <c:pt idx="37766">
                  <c:v>-45</c:v>
                </c:pt>
                <c:pt idx="37767">
                  <c:v>-39</c:v>
                </c:pt>
                <c:pt idx="37768">
                  <c:v>-42</c:v>
                </c:pt>
                <c:pt idx="37769">
                  <c:v>-41</c:v>
                </c:pt>
                <c:pt idx="37770">
                  <c:v>-46</c:v>
                </c:pt>
                <c:pt idx="37771">
                  <c:v>-46</c:v>
                </c:pt>
                <c:pt idx="37772">
                  <c:v>-43</c:v>
                </c:pt>
                <c:pt idx="37773">
                  <c:v>-44</c:v>
                </c:pt>
                <c:pt idx="37774">
                  <c:v>-41</c:v>
                </c:pt>
                <c:pt idx="37775">
                  <c:v>-34</c:v>
                </c:pt>
                <c:pt idx="37776">
                  <c:v>-32</c:v>
                </c:pt>
                <c:pt idx="37777">
                  <c:v>-27</c:v>
                </c:pt>
                <c:pt idx="37778">
                  <c:v>-25</c:v>
                </c:pt>
                <c:pt idx="37779">
                  <c:v>-31</c:v>
                </c:pt>
                <c:pt idx="37780">
                  <c:v>-28</c:v>
                </c:pt>
                <c:pt idx="37781">
                  <c:v>-31</c:v>
                </c:pt>
                <c:pt idx="37782">
                  <c:v>-43</c:v>
                </c:pt>
                <c:pt idx="37783">
                  <c:v>-48</c:v>
                </c:pt>
                <c:pt idx="37784">
                  <c:v>-39</c:v>
                </c:pt>
                <c:pt idx="37785">
                  <c:v>-48</c:v>
                </c:pt>
                <c:pt idx="37786">
                  <c:v>-38</c:v>
                </c:pt>
                <c:pt idx="37787">
                  <c:v>-34</c:v>
                </c:pt>
                <c:pt idx="37788">
                  <c:v>-33</c:v>
                </c:pt>
                <c:pt idx="37789">
                  <c:v>-24</c:v>
                </c:pt>
                <c:pt idx="37790">
                  <c:v>-31</c:v>
                </c:pt>
                <c:pt idx="37791">
                  <c:v>-33</c:v>
                </c:pt>
                <c:pt idx="37792">
                  <c:v>-28</c:v>
                </c:pt>
                <c:pt idx="37793">
                  <c:v>-32</c:v>
                </c:pt>
                <c:pt idx="37794">
                  <c:v>-35</c:v>
                </c:pt>
                <c:pt idx="37795">
                  <c:v>-39</c:v>
                </c:pt>
                <c:pt idx="37796">
                  <c:v>2</c:v>
                </c:pt>
                <c:pt idx="37797">
                  <c:v>-26</c:v>
                </c:pt>
                <c:pt idx="37798">
                  <c:v>-5</c:v>
                </c:pt>
                <c:pt idx="37799">
                  <c:v>-24</c:v>
                </c:pt>
                <c:pt idx="37800">
                  <c:v>-14</c:v>
                </c:pt>
                <c:pt idx="37801">
                  <c:v>0</c:v>
                </c:pt>
                <c:pt idx="37802">
                  <c:v>30</c:v>
                </c:pt>
                <c:pt idx="37803">
                  <c:v>-22</c:v>
                </c:pt>
                <c:pt idx="37804">
                  <c:v>-54</c:v>
                </c:pt>
                <c:pt idx="37805">
                  <c:v>-47</c:v>
                </c:pt>
                <c:pt idx="37806">
                  <c:v>-43</c:v>
                </c:pt>
                <c:pt idx="37807">
                  <c:v>-33</c:v>
                </c:pt>
                <c:pt idx="37808">
                  <c:v>-35</c:v>
                </c:pt>
                <c:pt idx="37809">
                  <c:v>-37</c:v>
                </c:pt>
                <c:pt idx="37810">
                  <c:v>-34</c:v>
                </c:pt>
                <c:pt idx="37811">
                  <c:v>-35</c:v>
                </c:pt>
                <c:pt idx="37812">
                  <c:v>-33</c:v>
                </c:pt>
                <c:pt idx="37813">
                  <c:v>-35</c:v>
                </c:pt>
                <c:pt idx="37814">
                  <c:v>-44</c:v>
                </c:pt>
                <c:pt idx="37815">
                  <c:v>-46</c:v>
                </c:pt>
                <c:pt idx="37816">
                  <c:v>0</c:v>
                </c:pt>
                <c:pt idx="37817">
                  <c:v>-37</c:v>
                </c:pt>
                <c:pt idx="37818">
                  <c:v>-40</c:v>
                </c:pt>
                <c:pt idx="37819">
                  <c:v>-33</c:v>
                </c:pt>
                <c:pt idx="37820">
                  <c:v>-34</c:v>
                </c:pt>
                <c:pt idx="37821">
                  <c:v>-38</c:v>
                </c:pt>
                <c:pt idx="37822">
                  <c:v>-33</c:v>
                </c:pt>
                <c:pt idx="37823">
                  <c:v>-32</c:v>
                </c:pt>
                <c:pt idx="37824">
                  <c:v>-35</c:v>
                </c:pt>
                <c:pt idx="37825">
                  <c:v>-42</c:v>
                </c:pt>
                <c:pt idx="37826">
                  <c:v>-32</c:v>
                </c:pt>
                <c:pt idx="37827">
                  <c:v>-33</c:v>
                </c:pt>
                <c:pt idx="37828">
                  <c:v>-37</c:v>
                </c:pt>
                <c:pt idx="37829">
                  <c:v>-41</c:v>
                </c:pt>
                <c:pt idx="37830">
                  <c:v>-36</c:v>
                </c:pt>
                <c:pt idx="37831">
                  <c:v>-38</c:v>
                </c:pt>
                <c:pt idx="37832">
                  <c:v>-34</c:v>
                </c:pt>
                <c:pt idx="37833">
                  <c:v>-30</c:v>
                </c:pt>
                <c:pt idx="37834">
                  <c:v>-33</c:v>
                </c:pt>
                <c:pt idx="37835">
                  <c:v>-34</c:v>
                </c:pt>
                <c:pt idx="37836">
                  <c:v>-37</c:v>
                </c:pt>
                <c:pt idx="37837">
                  <c:v>-35</c:v>
                </c:pt>
                <c:pt idx="37838">
                  <c:v>-33</c:v>
                </c:pt>
                <c:pt idx="37839">
                  <c:v>-35</c:v>
                </c:pt>
                <c:pt idx="37840">
                  <c:v>-40</c:v>
                </c:pt>
                <c:pt idx="37841">
                  <c:v>0</c:v>
                </c:pt>
                <c:pt idx="37842">
                  <c:v>0</c:v>
                </c:pt>
                <c:pt idx="37843">
                  <c:v>0</c:v>
                </c:pt>
                <c:pt idx="37844">
                  <c:v>-52</c:v>
                </c:pt>
                <c:pt idx="37845">
                  <c:v>-42</c:v>
                </c:pt>
                <c:pt idx="37846">
                  <c:v>-37</c:v>
                </c:pt>
                <c:pt idx="37847">
                  <c:v>-46</c:v>
                </c:pt>
                <c:pt idx="37848">
                  <c:v>-43</c:v>
                </c:pt>
                <c:pt idx="37849">
                  <c:v>-46</c:v>
                </c:pt>
                <c:pt idx="37850">
                  <c:v>-40</c:v>
                </c:pt>
                <c:pt idx="37851">
                  <c:v>-45</c:v>
                </c:pt>
                <c:pt idx="37852">
                  <c:v>-38</c:v>
                </c:pt>
                <c:pt idx="37853">
                  <c:v>-35</c:v>
                </c:pt>
                <c:pt idx="37854">
                  <c:v>-36</c:v>
                </c:pt>
                <c:pt idx="37855">
                  <c:v>-37</c:v>
                </c:pt>
                <c:pt idx="37856">
                  <c:v>-37</c:v>
                </c:pt>
                <c:pt idx="37857">
                  <c:v>-29</c:v>
                </c:pt>
                <c:pt idx="37858">
                  <c:v>-29</c:v>
                </c:pt>
                <c:pt idx="37859">
                  <c:v>-24</c:v>
                </c:pt>
                <c:pt idx="37860">
                  <c:v>-23</c:v>
                </c:pt>
                <c:pt idx="37861">
                  <c:v>-26</c:v>
                </c:pt>
                <c:pt idx="37862">
                  <c:v>-23</c:v>
                </c:pt>
                <c:pt idx="37863">
                  <c:v>-26</c:v>
                </c:pt>
                <c:pt idx="37864">
                  <c:v>-26</c:v>
                </c:pt>
                <c:pt idx="37865">
                  <c:v>-33</c:v>
                </c:pt>
                <c:pt idx="37866">
                  <c:v>-32</c:v>
                </c:pt>
                <c:pt idx="37867">
                  <c:v>-27</c:v>
                </c:pt>
                <c:pt idx="37868">
                  <c:v>-26</c:v>
                </c:pt>
                <c:pt idx="37869">
                  <c:v>-54</c:v>
                </c:pt>
                <c:pt idx="37870">
                  <c:v>-50</c:v>
                </c:pt>
                <c:pt idx="37871">
                  <c:v>-43</c:v>
                </c:pt>
                <c:pt idx="37872">
                  <c:v>-37</c:v>
                </c:pt>
                <c:pt idx="37873">
                  <c:v>-35</c:v>
                </c:pt>
                <c:pt idx="37874">
                  <c:v>-32</c:v>
                </c:pt>
                <c:pt idx="37875">
                  <c:v>-31</c:v>
                </c:pt>
                <c:pt idx="37876">
                  <c:v>-39</c:v>
                </c:pt>
                <c:pt idx="37877">
                  <c:v>-39</c:v>
                </c:pt>
                <c:pt idx="37878">
                  <c:v>-58</c:v>
                </c:pt>
                <c:pt idx="37879">
                  <c:v>-45</c:v>
                </c:pt>
                <c:pt idx="37880">
                  <c:v>-42</c:v>
                </c:pt>
                <c:pt idx="37881">
                  <c:v>-27</c:v>
                </c:pt>
                <c:pt idx="37882">
                  <c:v>-25</c:v>
                </c:pt>
                <c:pt idx="37883">
                  <c:v>-26</c:v>
                </c:pt>
                <c:pt idx="37884">
                  <c:v>-29</c:v>
                </c:pt>
                <c:pt idx="37885">
                  <c:v>-25</c:v>
                </c:pt>
                <c:pt idx="37886">
                  <c:v>-26</c:v>
                </c:pt>
                <c:pt idx="37887">
                  <c:v>-27</c:v>
                </c:pt>
                <c:pt idx="37888">
                  <c:v>-32</c:v>
                </c:pt>
                <c:pt idx="37889">
                  <c:v>-36</c:v>
                </c:pt>
                <c:pt idx="37890">
                  <c:v>-26</c:v>
                </c:pt>
                <c:pt idx="37891">
                  <c:v>-27</c:v>
                </c:pt>
                <c:pt idx="37892">
                  <c:v>-25</c:v>
                </c:pt>
                <c:pt idx="37893">
                  <c:v>-70</c:v>
                </c:pt>
                <c:pt idx="37894">
                  <c:v>-68</c:v>
                </c:pt>
                <c:pt idx="37895">
                  <c:v>-53</c:v>
                </c:pt>
                <c:pt idx="37896">
                  <c:v>-45</c:v>
                </c:pt>
                <c:pt idx="37897">
                  <c:v>-41</c:v>
                </c:pt>
                <c:pt idx="37898">
                  <c:v>-42</c:v>
                </c:pt>
                <c:pt idx="37899">
                  <c:v>-69</c:v>
                </c:pt>
                <c:pt idx="37900">
                  <c:v>-40</c:v>
                </c:pt>
                <c:pt idx="37901">
                  <c:v>-59</c:v>
                </c:pt>
                <c:pt idx="37902">
                  <c:v>-55</c:v>
                </c:pt>
                <c:pt idx="37903">
                  <c:v>-61</c:v>
                </c:pt>
                <c:pt idx="37904">
                  <c:v>-62</c:v>
                </c:pt>
                <c:pt idx="37905">
                  <c:v>-44</c:v>
                </c:pt>
                <c:pt idx="37906">
                  <c:v>-49</c:v>
                </c:pt>
                <c:pt idx="37907">
                  <c:v>-91</c:v>
                </c:pt>
                <c:pt idx="37908">
                  <c:v>-52</c:v>
                </c:pt>
                <c:pt idx="37909">
                  <c:v>-41</c:v>
                </c:pt>
                <c:pt idx="37910">
                  <c:v>-47</c:v>
                </c:pt>
                <c:pt idx="37911">
                  <c:v>-46</c:v>
                </c:pt>
                <c:pt idx="37912">
                  <c:v>-43</c:v>
                </c:pt>
                <c:pt idx="37913">
                  <c:v>-46</c:v>
                </c:pt>
                <c:pt idx="37914">
                  <c:v>-45</c:v>
                </c:pt>
                <c:pt idx="37915">
                  <c:v>-70</c:v>
                </c:pt>
                <c:pt idx="37916">
                  <c:v>-78</c:v>
                </c:pt>
                <c:pt idx="37917">
                  <c:v>-25</c:v>
                </c:pt>
                <c:pt idx="37918">
                  <c:v>-33</c:v>
                </c:pt>
                <c:pt idx="37919">
                  <c:v>-28</c:v>
                </c:pt>
                <c:pt idx="37920">
                  <c:v>-36</c:v>
                </c:pt>
                <c:pt idx="37921">
                  <c:v>-14</c:v>
                </c:pt>
                <c:pt idx="37922">
                  <c:v>-29</c:v>
                </c:pt>
                <c:pt idx="37923">
                  <c:v>-19</c:v>
                </c:pt>
                <c:pt idx="37924">
                  <c:v>-25</c:v>
                </c:pt>
                <c:pt idx="37925">
                  <c:v>-32</c:v>
                </c:pt>
                <c:pt idx="37926">
                  <c:v>-74</c:v>
                </c:pt>
                <c:pt idx="37927">
                  <c:v>-61</c:v>
                </c:pt>
                <c:pt idx="37928">
                  <c:v>-60</c:v>
                </c:pt>
                <c:pt idx="37929">
                  <c:v>-37</c:v>
                </c:pt>
                <c:pt idx="37930">
                  <c:v>-40</c:v>
                </c:pt>
                <c:pt idx="37931">
                  <c:v>-34</c:v>
                </c:pt>
                <c:pt idx="37932">
                  <c:v>-36</c:v>
                </c:pt>
                <c:pt idx="37933">
                  <c:v>-35</c:v>
                </c:pt>
                <c:pt idx="37934">
                  <c:v>-27</c:v>
                </c:pt>
                <c:pt idx="37935">
                  <c:v>-34</c:v>
                </c:pt>
                <c:pt idx="37936">
                  <c:v>-30</c:v>
                </c:pt>
                <c:pt idx="37937">
                  <c:v>-34</c:v>
                </c:pt>
                <c:pt idx="37938">
                  <c:v>-32</c:v>
                </c:pt>
                <c:pt idx="37939">
                  <c:v>-30</c:v>
                </c:pt>
                <c:pt idx="37940">
                  <c:v>-34</c:v>
                </c:pt>
                <c:pt idx="37941">
                  <c:v>-34</c:v>
                </c:pt>
                <c:pt idx="37942">
                  <c:v>-15</c:v>
                </c:pt>
                <c:pt idx="37943">
                  <c:v>-14</c:v>
                </c:pt>
                <c:pt idx="37944">
                  <c:v>-16</c:v>
                </c:pt>
                <c:pt idx="37945">
                  <c:v>-8</c:v>
                </c:pt>
                <c:pt idx="37946">
                  <c:v>-12</c:v>
                </c:pt>
                <c:pt idx="37947">
                  <c:v>-16</c:v>
                </c:pt>
                <c:pt idx="37948">
                  <c:v>-15</c:v>
                </c:pt>
                <c:pt idx="37949">
                  <c:v>-23</c:v>
                </c:pt>
                <c:pt idx="37950">
                  <c:v>-20</c:v>
                </c:pt>
                <c:pt idx="37951">
                  <c:v>-11</c:v>
                </c:pt>
                <c:pt idx="37952">
                  <c:v>-13</c:v>
                </c:pt>
                <c:pt idx="37953">
                  <c:v>-49</c:v>
                </c:pt>
                <c:pt idx="37954">
                  <c:v>-37</c:v>
                </c:pt>
                <c:pt idx="37955">
                  <c:v>-38</c:v>
                </c:pt>
                <c:pt idx="37956">
                  <c:v>-38</c:v>
                </c:pt>
                <c:pt idx="37957">
                  <c:v>-36</c:v>
                </c:pt>
                <c:pt idx="37958">
                  <c:v>-40</c:v>
                </c:pt>
                <c:pt idx="37959">
                  <c:v>-45</c:v>
                </c:pt>
                <c:pt idx="37960">
                  <c:v>-40</c:v>
                </c:pt>
                <c:pt idx="37961">
                  <c:v>-46</c:v>
                </c:pt>
                <c:pt idx="37962">
                  <c:v>-43</c:v>
                </c:pt>
                <c:pt idx="37963">
                  <c:v>-47</c:v>
                </c:pt>
                <c:pt idx="37964">
                  <c:v>-39</c:v>
                </c:pt>
                <c:pt idx="37965">
                  <c:v>-34</c:v>
                </c:pt>
                <c:pt idx="37966">
                  <c:v>-30</c:v>
                </c:pt>
                <c:pt idx="37967">
                  <c:v>-32</c:v>
                </c:pt>
                <c:pt idx="37968">
                  <c:v>-27</c:v>
                </c:pt>
                <c:pt idx="37969">
                  <c:v>-29</c:v>
                </c:pt>
                <c:pt idx="37970">
                  <c:v>-33</c:v>
                </c:pt>
                <c:pt idx="37971">
                  <c:v>-24</c:v>
                </c:pt>
                <c:pt idx="37972">
                  <c:v>-27</c:v>
                </c:pt>
                <c:pt idx="37973">
                  <c:v>-27</c:v>
                </c:pt>
                <c:pt idx="37974">
                  <c:v>-38</c:v>
                </c:pt>
                <c:pt idx="37975">
                  <c:v>-36</c:v>
                </c:pt>
                <c:pt idx="37976">
                  <c:v>-30</c:v>
                </c:pt>
                <c:pt idx="37977">
                  <c:v>-22</c:v>
                </c:pt>
                <c:pt idx="37978">
                  <c:v>-17</c:v>
                </c:pt>
                <c:pt idx="37979">
                  <c:v>-22</c:v>
                </c:pt>
                <c:pt idx="37980">
                  <c:v>-21</c:v>
                </c:pt>
                <c:pt idx="37981">
                  <c:v>-18</c:v>
                </c:pt>
                <c:pt idx="37982">
                  <c:v>-12</c:v>
                </c:pt>
                <c:pt idx="37983">
                  <c:v>-15</c:v>
                </c:pt>
                <c:pt idx="37984">
                  <c:v>-8</c:v>
                </c:pt>
                <c:pt idx="37985">
                  <c:v>-20</c:v>
                </c:pt>
                <c:pt idx="37986">
                  <c:v>-18</c:v>
                </c:pt>
                <c:pt idx="37987">
                  <c:v>-11</c:v>
                </c:pt>
                <c:pt idx="37988">
                  <c:v>-22</c:v>
                </c:pt>
                <c:pt idx="37989">
                  <c:v>-38</c:v>
                </c:pt>
                <c:pt idx="37990">
                  <c:v>-39</c:v>
                </c:pt>
                <c:pt idx="37991">
                  <c:v>-31</c:v>
                </c:pt>
                <c:pt idx="37992">
                  <c:v>-40</c:v>
                </c:pt>
                <c:pt idx="37993">
                  <c:v>-18</c:v>
                </c:pt>
                <c:pt idx="37994">
                  <c:v>-29</c:v>
                </c:pt>
                <c:pt idx="37995">
                  <c:v>-20</c:v>
                </c:pt>
                <c:pt idx="37996">
                  <c:v>-20</c:v>
                </c:pt>
                <c:pt idx="37997">
                  <c:v>-26</c:v>
                </c:pt>
                <c:pt idx="37998">
                  <c:v>-32</c:v>
                </c:pt>
                <c:pt idx="37999">
                  <c:v>-36</c:v>
                </c:pt>
                <c:pt idx="38000">
                  <c:v>-29</c:v>
                </c:pt>
                <c:pt idx="38001">
                  <c:v>-34</c:v>
                </c:pt>
                <c:pt idx="38002">
                  <c:v>-48</c:v>
                </c:pt>
                <c:pt idx="38003">
                  <c:v>-37</c:v>
                </c:pt>
                <c:pt idx="38004">
                  <c:v>-32</c:v>
                </c:pt>
                <c:pt idx="38005">
                  <c:v>-37</c:v>
                </c:pt>
                <c:pt idx="38006">
                  <c:v>-27</c:v>
                </c:pt>
                <c:pt idx="38007">
                  <c:v>-29</c:v>
                </c:pt>
                <c:pt idx="38008">
                  <c:v>-31</c:v>
                </c:pt>
                <c:pt idx="38009">
                  <c:v>-39</c:v>
                </c:pt>
                <c:pt idx="38010">
                  <c:v>-34</c:v>
                </c:pt>
                <c:pt idx="38011">
                  <c:v>-33</c:v>
                </c:pt>
                <c:pt idx="38012">
                  <c:v>-41</c:v>
                </c:pt>
                <c:pt idx="38013">
                  <c:v>-25</c:v>
                </c:pt>
                <c:pt idx="38014">
                  <c:v>-28</c:v>
                </c:pt>
                <c:pt idx="38015">
                  <c:v>-13</c:v>
                </c:pt>
                <c:pt idx="38016">
                  <c:v>-25</c:v>
                </c:pt>
                <c:pt idx="38017">
                  <c:v>-18</c:v>
                </c:pt>
                <c:pt idx="38018">
                  <c:v>-12</c:v>
                </c:pt>
                <c:pt idx="38019">
                  <c:v>-14</c:v>
                </c:pt>
                <c:pt idx="38020">
                  <c:v>-2</c:v>
                </c:pt>
                <c:pt idx="38021">
                  <c:v>-13</c:v>
                </c:pt>
                <c:pt idx="38022">
                  <c:v>-24</c:v>
                </c:pt>
                <c:pt idx="38023">
                  <c:v>-30</c:v>
                </c:pt>
                <c:pt idx="38024">
                  <c:v>-24</c:v>
                </c:pt>
                <c:pt idx="38025">
                  <c:v>-12</c:v>
                </c:pt>
                <c:pt idx="38026">
                  <c:v>-33</c:v>
                </c:pt>
                <c:pt idx="38027">
                  <c:v>-35</c:v>
                </c:pt>
                <c:pt idx="38028">
                  <c:v>-35</c:v>
                </c:pt>
                <c:pt idx="38029">
                  <c:v>-39</c:v>
                </c:pt>
                <c:pt idx="38030">
                  <c:v>-37</c:v>
                </c:pt>
                <c:pt idx="38031">
                  <c:v>-39</c:v>
                </c:pt>
                <c:pt idx="38032">
                  <c:v>-33</c:v>
                </c:pt>
                <c:pt idx="38033">
                  <c:v>-31</c:v>
                </c:pt>
                <c:pt idx="38034">
                  <c:v>-33</c:v>
                </c:pt>
                <c:pt idx="38035">
                  <c:v>-37</c:v>
                </c:pt>
                <c:pt idx="38036">
                  <c:v>-37</c:v>
                </c:pt>
                <c:pt idx="38037">
                  <c:v>-34</c:v>
                </c:pt>
                <c:pt idx="38038">
                  <c:v>-31</c:v>
                </c:pt>
                <c:pt idx="38039">
                  <c:v>-32</c:v>
                </c:pt>
                <c:pt idx="38040">
                  <c:v>-32</c:v>
                </c:pt>
                <c:pt idx="38041">
                  <c:v>-30</c:v>
                </c:pt>
                <c:pt idx="38042">
                  <c:v>-29</c:v>
                </c:pt>
                <c:pt idx="38043">
                  <c:v>-22</c:v>
                </c:pt>
                <c:pt idx="38044">
                  <c:v>-28</c:v>
                </c:pt>
                <c:pt idx="38045">
                  <c:v>-34</c:v>
                </c:pt>
                <c:pt idx="38046">
                  <c:v>-36</c:v>
                </c:pt>
                <c:pt idx="38047">
                  <c:v>-31</c:v>
                </c:pt>
                <c:pt idx="38048">
                  <c:v>-31</c:v>
                </c:pt>
                <c:pt idx="38049">
                  <c:v>-32</c:v>
                </c:pt>
                <c:pt idx="38050">
                  <c:v>-53</c:v>
                </c:pt>
                <c:pt idx="38051">
                  <c:v>-58</c:v>
                </c:pt>
                <c:pt idx="38052">
                  <c:v>-46</c:v>
                </c:pt>
                <c:pt idx="38053">
                  <c:v>-45</c:v>
                </c:pt>
                <c:pt idx="38054">
                  <c:v>-46</c:v>
                </c:pt>
                <c:pt idx="38055">
                  <c:v>-48</c:v>
                </c:pt>
                <c:pt idx="38056">
                  <c:v>-42</c:v>
                </c:pt>
                <c:pt idx="38057">
                  <c:v>-44</c:v>
                </c:pt>
                <c:pt idx="38058">
                  <c:v>-54</c:v>
                </c:pt>
                <c:pt idx="38059">
                  <c:v>-57</c:v>
                </c:pt>
                <c:pt idx="38060">
                  <c:v>-57</c:v>
                </c:pt>
                <c:pt idx="38061">
                  <c:v>-55</c:v>
                </c:pt>
                <c:pt idx="38062">
                  <c:v>-47</c:v>
                </c:pt>
                <c:pt idx="38063">
                  <c:v>-45</c:v>
                </c:pt>
                <c:pt idx="38064">
                  <c:v>-46</c:v>
                </c:pt>
                <c:pt idx="38065">
                  <c:v>-47</c:v>
                </c:pt>
                <c:pt idx="38066">
                  <c:v>-41</c:v>
                </c:pt>
                <c:pt idx="38067">
                  <c:v>-87</c:v>
                </c:pt>
                <c:pt idx="38068">
                  <c:v>-64</c:v>
                </c:pt>
                <c:pt idx="38069">
                  <c:v>-35</c:v>
                </c:pt>
                <c:pt idx="38070">
                  <c:v>-40</c:v>
                </c:pt>
                <c:pt idx="38071">
                  <c:v>-45</c:v>
                </c:pt>
                <c:pt idx="38072">
                  <c:v>-37</c:v>
                </c:pt>
                <c:pt idx="38073">
                  <c:v>-42</c:v>
                </c:pt>
                <c:pt idx="38074">
                  <c:v>-30</c:v>
                </c:pt>
                <c:pt idx="38075">
                  <c:v>-25</c:v>
                </c:pt>
                <c:pt idx="38076">
                  <c:v>-28</c:v>
                </c:pt>
                <c:pt idx="38077">
                  <c:v>-29</c:v>
                </c:pt>
                <c:pt idx="38078">
                  <c:v>-24</c:v>
                </c:pt>
                <c:pt idx="38079">
                  <c:v>-24</c:v>
                </c:pt>
                <c:pt idx="38080">
                  <c:v>-23</c:v>
                </c:pt>
                <c:pt idx="38081">
                  <c:v>-23</c:v>
                </c:pt>
                <c:pt idx="38082">
                  <c:v>-27</c:v>
                </c:pt>
                <c:pt idx="38083">
                  <c:v>-30</c:v>
                </c:pt>
                <c:pt idx="38084">
                  <c:v>-27</c:v>
                </c:pt>
                <c:pt idx="38085">
                  <c:v>-24</c:v>
                </c:pt>
                <c:pt idx="38086">
                  <c:v>-46</c:v>
                </c:pt>
                <c:pt idx="38087">
                  <c:v>-45</c:v>
                </c:pt>
                <c:pt idx="38088">
                  <c:v>-48</c:v>
                </c:pt>
                <c:pt idx="38089">
                  <c:v>-45</c:v>
                </c:pt>
                <c:pt idx="38090">
                  <c:v>-47</c:v>
                </c:pt>
                <c:pt idx="38091">
                  <c:v>-44</c:v>
                </c:pt>
                <c:pt idx="38092">
                  <c:v>-48</c:v>
                </c:pt>
                <c:pt idx="38093">
                  <c:v>-44</c:v>
                </c:pt>
                <c:pt idx="38094">
                  <c:v>-41</c:v>
                </c:pt>
                <c:pt idx="38095">
                  <c:v>-54</c:v>
                </c:pt>
                <c:pt idx="38096">
                  <c:v>-48</c:v>
                </c:pt>
                <c:pt idx="38097">
                  <c:v>-48</c:v>
                </c:pt>
                <c:pt idx="38098">
                  <c:v>-11</c:v>
                </c:pt>
                <c:pt idx="38099">
                  <c:v>-8</c:v>
                </c:pt>
                <c:pt idx="38100">
                  <c:v>-18</c:v>
                </c:pt>
                <c:pt idx="38101">
                  <c:v>-21</c:v>
                </c:pt>
                <c:pt idx="38102">
                  <c:v>-25</c:v>
                </c:pt>
                <c:pt idx="38103">
                  <c:v>-15</c:v>
                </c:pt>
                <c:pt idx="38104">
                  <c:v>0</c:v>
                </c:pt>
                <c:pt idx="38105">
                  <c:v>-25</c:v>
                </c:pt>
                <c:pt idx="38106">
                  <c:v>-24</c:v>
                </c:pt>
                <c:pt idx="38107">
                  <c:v>-14</c:v>
                </c:pt>
                <c:pt idx="38108">
                  <c:v>-13</c:v>
                </c:pt>
                <c:pt idx="38109">
                  <c:v>-26</c:v>
                </c:pt>
                <c:pt idx="38110">
                  <c:v>-24</c:v>
                </c:pt>
                <c:pt idx="38111">
                  <c:v>-30</c:v>
                </c:pt>
                <c:pt idx="38112">
                  <c:v>-17</c:v>
                </c:pt>
                <c:pt idx="38113">
                  <c:v>-34</c:v>
                </c:pt>
                <c:pt idx="38114">
                  <c:v>-22</c:v>
                </c:pt>
                <c:pt idx="38115">
                  <c:v>-39</c:v>
                </c:pt>
                <c:pt idx="38116">
                  <c:v>-22</c:v>
                </c:pt>
                <c:pt idx="38117">
                  <c:v>-35</c:v>
                </c:pt>
                <c:pt idx="38118">
                  <c:v>-40</c:v>
                </c:pt>
                <c:pt idx="38119">
                  <c:v>-38</c:v>
                </c:pt>
                <c:pt idx="38120">
                  <c:v>-40</c:v>
                </c:pt>
                <c:pt idx="38121">
                  <c:v>-34</c:v>
                </c:pt>
                <c:pt idx="38122">
                  <c:v>-29</c:v>
                </c:pt>
                <c:pt idx="38123">
                  <c:v>-38</c:v>
                </c:pt>
                <c:pt idx="38124">
                  <c:v>-31</c:v>
                </c:pt>
                <c:pt idx="38125">
                  <c:v>-25</c:v>
                </c:pt>
                <c:pt idx="38126">
                  <c:v>-19</c:v>
                </c:pt>
                <c:pt idx="38127">
                  <c:v>-18</c:v>
                </c:pt>
                <c:pt idx="38128">
                  <c:v>-24</c:v>
                </c:pt>
                <c:pt idx="38129">
                  <c:v>-28</c:v>
                </c:pt>
                <c:pt idx="38130">
                  <c:v>-30</c:v>
                </c:pt>
                <c:pt idx="38131">
                  <c:v>-29</c:v>
                </c:pt>
                <c:pt idx="38132">
                  <c:v>-16</c:v>
                </c:pt>
                <c:pt idx="38133">
                  <c:v>-32</c:v>
                </c:pt>
                <c:pt idx="38134">
                  <c:v>-47</c:v>
                </c:pt>
                <c:pt idx="38135">
                  <c:v>-56</c:v>
                </c:pt>
                <c:pt idx="38136">
                  <c:v>-50</c:v>
                </c:pt>
                <c:pt idx="38137">
                  <c:v>-57</c:v>
                </c:pt>
                <c:pt idx="38138">
                  <c:v>-43</c:v>
                </c:pt>
                <c:pt idx="38139">
                  <c:v>-50</c:v>
                </c:pt>
                <c:pt idx="38140">
                  <c:v>-47</c:v>
                </c:pt>
                <c:pt idx="38141">
                  <c:v>-45</c:v>
                </c:pt>
                <c:pt idx="38142">
                  <c:v>-43</c:v>
                </c:pt>
                <c:pt idx="38143">
                  <c:v>-54</c:v>
                </c:pt>
                <c:pt idx="38144">
                  <c:v>-49</c:v>
                </c:pt>
                <c:pt idx="38145">
                  <c:v>-55</c:v>
                </c:pt>
                <c:pt idx="38146">
                  <c:v>-53</c:v>
                </c:pt>
                <c:pt idx="38147">
                  <c:v>-55</c:v>
                </c:pt>
                <c:pt idx="38148">
                  <c:v>-48</c:v>
                </c:pt>
                <c:pt idx="38149">
                  <c:v>-47</c:v>
                </c:pt>
                <c:pt idx="38150">
                  <c:v>-49</c:v>
                </c:pt>
                <c:pt idx="38151">
                  <c:v>-46</c:v>
                </c:pt>
                <c:pt idx="38152">
                  <c:v>-44</c:v>
                </c:pt>
                <c:pt idx="38153">
                  <c:v>-42</c:v>
                </c:pt>
                <c:pt idx="38154">
                  <c:v>-39</c:v>
                </c:pt>
                <c:pt idx="38155">
                  <c:v>-50</c:v>
                </c:pt>
                <c:pt idx="38156">
                  <c:v>-52</c:v>
                </c:pt>
                <c:pt idx="38157">
                  <c:v>-50</c:v>
                </c:pt>
                <c:pt idx="38158">
                  <c:v>-41</c:v>
                </c:pt>
                <c:pt idx="38159">
                  <c:v>-44</c:v>
                </c:pt>
                <c:pt idx="38160">
                  <c:v>-44</c:v>
                </c:pt>
                <c:pt idx="38161">
                  <c:v>-51</c:v>
                </c:pt>
                <c:pt idx="38162">
                  <c:v>-38</c:v>
                </c:pt>
                <c:pt idx="38163">
                  <c:v>-37</c:v>
                </c:pt>
                <c:pt idx="38164">
                  <c:v>-41</c:v>
                </c:pt>
                <c:pt idx="38165">
                  <c:v>-34</c:v>
                </c:pt>
                <c:pt idx="38166">
                  <c:v>-40</c:v>
                </c:pt>
                <c:pt idx="38167">
                  <c:v>-37</c:v>
                </c:pt>
                <c:pt idx="38168">
                  <c:v>-50</c:v>
                </c:pt>
                <c:pt idx="38169">
                  <c:v>-49</c:v>
                </c:pt>
                <c:pt idx="38170">
                  <c:v>-36</c:v>
                </c:pt>
                <c:pt idx="38171">
                  <c:v>-34</c:v>
                </c:pt>
                <c:pt idx="38172">
                  <c:v>-35</c:v>
                </c:pt>
                <c:pt idx="38173">
                  <c:v>-31</c:v>
                </c:pt>
                <c:pt idx="38174">
                  <c:v>-37</c:v>
                </c:pt>
                <c:pt idx="38175">
                  <c:v>-36</c:v>
                </c:pt>
                <c:pt idx="38176">
                  <c:v>-36</c:v>
                </c:pt>
                <c:pt idx="38177">
                  <c:v>-38</c:v>
                </c:pt>
                <c:pt idx="38178">
                  <c:v>-25</c:v>
                </c:pt>
                <c:pt idx="38179">
                  <c:v>-30</c:v>
                </c:pt>
                <c:pt idx="38180">
                  <c:v>-32</c:v>
                </c:pt>
                <c:pt idx="38181">
                  <c:v>-29</c:v>
                </c:pt>
                <c:pt idx="38182">
                  <c:v>82</c:v>
                </c:pt>
                <c:pt idx="38183">
                  <c:v>-52</c:v>
                </c:pt>
                <c:pt idx="38184">
                  <c:v>-47</c:v>
                </c:pt>
                <c:pt idx="38185">
                  <c:v>-47</c:v>
                </c:pt>
                <c:pt idx="38186">
                  <c:v>-45</c:v>
                </c:pt>
                <c:pt idx="38187">
                  <c:v>-39</c:v>
                </c:pt>
                <c:pt idx="38188">
                  <c:v>-44</c:v>
                </c:pt>
                <c:pt idx="38189">
                  <c:v>-36</c:v>
                </c:pt>
                <c:pt idx="38190">
                  <c:v>-43</c:v>
                </c:pt>
                <c:pt idx="38191">
                  <c:v>-46</c:v>
                </c:pt>
                <c:pt idx="38192">
                  <c:v>-41</c:v>
                </c:pt>
                <c:pt idx="38193">
                  <c:v>-47</c:v>
                </c:pt>
                <c:pt idx="38194">
                  <c:v>-48</c:v>
                </c:pt>
                <c:pt idx="38195">
                  <c:v>-34</c:v>
                </c:pt>
                <c:pt idx="38196">
                  <c:v>-36</c:v>
                </c:pt>
                <c:pt idx="38197">
                  <c:v>-32</c:v>
                </c:pt>
                <c:pt idx="38198">
                  <c:v>-33</c:v>
                </c:pt>
                <c:pt idx="38199">
                  <c:v>-27</c:v>
                </c:pt>
                <c:pt idx="38200">
                  <c:v>-29</c:v>
                </c:pt>
                <c:pt idx="38201">
                  <c:v>-23</c:v>
                </c:pt>
                <c:pt idx="38202">
                  <c:v>-31</c:v>
                </c:pt>
                <c:pt idx="38203">
                  <c:v>-33</c:v>
                </c:pt>
                <c:pt idx="38204">
                  <c:v>-30</c:v>
                </c:pt>
                <c:pt idx="38205">
                  <c:v>-34</c:v>
                </c:pt>
                <c:pt idx="38206">
                  <c:v>-43</c:v>
                </c:pt>
                <c:pt idx="38207">
                  <c:v>-38</c:v>
                </c:pt>
                <c:pt idx="38208">
                  <c:v>-43</c:v>
                </c:pt>
                <c:pt idx="38209">
                  <c:v>-39</c:v>
                </c:pt>
                <c:pt idx="38210">
                  <c:v>-51</c:v>
                </c:pt>
                <c:pt idx="38211">
                  <c:v>-47</c:v>
                </c:pt>
                <c:pt idx="38212">
                  <c:v>-42</c:v>
                </c:pt>
                <c:pt idx="38213">
                  <c:v>-42</c:v>
                </c:pt>
                <c:pt idx="38214">
                  <c:v>-49</c:v>
                </c:pt>
                <c:pt idx="38215">
                  <c:v>-38</c:v>
                </c:pt>
                <c:pt idx="38216">
                  <c:v>-43</c:v>
                </c:pt>
                <c:pt idx="38217">
                  <c:v>-43</c:v>
                </c:pt>
                <c:pt idx="38218">
                  <c:v>-49</c:v>
                </c:pt>
                <c:pt idx="38219">
                  <c:v>-35</c:v>
                </c:pt>
                <c:pt idx="38220">
                  <c:v>-37</c:v>
                </c:pt>
                <c:pt idx="38221">
                  <c:v>-43</c:v>
                </c:pt>
                <c:pt idx="38222">
                  <c:v>-55</c:v>
                </c:pt>
                <c:pt idx="38223">
                  <c:v>-35</c:v>
                </c:pt>
                <c:pt idx="38224">
                  <c:v>-39</c:v>
                </c:pt>
                <c:pt idx="38225">
                  <c:v>-43</c:v>
                </c:pt>
                <c:pt idx="38226">
                  <c:v>-37</c:v>
                </c:pt>
                <c:pt idx="38227">
                  <c:v>-39</c:v>
                </c:pt>
                <c:pt idx="38228">
                  <c:v>-36</c:v>
                </c:pt>
                <c:pt idx="38229">
                  <c:v>-37</c:v>
                </c:pt>
                <c:pt idx="38230">
                  <c:v>-46</c:v>
                </c:pt>
                <c:pt idx="38231">
                  <c:v>-40</c:v>
                </c:pt>
                <c:pt idx="38232">
                  <c:v>-39</c:v>
                </c:pt>
                <c:pt idx="38233">
                  <c:v>-35</c:v>
                </c:pt>
                <c:pt idx="38234">
                  <c:v>-43</c:v>
                </c:pt>
                <c:pt idx="38235">
                  <c:v>-45</c:v>
                </c:pt>
                <c:pt idx="38236">
                  <c:v>-38</c:v>
                </c:pt>
                <c:pt idx="38237">
                  <c:v>-42</c:v>
                </c:pt>
                <c:pt idx="38238">
                  <c:v>-39</c:v>
                </c:pt>
                <c:pt idx="38239">
                  <c:v>-44</c:v>
                </c:pt>
                <c:pt idx="38240">
                  <c:v>-37</c:v>
                </c:pt>
                <c:pt idx="38241">
                  <c:v>-41</c:v>
                </c:pt>
                <c:pt idx="38242">
                  <c:v>-37</c:v>
                </c:pt>
                <c:pt idx="38243">
                  <c:v>-29</c:v>
                </c:pt>
                <c:pt idx="38244">
                  <c:v>-39</c:v>
                </c:pt>
                <c:pt idx="38245">
                  <c:v>-35</c:v>
                </c:pt>
                <c:pt idx="38246">
                  <c:v>-35</c:v>
                </c:pt>
                <c:pt idx="38247">
                  <c:v>-30</c:v>
                </c:pt>
                <c:pt idx="38248">
                  <c:v>-33</c:v>
                </c:pt>
                <c:pt idx="38249">
                  <c:v>-23</c:v>
                </c:pt>
                <c:pt idx="38250">
                  <c:v>-27</c:v>
                </c:pt>
                <c:pt idx="38251">
                  <c:v>-30</c:v>
                </c:pt>
                <c:pt idx="38252">
                  <c:v>-30</c:v>
                </c:pt>
                <c:pt idx="38253">
                  <c:v>-34</c:v>
                </c:pt>
                <c:pt idx="38254">
                  <c:v>-31</c:v>
                </c:pt>
                <c:pt idx="38255">
                  <c:v>-52</c:v>
                </c:pt>
                <c:pt idx="38256">
                  <c:v>-57</c:v>
                </c:pt>
                <c:pt idx="38257">
                  <c:v>-43</c:v>
                </c:pt>
                <c:pt idx="38258">
                  <c:v>-47</c:v>
                </c:pt>
                <c:pt idx="38259">
                  <c:v>-44</c:v>
                </c:pt>
                <c:pt idx="38260">
                  <c:v>-43</c:v>
                </c:pt>
                <c:pt idx="38261">
                  <c:v>-41</c:v>
                </c:pt>
                <c:pt idx="38262">
                  <c:v>-39</c:v>
                </c:pt>
                <c:pt idx="38263">
                  <c:v>-46</c:v>
                </c:pt>
                <c:pt idx="38264">
                  <c:v>-47</c:v>
                </c:pt>
                <c:pt idx="38265">
                  <c:v>-56</c:v>
                </c:pt>
                <c:pt idx="38266">
                  <c:v>-52</c:v>
                </c:pt>
                <c:pt idx="38267">
                  <c:v>-27</c:v>
                </c:pt>
                <c:pt idx="38268">
                  <c:v>-31</c:v>
                </c:pt>
                <c:pt idx="38269">
                  <c:v>-24</c:v>
                </c:pt>
                <c:pt idx="38270">
                  <c:v>-28</c:v>
                </c:pt>
                <c:pt idx="38271">
                  <c:v>-25</c:v>
                </c:pt>
                <c:pt idx="38272">
                  <c:v>-27</c:v>
                </c:pt>
                <c:pt idx="38273">
                  <c:v>-27</c:v>
                </c:pt>
                <c:pt idx="38274">
                  <c:v>-27</c:v>
                </c:pt>
                <c:pt idx="38275">
                  <c:v>-22</c:v>
                </c:pt>
                <c:pt idx="38276">
                  <c:v>-31</c:v>
                </c:pt>
                <c:pt idx="38277">
                  <c:v>-25</c:v>
                </c:pt>
                <c:pt idx="38278">
                  <c:v>-26</c:v>
                </c:pt>
                <c:pt idx="38279">
                  <c:v>-20</c:v>
                </c:pt>
                <c:pt idx="38280">
                  <c:v>-25</c:v>
                </c:pt>
                <c:pt idx="38281">
                  <c:v>-20</c:v>
                </c:pt>
                <c:pt idx="38282">
                  <c:v>-21</c:v>
                </c:pt>
                <c:pt idx="38283">
                  <c:v>-16</c:v>
                </c:pt>
                <c:pt idx="38284">
                  <c:v>-5</c:v>
                </c:pt>
                <c:pt idx="38285">
                  <c:v>-9</c:v>
                </c:pt>
                <c:pt idx="38286">
                  <c:v>-13</c:v>
                </c:pt>
                <c:pt idx="38287">
                  <c:v>-28</c:v>
                </c:pt>
                <c:pt idx="38288">
                  <c:v>-26</c:v>
                </c:pt>
                <c:pt idx="38289">
                  <c:v>-26</c:v>
                </c:pt>
                <c:pt idx="38290">
                  <c:v>-26</c:v>
                </c:pt>
                <c:pt idx="38291">
                  <c:v>-53</c:v>
                </c:pt>
                <c:pt idx="38292">
                  <c:v>-62</c:v>
                </c:pt>
                <c:pt idx="38293">
                  <c:v>-54</c:v>
                </c:pt>
                <c:pt idx="38294">
                  <c:v>-49</c:v>
                </c:pt>
                <c:pt idx="38295">
                  <c:v>-62</c:v>
                </c:pt>
                <c:pt idx="38296">
                  <c:v>-49</c:v>
                </c:pt>
                <c:pt idx="38297">
                  <c:v>-59</c:v>
                </c:pt>
                <c:pt idx="38298">
                  <c:v>-52</c:v>
                </c:pt>
                <c:pt idx="38299">
                  <c:v>-63</c:v>
                </c:pt>
                <c:pt idx="38300">
                  <c:v>-67</c:v>
                </c:pt>
                <c:pt idx="38301">
                  <c:v>-63</c:v>
                </c:pt>
                <c:pt idx="38302">
                  <c:v>-65</c:v>
                </c:pt>
                <c:pt idx="38303">
                  <c:v>-37</c:v>
                </c:pt>
                <c:pt idx="38304">
                  <c:v>-42</c:v>
                </c:pt>
                <c:pt idx="38305">
                  <c:v>-34</c:v>
                </c:pt>
                <c:pt idx="38306">
                  <c:v>-31</c:v>
                </c:pt>
                <c:pt idx="38307">
                  <c:v>-42</c:v>
                </c:pt>
                <c:pt idx="38308">
                  <c:v>-19</c:v>
                </c:pt>
                <c:pt idx="38309">
                  <c:v>-14</c:v>
                </c:pt>
                <c:pt idx="38310">
                  <c:v>-18</c:v>
                </c:pt>
                <c:pt idx="38311">
                  <c:v>-23</c:v>
                </c:pt>
                <c:pt idx="38312">
                  <c:v>-28</c:v>
                </c:pt>
                <c:pt idx="38313">
                  <c:v>-14</c:v>
                </c:pt>
                <c:pt idx="38314">
                  <c:v>-25</c:v>
                </c:pt>
                <c:pt idx="38315">
                  <c:v>-46</c:v>
                </c:pt>
                <c:pt idx="38316">
                  <c:v>-45</c:v>
                </c:pt>
                <c:pt idx="38317">
                  <c:v>-50</c:v>
                </c:pt>
                <c:pt idx="38318">
                  <c:v>-40</c:v>
                </c:pt>
                <c:pt idx="38319">
                  <c:v>-45</c:v>
                </c:pt>
                <c:pt idx="38320">
                  <c:v>-52</c:v>
                </c:pt>
                <c:pt idx="38321">
                  <c:v>-43</c:v>
                </c:pt>
                <c:pt idx="38322">
                  <c:v>-52</c:v>
                </c:pt>
                <c:pt idx="38323">
                  <c:v>-41</c:v>
                </c:pt>
                <c:pt idx="38324">
                  <c:v>-31</c:v>
                </c:pt>
                <c:pt idx="38325">
                  <c:v>-48</c:v>
                </c:pt>
                <c:pt idx="38326">
                  <c:v>-45</c:v>
                </c:pt>
                <c:pt idx="38327">
                  <c:v>-28</c:v>
                </c:pt>
                <c:pt idx="38328">
                  <c:v>-15</c:v>
                </c:pt>
                <c:pt idx="38329">
                  <c:v>-37</c:v>
                </c:pt>
                <c:pt idx="38330">
                  <c:v>-22</c:v>
                </c:pt>
                <c:pt idx="38331">
                  <c:v>-9</c:v>
                </c:pt>
                <c:pt idx="38332">
                  <c:v>-16</c:v>
                </c:pt>
                <c:pt idx="38333">
                  <c:v>-20</c:v>
                </c:pt>
                <c:pt idx="38334">
                  <c:v>-19</c:v>
                </c:pt>
                <c:pt idx="38335">
                  <c:v>-16</c:v>
                </c:pt>
                <c:pt idx="38336">
                  <c:v>-16</c:v>
                </c:pt>
                <c:pt idx="38337">
                  <c:v>-27</c:v>
                </c:pt>
                <c:pt idx="38338">
                  <c:v>-19</c:v>
                </c:pt>
                <c:pt idx="38339">
                  <c:v>-54</c:v>
                </c:pt>
                <c:pt idx="38340">
                  <c:v>-42</c:v>
                </c:pt>
                <c:pt idx="38341">
                  <c:v>-36</c:v>
                </c:pt>
                <c:pt idx="38342">
                  <c:v>-42</c:v>
                </c:pt>
                <c:pt idx="38343">
                  <c:v>-37</c:v>
                </c:pt>
                <c:pt idx="38344">
                  <c:v>-37</c:v>
                </c:pt>
                <c:pt idx="38345">
                  <c:v>-35</c:v>
                </c:pt>
                <c:pt idx="38346">
                  <c:v>-41</c:v>
                </c:pt>
                <c:pt idx="38347">
                  <c:v>-35</c:v>
                </c:pt>
                <c:pt idx="38348">
                  <c:v>-37</c:v>
                </c:pt>
                <c:pt idx="38349">
                  <c:v>-39</c:v>
                </c:pt>
                <c:pt idx="38350">
                  <c:v>-43</c:v>
                </c:pt>
                <c:pt idx="38351">
                  <c:v>-38</c:v>
                </c:pt>
                <c:pt idx="38352">
                  <c:v>-33</c:v>
                </c:pt>
                <c:pt idx="38353">
                  <c:v>-45</c:v>
                </c:pt>
                <c:pt idx="38354">
                  <c:v>-35</c:v>
                </c:pt>
                <c:pt idx="38355">
                  <c:v>-39</c:v>
                </c:pt>
                <c:pt idx="38356">
                  <c:v>-29</c:v>
                </c:pt>
                <c:pt idx="38357">
                  <c:v>-31</c:v>
                </c:pt>
                <c:pt idx="38358">
                  <c:v>-31</c:v>
                </c:pt>
                <c:pt idx="38359">
                  <c:v>-28</c:v>
                </c:pt>
                <c:pt idx="38360">
                  <c:v>-31</c:v>
                </c:pt>
                <c:pt idx="38361">
                  <c:v>-39</c:v>
                </c:pt>
                <c:pt idx="38362">
                  <c:v>-36</c:v>
                </c:pt>
                <c:pt idx="38363">
                  <c:v>-26</c:v>
                </c:pt>
                <c:pt idx="38364">
                  <c:v>-29</c:v>
                </c:pt>
                <c:pt idx="38365">
                  <c:v>-27</c:v>
                </c:pt>
                <c:pt idx="38366">
                  <c:v>-25</c:v>
                </c:pt>
                <c:pt idx="38367">
                  <c:v>-25</c:v>
                </c:pt>
                <c:pt idx="38368">
                  <c:v>-30</c:v>
                </c:pt>
                <c:pt idx="38369">
                  <c:v>-21</c:v>
                </c:pt>
                <c:pt idx="38370">
                  <c:v>-23</c:v>
                </c:pt>
                <c:pt idx="38371">
                  <c:v>-18</c:v>
                </c:pt>
                <c:pt idx="38372">
                  <c:v>-28</c:v>
                </c:pt>
                <c:pt idx="38373">
                  <c:v>-45</c:v>
                </c:pt>
                <c:pt idx="38374">
                  <c:v>-25</c:v>
                </c:pt>
                <c:pt idx="38375">
                  <c:v>-44</c:v>
                </c:pt>
                <c:pt idx="38376">
                  <c:v>-41</c:v>
                </c:pt>
                <c:pt idx="38377">
                  <c:v>-44</c:v>
                </c:pt>
                <c:pt idx="38378">
                  <c:v>-36</c:v>
                </c:pt>
                <c:pt idx="38379">
                  <c:v>-32</c:v>
                </c:pt>
                <c:pt idx="38380">
                  <c:v>-35</c:v>
                </c:pt>
                <c:pt idx="38381">
                  <c:v>-28</c:v>
                </c:pt>
                <c:pt idx="38382">
                  <c:v>-35</c:v>
                </c:pt>
                <c:pt idx="38383">
                  <c:v>-32</c:v>
                </c:pt>
                <c:pt idx="38384">
                  <c:v>-38</c:v>
                </c:pt>
                <c:pt idx="38385">
                  <c:v>-41</c:v>
                </c:pt>
                <c:pt idx="38386">
                  <c:v>-38</c:v>
                </c:pt>
                <c:pt idx="38387">
                  <c:v>-39</c:v>
                </c:pt>
                <c:pt idx="38388">
                  <c:v>-34</c:v>
                </c:pt>
                <c:pt idx="38389">
                  <c:v>-28</c:v>
                </c:pt>
                <c:pt idx="38390">
                  <c:v>-32</c:v>
                </c:pt>
                <c:pt idx="38391">
                  <c:v>-24</c:v>
                </c:pt>
                <c:pt idx="38392">
                  <c:v>-22</c:v>
                </c:pt>
                <c:pt idx="38393">
                  <c:v>-16</c:v>
                </c:pt>
                <c:pt idx="38394">
                  <c:v>-26</c:v>
                </c:pt>
                <c:pt idx="38395">
                  <c:v>-18</c:v>
                </c:pt>
                <c:pt idx="38396">
                  <c:v>-17</c:v>
                </c:pt>
                <c:pt idx="38397">
                  <c:v>-23</c:v>
                </c:pt>
                <c:pt idx="38398">
                  <c:v>-21</c:v>
                </c:pt>
                <c:pt idx="38399">
                  <c:v>-19</c:v>
                </c:pt>
                <c:pt idx="38400">
                  <c:v>-24</c:v>
                </c:pt>
                <c:pt idx="38401">
                  <c:v>-17</c:v>
                </c:pt>
                <c:pt idx="38402">
                  <c:v>-11</c:v>
                </c:pt>
                <c:pt idx="38403">
                  <c:v>-16</c:v>
                </c:pt>
                <c:pt idx="38404">
                  <c:v>4</c:v>
                </c:pt>
                <c:pt idx="38405">
                  <c:v>-8</c:v>
                </c:pt>
                <c:pt idx="38406">
                  <c:v>-12</c:v>
                </c:pt>
                <c:pt idx="38407">
                  <c:v>-12</c:v>
                </c:pt>
                <c:pt idx="38408">
                  <c:v>-13</c:v>
                </c:pt>
                <c:pt idx="38409">
                  <c:v>-14</c:v>
                </c:pt>
                <c:pt idx="38410">
                  <c:v>-24</c:v>
                </c:pt>
                <c:pt idx="38411">
                  <c:v>-19</c:v>
                </c:pt>
                <c:pt idx="38412">
                  <c:v>-25</c:v>
                </c:pt>
                <c:pt idx="38413">
                  <c:v>-27</c:v>
                </c:pt>
                <c:pt idx="38414">
                  <c:v>-22</c:v>
                </c:pt>
                <c:pt idx="38415">
                  <c:v>-24</c:v>
                </c:pt>
                <c:pt idx="38416">
                  <c:v>-20</c:v>
                </c:pt>
                <c:pt idx="38417">
                  <c:v>-15</c:v>
                </c:pt>
                <c:pt idx="38418">
                  <c:v>-19</c:v>
                </c:pt>
                <c:pt idx="38419">
                  <c:v>-20</c:v>
                </c:pt>
                <c:pt idx="38420">
                  <c:v>-19</c:v>
                </c:pt>
                <c:pt idx="38421">
                  <c:v>-25</c:v>
                </c:pt>
                <c:pt idx="38422">
                  <c:v>-31</c:v>
                </c:pt>
                <c:pt idx="38423">
                  <c:v>-30</c:v>
                </c:pt>
                <c:pt idx="38424">
                  <c:v>-39</c:v>
                </c:pt>
                <c:pt idx="38425">
                  <c:v>-27</c:v>
                </c:pt>
                <c:pt idx="38426">
                  <c:v>-17</c:v>
                </c:pt>
                <c:pt idx="38427">
                  <c:v>-23</c:v>
                </c:pt>
                <c:pt idx="38428">
                  <c:v>-12</c:v>
                </c:pt>
                <c:pt idx="38429">
                  <c:v>-13</c:v>
                </c:pt>
                <c:pt idx="38430">
                  <c:v>-23</c:v>
                </c:pt>
                <c:pt idx="38431">
                  <c:v>-27</c:v>
                </c:pt>
                <c:pt idx="38432">
                  <c:v>-28</c:v>
                </c:pt>
                <c:pt idx="38433">
                  <c:v>-32</c:v>
                </c:pt>
                <c:pt idx="38434">
                  <c:v>-37</c:v>
                </c:pt>
                <c:pt idx="38435">
                  <c:v>-12</c:v>
                </c:pt>
                <c:pt idx="38436">
                  <c:v>-34</c:v>
                </c:pt>
                <c:pt idx="38437">
                  <c:v>-29</c:v>
                </c:pt>
                <c:pt idx="38438">
                  <c:v>-26</c:v>
                </c:pt>
                <c:pt idx="38439">
                  <c:v>-26</c:v>
                </c:pt>
                <c:pt idx="38440">
                  <c:v>-21</c:v>
                </c:pt>
                <c:pt idx="38441">
                  <c:v>-25</c:v>
                </c:pt>
                <c:pt idx="38442">
                  <c:v>-18</c:v>
                </c:pt>
                <c:pt idx="38443">
                  <c:v>-17</c:v>
                </c:pt>
                <c:pt idx="38444">
                  <c:v>-17</c:v>
                </c:pt>
                <c:pt idx="38445">
                  <c:v>-14</c:v>
                </c:pt>
                <c:pt idx="38446">
                  <c:v>-15</c:v>
                </c:pt>
                <c:pt idx="38447">
                  <c:v>-25</c:v>
                </c:pt>
                <c:pt idx="38448">
                  <c:v>-20</c:v>
                </c:pt>
                <c:pt idx="38449">
                  <c:v>-15</c:v>
                </c:pt>
                <c:pt idx="38450">
                  <c:v>-26</c:v>
                </c:pt>
                <c:pt idx="38451">
                  <c:v>-69</c:v>
                </c:pt>
                <c:pt idx="38452">
                  <c:v>-71</c:v>
                </c:pt>
                <c:pt idx="38453">
                  <c:v>-48</c:v>
                </c:pt>
                <c:pt idx="38454">
                  <c:v>-52</c:v>
                </c:pt>
                <c:pt idx="38455">
                  <c:v>-54</c:v>
                </c:pt>
                <c:pt idx="38456">
                  <c:v>-47</c:v>
                </c:pt>
                <c:pt idx="38457">
                  <c:v>-39</c:v>
                </c:pt>
                <c:pt idx="38458">
                  <c:v>-55</c:v>
                </c:pt>
                <c:pt idx="38459">
                  <c:v>-50</c:v>
                </c:pt>
                <c:pt idx="38460">
                  <c:v>-44</c:v>
                </c:pt>
                <c:pt idx="38461">
                  <c:v>-52</c:v>
                </c:pt>
                <c:pt idx="38462">
                  <c:v>-57</c:v>
                </c:pt>
                <c:pt idx="38463">
                  <c:v>-40</c:v>
                </c:pt>
                <c:pt idx="38464">
                  <c:v>-38</c:v>
                </c:pt>
                <c:pt idx="38465">
                  <c:v>-35</c:v>
                </c:pt>
                <c:pt idx="38466">
                  <c:v>-31</c:v>
                </c:pt>
                <c:pt idx="38467">
                  <c:v>-31</c:v>
                </c:pt>
                <c:pt idx="38468">
                  <c:v>-32</c:v>
                </c:pt>
                <c:pt idx="38469">
                  <c:v>-30</c:v>
                </c:pt>
                <c:pt idx="38470">
                  <c:v>-41</c:v>
                </c:pt>
                <c:pt idx="38471">
                  <c:v>-41</c:v>
                </c:pt>
                <c:pt idx="38472">
                  <c:v>-39</c:v>
                </c:pt>
                <c:pt idx="38473">
                  <c:v>-29</c:v>
                </c:pt>
                <c:pt idx="38474">
                  <c:v>-34</c:v>
                </c:pt>
                <c:pt idx="38475">
                  <c:v>-49</c:v>
                </c:pt>
                <c:pt idx="38476">
                  <c:v>-48</c:v>
                </c:pt>
                <c:pt idx="38477">
                  <c:v>-47</c:v>
                </c:pt>
                <c:pt idx="38478">
                  <c:v>-72</c:v>
                </c:pt>
                <c:pt idx="38479">
                  <c:v>-57</c:v>
                </c:pt>
                <c:pt idx="38480">
                  <c:v>-52</c:v>
                </c:pt>
                <c:pt idx="38481">
                  <c:v>-45</c:v>
                </c:pt>
                <c:pt idx="38482">
                  <c:v>-42</c:v>
                </c:pt>
                <c:pt idx="38483">
                  <c:v>-50</c:v>
                </c:pt>
                <c:pt idx="38484">
                  <c:v>-52</c:v>
                </c:pt>
                <c:pt idx="38485">
                  <c:v>-54</c:v>
                </c:pt>
                <c:pt idx="38486">
                  <c:v>-51</c:v>
                </c:pt>
                <c:pt idx="38487">
                  <c:v>-39</c:v>
                </c:pt>
                <c:pt idx="38488">
                  <c:v>-44</c:v>
                </c:pt>
                <c:pt idx="38489">
                  <c:v>-38</c:v>
                </c:pt>
                <c:pt idx="38490">
                  <c:v>-43</c:v>
                </c:pt>
                <c:pt idx="38491">
                  <c:v>-44</c:v>
                </c:pt>
                <c:pt idx="38492">
                  <c:v>-43</c:v>
                </c:pt>
                <c:pt idx="38493">
                  <c:v>-44</c:v>
                </c:pt>
                <c:pt idx="38494">
                  <c:v>-45</c:v>
                </c:pt>
                <c:pt idx="38495">
                  <c:v>-38</c:v>
                </c:pt>
                <c:pt idx="38496">
                  <c:v>-44</c:v>
                </c:pt>
                <c:pt idx="38497">
                  <c:v>-42</c:v>
                </c:pt>
                <c:pt idx="38498">
                  <c:v>-41</c:v>
                </c:pt>
                <c:pt idx="38499">
                  <c:v>-30</c:v>
                </c:pt>
                <c:pt idx="38500">
                  <c:v>-23</c:v>
                </c:pt>
                <c:pt idx="38501">
                  <c:v>-23</c:v>
                </c:pt>
                <c:pt idx="38502">
                  <c:v>-27</c:v>
                </c:pt>
                <c:pt idx="38503">
                  <c:v>-22</c:v>
                </c:pt>
                <c:pt idx="38504">
                  <c:v>-25</c:v>
                </c:pt>
                <c:pt idx="38505">
                  <c:v>-24</c:v>
                </c:pt>
                <c:pt idx="38506">
                  <c:v>-23</c:v>
                </c:pt>
                <c:pt idx="38507">
                  <c:v>-26</c:v>
                </c:pt>
                <c:pt idx="38508">
                  <c:v>-24</c:v>
                </c:pt>
                <c:pt idx="38509">
                  <c:v>-28</c:v>
                </c:pt>
                <c:pt idx="38510">
                  <c:v>-26</c:v>
                </c:pt>
                <c:pt idx="38511">
                  <c:v>-18</c:v>
                </c:pt>
                <c:pt idx="38512">
                  <c:v>-16</c:v>
                </c:pt>
                <c:pt idx="38513">
                  <c:v>-26</c:v>
                </c:pt>
                <c:pt idx="38514">
                  <c:v>-24</c:v>
                </c:pt>
                <c:pt idx="38515">
                  <c:v>-30</c:v>
                </c:pt>
                <c:pt idx="38516">
                  <c:v>-17</c:v>
                </c:pt>
                <c:pt idx="38517">
                  <c:v>-18</c:v>
                </c:pt>
                <c:pt idx="38518">
                  <c:v>-12</c:v>
                </c:pt>
                <c:pt idx="38519">
                  <c:v>-20</c:v>
                </c:pt>
                <c:pt idx="38520">
                  <c:v>-24</c:v>
                </c:pt>
                <c:pt idx="38521">
                  <c:v>-18</c:v>
                </c:pt>
                <c:pt idx="38522">
                  <c:v>-28</c:v>
                </c:pt>
                <c:pt idx="38523">
                  <c:v>-39</c:v>
                </c:pt>
                <c:pt idx="38524">
                  <c:v>-44</c:v>
                </c:pt>
                <c:pt idx="38525">
                  <c:v>-46</c:v>
                </c:pt>
                <c:pt idx="38526">
                  <c:v>-38</c:v>
                </c:pt>
                <c:pt idx="38527">
                  <c:v>-42</c:v>
                </c:pt>
                <c:pt idx="38528">
                  <c:v>-35</c:v>
                </c:pt>
                <c:pt idx="38529">
                  <c:v>-36</c:v>
                </c:pt>
                <c:pt idx="38530">
                  <c:v>-35</c:v>
                </c:pt>
                <c:pt idx="38531">
                  <c:v>-40</c:v>
                </c:pt>
                <c:pt idx="38532">
                  <c:v>-41</c:v>
                </c:pt>
                <c:pt idx="38533">
                  <c:v>-42</c:v>
                </c:pt>
                <c:pt idx="38534">
                  <c:v>-47</c:v>
                </c:pt>
                <c:pt idx="38535">
                  <c:v>-43</c:v>
                </c:pt>
                <c:pt idx="38536">
                  <c:v>-36</c:v>
                </c:pt>
                <c:pt idx="38537">
                  <c:v>-43</c:v>
                </c:pt>
                <c:pt idx="38538">
                  <c:v>-36</c:v>
                </c:pt>
                <c:pt idx="38539">
                  <c:v>-44</c:v>
                </c:pt>
                <c:pt idx="38540">
                  <c:v>-40</c:v>
                </c:pt>
                <c:pt idx="38541">
                  <c:v>-48</c:v>
                </c:pt>
                <c:pt idx="38542">
                  <c:v>-42</c:v>
                </c:pt>
                <c:pt idx="38543">
                  <c:v>-34</c:v>
                </c:pt>
                <c:pt idx="38544">
                  <c:v>-26</c:v>
                </c:pt>
                <c:pt idx="38545">
                  <c:v>-20</c:v>
                </c:pt>
                <c:pt idx="38546">
                  <c:v>-43</c:v>
                </c:pt>
                <c:pt idx="38547">
                  <c:v>-29</c:v>
                </c:pt>
                <c:pt idx="38548">
                  <c:v>-32</c:v>
                </c:pt>
                <c:pt idx="38549">
                  <c:v>-28</c:v>
                </c:pt>
                <c:pt idx="38550">
                  <c:v>-37</c:v>
                </c:pt>
                <c:pt idx="38551">
                  <c:v>-26</c:v>
                </c:pt>
                <c:pt idx="38552">
                  <c:v>-28</c:v>
                </c:pt>
                <c:pt idx="38553">
                  <c:v>-22</c:v>
                </c:pt>
                <c:pt idx="38554">
                  <c:v>-33</c:v>
                </c:pt>
                <c:pt idx="38555">
                  <c:v>-36</c:v>
                </c:pt>
                <c:pt idx="38556">
                  <c:v>-41</c:v>
                </c:pt>
                <c:pt idx="38557">
                  <c:v>-52</c:v>
                </c:pt>
                <c:pt idx="38558">
                  <c:v>-40</c:v>
                </c:pt>
                <c:pt idx="38559">
                  <c:v>-56</c:v>
                </c:pt>
                <c:pt idx="38560">
                  <c:v>-56</c:v>
                </c:pt>
                <c:pt idx="38561">
                  <c:v>-56</c:v>
                </c:pt>
                <c:pt idx="38562">
                  <c:v>-60</c:v>
                </c:pt>
                <c:pt idx="38563">
                  <c:v>-55</c:v>
                </c:pt>
                <c:pt idx="38564">
                  <c:v>-52</c:v>
                </c:pt>
                <c:pt idx="38565">
                  <c:v>-56</c:v>
                </c:pt>
                <c:pt idx="38566">
                  <c:v>-51</c:v>
                </c:pt>
                <c:pt idx="38567">
                  <c:v>-56</c:v>
                </c:pt>
                <c:pt idx="38568">
                  <c:v>-56</c:v>
                </c:pt>
                <c:pt idx="38569">
                  <c:v>-71</c:v>
                </c:pt>
                <c:pt idx="38570">
                  <c:v>-65</c:v>
                </c:pt>
                <c:pt idx="38571">
                  <c:v>-46</c:v>
                </c:pt>
                <c:pt idx="38572">
                  <c:v>-46</c:v>
                </c:pt>
                <c:pt idx="38573">
                  <c:v>-46</c:v>
                </c:pt>
                <c:pt idx="38574">
                  <c:v>-45</c:v>
                </c:pt>
                <c:pt idx="38575">
                  <c:v>-43</c:v>
                </c:pt>
                <c:pt idx="38576">
                  <c:v>-44</c:v>
                </c:pt>
                <c:pt idx="38577">
                  <c:v>-45</c:v>
                </c:pt>
                <c:pt idx="38578">
                  <c:v>-40</c:v>
                </c:pt>
                <c:pt idx="38579">
                  <c:v>-42</c:v>
                </c:pt>
                <c:pt idx="38580">
                  <c:v>-38</c:v>
                </c:pt>
                <c:pt idx="38581">
                  <c:v>-41</c:v>
                </c:pt>
                <c:pt idx="38582">
                  <c:v>-47</c:v>
                </c:pt>
                <c:pt idx="38583">
                  <c:v>-25</c:v>
                </c:pt>
                <c:pt idx="38584">
                  <c:v>-28</c:v>
                </c:pt>
                <c:pt idx="38585">
                  <c:v>-28</c:v>
                </c:pt>
                <c:pt idx="38586">
                  <c:v>-29</c:v>
                </c:pt>
                <c:pt idx="38587">
                  <c:v>-30</c:v>
                </c:pt>
                <c:pt idx="38588">
                  <c:v>-27</c:v>
                </c:pt>
                <c:pt idx="38589">
                  <c:v>-25</c:v>
                </c:pt>
                <c:pt idx="38590">
                  <c:v>-20</c:v>
                </c:pt>
                <c:pt idx="38591">
                  <c:v>-25</c:v>
                </c:pt>
                <c:pt idx="38592">
                  <c:v>-27</c:v>
                </c:pt>
                <c:pt idx="38593">
                  <c:v>-27</c:v>
                </c:pt>
                <c:pt idx="38594">
                  <c:v>-23</c:v>
                </c:pt>
                <c:pt idx="38595">
                  <c:v>-32</c:v>
                </c:pt>
                <c:pt idx="38596">
                  <c:v>-26</c:v>
                </c:pt>
                <c:pt idx="38597">
                  <c:v>-15</c:v>
                </c:pt>
                <c:pt idx="38598">
                  <c:v>-30</c:v>
                </c:pt>
                <c:pt idx="38599">
                  <c:v>-21</c:v>
                </c:pt>
                <c:pt idx="38600">
                  <c:v>-32</c:v>
                </c:pt>
                <c:pt idx="38601">
                  <c:v>-47</c:v>
                </c:pt>
                <c:pt idx="38602">
                  <c:v>-48</c:v>
                </c:pt>
                <c:pt idx="38603">
                  <c:v>-13</c:v>
                </c:pt>
                <c:pt idx="38604">
                  <c:v>-35</c:v>
                </c:pt>
                <c:pt idx="38605">
                  <c:v>-26</c:v>
                </c:pt>
                <c:pt idx="38606">
                  <c:v>-27</c:v>
                </c:pt>
                <c:pt idx="38607">
                  <c:v>-32</c:v>
                </c:pt>
                <c:pt idx="38608">
                  <c:v>-30</c:v>
                </c:pt>
                <c:pt idx="38609">
                  <c:v>-28</c:v>
                </c:pt>
                <c:pt idx="38610">
                  <c:v>-27</c:v>
                </c:pt>
                <c:pt idx="38611">
                  <c:v>-26</c:v>
                </c:pt>
                <c:pt idx="38612">
                  <c:v>-29</c:v>
                </c:pt>
                <c:pt idx="38613">
                  <c:v>-27</c:v>
                </c:pt>
                <c:pt idx="38614">
                  <c:v>-30</c:v>
                </c:pt>
                <c:pt idx="38615">
                  <c:v>-28</c:v>
                </c:pt>
                <c:pt idx="38616">
                  <c:v>-27</c:v>
                </c:pt>
                <c:pt idx="38617">
                  <c:v>-34</c:v>
                </c:pt>
                <c:pt idx="38618">
                  <c:v>-34</c:v>
                </c:pt>
                <c:pt idx="38619">
                  <c:v>-36</c:v>
                </c:pt>
                <c:pt idx="38620">
                  <c:v>-36</c:v>
                </c:pt>
                <c:pt idx="38621">
                  <c:v>-27</c:v>
                </c:pt>
                <c:pt idx="38622">
                  <c:v>-31</c:v>
                </c:pt>
                <c:pt idx="38623">
                  <c:v>-28</c:v>
                </c:pt>
                <c:pt idx="38624">
                  <c:v>-29</c:v>
                </c:pt>
                <c:pt idx="38625">
                  <c:v>-29</c:v>
                </c:pt>
                <c:pt idx="38626">
                  <c:v>-29</c:v>
                </c:pt>
                <c:pt idx="38627">
                  <c:v>-28</c:v>
                </c:pt>
                <c:pt idx="38628">
                  <c:v>-20</c:v>
                </c:pt>
                <c:pt idx="38629">
                  <c:v>-14</c:v>
                </c:pt>
                <c:pt idx="38630">
                  <c:v>-24</c:v>
                </c:pt>
                <c:pt idx="38631">
                  <c:v>-19</c:v>
                </c:pt>
                <c:pt idx="38632">
                  <c:v>-25</c:v>
                </c:pt>
                <c:pt idx="38633">
                  <c:v>-16</c:v>
                </c:pt>
                <c:pt idx="38634">
                  <c:v>-14</c:v>
                </c:pt>
                <c:pt idx="38635">
                  <c:v>-17</c:v>
                </c:pt>
                <c:pt idx="38636">
                  <c:v>-11</c:v>
                </c:pt>
                <c:pt idx="38637">
                  <c:v>-23</c:v>
                </c:pt>
                <c:pt idx="38638">
                  <c:v>-17</c:v>
                </c:pt>
                <c:pt idx="38639">
                  <c:v>-27</c:v>
                </c:pt>
                <c:pt idx="38640">
                  <c:v>-22</c:v>
                </c:pt>
                <c:pt idx="38641">
                  <c:v>-35</c:v>
                </c:pt>
                <c:pt idx="38642">
                  <c:v>-23</c:v>
                </c:pt>
                <c:pt idx="38643">
                  <c:v>-29</c:v>
                </c:pt>
                <c:pt idx="38644">
                  <c:v>-25</c:v>
                </c:pt>
                <c:pt idx="38645">
                  <c:v>-25</c:v>
                </c:pt>
                <c:pt idx="38646">
                  <c:v>-25</c:v>
                </c:pt>
                <c:pt idx="38647">
                  <c:v>-28</c:v>
                </c:pt>
                <c:pt idx="38648">
                  <c:v>-30</c:v>
                </c:pt>
                <c:pt idx="38649">
                  <c:v>-28</c:v>
                </c:pt>
                <c:pt idx="38650">
                  <c:v>-27</c:v>
                </c:pt>
                <c:pt idx="38651">
                  <c:v>-26</c:v>
                </c:pt>
                <c:pt idx="38652">
                  <c:v>-43</c:v>
                </c:pt>
                <c:pt idx="38653">
                  <c:v>-43</c:v>
                </c:pt>
                <c:pt idx="38654">
                  <c:v>-35</c:v>
                </c:pt>
                <c:pt idx="38655">
                  <c:v>-44</c:v>
                </c:pt>
                <c:pt idx="38656">
                  <c:v>-35</c:v>
                </c:pt>
                <c:pt idx="38657">
                  <c:v>-40</c:v>
                </c:pt>
                <c:pt idx="38658">
                  <c:v>-32</c:v>
                </c:pt>
                <c:pt idx="38659">
                  <c:v>-34</c:v>
                </c:pt>
                <c:pt idx="38660">
                  <c:v>-34</c:v>
                </c:pt>
                <c:pt idx="38661">
                  <c:v>-31</c:v>
                </c:pt>
                <c:pt idx="38662">
                  <c:v>-37</c:v>
                </c:pt>
                <c:pt idx="38663">
                  <c:v>-37</c:v>
                </c:pt>
                <c:pt idx="38664">
                  <c:v>-39</c:v>
                </c:pt>
                <c:pt idx="38665">
                  <c:v>-40</c:v>
                </c:pt>
                <c:pt idx="38666">
                  <c:v>-40</c:v>
                </c:pt>
                <c:pt idx="38667">
                  <c:v>-43</c:v>
                </c:pt>
                <c:pt idx="38668">
                  <c:v>-40</c:v>
                </c:pt>
                <c:pt idx="38669">
                  <c:v>-39</c:v>
                </c:pt>
                <c:pt idx="38670">
                  <c:v>-33</c:v>
                </c:pt>
                <c:pt idx="38671">
                  <c:v>-43</c:v>
                </c:pt>
                <c:pt idx="38672">
                  <c:v>-43</c:v>
                </c:pt>
                <c:pt idx="38673">
                  <c:v>-43</c:v>
                </c:pt>
                <c:pt idx="38674">
                  <c:v>-57</c:v>
                </c:pt>
                <c:pt idx="38675">
                  <c:v>-76</c:v>
                </c:pt>
                <c:pt idx="38676">
                  <c:v>-48</c:v>
                </c:pt>
                <c:pt idx="38677">
                  <c:v>-44</c:v>
                </c:pt>
                <c:pt idx="38678">
                  <c:v>-49</c:v>
                </c:pt>
                <c:pt idx="38679">
                  <c:v>-49</c:v>
                </c:pt>
                <c:pt idx="38680">
                  <c:v>-44</c:v>
                </c:pt>
                <c:pt idx="38681">
                  <c:v>-42</c:v>
                </c:pt>
                <c:pt idx="38682">
                  <c:v>-38</c:v>
                </c:pt>
                <c:pt idx="38683">
                  <c:v>-47</c:v>
                </c:pt>
                <c:pt idx="38684">
                  <c:v>-41</c:v>
                </c:pt>
                <c:pt idx="38685">
                  <c:v>-41</c:v>
                </c:pt>
                <c:pt idx="38686">
                  <c:v>-43</c:v>
                </c:pt>
                <c:pt idx="38687">
                  <c:v>-44</c:v>
                </c:pt>
                <c:pt idx="38688">
                  <c:v>-32</c:v>
                </c:pt>
                <c:pt idx="38689">
                  <c:v>-40</c:v>
                </c:pt>
                <c:pt idx="38690">
                  <c:v>-41</c:v>
                </c:pt>
                <c:pt idx="38691">
                  <c:v>-46</c:v>
                </c:pt>
                <c:pt idx="38692">
                  <c:v>-33</c:v>
                </c:pt>
                <c:pt idx="38693">
                  <c:v>-39</c:v>
                </c:pt>
                <c:pt idx="38694">
                  <c:v>-31</c:v>
                </c:pt>
                <c:pt idx="38695">
                  <c:v>-29</c:v>
                </c:pt>
                <c:pt idx="38696">
                  <c:v>-45</c:v>
                </c:pt>
                <c:pt idx="38697">
                  <c:v>-35</c:v>
                </c:pt>
                <c:pt idx="38698">
                  <c:v>-39</c:v>
                </c:pt>
                <c:pt idx="38699">
                  <c:v>-39</c:v>
                </c:pt>
                <c:pt idx="38700">
                  <c:v>-19</c:v>
                </c:pt>
                <c:pt idx="38701">
                  <c:v>-12</c:v>
                </c:pt>
                <c:pt idx="38702">
                  <c:v>-29</c:v>
                </c:pt>
                <c:pt idx="38703">
                  <c:v>-17</c:v>
                </c:pt>
                <c:pt idx="38704">
                  <c:v>-23</c:v>
                </c:pt>
                <c:pt idx="38705">
                  <c:v>-18</c:v>
                </c:pt>
                <c:pt idx="38706">
                  <c:v>-20</c:v>
                </c:pt>
                <c:pt idx="38707">
                  <c:v>-25</c:v>
                </c:pt>
                <c:pt idx="38708">
                  <c:v>-15</c:v>
                </c:pt>
                <c:pt idx="38709">
                  <c:v>-21</c:v>
                </c:pt>
                <c:pt idx="38710">
                  <c:v>-20</c:v>
                </c:pt>
                <c:pt idx="38711">
                  <c:v>-25</c:v>
                </c:pt>
                <c:pt idx="38712">
                  <c:v>-16</c:v>
                </c:pt>
                <c:pt idx="38713">
                  <c:v>-15</c:v>
                </c:pt>
                <c:pt idx="38714">
                  <c:v>-18</c:v>
                </c:pt>
                <c:pt idx="38715">
                  <c:v>-17</c:v>
                </c:pt>
                <c:pt idx="38716">
                  <c:v>-18</c:v>
                </c:pt>
                <c:pt idx="38717">
                  <c:v>-7</c:v>
                </c:pt>
                <c:pt idx="38718">
                  <c:v>-7</c:v>
                </c:pt>
                <c:pt idx="38719">
                  <c:v>-14</c:v>
                </c:pt>
                <c:pt idx="38720">
                  <c:v>-14</c:v>
                </c:pt>
                <c:pt idx="38721">
                  <c:v>-13</c:v>
                </c:pt>
                <c:pt idx="38722">
                  <c:v>-26</c:v>
                </c:pt>
                <c:pt idx="38723">
                  <c:v>-20</c:v>
                </c:pt>
                <c:pt idx="38724">
                  <c:v>18</c:v>
                </c:pt>
                <c:pt idx="38725">
                  <c:v>-33</c:v>
                </c:pt>
                <c:pt idx="38726">
                  <c:v>-43</c:v>
                </c:pt>
                <c:pt idx="38727">
                  <c:v>-45</c:v>
                </c:pt>
                <c:pt idx="38728">
                  <c:v>-42</c:v>
                </c:pt>
                <c:pt idx="38729">
                  <c:v>-40</c:v>
                </c:pt>
                <c:pt idx="38730">
                  <c:v>-33</c:v>
                </c:pt>
                <c:pt idx="38731">
                  <c:v>-33</c:v>
                </c:pt>
                <c:pt idx="38732">
                  <c:v>-38</c:v>
                </c:pt>
                <c:pt idx="38733">
                  <c:v>-42</c:v>
                </c:pt>
                <c:pt idx="38734">
                  <c:v>-53</c:v>
                </c:pt>
                <c:pt idx="38735">
                  <c:v>-46</c:v>
                </c:pt>
                <c:pt idx="38736">
                  <c:v>-45</c:v>
                </c:pt>
                <c:pt idx="38737">
                  <c:v>-57</c:v>
                </c:pt>
                <c:pt idx="38738">
                  <c:v>-52</c:v>
                </c:pt>
                <c:pt idx="38739">
                  <c:v>-46</c:v>
                </c:pt>
                <c:pt idx="38740">
                  <c:v>-55</c:v>
                </c:pt>
                <c:pt idx="38741">
                  <c:v>-42</c:v>
                </c:pt>
                <c:pt idx="38742">
                  <c:v>-44</c:v>
                </c:pt>
                <c:pt idx="38743">
                  <c:v>-46</c:v>
                </c:pt>
                <c:pt idx="38744">
                  <c:v>-44</c:v>
                </c:pt>
                <c:pt idx="38745">
                  <c:v>-35</c:v>
                </c:pt>
                <c:pt idx="38746">
                  <c:v>-45</c:v>
                </c:pt>
                <c:pt idx="38747">
                  <c:v>-45</c:v>
                </c:pt>
                <c:pt idx="38748">
                  <c:v>-50</c:v>
                </c:pt>
                <c:pt idx="38749">
                  <c:v>-45</c:v>
                </c:pt>
                <c:pt idx="38750">
                  <c:v>-46</c:v>
                </c:pt>
                <c:pt idx="38751">
                  <c:v>-60</c:v>
                </c:pt>
                <c:pt idx="38752">
                  <c:v>-45</c:v>
                </c:pt>
                <c:pt idx="38753">
                  <c:v>-36</c:v>
                </c:pt>
                <c:pt idx="38754">
                  <c:v>-35</c:v>
                </c:pt>
                <c:pt idx="38755">
                  <c:v>-36</c:v>
                </c:pt>
                <c:pt idx="38756">
                  <c:v>-39</c:v>
                </c:pt>
                <c:pt idx="38757">
                  <c:v>-40</c:v>
                </c:pt>
                <c:pt idx="38758">
                  <c:v>-38</c:v>
                </c:pt>
                <c:pt idx="38759">
                  <c:v>-80</c:v>
                </c:pt>
                <c:pt idx="38760">
                  <c:v>-71</c:v>
                </c:pt>
                <c:pt idx="38761">
                  <c:v>-28</c:v>
                </c:pt>
                <c:pt idx="38762">
                  <c:v>-41</c:v>
                </c:pt>
                <c:pt idx="38763">
                  <c:v>-35</c:v>
                </c:pt>
                <c:pt idx="38764">
                  <c:v>-28</c:v>
                </c:pt>
                <c:pt idx="38765">
                  <c:v>-17</c:v>
                </c:pt>
                <c:pt idx="38766">
                  <c:v>-19</c:v>
                </c:pt>
                <c:pt idx="38767">
                  <c:v>-22</c:v>
                </c:pt>
                <c:pt idx="38768">
                  <c:v>-21</c:v>
                </c:pt>
                <c:pt idx="38769">
                  <c:v>-35</c:v>
                </c:pt>
                <c:pt idx="38770">
                  <c:v>-30</c:v>
                </c:pt>
                <c:pt idx="38771">
                  <c:v>-35</c:v>
                </c:pt>
                <c:pt idx="38772">
                  <c:v>-22</c:v>
                </c:pt>
                <c:pt idx="38773">
                  <c:v>-42</c:v>
                </c:pt>
                <c:pt idx="38774">
                  <c:v>-30</c:v>
                </c:pt>
                <c:pt idx="38775">
                  <c:v>-30</c:v>
                </c:pt>
                <c:pt idx="38776">
                  <c:v>-28</c:v>
                </c:pt>
                <c:pt idx="38777">
                  <c:v>-24</c:v>
                </c:pt>
                <c:pt idx="38778">
                  <c:v>-21</c:v>
                </c:pt>
                <c:pt idx="38779">
                  <c:v>-25</c:v>
                </c:pt>
                <c:pt idx="38780">
                  <c:v>-21</c:v>
                </c:pt>
                <c:pt idx="38781">
                  <c:v>-14</c:v>
                </c:pt>
                <c:pt idx="38782">
                  <c:v>-19</c:v>
                </c:pt>
                <c:pt idx="38783">
                  <c:v>-4</c:v>
                </c:pt>
                <c:pt idx="38784">
                  <c:v>-24</c:v>
                </c:pt>
                <c:pt idx="38785">
                  <c:v>-21</c:v>
                </c:pt>
                <c:pt idx="38786">
                  <c:v>-15</c:v>
                </c:pt>
                <c:pt idx="38787">
                  <c:v>-15</c:v>
                </c:pt>
                <c:pt idx="38788">
                  <c:v>-12</c:v>
                </c:pt>
                <c:pt idx="38789">
                  <c:v>-20</c:v>
                </c:pt>
                <c:pt idx="38790">
                  <c:v>-9</c:v>
                </c:pt>
                <c:pt idx="38791">
                  <c:v>-11</c:v>
                </c:pt>
                <c:pt idx="38792">
                  <c:v>-15</c:v>
                </c:pt>
                <c:pt idx="38793">
                  <c:v>-7</c:v>
                </c:pt>
                <c:pt idx="38794">
                  <c:v>-18</c:v>
                </c:pt>
                <c:pt idx="38795">
                  <c:v>-11</c:v>
                </c:pt>
                <c:pt idx="38796">
                  <c:v>-24</c:v>
                </c:pt>
                <c:pt idx="38797">
                  <c:v>-20</c:v>
                </c:pt>
                <c:pt idx="38798">
                  <c:v>-42</c:v>
                </c:pt>
                <c:pt idx="38799">
                  <c:v>-24</c:v>
                </c:pt>
                <c:pt idx="38800">
                  <c:v>-33</c:v>
                </c:pt>
                <c:pt idx="38801">
                  <c:v>-23</c:v>
                </c:pt>
                <c:pt idx="38802">
                  <c:v>-21</c:v>
                </c:pt>
                <c:pt idx="38803">
                  <c:v>-28</c:v>
                </c:pt>
                <c:pt idx="38804">
                  <c:v>-32</c:v>
                </c:pt>
                <c:pt idx="38805">
                  <c:v>-25</c:v>
                </c:pt>
                <c:pt idx="38806">
                  <c:v>-35</c:v>
                </c:pt>
                <c:pt idx="38807">
                  <c:v>-35</c:v>
                </c:pt>
                <c:pt idx="38808">
                  <c:v>-45</c:v>
                </c:pt>
                <c:pt idx="38809">
                  <c:v>-28</c:v>
                </c:pt>
                <c:pt idx="38810">
                  <c:v>-26</c:v>
                </c:pt>
                <c:pt idx="38811">
                  <c:v>-23</c:v>
                </c:pt>
                <c:pt idx="38812">
                  <c:v>-11</c:v>
                </c:pt>
                <c:pt idx="38813">
                  <c:v>-23</c:v>
                </c:pt>
                <c:pt idx="38814">
                  <c:v>-9</c:v>
                </c:pt>
                <c:pt idx="38815">
                  <c:v>-20</c:v>
                </c:pt>
                <c:pt idx="38816">
                  <c:v>-16</c:v>
                </c:pt>
                <c:pt idx="38817">
                  <c:v>-20</c:v>
                </c:pt>
                <c:pt idx="38818">
                  <c:v>-9</c:v>
                </c:pt>
                <c:pt idx="38819">
                  <c:v>-29</c:v>
                </c:pt>
                <c:pt idx="38820">
                  <c:v>-24</c:v>
                </c:pt>
                <c:pt idx="38821">
                  <c:v>-55</c:v>
                </c:pt>
                <c:pt idx="38822">
                  <c:v>-49</c:v>
                </c:pt>
                <c:pt idx="38823">
                  <c:v>-45</c:v>
                </c:pt>
                <c:pt idx="38824">
                  <c:v>-48</c:v>
                </c:pt>
                <c:pt idx="38825">
                  <c:v>-44</c:v>
                </c:pt>
                <c:pt idx="38826">
                  <c:v>-38</c:v>
                </c:pt>
                <c:pt idx="38827">
                  <c:v>-33</c:v>
                </c:pt>
                <c:pt idx="38828">
                  <c:v>-36</c:v>
                </c:pt>
                <c:pt idx="38829">
                  <c:v>-49</c:v>
                </c:pt>
                <c:pt idx="38830">
                  <c:v>-48</c:v>
                </c:pt>
                <c:pt idx="38831">
                  <c:v>-51</c:v>
                </c:pt>
                <c:pt idx="38832">
                  <c:v>-42</c:v>
                </c:pt>
                <c:pt idx="38833">
                  <c:v>-33</c:v>
                </c:pt>
                <c:pt idx="38834">
                  <c:v>-35</c:v>
                </c:pt>
                <c:pt idx="38835">
                  <c:v>-38</c:v>
                </c:pt>
                <c:pt idx="38836">
                  <c:v>-38</c:v>
                </c:pt>
                <c:pt idx="38837">
                  <c:v>-32</c:v>
                </c:pt>
                <c:pt idx="38838">
                  <c:v>-31</c:v>
                </c:pt>
                <c:pt idx="38839">
                  <c:v>-26</c:v>
                </c:pt>
                <c:pt idx="38840">
                  <c:v>-27</c:v>
                </c:pt>
                <c:pt idx="38841">
                  <c:v>-33</c:v>
                </c:pt>
                <c:pt idx="38842">
                  <c:v>-37</c:v>
                </c:pt>
                <c:pt idx="38843">
                  <c:v>-40</c:v>
                </c:pt>
                <c:pt idx="38844">
                  <c:v>-38</c:v>
                </c:pt>
                <c:pt idx="38845">
                  <c:v>-36</c:v>
                </c:pt>
                <c:pt idx="38846">
                  <c:v>-33</c:v>
                </c:pt>
                <c:pt idx="38847">
                  <c:v>-32</c:v>
                </c:pt>
                <c:pt idx="38848">
                  <c:v>-27</c:v>
                </c:pt>
                <c:pt idx="38849">
                  <c:v>-27</c:v>
                </c:pt>
                <c:pt idx="38850">
                  <c:v>-30</c:v>
                </c:pt>
                <c:pt idx="38851">
                  <c:v>-23</c:v>
                </c:pt>
                <c:pt idx="38852">
                  <c:v>-40</c:v>
                </c:pt>
                <c:pt idx="38853">
                  <c:v>-34</c:v>
                </c:pt>
                <c:pt idx="38854">
                  <c:v>-32</c:v>
                </c:pt>
                <c:pt idx="38855">
                  <c:v>-37</c:v>
                </c:pt>
                <c:pt idx="38856">
                  <c:v>-39</c:v>
                </c:pt>
                <c:pt idx="38857">
                  <c:v>4</c:v>
                </c:pt>
                <c:pt idx="38858">
                  <c:v>-57</c:v>
                </c:pt>
                <c:pt idx="38859">
                  <c:v>-53</c:v>
                </c:pt>
                <c:pt idx="38860">
                  <c:v>-51</c:v>
                </c:pt>
                <c:pt idx="38861">
                  <c:v>-46</c:v>
                </c:pt>
                <c:pt idx="38862">
                  <c:v>-40</c:v>
                </c:pt>
                <c:pt idx="38863">
                  <c:v>-27</c:v>
                </c:pt>
                <c:pt idx="38864">
                  <c:v>-12</c:v>
                </c:pt>
                <c:pt idx="38865">
                  <c:v>-29</c:v>
                </c:pt>
                <c:pt idx="38866">
                  <c:v>-17</c:v>
                </c:pt>
                <c:pt idx="38867">
                  <c:v>-43</c:v>
                </c:pt>
                <c:pt idx="38868">
                  <c:v>-42</c:v>
                </c:pt>
                <c:pt idx="38869">
                  <c:v>-42</c:v>
                </c:pt>
                <c:pt idx="38870">
                  <c:v>-31</c:v>
                </c:pt>
                <c:pt idx="38871">
                  <c:v>-32</c:v>
                </c:pt>
                <c:pt idx="38872">
                  <c:v>-32</c:v>
                </c:pt>
                <c:pt idx="38873">
                  <c:v>-33</c:v>
                </c:pt>
                <c:pt idx="38874">
                  <c:v>-29</c:v>
                </c:pt>
                <c:pt idx="38875">
                  <c:v>-37</c:v>
                </c:pt>
                <c:pt idx="38876">
                  <c:v>-29</c:v>
                </c:pt>
                <c:pt idx="38877">
                  <c:v>-29</c:v>
                </c:pt>
                <c:pt idx="38878">
                  <c:v>-35</c:v>
                </c:pt>
                <c:pt idx="38879">
                  <c:v>-35</c:v>
                </c:pt>
                <c:pt idx="38880">
                  <c:v>-35</c:v>
                </c:pt>
                <c:pt idx="38881">
                  <c:v>-30</c:v>
                </c:pt>
                <c:pt idx="38882">
                  <c:v>-38</c:v>
                </c:pt>
                <c:pt idx="38883">
                  <c:v>-43</c:v>
                </c:pt>
                <c:pt idx="38884">
                  <c:v>-40</c:v>
                </c:pt>
                <c:pt idx="38885">
                  <c:v>-35</c:v>
                </c:pt>
                <c:pt idx="38886">
                  <c:v>-28</c:v>
                </c:pt>
                <c:pt idx="38887">
                  <c:v>-33</c:v>
                </c:pt>
                <c:pt idx="38888">
                  <c:v>-35</c:v>
                </c:pt>
                <c:pt idx="38889">
                  <c:v>-32</c:v>
                </c:pt>
                <c:pt idx="38890">
                  <c:v>-33</c:v>
                </c:pt>
                <c:pt idx="38891">
                  <c:v>-38</c:v>
                </c:pt>
                <c:pt idx="38892">
                  <c:v>-39</c:v>
                </c:pt>
                <c:pt idx="38893">
                  <c:v>-41</c:v>
                </c:pt>
                <c:pt idx="38894">
                  <c:v>-25</c:v>
                </c:pt>
                <c:pt idx="38895">
                  <c:v>-27</c:v>
                </c:pt>
                <c:pt idx="38896">
                  <c:v>-22</c:v>
                </c:pt>
                <c:pt idx="38897">
                  <c:v>-22</c:v>
                </c:pt>
                <c:pt idx="38898">
                  <c:v>-21</c:v>
                </c:pt>
                <c:pt idx="38899">
                  <c:v>-21</c:v>
                </c:pt>
                <c:pt idx="38900">
                  <c:v>-21</c:v>
                </c:pt>
                <c:pt idx="38901">
                  <c:v>-25</c:v>
                </c:pt>
                <c:pt idx="38902">
                  <c:v>-25</c:v>
                </c:pt>
                <c:pt idx="38903">
                  <c:v>-26</c:v>
                </c:pt>
                <c:pt idx="38904">
                  <c:v>-24</c:v>
                </c:pt>
                <c:pt idx="38905">
                  <c:v>-31</c:v>
                </c:pt>
                <c:pt idx="38906">
                  <c:v>-49</c:v>
                </c:pt>
                <c:pt idx="38907">
                  <c:v>-53</c:v>
                </c:pt>
                <c:pt idx="38908">
                  <c:v>-55</c:v>
                </c:pt>
                <c:pt idx="38909">
                  <c:v>-52</c:v>
                </c:pt>
                <c:pt idx="38910">
                  <c:v>-55</c:v>
                </c:pt>
                <c:pt idx="38911">
                  <c:v>-49</c:v>
                </c:pt>
                <c:pt idx="38912">
                  <c:v>-45</c:v>
                </c:pt>
                <c:pt idx="38913">
                  <c:v>-53</c:v>
                </c:pt>
                <c:pt idx="38914">
                  <c:v>-49</c:v>
                </c:pt>
                <c:pt idx="38915">
                  <c:v>-51</c:v>
                </c:pt>
                <c:pt idx="38916">
                  <c:v>-53</c:v>
                </c:pt>
                <c:pt idx="38917">
                  <c:v>-57</c:v>
                </c:pt>
                <c:pt idx="38918">
                  <c:v>-31</c:v>
                </c:pt>
                <c:pt idx="38919">
                  <c:v>-37</c:v>
                </c:pt>
                <c:pt idx="38920">
                  <c:v>-24</c:v>
                </c:pt>
                <c:pt idx="38921">
                  <c:v>-33</c:v>
                </c:pt>
                <c:pt idx="38922">
                  <c:v>-38</c:v>
                </c:pt>
                <c:pt idx="38923">
                  <c:v>-40</c:v>
                </c:pt>
                <c:pt idx="38924">
                  <c:v>-40</c:v>
                </c:pt>
                <c:pt idx="38925">
                  <c:v>-32</c:v>
                </c:pt>
                <c:pt idx="38926">
                  <c:v>-39</c:v>
                </c:pt>
                <c:pt idx="38927">
                  <c:v>-43</c:v>
                </c:pt>
                <c:pt idx="38928">
                  <c:v>-33</c:v>
                </c:pt>
                <c:pt idx="38929">
                  <c:v>-41</c:v>
                </c:pt>
                <c:pt idx="38930">
                  <c:v>-40</c:v>
                </c:pt>
                <c:pt idx="38931">
                  <c:v>-38</c:v>
                </c:pt>
                <c:pt idx="38932">
                  <c:v>-38</c:v>
                </c:pt>
                <c:pt idx="38933">
                  <c:v>-44</c:v>
                </c:pt>
                <c:pt idx="38934">
                  <c:v>-36</c:v>
                </c:pt>
                <c:pt idx="38935">
                  <c:v>-39</c:v>
                </c:pt>
                <c:pt idx="38936">
                  <c:v>-33</c:v>
                </c:pt>
                <c:pt idx="38937">
                  <c:v>-35</c:v>
                </c:pt>
                <c:pt idx="38938">
                  <c:v>-37</c:v>
                </c:pt>
                <c:pt idx="38939">
                  <c:v>-40</c:v>
                </c:pt>
                <c:pt idx="38940">
                  <c:v>-39</c:v>
                </c:pt>
                <c:pt idx="38941">
                  <c:v>-43</c:v>
                </c:pt>
                <c:pt idx="38942">
                  <c:v>-51</c:v>
                </c:pt>
                <c:pt idx="38943">
                  <c:v>-59</c:v>
                </c:pt>
                <c:pt idx="38944">
                  <c:v>-45</c:v>
                </c:pt>
                <c:pt idx="38945">
                  <c:v>-54</c:v>
                </c:pt>
                <c:pt idx="38946">
                  <c:v>-52</c:v>
                </c:pt>
                <c:pt idx="38947">
                  <c:v>-52</c:v>
                </c:pt>
                <c:pt idx="38948">
                  <c:v>-47</c:v>
                </c:pt>
                <c:pt idx="38949">
                  <c:v>-46</c:v>
                </c:pt>
                <c:pt idx="38950">
                  <c:v>-47</c:v>
                </c:pt>
                <c:pt idx="38951">
                  <c:v>-63</c:v>
                </c:pt>
                <c:pt idx="38952">
                  <c:v>-54</c:v>
                </c:pt>
                <c:pt idx="38953">
                  <c:v>-54</c:v>
                </c:pt>
                <c:pt idx="38954">
                  <c:v>-38</c:v>
                </c:pt>
                <c:pt idx="38955">
                  <c:v>-45</c:v>
                </c:pt>
                <c:pt idx="38956">
                  <c:v>-41</c:v>
                </c:pt>
                <c:pt idx="38957">
                  <c:v>-28</c:v>
                </c:pt>
                <c:pt idx="38958">
                  <c:v>-30</c:v>
                </c:pt>
                <c:pt idx="38959">
                  <c:v>-31</c:v>
                </c:pt>
                <c:pt idx="38960">
                  <c:v>-36</c:v>
                </c:pt>
                <c:pt idx="38961">
                  <c:v>-40</c:v>
                </c:pt>
                <c:pt idx="38962">
                  <c:v>-32</c:v>
                </c:pt>
                <c:pt idx="38963">
                  <c:v>-35</c:v>
                </c:pt>
                <c:pt idx="38964">
                  <c:v>-34</c:v>
                </c:pt>
                <c:pt idx="38965">
                  <c:v>-28</c:v>
                </c:pt>
                <c:pt idx="38966">
                  <c:v>-18</c:v>
                </c:pt>
                <c:pt idx="38967">
                  <c:v>-26</c:v>
                </c:pt>
                <c:pt idx="38968">
                  <c:v>-36</c:v>
                </c:pt>
                <c:pt idx="38969">
                  <c:v>-23</c:v>
                </c:pt>
                <c:pt idx="38970">
                  <c:v>-20</c:v>
                </c:pt>
                <c:pt idx="38971">
                  <c:v>-15</c:v>
                </c:pt>
                <c:pt idx="38972">
                  <c:v>-17</c:v>
                </c:pt>
                <c:pt idx="38973">
                  <c:v>-24</c:v>
                </c:pt>
                <c:pt idx="38974">
                  <c:v>-25</c:v>
                </c:pt>
                <c:pt idx="38975">
                  <c:v>-38</c:v>
                </c:pt>
                <c:pt idx="38976">
                  <c:v>-21</c:v>
                </c:pt>
                <c:pt idx="38977">
                  <c:v>-32</c:v>
                </c:pt>
                <c:pt idx="38978">
                  <c:v>-42</c:v>
                </c:pt>
                <c:pt idx="38979">
                  <c:v>-44</c:v>
                </c:pt>
                <c:pt idx="38980">
                  <c:v>-46</c:v>
                </c:pt>
                <c:pt idx="38981">
                  <c:v>-41</c:v>
                </c:pt>
                <c:pt idx="38982">
                  <c:v>-40</c:v>
                </c:pt>
                <c:pt idx="38983">
                  <c:v>-37</c:v>
                </c:pt>
                <c:pt idx="38984">
                  <c:v>-44</c:v>
                </c:pt>
                <c:pt idx="38985">
                  <c:v>-42</c:v>
                </c:pt>
                <c:pt idx="38986">
                  <c:v>-56</c:v>
                </c:pt>
                <c:pt idx="38987">
                  <c:v>-44</c:v>
                </c:pt>
                <c:pt idx="38988">
                  <c:v>-56</c:v>
                </c:pt>
                <c:pt idx="38989">
                  <c:v>-47</c:v>
                </c:pt>
                <c:pt idx="38990">
                  <c:v>-26</c:v>
                </c:pt>
                <c:pt idx="38991">
                  <c:v>-19</c:v>
                </c:pt>
                <c:pt idx="38992">
                  <c:v>-31</c:v>
                </c:pt>
                <c:pt idx="38993">
                  <c:v>-11</c:v>
                </c:pt>
                <c:pt idx="38994">
                  <c:v>-16</c:v>
                </c:pt>
                <c:pt idx="38995">
                  <c:v>-23</c:v>
                </c:pt>
                <c:pt idx="38996">
                  <c:v>-18</c:v>
                </c:pt>
                <c:pt idx="38997">
                  <c:v>-17</c:v>
                </c:pt>
                <c:pt idx="38998">
                  <c:v>-24</c:v>
                </c:pt>
                <c:pt idx="38999">
                  <c:v>-26</c:v>
                </c:pt>
                <c:pt idx="39000">
                  <c:v>-15</c:v>
                </c:pt>
                <c:pt idx="39001">
                  <c:v>-27</c:v>
                </c:pt>
                <c:pt idx="39002">
                  <c:v>-28</c:v>
                </c:pt>
                <c:pt idx="39003">
                  <c:v>-27</c:v>
                </c:pt>
                <c:pt idx="39004">
                  <c:v>-42</c:v>
                </c:pt>
                <c:pt idx="39005">
                  <c:v>-47</c:v>
                </c:pt>
                <c:pt idx="39006">
                  <c:v>-33</c:v>
                </c:pt>
                <c:pt idx="39007">
                  <c:v>-27</c:v>
                </c:pt>
                <c:pt idx="39008">
                  <c:v>-27</c:v>
                </c:pt>
                <c:pt idx="39009">
                  <c:v>-33</c:v>
                </c:pt>
                <c:pt idx="39010">
                  <c:v>-39</c:v>
                </c:pt>
                <c:pt idx="39011">
                  <c:v>-37</c:v>
                </c:pt>
                <c:pt idx="39012">
                  <c:v>-36</c:v>
                </c:pt>
                <c:pt idx="39013">
                  <c:v>-33</c:v>
                </c:pt>
                <c:pt idx="39014">
                  <c:v>-36</c:v>
                </c:pt>
                <c:pt idx="39015">
                  <c:v>-50</c:v>
                </c:pt>
                <c:pt idx="39016">
                  <c:v>-44</c:v>
                </c:pt>
                <c:pt idx="39017">
                  <c:v>-36</c:v>
                </c:pt>
                <c:pt idx="39018">
                  <c:v>-47</c:v>
                </c:pt>
                <c:pt idx="39019">
                  <c:v>-39</c:v>
                </c:pt>
                <c:pt idx="39020">
                  <c:v>-39</c:v>
                </c:pt>
                <c:pt idx="39021">
                  <c:v>-35</c:v>
                </c:pt>
                <c:pt idx="39022">
                  <c:v>-38</c:v>
                </c:pt>
                <c:pt idx="39023">
                  <c:v>-56</c:v>
                </c:pt>
                <c:pt idx="39024">
                  <c:v>-36</c:v>
                </c:pt>
                <c:pt idx="39025">
                  <c:v>-34</c:v>
                </c:pt>
                <c:pt idx="39026">
                  <c:v>-27</c:v>
                </c:pt>
                <c:pt idx="39027">
                  <c:v>-20</c:v>
                </c:pt>
                <c:pt idx="39028">
                  <c:v>-15</c:v>
                </c:pt>
                <c:pt idx="39029">
                  <c:v>-31</c:v>
                </c:pt>
                <c:pt idx="39030">
                  <c:v>-23</c:v>
                </c:pt>
                <c:pt idx="39031">
                  <c:v>-16</c:v>
                </c:pt>
                <c:pt idx="39032">
                  <c:v>-12</c:v>
                </c:pt>
                <c:pt idx="39033">
                  <c:v>-24</c:v>
                </c:pt>
                <c:pt idx="39034">
                  <c:v>-27</c:v>
                </c:pt>
                <c:pt idx="39035">
                  <c:v>-24</c:v>
                </c:pt>
                <c:pt idx="39036">
                  <c:v>-22</c:v>
                </c:pt>
                <c:pt idx="39037">
                  <c:v>-21</c:v>
                </c:pt>
                <c:pt idx="39038">
                  <c:v>-35</c:v>
                </c:pt>
                <c:pt idx="39039">
                  <c:v>-51</c:v>
                </c:pt>
                <c:pt idx="39040">
                  <c:v>-45</c:v>
                </c:pt>
                <c:pt idx="39041">
                  <c:v>-38</c:v>
                </c:pt>
                <c:pt idx="39042">
                  <c:v>-41</c:v>
                </c:pt>
                <c:pt idx="39043">
                  <c:v>-46</c:v>
                </c:pt>
                <c:pt idx="39044">
                  <c:v>-37</c:v>
                </c:pt>
                <c:pt idx="39045">
                  <c:v>-42</c:v>
                </c:pt>
                <c:pt idx="39046">
                  <c:v>-45</c:v>
                </c:pt>
                <c:pt idx="39047">
                  <c:v>-51</c:v>
                </c:pt>
                <c:pt idx="39048">
                  <c:v>-38</c:v>
                </c:pt>
                <c:pt idx="39049">
                  <c:v>-47</c:v>
                </c:pt>
                <c:pt idx="39050">
                  <c:v>-23</c:v>
                </c:pt>
                <c:pt idx="39051">
                  <c:v>-37</c:v>
                </c:pt>
                <c:pt idx="39052">
                  <c:v>-21</c:v>
                </c:pt>
                <c:pt idx="39053">
                  <c:v>-44</c:v>
                </c:pt>
                <c:pt idx="39054">
                  <c:v>-23</c:v>
                </c:pt>
                <c:pt idx="39055">
                  <c:v>-15</c:v>
                </c:pt>
                <c:pt idx="39056">
                  <c:v>-17</c:v>
                </c:pt>
                <c:pt idx="39057">
                  <c:v>-26</c:v>
                </c:pt>
                <c:pt idx="39058">
                  <c:v>-30</c:v>
                </c:pt>
                <c:pt idx="39059">
                  <c:v>-30</c:v>
                </c:pt>
                <c:pt idx="39060">
                  <c:v>-21</c:v>
                </c:pt>
                <c:pt idx="39061">
                  <c:v>-23</c:v>
                </c:pt>
                <c:pt idx="39062">
                  <c:v>-73</c:v>
                </c:pt>
                <c:pt idx="39063">
                  <c:v>-28</c:v>
                </c:pt>
                <c:pt idx="39064">
                  <c:v>-28</c:v>
                </c:pt>
                <c:pt idx="39065">
                  <c:v>-24</c:v>
                </c:pt>
                <c:pt idx="39066">
                  <c:v>-23</c:v>
                </c:pt>
                <c:pt idx="39067">
                  <c:v>-20</c:v>
                </c:pt>
                <c:pt idx="39068">
                  <c:v>-21</c:v>
                </c:pt>
                <c:pt idx="39069">
                  <c:v>-27</c:v>
                </c:pt>
                <c:pt idx="39070">
                  <c:v>-28</c:v>
                </c:pt>
                <c:pt idx="39071">
                  <c:v>-25</c:v>
                </c:pt>
                <c:pt idx="39072">
                  <c:v>-29</c:v>
                </c:pt>
                <c:pt idx="39073">
                  <c:v>-27</c:v>
                </c:pt>
                <c:pt idx="39074">
                  <c:v>-47</c:v>
                </c:pt>
                <c:pt idx="39075">
                  <c:v>-39</c:v>
                </c:pt>
                <c:pt idx="39076">
                  <c:v>-35</c:v>
                </c:pt>
                <c:pt idx="39077">
                  <c:v>-31</c:v>
                </c:pt>
                <c:pt idx="39078">
                  <c:v>-26</c:v>
                </c:pt>
                <c:pt idx="39079">
                  <c:v>-35</c:v>
                </c:pt>
                <c:pt idx="39080">
                  <c:v>-26</c:v>
                </c:pt>
                <c:pt idx="39081">
                  <c:v>-25</c:v>
                </c:pt>
                <c:pt idx="39082">
                  <c:v>-26</c:v>
                </c:pt>
                <c:pt idx="39083">
                  <c:v>-30</c:v>
                </c:pt>
                <c:pt idx="39084">
                  <c:v>-27</c:v>
                </c:pt>
                <c:pt idx="39085">
                  <c:v>-33</c:v>
                </c:pt>
                <c:pt idx="39086">
                  <c:v>-29</c:v>
                </c:pt>
                <c:pt idx="39087">
                  <c:v>-34</c:v>
                </c:pt>
                <c:pt idx="39088">
                  <c:v>-32</c:v>
                </c:pt>
                <c:pt idx="39089">
                  <c:v>-34</c:v>
                </c:pt>
                <c:pt idx="39090">
                  <c:v>-30</c:v>
                </c:pt>
                <c:pt idx="39091">
                  <c:v>-27</c:v>
                </c:pt>
                <c:pt idx="39092">
                  <c:v>-39</c:v>
                </c:pt>
                <c:pt idx="39093">
                  <c:v>-28</c:v>
                </c:pt>
                <c:pt idx="39094">
                  <c:v>-34</c:v>
                </c:pt>
                <c:pt idx="39095">
                  <c:v>-26</c:v>
                </c:pt>
                <c:pt idx="39096">
                  <c:v>-35</c:v>
                </c:pt>
                <c:pt idx="39097">
                  <c:v>-40</c:v>
                </c:pt>
                <c:pt idx="39098">
                  <c:v>-46</c:v>
                </c:pt>
                <c:pt idx="39099">
                  <c:v>-29</c:v>
                </c:pt>
                <c:pt idx="39100">
                  <c:v>-26</c:v>
                </c:pt>
                <c:pt idx="39101">
                  <c:v>-18</c:v>
                </c:pt>
                <c:pt idx="39102">
                  <c:v>-22</c:v>
                </c:pt>
                <c:pt idx="39103">
                  <c:v>-26</c:v>
                </c:pt>
                <c:pt idx="39104">
                  <c:v>-21</c:v>
                </c:pt>
                <c:pt idx="39105">
                  <c:v>-12</c:v>
                </c:pt>
                <c:pt idx="39106">
                  <c:v>-28</c:v>
                </c:pt>
                <c:pt idx="39107">
                  <c:v>-30</c:v>
                </c:pt>
                <c:pt idx="39108">
                  <c:v>-24</c:v>
                </c:pt>
                <c:pt idx="39109">
                  <c:v>-39</c:v>
                </c:pt>
                <c:pt idx="39110">
                  <c:v>-23</c:v>
                </c:pt>
                <c:pt idx="39111">
                  <c:v>-8</c:v>
                </c:pt>
                <c:pt idx="39112">
                  <c:v>-24</c:v>
                </c:pt>
                <c:pt idx="39113">
                  <c:v>-26</c:v>
                </c:pt>
                <c:pt idx="39114">
                  <c:v>-39</c:v>
                </c:pt>
                <c:pt idx="39115">
                  <c:v>-26</c:v>
                </c:pt>
                <c:pt idx="39116">
                  <c:v>-32</c:v>
                </c:pt>
                <c:pt idx="39117">
                  <c:v>-38</c:v>
                </c:pt>
                <c:pt idx="39118">
                  <c:v>-20</c:v>
                </c:pt>
                <c:pt idx="39119">
                  <c:v>-19</c:v>
                </c:pt>
                <c:pt idx="39120">
                  <c:v>-14</c:v>
                </c:pt>
                <c:pt idx="39121">
                  <c:v>-21</c:v>
                </c:pt>
                <c:pt idx="39122">
                  <c:v>-19</c:v>
                </c:pt>
                <c:pt idx="39123">
                  <c:v>-10</c:v>
                </c:pt>
                <c:pt idx="39124">
                  <c:v>-15</c:v>
                </c:pt>
                <c:pt idx="39125">
                  <c:v>-21</c:v>
                </c:pt>
                <c:pt idx="39126">
                  <c:v>-21</c:v>
                </c:pt>
                <c:pt idx="39127">
                  <c:v>-21</c:v>
                </c:pt>
                <c:pt idx="39128">
                  <c:v>-20</c:v>
                </c:pt>
                <c:pt idx="39129">
                  <c:v>-19</c:v>
                </c:pt>
                <c:pt idx="39130">
                  <c:v>-40</c:v>
                </c:pt>
                <c:pt idx="39131">
                  <c:v>-42</c:v>
                </c:pt>
                <c:pt idx="39132">
                  <c:v>-35</c:v>
                </c:pt>
                <c:pt idx="39133">
                  <c:v>-30</c:v>
                </c:pt>
                <c:pt idx="39134">
                  <c:v>-35</c:v>
                </c:pt>
                <c:pt idx="39135">
                  <c:v>-27</c:v>
                </c:pt>
                <c:pt idx="39136">
                  <c:v>-36</c:v>
                </c:pt>
                <c:pt idx="39137">
                  <c:v>-32</c:v>
                </c:pt>
                <c:pt idx="39138">
                  <c:v>-32</c:v>
                </c:pt>
                <c:pt idx="39139">
                  <c:v>-37</c:v>
                </c:pt>
                <c:pt idx="39140">
                  <c:v>-42</c:v>
                </c:pt>
                <c:pt idx="39141">
                  <c:v>-41</c:v>
                </c:pt>
                <c:pt idx="39142">
                  <c:v>-50</c:v>
                </c:pt>
                <c:pt idx="39143">
                  <c:v>-42</c:v>
                </c:pt>
                <c:pt idx="39144">
                  <c:v>-62</c:v>
                </c:pt>
                <c:pt idx="39145">
                  <c:v>-43</c:v>
                </c:pt>
                <c:pt idx="39146">
                  <c:v>-38</c:v>
                </c:pt>
                <c:pt idx="39147">
                  <c:v>-45</c:v>
                </c:pt>
                <c:pt idx="39148">
                  <c:v>-42</c:v>
                </c:pt>
                <c:pt idx="39149">
                  <c:v>-46</c:v>
                </c:pt>
                <c:pt idx="39150">
                  <c:v>-41</c:v>
                </c:pt>
                <c:pt idx="39151">
                  <c:v>-44</c:v>
                </c:pt>
                <c:pt idx="39152">
                  <c:v>-54</c:v>
                </c:pt>
                <c:pt idx="39153">
                  <c:v>-45</c:v>
                </c:pt>
                <c:pt idx="39154">
                  <c:v>-45</c:v>
                </c:pt>
                <c:pt idx="39155">
                  <c:v>-46</c:v>
                </c:pt>
                <c:pt idx="39156">
                  <c:v>-43</c:v>
                </c:pt>
                <c:pt idx="39157">
                  <c:v>-42</c:v>
                </c:pt>
                <c:pt idx="39158">
                  <c:v>-39</c:v>
                </c:pt>
                <c:pt idx="39159">
                  <c:v>-39</c:v>
                </c:pt>
                <c:pt idx="39160">
                  <c:v>-38</c:v>
                </c:pt>
                <c:pt idx="39161">
                  <c:v>-41</c:v>
                </c:pt>
                <c:pt idx="39162">
                  <c:v>-40</c:v>
                </c:pt>
                <c:pt idx="39163">
                  <c:v>-42</c:v>
                </c:pt>
                <c:pt idx="39164">
                  <c:v>-45</c:v>
                </c:pt>
                <c:pt idx="39165">
                  <c:v>-43</c:v>
                </c:pt>
                <c:pt idx="39166">
                  <c:v>-31</c:v>
                </c:pt>
                <c:pt idx="39167">
                  <c:v>-28</c:v>
                </c:pt>
                <c:pt idx="39168">
                  <c:v>-29</c:v>
                </c:pt>
                <c:pt idx="39169">
                  <c:v>-20</c:v>
                </c:pt>
                <c:pt idx="39170">
                  <c:v>-20</c:v>
                </c:pt>
                <c:pt idx="39171">
                  <c:v>-25</c:v>
                </c:pt>
                <c:pt idx="39172">
                  <c:v>-10</c:v>
                </c:pt>
                <c:pt idx="39173">
                  <c:v>-24</c:v>
                </c:pt>
                <c:pt idx="39174">
                  <c:v>-22</c:v>
                </c:pt>
                <c:pt idx="39175">
                  <c:v>-28</c:v>
                </c:pt>
                <c:pt idx="39176">
                  <c:v>-22</c:v>
                </c:pt>
                <c:pt idx="39177">
                  <c:v>-32</c:v>
                </c:pt>
                <c:pt idx="39178">
                  <c:v>-15</c:v>
                </c:pt>
                <c:pt idx="39179">
                  <c:v>-15</c:v>
                </c:pt>
                <c:pt idx="39180">
                  <c:v>-23</c:v>
                </c:pt>
                <c:pt idx="39181">
                  <c:v>-20</c:v>
                </c:pt>
                <c:pt idx="39182">
                  <c:v>-30</c:v>
                </c:pt>
                <c:pt idx="39183">
                  <c:v>-18</c:v>
                </c:pt>
                <c:pt idx="39184">
                  <c:v>-14</c:v>
                </c:pt>
                <c:pt idx="39185">
                  <c:v>-22</c:v>
                </c:pt>
                <c:pt idx="39186">
                  <c:v>-17</c:v>
                </c:pt>
                <c:pt idx="39187">
                  <c:v>-15</c:v>
                </c:pt>
                <c:pt idx="39188">
                  <c:v>-26</c:v>
                </c:pt>
                <c:pt idx="39189">
                  <c:v>-29</c:v>
                </c:pt>
                <c:pt idx="39190">
                  <c:v>-29</c:v>
                </c:pt>
                <c:pt idx="39191">
                  <c:v>-31</c:v>
                </c:pt>
                <c:pt idx="39192">
                  <c:v>-29</c:v>
                </c:pt>
                <c:pt idx="39193">
                  <c:v>-26</c:v>
                </c:pt>
                <c:pt idx="39194">
                  <c:v>-31</c:v>
                </c:pt>
                <c:pt idx="39195">
                  <c:v>-27</c:v>
                </c:pt>
                <c:pt idx="39196">
                  <c:v>-29</c:v>
                </c:pt>
                <c:pt idx="39197">
                  <c:v>-27</c:v>
                </c:pt>
                <c:pt idx="39198">
                  <c:v>-29</c:v>
                </c:pt>
                <c:pt idx="39199">
                  <c:v>-27</c:v>
                </c:pt>
                <c:pt idx="39200">
                  <c:v>-31</c:v>
                </c:pt>
                <c:pt idx="39201">
                  <c:v>-29</c:v>
                </c:pt>
                <c:pt idx="39202">
                  <c:v>-34</c:v>
                </c:pt>
                <c:pt idx="39203">
                  <c:v>-30</c:v>
                </c:pt>
                <c:pt idx="39204">
                  <c:v>-36</c:v>
                </c:pt>
                <c:pt idx="39205">
                  <c:v>-32</c:v>
                </c:pt>
                <c:pt idx="39206">
                  <c:v>-28</c:v>
                </c:pt>
                <c:pt idx="39207">
                  <c:v>-37</c:v>
                </c:pt>
                <c:pt idx="39208">
                  <c:v>-36</c:v>
                </c:pt>
                <c:pt idx="39209">
                  <c:v>-38</c:v>
                </c:pt>
                <c:pt idx="39210">
                  <c:v>-40</c:v>
                </c:pt>
                <c:pt idx="39211">
                  <c:v>-33</c:v>
                </c:pt>
                <c:pt idx="39212">
                  <c:v>-37</c:v>
                </c:pt>
                <c:pt idx="39213">
                  <c:v>-33</c:v>
                </c:pt>
                <c:pt idx="39214">
                  <c:v>-31</c:v>
                </c:pt>
                <c:pt idx="39215">
                  <c:v>-28</c:v>
                </c:pt>
                <c:pt idx="39216">
                  <c:v>-44</c:v>
                </c:pt>
                <c:pt idx="39217">
                  <c:v>-25</c:v>
                </c:pt>
                <c:pt idx="39218">
                  <c:v>-29</c:v>
                </c:pt>
                <c:pt idx="39219">
                  <c:v>-29</c:v>
                </c:pt>
                <c:pt idx="39220">
                  <c:v>-28</c:v>
                </c:pt>
                <c:pt idx="39221">
                  <c:v>-27</c:v>
                </c:pt>
                <c:pt idx="39222">
                  <c:v>-32</c:v>
                </c:pt>
                <c:pt idx="39223">
                  <c:v>-26</c:v>
                </c:pt>
                <c:pt idx="39224">
                  <c:v>-31</c:v>
                </c:pt>
                <c:pt idx="39225">
                  <c:v>-32</c:v>
                </c:pt>
                <c:pt idx="39226">
                  <c:v>-22</c:v>
                </c:pt>
                <c:pt idx="39227">
                  <c:v>-23</c:v>
                </c:pt>
                <c:pt idx="39228">
                  <c:v>-20</c:v>
                </c:pt>
                <c:pt idx="39229">
                  <c:v>-19</c:v>
                </c:pt>
                <c:pt idx="39230">
                  <c:v>-11</c:v>
                </c:pt>
                <c:pt idx="39231">
                  <c:v>-12</c:v>
                </c:pt>
                <c:pt idx="39232">
                  <c:v>-14</c:v>
                </c:pt>
                <c:pt idx="39233">
                  <c:v>-13</c:v>
                </c:pt>
                <c:pt idx="39234">
                  <c:v>-15</c:v>
                </c:pt>
                <c:pt idx="39235">
                  <c:v>-21</c:v>
                </c:pt>
                <c:pt idx="39236">
                  <c:v>-15</c:v>
                </c:pt>
                <c:pt idx="39237">
                  <c:v>-21</c:v>
                </c:pt>
                <c:pt idx="39238">
                  <c:v>-31</c:v>
                </c:pt>
                <c:pt idx="39239">
                  <c:v>-30</c:v>
                </c:pt>
                <c:pt idx="39240">
                  <c:v>-28</c:v>
                </c:pt>
                <c:pt idx="39241">
                  <c:v>-28</c:v>
                </c:pt>
                <c:pt idx="39242">
                  <c:v>-29</c:v>
                </c:pt>
                <c:pt idx="39243">
                  <c:v>-29</c:v>
                </c:pt>
                <c:pt idx="39244">
                  <c:v>-28</c:v>
                </c:pt>
                <c:pt idx="39245">
                  <c:v>-30</c:v>
                </c:pt>
                <c:pt idx="39246">
                  <c:v>-29</c:v>
                </c:pt>
                <c:pt idx="39247">
                  <c:v>-25</c:v>
                </c:pt>
                <c:pt idx="39248">
                  <c:v>-27</c:v>
                </c:pt>
                <c:pt idx="39249">
                  <c:v>-35</c:v>
                </c:pt>
                <c:pt idx="39250">
                  <c:v>-44</c:v>
                </c:pt>
                <c:pt idx="39251">
                  <c:v>-42</c:v>
                </c:pt>
                <c:pt idx="39252">
                  <c:v>-39</c:v>
                </c:pt>
                <c:pt idx="39253">
                  <c:v>-38</c:v>
                </c:pt>
                <c:pt idx="39254">
                  <c:v>-40</c:v>
                </c:pt>
                <c:pt idx="39255">
                  <c:v>-32</c:v>
                </c:pt>
                <c:pt idx="39256">
                  <c:v>-38</c:v>
                </c:pt>
                <c:pt idx="39257">
                  <c:v>-39</c:v>
                </c:pt>
                <c:pt idx="39258">
                  <c:v>-37</c:v>
                </c:pt>
                <c:pt idx="39259">
                  <c:v>-41</c:v>
                </c:pt>
                <c:pt idx="39260">
                  <c:v>-41</c:v>
                </c:pt>
                <c:pt idx="39261">
                  <c:v>-41</c:v>
                </c:pt>
                <c:pt idx="39262">
                  <c:v>-40</c:v>
                </c:pt>
                <c:pt idx="39263">
                  <c:v>-37</c:v>
                </c:pt>
                <c:pt idx="39264">
                  <c:v>-34</c:v>
                </c:pt>
                <c:pt idx="39265">
                  <c:v>-39</c:v>
                </c:pt>
                <c:pt idx="39266">
                  <c:v>-39</c:v>
                </c:pt>
                <c:pt idx="39267">
                  <c:v>-35</c:v>
                </c:pt>
                <c:pt idx="39268">
                  <c:v>-27</c:v>
                </c:pt>
                <c:pt idx="39269">
                  <c:v>-32</c:v>
                </c:pt>
                <c:pt idx="39270">
                  <c:v>-33</c:v>
                </c:pt>
                <c:pt idx="39271">
                  <c:v>-35</c:v>
                </c:pt>
                <c:pt idx="39272">
                  <c:v>-47</c:v>
                </c:pt>
                <c:pt idx="39273">
                  <c:v>-44</c:v>
                </c:pt>
                <c:pt idx="39274">
                  <c:v>-29</c:v>
                </c:pt>
                <c:pt idx="39275">
                  <c:v>-31</c:v>
                </c:pt>
                <c:pt idx="39276">
                  <c:v>-29</c:v>
                </c:pt>
                <c:pt idx="39277">
                  <c:v>-31</c:v>
                </c:pt>
                <c:pt idx="39278">
                  <c:v>-32</c:v>
                </c:pt>
                <c:pt idx="39279">
                  <c:v>-31</c:v>
                </c:pt>
                <c:pt idx="39280">
                  <c:v>-25</c:v>
                </c:pt>
                <c:pt idx="39281">
                  <c:v>-29</c:v>
                </c:pt>
                <c:pt idx="39282">
                  <c:v>-30</c:v>
                </c:pt>
                <c:pt idx="39283">
                  <c:v>-34</c:v>
                </c:pt>
                <c:pt idx="39284">
                  <c:v>-37</c:v>
                </c:pt>
                <c:pt idx="39285">
                  <c:v>-33</c:v>
                </c:pt>
                <c:pt idx="39286">
                  <c:v>-29</c:v>
                </c:pt>
                <c:pt idx="39287">
                  <c:v>-26</c:v>
                </c:pt>
                <c:pt idx="39288">
                  <c:v>-26</c:v>
                </c:pt>
                <c:pt idx="39289">
                  <c:v>-19</c:v>
                </c:pt>
                <c:pt idx="39290">
                  <c:v>-21</c:v>
                </c:pt>
                <c:pt idx="39291">
                  <c:v>-21</c:v>
                </c:pt>
                <c:pt idx="39292">
                  <c:v>-23</c:v>
                </c:pt>
                <c:pt idx="39293">
                  <c:v>-27</c:v>
                </c:pt>
                <c:pt idx="39294">
                  <c:v>-31</c:v>
                </c:pt>
                <c:pt idx="39295">
                  <c:v>-24</c:v>
                </c:pt>
                <c:pt idx="39296">
                  <c:v>-24</c:v>
                </c:pt>
                <c:pt idx="39297">
                  <c:v>-25</c:v>
                </c:pt>
                <c:pt idx="39298">
                  <c:v>0</c:v>
                </c:pt>
                <c:pt idx="39299">
                  <c:v>-18</c:v>
                </c:pt>
                <c:pt idx="39300">
                  <c:v>-32</c:v>
                </c:pt>
                <c:pt idx="39301">
                  <c:v>-26</c:v>
                </c:pt>
                <c:pt idx="39302">
                  <c:v>-18</c:v>
                </c:pt>
                <c:pt idx="39303">
                  <c:v>-28</c:v>
                </c:pt>
                <c:pt idx="39304">
                  <c:v>-22</c:v>
                </c:pt>
                <c:pt idx="39305">
                  <c:v>-19</c:v>
                </c:pt>
                <c:pt idx="39306">
                  <c:v>-20</c:v>
                </c:pt>
                <c:pt idx="39307">
                  <c:v>-29</c:v>
                </c:pt>
                <c:pt idx="39308">
                  <c:v>-16</c:v>
                </c:pt>
                <c:pt idx="39309">
                  <c:v>-35</c:v>
                </c:pt>
                <c:pt idx="39310">
                  <c:v>-24</c:v>
                </c:pt>
                <c:pt idx="39311">
                  <c:v>-18</c:v>
                </c:pt>
                <c:pt idx="39312">
                  <c:v>-19</c:v>
                </c:pt>
                <c:pt idx="39313">
                  <c:v>-37</c:v>
                </c:pt>
                <c:pt idx="39314">
                  <c:v>-11</c:v>
                </c:pt>
                <c:pt idx="39315">
                  <c:v>-10</c:v>
                </c:pt>
                <c:pt idx="39316">
                  <c:v>-5</c:v>
                </c:pt>
                <c:pt idx="39317">
                  <c:v>-16</c:v>
                </c:pt>
                <c:pt idx="39318">
                  <c:v>-20</c:v>
                </c:pt>
                <c:pt idx="39319">
                  <c:v>-18</c:v>
                </c:pt>
                <c:pt idx="39320">
                  <c:v>-22</c:v>
                </c:pt>
                <c:pt idx="39321">
                  <c:v>-13</c:v>
                </c:pt>
                <c:pt idx="39322">
                  <c:v>-33</c:v>
                </c:pt>
                <c:pt idx="39323">
                  <c:v>-36</c:v>
                </c:pt>
                <c:pt idx="39324">
                  <c:v>-29</c:v>
                </c:pt>
                <c:pt idx="39325">
                  <c:v>-33</c:v>
                </c:pt>
                <c:pt idx="39326">
                  <c:v>-44</c:v>
                </c:pt>
                <c:pt idx="39327">
                  <c:v>-35</c:v>
                </c:pt>
                <c:pt idx="39328">
                  <c:v>-30</c:v>
                </c:pt>
                <c:pt idx="39329">
                  <c:v>-34</c:v>
                </c:pt>
                <c:pt idx="39330">
                  <c:v>-35</c:v>
                </c:pt>
                <c:pt idx="39331">
                  <c:v>-34</c:v>
                </c:pt>
                <c:pt idx="39332">
                  <c:v>-34</c:v>
                </c:pt>
                <c:pt idx="39333">
                  <c:v>-36</c:v>
                </c:pt>
                <c:pt idx="39334">
                  <c:v>-34</c:v>
                </c:pt>
                <c:pt idx="39335">
                  <c:v>-40</c:v>
                </c:pt>
                <c:pt idx="39336">
                  <c:v>-33</c:v>
                </c:pt>
                <c:pt idx="39337">
                  <c:v>-30</c:v>
                </c:pt>
                <c:pt idx="39338">
                  <c:v>-27</c:v>
                </c:pt>
                <c:pt idx="39339">
                  <c:v>-31</c:v>
                </c:pt>
                <c:pt idx="39340">
                  <c:v>-30</c:v>
                </c:pt>
                <c:pt idx="39341">
                  <c:v>-31</c:v>
                </c:pt>
                <c:pt idx="39342">
                  <c:v>-30</c:v>
                </c:pt>
                <c:pt idx="39343">
                  <c:v>-29</c:v>
                </c:pt>
                <c:pt idx="39344">
                  <c:v>-28</c:v>
                </c:pt>
                <c:pt idx="39345">
                  <c:v>-28</c:v>
                </c:pt>
                <c:pt idx="39346">
                  <c:v>-34</c:v>
                </c:pt>
                <c:pt idx="39347">
                  <c:v>-30</c:v>
                </c:pt>
                <c:pt idx="39348">
                  <c:v>-34</c:v>
                </c:pt>
                <c:pt idx="39349">
                  <c:v>-21</c:v>
                </c:pt>
                <c:pt idx="39350">
                  <c:v>-30</c:v>
                </c:pt>
                <c:pt idx="39351">
                  <c:v>-30</c:v>
                </c:pt>
                <c:pt idx="39352">
                  <c:v>-27</c:v>
                </c:pt>
                <c:pt idx="39353">
                  <c:v>-22</c:v>
                </c:pt>
                <c:pt idx="39354">
                  <c:v>-27</c:v>
                </c:pt>
                <c:pt idx="39355">
                  <c:v>-26</c:v>
                </c:pt>
                <c:pt idx="39356">
                  <c:v>-61</c:v>
                </c:pt>
                <c:pt idx="39357">
                  <c:v>-62</c:v>
                </c:pt>
                <c:pt idx="39358">
                  <c:v>-58</c:v>
                </c:pt>
                <c:pt idx="39359">
                  <c:v>-68</c:v>
                </c:pt>
                <c:pt idx="39360">
                  <c:v>-49</c:v>
                </c:pt>
                <c:pt idx="39361">
                  <c:v>-54</c:v>
                </c:pt>
                <c:pt idx="39362">
                  <c:v>-44</c:v>
                </c:pt>
                <c:pt idx="39363">
                  <c:v>-57</c:v>
                </c:pt>
                <c:pt idx="39364">
                  <c:v>-53</c:v>
                </c:pt>
                <c:pt idx="39365">
                  <c:v>-66</c:v>
                </c:pt>
                <c:pt idx="39366">
                  <c:v>-68</c:v>
                </c:pt>
                <c:pt idx="39367">
                  <c:v>-72</c:v>
                </c:pt>
                <c:pt idx="39368">
                  <c:v>-39</c:v>
                </c:pt>
                <c:pt idx="39369">
                  <c:v>-47</c:v>
                </c:pt>
                <c:pt idx="39370">
                  <c:v>-46</c:v>
                </c:pt>
                <c:pt idx="39371">
                  <c:v>-38</c:v>
                </c:pt>
                <c:pt idx="39372">
                  <c:v>-25</c:v>
                </c:pt>
                <c:pt idx="39373">
                  <c:v>-38</c:v>
                </c:pt>
                <c:pt idx="39374">
                  <c:v>-36</c:v>
                </c:pt>
                <c:pt idx="39375">
                  <c:v>-38</c:v>
                </c:pt>
                <c:pt idx="39376">
                  <c:v>-36</c:v>
                </c:pt>
                <c:pt idx="39377">
                  <c:v>-34</c:v>
                </c:pt>
                <c:pt idx="39378">
                  <c:v>-33</c:v>
                </c:pt>
                <c:pt idx="39379">
                  <c:v>-38</c:v>
                </c:pt>
                <c:pt idx="39380">
                  <c:v>-79</c:v>
                </c:pt>
                <c:pt idx="39381">
                  <c:v>-51</c:v>
                </c:pt>
                <c:pt idx="39382">
                  <c:v>-51</c:v>
                </c:pt>
                <c:pt idx="39383">
                  <c:v>-52</c:v>
                </c:pt>
                <c:pt idx="39384">
                  <c:v>-42</c:v>
                </c:pt>
                <c:pt idx="39385">
                  <c:v>-48</c:v>
                </c:pt>
                <c:pt idx="39386">
                  <c:v>-41</c:v>
                </c:pt>
                <c:pt idx="39387">
                  <c:v>-46</c:v>
                </c:pt>
                <c:pt idx="39388">
                  <c:v>-47</c:v>
                </c:pt>
                <c:pt idx="39389">
                  <c:v>-50</c:v>
                </c:pt>
                <c:pt idx="39390">
                  <c:v>-60</c:v>
                </c:pt>
                <c:pt idx="39391">
                  <c:v>-80</c:v>
                </c:pt>
                <c:pt idx="39392">
                  <c:v>-44</c:v>
                </c:pt>
                <c:pt idx="39393">
                  <c:v>-40</c:v>
                </c:pt>
                <c:pt idx="39394">
                  <c:v>-38</c:v>
                </c:pt>
                <c:pt idx="39395">
                  <c:v>-46</c:v>
                </c:pt>
                <c:pt idx="39396">
                  <c:v>-41</c:v>
                </c:pt>
                <c:pt idx="39397">
                  <c:v>-37</c:v>
                </c:pt>
                <c:pt idx="39398">
                  <c:v>-44</c:v>
                </c:pt>
                <c:pt idx="39399">
                  <c:v>-38</c:v>
                </c:pt>
                <c:pt idx="39400">
                  <c:v>-39</c:v>
                </c:pt>
                <c:pt idx="39401">
                  <c:v>-39</c:v>
                </c:pt>
                <c:pt idx="39402">
                  <c:v>-42</c:v>
                </c:pt>
                <c:pt idx="39403">
                  <c:v>-45</c:v>
                </c:pt>
                <c:pt idx="39404">
                  <c:v>-48</c:v>
                </c:pt>
                <c:pt idx="39405">
                  <c:v>-55</c:v>
                </c:pt>
                <c:pt idx="39406">
                  <c:v>-44</c:v>
                </c:pt>
                <c:pt idx="39407">
                  <c:v>-40</c:v>
                </c:pt>
                <c:pt idx="39408">
                  <c:v>-33</c:v>
                </c:pt>
                <c:pt idx="39409">
                  <c:v>-30</c:v>
                </c:pt>
                <c:pt idx="39410">
                  <c:v>-34</c:v>
                </c:pt>
                <c:pt idx="39411">
                  <c:v>-42</c:v>
                </c:pt>
                <c:pt idx="39412">
                  <c:v>-38</c:v>
                </c:pt>
                <c:pt idx="39413">
                  <c:v>-51</c:v>
                </c:pt>
                <c:pt idx="39414">
                  <c:v>-49</c:v>
                </c:pt>
                <c:pt idx="39415">
                  <c:v>-50</c:v>
                </c:pt>
                <c:pt idx="39416">
                  <c:v>-25</c:v>
                </c:pt>
                <c:pt idx="39417">
                  <c:v>-25</c:v>
                </c:pt>
                <c:pt idx="39418">
                  <c:v>-24</c:v>
                </c:pt>
                <c:pt idx="39419">
                  <c:v>-24</c:v>
                </c:pt>
                <c:pt idx="39420">
                  <c:v>-33</c:v>
                </c:pt>
                <c:pt idx="39421">
                  <c:v>-28</c:v>
                </c:pt>
                <c:pt idx="39422">
                  <c:v>-31</c:v>
                </c:pt>
                <c:pt idx="39423">
                  <c:v>-27</c:v>
                </c:pt>
                <c:pt idx="39424">
                  <c:v>-26</c:v>
                </c:pt>
                <c:pt idx="39425">
                  <c:v>-26</c:v>
                </c:pt>
                <c:pt idx="39426">
                  <c:v>-27</c:v>
                </c:pt>
                <c:pt idx="39427">
                  <c:v>-25</c:v>
                </c:pt>
                <c:pt idx="39428">
                  <c:v>-39</c:v>
                </c:pt>
                <c:pt idx="39429">
                  <c:v>-17</c:v>
                </c:pt>
                <c:pt idx="39430">
                  <c:v>-19</c:v>
                </c:pt>
                <c:pt idx="39431">
                  <c:v>-9</c:v>
                </c:pt>
                <c:pt idx="39432">
                  <c:v>-11</c:v>
                </c:pt>
                <c:pt idx="39433">
                  <c:v>-10</c:v>
                </c:pt>
                <c:pt idx="39434">
                  <c:v>-11</c:v>
                </c:pt>
                <c:pt idx="39435">
                  <c:v>-8</c:v>
                </c:pt>
                <c:pt idx="39436">
                  <c:v>-15</c:v>
                </c:pt>
                <c:pt idx="39437">
                  <c:v>-7</c:v>
                </c:pt>
                <c:pt idx="39438">
                  <c:v>-13</c:v>
                </c:pt>
                <c:pt idx="39439">
                  <c:v>-16</c:v>
                </c:pt>
                <c:pt idx="39440">
                  <c:v>-16</c:v>
                </c:pt>
                <c:pt idx="39441">
                  <c:v>-16</c:v>
                </c:pt>
                <c:pt idx="39442">
                  <c:v>-7</c:v>
                </c:pt>
                <c:pt idx="39443">
                  <c:v>-32</c:v>
                </c:pt>
                <c:pt idx="39444">
                  <c:v>-44</c:v>
                </c:pt>
                <c:pt idx="39445">
                  <c:v>-46</c:v>
                </c:pt>
                <c:pt idx="39446">
                  <c:v>-41</c:v>
                </c:pt>
                <c:pt idx="39447">
                  <c:v>-40</c:v>
                </c:pt>
                <c:pt idx="39448">
                  <c:v>-36</c:v>
                </c:pt>
                <c:pt idx="39449">
                  <c:v>-42</c:v>
                </c:pt>
                <c:pt idx="39450">
                  <c:v>-31</c:v>
                </c:pt>
                <c:pt idx="39451">
                  <c:v>-38</c:v>
                </c:pt>
                <c:pt idx="39452">
                  <c:v>-37</c:v>
                </c:pt>
                <c:pt idx="39453">
                  <c:v>-42</c:v>
                </c:pt>
                <c:pt idx="39454">
                  <c:v>-44</c:v>
                </c:pt>
                <c:pt idx="39455">
                  <c:v>-44</c:v>
                </c:pt>
                <c:pt idx="39456">
                  <c:v>-40</c:v>
                </c:pt>
                <c:pt idx="39457">
                  <c:v>-33</c:v>
                </c:pt>
                <c:pt idx="39458">
                  <c:v>-39</c:v>
                </c:pt>
                <c:pt idx="39459">
                  <c:v>-35</c:v>
                </c:pt>
                <c:pt idx="39460">
                  <c:v>-33</c:v>
                </c:pt>
                <c:pt idx="39461">
                  <c:v>-32</c:v>
                </c:pt>
                <c:pt idx="39462">
                  <c:v>-31</c:v>
                </c:pt>
                <c:pt idx="39463">
                  <c:v>-33</c:v>
                </c:pt>
                <c:pt idx="39464">
                  <c:v>-48</c:v>
                </c:pt>
                <c:pt idx="39465">
                  <c:v>-35</c:v>
                </c:pt>
                <c:pt idx="39466">
                  <c:v>-36</c:v>
                </c:pt>
                <c:pt idx="39467">
                  <c:v>-38</c:v>
                </c:pt>
                <c:pt idx="39468">
                  <c:v>-79</c:v>
                </c:pt>
                <c:pt idx="39469">
                  <c:v>-73</c:v>
                </c:pt>
                <c:pt idx="39470">
                  <c:v>-62</c:v>
                </c:pt>
                <c:pt idx="39471">
                  <c:v>-62</c:v>
                </c:pt>
                <c:pt idx="39472">
                  <c:v>-61</c:v>
                </c:pt>
                <c:pt idx="39473">
                  <c:v>-57</c:v>
                </c:pt>
                <c:pt idx="39474">
                  <c:v>-48</c:v>
                </c:pt>
                <c:pt idx="39475">
                  <c:v>-56</c:v>
                </c:pt>
                <c:pt idx="39476">
                  <c:v>-53</c:v>
                </c:pt>
                <c:pt idx="39477">
                  <c:v>-59</c:v>
                </c:pt>
                <c:pt idx="39478">
                  <c:v>-66</c:v>
                </c:pt>
                <c:pt idx="39479">
                  <c:v>-60</c:v>
                </c:pt>
                <c:pt idx="39480">
                  <c:v>-42</c:v>
                </c:pt>
                <c:pt idx="39481">
                  <c:v>-40</c:v>
                </c:pt>
                <c:pt idx="39482">
                  <c:v>-40</c:v>
                </c:pt>
                <c:pt idx="39483">
                  <c:v>-26</c:v>
                </c:pt>
                <c:pt idx="39484">
                  <c:v>-28</c:v>
                </c:pt>
                <c:pt idx="39485">
                  <c:v>-42</c:v>
                </c:pt>
                <c:pt idx="39486">
                  <c:v>-43</c:v>
                </c:pt>
                <c:pt idx="39487">
                  <c:v>-40</c:v>
                </c:pt>
                <c:pt idx="39488">
                  <c:v>-42</c:v>
                </c:pt>
                <c:pt idx="39489">
                  <c:v>-41</c:v>
                </c:pt>
                <c:pt idx="39490">
                  <c:v>-31</c:v>
                </c:pt>
                <c:pt idx="39491">
                  <c:v>-42</c:v>
                </c:pt>
                <c:pt idx="39492">
                  <c:v>-53</c:v>
                </c:pt>
                <c:pt idx="39493">
                  <c:v>-52</c:v>
                </c:pt>
                <c:pt idx="39494">
                  <c:v>-51</c:v>
                </c:pt>
                <c:pt idx="39495">
                  <c:v>-50</c:v>
                </c:pt>
                <c:pt idx="39496">
                  <c:v>-51</c:v>
                </c:pt>
                <c:pt idx="39497">
                  <c:v>-49</c:v>
                </c:pt>
                <c:pt idx="39498">
                  <c:v>-47</c:v>
                </c:pt>
                <c:pt idx="39499">
                  <c:v>-52</c:v>
                </c:pt>
                <c:pt idx="39500">
                  <c:v>-56</c:v>
                </c:pt>
                <c:pt idx="39501">
                  <c:v>-54</c:v>
                </c:pt>
                <c:pt idx="39502">
                  <c:v>-65</c:v>
                </c:pt>
                <c:pt idx="39503">
                  <c:v>-61</c:v>
                </c:pt>
                <c:pt idx="39504">
                  <c:v>-35</c:v>
                </c:pt>
                <c:pt idx="39505">
                  <c:v>-38</c:v>
                </c:pt>
                <c:pt idx="39506">
                  <c:v>-47</c:v>
                </c:pt>
                <c:pt idx="39507">
                  <c:v>-15</c:v>
                </c:pt>
                <c:pt idx="39508">
                  <c:v>-32</c:v>
                </c:pt>
                <c:pt idx="39509">
                  <c:v>-38</c:v>
                </c:pt>
                <c:pt idx="39510">
                  <c:v>-33</c:v>
                </c:pt>
                <c:pt idx="39511">
                  <c:v>-45</c:v>
                </c:pt>
                <c:pt idx="39512">
                  <c:v>-36</c:v>
                </c:pt>
                <c:pt idx="39513">
                  <c:v>-49</c:v>
                </c:pt>
                <c:pt idx="39514">
                  <c:v>-35</c:v>
                </c:pt>
                <c:pt idx="39515">
                  <c:v>-3</c:v>
                </c:pt>
                <c:pt idx="39516">
                  <c:v>-32</c:v>
                </c:pt>
                <c:pt idx="39517">
                  <c:v>-28</c:v>
                </c:pt>
                <c:pt idx="39518">
                  <c:v>-20</c:v>
                </c:pt>
                <c:pt idx="39519">
                  <c:v>-28</c:v>
                </c:pt>
                <c:pt idx="39520">
                  <c:v>-25</c:v>
                </c:pt>
                <c:pt idx="39521">
                  <c:v>-22</c:v>
                </c:pt>
                <c:pt idx="39522">
                  <c:v>-26</c:v>
                </c:pt>
                <c:pt idx="39523">
                  <c:v>-25</c:v>
                </c:pt>
                <c:pt idx="39524">
                  <c:v>-31</c:v>
                </c:pt>
                <c:pt idx="39525">
                  <c:v>-28</c:v>
                </c:pt>
                <c:pt idx="39526">
                  <c:v>-26</c:v>
                </c:pt>
                <c:pt idx="39527">
                  <c:v>-22</c:v>
                </c:pt>
                <c:pt idx="39528">
                  <c:v>-22</c:v>
                </c:pt>
                <c:pt idx="39529">
                  <c:v>-23</c:v>
                </c:pt>
                <c:pt idx="39530">
                  <c:v>-32</c:v>
                </c:pt>
                <c:pt idx="39531">
                  <c:v>-54</c:v>
                </c:pt>
                <c:pt idx="39532">
                  <c:v>-49</c:v>
                </c:pt>
                <c:pt idx="39533">
                  <c:v>-53</c:v>
                </c:pt>
                <c:pt idx="39534">
                  <c:v>-40</c:v>
                </c:pt>
                <c:pt idx="39535">
                  <c:v>-42</c:v>
                </c:pt>
                <c:pt idx="39536">
                  <c:v>-42</c:v>
                </c:pt>
                <c:pt idx="39537">
                  <c:v>-42</c:v>
                </c:pt>
                <c:pt idx="39538">
                  <c:v>-41</c:v>
                </c:pt>
                <c:pt idx="39539">
                  <c:v>-48</c:v>
                </c:pt>
                <c:pt idx="39540">
                  <c:v>-54</c:v>
                </c:pt>
                <c:pt idx="39541">
                  <c:v>-58</c:v>
                </c:pt>
                <c:pt idx="39542">
                  <c:v>-53</c:v>
                </c:pt>
                <c:pt idx="39543">
                  <c:v>-60</c:v>
                </c:pt>
                <c:pt idx="39544">
                  <c:v>-54</c:v>
                </c:pt>
                <c:pt idx="39545">
                  <c:v>-50</c:v>
                </c:pt>
                <c:pt idx="39546">
                  <c:v>-59</c:v>
                </c:pt>
                <c:pt idx="39547">
                  <c:v>-44</c:v>
                </c:pt>
                <c:pt idx="39548">
                  <c:v>-43</c:v>
                </c:pt>
                <c:pt idx="39549">
                  <c:v>-44</c:v>
                </c:pt>
                <c:pt idx="39550">
                  <c:v>-48</c:v>
                </c:pt>
                <c:pt idx="39551">
                  <c:v>-43</c:v>
                </c:pt>
                <c:pt idx="39552">
                  <c:v>-49</c:v>
                </c:pt>
                <c:pt idx="39553">
                  <c:v>-45</c:v>
                </c:pt>
                <c:pt idx="39554">
                  <c:v>-54</c:v>
                </c:pt>
                <c:pt idx="39555">
                  <c:v>-50</c:v>
                </c:pt>
                <c:pt idx="39556">
                  <c:v>-47</c:v>
                </c:pt>
                <c:pt idx="39557">
                  <c:v>-41</c:v>
                </c:pt>
                <c:pt idx="39558">
                  <c:v>-58</c:v>
                </c:pt>
                <c:pt idx="39559">
                  <c:v>-38</c:v>
                </c:pt>
                <c:pt idx="39560">
                  <c:v>-32</c:v>
                </c:pt>
                <c:pt idx="39561">
                  <c:v>-38</c:v>
                </c:pt>
                <c:pt idx="39562">
                  <c:v>-39</c:v>
                </c:pt>
                <c:pt idx="39563">
                  <c:v>-39</c:v>
                </c:pt>
                <c:pt idx="39564">
                  <c:v>-36</c:v>
                </c:pt>
                <c:pt idx="39565">
                  <c:v>-50</c:v>
                </c:pt>
                <c:pt idx="39566">
                  <c:v>-53</c:v>
                </c:pt>
                <c:pt idx="39567">
                  <c:v>-43</c:v>
                </c:pt>
                <c:pt idx="39568">
                  <c:v>-50</c:v>
                </c:pt>
                <c:pt idx="39569">
                  <c:v>-37</c:v>
                </c:pt>
                <c:pt idx="39570">
                  <c:v>-45</c:v>
                </c:pt>
                <c:pt idx="39571">
                  <c:v>-40</c:v>
                </c:pt>
                <c:pt idx="39572">
                  <c:v>-38</c:v>
                </c:pt>
                <c:pt idx="39573">
                  <c:v>-40</c:v>
                </c:pt>
                <c:pt idx="39574">
                  <c:v>-43</c:v>
                </c:pt>
                <c:pt idx="39575">
                  <c:v>-42</c:v>
                </c:pt>
                <c:pt idx="39576">
                  <c:v>-45</c:v>
                </c:pt>
                <c:pt idx="39577">
                  <c:v>-44</c:v>
                </c:pt>
                <c:pt idx="39578">
                  <c:v>-39</c:v>
                </c:pt>
                <c:pt idx="39579">
                  <c:v>-40</c:v>
                </c:pt>
                <c:pt idx="39580">
                  <c:v>-52</c:v>
                </c:pt>
                <c:pt idx="39581">
                  <c:v>-41</c:v>
                </c:pt>
                <c:pt idx="39582">
                  <c:v>-44</c:v>
                </c:pt>
                <c:pt idx="39583">
                  <c:v>-35</c:v>
                </c:pt>
                <c:pt idx="39584">
                  <c:v>-35</c:v>
                </c:pt>
                <c:pt idx="39585">
                  <c:v>-38</c:v>
                </c:pt>
                <c:pt idx="39586">
                  <c:v>-39</c:v>
                </c:pt>
                <c:pt idx="39587">
                  <c:v>-42</c:v>
                </c:pt>
                <c:pt idx="39588">
                  <c:v>-42</c:v>
                </c:pt>
                <c:pt idx="39589">
                  <c:v>-46</c:v>
                </c:pt>
                <c:pt idx="39590">
                  <c:v>-48</c:v>
                </c:pt>
                <c:pt idx="39591">
                  <c:v>-27</c:v>
                </c:pt>
                <c:pt idx="39592">
                  <c:v>-31</c:v>
                </c:pt>
                <c:pt idx="39593">
                  <c:v>-44</c:v>
                </c:pt>
                <c:pt idx="39594">
                  <c:v>-30</c:v>
                </c:pt>
                <c:pt idx="39595">
                  <c:v>-44</c:v>
                </c:pt>
                <c:pt idx="39596">
                  <c:v>-38</c:v>
                </c:pt>
                <c:pt idx="39597">
                  <c:v>-36</c:v>
                </c:pt>
                <c:pt idx="39598">
                  <c:v>-37</c:v>
                </c:pt>
                <c:pt idx="39599">
                  <c:v>-34</c:v>
                </c:pt>
                <c:pt idx="39600">
                  <c:v>-34</c:v>
                </c:pt>
                <c:pt idx="39601">
                  <c:v>-43</c:v>
                </c:pt>
                <c:pt idx="39602">
                  <c:v>-33</c:v>
                </c:pt>
                <c:pt idx="39603">
                  <c:v>-52</c:v>
                </c:pt>
                <c:pt idx="39604">
                  <c:v>-63</c:v>
                </c:pt>
                <c:pt idx="39605">
                  <c:v>-56</c:v>
                </c:pt>
                <c:pt idx="39606">
                  <c:v>-56</c:v>
                </c:pt>
                <c:pt idx="39607">
                  <c:v>-52</c:v>
                </c:pt>
                <c:pt idx="39608">
                  <c:v>-51</c:v>
                </c:pt>
                <c:pt idx="39609">
                  <c:v>-59</c:v>
                </c:pt>
                <c:pt idx="39610">
                  <c:v>-52</c:v>
                </c:pt>
                <c:pt idx="39611">
                  <c:v>-51</c:v>
                </c:pt>
                <c:pt idx="39612">
                  <c:v>-54</c:v>
                </c:pt>
                <c:pt idx="39613">
                  <c:v>-55</c:v>
                </c:pt>
                <c:pt idx="39614">
                  <c:v>-55</c:v>
                </c:pt>
                <c:pt idx="39615">
                  <c:v>-46</c:v>
                </c:pt>
                <c:pt idx="39616">
                  <c:v>-41</c:v>
                </c:pt>
                <c:pt idx="39617">
                  <c:v>-44</c:v>
                </c:pt>
                <c:pt idx="39618">
                  <c:v>-42</c:v>
                </c:pt>
                <c:pt idx="39619">
                  <c:v>-44</c:v>
                </c:pt>
                <c:pt idx="39620">
                  <c:v>-38</c:v>
                </c:pt>
                <c:pt idx="39621">
                  <c:v>-39</c:v>
                </c:pt>
                <c:pt idx="39622">
                  <c:v>-42</c:v>
                </c:pt>
                <c:pt idx="39623">
                  <c:v>-43</c:v>
                </c:pt>
                <c:pt idx="39624">
                  <c:v>-44</c:v>
                </c:pt>
                <c:pt idx="39625">
                  <c:v>-43</c:v>
                </c:pt>
                <c:pt idx="39626">
                  <c:v>-45</c:v>
                </c:pt>
                <c:pt idx="39627">
                  <c:v>-48</c:v>
                </c:pt>
                <c:pt idx="39628">
                  <c:v>-49</c:v>
                </c:pt>
                <c:pt idx="39629">
                  <c:v>-41</c:v>
                </c:pt>
                <c:pt idx="39630">
                  <c:v>-41</c:v>
                </c:pt>
                <c:pt idx="39631">
                  <c:v>-46</c:v>
                </c:pt>
                <c:pt idx="39632">
                  <c:v>-39</c:v>
                </c:pt>
                <c:pt idx="39633">
                  <c:v>-38</c:v>
                </c:pt>
                <c:pt idx="39634">
                  <c:v>-39</c:v>
                </c:pt>
                <c:pt idx="39635">
                  <c:v>-45</c:v>
                </c:pt>
                <c:pt idx="39636">
                  <c:v>-45</c:v>
                </c:pt>
                <c:pt idx="39637">
                  <c:v>-47</c:v>
                </c:pt>
                <c:pt idx="39638">
                  <c:v>-43</c:v>
                </c:pt>
                <c:pt idx="39639">
                  <c:v>-22</c:v>
                </c:pt>
                <c:pt idx="39640">
                  <c:v>-19</c:v>
                </c:pt>
                <c:pt idx="39641">
                  <c:v>-24</c:v>
                </c:pt>
                <c:pt idx="39642">
                  <c:v>-8</c:v>
                </c:pt>
                <c:pt idx="39643">
                  <c:v>-16</c:v>
                </c:pt>
                <c:pt idx="39644">
                  <c:v>-25</c:v>
                </c:pt>
                <c:pt idx="39645">
                  <c:v>-19</c:v>
                </c:pt>
                <c:pt idx="39646">
                  <c:v>-60</c:v>
                </c:pt>
                <c:pt idx="39647">
                  <c:v>-61</c:v>
                </c:pt>
                <c:pt idx="39648">
                  <c:v>-47</c:v>
                </c:pt>
                <c:pt idx="39649">
                  <c:v>-55</c:v>
                </c:pt>
                <c:pt idx="39650">
                  <c:v>-53</c:v>
                </c:pt>
                <c:pt idx="39651">
                  <c:v>-42</c:v>
                </c:pt>
                <c:pt idx="39652">
                  <c:v>-39</c:v>
                </c:pt>
                <c:pt idx="39653">
                  <c:v>-44</c:v>
                </c:pt>
                <c:pt idx="39654">
                  <c:v>-46</c:v>
                </c:pt>
                <c:pt idx="39655">
                  <c:v>-50</c:v>
                </c:pt>
                <c:pt idx="39656">
                  <c:v>-57</c:v>
                </c:pt>
                <c:pt idx="39657">
                  <c:v>-48</c:v>
                </c:pt>
                <c:pt idx="39658">
                  <c:v>-41</c:v>
                </c:pt>
                <c:pt idx="39659">
                  <c:v>-33</c:v>
                </c:pt>
                <c:pt idx="39660">
                  <c:v>-30</c:v>
                </c:pt>
                <c:pt idx="39661">
                  <c:v>-23</c:v>
                </c:pt>
                <c:pt idx="39662">
                  <c:v>-22</c:v>
                </c:pt>
                <c:pt idx="39663">
                  <c:v>-20</c:v>
                </c:pt>
                <c:pt idx="39664">
                  <c:v>-11</c:v>
                </c:pt>
                <c:pt idx="39665">
                  <c:v>-32</c:v>
                </c:pt>
                <c:pt idx="39666">
                  <c:v>-27</c:v>
                </c:pt>
                <c:pt idx="39667">
                  <c:v>-27</c:v>
                </c:pt>
                <c:pt idx="39668">
                  <c:v>-28</c:v>
                </c:pt>
                <c:pt idx="39669">
                  <c:v>-28</c:v>
                </c:pt>
                <c:pt idx="39670">
                  <c:v>-27</c:v>
                </c:pt>
                <c:pt idx="39671">
                  <c:v>-24</c:v>
                </c:pt>
                <c:pt idx="39672">
                  <c:v>-27</c:v>
                </c:pt>
                <c:pt idx="39673">
                  <c:v>-25</c:v>
                </c:pt>
                <c:pt idx="39674">
                  <c:v>-34</c:v>
                </c:pt>
                <c:pt idx="39675">
                  <c:v>-32</c:v>
                </c:pt>
                <c:pt idx="39676">
                  <c:v>-32</c:v>
                </c:pt>
                <c:pt idx="39677">
                  <c:v>-32</c:v>
                </c:pt>
                <c:pt idx="39678">
                  <c:v>-37</c:v>
                </c:pt>
                <c:pt idx="39679">
                  <c:v>-29</c:v>
                </c:pt>
                <c:pt idx="39680">
                  <c:v>-35</c:v>
                </c:pt>
                <c:pt idx="39681">
                  <c:v>-32</c:v>
                </c:pt>
                <c:pt idx="39682">
                  <c:v>-28</c:v>
                </c:pt>
                <c:pt idx="39683">
                  <c:v>-23</c:v>
                </c:pt>
                <c:pt idx="39684">
                  <c:v>-28</c:v>
                </c:pt>
                <c:pt idx="39685">
                  <c:v>-26</c:v>
                </c:pt>
                <c:pt idx="39686">
                  <c:v>-31</c:v>
                </c:pt>
                <c:pt idx="39687">
                  <c:v>-32</c:v>
                </c:pt>
                <c:pt idx="39688">
                  <c:v>-30</c:v>
                </c:pt>
                <c:pt idx="39689">
                  <c:v>-26</c:v>
                </c:pt>
                <c:pt idx="39690">
                  <c:v>-60</c:v>
                </c:pt>
                <c:pt idx="39691">
                  <c:v>-61</c:v>
                </c:pt>
                <c:pt idx="39692">
                  <c:v>-56</c:v>
                </c:pt>
                <c:pt idx="39693">
                  <c:v>-63</c:v>
                </c:pt>
                <c:pt idx="39694">
                  <c:v>-57</c:v>
                </c:pt>
                <c:pt idx="39695">
                  <c:v>-50</c:v>
                </c:pt>
                <c:pt idx="39696">
                  <c:v>-50</c:v>
                </c:pt>
                <c:pt idx="39697">
                  <c:v>-64</c:v>
                </c:pt>
                <c:pt idx="39698">
                  <c:v>-52</c:v>
                </c:pt>
                <c:pt idx="39699">
                  <c:v>-61</c:v>
                </c:pt>
                <c:pt idx="39700">
                  <c:v>-63</c:v>
                </c:pt>
                <c:pt idx="39701">
                  <c:v>-63</c:v>
                </c:pt>
                <c:pt idx="39702">
                  <c:v>-21</c:v>
                </c:pt>
                <c:pt idx="39703">
                  <c:v>-21</c:v>
                </c:pt>
                <c:pt idx="39704">
                  <c:v>-16</c:v>
                </c:pt>
                <c:pt idx="39705">
                  <c:v>-32</c:v>
                </c:pt>
                <c:pt idx="39706">
                  <c:v>-32</c:v>
                </c:pt>
                <c:pt idx="39707">
                  <c:v>-34</c:v>
                </c:pt>
                <c:pt idx="39708">
                  <c:v>-30</c:v>
                </c:pt>
                <c:pt idx="39709">
                  <c:v>-35</c:v>
                </c:pt>
                <c:pt idx="39710">
                  <c:v>-33</c:v>
                </c:pt>
                <c:pt idx="39711">
                  <c:v>-39</c:v>
                </c:pt>
                <c:pt idx="39712">
                  <c:v>-35</c:v>
                </c:pt>
                <c:pt idx="39713">
                  <c:v>-32</c:v>
                </c:pt>
                <c:pt idx="39714">
                  <c:v>-36</c:v>
                </c:pt>
                <c:pt idx="39715">
                  <c:v>-34</c:v>
                </c:pt>
                <c:pt idx="39716">
                  <c:v>-32</c:v>
                </c:pt>
                <c:pt idx="39717">
                  <c:v>-32</c:v>
                </c:pt>
                <c:pt idx="39718">
                  <c:v>-17</c:v>
                </c:pt>
                <c:pt idx="39719">
                  <c:v>-29</c:v>
                </c:pt>
                <c:pt idx="39720">
                  <c:v>-28</c:v>
                </c:pt>
                <c:pt idx="39721">
                  <c:v>0</c:v>
                </c:pt>
                <c:pt idx="39722">
                  <c:v>-39</c:v>
                </c:pt>
                <c:pt idx="39723">
                  <c:v>-29</c:v>
                </c:pt>
                <c:pt idx="39724">
                  <c:v>-29</c:v>
                </c:pt>
                <c:pt idx="39725">
                  <c:v>-19</c:v>
                </c:pt>
                <c:pt idx="39726">
                  <c:v>-19</c:v>
                </c:pt>
                <c:pt idx="39727">
                  <c:v>-21</c:v>
                </c:pt>
                <c:pt idx="39728">
                  <c:v>-33</c:v>
                </c:pt>
                <c:pt idx="39729">
                  <c:v>-43</c:v>
                </c:pt>
                <c:pt idx="39730">
                  <c:v>-39</c:v>
                </c:pt>
                <c:pt idx="39731">
                  <c:v>-45</c:v>
                </c:pt>
                <c:pt idx="39732">
                  <c:v>-36</c:v>
                </c:pt>
                <c:pt idx="39733">
                  <c:v>-40</c:v>
                </c:pt>
                <c:pt idx="39734">
                  <c:v>-31</c:v>
                </c:pt>
                <c:pt idx="39735">
                  <c:v>-36</c:v>
                </c:pt>
                <c:pt idx="39736">
                  <c:v>-43</c:v>
                </c:pt>
                <c:pt idx="39737">
                  <c:v>-39</c:v>
                </c:pt>
                <c:pt idx="39738">
                  <c:v>-43</c:v>
                </c:pt>
                <c:pt idx="39739">
                  <c:v>-41</c:v>
                </c:pt>
                <c:pt idx="39740">
                  <c:v>-17</c:v>
                </c:pt>
                <c:pt idx="39741">
                  <c:v>-26</c:v>
                </c:pt>
                <c:pt idx="39742">
                  <c:v>-3</c:v>
                </c:pt>
                <c:pt idx="39743">
                  <c:v>-32</c:v>
                </c:pt>
                <c:pt idx="39744">
                  <c:v>-39</c:v>
                </c:pt>
                <c:pt idx="39745">
                  <c:v>-33</c:v>
                </c:pt>
                <c:pt idx="39746">
                  <c:v>-31</c:v>
                </c:pt>
                <c:pt idx="39747">
                  <c:v>-32</c:v>
                </c:pt>
                <c:pt idx="39748">
                  <c:v>-25</c:v>
                </c:pt>
                <c:pt idx="39749">
                  <c:v>-36</c:v>
                </c:pt>
                <c:pt idx="39750">
                  <c:v>-27</c:v>
                </c:pt>
                <c:pt idx="39751">
                  <c:v>-35</c:v>
                </c:pt>
                <c:pt idx="39752">
                  <c:v>-28</c:v>
                </c:pt>
                <c:pt idx="39753">
                  <c:v>-35</c:v>
                </c:pt>
                <c:pt idx="39754">
                  <c:v>-35</c:v>
                </c:pt>
                <c:pt idx="39755">
                  <c:v>22</c:v>
                </c:pt>
                <c:pt idx="39756">
                  <c:v>-12</c:v>
                </c:pt>
                <c:pt idx="39757">
                  <c:v>-5</c:v>
                </c:pt>
                <c:pt idx="39758">
                  <c:v>-17</c:v>
                </c:pt>
                <c:pt idx="39759">
                  <c:v>0</c:v>
                </c:pt>
                <c:pt idx="39760">
                  <c:v>-36</c:v>
                </c:pt>
                <c:pt idx="39761">
                  <c:v>-37</c:v>
                </c:pt>
                <c:pt idx="39762">
                  <c:v>-33</c:v>
                </c:pt>
                <c:pt idx="39763">
                  <c:v>-41</c:v>
                </c:pt>
                <c:pt idx="39764">
                  <c:v>-69</c:v>
                </c:pt>
                <c:pt idx="39765">
                  <c:v>-61</c:v>
                </c:pt>
                <c:pt idx="39766">
                  <c:v>-71</c:v>
                </c:pt>
                <c:pt idx="39767">
                  <c:v>-70</c:v>
                </c:pt>
                <c:pt idx="39768">
                  <c:v>-54</c:v>
                </c:pt>
                <c:pt idx="39769">
                  <c:v>-68</c:v>
                </c:pt>
                <c:pt idx="39770">
                  <c:v>-50</c:v>
                </c:pt>
                <c:pt idx="39771">
                  <c:v>-51</c:v>
                </c:pt>
                <c:pt idx="39772">
                  <c:v>-55</c:v>
                </c:pt>
                <c:pt idx="39773">
                  <c:v>-58</c:v>
                </c:pt>
                <c:pt idx="39774">
                  <c:v>-71</c:v>
                </c:pt>
                <c:pt idx="39775">
                  <c:v>-67</c:v>
                </c:pt>
                <c:pt idx="39776">
                  <c:v>-39</c:v>
                </c:pt>
                <c:pt idx="39777">
                  <c:v>-41</c:v>
                </c:pt>
                <c:pt idx="39778">
                  <c:v>-45</c:v>
                </c:pt>
                <c:pt idx="39779">
                  <c:v>-37</c:v>
                </c:pt>
                <c:pt idx="39780">
                  <c:v>-37</c:v>
                </c:pt>
                <c:pt idx="39781">
                  <c:v>-32</c:v>
                </c:pt>
                <c:pt idx="39782">
                  <c:v>-29</c:v>
                </c:pt>
                <c:pt idx="39783">
                  <c:v>-31</c:v>
                </c:pt>
                <c:pt idx="39784">
                  <c:v>-29</c:v>
                </c:pt>
                <c:pt idx="39785">
                  <c:v>-36</c:v>
                </c:pt>
                <c:pt idx="39786">
                  <c:v>-49</c:v>
                </c:pt>
                <c:pt idx="39787">
                  <c:v>-46</c:v>
                </c:pt>
                <c:pt idx="39788">
                  <c:v>-61</c:v>
                </c:pt>
                <c:pt idx="39789">
                  <c:v>-61</c:v>
                </c:pt>
                <c:pt idx="39790">
                  <c:v>-53</c:v>
                </c:pt>
                <c:pt idx="39791">
                  <c:v>-58</c:v>
                </c:pt>
                <c:pt idx="39792">
                  <c:v>-50</c:v>
                </c:pt>
                <c:pt idx="39793">
                  <c:v>-49</c:v>
                </c:pt>
                <c:pt idx="39794">
                  <c:v>-51</c:v>
                </c:pt>
                <c:pt idx="39795">
                  <c:v>-56</c:v>
                </c:pt>
                <c:pt idx="39796">
                  <c:v>-49</c:v>
                </c:pt>
                <c:pt idx="39797">
                  <c:v>-55</c:v>
                </c:pt>
                <c:pt idx="39798">
                  <c:v>-91</c:v>
                </c:pt>
                <c:pt idx="39799">
                  <c:v>-66</c:v>
                </c:pt>
                <c:pt idx="39800">
                  <c:v>-44</c:v>
                </c:pt>
                <c:pt idx="39801">
                  <c:v>-62</c:v>
                </c:pt>
                <c:pt idx="39802">
                  <c:v>-40</c:v>
                </c:pt>
                <c:pt idx="39803">
                  <c:v>-42</c:v>
                </c:pt>
                <c:pt idx="39804">
                  <c:v>-41</c:v>
                </c:pt>
                <c:pt idx="39805">
                  <c:v>-41</c:v>
                </c:pt>
                <c:pt idx="39806">
                  <c:v>-38</c:v>
                </c:pt>
                <c:pt idx="39807">
                  <c:v>-45</c:v>
                </c:pt>
                <c:pt idx="39808">
                  <c:v>-59</c:v>
                </c:pt>
                <c:pt idx="39809">
                  <c:v>-42</c:v>
                </c:pt>
                <c:pt idx="39810">
                  <c:v>-45</c:v>
                </c:pt>
                <c:pt idx="39811">
                  <c:v>-41</c:v>
                </c:pt>
                <c:pt idx="39812">
                  <c:v>-29</c:v>
                </c:pt>
                <c:pt idx="39813">
                  <c:v>-31</c:v>
                </c:pt>
                <c:pt idx="39814">
                  <c:v>-19</c:v>
                </c:pt>
                <c:pt idx="39815">
                  <c:v>-18</c:v>
                </c:pt>
                <c:pt idx="39816">
                  <c:v>-20</c:v>
                </c:pt>
                <c:pt idx="39817">
                  <c:v>-23</c:v>
                </c:pt>
                <c:pt idx="39818">
                  <c:v>-21</c:v>
                </c:pt>
                <c:pt idx="39819">
                  <c:v>-28</c:v>
                </c:pt>
                <c:pt idx="39820">
                  <c:v>-27</c:v>
                </c:pt>
                <c:pt idx="39821">
                  <c:v>-21</c:v>
                </c:pt>
                <c:pt idx="39822">
                  <c:v>-26</c:v>
                </c:pt>
                <c:pt idx="39823">
                  <c:v>-24</c:v>
                </c:pt>
                <c:pt idx="39824">
                  <c:v>-15</c:v>
                </c:pt>
                <c:pt idx="39825">
                  <c:v>-31</c:v>
                </c:pt>
                <c:pt idx="39826">
                  <c:v>-18</c:v>
                </c:pt>
                <c:pt idx="39827">
                  <c:v>-54</c:v>
                </c:pt>
                <c:pt idx="39828">
                  <c:v>-51</c:v>
                </c:pt>
                <c:pt idx="39829">
                  <c:v>-47</c:v>
                </c:pt>
                <c:pt idx="39830">
                  <c:v>-42</c:v>
                </c:pt>
                <c:pt idx="39831">
                  <c:v>-39</c:v>
                </c:pt>
                <c:pt idx="39832">
                  <c:v>-35</c:v>
                </c:pt>
                <c:pt idx="39833">
                  <c:v>-32</c:v>
                </c:pt>
                <c:pt idx="39834">
                  <c:v>-39</c:v>
                </c:pt>
                <c:pt idx="39835">
                  <c:v>-33</c:v>
                </c:pt>
                <c:pt idx="39836">
                  <c:v>-46</c:v>
                </c:pt>
                <c:pt idx="39837">
                  <c:v>-54</c:v>
                </c:pt>
                <c:pt idx="39838">
                  <c:v>-50</c:v>
                </c:pt>
                <c:pt idx="39839">
                  <c:v>-23</c:v>
                </c:pt>
                <c:pt idx="39840">
                  <c:v>-23</c:v>
                </c:pt>
                <c:pt idx="39841">
                  <c:v>-19</c:v>
                </c:pt>
                <c:pt idx="39842">
                  <c:v>-23</c:v>
                </c:pt>
                <c:pt idx="39843">
                  <c:v>-21</c:v>
                </c:pt>
                <c:pt idx="39844">
                  <c:v>-19</c:v>
                </c:pt>
                <c:pt idx="39845">
                  <c:v>-27</c:v>
                </c:pt>
                <c:pt idx="39846">
                  <c:v>-23</c:v>
                </c:pt>
                <c:pt idx="39847">
                  <c:v>-21</c:v>
                </c:pt>
                <c:pt idx="39848">
                  <c:v>-21</c:v>
                </c:pt>
                <c:pt idx="39849">
                  <c:v>-20</c:v>
                </c:pt>
                <c:pt idx="39850">
                  <c:v>-27</c:v>
                </c:pt>
                <c:pt idx="39851">
                  <c:v>-44</c:v>
                </c:pt>
                <c:pt idx="39852">
                  <c:v>-37</c:v>
                </c:pt>
                <c:pt idx="39853">
                  <c:v>-43</c:v>
                </c:pt>
                <c:pt idx="39854">
                  <c:v>-42</c:v>
                </c:pt>
                <c:pt idx="39855">
                  <c:v>-41</c:v>
                </c:pt>
                <c:pt idx="39856">
                  <c:v>-39</c:v>
                </c:pt>
                <c:pt idx="39857">
                  <c:v>-35</c:v>
                </c:pt>
                <c:pt idx="39858">
                  <c:v>-43</c:v>
                </c:pt>
                <c:pt idx="39859">
                  <c:v>-38</c:v>
                </c:pt>
                <c:pt idx="39860">
                  <c:v>-46</c:v>
                </c:pt>
                <c:pt idx="39861">
                  <c:v>-56</c:v>
                </c:pt>
                <c:pt idx="39862">
                  <c:v>-66</c:v>
                </c:pt>
                <c:pt idx="39863">
                  <c:v>-49</c:v>
                </c:pt>
                <c:pt idx="39864">
                  <c:v>-36</c:v>
                </c:pt>
                <c:pt idx="39865">
                  <c:v>-28</c:v>
                </c:pt>
                <c:pt idx="39866">
                  <c:v>-33</c:v>
                </c:pt>
                <c:pt idx="39867">
                  <c:v>-25</c:v>
                </c:pt>
                <c:pt idx="39868">
                  <c:v>-23</c:v>
                </c:pt>
                <c:pt idx="39869">
                  <c:v>-21</c:v>
                </c:pt>
                <c:pt idx="39870">
                  <c:v>-26</c:v>
                </c:pt>
                <c:pt idx="39871">
                  <c:v>-32</c:v>
                </c:pt>
                <c:pt idx="39872">
                  <c:v>-31</c:v>
                </c:pt>
                <c:pt idx="39873">
                  <c:v>-26</c:v>
                </c:pt>
                <c:pt idx="39874">
                  <c:v>-24</c:v>
                </c:pt>
                <c:pt idx="39875">
                  <c:v>-44</c:v>
                </c:pt>
                <c:pt idx="39876">
                  <c:v>-40</c:v>
                </c:pt>
                <c:pt idx="39877">
                  <c:v>-47</c:v>
                </c:pt>
                <c:pt idx="39878">
                  <c:v>-35</c:v>
                </c:pt>
                <c:pt idx="39879">
                  <c:v>-1</c:v>
                </c:pt>
                <c:pt idx="39880">
                  <c:v>-35</c:v>
                </c:pt>
                <c:pt idx="39881">
                  <c:v>-31</c:v>
                </c:pt>
                <c:pt idx="39882">
                  <c:v>-31</c:v>
                </c:pt>
                <c:pt idx="39883">
                  <c:v>-37</c:v>
                </c:pt>
                <c:pt idx="39884">
                  <c:v>-39</c:v>
                </c:pt>
                <c:pt idx="39885">
                  <c:v>-67</c:v>
                </c:pt>
                <c:pt idx="39886">
                  <c:v>-74</c:v>
                </c:pt>
                <c:pt idx="39887">
                  <c:v>-108</c:v>
                </c:pt>
                <c:pt idx="39888">
                  <c:v>-60</c:v>
                </c:pt>
                <c:pt idx="39889">
                  <c:v>-62</c:v>
                </c:pt>
                <c:pt idx="39890">
                  <c:v>-66</c:v>
                </c:pt>
                <c:pt idx="39891">
                  <c:v>-68</c:v>
                </c:pt>
                <c:pt idx="39892">
                  <c:v>-62</c:v>
                </c:pt>
                <c:pt idx="39893">
                  <c:v>-63</c:v>
                </c:pt>
                <c:pt idx="39894">
                  <c:v>-64</c:v>
                </c:pt>
                <c:pt idx="39895">
                  <c:v>-75</c:v>
                </c:pt>
                <c:pt idx="39896">
                  <c:v>-68</c:v>
                </c:pt>
                <c:pt idx="39897">
                  <c:v>-67</c:v>
                </c:pt>
                <c:pt idx="39898">
                  <c:v>-64</c:v>
                </c:pt>
                <c:pt idx="39899">
                  <c:v>-68</c:v>
                </c:pt>
                <c:pt idx="39900">
                  <c:v>-59</c:v>
                </c:pt>
                <c:pt idx="39901">
                  <c:v>-59</c:v>
                </c:pt>
                <c:pt idx="39902">
                  <c:v>-48</c:v>
                </c:pt>
                <c:pt idx="39903">
                  <c:v>-48</c:v>
                </c:pt>
                <c:pt idx="39904">
                  <c:v>-51</c:v>
                </c:pt>
                <c:pt idx="39905">
                  <c:v>-52</c:v>
                </c:pt>
                <c:pt idx="39906">
                  <c:v>-61</c:v>
                </c:pt>
                <c:pt idx="39907">
                  <c:v>-52</c:v>
                </c:pt>
                <c:pt idx="39908">
                  <c:v>-62</c:v>
                </c:pt>
                <c:pt idx="39909">
                  <c:v>-34</c:v>
                </c:pt>
                <c:pt idx="39910">
                  <c:v>-32</c:v>
                </c:pt>
                <c:pt idx="39911">
                  <c:v>-33</c:v>
                </c:pt>
                <c:pt idx="39912">
                  <c:v>-30</c:v>
                </c:pt>
                <c:pt idx="39913">
                  <c:v>-32</c:v>
                </c:pt>
                <c:pt idx="39914">
                  <c:v>-33</c:v>
                </c:pt>
                <c:pt idx="39915">
                  <c:v>-36</c:v>
                </c:pt>
                <c:pt idx="39916">
                  <c:v>-35</c:v>
                </c:pt>
                <c:pt idx="39917">
                  <c:v>-37</c:v>
                </c:pt>
                <c:pt idx="39918">
                  <c:v>-36</c:v>
                </c:pt>
                <c:pt idx="39919">
                  <c:v>-36</c:v>
                </c:pt>
                <c:pt idx="39920">
                  <c:v>-33</c:v>
                </c:pt>
                <c:pt idx="39921">
                  <c:v>10</c:v>
                </c:pt>
                <c:pt idx="39922">
                  <c:v>-66</c:v>
                </c:pt>
                <c:pt idx="39923">
                  <c:v>-64</c:v>
                </c:pt>
                <c:pt idx="39924">
                  <c:v>-56</c:v>
                </c:pt>
                <c:pt idx="39925">
                  <c:v>-60</c:v>
                </c:pt>
                <c:pt idx="39926">
                  <c:v>-52</c:v>
                </c:pt>
                <c:pt idx="39927">
                  <c:v>-63</c:v>
                </c:pt>
                <c:pt idx="39928">
                  <c:v>-50</c:v>
                </c:pt>
                <c:pt idx="39929">
                  <c:v>-53</c:v>
                </c:pt>
                <c:pt idx="39930">
                  <c:v>-53</c:v>
                </c:pt>
                <c:pt idx="39931">
                  <c:v>-58</c:v>
                </c:pt>
                <c:pt idx="39932">
                  <c:v>-60</c:v>
                </c:pt>
                <c:pt idx="39933">
                  <c:v>-61</c:v>
                </c:pt>
                <c:pt idx="39934">
                  <c:v>-15</c:v>
                </c:pt>
                <c:pt idx="39935">
                  <c:v>-18</c:v>
                </c:pt>
                <c:pt idx="39936">
                  <c:v>-21</c:v>
                </c:pt>
                <c:pt idx="39937">
                  <c:v>125</c:v>
                </c:pt>
                <c:pt idx="39938">
                  <c:v>-43</c:v>
                </c:pt>
                <c:pt idx="39939">
                  <c:v>-44</c:v>
                </c:pt>
                <c:pt idx="39940">
                  <c:v>-40</c:v>
                </c:pt>
                <c:pt idx="39941">
                  <c:v>-40</c:v>
                </c:pt>
                <c:pt idx="39942">
                  <c:v>-38</c:v>
                </c:pt>
                <c:pt idx="39943">
                  <c:v>-33</c:v>
                </c:pt>
                <c:pt idx="39944">
                  <c:v>-37</c:v>
                </c:pt>
                <c:pt idx="39945">
                  <c:v>-35</c:v>
                </c:pt>
                <c:pt idx="39946">
                  <c:v>-36</c:v>
                </c:pt>
                <c:pt idx="39947">
                  <c:v>-45</c:v>
                </c:pt>
                <c:pt idx="39948">
                  <c:v>-49</c:v>
                </c:pt>
                <c:pt idx="39949">
                  <c:v>-40</c:v>
                </c:pt>
                <c:pt idx="39950">
                  <c:v>-52</c:v>
                </c:pt>
                <c:pt idx="39951">
                  <c:v>-52</c:v>
                </c:pt>
                <c:pt idx="39952">
                  <c:v>-55</c:v>
                </c:pt>
                <c:pt idx="39953">
                  <c:v>-47</c:v>
                </c:pt>
                <c:pt idx="39954">
                  <c:v>-47</c:v>
                </c:pt>
                <c:pt idx="39955">
                  <c:v>-42</c:v>
                </c:pt>
                <c:pt idx="39956">
                  <c:v>-44</c:v>
                </c:pt>
                <c:pt idx="39957">
                  <c:v>-50</c:v>
                </c:pt>
                <c:pt idx="39958">
                  <c:v>-50</c:v>
                </c:pt>
                <c:pt idx="39959">
                  <c:v>-54</c:v>
                </c:pt>
                <c:pt idx="39960">
                  <c:v>-45</c:v>
                </c:pt>
                <c:pt idx="39961">
                  <c:v>-49</c:v>
                </c:pt>
                <c:pt idx="39962">
                  <c:v>-48</c:v>
                </c:pt>
                <c:pt idx="39963">
                  <c:v>-43</c:v>
                </c:pt>
                <c:pt idx="39964">
                  <c:v>-41</c:v>
                </c:pt>
                <c:pt idx="39965">
                  <c:v>-51</c:v>
                </c:pt>
                <c:pt idx="39966">
                  <c:v>-43</c:v>
                </c:pt>
                <c:pt idx="39967">
                  <c:v>-39</c:v>
                </c:pt>
                <c:pt idx="39968">
                  <c:v>-36</c:v>
                </c:pt>
                <c:pt idx="39969">
                  <c:v>-50</c:v>
                </c:pt>
                <c:pt idx="39970">
                  <c:v>-46</c:v>
                </c:pt>
                <c:pt idx="39971">
                  <c:v>-50</c:v>
                </c:pt>
                <c:pt idx="39972">
                  <c:v>-55</c:v>
                </c:pt>
                <c:pt idx="39973">
                  <c:v>-47</c:v>
                </c:pt>
                <c:pt idx="39974">
                  <c:v>-46</c:v>
                </c:pt>
                <c:pt idx="39975">
                  <c:v>-44</c:v>
                </c:pt>
                <c:pt idx="39976">
                  <c:v>-42</c:v>
                </c:pt>
                <c:pt idx="39977">
                  <c:v>-41</c:v>
                </c:pt>
                <c:pt idx="39978">
                  <c:v>-36</c:v>
                </c:pt>
                <c:pt idx="39979">
                  <c:v>-37</c:v>
                </c:pt>
                <c:pt idx="39980">
                  <c:v>-34</c:v>
                </c:pt>
                <c:pt idx="39981">
                  <c:v>-38</c:v>
                </c:pt>
                <c:pt idx="39982">
                  <c:v>-35</c:v>
                </c:pt>
                <c:pt idx="39983">
                  <c:v>-39</c:v>
                </c:pt>
                <c:pt idx="39984">
                  <c:v>-38</c:v>
                </c:pt>
                <c:pt idx="39985">
                  <c:v>-46</c:v>
                </c:pt>
                <c:pt idx="39986">
                  <c:v>-36</c:v>
                </c:pt>
                <c:pt idx="39987">
                  <c:v>-15</c:v>
                </c:pt>
                <c:pt idx="39988">
                  <c:v>-29</c:v>
                </c:pt>
                <c:pt idx="39989">
                  <c:v>-14</c:v>
                </c:pt>
                <c:pt idx="39990">
                  <c:v>-26</c:v>
                </c:pt>
                <c:pt idx="39991">
                  <c:v>-28</c:v>
                </c:pt>
                <c:pt idx="39992">
                  <c:v>-27</c:v>
                </c:pt>
                <c:pt idx="39993">
                  <c:v>-26</c:v>
                </c:pt>
                <c:pt idx="39994">
                  <c:v>-26</c:v>
                </c:pt>
                <c:pt idx="39995">
                  <c:v>-27</c:v>
                </c:pt>
                <c:pt idx="39996">
                  <c:v>-33</c:v>
                </c:pt>
                <c:pt idx="39997">
                  <c:v>-28</c:v>
                </c:pt>
                <c:pt idx="39998">
                  <c:v>-34</c:v>
                </c:pt>
                <c:pt idx="39999">
                  <c:v>-30</c:v>
                </c:pt>
                <c:pt idx="40000">
                  <c:v>-32</c:v>
                </c:pt>
                <c:pt idx="40001">
                  <c:v>-41</c:v>
                </c:pt>
                <c:pt idx="40002">
                  <c:v>-50</c:v>
                </c:pt>
                <c:pt idx="40003">
                  <c:v>-49</c:v>
                </c:pt>
                <c:pt idx="40004">
                  <c:v>-47</c:v>
                </c:pt>
                <c:pt idx="40005">
                  <c:v>-49</c:v>
                </c:pt>
                <c:pt idx="40006">
                  <c:v>-50</c:v>
                </c:pt>
                <c:pt idx="40007">
                  <c:v>-51</c:v>
                </c:pt>
                <c:pt idx="40008">
                  <c:v>-40</c:v>
                </c:pt>
                <c:pt idx="40009">
                  <c:v>-45</c:v>
                </c:pt>
                <c:pt idx="40010">
                  <c:v>-34</c:v>
                </c:pt>
                <c:pt idx="40011">
                  <c:v>-49</c:v>
                </c:pt>
                <c:pt idx="40012">
                  <c:v>-45</c:v>
                </c:pt>
                <c:pt idx="40013">
                  <c:v>-45</c:v>
                </c:pt>
                <c:pt idx="40014">
                  <c:v>-40</c:v>
                </c:pt>
                <c:pt idx="40015">
                  <c:v>-47</c:v>
                </c:pt>
                <c:pt idx="40016">
                  <c:v>-49</c:v>
                </c:pt>
                <c:pt idx="40017">
                  <c:v>-41</c:v>
                </c:pt>
                <c:pt idx="40018">
                  <c:v>-37</c:v>
                </c:pt>
                <c:pt idx="40019">
                  <c:v>-38</c:v>
                </c:pt>
                <c:pt idx="40020">
                  <c:v>-32</c:v>
                </c:pt>
                <c:pt idx="40021">
                  <c:v>-32</c:v>
                </c:pt>
                <c:pt idx="40022">
                  <c:v>-44</c:v>
                </c:pt>
                <c:pt idx="40023">
                  <c:v>-43</c:v>
                </c:pt>
                <c:pt idx="40024">
                  <c:v>-43</c:v>
                </c:pt>
                <c:pt idx="40025">
                  <c:v>-42</c:v>
                </c:pt>
                <c:pt idx="40026">
                  <c:v>-20</c:v>
                </c:pt>
                <c:pt idx="40027">
                  <c:v>-37</c:v>
                </c:pt>
                <c:pt idx="40028">
                  <c:v>-37</c:v>
                </c:pt>
                <c:pt idx="40029">
                  <c:v>-30</c:v>
                </c:pt>
                <c:pt idx="40030">
                  <c:v>-30</c:v>
                </c:pt>
                <c:pt idx="40031">
                  <c:v>-34</c:v>
                </c:pt>
                <c:pt idx="40032">
                  <c:v>-36</c:v>
                </c:pt>
                <c:pt idx="40033">
                  <c:v>-42</c:v>
                </c:pt>
                <c:pt idx="40034">
                  <c:v>-33</c:v>
                </c:pt>
                <c:pt idx="40035">
                  <c:v>-39</c:v>
                </c:pt>
                <c:pt idx="40036">
                  <c:v>-37</c:v>
                </c:pt>
                <c:pt idx="40037">
                  <c:v>-32</c:v>
                </c:pt>
                <c:pt idx="40038">
                  <c:v>-33</c:v>
                </c:pt>
                <c:pt idx="40039">
                  <c:v>-11</c:v>
                </c:pt>
                <c:pt idx="40040">
                  <c:v>-39</c:v>
                </c:pt>
                <c:pt idx="40041">
                  <c:v>-24</c:v>
                </c:pt>
                <c:pt idx="40042">
                  <c:v>-23</c:v>
                </c:pt>
                <c:pt idx="40043">
                  <c:v>-28</c:v>
                </c:pt>
                <c:pt idx="40044">
                  <c:v>-23</c:v>
                </c:pt>
                <c:pt idx="40045">
                  <c:v>-18</c:v>
                </c:pt>
                <c:pt idx="40046">
                  <c:v>-48</c:v>
                </c:pt>
                <c:pt idx="40047">
                  <c:v>-58</c:v>
                </c:pt>
                <c:pt idx="40048">
                  <c:v>-46</c:v>
                </c:pt>
                <c:pt idx="40049">
                  <c:v>-46</c:v>
                </c:pt>
                <c:pt idx="40050">
                  <c:v>-40</c:v>
                </c:pt>
                <c:pt idx="40051">
                  <c:v>-39</c:v>
                </c:pt>
                <c:pt idx="40052">
                  <c:v>-39</c:v>
                </c:pt>
                <c:pt idx="40053">
                  <c:v>-41</c:v>
                </c:pt>
                <c:pt idx="40054">
                  <c:v>-48</c:v>
                </c:pt>
                <c:pt idx="40055">
                  <c:v>-56</c:v>
                </c:pt>
                <c:pt idx="40056">
                  <c:v>-49</c:v>
                </c:pt>
                <c:pt idx="40057">
                  <c:v>-44</c:v>
                </c:pt>
                <c:pt idx="40058">
                  <c:v>-56</c:v>
                </c:pt>
                <c:pt idx="40059">
                  <c:v>-57</c:v>
                </c:pt>
                <c:pt idx="40060">
                  <c:v>-46</c:v>
                </c:pt>
                <c:pt idx="40061">
                  <c:v>-45</c:v>
                </c:pt>
                <c:pt idx="40062">
                  <c:v>-44</c:v>
                </c:pt>
                <c:pt idx="40063">
                  <c:v>-42</c:v>
                </c:pt>
                <c:pt idx="40064">
                  <c:v>-40</c:v>
                </c:pt>
                <c:pt idx="40065">
                  <c:v>-39</c:v>
                </c:pt>
                <c:pt idx="40066">
                  <c:v>-37</c:v>
                </c:pt>
                <c:pt idx="40067">
                  <c:v>-41</c:v>
                </c:pt>
                <c:pt idx="40068">
                  <c:v>-64</c:v>
                </c:pt>
                <c:pt idx="40069">
                  <c:v>-42</c:v>
                </c:pt>
                <c:pt idx="40070">
                  <c:v>-34</c:v>
                </c:pt>
                <c:pt idx="40071">
                  <c:v>-29</c:v>
                </c:pt>
                <c:pt idx="40072">
                  <c:v>-31</c:v>
                </c:pt>
                <c:pt idx="40073">
                  <c:v>-23</c:v>
                </c:pt>
                <c:pt idx="40074">
                  <c:v>-18</c:v>
                </c:pt>
                <c:pt idx="40075">
                  <c:v>-23</c:v>
                </c:pt>
                <c:pt idx="40076">
                  <c:v>-20</c:v>
                </c:pt>
                <c:pt idx="40077">
                  <c:v>-25</c:v>
                </c:pt>
                <c:pt idx="40078">
                  <c:v>-39</c:v>
                </c:pt>
                <c:pt idx="40079">
                  <c:v>-35</c:v>
                </c:pt>
                <c:pt idx="40080">
                  <c:v>-33</c:v>
                </c:pt>
                <c:pt idx="40081">
                  <c:v>-33</c:v>
                </c:pt>
                <c:pt idx="40082">
                  <c:v>-34</c:v>
                </c:pt>
                <c:pt idx="40083">
                  <c:v>-36</c:v>
                </c:pt>
                <c:pt idx="40084">
                  <c:v>-33</c:v>
                </c:pt>
                <c:pt idx="40085">
                  <c:v>-37</c:v>
                </c:pt>
                <c:pt idx="40086">
                  <c:v>-33</c:v>
                </c:pt>
                <c:pt idx="40087">
                  <c:v>-40</c:v>
                </c:pt>
                <c:pt idx="40088">
                  <c:v>-35</c:v>
                </c:pt>
                <c:pt idx="40089">
                  <c:v>-33</c:v>
                </c:pt>
                <c:pt idx="40090">
                  <c:v>-9</c:v>
                </c:pt>
                <c:pt idx="40091">
                  <c:v>-12</c:v>
                </c:pt>
                <c:pt idx="40092">
                  <c:v>-15</c:v>
                </c:pt>
                <c:pt idx="40093">
                  <c:v>-73</c:v>
                </c:pt>
                <c:pt idx="40094">
                  <c:v>-61</c:v>
                </c:pt>
                <c:pt idx="40095">
                  <c:v>-66</c:v>
                </c:pt>
                <c:pt idx="40096">
                  <c:v>-60</c:v>
                </c:pt>
                <c:pt idx="40097">
                  <c:v>-53</c:v>
                </c:pt>
                <c:pt idx="40098">
                  <c:v>-50</c:v>
                </c:pt>
                <c:pt idx="40099">
                  <c:v>-51</c:v>
                </c:pt>
                <c:pt idx="40100">
                  <c:v>-55</c:v>
                </c:pt>
                <c:pt idx="40101">
                  <c:v>-54</c:v>
                </c:pt>
                <c:pt idx="40102">
                  <c:v>-71</c:v>
                </c:pt>
                <c:pt idx="40103">
                  <c:v>-59</c:v>
                </c:pt>
                <c:pt idx="40104">
                  <c:v>-63</c:v>
                </c:pt>
                <c:pt idx="40105">
                  <c:v>-36</c:v>
                </c:pt>
                <c:pt idx="40106">
                  <c:v>-39</c:v>
                </c:pt>
                <c:pt idx="40107">
                  <c:v>-31</c:v>
                </c:pt>
                <c:pt idx="40108">
                  <c:v>-40</c:v>
                </c:pt>
                <c:pt idx="40109">
                  <c:v>-32</c:v>
                </c:pt>
                <c:pt idx="40110">
                  <c:v>-36</c:v>
                </c:pt>
                <c:pt idx="40111">
                  <c:v>-33</c:v>
                </c:pt>
                <c:pt idx="40112">
                  <c:v>-38</c:v>
                </c:pt>
                <c:pt idx="40113">
                  <c:v>-31</c:v>
                </c:pt>
                <c:pt idx="40114">
                  <c:v>-36</c:v>
                </c:pt>
                <c:pt idx="40115">
                  <c:v>-40</c:v>
                </c:pt>
                <c:pt idx="40116">
                  <c:v>-47</c:v>
                </c:pt>
                <c:pt idx="40117">
                  <c:v>-46</c:v>
                </c:pt>
                <c:pt idx="40118">
                  <c:v>-42</c:v>
                </c:pt>
                <c:pt idx="40119">
                  <c:v>-43</c:v>
                </c:pt>
                <c:pt idx="40120">
                  <c:v>-28</c:v>
                </c:pt>
                <c:pt idx="40121">
                  <c:v>15</c:v>
                </c:pt>
                <c:pt idx="40122">
                  <c:v>-29</c:v>
                </c:pt>
                <c:pt idx="40123">
                  <c:v>-29</c:v>
                </c:pt>
                <c:pt idx="40124">
                  <c:v>-38</c:v>
                </c:pt>
                <c:pt idx="40125">
                  <c:v>-40</c:v>
                </c:pt>
                <c:pt idx="40126">
                  <c:v>-46</c:v>
                </c:pt>
                <c:pt idx="40127">
                  <c:v>-46</c:v>
                </c:pt>
                <c:pt idx="40128">
                  <c:v>-52</c:v>
                </c:pt>
                <c:pt idx="40129">
                  <c:v>-64</c:v>
                </c:pt>
                <c:pt idx="40130">
                  <c:v>-56</c:v>
                </c:pt>
                <c:pt idx="40131">
                  <c:v>-57</c:v>
                </c:pt>
                <c:pt idx="40132">
                  <c:v>-60</c:v>
                </c:pt>
                <c:pt idx="40133">
                  <c:v>-56</c:v>
                </c:pt>
                <c:pt idx="40134">
                  <c:v>-50</c:v>
                </c:pt>
                <c:pt idx="40135">
                  <c:v>-51</c:v>
                </c:pt>
                <c:pt idx="40136">
                  <c:v>-48</c:v>
                </c:pt>
                <c:pt idx="40137">
                  <c:v>-51</c:v>
                </c:pt>
                <c:pt idx="40138">
                  <c:v>-53</c:v>
                </c:pt>
                <c:pt idx="40139">
                  <c:v>-69</c:v>
                </c:pt>
                <c:pt idx="40140">
                  <c:v>-67</c:v>
                </c:pt>
                <c:pt idx="40141">
                  <c:v>-19</c:v>
                </c:pt>
                <c:pt idx="40142">
                  <c:v>-16</c:v>
                </c:pt>
                <c:pt idx="40143">
                  <c:v>-15</c:v>
                </c:pt>
                <c:pt idx="40144">
                  <c:v>-18</c:v>
                </c:pt>
                <c:pt idx="40145">
                  <c:v>-18</c:v>
                </c:pt>
                <c:pt idx="40146">
                  <c:v>-18</c:v>
                </c:pt>
                <c:pt idx="40147">
                  <c:v>-17</c:v>
                </c:pt>
                <c:pt idx="40148">
                  <c:v>-17</c:v>
                </c:pt>
                <c:pt idx="40149">
                  <c:v>-13</c:v>
                </c:pt>
                <c:pt idx="40150">
                  <c:v>-16</c:v>
                </c:pt>
                <c:pt idx="40151">
                  <c:v>-19</c:v>
                </c:pt>
                <c:pt idx="40152">
                  <c:v>-32</c:v>
                </c:pt>
                <c:pt idx="40153">
                  <c:v>-26</c:v>
                </c:pt>
                <c:pt idx="40154">
                  <c:v>-30</c:v>
                </c:pt>
                <c:pt idx="40155">
                  <c:v>-26</c:v>
                </c:pt>
                <c:pt idx="40156">
                  <c:v>-24</c:v>
                </c:pt>
                <c:pt idx="40157">
                  <c:v>-45</c:v>
                </c:pt>
                <c:pt idx="40158">
                  <c:v>-21</c:v>
                </c:pt>
                <c:pt idx="40159">
                  <c:v>-22</c:v>
                </c:pt>
                <c:pt idx="40160">
                  <c:v>-27</c:v>
                </c:pt>
                <c:pt idx="40161">
                  <c:v>-34</c:v>
                </c:pt>
                <c:pt idx="40162">
                  <c:v>-39</c:v>
                </c:pt>
                <c:pt idx="40163">
                  <c:v>-37</c:v>
                </c:pt>
                <c:pt idx="40164">
                  <c:v>-37</c:v>
                </c:pt>
                <c:pt idx="40165">
                  <c:v>-39</c:v>
                </c:pt>
                <c:pt idx="40166">
                  <c:v>-35</c:v>
                </c:pt>
                <c:pt idx="40167">
                  <c:v>-32</c:v>
                </c:pt>
                <c:pt idx="40168">
                  <c:v>-36</c:v>
                </c:pt>
                <c:pt idx="40169">
                  <c:v>-37</c:v>
                </c:pt>
                <c:pt idx="40170">
                  <c:v>-40</c:v>
                </c:pt>
                <c:pt idx="40171">
                  <c:v>-39</c:v>
                </c:pt>
                <c:pt idx="40172">
                  <c:v>-47</c:v>
                </c:pt>
                <c:pt idx="40173">
                  <c:v>-40</c:v>
                </c:pt>
                <c:pt idx="40174">
                  <c:v>-64</c:v>
                </c:pt>
                <c:pt idx="40175">
                  <c:v>-64</c:v>
                </c:pt>
                <c:pt idx="40176">
                  <c:v>-48</c:v>
                </c:pt>
                <c:pt idx="40177">
                  <c:v>-58</c:v>
                </c:pt>
                <c:pt idx="40178">
                  <c:v>-57</c:v>
                </c:pt>
                <c:pt idx="40179">
                  <c:v>-58</c:v>
                </c:pt>
                <c:pt idx="40180">
                  <c:v>-54</c:v>
                </c:pt>
                <c:pt idx="40181">
                  <c:v>-48</c:v>
                </c:pt>
                <c:pt idx="40182">
                  <c:v>-47</c:v>
                </c:pt>
                <c:pt idx="40183">
                  <c:v>-59</c:v>
                </c:pt>
                <c:pt idx="40184">
                  <c:v>-58</c:v>
                </c:pt>
                <c:pt idx="40185">
                  <c:v>-62</c:v>
                </c:pt>
                <c:pt idx="40186">
                  <c:v>-36</c:v>
                </c:pt>
                <c:pt idx="40187">
                  <c:v>-39</c:v>
                </c:pt>
                <c:pt idx="40188">
                  <c:v>-34</c:v>
                </c:pt>
                <c:pt idx="40189">
                  <c:v>-40</c:v>
                </c:pt>
                <c:pt idx="40190">
                  <c:v>-31</c:v>
                </c:pt>
                <c:pt idx="40191">
                  <c:v>-36</c:v>
                </c:pt>
                <c:pt idx="40192">
                  <c:v>-43</c:v>
                </c:pt>
                <c:pt idx="40193">
                  <c:v>-41</c:v>
                </c:pt>
                <c:pt idx="40194">
                  <c:v>-45</c:v>
                </c:pt>
                <c:pt idx="40195">
                  <c:v>-35</c:v>
                </c:pt>
                <c:pt idx="40196">
                  <c:v>-35</c:v>
                </c:pt>
                <c:pt idx="40197">
                  <c:v>-36</c:v>
                </c:pt>
                <c:pt idx="40198">
                  <c:v>-51</c:v>
                </c:pt>
                <c:pt idx="40199">
                  <c:v>-57</c:v>
                </c:pt>
                <c:pt idx="40200">
                  <c:v>-49</c:v>
                </c:pt>
                <c:pt idx="40201">
                  <c:v>-43</c:v>
                </c:pt>
                <c:pt idx="40202">
                  <c:v>-46</c:v>
                </c:pt>
                <c:pt idx="40203">
                  <c:v>-36</c:v>
                </c:pt>
                <c:pt idx="40204">
                  <c:v>-37</c:v>
                </c:pt>
                <c:pt idx="40205">
                  <c:v>-42</c:v>
                </c:pt>
                <c:pt idx="40206">
                  <c:v>-46</c:v>
                </c:pt>
                <c:pt idx="40207">
                  <c:v>-51</c:v>
                </c:pt>
                <c:pt idx="40208">
                  <c:v>-60</c:v>
                </c:pt>
                <c:pt idx="40209">
                  <c:v>-49</c:v>
                </c:pt>
                <c:pt idx="40210">
                  <c:v>-4</c:v>
                </c:pt>
                <c:pt idx="40211">
                  <c:v>-14</c:v>
                </c:pt>
                <c:pt idx="40212">
                  <c:v>-20</c:v>
                </c:pt>
                <c:pt idx="40213">
                  <c:v>-20</c:v>
                </c:pt>
                <c:pt idx="40214">
                  <c:v>-35</c:v>
                </c:pt>
                <c:pt idx="40215">
                  <c:v>-5</c:v>
                </c:pt>
                <c:pt idx="40216">
                  <c:v>-19</c:v>
                </c:pt>
                <c:pt idx="40217">
                  <c:v>-11</c:v>
                </c:pt>
                <c:pt idx="40218">
                  <c:v>-29</c:v>
                </c:pt>
                <c:pt idx="40219">
                  <c:v>-26</c:v>
                </c:pt>
                <c:pt idx="40220">
                  <c:v>-25</c:v>
                </c:pt>
                <c:pt idx="40221">
                  <c:v>-33</c:v>
                </c:pt>
                <c:pt idx="40222">
                  <c:v>-28</c:v>
                </c:pt>
                <c:pt idx="40223">
                  <c:v>-32</c:v>
                </c:pt>
                <c:pt idx="40224">
                  <c:v>-25</c:v>
                </c:pt>
                <c:pt idx="40225">
                  <c:v>-28</c:v>
                </c:pt>
                <c:pt idx="40226">
                  <c:v>-31</c:v>
                </c:pt>
                <c:pt idx="40227">
                  <c:v>-26</c:v>
                </c:pt>
                <c:pt idx="40228">
                  <c:v>-29</c:v>
                </c:pt>
                <c:pt idx="40229">
                  <c:v>-30</c:v>
                </c:pt>
                <c:pt idx="40230">
                  <c:v>-19</c:v>
                </c:pt>
                <c:pt idx="40231">
                  <c:v>-22</c:v>
                </c:pt>
                <c:pt idx="40232">
                  <c:v>-21</c:v>
                </c:pt>
                <c:pt idx="40233">
                  <c:v>-9</c:v>
                </c:pt>
                <c:pt idx="40234">
                  <c:v>-1</c:v>
                </c:pt>
                <c:pt idx="40235">
                  <c:v>-10</c:v>
                </c:pt>
                <c:pt idx="40236">
                  <c:v>-11</c:v>
                </c:pt>
                <c:pt idx="40237">
                  <c:v>-23</c:v>
                </c:pt>
                <c:pt idx="40238">
                  <c:v>-19</c:v>
                </c:pt>
                <c:pt idx="40239">
                  <c:v>-15</c:v>
                </c:pt>
                <c:pt idx="40240">
                  <c:v>-15</c:v>
                </c:pt>
                <c:pt idx="40241">
                  <c:v>-25</c:v>
                </c:pt>
                <c:pt idx="40242">
                  <c:v>-46</c:v>
                </c:pt>
                <c:pt idx="40243">
                  <c:v>-32</c:v>
                </c:pt>
                <c:pt idx="40244">
                  <c:v>-30</c:v>
                </c:pt>
                <c:pt idx="40245">
                  <c:v>-35</c:v>
                </c:pt>
                <c:pt idx="40246">
                  <c:v>-34</c:v>
                </c:pt>
                <c:pt idx="40247">
                  <c:v>-29</c:v>
                </c:pt>
                <c:pt idx="40248">
                  <c:v>-29</c:v>
                </c:pt>
                <c:pt idx="40249">
                  <c:v>-30</c:v>
                </c:pt>
                <c:pt idx="40250">
                  <c:v>-31</c:v>
                </c:pt>
                <c:pt idx="40251">
                  <c:v>-30</c:v>
                </c:pt>
                <c:pt idx="40252">
                  <c:v>-31</c:v>
                </c:pt>
                <c:pt idx="40253">
                  <c:v>-36</c:v>
                </c:pt>
                <c:pt idx="40254">
                  <c:v>-52</c:v>
                </c:pt>
                <c:pt idx="40255">
                  <c:v>-53</c:v>
                </c:pt>
                <c:pt idx="40256">
                  <c:v>-50</c:v>
                </c:pt>
                <c:pt idx="40257">
                  <c:v>-60</c:v>
                </c:pt>
                <c:pt idx="40258">
                  <c:v>-42</c:v>
                </c:pt>
                <c:pt idx="40259">
                  <c:v>-41</c:v>
                </c:pt>
                <c:pt idx="40260">
                  <c:v>-38</c:v>
                </c:pt>
                <c:pt idx="40261">
                  <c:v>-55</c:v>
                </c:pt>
                <c:pt idx="40262">
                  <c:v>-33</c:v>
                </c:pt>
                <c:pt idx="40263">
                  <c:v>-43</c:v>
                </c:pt>
                <c:pt idx="40264">
                  <c:v>-55</c:v>
                </c:pt>
                <c:pt idx="40265">
                  <c:v>-58</c:v>
                </c:pt>
                <c:pt idx="40266">
                  <c:v>-30</c:v>
                </c:pt>
                <c:pt idx="40267">
                  <c:v>-32</c:v>
                </c:pt>
                <c:pt idx="40268">
                  <c:v>-30</c:v>
                </c:pt>
                <c:pt idx="40269">
                  <c:v>-32</c:v>
                </c:pt>
                <c:pt idx="40270">
                  <c:v>-35</c:v>
                </c:pt>
                <c:pt idx="40271">
                  <c:v>-40</c:v>
                </c:pt>
                <c:pt idx="40272">
                  <c:v>-37</c:v>
                </c:pt>
                <c:pt idx="40273">
                  <c:v>-35</c:v>
                </c:pt>
                <c:pt idx="40274">
                  <c:v>-48</c:v>
                </c:pt>
                <c:pt idx="40275">
                  <c:v>-44</c:v>
                </c:pt>
                <c:pt idx="40276">
                  <c:v>-41</c:v>
                </c:pt>
                <c:pt idx="40277">
                  <c:v>-29</c:v>
                </c:pt>
                <c:pt idx="40278">
                  <c:v>-20</c:v>
                </c:pt>
                <c:pt idx="40279">
                  <c:v>-23</c:v>
                </c:pt>
                <c:pt idx="40280">
                  <c:v>-13</c:v>
                </c:pt>
                <c:pt idx="40281">
                  <c:v>-14</c:v>
                </c:pt>
                <c:pt idx="40282">
                  <c:v>-12</c:v>
                </c:pt>
                <c:pt idx="40283">
                  <c:v>-12</c:v>
                </c:pt>
                <c:pt idx="40284">
                  <c:v>-9</c:v>
                </c:pt>
                <c:pt idx="40285">
                  <c:v>-10</c:v>
                </c:pt>
                <c:pt idx="40286">
                  <c:v>-11</c:v>
                </c:pt>
                <c:pt idx="40287">
                  <c:v>-19</c:v>
                </c:pt>
                <c:pt idx="40288">
                  <c:v>-23</c:v>
                </c:pt>
                <c:pt idx="40289">
                  <c:v>-27</c:v>
                </c:pt>
                <c:pt idx="40290">
                  <c:v>-26</c:v>
                </c:pt>
                <c:pt idx="40291">
                  <c:v>-28</c:v>
                </c:pt>
                <c:pt idx="40292">
                  <c:v>-20</c:v>
                </c:pt>
                <c:pt idx="40293">
                  <c:v>-20</c:v>
                </c:pt>
                <c:pt idx="40294">
                  <c:v>-20</c:v>
                </c:pt>
                <c:pt idx="40295">
                  <c:v>-22</c:v>
                </c:pt>
                <c:pt idx="40296">
                  <c:v>-22</c:v>
                </c:pt>
                <c:pt idx="40297">
                  <c:v>-22</c:v>
                </c:pt>
                <c:pt idx="40298">
                  <c:v>-24</c:v>
                </c:pt>
                <c:pt idx="40299">
                  <c:v>-32</c:v>
                </c:pt>
                <c:pt idx="40300">
                  <c:v>-25</c:v>
                </c:pt>
                <c:pt idx="40301">
                  <c:v>-34</c:v>
                </c:pt>
                <c:pt idx="40302">
                  <c:v>-32</c:v>
                </c:pt>
                <c:pt idx="40303">
                  <c:v>-31</c:v>
                </c:pt>
                <c:pt idx="40304">
                  <c:v>-31</c:v>
                </c:pt>
                <c:pt idx="40305">
                  <c:v>-34</c:v>
                </c:pt>
                <c:pt idx="40306">
                  <c:v>-33</c:v>
                </c:pt>
                <c:pt idx="40307">
                  <c:v>-28</c:v>
                </c:pt>
                <c:pt idx="40308">
                  <c:v>-29</c:v>
                </c:pt>
                <c:pt idx="40309">
                  <c:v>-32</c:v>
                </c:pt>
                <c:pt idx="40310">
                  <c:v>-33</c:v>
                </c:pt>
                <c:pt idx="40311">
                  <c:v>-34</c:v>
                </c:pt>
                <c:pt idx="40312">
                  <c:v>-31</c:v>
                </c:pt>
                <c:pt idx="40313">
                  <c:v>-41</c:v>
                </c:pt>
                <c:pt idx="40314">
                  <c:v>-36</c:v>
                </c:pt>
                <c:pt idx="40315">
                  <c:v>-51</c:v>
                </c:pt>
                <c:pt idx="40316">
                  <c:v>-32</c:v>
                </c:pt>
                <c:pt idx="40317">
                  <c:v>-34</c:v>
                </c:pt>
                <c:pt idx="40318">
                  <c:v>-34</c:v>
                </c:pt>
                <c:pt idx="40319">
                  <c:v>-32</c:v>
                </c:pt>
                <c:pt idx="40320">
                  <c:v>-33</c:v>
                </c:pt>
                <c:pt idx="40321">
                  <c:v>-36</c:v>
                </c:pt>
                <c:pt idx="40322">
                  <c:v>-36</c:v>
                </c:pt>
                <c:pt idx="40323">
                  <c:v>-40</c:v>
                </c:pt>
                <c:pt idx="40324">
                  <c:v>-38</c:v>
                </c:pt>
                <c:pt idx="40325">
                  <c:v>-29</c:v>
                </c:pt>
                <c:pt idx="40326">
                  <c:v>-28</c:v>
                </c:pt>
                <c:pt idx="40327">
                  <c:v>-27</c:v>
                </c:pt>
                <c:pt idx="40328">
                  <c:v>-29</c:v>
                </c:pt>
                <c:pt idx="40329">
                  <c:v>-26</c:v>
                </c:pt>
                <c:pt idx="40330">
                  <c:v>-33</c:v>
                </c:pt>
                <c:pt idx="40331">
                  <c:v>-32</c:v>
                </c:pt>
                <c:pt idx="40332">
                  <c:v>-32</c:v>
                </c:pt>
                <c:pt idx="40333">
                  <c:v>-35</c:v>
                </c:pt>
                <c:pt idx="40334">
                  <c:v>-36</c:v>
                </c:pt>
                <c:pt idx="40335">
                  <c:v>-30</c:v>
                </c:pt>
                <c:pt idx="40336">
                  <c:v>-30</c:v>
                </c:pt>
                <c:pt idx="40337">
                  <c:v>-33</c:v>
                </c:pt>
                <c:pt idx="40338">
                  <c:v>-32</c:v>
                </c:pt>
                <c:pt idx="40339">
                  <c:v>-26</c:v>
                </c:pt>
                <c:pt idx="40340">
                  <c:v>-42</c:v>
                </c:pt>
                <c:pt idx="40341">
                  <c:v>-31</c:v>
                </c:pt>
                <c:pt idx="40342">
                  <c:v>-41</c:v>
                </c:pt>
                <c:pt idx="40343">
                  <c:v>-32</c:v>
                </c:pt>
                <c:pt idx="40344">
                  <c:v>-33</c:v>
                </c:pt>
                <c:pt idx="40345">
                  <c:v>-33</c:v>
                </c:pt>
                <c:pt idx="40346">
                  <c:v>-31</c:v>
                </c:pt>
                <c:pt idx="40347">
                  <c:v>-33</c:v>
                </c:pt>
                <c:pt idx="40348">
                  <c:v>-32</c:v>
                </c:pt>
                <c:pt idx="40349">
                  <c:v>-13</c:v>
                </c:pt>
                <c:pt idx="40350">
                  <c:v>-46</c:v>
                </c:pt>
                <c:pt idx="40351">
                  <c:v>-54</c:v>
                </c:pt>
                <c:pt idx="40352">
                  <c:v>-48</c:v>
                </c:pt>
                <c:pt idx="40353">
                  <c:v>-44</c:v>
                </c:pt>
                <c:pt idx="40354">
                  <c:v>-44</c:v>
                </c:pt>
                <c:pt idx="40355">
                  <c:v>-42</c:v>
                </c:pt>
                <c:pt idx="40356">
                  <c:v>-44</c:v>
                </c:pt>
                <c:pt idx="40357">
                  <c:v>-37</c:v>
                </c:pt>
                <c:pt idx="40358">
                  <c:v>-44</c:v>
                </c:pt>
                <c:pt idx="40359">
                  <c:v>-54</c:v>
                </c:pt>
                <c:pt idx="40360">
                  <c:v>-50</c:v>
                </c:pt>
                <c:pt idx="40361">
                  <c:v>-50</c:v>
                </c:pt>
                <c:pt idx="40362">
                  <c:v>-45</c:v>
                </c:pt>
                <c:pt idx="40363">
                  <c:v>-43</c:v>
                </c:pt>
                <c:pt idx="40364">
                  <c:v>-39</c:v>
                </c:pt>
                <c:pt idx="40365">
                  <c:v>-42</c:v>
                </c:pt>
                <c:pt idx="40366">
                  <c:v>-45</c:v>
                </c:pt>
                <c:pt idx="40367">
                  <c:v>-44</c:v>
                </c:pt>
                <c:pt idx="40368">
                  <c:v>-48</c:v>
                </c:pt>
                <c:pt idx="40369">
                  <c:v>-44</c:v>
                </c:pt>
                <c:pt idx="40370">
                  <c:v>-43</c:v>
                </c:pt>
                <c:pt idx="40371">
                  <c:v>-47</c:v>
                </c:pt>
                <c:pt idx="40372">
                  <c:v>-46</c:v>
                </c:pt>
                <c:pt idx="40373">
                  <c:v>-47</c:v>
                </c:pt>
                <c:pt idx="40374">
                  <c:v>-18</c:v>
                </c:pt>
                <c:pt idx="40375">
                  <c:v>-20</c:v>
                </c:pt>
                <c:pt idx="40376">
                  <c:v>-24</c:v>
                </c:pt>
                <c:pt idx="40377">
                  <c:v>-28</c:v>
                </c:pt>
                <c:pt idx="40378">
                  <c:v>-26</c:v>
                </c:pt>
                <c:pt idx="40379">
                  <c:v>-30</c:v>
                </c:pt>
                <c:pt idx="40380">
                  <c:v>-28</c:v>
                </c:pt>
                <c:pt idx="40381">
                  <c:v>-27</c:v>
                </c:pt>
                <c:pt idx="40382">
                  <c:v>-24</c:v>
                </c:pt>
                <c:pt idx="40383">
                  <c:v>-18</c:v>
                </c:pt>
                <c:pt idx="40384">
                  <c:v>-22</c:v>
                </c:pt>
                <c:pt idx="40385">
                  <c:v>-23</c:v>
                </c:pt>
                <c:pt idx="40386">
                  <c:v>-32</c:v>
                </c:pt>
                <c:pt idx="40387">
                  <c:v>-25</c:v>
                </c:pt>
                <c:pt idx="40388">
                  <c:v>-32</c:v>
                </c:pt>
                <c:pt idx="40389">
                  <c:v>-25</c:v>
                </c:pt>
                <c:pt idx="40390">
                  <c:v>-22</c:v>
                </c:pt>
                <c:pt idx="40391">
                  <c:v>-28</c:v>
                </c:pt>
                <c:pt idx="40392">
                  <c:v>-23</c:v>
                </c:pt>
                <c:pt idx="40393">
                  <c:v>-24</c:v>
                </c:pt>
                <c:pt idx="40394">
                  <c:v>-23</c:v>
                </c:pt>
                <c:pt idx="40395">
                  <c:v>-23</c:v>
                </c:pt>
                <c:pt idx="40396">
                  <c:v>-33</c:v>
                </c:pt>
                <c:pt idx="40397">
                  <c:v>-28</c:v>
                </c:pt>
                <c:pt idx="40398">
                  <c:v>-43</c:v>
                </c:pt>
                <c:pt idx="40399">
                  <c:v>-34</c:v>
                </c:pt>
                <c:pt idx="40400">
                  <c:v>-35</c:v>
                </c:pt>
                <c:pt idx="40401">
                  <c:v>-32</c:v>
                </c:pt>
                <c:pt idx="40402">
                  <c:v>-38</c:v>
                </c:pt>
                <c:pt idx="40403">
                  <c:v>-43</c:v>
                </c:pt>
                <c:pt idx="40404">
                  <c:v>-36</c:v>
                </c:pt>
                <c:pt idx="40405">
                  <c:v>-39</c:v>
                </c:pt>
                <c:pt idx="40406">
                  <c:v>-34</c:v>
                </c:pt>
                <c:pt idx="40407">
                  <c:v>-36</c:v>
                </c:pt>
                <c:pt idx="40408">
                  <c:v>-32</c:v>
                </c:pt>
                <c:pt idx="40409">
                  <c:v>-38</c:v>
                </c:pt>
                <c:pt idx="40410">
                  <c:v>-36</c:v>
                </c:pt>
                <c:pt idx="40411">
                  <c:v>-36</c:v>
                </c:pt>
                <c:pt idx="40412">
                  <c:v>-37</c:v>
                </c:pt>
                <c:pt idx="40413">
                  <c:v>-44</c:v>
                </c:pt>
                <c:pt idx="40414">
                  <c:v>-28</c:v>
                </c:pt>
                <c:pt idx="40415">
                  <c:v>-39</c:v>
                </c:pt>
                <c:pt idx="40416">
                  <c:v>-20</c:v>
                </c:pt>
                <c:pt idx="40417">
                  <c:v>-23</c:v>
                </c:pt>
                <c:pt idx="40418">
                  <c:v>-22</c:v>
                </c:pt>
                <c:pt idx="40419">
                  <c:v>-24</c:v>
                </c:pt>
                <c:pt idx="40420">
                  <c:v>-30</c:v>
                </c:pt>
                <c:pt idx="40421">
                  <c:v>-26</c:v>
                </c:pt>
                <c:pt idx="40422">
                  <c:v>-38</c:v>
                </c:pt>
                <c:pt idx="40423">
                  <c:v>-48</c:v>
                </c:pt>
                <c:pt idx="40424">
                  <c:v>-39</c:v>
                </c:pt>
                <c:pt idx="40425">
                  <c:v>-34</c:v>
                </c:pt>
                <c:pt idx="40426">
                  <c:v>-39</c:v>
                </c:pt>
                <c:pt idx="40427">
                  <c:v>-38</c:v>
                </c:pt>
                <c:pt idx="40428">
                  <c:v>-32</c:v>
                </c:pt>
                <c:pt idx="40429">
                  <c:v>-32</c:v>
                </c:pt>
                <c:pt idx="40430">
                  <c:v>-36</c:v>
                </c:pt>
                <c:pt idx="40431">
                  <c:v>-42</c:v>
                </c:pt>
                <c:pt idx="40432">
                  <c:v>-40</c:v>
                </c:pt>
                <c:pt idx="40433">
                  <c:v>-33</c:v>
                </c:pt>
                <c:pt idx="40434">
                  <c:v>-32</c:v>
                </c:pt>
                <c:pt idx="40435">
                  <c:v>-35</c:v>
                </c:pt>
                <c:pt idx="40436">
                  <c:v>-31</c:v>
                </c:pt>
                <c:pt idx="40437">
                  <c:v>-32</c:v>
                </c:pt>
                <c:pt idx="40438">
                  <c:v>-34</c:v>
                </c:pt>
                <c:pt idx="40439">
                  <c:v>-39</c:v>
                </c:pt>
                <c:pt idx="40440">
                  <c:v>-33</c:v>
                </c:pt>
                <c:pt idx="40441">
                  <c:v>-34</c:v>
                </c:pt>
                <c:pt idx="40442">
                  <c:v>-36</c:v>
                </c:pt>
                <c:pt idx="40443">
                  <c:v>-37</c:v>
                </c:pt>
                <c:pt idx="40444">
                  <c:v>-39</c:v>
                </c:pt>
                <c:pt idx="40445">
                  <c:v>-41</c:v>
                </c:pt>
                <c:pt idx="40446">
                  <c:v>-33</c:v>
                </c:pt>
                <c:pt idx="40447">
                  <c:v>-27</c:v>
                </c:pt>
                <c:pt idx="40448">
                  <c:v>-26</c:v>
                </c:pt>
                <c:pt idx="40449">
                  <c:v>-41</c:v>
                </c:pt>
                <c:pt idx="40450">
                  <c:v>-34</c:v>
                </c:pt>
                <c:pt idx="40451">
                  <c:v>-26</c:v>
                </c:pt>
                <c:pt idx="40452">
                  <c:v>-26</c:v>
                </c:pt>
                <c:pt idx="40453">
                  <c:v>-29</c:v>
                </c:pt>
                <c:pt idx="40454">
                  <c:v>-33</c:v>
                </c:pt>
                <c:pt idx="40455">
                  <c:v>-27</c:v>
                </c:pt>
                <c:pt idx="40456">
                  <c:v>-33</c:v>
                </c:pt>
                <c:pt idx="40457">
                  <c:v>-23</c:v>
                </c:pt>
                <c:pt idx="40458">
                  <c:v>0</c:v>
                </c:pt>
                <c:pt idx="40459">
                  <c:v>0</c:v>
                </c:pt>
                <c:pt idx="40460">
                  <c:v>-49</c:v>
                </c:pt>
                <c:pt idx="40461">
                  <c:v>-47</c:v>
                </c:pt>
                <c:pt idx="40462">
                  <c:v>-48</c:v>
                </c:pt>
                <c:pt idx="40463">
                  <c:v>-46</c:v>
                </c:pt>
                <c:pt idx="40464">
                  <c:v>-39</c:v>
                </c:pt>
                <c:pt idx="40465">
                  <c:v>-39</c:v>
                </c:pt>
                <c:pt idx="40466">
                  <c:v>-37</c:v>
                </c:pt>
                <c:pt idx="40467">
                  <c:v>-42</c:v>
                </c:pt>
                <c:pt idx="40468">
                  <c:v>-39</c:v>
                </c:pt>
                <c:pt idx="40469">
                  <c:v>-41</c:v>
                </c:pt>
                <c:pt idx="40470">
                  <c:v>-52</c:v>
                </c:pt>
                <c:pt idx="40471">
                  <c:v>-48</c:v>
                </c:pt>
                <c:pt idx="40472">
                  <c:v>-27</c:v>
                </c:pt>
                <c:pt idx="40473">
                  <c:v>-8</c:v>
                </c:pt>
                <c:pt idx="40474">
                  <c:v>-4</c:v>
                </c:pt>
                <c:pt idx="40475">
                  <c:v>-25</c:v>
                </c:pt>
                <c:pt idx="40476">
                  <c:v>-18</c:v>
                </c:pt>
                <c:pt idx="40477">
                  <c:v>-28</c:v>
                </c:pt>
                <c:pt idx="40478">
                  <c:v>-26</c:v>
                </c:pt>
                <c:pt idx="40479">
                  <c:v>-9</c:v>
                </c:pt>
                <c:pt idx="40480">
                  <c:v>-38</c:v>
                </c:pt>
                <c:pt idx="40481">
                  <c:v>9</c:v>
                </c:pt>
                <c:pt idx="40482">
                  <c:v>-39</c:v>
                </c:pt>
                <c:pt idx="40483">
                  <c:v>-34</c:v>
                </c:pt>
                <c:pt idx="40484">
                  <c:v>-44</c:v>
                </c:pt>
                <c:pt idx="40485">
                  <c:v>-42</c:v>
                </c:pt>
                <c:pt idx="40486">
                  <c:v>-39</c:v>
                </c:pt>
                <c:pt idx="40487">
                  <c:v>-37</c:v>
                </c:pt>
                <c:pt idx="40488">
                  <c:v>-29</c:v>
                </c:pt>
                <c:pt idx="40489">
                  <c:v>-31</c:v>
                </c:pt>
                <c:pt idx="40490">
                  <c:v>-38</c:v>
                </c:pt>
                <c:pt idx="40491">
                  <c:v>-34</c:v>
                </c:pt>
                <c:pt idx="40492">
                  <c:v>-53</c:v>
                </c:pt>
                <c:pt idx="40493">
                  <c:v>-45</c:v>
                </c:pt>
                <c:pt idx="40494">
                  <c:v>-27</c:v>
                </c:pt>
                <c:pt idx="40495">
                  <c:v>-34</c:v>
                </c:pt>
                <c:pt idx="40496">
                  <c:v>-35</c:v>
                </c:pt>
                <c:pt idx="40497">
                  <c:v>-30</c:v>
                </c:pt>
                <c:pt idx="40498">
                  <c:v>-33</c:v>
                </c:pt>
                <c:pt idx="40499">
                  <c:v>-27</c:v>
                </c:pt>
                <c:pt idx="40500">
                  <c:v>-21</c:v>
                </c:pt>
                <c:pt idx="40501">
                  <c:v>-24</c:v>
                </c:pt>
                <c:pt idx="40502">
                  <c:v>-26</c:v>
                </c:pt>
                <c:pt idx="40503">
                  <c:v>-26</c:v>
                </c:pt>
                <c:pt idx="40504">
                  <c:v>-29</c:v>
                </c:pt>
                <c:pt idx="40505">
                  <c:v>-33</c:v>
                </c:pt>
                <c:pt idx="40506">
                  <c:v>-33</c:v>
                </c:pt>
                <c:pt idx="40507">
                  <c:v>-31</c:v>
                </c:pt>
                <c:pt idx="40508">
                  <c:v>-33</c:v>
                </c:pt>
                <c:pt idx="40509">
                  <c:v>-29</c:v>
                </c:pt>
                <c:pt idx="40510">
                  <c:v>-32</c:v>
                </c:pt>
                <c:pt idx="40511">
                  <c:v>-34</c:v>
                </c:pt>
                <c:pt idx="40512">
                  <c:v>-34</c:v>
                </c:pt>
                <c:pt idx="40513">
                  <c:v>-35</c:v>
                </c:pt>
                <c:pt idx="40514">
                  <c:v>-32</c:v>
                </c:pt>
                <c:pt idx="40515">
                  <c:v>-33</c:v>
                </c:pt>
                <c:pt idx="40516">
                  <c:v>-32</c:v>
                </c:pt>
                <c:pt idx="40517">
                  <c:v>-35</c:v>
                </c:pt>
                <c:pt idx="40518">
                  <c:v>-28</c:v>
                </c:pt>
                <c:pt idx="40519">
                  <c:v>-31</c:v>
                </c:pt>
                <c:pt idx="40520">
                  <c:v>-29</c:v>
                </c:pt>
                <c:pt idx="40521">
                  <c:v>-30</c:v>
                </c:pt>
                <c:pt idx="40522">
                  <c:v>-25</c:v>
                </c:pt>
                <c:pt idx="40523">
                  <c:v>-28</c:v>
                </c:pt>
                <c:pt idx="40524">
                  <c:v>-20</c:v>
                </c:pt>
                <c:pt idx="40525">
                  <c:v>-19</c:v>
                </c:pt>
                <c:pt idx="40526">
                  <c:v>-15</c:v>
                </c:pt>
                <c:pt idx="40527">
                  <c:v>-26</c:v>
                </c:pt>
                <c:pt idx="40528">
                  <c:v>-31</c:v>
                </c:pt>
                <c:pt idx="40529">
                  <c:v>-12</c:v>
                </c:pt>
                <c:pt idx="40530">
                  <c:v>-29</c:v>
                </c:pt>
                <c:pt idx="40531">
                  <c:v>-22</c:v>
                </c:pt>
                <c:pt idx="40532">
                  <c:v>-20</c:v>
                </c:pt>
                <c:pt idx="40533">
                  <c:v>-26</c:v>
                </c:pt>
                <c:pt idx="40534">
                  <c:v>-27</c:v>
                </c:pt>
                <c:pt idx="40535">
                  <c:v>-22</c:v>
                </c:pt>
                <c:pt idx="40536">
                  <c:v>-21</c:v>
                </c:pt>
                <c:pt idx="40537">
                  <c:v>-24</c:v>
                </c:pt>
                <c:pt idx="40538">
                  <c:v>-23</c:v>
                </c:pt>
                <c:pt idx="40539">
                  <c:v>-23</c:v>
                </c:pt>
                <c:pt idx="40540">
                  <c:v>-25</c:v>
                </c:pt>
                <c:pt idx="40541">
                  <c:v>-23</c:v>
                </c:pt>
                <c:pt idx="40542">
                  <c:v>-19</c:v>
                </c:pt>
                <c:pt idx="40543">
                  <c:v>-18</c:v>
                </c:pt>
                <c:pt idx="40544">
                  <c:v>-18</c:v>
                </c:pt>
                <c:pt idx="40545">
                  <c:v>-16</c:v>
                </c:pt>
                <c:pt idx="40546">
                  <c:v>-16</c:v>
                </c:pt>
                <c:pt idx="40547">
                  <c:v>-16</c:v>
                </c:pt>
                <c:pt idx="40548">
                  <c:v>-16</c:v>
                </c:pt>
                <c:pt idx="40549">
                  <c:v>-19</c:v>
                </c:pt>
                <c:pt idx="40550">
                  <c:v>-16</c:v>
                </c:pt>
                <c:pt idx="40551">
                  <c:v>-14</c:v>
                </c:pt>
                <c:pt idx="40552">
                  <c:v>-15</c:v>
                </c:pt>
                <c:pt idx="40553">
                  <c:v>-14</c:v>
                </c:pt>
                <c:pt idx="40554">
                  <c:v>0</c:v>
                </c:pt>
                <c:pt idx="40555">
                  <c:v>-23</c:v>
                </c:pt>
                <c:pt idx="40556">
                  <c:v>-21</c:v>
                </c:pt>
                <c:pt idx="40557">
                  <c:v>-19</c:v>
                </c:pt>
                <c:pt idx="40558">
                  <c:v>-21</c:v>
                </c:pt>
                <c:pt idx="40559">
                  <c:v>-20</c:v>
                </c:pt>
                <c:pt idx="40560">
                  <c:v>-18</c:v>
                </c:pt>
                <c:pt idx="40561">
                  <c:v>-20</c:v>
                </c:pt>
                <c:pt idx="40562">
                  <c:v>-17</c:v>
                </c:pt>
                <c:pt idx="40563">
                  <c:v>-20</c:v>
                </c:pt>
                <c:pt idx="40564">
                  <c:v>-21</c:v>
                </c:pt>
                <c:pt idx="40565">
                  <c:v>-22</c:v>
                </c:pt>
                <c:pt idx="40566">
                  <c:v>-20</c:v>
                </c:pt>
                <c:pt idx="40567">
                  <c:v>-33</c:v>
                </c:pt>
                <c:pt idx="40568">
                  <c:v>-33</c:v>
                </c:pt>
                <c:pt idx="40569">
                  <c:v>-25</c:v>
                </c:pt>
                <c:pt idx="40570">
                  <c:v>-21</c:v>
                </c:pt>
                <c:pt idx="40571">
                  <c:v>-22</c:v>
                </c:pt>
                <c:pt idx="40572">
                  <c:v>-23</c:v>
                </c:pt>
                <c:pt idx="40573">
                  <c:v>-22</c:v>
                </c:pt>
                <c:pt idx="40574">
                  <c:v>-23</c:v>
                </c:pt>
                <c:pt idx="40575">
                  <c:v>-23</c:v>
                </c:pt>
                <c:pt idx="40576">
                  <c:v>-22</c:v>
                </c:pt>
                <c:pt idx="40577">
                  <c:v>-25</c:v>
                </c:pt>
                <c:pt idx="40578">
                  <c:v>-30</c:v>
                </c:pt>
                <c:pt idx="40579">
                  <c:v>-23</c:v>
                </c:pt>
                <c:pt idx="40580">
                  <c:v>-28</c:v>
                </c:pt>
                <c:pt idx="40581">
                  <c:v>-25</c:v>
                </c:pt>
                <c:pt idx="40582">
                  <c:v>-26</c:v>
                </c:pt>
                <c:pt idx="40583">
                  <c:v>-28</c:v>
                </c:pt>
                <c:pt idx="40584">
                  <c:v>-25</c:v>
                </c:pt>
                <c:pt idx="40585">
                  <c:v>-24</c:v>
                </c:pt>
                <c:pt idx="40586">
                  <c:v>-26</c:v>
                </c:pt>
                <c:pt idx="40587">
                  <c:v>-30</c:v>
                </c:pt>
                <c:pt idx="40588">
                  <c:v>-22</c:v>
                </c:pt>
                <c:pt idx="40589">
                  <c:v>-32</c:v>
                </c:pt>
                <c:pt idx="40590">
                  <c:v>-31</c:v>
                </c:pt>
                <c:pt idx="40591">
                  <c:v>-32</c:v>
                </c:pt>
                <c:pt idx="40592">
                  <c:v>-32</c:v>
                </c:pt>
                <c:pt idx="40593">
                  <c:v>-44</c:v>
                </c:pt>
                <c:pt idx="40594">
                  <c:v>-46</c:v>
                </c:pt>
                <c:pt idx="40595">
                  <c:v>-40</c:v>
                </c:pt>
                <c:pt idx="40596">
                  <c:v>-40</c:v>
                </c:pt>
                <c:pt idx="40597">
                  <c:v>-29</c:v>
                </c:pt>
                <c:pt idx="40598">
                  <c:v>-31</c:v>
                </c:pt>
                <c:pt idx="40599">
                  <c:v>-26</c:v>
                </c:pt>
                <c:pt idx="40600">
                  <c:v>-29</c:v>
                </c:pt>
                <c:pt idx="40601">
                  <c:v>-29</c:v>
                </c:pt>
                <c:pt idx="40602">
                  <c:v>-33</c:v>
                </c:pt>
                <c:pt idx="40603">
                  <c:v>-14</c:v>
                </c:pt>
                <c:pt idx="40604">
                  <c:v>-16</c:v>
                </c:pt>
                <c:pt idx="40605">
                  <c:v>-12</c:v>
                </c:pt>
                <c:pt idx="40606">
                  <c:v>-17</c:v>
                </c:pt>
                <c:pt idx="40607">
                  <c:v>-21</c:v>
                </c:pt>
                <c:pt idx="40608">
                  <c:v>-18</c:v>
                </c:pt>
                <c:pt idx="40609">
                  <c:v>-29</c:v>
                </c:pt>
                <c:pt idx="40610">
                  <c:v>-31</c:v>
                </c:pt>
                <c:pt idx="40611">
                  <c:v>-33</c:v>
                </c:pt>
                <c:pt idx="40612">
                  <c:v>-29</c:v>
                </c:pt>
                <c:pt idx="40613">
                  <c:v>-30</c:v>
                </c:pt>
                <c:pt idx="40614">
                  <c:v>-34</c:v>
                </c:pt>
                <c:pt idx="40615">
                  <c:v>-40</c:v>
                </c:pt>
                <c:pt idx="40616">
                  <c:v>-29</c:v>
                </c:pt>
                <c:pt idx="40617">
                  <c:v>-27</c:v>
                </c:pt>
                <c:pt idx="40618">
                  <c:v>-29</c:v>
                </c:pt>
                <c:pt idx="40619">
                  <c:v>-35</c:v>
                </c:pt>
                <c:pt idx="40620">
                  <c:v>-33</c:v>
                </c:pt>
                <c:pt idx="40621">
                  <c:v>-33</c:v>
                </c:pt>
                <c:pt idx="40622">
                  <c:v>-30</c:v>
                </c:pt>
                <c:pt idx="40623">
                  <c:v>-29</c:v>
                </c:pt>
                <c:pt idx="40624">
                  <c:v>-33</c:v>
                </c:pt>
                <c:pt idx="40625">
                  <c:v>-25</c:v>
                </c:pt>
                <c:pt idx="40626">
                  <c:v>-21</c:v>
                </c:pt>
                <c:pt idx="40627">
                  <c:v>-22</c:v>
                </c:pt>
                <c:pt idx="40628">
                  <c:v>-29</c:v>
                </c:pt>
                <c:pt idx="40629">
                  <c:v>-31</c:v>
                </c:pt>
                <c:pt idx="40630">
                  <c:v>-28</c:v>
                </c:pt>
                <c:pt idx="40631">
                  <c:v>-36</c:v>
                </c:pt>
                <c:pt idx="40632">
                  <c:v>-27</c:v>
                </c:pt>
                <c:pt idx="40633">
                  <c:v>-34</c:v>
                </c:pt>
                <c:pt idx="40634">
                  <c:v>-25</c:v>
                </c:pt>
                <c:pt idx="40635">
                  <c:v>-35</c:v>
                </c:pt>
                <c:pt idx="40636">
                  <c:v>-26</c:v>
                </c:pt>
                <c:pt idx="40637">
                  <c:v>-28</c:v>
                </c:pt>
                <c:pt idx="40638">
                  <c:v>-23</c:v>
                </c:pt>
                <c:pt idx="40639">
                  <c:v>-16</c:v>
                </c:pt>
                <c:pt idx="40640">
                  <c:v>-22</c:v>
                </c:pt>
                <c:pt idx="40641">
                  <c:v>-31</c:v>
                </c:pt>
                <c:pt idx="40642">
                  <c:v>-33</c:v>
                </c:pt>
                <c:pt idx="40643">
                  <c:v>-32</c:v>
                </c:pt>
                <c:pt idx="40644">
                  <c:v>-34</c:v>
                </c:pt>
                <c:pt idx="40645">
                  <c:v>0</c:v>
                </c:pt>
                <c:pt idx="40646">
                  <c:v>-29</c:v>
                </c:pt>
                <c:pt idx="40647">
                  <c:v>-25</c:v>
                </c:pt>
                <c:pt idx="40648">
                  <c:v>-24</c:v>
                </c:pt>
                <c:pt idx="40649">
                  <c:v>-27</c:v>
                </c:pt>
                <c:pt idx="40650">
                  <c:v>-25</c:v>
                </c:pt>
                <c:pt idx="40651">
                  <c:v>-26</c:v>
                </c:pt>
                <c:pt idx="40652">
                  <c:v>-29</c:v>
                </c:pt>
                <c:pt idx="40653">
                  <c:v>-29</c:v>
                </c:pt>
                <c:pt idx="40654">
                  <c:v>-26</c:v>
                </c:pt>
                <c:pt idx="40655">
                  <c:v>-22</c:v>
                </c:pt>
                <c:pt idx="40656">
                  <c:v>-27</c:v>
                </c:pt>
                <c:pt idx="40657">
                  <c:v>-47</c:v>
                </c:pt>
                <c:pt idx="40658">
                  <c:v>0</c:v>
                </c:pt>
                <c:pt idx="40659">
                  <c:v>38</c:v>
                </c:pt>
                <c:pt idx="40660">
                  <c:v>-37</c:v>
                </c:pt>
                <c:pt idx="40661">
                  <c:v>-45</c:v>
                </c:pt>
                <c:pt idx="40662">
                  <c:v>-49</c:v>
                </c:pt>
                <c:pt idx="40663">
                  <c:v>-45</c:v>
                </c:pt>
                <c:pt idx="40664">
                  <c:v>-32</c:v>
                </c:pt>
                <c:pt idx="40665">
                  <c:v>-34</c:v>
                </c:pt>
                <c:pt idx="40666">
                  <c:v>-37</c:v>
                </c:pt>
                <c:pt idx="40667">
                  <c:v>-37</c:v>
                </c:pt>
                <c:pt idx="40668">
                  <c:v>-49</c:v>
                </c:pt>
                <c:pt idx="40669">
                  <c:v>-41</c:v>
                </c:pt>
                <c:pt idx="40670">
                  <c:v>-36</c:v>
                </c:pt>
                <c:pt idx="40671">
                  <c:v>-46</c:v>
                </c:pt>
                <c:pt idx="40672">
                  <c:v>-33</c:v>
                </c:pt>
                <c:pt idx="40673">
                  <c:v>-29</c:v>
                </c:pt>
                <c:pt idx="40674">
                  <c:v>-30</c:v>
                </c:pt>
                <c:pt idx="40675">
                  <c:v>-26</c:v>
                </c:pt>
                <c:pt idx="40676">
                  <c:v>-38</c:v>
                </c:pt>
                <c:pt idx="40677">
                  <c:v>-32</c:v>
                </c:pt>
                <c:pt idx="40678">
                  <c:v>-33</c:v>
                </c:pt>
                <c:pt idx="40679">
                  <c:v>-26</c:v>
                </c:pt>
                <c:pt idx="40680">
                  <c:v>-45</c:v>
                </c:pt>
                <c:pt idx="40681">
                  <c:v>-36</c:v>
                </c:pt>
                <c:pt idx="40682">
                  <c:v>-35</c:v>
                </c:pt>
                <c:pt idx="40683">
                  <c:v>-36</c:v>
                </c:pt>
                <c:pt idx="40684">
                  <c:v>-35</c:v>
                </c:pt>
                <c:pt idx="40685">
                  <c:v>-33</c:v>
                </c:pt>
                <c:pt idx="40686">
                  <c:v>-37</c:v>
                </c:pt>
                <c:pt idx="40687">
                  <c:v>-36</c:v>
                </c:pt>
                <c:pt idx="40688">
                  <c:v>-42</c:v>
                </c:pt>
                <c:pt idx="40689">
                  <c:v>-39</c:v>
                </c:pt>
                <c:pt idx="40690">
                  <c:v>-36</c:v>
                </c:pt>
                <c:pt idx="40691">
                  <c:v>-42</c:v>
                </c:pt>
                <c:pt idx="40692">
                  <c:v>-35</c:v>
                </c:pt>
                <c:pt idx="40693">
                  <c:v>-28</c:v>
                </c:pt>
                <c:pt idx="40694">
                  <c:v>-31</c:v>
                </c:pt>
                <c:pt idx="40695">
                  <c:v>-27</c:v>
                </c:pt>
                <c:pt idx="40696">
                  <c:v>-36</c:v>
                </c:pt>
                <c:pt idx="40697">
                  <c:v>-33</c:v>
                </c:pt>
                <c:pt idx="40698">
                  <c:v>-31</c:v>
                </c:pt>
                <c:pt idx="40699">
                  <c:v>-36</c:v>
                </c:pt>
                <c:pt idx="40700">
                  <c:v>-28</c:v>
                </c:pt>
                <c:pt idx="40701">
                  <c:v>-36</c:v>
                </c:pt>
                <c:pt idx="40702">
                  <c:v>-22</c:v>
                </c:pt>
                <c:pt idx="40703">
                  <c:v>-15</c:v>
                </c:pt>
                <c:pt idx="40704">
                  <c:v>-16</c:v>
                </c:pt>
                <c:pt idx="40705">
                  <c:v>-29</c:v>
                </c:pt>
                <c:pt idx="40706">
                  <c:v>-42</c:v>
                </c:pt>
                <c:pt idx="40707">
                  <c:v>-32</c:v>
                </c:pt>
                <c:pt idx="40708">
                  <c:v>-31</c:v>
                </c:pt>
                <c:pt idx="40709">
                  <c:v>-36</c:v>
                </c:pt>
                <c:pt idx="40710">
                  <c:v>-43</c:v>
                </c:pt>
                <c:pt idx="40711">
                  <c:v>-51</c:v>
                </c:pt>
                <c:pt idx="40712">
                  <c:v>-29</c:v>
                </c:pt>
                <c:pt idx="40713">
                  <c:v>-32</c:v>
                </c:pt>
                <c:pt idx="40714">
                  <c:v>-35</c:v>
                </c:pt>
                <c:pt idx="40715">
                  <c:v>-36</c:v>
                </c:pt>
                <c:pt idx="40716">
                  <c:v>-33</c:v>
                </c:pt>
                <c:pt idx="40717">
                  <c:v>-31</c:v>
                </c:pt>
                <c:pt idx="40718">
                  <c:v>-41</c:v>
                </c:pt>
                <c:pt idx="40719">
                  <c:v>-39</c:v>
                </c:pt>
                <c:pt idx="40720">
                  <c:v>-35</c:v>
                </c:pt>
                <c:pt idx="40721">
                  <c:v>-24</c:v>
                </c:pt>
                <c:pt idx="40722">
                  <c:v>-25</c:v>
                </c:pt>
                <c:pt idx="40723">
                  <c:v>-31</c:v>
                </c:pt>
                <c:pt idx="40724">
                  <c:v>-34</c:v>
                </c:pt>
                <c:pt idx="40725">
                  <c:v>-31</c:v>
                </c:pt>
                <c:pt idx="40726">
                  <c:v>-23</c:v>
                </c:pt>
                <c:pt idx="40727">
                  <c:v>-25</c:v>
                </c:pt>
                <c:pt idx="40728">
                  <c:v>-30</c:v>
                </c:pt>
                <c:pt idx="40729">
                  <c:v>-32</c:v>
                </c:pt>
                <c:pt idx="40730">
                  <c:v>-39</c:v>
                </c:pt>
                <c:pt idx="40731">
                  <c:v>-30</c:v>
                </c:pt>
                <c:pt idx="40732">
                  <c:v>-19</c:v>
                </c:pt>
                <c:pt idx="40733">
                  <c:v>-18</c:v>
                </c:pt>
                <c:pt idx="40734">
                  <c:v>-24</c:v>
                </c:pt>
                <c:pt idx="40735">
                  <c:v>-22</c:v>
                </c:pt>
                <c:pt idx="40736">
                  <c:v>-19</c:v>
                </c:pt>
                <c:pt idx="40737">
                  <c:v>-19</c:v>
                </c:pt>
                <c:pt idx="40738">
                  <c:v>-24</c:v>
                </c:pt>
                <c:pt idx="40739">
                  <c:v>-35</c:v>
                </c:pt>
                <c:pt idx="40740">
                  <c:v>-27</c:v>
                </c:pt>
                <c:pt idx="40741">
                  <c:v>-28</c:v>
                </c:pt>
                <c:pt idx="40742">
                  <c:v>-35</c:v>
                </c:pt>
                <c:pt idx="40743">
                  <c:v>-12</c:v>
                </c:pt>
                <c:pt idx="40744">
                  <c:v>-11</c:v>
                </c:pt>
                <c:pt idx="40745">
                  <c:v>-25</c:v>
                </c:pt>
                <c:pt idx="40746">
                  <c:v>-18</c:v>
                </c:pt>
                <c:pt idx="40747">
                  <c:v>-21</c:v>
                </c:pt>
                <c:pt idx="40748">
                  <c:v>-18</c:v>
                </c:pt>
                <c:pt idx="40749">
                  <c:v>-21</c:v>
                </c:pt>
                <c:pt idx="40750">
                  <c:v>-35</c:v>
                </c:pt>
                <c:pt idx="40751">
                  <c:v>-40</c:v>
                </c:pt>
                <c:pt idx="40752">
                  <c:v>-25</c:v>
                </c:pt>
                <c:pt idx="40753">
                  <c:v>-17</c:v>
                </c:pt>
                <c:pt idx="40754">
                  <c:v>-30</c:v>
                </c:pt>
                <c:pt idx="40755">
                  <c:v>-37</c:v>
                </c:pt>
                <c:pt idx="40756">
                  <c:v>-31</c:v>
                </c:pt>
                <c:pt idx="40757">
                  <c:v>-29</c:v>
                </c:pt>
                <c:pt idx="40758">
                  <c:v>-29</c:v>
                </c:pt>
                <c:pt idx="40759">
                  <c:v>-30</c:v>
                </c:pt>
                <c:pt idx="40760">
                  <c:v>-30</c:v>
                </c:pt>
                <c:pt idx="40761">
                  <c:v>-34</c:v>
                </c:pt>
                <c:pt idx="40762">
                  <c:v>-45</c:v>
                </c:pt>
                <c:pt idx="40763">
                  <c:v>-34</c:v>
                </c:pt>
                <c:pt idx="40764">
                  <c:v>-32</c:v>
                </c:pt>
                <c:pt idx="40765">
                  <c:v>-33</c:v>
                </c:pt>
                <c:pt idx="40766">
                  <c:v>-36</c:v>
                </c:pt>
                <c:pt idx="40767">
                  <c:v>-42</c:v>
                </c:pt>
                <c:pt idx="40768">
                  <c:v>-36</c:v>
                </c:pt>
                <c:pt idx="40769">
                  <c:v>-33</c:v>
                </c:pt>
                <c:pt idx="40770">
                  <c:v>-37</c:v>
                </c:pt>
                <c:pt idx="40771">
                  <c:v>-32</c:v>
                </c:pt>
                <c:pt idx="40772">
                  <c:v>-31</c:v>
                </c:pt>
                <c:pt idx="40773">
                  <c:v>-31</c:v>
                </c:pt>
                <c:pt idx="40774">
                  <c:v>-35</c:v>
                </c:pt>
                <c:pt idx="40775">
                  <c:v>-38</c:v>
                </c:pt>
                <c:pt idx="40776">
                  <c:v>-41</c:v>
                </c:pt>
                <c:pt idx="40777">
                  <c:v>-39</c:v>
                </c:pt>
                <c:pt idx="40778">
                  <c:v>0</c:v>
                </c:pt>
                <c:pt idx="40779">
                  <c:v>10</c:v>
                </c:pt>
                <c:pt idx="40780">
                  <c:v>-15</c:v>
                </c:pt>
                <c:pt idx="40781">
                  <c:v>-33</c:v>
                </c:pt>
                <c:pt idx="40782">
                  <c:v>-33</c:v>
                </c:pt>
                <c:pt idx="40783">
                  <c:v>-18</c:v>
                </c:pt>
                <c:pt idx="40784">
                  <c:v>-23</c:v>
                </c:pt>
                <c:pt idx="40785">
                  <c:v>-40</c:v>
                </c:pt>
                <c:pt idx="40786">
                  <c:v>-20</c:v>
                </c:pt>
                <c:pt idx="40787">
                  <c:v>-4</c:v>
                </c:pt>
                <c:pt idx="40788">
                  <c:v>-19</c:v>
                </c:pt>
                <c:pt idx="40789">
                  <c:v>-27</c:v>
                </c:pt>
                <c:pt idx="40790">
                  <c:v>-18</c:v>
                </c:pt>
                <c:pt idx="40791">
                  <c:v>-16</c:v>
                </c:pt>
                <c:pt idx="40792">
                  <c:v>-15</c:v>
                </c:pt>
                <c:pt idx="40793">
                  <c:v>-20</c:v>
                </c:pt>
                <c:pt idx="40794">
                  <c:v>-18</c:v>
                </c:pt>
                <c:pt idx="40795">
                  <c:v>-17</c:v>
                </c:pt>
                <c:pt idx="40796">
                  <c:v>-10</c:v>
                </c:pt>
                <c:pt idx="40797">
                  <c:v>-16</c:v>
                </c:pt>
                <c:pt idx="40798">
                  <c:v>-25</c:v>
                </c:pt>
                <c:pt idx="40799">
                  <c:v>-25</c:v>
                </c:pt>
                <c:pt idx="40800">
                  <c:v>-25</c:v>
                </c:pt>
                <c:pt idx="40801">
                  <c:v>-24</c:v>
                </c:pt>
                <c:pt idx="40802">
                  <c:v>-15</c:v>
                </c:pt>
                <c:pt idx="40803">
                  <c:v>-32</c:v>
                </c:pt>
                <c:pt idx="40804">
                  <c:v>-34</c:v>
                </c:pt>
                <c:pt idx="40805">
                  <c:v>-41</c:v>
                </c:pt>
                <c:pt idx="40806">
                  <c:v>-22</c:v>
                </c:pt>
                <c:pt idx="40807">
                  <c:v>-19</c:v>
                </c:pt>
                <c:pt idx="40808">
                  <c:v>-35</c:v>
                </c:pt>
                <c:pt idx="40809">
                  <c:v>-38</c:v>
                </c:pt>
                <c:pt idx="40810">
                  <c:v>-20</c:v>
                </c:pt>
                <c:pt idx="40811">
                  <c:v>-29</c:v>
                </c:pt>
                <c:pt idx="40812">
                  <c:v>-37</c:v>
                </c:pt>
                <c:pt idx="40813">
                  <c:v>-17</c:v>
                </c:pt>
                <c:pt idx="40814">
                  <c:v>0</c:v>
                </c:pt>
                <c:pt idx="40815">
                  <c:v>-24</c:v>
                </c:pt>
                <c:pt idx="40816">
                  <c:v>-14</c:v>
                </c:pt>
                <c:pt idx="40817">
                  <c:v>-16</c:v>
                </c:pt>
                <c:pt idx="40818">
                  <c:v>-4</c:v>
                </c:pt>
                <c:pt idx="40819">
                  <c:v>-21</c:v>
                </c:pt>
                <c:pt idx="40820">
                  <c:v>-12</c:v>
                </c:pt>
                <c:pt idx="40821">
                  <c:v>-35</c:v>
                </c:pt>
                <c:pt idx="40822">
                  <c:v>-18</c:v>
                </c:pt>
                <c:pt idx="40823">
                  <c:v>-21</c:v>
                </c:pt>
                <c:pt idx="40824">
                  <c:v>-13</c:v>
                </c:pt>
                <c:pt idx="40825">
                  <c:v>-21</c:v>
                </c:pt>
                <c:pt idx="40826">
                  <c:v>-21</c:v>
                </c:pt>
                <c:pt idx="40827">
                  <c:v>-23</c:v>
                </c:pt>
                <c:pt idx="40828">
                  <c:v>-32</c:v>
                </c:pt>
                <c:pt idx="40829">
                  <c:v>-36</c:v>
                </c:pt>
                <c:pt idx="40830">
                  <c:v>-35</c:v>
                </c:pt>
                <c:pt idx="40831">
                  <c:v>-25</c:v>
                </c:pt>
                <c:pt idx="40832">
                  <c:v>-24</c:v>
                </c:pt>
                <c:pt idx="40833">
                  <c:v>-19</c:v>
                </c:pt>
                <c:pt idx="40834">
                  <c:v>-9</c:v>
                </c:pt>
                <c:pt idx="40835">
                  <c:v>-25</c:v>
                </c:pt>
                <c:pt idx="40836">
                  <c:v>-30</c:v>
                </c:pt>
                <c:pt idx="40837">
                  <c:v>-38</c:v>
                </c:pt>
                <c:pt idx="40838">
                  <c:v>-13</c:v>
                </c:pt>
                <c:pt idx="40839">
                  <c:v>-31</c:v>
                </c:pt>
                <c:pt idx="40840">
                  <c:v>-20</c:v>
                </c:pt>
                <c:pt idx="40841">
                  <c:v>-22</c:v>
                </c:pt>
                <c:pt idx="40842">
                  <c:v>-23</c:v>
                </c:pt>
                <c:pt idx="40843">
                  <c:v>-26</c:v>
                </c:pt>
                <c:pt idx="40844">
                  <c:v>-30</c:v>
                </c:pt>
                <c:pt idx="40845">
                  <c:v>-16</c:v>
                </c:pt>
                <c:pt idx="40846">
                  <c:v>-12</c:v>
                </c:pt>
                <c:pt idx="40847">
                  <c:v>-8</c:v>
                </c:pt>
                <c:pt idx="40848">
                  <c:v>-6</c:v>
                </c:pt>
                <c:pt idx="40849">
                  <c:v>-15</c:v>
                </c:pt>
                <c:pt idx="40850">
                  <c:v>-24</c:v>
                </c:pt>
                <c:pt idx="40851">
                  <c:v>-32</c:v>
                </c:pt>
                <c:pt idx="40852">
                  <c:v>-29</c:v>
                </c:pt>
                <c:pt idx="40853">
                  <c:v>-32</c:v>
                </c:pt>
                <c:pt idx="40854">
                  <c:v>-34</c:v>
                </c:pt>
                <c:pt idx="40855">
                  <c:v>-16</c:v>
                </c:pt>
                <c:pt idx="40856">
                  <c:v>-27</c:v>
                </c:pt>
                <c:pt idx="40857">
                  <c:v>-21</c:v>
                </c:pt>
                <c:pt idx="40858">
                  <c:v>-37</c:v>
                </c:pt>
                <c:pt idx="40859">
                  <c:v>-20</c:v>
                </c:pt>
                <c:pt idx="40860">
                  <c:v>-23</c:v>
                </c:pt>
                <c:pt idx="40861">
                  <c:v>-17</c:v>
                </c:pt>
                <c:pt idx="40862">
                  <c:v>-25</c:v>
                </c:pt>
                <c:pt idx="40863">
                  <c:v>-36</c:v>
                </c:pt>
                <c:pt idx="40864">
                  <c:v>-26</c:v>
                </c:pt>
                <c:pt idx="40865">
                  <c:v>-18</c:v>
                </c:pt>
                <c:pt idx="40866">
                  <c:v>-15</c:v>
                </c:pt>
                <c:pt idx="40867">
                  <c:v>-37</c:v>
                </c:pt>
                <c:pt idx="40868">
                  <c:v>-40</c:v>
                </c:pt>
                <c:pt idx="40869">
                  <c:v>-38</c:v>
                </c:pt>
                <c:pt idx="40870">
                  <c:v>-40</c:v>
                </c:pt>
                <c:pt idx="40871">
                  <c:v>-37</c:v>
                </c:pt>
                <c:pt idx="40872">
                  <c:v>-45</c:v>
                </c:pt>
                <c:pt idx="40873">
                  <c:v>-34</c:v>
                </c:pt>
                <c:pt idx="40874">
                  <c:v>-39</c:v>
                </c:pt>
                <c:pt idx="40875">
                  <c:v>-41</c:v>
                </c:pt>
                <c:pt idx="40876">
                  <c:v>-39</c:v>
                </c:pt>
                <c:pt idx="40877">
                  <c:v>-40</c:v>
                </c:pt>
                <c:pt idx="40878">
                  <c:v>-40</c:v>
                </c:pt>
                <c:pt idx="40879">
                  <c:v>-33</c:v>
                </c:pt>
                <c:pt idx="40880">
                  <c:v>-32</c:v>
                </c:pt>
                <c:pt idx="40881">
                  <c:v>-40</c:v>
                </c:pt>
                <c:pt idx="40882">
                  <c:v>-42</c:v>
                </c:pt>
                <c:pt idx="40883">
                  <c:v>-33</c:v>
                </c:pt>
                <c:pt idx="40884">
                  <c:v>-38</c:v>
                </c:pt>
                <c:pt idx="40885">
                  <c:v>-31</c:v>
                </c:pt>
                <c:pt idx="40886">
                  <c:v>-37</c:v>
                </c:pt>
                <c:pt idx="40887">
                  <c:v>-38</c:v>
                </c:pt>
                <c:pt idx="40888">
                  <c:v>-35</c:v>
                </c:pt>
                <c:pt idx="40889">
                  <c:v>-43</c:v>
                </c:pt>
                <c:pt idx="40890">
                  <c:v>-34</c:v>
                </c:pt>
                <c:pt idx="40891">
                  <c:v>-19</c:v>
                </c:pt>
                <c:pt idx="40892">
                  <c:v>-29</c:v>
                </c:pt>
                <c:pt idx="40893">
                  <c:v>-32</c:v>
                </c:pt>
                <c:pt idx="40894">
                  <c:v>-34</c:v>
                </c:pt>
                <c:pt idx="40895">
                  <c:v>-30</c:v>
                </c:pt>
                <c:pt idx="40896">
                  <c:v>-26</c:v>
                </c:pt>
                <c:pt idx="40897">
                  <c:v>-25</c:v>
                </c:pt>
                <c:pt idx="40898">
                  <c:v>-31</c:v>
                </c:pt>
                <c:pt idx="40899">
                  <c:v>-28</c:v>
                </c:pt>
                <c:pt idx="40900">
                  <c:v>-22</c:v>
                </c:pt>
                <c:pt idx="40901">
                  <c:v>-19</c:v>
                </c:pt>
                <c:pt idx="40902">
                  <c:v>-24</c:v>
                </c:pt>
                <c:pt idx="40903">
                  <c:v>-8</c:v>
                </c:pt>
                <c:pt idx="40904">
                  <c:v>-29</c:v>
                </c:pt>
                <c:pt idx="40905">
                  <c:v>-31</c:v>
                </c:pt>
                <c:pt idx="40906">
                  <c:v>-28</c:v>
                </c:pt>
                <c:pt idx="40907">
                  <c:v>-33</c:v>
                </c:pt>
                <c:pt idx="40908">
                  <c:v>-38</c:v>
                </c:pt>
                <c:pt idx="40909">
                  <c:v>-32</c:v>
                </c:pt>
                <c:pt idx="40910">
                  <c:v>-26</c:v>
                </c:pt>
                <c:pt idx="40911">
                  <c:v>-24</c:v>
                </c:pt>
                <c:pt idx="40912">
                  <c:v>-30</c:v>
                </c:pt>
                <c:pt idx="40913">
                  <c:v>-26</c:v>
                </c:pt>
                <c:pt idx="40914">
                  <c:v>-27</c:v>
                </c:pt>
                <c:pt idx="40915">
                  <c:v>-34</c:v>
                </c:pt>
                <c:pt idx="40916">
                  <c:v>-47</c:v>
                </c:pt>
                <c:pt idx="40917">
                  <c:v>-43</c:v>
                </c:pt>
                <c:pt idx="40918">
                  <c:v>-48</c:v>
                </c:pt>
                <c:pt idx="40919">
                  <c:v>-41</c:v>
                </c:pt>
                <c:pt idx="40920">
                  <c:v>-40</c:v>
                </c:pt>
                <c:pt idx="40921">
                  <c:v>-38</c:v>
                </c:pt>
                <c:pt idx="40922">
                  <c:v>-36</c:v>
                </c:pt>
                <c:pt idx="40923">
                  <c:v>-45</c:v>
                </c:pt>
                <c:pt idx="40924">
                  <c:v>-43</c:v>
                </c:pt>
                <c:pt idx="40925">
                  <c:v>-35</c:v>
                </c:pt>
                <c:pt idx="40926">
                  <c:v>-46</c:v>
                </c:pt>
                <c:pt idx="40927">
                  <c:v>-43</c:v>
                </c:pt>
                <c:pt idx="40928">
                  <c:v>-45</c:v>
                </c:pt>
                <c:pt idx="40929">
                  <c:v>-44</c:v>
                </c:pt>
                <c:pt idx="40930">
                  <c:v>-38</c:v>
                </c:pt>
                <c:pt idx="40931">
                  <c:v>-37</c:v>
                </c:pt>
                <c:pt idx="40932">
                  <c:v>-31</c:v>
                </c:pt>
                <c:pt idx="40933">
                  <c:v>-30</c:v>
                </c:pt>
                <c:pt idx="40934">
                  <c:v>-33</c:v>
                </c:pt>
                <c:pt idx="40935">
                  <c:v>-33</c:v>
                </c:pt>
                <c:pt idx="40936">
                  <c:v>-32</c:v>
                </c:pt>
                <c:pt idx="40937">
                  <c:v>-37</c:v>
                </c:pt>
                <c:pt idx="40938">
                  <c:v>-39</c:v>
                </c:pt>
                <c:pt idx="40939">
                  <c:v>-35</c:v>
                </c:pt>
                <c:pt idx="40940">
                  <c:v>-36</c:v>
                </c:pt>
                <c:pt idx="40941">
                  <c:v>-43</c:v>
                </c:pt>
                <c:pt idx="40942">
                  <c:v>-36</c:v>
                </c:pt>
                <c:pt idx="40943">
                  <c:v>-37</c:v>
                </c:pt>
                <c:pt idx="40944">
                  <c:v>-27</c:v>
                </c:pt>
                <c:pt idx="40945">
                  <c:v>-24</c:v>
                </c:pt>
                <c:pt idx="40946">
                  <c:v>-29</c:v>
                </c:pt>
                <c:pt idx="40947">
                  <c:v>-30</c:v>
                </c:pt>
                <c:pt idx="40948">
                  <c:v>-32</c:v>
                </c:pt>
                <c:pt idx="40949">
                  <c:v>-29</c:v>
                </c:pt>
                <c:pt idx="40950">
                  <c:v>-33</c:v>
                </c:pt>
                <c:pt idx="40951">
                  <c:v>-31</c:v>
                </c:pt>
                <c:pt idx="40952">
                  <c:v>47</c:v>
                </c:pt>
                <c:pt idx="40953">
                  <c:v>-30</c:v>
                </c:pt>
                <c:pt idx="40954">
                  <c:v>-28</c:v>
                </c:pt>
                <c:pt idx="40955">
                  <c:v>-23</c:v>
                </c:pt>
                <c:pt idx="40956">
                  <c:v>-23</c:v>
                </c:pt>
                <c:pt idx="40957">
                  <c:v>-22</c:v>
                </c:pt>
                <c:pt idx="40958">
                  <c:v>-24</c:v>
                </c:pt>
                <c:pt idx="40959">
                  <c:v>-22</c:v>
                </c:pt>
                <c:pt idx="40960">
                  <c:v>-26</c:v>
                </c:pt>
                <c:pt idx="40961">
                  <c:v>-22</c:v>
                </c:pt>
                <c:pt idx="40962">
                  <c:v>-22</c:v>
                </c:pt>
                <c:pt idx="40963">
                  <c:v>-17</c:v>
                </c:pt>
                <c:pt idx="40964">
                  <c:v>-18</c:v>
                </c:pt>
                <c:pt idx="40965">
                  <c:v>0</c:v>
                </c:pt>
                <c:pt idx="40966">
                  <c:v>3</c:v>
                </c:pt>
                <c:pt idx="40967">
                  <c:v>-44</c:v>
                </c:pt>
                <c:pt idx="40968">
                  <c:v>-47</c:v>
                </c:pt>
                <c:pt idx="40969">
                  <c:v>-45</c:v>
                </c:pt>
                <c:pt idx="40970">
                  <c:v>-36</c:v>
                </c:pt>
                <c:pt idx="40971">
                  <c:v>-44</c:v>
                </c:pt>
                <c:pt idx="40972">
                  <c:v>-38</c:v>
                </c:pt>
                <c:pt idx="40973">
                  <c:v>-36</c:v>
                </c:pt>
                <c:pt idx="40974">
                  <c:v>-39</c:v>
                </c:pt>
                <c:pt idx="40975">
                  <c:v>-37</c:v>
                </c:pt>
                <c:pt idx="40976">
                  <c:v>-40</c:v>
                </c:pt>
                <c:pt idx="40977">
                  <c:v>-47</c:v>
                </c:pt>
                <c:pt idx="40978">
                  <c:v>-48</c:v>
                </c:pt>
                <c:pt idx="40979">
                  <c:v>44</c:v>
                </c:pt>
                <c:pt idx="40980">
                  <c:v>-48</c:v>
                </c:pt>
                <c:pt idx="40981">
                  <c:v>-56</c:v>
                </c:pt>
                <c:pt idx="40982">
                  <c:v>-44</c:v>
                </c:pt>
                <c:pt idx="40983">
                  <c:v>-34</c:v>
                </c:pt>
                <c:pt idx="40984">
                  <c:v>-38</c:v>
                </c:pt>
                <c:pt idx="40985">
                  <c:v>-39</c:v>
                </c:pt>
                <c:pt idx="40986">
                  <c:v>-30</c:v>
                </c:pt>
                <c:pt idx="40987">
                  <c:v>-41</c:v>
                </c:pt>
                <c:pt idx="40988">
                  <c:v>-35</c:v>
                </c:pt>
                <c:pt idx="40989">
                  <c:v>-31</c:v>
                </c:pt>
                <c:pt idx="40990">
                  <c:v>-31</c:v>
                </c:pt>
                <c:pt idx="40991">
                  <c:v>-32</c:v>
                </c:pt>
                <c:pt idx="40992">
                  <c:v>-20</c:v>
                </c:pt>
                <c:pt idx="40993">
                  <c:v>-19</c:v>
                </c:pt>
                <c:pt idx="40994">
                  <c:v>-24</c:v>
                </c:pt>
                <c:pt idx="40995">
                  <c:v>-29</c:v>
                </c:pt>
                <c:pt idx="40996">
                  <c:v>-27</c:v>
                </c:pt>
                <c:pt idx="40997">
                  <c:v>-23</c:v>
                </c:pt>
                <c:pt idx="40998">
                  <c:v>-20</c:v>
                </c:pt>
                <c:pt idx="40999">
                  <c:v>-23</c:v>
                </c:pt>
                <c:pt idx="41000">
                  <c:v>-20</c:v>
                </c:pt>
                <c:pt idx="41001">
                  <c:v>-18</c:v>
                </c:pt>
                <c:pt idx="41002">
                  <c:v>-18</c:v>
                </c:pt>
                <c:pt idx="41003">
                  <c:v>-19</c:v>
                </c:pt>
                <c:pt idx="41004">
                  <c:v>-24</c:v>
                </c:pt>
                <c:pt idx="41005">
                  <c:v>-18</c:v>
                </c:pt>
                <c:pt idx="41006">
                  <c:v>-22</c:v>
                </c:pt>
                <c:pt idx="41007">
                  <c:v>-41</c:v>
                </c:pt>
                <c:pt idx="41008">
                  <c:v>-27</c:v>
                </c:pt>
                <c:pt idx="41009">
                  <c:v>-26</c:v>
                </c:pt>
                <c:pt idx="41010">
                  <c:v>-20</c:v>
                </c:pt>
                <c:pt idx="41011">
                  <c:v>-21</c:v>
                </c:pt>
                <c:pt idx="41012">
                  <c:v>-30</c:v>
                </c:pt>
                <c:pt idx="41013">
                  <c:v>-23</c:v>
                </c:pt>
                <c:pt idx="41014">
                  <c:v>-24</c:v>
                </c:pt>
                <c:pt idx="41015">
                  <c:v>-21</c:v>
                </c:pt>
                <c:pt idx="41016">
                  <c:v>-45</c:v>
                </c:pt>
                <c:pt idx="41017">
                  <c:v>-36</c:v>
                </c:pt>
                <c:pt idx="41018">
                  <c:v>-36</c:v>
                </c:pt>
                <c:pt idx="41019">
                  <c:v>-27</c:v>
                </c:pt>
                <c:pt idx="41020">
                  <c:v>-38</c:v>
                </c:pt>
                <c:pt idx="41021">
                  <c:v>-31</c:v>
                </c:pt>
                <c:pt idx="41022">
                  <c:v>-28</c:v>
                </c:pt>
                <c:pt idx="41023">
                  <c:v>-32</c:v>
                </c:pt>
                <c:pt idx="41024">
                  <c:v>-45</c:v>
                </c:pt>
                <c:pt idx="41025">
                  <c:v>-44</c:v>
                </c:pt>
                <c:pt idx="41026">
                  <c:v>-36</c:v>
                </c:pt>
                <c:pt idx="41027">
                  <c:v>-47</c:v>
                </c:pt>
                <c:pt idx="41028">
                  <c:v>-23</c:v>
                </c:pt>
                <c:pt idx="41029">
                  <c:v>-20</c:v>
                </c:pt>
                <c:pt idx="41030">
                  <c:v>-29</c:v>
                </c:pt>
                <c:pt idx="41031">
                  <c:v>-15</c:v>
                </c:pt>
                <c:pt idx="41032">
                  <c:v>-20</c:v>
                </c:pt>
                <c:pt idx="41033">
                  <c:v>-36</c:v>
                </c:pt>
                <c:pt idx="41034">
                  <c:v>-34</c:v>
                </c:pt>
                <c:pt idx="41035">
                  <c:v>-43</c:v>
                </c:pt>
                <c:pt idx="41036">
                  <c:v>-38</c:v>
                </c:pt>
                <c:pt idx="41037">
                  <c:v>-38</c:v>
                </c:pt>
                <c:pt idx="41038">
                  <c:v>-46</c:v>
                </c:pt>
                <c:pt idx="41039">
                  <c:v>-41</c:v>
                </c:pt>
                <c:pt idx="41040">
                  <c:v>-36</c:v>
                </c:pt>
                <c:pt idx="41041">
                  <c:v>-42</c:v>
                </c:pt>
                <c:pt idx="41042">
                  <c:v>-37</c:v>
                </c:pt>
                <c:pt idx="41043">
                  <c:v>-51</c:v>
                </c:pt>
                <c:pt idx="41044">
                  <c:v>-47</c:v>
                </c:pt>
                <c:pt idx="41045">
                  <c:v>-34</c:v>
                </c:pt>
                <c:pt idx="41046">
                  <c:v>-27</c:v>
                </c:pt>
                <c:pt idx="41047">
                  <c:v>-28</c:v>
                </c:pt>
                <c:pt idx="41048">
                  <c:v>-23</c:v>
                </c:pt>
                <c:pt idx="41049">
                  <c:v>-27</c:v>
                </c:pt>
                <c:pt idx="41050">
                  <c:v>-31</c:v>
                </c:pt>
                <c:pt idx="41051">
                  <c:v>-20</c:v>
                </c:pt>
                <c:pt idx="41052">
                  <c:v>-12</c:v>
                </c:pt>
                <c:pt idx="41053">
                  <c:v>-20</c:v>
                </c:pt>
                <c:pt idx="41054">
                  <c:v>-23</c:v>
                </c:pt>
                <c:pt idx="41055">
                  <c:v>-35</c:v>
                </c:pt>
                <c:pt idx="41056">
                  <c:v>-34</c:v>
                </c:pt>
                <c:pt idx="41057">
                  <c:v>-27</c:v>
                </c:pt>
                <c:pt idx="41058">
                  <c:v>-26</c:v>
                </c:pt>
                <c:pt idx="41059">
                  <c:v>-28</c:v>
                </c:pt>
                <c:pt idx="41060">
                  <c:v>-32</c:v>
                </c:pt>
                <c:pt idx="41061">
                  <c:v>-31</c:v>
                </c:pt>
                <c:pt idx="41062">
                  <c:v>-17</c:v>
                </c:pt>
                <c:pt idx="41063">
                  <c:v>-21</c:v>
                </c:pt>
                <c:pt idx="41064">
                  <c:v>-37</c:v>
                </c:pt>
                <c:pt idx="41065">
                  <c:v>-30</c:v>
                </c:pt>
                <c:pt idx="41066">
                  <c:v>-43</c:v>
                </c:pt>
                <c:pt idx="41067">
                  <c:v>-27</c:v>
                </c:pt>
                <c:pt idx="41068">
                  <c:v>-27</c:v>
                </c:pt>
                <c:pt idx="41069">
                  <c:v>-34</c:v>
                </c:pt>
                <c:pt idx="41070">
                  <c:v>-18</c:v>
                </c:pt>
                <c:pt idx="41071">
                  <c:v>-24</c:v>
                </c:pt>
                <c:pt idx="41072">
                  <c:v>-21</c:v>
                </c:pt>
                <c:pt idx="41073">
                  <c:v>-17</c:v>
                </c:pt>
                <c:pt idx="41074">
                  <c:v>-44</c:v>
                </c:pt>
                <c:pt idx="41075">
                  <c:v>-25</c:v>
                </c:pt>
                <c:pt idx="41076">
                  <c:v>-28</c:v>
                </c:pt>
                <c:pt idx="41077">
                  <c:v>-33</c:v>
                </c:pt>
                <c:pt idx="41078">
                  <c:v>-37</c:v>
                </c:pt>
                <c:pt idx="41079">
                  <c:v>-27</c:v>
                </c:pt>
                <c:pt idx="41080">
                  <c:v>-16</c:v>
                </c:pt>
                <c:pt idx="41081">
                  <c:v>-28</c:v>
                </c:pt>
                <c:pt idx="41082">
                  <c:v>-17</c:v>
                </c:pt>
                <c:pt idx="41083">
                  <c:v>-24</c:v>
                </c:pt>
                <c:pt idx="41084">
                  <c:v>-25</c:v>
                </c:pt>
                <c:pt idx="41085">
                  <c:v>-29</c:v>
                </c:pt>
                <c:pt idx="41086">
                  <c:v>0</c:v>
                </c:pt>
                <c:pt idx="41087">
                  <c:v>85</c:v>
                </c:pt>
                <c:pt idx="41088">
                  <c:v>-21</c:v>
                </c:pt>
                <c:pt idx="41089">
                  <c:v>-19</c:v>
                </c:pt>
                <c:pt idx="41090">
                  <c:v>-22</c:v>
                </c:pt>
                <c:pt idx="41091">
                  <c:v>138</c:v>
                </c:pt>
                <c:pt idx="41092">
                  <c:v>-45</c:v>
                </c:pt>
                <c:pt idx="41093">
                  <c:v>-40</c:v>
                </c:pt>
                <c:pt idx="41094">
                  <c:v>-31</c:v>
                </c:pt>
                <c:pt idx="41095">
                  <c:v>-41</c:v>
                </c:pt>
                <c:pt idx="41096">
                  <c:v>-39</c:v>
                </c:pt>
                <c:pt idx="41097">
                  <c:v>-37</c:v>
                </c:pt>
                <c:pt idx="41098">
                  <c:v>-43</c:v>
                </c:pt>
                <c:pt idx="41099">
                  <c:v>-50</c:v>
                </c:pt>
                <c:pt idx="41100">
                  <c:v>-38</c:v>
                </c:pt>
                <c:pt idx="41101">
                  <c:v>-47</c:v>
                </c:pt>
                <c:pt idx="41102">
                  <c:v>-45</c:v>
                </c:pt>
                <c:pt idx="41103">
                  <c:v>-42</c:v>
                </c:pt>
                <c:pt idx="41104">
                  <c:v>0</c:v>
                </c:pt>
                <c:pt idx="41105">
                  <c:v>0</c:v>
                </c:pt>
                <c:pt idx="41106">
                  <c:v>-44</c:v>
                </c:pt>
                <c:pt idx="41107">
                  <c:v>-26</c:v>
                </c:pt>
                <c:pt idx="41108">
                  <c:v>-39</c:v>
                </c:pt>
                <c:pt idx="41109">
                  <c:v>-42</c:v>
                </c:pt>
                <c:pt idx="41110">
                  <c:v>-30</c:v>
                </c:pt>
                <c:pt idx="41111">
                  <c:v>-21</c:v>
                </c:pt>
                <c:pt idx="41112">
                  <c:v>-34</c:v>
                </c:pt>
                <c:pt idx="41113">
                  <c:v>-41</c:v>
                </c:pt>
                <c:pt idx="41114">
                  <c:v>-34</c:v>
                </c:pt>
                <c:pt idx="41115">
                  <c:v>-30</c:v>
                </c:pt>
                <c:pt idx="41116">
                  <c:v>-34</c:v>
                </c:pt>
                <c:pt idx="41117">
                  <c:v>-39</c:v>
                </c:pt>
                <c:pt idx="41118">
                  <c:v>-32</c:v>
                </c:pt>
                <c:pt idx="41119">
                  <c:v>-35</c:v>
                </c:pt>
                <c:pt idx="41120">
                  <c:v>-33</c:v>
                </c:pt>
                <c:pt idx="41121">
                  <c:v>-33</c:v>
                </c:pt>
                <c:pt idx="41122">
                  <c:v>-32</c:v>
                </c:pt>
                <c:pt idx="41123">
                  <c:v>-34</c:v>
                </c:pt>
                <c:pt idx="41124">
                  <c:v>-31</c:v>
                </c:pt>
                <c:pt idx="41125">
                  <c:v>-37</c:v>
                </c:pt>
                <c:pt idx="41126">
                  <c:v>-32</c:v>
                </c:pt>
                <c:pt idx="41127">
                  <c:v>-39</c:v>
                </c:pt>
                <c:pt idx="41128">
                  <c:v>-32</c:v>
                </c:pt>
                <c:pt idx="41129">
                  <c:v>-42</c:v>
                </c:pt>
                <c:pt idx="41130">
                  <c:v>-35</c:v>
                </c:pt>
                <c:pt idx="41131">
                  <c:v>-39</c:v>
                </c:pt>
                <c:pt idx="41132">
                  <c:v>-36</c:v>
                </c:pt>
                <c:pt idx="41133">
                  <c:v>-33</c:v>
                </c:pt>
                <c:pt idx="41134">
                  <c:v>-35</c:v>
                </c:pt>
                <c:pt idx="41135">
                  <c:v>-32</c:v>
                </c:pt>
                <c:pt idx="41136">
                  <c:v>-38</c:v>
                </c:pt>
                <c:pt idx="41137">
                  <c:v>-41</c:v>
                </c:pt>
                <c:pt idx="41138">
                  <c:v>-37</c:v>
                </c:pt>
                <c:pt idx="41139">
                  <c:v>-51</c:v>
                </c:pt>
                <c:pt idx="41140">
                  <c:v>-34</c:v>
                </c:pt>
                <c:pt idx="41141">
                  <c:v>0</c:v>
                </c:pt>
                <c:pt idx="41142">
                  <c:v>-19</c:v>
                </c:pt>
                <c:pt idx="41143">
                  <c:v>-23</c:v>
                </c:pt>
                <c:pt idx="41144">
                  <c:v>-21</c:v>
                </c:pt>
                <c:pt idx="41145">
                  <c:v>-22</c:v>
                </c:pt>
                <c:pt idx="41146">
                  <c:v>-29</c:v>
                </c:pt>
                <c:pt idx="41147">
                  <c:v>-30</c:v>
                </c:pt>
                <c:pt idx="41148">
                  <c:v>-30</c:v>
                </c:pt>
                <c:pt idx="41149">
                  <c:v>-34</c:v>
                </c:pt>
                <c:pt idx="41150">
                  <c:v>-31</c:v>
                </c:pt>
                <c:pt idx="41151">
                  <c:v>-33</c:v>
                </c:pt>
                <c:pt idx="41152">
                  <c:v>-33</c:v>
                </c:pt>
                <c:pt idx="41153">
                  <c:v>-31</c:v>
                </c:pt>
                <c:pt idx="41154">
                  <c:v>-24</c:v>
                </c:pt>
                <c:pt idx="41155">
                  <c:v>-22</c:v>
                </c:pt>
                <c:pt idx="41156">
                  <c:v>-23</c:v>
                </c:pt>
                <c:pt idx="41157">
                  <c:v>-37</c:v>
                </c:pt>
                <c:pt idx="41158">
                  <c:v>-33</c:v>
                </c:pt>
                <c:pt idx="41159">
                  <c:v>-30</c:v>
                </c:pt>
                <c:pt idx="41160">
                  <c:v>-24</c:v>
                </c:pt>
                <c:pt idx="41161">
                  <c:v>-26</c:v>
                </c:pt>
                <c:pt idx="41162">
                  <c:v>-61</c:v>
                </c:pt>
                <c:pt idx="41163">
                  <c:v>-61</c:v>
                </c:pt>
                <c:pt idx="41164">
                  <c:v>-58</c:v>
                </c:pt>
                <c:pt idx="41165">
                  <c:v>-54</c:v>
                </c:pt>
                <c:pt idx="41166">
                  <c:v>-53</c:v>
                </c:pt>
                <c:pt idx="41167">
                  <c:v>-58</c:v>
                </c:pt>
                <c:pt idx="41168">
                  <c:v>-59</c:v>
                </c:pt>
                <c:pt idx="41169">
                  <c:v>-55</c:v>
                </c:pt>
                <c:pt idx="41170">
                  <c:v>-59</c:v>
                </c:pt>
                <c:pt idx="41171">
                  <c:v>-52</c:v>
                </c:pt>
                <c:pt idx="41172">
                  <c:v>-58</c:v>
                </c:pt>
                <c:pt idx="41173">
                  <c:v>-57</c:v>
                </c:pt>
                <c:pt idx="41174">
                  <c:v>-29</c:v>
                </c:pt>
                <c:pt idx="41175">
                  <c:v>-29</c:v>
                </c:pt>
                <c:pt idx="41176">
                  <c:v>-36</c:v>
                </c:pt>
                <c:pt idx="41177">
                  <c:v>-39</c:v>
                </c:pt>
                <c:pt idx="41178">
                  <c:v>-47</c:v>
                </c:pt>
                <c:pt idx="41179">
                  <c:v>-32</c:v>
                </c:pt>
                <c:pt idx="41180">
                  <c:v>8</c:v>
                </c:pt>
                <c:pt idx="41181">
                  <c:v>-8</c:v>
                </c:pt>
                <c:pt idx="41182">
                  <c:v>-36</c:v>
                </c:pt>
                <c:pt idx="41183">
                  <c:v>-42</c:v>
                </c:pt>
                <c:pt idx="41184">
                  <c:v>-41</c:v>
                </c:pt>
                <c:pt idx="41185">
                  <c:v>-42</c:v>
                </c:pt>
                <c:pt idx="41186">
                  <c:v>-55</c:v>
                </c:pt>
                <c:pt idx="41187">
                  <c:v>-44</c:v>
                </c:pt>
                <c:pt idx="41188">
                  <c:v>-41</c:v>
                </c:pt>
                <c:pt idx="41189">
                  <c:v>-46</c:v>
                </c:pt>
                <c:pt idx="41190">
                  <c:v>-59</c:v>
                </c:pt>
                <c:pt idx="41191">
                  <c:v>-41</c:v>
                </c:pt>
                <c:pt idx="41192">
                  <c:v>-48</c:v>
                </c:pt>
                <c:pt idx="41193">
                  <c:v>-43</c:v>
                </c:pt>
                <c:pt idx="41194">
                  <c:v>-57</c:v>
                </c:pt>
                <c:pt idx="41195">
                  <c:v>-45</c:v>
                </c:pt>
                <c:pt idx="41196">
                  <c:v>-53</c:v>
                </c:pt>
                <c:pt idx="41197">
                  <c:v>-45</c:v>
                </c:pt>
                <c:pt idx="41198">
                  <c:v>-50</c:v>
                </c:pt>
                <c:pt idx="41199">
                  <c:v>-40</c:v>
                </c:pt>
                <c:pt idx="41200">
                  <c:v>-46</c:v>
                </c:pt>
                <c:pt idx="41201">
                  <c:v>-50</c:v>
                </c:pt>
                <c:pt idx="41202">
                  <c:v>-46</c:v>
                </c:pt>
                <c:pt idx="41203">
                  <c:v>-49</c:v>
                </c:pt>
                <c:pt idx="41204">
                  <c:v>-61</c:v>
                </c:pt>
                <c:pt idx="41205">
                  <c:v>-43</c:v>
                </c:pt>
                <c:pt idx="41206">
                  <c:v>-49</c:v>
                </c:pt>
                <c:pt idx="41207">
                  <c:v>-50</c:v>
                </c:pt>
                <c:pt idx="41208">
                  <c:v>-55</c:v>
                </c:pt>
                <c:pt idx="41209">
                  <c:v>-54</c:v>
                </c:pt>
                <c:pt idx="41210">
                  <c:v>-49</c:v>
                </c:pt>
                <c:pt idx="41211">
                  <c:v>-55</c:v>
                </c:pt>
                <c:pt idx="41212">
                  <c:v>-48</c:v>
                </c:pt>
                <c:pt idx="41213">
                  <c:v>-51</c:v>
                </c:pt>
                <c:pt idx="41214">
                  <c:v>-57</c:v>
                </c:pt>
                <c:pt idx="41215">
                  <c:v>-58</c:v>
                </c:pt>
                <c:pt idx="41216">
                  <c:v>-50</c:v>
                </c:pt>
                <c:pt idx="41217">
                  <c:v>-52</c:v>
                </c:pt>
                <c:pt idx="41218">
                  <c:v>-47</c:v>
                </c:pt>
                <c:pt idx="41219">
                  <c:v>-50</c:v>
                </c:pt>
                <c:pt idx="41220">
                  <c:v>-52</c:v>
                </c:pt>
                <c:pt idx="41221">
                  <c:v>-48</c:v>
                </c:pt>
                <c:pt idx="41222">
                  <c:v>-56</c:v>
                </c:pt>
                <c:pt idx="41223">
                  <c:v>-56</c:v>
                </c:pt>
                <c:pt idx="41224">
                  <c:v>-59</c:v>
                </c:pt>
                <c:pt idx="41225">
                  <c:v>-53</c:v>
                </c:pt>
                <c:pt idx="41226">
                  <c:v>-52</c:v>
                </c:pt>
                <c:pt idx="41227">
                  <c:v>-43</c:v>
                </c:pt>
                <c:pt idx="41228">
                  <c:v>-46</c:v>
                </c:pt>
                <c:pt idx="41229">
                  <c:v>-45</c:v>
                </c:pt>
                <c:pt idx="41230">
                  <c:v>-44</c:v>
                </c:pt>
                <c:pt idx="41231">
                  <c:v>-33</c:v>
                </c:pt>
                <c:pt idx="41232">
                  <c:v>-38</c:v>
                </c:pt>
                <c:pt idx="41233">
                  <c:v>-44</c:v>
                </c:pt>
                <c:pt idx="41234">
                  <c:v>-47</c:v>
                </c:pt>
                <c:pt idx="41235">
                  <c:v>-49</c:v>
                </c:pt>
                <c:pt idx="41236">
                  <c:v>-43</c:v>
                </c:pt>
                <c:pt idx="41237">
                  <c:v>-41</c:v>
                </c:pt>
                <c:pt idx="41238">
                  <c:v>-49</c:v>
                </c:pt>
                <c:pt idx="41239">
                  <c:v>-41</c:v>
                </c:pt>
                <c:pt idx="41240">
                  <c:v>-48</c:v>
                </c:pt>
                <c:pt idx="41241">
                  <c:v>-34</c:v>
                </c:pt>
                <c:pt idx="41242">
                  <c:v>-42</c:v>
                </c:pt>
                <c:pt idx="41243">
                  <c:v>-43</c:v>
                </c:pt>
                <c:pt idx="41244">
                  <c:v>-44</c:v>
                </c:pt>
                <c:pt idx="41245">
                  <c:v>-40</c:v>
                </c:pt>
                <c:pt idx="41246">
                  <c:v>-49</c:v>
                </c:pt>
                <c:pt idx="41247">
                  <c:v>-39</c:v>
                </c:pt>
                <c:pt idx="41248">
                  <c:v>-42</c:v>
                </c:pt>
                <c:pt idx="41249">
                  <c:v>-42</c:v>
                </c:pt>
                <c:pt idx="41250">
                  <c:v>-42</c:v>
                </c:pt>
                <c:pt idx="41251">
                  <c:v>-40</c:v>
                </c:pt>
                <c:pt idx="41252">
                  <c:v>-44</c:v>
                </c:pt>
                <c:pt idx="41253">
                  <c:v>-42</c:v>
                </c:pt>
                <c:pt idx="41254">
                  <c:v>-36</c:v>
                </c:pt>
                <c:pt idx="41255">
                  <c:v>-42</c:v>
                </c:pt>
                <c:pt idx="41256">
                  <c:v>-40</c:v>
                </c:pt>
                <c:pt idx="41257">
                  <c:v>-59</c:v>
                </c:pt>
                <c:pt idx="41258">
                  <c:v>-46</c:v>
                </c:pt>
                <c:pt idx="41259">
                  <c:v>-42</c:v>
                </c:pt>
                <c:pt idx="41260">
                  <c:v>-46</c:v>
                </c:pt>
                <c:pt idx="41261">
                  <c:v>-45</c:v>
                </c:pt>
                <c:pt idx="41262">
                  <c:v>-46</c:v>
                </c:pt>
                <c:pt idx="41263">
                  <c:v>-33</c:v>
                </c:pt>
                <c:pt idx="41264">
                  <c:v>-46</c:v>
                </c:pt>
                <c:pt idx="41265">
                  <c:v>-33</c:v>
                </c:pt>
                <c:pt idx="41266">
                  <c:v>-23</c:v>
                </c:pt>
                <c:pt idx="41267">
                  <c:v>-36</c:v>
                </c:pt>
                <c:pt idx="41268">
                  <c:v>-45</c:v>
                </c:pt>
                <c:pt idx="41269">
                  <c:v>-55</c:v>
                </c:pt>
                <c:pt idx="41270">
                  <c:v>-51</c:v>
                </c:pt>
                <c:pt idx="41271">
                  <c:v>-46</c:v>
                </c:pt>
                <c:pt idx="41272">
                  <c:v>-52</c:v>
                </c:pt>
                <c:pt idx="41273">
                  <c:v>-52</c:v>
                </c:pt>
                <c:pt idx="41274">
                  <c:v>-42</c:v>
                </c:pt>
                <c:pt idx="41275">
                  <c:v>-44</c:v>
                </c:pt>
                <c:pt idx="41276">
                  <c:v>-44</c:v>
                </c:pt>
                <c:pt idx="41277">
                  <c:v>-54</c:v>
                </c:pt>
                <c:pt idx="41278">
                  <c:v>-43</c:v>
                </c:pt>
                <c:pt idx="41279">
                  <c:v>-39</c:v>
                </c:pt>
                <c:pt idx="41280">
                  <c:v>-45</c:v>
                </c:pt>
                <c:pt idx="41281">
                  <c:v>-52</c:v>
                </c:pt>
                <c:pt idx="41282">
                  <c:v>-40</c:v>
                </c:pt>
                <c:pt idx="41283">
                  <c:v>-37</c:v>
                </c:pt>
                <c:pt idx="41284">
                  <c:v>-42</c:v>
                </c:pt>
                <c:pt idx="41285">
                  <c:v>-41</c:v>
                </c:pt>
                <c:pt idx="41286">
                  <c:v>-37</c:v>
                </c:pt>
                <c:pt idx="41287">
                  <c:v>-38</c:v>
                </c:pt>
                <c:pt idx="41288">
                  <c:v>-40</c:v>
                </c:pt>
                <c:pt idx="41289">
                  <c:v>-41</c:v>
                </c:pt>
                <c:pt idx="41290">
                  <c:v>-42</c:v>
                </c:pt>
                <c:pt idx="41291">
                  <c:v>-38</c:v>
                </c:pt>
                <c:pt idx="41292">
                  <c:v>-47</c:v>
                </c:pt>
                <c:pt idx="41293">
                  <c:v>-45</c:v>
                </c:pt>
                <c:pt idx="41294">
                  <c:v>-47</c:v>
                </c:pt>
                <c:pt idx="41295">
                  <c:v>-40</c:v>
                </c:pt>
                <c:pt idx="41296">
                  <c:v>-47</c:v>
                </c:pt>
                <c:pt idx="41297">
                  <c:v>-39</c:v>
                </c:pt>
                <c:pt idx="41298">
                  <c:v>-37</c:v>
                </c:pt>
                <c:pt idx="41299">
                  <c:v>-41</c:v>
                </c:pt>
                <c:pt idx="41300">
                  <c:v>-35</c:v>
                </c:pt>
                <c:pt idx="41301">
                  <c:v>-39</c:v>
                </c:pt>
                <c:pt idx="41302">
                  <c:v>-52</c:v>
                </c:pt>
                <c:pt idx="41303">
                  <c:v>-39</c:v>
                </c:pt>
                <c:pt idx="41304">
                  <c:v>-44</c:v>
                </c:pt>
                <c:pt idx="41305">
                  <c:v>-42</c:v>
                </c:pt>
                <c:pt idx="41306">
                  <c:v>-77</c:v>
                </c:pt>
                <c:pt idx="41307">
                  <c:v>-38</c:v>
                </c:pt>
                <c:pt idx="41308">
                  <c:v>-43</c:v>
                </c:pt>
                <c:pt idx="41309">
                  <c:v>-39</c:v>
                </c:pt>
                <c:pt idx="41310">
                  <c:v>-48</c:v>
                </c:pt>
                <c:pt idx="41311">
                  <c:v>-34</c:v>
                </c:pt>
                <c:pt idx="41312">
                  <c:v>-48</c:v>
                </c:pt>
                <c:pt idx="41313">
                  <c:v>-46</c:v>
                </c:pt>
                <c:pt idx="41314">
                  <c:v>-54</c:v>
                </c:pt>
                <c:pt idx="41315">
                  <c:v>-53</c:v>
                </c:pt>
                <c:pt idx="41316">
                  <c:v>-58</c:v>
                </c:pt>
                <c:pt idx="41317">
                  <c:v>-54</c:v>
                </c:pt>
                <c:pt idx="41318">
                  <c:v>-58</c:v>
                </c:pt>
                <c:pt idx="41319">
                  <c:v>-47</c:v>
                </c:pt>
                <c:pt idx="41320">
                  <c:v>-56</c:v>
                </c:pt>
                <c:pt idx="41321">
                  <c:v>-49</c:v>
                </c:pt>
                <c:pt idx="41322">
                  <c:v>-49</c:v>
                </c:pt>
                <c:pt idx="41323">
                  <c:v>-53</c:v>
                </c:pt>
                <c:pt idx="41324">
                  <c:v>-30</c:v>
                </c:pt>
                <c:pt idx="41325">
                  <c:v>-46</c:v>
                </c:pt>
                <c:pt idx="41326">
                  <c:v>-48</c:v>
                </c:pt>
                <c:pt idx="41327">
                  <c:v>-48</c:v>
                </c:pt>
                <c:pt idx="41328">
                  <c:v>-53</c:v>
                </c:pt>
                <c:pt idx="41329">
                  <c:v>-50</c:v>
                </c:pt>
                <c:pt idx="41330">
                  <c:v>-50</c:v>
                </c:pt>
                <c:pt idx="41331">
                  <c:v>-55</c:v>
                </c:pt>
                <c:pt idx="41332">
                  <c:v>-52</c:v>
                </c:pt>
                <c:pt idx="41333">
                  <c:v>-61</c:v>
                </c:pt>
                <c:pt idx="41334">
                  <c:v>-44</c:v>
                </c:pt>
                <c:pt idx="41335">
                  <c:v>-52</c:v>
                </c:pt>
                <c:pt idx="41336">
                  <c:v>-50</c:v>
                </c:pt>
                <c:pt idx="41337">
                  <c:v>-52</c:v>
                </c:pt>
                <c:pt idx="41338">
                  <c:v>-56</c:v>
                </c:pt>
                <c:pt idx="41339">
                  <c:v>-56</c:v>
                </c:pt>
                <c:pt idx="41340">
                  <c:v>-53</c:v>
                </c:pt>
                <c:pt idx="41341">
                  <c:v>-50</c:v>
                </c:pt>
                <c:pt idx="41342">
                  <c:v>-54</c:v>
                </c:pt>
                <c:pt idx="41343">
                  <c:v>-56</c:v>
                </c:pt>
                <c:pt idx="41344">
                  <c:v>-55</c:v>
                </c:pt>
                <c:pt idx="41345">
                  <c:v>-50</c:v>
                </c:pt>
                <c:pt idx="41346">
                  <c:v>-53</c:v>
                </c:pt>
                <c:pt idx="41347">
                  <c:v>-54</c:v>
                </c:pt>
                <c:pt idx="41348">
                  <c:v>-57</c:v>
                </c:pt>
                <c:pt idx="41349">
                  <c:v>-44</c:v>
                </c:pt>
                <c:pt idx="41350">
                  <c:v>-43</c:v>
                </c:pt>
                <c:pt idx="41351">
                  <c:v>-48</c:v>
                </c:pt>
                <c:pt idx="41352">
                  <c:v>-48</c:v>
                </c:pt>
                <c:pt idx="41353">
                  <c:v>-47</c:v>
                </c:pt>
                <c:pt idx="41354">
                  <c:v>-47</c:v>
                </c:pt>
                <c:pt idx="41355">
                  <c:v>-47</c:v>
                </c:pt>
                <c:pt idx="41356">
                  <c:v>-43</c:v>
                </c:pt>
                <c:pt idx="41357">
                  <c:v>-52</c:v>
                </c:pt>
                <c:pt idx="41358">
                  <c:v>-54</c:v>
                </c:pt>
                <c:pt idx="41359">
                  <c:v>-43</c:v>
                </c:pt>
                <c:pt idx="41360">
                  <c:v>-45</c:v>
                </c:pt>
                <c:pt idx="41361">
                  <c:v>-40</c:v>
                </c:pt>
                <c:pt idx="41362">
                  <c:v>-37</c:v>
                </c:pt>
                <c:pt idx="41363">
                  <c:v>-43</c:v>
                </c:pt>
                <c:pt idx="41364">
                  <c:v>-47</c:v>
                </c:pt>
                <c:pt idx="41365">
                  <c:v>-44</c:v>
                </c:pt>
                <c:pt idx="41366">
                  <c:v>-42</c:v>
                </c:pt>
                <c:pt idx="41367">
                  <c:v>-43</c:v>
                </c:pt>
                <c:pt idx="41368">
                  <c:v>-47</c:v>
                </c:pt>
                <c:pt idx="41369">
                  <c:v>-39</c:v>
                </c:pt>
                <c:pt idx="41370">
                  <c:v>-33</c:v>
                </c:pt>
                <c:pt idx="41371">
                  <c:v>-52</c:v>
                </c:pt>
                <c:pt idx="41372">
                  <c:v>-40</c:v>
                </c:pt>
                <c:pt idx="41373">
                  <c:v>-49</c:v>
                </c:pt>
                <c:pt idx="41374">
                  <c:v>-46</c:v>
                </c:pt>
                <c:pt idx="41375">
                  <c:v>-60</c:v>
                </c:pt>
                <c:pt idx="41376">
                  <c:v>-47</c:v>
                </c:pt>
                <c:pt idx="41377">
                  <c:v>-51</c:v>
                </c:pt>
                <c:pt idx="41378">
                  <c:v>-46</c:v>
                </c:pt>
                <c:pt idx="41379">
                  <c:v>-51</c:v>
                </c:pt>
                <c:pt idx="41380">
                  <c:v>-58</c:v>
                </c:pt>
                <c:pt idx="41381">
                  <c:v>-58</c:v>
                </c:pt>
                <c:pt idx="41382">
                  <c:v>-49</c:v>
                </c:pt>
                <c:pt idx="41383">
                  <c:v>-48</c:v>
                </c:pt>
                <c:pt idx="41384">
                  <c:v>-49</c:v>
                </c:pt>
                <c:pt idx="41385">
                  <c:v>-62</c:v>
                </c:pt>
                <c:pt idx="41386">
                  <c:v>-73</c:v>
                </c:pt>
                <c:pt idx="41387">
                  <c:v>-60</c:v>
                </c:pt>
                <c:pt idx="41388">
                  <c:v>-62</c:v>
                </c:pt>
                <c:pt idx="41389">
                  <c:v>-65</c:v>
                </c:pt>
                <c:pt idx="41390">
                  <c:v>-61</c:v>
                </c:pt>
                <c:pt idx="41391">
                  <c:v>-64</c:v>
                </c:pt>
                <c:pt idx="41392">
                  <c:v>-64</c:v>
                </c:pt>
                <c:pt idx="41393">
                  <c:v>-70</c:v>
                </c:pt>
                <c:pt idx="41394">
                  <c:v>-64</c:v>
                </c:pt>
                <c:pt idx="41395">
                  <c:v>-72</c:v>
                </c:pt>
                <c:pt idx="41396">
                  <c:v>-71</c:v>
                </c:pt>
                <c:pt idx="41397">
                  <c:v>-61</c:v>
                </c:pt>
                <c:pt idx="41398">
                  <c:v>-41</c:v>
                </c:pt>
                <c:pt idx="41399">
                  <c:v>-44</c:v>
                </c:pt>
                <c:pt idx="41400">
                  <c:v>-39</c:v>
                </c:pt>
                <c:pt idx="41401">
                  <c:v>-45</c:v>
                </c:pt>
                <c:pt idx="41402">
                  <c:v>-53</c:v>
                </c:pt>
                <c:pt idx="41403">
                  <c:v>-59</c:v>
                </c:pt>
                <c:pt idx="41404">
                  <c:v>-47</c:v>
                </c:pt>
                <c:pt idx="41405">
                  <c:v>-52</c:v>
                </c:pt>
                <c:pt idx="41406">
                  <c:v>-41</c:v>
                </c:pt>
                <c:pt idx="41407">
                  <c:v>-41</c:v>
                </c:pt>
                <c:pt idx="41408">
                  <c:v>-47</c:v>
                </c:pt>
                <c:pt idx="41409">
                  <c:v>-42</c:v>
                </c:pt>
                <c:pt idx="41410">
                  <c:v>-41</c:v>
                </c:pt>
                <c:pt idx="41411">
                  <c:v>-43</c:v>
                </c:pt>
                <c:pt idx="41412">
                  <c:v>-45</c:v>
                </c:pt>
                <c:pt idx="41413">
                  <c:v>-49</c:v>
                </c:pt>
                <c:pt idx="41414">
                  <c:v>-42</c:v>
                </c:pt>
                <c:pt idx="41415">
                  <c:v>-44</c:v>
                </c:pt>
                <c:pt idx="41416">
                  <c:v>-51</c:v>
                </c:pt>
                <c:pt idx="41417">
                  <c:v>-45</c:v>
                </c:pt>
                <c:pt idx="41418">
                  <c:v>-39</c:v>
                </c:pt>
                <c:pt idx="41419">
                  <c:v>-43</c:v>
                </c:pt>
                <c:pt idx="41420">
                  <c:v>-38</c:v>
                </c:pt>
                <c:pt idx="41421">
                  <c:v>-62</c:v>
                </c:pt>
                <c:pt idx="41422">
                  <c:v>-74</c:v>
                </c:pt>
                <c:pt idx="41423">
                  <c:v>-75</c:v>
                </c:pt>
                <c:pt idx="41424">
                  <c:v>-67</c:v>
                </c:pt>
                <c:pt idx="41425">
                  <c:v>-69</c:v>
                </c:pt>
                <c:pt idx="41426">
                  <c:v>-64</c:v>
                </c:pt>
                <c:pt idx="41427">
                  <c:v>-67</c:v>
                </c:pt>
                <c:pt idx="41428">
                  <c:v>-63</c:v>
                </c:pt>
                <c:pt idx="41429">
                  <c:v>-73</c:v>
                </c:pt>
                <c:pt idx="41430">
                  <c:v>-58</c:v>
                </c:pt>
                <c:pt idx="41431">
                  <c:v>-78</c:v>
                </c:pt>
                <c:pt idx="41432">
                  <c:v>-65</c:v>
                </c:pt>
                <c:pt idx="41433">
                  <c:v>-78</c:v>
                </c:pt>
                <c:pt idx="41434">
                  <c:v>-79</c:v>
                </c:pt>
                <c:pt idx="41435">
                  <c:v>-75</c:v>
                </c:pt>
                <c:pt idx="41436">
                  <c:v>-69</c:v>
                </c:pt>
                <c:pt idx="41437">
                  <c:v>-68</c:v>
                </c:pt>
                <c:pt idx="41438">
                  <c:v>-62</c:v>
                </c:pt>
                <c:pt idx="41439">
                  <c:v>-66</c:v>
                </c:pt>
                <c:pt idx="41440">
                  <c:v>-67</c:v>
                </c:pt>
                <c:pt idx="41441">
                  <c:v>-68</c:v>
                </c:pt>
                <c:pt idx="41442">
                  <c:v>-63</c:v>
                </c:pt>
                <c:pt idx="41443">
                  <c:v>-72</c:v>
                </c:pt>
                <c:pt idx="41444">
                  <c:v>-67</c:v>
                </c:pt>
                <c:pt idx="41445">
                  <c:v>-47</c:v>
                </c:pt>
                <c:pt idx="41446">
                  <c:v>-45</c:v>
                </c:pt>
                <c:pt idx="41447">
                  <c:v>-41</c:v>
                </c:pt>
                <c:pt idx="41448">
                  <c:v>-49</c:v>
                </c:pt>
                <c:pt idx="41449">
                  <c:v>-43</c:v>
                </c:pt>
                <c:pt idx="41450">
                  <c:v>-53</c:v>
                </c:pt>
                <c:pt idx="41451">
                  <c:v>-62</c:v>
                </c:pt>
                <c:pt idx="41452">
                  <c:v>-46</c:v>
                </c:pt>
                <c:pt idx="41453">
                  <c:v>-35</c:v>
                </c:pt>
                <c:pt idx="41454">
                  <c:v>-44</c:v>
                </c:pt>
                <c:pt idx="41455">
                  <c:v>-47</c:v>
                </c:pt>
                <c:pt idx="41456">
                  <c:v>-40</c:v>
                </c:pt>
                <c:pt idx="41457">
                  <c:v>-50</c:v>
                </c:pt>
                <c:pt idx="41458">
                  <c:v>-47</c:v>
                </c:pt>
                <c:pt idx="41459">
                  <c:v>-62</c:v>
                </c:pt>
                <c:pt idx="41460">
                  <c:v>-58</c:v>
                </c:pt>
                <c:pt idx="41461">
                  <c:v>-57</c:v>
                </c:pt>
                <c:pt idx="41462">
                  <c:v>-57</c:v>
                </c:pt>
                <c:pt idx="41463">
                  <c:v>-57</c:v>
                </c:pt>
                <c:pt idx="41464">
                  <c:v>-50</c:v>
                </c:pt>
                <c:pt idx="41465">
                  <c:v>-48</c:v>
                </c:pt>
                <c:pt idx="41466">
                  <c:v>-55</c:v>
                </c:pt>
                <c:pt idx="41467">
                  <c:v>-50</c:v>
                </c:pt>
                <c:pt idx="41468">
                  <c:v>-52</c:v>
                </c:pt>
                <c:pt idx="41469">
                  <c:v>-40</c:v>
                </c:pt>
                <c:pt idx="41470">
                  <c:v>-47</c:v>
                </c:pt>
                <c:pt idx="41471">
                  <c:v>-47</c:v>
                </c:pt>
                <c:pt idx="41472">
                  <c:v>-31</c:v>
                </c:pt>
                <c:pt idx="41473">
                  <c:v>-27</c:v>
                </c:pt>
                <c:pt idx="41474">
                  <c:v>1</c:v>
                </c:pt>
                <c:pt idx="41475">
                  <c:v>-6</c:v>
                </c:pt>
                <c:pt idx="41476">
                  <c:v>-29</c:v>
                </c:pt>
                <c:pt idx="41477">
                  <c:v>-5</c:v>
                </c:pt>
                <c:pt idx="41478">
                  <c:v>2</c:v>
                </c:pt>
                <c:pt idx="41479">
                  <c:v>-7</c:v>
                </c:pt>
                <c:pt idx="41480">
                  <c:v>-1</c:v>
                </c:pt>
                <c:pt idx="41481">
                  <c:v>1</c:v>
                </c:pt>
                <c:pt idx="41482">
                  <c:v>-18</c:v>
                </c:pt>
                <c:pt idx="41483">
                  <c:v>-58</c:v>
                </c:pt>
                <c:pt idx="41484">
                  <c:v>-61</c:v>
                </c:pt>
                <c:pt idx="41485">
                  <c:v>-63</c:v>
                </c:pt>
                <c:pt idx="41486">
                  <c:v>-62</c:v>
                </c:pt>
                <c:pt idx="41487">
                  <c:v>-59</c:v>
                </c:pt>
                <c:pt idx="41488">
                  <c:v>-63</c:v>
                </c:pt>
                <c:pt idx="41489">
                  <c:v>-59</c:v>
                </c:pt>
                <c:pt idx="41490">
                  <c:v>-55</c:v>
                </c:pt>
                <c:pt idx="41491">
                  <c:v>-59</c:v>
                </c:pt>
                <c:pt idx="41492">
                  <c:v>-56</c:v>
                </c:pt>
                <c:pt idx="41493">
                  <c:v>-54</c:v>
                </c:pt>
                <c:pt idx="41494">
                  <c:v>-56</c:v>
                </c:pt>
                <c:pt idx="41495">
                  <c:v>-35</c:v>
                </c:pt>
                <c:pt idx="41496">
                  <c:v>-69</c:v>
                </c:pt>
                <c:pt idx="41497">
                  <c:v>-53</c:v>
                </c:pt>
                <c:pt idx="41498">
                  <c:v>-48</c:v>
                </c:pt>
                <c:pt idx="41499">
                  <c:v>-38</c:v>
                </c:pt>
                <c:pt idx="41500">
                  <c:v>-40</c:v>
                </c:pt>
                <c:pt idx="41501">
                  <c:v>-47</c:v>
                </c:pt>
                <c:pt idx="41502">
                  <c:v>-39</c:v>
                </c:pt>
                <c:pt idx="41503">
                  <c:v>-39</c:v>
                </c:pt>
                <c:pt idx="41504">
                  <c:v>-37</c:v>
                </c:pt>
                <c:pt idx="41505">
                  <c:v>-45</c:v>
                </c:pt>
                <c:pt idx="41506">
                  <c:v>-42</c:v>
                </c:pt>
                <c:pt idx="41507">
                  <c:v>-55</c:v>
                </c:pt>
                <c:pt idx="41508">
                  <c:v>-39</c:v>
                </c:pt>
                <c:pt idx="41509">
                  <c:v>-50</c:v>
                </c:pt>
                <c:pt idx="41510">
                  <c:v>-56</c:v>
                </c:pt>
                <c:pt idx="41511">
                  <c:v>-47</c:v>
                </c:pt>
                <c:pt idx="41512">
                  <c:v>-47</c:v>
                </c:pt>
                <c:pt idx="41513">
                  <c:v>-51</c:v>
                </c:pt>
                <c:pt idx="41514">
                  <c:v>-50</c:v>
                </c:pt>
                <c:pt idx="41515">
                  <c:v>-48</c:v>
                </c:pt>
                <c:pt idx="41516">
                  <c:v>-61</c:v>
                </c:pt>
                <c:pt idx="41517">
                  <c:v>-48</c:v>
                </c:pt>
                <c:pt idx="41518">
                  <c:v>-50</c:v>
                </c:pt>
                <c:pt idx="41519">
                  <c:v>-47</c:v>
                </c:pt>
                <c:pt idx="41520">
                  <c:v>-51</c:v>
                </c:pt>
                <c:pt idx="41521">
                  <c:v>-59</c:v>
                </c:pt>
                <c:pt idx="41522">
                  <c:v>-48</c:v>
                </c:pt>
                <c:pt idx="41523">
                  <c:v>-49</c:v>
                </c:pt>
                <c:pt idx="41524">
                  <c:v>-48</c:v>
                </c:pt>
                <c:pt idx="41525">
                  <c:v>-38</c:v>
                </c:pt>
                <c:pt idx="41526">
                  <c:v>-41</c:v>
                </c:pt>
                <c:pt idx="41527">
                  <c:v>-64</c:v>
                </c:pt>
                <c:pt idx="41528">
                  <c:v>-45</c:v>
                </c:pt>
                <c:pt idx="41529">
                  <c:v>-54</c:v>
                </c:pt>
                <c:pt idx="41530">
                  <c:v>-53</c:v>
                </c:pt>
                <c:pt idx="41531">
                  <c:v>-39</c:v>
                </c:pt>
                <c:pt idx="41532">
                  <c:v>-49</c:v>
                </c:pt>
                <c:pt idx="41533">
                  <c:v>-15</c:v>
                </c:pt>
                <c:pt idx="41534">
                  <c:v>-50</c:v>
                </c:pt>
                <c:pt idx="41535">
                  <c:v>-61</c:v>
                </c:pt>
                <c:pt idx="41536">
                  <c:v>-51</c:v>
                </c:pt>
                <c:pt idx="41537">
                  <c:v>-66</c:v>
                </c:pt>
                <c:pt idx="41538">
                  <c:v>-74</c:v>
                </c:pt>
                <c:pt idx="41539">
                  <c:v>-58</c:v>
                </c:pt>
                <c:pt idx="41540">
                  <c:v>-49</c:v>
                </c:pt>
                <c:pt idx="41541">
                  <c:v>-57</c:v>
                </c:pt>
                <c:pt idx="41542">
                  <c:v>-50</c:v>
                </c:pt>
                <c:pt idx="41543">
                  <c:v>-51</c:v>
                </c:pt>
                <c:pt idx="41544">
                  <c:v>-57</c:v>
                </c:pt>
                <c:pt idx="41545">
                  <c:v>-54</c:v>
                </c:pt>
                <c:pt idx="41546">
                  <c:v>-57</c:v>
                </c:pt>
                <c:pt idx="41547">
                  <c:v>-65</c:v>
                </c:pt>
                <c:pt idx="41548">
                  <c:v>-58</c:v>
                </c:pt>
                <c:pt idx="41549">
                  <c:v>-46</c:v>
                </c:pt>
                <c:pt idx="41550">
                  <c:v>-45</c:v>
                </c:pt>
                <c:pt idx="41551">
                  <c:v>-44</c:v>
                </c:pt>
                <c:pt idx="41552">
                  <c:v>-46</c:v>
                </c:pt>
                <c:pt idx="41553">
                  <c:v>-40</c:v>
                </c:pt>
                <c:pt idx="41554">
                  <c:v>-47</c:v>
                </c:pt>
                <c:pt idx="41555">
                  <c:v>-48</c:v>
                </c:pt>
                <c:pt idx="41556">
                  <c:v>-44</c:v>
                </c:pt>
                <c:pt idx="41557">
                  <c:v>-49</c:v>
                </c:pt>
                <c:pt idx="41558">
                  <c:v>-47</c:v>
                </c:pt>
                <c:pt idx="41559">
                  <c:v>-51</c:v>
                </c:pt>
                <c:pt idx="41560">
                  <c:v>-38</c:v>
                </c:pt>
                <c:pt idx="41561">
                  <c:v>-77</c:v>
                </c:pt>
                <c:pt idx="41562">
                  <c:v>-72</c:v>
                </c:pt>
                <c:pt idx="41563">
                  <c:v>-64</c:v>
                </c:pt>
                <c:pt idx="41564">
                  <c:v>-62</c:v>
                </c:pt>
                <c:pt idx="41565">
                  <c:v>-62</c:v>
                </c:pt>
                <c:pt idx="41566">
                  <c:v>-62</c:v>
                </c:pt>
                <c:pt idx="41567">
                  <c:v>-62</c:v>
                </c:pt>
                <c:pt idx="41568">
                  <c:v>-53</c:v>
                </c:pt>
                <c:pt idx="41569">
                  <c:v>-65</c:v>
                </c:pt>
                <c:pt idx="41570">
                  <c:v>-64</c:v>
                </c:pt>
                <c:pt idx="41571">
                  <c:v>-66</c:v>
                </c:pt>
                <c:pt idx="41572">
                  <c:v>-64</c:v>
                </c:pt>
                <c:pt idx="41573">
                  <c:v>-36</c:v>
                </c:pt>
                <c:pt idx="41574">
                  <c:v>-33</c:v>
                </c:pt>
                <c:pt idx="41575">
                  <c:v>-38</c:v>
                </c:pt>
                <c:pt idx="41576">
                  <c:v>-35</c:v>
                </c:pt>
                <c:pt idx="41577">
                  <c:v>-43</c:v>
                </c:pt>
                <c:pt idx="41578">
                  <c:v>-35</c:v>
                </c:pt>
                <c:pt idx="41579">
                  <c:v>-32</c:v>
                </c:pt>
                <c:pt idx="41580">
                  <c:v>-45</c:v>
                </c:pt>
                <c:pt idx="41581">
                  <c:v>-49</c:v>
                </c:pt>
                <c:pt idx="41582">
                  <c:v>-47</c:v>
                </c:pt>
                <c:pt idx="41583">
                  <c:v>-44</c:v>
                </c:pt>
                <c:pt idx="41584">
                  <c:v>-34</c:v>
                </c:pt>
                <c:pt idx="41585">
                  <c:v>-59</c:v>
                </c:pt>
                <c:pt idx="41586">
                  <c:v>-62</c:v>
                </c:pt>
                <c:pt idx="41587">
                  <c:v>-60</c:v>
                </c:pt>
                <c:pt idx="41588">
                  <c:v>-59</c:v>
                </c:pt>
                <c:pt idx="41589">
                  <c:v>-62</c:v>
                </c:pt>
                <c:pt idx="41590">
                  <c:v>-51</c:v>
                </c:pt>
                <c:pt idx="41591">
                  <c:v>-50</c:v>
                </c:pt>
                <c:pt idx="41592">
                  <c:v>-49</c:v>
                </c:pt>
                <c:pt idx="41593">
                  <c:v>-49</c:v>
                </c:pt>
                <c:pt idx="41594">
                  <c:v>-48</c:v>
                </c:pt>
                <c:pt idx="41595">
                  <c:v>-54</c:v>
                </c:pt>
                <c:pt idx="41596">
                  <c:v>-53</c:v>
                </c:pt>
                <c:pt idx="41597">
                  <c:v>-48</c:v>
                </c:pt>
                <c:pt idx="41598">
                  <c:v>-58</c:v>
                </c:pt>
                <c:pt idx="41599">
                  <c:v>-64</c:v>
                </c:pt>
                <c:pt idx="41600">
                  <c:v>-66</c:v>
                </c:pt>
                <c:pt idx="41601">
                  <c:v>-48</c:v>
                </c:pt>
                <c:pt idx="41602">
                  <c:v>-47</c:v>
                </c:pt>
                <c:pt idx="41603">
                  <c:v>-55</c:v>
                </c:pt>
                <c:pt idx="41604">
                  <c:v>-48</c:v>
                </c:pt>
                <c:pt idx="41605">
                  <c:v>-46</c:v>
                </c:pt>
                <c:pt idx="41606">
                  <c:v>-50</c:v>
                </c:pt>
                <c:pt idx="41607">
                  <c:v>-44</c:v>
                </c:pt>
                <c:pt idx="41608">
                  <c:v>-55</c:v>
                </c:pt>
                <c:pt idx="41609">
                  <c:v>35</c:v>
                </c:pt>
                <c:pt idx="41610">
                  <c:v>66</c:v>
                </c:pt>
                <c:pt idx="41611">
                  <c:v>0</c:v>
                </c:pt>
                <c:pt idx="41612">
                  <c:v>-53</c:v>
                </c:pt>
                <c:pt idx="41613">
                  <c:v>-57</c:v>
                </c:pt>
                <c:pt idx="41614">
                  <c:v>-46</c:v>
                </c:pt>
                <c:pt idx="41615">
                  <c:v>-47</c:v>
                </c:pt>
                <c:pt idx="41616">
                  <c:v>-47</c:v>
                </c:pt>
                <c:pt idx="41617">
                  <c:v>-49</c:v>
                </c:pt>
                <c:pt idx="41618">
                  <c:v>-38</c:v>
                </c:pt>
                <c:pt idx="41619">
                  <c:v>-43</c:v>
                </c:pt>
                <c:pt idx="41620">
                  <c:v>-37</c:v>
                </c:pt>
                <c:pt idx="41621">
                  <c:v>-46</c:v>
                </c:pt>
                <c:pt idx="41622">
                  <c:v>-47</c:v>
                </c:pt>
                <c:pt idx="41623">
                  <c:v>-43</c:v>
                </c:pt>
                <c:pt idx="41624">
                  <c:v>-14</c:v>
                </c:pt>
                <c:pt idx="41625">
                  <c:v>0</c:v>
                </c:pt>
                <c:pt idx="41626">
                  <c:v>0</c:v>
                </c:pt>
                <c:pt idx="41627">
                  <c:v>-16</c:v>
                </c:pt>
                <c:pt idx="41628">
                  <c:v>-26</c:v>
                </c:pt>
                <c:pt idx="41629">
                  <c:v>-15</c:v>
                </c:pt>
                <c:pt idx="41630">
                  <c:v>-14</c:v>
                </c:pt>
                <c:pt idx="41631">
                  <c:v>-18</c:v>
                </c:pt>
                <c:pt idx="41632">
                  <c:v>-25</c:v>
                </c:pt>
                <c:pt idx="41633">
                  <c:v>-19</c:v>
                </c:pt>
                <c:pt idx="41634">
                  <c:v>-14</c:v>
                </c:pt>
                <c:pt idx="41635">
                  <c:v>-33</c:v>
                </c:pt>
                <c:pt idx="41636">
                  <c:v>-34</c:v>
                </c:pt>
                <c:pt idx="41637">
                  <c:v>-36</c:v>
                </c:pt>
                <c:pt idx="41638">
                  <c:v>-27</c:v>
                </c:pt>
                <c:pt idx="41639">
                  <c:v>-45</c:v>
                </c:pt>
                <c:pt idx="41640">
                  <c:v>-40</c:v>
                </c:pt>
                <c:pt idx="41641">
                  <c:v>-46</c:v>
                </c:pt>
                <c:pt idx="41642">
                  <c:v>-54</c:v>
                </c:pt>
                <c:pt idx="41643">
                  <c:v>-42</c:v>
                </c:pt>
                <c:pt idx="41644">
                  <c:v>-59</c:v>
                </c:pt>
                <c:pt idx="41645">
                  <c:v>-51</c:v>
                </c:pt>
                <c:pt idx="41646">
                  <c:v>-57</c:v>
                </c:pt>
                <c:pt idx="41647">
                  <c:v>-51</c:v>
                </c:pt>
                <c:pt idx="41648">
                  <c:v>-58</c:v>
                </c:pt>
                <c:pt idx="41649">
                  <c:v>-66</c:v>
                </c:pt>
                <c:pt idx="41650">
                  <c:v>-62</c:v>
                </c:pt>
                <c:pt idx="41651">
                  <c:v>-57</c:v>
                </c:pt>
                <c:pt idx="41652">
                  <c:v>-60</c:v>
                </c:pt>
                <c:pt idx="41653">
                  <c:v>-50</c:v>
                </c:pt>
                <c:pt idx="41654">
                  <c:v>-64</c:v>
                </c:pt>
                <c:pt idx="41655">
                  <c:v>-68</c:v>
                </c:pt>
                <c:pt idx="41656">
                  <c:v>-56</c:v>
                </c:pt>
                <c:pt idx="41657">
                  <c:v>-66</c:v>
                </c:pt>
                <c:pt idx="41658">
                  <c:v>-58</c:v>
                </c:pt>
                <c:pt idx="41659">
                  <c:v>-62</c:v>
                </c:pt>
                <c:pt idx="41660">
                  <c:v>-52</c:v>
                </c:pt>
                <c:pt idx="41661">
                  <c:v>-53</c:v>
                </c:pt>
                <c:pt idx="41662">
                  <c:v>-57</c:v>
                </c:pt>
                <c:pt idx="41663">
                  <c:v>-55</c:v>
                </c:pt>
                <c:pt idx="41664">
                  <c:v>-57</c:v>
                </c:pt>
                <c:pt idx="41665">
                  <c:v>-54</c:v>
                </c:pt>
                <c:pt idx="41666">
                  <c:v>-64</c:v>
                </c:pt>
                <c:pt idx="41667">
                  <c:v>-73</c:v>
                </c:pt>
                <c:pt idx="41668">
                  <c:v>-57</c:v>
                </c:pt>
                <c:pt idx="41669">
                  <c:v>-66</c:v>
                </c:pt>
                <c:pt idx="41670">
                  <c:v>-69</c:v>
                </c:pt>
                <c:pt idx="41671">
                  <c:v>-67</c:v>
                </c:pt>
                <c:pt idx="41672">
                  <c:v>-52</c:v>
                </c:pt>
                <c:pt idx="41673">
                  <c:v>-51</c:v>
                </c:pt>
                <c:pt idx="41674">
                  <c:v>-58</c:v>
                </c:pt>
                <c:pt idx="41675">
                  <c:v>-58</c:v>
                </c:pt>
                <c:pt idx="41676">
                  <c:v>-51</c:v>
                </c:pt>
                <c:pt idx="41677">
                  <c:v>-60</c:v>
                </c:pt>
                <c:pt idx="41678">
                  <c:v>-68</c:v>
                </c:pt>
                <c:pt idx="41679">
                  <c:v>-47</c:v>
                </c:pt>
                <c:pt idx="41680">
                  <c:v>-59</c:v>
                </c:pt>
                <c:pt idx="41681">
                  <c:v>-55</c:v>
                </c:pt>
                <c:pt idx="41682">
                  <c:v>-50</c:v>
                </c:pt>
                <c:pt idx="41683">
                  <c:v>-62</c:v>
                </c:pt>
                <c:pt idx="41684">
                  <c:v>-54</c:v>
                </c:pt>
                <c:pt idx="41685">
                  <c:v>-53</c:v>
                </c:pt>
                <c:pt idx="41686">
                  <c:v>-49</c:v>
                </c:pt>
                <c:pt idx="41687">
                  <c:v>-47</c:v>
                </c:pt>
                <c:pt idx="41688">
                  <c:v>-46</c:v>
                </c:pt>
                <c:pt idx="41689">
                  <c:v>-58</c:v>
                </c:pt>
                <c:pt idx="41690">
                  <c:v>-60</c:v>
                </c:pt>
                <c:pt idx="41691">
                  <c:v>-53</c:v>
                </c:pt>
                <c:pt idx="41692">
                  <c:v>-41</c:v>
                </c:pt>
                <c:pt idx="41693">
                  <c:v>-37</c:v>
                </c:pt>
                <c:pt idx="41694">
                  <c:v>-33</c:v>
                </c:pt>
                <c:pt idx="41695">
                  <c:v>-40</c:v>
                </c:pt>
                <c:pt idx="41696">
                  <c:v>-41</c:v>
                </c:pt>
                <c:pt idx="41697">
                  <c:v>-34</c:v>
                </c:pt>
                <c:pt idx="41698">
                  <c:v>-38</c:v>
                </c:pt>
                <c:pt idx="41699">
                  <c:v>-36</c:v>
                </c:pt>
                <c:pt idx="41700">
                  <c:v>-48</c:v>
                </c:pt>
                <c:pt idx="41701">
                  <c:v>-36</c:v>
                </c:pt>
                <c:pt idx="41702">
                  <c:v>-31</c:v>
                </c:pt>
                <c:pt idx="41703">
                  <c:v>-37</c:v>
                </c:pt>
                <c:pt idx="41704">
                  <c:v>-60</c:v>
                </c:pt>
                <c:pt idx="41705">
                  <c:v>-72</c:v>
                </c:pt>
                <c:pt idx="41706">
                  <c:v>-65</c:v>
                </c:pt>
                <c:pt idx="41707">
                  <c:v>-64</c:v>
                </c:pt>
                <c:pt idx="41708">
                  <c:v>-65</c:v>
                </c:pt>
                <c:pt idx="41709">
                  <c:v>-65</c:v>
                </c:pt>
                <c:pt idx="41710">
                  <c:v>-63</c:v>
                </c:pt>
                <c:pt idx="41711">
                  <c:v>-60</c:v>
                </c:pt>
                <c:pt idx="41712">
                  <c:v>-61</c:v>
                </c:pt>
                <c:pt idx="41713">
                  <c:v>-62</c:v>
                </c:pt>
                <c:pt idx="41714">
                  <c:v>-62</c:v>
                </c:pt>
                <c:pt idx="41715">
                  <c:v>-56</c:v>
                </c:pt>
                <c:pt idx="41716">
                  <c:v>-48</c:v>
                </c:pt>
                <c:pt idx="41717">
                  <c:v>-48</c:v>
                </c:pt>
                <c:pt idx="41718">
                  <c:v>-51</c:v>
                </c:pt>
                <c:pt idx="41719">
                  <c:v>-49</c:v>
                </c:pt>
                <c:pt idx="41720">
                  <c:v>-57</c:v>
                </c:pt>
                <c:pt idx="41721">
                  <c:v>-50</c:v>
                </c:pt>
                <c:pt idx="41722">
                  <c:v>-55</c:v>
                </c:pt>
                <c:pt idx="41723">
                  <c:v>-52</c:v>
                </c:pt>
                <c:pt idx="41724">
                  <c:v>-45</c:v>
                </c:pt>
                <c:pt idx="41725">
                  <c:v>-45</c:v>
                </c:pt>
                <c:pt idx="41726">
                  <c:v>-56</c:v>
                </c:pt>
                <c:pt idx="41727">
                  <c:v>-47</c:v>
                </c:pt>
                <c:pt idx="41728">
                  <c:v>-49</c:v>
                </c:pt>
                <c:pt idx="41729">
                  <c:v>-44</c:v>
                </c:pt>
                <c:pt idx="41730">
                  <c:v>-41</c:v>
                </c:pt>
                <c:pt idx="41731">
                  <c:v>-40</c:v>
                </c:pt>
                <c:pt idx="41732">
                  <c:v>-45</c:v>
                </c:pt>
                <c:pt idx="41733">
                  <c:v>-44</c:v>
                </c:pt>
                <c:pt idx="41734">
                  <c:v>-51</c:v>
                </c:pt>
                <c:pt idx="41735">
                  <c:v>-45</c:v>
                </c:pt>
                <c:pt idx="41736">
                  <c:v>-53</c:v>
                </c:pt>
                <c:pt idx="41737">
                  <c:v>-47</c:v>
                </c:pt>
                <c:pt idx="41738">
                  <c:v>-49</c:v>
                </c:pt>
                <c:pt idx="41739">
                  <c:v>-44</c:v>
                </c:pt>
                <c:pt idx="41740">
                  <c:v>-112</c:v>
                </c:pt>
                <c:pt idx="41741">
                  <c:v>-56</c:v>
                </c:pt>
                <c:pt idx="41742">
                  <c:v>-62</c:v>
                </c:pt>
                <c:pt idx="41743">
                  <c:v>-53</c:v>
                </c:pt>
                <c:pt idx="41744">
                  <c:v>-49</c:v>
                </c:pt>
                <c:pt idx="41745">
                  <c:v>-53</c:v>
                </c:pt>
                <c:pt idx="41746">
                  <c:v>-59</c:v>
                </c:pt>
                <c:pt idx="41747">
                  <c:v>-54</c:v>
                </c:pt>
                <c:pt idx="41748">
                  <c:v>-56</c:v>
                </c:pt>
                <c:pt idx="41749">
                  <c:v>-55</c:v>
                </c:pt>
                <c:pt idx="41750">
                  <c:v>-52</c:v>
                </c:pt>
                <c:pt idx="41751">
                  <c:v>-58</c:v>
                </c:pt>
                <c:pt idx="41752">
                  <c:v>-60</c:v>
                </c:pt>
                <c:pt idx="41753">
                  <c:v>-77</c:v>
                </c:pt>
                <c:pt idx="41754">
                  <c:v>-68</c:v>
                </c:pt>
                <c:pt idx="41755">
                  <c:v>-63</c:v>
                </c:pt>
                <c:pt idx="41756">
                  <c:v>-58</c:v>
                </c:pt>
                <c:pt idx="41757">
                  <c:v>-49</c:v>
                </c:pt>
                <c:pt idx="41758">
                  <c:v>-54</c:v>
                </c:pt>
                <c:pt idx="41759">
                  <c:v>-54</c:v>
                </c:pt>
                <c:pt idx="41760">
                  <c:v>-54</c:v>
                </c:pt>
                <c:pt idx="41761">
                  <c:v>-54</c:v>
                </c:pt>
                <c:pt idx="41762">
                  <c:v>-56</c:v>
                </c:pt>
                <c:pt idx="41763">
                  <c:v>-68</c:v>
                </c:pt>
                <c:pt idx="41764">
                  <c:v>-61</c:v>
                </c:pt>
                <c:pt idx="41765">
                  <c:v>-54</c:v>
                </c:pt>
                <c:pt idx="41766">
                  <c:v>-50</c:v>
                </c:pt>
                <c:pt idx="41767">
                  <c:v>-52</c:v>
                </c:pt>
                <c:pt idx="41768">
                  <c:v>-18</c:v>
                </c:pt>
                <c:pt idx="41769">
                  <c:v>-31</c:v>
                </c:pt>
                <c:pt idx="41770">
                  <c:v>-27</c:v>
                </c:pt>
                <c:pt idx="41771">
                  <c:v>-34</c:v>
                </c:pt>
                <c:pt idx="41772">
                  <c:v>-49</c:v>
                </c:pt>
                <c:pt idx="41773">
                  <c:v>-52</c:v>
                </c:pt>
                <c:pt idx="41774">
                  <c:v>-43</c:v>
                </c:pt>
                <c:pt idx="41775">
                  <c:v>-43</c:v>
                </c:pt>
                <c:pt idx="41776">
                  <c:v>-48</c:v>
                </c:pt>
                <c:pt idx="41777">
                  <c:v>-41</c:v>
                </c:pt>
                <c:pt idx="41778">
                  <c:v>-39</c:v>
                </c:pt>
                <c:pt idx="41779">
                  <c:v>-33</c:v>
                </c:pt>
                <c:pt idx="41780">
                  <c:v>-40</c:v>
                </c:pt>
                <c:pt idx="41781">
                  <c:v>-41</c:v>
                </c:pt>
                <c:pt idx="41782">
                  <c:v>-42</c:v>
                </c:pt>
                <c:pt idx="41783">
                  <c:v>-44</c:v>
                </c:pt>
                <c:pt idx="41784">
                  <c:v>-41</c:v>
                </c:pt>
                <c:pt idx="41785">
                  <c:v>-60</c:v>
                </c:pt>
                <c:pt idx="41786">
                  <c:v>-44</c:v>
                </c:pt>
                <c:pt idx="41787">
                  <c:v>-52</c:v>
                </c:pt>
                <c:pt idx="41788">
                  <c:v>-58</c:v>
                </c:pt>
                <c:pt idx="41789">
                  <c:v>-54</c:v>
                </c:pt>
                <c:pt idx="41790">
                  <c:v>-52</c:v>
                </c:pt>
                <c:pt idx="41791">
                  <c:v>-49</c:v>
                </c:pt>
                <c:pt idx="41792">
                  <c:v>-42</c:v>
                </c:pt>
                <c:pt idx="41793">
                  <c:v>-53</c:v>
                </c:pt>
                <c:pt idx="41794">
                  <c:v>-43</c:v>
                </c:pt>
                <c:pt idx="41795">
                  <c:v>-56</c:v>
                </c:pt>
                <c:pt idx="41796">
                  <c:v>-47</c:v>
                </c:pt>
                <c:pt idx="41797">
                  <c:v>-57</c:v>
                </c:pt>
                <c:pt idx="41798">
                  <c:v>-60</c:v>
                </c:pt>
                <c:pt idx="41799">
                  <c:v>-61</c:v>
                </c:pt>
                <c:pt idx="41800">
                  <c:v>-60</c:v>
                </c:pt>
                <c:pt idx="41801">
                  <c:v>-63</c:v>
                </c:pt>
                <c:pt idx="41802">
                  <c:v>-60</c:v>
                </c:pt>
                <c:pt idx="41803">
                  <c:v>-58</c:v>
                </c:pt>
                <c:pt idx="41804">
                  <c:v>-62</c:v>
                </c:pt>
                <c:pt idx="41805">
                  <c:v>-63</c:v>
                </c:pt>
                <c:pt idx="41806">
                  <c:v>-61</c:v>
                </c:pt>
                <c:pt idx="41807">
                  <c:v>-65</c:v>
                </c:pt>
                <c:pt idx="41808">
                  <c:v>-59</c:v>
                </c:pt>
                <c:pt idx="41809">
                  <c:v>-43</c:v>
                </c:pt>
                <c:pt idx="41810">
                  <c:v>-41</c:v>
                </c:pt>
                <c:pt idx="41811">
                  <c:v>-52</c:v>
                </c:pt>
                <c:pt idx="41812">
                  <c:v>-46</c:v>
                </c:pt>
                <c:pt idx="41813">
                  <c:v>-46</c:v>
                </c:pt>
                <c:pt idx="41814">
                  <c:v>-51</c:v>
                </c:pt>
                <c:pt idx="41815">
                  <c:v>-46</c:v>
                </c:pt>
                <c:pt idx="41816">
                  <c:v>-53</c:v>
                </c:pt>
                <c:pt idx="41817">
                  <c:v>-50</c:v>
                </c:pt>
                <c:pt idx="41818">
                  <c:v>-43</c:v>
                </c:pt>
                <c:pt idx="41819">
                  <c:v>-42</c:v>
                </c:pt>
                <c:pt idx="41820">
                  <c:v>-45</c:v>
                </c:pt>
                <c:pt idx="41821">
                  <c:v>-69</c:v>
                </c:pt>
                <c:pt idx="41822">
                  <c:v>-63</c:v>
                </c:pt>
                <c:pt idx="41823">
                  <c:v>-64</c:v>
                </c:pt>
                <c:pt idx="41824">
                  <c:v>-54</c:v>
                </c:pt>
                <c:pt idx="41825">
                  <c:v>-61</c:v>
                </c:pt>
                <c:pt idx="41826">
                  <c:v>-53</c:v>
                </c:pt>
                <c:pt idx="41827">
                  <c:v>-57</c:v>
                </c:pt>
                <c:pt idx="41828">
                  <c:v>-53</c:v>
                </c:pt>
                <c:pt idx="41829">
                  <c:v>-55</c:v>
                </c:pt>
                <c:pt idx="41830">
                  <c:v>-52</c:v>
                </c:pt>
                <c:pt idx="41831">
                  <c:v>-63</c:v>
                </c:pt>
                <c:pt idx="41832">
                  <c:v>-58</c:v>
                </c:pt>
                <c:pt idx="41833">
                  <c:v>-42</c:v>
                </c:pt>
                <c:pt idx="41834">
                  <c:v>-44</c:v>
                </c:pt>
                <c:pt idx="41835">
                  <c:v>-39</c:v>
                </c:pt>
                <c:pt idx="41836">
                  <c:v>-44</c:v>
                </c:pt>
                <c:pt idx="41837">
                  <c:v>-44</c:v>
                </c:pt>
                <c:pt idx="41838">
                  <c:v>-39</c:v>
                </c:pt>
                <c:pt idx="41839">
                  <c:v>-44</c:v>
                </c:pt>
                <c:pt idx="41840">
                  <c:v>-34</c:v>
                </c:pt>
                <c:pt idx="41841">
                  <c:v>-39</c:v>
                </c:pt>
                <c:pt idx="41842">
                  <c:v>-39</c:v>
                </c:pt>
                <c:pt idx="41843">
                  <c:v>-37</c:v>
                </c:pt>
                <c:pt idx="41844">
                  <c:v>-31</c:v>
                </c:pt>
                <c:pt idx="41845">
                  <c:v>-59</c:v>
                </c:pt>
                <c:pt idx="41846">
                  <c:v>-57</c:v>
                </c:pt>
                <c:pt idx="41847">
                  <c:v>-59</c:v>
                </c:pt>
                <c:pt idx="41848">
                  <c:v>-48</c:v>
                </c:pt>
                <c:pt idx="41849">
                  <c:v>-52</c:v>
                </c:pt>
                <c:pt idx="41850">
                  <c:v>-44</c:v>
                </c:pt>
                <c:pt idx="41851">
                  <c:v>-42</c:v>
                </c:pt>
                <c:pt idx="41852">
                  <c:v>-37</c:v>
                </c:pt>
                <c:pt idx="41853">
                  <c:v>-43</c:v>
                </c:pt>
                <c:pt idx="41854">
                  <c:v>-44</c:v>
                </c:pt>
                <c:pt idx="41855">
                  <c:v>-46</c:v>
                </c:pt>
                <c:pt idx="41856">
                  <c:v>-46</c:v>
                </c:pt>
                <c:pt idx="41857">
                  <c:v>-55</c:v>
                </c:pt>
                <c:pt idx="41858">
                  <c:v>-34</c:v>
                </c:pt>
                <c:pt idx="41859">
                  <c:v>-52</c:v>
                </c:pt>
                <c:pt idx="41860">
                  <c:v>-32</c:v>
                </c:pt>
                <c:pt idx="41861">
                  <c:v>-32</c:v>
                </c:pt>
                <c:pt idx="41862">
                  <c:v>-13</c:v>
                </c:pt>
                <c:pt idx="41863">
                  <c:v>-27</c:v>
                </c:pt>
                <c:pt idx="41864">
                  <c:v>-48</c:v>
                </c:pt>
                <c:pt idx="41865">
                  <c:v>-48</c:v>
                </c:pt>
                <c:pt idx="41866">
                  <c:v>-44</c:v>
                </c:pt>
                <c:pt idx="41867">
                  <c:v>-39</c:v>
                </c:pt>
                <c:pt idx="41868">
                  <c:v>-42</c:v>
                </c:pt>
                <c:pt idx="41869">
                  <c:v>-48</c:v>
                </c:pt>
                <c:pt idx="41870">
                  <c:v>-50</c:v>
                </c:pt>
                <c:pt idx="41871">
                  <c:v>-47</c:v>
                </c:pt>
                <c:pt idx="41872">
                  <c:v>-50</c:v>
                </c:pt>
                <c:pt idx="41873">
                  <c:v>-43</c:v>
                </c:pt>
                <c:pt idx="41874">
                  <c:v>-47</c:v>
                </c:pt>
                <c:pt idx="41875">
                  <c:v>-45</c:v>
                </c:pt>
                <c:pt idx="41876">
                  <c:v>-49</c:v>
                </c:pt>
                <c:pt idx="41877">
                  <c:v>-40</c:v>
                </c:pt>
                <c:pt idx="41878">
                  <c:v>-54</c:v>
                </c:pt>
                <c:pt idx="41879">
                  <c:v>-44</c:v>
                </c:pt>
                <c:pt idx="41880">
                  <c:v>-49</c:v>
                </c:pt>
                <c:pt idx="41881">
                  <c:v>-39</c:v>
                </c:pt>
                <c:pt idx="41882">
                  <c:v>-45</c:v>
                </c:pt>
                <c:pt idx="41883">
                  <c:v>-47</c:v>
                </c:pt>
                <c:pt idx="41884">
                  <c:v>-45</c:v>
                </c:pt>
                <c:pt idx="41885">
                  <c:v>-50</c:v>
                </c:pt>
                <c:pt idx="41886">
                  <c:v>-48</c:v>
                </c:pt>
                <c:pt idx="41887">
                  <c:v>-48</c:v>
                </c:pt>
                <c:pt idx="41888">
                  <c:v>-48</c:v>
                </c:pt>
                <c:pt idx="41889">
                  <c:v>-50</c:v>
                </c:pt>
                <c:pt idx="41890">
                  <c:v>-53</c:v>
                </c:pt>
                <c:pt idx="41891">
                  <c:v>-50</c:v>
                </c:pt>
                <c:pt idx="41892">
                  <c:v>-47</c:v>
                </c:pt>
                <c:pt idx="41893">
                  <c:v>-50</c:v>
                </c:pt>
                <c:pt idx="41894">
                  <c:v>-50</c:v>
                </c:pt>
                <c:pt idx="41895">
                  <c:v>-49</c:v>
                </c:pt>
                <c:pt idx="41896">
                  <c:v>-50</c:v>
                </c:pt>
                <c:pt idx="41897">
                  <c:v>-51</c:v>
                </c:pt>
                <c:pt idx="41898">
                  <c:v>-44</c:v>
                </c:pt>
                <c:pt idx="41899">
                  <c:v>-46</c:v>
                </c:pt>
                <c:pt idx="41900">
                  <c:v>-58</c:v>
                </c:pt>
                <c:pt idx="41901">
                  <c:v>-47</c:v>
                </c:pt>
                <c:pt idx="41902">
                  <c:v>-50</c:v>
                </c:pt>
                <c:pt idx="41903">
                  <c:v>-46</c:v>
                </c:pt>
                <c:pt idx="41904">
                  <c:v>-51</c:v>
                </c:pt>
                <c:pt idx="41905">
                  <c:v>-55</c:v>
                </c:pt>
                <c:pt idx="41906">
                  <c:v>-69</c:v>
                </c:pt>
                <c:pt idx="41907">
                  <c:v>-51</c:v>
                </c:pt>
                <c:pt idx="41908">
                  <c:v>-61</c:v>
                </c:pt>
                <c:pt idx="41909">
                  <c:v>-50</c:v>
                </c:pt>
                <c:pt idx="41910">
                  <c:v>-49</c:v>
                </c:pt>
                <c:pt idx="41911">
                  <c:v>-47</c:v>
                </c:pt>
                <c:pt idx="41912">
                  <c:v>-37</c:v>
                </c:pt>
                <c:pt idx="41913">
                  <c:v>-34</c:v>
                </c:pt>
                <c:pt idx="41914">
                  <c:v>-41</c:v>
                </c:pt>
                <c:pt idx="41915">
                  <c:v>-36</c:v>
                </c:pt>
                <c:pt idx="41916">
                  <c:v>-44</c:v>
                </c:pt>
                <c:pt idx="41917">
                  <c:v>-42</c:v>
                </c:pt>
                <c:pt idx="41918">
                  <c:v>-39</c:v>
                </c:pt>
                <c:pt idx="41919">
                  <c:v>-45</c:v>
                </c:pt>
                <c:pt idx="41920">
                  <c:v>-34</c:v>
                </c:pt>
                <c:pt idx="41921">
                  <c:v>-36</c:v>
                </c:pt>
                <c:pt idx="41922">
                  <c:v>-36</c:v>
                </c:pt>
                <c:pt idx="41923">
                  <c:v>-32</c:v>
                </c:pt>
                <c:pt idx="41924">
                  <c:v>-45</c:v>
                </c:pt>
                <c:pt idx="41925">
                  <c:v>-43</c:v>
                </c:pt>
                <c:pt idx="41926">
                  <c:v>-43</c:v>
                </c:pt>
                <c:pt idx="41927">
                  <c:v>-42</c:v>
                </c:pt>
                <c:pt idx="41928">
                  <c:v>-35</c:v>
                </c:pt>
                <c:pt idx="41929">
                  <c:v>-44</c:v>
                </c:pt>
                <c:pt idx="41930">
                  <c:v>-41</c:v>
                </c:pt>
                <c:pt idx="41931">
                  <c:v>-43</c:v>
                </c:pt>
                <c:pt idx="41932">
                  <c:v>-43</c:v>
                </c:pt>
                <c:pt idx="41933">
                  <c:v>-39</c:v>
                </c:pt>
                <c:pt idx="41934">
                  <c:v>-40</c:v>
                </c:pt>
                <c:pt idx="41935">
                  <c:v>-39</c:v>
                </c:pt>
                <c:pt idx="41936">
                  <c:v>-58</c:v>
                </c:pt>
                <c:pt idx="41937">
                  <c:v>-74</c:v>
                </c:pt>
                <c:pt idx="41938">
                  <c:v>-63</c:v>
                </c:pt>
                <c:pt idx="41939">
                  <c:v>-46</c:v>
                </c:pt>
                <c:pt idx="41940">
                  <c:v>-62</c:v>
                </c:pt>
                <c:pt idx="41941">
                  <c:v>-56</c:v>
                </c:pt>
                <c:pt idx="41942">
                  <c:v>-56</c:v>
                </c:pt>
                <c:pt idx="41943">
                  <c:v>-47</c:v>
                </c:pt>
                <c:pt idx="41944">
                  <c:v>-57</c:v>
                </c:pt>
                <c:pt idx="41945">
                  <c:v>-48</c:v>
                </c:pt>
                <c:pt idx="41946">
                  <c:v>-44</c:v>
                </c:pt>
                <c:pt idx="41947">
                  <c:v>-61</c:v>
                </c:pt>
                <c:pt idx="41948">
                  <c:v>-38</c:v>
                </c:pt>
                <c:pt idx="41949">
                  <c:v>2</c:v>
                </c:pt>
                <c:pt idx="41950">
                  <c:v>-47</c:v>
                </c:pt>
                <c:pt idx="41951">
                  <c:v>-57</c:v>
                </c:pt>
                <c:pt idx="41952">
                  <c:v>-52</c:v>
                </c:pt>
                <c:pt idx="41953">
                  <c:v>-47</c:v>
                </c:pt>
                <c:pt idx="41954">
                  <c:v>-54</c:v>
                </c:pt>
                <c:pt idx="41955">
                  <c:v>-55</c:v>
                </c:pt>
                <c:pt idx="41956">
                  <c:v>-46</c:v>
                </c:pt>
                <c:pt idx="41957">
                  <c:v>-53</c:v>
                </c:pt>
                <c:pt idx="41958">
                  <c:v>-54</c:v>
                </c:pt>
                <c:pt idx="41959">
                  <c:v>-57</c:v>
                </c:pt>
                <c:pt idx="41960">
                  <c:v>-58</c:v>
                </c:pt>
                <c:pt idx="41961">
                  <c:v>-56</c:v>
                </c:pt>
                <c:pt idx="41962">
                  <c:v>-33</c:v>
                </c:pt>
                <c:pt idx="41963">
                  <c:v>-9</c:v>
                </c:pt>
                <c:pt idx="41964">
                  <c:v>2</c:v>
                </c:pt>
                <c:pt idx="41965">
                  <c:v>-18</c:v>
                </c:pt>
                <c:pt idx="41966">
                  <c:v>-63</c:v>
                </c:pt>
                <c:pt idx="41967">
                  <c:v>-54</c:v>
                </c:pt>
                <c:pt idx="41968">
                  <c:v>-49</c:v>
                </c:pt>
                <c:pt idx="41969">
                  <c:v>-44</c:v>
                </c:pt>
                <c:pt idx="41970">
                  <c:v>-61</c:v>
                </c:pt>
                <c:pt idx="41971">
                  <c:v>-55</c:v>
                </c:pt>
                <c:pt idx="41972">
                  <c:v>-56</c:v>
                </c:pt>
                <c:pt idx="41973">
                  <c:v>-41</c:v>
                </c:pt>
                <c:pt idx="41974">
                  <c:v>-53</c:v>
                </c:pt>
                <c:pt idx="41975">
                  <c:v>-52</c:v>
                </c:pt>
                <c:pt idx="41976">
                  <c:v>-55</c:v>
                </c:pt>
                <c:pt idx="41977">
                  <c:v>-47</c:v>
                </c:pt>
                <c:pt idx="41978">
                  <c:v>-2</c:v>
                </c:pt>
                <c:pt idx="41979">
                  <c:v>-29</c:v>
                </c:pt>
                <c:pt idx="41980">
                  <c:v>3</c:v>
                </c:pt>
                <c:pt idx="41981">
                  <c:v>-11</c:v>
                </c:pt>
                <c:pt idx="41982">
                  <c:v>-52</c:v>
                </c:pt>
                <c:pt idx="41983">
                  <c:v>-44</c:v>
                </c:pt>
                <c:pt idx="41984">
                  <c:v>-16</c:v>
                </c:pt>
                <c:pt idx="41985">
                  <c:v>-51</c:v>
                </c:pt>
                <c:pt idx="41986">
                  <c:v>-58</c:v>
                </c:pt>
                <c:pt idx="41987">
                  <c:v>-60</c:v>
                </c:pt>
                <c:pt idx="41988">
                  <c:v>-53</c:v>
                </c:pt>
                <c:pt idx="41989">
                  <c:v>-49</c:v>
                </c:pt>
                <c:pt idx="41990">
                  <c:v>-46</c:v>
                </c:pt>
                <c:pt idx="41991">
                  <c:v>-49</c:v>
                </c:pt>
                <c:pt idx="41992">
                  <c:v>-57</c:v>
                </c:pt>
                <c:pt idx="41993">
                  <c:v>-47</c:v>
                </c:pt>
                <c:pt idx="41994">
                  <c:v>-47</c:v>
                </c:pt>
                <c:pt idx="41995">
                  <c:v>-51</c:v>
                </c:pt>
                <c:pt idx="41996">
                  <c:v>-53</c:v>
                </c:pt>
                <c:pt idx="41997">
                  <c:v>-54</c:v>
                </c:pt>
                <c:pt idx="41998">
                  <c:v>-55</c:v>
                </c:pt>
                <c:pt idx="41999">
                  <c:v>-59</c:v>
                </c:pt>
                <c:pt idx="42000">
                  <c:v>-55</c:v>
                </c:pt>
                <c:pt idx="42001">
                  <c:v>-53</c:v>
                </c:pt>
                <c:pt idx="42002">
                  <c:v>-55</c:v>
                </c:pt>
                <c:pt idx="42003">
                  <c:v>-62</c:v>
                </c:pt>
                <c:pt idx="42004">
                  <c:v>-58</c:v>
                </c:pt>
                <c:pt idx="42005">
                  <c:v>-51</c:v>
                </c:pt>
                <c:pt idx="42006">
                  <c:v>-47</c:v>
                </c:pt>
                <c:pt idx="42007">
                  <c:v>-55</c:v>
                </c:pt>
                <c:pt idx="42008">
                  <c:v>-55</c:v>
                </c:pt>
                <c:pt idx="42009">
                  <c:v>-17</c:v>
                </c:pt>
                <c:pt idx="42010">
                  <c:v>-34</c:v>
                </c:pt>
                <c:pt idx="42011">
                  <c:v>-14</c:v>
                </c:pt>
                <c:pt idx="42012">
                  <c:v>-42</c:v>
                </c:pt>
                <c:pt idx="42013">
                  <c:v>-37</c:v>
                </c:pt>
                <c:pt idx="42014">
                  <c:v>-37</c:v>
                </c:pt>
                <c:pt idx="42015">
                  <c:v>-39</c:v>
                </c:pt>
                <c:pt idx="42016">
                  <c:v>-35</c:v>
                </c:pt>
                <c:pt idx="42017">
                  <c:v>-37</c:v>
                </c:pt>
                <c:pt idx="42018">
                  <c:v>-47</c:v>
                </c:pt>
                <c:pt idx="42019">
                  <c:v>-38</c:v>
                </c:pt>
                <c:pt idx="42020">
                  <c:v>-44</c:v>
                </c:pt>
                <c:pt idx="42021">
                  <c:v>-32</c:v>
                </c:pt>
                <c:pt idx="42022">
                  <c:v>-39</c:v>
                </c:pt>
                <c:pt idx="42023">
                  <c:v>-35</c:v>
                </c:pt>
                <c:pt idx="42024">
                  <c:v>-57</c:v>
                </c:pt>
                <c:pt idx="42025">
                  <c:v>-61</c:v>
                </c:pt>
                <c:pt idx="42026">
                  <c:v>-55</c:v>
                </c:pt>
                <c:pt idx="42027">
                  <c:v>-49</c:v>
                </c:pt>
                <c:pt idx="42028">
                  <c:v>-48</c:v>
                </c:pt>
                <c:pt idx="42029">
                  <c:v>-57</c:v>
                </c:pt>
                <c:pt idx="42030">
                  <c:v>-55</c:v>
                </c:pt>
                <c:pt idx="42031">
                  <c:v>-55</c:v>
                </c:pt>
                <c:pt idx="42032">
                  <c:v>-51</c:v>
                </c:pt>
                <c:pt idx="42033">
                  <c:v>-58</c:v>
                </c:pt>
                <c:pt idx="42034">
                  <c:v>-55</c:v>
                </c:pt>
                <c:pt idx="42035">
                  <c:v>-47</c:v>
                </c:pt>
                <c:pt idx="42036">
                  <c:v>-53</c:v>
                </c:pt>
                <c:pt idx="42037">
                  <c:v>-60</c:v>
                </c:pt>
                <c:pt idx="42038">
                  <c:v>-50</c:v>
                </c:pt>
                <c:pt idx="42039">
                  <c:v>-48</c:v>
                </c:pt>
                <c:pt idx="42040">
                  <c:v>-53</c:v>
                </c:pt>
                <c:pt idx="42041">
                  <c:v>-50</c:v>
                </c:pt>
                <c:pt idx="42042">
                  <c:v>-48</c:v>
                </c:pt>
                <c:pt idx="42043">
                  <c:v>-49</c:v>
                </c:pt>
                <c:pt idx="42044">
                  <c:v>-48</c:v>
                </c:pt>
                <c:pt idx="42045">
                  <c:v>-47</c:v>
                </c:pt>
                <c:pt idx="42046">
                  <c:v>-49</c:v>
                </c:pt>
                <c:pt idx="42047">
                  <c:v>-39</c:v>
                </c:pt>
                <c:pt idx="42048">
                  <c:v>-64</c:v>
                </c:pt>
                <c:pt idx="42049">
                  <c:v>-49</c:v>
                </c:pt>
                <c:pt idx="42050">
                  <c:v>-53</c:v>
                </c:pt>
                <c:pt idx="42051">
                  <c:v>-44</c:v>
                </c:pt>
                <c:pt idx="42052">
                  <c:v>-67</c:v>
                </c:pt>
                <c:pt idx="42053">
                  <c:v>-56</c:v>
                </c:pt>
                <c:pt idx="42054">
                  <c:v>-59</c:v>
                </c:pt>
                <c:pt idx="42055">
                  <c:v>-50</c:v>
                </c:pt>
                <c:pt idx="42056">
                  <c:v>-54</c:v>
                </c:pt>
                <c:pt idx="42057">
                  <c:v>-52</c:v>
                </c:pt>
                <c:pt idx="42058">
                  <c:v>-51</c:v>
                </c:pt>
                <c:pt idx="42059">
                  <c:v>-55</c:v>
                </c:pt>
                <c:pt idx="42060">
                  <c:v>-51</c:v>
                </c:pt>
                <c:pt idx="42061">
                  <c:v>-47</c:v>
                </c:pt>
                <c:pt idx="42062">
                  <c:v>-51</c:v>
                </c:pt>
                <c:pt idx="42063">
                  <c:v>-45</c:v>
                </c:pt>
                <c:pt idx="42064">
                  <c:v>-26</c:v>
                </c:pt>
                <c:pt idx="42065">
                  <c:v>-37</c:v>
                </c:pt>
                <c:pt idx="42066">
                  <c:v>-37</c:v>
                </c:pt>
                <c:pt idx="42067">
                  <c:v>-36</c:v>
                </c:pt>
                <c:pt idx="42068">
                  <c:v>-23</c:v>
                </c:pt>
                <c:pt idx="42069">
                  <c:v>-34</c:v>
                </c:pt>
                <c:pt idx="42070">
                  <c:v>-32</c:v>
                </c:pt>
                <c:pt idx="42071">
                  <c:v>-28</c:v>
                </c:pt>
                <c:pt idx="42072">
                  <c:v>-31</c:v>
                </c:pt>
                <c:pt idx="42073">
                  <c:v>-29</c:v>
                </c:pt>
                <c:pt idx="42074">
                  <c:v>-32</c:v>
                </c:pt>
                <c:pt idx="42075">
                  <c:v>-27</c:v>
                </c:pt>
                <c:pt idx="42076">
                  <c:v>-25</c:v>
                </c:pt>
                <c:pt idx="42077">
                  <c:v>-26</c:v>
                </c:pt>
                <c:pt idx="42078">
                  <c:v>-30</c:v>
                </c:pt>
                <c:pt idx="42079">
                  <c:v>-38</c:v>
                </c:pt>
                <c:pt idx="42080">
                  <c:v>-30</c:v>
                </c:pt>
                <c:pt idx="42081">
                  <c:v>-45</c:v>
                </c:pt>
                <c:pt idx="42082">
                  <c:v>-54</c:v>
                </c:pt>
                <c:pt idx="42083">
                  <c:v>-41</c:v>
                </c:pt>
                <c:pt idx="42084">
                  <c:v>-45</c:v>
                </c:pt>
                <c:pt idx="42085">
                  <c:v>-38</c:v>
                </c:pt>
                <c:pt idx="42086">
                  <c:v>-48</c:v>
                </c:pt>
                <c:pt idx="42087">
                  <c:v>-46</c:v>
                </c:pt>
                <c:pt idx="42088">
                  <c:v>-42</c:v>
                </c:pt>
                <c:pt idx="42089">
                  <c:v>-50</c:v>
                </c:pt>
                <c:pt idx="42090">
                  <c:v>-52</c:v>
                </c:pt>
                <c:pt idx="42091">
                  <c:v>-44</c:v>
                </c:pt>
                <c:pt idx="42092">
                  <c:v>-60</c:v>
                </c:pt>
                <c:pt idx="42093">
                  <c:v>7</c:v>
                </c:pt>
                <c:pt idx="42094">
                  <c:v>137</c:v>
                </c:pt>
                <c:pt idx="42095">
                  <c:v>-13</c:v>
                </c:pt>
                <c:pt idx="42096">
                  <c:v>-26</c:v>
                </c:pt>
                <c:pt idx="42097">
                  <c:v>-26</c:v>
                </c:pt>
                <c:pt idx="42098">
                  <c:v>-32</c:v>
                </c:pt>
                <c:pt idx="42099">
                  <c:v>-27</c:v>
                </c:pt>
                <c:pt idx="42100">
                  <c:v>-23</c:v>
                </c:pt>
                <c:pt idx="42101">
                  <c:v>-16</c:v>
                </c:pt>
                <c:pt idx="42102">
                  <c:v>-16</c:v>
                </c:pt>
                <c:pt idx="42103">
                  <c:v>-21</c:v>
                </c:pt>
                <c:pt idx="42104">
                  <c:v>-25</c:v>
                </c:pt>
                <c:pt idx="42105">
                  <c:v>-35</c:v>
                </c:pt>
                <c:pt idx="42106">
                  <c:v>-26</c:v>
                </c:pt>
                <c:pt idx="42107">
                  <c:v>-30</c:v>
                </c:pt>
                <c:pt idx="42108">
                  <c:v>-2</c:v>
                </c:pt>
                <c:pt idx="42109">
                  <c:v>-31</c:v>
                </c:pt>
                <c:pt idx="42110">
                  <c:v>-37</c:v>
                </c:pt>
                <c:pt idx="42111">
                  <c:v>-40</c:v>
                </c:pt>
                <c:pt idx="42112">
                  <c:v>-38</c:v>
                </c:pt>
                <c:pt idx="42113">
                  <c:v>-32</c:v>
                </c:pt>
                <c:pt idx="42114">
                  <c:v>-31</c:v>
                </c:pt>
                <c:pt idx="42115">
                  <c:v>-33</c:v>
                </c:pt>
                <c:pt idx="42116">
                  <c:v>-28</c:v>
                </c:pt>
                <c:pt idx="42117">
                  <c:v>-29</c:v>
                </c:pt>
                <c:pt idx="42118">
                  <c:v>-34</c:v>
                </c:pt>
                <c:pt idx="42119">
                  <c:v>-34</c:v>
                </c:pt>
                <c:pt idx="42120">
                  <c:v>-37</c:v>
                </c:pt>
                <c:pt idx="42121">
                  <c:v>-11</c:v>
                </c:pt>
                <c:pt idx="42122">
                  <c:v>-41</c:v>
                </c:pt>
                <c:pt idx="42123">
                  <c:v>-39</c:v>
                </c:pt>
                <c:pt idx="42124">
                  <c:v>-39</c:v>
                </c:pt>
                <c:pt idx="42125">
                  <c:v>-49</c:v>
                </c:pt>
                <c:pt idx="42126">
                  <c:v>-58</c:v>
                </c:pt>
                <c:pt idx="42127">
                  <c:v>-35</c:v>
                </c:pt>
                <c:pt idx="42128">
                  <c:v>-42</c:v>
                </c:pt>
                <c:pt idx="42129">
                  <c:v>-41</c:v>
                </c:pt>
                <c:pt idx="42130">
                  <c:v>-42</c:v>
                </c:pt>
                <c:pt idx="42131">
                  <c:v>-37</c:v>
                </c:pt>
                <c:pt idx="42132">
                  <c:v>-42</c:v>
                </c:pt>
                <c:pt idx="42133">
                  <c:v>-37</c:v>
                </c:pt>
                <c:pt idx="42134">
                  <c:v>-36</c:v>
                </c:pt>
                <c:pt idx="42135">
                  <c:v>-40</c:v>
                </c:pt>
                <c:pt idx="42136">
                  <c:v>-31</c:v>
                </c:pt>
                <c:pt idx="42137">
                  <c:v>-33</c:v>
                </c:pt>
                <c:pt idx="42138">
                  <c:v>-38</c:v>
                </c:pt>
                <c:pt idx="42139">
                  <c:v>-43</c:v>
                </c:pt>
                <c:pt idx="42140">
                  <c:v>-42</c:v>
                </c:pt>
                <c:pt idx="42141">
                  <c:v>-52</c:v>
                </c:pt>
                <c:pt idx="42142">
                  <c:v>-50</c:v>
                </c:pt>
                <c:pt idx="42143">
                  <c:v>-59</c:v>
                </c:pt>
                <c:pt idx="42144">
                  <c:v>-56</c:v>
                </c:pt>
                <c:pt idx="42145">
                  <c:v>-46</c:v>
                </c:pt>
                <c:pt idx="42146">
                  <c:v>-43</c:v>
                </c:pt>
                <c:pt idx="42147">
                  <c:v>-55</c:v>
                </c:pt>
                <c:pt idx="42148">
                  <c:v>-47</c:v>
                </c:pt>
                <c:pt idx="42149">
                  <c:v>-45</c:v>
                </c:pt>
                <c:pt idx="42150">
                  <c:v>-61</c:v>
                </c:pt>
                <c:pt idx="42151">
                  <c:v>-47</c:v>
                </c:pt>
                <c:pt idx="42152">
                  <c:v>-57</c:v>
                </c:pt>
                <c:pt idx="42153">
                  <c:v>-25</c:v>
                </c:pt>
                <c:pt idx="42154">
                  <c:v>-24</c:v>
                </c:pt>
                <c:pt idx="42155">
                  <c:v>-24</c:v>
                </c:pt>
                <c:pt idx="42156">
                  <c:v>-32</c:v>
                </c:pt>
                <c:pt idx="42157">
                  <c:v>-27</c:v>
                </c:pt>
                <c:pt idx="42158">
                  <c:v>-24</c:v>
                </c:pt>
                <c:pt idx="42159">
                  <c:v>-25</c:v>
                </c:pt>
                <c:pt idx="42160">
                  <c:v>-26</c:v>
                </c:pt>
                <c:pt idx="42161">
                  <c:v>-24</c:v>
                </c:pt>
                <c:pt idx="42162">
                  <c:v>-24</c:v>
                </c:pt>
                <c:pt idx="42163">
                  <c:v>-27</c:v>
                </c:pt>
                <c:pt idx="42164">
                  <c:v>-25</c:v>
                </c:pt>
                <c:pt idx="42165">
                  <c:v>102</c:v>
                </c:pt>
                <c:pt idx="42166">
                  <c:v>-29</c:v>
                </c:pt>
                <c:pt idx="42167">
                  <c:v>-31</c:v>
                </c:pt>
                <c:pt idx="42168">
                  <c:v>-25</c:v>
                </c:pt>
                <c:pt idx="42169">
                  <c:v>-25</c:v>
                </c:pt>
                <c:pt idx="42170">
                  <c:v>-26</c:v>
                </c:pt>
                <c:pt idx="42171">
                  <c:v>-30</c:v>
                </c:pt>
                <c:pt idx="42172">
                  <c:v>-25</c:v>
                </c:pt>
                <c:pt idx="42173">
                  <c:v>-23</c:v>
                </c:pt>
                <c:pt idx="42174">
                  <c:v>-28</c:v>
                </c:pt>
                <c:pt idx="42175">
                  <c:v>-27</c:v>
                </c:pt>
                <c:pt idx="42176">
                  <c:v>-25</c:v>
                </c:pt>
                <c:pt idx="42177">
                  <c:v>-27</c:v>
                </c:pt>
                <c:pt idx="42178">
                  <c:v>-38</c:v>
                </c:pt>
                <c:pt idx="42179">
                  <c:v>-46</c:v>
                </c:pt>
                <c:pt idx="42180">
                  <c:v>-28</c:v>
                </c:pt>
                <c:pt idx="42181">
                  <c:v>-35</c:v>
                </c:pt>
                <c:pt idx="42182">
                  <c:v>-33</c:v>
                </c:pt>
                <c:pt idx="42183">
                  <c:v>-34</c:v>
                </c:pt>
                <c:pt idx="42184">
                  <c:v>-34</c:v>
                </c:pt>
                <c:pt idx="42185">
                  <c:v>-31</c:v>
                </c:pt>
                <c:pt idx="42186">
                  <c:v>-31</c:v>
                </c:pt>
                <c:pt idx="42187">
                  <c:v>-30</c:v>
                </c:pt>
                <c:pt idx="42188">
                  <c:v>-28</c:v>
                </c:pt>
                <c:pt idx="42189">
                  <c:v>-29</c:v>
                </c:pt>
                <c:pt idx="42190">
                  <c:v>-31</c:v>
                </c:pt>
                <c:pt idx="42191">
                  <c:v>-35</c:v>
                </c:pt>
                <c:pt idx="42192">
                  <c:v>-44</c:v>
                </c:pt>
                <c:pt idx="42193">
                  <c:v>-39</c:v>
                </c:pt>
                <c:pt idx="42194">
                  <c:v>-32</c:v>
                </c:pt>
                <c:pt idx="42195">
                  <c:v>-40</c:v>
                </c:pt>
                <c:pt idx="42196">
                  <c:v>-28</c:v>
                </c:pt>
                <c:pt idx="42197">
                  <c:v>-27</c:v>
                </c:pt>
                <c:pt idx="42198">
                  <c:v>-33</c:v>
                </c:pt>
                <c:pt idx="42199">
                  <c:v>-31</c:v>
                </c:pt>
                <c:pt idx="42200">
                  <c:v>-31</c:v>
                </c:pt>
                <c:pt idx="42201">
                  <c:v>-39</c:v>
                </c:pt>
                <c:pt idx="42202">
                  <c:v>-29</c:v>
                </c:pt>
                <c:pt idx="42203">
                  <c:v>-33</c:v>
                </c:pt>
                <c:pt idx="42204">
                  <c:v>-31</c:v>
                </c:pt>
                <c:pt idx="42205">
                  <c:v>-39</c:v>
                </c:pt>
                <c:pt idx="42206">
                  <c:v>-30</c:v>
                </c:pt>
                <c:pt idx="42207">
                  <c:v>-38</c:v>
                </c:pt>
                <c:pt idx="42208">
                  <c:v>-25</c:v>
                </c:pt>
                <c:pt idx="42209">
                  <c:v>-29</c:v>
                </c:pt>
                <c:pt idx="42210">
                  <c:v>-30</c:v>
                </c:pt>
                <c:pt idx="42211">
                  <c:v>-35</c:v>
                </c:pt>
                <c:pt idx="42212">
                  <c:v>-36</c:v>
                </c:pt>
                <c:pt idx="42213">
                  <c:v>-29</c:v>
                </c:pt>
                <c:pt idx="42214">
                  <c:v>-25</c:v>
                </c:pt>
                <c:pt idx="42215">
                  <c:v>-23</c:v>
                </c:pt>
                <c:pt idx="42216">
                  <c:v>-26</c:v>
                </c:pt>
                <c:pt idx="42217">
                  <c:v>-26</c:v>
                </c:pt>
                <c:pt idx="42218">
                  <c:v>-23</c:v>
                </c:pt>
                <c:pt idx="42219">
                  <c:v>-23</c:v>
                </c:pt>
                <c:pt idx="42220">
                  <c:v>-26</c:v>
                </c:pt>
                <c:pt idx="42221">
                  <c:v>-22</c:v>
                </c:pt>
                <c:pt idx="42222">
                  <c:v>-23</c:v>
                </c:pt>
                <c:pt idx="42223">
                  <c:v>-30</c:v>
                </c:pt>
                <c:pt idx="42224">
                  <c:v>-28</c:v>
                </c:pt>
                <c:pt idx="42225">
                  <c:v>-29</c:v>
                </c:pt>
                <c:pt idx="42226">
                  <c:v>-37</c:v>
                </c:pt>
                <c:pt idx="42227">
                  <c:v>-44</c:v>
                </c:pt>
                <c:pt idx="42228">
                  <c:v>-42</c:v>
                </c:pt>
                <c:pt idx="42229">
                  <c:v>-39</c:v>
                </c:pt>
                <c:pt idx="42230">
                  <c:v>-40</c:v>
                </c:pt>
                <c:pt idx="42231">
                  <c:v>-36</c:v>
                </c:pt>
                <c:pt idx="42232">
                  <c:v>-36</c:v>
                </c:pt>
                <c:pt idx="42233">
                  <c:v>-36</c:v>
                </c:pt>
                <c:pt idx="42234">
                  <c:v>-36</c:v>
                </c:pt>
                <c:pt idx="42235">
                  <c:v>-33</c:v>
                </c:pt>
                <c:pt idx="42236">
                  <c:v>-41</c:v>
                </c:pt>
                <c:pt idx="42237">
                  <c:v>-34</c:v>
                </c:pt>
                <c:pt idx="42238">
                  <c:v>-32</c:v>
                </c:pt>
                <c:pt idx="42239">
                  <c:v>-33</c:v>
                </c:pt>
                <c:pt idx="42240">
                  <c:v>-34</c:v>
                </c:pt>
                <c:pt idx="42241">
                  <c:v>-37</c:v>
                </c:pt>
                <c:pt idx="42242">
                  <c:v>-32</c:v>
                </c:pt>
                <c:pt idx="42243">
                  <c:v>-33</c:v>
                </c:pt>
                <c:pt idx="42244">
                  <c:v>-30</c:v>
                </c:pt>
                <c:pt idx="42245">
                  <c:v>-31</c:v>
                </c:pt>
                <c:pt idx="42246">
                  <c:v>-30</c:v>
                </c:pt>
                <c:pt idx="42247">
                  <c:v>-34</c:v>
                </c:pt>
                <c:pt idx="42248">
                  <c:v>-36</c:v>
                </c:pt>
                <c:pt idx="42249">
                  <c:v>-35</c:v>
                </c:pt>
                <c:pt idx="42250">
                  <c:v>-32</c:v>
                </c:pt>
                <c:pt idx="42251">
                  <c:v>-30</c:v>
                </c:pt>
                <c:pt idx="42252">
                  <c:v>-29</c:v>
                </c:pt>
                <c:pt idx="42253">
                  <c:v>-25</c:v>
                </c:pt>
                <c:pt idx="42254">
                  <c:v>-25</c:v>
                </c:pt>
                <c:pt idx="42255">
                  <c:v>-22</c:v>
                </c:pt>
                <c:pt idx="42256">
                  <c:v>-23</c:v>
                </c:pt>
                <c:pt idx="42257">
                  <c:v>-23</c:v>
                </c:pt>
                <c:pt idx="42258">
                  <c:v>-27</c:v>
                </c:pt>
                <c:pt idx="42259">
                  <c:v>-24</c:v>
                </c:pt>
                <c:pt idx="42260">
                  <c:v>-25</c:v>
                </c:pt>
                <c:pt idx="42261">
                  <c:v>-30</c:v>
                </c:pt>
                <c:pt idx="42262">
                  <c:v>-38</c:v>
                </c:pt>
                <c:pt idx="42263">
                  <c:v>-35</c:v>
                </c:pt>
                <c:pt idx="42264">
                  <c:v>-33</c:v>
                </c:pt>
                <c:pt idx="42265">
                  <c:v>-32</c:v>
                </c:pt>
                <c:pt idx="42266">
                  <c:v>-31</c:v>
                </c:pt>
                <c:pt idx="42267">
                  <c:v>-33</c:v>
                </c:pt>
                <c:pt idx="42268">
                  <c:v>-39</c:v>
                </c:pt>
                <c:pt idx="42269">
                  <c:v>-29</c:v>
                </c:pt>
                <c:pt idx="42270">
                  <c:v>-42</c:v>
                </c:pt>
                <c:pt idx="42271">
                  <c:v>-37</c:v>
                </c:pt>
                <c:pt idx="42272">
                  <c:v>-32</c:v>
                </c:pt>
                <c:pt idx="42273">
                  <c:v>-32</c:v>
                </c:pt>
                <c:pt idx="42274">
                  <c:v>-29</c:v>
                </c:pt>
                <c:pt idx="42275">
                  <c:v>-31</c:v>
                </c:pt>
                <c:pt idx="42276">
                  <c:v>-27</c:v>
                </c:pt>
                <c:pt idx="42277">
                  <c:v>-24</c:v>
                </c:pt>
                <c:pt idx="42278">
                  <c:v>-26</c:v>
                </c:pt>
                <c:pt idx="42279">
                  <c:v>-24</c:v>
                </c:pt>
                <c:pt idx="42280">
                  <c:v>-22</c:v>
                </c:pt>
                <c:pt idx="42281">
                  <c:v>-22</c:v>
                </c:pt>
                <c:pt idx="42282">
                  <c:v>-23</c:v>
                </c:pt>
                <c:pt idx="42283">
                  <c:v>-26</c:v>
                </c:pt>
                <c:pt idx="42284">
                  <c:v>-26</c:v>
                </c:pt>
                <c:pt idx="42285">
                  <c:v>-26</c:v>
                </c:pt>
                <c:pt idx="42286">
                  <c:v>-81</c:v>
                </c:pt>
                <c:pt idx="42287">
                  <c:v>-82</c:v>
                </c:pt>
                <c:pt idx="42288">
                  <c:v>-66</c:v>
                </c:pt>
                <c:pt idx="42289">
                  <c:v>-53</c:v>
                </c:pt>
                <c:pt idx="42290">
                  <c:v>-50</c:v>
                </c:pt>
                <c:pt idx="42291">
                  <c:v>-32</c:v>
                </c:pt>
                <c:pt idx="42292">
                  <c:v>-48</c:v>
                </c:pt>
                <c:pt idx="42293">
                  <c:v>-49</c:v>
                </c:pt>
                <c:pt idx="42294">
                  <c:v>-58</c:v>
                </c:pt>
                <c:pt idx="42295">
                  <c:v>-39</c:v>
                </c:pt>
                <c:pt idx="42296">
                  <c:v>-62</c:v>
                </c:pt>
                <c:pt idx="42297">
                  <c:v>-62</c:v>
                </c:pt>
                <c:pt idx="42298">
                  <c:v>-12</c:v>
                </c:pt>
                <c:pt idx="42299">
                  <c:v>-35</c:v>
                </c:pt>
                <c:pt idx="42300">
                  <c:v>-58</c:v>
                </c:pt>
                <c:pt idx="42301">
                  <c:v>6</c:v>
                </c:pt>
                <c:pt idx="42302">
                  <c:v>-65</c:v>
                </c:pt>
                <c:pt idx="42303">
                  <c:v>-29</c:v>
                </c:pt>
                <c:pt idx="42304">
                  <c:v>-30</c:v>
                </c:pt>
                <c:pt idx="42305">
                  <c:v>-29</c:v>
                </c:pt>
                <c:pt idx="42306">
                  <c:v>-29</c:v>
                </c:pt>
                <c:pt idx="42307">
                  <c:v>-27</c:v>
                </c:pt>
                <c:pt idx="42308">
                  <c:v>-32</c:v>
                </c:pt>
                <c:pt idx="42309">
                  <c:v>-24</c:v>
                </c:pt>
                <c:pt idx="42310">
                  <c:v>-26</c:v>
                </c:pt>
                <c:pt idx="42311">
                  <c:v>-28</c:v>
                </c:pt>
                <c:pt idx="42312">
                  <c:v>-28</c:v>
                </c:pt>
                <c:pt idx="42313">
                  <c:v>-26</c:v>
                </c:pt>
                <c:pt idx="42314">
                  <c:v>-25</c:v>
                </c:pt>
                <c:pt idx="42315">
                  <c:v>-12</c:v>
                </c:pt>
                <c:pt idx="42316">
                  <c:v>-10</c:v>
                </c:pt>
                <c:pt idx="42317">
                  <c:v>-18</c:v>
                </c:pt>
                <c:pt idx="42318">
                  <c:v>-22</c:v>
                </c:pt>
                <c:pt idx="42319">
                  <c:v>-20</c:v>
                </c:pt>
                <c:pt idx="42320">
                  <c:v>-21</c:v>
                </c:pt>
                <c:pt idx="42321">
                  <c:v>-20</c:v>
                </c:pt>
                <c:pt idx="42322">
                  <c:v>-20</c:v>
                </c:pt>
                <c:pt idx="42323">
                  <c:v>-21</c:v>
                </c:pt>
                <c:pt idx="42324">
                  <c:v>-17</c:v>
                </c:pt>
                <c:pt idx="42325">
                  <c:v>-21</c:v>
                </c:pt>
                <c:pt idx="42326">
                  <c:v>-16</c:v>
                </c:pt>
                <c:pt idx="42327">
                  <c:v>-73</c:v>
                </c:pt>
                <c:pt idx="42328">
                  <c:v>-86</c:v>
                </c:pt>
                <c:pt idx="42329">
                  <c:v>-70</c:v>
                </c:pt>
                <c:pt idx="42330">
                  <c:v>-58</c:v>
                </c:pt>
                <c:pt idx="42331">
                  <c:v>-61</c:v>
                </c:pt>
                <c:pt idx="42332">
                  <c:v>-53</c:v>
                </c:pt>
                <c:pt idx="42333">
                  <c:v>-50</c:v>
                </c:pt>
                <c:pt idx="42334">
                  <c:v>-59</c:v>
                </c:pt>
                <c:pt idx="42335">
                  <c:v>-60</c:v>
                </c:pt>
                <c:pt idx="42336">
                  <c:v>-51</c:v>
                </c:pt>
                <c:pt idx="42337">
                  <c:v>-66</c:v>
                </c:pt>
                <c:pt idx="42338">
                  <c:v>-70</c:v>
                </c:pt>
                <c:pt idx="42339">
                  <c:v>-48</c:v>
                </c:pt>
                <c:pt idx="42340">
                  <c:v>-59</c:v>
                </c:pt>
                <c:pt idx="42341">
                  <c:v>-60</c:v>
                </c:pt>
                <c:pt idx="42342">
                  <c:v>-44</c:v>
                </c:pt>
                <c:pt idx="42343">
                  <c:v>-51</c:v>
                </c:pt>
                <c:pt idx="42344">
                  <c:v>-36</c:v>
                </c:pt>
                <c:pt idx="42345">
                  <c:v>-38</c:v>
                </c:pt>
                <c:pt idx="42346">
                  <c:v>-40</c:v>
                </c:pt>
                <c:pt idx="42347">
                  <c:v>-54</c:v>
                </c:pt>
                <c:pt idx="42348">
                  <c:v>-38</c:v>
                </c:pt>
                <c:pt idx="42349">
                  <c:v>-48</c:v>
                </c:pt>
                <c:pt idx="42350">
                  <c:v>-55</c:v>
                </c:pt>
                <c:pt idx="42351">
                  <c:v>-19</c:v>
                </c:pt>
                <c:pt idx="42352">
                  <c:v>-25</c:v>
                </c:pt>
                <c:pt idx="42353">
                  <c:v>-22</c:v>
                </c:pt>
                <c:pt idx="42354">
                  <c:v>-18</c:v>
                </c:pt>
                <c:pt idx="42355">
                  <c:v>-20</c:v>
                </c:pt>
                <c:pt idx="42356">
                  <c:v>-18</c:v>
                </c:pt>
                <c:pt idx="42357">
                  <c:v>-15</c:v>
                </c:pt>
                <c:pt idx="42358">
                  <c:v>-18</c:v>
                </c:pt>
                <c:pt idx="42359">
                  <c:v>-21</c:v>
                </c:pt>
                <c:pt idx="42360">
                  <c:v>-16</c:v>
                </c:pt>
                <c:pt idx="42361">
                  <c:v>-17</c:v>
                </c:pt>
                <c:pt idx="42362">
                  <c:v>-17</c:v>
                </c:pt>
                <c:pt idx="42363">
                  <c:v>-67</c:v>
                </c:pt>
                <c:pt idx="42364">
                  <c:v>-66</c:v>
                </c:pt>
                <c:pt idx="42365">
                  <c:v>-68</c:v>
                </c:pt>
                <c:pt idx="42366">
                  <c:v>-47</c:v>
                </c:pt>
                <c:pt idx="42367">
                  <c:v>-44</c:v>
                </c:pt>
                <c:pt idx="42368">
                  <c:v>-65</c:v>
                </c:pt>
                <c:pt idx="42369">
                  <c:v>-60</c:v>
                </c:pt>
                <c:pt idx="42370">
                  <c:v>-77</c:v>
                </c:pt>
                <c:pt idx="42371">
                  <c:v>-77</c:v>
                </c:pt>
                <c:pt idx="42372">
                  <c:v>-76</c:v>
                </c:pt>
                <c:pt idx="42373">
                  <c:v>-74</c:v>
                </c:pt>
                <c:pt idx="42374">
                  <c:v>-55</c:v>
                </c:pt>
                <c:pt idx="42375">
                  <c:v>-45</c:v>
                </c:pt>
                <c:pt idx="42376">
                  <c:v>-46</c:v>
                </c:pt>
                <c:pt idx="42377">
                  <c:v>-46</c:v>
                </c:pt>
                <c:pt idx="42378">
                  <c:v>-47</c:v>
                </c:pt>
                <c:pt idx="42379">
                  <c:v>-45</c:v>
                </c:pt>
                <c:pt idx="42380">
                  <c:v>-50</c:v>
                </c:pt>
                <c:pt idx="42381">
                  <c:v>-64</c:v>
                </c:pt>
                <c:pt idx="42382">
                  <c:v>-61</c:v>
                </c:pt>
                <c:pt idx="42383">
                  <c:v>-41</c:v>
                </c:pt>
                <c:pt idx="42384">
                  <c:v>-49</c:v>
                </c:pt>
                <c:pt idx="42385">
                  <c:v>-37</c:v>
                </c:pt>
                <c:pt idx="42386">
                  <c:v>-41</c:v>
                </c:pt>
                <c:pt idx="42387">
                  <c:v>-36</c:v>
                </c:pt>
                <c:pt idx="42388">
                  <c:v>-38</c:v>
                </c:pt>
                <c:pt idx="42389">
                  <c:v>-37</c:v>
                </c:pt>
                <c:pt idx="42390">
                  <c:v>-41</c:v>
                </c:pt>
                <c:pt idx="42391">
                  <c:v>-37</c:v>
                </c:pt>
                <c:pt idx="42392">
                  <c:v>-42</c:v>
                </c:pt>
                <c:pt idx="42393">
                  <c:v>-43</c:v>
                </c:pt>
                <c:pt idx="42394">
                  <c:v>-71</c:v>
                </c:pt>
                <c:pt idx="42395">
                  <c:v>-68</c:v>
                </c:pt>
                <c:pt idx="42396">
                  <c:v>-61</c:v>
                </c:pt>
                <c:pt idx="42397">
                  <c:v>-52</c:v>
                </c:pt>
                <c:pt idx="42398">
                  <c:v>-64</c:v>
                </c:pt>
                <c:pt idx="42399">
                  <c:v>-54</c:v>
                </c:pt>
                <c:pt idx="42400">
                  <c:v>-41</c:v>
                </c:pt>
                <c:pt idx="42401">
                  <c:v>-49</c:v>
                </c:pt>
                <c:pt idx="42402">
                  <c:v>-63</c:v>
                </c:pt>
                <c:pt idx="42403">
                  <c:v>-59</c:v>
                </c:pt>
                <c:pt idx="42404">
                  <c:v>-65</c:v>
                </c:pt>
                <c:pt idx="42405">
                  <c:v>-73</c:v>
                </c:pt>
                <c:pt idx="42406">
                  <c:v>-62</c:v>
                </c:pt>
                <c:pt idx="42407">
                  <c:v>-58</c:v>
                </c:pt>
                <c:pt idx="42408">
                  <c:v>-67</c:v>
                </c:pt>
                <c:pt idx="42409">
                  <c:v>-50</c:v>
                </c:pt>
                <c:pt idx="42410">
                  <c:v>-47</c:v>
                </c:pt>
                <c:pt idx="42411">
                  <c:v>-51</c:v>
                </c:pt>
                <c:pt idx="42412">
                  <c:v>-50</c:v>
                </c:pt>
                <c:pt idx="42413">
                  <c:v>-47</c:v>
                </c:pt>
                <c:pt idx="42414">
                  <c:v>-43</c:v>
                </c:pt>
                <c:pt idx="42415">
                  <c:v>-48</c:v>
                </c:pt>
                <c:pt idx="42416">
                  <c:v>-54</c:v>
                </c:pt>
                <c:pt idx="42417">
                  <c:v>-60</c:v>
                </c:pt>
                <c:pt idx="42418">
                  <c:v>-61</c:v>
                </c:pt>
                <c:pt idx="42419">
                  <c:v>-60</c:v>
                </c:pt>
                <c:pt idx="42420">
                  <c:v>-49</c:v>
                </c:pt>
                <c:pt idx="42421">
                  <c:v>-50</c:v>
                </c:pt>
                <c:pt idx="42422">
                  <c:v>-42</c:v>
                </c:pt>
                <c:pt idx="42423">
                  <c:v>-44</c:v>
                </c:pt>
                <c:pt idx="42424">
                  <c:v>-41</c:v>
                </c:pt>
                <c:pt idx="42425">
                  <c:v>-48</c:v>
                </c:pt>
                <c:pt idx="42426">
                  <c:v>-64</c:v>
                </c:pt>
                <c:pt idx="42427">
                  <c:v>-49</c:v>
                </c:pt>
                <c:pt idx="42428">
                  <c:v>-50</c:v>
                </c:pt>
                <c:pt idx="42429">
                  <c:v>-56</c:v>
                </c:pt>
                <c:pt idx="42430">
                  <c:v>-36</c:v>
                </c:pt>
                <c:pt idx="42431">
                  <c:v>-38</c:v>
                </c:pt>
                <c:pt idx="42432">
                  <c:v>-44</c:v>
                </c:pt>
                <c:pt idx="42433">
                  <c:v>-43</c:v>
                </c:pt>
                <c:pt idx="42434">
                  <c:v>-39</c:v>
                </c:pt>
                <c:pt idx="42435">
                  <c:v>-38</c:v>
                </c:pt>
                <c:pt idx="42436">
                  <c:v>-45</c:v>
                </c:pt>
                <c:pt idx="42437">
                  <c:v>-43</c:v>
                </c:pt>
                <c:pt idx="42438">
                  <c:v>-38</c:v>
                </c:pt>
                <c:pt idx="42439">
                  <c:v>-47</c:v>
                </c:pt>
                <c:pt idx="42440">
                  <c:v>-40</c:v>
                </c:pt>
                <c:pt idx="42441">
                  <c:v>-37</c:v>
                </c:pt>
                <c:pt idx="42442">
                  <c:v>-26</c:v>
                </c:pt>
                <c:pt idx="42443">
                  <c:v>-27</c:v>
                </c:pt>
                <c:pt idx="42444">
                  <c:v>-29</c:v>
                </c:pt>
                <c:pt idx="42445">
                  <c:v>-35</c:v>
                </c:pt>
                <c:pt idx="42446">
                  <c:v>-36</c:v>
                </c:pt>
                <c:pt idx="42447">
                  <c:v>-27</c:v>
                </c:pt>
                <c:pt idx="42448">
                  <c:v>-34</c:v>
                </c:pt>
                <c:pt idx="42449">
                  <c:v>-29</c:v>
                </c:pt>
                <c:pt idx="42450">
                  <c:v>-22</c:v>
                </c:pt>
                <c:pt idx="42451">
                  <c:v>-29</c:v>
                </c:pt>
                <c:pt idx="42452">
                  <c:v>-22</c:v>
                </c:pt>
                <c:pt idx="42453">
                  <c:v>-30</c:v>
                </c:pt>
                <c:pt idx="42454">
                  <c:v>-35</c:v>
                </c:pt>
                <c:pt idx="42455">
                  <c:v>-32</c:v>
                </c:pt>
                <c:pt idx="42456">
                  <c:v>-26</c:v>
                </c:pt>
                <c:pt idx="42457">
                  <c:v>-41</c:v>
                </c:pt>
                <c:pt idx="42458">
                  <c:v>-34</c:v>
                </c:pt>
                <c:pt idx="42459">
                  <c:v>-28</c:v>
                </c:pt>
                <c:pt idx="42460">
                  <c:v>-27</c:v>
                </c:pt>
                <c:pt idx="42461">
                  <c:v>-32</c:v>
                </c:pt>
                <c:pt idx="42462">
                  <c:v>-41</c:v>
                </c:pt>
                <c:pt idx="42463">
                  <c:v>-39</c:v>
                </c:pt>
                <c:pt idx="42464">
                  <c:v>-35</c:v>
                </c:pt>
                <c:pt idx="42465">
                  <c:v>-35</c:v>
                </c:pt>
                <c:pt idx="42466">
                  <c:v>13</c:v>
                </c:pt>
                <c:pt idx="42467">
                  <c:v>-23</c:v>
                </c:pt>
                <c:pt idx="42468">
                  <c:v>-10</c:v>
                </c:pt>
                <c:pt idx="42469">
                  <c:v>5</c:v>
                </c:pt>
                <c:pt idx="42470">
                  <c:v>-12</c:v>
                </c:pt>
                <c:pt idx="42471">
                  <c:v>-24</c:v>
                </c:pt>
                <c:pt idx="42472">
                  <c:v>-23</c:v>
                </c:pt>
                <c:pt idx="42473">
                  <c:v>-25</c:v>
                </c:pt>
                <c:pt idx="42474">
                  <c:v>-24</c:v>
                </c:pt>
                <c:pt idx="42475">
                  <c:v>-35</c:v>
                </c:pt>
                <c:pt idx="42476">
                  <c:v>-23</c:v>
                </c:pt>
                <c:pt idx="42477">
                  <c:v>-18</c:v>
                </c:pt>
                <c:pt idx="42478">
                  <c:v>-20</c:v>
                </c:pt>
                <c:pt idx="42479">
                  <c:v>-21</c:v>
                </c:pt>
                <c:pt idx="42480">
                  <c:v>-24</c:v>
                </c:pt>
                <c:pt idx="42481">
                  <c:v>-27</c:v>
                </c:pt>
                <c:pt idx="42482">
                  <c:v>-22</c:v>
                </c:pt>
                <c:pt idx="42483">
                  <c:v>-47</c:v>
                </c:pt>
                <c:pt idx="42484">
                  <c:v>-31</c:v>
                </c:pt>
                <c:pt idx="42485">
                  <c:v>-38</c:v>
                </c:pt>
                <c:pt idx="42486">
                  <c:v>-33</c:v>
                </c:pt>
                <c:pt idx="42487">
                  <c:v>-40</c:v>
                </c:pt>
                <c:pt idx="42488">
                  <c:v>-34</c:v>
                </c:pt>
                <c:pt idx="42489">
                  <c:v>-43</c:v>
                </c:pt>
                <c:pt idx="42490">
                  <c:v>-46</c:v>
                </c:pt>
                <c:pt idx="42491">
                  <c:v>-42</c:v>
                </c:pt>
                <c:pt idx="42492">
                  <c:v>-41</c:v>
                </c:pt>
                <c:pt idx="42493">
                  <c:v>-42</c:v>
                </c:pt>
                <c:pt idx="42494">
                  <c:v>-37</c:v>
                </c:pt>
                <c:pt idx="42495">
                  <c:v>-41</c:v>
                </c:pt>
                <c:pt idx="42496">
                  <c:v>-44</c:v>
                </c:pt>
                <c:pt idx="42497">
                  <c:v>-39</c:v>
                </c:pt>
                <c:pt idx="42498">
                  <c:v>-32</c:v>
                </c:pt>
                <c:pt idx="42499">
                  <c:v>-35</c:v>
                </c:pt>
                <c:pt idx="42500">
                  <c:v>-35</c:v>
                </c:pt>
                <c:pt idx="42501">
                  <c:v>-35</c:v>
                </c:pt>
                <c:pt idx="42502">
                  <c:v>-48</c:v>
                </c:pt>
                <c:pt idx="42503">
                  <c:v>-38</c:v>
                </c:pt>
                <c:pt idx="42504">
                  <c:v>-41</c:v>
                </c:pt>
                <c:pt idx="42505">
                  <c:v>-31</c:v>
                </c:pt>
                <c:pt idx="42506">
                  <c:v>-42</c:v>
                </c:pt>
                <c:pt idx="42507">
                  <c:v>-38</c:v>
                </c:pt>
                <c:pt idx="42508">
                  <c:v>-41</c:v>
                </c:pt>
                <c:pt idx="42509">
                  <c:v>-44</c:v>
                </c:pt>
                <c:pt idx="42510">
                  <c:v>-36</c:v>
                </c:pt>
                <c:pt idx="42511">
                  <c:v>-42</c:v>
                </c:pt>
                <c:pt idx="42512">
                  <c:v>-37</c:v>
                </c:pt>
                <c:pt idx="42513">
                  <c:v>-43</c:v>
                </c:pt>
                <c:pt idx="42514">
                  <c:v>-36</c:v>
                </c:pt>
                <c:pt idx="42515">
                  <c:v>-34</c:v>
                </c:pt>
                <c:pt idx="42516">
                  <c:v>-46</c:v>
                </c:pt>
                <c:pt idx="42517">
                  <c:v>-47</c:v>
                </c:pt>
                <c:pt idx="42518">
                  <c:v>-37</c:v>
                </c:pt>
                <c:pt idx="42519">
                  <c:v>-40</c:v>
                </c:pt>
                <c:pt idx="42520">
                  <c:v>-33</c:v>
                </c:pt>
                <c:pt idx="42521">
                  <c:v>-31</c:v>
                </c:pt>
                <c:pt idx="42522">
                  <c:v>-34</c:v>
                </c:pt>
                <c:pt idx="42523">
                  <c:v>-38</c:v>
                </c:pt>
                <c:pt idx="42524">
                  <c:v>-36</c:v>
                </c:pt>
                <c:pt idx="42525">
                  <c:v>-33</c:v>
                </c:pt>
                <c:pt idx="42526">
                  <c:v>-41</c:v>
                </c:pt>
                <c:pt idx="42527">
                  <c:v>-52</c:v>
                </c:pt>
                <c:pt idx="42528">
                  <c:v>-26</c:v>
                </c:pt>
                <c:pt idx="42529">
                  <c:v>-28</c:v>
                </c:pt>
                <c:pt idx="42530">
                  <c:v>-49</c:v>
                </c:pt>
                <c:pt idx="42531">
                  <c:v>-23</c:v>
                </c:pt>
                <c:pt idx="42532">
                  <c:v>-27</c:v>
                </c:pt>
                <c:pt idx="42533">
                  <c:v>-24</c:v>
                </c:pt>
                <c:pt idx="42534">
                  <c:v>-26</c:v>
                </c:pt>
                <c:pt idx="42535">
                  <c:v>-24</c:v>
                </c:pt>
                <c:pt idx="42536">
                  <c:v>-20</c:v>
                </c:pt>
                <c:pt idx="42537">
                  <c:v>-28</c:v>
                </c:pt>
                <c:pt idx="42538">
                  <c:v>-30</c:v>
                </c:pt>
                <c:pt idx="42539">
                  <c:v>-26</c:v>
                </c:pt>
                <c:pt idx="42540">
                  <c:v>11</c:v>
                </c:pt>
                <c:pt idx="42541">
                  <c:v>-24</c:v>
                </c:pt>
                <c:pt idx="42542">
                  <c:v>-26</c:v>
                </c:pt>
                <c:pt idx="42543">
                  <c:v>-20</c:v>
                </c:pt>
                <c:pt idx="42544">
                  <c:v>-21</c:v>
                </c:pt>
                <c:pt idx="42545">
                  <c:v>-26</c:v>
                </c:pt>
                <c:pt idx="42546">
                  <c:v>-21</c:v>
                </c:pt>
                <c:pt idx="42547">
                  <c:v>-22</c:v>
                </c:pt>
                <c:pt idx="42548">
                  <c:v>-23</c:v>
                </c:pt>
                <c:pt idx="42549">
                  <c:v>-22</c:v>
                </c:pt>
                <c:pt idx="42550">
                  <c:v>-30</c:v>
                </c:pt>
                <c:pt idx="42551">
                  <c:v>-24</c:v>
                </c:pt>
                <c:pt idx="42552">
                  <c:v>-20</c:v>
                </c:pt>
                <c:pt idx="42553">
                  <c:v>-42</c:v>
                </c:pt>
                <c:pt idx="42554">
                  <c:v>-38</c:v>
                </c:pt>
                <c:pt idx="42555">
                  <c:v>-38</c:v>
                </c:pt>
                <c:pt idx="42556">
                  <c:v>-36</c:v>
                </c:pt>
                <c:pt idx="42557">
                  <c:v>-40</c:v>
                </c:pt>
                <c:pt idx="42558">
                  <c:v>-41</c:v>
                </c:pt>
                <c:pt idx="42559">
                  <c:v>-34</c:v>
                </c:pt>
                <c:pt idx="42560">
                  <c:v>-40</c:v>
                </c:pt>
                <c:pt idx="42561">
                  <c:v>-36</c:v>
                </c:pt>
                <c:pt idx="42562">
                  <c:v>-31</c:v>
                </c:pt>
                <c:pt idx="42563">
                  <c:v>-41</c:v>
                </c:pt>
                <c:pt idx="42564">
                  <c:v>-36</c:v>
                </c:pt>
                <c:pt idx="42565">
                  <c:v>-44</c:v>
                </c:pt>
                <c:pt idx="42566">
                  <c:v>-42</c:v>
                </c:pt>
                <c:pt idx="42567">
                  <c:v>-34</c:v>
                </c:pt>
                <c:pt idx="42568">
                  <c:v>-38</c:v>
                </c:pt>
                <c:pt idx="42569">
                  <c:v>-32</c:v>
                </c:pt>
                <c:pt idx="42570">
                  <c:v>-25</c:v>
                </c:pt>
                <c:pt idx="42571">
                  <c:v>-25</c:v>
                </c:pt>
                <c:pt idx="42572">
                  <c:v>-32</c:v>
                </c:pt>
                <c:pt idx="42573">
                  <c:v>-32</c:v>
                </c:pt>
                <c:pt idx="42574">
                  <c:v>-33</c:v>
                </c:pt>
                <c:pt idx="42575">
                  <c:v>-35</c:v>
                </c:pt>
                <c:pt idx="42576">
                  <c:v>-34</c:v>
                </c:pt>
                <c:pt idx="42577">
                  <c:v>-13</c:v>
                </c:pt>
                <c:pt idx="42578">
                  <c:v>-23</c:v>
                </c:pt>
                <c:pt idx="42579">
                  <c:v>-27</c:v>
                </c:pt>
                <c:pt idx="42580">
                  <c:v>-23</c:v>
                </c:pt>
                <c:pt idx="42581">
                  <c:v>-15</c:v>
                </c:pt>
                <c:pt idx="42582">
                  <c:v>-6</c:v>
                </c:pt>
                <c:pt idx="42583">
                  <c:v>-13</c:v>
                </c:pt>
                <c:pt idx="42584">
                  <c:v>-22</c:v>
                </c:pt>
                <c:pt idx="42585">
                  <c:v>-1</c:v>
                </c:pt>
                <c:pt idx="42586">
                  <c:v>-6</c:v>
                </c:pt>
                <c:pt idx="42587">
                  <c:v>-9</c:v>
                </c:pt>
                <c:pt idx="42588">
                  <c:v>-6</c:v>
                </c:pt>
                <c:pt idx="42589">
                  <c:v>-8</c:v>
                </c:pt>
                <c:pt idx="42590">
                  <c:v>-16</c:v>
                </c:pt>
                <c:pt idx="42591">
                  <c:v>-16</c:v>
                </c:pt>
                <c:pt idx="42592">
                  <c:v>-13</c:v>
                </c:pt>
                <c:pt idx="42593">
                  <c:v>-19</c:v>
                </c:pt>
                <c:pt idx="42594">
                  <c:v>-17</c:v>
                </c:pt>
                <c:pt idx="42595">
                  <c:v>-39</c:v>
                </c:pt>
                <c:pt idx="42596">
                  <c:v>-31</c:v>
                </c:pt>
                <c:pt idx="42597">
                  <c:v>-29</c:v>
                </c:pt>
                <c:pt idx="42598">
                  <c:v>-24</c:v>
                </c:pt>
                <c:pt idx="42599">
                  <c:v>-28</c:v>
                </c:pt>
                <c:pt idx="42600">
                  <c:v>-28</c:v>
                </c:pt>
                <c:pt idx="42601">
                  <c:v>-23</c:v>
                </c:pt>
                <c:pt idx="42602">
                  <c:v>-24</c:v>
                </c:pt>
                <c:pt idx="42603">
                  <c:v>-23</c:v>
                </c:pt>
                <c:pt idx="42604">
                  <c:v>-27</c:v>
                </c:pt>
                <c:pt idx="42605">
                  <c:v>-30</c:v>
                </c:pt>
                <c:pt idx="42606">
                  <c:v>-22</c:v>
                </c:pt>
                <c:pt idx="42607">
                  <c:v>-27</c:v>
                </c:pt>
                <c:pt idx="42608">
                  <c:v>-26</c:v>
                </c:pt>
                <c:pt idx="42609">
                  <c:v>-28</c:v>
                </c:pt>
                <c:pt idx="42610">
                  <c:v>-32</c:v>
                </c:pt>
                <c:pt idx="42611">
                  <c:v>-31</c:v>
                </c:pt>
                <c:pt idx="42612">
                  <c:v>-27</c:v>
                </c:pt>
                <c:pt idx="42613">
                  <c:v>-25</c:v>
                </c:pt>
                <c:pt idx="42614">
                  <c:v>-30</c:v>
                </c:pt>
                <c:pt idx="42615">
                  <c:v>-29</c:v>
                </c:pt>
                <c:pt idx="42616">
                  <c:v>-31</c:v>
                </c:pt>
                <c:pt idx="42617">
                  <c:v>-29</c:v>
                </c:pt>
                <c:pt idx="42618">
                  <c:v>-36</c:v>
                </c:pt>
                <c:pt idx="42619">
                  <c:v>-29</c:v>
                </c:pt>
                <c:pt idx="42620">
                  <c:v>-31</c:v>
                </c:pt>
                <c:pt idx="42621">
                  <c:v>-27</c:v>
                </c:pt>
                <c:pt idx="42622">
                  <c:v>-27</c:v>
                </c:pt>
                <c:pt idx="42623">
                  <c:v>56</c:v>
                </c:pt>
                <c:pt idx="42624">
                  <c:v>-55</c:v>
                </c:pt>
                <c:pt idx="42625">
                  <c:v>-46</c:v>
                </c:pt>
                <c:pt idx="42626">
                  <c:v>-41</c:v>
                </c:pt>
                <c:pt idx="42627">
                  <c:v>-43</c:v>
                </c:pt>
                <c:pt idx="42628">
                  <c:v>-38</c:v>
                </c:pt>
                <c:pt idx="42629">
                  <c:v>-40</c:v>
                </c:pt>
                <c:pt idx="42630">
                  <c:v>-41</c:v>
                </c:pt>
                <c:pt idx="42631">
                  <c:v>-41</c:v>
                </c:pt>
                <c:pt idx="42632">
                  <c:v>-38</c:v>
                </c:pt>
                <c:pt idx="42633">
                  <c:v>-40</c:v>
                </c:pt>
                <c:pt idx="42634">
                  <c:v>-42</c:v>
                </c:pt>
                <c:pt idx="42635">
                  <c:v>-47</c:v>
                </c:pt>
                <c:pt idx="42636">
                  <c:v>-41</c:v>
                </c:pt>
                <c:pt idx="42637">
                  <c:v>-41</c:v>
                </c:pt>
                <c:pt idx="42638">
                  <c:v>-45</c:v>
                </c:pt>
                <c:pt idx="42639">
                  <c:v>-35</c:v>
                </c:pt>
                <c:pt idx="42640">
                  <c:v>-30</c:v>
                </c:pt>
                <c:pt idx="42641">
                  <c:v>-34</c:v>
                </c:pt>
                <c:pt idx="42642">
                  <c:v>-30</c:v>
                </c:pt>
                <c:pt idx="42643">
                  <c:v>-30</c:v>
                </c:pt>
                <c:pt idx="42644">
                  <c:v>-39</c:v>
                </c:pt>
                <c:pt idx="42645">
                  <c:v>-32</c:v>
                </c:pt>
                <c:pt idx="42646">
                  <c:v>-38</c:v>
                </c:pt>
                <c:pt idx="42647">
                  <c:v>-35</c:v>
                </c:pt>
                <c:pt idx="42648">
                  <c:v>102</c:v>
                </c:pt>
                <c:pt idx="42649">
                  <c:v>0</c:v>
                </c:pt>
                <c:pt idx="42650">
                  <c:v>-15</c:v>
                </c:pt>
                <c:pt idx="42651">
                  <c:v>-16</c:v>
                </c:pt>
                <c:pt idx="42652">
                  <c:v>-21</c:v>
                </c:pt>
                <c:pt idx="42653">
                  <c:v>-12</c:v>
                </c:pt>
                <c:pt idx="42654">
                  <c:v>-19</c:v>
                </c:pt>
                <c:pt idx="42655">
                  <c:v>-30</c:v>
                </c:pt>
                <c:pt idx="42656">
                  <c:v>-8</c:v>
                </c:pt>
                <c:pt idx="42657">
                  <c:v>-28</c:v>
                </c:pt>
                <c:pt idx="42658">
                  <c:v>-11</c:v>
                </c:pt>
                <c:pt idx="42659">
                  <c:v>-22</c:v>
                </c:pt>
                <c:pt idx="42660">
                  <c:v>-26</c:v>
                </c:pt>
                <c:pt idx="42661">
                  <c:v>-24</c:v>
                </c:pt>
                <c:pt idx="42662">
                  <c:v>-27</c:v>
                </c:pt>
                <c:pt idx="42663">
                  <c:v>-21</c:v>
                </c:pt>
                <c:pt idx="42664">
                  <c:v>-17</c:v>
                </c:pt>
                <c:pt idx="42665">
                  <c:v>-21</c:v>
                </c:pt>
                <c:pt idx="42666">
                  <c:v>-23</c:v>
                </c:pt>
                <c:pt idx="42667">
                  <c:v>-20</c:v>
                </c:pt>
                <c:pt idx="42668">
                  <c:v>-24</c:v>
                </c:pt>
                <c:pt idx="42669">
                  <c:v>-26</c:v>
                </c:pt>
                <c:pt idx="42670">
                  <c:v>-23</c:v>
                </c:pt>
                <c:pt idx="42671">
                  <c:v>-19</c:v>
                </c:pt>
                <c:pt idx="42672">
                  <c:v>-19</c:v>
                </c:pt>
                <c:pt idx="42673">
                  <c:v>0</c:v>
                </c:pt>
                <c:pt idx="42674">
                  <c:v>50</c:v>
                </c:pt>
                <c:pt idx="42675">
                  <c:v>204</c:v>
                </c:pt>
                <c:pt idx="42676">
                  <c:v>-30</c:v>
                </c:pt>
                <c:pt idx="42677">
                  <c:v>-33</c:v>
                </c:pt>
                <c:pt idx="42678">
                  <c:v>-32</c:v>
                </c:pt>
                <c:pt idx="42679">
                  <c:v>-34</c:v>
                </c:pt>
                <c:pt idx="42680">
                  <c:v>-35</c:v>
                </c:pt>
                <c:pt idx="42681">
                  <c:v>-33</c:v>
                </c:pt>
                <c:pt idx="42682">
                  <c:v>-27</c:v>
                </c:pt>
                <c:pt idx="42683">
                  <c:v>-34</c:v>
                </c:pt>
                <c:pt idx="42684">
                  <c:v>-27</c:v>
                </c:pt>
                <c:pt idx="42685">
                  <c:v>-24</c:v>
                </c:pt>
                <c:pt idx="42686">
                  <c:v>-32</c:v>
                </c:pt>
                <c:pt idx="42687">
                  <c:v>-31</c:v>
                </c:pt>
                <c:pt idx="42688">
                  <c:v>-38</c:v>
                </c:pt>
                <c:pt idx="42689">
                  <c:v>-34</c:v>
                </c:pt>
                <c:pt idx="42690">
                  <c:v>-38</c:v>
                </c:pt>
                <c:pt idx="42691">
                  <c:v>-38</c:v>
                </c:pt>
                <c:pt idx="42692">
                  <c:v>-40</c:v>
                </c:pt>
                <c:pt idx="42693">
                  <c:v>-39</c:v>
                </c:pt>
                <c:pt idx="42694">
                  <c:v>-22</c:v>
                </c:pt>
                <c:pt idx="42695">
                  <c:v>-31</c:v>
                </c:pt>
                <c:pt idx="42696">
                  <c:v>-35</c:v>
                </c:pt>
                <c:pt idx="42697">
                  <c:v>-25</c:v>
                </c:pt>
                <c:pt idx="42698">
                  <c:v>-38</c:v>
                </c:pt>
                <c:pt idx="42699">
                  <c:v>-42</c:v>
                </c:pt>
                <c:pt idx="42700">
                  <c:v>-37</c:v>
                </c:pt>
                <c:pt idx="42701">
                  <c:v>-37</c:v>
                </c:pt>
                <c:pt idx="42702">
                  <c:v>-29</c:v>
                </c:pt>
                <c:pt idx="42703">
                  <c:v>-37</c:v>
                </c:pt>
                <c:pt idx="42704">
                  <c:v>-30</c:v>
                </c:pt>
                <c:pt idx="42705">
                  <c:v>-32</c:v>
                </c:pt>
                <c:pt idx="42706">
                  <c:v>-27</c:v>
                </c:pt>
                <c:pt idx="42707">
                  <c:v>-33</c:v>
                </c:pt>
                <c:pt idx="42708">
                  <c:v>-27</c:v>
                </c:pt>
                <c:pt idx="42709">
                  <c:v>-34</c:v>
                </c:pt>
                <c:pt idx="42710">
                  <c:v>-31</c:v>
                </c:pt>
                <c:pt idx="42711">
                  <c:v>-38</c:v>
                </c:pt>
                <c:pt idx="42712">
                  <c:v>79</c:v>
                </c:pt>
                <c:pt idx="42713">
                  <c:v>-44</c:v>
                </c:pt>
                <c:pt idx="42714">
                  <c:v>-45</c:v>
                </c:pt>
                <c:pt idx="42715">
                  <c:v>-43</c:v>
                </c:pt>
                <c:pt idx="42716">
                  <c:v>-34</c:v>
                </c:pt>
                <c:pt idx="42717">
                  <c:v>-35</c:v>
                </c:pt>
                <c:pt idx="42718">
                  <c:v>-32</c:v>
                </c:pt>
                <c:pt idx="42719">
                  <c:v>-37</c:v>
                </c:pt>
                <c:pt idx="42720">
                  <c:v>-37</c:v>
                </c:pt>
                <c:pt idx="42721">
                  <c:v>-31</c:v>
                </c:pt>
                <c:pt idx="42722">
                  <c:v>-35</c:v>
                </c:pt>
                <c:pt idx="42723">
                  <c:v>-38</c:v>
                </c:pt>
                <c:pt idx="42724">
                  <c:v>-33</c:v>
                </c:pt>
                <c:pt idx="42725">
                  <c:v>-28</c:v>
                </c:pt>
                <c:pt idx="42726">
                  <c:v>-6</c:v>
                </c:pt>
                <c:pt idx="42727">
                  <c:v>0</c:v>
                </c:pt>
                <c:pt idx="42728">
                  <c:v>-22</c:v>
                </c:pt>
                <c:pt idx="42729">
                  <c:v>0</c:v>
                </c:pt>
                <c:pt idx="42730">
                  <c:v>-36</c:v>
                </c:pt>
                <c:pt idx="42731">
                  <c:v>-38</c:v>
                </c:pt>
                <c:pt idx="42732">
                  <c:v>-39</c:v>
                </c:pt>
                <c:pt idx="42733">
                  <c:v>-29</c:v>
                </c:pt>
                <c:pt idx="42734">
                  <c:v>-32</c:v>
                </c:pt>
                <c:pt idx="42735">
                  <c:v>-30</c:v>
                </c:pt>
                <c:pt idx="42736">
                  <c:v>-39</c:v>
                </c:pt>
                <c:pt idx="42737">
                  <c:v>-33</c:v>
                </c:pt>
                <c:pt idx="42738">
                  <c:v>-32</c:v>
                </c:pt>
                <c:pt idx="42739">
                  <c:v>-34</c:v>
                </c:pt>
                <c:pt idx="42740">
                  <c:v>-37</c:v>
                </c:pt>
                <c:pt idx="42741">
                  <c:v>-31</c:v>
                </c:pt>
                <c:pt idx="42742">
                  <c:v>-46</c:v>
                </c:pt>
                <c:pt idx="42743">
                  <c:v>-47</c:v>
                </c:pt>
                <c:pt idx="42744">
                  <c:v>-52</c:v>
                </c:pt>
                <c:pt idx="42745">
                  <c:v>-36</c:v>
                </c:pt>
                <c:pt idx="42746">
                  <c:v>-39</c:v>
                </c:pt>
                <c:pt idx="42747">
                  <c:v>-42</c:v>
                </c:pt>
                <c:pt idx="42748">
                  <c:v>-37</c:v>
                </c:pt>
                <c:pt idx="42749">
                  <c:v>-40</c:v>
                </c:pt>
                <c:pt idx="42750">
                  <c:v>-41</c:v>
                </c:pt>
                <c:pt idx="42751">
                  <c:v>-42</c:v>
                </c:pt>
                <c:pt idx="42752">
                  <c:v>-41</c:v>
                </c:pt>
                <c:pt idx="42753">
                  <c:v>-39</c:v>
                </c:pt>
                <c:pt idx="42754">
                  <c:v>111</c:v>
                </c:pt>
                <c:pt idx="42755">
                  <c:v>-31</c:v>
                </c:pt>
                <c:pt idx="42756">
                  <c:v>-37</c:v>
                </c:pt>
                <c:pt idx="42757">
                  <c:v>-38</c:v>
                </c:pt>
                <c:pt idx="42758">
                  <c:v>-36</c:v>
                </c:pt>
                <c:pt idx="42759">
                  <c:v>-48</c:v>
                </c:pt>
                <c:pt idx="42760">
                  <c:v>-29</c:v>
                </c:pt>
                <c:pt idx="42761">
                  <c:v>-32</c:v>
                </c:pt>
                <c:pt idx="42762">
                  <c:v>-36</c:v>
                </c:pt>
                <c:pt idx="42763">
                  <c:v>-31</c:v>
                </c:pt>
                <c:pt idx="42764">
                  <c:v>-38</c:v>
                </c:pt>
                <c:pt idx="42765">
                  <c:v>-34</c:v>
                </c:pt>
                <c:pt idx="42766">
                  <c:v>-34</c:v>
                </c:pt>
                <c:pt idx="42767">
                  <c:v>-39</c:v>
                </c:pt>
                <c:pt idx="42768">
                  <c:v>-42</c:v>
                </c:pt>
                <c:pt idx="42769">
                  <c:v>-33</c:v>
                </c:pt>
                <c:pt idx="42770">
                  <c:v>0</c:v>
                </c:pt>
                <c:pt idx="42771">
                  <c:v>-32</c:v>
                </c:pt>
                <c:pt idx="42772">
                  <c:v>-35</c:v>
                </c:pt>
                <c:pt idx="42773">
                  <c:v>-39</c:v>
                </c:pt>
                <c:pt idx="42774">
                  <c:v>-32</c:v>
                </c:pt>
                <c:pt idx="42775">
                  <c:v>-30</c:v>
                </c:pt>
                <c:pt idx="42776">
                  <c:v>-30</c:v>
                </c:pt>
                <c:pt idx="42777">
                  <c:v>-31</c:v>
                </c:pt>
                <c:pt idx="42778">
                  <c:v>-33</c:v>
                </c:pt>
                <c:pt idx="42779">
                  <c:v>-29</c:v>
                </c:pt>
                <c:pt idx="42780">
                  <c:v>-31</c:v>
                </c:pt>
                <c:pt idx="42781">
                  <c:v>-34</c:v>
                </c:pt>
                <c:pt idx="42782">
                  <c:v>-29</c:v>
                </c:pt>
                <c:pt idx="42783">
                  <c:v>-30</c:v>
                </c:pt>
                <c:pt idx="42784">
                  <c:v>-35</c:v>
                </c:pt>
                <c:pt idx="42785">
                  <c:v>-24</c:v>
                </c:pt>
                <c:pt idx="42786">
                  <c:v>-22</c:v>
                </c:pt>
                <c:pt idx="42787">
                  <c:v>-18</c:v>
                </c:pt>
                <c:pt idx="42788">
                  <c:v>-7</c:v>
                </c:pt>
                <c:pt idx="42789">
                  <c:v>-5</c:v>
                </c:pt>
                <c:pt idx="42790">
                  <c:v>-14</c:v>
                </c:pt>
                <c:pt idx="42791">
                  <c:v>-18</c:v>
                </c:pt>
                <c:pt idx="42792">
                  <c:v>-16</c:v>
                </c:pt>
                <c:pt idx="42793">
                  <c:v>-9</c:v>
                </c:pt>
                <c:pt idx="42794">
                  <c:v>-13</c:v>
                </c:pt>
                <c:pt idx="42795">
                  <c:v>-29</c:v>
                </c:pt>
                <c:pt idx="42796">
                  <c:v>-18</c:v>
                </c:pt>
                <c:pt idx="42797">
                  <c:v>-27</c:v>
                </c:pt>
                <c:pt idx="42798">
                  <c:v>-31</c:v>
                </c:pt>
                <c:pt idx="42799">
                  <c:v>-32</c:v>
                </c:pt>
                <c:pt idx="42800">
                  <c:v>-29</c:v>
                </c:pt>
                <c:pt idx="42801">
                  <c:v>-26</c:v>
                </c:pt>
                <c:pt idx="42802">
                  <c:v>-55</c:v>
                </c:pt>
                <c:pt idx="42803">
                  <c:v>-41</c:v>
                </c:pt>
                <c:pt idx="42804">
                  <c:v>-29</c:v>
                </c:pt>
                <c:pt idx="42805">
                  <c:v>-25</c:v>
                </c:pt>
                <c:pt idx="42806">
                  <c:v>-22</c:v>
                </c:pt>
                <c:pt idx="42807">
                  <c:v>-42</c:v>
                </c:pt>
                <c:pt idx="42808">
                  <c:v>-43</c:v>
                </c:pt>
                <c:pt idx="42809">
                  <c:v>-40</c:v>
                </c:pt>
                <c:pt idx="42810">
                  <c:v>-38</c:v>
                </c:pt>
                <c:pt idx="42811">
                  <c:v>-33</c:v>
                </c:pt>
                <c:pt idx="42812">
                  <c:v>-39</c:v>
                </c:pt>
                <c:pt idx="42813">
                  <c:v>-40</c:v>
                </c:pt>
                <c:pt idx="42814">
                  <c:v>-35</c:v>
                </c:pt>
                <c:pt idx="42815">
                  <c:v>-36</c:v>
                </c:pt>
                <c:pt idx="42816">
                  <c:v>-44</c:v>
                </c:pt>
                <c:pt idx="42817">
                  <c:v>-41</c:v>
                </c:pt>
                <c:pt idx="42818">
                  <c:v>-41</c:v>
                </c:pt>
                <c:pt idx="42819">
                  <c:v>-33</c:v>
                </c:pt>
                <c:pt idx="42820">
                  <c:v>-33</c:v>
                </c:pt>
                <c:pt idx="42821">
                  <c:v>-35</c:v>
                </c:pt>
                <c:pt idx="42822">
                  <c:v>-31</c:v>
                </c:pt>
                <c:pt idx="42823">
                  <c:v>-37</c:v>
                </c:pt>
                <c:pt idx="42824">
                  <c:v>-38</c:v>
                </c:pt>
                <c:pt idx="42825">
                  <c:v>-39</c:v>
                </c:pt>
                <c:pt idx="42826">
                  <c:v>-39</c:v>
                </c:pt>
                <c:pt idx="42827">
                  <c:v>-41</c:v>
                </c:pt>
                <c:pt idx="42828">
                  <c:v>-41</c:v>
                </c:pt>
                <c:pt idx="42829">
                  <c:v>-42</c:v>
                </c:pt>
                <c:pt idx="42830">
                  <c:v>-49</c:v>
                </c:pt>
                <c:pt idx="42831">
                  <c:v>-33</c:v>
                </c:pt>
                <c:pt idx="42832">
                  <c:v>-38</c:v>
                </c:pt>
                <c:pt idx="42833">
                  <c:v>-29</c:v>
                </c:pt>
                <c:pt idx="42834">
                  <c:v>-24</c:v>
                </c:pt>
                <c:pt idx="42835">
                  <c:v>-27</c:v>
                </c:pt>
                <c:pt idx="42836">
                  <c:v>-16</c:v>
                </c:pt>
                <c:pt idx="42837">
                  <c:v>-18</c:v>
                </c:pt>
                <c:pt idx="42838">
                  <c:v>-22</c:v>
                </c:pt>
                <c:pt idx="42839">
                  <c:v>-23</c:v>
                </c:pt>
                <c:pt idx="42840">
                  <c:v>-43</c:v>
                </c:pt>
                <c:pt idx="42841">
                  <c:v>-36</c:v>
                </c:pt>
                <c:pt idx="42842">
                  <c:v>-36</c:v>
                </c:pt>
                <c:pt idx="42843">
                  <c:v>0</c:v>
                </c:pt>
                <c:pt idx="42844">
                  <c:v>-27</c:v>
                </c:pt>
                <c:pt idx="42845">
                  <c:v>-33</c:v>
                </c:pt>
                <c:pt idx="42846">
                  <c:v>-23</c:v>
                </c:pt>
                <c:pt idx="42847">
                  <c:v>-19</c:v>
                </c:pt>
                <c:pt idx="42848">
                  <c:v>-22</c:v>
                </c:pt>
                <c:pt idx="42849">
                  <c:v>-20</c:v>
                </c:pt>
                <c:pt idx="42850">
                  <c:v>-34</c:v>
                </c:pt>
                <c:pt idx="42851">
                  <c:v>-59</c:v>
                </c:pt>
                <c:pt idx="42852">
                  <c:v>-55</c:v>
                </c:pt>
                <c:pt idx="42853">
                  <c:v>-19</c:v>
                </c:pt>
                <c:pt idx="42854">
                  <c:v>-50</c:v>
                </c:pt>
                <c:pt idx="42855">
                  <c:v>-35</c:v>
                </c:pt>
                <c:pt idx="42856">
                  <c:v>-33</c:v>
                </c:pt>
                <c:pt idx="42857">
                  <c:v>-35</c:v>
                </c:pt>
                <c:pt idx="42858">
                  <c:v>-43</c:v>
                </c:pt>
                <c:pt idx="42859">
                  <c:v>-40</c:v>
                </c:pt>
                <c:pt idx="42860">
                  <c:v>-35</c:v>
                </c:pt>
                <c:pt idx="42861">
                  <c:v>-32</c:v>
                </c:pt>
                <c:pt idx="42862">
                  <c:v>-29</c:v>
                </c:pt>
                <c:pt idx="42863">
                  <c:v>-30</c:v>
                </c:pt>
                <c:pt idx="42864">
                  <c:v>-17</c:v>
                </c:pt>
                <c:pt idx="42865">
                  <c:v>-30</c:v>
                </c:pt>
                <c:pt idx="42866">
                  <c:v>-30</c:v>
                </c:pt>
                <c:pt idx="42867">
                  <c:v>-40</c:v>
                </c:pt>
                <c:pt idx="42868">
                  <c:v>-44</c:v>
                </c:pt>
                <c:pt idx="42869">
                  <c:v>-41</c:v>
                </c:pt>
                <c:pt idx="42870">
                  <c:v>-16</c:v>
                </c:pt>
                <c:pt idx="42871">
                  <c:v>-25</c:v>
                </c:pt>
                <c:pt idx="42872">
                  <c:v>-39</c:v>
                </c:pt>
                <c:pt idx="42873">
                  <c:v>-38</c:v>
                </c:pt>
                <c:pt idx="42874">
                  <c:v>-37</c:v>
                </c:pt>
                <c:pt idx="42875">
                  <c:v>-42</c:v>
                </c:pt>
                <c:pt idx="42876">
                  <c:v>-18</c:v>
                </c:pt>
                <c:pt idx="42877">
                  <c:v>-20</c:v>
                </c:pt>
                <c:pt idx="42878">
                  <c:v>-12</c:v>
                </c:pt>
                <c:pt idx="42879">
                  <c:v>-15</c:v>
                </c:pt>
                <c:pt idx="42880">
                  <c:v>-31</c:v>
                </c:pt>
                <c:pt idx="42881">
                  <c:v>-23</c:v>
                </c:pt>
                <c:pt idx="42882">
                  <c:v>-19</c:v>
                </c:pt>
                <c:pt idx="42883">
                  <c:v>-5</c:v>
                </c:pt>
                <c:pt idx="42884">
                  <c:v>0</c:v>
                </c:pt>
                <c:pt idx="42885">
                  <c:v>-24</c:v>
                </c:pt>
                <c:pt idx="42886">
                  <c:v>22</c:v>
                </c:pt>
                <c:pt idx="42887">
                  <c:v>-58</c:v>
                </c:pt>
                <c:pt idx="42888">
                  <c:v>-56</c:v>
                </c:pt>
                <c:pt idx="42889">
                  <c:v>-37</c:v>
                </c:pt>
                <c:pt idx="42890">
                  <c:v>-34</c:v>
                </c:pt>
                <c:pt idx="42891">
                  <c:v>-34</c:v>
                </c:pt>
                <c:pt idx="42892">
                  <c:v>-28</c:v>
                </c:pt>
                <c:pt idx="42893">
                  <c:v>-36</c:v>
                </c:pt>
                <c:pt idx="42894">
                  <c:v>-38</c:v>
                </c:pt>
                <c:pt idx="42895">
                  <c:v>-33</c:v>
                </c:pt>
                <c:pt idx="42896">
                  <c:v>-32</c:v>
                </c:pt>
                <c:pt idx="42897">
                  <c:v>-42</c:v>
                </c:pt>
                <c:pt idx="42898">
                  <c:v>-52</c:v>
                </c:pt>
                <c:pt idx="42899">
                  <c:v>-28</c:v>
                </c:pt>
                <c:pt idx="42900">
                  <c:v>-33</c:v>
                </c:pt>
                <c:pt idx="42901">
                  <c:v>-31</c:v>
                </c:pt>
                <c:pt idx="42902">
                  <c:v>-32</c:v>
                </c:pt>
                <c:pt idx="42903">
                  <c:v>-36</c:v>
                </c:pt>
                <c:pt idx="42904">
                  <c:v>-27</c:v>
                </c:pt>
                <c:pt idx="42905">
                  <c:v>-33</c:v>
                </c:pt>
                <c:pt idx="42906">
                  <c:v>-35</c:v>
                </c:pt>
                <c:pt idx="42907">
                  <c:v>-35</c:v>
                </c:pt>
                <c:pt idx="42908">
                  <c:v>-36</c:v>
                </c:pt>
                <c:pt idx="42909">
                  <c:v>-35</c:v>
                </c:pt>
                <c:pt idx="42910">
                  <c:v>-30</c:v>
                </c:pt>
                <c:pt idx="42911">
                  <c:v>-29</c:v>
                </c:pt>
                <c:pt idx="42912">
                  <c:v>-29</c:v>
                </c:pt>
                <c:pt idx="42913">
                  <c:v>-35</c:v>
                </c:pt>
                <c:pt idx="42914">
                  <c:v>-39</c:v>
                </c:pt>
                <c:pt idx="42915">
                  <c:v>-32</c:v>
                </c:pt>
                <c:pt idx="42916">
                  <c:v>-30</c:v>
                </c:pt>
                <c:pt idx="42917">
                  <c:v>-29</c:v>
                </c:pt>
                <c:pt idx="42918">
                  <c:v>-42</c:v>
                </c:pt>
                <c:pt idx="42919">
                  <c:v>-32</c:v>
                </c:pt>
                <c:pt idx="42920">
                  <c:v>-42</c:v>
                </c:pt>
                <c:pt idx="42921">
                  <c:v>-26</c:v>
                </c:pt>
                <c:pt idx="42922">
                  <c:v>-28</c:v>
                </c:pt>
                <c:pt idx="42923">
                  <c:v>0</c:v>
                </c:pt>
                <c:pt idx="42924">
                  <c:v>-18</c:v>
                </c:pt>
                <c:pt idx="42925">
                  <c:v>-19</c:v>
                </c:pt>
                <c:pt idx="42926">
                  <c:v>-15</c:v>
                </c:pt>
                <c:pt idx="42927">
                  <c:v>-16</c:v>
                </c:pt>
                <c:pt idx="42928">
                  <c:v>-17</c:v>
                </c:pt>
                <c:pt idx="42929">
                  <c:v>-15</c:v>
                </c:pt>
                <c:pt idx="42930">
                  <c:v>-13</c:v>
                </c:pt>
                <c:pt idx="42931">
                  <c:v>-17</c:v>
                </c:pt>
                <c:pt idx="42932">
                  <c:v>-20</c:v>
                </c:pt>
                <c:pt idx="42933">
                  <c:v>-18</c:v>
                </c:pt>
                <c:pt idx="42934">
                  <c:v>-16</c:v>
                </c:pt>
                <c:pt idx="42935">
                  <c:v>-13</c:v>
                </c:pt>
                <c:pt idx="42936">
                  <c:v>-9</c:v>
                </c:pt>
                <c:pt idx="42937">
                  <c:v>-9</c:v>
                </c:pt>
                <c:pt idx="42938">
                  <c:v>-10</c:v>
                </c:pt>
                <c:pt idx="42939">
                  <c:v>-11</c:v>
                </c:pt>
                <c:pt idx="42940">
                  <c:v>-10</c:v>
                </c:pt>
                <c:pt idx="42941">
                  <c:v>-23</c:v>
                </c:pt>
                <c:pt idx="42942">
                  <c:v>-22</c:v>
                </c:pt>
                <c:pt idx="42943">
                  <c:v>-24</c:v>
                </c:pt>
                <c:pt idx="42944">
                  <c:v>-22</c:v>
                </c:pt>
                <c:pt idx="42945">
                  <c:v>-25</c:v>
                </c:pt>
                <c:pt idx="42946">
                  <c:v>-22</c:v>
                </c:pt>
                <c:pt idx="42947">
                  <c:v>-21</c:v>
                </c:pt>
                <c:pt idx="42948">
                  <c:v>-30</c:v>
                </c:pt>
                <c:pt idx="42949">
                  <c:v>-29</c:v>
                </c:pt>
                <c:pt idx="42950">
                  <c:v>-38</c:v>
                </c:pt>
                <c:pt idx="42951">
                  <c:v>-34</c:v>
                </c:pt>
                <c:pt idx="42952">
                  <c:v>-24</c:v>
                </c:pt>
                <c:pt idx="42953">
                  <c:v>-40</c:v>
                </c:pt>
                <c:pt idx="42954">
                  <c:v>-34</c:v>
                </c:pt>
                <c:pt idx="42955">
                  <c:v>-36</c:v>
                </c:pt>
                <c:pt idx="42956">
                  <c:v>-33</c:v>
                </c:pt>
                <c:pt idx="42957">
                  <c:v>-38</c:v>
                </c:pt>
                <c:pt idx="42958">
                  <c:v>-29</c:v>
                </c:pt>
                <c:pt idx="42959">
                  <c:v>-36</c:v>
                </c:pt>
                <c:pt idx="42960">
                  <c:v>-29</c:v>
                </c:pt>
                <c:pt idx="42961">
                  <c:v>-36</c:v>
                </c:pt>
                <c:pt idx="42962">
                  <c:v>-40</c:v>
                </c:pt>
                <c:pt idx="42963">
                  <c:v>-38</c:v>
                </c:pt>
                <c:pt idx="42964">
                  <c:v>-40</c:v>
                </c:pt>
                <c:pt idx="42965">
                  <c:v>-38</c:v>
                </c:pt>
                <c:pt idx="42966">
                  <c:v>-31</c:v>
                </c:pt>
                <c:pt idx="42967">
                  <c:v>-29</c:v>
                </c:pt>
                <c:pt idx="42968">
                  <c:v>-37</c:v>
                </c:pt>
                <c:pt idx="42969">
                  <c:v>-34</c:v>
                </c:pt>
                <c:pt idx="42970">
                  <c:v>-30</c:v>
                </c:pt>
                <c:pt idx="42971">
                  <c:v>-34</c:v>
                </c:pt>
                <c:pt idx="42972">
                  <c:v>-28</c:v>
                </c:pt>
                <c:pt idx="42973">
                  <c:v>-34</c:v>
                </c:pt>
                <c:pt idx="42974">
                  <c:v>-30</c:v>
                </c:pt>
                <c:pt idx="42975">
                  <c:v>-31</c:v>
                </c:pt>
                <c:pt idx="42976">
                  <c:v>-32</c:v>
                </c:pt>
                <c:pt idx="42977">
                  <c:v>-25</c:v>
                </c:pt>
                <c:pt idx="42978">
                  <c:v>-24</c:v>
                </c:pt>
                <c:pt idx="42979">
                  <c:v>-23</c:v>
                </c:pt>
                <c:pt idx="42980">
                  <c:v>-25</c:v>
                </c:pt>
                <c:pt idx="42981">
                  <c:v>-22</c:v>
                </c:pt>
                <c:pt idx="42982">
                  <c:v>-22</c:v>
                </c:pt>
                <c:pt idx="42983">
                  <c:v>-18</c:v>
                </c:pt>
                <c:pt idx="42984">
                  <c:v>-21</c:v>
                </c:pt>
                <c:pt idx="42985">
                  <c:v>-23</c:v>
                </c:pt>
                <c:pt idx="42986">
                  <c:v>-25</c:v>
                </c:pt>
                <c:pt idx="42987">
                  <c:v>-23</c:v>
                </c:pt>
                <c:pt idx="42988">
                  <c:v>-23</c:v>
                </c:pt>
                <c:pt idx="42989">
                  <c:v>-31</c:v>
                </c:pt>
                <c:pt idx="42990">
                  <c:v>-35</c:v>
                </c:pt>
                <c:pt idx="42991">
                  <c:v>-33</c:v>
                </c:pt>
                <c:pt idx="42992">
                  <c:v>-41</c:v>
                </c:pt>
                <c:pt idx="42993">
                  <c:v>-33</c:v>
                </c:pt>
                <c:pt idx="42994">
                  <c:v>-38</c:v>
                </c:pt>
                <c:pt idx="42995">
                  <c:v>-35</c:v>
                </c:pt>
                <c:pt idx="42996">
                  <c:v>-34</c:v>
                </c:pt>
                <c:pt idx="42997">
                  <c:v>-46</c:v>
                </c:pt>
                <c:pt idx="42998">
                  <c:v>-34</c:v>
                </c:pt>
                <c:pt idx="42999">
                  <c:v>-32</c:v>
                </c:pt>
                <c:pt idx="43000">
                  <c:v>-29</c:v>
                </c:pt>
                <c:pt idx="43001">
                  <c:v>-33</c:v>
                </c:pt>
                <c:pt idx="43002">
                  <c:v>-29</c:v>
                </c:pt>
                <c:pt idx="43003">
                  <c:v>-32</c:v>
                </c:pt>
                <c:pt idx="43004">
                  <c:v>-28</c:v>
                </c:pt>
                <c:pt idx="43005">
                  <c:v>-26</c:v>
                </c:pt>
                <c:pt idx="43006">
                  <c:v>-25</c:v>
                </c:pt>
                <c:pt idx="43007">
                  <c:v>-24</c:v>
                </c:pt>
                <c:pt idx="43008">
                  <c:v>-37</c:v>
                </c:pt>
                <c:pt idx="43009">
                  <c:v>-35</c:v>
                </c:pt>
                <c:pt idx="43010">
                  <c:v>-31</c:v>
                </c:pt>
                <c:pt idx="43011">
                  <c:v>-30</c:v>
                </c:pt>
                <c:pt idx="43012">
                  <c:v>-31</c:v>
                </c:pt>
                <c:pt idx="43013">
                  <c:v>-21</c:v>
                </c:pt>
                <c:pt idx="43014">
                  <c:v>-17</c:v>
                </c:pt>
                <c:pt idx="43015">
                  <c:v>-25</c:v>
                </c:pt>
                <c:pt idx="43016">
                  <c:v>-38</c:v>
                </c:pt>
                <c:pt idx="43017">
                  <c:v>-21</c:v>
                </c:pt>
                <c:pt idx="43018">
                  <c:v>-27</c:v>
                </c:pt>
                <c:pt idx="43019">
                  <c:v>-37</c:v>
                </c:pt>
                <c:pt idx="43020">
                  <c:v>-21</c:v>
                </c:pt>
                <c:pt idx="43021">
                  <c:v>-38</c:v>
                </c:pt>
                <c:pt idx="43022">
                  <c:v>-26</c:v>
                </c:pt>
                <c:pt idx="43023">
                  <c:v>-30</c:v>
                </c:pt>
                <c:pt idx="43024">
                  <c:v>-22</c:v>
                </c:pt>
                <c:pt idx="43025">
                  <c:v>1</c:v>
                </c:pt>
                <c:pt idx="43026">
                  <c:v>-4</c:v>
                </c:pt>
                <c:pt idx="43027">
                  <c:v>-6</c:v>
                </c:pt>
                <c:pt idx="43028">
                  <c:v>-19</c:v>
                </c:pt>
                <c:pt idx="43029">
                  <c:v>90</c:v>
                </c:pt>
                <c:pt idx="43030">
                  <c:v>-41</c:v>
                </c:pt>
                <c:pt idx="43031">
                  <c:v>-41</c:v>
                </c:pt>
                <c:pt idx="43032">
                  <c:v>-40</c:v>
                </c:pt>
                <c:pt idx="43033">
                  <c:v>-31</c:v>
                </c:pt>
                <c:pt idx="43034">
                  <c:v>-32</c:v>
                </c:pt>
                <c:pt idx="43035">
                  <c:v>-35</c:v>
                </c:pt>
                <c:pt idx="43036">
                  <c:v>-38</c:v>
                </c:pt>
                <c:pt idx="43037">
                  <c:v>-33</c:v>
                </c:pt>
                <c:pt idx="43038">
                  <c:v>-40</c:v>
                </c:pt>
                <c:pt idx="43039">
                  <c:v>-44</c:v>
                </c:pt>
                <c:pt idx="43040">
                  <c:v>-43</c:v>
                </c:pt>
                <c:pt idx="43041">
                  <c:v>-48</c:v>
                </c:pt>
                <c:pt idx="43042">
                  <c:v>-45</c:v>
                </c:pt>
                <c:pt idx="43043">
                  <c:v>-43</c:v>
                </c:pt>
                <c:pt idx="43044">
                  <c:v>-36</c:v>
                </c:pt>
                <c:pt idx="43045">
                  <c:v>-39</c:v>
                </c:pt>
                <c:pt idx="43046">
                  <c:v>-35</c:v>
                </c:pt>
                <c:pt idx="43047">
                  <c:v>-37</c:v>
                </c:pt>
                <c:pt idx="43048">
                  <c:v>-35</c:v>
                </c:pt>
                <c:pt idx="43049">
                  <c:v>-33</c:v>
                </c:pt>
                <c:pt idx="43050">
                  <c:v>-31</c:v>
                </c:pt>
                <c:pt idx="43051">
                  <c:v>-37</c:v>
                </c:pt>
                <c:pt idx="43052">
                  <c:v>-34</c:v>
                </c:pt>
                <c:pt idx="43053">
                  <c:v>-35</c:v>
                </c:pt>
                <c:pt idx="43054">
                  <c:v>-35</c:v>
                </c:pt>
                <c:pt idx="43055">
                  <c:v>-42</c:v>
                </c:pt>
                <c:pt idx="43056">
                  <c:v>-46</c:v>
                </c:pt>
                <c:pt idx="43057">
                  <c:v>-42</c:v>
                </c:pt>
                <c:pt idx="43058">
                  <c:v>-48</c:v>
                </c:pt>
                <c:pt idx="43059">
                  <c:v>-38</c:v>
                </c:pt>
                <c:pt idx="43060">
                  <c:v>-41</c:v>
                </c:pt>
                <c:pt idx="43061">
                  <c:v>-44</c:v>
                </c:pt>
                <c:pt idx="43062">
                  <c:v>-37</c:v>
                </c:pt>
                <c:pt idx="43063">
                  <c:v>-39</c:v>
                </c:pt>
                <c:pt idx="43064">
                  <c:v>-42</c:v>
                </c:pt>
                <c:pt idx="43065">
                  <c:v>-41</c:v>
                </c:pt>
                <c:pt idx="43066">
                  <c:v>-36</c:v>
                </c:pt>
                <c:pt idx="43067">
                  <c:v>-45</c:v>
                </c:pt>
                <c:pt idx="43068">
                  <c:v>-40</c:v>
                </c:pt>
                <c:pt idx="43069">
                  <c:v>-36</c:v>
                </c:pt>
                <c:pt idx="43070">
                  <c:v>-29</c:v>
                </c:pt>
                <c:pt idx="43071">
                  <c:v>-31</c:v>
                </c:pt>
                <c:pt idx="43072">
                  <c:v>-27</c:v>
                </c:pt>
                <c:pt idx="43073">
                  <c:v>-25</c:v>
                </c:pt>
                <c:pt idx="43074">
                  <c:v>-22</c:v>
                </c:pt>
                <c:pt idx="43075">
                  <c:v>-23</c:v>
                </c:pt>
                <c:pt idx="43076">
                  <c:v>-26</c:v>
                </c:pt>
                <c:pt idx="43077">
                  <c:v>-31</c:v>
                </c:pt>
                <c:pt idx="43078">
                  <c:v>-26</c:v>
                </c:pt>
                <c:pt idx="43079">
                  <c:v>-35</c:v>
                </c:pt>
                <c:pt idx="43080">
                  <c:v>-35</c:v>
                </c:pt>
                <c:pt idx="43081">
                  <c:v>-37</c:v>
                </c:pt>
                <c:pt idx="43082">
                  <c:v>-40</c:v>
                </c:pt>
                <c:pt idx="43083">
                  <c:v>-34</c:v>
                </c:pt>
                <c:pt idx="43084">
                  <c:v>-34</c:v>
                </c:pt>
                <c:pt idx="43085">
                  <c:v>-43</c:v>
                </c:pt>
                <c:pt idx="43086">
                  <c:v>-43</c:v>
                </c:pt>
                <c:pt idx="43087">
                  <c:v>-37</c:v>
                </c:pt>
                <c:pt idx="43088">
                  <c:v>-40</c:v>
                </c:pt>
                <c:pt idx="43089">
                  <c:v>-45</c:v>
                </c:pt>
                <c:pt idx="43090">
                  <c:v>-29</c:v>
                </c:pt>
                <c:pt idx="43091">
                  <c:v>-35</c:v>
                </c:pt>
                <c:pt idx="43092">
                  <c:v>-39</c:v>
                </c:pt>
                <c:pt idx="43093">
                  <c:v>-33</c:v>
                </c:pt>
                <c:pt idx="43094">
                  <c:v>-24</c:v>
                </c:pt>
                <c:pt idx="43095">
                  <c:v>-28</c:v>
                </c:pt>
                <c:pt idx="43096">
                  <c:v>-25</c:v>
                </c:pt>
                <c:pt idx="43097">
                  <c:v>-29</c:v>
                </c:pt>
                <c:pt idx="43098">
                  <c:v>-24</c:v>
                </c:pt>
                <c:pt idx="43099">
                  <c:v>-23</c:v>
                </c:pt>
                <c:pt idx="43100">
                  <c:v>-24</c:v>
                </c:pt>
                <c:pt idx="43101">
                  <c:v>-28</c:v>
                </c:pt>
                <c:pt idx="43102">
                  <c:v>-29</c:v>
                </c:pt>
                <c:pt idx="43103">
                  <c:v>-35</c:v>
                </c:pt>
                <c:pt idx="43104">
                  <c:v>-24</c:v>
                </c:pt>
                <c:pt idx="43105">
                  <c:v>-19</c:v>
                </c:pt>
                <c:pt idx="43106">
                  <c:v>-11</c:v>
                </c:pt>
                <c:pt idx="43107">
                  <c:v>-23</c:v>
                </c:pt>
                <c:pt idx="43108">
                  <c:v>195</c:v>
                </c:pt>
                <c:pt idx="43109">
                  <c:v>-29</c:v>
                </c:pt>
                <c:pt idx="43110">
                  <c:v>-32</c:v>
                </c:pt>
                <c:pt idx="43111">
                  <c:v>-30</c:v>
                </c:pt>
                <c:pt idx="43112">
                  <c:v>-30</c:v>
                </c:pt>
                <c:pt idx="43113">
                  <c:v>-28</c:v>
                </c:pt>
                <c:pt idx="43114">
                  <c:v>-25</c:v>
                </c:pt>
                <c:pt idx="43115">
                  <c:v>-24</c:v>
                </c:pt>
                <c:pt idx="43116">
                  <c:v>-24</c:v>
                </c:pt>
                <c:pt idx="43117">
                  <c:v>-20</c:v>
                </c:pt>
                <c:pt idx="43118">
                  <c:v>-23</c:v>
                </c:pt>
                <c:pt idx="43119">
                  <c:v>-24</c:v>
                </c:pt>
                <c:pt idx="43120">
                  <c:v>-26</c:v>
                </c:pt>
                <c:pt idx="43121">
                  <c:v>-29</c:v>
                </c:pt>
                <c:pt idx="43122">
                  <c:v>-27</c:v>
                </c:pt>
                <c:pt idx="43123">
                  <c:v>-41</c:v>
                </c:pt>
                <c:pt idx="43124">
                  <c:v>-40</c:v>
                </c:pt>
                <c:pt idx="43125">
                  <c:v>-41</c:v>
                </c:pt>
                <c:pt idx="43126">
                  <c:v>-35</c:v>
                </c:pt>
                <c:pt idx="43127">
                  <c:v>-38</c:v>
                </c:pt>
                <c:pt idx="43128">
                  <c:v>-33</c:v>
                </c:pt>
                <c:pt idx="43129">
                  <c:v>-36</c:v>
                </c:pt>
                <c:pt idx="43130">
                  <c:v>-34</c:v>
                </c:pt>
                <c:pt idx="43131">
                  <c:v>-41</c:v>
                </c:pt>
                <c:pt idx="43132">
                  <c:v>-41</c:v>
                </c:pt>
                <c:pt idx="43133">
                  <c:v>-43</c:v>
                </c:pt>
                <c:pt idx="43134">
                  <c:v>-35</c:v>
                </c:pt>
                <c:pt idx="43135">
                  <c:v>-37</c:v>
                </c:pt>
                <c:pt idx="43136">
                  <c:v>-37</c:v>
                </c:pt>
                <c:pt idx="43137">
                  <c:v>-32</c:v>
                </c:pt>
                <c:pt idx="43138">
                  <c:v>-38</c:v>
                </c:pt>
                <c:pt idx="43139">
                  <c:v>-36</c:v>
                </c:pt>
                <c:pt idx="43140">
                  <c:v>-32</c:v>
                </c:pt>
                <c:pt idx="43141">
                  <c:v>-30</c:v>
                </c:pt>
                <c:pt idx="43142">
                  <c:v>-33</c:v>
                </c:pt>
                <c:pt idx="43143">
                  <c:v>-36</c:v>
                </c:pt>
                <c:pt idx="43144">
                  <c:v>-42</c:v>
                </c:pt>
                <c:pt idx="43145">
                  <c:v>-37</c:v>
                </c:pt>
                <c:pt idx="43146">
                  <c:v>-31</c:v>
                </c:pt>
                <c:pt idx="43147">
                  <c:v>-34</c:v>
                </c:pt>
                <c:pt idx="43148">
                  <c:v>-41</c:v>
                </c:pt>
                <c:pt idx="43149">
                  <c:v>-30</c:v>
                </c:pt>
                <c:pt idx="43150">
                  <c:v>-42</c:v>
                </c:pt>
                <c:pt idx="43151">
                  <c:v>-32</c:v>
                </c:pt>
                <c:pt idx="43152">
                  <c:v>-31</c:v>
                </c:pt>
                <c:pt idx="43153">
                  <c:v>-30</c:v>
                </c:pt>
                <c:pt idx="43154">
                  <c:v>-29</c:v>
                </c:pt>
                <c:pt idx="43155">
                  <c:v>-35</c:v>
                </c:pt>
                <c:pt idx="43156">
                  <c:v>-28</c:v>
                </c:pt>
                <c:pt idx="43157">
                  <c:v>-32</c:v>
                </c:pt>
                <c:pt idx="43158">
                  <c:v>-32</c:v>
                </c:pt>
                <c:pt idx="43159">
                  <c:v>-39</c:v>
                </c:pt>
                <c:pt idx="43160">
                  <c:v>-34</c:v>
                </c:pt>
                <c:pt idx="43161">
                  <c:v>-34</c:v>
                </c:pt>
                <c:pt idx="43162">
                  <c:v>-38</c:v>
                </c:pt>
                <c:pt idx="43163">
                  <c:v>-35</c:v>
                </c:pt>
                <c:pt idx="43164">
                  <c:v>-36</c:v>
                </c:pt>
                <c:pt idx="43165">
                  <c:v>-33</c:v>
                </c:pt>
                <c:pt idx="43166">
                  <c:v>-36</c:v>
                </c:pt>
                <c:pt idx="43167">
                  <c:v>-37</c:v>
                </c:pt>
                <c:pt idx="43168">
                  <c:v>-42</c:v>
                </c:pt>
                <c:pt idx="43169">
                  <c:v>-35</c:v>
                </c:pt>
                <c:pt idx="43170">
                  <c:v>-42</c:v>
                </c:pt>
                <c:pt idx="43171">
                  <c:v>-13</c:v>
                </c:pt>
                <c:pt idx="43172">
                  <c:v>-30</c:v>
                </c:pt>
                <c:pt idx="43173">
                  <c:v>-35</c:v>
                </c:pt>
                <c:pt idx="43174">
                  <c:v>-31</c:v>
                </c:pt>
                <c:pt idx="43175">
                  <c:v>-35</c:v>
                </c:pt>
                <c:pt idx="43176">
                  <c:v>-27</c:v>
                </c:pt>
                <c:pt idx="43177">
                  <c:v>-33</c:v>
                </c:pt>
                <c:pt idx="43178">
                  <c:v>-25</c:v>
                </c:pt>
                <c:pt idx="43179">
                  <c:v>-31</c:v>
                </c:pt>
                <c:pt idx="43180">
                  <c:v>-30</c:v>
                </c:pt>
                <c:pt idx="43181">
                  <c:v>-35</c:v>
                </c:pt>
                <c:pt idx="43182">
                  <c:v>-37</c:v>
                </c:pt>
                <c:pt idx="43183">
                  <c:v>-32</c:v>
                </c:pt>
                <c:pt idx="43184">
                  <c:v>-38</c:v>
                </c:pt>
                <c:pt idx="43185">
                  <c:v>-37</c:v>
                </c:pt>
                <c:pt idx="43186">
                  <c:v>-33</c:v>
                </c:pt>
                <c:pt idx="43187">
                  <c:v>-30</c:v>
                </c:pt>
                <c:pt idx="43188">
                  <c:v>-30</c:v>
                </c:pt>
                <c:pt idx="43189">
                  <c:v>-30</c:v>
                </c:pt>
                <c:pt idx="43190">
                  <c:v>-25</c:v>
                </c:pt>
                <c:pt idx="43191">
                  <c:v>-33</c:v>
                </c:pt>
                <c:pt idx="43192">
                  <c:v>-39</c:v>
                </c:pt>
                <c:pt idx="43193">
                  <c:v>-30</c:v>
                </c:pt>
                <c:pt idx="43194">
                  <c:v>-32</c:v>
                </c:pt>
                <c:pt idx="43195">
                  <c:v>-33</c:v>
                </c:pt>
                <c:pt idx="43196">
                  <c:v>-30</c:v>
                </c:pt>
                <c:pt idx="43197">
                  <c:v>-39</c:v>
                </c:pt>
                <c:pt idx="43198">
                  <c:v>-32</c:v>
                </c:pt>
                <c:pt idx="43199">
                  <c:v>-36</c:v>
                </c:pt>
                <c:pt idx="43200">
                  <c:v>-34</c:v>
                </c:pt>
                <c:pt idx="43201">
                  <c:v>-30</c:v>
                </c:pt>
                <c:pt idx="43202">
                  <c:v>-30</c:v>
                </c:pt>
                <c:pt idx="43203">
                  <c:v>-34</c:v>
                </c:pt>
                <c:pt idx="43204">
                  <c:v>-33</c:v>
                </c:pt>
                <c:pt idx="43205">
                  <c:v>-41</c:v>
                </c:pt>
                <c:pt idx="43206">
                  <c:v>-36</c:v>
                </c:pt>
                <c:pt idx="43207">
                  <c:v>-37</c:v>
                </c:pt>
                <c:pt idx="43208">
                  <c:v>-36</c:v>
                </c:pt>
                <c:pt idx="43209">
                  <c:v>-42</c:v>
                </c:pt>
                <c:pt idx="43210">
                  <c:v>-37</c:v>
                </c:pt>
                <c:pt idx="43211">
                  <c:v>-34</c:v>
                </c:pt>
                <c:pt idx="43212">
                  <c:v>-36</c:v>
                </c:pt>
                <c:pt idx="43213">
                  <c:v>-42</c:v>
                </c:pt>
                <c:pt idx="43214">
                  <c:v>-45</c:v>
                </c:pt>
                <c:pt idx="43215">
                  <c:v>-47</c:v>
                </c:pt>
                <c:pt idx="43216">
                  <c:v>-37</c:v>
                </c:pt>
                <c:pt idx="43217">
                  <c:v>-39</c:v>
                </c:pt>
                <c:pt idx="43218">
                  <c:v>-47</c:v>
                </c:pt>
                <c:pt idx="43219">
                  <c:v>-38</c:v>
                </c:pt>
                <c:pt idx="43220">
                  <c:v>-41</c:v>
                </c:pt>
                <c:pt idx="43221">
                  <c:v>-37</c:v>
                </c:pt>
                <c:pt idx="43222">
                  <c:v>-41</c:v>
                </c:pt>
                <c:pt idx="43223">
                  <c:v>-38</c:v>
                </c:pt>
                <c:pt idx="43224">
                  <c:v>-34</c:v>
                </c:pt>
                <c:pt idx="43225">
                  <c:v>-37</c:v>
                </c:pt>
                <c:pt idx="43226">
                  <c:v>-39</c:v>
                </c:pt>
                <c:pt idx="43227">
                  <c:v>-38</c:v>
                </c:pt>
                <c:pt idx="43228">
                  <c:v>-38</c:v>
                </c:pt>
                <c:pt idx="43229">
                  <c:v>-36</c:v>
                </c:pt>
                <c:pt idx="43230">
                  <c:v>-41</c:v>
                </c:pt>
                <c:pt idx="43231">
                  <c:v>-36</c:v>
                </c:pt>
                <c:pt idx="43232">
                  <c:v>50</c:v>
                </c:pt>
                <c:pt idx="43233">
                  <c:v>-5</c:v>
                </c:pt>
                <c:pt idx="43234">
                  <c:v>228</c:v>
                </c:pt>
                <c:pt idx="43235">
                  <c:v>-38</c:v>
                </c:pt>
                <c:pt idx="43236">
                  <c:v>-44</c:v>
                </c:pt>
                <c:pt idx="43237">
                  <c:v>-33</c:v>
                </c:pt>
                <c:pt idx="43238">
                  <c:v>-45</c:v>
                </c:pt>
                <c:pt idx="43239">
                  <c:v>-40</c:v>
                </c:pt>
                <c:pt idx="43240">
                  <c:v>-36</c:v>
                </c:pt>
                <c:pt idx="43241">
                  <c:v>-36</c:v>
                </c:pt>
                <c:pt idx="43242">
                  <c:v>-36</c:v>
                </c:pt>
                <c:pt idx="43243">
                  <c:v>-35</c:v>
                </c:pt>
                <c:pt idx="43244">
                  <c:v>-38</c:v>
                </c:pt>
                <c:pt idx="43245">
                  <c:v>-41</c:v>
                </c:pt>
                <c:pt idx="43246">
                  <c:v>-40</c:v>
                </c:pt>
                <c:pt idx="43247">
                  <c:v>-50</c:v>
                </c:pt>
                <c:pt idx="43248">
                  <c:v>-47</c:v>
                </c:pt>
                <c:pt idx="43249">
                  <c:v>-43</c:v>
                </c:pt>
                <c:pt idx="43250">
                  <c:v>-48</c:v>
                </c:pt>
                <c:pt idx="43251">
                  <c:v>-45</c:v>
                </c:pt>
                <c:pt idx="43252">
                  <c:v>-37</c:v>
                </c:pt>
                <c:pt idx="43253">
                  <c:v>-43</c:v>
                </c:pt>
                <c:pt idx="43254">
                  <c:v>-42</c:v>
                </c:pt>
                <c:pt idx="43255">
                  <c:v>-36</c:v>
                </c:pt>
                <c:pt idx="43256">
                  <c:v>-38</c:v>
                </c:pt>
                <c:pt idx="43257">
                  <c:v>-47</c:v>
                </c:pt>
                <c:pt idx="43258">
                  <c:v>-40</c:v>
                </c:pt>
                <c:pt idx="43259">
                  <c:v>-44</c:v>
                </c:pt>
                <c:pt idx="43260">
                  <c:v>-39</c:v>
                </c:pt>
                <c:pt idx="43261">
                  <c:v>-44</c:v>
                </c:pt>
                <c:pt idx="43262">
                  <c:v>-37</c:v>
                </c:pt>
                <c:pt idx="43263">
                  <c:v>-34</c:v>
                </c:pt>
                <c:pt idx="43264">
                  <c:v>-32</c:v>
                </c:pt>
                <c:pt idx="43265">
                  <c:v>-31</c:v>
                </c:pt>
                <c:pt idx="43266">
                  <c:v>-30</c:v>
                </c:pt>
                <c:pt idx="43267">
                  <c:v>-29</c:v>
                </c:pt>
                <c:pt idx="43268">
                  <c:v>-41</c:v>
                </c:pt>
                <c:pt idx="43269">
                  <c:v>-41</c:v>
                </c:pt>
                <c:pt idx="43270">
                  <c:v>-32</c:v>
                </c:pt>
                <c:pt idx="43271">
                  <c:v>-32</c:v>
                </c:pt>
                <c:pt idx="43272">
                  <c:v>-40</c:v>
                </c:pt>
                <c:pt idx="43273">
                  <c:v>-33</c:v>
                </c:pt>
                <c:pt idx="43274">
                  <c:v>-33</c:v>
                </c:pt>
                <c:pt idx="43275">
                  <c:v>-29</c:v>
                </c:pt>
                <c:pt idx="43276">
                  <c:v>-28</c:v>
                </c:pt>
                <c:pt idx="43277">
                  <c:v>-24</c:v>
                </c:pt>
                <c:pt idx="43278">
                  <c:v>-24</c:v>
                </c:pt>
                <c:pt idx="43279">
                  <c:v>-23</c:v>
                </c:pt>
                <c:pt idx="43280">
                  <c:v>-32</c:v>
                </c:pt>
                <c:pt idx="43281">
                  <c:v>-35</c:v>
                </c:pt>
                <c:pt idx="43282">
                  <c:v>-42</c:v>
                </c:pt>
                <c:pt idx="43283">
                  <c:v>-33</c:v>
                </c:pt>
                <c:pt idx="43284">
                  <c:v>-38</c:v>
                </c:pt>
                <c:pt idx="43285">
                  <c:v>-29</c:v>
                </c:pt>
                <c:pt idx="43286">
                  <c:v>-33</c:v>
                </c:pt>
                <c:pt idx="43287">
                  <c:v>-29</c:v>
                </c:pt>
                <c:pt idx="43288">
                  <c:v>-29</c:v>
                </c:pt>
                <c:pt idx="43289">
                  <c:v>-34</c:v>
                </c:pt>
                <c:pt idx="43290">
                  <c:v>-34</c:v>
                </c:pt>
                <c:pt idx="43291">
                  <c:v>-38</c:v>
                </c:pt>
                <c:pt idx="43292">
                  <c:v>-35</c:v>
                </c:pt>
                <c:pt idx="43293">
                  <c:v>-35</c:v>
                </c:pt>
                <c:pt idx="43294">
                  <c:v>-38</c:v>
                </c:pt>
                <c:pt idx="43295">
                  <c:v>-41</c:v>
                </c:pt>
                <c:pt idx="43296">
                  <c:v>-36</c:v>
                </c:pt>
                <c:pt idx="43297">
                  <c:v>-45</c:v>
                </c:pt>
                <c:pt idx="43298">
                  <c:v>-42</c:v>
                </c:pt>
                <c:pt idx="43299">
                  <c:v>-44</c:v>
                </c:pt>
                <c:pt idx="43300">
                  <c:v>-45</c:v>
                </c:pt>
                <c:pt idx="43301">
                  <c:v>-34</c:v>
                </c:pt>
                <c:pt idx="43302">
                  <c:v>-38</c:v>
                </c:pt>
                <c:pt idx="43303">
                  <c:v>-36</c:v>
                </c:pt>
                <c:pt idx="43304">
                  <c:v>-35</c:v>
                </c:pt>
                <c:pt idx="43305">
                  <c:v>-40</c:v>
                </c:pt>
                <c:pt idx="43306">
                  <c:v>-46</c:v>
                </c:pt>
                <c:pt idx="43307">
                  <c:v>-32</c:v>
                </c:pt>
                <c:pt idx="43308">
                  <c:v>-27</c:v>
                </c:pt>
                <c:pt idx="43309">
                  <c:v>-23</c:v>
                </c:pt>
                <c:pt idx="43310">
                  <c:v>-28</c:v>
                </c:pt>
                <c:pt idx="43311">
                  <c:v>-26</c:v>
                </c:pt>
                <c:pt idx="43312">
                  <c:v>-24</c:v>
                </c:pt>
                <c:pt idx="43313">
                  <c:v>-23</c:v>
                </c:pt>
                <c:pt idx="43314">
                  <c:v>-28</c:v>
                </c:pt>
                <c:pt idx="43315">
                  <c:v>-27</c:v>
                </c:pt>
                <c:pt idx="43316">
                  <c:v>-31</c:v>
                </c:pt>
                <c:pt idx="43317">
                  <c:v>-29</c:v>
                </c:pt>
                <c:pt idx="43318">
                  <c:v>-31</c:v>
                </c:pt>
                <c:pt idx="43319">
                  <c:v>-11</c:v>
                </c:pt>
                <c:pt idx="43320">
                  <c:v>-30</c:v>
                </c:pt>
                <c:pt idx="43321">
                  <c:v>-23</c:v>
                </c:pt>
                <c:pt idx="43322">
                  <c:v>-16</c:v>
                </c:pt>
                <c:pt idx="43323">
                  <c:v>-23</c:v>
                </c:pt>
                <c:pt idx="43324">
                  <c:v>-34</c:v>
                </c:pt>
                <c:pt idx="43325">
                  <c:v>-28</c:v>
                </c:pt>
                <c:pt idx="43326">
                  <c:v>-23</c:v>
                </c:pt>
                <c:pt idx="43327">
                  <c:v>-23</c:v>
                </c:pt>
                <c:pt idx="43328">
                  <c:v>-25</c:v>
                </c:pt>
                <c:pt idx="43329">
                  <c:v>-26</c:v>
                </c:pt>
                <c:pt idx="43330">
                  <c:v>-27</c:v>
                </c:pt>
                <c:pt idx="43331">
                  <c:v>-36</c:v>
                </c:pt>
                <c:pt idx="43332">
                  <c:v>-36</c:v>
                </c:pt>
                <c:pt idx="43333">
                  <c:v>-15</c:v>
                </c:pt>
                <c:pt idx="43334">
                  <c:v>-52</c:v>
                </c:pt>
                <c:pt idx="43335">
                  <c:v>-47</c:v>
                </c:pt>
                <c:pt idx="43336">
                  <c:v>-57</c:v>
                </c:pt>
                <c:pt idx="43337">
                  <c:v>-41</c:v>
                </c:pt>
                <c:pt idx="43338">
                  <c:v>-39</c:v>
                </c:pt>
                <c:pt idx="43339">
                  <c:v>-35</c:v>
                </c:pt>
                <c:pt idx="43340">
                  <c:v>-29</c:v>
                </c:pt>
                <c:pt idx="43341">
                  <c:v>-35</c:v>
                </c:pt>
                <c:pt idx="43342">
                  <c:v>-34</c:v>
                </c:pt>
                <c:pt idx="43343">
                  <c:v>-40</c:v>
                </c:pt>
                <c:pt idx="43344">
                  <c:v>-52</c:v>
                </c:pt>
                <c:pt idx="43345">
                  <c:v>-48</c:v>
                </c:pt>
                <c:pt idx="43346">
                  <c:v>-51</c:v>
                </c:pt>
                <c:pt idx="43347">
                  <c:v>-50</c:v>
                </c:pt>
                <c:pt idx="43348">
                  <c:v>-49</c:v>
                </c:pt>
                <c:pt idx="43349">
                  <c:v>-45</c:v>
                </c:pt>
                <c:pt idx="43350">
                  <c:v>-37</c:v>
                </c:pt>
                <c:pt idx="43351">
                  <c:v>-41</c:v>
                </c:pt>
                <c:pt idx="43352">
                  <c:v>-42</c:v>
                </c:pt>
                <c:pt idx="43353">
                  <c:v>-42</c:v>
                </c:pt>
                <c:pt idx="43354">
                  <c:v>-45</c:v>
                </c:pt>
                <c:pt idx="43355">
                  <c:v>-46</c:v>
                </c:pt>
                <c:pt idx="43356">
                  <c:v>-50</c:v>
                </c:pt>
                <c:pt idx="43357">
                  <c:v>-49</c:v>
                </c:pt>
                <c:pt idx="43358">
                  <c:v>-44</c:v>
                </c:pt>
                <c:pt idx="43359">
                  <c:v>-43</c:v>
                </c:pt>
                <c:pt idx="43360">
                  <c:v>-46</c:v>
                </c:pt>
                <c:pt idx="43361">
                  <c:v>-41</c:v>
                </c:pt>
                <c:pt idx="43362">
                  <c:v>-41</c:v>
                </c:pt>
                <c:pt idx="43363">
                  <c:v>-37</c:v>
                </c:pt>
                <c:pt idx="43364">
                  <c:v>-37</c:v>
                </c:pt>
                <c:pt idx="43365">
                  <c:v>-37</c:v>
                </c:pt>
                <c:pt idx="43366">
                  <c:v>-38</c:v>
                </c:pt>
                <c:pt idx="43367">
                  <c:v>-39</c:v>
                </c:pt>
                <c:pt idx="43368">
                  <c:v>-64</c:v>
                </c:pt>
                <c:pt idx="43369">
                  <c:v>-45</c:v>
                </c:pt>
                <c:pt idx="43370">
                  <c:v>53</c:v>
                </c:pt>
                <c:pt idx="43371">
                  <c:v>-39</c:v>
                </c:pt>
                <c:pt idx="43372">
                  <c:v>-40</c:v>
                </c:pt>
                <c:pt idx="43373">
                  <c:v>-40</c:v>
                </c:pt>
                <c:pt idx="43374">
                  <c:v>-36</c:v>
                </c:pt>
                <c:pt idx="43375">
                  <c:v>-33</c:v>
                </c:pt>
                <c:pt idx="43376">
                  <c:v>-28</c:v>
                </c:pt>
                <c:pt idx="43377">
                  <c:v>-29</c:v>
                </c:pt>
                <c:pt idx="43378">
                  <c:v>-37</c:v>
                </c:pt>
                <c:pt idx="43379">
                  <c:v>-35</c:v>
                </c:pt>
                <c:pt idx="43380">
                  <c:v>-40</c:v>
                </c:pt>
                <c:pt idx="43381">
                  <c:v>-33</c:v>
                </c:pt>
                <c:pt idx="43382">
                  <c:v>-37</c:v>
                </c:pt>
                <c:pt idx="43383">
                  <c:v>-40</c:v>
                </c:pt>
                <c:pt idx="43384">
                  <c:v>-34</c:v>
                </c:pt>
                <c:pt idx="43385">
                  <c:v>-39</c:v>
                </c:pt>
                <c:pt idx="43386">
                  <c:v>-26</c:v>
                </c:pt>
                <c:pt idx="43387">
                  <c:v>-29</c:v>
                </c:pt>
                <c:pt idx="43388">
                  <c:v>-46</c:v>
                </c:pt>
                <c:pt idx="43389">
                  <c:v>-43</c:v>
                </c:pt>
                <c:pt idx="43390">
                  <c:v>-30</c:v>
                </c:pt>
                <c:pt idx="43391">
                  <c:v>-31</c:v>
                </c:pt>
                <c:pt idx="43392">
                  <c:v>-30</c:v>
                </c:pt>
                <c:pt idx="43393">
                  <c:v>-39</c:v>
                </c:pt>
                <c:pt idx="43394">
                  <c:v>-39</c:v>
                </c:pt>
                <c:pt idx="43395">
                  <c:v>-30</c:v>
                </c:pt>
                <c:pt idx="43396">
                  <c:v>-28</c:v>
                </c:pt>
                <c:pt idx="43397">
                  <c:v>-29</c:v>
                </c:pt>
                <c:pt idx="43398">
                  <c:v>-25</c:v>
                </c:pt>
                <c:pt idx="43399">
                  <c:v>-29</c:v>
                </c:pt>
                <c:pt idx="43400">
                  <c:v>-26</c:v>
                </c:pt>
                <c:pt idx="43401">
                  <c:v>-26</c:v>
                </c:pt>
                <c:pt idx="43402">
                  <c:v>-32</c:v>
                </c:pt>
                <c:pt idx="43403">
                  <c:v>-29</c:v>
                </c:pt>
                <c:pt idx="43404">
                  <c:v>-33</c:v>
                </c:pt>
                <c:pt idx="43405">
                  <c:v>-28</c:v>
                </c:pt>
                <c:pt idx="43406">
                  <c:v>-26</c:v>
                </c:pt>
                <c:pt idx="43407">
                  <c:v>-30</c:v>
                </c:pt>
                <c:pt idx="43408">
                  <c:v>-38</c:v>
                </c:pt>
                <c:pt idx="43409">
                  <c:v>-32</c:v>
                </c:pt>
                <c:pt idx="43410">
                  <c:v>-35</c:v>
                </c:pt>
                <c:pt idx="43411">
                  <c:v>-40</c:v>
                </c:pt>
                <c:pt idx="43412">
                  <c:v>-23</c:v>
                </c:pt>
                <c:pt idx="43413">
                  <c:v>-27</c:v>
                </c:pt>
                <c:pt idx="43414">
                  <c:v>-26</c:v>
                </c:pt>
                <c:pt idx="43415">
                  <c:v>-23</c:v>
                </c:pt>
                <c:pt idx="43416">
                  <c:v>-27</c:v>
                </c:pt>
                <c:pt idx="43417">
                  <c:v>-36</c:v>
                </c:pt>
                <c:pt idx="43418">
                  <c:v>-38</c:v>
                </c:pt>
                <c:pt idx="43419">
                  <c:v>-28</c:v>
                </c:pt>
                <c:pt idx="43420">
                  <c:v>-29</c:v>
                </c:pt>
                <c:pt idx="43421">
                  <c:v>-31</c:v>
                </c:pt>
                <c:pt idx="43422">
                  <c:v>-27</c:v>
                </c:pt>
                <c:pt idx="43423">
                  <c:v>-24</c:v>
                </c:pt>
                <c:pt idx="43424">
                  <c:v>-26</c:v>
                </c:pt>
                <c:pt idx="43425">
                  <c:v>-25</c:v>
                </c:pt>
                <c:pt idx="43426">
                  <c:v>-30</c:v>
                </c:pt>
                <c:pt idx="43427">
                  <c:v>-27</c:v>
                </c:pt>
                <c:pt idx="43428">
                  <c:v>-26</c:v>
                </c:pt>
                <c:pt idx="43429">
                  <c:v>-26</c:v>
                </c:pt>
                <c:pt idx="43430">
                  <c:v>-26</c:v>
                </c:pt>
                <c:pt idx="43431">
                  <c:v>-37</c:v>
                </c:pt>
                <c:pt idx="43432">
                  <c:v>-37</c:v>
                </c:pt>
                <c:pt idx="43433">
                  <c:v>-35</c:v>
                </c:pt>
                <c:pt idx="43434">
                  <c:v>-38</c:v>
                </c:pt>
                <c:pt idx="43435">
                  <c:v>-33</c:v>
                </c:pt>
                <c:pt idx="43436">
                  <c:v>-34</c:v>
                </c:pt>
                <c:pt idx="43437">
                  <c:v>-33</c:v>
                </c:pt>
                <c:pt idx="43438">
                  <c:v>-35</c:v>
                </c:pt>
                <c:pt idx="43439">
                  <c:v>-42</c:v>
                </c:pt>
                <c:pt idx="43440">
                  <c:v>-31</c:v>
                </c:pt>
                <c:pt idx="43441">
                  <c:v>-37</c:v>
                </c:pt>
                <c:pt idx="43442">
                  <c:v>-36</c:v>
                </c:pt>
                <c:pt idx="43443">
                  <c:v>-27</c:v>
                </c:pt>
                <c:pt idx="43444">
                  <c:v>-29</c:v>
                </c:pt>
                <c:pt idx="43445">
                  <c:v>-32</c:v>
                </c:pt>
                <c:pt idx="43446">
                  <c:v>-26</c:v>
                </c:pt>
                <c:pt idx="43447">
                  <c:v>-25</c:v>
                </c:pt>
                <c:pt idx="43448">
                  <c:v>-26</c:v>
                </c:pt>
                <c:pt idx="43449">
                  <c:v>-22</c:v>
                </c:pt>
                <c:pt idx="43450">
                  <c:v>-22</c:v>
                </c:pt>
                <c:pt idx="43451">
                  <c:v>-21</c:v>
                </c:pt>
                <c:pt idx="43452">
                  <c:v>-23</c:v>
                </c:pt>
                <c:pt idx="43453">
                  <c:v>-32</c:v>
                </c:pt>
                <c:pt idx="43454">
                  <c:v>-35</c:v>
                </c:pt>
                <c:pt idx="43455">
                  <c:v>-26</c:v>
                </c:pt>
                <c:pt idx="43456">
                  <c:v>-26</c:v>
                </c:pt>
                <c:pt idx="43457">
                  <c:v>-15</c:v>
                </c:pt>
                <c:pt idx="43458">
                  <c:v>-47</c:v>
                </c:pt>
                <c:pt idx="43459">
                  <c:v>-39</c:v>
                </c:pt>
                <c:pt idx="43460">
                  <c:v>-53</c:v>
                </c:pt>
                <c:pt idx="43461">
                  <c:v>-40</c:v>
                </c:pt>
                <c:pt idx="43462">
                  <c:v>-42</c:v>
                </c:pt>
                <c:pt idx="43463">
                  <c:v>-32</c:v>
                </c:pt>
                <c:pt idx="43464">
                  <c:v>-34</c:v>
                </c:pt>
                <c:pt idx="43465">
                  <c:v>-34</c:v>
                </c:pt>
                <c:pt idx="43466">
                  <c:v>-35</c:v>
                </c:pt>
                <c:pt idx="43467">
                  <c:v>-38</c:v>
                </c:pt>
                <c:pt idx="43468">
                  <c:v>-60</c:v>
                </c:pt>
                <c:pt idx="43469">
                  <c:v>-50</c:v>
                </c:pt>
                <c:pt idx="43470">
                  <c:v>-25</c:v>
                </c:pt>
                <c:pt idx="43471">
                  <c:v>-22</c:v>
                </c:pt>
                <c:pt idx="43472">
                  <c:v>-20</c:v>
                </c:pt>
                <c:pt idx="43473">
                  <c:v>-20</c:v>
                </c:pt>
                <c:pt idx="43474">
                  <c:v>-21</c:v>
                </c:pt>
                <c:pt idx="43475">
                  <c:v>-19</c:v>
                </c:pt>
                <c:pt idx="43476">
                  <c:v>-17</c:v>
                </c:pt>
                <c:pt idx="43477">
                  <c:v>-31</c:v>
                </c:pt>
                <c:pt idx="43478">
                  <c:v>-34</c:v>
                </c:pt>
                <c:pt idx="43479">
                  <c:v>-18</c:v>
                </c:pt>
                <c:pt idx="43480">
                  <c:v>-18</c:v>
                </c:pt>
                <c:pt idx="43481">
                  <c:v>-22</c:v>
                </c:pt>
                <c:pt idx="43482">
                  <c:v>101</c:v>
                </c:pt>
                <c:pt idx="43483">
                  <c:v>22</c:v>
                </c:pt>
                <c:pt idx="43484">
                  <c:v>0</c:v>
                </c:pt>
                <c:pt idx="43485">
                  <c:v>-44</c:v>
                </c:pt>
                <c:pt idx="43486">
                  <c:v>-41</c:v>
                </c:pt>
                <c:pt idx="43487">
                  <c:v>-40</c:v>
                </c:pt>
                <c:pt idx="43488">
                  <c:v>-42</c:v>
                </c:pt>
                <c:pt idx="43489">
                  <c:v>-40</c:v>
                </c:pt>
                <c:pt idx="43490">
                  <c:v>-41</c:v>
                </c:pt>
                <c:pt idx="43491">
                  <c:v>-38</c:v>
                </c:pt>
                <c:pt idx="43492">
                  <c:v>-40</c:v>
                </c:pt>
                <c:pt idx="43493">
                  <c:v>-38</c:v>
                </c:pt>
                <c:pt idx="43494">
                  <c:v>-41</c:v>
                </c:pt>
                <c:pt idx="43495">
                  <c:v>-39</c:v>
                </c:pt>
                <c:pt idx="43496">
                  <c:v>-47</c:v>
                </c:pt>
                <c:pt idx="43497">
                  <c:v>-45</c:v>
                </c:pt>
                <c:pt idx="43498">
                  <c:v>-45</c:v>
                </c:pt>
                <c:pt idx="43499">
                  <c:v>-38</c:v>
                </c:pt>
                <c:pt idx="43500">
                  <c:v>-39</c:v>
                </c:pt>
                <c:pt idx="43501">
                  <c:v>-40</c:v>
                </c:pt>
                <c:pt idx="43502">
                  <c:v>-50</c:v>
                </c:pt>
                <c:pt idx="43503">
                  <c:v>-51</c:v>
                </c:pt>
                <c:pt idx="43504">
                  <c:v>-43</c:v>
                </c:pt>
                <c:pt idx="43505">
                  <c:v>-35</c:v>
                </c:pt>
                <c:pt idx="43506">
                  <c:v>-39</c:v>
                </c:pt>
                <c:pt idx="43507">
                  <c:v>-42</c:v>
                </c:pt>
                <c:pt idx="43508">
                  <c:v>-40</c:v>
                </c:pt>
                <c:pt idx="43509">
                  <c:v>-25</c:v>
                </c:pt>
                <c:pt idx="43510">
                  <c:v>-17</c:v>
                </c:pt>
                <c:pt idx="43511">
                  <c:v>-22</c:v>
                </c:pt>
                <c:pt idx="43512">
                  <c:v>-21</c:v>
                </c:pt>
                <c:pt idx="43513">
                  <c:v>-26</c:v>
                </c:pt>
                <c:pt idx="43514">
                  <c:v>-37</c:v>
                </c:pt>
                <c:pt idx="43515">
                  <c:v>-24</c:v>
                </c:pt>
                <c:pt idx="43516">
                  <c:v>-24</c:v>
                </c:pt>
                <c:pt idx="43517">
                  <c:v>-17</c:v>
                </c:pt>
                <c:pt idx="43518">
                  <c:v>-21</c:v>
                </c:pt>
                <c:pt idx="43519">
                  <c:v>-22</c:v>
                </c:pt>
                <c:pt idx="43520">
                  <c:v>-19</c:v>
                </c:pt>
                <c:pt idx="43521">
                  <c:v>-38</c:v>
                </c:pt>
                <c:pt idx="43522">
                  <c:v>-40</c:v>
                </c:pt>
                <c:pt idx="43523">
                  <c:v>-31</c:v>
                </c:pt>
                <c:pt idx="43524">
                  <c:v>-43</c:v>
                </c:pt>
                <c:pt idx="43525">
                  <c:v>-54</c:v>
                </c:pt>
                <c:pt idx="43526">
                  <c:v>-43</c:v>
                </c:pt>
                <c:pt idx="43527">
                  <c:v>-37</c:v>
                </c:pt>
                <c:pt idx="43528">
                  <c:v>-38</c:v>
                </c:pt>
                <c:pt idx="43529">
                  <c:v>-39</c:v>
                </c:pt>
                <c:pt idx="43530">
                  <c:v>-53</c:v>
                </c:pt>
                <c:pt idx="43531">
                  <c:v>-43</c:v>
                </c:pt>
                <c:pt idx="43532">
                  <c:v>-46</c:v>
                </c:pt>
                <c:pt idx="43533">
                  <c:v>-49</c:v>
                </c:pt>
                <c:pt idx="43534">
                  <c:v>-45</c:v>
                </c:pt>
                <c:pt idx="43535">
                  <c:v>-45</c:v>
                </c:pt>
                <c:pt idx="43536">
                  <c:v>-42</c:v>
                </c:pt>
                <c:pt idx="43537">
                  <c:v>-45</c:v>
                </c:pt>
                <c:pt idx="43538">
                  <c:v>-39</c:v>
                </c:pt>
                <c:pt idx="43539">
                  <c:v>-44</c:v>
                </c:pt>
                <c:pt idx="43540">
                  <c:v>-41</c:v>
                </c:pt>
                <c:pt idx="43541">
                  <c:v>-43</c:v>
                </c:pt>
                <c:pt idx="43542">
                  <c:v>-39</c:v>
                </c:pt>
                <c:pt idx="43543">
                  <c:v>-49</c:v>
                </c:pt>
                <c:pt idx="43544">
                  <c:v>-49</c:v>
                </c:pt>
                <c:pt idx="43545">
                  <c:v>57</c:v>
                </c:pt>
                <c:pt idx="43546">
                  <c:v>-26</c:v>
                </c:pt>
                <c:pt idx="43547">
                  <c:v>-20</c:v>
                </c:pt>
                <c:pt idx="43548">
                  <c:v>-30</c:v>
                </c:pt>
                <c:pt idx="43549">
                  <c:v>-31</c:v>
                </c:pt>
                <c:pt idx="43550">
                  <c:v>-29</c:v>
                </c:pt>
                <c:pt idx="43551">
                  <c:v>-16</c:v>
                </c:pt>
                <c:pt idx="43552">
                  <c:v>-8</c:v>
                </c:pt>
                <c:pt idx="43553">
                  <c:v>-7</c:v>
                </c:pt>
                <c:pt idx="43554">
                  <c:v>-29</c:v>
                </c:pt>
                <c:pt idx="43555">
                  <c:v>-17</c:v>
                </c:pt>
                <c:pt idx="43556">
                  <c:v>-27</c:v>
                </c:pt>
                <c:pt idx="43557">
                  <c:v>-13</c:v>
                </c:pt>
                <c:pt idx="43558">
                  <c:v>-20</c:v>
                </c:pt>
                <c:pt idx="43559">
                  <c:v>-23</c:v>
                </c:pt>
                <c:pt idx="43560">
                  <c:v>-20</c:v>
                </c:pt>
                <c:pt idx="43561">
                  <c:v>-19</c:v>
                </c:pt>
                <c:pt idx="43562">
                  <c:v>0</c:v>
                </c:pt>
                <c:pt idx="43563">
                  <c:v>-41</c:v>
                </c:pt>
                <c:pt idx="43564">
                  <c:v>-31</c:v>
                </c:pt>
                <c:pt idx="43565">
                  <c:v>-33</c:v>
                </c:pt>
                <c:pt idx="43566">
                  <c:v>-35</c:v>
                </c:pt>
                <c:pt idx="43567">
                  <c:v>-26</c:v>
                </c:pt>
                <c:pt idx="43568">
                  <c:v>-34</c:v>
                </c:pt>
                <c:pt idx="43569">
                  <c:v>-43</c:v>
                </c:pt>
                <c:pt idx="43570">
                  <c:v>-43</c:v>
                </c:pt>
                <c:pt idx="43571">
                  <c:v>-39</c:v>
                </c:pt>
                <c:pt idx="43572">
                  <c:v>-25</c:v>
                </c:pt>
                <c:pt idx="43573">
                  <c:v>-29</c:v>
                </c:pt>
                <c:pt idx="43574">
                  <c:v>-32</c:v>
                </c:pt>
                <c:pt idx="43575">
                  <c:v>-32</c:v>
                </c:pt>
                <c:pt idx="43576">
                  <c:v>-34</c:v>
                </c:pt>
                <c:pt idx="43577">
                  <c:v>-20</c:v>
                </c:pt>
                <c:pt idx="43578">
                  <c:v>-21</c:v>
                </c:pt>
                <c:pt idx="43579">
                  <c:v>-23</c:v>
                </c:pt>
                <c:pt idx="43580">
                  <c:v>-20</c:v>
                </c:pt>
                <c:pt idx="43581">
                  <c:v>-61</c:v>
                </c:pt>
                <c:pt idx="43582">
                  <c:v>-58</c:v>
                </c:pt>
                <c:pt idx="43583">
                  <c:v>-45</c:v>
                </c:pt>
                <c:pt idx="43584">
                  <c:v>-41</c:v>
                </c:pt>
                <c:pt idx="43585">
                  <c:v>-45</c:v>
                </c:pt>
                <c:pt idx="43586">
                  <c:v>-32</c:v>
                </c:pt>
                <c:pt idx="43587">
                  <c:v>-35</c:v>
                </c:pt>
                <c:pt idx="43588">
                  <c:v>-41</c:v>
                </c:pt>
                <c:pt idx="43589">
                  <c:v>-55</c:v>
                </c:pt>
                <c:pt idx="43590">
                  <c:v>-45</c:v>
                </c:pt>
                <c:pt idx="43591">
                  <c:v>-63</c:v>
                </c:pt>
                <c:pt idx="43592">
                  <c:v>-77</c:v>
                </c:pt>
                <c:pt idx="43593">
                  <c:v>-40</c:v>
                </c:pt>
                <c:pt idx="43594">
                  <c:v>-35</c:v>
                </c:pt>
                <c:pt idx="43595">
                  <c:v>-39</c:v>
                </c:pt>
                <c:pt idx="43596">
                  <c:v>-33</c:v>
                </c:pt>
                <c:pt idx="43597">
                  <c:v>-32</c:v>
                </c:pt>
                <c:pt idx="43598">
                  <c:v>-34</c:v>
                </c:pt>
                <c:pt idx="43599">
                  <c:v>-29</c:v>
                </c:pt>
                <c:pt idx="43600">
                  <c:v>-27</c:v>
                </c:pt>
                <c:pt idx="43601">
                  <c:v>-32</c:v>
                </c:pt>
                <c:pt idx="43602">
                  <c:v>-28</c:v>
                </c:pt>
                <c:pt idx="43603">
                  <c:v>-35</c:v>
                </c:pt>
                <c:pt idx="43604">
                  <c:v>-31</c:v>
                </c:pt>
                <c:pt idx="43605">
                  <c:v>-44</c:v>
                </c:pt>
                <c:pt idx="43606">
                  <c:v>-54</c:v>
                </c:pt>
                <c:pt idx="43607">
                  <c:v>-39</c:v>
                </c:pt>
                <c:pt idx="43608">
                  <c:v>-47</c:v>
                </c:pt>
                <c:pt idx="43609">
                  <c:v>-43</c:v>
                </c:pt>
                <c:pt idx="43610">
                  <c:v>-47</c:v>
                </c:pt>
                <c:pt idx="43611">
                  <c:v>-46</c:v>
                </c:pt>
                <c:pt idx="43612">
                  <c:v>-44</c:v>
                </c:pt>
                <c:pt idx="43613">
                  <c:v>-61</c:v>
                </c:pt>
                <c:pt idx="43614">
                  <c:v>-46</c:v>
                </c:pt>
                <c:pt idx="43615">
                  <c:v>-56</c:v>
                </c:pt>
                <c:pt idx="43616">
                  <c:v>-50</c:v>
                </c:pt>
                <c:pt idx="43617">
                  <c:v>-26</c:v>
                </c:pt>
                <c:pt idx="43618">
                  <c:v>-16</c:v>
                </c:pt>
                <c:pt idx="43619">
                  <c:v>-17</c:v>
                </c:pt>
                <c:pt idx="43620">
                  <c:v>-19</c:v>
                </c:pt>
                <c:pt idx="43621">
                  <c:v>-15</c:v>
                </c:pt>
                <c:pt idx="43622">
                  <c:v>-14</c:v>
                </c:pt>
                <c:pt idx="43623">
                  <c:v>-21</c:v>
                </c:pt>
                <c:pt idx="43624">
                  <c:v>-14</c:v>
                </c:pt>
                <c:pt idx="43625">
                  <c:v>-24</c:v>
                </c:pt>
                <c:pt idx="43626">
                  <c:v>-28</c:v>
                </c:pt>
                <c:pt idx="43627">
                  <c:v>-59</c:v>
                </c:pt>
                <c:pt idx="43628">
                  <c:v>-55</c:v>
                </c:pt>
                <c:pt idx="43629">
                  <c:v>-57</c:v>
                </c:pt>
                <c:pt idx="43630">
                  <c:v>-41</c:v>
                </c:pt>
                <c:pt idx="43631">
                  <c:v>-54</c:v>
                </c:pt>
                <c:pt idx="43632">
                  <c:v>-46</c:v>
                </c:pt>
                <c:pt idx="43633">
                  <c:v>-45</c:v>
                </c:pt>
                <c:pt idx="43634">
                  <c:v>-49</c:v>
                </c:pt>
                <c:pt idx="43635">
                  <c:v>-54</c:v>
                </c:pt>
                <c:pt idx="43636">
                  <c:v>-53</c:v>
                </c:pt>
                <c:pt idx="43637">
                  <c:v>-65</c:v>
                </c:pt>
                <c:pt idx="43638">
                  <c:v>-56</c:v>
                </c:pt>
                <c:pt idx="43639">
                  <c:v>-43</c:v>
                </c:pt>
                <c:pt idx="43640">
                  <c:v>-47</c:v>
                </c:pt>
                <c:pt idx="43641">
                  <c:v>-39</c:v>
                </c:pt>
                <c:pt idx="43642">
                  <c:v>-40</c:v>
                </c:pt>
                <c:pt idx="43643">
                  <c:v>-50</c:v>
                </c:pt>
                <c:pt idx="43644">
                  <c:v>-34</c:v>
                </c:pt>
                <c:pt idx="43645">
                  <c:v>-32</c:v>
                </c:pt>
                <c:pt idx="43646">
                  <c:v>-40</c:v>
                </c:pt>
                <c:pt idx="43647">
                  <c:v>-37</c:v>
                </c:pt>
                <c:pt idx="43648">
                  <c:v>-33</c:v>
                </c:pt>
                <c:pt idx="43649">
                  <c:v>-44</c:v>
                </c:pt>
                <c:pt idx="43650">
                  <c:v>-50</c:v>
                </c:pt>
                <c:pt idx="43651">
                  <c:v>-43</c:v>
                </c:pt>
                <c:pt idx="43652">
                  <c:v>-34</c:v>
                </c:pt>
                <c:pt idx="43653">
                  <c:v>-21</c:v>
                </c:pt>
                <c:pt idx="43654">
                  <c:v>-31</c:v>
                </c:pt>
                <c:pt idx="43655">
                  <c:v>-28</c:v>
                </c:pt>
                <c:pt idx="43656">
                  <c:v>-35</c:v>
                </c:pt>
                <c:pt idx="43657">
                  <c:v>-26</c:v>
                </c:pt>
                <c:pt idx="43658">
                  <c:v>-16</c:v>
                </c:pt>
                <c:pt idx="43659">
                  <c:v>-14</c:v>
                </c:pt>
                <c:pt idx="43660">
                  <c:v>-19</c:v>
                </c:pt>
                <c:pt idx="43661">
                  <c:v>-55</c:v>
                </c:pt>
                <c:pt idx="43662">
                  <c:v>-36</c:v>
                </c:pt>
                <c:pt idx="43663">
                  <c:v>-32</c:v>
                </c:pt>
                <c:pt idx="43664">
                  <c:v>-28</c:v>
                </c:pt>
                <c:pt idx="43665">
                  <c:v>-24</c:v>
                </c:pt>
                <c:pt idx="43666">
                  <c:v>-23</c:v>
                </c:pt>
                <c:pt idx="43667">
                  <c:v>-22</c:v>
                </c:pt>
                <c:pt idx="43668">
                  <c:v>-20</c:v>
                </c:pt>
                <c:pt idx="43669">
                  <c:v>-19</c:v>
                </c:pt>
                <c:pt idx="43670">
                  <c:v>-20</c:v>
                </c:pt>
                <c:pt idx="43671">
                  <c:v>-23</c:v>
                </c:pt>
                <c:pt idx="43672">
                  <c:v>-20</c:v>
                </c:pt>
                <c:pt idx="43673">
                  <c:v>-28</c:v>
                </c:pt>
                <c:pt idx="43674">
                  <c:v>-25</c:v>
                </c:pt>
                <c:pt idx="43675">
                  <c:v>-29</c:v>
                </c:pt>
                <c:pt idx="43676">
                  <c:v>-35</c:v>
                </c:pt>
                <c:pt idx="43677">
                  <c:v>-30</c:v>
                </c:pt>
                <c:pt idx="43678">
                  <c:v>-33</c:v>
                </c:pt>
                <c:pt idx="43679">
                  <c:v>-32</c:v>
                </c:pt>
                <c:pt idx="43680">
                  <c:v>-25</c:v>
                </c:pt>
                <c:pt idx="43681">
                  <c:v>-27</c:v>
                </c:pt>
                <c:pt idx="43682">
                  <c:v>-29</c:v>
                </c:pt>
                <c:pt idx="43683">
                  <c:v>-27</c:v>
                </c:pt>
                <c:pt idx="43684">
                  <c:v>-26</c:v>
                </c:pt>
                <c:pt idx="43685">
                  <c:v>-36</c:v>
                </c:pt>
                <c:pt idx="43686">
                  <c:v>-31</c:v>
                </c:pt>
                <c:pt idx="43687">
                  <c:v>-21</c:v>
                </c:pt>
                <c:pt idx="43688">
                  <c:v>-23</c:v>
                </c:pt>
                <c:pt idx="43689">
                  <c:v>-17</c:v>
                </c:pt>
                <c:pt idx="43690">
                  <c:v>-23</c:v>
                </c:pt>
                <c:pt idx="43691">
                  <c:v>-22</c:v>
                </c:pt>
                <c:pt idx="43692">
                  <c:v>-27</c:v>
                </c:pt>
                <c:pt idx="43693">
                  <c:v>-31</c:v>
                </c:pt>
                <c:pt idx="43694">
                  <c:v>-17</c:v>
                </c:pt>
                <c:pt idx="43695">
                  <c:v>-35</c:v>
                </c:pt>
                <c:pt idx="43696">
                  <c:v>-35</c:v>
                </c:pt>
                <c:pt idx="43697">
                  <c:v>-38</c:v>
                </c:pt>
                <c:pt idx="43698">
                  <c:v>28</c:v>
                </c:pt>
                <c:pt idx="43699">
                  <c:v>0</c:v>
                </c:pt>
                <c:pt idx="43700">
                  <c:v>-27</c:v>
                </c:pt>
                <c:pt idx="43701">
                  <c:v>-21</c:v>
                </c:pt>
                <c:pt idx="43702">
                  <c:v>-22</c:v>
                </c:pt>
                <c:pt idx="43703">
                  <c:v>-23</c:v>
                </c:pt>
                <c:pt idx="43704">
                  <c:v>-24</c:v>
                </c:pt>
                <c:pt idx="43705">
                  <c:v>-21</c:v>
                </c:pt>
                <c:pt idx="43706">
                  <c:v>-24</c:v>
                </c:pt>
                <c:pt idx="43707">
                  <c:v>-22</c:v>
                </c:pt>
                <c:pt idx="43708">
                  <c:v>-41</c:v>
                </c:pt>
                <c:pt idx="43709">
                  <c:v>-25</c:v>
                </c:pt>
                <c:pt idx="43710">
                  <c:v>-28</c:v>
                </c:pt>
                <c:pt idx="43711">
                  <c:v>-29</c:v>
                </c:pt>
                <c:pt idx="43712">
                  <c:v>-39</c:v>
                </c:pt>
                <c:pt idx="43713">
                  <c:v>-44</c:v>
                </c:pt>
                <c:pt idx="43714">
                  <c:v>-36</c:v>
                </c:pt>
                <c:pt idx="43715">
                  <c:v>-40</c:v>
                </c:pt>
                <c:pt idx="43716">
                  <c:v>-35</c:v>
                </c:pt>
                <c:pt idx="43717">
                  <c:v>-33</c:v>
                </c:pt>
                <c:pt idx="43718">
                  <c:v>-38</c:v>
                </c:pt>
                <c:pt idx="43719">
                  <c:v>-36</c:v>
                </c:pt>
                <c:pt idx="43720">
                  <c:v>-38</c:v>
                </c:pt>
                <c:pt idx="43721">
                  <c:v>-28</c:v>
                </c:pt>
                <c:pt idx="43722">
                  <c:v>-37</c:v>
                </c:pt>
                <c:pt idx="43723">
                  <c:v>-35</c:v>
                </c:pt>
                <c:pt idx="43724">
                  <c:v>-29</c:v>
                </c:pt>
                <c:pt idx="43725">
                  <c:v>-31</c:v>
                </c:pt>
                <c:pt idx="43726">
                  <c:v>-26</c:v>
                </c:pt>
                <c:pt idx="43727">
                  <c:v>-29</c:v>
                </c:pt>
                <c:pt idx="43728">
                  <c:v>-30</c:v>
                </c:pt>
                <c:pt idx="43729">
                  <c:v>-36</c:v>
                </c:pt>
                <c:pt idx="43730">
                  <c:v>-27</c:v>
                </c:pt>
                <c:pt idx="43731">
                  <c:v>-29</c:v>
                </c:pt>
                <c:pt idx="43732">
                  <c:v>-31</c:v>
                </c:pt>
                <c:pt idx="43733">
                  <c:v>-39</c:v>
                </c:pt>
                <c:pt idx="43734">
                  <c:v>-34</c:v>
                </c:pt>
                <c:pt idx="43735">
                  <c:v>-36</c:v>
                </c:pt>
                <c:pt idx="43736">
                  <c:v>-34</c:v>
                </c:pt>
                <c:pt idx="43737">
                  <c:v>-32</c:v>
                </c:pt>
                <c:pt idx="43738">
                  <c:v>-34</c:v>
                </c:pt>
                <c:pt idx="43739">
                  <c:v>-34</c:v>
                </c:pt>
                <c:pt idx="43740">
                  <c:v>-32</c:v>
                </c:pt>
                <c:pt idx="43741">
                  <c:v>-30</c:v>
                </c:pt>
                <c:pt idx="43742">
                  <c:v>-33</c:v>
                </c:pt>
                <c:pt idx="43743">
                  <c:v>-31</c:v>
                </c:pt>
                <c:pt idx="43744">
                  <c:v>-36</c:v>
                </c:pt>
                <c:pt idx="43745">
                  <c:v>-33</c:v>
                </c:pt>
                <c:pt idx="43746">
                  <c:v>-35</c:v>
                </c:pt>
                <c:pt idx="43747">
                  <c:v>-38</c:v>
                </c:pt>
                <c:pt idx="43748">
                  <c:v>-37</c:v>
                </c:pt>
                <c:pt idx="43749">
                  <c:v>-35</c:v>
                </c:pt>
                <c:pt idx="43750">
                  <c:v>-41</c:v>
                </c:pt>
                <c:pt idx="43751">
                  <c:v>-37</c:v>
                </c:pt>
                <c:pt idx="43752">
                  <c:v>-41</c:v>
                </c:pt>
                <c:pt idx="43753">
                  <c:v>-47</c:v>
                </c:pt>
                <c:pt idx="43754">
                  <c:v>-46</c:v>
                </c:pt>
                <c:pt idx="43755">
                  <c:v>-44</c:v>
                </c:pt>
                <c:pt idx="43756">
                  <c:v>-42</c:v>
                </c:pt>
                <c:pt idx="43757">
                  <c:v>-38</c:v>
                </c:pt>
                <c:pt idx="43758">
                  <c:v>-36</c:v>
                </c:pt>
                <c:pt idx="43759">
                  <c:v>-35</c:v>
                </c:pt>
                <c:pt idx="43760">
                  <c:v>-36</c:v>
                </c:pt>
                <c:pt idx="43761">
                  <c:v>-40</c:v>
                </c:pt>
                <c:pt idx="43762">
                  <c:v>-40</c:v>
                </c:pt>
                <c:pt idx="43763">
                  <c:v>-35</c:v>
                </c:pt>
                <c:pt idx="43764">
                  <c:v>-34</c:v>
                </c:pt>
                <c:pt idx="43765">
                  <c:v>-35</c:v>
                </c:pt>
                <c:pt idx="43766">
                  <c:v>-38</c:v>
                </c:pt>
                <c:pt idx="43767">
                  <c:v>-33</c:v>
                </c:pt>
                <c:pt idx="43768">
                  <c:v>-35</c:v>
                </c:pt>
                <c:pt idx="43769">
                  <c:v>-28</c:v>
                </c:pt>
                <c:pt idx="43770">
                  <c:v>-38</c:v>
                </c:pt>
                <c:pt idx="43771">
                  <c:v>-31</c:v>
                </c:pt>
                <c:pt idx="43772">
                  <c:v>-22</c:v>
                </c:pt>
                <c:pt idx="43773">
                  <c:v>-22</c:v>
                </c:pt>
                <c:pt idx="43774">
                  <c:v>-17</c:v>
                </c:pt>
                <c:pt idx="43775">
                  <c:v>-20</c:v>
                </c:pt>
                <c:pt idx="43776">
                  <c:v>-22</c:v>
                </c:pt>
                <c:pt idx="43777">
                  <c:v>-15</c:v>
                </c:pt>
                <c:pt idx="43778">
                  <c:v>-20</c:v>
                </c:pt>
                <c:pt idx="43779">
                  <c:v>-19</c:v>
                </c:pt>
                <c:pt idx="43780">
                  <c:v>-33</c:v>
                </c:pt>
                <c:pt idx="43781">
                  <c:v>-24</c:v>
                </c:pt>
                <c:pt idx="43782">
                  <c:v>-18</c:v>
                </c:pt>
                <c:pt idx="43783">
                  <c:v>-25</c:v>
                </c:pt>
                <c:pt idx="43784">
                  <c:v>-41</c:v>
                </c:pt>
                <c:pt idx="43785">
                  <c:v>-41</c:v>
                </c:pt>
                <c:pt idx="43786">
                  <c:v>-38</c:v>
                </c:pt>
                <c:pt idx="43787">
                  <c:v>-46</c:v>
                </c:pt>
                <c:pt idx="43788">
                  <c:v>-38</c:v>
                </c:pt>
                <c:pt idx="43789">
                  <c:v>-33</c:v>
                </c:pt>
                <c:pt idx="43790">
                  <c:v>-32</c:v>
                </c:pt>
                <c:pt idx="43791">
                  <c:v>-36</c:v>
                </c:pt>
                <c:pt idx="43792">
                  <c:v>-46</c:v>
                </c:pt>
                <c:pt idx="43793">
                  <c:v>-40</c:v>
                </c:pt>
                <c:pt idx="43794">
                  <c:v>-40</c:v>
                </c:pt>
                <c:pt idx="43795">
                  <c:v>-37</c:v>
                </c:pt>
                <c:pt idx="43796">
                  <c:v>-30</c:v>
                </c:pt>
                <c:pt idx="43797">
                  <c:v>-34</c:v>
                </c:pt>
                <c:pt idx="43798">
                  <c:v>-26</c:v>
                </c:pt>
                <c:pt idx="43799">
                  <c:v>-26</c:v>
                </c:pt>
                <c:pt idx="43800">
                  <c:v>-26</c:v>
                </c:pt>
                <c:pt idx="43801">
                  <c:v>-24</c:v>
                </c:pt>
                <c:pt idx="43802">
                  <c:v>-21</c:v>
                </c:pt>
                <c:pt idx="43803">
                  <c:v>-26</c:v>
                </c:pt>
                <c:pt idx="43804">
                  <c:v>-29</c:v>
                </c:pt>
                <c:pt idx="43805">
                  <c:v>-25</c:v>
                </c:pt>
                <c:pt idx="43806">
                  <c:v>-27</c:v>
                </c:pt>
                <c:pt idx="43807">
                  <c:v>-26</c:v>
                </c:pt>
                <c:pt idx="43808">
                  <c:v>-16</c:v>
                </c:pt>
                <c:pt idx="43809">
                  <c:v>-12</c:v>
                </c:pt>
                <c:pt idx="43810">
                  <c:v>-17</c:v>
                </c:pt>
                <c:pt idx="43811">
                  <c:v>-15</c:v>
                </c:pt>
                <c:pt idx="43812">
                  <c:v>-19</c:v>
                </c:pt>
                <c:pt idx="43813">
                  <c:v>-23</c:v>
                </c:pt>
                <c:pt idx="43814">
                  <c:v>-23</c:v>
                </c:pt>
                <c:pt idx="43815">
                  <c:v>-26</c:v>
                </c:pt>
                <c:pt idx="43816">
                  <c:v>-22</c:v>
                </c:pt>
                <c:pt idx="43817">
                  <c:v>-17</c:v>
                </c:pt>
                <c:pt idx="43818">
                  <c:v>-25</c:v>
                </c:pt>
                <c:pt idx="43819">
                  <c:v>-13</c:v>
                </c:pt>
                <c:pt idx="43820">
                  <c:v>-20</c:v>
                </c:pt>
                <c:pt idx="43821">
                  <c:v>-24</c:v>
                </c:pt>
                <c:pt idx="43822">
                  <c:v>-29</c:v>
                </c:pt>
                <c:pt idx="43823">
                  <c:v>-24</c:v>
                </c:pt>
                <c:pt idx="43824">
                  <c:v>-28</c:v>
                </c:pt>
                <c:pt idx="43825">
                  <c:v>-21</c:v>
                </c:pt>
                <c:pt idx="43826">
                  <c:v>-22</c:v>
                </c:pt>
                <c:pt idx="43827">
                  <c:v>-22</c:v>
                </c:pt>
                <c:pt idx="43828">
                  <c:v>-21</c:v>
                </c:pt>
                <c:pt idx="43829">
                  <c:v>-21</c:v>
                </c:pt>
                <c:pt idx="43830">
                  <c:v>-25</c:v>
                </c:pt>
                <c:pt idx="43831">
                  <c:v>-23</c:v>
                </c:pt>
                <c:pt idx="43832">
                  <c:v>-34</c:v>
                </c:pt>
                <c:pt idx="43833">
                  <c:v>-29</c:v>
                </c:pt>
                <c:pt idx="43834">
                  <c:v>-29</c:v>
                </c:pt>
                <c:pt idx="43835">
                  <c:v>-26</c:v>
                </c:pt>
                <c:pt idx="43836">
                  <c:v>-31</c:v>
                </c:pt>
                <c:pt idx="43837">
                  <c:v>-28</c:v>
                </c:pt>
                <c:pt idx="43838">
                  <c:v>-30</c:v>
                </c:pt>
                <c:pt idx="43839">
                  <c:v>-32</c:v>
                </c:pt>
                <c:pt idx="43840">
                  <c:v>-26</c:v>
                </c:pt>
                <c:pt idx="43841">
                  <c:v>-29</c:v>
                </c:pt>
                <c:pt idx="43842">
                  <c:v>-31</c:v>
                </c:pt>
                <c:pt idx="43843">
                  <c:v>-29</c:v>
                </c:pt>
                <c:pt idx="43844">
                  <c:v>-40</c:v>
                </c:pt>
                <c:pt idx="43845">
                  <c:v>-45</c:v>
                </c:pt>
                <c:pt idx="43846">
                  <c:v>-41</c:v>
                </c:pt>
                <c:pt idx="43847">
                  <c:v>-35</c:v>
                </c:pt>
                <c:pt idx="43848">
                  <c:v>-39</c:v>
                </c:pt>
                <c:pt idx="43849">
                  <c:v>-36</c:v>
                </c:pt>
                <c:pt idx="43850">
                  <c:v>-40</c:v>
                </c:pt>
                <c:pt idx="43851">
                  <c:v>-39</c:v>
                </c:pt>
                <c:pt idx="43852">
                  <c:v>-41</c:v>
                </c:pt>
                <c:pt idx="43853">
                  <c:v>-39</c:v>
                </c:pt>
                <c:pt idx="43854">
                  <c:v>-45</c:v>
                </c:pt>
                <c:pt idx="43855">
                  <c:v>-36</c:v>
                </c:pt>
                <c:pt idx="43856">
                  <c:v>-34</c:v>
                </c:pt>
                <c:pt idx="43857">
                  <c:v>-29</c:v>
                </c:pt>
                <c:pt idx="43858">
                  <c:v>-24</c:v>
                </c:pt>
                <c:pt idx="43859">
                  <c:v>-26</c:v>
                </c:pt>
                <c:pt idx="43860">
                  <c:v>-31</c:v>
                </c:pt>
                <c:pt idx="43861">
                  <c:v>-22</c:v>
                </c:pt>
                <c:pt idx="43862">
                  <c:v>-23</c:v>
                </c:pt>
                <c:pt idx="43863">
                  <c:v>-22</c:v>
                </c:pt>
                <c:pt idx="43864">
                  <c:v>-24</c:v>
                </c:pt>
                <c:pt idx="43865">
                  <c:v>-32</c:v>
                </c:pt>
                <c:pt idx="43866">
                  <c:v>-26</c:v>
                </c:pt>
                <c:pt idx="43867">
                  <c:v>-23</c:v>
                </c:pt>
                <c:pt idx="43868">
                  <c:v>-38</c:v>
                </c:pt>
                <c:pt idx="43869">
                  <c:v>-31</c:v>
                </c:pt>
                <c:pt idx="43870">
                  <c:v>-26</c:v>
                </c:pt>
                <c:pt idx="43871">
                  <c:v>-26</c:v>
                </c:pt>
                <c:pt idx="43872">
                  <c:v>-32</c:v>
                </c:pt>
                <c:pt idx="43873">
                  <c:v>-33</c:v>
                </c:pt>
                <c:pt idx="43874">
                  <c:v>-23</c:v>
                </c:pt>
                <c:pt idx="43875">
                  <c:v>-37</c:v>
                </c:pt>
                <c:pt idx="43876">
                  <c:v>-38</c:v>
                </c:pt>
                <c:pt idx="43877">
                  <c:v>-29</c:v>
                </c:pt>
                <c:pt idx="43878">
                  <c:v>-30</c:v>
                </c:pt>
                <c:pt idx="43879">
                  <c:v>-33</c:v>
                </c:pt>
                <c:pt idx="43880">
                  <c:v>-36</c:v>
                </c:pt>
                <c:pt idx="43881">
                  <c:v>-35</c:v>
                </c:pt>
                <c:pt idx="43882">
                  <c:v>-33</c:v>
                </c:pt>
                <c:pt idx="43883">
                  <c:v>-35</c:v>
                </c:pt>
                <c:pt idx="43884">
                  <c:v>-38</c:v>
                </c:pt>
                <c:pt idx="43885">
                  <c:v>-33</c:v>
                </c:pt>
                <c:pt idx="43886">
                  <c:v>-40</c:v>
                </c:pt>
                <c:pt idx="43887">
                  <c:v>-36</c:v>
                </c:pt>
                <c:pt idx="43888">
                  <c:v>-35</c:v>
                </c:pt>
                <c:pt idx="43889">
                  <c:v>-34</c:v>
                </c:pt>
                <c:pt idx="43890">
                  <c:v>-36</c:v>
                </c:pt>
                <c:pt idx="43891">
                  <c:v>-39</c:v>
                </c:pt>
                <c:pt idx="43892">
                  <c:v>-35</c:v>
                </c:pt>
                <c:pt idx="43893">
                  <c:v>-40</c:v>
                </c:pt>
                <c:pt idx="43894">
                  <c:v>-32</c:v>
                </c:pt>
                <c:pt idx="43895">
                  <c:v>-35</c:v>
                </c:pt>
                <c:pt idx="43896">
                  <c:v>-35</c:v>
                </c:pt>
                <c:pt idx="43897">
                  <c:v>-40</c:v>
                </c:pt>
                <c:pt idx="43898">
                  <c:v>-32</c:v>
                </c:pt>
                <c:pt idx="43899">
                  <c:v>-35</c:v>
                </c:pt>
                <c:pt idx="43900">
                  <c:v>-46</c:v>
                </c:pt>
                <c:pt idx="43901">
                  <c:v>-38</c:v>
                </c:pt>
                <c:pt idx="43902">
                  <c:v>-33</c:v>
                </c:pt>
                <c:pt idx="43903">
                  <c:v>-33</c:v>
                </c:pt>
                <c:pt idx="43904">
                  <c:v>-30</c:v>
                </c:pt>
                <c:pt idx="43905">
                  <c:v>-27</c:v>
                </c:pt>
                <c:pt idx="43906">
                  <c:v>-32</c:v>
                </c:pt>
                <c:pt idx="43907">
                  <c:v>-30</c:v>
                </c:pt>
                <c:pt idx="43908">
                  <c:v>-36</c:v>
                </c:pt>
                <c:pt idx="43909">
                  <c:v>-24</c:v>
                </c:pt>
                <c:pt idx="43910">
                  <c:v>-25</c:v>
                </c:pt>
                <c:pt idx="43911">
                  <c:v>-25</c:v>
                </c:pt>
                <c:pt idx="43912">
                  <c:v>-28</c:v>
                </c:pt>
                <c:pt idx="43913">
                  <c:v>-31</c:v>
                </c:pt>
                <c:pt idx="43914">
                  <c:v>-36</c:v>
                </c:pt>
                <c:pt idx="43915">
                  <c:v>-34</c:v>
                </c:pt>
                <c:pt idx="43916">
                  <c:v>-70</c:v>
                </c:pt>
                <c:pt idx="43917">
                  <c:v>-57</c:v>
                </c:pt>
                <c:pt idx="43918">
                  <c:v>-45</c:v>
                </c:pt>
                <c:pt idx="43919">
                  <c:v>-34</c:v>
                </c:pt>
                <c:pt idx="43920">
                  <c:v>-38</c:v>
                </c:pt>
                <c:pt idx="43921">
                  <c:v>-38</c:v>
                </c:pt>
                <c:pt idx="43922">
                  <c:v>-37</c:v>
                </c:pt>
                <c:pt idx="43923">
                  <c:v>-42</c:v>
                </c:pt>
                <c:pt idx="43924">
                  <c:v>-42</c:v>
                </c:pt>
                <c:pt idx="43925">
                  <c:v>-37</c:v>
                </c:pt>
                <c:pt idx="43926">
                  <c:v>-43</c:v>
                </c:pt>
                <c:pt idx="43927">
                  <c:v>-33</c:v>
                </c:pt>
                <c:pt idx="43928">
                  <c:v>-33</c:v>
                </c:pt>
                <c:pt idx="43929">
                  <c:v>-35</c:v>
                </c:pt>
                <c:pt idx="43930">
                  <c:v>-33</c:v>
                </c:pt>
                <c:pt idx="43931">
                  <c:v>-35</c:v>
                </c:pt>
                <c:pt idx="43932">
                  <c:v>-35</c:v>
                </c:pt>
                <c:pt idx="43933">
                  <c:v>-29</c:v>
                </c:pt>
                <c:pt idx="43934">
                  <c:v>-33</c:v>
                </c:pt>
                <c:pt idx="43935">
                  <c:v>-33</c:v>
                </c:pt>
                <c:pt idx="43936">
                  <c:v>-28</c:v>
                </c:pt>
                <c:pt idx="43937">
                  <c:v>-32</c:v>
                </c:pt>
                <c:pt idx="43938">
                  <c:v>-34</c:v>
                </c:pt>
                <c:pt idx="43939">
                  <c:v>-34</c:v>
                </c:pt>
                <c:pt idx="43940">
                  <c:v>-36</c:v>
                </c:pt>
                <c:pt idx="43941">
                  <c:v>-32</c:v>
                </c:pt>
                <c:pt idx="43942">
                  <c:v>-28</c:v>
                </c:pt>
                <c:pt idx="43943">
                  <c:v>-31</c:v>
                </c:pt>
                <c:pt idx="43944">
                  <c:v>-35</c:v>
                </c:pt>
                <c:pt idx="43945">
                  <c:v>-35</c:v>
                </c:pt>
                <c:pt idx="43946">
                  <c:v>-30</c:v>
                </c:pt>
                <c:pt idx="43947">
                  <c:v>-27</c:v>
                </c:pt>
                <c:pt idx="43948">
                  <c:v>-27</c:v>
                </c:pt>
                <c:pt idx="43949">
                  <c:v>-28</c:v>
                </c:pt>
                <c:pt idx="43950">
                  <c:v>-35</c:v>
                </c:pt>
                <c:pt idx="43951">
                  <c:v>-43</c:v>
                </c:pt>
                <c:pt idx="43952">
                  <c:v>-43</c:v>
                </c:pt>
                <c:pt idx="43953">
                  <c:v>-29</c:v>
                </c:pt>
                <c:pt idx="43954">
                  <c:v>-29</c:v>
                </c:pt>
                <c:pt idx="43955">
                  <c:v>-31</c:v>
                </c:pt>
                <c:pt idx="43956">
                  <c:v>-30</c:v>
                </c:pt>
                <c:pt idx="43957">
                  <c:v>-42</c:v>
                </c:pt>
                <c:pt idx="43958">
                  <c:v>-48</c:v>
                </c:pt>
                <c:pt idx="43959">
                  <c:v>-32</c:v>
                </c:pt>
                <c:pt idx="43960">
                  <c:v>-32</c:v>
                </c:pt>
                <c:pt idx="43961">
                  <c:v>-33</c:v>
                </c:pt>
                <c:pt idx="43962">
                  <c:v>-39</c:v>
                </c:pt>
                <c:pt idx="43963">
                  <c:v>-37</c:v>
                </c:pt>
                <c:pt idx="43964">
                  <c:v>-46</c:v>
                </c:pt>
                <c:pt idx="43965">
                  <c:v>-37</c:v>
                </c:pt>
                <c:pt idx="43966">
                  <c:v>-35</c:v>
                </c:pt>
                <c:pt idx="43967">
                  <c:v>-43</c:v>
                </c:pt>
                <c:pt idx="43968">
                  <c:v>-46</c:v>
                </c:pt>
                <c:pt idx="43969">
                  <c:v>-20</c:v>
                </c:pt>
                <c:pt idx="43970">
                  <c:v>-5</c:v>
                </c:pt>
                <c:pt idx="43971">
                  <c:v>-18</c:v>
                </c:pt>
                <c:pt idx="43972">
                  <c:v>-22</c:v>
                </c:pt>
                <c:pt idx="43973">
                  <c:v>-20</c:v>
                </c:pt>
                <c:pt idx="43974">
                  <c:v>-1</c:v>
                </c:pt>
                <c:pt idx="43975">
                  <c:v>-15</c:v>
                </c:pt>
                <c:pt idx="43976">
                  <c:v>-20</c:v>
                </c:pt>
                <c:pt idx="43977">
                  <c:v>-12</c:v>
                </c:pt>
                <c:pt idx="43978">
                  <c:v>-14</c:v>
                </c:pt>
                <c:pt idx="43979">
                  <c:v>-19</c:v>
                </c:pt>
                <c:pt idx="43980">
                  <c:v>-17</c:v>
                </c:pt>
                <c:pt idx="43981">
                  <c:v>-15</c:v>
                </c:pt>
                <c:pt idx="43982">
                  <c:v>-13</c:v>
                </c:pt>
                <c:pt idx="43983">
                  <c:v>-19</c:v>
                </c:pt>
                <c:pt idx="43984">
                  <c:v>-18</c:v>
                </c:pt>
                <c:pt idx="43985">
                  <c:v>-16</c:v>
                </c:pt>
                <c:pt idx="43986">
                  <c:v>-17</c:v>
                </c:pt>
                <c:pt idx="43987">
                  <c:v>-19</c:v>
                </c:pt>
                <c:pt idx="43988">
                  <c:v>-34</c:v>
                </c:pt>
                <c:pt idx="43989">
                  <c:v>-38</c:v>
                </c:pt>
                <c:pt idx="43990">
                  <c:v>-43</c:v>
                </c:pt>
                <c:pt idx="43991">
                  <c:v>-44</c:v>
                </c:pt>
                <c:pt idx="43992">
                  <c:v>-43</c:v>
                </c:pt>
                <c:pt idx="43993">
                  <c:v>-36</c:v>
                </c:pt>
                <c:pt idx="43994">
                  <c:v>-39</c:v>
                </c:pt>
                <c:pt idx="43995">
                  <c:v>-36</c:v>
                </c:pt>
                <c:pt idx="43996">
                  <c:v>-38</c:v>
                </c:pt>
                <c:pt idx="43997">
                  <c:v>-34</c:v>
                </c:pt>
                <c:pt idx="43998">
                  <c:v>-38</c:v>
                </c:pt>
                <c:pt idx="43999">
                  <c:v>-40</c:v>
                </c:pt>
                <c:pt idx="44000">
                  <c:v>-37</c:v>
                </c:pt>
                <c:pt idx="44001">
                  <c:v>-42</c:v>
                </c:pt>
                <c:pt idx="44002">
                  <c:v>-36</c:v>
                </c:pt>
                <c:pt idx="44003">
                  <c:v>-35</c:v>
                </c:pt>
                <c:pt idx="44004">
                  <c:v>-35</c:v>
                </c:pt>
                <c:pt idx="44005">
                  <c:v>-33</c:v>
                </c:pt>
                <c:pt idx="44006">
                  <c:v>-28</c:v>
                </c:pt>
                <c:pt idx="44007">
                  <c:v>-31</c:v>
                </c:pt>
                <c:pt idx="44008">
                  <c:v>-32</c:v>
                </c:pt>
                <c:pt idx="44009">
                  <c:v>-34</c:v>
                </c:pt>
                <c:pt idx="44010">
                  <c:v>-46</c:v>
                </c:pt>
                <c:pt idx="44011">
                  <c:v>-34</c:v>
                </c:pt>
                <c:pt idx="44012">
                  <c:v>-27</c:v>
                </c:pt>
                <c:pt idx="44013">
                  <c:v>-31</c:v>
                </c:pt>
                <c:pt idx="44014">
                  <c:v>-28</c:v>
                </c:pt>
                <c:pt idx="44015">
                  <c:v>-26</c:v>
                </c:pt>
                <c:pt idx="44016">
                  <c:v>-25</c:v>
                </c:pt>
                <c:pt idx="44017">
                  <c:v>-26</c:v>
                </c:pt>
                <c:pt idx="44018">
                  <c:v>-19</c:v>
                </c:pt>
                <c:pt idx="44019">
                  <c:v>-22</c:v>
                </c:pt>
                <c:pt idx="44020">
                  <c:v>-27</c:v>
                </c:pt>
                <c:pt idx="44021">
                  <c:v>-25</c:v>
                </c:pt>
                <c:pt idx="44022">
                  <c:v>-29</c:v>
                </c:pt>
                <c:pt idx="44023">
                  <c:v>-26</c:v>
                </c:pt>
                <c:pt idx="44024">
                  <c:v>-37</c:v>
                </c:pt>
                <c:pt idx="44025">
                  <c:v>-36</c:v>
                </c:pt>
                <c:pt idx="44026">
                  <c:v>-31</c:v>
                </c:pt>
                <c:pt idx="44027">
                  <c:v>-39</c:v>
                </c:pt>
                <c:pt idx="44028">
                  <c:v>-45</c:v>
                </c:pt>
                <c:pt idx="44029">
                  <c:v>-42</c:v>
                </c:pt>
                <c:pt idx="44030">
                  <c:v>-40</c:v>
                </c:pt>
                <c:pt idx="44031">
                  <c:v>-33</c:v>
                </c:pt>
                <c:pt idx="44032">
                  <c:v>-35</c:v>
                </c:pt>
                <c:pt idx="44033">
                  <c:v>-39</c:v>
                </c:pt>
                <c:pt idx="44034">
                  <c:v>-35</c:v>
                </c:pt>
                <c:pt idx="44035">
                  <c:v>-34</c:v>
                </c:pt>
                <c:pt idx="44036">
                  <c:v>-45</c:v>
                </c:pt>
                <c:pt idx="44037">
                  <c:v>-48</c:v>
                </c:pt>
                <c:pt idx="44038">
                  <c:v>-57</c:v>
                </c:pt>
                <c:pt idx="44039">
                  <c:v>-49</c:v>
                </c:pt>
                <c:pt idx="44040">
                  <c:v>-47</c:v>
                </c:pt>
                <c:pt idx="44041">
                  <c:v>-50</c:v>
                </c:pt>
                <c:pt idx="44042">
                  <c:v>-48</c:v>
                </c:pt>
                <c:pt idx="44043">
                  <c:v>-52</c:v>
                </c:pt>
                <c:pt idx="44044">
                  <c:v>-46</c:v>
                </c:pt>
                <c:pt idx="44045">
                  <c:v>-41</c:v>
                </c:pt>
                <c:pt idx="44046">
                  <c:v>-60</c:v>
                </c:pt>
                <c:pt idx="44047">
                  <c:v>-48</c:v>
                </c:pt>
                <c:pt idx="44048">
                  <c:v>-41</c:v>
                </c:pt>
                <c:pt idx="44049">
                  <c:v>-41</c:v>
                </c:pt>
                <c:pt idx="44050">
                  <c:v>-44</c:v>
                </c:pt>
                <c:pt idx="44051">
                  <c:v>-44</c:v>
                </c:pt>
                <c:pt idx="44052">
                  <c:v>-42</c:v>
                </c:pt>
                <c:pt idx="44053">
                  <c:v>-41</c:v>
                </c:pt>
                <c:pt idx="44054">
                  <c:v>-39</c:v>
                </c:pt>
                <c:pt idx="44055">
                  <c:v>-45</c:v>
                </c:pt>
                <c:pt idx="44056">
                  <c:v>-45</c:v>
                </c:pt>
                <c:pt idx="44057">
                  <c:v>-36</c:v>
                </c:pt>
                <c:pt idx="44058">
                  <c:v>-38</c:v>
                </c:pt>
                <c:pt idx="44059">
                  <c:v>-44</c:v>
                </c:pt>
                <c:pt idx="44060">
                  <c:v>-47</c:v>
                </c:pt>
                <c:pt idx="44061">
                  <c:v>-37</c:v>
                </c:pt>
                <c:pt idx="44062">
                  <c:v>-28</c:v>
                </c:pt>
                <c:pt idx="44063">
                  <c:v>-34</c:v>
                </c:pt>
                <c:pt idx="44064">
                  <c:v>-24</c:v>
                </c:pt>
                <c:pt idx="44065">
                  <c:v>-39</c:v>
                </c:pt>
                <c:pt idx="44066">
                  <c:v>-39</c:v>
                </c:pt>
                <c:pt idx="44067">
                  <c:v>-37</c:v>
                </c:pt>
                <c:pt idx="44068">
                  <c:v>-35</c:v>
                </c:pt>
                <c:pt idx="44069">
                  <c:v>-33</c:v>
                </c:pt>
                <c:pt idx="44070">
                  <c:v>-39</c:v>
                </c:pt>
                <c:pt idx="44071">
                  <c:v>-40</c:v>
                </c:pt>
                <c:pt idx="44072">
                  <c:v>-45</c:v>
                </c:pt>
                <c:pt idx="44073">
                  <c:v>-40</c:v>
                </c:pt>
                <c:pt idx="44074">
                  <c:v>-41</c:v>
                </c:pt>
                <c:pt idx="44075">
                  <c:v>-38</c:v>
                </c:pt>
                <c:pt idx="44076">
                  <c:v>-36</c:v>
                </c:pt>
                <c:pt idx="44077">
                  <c:v>-37</c:v>
                </c:pt>
                <c:pt idx="44078">
                  <c:v>-39</c:v>
                </c:pt>
                <c:pt idx="44079">
                  <c:v>-46</c:v>
                </c:pt>
                <c:pt idx="44080">
                  <c:v>-64</c:v>
                </c:pt>
                <c:pt idx="44081">
                  <c:v>-38</c:v>
                </c:pt>
                <c:pt idx="44082">
                  <c:v>-39</c:v>
                </c:pt>
                <c:pt idx="44083">
                  <c:v>-39</c:v>
                </c:pt>
                <c:pt idx="44084">
                  <c:v>-22</c:v>
                </c:pt>
                <c:pt idx="44085">
                  <c:v>-21</c:v>
                </c:pt>
                <c:pt idx="44086">
                  <c:v>-17</c:v>
                </c:pt>
                <c:pt idx="44087">
                  <c:v>-21</c:v>
                </c:pt>
                <c:pt idx="44088">
                  <c:v>-26</c:v>
                </c:pt>
                <c:pt idx="44089">
                  <c:v>-20</c:v>
                </c:pt>
                <c:pt idx="44090">
                  <c:v>-23</c:v>
                </c:pt>
                <c:pt idx="44091">
                  <c:v>-18</c:v>
                </c:pt>
                <c:pt idx="44092">
                  <c:v>-22</c:v>
                </c:pt>
                <c:pt idx="44093">
                  <c:v>-23</c:v>
                </c:pt>
                <c:pt idx="44094">
                  <c:v>-21</c:v>
                </c:pt>
                <c:pt idx="44095">
                  <c:v>-20</c:v>
                </c:pt>
                <c:pt idx="44096">
                  <c:v>-51</c:v>
                </c:pt>
                <c:pt idx="44097">
                  <c:v>-43</c:v>
                </c:pt>
                <c:pt idx="44098">
                  <c:v>-47</c:v>
                </c:pt>
                <c:pt idx="44099">
                  <c:v>-51</c:v>
                </c:pt>
                <c:pt idx="44100">
                  <c:v>-52</c:v>
                </c:pt>
                <c:pt idx="44101">
                  <c:v>-49</c:v>
                </c:pt>
                <c:pt idx="44102">
                  <c:v>-51</c:v>
                </c:pt>
                <c:pt idx="44103">
                  <c:v>-55</c:v>
                </c:pt>
                <c:pt idx="44104">
                  <c:v>-57</c:v>
                </c:pt>
                <c:pt idx="44105">
                  <c:v>-48</c:v>
                </c:pt>
                <c:pt idx="44106">
                  <c:v>-48</c:v>
                </c:pt>
                <c:pt idx="44107">
                  <c:v>-48</c:v>
                </c:pt>
                <c:pt idx="44108">
                  <c:v>-26</c:v>
                </c:pt>
                <c:pt idx="44109">
                  <c:v>-23</c:v>
                </c:pt>
                <c:pt idx="44110">
                  <c:v>-18</c:v>
                </c:pt>
                <c:pt idx="44111">
                  <c:v>-22</c:v>
                </c:pt>
                <c:pt idx="44112">
                  <c:v>-18</c:v>
                </c:pt>
                <c:pt idx="44113">
                  <c:v>-18</c:v>
                </c:pt>
                <c:pt idx="44114">
                  <c:v>-20</c:v>
                </c:pt>
                <c:pt idx="44115">
                  <c:v>-22</c:v>
                </c:pt>
                <c:pt idx="44116">
                  <c:v>-21</c:v>
                </c:pt>
                <c:pt idx="44117">
                  <c:v>-22</c:v>
                </c:pt>
                <c:pt idx="44118">
                  <c:v>-18</c:v>
                </c:pt>
                <c:pt idx="44119">
                  <c:v>-16</c:v>
                </c:pt>
                <c:pt idx="44120">
                  <c:v>-26</c:v>
                </c:pt>
                <c:pt idx="44121">
                  <c:v>-28</c:v>
                </c:pt>
                <c:pt idx="44122">
                  <c:v>-26</c:v>
                </c:pt>
                <c:pt idx="44123">
                  <c:v>-23</c:v>
                </c:pt>
                <c:pt idx="44124">
                  <c:v>-21</c:v>
                </c:pt>
                <c:pt idx="44125">
                  <c:v>-26</c:v>
                </c:pt>
                <c:pt idx="44126">
                  <c:v>-26</c:v>
                </c:pt>
                <c:pt idx="44127">
                  <c:v>-27</c:v>
                </c:pt>
                <c:pt idx="44128">
                  <c:v>-151</c:v>
                </c:pt>
                <c:pt idx="44129">
                  <c:v>-25</c:v>
                </c:pt>
                <c:pt idx="44130">
                  <c:v>-27</c:v>
                </c:pt>
                <c:pt idx="44131">
                  <c:v>-28</c:v>
                </c:pt>
                <c:pt idx="44132">
                  <c:v>-30</c:v>
                </c:pt>
                <c:pt idx="44133">
                  <c:v>-30</c:v>
                </c:pt>
                <c:pt idx="44134">
                  <c:v>-31</c:v>
                </c:pt>
                <c:pt idx="44135">
                  <c:v>-27</c:v>
                </c:pt>
                <c:pt idx="44136">
                  <c:v>-26</c:v>
                </c:pt>
                <c:pt idx="44137">
                  <c:v>-27</c:v>
                </c:pt>
                <c:pt idx="44138">
                  <c:v>-27</c:v>
                </c:pt>
                <c:pt idx="44139">
                  <c:v>-29</c:v>
                </c:pt>
                <c:pt idx="44140">
                  <c:v>-28</c:v>
                </c:pt>
                <c:pt idx="44141">
                  <c:v>-33</c:v>
                </c:pt>
                <c:pt idx="44142">
                  <c:v>-30</c:v>
                </c:pt>
                <c:pt idx="44143">
                  <c:v>-32</c:v>
                </c:pt>
                <c:pt idx="44144">
                  <c:v>-34</c:v>
                </c:pt>
                <c:pt idx="44145">
                  <c:v>-38</c:v>
                </c:pt>
                <c:pt idx="44146">
                  <c:v>-30</c:v>
                </c:pt>
                <c:pt idx="44147">
                  <c:v>-24</c:v>
                </c:pt>
                <c:pt idx="44148">
                  <c:v>-37</c:v>
                </c:pt>
                <c:pt idx="44149">
                  <c:v>-34</c:v>
                </c:pt>
                <c:pt idx="44150">
                  <c:v>-36</c:v>
                </c:pt>
                <c:pt idx="44151">
                  <c:v>-34</c:v>
                </c:pt>
                <c:pt idx="44152">
                  <c:v>-35</c:v>
                </c:pt>
                <c:pt idx="44153">
                  <c:v>-37</c:v>
                </c:pt>
                <c:pt idx="44154">
                  <c:v>-31</c:v>
                </c:pt>
                <c:pt idx="44155">
                  <c:v>-30</c:v>
                </c:pt>
                <c:pt idx="44156">
                  <c:v>-19</c:v>
                </c:pt>
                <c:pt idx="44157">
                  <c:v>-18</c:v>
                </c:pt>
                <c:pt idx="44158">
                  <c:v>-12</c:v>
                </c:pt>
                <c:pt idx="44159">
                  <c:v>-5</c:v>
                </c:pt>
                <c:pt idx="44160">
                  <c:v>-2</c:v>
                </c:pt>
                <c:pt idx="44161">
                  <c:v>-15</c:v>
                </c:pt>
                <c:pt idx="44162">
                  <c:v>-15</c:v>
                </c:pt>
                <c:pt idx="44163">
                  <c:v>-23</c:v>
                </c:pt>
                <c:pt idx="44164">
                  <c:v>-19</c:v>
                </c:pt>
                <c:pt idx="44165">
                  <c:v>-22</c:v>
                </c:pt>
                <c:pt idx="44166">
                  <c:v>-26</c:v>
                </c:pt>
                <c:pt idx="44167">
                  <c:v>-23</c:v>
                </c:pt>
                <c:pt idx="44168">
                  <c:v>-27</c:v>
                </c:pt>
                <c:pt idx="44169">
                  <c:v>-24</c:v>
                </c:pt>
                <c:pt idx="44170">
                  <c:v>-22</c:v>
                </c:pt>
                <c:pt idx="44171">
                  <c:v>-19</c:v>
                </c:pt>
                <c:pt idx="44172">
                  <c:v>-20</c:v>
                </c:pt>
                <c:pt idx="44173">
                  <c:v>-30</c:v>
                </c:pt>
                <c:pt idx="44174">
                  <c:v>-27</c:v>
                </c:pt>
                <c:pt idx="44175">
                  <c:v>-26</c:v>
                </c:pt>
                <c:pt idx="44176">
                  <c:v>-30</c:v>
                </c:pt>
                <c:pt idx="44177">
                  <c:v>-43</c:v>
                </c:pt>
                <c:pt idx="44178">
                  <c:v>-43</c:v>
                </c:pt>
                <c:pt idx="44179">
                  <c:v>-44</c:v>
                </c:pt>
                <c:pt idx="44180">
                  <c:v>-38</c:v>
                </c:pt>
                <c:pt idx="44181">
                  <c:v>-35</c:v>
                </c:pt>
                <c:pt idx="44182">
                  <c:v>-36</c:v>
                </c:pt>
                <c:pt idx="44183">
                  <c:v>-33</c:v>
                </c:pt>
                <c:pt idx="44184">
                  <c:v>-31</c:v>
                </c:pt>
                <c:pt idx="44185">
                  <c:v>-32</c:v>
                </c:pt>
                <c:pt idx="44186">
                  <c:v>-30</c:v>
                </c:pt>
                <c:pt idx="44187">
                  <c:v>-37</c:v>
                </c:pt>
                <c:pt idx="44188">
                  <c:v>-31</c:v>
                </c:pt>
                <c:pt idx="44189">
                  <c:v>-37</c:v>
                </c:pt>
                <c:pt idx="44190">
                  <c:v>-30</c:v>
                </c:pt>
                <c:pt idx="44191">
                  <c:v>-37</c:v>
                </c:pt>
                <c:pt idx="44192">
                  <c:v>-37</c:v>
                </c:pt>
                <c:pt idx="44193">
                  <c:v>-35</c:v>
                </c:pt>
                <c:pt idx="44194">
                  <c:v>-34</c:v>
                </c:pt>
                <c:pt idx="44195">
                  <c:v>-36</c:v>
                </c:pt>
                <c:pt idx="44196">
                  <c:v>-40</c:v>
                </c:pt>
                <c:pt idx="44197">
                  <c:v>-31</c:v>
                </c:pt>
                <c:pt idx="44198">
                  <c:v>-31</c:v>
                </c:pt>
                <c:pt idx="44199">
                  <c:v>-32</c:v>
                </c:pt>
                <c:pt idx="44200">
                  <c:v>-35</c:v>
                </c:pt>
                <c:pt idx="44201">
                  <c:v>-17</c:v>
                </c:pt>
                <c:pt idx="44202">
                  <c:v>-14</c:v>
                </c:pt>
                <c:pt idx="44203">
                  <c:v>-18</c:v>
                </c:pt>
                <c:pt idx="44204">
                  <c:v>-19</c:v>
                </c:pt>
                <c:pt idx="44205">
                  <c:v>-20</c:v>
                </c:pt>
                <c:pt idx="44206">
                  <c:v>-21</c:v>
                </c:pt>
                <c:pt idx="44207">
                  <c:v>-16</c:v>
                </c:pt>
                <c:pt idx="44208">
                  <c:v>-18</c:v>
                </c:pt>
                <c:pt idx="44209">
                  <c:v>-16</c:v>
                </c:pt>
                <c:pt idx="44210">
                  <c:v>-17</c:v>
                </c:pt>
                <c:pt idx="44211">
                  <c:v>-43</c:v>
                </c:pt>
                <c:pt idx="44212">
                  <c:v>-45</c:v>
                </c:pt>
                <c:pt idx="44213">
                  <c:v>-37</c:v>
                </c:pt>
                <c:pt idx="44214">
                  <c:v>-35</c:v>
                </c:pt>
                <c:pt idx="44215">
                  <c:v>-36</c:v>
                </c:pt>
                <c:pt idx="44216">
                  <c:v>-34</c:v>
                </c:pt>
                <c:pt idx="44217">
                  <c:v>-34</c:v>
                </c:pt>
                <c:pt idx="44218">
                  <c:v>-34</c:v>
                </c:pt>
                <c:pt idx="44219">
                  <c:v>-35</c:v>
                </c:pt>
                <c:pt idx="44220">
                  <c:v>-41</c:v>
                </c:pt>
                <c:pt idx="44221">
                  <c:v>-38</c:v>
                </c:pt>
                <c:pt idx="44222">
                  <c:v>-39</c:v>
                </c:pt>
                <c:pt idx="44223">
                  <c:v>-40</c:v>
                </c:pt>
                <c:pt idx="44224">
                  <c:v>-37</c:v>
                </c:pt>
                <c:pt idx="44225">
                  <c:v>-23</c:v>
                </c:pt>
                <c:pt idx="44226">
                  <c:v>-21</c:v>
                </c:pt>
                <c:pt idx="44227">
                  <c:v>-18</c:v>
                </c:pt>
                <c:pt idx="44228">
                  <c:v>-20</c:v>
                </c:pt>
                <c:pt idx="44229">
                  <c:v>-27</c:v>
                </c:pt>
                <c:pt idx="44230">
                  <c:v>-16</c:v>
                </c:pt>
                <c:pt idx="44231">
                  <c:v>-15</c:v>
                </c:pt>
                <c:pt idx="44232">
                  <c:v>-25</c:v>
                </c:pt>
                <c:pt idx="44233">
                  <c:v>-35</c:v>
                </c:pt>
                <c:pt idx="44234">
                  <c:v>-14</c:v>
                </c:pt>
                <c:pt idx="44235">
                  <c:v>-21</c:v>
                </c:pt>
                <c:pt idx="44236">
                  <c:v>-48</c:v>
                </c:pt>
                <c:pt idx="44237">
                  <c:v>-43</c:v>
                </c:pt>
                <c:pt idx="44238">
                  <c:v>-41</c:v>
                </c:pt>
                <c:pt idx="44239">
                  <c:v>-37</c:v>
                </c:pt>
                <c:pt idx="44240">
                  <c:v>-45</c:v>
                </c:pt>
                <c:pt idx="44241">
                  <c:v>-37</c:v>
                </c:pt>
                <c:pt idx="44242">
                  <c:v>-33</c:v>
                </c:pt>
                <c:pt idx="44243">
                  <c:v>-36</c:v>
                </c:pt>
                <c:pt idx="44244">
                  <c:v>-35</c:v>
                </c:pt>
                <c:pt idx="44245">
                  <c:v>-36</c:v>
                </c:pt>
                <c:pt idx="44246">
                  <c:v>-39</c:v>
                </c:pt>
                <c:pt idx="44247">
                  <c:v>-42</c:v>
                </c:pt>
                <c:pt idx="44248">
                  <c:v>-11</c:v>
                </c:pt>
                <c:pt idx="44249">
                  <c:v>-24</c:v>
                </c:pt>
                <c:pt idx="44250">
                  <c:v>-20</c:v>
                </c:pt>
                <c:pt idx="44251">
                  <c:v>-20</c:v>
                </c:pt>
                <c:pt idx="44252">
                  <c:v>-15</c:v>
                </c:pt>
                <c:pt idx="44253">
                  <c:v>-12</c:v>
                </c:pt>
                <c:pt idx="44254">
                  <c:v>-21</c:v>
                </c:pt>
                <c:pt idx="44255">
                  <c:v>-20</c:v>
                </c:pt>
                <c:pt idx="44256">
                  <c:v>-10</c:v>
                </c:pt>
                <c:pt idx="44257">
                  <c:v>-5</c:v>
                </c:pt>
                <c:pt idx="44258">
                  <c:v>-21</c:v>
                </c:pt>
                <c:pt idx="44259">
                  <c:v>-21</c:v>
                </c:pt>
                <c:pt idx="44260">
                  <c:v>-17</c:v>
                </c:pt>
                <c:pt idx="44261">
                  <c:v>-30</c:v>
                </c:pt>
                <c:pt idx="44262">
                  <c:v>-23</c:v>
                </c:pt>
                <c:pt idx="44263">
                  <c:v>-20</c:v>
                </c:pt>
                <c:pt idx="44264">
                  <c:v>-41</c:v>
                </c:pt>
                <c:pt idx="44265">
                  <c:v>-35</c:v>
                </c:pt>
                <c:pt idx="44266">
                  <c:v>-33</c:v>
                </c:pt>
                <c:pt idx="44267">
                  <c:v>-30</c:v>
                </c:pt>
                <c:pt idx="44268">
                  <c:v>-40</c:v>
                </c:pt>
                <c:pt idx="44269">
                  <c:v>-33</c:v>
                </c:pt>
                <c:pt idx="44270">
                  <c:v>-36</c:v>
                </c:pt>
                <c:pt idx="44271">
                  <c:v>-28</c:v>
                </c:pt>
                <c:pt idx="44272">
                  <c:v>-35</c:v>
                </c:pt>
                <c:pt idx="44273">
                  <c:v>-31</c:v>
                </c:pt>
                <c:pt idx="44274">
                  <c:v>-33</c:v>
                </c:pt>
                <c:pt idx="44275">
                  <c:v>-35</c:v>
                </c:pt>
                <c:pt idx="44276">
                  <c:v>-33</c:v>
                </c:pt>
                <c:pt idx="44277">
                  <c:v>-33</c:v>
                </c:pt>
                <c:pt idx="44278">
                  <c:v>-33</c:v>
                </c:pt>
                <c:pt idx="44279">
                  <c:v>-31</c:v>
                </c:pt>
                <c:pt idx="44280">
                  <c:v>-32</c:v>
                </c:pt>
                <c:pt idx="44281">
                  <c:v>-34</c:v>
                </c:pt>
                <c:pt idx="44282">
                  <c:v>-29</c:v>
                </c:pt>
                <c:pt idx="44283">
                  <c:v>-28</c:v>
                </c:pt>
                <c:pt idx="44284">
                  <c:v>-34</c:v>
                </c:pt>
                <c:pt idx="44285">
                  <c:v>-37</c:v>
                </c:pt>
                <c:pt idx="44286">
                  <c:v>-37</c:v>
                </c:pt>
                <c:pt idx="44287">
                  <c:v>-32</c:v>
                </c:pt>
                <c:pt idx="44288">
                  <c:v>-29</c:v>
                </c:pt>
                <c:pt idx="44289">
                  <c:v>-31</c:v>
                </c:pt>
                <c:pt idx="44290">
                  <c:v>-23</c:v>
                </c:pt>
                <c:pt idx="44291">
                  <c:v>-24</c:v>
                </c:pt>
                <c:pt idx="44292">
                  <c:v>-22</c:v>
                </c:pt>
                <c:pt idx="44293">
                  <c:v>-22</c:v>
                </c:pt>
                <c:pt idx="44294">
                  <c:v>-19</c:v>
                </c:pt>
                <c:pt idx="44295">
                  <c:v>-26</c:v>
                </c:pt>
                <c:pt idx="44296">
                  <c:v>-21</c:v>
                </c:pt>
                <c:pt idx="44297">
                  <c:v>-27</c:v>
                </c:pt>
                <c:pt idx="44298">
                  <c:v>-33</c:v>
                </c:pt>
                <c:pt idx="44299">
                  <c:v>-30</c:v>
                </c:pt>
                <c:pt idx="44300">
                  <c:v>-52</c:v>
                </c:pt>
                <c:pt idx="44301">
                  <c:v>-38</c:v>
                </c:pt>
                <c:pt idx="44302">
                  <c:v>-45</c:v>
                </c:pt>
                <c:pt idx="44303">
                  <c:v>-43</c:v>
                </c:pt>
                <c:pt idx="44304">
                  <c:v>-41</c:v>
                </c:pt>
                <c:pt idx="44305">
                  <c:v>-51</c:v>
                </c:pt>
                <c:pt idx="44306">
                  <c:v>-43</c:v>
                </c:pt>
                <c:pt idx="44307">
                  <c:v>-47</c:v>
                </c:pt>
                <c:pt idx="44308">
                  <c:v>-53</c:v>
                </c:pt>
                <c:pt idx="44309">
                  <c:v>-45</c:v>
                </c:pt>
                <c:pt idx="44310">
                  <c:v>-41</c:v>
                </c:pt>
                <c:pt idx="44311">
                  <c:v>-40</c:v>
                </c:pt>
                <c:pt idx="44312">
                  <c:v>-58</c:v>
                </c:pt>
                <c:pt idx="44313">
                  <c:v>-51</c:v>
                </c:pt>
                <c:pt idx="44314">
                  <c:v>-57</c:v>
                </c:pt>
                <c:pt idx="44315">
                  <c:v>-58</c:v>
                </c:pt>
                <c:pt idx="44316">
                  <c:v>-44</c:v>
                </c:pt>
                <c:pt idx="44317">
                  <c:v>-48</c:v>
                </c:pt>
                <c:pt idx="44318">
                  <c:v>-39</c:v>
                </c:pt>
                <c:pt idx="44319">
                  <c:v>-37</c:v>
                </c:pt>
                <c:pt idx="44320">
                  <c:v>-46</c:v>
                </c:pt>
                <c:pt idx="44321">
                  <c:v>-39</c:v>
                </c:pt>
                <c:pt idx="44322">
                  <c:v>-54</c:v>
                </c:pt>
                <c:pt idx="44323">
                  <c:v>-47</c:v>
                </c:pt>
                <c:pt idx="44324">
                  <c:v>-57</c:v>
                </c:pt>
                <c:pt idx="44325">
                  <c:v>-65</c:v>
                </c:pt>
                <c:pt idx="44326">
                  <c:v>-60</c:v>
                </c:pt>
                <c:pt idx="44327">
                  <c:v>-56</c:v>
                </c:pt>
                <c:pt idx="44328">
                  <c:v>-57</c:v>
                </c:pt>
                <c:pt idx="44329">
                  <c:v>-52</c:v>
                </c:pt>
                <c:pt idx="44330">
                  <c:v>-49</c:v>
                </c:pt>
                <c:pt idx="44331">
                  <c:v>-45</c:v>
                </c:pt>
                <c:pt idx="44332">
                  <c:v>-53</c:v>
                </c:pt>
                <c:pt idx="44333">
                  <c:v>-47</c:v>
                </c:pt>
                <c:pt idx="44334">
                  <c:v>-58</c:v>
                </c:pt>
                <c:pt idx="44335">
                  <c:v>-57</c:v>
                </c:pt>
                <c:pt idx="44336">
                  <c:v>-33</c:v>
                </c:pt>
                <c:pt idx="44337">
                  <c:v>-30</c:v>
                </c:pt>
                <c:pt idx="44338">
                  <c:v>-30</c:v>
                </c:pt>
                <c:pt idx="44339">
                  <c:v>-26</c:v>
                </c:pt>
                <c:pt idx="44340">
                  <c:v>-32</c:v>
                </c:pt>
                <c:pt idx="44341">
                  <c:v>-24</c:v>
                </c:pt>
                <c:pt idx="44342">
                  <c:v>-29</c:v>
                </c:pt>
                <c:pt idx="44343">
                  <c:v>-32</c:v>
                </c:pt>
                <c:pt idx="44344">
                  <c:v>-32</c:v>
                </c:pt>
                <c:pt idx="44345">
                  <c:v>-39</c:v>
                </c:pt>
                <c:pt idx="44346">
                  <c:v>-26</c:v>
                </c:pt>
                <c:pt idx="44347">
                  <c:v>-25</c:v>
                </c:pt>
                <c:pt idx="44348">
                  <c:v>-19</c:v>
                </c:pt>
                <c:pt idx="44349">
                  <c:v>-13</c:v>
                </c:pt>
                <c:pt idx="44350">
                  <c:v>-22</c:v>
                </c:pt>
                <c:pt idx="44351">
                  <c:v>-21</c:v>
                </c:pt>
                <c:pt idx="44352">
                  <c:v>-24</c:v>
                </c:pt>
                <c:pt idx="44353">
                  <c:v>-21</c:v>
                </c:pt>
                <c:pt idx="44354">
                  <c:v>-23</c:v>
                </c:pt>
                <c:pt idx="44355">
                  <c:v>-23</c:v>
                </c:pt>
                <c:pt idx="44356">
                  <c:v>-24</c:v>
                </c:pt>
                <c:pt idx="44357">
                  <c:v>-14</c:v>
                </c:pt>
                <c:pt idx="44358">
                  <c:v>-20</c:v>
                </c:pt>
                <c:pt idx="44359">
                  <c:v>-14</c:v>
                </c:pt>
                <c:pt idx="44360">
                  <c:v>-7</c:v>
                </c:pt>
                <c:pt idx="44361">
                  <c:v>-17</c:v>
                </c:pt>
                <c:pt idx="44362">
                  <c:v>-24</c:v>
                </c:pt>
                <c:pt idx="44363">
                  <c:v>-44</c:v>
                </c:pt>
                <c:pt idx="44364">
                  <c:v>-44</c:v>
                </c:pt>
                <c:pt idx="44365">
                  <c:v>-46</c:v>
                </c:pt>
                <c:pt idx="44366">
                  <c:v>-41</c:v>
                </c:pt>
                <c:pt idx="44367">
                  <c:v>-42</c:v>
                </c:pt>
                <c:pt idx="44368">
                  <c:v>-40</c:v>
                </c:pt>
                <c:pt idx="44369">
                  <c:v>-39</c:v>
                </c:pt>
                <c:pt idx="44370">
                  <c:v>-45</c:v>
                </c:pt>
                <c:pt idx="44371">
                  <c:v>-49</c:v>
                </c:pt>
                <c:pt idx="44372">
                  <c:v>-45</c:v>
                </c:pt>
                <c:pt idx="44373">
                  <c:v>-39</c:v>
                </c:pt>
                <c:pt idx="44374">
                  <c:v>-45</c:v>
                </c:pt>
                <c:pt idx="44375">
                  <c:v>-20</c:v>
                </c:pt>
                <c:pt idx="44376">
                  <c:v>-19</c:v>
                </c:pt>
                <c:pt idx="44377">
                  <c:v>-20</c:v>
                </c:pt>
                <c:pt idx="44378">
                  <c:v>-6</c:v>
                </c:pt>
                <c:pt idx="44379">
                  <c:v>-23</c:v>
                </c:pt>
                <c:pt idx="44380">
                  <c:v>-38</c:v>
                </c:pt>
                <c:pt idx="44381">
                  <c:v>-39</c:v>
                </c:pt>
                <c:pt idx="44382">
                  <c:v>-40</c:v>
                </c:pt>
                <c:pt idx="44383">
                  <c:v>-32</c:v>
                </c:pt>
                <c:pt idx="44384">
                  <c:v>-33</c:v>
                </c:pt>
                <c:pt idx="44385">
                  <c:v>-30</c:v>
                </c:pt>
                <c:pt idx="44386">
                  <c:v>-31</c:v>
                </c:pt>
                <c:pt idx="44387">
                  <c:v>-31</c:v>
                </c:pt>
                <c:pt idx="44388">
                  <c:v>-39</c:v>
                </c:pt>
                <c:pt idx="44389">
                  <c:v>-32</c:v>
                </c:pt>
                <c:pt idx="44390">
                  <c:v>-40</c:v>
                </c:pt>
                <c:pt idx="44391">
                  <c:v>-39</c:v>
                </c:pt>
                <c:pt idx="44392">
                  <c:v>-37</c:v>
                </c:pt>
                <c:pt idx="44393">
                  <c:v>-29</c:v>
                </c:pt>
                <c:pt idx="44394">
                  <c:v>-31</c:v>
                </c:pt>
                <c:pt idx="44395">
                  <c:v>-39</c:v>
                </c:pt>
                <c:pt idx="44396">
                  <c:v>-31</c:v>
                </c:pt>
                <c:pt idx="44397">
                  <c:v>-27</c:v>
                </c:pt>
                <c:pt idx="44398">
                  <c:v>-27</c:v>
                </c:pt>
                <c:pt idx="44399">
                  <c:v>-27</c:v>
                </c:pt>
                <c:pt idx="44400">
                  <c:v>-29</c:v>
                </c:pt>
                <c:pt idx="44401">
                  <c:v>-32</c:v>
                </c:pt>
                <c:pt idx="44402">
                  <c:v>-34</c:v>
                </c:pt>
                <c:pt idx="44403">
                  <c:v>-31</c:v>
                </c:pt>
                <c:pt idx="44404">
                  <c:v>-46</c:v>
                </c:pt>
                <c:pt idx="44405">
                  <c:v>-45</c:v>
                </c:pt>
                <c:pt idx="44406">
                  <c:v>-48</c:v>
                </c:pt>
                <c:pt idx="44407">
                  <c:v>-35</c:v>
                </c:pt>
                <c:pt idx="44408">
                  <c:v>-33</c:v>
                </c:pt>
                <c:pt idx="44409">
                  <c:v>-38</c:v>
                </c:pt>
                <c:pt idx="44410">
                  <c:v>-60</c:v>
                </c:pt>
                <c:pt idx="44411">
                  <c:v>-35</c:v>
                </c:pt>
                <c:pt idx="44412">
                  <c:v>-37</c:v>
                </c:pt>
                <c:pt idx="44413">
                  <c:v>-44</c:v>
                </c:pt>
                <c:pt idx="44414">
                  <c:v>-41</c:v>
                </c:pt>
                <c:pt idx="44415">
                  <c:v>-37</c:v>
                </c:pt>
                <c:pt idx="44416">
                  <c:v>-30</c:v>
                </c:pt>
                <c:pt idx="44417">
                  <c:v>-28</c:v>
                </c:pt>
                <c:pt idx="44418">
                  <c:v>-31</c:v>
                </c:pt>
                <c:pt idx="44419">
                  <c:v>-31</c:v>
                </c:pt>
                <c:pt idx="44420">
                  <c:v>-32</c:v>
                </c:pt>
                <c:pt idx="44421">
                  <c:v>-35</c:v>
                </c:pt>
                <c:pt idx="44422">
                  <c:v>-29</c:v>
                </c:pt>
                <c:pt idx="44423">
                  <c:v>-31</c:v>
                </c:pt>
                <c:pt idx="44424">
                  <c:v>-28</c:v>
                </c:pt>
                <c:pt idx="44425">
                  <c:v>-27</c:v>
                </c:pt>
                <c:pt idx="44426">
                  <c:v>-30</c:v>
                </c:pt>
                <c:pt idx="44427">
                  <c:v>-33</c:v>
                </c:pt>
                <c:pt idx="44428">
                  <c:v>-35</c:v>
                </c:pt>
                <c:pt idx="44429">
                  <c:v>-37</c:v>
                </c:pt>
                <c:pt idx="44430">
                  <c:v>-37</c:v>
                </c:pt>
                <c:pt idx="44431">
                  <c:v>-32</c:v>
                </c:pt>
                <c:pt idx="44432">
                  <c:v>-33</c:v>
                </c:pt>
                <c:pt idx="44433">
                  <c:v>-30</c:v>
                </c:pt>
                <c:pt idx="44434">
                  <c:v>-33</c:v>
                </c:pt>
                <c:pt idx="44435">
                  <c:v>-35</c:v>
                </c:pt>
                <c:pt idx="44436">
                  <c:v>-36</c:v>
                </c:pt>
                <c:pt idx="44437">
                  <c:v>-38</c:v>
                </c:pt>
                <c:pt idx="44438">
                  <c:v>-34</c:v>
                </c:pt>
                <c:pt idx="44439">
                  <c:v>-36</c:v>
                </c:pt>
                <c:pt idx="44440">
                  <c:v>-26</c:v>
                </c:pt>
                <c:pt idx="44441">
                  <c:v>-31</c:v>
                </c:pt>
                <c:pt idx="44442">
                  <c:v>-31</c:v>
                </c:pt>
                <c:pt idx="44443">
                  <c:v>-33</c:v>
                </c:pt>
                <c:pt idx="44444">
                  <c:v>-34</c:v>
                </c:pt>
                <c:pt idx="44445">
                  <c:v>-43</c:v>
                </c:pt>
                <c:pt idx="44446">
                  <c:v>-35</c:v>
                </c:pt>
                <c:pt idx="44447">
                  <c:v>-32</c:v>
                </c:pt>
                <c:pt idx="44448">
                  <c:v>-33</c:v>
                </c:pt>
                <c:pt idx="44449">
                  <c:v>-27</c:v>
                </c:pt>
                <c:pt idx="44450">
                  <c:v>-28</c:v>
                </c:pt>
                <c:pt idx="44451">
                  <c:v>-33</c:v>
                </c:pt>
                <c:pt idx="44452">
                  <c:v>-44</c:v>
                </c:pt>
                <c:pt idx="44453">
                  <c:v>-45</c:v>
                </c:pt>
                <c:pt idx="44454">
                  <c:v>-38</c:v>
                </c:pt>
                <c:pt idx="44455">
                  <c:v>-39</c:v>
                </c:pt>
                <c:pt idx="44456">
                  <c:v>-41</c:v>
                </c:pt>
                <c:pt idx="44457">
                  <c:v>-32</c:v>
                </c:pt>
                <c:pt idx="44458">
                  <c:v>-40</c:v>
                </c:pt>
                <c:pt idx="44459">
                  <c:v>-38</c:v>
                </c:pt>
                <c:pt idx="44460">
                  <c:v>-50</c:v>
                </c:pt>
                <c:pt idx="44461">
                  <c:v>-41</c:v>
                </c:pt>
                <c:pt idx="44462">
                  <c:v>-40</c:v>
                </c:pt>
                <c:pt idx="44463">
                  <c:v>-42</c:v>
                </c:pt>
                <c:pt idx="44464">
                  <c:v>-29</c:v>
                </c:pt>
                <c:pt idx="44465">
                  <c:v>-25</c:v>
                </c:pt>
                <c:pt idx="44466">
                  <c:v>-24</c:v>
                </c:pt>
                <c:pt idx="44467">
                  <c:v>-32</c:v>
                </c:pt>
                <c:pt idx="44468">
                  <c:v>-22</c:v>
                </c:pt>
                <c:pt idx="44469">
                  <c:v>-25</c:v>
                </c:pt>
                <c:pt idx="44470">
                  <c:v>-32</c:v>
                </c:pt>
                <c:pt idx="44471">
                  <c:v>-25</c:v>
                </c:pt>
                <c:pt idx="44472">
                  <c:v>-21</c:v>
                </c:pt>
                <c:pt idx="44473">
                  <c:v>-19</c:v>
                </c:pt>
                <c:pt idx="44474">
                  <c:v>-20</c:v>
                </c:pt>
                <c:pt idx="44475">
                  <c:v>-27</c:v>
                </c:pt>
                <c:pt idx="44476">
                  <c:v>-37</c:v>
                </c:pt>
                <c:pt idx="44477">
                  <c:v>-35</c:v>
                </c:pt>
                <c:pt idx="44478">
                  <c:v>-26</c:v>
                </c:pt>
                <c:pt idx="44479">
                  <c:v>-18</c:v>
                </c:pt>
                <c:pt idx="44480">
                  <c:v>-26</c:v>
                </c:pt>
                <c:pt idx="44481">
                  <c:v>-31</c:v>
                </c:pt>
                <c:pt idx="44482">
                  <c:v>-18</c:v>
                </c:pt>
                <c:pt idx="44483">
                  <c:v>-16</c:v>
                </c:pt>
                <c:pt idx="44484">
                  <c:v>-30</c:v>
                </c:pt>
                <c:pt idx="44485">
                  <c:v>-39</c:v>
                </c:pt>
                <c:pt idx="44486">
                  <c:v>-34</c:v>
                </c:pt>
                <c:pt idx="44487">
                  <c:v>-44</c:v>
                </c:pt>
                <c:pt idx="44488">
                  <c:v>-44</c:v>
                </c:pt>
                <c:pt idx="44489">
                  <c:v>-40</c:v>
                </c:pt>
                <c:pt idx="44490">
                  <c:v>-45</c:v>
                </c:pt>
                <c:pt idx="44491">
                  <c:v>-42</c:v>
                </c:pt>
                <c:pt idx="44492">
                  <c:v>-40</c:v>
                </c:pt>
                <c:pt idx="44493">
                  <c:v>-50</c:v>
                </c:pt>
                <c:pt idx="44494">
                  <c:v>-38</c:v>
                </c:pt>
                <c:pt idx="44495">
                  <c:v>-36</c:v>
                </c:pt>
                <c:pt idx="44496">
                  <c:v>-47</c:v>
                </c:pt>
                <c:pt idx="44497">
                  <c:v>-45</c:v>
                </c:pt>
                <c:pt idx="44498">
                  <c:v>-47</c:v>
                </c:pt>
                <c:pt idx="44499">
                  <c:v>-33</c:v>
                </c:pt>
                <c:pt idx="44500">
                  <c:v>-39</c:v>
                </c:pt>
                <c:pt idx="44501">
                  <c:v>-34</c:v>
                </c:pt>
                <c:pt idx="44502">
                  <c:v>-32</c:v>
                </c:pt>
                <c:pt idx="44503">
                  <c:v>-35</c:v>
                </c:pt>
                <c:pt idx="44504">
                  <c:v>-32</c:v>
                </c:pt>
                <c:pt idx="44505">
                  <c:v>-31</c:v>
                </c:pt>
                <c:pt idx="44506">
                  <c:v>-28</c:v>
                </c:pt>
                <c:pt idx="44507">
                  <c:v>-30</c:v>
                </c:pt>
                <c:pt idx="44508">
                  <c:v>-26</c:v>
                </c:pt>
                <c:pt idx="44509">
                  <c:v>-31</c:v>
                </c:pt>
                <c:pt idx="44510">
                  <c:v>-25</c:v>
                </c:pt>
                <c:pt idx="44511">
                  <c:v>-12</c:v>
                </c:pt>
                <c:pt idx="44512">
                  <c:v>-20</c:v>
                </c:pt>
                <c:pt idx="44513">
                  <c:v>2</c:v>
                </c:pt>
                <c:pt idx="44514">
                  <c:v>-23</c:v>
                </c:pt>
                <c:pt idx="44515">
                  <c:v>-25</c:v>
                </c:pt>
                <c:pt idx="44516">
                  <c:v>-18</c:v>
                </c:pt>
                <c:pt idx="44517">
                  <c:v>-30</c:v>
                </c:pt>
                <c:pt idx="44518">
                  <c:v>-28</c:v>
                </c:pt>
                <c:pt idx="44519">
                  <c:v>-29</c:v>
                </c:pt>
                <c:pt idx="44520">
                  <c:v>-36</c:v>
                </c:pt>
                <c:pt idx="44521">
                  <c:v>-36</c:v>
                </c:pt>
                <c:pt idx="44522">
                  <c:v>-15</c:v>
                </c:pt>
                <c:pt idx="44523">
                  <c:v>-30</c:v>
                </c:pt>
                <c:pt idx="44524">
                  <c:v>-21</c:v>
                </c:pt>
                <c:pt idx="44525">
                  <c:v>-25</c:v>
                </c:pt>
                <c:pt idx="44526">
                  <c:v>-41</c:v>
                </c:pt>
                <c:pt idx="44527">
                  <c:v>-32</c:v>
                </c:pt>
                <c:pt idx="44528">
                  <c:v>-39</c:v>
                </c:pt>
                <c:pt idx="44529">
                  <c:v>-45</c:v>
                </c:pt>
                <c:pt idx="44530">
                  <c:v>-43</c:v>
                </c:pt>
                <c:pt idx="44531">
                  <c:v>-25</c:v>
                </c:pt>
                <c:pt idx="44532">
                  <c:v>-36</c:v>
                </c:pt>
                <c:pt idx="44533">
                  <c:v>-44</c:v>
                </c:pt>
                <c:pt idx="44534">
                  <c:v>-43</c:v>
                </c:pt>
                <c:pt idx="44535">
                  <c:v>-38</c:v>
                </c:pt>
                <c:pt idx="44536">
                  <c:v>-37</c:v>
                </c:pt>
                <c:pt idx="44537">
                  <c:v>-29</c:v>
                </c:pt>
                <c:pt idx="44538">
                  <c:v>-31</c:v>
                </c:pt>
                <c:pt idx="44539">
                  <c:v>-31</c:v>
                </c:pt>
                <c:pt idx="44540">
                  <c:v>-25</c:v>
                </c:pt>
                <c:pt idx="44541">
                  <c:v>-36</c:v>
                </c:pt>
                <c:pt idx="44542">
                  <c:v>-29</c:v>
                </c:pt>
                <c:pt idx="44543">
                  <c:v>-39</c:v>
                </c:pt>
                <c:pt idx="44544">
                  <c:v>-34</c:v>
                </c:pt>
                <c:pt idx="44545">
                  <c:v>-46</c:v>
                </c:pt>
                <c:pt idx="44546">
                  <c:v>-45</c:v>
                </c:pt>
                <c:pt idx="44547">
                  <c:v>-25</c:v>
                </c:pt>
                <c:pt idx="44548">
                  <c:v>-3</c:v>
                </c:pt>
                <c:pt idx="44549">
                  <c:v>-12</c:v>
                </c:pt>
                <c:pt idx="44550">
                  <c:v>-48</c:v>
                </c:pt>
                <c:pt idx="44551">
                  <c:v>-50</c:v>
                </c:pt>
                <c:pt idx="44552">
                  <c:v>-53</c:v>
                </c:pt>
                <c:pt idx="44553">
                  <c:v>-43</c:v>
                </c:pt>
                <c:pt idx="44554">
                  <c:v>-45</c:v>
                </c:pt>
                <c:pt idx="44555">
                  <c:v>-58</c:v>
                </c:pt>
                <c:pt idx="44556">
                  <c:v>-50</c:v>
                </c:pt>
                <c:pt idx="44557">
                  <c:v>-47</c:v>
                </c:pt>
                <c:pt idx="44558">
                  <c:v>-75</c:v>
                </c:pt>
                <c:pt idx="44559">
                  <c:v>-46</c:v>
                </c:pt>
                <c:pt idx="44560">
                  <c:v>-43</c:v>
                </c:pt>
                <c:pt idx="44561">
                  <c:v>-51</c:v>
                </c:pt>
                <c:pt idx="44562">
                  <c:v>-26</c:v>
                </c:pt>
                <c:pt idx="44563">
                  <c:v>-24</c:v>
                </c:pt>
                <c:pt idx="44564">
                  <c:v>-27</c:v>
                </c:pt>
                <c:pt idx="44565">
                  <c:v>-30</c:v>
                </c:pt>
                <c:pt idx="44566">
                  <c:v>-27</c:v>
                </c:pt>
                <c:pt idx="44567">
                  <c:v>-24</c:v>
                </c:pt>
                <c:pt idx="44568">
                  <c:v>-23</c:v>
                </c:pt>
                <c:pt idx="44569">
                  <c:v>-28</c:v>
                </c:pt>
                <c:pt idx="44570">
                  <c:v>-28</c:v>
                </c:pt>
                <c:pt idx="44571">
                  <c:v>-24</c:v>
                </c:pt>
                <c:pt idx="44572">
                  <c:v>-31</c:v>
                </c:pt>
                <c:pt idx="44573">
                  <c:v>-28</c:v>
                </c:pt>
                <c:pt idx="44574">
                  <c:v>-38</c:v>
                </c:pt>
                <c:pt idx="44575">
                  <c:v>-34</c:v>
                </c:pt>
                <c:pt idx="44576">
                  <c:v>-35</c:v>
                </c:pt>
                <c:pt idx="44577">
                  <c:v>-32</c:v>
                </c:pt>
                <c:pt idx="44578">
                  <c:v>-40</c:v>
                </c:pt>
                <c:pt idx="44579">
                  <c:v>-36</c:v>
                </c:pt>
                <c:pt idx="44580">
                  <c:v>-30</c:v>
                </c:pt>
                <c:pt idx="44581">
                  <c:v>-27</c:v>
                </c:pt>
                <c:pt idx="44582">
                  <c:v>-33</c:v>
                </c:pt>
                <c:pt idx="44583">
                  <c:v>-38</c:v>
                </c:pt>
                <c:pt idx="44584">
                  <c:v>-36</c:v>
                </c:pt>
                <c:pt idx="44585">
                  <c:v>-34</c:v>
                </c:pt>
                <c:pt idx="44586">
                  <c:v>-21</c:v>
                </c:pt>
                <c:pt idx="44587">
                  <c:v>-28</c:v>
                </c:pt>
                <c:pt idx="44588">
                  <c:v>-28</c:v>
                </c:pt>
                <c:pt idx="44589">
                  <c:v>-29</c:v>
                </c:pt>
                <c:pt idx="44590">
                  <c:v>-24</c:v>
                </c:pt>
                <c:pt idx="44591">
                  <c:v>-41</c:v>
                </c:pt>
                <c:pt idx="44592">
                  <c:v>-28</c:v>
                </c:pt>
                <c:pt idx="44593">
                  <c:v>-26</c:v>
                </c:pt>
                <c:pt idx="44594">
                  <c:v>-27</c:v>
                </c:pt>
                <c:pt idx="44595">
                  <c:v>-23</c:v>
                </c:pt>
                <c:pt idx="44596">
                  <c:v>-24</c:v>
                </c:pt>
                <c:pt idx="44597">
                  <c:v>-40</c:v>
                </c:pt>
                <c:pt idx="44598">
                  <c:v>-35</c:v>
                </c:pt>
                <c:pt idx="44599">
                  <c:v>-52</c:v>
                </c:pt>
                <c:pt idx="44600">
                  <c:v>-48</c:v>
                </c:pt>
                <c:pt idx="44601">
                  <c:v>-49</c:v>
                </c:pt>
                <c:pt idx="44602">
                  <c:v>-53</c:v>
                </c:pt>
                <c:pt idx="44603">
                  <c:v>-67</c:v>
                </c:pt>
                <c:pt idx="44604">
                  <c:v>-69</c:v>
                </c:pt>
                <c:pt idx="44605">
                  <c:v>-76</c:v>
                </c:pt>
                <c:pt idx="44606">
                  <c:v>-58</c:v>
                </c:pt>
                <c:pt idx="44607">
                  <c:v>-41</c:v>
                </c:pt>
                <c:pt idx="44608">
                  <c:v>-44</c:v>
                </c:pt>
                <c:pt idx="44609">
                  <c:v>-26</c:v>
                </c:pt>
                <c:pt idx="44610">
                  <c:v>-18</c:v>
                </c:pt>
                <c:pt idx="44611">
                  <c:v>-18</c:v>
                </c:pt>
                <c:pt idx="44612">
                  <c:v>-22</c:v>
                </c:pt>
                <c:pt idx="44613">
                  <c:v>-17</c:v>
                </c:pt>
                <c:pt idx="44614">
                  <c:v>-17</c:v>
                </c:pt>
                <c:pt idx="44615">
                  <c:v>-13</c:v>
                </c:pt>
                <c:pt idx="44616">
                  <c:v>-18</c:v>
                </c:pt>
                <c:pt idx="44617">
                  <c:v>-16</c:v>
                </c:pt>
                <c:pt idx="44618">
                  <c:v>-22</c:v>
                </c:pt>
                <c:pt idx="44619">
                  <c:v>-21</c:v>
                </c:pt>
                <c:pt idx="44620">
                  <c:v>-20</c:v>
                </c:pt>
                <c:pt idx="44621">
                  <c:v>-41</c:v>
                </c:pt>
                <c:pt idx="44622">
                  <c:v>-41</c:v>
                </c:pt>
                <c:pt idx="44623">
                  <c:v>-43</c:v>
                </c:pt>
                <c:pt idx="44624">
                  <c:v>-41</c:v>
                </c:pt>
                <c:pt idx="44625">
                  <c:v>-38</c:v>
                </c:pt>
                <c:pt idx="44626">
                  <c:v>-41</c:v>
                </c:pt>
                <c:pt idx="44627">
                  <c:v>-37</c:v>
                </c:pt>
                <c:pt idx="44628">
                  <c:v>-43</c:v>
                </c:pt>
                <c:pt idx="44629">
                  <c:v>-41</c:v>
                </c:pt>
                <c:pt idx="44630">
                  <c:v>-41</c:v>
                </c:pt>
                <c:pt idx="44631">
                  <c:v>-59</c:v>
                </c:pt>
                <c:pt idx="44632">
                  <c:v>-64</c:v>
                </c:pt>
                <c:pt idx="44633">
                  <c:v>-60</c:v>
                </c:pt>
                <c:pt idx="44634">
                  <c:v>-55</c:v>
                </c:pt>
                <c:pt idx="44635">
                  <c:v>-55</c:v>
                </c:pt>
                <c:pt idx="44636">
                  <c:v>-61</c:v>
                </c:pt>
                <c:pt idx="44637">
                  <c:v>-49</c:v>
                </c:pt>
                <c:pt idx="44638">
                  <c:v>-48</c:v>
                </c:pt>
                <c:pt idx="44639">
                  <c:v>-49</c:v>
                </c:pt>
                <c:pt idx="44640">
                  <c:v>-47</c:v>
                </c:pt>
                <c:pt idx="44641">
                  <c:v>-54</c:v>
                </c:pt>
                <c:pt idx="44642">
                  <c:v>-45</c:v>
                </c:pt>
                <c:pt idx="44643">
                  <c:v>-52</c:v>
                </c:pt>
                <c:pt idx="44644">
                  <c:v>-53</c:v>
                </c:pt>
                <c:pt idx="44645">
                  <c:v>-33</c:v>
                </c:pt>
                <c:pt idx="44646">
                  <c:v>-30</c:v>
                </c:pt>
                <c:pt idx="44647">
                  <c:v>-34</c:v>
                </c:pt>
                <c:pt idx="44648">
                  <c:v>-31</c:v>
                </c:pt>
                <c:pt idx="44649">
                  <c:v>-34</c:v>
                </c:pt>
                <c:pt idx="44650">
                  <c:v>-30</c:v>
                </c:pt>
                <c:pt idx="44651">
                  <c:v>-37</c:v>
                </c:pt>
                <c:pt idx="44652">
                  <c:v>-44</c:v>
                </c:pt>
                <c:pt idx="44653">
                  <c:v>-39</c:v>
                </c:pt>
                <c:pt idx="44654">
                  <c:v>-31</c:v>
                </c:pt>
                <c:pt idx="44655">
                  <c:v>-36</c:v>
                </c:pt>
                <c:pt idx="44656">
                  <c:v>-33</c:v>
                </c:pt>
                <c:pt idx="44657">
                  <c:v>-27</c:v>
                </c:pt>
                <c:pt idx="44658">
                  <c:v>-31</c:v>
                </c:pt>
                <c:pt idx="44659">
                  <c:v>-27</c:v>
                </c:pt>
                <c:pt idx="44660">
                  <c:v>-28</c:v>
                </c:pt>
                <c:pt idx="44661">
                  <c:v>-28</c:v>
                </c:pt>
                <c:pt idx="44662">
                  <c:v>-28</c:v>
                </c:pt>
                <c:pt idx="44663">
                  <c:v>-24</c:v>
                </c:pt>
                <c:pt idx="44664">
                  <c:v>-26</c:v>
                </c:pt>
                <c:pt idx="44665">
                  <c:v>-29</c:v>
                </c:pt>
                <c:pt idx="44666">
                  <c:v>-35</c:v>
                </c:pt>
                <c:pt idx="44667">
                  <c:v>-24</c:v>
                </c:pt>
                <c:pt idx="44668">
                  <c:v>-29</c:v>
                </c:pt>
                <c:pt idx="44669">
                  <c:v>-29</c:v>
                </c:pt>
                <c:pt idx="44670">
                  <c:v>-39</c:v>
                </c:pt>
                <c:pt idx="44671">
                  <c:v>-38</c:v>
                </c:pt>
                <c:pt idx="44672">
                  <c:v>-39</c:v>
                </c:pt>
                <c:pt idx="44673">
                  <c:v>-51</c:v>
                </c:pt>
                <c:pt idx="44674">
                  <c:v>-37</c:v>
                </c:pt>
                <c:pt idx="44675">
                  <c:v>-42</c:v>
                </c:pt>
                <c:pt idx="44676">
                  <c:v>-35</c:v>
                </c:pt>
                <c:pt idx="44677">
                  <c:v>-36</c:v>
                </c:pt>
                <c:pt idx="44678">
                  <c:v>-38</c:v>
                </c:pt>
                <c:pt idx="44679">
                  <c:v>-41</c:v>
                </c:pt>
                <c:pt idx="44680">
                  <c:v>-35</c:v>
                </c:pt>
                <c:pt idx="44681">
                  <c:v>-35</c:v>
                </c:pt>
                <c:pt idx="44682">
                  <c:v>-34</c:v>
                </c:pt>
                <c:pt idx="44683">
                  <c:v>-32</c:v>
                </c:pt>
                <c:pt idx="44684">
                  <c:v>-35</c:v>
                </c:pt>
                <c:pt idx="44685">
                  <c:v>-25</c:v>
                </c:pt>
                <c:pt idx="44686">
                  <c:v>-28</c:v>
                </c:pt>
                <c:pt idx="44687">
                  <c:v>-37</c:v>
                </c:pt>
                <c:pt idx="44688">
                  <c:v>-36</c:v>
                </c:pt>
                <c:pt idx="44689">
                  <c:v>-29</c:v>
                </c:pt>
                <c:pt idx="44690">
                  <c:v>-46</c:v>
                </c:pt>
                <c:pt idx="44691">
                  <c:v>-30</c:v>
                </c:pt>
                <c:pt idx="44692">
                  <c:v>-45</c:v>
                </c:pt>
                <c:pt idx="44693">
                  <c:v>-52</c:v>
                </c:pt>
                <c:pt idx="44694">
                  <c:v>-31</c:v>
                </c:pt>
                <c:pt idx="44695">
                  <c:v>-30</c:v>
                </c:pt>
                <c:pt idx="44696">
                  <c:v>-36</c:v>
                </c:pt>
                <c:pt idx="44697">
                  <c:v>-38</c:v>
                </c:pt>
                <c:pt idx="44698">
                  <c:v>-25</c:v>
                </c:pt>
                <c:pt idx="44699">
                  <c:v>-32</c:v>
                </c:pt>
                <c:pt idx="44700">
                  <c:v>-35</c:v>
                </c:pt>
                <c:pt idx="44701">
                  <c:v>-33</c:v>
                </c:pt>
                <c:pt idx="44702">
                  <c:v>-29</c:v>
                </c:pt>
                <c:pt idx="44703">
                  <c:v>-24</c:v>
                </c:pt>
                <c:pt idx="44704">
                  <c:v>-34</c:v>
                </c:pt>
                <c:pt idx="44705">
                  <c:v>-32</c:v>
                </c:pt>
                <c:pt idx="44706">
                  <c:v>-33</c:v>
                </c:pt>
                <c:pt idx="44707">
                  <c:v>-31</c:v>
                </c:pt>
                <c:pt idx="44708">
                  <c:v>-24</c:v>
                </c:pt>
                <c:pt idx="44709">
                  <c:v>-28</c:v>
                </c:pt>
                <c:pt idx="44710">
                  <c:v>-28</c:v>
                </c:pt>
                <c:pt idx="44711">
                  <c:v>-23</c:v>
                </c:pt>
                <c:pt idx="44712">
                  <c:v>-27</c:v>
                </c:pt>
                <c:pt idx="44713">
                  <c:v>-26</c:v>
                </c:pt>
                <c:pt idx="44714">
                  <c:v>-31</c:v>
                </c:pt>
                <c:pt idx="44715">
                  <c:v>-27</c:v>
                </c:pt>
                <c:pt idx="44716">
                  <c:v>-24</c:v>
                </c:pt>
                <c:pt idx="44717">
                  <c:v>-27</c:v>
                </c:pt>
                <c:pt idx="44718">
                  <c:v>-32</c:v>
                </c:pt>
                <c:pt idx="44719">
                  <c:v>-35</c:v>
                </c:pt>
                <c:pt idx="44720">
                  <c:v>-36</c:v>
                </c:pt>
                <c:pt idx="44721">
                  <c:v>-30</c:v>
                </c:pt>
                <c:pt idx="44722">
                  <c:v>-33</c:v>
                </c:pt>
                <c:pt idx="44723">
                  <c:v>-28</c:v>
                </c:pt>
                <c:pt idx="44724">
                  <c:v>-34</c:v>
                </c:pt>
                <c:pt idx="44725">
                  <c:v>-23</c:v>
                </c:pt>
                <c:pt idx="44726">
                  <c:v>-30</c:v>
                </c:pt>
                <c:pt idx="44727">
                  <c:v>-37</c:v>
                </c:pt>
                <c:pt idx="44728">
                  <c:v>-37</c:v>
                </c:pt>
                <c:pt idx="44729">
                  <c:v>-32</c:v>
                </c:pt>
                <c:pt idx="44730">
                  <c:v>-28</c:v>
                </c:pt>
                <c:pt idx="44731">
                  <c:v>-26</c:v>
                </c:pt>
                <c:pt idx="44732">
                  <c:v>-23</c:v>
                </c:pt>
                <c:pt idx="44733">
                  <c:v>-24</c:v>
                </c:pt>
                <c:pt idx="44734">
                  <c:v>-24</c:v>
                </c:pt>
                <c:pt idx="44735">
                  <c:v>-24</c:v>
                </c:pt>
                <c:pt idx="44736">
                  <c:v>-18</c:v>
                </c:pt>
                <c:pt idx="44737">
                  <c:v>-25</c:v>
                </c:pt>
                <c:pt idx="44738">
                  <c:v>-23</c:v>
                </c:pt>
                <c:pt idx="44739">
                  <c:v>-25</c:v>
                </c:pt>
                <c:pt idx="44740">
                  <c:v>-29</c:v>
                </c:pt>
                <c:pt idx="44741">
                  <c:v>-27</c:v>
                </c:pt>
                <c:pt idx="44742">
                  <c:v>-42</c:v>
                </c:pt>
                <c:pt idx="44743">
                  <c:v>-47</c:v>
                </c:pt>
                <c:pt idx="44744">
                  <c:v>-53</c:v>
                </c:pt>
                <c:pt idx="44745">
                  <c:v>-48</c:v>
                </c:pt>
                <c:pt idx="44746">
                  <c:v>-47</c:v>
                </c:pt>
                <c:pt idx="44747">
                  <c:v>-57</c:v>
                </c:pt>
                <c:pt idx="44748">
                  <c:v>-56</c:v>
                </c:pt>
                <c:pt idx="44749">
                  <c:v>-51</c:v>
                </c:pt>
                <c:pt idx="44750">
                  <c:v>-52</c:v>
                </c:pt>
                <c:pt idx="44751">
                  <c:v>-46</c:v>
                </c:pt>
                <c:pt idx="44752">
                  <c:v>-51</c:v>
                </c:pt>
                <c:pt idx="44753">
                  <c:v>-41</c:v>
                </c:pt>
                <c:pt idx="44754">
                  <c:v>-40</c:v>
                </c:pt>
                <c:pt idx="44755">
                  <c:v>-45</c:v>
                </c:pt>
                <c:pt idx="44756">
                  <c:v>-37</c:v>
                </c:pt>
                <c:pt idx="44757">
                  <c:v>-40</c:v>
                </c:pt>
                <c:pt idx="44758">
                  <c:v>-36</c:v>
                </c:pt>
                <c:pt idx="44759">
                  <c:v>-38</c:v>
                </c:pt>
                <c:pt idx="44760">
                  <c:v>-38</c:v>
                </c:pt>
                <c:pt idx="44761">
                  <c:v>-42</c:v>
                </c:pt>
                <c:pt idx="44762">
                  <c:v>-32</c:v>
                </c:pt>
                <c:pt idx="44763">
                  <c:v>-27</c:v>
                </c:pt>
                <c:pt idx="44764">
                  <c:v>-38</c:v>
                </c:pt>
                <c:pt idx="44765">
                  <c:v>-34</c:v>
                </c:pt>
                <c:pt idx="44766">
                  <c:v>-31</c:v>
                </c:pt>
                <c:pt idx="44767">
                  <c:v>-28</c:v>
                </c:pt>
                <c:pt idx="44768">
                  <c:v>-30</c:v>
                </c:pt>
                <c:pt idx="44769">
                  <c:v>-25</c:v>
                </c:pt>
                <c:pt idx="44770">
                  <c:v>-25</c:v>
                </c:pt>
                <c:pt idx="44771">
                  <c:v>-24</c:v>
                </c:pt>
                <c:pt idx="44772">
                  <c:v>-27</c:v>
                </c:pt>
                <c:pt idx="44773">
                  <c:v>-25</c:v>
                </c:pt>
                <c:pt idx="44774">
                  <c:v>-27</c:v>
                </c:pt>
                <c:pt idx="44775">
                  <c:v>-24</c:v>
                </c:pt>
                <c:pt idx="44776">
                  <c:v>-30</c:v>
                </c:pt>
                <c:pt idx="44777">
                  <c:v>-26</c:v>
                </c:pt>
                <c:pt idx="44778">
                  <c:v>-58</c:v>
                </c:pt>
                <c:pt idx="44779">
                  <c:v>-63</c:v>
                </c:pt>
                <c:pt idx="44780">
                  <c:v>-59</c:v>
                </c:pt>
                <c:pt idx="44781">
                  <c:v>-58</c:v>
                </c:pt>
                <c:pt idx="44782">
                  <c:v>-52</c:v>
                </c:pt>
                <c:pt idx="44783">
                  <c:v>-41</c:v>
                </c:pt>
                <c:pt idx="44784">
                  <c:v>-45</c:v>
                </c:pt>
                <c:pt idx="44785">
                  <c:v>-47</c:v>
                </c:pt>
                <c:pt idx="44786">
                  <c:v>-51</c:v>
                </c:pt>
                <c:pt idx="44787">
                  <c:v>-49</c:v>
                </c:pt>
                <c:pt idx="44788">
                  <c:v>-59</c:v>
                </c:pt>
                <c:pt idx="44789">
                  <c:v>-58</c:v>
                </c:pt>
                <c:pt idx="44790">
                  <c:v>-59</c:v>
                </c:pt>
                <c:pt idx="44791">
                  <c:v>-52</c:v>
                </c:pt>
                <c:pt idx="44792">
                  <c:v>-52</c:v>
                </c:pt>
                <c:pt idx="44793">
                  <c:v>-54</c:v>
                </c:pt>
                <c:pt idx="44794">
                  <c:v>-54</c:v>
                </c:pt>
                <c:pt idx="44795">
                  <c:v>-53</c:v>
                </c:pt>
                <c:pt idx="44796">
                  <c:v>-55</c:v>
                </c:pt>
                <c:pt idx="44797">
                  <c:v>-46</c:v>
                </c:pt>
                <c:pt idx="44798">
                  <c:v>-52</c:v>
                </c:pt>
                <c:pt idx="44799">
                  <c:v>-50</c:v>
                </c:pt>
                <c:pt idx="44800">
                  <c:v>-53</c:v>
                </c:pt>
                <c:pt idx="44801">
                  <c:v>-70</c:v>
                </c:pt>
                <c:pt idx="44802">
                  <c:v>-16</c:v>
                </c:pt>
                <c:pt idx="44803">
                  <c:v>-16</c:v>
                </c:pt>
                <c:pt idx="44804">
                  <c:v>-13</c:v>
                </c:pt>
                <c:pt idx="44805">
                  <c:v>-8</c:v>
                </c:pt>
                <c:pt idx="44806">
                  <c:v>-12</c:v>
                </c:pt>
                <c:pt idx="44807">
                  <c:v>-12</c:v>
                </c:pt>
                <c:pt idx="44808">
                  <c:v>-33</c:v>
                </c:pt>
                <c:pt idx="44809">
                  <c:v>-23</c:v>
                </c:pt>
                <c:pt idx="44810">
                  <c:v>-29</c:v>
                </c:pt>
                <c:pt idx="44811">
                  <c:v>-33</c:v>
                </c:pt>
                <c:pt idx="44812">
                  <c:v>-29</c:v>
                </c:pt>
                <c:pt idx="44813">
                  <c:v>-25</c:v>
                </c:pt>
                <c:pt idx="44814">
                  <c:v>-36</c:v>
                </c:pt>
                <c:pt idx="44815">
                  <c:v>-20</c:v>
                </c:pt>
                <c:pt idx="44816">
                  <c:v>-30</c:v>
                </c:pt>
                <c:pt idx="44817">
                  <c:v>-35</c:v>
                </c:pt>
                <c:pt idx="44818">
                  <c:v>-31</c:v>
                </c:pt>
                <c:pt idx="44819">
                  <c:v>-32</c:v>
                </c:pt>
                <c:pt idx="44820">
                  <c:v>-32</c:v>
                </c:pt>
                <c:pt idx="44821">
                  <c:v>-31</c:v>
                </c:pt>
                <c:pt idx="44822">
                  <c:v>-26</c:v>
                </c:pt>
                <c:pt idx="44823">
                  <c:v>-33</c:v>
                </c:pt>
                <c:pt idx="44824">
                  <c:v>-24</c:v>
                </c:pt>
                <c:pt idx="44825">
                  <c:v>-31</c:v>
                </c:pt>
                <c:pt idx="44826">
                  <c:v>-33</c:v>
                </c:pt>
                <c:pt idx="44827">
                  <c:v>-29</c:v>
                </c:pt>
                <c:pt idx="44828">
                  <c:v>-51</c:v>
                </c:pt>
                <c:pt idx="44829">
                  <c:v>-47</c:v>
                </c:pt>
                <c:pt idx="44830">
                  <c:v>-52</c:v>
                </c:pt>
                <c:pt idx="44831">
                  <c:v>-55</c:v>
                </c:pt>
                <c:pt idx="44832">
                  <c:v>-53</c:v>
                </c:pt>
                <c:pt idx="44833">
                  <c:v>-43</c:v>
                </c:pt>
                <c:pt idx="44834">
                  <c:v>-40</c:v>
                </c:pt>
                <c:pt idx="44835">
                  <c:v>-37</c:v>
                </c:pt>
                <c:pt idx="44836">
                  <c:v>-42</c:v>
                </c:pt>
                <c:pt idx="44837">
                  <c:v>-40</c:v>
                </c:pt>
                <c:pt idx="44838">
                  <c:v>-47</c:v>
                </c:pt>
                <c:pt idx="44839">
                  <c:v>-47</c:v>
                </c:pt>
                <c:pt idx="44840">
                  <c:v>-30</c:v>
                </c:pt>
                <c:pt idx="44841">
                  <c:v>-26</c:v>
                </c:pt>
                <c:pt idx="44842">
                  <c:v>-28</c:v>
                </c:pt>
                <c:pt idx="44843">
                  <c:v>-28</c:v>
                </c:pt>
                <c:pt idx="44844">
                  <c:v>-39</c:v>
                </c:pt>
                <c:pt idx="44845">
                  <c:v>-18</c:v>
                </c:pt>
                <c:pt idx="44846">
                  <c:v>-28</c:v>
                </c:pt>
                <c:pt idx="44847">
                  <c:v>-30</c:v>
                </c:pt>
                <c:pt idx="44848">
                  <c:v>-34</c:v>
                </c:pt>
                <c:pt idx="44849">
                  <c:v>-40</c:v>
                </c:pt>
                <c:pt idx="44850">
                  <c:v>-33</c:v>
                </c:pt>
                <c:pt idx="44851">
                  <c:v>-31</c:v>
                </c:pt>
                <c:pt idx="44852">
                  <c:v>-34</c:v>
                </c:pt>
                <c:pt idx="44853">
                  <c:v>-33</c:v>
                </c:pt>
                <c:pt idx="44854">
                  <c:v>-31</c:v>
                </c:pt>
                <c:pt idx="44855">
                  <c:v>-30</c:v>
                </c:pt>
                <c:pt idx="44856">
                  <c:v>-35</c:v>
                </c:pt>
                <c:pt idx="44857">
                  <c:v>-34</c:v>
                </c:pt>
                <c:pt idx="44858">
                  <c:v>-38</c:v>
                </c:pt>
                <c:pt idx="44859">
                  <c:v>-37</c:v>
                </c:pt>
                <c:pt idx="44860">
                  <c:v>-16</c:v>
                </c:pt>
                <c:pt idx="44861">
                  <c:v>-14</c:v>
                </c:pt>
                <c:pt idx="44862">
                  <c:v>-36</c:v>
                </c:pt>
                <c:pt idx="44863">
                  <c:v>-29</c:v>
                </c:pt>
                <c:pt idx="44864">
                  <c:v>-30</c:v>
                </c:pt>
                <c:pt idx="44865">
                  <c:v>-26</c:v>
                </c:pt>
                <c:pt idx="44866">
                  <c:v>-33</c:v>
                </c:pt>
                <c:pt idx="44867">
                  <c:v>-35</c:v>
                </c:pt>
                <c:pt idx="44868">
                  <c:v>-37</c:v>
                </c:pt>
                <c:pt idx="44869">
                  <c:v>-33</c:v>
                </c:pt>
                <c:pt idx="44870">
                  <c:v>-31</c:v>
                </c:pt>
                <c:pt idx="44871">
                  <c:v>-28</c:v>
                </c:pt>
                <c:pt idx="44872">
                  <c:v>-29</c:v>
                </c:pt>
                <c:pt idx="44873">
                  <c:v>-37</c:v>
                </c:pt>
                <c:pt idx="44874">
                  <c:v>-33</c:v>
                </c:pt>
                <c:pt idx="44875">
                  <c:v>-31</c:v>
                </c:pt>
                <c:pt idx="44876">
                  <c:v>-27</c:v>
                </c:pt>
                <c:pt idx="44877">
                  <c:v>-31</c:v>
                </c:pt>
                <c:pt idx="44878">
                  <c:v>-32</c:v>
                </c:pt>
                <c:pt idx="44879">
                  <c:v>-23</c:v>
                </c:pt>
                <c:pt idx="44880">
                  <c:v>-30</c:v>
                </c:pt>
                <c:pt idx="44881">
                  <c:v>-28</c:v>
                </c:pt>
                <c:pt idx="44882">
                  <c:v>-26</c:v>
                </c:pt>
                <c:pt idx="44883">
                  <c:v>-40</c:v>
                </c:pt>
                <c:pt idx="44884">
                  <c:v>-29</c:v>
                </c:pt>
                <c:pt idx="44885">
                  <c:v>-31</c:v>
                </c:pt>
                <c:pt idx="44886">
                  <c:v>-35</c:v>
                </c:pt>
                <c:pt idx="44887">
                  <c:v>-34</c:v>
                </c:pt>
                <c:pt idx="44888">
                  <c:v>-38</c:v>
                </c:pt>
                <c:pt idx="44889">
                  <c:v>-33</c:v>
                </c:pt>
                <c:pt idx="44890">
                  <c:v>-27</c:v>
                </c:pt>
                <c:pt idx="44891">
                  <c:v>-28</c:v>
                </c:pt>
                <c:pt idx="44892">
                  <c:v>-37</c:v>
                </c:pt>
                <c:pt idx="44893">
                  <c:v>-31</c:v>
                </c:pt>
                <c:pt idx="44894">
                  <c:v>-34</c:v>
                </c:pt>
                <c:pt idx="44895">
                  <c:v>-31</c:v>
                </c:pt>
                <c:pt idx="44896">
                  <c:v>-38</c:v>
                </c:pt>
                <c:pt idx="44897">
                  <c:v>-34</c:v>
                </c:pt>
                <c:pt idx="44898">
                  <c:v>-2</c:v>
                </c:pt>
                <c:pt idx="44899">
                  <c:v>-27</c:v>
                </c:pt>
                <c:pt idx="44900">
                  <c:v>-24</c:v>
                </c:pt>
                <c:pt idx="44901">
                  <c:v>-20</c:v>
                </c:pt>
                <c:pt idx="44902">
                  <c:v>-36</c:v>
                </c:pt>
                <c:pt idx="44903">
                  <c:v>-26</c:v>
                </c:pt>
                <c:pt idx="44904">
                  <c:v>-31</c:v>
                </c:pt>
                <c:pt idx="44905">
                  <c:v>-13</c:v>
                </c:pt>
                <c:pt idx="44906">
                  <c:v>-23</c:v>
                </c:pt>
                <c:pt idx="44907">
                  <c:v>-17</c:v>
                </c:pt>
                <c:pt idx="44908">
                  <c:v>-24</c:v>
                </c:pt>
                <c:pt idx="44909">
                  <c:v>-20</c:v>
                </c:pt>
                <c:pt idx="44910">
                  <c:v>-21</c:v>
                </c:pt>
                <c:pt idx="44911">
                  <c:v>-20</c:v>
                </c:pt>
                <c:pt idx="44912">
                  <c:v>-14</c:v>
                </c:pt>
                <c:pt idx="44913">
                  <c:v>-20</c:v>
                </c:pt>
                <c:pt idx="44914">
                  <c:v>-25</c:v>
                </c:pt>
                <c:pt idx="44915">
                  <c:v>-16</c:v>
                </c:pt>
                <c:pt idx="44916">
                  <c:v>-21</c:v>
                </c:pt>
                <c:pt idx="44917">
                  <c:v>-24</c:v>
                </c:pt>
                <c:pt idx="44918">
                  <c:v>93</c:v>
                </c:pt>
                <c:pt idx="44919">
                  <c:v>-50</c:v>
                </c:pt>
                <c:pt idx="44920">
                  <c:v>-50</c:v>
                </c:pt>
                <c:pt idx="44921">
                  <c:v>-44</c:v>
                </c:pt>
                <c:pt idx="44922">
                  <c:v>-40</c:v>
                </c:pt>
                <c:pt idx="44923">
                  <c:v>-33</c:v>
                </c:pt>
                <c:pt idx="44924">
                  <c:v>-35</c:v>
                </c:pt>
                <c:pt idx="44925">
                  <c:v>-31</c:v>
                </c:pt>
                <c:pt idx="44926">
                  <c:v>-32</c:v>
                </c:pt>
                <c:pt idx="44927">
                  <c:v>-36</c:v>
                </c:pt>
                <c:pt idx="44928">
                  <c:v>-32</c:v>
                </c:pt>
                <c:pt idx="44929">
                  <c:v>-46</c:v>
                </c:pt>
                <c:pt idx="44930">
                  <c:v>-55</c:v>
                </c:pt>
                <c:pt idx="44931">
                  <c:v>-25</c:v>
                </c:pt>
                <c:pt idx="44932">
                  <c:v>-36</c:v>
                </c:pt>
                <c:pt idx="44933">
                  <c:v>-43</c:v>
                </c:pt>
                <c:pt idx="44934">
                  <c:v>-39</c:v>
                </c:pt>
                <c:pt idx="44935">
                  <c:v>-33</c:v>
                </c:pt>
                <c:pt idx="44936">
                  <c:v>-36</c:v>
                </c:pt>
                <c:pt idx="44937">
                  <c:v>-36</c:v>
                </c:pt>
                <c:pt idx="44938">
                  <c:v>-40</c:v>
                </c:pt>
                <c:pt idx="44939">
                  <c:v>-39</c:v>
                </c:pt>
                <c:pt idx="44940">
                  <c:v>-39</c:v>
                </c:pt>
                <c:pt idx="44941">
                  <c:v>-38</c:v>
                </c:pt>
                <c:pt idx="44942">
                  <c:v>-43</c:v>
                </c:pt>
                <c:pt idx="44943">
                  <c:v>-53</c:v>
                </c:pt>
                <c:pt idx="44944">
                  <c:v>-28</c:v>
                </c:pt>
                <c:pt idx="44945">
                  <c:v>-35</c:v>
                </c:pt>
                <c:pt idx="44946">
                  <c:v>-34</c:v>
                </c:pt>
                <c:pt idx="44947">
                  <c:v>-30</c:v>
                </c:pt>
                <c:pt idx="44948">
                  <c:v>-27</c:v>
                </c:pt>
                <c:pt idx="44949">
                  <c:v>-29</c:v>
                </c:pt>
                <c:pt idx="44950">
                  <c:v>-29</c:v>
                </c:pt>
                <c:pt idx="44951">
                  <c:v>-29</c:v>
                </c:pt>
                <c:pt idx="44952">
                  <c:v>-34</c:v>
                </c:pt>
                <c:pt idx="44953">
                  <c:v>-28</c:v>
                </c:pt>
                <c:pt idx="44954">
                  <c:v>-37</c:v>
                </c:pt>
                <c:pt idx="44955">
                  <c:v>-30</c:v>
                </c:pt>
                <c:pt idx="44956">
                  <c:v>-14</c:v>
                </c:pt>
                <c:pt idx="44957">
                  <c:v>-5</c:v>
                </c:pt>
                <c:pt idx="44958">
                  <c:v>-29</c:v>
                </c:pt>
                <c:pt idx="44959">
                  <c:v>-24</c:v>
                </c:pt>
                <c:pt idx="44960">
                  <c:v>-47</c:v>
                </c:pt>
                <c:pt idx="44961">
                  <c:v>-30</c:v>
                </c:pt>
                <c:pt idx="44962">
                  <c:v>-37</c:v>
                </c:pt>
                <c:pt idx="44963">
                  <c:v>-41</c:v>
                </c:pt>
                <c:pt idx="44964">
                  <c:v>-33</c:v>
                </c:pt>
                <c:pt idx="44965">
                  <c:v>-24</c:v>
                </c:pt>
                <c:pt idx="44966">
                  <c:v>-45</c:v>
                </c:pt>
                <c:pt idx="44967">
                  <c:v>-45</c:v>
                </c:pt>
                <c:pt idx="44968">
                  <c:v>-41</c:v>
                </c:pt>
                <c:pt idx="44969">
                  <c:v>-44</c:v>
                </c:pt>
                <c:pt idx="44970">
                  <c:v>-37</c:v>
                </c:pt>
                <c:pt idx="44971">
                  <c:v>-36</c:v>
                </c:pt>
                <c:pt idx="44972">
                  <c:v>-43</c:v>
                </c:pt>
                <c:pt idx="44973">
                  <c:v>-39</c:v>
                </c:pt>
                <c:pt idx="44974">
                  <c:v>-31</c:v>
                </c:pt>
                <c:pt idx="44975">
                  <c:v>-32</c:v>
                </c:pt>
                <c:pt idx="44976">
                  <c:v>-48</c:v>
                </c:pt>
                <c:pt idx="44977">
                  <c:v>-48</c:v>
                </c:pt>
                <c:pt idx="44978">
                  <c:v>-17</c:v>
                </c:pt>
                <c:pt idx="44979">
                  <c:v>-12</c:v>
                </c:pt>
                <c:pt idx="44980">
                  <c:v>-13</c:v>
                </c:pt>
                <c:pt idx="44981">
                  <c:v>0</c:v>
                </c:pt>
                <c:pt idx="44982">
                  <c:v>-20</c:v>
                </c:pt>
                <c:pt idx="44983">
                  <c:v>-22</c:v>
                </c:pt>
                <c:pt idx="44984">
                  <c:v>-22</c:v>
                </c:pt>
                <c:pt idx="44985">
                  <c:v>-23</c:v>
                </c:pt>
                <c:pt idx="44986">
                  <c:v>-14</c:v>
                </c:pt>
                <c:pt idx="44987">
                  <c:v>-22</c:v>
                </c:pt>
                <c:pt idx="44988">
                  <c:v>-31</c:v>
                </c:pt>
                <c:pt idx="44989">
                  <c:v>798</c:v>
                </c:pt>
                <c:pt idx="44990">
                  <c:v>-43</c:v>
                </c:pt>
                <c:pt idx="44991">
                  <c:v>-36</c:v>
                </c:pt>
                <c:pt idx="44992">
                  <c:v>-38</c:v>
                </c:pt>
                <c:pt idx="44993">
                  <c:v>-41</c:v>
                </c:pt>
                <c:pt idx="44994">
                  <c:v>-33</c:v>
                </c:pt>
                <c:pt idx="44995">
                  <c:v>-25</c:v>
                </c:pt>
                <c:pt idx="44996">
                  <c:v>-19</c:v>
                </c:pt>
                <c:pt idx="44997">
                  <c:v>-33</c:v>
                </c:pt>
                <c:pt idx="44998">
                  <c:v>-38</c:v>
                </c:pt>
                <c:pt idx="44999">
                  <c:v>-23</c:v>
                </c:pt>
                <c:pt idx="45000">
                  <c:v>-24</c:v>
                </c:pt>
                <c:pt idx="45001">
                  <c:v>-15</c:v>
                </c:pt>
                <c:pt idx="45002">
                  <c:v>61</c:v>
                </c:pt>
                <c:pt idx="45003">
                  <c:v>-36</c:v>
                </c:pt>
                <c:pt idx="45004">
                  <c:v>-41</c:v>
                </c:pt>
                <c:pt idx="45005">
                  <c:v>-37</c:v>
                </c:pt>
                <c:pt idx="45006">
                  <c:v>-34</c:v>
                </c:pt>
                <c:pt idx="45007">
                  <c:v>-31</c:v>
                </c:pt>
                <c:pt idx="45008">
                  <c:v>-36</c:v>
                </c:pt>
                <c:pt idx="45009">
                  <c:v>-31</c:v>
                </c:pt>
                <c:pt idx="45010">
                  <c:v>-33</c:v>
                </c:pt>
                <c:pt idx="45011">
                  <c:v>-44</c:v>
                </c:pt>
                <c:pt idx="45012">
                  <c:v>-35</c:v>
                </c:pt>
                <c:pt idx="45013">
                  <c:v>-30</c:v>
                </c:pt>
                <c:pt idx="45014">
                  <c:v>-32</c:v>
                </c:pt>
                <c:pt idx="45015">
                  <c:v>-6</c:v>
                </c:pt>
                <c:pt idx="45016">
                  <c:v>-10</c:v>
                </c:pt>
                <c:pt idx="45017">
                  <c:v>-9</c:v>
                </c:pt>
                <c:pt idx="45018">
                  <c:v>-32</c:v>
                </c:pt>
                <c:pt idx="45019">
                  <c:v>-31</c:v>
                </c:pt>
                <c:pt idx="45020">
                  <c:v>-26</c:v>
                </c:pt>
                <c:pt idx="45021">
                  <c:v>-32</c:v>
                </c:pt>
                <c:pt idx="45022">
                  <c:v>-25</c:v>
                </c:pt>
                <c:pt idx="45023">
                  <c:v>-21</c:v>
                </c:pt>
                <c:pt idx="45024">
                  <c:v>-21</c:v>
                </c:pt>
                <c:pt idx="45025">
                  <c:v>-23</c:v>
                </c:pt>
                <c:pt idx="45026">
                  <c:v>-22</c:v>
                </c:pt>
                <c:pt idx="45027">
                  <c:v>-26</c:v>
                </c:pt>
                <c:pt idx="45028">
                  <c:v>-23</c:v>
                </c:pt>
                <c:pt idx="45029">
                  <c:v>-23</c:v>
                </c:pt>
                <c:pt idx="45030">
                  <c:v>-24</c:v>
                </c:pt>
                <c:pt idx="45031">
                  <c:v>-55</c:v>
                </c:pt>
                <c:pt idx="45032">
                  <c:v>-47</c:v>
                </c:pt>
                <c:pt idx="45033">
                  <c:v>-49</c:v>
                </c:pt>
                <c:pt idx="45034">
                  <c:v>-51</c:v>
                </c:pt>
                <c:pt idx="45035">
                  <c:v>-44</c:v>
                </c:pt>
                <c:pt idx="45036">
                  <c:v>-37</c:v>
                </c:pt>
                <c:pt idx="45037">
                  <c:v>-45</c:v>
                </c:pt>
                <c:pt idx="45038">
                  <c:v>-40</c:v>
                </c:pt>
                <c:pt idx="45039">
                  <c:v>-42</c:v>
                </c:pt>
                <c:pt idx="45040">
                  <c:v>-40</c:v>
                </c:pt>
                <c:pt idx="45041">
                  <c:v>-58</c:v>
                </c:pt>
                <c:pt idx="45042">
                  <c:v>-50</c:v>
                </c:pt>
                <c:pt idx="45043">
                  <c:v>-19</c:v>
                </c:pt>
                <c:pt idx="45044">
                  <c:v>-19</c:v>
                </c:pt>
                <c:pt idx="45045">
                  <c:v>-23</c:v>
                </c:pt>
                <c:pt idx="45046">
                  <c:v>-23</c:v>
                </c:pt>
                <c:pt idx="45047">
                  <c:v>-30</c:v>
                </c:pt>
                <c:pt idx="45048">
                  <c:v>-24</c:v>
                </c:pt>
                <c:pt idx="45049">
                  <c:v>-19</c:v>
                </c:pt>
                <c:pt idx="45050">
                  <c:v>-8</c:v>
                </c:pt>
                <c:pt idx="45051">
                  <c:v>9</c:v>
                </c:pt>
                <c:pt idx="45052">
                  <c:v>-26</c:v>
                </c:pt>
                <c:pt idx="45053">
                  <c:v>-14</c:v>
                </c:pt>
                <c:pt idx="45054">
                  <c:v>-35</c:v>
                </c:pt>
                <c:pt idx="45055">
                  <c:v>-23</c:v>
                </c:pt>
                <c:pt idx="45056">
                  <c:v>-38</c:v>
                </c:pt>
                <c:pt idx="45057">
                  <c:v>-23</c:v>
                </c:pt>
                <c:pt idx="45058">
                  <c:v>-25</c:v>
                </c:pt>
                <c:pt idx="45059">
                  <c:v>-13</c:v>
                </c:pt>
                <c:pt idx="45060">
                  <c:v>-1</c:v>
                </c:pt>
                <c:pt idx="45061">
                  <c:v>-20</c:v>
                </c:pt>
                <c:pt idx="45062">
                  <c:v>-21</c:v>
                </c:pt>
                <c:pt idx="45063">
                  <c:v>-29</c:v>
                </c:pt>
                <c:pt idx="45064">
                  <c:v>-29</c:v>
                </c:pt>
                <c:pt idx="45065">
                  <c:v>-26</c:v>
                </c:pt>
                <c:pt idx="45066">
                  <c:v>-24</c:v>
                </c:pt>
                <c:pt idx="45067">
                  <c:v>0</c:v>
                </c:pt>
                <c:pt idx="45068">
                  <c:v>-10</c:v>
                </c:pt>
                <c:pt idx="45069">
                  <c:v>-10</c:v>
                </c:pt>
                <c:pt idx="45070">
                  <c:v>-33</c:v>
                </c:pt>
                <c:pt idx="45071">
                  <c:v>-23</c:v>
                </c:pt>
                <c:pt idx="45072">
                  <c:v>-34</c:v>
                </c:pt>
                <c:pt idx="45073">
                  <c:v>-19</c:v>
                </c:pt>
                <c:pt idx="45074">
                  <c:v>-26</c:v>
                </c:pt>
                <c:pt idx="45075">
                  <c:v>-21</c:v>
                </c:pt>
                <c:pt idx="45076">
                  <c:v>-19</c:v>
                </c:pt>
                <c:pt idx="45077">
                  <c:v>-27</c:v>
                </c:pt>
                <c:pt idx="45078">
                  <c:v>-26</c:v>
                </c:pt>
                <c:pt idx="45079">
                  <c:v>-35</c:v>
                </c:pt>
                <c:pt idx="45080">
                  <c:v>-26</c:v>
                </c:pt>
                <c:pt idx="45081">
                  <c:v>-41</c:v>
                </c:pt>
                <c:pt idx="45082">
                  <c:v>-57</c:v>
                </c:pt>
                <c:pt idx="45083">
                  <c:v>-43</c:v>
                </c:pt>
                <c:pt idx="45084">
                  <c:v>-59</c:v>
                </c:pt>
                <c:pt idx="45085">
                  <c:v>-35</c:v>
                </c:pt>
                <c:pt idx="45086">
                  <c:v>-36</c:v>
                </c:pt>
                <c:pt idx="45087">
                  <c:v>-35</c:v>
                </c:pt>
                <c:pt idx="45088">
                  <c:v>-86</c:v>
                </c:pt>
                <c:pt idx="45089">
                  <c:v>-42</c:v>
                </c:pt>
                <c:pt idx="45090">
                  <c:v>-45</c:v>
                </c:pt>
                <c:pt idx="45091">
                  <c:v>-44</c:v>
                </c:pt>
                <c:pt idx="45092">
                  <c:v>-46</c:v>
                </c:pt>
                <c:pt idx="45093">
                  <c:v>-56</c:v>
                </c:pt>
                <c:pt idx="45094">
                  <c:v>-33</c:v>
                </c:pt>
                <c:pt idx="45095">
                  <c:v>-32</c:v>
                </c:pt>
                <c:pt idx="45096">
                  <c:v>-30</c:v>
                </c:pt>
                <c:pt idx="45097">
                  <c:v>-29</c:v>
                </c:pt>
                <c:pt idx="45098">
                  <c:v>-27</c:v>
                </c:pt>
                <c:pt idx="45099">
                  <c:v>-20</c:v>
                </c:pt>
                <c:pt idx="45100">
                  <c:v>-23</c:v>
                </c:pt>
                <c:pt idx="45101">
                  <c:v>-23</c:v>
                </c:pt>
                <c:pt idx="45102">
                  <c:v>-26</c:v>
                </c:pt>
                <c:pt idx="45103">
                  <c:v>-34</c:v>
                </c:pt>
                <c:pt idx="45104">
                  <c:v>-32</c:v>
                </c:pt>
                <c:pt idx="45105">
                  <c:v>-34</c:v>
                </c:pt>
                <c:pt idx="45106">
                  <c:v>-42</c:v>
                </c:pt>
                <c:pt idx="45107">
                  <c:v>-39</c:v>
                </c:pt>
                <c:pt idx="45108">
                  <c:v>-43</c:v>
                </c:pt>
                <c:pt idx="45109">
                  <c:v>-36</c:v>
                </c:pt>
                <c:pt idx="45110">
                  <c:v>-36</c:v>
                </c:pt>
                <c:pt idx="45111">
                  <c:v>-36</c:v>
                </c:pt>
                <c:pt idx="45112">
                  <c:v>-37</c:v>
                </c:pt>
                <c:pt idx="45113">
                  <c:v>-39</c:v>
                </c:pt>
                <c:pt idx="45114">
                  <c:v>-44</c:v>
                </c:pt>
                <c:pt idx="45115">
                  <c:v>-38</c:v>
                </c:pt>
                <c:pt idx="45116">
                  <c:v>-43</c:v>
                </c:pt>
                <c:pt idx="45117">
                  <c:v>-42</c:v>
                </c:pt>
                <c:pt idx="45118">
                  <c:v>-47</c:v>
                </c:pt>
                <c:pt idx="45119">
                  <c:v>-41</c:v>
                </c:pt>
                <c:pt idx="45120">
                  <c:v>-38</c:v>
                </c:pt>
                <c:pt idx="45121">
                  <c:v>-36</c:v>
                </c:pt>
                <c:pt idx="45122">
                  <c:v>-34</c:v>
                </c:pt>
                <c:pt idx="45123">
                  <c:v>-40</c:v>
                </c:pt>
                <c:pt idx="45124">
                  <c:v>-30</c:v>
                </c:pt>
                <c:pt idx="45125">
                  <c:v>-38</c:v>
                </c:pt>
                <c:pt idx="45126">
                  <c:v>-39</c:v>
                </c:pt>
                <c:pt idx="45127">
                  <c:v>-44</c:v>
                </c:pt>
                <c:pt idx="45128">
                  <c:v>-45</c:v>
                </c:pt>
                <c:pt idx="45129">
                  <c:v>-43</c:v>
                </c:pt>
                <c:pt idx="45130">
                  <c:v>-37</c:v>
                </c:pt>
                <c:pt idx="45131">
                  <c:v>-30</c:v>
                </c:pt>
                <c:pt idx="45132">
                  <c:v>-25</c:v>
                </c:pt>
                <c:pt idx="45133">
                  <c:v>-29</c:v>
                </c:pt>
                <c:pt idx="45134">
                  <c:v>-32</c:v>
                </c:pt>
                <c:pt idx="45135">
                  <c:v>-29</c:v>
                </c:pt>
                <c:pt idx="45136">
                  <c:v>-26</c:v>
                </c:pt>
                <c:pt idx="45137">
                  <c:v>-28</c:v>
                </c:pt>
                <c:pt idx="45138">
                  <c:v>-31</c:v>
                </c:pt>
                <c:pt idx="45139">
                  <c:v>-30</c:v>
                </c:pt>
                <c:pt idx="45140">
                  <c:v>-41</c:v>
                </c:pt>
                <c:pt idx="45141">
                  <c:v>-37</c:v>
                </c:pt>
                <c:pt idx="45142">
                  <c:v>-34</c:v>
                </c:pt>
                <c:pt idx="45143">
                  <c:v>-35</c:v>
                </c:pt>
                <c:pt idx="45144">
                  <c:v>-33</c:v>
                </c:pt>
                <c:pt idx="45145">
                  <c:v>-24</c:v>
                </c:pt>
                <c:pt idx="45146">
                  <c:v>-26</c:v>
                </c:pt>
                <c:pt idx="45147">
                  <c:v>-21</c:v>
                </c:pt>
                <c:pt idx="45148">
                  <c:v>-22</c:v>
                </c:pt>
                <c:pt idx="45149">
                  <c:v>-30</c:v>
                </c:pt>
                <c:pt idx="45150">
                  <c:v>-30</c:v>
                </c:pt>
                <c:pt idx="45151">
                  <c:v>-25</c:v>
                </c:pt>
                <c:pt idx="45152">
                  <c:v>-41</c:v>
                </c:pt>
                <c:pt idx="45153">
                  <c:v>-38</c:v>
                </c:pt>
                <c:pt idx="45154">
                  <c:v>-22</c:v>
                </c:pt>
                <c:pt idx="45155">
                  <c:v>-16</c:v>
                </c:pt>
                <c:pt idx="45156">
                  <c:v>-15</c:v>
                </c:pt>
                <c:pt idx="45157">
                  <c:v>-36</c:v>
                </c:pt>
                <c:pt idx="45158">
                  <c:v>-36</c:v>
                </c:pt>
                <c:pt idx="45159">
                  <c:v>-30</c:v>
                </c:pt>
                <c:pt idx="45160">
                  <c:v>-21</c:v>
                </c:pt>
                <c:pt idx="45161">
                  <c:v>-27</c:v>
                </c:pt>
                <c:pt idx="45162">
                  <c:v>-26</c:v>
                </c:pt>
                <c:pt idx="45163">
                  <c:v>-30</c:v>
                </c:pt>
                <c:pt idx="45164">
                  <c:v>-28</c:v>
                </c:pt>
                <c:pt idx="45165">
                  <c:v>-23</c:v>
                </c:pt>
                <c:pt idx="45166">
                  <c:v>-29</c:v>
                </c:pt>
                <c:pt idx="45167">
                  <c:v>-29</c:v>
                </c:pt>
                <c:pt idx="45168">
                  <c:v>-30</c:v>
                </c:pt>
                <c:pt idx="45169">
                  <c:v>-28</c:v>
                </c:pt>
                <c:pt idx="45170">
                  <c:v>-26</c:v>
                </c:pt>
                <c:pt idx="45171">
                  <c:v>-23</c:v>
                </c:pt>
                <c:pt idx="45172">
                  <c:v>-26</c:v>
                </c:pt>
                <c:pt idx="45173">
                  <c:v>-24</c:v>
                </c:pt>
                <c:pt idx="45174">
                  <c:v>-26</c:v>
                </c:pt>
                <c:pt idx="45175">
                  <c:v>-29</c:v>
                </c:pt>
                <c:pt idx="45176">
                  <c:v>-30</c:v>
                </c:pt>
                <c:pt idx="45177">
                  <c:v>-26</c:v>
                </c:pt>
                <c:pt idx="45178">
                  <c:v>-27</c:v>
                </c:pt>
                <c:pt idx="45179">
                  <c:v>-33</c:v>
                </c:pt>
                <c:pt idx="45180">
                  <c:v>-25</c:v>
                </c:pt>
                <c:pt idx="45181">
                  <c:v>-24</c:v>
                </c:pt>
                <c:pt idx="45182">
                  <c:v>-41</c:v>
                </c:pt>
                <c:pt idx="45183">
                  <c:v>-41</c:v>
                </c:pt>
                <c:pt idx="45184">
                  <c:v>-36</c:v>
                </c:pt>
                <c:pt idx="45185">
                  <c:v>-34</c:v>
                </c:pt>
                <c:pt idx="45186">
                  <c:v>-34</c:v>
                </c:pt>
                <c:pt idx="45187">
                  <c:v>-36</c:v>
                </c:pt>
                <c:pt idx="45188">
                  <c:v>-32</c:v>
                </c:pt>
                <c:pt idx="45189">
                  <c:v>-36</c:v>
                </c:pt>
                <c:pt idx="45190">
                  <c:v>-35</c:v>
                </c:pt>
                <c:pt idx="45191">
                  <c:v>-32</c:v>
                </c:pt>
                <c:pt idx="45192">
                  <c:v>-51</c:v>
                </c:pt>
                <c:pt idx="45193">
                  <c:v>-53</c:v>
                </c:pt>
                <c:pt idx="45194">
                  <c:v>-31</c:v>
                </c:pt>
                <c:pt idx="45195">
                  <c:v>-30</c:v>
                </c:pt>
                <c:pt idx="45196">
                  <c:v>-29</c:v>
                </c:pt>
                <c:pt idx="45197">
                  <c:v>-34</c:v>
                </c:pt>
                <c:pt idx="45198">
                  <c:v>-32</c:v>
                </c:pt>
                <c:pt idx="45199">
                  <c:v>-27</c:v>
                </c:pt>
                <c:pt idx="45200">
                  <c:v>-20</c:v>
                </c:pt>
                <c:pt idx="45201">
                  <c:v>-40</c:v>
                </c:pt>
                <c:pt idx="45202">
                  <c:v>-26</c:v>
                </c:pt>
                <c:pt idx="45203">
                  <c:v>-25</c:v>
                </c:pt>
                <c:pt idx="45204">
                  <c:v>-28</c:v>
                </c:pt>
                <c:pt idx="45205">
                  <c:v>-30</c:v>
                </c:pt>
                <c:pt idx="45206">
                  <c:v>-51</c:v>
                </c:pt>
                <c:pt idx="45207">
                  <c:v>-34</c:v>
                </c:pt>
                <c:pt idx="45208">
                  <c:v>-36</c:v>
                </c:pt>
                <c:pt idx="45209">
                  <c:v>-29</c:v>
                </c:pt>
                <c:pt idx="45210">
                  <c:v>-29</c:v>
                </c:pt>
                <c:pt idx="45211">
                  <c:v>-29</c:v>
                </c:pt>
                <c:pt idx="45212">
                  <c:v>-27</c:v>
                </c:pt>
                <c:pt idx="45213">
                  <c:v>-27</c:v>
                </c:pt>
                <c:pt idx="45214">
                  <c:v>-30</c:v>
                </c:pt>
                <c:pt idx="45215">
                  <c:v>-41</c:v>
                </c:pt>
                <c:pt idx="45216">
                  <c:v>-36</c:v>
                </c:pt>
                <c:pt idx="45217">
                  <c:v>-31</c:v>
                </c:pt>
                <c:pt idx="45218">
                  <c:v>-36</c:v>
                </c:pt>
                <c:pt idx="45219">
                  <c:v>-38</c:v>
                </c:pt>
                <c:pt idx="45220">
                  <c:v>-24</c:v>
                </c:pt>
                <c:pt idx="45221">
                  <c:v>-19</c:v>
                </c:pt>
                <c:pt idx="45222">
                  <c:v>-14</c:v>
                </c:pt>
                <c:pt idx="45223">
                  <c:v>-21</c:v>
                </c:pt>
                <c:pt idx="45224">
                  <c:v>-13</c:v>
                </c:pt>
                <c:pt idx="45225">
                  <c:v>-15</c:v>
                </c:pt>
                <c:pt idx="45226">
                  <c:v>-11</c:v>
                </c:pt>
                <c:pt idx="45227">
                  <c:v>-19</c:v>
                </c:pt>
                <c:pt idx="45228">
                  <c:v>-21</c:v>
                </c:pt>
                <c:pt idx="45229">
                  <c:v>-22</c:v>
                </c:pt>
                <c:pt idx="45230">
                  <c:v>-21</c:v>
                </c:pt>
                <c:pt idx="45231">
                  <c:v>-13</c:v>
                </c:pt>
                <c:pt idx="45232">
                  <c:v>-36</c:v>
                </c:pt>
                <c:pt idx="45233">
                  <c:v>-34</c:v>
                </c:pt>
                <c:pt idx="45234">
                  <c:v>-29</c:v>
                </c:pt>
                <c:pt idx="45235">
                  <c:v>-32</c:v>
                </c:pt>
                <c:pt idx="45236">
                  <c:v>-30</c:v>
                </c:pt>
                <c:pt idx="45237">
                  <c:v>-24</c:v>
                </c:pt>
                <c:pt idx="45238">
                  <c:v>-23</c:v>
                </c:pt>
                <c:pt idx="45239">
                  <c:v>-28</c:v>
                </c:pt>
                <c:pt idx="45240">
                  <c:v>-30</c:v>
                </c:pt>
                <c:pt idx="45241">
                  <c:v>-37</c:v>
                </c:pt>
                <c:pt idx="45242">
                  <c:v>-40</c:v>
                </c:pt>
                <c:pt idx="45243">
                  <c:v>-37</c:v>
                </c:pt>
                <c:pt idx="45244">
                  <c:v>-30</c:v>
                </c:pt>
                <c:pt idx="45245">
                  <c:v>-32</c:v>
                </c:pt>
                <c:pt idx="45246">
                  <c:v>-30</c:v>
                </c:pt>
                <c:pt idx="45247">
                  <c:v>-24</c:v>
                </c:pt>
                <c:pt idx="45248">
                  <c:v>-30</c:v>
                </c:pt>
                <c:pt idx="45249">
                  <c:v>-24</c:v>
                </c:pt>
                <c:pt idx="45250">
                  <c:v>-24</c:v>
                </c:pt>
                <c:pt idx="45251">
                  <c:v>-26</c:v>
                </c:pt>
                <c:pt idx="45252">
                  <c:v>-31</c:v>
                </c:pt>
                <c:pt idx="45253">
                  <c:v>-24</c:v>
                </c:pt>
                <c:pt idx="45254">
                  <c:v>-34</c:v>
                </c:pt>
                <c:pt idx="45255">
                  <c:v>-32</c:v>
                </c:pt>
                <c:pt idx="45256">
                  <c:v>-33</c:v>
                </c:pt>
                <c:pt idx="45257">
                  <c:v>-32</c:v>
                </c:pt>
                <c:pt idx="45258">
                  <c:v>-36</c:v>
                </c:pt>
                <c:pt idx="45259">
                  <c:v>-31</c:v>
                </c:pt>
                <c:pt idx="45260">
                  <c:v>-26</c:v>
                </c:pt>
                <c:pt idx="45261">
                  <c:v>-28</c:v>
                </c:pt>
                <c:pt idx="45262">
                  <c:v>-24</c:v>
                </c:pt>
                <c:pt idx="45263">
                  <c:v>-28</c:v>
                </c:pt>
                <c:pt idx="45264">
                  <c:v>-30</c:v>
                </c:pt>
                <c:pt idx="45265">
                  <c:v>-37</c:v>
                </c:pt>
                <c:pt idx="45266">
                  <c:v>-38</c:v>
                </c:pt>
                <c:pt idx="45267">
                  <c:v>-30</c:v>
                </c:pt>
                <c:pt idx="45268">
                  <c:v>-32</c:v>
                </c:pt>
                <c:pt idx="45269">
                  <c:v>-26</c:v>
                </c:pt>
                <c:pt idx="45270">
                  <c:v>-26</c:v>
                </c:pt>
                <c:pt idx="45271">
                  <c:v>-21</c:v>
                </c:pt>
                <c:pt idx="45272">
                  <c:v>-23</c:v>
                </c:pt>
                <c:pt idx="45273">
                  <c:v>-27</c:v>
                </c:pt>
                <c:pt idx="45274">
                  <c:v>-23</c:v>
                </c:pt>
                <c:pt idx="45275">
                  <c:v>-27</c:v>
                </c:pt>
                <c:pt idx="45276">
                  <c:v>-28</c:v>
                </c:pt>
                <c:pt idx="45277">
                  <c:v>-31</c:v>
                </c:pt>
                <c:pt idx="45278">
                  <c:v>-26</c:v>
                </c:pt>
                <c:pt idx="45279">
                  <c:v>-32</c:v>
                </c:pt>
                <c:pt idx="45280">
                  <c:v>-29</c:v>
                </c:pt>
                <c:pt idx="45281">
                  <c:v>-25</c:v>
                </c:pt>
                <c:pt idx="45282">
                  <c:v>-27</c:v>
                </c:pt>
                <c:pt idx="45283">
                  <c:v>-22</c:v>
                </c:pt>
                <c:pt idx="45284">
                  <c:v>-21</c:v>
                </c:pt>
                <c:pt idx="45285">
                  <c:v>-24</c:v>
                </c:pt>
                <c:pt idx="45286">
                  <c:v>-24</c:v>
                </c:pt>
                <c:pt idx="45287">
                  <c:v>-23</c:v>
                </c:pt>
                <c:pt idx="45288">
                  <c:v>-27</c:v>
                </c:pt>
                <c:pt idx="45289">
                  <c:v>-30</c:v>
                </c:pt>
                <c:pt idx="45290">
                  <c:v>-27</c:v>
                </c:pt>
                <c:pt idx="45291">
                  <c:v>-30</c:v>
                </c:pt>
                <c:pt idx="45292">
                  <c:v>-51</c:v>
                </c:pt>
                <c:pt idx="45293">
                  <c:v>-48</c:v>
                </c:pt>
                <c:pt idx="45294">
                  <c:v>-41</c:v>
                </c:pt>
                <c:pt idx="45295">
                  <c:v>-34</c:v>
                </c:pt>
                <c:pt idx="45296">
                  <c:v>-36</c:v>
                </c:pt>
                <c:pt idx="45297">
                  <c:v>-34</c:v>
                </c:pt>
                <c:pt idx="45298">
                  <c:v>-31</c:v>
                </c:pt>
                <c:pt idx="45299">
                  <c:v>-37</c:v>
                </c:pt>
                <c:pt idx="45300">
                  <c:v>-35</c:v>
                </c:pt>
                <c:pt idx="45301">
                  <c:v>-32</c:v>
                </c:pt>
                <c:pt idx="45302">
                  <c:v>-42</c:v>
                </c:pt>
                <c:pt idx="45303">
                  <c:v>-37</c:v>
                </c:pt>
                <c:pt idx="45304">
                  <c:v>-23</c:v>
                </c:pt>
                <c:pt idx="45305">
                  <c:v>-29</c:v>
                </c:pt>
                <c:pt idx="45306">
                  <c:v>-21</c:v>
                </c:pt>
                <c:pt idx="45307">
                  <c:v>-21</c:v>
                </c:pt>
                <c:pt idx="45308">
                  <c:v>-24</c:v>
                </c:pt>
                <c:pt idx="45309">
                  <c:v>-20</c:v>
                </c:pt>
                <c:pt idx="45310">
                  <c:v>-19</c:v>
                </c:pt>
                <c:pt idx="45311">
                  <c:v>-20</c:v>
                </c:pt>
                <c:pt idx="45312">
                  <c:v>-24</c:v>
                </c:pt>
                <c:pt idx="45313">
                  <c:v>-23</c:v>
                </c:pt>
                <c:pt idx="45314">
                  <c:v>-23</c:v>
                </c:pt>
                <c:pt idx="45315">
                  <c:v>-19</c:v>
                </c:pt>
                <c:pt idx="45316">
                  <c:v>-29</c:v>
                </c:pt>
                <c:pt idx="45317">
                  <c:v>-38</c:v>
                </c:pt>
                <c:pt idx="45318">
                  <c:v>-29</c:v>
                </c:pt>
                <c:pt idx="45319">
                  <c:v>-30</c:v>
                </c:pt>
                <c:pt idx="45320">
                  <c:v>-29</c:v>
                </c:pt>
                <c:pt idx="45321">
                  <c:v>-30</c:v>
                </c:pt>
                <c:pt idx="45322">
                  <c:v>-27</c:v>
                </c:pt>
                <c:pt idx="45323">
                  <c:v>-28</c:v>
                </c:pt>
                <c:pt idx="45324">
                  <c:v>-30</c:v>
                </c:pt>
                <c:pt idx="45325">
                  <c:v>-34</c:v>
                </c:pt>
                <c:pt idx="45326">
                  <c:v>-28</c:v>
                </c:pt>
                <c:pt idx="45327">
                  <c:v>-34</c:v>
                </c:pt>
                <c:pt idx="45328">
                  <c:v>-53</c:v>
                </c:pt>
                <c:pt idx="45329">
                  <c:v>-39</c:v>
                </c:pt>
                <c:pt idx="45330">
                  <c:v>-42</c:v>
                </c:pt>
                <c:pt idx="45331">
                  <c:v>-40</c:v>
                </c:pt>
                <c:pt idx="45332">
                  <c:v>-36</c:v>
                </c:pt>
                <c:pt idx="45333">
                  <c:v>-38</c:v>
                </c:pt>
                <c:pt idx="45334">
                  <c:v>-46</c:v>
                </c:pt>
                <c:pt idx="45335">
                  <c:v>-37</c:v>
                </c:pt>
                <c:pt idx="45336">
                  <c:v>-39</c:v>
                </c:pt>
                <c:pt idx="45337">
                  <c:v>-42</c:v>
                </c:pt>
                <c:pt idx="45338">
                  <c:v>-48</c:v>
                </c:pt>
                <c:pt idx="45339">
                  <c:v>-47</c:v>
                </c:pt>
                <c:pt idx="45340">
                  <c:v>-29</c:v>
                </c:pt>
                <c:pt idx="45341">
                  <c:v>-28</c:v>
                </c:pt>
                <c:pt idx="45342">
                  <c:v>-24</c:v>
                </c:pt>
                <c:pt idx="45343">
                  <c:v>-20</c:v>
                </c:pt>
                <c:pt idx="45344">
                  <c:v>-18</c:v>
                </c:pt>
                <c:pt idx="45345">
                  <c:v>-18</c:v>
                </c:pt>
                <c:pt idx="45346">
                  <c:v>-20</c:v>
                </c:pt>
                <c:pt idx="45347">
                  <c:v>-28</c:v>
                </c:pt>
                <c:pt idx="45348">
                  <c:v>-28</c:v>
                </c:pt>
                <c:pt idx="45349">
                  <c:v>-23</c:v>
                </c:pt>
                <c:pt idx="45350">
                  <c:v>-21</c:v>
                </c:pt>
                <c:pt idx="45351">
                  <c:v>-21</c:v>
                </c:pt>
                <c:pt idx="45352">
                  <c:v>-52</c:v>
                </c:pt>
                <c:pt idx="45353">
                  <c:v>-44</c:v>
                </c:pt>
                <c:pt idx="45354">
                  <c:v>-40</c:v>
                </c:pt>
                <c:pt idx="45355">
                  <c:v>-41</c:v>
                </c:pt>
                <c:pt idx="45356">
                  <c:v>-31</c:v>
                </c:pt>
                <c:pt idx="45357">
                  <c:v>-46</c:v>
                </c:pt>
                <c:pt idx="45358">
                  <c:v>-40</c:v>
                </c:pt>
                <c:pt idx="45359">
                  <c:v>-40</c:v>
                </c:pt>
                <c:pt idx="45360">
                  <c:v>-34</c:v>
                </c:pt>
                <c:pt idx="45361">
                  <c:v>-34</c:v>
                </c:pt>
                <c:pt idx="45362">
                  <c:v>-40</c:v>
                </c:pt>
                <c:pt idx="45363">
                  <c:v>-39</c:v>
                </c:pt>
                <c:pt idx="45364">
                  <c:v>-13</c:v>
                </c:pt>
                <c:pt idx="45365">
                  <c:v>-15</c:v>
                </c:pt>
                <c:pt idx="45366">
                  <c:v>-12</c:v>
                </c:pt>
                <c:pt idx="45367">
                  <c:v>11</c:v>
                </c:pt>
                <c:pt idx="45368">
                  <c:v>-31</c:v>
                </c:pt>
                <c:pt idx="45369">
                  <c:v>-36</c:v>
                </c:pt>
                <c:pt idx="45370">
                  <c:v>-36</c:v>
                </c:pt>
                <c:pt idx="45371">
                  <c:v>-39</c:v>
                </c:pt>
                <c:pt idx="45372">
                  <c:v>-41</c:v>
                </c:pt>
                <c:pt idx="45373">
                  <c:v>-31</c:v>
                </c:pt>
                <c:pt idx="45374">
                  <c:v>-28</c:v>
                </c:pt>
                <c:pt idx="45375">
                  <c:v>-32</c:v>
                </c:pt>
                <c:pt idx="45376">
                  <c:v>-33</c:v>
                </c:pt>
                <c:pt idx="45377">
                  <c:v>-36</c:v>
                </c:pt>
                <c:pt idx="45378">
                  <c:v>-37</c:v>
                </c:pt>
                <c:pt idx="45379">
                  <c:v>-35</c:v>
                </c:pt>
                <c:pt idx="45380">
                  <c:v>-45</c:v>
                </c:pt>
                <c:pt idx="45381">
                  <c:v>-40</c:v>
                </c:pt>
                <c:pt idx="45382">
                  <c:v>-36</c:v>
                </c:pt>
                <c:pt idx="45383">
                  <c:v>-35</c:v>
                </c:pt>
                <c:pt idx="45384">
                  <c:v>-28</c:v>
                </c:pt>
                <c:pt idx="45385">
                  <c:v>-26</c:v>
                </c:pt>
                <c:pt idx="45386">
                  <c:v>-29</c:v>
                </c:pt>
                <c:pt idx="45387">
                  <c:v>-31</c:v>
                </c:pt>
                <c:pt idx="45388">
                  <c:v>-32</c:v>
                </c:pt>
                <c:pt idx="45389">
                  <c:v>-29</c:v>
                </c:pt>
                <c:pt idx="45390">
                  <c:v>-36</c:v>
                </c:pt>
                <c:pt idx="45391">
                  <c:v>-46</c:v>
                </c:pt>
                <c:pt idx="45392">
                  <c:v>-27</c:v>
                </c:pt>
                <c:pt idx="45393">
                  <c:v>-30</c:v>
                </c:pt>
                <c:pt idx="45394">
                  <c:v>-24</c:v>
                </c:pt>
                <c:pt idx="45395">
                  <c:v>-24</c:v>
                </c:pt>
                <c:pt idx="45396">
                  <c:v>-24</c:v>
                </c:pt>
                <c:pt idx="45397">
                  <c:v>-20</c:v>
                </c:pt>
                <c:pt idx="45398">
                  <c:v>-25</c:v>
                </c:pt>
                <c:pt idx="45399">
                  <c:v>-20</c:v>
                </c:pt>
                <c:pt idx="45400">
                  <c:v>-21</c:v>
                </c:pt>
                <c:pt idx="45401">
                  <c:v>-24</c:v>
                </c:pt>
                <c:pt idx="45402">
                  <c:v>-24</c:v>
                </c:pt>
                <c:pt idx="45403">
                  <c:v>-30</c:v>
                </c:pt>
                <c:pt idx="45404">
                  <c:v>-32</c:v>
                </c:pt>
                <c:pt idx="45405">
                  <c:v>-29</c:v>
                </c:pt>
                <c:pt idx="45406">
                  <c:v>-26</c:v>
                </c:pt>
                <c:pt idx="45407">
                  <c:v>-22</c:v>
                </c:pt>
                <c:pt idx="45408">
                  <c:v>-34</c:v>
                </c:pt>
                <c:pt idx="45409">
                  <c:v>-22</c:v>
                </c:pt>
                <c:pt idx="45410">
                  <c:v>-24</c:v>
                </c:pt>
                <c:pt idx="45411">
                  <c:v>-19</c:v>
                </c:pt>
                <c:pt idx="45412">
                  <c:v>-26</c:v>
                </c:pt>
                <c:pt idx="45413">
                  <c:v>-23</c:v>
                </c:pt>
                <c:pt idx="45414">
                  <c:v>-21</c:v>
                </c:pt>
                <c:pt idx="45415">
                  <c:v>-24</c:v>
                </c:pt>
                <c:pt idx="45416">
                  <c:v>-20</c:v>
                </c:pt>
                <c:pt idx="45417">
                  <c:v>-24</c:v>
                </c:pt>
                <c:pt idx="45418">
                  <c:v>-28</c:v>
                </c:pt>
                <c:pt idx="45419">
                  <c:v>-24</c:v>
                </c:pt>
                <c:pt idx="45420">
                  <c:v>-28</c:v>
                </c:pt>
                <c:pt idx="45421">
                  <c:v>-31</c:v>
                </c:pt>
                <c:pt idx="45422">
                  <c:v>-26</c:v>
                </c:pt>
                <c:pt idx="45423">
                  <c:v>-27</c:v>
                </c:pt>
                <c:pt idx="45424">
                  <c:v>-21</c:v>
                </c:pt>
                <c:pt idx="45425">
                  <c:v>-20</c:v>
                </c:pt>
                <c:pt idx="45426">
                  <c:v>-19</c:v>
                </c:pt>
                <c:pt idx="45427">
                  <c:v>-34</c:v>
                </c:pt>
                <c:pt idx="45428">
                  <c:v>-33</c:v>
                </c:pt>
                <c:pt idx="45429">
                  <c:v>-22</c:v>
                </c:pt>
                <c:pt idx="45430">
                  <c:v>-23</c:v>
                </c:pt>
                <c:pt idx="45431">
                  <c:v>-28</c:v>
                </c:pt>
                <c:pt idx="45432">
                  <c:v>-55</c:v>
                </c:pt>
                <c:pt idx="45433">
                  <c:v>-47</c:v>
                </c:pt>
                <c:pt idx="45434">
                  <c:v>-52</c:v>
                </c:pt>
                <c:pt idx="45435">
                  <c:v>-45</c:v>
                </c:pt>
                <c:pt idx="45436">
                  <c:v>-45</c:v>
                </c:pt>
                <c:pt idx="45437">
                  <c:v>-33</c:v>
                </c:pt>
                <c:pt idx="45438">
                  <c:v>-35</c:v>
                </c:pt>
                <c:pt idx="45439">
                  <c:v>-38</c:v>
                </c:pt>
                <c:pt idx="45440">
                  <c:v>-42</c:v>
                </c:pt>
                <c:pt idx="45441">
                  <c:v>-42</c:v>
                </c:pt>
                <c:pt idx="45442">
                  <c:v>-45</c:v>
                </c:pt>
                <c:pt idx="45443">
                  <c:v>-47</c:v>
                </c:pt>
                <c:pt idx="45444">
                  <c:v>-47</c:v>
                </c:pt>
                <c:pt idx="45445">
                  <c:v>-33</c:v>
                </c:pt>
                <c:pt idx="45446">
                  <c:v>-26</c:v>
                </c:pt>
                <c:pt idx="45447">
                  <c:v>-28</c:v>
                </c:pt>
                <c:pt idx="45448">
                  <c:v>-26</c:v>
                </c:pt>
                <c:pt idx="45449">
                  <c:v>-29</c:v>
                </c:pt>
                <c:pt idx="45450">
                  <c:v>-26</c:v>
                </c:pt>
                <c:pt idx="45451">
                  <c:v>-40</c:v>
                </c:pt>
                <c:pt idx="45452">
                  <c:v>-31</c:v>
                </c:pt>
                <c:pt idx="45453">
                  <c:v>-33</c:v>
                </c:pt>
                <c:pt idx="45454">
                  <c:v>-41</c:v>
                </c:pt>
                <c:pt idx="45455">
                  <c:v>-48</c:v>
                </c:pt>
                <c:pt idx="45456">
                  <c:v>-35</c:v>
                </c:pt>
                <c:pt idx="45457">
                  <c:v>-39</c:v>
                </c:pt>
                <c:pt idx="45458">
                  <c:v>-30</c:v>
                </c:pt>
                <c:pt idx="45459">
                  <c:v>-25</c:v>
                </c:pt>
                <c:pt idx="45460">
                  <c:v>-21</c:v>
                </c:pt>
                <c:pt idx="45461">
                  <c:v>-21</c:v>
                </c:pt>
                <c:pt idx="45462">
                  <c:v>-25</c:v>
                </c:pt>
                <c:pt idx="45463">
                  <c:v>-26</c:v>
                </c:pt>
                <c:pt idx="45464">
                  <c:v>-25</c:v>
                </c:pt>
                <c:pt idx="45465">
                  <c:v>-26</c:v>
                </c:pt>
                <c:pt idx="45466">
                  <c:v>-30</c:v>
                </c:pt>
                <c:pt idx="45467">
                  <c:v>-36</c:v>
                </c:pt>
                <c:pt idx="45468">
                  <c:v>0</c:v>
                </c:pt>
                <c:pt idx="45469">
                  <c:v>1</c:v>
                </c:pt>
                <c:pt idx="45470">
                  <c:v>0</c:v>
                </c:pt>
                <c:pt idx="45471">
                  <c:v>-8</c:v>
                </c:pt>
                <c:pt idx="45472">
                  <c:v>-15</c:v>
                </c:pt>
                <c:pt idx="45473">
                  <c:v>-7</c:v>
                </c:pt>
                <c:pt idx="45474">
                  <c:v>-22</c:v>
                </c:pt>
                <c:pt idx="45475">
                  <c:v>-18</c:v>
                </c:pt>
                <c:pt idx="45476">
                  <c:v>-21</c:v>
                </c:pt>
                <c:pt idx="45477">
                  <c:v>-19</c:v>
                </c:pt>
                <c:pt idx="45478">
                  <c:v>-24</c:v>
                </c:pt>
                <c:pt idx="45479">
                  <c:v>3</c:v>
                </c:pt>
                <c:pt idx="45480">
                  <c:v>-23</c:v>
                </c:pt>
                <c:pt idx="45481">
                  <c:v>-26</c:v>
                </c:pt>
                <c:pt idx="45482">
                  <c:v>-26</c:v>
                </c:pt>
                <c:pt idx="45483">
                  <c:v>-20</c:v>
                </c:pt>
                <c:pt idx="45484">
                  <c:v>-22</c:v>
                </c:pt>
                <c:pt idx="45485">
                  <c:v>-22</c:v>
                </c:pt>
                <c:pt idx="45486">
                  <c:v>-22</c:v>
                </c:pt>
                <c:pt idx="45487">
                  <c:v>-26</c:v>
                </c:pt>
                <c:pt idx="45488">
                  <c:v>-24</c:v>
                </c:pt>
                <c:pt idx="45489">
                  <c:v>-21</c:v>
                </c:pt>
                <c:pt idx="45490">
                  <c:v>-27</c:v>
                </c:pt>
                <c:pt idx="45491">
                  <c:v>-27</c:v>
                </c:pt>
                <c:pt idx="45492">
                  <c:v>-36</c:v>
                </c:pt>
                <c:pt idx="45493">
                  <c:v>-28</c:v>
                </c:pt>
                <c:pt idx="45494">
                  <c:v>-30</c:v>
                </c:pt>
                <c:pt idx="45495">
                  <c:v>-36</c:v>
                </c:pt>
                <c:pt idx="45496">
                  <c:v>-39</c:v>
                </c:pt>
                <c:pt idx="45497">
                  <c:v>-31</c:v>
                </c:pt>
                <c:pt idx="45498">
                  <c:v>-29</c:v>
                </c:pt>
                <c:pt idx="45499">
                  <c:v>-31</c:v>
                </c:pt>
                <c:pt idx="45500">
                  <c:v>-36</c:v>
                </c:pt>
                <c:pt idx="45501">
                  <c:v>-30</c:v>
                </c:pt>
                <c:pt idx="45502">
                  <c:v>-41</c:v>
                </c:pt>
                <c:pt idx="45503">
                  <c:v>-35</c:v>
                </c:pt>
                <c:pt idx="45504">
                  <c:v>-34</c:v>
                </c:pt>
                <c:pt idx="45505">
                  <c:v>-33</c:v>
                </c:pt>
                <c:pt idx="45506">
                  <c:v>-33</c:v>
                </c:pt>
                <c:pt idx="45507">
                  <c:v>-27</c:v>
                </c:pt>
                <c:pt idx="45508">
                  <c:v>-24</c:v>
                </c:pt>
                <c:pt idx="45509">
                  <c:v>-21</c:v>
                </c:pt>
                <c:pt idx="45510">
                  <c:v>-24</c:v>
                </c:pt>
                <c:pt idx="45511">
                  <c:v>-25</c:v>
                </c:pt>
                <c:pt idx="45512">
                  <c:v>-24</c:v>
                </c:pt>
                <c:pt idx="45513">
                  <c:v>-32</c:v>
                </c:pt>
                <c:pt idx="45514">
                  <c:v>-34</c:v>
                </c:pt>
                <c:pt idx="45515">
                  <c:v>-32</c:v>
                </c:pt>
                <c:pt idx="45516">
                  <c:v>-30</c:v>
                </c:pt>
                <c:pt idx="45517">
                  <c:v>-30</c:v>
                </c:pt>
                <c:pt idx="45518">
                  <c:v>-30</c:v>
                </c:pt>
                <c:pt idx="45519">
                  <c:v>-24</c:v>
                </c:pt>
                <c:pt idx="45520">
                  <c:v>-27</c:v>
                </c:pt>
                <c:pt idx="45521">
                  <c:v>-25</c:v>
                </c:pt>
                <c:pt idx="45522">
                  <c:v>-22</c:v>
                </c:pt>
                <c:pt idx="45523">
                  <c:v>-27</c:v>
                </c:pt>
                <c:pt idx="45524">
                  <c:v>-23</c:v>
                </c:pt>
                <c:pt idx="45525">
                  <c:v>-24</c:v>
                </c:pt>
                <c:pt idx="45526">
                  <c:v>-29</c:v>
                </c:pt>
                <c:pt idx="45527">
                  <c:v>-26</c:v>
                </c:pt>
                <c:pt idx="45528">
                  <c:v>-53</c:v>
                </c:pt>
                <c:pt idx="45529">
                  <c:v>-50</c:v>
                </c:pt>
                <c:pt idx="45530">
                  <c:v>-50</c:v>
                </c:pt>
                <c:pt idx="45531">
                  <c:v>-46</c:v>
                </c:pt>
                <c:pt idx="45532">
                  <c:v>-45</c:v>
                </c:pt>
                <c:pt idx="45533">
                  <c:v>-33</c:v>
                </c:pt>
                <c:pt idx="45534">
                  <c:v>-42</c:v>
                </c:pt>
                <c:pt idx="45535">
                  <c:v>-43</c:v>
                </c:pt>
                <c:pt idx="45536">
                  <c:v>-47</c:v>
                </c:pt>
                <c:pt idx="45537">
                  <c:v>-53</c:v>
                </c:pt>
                <c:pt idx="45538">
                  <c:v>-57</c:v>
                </c:pt>
                <c:pt idx="45539">
                  <c:v>-53</c:v>
                </c:pt>
                <c:pt idx="45540">
                  <c:v>-65</c:v>
                </c:pt>
                <c:pt idx="45541">
                  <c:v>-51</c:v>
                </c:pt>
                <c:pt idx="45542">
                  <c:v>-57</c:v>
                </c:pt>
                <c:pt idx="45543">
                  <c:v>-50</c:v>
                </c:pt>
                <c:pt idx="45544">
                  <c:v>-46</c:v>
                </c:pt>
                <c:pt idx="45545">
                  <c:v>-44</c:v>
                </c:pt>
                <c:pt idx="45546">
                  <c:v>-43</c:v>
                </c:pt>
                <c:pt idx="45547">
                  <c:v>-44</c:v>
                </c:pt>
                <c:pt idx="45548">
                  <c:v>-47</c:v>
                </c:pt>
                <c:pt idx="45549">
                  <c:v>-56</c:v>
                </c:pt>
                <c:pt idx="45550">
                  <c:v>-66</c:v>
                </c:pt>
                <c:pt idx="45551">
                  <c:v>-62</c:v>
                </c:pt>
                <c:pt idx="45552">
                  <c:v>-39</c:v>
                </c:pt>
                <c:pt idx="45553">
                  <c:v>-41</c:v>
                </c:pt>
                <c:pt idx="45554">
                  <c:v>-38</c:v>
                </c:pt>
                <c:pt idx="45555">
                  <c:v>-39</c:v>
                </c:pt>
                <c:pt idx="45556">
                  <c:v>-36</c:v>
                </c:pt>
                <c:pt idx="45557">
                  <c:v>-36</c:v>
                </c:pt>
                <c:pt idx="45558">
                  <c:v>-37</c:v>
                </c:pt>
                <c:pt idx="45559">
                  <c:v>-37</c:v>
                </c:pt>
                <c:pt idx="45560">
                  <c:v>-34</c:v>
                </c:pt>
                <c:pt idx="45561">
                  <c:v>-37</c:v>
                </c:pt>
                <c:pt idx="45562">
                  <c:v>-42</c:v>
                </c:pt>
                <c:pt idx="45563">
                  <c:v>-46</c:v>
                </c:pt>
                <c:pt idx="45564">
                  <c:v>-35</c:v>
                </c:pt>
                <c:pt idx="45565">
                  <c:v>-34</c:v>
                </c:pt>
                <c:pt idx="45566">
                  <c:v>-28</c:v>
                </c:pt>
                <c:pt idx="45567">
                  <c:v>-23</c:v>
                </c:pt>
                <c:pt idx="45568">
                  <c:v>-22</c:v>
                </c:pt>
                <c:pt idx="45569">
                  <c:v>-17</c:v>
                </c:pt>
                <c:pt idx="45570">
                  <c:v>-23</c:v>
                </c:pt>
                <c:pt idx="45571">
                  <c:v>-20</c:v>
                </c:pt>
                <c:pt idx="45572">
                  <c:v>-22</c:v>
                </c:pt>
                <c:pt idx="45573">
                  <c:v>-21</c:v>
                </c:pt>
                <c:pt idx="45574">
                  <c:v>-34</c:v>
                </c:pt>
                <c:pt idx="45575">
                  <c:v>-23</c:v>
                </c:pt>
                <c:pt idx="45576">
                  <c:v>-38</c:v>
                </c:pt>
                <c:pt idx="45577">
                  <c:v>-34</c:v>
                </c:pt>
                <c:pt idx="45578">
                  <c:v>-28</c:v>
                </c:pt>
                <c:pt idx="45579">
                  <c:v>-29</c:v>
                </c:pt>
                <c:pt idx="45580">
                  <c:v>-29</c:v>
                </c:pt>
                <c:pt idx="45581">
                  <c:v>-25</c:v>
                </c:pt>
                <c:pt idx="45582">
                  <c:v>-27</c:v>
                </c:pt>
                <c:pt idx="45583">
                  <c:v>-28</c:v>
                </c:pt>
                <c:pt idx="45584">
                  <c:v>-31</c:v>
                </c:pt>
                <c:pt idx="45585">
                  <c:v>-28</c:v>
                </c:pt>
                <c:pt idx="45586">
                  <c:v>-42</c:v>
                </c:pt>
                <c:pt idx="45587">
                  <c:v>-34</c:v>
                </c:pt>
                <c:pt idx="45588">
                  <c:v>-44</c:v>
                </c:pt>
                <c:pt idx="45589">
                  <c:v>-39</c:v>
                </c:pt>
                <c:pt idx="45590">
                  <c:v>-40</c:v>
                </c:pt>
                <c:pt idx="45591">
                  <c:v>-38</c:v>
                </c:pt>
                <c:pt idx="45592">
                  <c:v>-34</c:v>
                </c:pt>
                <c:pt idx="45593">
                  <c:v>-38</c:v>
                </c:pt>
                <c:pt idx="45594">
                  <c:v>-29</c:v>
                </c:pt>
                <c:pt idx="45595">
                  <c:v>-39</c:v>
                </c:pt>
                <c:pt idx="45596">
                  <c:v>-32</c:v>
                </c:pt>
                <c:pt idx="45597">
                  <c:v>-32</c:v>
                </c:pt>
                <c:pt idx="45598">
                  <c:v>-42</c:v>
                </c:pt>
                <c:pt idx="45599">
                  <c:v>-40</c:v>
                </c:pt>
                <c:pt idx="45600">
                  <c:v>-9</c:v>
                </c:pt>
                <c:pt idx="45601">
                  <c:v>-7</c:v>
                </c:pt>
                <c:pt idx="45602">
                  <c:v>-8</c:v>
                </c:pt>
                <c:pt idx="45603">
                  <c:v>-32</c:v>
                </c:pt>
                <c:pt idx="45604">
                  <c:v>-46</c:v>
                </c:pt>
                <c:pt idx="45605">
                  <c:v>-37</c:v>
                </c:pt>
                <c:pt idx="45606">
                  <c:v>-30</c:v>
                </c:pt>
                <c:pt idx="45607">
                  <c:v>-27</c:v>
                </c:pt>
                <c:pt idx="45608">
                  <c:v>-23</c:v>
                </c:pt>
                <c:pt idx="45609">
                  <c:v>-25</c:v>
                </c:pt>
                <c:pt idx="45610">
                  <c:v>-26</c:v>
                </c:pt>
                <c:pt idx="45611">
                  <c:v>-32</c:v>
                </c:pt>
                <c:pt idx="45612">
                  <c:v>-27</c:v>
                </c:pt>
                <c:pt idx="45613">
                  <c:v>-34</c:v>
                </c:pt>
                <c:pt idx="45614">
                  <c:v>-36</c:v>
                </c:pt>
                <c:pt idx="45615">
                  <c:v>-32</c:v>
                </c:pt>
                <c:pt idx="45616">
                  <c:v>-29</c:v>
                </c:pt>
                <c:pt idx="45617">
                  <c:v>-30</c:v>
                </c:pt>
                <c:pt idx="45618">
                  <c:v>-26</c:v>
                </c:pt>
                <c:pt idx="45619">
                  <c:v>-29</c:v>
                </c:pt>
                <c:pt idx="45620">
                  <c:v>-28</c:v>
                </c:pt>
                <c:pt idx="45621">
                  <c:v>-24</c:v>
                </c:pt>
                <c:pt idx="45622">
                  <c:v>-32</c:v>
                </c:pt>
                <c:pt idx="45623">
                  <c:v>-27</c:v>
                </c:pt>
                <c:pt idx="45624">
                  <c:v>-32</c:v>
                </c:pt>
                <c:pt idx="45625">
                  <c:v>-39</c:v>
                </c:pt>
                <c:pt idx="45626">
                  <c:v>-40</c:v>
                </c:pt>
                <c:pt idx="45627">
                  <c:v>-45</c:v>
                </c:pt>
                <c:pt idx="45628">
                  <c:v>-41</c:v>
                </c:pt>
                <c:pt idx="45629">
                  <c:v>-31</c:v>
                </c:pt>
                <c:pt idx="45630">
                  <c:v>-37</c:v>
                </c:pt>
                <c:pt idx="45631">
                  <c:v>-36</c:v>
                </c:pt>
                <c:pt idx="45632">
                  <c:v>-34</c:v>
                </c:pt>
                <c:pt idx="45633">
                  <c:v>-40</c:v>
                </c:pt>
                <c:pt idx="45634">
                  <c:v>-49</c:v>
                </c:pt>
                <c:pt idx="45635">
                  <c:v>-41</c:v>
                </c:pt>
                <c:pt idx="45636">
                  <c:v>-46</c:v>
                </c:pt>
                <c:pt idx="45637">
                  <c:v>-38</c:v>
                </c:pt>
                <c:pt idx="45638">
                  <c:v>-43</c:v>
                </c:pt>
                <c:pt idx="45639">
                  <c:v>-37</c:v>
                </c:pt>
                <c:pt idx="45640">
                  <c:v>-42</c:v>
                </c:pt>
                <c:pt idx="45641">
                  <c:v>-31</c:v>
                </c:pt>
                <c:pt idx="45642">
                  <c:v>-30</c:v>
                </c:pt>
                <c:pt idx="45643">
                  <c:v>-30</c:v>
                </c:pt>
                <c:pt idx="45644">
                  <c:v>-29</c:v>
                </c:pt>
                <c:pt idx="45645">
                  <c:v>-27</c:v>
                </c:pt>
                <c:pt idx="45646">
                  <c:v>-32</c:v>
                </c:pt>
                <c:pt idx="45647">
                  <c:v>-37</c:v>
                </c:pt>
                <c:pt idx="45648">
                  <c:v>-36</c:v>
                </c:pt>
                <c:pt idx="45649">
                  <c:v>-41</c:v>
                </c:pt>
                <c:pt idx="45650">
                  <c:v>-37</c:v>
                </c:pt>
                <c:pt idx="45651">
                  <c:v>-60</c:v>
                </c:pt>
                <c:pt idx="45652">
                  <c:v>-50</c:v>
                </c:pt>
                <c:pt idx="45653">
                  <c:v>-63</c:v>
                </c:pt>
                <c:pt idx="45654">
                  <c:v>-48</c:v>
                </c:pt>
                <c:pt idx="45655">
                  <c:v>-44</c:v>
                </c:pt>
                <c:pt idx="45656">
                  <c:v>-39</c:v>
                </c:pt>
                <c:pt idx="45657">
                  <c:v>-40</c:v>
                </c:pt>
                <c:pt idx="45658">
                  <c:v>-40</c:v>
                </c:pt>
                <c:pt idx="45659">
                  <c:v>-56</c:v>
                </c:pt>
                <c:pt idx="45660">
                  <c:v>-57</c:v>
                </c:pt>
                <c:pt idx="45661">
                  <c:v>-68</c:v>
                </c:pt>
                <c:pt idx="45662">
                  <c:v>-57</c:v>
                </c:pt>
                <c:pt idx="45663">
                  <c:v>-34</c:v>
                </c:pt>
                <c:pt idx="45664">
                  <c:v>-28</c:v>
                </c:pt>
                <c:pt idx="45665">
                  <c:v>-40</c:v>
                </c:pt>
                <c:pt idx="45666">
                  <c:v>-31</c:v>
                </c:pt>
                <c:pt idx="45667">
                  <c:v>-28</c:v>
                </c:pt>
                <c:pt idx="45668">
                  <c:v>-29</c:v>
                </c:pt>
                <c:pt idx="45669">
                  <c:v>-27</c:v>
                </c:pt>
                <c:pt idx="45670">
                  <c:v>-35</c:v>
                </c:pt>
                <c:pt idx="45671">
                  <c:v>-32</c:v>
                </c:pt>
                <c:pt idx="45672">
                  <c:v>-29</c:v>
                </c:pt>
                <c:pt idx="45673">
                  <c:v>-47</c:v>
                </c:pt>
                <c:pt idx="45674">
                  <c:v>-30</c:v>
                </c:pt>
                <c:pt idx="45675">
                  <c:v>-34</c:v>
                </c:pt>
                <c:pt idx="45676">
                  <c:v>-36</c:v>
                </c:pt>
                <c:pt idx="45677">
                  <c:v>-32</c:v>
                </c:pt>
                <c:pt idx="45678">
                  <c:v>-25</c:v>
                </c:pt>
                <c:pt idx="45679">
                  <c:v>-24</c:v>
                </c:pt>
                <c:pt idx="45680">
                  <c:v>-25</c:v>
                </c:pt>
                <c:pt idx="45681">
                  <c:v>-29</c:v>
                </c:pt>
                <c:pt idx="45682">
                  <c:v>-27</c:v>
                </c:pt>
                <c:pt idx="45683">
                  <c:v>-27</c:v>
                </c:pt>
                <c:pt idx="45684">
                  <c:v>-36</c:v>
                </c:pt>
                <c:pt idx="45685">
                  <c:v>-34</c:v>
                </c:pt>
                <c:pt idx="45686">
                  <c:v>-31</c:v>
                </c:pt>
                <c:pt idx="45687">
                  <c:v>-63</c:v>
                </c:pt>
                <c:pt idx="45688">
                  <c:v>-47</c:v>
                </c:pt>
                <c:pt idx="45689">
                  <c:v>-46</c:v>
                </c:pt>
                <c:pt idx="45690">
                  <c:v>-44</c:v>
                </c:pt>
                <c:pt idx="45691">
                  <c:v>-42</c:v>
                </c:pt>
                <c:pt idx="45692">
                  <c:v>-37</c:v>
                </c:pt>
                <c:pt idx="45693">
                  <c:v>-43</c:v>
                </c:pt>
                <c:pt idx="45694">
                  <c:v>-37</c:v>
                </c:pt>
                <c:pt idx="45695">
                  <c:v>-51</c:v>
                </c:pt>
                <c:pt idx="45696">
                  <c:v>-53</c:v>
                </c:pt>
                <c:pt idx="45697">
                  <c:v>-62</c:v>
                </c:pt>
                <c:pt idx="45698">
                  <c:v>-58</c:v>
                </c:pt>
                <c:pt idx="45699">
                  <c:v>-27</c:v>
                </c:pt>
                <c:pt idx="45700">
                  <c:v>-32</c:v>
                </c:pt>
                <c:pt idx="45701">
                  <c:v>-27</c:v>
                </c:pt>
                <c:pt idx="45702">
                  <c:v>-29</c:v>
                </c:pt>
                <c:pt idx="45703">
                  <c:v>-27</c:v>
                </c:pt>
                <c:pt idx="45704">
                  <c:v>-27</c:v>
                </c:pt>
                <c:pt idx="45705">
                  <c:v>-23</c:v>
                </c:pt>
                <c:pt idx="45706">
                  <c:v>-36</c:v>
                </c:pt>
                <c:pt idx="45707">
                  <c:v>-30</c:v>
                </c:pt>
                <c:pt idx="45708">
                  <c:v>-33</c:v>
                </c:pt>
                <c:pt idx="45709">
                  <c:v>-32</c:v>
                </c:pt>
                <c:pt idx="45710">
                  <c:v>-24</c:v>
                </c:pt>
                <c:pt idx="45711">
                  <c:v>-13</c:v>
                </c:pt>
                <c:pt idx="45712">
                  <c:v>-20</c:v>
                </c:pt>
                <c:pt idx="45713">
                  <c:v>-21</c:v>
                </c:pt>
                <c:pt idx="45714">
                  <c:v>-22</c:v>
                </c:pt>
                <c:pt idx="45715">
                  <c:v>21</c:v>
                </c:pt>
                <c:pt idx="45716">
                  <c:v>-51</c:v>
                </c:pt>
                <c:pt idx="45717">
                  <c:v>-64</c:v>
                </c:pt>
                <c:pt idx="45718">
                  <c:v>-46</c:v>
                </c:pt>
                <c:pt idx="45719">
                  <c:v>-38</c:v>
                </c:pt>
                <c:pt idx="45720">
                  <c:v>-37</c:v>
                </c:pt>
                <c:pt idx="45721">
                  <c:v>-37</c:v>
                </c:pt>
                <c:pt idx="45722">
                  <c:v>-35</c:v>
                </c:pt>
                <c:pt idx="45723">
                  <c:v>-39</c:v>
                </c:pt>
                <c:pt idx="45724">
                  <c:v>-57</c:v>
                </c:pt>
                <c:pt idx="45725">
                  <c:v>-43</c:v>
                </c:pt>
                <c:pt idx="45726">
                  <c:v>-48</c:v>
                </c:pt>
                <c:pt idx="45727">
                  <c:v>-53</c:v>
                </c:pt>
                <c:pt idx="45728">
                  <c:v>-44</c:v>
                </c:pt>
                <c:pt idx="45729">
                  <c:v>-37</c:v>
                </c:pt>
                <c:pt idx="45730">
                  <c:v>-42</c:v>
                </c:pt>
                <c:pt idx="45731">
                  <c:v>-37</c:v>
                </c:pt>
                <c:pt idx="45732">
                  <c:v>-46</c:v>
                </c:pt>
                <c:pt idx="45733">
                  <c:v>-35</c:v>
                </c:pt>
                <c:pt idx="45734">
                  <c:v>-39</c:v>
                </c:pt>
                <c:pt idx="45735">
                  <c:v>-40</c:v>
                </c:pt>
                <c:pt idx="45736">
                  <c:v>-43</c:v>
                </c:pt>
                <c:pt idx="45737">
                  <c:v>-30</c:v>
                </c:pt>
                <c:pt idx="45738">
                  <c:v>-42</c:v>
                </c:pt>
                <c:pt idx="45739">
                  <c:v>-45</c:v>
                </c:pt>
                <c:pt idx="45740">
                  <c:v>-56</c:v>
                </c:pt>
                <c:pt idx="45741">
                  <c:v>-55</c:v>
                </c:pt>
                <c:pt idx="45742">
                  <c:v>-58</c:v>
                </c:pt>
                <c:pt idx="45743">
                  <c:v>-43</c:v>
                </c:pt>
                <c:pt idx="45744">
                  <c:v>-45</c:v>
                </c:pt>
                <c:pt idx="45745">
                  <c:v>-39</c:v>
                </c:pt>
                <c:pt idx="45746">
                  <c:v>-40</c:v>
                </c:pt>
                <c:pt idx="45747">
                  <c:v>-42</c:v>
                </c:pt>
                <c:pt idx="45748">
                  <c:v>-48</c:v>
                </c:pt>
                <c:pt idx="45749">
                  <c:v>-52</c:v>
                </c:pt>
                <c:pt idx="45750">
                  <c:v>-66</c:v>
                </c:pt>
                <c:pt idx="45751">
                  <c:v>-60</c:v>
                </c:pt>
                <c:pt idx="45752">
                  <c:v>-28</c:v>
                </c:pt>
                <c:pt idx="45753">
                  <c:v>-33</c:v>
                </c:pt>
                <c:pt idx="45754">
                  <c:v>-26</c:v>
                </c:pt>
                <c:pt idx="45755">
                  <c:v>-23</c:v>
                </c:pt>
                <c:pt idx="45756">
                  <c:v>-25</c:v>
                </c:pt>
                <c:pt idx="45757">
                  <c:v>-28</c:v>
                </c:pt>
                <c:pt idx="45758">
                  <c:v>-23</c:v>
                </c:pt>
                <c:pt idx="45759">
                  <c:v>-25</c:v>
                </c:pt>
                <c:pt idx="45760">
                  <c:v>-30</c:v>
                </c:pt>
                <c:pt idx="45761">
                  <c:v>-28</c:v>
                </c:pt>
                <c:pt idx="45762">
                  <c:v>-35</c:v>
                </c:pt>
                <c:pt idx="45763">
                  <c:v>-27</c:v>
                </c:pt>
                <c:pt idx="45764">
                  <c:v>-22</c:v>
                </c:pt>
                <c:pt idx="45765">
                  <c:v>-33</c:v>
                </c:pt>
                <c:pt idx="45766">
                  <c:v>-32</c:v>
                </c:pt>
                <c:pt idx="45767">
                  <c:v>-27</c:v>
                </c:pt>
                <c:pt idx="45768">
                  <c:v>-22</c:v>
                </c:pt>
                <c:pt idx="45769">
                  <c:v>-18</c:v>
                </c:pt>
                <c:pt idx="45770">
                  <c:v>-27</c:v>
                </c:pt>
                <c:pt idx="45771">
                  <c:v>-30</c:v>
                </c:pt>
                <c:pt idx="45772">
                  <c:v>-28</c:v>
                </c:pt>
                <c:pt idx="45773">
                  <c:v>-35</c:v>
                </c:pt>
                <c:pt idx="45774">
                  <c:v>-35</c:v>
                </c:pt>
                <c:pt idx="45775">
                  <c:v>-31</c:v>
                </c:pt>
                <c:pt idx="45776">
                  <c:v>-31</c:v>
                </c:pt>
                <c:pt idx="45777">
                  <c:v>-30</c:v>
                </c:pt>
                <c:pt idx="45778">
                  <c:v>-28</c:v>
                </c:pt>
                <c:pt idx="45779">
                  <c:v>-28</c:v>
                </c:pt>
                <c:pt idx="45780">
                  <c:v>-28</c:v>
                </c:pt>
                <c:pt idx="45781">
                  <c:v>-27</c:v>
                </c:pt>
                <c:pt idx="45782">
                  <c:v>-29</c:v>
                </c:pt>
                <c:pt idx="45783">
                  <c:v>-42</c:v>
                </c:pt>
                <c:pt idx="45784">
                  <c:v>-41</c:v>
                </c:pt>
                <c:pt idx="45785">
                  <c:v>-25</c:v>
                </c:pt>
                <c:pt idx="45786">
                  <c:v>-25</c:v>
                </c:pt>
                <c:pt idx="45787">
                  <c:v>-22</c:v>
                </c:pt>
                <c:pt idx="45788">
                  <c:v>-29</c:v>
                </c:pt>
                <c:pt idx="45789">
                  <c:v>-9</c:v>
                </c:pt>
                <c:pt idx="45790">
                  <c:v>-14</c:v>
                </c:pt>
                <c:pt idx="45791">
                  <c:v>-29</c:v>
                </c:pt>
                <c:pt idx="45792">
                  <c:v>-28</c:v>
                </c:pt>
                <c:pt idx="45793">
                  <c:v>-23</c:v>
                </c:pt>
                <c:pt idx="45794">
                  <c:v>-26</c:v>
                </c:pt>
                <c:pt idx="45795">
                  <c:v>-30</c:v>
                </c:pt>
                <c:pt idx="45796">
                  <c:v>-27</c:v>
                </c:pt>
                <c:pt idx="45797">
                  <c:v>-24</c:v>
                </c:pt>
                <c:pt idx="45798">
                  <c:v>-29</c:v>
                </c:pt>
                <c:pt idx="45799">
                  <c:v>-24</c:v>
                </c:pt>
                <c:pt idx="45800">
                  <c:v>-30</c:v>
                </c:pt>
                <c:pt idx="45801">
                  <c:v>-35</c:v>
                </c:pt>
                <c:pt idx="45802">
                  <c:v>-33</c:v>
                </c:pt>
                <c:pt idx="45803">
                  <c:v>-38</c:v>
                </c:pt>
                <c:pt idx="45804">
                  <c:v>-44</c:v>
                </c:pt>
                <c:pt idx="45805">
                  <c:v>-39</c:v>
                </c:pt>
                <c:pt idx="45806">
                  <c:v>-39</c:v>
                </c:pt>
                <c:pt idx="45807">
                  <c:v>-33</c:v>
                </c:pt>
                <c:pt idx="45808">
                  <c:v>-29</c:v>
                </c:pt>
                <c:pt idx="45809">
                  <c:v>-45</c:v>
                </c:pt>
                <c:pt idx="45810">
                  <c:v>-31</c:v>
                </c:pt>
                <c:pt idx="45811">
                  <c:v>-65</c:v>
                </c:pt>
                <c:pt idx="45812">
                  <c:v>-44</c:v>
                </c:pt>
                <c:pt idx="45813">
                  <c:v>-53</c:v>
                </c:pt>
                <c:pt idx="45814">
                  <c:v>-51</c:v>
                </c:pt>
                <c:pt idx="45815">
                  <c:v>-23</c:v>
                </c:pt>
                <c:pt idx="45816">
                  <c:v>-23</c:v>
                </c:pt>
                <c:pt idx="45817">
                  <c:v>-21</c:v>
                </c:pt>
                <c:pt idx="45818">
                  <c:v>-21</c:v>
                </c:pt>
                <c:pt idx="45819">
                  <c:v>-16</c:v>
                </c:pt>
                <c:pt idx="45820">
                  <c:v>-17</c:v>
                </c:pt>
                <c:pt idx="45821">
                  <c:v>-20</c:v>
                </c:pt>
                <c:pt idx="45822">
                  <c:v>-20</c:v>
                </c:pt>
                <c:pt idx="45823">
                  <c:v>-24</c:v>
                </c:pt>
                <c:pt idx="45824">
                  <c:v>-24</c:v>
                </c:pt>
                <c:pt idx="45825">
                  <c:v>-27</c:v>
                </c:pt>
                <c:pt idx="45826">
                  <c:v>-33</c:v>
                </c:pt>
                <c:pt idx="45827">
                  <c:v>-36</c:v>
                </c:pt>
                <c:pt idx="45828">
                  <c:v>-41</c:v>
                </c:pt>
                <c:pt idx="45829">
                  <c:v>-37</c:v>
                </c:pt>
                <c:pt idx="45830">
                  <c:v>-33</c:v>
                </c:pt>
                <c:pt idx="45831">
                  <c:v>-31</c:v>
                </c:pt>
                <c:pt idx="45832">
                  <c:v>-29</c:v>
                </c:pt>
                <c:pt idx="45833">
                  <c:v>-26</c:v>
                </c:pt>
                <c:pt idx="45834">
                  <c:v>-29</c:v>
                </c:pt>
                <c:pt idx="45835">
                  <c:v>-27</c:v>
                </c:pt>
                <c:pt idx="45836">
                  <c:v>-27</c:v>
                </c:pt>
                <c:pt idx="45837">
                  <c:v>-39</c:v>
                </c:pt>
                <c:pt idx="45838">
                  <c:v>-36</c:v>
                </c:pt>
                <c:pt idx="45839">
                  <c:v>-59</c:v>
                </c:pt>
                <c:pt idx="45840">
                  <c:v>-55</c:v>
                </c:pt>
                <c:pt idx="45841">
                  <c:v>-56</c:v>
                </c:pt>
                <c:pt idx="45842">
                  <c:v>-47</c:v>
                </c:pt>
                <c:pt idx="45843">
                  <c:v>-45</c:v>
                </c:pt>
                <c:pt idx="45844">
                  <c:v>-33</c:v>
                </c:pt>
                <c:pt idx="45845">
                  <c:v>-42</c:v>
                </c:pt>
                <c:pt idx="45846">
                  <c:v>-41</c:v>
                </c:pt>
                <c:pt idx="45847">
                  <c:v>-50</c:v>
                </c:pt>
                <c:pt idx="45848">
                  <c:v>-54</c:v>
                </c:pt>
                <c:pt idx="45849">
                  <c:v>-65</c:v>
                </c:pt>
                <c:pt idx="45850">
                  <c:v>-56</c:v>
                </c:pt>
                <c:pt idx="45851">
                  <c:v>-51</c:v>
                </c:pt>
                <c:pt idx="45852">
                  <c:v>-47</c:v>
                </c:pt>
                <c:pt idx="45853">
                  <c:v>-43</c:v>
                </c:pt>
                <c:pt idx="45854">
                  <c:v>-39</c:v>
                </c:pt>
                <c:pt idx="45855">
                  <c:v>-43</c:v>
                </c:pt>
                <c:pt idx="45856">
                  <c:v>-31</c:v>
                </c:pt>
                <c:pt idx="45857">
                  <c:v>-28</c:v>
                </c:pt>
                <c:pt idx="45858">
                  <c:v>-44</c:v>
                </c:pt>
                <c:pt idx="45859">
                  <c:v>-32</c:v>
                </c:pt>
                <c:pt idx="45860">
                  <c:v>-44</c:v>
                </c:pt>
                <c:pt idx="45861">
                  <c:v>-56</c:v>
                </c:pt>
                <c:pt idx="45862">
                  <c:v>-44</c:v>
                </c:pt>
                <c:pt idx="45863">
                  <c:v>-35</c:v>
                </c:pt>
                <c:pt idx="45864">
                  <c:v>-29</c:v>
                </c:pt>
                <c:pt idx="45865">
                  <c:v>-22</c:v>
                </c:pt>
                <c:pt idx="45866">
                  <c:v>-25</c:v>
                </c:pt>
                <c:pt idx="45867">
                  <c:v>-26</c:v>
                </c:pt>
                <c:pt idx="45868">
                  <c:v>-25</c:v>
                </c:pt>
                <c:pt idx="45869">
                  <c:v>-27</c:v>
                </c:pt>
                <c:pt idx="45870">
                  <c:v>-27</c:v>
                </c:pt>
                <c:pt idx="45871">
                  <c:v>-31</c:v>
                </c:pt>
                <c:pt idx="45872">
                  <c:v>-32</c:v>
                </c:pt>
                <c:pt idx="45873">
                  <c:v>-30</c:v>
                </c:pt>
                <c:pt idx="45874">
                  <c:v>-28</c:v>
                </c:pt>
                <c:pt idx="45875">
                  <c:v>-56</c:v>
                </c:pt>
                <c:pt idx="45876">
                  <c:v>-54</c:v>
                </c:pt>
                <c:pt idx="45877">
                  <c:v>-49</c:v>
                </c:pt>
                <c:pt idx="45878">
                  <c:v>-38</c:v>
                </c:pt>
                <c:pt idx="45879">
                  <c:v>-43</c:v>
                </c:pt>
                <c:pt idx="45880">
                  <c:v>-38</c:v>
                </c:pt>
                <c:pt idx="45881">
                  <c:v>-35</c:v>
                </c:pt>
                <c:pt idx="45882">
                  <c:v>-33</c:v>
                </c:pt>
                <c:pt idx="45883">
                  <c:v>-54</c:v>
                </c:pt>
                <c:pt idx="45884">
                  <c:v>-52</c:v>
                </c:pt>
                <c:pt idx="45885">
                  <c:v>-48</c:v>
                </c:pt>
                <c:pt idx="45886">
                  <c:v>-47</c:v>
                </c:pt>
                <c:pt idx="45887">
                  <c:v>-63</c:v>
                </c:pt>
                <c:pt idx="45888">
                  <c:v>-52</c:v>
                </c:pt>
                <c:pt idx="45889">
                  <c:v>-57</c:v>
                </c:pt>
                <c:pt idx="45890">
                  <c:v>-50</c:v>
                </c:pt>
                <c:pt idx="45891">
                  <c:v>-49</c:v>
                </c:pt>
                <c:pt idx="45892">
                  <c:v>-42</c:v>
                </c:pt>
                <c:pt idx="45893">
                  <c:v>-42</c:v>
                </c:pt>
                <c:pt idx="45894">
                  <c:v>-47</c:v>
                </c:pt>
                <c:pt idx="45895">
                  <c:v>-56</c:v>
                </c:pt>
                <c:pt idx="45896">
                  <c:v>-51</c:v>
                </c:pt>
                <c:pt idx="45897">
                  <c:v>-60</c:v>
                </c:pt>
                <c:pt idx="45898">
                  <c:v>-74</c:v>
                </c:pt>
                <c:pt idx="45899">
                  <c:v>-60</c:v>
                </c:pt>
                <c:pt idx="45900">
                  <c:v>-55</c:v>
                </c:pt>
                <c:pt idx="45901">
                  <c:v>-43</c:v>
                </c:pt>
                <c:pt idx="45902">
                  <c:v>-41</c:v>
                </c:pt>
                <c:pt idx="45903">
                  <c:v>-44</c:v>
                </c:pt>
                <c:pt idx="45904">
                  <c:v>-35</c:v>
                </c:pt>
                <c:pt idx="45905">
                  <c:v>-42</c:v>
                </c:pt>
                <c:pt idx="45906">
                  <c:v>-51</c:v>
                </c:pt>
                <c:pt idx="45907">
                  <c:v>-46</c:v>
                </c:pt>
                <c:pt idx="45908">
                  <c:v>-57</c:v>
                </c:pt>
                <c:pt idx="45909">
                  <c:v>-51</c:v>
                </c:pt>
                <c:pt idx="45910">
                  <c:v>-57</c:v>
                </c:pt>
                <c:pt idx="45911">
                  <c:v>0</c:v>
                </c:pt>
                <c:pt idx="45912">
                  <c:v>14</c:v>
                </c:pt>
                <c:pt idx="45913">
                  <c:v>-29</c:v>
                </c:pt>
                <c:pt idx="45914">
                  <c:v>-9</c:v>
                </c:pt>
                <c:pt idx="45915">
                  <c:v>-9</c:v>
                </c:pt>
                <c:pt idx="45916">
                  <c:v>-19</c:v>
                </c:pt>
                <c:pt idx="45917">
                  <c:v>-20</c:v>
                </c:pt>
                <c:pt idx="45918">
                  <c:v>-44</c:v>
                </c:pt>
                <c:pt idx="45919">
                  <c:v>-24</c:v>
                </c:pt>
                <c:pt idx="45920">
                  <c:v>-13</c:v>
                </c:pt>
                <c:pt idx="45921">
                  <c:v>-20</c:v>
                </c:pt>
                <c:pt idx="45922">
                  <c:v>-18</c:v>
                </c:pt>
                <c:pt idx="45923">
                  <c:v>-47</c:v>
                </c:pt>
                <c:pt idx="45924">
                  <c:v>-41</c:v>
                </c:pt>
                <c:pt idx="45925">
                  <c:v>-40</c:v>
                </c:pt>
                <c:pt idx="45926">
                  <c:v>-38</c:v>
                </c:pt>
                <c:pt idx="45927">
                  <c:v>-37</c:v>
                </c:pt>
                <c:pt idx="45928">
                  <c:v>-34</c:v>
                </c:pt>
                <c:pt idx="45929">
                  <c:v>-32</c:v>
                </c:pt>
                <c:pt idx="45930">
                  <c:v>-60</c:v>
                </c:pt>
                <c:pt idx="45931">
                  <c:v>-46</c:v>
                </c:pt>
                <c:pt idx="45932">
                  <c:v>-40</c:v>
                </c:pt>
                <c:pt idx="45933">
                  <c:v>-44</c:v>
                </c:pt>
                <c:pt idx="45934">
                  <c:v>-45</c:v>
                </c:pt>
                <c:pt idx="45935">
                  <c:v>-47</c:v>
                </c:pt>
                <c:pt idx="45936">
                  <c:v>-42</c:v>
                </c:pt>
                <c:pt idx="45937">
                  <c:v>-45</c:v>
                </c:pt>
                <c:pt idx="45938">
                  <c:v>-42</c:v>
                </c:pt>
                <c:pt idx="45939">
                  <c:v>-48</c:v>
                </c:pt>
                <c:pt idx="45940">
                  <c:v>-31</c:v>
                </c:pt>
                <c:pt idx="45941">
                  <c:v>-37</c:v>
                </c:pt>
                <c:pt idx="45942">
                  <c:v>-37</c:v>
                </c:pt>
                <c:pt idx="45943">
                  <c:v>-47</c:v>
                </c:pt>
                <c:pt idx="45944">
                  <c:v>-48</c:v>
                </c:pt>
                <c:pt idx="45945">
                  <c:v>-54</c:v>
                </c:pt>
                <c:pt idx="45946">
                  <c:v>-51</c:v>
                </c:pt>
                <c:pt idx="45947">
                  <c:v>-46</c:v>
                </c:pt>
                <c:pt idx="45948">
                  <c:v>-41</c:v>
                </c:pt>
                <c:pt idx="45949">
                  <c:v>-46</c:v>
                </c:pt>
                <c:pt idx="45950">
                  <c:v>-32</c:v>
                </c:pt>
                <c:pt idx="45951">
                  <c:v>-46</c:v>
                </c:pt>
                <c:pt idx="45952">
                  <c:v>-34</c:v>
                </c:pt>
                <c:pt idx="45953">
                  <c:v>-38</c:v>
                </c:pt>
                <c:pt idx="45954">
                  <c:v>-37</c:v>
                </c:pt>
                <c:pt idx="45955">
                  <c:v>-44</c:v>
                </c:pt>
                <c:pt idx="45956">
                  <c:v>-35</c:v>
                </c:pt>
                <c:pt idx="45957">
                  <c:v>-65</c:v>
                </c:pt>
                <c:pt idx="45958">
                  <c:v>-54</c:v>
                </c:pt>
                <c:pt idx="45959">
                  <c:v>-29</c:v>
                </c:pt>
                <c:pt idx="45960">
                  <c:v>-34</c:v>
                </c:pt>
                <c:pt idx="45961">
                  <c:v>-29</c:v>
                </c:pt>
                <c:pt idx="45962">
                  <c:v>-28</c:v>
                </c:pt>
                <c:pt idx="45963">
                  <c:v>-26</c:v>
                </c:pt>
                <c:pt idx="45964">
                  <c:v>-22</c:v>
                </c:pt>
                <c:pt idx="45965">
                  <c:v>-18</c:v>
                </c:pt>
                <c:pt idx="45966">
                  <c:v>-26</c:v>
                </c:pt>
                <c:pt idx="45967">
                  <c:v>-26</c:v>
                </c:pt>
                <c:pt idx="45968">
                  <c:v>-23</c:v>
                </c:pt>
                <c:pt idx="45969">
                  <c:v>-26</c:v>
                </c:pt>
                <c:pt idx="45970">
                  <c:v>-35</c:v>
                </c:pt>
                <c:pt idx="45971">
                  <c:v>-27</c:v>
                </c:pt>
                <c:pt idx="45972">
                  <c:v>-26</c:v>
                </c:pt>
                <c:pt idx="45973">
                  <c:v>-24</c:v>
                </c:pt>
                <c:pt idx="45974">
                  <c:v>-26</c:v>
                </c:pt>
                <c:pt idx="45975">
                  <c:v>-26</c:v>
                </c:pt>
                <c:pt idx="45976">
                  <c:v>-22</c:v>
                </c:pt>
                <c:pt idx="45977">
                  <c:v>-25</c:v>
                </c:pt>
                <c:pt idx="45978">
                  <c:v>-35</c:v>
                </c:pt>
                <c:pt idx="45979">
                  <c:v>-28</c:v>
                </c:pt>
                <c:pt idx="45980">
                  <c:v>-30</c:v>
                </c:pt>
                <c:pt idx="45981">
                  <c:v>-29</c:v>
                </c:pt>
                <c:pt idx="45982">
                  <c:v>-25</c:v>
                </c:pt>
                <c:pt idx="45983">
                  <c:v>-36</c:v>
                </c:pt>
                <c:pt idx="45984">
                  <c:v>-40</c:v>
                </c:pt>
                <c:pt idx="45985">
                  <c:v>-48</c:v>
                </c:pt>
                <c:pt idx="45986">
                  <c:v>-42</c:v>
                </c:pt>
                <c:pt idx="45987">
                  <c:v>-32</c:v>
                </c:pt>
                <c:pt idx="45988">
                  <c:v>-28</c:v>
                </c:pt>
                <c:pt idx="45989">
                  <c:v>-28</c:v>
                </c:pt>
                <c:pt idx="45990">
                  <c:v>-35</c:v>
                </c:pt>
                <c:pt idx="45991">
                  <c:v>-28</c:v>
                </c:pt>
                <c:pt idx="45992">
                  <c:v>-30</c:v>
                </c:pt>
                <c:pt idx="45993">
                  <c:v>-36</c:v>
                </c:pt>
                <c:pt idx="45994">
                  <c:v>-41</c:v>
                </c:pt>
                <c:pt idx="45995">
                  <c:v>-11</c:v>
                </c:pt>
                <c:pt idx="45996">
                  <c:v>-15</c:v>
                </c:pt>
                <c:pt idx="45997">
                  <c:v>-20</c:v>
                </c:pt>
                <c:pt idx="45998">
                  <c:v>-20</c:v>
                </c:pt>
                <c:pt idx="45999">
                  <c:v>-15</c:v>
                </c:pt>
                <c:pt idx="46000">
                  <c:v>-20</c:v>
                </c:pt>
                <c:pt idx="46001">
                  <c:v>-19</c:v>
                </c:pt>
                <c:pt idx="46002">
                  <c:v>-20</c:v>
                </c:pt>
                <c:pt idx="46003">
                  <c:v>-24</c:v>
                </c:pt>
                <c:pt idx="46004">
                  <c:v>-5</c:v>
                </c:pt>
                <c:pt idx="46005">
                  <c:v>-21</c:v>
                </c:pt>
                <c:pt idx="46006">
                  <c:v>-12</c:v>
                </c:pt>
                <c:pt idx="46007">
                  <c:v>-33</c:v>
                </c:pt>
                <c:pt idx="46008">
                  <c:v>-30</c:v>
                </c:pt>
                <c:pt idx="46009">
                  <c:v>-23</c:v>
                </c:pt>
                <c:pt idx="46010">
                  <c:v>-29</c:v>
                </c:pt>
                <c:pt idx="46011">
                  <c:v>-24</c:v>
                </c:pt>
                <c:pt idx="46012">
                  <c:v>-21</c:v>
                </c:pt>
                <c:pt idx="46013">
                  <c:v>-14</c:v>
                </c:pt>
                <c:pt idx="46014">
                  <c:v>-26</c:v>
                </c:pt>
                <c:pt idx="46015">
                  <c:v>-29</c:v>
                </c:pt>
                <c:pt idx="46016">
                  <c:v>-24</c:v>
                </c:pt>
                <c:pt idx="46017">
                  <c:v>-23</c:v>
                </c:pt>
                <c:pt idx="46018">
                  <c:v>-32</c:v>
                </c:pt>
                <c:pt idx="46019">
                  <c:v>-45</c:v>
                </c:pt>
                <c:pt idx="46020">
                  <c:v>-46</c:v>
                </c:pt>
                <c:pt idx="46021">
                  <c:v>-58</c:v>
                </c:pt>
                <c:pt idx="46022">
                  <c:v>-45</c:v>
                </c:pt>
                <c:pt idx="46023">
                  <c:v>-35</c:v>
                </c:pt>
                <c:pt idx="46024">
                  <c:v>-33</c:v>
                </c:pt>
                <c:pt idx="46025">
                  <c:v>-31</c:v>
                </c:pt>
                <c:pt idx="46026">
                  <c:v>-38</c:v>
                </c:pt>
                <c:pt idx="46027">
                  <c:v>-41</c:v>
                </c:pt>
                <c:pt idx="46028">
                  <c:v>-45</c:v>
                </c:pt>
                <c:pt idx="46029">
                  <c:v>-54</c:v>
                </c:pt>
                <c:pt idx="46030">
                  <c:v>-45</c:v>
                </c:pt>
                <c:pt idx="46031">
                  <c:v>-10</c:v>
                </c:pt>
                <c:pt idx="46032">
                  <c:v>-14</c:v>
                </c:pt>
                <c:pt idx="46033">
                  <c:v>-15</c:v>
                </c:pt>
                <c:pt idx="46034">
                  <c:v>7</c:v>
                </c:pt>
                <c:pt idx="46035">
                  <c:v>-26</c:v>
                </c:pt>
                <c:pt idx="46036">
                  <c:v>-27</c:v>
                </c:pt>
                <c:pt idx="46037">
                  <c:v>-24</c:v>
                </c:pt>
                <c:pt idx="46038">
                  <c:v>-33</c:v>
                </c:pt>
                <c:pt idx="46039">
                  <c:v>-32</c:v>
                </c:pt>
                <c:pt idx="46040">
                  <c:v>-28</c:v>
                </c:pt>
                <c:pt idx="46041">
                  <c:v>-29</c:v>
                </c:pt>
                <c:pt idx="46042">
                  <c:v>-41</c:v>
                </c:pt>
                <c:pt idx="46043">
                  <c:v>-30</c:v>
                </c:pt>
                <c:pt idx="46044">
                  <c:v>-34</c:v>
                </c:pt>
                <c:pt idx="46045">
                  <c:v>-36</c:v>
                </c:pt>
                <c:pt idx="46046">
                  <c:v>-31</c:v>
                </c:pt>
                <c:pt idx="46047">
                  <c:v>-38</c:v>
                </c:pt>
                <c:pt idx="46048">
                  <c:v>-34</c:v>
                </c:pt>
                <c:pt idx="46049">
                  <c:v>-38</c:v>
                </c:pt>
                <c:pt idx="46050">
                  <c:v>-34</c:v>
                </c:pt>
                <c:pt idx="46051">
                  <c:v>-33</c:v>
                </c:pt>
                <c:pt idx="46052">
                  <c:v>-42</c:v>
                </c:pt>
                <c:pt idx="46053">
                  <c:v>-40</c:v>
                </c:pt>
                <c:pt idx="46054">
                  <c:v>-34</c:v>
                </c:pt>
                <c:pt idx="46055">
                  <c:v>-32</c:v>
                </c:pt>
                <c:pt idx="46056">
                  <c:v>-32</c:v>
                </c:pt>
                <c:pt idx="46057">
                  <c:v>-27</c:v>
                </c:pt>
                <c:pt idx="46058">
                  <c:v>-32</c:v>
                </c:pt>
                <c:pt idx="46059">
                  <c:v>-30</c:v>
                </c:pt>
                <c:pt idx="46060">
                  <c:v>-29</c:v>
                </c:pt>
                <c:pt idx="46061">
                  <c:v>-34</c:v>
                </c:pt>
                <c:pt idx="46062">
                  <c:v>-43</c:v>
                </c:pt>
                <c:pt idx="46063">
                  <c:v>-36</c:v>
                </c:pt>
                <c:pt idx="46064">
                  <c:v>-25</c:v>
                </c:pt>
                <c:pt idx="46065">
                  <c:v>-32</c:v>
                </c:pt>
                <c:pt idx="46066">
                  <c:v>-35</c:v>
                </c:pt>
                <c:pt idx="46067">
                  <c:v>-34</c:v>
                </c:pt>
                <c:pt idx="46068">
                  <c:v>-35</c:v>
                </c:pt>
                <c:pt idx="46069">
                  <c:v>-53</c:v>
                </c:pt>
                <c:pt idx="46070">
                  <c:v>-56</c:v>
                </c:pt>
                <c:pt idx="46071">
                  <c:v>-46</c:v>
                </c:pt>
                <c:pt idx="46072">
                  <c:v>-52</c:v>
                </c:pt>
                <c:pt idx="46073">
                  <c:v>-47</c:v>
                </c:pt>
                <c:pt idx="46074">
                  <c:v>-47</c:v>
                </c:pt>
                <c:pt idx="46075">
                  <c:v>-41</c:v>
                </c:pt>
                <c:pt idx="46076">
                  <c:v>-41</c:v>
                </c:pt>
                <c:pt idx="46077">
                  <c:v>-44</c:v>
                </c:pt>
                <c:pt idx="46078">
                  <c:v>-42</c:v>
                </c:pt>
                <c:pt idx="46079">
                  <c:v>-41</c:v>
                </c:pt>
                <c:pt idx="46080">
                  <c:v>-47</c:v>
                </c:pt>
                <c:pt idx="46081">
                  <c:v>-50</c:v>
                </c:pt>
                <c:pt idx="46082">
                  <c:v>-60</c:v>
                </c:pt>
                <c:pt idx="46083">
                  <c:v>-13</c:v>
                </c:pt>
                <c:pt idx="46084">
                  <c:v>-20</c:v>
                </c:pt>
                <c:pt idx="46085">
                  <c:v>-21</c:v>
                </c:pt>
                <c:pt idx="46086">
                  <c:v>-35</c:v>
                </c:pt>
                <c:pt idx="46087">
                  <c:v>-31</c:v>
                </c:pt>
                <c:pt idx="46088">
                  <c:v>-33</c:v>
                </c:pt>
                <c:pt idx="46089">
                  <c:v>-30</c:v>
                </c:pt>
                <c:pt idx="46090">
                  <c:v>-40</c:v>
                </c:pt>
                <c:pt idx="46091">
                  <c:v>-30</c:v>
                </c:pt>
                <c:pt idx="46092">
                  <c:v>-27</c:v>
                </c:pt>
                <c:pt idx="46093">
                  <c:v>-18</c:v>
                </c:pt>
                <c:pt idx="46094">
                  <c:v>-12</c:v>
                </c:pt>
                <c:pt idx="46095">
                  <c:v>17</c:v>
                </c:pt>
                <c:pt idx="46096">
                  <c:v>-24</c:v>
                </c:pt>
                <c:pt idx="46097">
                  <c:v>-27</c:v>
                </c:pt>
                <c:pt idx="46098">
                  <c:v>-25</c:v>
                </c:pt>
                <c:pt idx="46099">
                  <c:v>-23</c:v>
                </c:pt>
                <c:pt idx="46100">
                  <c:v>-21</c:v>
                </c:pt>
                <c:pt idx="46101">
                  <c:v>-16</c:v>
                </c:pt>
                <c:pt idx="46102">
                  <c:v>-40</c:v>
                </c:pt>
                <c:pt idx="46103">
                  <c:v>-36</c:v>
                </c:pt>
                <c:pt idx="46104">
                  <c:v>-36</c:v>
                </c:pt>
                <c:pt idx="46105">
                  <c:v>-43</c:v>
                </c:pt>
                <c:pt idx="46106">
                  <c:v>-39</c:v>
                </c:pt>
                <c:pt idx="46107">
                  <c:v>-37</c:v>
                </c:pt>
                <c:pt idx="46108">
                  <c:v>-40</c:v>
                </c:pt>
                <c:pt idx="46109">
                  <c:v>-38</c:v>
                </c:pt>
                <c:pt idx="46110">
                  <c:v>-43</c:v>
                </c:pt>
                <c:pt idx="46111">
                  <c:v>-36</c:v>
                </c:pt>
                <c:pt idx="46112">
                  <c:v>-44</c:v>
                </c:pt>
                <c:pt idx="46113">
                  <c:v>-36</c:v>
                </c:pt>
                <c:pt idx="46114">
                  <c:v>-8</c:v>
                </c:pt>
                <c:pt idx="46115">
                  <c:v>-37</c:v>
                </c:pt>
                <c:pt idx="46116">
                  <c:v>-36</c:v>
                </c:pt>
                <c:pt idx="46117">
                  <c:v>-29</c:v>
                </c:pt>
                <c:pt idx="46118">
                  <c:v>-32</c:v>
                </c:pt>
                <c:pt idx="46119">
                  <c:v>-28</c:v>
                </c:pt>
                <c:pt idx="46120">
                  <c:v>-23</c:v>
                </c:pt>
                <c:pt idx="46121">
                  <c:v>-27</c:v>
                </c:pt>
                <c:pt idx="46122">
                  <c:v>-29</c:v>
                </c:pt>
                <c:pt idx="46123">
                  <c:v>-24</c:v>
                </c:pt>
                <c:pt idx="46124">
                  <c:v>-31</c:v>
                </c:pt>
                <c:pt idx="46125">
                  <c:v>-33</c:v>
                </c:pt>
                <c:pt idx="46126">
                  <c:v>-36</c:v>
                </c:pt>
                <c:pt idx="46127">
                  <c:v>-27</c:v>
                </c:pt>
                <c:pt idx="46128">
                  <c:v>-25</c:v>
                </c:pt>
                <c:pt idx="46129">
                  <c:v>-8</c:v>
                </c:pt>
                <c:pt idx="46130">
                  <c:v>-33</c:v>
                </c:pt>
                <c:pt idx="46131">
                  <c:v>-35</c:v>
                </c:pt>
                <c:pt idx="46132">
                  <c:v>-27</c:v>
                </c:pt>
                <c:pt idx="46133">
                  <c:v>-28</c:v>
                </c:pt>
                <c:pt idx="46134">
                  <c:v>-26</c:v>
                </c:pt>
                <c:pt idx="46135">
                  <c:v>-25</c:v>
                </c:pt>
                <c:pt idx="46136">
                  <c:v>-23</c:v>
                </c:pt>
                <c:pt idx="46137">
                  <c:v>-28</c:v>
                </c:pt>
                <c:pt idx="46138">
                  <c:v>-23</c:v>
                </c:pt>
                <c:pt idx="46139">
                  <c:v>-30</c:v>
                </c:pt>
                <c:pt idx="46140">
                  <c:v>-24</c:v>
                </c:pt>
                <c:pt idx="46141">
                  <c:v>-28</c:v>
                </c:pt>
                <c:pt idx="46142">
                  <c:v>-24</c:v>
                </c:pt>
                <c:pt idx="46143">
                  <c:v>-23</c:v>
                </c:pt>
                <c:pt idx="46144">
                  <c:v>-26</c:v>
                </c:pt>
                <c:pt idx="46145">
                  <c:v>-24</c:v>
                </c:pt>
                <c:pt idx="46146">
                  <c:v>-23</c:v>
                </c:pt>
                <c:pt idx="46147">
                  <c:v>-25</c:v>
                </c:pt>
                <c:pt idx="46148">
                  <c:v>-25</c:v>
                </c:pt>
                <c:pt idx="46149">
                  <c:v>-28</c:v>
                </c:pt>
                <c:pt idx="46150">
                  <c:v>-23</c:v>
                </c:pt>
                <c:pt idx="46151">
                  <c:v>-25</c:v>
                </c:pt>
                <c:pt idx="46152">
                  <c:v>-25</c:v>
                </c:pt>
                <c:pt idx="46153">
                  <c:v>-24</c:v>
                </c:pt>
                <c:pt idx="46154">
                  <c:v>-27</c:v>
                </c:pt>
                <c:pt idx="46155">
                  <c:v>-28</c:v>
                </c:pt>
                <c:pt idx="46156">
                  <c:v>-31</c:v>
                </c:pt>
                <c:pt idx="46157">
                  <c:v>-31</c:v>
                </c:pt>
                <c:pt idx="46158">
                  <c:v>-38</c:v>
                </c:pt>
                <c:pt idx="46159">
                  <c:v>-38</c:v>
                </c:pt>
                <c:pt idx="46160">
                  <c:v>-35</c:v>
                </c:pt>
                <c:pt idx="46161">
                  <c:v>-43</c:v>
                </c:pt>
                <c:pt idx="46162">
                  <c:v>-30</c:v>
                </c:pt>
                <c:pt idx="46163">
                  <c:v>-35</c:v>
                </c:pt>
                <c:pt idx="46164">
                  <c:v>-26</c:v>
                </c:pt>
                <c:pt idx="46165">
                  <c:v>-36</c:v>
                </c:pt>
                <c:pt idx="46166">
                  <c:v>-33</c:v>
                </c:pt>
                <c:pt idx="46167">
                  <c:v>-26</c:v>
                </c:pt>
                <c:pt idx="46168">
                  <c:v>-26</c:v>
                </c:pt>
                <c:pt idx="46169">
                  <c:v>-26</c:v>
                </c:pt>
                <c:pt idx="46170">
                  <c:v>-26</c:v>
                </c:pt>
                <c:pt idx="46171">
                  <c:v>-32</c:v>
                </c:pt>
                <c:pt idx="46172">
                  <c:v>-28</c:v>
                </c:pt>
                <c:pt idx="46173">
                  <c:v>-26</c:v>
                </c:pt>
                <c:pt idx="46174">
                  <c:v>-28</c:v>
                </c:pt>
                <c:pt idx="46175">
                  <c:v>-27</c:v>
                </c:pt>
                <c:pt idx="46176">
                  <c:v>-28</c:v>
                </c:pt>
                <c:pt idx="46177">
                  <c:v>-27</c:v>
                </c:pt>
                <c:pt idx="46178">
                  <c:v>-25</c:v>
                </c:pt>
                <c:pt idx="46179">
                  <c:v>-26</c:v>
                </c:pt>
                <c:pt idx="46180">
                  <c:v>-23</c:v>
                </c:pt>
                <c:pt idx="46181">
                  <c:v>-32</c:v>
                </c:pt>
                <c:pt idx="46182">
                  <c:v>-28</c:v>
                </c:pt>
                <c:pt idx="46183">
                  <c:v>-30</c:v>
                </c:pt>
                <c:pt idx="46184">
                  <c:v>-30</c:v>
                </c:pt>
                <c:pt idx="46185">
                  <c:v>-34</c:v>
                </c:pt>
                <c:pt idx="46186">
                  <c:v>-34</c:v>
                </c:pt>
                <c:pt idx="46187">
                  <c:v>-27</c:v>
                </c:pt>
                <c:pt idx="46188">
                  <c:v>-32</c:v>
                </c:pt>
                <c:pt idx="46189">
                  <c:v>-24</c:v>
                </c:pt>
                <c:pt idx="46190">
                  <c:v>-20</c:v>
                </c:pt>
                <c:pt idx="46191">
                  <c:v>-21</c:v>
                </c:pt>
                <c:pt idx="46192">
                  <c:v>-21</c:v>
                </c:pt>
                <c:pt idx="46193">
                  <c:v>-18</c:v>
                </c:pt>
                <c:pt idx="46194">
                  <c:v>-17</c:v>
                </c:pt>
                <c:pt idx="46195">
                  <c:v>-7</c:v>
                </c:pt>
                <c:pt idx="46196">
                  <c:v>-15</c:v>
                </c:pt>
                <c:pt idx="46197">
                  <c:v>-19</c:v>
                </c:pt>
                <c:pt idx="46198">
                  <c:v>-16</c:v>
                </c:pt>
                <c:pt idx="46199">
                  <c:v>-23</c:v>
                </c:pt>
                <c:pt idx="46200">
                  <c:v>-20</c:v>
                </c:pt>
                <c:pt idx="46201">
                  <c:v>-21</c:v>
                </c:pt>
                <c:pt idx="46202">
                  <c:v>-30</c:v>
                </c:pt>
                <c:pt idx="46203">
                  <c:v>-23</c:v>
                </c:pt>
                <c:pt idx="46204">
                  <c:v>-24</c:v>
                </c:pt>
                <c:pt idx="46205">
                  <c:v>-27</c:v>
                </c:pt>
                <c:pt idx="46206">
                  <c:v>-25</c:v>
                </c:pt>
                <c:pt idx="46207">
                  <c:v>-26</c:v>
                </c:pt>
                <c:pt idx="46208">
                  <c:v>-15</c:v>
                </c:pt>
                <c:pt idx="46209">
                  <c:v>-18</c:v>
                </c:pt>
                <c:pt idx="46210">
                  <c:v>-21</c:v>
                </c:pt>
                <c:pt idx="46211">
                  <c:v>-20</c:v>
                </c:pt>
                <c:pt idx="46212">
                  <c:v>-12</c:v>
                </c:pt>
                <c:pt idx="46213">
                  <c:v>-17</c:v>
                </c:pt>
                <c:pt idx="46214">
                  <c:v>-21</c:v>
                </c:pt>
                <c:pt idx="46215">
                  <c:v>-23</c:v>
                </c:pt>
                <c:pt idx="46216">
                  <c:v>-18</c:v>
                </c:pt>
                <c:pt idx="46217">
                  <c:v>-16</c:v>
                </c:pt>
                <c:pt idx="46218">
                  <c:v>-15</c:v>
                </c:pt>
                <c:pt idx="46219">
                  <c:v>-14</c:v>
                </c:pt>
                <c:pt idx="46220">
                  <c:v>-14</c:v>
                </c:pt>
                <c:pt idx="46221">
                  <c:v>-35</c:v>
                </c:pt>
                <c:pt idx="46222">
                  <c:v>-31</c:v>
                </c:pt>
                <c:pt idx="46223">
                  <c:v>-34</c:v>
                </c:pt>
                <c:pt idx="46224">
                  <c:v>-35</c:v>
                </c:pt>
                <c:pt idx="46225">
                  <c:v>-30</c:v>
                </c:pt>
                <c:pt idx="46226">
                  <c:v>-25</c:v>
                </c:pt>
                <c:pt idx="46227">
                  <c:v>-27</c:v>
                </c:pt>
                <c:pt idx="46228">
                  <c:v>-28</c:v>
                </c:pt>
                <c:pt idx="46229">
                  <c:v>-29</c:v>
                </c:pt>
                <c:pt idx="46230">
                  <c:v>-31</c:v>
                </c:pt>
                <c:pt idx="46231">
                  <c:v>-31</c:v>
                </c:pt>
                <c:pt idx="46232">
                  <c:v>-31</c:v>
                </c:pt>
                <c:pt idx="46233">
                  <c:v>-38</c:v>
                </c:pt>
                <c:pt idx="46234">
                  <c:v>-36</c:v>
                </c:pt>
                <c:pt idx="46235">
                  <c:v>-40</c:v>
                </c:pt>
                <c:pt idx="46236">
                  <c:v>-34</c:v>
                </c:pt>
                <c:pt idx="46237">
                  <c:v>-39</c:v>
                </c:pt>
                <c:pt idx="46238">
                  <c:v>-33</c:v>
                </c:pt>
                <c:pt idx="46239">
                  <c:v>-36</c:v>
                </c:pt>
                <c:pt idx="46240">
                  <c:v>-35</c:v>
                </c:pt>
                <c:pt idx="46241">
                  <c:v>-41</c:v>
                </c:pt>
                <c:pt idx="46242">
                  <c:v>-36</c:v>
                </c:pt>
                <c:pt idx="46243">
                  <c:v>-40</c:v>
                </c:pt>
                <c:pt idx="46244">
                  <c:v>-42</c:v>
                </c:pt>
                <c:pt idx="46245">
                  <c:v>-30</c:v>
                </c:pt>
                <c:pt idx="46246">
                  <c:v>-26</c:v>
                </c:pt>
                <c:pt idx="46247">
                  <c:v>-28</c:v>
                </c:pt>
                <c:pt idx="46248">
                  <c:v>-30</c:v>
                </c:pt>
                <c:pt idx="46249">
                  <c:v>-23</c:v>
                </c:pt>
                <c:pt idx="46250">
                  <c:v>-24</c:v>
                </c:pt>
                <c:pt idx="46251">
                  <c:v>-23</c:v>
                </c:pt>
                <c:pt idx="46252">
                  <c:v>-26</c:v>
                </c:pt>
                <c:pt idx="46253">
                  <c:v>-26</c:v>
                </c:pt>
                <c:pt idx="46254">
                  <c:v>-27</c:v>
                </c:pt>
                <c:pt idx="46255">
                  <c:v>-27</c:v>
                </c:pt>
                <c:pt idx="46256">
                  <c:v>-26</c:v>
                </c:pt>
                <c:pt idx="46257">
                  <c:v>0</c:v>
                </c:pt>
                <c:pt idx="46258">
                  <c:v>-15</c:v>
                </c:pt>
                <c:pt idx="46259">
                  <c:v>-18</c:v>
                </c:pt>
                <c:pt idx="46260">
                  <c:v>-25</c:v>
                </c:pt>
                <c:pt idx="46261">
                  <c:v>-20</c:v>
                </c:pt>
                <c:pt idx="46262">
                  <c:v>-26</c:v>
                </c:pt>
                <c:pt idx="46263">
                  <c:v>-29</c:v>
                </c:pt>
                <c:pt idx="46264">
                  <c:v>-29</c:v>
                </c:pt>
                <c:pt idx="46265">
                  <c:v>-31</c:v>
                </c:pt>
                <c:pt idx="46266">
                  <c:v>-31</c:v>
                </c:pt>
                <c:pt idx="46267">
                  <c:v>-23</c:v>
                </c:pt>
                <c:pt idx="46268">
                  <c:v>-27</c:v>
                </c:pt>
                <c:pt idx="46269">
                  <c:v>-34</c:v>
                </c:pt>
                <c:pt idx="46270">
                  <c:v>-34</c:v>
                </c:pt>
                <c:pt idx="46271">
                  <c:v>-31</c:v>
                </c:pt>
                <c:pt idx="46272">
                  <c:v>-32</c:v>
                </c:pt>
                <c:pt idx="46273">
                  <c:v>-26</c:v>
                </c:pt>
                <c:pt idx="46274">
                  <c:v>-35</c:v>
                </c:pt>
                <c:pt idx="46275">
                  <c:v>-24</c:v>
                </c:pt>
                <c:pt idx="46276">
                  <c:v>-25</c:v>
                </c:pt>
                <c:pt idx="46277">
                  <c:v>-30</c:v>
                </c:pt>
                <c:pt idx="46278">
                  <c:v>-29</c:v>
                </c:pt>
                <c:pt idx="46279">
                  <c:v>-28</c:v>
                </c:pt>
                <c:pt idx="46280">
                  <c:v>-32</c:v>
                </c:pt>
                <c:pt idx="46281">
                  <c:v>-30</c:v>
                </c:pt>
                <c:pt idx="46282">
                  <c:v>-31</c:v>
                </c:pt>
                <c:pt idx="46283">
                  <c:v>-29</c:v>
                </c:pt>
                <c:pt idx="46284">
                  <c:v>-33</c:v>
                </c:pt>
                <c:pt idx="46285">
                  <c:v>-29</c:v>
                </c:pt>
                <c:pt idx="46286">
                  <c:v>-28</c:v>
                </c:pt>
                <c:pt idx="46287">
                  <c:v>-33</c:v>
                </c:pt>
                <c:pt idx="46288">
                  <c:v>-36</c:v>
                </c:pt>
                <c:pt idx="46289">
                  <c:v>-29</c:v>
                </c:pt>
                <c:pt idx="46290">
                  <c:v>-31</c:v>
                </c:pt>
                <c:pt idx="46291">
                  <c:v>-27</c:v>
                </c:pt>
                <c:pt idx="46292">
                  <c:v>-25</c:v>
                </c:pt>
                <c:pt idx="46293">
                  <c:v>-33</c:v>
                </c:pt>
                <c:pt idx="46294">
                  <c:v>-34</c:v>
                </c:pt>
                <c:pt idx="46295">
                  <c:v>-35</c:v>
                </c:pt>
                <c:pt idx="46296">
                  <c:v>-38</c:v>
                </c:pt>
                <c:pt idx="46297">
                  <c:v>-30</c:v>
                </c:pt>
                <c:pt idx="46298">
                  <c:v>-33</c:v>
                </c:pt>
                <c:pt idx="46299">
                  <c:v>-33</c:v>
                </c:pt>
                <c:pt idx="46300">
                  <c:v>-40</c:v>
                </c:pt>
                <c:pt idx="46301">
                  <c:v>-30</c:v>
                </c:pt>
                <c:pt idx="46302">
                  <c:v>-35</c:v>
                </c:pt>
                <c:pt idx="46303">
                  <c:v>-35</c:v>
                </c:pt>
                <c:pt idx="46304">
                  <c:v>-35</c:v>
                </c:pt>
                <c:pt idx="46305">
                  <c:v>-47</c:v>
                </c:pt>
                <c:pt idx="46306">
                  <c:v>-36</c:v>
                </c:pt>
                <c:pt idx="46307">
                  <c:v>-49</c:v>
                </c:pt>
                <c:pt idx="46308">
                  <c:v>-41</c:v>
                </c:pt>
                <c:pt idx="46309">
                  <c:v>-42</c:v>
                </c:pt>
                <c:pt idx="46310">
                  <c:v>-42</c:v>
                </c:pt>
                <c:pt idx="46311">
                  <c:v>-40</c:v>
                </c:pt>
                <c:pt idx="46312">
                  <c:v>-51</c:v>
                </c:pt>
                <c:pt idx="46313">
                  <c:v>-45</c:v>
                </c:pt>
                <c:pt idx="46314">
                  <c:v>-34</c:v>
                </c:pt>
                <c:pt idx="46315">
                  <c:v>-44</c:v>
                </c:pt>
                <c:pt idx="46316">
                  <c:v>-45</c:v>
                </c:pt>
                <c:pt idx="46317">
                  <c:v>-50</c:v>
                </c:pt>
                <c:pt idx="46318">
                  <c:v>-37</c:v>
                </c:pt>
                <c:pt idx="46319">
                  <c:v>-40</c:v>
                </c:pt>
                <c:pt idx="46320">
                  <c:v>-40</c:v>
                </c:pt>
                <c:pt idx="46321">
                  <c:v>-40</c:v>
                </c:pt>
                <c:pt idx="46322">
                  <c:v>-36</c:v>
                </c:pt>
                <c:pt idx="46323">
                  <c:v>-37</c:v>
                </c:pt>
                <c:pt idx="46324">
                  <c:v>-47</c:v>
                </c:pt>
                <c:pt idx="46325">
                  <c:v>-45</c:v>
                </c:pt>
                <c:pt idx="46326">
                  <c:v>-41</c:v>
                </c:pt>
                <c:pt idx="46327">
                  <c:v>-42</c:v>
                </c:pt>
                <c:pt idx="46328">
                  <c:v>-50</c:v>
                </c:pt>
                <c:pt idx="46329">
                  <c:v>-31</c:v>
                </c:pt>
                <c:pt idx="46330">
                  <c:v>-31</c:v>
                </c:pt>
                <c:pt idx="46331">
                  <c:v>-34</c:v>
                </c:pt>
                <c:pt idx="46332">
                  <c:v>-27</c:v>
                </c:pt>
                <c:pt idx="46333">
                  <c:v>-24</c:v>
                </c:pt>
                <c:pt idx="46334">
                  <c:v>-22</c:v>
                </c:pt>
                <c:pt idx="46335">
                  <c:v>-21</c:v>
                </c:pt>
                <c:pt idx="46336">
                  <c:v>-21</c:v>
                </c:pt>
                <c:pt idx="46337">
                  <c:v>-28</c:v>
                </c:pt>
                <c:pt idx="46338">
                  <c:v>-30</c:v>
                </c:pt>
                <c:pt idx="46339">
                  <c:v>-27</c:v>
                </c:pt>
                <c:pt idx="46340">
                  <c:v>-26</c:v>
                </c:pt>
                <c:pt idx="46341">
                  <c:v>-37</c:v>
                </c:pt>
                <c:pt idx="46342">
                  <c:v>-43</c:v>
                </c:pt>
                <c:pt idx="46343">
                  <c:v>-34</c:v>
                </c:pt>
                <c:pt idx="46344">
                  <c:v>-31</c:v>
                </c:pt>
                <c:pt idx="46345">
                  <c:v>-32</c:v>
                </c:pt>
                <c:pt idx="46346">
                  <c:v>-45</c:v>
                </c:pt>
                <c:pt idx="46347">
                  <c:v>-36</c:v>
                </c:pt>
                <c:pt idx="46348">
                  <c:v>-42</c:v>
                </c:pt>
                <c:pt idx="46349">
                  <c:v>-33</c:v>
                </c:pt>
                <c:pt idx="46350">
                  <c:v>-32</c:v>
                </c:pt>
                <c:pt idx="46351">
                  <c:v>-38</c:v>
                </c:pt>
                <c:pt idx="46352">
                  <c:v>-37</c:v>
                </c:pt>
                <c:pt idx="46353">
                  <c:v>-32</c:v>
                </c:pt>
                <c:pt idx="46354">
                  <c:v>-25</c:v>
                </c:pt>
                <c:pt idx="46355">
                  <c:v>-31</c:v>
                </c:pt>
                <c:pt idx="46356">
                  <c:v>-24</c:v>
                </c:pt>
                <c:pt idx="46357">
                  <c:v>-24</c:v>
                </c:pt>
                <c:pt idx="46358">
                  <c:v>-24</c:v>
                </c:pt>
                <c:pt idx="46359">
                  <c:v>-21</c:v>
                </c:pt>
                <c:pt idx="46360">
                  <c:v>-25</c:v>
                </c:pt>
                <c:pt idx="46361">
                  <c:v>-28</c:v>
                </c:pt>
                <c:pt idx="46362">
                  <c:v>-25</c:v>
                </c:pt>
                <c:pt idx="46363">
                  <c:v>-28</c:v>
                </c:pt>
                <c:pt idx="46364">
                  <c:v>-28</c:v>
                </c:pt>
                <c:pt idx="46365">
                  <c:v>-19</c:v>
                </c:pt>
                <c:pt idx="46366">
                  <c:v>-22</c:v>
                </c:pt>
                <c:pt idx="46367">
                  <c:v>-25</c:v>
                </c:pt>
                <c:pt idx="46368">
                  <c:v>-38</c:v>
                </c:pt>
                <c:pt idx="46369">
                  <c:v>-30</c:v>
                </c:pt>
                <c:pt idx="46370">
                  <c:v>-43</c:v>
                </c:pt>
                <c:pt idx="46371">
                  <c:v>-45</c:v>
                </c:pt>
                <c:pt idx="46372">
                  <c:v>-47</c:v>
                </c:pt>
                <c:pt idx="46373">
                  <c:v>-20</c:v>
                </c:pt>
                <c:pt idx="46374">
                  <c:v>-20</c:v>
                </c:pt>
                <c:pt idx="46375">
                  <c:v>-55</c:v>
                </c:pt>
                <c:pt idx="46376">
                  <c:v>-43</c:v>
                </c:pt>
                <c:pt idx="46377">
                  <c:v>-45</c:v>
                </c:pt>
                <c:pt idx="46378">
                  <c:v>-43</c:v>
                </c:pt>
                <c:pt idx="46379">
                  <c:v>-43</c:v>
                </c:pt>
                <c:pt idx="46380">
                  <c:v>-44</c:v>
                </c:pt>
                <c:pt idx="46381">
                  <c:v>-43</c:v>
                </c:pt>
                <c:pt idx="46382">
                  <c:v>-46</c:v>
                </c:pt>
                <c:pt idx="46383">
                  <c:v>-41</c:v>
                </c:pt>
                <c:pt idx="46384">
                  <c:v>-35</c:v>
                </c:pt>
                <c:pt idx="46385">
                  <c:v>-43</c:v>
                </c:pt>
                <c:pt idx="46386">
                  <c:v>-44</c:v>
                </c:pt>
                <c:pt idx="46387">
                  <c:v>-27</c:v>
                </c:pt>
                <c:pt idx="46388">
                  <c:v>-28</c:v>
                </c:pt>
                <c:pt idx="46389">
                  <c:v>-33</c:v>
                </c:pt>
                <c:pt idx="46390">
                  <c:v>-23</c:v>
                </c:pt>
                <c:pt idx="46391">
                  <c:v>-27</c:v>
                </c:pt>
                <c:pt idx="46392">
                  <c:v>-24</c:v>
                </c:pt>
                <c:pt idx="46393">
                  <c:v>-18</c:v>
                </c:pt>
                <c:pt idx="46394">
                  <c:v>-25</c:v>
                </c:pt>
                <c:pt idx="46395">
                  <c:v>-30</c:v>
                </c:pt>
                <c:pt idx="46396">
                  <c:v>-22</c:v>
                </c:pt>
                <c:pt idx="46397">
                  <c:v>-24</c:v>
                </c:pt>
                <c:pt idx="46398">
                  <c:v>-25</c:v>
                </c:pt>
                <c:pt idx="46399">
                  <c:v>-26</c:v>
                </c:pt>
                <c:pt idx="46400">
                  <c:v>-28</c:v>
                </c:pt>
                <c:pt idx="46401">
                  <c:v>-14</c:v>
                </c:pt>
                <c:pt idx="46402">
                  <c:v>-28</c:v>
                </c:pt>
                <c:pt idx="46403">
                  <c:v>-25</c:v>
                </c:pt>
                <c:pt idx="46404">
                  <c:v>-25</c:v>
                </c:pt>
                <c:pt idx="46405">
                  <c:v>-28</c:v>
                </c:pt>
                <c:pt idx="46406">
                  <c:v>-38</c:v>
                </c:pt>
                <c:pt idx="46407">
                  <c:v>-28</c:v>
                </c:pt>
                <c:pt idx="46408">
                  <c:v>-26</c:v>
                </c:pt>
                <c:pt idx="46409">
                  <c:v>-31</c:v>
                </c:pt>
                <c:pt idx="46410">
                  <c:v>-28</c:v>
                </c:pt>
                <c:pt idx="46411">
                  <c:v>-28</c:v>
                </c:pt>
                <c:pt idx="46412">
                  <c:v>-29</c:v>
                </c:pt>
                <c:pt idx="46413">
                  <c:v>-25</c:v>
                </c:pt>
                <c:pt idx="46414">
                  <c:v>-25</c:v>
                </c:pt>
                <c:pt idx="46415">
                  <c:v>-24</c:v>
                </c:pt>
                <c:pt idx="46416">
                  <c:v>-26</c:v>
                </c:pt>
                <c:pt idx="46417">
                  <c:v>-25</c:v>
                </c:pt>
                <c:pt idx="46418">
                  <c:v>-31</c:v>
                </c:pt>
                <c:pt idx="46419">
                  <c:v>-27</c:v>
                </c:pt>
                <c:pt idx="46420">
                  <c:v>-24</c:v>
                </c:pt>
                <c:pt idx="46421">
                  <c:v>-25</c:v>
                </c:pt>
                <c:pt idx="46422">
                  <c:v>-35</c:v>
                </c:pt>
                <c:pt idx="46423">
                  <c:v>-33</c:v>
                </c:pt>
                <c:pt idx="46424">
                  <c:v>-27</c:v>
                </c:pt>
                <c:pt idx="46425">
                  <c:v>-32</c:v>
                </c:pt>
                <c:pt idx="46426">
                  <c:v>-30</c:v>
                </c:pt>
                <c:pt idx="46427">
                  <c:v>-26</c:v>
                </c:pt>
                <c:pt idx="46428">
                  <c:v>-24</c:v>
                </c:pt>
                <c:pt idx="46429">
                  <c:v>-22</c:v>
                </c:pt>
                <c:pt idx="46430">
                  <c:v>-18</c:v>
                </c:pt>
                <c:pt idx="46431">
                  <c:v>-14</c:v>
                </c:pt>
                <c:pt idx="46432">
                  <c:v>-23</c:v>
                </c:pt>
                <c:pt idx="46433">
                  <c:v>-29</c:v>
                </c:pt>
                <c:pt idx="46434">
                  <c:v>-31</c:v>
                </c:pt>
                <c:pt idx="46435">
                  <c:v>-29</c:v>
                </c:pt>
                <c:pt idx="46436">
                  <c:v>-31</c:v>
                </c:pt>
                <c:pt idx="46437">
                  <c:v>-20</c:v>
                </c:pt>
                <c:pt idx="46438">
                  <c:v>-26</c:v>
                </c:pt>
                <c:pt idx="46439">
                  <c:v>-33</c:v>
                </c:pt>
                <c:pt idx="46440">
                  <c:v>-26</c:v>
                </c:pt>
                <c:pt idx="46441">
                  <c:v>-24</c:v>
                </c:pt>
                <c:pt idx="46442">
                  <c:v>-30</c:v>
                </c:pt>
                <c:pt idx="46443">
                  <c:v>-27</c:v>
                </c:pt>
                <c:pt idx="46444">
                  <c:v>-18</c:v>
                </c:pt>
                <c:pt idx="46445">
                  <c:v>-25</c:v>
                </c:pt>
                <c:pt idx="46446">
                  <c:v>-28</c:v>
                </c:pt>
                <c:pt idx="46447">
                  <c:v>-20</c:v>
                </c:pt>
                <c:pt idx="46448">
                  <c:v>-19</c:v>
                </c:pt>
                <c:pt idx="46449">
                  <c:v>-19</c:v>
                </c:pt>
                <c:pt idx="46450">
                  <c:v>-20</c:v>
                </c:pt>
                <c:pt idx="46451">
                  <c:v>-18</c:v>
                </c:pt>
                <c:pt idx="46452">
                  <c:v>-19</c:v>
                </c:pt>
                <c:pt idx="46453">
                  <c:v>-18</c:v>
                </c:pt>
                <c:pt idx="46454">
                  <c:v>-18</c:v>
                </c:pt>
                <c:pt idx="46455">
                  <c:v>-41</c:v>
                </c:pt>
                <c:pt idx="46456">
                  <c:v>-38</c:v>
                </c:pt>
                <c:pt idx="46457">
                  <c:v>-28</c:v>
                </c:pt>
                <c:pt idx="46458">
                  <c:v>-23</c:v>
                </c:pt>
                <c:pt idx="46459">
                  <c:v>-25</c:v>
                </c:pt>
                <c:pt idx="46460">
                  <c:v>-31</c:v>
                </c:pt>
                <c:pt idx="46461">
                  <c:v>-16</c:v>
                </c:pt>
                <c:pt idx="46462">
                  <c:v>-41</c:v>
                </c:pt>
                <c:pt idx="46463">
                  <c:v>-25</c:v>
                </c:pt>
                <c:pt idx="46464">
                  <c:v>-15</c:v>
                </c:pt>
                <c:pt idx="46465">
                  <c:v>-15</c:v>
                </c:pt>
                <c:pt idx="46466">
                  <c:v>-19</c:v>
                </c:pt>
                <c:pt idx="46467">
                  <c:v>-31</c:v>
                </c:pt>
                <c:pt idx="46468">
                  <c:v>-30</c:v>
                </c:pt>
                <c:pt idx="46469">
                  <c:v>-31</c:v>
                </c:pt>
                <c:pt idx="46470">
                  <c:v>-33</c:v>
                </c:pt>
                <c:pt idx="46471">
                  <c:v>-35</c:v>
                </c:pt>
                <c:pt idx="46472">
                  <c:v>-30</c:v>
                </c:pt>
                <c:pt idx="46473">
                  <c:v>-29</c:v>
                </c:pt>
                <c:pt idx="46474">
                  <c:v>-33</c:v>
                </c:pt>
                <c:pt idx="46475">
                  <c:v>-28</c:v>
                </c:pt>
                <c:pt idx="46476">
                  <c:v>-27</c:v>
                </c:pt>
                <c:pt idx="46477">
                  <c:v>-33</c:v>
                </c:pt>
                <c:pt idx="46478">
                  <c:v>-32</c:v>
                </c:pt>
                <c:pt idx="46479">
                  <c:v>-29</c:v>
                </c:pt>
                <c:pt idx="46480">
                  <c:v>-30</c:v>
                </c:pt>
                <c:pt idx="46481">
                  <c:v>-26</c:v>
                </c:pt>
                <c:pt idx="46482">
                  <c:v>-30</c:v>
                </c:pt>
                <c:pt idx="46483">
                  <c:v>-25</c:v>
                </c:pt>
                <c:pt idx="46484">
                  <c:v>-26</c:v>
                </c:pt>
                <c:pt idx="46485">
                  <c:v>-29</c:v>
                </c:pt>
                <c:pt idx="46486">
                  <c:v>-32</c:v>
                </c:pt>
                <c:pt idx="46487">
                  <c:v>-31</c:v>
                </c:pt>
                <c:pt idx="46488">
                  <c:v>-25</c:v>
                </c:pt>
                <c:pt idx="46489">
                  <c:v>-31</c:v>
                </c:pt>
                <c:pt idx="46490">
                  <c:v>-44</c:v>
                </c:pt>
                <c:pt idx="46491">
                  <c:v>-30</c:v>
                </c:pt>
                <c:pt idx="46492">
                  <c:v>-23</c:v>
                </c:pt>
                <c:pt idx="46493">
                  <c:v>-29</c:v>
                </c:pt>
                <c:pt idx="46494">
                  <c:v>-26</c:v>
                </c:pt>
                <c:pt idx="46495">
                  <c:v>-24</c:v>
                </c:pt>
                <c:pt idx="46496">
                  <c:v>-27</c:v>
                </c:pt>
                <c:pt idx="46497">
                  <c:v>-24</c:v>
                </c:pt>
                <c:pt idx="46498">
                  <c:v>-34</c:v>
                </c:pt>
                <c:pt idx="46499">
                  <c:v>-12</c:v>
                </c:pt>
                <c:pt idx="46500">
                  <c:v>-26</c:v>
                </c:pt>
                <c:pt idx="46501">
                  <c:v>-41</c:v>
                </c:pt>
                <c:pt idx="46502">
                  <c:v>-44</c:v>
                </c:pt>
                <c:pt idx="46503">
                  <c:v>-44</c:v>
                </c:pt>
                <c:pt idx="46504">
                  <c:v>-38</c:v>
                </c:pt>
                <c:pt idx="46505">
                  <c:v>-38</c:v>
                </c:pt>
                <c:pt idx="46506">
                  <c:v>-39</c:v>
                </c:pt>
                <c:pt idx="46507">
                  <c:v>-38</c:v>
                </c:pt>
                <c:pt idx="46508">
                  <c:v>-48</c:v>
                </c:pt>
                <c:pt idx="46509">
                  <c:v>-47</c:v>
                </c:pt>
                <c:pt idx="46510">
                  <c:v>-49</c:v>
                </c:pt>
                <c:pt idx="46511">
                  <c:v>-45</c:v>
                </c:pt>
                <c:pt idx="46512">
                  <c:v>-46</c:v>
                </c:pt>
                <c:pt idx="46513">
                  <c:v>-25</c:v>
                </c:pt>
                <c:pt idx="46514">
                  <c:v>-25</c:v>
                </c:pt>
                <c:pt idx="46515">
                  <c:v>-27</c:v>
                </c:pt>
                <c:pt idx="46516">
                  <c:v>-28</c:v>
                </c:pt>
                <c:pt idx="46517">
                  <c:v>-28</c:v>
                </c:pt>
                <c:pt idx="46518">
                  <c:v>-23</c:v>
                </c:pt>
                <c:pt idx="46519">
                  <c:v>-20</c:v>
                </c:pt>
                <c:pt idx="46520">
                  <c:v>-20</c:v>
                </c:pt>
                <c:pt idx="46521">
                  <c:v>-26</c:v>
                </c:pt>
                <c:pt idx="46522">
                  <c:v>-26</c:v>
                </c:pt>
                <c:pt idx="46523">
                  <c:v>-28</c:v>
                </c:pt>
                <c:pt idx="46524">
                  <c:v>-30</c:v>
                </c:pt>
                <c:pt idx="46525">
                  <c:v>-30</c:v>
                </c:pt>
                <c:pt idx="46526">
                  <c:v>-30</c:v>
                </c:pt>
                <c:pt idx="46527">
                  <c:v>-31</c:v>
                </c:pt>
                <c:pt idx="46528">
                  <c:v>-28</c:v>
                </c:pt>
                <c:pt idx="46529">
                  <c:v>-29</c:v>
                </c:pt>
                <c:pt idx="46530">
                  <c:v>-27</c:v>
                </c:pt>
                <c:pt idx="46531">
                  <c:v>-30</c:v>
                </c:pt>
                <c:pt idx="46532">
                  <c:v>-31</c:v>
                </c:pt>
                <c:pt idx="46533">
                  <c:v>-29</c:v>
                </c:pt>
                <c:pt idx="46534">
                  <c:v>-30</c:v>
                </c:pt>
                <c:pt idx="46535">
                  <c:v>-30</c:v>
                </c:pt>
                <c:pt idx="46536">
                  <c:v>-38</c:v>
                </c:pt>
                <c:pt idx="46537">
                  <c:v>-32</c:v>
                </c:pt>
                <c:pt idx="46538">
                  <c:v>-26</c:v>
                </c:pt>
                <c:pt idx="46539">
                  <c:v>-31</c:v>
                </c:pt>
                <c:pt idx="46540">
                  <c:v>-32</c:v>
                </c:pt>
                <c:pt idx="46541">
                  <c:v>-29</c:v>
                </c:pt>
                <c:pt idx="46542">
                  <c:v>-29</c:v>
                </c:pt>
                <c:pt idx="46543">
                  <c:v>-27</c:v>
                </c:pt>
                <c:pt idx="46544">
                  <c:v>-29</c:v>
                </c:pt>
                <c:pt idx="46545">
                  <c:v>-26</c:v>
                </c:pt>
                <c:pt idx="46546">
                  <c:v>-35</c:v>
                </c:pt>
                <c:pt idx="46547">
                  <c:v>-31</c:v>
                </c:pt>
                <c:pt idx="46548">
                  <c:v>-28</c:v>
                </c:pt>
                <c:pt idx="46549">
                  <c:v>-26</c:v>
                </c:pt>
                <c:pt idx="46550">
                  <c:v>-25</c:v>
                </c:pt>
                <c:pt idx="46551">
                  <c:v>-23</c:v>
                </c:pt>
                <c:pt idx="46552">
                  <c:v>-31</c:v>
                </c:pt>
                <c:pt idx="46553">
                  <c:v>-28</c:v>
                </c:pt>
                <c:pt idx="46554">
                  <c:v>-26</c:v>
                </c:pt>
                <c:pt idx="46555">
                  <c:v>-22</c:v>
                </c:pt>
                <c:pt idx="46556">
                  <c:v>-25</c:v>
                </c:pt>
                <c:pt idx="46557">
                  <c:v>-26</c:v>
                </c:pt>
                <c:pt idx="46558">
                  <c:v>-25</c:v>
                </c:pt>
                <c:pt idx="46559">
                  <c:v>-23</c:v>
                </c:pt>
                <c:pt idx="46560">
                  <c:v>-34</c:v>
                </c:pt>
                <c:pt idx="46561">
                  <c:v>-35</c:v>
                </c:pt>
                <c:pt idx="46562">
                  <c:v>-28</c:v>
                </c:pt>
                <c:pt idx="46563">
                  <c:v>13</c:v>
                </c:pt>
                <c:pt idx="46564">
                  <c:v>-15</c:v>
                </c:pt>
                <c:pt idx="46565">
                  <c:v>-20</c:v>
                </c:pt>
                <c:pt idx="46566">
                  <c:v>-21</c:v>
                </c:pt>
                <c:pt idx="46567">
                  <c:v>-17</c:v>
                </c:pt>
                <c:pt idx="46568">
                  <c:v>-28</c:v>
                </c:pt>
                <c:pt idx="46569">
                  <c:v>-46</c:v>
                </c:pt>
                <c:pt idx="46570">
                  <c:v>-35</c:v>
                </c:pt>
                <c:pt idx="46571">
                  <c:v>-43</c:v>
                </c:pt>
                <c:pt idx="46572">
                  <c:v>-45</c:v>
                </c:pt>
                <c:pt idx="46573">
                  <c:v>-40</c:v>
                </c:pt>
                <c:pt idx="46574">
                  <c:v>-37</c:v>
                </c:pt>
                <c:pt idx="46575">
                  <c:v>-31</c:v>
                </c:pt>
                <c:pt idx="46576">
                  <c:v>-33</c:v>
                </c:pt>
                <c:pt idx="46577">
                  <c:v>-37</c:v>
                </c:pt>
                <c:pt idx="46578">
                  <c:v>-42</c:v>
                </c:pt>
                <c:pt idx="46579">
                  <c:v>-43</c:v>
                </c:pt>
                <c:pt idx="46580">
                  <c:v>-56</c:v>
                </c:pt>
                <c:pt idx="46581">
                  <c:v>-55</c:v>
                </c:pt>
                <c:pt idx="46582">
                  <c:v>-44</c:v>
                </c:pt>
                <c:pt idx="46583">
                  <c:v>-46</c:v>
                </c:pt>
                <c:pt idx="46584">
                  <c:v>-41</c:v>
                </c:pt>
                <c:pt idx="46585">
                  <c:v>-38</c:v>
                </c:pt>
                <c:pt idx="46586">
                  <c:v>-38</c:v>
                </c:pt>
                <c:pt idx="46587">
                  <c:v>-34</c:v>
                </c:pt>
                <c:pt idx="46588">
                  <c:v>-39</c:v>
                </c:pt>
                <c:pt idx="46589">
                  <c:v>-37</c:v>
                </c:pt>
                <c:pt idx="46590">
                  <c:v>-43</c:v>
                </c:pt>
                <c:pt idx="46591">
                  <c:v>-41</c:v>
                </c:pt>
                <c:pt idx="46592">
                  <c:v>-45</c:v>
                </c:pt>
                <c:pt idx="46593">
                  <c:v>-15</c:v>
                </c:pt>
                <c:pt idx="46594">
                  <c:v>-18</c:v>
                </c:pt>
                <c:pt idx="46595">
                  <c:v>-31</c:v>
                </c:pt>
                <c:pt idx="46596">
                  <c:v>-23</c:v>
                </c:pt>
                <c:pt idx="46597">
                  <c:v>-28</c:v>
                </c:pt>
                <c:pt idx="46598">
                  <c:v>-28</c:v>
                </c:pt>
                <c:pt idx="46599">
                  <c:v>-24</c:v>
                </c:pt>
                <c:pt idx="46600">
                  <c:v>-32</c:v>
                </c:pt>
                <c:pt idx="46601">
                  <c:v>-29</c:v>
                </c:pt>
                <c:pt idx="46602">
                  <c:v>-28</c:v>
                </c:pt>
                <c:pt idx="46603">
                  <c:v>-27</c:v>
                </c:pt>
                <c:pt idx="46604">
                  <c:v>-29</c:v>
                </c:pt>
                <c:pt idx="46605">
                  <c:v>-29</c:v>
                </c:pt>
                <c:pt idx="46606">
                  <c:v>-28</c:v>
                </c:pt>
                <c:pt idx="46607">
                  <c:v>-24</c:v>
                </c:pt>
                <c:pt idx="46608">
                  <c:v>-39</c:v>
                </c:pt>
                <c:pt idx="46609">
                  <c:v>-31</c:v>
                </c:pt>
                <c:pt idx="46610">
                  <c:v>-27</c:v>
                </c:pt>
                <c:pt idx="46611">
                  <c:v>-25</c:v>
                </c:pt>
                <c:pt idx="46612">
                  <c:v>-23</c:v>
                </c:pt>
                <c:pt idx="46613">
                  <c:v>-31</c:v>
                </c:pt>
                <c:pt idx="46614">
                  <c:v>-28</c:v>
                </c:pt>
                <c:pt idx="46615">
                  <c:v>-20</c:v>
                </c:pt>
                <c:pt idx="46616">
                  <c:v>-21</c:v>
                </c:pt>
                <c:pt idx="46617">
                  <c:v>-29</c:v>
                </c:pt>
                <c:pt idx="46618">
                  <c:v>-29</c:v>
                </c:pt>
                <c:pt idx="46619">
                  <c:v>-36</c:v>
                </c:pt>
                <c:pt idx="46620">
                  <c:v>-46</c:v>
                </c:pt>
                <c:pt idx="46621">
                  <c:v>-37</c:v>
                </c:pt>
                <c:pt idx="46622">
                  <c:v>-32</c:v>
                </c:pt>
                <c:pt idx="46623">
                  <c:v>-27</c:v>
                </c:pt>
                <c:pt idx="46624">
                  <c:v>-30</c:v>
                </c:pt>
                <c:pt idx="46625">
                  <c:v>-31</c:v>
                </c:pt>
                <c:pt idx="46626">
                  <c:v>-30</c:v>
                </c:pt>
                <c:pt idx="46627">
                  <c:v>-28</c:v>
                </c:pt>
                <c:pt idx="46628">
                  <c:v>-27</c:v>
                </c:pt>
                <c:pt idx="46629">
                  <c:v>-45</c:v>
                </c:pt>
                <c:pt idx="46630">
                  <c:v>-46</c:v>
                </c:pt>
                <c:pt idx="46631">
                  <c:v>-48</c:v>
                </c:pt>
                <c:pt idx="46632">
                  <c:v>-44</c:v>
                </c:pt>
                <c:pt idx="46633">
                  <c:v>-48</c:v>
                </c:pt>
                <c:pt idx="46634">
                  <c:v>-42</c:v>
                </c:pt>
                <c:pt idx="46635">
                  <c:v>-50</c:v>
                </c:pt>
                <c:pt idx="46636">
                  <c:v>-46</c:v>
                </c:pt>
                <c:pt idx="46637">
                  <c:v>-43</c:v>
                </c:pt>
                <c:pt idx="46638">
                  <c:v>-47</c:v>
                </c:pt>
                <c:pt idx="46639">
                  <c:v>-44</c:v>
                </c:pt>
                <c:pt idx="46640">
                  <c:v>-49</c:v>
                </c:pt>
                <c:pt idx="46641">
                  <c:v>-31</c:v>
                </c:pt>
                <c:pt idx="46642">
                  <c:v>-35</c:v>
                </c:pt>
                <c:pt idx="46643">
                  <c:v>-23</c:v>
                </c:pt>
                <c:pt idx="46644">
                  <c:v>-25</c:v>
                </c:pt>
                <c:pt idx="46645">
                  <c:v>-23</c:v>
                </c:pt>
                <c:pt idx="46646">
                  <c:v>-30</c:v>
                </c:pt>
                <c:pt idx="46647">
                  <c:v>-23</c:v>
                </c:pt>
                <c:pt idx="46648">
                  <c:v>-22</c:v>
                </c:pt>
                <c:pt idx="46649">
                  <c:v>-30</c:v>
                </c:pt>
                <c:pt idx="46650">
                  <c:v>-27</c:v>
                </c:pt>
                <c:pt idx="46651">
                  <c:v>-32</c:v>
                </c:pt>
                <c:pt idx="46652">
                  <c:v>-27</c:v>
                </c:pt>
                <c:pt idx="46653">
                  <c:v>-17</c:v>
                </c:pt>
                <c:pt idx="46654">
                  <c:v>-30</c:v>
                </c:pt>
                <c:pt idx="46655">
                  <c:v>-27</c:v>
                </c:pt>
                <c:pt idx="46656">
                  <c:v>-30</c:v>
                </c:pt>
                <c:pt idx="46657">
                  <c:v>-29</c:v>
                </c:pt>
                <c:pt idx="46658">
                  <c:v>-25</c:v>
                </c:pt>
                <c:pt idx="46659">
                  <c:v>-26</c:v>
                </c:pt>
                <c:pt idx="46660">
                  <c:v>-23</c:v>
                </c:pt>
                <c:pt idx="46661">
                  <c:v>-25</c:v>
                </c:pt>
                <c:pt idx="46662">
                  <c:v>-30</c:v>
                </c:pt>
                <c:pt idx="46663">
                  <c:v>-28</c:v>
                </c:pt>
                <c:pt idx="46664">
                  <c:v>-30</c:v>
                </c:pt>
                <c:pt idx="46665">
                  <c:v>-28</c:v>
                </c:pt>
                <c:pt idx="46666">
                  <c:v>-26</c:v>
                </c:pt>
                <c:pt idx="46667">
                  <c:v>-26</c:v>
                </c:pt>
                <c:pt idx="46668">
                  <c:v>-30</c:v>
                </c:pt>
                <c:pt idx="46669">
                  <c:v>-32</c:v>
                </c:pt>
                <c:pt idx="46670">
                  <c:v>-29</c:v>
                </c:pt>
                <c:pt idx="46671">
                  <c:v>-30</c:v>
                </c:pt>
                <c:pt idx="46672">
                  <c:v>-27</c:v>
                </c:pt>
                <c:pt idx="46673">
                  <c:v>-34</c:v>
                </c:pt>
                <c:pt idx="46674">
                  <c:v>-29</c:v>
                </c:pt>
                <c:pt idx="46675">
                  <c:v>-30</c:v>
                </c:pt>
                <c:pt idx="46676">
                  <c:v>-29</c:v>
                </c:pt>
                <c:pt idx="46677">
                  <c:v>-28</c:v>
                </c:pt>
                <c:pt idx="46678">
                  <c:v>-31</c:v>
                </c:pt>
                <c:pt idx="46679">
                  <c:v>-32</c:v>
                </c:pt>
                <c:pt idx="46680">
                  <c:v>-29</c:v>
                </c:pt>
                <c:pt idx="46681">
                  <c:v>-28</c:v>
                </c:pt>
                <c:pt idx="46682">
                  <c:v>-32</c:v>
                </c:pt>
                <c:pt idx="46683">
                  <c:v>-44</c:v>
                </c:pt>
                <c:pt idx="46684">
                  <c:v>-35</c:v>
                </c:pt>
                <c:pt idx="46685">
                  <c:v>-39</c:v>
                </c:pt>
                <c:pt idx="46686">
                  <c:v>-34</c:v>
                </c:pt>
                <c:pt idx="46687">
                  <c:v>-30</c:v>
                </c:pt>
                <c:pt idx="46688">
                  <c:v>-36</c:v>
                </c:pt>
                <c:pt idx="46689">
                  <c:v>-32</c:v>
                </c:pt>
                <c:pt idx="46690">
                  <c:v>-22</c:v>
                </c:pt>
                <c:pt idx="46691">
                  <c:v>-12</c:v>
                </c:pt>
                <c:pt idx="46692">
                  <c:v>-28</c:v>
                </c:pt>
                <c:pt idx="46693">
                  <c:v>-28</c:v>
                </c:pt>
                <c:pt idx="46694">
                  <c:v>-25</c:v>
                </c:pt>
                <c:pt idx="46695">
                  <c:v>-22</c:v>
                </c:pt>
                <c:pt idx="46696">
                  <c:v>-24</c:v>
                </c:pt>
                <c:pt idx="46697">
                  <c:v>-23</c:v>
                </c:pt>
                <c:pt idx="46698">
                  <c:v>-37</c:v>
                </c:pt>
                <c:pt idx="46699">
                  <c:v>-31</c:v>
                </c:pt>
                <c:pt idx="46700">
                  <c:v>-46</c:v>
                </c:pt>
                <c:pt idx="46701">
                  <c:v>-32</c:v>
                </c:pt>
                <c:pt idx="46702">
                  <c:v>-28</c:v>
                </c:pt>
                <c:pt idx="46703">
                  <c:v>-27</c:v>
                </c:pt>
                <c:pt idx="46704">
                  <c:v>-25</c:v>
                </c:pt>
                <c:pt idx="46705">
                  <c:v>-25</c:v>
                </c:pt>
                <c:pt idx="46706">
                  <c:v>-25</c:v>
                </c:pt>
                <c:pt idx="46707">
                  <c:v>-25</c:v>
                </c:pt>
                <c:pt idx="46708">
                  <c:v>-33</c:v>
                </c:pt>
                <c:pt idx="46709">
                  <c:v>-29</c:v>
                </c:pt>
                <c:pt idx="46710">
                  <c:v>-27</c:v>
                </c:pt>
                <c:pt idx="46711">
                  <c:v>-23</c:v>
                </c:pt>
                <c:pt idx="46712">
                  <c:v>-25</c:v>
                </c:pt>
                <c:pt idx="46713">
                  <c:v>-23</c:v>
                </c:pt>
                <c:pt idx="46714">
                  <c:v>-36</c:v>
                </c:pt>
                <c:pt idx="46715">
                  <c:v>-35</c:v>
                </c:pt>
                <c:pt idx="46716">
                  <c:v>-36</c:v>
                </c:pt>
                <c:pt idx="46717">
                  <c:v>-32</c:v>
                </c:pt>
                <c:pt idx="46718">
                  <c:v>-37</c:v>
                </c:pt>
                <c:pt idx="46719">
                  <c:v>-38</c:v>
                </c:pt>
                <c:pt idx="46720">
                  <c:v>-40</c:v>
                </c:pt>
                <c:pt idx="46721">
                  <c:v>-38</c:v>
                </c:pt>
                <c:pt idx="46722">
                  <c:v>-34</c:v>
                </c:pt>
                <c:pt idx="46723">
                  <c:v>-38</c:v>
                </c:pt>
                <c:pt idx="46724">
                  <c:v>-34</c:v>
                </c:pt>
                <c:pt idx="46725">
                  <c:v>-39</c:v>
                </c:pt>
                <c:pt idx="46726">
                  <c:v>-34</c:v>
                </c:pt>
                <c:pt idx="46727">
                  <c:v>-33</c:v>
                </c:pt>
                <c:pt idx="46728">
                  <c:v>-26</c:v>
                </c:pt>
                <c:pt idx="46729">
                  <c:v>-30</c:v>
                </c:pt>
                <c:pt idx="46730">
                  <c:v>-37</c:v>
                </c:pt>
                <c:pt idx="46731">
                  <c:v>-25</c:v>
                </c:pt>
                <c:pt idx="46732">
                  <c:v>-27</c:v>
                </c:pt>
                <c:pt idx="46733">
                  <c:v>-24</c:v>
                </c:pt>
                <c:pt idx="46734">
                  <c:v>-37</c:v>
                </c:pt>
                <c:pt idx="46735">
                  <c:v>-32</c:v>
                </c:pt>
                <c:pt idx="46736">
                  <c:v>-28</c:v>
                </c:pt>
                <c:pt idx="46737">
                  <c:v>-33</c:v>
                </c:pt>
                <c:pt idx="46738">
                  <c:v>-27</c:v>
                </c:pt>
                <c:pt idx="46739">
                  <c:v>-19</c:v>
                </c:pt>
                <c:pt idx="46740">
                  <c:v>-22</c:v>
                </c:pt>
                <c:pt idx="46741">
                  <c:v>-26</c:v>
                </c:pt>
                <c:pt idx="46742">
                  <c:v>-20</c:v>
                </c:pt>
                <c:pt idx="46743">
                  <c:v>-25</c:v>
                </c:pt>
                <c:pt idx="46744">
                  <c:v>-22</c:v>
                </c:pt>
                <c:pt idx="46745">
                  <c:v>-23</c:v>
                </c:pt>
                <c:pt idx="46746">
                  <c:v>-24</c:v>
                </c:pt>
                <c:pt idx="46747">
                  <c:v>-18</c:v>
                </c:pt>
                <c:pt idx="46748">
                  <c:v>-25</c:v>
                </c:pt>
                <c:pt idx="46749">
                  <c:v>-24</c:v>
                </c:pt>
                <c:pt idx="46750">
                  <c:v>-27</c:v>
                </c:pt>
                <c:pt idx="46751">
                  <c:v>-27</c:v>
                </c:pt>
                <c:pt idx="46752">
                  <c:v>-25</c:v>
                </c:pt>
                <c:pt idx="46753">
                  <c:v>-35</c:v>
                </c:pt>
                <c:pt idx="46754">
                  <c:v>-36</c:v>
                </c:pt>
                <c:pt idx="46755">
                  <c:v>-36</c:v>
                </c:pt>
                <c:pt idx="46756">
                  <c:v>-31</c:v>
                </c:pt>
                <c:pt idx="46757">
                  <c:v>-32</c:v>
                </c:pt>
                <c:pt idx="46758">
                  <c:v>-29</c:v>
                </c:pt>
                <c:pt idx="46759">
                  <c:v>-28</c:v>
                </c:pt>
                <c:pt idx="46760">
                  <c:v>-28</c:v>
                </c:pt>
                <c:pt idx="46761">
                  <c:v>-35</c:v>
                </c:pt>
                <c:pt idx="46762">
                  <c:v>-37</c:v>
                </c:pt>
                <c:pt idx="46763">
                  <c:v>-33</c:v>
                </c:pt>
                <c:pt idx="46764">
                  <c:v>-29</c:v>
                </c:pt>
                <c:pt idx="46765">
                  <c:v>-25</c:v>
                </c:pt>
                <c:pt idx="46766">
                  <c:v>-28</c:v>
                </c:pt>
                <c:pt idx="46767">
                  <c:v>-25</c:v>
                </c:pt>
                <c:pt idx="46768">
                  <c:v>-24</c:v>
                </c:pt>
                <c:pt idx="46769">
                  <c:v>-27</c:v>
                </c:pt>
                <c:pt idx="46770">
                  <c:v>-29</c:v>
                </c:pt>
                <c:pt idx="46771">
                  <c:v>-30</c:v>
                </c:pt>
                <c:pt idx="46772">
                  <c:v>-31</c:v>
                </c:pt>
                <c:pt idx="46773">
                  <c:v>-40</c:v>
                </c:pt>
                <c:pt idx="46774">
                  <c:v>-14</c:v>
                </c:pt>
                <c:pt idx="46775">
                  <c:v>-23</c:v>
                </c:pt>
                <c:pt idx="46776">
                  <c:v>-24</c:v>
                </c:pt>
                <c:pt idx="46777">
                  <c:v>-26</c:v>
                </c:pt>
                <c:pt idx="46778">
                  <c:v>-23</c:v>
                </c:pt>
                <c:pt idx="46779">
                  <c:v>-18</c:v>
                </c:pt>
                <c:pt idx="46780">
                  <c:v>-17</c:v>
                </c:pt>
                <c:pt idx="46781">
                  <c:v>-20</c:v>
                </c:pt>
                <c:pt idx="46782">
                  <c:v>-19</c:v>
                </c:pt>
                <c:pt idx="46783">
                  <c:v>-24</c:v>
                </c:pt>
                <c:pt idx="46784">
                  <c:v>-23</c:v>
                </c:pt>
                <c:pt idx="46785">
                  <c:v>-20</c:v>
                </c:pt>
                <c:pt idx="46786">
                  <c:v>-40</c:v>
                </c:pt>
                <c:pt idx="46787">
                  <c:v>-38</c:v>
                </c:pt>
                <c:pt idx="46788">
                  <c:v>-34</c:v>
                </c:pt>
                <c:pt idx="46789">
                  <c:v>-40</c:v>
                </c:pt>
                <c:pt idx="46790">
                  <c:v>-29</c:v>
                </c:pt>
                <c:pt idx="46791">
                  <c:v>-36</c:v>
                </c:pt>
                <c:pt idx="46792">
                  <c:v>-41</c:v>
                </c:pt>
                <c:pt idx="46793">
                  <c:v>-47</c:v>
                </c:pt>
                <c:pt idx="46794">
                  <c:v>-52</c:v>
                </c:pt>
                <c:pt idx="46795">
                  <c:v>-36</c:v>
                </c:pt>
                <c:pt idx="46796">
                  <c:v>-40</c:v>
                </c:pt>
                <c:pt idx="46797">
                  <c:v>-44</c:v>
                </c:pt>
                <c:pt idx="46798">
                  <c:v>-30</c:v>
                </c:pt>
                <c:pt idx="46799">
                  <c:v>-26</c:v>
                </c:pt>
                <c:pt idx="46800">
                  <c:v>-27</c:v>
                </c:pt>
                <c:pt idx="46801">
                  <c:v>-34</c:v>
                </c:pt>
                <c:pt idx="46802">
                  <c:v>-24</c:v>
                </c:pt>
                <c:pt idx="46803">
                  <c:v>-26</c:v>
                </c:pt>
                <c:pt idx="46804">
                  <c:v>-27</c:v>
                </c:pt>
                <c:pt idx="46805">
                  <c:v>-32</c:v>
                </c:pt>
                <c:pt idx="46806">
                  <c:v>-29</c:v>
                </c:pt>
                <c:pt idx="46807">
                  <c:v>-28</c:v>
                </c:pt>
                <c:pt idx="46808">
                  <c:v>-32</c:v>
                </c:pt>
                <c:pt idx="46809">
                  <c:v>-30</c:v>
                </c:pt>
                <c:pt idx="46810">
                  <c:v>35</c:v>
                </c:pt>
                <c:pt idx="46811">
                  <c:v>-9</c:v>
                </c:pt>
                <c:pt idx="46812">
                  <c:v>-23</c:v>
                </c:pt>
                <c:pt idx="46813">
                  <c:v>-21</c:v>
                </c:pt>
                <c:pt idx="46814">
                  <c:v>252</c:v>
                </c:pt>
                <c:pt idx="46815">
                  <c:v>-33</c:v>
                </c:pt>
                <c:pt idx="46816">
                  <c:v>-29</c:v>
                </c:pt>
                <c:pt idx="46817">
                  <c:v>-33</c:v>
                </c:pt>
                <c:pt idx="46818">
                  <c:v>-30</c:v>
                </c:pt>
                <c:pt idx="46819">
                  <c:v>-36</c:v>
                </c:pt>
                <c:pt idx="46820">
                  <c:v>-27</c:v>
                </c:pt>
                <c:pt idx="46821">
                  <c:v>-32</c:v>
                </c:pt>
                <c:pt idx="46822">
                  <c:v>-34</c:v>
                </c:pt>
                <c:pt idx="46823">
                  <c:v>-35</c:v>
                </c:pt>
                <c:pt idx="46824">
                  <c:v>-37</c:v>
                </c:pt>
                <c:pt idx="46825">
                  <c:v>-39</c:v>
                </c:pt>
                <c:pt idx="46826">
                  <c:v>-32</c:v>
                </c:pt>
                <c:pt idx="46827">
                  <c:v>-32</c:v>
                </c:pt>
                <c:pt idx="46828">
                  <c:v>-30</c:v>
                </c:pt>
                <c:pt idx="46829">
                  <c:v>-34</c:v>
                </c:pt>
                <c:pt idx="46830">
                  <c:v>-31</c:v>
                </c:pt>
                <c:pt idx="46831">
                  <c:v>-28</c:v>
                </c:pt>
                <c:pt idx="46832">
                  <c:v>-28</c:v>
                </c:pt>
                <c:pt idx="46833">
                  <c:v>-26</c:v>
                </c:pt>
                <c:pt idx="46834">
                  <c:v>-28</c:v>
                </c:pt>
                <c:pt idx="46835">
                  <c:v>-29</c:v>
                </c:pt>
                <c:pt idx="46836">
                  <c:v>-30</c:v>
                </c:pt>
                <c:pt idx="46837">
                  <c:v>-28</c:v>
                </c:pt>
                <c:pt idx="46838">
                  <c:v>-35</c:v>
                </c:pt>
                <c:pt idx="46839">
                  <c:v>-58</c:v>
                </c:pt>
                <c:pt idx="46840">
                  <c:v>-65</c:v>
                </c:pt>
                <c:pt idx="46841">
                  <c:v>-56</c:v>
                </c:pt>
                <c:pt idx="46842">
                  <c:v>-41</c:v>
                </c:pt>
                <c:pt idx="46843">
                  <c:v>-42</c:v>
                </c:pt>
                <c:pt idx="46844">
                  <c:v>-42</c:v>
                </c:pt>
                <c:pt idx="46845">
                  <c:v>-38</c:v>
                </c:pt>
                <c:pt idx="46846">
                  <c:v>-41</c:v>
                </c:pt>
                <c:pt idx="46847">
                  <c:v>-40</c:v>
                </c:pt>
                <c:pt idx="46848">
                  <c:v>-39</c:v>
                </c:pt>
                <c:pt idx="46849">
                  <c:v>-45</c:v>
                </c:pt>
                <c:pt idx="46850">
                  <c:v>-49</c:v>
                </c:pt>
                <c:pt idx="46851">
                  <c:v>-28</c:v>
                </c:pt>
                <c:pt idx="46852">
                  <c:v>-16</c:v>
                </c:pt>
                <c:pt idx="46853">
                  <c:v>-23</c:v>
                </c:pt>
                <c:pt idx="46854">
                  <c:v>-27</c:v>
                </c:pt>
                <c:pt idx="46855">
                  <c:v>-12</c:v>
                </c:pt>
                <c:pt idx="46856">
                  <c:v>-20</c:v>
                </c:pt>
                <c:pt idx="46857">
                  <c:v>-27</c:v>
                </c:pt>
                <c:pt idx="46858">
                  <c:v>-27</c:v>
                </c:pt>
                <c:pt idx="46859">
                  <c:v>-26</c:v>
                </c:pt>
                <c:pt idx="46860">
                  <c:v>-25</c:v>
                </c:pt>
                <c:pt idx="46861">
                  <c:v>-24</c:v>
                </c:pt>
                <c:pt idx="46862">
                  <c:v>-24</c:v>
                </c:pt>
                <c:pt idx="46863">
                  <c:v>-21</c:v>
                </c:pt>
                <c:pt idx="46864">
                  <c:v>-25</c:v>
                </c:pt>
                <c:pt idx="46865">
                  <c:v>-19</c:v>
                </c:pt>
                <c:pt idx="46866">
                  <c:v>-24</c:v>
                </c:pt>
                <c:pt idx="46867">
                  <c:v>-24</c:v>
                </c:pt>
                <c:pt idx="46868">
                  <c:v>-39</c:v>
                </c:pt>
                <c:pt idx="46869">
                  <c:v>-49</c:v>
                </c:pt>
                <c:pt idx="46870">
                  <c:v>-36</c:v>
                </c:pt>
                <c:pt idx="46871">
                  <c:v>-36</c:v>
                </c:pt>
                <c:pt idx="46872">
                  <c:v>-36</c:v>
                </c:pt>
                <c:pt idx="46873">
                  <c:v>-32</c:v>
                </c:pt>
                <c:pt idx="46874">
                  <c:v>-35</c:v>
                </c:pt>
                <c:pt idx="46875">
                  <c:v>-37</c:v>
                </c:pt>
                <c:pt idx="46876">
                  <c:v>-39</c:v>
                </c:pt>
                <c:pt idx="46877">
                  <c:v>-40</c:v>
                </c:pt>
                <c:pt idx="46878">
                  <c:v>-39</c:v>
                </c:pt>
                <c:pt idx="46879">
                  <c:v>-38</c:v>
                </c:pt>
                <c:pt idx="46880">
                  <c:v>-47</c:v>
                </c:pt>
                <c:pt idx="46881">
                  <c:v>-47</c:v>
                </c:pt>
                <c:pt idx="46882">
                  <c:v>-38</c:v>
                </c:pt>
                <c:pt idx="46883">
                  <c:v>-48</c:v>
                </c:pt>
                <c:pt idx="46884">
                  <c:v>-46</c:v>
                </c:pt>
                <c:pt idx="46885">
                  <c:v>-43</c:v>
                </c:pt>
                <c:pt idx="46886">
                  <c:v>-45</c:v>
                </c:pt>
                <c:pt idx="46887">
                  <c:v>-44</c:v>
                </c:pt>
                <c:pt idx="46888">
                  <c:v>-52</c:v>
                </c:pt>
                <c:pt idx="46889">
                  <c:v>-35</c:v>
                </c:pt>
                <c:pt idx="46890">
                  <c:v>-35</c:v>
                </c:pt>
                <c:pt idx="46891">
                  <c:v>-50</c:v>
                </c:pt>
                <c:pt idx="46892">
                  <c:v>-19</c:v>
                </c:pt>
                <c:pt idx="46893">
                  <c:v>-26</c:v>
                </c:pt>
                <c:pt idx="46894">
                  <c:v>-29</c:v>
                </c:pt>
                <c:pt idx="46895">
                  <c:v>-21</c:v>
                </c:pt>
                <c:pt idx="46896">
                  <c:v>-11</c:v>
                </c:pt>
                <c:pt idx="46897">
                  <c:v>-19</c:v>
                </c:pt>
                <c:pt idx="46898">
                  <c:v>-22</c:v>
                </c:pt>
                <c:pt idx="46899">
                  <c:v>-2</c:v>
                </c:pt>
                <c:pt idx="46900">
                  <c:v>-10</c:v>
                </c:pt>
                <c:pt idx="46901">
                  <c:v>-16</c:v>
                </c:pt>
                <c:pt idx="46902">
                  <c:v>-14</c:v>
                </c:pt>
                <c:pt idx="46903">
                  <c:v>-37</c:v>
                </c:pt>
                <c:pt idx="46904">
                  <c:v>-36</c:v>
                </c:pt>
                <c:pt idx="46905">
                  <c:v>-33</c:v>
                </c:pt>
                <c:pt idx="46906">
                  <c:v>-31</c:v>
                </c:pt>
                <c:pt idx="46907">
                  <c:v>-35</c:v>
                </c:pt>
                <c:pt idx="46908">
                  <c:v>-32</c:v>
                </c:pt>
                <c:pt idx="46909">
                  <c:v>-25</c:v>
                </c:pt>
                <c:pt idx="46910">
                  <c:v>-28</c:v>
                </c:pt>
                <c:pt idx="46911">
                  <c:v>-32</c:v>
                </c:pt>
                <c:pt idx="46912">
                  <c:v>-33</c:v>
                </c:pt>
                <c:pt idx="46913">
                  <c:v>-28</c:v>
                </c:pt>
                <c:pt idx="46914">
                  <c:v>-29</c:v>
                </c:pt>
                <c:pt idx="46915">
                  <c:v>-28</c:v>
                </c:pt>
                <c:pt idx="46916">
                  <c:v>-28</c:v>
                </c:pt>
                <c:pt idx="46917">
                  <c:v>-28</c:v>
                </c:pt>
                <c:pt idx="46918">
                  <c:v>-24</c:v>
                </c:pt>
                <c:pt idx="46919">
                  <c:v>-26</c:v>
                </c:pt>
                <c:pt idx="46920">
                  <c:v>-28</c:v>
                </c:pt>
                <c:pt idx="46921">
                  <c:v>-26</c:v>
                </c:pt>
                <c:pt idx="46922">
                  <c:v>-21</c:v>
                </c:pt>
                <c:pt idx="46923">
                  <c:v>-32</c:v>
                </c:pt>
                <c:pt idx="46924">
                  <c:v>-29</c:v>
                </c:pt>
                <c:pt idx="46925">
                  <c:v>-32</c:v>
                </c:pt>
                <c:pt idx="46926">
                  <c:v>-34</c:v>
                </c:pt>
                <c:pt idx="46927">
                  <c:v>-34</c:v>
                </c:pt>
                <c:pt idx="46928">
                  <c:v>-31</c:v>
                </c:pt>
                <c:pt idx="46929">
                  <c:v>-29</c:v>
                </c:pt>
                <c:pt idx="46930">
                  <c:v>-26</c:v>
                </c:pt>
                <c:pt idx="46931">
                  <c:v>-24</c:v>
                </c:pt>
                <c:pt idx="46932">
                  <c:v>-25</c:v>
                </c:pt>
                <c:pt idx="46933">
                  <c:v>-24</c:v>
                </c:pt>
                <c:pt idx="46934">
                  <c:v>-23</c:v>
                </c:pt>
                <c:pt idx="46935">
                  <c:v>-27</c:v>
                </c:pt>
                <c:pt idx="46936">
                  <c:v>-52</c:v>
                </c:pt>
                <c:pt idx="46937">
                  <c:v>-28</c:v>
                </c:pt>
                <c:pt idx="46938">
                  <c:v>-25</c:v>
                </c:pt>
                <c:pt idx="46939">
                  <c:v>-47</c:v>
                </c:pt>
                <c:pt idx="46940">
                  <c:v>-17</c:v>
                </c:pt>
                <c:pt idx="46941">
                  <c:v>-20</c:v>
                </c:pt>
                <c:pt idx="46942">
                  <c:v>-28</c:v>
                </c:pt>
                <c:pt idx="46943">
                  <c:v>-31</c:v>
                </c:pt>
                <c:pt idx="46944">
                  <c:v>-28</c:v>
                </c:pt>
                <c:pt idx="46945">
                  <c:v>-15</c:v>
                </c:pt>
                <c:pt idx="46946">
                  <c:v>-21</c:v>
                </c:pt>
                <c:pt idx="46947">
                  <c:v>-38</c:v>
                </c:pt>
                <c:pt idx="46948">
                  <c:v>-29</c:v>
                </c:pt>
                <c:pt idx="46949">
                  <c:v>-30</c:v>
                </c:pt>
                <c:pt idx="46950">
                  <c:v>-23</c:v>
                </c:pt>
                <c:pt idx="46951">
                  <c:v>-20</c:v>
                </c:pt>
                <c:pt idx="46952">
                  <c:v>-34</c:v>
                </c:pt>
                <c:pt idx="46953">
                  <c:v>-29</c:v>
                </c:pt>
                <c:pt idx="46954">
                  <c:v>-36</c:v>
                </c:pt>
                <c:pt idx="46955">
                  <c:v>-30</c:v>
                </c:pt>
                <c:pt idx="46956">
                  <c:v>-35</c:v>
                </c:pt>
                <c:pt idx="46957">
                  <c:v>-34</c:v>
                </c:pt>
                <c:pt idx="46958">
                  <c:v>-37</c:v>
                </c:pt>
                <c:pt idx="46959">
                  <c:v>-31</c:v>
                </c:pt>
                <c:pt idx="46960">
                  <c:v>-25</c:v>
                </c:pt>
                <c:pt idx="46961">
                  <c:v>-27</c:v>
                </c:pt>
                <c:pt idx="46962">
                  <c:v>-29</c:v>
                </c:pt>
                <c:pt idx="46963">
                  <c:v>-31</c:v>
                </c:pt>
                <c:pt idx="46964">
                  <c:v>-37</c:v>
                </c:pt>
                <c:pt idx="46965">
                  <c:v>-28</c:v>
                </c:pt>
                <c:pt idx="46966">
                  <c:v>-27</c:v>
                </c:pt>
                <c:pt idx="46967">
                  <c:v>-25</c:v>
                </c:pt>
                <c:pt idx="46968">
                  <c:v>-22</c:v>
                </c:pt>
                <c:pt idx="46969">
                  <c:v>-22</c:v>
                </c:pt>
                <c:pt idx="46970">
                  <c:v>-26</c:v>
                </c:pt>
                <c:pt idx="46971">
                  <c:v>-26</c:v>
                </c:pt>
                <c:pt idx="46972">
                  <c:v>-28</c:v>
                </c:pt>
                <c:pt idx="46973">
                  <c:v>-23</c:v>
                </c:pt>
                <c:pt idx="46974">
                  <c:v>-24</c:v>
                </c:pt>
                <c:pt idx="46975">
                  <c:v>-24</c:v>
                </c:pt>
                <c:pt idx="46976">
                  <c:v>-24</c:v>
                </c:pt>
                <c:pt idx="46977">
                  <c:v>-27</c:v>
                </c:pt>
                <c:pt idx="46978">
                  <c:v>-23</c:v>
                </c:pt>
                <c:pt idx="46979">
                  <c:v>-27</c:v>
                </c:pt>
                <c:pt idx="46980">
                  <c:v>-45</c:v>
                </c:pt>
                <c:pt idx="46981">
                  <c:v>-31</c:v>
                </c:pt>
                <c:pt idx="46982">
                  <c:v>-52</c:v>
                </c:pt>
                <c:pt idx="46983">
                  <c:v>-42</c:v>
                </c:pt>
                <c:pt idx="46984">
                  <c:v>-52</c:v>
                </c:pt>
                <c:pt idx="46985">
                  <c:v>-40</c:v>
                </c:pt>
                <c:pt idx="46986">
                  <c:v>-36</c:v>
                </c:pt>
                <c:pt idx="46987">
                  <c:v>-30</c:v>
                </c:pt>
                <c:pt idx="46988">
                  <c:v>-31</c:v>
                </c:pt>
                <c:pt idx="46989">
                  <c:v>-33</c:v>
                </c:pt>
                <c:pt idx="46990">
                  <c:v>-40</c:v>
                </c:pt>
                <c:pt idx="46991">
                  <c:v>-46</c:v>
                </c:pt>
                <c:pt idx="46992">
                  <c:v>-54</c:v>
                </c:pt>
                <c:pt idx="46993">
                  <c:v>-52</c:v>
                </c:pt>
                <c:pt idx="46994">
                  <c:v>-15</c:v>
                </c:pt>
                <c:pt idx="46995">
                  <c:v>-16</c:v>
                </c:pt>
                <c:pt idx="46996">
                  <c:v>-13</c:v>
                </c:pt>
                <c:pt idx="46997">
                  <c:v>4</c:v>
                </c:pt>
                <c:pt idx="46998">
                  <c:v>-14</c:v>
                </c:pt>
                <c:pt idx="46999">
                  <c:v>-6</c:v>
                </c:pt>
                <c:pt idx="47000">
                  <c:v>-4</c:v>
                </c:pt>
                <c:pt idx="47001">
                  <c:v>-8</c:v>
                </c:pt>
                <c:pt idx="47002">
                  <c:v>-8</c:v>
                </c:pt>
                <c:pt idx="47003">
                  <c:v>-16</c:v>
                </c:pt>
                <c:pt idx="47004">
                  <c:v>-8</c:v>
                </c:pt>
                <c:pt idx="47005">
                  <c:v>-16</c:v>
                </c:pt>
                <c:pt idx="47006">
                  <c:v>-21</c:v>
                </c:pt>
                <c:pt idx="47007">
                  <c:v>-28</c:v>
                </c:pt>
                <c:pt idx="47008">
                  <c:v>-35</c:v>
                </c:pt>
                <c:pt idx="47009">
                  <c:v>-25</c:v>
                </c:pt>
                <c:pt idx="47010">
                  <c:v>-35</c:v>
                </c:pt>
                <c:pt idx="47011">
                  <c:v>-23</c:v>
                </c:pt>
                <c:pt idx="47012">
                  <c:v>-40</c:v>
                </c:pt>
                <c:pt idx="47013">
                  <c:v>-37</c:v>
                </c:pt>
                <c:pt idx="47014">
                  <c:v>-28</c:v>
                </c:pt>
                <c:pt idx="47015">
                  <c:v>-34</c:v>
                </c:pt>
                <c:pt idx="47016">
                  <c:v>-29</c:v>
                </c:pt>
                <c:pt idx="47017">
                  <c:v>-29</c:v>
                </c:pt>
                <c:pt idx="47018">
                  <c:v>-32</c:v>
                </c:pt>
                <c:pt idx="47019">
                  <c:v>-33</c:v>
                </c:pt>
                <c:pt idx="47020">
                  <c:v>-30</c:v>
                </c:pt>
                <c:pt idx="47021">
                  <c:v>-27</c:v>
                </c:pt>
                <c:pt idx="47022">
                  <c:v>-26</c:v>
                </c:pt>
                <c:pt idx="47023">
                  <c:v>-24</c:v>
                </c:pt>
                <c:pt idx="47024">
                  <c:v>-25</c:v>
                </c:pt>
                <c:pt idx="47025">
                  <c:v>-22</c:v>
                </c:pt>
                <c:pt idx="47026">
                  <c:v>-35</c:v>
                </c:pt>
                <c:pt idx="47027">
                  <c:v>-28</c:v>
                </c:pt>
                <c:pt idx="47028">
                  <c:v>-27</c:v>
                </c:pt>
                <c:pt idx="47029">
                  <c:v>-31</c:v>
                </c:pt>
                <c:pt idx="47030">
                  <c:v>-33</c:v>
                </c:pt>
                <c:pt idx="47031">
                  <c:v>-31</c:v>
                </c:pt>
                <c:pt idx="47032">
                  <c:v>-33</c:v>
                </c:pt>
                <c:pt idx="47033">
                  <c:v>-37</c:v>
                </c:pt>
                <c:pt idx="47034">
                  <c:v>-30</c:v>
                </c:pt>
                <c:pt idx="47035">
                  <c:v>-27</c:v>
                </c:pt>
                <c:pt idx="47036">
                  <c:v>-25</c:v>
                </c:pt>
                <c:pt idx="47037">
                  <c:v>-30</c:v>
                </c:pt>
                <c:pt idx="47038">
                  <c:v>-33</c:v>
                </c:pt>
                <c:pt idx="47039">
                  <c:v>-35</c:v>
                </c:pt>
                <c:pt idx="47040">
                  <c:v>-30</c:v>
                </c:pt>
                <c:pt idx="47041">
                  <c:v>-30</c:v>
                </c:pt>
                <c:pt idx="47042">
                  <c:v>-40</c:v>
                </c:pt>
                <c:pt idx="47043">
                  <c:v>-37</c:v>
                </c:pt>
                <c:pt idx="47044">
                  <c:v>-19</c:v>
                </c:pt>
                <c:pt idx="47045">
                  <c:v>-41</c:v>
                </c:pt>
                <c:pt idx="47046">
                  <c:v>-38</c:v>
                </c:pt>
                <c:pt idx="47047">
                  <c:v>-40</c:v>
                </c:pt>
                <c:pt idx="47048">
                  <c:v>-42</c:v>
                </c:pt>
                <c:pt idx="47049">
                  <c:v>-45</c:v>
                </c:pt>
                <c:pt idx="47050">
                  <c:v>-38</c:v>
                </c:pt>
                <c:pt idx="47051">
                  <c:v>-36</c:v>
                </c:pt>
                <c:pt idx="47052">
                  <c:v>-48</c:v>
                </c:pt>
                <c:pt idx="47053">
                  <c:v>-42</c:v>
                </c:pt>
                <c:pt idx="47054">
                  <c:v>-36</c:v>
                </c:pt>
                <c:pt idx="47055">
                  <c:v>-39</c:v>
                </c:pt>
                <c:pt idx="47056">
                  <c:v>-40</c:v>
                </c:pt>
                <c:pt idx="47057">
                  <c:v>-28</c:v>
                </c:pt>
                <c:pt idx="47058">
                  <c:v>-31</c:v>
                </c:pt>
                <c:pt idx="47059">
                  <c:v>-25</c:v>
                </c:pt>
                <c:pt idx="47060">
                  <c:v>-29</c:v>
                </c:pt>
                <c:pt idx="47061">
                  <c:v>-31</c:v>
                </c:pt>
                <c:pt idx="47062">
                  <c:v>-29</c:v>
                </c:pt>
                <c:pt idx="47063">
                  <c:v>-27</c:v>
                </c:pt>
                <c:pt idx="47064">
                  <c:v>-27</c:v>
                </c:pt>
                <c:pt idx="47065">
                  <c:v>-24</c:v>
                </c:pt>
                <c:pt idx="47066">
                  <c:v>-28</c:v>
                </c:pt>
                <c:pt idx="47067">
                  <c:v>-26</c:v>
                </c:pt>
                <c:pt idx="47068">
                  <c:v>-33</c:v>
                </c:pt>
                <c:pt idx="47069">
                  <c:v>-27</c:v>
                </c:pt>
                <c:pt idx="47070">
                  <c:v>-22</c:v>
                </c:pt>
                <c:pt idx="47071">
                  <c:v>-58</c:v>
                </c:pt>
                <c:pt idx="47072">
                  <c:v>-27</c:v>
                </c:pt>
                <c:pt idx="47073">
                  <c:v>-27</c:v>
                </c:pt>
                <c:pt idx="47074">
                  <c:v>-23</c:v>
                </c:pt>
                <c:pt idx="47075">
                  <c:v>-19</c:v>
                </c:pt>
                <c:pt idx="47076">
                  <c:v>-23</c:v>
                </c:pt>
                <c:pt idx="47077">
                  <c:v>-24</c:v>
                </c:pt>
                <c:pt idx="47078">
                  <c:v>-22</c:v>
                </c:pt>
                <c:pt idx="47079">
                  <c:v>-30</c:v>
                </c:pt>
                <c:pt idx="47080">
                  <c:v>-22</c:v>
                </c:pt>
                <c:pt idx="47081">
                  <c:v>-20</c:v>
                </c:pt>
                <c:pt idx="47082">
                  <c:v>-22</c:v>
                </c:pt>
                <c:pt idx="47083">
                  <c:v>-24</c:v>
                </c:pt>
                <c:pt idx="47084">
                  <c:v>-34</c:v>
                </c:pt>
                <c:pt idx="47085">
                  <c:v>-26</c:v>
                </c:pt>
                <c:pt idx="47086">
                  <c:v>-26</c:v>
                </c:pt>
                <c:pt idx="47087">
                  <c:v>-29</c:v>
                </c:pt>
                <c:pt idx="47088">
                  <c:v>-24</c:v>
                </c:pt>
                <c:pt idx="47089">
                  <c:v>-25</c:v>
                </c:pt>
                <c:pt idx="47090">
                  <c:v>-26</c:v>
                </c:pt>
                <c:pt idx="47091">
                  <c:v>-22</c:v>
                </c:pt>
                <c:pt idx="47092">
                  <c:v>-24</c:v>
                </c:pt>
                <c:pt idx="47093">
                  <c:v>-48</c:v>
                </c:pt>
                <c:pt idx="47094">
                  <c:v>-22</c:v>
                </c:pt>
                <c:pt idx="47095">
                  <c:v>-23</c:v>
                </c:pt>
                <c:pt idx="47096">
                  <c:v>-31</c:v>
                </c:pt>
                <c:pt idx="47097">
                  <c:v>-26</c:v>
                </c:pt>
                <c:pt idx="47098">
                  <c:v>-31</c:v>
                </c:pt>
                <c:pt idx="47099">
                  <c:v>-29</c:v>
                </c:pt>
                <c:pt idx="47100">
                  <c:v>-25</c:v>
                </c:pt>
                <c:pt idx="47101">
                  <c:v>-26</c:v>
                </c:pt>
                <c:pt idx="47102">
                  <c:v>-27</c:v>
                </c:pt>
                <c:pt idx="47103">
                  <c:v>-26</c:v>
                </c:pt>
                <c:pt idx="47104">
                  <c:v>-29</c:v>
                </c:pt>
                <c:pt idx="47105">
                  <c:v>-25</c:v>
                </c:pt>
                <c:pt idx="47106">
                  <c:v>-28</c:v>
                </c:pt>
                <c:pt idx="47107">
                  <c:v>-31</c:v>
                </c:pt>
                <c:pt idx="47108">
                  <c:v>-3</c:v>
                </c:pt>
                <c:pt idx="47109">
                  <c:v>-30</c:v>
                </c:pt>
                <c:pt idx="47110">
                  <c:v>-29</c:v>
                </c:pt>
                <c:pt idx="47111">
                  <c:v>-24</c:v>
                </c:pt>
                <c:pt idx="47112">
                  <c:v>-25</c:v>
                </c:pt>
                <c:pt idx="47113">
                  <c:v>-27</c:v>
                </c:pt>
                <c:pt idx="47114">
                  <c:v>-27</c:v>
                </c:pt>
                <c:pt idx="47115">
                  <c:v>-31</c:v>
                </c:pt>
                <c:pt idx="47116">
                  <c:v>-27</c:v>
                </c:pt>
                <c:pt idx="47117">
                  <c:v>-23</c:v>
                </c:pt>
                <c:pt idx="47118">
                  <c:v>-20</c:v>
                </c:pt>
                <c:pt idx="47119">
                  <c:v>-23</c:v>
                </c:pt>
                <c:pt idx="47120">
                  <c:v>-25</c:v>
                </c:pt>
                <c:pt idx="47121">
                  <c:v>-30</c:v>
                </c:pt>
                <c:pt idx="47122">
                  <c:v>-29</c:v>
                </c:pt>
                <c:pt idx="47123">
                  <c:v>-29</c:v>
                </c:pt>
                <c:pt idx="47124">
                  <c:v>-31</c:v>
                </c:pt>
                <c:pt idx="47125">
                  <c:v>-23</c:v>
                </c:pt>
                <c:pt idx="47126">
                  <c:v>-22</c:v>
                </c:pt>
                <c:pt idx="47127">
                  <c:v>-21</c:v>
                </c:pt>
                <c:pt idx="47128">
                  <c:v>-27</c:v>
                </c:pt>
                <c:pt idx="47129">
                  <c:v>-34</c:v>
                </c:pt>
                <c:pt idx="47130">
                  <c:v>-27</c:v>
                </c:pt>
                <c:pt idx="47131">
                  <c:v>-34</c:v>
                </c:pt>
                <c:pt idx="47132">
                  <c:v>-84</c:v>
                </c:pt>
                <c:pt idx="47133">
                  <c:v>-32</c:v>
                </c:pt>
                <c:pt idx="47134">
                  <c:v>-36</c:v>
                </c:pt>
                <c:pt idx="47135">
                  <c:v>-29</c:v>
                </c:pt>
                <c:pt idx="47136">
                  <c:v>-38</c:v>
                </c:pt>
                <c:pt idx="47137">
                  <c:v>-32</c:v>
                </c:pt>
                <c:pt idx="47138">
                  <c:v>-29</c:v>
                </c:pt>
                <c:pt idx="47139">
                  <c:v>-36</c:v>
                </c:pt>
                <c:pt idx="47140">
                  <c:v>-29</c:v>
                </c:pt>
                <c:pt idx="47141">
                  <c:v>-27</c:v>
                </c:pt>
                <c:pt idx="47142">
                  <c:v>-35</c:v>
                </c:pt>
                <c:pt idx="47143">
                  <c:v>-32</c:v>
                </c:pt>
                <c:pt idx="47144">
                  <c:v>-27</c:v>
                </c:pt>
                <c:pt idx="47145">
                  <c:v>-28</c:v>
                </c:pt>
                <c:pt idx="47146">
                  <c:v>-32</c:v>
                </c:pt>
                <c:pt idx="47147">
                  <c:v>-26</c:v>
                </c:pt>
                <c:pt idx="47148">
                  <c:v>-20</c:v>
                </c:pt>
                <c:pt idx="47149">
                  <c:v>-40</c:v>
                </c:pt>
                <c:pt idx="47150">
                  <c:v>-23</c:v>
                </c:pt>
                <c:pt idx="47151">
                  <c:v>-22</c:v>
                </c:pt>
                <c:pt idx="47152">
                  <c:v>-32</c:v>
                </c:pt>
                <c:pt idx="47153">
                  <c:v>-38</c:v>
                </c:pt>
                <c:pt idx="47154">
                  <c:v>-34</c:v>
                </c:pt>
                <c:pt idx="47155">
                  <c:v>-32</c:v>
                </c:pt>
                <c:pt idx="47156">
                  <c:v>0</c:v>
                </c:pt>
                <c:pt idx="47157">
                  <c:v>18</c:v>
                </c:pt>
                <c:pt idx="47158">
                  <c:v>-30</c:v>
                </c:pt>
                <c:pt idx="47159">
                  <c:v>-29</c:v>
                </c:pt>
                <c:pt idx="47160">
                  <c:v>-29</c:v>
                </c:pt>
                <c:pt idx="47161">
                  <c:v>-38</c:v>
                </c:pt>
                <c:pt idx="47162">
                  <c:v>-34</c:v>
                </c:pt>
                <c:pt idx="47163">
                  <c:v>-37</c:v>
                </c:pt>
                <c:pt idx="47164">
                  <c:v>-30</c:v>
                </c:pt>
                <c:pt idx="47165">
                  <c:v>-32</c:v>
                </c:pt>
                <c:pt idx="47166">
                  <c:v>-34</c:v>
                </c:pt>
                <c:pt idx="47167">
                  <c:v>-38</c:v>
                </c:pt>
                <c:pt idx="47168">
                  <c:v>-35</c:v>
                </c:pt>
                <c:pt idx="47169">
                  <c:v>-30</c:v>
                </c:pt>
                <c:pt idx="47170">
                  <c:v>-31</c:v>
                </c:pt>
                <c:pt idx="47171">
                  <c:v>-31</c:v>
                </c:pt>
                <c:pt idx="47172">
                  <c:v>-31</c:v>
                </c:pt>
                <c:pt idx="47173">
                  <c:v>-33</c:v>
                </c:pt>
                <c:pt idx="47174">
                  <c:v>-33</c:v>
                </c:pt>
                <c:pt idx="47175">
                  <c:v>-29</c:v>
                </c:pt>
                <c:pt idx="47176">
                  <c:v>-31</c:v>
                </c:pt>
                <c:pt idx="47177">
                  <c:v>-32</c:v>
                </c:pt>
                <c:pt idx="47178">
                  <c:v>-34</c:v>
                </c:pt>
                <c:pt idx="47179">
                  <c:v>-32</c:v>
                </c:pt>
                <c:pt idx="47180">
                  <c:v>-35</c:v>
                </c:pt>
                <c:pt idx="47181">
                  <c:v>-33</c:v>
                </c:pt>
                <c:pt idx="47182">
                  <c:v>-25</c:v>
                </c:pt>
                <c:pt idx="47183">
                  <c:v>-27</c:v>
                </c:pt>
                <c:pt idx="47184">
                  <c:v>-19</c:v>
                </c:pt>
                <c:pt idx="47185">
                  <c:v>-32</c:v>
                </c:pt>
                <c:pt idx="47186">
                  <c:v>-17</c:v>
                </c:pt>
                <c:pt idx="47187">
                  <c:v>-27</c:v>
                </c:pt>
                <c:pt idx="47188">
                  <c:v>-19</c:v>
                </c:pt>
                <c:pt idx="47189">
                  <c:v>-23</c:v>
                </c:pt>
                <c:pt idx="47190">
                  <c:v>-21</c:v>
                </c:pt>
                <c:pt idx="47191">
                  <c:v>-9</c:v>
                </c:pt>
                <c:pt idx="47192">
                  <c:v>-25</c:v>
                </c:pt>
                <c:pt idx="47193">
                  <c:v>-25</c:v>
                </c:pt>
                <c:pt idx="47194">
                  <c:v>-12</c:v>
                </c:pt>
                <c:pt idx="47195">
                  <c:v>-17</c:v>
                </c:pt>
                <c:pt idx="47196">
                  <c:v>-20</c:v>
                </c:pt>
                <c:pt idx="47197">
                  <c:v>-18</c:v>
                </c:pt>
                <c:pt idx="47198">
                  <c:v>-21</c:v>
                </c:pt>
                <c:pt idx="47199">
                  <c:v>-32</c:v>
                </c:pt>
                <c:pt idx="47200">
                  <c:v>-23</c:v>
                </c:pt>
                <c:pt idx="47201">
                  <c:v>-25</c:v>
                </c:pt>
                <c:pt idx="47202">
                  <c:v>-30</c:v>
                </c:pt>
                <c:pt idx="47203">
                  <c:v>-24</c:v>
                </c:pt>
                <c:pt idx="47204">
                  <c:v>-22</c:v>
                </c:pt>
                <c:pt idx="47205">
                  <c:v>-27</c:v>
                </c:pt>
                <c:pt idx="47206">
                  <c:v>-27</c:v>
                </c:pt>
                <c:pt idx="47207">
                  <c:v>-33</c:v>
                </c:pt>
                <c:pt idx="47208">
                  <c:v>-27</c:v>
                </c:pt>
                <c:pt idx="47209">
                  <c:v>-30</c:v>
                </c:pt>
                <c:pt idx="47210">
                  <c:v>-20</c:v>
                </c:pt>
                <c:pt idx="47211">
                  <c:v>-12</c:v>
                </c:pt>
                <c:pt idx="47212">
                  <c:v>-38</c:v>
                </c:pt>
                <c:pt idx="47213">
                  <c:v>-28</c:v>
                </c:pt>
                <c:pt idx="47214">
                  <c:v>-20</c:v>
                </c:pt>
                <c:pt idx="47215">
                  <c:v>-26</c:v>
                </c:pt>
                <c:pt idx="47216">
                  <c:v>-26</c:v>
                </c:pt>
                <c:pt idx="47217">
                  <c:v>0</c:v>
                </c:pt>
                <c:pt idx="47218">
                  <c:v>0</c:v>
                </c:pt>
                <c:pt idx="47219">
                  <c:v>0</c:v>
                </c:pt>
                <c:pt idx="47220">
                  <c:v>0</c:v>
                </c:pt>
                <c:pt idx="47221">
                  <c:v>-16</c:v>
                </c:pt>
                <c:pt idx="47222">
                  <c:v>-15</c:v>
                </c:pt>
                <c:pt idx="47223">
                  <c:v>-19</c:v>
                </c:pt>
                <c:pt idx="47224">
                  <c:v>-22</c:v>
                </c:pt>
                <c:pt idx="47225">
                  <c:v>0</c:v>
                </c:pt>
                <c:pt idx="47226">
                  <c:v>0</c:v>
                </c:pt>
                <c:pt idx="47227">
                  <c:v>-53</c:v>
                </c:pt>
                <c:pt idx="47228">
                  <c:v>-49</c:v>
                </c:pt>
                <c:pt idx="47229">
                  <c:v>-44</c:v>
                </c:pt>
                <c:pt idx="47230">
                  <c:v>-48</c:v>
                </c:pt>
                <c:pt idx="47231">
                  <c:v>-37</c:v>
                </c:pt>
                <c:pt idx="47232">
                  <c:v>-38</c:v>
                </c:pt>
                <c:pt idx="47233">
                  <c:v>-35</c:v>
                </c:pt>
                <c:pt idx="47234">
                  <c:v>-32</c:v>
                </c:pt>
                <c:pt idx="47235">
                  <c:v>-42</c:v>
                </c:pt>
                <c:pt idx="47236">
                  <c:v>-46</c:v>
                </c:pt>
                <c:pt idx="47237">
                  <c:v>-55</c:v>
                </c:pt>
                <c:pt idx="47238">
                  <c:v>-44</c:v>
                </c:pt>
                <c:pt idx="47239">
                  <c:v>0</c:v>
                </c:pt>
                <c:pt idx="47240">
                  <c:v>-22</c:v>
                </c:pt>
                <c:pt idx="47241">
                  <c:v>-16</c:v>
                </c:pt>
                <c:pt idx="47242">
                  <c:v>-12</c:v>
                </c:pt>
                <c:pt idx="47243">
                  <c:v>-17</c:v>
                </c:pt>
                <c:pt idx="47244">
                  <c:v>-7</c:v>
                </c:pt>
                <c:pt idx="47245">
                  <c:v>-3</c:v>
                </c:pt>
                <c:pt idx="47246">
                  <c:v>-13</c:v>
                </c:pt>
                <c:pt idx="47247">
                  <c:v>-11</c:v>
                </c:pt>
                <c:pt idx="47248">
                  <c:v>-21</c:v>
                </c:pt>
                <c:pt idx="47249">
                  <c:v>-10</c:v>
                </c:pt>
                <c:pt idx="47250">
                  <c:v>-24</c:v>
                </c:pt>
                <c:pt idx="47251">
                  <c:v>-20</c:v>
                </c:pt>
                <c:pt idx="47252">
                  <c:v>-29</c:v>
                </c:pt>
                <c:pt idx="47253">
                  <c:v>-24</c:v>
                </c:pt>
                <c:pt idx="47254">
                  <c:v>-32</c:v>
                </c:pt>
                <c:pt idx="47255">
                  <c:v>-28</c:v>
                </c:pt>
                <c:pt idx="47256">
                  <c:v>-34</c:v>
                </c:pt>
                <c:pt idx="47257">
                  <c:v>-25</c:v>
                </c:pt>
                <c:pt idx="47258">
                  <c:v>-30</c:v>
                </c:pt>
                <c:pt idx="47259">
                  <c:v>-32</c:v>
                </c:pt>
                <c:pt idx="47260">
                  <c:v>-35</c:v>
                </c:pt>
                <c:pt idx="47261">
                  <c:v>-38</c:v>
                </c:pt>
                <c:pt idx="47262">
                  <c:v>-34</c:v>
                </c:pt>
                <c:pt idx="47263">
                  <c:v>-32</c:v>
                </c:pt>
                <c:pt idx="47264">
                  <c:v>37</c:v>
                </c:pt>
                <c:pt idx="47265">
                  <c:v>-26</c:v>
                </c:pt>
                <c:pt idx="47266">
                  <c:v>-24</c:v>
                </c:pt>
                <c:pt idx="47267">
                  <c:v>-28</c:v>
                </c:pt>
                <c:pt idx="47268">
                  <c:v>-29</c:v>
                </c:pt>
                <c:pt idx="47269">
                  <c:v>-23</c:v>
                </c:pt>
                <c:pt idx="47270">
                  <c:v>-21</c:v>
                </c:pt>
                <c:pt idx="47271">
                  <c:v>-18</c:v>
                </c:pt>
                <c:pt idx="47272">
                  <c:v>-19</c:v>
                </c:pt>
                <c:pt idx="47273">
                  <c:v>-27</c:v>
                </c:pt>
                <c:pt idx="47274">
                  <c:v>-30</c:v>
                </c:pt>
                <c:pt idx="47275">
                  <c:v>-25</c:v>
                </c:pt>
                <c:pt idx="47276">
                  <c:v>-32</c:v>
                </c:pt>
                <c:pt idx="47277">
                  <c:v>-41</c:v>
                </c:pt>
                <c:pt idx="47278">
                  <c:v>-39</c:v>
                </c:pt>
                <c:pt idx="47279">
                  <c:v>-42</c:v>
                </c:pt>
                <c:pt idx="47280">
                  <c:v>-38</c:v>
                </c:pt>
                <c:pt idx="47281">
                  <c:v>-32</c:v>
                </c:pt>
                <c:pt idx="47282">
                  <c:v>-34</c:v>
                </c:pt>
                <c:pt idx="47283">
                  <c:v>-28</c:v>
                </c:pt>
                <c:pt idx="47284">
                  <c:v>-24</c:v>
                </c:pt>
                <c:pt idx="47285">
                  <c:v>-37</c:v>
                </c:pt>
                <c:pt idx="47286">
                  <c:v>-32</c:v>
                </c:pt>
                <c:pt idx="47287">
                  <c:v>-32</c:v>
                </c:pt>
                <c:pt idx="47288">
                  <c:v>-44</c:v>
                </c:pt>
                <c:pt idx="47289">
                  <c:v>0</c:v>
                </c:pt>
                <c:pt idx="47290">
                  <c:v>-28</c:v>
                </c:pt>
                <c:pt idx="47291">
                  <c:v>-22</c:v>
                </c:pt>
                <c:pt idx="47292">
                  <c:v>-10</c:v>
                </c:pt>
                <c:pt idx="47293">
                  <c:v>-18</c:v>
                </c:pt>
                <c:pt idx="47294">
                  <c:v>23</c:v>
                </c:pt>
                <c:pt idx="47295">
                  <c:v>-15</c:v>
                </c:pt>
                <c:pt idx="47296">
                  <c:v>-20</c:v>
                </c:pt>
                <c:pt idx="47297">
                  <c:v>-8</c:v>
                </c:pt>
                <c:pt idx="47298">
                  <c:v>-17</c:v>
                </c:pt>
                <c:pt idx="47299">
                  <c:v>-24</c:v>
                </c:pt>
                <c:pt idx="47300">
                  <c:v>-27</c:v>
                </c:pt>
                <c:pt idx="47301">
                  <c:v>-44</c:v>
                </c:pt>
                <c:pt idx="47302">
                  <c:v>-45</c:v>
                </c:pt>
                <c:pt idx="47303">
                  <c:v>-38</c:v>
                </c:pt>
                <c:pt idx="47304">
                  <c:v>-40</c:v>
                </c:pt>
                <c:pt idx="47305">
                  <c:v>-40</c:v>
                </c:pt>
                <c:pt idx="47306">
                  <c:v>-31</c:v>
                </c:pt>
                <c:pt idx="47307">
                  <c:v>-39</c:v>
                </c:pt>
                <c:pt idx="47308">
                  <c:v>-38</c:v>
                </c:pt>
                <c:pt idx="47309">
                  <c:v>-40</c:v>
                </c:pt>
                <c:pt idx="47310">
                  <c:v>-42</c:v>
                </c:pt>
                <c:pt idx="47311">
                  <c:v>-38</c:v>
                </c:pt>
                <c:pt idx="47312">
                  <c:v>-41</c:v>
                </c:pt>
                <c:pt idx="47313">
                  <c:v>-42</c:v>
                </c:pt>
                <c:pt idx="47314">
                  <c:v>-45</c:v>
                </c:pt>
                <c:pt idx="47315">
                  <c:v>-34</c:v>
                </c:pt>
                <c:pt idx="47316">
                  <c:v>-37</c:v>
                </c:pt>
                <c:pt idx="47317">
                  <c:v>-35</c:v>
                </c:pt>
                <c:pt idx="47318">
                  <c:v>-36</c:v>
                </c:pt>
                <c:pt idx="47319">
                  <c:v>-37</c:v>
                </c:pt>
                <c:pt idx="47320">
                  <c:v>-37</c:v>
                </c:pt>
                <c:pt idx="47321">
                  <c:v>-41</c:v>
                </c:pt>
                <c:pt idx="47322">
                  <c:v>-36</c:v>
                </c:pt>
                <c:pt idx="47323">
                  <c:v>-46</c:v>
                </c:pt>
                <c:pt idx="47324">
                  <c:v>-46</c:v>
                </c:pt>
                <c:pt idx="47325">
                  <c:v>-48</c:v>
                </c:pt>
                <c:pt idx="47326">
                  <c:v>-49</c:v>
                </c:pt>
                <c:pt idx="47327">
                  <c:v>-48</c:v>
                </c:pt>
                <c:pt idx="47328">
                  <c:v>-43</c:v>
                </c:pt>
                <c:pt idx="47329">
                  <c:v>-39</c:v>
                </c:pt>
                <c:pt idx="47330">
                  <c:v>-39</c:v>
                </c:pt>
                <c:pt idx="47331">
                  <c:v>-42</c:v>
                </c:pt>
                <c:pt idx="47332">
                  <c:v>-38</c:v>
                </c:pt>
                <c:pt idx="47333">
                  <c:v>-40</c:v>
                </c:pt>
                <c:pt idx="47334">
                  <c:v>-42</c:v>
                </c:pt>
                <c:pt idx="47335">
                  <c:v>-49</c:v>
                </c:pt>
                <c:pt idx="47336">
                  <c:v>-38</c:v>
                </c:pt>
                <c:pt idx="47337">
                  <c:v>-20</c:v>
                </c:pt>
                <c:pt idx="47338">
                  <c:v>-28</c:v>
                </c:pt>
                <c:pt idx="47339">
                  <c:v>-26</c:v>
                </c:pt>
                <c:pt idx="47340">
                  <c:v>-34</c:v>
                </c:pt>
                <c:pt idx="47341">
                  <c:v>-24</c:v>
                </c:pt>
                <c:pt idx="47342">
                  <c:v>-30</c:v>
                </c:pt>
                <c:pt idx="47343">
                  <c:v>-32</c:v>
                </c:pt>
                <c:pt idx="47344">
                  <c:v>-31</c:v>
                </c:pt>
                <c:pt idx="47345">
                  <c:v>-38</c:v>
                </c:pt>
                <c:pt idx="47346">
                  <c:v>-32</c:v>
                </c:pt>
                <c:pt idx="47347">
                  <c:v>-30</c:v>
                </c:pt>
                <c:pt idx="47348">
                  <c:v>-34</c:v>
                </c:pt>
                <c:pt idx="47349">
                  <c:v>-47</c:v>
                </c:pt>
                <c:pt idx="47350">
                  <c:v>-37</c:v>
                </c:pt>
                <c:pt idx="47351">
                  <c:v>-39</c:v>
                </c:pt>
                <c:pt idx="47352">
                  <c:v>-40</c:v>
                </c:pt>
                <c:pt idx="47353">
                  <c:v>-38</c:v>
                </c:pt>
                <c:pt idx="47354">
                  <c:v>-45</c:v>
                </c:pt>
                <c:pt idx="47355">
                  <c:v>-32</c:v>
                </c:pt>
                <c:pt idx="47356">
                  <c:v>-39</c:v>
                </c:pt>
                <c:pt idx="47357">
                  <c:v>-35</c:v>
                </c:pt>
                <c:pt idx="47358">
                  <c:v>-38</c:v>
                </c:pt>
                <c:pt idx="47359">
                  <c:v>-36</c:v>
                </c:pt>
                <c:pt idx="47360">
                  <c:v>-37</c:v>
                </c:pt>
                <c:pt idx="47361">
                  <c:v>-35</c:v>
                </c:pt>
                <c:pt idx="47362">
                  <c:v>-40</c:v>
                </c:pt>
                <c:pt idx="47363">
                  <c:v>-33</c:v>
                </c:pt>
                <c:pt idx="47364">
                  <c:v>-33</c:v>
                </c:pt>
                <c:pt idx="47365">
                  <c:v>-44</c:v>
                </c:pt>
                <c:pt idx="47366">
                  <c:v>-30</c:v>
                </c:pt>
                <c:pt idx="47367">
                  <c:v>-28</c:v>
                </c:pt>
                <c:pt idx="47368">
                  <c:v>-27</c:v>
                </c:pt>
                <c:pt idx="47369">
                  <c:v>-33</c:v>
                </c:pt>
                <c:pt idx="47370">
                  <c:v>-30</c:v>
                </c:pt>
                <c:pt idx="47371">
                  <c:v>-31</c:v>
                </c:pt>
                <c:pt idx="47372">
                  <c:v>-30</c:v>
                </c:pt>
                <c:pt idx="47373">
                  <c:v>-31</c:v>
                </c:pt>
                <c:pt idx="47374">
                  <c:v>-34</c:v>
                </c:pt>
                <c:pt idx="47375">
                  <c:v>-23</c:v>
                </c:pt>
                <c:pt idx="47376">
                  <c:v>-32</c:v>
                </c:pt>
                <c:pt idx="47377">
                  <c:v>-24</c:v>
                </c:pt>
                <c:pt idx="47378">
                  <c:v>17</c:v>
                </c:pt>
                <c:pt idx="47379">
                  <c:v>-40</c:v>
                </c:pt>
                <c:pt idx="47380">
                  <c:v>-33</c:v>
                </c:pt>
                <c:pt idx="47381">
                  <c:v>-37</c:v>
                </c:pt>
                <c:pt idx="47382">
                  <c:v>-35</c:v>
                </c:pt>
                <c:pt idx="47383">
                  <c:v>-40</c:v>
                </c:pt>
                <c:pt idx="47384">
                  <c:v>-34</c:v>
                </c:pt>
                <c:pt idx="47385">
                  <c:v>-32</c:v>
                </c:pt>
                <c:pt idx="47386">
                  <c:v>-36</c:v>
                </c:pt>
                <c:pt idx="47387">
                  <c:v>-36</c:v>
                </c:pt>
                <c:pt idx="47388">
                  <c:v>-43</c:v>
                </c:pt>
                <c:pt idx="47389">
                  <c:v>-37</c:v>
                </c:pt>
                <c:pt idx="47390">
                  <c:v>-42</c:v>
                </c:pt>
                <c:pt idx="47391">
                  <c:v>21</c:v>
                </c:pt>
                <c:pt idx="47392">
                  <c:v>13</c:v>
                </c:pt>
                <c:pt idx="47393">
                  <c:v>-54</c:v>
                </c:pt>
                <c:pt idx="47394">
                  <c:v>-49</c:v>
                </c:pt>
                <c:pt idx="47395">
                  <c:v>-48</c:v>
                </c:pt>
                <c:pt idx="47396">
                  <c:v>-40</c:v>
                </c:pt>
                <c:pt idx="47397">
                  <c:v>-37</c:v>
                </c:pt>
                <c:pt idx="47398">
                  <c:v>-38</c:v>
                </c:pt>
                <c:pt idx="47399">
                  <c:v>-39</c:v>
                </c:pt>
                <c:pt idx="47400">
                  <c:v>-38</c:v>
                </c:pt>
                <c:pt idx="47401">
                  <c:v>-37</c:v>
                </c:pt>
                <c:pt idx="47402">
                  <c:v>-34</c:v>
                </c:pt>
                <c:pt idx="47403">
                  <c:v>-48</c:v>
                </c:pt>
                <c:pt idx="47404">
                  <c:v>-47</c:v>
                </c:pt>
                <c:pt idx="47405">
                  <c:v>-63</c:v>
                </c:pt>
                <c:pt idx="47406">
                  <c:v>-51</c:v>
                </c:pt>
                <c:pt idx="47407">
                  <c:v>-61</c:v>
                </c:pt>
                <c:pt idx="47408">
                  <c:v>-51</c:v>
                </c:pt>
                <c:pt idx="47409">
                  <c:v>-38</c:v>
                </c:pt>
                <c:pt idx="47410">
                  <c:v>-38</c:v>
                </c:pt>
                <c:pt idx="47411">
                  <c:v>-35</c:v>
                </c:pt>
                <c:pt idx="47412">
                  <c:v>-41</c:v>
                </c:pt>
                <c:pt idx="47413">
                  <c:v>-48</c:v>
                </c:pt>
                <c:pt idx="47414">
                  <c:v>-39</c:v>
                </c:pt>
                <c:pt idx="47415">
                  <c:v>-52</c:v>
                </c:pt>
                <c:pt idx="47416">
                  <c:v>-61</c:v>
                </c:pt>
                <c:pt idx="47417">
                  <c:v>0</c:v>
                </c:pt>
                <c:pt idx="47418">
                  <c:v>6</c:v>
                </c:pt>
                <c:pt idx="47419">
                  <c:v>-48</c:v>
                </c:pt>
                <c:pt idx="47420">
                  <c:v>-39</c:v>
                </c:pt>
                <c:pt idx="47421">
                  <c:v>-47</c:v>
                </c:pt>
                <c:pt idx="47422">
                  <c:v>-52</c:v>
                </c:pt>
                <c:pt idx="47423">
                  <c:v>-36</c:v>
                </c:pt>
                <c:pt idx="47424">
                  <c:v>-38</c:v>
                </c:pt>
                <c:pt idx="47425">
                  <c:v>-33</c:v>
                </c:pt>
                <c:pt idx="47426">
                  <c:v>-37</c:v>
                </c:pt>
                <c:pt idx="47427">
                  <c:v>-32</c:v>
                </c:pt>
                <c:pt idx="47428">
                  <c:v>-35</c:v>
                </c:pt>
                <c:pt idx="47429">
                  <c:v>-40</c:v>
                </c:pt>
                <c:pt idx="47430">
                  <c:v>-36</c:v>
                </c:pt>
                <c:pt idx="47431">
                  <c:v>-37</c:v>
                </c:pt>
                <c:pt idx="47432">
                  <c:v>-29</c:v>
                </c:pt>
                <c:pt idx="47433">
                  <c:v>-31</c:v>
                </c:pt>
                <c:pt idx="47434">
                  <c:v>-31</c:v>
                </c:pt>
                <c:pt idx="47435">
                  <c:v>-34</c:v>
                </c:pt>
                <c:pt idx="47436">
                  <c:v>-28</c:v>
                </c:pt>
                <c:pt idx="47437">
                  <c:v>-28</c:v>
                </c:pt>
                <c:pt idx="47438">
                  <c:v>-26</c:v>
                </c:pt>
                <c:pt idx="47439">
                  <c:v>-33</c:v>
                </c:pt>
                <c:pt idx="47440">
                  <c:v>-29</c:v>
                </c:pt>
                <c:pt idx="47441">
                  <c:v>-38</c:v>
                </c:pt>
                <c:pt idx="47442">
                  <c:v>-35</c:v>
                </c:pt>
                <c:pt idx="47443">
                  <c:v>-42</c:v>
                </c:pt>
                <c:pt idx="47444">
                  <c:v>-37</c:v>
                </c:pt>
                <c:pt idx="47445">
                  <c:v>-43</c:v>
                </c:pt>
                <c:pt idx="47446">
                  <c:v>-44</c:v>
                </c:pt>
                <c:pt idx="47447">
                  <c:v>-36</c:v>
                </c:pt>
                <c:pt idx="47448">
                  <c:v>-42</c:v>
                </c:pt>
                <c:pt idx="47449">
                  <c:v>-36</c:v>
                </c:pt>
                <c:pt idx="47450">
                  <c:v>-45</c:v>
                </c:pt>
                <c:pt idx="47451">
                  <c:v>-40</c:v>
                </c:pt>
                <c:pt idx="47452">
                  <c:v>-33</c:v>
                </c:pt>
                <c:pt idx="47453">
                  <c:v>-41</c:v>
                </c:pt>
                <c:pt idx="47454">
                  <c:v>-48</c:v>
                </c:pt>
                <c:pt idx="47455">
                  <c:v>-20</c:v>
                </c:pt>
                <c:pt idx="47456">
                  <c:v>-39</c:v>
                </c:pt>
                <c:pt idx="47457">
                  <c:v>-32</c:v>
                </c:pt>
                <c:pt idx="47458">
                  <c:v>-32</c:v>
                </c:pt>
                <c:pt idx="47459">
                  <c:v>-38</c:v>
                </c:pt>
                <c:pt idx="47460">
                  <c:v>-30</c:v>
                </c:pt>
                <c:pt idx="47461">
                  <c:v>-33</c:v>
                </c:pt>
                <c:pt idx="47462">
                  <c:v>-37</c:v>
                </c:pt>
                <c:pt idx="47463">
                  <c:v>-36</c:v>
                </c:pt>
                <c:pt idx="47464">
                  <c:v>-30</c:v>
                </c:pt>
                <c:pt idx="47465">
                  <c:v>-32</c:v>
                </c:pt>
                <c:pt idx="47466">
                  <c:v>-30</c:v>
                </c:pt>
                <c:pt idx="47467">
                  <c:v>-38</c:v>
                </c:pt>
                <c:pt idx="47468">
                  <c:v>-37</c:v>
                </c:pt>
                <c:pt idx="47469">
                  <c:v>-42</c:v>
                </c:pt>
                <c:pt idx="47470">
                  <c:v>-50</c:v>
                </c:pt>
                <c:pt idx="47471">
                  <c:v>-52</c:v>
                </c:pt>
                <c:pt idx="47472">
                  <c:v>-46</c:v>
                </c:pt>
                <c:pt idx="47473">
                  <c:v>-42</c:v>
                </c:pt>
                <c:pt idx="47474">
                  <c:v>-42</c:v>
                </c:pt>
                <c:pt idx="47475">
                  <c:v>-30</c:v>
                </c:pt>
                <c:pt idx="47476">
                  <c:v>-37</c:v>
                </c:pt>
                <c:pt idx="47477">
                  <c:v>-49</c:v>
                </c:pt>
                <c:pt idx="47478">
                  <c:v>-43</c:v>
                </c:pt>
                <c:pt idx="47479">
                  <c:v>-38</c:v>
                </c:pt>
                <c:pt idx="47480">
                  <c:v>-55</c:v>
                </c:pt>
                <c:pt idx="47481">
                  <c:v>-47</c:v>
                </c:pt>
                <c:pt idx="47482">
                  <c:v>-47</c:v>
                </c:pt>
                <c:pt idx="47483">
                  <c:v>-42</c:v>
                </c:pt>
                <c:pt idx="47484">
                  <c:v>-47</c:v>
                </c:pt>
                <c:pt idx="47485">
                  <c:v>-46</c:v>
                </c:pt>
                <c:pt idx="47486">
                  <c:v>-34</c:v>
                </c:pt>
                <c:pt idx="47487">
                  <c:v>-36</c:v>
                </c:pt>
                <c:pt idx="47488">
                  <c:v>-39</c:v>
                </c:pt>
                <c:pt idx="47489">
                  <c:v>-43</c:v>
                </c:pt>
                <c:pt idx="47490">
                  <c:v>-42</c:v>
                </c:pt>
                <c:pt idx="47491">
                  <c:v>-43</c:v>
                </c:pt>
                <c:pt idx="47492">
                  <c:v>-48</c:v>
                </c:pt>
                <c:pt idx="47493">
                  <c:v>-45</c:v>
                </c:pt>
                <c:pt idx="47494">
                  <c:v>-43</c:v>
                </c:pt>
                <c:pt idx="47495">
                  <c:v>-41</c:v>
                </c:pt>
                <c:pt idx="47496">
                  <c:v>-45</c:v>
                </c:pt>
                <c:pt idx="47497">
                  <c:v>-40</c:v>
                </c:pt>
                <c:pt idx="47498">
                  <c:v>-43</c:v>
                </c:pt>
                <c:pt idx="47499">
                  <c:v>-40</c:v>
                </c:pt>
                <c:pt idx="47500">
                  <c:v>-40</c:v>
                </c:pt>
                <c:pt idx="47501">
                  <c:v>-32</c:v>
                </c:pt>
                <c:pt idx="47502">
                  <c:v>-39</c:v>
                </c:pt>
                <c:pt idx="47503">
                  <c:v>-46</c:v>
                </c:pt>
                <c:pt idx="47504">
                  <c:v>-48</c:v>
                </c:pt>
                <c:pt idx="47505">
                  <c:v>-45</c:v>
                </c:pt>
                <c:pt idx="47506">
                  <c:v>-43</c:v>
                </c:pt>
                <c:pt idx="47507">
                  <c:v>-33</c:v>
                </c:pt>
                <c:pt idx="47508">
                  <c:v>-28</c:v>
                </c:pt>
                <c:pt idx="47509">
                  <c:v>-32</c:v>
                </c:pt>
                <c:pt idx="47510">
                  <c:v>-25</c:v>
                </c:pt>
                <c:pt idx="47511">
                  <c:v>-35</c:v>
                </c:pt>
                <c:pt idx="47512">
                  <c:v>-36</c:v>
                </c:pt>
                <c:pt idx="47513">
                  <c:v>-40</c:v>
                </c:pt>
                <c:pt idx="47514">
                  <c:v>-33</c:v>
                </c:pt>
                <c:pt idx="47515">
                  <c:v>-30</c:v>
                </c:pt>
                <c:pt idx="47516">
                  <c:v>-33</c:v>
                </c:pt>
                <c:pt idx="47517">
                  <c:v>-33</c:v>
                </c:pt>
                <c:pt idx="47518">
                  <c:v>-31</c:v>
                </c:pt>
                <c:pt idx="47519">
                  <c:v>-39</c:v>
                </c:pt>
                <c:pt idx="47520">
                  <c:v>-31</c:v>
                </c:pt>
                <c:pt idx="47521">
                  <c:v>-37</c:v>
                </c:pt>
                <c:pt idx="47522">
                  <c:v>-33</c:v>
                </c:pt>
                <c:pt idx="47523">
                  <c:v>-69</c:v>
                </c:pt>
                <c:pt idx="47524">
                  <c:v>-50</c:v>
                </c:pt>
                <c:pt idx="47525">
                  <c:v>-61</c:v>
                </c:pt>
                <c:pt idx="47526">
                  <c:v>-49</c:v>
                </c:pt>
                <c:pt idx="47527">
                  <c:v>-47</c:v>
                </c:pt>
                <c:pt idx="47528">
                  <c:v>-32</c:v>
                </c:pt>
                <c:pt idx="47529">
                  <c:v>-40</c:v>
                </c:pt>
                <c:pt idx="47530">
                  <c:v>-40</c:v>
                </c:pt>
                <c:pt idx="47531">
                  <c:v>-50</c:v>
                </c:pt>
                <c:pt idx="47532">
                  <c:v>-67</c:v>
                </c:pt>
                <c:pt idx="47533">
                  <c:v>-59</c:v>
                </c:pt>
                <c:pt idx="47534">
                  <c:v>-70</c:v>
                </c:pt>
                <c:pt idx="47535">
                  <c:v>-42</c:v>
                </c:pt>
                <c:pt idx="47536">
                  <c:v>-43</c:v>
                </c:pt>
                <c:pt idx="47537">
                  <c:v>-51</c:v>
                </c:pt>
                <c:pt idx="47538">
                  <c:v>-45</c:v>
                </c:pt>
                <c:pt idx="47539">
                  <c:v>-39</c:v>
                </c:pt>
                <c:pt idx="47540">
                  <c:v>-38</c:v>
                </c:pt>
                <c:pt idx="47541">
                  <c:v>-37</c:v>
                </c:pt>
                <c:pt idx="47542">
                  <c:v>-37</c:v>
                </c:pt>
                <c:pt idx="47543">
                  <c:v>-39</c:v>
                </c:pt>
                <c:pt idx="47544">
                  <c:v>-29</c:v>
                </c:pt>
                <c:pt idx="47545">
                  <c:v>-32</c:v>
                </c:pt>
                <c:pt idx="47546">
                  <c:v>-34</c:v>
                </c:pt>
                <c:pt idx="47547">
                  <c:v>-55</c:v>
                </c:pt>
                <c:pt idx="47548">
                  <c:v>-67</c:v>
                </c:pt>
                <c:pt idx="47549">
                  <c:v>-62</c:v>
                </c:pt>
                <c:pt idx="47550">
                  <c:v>-44</c:v>
                </c:pt>
                <c:pt idx="47551">
                  <c:v>-39</c:v>
                </c:pt>
                <c:pt idx="47552">
                  <c:v>-37</c:v>
                </c:pt>
                <c:pt idx="47553">
                  <c:v>-37</c:v>
                </c:pt>
                <c:pt idx="47554">
                  <c:v>-45</c:v>
                </c:pt>
                <c:pt idx="47555">
                  <c:v>-40</c:v>
                </c:pt>
                <c:pt idx="47556">
                  <c:v>-39</c:v>
                </c:pt>
                <c:pt idx="47557">
                  <c:v>-52</c:v>
                </c:pt>
                <c:pt idx="47558">
                  <c:v>-50</c:v>
                </c:pt>
                <c:pt idx="47559">
                  <c:v>-42</c:v>
                </c:pt>
                <c:pt idx="47560">
                  <c:v>-44</c:v>
                </c:pt>
                <c:pt idx="47561">
                  <c:v>-48</c:v>
                </c:pt>
                <c:pt idx="47562">
                  <c:v>-42</c:v>
                </c:pt>
                <c:pt idx="47563">
                  <c:v>-42</c:v>
                </c:pt>
                <c:pt idx="47564">
                  <c:v>-43</c:v>
                </c:pt>
                <c:pt idx="47565">
                  <c:v>-35</c:v>
                </c:pt>
                <c:pt idx="47566">
                  <c:v>-34</c:v>
                </c:pt>
                <c:pt idx="47567">
                  <c:v>-36</c:v>
                </c:pt>
                <c:pt idx="47568">
                  <c:v>-43</c:v>
                </c:pt>
                <c:pt idx="47569">
                  <c:v>-48</c:v>
                </c:pt>
                <c:pt idx="47570">
                  <c:v>-48</c:v>
                </c:pt>
                <c:pt idx="47571">
                  <c:v>-48</c:v>
                </c:pt>
                <c:pt idx="47572">
                  <c:v>-44</c:v>
                </c:pt>
                <c:pt idx="47573">
                  <c:v>-44</c:v>
                </c:pt>
                <c:pt idx="47574">
                  <c:v>-42</c:v>
                </c:pt>
                <c:pt idx="47575">
                  <c:v>-46</c:v>
                </c:pt>
                <c:pt idx="47576">
                  <c:v>-42</c:v>
                </c:pt>
                <c:pt idx="47577">
                  <c:v>-40</c:v>
                </c:pt>
                <c:pt idx="47578">
                  <c:v>-40</c:v>
                </c:pt>
                <c:pt idx="47579">
                  <c:v>-47</c:v>
                </c:pt>
                <c:pt idx="47580">
                  <c:v>-43</c:v>
                </c:pt>
                <c:pt idx="47581">
                  <c:v>-52</c:v>
                </c:pt>
                <c:pt idx="47582">
                  <c:v>-41</c:v>
                </c:pt>
                <c:pt idx="47583">
                  <c:v>-33</c:v>
                </c:pt>
                <c:pt idx="47584">
                  <c:v>-37</c:v>
                </c:pt>
                <c:pt idx="47585">
                  <c:v>-45</c:v>
                </c:pt>
                <c:pt idx="47586">
                  <c:v>-36</c:v>
                </c:pt>
                <c:pt idx="47587">
                  <c:v>-36</c:v>
                </c:pt>
                <c:pt idx="47588">
                  <c:v>-35</c:v>
                </c:pt>
                <c:pt idx="47589">
                  <c:v>-39</c:v>
                </c:pt>
                <c:pt idx="47590">
                  <c:v>-35</c:v>
                </c:pt>
                <c:pt idx="47591">
                  <c:v>-38</c:v>
                </c:pt>
                <c:pt idx="47592">
                  <c:v>-32</c:v>
                </c:pt>
                <c:pt idx="47593">
                  <c:v>-44</c:v>
                </c:pt>
                <c:pt idx="47594">
                  <c:v>-42</c:v>
                </c:pt>
                <c:pt idx="47595">
                  <c:v>-61</c:v>
                </c:pt>
                <c:pt idx="47596">
                  <c:v>-67</c:v>
                </c:pt>
                <c:pt idx="47597">
                  <c:v>-61</c:v>
                </c:pt>
                <c:pt idx="47598">
                  <c:v>-48</c:v>
                </c:pt>
                <c:pt idx="47599">
                  <c:v>-38</c:v>
                </c:pt>
                <c:pt idx="47600">
                  <c:v>-38</c:v>
                </c:pt>
                <c:pt idx="47601">
                  <c:v>-27</c:v>
                </c:pt>
                <c:pt idx="47602">
                  <c:v>-45</c:v>
                </c:pt>
                <c:pt idx="47603">
                  <c:v>-41</c:v>
                </c:pt>
                <c:pt idx="47604">
                  <c:v>-35</c:v>
                </c:pt>
                <c:pt idx="47605">
                  <c:v>-57</c:v>
                </c:pt>
                <c:pt idx="47606">
                  <c:v>-53</c:v>
                </c:pt>
                <c:pt idx="47607">
                  <c:v>0</c:v>
                </c:pt>
                <c:pt idx="47608">
                  <c:v>-47</c:v>
                </c:pt>
                <c:pt idx="47609">
                  <c:v>-55</c:v>
                </c:pt>
                <c:pt idx="47610">
                  <c:v>-53</c:v>
                </c:pt>
                <c:pt idx="47611">
                  <c:v>-40</c:v>
                </c:pt>
                <c:pt idx="47612">
                  <c:v>-39</c:v>
                </c:pt>
                <c:pt idx="47613">
                  <c:v>-38</c:v>
                </c:pt>
                <c:pt idx="47614">
                  <c:v>-34</c:v>
                </c:pt>
                <c:pt idx="47615">
                  <c:v>-42</c:v>
                </c:pt>
                <c:pt idx="47616">
                  <c:v>-40</c:v>
                </c:pt>
                <c:pt idx="47617">
                  <c:v>-36</c:v>
                </c:pt>
                <c:pt idx="47618">
                  <c:v>-49</c:v>
                </c:pt>
                <c:pt idx="47619">
                  <c:v>-48</c:v>
                </c:pt>
                <c:pt idx="47620">
                  <c:v>-34</c:v>
                </c:pt>
                <c:pt idx="47621">
                  <c:v>-36</c:v>
                </c:pt>
                <c:pt idx="47622">
                  <c:v>-37</c:v>
                </c:pt>
                <c:pt idx="47623">
                  <c:v>-39</c:v>
                </c:pt>
                <c:pt idx="47624">
                  <c:v>-34</c:v>
                </c:pt>
                <c:pt idx="47625">
                  <c:v>-41</c:v>
                </c:pt>
                <c:pt idx="47626">
                  <c:v>-43</c:v>
                </c:pt>
                <c:pt idx="47627">
                  <c:v>-37</c:v>
                </c:pt>
                <c:pt idx="47628">
                  <c:v>-41</c:v>
                </c:pt>
                <c:pt idx="47629">
                  <c:v>-34</c:v>
                </c:pt>
                <c:pt idx="47630">
                  <c:v>-37</c:v>
                </c:pt>
                <c:pt idx="47631">
                  <c:v>-34</c:v>
                </c:pt>
                <c:pt idx="47632">
                  <c:v>-40</c:v>
                </c:pt>
                <c:pt idx="47633">
                  <c:v>-49</c:v>
                </c:pt>
                <c:pt idx="47634">
                  <c:v>-45</c:v>
                </c:pt>
                <c:pt idx="47635">
                  <c:v>-44</c:v>
                </c:pt>
                <c:pt idx="47636">
                  <c:v>-30</c:v>
                </c:pt>
                <c:pt idx="47637">
                  <c:v>-32</c:v>
                </c:pt>
                <c:pt idx="47638">
                  <c:v>-32</c:v>
                </c:pt>
                <c:pt idx="47639">
                  <c:v>-35</c:v>
                </c:pt>
                <c:pt idx="47640">
                  <c:v>-31</c:v>
                </c:pt>
                <c:pt idx="47641">
                  <c:v>-27</c:v>
                </c:pt>
                <c:pt idx="47642">
                  <c:v>-33</c:v>
                </c:pt>
                <c:pt idx="47643">
                  <c:v>-28</c:v>
                </c:pt>
                <c:pt idx="47644">
                  <c:v>-40</c:v>
                </c:pt>
                <c:pt idx="47645">
                  <c:v>-29</c:v>
                </c:pt>
                <c:pt idx="47646">
                  <c:v>-29</c:v>
                </c:pt>
                <c:pt idx="47647">
                  <c:v>-42</c:v>
                </c:pt>
                <c:pt idx="47648">
                  <c:v>-34</c:v>
                </c:pt>
                <c:pt idx="47649">
                  <c:v>-26</c:v>
                </c:pt>
                <c:pt idx="47650">
                  <c:v>-28</c:v>
                </c:pt>
                <c:pt idx="47651">
                  <c:v>-28</c:v>
                </c:pt>
                <c:pt idx="47652">
                  <c:v>-27</c:v>
                </c:pt>
                <c:pt idx="47653">
                  <c:v>-30</c:v>
                </c:pt>
                <c:pt idx="47654">
                  <c:v>-33</c:v>
                </c:pt>
                <c:pt idx="47655">
                  <c:v>-26</c:v>
                </c:pt>
                <c:pt idx="47656">
                  <c:v>-25</c:v>
                </c:pt>
                <c:pt idx="47657">
                  <c:v>-29</c:v>
                </c:pt>
                <c:pt idx="47658">
                  <c:v>-30</c:v>
                </c:pt>
                <c:pt idx="47659">
                  <c:v>-28</c:v>
                </c:pt>
                <c:pt idx="47660">
                  <c:v>-31</c:v>
                </c:pt>
                <c:pt idx="47661">
                  <c:v>-26</c:v>
                </c:pt>
                <c:pt idx="47662">
                  <c:v>-29</c:v>
                </c:pt>
                <c:pt idx="47663">
                  <c:v>-23</c:v>
                </c:pt>
                <c:pt idx="47664">
                  <c:v>-29</c:v>
                </c:pt>
                <c:pt idx="47665">
                  <c:v>-29</c:v>
                </c:pt>
                <c:pt idx="47666">
                  <c:v>-25</c:v>
                </c:pt>
                <c:pt idx="47667">
                  <c:v>-27</c:v>
                </c:pt>
                <c:pt idx="47668">
                  <c:v>-31</c:v>
                </c:pt>
                <c:pt idx="47669">
                  <c:v>-34</c:v>
                </c:pt>
                <c:pt idx="47670">
                  <c:v>-28</c:v>
                </c:pt>
                <c:pt idx="47671">
                  <c:v>-37</c:v>
                </c:pt>
                <c:pt idx="47672">
                  <c:v>-39</c:v>
                </c:pt>
                <c:pt idx="47673">
                  <c:v>-25</c:v>
                </c:pt>
                <c:pt idx="47674">
                  <c:v>-28</c:v>
                </c:pt>
                <c:pt idx="47675">
                  <c:v>-25</c:v>
                </c:pt>
                <c:pt idx="47676">
                  <c:v>-29</c:v>
                </c:pt>
                <c:pt idx="47677">
                  <c:v>-30</c:v>
                </c:pt>
                <c:pt idx="47678">
                  <c:v>-28</c:v>
                </c:pt>
                <c:pt idx="47679">
                  <c:v>-30</c:v>
                </c:pt>
                <c:pt idx="47680">
                  <c:v>-46</c:v>
                </c:pt>
                <c:pt idx="47681">
                  <c:v>-38</c:v>
                </c:pt>
                <c:pt idx="47682">
                  <c:v>-37</c:v>
                </c:pt>
                <c:pt idx="47683">
                  <c:v>-40</c:v>
                </c:pt>
                <c:pt idx="47684">
                  <c:v>-40</c:v>
                </c:pt>
                <c:pt idx="47685">
                  <c:v>-39</c:v>
                </c:pt>
                <c:pt idx="47686">
                  <c:v>-37</c:v>
                </c:pt>
                <c:pt idx="47687">
                  <c:v>-39</c:v>
                </c:pt>
                <c:pt idx="47688">
                  <c:v>-41</c:v>
                </c:pt>
                <c:pt idx="47689">
                  <c:v>-40</c:v>
                </c:pt>
                <c:pt idx="47690">
                  <c:v>-42</c:v>
                </c:pt>
                <c:pt idx="47691">
                  <c:v>-42</c:v>
                </c:pt>
                <c:pt idx="47692">
                  <c:v>-18</c:v>
                </c:pt>
                <c:pt idx="47693">
                  <c:v>-36</c:v>
                </c:pt>
                <c:pt idx="47694">
                  <c:v>-35</c:v>
                </c:pt>
                <c:pt idx="47695">
                  <c:v>-24</c:v>
                </c:pt>
                <c:pt idx="47696">
                  <c:v>-31</c:v>
                </c:pt>
                <c:pt idx="47697">
                  <c:v>-33</c:v>
                </c:pt>
                <c:pt idx="47698">
                  <c:v>-29</c:v>
                </c:pt>
                <c:pt idx="47699">
                  <c:v>-29</c:v>
                </c:pt>
                <c:pt idx="47700">
                  <c:v>-36</c:v>
                </c:pt>
                <c:pt idx="47701">
                  <c:v>-33</c:v>
                </c:pt>
                <c:pt idx="47702">
                  <c:v>-31</c:v>
                </c:pt>
                <c:pt idx="47703">
                  <c:v>-30</c:v>
                </c:pt>
                <c:pt idx="47704">
                  <c:v>-30</c:v>
                </c:pt>
                <c:pt idx="47705">
                  <c:v>-29</c:v>
                </c:pt>
                <c:pt idx="47706">
                  <c:v>-37</c:v>
                </c:pt>
                <c:pt idx="47707">
                  <c:v>-34</c:v>
                </c:pt>
                <c:pt idx="47708">
                  <c:v>-29</c:v>
                </c:pt>
                <c:pt idx="47709">
                  <c:v>-26</c:v>
                </c:pt>
                <c:pt idx="47710">
                  <c:v>-26</c:v>
                </c:pt>
                <c:pt idx="47711">
                  <c:v>-23</c:v>
                </c:pt>
                <c:pt idx="47712">
                  <c:v>-25</c:v>
                </c:pt>
                <c:pt idx="47713">
                  <c:v>-35</c:v>
                </c:pt>
                <c:pt idx="47714">
                  <c:v>-24</c:v>
                </c:pt>
                <c:pt idx="47715">
                  <c:v>-23</c:v>
                </c:pt>
                <c:pt idx="47716">
                  <c:v>-21</c:v>
                </c:pt>
                <c:pt idx="47717">
                  <c:v>-30</c:v>
                </c:pt>
                <c:pt idx="47718">
                  <c:v>-26</c:v>
                </c:pt>
                <c:pt idx="47719">
                  <c:v>-27</c:v>
                </c:pt>
                <c:pt idx="47720">
                  <c:v>-24</c:v>
                </c:pt>
                <c:pt idx="47721">
                  <c:v>-36</c:v>
                </c:pt>
                <c:pt idx="47722">
                  <c:v>-35</c:v>
                </c:pt>
                <c:pt idx="47723">
                  <c:v>-35</c:v>
                </c:pt>
                <c:pt idx="47724">
                  <c:v>-37</c:v>
                </c:pt>
                <c:pt idx="47725">
                  <c:v>-32</c:v>
                </c:pt>
                <c:pt idx="47726">
                  <c:v>-30</c:v>
                </c:pt>
                <c:pt idx="47727">
                  <c:v>-34</c:v>
                </c:pt>
                <c:pt idx="47728">
                  <c:v>-27</c:v>
                </c:pt>
                <c:pt idx="47729">
                  <c:v>-35</c:v>
                </c:pt>
                <c:pt idx="47730">
                  <c:v>-34</c:v>
                </c:pt>
                <c:pt idx="47731">
                  <c:v>-45</c:v>
                </c:pt>
                <c:pt idx="47732">
                  <c:v>-37</c:v>
                </c:pt>
                <c:pt idx="47733">
                  <c:v>-46</c:v>
                </c:pt>
                <c:pt idx="47734">
                  <c:v>-53</c:v>
                </c:pt>
                <c:pt idx="47735">
                  <c:v>-37</c:v>
                </c:pt>
                <c:pt idx="47736">
                  <c:v>-36</c:v>
                </c:pt>
                <c:pt idx="47737">
                  <c:v>-37</c:v>
                </c:pt>
                <c:pt idx="47738">
                  <c:v>-31</c:v>
                </c:pt>
                <c:pt idx="47739">
                  <c:v>-35</c:v>
                </c:pt>
                <c:pt idx="47740">
                  <c:v>-34</c:v>
                </c:pt>
                <c:pt idx="47741">
                  <c:v>-35</c:v>
                </c:pt>
                <c:pt idx="47742">
                  <c:v>-35</c:v>
                </c:pt>
                <c:pt idx="47743">
                  <c:v>-32</c:v>
                </c:pt>
                <c:pt idx="47744">
                  <c:v>-41</c:v>
                </c:pt>
                <c:pt idx="47745">
                  <c:v>-36</c:v>
                </c:pt>
                <c:pt idx="47746">
                  <c:v>-36</c:v>
                </c:pt>
                <c:pt idx="47747">
                  <c:v>-35</c:v>
                </c:pt>
                <c:pt idx="47748">
                  <c:v>-36</c:v>
                </c:pt>
                <c:pt idx="47749">
                  <c:v>-33</c:v>
                </c:pt>
                <c:pt idx="47750">
                  <c:v>-29</c:v>
                </c:pt>
                <c:pt idx="47751">
                  <c:v>-30</c:v>
                </c:pt>
                <c:pt idx="47752">
                  <c:v>-29</c:v>
                </c:pt>
                <c:pt idx="47753">
                  <c:v>-34</c:v>
                </c:pt>
                <c:pt idx="47754">
                  <c:v>-28</c:v>
                </c:pt>
                <c:pt idx="47755">
                  <c:v>-28</c:v>
                </c:pt>
                <c:pt idx="47756">
                  <c:v>-48</c:v>
                </c:pt>
                <c:pt idx="47757">
                  <c:v>-32</c:v>
                </c:pt>
                <c:pt idx="47758">
                  <c:v>-39</c:v>
                </c:pt>
                <c:pt idx="47759">
                  <c:v>-33</c:v>
                </c:pt>
                <c:pt idx="47760">
                  <c:v>-35</c:v>
                </c:pt>
                <c:pt idx="47761">
                  <c:v>-31</c:v>
                </c:pt>
                <c:pt idx="47762">
                  <c:v>-34</c:v>
                </c:pt>
                <c:pt idx="47763">
                  <c:v>-34</c:v>
                </c:pt>
                <c:pt idx="47764">
                  <c:v>-42</c:v>
                </c:pt>
                <c:pt idx="47765">
                  <c:v>-35</c:v>
                </c:pt>
                <c:pt idx="47766">
                  <c:v>-32</c:v>
                </c:pt>
                <c:pt idx="47767">
                  <c:v>-31</c:v>
                </c:pt>
                <c:pt idx="47768">
                  <c:v>-46</c:v>
                </c:pt>
                <c:pt idx="47769">
                  <c:v>-41</c:v>
                </c:pt>
                <c:pt idx="47770">
                  <c:v>-37</c:v>
                </c:pt>
                <c:pt idx="47771">
                  <c:v>-34</c:v>
                </c:pt>
                <c:pt idx="47772">
                  <c:v>-42</c:v>
                </c:pt>
                <c:pt idx="47773">
                  <c:v>-38</c:v>
                </c:pt>
                <c:pt idx="47774">
                  <c:v>-34</c:v>
                </c:pt>
                <c:pt idx="47775">
                  <c:v>-33</c:v>
                </c:pt>
                <c:pt idx="47776">
                  <c:v>-35</c:v>
                </c:pt>
                <c:pt idx="47777">
                  <c:v>-36</c:v>
                </c:pt>
                <c:pt idx="47778">
                  <c:v>-44</c:v>
                </c:pt>
                <c:pt idx="47779">
                  <c:v>-42</c:v>
                </c:pt>
                <c:pt idx="47780">
                  <c:v>-37</c:v>
                </c:pt>
                <c:pt idx="47781">
                  <c:v>-49</c:v>
                </c:pt>
                <c:pt idx="47782">
                  <c:v>-46</c:v>
                </c:pt>
                <c:pt idx="47783">
                  <c:v>-52</c:v>
                </c:pt>
                <c:pt idx="47784">
                  <c:v>-42</c:v>
                </c:pt>
                <c:pt idx="47785">
                  <c:v>-42</c:v>
                </c:pt>
                <c:pt idx="47786">
                  <c:v>-43</c:v>
                </c:pt>
                <c:pt idx="47787">
                  <c:v>-38</c:v>
                </c:pt>
                <c:pt idx="47788">
                  <c:v>-35</c:v>
                </c:pt>
                <c:pt idx="47789">
                  <c:v>-39</c:v>
                </c:pt>
                <c:pt idx="47790">
                  <c:v>-36</c:v>
                </c:pt>
                <c:pt idx="47791">
                  <c:v>-41</c:v>
                </c:pt>
                <c:pt idx="47792">
                  <c:v>-46</c:v>
                </c:pt>
                <c:pt idx="47793">
                  <c:v>-41</c:v>
                </c:pt>
                <c:pt idx="47794">
                  <c:v>-43</c:v>
                </c:pt>
                <c:pt idx="47795">
                  <c:v>-41</c:v>
                </c:pt>
                <c:pt idx="47796">
                  <c:v>-46</c:v>
                </c:pt>
                <c:pt idx="47797">
                  <c:v>-48</c:v>
                </c:pt>
                <c:pt idx="47798">
                  <c:v>-47</c:v>
                </c:pt>
                <c:pt idx="47799">
                  <c:v>-39</c:v>
                </c:pt>
                <c:pt idx="47800">
                  <c:v>-44</c:v>
                </c:pt>
                <c:pt idx="47801">
                  <c:v>-45</c:v>
                </c:pt>
                <c:pt idx="47802">
                  <c:v>-38</c:v>
                </c:pt>
                <c:pt idx="47803">
                  <c:v>-45</c:v>
                </c:pt>
                <c:pt idx="47804">
                  <c:v>-41</c:v>
                </c:pt>
                <c:pt idx="47805">
                  <c:v>-41</c:v>
                </c:pt>
                <c:pt idx="47806">
                  <c:v>-42</c:v>
                </c:pt>
                <c:pt idx="47807">
                  <c:v>-42</c:v>
                </c:pt>
                <c:pt idx="47808">
                  <c:v>-40</c:v>
                </c:pt>
                <c:pt idx="47809">
                  <c:v>-40</c:v>
                </c:pt>
                <c:pt idx="47810">
                  <c:v>-42</c:v>
                </c:pt>
                <c:pt idx="47811">
                  <c:v>-38</c:v>
                </c:pt>
                <c:pt idx="47812">
                  <c:v>-38</c:v>
                </c:pt>
                <c:pt idx="47813">
                  <c:v>-43</c:v>
                </c:pt>
                <c:pt idx="47814">
                  <c:v>-41</c:v>
                </c:pt>
                <c:pt idx="47815">
                  <c:v>-38</c:v>
                </c:pt>
                <c:pt idx="47816">
                  <c:v>-41</c:v>
                </c:pt>
                <c:pt idx="47817">
                  <c:v>-39</c:v>
                </c:pt>
                <c:pt idx="47818">
                  <c:v>-39</c:v>
                </c:pt>
                <c:pt idx="47819">
                  <c:v>-49</c:v>
                </c:pt>
                <c:pt idx="47820">
                  <c:v>-37</c:v>
                </c:pt>
                <c:pt idx="47821">
                  <c:v>-17</c:v>
                </c:pt>
                <c:pt idx="47822">
                  <c:v>-4</c:v>
                </c:pt>
                <c:pt idx="47823">
                  <c:v>-21</c:v>
                </c:pt>
                <c:pt idx="47824">
                  <c:v>-40</c:v>
                </c:pt>
                <c:pt idx="47825">
                  <c:v>-48</c:v>
                </c:pt>
                <c:pt idx="47826">
                  <c:v>-47</c:v>
                </c:pt>
                <c:pt idx="47827">
                  <c:v>-50</c:v>
                </c:pt>
                <c:pt idx="47828">
                  <c:v>-46</c:v>
                </c:pt>
                <c:pt idx="47829">
                  <c:v>-44</c:v>
                </c:pt>
                <c:pt idx="47830">
                  <c:v>-43</c:v>
                </c:pt>
                <c:pt idx="47831">
                  <c:v>-47</c:v>
                </c:pt>
                <c:pt idx="47832">
                  <c:v>-43</c:v>
                </c:pt>
                <c:pt idx="47833">
                  <c:v>-42</c:v>
                </c:pt>
                <c:pt idx="47834">
                  <c:v>-46</c:v>
                </c:pt>
                <c:pt idx="47835">
                  <c:v>-48</c:v>
                </c:pt>
                <c:pt idx="47836">
                  <c:v>-48</c:v>
                </c:pt>
                <c:pt idx="47837">
                  <c:v>-26</c:v>
                </c:pt>
                <c:pt idx="47838">
                  <c:v>-24</c:v>
                </c:pt>
                <c:pt idx="47839">
                  <c:v>-27</c:v>
                </c:pt>
                <c:pt idx="47840">
                  <c:v>-29</c:v>
                </c:pt>
                <c:pt idx="47841">
                  <c:v>-26</c:v>
                </c:pt>
                <c:pt idx="47842">
                  <c:v>-30</c:v>
                </c:pt>
                <c:pt idx="47843">
                  <c:v>-29</c:v>
                </c:pt>
                <c:pt idx="47844">
                  <c:v>-28</c:v>
                </c:pt>
                <c:pt idx="47845">
                  <c:v>-28</c:v>
                </c:pt>
                <c:pt idx="47846">
                  <c:v>-29</c:v>
                </c:pt>
                <c:pt idx="47847">
                  <c:v>-26</c:v>
                </c:pt>
                <c:pt idx="47848">
                  <c:v>-26</c:v>
                </c:pt>
                <c:pt idx="47849">
                  <c:v>-5</c:v>
                </c:pt>
                <c:pt idx="47850">
                  <c:v>-26</c:v>
                </c:pt>
                <c:pt idx="47851">
                  <c:v>-24</c:v>
                </c:pt>
                <c:pt idx="47852">
                  <c:v>-20</c:v>
                </c:pt>
                <c:pt idx="47853">
                  <c:v>-32</c:v>
                </c:pt>
                <c:pt idx="47854">
                  <c:v>-29</c:v>
                </c:pt>
                <c:pt idx="47855">
                  <c:v>-23</c:v>
                </c:pt>
                <c:pt idx="47856">
                  <c:v>-23</c:v>
                </c:pt>
                <c:pt idx="47857">
                  <c:v>-25</c:v>
                </c:pt>
                <c:pt idx="47858">
                  <c:v>-25</c:v>
                </c:pt>
                <c:pt idx="47859">
                  <c:v>-27</c:v>
                </c:pt>
                <c:pt idx="47860">
                  <c:v>-25</c:v>
                </c:pt>
                <c:pt idx="47861">
                  <c:v>-24</c:v>
                </c:pt>
                <c:pt idx="47862">
                  <c:v>-18</c:v>
                </c:pt>
                <c:pt idx="47863">
                  <c:v>-32</c:v>
                </c:pt>
                <c:pt idx="47864">
                  <c:v>-28</c:v>
                </c:pt>
                <c:pt idx="47865">
                  <c:v>-25</c:v>
                </c:pt>
                <c:pt idx="47866">
                  <c:v>-28</c:v>
                </c:pt>
                <c:pt idx="47867">
                  <c:v>-24</c:v>
                </c:pt>
                <c:pt idx="47868">
                  <c:v>-25</c:v>
                </c:pt>
                <c:pt idx="47869">
                  <c:v>-27</c:v>
                </c:pt>
                <c:pt idx="47870">
                  <c:v>-18</c:v>
                </c:pt>
                <c:pt idx="47871">
                  <c:v>-24</c:v>
                </c:pt>
                <c:pt idx="47872">
                  <c:v>-24</c:v>
                </c:pt>
                <c:pt idx="47873">
                  <c:v>-26</c:v>
                </c:pt>
                <c:pt idx="47874">
                  <c:v>-29</c:v>
                </c:pt>
                <c:pt idx="47875">
                  <c:v>-18</c:v>
                </c:pt>
                <c:pt idx="47876">
                  <c:v>-17</c:v>
                </c:pt>
                <c:pt idx="47877">
                  <c:v>-46</c:v>
                </c:pt>
                <c:pt idx="47878">
                  <c:v>-45</c:v>
                </c:pt>
                <c:pt idx="47879">
                  <c:v>-45</c:v>
                </c:pt>
                <c:pt idx="47880">
                  <c:v>-38</c:v>
                </c:pt>
                <c:pt idx="47881">
                  <c:v>-38</c:v>
                </c:pt>
                <c:pt idx="47882">
                  <c:v>-39</c:v>
                </c:pt>
                <c:pt idx="47883">
                  <c:v>-43</c:v>
                </c:pt>
                <c:pt idx="47884">
                  <c:v>-31</c:v>
                </c:pt>
                <c:pt idx="47885">
                  <c:v>-37</c:v>
                </c:pt>
                <c:pt idx="47886">
                  <c:v>-36</c:v>
                </c:pt>
                <c:pt idx="47887">
                  <c:v>-33</c:v>
                </c:pt>
                <c:pt idx="47888">
                  <c:v>-33</c:v>
                </c:pt>
                <c:pt idx="47889">
                  <c:v>-48</c:v>
                </c:pt>
                <c:pt idx="47890">
                  <c:v>-41</c:v>
                </c:pt>
                <c:pt idx="47891">
                  <c:v>-72</c:v>
                </c:pt>
                <c:pt idx="47892">
                  <c:v>-39</c:v>
                </c:pt>
                <c:pt idx="47893">
                  <c:v>-52</c:v>
                </c:pt>
                <c:pt idx="47894">
                  <c:v>-51</c:v>
                </c:pt>
                <c:pt idx="47895">
                  <c:v>-40</c:v>
                </c:pt>
                <c:pt idx="47896">
                  <c:v>-49</c:v>
                </c:pt>
                <c:pt idx="47897">
                  <c:v>-38</c:v>
                </c:pt>
                <c:pt idx="47898">
                  <c:v>-39</c:v>
                </c:pt>
                <c:pt idx="47899">
                  <c:v>-38</c:v>
                </c:pt>
                <c:pt idx="47900">
                  <c:v>-37</c:v>
                </c:pt>
                <c:pt idx="47901">
                  <c:v>-37</c:v>
                </c:pt>
                <c:pt idx="47902">
                  <c:v>-37</c:v>
                </c:pt>
                <c:pt idx="47903">
                  <c:v>-32</c:v>
                </c:pt>
                <c:pt idx="47904">
                  <c:v>-36</c:v>
                </c:pt>
                <c:pt idx="47905">
                  <c:v>-32</c:v>
                </c:pt>
                <c:pt idx="47906">
                  <c:v>-30</c:v>
                </c:pt>
                <c:pt idx="47907">
                  <c:v>-27</c:v>
                </c:pt>
                <c:pt idx="47908">
                  <c:v>-37</c:v>
                </c:pt>
                <c:pt idx="47909">
                  <c:v>-30</c:v>
                </c:pt>
                <c:pt idx="47910">
                  <c:v>-26</c:v>
                </c:pt>
                <c:pt idx="47911">
                  <c:v>-33</c:v>
                </c:pt>
                <c:pt idx="47912">
                  <c:v>-32</c:v>
                </c:pt>
                <c:pt idx="47913">
                  <c:v>-38</c:v>
                </c:pt>
                <c:pt idx="47914">
                  <c:v>-26</c:v>
                </c:pt>
                <c:pt idx="47915">
                  <c:v>-28</c:v>
                </c:pt>
                <c:pt idx="47916">
                  <c:v>-17</c:v>
                </c:pt>
                <c:pt idx="47917">
                  <c:v>-44</c:v>
                </c:pt>
                <c:pt idx="47918">
                  <c:v>-36</c:v>
                </c:pt>
                <c:pt idx="47919">
                  <c:v>-34</c:v>
                </c:pt>
                <c:pt idx="47920">
                  <c:v>-28</c:v>
                </c:pt>
                <c:pt idx="47921">
                  <c:v>-23</c:v>
                </c:pt>
                <c:pt idx="47922">
                  <c:v>-26</c:v>
                </c:pt>
                <c:pt idx="47923">
                  <c:v>-28</c:v>
                </c:pt>
                <c:pt idx="47924">
                  <c:v>-37</c:v>
                </c:pt>
                <c:pt idx="47925">
                  <c:v>-26</c:v>
                </c:pt>
                <c:pt idx="47926">
                  <c:v>-25</c:v>
                </c:pt>
                <c:pt idx="47927">
                  <c:v>-26</c:v>
                </c:pt>
                <c:pt idx="47928">
                  <c:v>-29</c:v>
                </c:pt>
                <c:pt idx="47929">
                  <c:v>-28</c:v>
                </c:pt>
                <c:pt idx="47930">
                  <c:v>-37</c:v>
                </c:pt>
                <c:pt idx="47931">
                  <c:v>-25</c:v>
                </c:pt>
                <c:pt idx="47932">
                  <c:v>-46</c:v>
                </c:pt>
                <c:pt idx="47933">
                  <c:v>-44</c:v>
                </c:pt>
                <c:pt idx="47934">
                  <c:v>-43</c:v>
                </c:pt>
                <c:pt idx="47935">
                  <c:v>-51</c:v>
                </c:pt>
                <c:pt idx="47936">
                  <c:v>-47</c:v>
                </c:pt>
                <c:pt idx="47937">
                  <c:v>-49</c:v>
                </c:pt>
                <c:pt idx="47938">
                  <c:v>-55</c:v>
                </c:pt>
                <c:pt idx="47939">
                  <c:v>-54</c:v>
                </c:pt>
                <c:pt idx="47940">
                  <c:v>-46</c:v>
                </c:pt>
                <c:pt idx="47941">
                  <c:v>-54</c:v>
                </c:pt>
                <c:pt idx="47942">
                  <c:v>-50</c:v>
                </c:pt>
                <c:pt idx="47943">
                  <c:v>-49</c:v>
                </c:pt>
                <c:pt idx="47944">
                  <c:v>-51</c:v>
                </c:pt>
                <c:pt idx="47945">
                  <c:v>-48</c:v>
                </c:pt>
                <c:pt idx="47946">
                  <c:v>-55</c:v>
                </c:pt>
                <c:pt idx="47947">
                  <c:v>-56</c:v>
                </c:pt>
                <c:pt idx="47948">
                  <c:v>-42</c:v>
                </c:pt>
                <c:pt idx="47949">
                  <c:v>-40</c:v>
                </c:pt>
                <c:pt idx="47950">
                  <c:v>-40</c:v>
                </c:pt>
                <c:pt idx="47951">
                  <c:v>-41</c:v>
                </c:pt>
                <c:pt idx="47952">
                  <c:v>-49</c:v>
                </c:pt>
                <c:pt idx="47953">
                  <c:v>-47</c:v>
                </c:pt>
                <c:pt idx="47954">
                  <c:v>-49</c:v>
                </c:pt>
                <c:pt idx="47955">
                  <c:v>-54</c:v>
                </c:pt>
                <c:pt idx="47956">
                  <c:v>-68</c:v>
                </c:pt>
                <c:pt idx="47957">
                  <c:v>-65</c:v>
                </c:pt>
                <c:pt idx="47958">
                  <c:v>-60</c:v>
                </c:pt>
                <c:pt idx="47959">
                  <c:v>-51</c:v>
                </c:pt>
                <c:pt idx="47960">
                  <c:v>-55</c:v>
                </c:pt>
                <c:pt idx="47961">
                  <c:v>-60</c:v>
                </c:pt>
                <c:pt idx="47962">
                  <c:v>-50</c:v>
                </c:pt>
                <c:pt idx="47963">
                  <c:v>-48</c:v>
                </c:pt>
                <c:pt idx="47964">
                  <c:v>-52</c:v>
                </c:pt>
                <c:pt idx="47965">
                  <c:v>-48</c:v>
                </c:pt>
                <c:pt idx="47966">
                  <c:v>-62</c:v>
                </c:pt>
                <c:pt idx="47967">
                  <c:v>-51</c:v>
                </c:pt>
                <c:pt idx="47968">
                  <c:v>-51</c:v>
                </c:pt>
                <c:pt idx="47969">
                  <c:v>-48</c:v>
                </c:pt>
                <c:pt idx="47970">
                  <c:v>-49</c:v>
                </c:pt>
                <c:pt idx="47971">
                  <c:v>-46</c:v>
                </c:pt>
                <c:pt idx="47972">
                  <c:v>-44</c:v>
                </c:pt>
                <c:pt idx="47973">
                  <c:v>-44</c:v>
                </c:pt>
                <c:pt idx="47974">
                  <c:v>-44</c:v>
                </c:pt>
                <c:pt idx="47975">
                  <c:v>-47</c:v>
                </c:pt>
                <c:pt idx="47976">
                  <c:v>-48</c:v>
                </c:pt>
                <c:pt idx="47977">
                  <c:v>-42</c:v>
                </c:pt>
                <c:pt idx="47978">
                  <c:v>-46</c:v>
                </c:pt>
                <c:pt idx="47979">
                  <c:v>-49</c:v>
                </c:pt>
                <c:pt idx="47980">
                  <c:v>-43</c:v>
                </c:pt>
                <c:pt idx="47981">
                  <c:v>-36</c:v>
                </c:pt>
                <c:pt idx="47982">
                  <c:v>-30</c:v>
                </c:pt>
                <c:pt idx="47983">
                  <c:v>-32</c:v>
                </c:pt>
                <c:pt idx="47984">
                  <c:v>-39</c:v>
                </c:pt>
                <c:pt idx="47985">
                  <c:v>-28</c:v>
                </c:pt>
                <c:pt idx="47986">
                  <c:v>-39</c:v>
                </c:pt>
                <c:pt idx="47987">
                  <c:v>-30</c:v>
                </c:pt>
                <c:pt idx="47988">
                  <c:v>-35</c:v>
                </c:pt>
                <c:pt idx="47989">
                  <c:v>-34</c:v>
                </c:pt>
                <c:pt idx="47990">
                  <c:v>-29</c:v>
                </c:pt>
                <c:pt idx="47991">
                  <c:v>-41</c:v>
                </c:pt>
                <c:pt idx="47992">
                  <c:v>-40</c:v>
                </c:pt>
                <c:pt idx="47993">
                  <c:v>-27</c:v>
                </c:pt>
                <c:pt idx="47994">
                  <c:v>-40</c:v>
                </c:pt>
                <c:pt idx="47995">
                  <c:v>-31</c:v>
                </c:pt>
                <c:pt idx="47996">
                  <c:v>-40</c:v>
                </c:pt>
                <c:pt idx="47997">
                  <c:v>-28</c:v>
                </c:pt>
                <c:pt idx="47998">
                  <c:v>-44</c:v>
                </c:pt>
                <c:pt idx="47999">
                  <c:v>-34</c:v>
                </c:pt>
                <c:pt idx="48000">
                  <c:v>-35</c:v>
                </c:pt>
                <c:pt idx="48001">
                  <c:v>-36</c:v>
                </c:pt>
                <c:pt idx="48002">
                  <c:v>-28</c:v>
                </c:pt>
                <c:pt idx="48003">
                  <c:v>-33</c:v>
                </c:pt>
                <c:pt idx="48004">
                  <c:v>-31</c:v>
                </c:pt>
                <c:pt idx="48005">
                  <c:v>-32</c:v>
                </c:pt>
                <c:pt idx="48006">
                  <c:v>-33</c:v>
                </c:pt>
                <c:pt idx="48007">
                  <c:v>-34</c:v>
                </c:pt>
                <c:pt idx="48008">
                  <c:v>-39</c:v>
                </c:pt>
                <c:pt idx="48009">
                  <c:v>-28</c:v>
                </c:pt>
                <c:pt idx="48010">
                  <c:v>-26</c:v>
                </c:pt>
                <c:pt idx="48011">
                  <c:v>-29</c:v>
                </c:pt>
                <c:pt idx="48012">
                  <c:v>-28</c:v>
                </c:pt>
                <c:pt idx="48013">
                  <c:v>-33</c:v>
                </c:pt>
                <c:pt idx="48014">
                  <c:v>-31</c:v>
                </c:pt>
                <c:pt idx="48015">
                  <c:v>-39</c:v>
                </c:pt>
                <c:pt idx="48016">
                  <c:v>-43</c:v>
                </c:pt>
                <c:pt idx="48017">
                  <c:v>-32</c:v>
                </c:pt>
                <c:pt idx="48018">
                  <c:v>-36</c:v>
                </c:pt>
                <c:pt idx="48019">
                  <c:v>-24</c:v>
                </c:pt>
                <c:pt idx="48020">
                  <c:v>-33</c:v>
                </c:pt>
                <c:pt idx="48021">
                  <c:v>-13</c:v>
                </c:pt>
                <c:pt idx="48022">
                  <c:v>-17</c:v>
                </c:pt>
                <c:pt idx="48023">
                  <c:v>-48</c:v>
                </c:pt>
                <c:pt idx="48024">
                  <c:v>-41</c:v>
                </c:pt>
                <c:pt idx="48025">
                  <c:v>-43</c:v>
                </c:pt>
                <c:pt idx="48026">
                  <c:v>-50</c:v>
                </c:pt>
                <c:pt idx="48027">
                  <c:v>-46</c:v>
                </c:pt>
                <c:pt idx="48028">
                  <c:v>-49</c:v>
                </c:pt>
                <c:pt idx="48029">
                  <c:v>-43</c:v>
                </c:pt>
                <c:pt idx="48030">
                  <c:v>-42</c:v>
                </c:pt>
                <c:pt idx="48031">
                  <c:v>-39</c:v>
                </c:pt>
                <c:pt idx="48032">
                  <c:v>-40</c:v>
                </c:pt>
                <c:pt idx="48033">
                  <c:v>-44</c:v>
                </c:pt>
                <c:pt idx="48034">
                  <c:v>-44</c:v>
                </c:pt>
                <c:pt idx="48035">
                  <c:v>-29</c:v>
                </c:pt>
                <c:pt idx="48036">
                  <c:v>-38</c:v>
                </c:pt>
                <c:pt idx="48037">
                  <c:v>-34</c:v>
                </c:pt>
                <c:pt idx="48038">
                  <c:v>-30</c:v>
                </c:pt>
                <c:pt idx="48039">
                  <c:v>-34</c:v>
                </c:pt>
                <c:pt idx="48040">
                  <c:v>-30</c:v>
                </c:pt>
                <c:pt idx="48041">
                  <c:v>-28</c:v>
                </c:pt>
                <c:pt idx="48042">
                  <c:v>-34</c:v>
                </c:pt>
                <c:pt idx="48043">
                  <c:v>-30</c:v>
                </c:pt>
                <c:pt idx="48044">
                  <c:v>-33</c:v>
                </c:pt>
                <c:pt idx="48045">
                  <c:v>-29</c:v>
                </c:pt>
                <c:pt idx="48046">
                  <c:v>-33</c:v>
                </c:pt>
                <c:pt idx="48047">
                  <c:v>-2</c:v>
                </c:pt>
                <c:pt idx="48048">
                  <c:v>4</c:v>
                </c:pt>
                <c:pt idx="48049">
                  <c:v>-35</c:v>
                </c:pt>
                <c:pt idx="48050">
                  <c:v>-33</c:v>
                </c:pt>
                <c:pt idx="48051">
                  <c:v>-44</c:v>
                </c:pt>
                <c:pt idx="48052">
                  <c:v>-21</c:v>
                </c:pt>
                <c:pt idx="48053">
                  <c:v>-38</c:v>
                </c:pt>
                <c:pt idx="48054">
                  <c:v>-30</c:v>
                </c:pt>
                <c:pt idx="48055">
                  <c:v>-32</c:v>
                </c:pt>
                <c:pt idx="48056">
                  <c:v>-29</c:v>
                </c:pt>
                <c:pt idx="48057">
                  <c:v>-28</c:v>
                </c:pt>
                <c:pt idx="48058">
                  <c:v>-49</c:v>
                </c:pt>
                <c:pt idx="48059">
                  <c:v>-51</c:v>
                </c:pt>
                <c:pt idx="48060">
                  <c:v>-49</c:v>
                </c:pt>
                <c:pt idx="48061">
                  <c:v>-53</c:v>
                </c:pt>
                <c:pt idx="48062">
                  <c:v>-49</c:v>
                </c:pt>
                <c:pt idx="48063">
                  <c:v>-43</c:v>
                </c:pt>
                <c:pt idx="48064">
                  <c:v>-51</c:v>
                </c:pt>
                <c:pt idx="48065">
                  <c:v>-46</c:v>
                </c:pt>
                <c:pt idx="48066">
                  <c:v>-50</c:v>
                </c:pt>
                <c:pt idx="48067">
                  <c:v>-46</c:v>
                </c:pt>
                <c:pt idx="48068">
                  <c:v>-46</c:v>
                </c:pt>
                <c:pt idx="48069">
                  <c:v>-52</c:v>
                </c:pt>
                <c:pt idx="48070">
                  <c:v>-36</c:v>
                </c:pt>
                <c:pt idx="48071">
                  <c:v>-34</c:v>
                </c:pt>
                <c:pt idx="48072">
                  <c:v>-32</c:v>
                </c:pt>
                <c:pt idx="48073">
                  <c:v>-32</c:v>
                </c:pt>
                <c:pt idx="48074">
                  <c:v>-30</c:v>
                </c:pt>
                <c:pt idx="48075">
                  <c:v>-30</c:v>
                </c:pt>
                <c:pt idx="48076">
                  <c:v>-25</c:v>
                </c:pt>
                <c:pt idx="48077">
                  <c:v>-26</c:v>
                </c:pt>
                <c:pt idx="48078">
                  <c:v>-33</c:v>
                </c:pt>
                <c:pt idx="48079">
                  <c:v>-32</c:v>
                </c:pt>
                <c:pt idx="48080">
                  <c:v>-28</c:v>
                </c:pt>
                <c:pt idx="48081">
                  <c:v>-37</c:v>
                </c:pt>
                <c:pt idx="48082">
                  <c:v>0</c:v>
                </c:pt>
                <c:pt idx="48083">
                  <c:v>-50</c:v>
                </c:pt>
                <c:pt idx="48084">
                  <c:v>-41</c:v>
                </c:pt>
                <c:pt idx="48085">
                  <c:v>-41</c:v>
                </c:pt>
                <c:pt idx="48086">
                  <c:v>-47</c:v>
                </c:pt>
                <c:pt idx="48087">
                  <c:v>-38</c:v>
                </c:pt>
                <c:pt idx="48088">
                  <c:v>-43</c:v>
                </c:pt>
                <c:pt idx="48089">
                  <c:v>-40</c:v>
                </c:pt>
                <c:pt idx="48090">
                  <c:v>-41</c:v>
                </c:pt>
                <c:pt idx="48091">
                  <c:v>-39</c:v>
                </c:pt>
                <c:pt idx="48092">
                  <c:v>-46</c:v>
                </c:pt>
                <c:pt idx="48093">
                  <c:v>-40</c:v>
                </c:pt>
                <c:pt idx="48094">
                  <c:v>-44</c:v>
                </c:pt>
                <c:pt idx="48095">
                  <c:v>-54</c:v>
                </c:pt>
                <c:pt idx="48096">
                  <c:v>-62</c:v>
                </c:pt>
                <c:pt idx="48097">
                  <c:v>-60</c:v>
                </c:pt>
                <c:pt idx="48098">
                  <c:v>-42</c:v>
                </c:pt>
                <c:pt idx="48099">
                  <c:v>-47</c:v>
                </c:pt>
                <c:pt idx="48100">
                  <c:v>-49</c:v>
                </c:pt>
                <c:pt idx="48101">
                  <c:v>-46</c:v>
                </c:pt>
                <c:pt idx="48102">
                  <c:v>-65</c:v>
                </c:pt>
                <c:pt idx="48103">
                  <c:v>-49</c:v>
                </c:pt>
                <c:pt idx="48104">
                  <c:v>-48</c:v>
                </c:pt>
                <c:pt idx="48105">
                  <c:v>-49</c:v>
                </c:pt>
                <c:pt idx="48106">
                  <c:v>-46</c:v>
                </c:pt>
                <c:pt idx="48107">
                  <c:v>-37</c:v>
                </c:pt>
                <c:pt idx="48108">
                  <c:v>-32</c:v>
                </c:pt>
                <c:pt idx="48109">
                  <c:v>-28</c:v>
                </c:pt>
                <c:pt idx="48110">
                  <c:v>-37</c:v>
                </c:pt>
                <c:pt idx="48111">
                  <c:v>-28</c:v>
                </c:pt>
                <c:pt idx="48112">
                  <c:v>-25</c:v>
                </c:pt>
                <c:pt idx="48113">
                  <c:v>-30</c:v>
                </c:pt>
                <c:pt idx="48114">
                  <c:v>-29</c:v>
                </c:pt>
                <c:pt idx="48115">
                  <c:v>-30</c:v>
                </c:pt>
                <c:pt idx="48116">
                  <c:v>-32</c:v>
                </c:pt>
                <c:pt idx="48117">
                  <c:v>-32</c:v>
                </c:pt>
                <c:pt idx="48118">
                  <c:v>-35</c:v>
                </c:pt>
                <c:pt idx="48119">
                  <c:v>-27</c:v>
                </c:pt>
                <c:pt idx="48120">
                  <c:v>-27</c:v>
                </c:pt>
                <c:pt idx="48121">
                  <c:v>-25</c:v>
                </c:pt>
                <c:pt idx="48122">
                  <c:v>-30</c:v>
                </c:pt>
                <c:pt idx="48123">
                  <c:v>-31</c:v>
                </c:pt>
                <c:pt idx="48124">
                  <c:v>-24</c:v>
                </c:pt>
                <c:pt idx="48125">
                  <c:v>-23</c:v>
                </c:pt>
                <c:pt idx="48126">
                  <c:v>-30</c:v>
                </c:pt>
                <c:pt idx="48127">
                  <c:v>-31</c:v>
                </c:pt>
                <c:pt idx="48128">
                  <c:v>-26</c:v>
                </c:pt>
                <c:pt idx="48129">
                  <c:v>-46</c:v>
                </c:pt>
                <c:pt idx="48130">
                  <c:v>-30</c:v>
                </c:pt>
                <c:pt idx="48131">
                  <c:v>-39</c:v>
                </c:pt>
                <c:pt idx="48132">
                  <c:v>-20</c:v>
                </c:pt>
                <c:pt idx="48133">
                  <c:v>-36</c:v>
                </c:pt>
                <c:pt idx="48134">
                  <c:v>-28</c:v>
                </c:pt>
                <c:pt idx="48135">
                  <c:v>-30</c:v>
                </c:pt>
                <c:pt idx="48136">
                  <c:v>-35</c:v>
                </c:pt>
                <c:pt idx="48137">
                  <c:v>-45</c:v>
                </c:pt>
                <c:pt idx="48138">
                  <c:v>-37</c:v>
                </c:pt>
                <c:pt idx="48139">
                  <c:v>-32</c:v>
                </c:pt>
                <c:pt idx="48140">
                  <c:v>-30</c:v>
                </c:pt>
                <c:pt idx="48141">
                  <c:v>-31</c:v>
                </c:pt>
                <c:pt idx="48142">
                  <c:v>-30</c:v>
                </c:pt>
                <c:pt idx="48143">
                  <c:v>-30</c:v>
                </c:pt>
                <c:pt idx="48144">
                  <c:v>-26</c:v>
                </c:pt>
                <c:pt idx="48145">
                  <c:v>-28</c:v>
                </c:pt>
                <c:pt idx="48146">
                  <c:v>-37</c:v>
                </c:pt>
                <c:pt idx="48147">
                  <c:v>-28</c:v>
                </c:pt>
                <c:pt idx="48148">
                  <c:v>-27</c:v>
                </c:pt>
                <c:pt idx="48149">
                  <c:v>-30</c:v>
                </c:pt>
                <c:pt idx="48150">
                  <c:v>-39</c:v>
                </c:pt>
                <c:pt idx="48151">
                  <c:v>-32</c:v>
                </c:pt>
                <c:pt idx="48152">
                  <c:v>-30</c:v>
                </c:pt>
                <c:pt idx="48153">
                  <c:v>-34</c:v>
                </c:pt>
                <c:pt idx="48154">
                  <c:v>-23</c:v>
                </c:pt>
                <c:pt idx="48155">
                  <c:v>-21</c:v>
                </c:pt>
                <c:pt idx="48156">
                  <c:v>-25</c:v>
                </c:pt>
                <c:pt idx="48157">
                  <c:v>-25</c:v>
                </c:pt>
                <c:pt idx="48158">
                  <c:v>-32</c:v>
                </c:pt>
                <c:pt idx="48159">
                  <c:v>-24</c:v>
                </c:pt>
                <c:pt idx="48160">
                  <c:v>-29</c:v>
                </c:pt>
                <c:pt idx="48161">
                  <c:v>-26</c:v>
                </c:pt>
                <c:pt idx="48162">
                  <c:v>-9</c:v>
                </c:pt>
                <c:pt idx="48163">
                  <c:v>-22</c:v>
                </c:pt>
                <c:pt idx="48164">
                  <c:v>-18</c:v>
                </c:pt>
                <c:pt idx="48165">
                  <c:v>-22</c:v>
                </c:pt>
                <c:pt idx="48166">
                  <c:v>-19</c:v>
                </c:pt>
                <c:pt idx="48167">
                  <c:v>41</c:v>
                </c:pt>
                <c:pt idx="48168">
                  <c:v>-22</c:v>
                </c:pt>
                <c:pt idx="48169">
                  <c:v>-22</c:v>
                </c:pt>
                <c:pt idx="48170">
                  <c:v>-16</c:v>
                </c:pt>
                <c:pt idx="48171">
                  <c:v>-13</c:v>
                </c:pt>
                <c:pt idx="48172">
                  <c:v>-11</c:v>
                </c:pt>
                <c:pt idx="48173">
                  <c:v>-49</c:v>
                </c:pt>
                <c:pt idx="48174">
                  <c:v>-44</c:v>
                </c:pt>
                <c:pt idx="48175">
                  <c:v>-55</c:v>
                </c:pt>
                <c:pt idx="48176">
                  <c:v>-36</c:v>
                </c:pt>
                <c:pt idx="48177">
                  <c:v>-40</c:v>
                </c:pt>
                <c:pt idx="48178">
                  <c:v>-32</c:v>
                </c:pt>
                <c:pt idx="48179">
                  <c:v>-38</c:v>
                </c:pt>
                <c:pt idx="48180">
                  <c:v>-46</c:v>
                </c:pt>
                <c:pt idx="48181">
                  <c:v>-46</c:v>
                </c:pt>
                <c:pt idx="48182">
                  <c:v>-44</c:v>
                </c:pt>
                <c:pt idx="48183">
                  <c:v>-49</c:v>
                </c:pt>
                <c:pt idx="48184">
                  <c:v>-53</c:v>
                </c:pt>
                <c:pt idx="48185">
                  <c:v>-30</c:v>
                </c:pt>
                <c:pt idx="48186">
                  <c:v>-31</c:v>
                </c:pt>
                <c:pt idx="48187">
                  <c:v>-38</c:v>
                </c:pt>
                <c:pt idx="48188">
                  <c:v>-28</c:v>
                </c:pt>
                <c:pt idx="48189">
                  <c:v>-34</c:v>
                </c:pt>
                <c:pt idx="48190">
                  <c:v>-24</c:v>
                </c:pt>
                <c:pt idx="48191">
                  <c:v>-32</c:v>
                </c:pt>
                <c:pt idx="48192">
                  <c:v>-28</c:v>
                </c:pt>
                <c:pt idx="48193">
                  <c:v>-32</c:v>
                </c:pt>
                <c:pt idx="48194">
                  <c:v>-28</c:v>
                </c:pt>
                <c:pt idx="48195">
                  <c:v>-34</c:v>
                </c:pt>
                <c:pt idx="48196">
                  <c:v>-30</c:v>
                </c:pt>
                <c:pt idx="48197">
                  <c:v>-15</c:v>
                </c:pt>
                <c:pt idx="48198">
                  <c:v>-15</c:v>
                </c:pt>
                <c:pt idx="48199">
                  <c:v>-10</c:v>
                </c:pt>
                <c:pt idx="48200">
                  <c:v>-6</c:v>
                </c:pt>
                <c:pt idx="48201">
                  <c:v>-1</c:v>
                </c:pt>
                <c:pt idx="48202">
                  <c:v>-23</c:v>
                </c:pt>
                <c:pt idx="48203">
                  <c:v>-22</c:v>
                </c:pt>
                <c:pt idx="48204">
                  <c:v>-21</c:v>
                </c:pt>
                <c:pt idx="48205">
                  <c:v>-29</c:v>
                </c:pt>
                <c:pt idx="48206">
                  <c:v>-24</c:v>
                </c:pt>
                <c:pt idx="48207">
                  <c:v>-33</c:v>
                </c:pt>
                <c:pt idx="48208">
                  <c:v>-26</c:v>
                </c:pt>
                <c:pt idx="48209">
                  <c:v>-32</c:v>
                </c:pt>
                <c:pt idx="48210">
                  <c:v>-40</c:v>
                </c:pt>
                <c:pt idx="48211">
                  <c:v>-30</c:v>
                </c:pt>
                <c:pt idx="48212">
                  <c:v>-36</c:v>
                </c:pt>
                <c:pt idx="48213">
                  <c:v>-34</c:v>
                </c:pt>
                <c:pt idx="48214">
                  <c:v>-29</c:v>
                </c:pt>
                <c:pt idx="48215">
                  <c:v>-26</c:v>
                </c:pt>
                <c:pt idx="48216">
                  <c:v>-23</c:v>
                </c:pt>
                <c:pt idx="48217">
                  <c:v>-28</c:v>
                </c:pt>
                <c:pt idx="48218">
                  <c:v>-35</c:v>
                </c:pt>
                <c:pt idx="48219">
                  <c:v>-35</c:v>
                </c:pt>
                <c:pt idx="48220">
                  <c:v>-32</c:v>
                </c:pt>
                <c:pt idx="48221">
                  <c:v>-56</c:v>
                </c:pt>
                <c:pt idx="48222">
                  <c:v>-50</c:v>
                </c:pt>
                <c:pt idx="48223">
                  <c:v>-62</c:v>
                </c:pt>
                <c:pt idx="48224">
                  <c:v>-51</c:v>
                </c:pt>
                <c:pt idx="48225">
                  <c:v>-52</c:v>
                </c:pt>
                <c:pt idx="48226">
                  <c:v>-39</c:v>
                </c:pt>
                <c:pt idx="48227">
                  <c:v>-39</c:v>
                </c:pt>
                <c:pt idx="48228">
                  <c:v>-46</c:v>
                </c:pt>
                <c:pt idx="48229">
                  <c:v>-49</c:v>
                </c:pt>
                <c:pt idx="48230">
                  <c:v>-40</c:v>
                </c:pt>
                <c:pt idx="48231">
                  <c:v>-43</c:v>
                </c:pt>
                <c:pt idx="48232">
                  <c:v>-48</c:v>
                </c:pt>
                <c:pt idx="48233">
                  <c:v>-56</c:v>
                </c:pt>
                <c:pt idx="48234">
                  <c:v>-50</c:v>
                </c:pt>
                <c:pt idx="48235">
                  <c:v>-47</c:v>
                </c:pt>
                <c:pt idx="48236">
                  <c:v>-51</c:v>
                </c:pt>
                <c:pt idx="48237">
                  <c:v>-50</c:v>
                </c:pt>
                <c:pt idx="48238">
                  <c:v>-39</c:v>
                </c:pt>
                <c:pt idx="48239">
                  <c:v>-50</c:v>
                </c:pt>
                <c:pt idx="48240">
                  <c:v>-40</c:v>
                </c:pt>
                <c:pt idx="48241">
                  <c:v>-51</c:v>
                </c:pt>
                <c:pt idx="48242">
                  <c:v>-37</c:v>
                </c:pt>
                <c:pt idx="48243">
                  <c:v>-54</c:v>
                </c:pt>
                <c:pt idx="48244">
                  <c:v>-54</c:v>
                </c:pt>
                <c:pt idx="48245">
                  <c:v>-33</c:v>
                </c:pt>
                <c:pt idx="48246">
                  <c:v>-36</c:v>
                </c:pt>
                <c:pt idx="48247">
                  <c:v>-34</c:v>
                </c:pt>
                <c:pt idx="48248">
                  <c:v>-32</c:v>
                </c:pt>
                <c:pt idx="48249">
                  <c:v>-33</c:v>
                </c:pt>
                <c:pt idx="48250">
                  <c:v>-32</c:v>
                </c:pt>
                <c:pt idx="48251">
                  <c:v>-27</c:v>
                </c:pt>
                <c:pt idx="48252">
                  <c:v>-27</c:v>
                </c:pt>
                <c:pt idx="48253">
                  <c:v>-27</c:v>
                </c:pt>
                <c:pt idx="48254">
                  <c:v>-34</c:v>
                </c:pt>
                <c:pt idx="48255">
                  <c:v>-34</c:v>
                </c:pt>
                <c:pt idx="48256">
                  <c:v>-32</c:v>
                </c:pt>
                <c:pt idx="48257">
                  <c:v>-35</c:v>
                </c:pt>
                <c:pt idx="48258">
                  <c:v>-42</c:v>
                </c:pt>
                <c:pt idx="48259">
                  <c:v>-48</c:v>
                </c:pt>
                <c:pt idx="48260">
                  <c:v>-58</c:v>
                </c:pt>
                <c:pt idx="48261">
                  <c:v>-40</c:v>
                </c:pt>
                <c:pt idx="48262">
                  <c:v>-40</c:v>
                </c:pt>
                <c:pt idx="48263">
                  <c:v>-42</c:v>
                </c:pt>
                <c:pt idx="48264">
                  <c:v>-38</c:v>
                </c:pt>
                <c:pt idx="48265">
                  <c:v>-25</c:v>
                </c:pt>
                <c:pt idx="48266">
                  <c:v>-15</c:v>
                </c:pt>
                <c:pt idx="48267">
                  <c:v>-32</c:v>
                </c:pt>
                <c:pt idx="48268">
                  <c:v>-34</c:v>
                </c:pt>
                <c:pt idx="48269">
                  <c:v>-34</c:v>
                </c:pt>
                <c:pt idx="48270">
                  <c:v>-29</c:v>
                </c:pt>
                <c:pt idx="48271">
                  <c:v>-36</c:v>
                </c:pt>
                <c:pt idx="48272">
                  <c:v>-33</c:v>
                </c:pt>
                <c:pt idx="48273">
                  <c:v>-27</c:v>
                </c:pt>
                <c:pt idx="48274">
                  <c:v>-31</c:v>
                </c:pt>
                <c:pt idx="48275">
                  <c:v>-28</c:v>
                </c:pt>
                <c:pt idx="48276">
                  <c:v>-33</c:v>
                </c:pt>
                <c:pt idx="48277">
                  <c:v>-29</c:v>
                </c:pt>
                <c:pt idx="48278">
                  <c:v>-30</c:v>
                </c:pt>
                <c:pt idx="48279">
                  <c:v>-33</c:v>
                </c:pt>
                <c:pt idx="48280">
                  <c:v>-27</c:v>
                </c:pt>
                <c:pt idx="48281">
                  <c:v>-35</c:v>
                </c:pt>
                <c:pt idx="48282">
                  <c:v>-34</c:v>
                </c:pt>
                <c:pt idx="48283">
                  <c:v>-36</c:v>
                </c:pt>
                <c:pt idx="48284">
                  <c:v>-32</c:v>
                </c:pt>
                <c:pt idx="48285">
                  <c:v>-33</c:v>
                </c:pt>
                <c:pt idx="48286">
                  <c:v>-26</c:v>
                </c:pt>
                <c:pt idx="48287">
                  <c:v>-23</c:v>
                </c:pt>
                <c:pt idx="48288">
                  <c:v>-25</c:v>
                </c:pt>
                <c:pt idx="48289">
                  <c:v>-28</c:v>
                </c:pt>
                <c:pt idx="48290">
                  <c:v>-32</c:v>
                </c:pt>
                <c:pt idx="48291">
                  <c:v>-26</c:v>
                </c:pt>
                <c:pt idx="48292">
                  <c:v>-22</c:v>
                </c:pt>
                <c:pt idx="48293">
                  <c:v>-26</c:v>
                </c:pt>
                <c:pt idx="48294">
                  <c:v>-34</c:v>
                </c:pt>
                <c:pt idx="48295">
                  <c:v>-29</c:v>
                </c:pt>
                <c:pt idx="48296">
                  <c:v>-23</c:v>
                </c:pt>
                <c:pt idx="48297">
                  <c:v>-28</c:v>
                </c:pt>
                <c:pt idx="48298">
                  <c:v>-29</c:v>
                </c:pt>
                <c:pt idx="48299">
                  <c:v>-22</c:v>
                </c:pt>
                <c:pt idx="48300">
                  <c:v>-25</c:v>
                </c:pt>
                <c:pt idx="48301">
                  <c:v>-28</c:v>
                </c:pt>
                <c:pt idx="48302">
                  <c:v>-27</c:v>
                </c:pt>
                <c:pt idx="48303">
                  <c:v>-29</c:v>
                </c:pt>
                <c:pt idx="48304">
                  <c:v>-28</c:v>
                </c:pt>
                <c:pt idx="48305">
                  <c:v>-34</c:v>
                </c:pt>
                <c:pt idx="48306">
                  <c:v>-30</c:v>
                </c:pt>
                <c:pt idx="48307">
                  <c:v>-27</c:v>
                </c:pt>
                <c:pt idx="48308">
                  <c:v>-29</c:v>
                </c:pt>
                <c:pt idx="48309">
                  <c:v>-24</c:v>
                </c:pt>
                <c:pt idx="48310">
                  <c:v>-24</c:v>
                </c:pt>
                <c:pt idx="48311">
                  <c:v>-26</c:v>
                </c:pt>
                <c:pt idx="48312">
                  <c:v>-29</c:v>
                </c:pt>
                <c:pt idx="48313">
                  <c:v>-27</c:v>
                </c:pt>
                <c:pt idx="48314">
                  <c:v>-22</c:v>
                </c:pt>
                <c:pt idx="48315">
                  <c:v>-26</c:v>
                </c:pt>
                <c:pt idx="48316">
                  <c:v>-26</c:v>
                </c:pt>
                <c:pt idx="48317">
                  <c:v>-26</c:v>
                </c:pt>
                <c:pt idx="48318">
                  <c:v>-24</c:v>
                </c:pt>
                <c:pt idx="48319">
                  <c:v>-30</c:v>
                </c:pt>
                <c:pt idx="48320">
                  <c:v>-28</c:v>
                </c:pt>
                <c:pt idx="48321">
                  <c:v>-25</c:v>
                </c:pt>
                <c:pt idx="48322">
                  <c:v>-28</c:v>
                </c:pt>
                <c:pt idx="48323">
                  <c:v>-27</c:v>
                </c:pt>
                <c:pt idx="48324">
                  <c:v>-29</c:v>
                </c:pt>
                <c:pt idx="48325">
                  <c:v>-29</c:v>
                </c:pt>
                <c:pt idx="48326">
                  <c:v>-26</c:v>
                </c:pt>
                <c:pt idx="48327">
                  <c:v>-27</c:v>
                </c:pt>
                <c:pt idx="48328">
                  <c:v>-32</c:v>
                </c:pt>
                <c:pt idx="48329">
                  <c:v>-27</c:v>
                </c:pt>
                <c:pt idx="48330">
                  <c:v>-32</c:v>
                </c:pt>
                <c:pt idx="48331">
                  <c:v>-26</c:v>
                </c:pt>
                <c:pt idx="48332">
                  <c:v>-24</c:v>
                </c:pt>
                <c:pt idx="48333">
                  <c:v>-33</c:v>
                </c:pt>
                <c:pt idx="48334">
                  <c:v>-31</c:v>
                </c:pt>
                <c:pt idx="48335">
                  <c:v>-30</c:v>
                </c:pt>
                <c:pt idx="48336">
                  <c:v>-32</c:v>
                </c:pt>
                <c:pt idx="48337">
                  <c:v>-26</c:v>
                </c:pt>
                <c:pt idx="48338">
                  <c:v>-22</c:v>
                </c:pt>
                <c:pt idx="48339">
                  <c:v>-20</c:v>
                </c:pt>
                <c:pt idx="48340">
                  <c:v>-23</c:v>
                </c:pt>
                <c:pt idx="48341">
                  <c:v>-14</c:v>
                </c:pt>
                <c:pt idx="48342">
                  <c:v>-35</c:v>
                </c:pt>
                <c:pt idx="48343">
                  <c:v>-28</c:v>
                </c:pt>
                <c:pt idx="48344">
                  <c:v>-20</c:v>
                </c:pt>
                <c:pt idx="48345">
                  <c:v>-27</c:v>
                </c:pt>
                <c:pt idx="48346">
                  <c:v>-29</c:v>
                </c:pt>
                <c:pt idx="48347">
                  <c:v>-28</c:v>
                </c:pt>
                <c:pt idx="48348">
                  <c:v>-35</c:v>
                </c:pt>
                <c:pt idx="48349">
                  <c:v>-28</c:v>
                </c:pt>
                <c:pt idx="48350">
                  <c:v>-34</c:v>
                </c:pt>
                <c:pt idx="48351">
                  <c:v>-27</c:v>
                </c:pt>
                <c:pt idx="48352">
                  <c:v>-27</c:v>
                </c:pt>
                <c:pt idx="48353">
                  <c:v>-32</c:v>
                </c:pt>
                <c:pt idx="48354">
                  <c:v>-22</c:v>
                </c:pt>
                <c:pt idx="48355">
                  <c:v>-33</c:v>
                </c:pt>
                <c:pt idx="48356">
                  <c:v>-35</c:v>
                </c:pt>
                <c:pt idx="48357">
                  <c:v>-28</c:v>
                </c:pt>
                <c:pt idx="48358">
                  <c:v>-37</c:v>
                </c:pt>
                <c:pt idx="48359">
                  <c:v>3</c:v>
                </c:pt>
                <c:pt idx="48360">
                  <c:v>-43</c:v>
                </c:pt>
                <c:pt idx="48361">
                  <c:v>-41</c:v>
                </c:pt>
                <c:pt idx="48362">
                  <c:v>-44</c:v>
                </c:pt>
                <c:pt idx="48363">
                  <c:v>-37</c:v>
                </c:pt>
                <c:pt idx="48364">
                  <c:v>-35</c:v>
                </c:pt>
                <c:pt idx="48365">
                  <c:v>-47</c:v>
                </c:pt>
                <c:pt idx="48366">
                  <c:v>-50</c:v>
                </c:pt>
                <c:pt idx="48367">
                  <c:v>-46</c:v>
                </c:pt>
                <c:pt idx="48368">
                  <c:v>-36</c:v>
                </c:pt>
                <c:pt idx="48369">
                  <c:v>-36</c:v>
                </c:pt>
                <c:pt idx="48370">
                  <c:v>-40</c:v>
                </c:pt>
                <c:pt idx="48371">
                  <c:v>-45</c:v>
                </c:pt>
                <c:pt idx="48372">
                  <c:v>-13</c:v>
                </c:pt>
                <c:pt idx="48373">
                  <c:v>-19</c:v>
                </c:pt>
                <c:pt idx="48374">
                  <c:v>-19</c:v>
                </c:pt>
                <c:pt idx="48375">
                  <c:v>-18</c:v>
                </c:pt>
                <c:pt idx="48376">
                  <c:v>-23</c:v>
                </c:pt>
                <c:pt idx="48377">
                  <c:v>-19</c:v>
                </c:pt>
                <c:pt idx="48378">
                  <c:v>-23</c:v>
                </c:pt>
                <c:pt idx="48379">
                  <c:v>-22</c:v>
                </c:pt>
                <c:pt idx="48380">
                  <c:v>-19</c:v>
                </c:pt>
                <c:pt idx="48381">
                  <c:v>0</c:v>
                </c:pt>
                <c:pt idx="48382">
                  <c:v>-20</c:v>
                </c:pt>
                <c:pt idx="48383">
                  <c:v>-23</c:v>
                </c:pt>
                <c:pt idx="48384">
                  <c:v>-28</c:v>
                </c:pt>
                <c:pt idx="48385">
                  <c:v>-31</c:v>
                </c:pt>
                <c:pt idx="48386">
                  <c:v>-35</c:v>
                </c:pt>
                <c:pt idx="48387">
                  <c:v>-24</c:v>
                </c:pt>
                <c:pt idx="48388">
                  <c:v>-25</c:v>
                </c:pt>
                <c:pt idx="48389">
                  <c:v>-7</c:v>
                </c:pt>
                <c:pt idx="48390">
                  <c:v>-30</c:v>
                </c:pt>
                <c:pt idx="48391">
                  <c:v>-23</c:v>
                </c:pt>
                <c:pt idx="48392">
                  <c:v>-32</c:v>
                </c:pt>
                <c:pt idx="48393">
                  <c:v>-25</c:v>
                </c:pt>
                <c:pt idx="48394">
                  <c:v>-15</c:v>
                </c:pt>
                <c:pt idx="48395">
                  <c:v>-37</c:v>
                </c:pt>
                <c:pt idx="48396">
                  <c:v>-21</c:v>
                </c:pt>
                <c:pt idx="48397">
                  <c:v>-9</c:v>
                </c:pt>
                <c:pt idx="48398">
                  <c:v>-10</c:v>
                </c:pt>
                <c:pt idx="48399">
                  <c:v>-32</c:v>
                </c:pt>
                <c:pt idx="48400">
                  <c:v>-28</c:v>
                </c:pt>
                <c:pt idx="48401">
                  <c:v>-28</c:v>
                </c:pt>
                <c:pt idx="48402">
                  <c:v>-24</c:v>
                </c:pt>
                <c:pt idx="48403">
                  <c:v>-24</c:v>
                </c:pt>
                <c:pt idx="48404">
                  <c:v>-21</c:v>
                </c:pt>
                <c:pt idx="48405">
                  <c:v>-21</c:v>
                </c:pt>
                <c:pt idx="48406">
                  <c:v>-21</c:v>
                </c:pt>
                <c:pt idx="48407">
                  <c:v>-23</c:v>
                </c:pt>
                <c:pt idx="48408">
                  <c:v>-21</c:v>
                </c:pt>
                <c:pt idx="48409">
                  <c:v>-39</c:v>
                </c:pt>
                <c:pt idx="48410">
                  <c:v>-41</c:v>
                </c:pt>
                <c:pt idx="48411">
                  <c:v>-36</c:v>
                </c:pt>
                <c:pt idx="48412">
                  <c:v>-38</c:v>
                </c:pt>
                <c:pt idx="48413">
                  <c:v>-33</c:v>
                </c:pt>
                <c:pt idx="48414">
                  <c:v>-30</c:v>
                </c:pt>
                <c:pt idx="48415">
                  <c:v>-29</c:v>
                </c:pt>
                <c:pt idx="48416">
                  <c:v>-30</c:v>
                </c:pt>
                <c:pt idx="48417">
                  <c:v>-26</c:v>
                </c:pt>
                <c:pt idx="48418">
                  <c:v>-30</c:v>
                </c:pt>
                <c:pt idx="48419">
                  <c:v>-32</c:v>
                </c:pt>
                <c:pt idx="48420">
                  <c:v>-41</c:v>
                </c:pt>
                <c:pt idx="48421">
                  <c:v>-40</c:v>
                </c:pt>
                <c:pt idx="48422">
                  <c:v>-34</c:v>
                </c:pt>
                <c:pt idx="48423">
                  <c:v>-33</c:v>
                </c:pt>
                <c:pt idx="48424">
                  <c:v>-35</c:v>
                </c:pt>
                <c:pt idx="48425">
                  <c:v>-32</c:v>
                </c:pt>
                <c:pt idx="48426">
                  <c:v>-31</c:v>
                </c:pt>
                <c:pt idx="48427">
                  <c:v>-28</c:v>
                </c:pt>
                <c:pt idx="48428">
                  <c:v>-28</c:v>
                </c:pt>
                <c:pt idx="48429">
                  <c:v>-29</c:v>
                </c:pt>
                <c:pt idx="48430">
                  <c:v>-37</c:v>
                </c:pt>
                <c:pt idx="48431">
                  <c:v>-36</c:v>
                </c:pt>
                <c:pt idx="48432">
                  <c:v>-28</c:v>
                </c:pt>
                <c:pt idx="48433">
                  <c:v>-35</c:v>
                </c:pt>
                <c:pt idx="48434">
                  <c:v>-33</c:v>
                </c:pt>
                <c:pt idx="48435">
                  <c:v>-28</c:v>
                </c:pt>
                <c:pt idx="48436">
                  <c:v>-26</c:v>
                </c:pt>
                <c:pt idx="48437">
                  <c:v>-28</c:v>
                </c:pt>
                <c:pt idx="48438">
                  <c:v>-29</c:v>
                </c:pt>
                <c:pt idx="48439">
                  <c:v>-26</c:v>
                </c:pt>
                <c:pt idx="48440">
                  <c:v>-26</c:v>
                </c:pt>
                <c:pt idx="48441">
                  <c:v>-26</c:v>
                </c:pt>
                <c:pt idx="48442">
                  <c:v>-28</c:v>
                </c:pt>
                <c:pt idx="48443">
                  <c:v>-23</c:v>
                </c:pt>
                <c:pt idx="48444">
                  <c:v>-29</c:v>
                </c:pt>
                <c:pt idx="48445">
                  <c:v>-28</c:v>
                </c:pt>
                <c:pt idx="48446">
                  <c:v>-33</c:v>
                </c:pt>
                <c:pt idx="48447">
                  <c:v>-37</c:v>
                </c:pt>
                <c:pt idx="48448">
                  <c:v>-44</c:v>
                </c:pt>
                <c:pt idx="48449">
                  <c:v>-34</c:v>
                </c:pt>
                <c:pt idx="48450">
                  <c:v>-31</c:v>
                </c:pt>
                <c:pt idx="48451">
                  <c:v>-33</c:v>
                </c:pt>
                <c:pt idx="48452">
                  <c:v>-29</c:v>
                </c:pt>
                <c:pt idx="48453">
                  <c:v>-31</c:v>
                </c:pt>
                <c:pt idx="48454">
                  <c:v>-27</c:v>
                </c:pt>
                <c:pt idx="48455">
                  <c:v>-33</c:v>
                </c:pt>
                <c:pt idx="48456">
                  <c:v>-33</c:v>
                </c:pt>
                <c:pt idx="48457">
                  <c:v>-34</c:v>
                </c:pt>
                <c:pt idx="48458">
                  <c:v>-40</c:v>
                </c:pt>
                <c:pt idx="48459">
                  <c:v>-29</c:v>
                </c:pt>
                <c:pt idx="48460">
                  <c:v>-25</c:v>
                </c:pt>
                <c:pt idx="48461">
                  <c:v>-26</c:v>
                </c:pt>
                <c:pt idx="48462">
                  <c:v>-29</c:v>
                </c:pt>
                <c:pt idx="48463">
                  <c:v>-35</c:v>
                </c:pt>
                <c:pt idx="48464">
                  <c:v>-37</c:v>
                </c:pt>
                <c:pt idx="48465">
                  <c:v>-32</c:v>
                </c:pt>
                <c:pt idx="48466">
                  <c:v>-32</c:v>
                </c:pt>
                <c:pt idx="48467">
                  <c:v>-34</c:v>
                </c:pt>
                <c:pt idx="48468">
                  <c:v>-42</c:v>
                </c:pt>
                <c:pt idx="48469">
                  <c:v>-29</c:v>
                </c:pt>
                <c:pt idx="48470">
                  <c:v>-41</c:v>
                </c:pt>
                <c:pt idx="48471">
                  <c:v>-17</c:v>
                </c:pt>
                <c:pt idx="48472">
                  <c:v>-19</c:v>
                </c:pt>
                <c:pt idx="48473">
                  <c:v>-23</c:v>
                </c:pt>
                <c:pt idx="48474">
                  <c:v>-20</c:v>
                </c:pt>
                <c:pt idx="48475">
                  <c:v>-22</c:v>
                </c:pt>
                <c:pt idx="48476">
                  <c:v>-20</c:v>
                </c:pt>
                <c:pt idx="48477">
                  <c:v>-9</c:v>
                </c:pt>
                <c:pt idx="48478">
                  <c:v>-14</c:v>
                </c:pt>
                <c:pt idx="48479">
                  <c:v>-20</c:v>
                </c:pt>
                <c:pt idx="48480">
                  <c:v>-18</c:v>
                </c:pt>
                <c:pt idx="48481">
                  <c:v>-10</c:v>
                </c:pt>
                <c:pt idx="48482">
                  <c:v>0</c:v>
                </c:pt>
                <c:pt idx="48483">
                  <c:v>-32</c:v>
                </c:pt>
                <c:pt idx="48484">
                  <c:v>-35</c:v>
                </c:pt>
                <c:pt idx="48485">
                  <c:v>-30</c:v>
                </c:pt>
                <c:pt idx="48486">
                  <c:v>-32</c:v>
                </c:pt>
                <c:pt idx="48487">
                  <c:v>-28</c:v>
                </c:pt>
                <c:pt idx="48488">
                  <c:v>-32</c:v>
                </c:pt>
                <c:pt idx="48489">
                  <c:v>-26</c:v>
                </c:pt>
                <c:pt idx="48490">
                  <c:v>-29</c:v>
                </c:pt>
                <c:pt idx="48491">
                  <c:v>-29</c:v>
                </c:pt>
                <c:pt idx="48492">
                  <c:v>-29</c:v>
                </c:pt>
                <c:pt idx="48493">
                  <c:v>-32</c:v>
                </c:pt>
                <c:pt idx="48494">
                  <c:v>-34</c:v>
                </c:pt>
                <c:pt idx="48495">
                  <c:v>-49</c:v>
                </c:pt>
                <c:pt idx="48496">
                  <c:v>-48</c:v>
                </c:pt>
                <c:pt idx="48497">
                  <c:v>-44</c:v>
                </c:pt>
                <c:pt idx="48498">
                  <c:v>-31</c:v>
                </c:pt>
                <c:pt idx="48499">
                  <c:v>-34</c:v>
                </c:pt>
                <c:pt idx="48500">
                  <c:v>-36</c:v>
                </c:pt>
                <c:pt idx="48501">
                  <c:v>-21</c:v>
                </c:pt>
                <c:pt idx="48502">
                  <c:v>-45</c:v>
                </c:pt>
                <c:pt idx="48503">
                  <c:v>-44</c:v>
                </c:pt>
                <c:pt idx="48504">
                  <c:v>-50</c:v>
                </c:pt>
                <c:pt idx="48505">
                  <c:v>-48</c:v>
                </c:pt>
                <c:pt idx="48506">
                  <c:v>-44</c:v>
                </c:pt>
                <c:pt idx="48507">
                  <c:v>-16</c:v>
                </c:pt>
                <c:pt idx="48508">
                  <c:v>-18</c:v>
                </c:pt>
                <c:pt idx="48509">
                  <c:v>-17</c:v>
                </c:pt>
                <c:pt idx="48510">
                  <c:v>-20</c:v>
                </c:pt>
                <c:pt idx="48511">
                  <c:v>-18</c:v>
                </c:pt>
                <c:pt idx="48512">
                  <c:v>-19</c:v>
                </c:pt>
                <c:pt idx="48513">
                  <c:v>-20</c:v>
                </c:pt>
                <c:pt idx="48514">
                  <c:v>-16</c:v>
                </c:pt>
                <c:pt idx="48515">
                  <c:v>-17</c:v>
                </c:pt>
                <c:pt idx="48516">
                  <c:v>-37</c:v>
                </c:pt>
                <c:pt idx="48517">
                  <c:v>-36</c:v>
                </c:pt>
                <c:pt idx="48518">
                  <c:v>-34</c:v>
                </c:pt>
                <c:pt idx="48519">
                  <c:v>-35</c:v>
                </c:pt>
                <c:pt idx="48520">
                  <c:v>-37</c:v>
                </c:pt>
                <c:pt idx="48521">
                  <c:v>-39</c:v>
                </c:pt>
                <c:pt idx="48522">
                  <c:v>-30</c:v>
                </c:pt>
                <c:pt idx="48523">
                  <c:v>-31</c:v>
                </c:pt>
                <c:pt idx="48524">
                  <c:v>-29</c:v>
                </c:pt>
                <c:pt idx="48525">
                  <c:v>-32</c:v>
                </c:pt>
                <c:pt idx="48526">
                  <c:v>-32</c:v>
                </c:pt>
                <c:pt idx="48527">
                  <c:v>-33</c:v>
                </c:pt>
                <c:pt idx="48528">
                  <c:v>-59</c:v>
                </c:pt>
                <c:pt idx="48529">
                  <c:v>-51</c:v>
                </c:pt>
                <c:pt idx="48530">
                  <c:v>-44</c:v>
                </c:pt>
                <c:pt idx="48531">
                  <c:v>-47</c:v>
                </c:pt>
                <c:pt idx="48532">
                  <c:v>-47</c:v>
                </c:pt>
                <c:pt idx="48533">
                  <c:v>-45</c:v>
                </c:pt>
                <c:pt idx="48534">
                  <c:v>-43</c:v>
                </c:pt>
                <c:pt idx="48535">
                  <c:v>-41</c:v>
                </c:pt>
                <c:pt idx="48536">
                  <c:v>-44</c:v>
                </c:pt>
                <c:pt idx="48537">
                  <c:v>-43</c:v>
                </c:pt>
                <c:pt idx="48538">
                  <c:v>-57</c:v>
                </c:pt>
                <c:pt idx="48539">
                  <c:v>-62</c:v>
                </c:pt>
                <c:pt idx="48540">
                  <c:v>-57</c:v>
                </c:pt>
                <c:pt idx="48541">
                  <c:v>-49</c:v>
                </c:pt>
                <c:pt idx="48542">
                  <c:v>-45</c:v>
                </c:pt>
                <c:pt idx="48543">
                  <c:v>-46</c:v>
                </c:pt>
                <c:pt idx="48544">
                  <c:v>-47</c:v>
                </c:pt>
                <c:pt idx="48545">
                  <c:v>-39</c:v>
                </c:pt>
                <c:pt idx="48546">
                  <c:v>-36</c:v>
                </c:pt>
                <c:pt idx="48547">
                  <c:v>-40</c:v>
                </c:pt>
                <c:pt idx="48548">
                  <c:v>-41</c:v>
                </c:pt>
                <c:pt idx="48549">
                  <c:v>-39</c:v>
                </c:pt>
                <c:pt idx="48550">
                  <c:v>-50</c:v>
                </c:pt>
                <c:pt idx="48551">
                  <c:v>-54</c:v>
                </c:pt>
                <c:pt idx="48552">
                  <c:v>-31</c:v>
                </c:pt>
                <c:pt idx="48553">
                  <c:v>-24</c:v>
                </c:pt>
                <c:pt idx="48554">
                  <c:v>-34</c:v>
                </c:pt>
                <c:pt idx="48555">
                  <c:v>-32</c:v>
                </c:pt>
                <c:pt idx="48556">
                  <c:v>-25</c:v>
                </c:pt>
                <c:pt idx="48557">
                  <c:v>-27</c:v>
                </c:pt>
                <c:pt idx="48558">
                  <c:v>-21</c:v>
                </c:pt>
                <c:pt idx="48559">
                  <c:v>-24</c:v>
                </c:pt>
                <c:pt idx="48560">
                  <c:v>-32</c:v>
                </c:pt>
                <c:pt idx="48561">
                  <c:v>-28</c:v>
                </c:pt>
                <c:pt idx="48562">
                  <c:v>-27</c:v>
                </c:pt>
                <c:pt idx="48563">
                  <c:v>-32</c:v>
                </c:pt>
                <c:pt idx="48564">
                  <c:v>-38</c:v>
                </c:pt>
                <c:pt idx="48565">
                  <c:v>-52</c:v>
                </c:pt>
                <c:pt idx="48566">
                  <c:v>-46</c:v>
                </c:pt>
                <c:pt idx="48567">
                  <c:v>-36</c:v>
                </c:pt>
                <c:pt idx="48568">
                  <c:v>-36</c:v>
                </c:pt>
                <c:pt idx="48569">
                  <c:v>-34</c:v>
                </c:pt>
                <c:pt idx="48570">
                  <c:v>-30</c:v>
                </c:pt>
                <c:pt idx="48571">
                  <c:v>-31</c:v>
                </c:pt>
                <c:pt idx="48572">
                  <c:v>-39</c:v>
                </c:pt>
                <c:pt idx="48573">
                  <c:v>-41</c:v>
                </c:pt>
                <c:pt idx="48574">
                  <c:v>-39</c:v>
                </c:pt>
                <c:pt idx="48575">
                  <c:v>-37</c:v>
                </c:pt>
                <c:pt idx="48576">
                  <c:v>-45</c:v>
                </c:pt>
                <c:pt idx="48577">
                  <c:v>-41</c:v>
                </c:pt>
                <c:pt idx="48578">
                  <c:v>-41</c:v>
                </c:pt>
                <c:pt idx="48579">
                  <c:v>-43</c:v>
                </c:pt>
                <c:pt idx="48580">
                  <c:v>-40</c:v>
                </c:pt>
                <c:pt idx="48581">
                  <c:v>-39</c:v>
                </c:pt>
                <c:pt idx="48582">
                  <c:v>-39</c:v>
                </c:pt>
                <c:pt idx="48583">
                  <c:v>-39</c:v>
                </c:pt>
                <c:pt idx="48584">
                  <c:v>-40</c:v>
                </c:pt>
                <c:pt idx="48585">
                  <c:v>-38</c:v>
                </c:pt>
                <c:pt idx="48586">
                  <c:v>-55</c:v>
                </c:pt>
                <c:pt idx="48587">
                  <c:v>-44</c:v>
                </c:pt>
                <c:pt idx="48588">
                  <c:v>-53</c:v>
                </c:pt>
                <c:pt idx="48589">
                  <c:v>-47</c:v>
                </c:pt>
                <c:pt idx="48590">
                  <c:v>-43</c:v>
                </c:pt>
                <c:pt idx="48591">
                  <c:v>-36</c:v>
                </c:pt>
                <c:pt idx="48592">
                  <c:v>-29</c:v>
                </c:pt>
                <c:pt idx="48593">
                  <c:v>-33</c:v>
                </c:pt>
                <c:pt idx="48594">
                  <c:v>-32</c:v>
                </c:pt>
                <c:pt idx="48595">
                  <c:v>-31</c:v>
                </c:pt>
                <c:pt idx="48596">
                  <c:v>-23</c:v>
                </c:pt>
                <c:pt idx="48597">
                  <c:v>-28</c:v>
                </c:pt>
                <c:pt idx="48598">
                  <c:v>-36</c:v>
                </c:pt>
                <c:pt idx="48599">
                  <c:v>-40</c:v>
                </c:pt>
                <c:pt idx="48600">
                  <c:v>-20</c:v>
                </c:pt>
                <c:pt idx="48601">
                  <c:v>-23</c:v>
                </c:pt>
                <c:pt idx="48602">
                  <c:v>-23</c:v>
                </c:pt>
                <c:pt idx="48603">
                  <c:v>-21</c:v>
                </c:pt>
                <c:pt idx="48604">
                  <c:v>-18</c:v>
                </c:pt>
                <c:pt idx="48605">
                  <c:v>-17</c:v>
                </c:pt>
                <c:pt idx="48606">
                  <c:v>-20</c:v>
                </c:pt>
                <c:pt idx="48607">
                  <c:v>-25</c:v>
                </c:pt>
                <c:pt idx="48608">
                  <c:v>-21</c:v>
                </c:pt>
                <c:pt idx="48609">
                  <c:v>0</c:v>
                </c:pt>
                <c:pt idx="48610">
                  <c:v>-27</c:v>
                </c:pt>
                <c:pt idx="48611">
                  <c:v>-19</c:v>
                </c:pt>
                <c:pt idx="48612">
                  <c:v>-24</c:v>
                </c:pt>
                <c:pt idx="48613">
                  <c:v>-23</c:v>
                </c:pt>
                <c:pt idx="48614">
                  <c:v>-19</c:v>
                </c:pt>
                <c:pt idx="48615">
                  <c:v>-17</c:v>
                </c:pt>
                <c:pt idx="48616">
                  <c:v>-24</c:v>
                </c:pt>
                <c:pt idx="48617">
                  <c:v>-18</c:v>
                </c:pt>
                <c:pt idx="48618">
                  <c:v>-20</c:v>
                </c:pt>
                <c:pt idx="48619">
                  <c:v>-24</c:v>
                </c:pt>
                <c:pt idx="48620">
                  <c:v>-24</c:v>
                </c:pt>
                <c:pt idx="48621">
                  <c:v>-19</c:v>
                </c:pt>
                <c:pt idx="48622">
                  <c:v>-19</c:v>
                </c:pt>
                <c:pt idx="48623">
                  <c:v>-19</c:v>
                </c:pt>
                <c:pt idx="48624">
                  <c:v>-19</c:v>
                </c:pt>
                <c:pt idx="48625">
                  <c:v>-19</c:v>
                </c:pt>
                <c:pt idx="48626">
                  <c:v>-19</c:v>
                </c:pt>
                <c:pt idx="48627">
                  <c:v>-43</c:v>
                </c:pt>
                <c:pt idx="48628">
                  <c:v>-31</c:v>
                </c:pt>
                <c:pt idx="48629">
                  <c:v>-36</c:v>
                </c:pt>
                <c:pt idx="48630">
                  <c:v>-32</c:v>
                </c:pt>
                <c:pt idx="48631">
                  <c:v>-40</c:v>
                </c:pt>
                <c:pt idx="48632">
                  <c:v>-32</c:v>
                </c:pt>
                <c:pt idx="48633">
                  <c:v>-29</c:v>
                </c:pt>
                <c:pt idx="48634">
                  <c:v>-37</c:v>
                </c:pt>
                <c:pt idx="48635">
                  <c:v>-34</c:v>
                </c:pt>
                <c:pt idx="48636">
                  <c:v>-34</c:v>
                </c:pt>
                <c:pt idx="48637">
                  <c:v>-53</c:v>
                </c:pt>
                <c:pt idx="48638">
                  <c:v>-51</c:v>
                </c:pt>
                <c:pt idx="48639">
                  <c:v>-49</c:v>
                </c:pt>
                <c:pt idx="48640">
                  <c:v>-58</c:v>
                </c:pt>
                <c:pt idx="48641">
                  <c:v>-58</c:v>
                </c:pt>
                <c:pt idx="48642">
                  <c:v>-53</c:v>
                </c:pt>
                <c:pt idx="48643">
                  <c:v>-40</c:v>
                </c:pt>
                <c:pt idx="48644">
                  <c:v>-45</c:v>
                </c:pt>
                <c:pt idx="48645">
                  <c:v>-47</c:v>
                </c:pt>
                <c:pt idx="48646">
                  <c:v>-41</c:v>
                </c:pt>
                <c:pt idx="48647">
                  <c:v>-64</c:v>
                </c:pt>
                <c:pt idx="48648">
                  <c:v>-49</c:v>
                </c:pt>
                <c:pt idx="48649">
                  <c:v>-26</c:v>
                </c:pt>
                <c:pt idx="48650">
                  <c:v>-28</c:v>
                </c:pt>
                <c:pt idx="48651">
                  <c:v>-25</c:v>
                </c:pt>
                <c:pt idx="48652">
                  <c:v>-25</c:v>
                </c:pt>
                <c:pt idx="48653">
                  <c:v>-21</c:v>
                </c:pt>
                <c:pt idx="48654">
                  <c:v>-32</c:v>
                </c:pt>
                <c:pt idx="48655">
                  <c:v>-25</c:v>
                </c:pt>
                <c:pt idx="48656">
                  <c:v>-33</c:v>
                </c:pt>
                <c:pt idx="48657">
                  <c:v>-24</c:v>
                </c:pt>
                <c:pt idx="48658">
                  <c:v>-23</c:v>
                </c:pt>
                <c:pt idx="48659">
                  <c:v>-23</c:v>
                </c:pt>
                <c:pt idx="48660">
                  <c:v>-28</c:v>
                </c:pt>
                <c:pt idx="48661">
                  <c:v>-17</c:v>
                </c:pt>
                <c:pt idx="48662">
                  <c:v>-13</c:v>
                </c:pt>
                <c:pt idx="48663">
                  <c:v>-17</c:v>
                </c:pt>
                <c:pt idx="48664">
                  <c:v>6</c:v>
                </c:pt>
                <c:pt idx="48665">
                  <c:v>-25</c:v>
                </c:pt>
                <c:pt idx="48666">
                  <c:v>-27</c:v>
                </c:pt>
                <c:pt idx="48667">
                  <c:v>-22</c:v>
                </c:pt>
                <c:pt idx="48668">
                  <c:v>-28</c:v>
                </c:pt>
                <c:pt idx="48669">
                  <c:v>-21</c:v>
                </c:pt>
                <c:pt idx="48670">
                  <c:v>-29</c:v>
                </c:pt>
                <c:pt idx="48671">
                  <c:v>-4</c:v>
                </c:pt>
                <c:pt idx="48672">
                  <c:v>-15</c:v>
                </c:pt>
                <c:pt idx="48673">
                  <c:v>-21</c:v>
                </c:pt>
                <c:pt idx="48674">
                  <c:v>-58</c:v>
                </c:pt>
                <c:pt idx="48675">
                  <c:v>-53</c:v>
                </c:pt>
                <c:pt idx="48676">
                  <c:v>-61</c:v>
                </c:pt>
                <c:pt idx="48677">
                  <c:v>-45</c:v>
                </c:pt>
                <c:pt idx="48678">
                  <c:v>-45</c:v>
                </c:pt>
                <c:pt idx="48679">
                  <c:v>-36</c:v>
                </c:pt>
                <c:pt idx="48680">
                  <c:v>-38</c:v>
                </c:pt>
                <c:pt idx="48681">
                  <c:v>-41</c:v>
                </c:pt>
                <c:pt idx="48682">
                  <c:v>-45</c:v>
                </c:pt>
                <c:pt idx="48683">
                  <c:v>-41</c:v>
                </c:pt>
                <c:pt idx="48684">
                  <c:v>-67</c:v>
                </c:pt>
                <c:pt idx="48685">
                  <c:v>-50</c:v>
                </c:pt>
                <c:pt idx="48686">
                  <c:v>-50</c:v>
                </c:pt>
                <c:pt idx="48687">
                  <c:v>-44</c:v>
                </c:pt>
                <c:pt idx="48688">
                  <c:v>-55</c:v>
                </c:pt>
                <c:pt idx="48689">
                  <c:v>-39</c:v>
                </c:pt>
                <c:pt idx="48690">
                  <c:v>-41</c:v>
                </c:pt>
                <c:pt idx="48691">
                  <c:v>-40</c:v>
                </c:pt>
                <c:pt idx="48692">
                  <c:v>-42</c:v>
                </c:pt>
                <c:pt idx="48693">
                  <c:v>-45</c:v>
                </c:pt>
                <c:pt idx="48694">
                  <c:v>-50</c:v>
                </c:pt>
                <c:pt idx="48695">
                  <c:v>-39</c:v>
                </c:pt>
                <c:pt idx="48696">
                  <c:v>-52</c:v>
                </c:pt>
                <c:pt idx="48697">
                  <c:v>-56</c:v>
                </c:pt>
                <c:pt idx="48698">
                  <c:v>-44</c:v>
                </c:pt>
                <c:pt idx="48699">
                  <c:v>-45</c:v>
                </c:pt>
                <c:pt idx="48700">
                  <c:v>-40</c:v>
                </c:pt>
                <c:pt idx="48701">
                  <c:v>-39</c:v>
                </c:pt>
                <c:pt idx="48702">
                  <c:v>-36</c:v>
                </c:pt>
                <c:pt idx="48703">
                  <c:v>-36</c:v>
                </c:pt>
                <c:pt idx="48704">
                  <c:v>-34</c:v>
                </c:pt>
                <c:pt idx="48705">
                  <c:v>-33</c:v>
                </c:pt>
                <c:pt idx="48706">
                  <c:v>-30</c:v>
                </c:pt>
                <c:pt idx="48707">
                  <c:v>-36</c:v>
                </c:pt>
                <c:pt idx="48708">
                  <c:v>-38</c:v>
                </c:pt>
                <c:pt idx="48709">
                  <c:v>-37</c:v>
                </c:pt>
                <c:pt idx="48710">
                  <c:v>-38</c:v>
                </c:pt>
                <c:pt idx="48711">
                  <c:v>-37</c:v>
                </c:pt>
                <c:pt idx="48712">
                  <c:v>-32</c:v>
                </c:pt>
                <c:pt idx="48713">
                  <c:v>-24</c:v>
                </c:pt>
                <c:pt idx="48714">
                  <c:v>-25</c:v>
                </c:pt>
                <c:pt idx="48715">
                  <c:v>-25</c:v>
                </c:pt>
                <c:pt idx="48716">
                  <c:v>-30</c:v>
                </c:pt>
                <c:pt idx="48717">
                  <c:v>-23</c:v>
                </c:pt>
                <c:pt idx="48718">
                  <c:v>-25</c:v>
                </c:pt>
                <c:pt idx="48719">
                  <c:v>-27</c:v>
                </c:pt>
                <c:pt idx="48720">
                  <c:v>-32</c:v>
                </c:pt>
                <c:pt idx="48721">
                  <c:v>-38</c:v>
                </c:pt>
                <c:pt idx="48722">
                  <c:v>-45</c:v>
                </c:pt>
                <c:pt idx="48723">
                  <c:v>-52</c:v>
                </c:pt>
                <c:pt idx="48724">
                  <c:v>-42</c:v>
                </c:pt>
                <c:pt idx="48725">
                  <c:v>-46</c:v>
                </c:pt>
                <c:pt idx="48726">
                  <c:v>-32</c:v>
                </c:pt>
                <c:pt idx="48727">
                  <c:v>-30</c:v>
                </c:pt>
                <c:pt idx="48728">
                  <c:v>-38</c:v>
                </c:pt>
                <c:pt idx="48729">
                  <c:v>-50</c:v>
                </c:pt>
                <c:pt idx="48730">
                  <c:v>-31</c:v>
                </c:pt>
                <c:pt idx="48731">
                  <c:v>-37</c:v>
                </c:pt>
                <c:pt idx="48732">
                  <c:v>-45</c:v>
                </c:pt>
                <c:pt idx="48733">
                  <c:v>-42</c:v>
                </c:pt>
                <c:pt idx="48734">
                  <c:v>-39</c:v>
                </c:pt>
                <c:pt idx="48735">
                  <c:v>-31</c:v>
                </c:pt>
                <c:pt idx="48736">
                  <c:v>-33</c:v>
                </c:pt>
                <c:pt idx="48737">
                  <c:v>-34</c:v>
                </c:pt>
                <c:pt idx="48738">
                  <c:v>-33</c:v>
                </c:pt>
                <c:pt idx="48739">
                  <c:v>-28</c:v>
                </c:pt>
                <c:pt idx="48740">
                  <c:v>-22</c:v>
                </c:pt>
                <c:pt idx="48741">
                  <c:v>-37</c:v>
                </c:pt>
                <c:pt idx="48742">
                  <c:v>-37</c:v>
                </c:pt>
                <c:pt idx="48743">
                  <c:v>-40</c:v>
                </c:pt>
                <c:pt idx="48744">
                  <c:v>-41</c:v>
                </c:pt>
                <c:pt idx="48745">
                  <c:v>-38</c:v>
                </c:pt>
                <c:pt idx="48746">
                  <c:v>-40</c:v>
                </c:pt>
                <c:pt idx="48747">
                  <c:v>-36</c:v>
                </c:pt>
                <c:pt idx="48748">
                  <c:v>-36</c:v>
                </c:pt>
                <c:pt idx="48749">
                  <c:v>-28</c:v>
                </c:pt>
                <c:pt idx="48750">
                  <c:v>-38</c:v>
                </c:pt>
                <c:pt idx="48751">
                  <c:v>-50</c:v>
                </c:pt>
                <c:pt idx="48752">
                  <c:v>-45</c:v>
                </c:pt>
                <c:pt idx="48753">
                  <c:v>-27</c:v>
                </c:pt>
                <c:pt idx="48754">
                  <c:v>-30</c:v>
                </c:pt>
                <c:pt idx="48755">
                  <c:v>-15</c:v>
                </c:pt>
                <c:pt idx="48756">
                  <c:v>-27</c:v>
                </c:pt>
                <c:pt idx="48757">
                  <c:v>-16</c:v>
                </c:pt>
                <c:pt idx="48758">
                  <c:v>-17</c:v>
                </c:pt>
                <c:pt idx="48759">
                  <c:v>-18</c:v>
                </c:pt>
                <c:pt idx="48760">
                  <c:v>-36</c:v>
                </c:pt>
                <c:pt idx="48761">
                  <c:v>-20</c:v>
                </c:pt>
                <c:pt idx="48762">
                  <c:v>-28</c:v>
                </c:pt>
                <c:pt idx="48763">
                  <c:v>-22</c:v>
                </c:pt>
                <c:pt idx="48764">
                  <c:v>-20</c:v>
                </c:pt>
                <c:pt idx="48765">
                  <c:v>-33</c:v>
                </c:pt>
                <c:pt idx="48766">
                  <c:v>-23</c:v>
                </c:pt>
                <c:pt idx="48767">
                  <c:v>-29</c:v>
                </c:pt>
                <c:pt idx="48768">
                  <c:v>-25</c:v>
                </c:pt>
                <c:pt idx="48769">
                  <c:v>-22</c:v>
                </c:pt>
                <c:pt idx="48770">
                  <c:v>-17</c:v>
                </c:pt>
                <c:pt idx="48771">
                  <c:v>-13</c:v>
                </c:pt>
                <c:pt idx="48772">
                  <c:v>-38</c:v>
                </c:pt>
                <c:pt idx="48773">
                  <c:v>-36</c:v>
                </c:pt>
                <c:pt idx="48774">
                  <c:v>-34</c:v>
                </c:pt>
                <c:pt idx="48775">
                  <c:v>-39</c:v>
                </c:pt>
                <c:pt idx="48776">
                  <c:v>-36</c:v>
                </c:pt>
                <c:pt idx="48777">
                  <c:v>-36</c:v>
                </c:pt>
                <c:pt idx="48778">
                  <c:v>-31</c:v>
                </c:pt>
                <c:pt idx="48779">
                  <c:v>-32</c:v>
                </c:pt>
                <c:pt idx="48780">
                  <c:v>-37</c:v>
                </c:pt>
                <c:pt idx="48781">
                  <c:v>-35</c:v>
                </c:pt>
                <c:pt idx="48782">
                  <c:v>-35</c:v>
                </c:pt>
                <c:pt idx="48783">
                  <c:v>-43</c:v>
                </c:pt>
                <c:pt idx="48784">
                  <c:v>-46</c:v>
                </c:pt>
                <c:pt idx="48785">
                  <c:v>-38</c:v>
                </c:pt>
                <c:pt idx="48786">
                  <c:v>-33</c:v>
                </c:pt>
                <c:pt idx="48787">
                  <c:v>-23</c:v>
                </c:pt>
                <c:pt idx="48788">
                  <c:v>-30</c:v>
                </c:pt>
                <c:pt idx="48789">
                  <c:v>-29</c:v>
                </c:pt>
                <c:pt idx="48790">
                  <c:v>-15</c:v>
                </c:pt>
                <c:pt idx="48791">
                  <c:v>-28</c:v>
                </c:pt>
                <c:pt idx="48792">
                  <c:v>-23</c:v>
                </c:pt>
                <c:pt idx="48793">
                  <c:v>-20</c:v>
                </c:pt>
                <c:pt idx="48794">
                  <c:v>-24</c:v>
                </c:pt>
                <c:pt idx="48795">
                  <c:v>-25</c:v>
                </c:pt>
                <c:pt idx="48796">
                  <c:v>-26</c:v>
                </c:pt>
                <c:pt idx="48797">
                  <c:v>-20</c:v>
                </c:pt>
                <c:pt idx="48798">
                  <c:v>-25</c:v>
                </c:pt>
                <c:pt idx="48799">
                  <c:v>-28</c:v>
                </c:pt>
                <c:pt idx="48800">
                  <c:v>-27</c:v>
                </c:pt>
                <c:pt idx="48801">
                  <c:v>-20</c:v>
                </c:pt>
                <c:pt idx="48802">
                  <c:v>-24</c:v>
                </c:pt>
                <c:pt idx="48803">
                  <c:v>-30</c:v>
                </c:pt>
                <c:pt idx="48804">
                  <c:v>-26</c:v>
                </c:pt>
                <c:pt idx="48805">
                  <c:v>-20</c:v>
                </c:pt>
                <c:pt idx="48806">
                  <c:v>-19</c:v>
                </c:pt>
                <c:pt idx="48807">
                  <c:v>-17</c:v>
                </c:pt>
                <c:pt idx="48808">
                  <c:v>-44</c:v>
                </c:pt>
                <c:pt idx="48809">
                  <c:v>-43</c:v>
                </c:pt>
                <c:pt idx="48810">
                  <c:v>-50</c:v>
                </c:pt>
                <c:pt idx="48811">
                  <c:v>-34</c:v>
                </c:pt>
                <c:pt idx="48812">
                  <c:v>-35</c:v>
                </c:pt>
                <c:pt idx="48813">
                  <c:v>-34</c:v>
                </c:pt>
                <c:pt idx="48814">
                  <c:v>-36</c:v>
                </c:pt>
                <c:pt idx="48815">
                  <c:v>-32</c:v>
                </c:pt>
                <c:pt idx="48816">
                  <c:v>-41</c:v>
                </c:pt>
                <c:pt idx="48817">
                  <c:v>-34</c:v>
                </c:pt>
                <c:pt idx="48818">
                  <c:v>-46</c:v>
                </c:pt>
                <c:pt idx="48819">
                  <c:v>-40</c:v>
                </c:pt>
                <c:pt idx="48820">
                  <c:v>-47</c:v>
                </c:pt>
                <c:pt idx="48821">
                  <c:v>-39</c:v>
                </c:pt>
                <c:pt idx="48822">
                  <c:v>-33</c:v>
                </c:pt>
                <c:pt idx="48823">
                  <c:v>-38</c:v>
                </c:pt>
                <c:pt idx="48824">
                  <c:v>-27</c:v>
                </c:pt>
                <c:pt idx="48825">
                  <c:v>-41</c:v>
                </c:pt>
                <c:pt idx="48826">
                  <c:v>-37</c:v>
                </c:pt>
                <c:pt idx="48827">
                  <c:v>-25</c:v>
                </c:pt>
                <c:pt idx="48828">
                  <c:v>-27</c:v>
                </c:pt>
                <c:pt idx="48829">
                  <c:v>-25</c:v>
                </c:pt>
                <c:pt idx="48830">
                  <c:v>-21</c:v>
                </c:pt>
                <c:pt idx="48831">
                  <c:v>-22</c:v>
                </c:pt>
                <c:pt idx="48832">
                  <c:v>-2</c:v>
                </c:pt>
                <c:pt idx="48833">
                  <c:v>-30</c:v>
                </c:pt>
                <c:pt idx="48834">
                  <c:v>-35</c:v>
                </c:pt>
                <c:pt idx="48835">
                  <c:v>-34</c:v>
                </c:pt>
                <c:pt idx="48836">
                  <c:v>-35</c:v>
                </c:pt>
                <c:pt idx="48837">
                  <c:v>-34</c:v>
                </c:pt>
                <c:pt idx="48838">
                  <c:v>-32</c:v>
                </c:pt>
                <c:pt idx="48839">
                  <c:v>-32</c:v>
                </c:pt>
                <c:pt idx="48840">
                  <c:v>-32</c:v>
                </c:pt>
                <c:pt idx="48841">
                  <c:v>-30</c:v>
                </c:pt>
                <c:pt idx="48842">
                  <c:v>-36</c:v>
                </c:pt>
                <c:pt idx="48843">
                  <c:v>-34</c:v>
                </c:pt>
                <c:pt idx="48844">
                  <c:v>-46</c:v>
                </c:pt>
                <c:pt idx="48845">
                  <c:v>-55</c:v>
                </c:pt>
                <c:pt idx="48846">
                  <c:v>-58</c:v>
                </c:pt>
                <c:pt idx="48847">
                  <c:v>-56</c:v>
                </c:pt>
                <c:pt idx="48848">
                  <c:v>-62</c:v>
                </c:pt>
                <c:pt idx="48849">
                  <c:v>-65</c:v>
                </c:pt>
                <c:pt idx="48850">
                  <c:v>-54</c:v>
                </c:pt>
                <c:pt idx="48851">
                  <c:v>-49</c:v>
                </c:pt>
                <c:pt idx="48852">
                  <c:v>-54</c:v>
                </c:pt>
                <c:pt idx="48853">
                  <c:v>-54</c:v>
                </c:pt>
                <c:pt idx="48854">
                  <c:v>-46</c:v>
                </c:pt>
                <c:pt idx="48855">
                  <c:v>-70</c:v>
                </c:pt>
                <c:pt idx="48856">
                  <c:v>-70</c:v>
                </c:pt>
                <c:pt idx="48857">
                  <c:v>-39</c:v>
                </c:pt>
                <c:pt idx="48858">
                  <c:v>-45</c:v>
                </c:pt>
                <c:pt idx="48859">
                  <c:v>-50</c:v>
                </c:pt>
                <c:pt idx="48860">
                  <c:v>-45</c:v>
                </c:pt>
                <c:pt idx="48861">
                  <c:v>-40</c:v>
                </c:pt>
                <c:pt idx="48862">
                  <c:v>-18</c:v>
                </c:pt>
                <c:pt idx="48863">
                  <c:v>-19</c:v>
                </c:pt>
                <c:pt idx="48864">
                  <c:v>-31</c:v>
                </c:pt>
                <c:pt idx="48865">
                  <c:v>-21</c:v>
                </c:pt>
                <c:pt idx="48866">
                  <c:v>-28</c:v>
                </c:pt>
                <c:pt idx="48867">
                  <c:v>-19</c:v>
                </c:pt>
                <c:pt idx="48868">
                  <c:v>-35</c:v>
                </c:pt>
                <c:pt idx="48869">
                  <c:v>-29</c:v>
                </c:pt>
                <c:pt idx="48870">
                  <c:v>-27</c:v>
                </c:pt>
                <c:pt idx="48871">
                  <c:v>-24</c:v>
                </c:pt>
                <c:pt idx="48872">
                  <c:v>-28</c:v>
                </c:pt>
                <c:pt idx="48873">
                  <c:v>-24</c:v>
                </c:pt>
                <c:pt idx="48874">
                  <c:v>-23</c:v>
                </c:pt>
                <c:pt idx="48875">
                  <c:v>-20</c:v>
                </c:pt>
                <c:pt idx="48876">
                  <c:v>-21</c:v>
                </c:pt>
                <c:pt idx="48877">
                  <c:v>-25</c:v>
                </c:pt>
                <c:pt idx="48878">
                  <c:v>-30</c:v>
                </c:pt>
                <c:pt idx="48879">
                  <c:v>-26</c:v>
                </c:pt>
                <c:pt idx="48880">
                  <c:v>-26</c:v>
                </c:pt>
                <c:pt idx="48881">
                  <c:v>-25</c:v>
                </c:pt>
                <c:pt idx="48882">
                  <c:v>-28</c:v>
                </c:pt>
                <c:pt idx="48883">
                  <c:v>-21</c:v>
                </c:pt>
                <c:pt idx="48884">
                  <c:v>-18</c:v>
                </c:pt>
                <c:pt idx="48885">
                  <c:v>-18</c:v>
                </c:pt>
                <c:pt idx="48886">
                  <c:v>-15</c:v>
                </c:pt>
                <c:pt idx="48887">
                  <c:v>-21</c:v>
                </c:pt>
                <c:pt idx="48888">
                  <c:v>-14</c:v>
                </c:pt>
                <c:pt idx="48889">
                  <c:v>-42</c:v>
                </c:pt>
                <c:pt idx="48890">
                  <c:v>-48</c:v>
                </c:pt>
                <c:pt idx="48891">
                  <c:v>-41</c:v>
                </c:pt>
                <c:pt idx="48892">
                  <c:v>-38</c:v>
                </c:pt>
                <c:pt idx="48893">
                  <c:v>-27</c:v>
                </c:pt>
                <c:pt idx="48894">
                  <c:v>-27</c:v>
                </c:pt>
                <c:pt idx="48895">
                  <c:v>-23</c:v>
                </c:pt>
                <c:pt idx="48896">
                  <c:v>-24</c:v>
                </c:pt>
                <c:pt idx="48897">
                  <c:v>-28</c:v>
                </c:pt>
                <c:pt idx="48898">
                  <c:v>-24</c:v>
                </c:pt>
                <c:pt idx="48899">
                  <c:v>-36</c:v>
                </c:pt>
                <c:pt idx="48900">
                  <c:v>-37</c:v>
                </c:pt>
                <c:pt idx="48901">
                  <c:v>-58</c:v>
                </c:pt>
                <c:pt idx="48902">
                  <c:v>-58</c:v>
                </c:pt>
                <c:pt idx="48903">
                  <c:v>-40</c:v>
                </c:pt>
                <c:pt idx="48904">
                  <c:v>-33</c:v>
                </c:pt>
                <c:pt idx="48905">
                  <c:v>-40</c:v>
                </c:pt>
                <c:pt idx="48906">
                  <c:v>-29</c:v>
                </c:pt>
                <c:pt idx="48907">
                  <c:v>-35</c:v>
                </c:pt>
                <c:pt idx="48908">
                  <c:v>-36</c:v>
                </c:pt>
                <c:pt idx="48909">
                  <c:v>-39</c:v>
                </c:pt>
                <c:pt idx="48910">
                  <c:v>-29</c:v>
                </c:pt>
                <c:pt idx="48911">
                  <c:v>-60</c:v>
                </c:pt>
                <c:pt idx="48912">
                  <c:v>-33</c:v>
                </c:pt>
                <c:pt idx="48913">
                  <c:v>-42</c:v>
                </c:pt>
                <c:pt idx="48914">
                  <c:v>-42</c:v>
                </c:pt>
                <c:pt idx="48915">
                  <c:v>-54</c:v>
                </c:pt>
                <c:pt idx="48916">
                  <c:v>-52</c:v>
                </c:pt>
                <c:pt idx="48917">
                  <c:v>-63</c:v>
                </c:pt>
                <c:pt idx="48918">
                  <c:v>-49</c:v>
                </c:pt>
                <c:pt idx="48919">
                  <c:v>-51</c:v>
                </c:pt>
                <c:pt idx="48920">
                  <c:v>-45</c:v>
                </c:pt>
                <c:pt idx="48921">
                  <c:v>-51</c:v>
                </c:pt>
                <c:pt idx="48922">
                  <c:v>-56</c:v>
                </c:pt>
                <c:pt idx="48923">
                  <c:v>-67</c:v>
                </c:pt>
                <c:pt idx="48924">
                  <c:v>-71</c:v>
                </c:pt>
                <c:pt idx="48925">
                  <c:v>-28</c:v>
                </c:pt>
                <c:pt idx="48926">
                  <c:v>-32</c:v>
                </c:pt>
                <c:pt idx="48927">
                  <c:v>-24</c:v>
                </c:pt>
                <c:pt idx="48928">
                  <c:v>-25</c:v>
                </c:pt>
                <c:pt idx="48929">
                  <c:v>-25</c:v>
                </c:pt>
                <c:pt idx="48930">
                  <c:v>-2</c:v>
                </c:pt>
                <c:pt idx="48931">
                  <c:v>-8</c:v>
                </c:pt>
                <c:pt idx="48932">
                  <c:v>-16</c:v>
                </c:pt>
                <c:pt idx="48933">
                  <c:v>-11</c:v>
                </c:pt>
                <c:pt idx="48934">
                  <c:v>-13</c:v>
                </c:pt>
                <c:pt idx="48935">
                  <c:v>-51</c:v>
                </c:pt>
                <c:pt idx="48936">
                  <c:v>-45</c:v>
                </c:pt>
                <c:pt idx="48937">
                  <c:v>-50</c:v>
                </c:pt>
                <c:pt idx="48938">
                  <c:v>-43</c:v>
                </c:pt>
                <c:pt idx="48939">
                  <c:v>-43</c:v>
                </c:pt>
                <c:pt idx="48940">
                  <c:v>-42</c:v>
                </c:pt>
                <c:pt idx="48941">
                  <c:v>-40</c:v>
                </c:pt>
                <c:pt idx="48942">
                  <c:v>-32</c:v>
                </c:pt>
                <c:pt idx="48943">
                  <c:v>-51</c:v>
                </c:pt>
                <c:pt idx="48944">
                  <c:v>-32</c:v>
                </c:pt>
                <c:pt idx="48945">
                  <c:v>-51</c:v>
                </c:pt>
                <c:pt idx="48946">
                  <c:v>-69</c:v>
                </c:pt>
                <c:pt idx="48947">
                  <c:v>-39</c:v>
                </c:pt>
                <c:pt idx="48948">
                  <c:v>-19</c:v>
                </c:pt>
                <c:pt idx="48949">
                  <c:v>-18</c:v>
                </c:pt>
                <c:pt idx="48950">
                  <c:v>-30</c:v>
                </c:pt>
                <c:pt idx="48951">
                  <c:v>-11</c:v>
                </c:pt>
                <c:pt idx="48952">
                  <c:v>-19</c:v>
                </c:pt>
                <c:pt idx="48953">
                  <c:v>-31</c:v>
                </c:pt>
                <c:pt idx="48954">
                  <c:v>-16</c:v>
                </c:pt>
                <c:pt idx="48955">
                  <c:v>-19</c:v>
                </c:pt>
                <c:pt idx="48956">
                  <c:v>-13</c:v>
                </c:pt>
                <c:pt idx="48957">
                  <c:v>-30</c:v>
                </c:pt>
                <c:pt idx="48958">
                  <c:v>-26</c:v>
                </c:pt>
                <c:pt idx="48959">
                  <c:v>-27</c:v>
                </c:pt>
                <c:pt idx="48960">
                  <c:v>-18</c:v>
                </c:pt>
                <c:pt idx="48961">
                  <c:v>-26</c:v>
                </c:pt>
                <c:pt idx="48962">
                  <c:v>-29</c:v>
                </c:pt>
                <c:pt idx="48963">
                  <c:v>-19</c:v>
                </c:pt>
                <c:pt idx="48964">
                  <c:v>-14</c:v>
                </c:pt>
                <c:pt idx="48965">
                  <c:v>-15</c:v>
                </c:pt>
                <c:pt idx="48966">
                  <c:v>-17</c:v>
                </c:pt>
                <c:pt idx="48967">
                  <c:v>-20</c:v>
                </c:pt>
                <c:pt idx="48968">
                  <c:v>-21</c:v>
                </c:pt>
                <c:pt idx="48969">
                  <c:v>-23</c:v>
                </c:pt>
                <c:pt idx="48970">
                  <c:v>-23</c:v>
                </c:pt>
                <c:pt idx="48971">
                  <c:v>-30</c:v>
                </c:pt>
                <c:pt idx="48972">
                  <c:v>-27</c:v>
                </c:pt>
                <c:pt idx="48973">
                  <c:v>-28</c:v>
                </c:pt>
                <c:pt idx="48974">
                  <c:v>-27</c:v>
                </c:pt>
                <c:pt idx="48975">
                  <c:v>-27</c:v>
                </c:pt>
                <c:pt idx="48976">
                  <c:v>-32</c:v>
                </c:pt>
                <c:pt idx="48977">
                  <c:v>-30</c:v>
                </c:pt>
                <c:pt idx="48978">
                  <c:v>-33</c:v>
                </c:pt>
                <c:pt idx="48979">
                  <c:v>-26</c:v>
                </c:pt>
                <c:pt idx="48980">
                  <c:v>-21</c:v>
                </c:pt>
                <c:pt idx="48981">
                  <c:v>-33</c:v>
                </c:pt>
                <c:pt idx="48982">
                  <c:v>-30</c:v>
                </c:pt>
                <c:pt idx="48983">
                  <c:v>-41</c:v>
                </c:pt>
                <c:pt idx="48984">
                  <c:v>-46</c:v>
                </c:pt>
                <c:pt idx="48985">
                  <c:v>-35</c:v>
                </c:pt>
                <c:pt idx="48986">
                  <c:v>-34</c:v>
                </c:pt>
                <c:pt idx="48987">
                  <c:v>-30</c:v>
                </c:pt>
                <c:pt idx="48988">
                  <c:v>-28</c:v>
                </c:pt>
                <c:pt idx="48989">
                  <c:v>-28</c:v>
                </c:pt>
                <c:pt idx="48990">
                  <c:v>-26</c:v>
                </c:pt>
                <c:pt idx="48991">
                  <c:v>-27</c:v>
                </c:pt>
                <c:pt idx="48992">
                  <c:v>-27</c:v>
                </c:pt>
                <c:pt idx="48993">
                  <c:v>-43</c:v>
                </c:pt>
                <c:pt idx="48994">
                  <c:v>-33</c:v>
                </c:pt>
                <c:pt idx="48995">
                  <c:v>-15</c:v>
                </c:pt>
                <c:pt idx="48996">
                  <c:v>-20</c:v>
                </c:pt>
                <c:pt idx="48997">
                  <c:v>-19</c:v>
                </c:pt>
                <c:pt idx="48998">
                  <c:v>-21</c:v>
                </c:pt>
                <c:pt idx="48999">
                  <c:v>-35</c:v>
                </c:pt>
                <c:pt idx="49000">
                  <c:v>-31</c:v>
                </c:pt>
                <c:pt idx="49001">
                  <c:v>-32</c:v>
                </c:pt>
                <c:pt idx="49002">
                  <c:v>-31</c:v>
                </c:pt>
                <c:pt idx="49003">
                  <c:v>-46</c:v>
                </c:pt>
                <c:pt idx="49004">
                  <c:v>-48</c:v>
                </c:pt>
                <c:pt idx="49005">
                  <c:v>-39</c:v>
                </c:pt>
                <c:pt idx="49006">
                  <c:v>-46</c:v>
                </c:pt>
                <c:pt idx="49007">
                  <c:v>-40</c:v>
                </c:pt>
                <c:pt idx="49008">
                  <c:v>-45</c:v>
                </c:pt>
                <c:pt idx="49009">
                  <c:v>-41</c:v>
                </c:pt>
                <c:pt idx="49010">
                  <c:v>-33</c:v>
                </c:pt>
                <c:pt idx="49011">
                  <c:v>-55</c:v>
                </c:pt>
                <c:pt idx="49012">
                  <c:v>-44</c:v>
                </c:pt>
                <c:pt idx="49013">
                  <c:v>-42</c:v>
                </c:pt>
                <c:pt idx="49014">
                  <c:v>-38</c:v>
                </c:pt>
                <c:pt idx="49015">
                  <c:v>-31</c:v>
                </c:pt>
                <c:pt idx="49016">
                  <c:v>-29</c:v>
                </c:pt>
                <c:pt idx="49017">
                  <c:v>-33</c:v>
                </c:pt>
                <c:pt idx="49018">
                  <c:v>-33</c:v>
                </c:pt>
                <c:pt idx="49019">
                  <c:v>-38</c:v>
                </c:pt>
                <c:pt idx="49020">
                  <c:v>-39</c:v>
                </c:pt>
                <c:pt idx="49021">
                  <c:v>-39</c:v>
                </c:pt>
                <c:pt idx="49022">
                  <c:v>-38</c:v>
                </c:pt>
                <c:pt idx="49023">
                  <c:v>-40</c:v>
                </c:pt>
                <c:pt idx="49024">
                  <c:v>-35</c:v>
                </c:pt>
                <c:pt idx="49025">
                  <c:v>-30</c:v>
                </c:pt>
                <c:pt idx="49026">
                  <c:v>-34</c:v>
                </c:pt>
                <c:pt idx="49027">
                  <c:v>-30</c:v>
                </c:pt>
                <c:pt idx="49028">
                  <c:v>-28</c:v>
                </c:pt>
                <c:pt idx="49029">
                  <c:v>-26</c:v>
                </c:pt>
                <c:pt idx="49030">
                  <c:v>-32</c:v>
                </c:pt>
                <c:pt idx="49031">
                  <c:v>-23</c:v>
                </c:pt>
                <c:pt idx="49032">
                  <c:v>-30</c:v>
                </c:pt>
                <c:pt idx="49033">
                  <c:v>-24</c:v>
                </c:pt>
                <c:pt idx="49034">
                  <c:v>-35</c:v>
                </c:pt>
                <c:pt idx="49035">
                  <c:v>-37</c:v>
                </c:pt>
                <c:pt idx="49036">
                  <c:v>-35</c:v>
                </c:pt>
                <c:pt idx="49037">
                  <c:v>-36</c:v>
                </c:pt>
                <c:pt idx="49038">
                  <c:v>-34</c:v>
                </c:pt>
                <c:pt idx="49039">
                  <c:v>-35</c:v>
                </c:pt>
                <c:pt idx="49040">
                  <c:v>-38</c:v>
                </c:pt>
                <c:pt idx="49041">
                  <c:v>-41</c:v>
                </c:pt>
                <c:pt idx="49042">
                  <c:v>-41</c:v>
                </c:pt>
                <c:pt idx="49043">
                  <c:v>-36</c:v>
                </c:pt>
                <c:pt idx="49044">
                  <c:v>-36</c:v>
                </c:pt>
                <c:pt idx="49045">
                  <c:v>-30</c:v>
                </c:pt>
                <c:pt idx="49046">
                  <c:v>-35</c:v>
                </c:pt>
                <c:pt idx="49047">
                  <c:v>-36</c:v>
                </c:pt>
                <c:pt idx="49048">
                  <c:v>-34</c:v>
                </c:pt>
                <c:pt idx="49049">
                  <c:v>-34</c:v>
                </c:pt>
                <c:pt idx="49050">
                  <c:v>-36</c:v>
                </c:pt>
                <c:pt idx="49051">
                  <c:v>-42</c:v>
                </c:pt>
                <c:pt idx="49052">
                  <c:v>-28</c:v>
                </c:pt>
                <c:pt idx="49053">
                  <c:v>-32</c:v>
                </c:pt>
                <c:pt idx="49054">
                  <c:v>-13</c:v>
                </c:pt>
                <c:pt idx="49055">
                  <c:v>-27</c:v>
                </c:pt>
                <c:pt idx="49056">
                  <c:v>-30</c:v>
                </c:pt>
                <c:pt idx="49057">
                  <c:v>-16</c:v>
                </c:pt>
                <c:pt idx="49058">
                  <c:v>-17</c:v>
                </c:pt>
                <c:pt idx="49059">
                  <c:v>-26</c:v>
                </c:pt>
                <c:pt idx="49060">
                  <c:v>-27</c:v>
                </c:pt>
                <c:pt idx="49061">
                  <c:v>-34</c:v>
                </c:pt>
                <c:pt idx="49062">
                  <c:v>-20</c:v>
                </c:pt>
                <c:pt idx="49063">
                  <c:v>-33</c:v>
                </c:pt>
                <c:pt idx="49064">
                  <c:v>-34</c:v>
                </c:pt>
                <c:pt idx="49065">
                  <c:v>-39</c:v>
                </c:pt>
                <c:pt idx="49066">
                  <c:v>-32</c:v>
                </c:pt>
                <c:pt idx="49067">
                  <c:v>-35</c:v>
                </c:pt>
                <c:pt idx="49068">
                  <c:v>-37</c:v>
                </c:pt>
                <c:pt idx="49069">
                  <c:v>-26</c:v>
                </c:pt>
                <c:pt idx="49070">
                  <c:v>-32</c:v>
                </c:pt>
                <c:pt idx="49071">
                  <c:v>-35</c:v>
                </c:pt>
                <c:pt idx="49072">
                  <c:v>-32</c:v>
                </c:pt>
                <c:pt idx="49073">
                  <c:v>-52</c:v>
                </c:pt>
                <c:pt idx="49074">
                  <c:v>-48</c:v>
                </c:pt>
                <c:pt idx="49075">
                  <c:v>-38</c:v>
                </c:pt>
                <c:pt idx="49076">
                  <c:v>-40</c:v>
                </c:pt>
                <c:pt idx="49077">
                  <c:v>-40</c:v>
                </c:pt>
                <c:pt idx="49078">
                  <c:v>-39</c:v>
                </c:pt>
                <c:pt idx="49079">
                  <c:v>-37</c:v>
                </c:pt>
                <c:pt idx="49080">
                  <c:v>-41</c:v>
                </c:pt>
                <c:pt idx="49081">
                  <c:v>-38</c:v>
                </c:pt>
                <c:pt idx="49082">
                  <c:v>-38</c:v>
                </c:pt>
                <c:pt idx="49083">
                  <c:v>-35</c:v>
                </c:pt>
                <c:pt idx="49084">
                  <c:v>-39</c:v>
                </c:pt>
                <c:pt idx="49085">
                  <c:v>-46</c:v>
                </c:pt>
                <c:pt idx="49086">
                  <c:v>-46</c:v>
                </c:pt>
                <c:pt idx="49087">
                  <c:v>-38</c:v>
                </c:pt>
                <c:pt idx="49088">
                  <c:v>-37</c:v>
                </c:pt>
                <c:pt idx="49089">
                  <c:v>-32</c:v>
                </c:pt>
                <c:pt idx="49090">
                  <c:v>-31</c:v>
                </c:pt>
                <c:pt idx="49091">
                  <c:v>-37</c:v>
                </c:pt>
                <c:pt idx="49092">
                  <c:v>-32</c:v>
                </c:pt>
                <c:pt idx="49093">
                  <c:v>-31</c:v>
                </c:pt>
                <c:pt idx="49094">
                  <c:v>-34</c:v>
                </c:pt>
                <c:pt idx="49095">
                  <c:v>-35</c:v>
                </c:pt>
                <c:pt idx="49096">
                  <c:v>-32</c:v>
                </c:pt>
                <c:pt idx="49097">
                  <c:v>-33</c:v>
                </c:pt>
                <c:pt idx="49098">
                  <c:v>-32</c:v>
                </c:pt>
                <c:pt idx="49099">
                  <c:v>-32</c:v>
                </c:pt>
                <c:pt idx="49100">
                  <c:v>-14</c:v>
                </c:pt>
                <c:pt idx="49101">
                  <c:v>-32</c:v>
                </c:pt>
                <c:pt idx="49102">
                  <c:v>-36</c:v>
                </c:pt>
                <c:pt idx="49103">
                  <c:v>-24</c:v>
                </c:pt>
                <c:pt idx="49104">
                  <c:v>-19</c:v>
                </c:pt>
                <c:pt idx="49105">
                  <c:v>-24</c:v>
                </c:pt>
                <c:pt idx="49106">
                  <c:v>-19</c:v>
                </c:pt>
                <c:pt idx="49107">
                  <c:v>-27</c:v>
                </c:pt>
                <c:pt idx="49108">
                  <c:v>-38</c:v>
                </c:pt>
                <c:pt idx="49109">
                  <c:v>-39</c:v>
                </c:pt>
                <c:pt idx="49110">
                  <c:v>-39</c:v>
                </c:pt>
                <c:pt idx="49111">
                  <c:v>-22</c:v>
                </c:pt>
                <c:pt idx="49112">
                  <c:v>-24</c:v>
                </c:pt>
                <c:pt idx="49113">
                  <c:v>-20</c:v>
                </c:pt>
                <c:pt idx="49114">
                  <c:v>-23</c:v>
                </c:pt>
                <c:pt idx="49115">
                  <c:v>-18</c:v>
                </c:pt>
                <c:pt idx="49116">
                  <c:v>-16</c:v>
                </c:pt>
                <c:pt idx="49117">
                  <c:v>-18</c:v>
                </c:pt>
                <c:pt idx="49118">
                  <c:v>-20</c:v>
                </c:pt>
                <c:pt idx="49119">
                  <c:v>-16</c:v>
                </c:pt>
                <c:pt idx="49120">
                  <c:v>-23</c:v>
                </c:pt>
                <c:pt idx="49121">
                  <c:v>-25</c:v>
                </c:pt>
                <c:pt idx="49122">
                  <c:v>-21</c:v>
                </c:pt>
                <c:pt idx="49123">
                  <c:v>-21</c:v>
                </c:pt>
                <c:pt idx="49124">
                  <c:v>-26</c:v>
                </c:pt>
                <c:pt idx="49125">
                  <c:v>-29</c:v>
                </c:pt>
                <c:pt idx="49126">
                  <c:v>-23</c:v>
                </c:pt>
                <c:pt idx="49127">
                  <c:v>-23</c:v>
                </c:pt>
                <c:pt idx="49128">
                  <c:v>-22</c:v>
                </c:pt>
                <c:pt idx="49129">
                  <c:v>-27</c:v>
                </c:pt>
                <c:pt idx="49130">
                  <c:v>-25</c:v>
                </c:pt>
                <c:pt idx="49131">
                  <c:v>-25</c:v>
                </c:pt>
                <c:pt idx="49132">
                  <c:v>-24</c:v>
                </c:pt>
                <c:pt idx="49133">
                  <c:v>-27</c:v>
                </c:pt>
                <c:pt idx="49134">
                  <c:v>-19</c:v>
                </c:pt>
                <c:pt idx="49135">
                  <c:v>-47</c:v>
                </c:pt>
                <c:pt idx="49136">
                  <c:v>-34</c:v>
                </c:pt>
                <c:pt idx="49137">
                  <c:v>-39</c:v>
                </c:pt>
                <c:pt idx="49138">
                  <c:v>-31</c:v>
                </c:pt>
                <c:pt idx="49139">
                  <c:v>-31</c:v>
                </c:pt>
                <c:pt idx="49140">
                  <c:v>-34</c:v>
                </c:pt>
                <c:pt idx="49141">
                  <c:v>-29</c:v>
                </c:pt>
                <c:pt idx="49142">
                  <c:v>-31</c:v>
                </c:pt>
                <c:pt idx="49143">
                  <c:v>-36</c:v>
                </c:pt>
                <c:pt idx="49144">
                  <c:v>-31</c:v>
                </c:pt>
                <c:pt idx="49145">
                  <c:v>-30</c:v>
                </c:pt>
                <c:pt idx="49146">
                  <c:v>-32</c:v>
                </c:pt>
                <c:pt idx="49147">
                  <c:v>-35</c:v>
                </c:pt>
                <c:pt idx="49148">
                  <c:v>-39</c:v>
                </c:pt>
                <c:pt idx="49149">
                  <c:v>-38</c:v>
                </c:pt>
                <c:pt idx="49150">
                  <c:v>-35</c:v>
                </c:pt>
                <c:pt idx="49151">
                  <c:v>-39</c:v>
                </c:pt>
                <c:pt idx="49152">
                  <c:v>-35</c:v>
                </c:pt>
                <c:pt idx="49153">
                  <c:v>-31</c:v>
                </c:pt>
                <c:pt idx="49154">
                  <c:v>-31</c:v>
                </c:pt>
                <c:pt idx="49155">
                  <c:v>-29</c:v>
                </c:pt>
                <c:pt idx="49156">
                  <c:v>-30</c:v>
                </c:pt>
                <c:pt idx="49157">
                  <c:v>-51</c:v>
                </c:pt>
                <c:pt idx="49158">
                  <c:v>-50</c:v>
                </c:pt>
                <c:pt idx="49159">
                  <c:v>-14</c:v>
                </c:pt>
                <c:pt idx="49160">
                  <c:v>-19</c:v>
                </c:pt>
                <c:pt idx="49161">
                  <c:v>-32</c:v>
                </c:pt>
                <c:pt idx="49162">
                  <c:v>-36</c:v>
                </c:pt>
                <c:pt idx="49163">
                  <c:v>-27</c:v>
                </c:pt>
                <c:pt idx="49164">
                  <c:v>-12</c:v>
                </c:pt>
                <c:pt idx="49165">
                  <c:v>-24</c:v>
                </c:pt>
                <c:pt idx="49166">
                  <c:v>-20</c:v>
                </c:pt>
                <c:pt idx="49167">
                  <c:v>-31</c:v>
                </c:pt>
                <c:pt idx="49168">
                  <c:v>-33</c:v>
                </c:pt>
                <c:pt idx="49169">
                  <c:v>-26</c:v>
                </c:pt>
                <c:pt idx="49170">
                  <c:v>-33</c:v>
                </c:pt>
                <c:pt idx="49171">
                  <c:v>-22</c:v>
                </c:pt>
                <c:pt idx="49172">
                  <c:v>-39</c:v>
                </c:pt>
                <c:pt idx="49173">
                  <c:v>-27</c:v>
                </c:pt>
                <c:pt idx="49174">
                  <c:v>-28</c:v>
                </c:pt>
                <c:pt idx="49175">
                  <c:v>-10</c:v>
                </c:pt>
                <c:pt idx="49176">
                  <c:v>-25</c:v>
                </c:pt>
                <c:pt idx="49177">
                  <c:v>-21</c:v>
                </c:pt>
                <c:pt idx="49178">
                  <c:v>-24</c:v>
                </c:pt>
                <c:pt idx="49179">
                  <c:v>-30</c:v>
                </c:pt>
                <c:pt idx="49180">
                  <c:v>-15</c:v>
                </c:pt>
                <c:pt idx="49181">
                  <c:v>-18</c:v>
                </c:pt>
                <c:pt idx="49182">
                  <c:v>-29</c:v>
                </c:pt>
                <c:pt idx="49183">
                  <c:v>-43</c:v>
                </c:pt>
                <c:pt idx="49184">
                  <c:v>-34</c:v>
                </c:pt>
                <c:pt idx="49185">
                  <c:v>-19</c:v>
                </c:pt>
                <c:pt idx="49186">
                  <c:v>-19</c:v>
                </c:pt>
                <c:pt idx="49187">
                  <c:v>-17</c:v>
                </c:pt>
                <c:pt idx="49188">
                  <c:v>-18</c:v>
                </c:pt>
                <c:pt idx="49189">
                  <c:v>-40</c:v>
                </c:pt>
                <c:pt idx="49190">
                  <c:v>-28</c:v>
                </c:pt>
                <c:pt idx="49191">
                  <c:v>-12</c:v>
                </c:pt>
                <c:pt idx="49192">
                  <c:v>-19</c:v>
                </c:pt>
                <c:pt idx="49193">
                  <c:v>-9</c:v>
                </c:pt>
                <c:pt idx="49194">
                  <c:v>-23</c:v>
                </c:pt>
                <c:pt idx="49195">
                  <c:v>-10</c:v>
                </c:pt>
                <c:pt idx="49196">
                  <c:v>-27</c:v>
                </c:pt>
                <c:pt idx="49197">
                  <c:v>-37</c:v>
                </c:pt>
                <c:pt idx="49198">
                  <c:v>-30</c:v>
                </c:pt>
                <c:pt idx="49199">
                  <c:v>-30</c:v>
                </c:pt>
                <c:pt idx="49200">
                  <c:v>-30</c:v>
                </c:pt>
                <c:pt idx="49201">
                  <c:v>-33</c:v>
                </c:pt>
                <c:pt idx="49202">
                  <c:v>-36</c:v>
                </c:pt>
                <c:pt idx="49203">
                  <c:v>-33</c:v>
                </c:pt>
                <c:pt idx="49204">
                  <c:v>-34</c:v>
                </c:pt>
                <c:pt idx="49205">
                  <c:v>-33</c:v>
                </c:pt>
                <c:pt idx="49206">
                  <c:v>-30</c:v>
                </c:pt>
                <c:pt idx="49207">
                  <c:v>-31</c:v>
                </c:pt>
                <c:pt idx="49208">
                  <c:v>-34</c:v>
                </c:pt>
                <c:pt idx="49209">
                  <c:v>-34</c:v>
                </c:pt>
                <c:pt idx="49210">
                  <c:v>-31</c:v>
                </c:pt>
                <c:pt idx="49211">
                  <c:v>-31</c:v>
                </c:pt>
                <c:pt idx="49212">
                  <c:v>-29</c:v>
                </c:pt>
                <c:pt idx="49213">
                  <c:v>-28</c:v>
                </c:pt>
                <c:pt idx="49214">
                  <c:v>-32</c:v>
                </c:pt>
                <c:pt idx="49215">
                  <c:v>-36</c:v>
                </c:pt>
                <c:pt idx="49216">
                  <c:v>-31</c:v>
                </c:pt>
                <c:pt idx="49217">
                  <c:v>-33</c:v>
                </c:pt>
                <c:pt idx="49218">
                  <c:v>-38</c:v>
                </c:pt>
                <c:pt idx="49219">
                  <c:v>-38</c:v>
                </c:pt>
                <c:pt idx="49220">
                  <c:v>-31</c:v>
                </c:pt>
                <c:pt idx="49221">
                  <c:v>-38</c:v>
                </c:pt>
                <c:pt idx="49222">
                  <c:v>-38</c:v>
                </c:pt>
                <c:pt idx="49223">
                  <c:v>-34</c:v>
                </c:pt>
                <c:pt idx="49224">
                  <c:v>-36</c:v>
                </c:pt>
                <c:pt idx="49225">
                  <c:v>-44</c:v>
                </c:pt>
                <c:pt idx="49226">
                  <c:v>-37</c:v>
                </c:pt>
                <c:pt idx="49227">
                  <c:v>-37</c:v>
                </c:pt>
                <c:pt idx="49228">
                  <c:v>-44</c:v>
                </c:pt>
                <c:pt idx="49229">
                  <c:v>-37</c:v>
                </c:pt>
                <c:pt idx="49230">
                  <c:v>-35</c:v>
                </c:pt>
                <c:pt idx="49231">
                  <c:v>-41</c:v>
                </c:pt>
                <c:pt idx="49232">
                  <c:v>-34</c:v>
                </c:pt>
                <c:pt idx="49233">
                  <c:v>-22</c:v>
                </c:pt>
                <c:pt idx="49234">
                  <c:v>-29</c:v>
                </c:pt>
                <c:pt idx="49235">
                  <c:v>-30</c:v>
                </c:pt>
                <c:pt idx="49236">
                  <c:v>-34</c:v>
                </c:pt>
                <c:pt idx="49237">
                  <c:v>-37</c:v>
                </c:pt>
                <c:pt idx="49238">
                  <c:v>-36</c:v>
                </c:pt>
                <c:pt idx="49239">
                  <c:v>-34</c:v>
                </c:pt>
                <c:pt idx="49240">
                  <c:v>-36</c:v>
                </c:pt>
                <c:pt idx="49241">
                  <c:v>-33</c:v>
                </c:pt>
                <c:pt idx="49242">
                  <c:v>-33</c:v>
                </c:pt>
                <c:pt idx="49243">
                  <c:v>-32</c:v>
                </c:pt>
                <c:pt idx="49244">
                  <c:v>-29</c:v>
                </c:pt>
                <c:pt idx="49245">
                  <c:v>-20</c:v>
                </c:pt>
                <c:pt idx="49246">
                  <c:v>-26</c:v>
                </c:pt>
                <c:pt idx="49247">
                  <c:v>-24</c:v>
                </c:pt>
                <c:pt idx="49248">
                  <c:v>-20</c:v>
                </c:pt>
                <c:pt idx="49249">
                  <c:v>-19</c:v>
                </c:pt>
                <c:pt idx="49250">
                  <c:v>-35</c:v>
                </c:pt>
                <c:pt idx="49251">
                  <c:v>-31</c:v>
                </c:pt>
                <c:pt idx="49252">
                  <c:v>-27</c:v>
                </c:pt>
                <c:pt idx="49253">
                  <c:v>-24</c:v>
                </c:pt>
                <c:pt idx="49254">
                  <c:v>-27</c:v>
                </c:pt>
                <c:pt idx="49255">
                  <c:v>-37</c:v>
                </c:pt>
                <c:pt idx="49256">
                  <c:v>-39</c:v>
                </c:pt>
                <c:pt idx="49257">
                  <c:v>-32</c:v>
                </c:pt>
                <c:pt idx="49258">
                  <c:v>-35</c:v>
                </c:pt>
                <c:pt idx="49259">
                  <c:v>-33</c:v>
                </c:pt>
                <c:pt idx="49260">
                  <c:v>-23</c:v>
                </c:pt>
                <c:pt idx="49261">
                  <c:v>-21</c:v>
                </c:pt>
                <c:pt idx="49262">
                  <c:v>-26</c:v>
                </c:pt>
                <c:pt idx="49263">
                  <c:v>-18</c:v>
                </c:pt>
                <c:pt idx="49264">
                  <c:v>-17</c:v>
                </c:pt>
                <c:pt idx="49265">
                  <c:v>-37</c:v>
                </c:pt>
                <c:pt idx="49266">
                  <c:v>-38</c:v>
                </c:pt>
                <c:pt idx="49267">
                  <c:v>-41</c:v>
                </c:pt>
                <c:pt idx="49268">
                  <c:v>-44</c:v>
                </c:pt>
                <c:pt idx="49269">
                  <c:v>-34</c:v>
                </c:pt>
                <c:pt idx="49270">
                  <c:v>-39</c:v>
                </c:pt>
                <c:pt idx="49271">
                  <c:v>-91</c:v>
                </c:pt>
                <c:pt idx="49272">
                  <c:v>-39</c:v>
                </c:pt>
                <c:pt idx="49273">
                  <c:v>-67</c:v>
                </c:pt>
                <c:pt idx="49274">
                  <c:v>-39</c:v>
                </c:pt>
                <c:pt idx="49275">
                  <c:v>-42</c:v>
                </c:pt>
                <c:pt idx="49276">
                  <c:v>-42</c:v>
                </c:pt>
                <c:pt idx="49277">
                  <c:v>-29</c:v>
                </c:pt>
                <c:pt idx="49278">
                  <c:v>-27</c:v>
                </c:pt>
                <c:pt idx="49279">
                  <c:v>-23</c:v>
                </c:pt>
                <c:pt idx="49280">
                  <c:v>-28</c:v>
                </c:pt>
                <c:pt idx="49281">
                  <c:v>-18</c:v>
                </c:pt>
                <c:pt idx="49282">
                  <c:v>-32</c:v>
                </c:pt>
                <c:pt idx="49283">
                  <c:v>-28</c:v>
                </c:pt>
                <c:pt idx="49284">
                  <c:v>-31</c:v>
                </c:pt>
                <c:pt idx="49285">
                  <c:v>-41</c:v>
                </c:pt>
                <c:pt idx="49286">
                  <c:v>-41</c:v>
                </c:pt>
                <c:pt idx="49287">
                  <c:v>-26</c:v>
                </c:pt>
                <c:pt idx="49288">
                  <c:v>-20</c:v>
                </c:pt>
                <c:pt idx="49289">
                  <c:v>-45</c:v>
                </c:pt>
                <c:pt idx="49290">
                  <c:v>-36</c:v>
                </c:pt>
                <c:pt idx="49291">
                  <c:v>-34</c:v>
                </c:pt>
                <c:pt idx="49292">
                  <c:v>-35</c:v>
                </c:pt>
                <c:pt idx="49293">
                  <c:v>-28</c:v>
                </c:pt>
                <c:pt idx="49294">
                  <c:v>-33</c:v>
                </c:pt>
                <c:pt idx="49295">
                  <c:v>-31</c:v>
                </c:pt>
                <c:pt idx="49296">
                  <c:v>-40</c:v>
                </c:pt>
                <c:pt idx="49297">
                  <c:v>-32</c:v>
                </c:pt>
                <c:pt idx="49298">
                  <c:v>-35</c:v>
                </c:pt>
                <c:pt idx="49299">
                  <c:v>-29</c:v>
                </c:pt>
                <c:pt idx="49300">
                  <c:v>-35</c:v>
                </c:pt>
                <c:pt idx="49301">
                  <c:v>0</c:v>
                </c:pt>
                <c:pt idx="49302">
                  <c:v>7</c:v>
                </c:pt>
                <c:pt idx="49303">
                  <c:v>0</c:v>
                </c:pt>
                <c:pt idx="49304">
                  <c:v>-43</c:v>
                </c:pt>
                <c:pt idx="49305">
                  <c:v>-34</c:v>
                </c:pt>
                <c:pt idx="49306">
                  <c:v>-40</c:v>
                </c:pt>
                <c:pt idx="49307">
                  <c:v>-39</c:v>
                </c:pt>
                <c:pt idx="49308">
                  <c:v>-39</c:v>
                </c:pt>
                <c:pt idx="49309">
                  <c:v>-36</c:v>
                </c:pt>
                <c:pt idx="49310">
                  <c:v>-31</c:v>
                </c:pt>
                <c:pt idx="49311">
                  <c:v>-37</c:v>
                </c:pt>
                <c:pt idx="49312">
                  <c:v>-33</c:v>
                </c:pt>
                <c:pt idx="49313">
                  <c:v>-33</c:v>
                </c:pt>
                <c:pt idx="49314">
                  <c:v>-41</c:v>
                </c:pt>
                <c:pt idx="49315">
                  <c:v>-37</c:v>
                </c:pt>
                <c:pt idx="49316">
                  <c:v>-23</c:v>
                </c:pt>
                <c:pt idx="49317">
                  <c:v>-28</c:v>
                </c:pt>
                <c:pt idx="49318">
                  <c:v>-23</c:v>
                </c:pt>
                <c:pt idx="49319">
                  <c:v>-19</c:v>
                </c:pt>
                <c:pt idx="49320">
                  <c:v>-21</c:v>
                </c:pt>
                <c:pt idx="49321">
                  <c:v>-21</c:v>
                </c:pt>
                <c:pt idx="49322">
                  <c:v>-25</c:v>
                </c:pt>
                <c:pt idx="49323">
                  <c:v>-23</c:v>
                </c:pt>
                <c:pt idx="49324">
                  <c:v>-29</c:v>
                </c:pt>
                <c:pt idx="49325">
                  <c:v>-21</c:v>
                </c:pt>
                <c:pt idx="49326">
                  <c:v>-23</c:v>
                </c:pt>
                <c:pt idx="49327">
                  <c:v>-24</c:v>
                </c:pt>
                <c:pt idx="49328">
                  <c:v>-29</c:v>
                </c:pt>
                <c:pt idx="49329">
                  <c:v>-28</c:v>
                </c:pt>
                <c:pt idx="49330">
                  <c:v>-25</c:v>
                </c:pt>
                <c:pt idx="49331">
                  <c:v>-33</c:v>
                </c:pt>
                <c:pt idx="49332">
                  <c:v>-38</c:v>
                </c:pt>
                <c:pt idx="49333">
                  <c:v>-29</c:v>
                </c:pt>
                <c:pt idx="49334">
                  <c:v>-35</c:v>
                </c:pt>
                <c:pt idx="49335">
                  <c:v>-33</c:v>
                </c:pt>
                <c:pt idx="49336">
                  <c:v>-31</c:v>
                </c:pt>
                <c:pt idx="49337">
                  <c:v>-34</c:v>
                </c:pt>
                <c:pt idx="49338">
                  <c:v>-28</c:v>
                </c:pt>
                <c:pt idx="49339">
                  <c:v>-42</c:v>
                </c:pt>
                <c:pt idx="49340">
                  <c:v>-26</c:v>
                </c:pt>
                <c:pt idx="49341">
                  <c:v>-32</c:v>
                </c:pt>
                <c:pt idx="49342">
                  <c:v>-24</c:v>
                </c:pt>
                <c:pt idx="49343">
                  <c:v>-28</c:v>
                </c:pt>
                <c:pt idx="49344">
                  <c:v>-34</c:v>
                </c:pt>
                <c:pt idx="49345">
                  <c:v>-22</c:v>
                </c:pt>
                <c:pt idx="49346">
                  <c:v>-23</c:v>
                </c:pt>
                <c:pt idx="49347">
                  <c:v>-24</c:v>
                </c:pt>
                <c:pt idx="49348">
                  <c:v>-25</c:v>
                </c:pt>
                <c:pt idx="49349">
                  <c:v>-27</c:v>
                </c:pt>
                <c:pt idx="49350">
                  <c:v>-27</c:v>
                </c:pt>
                <c:pt idx="49351">
                  <c:v>-24</c:v>
                </c:pt>
                <c:pt idx="49352">
                  <c:v>-30</c:v>
                </c:pt>
                <c:pt idx="49353">
                  <c:v>-34</c:v>
                </c:pt>
                <c:pt idx="49354">
                  <c:v>-27</c:v>
                </c:pt>
                <c:pt idx="49355">
                  <c:v>-31</c:v>
                </c:pt>
                <c:pt idx="49356">
                  <c:v>-27</c:v>
                </c:pt>
                <c:pt idx="49357">
                  <c:v>-17</c:v>
                </c:pt>
                <c:pt idx="49358">
                  <c:v>-10</c:v>
                </c:pt>
                <c:pt idx="49359">
                  <c:v>-28</c:v>
                </c:pt>
                <c:pt idx="49360">
                  <c:v>-32</c:v>
                </c:pt>
                <c:pt idx="49361">
                  <c:v>-19</c:v>
                </c:pt>
                <c:pt idx="49362">
                  <c:v>-32</c:v>
                </c:pt>
                <c:pt idx="49363">
                  <c:v>-43</c:v>
                </c:pt>
                <c:pt idx="49364">
                  <c:v>-51</c:v>
                </c:pt>
                <c:pt idx="49365">
                  <c:v>-49</c:v>
                </c:pt>
                <c:pt idx="49366">
                  <c:v>-43</c:v>
                </c:pt>
                <c:pt idx="49367">
                  <c:v>-44</c:v>
                </c:pt>
                <c:pt idx="49368">
                  <c:v>-39</c:v>
                </c:pt>
                <c:pt idx="49369">
                  <c:v>-44</c:v>
                </c:pt>
                <c:pt idx="49370">
                  <c:v>-42</c:v>
                </c:pt>
                <c:pt idx="49371">
                  <c:v>-36</c:v>
                </c:pt>
                <c:pt idx="49372">
                  <c:v>-38</c:v>
                </c:pt>
                <c:pt idx="49373">
                  <c:v>-43</c:v>
                </c:pt>
                <c:pt idx="49374">
                  <c:v>-38</c:v>
                </c:pt>
                <c:pt idx="49375">
                  <c:v>-40</c:v>
                </c:pt>
                <c:pt idx="49376">
                  <c:v>0</c:v>
                </c:pt>
                <c:pt idx="49377">
                  <c:v>0</c:v>
                </c:pt>
                <c:pt idx="49378">
                  <c:v>-28</c:v>
                </c:pt>
                <c:pt idx="49379">
                  <c:v>-32</c:v>
                </c:pt>
                <c:pt idx="49380">
                  <c:v>-32</c:v>
                </c:pt>
                <c:pt idx="49381">
                  <c:v>-25</c:v>
                </c:pt>
                <c:pt idx="49382">
                  <c:v>-39</c:v>
                </c:pt>
                <c:pt idx="49383">
                  <c:v>-15</c:v>
                </c:pt>
                <c:pt idx="49384">
                  <c:v>-22</c:v>
                </c:pt>
                <c:pt idx="49385">
                  <c:v>-24</c:v>
                </c:pt>
                <c:pt idx="49386">
                  <c:v>-33</c:v>
                </c:pt>
                <c:pt idx="49387">
                  <c:v>-32</c:v>
                </c:pt>
                <c:pt idx="49388">
                  <c:v>-20</c:v>
                </c:pt>
                <c:pt idx="49389">
                  <c:v>-41</c:v>
                </c:pt>
                <c:pt idx="49390">
                  <c:v>-49</c:v>
                </c:pt>
                <c:pt idx="49391">
                  <c:v>-49</c:v>
                </c:pt>
                <c:pt idx="49392">
                  <c:v>-40</c:v>
                </c:pt>
                <c:pt idx="49393">
                  <c:v>-40</c:v>
                </c:pt>
                <c:pt idx="49394">
                  <c:v>-37</c:v>
                </c:pt>
                <c:pt idx="49395">
                  <c:v>-36</c:v>
                </c:pt>
                <c:pt idx="49396">
                  <c:v>-32</c:v>
                </c:pt>
                <c:pt idx="49397">
                  <c:v>-33</c:v>
                </c:pt>
                <c:pt idx="49398">
                  <c:v>-31</c:v>
                </c:pt>
                <c:pt idx="49399">
                  <c:v>-37</c:v>
                </c:pt>
                <c:pt idx="49400">
                  <c:v>-46</c:v>
                </c:pt>
                <c:pt idx="49401">
                  <c:v>-50</c:v>
                </c:pt>
                <c:pt idx="49402">
                  <c:v>-36</c:v>
                </c:pt>
                <c:pt idx="49403">
                  <c:v>-28</c:v>
                </c:pt>
                <c:pt idx="49404">
                  <c:v>-19</c:v>
                </c:pt>
                <c:pt idx="49405">
                  <c:v>-22</c:v>
                </c:pt>
                <c:pt idx="49406">
                  <c:v>-25</c:v>
                </c:pt>
                <c:pt idx="49407">
                  <c:v>-21</c:v>
                </c:pt>
                <c:pt idx="49408">
                  <c:v>0</c:v>
                </c:pt>
                <c:pt idx="49409">
                  <c:v>-41</c:v>
                </c:pt>
                <c:pt idx="49410">
                  <c:v>-41</c:v>
                </c:pt>
                <c:pt idx="49411">
                  <c:v>-47</c:v>
                </c:pt>
                <c:pt idx="49412">
                  <c:v>-40</c:v>
                </c:pt>
                <c:pt idx="49413">
                  <c:v>-44</c:v>
                </c:pt>
                <c:pt idx="49414">
                  <c:v>-31</c:v>
                </c:pt>
                <c:pt idx="49415">
                  <c:v>-31</c:v>
                </c:pt>
                <c:pt idx="49416">
                  <c:v>-35</c:v>
                </c:pt>
                <c:pt idx="49417">
                  <c:v>-35</c:v>
                </c:pt>
                <c:pt idx="49418">
                  <c:v>-40</c:v>
                </c:pt>
                <c:pt idx="49419">
                  <c:v>-37</c:v>
                </c:pt>
                <c:pt idx="49420">
                  <c:v>-37</c:v>
                </c:pt>
                <c:pt idx="49421">
                  <c:v>0</c:v>
                </c:pt>
                <c:pt idx="49422">
                  <c:v>-28</c:v>
                </c:pt>
                <c:pt idx="49423">
                  <c:v>-30</c:v>
                </c:pt>
                <c:pt idx="49424">
                  <c:v>-21</c:v>
                </c:pt>
                <c:pt idx="49425">
                  <c:v>-34</c:v>
                </c:pt>
                <c:pt idx="49426">
                  <c:v>-39</c:v>
                </c:pt>
                <c:pt idx="49427">
                  <c:v>-28</c:v>
                </c:pt>
                <c:pt idx="49428">
                  <c:v>-27</c:v>
                </c:pt>
                <c:pt idx="49429">
                  <c:v>-25</c:v>
                </c:pt>
                <c:pt idx="49430">
                  <c:v>-20</c:v>
                </c:pt>
                <c:pt idx="49431">
                  <c:v>-25</c:v>
                </c:pt>
                <c:pt idx="49432">
                  <c:v>-21</c:v>
                </c:pt>
                <c:pt idx="49433">
                  <c:v>-29</c:v>
                </c:pt>
                <c:pt idx="49434">
                  <c:v>-20</c:v>
                </c:pt>
                <c:pt idx="49435">
                  <c:v>-19</c:v>
                </c:pt>
                <c:pt idx="49436">
                  <c:v>-22</c:v>
                </c:pt>
                <c:pt idx="49437">
                  <c:v>-25</c:v>
                </c:pt>
                <c:pt idx="49438">
                  <c:v>-17</c:v>
                </c:pt>
                <c:pt idx="49439">
                  <c:v>-19</c:v>
                </c:pt>
                <c:pt idx="49440">
                  <c:v>-21</c:v>
                </c:pt>
                <c:pt idx="49441">
                  <c:v>-21</c:v>
                </c:pt>
                <c:pt idx="49442">
                  <c:v>-17</c:v>
                </c:pt>
                <c:pt idx="49443">
                  <c:v>-14</c:v>
                </c:pt>
                <c:pt idx="49444">
                  <c:v>-26</c:v>
                </c:pt>
                <c:pt idx="49445">
                  <c:v>-27</c:v>
                </c:pt>
                <c:pt idx="49446">
                  <c:v>-31</c:v>
                </c:pt>
                <c:pt idx="49447">
                  <c:v>-42</c:v>
                </c:pt>
                <c:pt idx="49448">
                  <c:v>-38</c:v>
                </c:pt>
                <c:pt idx="49449">
                  <c:v>-35</c:v>
                </c:pt>
                <c:pt idx="49450">
                  <c:v>-29</c:v>
                </c:pt>
                <c:pt idx="49451">
                  <c:v>-48</c:v>
                </c:pt>
                <c:pt idx="49452">
                  <c:v>-54</c:v>
                </c:pt>
                <c:pt idx="49453">
                  <c:v>-37</c:v>
                </c:pt>
                <c:pt idx="49454">
                  <c:v>-31</c:v>
                </c:pt>
                <c:pt idx="49455">
                  <c:v>-40</c:v>
                </c:pt>
                <c:pt idx="49456">
                  <c:v>-40</c:v>
                </c:pt>
                <c:pt idx="49457">
                  <c:v>-27</c:v>
                </c:pt>
                <c:pt idx="49458">
                  <c:v>-28</c:v>
                </c:pt>
                <c:pt idx="49459">
                  <c:v>-35</c:v>
                </c:pt>
                <c:pt idx="49460">
                  <c:v>-36</c:v>
                </c:pt>
                <c:pt idx="49461">
                  <c:v>-35</c:v>
                </c:pt>
                <c:pt idx="49462">
                  <c:v>-35</c:v>
                </c:pt>
                <c:pt idx="49463">
                  <c:v>-30</c:v>
                </c:pt>
                <c:pt idx="49464">
                  <c:v>-49</c:v>
                </c:pt>
                <c:pt idx="49465">
                  <c:v>-52</c:v>
                </c:pt>
                <c:pt idx="49466">
                  <c:v>-24</c:v>
                </c:pt>
                <c:pt idx="49467">
                  <c:v>-22</c:v>
                </c:pt>
                <c:pt idx="49468">
                  <c:v>-23</c:v>
                </c:pt>
                <c:pt idx="49469">
                  <c:v>-29</c:v>
                </c:pt>
                <c:pt idx="49470">
                  <c:v>-33</c:v>
                </c:pt>
                <c:pt idx="49471">
                  <c:v>-27</c:v>
                </c:pt>
                <c:pt idx="49472">
                  <c:v>-24</c:v>
                </c:pt>
                <c:pt idx="49473">
                  <c:v>-27</c:v>
                </c:pt>
                <c:pt idx="49474">
                  <c:v>-32</c:v>
                </c:pt>
                <c:pt idx="49475">
                  <c:v>-28</c:v>
                </c:pt>
                <c:pt idx="49476">
                  <c:v>-24</c:v>
                </c:pt>
                <c:pt idx="49477">
                  <c:v>-21</c:v>
                </c:pt>
                <c:pt idx="49478">
                  <c:v>-30</c:v>
                </c:pt>
                <c:pt idx="49479">
                  <c:v>-30</c:v>
                </c:pt>
                <c:pt idx="49480">
                  <c:v>-32</c:v>
                </c:pt>
                <c:pt idx="49481">
                  <c:v>-32</c:v>
                </c:pt>
                <c:pt idx="49482">
                  <c:v>-35</c:v>
                </c:pt>
                <c:pt idx="49483">
                  <c:v>-23</c:v>
                </c:pt>
                <c:pt idx="49484">
                  <c:v>-27</c:v>
                </c:pt>
                <c:pt idx="49485">
                  <c:v>-24</c:v>
                </c:pt>
                <c:pt idx="49486">
                  <c:v>-27</c:v>
                </c:pt>
                <c:pt idx="49487">
                  <c:v>-53</c:v>
                </c:pt>
                <c:pt idx="49488">
                  <c:v>-56</c:v>
                </c:pt>
                <c:pt idx="49489">
                  <c:v>-38</c:v>
                </c:pt>
                <c:pt idx="49490">
                  <c:v>-23</c:v>
                </c:pt>
                <c:pt idx="49491">
                  <c:v>-15</c:v>
                </c:pt>
                <c:pt idx="49492">
                  <c:v>-20</c:v>
                </c:pt>
                <c:pt idx="49493">
                  <c:v>-13</c:v>
                </c:pt>
                <c:pt idx="49494">
                  <c:v>-7</c:v>
                </c:pt>
                <c:pt idx="49495">
                  <c:v>-16</c:v>
                </c:pt>
                <c:pt idx="49496">
                  <c:v>-5</c:v>
                </c:pt>
                <c:pt idx="49497">
                  <c:v>-5</c:v>
                </c:pt>
                <c:pt idx="49498">
                  <c:v>-4</c:v>
                </c:pt>
                <c:pt idx="49499">
                  <c:v>-15</c:v>
                </c:pt>
                <c:pt idx="49500">
                  <c:v>-13</c:v>
                </c:pt>
                <c:pt idx="49501">
                  <c:v>-10</c:v>
                </c:pt>
                <c:pt idx="49502">
                  <c:v>-35</c:v>
                </c:pt>
                <c:pt idx="49503">
                  <c:v>-30</c:v>
                </c:pt>
                <c:pt idx="49504">
                  <c:v>-34</c:v>
                </c:pt>
                <c:pt idx="49505">
                  <c:v>-36</c:v>
                </c:pt>
                <c:pt idx="49506">
                  <c:v>-36</c:v>
                </c:pt>
                <c:pt idx="49507">
                  <c:v>-36</c:v>
                </c:pt>
                <c:pt idx="49508">
                  <c:v>-40</c:v>
                </c:pt>
                <c:pt idx="49509">
                  <c:v>-38</c:v>
                </c:pt>
                <c:pt idx="49510">
                  <c:v>-36</c:v>
                </c:pt>
                <c:pt idx="49511">
                  <c:v>-41</c:v>
                </c:pt>
                <c:pt idx="49512">
                  <c:v>-30</c:v>
                </c:pt>
                <c:pt idx="49513">
                  <c:v>-33</c:v>
                </c:pt>
                <c:pt idx="49514">
                  <c:v>34</c:v>
                </c:pt>
                <c:pt idx="49515">
                  <c:v>-55</c:v>
                </c:pt>
                <c:pt idx="49516">
                  <c:v>-50</c:v>
                </c:pt>
                <c:pt idx="49517">
                  <c:v>-63</c:v>
                </c:pt>
                <c:pt idx="49518">
                  <c:v>-41</c:v>
                </c:pt>
                <c:pt idx="49519">
                  <c:v>-58</c:v>
                </c:pt>
                <c:pt idx="49520">
                  <c:v>-60</c:v>
                </c:pt>
                <c:pt idx="49521">
                  <c:v>-34</c:v>
                </c:pt>
                <c:pt idx="49522">
                  <c:v>-36</c:v>
                </c:pt>
                <c:pt idx="49523">
                  <c:v>-34</c:v>
                </c:pt>
                <c:pt idx="49524">
                  <c:v>-37</c:v>
                </c:pt>
                <c:pt idx="49525">
                  <c:v>-29</c:v>
                </c:pt>
                <c:pt idx="49526">
                  <c:v>-36</c:v>
                </c:pt>
                <c:pt idx="49527">
                  <c:v>-11</c:v>
                </c:pt>
                <c:pt idx="49528">
                  <c:v>-16</c:v>
                </c:pt>
                <c:pt idx="49529">
                  <c:v>-20</c:v>
                </c:pt>
                <c:pt idx="49530">
                  <c:v>-19</c:v>
                </c:pt>
                <c:pt idx="49531">
                  <c:v>-21</c:v>
                </c:pt>
                <c:pt idx="49532">
                  <c:v>-27</c:v>
                </c:pt>
                <c:pt idx="49533">
                  <c:v>-18</c:v>
                </c:pt>
                <c:pt idx="49534">
                  <c:v>-23</c:v>
                </c:pt>
                <c:pt idx="49535">
                  <c:v>-36</c:v>
                </c:pt>
                <c:pt idx="49536">
                  <c:v>-32</c:v>
                </c:pt>
                <c:pt idx="49537">
                  <c:v>-30</c:v>
                </c:pt>
                <c:pt idx="49538">
                  <c:v>-32</c:v>
                </c:pt>
                <c:pt idx="49539">
                  <c:v>-32</c:v>
                </c:pt>
                <c:pt idx="49540">
                  <c:v>-36</c:v>
                </c:pt>
                <c:pt idx="49541">
                  <c:v>-31</c:v>
                </c:pt>
                <c:pt idx="49542">
                  <c:v>-30</c:v>
                </c:pt>
                <c:pt idx="49543">
                  <c:v>-30</c:v>
                </c:pt>
                <c:pt idx="49544">
                  <c:v>-36</c:v>
                </c:pt>
                <c:pt idx="49545">
                  <c:v>-30</c:v>
                </c:pt>
                <c:pt idx="49546">
                  <c:v>-33</c:v>
                </c:pt>
                <c:pt idx="49547">
                  <c:v>-47</c:v>
                </c:pt>
                <c:pt idx="49548">
                  <c:v>-40</c:v>
                </c:pt>
                <c:pt idx="49549">
                  <c:v>-34</c:v>
                </c:pt>
                <c:pt idx="49550">
                  <c:v>-37</c:v>
                </c:pt>
                <c:pt idx="49551">
                  <c:v>-41</c:v>
                </c:pt>
                <c:pt idx="49552">
                  <c:v>-42</c:v>
                </c:pt>
                <c:pt idx="49553">
                  <c:v>-38</c:v>
                </c:pt>
                <c:pt idx="49554">
                  <c:v>-41</c:v>
                </c:pt>
                <c:pt idx="49555">
                  <c:v>-32</c:v>
                </c:pt>
                <c:pt idx="49556">
                  <c:v>-44</c:v>
                </c:pt>
                <c:pt idx="49557">
                  <c:v>-41</c:v>
                </c:pt>
                <c:pt idx="49558">
                  <c:v>-42</c:v>
                </c:pt>
                <c:pt idx="49559">
                  <c:v>-24</c:v>
                </c:pt>
                <c:pt idx="49560">
                  <c:v>-1</c:v>
                </c:pt>
                <c:pt idx="49561">
                  <c:v>11</c:v>
                </c:pt>
                <c:pt idx="49562">
                  <c:v>7</c:v>
                </c:pt>
                <c:pt idx="49563">
                  <c:v>-33</c:v>
                </c:pt>
                <c:pt idx="49564">
                  <c:v>-32</c:v>
                </c:pt>
                <c:pt idx="49565">
                  <c:v>-28</c:v>
                </c:pt>
                <c:pt idx="49566">
                  <c:v>-24</c:v>
                </c:pt>
                <c:pt idx="49567">
                  <c:v>-23</c:v>
                </c:pt>
                <c:pt idx="49568">
                  <c:v>-25</c:v>
                </c:pt>
                <c:pt idx="49569">
                  <c:v>-30</c:v>
                </c:pt>
                <c:pt idx="49570">
                  <c:v>-26</c:v>
                </c:pt>
                <c:pt idx="49571">
                  <c:v>-38</c:v>
                </c:pt>
                <c:pt idx="49572">
                  <c:v>-28</c:v>
                </c:pt>
                <c:pt idx="49573">
                  <c:v>-35</c:v>
                </c:pt>
                <c:pt idx="49574">
                  <c:v>-31</c:v>
                </c:pt>
                <c:pt idx="49575">
                  <c:v>-29</c:v>
                </c:pt>
                <c:pt idx="49576">
                  <c:v>-24</c:v>
                </c:pt>
                <c:pt idx="49577">
                  <c:v>-43</c:v>
                </c:pt>
                <c:pt idx="49578">
                  <c:v>-31</c:v>
                </c:pt>
                <c:pt idx="49579">
                  <c:v>-23</c:v>
                </c:pt>
                <c:pt idx="49580">
                  <c:v>-14</c:v>
                </c:pt>
                <c:pt idx="49581">
                  <c:v>-20</c:v>
                </c:pt>
                <c:pt idx="49582">
                  <c:v>-29</c:v>
                </c:pt>
                <c:pt idx="49583">
                  <c:v>-23</c:v>
                </c:pt>
                <c:pt idx="49584">
                  <c:v>-24</c:v>
                </c:pt>
                <c:pt idx="49585">
                  <c:v>-20</c:v>
                </c:pt>
                <c:pt idx="49586">
                  <c:v>-27</c:v>
                </c:pt>
                <c:pt idx="49587">
                  <c:v>-38</c:v>
                </c:pt>
                <c:pt idx="49588">
                  <c:v>-34</c:v>
                </c:pt>
                <c:pt idx="49589">
                  <c:v>-35</c:v>
                </c:pt>
                <c:pt idx="49590">
                  <c:v>-34</c:v>
                </c:pt>
                <c:pt idx="49591">
                  <c:v>-28</c:v>
                </c:pt>
                <c:pt idx="49592">
                  <c:v>-26</c:v>
                </c:pt>
                <c:pt idx="49593">
                  <c:v>-23</c:v>
                </c:pt>
                <c:pt idx="49594">
                  <c:v>-27</c:v>
                </c:pt>
                <c:pt idx="49595">
                  <c:v>-32</c:v>
                </c:pt>
                <c:pt idx="49596">
                  <c:v>-33</c:v>
                </c:pt>
                <c:pt idx="49597">
                  <c:v>-35</c:v>
                </c:pt>
                <c:pt idx="49598">
                  <c:v>-40</c:v>
                </c:pt>
                <c:pt idx="49599">
                  <c:v>0</c:v>
                </c:pt>
                <c:pt idx="49600">
                  <c:v>-34</c:v>
                </c:pt>
                <c:pt idx="49601">
                  <c:v>-53</c:v>
                </c:pt>
                <c:pt idx="49602">
                  <c:v>-28</c:v>
                </c:pt>
                <c:pt idx="49603">
                  <c:v>-28</c:v>
                </c:pt>
                <c:pt idx="49604">
                  <c:v>-29</c:v>
                </c:pt>
                <c:pt idx="49605">
                  <c:v>-30</c:v>
                </c:pt>
                <c:pt idx="49606">
                  <c:v>-26</c:v>
                </c:pt>
                <c:pt idx="49607">
                  <c:v>-26</c:v>
                </c:pt>
                <c:pt idx="49608">
                  <c:v>-28</c:v>
                </c:pt>
                <c:pt idx="49609">
                  <c:v>-27</c:v>
                </c:pt>
                <c:pt idx="49610">
                  <c:v>-28</c:v>
                </c:pt>
                <c:pt idx="49611">
                  <c:v>-27</c:v>
                </c:pt>
                <c:pt idx="49612">
                  <c:v>-47</c:v>
                </c:pt>
                <c:pt idx="49613">
                  <c:v>-52</c:v>
                </c:pt>
                <c:pt idx="49614">
                  <c:v>-46</c:v>
                </c:pt>
                <c:pt idx="49615">
                  <c:v>-43</c:v>
                </c:pt>
                <c:pt idx="49616">
                  <c:v>-42</c:v>
                </c:pt>
                <c:pt idx="49617">
                  <c:v>-34</c:v>
                </c:pt>
                <c:pt idx="49618">
                  <c:v>-36</c:v>
                </c:pt>
                <c:pt idx="49619">
                  <c:v>-38</c:v>
                </c:pt>
                <c:pt idx="49620">
                  <c:v>-44</c:v>
                </c:pt>
                <c:pt idx="49621">
                  <c:v>-39</c:v>
                </c:pt>
                <c:pt idx="49622">
                  <c:v>-47</c:v>
                </c:pt>
                <c:pt idx="49623">
                  <c:v>-54</c:v>
                </c:pt>
                <c:pt idx="49624">
                  <c:v>-46</c:v>
                </c:pt>
                <c:pt idx="49625">
                  <c:v>-49</c:v>
                </c:pt>
                <c:pt idx="49626">
                  <c:v>-47</c:v>
                </c:pt>
                <c:pt idx="49627">
                  <c:v>-44</c:v>
                </c:pt>
                <c:pt idx="49628">
                  <c:v>-42</c:v>
                </c:pt>
                <c:pt idx="49629">
                  <c:v>-40</c:v>
                </c:pt>
                <c:pt idx="49630">
                  <c:v>-41</c:v>
                </c:pt>
                <c:pt idx="49631">
                  <c:v>-38</c:v>
                </c:pt>
                <c:pt idx="49632">
                  <c:v>-35</c:v>
                </c:pt>
                <c:pt idx="49633">
                  <c:v>-35</c:v>
                </c:pt>
                <c:pt idx="49634">
                  <c:v>-50</c:v>
                </c:pt>
                <c:pt idx="49635">
                  <c:v>-45</c:v>
                </c:pt>
                <c:pt idx="49636">
                  <c:v>-36</c:v>
                </c:pt>
                <c:pt idx="49637">
                  <c:v>-43</c:v>
                </c:pt>
                <c:pt idx="49638">
                  <c:v>-36</c:v>
                </c:pt>
                <c:pt idx="49639">
                  <c:v>-46</c:v>
                </c:pt>
                <c:pt idx="49640">
                  <c:v>-33</c:v>
                </c:pt>
                <c:pt idx="49641">
                  <c:v>-34</c:v>
                </c:pt>
                <c:pt idx="49642">
                  <c:v>-33</c:v>
                </c:pt>
                <c:pt idx="49643">
                  <c:v>-35</c:v>
                </c:pt>
                <c:pt idx="49644">
                  <c:v>-34</c:v>
                </c:pt>
                <c:pt idx="49645">
                  <c:v>-39</c:v>
                </c:pt>
                <c:pt idx="49646">
                  <c:v>-33</c:v>
                </c:pt>
                <c:pt idx="49647">
                  <c:v>-42</c:v>
                </c:pt>
                <c:pt idx="49648">
                  <c:v>-39</c:v>
                </c:pt>
                <c:pt idx="49649">
                  <c:v>-37</c:v>
                </c:pt>
                <c:pt idx="49650">
                  <c:v>-42</c:v>
                </c:pt>
                <c:pt idx="49651">
                  <c:v>-38</c:v>
                </c:pt>
                <c:pt idx="49652">
                  <c:v>-43</c:v>
                </c:pt>
                <c:pt idx="49653">
                  <c:v>-43</c:v>
                </c:pt>
                <c:pt idx="49654">
                  <c:v>-42</c:v>
                </c:pt>
                <c:pt idx="49655">
                  <c:v>-35</c:v>
                </c:pt>
                <c:pt idx="49656">
                  <c:v>-33</c:v>
                </c:pt>
                <c:pt idx="49657">
                  <c:v>-40</c:v>
                </c:pt>
                <c:pt idx="49658">
                  <c:v>-38</c:v>
                </c:pt>
                <c:pt idx="49659">
                  <c:v>-35</c:v>
                </c:pt>
                <c:pt idx="49660">
                  <c:v>-12</c:v>
                </c:pt>
                <c:pt idx="49661">
                  <c:v>-25</c:v>
                </c:pt>
                <c:pt idx="49662">
                  <c:v>-22</c:v>
                </c:pt>
                <c:pt idx="49663">
                  <c:v>-19</c:v>
                </c:pt>
                <c:pt idx="49664">
                  <c:v>-8</c:v>
                </c:pt>
                <c:pt idx="49665">
                  <c:v>-46</c:v>
                </c:pt>
                <c:pt idx="49666">
                  <c:v>-43</c:v>
                </c:pt>
                <c:pt idx="49667">
                  <c:v>-33</c:v>
                </c:pt>
                <c:pt idx="49668">
                  <c:v>-47</c:v>
                </c:pt>
                <c:pt idx="49669">
                  <c:v>-49</c:v>
                </c:pt>
                <c:pt idx="49670">
                  <c:v>-37</c:v>
                </c:pt>
                <c:pt idx="49671">
                  <c:v>-33</c:v>
                </c:pt>
                <c:pt idx="49672">
                  <c:v>-34</c:v>
                </c:pt>
                <c:pt idx="49673">
                  <c:v>-33</c:v>
                </c:pt>
                <c:pt idx="49674">
                  <c:v>-42</c:v>
                </c:pt>
                <c:pt idx="49675">
                  <c:v>-36</c:v>
                </c:pt>
                <c:pt idx="49676">
                  <c:v>-42</c:v>
                </c:pt>
                <c:pt idx="49677">
                  <c:v>12</c:v>
                </c:pt>
                <c:pt idx="49678">
                  <c:v>-12</c:v>
                </c:pt>
                <c:pt idx="49679">
                  <c:v>-40</c:v>
                </c:pt>
                <c:pt idx="49680">
                  <c:v>-50</c:v>
                </c:pt>
                <c:pt idx="49681">
                  <c:v>-39</c:v>
                </c:pt>
                <c:pt idx="49682">
                  <c:v>-33</c:v>
                </c:pt>
                <c:pt idx="49683">
                  <c:v>-36</c:v>
                </c:pt>
                <c:pt idx="49684">
                  <c:v>-31</c:v>
                </c:pt>
                <c:pt idx="49685">
                  <c:v>-33</c:v>
                </c:pt>
                <c:pt idx="49686">
                  <c:v>-36</c:v>
                </c:pt>
                <c:pt idx="49687">
                  <c:v>-41</c:v>
                </c:pt>
                <c:pt idx="49688">
                  <c:v>-35</c:v>
                </c:pt>
                <c:pt idx="49689">
                  <c:v>-40</c:v>
                </c:pt>
                <c:pt idx="49690">
                  <c:v>-35</c:v>
                </c:pt>
                <c:pt idx="49691">
                  <c:v>-32</c:v>
                </c:pt>
                <c:pt idx="49692">
                  <c:v>-43</c:v>
                </c:pt>
                <c:pt idx="49693">
                  <c:v>-29</c:v>
                </c:pt>
                <c:pt idx="49694">
                  <c:v>-41</c:v>
                </c:pt>
                <c:pt idx="49695">
                  <c:v>-32</c:v>
                </c:pt>
                <c:pt idx="49696">
                  <c:v>-31</c:v>
                </c:pt>
                <c:pt idx="49697">
                  <c:v>-17</c:v>
                </c:pt>
                <c:pt idx="49698">
                  <c:v>-29</c:v>
                </c:pt>
                <c:pt idx="49699">
                  <c:v>-29</c:v>
                </c:pt>
                <c:pt idx="49700">
                  <c:v>-27</c:v>
                </c:pt>
                <c:pt idx="49701">
                  <c:v>-32</c:v>
                </c:pt>
                <c:pt idx="49702">
                  <c:v>-22</c:v>
                </c:pt>
                <c:pt idx="49703">
                  <c:v>-29</c:v>
                </c:pt>
                <c:pt idx="49704">
                  <c:v>-27</c:v>
                </c:pt>
                <c:pt idx="49705">
                  <c:v>-33</c:v>
                </c:pt>
                <c:pt idx="49706">
                  <c:v>-26</c:v>
                </c:pt>
                <c:pt idx="49707">
                  <c:v>-24</c:v>
                </c:pt>
                <c:pt idx="49708">
                  <c:v>-22</c:v>
                </c:pt>
                <c:pt idx="49709">
                  <c:v>-27</c:v>
                </c:pt>
                <c:pt idx="49710">
                  <c:v>-23</c:v>
                </c:pt>
                <c:pt idx="49711">
                  <c:v>-30</c:v>
                </c:pt>
                <c:pt idx="49712">
                  <c:v>-26</c:v>
                </c:pt>
                <c:pt idx="49713">
                  <c:v>-28</c:v>
                </c:pt>
                <c:pt idx="49714">
                  <c:v>-20</c:v>
                </c:pt>
                <c:pt idx="49715">
                  <c:v>-21</c:v>
                </c:pt>
                <c:pt idx="49716">
                  <c:v>-24</c:v>
                </c:pt>
                <c:pt idx="49717">
                  <c:v>-19</c:v>
                </c:pt>
                <c:pt idx="49718">
                  <c:v>-26</c:v>
                </c:pt>
                <c:pt idx="49719">
                  <c:v>-21</c:v>
                </c:pt>
                <c:pt idx="49720">
                  <c:v>-21</c:v>
                </c:pt>
                <c:pt idx="49721">
                  <c:v>-20</c:v>
                </c:pt>
                <c:pt idx="49722">
                  <c:v>-18</c:v>
                </c:pt>
                <c:pt idx="49723">
                  <c:v>-23</c:v>
                </c:pt>
                <c:pt idx="49724">
                  <c:v>-17</c:v>
                </c:pt>
                <c:pt idx="49725">
                  <c:v>-37</c:v>
                </c:pt>
                <c:pt idx="49726">
                  <c:v>-42</c:v>
                </c:pt>
                <c:pt idx="49727">
                  <c:v>-39</c:v>
                </c:pt>
                <c:pt idx="49728">
                  <c:v>-43</c:v>
                </c:pt>
                <c:pt idx="49729">
                  <c:v>-30</c:v>
                </c:pt>
                <c:pt idx="49730">
                  <c:v>-33</c:v>
                </c:pt>
                <c:pt idx="49731">
                  <c:v>-38</c:v>
                </c:pt>
                <c:pt idx="49732">
                  <c:v>-33</c:v>
                </c:pt>
                <c:pt idx="49733">
                  <c:v>-36</c:v>
                </c:pt>
                <c:pt idx="49734">
                  <c:v>-34</c:v>
                </c:pt>
                <c:pt idx="49735">
                  <c:v>-37</c:v>
                </c:pt>
                <c:pt idx="49736">
                  <c:v>-40</c:v>
                </c:pt>
                <c:pt idx="49737">
                  <c:v>-41</c:v>
                </c:pt>
                <c:pt idx="49738">
                  <c:v>-38</c:v>
                </c:pt>
                <c:pt idx="49739">
                  <c:v>-40</c:v>
                </c:pt>
                <c:pt idx="49740">
                  <c:v>-44</c:v>
                </c:pt>
                <c:pt idx="49741">
                  <c:v>-41</c:v>
                </c:pt>
                <c:pt idx="49742">
                  <c:v>-40</c:v>
                </c:pt>
                <c:pt idx="49743">
                  <c:v>-43</c:v>
                </c:pt>
                <c:pt idx="49744">
                  <c:v>-50</c:v>
                </c:pt>
                <c:pt idx="49745">
                  <c:v>-43</c:v>
                </c:pt>
                <c:pt idx="49746">
                  <c:v>-40</c:v>
                </c:pt>
                <c:pt idx="49747">
                  <c:v>-44</c:v>
                </c:pt>
                <c:pt idx="49748">
                  <c:v>-46</c:v>
                </c:pt>
                <c:pt idx="49749">
                  <c:v>-29</c:v>
                </c:pt>
                <c:pt idx="49750">
                  <c:v>-35</c:v>
                </c:pt>
                <c:pt idx="49751">
                  <c:v>-39</c:v>
                </c:pt>
                <c:pt idx="49752">
                  <c:v>-40</c:v>
                </c:pt>
                <c:pt idx="49753">
                  <c:v>-35</c:v>
                </c:pt>
                <c:pt idx="49754">
                  <c:v>-35</c:v>
                </c:pt>
                <c:pt idx="49755">
                  <c:v>-39</c:v>
                </c:pt>
                <c:pt idx="49756">
                  <c:v>-39</c:v>
                </c:pt>
                <c:pt idx="49757">
                  <c:v>-39</c:v>
                </c:pt>
                <c:pt idx="49758">
                  <c:v>-7</c:v>
                </c:pt>
                <c:pt idx="49759">
                  <c:v>-31</c:v>
                </c:pt>
                <c:pt idx="49760">
                  <c:v>1</c:v>
                </c:pt>
                <c:pt idx="49761">
                  <c:v>4</c:v>
                </c:pt>
                <c:pt idx="49762">
                  <c:v>-16</c:v>
                </c:pt>
                <c:pt idx="49763">
                  <c:v>-8</c:v>
                </c:pt>
                <c:pt idx="49764">
                  <c:v>-7</c:v>
                </c:pt>
                <c:pt idx="49765">
                  <c:v>-29</c:v>
                </c:pt>
                <c:pt idx="49766">
                  <c:v>-45</c:v>
                </c:pt>
                <c:pt idx="49767">
                  <c:v>-47</c:v>
                </c:pt>
                <c:pt idx="49768">
                  <c:v>-60</c:v>
                </c:pt>
                <c:pt idx="49769">
                  <c:v>-54</c:v>
                </c:pt>
                <c:pt idx="49770">
                  <c:v>-49</c:v>
                </c:pt>
                <c:pt idx="49771">
                  <c:v>-44</c:v>
                </c:pt>
                <c:pt idx="49772">
                  <c:v>-38</c:v>
                </c:pt>
                <c:pt idx="49773">
                  <c:v>-39</c:v>
                </c:pt>
                <c:pt idx="49774">
                  <c:v>-42</c:v>
                </c:pt>
                <c:pt idx="49775">
                  <c:v>-39</c:v>
                </c:pt>
                <c:pt idx="49776">
                  <c:v>-36</c:v>
                </c:pt>
                <c:pt idx="49777">
                  <c:v>-33</c:v>
                </c:pt>
                <c:pt idx="49778">
                  <c:v>-33</c:v>
                </c:pt>
                <c:pt idx="49779">
                  <c:v>-44</c:v>
                </c:pt>
                <c:pt idx="49780">
                  <c:v>-38</c:v>
                </c:pt>
                <c:pt idx="49781">
                  <c:v>-39</c:v>
                </c:pt>
                <c:pt idx="49782">
                  <c:v>-42</c:v>
                </c:pt>
                <c:pt idx="49783">
                  <c:v>-57</c:v>
                </c:pt>
                <c:pt idx="49784">
                  <c:v>-17</c:v>
                </c:pt>
                <c:pt idx="49785">
                  <c:v>-22</c:v>
                </c:pt>
                <c:pt idx="49786">
                  <c:v>-20</c:v>
                </c:pt>
                <c:pt idx="49787">
                  <c:v>-15</c:v>
                </c:pt>
                <c:pt idx="49788">
                  <c:v>-17</c:v>
                </c:pt>
                <c:pt idx="49789">
                  <c:v>-15</c:v>
                </c:pt>
                <c:pt idx="49790">
                  <c:v>-19</c:v>
                </c:pt>
                <c:pt idx="49791">
                  <c:v>-21</c:v>
                </c:pt>
                <c:pt idx="49792">
                  <c:v>-5</c:v>
                </c:pt>
                <c:pt idx="49793">
                  <c:v>2</c:v>
                </c:pt>
                <c:pt idx="49794">
                  <c:v>-37</c:v>
                </c:pt>
                <c:pt idx="49795">
                  <c:v>-41</c:v>
                </c:pt>
                <c:pt idx="49796">
                  <c:v>-43</c:v>
                </c:pt>
                <c:pt idx="49797">
                  <c:v>-1</c:v>
                </c:pt>
                <c:pt idx="49798">
                  <c:v>-23</c:v>
                </c:pt>
                <c:pt idx="49799">
                  <c:v>-30</c:v>
                </c:pt>
                <c:pt idx="49800">
                  <c:v>-16</c:v>
                </c:pt>
                <c:pt idx="49801">
                  <c:v>-22</c:v>
                </c:pt>
                <c:pt idx="49802">
                  <c:v>-19</c:v>
                </c:pt>
                <c:pt idx="49803">
                  <c:v>-19</c:v>
                </c:pt>
                <c:pt idx="49804">
                  <c:v>-20</c:v>
                </c:pt>
                <c:pt idx="49805">
                  <c:v>-15</c:v>
                </c:pt>
                <c:pt idx="49806">
                  <c:v>-23</c:v>
                </c:pt>
                <c:pt idx="49807">
                  <c:v>-28</c:v>
                </c:pt>
                <c:pt idx="49808">
                  <c:v>-32</c:v>
                </c:pt>
                <c:pt idx="49809">
                  <c:v>-25</c:v>
                </c:pt>
                <c:pt idx="49810">
                  <c:v>-29</c:v>
                </c:pt>
                <c:pt idx="49811">
                  <c:v>0</c:v>
                </c:pt>
                <c:pt idx="49812">
                  <c:v>0</c:v>
                </c:pt>
                <c:pt idx="49813">
                  <c:v>54</c:v>
                </c:pt>
                <c:pt idx="49814">
                  <c:v>0</c:v>
                </c:pt>
                <c:pt idx="49815">
                  <c:v>-37</c:v>
                </c:pt>
                <c:pt idx="49816">
                  <c:v>-39</c:v>
                </c:pt>
                <c:pt idx="49817">
                  <c:v>-51</c:v>
                </c:pt>
                <c:pt idx="49818">
                  <c:v>-36</c:v>
                </c:pt>
                <c:pt idx="49819">
                  <c:v>-39</c:v>
                </c:pt>
                <c:pt idx="49820">
                  <c:v>-41</c:v>
                </c:pt>
                <c:pt idx="49821">
                  <c:v>-35</c:v>
                </c:pt>
                <c:pt idx="49822">
                  <c:v>-36</c:v>
                </c:pt>
                <c:pt idx="49823">
                  <c:v>-36</c:v>
                </c:pt>
                <c:pt idx="49824">
                  <c:v>-44</c:v>
                </c:pt>
                <c:pt idx="49825">
                  <c:v>-49</c:v>
                </c:pt>
                <c:pt idx="49826">
                  <c:v>-48</c:v>
                </c:pt>
                <c:pt idx="49827">
                  <c:v>-22</c:v>
                </c:pt>
                <c:pt idx="49828">
                  <c:v>-40</c:v>
                </c:pt>
                <c:pt idx="49829">
                  <c:v>-31</c:v>
                </c:pt>
                <c:pt idx="49830">
                  <c:v>-42</c:v>
                </c:pt>
                <c:pt idx="49831">
                  <c:v>-45</c:v>
                </c:pt>
                <c:pt idx="49832">
                  <c:v>-36</c:v>
                </c:pt>
                <c:pt idx="49833">
                  <c:v>-36</c:v>
                </c:pt>
                <c:pt idx="49834">
                  <c:v>0</c:v>
                </c:pt>
                <c:pt idx="49835">
                  <c:v>-2</c:v>
                </c:pt>
                <c:pt idx="49836">
                  <c:v>27</c:v>
                </c:pt>
                <c:pt idx="49837">
                  <c:v>-21</c:v>
                </c:pt>
                <c:pt idx="49838">
                  <c:v>-21</c:v>
                </c:pt>
                <c:pt idx="49839">
                  <c:v>-22</c:v>
                </c:pt>
                <c:pt idx="49840">
                  <c:v>-10</c:v>
                </c:pt>
                <c:pt idx="49841">
                  <c:v>-29</c:v>
                </c:pt>
                <c:pt idx="49842">
                  <c:v>-17</c:v>
                </c:pt>
                <c:pt idx="49843">
                  <c:v>-21</c:v>
                </c:pt>
                <c:pt idx="49844">
                  <c:v>-22</c:v>
                </c:pt>
                <c:pt idx="49845">
                  <c:v>-25</c:v>
                </c:pt>
                <c:pt idx="49846">
                  <c:v>-23</c:v>
                </c:pt>
                <c:pt idx="49847">
                  <c:v>-38</c:v>
                </c:pt>
                <c:pt idx="49848">
                  <c:v>-27</c:v>
                </c:pt>
                <c:pt idx="49849">
                  <c:v>-36</c:v>
                </c:pt>
                <c:pt idx="49850">
                  <c:v>-35</c:v>
                </c:pt>
                <c:pt idx="49851">
                  <c:v>-17</c:v>
                </c:pt>
                <c:pt idx="49852">
                  <c:v>-19</c:v>
                </c:pt>
                <c:pt idx="49853">
                  <c:v>-8</c:v>
                </c:pt>
                <c:pt idx="49854">
                  <c:v>-38</c:v>
                </c:pt>
                <c:pt idx="49855">
                  <c:v>-44</c:v>
                </c:pt>
                <c:pt idx="49856">
                  <c:v>-43</c:v>
                </c:pt>
                <c:pt idx="49857">
                  <c:v>-31</c:v>
                </c:pt>
                <c:pt idx="49858">
                  <c:v>-37</c:v>
                </c:pt>
                <c:pt idx="49859">
                  <c:v>-39</c:v>
                </c:pt>
                <c:pt idx="49860">
                  <c:v>-28</c:v>
                </c:pt>
                <c:pt idx="49861">
                  <c:v>-33</c:v>
                </c:pt>
                <c:pt idx="49862">
                  <c:v>-37</c:v>
                </c:pt>
                <c:pt idx="49863">
                  <c:v>-34</c:v>
                </c:pt>
                <c:pt idx="49864">
                  <c:v>-40</c:v>
                </c:pt>
                <c:pt idx="49865">
                  <c:v>-44</c:v>
                </c:pt>
                <c:pt idx="49866">
                  <c:v>-4</c:v>
                </c:pt>
                <c:pt idx="49867">
                  <c:v>-12</c:v>
                </c:pt>
                <c:pt idx="49868">
                  <c:v>-10</c:v>
                </c:pt>
                <c:pt idx="49869">
                  <c:v>-20</c:v>
                </c:pt>
                <c:pt idx="49870">
                  <c:v>60</c:v>
                </c:pt>
                <c:pt idx="49871">
                  <c:v>-33</c:v>
                </c:pt>
                <c:pt idx="49872">
                  <c:v>-34</c:v>
                </c:pt>
                <c:pt idx="49873">
                  <c:v>-36</c:v>
                </c:pt>
                <c:pt idx="49874">
                  <c:v>-23</c:v>
                </c:pt>
                <c:pt idx="49875">
                  <c:v>-31</c:v>
                </c:pt>
                <c:pt idx="49876">
                  <c:v>-26</c:v>
                </c:pt>
                <c:pt idx="49877">
                  <c:v>-18</c:v>
                </c:pt>
                <c:pt idx="49878">
                  <c:v>-13</c:v>
                </c:pt>
                <c:pt idx="49879">
                  <c:v>-31</c:v>
                </c:pt>
                <c:pt idx="49880">
                  <c:v>-29</c:v>
                </c:pt>
                <c:pt idx="49881">
                  <c:v>-15</c:v>
                </c:pt>
                <c:pt idx="49882">
                  <c:v>-19</c:v>
                </c:pt>
                <c:pt idx="49883">
                  <c:v>-20</c:v>
                </c:pt>
                <c:pt idx="49884">
                  <c:v>-6</c:v>
                </c:pt>
                <c:pt idx="49885">
                  <c:v>-33</c:v>
                </c:pt>
                <c:pt idx="49886">
                  <c:v>-38</c:v>
                </c:pt>
                <c:pt idx="49887">
                  <c:v>-30</c:v>
                </c:pt>
                <c:pt idx="49888">
                  <c:v>-35</c:v>
                </c:pt>
                <c:pt idx="49889">
                  <c:v>-39</c:v>
                </c:pt>
                <c:pt idx="49890">
                  <c:v>-28</c:v>
                </c:pt>
                <c:pt idx="49891">
                  <c:v>-46</c:v>
                </c:pt>
                <c:pt idx="49892">
                  <c:v>-47</c:v>
                </c:pt>
                <c:pt idx="49893">
                  <c:v>-49</c:v>
                </c:pt>
                <c:pt idx="49894">
                  <c:v>-35</c:v>
                </c:pt>
                <c:pt idx="49895">
                  <c:v>-32</c:v>
                </c:pt>
                <c:pt idx="49896">
                  <c:v>-35</c:v>
                </c:pt>
                <c:pt idx="49897">
                  <c:v>-33</c:v>
                </c:pt>
                <c:pt idx="49898">
                  <c:v>-36</c:v>
                </c:pt>
                <c:pt idx="49899">
                  <c:v>-37</c:v>
                </c:pt>
                <c:pt idx="49900">
                  <c:v>-43</c:v>
                </c:pt>
                <c:pt idx="49901">
                  <c:v>-39</c:v>
                </c:pt>
                <c:pt idx="49902">
                  <c:v>-42</c:v>
                </c:pt>
                <c:pt idx="49903">
                  <c:v>-43</c:v>
                </c:pt>
                <c:pt idx="49904">
                  <c:v>-48</c:v>
                </c:pt>
                <c:pt idx="49905">
                  <c:v>-41</c:v>
                </c:pt>
                <c:pt idx="49906">
                  <c:v>-30</c:v>
                </c:pt>
                <c:pt idx="49907">
                  <c:v>-36</c:v>
                </c:pt>
                <c:pt idx="49908">
                  <c:v>-31</c:v>
                </c:pt>
                <c:pt idx="49909">
                  <c:v>-33</c:v>
                </c:pt>
                <c:pt idx="49910">
                  <c:v>-35</c:v>
                </c:pt>
                <c:pt idx="49911">
                  <c:v>-40</c:v>
                </c:pt>
                <c:pt idx="49912">
                  <c:v>-43</c:v>
                </c:pt>
                <c:pt idx="49913">
                  <c:v>-53</c:v>
                </c:pt>
                <c:pt idx="49914">
                  <c:v>-46</c:v>
                </c:pt>
                <c:pt idx="49915">
                  <c:v>-36</c:v>
                </c:pt>
                <c:pt idx="49916">
                  <c:v>-36</c:v>
                </c:pt>
                <c:pt idx="49917">
                  <c:v>-29</c:v>
                </c:pt>
                <c:pt idx="49918">
                  <c:v>-30</c:v>
                </c:pt>
                <c:pt idx="49919">
                  <c:v>-30</c:v>
                </c:pt>
                <c:pt idx="49920">
                  <c:v>-32</c:v>
                </c:pt>
                <c:pt idx="49921">
                  <c:v>-31</c:v>
                </c:pt>
                <c:pt idx="49922">
                  <c:v>-34</c:v>
                </c:pt>
                <c:pt idx="49923">
                  <c:v>-31</c:v>
                </c:pt>
                <c:pt idx="49924">
                  <c:v>-28</c:v>
                </c:pt>
                <c:pt idx="49925">
                  <c:v>-36</c:v>
                </c:pt>
                <c:pt idx="49926">
                  <c:v>-40</c:v>
                </c:pt>
                <c:pt idx="49927">
                  <c:v>-33</c:v>
                </c:pt>
                <c:pt idx="49928">
                  <c:v>-26</c:v>
                </c:pt>
                <c:pt idx="49929">
                  <c:v>-33</c:v>
                </c:pt>
                <c:pt idx="49930">
                  <c:v>-24</c:v>
                </c:pt>
                <c:pt idx="49931">
                  <c:v>-27</c:v>
                </c:pt>
                <c:pt idx="49932">
                  <c:v>-46</c:v>
                </c:pt>
                <c:pt idx="49933">
                  <c:v>-40</c:v>
                </c:pt>
                <c:pt idx="49934">
                  <c:v>-30</c:v>
                </c:pt>
                <c:pt idx="49935">
                  <c:v>-38</c:v>
                </c:pt>
                <c:pt idx="49936">
                  <c:v>-40</c:v>
                </c:pt>
                <c:pt idx="49937">
                  <c:v>-41</c:v>
                </c:pt>
                <c:pt idx="49938">
                  <c:v>-36</c:v>
                </c:pt>
                <c:pt idx="49939">
                  <c:v>-30</c:v>
                </c:pt>
                <c:pt idx="49940">
                  <c:v>-20</c:v>
                </c:pt>
                <c:pt idx="49941">
                  <c:v>-28</c:v>
                </c:pt>
                <c:pt idx="49942">
                  <c:v>-23</c:v>
                </c:pt>
                <c:pt idx="49943">
                  <c:v>-23</c:v>
                </c:pt>
                <c:pt idx="49944">
                  <c:v>-12</c:v>
                </c:pt>
                <c:pt idx="49945">
                  <c:v>-19</c:v>
                </c:pt>
                <c:pt idx="49946">
                  <c:v>-15</c:v>
                </c:pt>
                <c:pt idx="49947">
                  <c:v>-17</c:v>
                </c:pt>
                <c:pt idx="49948">
                  <c:v>-17</c:v>
                </c:pt>
                <c:pt idx="49949">
                  <c:v>-16</c:v>
                </c:pt>
                <c:pt idx="49950">
                  <c:v>-66</c:v>
                </c:pt>
                <c:pt idx="49951">
                  <c:v>-68</c:v>
                </c:pt>
                <c:pt idx="49952">
                  <c:v>-53</c:v>
                </c:pt>
                <c:pt idx="49953">
                  <c:v>-58</c:v>
                </c:pt>
                <c:pt idx="49954">
                  <c:v>-35</c:v>
                </c:pt>
                <c:pt idx="49955">
                  <c:v>-43</c:v>
                </c:pt>
                <c:pt idx="49956">
                  <c:v>-48</c:v>
                </c:pt>
                <c:pt idx="49957">
                  <c:v>-39</c:v>
                </c:pt>
                <c:pt idx="49958">
                  <c:v>-60</c:v>
                </c:pt>
                <c:pt idx="49959">
                  <c:v>-54</c:v>
                </c:pt>
                <c:pt idx="49960">
                  <c:v>-59</c:v>
                </c:pt>
                <c:pt idx="49961">
                  <c:v>-60</c:v>
                </c:pt>
                <c:pt idx="49962">
                  <c:v>-39</c:v>
                </c:pt>
                <c:pt idx="49963">
                  <c:v>-29</c:v>
                </c:pt>
                <c:pt idx="49964">
                  <c:v>-32</c:v>
                </c:pt>
                <c:pt idx="49965">
                  <c:v>-31</c:v>
                </c:pt>
                <c:pt idx="49966">
                  <c:v>-31</c:v>
                </c:pt>
                <c:pt idx="49967">
                  <c:v>-31</c:v>
                </c:pt>
                <c:pt idx="49968">
                  <c:v>-29</c:v>
                </c:pt>
                <c:pt idx="49969">
                  <c:v>-28</c:v>
                </c:pt>
                <c:pt idx="49970">
                  <c:v>-27</c:v>
                </c:pt>
                <c:pt idx="49971">
                  <c:v>-28</c:v>
                </c:pt>
                <c:pt idx="49972">
                  <c:v>-31</c:v>
                </c:pt>
                <c:pt idx="49973">
                  <c:v>-29</c:v>
                </c:pt>
                <c:pt idx="49974">
                  <c:v>-53</c:v>
                </c:pt>
                <c:pt idx="49975">
                  <c:v>-24</c:v>
                </c:pt>
                <c:pt idx="49976">
                  <c:v>-27</c:v>
                </c:pt>
                <c:pt idx="49977">
                  <c:v>-26</c:v>
                </c:pt>
                <c:pt idx="49978">
                  <c:v>-46</c:v>
                </c:pt>
                <c:pt idx="49979">
                  <c:v>-50</c:v>
                </c:pt>
                <c:pt idx="49980">
                  <c:v>-48</c:v>
                </c:pt>
                <c:pt idx="49981">
                  <c:v>-39</c:v>
                </c:pt>
                <c:pt idx="49982">
                  <c:v>-39</c:v>
                </c:pt>
                <c:pt idx="49983">
                  <c:v>-38</c:v>
                </c:pt>
                <c:pt idx="49984">
                  <c:v>-41</c:v>
                </c:pt>
                <c:pt idx="49985">
                  <c:v>-38</c:v>
                </c:pt>
                <c:pt idx="49986">
                  <c:v>-42</c:v>
                </c:pt>
                <c:pt idx="49987">
                  <c:v>-58</c:v>
                </c:pt>
                <c:pt idx="49988">
                  <c:v>-43</c:v>
                </c:pt>
                <c:pt idx="49989">
                  <c:v>-48</c:v>
                </c:pt>
                <c:pt idx="49990">
                  <c:v>-42</c:v>
                </c:pt>
                <c:pt idx="49991">
                  <c:v>-37</c:v>
                </c:pt>
                <c:pt idx="49992">
                  <c:v>-29</c:v>
                </c:pt>
                <c:pt idx="49993">
                  <c:v>-26</c:v>
                </c:pt>
                <c:pt idx="49994">
                  <c:v>-28</c:v>
                </c:pt>
                <c:pt idx="49995">
                  <c:v>-26</c:v>
                </c:pt>
                <c:pt idx="49996">
                  <c:v>-39</c:v>
                </c:pt>
                <c:pt idx="49997">
                  <c:v>-37</c:v>
                </c:pt>
                <c:pt idx="49998">
                  <c:v>-28</c:v>
                </c:pt>
                <c:pt idx="49999">
                  <c:v>-32</c:v>
                </c:pt>
                <c:pt idx="50000">
                  <c:v>-44</c:v>
                </c:pt>
                <c:pt idx="50001">
                  <c:v>-47</c:v>
                </c:pt>
                <c:pt idx="50002">
                  <c:v>-49</c:v>
                </c:pt>
                <c:pt idx="50003">
                  <c:v>-40</c:v>
                </c:pt>
                <c:pt idx="50004">
                  <c:v>-46</c:v>
                </c:pt>
                <c:pt idx="50005">
                  <c:v>-46</c:v>
                </c:pt>
                <c:pt idx="50006">
                  <c:v>-54</c:v>
                </c:pt>
                <c:pt idx="50007">
                  <c:v>-45</c:v>
                </c:pt>
                <c:pt idx="50008">
                  <c:v>-41</c:v>
                </c:pt>
                <c:pt idx="50009">
                  <c:v>-44</c:v>
                </c:pt>
                <c:pt idx="50010">
                  <c:v>-34</c:v>
                </c:pt>
                <c:pt idx="50011">
                  <c:v>-36</c:v>
                </c:pt>
                <c:pt idx="50012">
                  <c:v>-51</c:v>
                </c:pt>
                <c:pt idx="50013">
                  <c:v>-48</c:v>
                </c:pt>
                <c:pt idx="50014">
                  <c:v>-28</c:v>
                </c:pt>
                <c:pt idx="50015">
                  <c:v>-33</c:v>
                </c:pt>
                <c:pt idx="50016">
                  <c:v>-36</c:v>
                </c:pt>
                <c:pt idx="50017">
                  <c:v>-31</c:v>
                </c:pt>
                <c:pt idx="50018">
                  <c:v>-28</c:v>
                </c:pt>
                <c:pt idx="50019">
                  <c:v>-27</c:v>
                </c:pt>
                <c:pt idx="50020">
                  <c:v>-30</c:v>
                </c:pt>
                <c:pt idx="50021">
                  <c:v>-23</c:v>
                </c:pt>
                <c:pt idx="50022">
                  <c:v>-21</c:v>
                </c:pt>
                <c:pt idx="50023">
                  <c:v>-32</c:v>
                </c:pt>
                <c:pt idx="50024">
                  <c:v>-39</c:v>
                </c:pt>
                <c:pt idx="50025">
                  <c:v>-34</c:v>
                </c:pt>
                <c:pt idx="50026">
                  <c:v>-38</c:v>
                </c:pt>
                <c:pt idx="50027">
                  <c:v>-41</c:v>
                </c:pt>
                <c:pt idx="50028">
                  <c:v>-41</c:v>
                </c:pt>
                <c:pt idx="50029">
                  <c:v>-46</c:v>
                </c:pt>
                <c:pt idx="50030">
                  <c:v>-34</c:v>
                </c:pt>
                <c:pt idx="50031">
                  <c:v>-44</c:v>
                </c:pt>
                <c:pt idx="50032">
                  <c:v>-35</c:v>
                </c:pt>
                <c:pt idx="50033">
                  <c:v>-37</c:v>
                </c:pt>
                <c:pt idx="50034">
                  <c:v>-34</c:v>
                </c:pt>
                <c:pt idx="50035">
                  <c:v>-39</c:v>
                </c:pt>
                <c:pt idx="50036">
                  <c:v>-36</c:v>
                </c:pt>
                <c:pt idx="50037">
                  <c:v>-44</c:v>
                </c:pt>
                <c:pt idx="50038">
                  <c:v>-40</c:v>
                </c:pt>
                <c:pt idx="50039">
                  <c:v>-5</c:v>
                </c:pt>
                <c:pt idx="50040">
                  <c:v>-62</c:v>
                </c:pt>
                <c:pt idx="50041">
                  <c:v>-48</c:v>
                </c:pt>
                <c:pt idx="50042">
                  <c:v>-40</c:v>
                </c:pt>
                <c:pt idx="50043">
                  <c:v>-45</c:v>
                </c:pt>
                <c:pt idx="50044">
                  <c:v>-44</c:v>
                </c:pt>
                <c:pt idx="50045">
                  <c:v>-40</c:v>
                </c:pt>
                <c:pt idx="50046">
                  <c:v>-52</c:v>
                </c:pt>
                <c:pt idx="50047">
                  <c:v>-46</c:v>
                </c:pt>
                <c:pt idx="50048">
                  <c:v>-44</c:v>
                </c:pt>
                <c:pt idx="50049">
                  <c:v>-41</c:v>
                </c:pt>
                <c:pt idx="50050">
                  <c:v>-20</c:v>
                </c:pt>
                <c:pt idx="50051">
                  <c:v>-52</c:v>
                </c:pt>
                <c:pt idx="50052">
                  <c:v>-41</c:v>
                </c:pt>
                <c:pt idx="50053">
                  <c:v>-33</c:v>
                </c:pt>
                <c:pt idx="50054">
                  <c:v>-30</c:v>
                </c:pt>
                <c:pt idx="50055">
                  <c:v>-40</c:v>
                </c:pt>
                <c:pt idx="50056">
                  <c:v>-30</c:v>
                </c:pt>
                <c:pt idx="50057">
                  <c:v>-32</c:v>
                </c:pt>
                <c:pt idx="50058">
                  <c:v>-30</c:v>
                </c:pt>
                <c:pt idx="50059">
                  <c:v>-40</c:v>
                </c:pt>
                <c:pt idx="50060">
                  <c:v>-35</c:v>
                </c:pt>
                <c:pt idx="50061">
                  <c:v>-40</c:v>
                </c:pt>
                <c:pt idx="50062">
                  <c:v>-52</c:v>
                </c:pt>
                <c:pt idx="50063">
                  <c:v>-45</c:v>
                </c:pt>
                <c:pt idx="50064">
                  <c:v>-42</c:v>
                </c:pt>
                <c:pt idx="50065">
                  <c:v>-36</c:v>
                </c:pt>
                <c:pt idx="50066">
                  <c:v>-36</c:v>
                </c:pt>
                <c:pt idx="50067">
                  <c:v>-34</c:v>
                </c:pt>
                <c:pt idx="50068">
                  <c:v>-31</c:v>
                </c:pt>
                <c:pt idx="50069">
                  <c:v>-33</c:v>
                </c:pt>
                <c:pt idx="50070">
                  <c:v>-33</c:v>
                </c:pt>
                <c:pt idx="50071">
                  <c:v>-31</c:v>
                </c:pt>
                <c:pt idx="50072">
                  <c:v>-29</c:v>
                </c:pt>
                <c:pt idx="50073">
                  <c:v>-48</c:v>
                </c:pt>
                <c:pt idx="50074">
                  <c:v>-48</c:v>
                </c:pt>
                <c:pt idx="50075">
                  <c:v>-42</c:v>
                </c:pt>
                <c:pt idx="50076">
                  <c:v>-51</c:v>
                </c:pt>
                <c:pt idx="50077">
                  <c:v>-38</c:v>
                </c:pt>
                <c:pt idx="50078">
                  <c:v>-27</c:v>
                </c:pt>
                <c:pt idx="50079">
                  <c:v>-29</c:v>
                </c:pt>
                <c:pt idx="50080">
                  <c:v>-28</c:v>
                </c:pt>
                <c:pt idx="50081">
                  <c:v>-39</c:v>
                </c:pt>
                <c:pt idx="50082">
                  <c:v>-30</c:v>
                </c:pt>
                <c:pt idx="50083">
                  <c:v>-35</c:v>
                </c:pt>
                <c:pt idx="50084">
                  <c:v>-30</c:v>
                </c:pt>
                <c:pt idx="50085">
                  <c:v>-33</c:v>
                </c:pt>
                <c:pt idx="50086">
                  <c:v>-45</c:v>
                </c:pt>
                <c:pt idx="50087">
                  <c:v>-41</c:v>
                </c:pt>
                <c:pt idx="50088">
                  <c:v>-39</c:v>
                </c:pt>
                <c:pt idx="50089">
                  <c:v>-32</c:v>
                </c:pt>
                <c:pt idx="50090">
                  <c:v>-40</c:v>
                </c:pt>
                <c:pt idx="50091">
                  <c:v>-48</c:v>
                </c:pt>
                <c:pt idx="50092">
                  <c:v>-47</c:v>
                </c:pt>
                <c:pt idx="50093">
                  <c:v>-30</c:v>
                </c:pt>
                <c:pt idx="50094">
                  <c:v>-31</c:v>
                </c:pt>
                <c:pt idx="50095">
                  <c:v>-31</c:v>
                </c:pt>
                <c:pt idx="50096">
                  <c:v>-33</c:v>
                </c:pt>
                <c:pt idx="50097">
                  <c:v>-39</c:v>
                </c:pt>
                <c:pt idx="50098">
                  <c:v>-41</c:v>
                </c:pt>
                <c:pt idx="50099">
                  <c:v>-44</c:v>
                </c:pt>
                <c:pt idx="50100">
                  <c:v>-47</c:v>
                </c:pt>
                <c:pt idx="50101">
                  <c:v>-40</c:v>
                </c:pt>
                <c:pt idx="50102">
                  <c:v>-40</c:v>
                </c:pt>
                <c:pt idx="50103">
                  <c:v>-38</c:v>
                </c:pt>
                <c:pt idx="50104">
                  <c:v>-36</c:v>
                </c:pt>
                <c:pt idx="50105">
                  <c:v>-33</c:v>
                </c:pt>
                <c:pt idx="50106">
                  <c:v>-38</c:v>
                </c:pt>
                <c:pt idx="50107">
                  <c:v>-33</c:v>
                </c:pt>
                <c:pt idx="50108">
                  <c:v>-47</c:v>
                </c:pt>
                <c:pt idx="50109">
                  <c:v>-41</c:v>
                </c:pt>
                <c:pt idx="50110">
                  <c:v>-48</c:v>
                </c:pt>
                <c:pt idx="50111">
                  <c:v>-60</c:v>
                </c:pt>
                <c:pt idx="50112">
                  <c:v>-52</c:v>
                </c:pt>
                <c:pt idx="50113">
                  <c:v>-38</c:v>
                </c:pt>
                <c:pt idx="50114">
                  <c:v>-43</c:v>
                </c:pt>
                <c:pt idx="50115">
                  <c:v>-34</c:v>
                </c:pt>
                <c:pt idx="50116">
                  <c:v>-32</c:v>
                </c:pt>
                <c:pt idx="50117">
                  <c:v>-36</c:v>
                </c:pt>
                <c:pt idx="50118">
                  <c:v>-39</c:v>
                </c:pt>
                <c:pt idx="50119">
                  <c:v>-45</c:v>
                </c:pt>
                <c:pt idx="50120">
                  <c:v>-33</c:v>
                </c:pt>
                <c:pt idx="50121">
                  <c:v>-45</c:v>
                </c:pt>
                <c:pt idx="50122">
                  <c:v>-44</c:v>
                </c:pt>
                <c:pt idx="50123">
                  <c:v>-50</c:v>
                </c:pt>
                <c:pt idx="50124">
                  <c:v>-48</c:v>
                </c:pt>
                <c:pt idx="50125">
                  <c:v>-44</c:v>
                </c:pt>
                <c:pt idx="50126">
                  <c:v>-40</c:v>
                </c:pt>
                <c:pt idx="50127">
                  <c:v>-41</c:v>
                </c:pt>
                <c:pt idx="50128">
                  <c:v>-47</c:v>
                </c:pt>
                <c:pt idx="50129">
                  <c:v>-49</c:v>
                </c:pt>
                <c:pt idx="50130">
                  <c:v>-44</c:v>
                </c:pt>
                <c:pt idx="50131">
                  <c:v>-49</c:v>
                </c:pt>
                <c:pt idx="50132">
                  <c:v>-49</c:v>
                </c:pt>
                <c:pt idx="50133">
                  <c:v>-46</c:v>
                </c:pt>
                <c:pt idx="50134">
                  <c:v>-48</c:v>
                </c:pt>
                <c:pt idx="50135">
                  <c:v>-44</c:v>
                </c:pt>
                <c:pt idx="50136">
                  <c:v>-50</c:v>
                </c:pt>
                <c:pt idx="50137">
                  <c:v>-35</c:v>
                </c:pt>
                <c:pt idx="50138">
                  <c:v>-40</c:v>
                </c:pt>
                <c:pt idx="50139">
                  <c:v>-31</c:v>
                </c:pt>
                <c:pt idx="50140">
                  <c:v>-31</c:v>
                </c:pt>
                <c:pt idx="50141">
                  <c:v>-32</c:v>
                </c:pt>
                <c:pt idx="50142">
                  <c:v>-27</c:v>
                </c:pt>
                <c:pt idx="50143">
                  <c:v>-31</c:v>
                </c:pt>
                <c:pt idx="50144">
                  <c:v>-80</c:v>
                </c:pt>
                <c:pt idx="50145">
                  <c:v>-40</c:v>
                </c:pt>
                <c:pt idx="50146">
                  <c:v>-48</c:v>
                </c:pt>
                <c:pt idx="50147">
                  <c:v>-14</c:v>
                </c:pt>
                <c:pt idx="50148">
                  <c:v>-48</c:v>
                </c:pt>
                <c:pt idx="50149">
                  <c:v>-37</c:v>
                </c:pt>
                <c:pt idx="50150">
                  <c:v>-35</c:v>
                </c:pt>
                <c:pt idx="50151">
                  <c:v>-28</c:v>
                </c:pt>
                <c:pt idx="50152">
                  <c:v>-28</c:v>
                </c:pt>
                <c:pt idx="50153">
                  <c:v>-31</c:v>
                </c:pt>
                <c:pt idx="50154">
                  <c:v>-35</c:v>
                </c:pt>
                <c:pt idx="50155">
                  <c:v>-25</c:v>
                </c:pt>
                <c:pt idx="50156">
                  <c:v>-36</c:v>
                </c:pt>
                <c:pt idx="50157">
                  <c:v>-38</c:v>
                </c:pt>
                <c:pt idx="50158">
                  <c:v>-30</c:v>
                </c:pt>
                <c:pt idx="50159">
                  <c:v>-42</c:v>
                </c:pt>
                <c:pt idx="50160">
                  <c:v>-47</c:v>
                </c:pt>
                <c:pt idx="50161">
                  <c:v>-37</c:v>
                </c:pt>
                <c:pt idx="50162">
                  <c:v>-31</c:v>
                </c:pt>
                <c:pt idx="50163">
                  <c:v>-40</c:v>
                </c:pt>
                <c:pt idx="50164">
                  <c:v>-39</c:v>
                </c:pt>
                <c:pt idx="50165">
                  <c:v>-37</c:v>
                </c:pt>
                <c:pt idx="50166">
                  <c:v>-46</c:v>
                </c:pt>
                <c:pt idx="50167">
                  <c:v>-37</c:v>
                </c:pt>
                <c:pt idx="50168">
                  <c:v>-44</c:v>
                </c:pt>
                <c:pt idx="50169">
                  <c:v>-45</c:v>
                </c:pt>
                <c:pt idx="50170">
                  <c:v>-39</c:v>
                </c:pt>
                <c:pt idx="50171">
                  <c:v>-47</c:v>
                </c:pt>
                <c:pt idx="50172">
                  <c:v>-43</c:v>
                </c:pt>
                <c:pt idx="50173">
                  <c:v>-32</c:v>
                </c:pt>
                <c:pt idx="50174">
                  <c:v>-42</c:v>
                </c:pt>
                <c:pt idx="50175">
                  <c:v>-41</c:v>
                </c:pt>
                <c:pt idx="50176">
                  <c:v>-31</c:v>
                </c:pt>
                <c:pt idx="50177">
                  <c:v>-40</c:v>
                </c:pt>
                <c:pt idx="50178">
                  <c:v>-33</c:v>
                </c:pt>
                <c:pt idx="50179">
                  <c:v>-37</c:v>
                </c:pt>
                <c:pt idx="50180">
                  <c:v>-31</c:v>
                </c:pt>
                <c:pt idx="50181">
                  <c:v>-51</c:v>
                </c:pt>
                <c:pt idx="50182">
                  <c:v>-49</c:v>
                </c:pt>
                <c:pt idx="50183">
                  <c:v>-15</c:v>
                </c:pt>
                <c:pt idx="50184">
                  <c:v>-9</c:v>
                </c:pt>
                <c:pt idx="50185">
                  <c:v>-12</c:v>
                </c:pt>
                <c:pt idx="50186">
                  <c:v>-25</c:v>
                </c:pt>
                <c:pt idx="50187">
                  <c:v>-25</c:v>
                </c:pt>
                <c:pt idx="50188">
                  <c:v>-25</c:v>
                </c:pt>
                <c:pt idx="50189">
                  <c:v>-22</c:v>
                </c:pt>
                <c:pt idx="50190">
                  <c:v>-35</c:v>
                </c:pt>
                <c:pt idx="50191">
                  <c:v>-34</c:v>
                </c:pt>
                <c:pt idx="50192">
                  <c:v>-37</c:v>
                </c:pt>
                <c:pt idx="50193">
                  <c:v>-36</c:v>
                </c:pt>
                <c:pt idx="50194">
                  <c:v>-41</c:v>
                </c:pt>
                <c:pt idx="50195">
                  <c:v>-37</c:v>
                </c:pt>
                <c:pt idx="50196">
                  <c:v>-32</c:v>
                </c:pt>
                <c:pt idx="50197">
                  <c:v>-29</c:v>
                </c:pt>
                <c:pt idx="50198">
                  <c:v>-46</c:v>
                </c:pt>
                <c:pt idx="50199">
                  <c:v>-34</c:v>
                </c:pt>
                <c:pt idx="50200">
                  <c:v>-43</c:v>
                </c:pt>
                <c:pt idx="50201">
                  <c:v>-46</c:v>
                </c:pt>
                <c:pt idx="50202">
                  <c:v>-37</c:v>
                </c:pt>
                <c:pt idx="50203">
                  <c:v>-35</c:v>
                </c:pt>
                <c:pt idx="50204">
                  <c:v>-25</c:v>
                </c:pt>
                <c:pt idx="50205">
                  <c:v>-26</c:v>
                </c:pt>
                <c:pt idx="50206">
                  <c:v>-18</c:v>
                </c:pt>
                <c:pt idx="50207">
                  <c:v>-25</c:v>
                </c:pt>
                <c:pt idx="50208">
                  <c:v>-24</c:v>
                </c:pt>
                <c:pt idx="50209">
                  <c:v>-28</c:v>
                </c:pt>
                <c:pt idx="50210">
                  <c:v>-21</c:v>
                </c:pt>
                <c:pt idx="50211">
                  <c:v>-33</c:v>
                </c:pt>
                <c:pt idx="50212">
                  <c:v>-53</c:v>
                </c:pt>
                <c:pt idx="50213">
                  <c:v>-44</c:v>
                </c:pt>
                <c:pt idx="50214">
                  <c:v>-40</c:v>
                </c:pt>
                <c:pt idx="50215">
                  <c:v>-46</c:v>
                </c:pt>
                <c:pt idx="50216">
                  <c:v>-33</c:v>
                </c:pt>
                <c:pt idx="50217">
                  <c:v>-36</c:v>
                </c:pt>
                <c:pt idx="50218">
                  <c:v>-37</c:v>
                </c:pt>
                <c:pt idx="50219">
                  <c:v>-40</c:v>
                </c:pt>
                <c:pt idx="50220">
                  <c:v>-39</c:v>
                </c:pt>
                <c:pt idx="50221">
                  <c:v>-34</c:v>
                </c:pt>
                <c:pt idx="50222">
                  <c:v>-42</c:v>
                </c:pt>
                <c:pt idx="50223">
                  <c:v>-39</c:v>
                </c:pt>
                <c:pt idx="50224">
                  <c:v>-35</c:v>
                </c:pt>
                <c:pt idx="50225">
                  <c:v>-43</c:v>
                </c:pt>
                <c:pt idx="50226">
                  <c:v>-54</c:v>
                </c:pt>
                <c:pt idx="50227">
                  <c:v>-53</c:v>
                </c:pt>
                <c:pt idx="50228">
                  <c:v>-46</c:v>
                </c:pt>
                <c:pt idx="50229">
                  <c:v>-41</c:v>
                </c:pt>
                <c:pt idx="50230">
                  <c:v>-44</c:v>
                </c:pt>
                <c:pt idx="50231">
                  <c:v>-43</c:v>
                </c:pt>
                <c:pt idx="50232">
                  <c:v>-37</c:v>
                </c:pt>
                <c:pt idx="50233">
                  <c:v>-37</c:v>
                </c:pt>
                <c:pt idx="50234">
                  <c:v>-42</c:v>
                </c:pt>
                <c:pt idx="50235">
                  <c:v>-41</c:v>
                </c:pt>
                <c:pt idx="50236">
                  <c:v>-66</c:v>
                </c:pt>
                <c:pt idx="50237">
                  <c:v>-56</c:v>
                </c:pt>
                <c:pt idx="50238">
                  <c:v>-40</c:v>
                </c:pt>
                <c:pt idx="50239">
                  <c:v>-41</c:v>
                </c:pt>
                <c:pt idx="50240">
                  <c:v>-38</c:v>
                </c:pt>
                <c:pt idx="50241">
                  <c:v>-43</c:v>
                </c:pt>
                <c:pt idx="50242">
                  <c:v>-33</c:v>
                </c:pt>
                <c:pt idx="50243">
                  <c:v>-33</c:v>
                </c:pt>
                <c:pt idx="50244">
                  <c:v>-38</c:v>
                </c:pt>
                <c:pt idx="50245">
                  <c:v>-34</c:v>
                </c:pt>
                <c:pt idx="50246">
                  <c:v>-35</c:v>
                </c:pt>
                <c:pt idx="50247">
                  <c:v>-42</c:v>
                </c:pt>
                <c:pt idx="50248">
                  <c:v>-34</c:v>
                </c:pt>
                <c:pt idx="50249">
                  <c:v>-36</c:v>
                </c:pt>
                <c:pt idx="50250">
                  <c:v>-25</c:v>
                </c:pt>
                <c:pt idx="50251">
                  <c:v>-25</c:v>
                </c:pt>
                <c:pt idx="50252">
                  <c:v>-34</c:v>
                </c:pt>
                <c:pt idx="50253">
                  <c:v>-27</c:v>
                </c:pt>
                <c:pt idx="50254">
                  <c:v>-23</c:v>
                </c:pt>
                <c:pt idx="50255">
                  <c:v>-21</c:v>
                </c:pt>
                <c:pt idx="50256">
                  <c:v>-16</c:v>
                </c:pt>
                <c:pt idx="50257">
                  <c:v>-14</c:v>
                </c:pt>
                <c:pt idx="50258">
                  <c:v>-26</c:v>
                </c:pt>
                <c:pt idx="50259">
                  <c:v>-35</c:v>
                </c:pt>
                <c:pt idx="50260">
                  <c:v>-40</c:v>
                </c:pt>
                <c:pt idx="50261">
                  <c:v>-36</c:v>
                </c:pt>
                <c:pt idx="50262">
                  <c:v>-41</c:v>
                </c:pt>
                <c:pt idx="50263">
                  <c:v>-44</c:v>
                </c:pt>
                <c:pt idx="50264">
                  <c:v>-26</c:v>
                </c:pt>
                <c:pt idx="50265">
                  <c:v>-28</c:v>
                </c:pt>
                <c:pt idx="50266">
                  <c:v>-33</c:v>
                </c:pt>
                <c:pt idx="50267">
                  <c:v>-23</c:v>
                </c:pt>
                <c:pt idx="50268">
                  <c:v>-22</c:v>
                </c:pt>
                <c:pt idx="50269">
                  <c:v>-39</c:v>
                </c:pt>
                <c:pt idx="50270">
                  <c:v>-36</c:v>
                </c:pt>
                <c:pt idx="50271">
                  <c:v>-39</c:v>
                </c:pt>
                <c:pt idx="50272">
                  <c:v>-35</c:v>
                </c:pt>
                <c:pt idx="50273">
                  <c:v>-50</c:v>
                </c:pt>
                <c:pt idx="50274">
                  <c:v>-42</c:v>
                </c:pt>
                <c:pt idx="50275">
                  <c:v>-34</c:v>
                </c:pt>
                <c:pt idx="50276">
                  <c:v>-37</c:v>
                </c:pt>
                <c:pt idx="50277">
                  <c:v>-31</c:v>
                </c:pt>
                <c:pt idx="50278">
                  <c:v>-45</c:v>
                </c:pt>
                <c:pt idx="50279">
                  <c:v>-34</c:v>
                </c:pt>
                <c:pt idx="50280">
                  <c:v>-39</c:v>
                </c:pt>
                <c:pt idx="50281">
                  <c:v>-39</c:v>
                </c:pt>
                <c:pt idx="50282">
                  <c:v>-39</c:v>
                </c:pt>
                <c:pt idx="50283">
                  <c:v>-43</c:v>
                </c:pt>
                <c:pt idx="50284">
                  <c:v>-45</c:v>
                </c:pt>
                <c:pt idx="50285">
                  <c:v>-27</c:v>
                </c:pt>
                <c:pt idx="50286">
                  <c:v>-26</c:v>
                </c:pt>
                <c:pt idx="50287">
                  <c:v>-26</c:v>
                </c:pt>
                <c:pt idx="50288">
                  <c:v>-28</c:v>
                </c:pt>
                <c:pt idx="50289">
                  <c:v>-23</c:v>
                </c:pt>
                <c:pt idx="50290">
                  <c:v>-30</c:v>
                </c:pt>
                <c:pt idx="50291">
                  <c:v>-33</c:v>
                </c:pt>
                <c:pt idx="50292">
                  <c:v>-30</c:v>
                </c:pt>
                <c:pt idx="50293">
                  <c:v>-25</c:v>
                </c:pt>
                <c:pt idx="50294">
                  <c:v>-25</c:v>
                </c:pt>
                <c:pt idx="50295">
                  <c:v>-26</c:v>
                </c:pt>
                <c:pt idx="50296">
                  <c:v>-36</c:v>
                </c:pt>
                <c:pt idx="50297">
                  <c:v>-16</c:v>
                </c:pt>
                <c:pt idx="50298">
                  <c:v>-20</c:v>
                </c:pt>
                <c:pt idx="50299">
                  <c:v>-19</c:v>
                </c:pt>
                <c:pt idx="50300">
                  <c:v>-42</c:v>
                </c:pt>
                <c:pt idx="50301">
                  <c:v>-52</c:v>
                </c:pt>
                <c:pt idx="50302">
                  <c:v>-53</c:v>
                </c:pt>
                <c:pt idx="50303">
                  <c:v>-40</c:v>
                </c:pt>
                <c:pt idx="50304">
                  <c:v>-35</c:v>
                </c:pt>
                <c:pt idx="50305">
                  <c:v>-47</c:v>
                </c:pt>
                <c:pt idx="50306">
                  <c:v>-33</c:v>
                </c:pt>
                <c:pt idx="50307">
                  <c:v>-32</c:v>
                </c:pt>
                <c:pt idx="50308">
                  <c:v>-43</c:v>
                </c:pt>
                <c:pt idx="50309">
                  <c:v>-38</c:v>
                </c:pt>
                <c:pt idx="50310">
                  <c:v>-42</c:v>
                </c:pt>
                <c:pt idx="50311">
                  <c:v>-48</c:v>
                </c:pt>
                <c:pt idx="50312">
                  <c:v>-50</c:v>
                </c:pt>
                <c:pt idx="50313">
                  <c:v>-55</c:v>
                </c:pt>
                <c:pt idx="50314">
                  <c:v>-45</c:v>
                </c:pt>
                <c:pt idx="50315">
                  <c:v>-38</c:v>
                </c:pt>
                <c:pt idx="50316">
                  <c:v>-38</c:v>
                </c:pt>
                <c:pt idx="50317">
                  <c:v>-44</c:v>
                </c:pt>
                <c:pt idx="50318">
                  <c:v>-51</c:v>
                </c:pt>
                <c:pt idx="50319">
                  <c:v>-43</c:v>
                </c:pt>
                <c:pt idx="50320">
                  <c:v>-42</c:v>
                </c:pt>
                <c:pt idx="50321">
                  <c:v>-36</c:v>
                </c:pt>
                <c:pt idx="50322">
                  <c:v>-48</c:v>
                </c:pt>
                <c:pt idx="50323">
                  <c:v>-54</c:v>
                </c:pt>
                <c:pt idx="50324">
                  <c:v>-51</c:v>
                </c:pt>
                <c:pt idx="50325">
                  <c:v>-63</c:v>
                </c:pt>
                <c:pt idx="50326">
                  <c:v>-46</c:v>
                </c:pt>
                <c:pt idx="50327">
                  <c:v>-42</c:v>
                </c:pt>
                <c:pt idx="50328">
                  <c:v>-45</c:v>
                </c:pt>
                <c:pt idx="50329">
                  <c:v>-44</c:v>
                </c:pt>
                <c:pt idx="50330">
                  <c:v>-43</c:v>
                </c:pt>
                <c:pt idx="50331">
                  <c:v>-39</c:v>
                </c:pt>
                <c:pt idx="50332">
                  <c:v>-40</c:v>
                </c:pt>
                <c:pt idx="50333">
                  <c:v>-43</c:v>
                </c:pt>
                <c:pt idx="50334">
                  <c:v>-51</c:v>
                </c:pt>
                <c:pt idx="50335">
                  <c:v>-54</c:v>
                </c:pt>
                <c:pt idx="50336">
                  <c:v>-53</c:v>
                </c:pt>
                <c:pt idx="50337">
                  <c:v>-54</c:v>
                </c:pt>
                <c:pt idx="50338">
                  <c:v>-47</c:v>
                </c:pt>
                <c:pt idx="50339">
                  <c:v>-47</c:v>
                </c:pt>
                <c:pt idx="50340">
                  <c:v>-47</c:v>
                </c:pt>
                <c:pt idx="50341">
                  <c:v>-47</c:v>
                </c:pt>
                <c:pt idx="50342">
                  <c:v>-39</c:v>
                </c:pt>
                <c:pt idx="50343">
                  <c:v>-39</c:v>
                </c:pt>
                <c:pt idx="50344">
                  <c:v>-43</c:v>
                </c:pt>
                <c:pt idx="50345">
                  <c:v>-45</c:v>
                </c:pt>
                <c:pt idx="50346">
                  <c:v>-56</c:v>
                </c:pt>
                <c:pt idx="50347">
                  <c:v>-51</c:v>
                </c:pt>
                <c:pt idx="50348">
                  <c:v>-37</c:v>
                </c:pt>
                <c:pt idx="50349">
                  <c:v>-36</c:v>
                </c:pt>
                <c:pt idx="50350">
                  <c:v>-34</c:v>
                </c:pt>
                <c:pt idx="50351">
                  <c:v>-39</c:v>
                </c:pt>
                <c:pt idx="50352">
                  <c:v>-33</c:v>
                </c:pt>
                <c:pt idx="50353">
                  <c:v>-32</c:v>
                </c:pt>
                <c:pt idx="50354">
                  <c:v>-31</c:v>
                </c:pt>
                <c:pt idx="50355">
                  <c:v>-33</c:v>
                </c:pt>
                <c:pt idx="50356">
                  <c:v>-35</c:v>
                </c:pt>
                <c:pt idx="50357">
                  <c:v>-36</c:v>
                </c:pt>
                <c:pt idx="50358">
                  <c:v>-34</c:v>
                </c:pt>
                <c:pt idx="50359">
                  <c:v>-43</c:v>
                </c:pt>
                <c:pt idx="50360">
                  <c:v>-39</c:v>
                </c:pt>
                <c:pt idx="50361">
                  <c:v>-46</c:v>
                </c:pt>
                <c:pt idx="50362">
                  <c:v>-31</c:v>
                </c:pt>
                <c:pt idx="50363">
                  <c:v>-27</c:v>
                </c:pt>
                <c:pt idx="50364">
                  <c:v>-31</c:v>
                </c:pt>
                <c:pt idx="50365">
                  <c:v>-39</c:v>
                </c:pt>
                <c:pt idx="50366">
                  <c:v>-28</c:v>
                </c:pt>
                <c:pt idx="50367">
                  <c:v>-37</c:v>
                </c:pt>
                <c:pt idx="50368">
                  <c:v>-39</c:v>
                </c:pt>
                <c:pt idx="50369">
                  <c:v>-27</c:v>
                </c:pt>
                <c:pt idx="50370">
                  <c:v>-37</c:v>
                </c:pt>
                <c:pt idx="50371">
                  <c:v>-39</c:v>
                </c:pt>
                <c:pt idx="50372">
                  <c:v>-39</c:v>
                </c:pt>
                <c:pt idx="50373">
                  <c:v>-35</c:v>
                </c:pt>
                <c:pt idx="50374">
                  <c:v>-38</c:v>
                </c:pt>
                <c:pt idx="50375">
                  <c:v>-30</c:v>
                </c:pt>
                <c:pt idx="50376">
                  <c:v>-28</c:v>
                </c:pt>
                <c:pt idx="50377">
                  <c:v>-31</c:v>
                </c:pt>
                <c:pt idx="50378">
                  <c:v>-27</c:v>
                </c:pt>
                <c:pt idx="50379">
                  <c:v>-28</c:v>
                </c:pt>
                <c:pt idx="50380">
                  <c:v>-28</c:v>
                </c:pt>
                <c:pt idx="50381">
                  <c:v>-29</c:v>
                </c:pt>
                <c:pt idx="50382">
                  <c:v>-32</c:v>
                </c:pt>
                <c:pt idx="50383">
                  <c:v>-39</c:v>
                </c:pt>
                <c:pt idx="50384">
                  <c:v>-44</c:v>
                </c:pt>
                <c:pt idx="50385">
                  <c:v>-45</c:v>
                </c:pt>
                <c:pt idx="50386">
                  <c:v>-36</c:v>
                </c:pt>
                <c:pt idx="50387">
                  <c:v>-38</c:v>
                </c:pt>
                <c:pt idx="50388">
                  <c:v>-37</c:v>
                </c:pt>
                <c:pt idx="50389">
                  <c:v>-35</c:v>
                </c:pt>
                <c:pt idx="50390">
                  <c:v>-44</c:v>
                </c:pt>
                <c:pt idx="50391">
                  <c:v>-33</c:v>
                </c:pt>
                <c:pt idx="50392">
                  <c:v>-38</c:v>
                </c:pt>
                <c:pt idx="50393">
                  <c:v>-36</c:v>
                </c:pt>
                <c:pt idx="50394">
                  <c:v>-37</c:v>
                </c:pt>
                <c:pt idx="50395">
                  <c:v>-44</c:v>
                </c:pt>
                <c:pt idx="50396">
                  <c:v>-35</c:v>
                </c:pt>
                <c:pt idx="50397">
                  <c:v>-33</c:v>
                </c:pt>
                <c:pt idx="50398">
                  <c:v>-34</c:v>
                </c:pt>
                <c:pt idx="50399">
                  <c:v>-26</c:v>
                </c:pt>
                <c:pt idx="50400">
                  <c:v>-28</c:v>
                </c:pt>
                <c:pt idx="50401">
                  <c:v>-45</c:v>
                </c:pt>
                <c:pt idx="50402">
                  <c:v>-48</c:v>
                </c:pt>
                <c:pt idx="50403">
                  <c:v>-51</c:v>
                </c:pt>
                <c:pt idx="50404">
                  <c:v>-47</c:v>
                </c:pt>
                <c:pt idx="50405">
                  <c:v>-44</c:v>
                </c:pt>
                <c:pt idx="50406">
                  <c:v>-43</c:v>
                </c:pt>
                <c:pt idx="50407">
                  <c:v>-47</c:v>
                </c:pt>
                <c:pt idx="50408">
                  <c:v>-42</c:v>
                </c:pt>
                <c:pt idx="50409">
                  <c:v>-47</c:v>
                </c:pt>
                <c:pt idx="50410">
                  <c:v>-44</c:v>
                </c:pt>
                <c:pt idx="50411">
                  <c:v>-46</c:v>
                </c:pt>
                <c:pt idx="50412">
                  <c:v>-49</c:v>
                </c:pt>
                <c:pt idx="50413">
                  <c:v>-51</c:v>
                </c:pt>
                <c:pt idx="50414">
                  <c:v>-58</c:v>
                </c:pt>
                <c:pt idx="50415">
                  <c:v>-43</c:v>
                </c:pt>
                <c:pt idx="50416">
                  <c:v>-45</c:v>
                </c:pt>
                <c:pt idx="50417">
                  <c:v>-46</c:v>
                </c:pt>
                <c:pt idx="50418">
                  <c:v>-37</c:v>
                </c:pt>
                <c:pt idx="50419">
                  <c:v>-36</c:v>
                </c:pt>
                <c:pt idx="50420">
                  <c:v>-33</c:v>
                </c:pt>
                <c:pt idx="50421">
                  <c:v>-28</c:v>
                </c:pt>
                <c:pt idx="50422">
                  <c:v>-32</c:v>
                </c:pt>
                <c:pt idx="50423">
                  <c:v>-27</c:v>
                </c:pt>
                <c:pt idx="50424">
                  <c:v>-30</c:v>
                </c:pt>
                <c:pt idx="50425">
                  <c:v>-32</c:v>
                </c:pt>
                <c:pt idx="50426">
                  <c:v>-35</c:v>
                </c:pt>
                <c:pt idx="50427">
                  <c:v>-36</c:v>
                </c:pt>
                <c:pt idx="50428">
                  <c:v>-36</c:v>
                </c:pt>
                <c:pt idx="50429">
                  <c:v>-40</c:v>
                </c:pt>
                <c:pt idx="50430">
                  <c:v>-46</c:v>
                </c:pt>
                <c:pt idx="50431">
                  <c:v>-45</c:v>
                </c:pt>
                <c:pt idx="50432">
                  <c:v>-32</c:v>
                </c:pt>
                <c:pt idx="50433">
                  <c:v>-32</c:v>
                </c:pt>
                <c:pt idx="50434">
                  <c:v>-45</c:v>
                </c:pt>
                <c:pt idx="50435">
                  <c:v>-32</c:v>
                </c:pt>
                <c:pt idx="50436">
                  <c:v>-35</c:v>
                </c:pt>
                <c:pt idx="50437">
                  <c:v>-36</c:v>
                </c:pt>
                <c:pt idx="50438">
                  <c:v>-34</c:v>
                </c:pt>
                <c:pt idx="50439">
                  <c:v>-41</c:v>
                </c:pt>
                <c:pt idx="50440">
                  <c:v>-40</c:v>
                </c:pt>
                <c:pt idx="50441">
                  <c:v>-43</c:v>
                </c:pt>
                <c:pt idx="50442">
                  <c:v>-49</c:v>
                </c:pt>
                <c:pt idx="50443">
                  <c:v>-45</c:v>
                </c:pt>
                <c:pt idx="50444">
                  <c:v>-47</c:v>
                </c:pt>
                <c:pt idx="50445">
                  <c:v>-35</c:v>
                </c:pt>
                <c:pt idx="50446">
                  <c:v>-34</c:v>
                </c:pt>
                <c:pt idx="50447">
                  <c:v>-33</c:v>
                </c:pt>
                <c:pt idx="50448">
                  <c:v>-40</c:v>
                </c:pt>
                <c:pt idx="50449">
                  <c:v>-35</c:v>
                </c:pt>
                <c:pt idx="50450">
                  <c:v>-39</c:v>
                </c:pt>
                <c:pt idx="50451">
                  <c:v>-38</c:v>
                </c:pt>
                <c:pt idx="50452">
                  <c:v>-40</c:v>
                </c:pt>
                <c:pt idx="50453">
                  <c:v>-48</c:v>
                </c:pt>
                <c:pt idx="50454">
                  <c:v>-46</c:v>
                </c:pt>
                <c:pt idx="50455">
                  <c:v>-48</c:v>
                </c:pt>
                <c:pt idx="50456">
                  <c:v>-36</c:v>
                </c:pt>
                <c:pt idx="50457">
                  <c:v>-29</c:v>
                </c:pt>
                <c:pt idx="50458">
                  <c:v>-27</c:v>
                </c:pt>
                <c:pt idx="50459">
                  <c:v>-27</c:v>
                </c:pt>
                <c:pt idx="50460">
                  <c:v>-39</c:v>
                </c:pt>
                <c:pt idx="50461">
                  <c:v>-34</c:v>
                </c:pt>
                <c:pt idx="50462">
                  <c:v>-49</c:v>
                </c:pt>
                <c:pt idx="50463">
                  <c:v>-31</c:v>
                </c:pt>
                <c:pt idx="50464">
                  <c:v>-33</c:v>
                </c:pt>
                <c:pt idx="50465">
                  <c:v>-42</c:v>
                </c:pt>
                <c:pt idx="50466">
                  <c:v>-40</c:v>
                </c:pt>
                <c:pt idx="50467">
                  <c:v>-34</c:v>
                </c:pt>
                <c:pt idx="50468">
                  <c:v>-29</c:v>
                </c:pt>
                <c:pt idx="50469">
                  <c:v>-30</c:v>
                </c:pt>
                <c:pt idx="50470">
                  <c:v>-27</c:v>
                </c:pt>
                <c:pt idx="50471">
                  <c:v>-28</c:v>
                </c:pt>
                <c:pt idx="50472">
                  <c:v>-40</c:v>
                </c:pt>
                <c:pt idx="50473">
                  <c:v>-31</c:v>
                </c:pt>
                <c:pt idx="50474">
                  <c:v>-33</c:v>
                </c:pt>
                <c:pt idx="50475">
                  <c:v>-29</c:v>
                </c:pt>
                <c:pt idx="50476">
                  <c:v>-38</c:v>
                </c:pt>
                <c:pt idx="50477">
                  <c:v>-42</c:v>
                </c:pt>
                <c:pt idx="50478">
                  <c:v>-40</c:v>
                </c:pt>
                <c:pt idx="50479">
                  <c:v>-42</c:v>
                </c:pt>
                <c:pt idx="50480">
                  <c:v>-40</c:v>
                </c:pt>
                <c:pt idx="50481">
                  <c:v>-38</c:v>
                </c:pt>
                <c:pt idx="50482">
                  <c:v>-36</c:v>
                </c:pt>
                <c:pt idx="50483">
                  <c:v>-35</c:v>
                </c:pt>
                <c:pt idx="50484">
                  <c:v>-32</c:v>
                </c:pt>
                <c:pt idx="50485">
                  <c:v>-31</c:v>
                </c:pt>
                <c:pt idx="50486">
                  <c:v>-32</c:v>
                </c:pt>
                <c:pt idx="50487">
                  <c:v>-36</c:v>
                </c:pt>
                <c:pt idx="50488">
                  <c:v>-45</c:v>
                </c:pt>
                <c:pt idx="50489">
                  <c:v>-45</c:v>
                </c:pt>
                <c:pt idx="50490">
                  <c:v>-58</c:v>
                </c:pt>
                <c:pt idx="50491">
                  <c:v>-51</c:v>
                </c:pt>
                <c:pt idx="50492">
                  <c:v>-38</c:v>
                </c:pt>
                <c:pt idx="50493">
                  <c:v>-42</c:v>
                </c:pt>
                <c:pt idx="50494">
                  <c:v>-33</c:v>
                </c:pt>
                <c:pt idx="50495">
                  <c:v>-31</c:v>
                </c:pt>
                <c:pt idx="50496">
                  <c:v>-29</c:v>
                </c:pt>
                <c:pt idx="50497">
                  <c:v>-38</c:v>
                </c:pt>
                <c:pt idx="50498">
                  <c:v>-44</c:v>
                </c:pt>
                <c:pt idx="50499">
                  <c:v>-39</c:v>
                </c:pt>
                <c:pt idx="50500">
                  <c:v>-50</c:v>
                </c:pt>
                <c:pt idx="50501">
                  <c:v>-50</c:v>
                </c:pt>
                <c:pt idx="50502">
                  <c:v>-37</c:v>
                </c:pt>
                <c:pt idx="50503">
                  <c:v>-40</c:v>
                </c:pt>
                <c:pt idx="50504">
                  <c:v>-39</c:v>
                </c:pt>
                <c:pt idx="50505">
                  <c:v>-28</c:v>
                </c:pt>
                <c:pt idx="50506">
                  <c:v>-29</c:v>
                </c:pt>
                <c:pt idx="50507">
                  <c:v>-29</c:v>
                </c:pt>
                <c:pt idx="50508">
                  <c:v>-27</c:v>
                </c:pt>
                <c:pt idx="50509">
                  <c:v>-36</c:v>
                </c:pt>
                <c:pt idx="50510">
                  <c:v>-28</c:v>
                </c:pt>
                <c:pt idx="50511">
                  <c:v>-26</c:v>
                </c:pt>
                <c:pt idx="50512">
                  <c:v>-42</c:v>
                </c:pt>
                <c:pt idx="50513">
                  <c:v>-45</c:v>
                </c:pt>
                <c:pt idx="50514">
                  <c:v>-38</c:v>
                </c:pt>
                <c:pt idx="50515">
                  <c:v>-40</c:v>
                </c:pt>
                <c:pt idx="50516">
                  <c:v>-30</c:v>
                </c:pt>
                <c:pt idx="50517">
                  <c:v>-28</c:v>
                </c:pt>
                <c:pt idx="50518">
                  <c:v>-26</c:v>
                </c:pt>
                <c:pt idx="50519">
                  <c:v>-32</c:v>
                </c:pt>
                <c:pt idx="50520">
                  <c:v>-27</c:v>
                </c:pt>
                <c:pt idx="50521">
                  <c:v>-28</c:v>
                </c:pt>
                <c:pt idx="50522">
                  <c:v>-31</c:v>
                </c:pt>
                <c:pt idx="50523">
                  <c:v>-37</c:v>
                </c:pt>
                <c:pt idx="50524">
                  <c:v>-44</c:v>
                </c:pt>
                <c:pt idx="50525">
                  <c:v>-41</c:v>
                </c:pt>
                <c:pt idx="50526">
                  <c:v>-41</c:v>
                </c:pt>
                <c:pt idx="50527">
                  <c:v>-43</c:v>
                </c:pt>
                <c:pt idx="50528">
                  <c:v>-32</c:v>
                </c:pt>
                <c:pt idx="50529">
                  <c:v>-30</c:v>
                </c:pt>
                <c:pt idx="50530">
                  <c:v>-36</c:v>
                </c:pt>
                <c:pt idx="50531">
                  <c:v>-33</c:v>
                </c:pt>
                <c:pt idx="50532">
                  <c:v>-29</c:v>
                </c:pt>
                <c:pt idx="50533">
                  <c:v>-27</c:v>
                </c:pt>
                <c:pt idx="50534">
                  <c:v>-28</c:v>
                </c:pt>
                <c:pt idx="50535">
                  <c:v>-28</c:v>
                </c:pt>
                <c:pt idx="50536">
                  <c:v>-39</c:v>
                </c:pt>
                <c:pt idx="50537">
                  <c:v>-49</c:v>
                </c:pt>
                <c:pt idx="50538">
                  <c:v>-30</c:v>
                </c:pt>
                <c:pt idx="50539">
                  <c:v>-26</c:v>
                </c:pt>
                <c:pt idx="50540">
                  <c:v>-26</c:v>
                </c:pt>
                <c:pt idx="50541">
                  <c:v>-26</c:v>
                </c:pt>
                <c:pt idx="50542">
                  <c:v>-37</c:v>
                </c:pt>
                <c:pt idx="50543">
                  <c:v>3</c:v>
                </c:pt>
                <c:pt idx="50544">
                  <c:v>-46</c:v>
                </c:pt>
                <c:pt idx="50545">
                  <c:v>-46</c:v>
                </c:pt>
                <c:pt idx="50546">
                  <c:v>-38</c:v>
                </c:pt>
                <c:pt idx="50547">
                  <c:v>-40</c:v>
                </c:pt>
                <c:pt idx="50548">
                  <c:v>-36</c:v>
                </c:pt>
                <c:pt idx="50549">
                  <c:v>-31</c:v>
                </c:pt>
                <c:pt idx="50550">
                  <c:v>-33</c:v>
                </c:pt>
                <c:pt idx="50551">
                  <c:v>-31</c:v>
                </c:pt>
                <c:pt idx="50552">
                  <c:v>-34</c:v>
                </c:pt>
                <c:pt idx="50553">
                  <c:v>-35</c:v>
                </c:pt>
                <c:pt idx="50554">
                  <c:v>-46</c:v>
                </c:pt>
                <c:pt idx="50555">
                  <c:v>-51</c:v>
                </c:pt>
                <c:pt idx="50556">
                  <c:v>-37</c:v>
                </c:pt>
                <c:pt idx="50557">
                  <c:v>-32</c:v>
                </c:pt>
                <c:pt idx="50558">
                  <c:v>-30</c:v>
                </c:pt>
                <c:pt idx="50559">
                  <c:v>-17</c:v>
                </c:pt>
                <c:pt idx="50560">
                  <c:v>-24</c:v>
                </c:pt>
                <c:pt idx="50561">
                  <c:v>-49</c:v>
                </c:pt>
                <c:pt idx="50562">
                  <c:v>-55</c:v>
                </c:pt>
                <c:pt idx="50563">
                  <c:v>-39</c:v>
                </c:pt>
                <c:pt idx="50564">
                  <c:v>-41</c:v>
                </c:pt>
                <c:pt idx="50565">
                  <c:v>-37</c:v>
                </c:pt>
                <c:pt idx="50566">
                  <c:v>-38</c:v>
                </c:pt>
                <c:pt idx="50567">
                  <c:v>-37</c:v>
                </c:pt>
                <c:pt idx="50568">
                  <c:v>-38</c:v>
                </c:pt>
                <c:pt idx="50569">
                  <c:v>-37</c:v>
                </c:pt>
                <c:pt idx="50570">
                  <c:v>-38</c:v>
                </c:pt>
                <c:pt idx="50571">
                  <c:v>-46</c:v>
                </c:pt>
                <c:pt idx="50572">
                  <c:v>-53</c:v>
                </c:pt>
                <c:pt idx="50573">
                  <c:v>-56</c:v>
                </c:pt>
                <c:pt idx="50574">
                  <c:v>-43</c:v>
                </c:pt>
                <c:pt idx="50575">
                  <c:v>-35</c:v>
                </c:pt>
                <c:pt idx="50576">
                  <c:v>-36</c:v>
                </c:pt>
                <c:pt idx="50577">
                  <c:v>-40</c:v>
                </c:pt>
                <c:pt idx="50578">
                  <c:v>-33</c:v>
                </c:pt>
                <c:pt idx="50579">
                  <c:v>-35</c:v>
                </c:pt>
                <c:pt idx="50580">
                  <c:v>-37</c:v>
                </c:pt>
                <c:pt idx="50581">
                  <c:v>-36</c:v>
                </c:pt>
                <c:pt idx="50582">
                  <c:v>-36</c:v>
                </c:pt>
                <c:pt idx="50583">
                  <c:v>-46</c:v>
                </c:pt>
                <c:pt idx="50584">
                  <c:v>-53</c:v>
                </c:pt>
                <c:pt idx="50585">
                  <c:v>-72</c:v>
                </c:pt>
                <c:pt idx="50586">
                  <c:v>-55</c:v>
                </c:pt>
                <c:pt idx="50587">
                  <c:v>-62</c:v>
                </c:pt>
                <c:pt idx="50588">
                  <c:v>-50</c:v>
                </c:pt>
                <c:pt idx="50589">
                  <c:v>-37</c:v>
                </c:pt>
                <c:pt idx="50590">
                  <c:v>-40</c:v>
                </c:pt>
                <c:pt idx="50591">
                  <c:v>-51</c:v>
                </c:pt>
                <c:pt idx="50592">
                  <c:v>-32</c:v>
                </c:pt>
                <c:pt idx="50593">
                  <c:v>-49</c:v>
                </c:pt>
                <c:pt idx="50594">
                  <c:v>-62</c:v>
                </c:pt>
                <c:pt idx="50595">
                  <c:v>-54</c:v>
                </c:pt>
                <c:pt idx="50596">
                  <c:v>-81</c:v>
                </c:pt>
                <c:pt idx="50597">
                  <c:v>-45</c:v>
                </c:pt>
                <c:pt idx="50598">
                  <c:v>-37</c:v>
                </c:pt>
                <c:pt idx="50599">
                  <c:v>-37</c:v>
                </c:pt>
                <c:pt idx="50600">
                  <c:v>-42</c:v>
                </c:pt>
                <c:pt idx="50601">
                  <c:v>-36</c:v>
                </c:pt>
                <c:pt idx="50602">
                  <c:v>-37</c:v>
                </c:pt>
                <c:pt idx="50603">
                  <c:v>-47</c:v>
                </c:pt>
                <c:pt idx="50604">
                  <c:v>-34</c:v>
                </c:pt>
                <c:pt idx="50605">
                  <c:v>-35</c:v>
                </c:pt>
                <c:pt idx="50606">
                  <c:v>-35</c:v>
                </c:pt>
                <c:pt idx="50607">
                  <c:v>-34</c:v>
                </c:pt>
                <c:pt idx="50608">
                  <c:v>-36</c:v>
                </c:pt>
                <c:pt idx="50609">
                  <c:v>-36</c:v>
                </c:pt>
                <c:pt idx="50610">
                  <c:v>-37</c:v>
                </c:pt>
                <c:pt idx="50611">
                  <c:v>-35</c:v>
                </c:pt>
                <c:pt idx="50612">
                  <c:v>-45</c:v>
                </c:pt>
                <c:pt idx="50613">
                  <c:v>-45</c:v>
                </c:pt>
                <c:pt idx="50614">
                  <c:v>-54</c:v>
                </c:pt>
                <c:pt idx="50615">
                  <c:v>-51</c:v>
                </c:pt>
                <c:pt idx="50616">
                  <c:v>-51</c:v>
                </c:pt>
                <c:pt idx="50617">
                  <c:v>-52</c:v>
                </c:pt>
                <c:pt idx="50618">
                  <c:v>-51</c:v>
                </c:pt>
                <c:pt idx="50619">
                  <c:v>-42</c:v>
                </c:pt>
                <c:pt idx="50620">
                  <c:v>-42</c:v>
                </c:pt>
                <c:pt idx="50621">
                  <c:v>-42</c:v>
                </c:pt>
                <c:pt idx="50622">
                  <c:v>-42</c:v>
                </c:pt>
                <c:pt idx="50623">
                  <c:v>-54</c:v>
                </c:pt>
                <c:pt idx="50624">
                  <c:v>-66</c:v>
                </c:pt>
                <c:pt idx="50625">
                  <c:v>-70</c:v>
                </c:pt>
                <c:pt idx="50626">
                  <c:v>-41</c:v>
                </c:pt>
                <c:pt idx="50627">
                  <c:v>-44</c:v>
                </c:pt>
                <c:pt idx="50628">
                  <c:v>-36</c:v>
                </c:pt>
                <c:pt idx="50629">
                  <c:v>-42</c:v>
                </c:pt>
                <c:pt idx="50630">
                  <c:v>-38</c:v>
                </c:pt>
                <c:pt idx="50631">
                  <c:v>-41</c:v>
                </c:pt>
                <c:pt idx="50632">
                  <c:v>-29</c:v>
                </c:pt>
                <c:pt idx="50633">
                  <c:v>-32</c:v>
                </c:pt>
                <c:pt idx="50634">
                  <c:v>-42</c:v>
                </c:pt>
                <c:pt idx="50635">
                  <c:v>-40</c:v>
                </c:pt>
                <c:pt idx="50636">
                  <c:v>-51</c:v>
                </c:pt>
                <c:pt idx="50637">
                  <c:v>-50</c:v>
                </c:pt>
                <c:pt idx="50638">
                  <c:v>-34</c:v>
                </c:pt>
                <c:pt idx="50639">
                  <c:v>-41</c:v>
                </c:pt>
                <c:pt idx="50640">
                  <c:v>-38</c:v>
                </c:pt>
                <c:pt idx="50641">
                  <c:v>-31</c:v>
                </c:pt>
                <c:pt idx="50642">
                  <c:v>-10</c:v>
                </c:pt>
                <c:pt idx="50643">
                  <c:v>-25</c:v>
                </c:pt>
                <c:pt idx="50644">
                  <c:v>-21</c:v>
                </c:pt>
                <c:pt idx="50645">
                  <c:v>-39</c:v>
                </c:pt>
                <c:pt idx="50646">
                  <c:v>-42</c:v>
                </c:pt>
                <c:pt idx="50647">
                  <c:v>-28</c:v>
                </c:pt>
                <c:pt idx="50648">
                  <c:v>-29</c:v>
                </c:pt>
                <c:pt idx="50649">
                  <c:v>-27</c:v>
                </c:pt>
                <c:pt idx="50650">
                  <c:v>-28</c:v>
                </c:pt>
                <c:pt idx="50651">
                  <c:v>-27</c:v>
                </c:pt>
                <c:pt idx="50652">
                  <c:v>-30</c:v>
                </c:pt>
                <c:pt idx="50653">
                  <c:v>-28</c:v>
                </c:pt>
                <c:pt idx="50654">
                  <c:v>-32</c:v>
                </c:pt>
                <c:pt idx="50655">
                  <c:v>-40</c:v>
                </c:pt>
                <c:pt idx="50656">
                  <c:v>-43</c:v>
                </c:pt>
                <c:pt idx="50657">
                  <c:v>-40</c:v>
                </c:pt>
                <c:pt idx="50658">
                  <c:v>-38</c:v>
                </c:pt>
                <c:pt idx="50659">
                  <c:v>-33</c:v>
                </c:pt>
                <c:pt idx="50660">
                  <c:v>-36</c:v>
                </c:pt>
                <c:pt idx="50661">
                  <c:v>-34</c:v>
                </c:pt>
                <c:pt idx="50662">
                  <c:v>-31</c:v>
                </c:pt>
                <c:pt idx="50663">
                  <c:v>-31</c:v>
                </c:pt>
                <c:pt idx="50664">
                  <c:v>-33</c:v>
                </c:pt>
                <c:pt idx="50665">
                  <c:v>-41</c:v>
                </c:pt>
                <c:pt idx="50666">
                  <c:v>-31</c:v>
                </c:pt>
                <c:pt idx="50667">
                  <c:v>-37</c:v>
                </c:pt>
                <c:pt idx="50668">
                  <c:v>-41</c:v>
                </c:pt>
                <c:pt idx="50669">
                  <c:v>-42</c:v>
                </c:pt>
                <c:pt idx="50670">
                  <c:v>-37</c:v>
                </c:pt>
                <c:pt idx="50671">
                  <c:v>-37</c:v>
                </c:pt>
                <c:pt idx="50672">
                  <c:v>-28</c:v>
                </c:pt>
                <c:pt idx="50673">
                  <c:v>-28</c:v>
                </c:pt>
                <c:pt idx="50674">
                  <c:v>-25</c:v>
                </c:pt>
                <c:pt idx="50675">
                  <c:v>-29</c:v>
                </c:pt>
                <c:pt idx="50676">
                  <c:v>-28</c:v>
                </c:pt>
                <c:pt idx="50677">
                  <c:v>-33</c:v>
                </c:pt>
                <c:pt idx="50678">
                  <c:v>-31</c:v>
                </c:pt>
                <c:pt idx="50679">
                  <c:v>-39</c:v>
                </c:pt>
                <c:pt idx="50680">
                  <c:v>-42</c:v>
                </c:pt>
                <c:pt idx="50681">
                  <c:v>-50</c:v>
                </c:pt>
                <c:pt idx="50682">
                  <c:v>-50</c:v>
                </c:pt>
                <c:pt idx="50683">
                  <c:v>-49</c:v>
                </c:pt>
                <c:pt idx="50684">
                  <c:v>-39</c:v>
                </c:pt>
                <c:pt idx="50685">
                  <c:v>-40</c:v>
                </c:pt>
                <c:pt idx="50686">
                  <c:v>-32</c:v>
                </c:pt>
                <c:pt idx="50687">
                  <c:v>-35</c:v>
                </c:pt>
                <c:pt idx="50688">
                  <c:v>-36</c:v>
                </c:pt>
                <c:pt idx="50689">
                  <c:v>-36</c:v>
                </c:pt>
                <c:pt idx="50690">
                  <c:v>-33</c:v>
                </c:pt>
                <c:pt idx="50691">
                  <c:v>-39</c:v>
                </c:pt>
                <c:pt idx="50692">
                  <c:v>-50</c:v>
                </c:pt>
                <c:pt idx="50693">
                  <c:v>-29</c:v>
                </c:pt>
                <c:pt idx="50694">
                  <c:v>-21</c:v>
                </c:pt>
                <c:pt idx="50695">
                  <c:v>-18</c:v>
                </c:pt>
                <c:pt idx="50696">
                  <c:v>14</c:v>
                </c:pt>
                <c:pt idx="50697">
                  <c:v>-30</c:v>
                </c:pt>
                <c:pt idx="50698">
                  <c:v>-42</c:v>
                </c:pt>
                <c:pt idx="50699">
                  <c:v>-33</c:v>
                </c:pt>
                <c:pt idx="50700">
                  <c:v>-27</c:v>
                </c:pt>
                <c:pt idx="50701">
                  <c:v>-22</c:v>
                </c:pt>
                <c:pt idx="50702">
                  <c:v>-43</c:v>
                </c:pt>
                <c:pt idx="50703">
                  <c:v>-43</c:v>
                </c:pt>
                <c:pt idx="50704">
                  <c:v>-34</c:v>
                </c:pt>
                <c:pt idx="50705">
                  <c:v>-37</c:v>
                </c:pt>
                <c:pt idx="50706">
                  <c:v>-39</c:v>
                </c:pt>
                <c:pt idx="50707">
                  <c:v>-35</c:v>
                </c:pt>
                <c:pt idx="50708">
                  <c:v>-31</c:v>
                </c:pt>
                <c:pt idx="50709">
                  <c:v>-32</c:v>
                </c:pt>
                <c:pt idx="50710">
                  <c:v>-30</c:v>
                </c:pt>
                <c:pt idx="50711">
                  <c:v>-27</c:v>
                </c:pt>
                <c:pt idx="50712">
                  <c:v>-28</c:v>
                </c:pt>
                <c:pt idx="50713">
                  <c:v>-28</c:v>
                </c:pt>
                <c:pt idx="50714">
                  <c:v>-29</c:v>
                </c:pt>
                <c:pt idx="50715">
                  <c:v>-42</c:v>
                </c:pt>
                <c:pt idx="50716">
                  <c:v>-33</c:v>
                </c:pt>
                <c:pt idx="50717">
                  <c:v>-39</c:v>
                </c:pt>
                <c:pt idx="50718">
                  <c:v>-53</c:v>
                </c:pt>
                <c:pt idx="50719">
                  <c:v>-62</c:v>
                </c:pt>
                <c:pt idx="50720">
                  <c:v>-53</c:v>
                </c:pt>
                <c:pt idx="50721">
                  <c:v>-40</c:v>
                </c:pt>
                <c:pt idx="50722">
                  <c:v>-37</c:v>
                </c:pt>
                <c:pt idx="50723">
                  <c:v>-43</c:v>
                </c:pt>
                <c:pt idx="50724">
                  <c:v>-42</c:v>
                </c:pt>
                <c:pt idx="50725">
                  <c:v>-40</c:v>
                </c:pt>
                <c:pt idx="50726">
                  <c:v>-41</c:v>
                </c:pt>
                <c:pt idx="50727">
                  <c:v>-45</c:v>
                </c:pt>
                <c:pt idx="50728">
                  <c:v>-42</c:v>
                </c:pt>
                <c:pt idx="50729">
                  <c:v>-50</c:v>
                </c:pt>
                <c:pt idx="50730">
                  <c:v>-37</c:v>
                </c:pt>
                <c:pt idx="50731">
                  <c:v>-40</c:v>
                </c:pt>
                <c:pt idx="50732">
                  <c:v>-30</c:v>
                </c:pt>
                <c:pt idx="50733">
                  <c:v>-29</c:v>
                </c:pt>
                <c:pt idx="50734">
                  <c:v>-28</c:v>
                </c:pt>
                <c:pt idx="50735">
                  <c:v>-25</c:v>
                </c:pt>
                <c:pt idx="50736">
                  <c:v>-29</c:v>
                </c:pt>
                <c:pt idx="50737">
                  <c:v>-26</c:v>
                </c:pt>
                <c:pt idx="50738">
                  <c:v>-32</c:v>
                </c:pt>
                <c:pt idx="50739">
                  <c:v>-28</c:v>
                </c:pt>
                <c:pt idx="50740">
                  <c:v>-33</c:v>
                </c:pt>
                <c:pt idx="50741">
                  <c:v>-36</c:v>
                </c:pt>
                <c:pt idx="50742">
                  <c:v>-57</c:v>
                </c:pt>
                <c:pt idx="50743">
                  <c:v>-53</c:v>
                </c:pt>
                <c:pt idx="50744">
                  <c:v>-50</c:v>
                </c:pt>
                <c:pt idx="50745">
                  <c:v>-43</c:v>
                </c:pt>
                <c:pt idx="50746">
                  <c:v>-49</c:v>
                </c:pt>
                <c:pt idx="50747">
                  <c:v>-41</c:v>
                </c:pt>
                <c:pt idx="50748">
                  <c:v>-38</c:v>
                </c:pt>
                <c:pt idx="50749">
                  <c:v>-44</c:v>
                </c:pt>
                <c:pt idx="50750">
                  <c:v>-55</c:v>
                </c:pt>
                <c:pt idx="50751">
                  <c:v>-51</c:v>
                </c:pt>
                <c:pt idx="50752">
                  <c:v>-56</c:v>
                </c:pt>
                <c:pt idx="50753">
                  <c:v>-63</c:v>
                </c:pt>
                <c:pt idx="50754">
                  <c:v>-62</c:v>
                </c:pt>
                <c:pt idx="50755">
                  <c:v>-51</c:v>
                </c:pt>
                <c:pt idx="50756">
                  <c:v>-47</c:v>
                </c:pt>
                <c:pt idx="50757">
                  <c:v>-61</c:v>
                </c:pt>
                <c:pt idx="50758">
                  <c:v>-57</c:v>
                </c:pt>
                <c:pt idx="50759">
                  <c:v>-47</c:v>
                </c:pt>
                <c:pt idx="50760">
                  <c:v>-41</c:v>
                </c:pt>
                <c:pt idx="50761">
                  <c:v>-52</c:v>
                </c:pt>
                <c:pt idx="50762">
                  <c:v>-57</c:v>
                </c:pt>
                <c:pt idx="50763">
                  <c:v>-52</c:v>
                </c:pt>
                <c:pt idx="50764">
                  <c:v>-83</c:v>
                </c:pt>
                <c:pt idx="50765">
                  <c:v>-61</c:v>
                </c:pt>
                <c:pt idx="50766">
                  <c:v>-38</c:v>
                </c:pt>
                <c:pt idx="50767">
                  <c:v>-40</c:v>
                </c:pt>
                <c:pt idx="50768">
                  <c:v>-45</c:v>
                </c:pt>
                <c:pt idx="50769">
                  <c:v>-29</c:v>
                </c:pt>
                <c:pt idx="50770">
                  <c:v>-35</c:v>
                </c:pt>
                <c:pt idx="50771">
                  <c:v>-32</c:v>
                </c:pt>
                <c:pt idx="50772">
                  <c:v>-31</c:v>
                </c:pt>
                <c:pt idx="50773">
                  <c:v>-36</c:v>
                </c:pt>
                <c:pt idx="50774">
                  <c:v>-41</c:v>
                </c:pt>
                <c:pt idx="50775">
                  <c:v>-62</c:v>
                </c:pt>
                <c:pt idx="50776">
                  <c:v>-34</c:v>
                </c:pt>
                <c:pt idx="50777">
                  <c:v>-37</c:v>
                </c:pt>
                <c:pt idx="50778">
                  <c:v>-55</c:v>
                </c:pt>
                <c:pt idx="50779">
                  <c:v>-56</c:v>
                </c:pt>
                <c:pt idx="50780">
                  <c:v>-49</c:v>
                </c:pt>
                <c:pt idx="50781">
                  <c:v>-47</c:v>
                </c:pt>
                <c:pt idx="50782">
                  <c:v>-42</c:v>
                </c:pt>
                <c:pt idx="50783">
                  <c:v>-46</c:v>
                </c:pt>
                <c:pt idx="50784">
                  <c:v>-43</c:v>
                </c:pt>
                <c:pt idx="50785">
                  <c:v>-47</c:v>
                </c:pt>
                <c:pt idx="50786">
                  <c:v>-43</c:v>
                </c:pt>
                <c:pt idx="50787">
                  <c:v>-55</c:v>
                </c:pt>
                <c:pt idx="50788">
                  <c:v>-43</c:v>
                </c:pt>
                <c:pt idx="50789">
                  <c:v>-54</c:v>
                </c:pt>
                <c:pt idx="50790">
                  <c:v>-18</c:v>
                </c:pt>
                <c:pt idx="50791">
                  <c:v>-15</c:v>
                </c:pt>
                <c:pt idx="50792">
                  <c:v>-39</c:v>
                </c:pt>
                <c:pt idx="50793">
                  <c:v>-44</c:v>
                </c:pt>
                <c:pt idx="50794">
                  <c:v>-31</c:v>
                </c:pt>
                <c:pt idx="50795">
                  <c:v>-29</c:v>
                </c:pt>
                <c:pt idx="50796">
                  <c:v>-30</c:v>
                </c:pt>
                <c:pt idx="50797">
                  <c:v>-30</c:v>
                </c:pt>
                <c:pt idx="50798">
                  <c:v>-32</c:v>
                </c:pt>
                <c:pt idx="50799">
                  <c:v>-36</c:v>
                </c:pt>
                <c:pt idx="50800">
                  <c:v>-27</c:v>
                </c:pt>
                <c:pt idx="50801">
                  <c:v>-28</c:v>
                </c:pt>
                <c:pt idx="50802">
                  <c:v>-40</c:v>
                </c:pt>
                <c:pt idx="50803">
                  <c:v>-42</c:v>
                </c:pt>
                <c:pt idx="50804">
                  <c:v>-38</c:v>
                </c:pt>
                <c:pt idx="50805">
                  <c:v>-34</c:v>
                </c:pt>
                <c:pt idx="50806">
                  <c:v>-33</c:v>
                </c:pt>
                <c:pt idx="50807">
                  <c:v>-33</c:v>
                </c:pt>
                <c:pt idx="50808">
                  <c:v>-29</c:v>
                </c:pt>
                <c:pt idx="50809">
                  <c:v>-33</c:v>
                </c:pt>
                <c:pt idx="50810">
                  <c:v>-30</c:v>
                </c:pt>
                <c:pt idx="50811">
                  <c:v>-29</c:v>
                </c:pt>
                <c:pt idx="50812">
                  <c:v>-29</c:v>
                </c:pt>
                <c:pt idx="50813">
                  <c:v>-30</c:v>
                </c:pt>
                <c:pt idx="50814">
                  <c:v>-37</c:v>
                </c:pt>
                <c:pt idx="50815">
                  <c:v>-42</c:v>
                </c:pt>
                <c:pt idx="50816">
                  <c:v>-33</c:v>
                </c:pt>
                <c:pt idx="50817">
                  <c:v>-45</c:v>
                </c:pt>
                <c:pt idx="50818">
                  <c:v>-36</c:v>
                </c:pt>
                <c:pt idx="50819">
                  <c:v>-36</c:v>
                </c:pt>
                <c:pt idx="50820">
                  <c:v>-36</c:v>
                </c:pt>
                <c:pt idx="50821">
                  <c:v>-43</c:v>
                </c:pt>
                <c:pt idx="50822">
                  <c:v>-26</c:v>
                </c:pt>
                <c:pt idx="50823">
                  <c:v>-32</c:v>
                </c:pt>
                <c:pt idx="50824">
                  <c:v>-37</c:v>
                </c:pt>
                <c:pt idx="50825">
                  <c:v>-44</c:v>
                </c:pt>
                <c:pt idx="50826">
                  <c:v>-29</c:v>
                </c:pt>
                <c:pt idx="50827">
                  <c:v>-39</c:v>
                </c:pt>
                <c:pt idx="50828">
                  <c:v>-39</c:v>
                </c:pt>
                <c:pt idx="50829">
                  <c:v>-38</c:v>
                </c:pt>
                <c:pt idx="50830">
                  <c:v>-33</c:v>
                </c:pt>
                <c:pt idx="50831">
                  <c:v>-35</c:v>
                </c:pt>
                <c:pt idx="50832">
                  <c:v>-31</c:v>
                </c:pt>
                <c:pt idx="50833">
                  <c:v>-31</c:v>
                </c:pt>
                <c:pt idx="50834">
                  <c:v>-31</c:v>
                </c:pt>
                <c:pt idx="50835">
                  <c:v>-30</c:v>
                </c:pt>
                <c:pt idx="50836">
                  <c:v>-34</c:v>
                </c:pt>
                <c:pt idx="50837">
                  <c:v>-36</c:v>
                </c:pt>
                <c:pt idx="50838">
                  <c:v>-41</c:v>
                </c:pt>
                <c:pt idx="50839">
                  <c:v>-45</c:v>
                </c:pt>
                <c:pt idx="50840">
                  <c:v>-46</c:v>
                </c:pt>
                <c:pt idx="50841">
                  <c:v>-48</c:v>
                </c:pt>
                <c:pt idx="50842">
                  <c:v>-43</c:v>
                </c:pt>
                <c:pt idx="50843">
                  <c:v>-48</c:v>
                </c:pt>
                <c:pt idx="50844">
                  <c:v>-38</c:v>
                </c:pt>
                <c:pt idx="50845">
                  <c:v>-39</c:v>
                </c:pt>
                <c:pt idx="50846">
                  <c:v>-47</c:v>
                </c:pt>
                <c:pt idx="50847">
                  <c:v>-40</c:v>
                </c:pt>
                <c:pt idx="50848">
                  <c:v>-35</c:v>
                </c:pt>
                <c:pt idx="50849">
                  <c:v>-37</c:v>
                </c:pt>
                <c:pt idx="50850">
                  <c:v>-42</c:v>
                </c:pt>
                <c:pt idx="50851">
                  <c:v>-50</c:v>
                </c:pt>
                <c:pt idx="50852">
                  <c:v>-34</c:v>
                </c:pt>
                <c:pt idx="50853">
                  <c:v>-40</c:v>
                </c:pt>
                <c:pt idx="50854">
                  <c:v>-42</c:v>
                </c:pt>
                <c:pt idx="50855">
                  <c:v>-32</c:v>
                </c:pt>
                <c:pt idx="50856">
                  <c:v>-41</c:v>
                </c:pt>
                <c:pt idx="50857">
                  <c:v>-42</c:v>
                </c:pt>
                <c:pt idx="50858">
                  <c:v>-43</c:v>
                </c:pt>
                <c:pt idx="50859">
                  <c:v>-35</c:v>
                </c:pt>
                <c:pt idx="50860">
                  <c:v>-36</c:v>
                </c:pt>
                <c:pt idx="50861">
                  <c:v>-31</c:v>
                </c:pt>
                <c:pt idx="50862">
                  <c:v>-30</c:v>
                </c:pt>
                <c:pt idx="50863">
                  <c:v>-31</c:v>
                </c:pt>
                <c:pt idx="50864">
                  <c:v>-28</c:v>
                </c:pt>
                <c:pt idx="50865">
                  <c:v>-33</c:v>
                </c:pt>
                <c:pt idx="50866">
                  <c:v>-32</c:v>
                </c:pt>
                <c:pt idx="50867">
                  <c:v>-32</c:v>
                </c:pt>
                <c:pt idx="50868">
                  <c:v>-42</c:v>
                </c:pt>
                <c:pt idx="50869">
                  <c:v>-44</c:v>
                </c:pt>
                <c:pt idx="50870">
                  <c:v>-49</c:v>
                </c:pt>
                <c:pt idx="50871">
                  <c:v>-45</c:v>
                </c:pt>
                <c:pt idx="50872">
                  <c:v>-37</c:v>
                </c:pt>
                <c:pt idx="50873">
                  <c:v>-33</c:v>
                </c:pt>
                <c:pt idx="50874">
                  <c:v>-34</c:v>
                </c:pt>
                <c:pt idx="50875">
                  <c:v>-36</c:v>
                </c:pt>
                <c:pt idx="50876">
                  <c:v>-31</c:v>
                </c:pt>
                <c:pt idx="50877">
                  <c:v>-32</c:v>
                </c:pt>
                <c:pt idx="50878">
                  <c:v>-34</c:v>
                </c:pt>
                <c:pt idx="50879">
                  <c:v>-39</c:v>
                </c:pt>
                <c:pt idx="50880">
                  <c:v>-48</c:v>
                </c:pt>
                <c:pt idx="50881">
                  <c:v>-42</c:v>
                </c:pt>
                <c:pt idx="50882">
                  <c:v>-66</c:v>
                </c:pt>
                <c:pt idx="50883">
                  <c:v>-58</c:v>
                </c:pt>
                <c:pt idx="50884">
                  <c:v>-60</c:v>
                </c:pt>
                <c:pt idx="50885">
                  <c:v>-46</c:v>
                </c:pt>
                <c:pt idx="50886">
                  <c:v>-46</c:v>
                </c:pt>
                <c:pt idx="50887">
                  <c:v>-44</c:v>
                </c:pt>
                <c:pt idx="50888">
                  <c:v>-37</c:v>
                </c:pt>
                <c:pt idx="50889">
                  <c:v>-41</c:v>
                </c:pt>
                <c:pt idx="50890">
                  <c:v>-47</c:v>
                </c:pt>
                <c:pt idx="50891">
                  <c:v>-45</c:v>
                </c:pt>
                <c:pt idx="50892">
                  <c:v>-57</c:v>
                </c:pt>
                <c:pt idx="50893">
                  <c:v>-44</c:v>
                </c:pt>
                <c:pt idx="50894">
                  <c:v>-41</c:v>
                </c:pt>
                <c:pt idx="50895">
                  <c:v>-40</c:v>
                </c:pt>
                <c:pt idx="50896">
                  <c:v>-34</c:v>
                </c:pt>
                <c:pt idx="50897">
                  <c:v>-29</c:v>
                </c:pt>
                <c:pt idx="50898">
                  <c:v>-38</c:v>
                </c:pt>
                <c:pt idx="50899">
                  <c:v>-33</c:v>
                </c:pt>
                <c:pt idx="50900">
                  <c:v>-28</c:v>
                </c:pt>
                <c:pt idx="50901">
                  <c:v>-27</c:v>
                </c:pt>
                <c:pt idx="50902">
                  <c:v>-32</c:v>
                </c:pt>
                <c:pt idx="50903">
                  <c:v>-28</c:v>
                </c:pt>
                <c:pt idx="50904">
                  <c:v>-41</c:v>
                </c:pt>
                <c:pt idx="50905">
                  <c:v>-40</c:v>
                </c:pt>
                <c:pt idx="50906">
                  <c:v>-48</c:v>
                </c:pt>
                <c:pt idx="50907">
                  <c:v>-37</c:v>
                </c:pt>
                <c:pt idx="50908">
                  <c:v>-34</c:v>
                </c:pt>
                <c:pt idx="50909">
                  <c:v>-32</c:v>
                </c:pt>
                <c:pt idx="50910">
                  <c:v>-41</c:v>
                </c:pt>
                <c:pt idx="50911">
                  <c:v>-37</c:v>
                </c:pt>
                <c:pt idx="50912">
                  <c:v>-34</c:v>
                </c:pt>
                <c:pt idx="50913">
                  <c:v>-27</c:v>
                </c:pt>
                <c:pt idx="50914">
                  <c:v>-24</c:v>
                </c:pt>
                <c:pt idx="50915">
                  <c:v>-43</c:v>
                </c:pt>
                <c:pt idx="50916">
                  <c:v>-39</c:v>
                </c:pt>
                <c:pt idx="50917">
                  <c:v>-49</c:v>
                </c:pt>
                <c:pt idx="50918">
                  <c:v>-46</c:v>
                </c:pt>
                <c:pt idx="50919">
                  <c:v>-47</c:v>
                </c:pt>
                <c:pt idx="50920">
                  <c:v>-30</c:v>
                </c:pt>
                <c:pt idx="50921">
                  <c:v>-28</c:v>
                </c:pt>
                <c:pt idx="50922">
                  <c:v>-35</c:v>
                </c:pt>
                <c:pt idx="50923">
                  <c:v>-31</c:v>
                </c:pt>
                <c:pt idx="50924">
                  <c:v>-27</c:v>
                </c:pt>
                <c:pt idx="50925">
                  <c:v>-31</c:v>
                </c:pt>
                <c:pt idx="50926">
                  <c:v>-27</c:v>
                </c:pt>
                <c:pt idx="50927">
                  <c:v>-31</c:v>
                </c:pt>
                <c:pt idx="50928">
                  <c:v>-34</c:v>
                </c:pt>
                <c:pt idx="50929">
                  <c:v>-42</c:v>
                </c:pt>
                <c:pt idx="50930">
                  <c:v>-42</c:v>
                </c:pt>
                <c:pt idx="50931">
                  <c:v>-42</c:v>
                </c:pt>
                <c:pt idx="50932">
                  <c:v>-31</c:v>
                </c:pt>
                <c:pt idx="50933">
                  <c:v>-26</c:v>
                </c:pt>
                <c:pt idx="50934">
                  <c:v>-27</c:v>
                </c:pt>
                <c:pt idx="50935">
                  <c:v>-25</c:v>
                </c:pt>
                <c:pt idx="50936">
                  <c:v>-29</c:v>
                </c:pt>
                <c:pt idx="50937">
                  <c:v>-25</c:v>
                </c:pt>
                <c:pt idx="50938">
                  <c:v>-23</c:v>
                </c:pt>
                <c:pt idx="50939">
                  <c:v>-34</c:v>
                </c:pt>
                <c:pt idx="50940">
                  <c:v>-38</c:v>
                </c:pt>
                <c:pt idx="50941">
                  <c:v>-45</c:v>
                </c:pt>
                <c:pt idx="50942">
                  <c:v>-49</c:v>
                </c:pt>
                <c:pt idx="50943">
                  <c:v>-36</c:v>
                </c:pt>
                <c:pt idx="50944">
                  <c:v>-31</c:v>
                </c:pt>
                <c:pt idx="50945">
                  <c:v>-31</c:v>
                </c:pt>
                <c:pt idx="50946">
                  <c:v>-25</c:v>
                </c:pt>
                <c:pt idx="50947">
                  <c:v>-32</c:v>
                </c:pt>
                <c:pt idx="50948">
                  <c:v>-30</c:v>
                </c:pt>
                <c:pt idx="50949">
                  <c:v>-27</c:v>
                </c:pt>
                <c:pt idx="50950">
                  <c:v>-30</c:v>
                </c:pt>
                <c:pt idx="50951">
                  <c:v>-28</c:v>
                </c:pt>
                <c:pt idx="50952">
                  <c:v>-41</c:v>
                </c:pt>
                <c:pt idx="50953">
                  <c:v>-45</c:v>
                </c:pt>
                <c:pt idx="50954">
                  <c:v>-55</c:v>
                </c:pt>
                <c:pt idx="50955">
                  <c:v>-49</c:v>
                </c:pt>
                <c:pt idx="50956">
                  <c:v>-39</c:v>
                </c:pt>
                <c:pt idx="50957">
                  <c:v>-40</c:v>
                </c:pt>
                <c:pt idx="50958">
                  <c:v>-39</c:v>
                </c:pt>
                <c:pt idx="50959">
                  <c:v>-34</c:v>
                </c:pt>
                <c:pt idx="50960">
                  <c:v>-33</c:v>
                </c:pt>
                <c:pt idx="50961">
                  <c:v>-31</c:v>
                </c:pt>
                <c:pt idx="50962">
                  <c:v>-35</c:v>
                </c:pt>
                <c:pt idx="50963">
                  <c:v>-33</c:v>
                </c:pt>
                <c:pt idx="50964">
                  <c:v>-45</c:v>
                </c:pt>
                <c:pt idx="50965">
                  <c:v>-51</c:v>
                </c:pt>
                <c:pt idx="50966">
                  <c:v>-53</c:v>
                </c:pt>
                <c:pt idx="50967">
                  <c:v>-48</c:v>
                </c:pt>
                <c:pt idx="50968">
                  <c:v>-47</c:v>
                </c:pt>
                <c:pt idx="50969">
                  <c:v>-37</c:v>
                </c:pt>
                <c:pt idx="50970">
                  <c:v>-32</c:v>
                </c:pt>
                <c:pt idx="50971">
                  <c:v>-36</c:v>
                </c:pt>
                <c:pt idx="50972">
                  <c:v>-38</c:v>
                </c:pt>
                <c:pt idx="50973">
                  <c:v>-32</c:v>
                </c:pt>
                <c:pt idx="50974">
                  <c:v>-38</c:v>
                </c:pt>
                <c:pt idx="50975">
                  <c:v>-44</c:v>
                </c:pt>
                <c:pt idx="50976">
                  <c:v>-39</c:v>
                </c:pt>
                <c:pt idx="50977">
                  <c:v>-51</c:v>
                </c:pt>
                <c:pt idx="50978">
                  <c:v>12</c:v>
                </c:pt>
                <c:pt idx="50979">
                  <c:v>-5</c:v>
                </c:pt>
                <c:pt idx="50980">
                  <c:v>-26</c:v>
                </c:pt>
                <c:pt idx="50981">
                  <c:v>-23</c:v>
                </c:pt>
                <c:pt idx="50982">
                  <c:v>-28</c:v>
                </c:pt>
                <c:pt idx="50983">
                  <c:v>-28</c:v>
                </c:pt>
                <c:pt idx="50984">
                  <c:v>-37</c:v>
                </c:pt>
                <c:pt idx="50985">
                  <c:v>-38</c:v>
                </c:pt>
                <c:pt idx="50986">
                  <c:v>-37</c:v>
                </c:pt>
                <c:pt idx="50987">
                  <c:v>-12</c:v>
                </c:pt>
                <c:pt idx="50988">
                  <c:v>-27</c:v>
                </c:pt>
                <c:pt idx="50989">
                  <c:v>-30</c:v>
                </c:pt>
                <c:pt idx="50990">
                  <c:v>-24</c:v>
                </c:pt>
                <c:pt idx="50991">
                  <c:v>-33</c:v>
                </c:pt>
                <c:pt idx="50992">
                  <c:v>-57</c:v>
                </c:pt>
                <c:pt idx="50993">
                  <c:v>-33</c:v>
                </c:pt>
                <c:pt idx="50994">
                  <c:v>-61</c:v>
                </c:pt>
                <c:pt idx="50995">
                  <c:v>-51</c:v>
                </c:pt>
                <c:pt idx="50996">
                  <c:v>-51</c:v>
                </c:pt>
                <c:pt idx="50997">
                  <c:v>-35</c:v>
                </c:pt>
                <c:pt idx="50998">
                  <c:v>-37</c:v>
                </c:pt>
                <c:pt idx="50999">
                  <c:v>-37</c:v>
                </c:pt>
                <c:pt idx="51000">
                  <c:v>-39</c:v>
                </c:pt>
                <c:pt idx="51001">
                  <c:v>-37</c:v>
                </c:pt>
                <c:pt idx="51002">
                  <c:v>-36</c:v>
                </c:pt>
                <c:pt idx="51003">
                  <c:v>-45</c:v>
                </c:pt>
                <c:pt idx="51004">
                  <c:v>-46</c:v>
                </c:pt>
                <c:pt idx="51005">
                  <c:v>-57</c:v>
                </c:pt>
                <c:pt idx="51006">
                  <c:v>-35</c:v>
                </c:pt>
                <c:pt idx="51007">
                  <c:v>-36</c:v>
                </c:pt>
                <c:pt idx="51008">
                  <c:v>-27</c:v>
                </c:pt>
                <c:pt idx="51009">
                  <c:v>-34</c:v>
                </c:pt>
                <c:pt idx="51010">
                  <c:v>-36</c:v>
                </c:pt>
                <c:pt idx="51011">
                  <c:v>-32</c:v>
                </c:pt>
                <c:pt idx="51012">
                  <c:v>-33</c:v>
                </c:pt>
                <c:pt idx="51013">
                  <c:v>-36</c:v>
                </c:pt>
                <c:pt idx="51014">
                  <c:v>-35</c:v>
                </c:pt>
                <c:pt idx="51015">
                  <c:v>-41</c:v>
                </c:pt>
                <c:pt idx="51016">
                  <c:v>-39</c:v>
                </c:pt>
                <c:pt idx="51017">
                  <c:v>-43</c:v>
                </c:pt>
                <c:pt idx="51018">
                  <c:v>-45</c:v>
                </c:pt>
                <c:pt idx="51019">
                  <c:v>-48</c:v>
                </c:pt>
                <c:pt idx="51020">
                  <c:v>-44</c:v>
                </c:pt>
                <c:pt idx="51021">
                  <c:v>-48</c:v>
                </c:pt>
                <c:pt idx="51022">
                  <c:v>-41</c:v>
                </c:pt>
                <c:pt idx="51023">
                  <c:v>-37</c:v>
                </c:pt>
                <c:pt idx="51024">
                  <c:v>-39</c:v>
                </c:pt>
                <c:pt idx="51025">
                  <c:v>-35</c:v>
                </c:pt>
                <c:pt idx="51026">
                  <c:v>-42</c:v>
                </c:pt>
                <c:pt idx="51027">
                  <c:v>-41</c:v>
                </c:pt>
                <c:pt idx="51028">
                  <c:v>-49</c:v>
                </c:pt>
                <c:pt idx="51029">
                  <c:v>-43</c:v>
                </c:pt>
                <c:pt idx="51030">
                  <c:v>-9</c:v>
                </c:pt>
                <c:pt idx="51031">
                  <c:v>-30</c:v>
                </c:pt>
                <c:pt idx="51032">
                  <c:v>-25</c:v>
                </c:pt>
                <c:pt idx="51033">
                  <c:v>-21</c:v>
                </c:pt>
                <c:pt idx="51034">
                  <c:v>-32</c:v>
                </c:pt>
                <c:pt idx="51035">
                  <c:v>-31</c:v>
                </c:pt>
                <c:pt idx="51036">
                  <c:v>-44</c:v>
                </c:pt>
                <c:pt idx="51037">
                  <c:v>-33</c:v>
                </c:pt>
                <c:pt idx="51038">
                  <c:v>-34</c:v>
                </c:pt>
                <c:pt idx="51039">
                  <c:v>-36</c:v>
                </c:pt>
                <c:pt idx="51040">
                  <c:v>-33</c:v>
                </c:pt>
                <c:pt idx="51041">
                  <c:v>-44</c:v>
                </c:pt>
                <c:pt idx="51042">
                  <c:v>-37</c:v>
                </c:pt>
                <c:pt idx="51043">
                  <c:v>-46</c:v>
                </c:pt>
                <c:pt idx="51044">
                  <c:v>-37</c:v>
                </c:pt>
                <c:pt idx="51045">
                  <c:v>-15</c:v>
                </c:pt>
                <c:pt idx="51046">
                  <c:v>-33</c:v>
                </c:pt>
                <c:pt idx="51047">
                  <c:v>-57</c:v>
                </c:pt>
                <c:pt idx="51048">
                  <c:v>-61</c:v>
                </c:pt>
                <c:pt idx="51049">
                  <c:v>-50</c:v>
                </c:pt>
                <c:pt idx="51050">
                  <c:v>-53</c:v>
                </c:pt>
                <c:pt idx="51051">
                  <c:v>-46</c:v>
                </c:pt>
                <c:pt idx="51052">
                  <c:v>-36</c:v>
                </c:pt>
                <c:pt idx="51053">
                  <c:v>-34</c:v>
                </c:pt>
                <c:pt idx="51054">
                  <c:v>-44</c:v>
                </c:pt>
                <c:pt idx="51055">
                  <c:v>-55</c:v>
                </c:pt>
                <c:pt idx="51056">
                  <c:v>-41</c:v>
                </c:pt>
                <c:pt idx="51057">
                  <c:v>-44</c:v>
                </c:pt>
                <c:pt idx="51058">
                  <c:v>-58</c:v>
                </c:pt>
                <c:pt idx="51059">
                  <c:v>-48</c:v>
                </c:pt>
                <c:pt idx="51060">
                  <c:v>-51</c:v>
                </c:pt>
                <c:pt idx="51061">
                  <c:v>-46</c:v>
                </c:pt>
                <c:pt idx="51062">
                  <c:v>-39</c:v>
                </c:pt>
                <c:pt idx="51063">
                  <c:v>-40</c:v>
                </c:pt>
                <c:pt idx="51064">
                  <c:v>-41</c:v>
                </c:pt>
                <c:pt idx="51065">
                  <c:v>-39</c:v>
                </c:pt>
                <c:pt idx="51066">
                  <c:v>-37</c:v>
                </c:pt>
                <c:pt idx="51067">
                  <c:v>-51</c:v>
                </c:pt>
                <c:pt idx="51068">
                  <c:v>-42</c:v>
                </c:pt>
                <c:pt idx="51069">
                  <c:v>-47</c:v>
                </c:pt>
                <c:pt idx="51070">
                  <c:v>-53</c:v>
                </c:pt>
                <c:pt idx="51071">
                  <c:v>-67</c:v>
                </c:pt>
                <c:pt idx="51072">
                  <c:v>-62</c:v>
                </c:pt>
                <c:pt idx="51073">
                  <c:v>-62</c:v>
                </c:pt>
                <c:pt idx="51074">
                  <c:v>-59</c:v>
                </c:pt>
                <c:pt idx="51075">
                  <c:v>-66</c:v>
                </c:pt>
                <c:pt idx="51076">
                  <c:v>-55</c:v>
                </c:pt>
                <c:pt idx="51077">
                  <c:v>-52</c:v>
                </c:pt>
                <c:pt idx="51078">
                  <c:v>-53</c:v>
                </c:pt>
                <c:pt idx="51079">
                  <c:v>-53</c:v>
                </c:pt>
                <c:pt idx="51080">
                  <c:v>-57</c:v>
                </c:pt>
                <c:pt idx="51081">
                  <c:v>-68</c:v>
                </c:pt>
                <c:pt idx="51082">
                  <c:v>-64</c:v>
                </c:pt>
                <c:pt idx="51083">
                  <c:v>-37</c:v>
                </c:pt>
                <c:pt idx="51084">
                  <c:v>-41</c:v>
                </c:pt>
                <c:pt idx="51085">
                  <c:v>-41</c:v>
                </c:pt>
                <c:pt idx="51086">
                  <c:v>-38</c:v>
                </c:pt>
                <c:pt idx="51087">
                  <c:v>-31</c:v>
                </c:pt>
                <c:pt idx="51088">
                  <c:v>-33</c:v>
                </c:pt>
                <c:pt idx="51089">
                  <c:v>-34</c:v>
                </c:pt>
                <c:pt idx="51090">
                  <c:v>-30</c:v>
                </c:pt>
                <c:pt idx="51091">
                  <c:v>-29</c:v>
                </c:pt>
                <c:pt idx="51092">
                  <c:v>-41</c:v>
                </c:pt>
                <c:pt idx="51093">
                  <c:v>-43</c:v>
                </c:pt>
                <c:pt idx="51094">
                  <c:v>-41</c:v>
                </c:pt>
                <c:pt idx="51095">
                  <c:v>-6</c:v>
                </c:pt>
                <c:pt idx="51096">
                  <c:v>-43</c:v>
                </c:pt>
                <c:pt idx="51097">
                  <c:v>-46</c:v>
                </c:pt>
                <c:pt idx="51098">
                  <c:v>-37</c:v>
                </c:pt>
                <c:pt idx="51099">
                  <c:v>-34</c:v>
                </c:pt>
                <c:pt idx="51100">
                  <c:v>-28</c:v>
                </c:pt>
                <c:pt idx="51101">
                  <c:v>-34</c:v>
                </c:pt>
                <c:pt idx="51102">
                  <c:v>-33</c:v>
                </c:pt>
                <c:pt idx="51103">
                  <c:v>-31</c:v>
                </c:pt>
                <c:pt idx="51104">
                  <c:v>-31</c:v>
                </c:pt>
                <c:pt idx="51105">
                  <c:v>-36</c:v>
                </c:pt>
                <c:pt idx="51106">
                  <c:v>-38</c:v>
                </c:pt>
                <c:pt idx="51107">
                  <c:v>-41</c:v>
                </c:pt>
                <c:pt idx="51108">
                  <c:v>-21</c:v>
                </c:pt>
                <c:pt idx="51109">
                  <c:v>-18</c:v>
                </c:pt>
                <c:pt idx="51110">
                  <c:v>-18</c:v>
                </c:pt>
                <c:pt idx="51111">
                  <c:v>-63</c:v>
                </c:pt>
                <c:pt idx="51112">
                  <c:v>-56</c:v>
                </c:pt>
                <c:pt idx="51113">
                  <c:v>-42</c:v>
                </c:pt>
                <c:pt idx="51114">
                  <c:v>-44</c:v>
                </c:pt>
                <c:pt idx="51115">
                  <c:v>-47</c:v>
                </c:pt>
                <c:pt idx="51116">
                  <c:v>-41</c:v>
                </c:pt>
                <c:pt idx="51117">
                  <c:v>-37</c:v>
                </c:pt>
                <c:pt idx="51118">
                  <c:v>-39</c:v>
                </c:pt>
                <c:pt idx="51119">
                  <c:v>-37</c:v>
                </c:pt>
                <c:pt idx="51120">
                  <c:v>-48</c:v>
                </c:pt>
                <c:pt idx="51121">
                  <c:v>-51</c:v>
                </c:pt>
                <c:pt idx="51122">
                  <c:v>-56</c:v>
                </c:pt>
                <c:pt idx="51123">
                  <c:v>-51</c:v>
                </c:pt>
                <c:pt idx="51124">
                  <c:v>-54</c:v>
                </c:pt>
                <c:pt idx="51125">
                  <c:v>-43</c:v>
                </c:pt>
                <c:pt idx="51126">
                  <c:v>-43</c:v>
                </c:pt>
                <c:pt idx="51127">
                  <c:v>-47</c:v>
                </c:pt>
                <c:pt idx="51128">
                  <c:v>-20</c:v>
                </c:pt>
                <c:pt idx="51129">
                  <c:v>-43</c:v>
                </c:pt>
                <c:pt idx="51130">
                  <c:v>74</c:v>
                </c:pt>
                <c:pt idx="51131">
                  <c:v>-26</c:v>
                </c:pt>
                <c:pt idx="51132">
                  <c:v>-30</c:v>
                </c:pt>
                <c:pt idx="51133">
                  <c:v>-24</c:v>
                </c:pt>
                <c:pt idx="51134">
                  <c:v>-26</c:v>
                </c:pt>
                <c:pt idx="51135">
                  <c:v>-29</c:v>
                </c:pt>
                <c:pt idx="51136">
                  <c:v>-35</c:v>
                </c:pt>
                <c:pt idx="51137">
                  <c:v>-39</c:v>
                </c:pt>
                <c:pt idx="51138">
                  <c:v>-13</c:v>
                </c:pt>
                <c:pt idx="51139">
                  <c:v>124</c:v>
                </c:pt>
                <c:pt idx="51140">
                  <c:v>-31</c:v>
                </c:pt>
                <c:pt idx="51141">
                  <c:v>-84</c:v>
                </c:pt>
                <c:pt idx="51142">
                  <c:v>-40</c:v>
                </c:pt>
                <c:pt idx="51143">
                  <c:v>-36</c:v>
                </c:pt>
                <c:pt idx="51144">
                  <c:v>-31</c:v>
                </c:pt>
                <c:pt idx="51145">
                  <c:v>-32</c:v>
                </c:pt>
                <c:pt idx="51146">
                  <c:v>-35</c:v>
                </c:pt>
                <c:pt idx="51147">
                  <c:v>-34</c:v>
                </c:pt>
                <c:pt idx="51148">
                  <c:v>-40</c:v>
                </c:pt>
                <c:pt idx="51149">
                  <c:v>-34</c:v>
                </c:pt>
                <c:pt idx="51150">
                  <c:v>-39</c:v>
                </c:pt>
                <c:pt idx="51151">
                  <c:v>-38</c:v>
                </c:pt>
                <c:pt idx="51152">
                  <c:v>-45</c:v>
                </c:pt>
                <c:pt idx="51153">
                  <c:v>-35</c:v>
                </c:pt>
                <c:pt idx="51154">
                  <c:v>-37</c:v>
                </c:pt>
                <c:pt idx="51155">
                  <c:v>-32</c:v>
                </c:pt>
                <c:pt idx="51156">
                  <c:v>-36</c:v>
                </c:pt>
                <c:pt idx="51157">
                  <c:v>-36</c:v>
                </c:pt>
                <c:pt idx="51158">
                  <c:v>-38</c:v>
                </c:pt>
                <c:pt idx="51159">
                  <c:v>-34</c:v>
                </c:pt>
                <c:pt idx="51160">
                  <c:v>-32</c:v>
                </c:pt>
                <c:pt idx="51161">
                  <c:v>-37</c:v>
                </c:pt>
                <c:pt idx="51162">
                  <c:v>-43</c:v>
                </c:pt>
                <c:pt idx="51163">
                  <c:v>-41</c:v>
                </c:pt>
                <c:pt idx="51164">
                  <c:v>-46</c:v>
                </c:pt>
                <c:pt idx="51165">
                  <c:v>-46</c:v>
                </c:pt>
                <c:pt idx="51166">
                  <c:v>-48</c:v>
                </c:pt>
                <c:pt idx="51167">
                  <c:v>-41</c:v>
                </c:pt>
                <c:pt idx="51168">
                  <c:v>-33</c:v>
                </c:pt>
                <c:pt idx="51169">
                  <c:v>-30</c:v>
                </c:pt>
                <c:pt idx="51170">
                  <c:v>-32</c:v>
                </c:pt>
                <c:pt idx="51171">
                  <c:v>-41</c:v>
                </c:pt>
                <c:pt idx="51172">
                  <c:v>-41</c:v>
                </c:pt>
                <c:pt idx="51173">
                  <c:v>-36</c:v>
                </c:pt>
                <c:pt idx="51174">
                  <c:v>-35</c:v>
                </c:pt>
                <c:pt idx="51175">
                  <c:v>-39</c:v>
                </c:pt>
                <c:pt idx="51176">
                  <c:v>-46</c:v>
                </c:pt>
                <c:pt idx="51177">
                  <c:v>-38</c:v>
                </c:pt>
                <c:pt idx="51178">
                  <c:v>-52</c:v>
                </c:pt>
                <c:pt idx="51179">
                  <c:v>-34</c:v>
                </c:pt>
                <c:pt idx="51180">
                  <c:v>-38</c:v>
                </c:pt>
                <c:pt idx="51181">
                  <c:v>-34</c:v>
                </c:pt>
                <c:pt idx="51182">
                  <c:v>-35</c:v>
                </c:pt>
                <c:pt idx="51183">
                  <c:v>-27</c:v>
                </c:pt>
                <c:pt idx="51184">
                  <c:v>-34</c:v>
                </c:pt>
                <c:pt idx="51185">
                  <c:v>-32</c:v>
                </c:pt>
                <c:pt idx="51186">
                  <c:v>-36</c:v>
                </c:pt>
                <c:pt idx="51187">
                  <c:v>-37</c:v>
                </c:pt>
                <c:pt idx="51188">
                  <c:v>-35</c:v>
                </c:pt>
                <c:pt idx="51189">
                  <c:v>-36</c:v>
                </c:pt>
                <c:pt idx="51190">
                  <c:v>-31</c:v>
                </c:pt>
                <c:pt idx="51191">
                  <c:v>-14</c:v>
                </c:pt>
                <c:pt idx="51192">
                  <c:v>-22</c:v>
                </c:pt>
                <c:pt idx="51193">
                  <c:v>-40</c:v>
                </c:pt>
                <c:pt idx="51194">
                  <c:v>-31</c:v>
                </c:pt>
                <c:pt idx="51195">
                  <c:v>-27</c:v>
                </c:pt>
                <c:pt idx="51196">
                  <c:v>-25</c:v>
                </c:pt>
                <c:pt idx="51197">
                  <c:v>-44</c:v>
                </c:pt>
                <c:pt idx="51198">
                  <c:v>-20</c:v>
                </c:pt>
                <c:pt idx="51199">
                  <c:v>-28</c:v>
                </c:pt>
                <c:pt idx="51200">
                  <c:v>-47</c:v>
                </c:pt>
                <c:pt idx="51201">
                  <c:v>-31</c:v>
                </c:pt>
                <c:pt idx="51202">
                  <c:v>-35</c:v>
                </c:pt>
                <c:pt idx="51203">
                  <c:v>-26</c:v>
                </c:pt>
                <c:pt idx="51204">
                  <c:v>-24</c:v>
                </c:pt>
                <c:pt idx="51205">
                  <c:v>-34</c:v>
                </c:pt>
                <c:pt idx="51206">
                  <c:v>-29</c:v>
                </c:pt>
                <c:pt idx="51207">
                  <c:v>-33</c:v>
                </c:pt>
                <c:pt idx="51208">
                  <c:v>-32</c:v>
                </c:pt>
                <c:pt idx="51209">
                  <c:v>-32</c:v>
                </c:pt>
                <c:pt idx="51210">
                  <c:v>-34</c:v>
                </c:pt>
                <c:pt idx="51211">
                  <c:v>-36</c:v>
                </c:pt>
                <c:pt idx="51212">
                  <c:v>-34</c:v>
                </c:pt>
                <c:pt idx="51213">
                  <c:v>-45</c:v>
                </c:pt>
                <c:pt idx="51214">
                  <c:v>-39</c:v>
                </c:pt>
                <c:pt idx="51215">
                  <c:v>-30</c:v>
                </c:pt>
                <c:pt idx="51216">
                  <c:v>-37</c:v>
                </c:pt>
                <c:pt idx="51217">
                  <c:v>-30</c:v>
                </c:pt>
                <c:pt idx="51218">
                  <c:v>-35</c:v>
                </c:pt>
                <c:pt idx="51219">
                  <c:v>-32</c:v>
                </c:pt>
                <c:pt idx="51220">
                  <c:v>-32</c:v>
                </c:pt>
                <c:pt idx="51221">
                  <c:v>-40</c:v>
                </c:pt>
                <c:pt idx="51222">
                  <c:v>-28</c:v>
                </c:pt>
                <c:pt idx="51223">
                  <c:v>-33</c:v>
                </c:pt>
                <c:pt idx="51224">
                  <c:v>-35</c:v>
                </c:pt>
                <c:pt idx="51225">
                  <c:v>-53</c:v>
                </c:pt>
                <c:pt idx="51226">
                  <c:v>-49</c:v>
                </c:pt>
                <c:pt idx="51227">
                  <c:v>-55</c:v>
                </c:pt>
                <c:pt idx="51228">
                  <c:v>-44</c:v>
                </c:pt>
                <c:pt idx="51229">
                  <c:v>-36</c:v>
                </c:pt>
                <c:pt idx="51230">
                  <c:v>-35</c:v>
                </c:pt>
                <c:pt idx="51231">
                  <c:v>-26</c:v>
                </c:pt>
                <c:pt idx="51232">
                  <c:v>-30</c:v>
                </c:pt>
                <c:pt idx="51233">
                  <c:v>-34</c:v>
                </c:pt>
                <c:pt idx="51234">
                  <c:v>-33</c:v>
                </c:pt>
                <c:pt idx="51235">
                  <c:v>-41</c:v>
                </c:pt>
                <c:pt idx="51236">
                  <c:v>-48</c:v>
                </c:pt>
                <c:pt idx="51237">
                  <c:v>-62</c:v>
                </c:pt>
                <c:pt idx="51238">
                  <c:v>-72</c:v>
                </c:pt>
                <c:pt idx="51239">
                  <c:v>-56</c:v>
                </c:pt>
                <c:pt idx="51240">
                  <c:v>-53</c:v>
                </c:pt>
                <c:pt idx="51241">
                  <c:v>-52</c:v>
                </c:pt>
                <c:pt idx="51242">
                  <c:v>-43</c:v>
                </c:pt>
                <c:pt idx="51243">
                  <c:v>-45</c:v>
                </c:pt>
                <c:pt idx="51244">
                  <c:v>-48</c:v>
                </c:pt>
                <c:pt idx="51245">
                  <c:v>-43</c:v>
                </c:pt>
                <c:pt idx="51246">
                  <c:v>-41</c:v>
                </c:pt>
                <c:pt idx="51247">
                  <c:v>-61</c:v>
                </c:pt>
                <c:pt idx="51248">
                  <c:v>-63</c:v>
                </c:pt>
                <c:pt idx="51249">
                  <c:v>-55</c:v>
                </c:pt>
                <c:pt idx="51250">
                  <c:v>-55</c:v>
                </c:pt>
                <c:pt idx="51251">
                  <c:v>-46</c:v>
                </c:pt>
                <c:pt idx="51252">
                  <c:v>-40</c:v>
                </c:pt>
                <c:pt idx="51253">
                  <c:v>-52</c:v>
                </c:pt>
                <c:pt idx="51254">
                  <c:v>-39</c:v>
                </c:pt>
                <c:pt idx="51255">
                  <c:v>-38</c:v>
                </c:pt>
                <c:pt idx="51256">
                  <c:v>-38</c:v>
                </c:pt>
                <c:pt idx="51257">
                  <c:v>-42</c:v>
                </c:pt>
                <c:pt idx="51258">
                  <c:v>-44</c:v>
                </c:pt>
                <c:pt idx="51259">
                  <c:v>-54</c:v>
                </c:pt>
                <c:pt idx="51260">
                  <c:v>-60</c:v>
                </c:pt>
                <c:pt idx="51261">
                  <c:v>10</c:v>
                </c:pt>
                <c:pt idx="51262">
                  <c:v>-19</c:v>
                </c:pt>
                <c:pt idx="51263">
                  <c:v>-37</c:v>
                </c:pt>
                <c:pt idx="51264">
                  <c:v>-14</c:v>
                </c:pt>
                <c:pt idx="51265">
                  <c:v>-19</c:v>
                </c:pt>
                <c:pt idx="51266">
                  <c:v>-22</c:v>
                </c:pt>
                <c:pt idx="51267">
                  <c:v>-16</c:v>
                </c:pt>
                <c:pt idx="51268">
                  <c:v>-42</c:v>
                </c:pt>
                <c:pt idx="51269">
                  <c:v>-41</c:v>
                </c:pt>
                <c:pt idx="51270">
                  <c:v>-32</c:v>
                </c:pt>
                <c:pt idx="51271">
                  <c:v>-30</c:v>
                </c:pt>
                <c:pt idx="51272">
                  <c:v>-31</c:v>
                </c:pt>
                <c:pt idx="51273">
                  <c:v>-37</c:v>
                </c:pt>
                <c:pt idx="51274">
                  <c:v>-33</c:v>
                </c:pt>
                <c:pt idx="51275">
                  <c:v>-37</c:v>
                </c:pt>
                <c:pt idx="51276">
                  <c:v>-33</c:v>
                </c:pt>
                <c:pt idx="51277">
                  <c:v>-33</c:v>
                </c:pt>
                <c:pt idx="51278">
                  <c:v>-40</c:v>
                </c:pt>
                <c:pt idx="51279">
                  <c:v>-42</c:v>
                </c:pt>
                <c:pt idx="51280">
                  <c:v>-36</c:v>
                </c:pt>
                <c:pt idx="51281">
                  <c:v>-32</c:v>
                </c:pt>
                <c:pt idx="51282">
                  <c:v>-28</c:v>
                </c:pt>
                <c:pt idx="51283">
                  <c:v>-30</c:v>
                </c:pt>
                <c:pt idx="51284">
                  <c:v>-36</c:v>
                </c:pt>
                <c:pt idx="51285">
                  <c:v>-31</c:v>
                </c:pt>
                <c:pt idx="51286">
                  <c:v>-29</c:v>
                </c:pt>
                <c:pt idx="51287">
                  <c:v>-29</c:v>
                </c:pt>
                <c:pt idx="51288">
                  <c:v>-33</c:v>
                </c:pt>
                <c:pt idx="51289">
                  <c:v>-25</c:v>
                </c:pt>
                <c:pt idx="51290">
                  <c:v>-31</c:v>
                </c:pt>
                <c:pt idx="51291">
                  <c:v>-47</c:v>
                </c:pt>
                <c:pt idx="51292">
                  <c:v>-54</c:v>
                </c:pt>
                <c:pt idx="51293">
                  <c:v>-60</c:v>
                </c:pt>
                <c:pt idx="51294">
                  <c:v>-48</c:v>
                </c:pt>
                <c:pt idx="51295">
                  <c:v>-47</c:v>
                </c:pt>
                <c:pt idx="51296">
                  <c:v>-42</c:v>
                </c:pt>
                <c:pt idx="51297">
                  <c:v>-43</c:v>
                </c:pt>
                <c:pt idx="51298">
                  <c:v>-42</c:v>
                </c:pt>
                <c:pt idx="51299">
                  <c:v>-40</c:v>
                </c:pt>
                <c:pt idx="51300">
                  <c:v>-49</c:v>
                </c:pt>
                <c:pt idx="51301">
                  <c:v>-43</c:v>
                </c:pt>
                <c:pt idx="51302">
                  <c:v>-56</c:v>
                </c:pt>
                <c:pt idx="51303">
                  <c:v>-57</c:v>
                </c:pt>
                <c:pt idx="51304">
                  <c:v>-62</c:v>
                </c:pt>
                <c:pt idx="51305">
                  <c:v>-60</c:v>
                </c:pt>
                <c:pt idx="51306">
                  <c:v>-59</c:v>
                </c:pt>
                <c:pt idx="51307">
                  <c:v>-65</c:v>
                </c:pt>
                <c:pt idx="51308">
                  <c:v>-57</c:v>
                </c:pt>
                <c:pt idx="51309">
                  <c:v>-48</c:v>
                </c:pt>
                <c:pt idx="51310">
                  <c:v>-47</c:v>
                </c:pt>
                <c:pt idx="51311">
                  <c:v>-56</c:v>
                </c:pt>
                <c:pt idx="51312">
                  <c:v>-53</c:v>
                </c:pt>
                <c:pt idx="51313">
                  <c:v>-59</c:v>
                </c:pt>
                <c:pt idx="51314">
                  <c:v>-60</c:v>
                </c:pt>
                <c:pt idx="51315">
                  <c:v>-66</c:v>
                </c:pt>
                <c:pt idx="51316">
                  <c:v>-25</c:v>
                </c:pt>
                <c:pt idx="51317">
                  <c:v>-27</c:v>
                </c:pt>
                <c:pt idx="51318">
                  <c:v>-26</c:v>
                </c:pt>
                <c:pt idx="51319">
                  <c:v>-27</c:v>
                </c:pt>
                <c:pt idx="51320">
                  <c:v>-22</c:v>
                </c:pt>
                <c:pt idx="51321">
                  <c:v>-25</c:v>
                </c:pt>
                <c:pt idx="51322">
                  <c:v>-29</c:v>
                </c:pt>
                <c:pt idx="51323">
                  <c:v>-20</c:v>
                </c:pt>
                <c:pt idx="51324">
                  <c:v>-32</c:v>
                </c:pt>
                <c:pt idx="51325">
                  <c:v>-26</c:v>
                </c:pt>
                <c:pt idx="51326">
                  <c:v>-60</c:v>
                </c:pt>
                <c:pt idx="51327">
                  <c:v>-52</c:v>
                </c:pt>
                <c:pt idx="51328">
                  <c:v>-50</c:v>
                </c:pt>
                <c:pt idx="51329">
                  <c:v>-44</c:v>
                </c:pt>
                <c:pt idx="51330">
                  <c:v>-50</c:v>
                </c:pt>
                <c:pt idx="51331">
                  <c:v>-39</c:v>
                </c:pt>
                <c:pt idx="51332">
                  <c:v>-41</c:v>
                </c:pt>
                <c:pt idx="51333">
                  <c:v>-44</c:v>
                </c:pt>
                <c:pt idx="51334">
                  <c:v>-44</c:v>
                </c:pt>
                <c:pt idx="51335">
                  <c:v>-44</c:v>
                </c:pt>
                <c:pt idx="51336">
                  <c:v>-55</c:v>
                </c:pt>
                <c:pt idx="51337">
                  <c:v>-66</c:v>
                </c:pt>
                <c:pt idx="51338">
                  <c:v>-38</c:v>
                </c:pt>
                <c:pt idx="51339">
                  <c:v>-37</c:v>
                </c:pt>
                <c:pt idx="51340">
                  <c:v>-53</c:v>
                </c:pt>
                <c:pt idx="51341">
                  <c:v>-36</c:v>
                </c:pt>
                <c:pt idx="51342">
                  <c:v>-23</c:v>
                </c:pt>
                <c:pt idx="51343">
                  <c:v>-31</c:v>
                </c:pt>
                <c:pt idx="51344">
                  <c:v>-49</c:v>
                </c:pt>
                <c:pt idx="51345">
                  <c:v>-47</c:v>
                </c:pt>
                <c:pt idx="51346">
                  <c:v>-43</c:v>
                </c:pt>
                <c:pt idx="51347">
                  <c:v>-40</c:v>
                </c:pt>
                <c:pt idx="51348">
                  <c:v>-46</c:v>
                </c:pt>
                <c:pt idx="51349">
                  <c:v>-31</c:v>
                </c:pt>
                <c:pt idx="51350">
                  <c:v>-33</c:v>
                </c:pt>
                <c:pt idx="51351">
                  <c:v>-43</c:v>
                </c:pt>
                <c:pt idx="51352">
                  <c:v>-39</c:v>
                </c:pt>
                <c:pt idx="51353">
                  <c:v>-41</c:v>
                </c:pt>
                <c:pt idx="51354">
                  <c:v>-45</c:v>
                </c:pt>
                <c:pt idx="51355">
                  <c:v>-47</c:v>
                </c:pt>
                <c:pt idx="51356">
                  <c:v>-54</c:v>
                </c:pt>
                <c:pt idx="51357">
                  <c:v>-61</c:v>
                </c:pt>
                <c:pt idx="51358">
                  <c:v>-41</c:v>
                </c:pt>
                <c:pt idx="51359">
                  <c:v>-48</c:v>
                </c:pt>
                <c:pt idx="51360">
                  <c:v>-51</c:v>
                </c:pt>
                <c:pt idx="51361">
                  <c:v>-38</c:v>
                </c:pt>
                <c:pt idx="51362">
                  <c:v>-46</c:v>
                </c:pt>
                <c:pt idx="51363">
                  <c:v>-44</c:v>
                </c:pt>
                <c:pt idx="51364">
                  <c:v>-52</c:v>
                </c:pt>
                <c:pt idx="51365">
                  <c:v>-51</c:v>
                </c:pt>
                <c:pt idx="51366">
                  <c:v>-46</c:v>
                </c:pt>
                <c:pt idx="51367">
                  <c:v>-51</c:v>
                </c:pt>
                <c:pt idx="51368">
                  <c:v>-66</c:v>
                </c:pt>
                <c:pt idx="51369">
                  <c:v>-66</c:v>
                </c:pt>
                <c:pt idx="51370">
                  <c:v>-47</c:v>
                </c:pt>
                <c:pt idx="51371">
                  <c:v>-53</c:v>
                </c:pt>
                <c:pt idx="51372">
                  <c:v>-50</c:v>
                </c:pt>
                <c:pt idx="51373">
                  <c:v>-41</c:v>
                </c:pt>
                <c:pt idx="51374">
                  <c:v>-44</c:v>
                </c:pt>
                <c:pt idx="51375">
                  <c:v>-41</c:v>
                </c:pt>
                <c:pt idx="51376">
                  <c:v>-49</c:v>
                </c:pt>
                <c:pt idx="51377">
                  <c:v>-48</c:v>
                </c:pt>
                <c:pt idx="51378">
                  <c:v>-58</c:v>
                </c:pt>
                <c:pt idx="51379">
                  <c:v>-67</c:v>
                </c:pt>
                <c:pt idx="51380">
                  <c:v>-38</c:v>
                </c:pt>
                <c:pt idx="51381">
                  <c:v>-40</c:v>
                </c:pt>
                <c:pt idx="51382">
                  <c:v>-34</c:v>
                </c:pt>
                <c:pt idx="51383">
                  <c:v>-33</c:v>
                </c:pt>
                <c:pt idx="51384">
                  <c:v>-27</c:v>
                </c:pt>
                <c:pt idx="51385">
                  <c:v>-35</c:v>
                </c:pt>
                <c:pt idx="51386">
                  <c:v>-30</c:v>
                </c:pt>
                <c:pt idx="51387">
                  <c:v>-46</c:v>
                </c:pt>
                <c:pt idx="51388">
                  <c:v>-48</c:v>
                </c:pt>
                <c:pt idx="51389">
                  <c:v>-32</c:v>
                </c:pt>
                <c:pt idx="51390">
                  <c:v>-43</c:v>
                </c:pt>
                <c:pt idx="51391">
                  <c:v>-39</c:v>
                </c:pt>
                <c:pt idx="51392">
                  <c:v>-14</c:v>
                </c:pt>
                <c:pt idx="51393">
                  <c:v>-11</c:v>
                </c:pt>
                <c:pt idx="51394">
                  <c:v>-31</c:v>
                </c:pt>
                <c:pt idx="51395">
                  <c:v>-25</c:v>
                </c:pt>
                <c:pt idx="51396">
                  <c:v>-29</c:v>
                </c:pt>
                <c:pt idx="51397">
                  <c:v>-37</c:v>
                </c:pt>
                <c:pt idx="51398">
                  <c:v>-17</c:v>
                </c:pt>
                <c:pt idx="51399">
                  <c:v>-6</c:v>
                </c:pt>
                <c:pt idx="51400">
                  <c:v>-31</c:v>
                </c:pt>
                <c:pt idx="51401">
                  <c:v>-27</c:v>
                </c:pt>
                <c:pt idx="51402">
                  <c:v>-29</c:v>
                </c:pt>
                <c:pt idx="51403">
                  <c:v>-26</c:v>
                </c:pt>
                <c:pt idx="51404">
                  <c:v>-31</c:v>
                </c:pt>
                <c:pt idx="51405">
                  <c:v>-29</c:v>
                </c:pt>
                <c:pt idx="51406">
                  <c:v>-27</c:v>
                </c:pt>
                <c:pt idx="51407">
                  <c:v>-36</c:v>
                </c:pt>
                <c:pt idx="51408">
                  <c:v>-38</c:v>
                </c:pt>
                <c:pt idx="51409">
                  <c:v>-35</c:v>
                </c:pt>
                <c:pt idx="51410">
                  <c:v>-45</c:v>
                </c:pt>
                <c:pt idx="51411">
                  <c:v>-49</c:v>
                </c:pt>
                <c:pt idx="51412">
                  <c:v>-46</c:v>
                </c:pt>
                <c:pt idx="51413">
                  <c:v>-42</c:v>
                </c:pt>
                <c:pt idx="51414">
                  <c:v>-42</c:v>
                </c:pt>
                <c:pt idx="51415">
                  <c:v>-32</c:v>
                </c:pt>
                <c:pt idx="51416">
                  <c:v>-32</c:v>
                </c:pt>
                <c:pt idx="51417">
                  <c:v>-35</c:v>
                </c:pt>
                <c:pt idx="51418">
                  <c:v>-34</c:v>
                </c:pt>
                <c:pt idx="51419">
                  <c:v>-38</c:v>
                </c:pt>
                <c:pt idx="51420">
                  <c:v>-33</c:v>
                </c:pt>
                <c:pt idx="51421">
                  <c:v>-46</c:v>
                </c:pt>
                <c:pt idx="51422">
                  <c:v>-41</c:v>
                </c:pt>
                <c:pt idx="51423">
                  <c:v>-9</c:v>
                </c:pt>
                <c:pt idx="51424">
                  <c:v>-35</c:v>
                </c:pt>
                <c:pt idx="51425">
                  <c:v>-22</c:v>
                </c:pt>
                <c:pt idx="51426">
                  <c:v>-18</c:v>
                </c:pt>
                <c:pt idx="51427">
                  <c:v>-23</c:v>
                </c:pt>
                <c:pt idx="51428">
                  <c:v>-23</c:v>
                </c:pt>
                <c:pt idx="51429">
                  <c:v>-38</c:v>
                </c:pt>
                <c:pt idx="51430">
                  <c:v>-37</c:v>
                </c:pt>
                <c:pt idx="51431">
                  <c:v>-23</c:v>
                </c:pt>
                <c:pt idx="51432">
                  <c:v>-19</c:v>
                </c:pt>
                <c:pt idx="51433">
                  <c:v>-50</c:v>
                </c:pt>
                <c:pt idx="51434">
                  <c:v>-49</c:v>
                </c:pt>
                <c:pt idx="51435">
                  <c:v>-35</c:v>
                </c:pt>
                <c:pt idx="51436">
                  <c:v>-34</c:v>
                </c:pt>
                <c:pt idx="51437">
                  <c:v>-35</c:v>
                </c:pt>
                <c:pt idx="51438">
                  <c:v>-47</c:v>
                </c:pt>
                <c:pt idx="51439">
                  <c:v>-44</c:v>
                </c:pt>
                <c:pt idx="51440">
                  <c:v>-39</c:v>
                </c:pt>
                <c:pt idx="51441">
                  <c:v>-39</c:v>
                </c:pt>
                <c:pt idx="51442">
                  <c:v>-36</c:v>
                </c:pt>
                <c:pt idx="51443">
                  <c:v>-51</c:v>
                </c:pt>
                <c:pt idx="51444">
                  <c:v>-46</c:v>
                </c:pt>
                <c:pt idx="51445">
                  <c:v>-52</c:v>
                </c:pt>
                <c:pt idx="51446">
                  <c:v>-53</c:v>
                </c:pt>
                <c:pt idx="51447">
                  <c:v>-56</c:v>
                </c:pt>
                <c:pt idx="51448">
                  <c:v>-40</c:v>
                </c:pt>
                <c:pt idx="51449">
                  <c:v>-49</c:v>
                </c:pt>
                <c:pt idx="51450">
                  <c:v>-34</c:v>
                </c:pt>
                <c:pt idx="51451">
                  <c:v>-28</c:v>
                </c:pt>
                <c:pt idx="51452">
                  <c:v>-30</c:v>
                </c:pt>
                <c:pt idx="51453">
                  <c:v>-37</c:v>
                </c:pt>
                <c:pt idx="51454">
                  <c:v>-37</c:v>
                </c:pt>
                <c:pt idx="51455">
                  <c:v>-43</c:v>
                </c:pt>
                <c:pt idx="51456">
                  <c:v>-43</c:v>
                </c:pt>
                <c:pt idx="51457">
                  <c:v>-33</c:v>
                </c:pt>
                <c:pt idx="51458">
                  <c:v>-24</c:v>
                </c:pt>
                <c:pt idx="51459">
                  <c:v>-38</c:v>
                </c:pt>
                <c:pt idx="51460">
                  <c:v>-37</c:v>
                </c:pt>
                <c:pt idx="51461">
                  <c:v>-28</c:v>
                </c:pt>
                <c:pt idx="51462">
                  <c:v>-26</c:v>
                </c:pt>
                <c:pt idx="51463">
                  <c:v>-29</c:v>
                </c:pt>
                <c:pt idx="51464">
                  <c:v>-35</c:v>
                </c:pt>
                <c:pt idx="51465">
                  <c:v>-32</c:v>
                </c:pt>
                <c:pt idx="51466">
                  <c:v>-30</c:v>
                </c:pt>
                <c:pt idx="51467">
                  <c:v>-33</c:v>
                </c:pt>
                <c:pt idx="51468">
                  <c:v>-26</c:v>
                </c:pt>
                <c:pt idx="51469">
                  <c:v>-48</c:v>
                </c:pt>
                <c:pt idx="51470">
                  <c:v>-40</c:v>
                </c:pt>
                <c:pt idx="51471">
                  <c:v>-36</c:v>
                </c:pt>
                <c:pt idx="51472">
                  <c:v>-38</c:v>
                </c:pt>
                <c:pt idx="51473">
                  <c:v>-33</c:v>
                </c:pt>
                <c:pt idx="51474">
                  <c:v>-34</c:v>
                </c:pt>
                <c:pt idx="51475">
                  <c:v>-32</c:v>
                </c:pt>
                <c:pt idx="51476">
                  <c:v>-32</c:v>
                </c:pt>
                <c:pt idx="51477">
                  <c:v>-36</c:v>
                </c:pt>
                <c:pt idx="51478">
                  <c:v>-31</c:v>
                </c:pt>
                <c:pt idx="51479">
                  <c:v>-33</c:v>
                </c:pt>
                <c:pt idx="51480">
                  <c:v>-41</c:v>
                </c:pt>
                <c:pt idx="51481">
                  <c:v>-43</c:v>
                </c:pt>
                <c:pt idx="51482">
                  <c:v>-30</c:v>
                </c:pt>
                <c:pt idx="51483">
                  <c:v>-40</c:v>
                </c:pt>
                <c:pt idx="51484">
                  <c:v>-42</c:v>
                </c:pt>
                <c:pt idx="51485">
                  <c:v>-36</c:v>
                </c:pt>
                <c:pt idx="51486">
                  <c:v>-35</c:v>
                </c:pt>
                <c:pt idx="51487">
                  <c:v>-36</c:v>
                </c:pt>
                <c:pt idx="51488">
                  <c:v>-40</c:v>
                </c:pt>
                <c:pt idx="51489">
                  <c:v>-39</c:v>
                </c:pt>
                <c:pt idx="51490">
                  <c:v>-40</c:v>
                </c:pt>
                <c:pt idx="51491">
                  <c:v>-51</c:v>
                </c:pt>
                <c:pt idx="51492">
                  <c:v>-47</c:v>
                </c:pt>
                <c:pt idx="51493">
                  <c:v>-31</c:v>
                </c:pt>
                <c:pt idx="51494">
                  <c:v>-29</c:v>
                </c:pt>
                <c:pt idx="51495">
                  <c:v>-31</c:v>
                </c:pt>
                <c:pt idx="51496">
                  <c:v>-23</c:v>
                </c:pt>
                <c:pt idx="51497">
                  <c:v>-37</c:v>
                </c:pt>
                <c:pt idx="51498">
                  <c:v>-21</c:v>
                </c:pt>
                <c:pt idx="51499">
                  <c:v>-25</c:v>
                </c:pt>
                <c:pt idx="51500">
                  <c:v>-27</c:v>
                </c:pt>
                <c:pt idx="51501">
                  <c:v>-33</c:v>
                </c:pt>
                <c:pt idx="51502">
                  <c:v>-35</c:v>
                </c:pt>
                <c:pt idx="51503">
                  <c:v>-30</c:v>
                </c:pt>
                <c:pt idx="51504">
                  <c:v>-35</c:v>
                </c:pt>
                <c:pt idx="51505">
                  <c:v>-31</c:v>
                </c:pt>
                <c:pt idx="51506">
                  <c:v>-30</c:v>
                </c:pt>
                <c:pt idx="51507">
                  <c:v>-35</c:v>
                </c:pt>
                <c:pt idx="51508">
                  <c:v>-45</c:v>
                </c:pt>
                <c:pt idx="51509">
                  <c:v>-37</c:v>
                </c:pt>
                <c:pt idx="51510">
                  <c:v>-35</c:v>
                </c:pt>
                <c:pt idx="51511">
                  <c:v>-36</c:v>
                </c:pt>
                <c:pt idx="51512">
                  <c:v>-35</c:v>
                </c:pt>
                <c:pt idx="51513">
                  <c:v>-22</c:v>
                </c:pt>
                <c:pt idx="51514">
                  <c:v>-21</c:v>
                </c:pt>
                <c:pt idx="51515">
                  <c:v>-19</c:v>
                </c:pt>
                <c:pt idx="51516">
                  <c:v>-19</c:v>
                </c:pt>
                <c:pt idx="51517">
                  <c:v>-22</c:v>
                </c:pt>
                <c:pt idx="51518">
                  <c:v>-22</c:v>
                </c:pt>
                <c:pt idx="51519">
                  <c:v>-28</c:v>
                </c:pt>
                <c:pt idx="51520">
                  <c:v>-25</c:v>
                </c:pt>
                <c:pt idx="51521">
                  <c:v>-25</c:v>
                </c:pt>
                <c:pt idx="51522">
                  <c:v>-27</c:v>
                </c:pt>
                <c:pt idx="51523">
                  <c:v>-26</c:v>
                </c:pt>
                <c:pt idx="51524">
                  <c:v>-22</c:v>
                </c:pt>
                <c:pt idx="51525">
                  <c:v>-21</c:v>
                </c:pt>
                <c:pt idx="51526">
                  <c:v>-20</c:v>
                </c:pt>
                <c:pt idx="51527">
                  <c:v>-18</c:v>
                </c:pt>
                <c:pt idx="51528">
                  <c:v>-15</c:v>
                </c:pt>
                <c:pt idx="51529">
                  <c:v>-18</c:v>
                </c:pt>
                <c:pt idx="51530">
                  <c:v>-18</c:v>
                </c:pt>
                <c:pt idx="51531">
                  <c:v>-15</c:v>
                </c:pt>
                <c:pt idx="51532">
                  <c:v>-21</c:v>
                </c:pt>
                <c:pt idx="51533">
                  <c:v>-20</c:v>
                </c:pt>
                <c:pt idx="51534">
                  <c:v>-20</c:v>
                </c:pt>
                <c:pt idx="51535">
                  <c:v>-17</c:v>
                </c:pt>
                <c:pt idx="51536">
                  <c:v>-19</c:v>
                </c:pt>
                <c:pt idx="51537">
                  <c:v>-28</c:v>
                </c:pt>
                <c:pt idx="51538">
                  <c:v>-23</c:v>
                </c:pt>
                <c:pt idx="51539">
                  <c:v>-25</c:v>
                </c:pt>
                <c:pt idx="51540">
                  <c:v>-28</c:v>
                </c:pt>
                <c:pt idx="51541">
                  <c:v>-20</c:v>
                </c:pt>
                <c:pt idx="51542">
                  <c:v>-28</c:v>
                </c:pt>
                <c:pt idx="51543">
                  <c:v>-24</c:v>
                </c:pt>
                <c:pt idx="51544">
                  <c:v>-27</c:v>
                </c:pt>
                <c:pt idx="51545">
                  <c:v>-26</c:v>
                </c:pt>
                <c:pt idx="51546">
                  <c:v>-22</c:v>
                </c:pt>
                <c:pt idx="51547">
                  <c:v>-24</c:v>
                </c:pt>
                <c:pt idx="51548">
                  <c:v>-23</c:v>
                </c:pt>
                <c:pt idx="51549">
                  <c:v>-45</c:v>
                </c:pt>
                <c:pt idx="51550">
                  <c:v>-35</c:v>
                </c:pt>
                <c:pt idx="51551">
                  <c:v>-41</c:v>
                </c:pt>
                <c:pt idx="51552">
                  <c:v>-42</c:v>
                </c:pt>
                <c:pt idx="51553">
                  <c:v>-40</c:v>
                </c:pt>
                <c:pt idx="51554">
                  <c:v>-42</c:v>
                </c:pt>
                <c:pt idx="51555">
                  <c:v>-41</c:v>
                </c:pt>
                <c:pt idx="51556">
                  <c:v>-51</c:v>
                </c:pt>
                <c:pt idx="51557">
                  <c:v>-43</c:v>
                </c:pt>
                <c:pt idx="51558">
                  <c:v>-53</c:v>
                </c:pt>
                <c:pt idx="51559">
                  <c:v>-51</c:v>
                </c:pt>
                <c:pt idx="51560">
                  <c:v>-61</c:v>
                </c:pt>
                <c:pt idx="51561">
                  <c:v>-34</c:v>
                </c:pt>
                <c:pt idx="51562">
                  <c:v>-40</c:v>
                </c:pt>
                <c:pt idx="51563">
                  <c:v>-41</c:v>
                </c:pt>
                <c:pt idx="51564">
                  <c:v>-38</c:v>
                </c:pt>
                <c:pt idx="51565">
                  <c:v>-32</c:v>
                </c:pt>
                <c:pt idx="51566">
                  <c:v>-35</c:v>
                </c:pt>
                <c:pt idx="51567">
                  <c:v>-33</c:v>
                </c:pt>
                <c:pt idx="51568">
                  <c:v>-34</c:v>
                </c:pt>
                <c:pt idx="51569">
                  <c:v>-37</c:v>
                </c:pt>
                <c:pt idx="51570">
                  <c:v>-39</c:v>
                </c:pt>
                <c:pt idx="51571">
                  <c:v>-44</c:v>
                </c:pt>
                <c:pt idx="51572">
                  <c:v>-38</c:v>
                </c:pt>
                <c:pt idx="51573">
                  <c:v>-34</c:v>
                </c:pt>
                <c:pt idx="51574">
                  <c:v>-31</c:v>
                </c:pt>
                <c:pt idx="51575">
                  <c:v>-44</c:v>
                </c:pt>
                <c:pt idx="51576">
                  <c:v>-41</c:v>
                </c:pt>
                <c:pt idx="51577">
                  <c:v>-29</c:v>
                </c:pt>
                <c:pt idx="51578">
                  <c:v>-36</c:v>
                </c:pt>
                <c:pt idx="51579">
                  <c:v>-35</c:v>
                </c:pt>
                <c:pt idx="51580">
                  <c:v>-46</c:v>
                </c:pt>
                <c:pt idx="51581">
                  <c:v>-37</c:v>
                </c:pt>
                <c:pt idx="51582">
                  <c:v>-35</c:v>
                </c:pt>
                <c:pt idx="51583">
                  <c:v>-34</c:v>
                </c:pt>
                <c:pt idx="51584">
                  <c:v>-41</c:v>
                </c:pt>
                <c:pt idx="51585">
                  <c:v>-40</c:v>
                </c:pt>
                <c:pt idx="51586">
                  <c:v>-29</c:v>
                </c:pt>
                <c:pt idx="51587">
                  <c:v>-36</c:v>
                </c:pt>
                <c:pt idx="51588">
                  <c:v>-33</c:v>
                </c:pt>
                <c:pt idx="51589">
                  <c:v>-29</c:v>
                </c:pt>
                <c:pt idx="51590">
                  <c:v>-33</c:v>
                </c:pt>
                <c:pt idx="51591">
                  <c:v>-29</c:v>
                </c:pt>
                <c:pt idx="51592">
                  <c:v>-37</c:v>
                </c:pt>
                <c:pt idx="51593">
                  <c:v>-31</c:v>
                </c:pt>
                <c:pt idx="51594">
                  <c:v>-31</c:v>
                </c:pt>
                <c:pt idx="51595">
                  <c:v>-35</c:v>
                </c:pt>
                <c:pt idx="51596">
                  <c:v>-35</c:v>
                </c:pt>
                <c:pt idx="51597">
                  <c:v>-23</c:v>
                </c:pt>
                <c:pt idx="51598">
                  <c:v>-18</c:v>
                </c:pt>
                <c:pt idx="51599">
                  <c:v>-17</c:v>
                </c:pt>
                <c:pt idx="51600">
                  <c:v>-27</c:v>
                </c:pt>
                <c:pt idx="51601">
                  <c:v>-23</c:v>
                </c:pt>
                <c:pt idx="51602">
                  <c:v>-23</c:v>
                </c:pt>
                <c:pt idx="51603">
                  <c:v>-19</c:v>
                </c:pt>
                <c:pt idx="51604">
                  <c:v>-21</c:v>
                </c:pt>
                <c:pt idx="51605">
                  <c:v>-17</c:v>
                </c:pt>
                <c:pt idx="51606">
                  <c:v>-29</c:v>
                </c:pt>
                <c:pt idx="51607">
                  <c:v>-27</c:v>
                </c:pt>
                <c:pt idx="51608">
                  <c:v>-10</c:v>
                </c:pt>
                <c:pt idx="51609">
                  <c:v>-31</c:v>
                </c:pt>
                <c:pt idx="51610">
                  <c:v>-33</c:v>
                </c:pt>
                <c:pt idx="51611">
                  <c:v>-30</c:v>
                </c:pt>
                <c:pt idx="51612">
                  <c:v>-29</c:v>
                </c:pt>
                <c:pt idx="51613">
                  <c:v>-26</c:v>
                </c:pt>
                <c:pt idx="51614">
                  <c:v>-24</c:v>
                </c:pt>
                <c:pt idx="51615">
                  <c:v>-29</c:v>
                </c:pt>
                <c:pt idx="51616">
                  <c:v>-29</c:v>
                </c:pt>
                <c:pt idx="51617">
                  <c:v>-27</c:v>
                </c:pt>
                <c:pt idx="51618">
                  <c:v>-21</c:v>
                </c:pt>
                <c:pt idx="51619">
                  <c:v>-26</c:v>
                </c:pt>
                <c:pt idx="51620">
                  <c:v>-34</c:v>
                </c:pt>
                <c:pt idx="51621">
                  <c:v>-33</c:v>
                </c:pt>
                <c:pt idx="51622">
                  <c:v>-28</c:v>
                </c:pt>
                <c:pt idx="51623">
                  <c:v>-26</c:v>
                </c:pt>
                <c:pt idx="51624">
                  <c:v>-24</c:v>
                </c:pt>
                <c:pt idx="51625">
                  <c:v>-27</c:v>
                </c:pt>
                <c:pt idx="51626">
                  <c:v>-28</c:v>
                </c:pt>
                <c:pt idx="51627">
                  <c:v>-26</c:v>
                </c:pt>
                <c:pt idx="51628">
                  <c:v>-37</c:v>
                </c:pt>
                <c:pt idx="51629">
                  <c:v>-33</c:v>
                </c:pt>
                <c:pt idx="51630">
                  <c:v>-31</c:v>
                </c:pt>
                <c:pt idx="51631">
                  <c:v>-30</c:v>
                </c:pt>
                <c:pt idx="51632">
                  <c:v>-35</c:v>
                </c:pt>
                <c:pt idx="51633">
                  <c:v>-37</c:v>
                </c:pt>
                <c:pt idx="51634">
                  <c:v>-32</c:v>
                </c:pt>
                <c:pt idx="51635">
                  <c:v>-34</c:v>
                </c:pt>
                <c:pt idx="51636">
                  <c:v>-39</c:v>
                </c:pt>
                <c:pt idx="51637">
                  <c:v>-39</c:v>
                </c:pt>
                <c:pt idx="51638">
                  <c:v>-32</c:v>
                </c:pt>
                <c:pt idx="51639">
                  <c:v>-28</c:v>
                </c:pt>
                <c:pt idx="51640">
                  <c:v>-34</c:v>
                </c:pt>
                <c:pt idx="51641">
                  <c:v>-42</c:v>
                </c:pt>
                <c:pt idx="51642">
                  <c:v>-42</c:v>
                </c:pt>
                <c:pt idx="51643">
                  <c:v>-35</c:v>
                </c:pt>
                <c:pt idx="51644">
                  <c:v>-35</c:v>
                </c:pt>
                <c:pt idx="51645">
                  <c:v>-39</c:v>
                </c:pt>
                <c:pt idx="51646">
                  <c:v>-42</c:v>
                </c:pt>
                <c:pt idx="51647">
                  <c:v>-42</c:v>
                </c:pt>
                <c:pt idx="51648">
                  <c:v>-40</c:v>
                </c:pt>
                <c:pt idx="51649">
                  <c:v>-37</c:v>
                </c:pt>
                <c:pt idx="51650">
                  <c:v>-44</c:v>
                </c:pt>
                <c:pt idx="51651">
                  <c:v>-42</c:v>
                </c:pt>
                <c:pt idx="51652">
                  <c:v>-42</c:v>
                </c:pt>
                <c:pt idx="51653">
                  <c:v>-41</c:v>
                </c:pt>
                <c:pt idx="51654">
                  <c:v>-41</c:v>
                </c:pt>
                <c:pt idx="51655">
                  <c:v>-40</c:v>
                </c:pt>
                <c:pt idx="51656">
                  <c:v>-40</c:v>
                </c:pt>
                <c:pt idx="51657">
                  <c:v>-32</c:v>
                </c:pt>
                <c:pt idx="51658">
                  <c:v>-33</c:v>
                </c:pt>
                <c:pt idx="51659">
                  <c:v>-32</c:v>
                </c:pt>
                <c:pt idx="51660">
                  <c:v>-33</c:v>
                </c:pt>
                <c:pt idx="51661">
                  <c:v>-35</c:v>
                </c:pt>
                <c:pt idx="51662">
                  <c:v>-41</c:v>
                </c:pt>
                <c:pt idx="51663">
                  <c:v>-36</c:v>
                </c:pt>
                <c:pt idx="51664">
                  <c:v>-34</c:v>
                </c:pt>
                <c:pt idx="51665">
                  <c:v>-43</c:v>
                </c:pt>
                <c:pt idx="51666">
                  <c:v>-38</c:v>
                </c:pt>
                <c:pt idx="51667">
                  <c:v>-34</c:v>
                </c:pt>
                <c:pt idx="51668">
                  <c:v>-36</c:v>
                </c:pt>
                <c:pt idx="51669">
                  <c:v>-40</c:v>
                </c:pt>
                <c:pt idx="51670">
                  <c:v>-41</c:v>
                </c:pt>
                <c:pt idx="51671">
                  <c:v>-35</c:v>
                </c:pt>
                <c:pt idx="51672">
                  <c:v>-35</c:v>
                </c:pt>
                <c:pt idx="51673">
                  <c:v>-36</c:v>
                </c:pt>
                <c:pt idx="51674">
                  <c:v>-42</c:v>
                </c:pt>
                <c:pt idx="51675">
                  <c:v>-38</c:v>
                </c:pt>
                <c:pt idx="51676">
                  <c:v>-40</c:v>
                </c:pt>
                <c:pt idx="51677">
                  <c:v>-38</c:v>
                </c:pt>
                <c:pt idx="51678">
                  <c:v>-42</c:v>
                </c:pt>
                <c:pt idx="51679">
                  <c:v>-44</c:v>
                </c:pt>
                <c:pt idx="51680">
                  <c:v>-38</c:v>
                </c:pt>
                <c:pt idx="51681">
                  <c:v>-41</c:v>
                </c:pt>
                <c:pt idx="51682">
                  <c:v>-43</c:v>
                </c:pt>
                <c:pt idx="51683">
                  <c:v>-42</c:v>
                </c:pt>
                <c:pt idx="51684">
                  <c:v>-51</c:v>
                </c:pt>
                <c:pt idx="51685">
                  <c:v>-43</c:v>
                </c:pt>
                <c:pt idx="51686">
                  <c:v>-48</c:v>
                </c:pt>
                <c:pt idx="51687">
                  <c:v>-45</c:v>
                </c:pt>
                <c:pt idx="51688">
                  <c:v>-48</c:v>
                </c:pt>
                <c:pt idx="51689">
                  <c:v>-50</c:v>
                </c:pt>
                <c:pt idx="51690">
                  <c:v>-52</c:v>
                </c:pt>
                <c:pt idx="51691">
                  <c:v>-49</c:v>
                </c:pt>
                <c:pt idx="51692">
                  <c:v>-51</c:v>
                </c:pt>
                <c:pt idx="51693">
                  <c:v>-16</c:v>
                </c:pt>
                <c:pt idx="51694">
                  <c:v>-21</c:v>
                </c:pt>
                <c:pt idx="51695">
                  <c:v>-33</c:v>
                </c:pt>
                <c:pt idx="51696">
                  <c:v>-18</c:v>
                </c:pt>
                <c:pt idx="51697">
                  <c:v>-20</c:v>
                </c:pt>
                <c:pt idx="51698">
                  <c:v>-17</c:v>
                </c:pt>
                <c:pt idx="51699">
                  <c:v>-17</c:v>
                </c:pt>
                <c:pt idx="51700">
                  <c:v>-16</c:v>
                </c:pt>
                <c:pt idx="51701">
                  <c:v>-23</c:v>
                </c:pt>
                <c:pt idx="51702">
                  <c:v>-22</c:v>
                </c:pt>
                <c:pt idx="51703">
                  <c:v>-9</c:v>
                </c:pt>
                <c:pt idx="51704">
                  <c:v>-14</c:v>
                </c:pt>
                <c:pt idx="51705">
                  <c:v>-34</c:v>
                </c:pt>
                <c:pt idx="51706">
                  <c:v>-25</c:v>
                </c:pt>
                <c:pt idx="51707">
                  <c:v>-27</c:v>
                </c:pt>
                <c:pt idx="51708">
                  <c:v>-32</c:v>
                </c:pt>
                <c:pt idx="51709">
                  <c:v>-30</c:v>
                </c:pt>
                <c:pt idx="51710">
                  <c:v>-30</c:v>
                </c:pt>
                <c:pt idx="51711">
                  <c:v>-37</c:v>
                </c:pt>
                <c:pt idx="51712">
                  <c:v>-33</c:v>
                </c:pt>
                <c:pt idx="51713">
                  <c:v>-29</c:v>
                </c:pt>
                <c:pt idx="51714">
                  <c:v>-27</c:v>
                </c:pt>
                <c:pt idx="51715">
                  <c:v>-29</c:v>
                </c:pt>
                <c:pt idx="51716">
                  <c:v>-28</c:v>
                </c:pt>
                <c:pt idx="51717">
                  <c:v>315</c:v>
                </c:pt>
                <c:pt idx="51718">
                  <c:v>0</c:v>
                </c:pt>
                <c:pt idx="51719">
                  <c:v>-25</c:v>
                </c:pt>
                <c:pt idx="51720">
                  <c:v>-27</c:v>
                </c:pt>
                <c:pt idx="51721">
                  <c:v>-26</c:v>
                </c:pt>
                <c:pt idx="51722">
                  <c:v>-29</c:v>
                </c:pt>
                <c:pt idx="51723">
                  <c:v>-25</c:v>
                </c:pt>
                <c:pt idx="51724">
                  <c:v>-31</c:v>
                </c:pt>
                <c:pt idx="51725">
                  <c:v>-31</c:v>
                </c:pt>
                <c:pt idx="51726">
                  <c:v>-30</c:v>
                </c:pt>
                <c:pt idx="51727">
                  <c:v>-30</c:v>
                </c:pt>
                <c:pt idx="51728">
                  <c:v>-31</c:v>
                </c:pt>
                <c:pt idx="51729">
                  <c:v>-31</c:v>
                </c:pt>
                <c:pt idx="51730">
                  <c:v>-31</c:v>
                </c:pt>
                <c:pt idx="51731">
                  <c:v>-41</c:v>
                </c:pt>
                <c:pt idx="51732">
                  <c:v>-40</c:v>
                </c:pt>
                <c:pt idx="51733">
                  <c:v>-40</c:v>
                </c:pt>
                <c:pt idx="51734">
                  <c:v>-49</c:v>
                </c:pt>
                <c:pt idx="51735">
                  <c:v>-44</c:v>
                </c:pt>
                <c:pt idx="51736">
                  <c:v>-36</c:v>
                </c:pt>
                <c:pt idx="51737">
                  <c:v>-39</c:v>
                </c:pt>
                <c:pt idx="51738">
                  <c:v>-39</c:v>
                </c:pt>
                <c:pt idx="51739">
                  <c:v>-35</c:v>
                </c:pt>
                <c:pt idx="51740">
                  <c:v>-39</c:v>
                </c:pt>
                <c:pt idx="51741">
                  <c:v>-38</c:v>
                </c:pt>
                <c:pt idx="51742">
                  <c:v>-47</c:v>
                </c:pt>
                <c:pt idx="51743">
                  <c:v>-36</c:v>
                </c:pt>
                <c:pt idx="51744">
                  <c:v>-32</c:v>
                </c:pt>
                <c:pt idx="51745">
                  <c:v>-31</c:v>
                </c:pt>
                <c:pt idx="51746">
                  <c:v>-35</c:v>
                </c:pt>
                <c:pt idx="51747">
                  <c:v>-30</c:v>
                </c:pt>
                <c:pt idx="51748">
                  <c:v>-32</c:v>
                </c:pt>
                <c:pt idx="51749">
                  <c:v>-30</c:v>
                </c:pt>
                <c:pt idx="51750">
                  <c:v>-34</c:v>
                </c:pt>
                <c:pt idx="51751">
                  <c:v>-36</c:v>
                </c:pt>
                <c:pt idx="51752">
                  <c:v>-32</c:v>
                </c:pt>
                <c:pt idx="51753">
                  <c:v>-35</c:v>
                </c:pt>
                <c:pt idx="51754">
                  <c:v>-35</c:v>
                </c:pt>
                <c:pt idx="51755">
                  <c:v>-22</c:v>
                </c:pt>
                <c:pt idx="51756">
                  <c:v>-23</c:v>
                </c:pt>
                <c:pt idx="51757">
                  <c:v>-25</c:v>
                </c:pt>
                <c:pt idx="51758">
                  <c:v>-22</c:v>
                </c:pt>
                <c:pt idx="51759">
                  <c:v>-11</c:v>
                </c:pt>
                <c:pt idx="51760">
                  <c:v>-13</c:v>
                </c:pt>
                <c:pt idx="51761">
                  <c:v>-18</c:v>
                </c:pt>
                <c:pt idx="51762">
                  <c:v>-19</c:v>
                </c:pt>
                <c:pt idx="51763">
                  <c:v>-14</c:v>
                </c:pt>
                <c:pt idx="51764">
                  <c:v>-21</c:v>
                </c:pt>
                <c:pt idx="51765">
                  <c:v>-30</c:v>
                </c:pt>
                <c:pt idx="51766">
                  <c:v>-37</c:v>
                </c:pt>
                <c:pt idx="51767">
                  <c:v>-29</c:v>
                </c:pt>
                <c:pt idx="51768">
                  <c:v>-3</c:v>
                </c:pt>
                <c:pt idx="51769">
                  <c:v>-38</c:v>
                </c:pt>
                <c:pt idx="51770">
                  <c:v>-31</c:v>
                </c:pt>
                <c:pt idx="51771">
                  <c:v>-35</c:v>
                </c:pt>
                <c:pt idx="51772">
                  <c:v>-53</c:v>
                </c:pt>
                <c:pt idx="51773">
                  <c:v>-39</c:v>
                </c:pt>
                <c:pt idx="51774">
                  <c:v>-47</c:v>
                </c:pt>
                <c:pt idx="51775">
                  <c:v>-45</c:v>
                </c:pt>
                <c:pt idx="51776">
                  <c:v>-43</c:v>
                </c:pt>
                <c:pt idx="51777">
                  <c:v>-48</c:v>
                </c:pt>
                <c:pt idx="51778">
                  <c:v>-43</c:v>
                </c:pt>
                <c:pt idx="51779">
                  <c:v>-49</c:v>
                </c:pt>
                <c:pt idx="51780">
                  <c:v>-49</c:v>
                </c:pt>
                <c:pt idx="51781">
                  <c:v>-48</c:v>
                </c:pt>
                <c:pt idx="51782">
                  <c:v>-52</c:v>
                </c:pt>
                <c:pt idx="51783">
                  <c:v>-44</c:v>
                </c:pt>
                <c:pt idx="51784">
                  <c:v>-46</c:v>
                </c:pt>
                <c:pt idx="51785">
                  <c:v>-47</c:v>
                </c:pt>
                <c:pt idx="51786">
                  <c:v>-43</c:v>
                </c:pt>
                <c:pt idx="51787">
                  <c:v>-44</c:v>
                </c:pt>
                <c:pt idx="51788">
                  <c:v>-37</c:v>
                </c:pt>
                <c:pt idx="51789">
                  <c:v>-35</c:v>
                </c:pt>
                <c:pt idx="51790">
                  <c:v>-65</c:v>
                </c:pt>
                <c:pt idx="51791">
                  <c:v>-35</c:v>
                </c:pt>
                <c:pt idx="51792">
                  <c:v>-41</c:v>
                </c:pt>
                <c:pt idx="51793">
                  <c:v>-38</c:v>
                </c:pt>
                <c:pt idx="51794">
                  <c:v>-42</c:v>
                </c:pt>
                <c:pt idx="51795">
                  <c:v>-35</c:v>
                </c:pt>
                <c:pt idx="51796">
                  <c:v>-57</c:v>
                </c:pt>
                <c:pt idx="51797">
                  <c:v>-50</c:v>
                </c:pt>
                <c:pt idx="51798">
                  <c:v>-52</c:v>
                </c:pt>
                <c:pt idx="51799">
                  <c:v>-49</c:v>
                </c:pt>
                <c:pt idx="51800">
                  <c:v>-56</c:v>
                </c:pt>
                <c:pt idx="51801">
                  <c:v>-63</c:v>
                </c:pt>
                <c:pt idx="51802">
                  <c:v>-40</c:v>
                </c:pt>
                <c:pt idx="51803">
                  <c:v>-46</c:v>
                </c:pt>
                <c:pt idx="51804">
                  <c:v>-55</c:v>
                </c:pt>
                <c:pt idx="51805">
                  <c:v>-42</c:v>
                </c:pt>
                <c:pt idx="51806">
                  <c:v>-60</c:v>
                </c:pt>
                <c:pt idx="51807">
                  <c:v>-53</c:v>
                </c:pt>
                <c:pt idx="51808">
                  <c:v>-23</c:v>
                </c:pt>
                <c:pt idx="51809">
                  <c:v>-23</c:v>
                </c:pt>
                <c:pt idx="51810">
                  <c:v>-20</c:v>
                </c:pt>
                <c:pt idx="51811">
                  <c:v>-20</c:v>
                </c:pt>
                <c:pt idx="51812">
                  <c:v>0</c:v>
                </c:pt>
                <c:pt idx="51813">
                  <c:v>38</c:v>
                </c:pt>
                <c:pt idx="51814">
                  <c:v>-38</c:v>
                </c:pt>
                <c:pt idx="51815">
                  <c:v>-42</c:v>
                </c:pt>
                <c:pt idx="51816">
                  <c:v>-40</c:v>
                </c:pt>
                <c:pt idx="51817">
                  <c:v>-44</c:v>
                </c:pt>
                <c:pt idx="51818">
                  <c:v>-38</c:v>
                </c:pt>
                <c:pt idx="51819">
                  <c:v>-40</c:v>
                </c:pt>
                <c:pt idx="51820">
                  <c:v>-42</c:v>
                </c:pt>
                <c:pt idx="51821">
                  <c:v>-45</c:v>
                </c:pt>
                <c:pt idx="51822">
                  <c:v>-48</c:v>
                </c:pt>
                <c:pt idx="51823">
                  <c:v>-42</c:v>
                </c:pt>
                <c:pt idx="51824">
                  <c:v>-44</c:v>
                </c:pt>
                <c:pt idx="51825">
                  <c:v>-48</c:v>
                </c:pt>
                <c:pt idx="51826">
                  <c:v>-27</c:v>
                </c:pt>
                <c:pt idx="51827">
                  <c:v>-22</c:v>
                </c:pt>
                <c:pt idx="51828">
                  <c:v>-30</c:v>
                </c:pt>
                <c:pt idx="51829">
                  <c:v>-26</c:v>
                </c:pt>
                <c:pt idx="51830">
                  <c:v>-27</c:v>
                </c:pt>
                <c:pt idx="51831">
                  <c:v>-23</c:v>
                </c:pt>
                <c:pt idx="51832">
                  <c:v>-21</c:v>
                </c:pt>
                <c:pt idx="51833">
                  <c:v>-24</c:v>
                </c:pt>
                <c:pt idx="51834">
                  <c:v>-21</c:v>
                </c:pt>
                <c:pt idx="51835">
                  <c:v>-22</c:v>
                </c:pt>
                <c:pt idx="51836">
                  <c:v>-29</c:v>
                </c:pt>
                <c:pt idx="51837">
                  <c:v>-27</c:v>
                </c:pt>
                <c:pt idx="51838">
                  <c:v>-29</c:v>
                </c:pt>
                <c:pt idx="51839">
                  <c:v>-35</c:v>
                </c:pt>
                <c:pt idx="51840">
                  <c:v>-30</c:v>
                </c:pt>
                <c:pt idx="51841">
                  <c:v>-32</c:v>
                </c:pt>
                <c:pt idx="51842">
                  <c:v>-30</c:v>
                </c:pt>
                <c:pt idx="51843">
                  <c:v>-31</c:v>
                </c:pt>
                <c:pt idx="51844">
                  <c:v>-34</c:v>
                </c:pt>
                <c:pt idx="51845">
                  <c:v>-35</c:v>
                </c:pt>
                <c:pt idx="51846">
                  <c:v>-40</c:v>
                </c:pt>
                <c:pt idx="51847">
                  <c:v>-41</c:v>
                </c:pt>
                <c:pt idx="51848">
                  <c:v>-37</c:v>
                </c:pt>
                <c:pt idx="51849">
                  <c:v>-32</c:v>
                </c:pt>
                <c:pt idx="51850">
                  <c:v>-34</c:v>
                </c:pt>
                <c:pt idx="51851">
                  <c:v>-35</c:v>
                </c:pt>
                <c:pt idx="51852">
                  <c:v>-27</c:v>
                </c:pt>
                <c:pt idx="51853">
                  <c:v>-29</c:v>
                </c:pt>
                <c:pt idx="51854">
                  <c:v>-29</c:v>
                </c:pt>
                <c:pt idx="51855">
                  <c:v>-28</c:v>
                </c:pt>
                <c:pt idx="51856">
                  <c:v>-39</c:v>
                </c:pt>
                <c:pt idx="51857">
                  <c:v>-46</c:v>
                </c:pt>
                <c:pt idx="51858">
                  <c:v>-32</c:v>
                </c:pt>
                <c:pt idx="51859">
                  <c:v>-30</c:v>
                </c:pt>
                <c:pt idx="51860">
                  <c:v>-36</c:v>
                </c:pt>
                <c:pt idx="51861">
                  <c:v>-32</c:v>
                </c:pt>
                <c:pt idx="51862">
                  <c:v>-28</c:v>
                </c:pt>
                <c:pt idx="51863">
                  <c:v>-25</c:v>
                </c:pt>
                <c:pt idx="51864">
                  <c:v>-26</c:v>
                </c:pt>
                <c:pt idx="51865">
                  <c:v>-28</c:v>
                </c:pt>
                <c:pt idx="51866">
                  <c:v>-28</c:v>
                </c:pt>
                <c:pt idx="51867">
                  <c:v>-30</c:v>
                </c:pt>
                <c:pt idx="51868">
                  <c:v>-25</c:v>
                </c:pt>
                <c:pt idx="51869">
                  <c:v>-28</c:v>
                </c:pt>
                <c:pt idx="51870">
                  <c:v>-25</c:v>
                </c:pt>
                <c:pt idx="51871">
                  <c:v>-25</c:v>
                </c:pt>
                <c:pt idx="51872">
                  <c:v>-32</c:v>
                </c:pt>
                <c:pt idx="51873">
                  <c:v>-30</c:v>
                </c:pt>
                <c:pt idx="51874">
                  <c:v>-29</c:v>
                </c:pt>
                <c:pt idx="51875">
                  <c:v>-28</c:v>
                </c:pt>
                <c:pt idx="51876">
                  <c:v>-36</c:v>
                </c:pt>
                <c:pt idx="51877">
                  <c:v>-35</c:v>
                </c:pt>
                <c:pt idx="51878">
                  <c:v>-35</c:v>
                </c:pt>
                <c:pt idx="51879">
                  <c:v>-33</c:v>
                </c:pt>
                <c:pt idx="51880">
                  <c:v>-30</c:v>
                </c:pt>
                <c:pt idx="51881">
                  <c:v>-39</c:v>
                </c:pt>
                <c:pt idx="51882">
                  <c:v>-34</c:v>
                </c:pt>
                <c:pt idx="51883">
                  <c:v>-29</c:v>
                </c:pt>
                <c:pt idx="51884">
                  <c:v>-31</c:v>
                </c:pt>
                <c:pt idx="51885">
                  <c:v>-35</c:v>
                </c:pt>
                <c:pt idx="51886">
                  <c:v>-32</c:v>
                </c:pt>
                <c:pt idx="51887">
                  <c:v>-26</c:v>
                </c:pt>
                <c:pt idx="51888">
                  <c:v>-26</c:v>
                </c:pt>
                <c:pt idx="51889">
                  <c:v>-23</c:v>
                </c:pt>
                <c:pt idx="51890">
                  <c:v>-27</c:v>
                </c:pt>
                <c:pt idx="51891">
                  <c:v>-20</c:v>
                </c:pt>
                <c:pt idx="51892">
                  <c:v>-14</c:v>
                </c:pt>
                <c:pt idx="51893">
                  <c:v>-18</c:v>
                </c:pt>
                <c:pt idx="51894">
                  <c:v>-16</c:v>
                </c:pt>
                <c:pt idx="51895">
                  <c:v>-21</c:v>
                </c:pt>
                <c:pt idx="51896">
                  <c:v>-31</c:v>
                </c:pt>
                <c:pt idx="51897">
                  <c:v>-34</c:v>
                </c:pt>
                <c:pt idx="51898">
                  <c:v>-42</c:v>
                </c:pt>
                <c:pt idx="51899">
                  <c:v>-37</c:v>
                </c:pt>
                <c:pt idx="51900">
                  <c:v>-37</c:v>
                </c:pt>
                <c:pt idx="51901">
                  <c:v>-41</c:v>
                </c:pt>
                <c:pt idx="51902">
                  <c:v>-33</c:v>
                </c:pt>
                <c:pt idx="51903">
                  <c:v>-38</c:v>
                </c:pt>
                <c:pt idx="51904">
                  <c:v>-35</c:v>
                </c:pt>
                <c:pt idx="51905">
                  <c:v>-36</c:v>
                </c:pt>
                <c:pt idx="51906">
                  <c:v>-38</c:v>
                </c:pt>
                <c:pt idx="51907">
                  <c:v>-46</c:v>
                </c:pt>
                <c:pt idx="51908">
                  <c:v>-37</c:v>
                </c:pt>
                <c:pt idx="51909">
                  <c:v>-36</c:v>
                </c:pt>
                <c:pt idx="51910">
                  <c:v>-40</c:v>
                </c:pt>
                <c:pt idx="51911">
                  <c:v>-33</c:v>
                </c:pt>
                <c:pt idx="51912">
                  <c:v>-40</c:v>
                </c:pt>
                <c:pt idx="51913">
                  <c:v>-42</c:v>
                </c:pt>
                <c:pt idx="51914">
                  <c:v>-37</c:v>
                </c:pt>
                <c:pt idx="51915">
                  <c:v>-43</c:v>
                </c:pt>
                <c:pt idx="51916">
                  <c:v>-28</c:v>
                </c:pt>
                <c:pt idx="51917">
                  <c:v>-36</c:v>
                </c:pt>
                <c:pt idx="51918">
                  <c:v>-40</c:v>
                </c:pt>
                <c:pt idx="51919">
                  <c:v>-46</c:v>
                </c:pt>
                <c:pt idx="51920">
                  <c:v>-40</c:v>
                </c:pt>
                <c:pt idx="51921">
                  <c:v>-31</c:v>
                </c:pt>
                <c:pt idx="51922">
                  <c:v>-47</c:v>
                </c:pt>
                <c:pt idx="51923">
                  <c:v>-40</c:v>
                </c:pt>
                <c:pt idx="51924">
                  <c:v>-39</c:v>
                </c:pt>
                <c:pt idx="51925">
                  <c:v>-40</c:v>
                </c:pt>
                <c:pt idx="51926">
                  <c:v>-43</c:v>
                </c:pt>
                <c:pt idx="51927">
                  <c:v>-44</c:v>
                </c:pt>
                <c:pt idx="51928">
                  <c:v>-37</c:v>
                </c:pt>
                <c:pt idx="51929">
                  <c:v>-41</c:v>
                </c:pt>
                <c:pt idx="51930">
                  <c:v>-40</c:v>
                </c:pt>
                <c:pt idx="51931">
                  <c:v>-43</c:v>
                </c:pt>
                <c:pt idx="51932">
                  <c:v>-45</c:v>
                </c:pt>
                <c:pt idx="51933">
                  <c:v>-43</c:v>
                </c:pt>
                <c:pt idx="51934">
                  <c:v>-45</c:v>
                </c:pt>
                <c:pt idx="51935">
                  <c:v>-35</c:v>
                </c:pt>
                <c:pt idx="51936">
                  <c:v>-46</c:v>
                </c:pt>
                <c:pt idx="51937">
                  <c:v>-39</c:v>
                </c:pt>
                <c:pt idx="51938">
                  <c:v>-46</c:v>
                </c:pt>
                <c:pt idx="51939">
                  <c:v>-39</c:v>
                </c:pt>
                <c:pt idx="51940">
                  <c:v>-37</c:v>
                </c:pt>
                <c:pt idx="51941">
                  <c:v>-41</c:v>
                </c:pt>
                <c:pt idx="51942">
                  <c:v>-36</c:v>
                </c:pt>
                <c:pt idx="51943">
                  <c:v>-44</c:v>
                </c:pt>
                <c:pt idx="51944">
                  <c:v>-44</c:v>
                </c:pt>
                <c:pt idx="51945">
                  <c:v>-44</c:v>
                </c:pt>
                <c:pt idx="51946">
                  <c:v>-39</c:v>
                </c:pt>
                <c:pt idx="51947">
                  <c:v>-40</c:v>
                </c:pt>
                <c:pt idx="51948">
                  <c:v>-37</c:v>
                </c:pt>
                <c:pt idx="51949">
                  <c:v>-35</c:v>
                </c:pt>
                <c:pt idx="51950">
                  <c:v>-32</c:v>
                </c:pt>
                <c:pt idx="51951">
                  <c:v>-32</c:v>
                </c:pt>
                <c:pt idx="51952">
                  <c:v>-28</c:v>
                </c:pt>
                <c:pt idx="51953">
                  <c:v>-32</c:v>
                </c:pt>
                <c:pt idx="51954">
                  <c:v>-34</c:v>
                </c:pt>
                <c:pt idx="51955">
                  <c:v>-34</c:v>
                </c:pt>
                <c:pt idx="51956">
                  <c:v>-38</c:v>
                </c:pt>
                <c:pt idx="51957">
                  <c:v>-36</c:v>
                </c:pt>
                <c:pt idx="51958">
                  <c:v>-20</c:v>
                </c:pt>
                <c:pt idx="51959">
                  <c:v>-34</c:v>
                </c:pt>
                <c:pt idx="51960">
                  <c:v>-33</c:v>
                </c:pt>
                <c:pt idx="51961">
                  <c:v>-27</c:v>
                </c:pt>
                <c:pt idx="51962">
                  <c:v>-25</c:v>
                </c:pt>
                <c:pt idx="51963">
                  <c:v>-28</c:v>
                </c:pt>
                <c:pt idx="51964">
                  <c:v>-15</c:v>
                </c:pt>
                <c:pt idx="51965">
                  <c:v>-14</c:v>
                </c:pt>
                <c:pt idx="51966">
                  <c:v>-27</c:v>
                </c:pt>
                <c:pt idx="51967">
                  <c:v>-25</c:v>
                </c:pt>
                <c:pt idx="51968">
                  <c:v>-24</c:v>
                </c:pt>
                <c:pt idx="51969">
                  <c:v>-26</c:v>
                </c:pt>
                <c:pt idx="51970">
                  <c:v>-25</c:v>
                </c:pt>
                <c:pt idx="51971">
                  <c:v>-26</c:v>
                </c:pt>
                <c:pt idx="51972">
                  <c:v>-23</c:v>
                </c:pt>
                <c:pt idx="51973">
                  <c:v>-28</c:v>
                </c:pt>
                <c:pt idx="51974">
                  <c:v>-22</c:v>
                </c:pt>
                <c:pt idx="51975">
                  <c:v>-31</c:v>
                </c:pt>
                <c:pt idx="51976">
                  <c:v>-30</c:v>
                </c:pt>
                <c:pt idx="51977">
                  <c:v>-26</c:v>
                </c:pt>
                <c:pt idx="51978">
                  <c:v>-29</c:v>
                </c:pt>
                <c:pt idx="51979">
                  <c:v>-50</c:v>
                </c:pt>
                <c:pt idx="51980">
                  <c:v>-55</c:v>
                </c:pt>
                <c:pt idx="51981">
                  <c:v>-27</c:v>
                </c:pt>
                <c:pt idx="51982">
                  <c:v>-23</c:v>
                </c:pt>
                <c:pt idx="51983">
                  <c:v>-19</c:v>
                </c:pt>
                <c:pt idx="51984">
                  <c:v>-26</c:v>
                </c:pt>
                <c:pt idx="51985">
                  <c:v>-20</c:v>
                </c:pt>
                <c:pt idx="51986">
                  <c:v>-25</c:v>
                </c:pt>
                <c:pt idx="51987">
                  <c:v>-13</c:v>
                </c:pt>
                <c:pt idx="51988">
                  <c:v>-23</c:v>
                </c:pt>
                <c:pt idx="51989">
                  <c:v>-26</c:v>
                </c:pt>
                <c:pt idx="51990">
                  <c:v>-22</c:v>
                </c:pt>
                <c:pt idx="51991">
                  <c:v>-38</c:v>
                </c:pt>
                <c:pt idx="51992">
                  <c:v>-34</c:v>
                </c:pt>
                <c:pt idx="51993">
                  <c:v>-41</c:v>
                </c:pt>
                <c:pt idx="51994">
                  <c:v>-44</c:v>
                </c:pt>
                <c:pt idx="51995">
                  <c:v>-50</c:v>
                </c:pt>
                <c:pt idx="51996">
                  <c:v>-31</c:v>
                </c:pt>
                <c:pt idx="51997">
                  <c:v>-29</c:v>
                </c:pt>
                <c:pt idx="51998">
                  <c:v>-36</c:v>
                </c:pt>
                <c:pt idx="51999">
                  <c:v>-30</c:v>
                </c:pt>
                <c:pt idx="52000">
                  <c:v>-34</c:v>
                </c:pt>
                <c:pt idx="52001">
                  <c:v>-30</c:v>
                </c:pt>
                <c:pt idx="52002">
                  <c:v>-38</c:v>
                </c:pt>
                <c:pt idx="52003">
                  <c:v>-43</c:v>
                </c:pt>
                <c:pt idx="52004">
                  <c:v>-29</c:v>
                </c:pt>
                <c:pt idx="52005">
                  <c:v>-25</c:v>
                </c:pt>
                <c:pt idx="52006">
                  <c:v>-25</c:v>
                </c:pt>
                <c:pt idx="52007">
                  <c:v>-33</c:v>
                </c:pt>
                <c:pt idx="52008">
                  <c:v>-24</c:v>
                </c:pt>
                <c:pt idx="52009">
                  <c:v>-27</c:v>
                </c:pt>
                <c:pt idx="52010">
                  <c:v>-30</c:v>
                </c:pt>
                <c:pt idx="52011">
                  <c:v>-25</c:v>
                </c:pt>
                <c:pt idx="52012">
                  <c:v>-27</c:v>
                </c:pt>
                <c:pt idx="52013">
                  <c:v>-29</c:v>
                </c:pt>
                <c:pt idx="52014">
                  <c:v>-25</c:v>
                </c:pt>
                <c:pt idx="52015">
                  <c:v>-30</c:v>
                </c:pt>
                <c:pt idx="52016">
                  <c:v>-21</c:v>
                </c:pt>
                <c:pt idx="52017">
                  <c:v>-39</c:v>
                </c:pt>
                <c:pt idx="52018">
                  <c:v>-32</c:v>
                </c:pt>
                <c:pt idx="52019">
                  <c:v>-40</c:v>
                </c:pt>
                <c:pt idx="52020">
                  <c:v>-46</c:v>
                </c:pt>
                <c:pt idx="52021">
                  <c:v>-47</c:v>
                </c:pt>
                <c:pt idx="52022">
                  <c:v>-35</c:v>
                </c:pt>
                <c:pt idx="52023">
                  <c:v>-45</c:v>
                </c:pt>
                <c:pt idx="52024">
                  <c:v>-37</c:v>
                </c:pt>
                <c:pt idx="52025">
                  <c:v>-45</c:v>
                </c:pt>
                <c:pt idx="52026">
                  <c:v>-45</c:v>
                </c:pt>
                <c:pt idx="52027">
                  <c:v>-41</c:v>
                </c:pt>
                <c:pt idx="52028">
                  <c:v>-46</c:v>
                </c:pt>
                <c:pt idx="52029">
                  <c:v>-17</c:v>
                </c:pt>
                <c:pt idx="52030">
                  <c:v>-19</c:v>
                </c:pt>
                <c:pt idx="52031">
                  <c:v>-19</c:v>
                </c:pt>
                <c:pt idx="52032">
                  <c:v>-24</c:v>
                </c:pt>
                <c:pt idx="52033">
                  <c:v>-18</c:v>
                </c:pt>
                <c:pt idx="52034">
                  <c:v>-49</c:v>
                </c:pt>
                <c:pt idx="52035">
                  <c:v>-42</c:v>
                </c:pt>
                <c:pt idx="52036">
                  <c:v>-47</c:v>
                </c:pt>
                <c:pt idx="52037">
                  <c:v>-57</c:v>
                </c:pt>
                <c:pt idx="52038">
                  <c:v>-63</c:v>
                </c:pt>
                <c:pt idx="52039">
                  <c:v>-42</c:v>
                </c:pt>
                <c:pt idx="52040">
                  <c:v>-38</c:v>
                </c:pt>
                <c:pt idx="52041">
                  <c:v>-32</c:v>
                </c:pt>
                <c:pt idx="52042">
                  <c:v>-40</c:v>
                </c:pt>
                <c:pt idx="52043">
                  <c:v>-41</c:v>
                </c:pt>
                <c:pt idx="52044">
                  <c:v>-45</c:v>
                </c:pt>
                <c:pt idx="52045">
                  <c:v>-45</c:v>
                </c:pt>
                <c:pt idx="52046">
                  <c:v>-2</c:v>
                </c:pt>
                <c:pt idx="52047">
                  <c:v>-16</c:v>
                </c:pt>
                <c:pt idx="52048">
                  <c:v>-13</c:v>
                </c:pt>
                <c:pt idx="52049">
                  <c:v>-20</c:v>
                </c:pt>
                <c:pt idx="52050">
                  <c:v>-8</c:v>
                </c:pt>
                <c:pt idx="52051">
                  <c:v>-42</c:v>
                </c:pt>
                <c:pt idx="52052">
                  <c:v>-37</c:v>
                </c:pt>
                <c:pt idx="52053">
                  <c:v>-45</c:v>
                </c:pt>
                <c:pt idx="52054">
                  <c:v>-42</c:v>
                </c:pt>
                <c:pt idx="52055">
                  <c:v>-35</c:v>
                </c:pt>
                <c:pt idx="52056">
                  <c:v>-39</c:v>
                </c:pt>
                <c:pt idx="52057">
                  <c:v>-36</c:v>
                </c:pt>
                <c:pt idx="52058">
                  <c:v>-49</c:v>
                </c:pt>
                <c:pt idx="52059">
                  <c:v>-45</c:v>
                </c:pt>
                <c:pt idx="52060">
                  <c:v>-33</c:v>
                </c:pt>
                <c:pt idx="52061">
                  <c:v>-33</c:v>
                </c:pt>
                <c:pt idx="52062">
                  <c:v>-48</c:v>
                </c:pt>
                <c:pt idx="52063">
                  <c:v>6</c:v>
                </c:pt>
                <c:pt idx="52064">
                  <c:v>-17</c:v>
                </c:pt>
                <c:pt idx="52065">
                  <c:v>-22</c:v>
                </c:pt>
                <c:pt idx="52066">
                  <c:v>-21</c:v>
                </c:pt>
                <c:pt idx="52067">
                  <c:v>-22</c:v>
                </c:pt>
                <c:pt idx="52068">
                  <c:v>-1</c:v>
                </c:pt>
                <c:pt idx="52069">
                  <c:v>-8</c:v>
                </c:pt>
                <c:pt idx="52070">
                  <c:v>-33</c:v>
                </c:pt>
                <c:pt idx="52071">
                  <c:v>-29</c:v>
                </c:pt>
                <c:pt idx="52072">
                  <c:v>-27</c:v>
                </c:pt>
                <c:pt idx="52073">
                  <c:v>-21</c:v>
                </c:pt>
                <c:pt idx="52074">
                  <c:v>-22</c:v>
                </c:pt>
                <c:pt idx="52075">
                  <c:v>-24</c:v>
                </c:pt>
                <c:pt idx="52076">
                  <c:v>-25</c:v>
                </c:pt>
                <c:pt idx="52077">
                  <c:v>-21</c:v>
                </c:pt>
                <c:pt idx="52078">
                  <c:v>-23</c:v>
                </c:pt>
                <c:pt idx="52079">
                  <c:v>-25</c:v>
                </c:pt>
                <c:pt idx="52080">
                  <c:v>-21</c:v>
                </c:pt>
                <c:pt idx="52081">
                  <c:v>-27</c:v>
                </c:pt>
                <c:pt idx="52082">
                  <c:v>-27</c:v>
                </c:pt>
                <c:pt idx="52083">
                  <c:v>-25</c:v>
                </c:pt>
                <c:pt idx="52084">
                  <c:v>-24</c:v>
                </c:pt>
                <c:pt idx="52085">
                  <c:v>-23</c:v>
                </c:pt>
                <c:pt idx="52086">
                  <c:v>-24</c:v>
                </c:pt>
                <c:pt idx="52087">
                  <c:v>-25</c:v>
                </c:pt>
                <c:pt idx="52088">
                  <c:v>-25</c:v>
                </c:pt>
                <c:pt idx="52089">
                  <c:v>-19</c:v>
                </c:pt>
                <c:pt idx="52090">
                  <c:v>-20</c:v>
                </c:pt>
                <c:pt idx="52091">
                  <c:v>-25</c:v>
                </c:pt>
                <c:pt idx="52092">
                  <c:v>-29</c:v>
                </c:pt>
                <c:pt idx="52093">
                  <c:v>-26</c:v>
                </c:pt>
                <c:pt idx="52094">
                  <c:v>-32</c:v>
                </c:pt>
                <c:pt idx="52095">
                  <c:v>-28</c:v>
                </c:pt>
                <c:pt idx="52096">
                  <c:v>0</c:v>
                </c:pt>
                <c:pt idx="52097">
                  <c:v>-18</c:v>
                </c:pt>
                <c:pt idx="52098">
                  <c:v>-24</c:v>
                </c:pt>
                <c:pt idx="52099">
                  <c:v>-10</c:v>
                </c:pt>
                <c:pt idx="52100">
                  <c:v>-18</c:v>
                </c:pt>
                <c:pt idx="52101">
                  <c:v>-22</c:v>
                </c:pt>
                <c:pt idx="52102">
                  <c:v>-3</c:v>
                </c:pt>
                <c:pt idx="52103">
                  <c:v>-18</c:v>
                </c:pt>
                <c:pt idx="52104">
                  <c:v>-14</c:v>
                </c:pt>
                <c:pt idx="52105">
                  <c:v>-20</c:v>
                </c:pt>
                <c:pt idx="52106">
                  <c:v>-21</c:v>
                </c:pt>
                <c:pt idx="52107">
                  <c:v>-15</c:v>
                </c:pt>
                <c:pt idx="52108">
                  <c:v>-20</c:v>
                </c:pt>
                <c:pt idx="52109">
                  <c:v>-23</c:v>
                </c:pt>
                <c:pt idx="52110">
                  <c:v>-20</c:v>
                </c:pt>
                <c:pt idx="52111">
                  <c:v>-27</c:v>
                </c:pt>
                <c:pt idx="52112">
                  <c:v>-12</c:v>
                </c:pt>
                <c:pt idx="52113">
                  <c:v>-24</c:v>
                </c:pt>
                <c:pt idx="52114">
                  <c:v>117</c:v>
                </c:pt>
                <c:pt idx="52115">
                  <c:v>-39</c:v>
                </c:pt>
                <c:pt idx="52116">
                  <c:v>-40</c:v>
                </c:pt>
                <c:pt idx="52117">
                  <c:v>-44</c:v>
                </c:pt>
                <c:pt idx="52118">
                  <c:v>-48</c:v>
                </c:pt>
                <c:pt idx="52119">
                  <c:v>-44</c:v>
                </c:pt>
                <c:pt idx="52120">
                  <c:v>-35</c:v>
                </c:pt>
                <c:pt idx="52121">
                  <c:v>-36</c:v>
                </c:pt>
                <c:pt idx="52122">
                  <c:v>-51</c:v>
                </c:pt>
                <c:pt idx="52123">
                  <c:v>-47</c:v>
                </c:pt>
                <c:pt idx="52124">
                  <c:v>-36</c:v>
                </c:pt>
                <c:pt idx="52125">
                  <c:v>-35</c:v>
                </c:pt>
                <c:pt idx="52126">
                  <c:v>-40</c:v>
                </c:pt>
                <c:pt idx="52127">
                  <c:v>-33</c:v>
                </c:pt>
                <c:pt idx="52128">
                  <c:v>-28</c:v>
                </c:pt>
                <c:pt idx="52129">
                  <c:v>-35</c:v>
                </c:pt>
                <c:pt idx="52130">
                  <c:v>-29</c:v>
                </c:pt>
                <c:pt idx="52131">
                  <c:v>-37</c:v>
                </c:pt>
                <c:pt idx="52132">
                  <c:v>-33</c:v>
                </c:pt>
                <c:pt idx="52133">
                  <c:v>-33</c:v>
                </c:pt>
                <c:pt idx="52134">
                  <c:v>-34</c:v>
                </c:pt>
                <c:pt idx="52135">
                  <c:v>-41</c:v>
                </c:pt>
                <c:pt idx="52136">
                  <c:v>-38</c:v>
                </c:pt>
                <c:pt idx="52137">
                  <c:v>-36</c:v>
                </c:pt>
                <c:pt idx="52138">
                  <c:v>-39</c:v>
                </c:pt>
                <c:pt idx="52139">
                  <c:v>-36</c:v>
                </c:pt>
                <c:pt idx="52140">
                  <c:v>-36</c:v>
                </c:pt>
                <c:pt idx="52141">
                  <c:v>-35</c:v>
                </c:pt>
                <c:pt idx="52142">
                  <c:v>-32</c:v>
                </c:pt>
                <c:pt idx="52143">
                  <c:v>-33</c:v>
                </c:pt>
                <c:pt idx="52144">
                  <c:v>-44</c:v>
                </c:pt>
                <c:pt idx="52145">
                  <c:v>-33</c:v>
                </c:pt>
                <c:pt idx="52146">
                  <c:v>-49</c:v>
                </c:pt>
                <c:pt idx="52147">
                  <c:v>-49</c:v>
                </c:pt>
                <c:pt idx="52148">
                  <c:v>-48</c:v>
                </c:pt>
                <c:pt idx="52149">
                  <c:v>-53</c:v>
                </c:pt>
                <c:pt idx="52150">
                  <c:v>-72</c:v>
                </c:pt>
                <c:pt idx="52151">
                  <c:v>-21</c:v>
                </c:pt>
                <c:pt idx="52152">
                  <c:v>-56</c:v>
                </c:pt>
                <c:pt idx="52153">
                  <c:v>0</c:v>
                </c:pt>
                <c:pt idx="52154">
                  <c:v>0</c:v>
                </c:pt>
                <c:pt idx="52155">
                  <c:v>-45</c:v>
                </c:pt>
                <c:pt idx="52156">
                  <c:v>-40</c:v>
                </c:pt>
                <c:pt idx="52157">
                  <c:v>-44</c:v>
                </c:pt>
                <c:pt idx="52158">
                  <c:v>-30</c:v>
                </c:pt>
                <c:pt idx="52159">
                  <c:v>-12</c:v>
                </c:pt>
                <c:pt idx="52160">
                  <c:v>-36</c:v>
                </c:pt>
                <c:pt idx="52161">
                  <c:v>-39</c:v>
                </c:pt>
                <c:pt idx="52162">
                  <c:v>-34</c:v>
                </c:pt>
                <c:pt idx="52163">
                  <c:v>-32</c:v>
                </c:pt>
                <c:pt idx="52164">
                  <c:v>-27</c:v>
                </c:pt>
                <c:pt idx="52165">
                  <c:v>-44</c:v>
                </c:pt>
                <c:pt idx="52166">
                  <c:v>-40</c:v>
                </c:pt>
                <c:pt idx="52167">
                  <c:v>-34</c:v>
                </c:pt>
                <c:pt idx="52168">
                  <c:v>-45</c:v>
                </c:pt>
                <c:pt idx="52169">
                  <c:v>-26</c:v>
                </c:pt>
                <c:pt idx="52170">
                  <c:v>-48</c:v>
                </c:pt>
                <c:pt idx="52171">
                  <c:v>-40</c:v>
                </c:pt>
                <c:pt idx="52172">
                  <c:v>-22</c:v>
                </c:pt>
                <c:pt idx="52173">
                  <c:v>12</c:v>
                </c:pt>
                <c:pt idx="52174">
                  <c:v>-42</c:v>
                </c:pt>
                <c:pt idx="52175">
                  <c:v>-27</c:v>
                </c:pt>
                <c:pt idx="52176">
                  <c:v>-48</c:v>
                </c:pt>
                <c:pt idx="52177">
                  <c:v>-68</c:v>
                </c:pt>
                <c:pt idx="52178">
                  <c:v>-48</c:v>
                </c:pt>
                <c:pt idx="52179">
                  <c:v>-27</c:v>
                </c:pt>
                <c:pt idx="52180">
                  <c:v>-38</c:v>
                </c:pt>
                <c:pt idx="52181">
                  <c:v>-41</c:v>
                </c:pt>
                <c:pt idx="52182">
                  <c:v>-37</c:v>
                </c:pt>
                <c:pt idx="52183">
                  <c:v>-49</c:v>
                </c:pt>
                <c:pt idx="52184">
                  <c:v>-28</c:v>
                </c:pt>
                <c:pt idx="52185">
                  <c:v>-24</c:v>
                </c:pt>
                <c:pt idx="52186">
                  <c:v>-19</c:v>
                </c:pt>
                <c:pt idx="52187">
                  <c:v>-25</c:v>
                </c:pt>
                <c:pt idx="52188">
                  <c:v>0</c:v>
                </c:pt>
                <c:pt idx="52189">
                  <c:v>-38</c:v>
                </c:pt>
                <c:pt idx="52190">
                  <c:v>-31</c:v>
                </c:pt>
                <c:pt idx="52191">
                  <c:v>-30</c:v>
                </c:pt>
                <c:pt idx="52192">
                  <c:v>-36</c:v>
                </c:pt>
                <c:pt idx="52193">
                  <c:v>-18</c:v>
                </c:pt>
                <c:pt idx="52194">
                  <c:v>-29</c:v>
                </c:pt>
                <c:pt idx="52195">
                  <c:v>-28</c:v>
                </c:pt>
                <c:pt idx="52196">
                  <c:v>-35</c:v>
                </c:pt>
                <c:pt idx="52197">
                  <c:v>-24</c:v>
                </c:pt>
                <c:pt idx="52198">
                  <c:v>-36</c:v>
                </c:pt>
                <c:pt idx="52199">
                  <c:v>-51</c:v>
                </c:pt>
                <c:pt idx="52200">
                  <c:v>-34</c:v>
                </c:pt>
                <c:pt idx="52201">
                  <c:v>-32</c:v>
                </c:pt>
                <c:pt idx="52202">
                  <c:v>-18</c:v>
                </c:pt>
                <c:pt idx="52203">
                  <c:v>-38</c:v>
                </c:pt>
                <c:pt idx="52204">
                  <c:v>-43</c:v>
                </c:pt>
                <c:pt idx="52205">
                  <c:v>-24</c:v>
                </c:pt>
                <c:pt idx="52206">
                  <c:v>-31</c:v>
                </c:pt>
                <c:pt idx="52207">
                  <c:v>-22</c:v>
                </c:pt>
                <c:pt idx="52208">
                  <c:v>-24</c:v>
                </c:pt>
                <c:pt idx="52209">
                  <c:v>-25</c:v>
                </c:pt>
                <c:pt idx="52210">
                  <c:v>-15</c:v>
                </c:pt>
                <c:pt idx="52211">
                  <c:v>-43</c:v>
                </c:pt>
                <c:pt idx="52212">
                  <c:v>-36</c:v>
                </c:pt>
                <c:pt idx="52213">
                  <c:v>-27</c:v>
                </c:pt>
                <c:pt idx="52214">
                  <c:v>-27</c:v>
                </c:pt>
                <c:pt idx="52215">
                  <c:v>-25</c:v>
                </c:pt>
                <c:pt idx="52216">
                  <c:v>-38</c:v>
                </c:pt>
                <c:pt idx="52217">
                  <c:v>-33</c:v>
                </c:pt>
                <c:pt idx="52218">
                  <c:v>-21</c:v>
                </c:pt>
                <c:pt idx="52219">
                  <c:v>-27</c:v>
                </c:pt>
                <c:pt idx="52220">
                  <c:v>-20</c:v>
                </c:pt>
                <c:pt idx="52221">
                  <c:v>-20</c:v>
                </c:pt>
                <c:pt idx="52222">
                  <c:v>-29</c:v>
                </c:pt>
                <c:pt idx="52223">
                  <c:v>-31</c:v>
                </c:pt>
                <c:pt idx="52224">
                  <c:v>-40</c:v>
                </c:pt>
                <c:pt idx="52225">
                  <c:v>-39</c:v>
                </c:pt>
                <c:pt idx="52226">
                  <c:v>-33</c:v>
                </c:pt>
                <c:pt idx="52227">
                  <c:v>-33</c:v>
                </c:pt>
                <c:pt idx="52228">
                  <c:v>-22</c:v>
                </c:pt>
                <c:pt idx="52229">
                  <c:v>-27</c:v>
                </c:pt>
                <c:pt idx="52230">
                  <c:v>-21</c:v>
                </c:pt>
                <c:pt idx="52231">
                  <c:v>-16</c:v>
                </c:pt>
                <c:pt idx="52232">
                  <c:v>-40</c:v>
                </c:pt>
                <c:pt idx="52233">
                  <c:v>-43</c:v>
                </c:pt>
                <c:pt idx="52234">
                  <c:v>-41</c:v>
                </c:pt>
                <c:pt idx="52235">
                  <c:v>-42</c:v>
                </c:pt>
                <c:pt idx="52236">
                  <c:v>-36</c:v>
                </c:pt>
                <c:pt idx="52237">
                  <c:v>-38</c:v>
                </c:pt>
                <c:pt idx="52238">
                  <c:v>-19</c:v>
                </c:pt>
                <c:pt idx="52239">
                  <c:v>-19</c:v>
                </c:pt>
                <c:pt idx="52240">
                  <c:v>-28</c:v>
                </c:pt>
                <c:pt idx="52241">
                  <c:v>-15</c:v>
                </c:pt>
                <c:pt idx="52242">
                  <c:v>-35</c:v>
                </c:pt>
                <c:pt idx="52243">
                  <c:v>-2</c:v>
                </c:pt>
                <c:pt idx="52244">
                  <c:v>-24</c:v>
                </c:pt>
                <c:pt idx="52245">
                  <c:v>-13</c:v>
                </c:pt>
                <c:pt idx="52246">
                  <c:v>-17</c:v>
                </c:pt>
                <c:pt idx="52247">
                  <c:v>-34</c:v>
                </c:pt>
                <c:pt idx="52248">
                  <c:v>-30</c:v>
                </c:pt>
                <c:pt idx="52249">
                  <c:v>-19</c:v>
                </c:pt>
                <c:pt idx="52250">
                  <c:v>-29</c:v>
                </c:pt>
                <c:pt idx="52251">
                  <c:v>-31</c:v>
                </c:pt>
                <c:pt idx="52252">
                  <c:v>-23</c:v>
                </c:pt>
                <c:pt idx="52253">
                  <c:v>-25</c:v>
                </c:pt>
                <c:pt idx="52254">
                  <c:v>-32</c:v>
                </c:pt>
                <c:pt idx="52255">
                  <c:v>-39</c:v>
                </c:pt>
                <c:pt idx="52256">
                  <c:v>-27</c:v>
                </c:pt>
                <c:pt idx="52257">
                  <c:v>-26</c:v>
                </c:pt>
                <c:pt idx="52258">
                  <c:v>-31</c:v>
                </c:pt>
                <c:pt idx="52259">
                  <c:v>-31</c:v>
                </c:pt>
                <c:pt idx="52260">
                  <c:v>-31</c:v>
                </c:pt>
                <c:pt idx="52261">
                  <c:v>-27</c:v>
                </c:pt>
                <c:pt idx="52262">
                  <c:v>-36</c:v>
                </c:pt>
                <c:pt idx="52263">
                  <c:v>-43</c:v>
                </c:pt>
                <c:pt idx="52264">
                  <c:v>-37</c:v>
                </c:pt>
                <c:pt idx="52265">
                  <c:v>-40</c:v>
                </c:pt>
                <c:pt idx="52266">
                  <c:v>-34</c:v>
                </c:pt>
                <c:pt idx="52267">
                  <c:v>-42</c:v>
                </c:pt>
                <c:pt idx="52268">
                  <c:v>-36</c:v>
                </c:pt>
                <c:pt idx="52269">
                  <c:v>-39</c:v>
                </c:pt>
                <c:pt idx="52270">
                  <c:v>-35</c:v>
                </c:pt>
                <c:pt idx="52271">
                  <c:v>-36</c:v>
                </c:pt>
                <c:pt idx="52272">
                  <c:v>-39</c:v>
                </c:pt>
                <c:pt idx="52273">
                  <c:v>-41</c:v>
                </c:pt>
                <c:pt idx="52274">
                  <c:v>-31</c:v>
                </c:pt>
                <c:pt idx="52275">
                  <c:v>-30</c:v>
                </c:pt>
                <c:pt idx="52276">
                  <c:v>-27</c:v>
                </c:pt>
                <c:pt idx="52277">
                  <c:v>-38</c:v>
                </c:pt>
                <c:pt idx="52278">
                  <c:v>-35</c:v>
                </c:pt>
                <c:pt idx="52279">
                  <c:v>-37</c:v>
                </c:pt>
                <c:pt idx="52280">
                  <c:v>-40</c:v>
                </c:pt>
                <c:pt idx="52281">
                  <c:v>-32</c:v>
                </c:pt>
                <c:pt idx="52282">
                  <c:v>-25</c:v>
                </c:pt>
                <c:pt idx="52283">
                  <c:v>-23</c:v>
                </c:pt>
                <c:pt idx="52284">
                  <c:v>-23</c:v>
                </c:pt>
                <c:pt idx="52285">
                  <c:v>-13</c:v>
                </c:pt>
                <c:pt idx="52286">
                  <c:v>-15</c:v>
                </c:pt>
                <c:pt idx="52287">
                  <c:v>-11</c:v>
                </c:pt>
                <c:pt idx="52288">
                  <c:v>-13</c:v>
                </c:pt>
                <c:pt idx="52289">
                  <c:v>-14</c:v>
                </c:pt>
                <c:pt idx="52290">
                  <c:v>-16</c:v>
                </c:pt>
                <c:pt idx="52291">
                  <c:v>-18</c:v>
                </c:pt>
                <c:pt idx="52292">
                  <c:v>-39</c:v>
                </c:pt>
                <c:pt idx="52293">
                  <c:v>-38</c:v>
                </c:pt>
                <c:pt idx="52294">
                  <c:v>-36</c:v>
                </c:pt>
                <c:pt idx="52295">
                  <c:v>-31</c:v>
                </c:pt>
                <c:pt idx="52296">
                  <c:v>-33</c:v>
                </c:pt>
                <c:pt idx="52297">
                  <c:v>-27</c:v>
                </c:pt>
                <c:pt idx="52298">
                  <c:v>-26</c:v>
                </c:pt>
                <c:pt idx="52299">
                  <c:v>-36</c:v>
                </c:pt>
                <c:pt idx="52300">
                  <c:v>-33</c:v>
                </c:pt>
                <c:pt idx="52301">
                  <c:v>-33</c:v>
                </c:pt>
                <c:pt idx="52302">
                  <c:v>-32</c:v>
                </c:pt>
                <c:pt idx="52303">
                  <c:v>-38</c:v>
                </c:pt>
                <c:pt idx="52304">
                  <c:v>-23</c:v>
                </c:pt>
                <c:pt idx="52305">
                  <c:v>-25</c:v>
                </c:pt>
                <c:pt idx="52306">
                  <c:v>-25</c:v>
                </c:pt>
                <c:pt idx="52307">
                  <c:v>-25</c:v>
                </c:pt>
                <c:pt idx="52308">
                  <c:v>-25</c:v>
                </c:pt>
                <c:pt idx="52309">
                  <c:v>-29</c:v>
                </c:pt>
                <c:pt idx="52310">
                  <c:v>-28</c:v>
                </c:pt>
                <c:pt idx="52311">
                  <c:v>-29</c:v>
                </c:pt>
                <c:pt idx="52312">
                  <c:v>-31</c:v>
                </c:pt>
                <c:pt idx="52313">
                  <c:v>-27</c:v>
                </c:pt>
                <c:pt idx="52314">
                  <c:v>-24</c:v>
                </c:pt>
                <c:pt idx="52315">
                  <c:v>91</c:v>
                </c:pt>
                <c:pt idx="52316">
                  <c:v>-20</c:v>
                </c:pt>
                <c:pt idx="52317">
                  <c:v>-20</c:v>
                </c:pt>
                <c:pt idx="52318">
                  <c:v>-28</c:v>
                </c:pt>
                <c:pt idx="52319">
                  <c:v>-19</c:v>
                </c:pt>
                <c:pt idx="52320">
                  <c:v>-22</c:v>
                </c:pt>
                <c:pt idx="52321">
                  <c:v>-29</c:v>
                </c:pt>
                <c:pt idx="52322">
                  <c:v>-27</c:v>
                </c:pt>
                <c:pt idx="52323">
                  <c:v>-29</c:v>
                </c:pt>
                <c:pt idx="52324">
                  <c:v>-9</c:v>
                </c:pt>
                <c:pt idx="52325">
                  <c:v>-11</c:v>
                </c:pt>
                <c:pt idx="52326">
                  <c:v>-10</c:v>
                </c:pt>
                <c:pt idx="52327">
                  <c:v>-15</c:v>
                </c:pt>
                <c:pt idx="52328">
                  <c:v>-13</c:v>
                </c:pt>
                <c:pt idx="52329">
                  <c:v>-24</c:v>
                </c:pt>
                <c:pt idx="52330">
                  <c:v>-26</c:v>
                </c:pt>
                <c:pt idx="52331">
                  <c:v>-28</c:v>
                </c:pt>
                <c:pt idx="52332">
                  <c:v>-34</c:v>
                </c:pt>
                <c:pt idx="52333">
                  <c:v>-32</c:v>
                </c:pt>
                <c:pt idx="52334">
                  <c:v>-31</c:v>
                </c:pt>
                <c:pt idx="52335">
                  <c:v>-27</c:v>
                </c:pt>
                <c:pt idx="52336">
                  <c:v>-27</c:v>
                </c:pt>
                <c:pt idx="52337">
                  <c:v>-48</c:v>
                </c:pt>
                <c:pt idx="52338">
                  <c:v>-43</c:v>
                </c:pt>
                <c:pt idx="52339">
                  <c:v>-41</c:v>
                </c:pt>
                <c:pt idx="52340">
                  <c:v>-34</c:v>
                </c:pt>
                <c:pt idx="52341">
                  <c:v>-45</c:v>
                </c:pt>
                <c:pt idx="52342">
                  <c:v>-33</c:v>
                </c:pt>
                <c:pt idx="52343">
                  <c:v>-41</c:v>
                </c:pt>
                <c:pt idx="52344">
                  <c:v>-49</c:v>
                </c:pt>
                <c:pt idx="52345">
                  <c:v>-42</c:v>
                </c:pt>
                <c:pt idx="52346">
                  <c:v>-41</c:v>
                </c:pt>
                <c:pt idx="52347">
                  <c:v>-37</c:v>
                </c:pt>
                <c:pt idx="52348">
                  <c:v>-38</c:v>
                </c:pt>
                <c:pt idx="52349">
                  <c:v>-25</c:v>
                </c:pt>
                <c:pt idx="52350">
                  <c:v>-21</c:v>
                </c:pt>
                <c:pt idx="52351">
                  <c:v>-26</c:v>
                </c:pt>
                <c:pt idx="52352">
                  <c:v>-27</c:v>
                </c:pt>
                <c:pt idx="52353">
                  <c:v>-18</c:v>
                </c:pt>
                <c:pt idx="52354">
                  <c:v>-25</c:v>
                </c:pt>
                <c:pt idx="52355">
                  <c:v>-25</c:v>
                </c:pt>
                <c:pt idx="52356">
                  <c:v>-19</c:v>
                </c:pt>
                <c:pt idx="52357">
                  <c:v>-17</c:v>
                </c:pt>
                <c:pt idx="52358">
                  <c:v>-17</c:v>
                </c:pt>
                <c:pt idx="52359">
                  <c:v>-21</c:v>
                </c:pt>
                <c:pt idx="52360">
                  <c:v>-29</c:v>
                </c:pt>
                <c:pt idx="52361">
                  <c:v>-19</c:v>
                </c:pt>
                <c:pt idx="52362">
                  <c:v>-22</c:v>
                </c:pt>
                <c:pt idx="52363">
                  <c:v>-23</c:v>
                </c:pt>
                <c:pt idx="52364">
                  <c:v>-18</c:v>
                </c:pt>
                <c:pt idx="52365">
                  <c:v>-35</c:v>
                </c:pt>
                <c:pt idx="52366">
                  <c:v>-28</c:v>
                </c:pt>
                <c:pt idx="52367">
                  <c:v>-11</c:v>
                </c:pt>
                <c:pt idx="52368">
                  <c:v>-18</c:v>
                </c:pt>
                <c:pt idx="52369">
                  <c:v>-19</c:v>
                </c:pt>
                <c:pt idx="52370">
                  <c:v>-16</c:v>
                </c:pt>
                <c:pt idx="52371">
                  <c:v>-19</c:v>
                </c:pt>
                <c:pt idx="52372">
                  <c:v>-19</c:v>
                </c:pt>
                <c:pt idx="52373">
                  <c:v>-22</c:v>
                </c:pt>
                <c:pt idx="52374">
                  <c:v>-12</c:v>
                </c:pt>
                <c:pt idx="52375">
                  <c:v>-6</c:v>
                </c:pt>
                <c:pt idx="52376">
                  <c:v>-24</c:v>
                </c:pt>
                <c:pt idx="52377">
                  <c:v>-23</c:v>
                </c:pt>
                <c:pt idx="52378">
                  <c:v>-29</c:v>
                </c:pt>
                <c:pt idx="52379">
                  <c:v>-35</c:v>
                </c:pt>
                <c:pt idx="52380">
                  <c:v>-31</c:v>
                </c:pt>
                <c:pt idx="52381">
                  <c:v>-30</c:v>
                </c:pt>
                <c:pt idx="52382">
                  <c:v>-26</c:v>
                </c:pt>
                <c:pt idx="52383">
                  <c:v>-19</c:v>
                </c:pt>
                <c:pt idx="52384">
                  <c:v>-25</c:v>
                </c:pt>
                <c:pt idx="52385">
                  <c:v>-23</c:v>
                </c:pt>
                <c:pt idx="52386">
                  <c:v>-27</c:v>
                </c:pt>
                <c:pt idx="52387">
                  <c:v>-27</c:v>
                </c:pt>
                <c:pt idx="52388">
                  <c:v>-12</c:v>
                </c:pt>
                <c:pt idx="52389">
                  <c:v>-30</c:v>
                </c:pt>
                <c:pt idx="52390">
                  <c:v>-46</c:v>
                </c:pt>
                <c:pt idx="52391">
                  <c:v>-30</c:v>
                </c:pt>
                <c:pt idx="52392">
                  <c:v>-27</c:v>
                </c:pt>
                <c:pt idx="52393">
                  <c:v>-23</c:v>
                </c:pt>
                <c:pt idx="52394">
                  <c:v>-30</c:v>
                </c:pt>
                <c:pt idx="52395">
                  <c:v>-35</c:v>
                </c:pt>
                <c:pt idx="52396">
                  <c:v>-30</c:v>
                </c:pt>
                <c:pt idx="52397">
                  <c:v>-41</c:v>
                </c:pt>
                <c:pt idx="52398">
                  <c:v>-36</c:v>
                </c:pt>
                <c:pt idx="52399">
                  <c:v>-32</c:v>
                </c:pt>
                <c:pt idx="52400">
                  <c:v>-34</c:v>
                </c:pt>
                <c:pt idx="52401">
                  <c:v>-34</c:v>
                </c:pt>
                <c:pt idx="52402">
                  <c:v>-32</c:v>
                </c:pt>
                <c:pt idx="52403">
                  <c:v>-28</c:v>
                </c:pt>
                <c:pt idx="52404">
                  <c:v>-25</c:v>
                </c:pt>
                <c:pt idx="52405">
                  <c:v>-32</c:v>
                </c:pt>
                <c:pt idx="52406">
                  <c:v>-40</c:v>
                </c:pt>
                <c:pt idx="52407">
                  <c:v>-37</c:v>
                </c:pt>
                <c:pt idx="52408">
                  <c:v>-31</c:v>
                </c:pt>
                <c:pt idx="52409">
                  <c:v>-34</c:v>
                </c:pt>
                <c:pt idx="52410">
                  <c:v>-33</c:v>
                </c:pt>
                <c:pt idx="52411">
                  <c:v>-36</c:v>
                </c:pt>
                <c:pt idx="52412">
                  <c:v>-50</c:v>
                </c:pt>
                <c:pt idx="52413">
                  <c:v>-39</c:v>
                </c:pt>
                <c:pt idx="52414">
                  <c:v>-47</c:v>
                </c:pt>
                <c:pt idx="52415">
                  <c:v>-50</c:v>
                </c:pt>
                <c:pt idx="52416">
                  <c:v>-50</c:v>
                </c:pt>
                <c:pt idx="52417">
                  <c:v>-41</c:v>
                </c:pt>
                <c:pt idx="52418">
                  <c:v>-46</c:v>
                </c:pt>
                <c:pt idx="52419">
                  <c:v>-36</c:v>
                </c:pt>
                <c:pt idx="52420">
                  <c:v>-43</c:v>
                </c:pt>
                <c:pt idx="52421">
                  <c:v>-62</c:v>
                </c:pt>
                <c:pt idx="52422">
                  <c:v>-37</c:v>
                </c:pt>
                <c:pt idx="52423">
                  <c:v>-40</c:v>
                </c:pt>
                <c:pt idx="52424">
                  <c:v>-31</c:v>
                </c:pt>
                <c:pt idx="52425">
                  <c:v>-34</c:v>
                </c:pt>
                <c:pt idx="52426">
                  <c:v>-36</c:v>
                </c:pt>
                <c:pt idx="52427">
                  <c:v>-25</c:v>
                </c:pt>
                <c:pt idx="52428">
                  <c:v>-33</c:v>
                </c:pt>
                <c:pt idx="52429">
                  <c:v>-29</c:v>
                </c:pt>
                <c:pt idx="52430">
                  <c:v>-26</c:v>
                </c:pt>
                <c:pt idx="52431">
                  <c:v>-33</c:v>
                </c:pt>
                <c:pt idx="52432">
                  <c:v>-31</c:v>
                </c:pt>
                <c:pt idx="52433">
                  <c:v>-31</c:v>
                </c:pt>
                <c:pt idx="52434">
                  <c:v>-25</c:v>
                </c:pt>
                <c:pt idx="52435">
                  <c:v>-27</c:v>
                </c:pt>
                <c:pt idx="52436">
                  <c:v>-24</c:v>
                </c:pt>
                <c:pt idx="52437">
                  <c:v>-33</c:v>
                </c:pt>
                <c:pt idx="52438">
                  <c:v>-38</c:v>
                </c:pt>
                <c:pt idx="52439">
                  <c:v>-17</c:v>
                </c:pt>
                <c:pt idx="52440">
                  <c:v>-21</c:v>
                </c:pt>
                <c:pt idx="52441">
                  <c:v>-30</c:v>
                </c:pt>
                <c:pt idx="52442">
                  <c:v>-16</c:v>
                </c:pt>
                <c:pt idx="52443">
                  <c:v>-18</c:v>
                </c:pt>
                <c:pt idx="52444">
                  <c:v>-11</c:v>
                </c:pt>
                <c:pt idx="52445">
                  <c:v>-32</c:v>
                </c:pt>
                <c:pt idx="52446">
                  <c:v>-18</c:v>
                </c:pt>
                <c:pt idx="52447">
                  <c:v>-23</c:v>
                </c:pt>
                <c:pt idx="52448">
                  <c:v>-22</c:v>
                </c:pt>
                <c:pt idx="52449">
                  <c:v>-18</c:v>
                </c:pt>
                <c:pt idx="52450">
                  <c:v>-4</c:v>
                </c:pt>
                <c:pt idx="52451">
                  <c:v>-25</c:v>
                </c:pt>
                <c:pt idx="52452">
                  <c:v>-27</c:v>
                </c:pt>
                <c:pt idx="52453">
                  <c:v>-25</c:v>
                </c:pt>
                <c:pt idx="52454">
                  <c:v>-41</c:v>
                </c:pt>
                <c:pt idx="52455">
                  <c:v>-31</c:v>
                </c:pt>
                <c:pt idx="52456">
                  <c:v>-32</c:v>
                </c:pt>
                <c:pt idx="52457">
                  <c:v>-24</c:v>
                </c:pt>
                <c:pt idx="52458">
                  <c:v>-27</c:v>
                </c:pt>
                <c:pt idx="52459">
                  <c:v>-25</c:v>
                </c:pt>
                <c:pt idx="52460">
                  <c:v>-36</c:v>
                </c:pt>
                <c:pt idx="52461">
                  <c:v>-11</c:v>
                </c:pt>
                <c:pt idx="52462">
                  <c:v>-21</c:v>
                </c:pt>
                <c:pt idx="52463">
                  <c:v>-5</c:v>
                </c:pt>
                <c:pt idx="52464">
                  <c:v>-8</c:v>
                </c:pt>
                <c:pt idx="52465">
                  <c:v>-15</c:v>
                </c:pt>
                <c:pt idx="52466">
                  <c:v>-7</c:v>
                </c:pt>
                <c:pt idx="52467">
                  <c:v>-7</c:v>
                </c:pt>
                <c:pt idx="52468">
                  <c:v>-28</c:v>
                </c:pt>
                <c:pt idx="52469">
                  <c:v>-38</c:v>
                </c:pt>
                <c:pt idx="52470">
                  <c:v>-19</c:v>
                </c:pt>
                <c:pt idx="52471">
                  <c:v>-26</c:v>
                </c:pt>
                <c:pt idx="52472">
                  <c:v>-33</c:v>
                </c:pt>
                <c:pt idx="52473">
                  <c:v>-14</c:v>
                </c:pt>
                <c:pt idx="52474">
                  <c:v>-32</c:v>
                </c:pt>
                <c:pt idx="52475">
                  <c:v>-34</c:v>
                </c:pt>
                <c:pt idx="52476">
                  <c:v>-30</c:v>
                </c:pt>
                <c:pt idx="52477">
                  <c:v>-25</c:v>
                </c:pt>
                <c:pt idx="52478">
                  <c:v>-25</c:v>
                </c:pt>
                <c:pt idx="52479">
                  <c:v>-30</c:v>
                </c:pt>
                <c:pt idx="52480">
                  <c:v>-28</c:v>
                </c:pt>
                <c:pt idx="52481">
                  <c:v>-32</c:v>
                </c:pt>
                <c:pt idx="52482">
                  <c:v>-36</c:v>
                </c:pt>
                <c:pt idx="52483">
                  <c:v>-28</c:v>
                </c:pt>
                <c:pt idx="52484">
                  <c:v>-16</c:v>
                </c:pt>
                <c:pt idx="52485">
                  <c:v>-22</c:v>
                </c:pt>
                <c:pt idx="52486">
                  <c:v>-28</c:v>
                </c:pt>
                <c:pt idx="52487">
                  <c:v>-21</c:v>
                </c:pt>
                <c:pt idx="52488">
                  <c:v>-21</c:v>
                </c:pt>
                <c:pt idx="52489">
                  <c:v>-27</c:v>
                </c:pt>
                <c:pt idx="52490">
                  <c:v>-13</c:v>
                </c:pt>
                <c:pt idx="52491">
                  <c:v>-22</c:v>
                </c:pt>
                <c:pt idx="52492">
                  <c:v>-13</c:v>
                </c:pt>
                <c:pt idx="52493">
                  <c:v>-22</c:v>
                </c:pt>
                <c:pt idx="52494">
                  <c:v>-16</c:v>
                </c:pt>
                <c:pt idx="52495">
                  <c:v>-19</c:v>
                </c:pt>
                <c:pt idx="52496">
                  <c:v>-36</c:v>
                </c:pt>
                <c:pt idx="52497">
                  <c:v>-37</c:v>
                </c:pt>
                <c:pt idx="52498">
                  <c:v>-32</c:v>
                </c:pt>
                <c:pt idx="52499">
                  <c:v>-45</c:v>
                </c:pt>
                <c:pt idx="52500">
                  <c:v>-49</c:v>
                </c:pt>
                <c:pt idx="52501">
                  <c:v>-37</c:v>
                </c:pt>
                <c:pt idx="52502">
                  <c:v>-36</c:v>
                </c:pt>
                <c:pt idx="52503">
                  <c:v>-37</c:v>
                </c:pt>
                <c:pt idx="52504">
                  <c:v>-38</c:v>
                </c:pt>
                <c:pt idx="52505">
                  <c:v>-40</c:v>
                </c:pt>
                <c:pt idx="52506">
                  <c:v>-36</c:v>
                </c:pt>
                <c:pt idx="52507">
                  <c:v>-36</c:v>
                </c:pt>
                <c:pt idx="52508">
                  <c:v>-26</c:v>
                </c:pt>
                <c:pt idx="52509">
                  <c:v>-17</c:v>
                </c:pt>
                <c:pt idx="52510">
                  <c:v>-15</c:v>
                </c:pt>
                <c:pt idx="52511">
                  <c:v>-13</c:v>
                </c:pt>
                <c:pt idx="52512">
                  <c:v>-14</c:v>
                </c:pt>
                <c:pt idx="52513">
                  <c:v>-8</c:v>
                </c:pt>
                <c:pt idx="52514">
                  <c:v>-25</c:v>
                </c:pt>
                <c:pt idx="52515">
                  <c:v>-6</c:v>
                </c:pt>
                <c:pt idx="52516">
                  <c:v>-19</c:v>
                </c:pt>
                <c:pt idx="52517">
                  <c:v>-20</c:v>
                </c:pt>
                <c:pt idx="52518">
                  <c:v>-16</c:v>
                </c:pt>
                <c:pt idx="52519">
                  <c:v>-19</c:v>
                </c:pt>
                <c:pt idx="52520">
                  <c:v>-8</c:v>
                </c:pt>
                <c:pt idx="52521">
                  <c:v>-26</c:v>
                </c:pt>
                <c:pt idx="52522">
                  <c:v>-35</c:v>
                </c:pt>
                <c:pt idx="52523">
                  <c:v>-34</c:v>
                </c:pt>
                <c:pt idx="52524">
                  <c:v>-31</c:v>
                </c:pt>
                <c:pt idx="52525">
                  <c:v>-34</c:v>
                </c:pt>
                <c:pt idx="52526">
                  <c:v>-28</c:v>
                </c:pt>
                <c:pt idx="52527">
                  <c:v>-29</c:v>
                </c:pt>
                <c:pt idx="52528">
                  <c:v>-29</c:v>
                </c:pt>
                <c:pt idx="52529">
                  <c:v>-24</c:v>
                </c:pt>
                <c:pt idx="52530">
                  <c:v>-56</c:v>
                </c:pt>
                <c:pt idx="52531">
                  <c:v>-35</c:v>
                </c:pt>
                <c:pt idx="52532">
                  <c:v>-43</c:v>
                </c:pt>
                <c:pt idx="52533">
                  <c:v>-42</c:v>
                </c:pt>
                <c:pt idx="52534">
                  <c:v>-41</c:v>
                </c:pt>
                <c:pt idx="52535">
                  <c:v>-40</c:v>
                </c:pt>
                <c:pt idx="52536">
                  <c:v>-39</c:v>
                </c:pt>
                <c:pt idx="52537">
                  <c:v>-38</c:v>
                </c:pt>
                <c:pt idx="52538">
                  <c:v>-46</c:v>
                </c:pt>
                <c:pt idx="52539">
                  <c:v>-35</c:v>
                </c:pt>
                <c:pt idx="52540">
                  <c:v>-33</c:v>
                </c:pt>
                <c:pt idx="52541">
                  <c:v>-30</c:v>
                </c:pt>
                <c:pt idx="52542">
                  <c:v>-36</c:v>
                </c:pt>
                <c:pt idx="52543">
                  <c:v>-29</c:v>
                </c:pt>
                <c:pt idx="52544">
                  <c:v>-26</c:v>
                </c:pt>
                <c:pt idx="52545">
                  <c:v>-21</c:v>
                </c:pt>
                <c:pt idx="52546">
                  <c:v>-19</c:v>
                </c:pt>
                <c:pt idx="52547">
                  <c:v>-3</c:v>
                </c:pt>
                <c:pt idx="52548">
                  <c:v>-29</c:v>
                </c:pt>
                <c:pt idx="52549">
                  <c:v>-17</c:v>
                </c:pt>
                <c:pt idx="52550">
                  <c:v>-27</c:v>
                </c:pt>
                <c:pt idx="52551">
                  <c:v>-32</c:v>
                </c:pt>
                <c:pt idx="52552">
                  <c:v>-26</c:v>
                </c:pt>
                <c:pt idx="52553">
                  <c:v>-25</c:v>
                </c:pt>
                <c:pt idx="52554">
                  <c:v>-24</c:v>
                </c:pt>
                <c:pt idx="52555">
                  <c:v>-29</c:v>
                </c:pt>
                <c:pt idx="52556">
                  <c:v>-30</c:v>
                </c:pt>
                <c:pt idx="52557">
                  <c:v>-29</c:v>
                </c:pt>
                <c:pt idx="52558">
                  <c:v>-34</c:v>
                </c:pt>
                <c:pt idx="52559">
                  <c:v>-29</c:v>
                </c:pt>
                <c:pt idx="52560">
                  <c:v>-19</c:v>
                </c:pt>
                <c:pt idx="52561">
                  <c:v>-26</c:v>
                </c:pt>
                <c:pt idx="52562">
                  <c:v>-24</c:v>
                </c:pt>
                <c:pt idx="52563">
                  <c:v>-26</c:v>
                </c:pt>
                <c:pt idx="52564">
                  <c:v>-26</c:v>
                </c:pt>
                <c:pt idx="52565">
                  <c:v>-23</c:v>
                </c:pt>
                <c:pt idx="52566">
                  <c:v>-33</c:v>
                </c:pt>
                <c:pt idx="52567">
                  <c:v>-34</c:v>
                </c:pt>
                <c:pt idx="52568">
                  <c:v>-25</c:v>
                </c:pt>
                <c:pt idx="52569">
                  <c:v>-14</c:v>
                </c:pt>
                <c:pt idx="52570">
                  <c:v>-15</c:v>
                </c:pt>
                <c:pt idx="52571">
                  <c:v>-26</c:v>
                </c:pt>
                <c:pt idx="52572">
                  <c:v>-10</c:v>
                </c:pt>
                <c:pt idx="52573">
                  <c:v>-9</c:v>
                </c:pt>
                <c:pt idx="52574">
                  <c:v>-17</c:v>
                </c:pt>
                <c:pt idx="52575">
                  <c:v>-25</c:v>
                </c:pt>
                <c:pt idx="52576">
                  <c:v>-12</c:v>
                </c:pt>
                <c:pt idx="52577">
                  <c:v>-29</c:v>
                </c:pt>
                <c:pt idx="52578">
                  <c:v>-31</c:v>
                </c:pt>
                <c:pt idx="52579">
                  <c:v>-20</c:v>
                </c:pt>
                <c:pt idx="52580">
                  <c:v>-22</c:v>
                </c:pt>
                <c:pt idx="52581">
                  <c:v>-26</c:v>
                </c:pt>
                <c:pt idx="52582">
                  <c:v>-27</c:v>
                </c:pt>
                <c:pt idx="52583">
                  <c:v>-15</c:v>
                </c:pt>
                <c:pt idx="52584">
                  <c:v>-21</c:v>
                </c:pt>
                <c:pt idx="52585">
                  <c:v>-22</c:v>
                </c:pt>
                <c:pt idx="52586">
                  <c:v>-13</c:v>
                </c:pt>
                <c:pt idx="52587">
                  <c:v>-25</c:v>
                </c:pt>
                <c:pt idx="52588">
                  <c:v>-17</c:v>
                </c:pt>
                <c:pt idx="52589">
                  <c:v>-1</c:v>
                </c:pt>
                <c:pt idx="52590">
                  <c:v>-13</c:v>
                </c:pt>
                <c:pt idx="52591">
                  <c:v>-12</c:v>
                </c:pt>
                <c:pt idx="52592">
                  <c:v>-15</c:v>
                </c:pt>
                <c:pt idx="52593">
                  <c:v>-12</c:v>
                </c:pt>
                <c:pt idx="52594">
                  <c:v>-35</c:v>
                </c:pt>
                <c:pt idx="52595">
                  <c:v>-35</c:v>
                </c:pt>
                <c:pt idx="52596">
                  <c:v>-31</c:v>
                </c:pt>
                <c:pt idx="52597">
                  <c:v>-33</c:v>
                </c:pt>
                <c:pt idx="52598">
                  <c:v>-26</c:v>
                </c:pt>
                <c:pt idx="52599">
                  <c:v>-30</c:v>
                </c:pt>
                <c:pt idx="52600">
                  <c:v>-23</c:v>
                </c:pt>
                <c:pt idx="52601">
                  <c:v>-38</c:v>
                </c:pt>
                <c:pt idx="52602">
                  <c:v>-32</c:v>
                </c:pt>
                <c:pt idx="52603">
                  <c:v>-34</c:v>
                </c:pt>
                <c:pt idx="52604">
                  <c:v>-34</c:v>
                </c:pt>
                <c:pt idx="52605">
                  <c:v>-36</c:v>
                </c:pt>
                <c:pt idx="52606">
                  <c:v>-30</c:v>
                </c:pt>
                <c:pt idx="52607">
                  <c:v>-30</c:v>
                </c:pt>
                <c:pt idx="52608">
                  <c:v>-28</c:v>
                </c:pt>
                <c:pt idx="52609">
                  <c:v>-37</c:v>
                </c:pt>
                <c:pt idx="52610">
                  <c:v>-36</c:v>
                </c:pt>
                <c:pt idx="52611">
                  <c:v>-36</c:v>
                </c:pt>
                <c:pt idx="52612">
                  <c:v>-35</c:v>
                </c:pt>
                <c:pt idx="52613">
                  <c:v>-37</c:v>
                </c:pt>
                <c:pt idx="52614">
                  <c:v>-37</c:v>
                </c:pt>
                <c:pt idx="52615">
                  <c:v>-35</c:v>
                </c:pt>
                <c:pt idx="52616">
                  <c:v>-32</c:v>
                </c:pt>
                <c:pt idx="52617">
                  <c:v>-29</c:v>
                </c:pt>
                <c:pt idx="52618">
                  <c:v>-36</c:v>
                </c:pt>
                <c:pt idx="52619">
                  <c:v>-36</c:v>
                </c:pt>
                <c:pt idx="52620">
                  <c:v>-42</c:v>
                </c:pt>
                <c:pt idx="52621">
                  <c:v>-49</c:v>
                </c:pt>
                <c:pt idx="52622">
                  <c:v>-33</c:v>
                </c:pt>
                <c:pt idx="52623">
                  <c:v>-41</c:v>
                </c:pt>
                <c:pt idx="52624">
                  <c:v>-36</c:v>
                </c:pt>
                <c:pt idx="52625">
                  <c:v>-30</c:v>
                </c:pt>
                <c:pt idx="52626">
                  <c:v>-28</c:v>
                </c:pt>
                <c:pt idx="52627">
                  <c:v>-28</c:v>
                </c:pt>
                <c:pt idx="52628">
                  <c:v>-23</c:v>
                </c:pt>
                <c:pt idx="52629">
                  <c:v>-26</c:v>
                </c:pt>
                <c:pt idx="52630">
                  <c:v>-26</c:v>
                </c:pt>
                <c:pt idx="52631">
                  <c:v>-23</c:v>
                </c:pt>
                <c:pt idx="52632">
                  <c:v>-24</c:v>
                </c:pt>
                <c:pt idx="52633">
                  <c:v>-27</c:v>
                </c:pt>
                <c:pt idx="52634">
                  <c:v>-25</c:v>
                </c:pt>
                <c:pt idx="52635">
                  <c:v>-30</c:v>
                </c:pt>
                <c:pt idx="52636">
                  <c:v>-34</c:v>
                </c:pt>
                <c:pt idx="52637">
                  <c:v>-26</c:v>
                </c:pt>
                <c:pt idx="52638">
                  <c:v>-32</c:v>
                </c:pt>
                <c:pt idx="52639">
                  <c:v>-33</c:v>
                </c:pt>
                <c:pt idx="52640">
                  <c:v>-34</c:v>
                </c:pt>
                <c:pt idx="52641">
                  <c:v>-31</c:v>
                </c:pt>
                <c:pt idx="52642">
                  <c:v>-29</c:v>
                </c:pt>
                <c:pt idx="52643">
                  <c:v>-26</c:v>
                </c:pt>
                <c:pt idx="52644">
                  <c:v>-32</c:v>
                </c:pt>
                <c:pt idx="52645">
                  <c:v>-26</c:v>
                </c:pt>
                <c:pt idx="52646">
                  <c:v>-24</c:v>
                </c:pt>
                <c:pt idx="52647">
                  <c:v>-29</c:v>
                </c:pt>
                <c:pt idx="52648">
                  <c:v>-39</c:v>
                </c:pt>
                <c:pt idx="52649">
                  <c:v>-27</c:v>
                </c:pt>
                <c:pt idx="52650">
                  <c:v>-31</c:v>
                </c:pt>
                <c:pt idx="52651">
                  <c:v>-26</c:v>
                </c:pt>
                <c:pt idx="52652">
                  <c:v>-29</c:v>
                </c:pt>
                <c:pt idx="52653">
                  <c:v>-29</c:v>
                </c:pt>
                <c:pt idx="52654">
                  <c:v>-31</c:v>
                </c:pt>
                <c:pt idx="52655">
                  <c:v>-41</c:v>
                </c:pt>
                <c:pt idx="52656">
                  <c:v>-35</c:v>
                </c:pt>
                <c:pt idx="52657">
                  <c:v>-31</c:v>
                </c:pt>
                <c:pt idx="52658">
                  <c:v>-31</c:v>
                </c:pt>
                <c:pt idx="52659">
                  <c:v>-29</c:v>
                </c:pt>
                <c:pt idx="52660">
                  <c:v>-34</c:v>
                </c:pt>
                <c:pt idx="52661">
                  <c:v>-18</c:v>
                </c:pt>
                <c:pt idx="52662">
                  <c:v>-15</c:v>
                </c:pt>
                <c:pt idx="52663">
                  <c:v>-17</c:v>
                </c:pt>
                <c:pt idx="52664">
                  <c:v>-12</c:v>
                </c:pt>
                <c:pt idx="52665">
                  <c:v>-17</c:v>
                </c:pt>
                <c:pt idx="52666">
                  <c:v>-11</c:v>
                </c:pt>
                <c:pt idx="52667">
                  <c:v>-12</c:v>
                </c:pt>
                <c:pt idx="52668">
                  <c:v>-15</c:v>
                </c:pt>
                <c:pt idx="52669">
                  <c:v>-17</c:v>
                </c:pt>
                <c:pt idx="52670">
                  <c:v>-15</c:v>
                </c:pt>
                <c:pt idx="52671">
                  <c:v>-17</c:v>
                </c:pt>
                <c:pt idx="52672">
                  <c:v>-22</c:v>
                </c:pt>
                <c:pt idx="52673">
                  <c:v>-26</c:v>
                </c:pt>
                <c:pt idx="52674">
                  <c:v>-16</c:v>
                </c:pt>
                <c:pt idx="52675">
                  <c:v>-24</c:v>
                </c:pt>
                <c:pt idx="52676">
                  <c:v>-25</c:v>
                </c:pt>
                <c:pt idx="52677">
                  <c:v>-17</c:v>
                </c:pt>
                <c:pt idx="52678">
                  <c:v>-18</c:v>
                </c:pt>
                <c:pt idx="52679">
                  <c:v>-15</c:v>
                </c:pt>
                <c:pt idx="52680">
                  <c:v>-13</c:v>
                </c:pt>
                <c:pt idx="52681">
                  <c:v>-27</c:v>
                </c:pt>
                <c:pt idx="52682">
                  <c:v>-20</c:v>
                </c:pt>
                <c:pt idx="52683">
                  <c:v>-16</c:v>
                </c:pt>
                <c:pt idx="52684">
                  <c:v>-26</c:v>
                </c:pt>
                <c:pt idx="52685">
                  <c:v>-32</c:v>
                </c:pt>
                <c:pt idx="52686">
                  <c:v>-34</c:v>
                </c:pt>
                <c:pt idx="52687">
                  <c:v>-28</c:v>
                </c:pt>
                <c:pt idx="52688">
                  <c:v>-25</c:v>
                </c:pt>
                <c:pt idx="52689">
                  <c:v>-26</c:v>
                </c:pt>
                <c:pt idx="52690">
                  <c:v>-30</c:v>
                </c:pt>
                <c:pt idx="52691">
                  <c:v>-26</c:v>
                </c:pt>
                <c:pt idx="52692">
                  <c:v>-24</c:v>
                </c:pt>
                <c:pt idx="52693">
                  <c:v>-28</c:v>
                </c:pt>
                <c:pt idx="52694">
                  <c:v>-40</c:v>
                </c:pt>
                <c:pt idx="52695">
                  <c:v>-30</c:v>
                </c:pt>
                <c:pt idx="52696">
                  <c:v>-28</c:v>
                </c:pt>
                <c:pt idx="52697">
                  <c:v>-25</c:v>
                </c:pt>
                <c:pt idx="52698">
                  <c:v>-26</c:v>
                </c:pt>
                <c:pt idx="52699">
                  <c:v>-22</c:v>
                </c:pt>
                <c:pt idx="52700">
                  <c:v>-24</c:v>
                </c:pt>
                <c:pt idx="52701">
                  <c:v>-21</c:v>
                </c:pt>
                <c:pt idx="52702">
                  <c:v>-24</c:v>
                </c:pt>
                <c:pt idx="52703">
                  <c:v>-22</c:v>
                </c:pt>
                <c:pt idx="52704">
                  <c:v>-33</c:v>
                </c:pt>
                <c:pt idx="52705">
                  <c:v>-23</c:v>
                </c:pt>
                <c:pt idx="52706">
                  <c:v>-30</c:v>
                </c:pt>
                <c:pt idx="52707">
                  <c:v>-27</c:v>
                </c:pt>
                <c:pt idx="52708">
                  <c:v>-24</c:v>
                </c:pt>
                <c:pt idx="52709">
                  <c:v>-23</c:v>
                </c:pt>
                <c:pt idx="52710">
                  <c:v>-31</c:v>
                </c:pt>
                <c:pt idx="52711">
                  <c:v>-29</c:v>
                </c:pt>
                <c:pt idx="52712">
                  <c:v>-38</c:v>
                </c:pt>
                <c:pt idx="52713">
                  <c:v>-56</c:v>
                </c:pt>
                <c:pt idx="52714">
                  <c:v>-49</c:v>
                </c:pt>
                <c:pt idx="52715">
                  <c:v>-43</c:v>
                </c:pt>
                <c:pt idx="52716">
                  <c:v>-42</c:v>
                </c:pt>
                <c:pt idx="52717">
                  <c:v>-31</c:v>
                </c:pt>
                <c:pt idx="52718">
                  <c:v>-27</c:v>
                </c:pt>
                <c:pt idx="52719">
                  <c:v>-28</c:v>
                </c:pt>
                <c:pt idx="52720">
                  <c:v>-22</c:v>
                </c:pt>
                <c:pt idx="52721">
                  <c:v>-19</c:v>
                </c:pt>
                <c:pt idx="52722">
                  <c:v>-20</c:v>
                </c:pt>
                <c:pt idx="52723">
                  <c:v>-18</c:v>
                </c:pt>
                <c:pt idx="52724">
                  <c:v>-22</c:v>
                </c:pt>
                <c:pt idx="52725">
                  <c:v>-21</c:v>
                </c:pt>
                <c:pt idx="52726">
                  <c:v>-18</c:v>
                </c:pt>
                <c:pt idx="52727">
                  <c:v>-19</c:v>
                </c:pt>
                <c:pt idx="52728">
                  <c:v>-33</c:v>
                </c:pt>
                <c:pt idx="52729">
                  <c:v>-24</c:v>
                </c:pt>
                <c:pt idx="52730">
                  <c:v>-22</c:v>
                </c:pt>
                <c:pt idx="52731">
                  <c:v>-22</c:v>
                </c:pt>
                <c:pt idx="52732">
                  <c:v>-40</c:v>
                </c:pt>
                <c:pt idx="52733">
                  <c:v>-43</c:v>
                </c:pt>
                <c:pt idx="52734">
                  <c:v>-33</c:v>
                </c:pt>
                <c:pt idx="52735">
                  <c:v>-43</c:v>
                </c:pt>
                <c:pt idx="52736">
                  <c:v>-34</c:v>
                </c:pt>
                <c:pt idx="52737">
                  <c:v>-42</c:v>
                </c:pt>
                <c:pt idx="52738">
                  <c:v>-32</c:v>
                </c:pt>
                <c:pt idx="52739">
                  <c:v>-43</c:v>
                </c:pt>
                <c:pt idx="52740">
                  <c:v>-34</c:v>
                </c:pt>
                <c:pt idx="52741">
                  <c:v>-42</c:v>
                </c:pt>
                <c:pt idx="52742">
                  <c:v>-37</c:v>
                </c:pt>
                <c:pt idx="52743">
                  <c:v>-47</c:v>
                </c:pt>
                <c:pt idx="52744">
                  <c:v>4</c:v>
                </c:pt>
                <c:pt idx="52745">
                  <c:v>-29</c:v>
                </c:pt>
                <c:pt idx="52746">
                  <c:v>-29</c:v>
                </c:pt>
                <c:pt idx="52747">
                  <c:v>-29</c:v>
                </c:pt>
                <c:pt idx="52748">
                  <c:v>-37</c:v>
                </c:pt>
                <c:pt idx="52749">
                  <c:v>-27</c:v>
                </c:pt>
                <c:pt idx="52750">
                  <c:v>-25</c:v>
                </c:pt>
                <c:pt idx="52751">
                  <c:v>-22</c:v>
                </c:pt>
                <c:pt idx="52752">
                  <c:v>-25</c:v>
                </c:pt>
                <c:pt idx="52753">
                  <c:v>-25</c:v>
                </c:pt>
                <c:pt idx="52754">
                  <c:v>-38</c:v>
                </c:pt>
                <c:pt idx="52755">
                  <c:v>-24</c:v>
                </c:pt>
                <c:pt idx="52756">
                  <c:v>-28</c:v>
                </c:pt>
                <c:pt idx="52757">
                  <c:v>-31</c:v>
                </c:pt>
                <c:pt idx="52758">
                  <c:v>-31</c:v>
                </c:pt>
                <c:pt idx="52759">
                  <c:v>-37</c:v>
                </c:pt>
                <c:pt idx="52760">
                  <c:v>-35</c:v>
                </c:pt>
                <c:pt idx="52761">
                  <c:v>-26</c:v>
                </c:pt>
                <c:pt idx="52762">
                  <c:v>-20</c:v>
                </c:pt>
                <c:pt idx="52763">
                  <c:v>-19</c:v>
                </c:pt>
                <c:pt idx="52764">
                  <c:v>-25</c:v>
                </c:pt>
                <c:pt idx="52765">
                  <c:v>-28</c:v>
                </c:pt>
                <c:pt idx="52766">
                  <c:v>-38</c:v>
                </c:pt>
                <c:pt idx="52767">
                  <c:v>-35</c:v>
                </c:pt>
                <c:pt idx="52768">
                  <c:v>-32</c:v>
                </c:pt>
                <c:pt idx="52769">
                  <c:v>-32</c:v>
                </c:pt>
                <c:pt idx="52770">
                  <c:v>-34</c:v>
                </c:pt>
                <c:pt idx="52771">
                  <c:v>-35</c:v>
                </c:pt>
                <c:pt idx="52772">
                  <c:v>-34</c:v>
                </c:pt>
                <c:pt idx="52773">
                  <c:v>-32</c:v>
                </c:pt>
                <c:pt idx="52774">
                  <c:v>-35</c:v>
                </c:pt>
                <c:pt idx="52775">
                  <c:v>-40</c:v>
                </c:pt>
                <c:pt idx="52776">
                  <c:v>-37</c:v>
                </c:pt>
                <c:pt idx="52777">
                  <c:v>-36</c:v>
                </c:pt>
                <c:pt idx="52778">
                  <c:v>-37</c:v>
                </c:pt>
                <c:pt idx="52779">
                  <c:v>-37</c:v>
                </c:pt>
                <c:pt idx="52780">
                  <c:v>-35</c:v>
                </c:pt>
                <c:pt idx="52781">
                  <c:v>-27</c:v>
                </c:pt>
                <c:pt idx="52782">
                  <c:v>-32</c:v>
                </c:pt>
                <c:pt idx="52783">
                  <c:v>-28</c:v>
                </c:pt>
                <c:pt idx="52784">
                  <c:v>-40</c:v>
                </c:pt>
                <c:pt idx="52785">
                  <c:v>-28</c:v>
                </c:pt>
                <c:pt idx="52786">
                  <c:v>-34</c:v>
                </c:pt>
                <c:pt idx="52787">
                  <c:v>-30</c:v>
                </c:pt>
                <c:pt idx="52788">
                  <c:v>-32</c:v>
                </c:pt>
                <c:pt idx="52789">
                  <c:v>-31</c:v>
                </c:pt>
                <c:pt idx="52790">
                  <c:v>-31</c:v>
                </c:pt>
                <c:pt idx="52791">
                  <c:v>-33</c:v>
                </c:pt>
                <c:pt idx="52792">
                  <c:v>-28</c:v>
                </c:pt>
                <c:pt idx="52793">
                  <c:v>-25</c:v>
                </c:pt>
                <c:pt idx="52794">
                  <c:v>-30</c:v>
                </c:pt>
                <c:pt idx="52795">
                  <c:v>-28</c:v>
                </c:pt>
                <c:pt idx="52796">
                  <c:v>-38</c:v>
                </c:pt>
                <c:pt idx="52797">
                  <c:v>-32</c:v>
                </c:pt>
                <c:pt idx="52798">
                  <c:v>-38</c:v>
                </c:pt>
                <c:pt idx="52799">
                  <c:v>-39</c:v>
                </c:pt>
                <c:pt idx="52800">
                  <c:v>-31</c:v>
                </c:pt>
                <c:pt idx="52801">
                  <c:v>-16</c:v>
                </c:pt>
                <c:pt idx="52802">
                  <c:v>-13</c:v>
                </c:pt>
                <c:pt idx="52803">
                  <c:v>-15</c:v>
                </c:pt>
                <c:pt idx="52804">
                  <c:v>-9</c:v>
                </c:pt>
                <c:pt idx="52805">
                  <c:v>-13</c:v>
                </c:pt>
                <c:pt idx="52806">
                  <c:v>-16</c:v>
                </c:pt>
                <c:pt idx="52807">
                  <c:v>-14</c:v>
                </c:pt>
                <c:pt idx="52808">
                  <c:v>-22</c:v>
                </c:pt>
                <c:pt idx="52809">
                  <c:v>-14</c:v>
                </c:pt>
                <c:pt idx="52810">
                  <c:v>-16</c:v>
                </c:pt>
                <c:pt idx="52811">
                  <c:v>-22</c:v>
                </c:pt>
                <c:pt idx="52812">
                  <c:v>-23</c:v>
                </c:pt>
                <c:pt idx="52813">
                  <c:v>-35</c:v>
                </c:pt>
                <c:pt idx="52814">
                  <c:v>-23</c:v>
                </c:pt>
                <c:pt idx="52815">
                  <c:v>-31</c:v>
                </c:pt>
                <c:pt idx="52816">
                  <c:v>-29</c:v>
                </c:pt>
                <c:pt idx="52817">
                  <c:v>-28</c:v>
                </c:pt>
                <c:pt idx="52818">
                  <c:v>-26</c:v>
                </c:pt>
                <c:pt idx="52819">
                  <c:v>-33</c:v>
                </c:pt>
                <c:pt idx="52820">
                  <c:v>-24</c:v>
                </c:pt>
                <c:pt idx="52821">
                  <c:v>5</c:v>
                </c:pt>
                <c:pt idx="52822">
                  <c:v>-14</c:v>
                </c:pt>
                <c:pt idx="52823">
                  <c:v>-16</c:v>
                </c:pt>
                <c:pt idx="52824">
                  <c:v>-12</c:v>
                </c:pt>
                <c:pt idx="52825">
                  <c:v>39</c:v>
                </c:pt>
                <c:pt idx="52826">
                  <c:v>41</c:v>
                </c:pt>
                <c:pt idx="52827">
                  <c:v>106</c:v>
                </c:pt>
                <c:pt idx="52828">
                  <c:v>-31</c:v>
                </c:pt>
                <c:pt idx="52829">
                  <c:v>-32</c:v>
                </c:pt>
                <c:pt idx="52830">
                  <c:v>-31</c:v>
                </c:pt>
                <c:pt idx="52831">
                  <c:v>-30</c:v>
                </c:pt>
                <c:pt idx="52832">
                  <c:v>-32</c:v>
                </c:pt>
                <c:pt idx="52833">
                  <c:v>-31</c:v>
                </c:pt>
                <c:pt idx="52834">
                  <c:v>-22</c:v>
                </c:pt>
                <c:pt idx="52835">
                  <c:v>-23</c:v>
                </c:pt>
                <c:pt idx="52836">
                  <c:v>-29</c:v>
                </c:pt>
                <c:pt idx="52837">
                  <c:v>-31</c:v>
                </c:pt>
                <c:pt idx="52838">
                  <c:v>-35</c:v>
                </c:pt>
                <c:pt idx="52839">
                  <c:v>-31</c:v>
                </c:pt>
                <c:pt idx="52840">
                  <c:v>-53</c:v>
                </c:pt>
                <c:pt idx="52841">
                  <c:v>-56</c:v>
                </c:pt>
                <c:pt idx="52842">
                  <c:v>-59</c:v>
                </c:pt>
                <c:pt idx="52843">
                  <c:v>-53</c:v>
                </c:pt>
                <c:pt idx="52844">
                  <c:v>-46</c:v>
                </c:pt>
                <c:pt idx="52845">
                  <c:v>-59</c:v>
                </c:pt>
                <c:pt idx="52846">
                  <c:v>-39</c:v>
                </c:pt>
                <c:pt idx="52847">
                  <c:v>-48</c:v>
                </c:pt>
                <c:pt idx="52848">
                  <c:v>-44</c:v>
                </c:pt>
                <c:pt idx="52849">
                  <c:v>-41</c:v>
                </c:pt>
                <c:pt idx="52850">
                  <c:v>-53</c:v>
                </c:pt>
                <c:pt idx="52851">
                  <c:v>-54</c:v>
                </c:pt>
                <c:pt idx="52852">
                  <c:v>-31</c:v>
                </c:pt>
                <c:pt idx="52853">
                  <c:v>-31</c:v>
                </c:pt>
                <c:pt idx="52854">
                  <c:v>-36</c:v>
                </c:pt>
                <c:pt idx="52855">
                  <c:v>-36</c:v>
                </c:pt>
                <c:pt idx="52856">
                  <c:v>-34</c:v>
                </c:pt>
                <c:pt idx="52857">
                  <c:v>-28</c:v>
                </c:pt>
                <c:pt idx="52858">
                  <c:v>-27</c:v>
                </c:pt>
                <c:pt idx="52859">
                  <c:v>-29</c:v>
                </c:pt>
                <c:pt idx="52860">
                  <c:v>-31</c:v>
                </c:pt>
                <c:pt idx="52861">
                  <c:v>-35</c:v>
                </c:pt>
                <c:pt idx="52862">
                  <c:v>-38</c:v>
                </c:pt>
                <c:pt idx="52863">
                  <c:v>-34</c:v>
                </c:pt>
                <c:pt idx="52864">
                  <c:v>-50</c:v>
                </c:pt>
                <c:pt idx="52865">
                  <c:v>-45</c:v>
                </c:pt>
                <c:pt idx="52866">
                  <c:v>-41</c:v>
                </c:pt>
                <c:pt idx="52867">
                  <c:v>-33</c:v>
                </c:pt>
                <c:pt idx="52868">
                  <c:v>-49</c:v>
                </c:pt>
                <c:pt idx="52869">
                  <c:v>-43</c:v>
                </c:pt>
                <c:pt idx="52870">
                  <c:v>-33</c:v>
                </c:pt>
                <c:pt idx="52871">
                  <c:v>-28</c:v>
                </c:pt>
                <c:pt idx="52872">
                  <c:v>-34</c:v>
                </c:pt>
                <c:pt idx="52873">
                  <c:v>-38</c:v>
                </c:pt>
                <c:pt idx="52874">
                  <c:v>-24</c:v>
                </c:pt>
                <c:pt idx="52875">
                  <c:v>-31</c:v>
                </c:pt>
                <c:pt idx="52876">
                  <c:v>-35</c:v>
                </c:pt>
                <c:pt idx="52877">
                  <c:v>-32</c:v>
                </c:pt>
                <c:pt idx="52878">
                  <c:v>-28</c:v>
                </c:pt>
                <c:pt idx="52879">
                  <c:v>-29</c:v>
                </c:pt>
                <c:pt idx="52880">
                  <c:v>-32</c:v>
                </c:pt>
                <c:pt idx="52881">
                  <c:v>-28</c:v>
                </c:pt>
                <c:pt idx="52882">
                  <c:v>-31</c:v>
                </c:pt>
                <c:pt idx="52883">
                  <c:v>-25</c:v>
                </c:pt>
                <c:pt idx="52884">
                  <c:v>3</c:v>
                </c:pt>
                <c:pt idx="52885">
                  <c:v>-4</c:v>
                </c:pt>
                <c:pt idx="52886">
                  <c:v>-13</c:v>
                </c:pt>
                <c:pt idx="52887">
                  <c:v>95</c:v>
                </c:pt>
                <c:pt idx="52888">
                  <c:v>-22</c:v>
                </c:pt>
                <c:pt idx="52889">
                  <c:v>-24</c:v>
                </c:pt>
                <c:pt idx="52890">
                  <c:v>-29</c:v>
                </c:pt>
                <c:pt idx="52891">
                  <c:v>-23</c:v>
                </c:pt>
                <c:pt idx="52892">
                  <c:v>-33</c:v>
                </c:pt>
                <c:pt idx="52893">
                  <c:v>-27</c:v>
                </c:pt>
                <c:pt idx="52894">
                  <c:v>-43</c:v>
                </c:pt>
                <c:pt idx="52895">
                  <c:v>-49</c:v>
                </c:pt>
                <c:pt idx="52896">
                  <c:v>-47</c:v>
                </c:pt>
                <c:pt idx="52897">
                  <c:v>-62</c:v>
                </c:pt>
                <c:pt idx="52898">
                  <c:v>-42</c:v>
                </c:pt>
                <c:pt idx="52899">
                  <c:v>-44</c:v>
                </c:pt>
                <c:pt idx="52900">
                  <c:v>-52</c:v>
                </c:pt>
                <c:pt idx="52901">
                  <c:v>-43</c:v>
                </c:pt>
                <c:pt idx="52902">
                  <c:v>-50</c:v>
                </c:pt>
                <c:pt idx="52903">
                  <c:v>-50</c:v>
                </c:pt>
                <c:pt idx="52904">
                  <c:v>-41</c:v>
                </c:pt>
                <c:pt idx="52905">
                  <c:v>-46</c:v>
                </c:pt>
                <c:pt idx="52906">
                  <c:v>-68</c:v>
                </c:pt>
                <c:pt idx="52907">
                  <c:v>-58</c:v>
                </c:pt>
                <c:pt idx="52908">
                  <c:v>-65</c:v>
                </c:pt>
                <c:pt idx="52909">
                  <c:v>-58</c:v>
                </c:pt>
                <c:pt idx="52910">
                  <c:v>-47</c:v>
                </c:pt>
                <c:pt idx="52911">
                  <c:v>-53</c:v>
                </c:pt>
                <c:pt idx="52912">
                  <c:v>-44</c:v>
                </c:pt>
                <c:pt idx="52913">
                  <c:v>-54</c:v>
                </c:pt>
                <c:pt idx="52914">
                  <c:v>-45</c:v>
                </c:pt>
                <c:pt idx="52915">
                  <c:v>-47</c:v>
                </c:pt>
                <c:pt idx="52916">
                  <c:v>-62</c:v>
                </c:pt>
                <c:pt idx="52917">
                  <c:v>-80</c:v>
                </c:pt>
                <c:pt idx="52918">
                  <c:v>-31</c:v>
                </c:pt>
                <c:pt idx="52919">
                  <c:v>-26</c:v>
                </c:pt>
                <c:pt idx="52920">
                  <c:v>-29</c:v>
                </c:pt>
                <c:pt idx="52921">
                  <c:v>-28</c:v>
                </c:pt>
                <c:pt idx="52922">
                  <c:v>-29</c:v>
                </c:pt>
                <c:pt idx="52923">
                  <c:v>-27</c:v>
                </c:pt>
                <c:pt idx="52924">
                  <c:v>-26</c:v>
                </c:pt>
                <c:pt idx="52925">
                  <c:v>-23</c:v>
                </c:pt>
                <c:pt idx="52926">
                  <c:v>-26</c:v>
                </c:pt>
                <c:pt idx="52927">
                  <c:v>-29</c:v>
                </c:pt>
                <c:pt idx="52928">
                  <c:v>-27</c:v>
                </c:pt>
                <c:pt idx="52929">
                  <c:v>-33</c:v>
                </c:pt>
                <c:pt idx="52930">
                  <c:v>-35</c:v>
                </c:pt>
                <c:pt idx="52931">
                  <c:v>-36</c:v>
                </c:pt>
                <c:pt idx="52932">
                  <c:v>-30</c:v>
                </c:pt>
                <c:pt idx="52933">
                  <c:v>-35</c:v>
                </c:pt>
                <c:pt idx="52934">
                  <c:v>-28</c:v>
                </c:pt>
                <c:pt idx="52935">
                  <c:v>-36</c:v>
                </c:pt>
                <c:pt idx="52936">
                  <c:v>-37</c:v>
                </c:pt>
                <c:pt idx="52937">
                  <c:v>-35</c:v>
                </c:pt>
                <c:pt idx="52938">
                  <c:v>-35</c:v>
                </c:pt>
                <c:pt idx="52939">
                  <c:v>-33</c:v>
                </c:pt>
                <c:pt idx="52940">
                  <c:v>-41</c:v>
                </c:pt>
                <c:pt idx="52941">
                  <c:v>-34</c:v>
                </c:pt>
                <c:pt idx="52942">
                  <c:v>-28</c:v>
                </c:pt>
                <c:pt idx="52943">
                  <c:v>-28</c:v>
                </c:pt>
                <c:pt idx="52944">
                  <c:v>-23</c:v>
                </c:pt>
                <c:pt idx="52945">
                  <c:v>-22</c:v>
                </c:pt>
                <c:pt idx="52946">
                  <c:v>-26</c:v>
                </c:pt>
                <c:pt idx="52947">
                  <c:v>-31</c:v>
                </c:pt>
                <c:pt idx="52948">
                  <c:v>-28</c:v>
                </c:pt>
                <c:pt idx="52949">
                  <c:v>-24</c:v>
                </c:pt>
                <c:pt idx="52950">
                  <c:v>-27</c:v>
                </c:pt>
                <c:pt idx="52951">
                  <c:v>-25</c:v>
                </c:pt>
                <c:pt idx="52952">
                  <c:v>-28</c:v>
                </c:pt>
                <c:pt idx="52953">
                  <c:v>-25</c:v>
                </c:pt>
                <c:pt idx="52954">
                  <c:v>-42</c:v>
                </c:pt>
                <c:pt idx="52955">
                  <c:v>-42</c:v>
                </c:pt>
                <c:pt idx="52956">
                  <c:v>-49</c:v>
                </c:pt>
                <c:pt idx="52957">
                  <c:v>-51</c:v>
                </c:pt>
                <c:pt idx="52958">
                  <c:v>-45</c:v>
                </c:pt>
                <c:pt idx="52959">
                  <c:v>-43</c:v>
                </c:pt>
                <c:pt idx="52960">
                  <c:v>-47</c:v>
                </c:pt>
                <c:pt idx="52961">
                  <c:v>-39</c:v>
                </c:pt>
                <c:pt idx="52962">
                  <c:v>-52</c:v>
                </c:pt>
                <c:pt idx="52963">
                  <c:v>-45</c:v>
                </c:pt>
                <c:pt idx="52964">
                  <c:v>-66</c:v>
                </c:pt>
                <c:pt idx="52965">
                  <c:v>-61</c:v>
                </c:pt>
                <c:pt idx="52966">
                  <c:v>-28</c:v>
                </c:pt>
                <c:pt idx="52967">
                  <c:v>-30</c:v>
                </c:pt>
                <c:pt idx="52968">
                  <c:v>-30</c:v>
                </c:pt>
                <c:pt idx="52969">
                  <c:v>-31</c:v>
                </c:pt>
                <c:pt idx="52970">
                  <c:v>-31</c:v>
                </c:pt>
                <c:pt idx="52971">
                  <c:v>-28</c:v>
                </c:pt>
                <c:pt idx="52972">
                  <c:v>-33</c:v>
                </c:pt>
                <c:pt idx="52973">
                  <c:v>-24</c:v>
                </c:pt>
                <c:pt idx="52974">
                  <c:v>-32</c:v>
                </c:pt>
                <c:pt idx="52975">
                  <c:v>-33</c:v>
                </c:pt>
                <c:pt idx="52976">
                  <c:v>-35</c:v>
                </c:pt>
                <c:pt idx="52977">
                  <c:v>-31</c:v>
                </c:pt>
                <c:pt idx="52978">
                  <c:v>-11</c:v>
                </c:pt>
                <c:pt idx="52979">
                  <c:v>-1</c:v>
                </c:pt>
                <c:pt idx="52980">
                  <c:v>-4</c:v>
                </c:pt>
                <c:pt idx="52981">
                  <c:v>-11</c:v>
                </c:pt>
                <c:pt idx="52982">
                  <c:v>-25</c:v>
                </c:pt>
                <c:pt idx="52983">
                  <c:v>-19</c:v>
                </c:pt>
                <c:pt idx="52984">
                  <c:v>-24</c:v>
                </c:pt>
                <c:pt idx="52985">
                  <c:v>-34</c:v>
                </c:pt>
                <c:pt idx="52986">
                  <c:v>-28</c:v>
                </c:pt>
                <c:pt idx="52987">
                  <c:v>-42</c:v>
                </c:pt>
                <c:pt idx="52988">
                  <c:v>-42</c:v>
                </c:pt>
                <c:pt idx="52989">
                  <c:v>-38</c:v>
                </c:pt>
                <c:pt idx="52990">
                  <c:v>-42</c:v>
                </c:pt>
                <c:pt idx="52991">
                  <c:v>-41</c:v>
                </c:pt>
                <c:pt idx="52992">
                  <c:v>-34</c:v>
                </c:pt>
                <c:pt idx="52993">
                  <c:v>-32</c:v>
                </c:pt>
                <c:pt idx="52994">
                  <c:v>-35</c:v>
                </c:pt>
                <c:pt idx="52995">
                  <c:v>-49</c:v>
                </c:pt>
                <c:pt idx="52996">
                  <c:v>-43</c:v>
                </c:pt>
                <c:pt idx="52997">
                  <c:v>-44</c:v>
                </c:pt>
                <c:pt idx="52998">
                  <c:v>-39</c:v>
                </c:pt>
                <c:pt idx="52999">
                  <c:v>-1</c:v>
                </c:pt>
                <c:pt idx="53000">
                  <c:v>-1</c:v>
                </c:pt>
                <c:pt idx="53001">
                  <c:v>-10</c:v>
                </c:pt>
                <c:pt idx="53002">
                  <c:v>-4</c:v>
                </c:pt>
                <c:pt idx="53003">
                  <c:v>163</c:v>
                </c:pt>
                <c:pt idx="53004">
                  <c:v>-4</c:v>
                </c:pt>
                <c:pt idx="53005">
                  <c:v>-9</c:v>
                </c:pt>
                <c:pt idx="53006">
                  <c:v>-16</c:v>
                </c:pt>
                <c:pt idx="53007">
                  <c:v>-10</c:v>
                </c:pt>
                <c:pt idx="53008">
                  <c:v>13</c:v>
                </c:pt>
                <c:pt idx="53009">
                  <c:v>-18</c:v>
                </c:pt>
                <c:pt idx="53010">
                  <c:v>-24</c:v>
                </c:pt>
                <c:pt idx="53011">
                  <c:v>-41</c:v>
                </c:pt>
                <c:pt idx="53012">
                  <c:v>-34</c:v>
                </c:pt>
                <c:pt idx="53013">
                  <c:v>-30</c:v>
                </c:pt>
                <c:pt idx="53014">
                  <c:v>-33</c:v>
                </c:pt>
                <c:pt idx="53015">
                  <c:v>-26</c:v>
                </c:pt>
                <c:pt idx="53016">
                  <c:v>-28</c:v>
                </c:pt>
                <c:pt idx="53017">
                  <c:v>-31</c:v>
                </c:pt>
                <c:pt idx="53018">
                  <c:v>-26</c:v>
                </c:pt>
                <c:pt idx="53019">
                  <c:v>-20</c:v>
                </c:pt>
                <c:pt idx="53020">
                  <c:v>-33</c:v>
                </c:pt>
                <c:pt idx="53021">
                  <c:v>-22</c:v>
                </c:pt>
                <c:pt idx="53022">
                  <c:v>-20</c:v>
                </c:pt>
                <c:pt idx="53023">
                  <c:v>-29</c:v>
                </c:pt>
                <c:pt idx="53024">
                  <c:v>-27</c:v>
                </c:pt>
                <c:pt idx="53025">
                  <c:v>-30</c:v>
                </c:pt>
                <c:pt idx="53026">
                  <c:v>-30</c:v>
                </c:pt>
                <c:pt idx="53027">
                  <c:v>-65</c:v>
                </c:pt>
                <c:pt idx="53028">
                  <c:v>-62</c:v>
                </c:pt>
                <c:pt idx="53029">
                  <c:v>-70</c:v>
                </c:pt>
                <c:pt idx="53030">
                  <c:v>-55</c:v>
                </c:pt>
                <c:pt idx="53031">
                  <c:v>-48</c:v>
                </c:pt>
                <c:pt idx="53032">
                  <c:v>-49</c:v>
                </c:pt>
                <c:pt idx="53033">
                  <c:v>-41</c:v>
                </c:pt>
                <c:pt idx="53034">
                  <c:v>-37</c:v>
                </c:pt>
                <c:pt idx="53035">
                  <c:v>-59</c:v>
                </c:pt>
                <c:pt idx="53036">
                  <c:v>-64</c:v>
                </c:pt>
                <c:pt idx="53037">
                  <c:v>-62</c:v>
                </c:pt>
                <c:pt idx="53038">
                  <c:v>-64</c:v>
                </c:pt>
                <c:pt idx="53039">
                  <c:v>-23</c:v>
                </c:pt>
                <c:pt idx="53040">
                  <c:v>-22</c:v>
                </c:pt>
                <c:pt idx="53041">
                  <c:v>-23</c:v>
                </c:pt>
                <c:pt idx="53042">
                  <c:v>-30</c:v>
                </c:pt>
                <c:pt idx="53043">
                  <c:v>-22</c:v>
                </c:pt>
                <c:pt idx="53044">
                  <c:v>-24</c:v>
                </c:pt>
                <c:pt idx="53045">
                  <c:v>-20</c:v>
                </c:pt>
                <c:pt idx="53046">
                  <c:v>-26</c:v>
                </c:pt>
                <c:pt idx="53047">
                  <c:v>-28</c:v>
                </c:pt>
                <c:pt idx="53048">
                  <c:v>-26</c:v>
                </c:pt>
                <c:pt idx="53049">
                  <c:v>-25</c:v>
                </c:pt>
                <c:pt idx="53050">
                  <c:v>-23</c:v>
                </c:pt>
                <c:pt idx="53051">
                  <c:v>-30</c:v>
                </c:pt>
                <c:pt idx="53052">
                  <c:v>-46</c:v>
                </c:pt>
                <c:pt idx="53053">
                  <c:v>-43</c:v>
                </c:pt>
                <c:pt idx="53054">
                  <c:v>-36</c:v>
                </c:pt>
                <c:pt idx="53055">
                  <c:v>-30</c:v>
                </c:pt>
                <c:pt idx="53056">
                  <c:v>-38</c:v>
                </c:pt>
                <c:pt idx="53057">
                  <c:v>-39</c:v>
                </c:pt>
                <c:pt idx="53058">
                  <c:v>-30</c:v>
                </c:pt>
                <c:pt idx="53059">
                  <c:v>-46</c:v>
                </c:pt>
                <c:pt idx="53060">
                  <c:v>-40</c:v>
                </c:pt>
                <c:pt idx="53061">
                  <c:v>-31</c:v>
                </c:pt>
                <c:pt idx="53062">
                  <c:v>-28</c:v>
                </c:pt>
                <c:pt idx="53063">
                  <c:v>-47</c:v>
                </c:pt>
                <c:pt idx="53064">
                  <c:v>-42</c:v>
                </c:pt>
                <c:pt idx="53065">
                  <c:v>-42</c:v>
                </c:pt>
                <c:pt idx="53066">
                  <c:v>-26</c:v>
                </c:pt>
                <c:pt idx="53067">
                  <c:v>-26</c:v>
                </c:pt>
                <c:pt idx="53068">
                  <c:v>-24</c:v>
                </c:pt>
                <c:pt idx="53069">
                  <c:v>-27</c:v>
                </c:pt>
                <c:pt idx="53070">
                  <c:v>-29</c:v>
                </c:pt>
                <c:pt idx="53071">
                  <c:v>-33</c:v>
                </c:pt>
                <c:pt idx="53072">
                  <c:v>-37</c:v>
                </c:pt>
                <c:pt idx="53073">
                  <c:v>-42</c:v>
                </c:pt>
                <c:pt idx="53074">
                  <c:v>-45</c:v>
                </c:pt>
                <c:pt idx="53075">
                  <c:v>-33</c:v>
                </c:pt>
                <c:pt idx="53076">
                  <c:v>-36</c:v>
                </c:pt>
                <c:pt idx="53077">
                  <c:v>-30</c:v>
                </c:pt>
                <c:pt idx="53078">
                  <c:v>-28</c:v>
                </c:pt>
                <c:pt idx="53079">
                  <c:v>-29</c:v>
                </c:pt>
                <c:pt idx="53080">
                  <c:v>-29</c:v>
                </c:pt>
                <c:pt idx="53081">
                  <c:v>-28</c:v>
                </c:pt>
                <c:pt idx="53082">
                  <c:v>-31</c:v>
                </c:pt>
                <c:pt idx="53083">
                  <c:v>-33</c:v>
                </c:pt>
                <c:pt idx="53084">
                  <c:v>-30</c:v>
                </c:pt>
                <c:pt idx="53085">
                  <c:v>-30</c:v>
                </c:pt>
                <c:pt idx="53086">
                  <c:v>-31</c:v>
                </c:pt>
                <c:pt idx="53087">
                  <c:v>-13</c:v>
                </c:pt>
                <c:pt idx="53088">
                  <c:v>-20</c:v>
                </c:pt>
                <c:pt idx="53089">
                  <c:v>-20</c:v>
                </c:pt>
                <c:pt idx="53090">
                  <c:v>-21</c:v>
                </c:pt>
                <c:pt idx="53091">
                  <c:v>-17</c:v>
                </c:pt>
                <c:pt idx="53092">
                  <c:v>-16</c:v>
                </c:pt>
                <c:pt idx="53093">
                  <c:v>-21</c:v>
                </c:pt>
                <c:pt idx="53094">
                  <c:v>-19</c:v>
                </c:pt>
                <c:pt idx="53095">
                  <c:v>-20</c:v>
                </c:pt>
                <c:pt idx="53096">
                  <c:v>-19</c:v>
                </c:pt>
                <c:pt idx="53097">
                  <c:v>-19</c:v>
                </c:pt>
                <c:pt idx="53098">
                  <c:v>-20</c:v>
                </c:pt>
                <c:pt idx="53099">
                  <c:v>-18</c:v>
                </c:pt>
                <c:pt idx="53100">
                  <c:v>-24</c:v>
                </c:pt>
                <c:pt idx="53101">
                  <c:v>-25</c:v>
                </c:pt>
                <c:pt idx="53102">
                  <c:v>-23</c:v>
                </c:pt>
                <c:pt idx="53103">
                  <c:v>-22</c:v>
                </c:pt>
                <c:pt idx="53104">
                  <c:v>-23</c:v>
                </c:pt>
                <c:pt idx="53105">
                  <c:v>-25</c:v>
                </c:pt>
                <c:pt idx="53106">
                  <c:v>-22</c:v>
                </c:pt>
                <c:pt idx="53107">
                  <c:v>-23</c:v>
                </c:pt>
                <c:pt idx="53108">
                  <c:v>-24</c:v>
                </c:pt>
                <c:pt idx="53109">
                  <c:v>-27</c:v>
                </c:pt>
                <c:pt idx="53110">
                  <c:v>-26</c:v>
                </c:pt>
                <c:pt idx="53111">
                  <c:v>-26</c:v>
                </c:pt>
                <c:pt idx="53112">
                  <c:v>-15</c:v>
                </c:pt>
                <c:pt idx="53113">
                  <c:v>-17</c:v>
                </c:pt>
                <c:pt idx="53114">
                  <c:v>-28</c:v>
                </c:pt>
                <c:pt idx="53115">
                  <c:v>-28</c:v>
                </c:pt>
                <c:pt idx="53116">
                  <c:v>-35</c:v>
                </c:pt>
                <c:pt idx="53117">
                  <c:v>-41</c:v>
                </c:pt>
                <c:pt idx="53118">
                  <c:v>-36</c:v>
                </c:pt>
                <c:pt idx="53119">
                  <c:v>-36</c:v>
                </c:pt>
                <c:pt idx="53120">
                  <c:v>-37</c:v>
                </c:pt>
                <c:pt idx="53121">
                  <c:v>-35</c:v>
                </c:pt>
                <c:pt idx="53122">
                  <c:v>-39</c:v>
                </c:pt>
                <c:pt idx="53123">
                  <c:v>-50</c:v>
                </c:pt>
                <c:pt idx="53124">
                  <c:v>-33</c:v>
                </c:pt>
                <c:pt idx="53125">
                  <c:v>-31</c:v>
                </c:pt>
                <c:pt idx="53126">
                  <c:v>-39</c:v>
                </c:pt>
                <c:pt idx="53127">
                  <c:v>-36</c:v>
                </c:pt>
                <c:pt idx="53128">
                  <c:v>-36</c:v>
                </c:pt>
                <c:pt idx="53129">
                  <c:v>-38</c:v>
                </c:pt>
                <c:pt idx="53130">
                  <c:v>-44</c:v>
                </c:pt>
                <c:pt idx="53131">
                  <c:v>-47</c:v>
                </c:pt>
                <c:pt idx="53132">
                  <c:v>-44</c:v>
                </c:pt>
                <c:pt idx="53133">
                  <c:v>-36</c:v>
                </c:pt>
                <c:pt idx="53134">
                  <c:v>-43</c:v>
                </c:pt>
                <c:pt idx="53135">
                  <c:v>-32</c:v>
                </c:pt>
                <c:pt idx="53136">
                  <c:v>-30</c:v>
                </c:pt>
                <c:pt idx="53137">
                  <c:v>-30</c:v>
                </c:pt>
                <c:pt idx="53138">
                  <c:v>-36</c:v>
                </c:pt>
                <c:pt idx="53139">
                  <c:v>-33</c:v>
                </c:pt>
                <c:pt idx="53140">
                  <c:v>-42</c:v>
                </c:pt>
                <c:pt idx="53141">
                  <c:v>-38</c:v>
                </c:pt>
                <c:pt idx="53142">
                  <c:v>-24</c:v>
                </c:pt>
                <c:pt idx="53143">
                  <c:v>-27</c:v>
                </c:pt>
                <c:pt idx="53144">
                  <c:v>-23</c:v>
                </c:pt>
                <c:pt idx="53145">
                  <c:v>-22</c:v>
                </c:pt>
                <c:pt idx="53146">
                  <c:v>-29</c:v>
                </c:pt>
                <c:pt idx="53147">
                  <c:v>-22</c:v>
                </c:pt>
                <c:pt idx="53148">
                  <c:v>-23</c:v>
                </c:pt>
                <c:pt idx="53149">
                  <c:v>-22</c:v>
                </c:pt>
                <c:pt idx="53150">
                  <c:v>-23</c:v>
                </c:pt>
                <c:pt idx="53151">
                  <c:v>-27</c:v>
                </c:pt>
                <c:pt idx="53152">
                  <c:v>-23</c:v>
                </c:pt>
                <c:pt idx="53153">
                  <c:v>-24</c:v>
                </c:pt>
                <c:pt idx="53154">
                  <c:v>-24</c:v>
                </c:pt>
                <c:pt idx="53155">
                  <c:v>-35</c:v>
                </c:pt>
                <c:pt idx="53156">
                  <c:v>-37</c:v>
                </c:pt>
                <c:pt idx="53157">
                  <c:v>-28</c:v>
                </c:pt>
                <c:pt idx="53158">
                  <c:v>-25</c:v>
                </c:pt>
                <c:pt idx="53159">
                  <c:v>-21</c:v>
                </c:pt>
                <c:pt idx="53160">
                  <c:v>-17</c:v>
                </c:pt>
                <c:pt idx="53161">
                  <c:v>-27</c:v>
                </c:pt>
                <c:pt idx="53162">
                  <c:v>-28</c:v>
                </c:pt>
                <c:pt idx="53163">
                  <c:v>-38</c:v>
                </c:pt>
                <c:pt idx="53164">
                  <c:v>-28</c:v>
                </c:pt>
                <c:pt idx="53165">
                  <c:v>-30</c:v>
                </c:pt>
                <c:pt idx="53166">
                  <c:v>-18</c:v>
                </c:pt>
                <c:pt idx="53167">
                  <c:v>-18</c:v>
                </c:pt>
                <c:pt idx="53168">
                  <c:v>38</c:v>
                </c:pt>
                <c:pt idx="53169">
                  <c:v>-17</c:v>
                </c:pt>
                <c:pt idx="53170">
                  <c:v>-24</c:v>
                </c:pt>
                <c:pt idx="53171">
                  <c:v>-16</c:v>
                </c:pt>
                <c:pt idx="53172">
                  <c:v>-10</c:v>
                </c:pt>
                <c:pt idx="53173">
                  <c:v>-23</c:v>
                </c:pt>
                <c:pt idx="53174">
                  <c:v>-21</c:v>
                </c:pt>
                <c:pt idx="53175">
                  <c:v>-17</c:v>
                </c:pt>
                <c:pt idx="53176">
                  <c:v>-17</c:v>
                </c:pt>
                <c:pt idx="53177">
                  <c:v>-12</c:v>
                </c:pt>
                <c:pt idx="53178">
                  <c:v>-24</c:v>
                </c:pt>
                <c:pt idx="53179">
                  <c:v>-17</c:v>
                </c:pt>
                <c:pt idx="53180">
                  <c:v>-7</c:v>
                </c:pt>
                <c:pt idx="53181">
                  <c:v>-2</c:v>
                </c:pt>
                <c:pt idx="53182">
                  <c:v>-8</c:v>
                </c:pt>
                <c:pt idx="53183">
                  <c:v>-11</c:v>
                </c:pt>
                <c:pt idx="53184">
                  <c:v>-17</c:v>
                </c:pt>
                <c:pt idx="53185">
                  <c:v>-16</c:v>
                </c:pt>
                <c:pt idx="53186">
                  <c:v>5</c:v>
                </c:pt>
                <c:pt idx="53187">
                  <c:v>-2</c:v>
                </c:pt>
                <c:pt idx="53188">
                  <c:v>-21</c:v>
                </c:pt>
                <c:pt idx="53189">
                  <c:v>-31</c:v>
                </c:pt>
                <c:pt idx="53190">
                  <c:v>-4</c:v>
                </c:pt>
                <c:pt idx="53191">
                  <c:v>-74</c:v>
                </c:pt>
                <c:pt idx="53192">
                  <c:v>-65</c:v>
                </c:pt>
                <c:pt idx="53193">
                  <c:v>-54</c:v>
                </c:pt>
                <c:pt idx="53194">
                  <c:v>-46</c:v>
                </c:pt>
                <c:pt idx="53195">
                  <c:v>-49</c:v>
                </c:pt>
                <c:pt idx="53196">
                  <c:v>-42</c:v>
                </c:pt>
                <c:pt idx="53197">
                  <c:v>-51</c:v>
                </c:pt>
                <c:pt idx="53198">
                  <c:v>-48</c:v>
                </c:pt>
                <c:pt idx="53199">
                  <c:v>-56</c:v>
                </c:pt>
                <c:pt idx="53200">
                  <c:v>-63</c:v>
                </c:pt>
                <c:pt idx="53201">
                  <c:v>-65</c:v>
                </c:pt>
                <c:pt idx="53202">
                  <c:v>-58</c:v>
                </c:pt>
                <c:pt idx="53203">
                  <c:v>-71</c:v>
                </c:pt>
                <c:pt idx="53204">
                  <c:v>-59</c:v>
                </c:pt>
                <c:pt idx="53205">
                  <c:v>-35</c:v>
                </c:pt>
                <c:pt idx="53206">
                  <c:v>-69</c:v>
                </c:pt>
                <c:pt idx="53207">
                  <c:v>-62</c:v>
                </c:pt>
                <c:pt idx="53208">
                  <c:v>-75</c:v>
                </c:pt>
                <c:pt idx="53209">
                  <c:v>-71</c:v>
                </c:pt>
                <c:pt idx="53210">
                  <c:v>-67</c:v>
                </c:pt>
                <c:pt idx="53211">
                  <c:v>-60</c:v>
                </c:pt>
                <c:pt idx="53212">
                  <c:v>-40</c:v>
                </c:pt>
                <c:pt idx="53213">
                  <c:v>-48</c:v>
                </c:pt>
                <c:pt idx="53214">
                  <c:v>-52</c:v>
                </c:pt>
                <c:pt idx="53215">
                  <c:v>-50</c:v>
                </c:pt>
                <c:pt idx="53216">
                  <c:v>-47</c:v>
                </c:pt>
                <c:pt idx="53217">
                  <c:v>-29</c:v>
                </c:pt>
                <c:pt idx="53218">
                  <c:v>-48</c:v>
                </c:pt>
                <c:pt idx="53219">
                  <c:v>-80</c:v>
                </c:pt>
                <c:pt idx="53220">
                  <c:v>-65</c:v>
                </c:pt>
                <c:pt idx="53221">
                  <c:v>-72</c:v>
                </c:pt>
                <c:pt idx="53222">
                  <c:v>-58</c:v>
                </c:pt>
                <c:pt idx="53223">
                  <c:v>-63</c:v>
                </c:pt>
                <c:pt idx="53224">
                  <c:v>-50</c:v>
                </c:pt>
                <c:pt idx="53225">
                  <c:v>-59</c:v>
                </c:pt>
                <c:pt idx="53226">
                  <c:v>-52</c:v>
                </c:pt>
                <c:pt idx="53227">
                  <c:v>-46</c:v>
                </c:pt>
                <c:pt idx="53228">
                  <c:v>-55</c:v>
                </c:pt>
                <c:pt idx="53229">
                  <c:v>-53</c:v>
                </c:pt>
                <c:pt idx="53230">
                  <c:v>-66</c:v>
                </c:pt>
                <c:pt idx="53231">
                  <c:v>-64</c:v>
                </c:pt>
                <c:pt idx="53232">
                  <c:v>-31</c:v>
                </c:pt>
                <c:pt idx="53233">
                  <c:v>-27</c:v>
                </c:pt>
                <c:pt idx="53234">
                  <c:v>-31</c:v>
                </c:pt>
                <c:pt idx="53235">
                  <c:v>-28</c:v>
                </c:pt>
                <c:pt idx="53236">
                  <c:v>-26</c:v>
                </c:pt>
                <c:pt idx="53237">
                  <c:v>-26</c:v>
                </c:pt>
                <c:pt idx="53238">
                  <c:v>-26</c:v>
                </c:pt>
                <c:pt idx="53239">
                  <c:v>-31</c:v>
                </c:pt>
                <c:pt idx="53240">
                  <c:v>-26</c:v>
                </c:pt>
                <c:pt idx="53241">
                  <c:v>-26</c:v>
                </c:pt>
                <c:pt idx="53242">
                  <c:v>-23</c:v>
                </c:pt>
                <c:pt idx="53243">
                  <c:v>-28</c:v>
                </c:pt>
                <c:pt idx="53244">
                  <c:v>-18</c:v>
                </c:pt>
                <c:pt idx="53245">
                  <c:v>-18</c:v>
                </c:pt>
                <c:pt idx="53246">
                  <c:v>-21</c:v>
                </c:pt>
                <c:pt idx="53247">
                  <c:v>-19</c:v>
                </c:pt>
                <c:pt idx="53248">
                  <c:v>-18</c:v>
                </c:pt>
                <c:pt idx="53249">
                  <c:v>-28</c:v>
                </c:pt>
                <c:pt idx="53250">
                  <c:v>-19</c:v>
                </c:pt>
                <c:pt idx="53251">
                  <c:v>-16</c:v>
                </c:pt>
                <c:pt idx="53252">
                  <c:v>-21</c:v>
                </c:pt>
                <c:pt idx="53253">
                  <c:v>-17</c:v>
                </c:pt>
                <c:pt idx="53254">
                  <c:v>-21</c:v>
                </c:pt>
                <c:pt idx="53255">
                  <c:v>-18</c:v>
                </c:pt>
                <c:pt idx="53256">
                  <c:v>-26</c:v>
                </c:pt>
                <c:pt idx="53257">
                  <c:v>-26</c:v>
                </c:pt>
                <c:pt idx="53258">
                  <c:v>-22</c:v>
                </c:pt>
                <c:pt idx="53259">
                  <c:v>-21</c:v>
                </c:pt>
                <c:pt idx="53260">
                  <c:v>-22</c:v>
                </c:pt>
                <c:pt idx="53261">
                  <c:v>-18</c:v>
                </c:pt>
                <c:pt idx="53262">
                  <c:v>-17</c:v>
                </c:pt>
                <c:pt idx="53263">
                  <c:v>-17</c:v>
                </c:pt>
                <c:pt idx="53264">
                  <c:v>-21</c:v>
                </c:pt>
                <c:pt idx="53265">
                  <c:v>-22</c:v>
                </c:pt>
                <c:pt idx="53266">
                  <c:v>-30</c:v>
                </c:pt>
                <c:pt idx="53267">
                  <c:v>-20</c:v>
                </c:pt>
                <c:pt idx="53268">
                  <c:v>-26</c:v>
                </c:pt>
                <c:pt idx="53269">
                  <c:v>-38</c:v>
                </c:pt>
                <c:pt idx="53270">
                  <c:v>-30</c:v>
                </c:pt>
                <c:pt idx="53271">
                  <c:v>-34</c:v>
                </c:pt>
                <c:pt idx="53272">
                  <c:v>-25</c:v>
                </c:pt>
                <c:pt idx="53273">
                  <c:v>-30</c:v>
                </c:pt>
                <c:pt idx="53274">
                  <c:v>-11</c:v>
                </c:pt>
                <c:pt idx="53275">
                  <c:v>-28</c:v>
                </c:pt>
                <c:pt idx="53276">
                  <c:v>-26</c:v>
                </c:pt>
                <c:pt idx="53277">
                  <c:v>-22</c:v>
                </c:pt>
                <c:pt idx="53278">
                  <c:v>-29</c:v>
                </c:pt>
                <c:pt idx="53279">
                  <c:v>-29</c:v>
                </c:pt>
                <c:pt idx="53280">
                  <c:v>-71</c:v>
                </c:pt>
                <c:pt idx="53281">
                  <c:v>-71</c:v>
                </c:pt>
                <c:pt idx="53282">
                  <c:v>-73</c:v>
                </c:pt>
                <c:pt idx="53283">
                  <c:v>-81</c:v>
                </c:pt>
                <c:pt idx="53284">
                  <c:v>-67</c:v>
                </c:pt>
                <c:pt idx="53285">
                  <c:v>-50</c:v>
                </c:pt>
                <c:pt idx="53286">
                  <c:v>-51</c:v>
                </c:pt>
                <c:pt idx="53287">
                  <c:v>-62</c:v>
                </c:pt>
                <c:pt idx="53288">
                  <c:v>-62</c:v>
                </c:pt>
                <c:pt idx="53289">
                  <c:v>-61</c:v>
                </c:pt>
                <c:pt idx="53290">
                  <c:v>-78</c:v>
                </c:pt>
                <c:pt idx="53291">
                  <c:v>-69</c:v>
                </c:pt>
                <c:pt idx="53292">
                  <c:v>-19</c:v>
                </c:pt>
                <c:pt idx="53293">
                  <c:v>-22</c:v>
                </c:pt>
                <c:pt idx="53294">
                  <c:v>-19</c:v>
                </c:pt>
                <c:pt idx="53295">
                  <c:v>-25</c:v>
                </c:pt>
                <c:pt idx="53296">
                  <c:v>-16</c:v>
                </c:pt>
                <c:pt idx="53297">
                  <c:v>-21</c:v>
                </c:pt>
                <c:pt idx="53298">
                  <c:v>-16</c:v>
                </c:pt>
                <c:pt idx="53299">
                  <c:v>-19</c:v>
                </c:pt>
                <c:pt idx="53300">
                  <c:v>-17</c:v>
                </c:pt>
                <c:pt idx="53301">
                  <c:v>-19</c:v>
                </c:pt>
                <c:pt idx="53302">
                  <c:v>-19</c:v>
                </c:pt>
                <c:pt idx="53303">
                  <c:v>-18</c:v>
                </c:pt>
                <c:pt idx="53304">
                  <c:v>-62</c:v>
                </c:pt>
                <c:pt idx="53305">
                  <c:v>-59</c:v>
                </c:pt>
                <c:pt idx="53306">
                  <c:v>-57</c:v>
                </c:pt>
                <c:pt idx="53307">
                  <c:v>-47</c:v>
                </c:pt>
                <c:pt idx="53308">
                  <c:v>-39</c:v>
                </c:pt>
                <c:pt idx="53309">
                  <c:v>-39</c:v>
                </c:pt>
                <c:pt idx="53310">
                  <c:v>-44</c:v>
                </c:pt>
                <c:pt idx="53311">
                  <c:v>-57</c:v>
                </c:pt>
                <c:pt idx="53312">
                  <c:v>-57</c:v>
                </c:pt>
                <c:pt idx="53313">
                  <c:v>-62</c:v>
                </c:pt>
                <c:pt idx="53314">
                  <c:v>-53</c:v>
                </c:pt>
                <c:pt idx="53315">
                  <c:v>-55</c:v>
                </c:pt>
                <c:pt idx="53316">
                  <c:v>-67</c:v>
                </c:pt>
                <c:pt idx="53317">
                  <c:v>-44</c:v>
                </c:pt>
                <c:pt idx="53318">
                  <c:v>-54</c:v>
                </c:pt>
                <c:pt idx="53319">
                  <c:v>-46</c:v>
                </c:pt>
                <c:pt idx="53320">
                  <c:v>-36</c:v>
                </c:pt>
                <c:pt idx="53321">
                  <c:v>-37</c:v>
                </c:pt>
                <c:pt idx="53322">
                  <c:v>-42</c:v>
                </c:pt>
                <c:pt idx="53323">
                  <c:v>-41</c:v>
                </c:pt>
                <c:pt idx="53324">
                  <c:v>-30</c:v>
                </c:pt>
                <c:pt idx="53325">
                  <c:v>-24</c:v>
                </c:pt>
                <c:pt idx="53326">
                  <c:v>-34</c:v>
                </c:pt>
                <c:pt idx="53327">
                  <c:v>-56</c:v>
                </c:pt>
                <c:pt idx="53328">
                  <c:v>-63</c:v>
                </c:pt>
                <c:pt idx="53329">
                  <c:v>-78</c:v>
                </c:pt>
                <c:pt idx="53330">
                  <c:v>-67</c:v>
                </c:pt>
                <c:pt idx="53331">
                  <c:v>-55</c:v>
                </c:pt>
                <c:pt idx="53332">
                  <c:v>-46</c:v>
                </c:pt>
                <c:pt idx="53333">
                  <c:v>-53</c:v>
                </c:pt>
                <c:pt idx="53334">
                  <c:v>-39</c:v>
                </c:pt>
                <c:pt idx="53335">
                  <c:v>-37</c:v>
                </c:pt>
                <c:pt idx="53336">
                  <c:v>-40</c:v>
                </c:pt>
                <c:pt idx="53337">
                  <c:v>-57</c:v>
                </c:pt>
                <c:pt idx="53338">
                  <c:v>-63</c:v>
                </c:pt>
                <c:pt idx="53339">
                  <c:v>-60</c:v>
                </c:pt>
                <c:pt idx="53340">
                  <c:v>-60</c:v>
                </c:pt>
                <c:pt idx="53341">
                  <c:v>-65</c:v>
                </c:pt>
                <c:pt idx="53342">
                  <c:v>-55</c:v>
                </c:pt>
                <c:pt idx="53343">
                  <c:v>-73</c:v>
                </c:pt>
                <c:pt idx="53344">
                  <c:v>-52</c:v>
                </c:pt>
                <c:pt idx="53345">
                  <c:v>-47</c:v>
                </c:pt>
                <c:pt idx="53346">
                  <c:v>-45</c:v>
                </c:pt>
                <c:pt idx="53347">
                  <c:v>-43</c:v>
                </c:pt>
                <c:pt idx="53348">
                  <c:v>-47</c:v>
                </c:pt>
                <c:pt idx="53349">
                  <c:v>-45</c:v>
                </c:pt>
                <c:pt idx="53350">
                  <c:v>-64</c:v>
                </c:pt>
                <c:pt idx="53351">
                  <c:v>-60</c:v>
                </c:pt>
                <c:pt idx="53352">
                  <c:v>-60</c:v>
                </c:pt>
                <c:pt idx="53353">
                  <c:v>-64</c:v>
                </c:pt>
                <c:pt idx="53354">
                  <c:v>-62</c:v>
                </c:pt>
                <c:pt idx="53355">
                  <c:v>-42</c:v>
                </c:pt>
                <c:pt idx="53356">
                  <c:v>-48</c:v>
                </c:pt>
                <c:pt idx="53357">
                  <c:v>-50</c:v>
                </c:pt>
                <c:pt idx="53358">
                  <c:v>-48</c:v>
                </c:pt>
                <c:pt idx="53359">
                  <c:v>-41</c:v>
                </c:pt>
                <c:pt idx="53360">
                  <c:v>-49</c:v>
                </c:pt>
                <c:pt idx="53361">
                  <c:v>-45</c:v>
                </c:pt>
                <c:pt idx="53362">
                  <c:v>-59</c:v>
                </c:pt>
                <c:pt idx="53363">
                  <c:v>-53</c:v>
                </c:pt>
                <c:pt idx="53364">
                  <c:v>-71</c:v>
                </c:pt>
                <c:pt idx="53365">
                  <c:v>-67</c:v>
                </c:pt>
                <c:pt idx="53366">
                  <c:v>-70</c:v>
                </c:pt>
                <c:pt idx="53367">
                  <c:v>-50</c:v>
                </c:pt>
                <c:pt idx="53368">
                  <c:v>-53</c:v>
                </c:pt>
                <c:pt idx="53369">
                  <c:v>-54</c:v>
                </c:pt>
                <c:pt idx="53370">
                  <c:v>-44</c:v>
                </c:pt>
                <c:pt idx="53371">
                  <c:v>-44</c:v>
                </c:pt>
                <c:pt idx="53372">
                  <c:v>-58</c:v>
                </c:pt>
                <c:pt idx="53373">
                  <c:v>-49</c:v>
                </c:pt>
                <c:pt idx="53374">
                  <c:v>-63</c:v>
                </c:pt>
                <c:pt idx="53375">
                  <c:v>-60</c:v>
                </c:pt>
                <c:pt idx="53376">
                  <c:v>-65</c:v>
                </c:pt>
                <c:pt idx="53377">
                  <c:v>-73</c:v>
                </c:pt>
                <c:pt idx="53378">
                  <c:v>-57</c:v>
                </c:pt>
                <c:pt idx="53379">
                  <c:v>-63</c:v>
                </c:pt>
                <c:pt idx="53380">
                  <c:v>-48</c:v>
                </c:pt>
                <c:pt idx="53381">
                  <c:v>-54</c:v>
                </c:pt>
                <c:pt idx="53382">
                  <c:v>-47</c:v>
                </c:pt>
                <c:pt idx="53383">
                  <c:v>-53</c:v>
                </c:pt>
                <c:pt idx="53384">
                  <c:v>-54</c:v>
                </c:pt>
                <c:pt idx="53385">
                  <c:v>-57</c:v>
                </c:pt>
                <c:pt idx="53386">
                  <c:v>-64</c:v>
                </c:pt>
                <c:pt idx="53387">
                  <c:v>-70</c:v>
                </c:pt>
                <c:pt idx="53388">
                  <c:v>-70</c:v>
                </c:pt>
                <c:pt idx="53389">
                  <c:v>-68</c:v>
                </c:pt>
                <c:pt idx="53390">
                  <c:v>-54</c:v>
                </c:pt>
                <c:pt idx="53391">
                  <c:v>-45</c:v>
                </c:pt>
                <c:pt idx="53392">
                  <c:v>-41</c:v>
                </c:pt>
                <c:pt idx="53393">
                  <c:v>-52</c:v>
                </c:pt>
                <c:pt idx="53394">
                  <c:v>-48</c:v>
                </c:pt>
                <c:pt idx="53395">
                  <c:v>-54</c:v>
                </c:pt>
                <c:pt idx="53396">
                  <c:v>-51</c:v>
                </c:pt>
                <c:pt idx="53397">
                  <c:v>-55</c:v>
                </c:pt>
                <c:pt idx="53398">
                  <c:v>-58</c:v>
                </c:pt>
                <c:pt idx="53399">
                  <c:v>-59</c:v>
                </c:pt>
                <c:pt idx="53400">
                  <c:v>-64</c:v>
                </c:pt>
                <c:pt idx="53401">
                  <c:v>-70</c:v>
                </c:pt>
                <c:pt idx="53402">
                  <c:v>-49</c:v>
                </c:pt>
                <c:pt idx="53403">
                  <c:v>-44</c:v>
                </c:pt>
                <c:pt idx="53404">
                  <c:v>-37</c:v>
                </c:pt>
                <c:pt idx="53405">
                  <c:v>-18</c:v>
                </c:pt>
                <c:pt idx="53406">
                  <c:v>-29</c:v>
                </c:pt>
                <c:pt idx="53407">
                  <c:v>-31</c:v>
                </c:pt>
                <c:pt idx="53408">
                  <c:v>-35</c:v>
                </c:pt>
                <c:pt idx="53409">
                  <c:v>-44</c:v>
                </c:pt>
                <c:pt idx="53410">
                  <c:v>-57</c:v>
                </c:pt>
                <c:pt idx="53411">
                  <c:v>-62</c:v>
                </c:pt>
                <c:pt idx="53412">
                  <c:v>-60</c:v>
                </c:pt>
                <c:pt idx="53413">
                  <c:v>-45</c:v>
                </c:pt>
                <c:pt idx="53414">
                  <c:v>-41</c:v>
                </c:pt>
                <c:pt idx="53415">
                  <c:v>-36</c:v>
                </c:pt>
                <c:pt idx="53416">
                  <c:v>-34</c:v>
                </c:pt>
                <c:pt idx="53417">
                  <c:v>-39</c:v>
                </c:pt>
                <c:pt idx="53418">
                  <c:v>-37</c:v>
                </c:pt>
                <c:pt idx="53419">
                  <c:v>-35</c:v>
                </c:pt>
                <c:pt idx="53420">
                  <c:v>-48</c:v>
                </c:pt>
                <c:pt idx="53421">
                  <c:v>-51</c:v>
                </c:pt>
                <c:pt idx="53422">
                  <c:v>-6</c:v>
                </c:pt>
                <c:pt idx="53423">
                  <c:v>-27</c:v>
                </c:pt>
                <c:pt idx="53424">
                  <c:v>-19</c:v>
                </c:pt>
                <c:pt idx="53425">
                  <c:v>-26</c:v>
                </c:pt>
                <c:pt idx="53426">
                  <c:v>-41</c:v>
                </c:pt>
                <c:pt idx="53427">
                  <c:v>-19</c:v>
                </c:pt>
                <c:pt idx="53428">
                  <c:v>-28</c:v>
                </c:pt>
                <c:pt idx="53429">
                  <c:v>-21</c:v>
                </c:pt>
                <c:pt idx="53430">
                  <c:v>-1</c:v>
                </c:pt>
                <c:pt idx="53431">
                  <c:v>-2</c:v>
                </c:pt>
                <c:pt idx="53432">
                  <c:v>-12</c:v>
                </c:pt>
                <c:pt idx="53433">
                  <c:v>-49</c:v>
                </c:pt>
                <c:pt idx="53434">
                  <c:v>-37</c:v>
                </c:pt>
                <c:pt idx="53435">
                  <c:v>-29</c:v>
                </c:pt>
                <c:pt idx="53436">
                  <c:v>-53</c:v>
                </c:pt>
                <c:pt idx="53437">
                  <c:v>-48</c:v>
                </c:pt>
                <c:pt idx="53438">
                  <c:v>-42</c:v>
                </c:pt>
                <c:pt idx="53439">
                  <c:v>0</c:v>
                </c:pt>
                <c:pt idx="53440">
                  <c:v>-25</c:v>
                </c:pt>
                <c:pt idx="53441">
                  <c:v>-39</c:v>
                </c:pt>
                <c:pt idx="53442">
                  <c:v>-9</c:v>
                </c:pt>
                <c:pt idx="53443">
                  <c:v>-10</c:v>
                </c:pt>
                <c:pt idx="53444">
                  <c:v>-29</c:v>
                </c:pt>
                <c:pt idx="53445">
                  <c:v>-26</c:v>
                </c:pt>
                <c:pt idx="53446">
                  <c:v>-19</c:v>
                </c:pt>
                <c:pt idx="53447">
                  <c:v>-22</c:v>
                </c:pt>
                <c:pt idx="53448">
                  <c:v>-4</c:v>
                </c:pt>
                <c:pt idx="53449">
                  <c:v>-31</c:v>
                </c:pt>
                <c:pt idx="53450">
                  <c:v>-25</c:v>
                </c:pt>
                <c:pt idx="53451">
                  <c:v>-14</c:v>
                </c:pt>
                <c:pt idx="53452">
                  <c:v>0</c:v>
                </c:pt>
                <c:pt idx="53453">
                  <c:v>-39</c:v>
                </c:pt>
                <c:pt idx="53454">
                  <c:v>-37</c:v>
                </c:pt>
                <c:pt idx="53455">
                  <c:v>-33</c:v>
                </c:pt>
                <c:pt idx="53456">
                  <c:v>-37</c:v>
                </c:pt>
                <c:pt idx="53457">
                  <c:v>-49</c:v>
                </c:pt>
                <c:pt idx="53458">
                  <c:v>-40</c:v>
                </c:pt>
                <c:pt idx="53459">
                  <c:v>-34</c:v>
                </c:pt>
                <c:pt idx="53460">
                  <c:v>-34</c:v>
                </c:pt>
                <c:pt idx="53461">
                  <c:v>-38</c:v>
                </c:pt>
                <c:pt idx="53462">
                  <c:v>-31</c:v>
                </c:pt>
                <c:pt idx="53463">
                  <c:v>-35</c:v>
                </c:pt>
                <c:pt idx="53464">
                  <c:v>-38</c:v>
                </c:pt>
                <c:pt idx="53465">
                  <c:v>-26</c:v>
                </c:pt>
                <c:pt idx="53466">
                  <c:v>-19</c:v>
                </c:pt>
                <c:pt idx="53467">
                  <c:v>-20</c:v>
                </c:pt>
                <c:pt idx="53468">
                  <c:v>-32</c:v>
                </c:pt>
                <c:pt idx="53469">
                  <c:v>-40</c:v>
                </c:pt>
                <c:pt idx="53470">
                  <c:v>-31</c:v>
                </c:pt>
                <c:pt idx="53471">
                  <c:v>-28</c:v>
                </c:pt>
                <c:pt idx="53472">
                  <c:v>-33</c:v>
                </c:pt>
                <c:pt idx="53473">
                  <c:v>-30</c:v>
                </c:pt>
                <c:pt idx="53474">
                  <c:v>-26</c:v>
                </c:pt>
                <c:pt idx="53475">
                  <c:v>-44</c:v>
                </c:pt>
                <c:pt idx="53476">
                  <c:v>-40</c:v>
                </c:pt>
                <c:pt idx="53477">
                  <c:v>-35</c:v>
                </c:pt>
                <c:pt idx="53478">
                  <c:v>-30</c:v>
                </c:pt>
                <c:pt idx="53479">
                  <c:v>-67</c:v>
                </c:pt>
                <c:pt idx="53480">
                  <c:v>0</c:v>
                </c:pt>
                <c:pt idx="53481">
                  <c:v>-21</c:v>
                </c:pt>
                <c:pt idx="53482">
                  <c:v>-32</c:v>
                </c:pt>
                <c:pt idx="53483">
                  <c:v>-27</c:v>
                </c:pt>
                <c:pt idx="53484">
                  <c:v>-32</c:v>
                </c:pt>
                <c:pt idx="53485">
                  <c:v>-21</c:v>
                </c:pt>
                <c:pt idx="53486">
                  <c:v>-21</c:v>
                </c:pt>
                <c:pt idx="53487">
                  <c:v>-23</c:v>
                </c:pt>
                <c:pt idx="53488">
                  <c:v>-16</c:v>
                </c:pt>
                <c:pt idx="53489">
                  <c:v>-18</c:v>
                </c:pt>
                <c:pt idx="53490">
                  <c:v>-20</c:v>
                </c:pt>
                <c:pt idx="53491">
                  <c:v>-27</c:v>
                </c:pt>
                <c:pt idx="53492">
                  <c:v>-24</c:v>
                </c:pt>
                <c:pt idx="53493">
                  <c:v>-29</c:v>
                </c:pt>
                <c:pt idx="53494">
                  <c:v>-25</c:v>
                </c:pt>
                <c:pt idx="53495">
                  <c:v>-25</c:v>
                </c:pt>
                <c:pt idx="53496">
                  <c:v>-31</c:v>
                </c:pt>
                <c:pt idx="53497">
                  <c:v>-27</c:v>
                </c:pt>
                <c:pt idx="53498">
                  <c:v>-22</c:v>
                </c:pt>
                <c:pt idx="53499">
                  <c:v>-20</c:v>
                </c:pt>
                <c:pt idx="53500">
                  <c:v>-30</c:v>
                </c:pt>
                <c:pt idx="53501">
                  <c:v>-28</c:v>
                </c:pt>
                <c:pt idx="53502">
                  <c:v>-32</c:v>
                </c:pt>
                <c:pt idx="53503">
                  <c:v>-37</c:v>
                </c:pt>
                <c:pt idx="53504">
                  <c:v>-27</c:v>
                </c:pt>
                <c:pt idx="53505">
                  <c:v>-22</c:v>
                </c:pt>
                <c:pt idx="53506">
                  <c:v>-26</c:v>
                </c:pt>
                <c:pt idx="53507">
                  <c:v>-22</c:v>
                </c:pt>
                <c:pt idx="53508">
                  <c:v>-18</c:v>
                </c:pt>
                <c:pt idx="53509">
                  <c:v>-21</c:v>
                </c:pt>
                <c:pt idx="53510">
                  <c:v>0</c:v>
                </c:pt>
                <c:pt idx="53511">
                  <c:v>-15</c:v>
                </c:pt>
                <c:pt idx="53512">
                  <c:v>-18</c:v>
                </c:pt>
                <c:pt idx="53513">
                  <c:v>-46</c:v>
                </c:pt>
                <c:pt idx="53514">
                  <c:v>-24</c:v>
                </c:pt>
                <c:pt idx="53515">
                  <c:v>-19</c:v>
                </c:pt>
                <c:pt idx="53516">
                  <c:v>-29</c:v>
                </c:pt>
                <c:pt idx="53517">
                  <c:v>-25</c:v>
                </c:pt>
                <c:pt idx="53518">
                  <c:v>-22</c:v>
                </c:pt>
                <c:pt idx="53519">
                  <c:v>-21</c:v>
                </c:pt>
                <c:pt idx="53520">
                  <c:v>-22</c:v>
                </c:pt>
                <c:pt idx="53521">
                  <c:v>-19</c:v>
                </c:pt>
                <c:pt idx="53522">
                  <c:v>-21</c:v>
                </c:pt>
                <c:pt idx="53523">
                  <c:v>-26</c:v>
                </c:pt>
                <c:pt idx="53524">
                  <c:v>-21</c:v>
                </c:pt>
                <c:pt idx="53525">
                  <c:v>-19</c:v>
                </c:pt>
                <c:pt idx="53526">
                  <c:v>-26</c:v>
                </c:pt>
                <c:pt idx="53527">
                  <c:v>-33</c:v>
                </c:pt>
                <c:pt idx="53528">
                  <c:v>-31</c:v>
                </c:pt>
                <c:pt idx="53529">
                  <c:v>-27</c:v>
                </c:pt>
                <c:pt idx="53530">
                  <c:v>-42</c:v>
                </c:pt>
                <c:pt idx="53531">
                  <c:v>-42</c:v>
                </c:pt>
                <c:pt idx="53532">
                  <c:v>-35</c:v>
                </c:pt>
                <c:pt idx="53533">
                  <c:v>-42</c:v>
                </c:pt>
                <c:pt idx="53534">
                  <c:v>-33</c:v>
                </c:pt>
                <c:pt idx="53535">
                  <c:v>-37</c:v>
                </c:pt>
                <c:pt idx="53536">
                  <c:v>-41</c:v>
                </c:pt>
                <c:pt idx="53537">
                  <c:v>-49</c:v>
                </c:pt>
                <c:pt idx="53538">
                  <c:v>-40</c:v>
                </c:pt>
                <c:pt idx="53539">
                  <c:v>-37</c:v>
                </c:pt>
                <c:pt idx="53540">
                  <c:v>-35</c:v>
                </c:pt>
                <c:pt idx="53541">
                  <c:v>-33</c:v>
                </c:pt>
                <c:pt idx="53542">
                  <c:v>-35</c:v>
                </c:pt>
                <c:pt idx="53543">
                  <c:v>-33</c:v>
                </c:pt>
                <c:pt idx="53544">
                  <c:v>-34</c:v>
                </c:pt>
                <c:pt idx="53545">
                  <c:v>-33</c:v>
                </c:pt>
                <c:pt idx="53546">
                  <c:v>-32</c:v>
                </c:pt>
                <c:pt idx="53547">
                  <c:v>-35</c:v>
                </c:pt>
                <c:pt idx="53548">
                  <c:v>-33</c:v>
                </c:pt>
                <c:pt idx="53549">
                  <c:v>-34</c:v>
                </c:pt>
                <c:pt idx="53550">
                  <c:v>-36</c:v>
                </c:pt>
                <c:pt idx="53551">
                  <c:v>-34</c:v>
                </c:pt>
                <c:pt idx="53552">
                  <c:v>-39</c:v>
                </c:pt>
                <c:pt idx="53553">
                  <c:v>-36</c:v>
                </c:pt>
                <c:pt idx="53554">
                  <c:v>28</c:v>
                </c:pt>
                <c:pt idx="53555">
                  <c:v>-43</c:v>
                </c:pt>
                <c:pt idx="53556">
                  <c:v>-43</c:v>
                </c:pt>
                <c:pt idx="53557">
                  <c:v>-39</c:v>
                </c:pt>
                <c:pt idx="53558">
                  <c:v>-45</c:v>
                </c:pt>
                <c:pt idx="53559">
                  <c:v>-47</c:v>
                </c:pt>
                <c:pt idx="53560">
                  <c:v>-35</c:v>
                </c:pt>
                <c:pt idx="53561">
                  <c:v>-35</c:v>
                </c:pt>
                <c:pt idx="53562">
                  <c:v>-35</c:v>
                </c:pt>
                <c:pt idx="53563">
                  <c:v>-37</c:v>
                </c:pt>
                <c:pt idx="53564">
                  <c:v>-40</c:v>
                </c:pt>
                <c:pt idx="53565">
                  <c:v>-39</c:v>
                </c:pt>
                <c:pt idx="53566">
                  <c:v>-42</c:v>
                </c:pt>
                <c:pt idx="53567">
                  <c:v>-43</c:v>
                </c:pt>
                <c:pt idx="53568">
                  <c:v>-34</c:v>
                </c:pt>
                <c:pt idx="53569">
                  <c:v>-37</c:v>
                </c:pt>
                <c:pt idx="53570">
                  <c:v>-40</c:v>
                </c:pt>
                <c:pt idx="53571">
                  <c:v>-35</c:v>
                </c:pt>
                <c:pt idx="53572">
                  <c:v>-42</c:v>
                </c:pt>
                <c:pt idx="53573">
                  <c:v>-33</c:v>
                </c:pt>
                <c:pt idx="53574">
                  <c:v>-33</c:v>
                </c:pt>
                <c:pt idx="53575">
                  <c:v>-31</c:v>
                </c:pt>
                <c:pt idx="53576">
                  <c:v>-44</c:v>
                </c:pt>
                <c:pt idx="53577">
                  <c:v>-36</c:v>
                </c:pt>
                <c:pt idx="53578">
                  <c:v>-39</c:v>
                </c:pt>
                <c:pt idx="53579">
                  <c:v>-2</c:v>
                </c:pt>
                <c:pt idx="53580">
                  <c:v>-11</c:v>
                </c:pt>
                <c:pt idx="53581">
                  <c:v>-31</c:v>
                </c:pt>
                <c:pt idx="53582">
                  <c:v>-28</c:v>
                </c:pt>
                <c:pt idx="53583">
                  <c:v>-25</c:v>
                </c:pt>
                <c:pt idx="53584">
                  <c:v>-25</c:v>
                </c:pt>
                <c:pt idx="53585">
                  <c:v>-24</c:v>
                </c:pt>
                <c:pt idx="53586">
                  <c:v>-20</c:v>
                </c:pt>
                <c:pt idx="53587">
                  <c:v>-28</c:v>
                </c:pt>
                <c:pt idx="53588">
                  <c:v>-20</c:v>
                </c:pt>
                <c:pt idx="53589">
                  <c:v>-22</c:v>
                </c:pt>
                <c:pt idx="53590">
                  <c:v>-25</c:v>
                </c:pt>
                <c:pt idx="53591">
                  <c:v>-32</c:v>
                </c:pt>
                <c:pt idx="53592">
                  <c:v>-31</c:v>
                </c:pt>
                <c:pt idx="53593">
                  <c:v>-41</c:v>
                </c:pt>
                <c:pt idx="53594">
                  <c:v>-41</c:v>
                </c:pt>
                <c:pt idx="53595">
                  <c:v>-37</c:v>
                </c:pt>
                <c:pt idx="53596">
                  <c:v>-43</c:v>
                </c:pt>
                <c:pt idx="53597">
                  <c:v>-38</c:v>
                </c:pt>
                <c:pt idx="53598">
                  <c:v>-34</c:v>
                </c:pt>
                <c:pt idx="53599">
                  <c:v>-30</c:v>
                </c:pt>
                <c:pt idx="53600">
                  <c:v>-26</c:v>
                </c:pt>
                <c:pt idx="53601">
                  <c:v>-38</c:v>
                </c:pt>
                <c:pt idx="53602">
                  <c:v>-36</c:v>
                </c:pt>
                <c:pt idx="53603">
                  <c:v>-45</c:v>
                </c:pt>
                <c:pt idx="53604">
                  <c:v>-42</c:v>
                </c:pt>
                <c:pt idx="53605">
                  <c:v>-36</c:v>
                </c:pt>
                <c:pt idx="53606">
                  <c:v>-44</c:v>
                </c:pt>
                <c:pt idx="53607">
                  <c:v>-39</c:v>
                </c:pt>
                <c:pt idx="53608">
                  <c:v>-38</c:v>
                </c:pt>
                <c:pt idx="53609">
                  <c:v>-35</c:v>
                </c:pt>
                <c:pt idx="53610">
                  <c:v>-36</c:v>
                </c:pt>
                <c:pt idx="53611">
                  <c:v>-31</c:v>
                </c:pt>
                <c:pt idx="53612">
                  <c:v>-33</c:v>
                </c:pt>
                <c:pt idx="53613">
                  <c:v>-30</c:v>
                </c:pt>
                <c:pt idx="53614">
                  <c:v>-31</c:v>
                </c:pt>
                <c:pt idx="53615">
                  <c:v>-37</c:v>
                </c:pt>
                <c:pt idx="53616">
                  <c:v>-28</c:v>
                </c:pt>
                <c:pt idx="53617">
                  <c:v>-39</c:v>
                </c:pt>
                <c:pt idx="53618">
                  <c:v>-41</c:v>
                </c:pt>
                <c:pt idx="53619">
                  <c:v>-32</c:v>
                </c:pt>
                <c:pt idx="53620">
                  <c:v>-30</c:v>
                </c:pt>
                <c:pt idx="53621">
                  <c:v>-28</c:v>
                </c:pt>
                <c:pt idx="53622">
                  <c:v>-28</c:v>
                </c:pt>
                <c:pt idx="53623">
                  <c:v>-28</c:v>
                </c:pt>
                <c:pt idx="53624">
                  <c:v>-28</c:v>
                </c:pt>
                <c:pt idx="53625">
                  <c:v>-33</c:v>
                </c:pt>
                <c:pt idx="53626">
                  <c:v>-31</c:v>
                </c:pt>
                <c:pt idx="53627">
                  <c:v>-43</c:v>
                </c:pt>
                <c:pt idx="53628">
                  <c:v>-38</c:v>
                </c:pt>
                <c:pt idx="53629">
                  <c:v>-52</c:v>
                </c:pt>
                <c:pt idx="53630">
                  <c:v>-42</c:v>
                </c:pt>
                <c:pt idx="53631">
                  <c:v>-36</c:v>
                </c:pt>
                <c:pt idx="53632">
                  <c:v>-37</c:v>
                </c:pt>
                <c:pt idx="53633">
                  <c:v>-33</c:v>
                </c:pt>
                <c:pt idx="53634">
                  <c:v>-30</c:v>
                </c:pt>
                <c:pt idx="53635">
                  <c:v>-50</c:v>
                </c:pt>
                <c:pt idx="53636">
                  <c:v>-40</c:v>
                </c:pt>
                <c:pt idx="53637">
                  <c:v>-49</c:v>
                </c:pt>
                <c:pt idx="53638">
                  <c:v>-33</c:v>
                </c:pt>
                <c:pt idx="53639">
                  <c:v>-50</c:v>
                </c:pt>
                <c:pt idx="53640">
                  <c:v>-54</c:v>
                </c:pt>
                <c:pt idx="53641">
                  <c:v>-25</c:v>
                </c:pt>
                <c:pt idx="53642">
                  <c:v>-27</c:v>
                </c:pt>
                <c:pt idx="53643">
                  <c:v>-22</c:v>
                </c:pt>
                <c:pt idx="53644">
                  <c:v>-15</c:v>
                </c:pt>
                <c:pt idx="53645">
                  <c:v>-22</c:v>
                </c:pt>
                <c:pt idx="53646">
                  <c:v>-21</c:v>
                </c:pt>
                <c:pt idx="53647">
                  <c:v>-13</c:v>
                </c:pt>
                <c:pt idx="53648">
                  <c:v>-18</c:v>
                </c:pt>
                <c:pt idx="53649">
                  <c:v>-18</c:v>
                </c:pt>
                <c:pt idx="53650">
                  <c:v>-16</c:v>
                </c:pt>
                <c:pt idx="53651">
                  <c:v>-24</c:v>
                </c:pt>
                <c:pt idx="53652">
                  <c:v>-25</c:v>
                </c:pt>
                <c:pt idx="53653">
                  <c:v>-43</c:v>
                </c:pt>
                <c:pt idx="53654">
                  <c:v>-36</c:v>
                </c:pt>
                <c:pt idx="53655">
                  <c:v>-33</c:v>
                </c:pt>
                <c:pt idx="53656">
                  <c:v>-34</c:v>
                </c:pt>
                <c:pt idx="53657">
                  <c:v>-21</c:v>
                </c:pt>
                <c:pt idx="53658">
                  <c:v>-20</c:v>
                </c:pt>
                <c:pt idx="53659">
                  <c:v>-22</c:v>
                </c:pt>
                <c:pt idx="53660">
                  <c:v>-28</c:v>
                </c:pt>
                <c:pt idx="53661">
                  <c:v>6</c:v>
                </c:pt>
                <c:pt idx="53662">
                  <c:v>-37</c:v>
                </c:pt>
                <c:pt idx="53663">
                  <c:v>-39</c:v>
                </c:pt>
                <c:pt idx="53664">
                  <c:v>-38</c:v>
                </c:pt>
                <c:pt idx="53665">
                  <c:v>-32</c:v>
                </c:pt>
                <c:pt idx="53666">
                  <c:v>-29</c:v>
                </c:pt>
                <c:pt idx="53667">
                  <c:v>-25</c:v>
                </c:pt>
                <c:pt idx="53668">
                  <c:v>-21</c:v>
                </c:pt>
                <c:pt idx="53669">
                  <c:v>-22</c:v>
                </c:pt>
                <c:pt idx="53670">
                  <c:v>-22</c:v>
                </c:pt>
                <c:pt idx="53671">
                  <c:v>-26</c:v>
                </c:pt>
                <c:pt idx="53672">
                  <c:v>-22</c:v>
                </c:pt>
                <c:pt idx="53673">
                  <c:v>-25</c:v>
                </c:pt>
                <c:pt idx="53674">
                  <c:v>-30</c:v>
                </c:pt>
                <c:pt idx="53675">
                  <c:v>-31</c:v>
                </c:pt>
                <c:pt idx="53676">
                  <c:v>-36</c:v>
                </c:pt>
                <c:pt idx="53677">
                  <c:v>-32</c:v>
                </c:pt>
                <c:pt idx="53678">
                  <c:v>-34</c:v>
                </c:pt>
                <c:pt idx="53679">
                  <c:v>-29</c:v>
                </c:pt>
                <c:pt idx="53680">
                  <c:v>-36</c:v>
                </c:pt>
                <c:pt idx="53681">
                  <c:v>-29</c:v>
                </c:pt>
                <c:pt idx="53682">
                  <c:v>-24</c:v>
                </c:pt>
                <c:pt idx="53683">
                  <c:v>-30</c:v>
                </c:pt>
                <c:pt idx="53684">
                  <c:v>-29</c:v>
                </c:pt>
                <c:pt idx="53685">
                  <c:v>-28</c:v>
                </c:pt>
                <c:pt idx="53686">
                  <c:v>-31</c:v>
                </c:pt>
                <c:pt idx="53687">
                  <c:v>-33</c:v>
                </c:pt>
                <c:pt idx="53688">
                  <c:v>6</c:v>
                </c:pt>
                <c:pt idx="53689">
                  <c:v>10</c:v>
                </c:pt>
                <c:pt idx="53690">
                  <c:v>-45</c:v>
                </c:pt>
                <c:pt idx="53691">
                  <c:v>-41</c:v>
                </c:pt>
                <c:pt idx="53692">
                  <c:v>-44</c:v>
                </c:pt>
                <c:pt idx="53693">
                  <c:v>-35</c:v>
                </c:pt>
                <c:pt idx="53694">
                  <c:v>-36</c:v>
                </c:pt>
                <c:pt idx="53695">
                  <c:v>-31</c:v>
                </c:pt>
                <c:pt idx="53696">
                  <c:v>-39</c:v>
                </c:pt>
                <c:pt idx="53697">
                  <c:v>-39</c:v>
                </c:pt>
                <c:pt idx="53698">
                  <c:v>-32</c:v>
                </c:pt>
                <c:pt idx="53699">
                  <c:v>-46</c:v>
                </c:pt>
                <c:pt idx="53700">
                  <c:v>-44</c:v>
                </c:pt>
                <c:pt idx="53701">
                  <c:v>-49</c:v>
                </c:pt>
                <c:pt idx="53702">
                  <c:v>-49</c:v>
                </c:pt>
                <c:pt idx="53703">
                  <c:v>-40</c:v>
                </c:pt>
                <c:pt idx="53704">
                  <c:v>-47</c:v>
                </c:pt>
                <c:pt idx="53705">
                  <c:v>-42</c:v>
                </c:pt>
                <c:pt idx="53706">
                  <c:v>-44</c:v>
                </c:pt>
                <c:pt idx="53707">
                  <c:v>-37</c:v>
                </c:pt>
                <c:pt idx="53708">
                  <c:v>-44</c:v>
                </c:pt>
                <c:pt idx="53709">
                  <c:v>-42</c:v>
                </c:pt>
                <c:pt idx="53710">
                  <c:v>-38</c:v>
                </c:pt>
                <c:pt idx="53711">
                  <c:v>-39</c:v>
                </c:pt>
                <c:pt idx="53712">
                  <c:v>-49</c:v>
                </c:pt>
                <c:pt idx="53713">
                  <c:v>-44</c:v>
                </c:pt>
                <c:pt idx="53714">
                  <c:v>-34</c:v>
                </c:pt>
                <c:pt idx="53715">
                  <c:v>-26</c:v>
                </c:pt>
                <c:pt idx="53716">
                  <c:v>-30</c:v>
                </c:pt>
                <c:pt idx="53717">
                  <c:v>-24</c:v>
                </c:pt>
                <c:pt idx="53718">
                  <c:v>-38</c:v>
                </c:pt>
                <c:pt idx="53719">
                  <c:v>-25</c:v>
                </c:pt>
                <c:pt idx="53720">
                  <c:v>-31</c:v>
                </c:pt>
                <c:pt idx="53721">
                  <c:v>-38</c:v>
                </c:pt>
                <c:pt idx="53722">
                  <c:v>-34</c:v>
                </c:pt>
                <c:pt idx="53723">
                  <c:v>-32</c:v>
                </c:pt>
                <c:pt idx="53724">
                  <c:v>-32</c:v>
                </c:pt>
                <c:pt idx="53725">
                  <c:v>-28</c:v>
                </c:pt>
                <c:pt idx="53726">
                  <c:v>-27</c:v>
                </c:pt>
                <c:pt idx="53727">
                  <c:v>-32</c:v>
                </c:pt>
                <c:pt idx="53728">
                  <c:v>-27</c:v>
                </c:pt>
                <c:pt idx="53729">
                  <c:v>-28</c:v>
                </c:pt>
                <c:pt idx="53730">
                  <c:v>-29</c:v>
                </c:pt>
                <c:pt idx="53731">
                  <c:v>-40</c:v>
                </c:pt>
                <c:pt idx="53732">
                  <c:v>-38</c:v>
                </c:pt>
                <c:pt idx="53733">
                  <c:v>-25</c:v>
                </c:pt>
                <c:pt idx="53734">
                  <c:v>-31</c:v>
                </c:pt>
                <c:pt idx="53735">
                  <c:v>-30</c:v>
                </c:pt>
                <c:pt idx="53736">
                  <c:v>-21</c:v>
                </c:pt>
                <c:pt idx="53737">
                  <c:v>-18</c:v>
                </c:pt>
                <c:pt idx="53738">
                  <c:v>-30</c:v>
                </c:pt>
                <c:pt idx="53739">
                  <c:v>-25</c:v>
                </c:pt>
                <c:pt idx="53740">
                  <c:v>-22</c:v>
                </c:pt>
                <c:pt idx="53741">
                  <c:v>-14</c:v>
                </c:pt>
                <c:pt idx="53742">
                  <c:v>-42</c:v>
                </c:pt>
                <c:pt idx="53743">
                  <c:v>-48</c:v>
                </c:pt>
                <c:pt idx="53744">
                  <c:v>-51</c:v>
                </c:pt>
                <c:pt idx="53745">
                  <c:v>-56</c:v>
                </c:pt>
                <c:pt idx="53746">
                  <c:v>-50</c:v>
                </c:pt>
                <c:pt idx="53747">
                  <c:v>-52</c:v>
                </c:pt>
                <c:pt idx="53748">
                  <c:v>-46</c:v>
                </c:pt>
                <c:pt idx="53749">
                  <c:v>-48</c:v>
                </c:pt>
                <c:pt idx="53750">
                  <c:v>-51</c:v>
                </c:pt>
                <c:pt idx="53751">
                  <c:v>-51</c:v>
                </c:pt>
                <c:pt idx="53752">
                  <c:v>-64</c:v>
                </c:pt>
                <c:pt idx="53753">
                  <c:v>-46</c:v>
                </c:pt>
                <c:pt idx="53754">
                  <c:v>-15</c:v>
                </c:pt>
                <c:pt idx="53755">
                  <c:v>-23</c:v>
                </c:pt>
                <c:pt idx="53756">
                  <c:v>-5</c:v>
                </c:pt>
                <c:pt idx="53757">
                  <c:v>-28</c:v>
                </c:pt>
                <c:pt idx="53758">
                  <c:v>-23</c:v>
                </c:pt>
                <c:pt idx="53759">
                  <c:v>-14</c:v>
                </c:pt>
                <c:pt idx="53760">
                  <c:v>-13</c:v>
                </c:pt>
                <c:pt idx="53761">
                  <c:v>-26</c:v>
                </c:pt>
                <c:pt idx="53762">
                  <c:v>-36</c:v>
                </c:pt>
                <c:pt idx="53763">
                  <c:v>-56</c:v>
                </c:pt>
                <c:pt idx="53764">
                  <c:v>-51</c:v>
                </c:pt>
                <c:pt idx="53765">
                  <c:v>-45</c:v>
                </c:pt>
                <c:pt idx="53766">
                  <c:v>-40</c:v>
                </c:pt>
                <c:pt idx="53767">
                  <c:v>-44</c:v>
                </c:pt>
                <c:pt idx="53768">
                  <c:v>-44</c:v>
                </c:pt>
                <c:pt idx="53769">
                  <c:v>-51</c:v>
                </c:pt>
                <c:pt idx="53770">
                  <c:v>-41</c:v>
                </c:pt>
                <c:pt idx="53771">
                  <c:v>-40</c:v>
                </c:pt>
                <c:pt idx="53772">
                  <c:v>-47</c:v>
                </c:pt>
                <c:pt idx="53773">
                  <c:v>-67</c:v>
                </c:pt>
                <c:pt idx="53774">
                  <c:v>-54</c:v>
                </c:pt>
                <c:pt idx="53775">
                  <c:v>-44</c:v>
                </c:pt>
                <c:pt idx="53776">
                  <c:v>-38</c:v>
                </c:pt>
                <c:pt idx="53777">
                  <c:v>-39</c:v>
                </c:pt>
                <c:pt idx="53778">
                  <c:v>-35</c:v>
                </c:pt>
                <c:pt idx="53779">
                  <c:v>-37</c:v>
                </c:pt>
                <c:pt idx="53780">
                  <c:v>-42</c:v>
                </c:pt>
                <c:pt idx="53781">
                  <c:v>-32</c:v>
                </c:pt>
                <c:pt idx="53782">
                  <c:v>-38</c:v>
                </c:pt>
                <c:pt idx="53783">
                  <c:v>-35</c:v>
                </c:pt>
                <c:pt idx="53784">
                  <c:v>-38</c:v>
                </c:pt>
                <c:pt idx="53785">
                  <c:v>-43</c:v>
                </c:pt>
                <c:pt idx="53786">
                  <c:v>-47</c:v>
                </c:pt>
                <c:pt idx="53787">
                  <c:v>-27</c:v>
                </c:pt>
                <c:pt idx="53788">
                  <c:v>-26</c:v>
                </c:pt>
                <c:pt idx="53789">
                  <c:v>-22</c:v>
                </c:pt>
                <c:pt idx="53790">
                  <c:v>-22</c:v>
                </c:pt>
                <c:pt idx="53791">
                  <c:v>-21</c:v>
                </c:pt>
                <c:pt idx="53792">
                  <c:v>-25</c:v>
                </c:pt>
                <c:pt idx="53793">
                  <c:v>-21</c:v>
                </c:pt>
                <c:pt idx="53794">
                  <c:v>-25</c:v>
                </c:pt>
                <c:pt idx="53795">
                  <c:v>-24</c:v>
                </c:pt>
                <c:pt idx="53796">
                  <c:v>-24</c:v>
                </c:pt>
                <c:pt idx="53797">
                  <c:v>-27</c:v>
                </c:pt>
                <c:pt idx="53798">
                  <c:v>-26</c:v>
                </c:pt>
                <c:pt idx="53799">
                  <c:v>64</c:v>
                </c:pt>
                <c:pt idx="53800">
                  <c:v>-18</c:v>
                </c:pt>
                <c:pt idx="53801">
                  <c:v>-19</c:v>
                </c:pt>
                <c:pt idx="53802">
                  <c:v>-19</c:v>
                </c:pt>
                <c:pt idx="53803">
                  <c:v>-29</c:v>
                </c:pt>
                <c:pt idx="53804">
                  <c:v>-15</c:v>
                </c:pt>
                <c:pt idx="53805">
                  <c:v>-27</c:v>
                </c:pt>
                <c:pt idx="53806">
                  <c:v>-25</c:v>
                </c:pt>
                <c:pt idx="53807">
                  <c:v>-24</c:v>
                </c:pt>
                <c:pt idx="53808">
                  <c:v>-40</c:v>
                </c:pt>
                <c:pt idx="53809">
                  <c:v>-47</c:v>
                </c:pt>
                <c:pt idx="53810">
                  <c:v>-39</c:v>
                </c:pt>
                <c:pt idx="53811">
                  <c:v>-36</c:v>
                </c:pt>
                <c:pt idx="53812">
                  <c:v>-41</c:v>
                </c:pt>
                <c:pt idx="53813">
                  <c:v>-42</c:v>
                </c:pt>
                <c:pt idx="53814">
                  <c:v>-46</c:v>
                </c:pt>
                <c:pt idx="53815">
                  <c:v>-45</c:v>
                </c:pt>
                <c:pt idx="53816">
                  <c:v>-47</c:v>
                </c:pt>
                <c:pt idx="53817">
                  <c:v>-40</c:v>
                </c:pt>
                <c:pt idx="53818">
                  <c:v>-37</c:v>
                </c:pt>
                <c:pt idx="53819">
                  <c:v>-49</c:v>
                </c:pt>
                <c:pt idx="53820">
                  <c:v>-23</c:v>
                </c:pt>
                <c:pt idx="53821">
                  <c:v>-27</c:v>
                </c:pt>
                <c:pt idx="53822">
                  <c:v>-24</c:v>
                </c:pt>
                <c:pt idx="53823">
                  <c:v>-7</c:v>
                </c:pt>
                <c:pt idx="53824">
                  <c:v>-40</c:v>
                </c:pt>
                <c:pt idx="53825">
                  <c:v>-15</c:v>
                </c:pt>
                <c:pt idx="53826">
                  <c:v>-25</c:v>
                </c:pt>
                <c:pt idx="53827">
                  <c:v>-29</c:v>
                </c:pt>
                <c:pt idx="53828">
                  <c:v>-22</c:v>
                </c:pt>
                <c:pt idx="53829">
                  <c:v>-19</c:v>
                </c:pt>
                <c:pt idx="53830">
                  <c:v>-21</c:v>
                </c:pt>
                <c:pt idx="53831">
                  <c:v>-10</c:v>
                </c:pt>
                <c:pt idx="53832">
                  <c:v>-25</c:v>
                </c:pt>
                <c:pt idx="53833">
                  <c:v>-18</c:v>
                </c:pt>
                <c:pt idx="53834">
                  <c:v>-31</c:v>
                </c:pt>
                <c:pt idx="53835">
                  <c:v>-26</c:v>
                </c:pt>
                <c:pt idx="53836">
                  <c:v>-22</c:v>
                </c:pt>
                <c:pt idx="53837">
                  <c:v>-11</c:v>
                </c:pt>
                <c:pt idx="53838">
                  <c:v>-13</c:v>
                </c:pt>
                <c:pt idx="53839">
                  <c:v>-25</c:v>
                </c:pt>
                <c:pt idx="53840">
                  <c:v>0</c:v>
                </c:pt>
                <c:pt idx="53841">
                  <c:v>-28</c:v>
                </c:pt>
                <c:pt idx="53842">
                  <c:v>-27</c:v>
                </c:pt>
                <c:pt idx="53843">
                  <c:v>-29</c:v>
                </c:pt>
                <c:pt idx="53844">
                  <c:v>-29</c:v>
                </c:pt>
                <c:pt idx="53845">
                  <c:v>-26</c:v>
                </c:pt>
                <c:pt idx="53846">
                  <c:v>-22</c:v>
                </c:pt>
                <c:pt idx="53847">
                  <c:v>-32</c:v>
                </c:pt>
                <c:pt idx="53848">
                  <c:v>-32</c:v>
                </c:pt>
                <c:pt idx="53849">
                  <c:v>-31</c:v>
                </c:pt>
                <c:pt idx="53850">
                  <c:v>-34</c:v>
                </c:pt>
                <c:pt idx="53851">
                  <c:v>-37</c:v>
                </c:pt>
                <c:pt idx="53852">
                  <c:v>-27</c:v>
                </c:pt>
                <c:pt idx="53853">
                  <c:v>-35</c:v>
                </c:pt>
                <c:pt idx="53854">
                  <c:v>-34</c:v>
                </c:pt>
                <c:pt idx="53855">
                  <c:v>-38</c:v>
                </c:pt>
                <c:pt idx="53856">
                  <c:v>-33</c:v>
                </c:pt>
                <c:pt idx="53857">
                  <c:v>-32</c:v>
                </c:pt>
                <c:pt idx="53858">
                  <c:v>-28</c:v>
                </c:pt>
                <c:pt idx="53859">
                  <c:v>-22</c:v>
                </c:pt>
                <c:pt idx="53860">
                  <c:v>-26</c:v>
                </c:pt>
                <c:pt idx="53861">
                  <c:v>-28</c:v>
                </c:pt>
                <c:pt idx="53862">
                  <c:v>-30</c:v>
                </c:pt>
                <c:pt idx="53863">
                  <c:v>-34</c:v>
                </c:pt>
                <c:pt idx="53864">
                  <c:v>-29</c:v>
                </c:pt>
                <c:pt idx="53865">
                  <c:v>-31</c:v>
                </c:pt>
                <c:pt idx="53866">
                  <c:v>-29</c:v>
                </c:pt>
                <c:pt idx="53867">
                  <c:v>-21</c:v>
                </c:pt>
                <c:pt idx="53868">
                  <c:v>-27</c:v>
                </c:pt>
                <c:pt idx="53869">
                  <c:v>-22</c:v>
                </c:pt>
                <c:pt idx="53870">
                  <c:v>-22</c:v>
                </c:pt>
                <c:pt idx="53871">
                  <c:v>-18</c:v>
                </c:pt>
                <c:pt idx="53872">
                  <c:v>-28</c:v>
                </c:pt>
                <c:pt idx="53873">
                  <c:v>-26</c:v>
                </c:pt>
                <c:pt idx="53874">
                  <c:v>-29</c:v>
                </c:pt>
                <c:pt idx="53875">
                  <c:v>-35</c:v>
                </c:pt>
                <c:pt idx="53876">
                  <c:v>-36</c:v>
                </c:pt>
                <c:pt idx="53877">
                  <c:v>-27</c:v>
                </c:pt>
                <c:pt idx="53878">
                  <c:v>-35</c:v>
                </c:pt>
                <c:pt idx="53879">
                  <c:v>-32</c:v>
                </c:pt>
                <c:pt idx="53880">
                  <c:v>-25</c:v>
                </c:pt>
                <c:pt idx="53881">
                  <c:v>-33</c:v>
                </c:pt>
                <c:pt idx="53882">
                  <c:v>-26</c:v>
                </c:pt>
                <c:pt idx="53883">
                  <c:v>-26</c:v>
                </c:pt>
                <c:pt idx="53884">
                  <c:v>-28</c:v>
                </c:pt>
                <c:pt idx="53885">
                  <c:v>-30</c:v>
                </c:pt>
                <c:pt idx="53886">
                  <c:v>-30</c:v>
                </c:pt>
                <c:pt idx="53887">
                  <c:v>-30</c:v>
                </c:pt>
                <c:pt idx="53888">
                  <c:v>-25</c:v>
                </c:pt>
                <c:pt idx="53889">
                  <c:v>-43</c:v>
                </c:pt>
                <c:pt idx="53890">
                  <c:v>-40</c:v>
                </c:pt>
                <c:pt idx="53891">
                  <c:v>-41</c:v>
                </c:pt>
                <c:pt idx="53892">
                  <c:v>-37</c:v>
                </c:pt>
                <c:pt idx="53893">
                  <c:v>-36</c:v>
                </c:pt>
                <c:pt idx="53894">
                  <c:v>-34</c:v>
                </c:pt>
                <c:pt idx="53895">
                  <c:v>-42</c:v>
                </c:pt>
                <c:pt idx="53896">
                  <c:v>-38</c:v>
                </c:pt>
                <c:pt idx="53897">
                  <c:v>-35</c:v>
                </c:pt>
                <c:pt idx="53898">
                  <c:v>-35</c:v>
                </c:pt>
                <c:pt idx="53899">
                  <c:v>-43</c:v>
                </c:pt>
                <c:pt idx="53900">
                  <c:v>-44</c:v>
                </c:pt>
                <c:pt idx="53901">
                  <c:v>-54</c:v>
                </c:pt>
                <c:pt idx="53902">
                  <c:v>-45</c:v>
                </c:pt>
                <c:pt idx="53903">
                  <c:v>-43</c:v>
                </c:pt>
                <c:pt idx="53904">
                  <c:v>-34</c:v>
                </c:pt>
                <c:pt idx="53905">
                  <c:v>-37</c:v>
                </c:pt>
                <c:pt idx="53906">
                  <c:v>-32</c:v>
                </c:pt>
                <c:pt idx="53907">
                  <c:v>-34</c:v>
                </c:pt>
                <c:pt idx="53908">
                  <c:v>-33</c:v>
                </c:pt>
                <c:pt idx="53909">
                  <c:v>-33</c:v>
                </c:pt>
                <c:pt idx="53910">
                  <c:v>-33</c:v>
                </c:pt>
                <c:pt idx="53911">
                  <c:v>-45</c:v>
                </c:pt>
                <c:pt idx="53912">
                  <c:v>-47</c:v>
                </c:pt>
                <c:pt idx="53913">
                  <c:v>68</c:v>
                </c:pt>
                <c:pt idx="53914">
                  <c:v>-45</c:v>
                </c:pt>
                <c:pt idx="53915">
                  <c:v>-52</c:v>
                </c:pt>
                <c:pt idx="53916">
                  <c:v>-38</c:v>
                </c:pt>
                <c:pt idx="53917">
                  <c:v>-45</c:v>
                </c:pt>
                <c:pt idx="53918">
                  <c:v>-35</c:v>
                </c:pt>
                <c:pt idx="53919">
                  <c:v>-36</c:v>
                </c:pt>
                <c:pt idx="53920">
                  <c:v>-38</c:v>
                </c:pt>
                <c:pt idx="53921">
                  <c:v>-38</c:v>
                </c:pt>
                <c:pt idx="53922">
                  <c:v>-41</c:v>
                </c:pt>
                <c:pt idx="53923">
                  <c:v>-38</c:v>
                </c:pt>
                <c:pt idx="53924">
                  <c:v>-56</c:v>
                </c:pt>
                <c:pt idx="53925">
                  <c:v>-43</c:v>
                </c:pt>
                <c:pt idx="53926">
                  <c:v>-47</c:v>
                </c:pt>
                <c:pt idx="53927">
                  <c:v>-47</c:v>
                </c:pt>
                <c:pt idx="53928">
                  <c:v>-40</c:v>
                </c:pt>
                <c:pt idx="53929">
                  <c:v>-44</c:v>
                </c:pt>
                <c:pt idx="53930">
                  <c:v>-41</c:v>
                </c:pt>
                <c:pt idx="53931">
                  <c:v>-38</c:v>
                </c:pt>
                <c:pt idx="53932">
                  <c:v>-49</c:v>
                </c:pt>
                <c:pt idx="53933">
                  <c:v>-39</c:v>
                </c:pt>
                <c:pt idx="53934">
                  <c:v>-40</c:v>
                </c:pt>
                <c:pt idx="53935">
                  <c:v>-40</c:v>
                </c:pt>
                <c:pt idx="53936">
                  <c:v>-47</c:v>
                </c:pt>
                <c:pt idx="53937">
                  <c:v>-42</c:v>
                </c:pt>
                <c:pt idx="53938">
                  <c:v>0</c:v>
                </c:pt>
                <c:pt idx="53939">
                  <c:v>0</c:v>
                </c:pt>
                <c:pt idx="53940">
                  <c:v>-44</c:v>
                </c:pt>
                <c:pt idx="53941">
                  <c:v>-20</c:v>
                </c:pt>
                <c:pt idx="53942">
                  <c:v>-29</c:v>
                </c:pt>
                <c:pt idx="53943">
                  <c:v>-27</c:v>
                </c:pt>
                <c:pt idx="53944">
                  <c:v>-31</c:v>
                </c:pt>
                <c:pt idx="53945">
                  <c:v>-34</c:v>
                </c:pt>
                <c:pt idx="53946">
                  <c:v>-33</c:v>
                </c:pt>
                <c:pt idx="53947">
                  <c:v>-28</c:v>
                </c:pt>
                <c:pt idx="53948">
                  <c:v>-29</c:v>
                </c:pt>
                <c:pt idx="53949">
                  <c:v>-29</c:v>
                </c:pt>
                <c:pt idx="53950">
                  <c:v>-38</c:v>
                </c:pt>
                <c:pt idx="53951">
                  <c:v>-34</c:v>
                </c:pt>
                <c:pt idx="53952">
                  <c:v>-47</c:v>
                </c:pt>
                <c:pt idx="53953">
                  <c:v>-44</c:v>
                </c:pt>
                <c:pt idx="53954">
                  <c:v>-49</c:v>
                </c:pt>
                <c:pt idx="53955">
                  <c:v>-41</c:v>
                </c:pt>
                <c:pt idx="53956">
                  <c:v>-42</c:v>
                </c:pt>
                <c:pt idx="53957">
                  <c:v>-39</c:v>
                </c:pt>
                <c:pt idx="53958">
                  <c:v>-37</c:v>
                </c:pt>
                <c:pt idx="53959">
                  <c:v>-41</c:v>
                </c:pt>
                <c:pt idx="53960">
                  <c:v>-42</c:v>
                </c:pt>
                <c:pt idx="53961">
                  <c:v>-38</c:v>
                </c:pt>
                <c:pt idx="53962">
                  <c:v>-47</c:v>
                </c:pt>
                <c:pt idx="53963">
                  <c:v>-46</c:v>
                </c:pt>
                <c:pt idx="53964">
                  <c:v>-48</c:v>
                </c:pt>
                <c:pt idx="53965">
                  <c:v>-44</c:v>
                </c:pt>
                <c:pt idx="53966">
                  <c:v>-42</c:v>
                </c:pt>
                <c:pt idx="53967">
                  <c:v>-42</c:v>
                </c:pt>
                <c:pt idx="53968">
                  <c:v>-39</c:v>
                </c:pt>
                <c:pt idx="53969">
                  <c:v>-28</c:v>
                </c:pt>
                <c:pt idx="53970">
                  <c:v>-32</c:v>
                </c:pt>
                <c:pt idx="53971">
                  <c:v>-36</c:v>
                </c:pt>
                <c:pt idx="53972">
                  <c:v>-42</c:v>
                </c:pt>
                <c:pt idx="53973">
                  <c:v>-36</c:v>
                </c:pt>
                <c:pt idx="53974">
                  <c:v>-49</c:v>
                </c:pt>
                <c:pt idx="53975">
                  <c:v>-46</c:v>
                </c:pt>
                <c:pt idx="53976">
                  <c:v>-44</c:v>
                </c:pt>
                <c:pt idx="53977">
                  <c:v>-58</c:v>
                </c:pt>
                <c:pt idx="53978">
                  <c:v>-45</c:v>
                </c:pt>
                <c:pt idx="53979">
                  <c:v>-19</c:v>
                </c:pt>
                <c:pt idx="53980">
                  <c:v>-4</c:v>
                </c:pt>
                <c:pt idx="53981">
                  <c:v>-30</c:v>
                </c:pt>
                <c:pt idx="53982">
                  <c:v>-31</c:v>
                </c:pt>
                <c:pt idx="53983">
                  <c:v>-45</c:v>
                </c:pt>
                <c:pt idx="53984">
                  <c:v>-39</c:v>
                </c:pt>
                <c:pt idx="53985">
                  <c:v>-41</c:v>
                </c:pt>
                <c:pt idx="53986">
                  <c:v>-68</c:v>
                </c:pt>
                <c:pt idx="53987">
                  <c:v>-48</c:v>
                </c:pt>
                <c:pt idx="53988">
                  <c:v>-50</c:v>
                </c:pt>
                <c:pt idx="53989">
                  <c:v>-48</c:v>
                </c:pt>
                <c:pt idx="53990">
                  <c:v>-52</c:v>
                </c:pt>
                <c:pt idx="53991">
                  <c:v>-41</c:v>
                </c:pt>
                <c:pt idx="53992">
                  <c:v>-38</c:v>
                </c:pt>
                <c:pt idx="53993">
                  <c:v>-38</c:v>
                </c:pt>
                <c:pt idx="53994">
                  <c:v>-36</c:v>
                </c:pt>
                <c:pt idx="53995">
                  <c:v>-41</c:v>
                </c:pt>
                <c:pt idx="53996">
                  <c:v>-44</c:v>
                </c:pt>
                <c:pt idx="53997">
                  <c:v>-36</c:v>
                </c:pt>
                <c:pt idx="53998">
                  <c:v>-41</c:v>
                </c:pt>
                <c:pt idx="53999">
                  <c:v>-53</c:v>
                </c:pt>
                <c:pt idx="54000">
                  <c:v>32</c:v>
                </c:pt>
                <c:pt idx="54001">
                  <c:v>0</c:v>
                </c:pt>
                <c:pt idx="54002">
                  <c:v>35</c:v>
                </c:pt>
                <c:pt idx="54003">
                  <c:v>-45</c:v>
                </c:pt>
                <c:pt idx="54004">
                  <c:v>-46</c:v>
                </c:pt>
                <c:pt idx="54005">
                  <c:v>-39</c:v>
                </c:pt>
                <c:pt idx="54006">
                  <c:v>-36</c:v>
                </c:pt>
                <c:pt idx="54007">
                  <c:v>-28</c:v>
                </c:pt>
                <c:pt idx="54008">
                  <c:v>-25</c:v>
                </c:pt>
                <c:pt idx="54009">
                  <c:v>-36</c:v>
                </c:pt>
                <c:pt idx="54010">
                  <c:v>-37</c:v>
                </c:pt>
                <c:pt idx="54011">
                  <c:v>-32</c:v>
                </c:pt>
                <c:pt idx="54012">
                  <c:v>-30</c:v>
                </c:pt>
                <c:pt idx="54013">
                  <c:v>-27</c:v>
                </c:pt>
                <c:pt idx="54014">
                  <c:v>-49</c:v>
                </c:pt>
                <c:pt idx="54015">
                  <c:v>-37</c:v>
                </c:pt>
                <c:pt idx="54016">
                  <c:v>-37</c:v>
                </c:pt>
                <c:pt idx="54017">
                  <c:v>-37</c:v>
                </c:pt>
                <c:pt idx="54018">
                  <c:v>-34</c:v>
                </c:pt>
                <c:pt idx="54019">
                  <c:v>-27</c:v>
                </c:pt>
                <c:pt idx="54020">
                  <c:v>-23</c:v>
                </c:pt>
                <c:pt idx="54021">
                  <c:v>-27</c:v>
                </c:pt>
                <c:pt idx="54022">
                  <c:v>-26</c:v>
                </c:pt>
                <c:pt idx="54023">
                  <c:v>-29</c:v>
                </c:pt>
                <c:pt idx="54024">
                  <c:v>-40</c:v>
                </c:pt>
                <c:pt idx="54025">
                  <c:v>-36</c:v>
                </c:pt>
                <c:pt idx="54026">
                  <c:v>-35</c:v>
                </c:pt>
                <c:pt idx="54027">
                  <c:v>-40</c:v>
                </c:pt>
                <c:pt idx="54028">
                  <c:v>-35</c:v>
                </c:pt>
                <c:pt idx="54029">
                  <c:v>-33</c:v>
                </c:pt>
                <c:pt idx="54030">
                  <c:v>-33</c:v>
                </c:pt>
                <c:pt idx="54031">
                  <c:v>-29</c:v>
                </c:pt>
                <c:pt idx="54032">
                  <c:v>-29</c:v>
                </c:pt>
                <c:pt idx="54033">
                  <c:v>-32</c:v>
                </c:pt>
                <c:pt idx="54034">
                  <c:v>-28</c:v>
                </c:pt>
                <c:pt idx="54035">
                  <c:v>-39</c:v>
                </c:pt>
                <c:pt idx="54036">
                  <c:v>-41</c:v>
                </c:pt>
                <c:pt idx="54037">
                  <c:v>-40</c:v>
                </c:pt>
                <c:pt idx="54038">
                  <c:v>-42</c:v>
                </c:pt>
                <c:pt idx="54039">
                  <c:v>-41</c:v>
                </c:pt>
                <c:pt idx="54040">
                  <c:v>-38</c:v>
                </c:pt>
                <c:pt idx="54041">
                  <c:v>-43</c:v>
                </c:pt>
                <c:pt idx="54042">
                  <c:v>-41</c:v>
                </c:pt>
                <c:pt idx="54043">
                  <c:v>-36</c:v>
                </c:pt>
                <c:pt idx="54044">
                  <c:v>-39</c:v>
                </c:pt>
                <c:pt idx="54045">
                  <c:v>-36</c:v>
                </c:pt>
                <c:pt idx="54046">
                  <c:v>-26</c:v>
                </c:pt>
                <c:pt idx="54047">
                  <c:v>-25</c:v>
                </c:pt>
                <c:pt idx="54048">
                  <c:v>-26</c:v>
                </c:pt>
                <c:pt idx="54049">
                  <c:v>-22</c:v>
                </c:pt>
                <c:pt idx="54050">
                  <c:v>-27</c:v>
                </c:pt>
                <c:pt idx="54051">
                  <c:v>-25</c:v>
                </c:pt>
                <c:pt idx="54052">
                  <c:v>-23</c:v>
                </c:pt>
                <c:pt idx="54053">
                  <c:v>-22</c:v>
                </c:pt>
                <c:pt idx="54054">
                  <c:v>-21</c:v>
                </c:pt>
                <c:pt idx="54055">
                  <c:v>-28</c:v>
                </c:pt>
                <c:pt idx="54056">
                  <c:v>-25</c:v>
                </c:pt>
                <c:pt idx="54057">
                  <c:v>-28</c:v>
                </c:pt>
                <c:pt idx="54058">
                  <c:v>-21</c:v>
                </c:pt>
                <c:pt idx="54059">
                  <c:v>-24</c:v>
                </c:pt>
                <c:pt idx="54060">
                  <c:v>-42</c:v>
                </c:pt>
                <c:pt idx="54061">
                  <c:v>-43</c:v>
                </c:pt>
                <c:pt idx="54062">
                  <c:v>-32</c:v>
                </c:pt>
                <c:pt idx="54063">
                  <c:v>-34</c:v>
                </c:pt>
                <c:pt idx="54064">
                  <c:v>-32</c:v>
                </c:pt>
                <c:pt idx="54065">
                  <c:v>-38</c:v>
                </c:pt>
                <c:pt idx="54066">
                  <c:v>-33</c:v>
                </c:pt>
                <c:pt idx="54067">
                  <c:v>-40</c:v>
                </c:pt>
                <c:pt idx="54068">
                  <c:v>-40</c:v>
                </c:pt>
                <c:pt idx="54069">
                  <c:v>-37</c:v>
                </c:pt>
                <c:pt idx="54070">
                  <c:v>-36</c:v>
                </c:pt>
                <c:pt idx="54071">
                  <c:v>-40</c:v>
                </c:pt>
                <c:pt idx="54072">
                  <c:v>-53</c:v>
                </c:pt>
                <c:pt idx="54073">
                  <c:v>-43</c:v>
                </c:pt>
                <c:pt idx="54074">
                  <c:v>-45</c:v>
                </c:pt>
                <c:pt idx="54075">
                  <c:v>-39</c:v>
                </c:pt>
                <c:pt idx="54076">
                  <c:v>-35</c:v>
                </c:pt>
                <c:pt idx="54077">
                  <c:v>-43</c:v>
                </c:pt>
                <c:pt idx="54078">
                  <c:v>-38</c:v>
                </c:pt>
                <c:pt idx="54079">
                  <c:v>-47</c:v>
                </c:pt>
                <c:pt idx="54080">
                  <c:v>-40</c:v>
                </c:pt>
                <c:pt idx="54081">
                  <c:v>-49</c:v>
                </c:pt>
                <c:pt idx="54082">
                  <c:v>-53</c:v>
                </c:pt>
                <c:pt idx="54083">
                  <c:v>-50</c:v>
                </c:pt>
                <c:pt idx="54084">
                  <c:v>-46</c:v>
                </c:pt>
                <c:pt idx="54085">
                  <c:v>-44</c:v>
                </c:pt>
                <c:pt idx="54086">
                  <c:v>-38</c:v>
                </c:pt>
                <c:pt idx="54087">
                  <c:v>-41</c:v>
                </c:pt>
                <c:pt idx="54088">
                  <c:v>-50</c:v>
                </c:pt>
                <c:pt idx="54089">
                  <c:v>-40</c:v>
                </c:pt>
                <c:pt idx="54090">
                  <c:v>-42</c:v>
                </c:pt>
                <c:pt idx="54091">
                  <c:v>-38</c:v>
                </c:pt>
                <c:pt idx="54092">
                  <c:v>-45</c:v>
                </c:pt>
                <c:pt idx="54093">
                  <c:v>-33</c:v>
                </c:pt>
                <c:pt idx="54094">
                  <c:v>-46</c:v>
                </c:pt>
                <c:pt idx="54095">
                  <c:v>-42</c:v>
                </c:pt>
                <c:pt idx="54096">
                  <c:v>-20</c:v>
                </c:pt>
                <c:pt idx="54097">
                  <c:v>-37</c:v>
                </c:pt>
                <c:pt idx="54098">
                  <c:v>-47</c:v>
                </c:pt>
                <c:pt idx="54099">
                  <c:v>-35</c:v>
                </c:pt>
                <c:pt idx="54100">
                  <c:v>-26</c:v>
                </c:pt>
                <c:pt idx="54101">
                  <c:v>-45</c:v>
                </c:pt>
                <c:pt idx="54102">
                  <c:v>-35</c:v>
                </c:pt>
                <c:pt idx="54103">
                  <c:v>-33</c:v>
                </c:pt>
                <c:pt idx="54104">
                  <c:v>-39</c:v>
                </c:pt>
                <c:pt idx="54105">
                  <c:v>-34</c:v>
                </c:pt>
                <c:pt idx="54106">
                  <c:v>-36</c:v>
                </c:pt>
                <c:pt idx="54107">
                  <c:v>-42</c:v>
                </c:pt>
                <c:pt idx="54108">
                  <c:v>-36</c:v>
                </c:pt>
                <c:pt idx="54109">
                  <c:v>-37</c:v>
                </c:pt>
                <c:pt idx="54110">
                  <c:v>-42</c:v>
                </c:pt>
                <c:pt idx="54111">
                  <c:v>-49</c:v>
                </c:pt>
                <c:pt idx="54112">
                  <c:v>-47</c:v>
                </c:pt>
                <c:pt idx="54113">
                  <c:v>-51</c:v>
                </c:pt>
                <c:pt idx="54114">
                  <c:v>-40</c:v>
                </c:pt>
                <c:pt idx="54115">
                  <c:v>-43</c:v>
                </c:pt>
                <c:pt idx="54116">
                  <c:v>-38</c:v>
                </c:pt>
                <c:pt idx="54117">
                  <c:v>-39</c:v>
                </c:pt>
                <c:pt idx="54118">
                  <c:v>-54</c:v>
                </c:pt>
                <c:pt idx="54119">
                  <c:v>-47</c:v>
                </c:pt>
                <c:pt idx="54120">
                  <c:v>-43</c:v>
                </c:pt>
                <c:pt idx="54121">
                  <c:v>-50</c:v>
                </c:pt>
                <c:pt idx="54122">
                  <c:v>-49</c:v>
                </c:pt>
                <c:pt idx="54123">
                  <c:v>-26</c:v>
                </c:pt>
                <c:pt idx="54124">
                  <c:v>-31</c:v>
                </c:pt>
                <c:pt idx="54125">
                  <c:v>-33</c:v>
                </c:pt>
                <c:pt idx="54126">
                  <c:v>-35</c:v>
                </c:pt>
                <c:pt idx="54127">
                  <c:v>-26</c:v>
                </c:pt>
                <c:pt idx="54128">
                  <c:v>-23</c:v>
                </c:pt>
                <c:pt idx="54129">
                  <c:v>-11</c:v>
                </c:pt>
                <c:pt idx="54130">
                  <c:v>-21</c:v>
                </c:pt>
                <c:pt idx="54131">
                  <c:v>-20</c:v>
                </c:pt>
                <c:pt idx="54132">
                  <c:v>-17</c:v>
                </c:pt>
                <c:pt idx="54133">
                  <c:v>-20</c:v>
                </c:pt>
                <c:pt idx="54134">
                  <c:v>-32</c:v>
                </c:pt>
                <c:pt idx="54135">
                  <c:v>-23</c:v>
                </c:pt>
                <c:pt idx="54136">
                  <c:v>-32</c:v>
                </c:pt>
                <c:pt idx="54137">
                  <c:v>-21</c:v>
                </c:pt>
                <c:pt idx="54138">
                  <c:v>-33</c:v>
                </c:pt>
                <c:pt idx="54139">
                  <c:v>-27</c:v>
                </c:pt>
                <c:pt idx="54140">
                  <c:v>-91</c:v>
                </c:pt>
                <c:pt idx="54141">
                  <c:v>-75</c:v>
                </c:pt>
                <c:pt idx="54142">
                  <c:v>-70</c:v>
                </c:pt>
                <c:pt idx="54143">
                  <c:v>-68</c:v>
                </c:pt>
                <c:pt idx="54144">
                  <c:v>-68</c:v>
                </c:pt>
                <c:pt idx="54145">
                  <c:v>-43</c:v>
                </c:pt>
                <c:pt idx="54146">
                  <c:v>-53</c:v>
                </c:pt>
                <c:pt idx="54147">
                  <c:v>-69</c:v>
                </c:pt>
                <c:pt idx="54148">
                  <c:v>-75</c:v>
                </c:pt>
                <c:pt idx="54149">
                  <c:v>-70</c:v>
                </c:pt>
                <c:pt idx="54150">
                  <c:v>-83</c:v>
                </c:pt>
                <c:pt idx="54151">
                  <c:v>-88</c:v>
                </c:pt>
                <c:pt idx="54152">
                  <c:v>-36</c:v>
                </c:pt>
                <c:pt idx="54153">
                  <c:v>-34</c:v>
                </c:pt>
                <c:pt idx="54154">
                  <c:v>-30</c:v>
                </c:pt>
                <c:pt idx="54155">
                  <c:v>-23</c:v>
                </c:pt>
                <c:pt idx="54156">
                  <c:v>-47</c:v>
                </c:pt>
                <c:pt idx="54157">
                  <c:v>-43</c:v>
                </c:pt>
                <c:pt idx="54158">
                  <c:v>-35</c:v>
                </c:pt>
                <c:pt idx="54159">
                  <c:v>-49</c:v>
                </c:pt>
                <c:pt idx="54160">
                  <c:v>-39</c:v>
                </c:pt>
                <c:pt idx="54161">
                  <c:v>-29</c:v>
                </c:pt>
                <c:pt idx="54162">
                  <c:v>-31</c:v>
                </c:pt>
                <c:pt idx="54163">
                  <c:v>-48</c:v>
                </c:pt>
                <c:pt idx="54164">
                  <c:v>-38</c:v>
                </c:pt>
                <c:pt idx="54165">
                  <c:v>-42</c:v>
                </c:pt>
                <c:pt idx="54166">
                  <c:v>-40</c:v>
                </c:pt>
                <c:pt idx="54167">
                  <c:v>-40</c:v>
                </c:pt>
                <c:pt idx="54168">
                  <c:v>-21</c:v>
                </c:pt>
                <c:pt idx="54169">
                  <c:v>-10</c:v>
                </c:pt>
                <c:pt idx="54170">
                  <c:v>-21</c:v>
                </c:pt>
                <c:pt idx="54171">
                  <c:v>-29</c:v>
                </c:pt>
                <c:pt idx="54172">
                  <c:v>-14</c:v>
                </c:pt>
                <c:pt idx="54173">
                  <c:v>-17</c:v>
                </c:pt>
                <c:pt idx="54174">
                  <c:v>-19</c:v>
                </c:pt>
                <c:pt idx="54175">
                  <c:v>-10</c:v>
                </c:pt>
                <c:pt idx="54176">
                  <c:v>-10</c:v>
                </c:pt>
                <c:pt idx="54177">
                  <c:v>-28</c:v>
                </c:pt>
                <c:pt idx="54178">
                  <c:v>-15</c:v>
                </c:pt>
                <c:pt idx="54179">
                  <c:v>-30</c:v>
                </c:pt>
                <c:pt idx="54180">
                  <c:v>-24</c:v>
                </c:pt>
                <c:pt idx="54181">
                  <c:v>-34</c:v>
                </c:pt>
                <c:pt idx="54182">
                  <c:v>-38</c:v>
                </c:pt>
                <c:pt idx="54183">
                  <c:v>-44</c:v>
                </c:pt>
                <c:pt idx="54184">
                  <c:v>-36</c:v>
                </c:pt>
                <c:pt idx="54185">
                  <c:v>-52</c:v>
                </c:pt>
                <c:pt idx="54186">
                  <c:v>-54</c:v>
                </c:pt>
                <c:pt idx="54187">
                  <c:v>-48</c:v>
                </c:pt>
                <c:pt idx="54188">
                  <c:v>-42</c:v>
                </c:pt>
                <c:pt idx="54189">
                  <c:v>-59</c:v>
                </c:pt>
                <c:pt idx="54190">
                  <c:v>-59</c:v>
                </c:pt>
                <c:pt idx="54191">
                  <c:v>-49</c:v>
                </c:pt>
                <c:pt idx="54192">
                  <c:v>-45</c:v>
                </c:pt>
                <c:pt idx="54193">
                  <c:v>-50</c:v>
                </c:pt>
                <c:pt idx="54194">
                  <c:v>-41</c:v>
                </c:pt>
                <c:pt idx="54195">
                  <c:v>-53</c:v>
                </c:pt>
                <c:pt idx="54196">
                  <c:v>-33</c:v>
                </c:pt>
                <c:pt idx="54197">
                  <c:v>-39</c:v>
                </c:pt>
                <c:pt idx="54198">
                  <c:v>-35</c:v>
                </c:pt>
                <c:pt idx="54199">
                  <c:v>-49</c:v>
                </c:pt>
                <c:pt idx="54200">
                  <c:v>-36</c:v>
                </c:pt>
                <c:pt idx="54201">
                  <c:v>-46</c:v>
                </c:pt>
                <c:pt idx="54202">
                  <c:v>-51</c:v>
                </c:pt>
                <c:pt idx="54203">
                  <c:v>-33</c:v>
                </c:pt>
                <c:pt idx="54204">
                  <c:v>-39</c:v>
                </c:pt>
                <c:pt idx="54205">
                  <c:v>-31</c:v>
                </c:pt>
                <c:pt idx="54206">
                  <c:v>-29</c:v>
                </c:pt>
                <c:pt idx="54207">
                  <c:v>-33</c:v>
                </c:pt>
                <c:pt idx="54208">
                  <c:v>-32</c:v>
                </c:pt>
                <c:pt idx="54209">
                  <c:v>-20</c:v>
                </c:pt>
                <c:pt idx="54210">
                  <c:v>-27</c:v>
                </c:pt>
                <c:pt idx="54211">
                  <c:v>-28</c:v>
                </c:pt>
                <c:pt idx="54212">
                  <c:v>-20</c:v>
                </c:pt>
                <c:pt idx="54213">
                  <c:v>-44</c:v>
                </c:pt>
                <c:pt idx="54214">
                  <c:v>-29</c:v>
                </c:pt>
                <c:pt idx="54215">
                  <c:v>-14</c:v>
                </c:pt>
                <c:pt idx="54216">
                  <c:v>-5</c:v>
                </c:pt>
                <c:pt idx="54217">
                  <c:v>-3</c:v>
                </c:pt>
                <c:pt idx="54218">
                  <c:v>-15</c:v>
                </c:pt>
                <c:pt idx="54219">
                  <c:v>4</c:v>
                </c:pt>
                <c:pt idx="54220">
                  <c:v>-39</c:v>
                </c:pt>
                <c:pt idx="54221">
                  <c:v>-41</c:v>
                </c:pt>
                <c:pt idx="54222">
                  <c:v>-106</c:v>
                </c:pt>
                <c:pt idx="54223">
                  <c:v>-35</c:v>
                </c:pt>
                <c:pt idx="54224">
                  <c:v>-48</c:v>
                </c:pt>
                <c:pt idx="54225">
                  <c:v>-35</c:v>
                </c:pt>
                <c:pt idx="54226">
                  <c:v>-38</c:v>
                </c:pt>
                <c:pt idx="54227">
                  <c:v>-33</c:v>
                </c:pt>
                <c:pt idx="54228">
                  <c:v>-30</c:v>
                </c:pt>
                <c:pt idx="54229">
                  <c:v>-40</c:v>
                </c:pt>
                <c:pt idx="54230">
                  <c:v>-57</c:v>
                </c:pt>
                <c:pt idx="54231">
                  <c:v>-38</c:v>
                </c:pt>
                <c:pt idx="54232">
                  <c:v>-15</c:v>
                </c:pt>
                <c:pt idx="54233">
                  <c:v>-31</c:v>
                </c:pt>
                <c:pt idx="54234">
                  <c:v>-30</c:v>
                </c:pt>
                <c:pt idx="54235">
                  <c:v>-23</c:v>
                </c:pt>
                <c:pt idx="54236">
                  <c:v>-34</c:v>
                </c:pt>
                <c:pt idx="54237">
                  <c:v>-23</c:v>
                </c:pt>
                <c:pt idx="54238">
                  <c:v>-30</c:v>
                </c:pt>
                <c:pt idx="54239">
                  <c:v>-21</c:v>
                </c:pt>
                <c:pt idx="54240">
                  <c:v>-19</c:v>
                </c:pt>
                <c:pt idx="54241">
                  <c:v>-23</c:v>
                </c:pt>
                <c:pt idx="54242">
                  <c:v>-19</c:v>
                </c:pt>
                <c:pt idx="54243">
                  <c:v>-29</c:v>
                </c:pt>
                <c:pt idx="54244">
                  <c:v>-30</c:v>
                </c:pt>
                <c:pt idx="54245">
                  <c:v>-37</c:v>
                </c:pt>
                <c:pt idx="54246">
                  <c:v>-41</c:v>
                </c:pt>
                <c:pt idx="54247">
                  <c:v>-29</c:v>
                </c:pt>
                <c:pt idx="54248">
                  <c:v>-37</c:v>
                </c:pt>
                <c:pt idx="54249">
                  <c:v>-33</c:v>
                </c:pt>
                <c:pt idx="54250">
                  <c:v>-35</c:v>
                </c:pt>
                <c:pt idx="54251">
                  <c:v>-30</c:v>
                </c:pt>
                <c:pt idx="54252">
                  <c:v>-34</c:v>
                </c:pt>
                <c:pt idx="54253">
                  <c:v>-31</c:v>
                </c:pt>
                <c:pt idx="54254">
                  <c:v>-37</c:v>
                </c:pt>
                <c:pt idx="54255">
                  <c:v>-40</c:v>
                </c:pt>
                <c:pt idx="54256">
                  <c:v>-43</c:v>
                </c:pt>
                <c:pt idx="54257">
                  <c:v>-29</c:v>
                </c:pt>
                <c:pt idx="54258">
                  <c:v>-17</c:v>
                </c:pt>
                <c:pt idx="54259">
                  <c:v>-35</c:v>
                </c:pt>
                <c:pt idx="54260">
                  <c:v>-27</c:v>
                </c:pt>
                <c:pt idx="54261">
                  <c:v>-28</c:v>
                </c:pt>
                <c:pt idx="54262">
                  <c:v>-14</c:v>
                </c:pt>
                <c:pt idx="54263">
                  <c:v>-6</c:v>
                </c:pt>
                <c:pt idx="54264">
                  <c:v>-13</c:v>
                </c:pt>
                <c:pt idx="54265">
                  <c:v>-17</c:v>
                </c:pt>
                <c:pt idx="54266">
                  <c:v>-21</c:v>
                </c:pt>
                <c:pt idx="54267">
                  <c:v>-35</c:v>
                </c:pt>
                <c:pt idx="54268">
                  <c:v>-40</c:v>
                </c:pt>
                <c:pt idx="54269">
                  <c:v>-25</c:v>
                </c:pt>
                <c:pt idx="54270">
                  <c:v>-25</c:v>
                </c:pt>
                <c:pt idx="54271">
                  <c:v>-29</c:v>
                </c:pt>
                <c:pt idx="54272">
                  <c:v>-25</c:v>
                </c:pt>
                <c:pt idx="54273">
                  <c:v>-22</c:v>
                </c:pt>
                <c:pt idx="54274">
                  <c:v>-29</c:v>
                </c:pt>
                <c:pt idx="54275">
                  <c:v>-30</c:v>
                </c:pt>
                <c:pt idx="54276">
                  <c:v>-25</c:v>
                </c:pt>
                <c:pt idx="54277">
                  <c:v>-24</c:v>
                </c:pt>
                <c:pt idx="54278">
                  <c:v>-20</c:v>
                </c:pt>
                <c:pt idx="54279">
                  <c:v>-28</c:v>
                </c:pt>
                <c:pt idx="54280">
                  <c:v>169</c:v>
                </c:pt>
                <c:pt idx="54281">
                  <c:v>30</c:v>
                </c:pt>
                <c:pt idx="54282">
                  <c:v>-33</c:v>
                </c:pt>
                <c:pt idx="54283">
                  <c:v>-45</c:v>
                </c:pt>
                <c:pt idx="54284">
                  <c:v>-41</c:v>
                </c:pt>
                <c:pt idx="54285">
                  <c:v>-36</c:v>
                </c:pt>
                <c:pt idx="54286">
                  <c:v>-26</c:v>
                </c:pt>
                <c:pt idx="54287">
                  <c:v>-25</c:v>
                </c:pt>
                <c:pt idx="54288">
                  <c:v>-13</c:v>
                </c:pt>
                <c:pt idx="54289">
                  <c:v>-21</c:v>
                </c:pt>
                <c:pt idx="54290">
                  <c:v>-19</c:v>
                </c:pt>
                <c:pt idx="54291">
                  <c:v>-22</c:v>
                </c:pt>
                <c:pt idx="54292">
                  <c:v>-25</c:v>
                </c:pt>
                <c:pt idx="54293">
                  <c:v>-27</c:v>
                </c:pt>
                <c:pt idx="54294">
                  <c:v>-40</c:v>
                </c:pt>
                <c:pt idx="54295">
                  <c:v>-40</c:v>
                </c:pt>
                <c:pt idx="54296">
                  <c:v>-43</c:v>
                </c:pt>
                <c:pt idx="54297">
                  <c:v>-41</c:v>
                </c:pt>
                <c:pt idx="54298">
                  <c:v>-42</c:v>
                </c:pt>
                <c:pt idx="54299">
                  <c:v>-36</c:v>
                </c:pt>
                <c:pt idx="54300">
                  <c:v>-36</c:v>
                </c:pt>
                <c:pt idx="54301">
                  <c:v>-36</c:v>
                </c:pt>
                <c:pt idx="54302">
                  <c:v>-41</c:v>
                </c:pt>
                <c:pt idx="54303">
                  <c:v>-40</c:v>
                </c:pt>
                <c:pt idx="54304">
                  <c:v>-43</c:v>
                </c:pt>
                <c:pt idx="54305">
                  <c:v>-42</c:v>
                </c:pt>
                <c:pt idx="54306">
                  <c:v>-35</c:v>
                </c:pt>
                <c:pt idx="54307">
                  <c:v>-36</c:v>
                </c:pt>
                <c:pt idx="54308">
                  <c:v>-37</c:v>
                </c:pt>
                <c:pt idx="54309">
                  <c:v>-37</c:v>
                </c:pt>
                <c:pt idx="54310">
                  <c:v>-38</c:v>
                </c:pt>
                <c:pt idx="54311">
                  <c:v>-41</c:v>
                </c:pt>
                <c:pt idx="54312">
                  <c:v>-35</c:v>
                </c:pt>
                <c:pt idx="54313">
                  <c:v>-37</c:v>
                </c:pt>
                <c:pt idx="54314">
                  <c:v>-35</c:v>
                </c:pt>
                <c:pt idx="54315">
                  <c:v>-46</c:v>
                </c:pt>
                <c:pt idx="54316">
                  <c:v>-42</c:v>
                </c:pt>
                <c:pt idx="54317">
                  <c:v>-43</c:v>
                </c:pt>
                <c:pt idx="54318">
                  <c:v>-36</c:v>
                </c:pt>
                <c:pt idx="54319">
                  <c:v>-43</c:v>
                </c:pt>
                <c:pt idx="54320">
                  <c:v>-49</c:v>
                </c:pt>
                <c:pt idx="54321">
                  <c:v>-43</c:v>
                </c:pt>
                <c:pt idx="54322">
                  <c:v>-38</c:v>
                </c:pt>
                <c:pt idx="54323">
                  <c:v>-42</c:v>
                </c:pt>
                <c:pt idx="54324">
                  <c:v>-30</c:v>
                </c:pt>
                <c:pt idx="54325">
                  <c:v>-29</c:v>
                </c:pt>
                <c:pt idx="54326">
                  <c:v>-32</c:v>
                </c:pt>
                <c:pt idx="54327">
                  <c:v>-39</c:v>
                </c:pt>
                <c:pt idx="54328">
                  <c:v>-59</c:v>
                </c:pt>
                <c:pt idx="54329">
                  <c:v>-36</c:v>
                </c:pt>
                <c:pt idx="54330">
                  <c:v>-27</c:v>
                </c:pt>
                <c:pt idx="54331">
                  <c:v>-43</c:v>
                </c:pt>
                <c:pt idx="54332">
                  <c:v>-45</c:v>
                </c:pt>
                <c:pt idx="54333">
                  <c:v>-54</c:v>
                </c:pt>
                <c:pt idx="54334">
                  <c:v>-25</c:v>
                </c:pt>
                <c:pt idx="54335">
                  <c:v>-26</c:v>
                </c:pt>
                <c:pt idx="54336">
                  <c:v>-25</c:v>
                </c:pt>
                <c:pt idx="54337">
                  <c:v>-23</c:v>
                </c:pt>
                <c:pt idx="54338">
                  <c:v>-23</c:v>
                </c:pt>
                <c:pt idx="54339">
                  <c:v>-26</c:v>
                </c:pt>
                <c:pt idx="54340">
                  <c:v>-27</c:v>
                </c:pt>
                <c:pt idx="54341">
                  <c:v>-25</c:v>
                </c:pt>
                <c:pt idx="54342">
                  <c:v>-27</c:v>
                </c:pt>
                <c:pt idx="54343">
                  <c:v>-34</c:v>
                </c:pt>
                <c:pt idx="54344">
                  <c:v>-26</c:v>
                </c:pt>
                <c:pt idx="54345">
                  <c:v>-24</c:v>
                </c:pt>
                <c:pt idx="54346">
                  <c:v>59</c:v>
                </c:pt>
                <c:pt idx="54347">
                  <c:v>23</c:v>
                </c:pt>
                <c:pt idx="54348">
                  <c:v>0</c:v>
                </c:pt>
                <c:pt idx="54349">
                  <c:v>-27</c:v>
                </c:pt>
                <c:pt idx="54350">
                  <c:v>-39</c:v>
                </c:pt>
                <c:pt idx="54351">
                  <c:v>-56</c:v>
                </c:pt>
                <c:pt idx="54352">
                  <c:v>-40</c:v>
                </c:pt>
                <c:pt idx="54353">
                  <c:v>-41</c:v>
                </c:pt>
                <c:pt idx="54354">
                  <c:v>-39</c:v>
                </c:pt>
                <c:pt idx="54355">
                  <c:v>-43</c:v>
                </c:pt>
                <c:pt idx="54356">
                  <c:v>-37</c:v>
                </c:pt>
                <c:pt idx="54357">
                  <c:v>-50</c:v>
                </c:pt>
                <c:pt idx="54358">
                  <c:v>-35</c:v>
                </c:pt>
                <c:pt idx="54359">
                  <c:v>-30</c:v>
                </c:pt>
                <c:pt idx="54360">
                  <c:v>-34</c:v>
                </c:pt>
                <c:pt idx="54361">
                  <c:v>-32</c:v>
                </c:pt>
                <c:pt idx="54362">
                  <c:v>-41</c:v>
                </c:pt>
                <c:pt idx="54363">
                  <c:v>-42</c:v>
                </c:pt>
                <c:pt idx="54364">
                  <c:v>-46</c:v>
                </c:pt>
                <c:pt idx="54365">
                  <c:v>-35</c:v>
                </c:pt>
                <c:pt idx="54366">
                  <c:v>-29</c:v>
                </c:pt>
                <c:pt idx="54367">
                  <c:v>-29</c:v>
                </c:pt>
                <c:pt idx="54368">
                  <c:v>-25</c:v>
                </c:pt>
                <c:pt idx="54369">
                  <c:v>-24</c:v>
                </c:pt>
                <c:pt idx="54370">
                  <c:v>-30</c:v>
                </c:pt>
                <c:pt idx="54371">
                  <c:v>-22</c:v>
                </c:pt>
                <c:pt idx="54372">
                  <c:v>-26</c:v>
                </c:pt>
                <c:pt idx="54373">
                  <c:v>-26</c:v>
                </c:pt>
                <c:pt idx="54374">
                  <c:v>-30</c:v>
                </c:pt>
                <c:pt idx="54375">
                  <c:v>-26</c:v>
                </c:pt>
                <c:pt idx="54376">
                  <c:v>-32</c:v>
                </c:pt>
                <c:pt idx="54377">
                  <c:v>-31</c:v>
                </c:pt>
                <c:pt idx="54378">
                  <c:v>-35</c:v>
                </c:pt>
                <c:pt idx="54379">
                  <c:v>-28</c:v>
                </c:pt>
                <c:pt idx="54380">
                  <c:v>-39</c:v>
                </c:pt>
                <c:pt idx="54381">
                  <c:v>-38</c:v>
                </c:pt>
                <c:pt idx="54382">
                  <c:v>-40</c:v>
                </c:pt>
                <c:pt idx="54383">
                  <c:v>-42</c:v>
                </c:pt>
                <c:pt idx="54384">
                  <c:v>-35</c:v>
                </c:pt>
                <c:pt idx="54385">
                  <c:v>-32</c:v>
                </c:pt>
                <c:pt idx="54386">
                  <c:v>-39</c:v>
                </c:pt>
                <c:pt idx="54387">
                  <c:v>-39</c:v>
                </c:pt>
                <c:pt idx="54388">
                  <c:v>-32</c:v>
                </c:pt>
                <c:pt idx="54389">
                  <c:v>-44</c:v>
                </c:pt>
                <c:pt idx="54390">
                  <c:v>-43</c:v>
                </c:pt>
                <c:pt idx="54391">
                  <c:v>-37</c:v>
                </c:pt>
                <c:pt idx="54392">
                  <c:v>-34</c:v>
                </c:pt>
                <c:pt idx="54393">
                  <c:v>-35</c:v>
                </c:pt>
                <c:pt idx="54394">
                  <c:v>-44</c:v>
                </c:pt>
                <c:pt idx="54395">
                  <c:v>-29</c:v>
                </c:pt>
                <c:pt idx="54396">
                  <c:v>-37</c:v>
                </c:pt>
                <c:pt idx="54397">
                  <c:v>-27</c:v>
                </c:pt>
                <c:pt idx="54398">
                  <c:v>-28</c:v>
                </c:pt>
                <c:pt idx="54399">
                  <c:v>-31</c:v>
                </c:pt>
                <c:pt idx="54400">
                  <c:v>-29</c:v>
                </c:pt>
                <c:pt idx="54401">
                  <c:v>-35</c:v>
                </c:pt>
                <c:pt idx="54402">
                  <c:v>-35</c:v>
                </c:pt>
                <c:pt idx="54403">
                  <c:v>-30</c:v>
                </c:pt>
                <c:pt idx="54404">
                  <c:v>0</c:v>
                </c:pt>
                <c:pt idx="54405">
                  <c:v>0</c:v>
                </c:pt>
                <c:pt idx="54406">
                  <c:v>0</c:v>
                </c:pt>
                <c:pt idx="54407">
                  <c:v>-19</c:v>
                </c:pt>
                <c:pt idx="54408">
                  <c:v>-18</c:v>
                </c:pt>
                <c:pt idx="54409">
                  <c:v>-19</c:v>
                </c:pt>
                <c:pt idx="54410">
                  <c:v>-36</c:v>
                </c:pt>
                <c:pt idx="54411">
                  <c:v>-31</c:v>
                </c:pt>
                <c:pt idx="54412">
                  <c:v>-27</c:v>
                </c:pt>
                <c:pt idx="54413">
                  <c:v>-22</c:v>
                </c:pt>
                <c:pt idx="54414">
                  <c:v>-29</c:v>
                </c:pt>
                <c:pt idx="54415">
                  <c:v>-20</c:v>
                </c:pt>
                <c:pt idx="54416">
                  <c:v>-12</c:v>
                </c:pt>
                <c:pt idx="54417">
                  <c:v>-10</c:v>
                </c:pt>
                <c:pt idx="54418">
                  <c:v>-22</c:v>
                </c:pt>
                <c:pt idx="54419">
                  <c:v>-35</c:v>
                </c:pt>
                <c:pt idx="54420">
                  <c:v>-30</c:v>
                </c:pt>
                <c:pt idx="54421">
                  <c:v>-39</c:v>
                </c:pt>
                <c:pt idx="54422">
                  <c:v>-45</c:v>
                </c:pt>
                <c:pt idx="54423">
                  <c:v>-45</c:v>
                </c:pt>
                <c:pt idx="54424">
                  <c:v>-44</c:v>
                </c:pt>
                <c:pt idx="54425">
                  <c:v>-44</c:v>
                </c:pt>
                <c:pt idx="54426">
                  <c:v>-41</c:v>
                </c:pt>
                <c:pt idx="54427">
                  <c:v>-45</c:v>
                </c:pt>
                <c:pt idx="54428">
                  <c:v>-33</c:v>
                </c:pt>
                <c:pt idx="54429">
                  <c:v>-43</c:v>
                </c:pt>
                <c:pt idx="54430">
                  <c:v>-47</c:v>
                </c:pt>
                <c:pt idx="54431">
                  <c:v>-39</c:v>
                </c:pt>
                <c:pt idx="54432">
                  <c:v>-43</c:v>
                </c:pt>
                <c:pt idx="54433">
                  <c:v>-41</c:v>
                </c:pt>
                <c:pt idx="54434">
                  <c:v>-39</c:v>
                </c:pt>
                <c:pt idx="54435">
                  <c:v>-47</c:v>
                </c:pt>
                <c:pt idx="54436">
                  <c:v>-39</c:v>
                </c:pt>
                <c:pt idx="54437">
                  <c:v>-40</c:v>
                </c:pt>
                <c:pt idx="54438">
                  <c:v>-35</c:v>
                </c:pt>
                <c:pt idx="54439">
                  <c:v>-45</c:v>
                </c:pt>
                <c:pt idx="54440">
                  <c:v>-35</c:v>
                </c:pt>
                <c:pt idx="54441">
                  <c:v>-35</c:v>
                </c:pt>
                <c:pt idx="54442">
                  <c:v>-37</c:v>
                </c:pt>
                <c:pt idx="54443">
                  <c:v>-37</c:v>
                </c:pt>
                <c:pt idx="54444">
                  <c:v>-35</c:v>
                </c:pt>
                <c:pt idx="54445">
                  <c:v>-41</c:v>
                </c:pt>
                <c:pt idx="54446">
                  <c:v>-28</c:v>
                </c:pt>
                <c:pt idx="54447">
                  <c:v>-23</c:v>
                </c:pt>
                <c:pt idx="54448">
                  <c:v>-21</c:v>
                </c:pt>
                <c:pt idx="54449">
                  <c:v>-20</c:v>
                </c:pt>
                <c:pt idx="54450">
                  <c:v>-20</c:v>
                </c:pt>
                <c:pt idx="54451">
                  <c:v>-21</c:v>
                </c:pt>
                <c:pt idx="54452">
                  <c:v>-19</c:v>
                </c:pt>
                <c:pt idx="54453">
                  <c:v>-29</c:v>
                </c:pt>
                <c:pt idx="54454">
                  <c:v>-27</c:v>
                </c:pt>
                <c:pt idx="54455">
                  <c:v>-26</c:v>
                </c:pt>
                <c:pt idx="54456">
                  <c:v>-28</c:v>
                </c:pt>
                <c:pt idx="54457">
                  <c:v>-29</c:v>
                </c:pt>
                <c:pt idx="54458">
                  <c:v>-39</c:v>
                </c:pt>
                <c:pt idx="54459">
                  <c:v>-38</c:v>
                </c:pt>
                <c:pt idx="54460">
                  <c:v>-36</c:v>
                </c:pt>
                <c:pt idx="54461">
                  <c:v>-37</c:v>
                </c:pt>
                <c:pt idx="54462">
                  <c:v>-33</c:v>
                </c:pt>
                <c:pt idx="54463">
                  <c:v>-31</c:v>
                </c:pt>
                <c:pt idx="54464">
                  <c:v>-29</c:v>
                </c:pt>
                <c:pt idx="54465">
                  <c:v>-34</c:v>
                </c:pt>
                <c:pt idx="54466">
                  <c:v>-37</c:v>
                </c:pt>
                <c:pt idx="54467">
                  <c:v>-33</c:v>
                </c:pt>
                <c:pt idx="54468">
                  <c:v>-38</c:v>
                </c:pt>
                <c:pt idx="54469">
                  <c:v>-35</c:v>
                </c:pt>
                <c:pt idx="54470">
                  <c:v>-29</c:v>
                </c:pt>
                <c:pt idx="54471">
                  <c:v>-23</c:v>
                </c:pt>
                <c:pt idx="54472">
                  <c:v>-25</c:v>
                </c:pt>
                <c:pt idx="54473">
                  <c:v>-24</c:v>
                </c:pt>
                <c:pt idx="54474">
                  <c:v>-27</c:v>
                </c:pt>
                <c:pt idx="54475">
                  <c:v>-25</c:v>
                </c:pt>
                <c:pt idx="54476">
                  <c:v>-22</c:v>
                </c:pt>
                <c:pt idx="54477">
                  <c:v>-23</c:v>
                </c:pt>
                <c:pt idx="54478">
                  <c:v>-25</c:v>
                </c:pt>
                <c:pt idx="54479">
                  <c:v>-25</c:v>
                </c:pt>
                <c:pt idx="54480">
                  <c:v>-27</c:v>
                </c:pt>
                <c:pt idx="54481">
                  <c:v>-26</c:v>
                </c:pt>
                <c:pt idx="54482">
                  <c:v>-32</c:v>
                </c:pt>
                <c:pt idx="54483">
                  <c:v>-35</c:v>
                </c:pt>
                <c:pt idx="54484">
                  <c:v>-34</c:v>
                </c:pt>
                <c:pt idx="54485">
                  <c:v>-32</c:v>
                </c:pt>
                <c:pt idx="54486">
                  <c:v>-28</c:v>
                </c:pt>
                <c:pt idx="54487">
                  <c:v>-42</c:v>
                </c:pt>
                <c:pt idx="54488">
                  <c:v>-37</c:v>
                </c:pt>
                <c:pt idx="54489">
                  <c:v>-34</c:v>
                </c:pt>
                <c:pt idx="54490">
                  <c:v>-31</c:v>
                </c:pt>
                <c:pt idx="54491">
                  <c:v>-34</c:v>
                </c:pt>
                <c:pt idx="54492">
                  <c:v>-34</c:v>
                </c:pt>
                <c:pt idx="54493">
                  <c:v>-33</c:v>
                </c:pt>
                <c:pt idx="54494">
                  <c:v>-54</c:v>
                </c:pt>
                <c:pt idx="54495">
                  <c:v>-47</c:v>
                </c:pt>
                <c:pt idx="54496">
                  <c:v>-50</c:v>
                </c:pt>
                <c:pt idx="54497">
                  <c:v>-41</c:v>
                </c:pt>
                <c:pt idx="54498">
                  <c:v>-34</c:v>
                </c:pt>
                <c:pt idx="54499">
                  <c:v>-40</c:v>
                </c:pt>
                <c:pt idx="54500">
                  <c:v>-35</c:v>
                </c:pt>
                <c:pt idx="54501">
                  <c:v>-35</c:v>
                </c:pt>
                <c:pt idx="54502">
                  <c:v>-47</c:v>
                </c:pt>
                <c:pt idx="54503">
                  <c:v>-45</c:v>
                </c:pt>
                <c:pt idx="54504">
                  <c:v>-55</c:v>
                </c:pt>
                <c:pt idx="54505">
                  <c:v>-44</c:v>
                </c:pt>
                <c:pt idx="54506">
                  <c:v>-16</c:v>
                </c:pt>
                <c:pt idx="54507">
                  <c:v>-28</c:v>
                </c:pt>
                <c:pt idx="54508">
                  <c:v>-23</c:v>
                </c:pt>
                <c:pt idx="54509">
                  <c:v>-24</c:v>
                </c:pt>
                <c:pt idx="54510">
                  <c:v>-29</c:v>
                </c:pt>
                <c:pt idx="54511">
                  <c:v>-25</c:v>
                </c:pt>
                <c:pt idx="54512">
                  <c:v>-24</c:v>
                </c:pt>
                <c:pt idx="54513">
                  <c:v>-29</c:v>
                </c:pt>
                <c:pt idx="54514">
                  <c:v>-20</c:v>
                </c:pt>
                <c:pt idx="54515">
                  <c:v>-19</c:v>
                </c:pt>
                <c:pt idx="54516">
                  <c:v>-36</c:v>
                </c:pt>
                <c:pt idx="54517">
                  <c:v>-34</c:v>
                </c:pt>
                <c:pt idx="54518">
                  <c:v>-36</c:v>
                </c:pt>
                <c:pt idx="54519">
                  <c:v>-30</c:v>
                </c:pt>
                <c:pt idx="54520">
                  <c:v>-33</c:v>
                </c:pt>
                <c:pt idx="54521">
                  <c:v>-33</c:v>
                </c:pt>
                <c:pt idx="54522">
                  <c:v>-33</c:v>
                </c:pt>
                <c:pt idx="54523">
                  <c:v>-32</c:v>
                </c:pt>
                <c:pt idx="54524">
                  <c:v>-32</c:v>
                </c:pt>
                <c:pt idx="54525">
                  <c:v>-31</c:v>
                </c:pt>
                <c:pt idx="54526">
                  <c:v>-36</c:v>
                </c:pt>
                <c:pt idx="54527">
                  <c:v>-34</c:v>
                </c:pt>
                <c:pt idx="54528">
                  <c:v>-22</c:v>
                </c:pt>
                <c:pt idx="54529">
                  <c:v>-20</c:v>
                </c:pt>
                <c:pt idx="54530">
                  <c:v>-25</c:v>
                </c:pt>
                <c:pt idx="54531">
                  <c:v>-30</c:v>
                </c:pt>
                <c:pt idx="54532">
                  <c:v>-26</c:v>
                </c:pt>
                <c:pt idx="54533">
                  <c:v>-32</c:v>
                </c:pt>
                <c:pt idx="54534">
                  <c:v>-31</c:v>
                </c:pt>
                <c:pt idx="54535">
                  <c:v>-24</c:v>
                </c:pt>
                <c:pt idx="54536">
                  <c:v>-31</c:v>
                </c:pt>
                <c:pt idx="54537">
                  <c:v>-27</c:v>
                </c:pt>
                <c:pt idx="54538">
                  <c:v>-30</c:v>
                </c:pt>
                <c:pt idx="54539">
                  <c:v>-27</c:v>
                </c:pt>
                <c:pt idx="54540">
                  <c:v>-49</c:v>
                </c:pt>
                <c:pt idx="54541">
                  <c:v>-51</c:v>
                </c:pt>
                <c:pt idx="54542">
                  <c:v>-55</c:v>
                </c:pt>
                <c:pt idx="54543">
                  <c:v>-48</c:v>
                </c:pt>
                <c:pt idx="54544">
                  <c:v>-60</c:v>
                </c:pt>
                <c:pt idx="54545">
                  <c:v>-58</c:v>
                </c:pt>
                <c:pt idx="54546">
                  <c:v>-49</c:v>
                </c:pt>
                <c:pt idx="54547">
                  <c:v>-58</c:v>
                </c:pt>
                <c:pt idx="54548">
                  <c:v>-59</c:v>
                </c:pt>
                <c:pt idx="54549">
                  <c:v>-66</c:v>
                </c:pt>
                <c:pt idx="54550">
                  <c:v>-62</c:v>
                </c:pt>
                <c:pt idx="54551">
                  <c:v>-66</c:v>
                </c:pt>
                <c:pt idx="54552">
                  <c:v>-36</c:v>
                </c:pt>
                <c:pt idx="54553">
                  <c:v>-27</c:v>
                </c:pt>
                <c:pt idx="54554">
                  <c:v>-26</c:v>
                </c:pt>
                <c:pt idx="54555">
                  <c:v>-26</c:v>
                </c:pt>
                <c:pt idx="54556">
                  <c:v>-27</c:v>
                </c:pt>
                <c:pt idx="54557">
                  <c:v>-22</c:v>
                </c:pt>
                <c:pt idx="54558">
                  <c:v>-27</c:v>
                </c:pt>
                <c:pt idx="54559">
                  <c:v>-28</c:v>
                </c:pt>
                <c:pt idx="54560">
                  <c:v>-30</c:v>
                </c:pt>
                <c:pt idx="54561">
                  <c:v>-29</c:v>
                </c:pt>
                <c:pt idx="54562">
                  <c:v>-36</c:v>
                </c:pt>
                <c:pt idx="54563">
                  <c:v>-44</c:v>
                </c:pt>
                <c:pt idx="54564">
                  <c:v>-56</c:v>
                </c:pt>
                <c:pt idx="54565">
                  <c:v>-48</c:v>
                </c:pt>
                <c:pt idx="54566">
                  <c:v>-46</c:v>
                </c:pt>
                <c:pt idx="54567">
                  <c:v>-29</c:v>
                </c:pt>
                <c:pt idx="54568">
                  <c:v>-31</c:v>
                </c:pt>
                <c:pt idx="54569">
                  <c:v>-63</c:v>
                </c:pt>
                <c:pt idx="54570">
                  <c:v>-36</c:v>
                </c:pt>
                <c:pt idx="54571">
                  <c:v>-33</c:v>
                </c:pt>
                <c:pt idx="54572">
                  <c:v>-16</c:v>
                </c:pt>
                <c:pt idx="54573">
                  <c:v>-50</c:v>
                </c:pt>
                <c:pt idx="54574">
                  <c:v>-52</c:v>
                </c:pt>
                <c:pt idx="54575">
                  <c:v>-44</c:v>
                </c:pt>
                <c:pt idx="54576">
                  <c:v>-41</c:v>
                </c:pt>
                <c:pt idx="54577">
                  <c:v>-40</c:v>
                </c:pt>
                <c:pt idx="54578">
                  <c:v>-44</c:v>
                </c:pt>
                <c:pt idx="54579">
                  <c:v>-40</c:v>
                </c:pt>
                <c:pt idx="54580">
                  <c:v>-47</c:v>
                </c:pt>
                <c:pt idx="54581">
                  <c:v>-44</c:v>
                </c:pt>
                <c:pt idx="54582">
                  <c:v>-44</c:v>
                </c:pt>
                <c:pt idx="54583">
                  <c:v>-41</c:v>
                </c:pt>
                <c:pt idx="54584">
                  <c:v>-41</c:v>
                </c:pt>
                <c:pt idx="54585">
                  <c:v>-48</c:v>
                </c:pt>
                <c:pt idx="54586">
                  <c:v>-41</c:v>
                </c:pt>
                <c:pt idx="54587">
                  <c:v>-29</c:v>
                </c:pt>
                <c:pt idx="54588">
                  <c:v>-30</c:v>
                </c:pt>
                <c:pt idx="54589">
                  <c:v>-34</c:v>
                </c:pt>
                <c:pt idx="54590">
                  <c:v>-37</c:v>
                </c:pt>
                <c:pt idx="54591">
                  <c:v>-33</c:v>
                </c:pt>
                <c:pt idx="54592">
                  <c:v>-35</c:v>
                </c:pt>
                <c:pt idx="54593">
                  <c:v>-34</c:v>
                </c:pt>
                <c:pt idx="54594">
                  <c:v>-30</c:v>
                </c:pt>
                <c:pt idx="54595">
                  <c:v>-35</c:v>
                </c:pt>
                <c:pt idx="54596">
                  <c:v>-31</c:v>
                </c:pt>
                <c:pt idx="54597">
                  <c:v>-31</c:v>
                </c:pt>
                <c:pt idx="54598">
                  <c:v>-28</c:v>
                </c:pt>
                <c:pt idx="54599">
                  <c:v>-48</c:v>
                </c:pt>
                <c:pt idx="54600">
                  <c:v>-41</c:v>
                </c:pt>
                <c:pt idx="54601">
                  <c:v>-49</c:v>
                </c:pt>
                <c:pt idx="54602">
                  <c:v>-39</c:v>
                </c:pt>
                <c:pt idx="54603">
                  <c:v>-40</c:v>
                </c:pt>
                <c:pt idx="54604">
                  <c:v>-43</c:v>
                </c:pt>
                <c:pt idx="54605">
                  <c:v>-34</c:v>
                </c:pt>
                <c:pt idx="54606">
                  <c:v>-45</c:v>
                </c:pt>
                <c:pt idx="54607">
                  <c:v>-40</c:v>
                </c:pt>
                <c:pt idx="54608">
                  <c:v>-46</c:v>
                </c:pt>
                <c:pt idx="54609">
                  <c:v>-47</c:v>
                </c:pt>
                <c:pt idx="54610">
                  <c:v>-44</c:v>
                </c:pt>
                <c:pt idx="54611">
                  <c:v>-27</c:v>
                </c:pt>
                <c:pt idx="54612">
                  <c:v>-32</c:v>
                </c:pt>
                <c:pt idx="54613">
                  <c:v>-31</c:v>
                </c:pt>
                <c:pt idx="54614">
                  <c:v>-33</c:v>
                </c:pt>
                <c:pt idx="54615">
                  <c:v>-31</c:v>
                </c:pt>
                <c:pt idx="54616">
                  <c:v>-29</c:v>
                </c:pt>
                <c:pt idx="54617">
                  <c:v>-30</c:v>
                </c:pt>
                <c:pt idx="54618">
                  <c:v>-32</c:v>
                </c:pt>
                <c:pt idx="54619">
                  <c:v>-32</c:v>
                </c:pt>
                <c:pt idx="54620">
                  <c:v>-36</c:v>
                </c:pt>
                <c:pt idx="54621">
                  <c:v>-32</c:v>
                </c:pt>
                <c:pt idx="54622">
                  <c:v>-27</c:v>
                </c:pt>
                <c:pt idx="54623">
                  <c:v>-42</c:v>
                </c:pt>
                <c:pt idx="54624">
                  <c:v>-30</c:v>
                </c:pt>
                <c:pt idx="54625">
                  <c:v>-33</c:v>
                </c:pt>
                <c:pt idx="54626">
                  <c:v>-30</c:v>
                </c:pt>
                <c:pt idx="54627">
                  <c:v>-29</c:v>
                </c:pt>
                <c:pt idx="54628">
                  <c:v>-27</c:v>
                </c:pt>
                <c:pt idx="54629">
                  <c:v>-30</c:v>
                </c:pt>
                <c:pt idx="54630">
                  <c:v>-31</c:v>
                </c:pt>
                <c:pt idx="54631">
                  <c:v>-29</c:v>
                </c:pt>
                <c:pt idx="54632">
                  <c:v>-39</c:v>
                </c:pt>
                <c:pt idx="54633">
                  <c:v>-32</c:v>
                </c:pt>
                <c:pt idx="54634">
                  <c:v>-30</c:v>
                </c:pt>
                <c:pt idx="54635">
                  <c:v>-35</c:v>
                </c:pt>
                <c:pt idx="54636">
                  <c:v>-32</c:v>
                </c:pt>
                <c:pt idx="54637">
                  <c:v>-36</c:v>
                </c:pt>
                <c:pt idx="54638">
                  <c:v>-37</c:v>
                </c:pt>
                <c:pt idx="54639">
                  <c:v>-35</c:v>
                </c:pt>
                <c:pt idx="54640">
                  <c:v>-31</c:v>
                </c:pt>
                <c:pt idx="54641">
                  <c:v>-34</c:v>
                </c:pt>
                <c:pt idx="54642">
                  <c:v>-34</c:v>
                </c:pt>
                <c:pt idx="54643">
                  <c:v>-30</c:v>
                </c:pt>
                <c:pt idx="54644">
                  <c:v>-30</c:v>
                </c:pt>
                <c:pt idx="54645">
                  <c:v>-33</c:v>
                </c:pt>
                <c:pt idx="54646">
                  <c:v>-34</c:v>
                </c:pt>
                <c:pt idx="54647">
                  <c:v>-37</c:v>
                </c:pt>
                <c:pt idx="54648">
                  <c:v>-36</c:v>
                </c:pt>
                <c:pt idx="54649">
                  <c:v>-34</c:v>
                </c:pt>
                <c:pt idx="54650">
                  <c:v>-35</c:v>
                </c:pt>
                <c:pt idx="54651">
                  <c:v>-39</c:v>
                </c:pt>
                <c:pt idx="54652">
                  <c:v>-38</c:v>
                </c:pt>
                <c:pt idx="54653">
                  <c:v>-34</c:v>
                </c:pt>
                <c:pt idx="54654">
                  <c:v>-41</c:v>
                </c:pt>
                <c:pt idx="54655">
                  <c:v>-34</c:v>
                </c:pt>
                <c:pt idx="54656">
                  <c:v>-36</c:v>
                </c:pt>
                <c:pt idx="54657">
                  <c:v>-37</c:v>
                </c:pt>
                <c:pt idx="54658">
                  <c:v>-40</c:v>
                </c:pt>
                <c:pt idx="54659">
                  <c:v>-25</c:v>
                </c:pt>
                <c:pt idx="54660">
                  <c:v>-27</c:v>
                </c:pt>
                <c:pt idx="54661">
                  <c:v>-29</c:v>
                </c:pt>
                <c:pt idx="54662">
                  <c:v>-30</c:v>
                </c:pt>
                <c:pt idx="54663">
                  <c:v>-33</c:v>
                </c:pt>
                <c:pt idx="54664">
                  <c:v>-21</c:v>
                </c:pt>
                <c:pt idx="54665">
                  <c:v>-33</c:v>
                </c:pt>
                <c:pt idx="54666">
                  <c:v>-36</c:v>
                </c:pt>
                <c:pt idx="54667">
                  <c:v>-34</c:v>
                </c:pt>
                <c:pt idx="54668">
                  <c:v>-36</c:v>
                </c:pt>
                <c:pt idx="54669">
                  <c:v>-33</c:v>
                </c:pt>
                <c:pt idx="54670">
                  <c:v>-33</c:v>
                </c:pt>
                <c:pt idx="54671">
                  <c:v>-32</c:v>
                </c:pt>
                <c:pt idx="54672">
                  <c:v>-31</c:v>
                </c:pt>
                <c:pt idx="54673">
                  <c:v>-36</c:v>
                </c:pt>
                <c:pt idx="54674">
                  <c:v>-35</c:v>
                </c:pt>
                <c:pt idx="54675">
                  <c:v>-37</c:v>
                </c:pt>
                <c:pt idx="54676">
                  <c:v>-34</c:v>
                </c:pt>
                <c:pt idx="54677">
                  <c:v>-36</c:v>
                </c:pt>
                <c:pt idx="54678">
                  <c:v>-41</c:v>
                </c:pt>
                <c:pt idx="54679">
                  <c:v>-42</c:v>
                </c:pt>
                <c:pt idx="54680">
                  <c:v>-21</c:v>
                </c:pt>
                <c:pt idx="54681">
                  <c:v>-37</c:v>
                </c:pt>
                <c:pt idx="54682">
                  <c:v>-42</c:v>
                </c:pt>
                <c:pt idx="54683">
                  <c:v>-37</c:v>
                </c:pt>
                <c:pt idx="54684">
                  <c:v>-41</c:v>
                </c:pt>
                <c:pt idx="54685">
                  <c:v>-40</c:v>
                </c:pt>
                <c:pt idx="54686">
                  <c:v>-31</c:v>
                </c:pt>
                <c:pt idx="54687">
                  <c:v>-37</c:v>
                </c:pt>
                <c:pt idx="54688">
                  <c:v>-38</c:v>
                </c:pt>
                <c:pt idx="54689">
                  <c:v>-39</c:v>
                </c:pt>
                <c:pt idx="54690">
                  <c:v>-35</c:v>
                </c:pt>
                <c:pt idx="54691">
                  <c:v>-48</c:v>
                </c:pt>
                <c:pt idx="54692">
                  <c:v>-32</c:v>
                </c:pt>
                <c:pt idx="54693">
                  <c:v>-25</c:v>
                </c:pt>
                <c:pt idx="54694">
                  <c:v>-22</c:v>
                </c:pt>
                <c:pt idx="54695">
                  <c:v>-34</c:v>
                </c:pt>
                <c:pt idx="54696">
                  <c:v>-32</c:v>
                </c:pt>
                <c:pt idx="54697">
                  <c:v>-32</c:v>
                </c:pt>
                <c:pt idx="54698">
                  <c:v>-31</c:v>
                </c:pt>
                <c:pt idx="54699">
                  <c:v>-31</c:v>
                </c:pt>
                <c:pt idx="54700">
                  <c:v>-32</c:v>
                </c:pt>
                <c:pt idx="54701">
                  <c:v>-39</c:v>
                </c:pt>
                <c:pt idx="54702">
                  <c:v>-32</c:v>
                </c:pt>
                <c:pt idx="54703">
                  <c:v>-27</c:v>
                </c:pt>
                <c:pt idx="54704">
                  <c:v>-28</c:v>
                </c:pt>
                <c:pt idx="54705">
                  <c:v>-33</c:v>
                </c:pt>
                <c:pt idx="54706">
                  <c:v>-38</c:v>
                </c:pt>
                <c:pt idx="54707">
                  <c:v>-36</c:v>
                </c:pt>
                <c:pt idx="54708">
                  <c:v>-35</c:v>
                </c:pt>
                <c:pt idx="54709">
                  <c:v>-31</c:v>
                </c:pt>
                <c:pt idx="54710">
                  <c:v>-36</c:v>
                </c:pt>
                <c:pt idx="54711">
                  <c:v>-32</c:v>
                </c:pt>
                <c:pt idx="54712">
                  <c:v>-38</c:v>
                </c:pt>
                <c:pt idx="54713">
                  <c:v>-37</c:v>
                </c:pt>
                <c:pt idx="54714">
                  <c:v>-36</c:v>
                </c:pt>
                <c:pt idx="54715">
                  <c:v>-39</c:v>
                </c:pt>
                <c:pt idx="54716">
                  <c:v>-40</c:v>
                </c:pt>
                <c:pt idx="54717">
                  <c:v>-49</c:v>
                </c:pt>
                <c:pt idx="54718">
                  <c:v>-46</c:v>
                </c:pt>
                <c:pt idx="54719">
                  <c:v>-55</c:v>
                </c:pt>
                <c:pt idx="54720">
                  <c:v>-48</c:v>
                </c:pt>
                <c:pt idx="54721">
                  <c:v>-44</c:v>
                </c:pt>
                <c:pt idx="54722">
                  <c:v>-49</c:v>
                </c:pt>
                <c:pt idx="54723">
                  <c:v>-45</c:v>
                </c:pt>
                <c:pt idx="54724">
                  <c:v>-49</c:v>
                </c:pt>
                <c:pt idx="54725">
                  <c:v>-50</c:v>
                </c:pt>
                <c:pt idx="54726">
                  <c:v>-50</c:v>
                </c:pt>
                <c:pt idx="54727">
                  <c:v>-51</c:v>
                </c:pt>
                <c:pt idx="54728">
                  <c:v>-58</c:v>
                </c:pt>
                <c:pt idx="54729">
                  <c:v>-45</c:v>
                </c:pt>
                <c:pt idx="54730">
                  <c:v>-39</c:v>
                </c:pt>
                <c:pt idx="54731">
                  <c:v>-41</c:v>
                </c:pt>
                <c:pt idx="54732">
                  <c:v>-44</c:v>
                </c:pt>
                <c:pt idx="54733">
                  <c:v>-55</c:v>
                </c:pt>
                <c:pt idx="54734">
                  <c:v>-51</c:v>
                </c:pt>
                <c:pt idx="54735">
                  <c:v>-42</c:v>
                </c:pt>
                <c:pt idx="54736">
                  <c:v>-43</c:v>
                </c:pt>
                <c:pt idx="54737">
                  <c:v>-41</c:v>
                </c:pt>
                <c:pt idx="54738">
                  <c:v>-43</c:v>
                </c:pt>
                <c:pt idx="54739">
                  <c:v>-43</c:v>
                </c:pt>
                <c:pt idx="54740">
                  <c:v>-41</c:v>
                </c:pt>
                <c:pt idx="54741">
                  <c:v>-13</c:v>
                </c:pt>
                <c:pt idx="54742">
                  <c:v>-2</c:v>
                </c:pt>
                <c:pt idx="54743">
                  <c:v>-30</c:v>
                </c:pt>
                <c:pt idx="54744">
                  <c:v>-36</c:v>
                </c:pt>
                <c:pt idx="54745">
                  <c:v>-41</c:v>
                </c:pt>
                <c:pt idx="54746">
                  <c:v>-35</c:v>
                </c:pt>
                <c:pt idx="54747">
                  <c:v>-34</c:v>
                </c:pt>
                <c:pt idx="54748">
                  <c:v>-39</c:v>
                </c:pt>
                <c:pt idx="54749">
                  <c:v>-44</c:v>
                </c:pt>
                <c:pt idx="54750">
                  <c:v>-39</c:v>
                </c:pt>
                <c:pt idx="54751">
                  <c:v>-35</c:v>
                </c:pt>
                <c:pt idx="54752">
                  <c:v>-37</c:v>
                </c:pt>
                <c:pt idx="54753">
                  <c:v>-38</c:v>
                </c:pt>
                <c:pt idx="54754">
                  <c:v>-39</c:v>
                </c:pt>
                <c:pt idx="54755">
                  <c:v>-28</c:v>
                </c:pt>
                <c:pt idx="54756">
                  <c:v>-34</c:v>
                </c:pt>
                <c:pt idx="54757">
                  <c:v>-30</c:v>
                </c:pt>
                <c:pt idx="54758">
                  <c:v>-37</c:v>
                </c:pt>
                <c:pt idx="54759">
                  <c:v>-33</c:v>
                </c:pt>
                <c:pt idx="54760">
                  <c:v>-36</c:v>
                </c:pt>
                <c:pt idx="54761">
                  <c:v>-32</c:v>
                </c:pt>
                <c:pt idx="54762">
                  <c:v>-29</c:v>
                </c:pt>
                <c:pt idx="54763">
                  <c:v>-30</c:v>
                </c:pt>
                <c:pt idx="54764">
                  <c:v>-31</c:v>
                </c:pt>
                <c:pt idx="54765">
                  <c:v>-36</c:v>
                </c:pt>
                <c:pt idx="54766">
                  <c:v>-35</c:v>
                </c:pt>
                <c:pt idx="54767">
                  <c:v>-34</c:v>
                </c:pt>
                <c:pt idx="54768">
                  <c:v>-32</c:v>
                </c:pt>
                <c:pt idx="54769">
                  <c:v>-37</c:v>
                </c:pt>
                <c:pt idx="54770">
                  <c:v>-43</c:v>
                </c:pt>
                <c:pt idx="54771">
                  <c:v>-37</c:v>
                </c:pt>
                <c:pt idx="54772">
                  <c:v>-34</c:v>
                </c:pt>
                <c:pt idx="54773">
                  <c:v>-39</c:v>
                </c:pt>
                <c:pt idx="54774">
                  <c:v>-32</c:v>
                </c:pt>
                <c:pt idx="54775">
                  <c:v>-36</c:v>
                </c:pt>
                <c:pt idx="54776">
                  <c:v>-37</c:v>
                </c:pt>
                <c:pt idx="54777">
                  <c:v>-42</c:v>
                </c:pt>
                <c:pt idx="54778">
                  <c:v>-33</c:v>
                </c:pt>
                <c:pt idx="54779">
                  <c:v>-45</c:v>
                </c:pt>
                <c:pt idx="54780">
                  <c:v>-33</c:v>
                </c:pt>
                <c:pt idx="54781">
                  <c:v>-35</c:v>
                </c:pt>
                <c:pt idx="54782">
                  <c:v>-33</c:v>
                </c:pt>
                <c:pt idx="54783">
                  <c:v>-33</c:v>
                </c:pt>
                <c:pt idx="54784">
                  <c:v>-39</c:v>
                </c:pt>
                <c:pt idx="54785">
                  <c:v>-38</c:v>
                </c:pt>
                <c:pt idx="54786">
                  <c:v>-33</c:v>
                </c:pt>
                <c:pt idx="54787">
                  <c:v>-40</c:v>
                </c:pt>
                <c:pt idx="54788">
                  <c:v>-36</c:v>
                </c:pt>
                <c:pt idx="54789">
                  <c:v>-43</c:v>
                </c:pt>
                <c:pt idx="54790">
                  <c:v>-41</c:v>
                </c:pt>
                <c:pt idx="54791">
                  <c:v>-34</c:v>
                </c:pt>
                <c:pt idx="54792">
                  <c:v>-40</c:v>
                </c:pt>
                <c:pt idx="54793">
                  <c:v>-36</c:v>
                </c:pt>
                <c:pt idx="54794">
                  <c:v>-39</c:v>
                </c:pt>
                <c:pt idx="54795">
                  <c:v>-31</c:v>
                </c:pt>
                <c:pt idx="54796">
                  <c:v>-37</c:v>
                </c:pt>
                <c:pt idx="54797">
                  <c:v>-32</c:v>
                </c:pt>
                <c:pt idx="54798">
                  <c:v>-32</c:v>
                </c:pt>
                <c:pt idx="54799">
                  <c:v>-36</c:v>
                </c:pt>
                <c:pt idx="54800">
                  <c:v>-30</c:v>
                </c:pt>
                <c:pt idx="54801">
                  <c:v>-34</c:v>
                </c:pt>
                <c:pt idx="54802">
                  <c:v>-37</c:v>
                </c:pt>
                <c:pt idx="54803">
                  <c:v>-31</c:v>
                </c:pt>
                <c:pt idx="54804">
                  <c:v>-32</c:v>
                </c:pt>
                <c:pt idx="54805">
                  <c:v>-33</c:v>
                </c:pt>
                <c:pt idx="54806">
                  <c:v>-30</c:v>
                </c:pt>
                <c:pt idx="54807">
                  <c:v>-25</c:v>
                </c:pt>
                <c:pt idx="54808">
                  <c:v>-30</c:v>
                </c:pt>
                <c:pt idx="54809">
                  <c:v>-35</c:v>
                </c:pt>
                <c:pt idx="54810">
                  <c:v>-28</c:v>
                </c:pt>
                <c:pt idx="54811">
                  <c:v>-27</c:v>
                </c:pt>
                <c:pt idx="54812">
                  <c:v>-26</c:v>
                </c:pt>
                <c:pt idx="54813">
                  <c:v>-34</c:v>
                </c:pt>
                <c:pt idx="54814">
                  <c:v>-33</c:v>
                </c:pt>
                <c:pt idx="54815">
                  <c:v>-32</c:v>
                </c:pt>
                <c:pt idx="54816">
                  <c:v>-23</c:v>
                </c:pt>
                <c:pt idx="54817">
                  <c:v>-33</c:v>
                </c:pt>
                <c:pt idx="54818">
                  <c:v>-37</c:v>
                </c:pt>
                <c:pt idx="54819">
                  <c:v>-35</c:v>
                </c:pt>
                <c:pt idx="54820">
                  <c:v>-32</c:v>
                </c:pt>
                <c:pt idx="54821">
                  <c:v>-42</c:v>
                </c:pt>
                <c:pt idx="54822">
                  <c:v>-33</c:v>
                </c:pt>
                <c:pt idx="54823">
                  <c:v>-33</c:v>
                </c:pt>
                <c:pt idx="54824">
                  <c:v>-38</c:v>
                </c:pt>
                <c:pt idx="54825">
                  <c:v>-31</c:v>
                </c:pt>
                <c:pt idx="54826">
                  <c:v>-30</c:v>
                </c:pt>
                <c:pt idx="54827">
                  <c:v>-26</c:v>
                </c:pt>
                <c:pt idx="54828">
                  <c:v>-24</c:v>
                </c:pt>
                <c:pt idx="54829">
                  <c:v>-34</c:v>
                </c:pt>
                <c:pt idx="54830">
                  <c:v>-34</c:v>
                </c:pt>
                <c:pt idx="54831">
                  <c:v>-34</c:v>
                </c:pt>
                <c:pt idx="54832">
                  <c:v>-29</c:v>
                </c:pt>
                <c:pt idx="54833">
                  <c:v>-29</c:v>
                </c:pt>
                <c:pt idx="54834">
                  <c:v>-31</c:v>
                </c:pt>
                <c:pt idx="54835">
                  <c:v>-42</c:v>
                </c:pt>
                <c:pt idx="54836">
                  <c:v>-37</c:v>
                </c:pt>
                <c:pt idx="54837">
                  <c:v>-26</c:v>
                </c:pt>
                <c:pt idx="54838">
                  <c:v>-24</c:v>
                </c:pt>
                <c:pt idx="54839">
                  <c:v>-28</c:v>
                </c:pt>
                <c:pt idx="54840">
                  <c:v>-30</c:v>
                </c:pt>
                <c:pt idx="54841">
                  <c:v>-35</c:v>
                </c:pt>
                <c:pt idx="54842">
                  <c:v>-45</c:v>
                </c:pt>
                <c:pt idx="54843">
                  <c:v>-31</c:v>
                </c:pt>
                <c:pt idx="54844">
                  <c:v>-32</c:v>
                </c:pt>
                <c:pt idx="54845">
                  <c:v>-34</c:v>
                </c:pt>
                <c:pt idx="54846">
                  <c:v>-30</c:v>
                </c:pt>
                <c:pt idx="54847">
                  <c:v>-37</c:v>
                </c:pt>
                <c:pt idx="54848">
                  <c:v>-41</c:v>
                </c:pt>
                <c:pt idx="54849">
                  <c:v>-35</c:v>
                </c:pt>
                <c:pt idx="54850">
                  <c:v>-33</c:v>
                </c:pt>
                <c:pt idx="54851">
                  <c:v>-33</c:v>
                </c:pt>
                <c:pt idx="54852">
                  <c:v>-52</c:v>
                </c:pt>
                <c:pt idx="54853">
                  <c:v>-38</c:v>
                </c:pt>
                <c:pt idx="54854">
                  <c:v>-44</c:v>
                </c:pt>
                <c:pt idx="54855">
                  <c:v>-31</c:v>
                </c:pt>
                <c:pt idx="54856">
                  <c:v>-30</c:v>
                </c:pt>
                <c:pt idx="54857">
                  <c:v>-32</c:v>
                </c:pt>
                <c:pt idx="54858">
                  <c:v>-37</c:v>
                </c:pt>
                <c:pt idx="54859">
                  <c:v>-34</c:v>
                </c:pt>
                <c:pt idx="54860">
                  <c:v>-43</c:v>
                </c:pt>
                <c:pt idx="54861">
                  <c:v>-42</c:v>
                </c:pt>
                <c:pt idx="54862">
                  <c:v>-38</c:v>
                </c:pt>
                <c:pt idx="54863">
                  <c:v>-35</c:v>
                </c:pt>
                <c:pt idx="54864">
                  <c:v>-26</c:v>
                </c:pt>
                <c:pt idx="54865">
                  <c:v>-32</c:v>
                </c:pt>
                <c:pt idx="54866">
                  <c:v>-38</c:v>
                </c:pt>
                <c:pt idx="54867">
                  <c:v>-35</c:v>
                </c:pt>
                <c:pt idx="54868">
                  <c:v>-30</c:v>
                </c:pt>
                <c:pt idx="54869">
                  <c:v>-29</c:v>
                </c:pt>
                <c:pt idx="54870">
                  <c:v>-32</c:v>
                </c:pt>
                <c:pt idx="54871">
                  <c:v>-32</c:v>
                </c:pt>
                <c:pt idx="54872">
                  <c:v>-28</c:v>
                </c:pt>
                <c:pt idx="54873">
                  <c:v>-35</c:v>
                </c:pt>
                <c:pt idx="54874">
                  <c:v>-31</c:v>
                </c:pt>
                <c:pt idx="54875">
                  <c:v>-39</c:v>
                </c:pt>
                <c:pt idx="54876">
                  <c:v>-38</c:v>
                </c:pt>
                <c:pt idx="54877">
                  <c:v>-18</c:v>
                </c:pt>
                <c:pt idx="54878">
                  <c:v>-29</c:v>
                </c:pt>
                <c:pt idx="54879">
                  <c:v>-21</c:v>
                </c:pt>
                <c:pt idx="54880">
                  <c:v>-20</c:v>
                </c:pt>
                <c:pt idx="54881">
                  <c:v>-14</c:v>
                </c:pt>
                <c:pt idx="54882">
                  <c:v>-11</c:v>
                </c:pt>
                <c:pt idx="54883">
                  <c:v>-14</c:v>
                </c:pt>
                <c:pt idx="54884">
                  <c:v>-32</c:v>
                </c:pt>
                <c:pt idx="54885">
                  <c:v>-16</c:v>
                </c:pt>
                <c:pt idx="54886">
                  <c:v>-31</c:v>
                </c:pt>
                <c:pt idx="54887">
                  <c:v>-35</c:v>
                </c:pt>
                <c:pt idx="54888">
                  <c:v>-36</c:v>
                </c:pt>
                <c:pt idx="54889">
                  <c:v>-39</c:v>
                </c:pt>
                <c:pt idx="54890">
                  <c:v>-36</c:v>
                </c:pt>
                <c:pt idx="54891">
                  <c:v>-32</c:v>
                </c:pt>
                <c:pt idx="54892">
                  <c:v>-34</c:v>
                </c:pt>
                <c:pt idx="54893">
                  <c:v>-36</c:v>
                </c:pt>
                <c:pt idx="54894">
                  <c:v>-44</c:v>
                </c:pt>
                <c:pt idx="54895">
                  <c:v>-35</c:v>
                </c:pt>
                <c:pt idx="54896">
                  <c:v>-34</c:v>
                </c:pt>
                <c:pt idx="54897">
                  <c:v>-34</c:v>
                </c:pt>
                <c:pt idx="54898">
                  <c:v>-31</c:v>
                </c:pt>
                <c:pt idx="54899">
                  <c:v>-39</c:v>
                </c:pt>
                <c:pt idx="54900">
                  <c:v>-41</c:v>
                </c:pt>
                <c:pt idx="54901">
                  <c:v>-37</c:v>
                </c:pt>
                <c:pt idx="54902">
                  <c:v>-40</c:v>
                </c:pt>
                <c:pt idx="54903">
                  <c:v>-41</c:v>
                </c:pt>
                <c:pt idx="54904">
                  <c:v>-38</c:v>
                </c:pt>
                <c:pt idx="54905">
                  <c:v>-46</c:v>
                </c:pt>
                <c:pt idx="54906">
                  <c:v>-42</c:v>
                </c:pt>
                <c:pt idx="54907">
                  <c:v>-46</c:v>
                </c:pt>
                <c:pt idx="54908">
                  <c:v>-53</c:v>
                </c:pt>
                <c:pt idx="54909">
                  <c:v>-43</c:v>
                </c:pt>
                <c:pt idx="54910">
                  <c:v>-46</c:v>
                </c:pt>
                <c:pt idx="54911">
                  <c:v>-28</c:v>
                </c:pt>
                <c:pt idx="54912">
                  <c:v>-32</c:v>
                </c:pt>
                <c:pt idx="54913">
                  <c:v>-34</c:v>
                </c:pt>
                <c:pt idx="54914">
                  <c:v>-36</c:v>
                </c:pt>
                <c:pt idx="54915">
                  <c:v>-36</c:v>
                </c:pt>
                <c:pt idx="54916">
                  <c:v>-36</c:v>
                </c:pt>
                <c:pt idx="54917">
                  <c:v>-32</c:v>
                </c:pt>
                <c:pt idx="54918">
                  <c:v>-34</c:v>
                </c:pt>
                <c:pt idx="54919">
                  <c:v>-34</c:v>
                </c:pt>
                <c:pt idx="54920">
                  <c:v>-34</c:v>
                </c:pt>
                <c:pt idx="54921">
                  <c:v>-33</c:v>
                </c:pt>
                <c:pt idx="54922">
                  <c:v>-34</c:v>
                </c:pt>
                <c:pt idx="54923">
                  <c:v>-23</c:v>
                </c:pt>
                <c:pt idx="54924">
                  <c:v>-28</c:v>
                </c:pt>
                <c:pt idx="54925">
                  <c:v>-25</c:v>
                </c:pt>
                <c:pt idx="54926">
                  <c:v>-31</c:v>
                </c:pt>
                <c:pt idx="54927">
                  <c:v>-27</c:v>
                </c:pt>
                <c:pt idx="54928">
                  <c:v>-29</c:v>
                </c:pt>
                <c:pt idx="54929">
                  <c:v>-30</c:v>
                </c:pt>
                <c:pt idx="54930">
                  <c:v>-29</c:v>
                </c:pt>
                <c:pt idx="54931">
                  <c:v>-36</c:v>
                </c:pt>
                <c:pt idx="54932">
                  <c:v>-38</c:v>
                </c:pt>
                <c:pt idx="54933">
                  <c:v>-30</c:v>
                </c:pt>
                <c:pt idx="54934">
                  <c:v>-26</c:v>
                </c:pt>
                <c:pt idx="54935">
                  <c:v>-29</c:v>
                </c:pt>
                <c:pt idx="54936">
                  <c:v>-34</c:v>
                </c:pt>
                <c:pt idx="54937">
                  <c:v>-31</c:v>
                </c:pt>
                <c:pt idx="54938">
                  <c:v>-30</c:v>
                </c:pt>
                <c:pt idx="54939">
                  <c:v>-31</c:v>
                </c:pt>
                <c:pt idx="54940">
                  <c:v>-28</c:v>
                </c:pt>
                <c:pt idx="54941">
                  <c:v>-28</c:v>
                </c:pt>
                <c:pt idx="54942">
                  <c:v>-29</c:v>
                </c:pt>
                <c:pt idx="54943">
                  <c:v>-29</c:v>
                </c:pt>
                <c:pt idx="54944">
                  <c:v>-27</c:v>
                </c:pt>
                <c:pt idx="54945">
                  <c:v>-37</c:v>
                </c:pt>
                <c:pt idx="54946">
                  <c:v>-30</c:v>
                </c:pt>
                <c:pt idx="54947">
                  <c:v>-27</c:v>
                </c:pt>
                <c:pt idx="54948">
                  <c:v>-21</c:v>
                </c:pt>
                <c:pt idx="54949">
                  <c:v>-23</c:v>
                </c:pt>
                <c:pt idx="54950">
                  <c:v>-52</c:v>
                </c:pt>
                <c:pt idx="54951">
                  <c:v>-41</c:v>
                </c:pt>
                <c:pt idx="54952">
                  <c:v>-40</c:v>
                </c:pt>
                <c:pt idx="54953">
                  <c:v>-44</c:v>
                </c:pt>
                <c:pt idx="54954">
                  <c:v>-42</c:v>
                </c:pt>
                <c:pt idx="54955">
                  <c:v>-38</c:v>
                </c:pt>
                <c:pt idx="54956">
                  <c:v>-39</c:v>
                </c:pt>
                <c:pt idx="54957">
                  <c:v>-39</c:v>
                </c:pt>
                <c:pt idx="54958">
                  <c:v>-38</c:v>
                </c:pt>
                <c:pt idx="54959">
                  <c:v>-46</c:v>
                </c:pt>
                <c:pt idx="54960">
                  <c:v>-52</c:v>
                </c:pt>
                <c:pt idx="54961">
                  <c:v>-50</c:v>
                </c:pt>
                <c:pt idx="54962">
                  <c:v>-26</c:v>
                </c:pt>
                <c:pt idx="54963">
                  <c:v>-31</c:v>
                </c:pt>
                <c:pt idx="54964">
                  <c:v>-34</c:v>
                </c:pt>
                <c:pt idx="54965">
                  <c:v>-32</c:v>
                </c:pt>
                <c:pt idx="54966">
                  <c:v>-25</c:v>
                </c:pt>
                <c:pt idx="54967">
                  <c:v>-28</c:v>
                </c:pt>
                <c:pt idx="54968">
                  <c:v>-24</c:v>
                </c:pt>
                <c:pt idx="54969">
                  <c:v>-26</c:v>
                </c:pt>
                <c:pt idx="54970">
                  <c:v>-33</c:v>
                </c:pt>
                <c:pt idx="54971">
                  <c:v>-30</c:v>
                </c:pt>
                <c:pt idx="54972">
                  <c:v>-33</c:v>
                </c:pt>
                <c:pt idx="54973">
                  <c:v>-38</c:v>
                </c:pt>
                <c:pt idx="54974">
                  <c:v>-34</c:v>
                </c:pt>
                <c:pt idx="54975">
                  <c:v>-28</c:v>
                </c:pt>
                <c:pt idx="54976">
                  <c:v>-27</c:v>
                </c:pt>
                <c:pt idx="54977">
                  <c:v>-29</c:v>
                </c:pt>
                <c:pt idx="54978">
                  <c:v>-33</c:v>
                </c:pt>
                <c:pt idx="54979">
                  <c:v>-31</c:v>
                </c:pt>
                <c:pt idx="54980">
                  <c:v>-26</c:v>
                </c:pt>
                <c:pt idx="54981">
                  <c:v>-40</c:v>
                </c:pt>
                <c:pt idx="54982">
                  <c:v>-31</c:v>
                </c:pt>
                <c:pt idx="54983">
                  <c:v>-26</c:v>
                </c:pt>
                <c:pt idx="54984">
                  <c:v>-32</c:v>
                </c:pt>
                <c:pt idx="54985">
                  <c:v>-30</c:v>
                </c:pt>
                <c:pt idx="54986">
                  <c:v>-43</c:v>
                </c:pt>
                <c:pt idx="54987">
                  <c:v>-39</c:v>
                </c:pt>
                <c:pt idx="54988">
                  <c:v>-33</c:v>
                </c:pt>
                <c:pt idx="54989">
                  <c:v>-35</c:v>
                </c:pt>
                <c:pt idx="54990">
                  <c:v>-38</c:v>
                </c:pt>
                <c:pt idx="54991">
                  <c:v>-36</c:v>
                </c:pt>
                <c:pt idx="54992">
                  <c:v>-39</c:v>
                </c:pt>
                <c:pt idx="54993">
                  <c:v>-38</c:v>
                </c:pt>
                <c:pt idx="54994">
                  <c:v>-40</c:v>
                </c:pt>
                <c:pt idx="54995">
                  <c:v>-45</c:v>
                </c:pt>
                <c:pt idx="54996">
                  <c:v>-37</c:v>
                </c:pt>
                <c:pt idx="54997">
                  <c:v>-36</c:v>
                </c:pt>
                <c:pt idx="54998">
                  <c:v>-26</c:v>
                </c:pt>
                <c:pt idx="54999">
                  <c:v>-29</c:v>
                </c:pt>
                <c:pt idx="55000">
                  <c:v>-29</c:v>
                </c:pt>
                <c:pt idx="55001">
                  <c:v>-31</c:v>
                </c:pt>
                <c:pt idx="55002">
                  <c:v>-33</c:v>
                </c:pt>
                <c:pt idx="55003">
                  <c:v>-28</c:v>
                </c:pt>
                <c:pt idx="55004">
                  <c:v>-27</c:v>
                </c:pt>
                <c:pt idx="55005">
                  <c:v>-28</c:v>
                </c:pt>
                <c:pt idx="55006">
                  <c:v>-27</c:v>
                </c:pt>
                <c:pt idx="55007">
                  <c:v>-29</c:v>
                </c:pt>
                <c:pt idx="55008">
                  <c:v>-38</c:v>
                </c:pt>
                <c:pt idx="55009">
                  <c:v>-34</c:v>
                </c:pt>
                <c:pt idx="55010">
                  <c:v>-39</c:v>
                </c:pt>
                <c:pt idx="55011">
                  <c:v>-32</c:v>
                </c:pt>
                <c:pt idx="55012">
                  <c:v>-31</c:v>
                </c:pt>
                <c:pt idx="55013">
                  <c:v>-39</c:v>
                </c:pt>
                <c:pt idx="55014">
                  <c:v>-36</c:v>
                </c:pt>
                <c:pt idx="55015">
                  <c:v>-31</c:v>
                </c:pt>
                <c:pt idx="55016">
                  <c:v>-30</c:v>
                </c:pt>
                <c:pt idx="55017">
                  <c:v>-27</c:v>
                </c:pt>
                <c:pt idx="55018">
                  <c:v>-29</c:v>
                </c:pt>
                <c:pt idx="55019">
                  <c:v>-30</c:v>
                </c:pt>
                <c:pt idx="55020">
                  <c:v>-32</c:v>
                </c:pt>
                <c:pt idx="55021">
                  <c:v>-29</c:v>
                </c:pt>
                <c:pt idx="55022">
                  <c:v>-33</c:v>
                </c:pt>
                <c:pt idx="55023">
                  <c:v>-30</c:v>
                </c:pt>
                <c:pt idx="55024">
                  <c:v>-29</c:v>
                </c:pt>
                <c:pt idx="55025">
                  <c:v>-32</c:v>
                </c:pt>
                <c:pt idx="55026">
                  <c:v>-32</c:v>
                </c:pt>
                <c:pt idx="55027">
                  <c:v>-27</c:v>
                </c:pt>
                <c:pt idx="55028">
                  <c:v>-24</c:v>
                </c:pt>
                <c:pt idx="55029">
                  <c:v>-22</c:v>
                </c:pt>
                <c:pt idx="55030">
                  <c:v>-28</c:v>
                </c:pt>
                <c:pt idx="55031">
                  <c:v>-36</c:v>
                </c:pt>
                <c:pt idx="55032">
                  <c:v>-28</c:v>
                </c:pt>
                <c:pt idx="55033">
                  <c:v>-29</c:v>
                </c:pt>
                <c:pt idx="55034">
                  <c:v>-25</c:v>
                </c:pt>
                <c:pt idx="55035">
                  <c:v>-30</c:v>
                </c:pt>
                <c:pt idx="55036">
                  <c:v>-26</c:v>
                </c:pt>
                <c:pt idx="55037">
                  <c:v>-29</c:v>
                </c:pt>
                <c:pt idx="55038">
                  <c:v>-29</c:v>
                </c:pt>
                <c:pt idx="55039">
                  <c:v>-31</c:v>
                </c:pt>
                <c:pt idx="55040">
                  <c:v>-38</c:v>
                </c:pt>
                <c:pt idx="55041">
                  <c:v>-38</c:v>
                </c:pt>
                <c:pt idx="55042">
                  <c:v>-37</c:v>
                </c:pt>
                <c:pt idx="55043">
                  <c:v>-41</c:v>
                </c:pt>
                <c:pt idx="55044">
                  <c:v>-40</c:v>
                </c:pt>
                <c:pt idx="55045">
                  <c:v>-36</c:v>
                </c:pt>
                <c:pt idx="55046">
                  <c:v>-36</c:v>
                </c:pt>
                <c:pt idx="55047">
                  <c:v>-48</c:v>
                </c:pt>
                <c:pt idx="55048">
                  <c:v>-46</c:v>
                </c:pt>
                <c:pt idx="55049">
                  <c:v>-43</c:v>
                </c:pt>
                <c:pt idx="55050">
                  <c:v>-35</c:v>
                </c:pt>
                <c:pt idx="55051">
                  <c:v>-43</c:v>
                </c:pt>
                <c:pt idx="55052">
                  <c:v>-49</c:v>
                </c:pt>
                <c:pt idx="55053">
                  <c:v>-49</c:v>
                </c:pt>
                <c:pt idx="55054">
                  <c:v>-42</c:v>
                </c:pt>
                <c:pt idx="55055">
                  <c:v>-48</c:v>
                </c:pt>
                <c:pt idx="55056">
                  <c:v>-42</c:v>
                </c:pt>
                <c:pt idx="55057">
                  <c:v>-46</c:v>
                </c:pt>
                <c:pt idx="55058">
                  <c:v>-40</c:v>
                </c:pt>
                <c:pt idx="55059">
                  <c:v>-41</c:v>
                </c:pt>
                <c:pt idx="55060">
                  <c:v>-46</c:v>
                </c:pt>
                <c:pt idx="55061">
                  <c:v>-44</c:v>
                </c:pt>
                <c:pt idx="55062">
                  <c:v>-51</c:v>
                </c:pt>
                <c:pt idx="55063">
                  <c:v>-46</c:v>
                </c:pt>
                <c:pt idx="55064">
                  <c:v>-47</c:v>
                </c:pt>
                <c:pt idx="55065">
                  <c:v>-52</c:v>
                </c:pt>
                <c:pt idx="55066">
                  <c:v>-48</c:v>
                </c:pt>
                <c:pt idx="55067">
                  <c:v>-52</c:v>
                </c:pt>
                <c:pt idx="55068">
                  <c:v>-54</c:v>
                </c:pt>
                <c:pt idx="55069">
                  <c:v>-42</c:v>
                </c:pt>
                <c:pt idx="55070">
                  <c:v>-42</c:v>
                </c:pt>
                <c:pt idx="55071">
                  <c:v>-48</c:v>
                </c:pt>
                <c:pt idx="55072">
                  <c:v>-52</c:v>
                </c:pt>
                <c:pt idx="55073">
                  <c:v>-49</c:v>
                </c:pt>
                <c:pt idx="55074">
                  <c:v>-51</c:v>
                </c:pt>
                <c:pt idx="55075">
                  <c:v>-48</c:v>
                </c:pt>
                <c:pt idx="55076">
                  <c:v>-33</c:v>
                </c:pt>
                <c:pt idx="55077">
                  <c:v>-32</c:v>
                </c:pt>
                <c:pt idx="55078">
                  <c:v>-31</c:v>
                </c:pt>
                <c:pt idx="55079">
                  <c:v>-37</c:v>
                </c:pt>
                <c:pt idx="55080">
                  <c:v>-30</c:v>
                </c:pt>
                <c:pt idx="55081">
                  <c:v>-34</c:v>
                </c:pt>
                <c:pt idx="55082">
                  <c:v>-38</c:v>
                </c:pt>
                <c:pt idx="55083">
                  <c:v>-38</c:v>
                </c:pt>
                <c:pt idx="55084">
                  <c:v>-38</c:v>
                </c:pt>
                <c:pt idx="55085">
                  <c:v>-38</c:v>
                </c:pt>
                <c:pt idx="55086">
                  <c:v>-38</c:v>
                </c:pt>
                <c:pt idx="55087">
                  <c:v>-34</c:v>
                </c:pt>
                <c:pt idx="55088">
                  <c:v>-37</c:v>
                </c:pt>
                <c:pt idx="55089">
                  <c:v>-42</c:v>
                </c:pt>
                <c:pt idx="55090">
                  <c:v>-37</c:v>
                </c:pt>
                <c:pt idx="55091">
                  <c:v>-36</c:v>
                </c:pt>
                <c:pt idx="55092">
                  <c:v>-34</c:v>
                </c:pt>
                <c:pt idx="55093">
                  <c:v>-32</c:v>
                </c:pt>
                <c:pt idx="55094">
                  <c:v>-37</c:v>
                </c:pt>
                <c:pt idx="55095">
                  <c:v>-32</c:v>
                </c:pt>
                <c:pt idx="55096">
                  <c:v>-34</c:v>
                </c:pt>
                <c:pt idx="55097">
                  <c:v>-32</c:v>
                </c:pt>
                <c:pt idx="55098">
                  <c:v>-34</c:v>
                </c:pt>
                <c:pt idx="55099">
                  <c:v>-33</c:v>
                </c:pt>
                <c:pt idx="55100">
                  <c:v>-49</c:v>
                </c:pt>
                <c:pt idx="55101">
                  <c:v>-39</c:v>
                </c:pt>
                <c:pt idx="55102">
                  <c:v>-39</c:v>
                </c:pt>
                <c:pt idx="55103">
                  <c:v>-41</c:v>
                </c:pt>
                <c:pt idx="55104">
                  <c:v>-42</c:v>
                </c:pt>
                <c:pt idx="55105">
                  <c:v>-37</c:v>
                </c:pt>
                <c:pt idx="55106">
                  <c:v>-39</c:v>
                </c:pt>
                <c:pt idx="55107">
                  <c:v>-40</c:v>
                </c:pt>
                <c:pt idx="55108">
                  <c:v>-36</c:v>
                </c:pt>
                <c:pt idx="55109">
                  <c:v>-35</c:v>
                </c:pt>
                <c:pt idx="55110">
                  <c:v>-42</c:v>
                </c:pt>
                <c:pt idx="55111">
                  <c:v>-44</c:v>
                </c:pt>
                <c:pt idx="55112">
                  <c:v>-34</c:v>
                </c:pt>
                <c:pt idx="55113">
                  <c:v>-34</c:v>
                </c:pt>
                <c:pt idx="55114">
                  <c:v>-33</c:v>
                </c:pt>
                <c:pt idx="55115">
                  <c:v>-38</c:v>
                </c:pt>
                <c:pt idx="55116">
                  <c:v>-36</c:v>
                </c:pt>
                <c:pt idx="55117">
                  <c:v>-34</c:v>
                </c:pt>
                <c:pt idx="55118">
                  <c:v>-40</c:v>
                </c:pt>
                <c:pt idx="55119">
                  <c:v>-34</c:v>
                </c:pt>
                <c:pt idx="55120">
                  <c:v>-38</c:v>
                </c:pt>
                <c:pt idx="55121">
                  <c:v>-33</c:v>
                </c:pt>
                <c:pt idx="55122">
                  <c:v>-34</c:v>
                </c:pt>
                <c:pt idx="55123">
                  <c:v>-37</c:v>
                </c:pt>
                <c:pt idx="55124">
                  <c:v>-35</c:v>
                </c:pt>
                <c:pt idx="55125">
                  <c:v>-31</c:v>
                </c:pt>
                <c:pt idx="55126">
                  <c:v>-32</c:v>
                </c:pt>
                <c:pt idx="55127">
                  <c:v>-29</c:v>
                </c:pt>
                <c:pt idx="55128">
                  <c:v>-31</c:v>
                </c:pt>
                <c:pt idx="55129">
                  <c:v>-27</c:v>
                </c:pt>
                <c:pt idx="55130">
                  <c:v>-26</c:v>
                </c:pt>
                <c:pt idx="55131">
                  <c:v>-24</c:v>
                </c:pt>
                <c:pt idx="55132">
                  <c:v>-31</c:v>
                </c:pt>
                <c:pt idx="55133">
                  <c:v>-25</c:v>
                </c:pt>
                <c:pt idx="55134">
                  <c:v>-27</c:v>
                </c:pt>
                <c:pt idx="55135">
                  <c:v>-24</c:v>
                </c:pt>
                <c:pt idx="55136">
                  <c:v>-23</c:v>
                </c:pt>
                <c:pt idx="55137">
                  <c:v>-30</c:v>
                </c:pt>
                <c:pt idx="55138">
                  <c:v>-26</c:v>
                </c:pt>
                <c:pt idx="55139">
                  <c:v>-34</c:v>
                </c:pt>
                <c:pt idx="55140">
                  <c:v>-31</c:v>
                </c:pt>
                <c:pt idx="55141">
                  <c:v>-48</c:v>
                </c:pt>
                <c:pt idx="55142">
                  <c:v>-40</c:v>
                </c:pt>
                <c:pt idx="55143">
                  <c:v>-50</c:v>
                </c:pt>
                <c:pt idx="55144">
                  <c:v>-44</c:v>
                </c:pt>
                <c:pt idx="55145">
                  <c:v>-48</c:v>
                </c:pt>
                <c:pt idx="55146">
                  <c:v>-34</c:v>
                </c:pt>
                <c:pt idx="55147">
                  <c:v>-34</c:v>
                </c:pt>
                <c:pt idx="55148">
                  <c:v>-38</c:v>
                </c:pt>
                <c:pt idx="55149">
                  <c:v>-47</c:v>
                </c:pt>
                <c:pt idx="55150">
                  <c:v>-40</c:v>
                </c:pt>
                <c:pt idx="55151">
                  <c:v>-48</c:v>
                </c:pt>
                <c:pt idx="55152">
                  <c:v>-45</c:v>
                </c:pt>
                <c:pt idx="55153">
                  <c:v>-33</c:v>
                </c:pt>
                <c:pt idx="55154">
                  <c:v>-35</c:v>
                </c:pt>
                <c:pt idx="55155">
                  <c:v>-28</c:v>
                </c:pt>
                <c:pt idx="55156">
                  <c:v>-29</c:v>
                </c:pt>
                <c:pt idx="55157">
                  <c:v>-28</c:v>
                </c:pt>
                <c:pt idx="55158">
                  <c:v>-30</c:v>
                </c:pt>
                <c:pt idx="55159">
                  <c:v>-25</c:v>
                </c:pt>
                <c:pt idx="55160">
                  <c:v>-28</c:v>
                </c:pt>
                <c:pt idx="55161">
                  <c:v>-29</c:v>
                </c:pt>
                <c:pt idx="55162">
                  <c:v>-31</c:v>
                </c:pt>
                <c:pt idx="55163">
                  <c:v>-32</c:v>
                </c:pt>
                <c:pt idx="55164">
                  <c:v>-27</c:v>
                </c:pt>
                <c:pt idx="55165">
                  <c:v>-35</c:v>
                </c:pt>
                <c:pt idx="55166">
                  <c:v>-38</c:v>
                </c:pt>
                <c:pt idx="55167">
                  <c:v>-35</c:v>
                </c:pt>
                <c:pt idx="55168">
                  <c:v>-37</c:v>
                </c:pt>
                <c:pt idx="55169">
                  <c:v>-35</c:v>
                </c:pt>
                <c:pt idx="55170">
                  <c:v>-33</c:v>
                </c:pt>
                <c:pt idx="55171">
                  <c:v>-36</c:v>
                </c:pt>
                <c:pt idx="55172">
                  <c:v>-33</c:v>
                </c:pt>
                <c:pt idx="55173">
                  <c:v>-38</c:v>
                </c:pt>
                <c:pt idx="55174">
                  <c:v>-39</c:v>
                </c:pt>
                <c:pt idx="55175">
                  <c:v>-39</c:v>
                </c:pt>
                <c:pt idx="55176">
                  <c:v>-33</c:v>
                </c:pt>
                <c:pt idx="55177">
                  <c:v>-62</c:v>
                </c:pt>
                <c:pt idx="55178">
                  <c:v>-62</c:v>
                </c:pt>
                <c:pt idx="55179">
                  <c:v>-59</c:v>
                </c:pt>
                <c:pt idx="55180">
                  <c:v>-52</c:v>
                </c:pt>
                <c:pt idx="55181">
                  <c:v>-55</c:v>
                </c:pt>
                <c:pt idx="55182">
                  <c:v>-71</c:v>
                </c:pt>
                <c:pt idx="55183">
                  <c:v>-65</c:v>
                </c:pt>
                <c:pt idx="55184">
                  <c:v>-63</c:v>
                </c:pt>
                <c:pt idx="55185">
                  <c:v>-51</c:v>
                </c:pt>
                <c:pt idx="55186">
                  <c:v>-47</c:v>
                </c:pt>
                <c:pt idx="55187">
                  <c:v>-53</c:v>
                </c:pt>
                <c:pt idx="55188">
                  <c:v>-58</c:v>
                </c:pt>
                <c:pt idx="55189">
                  <c:v>-40</c:v>
                </c:pt>
                <c:pt idx="55190">
                  <c:v>-35</c:v>
                </c:pt>
                <c:pt idx="55191">
                  <c:v>-41</c:v>
                </c:pt>
                <c:pt idx="55192">
                  <c:v>-40</c:v>
                </c:pt>
                <c:pt idx="55193">
                  <c:v>-21</c:v>
                </c:pt>
                <c:pt idx="55194">
                  <c:v>-19</c:v>
                </c:pt>
                <c:pt idx="55195">
                  <c:v>-23</c:v>
                </c:pt>
                <c:pt idx="55196">
                  <c:v>-26</c:v>
                </c:pt>
                <c:pt idx="55197">
                  <c:v>-13</c:v>
                </c:pt>
                <c:pt idx="55198">
                  <c:v>-27</c:v>
                </c:pt>
                <c:pt idx="55199">
                  <c:v>-32</c:v>
                </c:pt>
                <c:pt idx="55200">
                  <c:v>-36</c:v>
                </c:pt>
                <c:pt idx="55201">
                  <c:v>-51</c:v>
                </c:pt>
                <c:pt idx="55202">
                  <c:v>-39</c:v>
                </c:pt>
                <c:pt idx="55203">
                  <c:v>-41</c:v>
                </c:pt>
                <c:pt idx="55204">
                  <c:v>-35</c:v>
                </c:pt>
                <c:pt idx="55205">
                  <c:v>-35</c:v>
                </c:pt>
                <c:pt idx="55206">
                  <c:v>-34</c:v>
                </c:pt>
                <c:pt idx="55207">
                  <c:v>-33</c:v>
                </c:pt>
                <c:pt idx="55208">
                  <c:v>-37</c:v>
                </c:pt>
                <c:pt idx="55209">
                  <c:v>-29</c:v>
                </c:pt>
                <c:pt idx="55210">
                  <c:v>-32</c:v>
                </c:pt>
                <c:pt idx="55211">
                  <c:v>-35</c:v>
                </c:pt>
                <c:pt idx="55212">
                  <c:v>-37</c:v>
                </c:pt>
                <c:pt idx="55213">
                  <c:v>-31</c:v>
                </c:pt>
                <c:pt idx="55214">
                  <c:v>-34</c:v>
                </c:pt>
                <c:pt idx="55215">
                  <c:v>-34</c:v>
                </c:pt>
                <c:pt idx="55216">
                  <c:v>-26</c:v>
                </c:pt>
                <c:pt idx="55217">
                  <c:v>-49</c:v>
                </c:pt>
                <c:pt idx="55218">
                  <c:v>-57</c:v>
                </c:pt>
                <c:pt idx="55219">
                  <c:v>-27</c:v>
                </c:pt>
                <c:pt idx="55220">
                  <c:v>-34</c:v>
                </c:pt>
                <c:pt idx="55221">
                  <c:v>-20</c:v>
                </c:pt>
                <c:pt idx="55222">
                  <c:v>-28</c:v>
                </c:pt>
                <c:pt idx="55223">
                  <c:v>-4</c:v>
                </c:pt>
                <c:pt idx="55224">
                  <c:v>-32</c:v>
                </c:pt>
                <c:pt idx="55225">
                  <c:v>-38</c:v>
                </c:pt>
                <c:pt idx="55226">
                  <c:v>-32</c:v>
                </c:pt>
                <c:pt idx="55227">
                  <c:v>-40</c:v>
                </c:pt>
                <c:pt idx="55228">
                  <c:v>-36</c:v>
                </c:pt>
                <c:pt idx="55229">
                  <c:v>-29</c:v>
                </c:pt>
                <c:pt idx="55230">
                  <c:v>-42</c:v>
                </c:pt>
                <c:pt idx="55231">
                  <c:v>-45</c:v>
                </c:pt>
                <c:pt idx="55232">
                  <c:v>-53</c:v>
                </c:pt>
                <c:pt idx="55233">
                  <c:v>-53</c:v>
                </c:pt>
                <c:pt idx="55234">
                  <c:v>-39</c:v>
                </c:pt>
                <c:pt idx="55235">
                  <c:v>-34</c:v>
                </c:pt>
                <c:pt idx="55236">
                  <c:v>-38</c:v>
                </c:pt>
                <c:pt idx="55237">
                  <c:v>-45</c:v>
                </c:pt>
                <c:pt idx="55238">
                  <c:v>-44</c:v>
                </c:pt>
                <c:pt idx="55239">
                  <c:v>-42</c:v>
                </c:pt>
                <c:pt idx="55240">
                  <c:v>-45</c:v>
                </c:pt>
                <c:pt idx="55241">
                  <c:v>-40</c:v>
                </c:pt>
                <c:pt idx="55242">
                  <c:v>-30</c:v>
                </c:pt>
                <c:pt idx="55243">
                  <c:v>-28</c:v>
                </c:pt>
                <c:pt idx="55244">
                  <c:v>-32</c:v>
                </c:pt>
                <c:pt idx="55245">
                  <c:v>-34</c:v>
                </c:pt>
                <c:pt idx="55246">
                  <c:v>-31</c:v>
                </c:pt>
                <c:pt idx="55247">
                  <c:v>-33</c:v>
                </c:pt>
                <c:pt idx="55248">
                  <c:v>-37</c:v>
                </c:pt>
                <c:pt idx="55249">
                  <c:v>-36</c:v>
                </c:pt>
                <c:pt idx="55250">
                  <c:v>-29</c:v>
                </c:pt>
                <c:pt idx="55251">
                  <c:v>-38</c:v>
                </c:pt>
                <c:pt idx="55252">
                  <c:v>-34</c:v>
                </c:pt>
                <c:pt idx="55253">
                  <c:v>-31</c:v>
                </c:pt>
                <c:pt idx="55254">
                  <c:v>-16</c:v>
                </c:pt>
                <c:pt idx="55255">
                  <c:v>-23</c:v>
                </c:pt>
                <c:pt idx="55256">
                  <c:v>-30</c:v>
                </c:pt>
                <c:pt idx="55257">
                  <c:v>-27</c:v>
                </c:pt>
                <c:pt idx="55258">
                  <c:v>-24</c:v>
                </c:pt>
                <c:pt idx="55259">
                  <c:v>-24</c:v>
                </c:pt>
                <c:pt idx="55260">
                  <c:v>-35</c:v>
                </c:pt>
                <c:pt idx="55261">
                  <c:v>-27</c:v>
                </c:pt>
                <c:pt idx="55262">
                  <c:v>-21</c:v>
                </c:pt>
                <c:pt idx="55263">
                  <c:v>-33</c:v>
                </c:pt>
                <c:pt idx="55264">
                  <c:v>-33</c:v>
                </c:pt>
                <c:pt idx="55265">
                  <c:v>-33</c:v>
                </c:pt>
                <c:pt idx="55266">
                  <c:v>-45</c:v>
                </c:pt>
                <c:pt idx="55267">
                  <c:v>-35</c:v>
                </c:pt>
                <c:pt idx="55268">
                  <c:v>-35</c:v>
                </c:pt>
                <c:pt idx="55269">
                  <c:v>-32</c:v>
                </c:pt>
                <c:pt idx="55270">
                  <c:v>-43</c:v>
                </c:pt>
                <c:pt idx="55271">
                  <c:v>-36</c:v>
                </c:pt>
                <c:pt idx="55272">
                  <c:v>-41</c:v>
                </c:pt>
                <c:pt idx="55273">
                  <c:v>-37</c:v>
                </c:pt>
                <c:pt idx="55274">
                  <c:v>-37</c:v>
                </c:pt>
                <c:pt idx="55275">
                  <c:v>-38</c:v>
                </c:pt>
                <c:pt idx="55276">
                  <c:v>-34</c:v>
                </c:pt>
                <c:pt idx="55277">
                  <c:v>-34</c:v>
                </c:pt>
                <c:pt idx="55278">
                  <c:v>-32</c:v>
                </c:pt>
                <c:pt idx="55279">
                  <c:v>-30</c:v>
                </c:pt>
                <c:pt idx="55280">
                  <c:v>-29</c:v>
                </c:pt>
                <c:pt idx="55281">
                  <c:v>-29</c:v>
                </c:pt>
                <c:pt idx="55282">
                  <c:v>-33</c:v>
                </c:pt>
                <c:pt idx="55283">
                  <c:v>-35</c:v>
                </c:pt>
                <c:pt idx="55284">
                  <c:v>-34</c:v>
                </c:pt>
                <c:pt idx="55285">
                  <c:v>-34</c:v>
                </c:pt>
                <c:pt idx="55286">
                  <c:v>-38</c:v>
                </c:pt>
                <c:pt idx="55287">
                  <c:v>-39</c:v>
                </c:pt>
                <c:pt idx="55288">
                  <c:v>-29</c:v>
                </c:pt>
                <c:pt idx="55289">
                  <c:v>-45</c:v>
                </c:pt>
                <c:pt idx="55290">
                  <c:v>-45</c:v>
                </c:pt>
                <c:pt idx="55291">
                  <c:v>-40</c:v>
                </c:pt>
                <c:pt idx="55292">
                  <c:v>-36</c:v>
                </c:pt>
                <c:pt idx="55293">
                  <c:v>-39</c:v>
                </c:pt>
                <c:pt idx="55294">
                  <c:v>-30</c:v>
                </c:pt>
                <c:pt idx="55295">
                  <c:v>-37</c:v>
                </c:pt>
                <c:pt idx="55296">
                  <c:v>-35</c:v>
                </c:pt>
                <c:pt idx="55297">
                  <c:v>-55</c:v>
                </c:pt>
                <c:pt idx="55298">
                  <c:v>-42</c:v>
                </c:pt>
                <c:pt idx="55299">
                  <c:v>61</c:v>
                </c:pt>
                <c:pt idx="55300">
                  <c:v>0</c:v>
                </c:pt>
                <c:pt idx="55301">
                  <c:v>-31</c:v>
                </c:pt>
                <c:pt idx="55302">
                  <c:v>-28</c:v>
                </c:pt>
                <c:pt idx="55303">
                  <c:v>-33</c:v>
                </c:pt>
                <c:pt idx="55304">
                  <c:v>-31</c:v>
                </c:pt>
                <c:pt idx="55305">
                  <c:v>-33</c:v>
                </c:pt>
                <c:pt idx="55306">
                  <c:v>-30</c:v>
                </c:pt>
                <c:pt idx="55307">
                  <c:v>-32</c:v>
                </c:pt>
                <c:pt idx="55308">
                  <c:v>-30</c:v>
                </c:pt>
                <c:pt idx="55309">
                  <c:v>-29</c:v>
                </c:pt>
                <c:pt idx="55310">
                  <c:v>-34</c:v>
                </c:pt>
                <c:pt idx="55311">
                  <c:v>-30</c:v>
                </c:pt>
                <c:pt idx="55312">
                  <c:v>-31</c:v>
                </c:pt>
                <c:pt idx="55313">
                  <c:v>-32</c:v>
                </c:pt>
                <c:pt idx="55314">
                  <c:v>-37</c:v>
                </c:pt>
                <c:pt idx="55315">
                  <c:v>-30</c:v>
                </c:pt>
                <c:pt idx="55316">
                  <c:v>-33</c:v>
                </c:pt>
                <c:pt idx="55317">
                  <c:v>-31</c:v>
                </c:pt>
                <c:pt idx="55318">
                  <c:v>-31</c:v>
                </c:pt>
                <c:pt idx="55319">
                  <c:v>-28</c:v>
                </c:pt>
                <c:pt idx="55320">
                  <c:v>-32</c:v>
                </c:pt>
                <c:pt idx="55321">
                  <c:v>-30</c:v>
                </c:pt>
                <c:pt idx="55322">
                  <c:v>-30</c:v>
                </c:pt>
                <c:pt idx="55323">
                  <c:v>-34</c:v>
                </c:pt>
                <c:pt idx="55324">
                  <c:v>-31</c:v>
                </c:pt>
                <c:pt idx="55325">
                  <c:v>-35</c:v>
                </c:pt>
                <c:pt idx="55326">
                  <c:v>-33</c:v>
                </c:pt>
                <c:pt idx="55327">
                  <c:v>-34</c:v>
                </c:pt>
                <c:pt idx="55328">
                  <c:v>-32</c:v>
                </c:pt>
                <c:pt idx="55329">
                  <c:v>-31</c:v>
                </c:pt>
                <c:pt idx="55330">
                  <c:v>-40</c:v>
                </c:pt>
                <c:pt idx="55331">
                  <c:v>-33</c:v>
                </c:pt>
                <c:pt idx="55332">
                  <c:v>-34</c:v>
                </c:pt>
                <c:pt idx="55333">
                  <c:v>-32</c:v>
                </c:pt>
                <c:pt idx="55334">
                  <c:v>-29</c:v>
                </c:pt>
                <c:pt idx="55335">
                  <c:v>-35</c:v>
                </c:pt>
                <c:pt idx="55336">
                  <c:v>-29</c:v>
                </c:pt>
                <c:pt idx="55337">
                  <c:v>-30</c:v>
                </c:pt>
                <c:pt idx="55338">
                  <c:v>-35</c:v>
                </c:pt>
                <c:pt idx="55339">
                  <c:v>-28</c:v>
                </c:pt>
                <c:pt idx="55340">
                  <c:v>-34</c:v>
                </c:pt>
                <c:pt idx="55341">
                  <c:v>-30</c:v>
                </c:pt>
                <c:pt idx="55342">
                  <c:v>-35</c:v>
                </c:pt>
                <c:pt idx="55343">
                  <c:v>-36</c:v>
                </c:pt>
                <c:pt idx="55344">
                  <c:v>-36</c:v>
                </c:pt>
                <c:pt idx="55345">
                  <c:v>-34</c:v>
                </c:pt>
                <c:pt idx="55346">
                  <c:v>-34</c:v>
                </c:pt>
                <c:pt idx="55347">
                  <c:v>-33</c:v>
                </c:pt>
                <c:pt idx="55348">
                  <c:v>-33</c:v>
                </c:pt>
                <c:pt idx="55349">
                  <c:v>212</c:v>
                </c:pt>
                <c:pt idx="55350">
                  <c:v>-34</c:v>
                </c:pt>
                <c:pt idx="55351">
                  <c:v>-45</c:v>
                </c:pt>
                <c:pt idx="55352">
                  <c:v>-44</c:v>
                </c:pt>
                <c:pt idx="55353">
                  <c:v>-27</c:v>
                </c:pt>
                <c:pt idx="55354">
                  <c:v>-35</c:v>
                </c:pt>
                <c:pt idx="55355">
                  <c:v>-39</c:v>
                </c:pt>
                <c:pt idx="55356">
                  <c:v>-3</c:v>
                </c:pt>
                <c:pt idx="55357">
                  <c:v>-11</c:v>
                </c:pt>
                <c:pt idx="55358">
                  <c:v>-44</c:v>
                </c:pt>
                <c:pt idx="55359">
                  <c:v>-39</c:v>
                </c:pt>
                <c:pt idx="55360">
                  <c:v>-42</c:v>
                </c:pt>
                <c:pt idx="55361">
                  <c:v>-35</c:v>
                </c:pt>
                <c:pt idx="55362">
                  <c:v>-33</c:v>
                </c:pt>
                <c:pt idx="55363">
                  <c:v>-61</c:v>
                </c:pt>
                <c:pt idx="55364">
                  <c:v>-52</c:v>
                </c:pt>
                <c:pt idx="55365">
                  <c:v>-55</c:v>
                </c:pt>
                <c:pt idx="55366">
                  <c:v>-56</c:v>
                </c:pt>
                <c:pt idx="55367">
                  <c:v>-53</c:v>
                </c:pt>
                <c:pt idx="55368">
                  <c:v>-54</c:v>
                </c:pt>
                <c:pt idx="55369">
                  <c:v>-37</c:v>
                </c:pt>
                <c:pt idx="55370">
                  <c:v>-52</c:v>
                </c:pt>
                <c:pt idx="55371">
                  <c:v>-57</c:v>
                </c:pt>
                <c:pt idx="55372">
                  <c:v>-50</c:v>
                </c:pt>
                <c:pt idx="55373">
                  <c:v>-66</c:v>
                </c:pt>
                <c:pt idx="55374">
                  <c:v>-67</c:v>
                </c:pt>
                <c:pt idx="55375">
                  <c:v>-36</c:v>
                </c:pt>
                <c:pt idx="55376">
                  <c:v>-33</c:v>
                </c:pt>
                <c:pt idx="55377">
                  <c:v>-40</c:v>
                </c:pt>
                <c:pt idx="55378">
                  <c:v>-39</c:v>
                </c:pt>
                <c:pt idx="55379">
                  <c:v>-34</c:v>
                </c:pt>
                <c:pt idx="55380">
                  <c:v>-39</c:v>
                </c:pt>
                <c:pt idx="55381">
                  <c:v>-35</c:v>
                </c:pt>
                <c:pt idx="55382">
                  <c:v>-33</c:v>
                </c:pt>
                <c:pt idx="55383">
                  <c:v>-34</c:v>
                </c:pt>
                <c:pt idx="55384">
                  <c:v>-37</c:v>
                </c:pt>
                <c:pt idx="55385">
                  <c:v>-41</c:v>
                </c:pt>
                <c:pt idx="55386">
                  <c:v>-39</c:v>
                </c:pt>
                <c:pt idx="55387">
                  <c:v>-13</c:v>
                </c:pt>
                <c:pt idx="55388">
                  <c:v>-30</c:v>
                </c:pt>
                <c:pt idx="55389">
                  <c:v>-33</c:v>
                </c:pt>
                <c:pt idx="55390">
                  <c:v>-28</c:v>
                </c:pt>
                <c:pt idx="55391">
                  <c:v>-27</c:v>
                </c:pt>
                <c:pt idx="55392">
                  <c:v>-31</c:v>
                </c:pt>
                <c:pt idx="55393">
                  <c:v>-32</c:v>
                </c:pt>
                <c:pt idx="55394">
                  <c:v>-34</c:v>
                </c:pt>
                <c:pt idx="55395">
                  <c:v>-25</c:v>
                </c:pt>
                <c:pt idx="55396">
                  <c:v>-32</c:v>
                </c:pt>
                <c:pt idx="55397">
                  <c:v>-45</c:v>
                </c:pt>
                <c:pt idx="55398">
                  <c:v>-36</c:v>
                </c:pt>
                <c:pt idx="55399">
                  <c:v>-32</c:v>
                </c:pt>
                <c:pt idx="55400">
                  <c:v>-32</c:v>
                </c:pt>
                <c:pt idx="55401">
                  <c:v>-38</c:v>
                </c:pt>
                <c:pt idx="55402">
                  <c:v>-34</c:v>
                </c:pt>
                <c:pt idx="55403">
                  <c:v>-42</c:v>
                </c:pt>
                <c:pt idx="55404">
                  <c:v>-37</c:v>
                </c:pt>
                <c:pt idx="55405">
                  <c:v>-35</c:v>
                </c:pt>
                <c:pt idx="55406">
                  <c:v>-39</c:v>
                </c:pt>
                <c:pt idx="55407">
                  <c:v>-42</c:v>
                </c:pt>
                <c:pt idx="55408">
                  <c:v>-39</c:v>
                </c:pt>
                <c:pt idx="55409">
                  <c:v>-41</c:v>
                </c:pt>
                <c:pt idx="55410">
                  <c:v>-40</c:v>
                </c:pt>
                <c:pt idx="55411">
                  <c:v>-37</c:v>
                </c:pt>
                <c:pt idx="55412">
                  <c:v>-39</c:v>
                </c:pt>
                <c:pt idx="55413">
                  <c:v>-54</c:v>
                </c:pt>
                <c:pt idx="55414">
                  <c:v>-55</c:v>
                </c:pt>
                <c:pt idx="55415">
                  <c:v>-55</c:v>
                </c:pt>
                <c:pt idx="55416">
                  <c:v>-50</c:v>
                </c:pt>
                <c:pt idx="55417">
                  <c:v>-56</c:v>
                </c:pt>
                <c:pt idx="55418">
                  <c:v>-44</c:v>
                </c:pt>
                <c:pt idx="55419">
                  <c:v>-44</c:v>
                </c:pt>
                <c:pt idx="55420">
                  <c:v>-51</c:v>
                </c:pt>
                <c:pt idx="55421">
                  <c:v>-41</c:v>
                </c:pt>
                <c:pt idx="55422">
                  <c:v>-45</c:v>
                </c:pt>
                <c:pt idx="55423">
                  <c:v>-54</c:v>
                </c:pt>
                <c:pt idx="55424">
                  <c:v>-47</c:v>
                </c:pt>
                <c:pt idx="55425">
                  <c:v>-40</c:v>
                </c:pt>
                <c:pt idx="55426">
                  <c:v>-36</c:v>
                </c:pt>
                <c:pt idx="55427">
                  <c:v>-38</c:v>
                </c:pt>
                <c:pt idx="55428">
                  <c:v>-34</c:v>
                </c:pt>
                <c:pt idx="55429">
                  <c:v>-41</c:v>
                </c:pt>
                <c:pt idx="55430">
                  <c:v>-37</c:v>
                </c:pt>
                <c:pt idx="55431">
                  <c:v>-37</c:v>
                </c:pt>
                <c:pt idx="55432">
                  <c:v>-37</c:v>
                </c:pt>
                <c:pt idx="55433">
                  <c:v>-38</c:v>
                </c:pt>
                <c:pt idx="55434">
                  <c:v>-39</c:v>
                </c:pt>
                <c:pt idx="55435">
                  <c:v>-38</c:v>
                </c:pt>
                <c:pt idx="55436">
                  <c:v>-40</c:v>
                </c:pt>
                <c:pt idx="55437">
                  <c:v>-33</c:v>
                </c:pt>
                <c:pt idx="55438">
                  <c:v>-34</c:v>
                </c:pt>
                <c:pt idx="55439">
                  <c:v>-41</c:v>
                </c:pt>
                <c:pt idx="55440">
                  <c:v>-13</c:v>
                </c:pt>
                <c:pt idx="55441">
                  <c:v>-22</c:v>
                </c:pt>
                <c:pt idx="55442">
                  <c:v>-26</c:v>
                </c:pt>
                <c:pt idx="55443">
                  <c:v>-28</c:v>
                </c:pt>
                <c:pt idx="55444">
                  <c:v>-25</c:v>
                </c:pt>
                <c:pt idx="55445">
                  <c:v>-19</c:v>
                </c:pt>
                <c:pt idx="55446">
                  <c:v>-27</c:v>
                </c:pt>
                <c:pt idx="55447">
                  <c:v>-32</c:v>
                </c:pt>
                <c:pt idx="55448">
                  <c:v>-35</c:v>
                </c:pt>
                <c:pt idx="55449">
                  <c:v>-29</c:v>
                </c:pt>
                <c:pt idx="55450">
                  <c:v>-27</c:v>
                </c:pt>
                <c:pt idx="55451">
                  <c:v>-30</c:v>
                </c:pt>
                <c:pt idx="55452">
                  <c:v>-30</c:v>
                </c:pt>
                <c:pt idx="55453">
                  <c:v>-31</c:v>
                </c:pt>
                <c:pt idx="55454">
                  <c:v>-39</c:v>
                </c:pt>
                <c:pt idx="55455">
                  <c:v>-32</c:v>
                </c:pt>
                <c:pt idx="55456">
                  <c:v>-33</c:v>
                </c:pt>
                <c:pt idx="55457">
                  <c:v>-31</c:v>
                </c:pt>
                <c:pt idx="55458">
                  <c:v>-35</c:v>
                </c:pt>
                <c:pt idx="55459">
                  <c:v>-33</c:v>
                </c:pt>
                <c:pt idx="55460">
                  <c:v>-28</c:v>
                </c:pt>
                <c:pt idx="55461">
                  <c:v>-34</c:v>
                </c:pt>
                <c:pt idx="55462">
                  <c:v>-4</c:v>
                </c:pt>
                <c:pt idx="55463">
                  <c:v>-2</c:v>
                </c:pt>
                <c:pt idx="55464">
                  <c:v>-30</c:v>
                </c:pt>
                <c:pt idx="55465">
                  <c:v>-29</c:v>
                </c:pt>
                <c:pt idx="55466">
                  <c:v>-26</c:v>
                </c:pt>
                <c:pt idx="55467">
                  <c:v>-34</c:v>
                </c:pt>
                <c:pt idx="55468">
                  <c:v>-40</c:v>
                </c:pt>
                <c:pt idx="55469">
                  <c:v>-45</c:v>
                </c:pt>
                <c:pt idx="55470">
                  <c:v>-47</c:v>
                </c:pt>
                <c:pt idx="55471">
                  <c:v>-42</c:v>
                </c:pt>
                <c:pt idx="55472">
                  <c:v>-38</c:v>
                </c:pt>
                <c:pt idx="55473">
                  <c:v>-42</c:v>
                </c:pt>
                <c:pt idx="55474">
                  <c:v>-41</c:v>
                </c:pt>
                <c:pt idx="55475">
                  <c:v>-45</c:v>
                </c:pt>
                <c:pt idx="55476">
                  <c:v>-23</c:v>
                </c:pt>
                <c:pt idx="55477">
                  <c:v>-38</c:v>
                </c:pt>
                <c:pt idx="55478">
                  <c:v>-42</c:v>
                </c:pt>
                <c:pt idx="55479">
                  <c:v>-40</c:v>
                </c:pt>
                <c:pt idx="55480">
                  <c:v>-39</c:v>
                </c:pt>
                <c:pt idx="55481">
                  <c:v>-39</c:v>
                </c:pt>
                <c:pt idx="55482">
                  <c:v>-45</c:v>
                </c:pt>
                <c:pt idx="55483">
                  <c:v>-37</c:v>
                </c:pt>
                <c:pt idx="55484">
                  <c:v>-36</c:v>
                </c:pt>
                <c:pt idx="55485">
                  <c:v>-35</c:v>
                </c:pt>
                <c:pt idx="55486">
                  <c:v>-41</c:v>
                </c:pt>
                <c:pt idx="55487">
                  <c:v>-35</c:v>
                </c:pt>
                <c:pt idx="55488">
                  <c:v>-35</c:v>
                </c:pt>
                <c:pt idx="55489">
                  <c:v>-39</c:v>
                </c:pt>
                <c:pt idx="55490">
                  <c:v>-37</c:v>
                </c:pt>
                <c:pt idx="55491">
                  <c:v>-37</c:v>
                </c:pt>
                <c:pt idx="55492">
                  <c:v>-38</c:v>
                </c:pt>
                <c:pt idx="55493">
                  <c:v>-38</c:v>
                </c:pt>
                <c:pt idx="55494">
                  <c:v>-28</c:v>
                </c:pt>
                <c:pt idx="55495">
                  <c:v>-35</c:v>
                </c:pt>
                <c:pt idx="55496">
                  <c:v>-41</c:v>
                </c:pt>
                <c:pt idx="55497">
                  <c:v>-42</c:v>
                </c:pt>
                <c:pt idx="55498">
                  <c:v>-41</c:v>
                </c:pt>
                <c:pt idx="55499">
                  <c:v>-46</c:v>
                </c:pt>
                <c:pt idx="55500">
                  <c:v>-37</c:v>
                </c:pt>
                <c:pt idx="55501">
                  <c:v>-44</c:v>
                </c:pt>
                <c:pt idx="55502">
                  <c:v>-47</c:v>
                </c:pt>
                <c:pt idx="55503">
                  <c:v>-48</c:v>
                </c:pt>
                <c:pt idx="55504">
                  <c:v>-41</c:v>
                </c:pt>
                <c:pt idx="55505">
                  <c:v>-45</c:v>
                </c:pt>
                <c:pt idx="55506">
                  <c:v>-41</c:v>
                </c:pt>
                <c:pt idx="55507">
                  <c:v>-42</c:v>
                </c:pt>
                <c:pt idx="55508">
                  <c:v>-46</c:v>
                </c:pt>
                <c:pt idx="55509">
                  <c:v>-43</c:v>
                </c:pt>
                <c:pt idx="55510">
                  <c:v>-48</c:v>
                </c:pt>
                <c:pt idx="55511">
                  <c:v>-49</c:v>
                </c:pt>
                <c:pt idx="55512">
                  <c:v>-43</c:v>
                </c:pt>
                <c:pt idx="55513">
                  <c:v>-40</c:v>
                </c:pt>
                <c:pt idx="55514">
                  <c:v>-40</c:v>
                </c:pt>
                <c:pt idx="55515">
                  <c:v>-34</c:v>
                </c:pt>
                <c:pt idx="55516">
                  <c:v>-32</c:v>
                </c:pt>
                <c:pt idx="55517">
                  <c:v>-29</c:v>
                </c:pt>
                <c:pt idx="55518">
                  <c:v>-26</c:v>
                </c:pt>
                <c:pt idx="55519">
                  <c:v>-25</c:v>
                </c:pt>
                <c:pt idx="55520">
                  <c:v>-29</c:v>
                </c:pt>
                <c:pt idx="55521">
                  <c:v>-27</c:v>
                </c:pt>
                <c:pt idx="55522">
                  <c:v>-28</c:v>
                </c:pt>
                <c:pt idx="55523">
                  <c:v>-26</c:v>
                </c:pt>
                <c:pt idx="55524">
                  <c:v>-32</c:v>
                </c:pt>
                <c:pt idx="55525">
                  <c:v>-28</c:v>
                </c:pt>
                <c:pt idx="55526">
                  <c:v>5</c:v>
                </c:pt>
                <c:pt idx="55527">
                  <c:v>-53</c:v>
                </c:pt>
                <c:pt idx="55528">
                  <c:v>-53</c:v>
                </c:pt>
                <c:pt idx="55529">
                  <c:v>-56</c:v>
                </c:pt>
                <c:pt idx="55530">
                  <c:v>-52</c:v>
                </c:pt>
                <c:pt idx="55531">
                  <c:v>-52</c:v>
                </c:pt>
                <c:pt idx="55532">
                  <c:v>-43</c:v>
                </c:pt>
                <c:pt idx="55533">
                  <c:v>-42</c:v>
                </c:pt>
                <c:pt idx="55534">
                  <c:v>-43</c:v>
                </c:pt>
                <c:pt idx="55535">
                  <c:v>-50</c:v>
                </c:pt>
                <c:pt idx="55536">
                  <c:v>-55</c:v>
                </c:pt>
                <c:pt idx="55537">
                  <c:v>-62</c:v>
                </c:pt>
                <c:pt idx="55538">
                  <c:v>-55</c:v>
                </c:pt>
                <c:pt idx="55539">
                  <c:v>-67</c:v>
                </c:pt>
                <c:pt idx="55540">
                  <c:v>-56</c:v>
                </c:pt>
                <c:pt idx="55541">
                  <c:v>-55</c:v>
                </c:pt>
                <c:pt idx="55542">
                  <c:v>-62</c:v>
                </c:pt>
                <c:pt idx="55543">
                  <c:v>-56</c:v>
                </c:pt>
                <c:pt idx="55544">
                  <c:v>-53</c:v>
                </c:pt>
                <c:pt idx="55545">
                  <c:v>-58</c:v>
                </c:pt>
                <c:pt idx="55546">
                  <c:v>-55</c:v>
                </c:pt>
                <c:pt idx="55547">
                  <c:v>-68</c:v>
                </c:pt>
                <c:pt idx="55548">
                  <c:v>-60</c:v>
                </c:pt>
                <c:pt idx="55549">
                  <c:v>-77</c:v>
                </c:pt>
                <c:pt idx="55550">
                  <c:v>-71</c:v>
                </c:pt>
                <c:pt idx="55551">
                  <c:v>-19</c:v>
                </c:pt>
                <c:pt idx="55552">
                  <c:v>-19</c:v>
                </c:pt>
                <c:pt idx="55553">
                  <c:v>-16</c:v>
                </c:pt>
                <c:pt idx="55554">
                  <c:v>-25</c:v>
                </c:pt>
                <c:pt idx="55555">
                  <c:v>-24</c:v>
                </c:pt>
                <c:pt idx="55556">
                  <c:v>-32</c:v>
                </c:pt>
                <c:pt idx="55557">
                  <c:v>-32</c:v>
                </c:pt>
                <c:pt idx="55558">
                  <c:v>-36</c:v>
                </c:pt>
                <c:pt idx="55559">
                  <c:v>-33</c:v>
                </c:pt>
                <c:pt idx="55560">
                  <c:v>-33</c:v>
                </c:pt>
                <c:pt idx="55561">
                  <c:v>-33</c:v>
                </c:pt>
                <c:pt idx="55562">
                  <c:v>-30</c:v>
                </c:pt>
                <c:pt idx="55563">
                  <c:v>-33</c:v>
                </c:pt>
                <c:pt idx="55564">
                  <c:v>-30</c:v>
                </c:pt>
                <c:pt idx="55565">
                  <c:v>-29</c:v>
                </c:pt>
                <c:pt idx="55566">
                  <c:v>-37</c:v>
                </c:pt>
                <c:pt idx="55567">
                  <c:v>-37</c:v>
                </c:pt>
                <c:pt idx="55568">
                  <c:v>-29</c:v>
                </c:pt>
                <c:pt idx="55569">
                  <c:v>-30</c:v>
                </c:pt>
                <c:pt idx="55570">
                  <c:v>-20</c:v>
                </c:pt>
                <c:pt idx="55571">
                  <c:v>-48</c:v>
                </c:pt>
                <c:pt idx="55572">
                  <c:v>-50</c:v>
                </c:pt>
                <c:pt idx="55573">
                  <c:v>-43</c:v>
                </c:pt>
                <c:pt idx="55574">
                  <c:v>-56</c:v>
                </c:pt>
                <c:pt idx="55575">
                  <c:v>-60</c:v>
                </c:pt>
                <c:pt idx="55576">
                  <c:v>-55</c:v>
                </c:pt>
                <c:pt idx="55577">
                  <c:v>-52</c:v>
                </c:pt>
                <c:pt idx="55578">
                  <c:v>-47</c:v>
                </c:pt>
                <c:pt idx="55579">
                  <c:v>-47</c:v>
                </c:pt>
                <c:pt idx="55580">
                  <c:v>-44</c:v>
                </c:pt>
                <c:pt idx="55581">
                  <c:v>-51</c:v>
                </c:pt>
                <c:pt idx="55582">
                  <c:v>-47</c:v>
                </c:pt>
                <c:pt idx="55583">
                  <c:v>-53</c:v>
                </c:pt>
                <c:pt idx="55584">
                  <c:v>-43</c:v>
                </c:pt>
                <c:pt idx="55585">
                  <c:v>-50</c:v>
                </c:pt>
                <c:pt idx="55586">
                  <c:v>-37</c:v>
                </c:pt>
                <c:pt idx="55587">
                  <c:v>-42</c:v>
                </c:pt>
                <c:pt idx="55588">
                  <c:v>-28</c:v>
                </c:pt>
                <c:pt idx="55589">
                  <c:v>-19</c:v>
                </c:pt>
                <c:pt idx="55590">
                  <c:v>-26</c:v>
                </c:pt>
                <c:pt idx="55591">
                  <c:v>-37</c:v>
                </c:pt>
                <c:pt idx="55592">
                  <c:v>-29</c:v>
                </c:pt>
                <c:pt idx="55593">
                  <c:v>-51</c:v>
                </c:pt>
                <c:pt idx="55594">
                  <c:v>-35</c:v>
                </c:pt>
                <c:pt idx="55595">
                  <c:v>-32</c:v>
                </c:pt>
                <c:pt idx="55596">
                  <c:v>-40</c:v>
                </c:pt>
                <c:pt idx="55597">
                  <c:v>-44</c:v>
                </c:pt>
                <c:pt idx="55598">
                  <c:v>-39</c:v>
                </c:pt>
                <c:pt idx="55599">
                  <c:v>-34</c:v>
                </c:pt>
                <c:pt idx="55600">
                  <c:v>-31</c:v>
                </c:pt>
                <c:pt idx="55601">
                  <c:v>-33</c:v>
                </c:pt>
                <c:pt idx="55602">
                  <c:v>-35</c:v>
                </c:pt>
                <c:pt idx="55603">
                  <c:v>-37</c:v>
                </c:pt>
                <c:pt idx="55604">
                  <c:v>-35</c:v>
                </c:pt>
                <c:pt idx="55605">
                  <c:v>-36</c:v>
                </c:pt>
                <c:pt idx="55606">
                  <c:v>-36</c:v>
                </c:pt>
                <c:pt idx="55607">
                  <c:v>-32</c:v>
                </c:pt>
                <c:pt idx="55608">
                  <c:v>-33</c:v>
                </c:pt>
                <c:pt idx="55609">
                  <c:v>-32</c:v>
                </c:pt>
                <c:pt idx="55610">
                  <c:v>-32</c:v>
                </c:pt>
                <c:pt idx="55611">
                  <c:v>-32</c:v>
                </c:pt>
                <c:pt idx="55612">
                  <c:v>-29</c:v>
                </c:pt>
                <c:pt idx="55613">
                  <c:v>-30</c:v>
                </c:pt>
                <c:pt idx="55614">
                  <c:v>-31</c:v>
                </c:pt>
                <c:pt idx="55615">
                  <c:v>-36</c:v>
                </c:pt>
                <c:pt idx="55616">
                  <c:v>-32</c:v>
                </c:pt>
                <c:pt idx="55617">
                  <c:v>-34</c:v>
                </c:pt>
                <c:pt idx="55618">
                  <c:v>-28</c:v>
                </c:pt>
                <c:pt idx="55619">
                  <c:v>-28</c:v>
                </c:pt>
                <c:pt idx="55620">
                  <c:v>-27</c:v>
                </c:pt>
                <c:pt idx="55621">
                  <c:v>-24</c:v>
                </c:pt>
                <c:pt idx="55622">
                  <c:v>-33</c:v>
                </c:pt>
                <c:pt idx="55623">
                  <c:v>-34</c:v>
                </c:pt>
                <c:pt idx="55624">
                  <c:v>-34</c:v>
                </c:pt>
                <c:pt idx="55625">
                  <c:v>-28</c:v>
                </c:pt>
                <c:pt idx="55626">
                  <c:v>-31</c:v>
                </c:pt>
                <c:pt idx="55627">
                  <c:v>-33</c:v>
                </c:pt>
                <c:pt idx="55628">
                  <c:v>-27</c:v>
                </c:pt>
                <c:pt idx="55629">
                  <c:v>-28</c:v>
                </c:pt>
                <c:pt idx="55630">
                  <c:v>-29</c:v>
                </c:pt>
                <c:pt idx="55631">
                  <c:v>-16</c:v>
                </c:pt>
                <c:pt idx="55632">
                  <c:v>-7</c:v>
                </c:pt>
                <c:pt idx="55633">
                  <c:v>-10</c:v>
                </c:pt>
                <c:pt idx="55634">
                  <c:v>-12</c:v>
                </c:pt>
                <c:pt idx="55635">
                  <c:v>-7</c:v>
                </c:pt>
                <c:pt idx="55636">
                  <c:v>-17</c:v>
                </c:pt>
                <c:pt idx="55637">
                  <c:v>-12</c:v>
                </c:pt>
                <c:pt idx="55638">
                  <c:v>-31</c:v>
                </c:pt>
                <c:pt idx="55639">
                  <c:v>-34</c:v>
                </c:pt>
                <c:pt idx="55640">
                  <c:v>-28</c:v>
                </c:pt>
                <c:pt idx="55641">
                  <c:v>-29</c:v>
                </c:pt>
                <c:pt idx="55642">
                  <c:v>-33</c:v>
                </c:pt>
                <c:pt idx="55643">
                  <c:v>-36</c:v>
                </c:pt>
                <c:pt idx="55644">
                  <c:v>-32</c:v>
                </c:pt>
                <c:pt idx="55645">
                  <c:v>-32</c:v>
                </c:pt>
                <c:pt idx="55646">
                  <c:v>-28</c:v>
                </c:pt>
                <c:pt idx="55647">
                  <c:v>-30</c:v>
                </c:pt>
                <c:pt idx="55648">
                  <c:v>-28</c:v>
                </c:pt>
                <c:pt idx="55649">
                  <c:v>-29</c:v>
                </c:pt>
                <c:pt idx="55650">
                  <c:v>-35</c:v>
                </c:pt>
                <c:pt idx="55651">
                  <c:v>-33</c:v>
                </c:pt>
                <c:pt idx="55652">
                  <c:v>-40</c:v>
                </c:pt>
                <c:pt idx="55653">
                  <c:v>-33</c:v>
                </c:pt>
                <c:pt idx="55654">
                  <c:v>-41</c:v>
                </c:pt>
                <c:pt idx="55655">
                  <c:v>-36</c:v>
                </c:pt>
                <c:pt idx="55656">
                  <c:v>-34</c:v>
                </c:pt>
                <c:pt idx="55657">
                  <c:v>-34</c:v>
                </c:pt>
                <c:pt idx="55658">
                  <c:v>-34</c:v>
                </c:pt>
                <c:pt idx="55659">
                  <c:v>-31</c:v>
                </c:pt>
                <c:pt idx="55660">
                  <c:v>-39</c:v>
                </c:pt>
                <c:pt idx="55661">
                  <c:v>-33</c:v>
                </c:pt>
                <c:pt idx="55662">
                  <c:v>-40</c:v>
                </c:pt>
                <c:pt idx="55663">
                  <c:v>-36</c:v>
                </c:pt>
                <c:pt idx="55664">
                  <c:v>-41</c:v>
                </c:pt>
                <c:pt idx="55665">
                  <c:v>-43</c:v>
                </c:pt>
                <c:pt idx="55666">
                  <c:v>-37</c:v>
                </c:pt>
                <c:pt idx="55667">
                  <c:v>-43</c:v>
                </c:pt>
                <c:pt idx="55668">
                  <c:v>-36</c:v>
                </c:pt>
                <c:pt idx="55669">
                  <c:v>-40</c:v>
                </c:pt>
                <c:pt idx="55670">
                  <c:v>-49</c:v>
                </c:pt>
                <c:pt idx="55671">
                  <c:v>-45</c:v>
                </c:pt>
                <c:pt idx="55672">
                  <c:v>-38</c:v>
                </c:pt>
                <c:pt idx="55673">
                  <c:v>-39</c:v>
                </c:pt>
                <c:pt idx="55674">
                  <c:v>-39</c:v>
                </c:pt>
                <c:pt idx="55675">
                  <c:v>-41</c:v>
                </c:pt>
                <c:pt idx="55676">
                  <c:v>-35</c:v>
                </c:pt>
                <c:pt idx="55677">
                  <c:v>-36</c:v>
                </c:pt>
                <c:pt idx="55678">
                  <c:v>-29</c:v>
                </c:pt>
                <c:pt idx="55679">
                  <c:v>-32</c:v>
                </c:pt>
                <c:pt idx="55680">
                  <c:v>-34</c:v>
                </c:pt>
                <c:pt idx="55681">
                  <c:v>-30</c:v>
                </c:pt>
                <c:pt idx="55682">
                  <c:v>-32</c:v>
                </c:pt>
                <c:pt idx="55683">
                  <c:v>-35</c:v>
                </c:pt>
                <c:pt idx="55684">
                  <c:v>-31</c:v>
                </c:pt>
                <c:pt idx="55685">
                  <c:v>-34</c:v>
                </c:pt>
                <c:pt idx="55686">
                  <c:v>-36</c:v>
                </c:pt>
                <c:pt idx="55687">
                  <c:v>-36</c:v>
                </c:pt>
                <c:pt idx="55688">
                  <c:v>-29</c:v>
                </c:pt>
                <c:pt idx="55689">
                  <c:v>-27</c:v>
                </c:pt>
                <c:pt idx="55690">
                  <c:v>-30</c:v>
                </c:pt>
                <c:pt idx="55691">
                  <c:v>-27</c:v>
                </c:pt>
                <c:pt idx="55692">
                  <c:v>-18</c:v>
                </c:pt>
                <c:pt idx="55693">
                  <c:v>-28</c:v>
                </c:pt>
                <c:pt idx="55694">
                  <c:v>-32</c:v>
                </c:pt>
                <c:pt idx="55695">
                  <c:v>-24</c:v>
                </c:pt>
                <c:pt idx="55696">
                  <c:v>-24</c:v>
                </c:pt>
                <c:pt idx="55697">
                  <c:v>-27</c:v>
                </c:pt>
                <c:pt idx="55698">
                  <c:v>-23</c:v>
                </c:pt>
                <c:pt idx="55699">
                  <c:v>-35</c:v>
                </c:pt>
                <c:pt idx="55700">
                  <c:v>-38</c:v>
                </c:pt>
                <c:pt idx="55701">
                  <c:v>-39</c:v>
                </c:pt>
                <c:pt idx="55702">
                  <c:v>-41</c:v>
                </c:pt>
                <c:pt idx="55703">
                  <c:v>-36</c:v>
                </c:pt>
                <c:pt idx="55704">
                  <c:v>-44</c:v>
                </c:pt>
                <c:pt idx="55705">
                  <c:v>-41</c:v>
                </c:pt>
                <c:pt idx="55706">
                  <c:v>-33</c:v>
                </c:pt>
                <c:pt idx="55707">
                  <c:v>-49</c:v>
                </c:pt>
                <c:pt idx="55708">
                  <c:v>-41</c:v>
                </c:pt>
                <c:pt idx="55709">
                  <c:v>-44</c:v>
                </c:pt>
                <c:pt idx="55710">
                  <c:v>-45</c:v>
                </c:pt>
                <c:pt idx="55711">
                  <c:v>-38</c:v>
                </c:pt>
                <c:pt idx="55712">
                  <c:v>-28</c:v>
                </c:pt>
                <c:pt idx="55713">
                  <c:v>-26</c:v>
                </c:pt>
                <c:pt idx="55714">
                  <c:v>-29</c:v>
                </c:pt>
                <c:pt idx="55715">
                  <c:v>-38</c:v>
                </c:pt>
                <c:pt idx="55716">
                  <c:v>-39</c:v>
                </c:pt>
                <c:pt idx="55717">
                  <c:v>-32</c:v>
                </c:pt>
                <c:pt idx="55718">
                  <c:v>-31</c:v>
                </c:pt>
                <c:pt idx="55719">
                  <c:v>-35</c:v>
                </c:pt>
                <c:pt idx="55720">
                  <c:v>-32</c:v>
                </c:pt>
                <c:pt idx="55721">
                  <c:v>-34</c:v>
                </c:pt>
                <c:pt idx="55722">
                  <c:v>-35</c:v>
                </c:pt>
                <c:pt idx="55723">
                  <c:v>-37</c:v>
                </c:pt>
                <c:pt idx="55724">
                  <c:v>-41</c:v>
                </c:pt>
                <c:pt idx="55725">
                  <c:v>-35</c:v>
                </c:pt>
                <c:pt idx="55726">
                  <c:v>-30</c:v>
                </c:pt>
                <c:pt idx="55727">
                  <c:v>-38</c:v>
                </c:pt>
                <c:pt idx="55728">
                  <c:v>-37</c:v>
                </c:pt>
                <c:pt idx="55729">
                  <c:v>-34</c:v>
                </c:pt>
                <c:pt idx="55730">
                  <c:v>-28</c:v>
                </c:pt>
                <c:pt idx="55731">
                  <c:v>-34</c:v>
                </c:pt>
                <c:pt idx="55732">
                  <c:v>-35</c:v>
                </c:pt>
                <c:pt idx="55733">
                  <c:v>-35</c:v>
                </c:pt>
                <c:pt idx="55734">
                  <c:v>-33</c:v>
                </c:pt>
                <c:pt idx="55735">
                  <c:v>-33</c:v>
                </c:pt>
                <c:pt idx="55736">
                  <c:v>-51</c:v>
                </c:pt>
                <c:pt idx="55737">
                  <c:v>-44</c:v>
                </c:pt>
                <c:pt idx="55738">
                  <c:v>-42</c:v>
                </c:pt>
                <c:pt idx="55739">
                  <c:v>-45</c:v>
                </c:pt>
                <c:pt idx="55740">
                  <c:v>-41</c:v>
                </c:pt>
                <c:pt idx="55741">
                  <c:v>-48</c:v>
                </c:pt>
                <c:pt idx="55742">
                  <c:v>-39</c:v>
                </c:pt>
                <c:pt idx="55743">
                  <c:v>-38</c:v>
                </c:pt>
                <c:pt idx="55744">
                  <c:v>-41</c:v>
                </c:pt>
                <c:pt idx="55745">
                  <c:v>-39</c:v>
                </c:pt>
                <c:pt idx="55746">
                  <c:v>-47</c:v>
                </c:pt>
                <c:pt idx="55747">
                  <c:v>-48</c:v>
                </c:pt>
                <c:pt idx="55748">
                  <c:v>-30</c:v>
                </c:pt>
                <c:pt idx="55749">
                  <c:v>-28</c:v>
                </c:pt>
                <c:pt idx="55750">
                  <c:v>-30</c:v>
                </c:pt>
                <c:pt idx="55751">
                  <c:v>-29</c:v>
                </c:pt>
                <c:pt idx="55752">
                  <c:v>-28</c:v>
                </c:pt>
                <c:pt idx="55753">
                  <c:v>-33</c:v>
                </c:pt>
                <c:pt idx="55754">
                  <c:v>-30</c:v>
                </c:pt>
                <c:pt idx="55755">
                  <c:v>-30</c:v>
                </c:pt>
                <c:pt idx="55756">
                  <c:v>-27</c:v>
                </c:pt>
                <c:pt idx="55757">
                  <c:v>-29</c:v>
                </c:pt>
                <c:pt idx="55758">
                  <c:v>-30</c:v>
                </c:pt>
                <c:pt idx="55759">
                  <c:v>-29</c:v>
                </c:pt>
                <c:pt idx="55760">
                  <c:v>-40</c:v>
                </c:pt>
                <c:pt idx="55761">
                  <c:v>-30</c:v>
                </c:pt>
                <c:pt idx="55762">
                  <c:v>-33</c:v>
                </c:pt>
                <c:pt idx="55763">
                  <c:v>-37</c:v>
                </c:pt>
                <c:pt idx="55764">
                  <c:v>-33</c:v>
                </c:pt>
                <c:pt idx="55765">
                  <c:v>-32</c:v>
                </c:pt>
                <c:pt idx="55766">
                  <c:v>-30</c:v>
                </c:pt>
                <c:pt idx="55767">
                  <c:v>-27</c:v>
                </c:pt>
                <c:pt idx="55768">
                  <c:v>-38</c:v>
                </c:pt>
                <c:pt idx="55769">
                  <c:v>-35</c:v>
                </c:pt>
                <c:pt idx="55770">
                  <c:v>-33</c:v>
                </c:pt>
                <c:pt idx="55771">
                  <c:v>-38</c:v>
                </c:pt>
                <c:pt idx="55772">
                  <c:v>-32</c:v>
                </c:pt>
                <c:pt idx="55773">
                  <c:v>-29</c:v>
                </c:pt>
                <c:pt idx="55774">
                  <c:v>-27</c:v>
                </c:pt>
                <c:pt idx="55775">
                  <c:v>-31</c:v>
                </c:pt>
                <c:pt idx="55776">
                  <c:v>-34</c:v>
                </c:pt>
                <c:pt idx="55777">
                  <c:v>-29</c:v>
                </c:pt>
                <c:pt idx="55778">
                  <c:v>-32</c:v>
                </c:pt>
                <c:pt idx="55779">
                  <c:v>-32</c:v>
                </c:pt>
                <c:pt idx="55780">
                  <c:v>-32</c:v>
                </c:pt>
                <c:pt idx="55781">
                  <c:v>-30</c:v>
                </c:pt>
                <c:pt idx="55782">
                  <c:v>-30</c:v>
                </c:pt>
                <c:pt idx="55783">
                  <c:v>-35</c:v>
                </c:pt>
                <c:pt idx="55784">
                  <c:v>-38</c:v>
                </c:pt>
                <c:pt idx="55785">
                  <c:v>-36</c:v>
                </c:pt>
                <c:pt idx="55786">
                  <c:v>-34</c:v>
                </c:pt>
                <c:pt idx="55787">
                  <c:v>-31</c:v>
                </c:pt>
                <c:pt idx="55788">
                  <c:v>-36</c:v>
                </c:pt>
                <c:pt idx="55789">
                  <c:v>-30</c:v>
                </c:pt>
                <c:pt idx="55790">
                  <c:v>-34</c:v>
                </c:pt>
                <c:pt idx="55791">
                  <c:v>-30</c:v>
                </c:pt>
                <c:pt idx="55792">
                  <c:v>-30</c:v>
                </c:pt>
                <c:pt idx="55793">
                  <c:v>-32</c:v>
                </c:pt>
                <c:pt idx="55794">
                  <c:v>-41</c:v>
                </c:pt>
                <c:pt idx="55795">
                  <c:v>-34</c:v>
                </c:pt>
                <c:pt idx="55796">
                  <c:v>-27</c:v>
                </c:pt>
                <c:pt idx="55797">
                  <c:v>-30</c:v>
                </c:pt>
                <c:pt idx="55798">
                  <c:v>-23</c:v>
                </c:pt>
                <c:pt idx="55799">
                  <c:v>-24</c:v>
                </c:pt>
                <c:pt idx="55800">
                  <c:v>-26</c:v>
                </c:pt>
                <c:pt idx="55801">
                  <c:v>-20</c:v>
                </c:pt>
                <c:pt idx="55802">
                  <c:v>-23</c:v>
                </c:pt>
                <c:pt idx="55803">
                  <c:v>-25</c:v>
                </c:pt>
                <c:pt idx="55804">
                  <c:v>-22</c:v>
                </c:pt>
                <c:pt idx="55805">
                  <c:v>-22</c:v>
                </c:pt>
                <c:pt idx="55806">
                  <c:v>-27</c:v>
                </c:pt>
                <c:pt idx="55807">
                  <c:v>-28</c:v>
                </c:pt>
                <c:pt idx="55808">
                  <c:v>-31</c:v>
                </c:pt>
                <c:pt idx="55809">
                  <c:v>-32</c:v>
                </c:pt>
                <c:pt idx="55810">
                  <c:v>-30</c:v>
                </c:pt>
                <c:pt idx="55811">
                  <c:v>-30</c:v>
                </c:pt>
                <c:pt idx="55812">
                  <c:v>-35</c:v>
                </c:pt>
                <c:pt idx="55813">
                  <c:v>-36</c:v>
                </c:pt>
                <c:pt idx="55814">
                  <c:v>-35</c:v>
                </c:pt>
                <c:pt idx="55815">
                  <c:v>-35</c:v>
                </c:pt>
                <c:pt idx="55816">
                  <c:v>-35</c:v>
                </c:pt>
                <c:pt idx="55817">
                  <c:v>-31</c:v>
                </c:pt>
                <c:pt idx="55818">
                  <c:v>-28</c:v>
                </c:pt>
                <c:pt idx="55819">
                  <c:v>-39</c:v>
                </c:pt>
                <c:pt idx="55820">
                  <c:v>-26</c:v>
                </c:pt>
                <c:pt idx="55821">
                  <c:v>-35</c:v>
                </c:pt>
                <c:pt idx="55822">
                  <c:v>-36</c:v>
                </c:pt>
                <c:pt idx="55823">
                  <c:v>-29</c:v>
                </c:pt>
                <c:pt idx="55824">
                  <c:v>-38</c:v>
                </c:pt>
                <c:pt idx="55825">
                  <c:v>-41</c:v>
                </c:pt>
                <c:pt idx="55826">
                  <c:v>-38</c:v>
                </c:pt>
                <c:pt idx="55827">
                  <c:v>-42</c:v>
                </c:pt>
                <c:pt idx="55828">
                  <c:v>-38</c:v>
                </c:pt>
                <c:pt idx="55829">
                  <c:v>-36</c:v>
                </c:pt>
                <c:pt idx="55830">
                  <c:v>-40</c:v>
                </c:pt>
                <c:pt idx="55831">
                  <c:v>-39</c:v>
                </c:pt>
                <c:pt idx="55832">
                  <c:v>-38</c:v>
                </c:pt>
                <c:pt idx="55833">
                  <c:v>-40</c:v>
                </c:pt>
                <c:pt idx="55834">
                  <c:v>-39</c:v>
                </c:pt>
                <c:pt idx="55835">
                  <c:v>-47</c:v>
                </c:pt>
                <c:pt idx="55836">
                  <c:v>-44</c:v>
                </c:pt>
                <c:pt idx="55837">
                  <c:v>-36</c:v>
                </c:pt>
                <c:pt idx="55838">
                  <c:v>-40</c:v>
                </c:pt>
                <c:pt idx="55839">
                  <c:v>-41</c:v>
                </c:pt>
                <c:pt idx="55840">
                  <c:v>-37</c:v>
                </c:pt>
                <c:pt idx="55841">
                  <c:v>-36</c:v>
                </c:pt>
                <c:pt idx="55842">
                  <c:v>-40</c:v>
                </c:pt>
                <c:pt idx="55843">
                  <c:v>-33</c:v>
                </c:pt>
                <c:pt idx="55844">
                  <c:v>-36</c:v>
                </c:pt>
                <c:pt idx="55845">
                  <c:v>-35</c:v>
                </c:pt>
                <c:pt idx="55846">
                  <c:v>-41</c:v>
                </c:pt>
                <c:pt idx="55847">
                  <c:v>-42</c:v>
                </c:pt>
                <c:pt idx="55848">
                  <c:v>-40</c:v>
                </c:pt>
                <c:pt idx="55849">
                  <c:v>-32</c:v>
                </c:pt>
                <c:pt idx="55850">
                  <c:v>-32</c:v>
                </c:pt>
                <c:pt idx="55851">
                  <c:v>-32</c:v>
                </c:pt>
                <c:pt idx="55852">
                  <c:v>-6</c:v>
                </c:pt>
                <c:pt idx="55853">
                  <c:v>-14</c:v>
                </c:pt>
                <c:pt idx="55854">
                  <c:v>-26</c:v>
                </c:pt>
                <c:pt idx="55855">
                  <c:v>0</c:v>
                </c:pt>
                <c:pt idx="55856">
                  <c:v>-42</c:v>
                </c:pt>
                <c:pt idx="55857">
                  <c:v>-21</c:v>
                </c:pt>
                <c:pt idx="55858">
                  <c:v>-23</c:v>
                </c:pt>
                <c:pt idx="55859">
                  <c:v>-46</c:v>
                </c:pt>
                <c:pt idx="55860">
                  <c:v>-26</c:v>
                </c:pt>
                <c:pt idx="55861">
                  <c:v>-28</c:v>
                </c:pt>
                <c:pt idx="55862">
                  <c:v>-26</c:v>
                </c:pt>
                <c:pt idx="55863">
                  <c:v>-27</c:v>
                </c:pt>
                <c:pt idx="55864">
                  <c:v>-31</c:v>
                </c:pt>
                <c:pt idx="55865">
                  <c:v>-32</c:v>
                </c:pt>
                <c:pt idx="55866">
                  <c:v>-24</c:v>
                </c:pt>
                <c:pt idx="55867">
                  <c:v>-43</c:v>
                </c:pt>
                <c:pt idx="55868">
                  <c:v>-41</c:v>
                </c:pt>
                <c:pt idx="55869">
                  <c:v>-36</c:v>
                </c:pt>
                <c:pt idx="55870">
                  <c:v>-43</c:v>
                </c:pt>
                <c:pt idx="55871">
                  <c:v>-36</c:v>
                </c:pt>
                <c:pt idx="55872">
                  <c:v>-36</c:v>
                </c:pt>
                <c:pt idx="55873">
                  <c:v>-43</c:v>
                </c:pt>
                <c:pt idx="55874">
                  <c:v>-48</c:v>
                </c:pt>
                <c:pt idx="55875">
                  <c:v>-43</c:v>
                </c:pt>
                <c:pt idx="55876">
                  <c:v>-39</c:v>
                </c:pt>
                <c:pt idx="55877">
                  <c:v>-52</c:v>
                </c:pt>
                <c:pt idx="55878">
                  <c:v>-24</c:v>
                </c:pt>
                <c:pt idx="55879">
                  <c:v>-44</c:v>
                </c:pt>
                <c:pt idx="55880">
                  <c:v>-59</c:v>
                </c:pt>
                <c:pt idx="55881">
                  <c:v>-46</c:v>
                </c:pt>
                <c:pt idx="55882">
                  <c:v>-44</c:v>
                </c:pt>
                <c:pt idx="55883">
                  <c:v>-41</c:v>
                </c:pt>
                <c:pt idx="55884">
                  <c:v>-34</c:v>
                </c:pt>
                <c:pt idx="55885">
                  <c:v>-36</c:v>
                </c:pt>
                <c:pt idx="55886">
                  <c:v>-43</c:v>
                </c:pt>
                <c:pt idx="55887">
                  <c:v>-51</c:v>
                </c:pt>
                <c:pt idx="55888">
                  <c:v>-32</c:v>
                </c:pt>
                <c:pt idx="55889">
                  <c:v>-50</c:v>
                </c:pt>
                <c:pt idx="55890">
                  <c:v>-48</c:v>
                </c:pt>
                <c:pt idx="55891">
                  <c:v>-40</c:v>
                </c:pt>
                <c:pt idx="55892">
                  <c:v>-36</c:v>
                </c:pt>
                <c:pt idx="55893">
                  <c:v>-42</c:v>
                </c:pt>
                <c:pt idx="55894">
                  <c:v>-42</c:v>
                </c:pt>
                <c:pt idx="55895">
                  <c:v>-38</c:v>
                </c:pt>
                <c:pt idx="55896">
                  <c:v>-31</c:v>
                </c:pt>
                <c:pt idx="55897">
                  <c:v>-33</c:v>
                </c:pt>
                <c:pt idx="55898">
                  <c:v>-32</c:v>
                </c:pt>
                <c:pt idx="55899">
                  <c:v>-34</c:v>
                </c:pt>
                <c:pt idx="55900">
                  <c:v>-37</c:v>
                </c:pt>
                <c:pt idx="55901">
                  <c:v>-37</c:v>
                </c:pt>
                <c:pt idx="55902">
                  <c:v>-39</c:v>
                </c:pt>
                <c:pt idx="55903">
                  <c:v>-32</c:v>
                </c:pt>
                <c:pt idx="55904">
                  <c:v>-29</c:v>
                </c:pt>
                <c:pt idx="55905">
                  <c:v>-35</c:v>
                </c:pt>
                <c:pt idx="55906">
                  <c:v>-37</c:v>
                </c:pt>
                <c:pt idx="55907">
                  <c:v>-37</c:v>
                </c:pt>
                <c:pt idx="55908">
                  <c:v>-36</c:v>
                </c:pt>
                <c:pt idx="55909">
                  <c:v>-35</c:v>
                </c:pt>
                <c:pt idx="55910">
                  <c:v>-34</c:v>
                </c:pt>
                <c:pt idx="55911">
                  <c:v>-40</c:v>
                </c:pt>
                <c:pt idx="55912">
                  <c:v>-34</c:v>
                </c:pt>
                <c:pt idx="55913">
                  <c:v>-46</c:v>
                </c:pt>
                <c:pt idx="55914">
                  <c:v>-36</c:v>
                </c:pt>
                <c:pt idx="55915">
                  <c:v>-25</c:v>
                </c:pt>
                <c:pt idx="55916">
                  <c:v>-19</c:v>
                </c:pt>
                <c:pt idx="55917">
                  <c:v>-34</c:v>
                </c:pt>
                <c:pt idx="55918">
                  <c:v>-33</c:v>
                </c:pt>
                <c:pt idx="55919">
                  <c:v>-32</c:v>
                </c:pt>
                <c:pt idx="55920">
                  <c:v>-36</c:v>
                </c:pt>
                <c:pt idx="55921">
                  <c:v>-37</c:v>
                </c:pt>
                <c:pt idx="55922">
                  <c:v>-43</c:v>
                </c:pt>
                <c:pt idx="55923">
                  <c:v>-44</c:v>
                </c:pt>
                <c:pt idx="55924">
                  <c:v>-36</c:v>
                </c:pt>
                <c:pt idx="55925">
                  <c:v>-34</c:v>
                </c:pt>
                <c:pt idx="55926">
                  <c:v>-46</c:v>
                </c:pt>
                <c:pt idx="55927">
                  <c:v>-43</c:v>
                </c:pt>
                <c:pt idx="55928">
                  <c:v>-35</c:v>
                </c:pt>
                <c:pt idx="55929">
                  <c:v>-35</c:v>
                </c:pt>
                <c:pt idx="55930">
                  <c:v>-41</c:v>
                </c:pt>
                <c:pt idx="55931">
                  <c:v>-36</c:v>
                </c:pt>
                <c:pt idx="55932">
                  <c:v>-30</c:v>
                </c:pt>
                <c:pt idx="55933">
                  <c:v>-34</c:v>
                </c:pt>
                <c:pt idx="55934">
                  <c:v>-30</c:v>
                </c:pt>
                <c:pt idx="55935">
                  <c:v>-36</c:v>
                </c:pt>
                <c:pt idx="55936">
                  <c:v>-31</c:v>
                </c:pt>
                <c:pt idx="55937">
                  <c:v>-34</c:v>
                </c:pt>
                <c:pt idx="55938">
                  <c:v>-41</c:v>
                </c:pt>
                <c:pt idx="55939">
                  <c:v>-33</c:v>
                </c:pt>
                <c:pt idx="55940">
                  <c:v>-31</c:v>
                </c:pt>
                <c:pt idx="55941">
                  <c:v>-36</c:v>
                </c:pt>
                <c:pt idx="55942">
                  <c:v>-43</c:v>
                </c:pt>
                <c:pt idx="55943">
                  <c:v>-37</c:v>
                </c:pt>
                <c:pt idx="55944">
                  <c:v>-39</c:v>
                </c:pt>
                <c:pt idx="55945">
                  <c:v>-41</c:v>
                </c:pt>
                <c:pt idx="55946">
                  <c:v>-29</c:v>
                </c:pt>
                <c:pt idx="55947">
                  <c:v>-34</c:v>
                </c:pt>
                <c:pt idx="55948">
                  <c:v>-34</c:v>
                </c:pt>
                <c:pt idx="55949">
                  <c:v>-30</c:v>
                </c:pt>
                <c:pt idx="55950">
                  <c:v>-39</c:v>
                </c:pt>
                <c:pt idx="55951">
                  <c:v>-37</c:v>
                </c:pt>
                <c:pt idx="55952">
                  <c:v>-46</c:v>
                </c:pt>
                <c:pt idx="55953">
                  <c:v>-57</c:v>
                </c:pt>
                <c:pt idx="55954">
                  <c:v>-56</c:v>
                </c:pt>
                <c:pt idx="55955">
                  <c:v>-54</c:v>
                </c:pt>
                <c:pt idx="55956">
                  <c:v>-51</c:v>
                </c:pt>
                <c:pt idx="55957">
                  <c:v>-58</c:v>
                </c:pt>
                <c:pt idx="55958">
                  <c:v>-44</c:v>
                </c:pt>
                <c:pt idx="55959">
                  <c:v>-52</c:v>
                </c:pt>
                <c:pt idx="55960">
                  <c:v>-45</c:v>
                </c:pt>
                <c:pt idx="55961">
                  <c:v>-58</c:v>
                </c:pt>
                <c:pt idx="55962">
                  <c:v>-52</c:v>
                </c:pt>
                <c:pt idx="55963">
                  <c:v>-54</c:v>
                </c:pt>
                <c:pt idx="55964">
                  <c:v>-63</c:v>
                </c:pt>
                <c:pt idx="55965">
                  <c:v>-51</c:v>
                </c:pt>
                <c:pt idx="55966">
                  <c:v>-51</c:v>
                </c:pt>
                <c:pt idx="55967">
                  <c:v>-34</c:v>
                </c:pt>
                <c:pt idx="55968">
                  <c:v>-36</c:v>
                </c:pt>
                <c:pt idx="55969">
                  <c:v>-39</c:v>
                </c:pt>
                <c:pt idx="55970">
                  <c:v>-24</c:v>
                </c:pt>
                <c:pt idx="55971">
                  <c:v>-41</c:v>
                </c:pt>
                <c:pt idx="55972">
                  <c:v>-42</c:v>
                </c:pt>
                <c:pt idx="55973">
                  <c:v>-40</c:v>
                </c:pt>
                <c:pt idx="55974">
                  <c:v>-53</c:v>
                </c:pt>
                <c:pt idx="55975">
                  <c:v>-45</c:v>
                </c:pt>
                <c:pt idx="55976">
                  <c:v>-45</c:v>
                </c:pt>
                <c:pt idx="55977">
                  <c:v>-39</c:v>
                </c:pt>
                <c:pt idx="55978">
                  <c:v>-37</c:v>
                </c:pt>
                <c:pt idx="55979">
                  <c:v>-50</c:v>
                </c:pt>
                <c:pt idx="55980">
                  <c:v>-48</c:v>
                </c:pt>
                <c:pt idx="55981">
                  <c:v>-49</c:v>
                </c:pt>
                <c:pt idx="55982">
                  <c:v>-42</c:v>
                </c:pt>
                <c:pt idx="55983">
                  <c:v>-69</c:v>
                </c:pt>
                <c:pt idx="55984">
                  <c:v>-59</c:v>
                </c:pt>
                <c:pt idx="55985">
                  <c:v>-56</c:v>
                </c:pt>
                <c:pt idx="55986">
                  <c:v>-62</c:v>
                </c:pt>
                <c:pt idx="55987">
                  <c:v>-59</c:v>
                </c:pt>
                <c:pt idx="55988">
                  <c:v>-50</c:v>
                </c:pt>
                <c:pt idx="55989">
                  <c:v>-53</c:v>
                </c:pt>
                <c:pt idx="55990">
                  <c:v>-58</c:v>
                </c:pt>
                <c:pt idx="55991">
                  <c:v>-59</c:v>
                </c:pt>
                <c:pt idx="55992">
                  <c:v>-57</c:v>
                </c:pt>
                <c:pt idx="55993">
                  <c:v>-63</c:v>
                </c:pt>
                <c:pt idx="55994">
                  <c:v>-60</c:v>
                </c:pt>
                <c:pt idx="55995">
                  <c:v>-29</c:v>
                </c:pt>
                <c:pt idx="55996">
                  <c:v>-30</c:v>
                </c:pt>
                <c:pt idx="55997">
                  <c:v>-31</c:v>
                </c:pt>
                <c:pt idx="55998">
                  <c:v>-33</c:v>
                </c:pt>
                <c:pt idx="55999">
                  <c:v>-30</c:v>
                </c:pt>
                <c:pt idx="56000">
                  <c:v>-34</c:v>
                </c:pt>
                <c:pt idx="56001">
                  <c:v>-32</c:v>
                </c:pt>
                <c:pt idx="56002">
                  <c:v>-34</c:v>
                </c:pt>
                <c:pt idx="56003">
                  <c:v>-32</c:v>
                </c:pt>
                <c:pt idx="56004">
                  <c:v>-30</c:v>
                </c:pt>
                <c:pt idx="56005">
                  <c:v>-40</c:v>
                </c:pt>
                <c:pt idx="56006">
                  <c:v>-27</c:v>
                </c:pt>
                <c:pt idx="56007">
                  <c:v>-31</c:v>
                </c:pt>
                <c:pt idx="56008">
                  <c:v>-33</c:v>
                </c:pt>
                <c:pt idx="56009">
                  <c:v>-36</c:v>
                </c:pt>
                <c:pt idx="56010">
                  <c:v>-40</c:v>
                </c:pt>
                <c:pt idx="56011">
                  <c:v>-43</c:v>
                </c:pt>
                <c:pt idx="56012">
                  <c:v>-34</c:v>
                </c:pt>
                <c:pt idx="56013">
                  <c:v>-39</c:v>
                </c:pt>
                <c:pt idx="56014">
                  <c:v>-34</c:v>
                </c:pt>
                <c:pt idx="56015">
                  <c:v>-38</c:v>
                </c:pt>
                <c:pt idx="56016">
                  <c:v>-33</c:v>
                </c:pt>
                <c:pt idx="56017">
                  <c:v>-33</c:v>
                </c:pt>
                <c:pt idx="56018">
                  <c:v>-34</c:v>
                </c:pt>
                <c:pt idx="56019">
                  <c:v>-24</c:v>
                </c:pt>
                <c:pt idx="56020">
                  <c:v>-34</c:v>
                </c:pt>
                <c:pt idx="56021">
                  <c:v>-32</c:v>
                </c:pt>
                <c:pt idx="56022">
                  <c:v>-39</c:v>
                </c:pt>
                <c:pt idx="56023">
                  <c:v>-36</c:v>
                </c:pt>
                <c:pt idx="56024">
                  <c:v>-32</c:v>
                </c:pt>
                <c:pt idx="56025">
                  <c:v>-39</c:v>
                </c:pt>
                <c:pt idx="56026">
                  <c:v>-31</c:v>
                </c:pt>
                <c:pt idx="56027">
                  <c:v>-31</c:v>
                </c:pt>
                <c:pt idx="56028">
                  <c:v>-25</c:v>
                </c:pt>
                <c:pt idx="56029">
                  <c:v>-32</c:v>
                </c:pt>
                <c:pt idx="56030">
                  <c:v>-35</c:v>
                </c:pt>
                <c:pt idx="56031">
                  <c:v>-46</c:v>
                </c:pt>
                <c:pt idx="56032">
                  <c:v>-36</c:v>
                </c:pt>
                <c:pt idx="56033">
                  <c:v>-55</c:v>
                </c:pt>
                <c:pt idx="56034">
                  <c:v>-45</c:v>
                </c:pt>
                <c:pt idx="56035">
                  <c:v>-37</c:v>
                </c:pt>
                <c:pt idx="56036">
                  <c:v>-33</c:v>
                </c:pt>
                <c:pt idx="56037">
                  <c:v>-29</c:v>
                </c:pt>
                <c:pt idx="56038">
                  <c:v>-31</c:v>
                </c:pt>
                <c:pt idx="56039">
                  <c:v>-41</c:v>
                </c:pt>
                <c:pt idx="56040">
                  <c:v>-54</c:v>
                </c:pt>
                <c:pt idx="56041">
                  <c:v>-53</c:v>
                </c:pt>
                <c:pt idx="56042">
                  <c:v>-35</c:v>
                </c:pt>
                <c:pt idx="56043">
                  <c:v>-32</c:v>
                </c:pt>
                <c:pt idx="56044">
                  <c:v>-33</c:v>
                </c:pt>
                <c:pt idx="56045">
                  <c:v>-35</c:v>
                </c:pt>
                <c:pt idx="56046">
                  <c:v>-37</c:v>
                </c:pt>
                <c:pt idx="56047">
                  <c:v>-36</c:v>
                </c:pt>
                <c:pt idx="56048">
                  <c:v>-39</c:v>
                </c:pt>
                <c:pt idx="56049">
                  <c:v>-34</c:v>
                </c:pt>
                <c:pt idx="56050">
                  <c:v>-33</c:v>
                </c:pt>
                <c:pt idx="56051">
                  <c:v>-39</c:v>
                </c:pt>
                <c:pt idx="56052">
                  <c:v>-37</c:v>
                </c:pt>
                <c:pt idx="56053">
                  <c:v>-38</c:v>
                </c:pt>
                <c:pt idx="56054">
                  <c:v>-37</c:v>
                </c:pt>
                <c:pt idx="56055">
                  <c:v>-37</c:v>
                </c:pt>
                <c:pt idx="56056">
                  <c:v>-35</c:v>
                </c:pt>
                <c:pt idx="56057">
                  <c:v>-32</c:v>
                </c:pt>
                <c:pt idx="56058">
                  <c:v>-39</c:v>
                </c:pt>
                <c:pt idx="56059">
                  <c:v>-29</c:v>
                </c:pt>
                <c:pt idx="56060">
                  <c:v>-40</c:v>
                </c:pt>
                <c:pt idx="56061">
                  <c:v>-29</c:v>
                </c:pt>
                <c:pt idx="56062">
                  <c:v>-35</c:v>
                </c:pt>
                <c:pt idx="56063">
                  <c:v>-30</c:v>
                </c:pt>
                <c:pt idx="56064">
                  <c:v>-33</c:v>
                </c:pt>
                <c:pt idx="56065">
                  <c:v>-36</c:v>
                </c:pt>
                <c:pt idx="56066">
                  <c:v>-32</c:v>
                </c:pt>
                <c:pt idx="56067">
                  <c:v>-22</c:v>
                </c:pt>
                <c:pt idx="56068">
                  <c:v>-36</c:v>
                </c:pt>
                <c:pt idx="56069">
                  <c:v>-31</c:v>
                </c:pt>
                <c:pt idx="56070">
                  <c:v>-32</c:v>
                </c:pt>
                <c:pt idx="56071">
                  <c:v>-32</c:v>
                </c:pt>
                <c:pt idx="56072">
                  <c:v>-37</c:v>
                </c:pt>
                <c:pt idx="56073">
                  <c:v>-35</c:v>
                </c:pt>
                <c:pt idx="56074">
                  <c:v>-34</c:v>
                </c:pt>
                <c:pt idx="56075">
                  <c:v>-35</c:v>
                </c:pt>
                <c:pt idx="56076">
                  <c:v>-30</c:v>
                </c:pt>
                <c:pt idx="56077">
                  <c:v>-29</c:v>
                </c:pt>
                <c:pt idx="56078">
                  <c:v>-33</c:v>
                </c:pt>
                <c:pt idx="56079">
                  <c:v>-34</c:v>
                </c:pt>
                <c:pt idx="56080">
                  <c:v>-42</c:v>
                </c:pt>
                <c:pt idx="56081">
                  <c:v>-39</c:v>
                </c:pt>
                <c:pt idx="56082">
                  <c:v>-36</c:v>
                </c:pt>
                <c:pt idx="56083">
                  <c:v>-35</c:v>
                </c:pt>
                <c:pt idx="56084">
                  <c:v>-39</c:v>
                </c:pt>
                <c:pt idx="56085">
                  <c:v>-35</c:v>
                </c:pt>
                <c:pt idx="56086">
                  <c:v>-37</c:v>
                </c:pt>
                <c:pt idx="56087">
                  <c:v>-39</c:v>
                </c:pt>
                <c:pt idx="56088">
                  <c:v>-39</c:v>
                </c:pt>
                <c:pt idx="56089">
                  <c:v>-34</c:v>
                </c:pt>
                <c:pt idx="56090">
                  <c:v>-32</c:v>
                </c:pt>
                <c:pt idx="56091">
                  <c:v>-38</c:v>
                </c:pt>
                <c:pt idx="56092">
                  <c:v>-34</c:v>
                </c:pt>
                <c:pt idx="56093">
                  <c:v>-38</c:v>
                </c:pt>
                <c:pt idx="56094">
                  <c:v>-38</c:v>
                </c:pt>
                <c:pt idx="56095">
                  <c:v>-39</c:v>
                </c:pt>
                <c:pt idx="56096">
                  <c:v>-33</c:v>
                </c:pt>
                <c:pt idx="56097">
                  <c:v>-32</c:v>
                </c:pt>
                <c:pt idx="56098">
                  <c:v>-38</c:v>
                </c:pt>
                <c:pt idx="56099">
                  <c:v>-40</c:v>
                </c:pt>
                <c:pt idx="56100">
                  <c:v>-38</c:v>
                </c:pt>
                <c:pt idx="56101">
                  <c:v>-31</c:v>
                </c:pt>
                <c:pt idx="56102">
                  <c:v>-47</c:v>
                </c:pt>
                <c:pt idx="56103">
                  <c:v>-37</c:v>
                </c:pt>
                <c:pt idx="56104">
                  <c:v>-44</c:v>
                </c:pt>
                <c:pt idx="56105">
                  <c:v>-46</c:v>
                </c:pt>
                <c:pt idx="56106">
                  <c:v>-38</c:v>
                </c:pt>
                <c:pt idx="56107">
                  <c:v>-31</c:v>
                </c:pt>
                <c:pt idx="56108">
                  <c:v>-39</c:v>
                </c:pt>
                <c:pt idx="56109">
                  <c:v>-40</c:v>
                </c:pt>
                <c:pt idx="56110">
                  <c:v>-37</c:v>
                </c:pt>
                <c:pt idx="56111">
                  <c:v>-33</c:v>
                </c:pt>
                <c:pt idx="56112">
                  <c:v>-35</c:v>
                </c:pt>
                <c:pt idx="56113">
                  <c:v>-38</c:v>
                </c:pt>
                <c:pt idx="56114">
                  <c:v>-27</c:v>
                </c:pt>
                <c:pt idx="56115">
                  <c:v>-32</c:v>
                </c:pt>
                <c:pt idx="56116">
                  <c:v>-25</c:v>
                </c:pt>
                <c:pt idx="56117">
                  <c:v>-28</c:v>
                </c:pt>
                <c:pt idx="56118">
                  <c:v>-32</c:v>
                </c:pt>
                <c:pt idx="56119">
                  <c:v>-30</c:v>
                </c:pt>
                <c:pt idx="56120">
                  <c:v>-27</c:v>
                </c:pt>
                <c:pt idx="56121">
                  <c:v>-24</c:v>
                </c:pt>
                <c:pt idx="56122">
                  <c:v>-28</c:v>
                </c:pt>
                <c:pt idx="56123">
                  <c:v>-31</c:v>
                </c:pt>
                <c:pt idx="56124">
                  <c:v>-38</c:v>
                </c:pt>
                <c:pt idx="56125">
                  <c:v>-38</c:v>
                </c:pt>
                <c:pt idx="56126">
                  <c:v>-30</c:v>
                </c:pt>
                <c:pt idx="56127">
                  <c:v>-33</c:v>
                </c:pt>
                <c:pt idx="56128">
                  <c:v>-32</c:v>
                </c:pt>
                <c:pt idx="56129">
                  <c:v>-35</c:v>
                </c:pt>
                <c:pt idx="56130">
                  <c:v>-32</c:v>
                </c:pt>
                <c:pt idx="56131">
                  <c:v>-37</c:v>
                </c:pt>
                <c:pt idx="56132">
                  <c:v>-37</c:v>
                </c:pt>
                <c:pt idx="56133">
                  <c:v>-38</c:v>
                </c:pt>
                <c:pt idx="56134">
                  <c:v>-33</c:v>
                </c:pt>
                <c:pt idx="56135">
                  <c:v>-35</c:v>
                </c:pt>
                <c:pt idx="56136">
                  <c:v>-37</c:v>
                </c:pt>
                <c:pt idx="56137">
                  <c:v>-33</c:v>
                </c:pt>
                <c:pt idx="56138">
                  <c:v>-25</c:v>
                </c:pt>
                <c:pt idx="56139">
                  <c:v>-23</c:v>
                </c:pt>
                <c:pt idx="56140">
                  <c:v>-27</c:v>
                </c:pt>
                <c:pt idx="56141">
                  <c:v>-37</c:v>
                </c:pt>
                <c:pt idx="56142">
                  <c:v>-37</c:v>
                </c:pt>
                <c:pt idx="56143">
                  <c:v>-33</c:v>
                </c:pt>
                <c:pt idx="56144">
                  <c:v>-31</c:v>
                </c:pt>
                <c:pt idx="56145">
                  <c:v>-30</c:v>
                </c:pt>
                <c:pt idx="56146">
                  <c:v>-30</c:v>
                </c:pt>
                <c:pt idx="56147">
                  <c:v>-28</c:v>
                </c:pt>
                <c:pt idx="56148">
                  <c:v>-32</c:v>
                </c:pt>
                <c:pt idx="56149">
                  <c:v>-28</c:v>
                </c:pt>
                <c:pt idx="56150">
                  <c:v>-40</c:v>
                </c:pt>
                <c:pt idx="56151">
                  <c:v>-41</c:v>
                </c:pt>
                <c:pt idx="56152">
                  <c:v>-42</c:v>
                </c:pt>
                <c:pt idx="56153">
                  <c:v>-42</c:v>
                </c:pt>
                <c:pt idx="56154">
                  <c:v>-41</c:v>
                </c:pt>
                <c:pt idx="56155">
                  <c:v>-30</c:v>
                </c:pt>
                <c:pt idx="56156">
                  <c:v>-28</c:v>
                </c:pt>
                <c:pt idx="56157">
                  <c:v>-32</c:v>
                </c:pt>
                <c:pt idx="56158">
                  <c:v>-30</c:v>
                </c:pt>
                <c:pt idx="56159">
                  <c:v>-42</c:v>
                </c:pt>
                <c:pt idx="56160">
                  <c:v>-44</c:v>
                </c:pt>
                <c:pt idx="56161">
                  <c:v>-37</c:v>
                </c:pt>
                <c:pt idx="56162">
                  <c:v>-56</c:v>
                </c:pt>
                <c:pt idx="56163">
                  <c:v>-50</c:v>
                </c:pt>
                <c:pt idx="56164">
                  <c:v>-56</c:v>
                </c:pt>
                <c:pt idx="56165">
                  <c:v>-61</c:v>
                </c:pt>
                <c:pt idx="56166">
                  <c:v>-66</c:v>
                </c:pt>
                <c:pt idx="56167">
                  <c:v>-54</c:v>
                </c:pt>
                <c:pt idx="56168">
                  <c:v>-47</c:v>
                </c:pt>
                <c:pt idx="56169">
                  <c:v>-48</c:v>
                </c:pt>
                <c:pt idx="56170">
                  <c:v>-53</c:v>
                </c:pt>
                <c:pt idx="56171">
                  <c:v>-62</c:v>
                </c:pt>
                <c:pt idx="56172">
                  <c:v>-66</c:v>
                </c:pt>
                <c:pt idx="56173">
                  <c:v>-60</c:v>
                </c:pt>
                <c:pt idx="56174">
                  <c:v>-48</c:v>
                </c:pt>
                <c:pt idx="56175">
                  <c:v>-39</c:v>
                </c:pt>
                <c:pt idx="56176">
                  <c:v>-50</c:v>
                </c:pt>
                <c:pt idx="56177">
                  <c:v>-43</c:v>
                </c:pt>
                <c:pt idx="56178">
                  <c:v>-45</c:v>
                </c:pt>
                <c:pt idx="56179">
                  <c:v>-52</c:v>
                </c:pt>
                <c:pt idx="56180">
                  <c:v>-37</c:v>
                </c:pt>
                <c:pt idx="56181">
                  <c:v>-42</c:v>
                </c:pt>
                <c:pt idx="56182">
                  <c:v>-38</c:v>
                </c:pt>
                <c:pt idx="56183">
                  <c:v>-47</c:v>
                </c:pt>
                <c:pt idx="56184">
                  <c:v>-57</c:v>
                </c:pt>
                <c:pt idx="56185">
                  <c:v>-41</c:v>
                </c:pt>
                <c:pt idx="56186">
                  <c:v>-36</c:v>
                </c:pt>
                <c:pt idx="56187">
                  <c:v>-29</c:v>
                </c:pt>
                <c:pt idx="56188">
                  <c:v>-33</c:v>
                </c:pt>
                <c:pt idx="56189">
                  <c:v>-38</c:v>
                </c:pt>
                <c:pt idx="56190">
                  <c:v>-36</c:v>
                </c:pt>
                <c:pt idx="56191">
                  <c:v>-40</c:v>
                </c:pt>
                <c:pt idx="56192">
                  <c:v>-37</c:v>
                </c:pt>
                <c:pt idx="56193">
                  <c:v>-37</c:v>
                </c:pt>
                <c:pt idx="56194">
                  <c:v>-32</c:v>
                </c:pt>
                <c:pt idx="56195">
                  <c:v>-34</c:v>
                </c:pt>
                <c:pt idx="56196">
                  <c:v>-31</c:v>
                </c:pt>
                <c:pt idx="56197">
                  <c:v>-36</c:v>
                </c:pt>
                <c:pt idx="56198">
                  <c:v>-26</c:v>
                </c:pt>
                <c:pt idx="56199">
                  <c:v>-29</c:v>
                </c:pt>
                <c:pt idx="56200">
                  <c:v>-32</c:v>
                </c:pt>
                <c:pt idx="56201">
                  <c:v>-38</c:v>
                </c:pt>
                <c:pt idx="56202">
                  <c:v>-31</c:v>
                </c:pt>
                <c:pt idx="56203">
                  <c:v>-29</c:v>
                </c:pt>
                <c:pt idx="56204">
                  <c:v>-35</c:v>
                </c:pt>
                <c:pt idx="56205">
                  <c:v>-27</c:v>
                </c:pt>
                <c:pt idx="56206">
                  <c:v>-29</c:v>
                </c:pt>
                <c:pt idx="56207">
                  <c:v>-30</c:v>
                </c:pt>
                <c:pt idx="56208">
                  <c:v>-33</c:v>
                </c:pt>
                <c:pt idx="56209">
                  <c:v>-27</c:v>
                </c:pt>
                <c:pt idx="56210">
                  <c:v>-25</c:v>
                </c:pt>
                <c:pt idx="56211">
                  <c:v>-30</c:v>
                </c:pt>
                <c:pt idx="56212">
                  <c:v>-30</c:v>
                </c:pt>
                <c:pt idx="56213">
                  <c:v>-27</c:v>
                </c:pt>
                <c:pt idx="56214">
                  <c:v>-31</c:v>
                </c:pt>
                <c:pt idx="56215">
                  <c:v>-32</c:v>
                </c:pt>
                <c:pt idx="56216">
                  <c:v>-34</c:v>
                </c:pt>
                <c:pt idx="56217">
                  <c:v>-29</c:v>
                </c:pt>
                <c:pt idx="56218">
                  <c:v>-36</c:v>
                </c:pt>
                <c:pt idx="56219">
                  <c:v>-41</c:v>
                </c:pt>
                <c:pt idx="56220">
                  <c:v>-30</c:v>
                </c:pt>
                <c:pt idx="56221">
                  <c:v>-32</c:v>
                </c:pt>
                <c:pt idx="56222">
                  <c:v>-33</c:v>
                </c:pt>
                <c:pt idx="56223">
                  <c:v>-30</c:v>
                </c:pt>
                <c:pt idx="56224">
                  <c:v>-31</c:v>
                </c:pt>
                <c:pt idx="56225">
                  <c:v>-34</c:v>
                </c:pt>
                <c:pt idx="56226">
                  <c:v>-29</c:v>
                </c:pt>
                <c:pt idx="56227">
                  <c:v>-29</c:v>
                </c:pt>
                <c:pt idx="56228">
                  <c:v>-34</c:v>
                </c:pt>
                <c:pt idx="56229">
                  <c:v>-32</c:v>
                </c:pt>
                <c:pt idx="56230">
                  <c:v>-31</c:v>
                </c:pt>
                <c:pt idx="56231">
                  <c:v>-40</c:v>
                </c:pt>
                <c:pt idx="56232">
                  <c:v>-31</c:v>
                </c:pt>
                <c:pt idx="56233">
                  <c:v>-32</c:v>
                </c:pt>
                <c:pt idx="56234">
                  <c:v>-55</c:v>
                </c:pt>
                <c:pt idx="56235">
                  <c:v>-56</c:v>
                </c:pt>
                <c:pt idx="56236">
                  <c:v>-53</c:v>
                </c:pt>
                <c:pt idx="56237">
                  <c:v>-52</c:v>
                </c:pt>
                <c:pt idx="56238">
                  <c:v>-60</c:v>
                </c:pt>
                <c:pt idx="56239">
                  <c:v>-52</c:v>
                </c:pt>
                <c:pt idx="56240">
                  <c:v>-47</c:v>
                </c:pt>
                <c:pt idx="56241">
                  <c:v>-45</c:v>
                </c:pt>
                <c:pt idx="56242">
                  <c:v>-59</c:v>
                </c:pt>
                <c:pt idx="56243">
                  <c:v>-52</c:v>
                </c:pt>
                <c:pt idx="56244">
                  <c:v>-62</c:v>
                </c:pt>
                <c:pt idx="56245">
                  <c:v>-64</c:v>
                </c:pt>
                <c:pt idx="56246">
                  <c:v>-64</c:v>
                </c:pt>
                <c:pt idx="56247">
                  <c:v>-56</c:v>
                </c:pt>
                <c:pt idx="56248">
                  <c:v>-55</c:v>
                </c:pt>
                <c:pt idx="56249">
                  <c:v>-64</c:v>
                </c:pt>
                <c:pt idx="56250">
                  <c:v>-59</c:v>
                </c:pt>
                <c:pt idx="56251">
                  <c:v>-52</c:v>
                </c:pt>
                <c:pt idx="56252">
                  <c:v>-50</c:v>
                </c:pt>
                <c:pt idx="56253">
                  <c:v>-51</c:v>
                </c:pt>
                <c:pt idx="56254">
                  <c:v>-59</c:v>
                </c:pt>
                <c:pt idx="56255">
                  <c:v>-61</c:v>
                </c:pt>
                <c:pt idx="56256">
                  <c:v>-67</c:v>
                </c:pt>
                <c:pt idx="56257">
                  <c:v>-67</c:v>
                </c:pt>
                <c:pt idx="56258">
                  <c:v>-34</c:v>
                </c:pt>
                <c:pt idx="56259">
                  <c:v>-33</c:v>
                </c:pt>
                <c:pt idx="56260">
                  <c:v>-34</c:v>
                </c:pt>
                <c:pt idx="56261">
                  <c:v>-38</c:v>
                </c:pt>
                <c:pt idx="56262">
                  <c:v>-31</c:v>
                </c:pt>
                <c:pt idx="56263">
                  <c:v>-32</c:v>
                </c:pt>
                <c:pt idx="56264">
                  <c:v>-33</c:v>
                </c:pt>
                <c:pt idx="56265">
                  <c:v>-35</c:v>
                </c:pt>
                <c:pt idx="56266">
                  <c:v>-38</c:v>
                </c:pt>
                <c:pt idx="56267">
                  <c:v>-34</c:v>
                </c:pt>
                <c:pt idx="56268">
                  <c:v>-34</c:v>
                </c:pt>
                <c:pt idx="56269">
                  <c:v>-29</c:v>
                </c:pt>
                <c:pt idx="56270">
                  <c:v>-39</c:v>
                </c:pt>
                <c:pt idx="56271">
                  <c:v>-31</c:v>
                </c:pt>
                <c:pt idx="56272">
                  <c:v>-30</c:v>
                </c:pt>
                <c:pt idx="56273">
                  <c:v>-52</c:v>
                </c:pt>
                <c:pt idx="56274">
                  <c:v>-44</c:v>
                </c:pt>
                <c:pt idx="56275">
                  <c:v>-48</c:v>
                </c:pt>
                <c:pt idx="56276">
                  <c:v>-49</c:v>
                </c:pt>
                <c:pt idx="56277">
                  <c:v>-45</c:v>
                </c:pt>
                <c:pt idx="56278">
                  <c:v>-42</c:v>
                </c:pt>
                <c:pt idx="56279">
                  <c:v>-38</c:v>
                </c:pt>
                <c:pt idx="56280">
                  <c:v>-47</c:v>
                </c:pt>
                <c:pt idx="56281">
                  <c:v>-44</c:v>
                </c:pt>
                <c:pt idx="56282">
                  <c:v>-43</c:v>
                </c:pt>
                <c:pt idx="56283">
                  <c:v>-50</c:v>
                </c:pt>
                <c:pt idx="56284">
                  <c:v>-52</c:v>
                </c:pt>
                <c:pt idx="56285">
                  <c:v>-50</c:v>
                </c:pt>
                <c:pt idx="56286">
                  <c:v>-47</c:v>
                </c:pt>
                <c:pt idx="56287">
                  <c:v>-43</c:v>
                </c:pt>
                <c:pt idx="56288">
                  <c:v>-52</c:v>
                </c:pt>
                <c:pt idx="56289">
                  <c:v>-50</c:v>
                </c:pt>
                <c:pt idx="56290">
                  <c:v>-39</c:v>
                </c:pt>
                <c:pt idx="56291">
                  <c:v>-49</c:v>
                </c:pt>
                <c:pt idx="56292">
                  <c:v>-38</c:v>
                </c:pt>
                <c:pt idx="56293">
                  <c:v>-41</c:v>
                </c:pt>
                <c:pt idx="56294">
                  <c:v>-43</c:v>
                </c:pt>
                <c:pt idx="56295">
                  <c:v>-39</c:v>
                </c:pt>
                <c:pt idx="56296">
                  <c:v>-38</c:v>
                </c:pt>
                <c:pt idx="56297">
                  <c:v>-68</c:v>
                </c:pt>
                <c:pt idx="56298">
                  <c:v>-49</c:v>
                </c:pt>
                <c:pt idx="56299">
                  <c:v>-47</c:v>
                </c:pt>
                <c:pt idx="56300">
                  <c:v>-45</c:v>
                </c:pt>
                <c:pt idx="56301">
                  <c:v>-56</c:v>
                </c:pt>
                <c:pt idx="56302">
                  <c:v>-48</c:v>
                </c:pt>
                <c:pt idx="56303">
                  <c:v>-45</c:v>
                </c:pt>
                <c:pt idx="56304">
                  <c:v>-44</c:v>
                </c:pt>
                <c:pt idx="56305">
                  <c:v>-56</c:v>
                </c:pt>
                <c:pt idx="56306">
                  <c:v>-52</c:v>
                </c:pt>
                <c:pt idx="56307">
                  <c:v>-64</c:v>
                </c:pt>
                <c:pt idx="56308">
                  <c:v>-69</c:v>
                </c:pt>
                <c:pt idx="56309">
                  <c:v>-23</c:v>
                </c:pt>
                <c:pt idx="56310">
                  <c:v>-14</c:v>
                </c:pt>
                <c:pt idx="56311">
                  <c:v>-20</c:v>
                </c:pt>
                <c:pt idx="56312">
                  <c:v>-29</c:v>
                </c:pt>
                <c:pt idx="56313">
                  <c:v>-18</c:v>
                </c:pt>
                <c:pt idx="56314">
                  <c:v>-26</c:v>
                </c:pt>
                <c:pt idx="56315">
                  <c:v>-38</c:v>
                </c:pt>
                <c:pt idx="56316">
                  <c:v>-39</c:v>
                </c:pt>
                <c:pt idx="56317">
                  <c:v>-37</c:v>
                </c:pt>
                <c:pt idx="56318">
                  <c:v>-53</c:v>
                </c:pt>
                <c:pt idx="56319">
                  <c:v>-42</c:v>
                </c:pt>
                <c:pt idx="56320">
                  <c:v>-56</c:v>
                </c:pt>
                <c:pt idx="56321">
                  <c:v>-48</c:v>
                </c:pt>
                <c:pt idx="56322">
                  <c:v>-54</c:v>
                </c:pt>
                <c:pt idx="56323">
                  <c:v>-43</c:v>
                </c:pt>
                <c:pt idx="56324">
                  <c:v>-45</c:v>
                </c:pt>
                <c:pt idx="56325">
                  <c:v>-40</c:v>
                </c:pt>
                <c:pt idx="56326">
                  <c:v>-54</c:v>
                </c:pt>
                <c:pt idx="56327">
                  <c:v>-60</c:v>
                </c:pt>
                <c:pt idx="56328">
                  <c:v>-54</c:v>
                </c:pt>
                <c:pt idx="56329">
                  <c:v>-59</c:v>
                </c:pt>
                <c:pt idx="56330">
                  <c:v>-60</c:v>
                </c:pt>
                <c:pt idx="56331">
                  <c:v>-54</c:v>
                </c:pt>
                <c:pt idx="56332">
                  <c:v>-52</c:v>
                </c:pt>
                <c:pt idx="56333">
                  <c:v>-54</c:v>
                </c:pt>
                <c:pt idx="56334">
                  <c:v>-66</c:v>
                </c:pt>
                <c:pt idx="56335">
                  <c:v>-46</c:v>
                </c:pt>
                <c:pt idx="56336">
                  <c:v>-51</c:v>
                </c:pt>
                <c:pt idx="56337">
                  <c:v>-47</c:v>
                </c:pt>
                <c:pt idx="56338">
                  <c:v>-54</c:v>
                </c:pt>
                <c:pt idx="56339">
                  <c:v>-50</c:v>
                </c:pt>
                <c:pt idx="56340">
                  <c:v>-69</c:v>
                </c:pt>
                <c:pt idx="56341">
                  <c:v>-63</c:v>
                </c:pt>
                <c:pt idx="56342">
                  <c:v>-46</c:v>
                </c:pt>
                <c:pt idx="56343">
                  <c:v>-30</c:v>
                </c:pt>
                <c:pt idx="56344">
                  <c:v>-35</c:v>
                </c:pt>
                <c:pt idx="56345">
                  <c:v>-31</c:v>
                </c:pt>
                <c:pt idx="56346">
                  <c:v>-34</c:v>
                </c:pt>
                <c:pt idx="56347">
                  <c:v>-31</c:v>
                </c:pt>
                <c:pt idx="56348">
                  <c:v>-29</c:v>
                </c:pt>
                <c:pt idx="56349">
                  <c:v>-41</c:v>
                </c:pt>
                <c:pt idx="56350">
                  <c:v>-29</c:v>
                </c:pt>
                <c:pt idx="56351">
                  <c:v>-35</c:v>
                </c:pt>
                <c:pt idx="56352">
                  <c:v>-34</c:v>
                </c:pt>
                <c:pt idx="56353">
                  <c:v>-29</c:v>
                </c:pt>
                <c:pt idx="56354">
                  <c:v>-32</c:v>
                </c:pt>
                <c:pt idx="56355">
                  <c:v>-37</c:v>
                </c:pt>
                <c:pt idx="56356">
                  <c:v>-35</c:v>
                </c:pt>
                <c:pt idx="56357">
                  <c:v>-33</c:v>
                </c:pt>
                <c:pt idx="56358">
                  <c:v>-30</c:v>
                </c:pt>
                <c:pt idx="56359">
                  <c:v>-34</c:v>
                </c:pt>
                <c:pt idx="56360">
                  <c:v>-30</c:v>
                </c:pt>
                <c:pt idx="56361">
                  <c:v>-36</c:v>
                </c:pt>
                <c:pt idx="56362">
                  <c:v>-30</c:v>
                </c:pt>
                <c:pt idx="56363">
                  <c:v>-28</c:v>
                </c:pt>
                <c:pt idx="56364">
                  <c:v>-33</c:v>
                </c:pt>
                <c:pt idx="56365">
                  <c:v>-33</c:v>
                </c:pt>
                <c:pt idx="56366">
                  <c:v>-20</c:v>
                </c:pt>
                <c:pt idx="56367">
                  <c:v>-20</c:v>
                </c:pt>
                <c:pt idx="56368">
                  <c:v>-25</c:v>
                </c:pt>
                <c:pt idx="56369">
                  <c:v>-16</c:v>
                </c:pt>
                <c:pt idx="56370">
                  <c:v>-29</c:v>
                </c:pt>
                <c:pt idx="56371">
                  <c:v>-23</c:v>
                </c:pt>
                <c:pt idx="56372">
                  <c:v>-24</c:v>
                </c:pt>
                <c:pt idx="56373">
                  <c:v>-24</c:v>
                </c:pt>
                <c:pt idx="56374">
                  <c:v>-17</c:v>
                </c:pt>
                <c:pt idx="56375">
                  <c:v>-18</c:v>
                </c:pt>
                <c:pt idx="56376">
                  <c:v>-31</c:v>
                </c:pt>
                <c:pt idx="56377">
                  <c:v>-32</c:v>
                </c:pt>
                <c:pt idx="56378">
                  <c:v>-33</c:v>
                </c:pt>
                <c:pt idx="56379">
                  <c:v>-32</c:v>
                </c:pt>
                <c:pt idx="56380">
                  <c:v>-29</c:v>
                </c:pt>
                <c:pt idx="56381">
                  <c:v>-31</c:v>
                </c:pt>
                <c:pt idx="56382">
                  <c:v>-32</c:v>
                </c:pt>
                <c:pt idx="56383">
                  <c:v>-31</c:v>
                </c:pt>
                <c:pt idx="56384">
                  <c:v>-36</c:v>
                </c:pt>
                <c:pt idx="56385">
                  <c:v>-31</c:v>
                </c:pt>
                <c:pt idx="56386">
                  <c:v>-32</c:v>
                </c:pt>
                <c:pt idx="56387">
                  <c:v>-32</c:v>
                </c:pt>
                <c:pt idx="56388">
                  <c:v>-37</c:v>
                </c:pt>
                <c:pt idx="56389">
                  <c:v>-41</c:v>
                </c:pt>
                <c:pt idx="56390">
                  <c:v>-34</c:v>
                </c:pt>
                <c:pt idx="56391">
                  <c:v>-38</c:v>
                </c:pt>
                <c:pt idx="56392">
                  <c:v>-36</c:v>
                </c:pt>
                <c:pt idx="56393">
                  <c:v>-18</c:v>
                </c:pt>
                <c:pt idx="56394">
                  <c:v>-7</c:v>
                </c:pt>
                <c:pt idx="56395">
                  <c:v>-11</c:v>
                </c:pt>
                <c:pt idx="56396">
                  <c:v>-24</c:v>
                </c:pt>
                <c:pt idx="56397">
                  <c:v>-40</c:v>
                </c:pt>
                <c:pt idx="56398">
                  <c:v>0</c:v>
                </c:pt>
                <c:pt idx="56399">
                  <c:v>0</c:v>
                </c:pt>
                <c:pt idx="56400">
                  <c:v>-16</c:v>
                </c:pt>
                <c:pt idx="56401">
                  <c:v>0</c:v>
                </c:pt>
                <c:pt idx="56402">
                  <c:v>-22</c:v>
                </c:pt>
                <c:pt idx="56403">
                  <c:v>-24</c:v>
                </c:pt>
                <c:pt idx="56404">
                  <c:v>-25</c:v>
                </c:pt>
                <c:pt idx="56405">
                  <c:v>-28</c:v>
                </c:pt>
                <c:pt idx="56406">
                  <c:v>-26</c:v>
                </c:pt>
                <c:pt idx="56407">
                  <c:v>-26</c:v>
                </c:pt>
                <c:pt idx="56408">
                  <c:v>-32</c:v>
                </c:pt>
                <c:pt idx="56409">
                  <c:v>-24</c:v>
                </c:pt>
                <c:pt idx="56410">
                  <c:v>-27</c:v>
                </c:pt>
                <c:pt idx="56411">
                  <c:v>-33</c:v>
                </c:pt>
                <c:pt idx="56412">
                  <c:v>-29</c:v>
                </c:pt>
                <c:pt idx="56413">
                  <c:v>-29</c:v>
                </c:pt>
                <c:pt idx="56414">
                  <c:v>-36</c:v>
                </c:pt>
                <c:pt idx="56415">
                  <c:v>-33</c:v>
                </c:pt>
                <c:pt idx="56416">
                  <c:v>-32</c:v>
                </c:pt>
                <c:pt idx="56417">
                  <c:v>-32</c:v>
                </c:pt>
                <c:pt idx="56418">
                  <c:v>-32</c:v>
                </c:pt>
                <c:pt idx="56419">
                  <c:v>-30</c:v>
                </c:pt>
                <c:pt idx="56420">
                  <c:v>-31</c:v>
                </c:pt>
                <c:pt idx="56421">
                  <c:v>-35</c:v>
                </c:pt>
                <c:pt idx="56422">
                  <c:v>-30</c:v>
                </c:pt>
                <c:pt idx="56423">
                  <c:v>-32</c:v>
                </c:pt>
                <c:pt idx="56424">
                  <c:v>-36</c:v>
                </c:pt>
                <c:pt idx="56425">
                  <c:v>-32</c:v>
                </c:pt>
                <c:pt idx="56426">
                  <c:v>-26</c:v>
                </c:pt>
                <c:pt idx="56427">
                  <c:v>-29</c:v>
                </c:pt>
                <c:pt idx="56428">
                  <c:v>-26</c:v>
                </c:pt>
                <c:pt idx="56429">
                  <c:v>-30</c:v>
                </c:pt>
                <c:pt idx="56430">
                  <c:v>-26</c:v>
                </c:pt>
                <c:pt idx="56431">
                  <c:v>-29</c:v>
                </c:pt>
                <c:pt idx="56432">
                  <c:v>-25</c:v>
                </c:pt>
                <c:pt idx="56433">
                  <c:v>-33</c:v>
                </c:pt>
                <c:pt idx="56434">
                  <c:v>-29</c:v>
                </c:pt>
                <c:pt idx="56435">
                  <c:v>-30</c:v>
                </c:pt>
                <c:pt idx="56436">
                  <c:v>-36</c:v>
                </c:pt>
                <c:pt idx="56437">
                  <c:v>-25</c:v>
                </c:pt>
                <c:pt idx="56438">
                  <c:v>-42</c:v>
                </c:pt>
                <c:pt idx="56439">
                  <c:v>-38</c:v>
                </c:pt>
                <c:pt idx="56440">
                  <c:v>-41</c:v>
                </c:pt>
                <c:pt idx="56441">
                  <c:v>-42</c:v>
                </c:pt>
                <c:pt idx="56442">
                  <c:v>-35</c:v>
                </c:pt>
                <c:pt idx="56443">
                  <c:v>-45</c:v>
                </c:pt>
                <c:pt idx="56444">
                  <c:v>-38</c:v>
                </c:pt>
                <c:pt idx="56445">
                  <c:v>-35</c:v>
                </c:pt>
                <c:pt idx="56446">
                  <c:v>-39</c:v>
                </c:pt>
                <c:pt idx="56447">
                  <c:v>-44</c:v>
                </c:pt>
                <c:pt idx="56448">
                  <c:v>-39</c:v>
                </c:pt>
                <c:pt idx="56449">
                  <c:v>-40</c:v>
                </c:pt>
                <c:pt idx="56450">
                  <c:v>-46</c:v>
                </c:pt>
                <c:pt idx="56451">
                  <c:v>-41</c:v>
                </c:pt>
                <c:pt idx="56452">
                  <c:v>-42</c:v>
                </c:pt>
                <c:pt idx="56453">
                  <c:v>-34</c:v>
                </c:pt>
                <c:pt idx="56454">
                  <c:v>-18</c:v>
                </c:pt>
                <c:pt idx="56455">
                  <c:v>-19</c:v>
                </c:pt>
                <c:pt idx="56456">
                  <c:v>-35</c:v>
                </c:pt>
                <c:pt idx="56457">
                  <c:v>-38</c:v>
                </c:pt>
                <c:pt idx="56458">
                  <c:v>-43</c:v>
                </c:pt>
                <c:pt idx="56459">
                  <c:v>-51</c:v>
                </c:pt>
                <c:pt idx="56460">
                  <c:v>-45</c:v>
                </c:pt>
                <c:pt idx="56461">
                  <c:v>-43</c:v>
                </c:pt>
                <c:pt idx="56462">
                  <c:v>-20</c:v>
                </c:pt>
                <c:pt idx="56463">
                  <c:v>-24</c:v>
                </c:pt>
                <c:pt idx="56464">
                  <c:v>-26</c:v>
                </c:pt>
                <c:pt idx="56465">
                  <c:v>-30</c:v>
                </c:pt>
                <c:pt idx="56466">
                  <c:v>-34</c:v>
                </c:pt>
                <c:pt idx="56467">
                  <c:v>-31</c:v>
                </c:pt>
                <c:pt idx="56468">
                  <c:v>-33</c:v>
                </c:pt>
                <c:pt idx="56469">
                  <c:v>-42</c:v>
                </c:pt>
                <c:pt idx="56470">
                  <c:v>-26</c:v>
                </c:pt>
                <c:pt idx="56471">
                  <c:v>-26</c:v>
                </c:pt>
                <c:pt idx="56472">
                  <c:v>-37</c:v>
                </c:pt>
                <c:pt idx="56473">
                  <c:v>-38</c:v>
                </c:pt>
                <c:pt idx="56474">
                  <c:v>-34</c:v>
                </c:pt>
                <c:pt idx="56475">
                  <c:v>-43</c:v>
                </c:pt>
                <c:pt idx="56476">
                  <c:v>-39</c:v>
                </c:pt>
                <c:pt idx="56477">
                  <c:v>-39</c:v>
                </c:pt>
                <c:pt idx="56478">
                  <c:v>-34</c:v>
                </c:pt>
                <c:pt idx="56479">
                  <c:v>-39</c:v>
                </c:pt>
                <c:pt idx="56480">
                  <c:v>-36</c:v>
                </c:pt>
                <c:pt idx="56481">
                  <c:v>-38</c:v>
                </c:pt>
                <c:pt idx="56482">
                  <c:v>-40</c:v>
                </c:pt>
                <c:pt idx="56483">
                  <c:v>-41</c:v>
                </c:pt>
                <c:pt idx="56484">
                  <c:v>-54</c:v>
                </c:pt>
                <c:pt idx="56485">
                  <c:v>-48</c:v>
                </c:pt>
                <c:pt idx="56486">
                  <c:v>-64</c:v>
                </c:pt>
                <c:pt idx="56487">
                  <c:v>-42</c:v>
                </c:pt>
                <c:pt idx="56488">
                  <c:v>-35</c:v>
                </c:pt>
                <c:pt idx="56489">
                  <c:v>-40</c:v>
                </c:pt>
                <c:pt idx="56490">
                  <c:v>-41</c:v>
                </c:pt>
                <c:pt idx="56491">
                  <c:v>-37</c:v>
                </c:pt>
                <c:pt idx="56492">
                  <c:v>-46</c:v>
                </c:pt>
                <c:pt idx="56493">
                  <c:v>-38</c:v>
                </c:pt>
                <c:pt idx="56494">
                  <c:v>-60</c:v>
                </c:pt>
                <c:pt idx="56495">
                  <c:v>-43</c:v>
                </c:pt>
                <c:pt idx="56496">
                  <c:v>-30</c:v>
                </c:pt>
                <c:pt idx="56497">
                  <c:v>-29</c:v>
                </c:pt>
                <c:pt idx="56498">
                  <c:v>-30</c:v>
                </c:pt>
                <c:pt idx="56499">
                  <c:v>-27</c:v>
                </c:pt>
                <c:pt idx="56500">
                  <c:v>-27</c:v>
                </c:pt>
                <c:pt idx="56501">
                  <c:v>-29</c:v>
                </c:pt>
                <c:pt idx="56502">
                  <c:v>-29</c:v>
                </c:pt>
                <c:pt idx="56503">
                  <c:v>-32</c:v>
                </c:pt>
                <c:pt idx="56504">
                  <c:v>-31</c:v>
                </c:pt>
                <c:pt idx="56505">
                  <c:v>-29</c:v>
                </c:pt>
                <c:pt idx="56506">
                  <c:v>-31</c:v>
                </c:pt>
                <c:pt idx="56507">
                  <c:v>-24</c:v>
                </c:pt>
                <c:pt idx="56508">
                  <c:v>-33</c:v>
                </c:pt>
                <c:pt idx="56509">
                  <c:v>-36</c:v>
                </c:pt>
                <c:pt idx="56510">
                  <c:v>-33</c:v>
                </c:pt>
                <c:pt idx="56511">
                  <c:v>-32</c:v>
                </c:pt>
                <c:pt idx="56512">
                  <c:v>-31</c:v>
                </c:pt>
                <c:pt idx="56513">
                  <c:v>-35</c:v>
                </c:pt>
                <c:pt idx="56514">
                  <c:v>-39</c:v>
                </c:pt>
                <c:pt idx="56515">
                  <c:v>-39</c:v>
                </c:pt>
                <c:pt idx="56516">
                  <c:v>-37</c:v>
                </c:pt>
                <c:pt idx="56517">
                  <c:v>-37</c:v>
                </c:pt>
                <c:pt idx="56518">
                  <c:v>-35</c:v>
                </c:pt>
                <c:pt idx="56519">
                  <c:v>-32</c:v>
                </c:pt>
                <c:pt idx="56520">
                  <c:v>-22</c:v>
                </c:pt>
                <c:pt idx="56521">
                  <c:v>-24</c:v>
                </c:pt>
                <c:pt idx="56522">
                  <c:v>-25</c:v>
                </c:pt>
                <c:pt idx="56523">
                  <c:v>-27</c:v>
                </c:pt>
                <c:pt idx="56524">
                  <c:v>-25</c:v>
                </c:pt>
                <c:pt idx="56525">
                  <c:v>-20</c:v>
                </c:pt>
                <c:pt idx="56526">
                  <c:v>-22</c:v>
                </c:pt>
                <c:pt idx="56527">
                  <c:v>-28</c:v>
                </c:pt>
                <c:pt idx="56528">
                  <c:v>-17</c:v>
                </c:pt>
                <c:pt idx="56529">
                  <c:v>-14</c:v>
                </c:pt>
                <c:pt idx="56530">
                  <c:v>-18</c:v>
                </c:pt>
                <c:pt idx="56531">
                  <c:v>-27</c:v>
                </c:pt>
                <c:pt idx="56532">
                  <c:v>-14</c:v>
                </c:pt>
                <c:pt idx="56533">
                  <c:v>-34</c:v>
                </c:pt>
                <c:pt idx="56534">
                  <c:v>-17</c:v>
                </c:pt>
                <c:pt idx="56535">
                  <c:v>-17</c:v>
                </c:pt>
                <c:pt idx="56536">
                  <c:v>-10</c:v>
                </c:pt>
                <c:pt idx="56537">
                  <c:v>-25</c:v>
                </c:pt>
                <c:pt idx="56538">
                  <c:v>-11</c:v>
                </c:pt>
                <c:pt idx="56539">
                  <c:v>-40</c:v>
                </c:pt>
                <c:pt idx="56540">
                  <c:v>-35</c:v>
                </c:pt>
                <c:pt idx="56541">
                  <c:v>-33</c:v>
                </c:pt>
                <c:pt idx="56542">
                  <c:v>-34</c:v>
                </c:pt>
                <c:pt idx="56543">
                  <c:v>-37</c:v>
                </c:pt>
                <c:pt idx="56544">
                  <c:v>-34</c:v>
                </c:pt>
                <c:pt idx="56545">
                  <c:v>-33</c:v>
                </c:pt>
                <c:pt idx="56546">
                  <c:v>-36</c:v>
                </c:pt>
                <c:pt idx="56547">
                  <c:v>-34</c:v>
                </c:pt>
                <c:pt idx="56548">
                  <c:v>-32</c:v>
                </c:pt>
                <c:pt idx="56549">
                  <c:v>-38</c:v>
                </c:pt>
                <c:pt idx="56550">
                  <c:v>-34</c:v>
                </c:pt>
                <c:pt idx="56551">
                  <c:v>-49</c:v>
                </c:pt>
                <c:pt idx="56552">
                  <c:v>-43</c:v>
                </c:pt>
                <c:pt idx="56553">
                  <c:v>-52</c:v>
                </c:pt>
                <c:pt idx="56554">
                  <c:v>-42</c:v>
                </c:pt>
                <c:pt idx="56555">
                  <c:v>-34</c:v>
                </c:pt>
                <c:pt idx="56556">
                  <c:v>-36</c:v>
                </c:pt>
                <c:pt idx="56557">
                  <c:v>-35</c:v>
                </c:pt>
                <c:pt idx="56558">
                  <c:v>-35</c:v>
                </c:pt>
                <c:pt idx="56559">
                  <c:v>-40</c:v>
                </c:pt>
                <c:pt idx="56560">
                  <c:v>-36</c:v>
                </c:pt>
                <c:pt idx="56561">
                  <c:v>-45</c:v>
                </c:pt>
                <c:pt idx="56562">
                  <c:v>-37</c:v>
                </c:pt>
                <c:pt idx="56563">
                  <c:v>-28</c:v>
                </c:pt>
                <c:pt idx="56564">
                  <c:v>-24</c:v>
                </c:pt>
                <c:pt idx="56565">
                  <c:v>-25</c:v>
                </c:pt>
                <c:pt idx="56566">
                  <c:v>-27</c:v>
                </c:pt>
                <c:pt idx="56567">
                  <c:v>-28</c:v>
                </c:pt>
                <c:pt idx="56568">
                  <c:v>-18</c:v>
                </c:pt>
                <c:pt idx="56569">
                  <c:v>-25</c:v>
                </c:pt>
                <c:pt idx="56570">
                  <c:v>-21</c:v>
                </c:pt>
                <c:pt idx="56571">
                  <c:v>-21</c:v>
                </c:pt>
                <c:pt idx="56572">
                  <c:v>-24</c:v>
                </c:pt>
                <c:pt idx="56573">
                  <c:v>-30</c:v>
                </c:pt>
                <c:pt idx="56574">
                  <c:v>-24</c:v>
                </c:pt>
                <c:pt idx="56575">
                  <c:v>-33</c:v>
                </c:pt>
                <c:pt idx="56576">
                  <c:v>-34</c:v>
                </c:pt>
                <c:pt idx="56577">
                  <c:v>-24</c:v>
                </c:pt>
                <c:pt idx="56578">
                  <c:v>-40</c:v>
                </c:pt>
                <c:pt idx="56579">
                  <c:v>-30</c:v>
                </c:pt>
                <c:pt idx="56580">
                  <c:v>-25</c:v>
                </c:pt>
                <c:pt idx="56581">
                  <c:v>-29</c:v>
                </c:pt>
                <c:pt idx="56582">
                  <c:v>-40</c:v>
                </c:pt>
                <c:pt idx="56583">
                  <c:v>-32</c:v>
                </c:pt>
                <c:pt idx="56584">
                  <c:v>-44</c:v>
                </c:pt>
                <c:pt idx="56585">
                  <c:v>-28</c:v>
                </c:pt>
                <c:pt idx="56586">
                  <c:v>-33</c:v>
                </c:pt>
                <c:pt idx="56587">
                  <c:v>-30</c:v>
                </c:pt>
                <c:pt idx="56588">
                  <c:v>-31</c:v>
                </c:pt>
                <c:pt idx="56589">
                  <c:v>-27</c:v>
                </c:pt>
                <c:pt idx="56590">
                  <c:v>-27</c:v>
                </c:pt>
                <c:pt idx="56591">
                  <c:v>-28</c:v>
                </c:pt>
                <c:pt idx="56592">
                  <c:v>-30</c:v>
                </c:pt>
                <c:pt idx="56593">
                  <c:v>-28</c:v>
                </c:pt>
                <c:pt idx="56594">
                  <c:v>-37</c:v>
                </c:pt>
                <c:pt idx="56595">
                  <c:v>-35</c:v>
                </c:pt>
                <c:pt idx="56596">
                  <c:v>-36</c:v>
                </c:pt>
                <c:pt idx="56597">
                  <c:v>-33</c:v>
                </c:pt>
                <c:pt idx="56598">
                  <c:v>-34</c:v>
                </c:pt>
                <c:pt idx="56599">
                  <c:v>-26</c:v>
                </c:pt>
                <c:pt idx="56600">
                  <c:v>-27</c:v>
                </c:pt>
                <c:pt idx="56601">
                  <c:v>-17</c:v>
                </c:pt>
                <c:pt idx="56602">
                  <c:v>-23</c:v>
                </c:pt>
                <c:pt idx="56603">
                  <c:v>-20</c:v>
                </c:pt>
                <c:pt idx="56604">
                  <c:v>-32</c:v>
                </c:pt>
                <c:pt idx="56605">
                  <c:v>-20</c:v>
                </c:pt>
                <c:pt idx="56606">
                  <c:v>-26</c:v>
                </c:pt>
                <c:pt idx="56607">
                  <c:v>-23</c:v>
                </c:pt>
                <c:pt idx="56608">
                  <c:v>-24</c:v>
                </c:pt>
                <c:pt idx="56609">
                  <c:v>-33</c:v>
                </c:pt>
                <c:pt idx="56610">
                  <c:v>-29</c:v>
                </c:pt>
                <c:pt idx="56611">
                  <c:v>-37</c:v>
                </c:pt>
                <c:pt idx="56612">
                  <c:v>-36</c:v>
                </c:pt>
                <c:pt idx="56613">
                  <c:v>-34</c:v>
                </c:pt>
                <c:pt idx="56614">
                  <c:v>-35</c:v>
                </c:pt>
                <c:pt idx="56615">
                  <c:v>-34</c:v>
                </c:pt>
                <c:pt idx="56616">
                  <c:v>-39</c:v>
                </c:pt>
                <c:pt idx="56617">
                  <c:v>-40</c:v>
                </c:pt>
                <c:pt idx="56618">
                  <c:v>-39</c:v>
                </c:pt>
                <c:pt idx="56619">
                  <c:v>-44</c:v>
                </c:pt>
                <c:pt idx="56620">
                  <c:v>-42</c:v>
                </c:pt>
                <c:pt idx="56621">
                  <c:v>-39</c:v>
                </c:pt>
                <c:pt idx="56622">
                  <c:v>-38</c:v>
                </c:pt>
                <c:pt idx="56623">
                  <c:v>-37</c:v>
                </c:pt>
                <c:pt idx="56624">
                  <c:v>-31</c:v>
                </c:pt>
                <c:pt idx="56625">
                  <c:v>-45</c:v>
                </c:pt>
                <c:pt idx="56626">
                  <c:v>-25</c:v>
                </c:pt>
                <c:pt idx="56627">
                  <c:v>-14</c:v>
                </c:pt>
                <c:pt idx="56628">
                  <c:v>-12</c:v>
                </c:pt>
                <c:pt idx="56629">
                  <c:v>-23</c:v>
                </c:pt>
                <c:pt idx="56630">
                  <c:v>-41</c:v>
                </c:pt>
                <c:pt idx="56631">
                  <c:v>-43</c:v>
                </c:pt>
                <c:pt idx="56632">
                  <c:v>-34</c:v>
                </c:pt>
                <c:pt idx="56633">
                  <c:v>-44</c:v>
                </c:pt>
                <c:pt idx="56634">
                  <c:v>-42</c:v>
                </c:pt>
                <c:pt idx="56635">
                  <c:v>-31</c:v>
                </c:pt>
                <c:pt idx="56636">
                  <c:v>-38</c:v>
                </c:pt>
                <c:pt idx="56637">
                  <c:v>-33</c:v>
                </c:pt>
                <c:pt idx="56638">
                  <c:v>-27</c:v>
                </c:pt>
                <c:pt idx="56639">
                  <c:v>-24</c:v>
                </c:pt>
                <c:pt idx="56640">
                  <c:v>-27</c:v>
                </c:pt>
                <c:pt idx="56641">
                  <c:v>-30</c:v>
                </c:pt>
                <c:pt idx="56642">
                  <c:v>-30</c:v>
                </c:pt>
                <c:pt idx="56643">
                  <c:v>-33</c:v>
                </c:pt>
                <c:pt idx="56644">
                  <c:v>-27</c:v>
                </c:pt>
                <c:pt idx="56645">
                  <c:v>-32</c:v>
                </c:pt>
                <c:pt idx="56646">
                  <c:v>-32</c:v>
                </c:pt>
                <c:pt idx="56647">
                  <c:v>-23</c:v>
                </c:pt>
                <c:pt idx="56648">
                  <c:v>-37</c:v>
                </c:pt>
                <c:pt idx="56649">
                  <c:v>-42</c:v>
                </c:pt>
                <c:pt idx="56650">
                  <c:v>-44</c:v>
                </c:pt>
                <c:pt idx="56651">
                  <c:v>-35</c:v>
                </c:pt>
                <c:pt idx="56652">
                  <c:v>-32</c:v>
                </c:pt>
                <c:pt idx="56653">
                  <c:v>-35</c:v>
                </c:pt>
                <c:pt idx="56654">
                  <c:v>-38</c:v>
                </c:pt>
                <c:pt idx="56655">
                  <c:v>-49</c:v>
                </c:pt>
                <c:pt idx="56656">
                  <c:v>-50</c:v>
                </c:pt>
                <c:pt idx="56657">
                  <c:v>-47</c:v>
                </c:pt>
                <c:pt idx="56658">
                  <c:v>-46</c:v>
                </c:pt>
                <c:pt idx="56659">
                  <c:v>-49</c:v>
                </c:pt>
                <c:pt idx="56660">
                  <c:v>-44</c:v>
                </c:pt>
                <c:pt idx="56661">
                  <c:v>-39</c:v>
                </c:pt>
                <c:pt idx="56662">
                  <c:v>-49</c:v>
                </c:pt>
                <c:pt idx="56663">
                  <c:v>-41</c:v>
                </c:pt>
                <c:pt idx="56664">
                  <c:v>-40</c:v>
                </c:pt>
                <c:pt idx="56665">
                  <c:v>-53</c:v>
                </c:pt>
                <c:pt idx="56666">
                  <c:v>-49</c:v>
                </c:pt>
                <c:pt idx="56667">
                  <c:v>-48</c:v>
                </c:pt>
                <c:pt idx="56668">
                  <c:v>-38</c:v>
                </c:pt>
                <c:pt idx="56669">
                  <c:v>-47</c:v>
                </c:pt>
                <c:pt idx="56670">
                  <c:v>-36</c:v>
                </c:pt>
                <c:pt idx="56671">
                  <c:v>-39</c:v>
                </c:pt>
                <c:pt idx="56672">
                  <c:v>-50</c:v>
                </c:pt>
                <c:pt idx="56673">
                  <c:v>-42</c:v>
                </c:pt>
                <c:pt idx="56674">
                  <c:v>-41</c:v>
                </c:pt>
                <c:pt idx="56675">
                  <c:v>-41</c:v>
                </c:pt>
                <c:pt idx="56676">
                  <c:v>-41</c:v>
                </c:pt>
                <c:pt idx="56677">
                  <c:v>-38</c:v>
                </c:pt>
                <c:pt idx="56678">
                  <c:v>-38</c:v>
                </c:pt>
                <c:pt idx="56679">
                  <c:v>-43</c:v>
                </c:pt>
                <c:pt idx="56680">
                  <c:v>-40</c:v>
                </c:pt>
                <c:pt idx="56681">
                  <c:v>-33</c:v>
                </c:pt>
                <c:pt idx="56682">
                  <c:v>-41</c:v>
                </c:pt>
                <c:pt idx="56683">
                  <c:v>-47</c:v>
                </c:pt>
                <c:pt idx="56684">
                  <c:v>-32</c:v>
                </c:pt>
                <c:pt idx="56685">
                  <c:v>-36</c:v>
                </c:pt>
                <c:pt idx="56686">
                  <c:v>-31</c:v>
                </c:pt>
                <c:pt idx="56687">
                  <c:v>-40</c:v>
                </c:pt>
                <c:pt idx="56688">
                  <c:v>-37</c:v>
                </c:pt>
                <c:pt idx="56689">
                  <c:v>-38</c:v>
                </c:pt>
                <c:pt idx="56690">
                  <c:v>-56</c:v>
                </c:pt>
                <c:pt idx="56691">
                  <c:v>-17</c:v>
                </c:pt>
                <c:pt idx="56692">
                  <c:v>-23</c:v>
                </c:pt>
                <c:pt idx="56693">
                  <c:v>-26</c:v>
                </c:pt>
                <c:pt idx="56694">
                  <c:v>-24</c:v>
                </c:pt>
                <c:pt idx="56695">
                  <c:v>-18</c:v>
                </c:pt>
                <c:pt idx="56696">
                  <c:v>-4</c:v>
                </c:pt>
                <c:pt idx="56697">
                  <c:v>-2</c:v>
                </c:pt>
                <c:pt idx="56698">
                  <c:v>-12</c:v>
                </c:pt>
                <c:pt idx="56699">
                  <c:v>-21</c:v>
                </c:pt>
                <c:pt idx="56700">
                  <c:v>-9</c:v>
                </c:pt>
                <c:pt idx="56701">
                  <c:v>-9</c:v>
                </c:pt>
                <c:pt idx="56702">
                  <c:v>-8</c:v>
                </c:pt>
                <c:pt idx="56703">
                  <c:v>-34</c:v>
                </c:pt>
                <c:pt idx="56704">
                  <c:v>-38</c:v>
                </c:pt>
                <c:pt idx="56705">
                  <c:v>-33</c:v>
                </c:pt>
                <c:pt idx="56706">
                  <c:v>-40</c:v>
                </c:pt>
                <c:pt idx="56707">
                  <c:v>-34</c:v>
                </c:pt>
                <c:pt idx="56708">
                  <c:v>-36</c:v>
                </c:pt>
                <c:pt idx="56709">
                  <c:v>-35</c:v>
                </c:pt>
                <c:pt idx="56710">
                  <c:v>-38</c:v>
                </c:pt>
                <c:pt idx="56711">
                  <c:v>-44</c:v>
                </c:pt>
                <c:pt idx="56712">
                  <c:v>-39</c:v>
                </c:pt>
                <c:pt idx="56713">
                  <c:v>-45</c:v>
                </c:pt>
                <c:pt idx="56714">
                  <c:v>-40</c:v>
                </c:pt>
                <c:pt idx="56715">
                  <c:v>-58</c:v>
                </c:pt>
                <c:pt idx="56716">
                  <c:v>-45</c:v>
                </c:pt>
                <c:pt idx="56717">
                  <c:v>-48</c:v>
                </c:pt>
                <c:pt idx="56718">
                  <c:v>-48</c:v>
                </c:pt>
                <c:pt idx="56719">
                  <c:v>-54</c:v>
                </c:pt>
                <c:pt idx="56720">
                  <c:v>-50</c:v>
                </c:pt>
                <c:pt idx="56721">
                  <c:v>-36</c:v>
                </c:pt>
                <c:pt idx="56722">
                  <c:v>-45</c:v>
                </c:pt>
                <c:pt idx="56723">
                  <c:v>-37</c:v>
                </c:pt>
                <c:pt idx="56724">
                  <c:v>-36</c:v>
                </c:pt>
                <c:pt idx="56725">
                  <c:v>-38</c:v>
                </c:pt>
                <c:pt idx="56726">
                  <c:v>-36</c:v>
                </c:pt>
                <c:pt idx="56727">
                  <c:v>-27</c:v>
                </c:pt>
                <c:pt idx="56728">
                  <c:v>-24</c:v>
                </c:pt>
                <c:pt idx="56729">
                  <c:v>-27</c:v>
                </c:pt>
                <c:pt idx="56730">
                  <c:v>-26</c:v>
                </c:pt>
                <c:pt idx="56731">
                  <c:v>-27</c:v>
                </c:pt>
                <c:pt idx="56732">
                  <c:v>-26</c:v>
                </c:pt>
                <c:pt idx="56733">
                  <c:v>-21</c:v>
                </c:pt>
                <c:pt idx="56734">
                  <c:v>-24</c:v>
                </c:pt>
                <c:pt idx="56735">
                  <c:v>-25</c:v>
                </c:pt>
                <c:pt idx="56736">
                  <c:v>-22</c:v>
                </c:pt>
                <c:pt idx="56737">
                  <c:v>-27</c:v>
                </c:pt>
                <c:pt idx="56738">
                  <c:v>-32</c:v>
                </c:pt>
                <c:pt idx="56739">
                  <c:v>-44</c:v>
                </c:pt>
                <c:pt idx="56740">
                  <c:v>-45</c:v>
                </c:pt>
                <c:pt idx="56741">
                  <c:v>-45</c:v>
                </c:pt>
                <c:pt idx="56742">
                  <c:v>-50</c:v>
                </c:pt>
                <c:pt idx="56743">
                  <c:v>-46</c:v>
                </c:pt>
                <c:pt idx="56744">
                  <c:v>-49</c:v>
                </c:pt>
                <c:pt idx="56745">
                  <c:v>-40</c:v>
                </c:pt>
                <c:pt idx="56746">
                  <c:v>-37</c:v>
                </c:pt>
                <c:pt idx="56747">
                  <c:v>-40</c:v>
                </c:pt>
                <c:pt idx="56748">
                  <c:v>-38</c:v>
                </c:pt>
                <c:pt idx="56749">
                  <c:v>-48</c:v>
                </c:pt>
                <c:pt idx="56750">
                  <c:v>-46</c:v>
                </c:pt>
                <c:pt idx="56751">
                  <c:v>-27</c:v>
                </c:pt>
                <c:pt idx="56752">
                  <c:v>-30</c:v>
                </c:pt>
                <c:pt idx="56753">
                  <c:v>-32</c:v>
                </c:pt>
                <c:pt idx="56754">
                  <c:v>-48</c:v>
                </c:pt>
                <c:pt idx="56755">
                  <c:v>-33</c:v>
                </c:pt>
                <c:pt idx="56756">
                  <c:v>-32</c:v>
                </c:pt>
                <c:pt idx="56757">
                  <c:v>-35</c:v>
                </c:pt>
                <c:pt idx="56758">
                  <c:v>-28</c:v>
                </c:pt>
                <c:pt idx="56759">
                  <c:v>-35</c:v>
                </c:pt>
                <c:pt idx="56760">
                  <c:v>-39</c:v>
                </c:pt>
                <c:pt idx="56761">
                  <c:v>-36</c:v>
                </c:pt>
                <c:pt idx="56762">
                  <c:v>-33</c:v>
                </c:pt>
                <c:pt idx="56763">
                  <c:v>-50</c:v>
                </c:pt>
                <c:pt idx="56764">
                  <c:v>-56</c:v>
                </c:pt>
                <c:pt idx="56765">
                  <c:v>-33</c:v>
                </c:pt>
                <c:pt idx="56766">
                  <c:v>-40</c:v>
                </c:pt>
                <c:pt idx="56767">
                  <c:v>-42</c:v>
                </c:pt>
                <c:pt idx="56768">
                  <c:v>-45</c:v>
                </c:pt>
                <c:pt idx="56769">
                  <c:v>-42</c:v>
                </c:pt>
                <c:pt idx="56770">
                  <c:v>-41</c:v>
                </c:pt>
                <c:pt idx="56771">
                  <c:v>-57</c:v>
                </c:pt>
                <c:pt idx="56772">
                  <c:v>-40</c:v>
                </c:pt>
                <c:pt idx="56773">
                  <c:v>-48</c:v>
                </c:pt>
                <c:pt idx="56774">
                  <c:v>-44</c:v>
                </c:pt>
                <c:pt idx="56775">
                  <c:v>-30</c:v>
                </c:pt>
                <c:pt idx="56776">
                  <c:v>-36</c:v>
                </c:pt>
                <c:pt idx="56777">
                  <c:v>-27</c:v>
                </c:pt>
                <c:pt idx="56778">
                  <c:v>-36</c:v>
                </c:pt>
                <c:pt idx="56779">
                  <c:v>-29</c:v>
                </c:pt>
                <c:pt idx="56780">
                  <c:v>-27</c:v>
                </c:pt>
                <c:pt idx="56781">
                  <c:v>-23</c:v>
                </c:pt>
                <c:pt idx="56782">
                  <c:v>-35</c:v>
                </c:pt>
                <c:pt idx="56783">
                  <c:v>-26</c:v>
                </c:pt>
                <c:pt idx="56784">
                  <c:v>-30</c:v>
                </c:pt>
                <c:pt idx="56785">
                  <c:v>-33</c:v>
                </c:pt>
                <c:pt idx="56786">
                  <c:v>-26</c:v>
                </c:pt>
                <c:pt idx="56787">
                  <c:v>-35</c:v>
                </c:pt>
                <c:pt idx="56788">
                  <c:v>-36</c:v>
                </c:pt>
                <c:pt idx="56789">
                  <c:v>-34</c:v>
                </c:pt>
                <c:pt idx="56790">
                  <c:v>-26</c:v>
                </c:pt>
                <c:pt idx="56791">
                  <c:v>-32</c:v>
                </c:pt>
                <c:pt idx="56792">
                  <c:v>-27</c:v>
                </c:pt>
                <c:pt idx="56793">
                  <c:v>-30</c:v>
                </c:pt>
                <c:pt idx="56794">
                  <c:v>-27</c:v>
                </c:pt>
                <c:pt idx="56795">
                  <c:v>-29</c:v>
                </c:pt>
                <c:pt idx="56796">
                  <c:v>-31</c:v>
                </c:pt>
                <c:pt idx="56797">
                  <c:v>-48</c:v>
                </c:pt>
                <c:pt idx="56798">
                  <c:v>-35</c:v>
                </c:pt>
                <c:pt idx="56799">
                  <c:v>-2</c:v>
                </c:pt>
                <c:pt idx="56800">
                  <c:v>-33</c:v>
                </c:pt>
                <c:pt idx="56801">
                  <c:v>-37</c:v>
                </c:pt>
                <c:pt idx="56802">
                  <c:v>-39</c:v>
                </c:pt>
                <c:pt idx="56803">
                  <c:v>-35</c:v>
                </c:pt>
                <c:pt idx="56804">
                  <c:v>-34</c:v>
                </c:pt>
                <c:pt idx="56805">
                  <c:v>-34</c:v>
                </c:pt>
                <c:pt idx="56806">
                  <c:v>-38</c:v>
                </c:pt>
                <c:pt idx="56807">
                  <c:v>-38</c:v>
                </c:pt>
                <c:pt idx="56808">
                  <c:v>-51</c:v>
                </c:pt>
                <c:pt idx="56809">
                  <c:v>-36</c:v>
                </c:pt>
                <c:pt idx="56810">
                  <c:v>-40</c:v>
                </c:pt>
                <c:pt idx="56811">
                  <c:v>-36</c:v>
                </c:pt>
                <c:pt idx="56812">
                  <c:v>-19</c:v>
                </c:pt>
                <c:pt idx="56813">
                  <c:v>-24</c:v>
                </c:pt>
                <c:pt idx="56814">
                  <c:v>-20</c:v>
                </c:pt>
                <c:pt idx="56815">
                  <c:v>-39</c:v>
                </c:pt>
                <c:pt idx="56816">
                  <c:v>-47</c:v>
                </c:pt>
                <c:pt idx="56817">
                  <c:v>-33</c:v>
                </c:pt>
                <c:pt idx="56818">
                  <c:v>-38</c:v>
                </c:pt>
                <c:pt idx="56819">
                  <c:v>-47</c:v>
                </c:pt>
                <c:pt idx="56820">
                  <c:v>-41</c:v>
                </c:pt>
                <c:pt idx="56821">
                  <c:v>-40</c:v>
                </c:pt>
                <c:pt idx="56822">
                  <c:v>-38</c:v>
                </c:pt>
                <c:pt idx="56823">
                  <c:v>-33</c:v>
                </c:pt>
                <c:pt idx="56824">
                  <c:v>-44</c:v>
                </c:pt>
                <c:pt idx="56825">
                  <c:v>-46</c:v>
                </c:pt>
                <c:pt idx="56826">
                  <c:v>-43</c:v>
                </c:pt>
                <c:pt idx="56827">
                  <c:v>-39</c:v>
                </c:pt>
                <c:pt idx="56828">
                  <c:v>-45</c:v>
                </c:pt>
                <c:pt idx="56829">
                  <c:v>-43</c:v>
                </c:pt>
                <c:pt idx="56830">
                  <c:v>-41</c:v>
                </c:pt>
                <c:pt idx="56831">
                  <c:v>-60</c:v>
                </c:pt>
                <c:pt idx="56832">
                  <c:v>-47</c:v>
                </c:pt>
                <c:pt idx="56833">
                  <c:v>-48</c:v>
                </c:pt>
                <c:pt idx="56834">
                  <c:v>-49</c:v>
                </c:pt>
                <c:pt idx="56835">
                  <c:v>-39</c:v>
                </c:pt>
                <c:pt idx="56836">
                  <c:v>-30</c:v>
                </c:pt>
                <c:pt idx="56837">
                  <c:v>-30</c:v>
                </c:pt>
                <c:pt idx="56838">
                  <c:v>-29</c:v>
                </c:pt>
                <c:pt idx="56839">
                  <c:v>-43</c:v>
                </c:pt>
                <c:pt idx="56840">
                  <c:v>-32</c:v>
                </c:pt>
                <c:pt idx="56841">
                  <c:v>-29</c:v>
                </c:pt>
                <c:pt idx="56842">
                  <c:v>-31</c:v>
                </c:pt>
                <c:pt idx="56843">
                  <c:v>-34</c:v>
                </c:pt>
                <c:pt idx="56844">
                  <c:v>-34</c:v>
                </c:pt>
                <c:pt idx="56845">
                  <c:v>-34</c:v>
                </c:pt>
                <c:pt idx="56846">
                  <c:v>-28</c:v>
                </c:pt>
                <c:pt idx="56847">
                  <c:v>-29</c:v>
                </c:pt>
                <c:pt idx="56848">
                  <c:v>-49</c:v>
                </c:pt>
                <c:pt idx="56849">
                  <c:v>-42</c:v>
                </c:pt>
                <c:pt idx="56850">
                  <c:v>-31</c:v>
                </c:pt>
                <c:pt idx="56851">
                  <c:v>-23</c:v>
                </c:pt>
                <c:pt idx="56852">
                  <c:v>-20</c:v>
                </c:pt>
                <c:pt idx="56853">
                  <c:v>-28</c:v>
                </c:pt>
                <c:pt idx="56854">
                  <c:v>-26</c:v>
                </c:pt>
                <c:pt idx="56855">
                  <c:v>-23</c:v>
                </c:pt>
                <c:pt idx="56856">
                  <c:v>-20</c:v>
                </c:pt>
                <c:pt idx="56857">
                  <c:v>-32</c:v>
                </c:pt>
                <c:pt idx="56858">
                  <c:v>15</c:v>
                </c:pt>
                <c:pt idx="56859">
                  <c:v>-33</c:v>
                </c:pt>
                <c:pt idx="56860">
                  <c:v>-26</c:v>
                </c:pt>
                <c:pt idx="56861">
                  <c:v>-24</c:v>
                </c:pt>
                <c:pt idx="56862">
                  <c:v>112</c:v>
                </c:pt>
                <c:pt idx="56863">
                  <c:v>57</c:v>
                </c:pt>
                <c:pt idx="56864">
                  <c:v>-22</c:v>
                </c:pt>
                <c:pt idx="56865">
                  <c:v>-19</c:v>
                </c:pt>
                <c:pt idx="56866">
                  <c:v>-33</c:v>
                </c:pt>
                <c:pt idx="56867">
                  <c:v>-22</c:v>
                </c:pt>
                <c:pt idx="56868">
                  <c:v>-27</c:v>
                </c:pt>
                <c:pt idx="56869">
                  <c:v>-21</c:v>
                </c:pt>
                <c:pt idx="56870">
                  <c:v>-11</c:v>
                </c:pt>
                <c:pt idx="56871">
                  <c:v>-13</c:v>
                </c:pt>
                <c:pt idx="56872">
                  <c:v>-26</c:v>
                </c:pt>
                <c:pt idx="56873">
                  <c:v>-31</c:v>
                </c:pt>
                <c:pt idx="56874">
                  <c:v>-11</c:v>
                </c:pt>
                <c:pt idx="56875">
                  <c:v>-10</c:v>
                </c:pt>
                <c:pt idx="56876">
                  <c:v>10</c:v>
                </c:pt>
                <c:pt idx="56877">
                  <c:v>-10</c:v>
                </c:pt>
                <c:pt idx="56878">
                  <c:v>-26</c:v>
                </c:pt>
                <c:pt idx="56879">
                  <c:v>-18</c:v>
                </c:pt>
                <c:pt idx="56880">
                  <c:v>-20</c:v>
                </c:pt>
                <c:pt idx="56881">
                  <c:v>-30</c:v>
                </c:pt>
                <c:pt idx="56882">
                  <c:v>-26</c:v>
                </c:pt>
                <c:pt idx="56883">
                  <c:v>-25</c:v>
                </c:pt>
                <c:pt idx="56884">
                  <c:v>-21</c:v>
                </c:pt>
                <c:pt idx="56885">
                  <c:v>15</c:v>
                </c:pt>
                <c:pt idx="56886">
                  <c:v>-41</c:v>
                </c:pt>
                <c:pt idx="56887">
                  <c:v>-37</c:v>
                </c:pt>
                <c:pt idx="56888">
                  <c:v>-33</c:v>
                </c:pt>
                <c:pt idx="56889">
                  <c:v>-38</c:v>
                </c:pt>
                <c:pt idx="56890">
                  <c:v>-35</c:v>
                </c:pt>
                <c:pt idx="56891">
                  <c:v>-23</c:v>
                </c:pt>
                <c:pt idx="56892">
                  <c:v>-24</c:v>
                </c:pt>
                <c:pt idx="56893">
                  <c:v>-27</c:v>
                </c:pt>
                <c:pt idx="56894">
                  <c:v>-26</c:v>
                </c:pt>
                <c:pt idx="56895">
                  <c:v>-21</c:v>
                </c:pt>
                <c:pt idx="56896">
                  <c:v>-31</c:v>
                </c:pt>
                <c:pt idx="56897">
                  <c:v>-24</c:v>
                </c:pt>
                <c:pt idx="56898">
                  <c:v>-37</c:v>
                </c:pt>
                <c:pt idx="56899">
                  <c:v>-42</c:v>
                </c:pt>
                <c:pt idx="56900">
                  <c:v>-35</c:v>
                </c:pt>
                <c:pt idx="56901">
                  <c:v>-50</c:v>
                </c:pt>
                <c:pt idx="56902">
                  <c:v>-35</c:v>
                </c:pt>
                <c:pt idx="56903">
                  <c:v>-36</c:v>
                </c:pt>
                <c:pt idx="56904">
                  <c:v>-39</c:v>
                </c:pt>
                <c:pt idx="56905">
                  <c:v>-28</c:v>
                </c:pt>
                <c:pt idx="56906">
                  <c:v>-37</c:v>
                </c:pt>
                <c:pt idx="56907">
                  <c:v>-44</c:v>
                </c:pt>
                <c:pt idx="56908">
                  <c:v>-45</c:v>
                </c:pt>
                <c:pt idx="56909">
                  <c:v>-43</c:v>
                </c:pt>
                <c:pt idx="56910">
                  <c:v>-20</c:v>
                </c:pt>
                <c:pt idx="56911">
                  <c:v>-24</c:v>
                </c:pt>
                <c:pt idx="56912">
                  <c:v>-24</c:v>
                </c:pt>
                <c:pt idx="56913">
                  <c:v>-29</c:v>
                </c:pt>
                <c:pt idx="56914">
                  <c:v>-21</c:v>
                </c:pt>
                <c:pt idx="56915">
                  <c:v>-27</c:v>
                </c:pt>
                <c:pt idx="56916">
                  <c:v>-27</c:v>
                </c:pt>
                <c:pt idx="56917">
                  <c:v>-21</c:v>
                </c:pt>
                <c:pt idx="56918">
                  <c:v>-46</c:v>
                </c:pt>
                <c:pt idx="56919">
                  <c:v>-47</c:v>
                </c:pt>
                <c:pt idx="56920">
                  <c:v>-40</c:v>
                </c:pt>
                <c:pt idx="56921">
                  <c:v>-41</c:v>
                </c:pt>
                <c:pt idx="56922">
                  <c:v>-38</c:v>
                </c:pt>
                <c:pt idx="56923">
                  <c:v>-34</c:v>
                </c:pt>
                <c:pt idx="56924">
                  <c:v>-33</c:v>
                </c:pt>
                <c:pt idx="56925">
                  <c:v>-36</c:v>
                </c:pt>
                <c:pt idx="56926">
                  <c:v>-34</c:v>
                </c:pt>
                <c:pt idx="56927">
                  <c:v>-39</c:v>
                </c:pt>
                <c:pt idx="56928">
                  <c:v>-49</c:v>
                </c:pt>
                <c:pt idx="56929">
                  <c:v>-46</c:v>
                </c:pt>
                <c:pt idx="56930">
                  <c:v>-19</c:v>
                </c:pt>
                <c:pt idx="56931">
                  <c:v>-43</c:v>
                </c:pt>
                <c:pt idx="56932">
                  <c:v>-16</c:v>
                </c:pt>
                <c:pt idx="56933">
                  <c:v>-21</c:v>
                </c:pt>
                <c:pt idx="56934">
                  <c:v>-22</c:v>
                </c:pt>
                <c:pt idx="56935">
                  <c:v>-31</c:v>
                </c:pt>
                <c:pt idx="56936">
                  <c:v>-24</c:v>
                </c:pt>
                <c:pt idx="56937">
                  <c:v>-35</c:v>
                </c:pt>
                <c:pt idx="56938">
                  <c:v>-25</c:v>
                </c:pt>
                <c:pt idx="56939">
                  <c:v>-21</c:v>
                </c:pt>
                <c:pt idx="56940">
                  <c:v>-23</c:v>
                </c:pt>
                <c:pt idx="56941">
                  <c:v>-34</c:v>
                </c:pt>
                <c:pt idx="56942">
                  <c:v>-34</c:v>
                </c:pt>
                <c:pt idx="56943">
                  <c:v>-30</c:v>
                </c:pt>
                <c:pt idx="56944">
                  <c:v>-26</c:v>
                </c:pt>
                <c:pt idx="56945">
                  <c:v>-30</c:v>
                </c:pt>
                <c:pt idx="56946">
                  <c:v>-24</c:v>
                </c:pt>
                <c:pt idx="56947">
                  <c:v>-35</c:v>
                </c:pt>
                <c:pt idx="56948">
                  <c:v>-39</c:v>
                </c:pt>
                <c:pt idx="56949">
                  <c:v>-37</c:v>
                </c:pt>
                <c:pt idx="56950">
                  <c:v>-41</c:v>
                </c:pt>
                <c:pt idx="56951">
                  <c:v>-40</c:v>
                </c:pt>
                <c:pt idx="56952">
                  <c:v>-43</c:v>
                </c:pt>
                <c:pt idx="56953">
                  <c:v>-34</c:v>
                </c:pt>
                <c:pt idx="56954">
                  <c:v>-35</c:v>
                </c:pt>
                <c:pt idx="56955">
                  <c:v>-40</c:v>
                </c:pt>
                <c:pt idx="56956">
                  <c:v>-41</c:v>
                </c:pt>
                <c:pt idx="56957">
                  <c:v>-36</c:v>
                </c:pt>
                <c:pt idx="56958">
                  <c:v>-42</c:v>
                </c:pt>
                <c:pt idx="56959">
                  <c:v>-33</c:v>
                </c:pt>
                <c:pt idx="56960">
                  <c:v>-122</c:v>
                </c:pt>
                <c:pt idx="56961">
                  <c:v>-30</c:v>
                </c:pt>
                <c:pt idx="56962">
                  <c:v>-28</c:v>
                </c:pt>
                <c:pt idx="56963">
                  <c:v>-33</c:v>
                </c:pt>
                <c:pt idx="56964">
                  <c:v>-35</c:v>
                </c:pt>
                <c:pt idx="56965">
                  <c:v>-32</c:v>
                </c:pt>
                <c:pt idx="56966">
                  <c:v>-27</c:v>
                </c:pt>
                <c:pt idx="56967">
                  <c:v>-38</c:v>
                </c:pt>
                <c:pt idx="56968">
                  <c:v>-35</c:v>
                </c:pt>
                <c:pt idx="56969">
                  <c:v>-33</c:v>
                </c:pt>
                <c:pt idx="56970">
                  <c:v>-55</c:v>
                </c:pt>
                <c:pt idx="56971">
                  <c:v>-35</c:v>
                </c:pt>
                <c:pt idx="56972">
                  <c:v>-37</c:v>
                </c:pt>
                <c:pt idx="56973">
                  <c:v>-30</c:v>
                </c:pt>
                <c:pt idx="56974">
                  <c:v>-40</c:v>
                </c:pt>
                <c:pt idx="56975">
                  <c:v>-37</c:v>
                </c:pt>
                <c:pt idx="56976">
                  <c:v>-30</c:v>
                </c:pt>
                <c:pt idx="56977">
                  <c:v>-29</c:v>
                </c:pt>
                <c:pt idx="56978">
                  <c:v>-26</c:v>
                </c:pt>
                <c:pt idx="56979">
                  <c:v>-27</c:v>
                </c:pt>
                <c:pt idx="56980">
                  <c:v>-34</c:v>
                </c:pt>
                <c:pt idx="56981">
                  <c:v>-28</c:v>
                </c:pt>
                <c:pt idx="56982">
                  <c:v>-26</c:v>
                </c:pt>
                <c:pt idx="56983">
                  <c:v>-22</c:v>
                </c:pt>
                <c:pt idx="56984">
                  <c:v>-12</c:v>
                </c:pt>
                <c:pt idx="56985">
                  <c:v>-17</c:v>
                </c:pt>
                <c:pt idx="56986">
                  <c:v>-9</c:v>
                </c:pt>
                <c:pt idx="56987">
                  <c:v>-2</c:v>
                </c:pt>
                <c:pt idx="56988">
                  <c:v>-20</c:v>
                </c:pt>
                <c:pt idx="56989">
                  <c:v>-23</c:v>
                </c:pt>
                <c:pt idx="56990">
                  <c:v>-18</c:v>
                </c:pt>
                <c:pt idx="56991">
                  <c:v>-30</c:v>
                </c:pt>
                <c:pt idx="56992">
                  <c:v>-22</c:v>
                </c:pt>
                <c:pt idx="56993">
                  <c:v>-7</c:v>
                </c:pt>
                <c:pt idx="56994">
                  <c:v>-6</c:v>
                </c:pt>
                <c:pt idx="56995">
                  <c:v>-24</c:v>
                </c:pt>
                <c:pt idx="56996">
                  <c:v>-26</c:v>
                </c:pt>
                <c:pt idx="56997">
                  <c:v>-23</c:v>
                </c:pt>
                <c:pt idx="56998">
                  <c:v>-23</c:v>
                </c:pt>
                <c:pt idx="56999">
                  <c:v>-23</c:v>
                </c:pt>
                <c:pt idx="57000">
                  <c:v>-28</c:v>
                </c:pt>
                <c:pt idx="57001">
                  <c:v>-26</c:v>
                </c:pt>
                <c:pt idx="57002">
                  <c:v>-25</c:v>
                </c:pt>
                <c:pt idx="57003">
                  <c:v>-20</c:v>
                </c:pt>
                <c:pt idx="57004">
                  <c:v>-24</c:v>
                </c:pt>
                <c:pt idx="57005">
                  <c:v>-25</c:v>
                </c:pt>
                <c:pt idx="57006">
                  <c:v>32</c:v>
                </c:pt>
                <c:pt idx="57007">
                  <c:v>-41</c:v>
                </c:pt>
                <c:pt idx="57008">
                  <c:v>-42</c:v>
                </c:pt>
                <c:pt idx="57009">
                  <c:v>-43</c:v>
                </c:pt>
                <c:pt idx="57010">
                  <c:v>-38</c:v>
                </c:pt>
                <c:pt idx="57011">
                  <c:v>-34</c:v>
                </c:pt>
                <c:pt idx="57012">
                  <c:v>-37</c:v>
                </c:pt>
                <c:pt idx="57013">
                  <c:v>-35</c:v>
                </c:pt>
                <c:pt idx="57014">
                  <c:v>-31</c:v>
                </c:pt>
                <c:pt idx="57015">
                  <c:v>-37</c:v>
                </c:pt>
                <c:pt idx="57016">
                  <c:v>-37</c:v>
                </c:pt>
                <c:pt idx="57017">
                  <c:v>-41</c:v>
                </c:pt>
                <c:pt idx="57018">
                  <c:v>-47</c:v>
                </c:pt>
                <c:pt idx="57019">
                  <c:v>-47</c:v>
                </c:pt>
                <c:pt idx="57020">
                  <c:v>-43</c:v>
                </c:pt>
                <c:pt idx="57021">
                  <c:v>-48</c:v>
                </c:pt>
                <c:pt idx="57022">
                  <c:v>-50</c:v>
                </c:pt>
                <c:pt idx="57023">
                  <c:v>-33</c:v>
                </c:pt>
                <c:pt idx="57024">
                  <c:v>-50</c:v>
                </c:pt>
                <c:pt idx="57025">
                  <c:v>-41</c:v>
                </c:pt>
                <c:pt idx="57026">
                  <c:v>-40</c:v>
                </c:pt>
                <c:pt idx="57027">
                  <c:v>-49</c:v>
                </c:pt>
                <c:pt idx="57028">
                  <c:v>-50</c:v>
                </c:pt>
                <c:pt idx="57029">
                  <c:v>-60</c:v>
                </c:pt>
                <c:pt idx="57030">
                  <c:v>-44</c:v>
                </c:pt>
                <c:pt idx="57031">
                  <c:v>-34</c:v>
                </c:pt>
                <c:pt idx="57032">
                  <c:v>-42</c:v>
                </c:pt>
                <c:pt idx="57033">
                  <c:v>-42</c:v>
                </c:pt>
                <c:pt idx="57034">
                  <c:v>-42</c:v>
                </c:pt>
                <c:pt idx="57035">
                  <c:v>-45</c:v>
                </c:pt>
                <c:pt idx="57036">
                  <c:v>-38</c:v>
                </c:pt>
                <c:pt idx="57037">
                  <c:v>-36</c:v>
                </c:pt>
                <c:pt idx="57038">
                  <c:v>-32</c:v>
                </c:pt>
                <c:pt idx="57039">
                  <c:v>-40</c:v>
                </c:pt>
                <c:pt idx="57040">
                  <c:v>-31</c:v>
                </c:pt>
                <c:pt idx="57041">
                  <c:v>-26</c:v>
                </c:pt>
                <c:pt idx="57042">
                  <c:v>-30</c:v>
                </c:pt>
                <c:pt idx="57043">
                  <c:v>-26</c:v>
                </c:pt>
                <c:pt idx="57044">
                  <c:v>-29</c:v>
                </c:pt>
                <c:pt idx="57045">
                  <c:v>-33</c:v>
                </c:pt>
                <c:pt idx="57046">
                  <c:v>-34</c:v>
                </c:pt>
                <c:pt idx="57047">
                  <c:v>-24</c:v>
                </c:pt>
                <c:pt idx="57048">
                  <c:v>-38</c:v>
                </c:pt>
                <c:pt idx="57049">
                  <c:v>-31</c:v>
                </c:pt>
                <c:pt idx="57050">
                  <c:v>-35</c:v>
                </c:pt>
                <c:pt idx="57051">
                  <c:v>-29</c:v>
                </c:pt>
                <c:pt idx="57052">
                  <c:v>-42</c:v>
                </c:pt>
                <c:pt idx="57053">
                  <c:v>-21</c:v>
                </c:pt>
                <c:pt idx="57054">
                  <c:v>-3</c:v>
                </c:pt>
                <c:pt idx="57055">
                  <c:v>-28</c:v>
                </c:pt>
                <c:pt idx="57056">
                  <c:v>-24</c:v>
                </c:pt>
                <c:pt idx="57057">
                  <c:v>-23</c:v>
                </c:pt>
                <c:pt idx="57058">
                  <c:v>-35</c:v>
                </c:pt>
                <c:pt idx="57059">
                  <c:v>-32</c:v>
                </c:pt>
                <c:pt idx="57060">
                  <c:v>-22</c:v>
                </c:pt>
                <c:pt idx="57061">
                  <c:v>-43</c:v>
                </c:pt>
                <c:pt idx="57062">
                  <c:v>-33</c:v>
                </c:pt>
                <c:pt idx="57063">
                  <c:v>-17</c:v>
                </c:pt>
                <c:pt idx="57064">
                  <c:v>-9</c:v>
                </c:pt>
                <c:pt idx="57065">
                  <c:v>-31</c:v>
                </c:pt>
                <c:pt idx="57066">
                  <c:v>-46</c:v>
                </c:pt>
                <c:pt idx="57067">
                  <c:v>-41</c:v>
                </c:pt>
                <c:pt idx="57068">
                  <c:v>-15</c:v>
                </c:pt>
                <c:pt idx="57069">
                  <c:v>-27</c:v>
                </c:pt>
                <c:pt idx="57070">
                  <c:v>-10</c:v>
                </c:pt>
                <c:pt idx="57071">
                  <c:v>-51</c:v>
                </c:pt>
                <c:pt idx="57072">
                  <c:v>-37</c:v>
                </c:pt>
                <c:pt idx="57073">
                  <c:v>-28</c:v>
                </c:pt>
                <c:pt idx="57074">
                  <c:v>-18</c:v>
                </c:pt>
                <c:pt idx="57075">
                  <c:v>-4</c:v>
                </c:pt>
                <c:pt idx="57076">
                  <c:v>-12</c:v>
                </c:pt>
                <c:pt idx="57077">
                  <c:v>-32</c:v>
                </c:pt>
                <c:pt idx="57078">
                  <c:v>-29</c:v>
                </c:pt>
                <c:pt idx="57079">
                  <c:v>-32</c:v>
                </c:pt>
                <c:pt idx="57080">
                  <c:v>-23</c:v>
                </c:pt>
                <c:pt idx="57081">
                  <c:v>-28</c:v>
                </c:pt>
                <c:pt idx="57082">
                  <c:v>-35</c:v>
                </c:pt>
                <c:pt idx="57083">
                  <c:v>-23</c:v>
                </c:pt>
                <c:pt idx="57084">
                  <c:v>-27</c:v>
                </c:pt>
                <c:pt idx="57085">
                  <c:v>-25</c:v>
                </c:pt>
                <c:pt idx="57086">
                  <c:v>-28</c:v>
                </c:pt>
                <c:pt idx="57087">
                  <c:v>-34</c:v>
                </c:pt>
                <c:pt idx="57088">
                  <c:v>-37</c:v>
                </c:pt>
                <c:pt idx="57089">
                  <c:v>-40</c:v>
                </c:pt>
                <c:pt idx="57090">
                  <c:v>-36</c:v>
                </c:pt>
                <c:pt idx="57091">
                  <c:v>-35</c:v>
                </c:pt>
                <c:pt idx="57092">
                  <c:v>-36</c:v>
                </c:pt>
                <c:pt idx="57093">
                  <c:v>-35</c:v>
                </c:pt>
                <c:pt idx="57094">
                  <c:v>-42</c:v>
                </c:pt>
                <c:pt idx="57095">
                  <c:v>-37</c:v>
                </c:pt>
                <c:pt idx="57096">
                  <c:v>-33</c:v>
                </c:pt>
                <c:pt idx="57097">
                  <c:v>-32</c:v>
                </c:pt>
                <c:pt idx="57098">
                  <c:v>-32</c:v>
                </c:pt>
                <c:pt idx="57099">
                  <c:v>-32</c:v>
                </c:pt>
                <c:pt idx="57100">
                  <c:v>-37</c:v>
                </c:pt>
                <c:pt idx="57101">
                  <c:v>-35</c:v>
                </c:pt>
                <c:pt idx="57102">
                  <c:v>-34</c:v>
                </c:pt>
                <c:pt idx="57103">
                  <c:v>-35</c:v>
                </c:pt>
                <c:pt idx="57104">
                  <c:v>-32</c:v>
                </c:pt>
                <c:pt idx="57105">
                  <c:v>-30</c:v>
                </c:pt>
                <c:pt idx="57106">
                  <c:v>-35</c:v>
                </c:pt>
                <c:pt idx="57107">
                  <c:v>-33</c:v>
                </c:pt>
                <c:pt idx="57108">
                  <c:v>-33</c:v>
                </c:pt>
                <c:pt idx="57109">
                  <c:v>-32</c:v>
                </c:pt>
                <c:pt idx="57110">
                  <c:v>-31</c:v>
                </c:pt>
                <c:pt idx="57111">
                  <c:v>-31</c:v>
                </c:pt>
                <c:pt idx="57112">
                  <c:v>-44</c:v>
                </c:pt>
                <c:pt idx="57113">
                  <c:v>-41</c:v>
                </c:pt>
                <c:pt idx="57114">
                  <c:v>-42</c:v>
                </c:pt>
                <c:pt idx="57115">
                  <c:v>-41</c:v>
                </c:pt>
                <c:pt idx="57116">
                  <c:v>-47</c:v>
                </c:pt>
                <c:pt idx="57117">
                  <c:v>-48</c:v>
                </c:pt>
                <c:pt idx="57118">
                  <c:v>-32</c:v>
                </c:pt>
                <c:pt idx="57119">
                  <c:v>-34</c:v>
                </c:pt>
                <c:pt idx="57120">
                  <c:v>-34</c:v>
                </c:pt>
                <c:pt idx="57121">
                  <c:v>-40</c:v>
                </c:pt>
                <c:pt idx="57122">
                  <c:v>-43</c:v>
                </c:pt>
                <c:pt idx="57123">
                  <c:v>-48</c:v>
                </c:pt>
                <c:pt idx="57124">
                  <c:v>-41</c:v>
                </c:pt>
                <c:pt idx="57125">
                  <c:v>-23</c:v>
                </c:pt>
                <c:pt idx="57126">
                  <c:v>-32</c:v>
                </c:pt>
                <c:pt idx="57127">
                  <c:v>-34</c:v>
                </c:pt>
                <c:pt idx="57128">
                  <c:v>-32</c:v>
                </c:pt>
                <c:pt idx="57129">
                  <c:v>-31</c:v>
                </c:pt>
                <c:pt idx="57130">
                  <c:v>-32</c:v>
                </c:pt>
                <c:pt idx="57131">
                  <c:v>-33</c:v>
                </c:pt>
                <c:pt idx="57132">
                  <c:v>-27</c:v>
                </c:pt>
                <c:pt idx="57133">
                  <c:v>-30</c:v>
                </c:pt>
                <c:pt idx="57134">
                  <c:v>-35</c:v>
                </c:pt>
                <c:pt idx="57135">
                  <c:v>-28</c:v>
                </c:pt>
                <c:pt idx="57136">
                  <c:v>-35</c:v>
                </c:pt>
                <c:pt idx="57137">
                  <c:v>-29</c:v>
                </c:pt>
                <c:pt idx="57138">
                  <c:v>-35</c:v>
                </c:pt>
                <c:pt idx="57139">
                  <c:v>-34</c:v>
                </c:pt>
                <c:pt idx="57140">
                  <c:v>-30</c:v>
                </c:pt>
                <c:pt idx="57141">
                  <c:v>-39</c:v>
                </c:pt>
                <c:pt idx="57142">
                  <c:v>-34</c:v>
                </c:pt>
                <c:pt idx="57143">
                  <c:v>-28</c:v>
                </c:pt>
                <c:pt idx="57144">
                  <c:v>-31</c:v>
                </c:pt>
                <c:pt idx="57145">
                  <c:v>-30</c:v>
                </c:pt>
                <c:pt idx="57146">
                  <c:v>-23</c:v>
                </c:pt>
                <c:pt idx="57147">
                  <c:v>-22</c:v>
                </c:pt>
                <c:pt idx="57148">
                  <c:v>-34</c:v>
                </c:pt>
                <c:pt idx="57149">
                  <c:v>-37</c:v>
                </c:pt>
                <c:pt idx="57150">
                  <c:v>-34</c:v>
                </c:pt>
                <c:pt idx="57151">
                  <c:v>-30</c:v>
                </c:pt>
                <c:pt idx="57152">
                  <c:v>-32</c:v>
                </c:pt>
                <c:pt idx="57153">
                  <c:v>-26</c:v>
                </c:pt>
                <c:pt idx="57154">
                  <c:v>-34</c:v>
                </c:pt>
                <c:pt idx="57155">
                  <c:v>-27</c:v>
                </c:pt>
                <c:pt idx="57156">
                  <c:v>-33</c:v>
                </c:pt>
                <c:pt idx="57157">
                  <c:v>-28</c:v>
                </c:pt>
                <c:pt idx="57158">
                  <c:v>-30</c:v>
                </c:pt>
                <c:pt idx="57159">
                  <c:v>-37</c:v>
                </c:pt>
                <c:pt idx="57160">
                  <c:v>-27</c:v>
                </c:pt>
                <c:pt idx="57161">
                  <c:v>-30</c:v>
                </c:pt>
                <c:pt idx="57162">
                  <c:v>-1</c:v>
                </c:pt>
                <c:pt idx="57163">
                  <c:v>-30</c:v>
                </c:pt>
                <c:pt idx="57164">
                  <c:v>0</c:v>
                </c:pt>
                <c:pt idx="57165">
                  <c:v>-36</c:v>
                </c:pt>
                <c:pt idx="57166">
                  <c:v>-26</c:v>
                </c:pt>
                <c:pt idx="57167">
                  <c:v>-27</c:v>
                </c:pt>
                <c:pt idx="57168">
                  <c:v>-27</c:v>
                </c:pt>
                <c:pt idx="57169">
                  <c:v>-26</c:v>
                </c:pt>
                <c:pt idx="57170">
                  <c:v>-26</c:v>
                </c:pt>
                <c:pt idx="57171">
                  <c:v>-11</c:v>
                </c:pt>
                <c:pt idx="57172">
                  <c:v>-22</c:v>
                </c:pt>
                <c:pt idx="57173">
                  <c:v>-23</c:v>
                </c:pt>
                <c:pt idx="57174">
                  <c:v>-33</c:v>
                </c:pt>
                <c:pt idx="57175">
                  <c:v>-37</c:v>
                </c:pt>
                <c:pt idx="57176">
                  <c:v>-41</c:v>
                </c:pt>
                <c:pt idx="57177">
                  <c:v>-38</c:v>
                </c:pt>
                <c:pt idx="57178">
                  <c:v>-35</c:v>
                </c:pt>
                <c:pt idx="57179">
                  <c:v>-38</c:v>
                </c:pt>
                <c:pt idx="57180">
                  <c:v>-36</c:v>
                </c:pt>
                <c:pt idx="57181">
                  <c:v>-36</c:v>
                </c:pt>
                <c:pt idx="57182">
                  <c:v>-37</c:v>
                </c:pt>
                <c:pt idx="57183">
                  <c:v>-34</c:v>
                </c:pt>
                <c:pt idx="57184">
                  <c:v>-35</c:v>
                </c:pt>
                <c:pt idx="57185">
                  <c:v>-35</c:v>
                </c:pt>
                <c:pt idx="57186">
                  <c:v>-30</c:v>
                </c:pt>
                <c:pt idx="57187">
                  <c:v>-36</c:v>
                </c:pt>
                <c:pt idx="57188">
                  <c:v>-43</c:v>
                </c:pt>
                <c:pt idx="57189">
                  <c:v>-46</c:v>
                </c:pt>
                <c:pt idx="57190">
                  <c:v>-57</c:v>
                </c:pt>
                <c:pt idx="57191">
                  <c:v>-37</c:v>
                </c:pt>
                <c:pt idx="57192">
                  <c:v>-13</c:v>
                </c:pt>
                <c:pt idx="57193">
                  <c:v>-43</c:v>
                </c:pt>
                <c:pt idx="57194">
                  <c:v>-28</c:v>
                </c:pt>
                <c:pt idx="57195">
                  <c:v>-42</c:v>
                </c:pt>
                <c:pt idx="57196">
                  <c:v>-44</c:v>
                </c:pt>
                <c:pt idx="57197">
                  <c:v>-40</c:v>
                </c:pt>
                <c:pt idx="57198">
                  <c:v>-42</c:v>
                </c:pt>
                <c:pt idx="57199">
                  <c:v>-49</c:v>
                </c:pt>
                <c:pt idx="57200">
                  <c:v>-42</c:v>
                </c:pt>
                <c:pt idx="57201">
                  <c:v>-38</c:v>
                </c:pt>
                <c:pt idx="57202">
                  <c:v>-31</c:v>
                </c:pt>
                <c:pt idx="57203">
                  <c:v>-34</c:v>
                </c:pt>
                <c:pt idx="57204">
                  <c:v>-37</c:v>
                </c:pt>
                <c:pt idx="57205">
                  <c:v>-43</c:v>
                </c:pt>
                <c:pt idx="57206">
                  <c:v>-38</c:v>
                </c:pt>
                <c:pt idx="57207">
                  <c:v>-45</c:v>
                </c:pt>
                <c:pt idx="57208">
                  <c:v>-36</c:v>
                </c:pt>
                <c:pt idx="57209">
                  <c:v>-40</c:v>
                </c:pt>
                <c:pt idx="57210">
                  <c:v>-32</c:v>
                </c:pt>
                <c:pt idx="57211">
                  <c:v>-33</c:v>
                </c:pt>
                <c:pt idx="57212">
                  <c:v>-31</c:v>
                </c:pt>
                <c:pt idx="57213">
                  <c:v>-33</c:v>
                </c:pt>
                <c:pt idx="57214">
                  <c:v>-35</c:v>
                </c:pt>
                <c:pt idx="57215">
                  <c:v>-33</c:v>
                </c:pt>
                <c:pt idx="57216">
                  <c:v>-38</c:v>
                </c:pt>
                <c:pt idx="57217">
                  <c:v>-32</c:v>
                </c:pt>
                <c:pt idx="57218">
                  <c:v>-40</c:v>
                </c:pt>
                <c:pt idx="57219">
                  <c:v>-49</c:v>
                </c:pt>
                <c:pt idx="57220">
                  <c:v>-46</c:v>
                </c:pt>
                <c:pt idx="57221">
                  <c:v>-43</c:v>
                </c:pt>
                <c:pt idx="57222">
                  <c:v>-44</c:v>
                </c:pt>
                <c:pt idx="57223">
                  <c:v>-44</c:v>
                </c:pt>
                <c:pt idx="57224">
                  <c:v>-45</c:v>
                </c:pt>
                <c:pt idx="57225">
                  <c:v>-47</c:v>
                </c:pt>
                <c:pt idx="57226">
                  <c:v>-47</c:v>
                </c:pt>
                <c:pt idx="57227">
                  <c:v>-52</c:v>
                </c:pt>
                <c:pt idx="57228">
                  <c:v>-44</c:v>
                </c:pt>
                <c:pt idx="57229">
                  <c:v>-56</c:v>
                </c:pt>
                <c:pt idx="57230">
                  <c:v>-49</c:v>
                </c:pt>
                <c:pt idx="57231">
                  <c:v>255</c:v>
                </c:pt>
                <c:pt idx="57232">
                  <c:v>-41</c:v>
                </c:pt>
                <c:pt idx="57233">
                  <c:v>-35</c:v>
                </c:pt>
                <c:pt idx="57234">
                  <c:v>-34</c:v>
                </c:pt>
                <c:pt idx="57235">
                  <c:v>-46</c:v>
                </c:pt>
                <c:pt idx="57236">
                  <c:v>-36</c:v>
                </c:pt>
                <c:pt idx="57237">
                  <c:v>-40</c:v>
                </c:pt>
                <c:pt idx="57238">
                  <c:v>-44</c:v>
                </c:pt>
                <c:pt idx="57239">
                  <c:v>-38</c:v>
                </c:pt>
                <c:pt idx="57240">
                  <c:v>-35</c:v>
                </c:pt>
                <c:pt idx="57241">
                  <c:v>-33</c:v>
                </c:pt>
                <c:pt idx="57242">
                  <c:v>-36</c:v>
                </c:pt>
                <c:pt idx="57243">
                  <c:v>-35</c:v>
                </c:pt>
                <c:pt idx="57244">
                  <c:v>-19</c:v>
                </c:pt>
                <c:pt idx="57245">
                  <c:v>-18</c:v>
                </c:pt>
                <c:pt idx="57246">
                  <c:v>-23</c:v>
                </c:pt>
                <c:pt idx="57247">
                  <c:v>-25</c:v>
                </c:pt>
                <c:pt idx="57248">
                  <c:v>3</c:v>
                </c:pt>
                <c:pt idx="57249">
                  <c:v>-3</c:v>
                </c:pt>
                <c:pt idx="57250">
                  <c:v>-51</c:v>
                </c:pt>
                <c:pt idx="57251">
                  <c:v>-51</c:v>
                </c:pt>
                <c:pt idx="57252">
                  <c:v>-42</c:v>
                </c:pt>
                <c:pt idx="57253">
                  <c:v>-34</c:v>
                </c:pt>
                <c:pt idx="57254">
                  <c:v>-40</c:v>
                </c:pt>
                <c:pt idx="57255">
                  <c:v>-33</c:v>
                </c:pt>
                <c:pt idx="57256">
                  <c:v>-27</c:v>
                </c:pt>
                <c:pt idx="57257">
                  <c:v>-44</c:v>
                </c:pt>
                <c:pt idx="57258">
                  <c:v>-39</c:v>
                </c:pt>
                <c:pt idx="57259">
                  <c:v>-46</c:v>
                </c:pt>
                <c:pt idx="57260">
                  <c:v>-48</c:v>
                </c:pt>
                <c:pt idx="57261">
                  <c:v>-46</c:v>
                </c:pt>
                <c:pt idx="57262">
                  <c:v>-35</c:v>
                </c:pt>
                <c:pt idx="57263">
                  <c:v>-33</c:v>
                </c:pt>
                <c:pt idx="57264">
                  <c:v>-31</c:v>
                </c:pt>
                <c:pt idx="57265">
                  <c:v>-30</c:v>
                </c:pt>
                <c:pt idx="57266">
                  <c:v>-31</c:v>
                </c:pt>
                <c:pt idx="57267">
                  <c:v>-31</c:v>
                </c:pt>
                <c:pt idx="57268">
                  <c:v>-26</c:v>
                </c:pt>
                <c:pt idx="57269">
                  <c:v>-27</c:v>
                </c:pt>
                <c:pt idx="57270">
                  <c:v>-31</c:v>
                </c:pt>
                <c:pt idx="57271">
                  <c:v>-34</c:v>
                </c:pt>
                <c:pt idx="57272">
                  <c:v>-30</c:v>
                </c:pt>
                <c:pt idx="57273">
                  <c:v>-31</c:v>
                </c:pt>
                <c:pt idx="57274">
                  <c:v>-39</c:v>
                </c:pt>
                <c:pt idx="57275">
                  <c:v>-39</c:v>
                </c:pt>
                <c:pt idx="57276">
                  <c:v>-45</c:v>
                </c:pt>
                <c:pt idx="57277">
                  <c:v>-44</c:v>
                </c:pt>
                <c:pt idx="57278">
                  <c:v>-39</c:v>
                </c:pt>
                <c:pt idx="57279">
                  <c:v>-47</c:v>
                </c:pt>
                <c:pt idx="57280">
                  <c:v>-40</c:v>
                </c:pt>
                <c:pt idx="57281">
                  <c:v>-36</c:v>
                </c:pt>
                <c:pt idx="57282">
                  <c:v>-38</c:v>
                </c:pt>
                <c:pt idx="57283">
                  <c:v>-41</c:v>
                </c:pt>
                <c:pt idx="57284">
                  <c:v>-44</c:v>
                </c:pt>
                <c:pt idx="57285">
                  <c:v>-42</c:v>
                </c:pt>
                <c:pt idx="57286">
                  <c:v>-40</c:v>
                </c:pt>
                <c:pt idx="57287">
                  <c:v>-54</c:v>
                </c:pt>
                <c:pt idx="57288">
                  <c:v>-26</c:v>
                </c:pt>
                <c:pt idx="57289">
                  <c:v>-14</c:v>
                </c:pt>
                <c:pt idx="57290">
                  <c:v>-26</c:v>
                </c:pt>
                <c:pt idx="57291">
                  <c:v>-29</c:v>
                </c:pt>
                <c:pt idx="57292">
                  <c:v>-28</c:v>
                </c:pt>
                <c:pt idx="57293">
                  <c:v>-20</c:v>
                </c:pt>
                <c:pt idx="57294">
                  <c:v>-42</c:v>
                </c:pt>
                <c:pt idx="57295">
                  <c:v>-37</c:v>
                </c:pt>
                <c:pt idx="57296">
                  <c:v>-50</c:v>
                </c:pt>
                <c:pt idx="57297">
                  <c:v>-42</c:v>
                </c:pt>
                <c:pt idx="57298">
                  <c:v>-41</c:v>
                </c:pt>
                <c:pt idx="57299">
                  <c:v>-50</c:v>
                </c:pt>
                <c:pt idx="57300">
                  <c:v>-41</c:v>
                </c:pt>
                <c:pt idx="57301">
                  <c:v>-46</c:v>
                </c:pt>
                <c:pt idx="57302">
                  <c:v>-44</c:v>
                </c:pt>
                <c:pt idx="57303">
                  <c:v>-48</c:v>
                </c:pt>
                <c:pt idx="57304">
                  <c:v>-42</c:v>
                </c:pt>
                <c:pt idx="57305">
                  <c:v>-43</c:v>
                </c:pt>
                <c:pt idx="57306">
                  <c:v>-49</c:v>
                </c:pt>
                <c:pt idx="57307">
                  <c:v>-53</c:v>
                </c:pt>
                <c:pt idx="57308">
                  <c:v>-13</c:v>
                </c:pt>
                <c:pt idx="57309">
                  <c:v>-36</c:v>
                </c:pt>
                <c:pt idx="57310">
                  <c:v>-21</c:v>
                </c:pt>
                <c:pt idx="57311">
                  <c:v>-7</c:v>
                </c:pt>
                <c:pt idx="57312">
                  <c:v>16</c:v>
                </c:pt>
                <c:pt idx="57313">
                  <c:v>-25</c:v>
                </c:pt>
                <c:pt idx="57314">
                  <c:v>-23</c:v>
                </c:pt>
                <c:pt idx="57315">
                  <c:v>-29</c:v>
                </c:pt>
                <c:pt idx="57316">
                  <c:v>-25</c:v>
                </c:pt>
                <c:pt idx="57317">
                  <c:v>-20</c:v>
                </c:pt>
                <c:pt idx="57318">
                  <c:v>-32</c:v>
                </c:pt>
                <c:pt idx="57319">
                  <c:v>-30</c:v>
                </c:pt>
                <c:pt idx="57320">
                  <c:v>-38</c:v>
                </c:pt>
                <c:pt idx="57321">
                  <c:v>-38</c:v>
                </c:pt>
                <c:pt idx="57322">
                  <c:v>-31</c:v>
                </c:pt>
                <c:pt idx="57323">
                  <c:v>-47</c:v>
                </c:pt>
                <c:pt idx="57324">
                  <c:v>-49</c:v>
                </c:pt>
                <c:pt idx="57325">
                  <c:v>-43</c:v>
                </c:pt>
                <c:pt idx="57326">
                  <c:v>-44</c:v>
                </c:pt>
                <c:pt idx="57327">
                  <c:v>-43</c:v>
                </c:pt>
                <c:pt idx="57328">
                  <c:v>-34</c:v>
                </c:pt>
                <c:pt idx="57329">
                  <c:v>-38</c:v>
                </c:pt>
                <c:pt idx="57330">
                  <c:v>-36</c:v>
                </c:pt>
                <c:pt idx="57331">
                  <c:v>-37</c:v>
                </c:pt>
                <c:pt idx="57332">
                  <c:v>-45</c:v>
                </c:pt>
                <c:pt idx="57333">
                  <c:v>-43</c:v>
                </c:pt>
                <c:pt idx="57334">
                  <c:v>-48</c:v>
                </c:pt>
                <c:pt idx="57335">
                  <c:v>-52</c:v>
                </c:pt>
                <c:pt idx="57336">
                  <c:v>-37</c:v>
                </c:pt>
                <c:pt idx="57337">
                  <c:v>-37</c:v>
                </c:pt>
                <c:pt idx="57338">
                  <c:v>-36</c:v>
                </c:pt>
                <c:pt idx="57339">
                  <c:v>-32</c:v>
                </c:pt>
                <c:pt idx="57340">
                  <c:v>-37</c:v>
                </c:pt>
                <c:pt idx="57341">
                  <c:v>-34</c:v>
                </c:pt>
                <c:pt idx="57342">
                  <c:v>-37</c:v>
                </c:pt>
                <c:pt idx="57343">
                  <c:v>-34</c:v>
                </c:pt>
                <c:pt idx="57344">
                  <c:v>-40</c:v>
                </c:pt>
                <c:pt idx="57345">
                  <c:v>-41</c:v>
                </c:pt>
                <c:pt idx="57346">
                  <c:v>-53</c:v>
                </c:pt>
                <c:pt idx="57347">
                  <c:v>-10</c:v>
                </c:pt>
                <c:pt idx="57348">
                  <c:v>-17</c:v>
                </c:pt>
                <c:pt idx="57349">
                  <c:v>-19</c:v>
                </c:pt>
                <c:pt idx="57350">
                  <c:v>-10</c:v>
                </c:pt>
                <c:pt idx="57351">
                  <c:v>-20</c:v>
                </c:pt>
                <c:pt idx="57352">
                  <c:v>-34</c:v>
                </c:pt>
                <c:pt idx="57353">
                  <c:v>-28</c:v>
                </c:pt>
                <c:pt idx="57354">
                  <c:v>-28</c:v>
                </c:pt>
                <c:pt idx="57355">
                  <c:v>-9</c:v>
                </c:pt>
                <c:pt idx="57356">
                  <c:v>28</c:v>
                </c:pt>
                <c:pt idx="57357">
                  <c:v>-21</c:v>
                </c:pt>
                <c:pt idx="57358">
                  <c:v>-26</c:v>
                </c:pt>
                <c:pt idx="57359">
                  <c:v>-22</c:v>
                </c:pt>
                <c:pt idx="57360">
                  <c:v>-26</c:v>
                </c:pt>
                <c:pt idx="57361">
                  <c:v>-19</c:v>
                </c:pt>
                <c:pt idx="57362">
                  <c:v>-24</c:v>
                </c:pt>
                <c:pt idx="57363">
                  <c:v>-27</c:v>
                </c:pt>
                <c:pt idx="57364">
                  <c:v>-24</c:v>
                </c:pt>
                <c:pt idx="57365">
                  <c:v>-24</c:v>
                </c:pt>
                <c:pt idx="57366">
                  <c:v>-25</c:v>
                </c:pt>
                <c:pt idx="57367">
                  <c:v>-25</c:v>
                </c:pt>
                <c:pt idx="57368">
                  <c:v>-20</c:v>
                </c:pt>
                <c:pt idx="57369">
                  <c:v>-18</c:v>
                </c:pt>
                <c:pt idx="57370">
                  <c:v>-16</c:v>
                </c:pt>
                <c:pt idx="57371">
                  <c:v>-12</c:v>
                </c:pt>
                <c:pt idx="57372">
                  <c:v>-5</c:v>
                </c:pt>
                <c:pt idx="57373">
                  <c:v>-33</c:v>
                </c:pt>
                <c:pt idx="57374">
                  <c:v>-24</c:v>
                </c:pt>
                <c:pt idx="57375">
                  <c:v>-20</c:v>
                </c:pt>
                <c:pt idx="57376">
                  <c:v>-19</c:v>
                </c:pt>
                <c:pt idx="57377">
                  <c:v>-18</c:v>
                </c:pt>
                <c:pt idx="57378">
                  <c:v>-21</c:v>
                </c:pt>
                <c:pt idx="57379">
                  <c:v>-21</c:v>
                </c:pt>
                <c:pt idx="57380">
                  <c:v>-20</c:v>
                </c:pt>
                <c:pt idx="57381">
                  <c:v>-19</c:v>
                </c:pt>
                <c:pt idx="57382">
                  <c:v>-18</c:v>
                </c:pt>
                <c:pt idx="57383">
                  <c:v>-16</c:v>
                </c:pt>
                <c:pt idx="57384">
                  <c:v>-16</c:v>
                </c:pt>
                <c:pt idx="57385">
                  <c:v>-20</c:v>
                </c:pt>
                <c:pt idx="57386">
                  <c:v>-18</c:v>
                </c:pt>
                <c:pt idx="57387">
                  <c:v>-36</c:v>
                </c:pt>
                <c:pt idx="57388">
                  <c:v>-33</c:v>
                </c:pt>
                <c:pt idx="57389">
                  <c:v>-35</c:v>
                </c:pt>
                <c:pt idx="57390">
                  <c:v>-40</c:v>
                </c:pt>
                <c:pt idx="57391">
                  <c:v>-22</c:v>
                </c:pt>
                <c:pt idx="57392">
                  <c:v>-20</c:v>
                </c:pt>
                <c:pt idx="57393">
                  <c:v>-11</c:v>
                </c:pt>
                <c:pt idx="57394">
                  <c:v>-3</c:v>
                </c:pt>
                <c:pt idx="57395">
                  <c:v>-33</c:v>
                </c:pt>
                <c:pt idx="57396">
                  <c:v>-30</c:v>
                </c:pt>
                <c:pt idx="57397">
                  <c:v>-35</c:v>
                </c:pt>
                <c:pt idx="57398">
                  <c:v>-33</c:v>
                </c:pt>
                <c:pt idx="57399">
                  <c:v>-22</c:v>
                </c:pt>
                <c:pt idx="57400">
                  <c:v>-29</c:v>
                </c:pt>
                <c:pt idx="57401">
                  <c:v>-24</c:v>
                </c:pt>
                <c:pt idx="57402">
                  <c:v>-27</c:v>
                </c:pt>
                <c:pt idx="57403">
                  <c:v>-28</c:v>
                </c:pt>
                <c:pt idx="57404">
                  <c:v>-24</c:v>
                </c:pt>
                <c:pt idx="57405">
                  <c:v>-25</c:v>
                </c:pt>
                <c:pt idx="57406">
                  <c:v>-22</c:v>
                </c:pt>
                <c:pt idx="57407">
                  <c:v>-24</c:v>
                </c:pt>
                <c:pt idx="57408">
                  <c:v>-38</c:v>
                </c:pt>
                <c:pt idx="57409">
                  <c:v>-26</c:v>
                </c:pt>
                <c:pt idx="57410">
                  <c:v>-23</c:v>
                </c:pt>
                <c:pt idx="57411">
                  <c:v>-54</c:v>
                </c:pt>
                <c:pt idx="57412">
                  <c:v>-55</c:v>
                </c:pt>
                <c:pt idx="57413">
                  <c:v>-53</c:v>
                </c:pt>
                <c:pt idx="57414">
                  <c:v>-45</c:v>
                </c:pt>
                <c:pt idx="57415">
                  <c:v>-43</c:v>
                </c:pt>
                <c:pt idx="57416">
                  <c:v>-36</c:v>
                </c:pt>
                <c:pt idx="57417">
                  <c:v>-39</c:v>
                </c:pt>
                <c:pt idx="57418">
                  <c:v>-46</c:v>
                </c:pt>
                <c:pt idx="57419">
                  <c:v>-49</c:v>
                </c:pt>
                <c:pt idx="57420">
                  <c:v>-48</c:v>
                </c:pt>
                <c:pt idx="57421">
                  <c:v>-56</c:v>
                </c:pt>
                <c:pt idx="57422">
                  <c:v>-57</c:v>
                </c:pt>
                <c:pt idx="57423">
                  <c:v>-43</c:v>
                </c:pt>
                <c:pt idx="57424">
                  <c:v>-46</c:v>
                </c:pt>
                <c:pt idx="57425">
                  <c:v>-37</c:v>
                </c:pt>
                <c:pt idx="57426">
                  <c:v>-40</c:v>
                </c:pt>
                <c:pt idx="57427">
                  <c:v>-44</c:v>
                </c:pt>
                <c:pt idx="57428">
                  <c:v>-41</c:v>
                </c:pt>
                <c:pt idx="57429">
                  <c:v>-41</c:v>
                </c:pt>
                <c:pt idx="57430">
                  <c:v>-40</c:v>
                </c:pt>
                <c:pt idx="57431">
                  <c:v>-50</c:v>
                </c:pt>
                <c:pt idx="57432">
                  <c:v>-40</c:v>
                </c:pt>
                <c:pt idx="57433">
                  <c:v>-43</c:v>
                </c:pt>
                <c:pt idx="57434">
                  <c:v>-51</c:v>
                </c:pt>
                <c:pt idx="57435">
                  <c:v>-38</c:v>
                </c:pt>
                <c:pt idx="57436">
                  <c:v>-38</c:v>
                </c:pt>
                <c:pt idx="57437">
                  <c:v>-47</c:v>
                </c:pt>
                <c:pt idx="57438">
                  <c:v>-50</c:v>
                </c:pt>
                <c:pt idx="57439">
                  <c:v>-41</c:v>
                </c:pt>
                <c:pt idx="57440">
                  <c:v>-29</c:v>
                </c:pt>
                <c:pt idx="57441">
                  <c:v>-33</c:v>
                </c:pt>
                <c:pt idx="57442">
                  <c:v>-32</c:v>
                </c:pt>
                <c:pt idx="57443">
                  <c:v>-47</c:v>
                </c:pt>
                <c:pt idx="57444">
                  <c:v>-48</c:v>
                </c:pt>
                <c:pt idx="57445">
                  <c:v>-49</c:v>
                </c:pt>
                <c:pt idx="57446">
                  <c:v>-34</c:v>
                </c:pt>
                <c:pt idx="57447">
                  <c:v>-42</c:v>
                </c:pt>
                <c:pt idx="57448">
                  <c:v>-37</c:v>
                </c:pt>
                <c:pt idx="57449">
                  <c:v>-39</c:v>
                </c:pt>
                <c:pt idx="57450">
                  <c:v>-18</c:v>
                </c:pt>
                <c:pt idx="57451">
                  <c:v>-29</c:v>
                </c:pt>
                <c:pt idx="57452">
                  <c:v>-33</c:v>
                </c:pt>
                <c:pt idx="57453">
                  <c:v>-27</c:v>
                </c:pt>
                <c:pt idx="57454">
                  <c:v>-25</c:v>
                </c:pt>
                <c:pt idx="57455">
                  <c:v>-23</c:v>
                </c:pt>
                <c:pt idx="57456">
                  <c:v>-43</c:v>
                </c:pt>
                <c:pt idx="57457">
                  <c:v>-36</c:v>
                </c:pt>
                <c:pt idx="57458">
                  <c:v>-37</c:v>
                </c:pt>
                <c:pt idx="57459">
                  <c:v>-21</c:v>
                </c:pt>
                <c:pt idx="57460">
                  <c:v>-20</c:v>
                </c:pt>
                <c:pt idx="57461">
                  <c:v>-24</c:v>
                </c:pt>
                <c:pt idx="57462">
                  <c:v>-36</c:v>
                </c:pt>
                <c:pt idx="57463">
                  <c:v>-24</c:v>
                </c:pt>
                <c:pt idx="57464">
                  <c:v>-23</c:v>
                </c:pt>
                <c:pt idx="57465">
                  <c:v>-20</c:v>
                </c:pt>
                <c:pt idx="57466">
                  <c:v>-24</c:v>
                </c:pt>
                <c:pt idx="57467">
                  <c:v>-17</c:v>
                </c:pt>
                <c:pt idx="57468">
                  <c:v>-29</c:v>
                </c:pt>
                <c:pt idx="57469">
                  <c:v>-21</c:v>
                </c:pt>
                <c:pt idx="57470">
                  <c:v>-22</c:v>
                </c:pt>
                <c:pt idx="57471">
                  <c:v>-24</c:v>
                </c:pt>
                <c:pt idx="57472">
                  <c:v>-21</c:v>
                </c:pt>
                <c:pt idx="57473">
                  <c:v>-27</c:v>
                </c:pt>
                <c:pt idx="57474">
                  <c:v>-47</c:v>
                </c:pt>
                <c:pt idx="57475">
                  <c:v>-53</c:v>
                </c:pt>
                <c:pt idx="57476">
                  <c:v>-48</c:v>
                </c:pt>
                <c:pt idx="57477">
                  <c:v>-39</c:v>
                </c:pt>
                <c:pt idx="57478">
                  <c:v>-43</c:v>
                </c:pt>
                <c:pt idx="57479">
                  <c:v>-60</c:v>
                </c:pt>
                <c:pt idx="57480">
                  <c:v>-53</c:v>
                </c:pt>
                <c:pt idx="57481">
                  <c:v>-41</c:v>
                </c:pt>
                <c:pt idx="57482">
                  <c:v>-61</c:v>
                </c:pt>
                <c:pt idx="57483">
                  <c:v>-53</c:v>
                </c:pt>
                <c:pt idx="57484">
                  <c:v>-54</c:v>
                </c:pt>
                <c:pt idx="57485">
                  <c:v>-48</c:v>
                </c:pt>
                <c:pt idx="57486">
                  <c:v>-30</c:v>
                </c:pt>
                <c:pt idx="57487">
                  <c:v>-35</c:v>
                </c:pt>
                <c:pt idx="57488">
                  <c:v>-37</c:v>
                </c:pt>
                <c:pt idx="57489">
                  <c:v>-34</c:v>
                </c:pt>
                <c:pt idx="57490">
                  <c:v>-42</c:v>
                </c:pt>
                <c:pt idx="57491">
                  <c:v>-27</c:v>
                </c:pt>
                <c:pt idx="57492">
                  <c:v>-23</c:v>
                </c:pt>
                <c:pt idx="57493">
                  <c:v>-29</c:v>
                </c:pt>
                <c:pt idx="57494">
                  <c:v>-26</c:v>
                </c:pt>
                <c:pt idx="57495">
                  <c:v>-31</c:v>
                </c:pt>
                <c:pt idx="57496">
                  <c:v>-33</c:v>
                </c:pt>
                <c:pt idx="57497">
                  <c:v>-28</c:v>
                </c:pt>
                <c:pt idx="57498">
                  <c:v>-41</c:v>
                </c:pt>
                <c:pt idx="57499">
                  <c:v>-39</c:v>
                </c:pt>
                <c:pt idx="57500">
                  <c:v>-30</c:v>
                </c:pt>
                <c:pt idx="57501">
                  <c:v>-24</c:v>
                </c:pt>
                <c:pt idx="57502">
                  <c:v>-1</c:v>
                </c:pt>
                <c:pt idx="57503">
                  <c:v>-26</c:v>
                </c:pt>
                <c:pt idx="57504">
                  <c:v>-37</c:v>
                </c:pt>
                <c:pt idx="57505">
                  <c:v>-35</c:v>
                </c:pt>
                <c:pt idx="57506">
                  <c:v>-31</c:v>
                </c:pt>
                <c:pt idx="57507">
                  <c:v>-28</c:v>
                </c:pt>
                <c:pt idx="57508">
                  <c:v>-35</c:v>
                </c:pt>
                <c:pt idx="57509">
                  <c:v>-14</c:v>
                </c:pt>
                <c:pt idx="57510">
                  <c:v>-22</c:v>
                </c:pt>
                <c:pt idx="57511">
                  <c:v>-36</c:v>
                </c:pt>
                <c:pt idx="57512">
                  <c:v>-38</c:v>
                </c:pt>
                <c:pt idx="57513">
                  <c:v>-35</c:v>
                </c:pt>
                <c:pt idx="57514">
                  <c:v>-48</c:v>
                </c:pt>
                <c:pt idx="57515">
                  <c:v>-35</c:v>
                </c:pt>
                <c:pt idx="57516">
                  <c:v>-40</c:v>
                </c:pt>
                <c:pt idx="57517">
                  <c:v>-17</c:v>
                </c:pt>
                <c:pt idx="57518">
                  <c:v>-37</c:v>
                </c:pt>
                <c:pt idx="57519">
                  <c:v>-36</c:v>
                </c:pt>
                <c:pt idx="57520">
                  <c:v>-35</c:v>
                </c:pt>
                <c:pt idx="57521">
                  <c:v>-39</c:v>
                </c:pt>
                <c:pt idx="57522">
                  <c:v>-42</c:v>
                </c:pt>
                <c:pt idx="57523">
                  <c:v>-46</c:v>
                </c:pt>
                <c:pt idx="57524">
                  <c:v>-31</c:v>
                </c:pt>
                <c:pt idx="57525">
                  <c:v>-30</c:v>
                </c:pt>
                <c:pt idx="57526">
                  <c:v>-51</c:v>
                </c:pt>
                <c:pt idx="57527">
                  <c:v>-40</c:v>
                </c:pt>
                <c:pt idx="57528">
                  <c:v>-49</c:v>
                </c:pt>
                <c:pt idx="57529">
                  <c:v>-49</c:v>
                </c:pt>
                <c:pt idx="57530">
                  <c:v>-12</c:v>
                </c:pt>
                <c:pt idx="57531">
                  <c:v>-8</c:v>
                </c:pt>
                <c:pt idx="57532">
                  <c:v>-10</c:v>
                </c:pt>
                <c:pt idx="57533">
                  <c:v>-13</c:v>
                </c:pt>
                <c:pt idx="57534">
                  <c:v>-18</c:v>
                </c:pt>
                <c:pt idx="57535">
                  <c:v>-26</c:v>
                </c:pt>
                <c:pt idx="57536">
                  <c:v>-26</c:v>
                </c:pt>
                <c:pt idx="57537">
                  <c:v>-27</c:v>
                </c:pt>
                <c:pt idx="57538">
                  <c:v>-33</c:v>
                </c:pt>
                <c:pt idx="57539">
                  <c:v>-29</c:v>
                </c:pt>
                <c:pt idx="57540">
                  <c:v>-26</c:v>
                </c:pt>
                <c:pt idx="57541">
                  <c:v>-24</c:v>
                </c:pt>
                <c:pt idx="57542">
                  <c:v>-22</c:v>
                </c:pt>
                <c:pt idx="57543">
                  <c:v>-31</c:v>
                </c:pt>
                <c:pt idx="57544">
                  <c:v>-35</c:v>
                </c:pt>
                <c:pt idx="57545">
                  <c:v>-38</c:v>
                </c:pt>
                <c:pt idx="57546">
                  <c:v>-30</c:v>
                </c:pt>
                <c:pt idx="57547">
                  <c:v>-42</c:v>
                </c:pt>
                <c:pt idx="57548">
                  <c:v>-44</c:v>
                </c:pt>
                <c:pt idx="57549">
                  <c:v>-40</c:v>
                </c:pt>
                <c:pt idx="57550">
                  <c:v>-41</c:v>
                </c:pt>
                <c:pt idx="57551">
                  <c:v>-38</c:v>
                </c:pt>
                <c:pt idx="57552">
                  <c:v>-41</c:v>
                </c:pt>
                <c:pt idx="57553">
                  <c:v>-41</c:v>
                </c:pt>
                <c:pt idx="57554">
                  <c:v>-41</c:v>
                </c:pt>
                <c:pt idx="57555">
                  <c:v>-35</c:v>
                </c:pt>
                <c:pt idx="57556">
                  <c:v>-42</c:v>
                </c:pt>
                <c:pt idx="57557">
                  <c:v>-44</c:v>
                </c:pt>
                <c:pt idx="57558">
                  <c:v>-47</c:v>
                </c:pt>
                <c:pt idx="57559">
                  <c:v>-39</c:v>
                </c:pt>
                <c:pt idx="57560">
                  <c:v>-38</c:v>
                </c:pt>
                <c:pt idx="57561">
                  <c:v>-43</c:v>
                </c:pt>
                <c:pt idx="57562">
                  <c:v>-37</c:v>
                </c:pt>
                <c:pt idx="57563">
                  <c:v>-40</c:v>
                </c:pt>
                <c:pt idx="57564">
                  <c:v>-48</c:v>
                </c:pt>
                <c:pt idx="57565">
                  <c:v>-35</c:v>
                </c:pt>
                <c:pt idx="57566">
                  <c:v>-36</c:v>
                </c:pt>
                <c:pt idx="57567">
                  <c:v>-42</c:v>
                </c:pt>
                <c:pt idx="57568">
                  <c:v>-46</c:v>
                </c:pt>
                <c:pt idx="57569">
                  <c:v>-45</c:v>
                </c:pt>
                <c:pt idx="57570">
                  <c:v>-46</c:v>
                </c:pt>
                <c:pt idx="57571">
                  <c:v>-43</c:v>
                </c:pt>
                <c:pt idx="57572">
                  <c:v>-40</c:v>
                </c:pt>
                <c:pt idx="57573">
                  <c:v>-49</c:v>
                </c:pt>
                <c:pt idx="57574">
                  <c:v>-48</c:v>
                </c:pt>
                <c:pt idx="57575">
                  <c:v>-41</c:v>
                </c:pt>
                <c:pt idx="57576">
                  <c:v>-41</c:v>
                </c:pt>
                <c:pt idx="57577">
                  <c:v>-44</c:v>
                </c:pt>
                <c:pt idx="57578">
                  <c:v>-38</c:v>
                </c:pt>
                <c:pt idx="57579">
                  <c:v>-38</c:v>
                </c:pt>
                <c:pt idx="57580">
                  <c:v>-47</c:v>
                </c:pt>
                <c:pt idx="57581">
                  <c:v>-44</c:v>
                </c:pt>
                <c:pt idx="57582">
                  <c:v>-50</c:v>
                </c:pt>
                <c:pt idx="57583">
                  <c:v>-37</c:v>
                </c:pt>
                <c:pt idx="57584">
                  <c:v>-45</c:v>
                </c:pt>
                <c:pt idx="57585">
                  <c:v>-42</c:v>
                </c:pt>
                <c:pt idx="57586">
                  <c:v>-39</c:v>
                </c:pt>
                <c:pt idx="57587">
                  <c:v>-38</c:v>
                </c:pt>
                <c:pt idx="57588">
                  <c:v>-41</c:v>
                </c:pt>
                <c:pt idx="57589">
                  <c:v>-34</c:v>
                </c:pt>
                <c:pt idx="57590">
                  <c:v>-35</c:v>
                </c:pt>
                <c:pt idx="57591">
                  <c:v>-56</c:v>
                </c:pt>
                <c:pt idx="57592">
                  <c:v>-36</c:v>
                </c:pt>
                <c:pt idx="57593">
                  <c:v>-40</c:v>
                </c:pt>
                <c:pt idx="57594">
                  <c:v>-39</c:v>
                </c:pt>
                <c:pt idx="57595">
                  <c:v>-19</c:v>
                </c:pt>
                <c:pt idx="57596">
                  <c:v>-17</c:v>
                </c:pt>
                <c:pt idx="57597">
                  <c:v>-18</c:v>
                </c:pt>
                <c:pt idx="57598">
                  <c:v>-19</c:v>
                </c:pt>
                <c:pt idx="57599">
                  <c:v>-19</c:v>
                </c:pt>
                <c:pt idx="57600">
                  <c:v>-19</c:v>
                </c:pt>
                <c:pt idx="57601">
                  <c:v>-16</c:v>
                </c:pt>
                <c:pt idx="57602">
                  <c:v>-15</c:v>
                </c:pt>
                <c:pt idx="57603">
                  <c:v>-18</c:v>
                </c:pt>
                <c:pt idx="57604">
                  <c:v>-21</c:v>
                </c:pt>
                <c:pt idx="57605">
                  <c:v>-14</c:v>
                </c:pt>
                <c:pt idx="57606">
                  <c:v>-18</c:v>
                </c:pt>
                <c:pt idx="57607">
                  <c:v>-50</c:v>
                </c:pt>
                <c:pt idx="57608">
                  <c:v>-48</c:v>
                </c:pt>
                <c:pt idx="57609">
                  <c:v>-55</c:v>
                </c:pt>
                <c:pt idx="57610">
                  <c:v>-49</c:v>
                </c:pt>
                <c:pt idx="57611">
                  <c:v>-48</c:v>
                </c:pt>
                <c:pt idx="57612">
                  <c:v>-45</c:v>
                </c:pt>
                <c:pt idx="57613">
                  <c:v>-53</c:v>
                </c:pt>
                <c:pt idx="57614">
                  <c:v>-51</c:v>
                </c:pt>
                <c:pt idx="57615">
                  <c:v>-45</c:v>
                </c:pt>
                <c:pt idx="57616">
                  <c:v>-57</c:v>
                </c:pt>
                <c:pt idx="57617">
                  <c:v>-46</c:v>
                </c:pt>
                <c:pt idx="57618">
                  <c:v>-46</c:v>
                </c:pt>
                <c:pt idx="57619">
                  <c:v>-34</c:v>
                </c:pt>
                <c:pt idx="57620">
                  <c:v>-32</c:v>
                </c:pt>
                <c:pt idx="57621">
                  <c:v>-37</c:v>
                </c:pt>
                <c:pt idx="57622">
                  <c:v>-19</c:v>
                </c:pt>
                <c:pt idx="57623">
                  <c:v>-29</c:v>
                </c:pt>
                <c:pt idx="57624">
                  <c:v>-34</c:v>
                </c:pt>
                <c:pt idx="57625">
                  <c:v>-31</c:v>
                </c:pt>
                <c:pt idx="57626">
                  <c:v>-28</c:v>
                </c:pt>
                <c:pt idx="57627">
                  <c:v>-25</c:v>
                </c:pt>
                <c:pt idx="57628">
                  <c:v>-29</c:v>
                </c:pt>
                <c:pt idx="57629">
                  <c:v>-26</c:v>
                </c:pt>
                <c:pt idx="57630">
                  <c:v>-22</c:v>
                </c:pt>
                <c:pt idx="57631">
                  <c:v>-22</c:v>
                </c:pt>
                <c:pt idx="57632">
                  <c:v>-30</c:v>
                </c:pt>
                <c:pt idx="57633">
                  <c:v>-26</c:v>
                </c:pt>
                <c:pt idx="57634">
                  <c:v>-32</c:v>
                </c:pt>
                <c:pt idx="57635">
                  <c:v>-21</c:v>
                </c:pt>
                <c:pt idx="57636">
                  <c:v>-18</c:v>
                </c:pt>
                <c:pt idx="57637">
                  <c:v>-22</c:v>
                </c:pt>
                <c:pt idx="57638">
                  <c:v>-20</c:v>
                </c:pt>
                <c:pt idx="57639">
                  <c:v>-21</c:v>
                </c:pt>
                <c:pt idx="57640">
                  <c:v>-17</c:v>
                </c:pt>
                <c:pt idx="57641">
                  <c:v>-14</c:v>
                </c:pt>
                <c:pt idx="57642">
                  <c:v>-16</c:v>
                </c:pt>
                <c:pt idx="57643">
                  <c:v>-20</c:v>
                </c:pt>
                <c:pt idx="57644">
                  <c:v>-21</c:v>
                </c:pt>
                <c:pt idx="57645">
                  <c:v>-23</c:v>
                </c:pt>
                <c:pt idx="57646">
                  <c:v>-22</c:v>
                </c:pt>
                <c:pt idx="57647">
                  <c:v>-60</c:v>
                </c:pt>
                <c:pt idx="57648">
                  <c:v>-71</c:v>
                </c:pt>
                <c:pt idx="57649">
                  <c:v>-63</c:v>
                </c:pt>
                <c:pt idx="57650">
                  <c:v>-58</c:v>
                </c:pt>
                <c:pt idx="57651">
                  <c:v>-53</c:v>
                </c:pt>
                <c:pt idx="57652">
                  <c:v>-48</c:v>
                </c:pt>
                <c:pt idx="57653">
                  <c:v>-45</c:v>
                </c:pt>
                <c:pt idx="57654">
                  <c:v>-54</c:v>
                </c:pt>
                <c:pt idx="57655">
                  <c:v>-47</c:v>
                </c:pt>
                <c:pt idx="57656">
                  <c:v>-49</c:v>
                </c:pt>
                <c:pt idx="57657">
                  <c:v>-59</c:v>
                </c:pt>
                <c:pt idx="57658">
                  <c:v>-69</c:v>
                </c:pt>
                <c:pt idx="57659">
                  <c:v>-27</c:v>
                </c:pt>
                <c:pt idx="57660">
                  <c:v>-21</c:v>
                </c:pt>
                <c:pt idx="57661">
                  <c:v>-26</c:v>
                </c:pt>
                <c:pt idx="57662">
                  <c:v>-33</c:v>
                </c:pt>
                <c:pt idx="57663">
                  <c:v>-31</c:v>
                </c:pt>
                <c:pt idx="57664">
                  <c:v>-27</c:v>
                </c:pt>
                <c:pt idx="57665">
                  <c:v>-27</c:v>
                </c:pt>
                <c:pt idx="57666">
                  <c:v>-23</c:v>
                </c:pt>
                <c:pt idx="57667">
                  <c:v>-27</c:v>
                </c:pt>
                <c:pt idx="57668">
                  <c:v>-21</c:v>
                </c:pt>
                <c:pt idx="57669">
                  <c:v>-27</c:v>
                </c:pt>
                <c:pt idx="57670">
                  <c:v>-29</c:v>
                </c:pt>
                <c:pt idx="57671">
                  <c:v>-47</c:v>
                </c:pt>
                <c:pt idx="57672">
                  <c:v>-57</c:v>
                </c:pt>
                <c:pt idx="57673">
                  <c:v>-49</c:v>
                </c:pt>
                <c:pt idx="57674">
                  <c:v>-46</c:v>
                </c:pt>
                <c:pt idx="57675">
                  <c:v>-53</c:v>
                </c:pt>
                <c:pt idx="57676">
                  <c:v>-44</c:v>
                </c:pt>
                <c:pt idx="57677">
                  <c:v>-50</c:v>
                </c:pt>
                <c:pt idx="57678">
                  <c:v>-46</c:v>
                </c:pt>
                <c:pt idx="57679">
                  <c:v>-44</c:v>
                </c:pt>
                <c:pt idx="57680">
                  <c:v>-46</c:v>
                </c:pt>
                <c:pt idx="57681">
                  <c:v>-47</c:v>
                </c:pt>
                <c:pt idx="57682">
                  <c:v>-57</c:v>
                </c:pt>
                <c:pt idx="57683">
                  <c:v>-38</c:v>
                </c:pt>
                <c:pt idx="57684">
                  <c:v>-51</c:v>
                </c:pt>
                <c:pt idx="57685">
                  <c:v>-49</c:v>
                </c:pt>
                <c:pt idx="57686">
                  <c:v>-42</c:v>
                </c:pt>
                <c:pt idx="57687">
                  <c:v>-43</c:v>
                </c:pt>
                <c:pt idx="57688">
                  <c:v>-38</c:v>
                </c:pt>
                <c:pt idx="57689">
                  <c:v>-35</c:v>
                </c:pt>
                <c:pt idx="57690">
                  <c:v>-38</c:v>
                </c:pt>
                <c:pt idx="57691">
                  <c:v>-36</c:v>
                </c:pt>
                <c:pt idx="57692">
                  <c:v>-49</c:v>
                </c:pt>
                <c:pt idx="57693">
                  <c:v>-43</c:v>
                </c:pt>
                <c:pt idx="57694">
                  <c:v>-52</c:v>
                </c:pt>
                <c:pt idx="57695">
                  <c:v>-55</c:v>
                </c:pt>
                <c:pt idx="57696">
                  <c:v>-54</c:v>
                </c:pt>
                <c:pt idx="57697">
                  <c:v>-60</c:v>
                </c:pt>
                <c:pt idx="57698">
                  <c:v>-58</c:v>
                </c:pt>
                <c:pt idx="57699">
                  <c:v>-54</c:v>
                </c:pt>
                <c:pt idx="57700">
                  <c:v>-66</c:v>
                </c:pt>
                <c:pt idx="57701">
                  <c:v>-64</c:v>
                </c:pt>
                <c:pt idx="57702">
                  <c:v>-60</c:v>
                </c:pt>
                <c:pt idx="57703">
                  <c:v>-52</c:v>
                </c:pt>
                <c:pt idx="57704">
                  <c:v>-56</c:v>
                </c:pt>
                <c:pt idx="57705">
                  <c:v>-100</c:v>
                </c:pt>
                <c:pt idx="57706">
                  <c:v>-49</c:v>
                </c:pt>
                <c:pt idx="57707">
                  <c:v>-62</c:v>
                </c:pt>
                <c:pt idx="57708">
                  <c:v>-82</c:v>
                </c:pt>
                <c:pt idx="57709">
                  <c:v>-66</c:v>
                </c:pt>
                <c:pt idx="57710">
                  <c:v>-69</c:v>
                </c:pt>
                <c:pt idx="57711">
                  <c:v>-54</c:v>
                </c:pt>
                <c:pt idx="57712">
                  <c:v>-68</c:v>
                </c:pt>
                <c:pt idx="57713">
                  <c:v>-61</c:v>
                </c:pt>
                <c:pt idx="57714">
                  <c:v>-34</c:v>
                </c:pt>
                <c:pt idx="57715">
                  <c:v>-65</c:v>
                </c:pt>
                <c:pt idx="57716">
                  <c:v>-63</c:v>
                </c:pt>
                <c:pt idx="57717">
                  <c:v>-33</c:v>
                </c:pt>
                <c:pt idx="57718">
                  <c:v>-31</c:v>
                </c:pt>
                <c:pt idx="57719">
                  <c:v>-30</c:v>
                </c:pt>
                <c:pt idx="57720">
                  <c:v>-34</c:v>
                </c:pt>
                <c:pt idx="57721">
                  <c:v>-34</c:v>
                </c:pt>
                <c:pt idx="57722">
                  <c:v>-34</c:v>
                </c:pt>
                <c:pt idx="57723">
                  <c:v>-29</c:v>
                </c:pt>
                <c:pt idx="57724">
                  <c:v>-26</c:v>
                </c:pt>
                <c:pt idx="57725">
                  <c:v>-35</c:v>
                </c:pt>
                <c:pt idx="57726">
                  <c:v>-36</c:v>
                </c:pt>
                <c:pt idx="57727">
                  <c:v>-37</c:v>
                </c:pt>
                <c:pt idx="57728">
                  <c:v>-31</c:v>
                </c:pt>
                <c:pt idx="57729">
                  <c:v>-54</c:v>
                </c:pt>
                <c:pt idx="57730">
                  <c:v>-47</c:v>
                </c:pt>
                <c:pt idx="57731">
                  <c:v>-42</c:v>
                </c:pt>
                <c:pt idx="57732">
                  <c:v>-39</c:v>
                </c:pt>
                <c:pt idx="57733">
                  <c:v>-36</c:v>
                </c:pt>
                <c:pt idx="57734">
                  <c:v>-40</c:v>
                </c:pt>
                <c:pt idx="57735">
                  <c:v>-33</c:v>
                </c:pt>
                <c:pt idx="57736">
                  <c:v>-39</c:v>
                </c:pt>
                <c:pt idx="57737">
                  <c:v>-40</c:v>
                </c:pt>
                <c:pt idx="57738">
                  <c:v>-46</c:v>
                </c:pt>
                <c:pt idx="57739">
                  <c:v>-44</c:v>
                </c:pt>
                <c:pt idx="57740">
                  <c:v>-38</c:v>
                </c:pt>
                <c:pt idx="57741">
                  <c:v>-31</c:v>
                </c:pt>
                <c:pt idx="57742">
                  <c:v>-31</c:v>
                </c:pt>
                <c:pt idx="57743">
                  <c:v>-33</c:v>
                </c:pt>
                <c:pt idx="57744">
                  <c:v>-39</c:v>
                </c:pt>
                <c:pt idx="57745">
                  <c:v>-36</c:v>
                </c:pt>
                <c:pt idx="57746">
                  <c:v>-34</c:v>
                </c:pt>
                <c:pt idx="57747">
                  <c:v>-30</c:v>
                </c:pt>
                <c:pt idx="57748">
                  <c:v>-29</c:v>
                </c:pt>
                <c:pt idx="57749">
                  <c:v>-37</c:v>
                </c:pt>
                <c:pt idx="57750">
                  <c:v>-30</c:v>
                </c:pt>
                <c:pt idx="57751">
                  <c:v>-33</c:v>
                </c:pt>
                <c:pt idx="57752">
                  <c:v>-32</c:v>
                </c:pt>
                <c:pt idx="57753">
                  <c:v>-59</c:v>
                </c:pt>
                <c:pt idx="57754">
                  <c:v>-74</c:v>
                </c:pt>
                <c:pt idx="57755">
                  <c:v>-72</c:v>
                </c:pt>
                <c:pt idx="57756">
                  <c:v>-67</c:v>
                </c:pt>
                <c:pt idx="57757">
                  <c:v>-53</c:v>
                </c:pt>
                <c:pt idx="57758">
                  <c:v>-69</c:v>
                </c:pt>
                <c:pt idx="57759">
                  <c:v>-69</c:v>
                </c:pt>
                <c:pt idx="57760">
                  <c:v>-28</c:v>
                </c:pt>
                <c:pt idx="57761">
                  <c:v>-26</c:v>
                </c:pt>
                <c:pt idx="57762">
                  <c:v>-22</c:v>
                </c:pt>
                <c:pt idx="57763">
                  <c:v>-27</c:v>
                </c:pt>
                <c:pt idx="57764">
                  <c:v>-21</c:v>
                </c:pt>
                <c:pt idx="57765">
                  <c:v>-18</c:v>
                </c:pt>
                <c:pt idx="57766">
                  <c:v>-17</c:v>
                </c:pt>
                <c:pt idx="57767">
                  <c:v>-20</c:v>
                </c:pt>
                <c:pt idx="57768">
                  <c:v>-20</c:v>
                </c:pt>
                <c:pt idx="57769">
                  <c:v>-28</c:v>
                </c:pt>
                <c:pt idx="57770">
                  <c:v>-22</c:v>
                </c:pt>
                <c:pt idx="57771">
                  <c:v>-25</c:v>
                </c:pt>
                <c:pt idx="57772">
                  <c:v>-36</c:v>
                </c:pt>
                <c:pt idx="57773">
                  <c:v>-34</c:v>
                </c:pt>
                <c:pt idx="57774">
                  <c:v>-31</c:v>
                </c:pt>
                <c:pt idx="57775">
                  <c:v>-27</c:v>
                </c:pt>
                <c:pt idx="57776">
                  <c:v>-37</c:v>
                </c:pt>
                <c:pt idx="57777">
                  <c:v>-44</c:v>
                </c:pt>
                <c:pt idx="57778">
                  <c:v>-34</c:v>
                </c:pt>
                <c:pt idx="57779">
                  <c:v>-31</c:v>
                </c:pt>
                <c:pt idx="57780">
                  <c:v>-34</c:v>
                </c:pt>
                <c:pt idx="57781">
                  <c:v>-43</c:v>
                </c:pt>
                <c:pt idx="57782">
                  <c:v>-35</c:v>
                </c:pt>
                <c:pt idx="57783">
                  <c:v>-39</c:v>
                </c:pt>
                <c:pt idx="57784">
                  <c:v>-35</c:v>
                </c:pt>
                <c:pt idx="57785">
                  <c:v>-49</c:v>
                </c:pt>
                <c:pt idx="57786">
                  <c:v>-36</c:v>
                </c:pt>
                <c:pt idx="57787">
                  <c:v>-52</c:v>
                </c:pt>
                <c:pt idx="57788">
                  <c:v>-29</c:v>
                </c:pt>
                <c:pt idx="57789">
                  <c:v>-30</c:v>
                </c:pt>
                <c:pt idx="57790">
                  <c:v>-47</c:v>
                </c:pt>
                <c:pt idx="57791">
                  <c:v>-37</c:v>
                </c:pt>
                <c:pt idx="57792">
                  <c:v>-34</c:v>
                </c:pt>
                <c:pt idx="57793">
                  <c:v>-38</c:v>
                </c:pt>
                <c:pt idx="57794">
                  <c:v>-42</c:v>
                </c:pt>
                <c:pt idx="57795">
                  <c:v>-39</c:v>
                </c:pt>
                <c:pt idx="57796">
                  <c:v>-38</c:v>
                </c:pt>
                <c:pt idx="57797">
                  <c:v>-39</c:v>
                </c:pt>
                <c:pt idx="57798">
                  <c:v>-39</c:v>
                </c:pt>
                <c:pt idx="57799">
                  <c:v>-36</c:v>
                </c:pt>
                <c:pt idx="57800">
                  <c:v>-42</c:v>
                </c:pt>
                <c:pt idx="57801">
                  <c:v>-38</c:v>
                </c:pt>
                <c:pt idx="57802">
                  <c:v>-33</c:v>
                </c:pt>
                <c:pt idx="57803">
                  <c:v>-32</c:v>
                </c:pt>
                <c:pt idx="57804">
                  <c:v>-37</c:v>
                </c:pt>
                <c:pt idx="57805">
                  <c:v>-41</c:v>
                </c:pt>
                <c:pt idx="57806">
                  <c:v>-40</c:v>
                </c:pt>
                <c:pt idx="57807">
                  <c:v>-36</c:v>
                </c:pt>
                <c:pt idx="57808">
                  <c:v>-17</c:v>
                </c:pt>
                <c:pt idx="57809">
                  <c:v>-17</c:v>
                </c:pt>
                <c:pt idx="57810">
                  <c:v>-26</c:v>
                </c:pt>
                <c:pt idx="57811">
                  <c:v>-19</c:v>
                </c:pt>
                <c:pt idx="57812">
                  <c:v>-22</c:v>
                </c:pt>
                <c:pt idx="57813">
                  <c:v>-19</c:v>
                </c:pt>
                <c:pt idx="57814">
                  <c:v>-17</c:v>
                </c:pt>
                <c:pt idx="57815">
                  <c:v>-19</c:v>
                </c:pt>
                <c:pt idx="57816">
                  <c:v>-19</c:v>
                </c:pt>
                <c:pt idx="57817">
                  <c:v>-21</c:v>
                </c:pt>
                <c:pt idx="57818">
                  <c:v>-19</c:v>
                </c:pt>
                <c:pt idx="57819">
                  <c:v>-21</c:v>
                </c:pt>
                <c:pt idx="57820">
                  <c:v>-39</c:v>
                </c:pt>
                <c:pt idx="57821">
                  <c:v>-37</c:v>
                </c:pt>
                <c:pt idx="57822">
                  <c:v>-32</c:v>
                </c:pt>
                <c:pt idx="57823">
                  <c:v>-43</c:v>
                </c:pt>
                <c:pt idx="57824">
                  <c:v>-47</c:v>
                </c:pt>
                <c:pt idx="57825">
                  <c:v>-45</c:v>
                </c:pt>
                <c:pt idx="57826">
                  <c:v>-50</c:v>
                </c:pt>
                <c:pt idx="57827">
                  <c:v>-48</c:v>
                </c:pt>
                <c:pt idx="57828">
                  <c:v>-44</c:v>
                </c:pt>
                <c:pt idx="57829">
                  <c:v>-41</c:v>
                </c:pt>
                <c:pt idx="57830">
                  <c:v>-39</c:v>
                </c:pt>
                <c:pt idx="57831">
                  <c:v>-53</c:v>
                </c:pt>
                <c:pt idx="57832">
                  <c:v>-56</c:v>
                </c:pt>
                <c:pt idx="57833">
                  <c:v>-46</c:v>
                </c:pt>
                <c:pt idx="57834">
                  <c:v>-44</c:v>
                </c:pt>
                <c:pt idx="57835">
                  <c:v>-41</c:v>
                </c:pt>
                <c:pt idx="57836">
                  <c:v>-42</c:v>
                </c:pt>
                <c:pt idx="57837">
                  <c:v>-34</c:v>
                </c:pt>
                <c:pt idx="57838">
                  <c:v>-30</c:v>
                </c:pt>
                <c:pt idx="57839">
                  <c:v>-31</c:v>
                </c:pt>
                <c:pt idx="57840">
                  <c:v>-26</c:v>
                </c:pt>
                <c:pt idx="57841">
                  <c:v>-24</c:v>
                </c:pt>
                <c:pt idx="57842">
                  <c:v>-28</c:v>
                </c:pt>
                <c:pt idx="57843">
                  <c:v>-31</c:v>
                </c:pt>
                <c:pt idx="57844">
                  <c:v>-34</c:v>
                </c:pt>
                <c:pt idx="57845">
                  <c:v>-36</c:v>
                </c:pt>
                <c:pt idx="57846">
                  <c:v>-42</c:v>
                </c:pt>
                <c:pt idx="57847">
                  <c:v>-61</c:v>
                </c:pt>
                <c:pt idx="57848">
                  <c:v>-67</c:v>
                </c:pt>
                <c:pt idx="57849">
                  <c:v>-63</c:v>
                </c:pt>
                <c:pt idx="57850">
                  <c:v>-55</c:v>
                </c:pt>
                <c:pt idx="57851">
                  <c:v>-47</c:v>
                </c:pt>
                <c:pt idx="57852">
                  <c:v>-45</c:v>
                </c:pt>
                <c:pt idx="57853">
                  <c:v>-47</c:v>
                </c:pt>
                <c:pt idx="57854">
                  <c:v>-54</c:v>
                </c:pt>
                <c:pt idx="57855">
                  <c:v>-46</c:v>
                </c:pt>
                <c:pt idx="57856">
                  <c:v>-51</c:v>
                </c:pt>
                <c:pt idx="57857">
                  <c:v>-70</c:v>
                </c:pt>
                <c:pt idx="57858">
                  <c:v>-86</c:v>
                </c:pt>
                <c:pt idx="57859">
                  <c:v>-27</c:v>
                </c:pt>
                <c:pt idx="57860">
                  <c:v>-29</c:v>
                </c:pt>
                <c:pt idx="57861">
                  <c:v>-23</c:v>
                </c:pt>
                <c:pt idx="57862">
                  <c:v>-27</c:v>
                </c:pt>
                <c:pt idx="57863">
                  <c:v>-21</c:v>
                </c:pt>
                <c:pt idx="57864">
                  <c:v>-37</c:v>
                </c:pt>
                <c:pt idx="57865">
                  <c:v>-29</c:v>
                </c:pt>
                <c:pt idx="57866">
                  <c:v>-22</c:v>
                </c:pt>
                <c:pt idx="57867">
                  <c:v>-24</c:v>
                </c:pt>
                <c:pt idx="57868">
                  <c:v>-31</c:v>
                </c:pt>
                <c:pt idx="57869">
                  <c:v>-32</c:v>
                </c:pt>
                <c:pt idx="57870">
                  <c:v>-29</c:v>
                </c:pt>
                <c:pt idx="57871">
                  <c:v>-33</c:v>
                </c:pt>
                <c:pt idx="57872">
                  <c:v>-32</c:v>
                </c:pt>
                <c:pt idx="57873">
                  <c:v>-36</c:v>
                </c:pt>
                <c:pt idx="57874">
                  <c:v>-38</c:v>
                </c:pt>
                <c:pt idx="57875">
                  <c:v>-33</c:v>
                </c:pt>
                <c:pt idx="57876">
                  <c:v>-34</c:v>
                </c:pt>
                <c:pt idx="57877">
                  <c:v>-25</c:v>
                </c:pt>
                <c:pt idx="57878">
                  <c:v>-28</c:v>
                </c:pt>
                <c:pt idx="57879">
                  <c:v>-28</c:v>
                </c:pt>
                <c:pt idx="57880">
                  <c:v>-29</c:v>
                </c:pt>
                <c:pt idx="57881">
                  <c:v>-34</c:v>
                </c:pt>
                <c:pt idx="57882">
                  <c:v>-29</c:v>
                </c:pt>
                <c:pt idx="57883">
                  <c:v>-34</c:v>
                </c:pt>
                <c:pt idx="57884">
                  <c:v>-53</c:v>
                </c:pt>
                <c:pt idx="57885">
                  <c:v>-51</c:v>
                </c:pt>
                <c:pt idx="57886">
                  <c:v>-52</c:v>
                </c:pt>
                <c:pt idx="57887">
                  <c:v>-51</c:v>
                </c:pt>
                <c:pt idx="57888">
                  <c:v>-45</c:v>
                </c:pt>
                <c:pt idx="57889">
                  <c:v>-57</c:v>
                </c:pt>
                <c:pt idx="57890">
                  <c:v>-49</c:v>
                </c:pt>
                <c:pt idx="57891">
                  <c:v>-41</c:v>
                </c:pt>
                <c:pt idx="57892">
                  <c:v>-54</c:v>
                </c:pt>
                <c:pt idx="57893">
                  <c:v>-50</c:v>
                </c:pt>
                <c:pt idx="57894">
                  <c:v>-51</c:v>
                </c:pt>
                <c:pt idx="57895">
                  <c:v>-52</c:v>
                </c:pt>
                <c:pt idx="57896">
                  <c:v>-23</c:v>
                </c:pt>
                <c:pt idx="57897">
                  <c:v>-22</c:v>
                </c:pt>
                <c:pt idx="57898">
                  <c:v>-23</c:v>
                </c:pt>
                <c:pt idx="57899">
                  <c:v>-22</c:v>
                </c:pt>
                <c:pt idx="57900">
                  <c:v>-20</c:v>
                </c:pt>
                <c:pt idx="57901">
                  <c:v>-26</c:v>
                </c:pt>
                <c:pt idx="57902">
                  <c:v>-17</c:v>
                </c:pt>
                <c:pt idx="57903">
                  <c:v>-22</c:v>
                </c:pt>
                <c:pt idx="57904">
                  <c:v>-28</c:v>
                </c:pt>
                <c:pt idx="57905">
                  <c:v>-17</c:v>
                </c:pt>
                <c:pt idx="57906">
                  <c:v>-19</c:v>
                </c:pt>
                <c:pt idx="57907">
                  <c:v>-19</c:v>
                </c:pt>
                <c:pt idx="57908">
                  <c:v>8</c:v>
                </c:pt>
                <c:pt idx="57909">
                  <c:v>-36</c:v>
                </c:pt>
                <c:pt idx="57910">
                  <c:v>-47</c:v>
                </c:pt>
                <c:pt idx="57911">
                  <c:v>-44</c:v>
                </c:pt>
                <c:pt idx="57912">
                  <c:v>-49</c:v>
                </c:pt>
                <c:pt idx="57913">
                  <c:v>-43</c:v>
                </c:pt>
                <c:pt idx="57914">
                  <c:v>-40</c:v>
                </c:pt>
                <c:pt idx="57915">
                  <c:v>-47</c:v>
                </c:pt>
                <c:pt idx="57916">
                  <c:v>-36</c:v>
                </c:pt>
                <c:pt idx="57917">
                  <c:v>-33</c:v>
                </c:pt>
                <c:pt idx="57918">
                  <c:v>-33</c:v>
                </c:pt>
                <c:pt idx="57919">
                  <c:v>-39</c:v>
                </c:pt>
                <c:pt idx="57920">
                  <c:v>-36</c:v>
                </c:pt>
                <c:pt idx="57921">
                  <c:v>-37</c:v>
                </c:pt>
                <c:pt idx="57922">
                  <c:v>-33</c:v>
                </c:pt>
                <c:pt idx="57923">
                  <c:v>-35</c:v>
                </c:pt>
                <c:pt idx="57924">
                  <c:v>-34</c:v>
                </c:pt>
                <c:pt idx="57925">
                  <c:v>-35</c:v>
                </c:pt>
                <c:pt idx="57926">
                  <c:v>-35</c:v>
                </c:pt>
                <c:pt idx="57927">
                  <c:v>-42</c:v>
                </c:pt>
                <c:pt idx="57928">
                  <c:v>-30</c:v>
                </c:pt>
                <c:pt idx="57929">
                  <c:v>-27</c:v>
                </c:pt>
                <c:pt idx="57930">
                  <c:v>-24</c:v>
                </c:pt>
                <c:pt idx="57931">
                  <c:v>-29</c:v>
                </c:pt>
                <c:pt idx="57932">
                  <c:v>-28</c:v>
                </c:pt>
                <c:pt idx="57933">
                  <c:v>-23</c:v>
                </c:pt>
                <c:pt idx="57934">
                  <c:v>-16</c:v>
                </c:pt>
                <c:pt idx="57935">
                  <c:v>-12</c:v>
                </c:pt>
                <c:pt idx="57936">
                  <c:v>-13</c:v>
                </c:pt>
                <c:pt idx="57937">
                  <c:v>-21</c:v>
                </c:pt>
                <c:pt idx="57938">
                  <c:v>-25</c:v>
                </c:pt>
                <c:pt idx="57939">
                  <c:v>-30</c:v>
                </c:pt>
                <c:pt idx="57940">
                  <c:v>-30</c:v>
                </c:pt>
                <c:pt idx="57941">
                  <c:v>-23</c:v>
                </c:pt>
                <c:pt idx="57942">
                  <c:v>-21</c:v>
                </c:pt>
                <c:pt idx="57943">
                  <c:v>-18</c:v>
                </c:pt>
                <c:pt idx="57944">
                  <c:v>-20</c:v>
                </c:pt>
                <c:pt idx="57945">
                  <c:v>-20</c:v>
                </c:pt>
                <c:pt idx="57946">
                  <c:v>-16</c:v>
                </c:pt>
                <c:pt idx="57947">
                  <c:v>-20</c:v>
                </c:pt>
                <c:pt idx="57948">
                  <c:v>-19</c:v>
                </c:pt>
                <c:pt idx="57949">
                  <c:v>-19</c:v>
                </c:pt>
                <c:pt idx="57950">
                  <c:v>-21</c:v>
                </c:pt>
                <c:pt idx="57951">
                  <c:v>-19</c:v>
                </c:pt>
                <c:pt idx="57952">
                  <c:v>-17</c:v>
                </c:pt>
                <c:pt idx="57953">
                  <c:v>-35</c:v>
                </c:pt>
                <c:pt idx="57954">
                  <c:v>-33</c:v>
                </c:pt>
                <c:pt idx="57955">
                  <c:v>-28</c:v>
                </c:pt>
                <c:pt idx="57956">
                  <c:v>-24</c:v>
                </c:pt>
                <c:pt idx="57957">
                  <c:v>-20</c:v>
                </c:pt>
                <c:pt idx="57958">
                  <c:v>-21</c:v>
                </c:pt>
                <c:pt idx="57959">
                  <c:v>-18</c:v>
                </c:pt>
                <c:pt idx="57960">
                  <c:v>-22</c:v>
                </c:pt>
                <c:pt idx="57961">
                  <c:v>-24</c:v>
                </c:pt>
                <c:pt idx="57962">
                  <c:v>-27</c:v>
                </c:pt>
                <c:pt idx="57963">
                  <c:v>-29</c:v>
                </c:pt>
                <c:pt idx="57964">
                  <c:v>-25</c:v>
                </c:pt>
                <c:pt idx="57965">
                  <c:v>-34</c:v>
                </c:pt>
                <c:pt idx="57966">
                  <c:v>-33</c:v>
                </c:pt>
                <c:pt idx="57967">
                  <c:v>-31</c:v>
                </c:pt>
                <c:pt idx="57968">
                  <c:v>-38</c:v>
                </c:pt>
                <c:pt idx="57969">
                  <c:v>-31</c:v>
                </c:pt>
                <c:pt idx="57970">
                  <c:v>-32</c:v>
                </c:pt>
                <c:pt idx="57971">
                  <c:v>-24</c:v>
                </c:pt>
                <c:pt idx="57972">
                  <c:v>-37</c:v>
                </c:pt>
                <c:pt idx="57973">
                  <c:v>-35</c:v>
                </c:pt>
                <c:pt idx="57974">
                  <c:v>-33</c:v>
                </c:pt>
                <c:pt idx="57975">
                  <c:v>-35</c:v>
                </c:pt>
                <c:pt idx="57976">
                  <c:v>-31</c:v>
                </c:pt>
                <c:pt idx="57977">
                  <c:v>-33</c:v>
                </c:pt>
                <c:pt idx="57978">
                  <c:v>-29</c:v>
                </c:pt>
                <c:pt idx="57979">
                  <c:v>-29</c:v>
                </c:pt>
                <c:pt idx="57980">
                  <c:v>-30</c:v>
                </c:pt>
                <c:pt idx="57981">
                  <c:v>-30</c:v>
                </c:pt>
                <c:pt idx="57982">
                  <c:v>-24</c:v>
                </c:pt>
                <c:pt idx="57983">
                  <c:v>-30</c:v>
                </c:pt>
                <c:pt idx="57984">
                  <c:v>-26</c:v>
                </c:pt>
                <c:pt idx="57985">
                  <c:v>-32</c:v>
                </c:pt>
                <c:pt idx="57986">
                  <c:v>-29</c:v>
                </c:pt>
                <c:pt idx="57987">
                  <c:v>-31</c:v>
                </c:pt>
                <c:pt idx="57988">
                  <c:v>-47</c:v>
                </c:pt>
                <c:pt idx="57989">
                  <c:v>-31</c:v>
                </c:pt>
                <c:pt idx="57990">
                  <c:v>-33</c:v>
                </c:pt>
                <c:pt idx="57991">
                  <c:v>-33</c:v>
                </c:pt>
                <c:pt idx="57992">
                  <c:v>-32</c:v>
                </c:pt>
                <c:pt idx="57993">
                  <c:v>-32</c:v>
                </c:pt>
                <c:pt idx="57994">
                  <c:v>-39</c:v>
                </c:pt>
                <c:pt idx="57995">
                  <c:v>-37</c:v>
                </c:pt>
                <c:pt idx="57996">
                  <c:v>-36</c:v>
                </c:pt>
                <c:pt idx="57997">
                  <c:v>-30</c:v>
                </c:pt>
                <c:pt idx="57998">
                  <c:v>-41</c:v>
                </c:pt>
                <c:pt idx="57999">
                  <c:v>-52</c:v>
                </c:pt>
                <c:pt idx="58000">
                  <c:v>-35</c:v>
                </c:pt>
                <c:pt idx="58001">
                  <c:v>-41</c:v>
                </c:pt>
                <c:pt idx="58002">
                  <c:v>-44</c:v>
                </c:pt>
                <c:pt idx="58003">
                  <c:v>-40</c:v>
                </c:pt>
                <c:pt idx="58004">
                  <c:v>-37</c:v>
                </c:pt>
                <c:pt idx="58005">
                  <c:v>-36</c:v>
                </c:pt>
                <c:pt idx="58006">
                  <c:v>-40</c:v>
                </c:pt>
                <c:pt idx="58007">
                  <c:v>-39</c:v>
                </c:pt>
                <c:pt idx="58008">
                  <c:v>-43</c:v>
                </c:pt>
                <c:pt idx="58009">
                  <c:v>-38</c:v>
                </c:pt>
                <c:pt idx="58010">
                  <c:v>-42</c:v>
                </c:pt>
                <c:pt idx="58011">
                  <c:v>-50</c:v>
                </c:pt>
                <c:pt idx="58012">
                  <c:v>-48</c:v>
                </c:pt>
                <c:pt idx="58013">
                  <c:v>-39</c:v>
                </c:pt>
                <c:pt idx="58014">
                  <c:v>-37</c:v>
                </c:pt>
                <c:pt idx="58015">
                  <c:v>-29</c:v>
                </c:pt>
                <c:pt idx="58016">
                  <c:v>-28</c:v>
                </c:pt>
                <c:pt idx="58017">
                  <c:v>-38</c:v>
                </c:pt>
                <c:pt idx="58018">
                  <c:v>-30</c:v>
                </c:pt>
                <c:pt idx="58019">
                  <c:v>-27</c:v>
                </c:pt>
                <c:pt idx="58020">
                  <c:v>-32</c:v>
                </c:pt>
                <c:pt idx="58021">
                  <c:v>-44</c:v>
                </c:pt>
                <c:pt idx="58022">
                  <c:v>-36</c:v>
                </c:pt>
                <c:pt idx="58023">
                  <c:v>-34</c:v>
                </c:pt>
                <c:pt idx="58024">
                  <c:v>-32</c:v>
                </c:pt>
                <c:pt idx="58025">
                  <c:v>-46</c:v>
                </c:pt>
                <c:pt idx="58026">
                  <c:v>-38</c:v>
                </c:pt>
                <c:pt idx="58027">
                  <c:v>-37</c:v>
                </c:pt>
                <c:pt idx="58028">
                  <c:v>-37</c:v>
                </c:pt>
                <c:pt idx="58029">
                  <c:v>-29</c:v>
                </c:pt>
                <c:pt idx="58030">
                  <c:v>-29</c:v>
                </c:pt>
                <c:pt idx="58031">
                  <c:v>-39</c:v>
                </c:pt>
                <c:pt idx="58032">
                  <c:v>-33</c:v>
                </c:pt>
                <c:pt idx="58033">
                  <c:v>-31</c:v>
                </c:pt>
                <c:pt idx="58034">
                  <c:v>-34</c:v>
                </c:pt>
                <c:pt idx="58035">
                  <c:v>-34</c:v>
                </c:pt>
                <c:pt idx="58036">
                  <c:v>-40</c:v>
                </c:pt>
                <c:pt idx="58037">
                  <c:v>-28</c:v>
                </c:pt>
                <c:pt idx="58038">
                  <c:v>-37</c:v>
                </c:pt>
                <c:pt idx="58039">
                  <c:v>-37</c:v>
                </c:pt>
                <c:pt idx="58040">
                  <c:v>-23</c:v>
                </c:pt>
                <c:pt idx="58041">
                  <c:v>-22</c:v>
                </c:pt>
                <c:pt idx="58042">
                  <c:v>-22</c:v>
                </c:pt>
                <c:pt idx="58043">
                  <c:v>-21</c:v>
                </c:pt>
                <c:pt idx="58044">
                  <c:v>-27</c:v>
                </c:pt>
                <c:pt idx="58045">
                  <c:v>-33</c:v>
                </c:pt>
                <c:pt idx="58046">
                  <c:v>-27</c:v>
                </c:pt>
                <c:pt idx="58047">
                  <c:v>-34</c:v>
                </c:pt>
                <c:pt idx="58048">
                  <c:v>-39</c:v>
                </c:pt>
                <c:pt idx="58049">
                  <c:v>-36</c:v>
                </c:pt>
                <c:pt idx="58050">
                  <c:v>-49</c:v>
                </c:pt>
                <c:pt idx="58051">
                  <c:v>-35</c:v>
                </c:pt>
                <c:pt idx="58052">
                  <c:v>-37</c:v>
                </c:pt>
                <c:pt idx="58053">
                  <c:v>-34</c:v>
                </c:pt>
                <c:pt idx="58054">
                  <c:v>-30</c:v>
                </c:pt>
                <c:pt idx="58055">
                  <c:v>-26</c:v>
                </c:pt>
                <c:pt idx="58056">
                  <c:v>-31</c:v>
                </c:pt>
                <c:pt idx="58057">
                  <c:v>-32</c:v>
                </c:pt>
                <c:pt idx="58058">
                  <c:v>-37</c:v>
                </c:pt>
                <c:pt idx="58059">
                  <c:v>-36</c:v>
                </c:pt>
                <c:pt idx="58060">
                  <c:v>-37</c:v>
                </c:pt>
                <c:pt idx="58061">
                  <c:v>-39</c:v>
                </c:pt>
                <c:pt idx="58062">
                  <c:v>-40</c:v>
                </c:pt>
                <c:pt idx="58063">
                  <c:v>-46</c:v>
                </c:pt>
                <c:pt idx="58064">
                  <c:v>-44</c:v>
                </c:pt>
                <c:pt idx="58065">
                  <c:v>-32</c:v>
                </c:pt>
                <c:pt idx="58066">
                  <c:v>-26</c:v>
                </c:pt>
                <c:pt idx="58067">
                  <c:v>-32</c:v>
                </c:pt>
                <c:pt idx="58068">
                  <c:v>-32</c:v>
                </c:pt>
                <c:pt idx="58069">
                  <c:v>-35</c:v>
                </c:pt>
                <c:pt idx="58070">
                  <c:v>-35</c:v>
                </c:pt>
                <c:pt idx="58071">
                  <c:v>-37</c:v>
                </c:pt>
                <c:pt idx="58072">
                  <c:v>-44</c:v>
                </c:pt>
                <c:pt idx="58073">
                  <c:v>-14</c:v>
                </c:pt>
                <c:pt idx="58074">
                  <c:v>-15</c:v>
                </c:pt>
                <c:pt idx="58075">
                  <c:v>-17</c:v>
                </c:pt>
                <c:pt idx="58076">
                  <c:v>-26</c:v>
                </c:pt>
                <c:pt idx="58077">
                  <c:v>-19</c:v>
                </c:pt>
                <c:pt idx="58078">
                  <c:v>-38</c:v>
                </c:pt>
                <c:pt idx="58079">
                  <c:v>-40</c:v>
                </c:pt>
                <c:pt idx="58080">
                  <c:v>-35</c:v>
                </c:pt>
                <c:pt idx="58081">
                  <c:v>-39</c:v>
                </c:pt>
                <c:pt idx="58082">
                  <c:v>-38</c:v>
                </c:pt>
                <c:pt idx="58083">
                  <c:v>-30</c:v>
                </c:pt>
                <c:pt idx="58084">
                  <c:v>-24</c:v>
                </c:pt>
                <c:pt idx="58085">
                  <c:v>-30</c:v>
                </c:pt>
                <c:pt idx="58086">
                  <c:v>-27</c:v>
                </c:pt>
                <c:pt idx="58087">
                  <c:v>-26</c:v>
                </c:pt>
                <c:pt idx="58088">
                  <c:v>-34</c:v>
                </c:pt>
                <c:pt idx="58089">
                  <c:v>-35</c:v>
                </c:pt>
                <c:pt idx="58090">
                  <c:v>-27</c:v>
                </c:pt>
                <c:pt idx="58091">
                  <c:v>-26</c:v>
                </c:pt>
                <c:pt idx="58092">
                  <c:v>-31</c:v>
                </c:pt>
                <c:pt idx="58093">
                  <c:v>-37</c:v>
                </c:pt>
                <c:pt idx="58094">
                  <c:v>-27</c:v>
                </c:pt>
                <c:pt idx="58095">
                  <c:v>-18</c:v>
                </c:pt>
                <c:pt idx="58096">
                  <c:v>-30</c:v>
                </c:pt>
                <c:pt idx="58097">
                  <c:v>-22</c:v>
                </c:pt>
                <c:pt idx="58098">
                  <c:v>-17</c:v>
                </c:pt>
                <c:pt idx="58099">
                  <c:v>-31</c:v>
                </c:pt>
                <c:pt idx="58100">
                  <c:v>-26</c:v>
                </c:pt>
                <c:pt idx="58101">
                  <c:v>-44</c:v>
                </c:pt>
                <c:pt idx="58102">
                  <c:v>-28</c:v>
                </c:pt>
                <c:pt idx="58103">
                  <c:v>-14</c:v>
                </c:pt>
                <c:pt idx="58104">
                  <c:v>-19</c:v>
                </c:pt>
                <c:pt idx="58105">
                  <c:v>-25</c:v>
                </c:pt>
                <c:pt idx="58106">
                  <c:v>-18</c:v>
                </c:pt>
                <c:pt idx="58107">
                  <c:v>-30</c:v>
                </c:pt>
                <c:pt idx="58108">
                  <c:v>-28</c:v>
                </c:pt>
                <c:pt idx="58109">
                  <c:v>-34</c:v>
                </c:pt>
                <c:pt idx="58110">
                  <c:v>-28</c:v>
                </c:pt>
                <c:pt idx="58111">
                  <c:v>-28</c:v>
                </c:pt>
                <c:pt idx="58112">
                  <c:v>-28</c:v>
                </c:pt>
                <c:pt idx="58113">
                  <c:v>-23</c:v>
                </c:pt>
                <c:pt idx="58114">
                  <c:v>-18</c:v>
                </c:pt>
                <c:pt idx="58115">
                  <c:v>-25</c:v>
                </c:pt>
                <c:pt idx="58116">
                  <c:v>-20</c:v>
                </c:pt>
                <c:pt idx="58117">
                  <c:v>-32</c:v>
                </c:pt>
                <c:pt idx="58118">
                  <c:v>-21</c:v>
                </c:pt>
                <c:pt idx="58119">
                  <c:v>-30</c:v>
                </c:pt>
                <c:pt idx="58120">
                  <c:v>-33</c:v>
                </c:pt>
                <c:pt idx="58121">
                  <c:v>-23</c:v>
                </c:pt>
                <c:pt idx="58122">
                  <c:v>-20</c:v>
                </c:pt>
                <c:pt idx="58123">
                  <c:v>-27</c:v>
                </c:pt>
                <c:pt idx="58124">
                  <c:v>-28</c:v>
                </c:pt>
                <c:pt idx="58125">
                  <c:v>-25</c:v>
                </c:pt>
                <c:pt idx="58126">
                  <c:v>-8</c:v>
                </c:pt>
                <c:pt idx="58127">
                  <c:v>-22</c:v>
                </c:pt>
                <c:pt idx="58128">
                  <c:v>-22</c:v>
                </c:pt>
                <c:pt idx="58129">
                  <c:v>-27</c:v>
                </c:pt>
                <c:pt idx="58130">
                  <c:v>-31</c:v>
                </c:pt>
                <c:pt idx="58131">
                  <c:v>-37</c:v>
                </c:pt>
                <c:pt idx="58132">
                  <c:v>-17</c:v>
                </c:pt>
                <c:pt idx="58133">
                  <c:v>-27</c:v>
                </c:pt>
                <c:pt idx="58134">
                  <c:v>-9</c:v>
                </c:pt>
                <c:pt idx="58135">
                  <c:v>-16</c:v>
                </c:pt>
                <c:pt idx="58136">
                  <c:v>-27</c:v>
                </c:pt>
                <c:pt idx="58137">
                  <c:v>-21</c:v>
                </c:pt>
                <c:pt idx="58138">
                  <c:v>-16</c:v>
                </c:pt>
                <c:pt idx="58139">
                  <c:v>-29</c:v>
                </c:pt>
                <c:pt idx="58140">
                  <c:v>-16</c:v>
                </c:pt>
                <c:pt idx="58141">
                  <c:v>-29</c:v>
                </c:pt>
                <c:pt idx="58142">
                  <c:v>-21</c:v>
                </c:pt>
                <c:pt idx="58143">
                  <c:v>-28</c:v>
                </c:pt>
                <c:pt idx="58144">
                  <c:v>-17</c:v>
                </c:pt>
                <c:pt idx="58145">
                  <c:v>-13</c:v>
                </c:pt>
                <c:pt idx="58146">
                  <c:v>-7</c:v>
                </c:pt>
                <c:pt idx="58147">
                  <c:v>-29</c:v>
                </c:pt>
                <c:pt idx="58148">
                  <c:v>-23</c:v>
                </c:pt>
                <c:pt idx="58149">
                  <c:v>-21</c:v>
                </c:pt>
                <c:pt idx="58150">
                  <c:v>-37</c:v>
                </c:pt>
                <c:pt idx="58151">
                  <c:v>-22</c:v>
                </c:pt>
                <c:pt idx="58152">
                  <c:v>-18</c:v>
                </c:pt>
                <c:pt idx="58153">
                  <c:v>-14</c:v>
                </c:pt>
                <c:pt idx="58154">
                  <c:v>-22</c:v>
                </c:pt>
                <c:pt idx="58155">
                  <c:v>-17</c:v>
                </c:pt>
                <c:pt idx="58156">
                  <c:v>-26</c:v>
                </c:pt>
                <c:pt idx="58157">
                  <c:v>-17</c:v>
                </c:pt>
                <c:pt idx="58158">
                  <c:v>-23</c:v>
                </c:pt>
                <c:pt idx="58159">
                  <c:v>-20</c:v>
                </c:pt>
                <c:pt idx="58160">
                  <c:v>-12</c:v>
                </c:pt>
                <c:pt idx="58161">
                  <c:v>-11</c:v>
                </c:pt>
                <c:pt idx="58162">
                  <c:v>-8</c:v>
                </c:pt>
                <c:pt idx="58163">
                  <c:v>-17</c:v>
                </c:pt>
                <c:pt idx="58164">
                  <c:v>-16</c:v>
                </c:pt>
                <c:pt idx="58165">
                  <c:v>-33</c:v>
                </c:pt>
                <c:pt idx="58166">
                  <c:v>-35</c:v>
                </c:pt>
                <c:pt idx="58167">
                  <c:v>-15</c:v>
                </c:pt>
                <c:pt idx="58168">
                  <c:v>-17</c:v>
                </c:pt>
                <c:pt idx="58169">
                  <c:v>-28</c:v>
                </c:pt>
                <c:pt idx="58170">
                  <c:v>-23</c:v>
                </c:pt>
                <c:pt idx="58171">
                  <c:v>-29</c:v>
                </c:pt>
                <c:pt idx="58172">
                  <c:v>-30</c:v>
                </c:pt>
                <c:pt idx="58173">
                  <c:v>-43</c:v>
                </c:pt>
                <c:pt idx="58174">
                  <c:v>-32</c:v>
                </c:pt>
                <c:pt idx="58175">
                  <c:v>-32</c:v>
                </c:pt>
                <c:pt idx="58176">
                  <c:v>-9</c:v>
                </c:pt>
                <c:pt idx="58177">
                  <c:v>-31</c:v>
                </c:pt>
                <c:pt idx="58178">
                  <c:v>-46</c:v>
                </c:pt>
                <c:pt idx="58179">
                  <c:v>-26</c:v>
                </c:pt>
                <c:pt idx="58180">
                  <c:v>-31</c:v>
                </c:pt>
                <c:pt idx="58181">
                  <c:v>-14</c:v>
                </c:pt>
                <c:pt idx="58182">
                  <c:v>-25</c:v>
                </c:pt>
                <c:pt idx="58183">
                  <c:v>-9</c:v>
                </c:pt>
                <c:pt idx="58184">
                  <c:v>-23</c:v>
                </c:pt>
                <c:pt idx="58185">
                  <c:v>-21</c:v>
                </c:pt>
                <c:pt idx="58186">
                  <c:v>-34</c:v>
                </c:pt>
                <c:pt idx="58187">
                  <c:v>-23</c:v>
                </c:pt>
                <c:pt idx="58188">
                  <c:v>-32</c:v>
                </c:pt>
                <c:pt idx="58189">
                  <c:v>-27</c:v>
                </c:pt>
                <c:pt idx="58190">
                  <c:v>-27</c:v>
                </c:pt>
                <c:pt idx="58191">
                  <c:v>-32</c:v>
                </c:pt>
                <c:pt idx="58192">
                  <c:v>-26</c:v>
                </c:pt>
                <c:pt idx="58193">
                  <c:v>-29</c:v>
                </c:pt>
                <c:pt idx="58194">
                  <c:v>-33</c:v>
                </c:pt>
                <c:pt idx="58195">
                  <c:v>-26</c:v>
                </c:pt>
                <c:pt idx="58196">
                  <c:v>-21</c:v>
                </c:pt>
                <c:pt idx="58197">
                  <c:v>-29</c:v>
                </c:pt>
                <c:pt idx="58198">
                  <c:v>-30</c:v>
                </c:pt>
                <c:pt idx="58199">
                  <c:v>-40</c:v>
                </c:pt>
                <c:pt idx="58200">
                  <c:v>-28</c:v>
                </c:pt>
                <c:pt idx="58201">
                  <c:v>-34</c:v>
                </c:pt>
                <c:pt idx="58202">
                  <c:v>-20</c:v>
                </c:pt>
                <c:pt idx="58203">
                  <c:v>-18</c:v>
                </c:pt>
                <c:pt idx="58204">
                  <c:v>-24</c:v>
                </c:pt>
                <c:pt idx="58205">
                  <c:v>-17</c:v>
                </c:pt>
                <c:pt idx="58206">
                  <c:v>-17</c:v>
                </c:pt>
                <c:pt idx="58207">
                  <c:v>-13</c:v>
                </c:pt>
                <c:pt idx="58208">
                  <c:v>-24</c:v>
                </c:pt>
                <c:pt idx="58209">
                  <c:v>-12</c:v>
                </c:pt>
                <c:pt idx="58210">
                  <c:v>-24</c:v>
                </c:pt>
                <c:pt idx="58211">
                  <c:v>-32</c:v>
                </c:pt>
                <c:pt idx="58212">
                  <c:v>-13</c:v>
                </c:pt>
                <c:pt idx="58213">
                  <c:v>-29</c:v>
                </c:pt>
                <c:pt idx="58214">
                  <c:v>-19</c:v>
                </c:pt>
                <c:pt idx="58215">
                  <c:v>-19</c:v>
                </c:pt>
                <c:pt idx="58216">
                  <c:v>-25</c:v>
                </c:pt>
                <c:pt idx="58217">
                  <c:v>-23</c:v>
                </c:pt>
                <c:pt idx="58218">
                  <c:v>-24</c:v>
                </c:pt>
                <c:pt idx="58219">
                  <c:v>-25</c:v>
                </c:pt>
                <c:pt idx="58220">
                  <c:v>-23</c:v>
                </c:pt>
                <c:pt idx="58221">
                  <c:v>-25</c:v>
                </c:pt>
                <c:pt idx="58222">
                  <c:v>-25</c:v>
                </c:pt>
                <c:pt idx="58223">
                  <c:v>-35</c:v>
                </c:pt>
                <c:pt idx="58224">
                  <c:v>-23</c:v>
                </c:pt>
                <c:pt idx="58225">
                  <c:v>-17</c:v>
                </c:pt>
                <c:pt idx="58226">
                  <c:v>-16</c:v>
                </c:pt>
                <c:pt idx="58227">
                  <c:v>-11</c:v>
                </c:pt>
                <c:pt idx="58228">
                  <c:v>-23</c:v>
                </c:pt>
                <c:pt idx="58229">
                  <c:v>-20</c:v>
                </c:pt>
                <c:pt idx="58230">
                  <c:v>-17</c:v>
                </c:pt>
                <c:pt idx="58231">
                  <c:v>-14</c:v>
                </c:pt>
                <c:pt idx="58232">
                  <c:v>-9</c:v>
                </c:pt>
                <c:pt idx="58233">
                  <c:v>-18</c:v>
                </c:pt>
                <c:pt idx="58234">
                  <c:v>-27</c:v>
                </c:pt>
                <c:pt idx="58235">
                  <c:v>-31</c:v>
                </c:pt>
                <c:pt idx="58236">
                  <c:v>-23</c:v>
                </c:pt>
                <c:pt idx="58237">
                  <c:v>-29</c:v>
                </c:pt>
                <c:pt idx="58238">
                  <c:v>-25</c:v>
                </c:pt>
                <c:pt idx="58239">
                  <c:v>-32</c:v>
                </c:pt>
                <c:pt idx="58240">
                  <c:v>-19</c:v>
                </c:pt>
                <c:pt idx="58241">
                  <c:v>-17</c:v>
                </c:pt>
                <c:pt idx="58242">
                  <c:v>-18</c:v>
                </c:pt>
                <c:pt idx="58243">
                  <c:v>-20</c:v>
                </c:pt>
                <c:pt idx="58244">
                  <c:v>-27</c:v>
                </c:pt>
                <c:pt idx="58245">
                  <c:v>-24</c:v>
                </c:pt>
                <c:pt idx="58246">
                  <c:v>-28</c:v>
                </c:pt>
                <c:pt idx="58247">
                  <c:v>-37</c:v>
                </c:pt>
                <c:pt idx="58248">
                  <c:v>-30</c:v>
                </c:pt>
                <c:pt idx="58249">
                  <c:v>-23</c:v>
                </c:pt>
                <c:pt idx="58250">
                  <c:v>-16</c:v>
                </c:pt>
                <c:pt idx="58251">
                  <c:v>-12</c:v>
                </c:pt>
                <c:pt idx="58252">
                  <c:v>-13</c:v>
                </c:pt>
                <c:pt idx="58253">
                  <c:v>-19</c:v>
                </c:pt>
                <c:pt idx="58254">
                  <c:v>-17</c:v>
                </c:pt>
                <c:pt idx="58255">
                  <c:v>-15</c:v>
                </c:pt>
                <c:pt idx="58256">
                  <c:v>-19</c:v>
                </c:pt>
                <c:pt idx="58257">
                  <c:v>-26</c:v>
                </c:pt>
                <c:pt idx="58258">
                  <c:v>-23</c:v>
                </c:pt>
                <c:pt idx="58259">
                  <c:v>-30</c:v>
                </c:pt>
                <c:pt idx="58260">
                  <c:v>-8</c:v>
                </c:pt>
                <c:pt idx="58261">
                  <c:v>-14</c:v>
                </c:pt>
                <c:pt idx="58262">
                  <c:v>-20</c:v>
                </c:pt>
                <c:pt idx="58263">
                  <c:v>-32</c:v>
                </c:pt>
                <c:pt idx="58264">
                  <c:v>-22</c:v>
                </c:pt>
                <c:pt idx="58265">
                  <c:v>-26</c:v>
                </c:pt>
                <c:pt idx="58266">
                  <c:v>-32</c:v>
                </c:pt>
                <c:pt idx="58267">
                  <c:v>-20</c:v>
                </c:pt>
                <c:pt idx="58268">
                  <c:v>-19</c:v>
                </c:pt>
                <c:pt idx="58269">
                  <c:v>-34</c:v>
                </c:pt>
                <c:pt idx="58270">
                  <c:v>-14</c:v>
                </c:pt>
                <c:pt idx="58271">
                  <c:v>-17</c:v>
                </c:pt>
                <c:pt idx="58272">
                  <c:v>-18</c:v>
                </c:pt>
                <c:pt idx="58273">
                  <c:v>-13</c:v>
                </c:pt>
                <c:pt idx="58274">
                  <c:v>-20</c:v>
                </c:pt>
                <c:pt idx="58275">
                  <c:v>-37</c:v>
                </c:pt>
                <c:pt idx="58276">
                  <c:v>-29</c:v>
                </c:pt>
                <c:pt idx="58277">
                  <c:v>-31</c:v>
                </c:pt>
                <c:pt idx="58278">
                  <c:v>-22</c:v>
                </c:pt>
                <c:pt idx="58279">
                  <c:v>-27</c:v>
                </c:pt>
                <c:pt idx="58280">
                  <c:v>-28</c:v>
                </c:pt>
                <c:pt idx="58281">
                  <c:v>-26</c:v>
                </c:pt>
                <c:pt idx="58282">
                  <c:v>-30</c:v>
                </c:pt>
                <c:pt idx="58283">
                  <c:v>-24</c:v>
                </c:pt>
                <c:pt idx="58284">
                  <c:v>-25</c:v>
                </c:pt>
                <c:pt idx="58285">
                  <c:v>-15</c:v>
                </c:pt>
                <c:pt idx="58286">
                  <c:v>-37</c:v>
                </c:pt>
                <c:pt idx="58287">
                  <c:v>-26</c:v>
                </c:pt>
                <c:pt idx="58288">
                  <c:v>-23</c:v>
                </c:pt>
                <c:pt idx="58289">
                  <c:v>-16</c:v>
                </c:pt>
                <c:pt idx="58290">
                  <c:v>-20</c:v>
                </c:pt>
                <c:pt idx="58291">
                  <c:v>-19</c:v>
                </c:pt>
                <c:pt idx="58292">
                  <c:v>-21</c:v>
                </c:pt>
                <c:pt idx="58293">
                  <c:v>-11</c:v>
                </c:pt>
                <c:pt idx="58294">
                  <c:v>-16</c:v>
                </c:pt>
                <c:pt idx="58295">
                  <c:v>-19</c:v>
                </c:pt>
                <c:pt idx="58296">
                  <c:v>-15</c:v>
                </c:pt>
                <c:pt idx="58297">
                  <c:v>-11</c:v>
                </c:pt>
                <c:pt idx="58298">
                  <c:v>-11</c:v>
                </c:pt>
                <c:pt idx="58299">
                  <c:v>-24</c:v>
                </c:pt>
                <c:pt idx="58300">
                  <c:v>-18</c:v>
                </c:pt>
                <c:pt idx="58301">
                  <c:v>-25</c:v>
                </c:pt>
                <c:pt idx="58302">
                  <c:v>-26</c:v>
                </c:pt>
                <c:pt idx="58303">
                  <c:v>-20</c:v>
                </c:pt>
                <c:pt idx="58304">
                  <c:v>-16</c:v>
                </c:pt>
                <c:pt idx="58305">
                  <c:v>-39</c:v>
                </c:pt>
                <c:pt idx="58306">
                  <c:v>-21</c:v>
                </c:pt>
                <c:pt idx="58307">
                  <c:v>-28</c:v>
                </c:pt>
                <c:pt idx="58308">
                  <c:v>-15</c:v>
                </c:pt>
                <c:pt idx="58309">
                  <c:v>-11</c:v>
                </c:pt>
                <c:pt idx="58310">
                  <c:v>-26</c:v>
                </c:pt>
                <c:pt idx="58311">
                  <c:v>-40</c:v>
                </c:pt>
                <c:pt idx="58312">
                  <c:v>-27</c:v>
                </c:pt>
                <c:pt idx="58313">
                  <c:v>-32</c:v>
                </c:pt>
                <c:pt idx="58314">
                  <c:v>-17</c:v>
                </c:pt>
                <c:pt idx="58315">
                  <c:v>-20</c:v>
                </c:pt>
                <c:pt idx="58316">
                  <c:v>-19</c:v>
                </c:pt>
                <c:pt idx="58317">
                  <c:v>-23</c:v>
                </c:pt>
                <c:pt idx="58318">
                  <c:v>-22</c:v>
                </c:pt>
                <c:pt idx="58319">
                  <c:v>-21</c:v>
                </c:pt>
                <c:pt idx="58320">
                  <c:v>-24</c:v>
                </c:pt>
                <c:pt idx="58321">
                  <c:v>-24</c:v>
                </c:pt>
                <c:pt idx="58322">
                  <c:v>-27</c:v>
                </c:pt>
                <c:pt idx="58323">
                  <c:v>-25</c:v>
                </c:pt>
                <c:pt idx="58324">
                  <c:v>-30</c:v>
                </c:pt>
                <c:pt idx="58325">
                  <c:v>-19</c:v>
                </c:pt>
                <c:pt idx="58326">
                  <c:v>-29</c:v>
                </c:pt>
                <c:pt idx="58327">
                  <c:v>-17</c:v>
                </c:pt>
                <c:pt idx="58328">
                  <c:v>-22</c:v>
                </c:pt>
                <c:pt idx="58329">
                  <c:v>-30</c:v>
                </c:pt>
                <c:pt idx="58330">
                  <c:v>-26</c:v>
                </c:pt>
                <c:pt idx="58331">
                  <c:v>-23</c:v>
                </c:pt>
                <c:pt idx="58332">
                  <c:v>-11</c:v>
                </c:pt>
                <c:pt idx="58333">
                  <c:v>10</c:v>
                </c:pt>
                <c:pt idx="58334">
                  <c:v>-14</c:v>
                </c:pt>
                <c:pt idx="58335">
                  <c:v>-35</c:v>
                </c:pt>
                <c:pt idx="58336">
                  <c:v>-33</c:v>
                </c:pt>
                <c:pt idx="58337">
                  <c:v>-42</c:v>
                </c:pt>
                <c:pt idx="58338">
                  <c:v>-32</c:v>
                </c:pt>
                <c:pt idx="58339">
                  <c:v>-27</c:v>
                </c:pt>
                <c:pt idx="58340">
                  <c:v>-28</c:v>
                </c:pt>
                <c:pt idx="58341">
                  <c:v>-32</c:v>
                </c:pt>
                <c:pt idx="58342">
                  <c:v>-17</c:v>
                </c:pt>
                <c:pt idx="58343">
                  <c:v>-13</c:v>
                </c:pt>
                <c:pt idx="58344">
                  <c:v>-17</c:v>
                </c:pt>
                <c:pt idx="58345">
                  <c:v>-32</c:v>
                </c:pt>
                <c:pt idx="58346">
                  <c:v>-23</c:v>
                </c:pt>
                <c:pt idx="58347">
                  <c:v>-43</c:v>
                </c:pt>
                <c:pt idx="58348">
                  <c:v>-26</c:v>
                </c:pt>
                <c:pt idx="58349">
                  <c:v>-27</c:v>
                </c:pt>
                <c:pt idx="58350">
                  <c:v>-33</c:v>
                </c:pt>
                <c:pt idx="58351">
                  <c:v>-32</c:v>
                </c:pt>
                <c:pt idx="58352">
                  <c:v>-28</c:v>
                </c:pt>
                <c:pt idx="58353">
                  <c:v>-33</c:v>
                </c:pt>
                <c:pt idx="58354">
                  <c:v>-21</c:v>
                </c:pt>
                <c:pt idx="58355">
                  <c:v>-39</c:v>
                </c:pt>
                <c:pt idx="58356">
                  <c:v>-34</c:v>
                </c:pt>
                <c:pt idx="58357">
                  <c:v>-45</c:v>
                </c:pt>
                <c:pt idx="58358">
                  <c:v>-44</c:v>
                </c:pt>
                <c:pt idx="58359">
                  <c:v>-36</c:v>
                </c:pt>
                <c:pt idx="58360">
                  <c:v>-38</c:v>
                </c:pt>
                <c:pt idx="58361">
                  <c:v>-2</c:v>
                </c:pt>
                <c:pt idx="58362">
                  <c:v>-36</c:v>
                </c:pt>
                <c:pt idx="58363">
                  <c:v>-60</c:v>
                </c:pt>
                <c:pt idx="58364">
                  <c:v>-29</c:v>
                </c:pt>
                <c:pt idx="58365">
                  <c:v>-29</c:v>
                </c:pt>
                <c:pt idx="58366">
                  <c:v>-34</c:v>
                </c:pt>
                <c:pt idx="58367">
                  <c:v>-28</c:v>
                </c:pt>
                <c:pt idx="58368">
                  <c:v>-38</c:v>
                </c:pt>
                <c:pt idx="58369">
                  <c:v>-20</c:v>
                </c:pt>
                <c:pt idx="58370">
                  <c:v>-22</c:v>
                </c:pt>
                <c:pt idx="58371">
                  <c:v>-27</c:v>
                </c:pt>
                <c:pt idx="58372">
                  <c:v>-24</c:v>
                </c:pt>
                <c:pt idx="58373">
                  <c:v>-23</c:v>
                </c:pt>
                <c:pt idx="58374">
                  <c:v>-17</c:v>
                </c:pt>
                <c:pt idx="58375">
                  <c:v>-30</c:v>
                </c:pt>
                <c:pt idx="58376">
                  <c:v>-27</c:v>
                </c:pt>
                <c:pt idx="58377">
                  <c:v>-7</c:v>
                </c:pt>
                <c:pt idx="58378">
                  <c:v>-42</c:v>
                </c:pt>
                <c:pt idx="58379">
                  <c:v>-36</c:v>
                </c:pt>
                <c:pt idx="58380">
                  <c:v>-37</c:v>
                </c:pt>
                <c:pt idx="58381">
                  <c:v>-36</c:v>
                </c:pt>
                <c:pt idx="58382">
                  <c:v>-16</c:v>
                </c:pt>
                <c:pt idx="58383">
                  <c:v>-21</c:v>
                </c:pt>
                <c:pt idx="58384">
                  <c:v>-24</c:v>
                </c:pt>
                <c:pt idx="58385">
                  <c:v>-32</c:v>
                </c:pt>
                <c:pt idx="58386">
                  <c:v>-18</c:v>
                </c:pt>
                <c:pt idx="58387">
                  <c:v>-27</c:v>
                </c:pt>
                <c:pt idx="58388">
                  <c:v>-14</c:v>
                </c:pt>
                <c:pt idx="58389">
                  <c:v>-35</c:v>
                </c:pt>
                <c:pt idx="58390">
                  <c:v>-21</c:v>
                </c:pt>
                <c:pt idx="58391">
                  <c:v>-29</c:v>
                </c:pt>
                <c:pt idx="58392">
                  <c:v>-30</c:v>
                </c:pt>
                <c:pt idx="58393">
                  <c:v>-27</c:v>
                </c:pt>
                <c:pt idx="58394">
                  <c:v>-27</c:v>
                </c:pt>
                <c:pt idx="58395">
                  <c:v>-19</c:v>
                </c:pt>
                <c:pt idx="58396">
                  <c:v>-29</c:v>
                </c:pt>
                <c:pt idx="58397">
                  <c:v>-25</c:v>
                </c:pt>
                <c:pt idx="58398">
                  <c:v>-19</c:v>
                </c:pt>
                <c:pt idx="58399">
                  <c:v>-18</c:v>
                </c:pt>
                <c:pt idx="58400">
                  <c:v>-23</c:v>
                </c:pt>
                <c:pt idx="58401">
                  <c:v>-25</c:v>
                </c:pt>
                <c:pt idx="58402">
                  <c:v>-22</c:v>
                </c:pt>
                <c:pt idx="58403">
                  <c:v>-43</c:v>
                </c:pt>
                <c:pt idx="58404">
                  <c:v>-39</c:v>
                </c:pt>
                <c:pt idx="58405">
                  <c:v>-20</c:v>
                </c:pt>
                <c:pt idx="58406">
                  <c:v>-21</c:v>
                </c:pt>
                <c:pt idx="58407">
                  <c:v>-20</c:v>
                </c:pt>
                <c:pt idx="58408">
                  <c:v>-26</c:v>
                </c:pt>
                <c:pt idx="58409">
                  <c:v>-14</c:v>
                </c:pt>
                <c:pt idx="58410">
                  <c:v>-4</c:v>
                </c:pt>
                <c:pt idx="58411">
                  <c:v>-23</c:v>
                </c:pt>
                <c:pt idx="58412">
                  <c:v>16</c:v>
                </c:pt>
                <c:pt idx="58413">
                  <c:v>-11</c:v>
                </c:pt>
                <c:pt idx="58414">
                  <c:v>-25</c:v>
                </c:pt>
                <c:pt idx="58415">
                  <c:v>-22</c:v>
                </c:pt>
                <c:pt idx="58416">
                  <c:v>-26</c:v>
                </c:pt>
                <c:pt idx="58417">
                  <c:v>-48</c:v>
                </c:pt>
                <c:pt idx="58418">
                  <c:v>-43</c:v>
                </c:pt>
                <c:pt idx="58419">
                  <c:v>-43</c:v>
                </c:pt>
                <c:pt idx="58420">
                  <c:v>-53</c:v>
                </c:pt>
                <c:pt idx="58421">
                  <c:v>-16</c:v>
                </c:pt>
                <c:pt idx="58422">
                  <c:v>-22</c:v>
                </c:pt>
                <c:pt idx="58423">
                  <c:v>-22</c:v>
                </c:pt>
                <c:pt idx="58424">
                  <c:v>-16</c:v>
                </c:pt>
                <c:pt idx="58425">
                  <c:v>-26</c:v>
                </c:pt>
                <c:pt idx="58426">
                  <c:v>-26</c:v>
                </c:pt>
                <c:pt idx="58427">
                  <c:v>-38</c:v>
                </c:pt>
                <c:pt idx="58428">
                  <c:v>5</c:v>
                </c:pt>
                <c:pt idx="58429">
                  <c:v>-10</c:v>
                </c:pt>
                <c:pt idx="58430">
                  <c:v>-30</c:v>
                </c:pt>
                <c:pt idx="58431">
                  <c:v>-18</c:v>
                </c:pt>
                <c:pt idx="58432">
                  <c:v>-9</c:v>
                </c:pt>
                <c:pt idx="58433">
                  <c:v>-13</c:v>
                </c:pt>
                <c:pt idx="58434">
                  <c:v>-10</c:v>
                </c:pt>
                <c:pt idx="58435">
                  <c:v>-16</c:v>
                </c:pt>
                <c:pt idx="58436">
                  <c:v>-3</c:v>
                </c:pt>
                <c:pt idx="58437">
                  <c:v>-28</c:v>
                </c:pt>
                <c:pt idx="58438">
                  <c:v>-23</c:v>
                </c:pt>
                <c:pt idx="58439">
                  <c:v>-19</c:v>
                </c:pt>
                <c:pt idx="58440">
                  <c:v>-33</c:v>
                </c:pt>
                <c:pt idx="58441">
                  <c:v>-43</c:v>
                </c:pt>
                <c:pt idx="58442">
                  <c:v>-17</c:v>
                </c:pt>
                <c:pt idx="58443">
                  <c:v>-28</c:v>
                </c:pt>
                <c:pt idx="58444">
                  <c:v>-37</c:v>
                </c:pt>
                <c:pt idx="58445">
                  <c:v>-26</c:v>
                </c:pt>
                <c:pt idx="58446">
                  <c:v>-26</c:v>
                </c:pt>
                <c:pt idx="58447">
                  <c:v>-25</c:v>
                </c:pt>
                <c:pt idx="58448">
                  <c:v>-20</c:v>
                </c:pt>
                <c:pt idx="58449">
                  <c:v>-36</c:v>
                </c:pt>
                <c:pt idx="58450">
                  <c:v>-37</c:v>
                </c:pt>
                <c:pt idx="58451">
                  <c:v>-35</c:v>
                </c:pt>
                <c:pt idx="58452">
                  <c:v>-25</c:v>
                </c:pt>
                <c:pt idx="58453">
                  <c:v>-20</c:v>
                </c:pt>
                <c:pt idx="58454">
                  <c:v>-25</c:v>
                </c:pt>
                <c:pt idx="58455">
                  <c:v>-25</c:v>
                </c:pt>
                <c:pt idx="58456">
                  <c:v>-23</c:v>
                </c:pt>
                <c:pt idx="58457">
                  <c:v>-28</c:v>
                </c:pt>
                <c:pt idx="58458">
                  <c:v>-18</c:v>
                </c:pt>
                <c:pt idx="58459">
                  <c:v>-25</c:v>
                </c:pt>
                <c:pt idx="58460">
                  <c:v>-12</c:v>
                </c:pt>
                <c:pt idx="58461">
                  <c:v>-50</c:v>
                </c:pt>
                <c:pt idx="58462">
                  <c:v>-39</c:v>
                </c:pt>
                <c:pt idx="58463">
                  <c:v>-40</c:v>
                </c:pt>
                <c:pt idx="58464">
                  <c:v>-32</c:v>
                </c:pt>
                <c:pt idx="58465">
                  <c:v>-25</c:v>
                </c:pt>
                <c:pt idx="58466">
                  <c:v>-15</c:v>
                </c:pt>
                <c:pt idx="58467">
                  <c:v>-35</c:v>
                </c:pt>
                <c:pt idx="58468">
                  <c:v>-24</c:v>
                </c:pt>
                <c:pt idx="58469">
                  <c:v>-21</c:v>
                </c:pt>
                <c:pt idx="58470">
                  <c:v>-22</c:v>
                </c:pt>
                <c:pt idx="58471">
                  <c:v>-20</c:v>
                </c:pt>
                <c:pt idx="58472">
                  <c:v>-16</c:v>
                </c:pt>
                <c:pt idx="58473">
                  <c:v>-12</c:v>
                </c:pt>
                <c:pt idx="58474">
                  <c:v>-23</c:v>
                </c:pt>
                <c:pt idx="58475">
                  <c:v>-34</c:v>
                </c:pt>
                <c:pt idx="58476">
                  <c:v>-16</c:v>
                </c:pt>
                <c:pt idx="58477">
                  <c:v>-18</c:v>
                </c:pt>
                <c:pt idx="58478">
                  <c:v>-15</c:v>
                </c:pt>
                <c:pt idx="58479">
                  <c:v>-11</c:v>
                </c:pt>
                <c:pt idx="58480">
                  <c:v>-23</c:v>
                </c:pt>
                <c:pt idx="58481">
                  <c:v>-17</c:v>
                </c:pt>
                <c:pt idx="58482">
                  <c:v>-21</c:v>
                </c:pt>
                <c:pt idx="58483">
                  <c:v>-26</c:v>
                </c:pt>
                <c:pt idx="58484">
                  <c:v>-19</c:v>
                </c:pt>
                <c:pt idx="58485">
                  <c:v>-23</c:v>
                </c:pt>
                <c:pt idx="58486">
                  <c:v>-27</c:v>
                </c:pt>
                <c:pt idx="58487">
                  <c:v>-16</c:v>
                </c:pt>
                <c:pt idx="58488">
                  <c:v>-26</c:v>
                </c:pt>
                <c:pt idx="58489">
                  <c:v>-22</c:v>
                </c:pt>
                <c:pt idx="58490">
                  <c:v>-29</c:v>
                </c:pt>
                <c:pt idx="58491">
                  <c:v>-16</c:v>
                </c:pt>
                <c:pt idx="58492">
                  <c:v>-25</c:v>
                </c:pt>
                <c:pt idx="58493">
                  <c:v>-27</c:v>
                </c:pt>
                <c:pt idx="58494">
                  <c:v>-19</c:v>
                </c:pt>
                <c:pt idx="58495">
                  <c:v>-15</c:v>
                </c:pt>
                <c:pt idx="58496">
                  <c:v>-24</c:v>
                </c:pt>
                <c:pt idx="58497">
                  <c:v>-6</c:v>
                </c:pt>
                <c:pt idx="58498">
                  <c:v>-27</c:v>
                </c:pt>
                <c:pt idx="58499">
                  <c:v>-14</c:v>
                </c:pt>
                <c:pt idx="58500">
                  <c:v>-29</c:v>
                </c:pt>
                <c:pt idx="58501">
                  <c:v>-27</c:v>
                </c:pt>
                <c:pt idx="58502">
                  <c:v>-26</c:v>
                </c:pt>
                <c:pt idx="58503">
                  <c:v>-16</c:v>
                </c:pt>
                <c:pt idx="58504">
                  <c:v>-37</c:v>
                </c:pt>
                <c:pt idx="58505">
                  <c:v>-35</c:v>
                </c:pt>
                <c:pt idx="58506">
                  <c:v>-25</c:v>
                </c:pt>
                <c:pt idx="58507">
                  <c:v>-15</c:v>
                </c:pt>
                <c:pt idx="58508">
                  <c:v>-23</c:v>
                </c:pt>
                <c:pt idx="58509">
                  <c:v>-41</c:v>
                </c:pt>
                <c:pt idx="58510">
                  <c:v>-15</c:v>
                </c:pt>
                <c:pt idx="58511">
                  <c:v>2</c:v>
                </c:pt>
                <c:pt idx="58512">
                  <c:v>-10</c:v>
                </c:pt>
                <c:pt idx="58513">
                  <c:v>-5</c:v>
                </c:pt>
                <c:pt idx="58514">
                  <c:v>-8</c:v>
                </c:pt>
                <c:pt idx="58515">
                  <c:v>-12</c:v>
                </c:pt>
                <c:pt idx="58516">
                  <c:v>-16</c:v>
                </c:pt>
                <c:pt idx="58517">
                  <c:v>-18</c:v>
                </c:pt>
                <c:pt idx="58518">
                  <c:v>-25</c:v>
                </c:pt>
                <c:pt idx="58519">
                  <c:v>-22</c:v>
                </c:pt>
                <c:pt idx="58520">
                  <c:v>-47</c:v>
                </c:pt>
                <c:pt idx="58521">
                  <c:v>-39</c:v>
                </c:pt>
                <c:pt idx="58522">
                  <c:v>-22</c:v>
                </c:pt>
                <c:pt idx="58523">
                  <c:v>-39</c:v>
                </c:pt>
                <c:pt idx="58524">
                  <c:v>-34</c:v>
                </c:pt>
                <c:pt idx="58525">
                  <c:v>-25</c:v>
                </c:pt>
                <c:pt idx="58526">
                  <c:v>-27</c:v>
                </c:pt>
                <c:pt idx="58527">
                  <c:v>-18</c:v>
                </c:pt>
                <c:pt idx="58528">
                  <c:v>-22</c:v>
                </c:pt>
                <c:pt idx="58529">
                  <c:v>-15</c:v>
                </c:pt>
                <c:pt idx="58530">
                  <c:v>-18</c:v>
                </c:pt>
                <c:pt idx="58531">
                  <c:v>-24</c:v>
                </c:pt>
                <c:pt idx="58532">
                  <c:v>-29</c:v>
                </c:pt>
                <c:pt idx="58533">
                  <c:v>-21</c:v>
                </c:pt>
                <c:pt idx="58534">
                  <c:v>-20</c:v>
                </c:pt>
                <c:pt idx="58535">
                  <c:v>-25</c:v>
                </c:pt>
                <c:pt idx="58536">
                  <c:v>-36</c:v>
                </c:pt>
                <c:pt idx="58537">
                  <c:v>-44</c:v>
                </c:pt>
                <c:pt idx="58538">
                  <c:v>-39</c:v>
                </c:pt>
                <c:pt idx="58539">
                  <c:v>-47</c:v>
                </c:pt>
                <c:pt idx="58540">
                  <c:v>-12</c:v>
                </c:pt>
                <c:pt idx="58541">
                  <c:v>-30</c:v>
                </c:pt>
                <c:pt idx="58542">
                  <c:v>-39</c:v>
                </c:pt>
                <c:pt idx="58543">
                  <c:v>-28</c:v>
                </c:pt>
                <c:pt idx="58544">
                  <c:v>-22</c:v>
                </c:pt>
                <c:pt idx="58545">
                  <c:v>-22</c:v>
                </c:pt>
                <c:pt idx="58546">
                  <c:v>-22</c:v>
                </c:pt>
                <c:pt idx="58547">
                  <c:v>-27</c:v>
                </c:pt>
                <c:pt idx="58548">
                  <c:v>-18</c:v>
                </c:pt>
                <c:pt idx="58549">
                  <c:v>-12</c:v>
                </c:pt>
                <c:pt idx="58550">
                  <c:v>-23</c:v>
                </c:pt>
                <c:pt idx="58551">
                  <c:v>-12</c:v>
                </c:pt>
                <c:pt idx="58552">
                  <c:v>-24</c:v>
                </c:pt>
                <c:pt idx="58553">
                  <c:v>-18</c:v>
                </c:pt>
                <c:pt idx="58554">
                  <c:v>-15</c:v>
                </c:pt>
                <c:pt idx="58555">
                  <c:v>-18</c:v>
                </c:pt>
                <c:pt idx="58556">
                  <c:v>-18</c:v>
                </c:pt>
                <c:pt idx="58557">
                  <c:v>-17</c:v>
                </c:pt>
                <c:pt idx="58558">
                  <c:v>-17</c:v>
                </c:pt>
                <c:pt idx="58559">
                  <c:v>-14</c:v>
                </c:pt>
                <c:pt idx="58560">
                  <c:v>-19</c:v>
                </c:pt>
                <c:pt idx="58561">
                  <c:v>-13</c:v>
                </c:pt>
                <c:pt idx="58562">
                  <c:v>-16</c:v>
                </c:pt>
                <c:pt idx="58563">
                  <c:v>-18</c:v>
                </c:pt>
                <c:pt idx="58564">
                  <c:v>-14</c:v>
                </c:pt>
                <c:pt idx="58565">
                  <c:v>-16</c:v>
                </c:pt>
                <c:pt idx="58566">
                  <c:v>-14</c:v>
                </c:pt>
                <c:pt idx="58567">
                  <c:v>-26</c:v>
                </c:pt>
                <c:pt idx="58568">
                  <c:v>-34</c:v>
                </c:pt>
                <c:pt idx="58569">
                  <c:v>-39</c:v>
                </c:pt>
                <c:pt idx="58570">
                  <c:v>-36</c:v>
                </c:pt>
                <c:pt idx="58571">
                  <c:v>-37</c:v>
                </c:pt>
                <c:pt idx="58572">
                  <c:v>-38</c:v>
                </c:pt>
                <c:pt idx="58573">
                  <c:v>-40</c:v>
                </c:pt>
                <c:pt idx="58574">
                  <c:v>-21</c:v>
                </c:pt>
                <c:pt idx="58575">
                  <c:v>-37</c:v>
                </c:pt>
                <c:pt idx="58576">
                  <c:v>-37</c:v>
                </c:pt>
                <c:pt idx="58577">
                  <c:v>-39</c:v>
                </c:pt>
                <c:pt idx="58578">
                  <c:v>-43</c:v>
                </c:pt>
                <c:pt idx="58579">
                  <c:v>-31</c:v>
                </c:pt>
                <c:pt idx="58580">
                  <c:v>-35</c:v>
                </c:pt>
                <c:pt idx="58581">
                  <c:v>-34</c:v>
                </c:pt>
                <c:pt idx="58582">
                  <c:v>-33</c:v>
                </c:pt>
                <c:pt idx="58583">
                  <c:v>-36</c:v>
                </c:pt>
                <c:pt idx="58584">
                  <c:v>-32</c:v>
                </c:pt>
                <c:pt idx="58585">
                  <c:v>-44</c:v>
                </c:pt>
                <c:pt idx="58586">
                  <c:v>-34</c:v>
                </c:pt>
                <c:pt idx="58587">
                  <c:v>-23</c:v>
                </c:pt>
                <c:pt idx="58588">
                  <c:v>-22</c:v>
                </c:pt>
                <c:pt idx="58589">
                  <c:v>-21</c:v>
                </c:pt>
                <c:pt idx="58590">
                  <c:v>-21</c:v>
                </c:pt>
                <c:pt idx="58591">
                  <c:v>-21</c:v>
                </c:pt>
                <c:pt idx="58592">
                  <c:v>-21</c:v>
                </c:pt>
                <c:pt idx="58593">
                  <c:v>-17</c:v>
                </c:pt>
                <c:pt idx="58594">
                  <c:v>-20</c:v>
                </c:pt>
                <c:pt idx="58595">
                  <c:v>-25</c:v>
                </c:pt>
                <c:pt idx="58596">
                  <c:v>-21</c:v>
                </c:pt>
                <c:pt idx="58597">
                  <c:v>-19</c:v>
                </c:pt>
                <c:pt idx="58598">
                  <c:v>-16</c:v>
                </c:pt>
                <c:pt idx="58599">
                  <c:v>-28</c:v>
                </c:pt>
                <c:pt idx="58600">
                  <c:v>-38</c:v>
                </c:pt>
                <c:pt idx="58601">
                  <c:v>-34</c:v>
                </c:pt>
                <c:pt idx="58602">
                  <c:v>-37</c:v>
                </c:pt>
                <c:pt idx="58603">
                  <c:v>-32</c:v>
                </c:pt>
                <c:pt idx="58604">
                  <c:v>-32</c:v>
                </c:pt>
                <c:pt idx="58605">
                  <c:v>-40</c:v>
                </c:pt>
                <c:pt idx="58606">
                  <c:v>-45</c:v>
                </c:pt>
                <c:pt idx="58607">
                  <c:v>-46</c:v>
                </c:pt>
                <c:pt idx="58608">
                  <c:v>-56</c:v>
                </c:pt>
                <c:pt idx="58609">
                  <c:v>-37</c:v>
                </c:pt>
                <c:pt idx="58610">
                  <c:v>-32</c:v>
                </c:pt>
                <c:pt idx="58611">
                  <c:v>-16</c:v>
                </c:pt>
                <c:pt idx="58612">
                  <c:v>-31</c:v>
                </c:pt>
                <c:pt idx="58613">
                  <c:v>-41</c:v>
                </c:pt>
                <c:pt idx="58614">
                  <c:v>-24</c:v>
                </c:pt>
                <c:pt idx="58615">
                  <c:v>-35</c:v>
                </c:pt>
                <c:pt idx="58616">
                  <c:v>-28</c:v>
                </c:pt>
                <c:pt idx="58617">
                  <c:v>-20</c:v>
                </c:pt>
                <c:pt idx="58618">
                  <c:v>-23</c:v>
                </c:pt>
                <c:pt idx="58619">
                  <c:v>-29</c:v>
                </c:pt>
                <c:pt idx="58620">
                  <c:v>-43</c:v>
                </c:pt>
                <c:pt idx="58621">
                  <c:v>-33</c:v>
                </c:pt>
                <c:pt idx="58622">
                  <c:v>-34</c:v>
                </c:pt>
                <c:pt idx="58623">
                  <c:v>-6</c:v>
                </c:pt>
                <c:pt idx="58624">
                  <c:v>-29</c:v>
                </c:pt>
                <c:pt idx="58625">
                  <c:v>-30</c:v>
                </c:pt>
                <c:pt idx="58626">
                  <c:v>-29</c:v>
                </c:pt>
                <c:pt idx="58627">
                  <c:v>-33</c:v>
                </c:pt>
                <c:pt idx="58628">
                  <c:v>-25</c:v>
                </c:pt>
                <c:pt idx="58629">
                  <c:v>-25</c:v>
                </c:pt>
                <c:pt idx="58630">
                  <c:v>-24</c:v>
                </c:pt>
                <c:pt idx="58631">
                  <c:v>-28</c:v>
                </c:pt>
                <c:pt idx="58632">
                  <c:v>-27</c:v>
                </c:pt>
                <c:pt idx="58633">
                  <c:v>-30</c:v>
                </c:pt>
                <c:pt idx="58634">
                  <c:v>-28</c:v>
                </c:pt>
                <c:pt idx="58635">
                  <c:v>-28</c:v>
                </c:pt>
                <c:pt idx="58636">
                  <c:v>-30</c:v>
                </c:pt>
                <c:pt idx="58637">
                  <c:v>-29</c:v>
                </c:pt>
                <c:pt idx="58638">
                  <c:v>-26</c:v>
                </c:pt>
                <c:pt idx="58639">
                  <c:v>-24</c:v>
                </c:pt>
                <c:pt idx="58640">
                  <c:v>-26</c:v>
                </c:pt>
                <c:pt idx="58641">
                  <c:v>-21</c:v>
                </c:pt>
                <c:pt idx="58642">
                  <c:v>-21</c:v>
                </c:pt>
                <c:pt idx="58643">
                  <c:v>-23</c:v>
                </c:pt>
                <c:pt idx="58644">
                  <c:v>-27</c:v>
                </c:pt>
                <c:pt idx="58645">
                  <c:v>-22</c:v>
                </c:pt>
                <c:pt idx="58646">
                  <c:v>-23</c:v>
                </c:pt>
                <c:pt idx="58647">
                  <c:v>-24</c:v>
                </c:pt>
                <c:pt idx="58648">
                  <c:v>-29</c:v>
                </c:pt>
                <c:pt idx="58649">
                  <c:v>-17</c:v>
                </c:pt>
                <c:pt idx="58650">
                  <c:v>-28</c:v>
                </c:pt>
                <c:pt idx="58651">
                  <c:v>-31</c:v>
                </c:pt>
                <c:pt idx="58652">
                  <c:v>-13</c:v>
                </c:pt>
                <c:pt idx="58653">
                  <c:v>-27</c:v>
                </c:pt>
                <c:pt idx="58654">
                  <c:v>0</c:v>
                </c:pt>
                <c:pt idx="58655">
                  <c:v>-25</c:v>
                </c:pt>
                <c:pt idx="58656">
                  <c:v>-28</c:v>
                </c:pt>
                <c:pt idx="58657">
                  <c:v>-5</c:v>
                </c:pt>
                <c:pt idx="58658">
                  <c:v>-32</c:v>
                </c:pt>
                <c:pt idx="58659">
                  <c:v>-19</c:v>
                </c:pt>
                <c:pt idx="58660">
                  <c:v>-21</c:v>
                </c:pt>
                <c:pt idx="58661">
                  <c:v>-28</c:v>
                </c:pt>
                <c:pt idx="58662">
                  <c:v>-26</c:v>
                </c:pt>
                <c:pt idx="58663">
                  <c:v>-24</c:v>
                </c:pt>
                <c:pt idx="58664">
                  <c:v>-31</c:v>
                </c:pt>
                <c:pt idx="58665">
                  <c:v>-26</c:v>
                </c:pt>
                <c:pt idx="58666">
                  <c:v>-16</c:v>
                </c:pt>
                <c:pt idx="58667">
                  <c:v>-26</c:v>
                </c:pt>
                <c:pt idx="58668">
                  <c:v>-30</c:v>
                </c:pt>
                <c:pt idx="58669">
                  <c:v>-49</c:v>
                </c:pt>
                <c:pt idx="58670">
                  <c:v>-37</c:v>
                </c:pt>
                <c:pt idx="58671">
                  <c:v>-47</c:v>
                </c:pt>
                <c:pt idx="58672">
                  <c:v>-24</c:v>
                </c:pt>
                <c:pt idx="58673">
                  <c:v>-58</c:v>
                </c:pt>
                <c:pt idx="58674">
                  <c:v>-50</c:v>
                </c:pt>
                <c:pt idx="58675">
                  <c:v>-50</c:v>
                </c:pt>
                <c:pt idx="58676">
                  <c:v>-51</c:v>
                </c:pt>
                <c:pt idx="58677">
                  <c:v>-56</c:v>
                </c:pt>
                <c:pt idx="58678">
                  <c:v>-56</c:v>
                </c:pt>
                <c:pt idx="58679">
                  <c:v>-57</c:v>
                </c:pt>
                <c:pt idx="58680">
                  <c:v>-58</c:v>
                </c:pt>
                <c:pt idx="58681">
                  <c:v>-57</c:v>
                </c:pt>
                <c:pt idx="58682">
                  <c:v>-50</c:v>
                </c:pt>
                <c:pt idx="58683">
                  <c:v>-53</c:v>
                </c:pt>
                <c:pt idx="58684">
                  <c:v>-61</c:v>
                </c:pt>
                <c:pt idx="58685">
                  <c:v>-76</c:v>
                </c:pt>
                <c:pt idx="58686">
                  <c:v>-76</c:v>
                </c:pt>
                <c:pt idx="58687">
                  <c:v>-57</c:v>
                </c:pt>
                <c:pt idx="58688">
                  <c:v>-54</c:v>
                </c:pt>
                <c:pt idx="58689">
                  <c:v>-47</c:v>
                </c:pt>
                <c:pt idx="58690">
                  <c:v>-49</c:v>
                </c:pt>
                <c:pt idx="58691">
                  <c:v>-43</c:v>
                </c:pt>
                <c:pt idx="58692">
                  <c:v>-51</c:v>
                </c:pt>
                <c:pt idx="58693">
                  <c:v>-48</c:v>
                </c:pt>
                <c:pt idx="58694">
                  <c:v>-38</c:v>
                </c:pt>
                <c:pt idx="58695">
                  <c:v>-59</c:v>
                </c:pt>
                <c:pt idx="58696">
                  <c:v>-54</c:v>
                </c:pt>
                <c:pt idx="58697">
                  <c:v>-16</c:v>
                </c:pt>
                <c:pt idx="58698">
                  <c:v>-9</c:v>
                </c:pt>
                <c:pt idx="58699">
                  <c:v>-32</c:v>
                </c:pt>
                <c:pt idx="58700">
                  <c:v>-26</c:v>
                </c:pt>
                <c:pt idx="58701">
                  <c:v>-24</c:v>
                </c:pt>
                <c:pt idx="58702">
                  <c:v>-37</c:v>
                </c:pt>
                <c:pt idx="58703">
                  <c:v>-34</c:v>
                </c:pt>
                <c:pt idx="58704">
                  <c:v>-30</c:v>
                </c:pt>
                <c:pt idx="58705">
                  <c:v>-35</c:v>
                </c:pt>
                <c:pt idx="58706">
                  <c:v>-38</c:v>
                </c:pt>
                <c:pt idx="58707">
                  <c:v>-35</c:v>
                </c:pt>
                <c:pt idx="58708">
                  <c:v>-30</c:v>
                </c:pt>
                <c:pt idx="58709">
                  <c:v>-29</c:v>
                </c:pt>
                <c:pt idx="58710">
                  <c:v>-25</c:v>
                </c:pt>
                <c:pt idx="58711">
                  <c:v>-22</c:v>
                </c:pt>
                <c:pt idx="58712">
                  <c:v>-30</c:v>
                </c:pt>
                <c:pt idx="58713">
                  <c:v>-32</c:v>
                </c:pt>
                <c:pt idx="58714">
                  <c:v>-27</c:v>
                </c:pt>
                <c:pt idx="58715">
                  <c:v>-25</c:v>
                </c:pt>
                <c:pt idx="58716">
                  <c:v>-32</c:v>
                </c:pt>
                <c:pt idx="58717">
                  <c:v>-28</c:v>
                </c:pt>
                <c:pt idx="58718">
                  <c:v>-34</c:v>
                </c:pt>
                <c:pt idx="58719">
                  <c:v>-32</c:v>
                </c:pt>
                <c:pt idx="58720">
                  <c:v>-37</c:v>
                </c:pt>
                <c:pt idx="58721">
                  <c:v>-32</c:v>
                </c:pt>
                <c:pt idx="58722">
                  <c:v>-38</c:v>
                </c:pt>
                <c:pt idx="58723">
                  <c:v>-25</c:v>
                </c:pt>
                <c:pt idx="58724">
                  <c:v>-33</c:v>
                </c:pt>
                <c:pt idx="58725">
                  <c:v>-35</c:v>
                </c:pt>
                <c:pt idx="58726">
                  <c:v>-36</c:v>
                </c:pt>
                <c:pt idx="58727">
                  <c:v>-32</c:v>
                </c:pt>
                <c:pt idx="58728">
                  <c:v>-36</c:v>
                </c:pt>
                <c:pt idx="58729">
                  <c:v>-38</c:v>
                </c:pt>
                <c:pt idx="58730">
                  <c:v>-38</c:v>
                </c:pt>
                <c:pt idx="58731">
                  <c:v>-33</c:v>
                </c:pt>
                <c:pt idx="58732">
                  <c:v>-40</c:v>
                </c:pt>
                <c:pt idx="58733">
                  <c:v>-33</c:v>
                </c:pt>
                <c:pt idx="58734">
                  <c:v>-44</c:v>
                </c:pt>
                <c:pt idx="58735">
                  <c:v>-37</c:v>
                </c:pt>
                <c:pt idx="58736">
                  <c:v>-43</c:v>
                </c:pt>
                <c:pt idx="58737">
                  <c:v>-47</c:v>
                </c:pt>
                <c:pt idx="58738">
                  <c:v>-45</c:v>
                </c:pt>
                <c:pt idx="58739">
                  <c:v>-53</c:v>
                </c:pt>
                <c:pt idx="58740">
                  <c:v>-55</c:v>
                </c:pt>
                <c:pt idx="58741">
                  <c:v>-52</c:v>
                </c:pt>
                <c:pt idx="58742">
                  <c:v>-40</c:v>
                </c:pt>
                <c:pt idx="58743">
                  <c:v>-42</c:v>
                </c:pt>
                <c:pt idx="58744">
                  <c:v>-45</c:v>
                </c:pt>
                <c:pt idx="58745">
                  <c:v>-33</c:v>
                </c:pt>
                <c:pt idx="58746">
                  <c:v>-42</c:v>
                </c:pt>
                <c:pt idx="58747">
                  <c:v>-40</c:v>
                </c:pt>
                <c:pt idx="58748">
                  <c:v>-41</c:v>
                </c:pt>
                <c:pt idx="58749">
                  <c:v>-45</c:v>
                </c:pt>
                <c:pt idx="58750">
                  <c:v>-46</c:v>
                </c:pt>
                <c:pt idx="58751">
                  <c:v>-49</c:v>
                </c:pt>
                <c:pt idx="58752">
                  <c:v>-45</c:v>
                </c:pt>
                <c:pt idx="58753">
                  <c:v>-49</c:v>
                </c:pt>
                <c:pt idx="58754">
                  <c:v>-52</c:v>
                </c:pt>
                <c:pt idx="58755">
                  <c:v>-61</c:v>
                </c:pt>
                <c:pt idx="58756">
                  <c:v>-47</c:v>
                </c:pt>
                <c:pt idx="58757">
                  <c:v>-40</c:v>
                </c:pt>
                <c:pt idx="58758">
                  <c:v>-31</c:v>
                </c:pt>
                <c:pt idx="58759">
                  <c:v>-23</c:v>
                </c:pt>
                <c:pt idx="58760">
                  <c:v>-20</c:v>
                </c:pt>
                <c:pt idx="58761">
                  <c:v>-38</c:v>
                </c:pt>
                <c:pt idx="58762">
                  <c:v>-38</c:v>
                </c:pt>
                <c:pt idx="58763">
                  <c:v>-41</c:v>
                </c:pt>
                <c:pt idx="58764">
                  <c:v>-37</c:v>
                </c:pt>
                <c:pt idx="58765">
                  <c:v>-30</c:v>
                </c:pt>
                <c:pt idx="58766">
                  <c:v>-30</c:v>
                </c:pt>
                <c:pt idx="58767">
                  <c:v>-34</c:v>
                </c:pt>
                <c:pt idx="58768">
                  <c:v>-32</c:v>
                </c:pt>
                <c:pt idx="58769">
                  <c:v>-37</c:v>
                </c:pt>
                <c:pt idx="58770">
                  <c:v>-30</c:v>
                </c:pt>
                <c:pt idx="58771">
                  <c:v>-28</c:v>
                </c:pt>
                <c:pt idx="58772">
                  <c:v>-26</c:v>
                </c:pt>
                <c:pt idx="58773">
                  <c:v>-26</c:v>
                </c:pt>
                <c:pt idx="58774">
                  <c:v>-24</c:v>
                </c:pt>
                <c:pt idx="58775">
                  <c:v>-33</c:v>
                </c:pt>
                <c:pt idx="58776">
                  <c:v>-37</c:v>
                </c:pt>
                <c:pt idx="58777">
                  <c:v>-28</c:v>
                </c:pt>
                <c:pt idx="58778">
                  <c:v>-36</c:v>
                </c:pt>
                <c:pt idx="58779">
                  <c:v>-26</c:v>
                </c:pt>
                <c:pt idx="58780">
                  <c:v>-27</c:v>
                </c:pt>
                <c:pt idx="58781">
                  <c:v>-31</c:v>
                </c:pt>
                <c:pt idx="58782">
                  <c:v>-30</c:v>
                </c:pt>
                <c:pt idx="58783">
                  <c:v>-40</c:v>
                </c:pt>
                <c:pt idx="58784">
                  <c:v>-31</c:v>
                </c:pt>
                <c:pt idx="58785">
                  <c:v>-35</c:v>
                </c:pt>
                <c:pt idx="58786">
                  <c:v>-28</c:v>
                </c:pt>
                <c:pt idx="58787">
                  <c:v>-30</c:v>
                </c:pt>
                <c:pt idx="58788">
                  <c:v>-35</c:v>
                </c:pt>
                <c:pt idx="58789">
                  <c:v>-44</c:v>
                </c:pt>
                <c:pt idx="58790">
                  <c:v>-32</c:v>
                </c:pt>
                <c:pt idx="58791">
                  <c:v>-39</c:v>
                </c:pt>
                <c:pt idx="58792">
                  <c:v>-34</c:v>
                </c:pt>
                <c:pt idx="58793">
                  <c:v>-27</c:v>
                </c:pt>
                <c:pt idx="58794">
                  <c:v>-17</c:v>
                </c:pt>
                <c:pt idx="58795">
                  <c:v>-32</c:v>
                </c:pt>
                <c:pt idx="58796">
                  <c:v>-29</c:v>
                </c:pt>
                <c:pt idx="58797">
                  <c:v>-26</c:v>
                </c:pt>
                <c:pt idx="58798">
                  <c:v>-33</c:v>
                </c:pt>
                <c:pt idx="58799">
                  <c:v>-31</c:v>
                </c:pt>
                <c:pt idx="58800">
                  <c:v>-25</c:v>
                </c:pt>
                <c:pt idx="58801">
                  <c:v>-19</c:v>
                </c:pt>
                <c:pt idx="58802">
                  <c:v>-36</c:v>
                </c:pt>
                <c:pt idx="58803">
                  <c:v>-29</c:v>
                </c:pt>
                <c:pt idx="58804">
                  <c:v>-31</c:v>
                </c:pt>
                <c:pt idx="58805">
                  <c:v>-32</c:v>
                </c:pt>
                <c:pt idx="58806">
                  <c:v>-24</c:v>
                </c:pt>
                <c:pt idx="58807">
                  <c:v>-29</c:v>
                </c:pt>
                <c:pt idx="58808">
                  <c:v>-33</c:v>
                </c:pt>
                <c:pt idx="58809">
                  <c:v>-37</c:v>
                </c:pt>
                <c:pt idx="58810">
                  <c:v>-36</c:v>
                </c:pt>
                <c:pt idx="58811">
                  <c:v>-29</c:v>
                </c:pt>
                <c:pt idx="58812">
                  <c:v>-27</c:v>
                </c:pt>
                <c:pt idx="58813">
                  <c:v>-19</c:v>
                </c:pt>
                <c:pt idx="58814">
                  <c:v>-38</c:v>
                </c:pt>
                <c:pt idx="58815">
                  <c:v>2</c:v>
                </c:pt>
                <c:pt idx="58816">
                  <c:v>-34</c:v>
                </c:pt>
                <c:pt idx="58817">
                  <c:v>-29</c:v>
                </c:pt>
                <c:pt idx="58818">
                  <c:v>-31</c:v>
                </c:pt>
                <c:pt idx="58819">
                  <c:v>-29</c:v>
                </c:pt>
                <c:pt idx="58820">
                  <c:v>-33</c:v>
                </c:pt>
                <c:pt idx="58821">
                  <c:v>-43</c:v>
                </c:pt>
                <c:pt idx="58822">
                  <c:v>-46</c:v>
                </c:pt>
                <c:pt idx="58823">
                  <c:v>-45</c:v>
                </c:pt>
                <c:pt idx="58824">
                  <c:v>-38</c:v>
                </c:pt>
                <c:pt idx="58825">
                  <c:v>-38</c:v>
                </c:pt>
                <c:pt idx="58826">
                  <c:v>-35</c:v>
                </c:pt>
                <c:pt idx="58827">
                  <c:v>-38</c:v>
                </c:pt>
                <c:pt idx="58828">
                  <c:v>-34</c:v>
                </c:pt>
                <c:pt idx="58829">
                  <c:v>-28</c:v>
                </c:pt>
                <c:pt idx="58830">
                  <c:v>-31</c:v>
                </c:pt>
                <c:pt idx="58831">
                  <c:v>-35</c:v>
                </c:pt>
                <c:pt idx="58832">
                  <c:v>-37</c:v>
                </c:pt>
                <c:pt idx="58833">
                  <c:v>-44</c:v>
                </c:pt>
                <c:pt idx="58834">
                  <c:v>-55</c:v>
                </c:pt>
                <c:pt idx="58835">
                  <c:v>-41</c:v>
                </c:pt>
                <c:pt idx="58836">
                  <c:v>-35</c:v>
                </c:pt>
                <c:pt idx="58837">
                  <c:v>-32</c:v>
                </c:pt>
                <c:pt idx="58838">
                  <c:v>-41</c:v>
                </c:pt>
                <c:pt idx="58839">
                  <c:v>-40</c:v>
                </c:pt>
                <c:pt idx="58840">
                  <c:v>-50</c:v>
                </c:pt>
                <c:pt idx="58841">
                  <c:v>-48</c:v>
                </c:pt>
                <c:pt idx="58842">
                  <c:v>-51</c:v>
                </c:pt>
                <c:pt idx="58843">
                  <c:v>-48</c:v>
                </c:pt>
                <c:pt idx="58844">
                  <c:v>-45</c:v>
                </c:pt>
                <c:pt idx="58845">
                  <c:v>-45</c:v>
                </c:pt>
                <c:pt idx="58846">
                  <c:v>-44</c:v>
                </c:pt>
                <c:pt idx="58847">
                  <c:v>-48</c:v>
                </c:pt>
                <c:pt idx="58848">
                  <c:v>-50</c:v>
                </c:pt>
                <c:pt idx="58849">
                  <c:v>-47</c:v>
                </c:pt>
                <c:pt idx="58850">
                  <c:v>-46</c:v>
                </c:pt>
                <c:pt idx="58851">
                  <c:v>-45</c:v>
                </c:pt>
                <c:pt idx="58852">
                  <c:v>-37</c:v>
                </c:pt>
                <c:pt idx="58853">
                  <c:v>-34</c:v>
                </c:pt>
                <c:pt idx="58854">
                  <c:v>-40</c:v>
                </c:pt>
                <c:pt idx="58855">
                  <c:v>-30</c:v>
                </c:pt>
                <c:pt idx="58856">
                  <c:v>-32</c:v>
                </c:pt>
                <c:pt idx="58857">
                  <c:v>-32</c:v>
                </c:pt>
                <c:pt idx="58858">
                  <c:v>-33</c:v>
                </c:pt>
                <c:pt idx="58859">
                  <c:v>-36</c:v>
                </c:pt>
                <c:pt idx="58860">
                  <c:v>-39</c:v>
                </c:pt>
                <c:pt idx="58861">
                  <c:v>-34</c:v>
                </c:pt>
                <c:pt idx="58862">
                  <c:v>-34</c:v>
                </c:pt>
                <c:pt idx="58863">
                  <c:v>-39</c:v>
                </c:pt>
                <c:pt idx="58864">
                  <c:v>-39</c:v>
                </c:pt>
                <c:pt idx="58865">
                  <c:v>-38</c:v>
                </c:pt>
                <c:pt idx="58866">
                  <c:v>-41</c:v>
                </c:pt>
                <c:pt idx="58867">
                  <c:v>-26</c:v>
                </c:pt>
                <c:pt idx="58868">
                  <c:v>-24</c:v>
                </c:pt>
                <c:pt idx="58869">
                  <c:v>-5</c:v>
                </c:pt>
                <c:pt idx="58870">
                  <c:v>-20</c:v>
                </c:pt>
                <c:pt idx="58871">
                  <c:v>-27</c:v>
                </c:pt>
                <c:pt idx="58872">
                  <c:v>-24</c:v>
                </c:pt>
                <c:pt idx="58873">
                  <c:v>-26</c:v>
                </c:pt>
                <c:pt idx="58874">
                  <c:v>-23</c:v>
                </c:pt>
                <c:pt idx="58875">
                  <c:v>-30</c:v>
                </c:pt>
                <c:pt idx="58876">
                  <c:v>-51</c:v>
                </c:pt>
                <c:pt idx="58877">
                  <c:v>-50</c:v>
                </c:pt>
                <c:pt idx="58878">
                  <c:v>-45</c:v>
                </c:pt>
                <c:pt idx="58879">
                  <c:v>-37</c:v>
                </c:pt>
                <c:pt idx="58880">
                  <c:v>-56</c:v>
                </c:pt>
                <c:pt idx="58881">
                  <c:v>-56</c:v>
                </c:pt>
                <c:pt idx="58882">
                  <c:v>-46</c:v>
                </c:pt>
                <c:pt idx="58883">
                  <c:v>-49</c:v>
                </c:pt>
                <c:pt idx="58884">
                  <c:v>-47</c:v>
                </c:pt>
                <c:pt idx="58885">
                  <c:v>-46</c:v>
                </c:pt>
                <c:pt idx="58886">
                  <c:v>-46</c:v>
                </c:pt>
                <c:pt idx="58887">
                  <c:v>-43</c:v>
                </c:pt>
                <c:pt idx="58888">
                  <c:v>-45</c:v>
                </c:pt>
                <c:pt idx="58889">
                  <c:v>-41</c:v>
                </c:pt>
                <c:pt idx="58890">
                  <c:v>-43</c:v>
                </c:pt>
                <c:pt idx="58891">
                  <c:v>-40</c:v>
                </c:pt>
                <c:pt idx="58892">
                  <c:v>-40</c:v>
                </c:pt>
                <c:pt idx="58893">
                  <c:v>-34</c:v>
                </c:pt>
                <c:pt idx="58894">
                  <c:v>-43</c:v>
                </c:pt>
                <c:pt idx="58895">
                  <c:v>-39</c:v>
                </c:pt>
                <c:pt idx="58896">
                  <c:v>-49</c:v>
                </c:pt>
                <c:pt idx="58897">
                  <c:v>-55</c:v>
                </c:pt>
                <c:pt idx="58898">
                  <c:v>-51</c:v>
                </c:pt>
                <c:pt idx="58899">
                  <c:v>-37</c:v>
                </c:pt>
                <c:pt idx="58900">
                  <c:v>-39</c:v>
                </c:pt>
                <c:pt idx="58901">
                  <c:v>-38</c:v>
                </c:pt>
                <c:pt idx="58902">
                  <c:v>-24</c:v>
                </c:pt>
                <c:pt idx="58903">
                  <c:v>-35</c:v>
                </c:pt>
                <c:pt idx="58904">
                  <c:v>-40</c:v>
                </c:pt>
                <c:pt idx="58905">
                  <c:v>-36</c:v>
                </c:pt>
                <c:pt idx="58906">
                  <c:v>-41</c:v>
                </c:pt>
                <c:pt idx="58907">
                  <c:v>-49</c:v>
                </c:pt>
                <c:pt idx="58908">
                  <c:v>-39</c:v>
                </c:pt>
                <c:pt idx="58909">
                  <c:v>-28</c:v>
                </c:pt>
                <c:pt idx="58910">
                  <c:v>-31</c:v>
                </c:pt>
                <c:pt idx="58911">
                  <c:v>-48</c:v>
                </c:pt>
                <c:pt idx="58912">
                  <c:v>-34</c:v>
                </c:pt>
                <c:pt idx="58913">
                  <c:v>-32</c:v>
                </c:pt>
                <c:pt idx="58914">
                  <c:v>-33</c:v>
                </c:pt>
                <c:pt idx="58915">
                  <c:v>-38</c:v>
                </c:pt>
                <c:pt idx="58916">
                  <c:v>-36</c:v>
                </c:pt>
                <c:pt idx="58917">
                  <c:v>-37</c:v>
                </c:pt>
                <c:pt idx="58918">
                  <c:v>-39</c:v>
                </c:pt>
                <c:pt idx="58919">
                  <c:v>-37</c:v>
                </c:pt>
                <c:pt idx="58920">
                  <c:v>-36</c:v>
                </c:pt>
                <c:pt idx="58921">
                  <c:v>-33</c:v>
                </c:pt>
                <c:pt idx="58922">
                  <c:v>-36</c:v>
                </c:pt>
                <c:pt idx="58923">
                  <c:v>-33</c:v>
                </c:pt>
                <c:pt idx="58924">
                  <c:v>-72</c:v>
                </c:pt>
                <c:pt idx="58925">
                  <c:v>-100</c:v>
                </c:pt>
                <c:pt idx="58926">
                  <c:v>-62</c:v>
                </c:pt>
                <c:pt idx="58927">
                  <c:v>-58</c:v>
                </c:pt>
                <c:pt idx="58928">
                  <c:v>-59</c:v>
                </c:pt>
                <c:pt idx="58929">
                  <c:v>-53</c:v>
                </c:pt>
                <c:pt idx="58930">
                  <c:v>-65</c:v>
                </c:pt>
                <c:pt idx="58931">
                  <c:v>-73</c:v>
                </c:pt>
                <c:pt idx="58932">
                  <c:v>-51</c:v>
                </c:pt>
                <c:pt idx="58933">
                  <c:v>-55</c:v>
                </c:pt>
                <c:pt idx="58934">
                  <c:v>-69</c:v>
                </c:pt>
                <c:pt idx="58935">
                  <c:v>-62</c:v>
                </c:pt>
                <c:pt idx="58936">
                  <c:v>-66</c:v>
                </c:pt>
                <c:pt idx="58937">
                  <c:v>-58</c:v>
                </c:pt>
                <c:pt idx="58938">
                  <c:v>-74</c:v>
                </c:pt>
                <c:pt idx="58939">
                  <c:v>-63</c:v>
                </c:pt>
                <c:pt idx="58940">
                  <c:v>-61</c:v>
                </c:pt>
                <c:pt idx="58941">
                  <c:v>-53</c:v>
                </c:pt>
                <c:pt idx="58942">
                  <c:v>-68</c:v>
                </c:pt>
                <c:pt idx="58943">
                  <c:v>-57</c:v>
                </c:pt>
                <c:pt idx="58944">
                  <c:v>-58</c:v>
                </c:pt>
                <c:pt idx="58945">
                  <c:v>-64</c:v>
                </c:pt>
                <c:pt idx="58946">
                  <c:v>-61</c:v>
                </c:pt>
                <c:pt idx="58947">
                  <c:v>-65</c:v>
                </c:pt>
                <c:pt idx="58948">
                  <c:v>-37</c:v>
                </c:pt>
                <c:pt idx="58949">
                  <c:v>-32</c:v>
                </c:pt>
                <c:pt idx="58950">
                  <c:v>-34</c:v>
                </c:pt>
                <c:pt idx="58951">
                  <c:v>-42</c:v>
                </c:pt>
                <c:pt idx="58952">
                  <c:v>-38</c:v>
                </c:pt>
                <c:pt idx="58953">
                  <c:v>-44</c:v>
                </c:pt>
                <c:pt idx="58954">
                  <c:v>-37</c:v>
                </c:pt>
                <c:pt idx="58955">
                  <c:v>-46</c:v>
                </c:pt>
                <c:pt idx="58956">
                  <c:v>-57</c:v>
                </c:pt>
                <c:pt idx="58957">
                  <c:v>-49</c:v>
                </c:pt>
                <c:pt idx="58958">
                  <c:v>-53</c:v>
                </c:pt>
                <c:pt idx="58959">
                  <c:v>-43</c:v>
                </c:pt>
                <c:pt idx="58960">
                  <c:v>-47</c:v>
                </c:pt>
                <c:pt idx="58961">
                  <c:v>-37</c:v>
                </c:pt>
                <c:pt idx="58962">
                  <c:v>-66</c:v>
                </c:pt>
                <c:pt idx="58963">
                  <c:v>-42</c:v>
                </c:pt>
                <c:pt idx="58964">
                  <c:v>-43</c:v>
                </c:pt>
                <c:pt idx="58965">
                  <c:v>-45</c:v>
                </c:pt>
                <c:pt idx="58966">
                  <c:v>-61</c:v>
                </c:pt>
                <c:pt idx="58967">
                  <c:v>-48</c:v>
                </c:pt>
                <c:pt idx="58968">
                  <c:v>15</c:v>
                </c:pt>
                <c:pt idx="58969">
                  <c:v>-24</c:v>
                </c:pt>
                <c:pt idx="58970">
                  <c:v>-18</c:v>
                </c:pt>
                <c:pt idx="58971">
                  <c:v>-20</c:v>
                </c:pt>
                <c:pt idx="58972">
                  <c:v>-13</c:v>
                </c:pt>
                <c:pt idx="58973">
                  <c:v>-5</c:v>
                </c:pt>
                <c:pt idx="58974">
                  <c:v>-25</c:v>
                </c:pt>
                <c:pt idx="58975">
                  <c:v>-29</c:v>
                </c:pt>
                <c:pt idx="58976">
                  <c:v>-26</c:v>
                </c:pt>
                <c:pt idx="58977">
                  <c:v>-25</c:v>
                </c:pt>
                <c:pt idx="58978">
                  <c:v>-24</c:v>
                </c:pt>
                <c:pt idx="58979">
                  <c:v>-24</c:v>
                </c:pt>
                <c:pt idx="58980">
                  <c:v>-52</c:v>
                </c:pt>
                <c:pt idx="58981">
                  <c:v>-52</c:v>
                </c:pt>
                <c:pt idx="58982">
                  <c:v>-56</c:v>
                </c:pt>
                <c:pt idx="58983">
                  <c:v>-44</c:v>
                </c:pt>
                <c:pt idx="58984">
                  <c:v>-47</c:v>
                </c:pt>
                <c:pt idx="58985">
                  <c:v>-48</c:v>
                </c:pt>
                <c:pt idx="58986">
                  <c:v>-51</c:v>
                </c:pt>
                <c:pt idx="58987">
                  <c:v>-66</c:v>
                </c:pt>
                <c:pt idx="58988">
                  <c:v>-70</c:v>
                </c:pt>
                <c:pt idx="58989">
                  <c:v>-45</c:v>
                </c:pt>
                <c:pt idx="58990">
                  <c:v>-51</c:v>
                </c:pt>
                <c:pt idx="58991">
                  <c:v>-49</c:v>
                </c:pt>
                <c:pt idx="58992">
                  <c:v>-27</c:v>
                </c:pt>
                <c:pt idx="58993">
                  <c:v>-37</c:v>
                </c:pt>
                <c:pt idx="58994">
                  <c:v>-38</c:v>
                </c:pt>
                <c:pt idx="58995">
                  <c:v>-37</c:v>
                </c:pt>
                <c:pt idx="58996">
                  <c:v>-35</c:v>
                </c:pt>
                <c:pt idx="58997">
                  <c:v>-31</c:v>
                </c:pt>
                <c:pt idx="58998">
                  <c:v>-25</c:v>
                </c:pt>
                <c:pt idx="58999">
                  <c:v>-32</c:v>
                </c:pt>
                <c:pt idx="59000">
                  <c:v>-37</c:v>
                </c:pt>
                <c:pt idx="59001">
                  <c:v>-22</c:v>
                </c:pt>
                <c:pt idx="59002">
                  <c:v>-21</c:v>
                </c:pt>
                <c:pt idx="59003">
                  <c:v>-9</c:v>
                </c:pt>
                <c:pt idx="59004">
                  <c:v>-26</c:v>
                </c:pt>
                <c:pt idx="59005">
                  <c:v>-25</c:v>
                </c:pt>
                <c:pt idx="59006">
                  <c:v>-24</c:v>
                </c:pt>
                <c:pt idx="59007">
                  <c:v>-34</c:v>
                </c:pt>
                <c:pt idx="59008">
                  <c:v>-23</c:v>
                </c:pt>
                <c:pt idx="59009">
                  <c:v>-37</c:v>
                </c:pt>
                <c:pt idx="59010">
                  <c:v>-32</c:v>
                </c:pt>
                <c:pt idx="59011">
                  <c:v>-30</c:v>
                </c:pt>
                <c:pt idx="59012">
                  <c:v>-30</c:v>
                </c:pt>
                <c:pt idx="59013">
                  <c:v>-32</c:v>
                </c:pt>
                <c:pt idx="59014">
                  <c:v>-28</c:v>
                </c:pt>
                <c:pt idx="59015">
                  <c:v>-33</c:v>
                </c:pt>
                <c:pt idx="59016">
                  <c:v>-36</c:v>
                </c:pt>
                <c:pt idx="59017">
                  <c:v>-42</c:v>
                </c:pt>
                <c:pt idx="59018">
                  <c:v>-35</c:v>
                </c:pt>
                <c:pt idx="59019">
                  <c:v>-34</c:v>
                </c:pt>
                <c:pt idx="59020">
                  <c:v>-23</c:v>
                </c:pt>
                <c:pt idx="59021">
                  <c:v>-28</c:v>
                </c:pt>
                <c:pt idx="59022">
                  <c:v>-62</c:v>
                </c:pt>
                <c:pt idx="59023">
                  <c:v>-67</c:v>
                </c:pt>
                <c:pt idx="59024">
                  <c:v>-52</c:v>
                </c:pt>
                <c:pt idx="59025">
                  <c:v>-65</c:v>
                </c:pt>
                <c:pt idx="59026">
                  <c:v>-53</c:v>
                </c:pt>
                <c:pt idx="59027">
                  <c:v>-51</c:v>
                </c:pt>
                <c:pt idx="59028">
                  <c:v>-51</c:v>
                </c:pt>
                <c:pt idx="59029">
                  <c:v>-51</c:v>
                </c:pt>
                <c:pt idx="59030">
                  <c:v>-39</c:v>
                </c:pt>
                <c:pt idx="59031">
                  <c:v>-42</c:v>
                </c:pt>
                <c:pt idx="59032">
                  <c:v>-49</c:v>
                </c:pt>
                <c:pt idx="59033">
                  <c:v>-42</c:v>
                </c:pt>
                <c:pt idx="59034">
                  <c:v>-23</c:v>
                </c:pt>
                <c:pt idx="59035">
                  <c:v>-19</c:v>
                </c:pt>
                <c:pt idx="59036">
                  <c:v>-15</c:v>
                </c:pt>
                <c:pt idx="59037">
                  <c:v>-14</c:v>
                </c:pt>
                <c:pt idx="59038">
                  <c:v>-23</c:v>
                </c:pt>
                <c:pt idx="59039">
                  <c:v>-44</c:v>
                </c:pt>
                <c:pt idx="59040">
                  <c:v>-43</c:v>
                </c:pt>
                <c:pt idx="59041">
                  <c:v>-55</c:v>
                </c:pt>
                <c:pt idx="59042">
                  <c:v>-30</c:v>
                </c:pt>
                <c:pt idx="59043">
                  <c:v>-29</c:v>
                </c:pt>
                <c:pt idx="59044">
                  <c:v>-31</c:v>
                </c:pt>
                <c:pt idx="59045">
                  <c:v>-25</c:v>
                </c:pt>
                <c:pt idx="59046">
                  <c:v>-38</c:v>
                </c:pt>
                <c:pt idx="59047">
                  <c:v>-31</c:v>
                </c:pt>
                <c:pt idx="59048">
                  <c:v>-25</c:v>
                </c:pt>
                <c:pt idx="59049">
                  <c:v>-24</c:v>
                </c:pt>
                <c:pt idx="59050">
                  <c:v>-26</c:v>
                </c:pt>
                <c:pt idx="59051">
                  <c:v>-24</c:v>
                </c:pt>
                <c:pt idx="59052">
                  <c:v>-29</c:v>
                </c:pt>
                <c:pt idx="59053">
                  <c:v>-33</c:v>
                </c:pt>
                <c:pt idx="59054">
                  <c:v>-26</c:v>
                </c:pt>
                <c:pt idx="59055">
                  <c:v>-19</c:v>
                </c:pt>
                <c:pt idx="59056">
                  <c:v>-23</c:v>
                </c:pt>
                <c:pt idx="59057">
                  <c:v>-22</c:v>
                </c:pt>
                <c:pt idx="59058">
                  <c:v>-62</c:v>
                </c:pt>
                <c:pt idx="59059">
                  <c:v>-52</c:v>
                </c:pt>
                <c:pt idx="59060">
                  <c:v>-62</c:v>
                </c:pt>
                <c:pt idx="59061">
                  <c:v>-60</c:v>
                </c:pt>
                <c:pt idx="59062">
                  <c:v>-56</c:v>
                </c:pt>
                <c:pt idx="59063">
                  <c:v>-53</c:v>
                </c:pt>
                <c:pt idx="59064">
                  <c:v>-51</c:v>
                </c:pt>
                <c:pt idx="59065">
                  <c:v>-50</c:v>
                </c:pt>
                <c:pt idx="59066">
                  <c:v>-56</c:v>
                </c:pt>
                <c:pt idx="59067">
                  <c:v>-51</c:v>
                </c:pt>
                <c:pt idx="59068">
                  <c:v>-75</c:v>
                </c:pt>
                <c:pt idx="59069">
                  <c:v>-54</c:v>
                </c:pt>
                <c:pt idx="59070">
                  <c:v>-12</c:v>
                </c:pt>
                <c:pt idx="59071">
                  <c:v>-24</c:v>
                </c:pt>
                <c:pt idx="59072">
                  <c:v>-21</c:v>
                </c:pt>
                <c:pt idx="59073">
                  <c:v>-39</c:v>
                </c:pt>
                <c:pt idx="59074">
                  <c:v>-37</c:v>
                </c:pt>
                <c:pt idx="59075">
                  <c:v>-27</c:v>
                </c:pt>
                <c:pt idx="59076">
                  <c:v>-26</c:v>
                </c:pt>
                <c:pt idx="59077">
                  <c:v>-32</c:v>
                </c:pt>
                <c:pt idx="59078">
                  <c:v>-34</c:v>
                </c:pt>
                <c:pt idx="59079">
                  <c:v>-29</c:v>
                </c:pt>
                <c:pt idx="59080">
                  <c:v>-27</c:v>
                </c:pt>
                <c:pt idx="59081">
                  <c:v>-29</c:v>
                </c:pt>
                <c:pt idx="59082">
                  <c:v>-40</c:v>
                </c:pt>
                <c:pt idx="59083">
                  <c:v>-38</c:v>
                </c:pt>
                <c:pt idx="59084">
                  <c:v>-44</c:v>
                </c:pt>
                <c:pt idx="59085">
                  <c:v>-38</c:v>
                </c:pt>
                <c:pt idx="59086">
                  <c:v>-46</c:v>
                </c:pt>
                <c:pt idx="59087">
                  <c:v>-36</c:v>
                </c:pt>
                <c:pt idx="59088">
                  <c:v>-44</c:v>
                </c:pt>
                <c:pt idx="59089">
                  <c:v>-48</c:v>
                </c:pt>
                <c:pt idx="59090">
                  <c:v>-38</c:v>
                </c:pt>
                <c:pt idx="59091">
                  <c:v>-38</c:v>
                </c:pt>
                <c:pt idx="59092">
                  <c:v>-35</c:v>
                </c:pt>
                <c:pt idx="59093">
                  <c:v>-40</c:v>
                </c:pt>
                <c:pt idx="59094">
                  <c:v>23</c:v>
                </c:pt>
                <c:pt idx="59095">
                  <c:v>-57</c:v>
                </c:pt>
                <c:pt idx="59096">
                  <c:v>-51</c:v>
                </c:pt>
                <c:pt idx="59097">
                  <c:v>-57</c:v>
                </c:pt>
                <c:pt idx="59098">
                  <c:v>-61</c:v>
                </c:pt>
                <c:pt idx="59099">
                  <c:v>-53</c:v>
                </c:pt>
                <c:pt idx="59100">
                  <c:v>-43</c:v>
                </c:pt>
                <c:pt idx="59101">
                  <c:v>-48</c:v>
                </c:pt>
                <c:pt idx="59102">
                  <c:v>-44</c:v>
                </c:pt>
                <c:pt idx="59103">
                  <c:v>-45</c:v>
                </c:pt>
                <c:pt idx="59104">
                  <c:v>-40</c:v>
                </c:pt>
                <c:pt idx="59105">
                  <c:v>-50</c:v>
                </c:pt>
                <c:pt idx="59106">
                  <c:v>-40</c:v>
                </c:pt>
                <c:pt idx="59107">
                  <c:v>-52</c:v>
                </c:pt>
                <c:pt idx="59108">
                  <c:v>-54</c:v>
                </c:pt>
                <c:pt idx="59109">
                  <c:v>-55</c:v>
                </c:pt>
                <c:pt idx="59110">
                  <c:v>-34</c:v>
                </c:pt>
                <c:pt idx="59111">
                  <c:v>-46</c:v>
                </c:pt>
                <c:pt idx="59112">
                  <c:v>-43</c:v>
                </c:pt>
                <c:pt idx="59113">
                  <c:v>-49</c:v>
                </c:pt>
                <c:pt idx="59114">
                  <c:v>-58</c:v>
                </c:pt>
                <c:pt idx="59115">
                  <c:v>-38</c:v>
                </c:pt>
                <c:pt idx="59116">
                  <c:v>-42</c:v>
                </c:pt>
                <c:pt idx="59117">
                  <c:v>-35</c:v>
                </c:pt>
                <c:pt idx="59118">
                  <c:v>-49</c:v>
                </c:pt>
                <c:pt idx="59119">
                  <c:v>-73</c:v>
                </c:pt>
                <c:pt idx="59120">
                  <c:v>-62</c:v>
                </c:pt>
                <c:pt idx="59121">
                  <c:v>-75</c:v>
                </c:pt>
                <c:pt idx="59122">
                  <c:v>-64</c:v>
                </c:pt>
                <c:pt idx="59123">
                  <c:v>-63</c:v>
                </c:pt>
                <c:pt idx="59124">
                  <c:v>-49</c:v>
                </c:pt>
                <c:pt idx="59125">
                  <c:v>-52</c:v>
                </c:pt>
                <c:pt idx="59126">
                  <c:v>-54</c:v>
                </c:pt>
                <c:pt idx="59127">
                  <c:v>-64</c:v>
                </c:pt>
                <c:pt idx="59128">
                  <c:v>-55</c:v>
                </c:pt>
                <c:pt idx="59129">
                  <c:v>-78</c:v>
                </c:pt>
                <c:pt idx="59130">
                  <c:v>-67</c:v>
                </c:pt>
                <c:pt idx="59131">
                  <c:v>-81</c:v>
                </c:pt>
                <c:pt idx="59132">
                  <c:v>-60</c:v>
                </c:pt>
                <c:pt idx="59133">
                  <c:v>-69</c:v>
                </c:pt>
                <c:pt idx="59134">
                  <c:v>-71</c:v>
                </c:pt>
                <c:pt idx="59135">
                  <c:v>-66</c:v>
                </c:pt>
                <c:pt idx="59136">
                  <c:v>-67</c:v>
                </c:pt>
                <c:pt idx="59137">
                  <c:v>-67</c:v>
                </c:pt>
                <c:pt idx="59138">
                  <c:v>-62</c:v>
                </c:pt>
                <c:pt idx="59139">
                  <c:v>-62</c:v>
                </c:pt>
                <c:pt idx="59140">
                  <c:v>-58</c:v>
                </c:pt>
                <c:pt idx="59141">
                  <c:v>-99</c:v>
                </c:pt>
                <c:pt idx="59142">
                  <c:v>-73</c:v>
                </c:pt>
                <c:pt idx="59143">
                  <c:v>-31</c:v>
                </c:pt>
                <c:pt idx="59144">
                  <c:v>-40</c:v>
                </c:pt>
                <c:pt idx="59145">
                  <c:v>-33</c:v>
                </c:pt>
                <c:pt idx="59146">
                  <c:v>-44</c:v>
                </c:pt>
                <c:pt idx="59147">
                  <c:v>-41</c:v>
                </c:pt>
                <c:pt idx="59148">
                  <c:v>-37</c:v>
                </c:pt>
                <c:pt idx="59149">
                  <c:v>-34</c:v>
                </c:pt>
                <c:pt idx="59150">
                  <c:v>-42</c:v>
                </c:pt>
                <c:pt idx="59151">
                  <c:v>-30</c:v>
                </c:pt>
                <c:pt idx="59152">
                  <c:v>-29</c:v>
                </c:pt>
                <c:pt idx="59153">
                  <c:v>-26</c:v>
                </c:pt>
                <c:pt idx="59154">
                  <c:v>-27</c:v>
                </c:pt>
                <c:pt idx="59155">
                  <c:v>-51</c:v>
                </c:pt>
                <c:pt idx="59156">
                  <c:v>-36</c:v>
                </c:pt>
                <c:pt idx="59157">
                  <c:v>-49</c:v>
                </c:pt>
                <c:pt idx="59158">
                  <c:v>-38</c:v>
                </c:pt>
                <c:pt idx="59159">
                  <c:v>-47</c:v>
                </c:pt>
                <c:pt idx="59160">
                  <c:v>-41</c:v>
                </c:pt>
                <c:pt idx="59161">
                  <c:v>-45</c:v>
                </c:pt>
                <c:pt idx="59162">
                  <c:v>-39</c:v>
                </c:pt>
                <c:pt idx="59163">
                  <c:v>-37</c:v>
                </c:pt>
                <c:pt idx="59164">
                  <c:v>-46</c:v>
                </c:pt>
                <c:pt idx="59165">
                  <c:v>-47</c:v>
                </c:pt>
                <c:pt idx="59166">
                  <c:v>-46</c:v>
                </c:pt>
                <c:pt idx="59167">
                  <c:v>-57</c:v>
                </c:pt>
                <c:pt idx="59168">
                  <c:v>-62</c:v>
                </c:pt>
                <c:pt idx="59169">
                  <c:v>-60</c:v>
                </c:pt>
                <c:pt idx="59170">
                  <c:v>-46</c:v>
                </c:pt>
                <c:pt idx="59171">
                  <c:v>-61</c:v>
                </c:pt>
                <c:pt idx="59172">
                  <c:v>-57</c:v>
                </c:pt>
                <c:pt idx="59173">
                  <c:v>-65</c:v>
                </c:pt>
                <c:pt idx="59174">
                  <c:v>-72</c:v>
                </c:pt>
                <c:pt idx="59175">
                  <c:v>-68</c:v>
                </c:pt>
                <c:pt idx="59176">
                  <c:v>-56</c:v>
                </c:pt>
                <c:pt idx="59177">
                  <c:v>-51</c:v>
                </c:pt>
                <c:pt idx="59178">
                  <c:v>-50</c:v>
                </c:pt>
                <c:pt idx="59179">
                  <c:v>-53</c:v>
                </c:pt>
                <c:pt idx="59180">
                  <c:v>-47</c:v>
                </c:pt>
                <c:pt idx="59181">
                  <c:v>-47</c:v>
                </c:pt>
                <c:pt idx="59182">
                  <c:v>-50</c:v>
                </c:pt>
                <c:pt idx="59183">
                  <c:v>-41</c:v>
                </c:pt>
                <c:pt idx="59184">
                  <c:v>-54</c:v>
                </c:pt>
                <c:pt idx="59185">
                  <c:v>-46</c:v>
                </c:pt>
                <c:pt idx="59186">
                  <c:v>-58</c:v>
                </c:pt>
                <c:pt idx="59187">
                  <c:v>-54</c:v>
                </c:pt>
                <c:pt idx="59188">
                  <c:v>-54</c:v>
                </c:pt>
                <c:pt idx="59189">
                  <c:v>-57</c:v>
                </c:pt>
                <c:pt idx="59190">
                  <c:v>-62</c:v>
                </c:pt>
                <c:pt idx="59191">
                  <c:v>-48</c:v>
                </c:pt>
                <c:pt idx="59192">
                  <c:v>-49</c:v>
                </c:pt>
                <c:pt idx="59193">
                  <c:v>-51</c:v>
                </c:pt>
                <c:pt idx="59194">
                  <c:v>-44</c:v>
                </c:pt>
                <c:pt idx="59195">
                  <c:v>-39</c:v>
                </c:pt>
                <c:pt idx="59196">
                  <c:v>-47</c:v>
                </c:pt>
                <c:pt idx="59197">
                  <c:v>-38</c:v>
                </c:pt>
                <c:pt idx="59198">
                  <c:v>-48</c:v>
                </c:pt>
                <c:pt idx="59199">
                  <c:v>-47</c:v>
                </c:pt>
                <c:pt idx="59200">
                  <c:v>-43</c:v>
                </c:pt>
                <c:pt idx="59201">
                  <c:v>-51</c:v>
                </c:pt>
                <c:pt idx="59202">
                  <c:v>-50</c:v>
                </c:pt>
                <c:pt idx="59203">
                  <c:v>-29</c:v>
                </c:pt>
                <c:pt idx="59204">
                  <c:v>-35</c:v>
                </c:pt>
                <c:pt idx="59205">
                  <c:v>-43</c:v>
                </c:pt>
                <c:pt idx="59206">
                  <c:v>-41</c:v>
                </c:pt>
                <c:pt idx="59207">
                  <c:v>-49</c:v>
                </c:pt>
                <c:pt idx="59208">
                  <c:v>-48</c:v>
                </c:pt>
                <c:pt idx="59209">
                  <c:v>-45</c:v>
                </c:pt>
                <c:pt idx="59210">
                  <c:v>-57</c:v>
                </c:pt>
                <c:pt idx="59211">
                  <c:v>-54</c:v>
                </c:pt>
                <c:pt idx="59212">
                  <c:v>-33</c:v>
                </c:pt>
                <c:pt idx="59213">
                  <c:v>-31</c:v>
                </c:pt>
                <c:pt idx="59214">
                  <c:v>-35</c:v>
                </c:pt>
                <c:pt idx="59215">
                  <c:v>-52</c:v>
                </c:pt>
                <c:pt idx="59216">
                  <c:v>-51</c:v>
                </c:pt>
                <c:pt idx="59217">
                  <c:v>-55</c:v>
                </c:pt>
                <c:pt idx="59218">
                  <c:v>-52</c:v>
                </c:pt>
                <c:pt idx="59219">
                  <c:v>-49</c:v>
                </c:pt>
                <c:pt idx="59220">
                  <c:v>-58</c:v>
                </c:pt>
                <c:pt idx="59221">
                  <c:v>-55</c:v>
                </c:pt>
                <c:pt idx="59222">
                  <c:v>-58</c:v>
                </c:pt>
                <c:pt idx="59223">
                  <c:v>-55</c:v>
                </c:pt>
                <c:pt idx="59224">
                  <c:v>-44</c:v>
                </c:pt>
                <c:pt idx="59225">
                  <c:v>-57</c:v>
                </c:pt>
                <c:pt idx="59226">
                  <c:v>-43</c:v>
                </c:pt>
                <c:pt idx="59227">
                  <c:v>-46</c:v>
                </c:pt>
                <c:pt idx="59228">
                  <c:v>-30</c:v>
                </c:pt>
                <c:pt idx="59229">
                  <c:v>-36</c:v>
                </c:pt>
                <c:pt idx="59230">
                  <c:v>-38</c:v>
                </c:pt>
                <c:pt idx="59231">
                  <c:v>-35</c:v>
                </c:pt>
                <c:pt idx="59232">
                  <c:v>-37</c:v>
                </c:pt>
                <c:pt idx="59233">
                  <c:v>-45</c:v>
                </c:pt>
                <c:pt idx="59234">
                  <c:v>-38</c:v>
                </c:pt>
                <c:pt idx="59235">
                  <c:v>-41</c:v>
                </c:pt>
                <c:pt idx="59236">
                  <c:v>-25</c:v>
                </c:pt>
                <c:pt idx="59237">
                  <c:v>-44</c:v>
                </c:pt>
                <c:pt idx="59238">
                  <c:v>-28</c:v>
                </c:pt>
                <c:pt idx="59239">
                  <c:v>-15</c:v>
                </c:pt>
                <c:pt idx="59240">
                  <c:v>-48</c:v>
                </c:pt>
                <c:pt idx="59241">
                  <c:v>-43</c:v>
                </c:pt>
                <c:pt idx="59242">
                  <c:v>-45</c:v>
                </c:pt>
                <c:pt idx="59243">
                  <c:v>-47</c:v>
                </c:pt>
                <c:pt idx="59244">
                  <c:v>-46</c:v>
                </c:pt>
                <c:pt idx="59245">
                  <c:v>-45</c:v>
                </c:pt>
                <c:pt idx="59246">
                  <c:v>-32</c:v>
                </c:pt>
                <c:pt idx="59247">
                  <c:v>-44</c:v>
                </c:pt>
                <c:pt idx="59248">
                  <c:v>-56</c:v>
                </c:pt>
                <c:pt idx="59249">
                  <c:v>-53</c:v>
                </c:pt>
                <c:pt idx="59250">
                  <c:v>-58</c:v>
                </c:pt>
                <c:pt idx="59251">
                  <c:v>-59</c:v>
                </c:pt>
                <c:pt idx="59252">
                  <c:v>-59</c:v>
                </c:pt>
                <c:pt idx="59253">
                  <c:v>-57</c:v>
                </c:pt>
                <c:pt idx="59254">
                  <c:v>-62</c:v>
                </c:pt>
                <c:pt idx="59255">
                  <c:v>-52</c:v>
                </c:pt>
                <c:pt idx="59256">
                  <c:v>-66</c:v>
                </c:pt>
                <c:pt idx="59257">
                  <c:v>-54</c:v>
                </c:pt>
                <c:pt idx="59258">
                  <c:v>-70</c:v>
                </c:pt>
                <c:pt idx="59259">
                  <c:v>-68</c:v>
                </c:pt>
                <c:pt idx="59260">
                  <c:v>-52</c:v>
                </c:pt>
                <c:pt idx="59261">
                  <c:v>-46</c:v>
                </c:pt>
                <c:pt idx="59262">
                  <c:v>-62</c:v>
                </c:pt>
                <c:pt idx="59263">
                  <c:v>-53</c:v>
                </c:pt>
                <c:pt idx="59264">
                  <c:v>-49</c:v>
                </c:pt>
                <c:pt idx="59265">
                  <c:v>-49</c:v>
                </c:pt>
                <c:pt idx="59266">
                  <c:v>-41</c:v>
                </c:pt>
                <c:pt idx="59267">
                  <c:v>-44</c:v>
                </c:pt>
                <c:pt idx="59268">
                  <c:v>-57</c:v>
                </c:pt>
                <c:pt idx="59269">
                  <c:v>-50</c:v>
                </c:pt>
                <c:pt idx="59270">
                  <c:v>-56</c:v>
                </c:pt>
                <c:pt idx="59271">
                  <c:v>-48</c:v>
                </c:pt>
                <c:pt idx="59272">
                  <c:v>-18</c:v>
                </c:pt>
                <c:pt idx="59273">
                  <c:v>-20</c:v>
                </c:pt>
                <c:pt idx="59274">
                  <c:v>-26</c:v>
                </c:pt>
                <c:pt idx="59275">
                  <c:v>-23</c:v>
                </c:pt>
                <c:pt idx="59276">
                  <c:v>-33</c:v>
                </c:pt>
                <c:pt idx="59277">
                  <c:v>-26</c:v>
                </c:pt>
                <c:pt idx="59278">
                  <c:v>-26</c:v>
                </c:pt>
                <c:pt idx="59279">
                  <c:v>-31</c:v>
                </c:pt>
                <c:pt idx="59280">
                  <c:v>-32</c:v>
                </c:pt>
                <c:pt idx="59281">
                  <c:v>-32</c:v>
                </c:pt>
                <c:pt idx="59282">
                  <c:v>-33</c:v>
                </c:pt>
                <c:pt idx="59283">
                  <c:v>-15</c:v>
                </c:pt>
                <c:pt idx="59284">
                  <c:v>-39</c:v>
                </c:pt>
                <c:pt idx="59285">
                  <c:v>-28</c:v>
                </c:pt>
                <c:pt idx="59286">
                  <c:v>-39</c:v>
                </c:pt>
                <c:pt idx="59287">
                  <c:v>-42</c:v>
                </c:pt>
                <c:pt idx="59288">
                  <c:v>-34</c:v>
                </c:pt>
                <c:pt idx="59289">
                  <c:v>-37</c:v>
                </c:pt>
                <c:pt idx="59290">
                  <c:v>-34</c:v>
                </c:pt>
                <c:pt idx="59291">
                  <c:v>-36</c:v>
                </c:pt>
                <c:pt idx="59292">
                  <c:v>-39</c:v>
                </c:pt>
                <c:pt idx="59293">
                  <c:v>-43</c:v>
                </c:pt>
                <c:pt idx="59294">
                  <c:v>-41</c:v>
                </c:pt>
                <c:pt idx="59295">
                  <c:v>-38</c:v>
                </c:pt>
                <c:pt idx="59296">
                  <c:v>-38</c:v>
                </c:pt>
                <c:pt idx="59297">
                  <c:v>-36</c:v>
                </c:pt>
                <c:pt idx="59298">
                  <c:v>-34</c:v>
                </c:pt>
                <c:pt idx="59299">
                  <c:v>-40</c:v>
                </c:pt>
                <c:pt idx="59300">
                  <c:v>-52</c:v>
                </c:pt>
                <c:pt idx="59301">
                  <c:v>-50</c:v>
                </c:pt>
                <c:pt idx="59302">
                  <c:v>-57</c:v>
                </c:pt>
                <c:pt idx="59303">
                  <c:v>-60</c:v>
                </c:pt>
                <c:pt idx="59304">
                  <c:v>-58</c:v>
                </c:pt>
                <c:pt idx="59305">
                  <c:v>-62</c:v>
                </c:pt>
                <c:pt idx="59306">
                  <c:v>-70</c:v>
                </c:pt>
                <c:pt idx="59307">
                  <c:v>-75</c:v>
                </c:pt>
                <c:pt idx="59308">
                  <c:v>-68</c:v>
                </c:pt>
                <c:pt idx="59309">
                  <c:v>-48</c:v>
                </c:pt>
                <c:pt idx="59310">
                  <c:v>-50</c:v>
                </c:pt>
                <c:pt idx="59311">
                  <c:v>-55</c:v>
                </c:pt>
                <c:pt idx="59312">
                  <c:v>-19</c:v>
                </c:pt>
                <c:pt idx="59313">
                  <c:v>-27</c:v>
                </c:pt>
                <c:pt idx="59314">
                  <c:v>-31</c:v>
                </c:pt>
                <c:pt idx="59315">
                  <c:v>-21</c:v>
                </c:pt>
                <c:pt idx="59316">
                  <c:v>-31</c:v>
                </c:pt>
                <c:pt idx="59317">
                  <c:v>-40</c:v>
                </c:pt>
                <c:pt idx="59318">
                  <c:v>-32</c:v>
                </c:pt>
                <c:pt idx="59319">
                  <c:v>-34</c:v>
                </c:pt>
                <c:pt idx="59320">
                  <c:v>-33</c:v>
                </c:pt>
                <c:pt idx="59321">
                  <c:v>-36</c:v>
                </c:pt>
                <c:pt idx="59322">
                  <c:v>-28</c:v>
                </c:pt>
                <c:pt idx="59323">
                  <c:v>-27</c:v>
                </c:pt>
                <c:pt idx="59324">
                  <c:v>-47</c:v>
                </c:pt>
                <c:pt idx="59325">
                  <c:v>-58</c:v>
                </c:pt>
                <c:pt idx="59326">
                  <c:v>-47</c:v>
                </c:pt>
                <c:pt idx="59327">
                  <c:v>-50</c:v>
                </c:pt>
                <c:pt idx="59328">
                  <c:v>-42</c:v>
                </c:pt>
                <c:pt idx="59329">
                  <c:v>-49</c:v>
                </c:pt>
                <c:pt idx="59330">
                  <c:v>-45</c:v>
                </c:pt>
                <c:pt idx="59331">
                  <c:v>-47</c:v>
                </c:pt>
                <c:pt idx="59332">
                  <c:v>-59</c:v>
                </c:pt>
                <c:pt idx="59333">
                  <c:v>-46</c:v>
                </c:pt>
                <c:pt idx="59334">
                  <c:v>-50</c:v>
                </c:pt>
                <c:pt idx="59335">
                  <c:v>-47</c:v>
                </c:pt>
                <c:pt idx="59336">
                  <c:v>23</c:v>
                </c:pt>
                <c:pt idx="59337">
                  <c:v>-32</c:v>
                </c:pt>
                <c:pt idx="59338">
                  <c:v>-57</c:v>
                </c:pt>
                <c:pt idx="59339">
                  <c:v>-44</c:v>
                </c:pt>
                <c:pt idx="59340">
                  <c:v>-49</c:v>
                </c:pt>
                <c:pt idx="59341">
                  <c:v>-50</c:v>
                </c:pt>
                <c:pt idx="59342">
                  <c:v>-52</c:v>
                </c:pt>
                <c:pt idx="59343">
                  <c:v>-47</c:v>
                </c:pt>
                <c:pt idx="59344">
                  <c:v>-21</c:v>
                </c:pt>
                <c:pt idx="59345">
                  <c:v>-45</c:v>
                </c:pt>
                <c:pt idx="59346">
                  <c:v>-54</c:v>
                </c:pt>
                <c:pt idx="59347">
                  <c:v>-38</c:v>
                </c:pt>
                <c:pt idx="59348">
                  <c:v>-35</c:v>
                </c:pt>
                <c:pt idx="59349">
                  <c:v>-13</c:v>
                </c:pt>
                <c:pt idx="59350">
                  <c:v>-32</c:v>
                </c:pt>
                <c:pt idx="59351">
                  <c:v>-50</c:v>
                </c:pt>
                <c:pt idx="59352">
                  <c:v>-29</c:v>
                </c:pt>
                <c:pt idx="59353">
                  <c:v>-7</c:v>
                </c:pt>
                <c:pt idx="59354">
                  <c:v>-12</c:v>
                </c:pt>
                <c:pt idx="59355">
                  <c:v>-15</c:v>
                </c:pt>
                <c:pt idx="59356">
                  <c:v>31</c:v>
                </c:pt>
                <c:pt idx="59357">
                  <c:v>-34</c:v>
                </c:pt>
                <c:pt idx="59358">
                  <c:v>-26</c:v>
                </c:pt>
                <c:pt idx="59359">
                  <c:v>-14</c:v>
                </c:pt>
                <c:pt idx="59360">
                  <c:v>-13</c:v>
                </c:pt>
                <c:pt idx="59361">
                  <c:v>-64</c:v>
                </c:pt>
                <c:pt idx="59362">
                  <c:v>-67</c:v>
                </c:pt>
                <c:pt idx="59363">
                  <c:v>-72</c:v>
                </c:pt>
                <c:pt idx="59364">
                  <c:v>-66</c:v>
                </c:pt>
                <c:pt idx="59365">
                  <c:v>-69</c:v>
                </c:pt>
                <c:pt idx="59366">
                  <c:v>-58</c:v>
                </c:pt>
                <c:pt idx="59367">
                  <c:v>-61</c:v>
                </c:pt>
                <c:pt idx="59368">
                  <c:v>-57</c:v>
                </c:pt>
                <c:pt idx="59369">
                  <c:v>-60</c:v>
                </c:pt>
                <c:pt idx="59370">
                  <c:v>-56</c:v>
                </c:pt>
                <c:pt idx="59371">
                  <c:v>-85</c:v>
                </c:pt>
                <c:pt idx="59372">
                  <c:v>-68</c:v>
                </c:pt>
                <c:pt idx="59373">
                  <c:v>-34</c:v>
                </c:pt>
                <c:pt idx="59374">
                  <c:v>-32</c:v>
                </c:pt>
                <c:pt idx="59375">
                  <c:v>-43</c:v>
                </c:pt>
                <c:pt idx="59376">
                  <c:v>-43</c:v>
                </c:pt>
                <c:pt idx="59377">
                  <c:v>-53</c:v>
                </c:pt>
                <c:pt idx="59378">
                  <c:v>-49</c:v>
                </c:pt>
                <c:pt idx="59379">
                  <c:v>-53</c:v>
                </c:pt>
                <c:pt idx="59380">
                  <c:v>-48</c:v>
                </c:pt>
                <c:pt idx="59381">
                  <c:v>-41</c:v>
                </c:pt>
                <c:pt idx="59382">
                  <c:v>-39</c:v>
                </c:pt>
                <c:pt idx="59383">
                  <c:v>-36</c:v>
                </c:pt>
                <c:pt idx="59384">
                  <c:v>-36</c:v>
                </c:pt>
                <c:pt idx="59385">
                  <c:v>-28</c:v>
                </c:pt>
                <c:pt idx="59386">
                  <c:v>-34</c:v>
                </c:pt>
                <c:pt idx="59387">
                  <c:v>-27</c:v>
                </c:pt>
                <c:pt idx="59388">
                  <c:v>-37</c:v>
                </c:pt>
                <c:pt idx="59389">
                  <c:v>-25</c:v>
                </c:pt>
                <c:pt idx="59390">
                  <c:v>-26</c:v>
                </c:pt>
                <c:pt idx="59391">
                  <c:v>-23</c:v>
                </c:pt>
                <c:pt idx="59392">
                  <c:v>-38</c:v>
                </c:pt>
                <c:pt idx="59393">
                  <c:v>-33</c:v>
                </c:pt>
                <c:pt idx="59394">
                  <c:v>-29</c:v>
                </c:pt>
                <c:pt idx="59395">
                  <c:v>-35</c:v>
                </c:pt>
                <c:pt idx="59396">
                  <c:v>-41</c:v>
                </c:pt>
                <c:pt idx="59397">
                  <c:v>-36</c:v>
                </c:pt>
                <c:pt idx="59398">
                  <c:v>-37</c:v>
                </c:pt>
                <c:pt idx="59399">
                  <c:v>-33</c:v>
                </c:pt>
                <c:pt idx="59400">
                  <c:v>-41</c:v>
                </c:pt>
                <c:pt idx="59401">
                  <c:v>-32</c:v>
                </c:pt>
                <c:pt idx="59402">
                  <c:v>-33</c:v>
                </c:pt>
                <c:pt idx="59403">
                  <c:v>-33</c:v>
                </c:pt>
                <c:pt idx="59404">
                  <c:v>-32</c:v>
                </c:pt>
                <c:pt idx="59405">
                  <c:v>-27</c:v>
                </c:pt>
                <c:pt idx="59406">
                  <c:v>-26</c:v>
                </c:pt>
                <c:pt idx="59407">
                  <c:v>-27</c:v>
                </c:pt>
                <c:pt idx="59408">
                  <c:v>-32</c:v>
                </c:pt>
                <c:pt idx="59409">
                  <c:v>-32</c:v>
                </c:pt>
                <c:pt idx="59410">
                  <c:v>-30</c:v>
                </c:pt>
                <c:pt idx="59411">
                  <c:v>-30</c:v>
                </c:pt>
                <c:pt idx="59412">
                  <c:v>-37</c:v>
                </c:pt>
                <c:pt idx="59413">
                  <c:v>-30</c:v>
                </c:pt>
                <c:pt idx="59414">
                  <c:v>-34</c:v>
                </c:pt>
                <c:pt idx="59415">
                  <c:v>-30</c:v>
                </c:pt>
                <c:pt idx="59416">
                  <c:v>-44</c:v>
                </c:pt>
                <c:pt idx="59417">
                  <c:v>-38</c:v>
                </c:pt>
                <c:pt idx="59418">
                  <c:v>-43</c:v>
                </c:pt>
                <c:pt idx="59419">
                  <c:v>-52</c:v>
                </c:pt>
                <c:pt idx="59420">
                  <c:v>-46</c:v>
                </c:pt>
                <c:pt idx="59421">
                  <c:v>-47</c:v>
                </c:pt>
                <c:pt idx="59422">
                  <c:v>-48</c:v>
                </c:pt>
                <c:pt idx="59423">
                  <c:v>-53</c:v>
                </c:pt>
                <c:pt idx="59424">
                  <c:v>-47</c:v>
                </c:pt>
                <c:pt idx="59425">
                  <c:v>-49</c:v>
                </c:pt>
                <c:pt idx="59426">
                  <c:v>-37</c:v>
                </c:pt>
                <c:pt idx="59427">
                  <c:v>-40</c:v>
                </c:pt>
                <c:pt idx="59428">
                  <c:v>-29</c:v>
                </c:pt>
                <c:pt idx="59429">
                  <c:v>-32</c:v>
                </c:pt>
                <c:pt idx="59430">
                  <c:v>-29</c:v>
                </c:pt>
                <c:pt idx="59431">
                  <c:v>-31</c:v>
                </c:pt>
                <c:pt idx="59432">
                  <c:v>-20</c:v>
                </c:pt>
                <c:pt idx="59433">
                  <c:v>-16</c:v>
                </c:pt>
                <c:pt idx="59434">
                  <c:v>75</c:v>
                </c:pt>
                <c:pt idx="59435">
                  <c:v>-22</c:v>
                </c:pt>
                <c:pt idx="59436">
                  <c:v>-18</c:v>
                </c:pt>
                <c:pt idx="59437">
                  <c:v>-19</c:v>
                </c:pt>
                <c:pt idx="59438">
                  <c:v>-23</c:v>
                </c:pt>
                <c:pt idx="59439">
                  <c:v>-17</c:v>
                </c:pt>
                <c:pt idx="59440">
                  <c:v>-30</c:v>
                </c:pt>
                <c:pt idx="59441">
                  <c:v>-26</c:v>
                </c:pt>
                <c:pt idx="59442">
                  <c:v>-22</c:v>
                </c:pt>
                <c:pt idx="59443">
                  <c:v>-22</c:v>
                </c:pt>
                <c:pt idx="59444">
                  <c:v>-29</c:v>
                </c:pt>
                <c:pt idx="59445">
                  <c:v>-13</c:v>
                </c:pt>
                <c:pt idx="59446">
                  <c:v>-24</c:v>
                </c:pt>
                <c:pt idx="59447">
                  <c:v>-10</c:v>
                </c:pt>
                <c:pt idx="59448">
                  <c:v>-26</c:v>
                </c:pt>
                <c:pt idx="59449">
                  <c:v>-50</c:v>
                </c:pt>
                <c:pt idx="59450">
                  <c:v>-50</c:v>
                </c:pt>
                <c:pt idx="59451">
                  <c:v>-53</c:v>
                </c:pt>
                <c:pt idx="59452">
                  <c:v>-47</c:v>
                </c:pt>
                <c:pt idx="59453">
                  <c:v>-48</c:v>
                </c:pt>
                <c:pt idx="59454">
                  <c:v>-48</c:v>
                </c:pt>
                <c:pt idx="59455">
                  <c:v>-49</c:v>
                </c:pt>
                <c:pt idx="59456">
                  <c:v>-50</c:v>
                </c:pt>
                <c:pt idx="59457">
                  <c:v>-47</c:v>
                </c:pt>
                <c:pt idx="59458">
                  <c:v>-48</c:v>
                </c:pt>
                <c:pt idx="59459">
                  <c:v>-49</c:v>
                </c:pt>
                <c:pt idx="59460">
                  <c:v>-42</c:v>
                </c:pt>
                <c:pt idx="59461">
                  <c:v>-67</c:v>
                </c:pt>
                <c:pt idx="59462">
                  <c:v>-58</c:v>
                </c:pt>
                <c:pt idx="59463">
                  <c:v>-79</c:v>
                </c:pt>
                <c:pt idx="59464">
                  <c:v>-57</c:v>
                </c:pt>
                <c:pt idx="59465">
                  <c:v>-58</c:v>
                </c:pt>
                <c:pt idx="59466">
                  <c:v>-54</c:v>
                </c:pt>
                <c:pt idx="59467">
                  <c:v>-48</c:v>
                </c:pt>
                <c:pt idx="59468">
                  <c:v>-55</c:v>
                </c:pt>
                <c:pt idx="59469">
                  <c:v>-51</c:v>
                </c:pt>
                <c:pt idx="59470">
                  <c:v>-50</c:v>
                </c:pt>
                <c:pt idx="59471">
                  <c:v>-79</c:v>
                </c:pt>
                <c:pt idx="59472">
                  <c:v>-57</c:v>
                </c:pt>
                <c:pt idx="59473">
                  <c:v>-90</c:v>
                </c:pt>
                <c:pt idx="59474">
                  <c:v>-84</c:v>
                </c:pt>
                <c:pt idx="59475">
                  <c:v>-74</c:v>
                </c:pt>
                <c:pt idx="59476">
                  <c:v>-57</c:v>
                </c:pt>
                <c:pt idx="59477">
                  <c:v>-52</c:v>
                </c:pt>
                <c:pt idx="59478">
                  <c:v>-52</c:v>
                </c:pt>
                <c:pt idx="59479">
                  <c:v>-47</c:v>
                </c:pt>
                <c:pt idx="59480">
                  <c:v>-53</c:v>
                </c:pt>
                <c:pt idx="59481">
                  <c:v>-53</c:v>
                </c:pt>
                <c:pt idx="59482">
                  <c:v>-39</c:v>
                </c:pt>
                <c:pt idx="59483">
                  <c:v>-48</c:v>
                </c:pt>
                <c:pt idx="59484">
                  <c:v>-47</c:v>
                </c:pt>
                <c:pt idx="59485">
                  <c:v>-6</c:v>
                </c:pt>
                <c:pt idx="59486">
                  <c:v>-36</c:v>
                </c:pt>
                <c:pt idx="59487">
                  <c:v>-34</c:v>
                </c:pt>
                <c:pt idx="59488">
                  <c:v>-25</c:v>
                </c:pt>
                <c:pt idx="59489">
                  <c:v>-19</c:v>
                </c:pt>
                <c:pt idx="59490">
                  <c:v>-28</c:v>
                </c:pt>
                <c:pt idx="59491">
                  <c:v>-33</c:v>
                </c:pt>
                <c:pt idx="59492">
                  <c:v>-31</c:v>
                </c:pt>
                <c:pt idx="59493">
                  <c:v>-34</c:v>
                </c:pt>
                <c:pt idx="59494">
                  <c:v>-31</c:v>
                </c:pt>
                <c:pt idx="59495">
                  <c:v>-31</c:v>
                </c:pt>
                <c:pt idx="59496">
                  <c:v>-37</c:v>
                </c:pt>
                <c:pt idx="59497">
                  <c:v>-25</c:v>
                </c:pt>
                <c:pt idx="59498">
                  <c:v>-30</c:v>
                </c:pt>
                <c:pt idx="59499">
                  <c:v>-21</c:v>
                </c:pt>
                <c:pt idx="59500">
                  <c:v>-5</c:v>
                </c:pt>
                <c:pt idx="59501">
                  <c:v>-34</c:v>
                </c:pt>
                <c:pt idx="59502">
                  <c:v>-32</c:v>
                </c:pt>
                <c:pt idx="59503">
                  <c:v>-32</c:v>
                </c:pt>
                <c:pt idx="59504">
                  <c:v>-40</c:v>
                </c:pt>
                <c:pt idx="59505">
                  <c:v>-36</c:v>
                </c:pt>
                <c:pt idx="59506">
                  <c:v>-36</c:v>
                </c:pt>
                <c:pt idx="59507">
                  <c:v>-40</c:v>
                </c:pt>
                <c:pt idx="59508">
                  <c:v>-60</c:v>
                </c:pt>
                <c:pt idx="59509">
                  <c:v>-62</c:v>
                </c:pt>
                <c:pt idx="59510">
                  <c:v>-69</c:v>
                </c:pt>
                <c:pt idx="59511">
                  <c:v>-52</c:v>
                </c:pt>
                <c:pt idx="59512">
                  <c:v>-73</c:v>
                </c:pt>
                <c:pt idx="59513">
                  <c:v>-70</c:v>
                </c:pt>
                <c:pt idx="59514">
                  <c:v>-65</c:v>
                </c:pt>
                <c:pt idx="59515">
                  <c:v>-61</c:v>
                </c:pt>
                <c:pt idx="59516">
                  <c:v>-64</c:v>
                </c:pt>
                <c:pt idx="59517">
                  <c:v>-57</c:v>
                </c:pt>
                <c:pt idx="59518">
                  <c:v>-67</c:v>
                </c:pt>
                <c:pt idx="59519">
                  <c:v>-73</c:v>
                </c:pt>
                <c:pt idx="59520">
                  <c:v>-64</c:v>
                </c:pt>
                <c:pt idx="59521">
                  <c:v>-65</c:v>
                </c:pt>
                <c:pt idx="59522">
                  <c:v>-81</c:v>
                </c:pt>
                <c:pt idx="59523">
                  <c:v>-64</c:v>
                </c:pt>
                <c:pt idx="59524">
                  <c:v>-65</c:v>
                </c:pt>
                <c:pt idx="59525">
                  <c:v>-62</c:v>
                </c:pt>
                <c:pt idx="59526">
                  <c:v>-69</c:v>
                </c:pt>
                <c:pt idx="59527">
                  <c:v>-63</c:v>
                </c:pt>
                <c:pt idx="59528">
                  <c:v>-65</c:v>
                </c:pt>
                <c:pt idx="59529">
                  <c:v>-55</c:v>
                </c:pt>
                <c:pt idx="59530">
                  <c:v>-81</c:v>
                </c:pt>
                <c:pt idx="59531">
                  <c:v>-73</c:v>
                </c:pt>
                <c:pt idx="59532">
                  <c:v>-46</c:v>
                </c:pt>
                <c:pt idx="59533">
                  <c:v>-50</c:v>
                </c:pt>
                <c:pt idx="59534">
                  <c:v>-47</c:v>
                </c:pt>
                <c:pt idx="59535">
                  <c:v>-43</c:v>
                </c:pt>
                <c:pt idx="59536">
                  <c:v>-43</c:v>
                </c:pt>
                <c:pt idx="59537">
                  <c:v>-46</c:v>
                </c:pt>
                <c:pt idx="59538">
                  <c:v>-42</c:v>
                </c:pt>
                <c:pt idx="59539">
                  <c:v>-48</c:v>
                </c:pt>
                <c:pt idx="59540">
                  <c:v>-42</c:v>
                </c:pt>
                <c:pt idx="59541">
                  <c:v>-58</c:v>
                </c:pt>
                <c:pt idx="59542">
                  <c:v>-47</c:v>
                </c:pt>
                <c:pt idx="59543">
                  <c:v>-76</c:v>
                </c:pt>
                <c:pt idx="59544">
                  <c:v>-53</c:v>
                </c:pt>
                <c:pt idx="59545">
                  <c:v>-56</c:v>
                </c:pt>
                <c:pt idx="59546">
                  <c:v>-47</c:v>
                </c:pt>
                <c:pt idx="59547">
                  <c:v>-46</c:v>
                </c:pt>
                <c:pt idx="59548">
                  <c:v>-46</c:v>
                </c:pt>
                <c:pt idx="59549">
                  <c:v>-42</c:v>
                </c:pt>
                <c:pt idx="59550">
                  <c:v>-64</c:v>
                </c:pt>
                <c:pt idx="59551">
                  <c:v>-60</c:v>
                </c:pt>
                <c:pt idx="59552">
                  <c:v>-52</c:v>
                </c:pt>
                <c:pt idx="59553">
                  <c:v>-56</c:v>
                </c:pt>
                <c:pt idx="59554">
                  <c:v>-55</c:v>
                </c:pt>
                <c:pt idx="59555">
                  <c:v>-76</c:v>
                </c:pt>
                <c:pt idx="59556">
                  <c:v>33</c:v>
                </c:pt>
                <c:pt idx="59557">
                  <c:v>-47</c:v>
                </c:pt>
                <c:pt idx="59558">
                  <c:v>-41</c:v>
                </c:pt>
                <c:pt idx="59559">
                  <c:v>-57</c:v>
                </c:pt>
                <c:pt idx="59560">
                  <c:v>-46</c:v>
                </c:pt>
                <c:pt idx="59561">
                  <c:v>-56</c:v>
                </c:pt>
                <c:pt idx="59562">
                  <c:v>-51</c:v>
                </c:pt>
                <c:pt idx="59563">
                  <c:v>-33</c:v>
                </c:pt>
                <c:pt idx="59564">
                  <c:v>-31</c:v>
                </c:pt>
                <c:pt idx="59565">
                  <c:v>-50</c:v>
                </c:pt>
                <c:pt idx="59566">
                  <c:v>-41</c:v>
                </c:pt>
                <c:pt idx="59567">
                  <c:v>-43</c:v>
                </c:pt>
                <c:pt idx="59568">
                  <c:v>-47</c:v>
                </c:pt>
                <c:pt idx="59569">
                  <c:v>-48</c:v>
                </c:pt>
                <c:pt idx="59570">
                  <c:v>-58</c:v>
                </c:pt>
                <c:pt idx="59571">
                  <c:v>-56</c:v>
                </c:pt>
                <c:pt idx="59572">
                  <c:v>-45</c:v>
                </c:pt>
                <c:pt idx="59573">
                  <c:v>-52</c:v>
                </c:pt>
                <c:pt idx="59574">
                  <c:v>-61</c:v>
                </c:pt>
                <c:pt idx="59575">
                  <c:v>-45</c:v>
                </c:pt>
                <c:pt idx="59576">
                  <c:v>-46</c:v>
                </c:pt>
                <c:pt idx="59577">
                  <c:v>-45</c:v>
                </c:pt>
                <c:pt idx="59578">
                  <c:v>-38</c:v>
                </c:pt>
                <c:pt idx="59579">
                  <c:v>-48</c:v>
                </c:pt>
                <c:pt idx="59580">
                  <c:v>-43</c:v>
                </c:pt>
                <c:pt idx="59581">
                  <c:v>-40</c:v>
                </c:pt>
                <c:pt idx="59582">
                  <c:v>-41</c:v>
                </c:pt>
                <c:pt idx="59583">
                  <c:v>-32</c:v>
                </c:pt>
                <c:pt idx="59584">
                  <c:v>-32</c:v>
                </c:pt>
                <c:pt idx="59585">
                  <c:v>-26</c:v>
                </c:pt>
                <c:pt idx="59586">
                  <c:v>-26</c:v>
                </c:pt>
                <c:pt idx="59587">
                  <c:v>-41</c:v>
                </c:pt>
                <c:pt idx="59588">
                  <c:v>-38</c:v>
                </c:pt>
                <c:pt idx="59589">
                  <c:v>-26</c:v>
                </c:pt>
                <c:pt idx="59590">
                  <c:v>-27</c:v>
                </c:pt>
                <c:pt idx="59591">
                  <c:v>-28</c:v>
                </c:pt>
                <c:pt idx="59592">
                  <c:v>-37</c:v>
                </c:pt>
                <c:pt idx="59593">
                  <c:v>-31</c:v>
                </c:pt>
                <c:pt idx="59594">
                  <c:v>-29</c:v>
                </c:pt>
                <c:pt idx="59595">
                  <c:v>-37</c:v>
                </c:pt>
                <c:pt idx="59596">
                  <c:v>-30</c:v>
                </c:pt>
                <c:pt idx="59597">
                  <c:v>-24</c:v>
                </c:pt>
                <c:pt idx="59598">
                  <c:v>-24</c:v>
                </c:pt>
                <c:pt idx="59599">
                  <c:v>-26</c:v>
                </c:pt>
                <c:pt idx="59600">
                  <c:v>-21</c:v>
                </c:pt>
                <c:pt idx="59601">
                  <c:v>-53</c:v>
                </c:pt>
                <c:pt idx="59602">
                  <c:v>-53</c:v>
                </c:pt>
                <c:pt idx="59603">
                  <c:v>-49</c:v>
                </c:pt>
                <c:pt idx="59604">
                  <c:v>-45</c:v>
                </c:pt>
                <c:pt idx="59605">
                  <c:v>-46</c:v>
                </c:pt>
                <c:pt idx="59606">
                  <c:v>-47</c:v>
                </c:pt>
                <c:pt idx="59607">
                  <c:v>-61</c:v>
                </c:pt>
                <c:pt idx="59608">
                  <c:v>-49</c:v>
                </c:pt>
                <c:pt idx="59609">
                  <c:v>-44</c:v>
                </c:pt>
                <c:pt idx="59610">
                  <c:v>-40</c:v>
                </c:pt>
                <c:pt idx="59611">
                  <c:v>-46</c:v>
                </c:pt>
                <c:pt idx="59612">
                  <c:v>-43</c:v>
                </c:pt>
                <c:pt idx="59613">
                  <c:v>-37</c:v>
                </c:pt>
                <c:pt idx="59614">
                  <c:v>-24</c:v>
                </c:pt>
                <c:pt idx="59615">
                  <c:v>-38</c:v>
                </c:pt>
                <c:pt idx="59616">
                  <c:v>-43</c:v>
                </c:pt>
                <c:pt idx="59617">
                  <c:v>-27</c:v>
                </c:pt>
                <c:pt idx="59618">
                  <c:v>-37</c:v>
                </c:pt>
                <c:pt idx="59619">
                  <c:v>-41</c:v>
                </c:pt>
                <c:pt idx="59620">
                  <c:v>-34</c:v>
                </c:pt>
                <c:pt idx="59621">
                  <c:v>-42</c:v>
                </c:pt>
                <c:pt idx="59622">
                  <c:v>-43</c:v>
                </c:pt>
                <c:pt idx="59623">
                  <c:v>-32</c:v>
                </c:pt>
                <c:pt idx="59624">
                  <c:v>-36</c:v>
                </c:pt>
                <c:pt idx="59625">
                  <c:v>-30</c:v>
                </c:pt>
                <c:pt idx="59626">
                  <c:v>-34</c:v>
                </c:pt>
                <c:pt idx="59627">
                  <c:v>-41</c:v>
                </c:pt>
                <c:pt idx="59628">
                  <c:v>-27</c:v>
                </c:pt>
                <c:pt idx="59629">
                  <c:v>-33</c:v>
                </c:pt>
                <c:pt idx="59630">
                  <c:v>-37</c:v>
                </c:pt>
                <c:pt idx="59631">
                  <c:v>-44</c:v>
                </c:pt>
                <c:pt idx="59632">
                  <c:v>-24</c:v>
                </c:pt>
                <c:pt idx="59633">
                  <c:v>-27</c:v>
                </c:pt>
                <c:pt idx="59634">
                  <c:v>-28</c:v>
                </c:pt>
                <c:pt idx="59635">
                  <c:v>-27</c:v>
                </c:pt>
                <c:pt idx="59636">
                  <c:v>-37</c:v>
                </c:pt>
                <c:pt idx="59637">
                  <c:v>-31</c:v>
                </c:pt>
                <c:pt idx="59638">
                  <c:v>-25</c:v>
                </c:pt>
                <c:pt idx="59639">
                  <c:v>-30</c:v>
                </c:pt>
                <c:pt idx="59640">
                  <c:v>-28</c:v>
                </c:pt>
                <c:pt idx="59641">
                  <c:v>-26</c:v>
                </c:pt>
                <c:pt idx="59642">
                  <c:v>-32</c:v>
                </c:pt>
                <c:pt idx="59643">
                  <c:v>-31</c:v>
                </c:pt>
                <c:pt idx="59644">
                  <c:v>-24</c:v>
                </c:pt>
                <c:pt idx="59645">
                  <c:v>-24</c:v>
                </c:pt>
                <c:pt idx="59646">
                  <c:v>-21</c:v>
                </c:pt>
                <c:pt idx="59647">
                  <c:v>-28</c:v>
                </c:pt>
                <c:pt idx="59648">
                  <c:v>-24</c:v>
                </c:pt>
                <c:pt idx="59649">
                  <c:v>-26</c:v>
                </c:pt>
                <c:pt idx="59650">
                  <c:v>-27</c:v>
                </c:pt>
                <c:pt idx="59651">
                  <c:v>-27</c:v>
                </c:pt>
                <c:pt idx="59652">
                  <c:v>-25</c:v>
                </c:pt>
                <c:pt idx="59653">
                  <c:v>-60</c:v>
                </c:pt>
                <c:pt idx="59654">
                  <c:v>-54</c:v>
                </c:pt>
                <c:pt idx="59655">
                  <c:v>-55</c:v>
                </c:pt>
                <c:pt idx="59656">
                  <c:v>-48</c:v>
                </c:pt>
                <c:pt idx="59657">
                  <c:v>-47</c:v>
                </c:pt>
                <c:pt idx="59658">
                  <c:v>-50</c:v>
                </c:pt>
                <c:pt idx="59659">
                  <c:v>-40</c:v>
                </c:pt>
                <c:pt idx="59660">
                  <c:v>-38</c:v>
                </c:pt>
                <c:pt idx="59661">
                  <c:v>-52</c:v>
                </c:pt>
                <c:pt idx="59662">
                  <c:v>-47</c:v>
                </c:pt>
                <c:pt idx="59663">
                  <c:v>-58</c:v>
                </c:pt>
                <c:pt idx="59664">
                  <c:v>-59</c:v>
                </c:pt>
                <c:pt idx="59665">
                  <c:v>-39</c:v>
                </c:pt>
                <c:pt idx="59666">
                  <c:v>-39</c:v>
                </c:pt>
                <c:pt idx="59667">
                  <c:v>-39</c:v>
                </c:pt>
                <c:pt idx="59668">
                  <c:v>-37</c:v>
                </c:pt>
                <c:pt idx="59669">
                  <c:v>-33</c:v>
                </c:pt>
                <c:pt idx="59670">
                  <c:v>-48</c:v>
                </c:pt>
                <c:pt idx="59671">
                  <c:v>-50</c:v>
                </c:pt>
                <c:pt idx="59672">
                  <c:v>-46</c:v>
                </c:pt>
                <c:pt idx="59673">
                  <c:v>-41</c:v>
                </c:pt>
                <c:pt idx="59674">
                  <c:v>-49</c:v>
                </c:pt>
                <c:pt idx="59675">
                  <c:v>-41</c:v>
                </c:pt>
                <c:pt idx="59676">
                  <c:v>-36</c:v>
                </c:pt>
                <c:pt idx="59677">
                  <c:v>-46</c:v>
                </c:pt>
                <c:pt idx="59678">
                  <c:v>-39</c:v>
                </c:pt>
                <c:pt idx="59679">
                  <c:v>-38</c:v>
                </c:pt>
                <c:pt idx="59680">
                  <c:v>-41</c:v>
                </c:pt>
                <c:pt idx="59681">
                  <c:v>-51</c:v>
                </c:pt>
                <c:pt idx="59682">
                  <c:v>-29</c:v>
                </c:pt>
                <c:pt idx="59683">
                  <c:v>-32</c:v>
                </c:pt>
                <c:pt idx="59684">
                  <c:v>-30</c:v>
                </c:pt>
                <c:pt idx="59685">
                  <c:v>-32</c:v>
                </c:pt>
                <c:pt idx="59686">
                  <c:v>-33</c:v>
                </c:pt>
                <c:pt idx="59687">
                  <c:v>-28</c:v>
                </c:pt>
                <c:pt idx="59688">
                  <c:v>-26</c:v>
                </c:pt>
                <c:pt idx="59689">
                  <c:v>-25</c:v>
                </c:pt>
                <c:pt idx="59690">
                  <c:v>-33</c:v>
                </c:pt>
                <c:pt idx="59691">
                  <c:v>-39</c:v>
                </c:pt>
                <c:pt idx="59692">
                  <c:v>-31</c:v>
                </c:pt>
                <c:pt idx="59693">
                  <c:v>-33</c:v>
                </c:pt>
                <c:pt idx="59694">
                  <c:v>-30</c:v>
                </c:pt>
                <c:pt idx="59695">
                  <c:v>-26</c:v>
                </c:pt>
                <c:pt idx="59696">
                  <c:v>-26</c:v>
                </c:pt>
                <c:pt idx="59697">
                  <c:v>-29</c:v>
                </c:pt>
                <c:pt idx="59698">
                  <c:v>-29</c:v>
                </c:pt>
                <c:pt idx="59699">
                  <c:v>-36</c:v>
                </c:pt>
                <c:pt idx="59700">
                  <c:v>-28</c:v>
                </c:pt>
                <c:pt idx="59701">
                  <c:v>-31</c:v>
                </c:pt>
                <c:pt idx="59702">
                  <c:v>-30</c:v>
                </c:pt>
                <c:pt idx="59703">
                  <c:v>-32</c:v>
                </c:pt>
                <c:pt idx="59704">
                  <c:v>-28</c:v>
                </c:pt>
                <c:pt idx="59705">
                  <c:v>-28</c:v>
                </c:pt>
                <c:pt idx="59706">
                  <c:v>-23</c:v>
                </c:pt>
                <c:pt idx="59707">
                  <c:v>-38</c:v>
                </c:pt>
                <c:pt idx="59708">
                  <c:v>-28</c:v>
                </c:pt>
                <c:pt idx="59709">
                  <c:v>-24</c:v>
                </c:pt>
                <c:pt idx="59710">
                  <c:v>-30</c:v>
                </c:pt>
                <c:pt idx="59711">
                  <c:v>-24</c:v>
                </c:pt>
                <c:pt idx="59712">
                  <c:v>-22</c:v>
                </c:pt>
                <c:pt idx="59713">
                  <c:v>-24</c:v>
                </c:pt>
                <c:pt idx="59714">
                  <c:v>-30</c:v>
                </c:pt>
                <c:pt idx="59715">
                  <c:v>-38</c:v>
                </c:pt>
                <c:pt idx="59716">
                  <c:v>-20</c:v>
                </c:pt>
                <c:pt idx="59717">
                  <c:v>-26</c:v>
                </c:pt>
                <c:pt idx="59718">
                  <c:v>-16</c:v>
                </c:pt>
                <c:pt idx="59719">
                  <c:v>-27</c:v>
                </c:pt>
                <c:pt idx="59720">
                  <c:v>0</c:v>
                </c:pt>
                <c:pt idx="59721">
                  <c:v>-34</c:v>
                </c:pt>
                <c:pt idx="59722">
                  <c:v>-40</c:v>
                </c:pt>
                <c:pt idx="59723">
                  <c:v>-38</c:v>
                </c:pt>
                <c:pt idx="59724">
                  <c:v>-40</c:v>
                </c:pt>
                <c:pt idx="59725">
                  <c:v>-30</c:v>
                </c:pt>
                <c:pt idx="59726">
                  <c:v>-32</c:v>
                </c:pt>
                <c:pt idx="59727">
                  <c:v>-31</c:v>
                </c:pt>
                <c:pt idx="59728">
                  <c:v>-27</c:v>
                </c:pt>
                <c:pt idx="59729">
                  <c:v>-31</c:v>
                </c:pt>
                <c:pt idx="59730">
                  <c:v>-33</c:v>
                </c:pt>
                <c:pt idx="59731">
                  <c:v>-33</c:v>
                </c:pt>
                <c:pt idx="59732">
                  <c:v>-42</c:v>
                </c:pt>
                <c:pt idx="59733">
                  <c:v>-34</c:v>
                </c:pt>
                <c:pt idx="59734">
                  <c:v>-31</c:v>
                </c:pt>
                <c:pt idx="59735">
                  <c:v>-32</c:v>
                </c:pt>
                <c:pt idx="59736">
                  <c:v>-27</c:v>
                </c:pt>
                <c:pt idx="59737">
                  <c:v>-28</c:v>
                </c:pt>
                <c:pt idx="59738">
                  <c:v>-27</c:v>
                </c:pt>
                <c:pt idx="59739">
                  <c:v>-35</c:v>
                </c:pt>
                <c:pt idx="59740">
                  <c:v>-29</c:v>
                </c:pt>
                <c:pt idx="59741">
                  <c:v>-31</c:v>
                </c:pt>
                <c:pt idx="59742">
                  <c:v>-37</c:v>
                </c:pt>
                <c:pt idx="59743">
                  <c:v>-32</c:v>
                </c:pt>
                <c:pt idx="59744">
                  <c:v>-27</c:v>
                </c:pt>
                <c:pt idx="59745">
                  <c:v>-57</c:v>
                </c:pt>
                <c:pt idx="59746">
                  <c:v>-61</c:v>
                </c:pt>
                <c:pt idx="59747">
                  <c:v>-49</c:v>
                </c:pt>
                <c:pt idx="59748">
                  <c:v>-59</c:v>
                </c:pt>
                <c:pt idx="59749">
                  <c:v>-54</c:v>
                </c:pt>
                <c:pt idx="59750">
                  <c:v>-50</c:v>
                </c:pt>
                <c:pt idx="59751">
                  <c:v>-49</c:v>
                </c:pt>
                <c:pt idx="59752">
                  <c:v>-48</c:v>
                </c:pt>
                <c:pt idx="59753">
                  <c:v>-49</c:v>
                </c:pt>
                <c:pt idx="59754">
                  <c:v>-54</c:v>
                </c:pt>
                <c:pt idx="59755">
                  <c:v>-53</c:v>
                </c:pt>
                <c:pt idx="59756">
                  <c:v>-73</c:v>
                </c:pt>
                <c:pt idx="59757">
                  <c:v>-43</c:v>
                </c:pt>
                <c:pt idx="59758">
                  <c:v>-59</c:v>
                </c:pt>
                <c:pt idx="59759">
                  <c:v>-45</c:v>
                </c:pt>
                <c:pt idx="59760">
                  <c:v>-37</c:v>
                </c:pt>
                <c:pt idx="59761">
                  <c:v>-38</c:v>
                </c:pt>
                <c:pt idx="59762">
                  <c:v>-38</c:v>
                </c:pt>
                <c:pt idx="59763">
                  <c:v>-32</c:v>
                </c:pt>
                <c:pt idx="59764">
                  <c:v>-29</c:v>
                </c:pt>
                <c:pt idx="59765">
                  <c:v>-31</c:v>
                </c:pt>
                <c:pt idx="59766">
                  <c:v>-45</c:v>
                </c:pt>
                <c:pt idx="59767">
                  <c:v>-38</c:v>
                </c:pt>
                <c:pt idx="59768">
                  <c:v>-39</c:v>
                </c:pt>
                <c:pt idx="59769">
                  <c:v>-28</c:v>
                </c:pt>
                <c:pt idx="59770">
                  <c:v>-27</c:v>
                </c:pt>
                <c:pt idx="59771">
                  <c:v>-27</c:v>
                </c:pt>
                <c:pt idx="59772">
                  <c:v>-28</c:v>
                </c:pt>
                <c:pt idx="59773">
                  <c:v>-28</c:v>
                </c:pt>
                <c:pt idx="59774">
                  <c:v>-23</c:v>
                </c:pt>
                <c:pt idx="59775">
                  <c:v>-29</c:v>
                </c:pt>
                <c:pt idx="59776">
                  <c:v>-31</c:v>
                </c:pt>
                <c:pt idx="59777">
                  <c:v>-27</c:v>
                </c:pt>
                <c:pt idx="59778">
                  <c:v>-27</c:v>
                </c:pt>
                <c:pt idx="59779">
                  <c:v>-28</c:v>
                </c:pt>
                <c:pt idx="59780">
                  <c:v>-28</c:v>
                </c:pt>
                <c:pt idx="59781">
                  <c:v>-43</c:v>
                </c:pt>
                <c:pt idx="59782">
                  <c:v>-50</c:v>
                </c:pt>
                <c:pt idx="59783">
                  <c:v>-45</c:v>
                </c:pt>
                <c:pt idx="59784">
                  <c:v>-47</c:v>
                </c:pt>
                <c:pt idx="59785">
                  <c:v>-42</c:v>
                </c:pt>
                <c:pt idx="59786">
                  <c:v>-39</c:v>
                </c:pt>
                <c:pt idx="59787">
                  <c:v>-44</c:v>
                </c:pt>
                <c:pt idx="59788">
                  <c:v>-45</c:v>
                </c:pt>
                <c:pt idx="59789">
                  <c:v>-51</c:v>
                </c:pt>
                <c:pt idx="59790">
                  <c:v>-45</c:v>
                </c:pt>
                <c:pt idx="59791">
                  <c:v>-46</c:v>
                </c:pt>
                <c:pt idx="59792">
                  <c:v>-45</c:v>
                </c:pt>
                <c:pt idx="59793">
                  <c:v>-51</c:v>
                </c:pt>
                <c:pt idx="59794">
                  <c:v>-42</c:v>
                </c:pt>
                <c:pt idx="59795">
                  <c:v>-44</c:v>
                </c:pt>
                <c:pt idx="59796">
                  <c:v>-41</c:v>
                </c:pt>
                <c:pt idx="59797">
                  <c:v>-36</c:v>
                </c:pt>
                <c:pt idx="59798">
                  <c:v>-35</c:v>
                </c:pt>
                <c:pt idx="59799">
                  <c:v>-32</c:v>
                </c:pt>
                <c:pt idx="59800">
                  <c:v>-33</c:v>
                </c:pt>
                <c:pt idx="59801">
                  <c:v>-30</c:v>
                </c:pt>
                <c:pt idx="59802">
                  <c:v>-41</c:v>
                </c:pt>
                <c:pt idx="59803">
                  <c:v>-43</c:v>
                </c:pt>
                <c:pt idx="59804">
                  <c:v>-45</c:v>
                </c:pt>
                <c:pt idx="59805">
                  <c:v>-41</c:v>
                </c:pt>
                <c:pt idx="59806">
                  <c:v>-44</c:v>
                </c:pt>
                <c:pt idx="59807">
                  <c:v>-37</c:v>
                </c:pt>
                <c:pt idx="59808">
                  <c:v>-50</c:v>
                </c:pt>
                <c:pt idx="59809">
                  <c:v>-47</c:v>
                </c:pt>
                <c:pt idx="59810">
                  <c:v>-37</c:v>
                </c:pt>
                <c:pt idx="59811">
                  <c:v>-33</c:v>
                </c:pt>
                <c:pt idx="59812">
                  <c:v>-42</c:v>
                </c:pt>
                <c:pt idx="59813">
                  <c:v>-42</c:v>
                </c:pt>
                <c:pt idx="59814">
                  <c:v>-40</c:v>
                </c:pt>
                <c:pt idx="59815">
                  <c:v>-47</c:v>
                </c:pt>
                <c:pt idx="59816">
                  <c:v>-44</c:v>
                </c:pt>
                <c:pt idx="59817">
                  <c:v>-43</c:v>
                </c:pt>
                <c:pt idx="59818">
                  <c:v>-46</c:v>
                </c:pt>
                <c:pt idx="59819">
                  <c:v>-45</c:v>
                </c:pt>
                <c:pt idx="59820">
                  <c:v>-39</c:v>
                </c:pt>
                <c:pt idx="59821">
                  <c:v>-34</c:v>
                </c:pt>
                <c:pt idx="59822">
                  <c:v>-37</c:v>
                </c:pt>
                <c:pt idx="59823">
                  <c:v>-32</c:v>
                </c:pt>
                <c:pt idx="59824">
                  <c:v>-32</c:v>
                </c:pt>
                <c:pt idx="59825">
                  <c:v>-36</c:v>
                </c:pt>
                <c:pt idx="59826">
                  <c:v>-42</c:v>
                </c:pt>
                <c:pt idx="59827">
                  <c:v>-42</c:v>
                </c:pt>
                <c:pt idx="59828">
                  <c:v>-39</c:v>
                </c:pt>
                <c:pt idx="59829">
                  <c:v>-27</c:v>
                </c:pt>
                <c:pt idx="59830">
                  <c:v>-28</c:v>
                </c:pt>
                <c:pt idx="59831">
                  <c:v>-29</c:v>
                </c:pt>
                <c:pt idx="59832">
                  <c:v>-29</c:v>
                </c:pt>
                <c:pt idx="59833">
                  <c:v>-27</c:v>
                </c:pt>
                <c:pt idx="59834">
                  <c:v>-27</c:v>
                </c:pt>
                <c:pt idx="59835">
                  <c:v>-35</c:v>
                </c:pt>
                <c:pt idx="59836">
                  <c:v>-28</c:v>
                </c:pt>
                <c:pt idx="59837">
                  <c:v>-28</c:v>
                </c:pt>
                <c:pt idx="59838">
                  <c:v>-25</c:v>
                </c:pt>
                <c:pt idx="59839">
                  <c:v>-39</c:v>
                </c:pt>
                <c:pt idx="59840">
                  <c:v>-37</c:v>
                </c:pt>
                <c:pt idx="59841">
                  <c:v>-35</c:v>
                </c:pt>
                <c:pt idx="59842">
                  <c:v>-41</c:v>
                </c:pt>
                <c:pt idx="59843">
                  <c:v>-42</c:v>
                </c:pt>
                <c:pt idx="59844">
                  <c:v>-43</c:v>
                </c:pt>
                <c:pt idx="59845">
                  <c:v>-31</c:v>
                </c:pt>
                <c:pt idx="59846">
                  <c:v>-32</c:v>
                </c:pt>
                <c:pt idx="59847">
                  <c:v>-37</c:v>
                </c:pt>
                <c:pt idx="59848">
                  <c:v>-46</c:v>
                </c:pt>
                <c:pt idx="59849">
                  <c:v>-30</c:v>
                </c:pt>
                <c:pt idx="59850">
                  <c:v>-41</c:v>
                </c:pt>
                <c:pt idx="59851">
                  <c:v>-61</c:v>
                </c:pt>
                <c:pt idx="59852">
                  <c:v>-52</c:v>
                </c:pt>
                <c:pt idx="59853">
                  <c:v>-28</c:v>
                </c:pt>
                <c:pt idx="59854">
                  <c:v>-29</c:v>
                </c:pt>
                <c:pt idx="59855">
                  <c:v>-38</c:v>
                </c:pt>
                <c:pt idx="59856">
                  <c:v>-36</c:v>
                </c:pt>
                <c:pt idx="59857">
                  <c:v>-23</c:v>
                </c:pt>
                <c:pt idx="59858">
                  <c:v>-32</c:v>
                </c:pt>
                <c:pt idx="59859">
                  <c:v>-26</c:v>
                </c:pt>
                <c:pt idx="59860">
                  <c:v>-28</c:v>
                </c:pt>
                <c:pt idx="59861">
                  <c:v>-27</c:v>
                </c:pt>
                <c:pt idx="59862">
                  <c:v>-29</c:v>
                </c:pt>
                <c:pt idx="59863">
                  <c:v>-29</c:v>
                </c:pt>
                <c:pt idx="59864">
                  <c:v>-26</c:v>
                </c:pt>
                <c:pt idx="59865">
                  <c:v>-39</c:v>
                </c:pt>
                <c:pt idx="59866">
                  <c:v>-47</c:v>
                </c:pt>
                <c:pt idx="59867">
                  <c:v>-38</c:v>
                </c:pt>
                <c:pt idx="59868">
                  <c:v>-49</c:v>
                </c:pt>
                <c:pt idx="59869">
                  <c:v>-38</c:v>
                </c:pt>
                <c:pt idx="59870">
                  <c:v>-42</c:v>
                </c:pt>
                <c:pt idx="59871">
                  <c:v>-36</c:v>
                </c:pt>
                <c:pt idx="59872">
                  <c:v>-45</c:v>
                </c:pt>
                <c:pt idx="59873">
                  <c:v>-40</c:v>
                </c:pt>
                <c:pt idx="59874">
                  <c:v>-46</c:v>
                </c:pt>
                <c:pt idx="59875">
                  <c:v>-42</c:v>
                </c:pt>
                <c:pt idx="59876">
                  <c:v>-44</c:v>
                </c:pt>
                <c:pt idx="59877">
                  <c:v>-41</c:v>
                </c:pt>
                <c:pt idx="59878">
                  <c:v>-47</c:v>
                </c:pt>
                <c:pt idx="59879">
                  <c:v>-38</c:v>
                </c:pt>
                <c:pt idx="59880">
                  <c:v>-38</c:v>
                </c:pt>
                <c:pt idx="59881">
                  <c:v>-37</c:v>
                </c:pt>
                <c:pt idx="59882">
                  <c:v>-34</c:v>
                </c:pt>
                <c:pt idx="59883">
                  <c:v>-40</c:v>
                </c:pt>
                <c:pt idx="59884">
                  <c:v>-40</c:v>
                </c:pt>
                <c:pt idx="59885">
                  <c:v>-36</c:v>
                </c:pt>
                <c:pt idx="59886">
                  <c:v>-44</c:v>
                </c:pt>
                <c:pt idx="59887">
                  <c:v>-54</c:v>
                </c:pt>
                <c:pt idx="59888">
                  <c:v>-36</c:v>
                </c:pt>
                <c:pt idx="59889">
                  <c:v>-38</c:v>
                </c:pt>
                <c:pt idx="59890">
                  <c:v>-40</c:v>
                </c:pt>
                <c:pt idx="59891">
                  <c:v>-37</c:v>
                </c:pt>
                <c:pt idx="59892">
                  <c:v>-87</c:v>
                </c:pt>
                <c:pt idx="59893">
                  <c:v>-42</c:v>
                </c:pt>
                <c:pt idx="59894">
                  <c:v>-35</c:v>
                </c:pt>
                <c:pt idx="59895">
                  <c:v>-34</c:v>
                </c:pt>
                <c:pt idx="59896">
                  <c:v>-32</c:v>
                </c:pt>
                <c:pt idx="59897">
                  <c:v>-39</c:v>
                </c:pt>
                <c:pt idx="59898">
                  <c:v>-33</c:v>
                </c:pt>
                <c:pt idx="59899">
                  <c:v>-38</c:v>
                </c:pt>
                <c:pt idx="59900">
                  <c:v>-35</c:v>
                </c:pt>
                <c:pt idx="59901">
                  <c:v>-43</c:v>
                </c:pt>
                <c:pt idx="59902">
                  <c:v>-52</c:v>
                </c:pt>
                <c:pt idx="59903">
                  <c:v>-49</c:v>
                </c:pt>
                <c:pt idx="59904">
                  <c:v>-44</c:v>
                </c:pt>
                <c:pt idx="59905">
                  <c:v>-48</c:v>
                </c:pt>
                <c:pt idx="59906">
                  <c:v>-45</c:v>
                </c:pt>
                <c:pt idx="59907">
                  <c:v>-42</c:v>
                </c:pt>
                <c:pt idx="59908">
                  <c:v>-39</c:v>
                </c:pt>
                <c:pt idx="59909">
                  <c:v>-39</c:v>
                </c:pt>
                <c:pt idx="59910">
                  <c:v>-46</c:v>
                </c:pt>
                <c:pt idx="59911">
                  <c:v>-56</c:v>
                </c:pt>
                <c:pt idx="59912">
                  <c:v>-34</c:v>
                </c:pt>
                <c:pt idx="59913">
                  <c:v>-39</c:v>
                </c:pt>
                <c:pt idx="59914">
                  <c:v>-40</c:v>
                </c:pt>
                <c:pt idx="59915">
                  <c:v>-39</c:v>
                </c:pt>
                <c:pt idx="59916">
                  <c:v>-39</c:v>
                </c:pt>
                <c:pt idx="59917">
                  <c:v>-36</c:v>
                </c:pt>
                <c:pt idx="59918">
                  <c:v>-37</c:v>
                </c:pt>
                <c:pt idx="59919">
                  <c:v>-31</c:v>
                </c:pt>
                <c:pt idx="59920">
                  <c:v>-29</c:v>
                </c:pt>
                <c:pt idx="59921">
                  <c:v>-39</c:v>
                </c:pt>
                <c:pt idx="59922">
                  <c:v>-41</c:v>
                </c:pt>
                <c:pt idx="59923">
                  <c:v>-45</c:v>
                </c:pt>
                <c:pt idx="59924">
                  <c:v>-41</c:v>
                </c:pt>
                <c:pt idx="59925">
                  <c:v>-47</c:v>
                </c:pt>
                <c:pt idx="59926">
                  <c:v>-59</c:v>
                </c:pt>
                <c:pt idx="59927">
                  <c:v>-48</c:v>
                </c:pt>
                <c:pt idx="59928">
                  <c:v>-48</c:v>
                </c:pt>
                <c:pt idx="59929">
                  <c:v>-43</c:v>
                </c:pt>
                <c:pt idx="59930">
                  <c:v>-44</c:v>
                </c:pt>
                <c:pt idx="59931">
                  <c:v>-39</c:v>
                </c:pt>
                <c:pt idx="59932">
                  <c:v>-46</c:v>
                </c:pt>
                <c:pt idx="59933">
                  <c:v>-46</c:v>
                </c:pt>
                <c:pt idx="59934">
                  <c:v>-50</c:v>
                </c:pt>
                <c:pt idx="59935">
                  <c:v>-55</c:v>
                </c:pt>
                <c:pt idx="59936">
                  <c:v>-56</c:v>
                </c:pt>
                <c:pt idx="59937">
                  <c:v>-23</c:v>
                </c:pt>
                <c:pt idx="59938">
                  <c:v>-27</c:v>
                </c:pt>
                <c:pt idx="59939">
                  <c:v>-25</c:v>
                </c:pt>
                <c:pt idx="59940">
                  <c:v>-17</c:v>
                </c:pt>
                <c:pt idx="59941">
                  <c:v>-18</c:v>
                </c:pt>
                <c:pt idx="59942">
                  <c:v>-25</c:v>
                </c:pt>
                <c:pt idx="59943">
                  <c:v>-27</c:v>
                </c:pt>
                <c:pt idx="59944">
                  <c:v>-28</c:v>
                </c:pt>
                <c:pt idx="59945">
                  <c:v>-27</c:v>
                </c:pt>
                <c:pt idx="59946">
                  <c:v>-28</c:v>
                </c:pt>
                <c:pt idx="59947">
                  <c:v>-30</c:v>
                </c:pt>
                <c:pt idx="59948">
                  <c:v>-25</c:v>
                </c:pt>
                <c:pt idx="59949">
                  <c:v>-28</c:v>
                </c:pt>
                <c:pt idx="59950">
                  <c:v>-25</c:v>
                </c:pt>
                <c:pt idx="59951">
                  <c:v>-30</c:v>
                </c:pt>
                <c:pt idx="59952">
                  <c:v>-29</c:v>
                </c:pt>
                <c:pt idx="59953">
                  <c:v>-26</c:v>
                </c:pt>
                <c:pt idx="59954">
                  <c:v>-16</c:v>
                </c:pt>
                <c:pt idx="59955">
                  <c:v>-27</c:v>
                </c:pt>
                <c:pt idx="59956">
                  <c:v>-33</c:v>
                </c:pt>
                <c:pt idx="59957">
                  <c:v>-23</c:v>
                </c:pt>
                <c:pt idx="59958">
                  <c:v>-30</c:v>
                </c:pt>
                <c:pt idx="59959">
                  <c:v>-34</c:v>
                </c:pt>
                <c:pt idx="59960">
                  <c:v>-21</c:v>
                </c:pt>
                <c:pt idx="59961">
                  <c:v>-22</c:v>
                </c:pt>
                <c:pt idx="59962">
                  <c:v>-32</c:v>
                </c:pt>
                <c:pt idx="59963">
                  <c:v>-22</c:v>
                </c:pt>
                <c:pt idx="59964">
                  <c:v>-28</c:v>
                </c:pt>
                <c:pt idx="59965">
                  <c:v>-30</c:v>
                </c:pt>
                <c:pt idx="59966">
                  <c:v>-63</c:v>
                </c:pt>
                <c:pt idx="59967">
                  <c:v>-55</c:v>
                </c:pt>
                <c:pt idx="59968">
                  <c:v>-51</c:v>
                </c:pt>
                <c:pt idx="59969">
                  <c:v>-52</c:v>
                </c:pt>
                <c:pt idx="59970">
                  <c:v>-52</c:v>
                </c:pt>
                <c:pt idx="59971">
                  <c:v>-46</c:v>
                </c:pt>
                <c:pt idx="59972">
                  <c:v>-52</c:v>
                </c:pt>
                <c:pt idx="59973">
                  <c:v>-51</c:v>
                </c:pt>
                <c:pt idx="59974">
                  <c:v>-42</c:v>
                </c:pt>
                <c:pt idx="59975">
                  <c:v>-56</c:v>
                </c:pt>
                <c:pt idx="59976">
                  <c:v>-56</c:v>
                </c:pt>
                <c:pt idx="59977">
                  <c:v>-75</c:v>
                </c:pt>
                <c:pt idx="59978">
                  <c:v>-31</c:v>
                </c:pt>
                <c:pt idx="59979">
                  <c:v>-26</c:v>
                </c:pt>
                <c:pt idx="59980">
                  <c:v>-28</c:v>
                </c:pt>
                <c:pt idx="59981">
                  <c:v>-28</c:v>
                </c:pt>
                <c:pt idx="59982">
                  <c:v>-33</c:v>
                </c:pt>
                <c:pt idx="59983">
                  <c:v>-29</c:v>
                </c:pt>
                <c:pt idx="59984">
                  <c:v>-33</c:v>
                </c:pt>
                <c:pt idx="59985">
                  <c:v>-25</c:v>
                </c:pt>
                <c:pt idx="59986">
                  <c:v>-29</c:v>
                </c:pt>
                <c:pt idx="59987">
                  <c:v>-32</c:v>
                </c:pt>
                <c:pt idx="59988">
                  <c:v>-31</c:v>
                </c:pt>
                <c:pt idx="59989">
                  <c:v>-33</c:v>
                </c:pt>
                <c:pt idx="59990">
                  <c:v>-45</c:v>
                </c:pt>
                <c:pt idx="59991">
                  <c:v>-43</c:v>
                </c:pt>
                <c:pt idx="59992">
                  <c:v>-41</c:v>
                </c:pt>
                <c:pt idx="59993">
                  <c:v>-38</c:v>
                </c:pt>
                <c:pt idx="59994">
                  <c:v>-36</c:v>
                </c:pt>
                <c:pt idx="59995">
                  <c:v>-35</c:v>
                </c:pt>
                <c:pt idx="59996">
                  <c:v>-34</c:v>
                </c:pt>
                <c:pt idx="59997">
                  <c:v>-34</c:v>
                </c:pt>
                <c:pt idx="59998">
                  <c:v>-29</c:v>
                </c:pt>
                <c:pt idx="59999">
                  <c:v>-29</c:v>
                </c:pt>
                <c:pt idx="60000">
                  <c:v>-37</c:v>
                </c:pt>
                <c:pt idx="60001">
                  <c:v>-34</c:v>
                </c:pt>
                <c:pt idx="60002">
                  <c:v>-37</c:v>
                </c:pt>
                <c:pt idx="60003">
                  <c:v>-47</c:v>
                </c:pt>
                <c:pt idx="60004">
                  <c:v>-42</c:v>
                </c:pt>
                <c:pt idx="60005">
                  <c:v>-42</c:v>
                </c:pt>
                <c:pt idx="60006">
                  <c:v>-45</c:v>
                </c:pt>
                <c:pt idx="60007">
                  <c:v>-57</c:v>
                </c:pt>
                <c:pt idx="60008">
                  <c:v>-31</c:v>
                </c:pt>
                <c:pt idx="60009">
                  <c:v>-27</c:v>
                </c:pt>
                <c:pt idx="60010">
                  <c:v>-32</c:v>
                </c:pt>
                <c:pt idx="60011">
                  <c:v>-51</c:v>
                </c:pt>
                <c:pt idx="60012">
                  <c:v>-38</c:v>
                </c:pt>
                <c:pt idx="60013">
                  <c:v>-36</c:v>
                </c:pt>
                <c:pt idx="60014">
                  <c:v>-24</c:v>
                </c:pt>
                <c:pt idx="60015">
                  <c:v>-29</c:v>
                </c:pt>
                <c:pt idx="60016">
                  <c:v>-31</c:v>
                </c:pt>
                <c:pt idx="60017">
                  <c:v>-26</c:v>
                </c:pt>
                <c:pt idx="60018">
                  <c:v>-20</c:v>
                </c:pt>
                <c:pt idx="60019">
                  <c:v>-18</c:v>
                </c:pt>
                <c:pt idx="60020">
                  <c:v>-12</c:v>
                </c:pt>
                <c:pt idx="60021">
                  <c:v>-18</c:v>
                </c:pt>
                <c:pt idx="60022">
                  <c:v>-23</c:v>
                </c:pt>
                <c:pt idx="60023">
                  <c:v>-29</c:v>
                </c:pt>
                <c:pt idx="60024">
                  <c:v>-23</c:v>
                </c:pt>
                <c:pt idx="60025">
                  <c:v>-25</c:v>
                </c:pt>
                <c:pt idx="60026">
                  <c:v>-33</c:v>
                </c:pt>
                <c:pt idx="60027">
                  <c:v>-36</c:v>
                </c:pt>
                <c:pt idx="60028">
                  <c:v>-37</c:v>
                </c:pt>
                <c:pt idx="60029">
                  <c:v>-33</c:v>
                </c:pt>
                <c:pt idx="60030">
                  <c:v>-36</c:v>
                </c:pt>
                <c:pt idx="60031">
                  <c:v>-36</c:v>
                </c:pt>
                <c:pt idx="60032">
                  <c:v>-26</c:v>
                </c:pt>
                <c:pt idx="60033">
                  <c:v>-29</c:v>
                </c:pt>
                <c:pt idx="60034">
                  <c:v>-37</c:v>
                </c:pt>
                <c:pt idx="60035">
                  <c:v>-33</c:v>
                </c:pt>
                <c:pt idx="60036">
                  <c:v>-38</c:v>
                </c:pt>
                <c:pt idx="60037">
                  <c:v>-36</c:v>
                </c:pt>
                <c:pt idx="60038">
                  <c:v>-46</c:v>
                </c:pt>
                <c:pt idx="60039">
                  <c:v>-60</c:v>
                </c:pt>
                <c:pt idx="60040">
                  <c:v>-58</c:v>
                </c:pt>
                <c:pt idx="60041">
                  <c:v>-49</c:v>
                </c:pt>
                <c:pt idx="60042">
                  <c:v>-52</c:v>
                </c:pt>
                <c:pt idx="60043">
                  <c:v>-49</c:v>
                </c:pt>
                <c:pt idx="60044">
                  <c:v>-50</c:v>
                </c:pt>
                <c:pt idx="60045">
                  <c:v>-43</c:v>
                </c:pt>
                <c:pt idx="60046">
                  <c:v>-54</c:v>
                </c:pt>
                <c:pt idx="60047">
                  <c:v>-63</c:v>
                </c:pt>
                <c:pt idx="60048">
                  <c:v>-47</c:v>
                </c:pt>
                <c:pt idx="60049">
                  <c:v>-50</c:v>
                </c:pt>
                <c:pt idx="60050">
                  <c:v>-31</c:v>
                </c:pt>
                <c:pt idx="60051">
                  <c:v>-46</c:v>
                </c:pt>
                <c:pt idx="60052">
                  <c:v>-70</c:v>
                </c:pt>
                <c:pt idx="60053">
                  <c:v>-60</c:v>
                </c:pt>
                <c:pt idx="60054">
                  <c:v>-63</c:v>
                </c:pt>
                <c:pt idx="60055">
                  <c:v>-53</c:v>
                </c:pt>
                <c:pt idx="60056">
                  <c:v>-53</c:v>
                </c:pt>
                <c:pt idx="60057">
                  <c:v>-56</c:v>
                </c:pt>
                <c:pt idx="60058">
                  <c:v>-48</c:v>
                </c:pt>
                <c:pt idx="60059">
                  <c:v>-44</c:v>
                </c:pt>
                <c:pt idx="60060">
                  <c:v>-60</c:v>
                </c:pt>
                <c:pt idx="60061">
                  <c:v>-50</c:v>
                </c:pt>
                <c:pt idx="60062">
                  <c:v>-60</c:v>
                </c:pt>
                <c:pt idx="60063">
                  <c:v>-60</c:v>
                </c:pt>
                <c:pt idx="60064">
                  <c:v>-29</c:v>
                </c:pt>
                <c:pt idx="60065">
                  <c:v>-31</c:v>
                </c:pt>
                <c:pt idx="60066">
                  <c:v>-32</c:v>
                </c:pt>
                <c:pt idx="60067">
                  <c:v>-30</c:v>
                </c:pt>
                <c:pt idx="60068">
                  <c:v>-32</c:v>
                </c:pt>
                <c:pt idx="60069">
                  <c:v>-29</c:v>
                </c:pt>
                <c:pt idx="60070">
                  <c:v>-27</c:v>
                </c:pt>
                <c:pt idx="60071">
                  <c:v>-25</c:v>
                </c:pt>
                <c:pt idx="60072">
                  <c:v>-29</c:v>
                </c:pt>
                <c:pt idx="60073">
                  <c:v>-28</c:v>
                </c:pt>
                <c:pt idx="60074">
                  <c:v>-30</c:v>
                </c:pt>
                <c:pt idx="60075">
                  <c:v>-32</c:v>
                </c:pt>
                <c:pt idx="60076">
                  <c:v>-40</c:v>
                </c:pt>
                <c:pt idx="60077">
                  <c:v>-42</c:v>
                </c:pt>
                <c:pt idx="60078">
                  <c:v>-52</c:v>
                </c:pt>
                <c:pt idx="60079">
                  <c:v>-51</c:v>
                </c:pt>
                <c:pt idx="60080">
                  <c:v>-49</c:v>
                </c:pt>
                <c:pt idx="60081">
                  <c:v>-39</c:v>
                </c:pt>
                <c:pt idx="60082">
                  <c:v>-42</c:v>
                </c:pt>
                <c:pt idx="60083">
                  <c:v>-47</c:v>
                </c:pt>
                <c:pt idx="60084">
                  <c:v>-37</c:v>
                </c:pt>
                <c:pt idx="60085">
                  <c:v>-48</c:v>
                </c:pt>
                <c:pt idx="60086">
                  <c:v>-49</c:v>
                </c:pt>
                <c:pt idx="60087">
                  <c:v>-56</c:v>
                </c:pt>
                <c:pt idx="60088">
                  <c:v>-42</c:v>
                </c:pt>
                <c:pt idx="60089">
                  <c:v>-39</c:v>
                </c:pt>
                <c:pt idx="60090">
                  <c:v>-35</c:v>
                </c:pt>
                <c:pt idx="60091">
                  <c:v>-34</c:v>
                </c:pt>
                <c:pt idx="60092">
                  <c:v>-49</c:v>
                </c:pt>
                <c:pt idx="60093">
                  <c:v>-39</c:v>
                </c:pt>
                <c:pt idx="60094">
                  <c:v>-32</c:v>
                </c:pt>
                <c:pt idx="60095">
                  <c:v>-39</c:v>
                </c:pt>
                <c:pt idx="60096">
                  <c:v>-40</c:v>
                </c:pt>
                <c:pt idx="60097">
                  <c:v>-38</c:v>
                </c:pt>
                <c:pt idx="60098">
                  <c:v>-36</c:v>
                </c:pt>
                <c:pt idx="60099">
                  <c:v>-38</c:v>
                </c:pt>
                <c:pt idx="60100">
                  <c:v>-31</c:v>
                </c:pt>
                <c:pt idx="60101">
                  <c:v>-33</c:v>
                </c:pt>
                <c:pt idx="60102">
                  <c:v>-34</c:v>
                </c:pt>
                <c:pt idx="60103">
                  <c:v>-27</c:v>
                </c:pt>
                <c:pt idx="60104">
                  <c:v>-23</c:v>
                </c:pt>
                <c:pt idx="60105">
                  <c:v>-30</c:v>
                </c:pt>
                <c:pt idx="60106">
                  <c:v>-23</c:v>
                </c:pt>
                <c:pt idx="60107">
                  <c:v>-34</c:v>
                </c:pt>
                <c:pt idx="60108">
                  <c:v>-30</c:v>
                </c:pt>
                <c:pt idx="60109">
                  <c:v>-26</c:v>
                </c:pt>
                <c:pt idx="60110">
                  <c:v>-35</c:v>
                </c:pt>
                <c:pt idx="60111">
                  <c:v>-32</c:v>
                </c:pt>
                <c:pt idx="60112">
                  <c:v>-26</c:v>
                </c:pt>
                <c:pt idx="60113">
                  <c:v>-21</c:v>
                </c:pt>
                <c:pt idx="60114">
                  <c:v>-18</c:v>
                </c:pt>
                <c:pt idx="60115">
                  <c:v>-16</c:v>
                </c:pt>
                <c:pt idx="60116">
                  <c:v>-20</c:v>
                </c:pt>
                <c:pt idx="60117">
                  <c:v>-19</c:v>
                </c:pt>
                <c:pt idx="60118">
                  <c:v>-19</c:v>
                </c:pt>
                <c:pt idx="60119">
                  <c:v>-15</c:v>
                </c:pt>
                <c:pt idx="60120">
                  <c:v>-17</c:v>
                </c:pt>
                <c:pt idx="60121">
                  <c:v>-14</c:v>
                </c:pt>
                <c:pt idx="60122">
                  <c:v>-17</c:v>
                </c:pt>
                <c:pt idx="60123">
                  <c:v>-17</c:v>
                </c:pt>
                <c:pt idx="60124">
                  <c:v>-41</c:v>
                </c:pt>
                <c:pt idx="60125">
                  <c:v>-47</c:v>
                </c:pt>
                <c:pt idx="60126">
                  <c:v>-37</c:v>
                </c:pt>
                <c:pt idx="60127">
                  <c:v>-53</c:v>
                </c:pt>
                <c:pt idx="60128">
                  <c:v>-40</c:v>
                </c:pt>
                <c:pt idx="60129">
                  <c:v>-40</c:v>
                </c:pt>
                <c:pt idx="60130">
                  <c:v>-34</c:v>
                </c:pt>
                <c:pt idx="60131">
                  <c:v>-35</c:v>
                </c:pt>
                <c:pt idx="60132">
                  <c:v>-39</c:v>
                </c:pt>
                <c:pt idx="60133">
                  <c:v>-40</c:v>
                </c:pt>
                <c:pt idx="60134">
                  <c:v>-38</c:v>
                </c:pt>
                <c:pt idx="60135">
                  <c:v>-42</c:v>
                </c:pt>
                <c:pt idx="60136">
                  <c:v>-31</c:v>
                </c:pt>
                <c:pt idx="60137">
                  <c:v>-26</c:v>
                </c:pt>
                <c:pt idx="60138">
                  <c:v>-24</c:v>
                </c:pt>
                <c:pt idx="60139">
                  <c:v>-49</c:v>
                </c:pt>
                <c:pt idx="60140">
                  <c:v>-58</c:v>
                </c:pt>
                <c:pt idx="60141">
                  <c:v>-59</c:v>
                </c:pt>
                <c:pt idx="60142">
                  <c:v>-53</c:v>
                </c:pt>
                <c:pt idx="60143">
                  <c:v>-51</c:v>
                </c:pt>
                <c:pt idx="60144">
                  <c:v>-49</c:v>
                </c:pt>
                <c:pt idx="60145">
                  <c:v>-53</c:v>
                </c:pt>
                <c:pt idx="60146">
                  <c:v>-49</c:v>
                </c:pt>
                <c:pt idx="60147">
                  <c:v>-54</c:v>
                </c:pt>
                <c:pt idx="60148">
                  <c:v>-58</c:v>
                </c:pt>
                <c:pt idx="60149">
                  <c:v>-63</c:v>
                </c:pt>
                <c:pt idx="60150">
                  <c:v>-56</c:v>
                </c:pt>
                <c:pt idx="60151">
                  <c:v>-77</c:v>
                </c:pt>
                <c:pt idx="60152">
                  <c:v>-62</c:v>
                </c:pt>
                <c:pt idx="60153">
                  <c:v>-61</c:v>
                </c:pt>
                <c:pt idx="60154">
                  <c:v>-55</c:v>
                </c:pt>
                <c:pt idx="60155">
                  <c:v>-51</c:v>
                </c:pt>
                <c:pt idx="60156">
                  <c:v>-38</c:v>
                </c:pt>
                <c:pt idx="60157">
                  <c:v>-45</c:v>
                </c:pt>
                <c:pt idx="60158">
                  <c:v>-40</c:v>
                </c:pt>
                <c:pt idx="60159">
                  <c:v>-37</c:v>
                </c:pt>
                <c:pt idx="60160">
                  <c:v>-60</c:v>
                </c:pt>
                <c:pt idx="60161">
                  <c:v>-53</c:v>
                </c:pt>
                <c:pt idx="60162">
                  <c:v>-59</c:v>
                </c:pt>
                <c:pt idx="60163">
                  <c:v>-32</c:v>
                </c:pt>
                <c:pt idx="60164">
                  <c:v>-33</c:v>
                </c:pt>
                <c:pt idx="60165">
                  <c:v>-29</c:v>
                </c:pt>
                <c:pt idx="60166">
                  <c:v>-32</c:v>
                </c:pt>
                <c:pt idx="60167">
                  <c:v>-33</c:v>
                </c:pt>
                <c:pt idx="60168">
                  <c:v>-26</c:v>
                </c:pt>
                <c:pt idx="60169">
                  <c:v>-25</c:v>
                </c:pt>
                <c:pt idx="60170">
                  <c:v>-40</c:v>
                </c:pt>
                <c:pt idx="60171">
                  <c:v>-36</c:v>
                </c:pt>
                <c:pt idx="60172">
                  <c:v>-36</c:v>
                </c:pt>
                <c:pt idx="60173">
                  <c:v>-27</c:v>
                </c:pt>
                <c:pt idx="60174">
                  <c:v>-26</c:v>
                </c:pt>
                <c:pt idx="60175">
                  <c:v>-46</c:v>
                </c:pt>
                <c:pt idx="60176">
                  <c:v>-43</c:v>
                </c:pt>
                <c:pt idx="60177">
                  <c:v>-41</c:v>
                </c:pt>
                <c:pt idx="60178">
                  <c:v>-35</c:v>
                </c:pt>
                <c:pt idx="60179">
                  <c:v>-35</c:v>
                </c:pt>
                <c:pt idx="60180">
                  <c:v>-38</c:v>
                </c:pt>
                <c:pt idx="60181">
                  <c:v>-42</c:v>
                </c:pt>
                <c:pt idx="60182">
                  <c:v>-40</c:v>
                </c:pt>
                <c:pt idx="60183">
                  <c:v>-38</c:v>
                </c:pt>
                <c:pt idx="60184">
                  <c:v>-38</c:v>
                </c:pt>
                <c:pt idx="60185">
                  <c:v>-43</c:v>
                </c:pt>
                <c:pt idx="60186">
                  <c:v>-42</c:v>
                </c:pt>
                <c:pt idx="60187">
                  <c:v>-27</c:v>
                </c:pt>
                <c:pt idx="60188">
                  <c:v>-37</c:v>
                </c:pt>
                <c:pt idx="60189">
                  <c:v>-30</c:v>
                </c:pt>
                <c:pt idx="60190">
                  <c:v>-25</c:v>
                </c:pt>
                <c:pt idx="60191">
                  <c:v>-28</c:v>
                </c:pt>
                <c:pt idx="60192">
                  <c:v>-24</c:v>
                </c:pt>
                <c:pt idx="60193">
                  <c:v>-15</c:v>
                </c:pt>
                <c:pt idx="60194">
                  <c:v>-22</c:v>
                </c:pt>
                <c:pt idx="60195">
                  <c:v>-24</c:v>
                </c:pt>
                <c:pt idx="60196">
                  <c:v>-25</c:v>
                </c:pt>
                <c:pt idx="60197">
                  <c:v>-24</c:v>
                </c:pt>
                <c:pt idx="60198">
                  <c:v>-23</c:v>
                </c:pt>
                <c:pt idx="60199">
                  <c:v>-39</c:v>
                </c:pt>
                <c:pt idx="60200">
                  <c:v>-8</c:v>
                </c:pt>
                <c:pt idx="60201">
                  <c:v>-26</c:v>
                </c:pt>
                <c:pt idx="60202">
                  <c:v>-26</c:v>
                </c:pt>
                <c:pt idx="60203">
                  <c:v>-31</c:v>
                </c:pt>
                <c:pt idx="60204">
                  <c:v>-20</c:v>
                </c:pt>
                <c:pt idx="60205">
                  <c:v>-31</c:v>
                </c:pt>
                <c:pt idx="60206">
                  <c:v>-21</c:v>
                </c:pt>
                <c:pt idx="60207">
                  <c:v>-28</c:v>
                </c:pt>
                <c:pt idx="60208">
                  <c:v>-24</c:v>
                </c:pt>
                <c:pt idx="60209">
                  <c:v>-34</c:v>
                </c:pt>
                <c:pt idx="60210">
                  <c:v>-26</c:v>
                </c:pt>
                <c:pt idx="60211">
                  <c:v>-23</c:v>
                </c:pt>
                <c:pt idx="60212">
                  <c:v>-23</c:v>
                </c:pt>
                <c:pt idx="60213">
                  <c:v>-22</c:v>
                </c:pt>
                <c:pt idx="60214">
                  <c:v>-27</c:v>
                </c:pt>
                <c:pt idx="60215">
                  <c:v>-27</c:v>
                </c:pt>
                <c:pt idx="60216">
                  <c:v>-24</c:v>
                </c:pt>
                <c:pt idx="60217">
                  <c:v>-23</c:v>
                </c:pt>
                <c:pt idx="60218">
                  <c:v>-28</c:v>
                </c:pt>
                <c:pt idx="60219">
                  <c:v>-66</c:v>
                </c:pt>
                <c:pt idx="60220">
                  <c:v>-71</c:v>
                </c:pt>
                <c:pt idx="60221">
                  <c:v>-57</c:v>
                </c:pt>
                <c:pt idx="60222">
                  <c:v>-48</c:v>
                </c:pt>
                <c:pt idx="60223">
                  <c:v>-51</c:v>
                </c:pt>
                <c:pt idx="60224">
                  <c:v>-45</c:v>
                </c:pt>
                <c:pt idx="60225">
                  <c:v>-45</c:v>
                </c:pt>
                <c:pt idx="60226">
                  <c:v>-44</c:v>
                </c:pt>
                <c:pt idx="60227">
                  <c:v>-51</c:v>
                </c:pt>
                <c:pt idx="60228">
                  <c:v>-62</c:v>
                </c:pt>
                <c:pt idx="60229">
                  <c:v>-53</c:v>
                </c:pt>
                <c:pt idx="60230">
                  <c:v>-54</c:v>
                </c:pt>
                <c:pt idx="60231">
                  <c:v>-26</c:v>
                </c:pt>
                <c:pt idx="60232">
                  <c:v>-42</c:v>
                </c:pt>
                <c:pt idx="60233">
                  <c:v>-33</c:v>
                </c:pt>
                <c:pt idx="60234">
                  <c:v>-33</c:v>
                </c:pt>
                <c:pt idx="60235">
                  <c:v>-28</c:v>
                </c:pt>
                <c:pt idx="60236">
                  <c:v>-29</c:v>
                </c:pt>
                <c:pt idx="60237">
                  <c:v>-25</c:v>
                </c:pt>
                <c:pt idx="60238">
                  <c:v>-25</c:v>
                </c:pt>
                <c:pt idx="60239">
                  <c:v>-37</c:v>
                </c:pt>
                <c:pt idx="60240">
                  <c:v>-28</c:v>
                </c:pt>
                <c:pt idx="60241">
                  <c:v>-33</c:v>
                </c:pt>
                <c:pt idx="60242">
                  <c:v>-35</c:v>
                </c:pt>
                <c:pt idx="60243">
                  <c:v>-36</c:v>
                </c:pt>
                <c:pt idx="60244">
                  <c:v>-27</c:v>
                </c:pt>
                <c:pt idx="60245">
                  <c:v>-26</c:v>
                </c:pt>
                <c:pt idx="60246">
                  <c:v>-21</c:v>
                </c:pt>
                <c:pt idx="60247">
                  <c:v>-19</c:v>
                </c:pt>
                <c:pt idx="60248">
                  <c:v>-12</c:v>
                </c:pt>
                <c:pt idx="60249">
                  <c:v>-13</c:v>
                </c:pt>
                <c:pt idx="60250">
                  <c:v>-8</c:v>
                </c:pt>
                <c:pt idx="60251">
                  <c:v>-15</c:v>
                </c:pt>
                <c:pt idx="60252">
                  <c:v>-17</c:v>
                </c:pt>
                <c:pt idx="60253">
                  <c:v>-18</c:v>
                </c:pt>
                <c:pt idx="60254">
                  <c:v>-29</c:v>
                </c:pt>
                <c:pt idx="60255">
                  <c:v>-38</c:v>
                </c:pt>
                <c:pt idx="60256">
                  <c:v>-34</c:v>
                </c:pt>
                <c:pt idx="60257">
                  <c:v>-41</c:v>
                </c:pt>
                <c:pt idx="60258">
                  <c:v>-34</c:v>
                </c:pt>
                <c:pt idx="60259">
                  <c:v>-31</c:v>
                </c:pt>
                <c:pt idx="60260">
                  <c:v>-35</c:v>
                </c:pt>
                <c:pt idx="60261">
                  <c:v>-30</c:v>
                </c:pt>
                <c:pt idx="60262">
                  <c:v>-32</c:v>
                </c:pt>
                <c:pt idx="60263">
                  <c:v>-39</c:v>
                </c:pt>
                <c:pt idx="60264">
                  <c:v>-40</c:v>
                </c:pt>
                <c:pt idx="60265">
                  <c:v>-43</c:v>
                </c:pt>
                <c:pt idx="60266">
                  <c:v>-43</c:v>
                </c:pt>
                <c:pt idx="60267">
                  <c:v>-41</c:v>
                </c:pt>
                <c:pt idx="60268">
                  <c:v>-43</c:v>
                </c:pt>
                <c:pt idx="60269">
                  <c:v>-44</c:v>
                </c:pt>
                <c:pt idx="60270">
                  <c:v>-38</c:v>
                </c:pt>
                <c:pt idx="60271">
                  <c:v>-41</c:v>
                </c:pt>
                <c:pt idx="60272">
                  <c:v>-38</c:v>
                </c:pt>
                <c:pt idx="60273">
                  <c:v>-36</c:v>
                </c:pt>
                <c:pt idx="60274">
                  <c:v>-34</c:v>
                </c:pt>
                <c:pt idx="60275">
                  <c:v>-50</c:v>
                </c:pt>
                <c:pt idx="60276">
                  <c:v>-42</c:v>
                </c:pt>
                <c:pt idx="60277">
                  <c:v>-38</c:v>
                </c:pt>
                <c:pt idx="60278">
                  <c:v>-38</c:v>
                </c:pt>
                <c:pt idx="60279">
                  <c:v>-48</c:v>
                </c:pt>
                <c:pt idx="60280">
                  <c:v>-50</c:v>
                </c:pt>
                <c:pt idx="60281">
                  <c:v>-38</c:v>
                </c:pt>
                <c:pt idx="60282">
                  <c:v>-40</c:v>
                </c:pt>
                <c:pt idx="60283">
                  <c:v>-33</c:v>
                </c:pt>
                <c:pt idx="60284">
                  <c:v>-32</c:v>
                </c:pt>
                <c:pt idx="60285">
                  <c:v>-34</c:v>
                </c:pt>
                <c:pt idx="60286">
                  <c:v>-34</c:v>
                </c:pt>
                <c:pt idx="60287">
                  <c:v>-35</c:v>
                </c:pt>
                <c:pt idx="60288">
                  <c:v>-47</c:v>
                </c:pt>
                <c:pt idx="60289">
                  <c:v>-44</c:v>
                </c:pt>
                <c:pt idx="60290">
                  <c:v>-40</c:v>
                </c:pt>
                <c:pt idx="60291">
                  <c:v>-35</c:v>
                </c:pt>
                <c:pt idx="60292">
                  <c:v>-46</c:v>
                </c:pt>
                <c:pt idx="60293">
                  <c:v>-39</c:v>
                </c:pt>
                <c:pt idx="60294">
                  <c:v>-34</c:v>
                </c:pt>
                <c:pt idx="60295">
                  <c:v>-37</c:v>
                </c:pt>
                <c:pt idx="60296">
                  <c:v>-35</c:v>
                </c:pt>
                <c:pt idx="60297">
                  <c:v>-28</c:v>
                </c:pt>
                <c:pt idx="60298">
                  <c:v>-40</c:v>
                </c:pt>
                <c:pt idx="60299">
                  <c:v>-39</c:v>
                </c:pt>
                <c:pt idx="60300">
                  <c:v>-35</c:v>
                </c:pt>
                <c:pt idx="60301">
                  <c:v>-35</c:v>
                </c:pt>
                <c:pt idx="60302">
                  <c:v>-30</c:v>
                </c:pt>
                <c:pt idx="60303">
                  <c:v>-24</c:v>
                </c:pt>
                <c:pt idx="60304">
                  <c:v>-30</c:v>
                </c:pt>
                <c:pt idx="60305">
                  <c:v>-21</c:v>
                </c:pt>
                <c:pt idx="60306">
                  <c:v>-22</c:v>
                </c:pt>
                <c:pt idx="60307">
                  <c:v>-23</c:v>
                </c:pt>
                <c:pt idx="60308">
                  <c:v>-23</c:v>
                </c:pt>
                <c:pt idx="60309">
                  <c:v>-23</c:v>
                </c:pt>
                <c:pt idx="60310">
                  <c:v>-27</c:v>
                </c:pt>
                <c:pt idx="60311">
                  <c:v>-30</c:v>
                </c:pt>
                <c:pt idx="60312">
                  <c:v>-29</c:v>
                </c:pt>
                <c:pt idx="60313">
                  <c:v>-22</c:v>
                </c:pt>
                <c:pt idx="60314">
                  <c:v>-34</c:v>
                </c:pt>
                <c:pt idx="60315">
                  <c:v>-49</c:v>
                </c:pt>
                <c:pt idx="60316">
                  <c:v>-37</c:v>
                </c:pt>
                <c:pt idx="60317">
                  <c:v>-53</c:v>
                </c:pt>
                <c:pt idx="60318">
                  <c:v>-48</c:v>
                </c:pt>
                <c:pt idx="60319">
                  <c:v>-43</c:v>
                </c:pt>
                <c:pt idx="60320">
                  <c:v>-37</c:v>
                </c:pt>
                <c:pt idx="60321">
                  <c:v>-37</c:v>
                </c:pt>
                <c:pt idx="60322">
                  <c:v>-28</c:v>
                </c:pt>
                <c:pt idx="60323">
                  <c:v>-38</c:v>
                </c:pt>
                <c:pt idx="60324">
                  <c:v>-36</c:v>
                </c:pt>
                <c:pt idx="60325">
                  <c:v>-47</c:v>
                </c:pt>
                <c:pt idx="60326">
                  <c:v>-46</c:v>
                </c:pt>
                <c:pt idx="60327">
                  <c:v>-42</c:v>
                </c:pt>
                <c:pt idx="60328">
                  <c:v>-43</c:v>
                </c:pt>
                <c:pt idx="60329">
                  <c:v>-38</c:v>
                </c:pt>
                <c:pt idx="60330">
                  <c:v>-41</c:v>
                </c:pt>
                <c:pt idx="60331">
                  <c:v>-39</c:v>
                </c:pt>
                <c:pt idx="60332">
                  <c:v>-40</c:v>
                </c:pt>
                <c:pt idx="60333">
                  <c:v>-32</c:v>
                </c:pt>
                <c:pt idx="60334">
                  <c:v>-33</c:v>
                </c:pt>
                <c:pt idx="60335">
                  <c:v>-44</c:v>
                </c:pt>
                <c:pt idx="60336">
                  <c:v>-42</c:v>
                </c:pt>
                <c:pt idx="60337">
                  <c:v>-39</c:v>
                </c:pt>
                <c:pt idx="60338">
                  <c:v>-44</c:v>
                </c:pt>
                <c:pt idx="60339">
                  <c:v>-44</c:v>
                </c:pt>
                <c:pt idx="60340">
                  <c:v>-47</c:v>
                </c:pt>
                <c:pt idx="60341">
                  <c:v>-46</c:v>
                </c:pt>
                <c:pt idx="60342">
                  <c:v>-42</c:v>
                </c:pt>
                <c:pt idx="60343">
                  <c:v>-35</c:v>
                </c:pt>
                <c:pt idx="60344">
                  <c:v>-36</c:v>
                </c:pt>
                <c:pt idx="60345">
                  <c:v>-30</c:v>
                </c:pt>
                <c:pt idx="60346">
                  <c:v>-39</c:v>
                </c:pt>
                <c:pt idx="60347">
                  <c:v>-38</c:v>
                </c:pt>
                <c:pt idx="60348">
                  <c:v>-43</c:v>
                </c:pt>
                <c:pt idx="60349">
                  <c:v>-47</c:v>
                </c:pt>
                <c:pt idx="60350">
                  <c:v>-42</c:v>
                </c:pt>
                <c:pt idx="60351">
                  <c:v>-81</c:v>
                </c:pt>
                <c:pt idx="60352">
                  <c:v>-61</c:v>
                </c:pt>
                <c:pt idx="60353">
                  <c:v>-66</c:v>
                </c:pt>
                <c:pt idx="60354">
                  <c:v>-32</c:v>
                </c:pt>
                <c:pt idx="60355">
                  <c:v>-66</c:v>
                </c:pt>
                <c:pt idx="60356">
                  <c:v>-65</c:v>
                </c:pt>
                <c:pt idx="60357">
                  <c:v>-29</c:v>
                </c:pt>
                <c:pt idx="60358">
                  <c:v>-27</c:v>
                </c:pt>
                <c:pt idx="60359">
                  <c:v>-37</c:v>
                </c:pt>
                <c:pt idx="60360">
                  <c:v>-30</c:v>
                </c:pt>
                <c:pt idx="60361">
                  <c:v>-60</c:v>
                </c:pt>
                <c:pt idx="60362">
                  <c:v>-33</c:v>
                </c:pt>
                <c:pt idx="60363">
                  <c:v>-20</c:v>
                </c:pt>
                <c:pt idx="60364">
                  <c:v>-37</c:v>
                </c:pt>
                <c:pt idx="60365">
                  <c:v>-49</c:v>
                </c:pt>
                <c:pt idx="60366">
                  <c:v>-52</c:v>
                </c:pt>
                <c:pt idx="60367">
                  <c:v>-46</c:v>
                </c:pt>
                <c:pt idx="60368">
                  <c:v>-39</c:v>
                </c:pt>
                <c:pt idx="60369">
                  <c:v>-39</c:v>
                </c:pt>
                <c:pt idx="60370">
                  <c:v>-43</c:v>
                </c:pt>
                <c:pt idx="60371">
                  <c:v>-37</c:v>
                </c:pt>
                <c:pt idx="60372">
                  <c:v>-35</c:v>
                </c:pt>
                <c:pt idx="60373">
                  <c:v>-41</c:v>
                </c:pt>
                <c:pt idx="60374">
                  <c:v>-57</c:v>
                </c:pt>
                <c:pt idx="60375">
                  <c:v>-57</c:v>
                </c:pt>
                <c:pt idx="60376">
                  <c:v>-51</c:v>
                </c:pt>
                <c:pt idx="60377">
                  <c:v>-23</c:v>
                </c:pt>
                <c:pt idx="60378">
                  <c:v>-34</c:v>
                </c:pt>
                <c:pt idx="60379">
                  <c:v>-43</c:v>
                </c:pt>
                <c:pt idx="60380">
                  <c:v>-36</c:v>
                </c:pt>
                <c:pt idx="60381">
                  <c:v>-31</c:v>
                </c:pt>
                <c:pt idx="60382">
                  <c:v>-27</c:v>
                </c:pt>
                <c:pt idx="60383">
                  <c:v>-24</c:v>
                </c:pt>
                <c:pt idx="60384">
                  <c:v>-22</c:v>
                </c:pt>
                <c:pt idx="60385">
                  <c:v>-29</c:v>
                </c:pt>
                <c:pt idx="60386">
                  <c:v>-25</c:v>
                </c:pt>
                <c:pt idx="60387">
                  <c:v>-32</c:v>
                </c:pt>
                <c:pt idx="60388">
                  <c:v>-35</c:v>
                </c:pt>
                <c:pt idx="60389">
                  <c:v>-20</c:v>
                </c:pt>
                <c:pt idx="60390">
                  <c:v>-18</c:v>
                </c:pt>
                <c:pt idx="60391">
                  <c:v>-27</c:v>
                </c:pt>
                <c:pt idx="60392">
                  <c:v>-10</c:v>
                </c:pt>
                <c:pt idx="60393">
                  <c:v>-14</c:v>
                </c:pt>
                <c:pt idx="60394">
                  <c:v>-19</c:v>
                </c:pt>
                <c:pt idx="60395">
                  <c:v>-21</c:v>
                </c:pt>
                <c:pt idx="60396">
                  <c:v>-6</c:v>
                </c:pt>
                <c:pt idx="60397">
                  <c:v>-27</c:v>
                </c:pt>
                <c:pt idx="60398">
                  <c:v>-35</c:v>
                </c:pt>
                <c:pt idx="60399">
                  <c:v>-32</c:v>
                </c:pt>
                <c:pt idx="60400">
                  <c:v>-34</c:v>
                </c:pt>
                <c:pt idx="60401">
                  <c:v>-30</c:v>
                </c:pt>
                <c:pt idx="60402">
                  <c:v>-31</c:v>
                </c:pt>
                <c:pt idx="60403">
                  <c:v>-32</c:v>
                </c:pt>
                <c:pt idx="60404">
                  <c:v>-31</c:v>
                </c:pt>
                <c:pt idx="60405">
                  <c:v>-36</c:v>
                </c:pt>
                <c:pt idx="60406">
                  <c:v>-34</c:v>
                </c:pt>
                <c:pt idx="60407">
                  <c:v>-38</c:v>
                </c:pt>
                <c:pt idx="60408">
                  <c:v>-34</c:v>
                </c:pt>
                <c:pt idx="60409">
                  <c:v>-50</c:v>
                </c:pt>
                <c:pt idx="60410">
                  <c:v>-66</c:v>
                </c:pt>
                <c:pt idx="60411">
                  <c:v>-59</c:v>
                </c:pt>
                <c:pt idx="60412">
                  <c:v>-62</c:v>
                </c:pt>
                <c:pt idx="60413">
                  <c:v>-55</c:v>
                </c:pt>
                <c:pt idx="60414">
                  <c:v>-50</c:v>
                </c:pt>
                <c:pt idx="60415">
                  <c:v>-45</c:v>
                </c:pt>
                <c:pt idx="60416">
                  <c:v>-39</c:v>
                </c:pt>
                <c:pt idx="60417">
                  <c:v>-44</c:v>
                </c:pt>
                <c:pt idx="60418">
                  <c:v>-40</c:v>
                </c:pt>
                <c:pt idx="60419">
                  <c:v>-51</c:v>
                </c:pt>
                <c:pt idx="60420">
                  <c:v>-51</c:v>
                </c:pt>
                <c:pt idx="60421">
                  <c:v>-69</c:v>
                </c:pt>
                <c:pt idx="60422">
                  <c:v>-33</c:v>
                </c:pt>
                <c:pt idx="60423">
                  <c:v>-38</c:v>
                </c:pt>
                <c:pt idx="60424">
                  <c:v>-25</c:v>
                </c:pt>
                <c:pt idx="60425">
                  <c:v>-26</c:v>
                </c:pt>
                <c:pt idx="60426">
                  <c:v>-24</c:v>
                </c:pt>
                <c:pt idx="60427">
                  <c:v>-28</c:v>
                </c:pt>
                <c:pt idx="60428">
                  <c:v>-25</c:v>
                </c:pt>
                <c:pt idx="60429">
                  <c:v>-24</c:v>
                </c:pt>
                <c:pt idx="60430">
                  <c:v>-26</c:v>
                </c:pt>
                <c:pt idx="60431">
                  <c:v>-27</c:v>
                </c:pt>
                <c:pt idx="60432">
                  <c:v>-30</c:v>
                </c:pt>
                <c:pt idx="60433">
                  <c:v>-32</c:v>
                </c:pt>
                <c:pt idx="60434">
                  <c:v>-38</c:v>
                </c:pt>
                <c:pt idx="60435">
                  <c:v>-39</c:v>
                </c:pt>
                <c:pt idx="60436">
                  <c:v>-37</c:v>
                </c:pt>
                <c:pt idx="60437">
                  <c:v>-37</c:v>
                </c:pt>
                <c:pt idx="60438">
                  <c:v>-31</c:v>
                </c:pt>
                <c:pt idx="60439">
                  <c:v>-35</c:v>
                </c:pt>
                <c:pt idx="60440">
                  <c:v>-33</c:v>
                </c:pt>
                <c:pt idx="60441">
                  <c:v>-33</c:v>
                </c:pt>
                <c:pt idx="60442">
                  <c:v>-33</c:v>
                </c:pt>
                <c:pt idx="60443">
                  <c:v>-42</c:v>
                </c:pt>
                <c:pt idx="60444">
                  <c:v>-36</c:v>
                </c:pt>
                <c:pt idx="60445">
                  <c:v>-46</c:v>
                </c:pt>
                <c:pt idx="60446">
                  <c:v>-28</c:v>
                </c:pt>
                <c:pt idx="60447">
                  <c:v>-28</c:v>
                </c:pt>
                <c:pt idx="60448">
                  <c:v>-27</c:v>
                </c:pt>
                <c:pt idx="60449">
                  <c:v>-24</c:v>
                </c:pt>
                <c:pt idx="60450">
                  <c:v>-24</c:v>
                </c:pt>
                <c:pt idx="60451">
                  <c:v>-23</c:v>
                </c:pt>
                <c:pt idx="60452">
                  <c:v>-27</c:v>
                </c:pt>
                <c:pt idx="60453">
                  <c:v>-29</c:v>
                </c:pt>
                <c:pt idx="60454">
                  <c:v>-27</c:v>
                </c:pt>
                <c:pt idx="60455">
                  <c:v>-26</c:v>
                </c:pt>
                <c:pt idx="60456">
                  <c:v>-29</c:v>
                </c:pt>
                <c:pt idx="60457">
                  <c:v>-25</c:v>
                </c:pt>
                <c:pt idx="60458">
                  <c:v>-52</c:v>
                </c:pt>
                <c:pt idx="60459">
                  <c:v>-54</c:v>
                </c:pt>
                <c:pt idx="60460">
                  <c:v>-49</c:v>
                </c:pt>
                <c:pt idx="60461">
                  <c:v>-47</c:v>
                </c:pt>
                <c:pt idx="60462">
                  <c:v>-47</c:v>
                </c:pt>
                <c:pt idx="60463">
                  <c:v>-46</c:v>
                </c:pt>
                <c:pt idx="60464">
                  <c:v>-47</c:v>
                </c:pt>
                <c:pt idx="60465">
                  <c:v>-59</c:v>
                </c:pt>
                <c:pt idx="60466">
                  <c:v>-49</c:v>
                </c:pt>
                <c:pt idx="60467">
                  <c:v>-46</c:v>
                </c:pt>
                <c:pt idx="60468">
                  <c:v>-52</c:v>
                </c:pt>
                <c:pt idx="60469">
                  <c:v>-55</c:v>
                </c:pt>
                <c:pt idx="60470">
                  <c:v>-33</c:v>
                </c:pt>
                <c:pt idx="60471">
                  <c:v>-36</c:v>
                </c:pt>
                <c:pt idx="60472">
                  <c:v>-40</c:v>
                </c:pt>
                <c:pt idx="60473">
                  <c:v>-44</c:v>
                </c:pt>
                <c:pt idx="60474">
                  <c:v>-40</c:v>
                </c:pt>
                <c:pt idx="60475">
                  <c:v>-45</c:v>
                </c:pt>
                <c:pt idx="60476">
                  <c:v>-47</c:v>
                </c:pt>
                <c:pt idx="60477">
                  <c:v>-36</c:v>
                </c:pt>
                <c:pt idx="60478">
                  <c:v>-35</c:v>
                </c:pt>
                <c:pt idx="60479">
                  <c:v>-35</c:v>
                </c:pt>
                <c:pt idx="60480">
                  <c:v>-38</c:v>
                </c:pt>
                <c:pt idx="60481">
                  <c:v>-38</c:v>
                </c:pt>
                <c:pt idx="60482">
                  <c:v>-46</c:v>
                </c:pt>
                <c:pt idx="60483">
                  <c:v>-34</c:v>
                </c:pt>
                <c:pt idx="60484">
                  <c:v>-58</c:v>
                </c:pt>
                <c:pt idx="60485">
                  <c:v>-56</c:v>
                </c:pt>
                <c:pt idx="60486">
                  <c:v>-45</c:v>
                </c:pt>
                <c:pt idx="60487">
                  <c:v>-54</c:v>
                </c:pt>
                <c:pt idx="60488">
                  <c:v>-49</c:v>
                </c:pt>
                <c:pt idx="60489">
                  <c:v>-49</c:v>
                </c:pt>
                <c:pt idx="60490">
                  <c:v>-44</c:v>
                </c:pt>
                <c:pt idx="60491">
                  <c:v>-45</c:v>
                </c:pt>
                <c:pt idx="60492">
                  <c:v>-53</c:v>
                </c:pt>
                <c:pt idx="60493">
                  <c:v>-45</c:v>
                </c:pt>
                <c:pt idx="60494">
                  <c:v>-53</c:v>
                </c:pt>
                <c:pt idx="60495">
                  <c:v>-52</c:v>
                </c:pt>
                <c:pt idx="60496">
                  <c:v>-40</c:v>
                </c:pt>
                <c:pt idx="60497">
                  <c:v>-49</c:v>
                </c:pt>
                <c:pt idx="60498">
                  <c:v>-42</c:v>
                </c:pt>
                <c:pt idx="60499">
                  <c:v>-39</c:v>
                </c:pt>
                <c:pt idx="60500">
                  <c:v>-42</c:v>
                </c:pt>
                <c:pt idx="60501">
                  <c:v>-35</c:v>
                </c:pt>
                <c:pt idx="60502">
                  <c:v>-31</c:v>
                </c:pt>
                <c:pt idx="60503">
                  <c:v>-37</c:v>
                </c:pt>
                <c:pt idx="60504">
                  <c:v>-41</c:v>
                </c:pt>
                <c:pt idx="60505">
                  <c:v>-42</c:v>
                </c:pt>
                <c:pt idx="60506">
                  <c:v>-50</c:v>
                </c:pt>
                <c:pt idx="60507">
                  <c:v>-44</c:v>
                </c:pt>
                <c:pt idx="60508">
                  <c:v>-55</c:v>
                </c:pt>
                <c:pt idx="60509">
                  <c:v>-37</c:v>
                </c:pt>
                <c:pt idx="60510">
                  <c:v>-39</c:v>
                </c:pt>
                <c:pt idx="60511">
                  <c:v>-43</c:v>
                </c:pt>
                <c:pt idx="60512">
                  <c:v>-35</c:v>
                </c:pt>
                <c:pt idx="60513">
                  <c:v>-47</c:v>
                </c:pt>
                <c:pt idx="60514">
                  <c:v>-26</c:v>
                </c:pt>
                <c:pt idx="60515">
                  <c:v>-44</c:v>
                </c:pt>
                <c:pt idx="60516">
                  <c:v>-36</c:v>
                </c:pt>
                <c:pt idx="60517">
                  <c:v>-35</c:v>
                </c:pt>
                <c:pt idx="60518">
                  <c:v>-38</c:v>
                </c:pt>
                <c:pt idx="60519">
                  <c:v>-41</c:v>
                </c:pt>
                <c:pt idx="60520">
                  <c:v>-45</c:v>
                </c:pt>
                <c:pt idx="60521">
                  <c:v>-46</c:v>
                </c:pt>
                <c:pt idx="60522">
                  <c:v>-44</c:v>
                </c:pt>
                <c:pt idx="60523">
                  <c:v>-42</c:v>
                </c:pt>
                <c:pt idx="60524">
                  <c:v>-40</c:v>
                </c:pt>
                <c:pt idx="60525">
                  <c:v>-34</c:v>
                </c:pt>
                <c:pt idx="60526">
                  <c:v>-28</c:v>
                </c:pt>
                <c:pt idx="60527">
                  <c:v>-35</c:v>
                </c:pt>
                <c:pt idx="60528">
                  <c:v>-35</c:v>
                </c:pt>
                <c:pt idx="60529">
                  <c:v>-44</c:v>
                </c:pt>
                <c:pt idx="60530">
                  <c:v>-44</c:v>
                </c:pt>
                <c:pt idx="60531">
                  <c:v>-40</c:v>
                </c:pt>
                <c:pt idx="60532">
                  <c:v>-29</c:v>
                </c:pt>
                <c:pt idx="60533">
                  <c:v>-30</c:v>
                </c:pt>
                <c:pt idx="60534">
                  <c:v>-31</c:v>
                </c:pt>
                <c:pt idx="60535">
                  <c:v>-19</c:v>
                </c:pt>
                <c:pt idx="60536">
                  <c:v>-26</c:v>
                </c:pt>
                <c:pt idx="60537">
                  <c:v>-27</c:v>
                </c:pt>
                <c:pt idx="60538">
                  <c:v>-27</c:v>
                </c:pt>
                <c:pt idx="60539">
                  <c:v>-22</c:v>
                </c:pt>
                <c:pt idx="60540">
                  <c:v>-28</c:v>
                </c:pt>
                <c:pt idx="60541">
                  <c:v>-23</c:v>
                </c:pt>
                <c:pt idx="60542">
                  <c:v>-41</c:v>
                </c:pt>
                <c:pt idx="60543">
                  <c:v>-31</c:v>
                </c:pt>
                <c:pt idx="60544">
                  <c:v>-40</c:v>
                </c:pt>
                <c:pt idx="60545">
                  <c:v>-38</c:v>
                </c:pt>
                <c:pt idx="60546">
                  <c:v>-34</c:v>
                </c:pt>
                <c:pt idx="60547">
                  <c:v>-40</c:v>
                </c:pt>
                <c:pt idx="60548">
                  <c:v>-34</c:v>
                </c:pt>
                <c:pt idx="60549">
                  <c:v>-36</c:v>
                </c:pt>
                <c:pt idx="60550">
                  <c:v>-37</c:v>
                </c:pt>
                <c:pt idx="60551">
                  <c:v>-29</c:v>
                </c:pt>
                <c:pt idx="60552">
                  <c:v>-31</c:v>
                </c:pt>
                <c:pt idx="60553">
                  <c:v>-33</c:v>
                </c:pt>
                <c:pt idx="60554">
                  <c:v>-50</c:v>
                </c:pt>
                <c:pt idx="60555">
                  <c:v>-45</c:v>
                </c:pt>
                <c:pt idx="60556">
                  <c:v>-31</c:v>
                </c:pt>
                <c:pt idx="60557">
                  <c:v>-34</c:v>
                </c:pt>
                <c:pt idx="60558">
                  <c:v>-27</c:v>
                </c:pt>
                <c:pt idx="60559">
                  <c:v>-26</c:v>
                </c:pt>
                <c:pt idx="60560">
                  <c:v>-29</c:v>
                </c:pt>
                <c:pt idx="60561">
                  <c:v>-24</c:v>
                </c:pt>
                <c:pt idx="60562">
                  <c:v>-26</c:v>
                </c:pt>
                <c:pt idx="60563">
                  <c:v>-27</c:v>
                </c:pt>
                <c:pt idx="60564">
                  <c:v>-31</c:v>
                </c:pt>
                <c:pt idx="60565">
                  <c:v>-28</c:v>
                </c:pt>
                <c:pt idx="60566">
                  <c:v>-28</c:v>
                </c:pt>
                <c:pt idx="60567">
                  <c:v>-33</c:v>
                </c:pt>
                <c:pt idx="60568">
                  <c:v>-40</c:v>
                </c:pt>
                <c:pt idx="60569">
                  <c:v>-39</c:v>
                </c:pt>
                <c:pt idx="60570">
                  <c:v>-33</c:v>
                </c:pt>
                <c:pt idx="60571">
                  <c:v>-34</c:v>
                </c:pt>
                <c:pt idx="60572">
                  <c:v>-31</c:v>
                </c:pt>
                <c:pt idx="60573">
                  <c:v>-29</c:v>
                </c:pt>
                <c:pt idx="60574">
                  <c:v>-36</c:v>
                </c:pt>
                <c:pt idx="60575">
                  <c:v>-26</c:v>
                </c:pt>
                <c:pt idx="60576">
                  <c:v>-34</c:v>
                </c:pt>
                <c:pt idx="60577">
                  <c:v>-29</c:v>
                </c:pt>
                <c:pt idx="60578">
                  <c:v>-28</c:v>
                </c:pt>
                <c:pt idx="60579">
                  <c:v>-35</c:v>
                </c:pt>
                <c:pt idx="60580">
                  <c:v>-32</c:v>
                </c:pt>
                <c:pt idx="60581">
                  <c:v>-44</c:v>
                </c:pt>
                <c:pt idx="60582">
                  <c:v>-24</c:v>
                </c:pt>
                <c:pt idx="60583">
                  <c:v>-23</c:v>
                </c:pt>
                <c:pt idx="60584">
                  <c:v>-26</c:v>
                </c:pt>
                <c:pt idx="60585">
                  <c:v>-23</c:v>
                </c:pt>
                <c:pt idx="60586">
                  <c:v>-23</c:v>
                </c:pt>
                <c:pt idx="60587">
                  <c:v>-21</c:v>
                </c:pt>
                <c:pt idx="60588">
                  <c:v>-22</c:v>
                </c:pt>
                <c:pt idx="60589">
                  <c:v>-18</c:v>
                </c:pt>
                <c:pt idx="60590">
                  <c:v>-26</c:v>
                </c:pt>
                <c:pt idx="60591">
                  <c:v>-25</c:v>
                </c:pt>
                <c:pt idx="60592">
                  <c:v>-30</c:v>
                </c:pt>
                <c:pt idx="60593">
                  <c:v>-29</c:v>
                </c:pt>
                <c:pt idx="60594">
                  <c:v>-33</c:v>
                </c:pt>
                <c:pt idx="60595">
                  <c:v>-27</c:v>
                </c:pt>
                <c:pt idx="60596">
                  <c:v>-27</c:v>
                </c:pt>
                <c:pt idx="60597">
                  <c:v>-34</c:v>
                </c:pt>
                <c:pt idx="60598">
                  <c:v>-28</c:v>
                </c:pt>
                <c:pt idx="60599">
                  <c:v>-29</c:v>
                </c:pt>
                <c:pt idx="60600">
                  <c:v>-25</c:v>
                </c:pt>
                <c:pt idx="60601">
                  <c:v>-26</c:v>
                </c:pt>
                <c:pt idx="60602">
                  <c:v>-31</c:v>
                </c:pt>
                <c:pt idx="60603">
                  <c:v>-32</c:v>
                </c:pt>
                <c:pt idx="60604">
                  <c:v>-30</c:v>
                </c:pt>
                <c:pt idx="60605">
                  <c:v>-26</c:v>
                </c:pt>
                <c:pt idx="60606">
                  <c:v>-29</c:v>
                </c:pt>
                <c:pt idx="60607">
                  <c:v>-33</c:v>
                </c:pt>
                <c:pt idx="60608">
                  <c:v>-31</c:v>
                </c:pt>
                <c:pt idx="60609">
                  <c:v>-28</c:v>
                </c:pt>
                <c:pt idx="60610">
                  <c:v>-29</c:v>
                </c:pt>
                <c:pt idx="60611">
                  <c:v>-34</c:v>
                </c:pt>
                <c:pt idx="60612">
                  <c:v>-29</c:v>
                </c:pt>
                <c:pt idx="60613">
                  <c:v>-31</c:v>
                </c:pt>
                <c:pt idx="60614">
                  <c:v>-27</c:v>
                </c:pt>
                <c:pt idx="60615">
                  <c:v>-31</c:v>
                </c:pt>
                <c:pt idx="60616">
                  <c:v>-36</c:v>
                </c:pt>
                <c:pt idx="60617">
                  <c:v>-29</c:v>
                </c:pt>
                <c:pt idx="60618">
                  <c:v>-64</c:v>
                </c:pt>
                <c:pt idx="60619">
                  <c:v>-55</c:v>
                </c:pt>
                <c:pt idx="60620">
                  <c:v>-63</c:v>
                </c:pt>
                <c:pt idx="60621">
                  <c:v>-60</c:v>
                </c:pt>
                <c:pt idx="60622">
                  <c:v>-55</c:v>
                </c:pt>
                <c:pt idx="60623">
                  <c:v>-56</c:v>
                </c:pt>
                <c:pt idx="60624">
                  <c:v>-28</c:v>
                </c:pt>
                <c:pt idx="60625">
                  <c:v>-59</c:v>
                </c:pt>
                <c:pt idx="60626">
                  <c:v>-49</c:v>
                </c:pt>
                <c:pt idx="60627">
                  <c:v>-55</c:v>
                </c:pt>
                <c:pt idx="60628">
                  <c:v>-61</c:v>
                </c:pt>
                <c:pt idx="60629">
                  <c:v>-40</c:v>
                </c:pt>
                <c:pt idx="60630">
                  <c:v>-32</c:v>
                </c:pt>
                <c:pt idx="60631">
                  <c:v>-32</c:v>
                </c:pt>
                <c:pt idx="60632">
                  <c:v>-28</c:v>
                </c:pt>
                <c:pt idx="60633">
                  <c:v>-27</c:v>
                </c:pt>
                <c:pt idx="60634">
                  <c:v>-28</c:v>
                </c:pt>
                <c:pt idx="60635">
                  <c:v>-35</c:v>
                </c:pt>
                <c:pt idx="60636">
                  <c:v>-28</c:v>
                </c:pt>
                <c:pt idx="60637">
                  <c:v>-31</c:v>
                </c:pt>
                <c:pt idx="60638">
                  <c:v>-31</c:v>
                </c:pt>
                <c:pt idx="60639">
                  <c:v>-29</c:v>
                </c:pt>
                <c:pt idx="60640">
                  <c:v>-29</c:v>
                </c:pt>
                <c:pt idx="60641">
                  <c:v>-36</c:v>
                </c:pt>
                <c:pt idx="60642">
                  <c:v>-32</c:v>
                </c:pt>
                <c:pt idx="60643">
                  <c:v>-43</c:v>
                </c:pt>
                <c:pt idx="60644">
                  <c:v>-38</c:v>
                </c:pt>
                <c:pt idx="60645">
                  <c:v>-29</c:v>
                </c:pt>
                <c:pt idx="60646">
                  <c:v>-29</c:v>
                </c:pt>
                <c:pt idx="60647">
                  <c:v>-34</c:v>
                </c:pt>
                <c:pt idx="60648">
                  <c:v>-31</c:v>
                </c:pt>
                <c:pt idx="60649">
                  <c:v>-30</c:v>
                </c:pt>
                <c:pt idx="60650">
                  <c:v>-36</c:v>
                </c:pt>
                <c:pt idx="60651">
                  <c:v>-37</c:v>
                </c:pt>
                <c:pt idx="60652">
                  <c:v>-39</c:v>
                </c:pt>
                <c:pt idx="60653">
                  <c:v>-35</c:v>
                </c:pt>
                <c:pt idx="60654">
                  <c:v>-51</c:v>
                </c:pt>
                <c:pt idx="60655">
                  <c:v>-50</c:v>
                </c:pt>
                <c:pt idx="60656">
                  <c:v>-69</c:v>
                </c:pt>
                <c:pt idx="60657">
                  <c:v>-38</c:v>
                </c:pt>
                <c:pt idx="60658">
                  <c:v>-48</c:v>
                </c:pt>
                <c:pt idx="60659">
                  <c:v>-38</c:v>
                </c:pt>
                <c:pt idx="60660">
                  <c:v>-39</c:v>
                </c:pt>
                <c:pt idx="60661">
                  <c:v>-42</c:v>
                </c:pt>
                <c:pt idx="60662">
                  <c:v>-43</c:v>
                </c:pt>
                <c:pt idx="60663">
                  <c:v>-51</c:v>
                </c:pt>
                <c:pt idx="60664">
                  <c:v>-50</c:v>
                </c:pt>
                <c:pt idx="60665">
                  <c:v>-49</c:v>
                </c:pt>
                <c:pt idx="60666">
                  <c:v>-48</c:v>
                </c:pt>
                <c:pt idx="60667">
                  <c:v>-48</c:v>
                </c:pt>
                <c:pt idx="60668">
                  <c:v>-41</c:v>
                </c:pt>
                <c:pt idx="60669">
                  <c:v>-38</c:v>
                </c:pt>
                <c:pt idx="60670">
                  <c:v>-38</c:v>
                </c:pt>
                <c:pt idx="60671">
                  <c:v>-40</c:v>
                </c:pt>
                <c:pt idx="60672">
                  <c:v>-38</c:v>
                </c:pt>
                <c:pt idx="60673">
                  <c:v>-53</c:v>
                </c:pt>
                <c:pt idx="60674">
                  <c:v>-53</c:v>
                </c:pt>
                <c:pt idx="60675">
                  <c:v>-44</c:v>
                </c:pt>
                <c:pt idx="60676">
                  <c:v>-50</c:v>
                </c:pt>
                <c:pt idx="60677">
                  <c:v>-45</c:v>
                </c:pt>
                <c:pt idx="60678">
                  <c:v>-33</c:v>
                </c:pt>
                <c:pt idx="60679">
                  <c:v>-31</c:v>
                </c:pt>
                <c:pt idx="60680">
                  <c:v>-34</c:v>
                </c:pt>
                <c:pt idx="60681">
                  <c:v>-34</c:v>
                </c:pt>
                <c:pt idx="60682">
                  <c:v>-33</c:v>
                </c:pt>
                <c:pt idx="60683">
                  <c:v>-30</c:v>
                </c:pt>
                <c:pt idx="60684">
                  <c:v>-32</c:v>
                </c:pt>
                <c:pt idx="60685">
                  <c:v>-30</c:v>
                </c:pt>
                <c:pt idx="60686">
                  <c:v>-34</c:v>
                </c:pt>
                <c:pt idx="60687">
                  <c:v>-27</c:v>
                </c:pt>
                <c:pt idx="60688">
                  <c:v>-29</c:v>
                </c:pt>
                <c:pt idx="60689">
                  <c:v>-30</c:v>
                </c:pt>
                <c:pt idx="60690">
                  <c:v>-31</c:v>
                </c:pt>
                <c:pt idx="60691">
                  <c:v>-37</c:v>
                </c:pt>
                <c:pt idx="60692">
                  <c:v>-33</c:v>
                </c:pt>
                <c:pt idx="60693">
                  <c:v>-33</c:v>
                </c:pt>
                <c:pt idx="60694">
                  <c:v>-33</c:v>
                </c:pt>
                <c:pt idx="60695">
                  <c:v>-29</c:v>
                </c:pt>
                <c:pt idx="60696">
                  <c:v>-36</c:v>
                </c:pt>
                <c:pt idx="60697">
                  <c:v>-43</c:v>
                </c:pt>
                <c:pt idx="60698">
                  <c:v>-37</c:v>
                </c:pt>
                <c:pt idx="60699">
                  <c:v>-29</c:v>
                </c:pt>
                <c:pt idx="60700">
                  <c:v>-30</c:v>
                </c:pt>
                <c:pt idx="60701">
                  <c:v>-36</c:v>
                </c:pt>
                <c:pt idx="60702">
                  <c:v>-38</c:v>
                </c:pt>
                <c:pt idx="60703">
                  <c:v>-31</c:v>
                </c:pt>
                <c:pt idx="60704">
                  <c:v>-32</c:v>
                </c:pt>
                <c:pt idx="60705">
                  <c:v>-31</c:v>
                </c:pt>
                <c:pt idx="60706">
                  <c:v>-36</c:v>
                </c:pt>
                <c:pt idx="60707">
                  <c:v>-36</c:v>
                </c:pt>
                <c:pt idx="60708">
                  <c:v>-33</c:v>
                </c:pt>
                <c:pt idx="60709">
                  <c:v>-37</c:v>
                </c:pt>
                <c:pt idx="60710">
                  <c:v>-37</c:v>
                </c:pt>
                <c:pt idx="60711">
                  <c:v>-34</c:v>
                </c:pt>
                <c:pt idx="60712">
                  <c:v>-46</c:v>
                </c:pt>
                <c:pt idx="60713">
                  <c:v>-32</c:v>
                </c:pt>
                <c:pt idx="60714">
                  <c:v>-38</c:v>
                </c:pt>
                <c:pt idx="60715">
                  <c:v>-33</c:v>
                </c:pt>
                <c:pt idx="60716">
                  <c:v>-32</c:v>
                </c:pt>
                <c:pt idx="60717">
                  <c:v>-30</c:v>
                </c:pt>
                <c:pt idx="60718">
                  <c:v>-28</c:v>
                </c:pt>
                <c:pt idx="60719">
                  <c:v>-26</c:v>
                </c:pt>
                <c:pt idx="60720">
                  <c:v>-27</c:v>
                </c:pt>
                <c:pt idx="60721">
                  <c:v>-36</c:v>
                </c:pt>
                <c:pt idx="60722">
                  <c:v>-36</c:v>
                </c:pt>
                <c:pt idx="60723">
                  <c:v>-35</c:v>
                </c:pt>
                <c:pt idx="60724">
                  <c:v>-32</c:v>
                </c:pt>
                <c:pt idx="60725">
                  <c:v>-35</c:v>
                </c:pt>
                <c:pt idx="60726">
                  <c:v>-37</c:v>
                </c:pt>
                <c:pt idx="60727">
                  <c:v>-33</c:v>
                </c:pt>
                <c:pt idx="60728">
                  <c:v>-25</c:v>
                </c:pt>
                <c:pt idx="60729">
                  <c:v>-26</c:v>
                </c:pt>
                <c:pt idx="60730">
                  <c:v>-31</c:v>
                </c:pt>
                <c:pt idx="60731">
                  <c:v>-25</c:v>
                </c:pt>
                <c:pt idx="60732">
                  <c:v>-26</c:v>
                </c:pt>
                <c:pt idx="60733">
                  <c:v>-28</c:v>
                </c:pt>
                <c:pt idx="60734">
                  <c:v>-32</c:v>
                </c:pt>
                <c:pt idx="60735">
                  <c:v>-28</c:v>
                </c:pt>
                <c:pt idx="60736">
                  <c:v>-27</c:v>
                </c:pt>
                <c:pt idx="60737">
                  <c:v>-28</c:v>
                </c:pt>
                <c:pt idx="60738">
                  <c:v>-39</c:v>
                </c:pt>
                <c:pt idx="60739">
                  <c:v>-43</c:v>
                </c:pt>
                <c:pt idx="60740">
                  <c:v>-37</c:v>
                </c:pt>
                <c:pt idx="60741">
                  <c:v>-38</c:v>
                </c:pt>
                <c:pt idx="60742">
                  <c:v>-37</c:v>
                </c:pt>
                <c:pt idx="60743">
                  <c:v>-43</c:v>
                </c:pt>
                <c:pt idx="60744">
                  <c:v>-33</c:v>
                </c:pt>
                <c:pt idx="60745">
                  <c:v>-34</c:v>
                </c:pt>
                <c:pt idx="60746">
                  <c:v>-40</c:v>
                </c:pt>
                <c:pt idx="60747">
                  <c:v>-38</c:v>
                </c:pt>
                <c:pt idx="60748">
                  <c:v>-42</c:v>
                </c:pt>
                <c:pt idx="60749">
                  <c:v>-41</c:v>
                </c:pt>
                <c:pt idx="60750">
                  <c:v>-32</c:v>
                </c:pt>
                <c:pt idx="60751">
                  <c:v>-32</c:v>
                </c:pt>
                <c:pt idx="60752">
                  <c:v>-22</c:v>
                </c:pt>
                <c:pt idx="60753">
                  <c:v>-15</c:v>
                </c:pt>
                <c:pt idx="60754">
                  <c:v>-26</c:v>
                </c:pt>
                <c:pt idx="60755">
                  <c:v>-32</c:v>
                </c:pt>
                <c:pt idx="60756">
                  <c:v>-29</c:v>
                </c:pt>
                <c:pt idx="60757">
                  <c:v>-31</c:v>
                </c:pt>
                <c:pt idx="60758">
                  <c:v>-41</c:v>
                </c:pt>
                <c:pt idx="60759">
                  <c:v>-35</c:v>
                </c:pt>
                <c:pt idx="60760">
                  <c:v>-33</c:v>
                </c:pt>
                <c:pt idx="60761">
                  <c:v>-30</c:v>
                </c:pt>
                <c:pt idx="60762">
                  <c:v>-29</c:v>
                </c:pt>
                <c:pt idx="60763">
                  <c:v>-33</c:v>
                </c:pt>
                <c:pt idx="60764">
                  <c:v>-34</c:v>
                </c:pt>
                <c:pt idx="60765">
                  <c:v>-11</c:v>
                </c:pt>
                <c:pt idx="60766">
                  <c:v>-27</c:v>
                </c:pt>
                <c:pt idx="60767">
                  <c:v>-35</c:v>
                </c:pt>
                <c:pt idx="60768">
                  <c:v>-41</c:v>
                </c:pt>
                <c:pt idx="60769">
                  <c:v>-35</c:v>
                </c:pt>
                <c:pt idx="60770">
                  <c:v>-41</c:v>
                </c:pt>
                <c:pt idx="60771">
                  <c:v>-33</c:v>
                </c:pt>
                <c:pt idx="60772">
                  <c:v>-35</c:v>
                </c:pt>
                <c:pt idx="60773">
                  <c:v>-72</c:v>
                </c:pt>
                <c:pt idx="60774">
                  <c:v>-32</c:v>
                </c:pt>
                <c:pt idx="60775">
                  <c:v>-59</c:v>
                </c:pt>
                <c:pt idx="60776">
                  <c:v>-42</c:v>
                </c:pt>
                <c:pt idx="60777">
                  <c:v>-43</c:v>
                </c:pt>
                <c:pt idx="60778">
                  <c:v>-37</c:v>
                </c:pt>
                <c:pt idx="60779">
                  <c:v>-31</c:v>
                </c:pt>
                <c:pt idx="60780">
                  <c:v>-35</c:v>
                </c:pt>
                <c:pt idx="60781">
                  <c:v>-31</c:v>
                </c:pt>
                <c:pt idx="60782">
                  <c:v>-30</c:v>
                </c:pt>
                <c:pt idx="60783">
                  <c:v>-25</c:v>
                </c:pt>
                <c:pt idx="60784">
                  <c:v>-27</c:v>
                </c:pt>
                <c:pt idx="60785">
                  <c:v>-30</c:v>
                </c:pt>
                <c:pt idx="60786">
                  <c:v>-24</c:v>
                </c:pt>
                <c:pt idx="60787">
                  <c:v>-25</c:v>
                </c:pt>
                <c:pt idx="60788">
                  <c:v>-35</c:v>
                </c:pt>
                <c:pt idx="60789">
                  <c:v>-31</c:v>
                </c:pt>
                <c:pt idx="60790">
                  <c:v>-33</c:v>
                </c:pt>
                <c:pt idx="60791">
                  <c:v>-25</c:v>
                </c:pt>
                <c:pt idx="60792">
                  <c:v>-28</c:v>
                </c:pt>
                <c:pt idx="60793">
                  <c:v>-25</c:v>
                </c:pt>
                <c:pt idx="60794">
                  <c:v>-25</c:v>
                </c:pt>
                <c:pt idx="60795">
                  <c:v>-29</c:v>
                </c:pt>
                <c:pt idx="60796">
                  <c:v>-32</c:v>
                </c:pt>
                <c:pt idx="60797">
                  <c:v>-30</c:v>
                </c:pt>
                <c:pt idx="60798">
                  <c:v>-26</c:v>
                </c:pt>
                <c:pt idx="60799">
                  <c:v>-29</c:v>
                </c:pt>
                <c:pt idx="60800">
                  <c:v>-29</c:v>
                </c:pt>
                <c:pt idx="60801">
                  <c:v>-26</c:v>
                </c:pt>
                <c:pt idx="60802">
                  <c:v>-22</c:v>
                </c:pt>
                <c:pt idx="60803">
                  <c:v>-40</c:v>
                </c:pt>
                <c:pt idx="60804">
                  <c:v>-38</c:v>
                </c:pt>
                <c:pt idx="60805">
                  <c:v>-37</c:v>
                </c:pt>
                <c:pt idx="60806">
                  <c:v>-35</c:v>
                </c:pt>
                <c:pt idx="60807">
                  <c:v>-42</c:v>
                </c:pt>
                <c:pt idx="60808">
                  <c:v>-41</c:v>
                </c:pt>
                <c:pt idx="60809">
                  <c:v>-33</c:v>
                </c:pt>
                <c:pt idx="60810">
                  <c:v>-42</c:v>
                </c:pt>
                <c:pt idx="60811">
                  <c:v>-35</c:v>
                </c:pt>
                <c:pt idx="60812">
                  <c:v>-34</c:v>
                </c:pt>
                <c:pt idx="60813">
                  <c:v>-42</c:v>
                </c:pt>
                <c:pt idx="60814">
                  <c:v>-34</c:v>
                </c:pt>
                <c:pt idx="60815">
                  <c:v>-50</c:v>
                </c:pt>
                <c:pt idx="60816">
                  <c:v>-48</c:v>
                </c:pt>
                <c:pt idx="60817">
                  <c:v>-42</c:v>
                </c:pt>
                <c:pt idx="60818">
                  <c:v>-31</c:v>
                </c:pt>
                <c:pt idx="60819">
                  <c:v>-31</c:v>
                </c:pt>
                <c:pt idx="60820">
                  <c:v>-32</c:v>
                </c:pt>
                <c:pt idx="60821">
                  <c:v>-35</c:v>
                </c:pt>
                <c:pt idx="60822">
                  <c:v>-36</c:v>
                </c:pt>
                <c:pt idx="60823">
                  <c:v>-39</c:v>
                </c:pt>
                <c:pt idx="60824">
                  <c:v>-33</c:v>
                </c:pt>
                <c:pt idx="60825">
                  <c:v>-38</c:v>
                </c:pt>
                <c:pt idx="60826">
                  <c:v>-42</c:v>
                </c:pt>
                <c:pt idx="60827">
                  <c:v>-40</c:v>
                </c:pt>
                <c:pt idx="60828">
                  <c:v>-37</c:v>
                </c:pt>
                <c:pt idx="60829">
                  <c:v>-42</c:v>
                </c:pt>
                <c:pt idx="60830">
                  <c:v>-33</c:v>
                </c:pt>
                <c:pt idx="60831">
                  <c:v>-35</c:v>
                </c:pt>
                <c:pt idx="60832">
                  <c:v>-24</c:v>
                </c:pt>
                <c:pt idx="60833">
                  <c:v>-18</c:v>
                </c:pt>
                <c:pt idx="60834">
                  <c:v>-26</c:v>
                </c:pt>
                <c:pt idx="60835">
                  <c:v>-31</c:v>
                </c:pt>
                <c:pt idx="60836">
                  <c:v>-24</c:v>
                </c:pt>
                <c:pt idx="60837">
                  <c:v>-35</c:v>
                </c:pt>
                <c:pt idx="60838">
                  <c:v>-33</c:v>
                </c:pt>
                <c:pt idx="60839">
                  <c:v>-25</c:v>
                </c:pt>
                <c:pt idx="60840">
                  <c:v>-20</c:v>
                </c:pt>
                <c:pt idx="60841">
                  <c:v>-19</c:v>
                </c:pt>
                <c:pt idx="60842">
                  <c:v>-31</c:v>
                </c:pt>
                <c:pt idx="60843">
                  <c:v>-33</c:v>
                </c:pt>
                <c:pt idx="60844">
                  <c:v>-23</c:v>
                </c:pt>
                <c:pt idx="60845">
                  <c:v>-32</c:v>
                </c:pt>
                <c:pt idx="60846">
                  <c:v>-22</c:v>
                </c:pt>
                <c:pt idx="60847">
                  <c:v>-18</c:v>
                </c:pt>
                <c:pt idx="60848">
                  <c:v>-28</c:v>
                </c:pt>
                <c:pt idx="60849">
                  <c:v>-18</c:v>
                </c:pt>
                <c:pt idx="60850">
                  <c:v>-21</c:v>
                </c:pt>
                <c:pt idx="60851">
                  <c:v>-50</c:v>
                </c:pt>
                <c:pt idx="60852">
                  <c:v>-38</c:v>
                </c:pt>
                <c:pt idx="60853">
                  <c:v>-54</c:v>
                </c:pt>
                <c:pt idx="60854">
                  <c:v>-34</c:v>
                </c:pt>
                <c:pt idx="60855">
                  <c:v>-47</c:v>
                </c:pt>
                <c:pt idx="60856">
                  <c:v>-41</c:v>
                </c:pt>
                <c:pt idx="60857">
                  <c:v>-35</c:v>
                </c:pt>
                <c:pt idx="60858">
                  <c:v>-32</c:v>
                </c:pt>
                <c:pt idx="60859">
                  <c:v>-31</c:v>
                </c:pt>
                <c:pt idx="60860">
                  <c:v>-28</c:v>
                </c:pt>
                <c:pt idx="60861">
                  <c:v>-46</c:v>
                </c:pt>
                <c:pt idx="60862">
                  <c:v>-49</c:v>
                </c:pt>
                <c:pt idx="60863">
                  <c:v>-41</c:v>
                </c:pt>
                <c:pt idx="60864">
                  <c:v>-39</c:v>
                </c:pt>
                <c:pt idx="60865">
                  <c:v>-40</c:v>
                </c:pt>
                <c:pt idx="60866">
                  <c:v>-37</c:v>
                </c:pt>
                <c:pt idx="60867">
                  <c:v>-39</c:v>
                </c:pt>
                <c:pt idx="60868">
                  <c:v>-37</c:v>
                </c:pt>
                <c:pt idx="60869">
                  <c:v>-35</c:v>
                </c:pt>
                <c:pt idx="60870">
                  <c:v>-40</c:v>
                </c:pt>
                <c:pt idx="60871">
                  <c:v>-45</c:v>
                </c:pt>
                <c:pt idx="60872">
                  <c:v>-37</c:v>
                </c:pt>
                <c:pt idx="60873">
                  <c:v>-39</c:v>
                </c:pt>
                <c:pt idx="60874">
                  <c:v>-44</c:v>
                </c:pt>
                <c:pt idx="60875">
                  <c:v>-45</c:v>
                </c:pt>
                <c:pt idx="60876">
                  <c:v>-46</c:v>
                </c:pt>
                <c:pt idx="60877">
                  <c:v>-44</c:v>
                </c:pt>
                <c:pt idx="60878">
                  <c:v>-49</c:v>
                </c:pt>
                <c:pt idx="60879">
                  <c:v>-34</c:v>
                </c:pt>
                <c:pt idx="60880">
                  <c:v>-38</c:v>
                </c:pt>
                <c:pt idx="60881">
                  <c:v>-35</c:v>
                </c:pt>
                <c:pt idx="60882">
                  <c:v>-37</c:v>
                </c:pt>
                <c:pt idx="60883">
                  <c:v>-33</c:v>
                </c:pt>
                <c:pt idx="60884">
                  <c:v>-36</c:v>
                </c:pt>
                <c:pt idx="60885">
                  <c:v>-32</c:v>
                </c:pt>
                <c:pt idx="60886">
                  <c:v>-43</c:v>
                </c:pt>
                <c:pt idx="60887">
                  <c:v>-18</c:v>
                </c:pt>
                <c:pt idx="60888">
                  <c:v>-29</c:v>
                </c:pt>
                <c:pt idx="60889">
                  <c:v>-35</c:v>
                </c:pt>
                <c:pt idx="60890">
                  <c:v>-32</c:v>
                </c:pt>
                <c:pt idx="60891">
                  <c:v>-33</c:v>
                </c:pt>
                <c:pt idx="60892">
                  <c:v>-30</c:v>
                </c:pt>
                <c:pt idx="60893">
                  <c:v>-23</c:v>
                </c:pt>
                <c:pt idx="60894">
                  <c:v>-31</c:v>
                </c:pt>
                <c:pt idx="60895">
                  <c:v>-31</c:v>
                </c:pt>
                <c:pt idx="60896">
                  <c:v>-31</c:v>
                </c:pt>
                <c:pt idx="60897">
                  <c:v>-26</c:v>
                </c:pt>
                <c:pt idx="60898">
                  <c:v>-14</c:v>
                </c:pt>
                <c:pt idx="60899">
                  <c:v>-42</c:v>
                </c:pt>
                <c:pt idx="60900">
                  <c:v>-21</c:v>
                </c:pt>
                <c:pt idx="60901">
                  <c:v>-15</c:v>
                </c:pt>
                <c:pt idx="60902">
                  <c:v>-30</c:v>
                </c:pt>
                <c:pt idx="60903">
                  <c:v>-27</c:v>
                </c:pt>
                <c:pt idx="60904">
                  <c:v>-23</c:v>
                </c:pt>
                <c:pt idx="60905">
                  <c:v>-29</c:v>
                </c:pt>
                <c:pt idx="60906">
                  <c:v>-30</c:v>
                </c:pt>
                <c:pt idx="60907">
                  <c:v>-23</c:v>
                </c:pt>
                <c:pt idx="60908">
                  <c:v>-21</c:v>
                </c:pt>
                <c:pt idx="60909">
                  <c:v>-24</c:v>
                </c:pt>
                <c:pt idx="60910">
                  <c:v>-39</c:v>
                </c:pt>
                <c:pt idx="60911">
                  <c:v>11</c:v>
                </c:pt>
                <c:pt idx="60912">
                  <c:v>-38</c:v>
                </c:pt>
                <c:pt idx="60913">
                  <c:v>-32</c:v>
                </c:pt>
                <c:pt idx="60914">
                  <c:v>-34</c:v>
                </c:pt>
                <c:pt idx="60915">
                  <c:v>-45</c:v>
                </c:pt>
                <c:pt idx="60916">
                  <c:v>-22</c:v>
                </c:pt>
                <c:pt idx="60917">
                  <c:v>-25</c:v>
                </c:pt>
                <c:pt idx="60918">
                  <c:v>-26</c:v>
                </c:pt>
                <c:pt idx="60919">
                  <c:v>-26</c:v>
                </c:pt>
                <c:pt idx="60920">
                  <c:v>-33</c:v>
                </c:pt>
                <c:pt idx="60921">
                  <c:v>-47</c:v>
                </c:pt>
                <c:pt idx="60922">
                  <c:v>-38</c:v>
                </c:pt>
                <c:pt idx="60923">
                  <c:v>-35</c:v>
                </c:pt>
                <c:pt idx="60924">
                  <c:v>-49</c:v>
                </c:pt>
                <c:pt idx="60925">
                  <c:v>-47</c:v>
                </c:pt>
                <c:pt idx="60926">
                  <c:v>-42</c:v>
                </c:pt>
                <c:pt idx="60927">
                  <c:v>-34</c:v>
                </c:pt>
                <c:pt idx="60928">
                  <c:v>-37</c:v>
                </c:pt>
                <c:pt idx="60929">
                  <c:v>-34</c:v>
                </c:pt>
                <c:pt idx="60930">
                  <c:v>-33</c:v>
                </c:pt>
                <c:pt idx="60931">
                  <c:v>-37</c:v>
                </c:pt>
                <c:pt idx="60932">
                  <c:v>-37</c:v>
                </c:pt>
                <c:pt idx="60933">
                  <c:v>-42</c:v>
                </c:pt>
                <c:pt idx="60934">
                  <c:v>-52</c:v>
                </c:pt>
                <c:pt idx="60935">
                  <c:v>-47</c:v>
                </c:pt>
                <c:pt idx="60936">
                  <c:v>-31</c:v>
                </c:pt>
                <c:pt idx="60937">
                  <c:v>-26</c:v>
                </c:pt>
                <c:pt idx="60938">
                  <c:v>-30</c:v>
                </c:pt>
                <c:pt idx="60939">
                  <c:v>-28</c:v>
                </c:pt>
                <c:pt idx="60940">
                  <c:v>-21</c:v>
                </c:pt>
                <c:pt idx="60941">
                  <c:v>-20</c:v>
                </c:pt>
                <c:pt idx="60942">
                  <c:v>-25</c:v>
                </c:pt>
                <c:pt idx="60943">
                  <c:v>-26</c:v>
                </c:pt>
                <c:pt idx="60944">
                  <c:v>-16</c:v>
                </c:pt>
                <c:pt idx="60945">
                  <c:v>-30</c:v>
                </c:pt>
                <c:pt idx="60946">
                  <c:v>-24</c:v>
                </c:pt>
                <c:pt idx="60947">
                  <c:v>-37</c:v>
                </c:pt>
                <c:pt idx="60948">
                  <c:v>-40</c:v>
                </c:pt>
                <c:pt idx="60949">
                  <c:v>-32</c:v>
                </c:pt>
                <c:pt idx="60950">
                  <c:v>-37</c:v>
                </c:pt>
                <c:pt idx="60951">
                  <c:v>-36</c:v>
                </c:pt>
                <c:pt idx="60952">
                  <c:v>-23</c:v>
                </c:pt>
                <c:pt idx="60953">
                  <c:v>-24</c:v>
                </c:pt>
                <c:pt idx="60954">
                  <c:v>-28</c:v>
                </c:pt>
                <c:pt idx="60955">
                  <c:v>-37</c:v>
                </c:pt>
                <c:pt idx="60956">
                  <c:v>-29</c:v>
                </c:pt>
                <c:pt idx="60957">
                  <c:v>-35</c:v>
                </c:pt>
                <c:pt idx="60958">
                  <c:v>-28</c:v>
                </c:pt>
                <c:pt idx="60959">
                  <c:v>-30</c:v>
                </c:pt>
                <c:pt idx="60960">
                  <c:v>-28</c:v>
                </c:pt>
                <c:pt idx="60961">
                  <c:v>-19</c:v>
                </c:pt>
                <c:pt idx="60962">
                  <c:v>-28</c:v>
                </c:pt>
                <c:pt idx="60963">
                  <c:v>-30</c:v>
                </c:pt>
                <c:pt idx="60964">
                  <c:v>-27</c:v>
                </c:pt>
                <c:pt idx="60965">
                  <c:v>-19</c:v>
                </c:pt>
                <c:pt idx="60966">
                  <c:v>-37</c:v>
                </c:pt>
                <c:pt idx="60967">
                  <c:v>-19</c:v>
                </c:pt>
                <c:pt idx="60968">
                  <c:v>-21</c:v>
                </c:pt>
                <c:pt idx="60969">
                  <c:v>-20</c:v>
                </c:pt>
                <c:pt idx="60970">
                  <c:v>-27</c:v>
                </c:pt>
                <c:pt idx="60971">
                  <c:v>-25</c:v>
                </c:pt>
                <c:pt idx="60972">
                  <c:v>-16</c:v>
                </c:pt>
                <c:pt idx="60973">
                  <c:v>-22</c:v>
                </c:pt>
                <c:pt idx="60974">
                  <c:v>-14</c:v>
                </c:pt>
                <c:pt idx="60975">
                  <c:v>-33</c:v>
                </c:pt>
                <c:pt idx="60976">
                  <c:v>-32</c:v>
                </c:pt>
                <c:pt idx="60977">
                  <c:v>-31</c:v>
                </c:pt>
                <c:pt idx="60978">
                  <c:v>-24</c:v>
                </c:pt>
                <c:pt idx="60979">
                  <c:v>-23</c:v>
                </c:pt>
                <c:pt idx="60980">
                  <c:v>-27</c:v>
                </c:pt>
                <c:pt idx="60981">
                  <c:v>-23</c:v>
                </c:pt>
                <c:pt idx="60982">
                  <c:v>-27</c:v>
                </c:pt>
                <c:pt idx="60983">
                  <c:v>-28</c:v>
                </c:pt>
                <c:pt idx="60984">
                  <c:v>-28</c:v>
                </c:pt>
                <c:pt idx="60985">
                  <c:v>-43</c:v>
                </c:pt>
                <c:pt idx="60986">
                  <c:v>-32</c:v>
                </c:pt>
                <c:pt idx="60987">
                  <c:v>-32</c:v>
                </c:pt>
                <c:pt idx="60988">
                  <c:v>-38</c:v>
                </c:pt>
                <c:pt idx="60989">
                  <c:v>-33</c:v>
                </c:pt>
                <c:pt idx="60990">
                  <c:v>-34</c:v>
                </c:pt>
                <c:pt idx="60991">
                  <c:v>-30</c:v>
                </c:pt>
                <c:pt idx="60992">
                  <c:v>-22</c:v>
                </c:pt>
                <c:pt idx="60993">
                  <c:v>-26</c:v>
                </c:pt>
                <c:pt idx="60994">
                  <c:v>-29</c:v>
                </c:pt>
                <c:pt idx="60995">
                  <c:v>-25</c:v>
                </c:pt>
                <c:pt idx="60996">
                  <c:v>-33</c:v>
                </c:pt>
                <c:pt idx="60997">
                  <c:v>-32</c:v>
                </c:pt>
                <c:pt idx="60998">
                  <c:v>-32</c:v>
                </c:pt>
                <c:pt idx="60999">
                  <c:v>-33</c:v>
                </c:pt>
                <c:pt idx="61000">
                  <c:v>-27</c:v>
                </c:pt>
                <c:pt idx="61001">
                  <c:v>-15</c:v>
                </c:pt>
                <c:pt idx="61002">
                  <c:v>-16</c:v>
                </c:pt>
                <c:pt idx="61003">
                  <c:v>-36</c:v>
                </c:pt>
                <c:pt idx="61004">
                  <c:v>-25</c:v>
                </c:pt>
                <c:pt idx="61005">
                  <c:v>-22</c:v>
                </c:pt>
                <c:pt idx="61006">
                  <c:v>-11</c:v>
                </c:pt>
                <c:pt idx="61007">
                  <c:v>-26</c:v>
                </c:pt>
                <c:pt idx="61008">
                  <c:v>-21</c:v>
                </c:pt>
                <c:pt idx="61009">
                  <c:v>-32</c:v>
                </c:pt>
                <c:pt idx="61010">
                  <c:v>-36</c:v>
                </c:pt>
                <c:pt idx="61011">
                  <c:v>-33</c:v>
                </c:pt>
                <c:pt idx="61012">
                  <c:v>-35</c:v>
                </c:pt>
                <c:pt idx="61013">
                  <c:v>-39</c:v>
                </c:pt>
                <c:pt idx="61014">
                  <c:v>-28</c:v>
                </c:pt>
                <c:pt idx="61015">
                  <c:v>-21</c:v>
                </c:pt>
                <c:pt idx="61016">
                  <c:v>-29</c:v>
                </c:pt>
                <c:pt idx="61017">
                  <c:v>-16</c:v>
                </c:pt>
                <c:pt idx="61018">
                  <c:v>-31</c:v>
                </c:pt>
                <c:pt idx="61019">
                  <c:v>-28</c:v>
                </c:pt>
                <c:pt idx="61020">
                  <c:v>-32</c:v>
                </c:pt>
                <c:pt idx="61021">
                  <c:v>-38</c:v>
                </c:pt>
                <c:pt idx="61022">
                  <c:v>-35</c:v>
                </c:pt>
                <c:pt idx="61023">
                  <c:v>-30</c:v>
                </c:pt>
                <c:pt idx="61024">
                  <c:v>-42</c:v>
                </c:pt>
                <c:pt idx="61025">
                  <c:v>-32</c:v>
                </c:pt>
                <c:pt idx="61026">
                  <c:v>-27</c:v>
                </c:pt>
                <c:pt idx="61027">
                  <c:v>-26</c:v>
                </c:pt>
                <c:pt idx="61028">
                  <c:v>-30</c:v>
                </c:pt>
                <c:pt idx="61029">
                  <c:v>-18</c:v>
                </c:pt>
                <c:pt idx="61030">
                  <c:v>-18</c:v>
                </c:pt>
                <c:pt idx="61031">
                  <c:v>-30</c:v>
                </c:pt>
                <c:pt idx="61032">
                  <c:v>-39</c:v>
                </c:pt>
                <c:pt idx="61033">
                  <c:v>-27</c:v>
                </c:pt>
                <c:pt idx="61034">
                  <c:v>-26</c:v>
                </c:pt>
                <c:pt idx="61035">
                  <c:v>-33</c:v>
                </c:pt>
                <c:pt idx="61036">
                  <c:v>-33</c:v>
                </c:pt>
                <c:pt idx="61037">
                  <c:v>-20</c:v>
                </c:pt>
                <c:pt idx="61038">
                  <c:v>-23</c:v>
                </c:pt>
                <c:pt idx="61039">
                  <c:v>-26</c:v>
                </c:pt>
                <c:pt idx="61040">
                  <c:v>-27</c:v>
                </c:pt>
                <c:pt idx="61041">
                  <c:v>-24</c:v>
                </c:pt>
                <c:pt idx="61042">
                  <c:v>-30</c:v>
                </c:pt>
                <c:pt idx="61043">
                  <c:v>-20</c:v>
                </c:pt>
                <c:pt idx="61044">
                  <c:v>-1</c:v>
                </c:pt>
                <c:pt idx="61045">
                  <c:v>-21</c:v>
                </c:pt>
                <c:pt idx="61046">
                  <c:v>-8</c:v>
                </c:pt>
                <c:pt idx="61047">
                  <c:v>2</c:v>
                </c:pt>
                <c:pt idx="61048">
                  <c:v>20</c:v>
                </c:pt>
                <c:pt idx="61049">
                  <c:v>-32</c:v>
                </c:pt>
                <c:pt idx="61050">
                  <c:v>-9</c:v>
                </c:pt>
                <c:pt idx="61051">
                  <c:v>-6</c:v>
                </c:pt>
                <c:pt idx="61052">
                  <c:v>-30</c:v>
                </c:pt>
                <c:pt idx="61053">
                  <c:v>-32</c:v>
                </c:pt>
                <c:pt idx="61054">
                  <c:v>-33</c:v>
                </c:pt>
                <c:pt idx="61055">
                  <c:v>-32</c:v>
                </c:pt>
                <c:pt idx="61056">
                  <c:v>-18</c:v>
                </c:pt>
                <c:pt idx="61057">
                  <c:v>-8</c:v>
                </c:pt>
                <c:pt idx="61058">
                  <c:v>-14</c:v>
                </c:pt>
                <c:pt idx="61059">
                  <c:v>-25</c:v>
                </c:pt>
                <c:pt idx="61060">
                  <c:v>-30</c:v>
                </c:pt>
                <c:pt idx="61061">
                  <c:v>-43</c:v>
                </c:pt>
                <c:pt idx="61062">
                  <c:v>-35</c:v>
                </c:pt>
                <c:pt idx="61063">
                  <c:v>-25</c:v>
                </c:pt>
                <c:pt idx="61064">
                  <c:v>-27</c:v>
                </c:pt>
                <c:pt idx="61065">
                  <c:v>-30</c:v>
                </c:pt>
                <c:pt idx="61066">
                  <c:v>-30</c:v>
                </c:pt>
                <c:pt idx="61067">
                  <c:v>-19</c:v>
                </c:pt>
                <c:pt idx="61068">
                  <c:v>-27</c:v>
                </c:pt>
                <c:pt idx="61069">
                  <c:v>-19</c:v>
                </c:pt>
                <c:pt idx="61070">
                  <c:v>-25</c:v>
                </c:pt>
                <c:pt idx="61071">
                  <c:v>-20</c:v>
                </c:pt>
                <c:pt idx="61072">
                  <c:v>-24</c:v>
                </c:pt>
                <c:pt idx="61073">
                  <c:v>-21</c:v>
                </c:pt>
                <c:pt idx="61074">
                  <c:v>-22</c:v>
                </c:pt>
                <c:pt idx="61075">
                  <c:v>-22</c:v>
                </c:pt>
                <c:pt idx="61076">
                  <c:v>-28</c:v>
                </c:pt>
                <c:pt idx="61077">
                  <c:v>-31</c:v>
                </c:pt>
                <c:pt idx="61078">
                  <c:v>-25</c:v>
                </c:pt>
                <c:pt idx="61079">
                  <c:v>-32</c:v>
                </c:pt>
                <c:pt idx="61080">
                  <c:v>-27</c:v>
                </c:pt>
                <c:pt idx="61081">
                  <c:v>-19</c:v>
                </c:pt>
                <c:pt idx="61082">
                  <c:v>-29</c:v>
                </c:pt>
                <c:pt idx="61083">
                  <c:v>-23</c:v>
                </c:pt>
                <c:pt idx="61084">
                  <c:v>-18</c:v>
                </c:pt>
                <c:pt idx="61085">
                  <c:v>-18</c:v>
                </c:pt>
                <c:pt idx="61086">
                  <c:v>-30</c:v>
                </c:pt>
                <c:pt idx="61087">
                  <c:v>-29</c:v>
                </c:pt>
                <c:pt idx="61088">
                  <c:v>-9</c:v>
                </c:pt>
                <c:pt idx="61089">
                  <c:v>-11</c:v>
                </c:pt>
                <c:pt idx="61090">
                  <c:v>-11</c:v>
                </c:pt>
                <c:pt idx="61091">
                  <c:v>-18</c:v>
                </c:pt>
                <c:pt idx="61092">
                  <c:v>-17</c:v>
                </c:pt>
                <c:pt idx="61093">
                  <c:v>-26</c:v>
                </c:pt>
                <c:pt idx="61094">
                  <c:v>-23</c:v>
                </c:pt>
                <c:pt idx="61095">
                  <c:v>-19</c:v>
                </c:pt>
                <c:pt idx="61096">
                  <c:v>-14</c:v>
                </c:pt>
                <c:pt idx="61097">
                  <c:v>-10</c:v>
                </c:pt>
                <c:pt idx="61098">
                  <c:v>-17</c:v>
                </c:pt>
                <c:pt idx="61099">
                  <c:v>-29</c:v>
                </c:pt>
                <c:pt idx="61100">
                  <c:v>-21</c:v>
                </c:pt>
                <c:pt idx="61101">
                  <c:v>-23</c:v>
                </c:pt>
                <c:pt idx="61102">
                  <c:v>-26</c:v>
                </c:pt>
                <c:pt idx="61103">
                  <c:v>-16</c:v>
                </c:pt>
                <c:pt idx="61104">
                  <c:v>-25</c:v>
                </c:pt>
                <c:pt idx="61105">
                  <c:v>-14</c:v>
                </c:pt>
                <c:pt idx="61106">
                  <c:v>-20</c:v>
                </c:pt>
                <c:pt idx="61107">
                  <c:v>-31</c:v>
                </c:pt>
                <c:pt idx="61108">
                  <c:v>-37</c:v>
                </c:pt>
                <c:pt idx="61109">
                  <c:v>-30</c:v>
                </c:pt>
                <c:pt idx="61110">
                  <c:v>-41</c:v>
                </c:pt>
                <c:pt idx="61111">
                  <c:v>-38</c:v>
                </c:pt>
                <c:pt idx="61112">
                  <c:v>-25</c:v>
                </c:pt>
                <c:pt idx="61113">
                  <c:v>-42</c:v>
                </c:pt>
                <c:pt idx="61114">
                  <c:v>-23</c:v>
                </c:pt>
                <c:pt idx="61115">
                  <c:v>-21</c:v>
                </c:pt>
                <c:pt idx="61116">
                  <c:v>-27</c:v>
                </c:pt>
                <c:pt idx="61117">
                  <c:v>-23</c:v>
                </c:pt>
                <c:pt idx="61118">
                  <c:v>-25</c:v>
                </c:pt>
                <c:pt idx="61119">
                  <c:v>-16</c:v>
                </c:pt>
                <c:pt idx="61120">
                  <c:v>-23</c:v>
                </c:pt>
                <c:pt idx="61121">
                  <c:v>-20</c:v>
                </c:pt>
                <c:pt idx="61122">
                  <c:v>-33</c:v>
                </c:pt>
                <c:pt idx="61123">
                  <c:v>-20</c:v>
                </c:pt>
                <c:pt idx="61124">
                  <c:v>-21</c:v>
                </c:pt>
                <c:pt idx="61125">
                  <c:v>-45</c:v>
                </c:pt>
                <c:pt idx="61126">
                  <c:v>-21</c:v>
                </c:pt>
                <c:pt idx="61127">
                  <c:v>-24</c:v>
                </c:pt>
                <c:pt idx="61128">
                  <c:v>-20</c:v>
                </c:pt>
                <c:pt idx="61129">
                  <c:v>-41</c:v>
                </c:pt>
                <c:pt idx="61130">
                  <c:v>-37</c:v>
                </c:pt>
                <c:pt idx="61131">
                  <c:v>-38</c:v>
                </c:pt>
                <c:pt idx="61132">
                  <c:v>-28</c:v>
                </c:pt>
                <c:pt idx="61133">
                  <c:v>-25</c:v>
                </c:pt>
                <c:pt idx="61134">
                  <c:v>-31</c:v>
                </c:pt>
                <c:pt idx="61135">
                  <c:v>-28</c:v>
                </c:pt>
                <c:pt idx="61136">
                  <c:v>-23</c:v>
                </c:pt>
                <c:pt idx="61137">
                  <c:v>-29</c:v>
                </c:pt>
                <c:pt idx="61138">
                  <c:v>-20</c:v>
                </c:pt>
                <c:pt idx="61139">
                  <c:v>-34</c:v>
                </c:pt>
                <c:pt idx="61140">
                  <c:v>-24</c:v>
                </c:pt>
                <c:pt idx="61141">
                  <c:v>-32</c:v>
                </c:pt>
                <c:pt idx="61142">
                  <c:v>-33</c:v>
                </c:pt>
                <c:pt idx="61143">
                  <c:v>-12</c:v>
                </c:pt>
                <c:pt idx="61144">
                  <c:v>-19</c:v>
                </c:pt>
                <c:pt idx="61145">
                  <c:v>-17</c:v>
                </c:pt>
                <c:pt idx="61146">
                  <c:v>-19</c:v>
                </c:pt>
                <c:pt idx="61147">
                  <c:v>-24</c:v>
                </c:pt>
                <c:pt idx="61148">
                  <c:v>-15</c:v>
                </c:pt>
                <c:pt idx="61149">
                  <c:v>-23</c:v>
                </c:pt>
                <c:pt idx="61150">
                  <c:v>-16</c:v>
                </c:pt>
                <c:pt idx="61151">
                  <c:v>-27</c:v>
                </c:pt>
                <c:pt idx="61152">
                  <c:v>-25</c:v>
                </c:pt>
                <c:pt idx="61153">
                  <c:v>-20</c:v>
                </c:pt>
                <c:pt idx="61154">
                  <c:v>-34</c:v>
                </c:pt>
                <c:pt idx="61155">
                  <c:v>-32</c:v>
                </c:pt>
                <c:pt idx="61156">
                  <c:v>-34</c:v>
                </c:pt>
                <c:pt idx="61157">
                  <c:v>-28</c:v>
                </c:pt>
                <c:pt idx="61158">
                  <c:v>-25</c:v>
                </c:pt>
                <c:pt idx="61159">
                  <c:v>-22</c:v>
                </c:pt>
                <c:pt idx="61160">
                  <c:v>-21</c:v>
                </c:pt>
                <c:pt idx="61161">
                  <c:v>-31</c:v>
                </c:pt>
                <c:pt idx="61162">
                  <c:v>-33</c:v>
                </c:pt>
                <c:pt idx="61163">
                  <c:v>-27</c:v>
                </c:pt>
                <c:pt idx="61164">
                  <c:v>-28</c:v>
                </c:pt>
                <c:pt idx="61165">
                  <c:v>-23</c:v>
                </c:pt>
                <c:pt idx="61166">
                  <c:v>-30</c:v>
                </c:pt>
                <c:pt idx="61167">
                  <c:v>-31</c:v>
                </c:pt>
                <c:pt idx="61168">
                  <c:v>-27</c:v>
                </c:pt>
                <c:pt idx="61169">
                  <c:v>-33</c:v>
                </c:pt>
                <c:pt idx="61170">
                  <c:v>-28</c:v>
                </c:pt>
                <c:pt idx="61171">
                  <c:v>-28</c:v>
                </c:pt>
                <c:pt idx="61172">
                  <c:v>-21</c:v>
                </c:pt>
                <c:pt idx="61173">
                  <c:v>-20</c:v>
                </c:pt>
                <c:pt idx="61174">
                  <c:v>-29</c:v>
                </c:pt>
                <c:pt idx="61175">
                  <c:v>-27</c:v>
                </c:pt>
                <c:pt idx="61176">
                  <c:v>-23</c:v>
                </c:pt>
                <c:pt idx="61177">
                  <c:v>-34</c:v>
                </c:pt>
                <c:pt idx="61178">
                  <c:v>-32</c:v>
                </c:pt>
                <c:pt idx="61179">
                  <c:v>-42</c:v>
                </c:pt>
                <c:pt idx="61180">
                  <c:v>-31</c:v>
                </c:pt>
                <c:pt idx="61181">
                  <c:v>-24</c:v>
                </c:pt>
                <c:pt idx="61182">
                  <c:v>-26</c:v>
                </c:pt>
                <c:pt idx="61183">
                  <c:v>-27</c:v>
                </c:pt>
                <c:pt idx="61184">
                  <c:v>-18</c:v>
                </c:pt>
                <c:pt idx="61185">
                  <c:v>-30</c:v>
                </c:pt>
                <c:pt idx="61186">
                  <c:v>-32</c:v>
                </c:pt>
                <c:pt idx="61187">
                  <c:v>-29</c:v>
                </c:pt>
                <c:pt idx="61188">
                  <c:v>-27</c:v>
                </c:pt>
                <c:pt idx="61189">
                  <c:v>-35</c:v>
                </c:pt>
                <c:pt idx="61190">
                  <c:v>-27</c:v>
                </c:pt>
                <c:pt idx="61191">
                  <c:v>-36</c:v>
                </c:pt>
                <c:pt idx="61192">
                  <c:v>-23</c:v>
                </c:pt>
                <c:pt idx="61193">
                  <c:v>-29</c:v>
                </c:pt>
                <c:pt idx="61194">
                  <c:v>-24</c:v>
                </c:pt>
                <c:pt idx="61195">
                  <c:v>-43</c:v>
                </c:pt>
                <c:pt idx="61196">
                  <c:v>-13</c:v>
                </c:pt>
                <c:pt idx="61197">
                  <c:v>-18</c:v>
                </c:pt>
                <c:pt idx="61198">
                  <c:v>-22</c:v>
                </c:pt>
                <c:pt idx="61199">
                  <c:v>-28</c:v>
                </c:pt>
                <c:pt idx="61200">
                  <c:v>-43</c:v>
                </c:pt>
                <c:pt idx="61201">
                  <c:v>-25</c:v>
                </c:pt>
                <c:pt idx="61202">
                  <c:v>-32</c:v>
                </c:pt>
                <c:pt idx="61203">
                  <c:v>-16</c:v>
                </c:pt>
                <c:pt idx="61204">
                  <c:v>-22</c:v>
                </c:pt>
                <c:pt idx="61205">
                  <c:v>-25</c:v>
                </c:pt>
                <c:pt idx="61206">
                  <c:v>-21</c:v>
                </c:pt>
                <c:pt idx="61207">
                  <c:v>-22</c:v>
                </c:pt>
                <c:pt idx="61208">
                  <c:v>-28</c:v>
                </c:pt>
                <c:pt idx="61209">
                  <c:v>-21</c:v>
                </c:pt>
                <c:pt idx="61210">
                  <c:v>-33</c:v>
                </c:pt>
                <c:pt idx="61211">
                  <c:v>-44</c:v>
                </c:pt>
                <c:pt idx="61212">
                  <c:v>-27</c:v>
                </c:pt>
                <c:pt idx="61213">
                  <c:v>-31</c:v>
                </c:pt>
                <c:pt idx="61214">
                  <c:v>-28</c:v>
                </c:pt>
                <c:pt idx="61215">
                  <c:v>-30</c:v>
                </c:pt>
                <c:pt idx="61216">
                  <c:v>-24</c:v>
                </c:pt>
                <c:pt idx="61217">
                  <c:v>-27</c:v>
                </c:pt>
                <c:pt idx="61218">
                  <c:v>-24</c:v>
                </c:pt>
                <c:pt idx="61219">
                  <c:v>-25</c:v>
                </c:pt>
                <c:pt idx="61220">
                  <c:v>-29</c:v>
                </c:pt>
                <c:pt idx="61221">
                  <c:v>-25</c:v>
                </c:pt>
                <c:pt idx="61222">
                  <c:v>-35</c:v>
                </c:pt>
                <c:pt idx="61223">
                  <c:v>-41</c:v>
                </c:pt>
                <c:pt idx="61224">
                  <c:v>-40</c:v>
                </c:pt>
                <c:pt idx="61225">
                  <c:v>-23</c:v>
                </c:pt>
                <c:pt idx="61226">
                  <c:v>-34</c:v>
                </c:pt>
                <c:pt idx="61227">
                  <c:v>-25</c:v>
                </c:pt>
                <c:pt idx="61228">
                  <c:v>-34</c:v>
                </c:pt>
                <c:pt idx="61229">
                  <c:v>-19</c:v>
                </c:pt>
                <c:pt idx="61230">
                  <c:v>-20</c:v>
                </c:pt>
                <c:pt idx="61231">
                  <c:v>-11</c:v>
                </c:pt>
                <c:pt idx="61232">
                  <c:v>-18</c:v>
                </c:pt>
                <c:pt idx="61233">
                  <c:v>-17</c:v>
                </c:pt>
                <c:pt idx="61234">
                  <c:v>-23</c:v>
                </c:pt>
                <c:pt idx="61235">
                  <c:v>-28</c:v>
                </c:pt>
                <c:pt idx="61236">
                  <c:v>-28</c:v>
                </c:pt>
                <c:pt idx="61237">
                  <c:v>-22</c:v>
                </c:pt>
                <c:pt idx="61238">
                  <c:v>-22</c:v>
                </c:pt>
                <c:pt idx="61239">
                  <c:v>-14</c:v>
                </c:pt>
                <c:pt idx="61240">
                  <c:v>-24</c:v>
                </c:pt>
                <c:pt idx="61241">
                  <c:v>-15</c:v>
                </c:pt>
                <c:pt idx="61242">
                  <c:v>-14</c:v>
                </c:pt>
                <c:pt idx="61243">
                  <c:v>-24</c:v>
                </c:pt>
                <c:pt idx="61244">
                  <c:v>-18</c:v>
                </c:pt>
                <c:pt idx="61245">
                  <c:v>-23</c:v>
                </c:pt>
                <c:pt idx="61246">
                  <c:v>-18</c:v>
                </c:pt>
                <c:pt idx="61247">
                  <c:v>-27</c:v>
                </c:pt>
                <c:pt idx="61248">
                  <c:v>-25</c:v>
                </c:pt>
                <c:pt idx="61249">
                  <c:v>-2</c:v>
                </c:pt>
                <c:pt idx="61250">
                  <c:v>-23</c:v>
                </c:pt>
                <c:pt idx="61251">
                  <c:v>-16</c:v>
                </c:pt>
                <c:pt idx="61252">
                  <c:v>-13</c:v>
                </c:pt>
                <c:pt idx="61253">
                  <c:v>-22</c:v>
                </c:pt>
                <c:pt idx="61254">
                  <c:v>-25</c:v>
                </c:pt>
                <c:pt idx="61255">
                  <c:v>-21</c:v>
                </c:pt>
                <c:pt idx="61256">
                  <c:v>-17</c:v>
                </c:pt>
                <c:pt idx="61257">
                  <c:v>-28</c:v>
                </c:pt>
                <c:pt idx="61258">
                  <c:v>-31</c:v>
                </c:pt>
                <c:pt idx="61259">
                  <c:v>-29</c:v>
                </c:pt>
                <c:pt idx="61260">
                  <c:v>-23</c:v>
                </c:pt>
                <c:pt idx="61261">
                  <c:v>-20</c:v>
                </c:pt>
                <c:pt idx="61262">
                  <c:v>-24</c:v>
                </c:pt>
                <c:pt idx="61263">
                  <c:v>-27</c:v>
                </c:pt>
                <c:pt idx="61264">
                  <c:v>-28</c:v>
                </c:pt>
                <c:pt idx="61265">
                  <c:v>-17</c:v>
                </c:pt>
                <c:pt idx="61266">
                  <c:v>-37</c:v>
                </c:pt>
                <c:pt idx="61267">
                  <c:v>-21</c:v>
                </c:pt>
                <c:pt idx="61268">
                  <c:v>-23</c:v>
                </c:pt>
                <c:pt idx="61269">
                  <c:v>-19</c:v>
                </c:pt>
                <c:pt idx="61270">
                  <c:v>-16</c:v>
                </c:pt>
                <c:pt idx="61271">
                  <c:v>-16</c:v>
                </c:pt>
                <c:pt idx="61272">
                  <c:v>-20</c:v>
                </c:pt>
                <c:pt idx="61273">
                  <c:v>-23</c:v>
                </c:pt>
                <c:pt idx="61274">
                  <c:v>-23</c:v>
                </c:pt>
                <c:pt idx="61275">
                  <c:v>-24</c:v>
                </c:pt>
                <c:pt idx="61276">
                  <c:v>-29</c:v>
                </c:pt>
                <c:pt idx="61277">
                  <c:v>-30</c:v>
                </c:pt>
                <c:pt idx="61278">
                  <c:v>-29</c:v>
                </c:pt>
                <c:pt idx="61279">
                  <c:v>-30</c:v>
                </c:pt>
                <c:pt idx="61280">
                  <c:v>-27</c:v>
                </c:pt>
                <c:pt idx="61281">
                  <c:v>-25</c:v>
                </c:pt>
                <c:pt idx="61282">
                  <c:v>-10</c:v>
                </c:pt>
                <c:pt idx="61283">
                  <c:v>-26</c:v>
                </c:pt>
                <c:pt idx="61284">
                  <c:v>-15</c:v>
                </c:pt>
                <c:pt idx="61285">
                  <c:v>-25</c:v>
                </c:pt>
                <c:pt idx="61286">
                  <c:v>-46</c:v>
                </c:pt>
                <c:pt idx="61287">
                  <c:v>-26</c:v>
                </c:pt>
                <c:pt idx="61288">
                  <c:v>-27</c:v>
                </c:pt>
                <c:pt idx="61289">
                  <c:v>-20</c:v>
                </c:pt>
                <c:pt idx="61290">
                  <c:v>-28</c:v>
                </c:pt>
                <c:pt idx="61291">
                  <c:v>-21</c:v>
                </c:pt>
                <c:pt idx="61292">
                  <c:v>-27</c:v>
                </c:pt>
                <c:pt idx="61293">
                  <c:v>-25</c:v>
                </c:pt>
                <c:pt idx="61294">
                  <c:v>-19</c:v>
                </c:pt>
                <c:pt idx="61295">
                  <c:v>-21</c:v>
                </c:pt>
                <c:pt idx="61296">
                  <c:v>-19</c:v>
                </c:pt>
                <c:pt idx="61297">
                  <c:v>-23</c:v>
                </c:pt>
                <c:pt idx="61298">
                  <c:v>-24</c:v>
                </c:pt>
                <c:pt idx="61299">
                  <c:v>-28</c:v>
                </c:pt>
                <c:pt idx="61300">
                  <c:v>-23</c:v>
                </c:pt>
                <c:pt idx="61301">
                  <c:v>-20</c:v>
                </c:pt>
                <c:pt idx="61302">
                  <c:v>-26</c:v>
                </c:pt>
                <c:pt idx="61303">
                  <c:v>-18</c:v>
                </c:pt>
                <c:pt idx="61304">
                  <c:v>-18</c:v>
                </c:pt>
                <c:pt idx="61305">
                  <c:v>-28</c:v>
                </c:pt>
                <c:pt idx="61306">
                  <c:v>-24</c:v>
                </c:pt>
                <c:pt idx="61307">
                  <c:v>-30</c:v>
                </c:pt>
                <c:pt idx="61308">
                  <c:v>-18</c:v>
                </c:pt>
                <c:pt idx="61309">
                  <c:v>-23</c:v>
                </c:pt>
                <c:pt idx="61310">
                  <c:v>-37</c:v>
                </c:pt>
                <c:pt idx="61311">
                  <c:v>-27</c:v>
                </c:pt>
                <c:pt idx="61312">
                  <c:v>-29</c:v>
                </c:pt>
                <c:pt idx="61313">
                  <c:v>-29</c:v>
                </c:pt>
                <c:pt idx="61314">
                  <c:v>-28</c:v>
                </c:pt>
                <c:pt idx="61315">
                  <c:v>-14</c:v>
                </c:pt>
                <c:pt idx="61316">
                  <c:v>-18</c:v>
                </c:pt>
                <c:pt idx="61317">
                  <c:v>-35</c:v>
                </c:pt>
                <c:pt idx="61318">
                  <c:v>-18</c:v>
                </c:pt>
                <c:pt idx="61319">
                  <c:v>-16</c:v>
                </c:pt>
                <c:pt idx="61320">
                  <c:v>-14</c:v>
                </c:pt>
                <c:pt idx="61321">
                  <c:v>-20</c:v>
                </c:pt>
                <c:pt idx="61322">
                  <c:v>-27</c:v>
                </c:pt>
                <c:pt idx="61323">
                  <c:v>-23</c:v>
                </c:pt>
                <c:pt idx="61324">
                  <c:v>-23</c:v>
                </c:pt>
                <c:pt idx="61325">
                  <c:v>-27</c:v>
                </c:pt>
                <c:pt idx="61326">
                  <c:v>-22</c:v>
                </c:pt>
                <c:pt idx="61327">
                  <c:v>-26</c:v>
                </c:pt>
                <c:pt idx="61328">
                  <c:v>-19</c:v>
                </c:pt>
                <c:pt idx="61329">
                  <c:v>-14</c:v>
                </c:pt>
                <c:pt idx="61330">
                  <c:v>-20</c:v>
                </c:pt>
                <c:pt idx="61331">
                  <c:v>-15</c:v>
                </c:pt>
                <c:pt idx="61332">
                  <c:v>-29</c:v>
                </c:pt>
                <c:pt idx="61333">
                  <c:v>-26</c:v>
                </c:pt>
                <c:pt idx="61334">
                  <c:v>-32</c:v>
                </c:pt>
                <c:pt idx="61335">
                  <c:v>-27</c:v>
                </c:pt>
                <c:pt idx="61336">
                  <c:v>-24</c:v>
                </c:pt>
                <c:pt idx="61337">
                  <c:v>-25</c:v>
                </c:pt>
                <c:pt idx="61338">
                  <c:v>-21</c:v>
                </c:pt>
                <c:pt idx="61339">
                  <c:v>-32</c:v>
                </c:pt>
                <c:pt idx="61340">
                  <c:v>-21</c:v>
                </c:pt>
                <c:pt idx="61341">
                  <c:v>-17</c:v>
                </c:pt>
                <c:pt idx="61342">
                  <c:v>-15</c:v>
                </c:pt>
                <c:pt idx="61343">
                  <c:v>-15</c:v>
                </c:pt>
                <c:pt idx="61344">
                  <c:v>-20</c:v>
                </c:pt>
                <c:pt idx="61345">
                  <c:v>-26</c:v>
                </c:pt>
                <c:pt idx="61346">
                  <c:v>-13</c:v>
                </c:pt>
                <c:pt idx="61347">
                  <c:v>-30</c:v>
                </c:pt>
                <c:pt idx="61348">
                  <c:v>-36</c:v>
                </c:pt>
                <c:pt idx="61349">
                  <c:v>-40</c:v>
                </c:pt>
                <c:pt idx="61350">
                  <c:v>-30</c:v>
                </c:pt>
                <c:pt idx="61351">
                  <c:v>-35</c:v>
                </c:pt>
                <c:pt idx="61352">
                  <c:v>-42</c:v>
                </c:pt>
                <c:pt idx="61353">
                  <c:v>-18</c:v>
                </c:pt>
                <c:pt idx="61354">
                  <c:v>-13</c:v>
                </c:pt>
                <c:pt idx="61355">
                  <c:v>-16</c:v>
                </c:pt>
                <c:pt idx="61356">
                  <c:v>-28</c:v>
                </c:pt>
                <c:pt idx="61357">
                  <c:v>-27</c:v>
                </c:pt>
                <c:pt idx="61358">
                  <c:v>-21</c:v>
                </c:pt>
                <c:pt idx="61359">
                  <c:v>-34</c:v>
                </c:pt>
                <c:pt idx="61360">
                  <c:v>-30</c:v>
                </c:pt>
                <c:pt idx="61361">
                  <c:v>-28</c:v>
                </c:pt>
                <c:pt idx="61362">
                  <c:v>-21</c:v>
                </c:pt>
                <c:pt idx="61363">
                  <c:v>-33</c:v>
                </c:pt>
                <c:pt idx="61364">
                  <c:v>-39</c:v>
                </c:pt>
                <c:pt idx="61365">
                  <c:v>-19</c:v>
                </c:pt>
                <c:pt idx="61366">
                  <c:v>-29</c:v>
                </c:pt>
                <c:pt idx="61367">
                  <c:v>-19</c:v>
                </c:pt>
                <c:pt idx="61368">
                  <c:v>-29</c:v>
                </c:pt>
                <c:pt idx="61369">
                  <c:v>-33</c:v>
                </c:pt>
                <c:pt idx="61370">
                  <c:v>-36</c:v>
                </c:pt>
                <c:pt idx="61371">
                  <c:v>-32</c:v>
                </c:pt>
                <c:pt idx="61372">
                  <c:v>-21</c:v>
                </c:pt>
                <c:pt idx="61373">
                  <c:v>-13</c:v>
                </c:pt>
                <c:pt idx="61374">
                  <c:v>-15</c:v>
                </c:pt>
                <c:pt idx="61375">
                  <c:v>-12</c:v>
                </c:pt>
                <c:pt idx="61376">
                  <c:v>-20</c:v>
                </c:pt>
                <c:pt idx="61377">
                  <c:v>-22</c:v>
                </c:pt>
                <c:pt idx="61378">
                  <c:v>-31</c:v>
                </c:pt>
                <c:pt idx="61379">
                  <c:v>-26</c:v>
                </c:pt>
                <c:pt idx="61380">
                  <c:v>-28</c:v>
                </c:pt>
                <c:pt idx="61381">
                  <c:v>-34</c:v>
                </c:pt>
                <c:pt idx="61382">
                  <c:v>-27</c:v>
                </c:pt>
                <c:pt idx="61383">
                  <c:v>0</c:v>
                </c:pt>
                <c:pt idx="61384">
                  <c:v>-39</c:v>
                </c:pt>
                <c:pt idx="61385">
                  <c:v>-35</c:v>
                </c:pt>
                <c:pt idx="61386">
                  <c:v>-27</c:v>
                </c:pt>
                <c:pt idx="61387">
                  <c:v>-11</c:v>
                </c:pt>
                <c:pt idx="61388">
                  <c:v>-28</c:v>
                </c:pt>
                <c:pt idx="61389">
                  <c:v>-27</c:v>
                </c:pt>
                <c:pt idx="61390">
                  <c:v>-21</c:v>
                </c:pt>
                <c:pt idx="61391">
                  <c:v>-19</c:v>
                </c:pt>
                <c:pt idx="61392">
                  <c:v>-22</c:v>
                </c:pt>
                <c:pt idx="61393">
                  <c:v>-50</c:v>
                </c:pt>
                <c:pt idx="61394">
                  <c:v>-37</c:v>
                </c:pt>
                <c:pt idx="61395">
                  <c:v>-45</c:v>
                </c:pt>
                <c:pt idx="61396">
                  <c:v>-33</c:v>
                </c:pt>
                <c:pt idx="61397">
                  <c:v>-31</c:v>
                </c:pt>
                <c:pt idx="61398">
                  <c:v>-11</c:v>
                </c:pt>
                <c:pt idx="61399">
                  <c:v>-22</c:v>
                </c:pt>
                <c:pt idx="61400">
                  <c:v>-21</c:v>
                </c:pt>
                <c:pt idx="61401">
                  <c:v>-7</c:v>
                </c:pt>
                <c:pt idx="61402">
                  <c:v>-9</c:v>
                </c:pt>
                <c:pt idx="61403">
                  <c:v>-13</c:v>
                </c:pt>
                <c:pt idx="61404">
                  <c:v>34</c:v>
                </c:pt>
                <c:pt idx="61405">
                  <c:v>-19</c:v>
                </c:pt>
                <c:pt idx="61406">
                  <c:v>-27</c:v>
                </c:pt>
                <c:pt idx="61407">
                  <c:v>-28</c:v>
                </c:pt>
                <c:pt idx="61408">
                  <c:v>-31</c:v>
                </c:pt>
                <c:pt idx="61409">
                  <c:v>-31</c:v>
                </c:pt>
                <c:pt idx="61410">
                  <c:v>-28</c:v>
                </c:pt>
                <c:pt idx="61411">
                  <c:v>-29</c:v>
                </c:pt>
                <c:pt idx="61412">
                  <c:v>-32</c:v>
                </c:pt>
                <c:pt idx="61413">
                  <c:v>-23</c:v>
                </c:pt>
                <c:pt idx="61414">
                  <c:v>-20</c:v>
                </c:pt>
                <c:pt idx="61415">
                  <c:v>-18</c:v>
                </c:pt>
                <c:pt idx="61416">
                  <c:v>1</c:v>
                </c:pt>
                <c:pt idx="61417">
                  <c:v>-41</c:v>
                </c:pt>
                <c:pt idx="61418">
                  <c:v>-46</c:v>
                </c:pt>
                <c:pt idx="61419">
                  <c:v>-30</c:v>
                </c:pt>
                <c:pt idx="61420">
                  <c:v>-20</c:v>
                </c:pt>
                <c:pt idx="61421">
                  <c:v>-40</c:v>
                </c:pt>
                <c:pt idx="61422">
                  <c:v>-22</c:v>
                </c:pt>
                <c:pt idx="61423">
                  <c:v>-18</c:v>
                </c:pt>
                <c:pt idx="61424">
                  <c:v>-26</c:v>
                </c:pt>
                <c:pt idx="61425">
                  <c:v>-22</c:v>
                </c:pt>
                <c:pt idx="61426">
                  <c:v>-19</c:v>
                </c:pt>
                <c:pt idx="61427">
                  <c:v>-29</c:v>
                </c:pt>
                <c:pt idx="61428">
                  <c:v>-31</c:v>
                </c:pt>
                <c:pt idx="61429">
                  <c:v>-25</c:v>
                </c:pt>
                <c:pt idx="61430">
                  <c:v>-38</c:v>
                </c:pt>
                <c:pt idx="61431">
                  <c:v>-25</c:v>
                </c:pt>
                <c:pt idx="61432">
                  <c:v>-29</c:v>
                </c:pt>
                <c:pt idx="61433">
                  <c:v>-38</c:v>
                </c:pt>
                <c:pt idx="61434">
                  <c:v>-34</c:v>
                </c:pt>
                <c:pt idx="61435">
                  <c:v>-34</c:v>
                </c:pt>
                <c:pt idx="61436">
                  <c:v>-28</c:v>
                </c:pt>
                <c:pt idx="61437">
                  <c:v>-30</c:v>
                </c:pt>
                <c:pt idx="61438">
                  <c:v>-19</c:v>
                </c:pt>
                <c:pt idx="61439">
                  <c:v>-24</c:v>
                </c:pt>
                <c:pt idx="61440">
                  <c:v>-23</c:v>
                </c:pt>
                <c:pt idx="61441">
                  <c:v>-31</c:v>
                </c:pt>
                <c:pt idx="61442">
                  <c:v>-29</c:v>
                </c:pt>
                <c:pt idx="61443">
                  <c:v>-25</c:v>
                </c:pt>
                <c:pt idx="61444">
                  <c:v>-25</c:v>
                </c:pt>
                <c:pt idx="61445">
                  <c:v>-37</c:v>
                </c:pt>
                <c:pt idx="61446">
                  <c:v>-20</c:v>
                </c:pt>
                <c:pt idx="61447">
                  <c:v>-12</c:v>
                </c:pt>
                <c:pt idx="61448">
                  <c:v>-19</c:v>
                </c:pt>
                <c:pt idx="61449">
                  <c:v>-10</c:v>
                </c:pt>
                <c:pt idx="61450">
                  <c:v>-20</c:v>
                </c:pt>
                <c:pt idx="61451">
                  <c:v>-10</c:v>
                </c:pt>
                <c:pt idx="61452">
                  <c:v>31</c:v>
                </c:pt>
                <c:pt idx="61453">
                  <c:v>-11</c:v>
                </c:pt>
                <c:pt idx="61454">
                  <c:v>-42</c:v>
                </c:pt>
                <c:pt idx="61455">
                  <c:v>-19</c:v>
                </c:pt>
                <c:pt idx="61456">
                  <c:v>-16</c:v>
                </c:pt>
                <c:pt idx="61457">
                  <c:v>-19</c:v>
                </c:pt>
                <c:pt idx="61458">
                  <c:v>-22</c:v>
                </c:pt>
                <c:pt idx="61459">
                  <c:v>-25</c:v>
                </c:pt>
                <c:pt idx="61460">
                  <c:v>-11</c:v>
                </c:pt>
                <c:pt idx="61461">
                  <c:v>-28</c:v>
                </c:pt>
                <c:pt idx="61462">
                  <c:v>1</c:v>
                </c:pt>
                <c:pt idx="61463">
                  <c:v>-3</c:v>
                </c:pt>
                <c:pt idx="61464">
                  <c:v>-22</c:v>
                </c:pt>
                <c:pt idx="61465">
                  <c:v>-25</c:v>
                </c:pt>
                <c:pt idx="61466">
                  <c:v>-18</c:v>
                </c:pt>
                <c:pt idx="61467">
                  <c:v>-36</c:v>
                </c:pt>
                <c:pt idx="61468">
                  <c:v>-42</c:v>
                </c:pt>
                <c:pt idx="61469">
                  <c:v>-34</c:v>
                </c:pt>
                <c:pt idx="61470">
                  <c:v>-36</c:v>
                </c:pt>
                <c:pt idx="61471">
                  <c:v>-27</c:v>
                </c:pt>
                <c:pt idx="61472">
                  <c:v>-19</c:v>
                </c:pt>
                <c:pt idx="61473">
                  <c:v>-30</c:v>
                </c:pt>
                <c:pt idx="61474">
                  <c:v>-18</c:v>
                </c:pt>
                <c:pt idx="61475">
                  <c:v>-22</c:v>
                </c:pt>
                <c:pt idx="61476">
                  <c:v>-29</c:v>
                </c:pt>
                <c:pt idx="61477">
                  <c:v>-33</c:v>
                </c:pt>
                <c:pt idx="61478">
                  <c:v>-30</c:v>
                </c:pt>
                <c:pt idx="61479">
                  <c:v>-22</c:v>
                </c:pt>
                <c:pt idx="61480">
                  <c:v>-14</c:v>
                </c:pt>
                <c:pt idx="61481">
                  <c:v>-30</c:v>
                </c:pt>
                <c:pt idx="61482">
                  <c:v>-15</c:v>
                </c:pt>
                <c:pt idx="61483">
                  <c:v>-18</c:v>
                </c:pt>
                <c:pt idx="61484">
                  <c:v>-16</c:v>
                </c:pt>
                <c:pt idx="61485">
                  <c:v>-2</c:v>
                </c:pt>
                <c:pt idx="61486">
                  <c:v>-3</c:v>
                </c:pt>
                <c:pt idx="61487">
                  <c:v>-19</c:v>
                </c:pt>
                <c:pt idx="61488">
                  <c:v>-19</c:v>
                </c:pt>
                <c:pt idx="61489">
                  <c:v>-20</c:v>
                </c:pt>
                <c:pt idx="61490">
                  <c:v>-24</c:v>
                </c:pt>
                <c:pt idx="61491">
                  <c:v>-16</c:v>
                </c:pt>
                <c:pt idx="61492">
                  <c:v>-22</c:v>
                </c:pt>
                <c:pt idx="61493">
                  <c:v>-15</c:v>
                </c:pt>
                <c:pt idx="61494">
                  <c:v>-17</c:v>
                </c:pt>
                <c:pt idx="61495">
                  <c:v>-24</c:v>
                </c:pt>
                <c:pt idx="61496">
                  <c:v>-19</c:v>
                </c:pt>
                <c:pt idx="61497">
                  <c:v>-15</c:v>
                </c:pt>
                <c:pt idx="61498">
                  <c:v>-20</c:v>
                </c:pt>
                <c:pt idx="61499">
                  <c:v>-24</c:v>
                </c:pt>
                <c:pt idx="61500">
                  <c:v>-22</c:v>
                </c:pt>
                <c:pt idx="61501">
                  <c:v>-22</c:v>
                </c:pt>
                <c:pt idx="61502">
                  <c:v>-18</c:v>
                </c:pt>
                <c:pt idx="61503">
                  <c:v>-31</c:v>
                </c:pt>
                <c:pt idx="61504">
                  <c:v>-35</c:v>
                </c:pt>
                <c:pt idx="61505">
                  <c:v>-16</c:v>
                </c:pt>
                <c:pt idx="61506">
                  <c:v>-22</c:v>
                </c:pt>
                <c:pt idx="61507">
                  <c:v>-24</c:v>
                </c:pt>
                <c:pt idx="61508">
                  <c:v>-16</c:v>
                </c:pt>
                <c:pt idx="61509">
                  <c:v>-23</c:v>
                </c:pt>
                <c:pt idx="61510">
                  <c:v>-25</c:v>
                </c:pt>
                <c:pt idx="61511">
                  <c:v>-29</c:v>
                </c:pt>
                <c:pt idx="61512">
                  <c:v>-27</c:v>
                </c:pt>
                <c:pt idx="61513">
                  <c:v>-26</c:v>
                </c:pt>
                <c:pt idx="61514">
                  <c:v>-34</c:v>
                </c:pt>
                <c:pt idx="61515">
                  <c:v>-6</c:v>
                </c:pt>
                <c:pt idx="61516">
                  <c:v>-19</c:v>
                </c:pt>
                <c:pt idx="61517">
                  <c:v>-6</c:v>
                </c:pt>
                <c:pt idx="61518">
                  <c:v>-23</c:v>
                </c:pt>
                <c:pt idx="61519">
                  <c:v>-17</c:v>
                </c:pt>
                <c:pt idx="61520">
                  <c:v>-22</c:v>
                </c:pt>
                <c:pt idx="61521">
                  <c:v>-19</c:v>
                </c:pt>
                <c:pt idx="61522">
                  <c:v>-35</c:v>
                </c:pt>
                <c:pt idx="61523">
                  <c:v>-20</c:v>
                </c:pt>
                <c:pt idx="61524">
                  <c:v>-23</c:v>
                </c:pt>
                <c:pt idx="61525">
                  <c:v>-25</c:v>
                </c:pt>
                <c:pt idx="61526">
                  <c:v>-26</c:v>
                </c:pt>
                <c:pt idx="61527">
                  <c:v>-28</c:v>
                </c:pt>
                <c:pt idx="61528">
                  <c:v>-29</c:v>
                </c:pt>
                <c:pt idx="61529">
                  <c:v>-18</c:v>
                </c:pt>
                <c:pt idx="61530">
                  <c:v>-12</c:v>
                </c:pt>
                <c:pt idx="61531">
                  <c:v>-26</c:v>
                </c:pt>
                <c:pt idx="61532">
                  <c:v>-28</c:v>
                </c:pt>
                <c:pt idx="61533">
                  <c:v>-21</c:v>
                </c:pt>
                <c:pt idx="61534">
                  <c:v>-14</c:v>
                </c:pt>
                <c:pt idx="61535">
                  <c:v>-25</c:v>
                </c:pt>
                <c:pt idx="61536">
                  <c:v>-27</c:v>
                </c:pt>
                <c:pt idx="61537">
                  <c:v>-22</c:v>
                </c:pt>
                <c:pt idx="61538">
                  <c:v>-29</c:v>
                </c:pt>
                <c:pt idx="61539">
                  <c:v>-32</c:v>
                </c:pt>
                <c:pt idx="61540">
                  <c:v>-32</c:v>
                </c:pt>
                <c:pt idx="61541">
                  <c:v>-24</c:v>
                </c:pt>
                <c:pt idx="61542">
                  <c:v>-20</c:v>
                </c:pt>
                <c:pt idx="61543">
                  <c:v>-23</c:v>
                </c:pt>
                <c:pt idx="61544">
                  <c:v>-17</c:v>
                </c:pt>
                <c:pt idx="61545">
                  <c:v>-22</c:v>
                </c:pt>
                <c:pt idx="61546">
                  <c:v>-25</c:v>
                </c:pt>
                <c:pt idx="61547">
                  <c:v>-6</c:v>
                </c:pt>
                <c:pt idx="61548">
                  <c:v>-17</c:v>
                </c:pt>
                <c:pt idx="61549">
                  <c:v>-41</c:v>
                </c:pt>
                <c:pt idx="61550">
                  <c:v>-24</c:v>
                </c:pt>
                <c:pt idx="61551">
                  <c:v>-23</c:v>
                </c:pt>
                <c:pt idx="61552">
                  <c:v>-32</c:v>
                </c:pt>
                <c:pt idx="61553">
                  <c:v>-23</c:v>
                </c:pt>
                <c:pt idx="61554">
                  <c:v>-35</c:v>
                </c:pt>
                <c:pt idx="61555">
                  <c:v>-28</c:v>
                </c:pt>
                <c:pt idx="61556">
                  <c:v>-11</c:v>
                </c:pt>
                <c:pt idx="61557">
                  <c:v>-24</c:v>
                </c:pt>
                <c:pt idx="61558">
                  <c:v>-21</c:v>
                </c:pt>
                <c:pt idx="61559">
                  <c:v>-21</c:v>
                </c:pt>
                <c:pt idx="61560">
                  <c:v>-35</c:v>
                </c:pt>
                <c:pt idx="61561">
                  <c:v>-32</c:v>
                </c:pt>
                <c:pt idx="61562">
                  <c:v>-41</c:v>
                </c:pt>
                <c:pt idx="61563">
                  <c:v>-30</c:v>
                </c:pt>
                <c:pt idx="61564">
                  <c:v>-37</c:v>
                </c:pt>
                <c:pt idx="61565">
                  <c:v>-22</c:v>
                </c:pt>
                <c:pt idx="61566">
                  <c:v>-29</c:v>
                </c:pt>
                <c:pt idx="61567">
                  <c:v>-18</c:v>
                </c:pt>
                <c:pt idx="61568">
                  <c:v>-10</c:v>
                </c:pt>
                <c:pt idx="61569">
                  <c:v>-22</c:v>
                </c:pt>
                <c:pt idx="61570">
                  <c:v>-16</c:v>
                </c:pt>
                <c:pt idx="61571">
                  <c:v>-22</c:v>
                </c:pt>
                <c:pt idx="61572">
                  <c:v>-18</c:v>
                </c:pt>
                <c:pt idx="61573">
                  <c:v>-37</c:v>
                </c:pt>
                <c:pt idx="61574">
                  <c:v>-29</c:v>
                </c:pt>
                <c:pt idx="61575">
                  <c:v>-10</c:v>
                </c:pt>
                <c:pt idx="61576">
                  <c:v>-19</c:v>
                </c:pt>
                <c:pt idx="61577">
                  <c:v>-15</c:v>
                </c:pt>
                <c:pt idx="61578">
                  <c:v>-17</c:v>
                </c:pt>
                <c:pt idx="61579">
                  <c:v>-11</c:v>
                </c:pt>
                <c:pt idx="61580">
                  <c:v>-13</c:v>
                </c:pt>
                <c:pt idx="61581">
                  <c:v>-24</c:v>
                </c:pt>
                <c:pt idx="61582">
                  <c:v>-15</c:v>
                </c:pt>
                <c:pt idx="61583">
                  <c:v>-24</c:v>
                </c:pt>
                <c:pt idx="61584">
                  <c:v>-13</c:v>
                </c:pt>
                <c:pt idx="61585">
                  <c:v>-25</c:v>
                </c:pt>
                <c:pt idx="61586">
                  <c:v>-23</c:v>
                </c:pt>
                <c:pt idx="61587">
                  <c:v>-25</c:v>
                </c:pt>
                <c:pt idx="61588">
                  <c:v>-22</c:v>
                </c:pt>
                <c:pt idx="61589">
                  <c:v>-44</c:v>
                </c:pt>
                <c:pt idx="61590">
                  <c:v>-21</c:v>
                </c:pt>
                <c:pt idx="61591">
                  <c:v>-27</c:v>
                </c:pt>
                <c:pt idx="61592">
                  <c:v>-25</c:v>
                </c:pt>
                <c:pt idx="61593">
                  <c:v>-27</c:v>
                </c:pt>
                <c:pt idx="61594">
                  <c:v>-34</c:v>
                </c:pt>
                <c:pt idx="61595">
                  <c:v>-36</c:v>
                </c:pt>
                <c:pt idx="61596">
                  <c:v>-27</c:v>
                </c:pt>
                <c:pt idx="61597">
                  <c:v>-30</c:v>
                </c:pt>
                <c:pt idx="61598">
                  <c:v>-26</c:v>
                </c:pt>
                <c:pt idx="61599">
                  <c:v>-28</c:v>
                </c:pt>
                <c:pt idx="61600">
                  <c:v>-23</c:v>
                </c:pt>
                <c:pt idx="61601">
                  <c:v>-20</c:v>
                </c:pt>
                <c:pt idx="61602">
                  <c:v>-29</c:v>
                </c:pt>
                <c:pt idx="61603">
                  <c:v>-34</c:v>
                </c:pt>
                <c:pt idx="61604">
                  <c:v>-29</c:v>
                </c:pt>
                <c:pt idx="61605">
                  <c:v>-32</c:v>
                </c:pt>
                <c:pt idx="61606">
                  <c:v>-24</c:v>
                </c:pt>
                <c:pt idx="61607">
                  <c:v>-40</c:v>
                </c:pt>
                <c:pt idx="61608">
                  <c:v>-42</c:v>
                </c:pt>
                <c:pt idx="61609">
                  <c:v>104</c:v>
                </c:pt>
                <c:pt idx="61610">
                  <c:v>0</c:v>
                </c:pt>
                <c:pt idx="61611">
                  <c:v>-40</c:v>
                </c:pt>
                <c:pt idx="61612">
                  <c:v>-43</c:v>
                </c:pt>
                <c:pt idx="61613">
                  <c:v>-41</c:v>
                </c:pt>
                <c:pt idx="61614">
                  <c:v>-40</c:v>
                </c:pt>
                <c:pt idx="61615">
                  <c:v>-45</c:v>
                </c:pt>
                <c:pt idx="61616">
                  <c:v>-36</c:v>
                </c:pt>
                <c:pt idx="61617">
                  <c:v>-45</c:v>
                </c:pt>
                <c:pt idx="61618">
                  <c:v>-39</c:v>
                </c:pt>
                <c:pt idx="61619">
                  <c:v>-39</c:v>
                </c:pt>
                <c:pt idx="61620">
                  <c:v>-43</c:v>
                </c:pt>
                <c:pt idx="61621">
                  <c:v>-53</c:v>
                </c:pt>
                <c:pt idx="61622">
                  <c:v>-40</c:v>
                </c:pt>
                <c:pt idx="61623">
                  <c:v>-42</c:v>
                </c:pt>
                <c:pt idx="61624">
                  <c:v>33</c:v>
                </c:pt>
                <c:pt idx="61625">
                  <c:v>-50</c:v>
                </c:pt>
                <c:pt idx="61626">
                  <c:v>-51</c:v>
                </c:pt>
                <c:pt idx="61627">
                  <c:v>-46</c:v>
                </c:pt>
                <c:pt idx="61628">
                  <c:v>-45</c:v>
                </c:pt>
                <c:pt idx="61629">
                  <c:v>-44</c:v>
                </c:pt>
                <c:pt idx="61630">
                  <c:v>-42</c:v>
                </c:pt>
                <c:pt idx="61631">
                  <c:v>-45</c:v>
                </c:pt>
                <c:pt idx="61632">
                  <c:v>-42</c:v>
                </c:pt>
                <c:pt idx="61633">
                  <c:v>-43</c:v>
                </c:pt>
                <c:pt idx="61634">
                  <c:v>-38</c:v>
                </c:pt>
                <c:pt idx="61635">
                  <c:v>-45</c:v>
                </c:pt>
                <c:pt idx="61636">
                  <c:v>-47</c:v>
                </c:pt>
                <c:pt idx="61637">
                  <c:v>-66</c:v>
                </c:pt>
                <c:pt idx="61638">
                  <c:v>-26</c:v>
                </c:pt>
                <c:pt idx="61639">
                  <c:v>-29</c:v>
                </c:pt>
                <c:pt idx="61640">
                  <c:v>-25</c:v>
                </c:pt>
                <c:pt idx="61641">
                  <c:v>-40</c:v>
                </c:pt>
                <c:pt idx="61642">
                  <c:v>-25</c:v>
                </c:pt>
                <c:pt idx="61643">
                  <c:v>-24</c:v>
                </c:pt>
                <c:pt idx="61644">
                  <c:v>-20</c:v>
                </c:pt>
                <c:pt idx="61645">
                  <c:v>-41</c:v>
                </c:pt>
                <c:pt idx="61646">
                  <c:v>-39</c:v>
                </c:pt>
                <c:pt idx="61647">
                  <c:v>-51</c:v>
                </c:pt>
                <c:pt idx="61648">
                  <c:v>-22</c:v>
                </c:pt>
                <c:pt idx="61649">
                  <c:v>-21</c:v>
                </c:pt>
                <c:pt idx="61650">
                  <c:v>-22</c:v>
                </c:pt>
                <c:pt idx="61651">
                  <c:v>-21</c:v>
                </c:pt>
                <c:pt idx="61652">
                  <c:v>-22</c:v>
                </c:pt>
                <c:pt idx="61653">
                  <c:v>-24</c:v>
                </c:pt>
                <c:pt idx="61654">
                  <c:v>-24</c:v>
                </c:pt>
                <c:pt idx="61655">
                  <c:v>-52</c:v>
                </c:pt>
                <c:pt idx="61656">
                  <c:v>-43</c:v>
                </c:pt>
                <c:pt idx="61657">
                  <c:v>-38</c:v>
                </c:pt>
                <c:pt idx="61658">
                  <c:v>-38</c:v>
                </c:pt>
                <c:pt idx="61659">
                  <c:v>-40</c:v>
                </c:pt>
                <c:pt idx="61660">
                  <c:v>-37</c:v>
                </c:pt>
                <c:pt idx="61661">
                  <c:v>-36</c:v>
                </c:pt>
                <c:pt idx="61662">
                  <c:v>-32</c:v>
                </c:pt>
                <c:pt idx="61663">
                  <c:v>-34</c:v>
                </c:pt>
                <c:pt idx="61664">
                  <c:v>-30</c:v>
                </c:pt>
                <c:pt idx="61665">
                  <c:v>-32</c:v>
                </c:pt>
                <c:pt idx="61666">
                  <c:v>-35</c:v>
                </c:pt>
                <c:pt idx="61667">
                  <c:v>-43</c:v>
                </c:pt>
                <c:pt idx="61668">
                  <c:v>-48</c:v>
                </c:pt>
                <c:pt idx="61669">
                  <c:v>-35</c:v>
                </c:pt>
                <c:pt idx="61670">
                  <c:v>-38</c:v>
                </c:pt>
                <c:pt idx="61671">
                  <c:v>-33</c:v>
                </c:pt>
                <c:pt idx="61672">
                  <c:v>-27</c:v>
                </c:pt>
                <c:pt idx="61673">
                  <c:v>-26</c:v>
                </c:pt>
                <c:pt idx="61674">
                  <c:v>-26</c:v>
                </c:pt>
                <c:pt idx="61675">
                  <c:v>-25</c:v>
                </c:pt>
                <c:pt idx="61676">
                  <c:v>-30</c:v>
                </c:pt>
                <c:pt idx="61677">
                  <c:v>-28</c:v>
                </c:pt>
                <c:pt idx="61678">
                  <c:v>-27</c:v>
                </c:pt>
                <c:pt idx="61679">
                  <c:v>-37</c:v>
                </c:pt>
                <c:pt idx="61680">
                  <c:v>-35</c:v>
                </c:pt>
                <c:pt idx="61681">
                  <c:v>-17</c:v>
                </c:pt>
                <c:pt idx="61682">
                  <c:v>-9</c:v>
                </c:pt>
                <c:pt idx="61683">
                  <c:v>-14</c:v>
                </c:pt>
                <c:pt idx="61684">
                  <c:v>-4</c:v>
                </c:pt>
                <c:pt idx="61685">
                  <c:v>-14</c:v>
                </c:pt>
                <c:pt idx="61686">
                  <c:v>-19</c:v>
                </c:pt>
                <c:pt idx="61687">
                  <c:v>-9</c:v>
                </c:pt>
                <c:pt idx="61688">
                  <c:v>-8</c:v>
                </c:pt>
                <c:pt idx="61689">
                  <c:v>-16</c:v>
                </c:pt>
                <c:pt idx="61690">
                  <c:v>-10</c:v>
                </c:pt>
                <c:pt idx="61691">
                  <c:v>-27</c:v>
                </c:pt>
                <c:pt idx="61692">
                  <c:v>-33</c:v>
                </c:pt>
                <c:pt idx="61693">
                  <c:v>-21</c:v>
                </c:pt>
                <c:pt idx="61694">
                  <c:v>-33</c:v>
                </c:pt>
                <c:pt idx="61695">
                  <c:v>-46</c:v>
                </c:pt>
                <c:pt idx="61696">
                  <c:v>-54</c:v>
                </c:pt>
                <c:pt idx="61697">
                  <c:v>-52</c:v>
                </c:pt>
                <c:pt idx="61698">
                  <c:v>-29</c:v>
                </c:pt>
                <c:pt idx="61699">
                  <c:v>-43</c:v>
                </c:pt>
                <c:pt idx="61700">
                  <c:v>-41</c:v>
                </c:pt>
                <c:pt idx="61701">
                  <c:v>-43</c:v>
                </c:pt>
                <c:pt idx="61702">
                  <c:v>-37</c:v>
                </c:pt>
                <c:pt idx="61703">
                  <c:v>-32</c:v>
                </c:pt>
                <c:pt idx="61704">
                  <c:v>-29</c:v>
                </c:pt>
                <c:pt idx="61705">
                  <c:v>-32</c:v>
                </c:pt>
                <c:pt idx="61706">
                  <c:v>-41</c:v>
                </c:pt>
                <c:pt idx="61707">
                  <c:v>-38</c:v>
                </c:pt>
                <c:pt idx="61708">
                  <c:v>-39</c:v>
                </c:pt>
                <c:pt idx="61709">
                  <c:v>-41</c:v>
                </c:pt>
                <c:pt idx="61710">
                  <c:v>-42</c:v>
                </c:pt>
                <c:pt idx="61711">
                  <c:v>53</c:v>
                </c:pt>
                <c:pt idx="61712">
                  <c:v>0</c:v>
                </c:pt>
                <c:pt idx="61713">
                  <c:v>0</c:v>
                </c:pt>
                <c:pt idx="61714">
                  <c:v>-35</c:v>
                </c:pt>
                <c:pt idx="61715">
                  <c:v>-41</c:v>
                </c:pt>
                <c:pt idx="61716">
                  <c:v>-41</c:v>
                </c:pt>
                <c:pt idx="61717">
                  <c:v>-40</c:v>
                </c:pt>
                <c:pt idx="61718">
                  <c:v>-29</c:v>
                </c:pt>
                <c:pt idx="61719">
                  <c:v>-27</c:v>
                </c:pt>
                <c:pt idx="61720">
                  <c:v>-34</c:v>
                </c:pt>
                <c:pt idx="61721">
                  <c:v>-26</c:v>
                </c:pt>
                <c:pt idx="61722">
                  <c:v>-29</c:v>
                </c:pt>
                <c:pt idx="61723">
                  <c:v>-28</c:v>
                </c:pt>
                <c:pt idx="61724">
                  <c:v>-37</c:v>
                </c:pt>
                <c:pt idx="61725">
                  <c:v>-38</c:v>
                </c:pt>
                <c:pt idx="61726">
                  <c:v>-51</c:v>
                </c:pt>
                <c:pt idx="61727">
                  <c:v>-57</c:v>
                </c:pt>
                <c:pt idx="61728">
                  <c:v>-48</c:v>
                </c:pt>
                <c:pt idx="61729">
                  <c:v>-30</c:v>
                </c:pt>
                <c:pt idx="61730">
                  <c:v>-31</c:v>
                </c:pt>
                <c:pt idx="61731">
                  <c:v>-29</c:v>
                </c:pt>
                <c:pt idx="61732">
                  <c:v>-23</c:v>
                </c:pt>
                <c:pt idx="61733">
                  <c:v>-43</c:v>
                </c:pt>
                <c:pt idx="61734">
                  <c:v>-41</c:v>
                </c:pt>
                <c:pt idx="61735">
                  <c:v>-40</c:v>
                </c:pt>
                <c:pt idx="61736">
                  <c:v>-42</c:v>
                </c:pt>
                <c:pt idx="61737">
                  <c:v>-41</c:v>
                </c:pt>
                <c:pt idx="61738">
                  <c:v>-35</c:v>
                </c:pt>
                <c:pt idx="61739">
                  <c:v>-39</c:v>
                </c:pt>
                <c:pt idx="61740">
                  <c:v>-36</c:v>
                </c:pt>
                <c:pt idx="61741">
                  <c:v>-34</c:v>
                </c:pt>
                <c:pt idx="61742">
                  <c:v>-22</c:v>
                </c:pt>
                <c:pt idx="61743">
                  <c:v>-25</c:v>
                </c:pt>
                <c:pt idx="61744">
                  <c:v>-20</c:v>
                </c:pt>
                <c:pt idx="61745">
                  <c:v>-20</c:v>
                </c:pt>
                <c:pt idx="61746">
                  <c:v>-33</c:v>
                </c:pt>
                <c:pt idx="61747">
                  <c:v>-26</c:v>
                </c:pt>
                <c:pt idx="61748">
                  <c:v>-28</c:v>
                </c:pt>
                <c:pt idx="61749">
                  <c:v>-33</c:v>
                </c:pt>
                <c:pt idx="61750">
                  <c:v>-58</c:v>
                </c:pt>
                <c:pt idx="61751">
                  <c:v>-49</c:v>
                </c:pt>
                <c:pt idx="61752">
                  <c:v>-60</c:v>
                </c:pt>
                <c:pt idx="61753">
                  <c:v>-48</c:v>
                </c:pt>
                <c:pt idx="61754">
                  <c:v>-49</c:v>
                </c:pt>
                <c:pt idx="61755">
                  <c:v>-48</c:v>
                </c:pt>
                <c:pt idx="61756">
                  <c:v>-39</c:v>
                </c:pt>
                <c:pt idx="61757">
                  <c:v>-47</c:v>
                </c:pt>
                <c:pt idx="61758">
                  <c:v>-44</c:v>
                </c:pt>
                <c:pt idx="61759">
                  <c:v>-45</c:v>
                </c:pt>
                <c:pt idx="61760">
                  <c:v>-64</c:v>
                </c:pt>
                <c:pt idx="61761">
                  <c:v>-65</c:v>
                </c:pt>
                <c:pt idx="61762">
                  <c:v>-63</c:v>
                </c:pt>
                <c:pt idx="61763">
                  <c:v>-57</c:v>
                </c:pt>
                <c:pt idx="61764">
                  <c:v>-62</c:v>
                </c:pt>
                <c:pt idx="61765">
                  <c:v>-52</c:v>
                </c:pt>
                <c:pt idx="61766">
                  <c:v>-46</c:v>
                </c:pt>
                <c:pt idx="61767">
                  <c:v>-48</c:v>
                </c:pt>
                <c:pt idx="61768">
                  <c:v>-37</c:v>
                </c:pt>
                <c:pt idx="61769">
                  <c:v>-49</c:v>
                </c:pt>
                <c:pt idx="61770">
                  <c:v>-48</c:v>
                </c:pt>
                <c:pt idx="61771">
                  <c:v>-48</c:v>
                </c:pt>
                <c:pt idx="61772">
                  <c:v>-58</c:v>
                </c:pt>
                <c:pt idx="61773">
                  <c:v>-52</c:v>
                </c:pt>
                <c:pt idx="61774">
                  <c:v>-44</c:v>
                </c:pt>
                <c:pt idx="61775">
                  <c:v>-48</c:v>
                </c:pt>
                <c:pt idx="61776">
                  <c:v>-40</c:v>
                </c:pt>
                <c:pt idx="61777">
                  <c:v>-42</c:v>
                </c:pt>
                <c:pt idx="61778">
                  <c:v>-37</c:v>
                </c:pt>
                <c:pt idx="61779">
                  <c:v>-34</c:v>
                </c:pt>
                <c:pt idx="61780">
                  <c:v>-30</c:v>
                </c:pt>
                <c:pt idx="61781">
                  <c:v>-39</c:v>
                </c:pt>
                <c:pt idx="61782">
                  <c:v>-34</c:v>
                </c:pt>
                <c:pt idx="61783">
                  <c:v>-36</c:v>
                </c:pt>
                <c:pt idx="61784">
                  <c:v>-41</c:v>
                </c:pt>
                <c:pt idx="61785">
                  <c:v>-42</c:v>
                </c:pt>
                <c:pt idx="61786">
                  <c:v>-44</c:v>
                </c:pt>
                <c:pt idx="61787">
                  <c:v>-41</c:v>
                </c:pt>
                <c:pt idx="61788">
                  <c:v>-43</c:v>
                </c:pt>
                <c:pt idx="61789">
                  <c:v>-37</c:v>
                </c:pt>
                <c:pt idx="61790">
                  <c:v>-40</c:v>
                </c:pt>
                <c:pt idx="61791">
                  <c:v>-38</c:v>
                </c:pt>
                <c:pt idx="61792">
                  <c:v>-38</c:v>
                </c:pt>
                <c:pt idx="61793">
                  <c:v>-36</c:v>
                </c:pt>
                <c:pt idx="61794">
                  <c:v>-38</c:v>
                </c:pt>
                <c:pt idx="61795">
                  <c:v>-34</c:v>
                </c:pt>
                <c:pt idx="61796">
                  <c:v>-46</c:v>
                </c:pt>
                <c:pt idx="61797">
                  <c:v>-48</c:v>
                </c:pt>
                <c:pt idx="61798">
                  <c:v>-36</c:v>
                </c:pt>
                <c:pt idx="61799">
                  <c:v>-43</c:v>
                </c:pt>
                <c:pt idx="61800">
                  <c:v>-45</c:v>
                </c:pt>
                <c:pt idx="61801">
                  <c:v>-42</c:v>
                </c:pt>
                <c:pt idx="61802">
                  <c:v>-41</c:v>
                </c:pt>
                <c:pt idx="61803">
                  <c:v>-51</c:v>
                </c:pt>
                <c:pt idx="61804">
                  <c:v>-34</c:v>
                </c:pt>
                <c:pt idx="61805">
                  <c:v>-34</c:v>
                </c:pt>
                <c:pt idx="61806">
                  <c:v>-43</c:v>
                </c:pt>
                <c:pt idx="61807">
                  <c:v>-42</c:v>
                </c:pt>
                <c:pt idx="61808">
                  <c:v>-38</c:v>
                </c:pt>
                <c:pt idx="61809">
                  <c:v>-41</c:v>
                </c:pt>
                <c:pt idx="61810">
                  <c:v>70</c:v>
                </c:pt>
                <c:pt idx="61811">
                  <c:v>-54</c:v>
                </c:pt>
                <c:pt idx="61812">
                  <c:v>-50</c:v>
                </c:pt>
                <c:pt idx="61813">
                  <c:v>-38</c:v>
                </c:pt>
                <c:pt idx="61814">
                  <c:v>-34</c:v>
                </c:pt>
                <c:pt idx="61815">
                  <c:v>-40</c:v>
                </c:pt>
                <c:pt idx="61816">
                  <c:v>-44</c:v>
                </c:pt>
                <c:pt idx="61817">
                  <c:v>-36</c:v>
                </c:pt>
                <c:pt idx="61818">
                  <c:v>-31</c:v>
                </c:pt>
                <c:pt idx="61819">
                  <c:v>-38</c:v>
                </c:pt>
                <c:pt idx="61820">
                  <c:v>-34</c:v>
                </c:pt>
                <c:pt idx="61821">
                  <c:v>-62</c:v>
                </c:pt>
                <c:pt idx="61822">
                  <c:v>-46</c:v>
                </c:pt>
                <c:pt idx="61823">
                  <c:v>-34</c:v>
                </c:pt>
                <c:pt idx="61824">
                  <c:v>-35</c:v>
                </c:pt>
                <c:pt idx="61825">
                  <c:v>-36</c:v>
                </c:pt>
                <c:pt idx="61826">
                  <c:v>-35</c:v>
                </c:pt>
                <c:pt idx="61827">
                  <c:v>-38</c:v>
                </c:pt>
                <c:pt idx="61828">
                  <c:v>-34</c:v>
                </c:pt>
                <c:pt idx="61829">
                  <c:v>-34</c:v>
                </c:pt>
                <c:pt idx="61830">
                  <c:v>-43</c:v>
                </c:pt>
                <c:pt idx="61831">
                  <c:v>-30</c:v>
                </c:pt>
                <c:pt idx="61832">
                  <c:v>-35</c:v>
                </c:pt>
                <c:pt idx="61833">
                  <c:v>-40</c:v>
                </c:pt>
                <c:pt idx="61834">
                  <c:v>-38</c:v>
                </c:pt>
                <c:pt idx="61835">
                  <c:v>-57</c:v>
                </c:pt>
                <c:pt idx="61836">
                  <c:v>-63</c:v>
                </c:pt>
                <c:pt idx="61837">
                  <c:v>-60</c:v>
                </c:pt>
                <c:pt idx="61838">
                  <c:v>-52</c:v>
                </c:pt>
                <c:pt idx="61839">
                  <c:v>-47</c:v>
                </c:pt>
                <c:pt idx="61840">
                  <c:v>-52</c:v>
                </c:pt>
                <c:pt idx="61841">
                  <c:v>-47</c:v>
                </c:pt>
                <c:pt idx="61842">
                  <c:v>-42</c:v>
                </c:pt>
                <c:pt idx="61843">
                  <c:v>-58</c:v>
                </c:pt>
                <c:pt idx="61844">
                  <c:v>-46</c:v>
                </c:pt>
                <c:pt idx="61845">
                  <c:v>-57</c:v>
                </c:pt>
                <c:pt idx="61846">
                  <c:v>-53</c:v>
                </c:pt>
                <c:pt idx="61847">
                  <c:v>-21</c:v>
                </c:pt>
                <c:pt idx="61848">
                  <c:v>-18</c:v>
                </c:pt>
                <c:pt idx="61849">
                  <c:v>-23</c:v>
                </c:pt>
                <c:pt idx="61850">
                  <c:v>-20</c:v>
                </c:pt>
                <c:pt idx="61851">
                  <c:v>-20</c:v>
                </c:pt>
                <c:pt idx="61852">
                  <c:v>-24</c:v>
                </c:pt>
                <c:pt idx="61853">
                  <c:v>-14</c:v>
                </c:pt>
                <c:pt idx="61854">
                  <c:v>-22</c:v>
                </c:pt>
                <c:pt idx="61855">
                  <c:v>-19</c:v>
                </c:pt>
                <c:pt idx="61856">
                  <c:v>-28</c:v>
                </c:pt>
                <c:pt idx="61857">
                  <c:v>-2</c:v>
                </c:pt>
                <c:pt idx="61858">
                  <c:v>-29</c:v>
                </c:pt>
                <c:pt idx="61859">
                  <c:v>-51</c:v>
                </c:pt>
                <c:pt idx="61860">
                  <c:v>-49</c:v>
                </c:pt>
                <c:pt idx="61861">
                  <c:v>-52</c:v>
                </c:pt>
                <c:pt idx="61862">
                  <c:v>-47</c:v>
                </c:pt>
                <c:pt idx="61863">
                  <c:v>-42</c:v>
                </c:pt>
                <c:pt idx="61864">
                  <c:v>-41</c:v>
                </c:pt>
                <c:pt idx="61865">
                  <c:v>-40</c:v>
                </c:pt>
                <c:pt idx="61866">
                  <c:v>-38</c:v>
                </c:pt>
                <c:pt idx="61867">
                  <c:v>-45</c:v>
                </c:pt>
                <c:pt idx="61868">
                  <c:v>-45</c:v>
                </c:pt>
                <c:pt idx="61869">
                  <c:v>-49</c:v>
                </c:pt>
                <c:pt idx="61870">
                  <c:v>-48</c:v>
                </c:pt>
                <c:pt idx="61871">
                  <c:v>-64</c:v>
                </c:pt>
                <c:pt idx="61872">
                  <c:v>-66</c:v>
                </c:pt>
                <c:pt idx="61873">
                  <c:v>-60</c:v>
                </c:pt>
                <c:pt idx="61874">
                  <c:v>-47</c:v>
                </c:pt>
                <c:pt idx="61875">
                  <c:v>-50</c:v>
                </c:pt>
                <c:pt idx="61876">
                  <c:v>-42</c:v>
                </c:pt>
                <c:pt idx="61877">
                  <c:v>-48</c:v>
                </c:pt>
                <c:pt idx="61878">
                  <c:v>-50</c:v>
                </c:pt>
                <c:pt idx="61879">
                  <c:v>-53</c:v>
                </c:pt>
                <c:pt idx="61880">
                  <c:v>-58</c:v>
                </c:pt>
                <c:pt idx="61881">
                  <c:v>-76</c:v>
                </c:pt>
                <c:pt idx="61882">
                  <c:v>-57</c:v>
                </c:pt>
                <c:pt idx="61883">
                  <c:v>-71</c:v>
                </c:pt>
                <c:pt idx="61884">
                  <c:v>-57</c:v>
                </c:pt>
                <c:pt idx="61885">
                  <c:v>-59</c:v>
                </c:pt>
                <c:pt idx="61886">
                  <c:v>-48</c:v>
                </c:pt>
                <c:pt idx="61887">
                  <c:v>-51</c:v>
                </c:pt>
                <c:pt idx="61888">
                  <c:v>-50</c:v>
                </c:pt>
                <c:pt idx="61889">
                  <c:v>-60</c:v>
                </c:pt>
                <c:pt idx="61890">
                  <c:v>-60</c:v>
                </c:pt>
                <c:pt idx="61891">
                  <c:v>-59</c:v>
                </c:pt>
                <c:pt idx="61892">
                  <c:v>-47</c:v>
                </c:pt>
                <c:pt idx="61893">
                  <c:v>-79</c:v>
                </c:pt>
                <c:pt idx="61894">
                  <c:v>-66</c:v>
                </c:pt>
                <c:pt idx="61895">
                  <c:v>-51</c:v>
                </c:pt>
                <c:pt idx="61896">
                  <c:v>-53</c:v>
                </c:pt>
                <c:pt idx="61897">
                  <c:v>-41</c:v>
                </c:pt>
                <c:pt idx="61898">
                  <c:v>-44</c:v>
                </c:pt>
                <c:pt idx="61899">
                  <c:v>-42</c:v>
                </c:pt>
                <c:pt idx="61900">
                  <c:v>-41</c:v>
                </c:pt>
                <c:pt idx="61901">
                  <c:v>-39</c:v>
                </c:pt>
                <c:pt idx="61902">
                  <c:v>-39</c:v>
                </c:pt>
                <c:pt idx="61903">
                  <c:v>-42</c:v>
                </c:pt>
                <c:pt idx="61904">
                  <c:v>-45</c:v>
                </c:pt>
                <c:pt idx="61905">
                  <c:v>-49</c:v>
                </c:pt>
                <c:pt idx="61906">
                  <c:v>-45</c:v>
                </c:pt>
                <c:pt idx="61907">
                  <c:v>0</c:v>
                </c:pt>
                <c:pt idx="61908">
                  <c:v>-47</c:v>
                </c:pt>
                <c:pt idx="61909">
                  <c:v>-51</c:v>
                </c:pt>
                <c:pt idx="61910">
                  <c:v>-51</c:v>
                </c:pt>
                <c:pt idx="61911">
                  <c:v>-37</c:v>
                </c:pt>
                <c:pt idx="61912">
                  <c:v>-44</c:v>
                </c:pt>
                <c:pt idx="61913">
                  <c:v>-34</c:v>
                </c:pt>
                <c:pt idx="61914">
                  <c:v>-31</c:v>
                </c:pt>
                <c:pt idx="61915">
                  <c:v>-34</c:v>
                </c:pt>
                <c:pt idx="61916">
                  <c:v>-37</c:v>
                </c:pt>
                <c:pt idx="61917">
                  <c:v>-35</c:v>
                </c:pt>
                <c:pt idx="61918">
                  <c:v>-46</c:v>
                </c:pt>
                <c:pt idx="61919">
                  <c:v>-47</c:v>
                </c:pt>
                <c:pt idx="61920">
                  <c:v>-46</c:v>
                </c:pt>
                <c:pt idx="61921">
                  <c:v>-42</c:v>
                </c:pt>
                <c:pt idx="61922">
                  <c:v>-36</c:v>
                </c:pt>
                <c:pt idx="61923">
                  <c:v>-35</c:v>
                </c:pt>
                <c:pt idx="61924">
                  <c:v>-30</c:v>
                </c:pt>
                <c:pt idx="61925">
                  <c:v>-31</c:v>
                </c:pt>
                <c:pt idx="61926">
                  <c:v>-29</c:v>
                </c:pt>
                <c:pt idx="61927">
                  <c:v>-31</c:v>
                </c:pt>
                <c:pt idx="61928">
                  <c:v>-32</c:v>
                </c:pt>
                <c:pt idx="61929">
                  <c:v>-32</c:v>
                </c:pt>
                <c:pt idx="61930">
                  <c:v>-42</c:v>
                </c:pt>
                <c:pt idx="61931">
                  <c:v>-43</c:v>
                </c:pt>
                <c:pt idx="61932">
                  <c:v>-55</c:v>
                </c:pt>
                <c:pt idx="61933">
                  <c:v>-44</c:v>
                </c:pt>
                <c:pt idx="61934">
                  <c:v>-46</c:v>
                </c:pt>
                <c:pt idx="61935">
                  <c:v>-37</c:v>
                </c:pt>
                <c:pt idx="61936">
                  <c:v>-43</c:v>
                </c:pt>
                <c:pt idx="61937">
                  <c:v>-38</c:v>
                </c:pt>
                <c:pt idx="61938">
                  <c:v>-27</c:v>
                </c:pt>
                <c:pt idx="61939">
                  <c:v>-31</c:v>
                </c:pt>
                <c:pt idx="61940">
                  <c:v>-31</c:v>
                </c:pt>
                <c:pt idx="61941">
                  <c:v>-36</c:v>
                </c:pt>
                <c:pt idx="61942">
                  <c:v>-43</c:v>
                </c:pt>
                <c:pt idx="61943">
                  <c:v>-32</c:v>
                </c:pt>
                <c:pt idx="61944">
                  <c:v>14</c:v>
                </c:pt>
                <c:pt idx="61945">
                  <c:v>255</c:v>
                </c:pt>
                <c:pt idx="61946">
                  <c:v>-39</c:v>
                </c:pt>
                <c:pt idx="61947">
                  <c:v>-42</c:v>
                </c:pt>
                <c:pt idx="61948">
                  <c:v>-46</c:v>
                </c:pt>
                <c:pt idx="61949">
                  <c:v>-38</c:v>
                </c:pt>
                <c:pt idx="61950">
                  <c:v>-37</c:v>
                </c:pt>
                <c:pt idx="61951">
                  <c:v>-30</c:v>
                </c:pt>
                <c:pt idx="61952">
                  <c:v>-28</c:v>
                </c:pt>
                <c:pt idx="61953">
                  <c:v>-40</c:v>
                </c:pt>
                <c:pt idx="61954">
                  <c:v>-41</c:v>
                </c:pt>
                <c:pt idx="61955">
                  <c:v>-39</c:v>
                </c:pt>
                <c:pt idx="61956">
                  <c:v>-49</c:v>
                </c:pt>
                <c:pt idx="61957">
                  <c:v>-43</c:v>
                </c:pt>
                <c:pt idx="61958">
                  <c:v>-21</c:v>
                </c:pt>
                <c:pt idx="61959">
                  <c:v>-22</c:v>
                </c:pt>
                <c:pt idx="61960">
                  <c:v>-43</c:v>
                </c:pt>
                <c:pt idx="61961">
                  <c:v>-37</c:v>
                </c:pt>
                <c:pt idx="61962">
                  <c:v>-26</c:v>
                </c:pt>
                <c:pt idx="61963">
                  <c:v>-27</c:v>
                </c:pt>
                <c:pt idx="61964">
                  <c:v>-21</c:v>
                </c:pt>
                <c:pt idx="61965">
                  <c:v>-26</c:v>
                </c:pt>
                <c:pt idx="61966">
                  <c:v>-32</c:v>
                </c:pt>
                <c:pt idx="61967">
                  <c:v>-22</c:v>
                </c:pt>
                <c:pt idx="61968">
                  <c:v>-26</c:v>
                </c:pt>
                <c:pt idx="61969">
                  <c:v>-21</c:v>
                </c:pt>
                <c:pt idx="61970">
                  <c:v>-49</c:v>
                </c:pt>
                <c:pt idx="61971">
                  <c:v>-53</c:v>
                </c:pt>
                <c:pt idx="61972">
                  <c:v>-51</c:v>
                </c:pt>
                <c:pt idx="61973">
                  <c:v>-55</c:v>
                </c:pt>
                <c:pt idx="61974">
                  <c:v>-44</c:v>
                </c:pt>
                <c:pt idx="61975">
                  <c:v>-35</c:v>
                </c:pt>
                <c:pt idx="61976">
                  <c:v>-38</c:v>
                </c:pt>
                <c:pt idx="61977">
                  <c:v>-36</c:v>
                </c:pt>
                <c:pt idx="61978">
                  <c:v>-42</c:v>
                </c:pt>
                <c:pt idx="61979">
                  <c:v>-45</c:v>
                </c:pt>
                <c:pt idx="61980">
                  <c:v>-47</c:v>
                </c:pt>
                <c:pt idx="61981">
                  <c:v>-49</c:v>
                </c:pt>
                <c:pt idx="61982">
                  <c:v>-31</c:v>
                </c:pt>
                <c:pt idx="61983">
                  <c:v>-14</c:v>
                </c:pt>
                <c:pt idx="61984">
                  <c:v>-28</c:v>
                </c:pt>
                <c:pt idx="61985">
                  <c:v>-32</c:v>
                </c:pt>
                <c:pt idx="61986">
                  <c:v>-28</c:v>
                </c:pt>
                <c:pt idx="61987">
                  <c:v>-19</c:v>
                </c:pt>
                <c:pt idx="61988">
                  <c:v>-23</c:v>
                </c:pt>
                <c:pt idx="61989">
                  <c:v>-20</c:v>
                </c:pt>
                <c:pt idx="61990">
                  <c:v>-25</c:v>
                </c:pt>
                <c:pt idx="61991">
                  <c:v>-29</c:v>
                </c:pt>
                <c:pt idx="61992">
                  <c:v>-23</c:v>
                </c:pt>
                <c:pt idx="61993">
                  <c:v>-33</c:v>
                </c:pt>
                <c:pt idx="61994">
                  <c:v>-8</c:v>
                </c:pt>
                <c:pt idx="61995">
                  <c:v>-22</c:v>
                </c:pt>
                <c:pt idx="61996">
                  <c:v>-24</c:v>
                </c:pt>
                <c:pt idx="61997">
                  <c:v>-27</c:v>
                </c:pt>
                <c:pt idx="61998">
                  <c:v>-21</c:v>
                </c:pt>
                <c:pt idx="61999">
                  <c:v>-25</c:v>
                </c:pt>
                <c:pt idx="62000">
                  <c:v>-26</c:v>
                </c:pt>
                <c:pt idx="62001">
                  <c:v>-29</c:v>
                </c:pt>
                <c:pt idx="62002">
                  <c:v>-32</c:v>
                </c:pt>
                <c:pt idx="62003">
                  <c:v>-45</c:v>
                </c:pt>
                <c:pt idx="62004">
                  <c:v>-43</c:v>
                </c:pt>
                <c:pt idx="62005">
                  <c:v>-44</c:v>
                </c:pt>
                <c:pt idx="62006">
                  <c:v>-36</c:v>
                </c:pt>
                <c:pt idx="62007">
                  <c:v>-41</c:v>
                </c:pt>
                <c:pt idx="62008">
                  <c:v>-36</c:v>
                </c:pt>
                <c:pt idx="62009">
                  <c:v>-47</c:v>
                </c:pt>
                <c:pt idx="62010">
                  <c:v>-45</c:v>
                </c:pt>
                <c:pt idx="62011">
                  <c:v>-39</c:v>
                </c:pt>
                <c:pt idx="62012">
                  <c:v>-41</c:v>
                </c:pt>
                <c:pt idx="62013">
                  <c:v>-41</c:v>
                </c:pt>
                <c:pt idx="62014">
                  <c:v>-42</c:v>
                </c:pt>
                <c:pt idx="62015">
                  <c:v>-14</c:v>
                </c:pt>
                <c:pt idx="62016">
                  <c:v>-28</c:v>
                </c:pt>
                <c:pt idx="62017">
                  <c:v>-19</c:v>
                </c:pt>
                <c:pt idx="62018">
                  <c:v>-12</c:v>
                </c:pt>
                <c:pt idx="62019">
                  <c:v>-20</c:v>
                </c:pt>
                <c:pt idx="62020">
                  <c:v>-26</c:v>
                </c:pt>
                <c:pt idx="62021">
                  <c:v>-25</c:v>
                </c:pt>
                <c:pt idx="62022">
                  <c:v>-31</c:v>
                </c:pt>
                <c:pt idx="62023">
                  <c:v>-21</c:v>
                </c:pt>
                <c:pt idx="62024">
                  <c:v>-15</c:v>
                </c:pt>
                <c:pt idx="62025">
                  <c:v>-17</c:v>
                </c:pt>
                <c:pt idx="62026">
                  <c:v>-20</c:v>
                </c:pt>
                <c:pt idx="62027">
                  <c:v>-24</c:v>
                </c:pt>
                <c:pt idx="62028">
                  <c:v>-23</c:v>
                </c:pt>
                <c:pt idx="62029">
                  <c:v>-17</c:v>
                </c:pt>
                <c:pt idx="62030">
                  <c:v>-15</c:v>
                </c:pt>
                <c:pt idx="62031">
                  <c:v>-30</c:v>
                </c:pt>
                <c:pt idx="62032">
                  <c:v>-43</c:v>
                </c:pt>
                <c:pt idx="62033">
                  <c:v>-46</c:v>
                </c:pt>
                <c:pt idx="62034">
                  <c:v>-45</c:v>
                </c:pt>
                <c:pt idx="62035">
                  <c:v>-43</c:v>
                </c:pt>
                <c:pt idx="62036">
                  <c:v>-37</c:v>
                </c:pt>
                <c:pt idx="62037">
                  <c:v>-45</c:v>
                </c:pt>
                <c:pt idx="62038">
                  <c:v>-37</c:v>
                </c:pt>
                <c:pt idx="62039">
                  <c:v>-38</c:v>
                </c:pt>
                <c:pt idx="62040">
                  <c:v>-39</c:v>
                </c:pt>
                <c:pt idx="62041">
                  <c:v>-45</c:v>
                </c:pt>
                <c:pt idx="62042">
                  <c:v>-43</c:v>
                </c:pt>
                <c:pt idx="62043">
                  <c:v>-47</c:v>
                </c:pt>
                <c:pt idx="62044">
                  <c:v>-66</c:v>
                </c:pt>
                <c:pt idx="62045">
                  <c:v>-87</c:v>
                </c:pt>
                <c:pt idx="62046">
                  <c:v>-71</c:v>
                </c:pt>
                <c:pt idx="62047">
                  <c:v>-61</c:v>
                </c:pt>
                <c:pt idx="62048">
                  <c:v>-59</c:v>
                </c:pt>
                <c:pt idx="62049">
                  <c:v>-55</c:v>
                </c:pt>
                <c:pt idx="62050">
                  <c:v>-64</c:v>
                </c:pt>
                <c:pt idx="62051">
                  <c:v>-50</c:v>
                </c:pt>
                <c:pt idx="62052">
                  <c:v>-61</c:v>
                </c:pt>
                <c:pt idx="62053">
                  <c:v>-49</c:v>
                </c:pt>
                <c:pt idx="62054">
                  <c:v>-71</c:v>
                </c:pt>
                <c:pt idx="62055">
                  <c:v>-61</c:v>
                </c:pt>
                <c:pt idx="62056">
                  <c:v>-21</c:v>
                </c:pt>
                <c:pt idx="62057">
                  <c:v>-27</c:v>
                </c:pt>
                <c:pt idx="62058">
                  <c:v>-39</c:v>
                </c:pt>
                <c:pt idx="62059">
                  <c:v>-25</c:v>
                </c:pt>
                <c:pt idx="62060">
                  <c:v>-16</c:v>
                </c:pt>
                <c:pt idx="62061">
                  <c:v>-20</c:v>
                </c:pt>
                <c:pt idx="62062">
                  <c:v>-15</c:v>
                </c:pt>
                <c:pt idx="62063">
                  <c:v>-14</c:v>
                </c:pt>
                <c:pt idx="62064">
                  <c:v>-24</c:v>
                </c:pt>
                <c:pt idx="62065">
                  <c:v>-24</c:v>
                </c:pt>
                <c:pt idx="62066">
                  <c:v>-19</c:v>
                </c:pt>
                <c:pt idx="62067">
                  <c:v>-23</c:v>
                </c:pt>
                <c:pt idx="62068">
                  <c:v>-11</c:v>
                </c:pt>
                <c:pt idx="62069">
                  <c:v>-14</c:v>
                </c:pt>
                <c:pt idx="62070">
                  <c:v>-11</c:v>
                </c:pt>
                <c:pt idx="62071">
                  <c:v>63</c:v>
                </c:pt>
                <c:pt idx="62072">
                  <c:v>-19</c:v>
                </c:pt>
                <c:pt idx="62073">
                  <c:v>-33</c:v>
                </c:pt>
                <c:pt idx="62074">
                  <c:v>-29</c:v>
                </c:pt>
                <c:pt idx="62075">
                  <c:v>-28</c:v>
                </c:pt>
                <c:pt idx="62076">
                  <c:v>44</c:v>
                </c:pt>
                <c:pt idx="62077">
                  <c:v>-41</c:v>
                </c:pt>
                <c:pt idx="62078">
                  <c:v>-51</c:v>
                </c:pt>
                <c:pt idx="62079">
                  <c:v>-44</c:v>
                </c:pt>
                <c:pt idx="62080">
                  <c:v>-34</c:v>
                </c:pt>
                <c:pt idx="62081">
                  <c:v>-37</c:v>
                </c:pt>
                <c:pt idx="62082">
                  <c:v>-41</c:v>
                </c:pt>
                <c:pt idx="62083">
                  <c:v>-38</c:v>
                </c:pt>
                <c:pt idx="62084">
                  <c:v>-36</c:v>
                </c:pt>
                <c:pt idx="62085">
                  <c:v>-34</c:v>
                </c:pt>
                <c:pt idx="62086">
                  <c:v>-30</c:v>
                </c:pt>
                <c:pt idx="62087">
                  <c:v>-37</c:v>
                </c:pt>
                <c:pt idx="62088">
                  <c:v>-44</c:v>
                </c:pt>
                <c:pt idx="62089">
                  <c:v>-18</c:v>
                </c:pt>
                <c:pt idx="62090">
                  <c:v>-18</c:v>
                </c:pt>
                <c:pt idx="62091">
                  <c:v>-20</c:v>
                </c:pt>
                <c:pt idx="62092">
                  <c:v>-15</c:v>
                </c:pt>
                <c:pt idx="62093">
                  <c:v>-17</c:v>
                </c:pt>
                <c:pt idx="62094">
                  <c:v>-22</c:v>
                </c:pt>
                <c:pt idx="62095">
                  <c:v>-20</c:v>
                </c:pt>
                <c:pt idx="62096">
                  <c:v>-17</c:v>
                </c:pt>
                <c:pt idx="62097">
                  <c:v>-14</c:v>
                </c:pt>
                <c:pt idx="62098">
                  <c:v>-14</c:v>
                </c:pt>
                <c:pt idx="62099">
                  <c:v>-12</c:v>
                </c:pt>
                <c:pt idx="62100">
                  <c:v>-17</c:v>
                </c:pt>
                <c:pt idx="62101">
                  <c:v>-23</c:v>
                </c:pt>
                <c:pt idx="62102">
                  <c:v>-19</c:v>
                </c:pt>
                <c:pt idx="62103">
                  <c:v>-13</c:v>
                </c:pt>
                <c:pt idx="62104">
                  <c:v>-18</c:v>
                </c:pt>
                <c:pt idx="62105">
                  <c:v>-16</c:v>
                </c:pt>
                <c:pt idx="62106">
                  <c:v>-23</c:v>
                </c:pt>
                <c:pt idx="62107">
                  <c:v>-27</c:v>
                </c:pt>
                <c:pt idx="62108">
                  <c:v>-24</c:v>
                </c:pt>
                <c:pt idx="62109">
                  <c:v>-19</c:v>
                </c:pt>
                <c:pt idx="62110">
                  <c:v>-22</c:v>
                </c:pt>
                <c:pt idx="62111">
                  <c:v>-38</c:v>
                </c:pt>
                <c:pt idx="62112">
                  <c:v>-2</c:v>
                </c:pt>
                <c:pt idx="62113">
                  <c:v>-15</c:v>
                </c:pt>
                <c:pt idx="62114">
                  <c:v>-23</c:v>
                </c:pt>
                <c:pt idx="62115">
                  <c:v>-18</c:v>
                </c:pt>
                <c:pt idx="62116">
                  <c:v>-20</c:v>
                </c:pt>
                <c:pt idx="62117">
                  <c:v>-17</c:v>
                </c:pt>
                <c:pt idx="62118">
                  <c:v>-15</c:v>
                </c:pt>
                <c:pt idx="62119">
                  <c:v>-34</c:v>
                </c:pt>
                <c:pt idx="62120">
                  <c:v>-57</c:v>
                </c:pt>
                <c:pt idx="62121">
                  <c:v>-51</c:v>
                </c:pt>
                <c:pt idx="62122">
                  <c:v>-57</c:v>
                </c:pt>
                <c:pt idx="62123">
                  <c:v>-42</c:v>
                </c:pt>
                <c:pt idx="62124">
                  <c:v>-56</c:v>
                </c:pt>
                <c:pt idx="62125">
                  <c:v>-51</c:v>
                </c:pt>
                <c:pt idx="62126">
                  <c:v>-47</c:v>
                </c:pt>
                <c:pt idx="62127">
                  <c:v>-42</c:v>
                </c:pt>
                <c:pt idx="62128">
                  <c:v>-69</c:v>
                </c:pt>
                <c:pt idx="62129">
                  <c:v>-51</c:v>
                </c:pt>
                <c:pt idx="62130">
                  <c:v>-64</c:v>
                </c:pt>
                <c:pt idx="62131">
                  <c:v>-66</c:v>
                </c:pt>
                <c:pt idx="62132">
                  <c:v>-4</c:v>
                </c:pt>
                <c:pt idx="62133">
                  <c:v>-34</c:v>
                </c:pt>
                <c:pt idx="62134">
                  <c:v>-35</c:v>
                </c:pt>
                <c:pt idx="62135">
                  <c:v>-21</c:v>
                </c:pt>
                <c:pt idx="62136">
                  <c:v>-22</c:v>
                </c:pt>
                <c:pt idx="62137">
                  <c:v>-28</c:v>
                </c:pt>
                <c:pt idx="62138">
                  <c:v>-44</c:v>
                </c:pt>
                <c:pt idx="62139">
                  <c:v>-13</c:v>
                </c:pt>
                <c:pt idx="62140">
                  <c:v>-11</c:v>
                </c:pt>
                <c:pt idx="62141">
                  <c:v>-9</c:v>
                </c:pt>
                <c:pt idx="62142">
                  <c:v>-3</c:v>
                </c:pt>
                <c:pt idx="62143">
                  <c:v>-17</c:v>
                </c:pt>
                <c:pt idx="62144">
                  <c:v>-18</c:v>
                </c:pt>
                <c:pt idx="62145">
                  <c:v>-19</c:v>
                </c:pt>
                <c:pt idx="62146">
                  <c:v>-7</c:v>
                </c:pt>
                <c:pt idx="62147">
                  <c:v>-2</c:v>
                </c:pt>
                <c:pt idx="62148">
                  <c:v>-32</c:v>
                </c:pt>
                <c:pt idx="62149">
                  <c:v>-39</c:v>
                </c:pt>
                <c:pt idx="62150">
                  <c:v>-25</c:v>
                </c:pt>
                <c:pt idx="62151">
                  <c:v>-30</c:v>
                </c:pt>
                <c:pt idx="62152">
                  <c:v>-22</c:v>
                </c:pt>
                <c:pt idx="62153">
                  <c:v>-25</c:v>
                </c:pt>
                <c:pt idx="62154">
                  <c:v>-25</c:v>
                </c:pt>
                <c:pt idx="62155">
                  <c:v>-24</c:v>
                </c:pt>
                <c:pt idx="62156">
                  <c:v>-24</c:v>
                </c:pt>
                <c:pt idx="62157">
                  <c:v>-25</c:v>
                </c:pt>
                <c:pt idx="62158">
                  <c:v>-43</c:v>
                </c:pt>
                <c:pt idx="62159">
                  <c:v>-35</c:v>
                </c:pt>
                <c:pt idx="62160">
                  <c:v>-44</c:v>
                </c:pt>
                <c:pt idx="62161">
                  <c:v>-50</c:v>
                </c:pt>
                <c:pt idx="62162">
                  <c:v>-42</c:v>
                </c:pt>
                <c:pt idx="62163">
                  <c:v>-32</c:v>
                </c:pt>
                <c:pt idx="62164">
                  <c:v>-28</c:v>
                </c:pt>
                <c:pt idx="62165">
                  <c:v>-33</c:v>
                </c:pt>
                <c:pt idx="62166">
                  <c:v>-33</c:v>
                </c:pt>
                <c:pt idx="62167">
                  <c:v>-34</c:v>
                </c:pt>
                <c:pt idx="62168">
                  <c:v>-36</c:v>
                </c:pt>
                <c:pt idx="62169">
                  <c:v>-37</c:v>
                </c:pt>
                <c:pt idx="62170">
                  <c:v>-38</c:v>
                </c:pt>
                <c:pt idx="62171">
                  <c:v>-40</c:v>
                </c:pt>
                <c:pt idx="62172">
                  <c:v>-16</c:v>
                </c:pt>
                <c:pt idx="62173">
                  <c:v>-30</c:v>
                </c:pt>
                <c:pt idx="62174">
                  <c:v>-20</c:v>
                </c:pt>
                <c:pt idx="62175">
                  <c:v>-25</c:v>
                </c:pt>
                <c:pt idx="62176">
                  <c:v>-17</c:v>
                </c:pt>
                <c:pt idx="62177">
                  <c:v>-11</c:v>
                </c:pt>
                <c:pt idx="62178">
                  <c:v>-56</c:v>
                </c:pt>
                <c:pt idx="62179">
                  <c:v>-55</c:v>
                </c:pt>
                <c:pt idx="62180">
                  <c:v>-54</c:v>
                </c:pt>
                <c:pt idx="62181">
                  <c:v>-45</c:v>
                </c:pt>
                <c:pt idx="62182">
                  <c:v>-47</c:v>
                </c:pt>
                <c:pt idx="62183">
                  <c:v>-47</c:v>
                </c:pt>
                <c:pt idx="62184">
                  <c:v>-41</c:v>
                </c:pt>
                <c:pt idx="62185">
                  <c:v>-41</c:v>
                </c:pt>
                <c:pt idx="62186">
                  <c:v>-38</c:v>
                </c:pt>
                <c:pt idx="62187">
                  <c:v>-42</c:v>
                </c:pt>
                <c:pt idx="62188">
                  <c:v>-63</c:v>
                </c:pt>
                <c:pt idx="62189">
                  <c:v>-68</c:v>
                </c:pt>
                <c:pt idx="62190">
                  <c:v>-26</c:v>
                </c:pt>
                <c:pt idx="62191">
                  <c:v>0</c:v>
                </c:pt>
                <c:pt idx="62192">
                  <c:v>-23</c:v>
                </c:pt>
                <c:pt idx="62193">
                  <c:v>12</c:v>
                </c:pt>
                <c:pt idx="62194">
                  <c:v>-45</c:v>
                </c:pt>
                <c:pt idx="62195">
                  <c:v>-47</c:v>
                </c:pt>
                <c:pt idx="62196">
                  <c:v>-52</c:v>
                </c:pt>
                <c:pt idx="62197">
                  <c:v>-48</c:v>
                </c:pt>
                <c:pt idx="62198">
                  <c:v>-38</c:v>
                </c:pt>
                <c:pt idx="62199">
                  <c:v>-38</c:v>
                </c:pt>
                <c:pt idx="62200">
                  <c:v>-38</c:v>
                </c:pt>
                <c:pt idx="62201">
                  <c:v>-41</c:v>
                </c:pt>
                <c:pt idx="62202">
                  <c:v>-35</c:v>
                </c:pt>
                <c:pt idx="62203">
                  <c:v>-34</c:v>
                </c:pt>
                <c:pt idx="62204">
                  <c:v>-44</c:v>
                </c:pt>
                <c:pt idx="62205">
                  <c:v>-43</c:v>
                </c:pt>
                <c:pt idx="62206">
                  <c:v>-30</c:v>
                </c:pt>
                <c:pt idx="62207">
                  <c:v>-34</c:v>
                </c:pt>
                <c:pt idx="62208">
                  <c:v>-26</c:v>
                </c:pt>
                <c:pt idx="62209">
                  <c:v>-36</c:v>
                </c:pt>
                <c:pt idx="62210">
                  <c:v>-42</c:v>
                </c:pt>
                <c:pt idx="62211">
                  <c:v>-36</c:v>
                </c:pt>
                <c:pt idx="62212">
                  <c:v>-37</c:v>
                </c:pt>
                <c:pt idx="62213">
                  <c:v>-32</c:v>
                </c:pt>
                <c:pt idx="62214">
                  <c:v>-34</c:v>
                </c:pt>
                <c:pt idx="62215">
                  <c:v>-37</c:v>
                </c:pt>
                <c:pt idx="62216">
                  <c:v>-39</c:v>
                </c:pt>
                <c:pt idx="62217">
                  <c:v>-38</c:v>
                </c:pt>
                <c:pt idx="62218">
                  <c:v>-32</c:v>
                </c:pt>
                <c:pt idx="62219">
                  <c:v>-39</c:v>
                </c:pt>
                <c:pt idx="62220">
                  <c:v>-43</c:v>
                </c:pt>
                <c:pt idx="62221">
                  <c:v>-17</c:v>
                </c:pt>
                <c:pt idx="62222">
                  <c:v>-24</c:v>
                </c:pt>
                <c:pt idx="62223">
                  <c:v>-13</c:v>
                </c:pt>
                <c:pt idx="62224">
                  <c:v>-28</c:v>
                </c:pt>
                <c:pt idx="62225">
                  <c:v>-27</c:v>
                </c:pt>
                <c:pt idx="62226">
                  <c:v>-26</c:v>
                </c:pt>
                <c:pt idx="62227">
                  <c:v>-23</c:v>
                </c:pt>
                <c:pt idx="62228">
                  <c:v>-18</c:v>
                </c:pt>
                <c:pt idx="62229">
                  <c:v>-20</c:v>
                </c:pt>
                <c:pt idx="62230">
                  <c:v>-21</c:v>
                </c:pt>
                <c:pt idx="62231">
                  <c:v>-21</c:v>
                </c:pt>
                <c:pt idx="62232">
                  <c:v>-21</c:v>
                </c:pt>
                <c:pt idx="62233">
                  <c:v>-28</c:v>
                </c:pt>
                <c:pt idx="62234">
                  <c:v>-31</c:v>
                </c:pt>
                <c:pt idx="62235">
                  <c:v>-20</c:v>
                </c:pt>
                <c:pt idx="62236">
                  <c:v>0</c:v>
                </c:pt>
                <c:pt idx="62237">
                  <c:v>-31</c:v>
                </c:pt>
                <c:pt idx="62238">
                  <c:v>-35</c:v>
                </c:pt>
                <c:pt idx="62239">
                  <c:v>-39</c:v>
                </c:pt>
                <c:pt idx="62240">
                  <c:v>-33</c:v>
                </c:pt>
                <c:pt idx="62241">
                  <c:v>-34</c:v>
                </c:pt>
                <c:pt idx="62242">
                  <c:v>-26</c:v>
                </c:pt>
                <c:pt idx="62243">
                  <c:v>-30</c:v>
                </c:pt>
                <c:pt idx="62244">
                  <c:v>-30</c:v>
                </c:pt>
                <c:pt idx="62245">
                  <c:v>-27</c:v>
                </c:pt>
                <c:pt idx="62246">
                  <c:v>-36</c:v>
                </c:pt>
                <c:pt idx="62247">
                  <c:v>-30</c:v>
                </c:pt>
                <c:pt idx="62248">
                  <c:v>-38</c:v>
                </c:pt>
                <c:pt idx="62249">
                  <c:v>-22</c:v>
                </c:pt>
                <c:pt idx="62250">
                  <c:v>-25</c:v>
                </c:pt>
                <c:pt idx="62251">
                  <c:v>-27</c:v>
                </c:pt>
                <c:pt idx="62252">
                  <c:v>-24</c:v>
                </c:pt>
                <c:pt idx="62253">
                  <c:v>-17</c:v>
                </c:pt>
                <c:pt idx="62254">
                  <c:v>-10</c:v>
                </c:pt>
                <c:pt idx="62255">
                  <c:v>-31</c:v>
                </c:pt>
                <c:pt idx="62256">
                  <c:v>-31</c:v>
                </c:pt>
                <c:pt idx="62257">
                  <c:v>-34</c:v>
                </c:pt>
                <c:pt idx="62258">
                  <c:v>-32</c:v>
                </c:pt>
                <c:pt idx="62259">
                  <c:v>-34</c:v>
                </c:pt>
                <c:pt idx="62260">
                  <c:v>-26</c:v>
                </c:pt>
                <c:pt idx="62261">
                  <c:v>-24</c:v>
                </c:pt>
                <c:pt idx="62262">
                  <c:v>-29</c:v>
                </c:pt>
                <c:pt idx="62263">
                  <c:v>-24</c:v>
                </c:pt>
                <c:pt idx="62264">
                  <c:v>-35</c:v>
                </c:pt>
                <c:pt idx="62265">
                  <c:v>-39</c:v>
                </c:pt>
                <c:pt idx="62266">
                  <c:v>-40</c:v>
                </c:pt>
                <c:pt idx="62267">
                  <c:v>10</c:v>
                </c:pt>
                <c:pt idx="62268">
                  <c:v>-26</c:v>
                </c:pt>
                <c:pt idx="62269">
                  <c:v>-13</c:v>
                </c:pt>
                <c:pt idx="62270">
                  <c:v>-15</c:v>
                </c:pt>
                <c:pt idx="62271">
                  <c:v>-41</c:v>
                </c:pt>
                <c:pt idx="62272">
                  <c:v>-35</c:v>
                </c:pt>
                <c:pt idx="62273">
                  <c:v>-25</c:v>
                </c:pt>
                <c:pt idx="62274">
                  <c:v>7</c:v>
                </c:pt>
                <c:pt idx="62275">
                  <c:v>-16</c:v>
                </c:pt>
                <c:pt idx="62276">
                  <c:v>-34</c:v>
                </c:pt>
                <c:pt idx="62277">
                  <c:v>-32</c:v>
                </c:pt>
                <c:pt idx="62278">
                  <c:v>-31</c:v>
                </c:pt>
                <c:pt idx="62279">
                  <c:v>-45</c:v>
                </c:pt>
                <c:pt idx="62280">
                  <c:v>-36</c:v>
                </c:pt>
                <c:pt idx="62281">
                  <c:v>-34</c:v>
                </c:pt>
                <c:pt idx="62282">
                  <c:v>-35</c:v>
                </c:pt>
                <c:pt idx="62283">
                  <c:v>-43</c:v>
                </c:pt>
                <c:pt idx="62284">
                  <c:v>-34</c:v>
                </c:pt>
                <c:pt idx="62285">
                  <c:v>-39</c:v>
                </c:pt>
                <c:pt idx="62286">
                  <c:v>-40</c:v>
                </c:pt>
                <c:pt idx="62287">
                  <c:v>-35</c:v>
                </c:pt>
                <c:pt idx="62288">
                  <c:v>97</c:v>
                </c:pt>
                <c:pt idx="62289">
                  <c:v>-31</c:v>
                </c:pt>
                <c:pt idx="62290">
                  <c:v>-28</c:v>
                </c:pt>
                <c:pt idx="62291">
                  <c:v>-25</c:v>
                </c:pt>
                <c:pt idx="62292">
                  <c:v>-23</c:v>
                </c:pt>
                <c:pt idx="62293">
                  <c:v>-25</c:v>
                </c:pt>
                <c:pt idx="62294">
                  <c:v>-21</c:v>
                </c:pt>
                <c:pt idx="62295">
                  <c:v>-29</c:v>
                </c:pt>
                <c:pt idx="62296">
                  <c:v>-25</c:v>
                </c:pt>
                <c:pt idx="62297">
                  <c:v>-26</c:v>
                </c:pt>
                <c:pt idx="62298">
                  <c:v>-25</c:v>
                </c:pt>
                <c:pt idx="62299">
                  <c:v>-26</c:v>
                </c:pt>
                <c:pt idx="62300">
                  <c:v>-22</c:v>
                </c:pt>
                <c:pt idx="62301">
                  <c:v>-33</c:v>
                </c:pt>
                <c:pt idx="62302">
                  <c:v>-34</c:v>
                </c:pt>
                <c:pt idx="62303">
                  <c:v>-35</c:v>
                </c:pt>
                <c:pt idx="62304">
                  <c:v>-32</c:v>
                </c:pt>
                <c:pt idx="62305">
                  <c:v>-26</c:v>
                </c:pt>
                <c:pt idx="62306">
                  <c:v>-27</c:v>
                </c:pt>
                <c:pt idx="62307">
                  <c:v>-31</c:v>
                </c:pt>
                <c:pt idx="62308">
                  <c:v>-28</c:v>
                </c:pt>
                <c:pt idx="62309">
                  <c:v>-28</c:v>
                </c:pt>
                <c:pt idx="62310">
                  <c:v>-32</c:v>
                </c:pt>
                <c:pt idx="62311">
                  <c:v>-29</c:v>
                </c:pt>
                <c:pt idx="62312">
                  <c:v>-28</c:v>
                </c:pt>
                <c:pt idx="62313">
                  <c:v>-40</c:v>
                </c:pt>
                <c:pt idx="62314">
                  <c:v>-47</c:v>
                </c:pt>
                <c:pt idx="62315">
                  <c:v>-41</c:v>
                </c:pt>
                <c:pt idx="62316">
                  <c:v>-33</c:v>
                </c:pt>
                <c:pt idx="62317">
                  <c:v>-48</c:v>
                </c:pt>
                <c:pt idx="62318">
                  <c:v>-39</c:v>
                </c:pt>
                <c:pt idx="62319">
                  <c:v>-34</c:v>
                </c:pt>
                <c:pt idx="62320">
                  <c:v>-35</c:v>
                </c:pt>
                <c:pt idx="62321">
                  <c:v>-35</c:v>
                </c:pt>
                <c:pt idx="62322">
                  <c:v>-37</c:v>
                </c:pt>
                <c:pt idx="62323">
                  <c:v>-35</c:v>
                </c:pt>
                <c:pt idx="62324">
                  <c:v>-39</c:v>
                </c:pt>
                <c:pt idx="62325">
                  <c:v>-11</c:v>
                </c:pt>
                <c:pt idx="62326">
                  <c:v>-20</c:v>
                </c:pt>
                <c:pt idx="62327">
                  <c:v>-19</c:v>
                </c:pt>
                <c:pt idx="62328">
                  <c:v>-22</c:v>
                </c:pt>
                <c:pt idx="62329">
                  <c:v>-16</c:v>
                </c:pt>
                <c:pt idx="62330">
                  <c:v>-29</c:v>
                </c:pt>
                <c:pt idx="62331">
                  <c:v>-33</c:v>
                </c:pt>
                <c:pt idx="62332">
                  <c:v>-29</c:v>
                </c:pt>
                <c:pt idx="62333">
                  <c:v>-25</c:v>
                </c:pt>
                <c:pt idx="62334">
                  <c:v>-29</c:v>
                </c:pt>
                <c:pt idx="62335">
                  <c:v>-36</c:v>
                </c:pt>
                <c:pt idx="62336">
                  <c:v>-32</c:v>
                </c:pt>
                <c:pt idx="62337">
                  <c:v>-24</c:v>
                </c:pt>
                <c:pt idx="62338">
                  <c:v>-8</c:v>
                </c:pt>
                <c:pt idx="62339">
                  <c:v>-24</c:v>
                </c:pt>
                <c:pt idx="62340">
                  <c:v>-28</c:v>
                </c:pt>
                <c:pt idx="62341">
                  <c:v>-27</c:v>
                </c:pt>
                <c:pt idx="62342">
                  <c:v>-24</c:v>
                </c:pt>
                <c:pt idx="62343">
                  <c:v>-28</c:v>
                </c:pt>
                <c:pt idx="62344">
                  <c:v>-27</c:v>
                </c:pt>
                <c:pt idx="62345">
                  <c:v>-22</c:v>
                </c:pt>
                <c:pt idx="62346">
                  <c:v>-30</c:v>
                </c:pt>
                <c:pt idx="62347">
                  <c:v>-26</c:v>
                </c:pt>
                <c:pt idx="62348">
                  <c:v>-24</c:v>
                </c:pt>
                <c:pt idx="62349">
                  <c:v>-27</c:v>
                </c:pt>
                <c:pt idx="62350">
                  <c:v>-29</c:v>
                </c:pt>
                <c:pt idx="62351">
                  <c:v>-27</c:v>
                </c:pt>
                <c:pt idx="62352">
                  <c:v>-30</c:v>
                </c:pt>
                <c:pt idx="62353">
                  <c:v>-31</c:v>
                </c:pt>
                <c:pt idx="62354">
                  <c:v>-34</c:v>
                </c:pt>
                <c:pt idx="62355">
                  <c:v>-32</c:v>
                </c:pt>
                <c:pt idx="62356">
                  <c:v>-32</c:v>
                </c:pt>
                <c:pt idx="62357">
                  <c:v>-36</c:v>
                </c:pt>
                <c:pt idx="62358">
                  <c:v>-34</c:v>
                </c:pt>
                <c:pt idx="62359">
                  <c:v>-31</c:v>
                </c:pt>
                <c:pt idx="62360">
                  <c:v>-39</c:v>
                </c:pt>
                <c:pt idx="62361">
                  <c:v>-37</c:v>
                </c:pt>
                <c:pt idx="62362">
                  <c:v>-29</c:v>
                </c:pt>
                <c:pt idx="62363">
                  <c:v>-31</c:v>
                </c:pt>
                <c:pt idx="62364">
                  <c:v>-30</c:v>
                </c:pt>
                <c:pt idx="62365">
                  <c:v>-40</c:v>
                </c:pt>
                <c:pt idx="62366">
                  <c:v>-42</c:v>
                </c:pt>
                <c:pt idx="62367">
                  <c:v>-32</c:v>
                </c:pt>
                <c:pt idx="62368">
                  <c:v>-32</c:v>
                </c:pt>
                <c:pt idx="62369">
                  <c:v>-36</c:v>
                </c:pt>
                <c:pt idx="62370">
                  <c:v>-34</c:v>
                </c:pt>
                <c:pt idx="62371">
                  <c:v>-39</c:v>
                </c:pt>
                <c:pt idx="62372">
                  <c:v>-32</c:v>
                </c:pt>
                <c:pt idx="62373">
                  <c:v>-31</c:v>
                </c:pt>
                <c:pt idx="62374">
                  <c:v>-39</c:v>
                </c:pt>
                <c:pt idx="62375">
                  <c:v>-25</c:v>
                </c:pt>
                <c:pt idx="62376">
                  <c:v>-20</c:v>
                </c:pt>
                <c:pt idx="62377">
                  <c:v>-23</c:v>
                </c:pt>
                <c:pt idx="62378">
                  <c:v>-36</c:v>
                </c:pt>
                <c:pt idx="62379">
                  <c:v>-32</c:v>
                </c:pt>
                <c:pt idx="62380">
                  <c:v>-25</c:v>
                </c:pt>
                <c:pt idx="62381">
                  <c:v>-29</c:v>
                </c:pt>
                <c:pt idx="62382">
                  <c:v>-11</c:v>
                </c:pt>
                <c:pt idx="62383">
                  <c:v>-13</c:v>
                </c:pt>
                <c:pt idx="62384">
                  <c:v>-18</c:v>
                </c:pt>
                <c:pt idx="62385">
                  <c:v>87</c:v>
                </c:pt>
                <c:pt idx="62386">
                  <c:v>-31</c:v>
                </c:pt>
                <c:pt idx="62387">
                  <c:v>-25</c:v>
                </c:pt>
                <c:pt idx="62388">
                  <c:v>-24</c:v>
                </c:pt>
                <c:pt idx="62389">
                  <c:v>-31</c:v>
                </c:pt>
                <c:pt idx="62390">
                  <c:v>-29</c:v>
                </c:pt>
                <c:pt idx="62391">
                  <c:v>-34</c:v>
                </c:pt>
                <c:pt idx="62392">
                  <c:v>-31</c:v>
                </c:pt>
                <c:pt idx="62393">
                  <c:v>-35</c:v>
                </c:pt>
                <c:pt idx="62394">
                  <c:v>-32</c:v>
                </c:pt>
                <c:pt idx="62395">
                  <c:v>-33</c:v>
                </c:pt>
                <c:pt idx="62396">
                  <c:v>-23</c:v>
                </c:pt>
                <c:pt idx="62397">
                  <c:v>-36</c:v>
                </c:pt>
                <c:pt idx="62398">
                  <c:v>-10</c:v>
                </c:pt>
                <c:pt idx="62399">
                  <c:v>-20</c:v>
                </c:pt>
                <c:pt idx="62400">
                  <c:v>-17</c:v>
                </c:pt>
                <c:pt idx="62401">
                  <c:v>-16</c:v>
                </c:pt>
                <c:pt idx="62402">
                  <c:v>-14</c:v>
                </c:pt>
                <c:pt idx="62403">
                  <c:v>2</c:v>
                </c:pt>
                <c:pt idx="62404">
                  <c:v>-16</c:v>
                </c:pt>
                <c:pt idx="62405">
                  <c:v>-21</c:v>
                </c:pt>
                <c:pt idx="62406">
                  <c:v>-18</c:v>
                </c:pt>
                <c:pt idx="62407">
                  <c:v>-27</c:v>
                </c:pt>
                <c:pt idx="62408">
                  <c:v>-20</c:v>
                </c:pt>
                <c:pt idx="62409">
                  <c:v>-13</c:v>
                </c:pt>
                <c:pt idx="62410">
                  <c:v>-9</c:v>
                </c:pt>
                <c:pt idx="62411">
                  <c:v>-8</c:v>
                </c:pt>
                <c:pt idx="62412">
                  <c:v>-9</c:v>
                </c:pt>
                <c:pt idx="62413">
                  <c:v>-27</c:v>
                </c:pt>
                <c:pt idx="62414">
                  <c:v>-9</c:v>
                </c:pt>
                <c:pt idx="62415">
                  <c:v>-9</c:v>
                </c:pt>
                <c:pt idx="62416">
                  <c:v>-12</c:v>
                </c:pt>
                <c:pt idx="62417">
                  <c:v>-5</c:v>
                </c:pt>
                <c:pt idx="62418">
                  <c:v>-13</c:v>
                </c:pt>
                <c:pt idx="62419">
                  <c:v>-15</c:v>
                </c:pt>
                <c:pt idx="62420">
                  <c:v>-51</c:v>
                </c:pt>
                <c:pt idx="62421">
                  <c:v>-48</c:v>
                </c:pt>
                <c:pt idx="62422">
                  <c:v>-53</c:v>
                </c:pt>
                <c:pt idx="62423">
                  <c:v>-42</c:v>
                </c:pt>
                <c:pt idx="62424">
                  <c:v>-36</c:v>
                </c:pt>
                <c:pt idx="62425">
                  <c:v>-35</c:v>
                </c:pt>
                <c:pt idx="62426">
                  <c:v>-38</c:v>
                </c:pt>
                <c:pt idx="62427">
                  <c:v>-29</c:v>
                </c:pt>
                <c:pt idx="62428">
                  <c:v>-35</c:v>
                </c:pt>
                <c:pt idx="62429">
                  <c:v>-51</c:v>
                </c:pt>
                <c:pt idx="62430">
                  <c:v>-46</c:v>
                </c:pt>
                <c:pt idx="62431">
                  <c:v>-43</c:v>
                </c:pt>
                <c:pt idx="62432">
                  <c:v>0</c:v>
                </c:pt>
                <c:pt idx="62433">
                  <c:v>0</c:v>
                </c:pt>
                <c:pt idx="62434">
                  <c:v>-24</c:v>
                </c:pt>
                <c:pt idx="62435">
                  <c:v>-18</c:v>
                </c:pt>
                <c:pt idx="62436">
                  <c:v>-26</c:v>
                </c:pt>
                <c:pt idx="62437">
                  <c:v>-17</c:v>
                </c:pt>
                <c:pt idx="62438">
                  <c:v>-16</c:v>
                </c:pt>
                <c:pt idx="62439">
                  <c:v>-25</c:v>
                </c:pt>
                <c:pt idx="62440">
                  <c:v>-14</c:v>
                </c:pt>
                <c:pt idx="62441">
                  <c:v>-26</c:v>
                </c:pt>
                <c:pt idx="62442">
                  <c:v>-25</c:v>
                </c:pt>
                <c:pt idx="62443">
                  <c:v>-11</c:v>
                </c:pt>
                <c:pt idx="62444">
                  <c:v>-21</c:v>
                </c:pt>
                <c:pt idx="62445">
                  <c:v>-24</c:v>
                </c:pt>
                <c:pt idx="62446">
                  <c:v>-12</c:v>
                </c:pt>
                <c:pt idx="62447">
                  <c:v>-22</c:v>
                </c:pt>
                <c:pt idx="62448">
                  <c:v>-3</c:v>
                </c:pt>
                <c:pt idx="62449">
                  <c:v>0</c:v>
                </c:pt>
                <c:pt idx="62450">
                  <c:v>-48</c:v>
                </c:pt>
                <c:pt idx="62451">
                  <c:v>-44</c:v>
                </c:pt>
                <c:pt idx="62452">
                  <c:v>-45</c:v>
                </c:pt>
                <c:pt idx="62453">
                  <c:v>-35</c:v>
                </c:pt>
                <c:pt idx="62454">
                  <c:v>-35</c:v>
                </c:pt>
                <c:pt idx="62455">
                  <c:v>-40</c:v>
                </c:pt>
                <c:pt idx="62456">
                  <c:v>-41</c:v>
                </c:pt>
                <c:pt idx="62457">
                  <c:v>-37</c:v>
                </c:pt>
                <c:pt idx="62458">
                  <c:v>-43</c:v>
                </c:pt>
                <c:pt idx="62459">
                  <c:v>-41</c:v>
                </c:pt>
                <c:pt idx="62460">
                  <c:v>-47</c:v>
                </c:pt>
                <c:pt idx="62461">
                  <c:v>-50</c:v>
                </c:pt>
                <c:pt idx="62462">
                  <c:v>-36</c:v>
                </c:pt>
                <c:pt idx="62463">
                  <c:v>-37</c:v>
                </c:pt>
                <c:pt idx="62464">
                  <c:v>-36</c:v>
                </c:pt>
                <c:pt idx="62465">
                  <c:v>-41</c:v>
                </c:pt>
                <c:pt idx="62466">
                  <c:v>-40</c:v>
                </c:pt>
                <c:pt idx="62467">
                  <c:v>-31</c:v>
                </c:pt>
                <c:pt idx="62468">
                  <c:v>-33</c:v>
                </c:pt>
                <c:pt idx="62469">
                  <c:v>-33</c:v>
                </c:pt>
                <c:pt idx="62470">
                  <c:v>-37</c:v>
                </c:pt>
                <c:pt idx="62471">
                  <c:v>-29</c:v>
                </c:pt>
                <c:pt idx="62472">
                  <c:v>-33</c:v>
                </c:pt>
                <c:pt idx="62473">
                  <c:v>-39</c:v>
                </c:pt>
                <c:pt idx="62474">
                  <c:v>-43</c:v>
                </c:pt>
                <c:pt idx="62475">
                  <c:v>-37</c:v>
                </c:pt>
                <c:pt idx="62476">
                  <c:v>-39</c:v>
                </c:pt>
                <c:pt idx="62477">
                  <c:v>-40</c:v>
                </c:pt>
                <c:pt idx="62478">
                  <c:v>-39</c:v>
                </c:pt>
                <c:pt idx="62479">
                  <c:v>-31</c:v>
                </c:pt>
                <c:pt idx="62480">
                  <c:v>-31</c:v>
                </c:pt>
                <c:pt idx="62481">
                  <c:v>-26</c:v>
                </c:pt>
                <c:pt idx="62482">
                  <c:v>-29</c:v>
                </c:pt>
                <c:pt idx="62483">
                  <c:v>-32</c:v>
                </c:pt>
                <c:pt idx="62484">
                  <c:v>-40</c:v>
                </c:pt>
                <c:pt idx="62485">
                  <c:v>-38</c:v>
                </c:pt>
                <c:pt idx="62486">
                  <c:v>-43</c:v>
                </c:pt>
                <c:pt idx="62487">
                  <c:v>-39</c:v>
                </c:pt>
                <c:pt idx="62488">
                  <c:v>-40</c:v>
                </c:pt>
                <c:pt idx="62489">
                  <c:v>-36</c:v>
                </c:pt>
                <c:pt idx="62490">
                  <c:v>-39</c:v>
                </c:pt>
                <c:pt idx="62491">
                  <c:v>-36</c:v>
                </c:pt>
                <c:pt idx="62492">
                  <c:v>-30</c:v>
                </c:pt>
                <c:pt idx="62493">
                  <c:v>-31</c:v>
                </c:pt>
                <c:pt idx="62494">
                  <c:v>-32</c:v>
                </c:pt>
                <c:pt idx="62495">
                  <c:v>-35</c:v>
                </c:pt>
                <c:pt idx="62496">
                  <c:v>-37</c:v>
                </c:pt>
                <c:pt idx="62497">
                  <c:v>-47</c:v>
                </c:pt>
                <c:pt idx="62498">
                  <c:v>-49</c:v>
                </c:pt>
                <c:pt idx="62499">
                  <c:v>-37</c:v>
                </c:pt>
                <c:pt idx="62500">
                  <c:v>-40</c:v>
                </c:pt>
                <c:pt idx="62501">
                  <c:v>-45</c:v>
                </c:pt>
                <c:pt idx="62502">
                  <c:v>-35</c:v>
                </c:pt>
                <c:pt idx="62503">
                  <c:v>-32</c:v>
                </c:pt>
                <c:pt idx="62504">
                  <c:v>-32</c:v>
                </c:pt>
                <c:pt idx="62505">
                  <c:v>-29</c:v>
                </c:pt>
                <c:pt idx="62506">
                  <c:v>-38</c:v>
                </c:pt>
                <c:pt idx="62507">
                  <c:v>-43</c:v>
                </c:pt>
                <c:pt idx="62508">
                  <c:v>-44</c:v>
                </c:pt>
                <c:pt idx="62509">
                  <c:v>-38</c:v>
                </c:pt>
                <c:pt idx="62510">
                  <c:v>-44</c:v>
                </c:pt>
                <c:pt idx="62511">
                  <c:v>-42</c:v>
                </c:pt>
                <c:pt idx="62512">
                  <c:v>-42</c:v>
                </c:pt>
                <c:pt idx="62513">
                  <c:v>-38</c:v>
                </c:pt>
                <c:pt idx="62514">
                  <c:v>-39</c:v>
                </c:pt>
                <c:pt idx="62515">
                  <c:v>-39</c:v>
                </c:pt>
                <c:pt idx="62516">
                  <c:v>-39</c:v>
                </c:pt>
                <c:pt idx="62517">
                  <c:v>-34</c:v>
                </c:pt>
                <c:pt idx="62518">
                  <c:v>-44</c:v>
                </c:pt>
                <c:pt idx="62519">
                  <c:v>-41</c:v>
                </c:pt>
                <c:pt idx="62520">
                  <c:v>-43</c:v>
                </c:pt>
                <c:pt idx="62521">
                  <c:v>-47</c:v>
                </c:pt>
                <c:pt idx="62522">
                  <c:v>-41</c:v>
                </c:pt>
                <c:pt idx="62523">
                  <c:v>-48</c:v>
                </c:pt>
                <c:pt idx="62524">
                  <c:v>-41</c:v>
                </c:pt>
                <c:pt idx="62525">
                  <c:v>-34</c:v>
                </c:pt>
                <c:pt idx="62526">
                  <c:v>-34</c:v>
                </c:pt>
                <c:pt idx="62527">
                  <c:v>-33</c:v>
                </c:pt>
                <c:pt idx="62528">
                  <c:v>-34</c:v>
                </c:pt>
                <c:pt idx="62529">
                  <c:v>-30</c:v>
                </c:pt>
                <c:pt idx="62530">
                  <c:v>-27</c:v>
                </c:pt>
                <c:pt idx="62531">
                  <c:v>-36</c:v>
                </c:pt>
                <c:pt idx="62532">
                  <c:v>-35</c:v>
                </c:pt>
                <c:pt idx="62533">
                  <c:v>-45</c:v>
                </c:pt>
                <c:pt idx="62534">
                  <c:v>-43</c:v>
                </c:pt>
                <c:pt idx="62535">
                  <c:v>-45</c:v>
                </c:pt>
                <c:pt idx="62536">
                  <c:v>-41</c:v>
                </c:pt>
                <c:pt idx="62537">
                  <c:v>-38</c:v>
                </c:pt>
                <c:pt idx="62538">
                  <c:v>-34</c:v>
                </c:pt>
                <c:pt idx="62539">
                  <c:v>-36</c:v>
                </c:pt>
                <c:pt idx="62540">
                  <c:v>-32</c:v>
                </c:pt>
                <c:pt idx="62541">
                  <c:v>-36</c:v>
                </c:pt>
                <c:pt idx="62542">
                  <c:v>-34</c:v>
                </c:pt>
                <c:pt idx="62543">
                  <c:v>-37</c:v>
                </c:pt>
                <c:pt idx="62544">
                  <c:v>-74</c:v>
                </c:pt>
                <c:pt idx="62545">
                  <c:v>-41</c:v>
                </c:pt>
                <c:pt idx="62546">
                  <c:v>-29</c:v>
                </c:pt>
                <c:pt idx="62547">
                  <c:v>-5</c:v>
                </c:pt>
                <c:pt idx="62548">
                  <c:v>-10</c:v>
                </c:pt>
                <c:pt idx="62549">
                  <c:v>-40</c:v>
                </c:pt>
                <c:pt idx="62550">
                  <c:v>-30</c:v>
                </c:pt>
                <c:pt idx="62551">
                  <c:v>-41</c:v>
                </c:pt>
                <c:pt idx="62552">
                  <c:v>-27</c:v>
                </c:pt>
                <c:pt idx="62553">
                  <c:v>-33</c:v>
                </c:pt>
                <c:pt idx="62554">
                  <c:v>-33</c:v>
                </c:pt>
                <c:pt idx="62555">
                  <c:v>-16</c:v>
                </c:pt>
                <c:pt idx="62556">
                  <c:v>-32</c:v>
                </c:pt>
                <c:pt idx="62557">
                  <c:v>-15</c:v>
                </c:pt>
                <c:pt idx="62558">
                  <c:v>-26</c:v>
                </c:pt>
                <c:pt idx="62559">
                  <c:v>-1</c:v>
                </c:pt>
                <c:pt idx="62560">
                  <c:v>-8</c:v>
                </c:pt>
                <c:pt idx="62561">
                  <c:v>-21</c:v>
                </c:pt>
                <c:pt idx="62562">
                  <c:v>-22</c:v>
                </c:pt>
                <c:pt idx="62563">
                  <c:v>-29</c:v>
                </c:pt>
                <c:pt idx="62564">
                  <c:v>-36</c:v>
                </c:pt>
                <c:pt idx="62565">
                  <c:v>-33</c:v>
                </c:pt>
                <c:pt idx="62566">
                  <c:v>-31</c:v>
                </c:pt>
                <c:pt idx="62567">
                  <c:v>-63</c:v>
                </c:pt>
                <c:pt idx="62568">
                  <c:v>-20</c:v>
                </c:pt>
                <c:pt idx="62569">
                  <c:v>-20</c:v>
                </c:pt>
                <c:pt idx="62570">
                  <c:v>-26</c:v>
                </c:pt>
                <c:pt idx="62571">
                  <c:v>-30</c:v>
                </c:pt>
                <c:pt idx="62572">
                  <c:v>-45</c:v>
                </c:pt>
                <c:pt idx="62573">
                  <c:v>-35</c:v>
                </c:pt>
                <c:pt idx="62574">
                  <c:v>-35</c:v>
                </c:pt>
                <c:pt idx="62575">
                  <c:v>-25</c:v>
                </c:pt>
                <c:pt idx="62576">
                  <c:v>-30</c:v>
                </c:pt>
                <c:pt idx="62577">
                  <c:v>-19</c:v>
                </c:pt>
                <c:pt idx="62578">
                  <c:v>-18</c:v>
                </c:pt>
                <c:pt idx="62579">
                  <c:v>-38</c:v>
                </c:pt>
                <c:pt idx="62580">
                  <c:v>-23</c:v>
                </c:pt>
                <c:pt idx="62581">
                  <c:v>-26</c:v>
                </c:pt>
                <c:pt idx="62582">
                  <c:v>-26</c:v>
                </c:pt>
                <c:pt idx="62583">
                  <c:v>-17</c:v>
                </c:pt>
                <c:pt idx="62584">
                  <c:v>-16</c:v>
                </c:pt>
                <c:pt idx="62585">
                  <c:v>-21</c:v>
                </c:pt>
                <c:pt idx="62586">
                  <c:v>-26</c:v>
                </c:pt>
                <c:pt idx="62587">
                  <c:v>-15</c:v>
                </c:pt>
                <c:pt idx="62588">
                  <c:v>-26</c:v>
                </c:pt>
                <c:pt idx="62589">
                  <c:v>0</c:v>
                </c:pt>
                <c:pt idx="62590">
                  <c:v>-42</c:v>
                </c:pt>
                <c:pt idx="62591">
                  <c:v>-46</c:v>
                </c:pt>
                <c:pt idx="62592">
                  <c:v>-34</c:v>
                </c:pt>
                <c:pt idx="62593">
                  <c:v>-37</c:v>
                </c:pt>
                <c:pt idx="62594">
                  <c:v>-36</c:v>
                </c:pt>
                <c:pt idx="62595">
                  <c:v>-35</c:v>
                </c:pt>
                <c:pt idx="62596">
                  <c:v>-32</c:v>
                </c:pt>
                <c:pt idx="62597">
                  <c:v>-56</c:v>
                </c:pt>
                <c:pt idx="62598">
                  <c:v>-42</c:v>
                </c:pt>
                <c:pt idx="62599">
                  <c:v>-41</c:v>
                </c:pt>
                <c:pt idx="62600">
                  <c:v>-40</c:v>
                </c:pt>
                <c:pt idx="62601">
                  <c:v>-38</c:v>
                </c:pt>
                <c:pt idx="62602">
                  <c:v>-33</c:v>
                </c:pt>
                <c:pt idx="62603">
                  <c:v>-40</c:v>
                </c:pt>
                <c:pt idx="62604">
                  <c:v>-36</c:v>
                </c:pt>
                <c:pt idx="62605">
                  <c:v>-38</c:v>
                </c:pt>
                <c:pt idx="62606">
                  <c:v>-33</c:v>
                </c:pt>
                <c:pt idx="62607">
                  <c:v>-37</c:v>
                </c:pt>
                <c:pt idx="62608">
                  <c:v>-30</c:v>
                </c:pt>
                <c:pt idx="62609">
                  <c:v>-32</c:v>
                </c:pt>
                <c:pt idx="62610">
                  <c:v>-30</c:v>
                </c:pt>
                <c:pt idx="62611">
                  <c:v>-31</c:v>
                </c:pt>
                <c:pt idx="62612">
                  <c:v>-39</c:v>
                </c:pt>
                <c:pt idx="62613">
                  <c:v>-35</c:v>
                </c:pt>
                <c:pt idx="62614">
                  <c:v>3</c:v>
                </c:pt>
                <c:pt idx="62615">
                  <c:v>-28</c:v>
                </c:pt>
                <c:pt idx="62616">
                  <c:v>82</c:v>
                </c:pt>
                <c:pt idx="62617">
                  <c:v>-35</c:v>
                </c:pt>
                <c:pt idx="62618">
                  <c:v>-30</c:v>
                </c:pt>
                <c:pt idx="62619">
                  <c:v>-39</c:v>
                </c:pt>
                <c:pt idx="62620">
                  <c:v>-41</c:v>
                </c:pt>
                <c:pt idx="62621">
                  <c:v>-30</c:v>
                </c:pt>
                <c:pt idx="62622">
                  <c:v>-14</c:v>
                </c:pt>
                <c:pt idx="62623">
                  <c:v>-38</c:v>
                </c:pt>
                <c:pt idx="62624">
                  <c:v>-34</c:v>
                </c:pt>
                <c:pt idx="62625">
                  <c:v>-36</c:v>
                </c:pt>
                <c:pt idx="62626">
                  <c:v>-31</c:v>
                </c:pt>
                <c:pt idx="62627">
                  <c:v>-37</c:v>
                </c:pt>
                <c:pt idx="62628">
                  <c:v>-45</c:v>
                </c:pt>
                <c:pt idx="62629">
                  <c:v>-41</c:v>
                </c:pt>
                <c:pt idx="62630">
                  <c:v>-17</c:v>
                </c:pt>
                <c:pt idx="62631">
                  <c:v>-35</c:v>
                </c:pt>
                <c:pt idx="62632">
                  <c:v>-42</c:v>
                </c:pt>
                <c:pt idx="62633">
                  <c:v>-34</c:v>
                </c:pt>
                <c:pt idx="62634">
                  <c:v>-24</c:v>
                </c:pt>
                <c:pt idx="62635">
                  <c:v>-23</c:v>
                </c:pt>
                <c:pt idx="62636">
                  <c:v>-44</c:v>
                </c:pt>
                <c:pt idx="62637">
                  <c:v>-21</c:v>
                </c:pt>
                <c:pt idx="62638">
                  <c:v>-22</c:v>
                </c:pt>
                <c:pt idx="62639">
                  <c:v>-32</c:v>
                </c:pt>
                <c:pt idx="62640">
                  <c:v>-20</c:v>
                </c:pt>
                <c:pt idx="62641">
                  <c:v>-24</c:v>
                </c:pt>
                <c:pt idx="62642">
                  <c:v>-23</c:v>
                </c:pt>
                <c:pt idx="62643">
                  <c:v>-24</c:v>
                </c:pt>
                <c:pt idx="62644">
                  <c:v>-25</c:v>
                </c:pt>
                <c:pt idx="62645">
                  <c:v>-24</c:v>
                </c:pt>
                <c:pt idx="62646">
                  <c:v>-27</c:v>
                </c:pt>
                <c:pt idx="62647">
                  <c:v>-29</c:v>
                </c:pt>
                <c:pt idx="62648">
                  <c:v>-29</c:v>
                </c:pt>
                <c:pt idx="62649">
                  <c:v>-40</c:v>
                </c:pt>
                <c:pt idx="62650">
                  <c:v>-38</c:v>
                </c:pt>
                <c:pt idx="62651">
                  <c:v>-43</c:v>
                </c:pt>
                <c:pt idx="62652">
                  <c:v>-39</c:v>
                </c:pt>
                <c:pt idx="62653">
                  <c:v>-42</c:v>
                </c:pt>
                <c:pt idx="62654">
                  <c:v>-42</c:v>
                </c:pt>
                <c:pt idx="62655">
                  <c:v>-33</c:v>
                </c:pt>
                <c:pt idx="62656">
                  <c:v>-41</c:v>
                </c:pt>
                <c:pt idx="62657">
                  <c:v>-40</c:v>
                </c:pt>
                <c:pt idx="62658">
                  <c:v>0</c:v>
                </c:pt>
                <c:pt idx="62659">
                  <c:v>-38</c:v>
                </c:pt>
                <c:pt idx="62660">
                  <c:v>-45</c:v>
                </c:pt>
                <c:pt idx="62661">
                  <c:v>-42</c:v>
                </c:pt>
                <c:pt idx="62662">
                  <c:v>-41</c:v>
                </c:pt>
                <c:pt idx="62663">
                  <c:v>-32</c:v>
                </c:pt>
                <c:pt idx="62664">
                  <c:v>-20</c:v>
                </c:pt>
                <c:pt idx="62665">
                  <c:v>-44</c:v>
                </c:pt>
                <c:pt idx="62666">
                  <c:v>-9</c:v>
                </c:pt>
                <c:pt idx="62667">
                  <c:v>-50</c:v>
                </c:pt>
                <c:pt idx="62668">
                  <c:v>-58</c:v>
                </c:pt>
                <c:pt idx="62669">
                  <c:v>-46</c:v>
                </c:pt>
                <c:pt idx="62670">
                  <c:v>-40</c:v>
                </c:pt>
                <c:pt idx="62671">
                  <c:v>-38</c:v>
                </c:pt>
                <c:pt idx="62672">
                  <c:v>-35</c:v>
                </c:pt>
                <c:pt idx="62673">
                  <c:v>-18</c:v>
                </c:pt>
                <c:pt idx="62674">
                  <c:v>-41</c:v>
                </c:pt>
                <c:pt idx="62675">
                  <c:v>-52</c:v>
                </c:pt>
                <c:pt idx="62676">
                  <c:v>-54</c:v>
                </c:pt>
                <c:pt idx="62677">
                  <c:v>-52</c:v>
                </c:pt>
                <c:pt idx="62678">
                  <c:v>-33</c:v>
                </c:pt>
                <c:pt idx="62679">
                  <c:v>-33</c:v>
                </c:pt>
                <c:pt idx="62680">
                  <c:v>-28</c:v>
                </c:pt>
                <c:pt idx="62681">
                  <c:v>-33</c:v>
                </c:pt>
                <c:pt idx="62682">
                  <c:v>-33</c:v>
                </c:pt>
                <c:pt idx="62683">
                  <c:v>-30</c:v>
                </c:pt>
                <c:pt idx="62684">
                  <c:v>-39</c:v>
                </c:pt>
                <c:pt idx="62685">
                  <c:v>-25</c:v>
                </c:pt>
                <c:pt idx="62686">
                  <c:v>-47</c:v>
                </c:pt>
                <c:pt idx="62687">
                  <c:v>-44</c:v>
                </c:pt>
                <c:pt idx="62688">
                  <c:v>-39</c:v>
                </c:pt>
                <c:pt idx="62689">
                  <c:v>-40</c:v>
                </c:pt>
                <c:pt idx="62690">
                  <c:v>-38</c:v>
                </c:pt>
                <c:pt idx="62691">
                  <c:v>-44</c:v>
                </c:pt>
                <c:pt idx="62692">
                  <c:v>-44</c:v>
                </c:pt>
                <c:pt idx="62693">
                  <c:v>-44</c:v>
                </c:pt>
                <c:pt idx="62694">
                  <c:v>-35</c:v>
                </c:pt>
                <c:pt idx="62695">
                  <c:v>-49</c:v>
                </c:pt>
                <c:pt idx="62696">
                  <c:v>-35</c:v>
                </c:pt>
                <c:pt idx="62697">
                  <c:v>-50</c:v>
                </c:pt>
                <c:pt idx="62698">
                  <c:v>-40</c:v>
                </c:pt>
                <c:pt idx="62699">
                  <c:v>-45</c:v>
                </c:pt>
                <c:pt idx="62700">
                  <c:v>-36</c:v>
                </c:pt>
                <c:pt idx="62701">
                  <c:v>-44</c:v>
                </c:pt>
                <c:pt idx="62702">
                  <c:v>-43</c:v>
                </c:pt>
                <c:pt idx="62703">
                  <c:v>-46</c:v>
                </c:pt>
                <c:pt idx="62704">
                  <c:v>-45</c:v>
                </c:pt>
                <c:pt idx="62705">
                  <c:v>-40</c:v>
                </c:pt>
                <c:pt idx="62706">
                  <c:v>-50</c:v>
                </c:pt>
                <c:pt idx="62707">
                  <c:v>-29</c:v>
                </c:pt>
                <c:pt idx="62708">
                  <c:v>-32</c:v>
                </c:pt>
                <c:pt idx="62709">
                  <c:v>-36</c:v>
                </c:pt>
                <c:pt idx="62710">
                  <c:v>-33</c:v>
                </c:pt>
                <c:pt idx="62711">
                  <c:v>-31</c:v>
                </c:pt>
                <c:pt idx="62712">
                  <c:v>-45</c:v>
                </c:pt>
                <c:pt idx="62713">
                  <c:v>-43</c:v>
                </c:pt>
                <c:pt idx="62714">
                  <c:v>-39</c:v>
                </c:pt>
                <c:pt idx="62715">
                  <c:v>-43</c:v>
                </c:pt>
                <c:pt idx="62716">
                  <c:v>-45</c:v>
                </c:pt>
                <c:pt idx="62717">
                  <c:v>-36</c:v>
                </c:pt>
                <c:pt idx="62718">
                  <c:v>-42</c:v>
                </c:pt>
                <c:pt idx="62719">
                  <c:v>-36</c:v>
                </c:pt>
                <c:pt idx="62720">
                  <c:v>-48</c:v>
                </c:pt>
                <c:pt idx="62721">
                  <c:v>-34</c:v>
                </c:pt>
                <c:pt idx="62722">
                  <c:v>-39</c:v>
                </c:pt>
                <c:pt idx="62723">
                  <c:v>-37</c:v>
                </c:pt>
                <c:pt idx="62724">
                  <c:v>-38</c:v>
                </c:pt>
                <c:pt idx="62725">
                  <c:v>-40</c:v>
                </c:pt>
                <c:pt idx="62726">
                  <c:v>-32</c:v>
                </c:pt>
                <c:pt idx="62727">
                  <c:v>-36</c:v>
                </c:pt>
                <c:pt idx="62728">
                  <c:v>-41</c:v>
                </c:pt>
                <c:pt idx="62729">
                  <c:v>-35</c:v>
                </c:pt>
                <c:pt idx="62730">
                  <c:v>-35</c:v>
                </c:pt>
                <c:pt idx="62731">
                  <c:v>-32</c:v>
                </c:pt>
                <c:pt idx="62732">
                  <c:v>-26</c:v>
                </c:pt>
                <c:pt idx="62733">
                  <c:v>-25</c:v>
                </c:pt>
                <c:pt idx="62734">
                  <c:v>-39</c:v>
                </c:pt>
                <c:pt idx="62735">
                  <c:v>-34</c:v>
                </c:pt>
                <c:pt idx="62736">
                  <c:v>-38</c:v>
                </c:pt>
                <c:pt idx="62737">
                  <c:v>-37</c:v>
                </c:pt>
                <c:pt idx="62738">
                  <c:v>-28</c:v>
                </c:pt>
                <c:pt idx="62739">
                  <c:v>-23</c:v>
                </c:pt>
                <c:pt idx="62740">
                  <c:v>-32</c:v>
                </c:pt>
                <c:pt idx="62741">
                  <c:v>-34</c:v>
                </c:pt>
                <c:pt idx="62742">
                  <c:v>-36</c:v>
                </c:pt>
                <c:pt idx="62743">
                  <c:v>-21</c:v>
                </c:pt>
                <c:pt idx="62744">
                  <c:v>-22</c:v>
                </c:pt>
                <c:pt idx="62745">
                  <c:v>-15</c:v>
                </c:pt>
                <c:pt idx="62746">
                  <c:v>-22</c:v>
                </c:pt>
                <c:pt idx="62747">
                  <c:v>-25</c:v>
                </c:pt>
                <c:pt idx="62748">
                  <c:v>-30</c:v>
                </c:pt>
                <c:pt idx="62749">
                  <c:v>-27</c:v>
                </c:pt>
                <c:pt idx="62750">
                  <c:v>-38</c:v>
                </c:pt>
                <c:pt idx="62751">
                  <c:v>-31</c:v>
                </c:pt>
                <c:pt idx="62752">
                  <c:v>-28</c:v>
                </c:pt>
                <c:pt idx="62753">
                  <c:v>-29</c:v>
                </c:pt>
                <c:pt idx="62754">
                  <c:v>-25</c:v>
                </c:pt>
                <c:pt idx="62755">
                  <c:v>-31</c:v>
                </c:pt>
                <c:pt idx="62756">
                  <c:v>-35</c:v>
                </c:pt>
                <c:pt idx="62757">
                  <c:v>-39</c:v>
                </c:pt>
                <c:pt idx="62758">
                  <c:v>-25</c:v>
                </c:pt>
                <c:pt idx="62759">
                  <c:v>-33</c:v>
                </c:pt>
                <c:pt idx="62760">
                  <c:v>-37</c:v>
                </c:pt>
                <c:pt idx="62761">
                  <c:v>25</c:v>
                </c:pt>
                <c:pt idx="62762">
                  <c:v>-53</c:v>
                </c:pt>
                <c:pt idx="62763">
                  <c:v>-45</c:v>
                </c:pt>
                <c:pt idx="62764">
                  <c:v>-46</c:v>
                </c:pt>
                <c:pt idx="62765">
                  <c:v>-43</c:v>
                </c:pt>
                <c:pt idx="62766">
                  <c:v>-41</c:v>
                </c:pt>
                <c:pt idx="62767">
                  <c:v>-44</c:v>
                </c:pt>
                <c:pt idx="62768">
                  <c:v>-42</c:v>
                </c:pt>
                <c:pt idx="62769">
                  <c:v>-41</c:v>
                </c:pt>
                <c:pt idx="62770">
                  <c:v>-41</c:v>
                </c:pt>
                <c:pt idx="62771">
                  <c:v>-44</c:v>
                </c:pt>
                <c:pt idx="62772">
                  <c:v>-53</c:v>
                </c:pt>
                <c:pt idx="62773">
                  <c:v>-48</c:v>
                </c:pt>
                <c:pt idx="62774">
                  <c:v>-27</c:v>
                </c:pt>
                <c:pt idx="62775">
                  <c:v>-30</c:v>
                </c:pt>
                <c:pt idx="62776">
                  <c:v>14</c:v>
                </c:pt>
                <c:pt idx="62777">
                  <c:v>0</c:v>
                </c:pt>
                <c:pt idx="62778">
                  <c:v>-43</c:v>
                </c:pt>
                <c:pt idx="62779">
                  <c:v>-33</c:v>
                </c:pt>
                <c:pt idx="62780">
                  <c:v>-33</c:v>
                </c:pt>
                <c:pt idx="62781">
                  <c:v>-25</c:v>
                </c:pt>
                <c:pt idx="62782">
                  <c:v>-32</c:v>
                </c:pt>
                <c:pt idx="62783">
                  <c:v>-25</c:v>
                </c:pt>
                <c:pt idx="62784">
                  <c:v>-32</c:v>
                </c:pt>
                <c:pt idx="62785">
                  <c:v>-29</c:v>
                </c:pt>
                <c:pt idx="62786">
                  <c:v>-25</c:v>
                </c:pt>
                <c:pt idx="62787">
                  <c:v>-28</c:v>
                </c:pt>
                <c:pt idx="62788">
                  <c:v>-42</c:v>
                </c:pt>
                <c:pt idx="62789">
                  <c:v>-31</c:v>
                </c:pt>
                <c:pt idx="62790">
                  <c:v>-34</c:v>
                </c:pt>
                <c:pt idx="62791">
                  <c:v>-35</c:v>
                </c:pt>
                <c:pt idx="62792">
                  <c:v>-36</c:v>
                </c:pt>
                <c:pt idx="62793">
                  <c:v>-41</c:v>
                </c:pt>
                <c:pt idx="62794">
                  <c:v>-33</c:v>
                </c:pt>
                <c:pt idx="62795">
                  <c:v>-30</c:v>
                </c:pt>
                <c:pt idx="62796">
                  <c:v>-30</c:v>
                </c:pt>
                <c:pt idx="62797">
                  <c:v>-32</c:v>
                </c:pt>
                <c:pt idx="62798">
                  <c:v>-31</c:v>
                </c:pt>
                <c:pt idx="62799">
                  <c:v>-34</c:v>
                </c:pt>
                <c:pt idx="62800">
                  <c:v>-34</c:v>
                </c:pt>
                <c:pt idx="62801">
                  <c:v>-31</c:v>
                </c:pt>
                <c:pt idx="62802">
                  <c:v>-36</c:v>
                </c:pt>
                <c:pt idx="62803">
                  <c:v>-32</c:v>
                </c:pt>
                <c:pt idx="62804">
                  <c:v>-41</c:v>
                </c:pt>
                <c:pt idx="62805">
                  <c:v>-27</c:v>
                </c:pt>
                <c:pt idx="62806">
                  <c:v>-31</c:v>
                </c:pt>
                <c:pt idx="62807">
                  <c:v>-29</c:v>
                </c:pt>
                <c:pt idx="62808">
                  <c:v>-33</c:v>
                </c:pt>
                <c:pt idx="62809">
                  <c:v>-28</c:v>
                </c:pt>
                <c:pt idx="62810">
                  <c:v>-39</c:v>
                </c:pt>
                <c:pt idx="62811">
                  <c:v>-29</c:v>
                </c:pt>
                <c:pt idx="62812">
                  <c:v>-35</c:v>
                </c:pt>
                <c:pt idx="62813">
                  <c:v>-29</c:v>
                </c:pt>
                <c:pt idx="62814">
                  <c:v>-52</c:v>
                </c:pt>
                <c:pt idx="62815">
                  <c:v>-46</c:v>
                </c:pt>
                <c:pt idx="62816">
                  <c:v>-65</c:v>
                </c:pt>
                <c:pt idx="62817">
                  <c:v>-44</c:v>
                </c:pt>
                <c:pt idx="62818">
                  <c:v>-42</c:v>
                </c:pt>
                <c:pt idx="62819">
                  <c:v>-39</c:v>
                </c:pt>
                <c:pt idx="62820">
                  <c:v>-37</c:v>
                </c:pt>
                <c:pt idx="62821">
                  <c:v>-38</c:v>
                </c:pt>
                <c:pt idx="62822">
                  <c:v>-40</c:v>
                </c:pt>
                <c:pt idx="62823">
                  <c:v>-36</c:v>
                </c:pt>
                <c:pt idx="62824">
                  <c:v>-45</c:v>
                </c:pt>
                <c:pt idx="62825">
                  <c:v>-48</c:v>
                </c:pt>
                <c:pt idx="62826">
                  <c:v>-35</c:v>
                </c:pt>
                <c:pt idx="62827">
                  <c:v>-28</c:v>
                </c:pt>
                <c:pt idx="62828">
                  <c:v>-39</c:v>
                </c:pt>
                <c:pt idx="62829">
                  <c:v>-25</c:v>
                </c:pt>
                <c:pt idx="62830">
                  <c:v>-10</c:v>
                </c:pt>
                <c:pt idx="62831">
                  <c:v>-8</c:v>
                </c:pt>
                <c:pt idx="62832">
                  <c:v>-9</c:v>
                </c:pt>
                <c:pt idx="62833">
                  <c:v>-16</c:v>
                </c:pt>
                <c:pt idx="62834">
                  <c:v>-39</c:v>
                </c:pt>
                <c:pt idx="62835">
                  <c:v>-38</c:v>
                </c:pt>
                <c:pt idx="62836">
                  <c:v>-31</c:v>
                </c:pt>
                <c:pt idx="62837">
                  <c:v>-32</c:v>
                </c:pt>
                <c:pt idx="62838">
                  <c:v>-37</c:v>
                </c:pt>
                <c:pt idx="62839">
                  <c:v>-33</c:v>
                </c:pt>
                <c:pt idx="62840">
                  <c:v>-31</c:v>
                </c:pt>
                <c:pt idx="62841">
                  <c:v>-30</c:v>
                </c:pt>
                <c:pt idx="62842">
                  <c:v>-26</c:v>
                </c:pt>
                <c:pt idx="62843">
                  <c:v>-33</c:v>
                </c:pt>
                <c:pt idx="62844">
                  <c:v>-34</c:v>
                </c:pt>
                <c:pt idx="62845">
                  <c:v>-27</c:v>
                </c:pt>
                <c:pt idx="62846">
                  <c:v>-35</c:v>
                </c:pt>
                <c:pt idx="62847">
                  <c:v>-34</c:v>
                </c:pt>
                <c:pt idx="62848">
                  <c:v>-37</c:v>
                </c:pt>
                <c:pt idx="62849">
                  <c:v>-39</c:v>
                </c:pt>
                <c:pt idx="62850">
                  <c:v>-60</c:v>
                </c:pt>
                <c:pt idx="62851">
                  <c:v>-51</c:v>
                </c:pt>
                <c:pt idx="62852">
                  <c:v>-42</c:v>
                </c:pt>
                <c:pt idx="62853">
                  <c:v>-43</c:v>
                </c:pt>
                <c:pt idx="62854">
                  <c:v>-39</c:v>
                </c:pt>
                <c:pt idx="62855">
                  <c:v>-41</c:v>
                </c:pt>
                <c:pt idx="62856">
                  <c:v>-48</c:v>
                </c:pt>
                <c:pt idx="62857">
                  <c:v>-35</c:v>
                </c:pt>
                <c:pt idx="62858">
                  <c:v>-43</c:v>
                </c:pt>
                <c:pt idx="62859">
                  <c:v>-31</c:v>
                </c:pt>
                <c:pt idx="62860">
                  <c:v>-42</c:v>
                </c:pt>
                <c:pt idx="62861">
                  <c:v>-38</c:v>
                </c:pt>
                <c:pt idx="62862">
                  <c:v>-46</c:v>
                </c:pt>
                <c:pt idx="62863">
                  <c:v>-45</c:v>
                </c:pt>
                <c:pt idx="62864">
                  <c:v>-38</c:v>
                </c:pt>
                <c:pt idx="62865">
                  <c:v>-36</c:v>
                </c:pt>
                <c:pt idx="62866">
                  <c:v>-43</c:v>
                </c:pt>
                <c:pt idx="62867">
                  <c:v>-56</c:v>
                </c:pt>
                <c:pt idx="62868">
                  <c:v>-40</c:v>
                </c:pt>
                <c:pt idx="62869">
                  <c:v>-39</c:v>
                </c:pt>
                <c:pt idx="62870">
                  <c:v>-53</c:v>
                </c:pt>
                <c:pt idx="62871">
                  <c:v>-39</c:v>
                </c:pt>
                <c:pt idx="62872">
                  <c:v>0</c:v>
                </c:pt>
                <c:pt idx="62873">
                  <c:v>-38</c:v>
                </c:pt>
                <c:pt idx="62874">
                  <c:v>-40</c:v>
                </c:pt>
                <c:pt idx="62875">
                  <c:v>-50</c:v>
                </c:pt>
                <c:pt idx="62876">
                  <c:v>-42</c:v>
                </c:pt>
                <c:pt idx="62877">
                  <c:v>-49</c:v>
                </c:pt>
                <c:pt idx="62878">
                  <c:v>-50</c:v>
                </c:pt>
                <c:pt idx="62879">
                  <c:v>-45</c:v>
                </c:pt>
                <c:pt idx="62880">
                  <c:v>-46</c:v>
                </c:pt>
                <c:pt idx="62881">
                  <c:v>-38</c:v>
                </c:pt>
                <c:pt idx="62882">
                  <c:v>-48</c:v>
                </c:pt>
                <c:pt idx="62883">
                  <c:v>-43</c:v>
                </c:pt>
                <c:pt idx="62884">
                  <c:v>-40</c:v>
                </c:pt>
                <c:pt idx="62885">
                  <c:v>-54</c:v>
                </c:pt>
                <c:pt idx="62886">
                  <c:v>-46</c:v>
                </c:pt>
                <c:pt idx="62887">
                  <c:v>-43</c:v>
                </c:pt>
                <c:pt idx="62888">
                  <c:v>-42</c:v>
                </c:pt>
                <c:pt idx="62889">
                  <c:v>-42</c:v>
                </c:pt>
                <c:pt idx="62890">
                  <c:v>-41</c:v>
                </c:pt>
                <c:pt idx="62891">
                  <c:v>-38</c:v>
                </c:pt>
                <c:pt idx="62892">
                  <c:v>-37</c:v>
                </c:pt>
                <c:pt idx="62893">
                  <c:v>-48</c:v>
                </c:pt>
                <c:pt idx="62894">
                  <c:v>-41</c:v>
                </c:pt>
                <c:pt idx="62895">
                  <c:v>-50</c:v>
                </c:pt>
                <c:pt idx="62896">
                  <c:v>-43</c:v>
                </c:pt>
                <c:pt idx="62897">
                  <c:v>-16</c:v>
                </c:pt>
                <c:pt idx="62898">
                  <c:v>-35</c:v>
                </c:pt>
                <c:pt idx="62899">
                  <c:v>-34</c:v>
                </c:pt>
                <c:pt idx="62900">
                  <c:v>-35</c:v>
                </c:pt>
                <c:pt idx="62901">
                  <c:v>-40</c:v>
                </c:pt>
                <c:pt idx="62902">
                  <c:v>-94</c:v>
                </c:pt>
                <c:pt idx="62903">
                  <c:v>-40</c:v>
                </c:pt>
                <c:pt idx="62904">
                  <c:v>-40</c:v>
                </c:pt>
                <c:pt idx="62905">
                  <c:v>-42</c:v>
                </c:pt>
                <c:pt idx="62906">
                  <c:v>-43</c:v>
                </c:pt>
                <c:pt idx="62907">
                  <c:v>-42</c:v>
                </c:pt>
                <c:pt idx="62908">
                  <c:v>-41</c:v>
                </c:pt>
                <c:pt idx="62909">
                  <c:v>-42</c:v>
                </c:pt>
                <c:pt idx="62910">
                  <c:v>-52</c:v>
                </c:pt>
                <c:pt idx="62911">
                  <c:v>-20</c:v>
                </c:pt>
                <c:pt idx="62912">
                  <c:v>-30</c:v>
                </c:pt>
                <c:pt idx="62913">
                  <c:v>-29</c:v>
                </c:pt>
                <c:pt idx="62914">
                  <c:v>-69</c:v>
                </c:pt>
                <c:pt idx="62915">
                  <c:v>-56</c:v>
                </c:pt>
                <c:pt idx="62916">
                  <c:v>-60</c:v>
                </c:pt>
                <c:pt idx="62917">
                  <c:v>-50</c:v>
                </c:pt>
                <c:pt idx="62918">
                  <c:v>-46</c:v>
                </c:pt>
                <c:pt idx="62919">
                  <c:v>-41</c:v>
                </c:pt>
                <c:pt idx="62920">
                  <c:v>-45</c:v>
                </c:pt>
                <c:pt idx="62921">
                  <c:v>-45</c:v>
                </c:pt>
                <c:pt idx="62922">
                  <c:v>-65</c:v>
                </c:pt>
                <c:pt idx="62923">
                  <c:v>-61</c:v>
                </c:pt>
                <c:pt idx="62924">
                  <c:v>-70</c:v>
                </c:pt>
                <c:pt idx="62925">
                  <c:v>-57</c:v>
                </c:pt>
                <c:pt idx="62926">
                  <c:v>-47</c:v>
                </c:pt>
                <c:pt idx="62927">
                  <c:v>-57</c:v>
                </c:pt>
                <c:pt idx="62928">
                  <c:v>-47</c:v>
                </c:pt>
                <c:pt idx="62929">
                  <c:v>-43</c:v>
                </c:pt>
                <c:pt idx="62930">
                  <c:v>-39</c:v>
                </c:pt>
                <c:pt idx="62931">
                  <c:v>-44</c:v>
                </c:pt>
                <c:pt idx="62932">
                  <c:v>-42</c:v>
                </c:pt>
                <c:pt idx="62933">
                  <c:v>-39</c:v>
                </c:pt>
                <c:pt idx="62934">
                  <c:v>-65</c:v>
                </c:pt>
                <c:pt idx="62935">
                  <c:v>-40</c:v>
                </c:pt>
                <c:pt idx="62936">
                  <c:v>-48</c:v>
                </c:pt>
                <c:pt idx="62937">
                  <c:v>-49</c:v>
                </c:pt>
                <c:pt idx="62938">
                  <c:v>-47</c:v>
                </c:pt>
                <c:pt idx="62939">
                  <c:v>-46</c:v>
                </c:pt>
                <c:pt idx="62940">
                  <c:v>-45</c:v>
                </c:pt>
                <c:pt idx="62941">
                  <c:v>-34</c:v>
                </c:pt>
                <c:pt idx="62942">
                  <c:v>-41</c:v>
                </c:pt>
                <c:pt idx="62943">
                  <c:v>-33</c:v>
                </c:pt>
                <c:pt idx="62944">
                  <c:v>-32</c:v>
                </c:pt>
                <c:pt idx="62945">
                  <c:v>-37</c:v>
                </c:pt>
                <c:pt idx="62946">
                  <c:v>-34</c:v>
                </c:pt>
                <c:pt idx="62947">
                  <c:v>-40</c:v>
                </c:pt>
                <c:pt idx="62948">
                  <c:v>-45</c:v>
                </c:pt>
                <c:pt idx="62949">
                  <c:v>-40</c:v>
                </c:pt>
                <c:pt idx="62950">
                  <c:v>-23</c:v>
                </c:pt>
                <c:pt idx="62951">
                  <c:v>-28</c:v>
                </c:pt>
                <c:pt idx="62952">
                  <c:v>-39</c:v>
                </c:pt>
                <c:pt idx="62953">
                  <c:v>-31</c:v>
                </c:pt>
                <c:pt idx="62954">
                  <c:v>-40</c:v>
                </c:pt>
                <c:pt idx="62955">
                  <c:v>-44</c:v>
                </c:pt>
                <c:pt idx="62956">
                  <c:v>-32</c:v>
                </c:pt>
                <c:pt idx="62957">
                  <c:v>32</c:v>
                </c:pt>
                <c:pt idx="62958">
                  <c:v>-47</c:v>
                </c:pt>
                <c:pt idx="62959">
                  <c:v>-34</c:v>
                </c:pt>
                <c:pt idx="62960">
                  <c:v>-29</c:v>
                </c:pt>
                <c:pt idx="62961">
                  <c:v>-40</c:v>
                </c:pt>
                <c:pt idx="62962">
                  <c:v>-39</c:v>
                </c:pt>
                <c:pt idx="62963">
                  <c:v>-31</c:v>
                </c:pt>
                <c:pt idx="62964">
                  <c:v>-48</c:v>
                </c:pt>
                <c:pt idx="62965">
                  <c:v>-47</c:v>
                </c:pt>
                <c:pt idx="62966">
                  <c:v>-21</c:v>
                </c:pt>
                <c:pt idx="62967">
                  <c:v>-43</c:v>
                </c:pt>
                <c:pt idx="62968">
                  <c:v>-23</c:v>
                </c:pt>
                <c:pt idx="62969">
                  <c:v>-7</c:v>
                </c:pt>
                <c:pt idx="62970">
                  <c:v>-11</c:v>
                </c:pt>
                <c:pt idx="62971">
                  <c:v>-21</c:v>
                </c:pt>
                <c:pt idx="62972">
                  <c:v>-30</c:v>
                </c:pt>
                <c:pt idx="62973">
                  <c:v>-16</c:v>
                </c:pt>
                <c:pt idx="62974">
                  <c:v>-28</c:v>
                </c:pt>
                <c:pt idx="62975">
                  <c:v>-16</c:v>
                </c:pt>
                <c:pt idx="62976">
                  <c:v>-14</c:v>
                </c:pt>
                <c:pt idx="62977">
                  <c:v>-19</c:v>
                </c:pt>
                <c:pt idx="62978">
                  <c:v>-17</c:v>
                </c:pt>
                <c:pt idx="62979">
                  <c:v>-4</c:v>
                </c:pt>
                <c:pt idx="62980">
                  <c:v>-47</c:v>
                </c:pt>
                <c:pt idx="62981">
                  <c:v>-42</c:v>
                </c:pt>
                <c:pt idx="62982">
                  <c:v>-44</c:v>
                </c:pt>
                <c:pt idx="62983">
                  <c:v>-49</c:v>
                </c:pt>
                <c:pt idx="62984">
                  <c:v>-45</c:v>
                </c:pt>
                <c:pt idx="62985">
                  <c:v>-43</c:v>
                </c:pt>
                <c:pt idx="62986">
                  <c:v>-50</c:v>
                </c:pt>
                <c:pt idx="62987">
                  <c:v>-41</c:v>
                </c:pt>
                <c:pt idx="62988">
                  <c:v>-50</c:v>
                </c:pt>
                <c:pt idx="62989">
                  <c:v>-40</c:v>
                </c:pt>
                <c:pt idx="62990">
                  <c:v>-54</c:v>
                </c:pt>
                <c:pt idx="62991">
                  <c:v>-51</c:v>
                </c:pt>
                <c:pt idx="62992">
                  <c:v>-16</c:v>
                </c:pt>
                <c:pt idx="62993">
                  <c:v>-37</c:v>
                </c:pt>
                <c:pt idx="62994">
                  <c:v>-25</c:v>
                </c:pt>
                <c:pt idx="62995">
                  <c:v>-27</c:v>
                </c:pt>
                <c:pt idx="62996">
                  <c:v>17</c:v>
                </c:pt>
                <c:pt idx="62997">
                  <c:v>-19</c:v>
                </c:pt>
                <c:pt idx="62998">
                  <c:v>-26</c:v>
                </c:pt>
                <c:pt idx="62999">
                  <c:v>-34</c:v>
                </c:pt>
                <c:pt idx="63000">
                  <c:v>-31</c:v>
                </c:pt>
                <c:pt idx="63001">
                  <c:v>-35</c:v>
                </c:pt>
                <c:pt idx="63002">
                  <c:v>-11</c:v>
                </c:pt>
                <c:pt idx="63003">
                  <c:v>-20</c:v>
                </c:pt>
                <c:pt idx="63004">
                  <c:v>-23</c:v>
                </c:pt>
                <c:pt idx="63005">
                  <c:v>-11</c:v>
                </c:pt>
                <c:pt idx="63006">
                  <c:v>-16</c:v>
                </c:pt>
                <c:pt idx="63007">
                  <c:v>-38</c:v>
                </c:pt>
                <c:pt idx="63008">
                  <c:v>-29</c:v>
                </c:pt>
                <c:pt idx="63009">
                  <c:v>-42</c:v>
                </c:pt>
                <c:pt idx="63010">
                  <c:v>-43</c:v>
                </c:pt>
                <c:pt idx="63011">
                  <c:v>-42</c:v>
                </c:pt>
                <c:pt idx="63012">
                  <c:v>-46</c:v>
                </c:pt>
                <c:pt idx="63013">
                  <c:v>-43</c:v>
                </c:pt>
                <c:pt idx="63014">
                  <c:v>-46</c:v>
                </c:pt>
                <c:pt idx="63015">
                  <c:v>-38</c:v>
                </c:pt>
                <c:pt idx="63016">
                  <c:v>-42</c:v>
                </c:pt>
                <c:pt idx="63017">
                  <c:v>-40</c:v>
                </c:pt>
                <c:pt idx="63018">
                  <c:v>-41</c:v>
                </c:pt>
                <c:pt idx="63019">
                  <c:v>-54</c:v>
                </c:pt>
                <c:pt idx="63020">
                  <c:v>-54</c:v>
                </c:pt>
                <c:pt idx="63021">
                  <c:v>-59</c:v>
                </c:pt>
                <c:pt idx="63022">
                  <c:v>-50</c:v>
                </c:pt>
                <c:pt idx="63023">
                  <c:v>-52</c:v>
                </c:pt>
                <c:pt idx="63024">
                  <c:v>-43</c:v>
                </c:pt>
                <c:pt idx="63025">
                  <c:v>-42</c:v>
                </c:pt>
                <c:pt idx="63026">
                  <c:v>-27</c:v>
                </c:pt>
                <c:pt idx="63027">
                  <c:v>-34</c:v>
                </c:pt>
                <c:pt idx="63028">
                  <c:v>-40</c:v>
                </c:pt>
                <c:pt idx="63029">
                  <c:v>-55</c:v>
                </c:pt>
                <c:pt idx="63030">
                  <c:v>-60</c:v>
                </c:pt>
                <c:pt idx="63031">
                  <c:v>-66</c:v>
                </c:pt>
                <c:pt idx="63032">
                  <c:v>-57</c:v>
                </c:pt>
                <c:pt idx="63033">
                  <c:v>-17</c:v>
                </c:pt>
                <c:pt idx="63034">
                  <c:v>-11</c:v>
                </c:pt>
                <c:pt idx="63035">
                  <c:v>-12</c:v>
                </c:pt>
                <c:pt idx="63036">
                  <c:v>-22</c:v>
                </c:pt>
                <c:pt idx="63037">
                  <c:v>-24</c:v>
                </c:pt>
                <c:pt idx="63038">
                  <c:v>-21</c:v>
                </c:pt>
                <c:pt idx="63039">
                  <c:v>-11</c:v>
                </c:pt>
                <c:pt idx="63040">
                  <c:v>-24</c:v>
                </c:pt>
                <c:pt idx="63041">
                  <c:v>17</c:v>
                </c:pt>
                <c:pt idx="63042">
                  <c:v>-21</c:v>
                </c:pt>
                <c:pt idx="63043">
                  <c:v>-10</c:v>
                </c:pt>
                <c:pt idx="63044">
                  <c:v>-31</c:v>
                </c:pt>
                <c:pt idx="63045">
                  <c:v>-26</c:v>
                </c:pt>
                <c:pt idx="63046">
                  <c:v>-27</c:v>
                </c:pt>
                <c:pt idx="63047">
                  <c:v>-34</c:v>
                </c:pt>
                <c:pt idx="63048">
                  <c:v>-28</c:v>
                </c:pt>
                <c:pt idx="63049">
                  <c:v>-26</c:v>
                </c:pt>
                <c:pt idx="63050">
                  <c:v>2</c:v>
                </c:pt>
                <c:pt idx="63051">
                  <c:v>6</c:v>
                </c:pt>
                <c:pt idx="63052">
                  <c:v>-20</c:v>
                </c:pt>
                <c:pt idx="63053">
                  <c:v>-31</c:v>
                </c:pt>
                <c:pt idx="63054">
                  <c:v>-49</c:v>
                </c:pt>
                <c:pt idx="63055">
                  <c:v>-48</c:v>
                </c:pt>
                <c:pt idx="63056">
                  <c:v>-32</c:v>
                </c:pt>
                <c:pt idx="63057">
                  <c:v>-19</c:v>
                </c:pt>
                <c:pt idx="63058">
                  <c:v>-25</c:v>
                </c:pt>
                <c:pt idx="63059">
                  <c:v>-23</c:v>
                </c:pt>
                <c:pt idx="63060">
                  <c:v>-31</c:v>
                </c:pt>
                <c:pt idx="63061">
                  <c:v>-50</c:v>
                </c:pt>
                <c:pt idx="63062">
                  <c:v>-46</c:v>
                </c:pt>
                <c:pt idx="63063">
                  <c:v>-44</c:v>
                </c:pt>
                <c:pt idx="63064">
                  <c:v>-43</c:v>
                </c:pt>
                <c:pt idx="63065">
                  <c:v>-36</c:v>
                </c:pt>
                <c:pt idx="63066">
                  <c:v>-32</c:v>
                </c:pt>
                <c:pt idx="63067">
                  <c:v>-39</c:v>
                </c:pt>
                <c:pt idx="63068">
                  <c:v>-43</c:v>
                </c:pt>
                <c:pt idx="63069">
                  <c:v>-48</c:v>
                </c:pt>
                <c:pt idx="63070">
                  <c:v>-34</c:v>
                </c:pt>
                <c:pt idx="63071">
                  <c:v>-43</c:v>
                </c:pt>
                <c:pt idx="63072">
                  <c:v>-43</c:v>
                </c:pt>
                <c:pt idx="63073">
                  <c:v>-25</c:v>
                </c:pt>
                <c:pt idx="63074">
                  <c:v>-21</c:v>
                </c:pt>
                <c:pt idx="63075">
                  <c:v>-23</c:v>
                </c:pt>
                <c:pt idx="63076">
                  <c:v>-21</c:v>
                </c:pt>
                <c:pt idx="63077">
                  <c:v>-25</c:v>
                </c:pt>
                <c:pt idx="63078">
                  <c:v>-31</c:v>
                </c:pt>
                <c:pt idx="63079">
                  <c:v>-30</c:v>
                </c:pt>
                <c:pt idx="63080">
                  <c:v>-22</c:v>
                </c:pt>
                <c:pt idx="63081">
                  <c:v>-27</c:v>
                </c:pt>
                <c:pt idx="63082">
                  <c:v>-24</c:v>
                </c:pt>
                <c:pt idx="63083">
                  <c:v>-24</c:v>
                </c:pt>
                <c:pt idx="63084">
                  <c:v>-23</c:v>
                </c:pt>
                <c:pt idx="63085">
                  <c:v>-21</c:v>
                </c:pt>
                <c:pt idx="63086">
                  <c:v>-21</c:v>
                </c:pt>
                <c:pt idx="63087">
                  <c:v>-15</c:v>
                </c:pt>
                <c:pt idx="63088">
                  <c:v>-25</c:v>
                </c:pt>
                <c:pt idx="63089">
                  <c:v>-22</c:v>
                </c:pt>
                <c:pt idx="63090">
                  <c:v>-21</c:v>
                </c:pt>
                <c:pt idx="63091">
                  <c:v>-22</c:v>
                </c:pt>
                <c:pt idx="63092">
                  <c:v>-21</c:v>
                </c:pt>
                <c:pt idx="63093">
                  <c:v>-13</c:v>
                </c:pt>
                <c:pt idx="63094">
                  <c:v>-18</c:v>
                </c:pt>
                <c:pt idx="63095">
                  <c:v>-22</c:v>
                </c:pt>
                <c:pt idx="63096">
                  <c:v>-28</c:v>
                </c:pt>
                <c:pt idx="63097">
                  <c:v>13</c:v>
                </c:pt>
                <c:pt idx="63098">
                  <c:v>-19</c:v>
                </c:pt>
                <c:pt idx="63099">
                  <c:v>-19</c:v>
                </c:pt>
                <c:pt idx="63100">
                  <c:v>-15</c:v>
                </c:pt>
                <c:pt idx="63101">
                  <c:v>-50</c:v>
                </c:pt>
                <c:pt idx="63102">
                  <c:v>-59</c:v>
                </c:pt>
                <c:pt idx="63103">
                  <c:v>-45</c:v>
                </c:pt>
                <c:pt idx="63104">
                  <c:v>-42</c:v>
                </c:pt>
                <c:pt idx="63105">
                  <c:v>-43</c:v>
                </c:pt>
                <c:pt idx="63106">
                  <c:v>-44</c:v>
                </c:pt>
                <c:pt idx="63107">
                  <c:v>-47</c:v>
                </c:pt>
                <c:pt idx="63108">
                  <c:v>-45</c:v>
                </c:pt>
                <c:pt idx="63109">
                  <c:v>-41</c:v>
                </c:pt>
                <c:pt idx="63110">
                  <c:v>-42</c:v>
                </c:pt>
                <c:pt idx="63111">
                  <c:v>-50</c:v>
                </c:pt>
                <c:pt idx="63112">
                  <c:v>-55</c:v>
                </c:pt>
                <c:pt idx="63113">
                  <c:v>-44</c:v>
                </c:pt>
                <c:pt idx="63114">
                  <c:v>-46</c:v>
                </c:pt>
                <c:pt idx="63115">
                  <c:v>-39</c:v>
                </c:pt>
                <c:pt idx="63116">
                  <c:v>-38</c:v>
                </c:pt>
                <c:pt idx="63117">
                  <c:v>-46</c:v>
                </c:pt>
                <c:pt idx="63118">
                  <c:v>-29</c:v>
                </c:pt>
                <c:pt idx="63119">
                  <c:v>-28</c:v>
                </c:pt>
                <c:pt idx="63120">
                  <c:v>-28</c:v>
                </c:pt>
                <c:pt idx="63121">
                  <c:v>-31</c:v>
                </c:pt>
                <c:pt idx="63122">
                  <c:v>-26</c:v>
                </c:pt>
                <c:pt idx="63123">
                  <c:v>-34</c:v>
                </c:pt>
                <c:pt idx="63124">
                  <c:v>-34</c:v>
                </c:pt>
                <c:pt idx="63125">
                  <c:v>-12</c:v>
                </c:pt>
                <c:pt idx="63126">
                  <c:v>-22</c:v>
                </c:pt>
                <c:pt idx="63127">
                  <c:v>-27</c:v>
                </c:pt>
                <c:pt idx="63128">
                  <c:v>-22</c:v>
                </c:pt>
                <c:pt idx="63129">
                  <c:v>-24</c:v>
                </c:pt>
                <c:pt idx="63130">
                  <c:v>-25</c:v>
                </c:pt>
                <c:pt idx="63131">
                  <c:v>-29</c:v>
                </c:pt>
                <c:pt idx="63132">
                  <c:v>-28</c:v>
                </c:pt>
                <c:pt idx="63133">
                  <c:v>-21</c:v>
                </c:pt>
                <c:pt idx="63134">
                  <c:v>-51</c:v>
                </c:pt>
                <c:pt idx="63135">
                  <c:v>-49</c:v>
                </c:pt>
                <c:pt idx="63136">
                  <c:v>-51</c:v>
                </c:pt>
                <c:pt idx="63137">
                  <c:v>-45</c:v>
                </c:pt>
                <c:pt idx="63138">
                  <c:v>-47</c:v>
                </c:pt>
                <c:pt idx="63139">
                  <c:v>-37</c:v>
                </c:pt>
                <c:pt idx="63140">
                  <c:v>-36</c:v>
                </c:pt>
                <c:pt idx="63141">
                  <c:v>-38</c:v>
                </c:pt>
                <c:pt idx="63142">
                  <c:v>-46</c:v>
                </c:pt>
                <c:pt idx="63143">
                  <c:v>-37</c:v>
                </c:pt>
                <c:pt idx="63144">
                  <c:v>-53</c:v>
                </c:pt>
                <c:pt idx="63145">
                  <c:v>-58</c:v>
                </c:pt>
                <c:pt idx="63146">
                  <c:v>-5</c:v>
                </c:pt>
                <c:pt idx="63147">
                  <c:v>-41</c:v>
                </c:pt>
                <c:pt idx="63148">
                  <c:v>-43</c:v>
                </c:pt>
                <c:pt idx="63149">
                  <c:v>-43</c:v>
                </c:pt>
                <c:pt idx="63150">
                  <c:v>-28</c:v>
                </c:pt>
                <c:pt idx="63151">
                  <c:v>-29</c:v>
                </c:pt>
                <c:pt idx="63152">
                  <c:v>-29</c:v>
                </c:pt>
                <c:pt idx="63153">
                  <c:v>-31</c:v>
                </c:pt>
                <c:pt idx="63154">
                  <c:v>-30</c:v>
                </c:pt>
                <c:pt idx="63155">
                  <c:v>-34</c:v>
                </c:pt>
                <c:pt idx="63156">
                  <c:v>-25</c:v>
                </c:pt>
                <c:pt idx="63157">
                  <c:v>-32</c:v>
                </c:pt>
                <c:pt idx="63158">
                  <c:v>-36</c:v>
                </c:pt>
                <c:pt idx="63159">
                  <c:v>-16</c:v>
                </c:pt>
                <c:pt idx="63160">
                  <c:v>-37</c:v>
                </c:pt>
                <c:pt idx="63161">
                  <c:v>-35</c:v>
                </c:pt>
                <c:pt idx="63162">
                  <c:v>-39</c:v>
                </c:pt>
                <c:pt idx="63163">
                  <c:v>-36</c:v>
                </c:pt>
                <c:pt idx="63164">
                  <c:v>-53</c:v>
                </c:pt>
                <c:pt idx="63165">
                  <c:v>-53</c:v>
                </c:pt>
                <c:pt idx="63166">
                  <c:v>-46</c:v>
                </c:pt>
                <c:pt idx="63167">
                  <c:v>-49</c:v>
                </c:pt>
                <c:pt idx="63168">
                  <c:v>-40</c:v>
                </c:pt>
                <c:pt idx="63169">
                  <c:v>-38</c:v>
                </c:pt>
                <c:pt idx="63170">
                  <c:v>-35</c:v>
                </c:pt>
                <c:pt idx="63171">
                  <c:v>-40</c:v>
                </c:pt>
                <c:pt idx="63172">
                  <c:v>-41</c:v>
                </c:pt>
                <c:pt idx="63173">
                  <c:v>-39</c:v>
                </c:pt>
                <c:pt idx="63174">
                  <c:v>-48</c:v>
                </c:pt>
                <c:pt idx="63175">
                  <c:v>-45</c:v>
                </c:pt>
                <c:pt idx="63176">
                  <c:v>-32</c:v>
                </c:pt>
                <c:pt idx="63177">
                  <c:v>-34</c:v>
                </c:pt>
                <c:pt idx="63178">
                  <c:v>-43</c:v>
                </c:pt>
                <c:pt idx="63179">
                  <c:v>-44</c:v>
                </c:pt>
                <c:pt idx="63180">
                  <c:v>-49</c:v>
                </c:pt>
                <c:pt idx="63181">
                  <c:v>-35</c:v>
                </c:pt>
                <c:pt idx="63182">
                  <c:v>-39</c:v>
                </c:pt>
                <c:pt idx="63183">
                  <c:v>-35</c:v>
                </c:pt>
                <c:pt idx="63184">
                  <c:v>-34</c:v>
                </c:pt>
                <c:pt idx="63185">
                  <c:v>-40</c:v>
                </c:pt>
                <c:pt idx="63186">
                  <c:v>-36</c:v>
                </c:pt>
                <c:pt idx="63187">
                  <c:v>-39</c:v>
                </c:pt>
                <c:pt idx="63188">
                  <c:v>-37</c:v>
                </c:pt>
                <c:pt idx="63189">
                  <c:v>-35</c:v>
                </c:pt>
                <c:pt idx="63190">
                  <c:v>-44</c:v>
                </c:pt>
                <c:pt idx="63191">
                  <c:v>-40</c:v>
                </c:pt>
                <c:pt idx="63192">
                  <c:v>-38</c:v>
                </c:pt>
                <c:pt idx="63193">
                  <c:v>-37</c:v>
                </c:pt>
                <c:pt idx="63194">
                  <c:v>-34</c:v>
                </c:pt>
                <c:pt idx="63195">
                  <c:v>-32</c:v>
                </c:pt>
                <c:pt idx="63196">
                  <c:v>-27</c:v>
                </c:pt>
                <c:pt idx="63197">
                  <c:v>-31</c:v>
                </c:pt>
                <c:pt idx="63198">
                  <c:v>-34</c:v>
                </c:pt>
                <c:pt idx="63199">
                  <c:v>-30</c:v>
                </c:pt>
                <c:pt idx="63200">
                  <c:v>-57</c:v>
                </c:pt>
                <c:pt idx="63201">
                  <c:v>-57</c:v>
                </c:pt>
                <c:pt idx="63202">
                  <c:v>-60</c:v>
                </c:pt>
                <c:pt idx="63203">
                  <c:v>-60</c:v>
                </c:pt>
                <c:pt idx="63204">
                  <c:v>-43</c:v>
                </c:pt>
                <c:pt idx="63205">
                  <c:v>-45</c:v>
                </c:pt>
                <c:pt idx="63206">
                  <c:v>-45</c:v>
                </c:pt>
                <c:pt idx="63207">
                  <c:v>-53</c:v>
                </c:pt>
                <c:pt idx="63208">
                  <c:v>-44</c:v>
                </c:pt>
                <c:pt idx="63209">
                  <c:v>-38</c:v>
                </c:pt>
                <c:pt idx="63210">
                  <c:v>-57</c:v>
                </c:pt>
                <c:pt idx="63211">
                  <c:v>-55</c:v>
                </c:pt>
                <c:pt idx="63212">
                  <c:v>-42</c:v>
                </c:pt>
                <c:pt idx="63213">
                  <c:v>-41</c:v>
                </c:pt>
                <c:pt idx="63214">
                  <c:v>-41</c:v>
                </c:pt>
                <c:pt idx="63215">
                  <c:v>-32</c:v>
                </c:pt>
                <c:pt idx="63216">
                  <c:v>-37</c:v>
                </c:pt>
                <c:pt idx="63217">
                  <c:v>-39</c:v>
                </c:pt>
                <c:pt idx="63218">
                  <c:v>-37</c:v>
                </c:pt>
                <c:pt idx="63219">
                  <c:v>-33</c:v>
                </c:pt>
                <c:pt idx="63220">
                  <c:v>-35</c:v>
                </c:pt>
                <c:pt idx="63221">
                  <c:v>-47</c:v>
                </c:pt>
                <c:pt idx="63222">
                  <c:v>-50</c:v>
                </c:pt>
                <c:pt idx="63223">
                  <c:v>-53</c:v>
                </c:pt>
                <c:pt idx="63224">
                  <c:v>-42</c:v>
                </c:pt>
                <c:pt idx="63225">
                  <c:v>-48</c:v>
                </c:pt>
                <c:pt idx="63226">
                  <c:v>-46</c:v>
                </c:pt>
                <c:pt idx="63227">
                  <c:v>-49</c:v>
                </c:pt>
                <c:pt idx="63228">
                  <c:v>-40</c:v>
                </c:pt>
                <c:pt idx="63229">
                  <c:v>-42</c:v>
                </c:pt>
                <c:pt idx="63230">
                  <c:v>-44</c:v>
                </c:pt>
                <c:pt idx="63231">
                  <c:v>-43</c:v>
                </c:pt>
                <c:pt idx="63232">
                  <c:v>-43</c:v>
                </c:pt>
                <c:pt idx="63233">
                  <c:v>-38</c:v>
                </c:pt>
                <c:pt idx="63234">
                  <c:v>-44</c:v>
                </c:pt>
                <c:pt idx="63235">
                  <c:v>-29</c:v>
                </c:pt>
                <c:pt idx="63236">
                  <c:v>-26</c:v>
                </c:pt>
                <c:pt idx="63237">
                  <c:v>-24</c:v>
                </c:pt>
                <c:pt idx="63238">
                  <c:v>-21</c:v>
                </c:pt>
                <c:pt idx="63239">
                  <c:v>-30</c:v>
                </c:pt>
                <c:pt idx="63240">
                  <c:v>-11</c:v>
                </c:pt>
                <c:pt idx="63241">
                  <c:v>-19</c:v>
                </c:pt>
                <c:pt idx="63242">
                  <c:v>-29</c:v>
                </c:pt>
                <c:pt idx="63243">
                  <c:v>-46</c:v>
                </c:pt>
                <c:pt idx="63244">
                  <c:v>-47</c:v>
                </c:pt>
                <c:pt idx="63245">
                  <c:v>-49</c:v>
                </c:pt>
                <c:pt idx="63246">
                  <c:v>-49</c:v>
                </c:pt>
                <c:pt idx="63247">
                  <c:v>-44</c:v>
                </c:pt>
                <c:pt idx="63248">
                  <c:v>-47</c:v>
                </c:pt>
                <c:pt idx="63249">
                  <c:v>-45</c:v>
                </c:pt>
                <c:pt idx="63250">
                  <c:v>-41</c:v>
                </c:pt>
                <c:pt idx="63251">
                  <c:v>-45</c:v>
                </c:pt>
                <c:pt idx="63252">
                  <c:v>-41</c:v>
                </c:pt>
                <c:pt idx="63253">
                  <c:v>-46</c:v>
                </c:pt>
                <c:pt idx="63254">
                  <c:v>-57</c:v>
                </c:pt>
                <c:pt idx="63255">
                  <c:v>-40</c:v>
                </c:pt>
                <c:pt idx="63256">
                  <c:v>-28</c:v>
                </c:pt>
                <c:pt idx="63257">
                  <c:v>-34</c:v>
                </c:pt>
                <c:pt idx="63258">
                  <c:v>-28</c:v>
                </c:pt>
                <c:pt idx="63259">
                  <c:v>-30</c:v>
                </c:pt>
                <c:pt idx="63260">
                  <c:v>-38</c:v>
                </c:pt>
                <c:pt idx="63261">
                  <c:v>-33</c:v>
                </c:pt>
                <c:pt idx="63262">
                  <c:v>-34</c:v>
                </c:pt>
                <c:pt idx="63263">
                  <c:v>-29</c:v>
                </c:pt>
                <c:pt idx="63264">
                  <c:v>-31</c:v>
                </c:pt>
                <c:pt idx="63265">
                  <c:v>-34</c:v>
                </c:pt>
                <c:pt idx="63266">
                  <c:v>-34</c:v>
                </c:pt>
                <c:pt idx="63267">
                  <c:v>-16</c:v>
                </c:pt>
                <c:pt idx="63268">
                  <c:v>-28</c:v>
                </c:pt>
                <c:pt idx="63269">
                  <c:v>-21</c:v>
                </c:pt>
                <c:pt idx="63270">
                  <c:v>-9</c:v>
                </c:pt>
                <c:pt idx="63271">
                  <c:v>-27</c:v>
                </c:pt>
                <c:pt idx="63272">
                  <c:v>-17</c:v>
                </c:pt>
                <c:pt idx="63273">
                  <c:v>-56</c:v>
                </c:pt>
                <c:pt idx="63274">
                  <c:v>-18</c:v>
                </c:pt>
                <c:pt idx="63275">
                  <c:v>-48</c:v>
                </c:pt>
                <c:pt idx="63276">
                  <c:v>-9</c:v>
                </c:pt>
                <c:pt idx="63277">
                  <c:v>-35</c:v>
                </c:pt>
                <c:pt idx="63278">
                  <c:v>-30</c:v>
                </c:pt>
                <c:pt idx="63279">
                  <c:v>-31</c:v>
                </c:pt>
                <c:pt idx="63280">
                  <c:v>-5</c:v>
                </c:pt>
                <c:pt idx="63281">
                  <c:v>-20</c:v>
                </c:pt>
                <c:pt idx="63282">
                  <c:v>-11</c:v>
                </c:pt>
                <c:pt idx="63283">
                  <c:v>-16</c:v>
                </c:pt>
                <c:pt idx="63284">
                  <c:v>-15</c:v>
                </c:pt>
                <c:pt idx="63285">
                  <c:v>-16</c:v>
                </c:pt>
                <c:pt idx="63286">
                  <c:v>-29</c:v>
                </c:pt>
                <c:pt idx="63287">
                  <c:v>-22</c:v>
                </c:pt>
                <c:pt idx="63288">
                  <c:v>-20</c:v>
                </c:pt>
                <c:pt idx="63289">
                  <c:v>-16</c:v>
                </c:pt>
                <c:pt idx="63290">
                  <c:v>-25</c:v>
                </c:pt>
                <c:pt idx="63291">
                  <c:v>-27</c:v>
                </c:pt>
                <c:pt idx="63292">
                  <c:v>-18</c:v>
                </c:pt>
                <c:pt idx="63293">
                  <c:v>-1</c:v>
                </c:pt>
                <c:pt idx="63294">
                  <c:v>-6</c:v>
                </c:pt>
                <c:pt idx="63295">
                  <c:v>-5</c:v>
                </c:pt>
                <c:pt idx="63296">
                  <c:v>-14</c:v>
                </c:pt>
                <c:pt idx="63297">
                  <c:v>-11</c:v>
                </c:pt>
                <c:pt idx="63298">
                  <c:v>-26</c:v>
                </c:pt>
                <c:pt idx="63299">
                  <c:v>-9</c:v>
                </c:pt>
                <c:pt idx="63300">
                  <c:v>-45</c:v>
                </c:pt>
                <c:pt idx="63301">
                  <c:v>-40</c:v>
                </c:pt>
                <c:pt idx="63302">
                  <c:v>-36</c:v>
                </c:pt>
                <c:pt idx="63303">
                  <c:v>-31</c:v>
                </c:pt>
                <c:pt idx="63304">
                  <c:v>-35</c:v>
                </c:pt>
                <c:pt idx="63305">
                  <c:v>-34</c:v>
                </c:pt>
                <c:pt idx="63306">
                  <c:v>-30</c:v>
                </c:pt>
                <c:pt idx="63307">
                  <c:v>-32</c:v>
                </c:pt>
                <c:pt idx="63308">
                  <c:v>-39</c:v>
                </c:pt>
                <c:pt idx="63309">
                  <c:v>-34</c:v>
                </c:pt>
                <c:pt idx="63310">
                  <c:v>-34</c:v>
                </c:pt>
                <c:pt idx="63311">
                  <c:v>-32</c:v>
                </c:pt>
                <c:pt idx="63312">
                  <c:v>-41</c:v>
                </c:pt>
                <c:pt idx="63313">
                  <c:v>-35</c:v>
                </c:pt>
                <c:pt idx="63314">
                  <c:v>-37</c:v>
                </c:pt>
                <c:pt idx="63315">
                  <c:v>-35</c:v>
                </c:pt>
                <c:pt idx="63316">
                  <c:v>-35</c:v>
                </c:pt>
                <c:pt idx="63317">
                  <c:v>-39</c:v>
                </c:pt>
                <c:pt idx="63318">
                  <c:v>-31</c:v>
                </c:pt>
                <c:pt idx="63319">
                  <c:v>-32</c:v>
                </c:pt>
                <c:pt idx="63320">
                  <c:v>-32</c:v>
                </c:pt>
                <c:pt idx="63321">
                  <c:v>-44</c:v>
                </c:pt>
                <c:pt idx="63322">
                  <c:v>-36</c:v>
                </c:pt>
                <c:pt idx="63323">
                  <c:v>-36</c:v>
                </c:pt>
                <c:pt idx="63324">
                  <c:v>15</c:v>
                </c:pt>
                <c:pt idx="63325">
                  <c:v>-15</c:v>
                </c:pt>
                <c:pt idx="63326">
                  <c:v>-57</c:v>
                </c:pt>
                <c:pt idx="63327">
                  <c:v>-55</c:v>
                </c:pt>
                <c:pt idx="63328">
                  <c:v>-31</c:v>
                </c:pt>
                <c:pt idx="63329">
                  <c:v>-30</c:v>
                </c:pt>
                <c:pt idx="63330">
                  <c:v>-28</c:v>
                </c:pt>
                <c:pt idx="63331">
                  <c:v>0</c:v>
                </c:pt>
                <c:pt idx="63332">
                  <c:v>0</c:v>
                </c:pt>
                <c:pt idx="63333">
                  <c:v>-34</c:v>
                </c:pt>
                <c:pt idx="63334">
                  <c:v>-19</c:v>
                </c:pt>
                <c:pt idx="63335">
                  <c:v>-9</c:v>
                </c:pt>
                <c:pt idx="63336">
                  <c:v>-20</c:v>
                </c:pt>
                <c:pt idx="63337">
                  <c:v>-6</c:v>
                </c:pt>
                <c:pt idx="63338">
                  <c:v>-22</c:v>
                </c:pt>
                <c:pt idx="63339">
                  <c:v>-16</c:v>
                </c:pt>
                <c:pt idx="63340">
                  <c:v>-27</c:v>
                </c:pt>
                <c:pt idx="63341">
                  <c:v>-27</c:v>
                </c:pt>
                <c:pt idx="63342">
                  <c:v>-27</c:v>
                </c:pt>
                <c:pt idx="63343">
                  <c:v>-35</c:v>
                </c:pt>
                <c:pt idx="63344">
                  <c:v>-38</c:v>
                </c:pt>
                <c:pt idx="63345">
                  <c:v>-45</c:v>
                </c:pt>
                <c:pt idx="63346">
                  <c:v>-55</c:v>
                </c:pt>
                <c:pt idx="63347">
                  <c:v>-39</c:v>
                </c:pt>
                <c:pt idx="63348">
                  <c:v>-37</c:v>
                </c:pt>
                <c:pt idx="63349">
                  <c:v>-34</c:v>
                </c:pt>
                <c:pt idx="63350">
                  <c:v>-31</c:v>
                </c:pt>
                <c:pt idx="63351">
                  <c:v>-34</c:v>
                </c:pt>
                <c:pt idx="63352">
                  <c:v>-43</c:v>
                </c:pt>
                <c:pt idx="63353">
                  <c:v>-32</c:v>
                </c:pt>
                <c:pt idx="63354">
                  <c:v>-39</c:v>
                </c:pt>
                <c:pt idx="63355">
                  <c:v>-49</c:v>
                </c:pt>
                <c:pt idx="63356">
                  <c:v>-50</c:v>
                </c:pt>
                <c:pt idx="63357">
                  <c:v>-38</c:v>
                </c:pt>
                <c:pt idx="63358">
                  <c:v>-41</c:v>
                </c:pt>
                <c:pt idx="63359">
                  <c:v>-33</c:v>
                </c:pt>
                <c:pt idx="63360">
                  <c:v>-41</c:v>
                </c:pt>
                <c:pt idx="63361">
                  <c:v>-28</c:v>
                </c:pt>
                <c:pt idx="63362">
                  <c:v>-35</c:v>
                </c:pt>
                <c:pt idx="63363">
                  <c:v>-38</c:v>
                </c:pt>
                <c:pt idx="63364">
                  <c:v>-39</c:v>
                </c:pt>
                <c:pt idx="63365">
                  <c:v>-31</c:v>
                </c:pt>
                <c:pt idx="63366">
                  <c:v>-34</c:v>
                </c:pt>
                <c:pt idx="63367">
                  <c:v>-36</c:v>
                </c:pt>
                <c:pt idx="63368">
                  <c:v>-38</c:v>
                </c:pt>
                <c:pt idx="63369">
                  <c:v>-41</c:v>
                </c:pt>
                <c:pt idx="63370">
                  <c:v>-43</c:v>
                </c:pt>
                <c:pt idx="63371">
                  <c:v>-35</c:v>
                </c:pt>
                <c:pt idx="63372">
                  <c:v>-44</c:v>
                </c:pt>
                <c:pt idx="63373">
                  <c:v>-35</c:v>
                </c:pt>
                <c:pt idx="63374">
                  <c:v>-32</c:v>
                </c:pt>
                <c:pt idx="63375">
                  <c:v>-33</c:v>
                </c:pt>
                <c:pt idx="63376">
                  <c:v>-36</c:v>
                </c:pt>
                <c:pt idx="63377">
                  <c:v>-33</c:v>
                </c:pt>
                <c:pt idx="63378">
                  <c:v>-38</c:v>
                </c:pt>
                <c:pt idx="63379">
                  <c:v>-45</c:v>
                </c:pt>
                <c:pt idx="63380">
                  <c:v>-50</c:v>
                </c:pt>
                <c:pt idx="63381">
                  <c:v>0</c:v>
                </c:pt>
                <c:pt idx="63382">
                  <c:v>0</c:v>
                </c:pt>
                <c:pt idx="63383">
                  <c:v>0</c:v>
                </c:pt>
                <c:pt idx="63384">
                  <c:v>0</c:v>
                </c:pt>
                <c:pt idx="63385">
                  <c:v>0</c:v>
                </c:pt>
                <c:pt idx="63386">
                  <c:v>-42</c:v>
                </c:pt>
                <c:pt idx="63387">
                  <c:v>-39</c:v>
                </c:pt>
                <c:pt idx="63388">
                  <c:v>-39</c:v>
                </c:pt>
                <c:pt idx="63389">
                  <c:v>-41</c:v>
                </c:pt>
                <c:pt idx="63390">
                  <c:v>-37</c:v>
                </c:pt>
                <c:pt idx="63391">
                  <c:v>-35</c:v>
                </c:pt>
                <c:pt idx="63392">
                  <c:v>-33</c:v>
                </c:pt>
                <c:pt idx="63393">
                  <c:v>-35</c:v>
                </c:pt>
                <c:pt idx="63394">
                  <c:v>-41</c:v>
                </c:pt>
                <c:pt idx="63395">
                  <c:v>-43</c:v>
                </c:pt>
                <c:pt idx="63396">
                  <c:v>-40</c:v>
                </c:pt>
                <c:pt idx="63397">
                  <c:v>-40</c:v>
                </c:pt>
                <c:pt idx="63398">
                  <c:v>7</c:v>
                </c:pt>
                <c:pt idx="63399">
                  <c:v>-23</c:v>
                </c:pt>
                <c:pt idx="63400">
                  <c:v>-44</c:v>
                </c:pt>
                <c:pt idx="63401">
                  <c:v>-36</c:v>
                </c:pt>
                <c:pt idx="63402">
                  <c:v>-36</c:v>
                </c:pt>
                <c:pt idx="63403">
                  <c:v>-43</c:v>
                </c:pt>
                <c:pt idx="63404">
                  <c:v>-39</c:v>
                </c:pt>
                <c:pt idx="63405">
                  <c:v>-34</c:v>
                </c:pt>
                <c:pt idx="63406">
                  <c:v>-35</c:v>
                </c:pt>
                <c:pt idx="63407">
                  <c:v>-35</c:v>
                </c:pt>
                <c:pt idx="63408">
                  <c:v>-39</c:v>
                </c:pt>
                <c:pt idx="63409">
                  <c:v>-36</c:v>
                </c:pt>
                <c:pt idx="63410">
                  <c:v>-36</c:v>
                </c:pt>
                <c:pt idx="63411">
                  <c:v>-43</c:v>
                </c:pt>
                <c:pt idx="63412">
                  <c:v>0</c:v>
                </c:pt>
                <c:pt idx="63413">
                  <c:v>-37</c:v>
                </c:pt>
                <c:pt idx="63414">
                  <c:v>-28</c:v>
                </c:pt>
                <c:pt idx="63415">
                  <c:v>-36</c:v>
                </c:pt>
                <c:pt idx="63416">
                  <c:v>-37</c:v>
                </c:pt>
                <c:pt idx="63417">
                  <c:v>-45</c:v>
                </c:pt>
                <c:pt idx="63418">
                  <c:v>-45</c:v>
                </c:pt>
                <c:pt idx="63419">
                  <c:v>-30</c:v>
                </c:pt>
                <c:pt idx="63420">
                  <c:v>-32</c:v>
                </c:pt>
                <c:pt idx="63421">
                  <c:v>-37</c:v>
                </c:pt>
                <c:pt idx="63422">
                  <c:v>-37</c:v>
                </c:pt>
                <c:pt idx="63423">
                  <c:v>-36</c:v>
                </c:pt>
                <c:pt idx="63424">
                  <c:v>-37</c:v>
                </c:pt>
                <c:pt idx="63425">
                  <c:v>-9</c:v>
                </c:pt>
                <c:pt idx="63426">
                  <c:v>0</c:v>
                </c:pt>
                <c:pt idx="63427">
                  <c:v>-19</c:v>
                </c:pt>
                <c:pt idx="63428">
                  <c:v>-28</c:v>
                </c:pt>
                <c:pt idx="63429">
                  <c:v>-33</c:v>
                </c:pt>
                <c:pt idx="63430">
                  <c:v>-33</c:v>
                </c:pt>
                <c:pt idx="63431">
                  <c:v>-36</c:v>
                </c:pt>
                <c:pt idx="63432">
                  <c:v>-35</c:v>
                </c:pt>
                <c:pt idx="63433">
                  <c:v>-35</c:v>
                </c:pt>
                <c:pt idx="63434">
                  <c:v>-27</c:v>
                </c:pt>
                <c:pt idx="63435">
                  <c:v>-27</c:v>
                </c:pt>
                <c:pt idx="63436">
                  <c:v>-28</c:v>
                </c:pt>
                <c:pt idx="63437">
                  <c:v>-33</c:v>
                </c:pt>
                <c:pt idx="63438">
                  <c:v>-32</c:v>
                </c:pt>
                <c:pt idx="63439">
                  <c:v>-28</c:v>
                </c:pt>
                <c:pt idx="63440">
                  <c:v>-38</c:v>
                </c:pt>
                <c:pt idx="63441">
                  <c:v>-31</c:v>
                </c:pt>
                <c:pt idx="63442">
                  <c:v>-24</c:v>
                </c:pt>
                <c:pt idx="63443">
                  <c:v>-31</c:v>
                </c:pt>
                <c:pt idx="63444">
                  <c:v>-27</c:v>
                </c:pt>
                <c:pt idx="63445">
                  <c:v>-26</c:v>
                </c:pt>
                <c:pt idx="63446">
                  <c:v>-25</c:v>
                </c:pt>
                <c:pt idx="63447">
                  <c:v>-29</c:v>
                </c:pt>
                <c:pt idx="63448">
                  <c:v>-35</c:v>
                </c:pt>
                <c:pt idx="63449">
                  <c:v>-32</c:v>
                </c:pt>
                <c:pt idx="63450">
                  <c:v>-36</c:v>
                </c:pt>
                <c:pt idx="63451">
                  <c:v>-28</c:v>
                </c:pt>
                <c:pt idx="63452">
                  <c:v>0</c:v>
                </c:pt>
                <c:pt idx="63453">
                  <c:v>-19</c:v>
                </c:pt>
                <c:pt idx="63454">
                  <c:v>-33</c:v>
                </c:pt>
                <c:pt idx="63455">
                  <c:v>-33</c:v>
                </c:pt>
                <c:pt idx="63456">
                  <c:v>-31</c:v>
                </c:pt>
                <c:pt idx="63457">
                  <c:v>-36</c:v>
                </c:pt>
                <c:pt idx="63458">
                  <c:v>-24</c:v>
                </c:pt>
                <c:pt idx="63459">
                  <c:v>-33</c:v>
                </c:pt>
                <c:pt idx="63460">
                  <c:v>-49</c:v>
                </c:pt>
                <c:pt idx="63461">
                  <c:v>-49</c:v>
                </c:pt>
                <c:pt idx="63462">
                  <c:v>-39</c:v>
                </c:pt>
                <c:pt idx="63463">
                  <c:v>-47</c:v>
                </c:pt>
                <c:pt idx="63464">
                  <c:v>-45</c:v>
                </c:pt>
                <c:pt idx="63465">
                  <c:v>-40</c:v>
                </c:pt>
                <c:pt idx="63466">
                  <c:v>-44</c:v>
                </c:pt>
                <c:pt idx="63467">
                  <c:v>-44</c:v>
                </c:pt>
                <c:pt idx="63468">
                  <c:v>-43</c:v>
                </c:pt>
                <c:pt idx="63469">
                  <c:v>-47</c:v>
                </c:pt>
                <c:pt idx="63470">
                  <c:v>-47</c:v>
                </c:pt>
                <c:pt idx="63471">
                  <c:v>-44</c:v>
                </c:pt>
                <c:pt idx="63472">
                  <c:v>-40</c:v>
                </c:pt>
                <c:pt idx="63473">
                  <c:v>-35</c:v>
                </c:pt>
                <c:pt idx="63474">
                  <c:v>-37</c:v>
                </c:pt>
                <c:pt idx="63475">
                  <c:v>-39</c:v>
                </c:pt>
                <c:pt idx="63476">
                  <c:v>-34</c:v>
                </c:pt>
                <c:pt idx="63477">
                  <c:v>-32</c:v>
                </c:pt>
                <c:pt idx="63478">
                  <c:v>-35</c:v>
                </c:pt>
                <c:pt idx="63479">
                  <c:v>-37</c:v>
                </c:pt>
                <c:pt idx="63480">
                  <c:v>-36</c:v>
                </c:pt>
                <c:pt idx="63481">
                  <c:v>-39</c:v>
                </c:pt>
                <c:pt idx="63482">
                  <c:v>-40</c:v>
                </c:pt>
                <c:pt idx="63483">
                  <c:v>-40</c:v>
                </c:pt>
                <c:pt idx="63484">
                  <c:v>-37</c:v>
                </c:pt>
                <c:pt idx="63485">
                  <c:v>-35</c:v>
                </c:pt>
                <c:pt idx="63486">
                  <c:v>-35</c:v>
                </c:pt>
                <c:pt idx="63487">
                  <c:v>-42</c:v>
                </c:pt>
                <c:pt idx="63488">
                  <c:v>-33</c:v>
                </c:pt>
                <c:pt idx="63489">
                  <c:v>-35</c:v>
                </c:pt>
                <c:pt idx="63490">
                  <c:v>-33</c:v>
                </c:pt>
                <c:pt idx="63491">
                  <c:v>-34</c:v>
                </c:pt>
                <c:pt idx="63492">
                  <c:v>-39</c:v>
                </c:pt>
                <c:pt idx="63493">
                  <c:v>-34</c:v>
                </c:pt>
                <c:pt idx="63494">
                  <c:v>-35</c:v>
                </c:pt>
                <c:pt idx="63495">
                  <c:v>-41</c:v>
                </c:pt>
                <c:pt idx="63496">
                  <c:v>-45</c:v>
                </c:pt>
                <c:pt idx="63497">
                  <c:v>-40</c:v>
                </c:pt>
                <c:pt idx="63498">
                  <c:v>-19</c:v>
                </c:pt>
                <c:pt idx="63499">
                  <c:v>-25</c:v>
                </c:pt>
                <c:pt idx="63500">
                  <c:v>-54</c:v>
                </c:pt>
                <c:pt idx="63501">
                  <c:v>-41</c:v>
                </c:pt>
                <c:pt idx="63502">
                  <c:v>-23</c:v>
                </c:pt>
                <c:pt idx="63503">
                  <c:v>-33</c:v>
                </c:pt>
                <c:pt idx="63504">
                  <c:v>-45</c:v>
                </c:pt>
                <c:pt idx="63505">
                  <c:v>-51</c:v>
                </c:pt>
                <c:pt idx="63506">
                  <c:v>-47</c:v>
                </c:pt>
                <c:pt idx="63507">
                  <c:v>-33</c:v>
                </c:pt>
                <c:pt idx="63508">
                  <c:v>-25</c:v>
                </c:pt>
                <c:pt idx="63509">
                  <c:v>-27</c:v>
                </c:pt>
                <c:pt idx="63510">
                  <c:v>-34</c:v>
                </c:pt>
                <c:pt idx="63511">
                  <c:v>-26</c:v>
                </c:pt>
                <c:pt idx="63512">
                  <c:v>-36</c:v>
                </c:pt>
                <c:pt idx="63513">
                  <c:v>-24</c:v>
                </c:pt>
                <c:pt idx="63514">
                  <c:v>-21</c:v>
                </c:pt>
                <c:pt idx="63515">
                  <c:v>-25</c:v>
                </c:pt>
                <c:pt idx="63516">
                  <c:v>-26</c:v>
                </c:pt>
                <c:pt idx="63517">
                  <c:v>-21</c:v>
                </c:pt>
                <c:pt idx="63518">
                  <c:v>-36</c:v>
                </c:pt>
                <c:pt idx="63519">
                  <c:v>-37</c:v>
                </c:pt>
                <c:pt idx="63520">
                  <c:v>-32</c:v>
                </c:pt>
                <c:pt idx="63521">
                  <c:v>-28</c:v>
                </c:pt>
                <c:pt idx="63522">
                  <c:v>-24</c:v>
                </c:pt>
                <c:pt idx="63523">
                  <c:v>-23</c:v>
                </c:pt>
                <c:pt idx="63524">
                  <c:v>-30</c:v>
                </c:pt>
                <c:pt idx="63525">
                  <c:v>-26</c:v>
                </c:pt>
                <c:pt idx="63526">
                  <c:v>-29</c:v>
                </c:pt>
                <c:pt idx="63527">
                  <c:v>-23</c:v>
                </c:pt>
                <c:pt idx="63528">
                  <c:v>-26</c:v>
                </c:pt>
                <c:pt idx="63529">
                  <c:v>-30</c:v>
                </c:pt>
                <c:pt idx="63530">
                  <c:v>-31</c:v>
                </c:pt>
                <c:pt idx="63531">
                  <c:v>-26</c:v>
                </c:pt>
                <c:pt idx="63532">
                  <c:v>-51</c:v>
                </c:pt>
                <c:pt idx="63533">
                  <c:v>-38</c:v>
                </c:pt>
                <c:pt idx="63534">
                  <c:v>-39</c:v>
                </c:pt>
                <c:pt idx="63535">
                  <c:v>-38</c:v>
                </c:pt>
                <c:pt idx="63536">
                  <c:v>-45</c:v>
                </c:pt>
                <c:pt idx="63537">
                  <c:v>-37</c:v>
                </c:pt>
                <c:pt idx="63538">
                  <c:v>-41</c:v>
                </c:pt>
                <c:pt idx="63539">
                  <c:v>-39</c:v>
                </c:pt>
                <c:pt idx="63540">
                  <c:v>-43</c:v>
                </c:pt>
                <c:pt idx="63541">
                  <c:v>-40</c:v>
                </c:pt>
                <c:pt idx="63542">
                  <c:v>-41</c:v>
                </c:pt>
                <c:pt idx="63543">
                  <c:v>-45</c:v>
                </c:pt>
                <c:pt idx="63544">
                  <c:v>-5</c:v>
                </c:pt>
                <c:pt idx="63545">
                  <c:v>1</c:v>
                </c:pt>
                <c:pt idx="63546">
                  <c:v>6</c:v>
                </c:pt>
                <c:pt idx="63547">
                  <c:v>-2</c:v>
                </c:pt>
                <c:pt idx="63548">
                  <c:v>-4</c:v>
                </c:pt>
                <c:pt idx="63549">
                  <c:v>-19</c:v>
                </c:pt>
                <c:pt idx="63550">
                  <c:v>-20</c:v>
                </c:pt>
                <c:pt idx="63551">
                  <c:v>-4</c:v>
                </c:pt>
                <c:pt idx="63552">
                  <c:v>-39</c:v>
                </c:pt>
                <c:pt idx="63553">
                  <c:v>-29</c:v>
                </c:pt>
                <c:pt idx="63554">
                  <c:v>-31</c:v>
                </c:pt>
                <c:pt idx="63555">
                  <c:v>-31</c:v>
                </c:pt>
                <c:pt idx="63556">
                  <c:v>-26</c:v>
                </c:pt>
                <c:pt idx="63557">
                  <c:v>-30</c:v>
                </c:pt>
                <c:pt idx="63558">
                  <c:v>-33</c:v>
                </c:pt>
                <c:pt idx="63559">
                  <c:v>-34</c:v>
                </c:pt>
                <c:pt idx="63560">
                  <c:v>-34</c:v>
                </c:pt>
                <c:pt idx="63561">
                  <c:v>-32</c:v>
                </c:pt>
                <c:pt idx="63562">
                  <c:v>-36</c:v>
                </c:pt>
                <c:pt idx="63563">
                  <c:v>-31</c:v>
                </c:pt>
                <c:pt idx="63564">
                  <c:v>-30</c:v>
                </c:pt>
                <c:pt idx="63565">
                  <c:v>-30</c:v>
                </c:pt>
                <c:pt idx="63566">
                  <c:v>-32</c:v>
                </c:pt>
                <c:pt idx="63567">
                  <c:v>-33</c:v>
                </c:pt>
                <c:pt idx="63568">
                  <c:v>-28</c:v>
                </c:pt>
                <c:pt idx="63569">
                  <c:v>-35</c:v>
                </c:pt>
                <c:pt idx="63570">
                  <c:v>-33</c:v>
                </c:pt>
                <c:pt idx="63571">
                  <c:v>-36</c:v>
                </c:pt>
                <c:pt idx="63572">
                  <c:v>-32</c:v>
                </c:pt>
                <c:pt idx="63573">
                  <c:v>-33</c:v>
                </c:pt>
                <c:pt idx="63574">
                  <c:v>-35</c:v>
                </c:pt>
                <c:pt idx="63575">
                  <c:v>-30</c:v>
                </c:pt>
                <c:pt idx="63576">
                  <c:v>-35</c:v>
                </c:pt>
                <c:pt idx="63577">
                  <c:v>-41</c:v>
                </c:pt>
                <c:pt idx="63578">
                  <c:v>-41</c:v>
                </c:pt>
                <c:pt idx="63579">
                  <c:v>-34</c:v>
                </c:pt>
                <c:pt idx="63580">
                  <c:v>-34</c:v>
                </c:pt>
                <c:pt idx="63581">
                  <c:v>-32</c:v>
                </c:pt>
                <c:pt idx="63582">
                  <c:v>-29</c:v>
                </c:pt>
                <c:pt idx="63583">
                  <c:v>-35</c:v>
                </c:pt>
                <c:pt idx="63584">
                  <c:v>-38</c:v>
                </c:pt>
                <c:pt idx="63585">
                  <c:v>-37</c:v>
                </c:pt>
                <c:pt idx="63586">
                  <c:v>-38</c:v>
                </c:pt>
                <c:pt idx="63587">
                  <c:v>-34</c:v>
                </c:pt>
                <c:pt idx="63588">
                  <c:v>-29</c:v>
                </c:pt>
                <c:pt idx="63589">
                  <c:v>-26</c:v>
                </c:pt>
                <c:pt idx="63590">
                  <c:v>-23</c:v>
                </c:pt>
                <c:pt idx="63591">
                  <c:v>-22</c:v>
                </c:pt>
                <c:pt idx="63592">
                  <c:v>-24</c:v>
                </c:pt>
                <c:pt idx="63593">
                  <c:v>-25</c:v>
                </c:pt>
                <c:pt idx="63594">
                  <c:v>-33</c:v>
                </c:pt>
                <c:pt idx="63595">
                  <c:v>-26</c:v>
                </c:pt>
                <c:pt idx="63596">
                  <c:v>-32</c:v>
                </c:pt>
                <c:pt idx="63597">
                  <c:v>-25</c:v>
                </c:pt>
                <c:pt idx="63598">
                  <c:v>-39</c:v>
                </c:pt>
                <c:pt idx="63599">
                  <c:v>-33</c:v>
                </c:pt>
                <c:pt idx="63600">
                  <c:v>-38</c:v>
                </c:pt>
                <c:pt idx="63601">
                  <c:v>-31</c:v>
                </c:pt>
                <c:pt idx="63602">
                  <c:v>-44</c:v>
                </c:pt>
                <c:pt idx="63603">
                  <c:v>-41</c:v>
                </c:pt>
                <c:pt idx="63604">
                  <c:v>-34</c:v>
                </c:pt>
                <c:pt idx="63605">
                  <c:v>-41</c:v>
                </c:pt>
                <c:pt idx="63606">
                  <c:v>-36</c:v>
                </c:pt>
                <c:pt idx="63607">
                  <c:v>-40</c:v>
                </c:pt>
                <c:pt idx="63608">
                  <c:v>-36</c:v>
                </c:pt>
                <c:pt idx="63609">
                  <c:v>-33</c:v>
                </c:pt>
                <c:pt idx="63610">
                  <c:v>-37</c:v>
                </c:pt>
                <c:pt idx="63611">
                  <c:v>-36</c:v>
                </c:pt>
                <c:pt idx="63612">
                  <c:v>-40</c:v>
                </c:pt>
                <c:pt idx="63613">
                  <c:v>-43</c:v>
                </c:pt>
                <c:pt idx="63614">
                  <c:v>-33</c:v>
                </c:pt>
                <c:pt idx="63615">
                  <c:v>-25</c:v>
                </c:pt>
                <c:pt idx="63616">
                  <c:v>-29</c:v>
                </c:pt>
                <c:pt idx="63617">
                  <c:v>-28</c:v>
                </c:pt>
                <c:pt idx="63618">
                  <c:v>-23</c:v>
                </c:pt>
                <c:pt idx="63619">
                  <c:v>-38</c:v>
                </c:pt>
                <c:pt idx="63620">
                  <c:v>-47</c:v>
                </c:pt>
                <c:pt idx="63621">
                  <c:v>-40</c:v>
                </c:pt>
                <c:pt idx="63622">
                  <c:v>-40</c:v>
                </c:pt>
                <c:pt idx="63623">
                  <c:v>-34</c:v>
                </c:pt>
                <c:pt idx="63624">
                  <c:v>-40</c:v>
                </c:pt>
                <c:pt idx="63625">
                  <c:v>-36</c:v>
                </c:pt>
                <c:pt idx="63626">
                  <c:v>-35</c:v>
                </c:pt>
                <c:pt idx="63627">
                  <c:v>-30</c:v>
                </c:pt>
                <c:pt idx="63628">
                  <c:v>-43</c:v>
                </c:pt>
                <c:pt idx="63629">
                  <c:v>-67</c:v>
                </c:pt>
                <c:pt idx="63630">
                  <c:v>-51</c:v>
                </c:pt>
                <c:pt idx="63631">
                  <c:v>-35</c:v>
                </c:pt>
                <c:pt idx="63632">
                  <c:v>-33</c:v>
                </c:pt>
                <c:pt idx="63633">
                  <c:v>-40</c:v>
                </c:pt>
                <c:pt idx="63634">
                  <c:v>-49</c:v>
                </c:pt>
                <c:pt idx="63635">
                  <c:v>-53</c:v>
                </c:pt>
                <c:pt idx="63636">
                  <c:v>-47</c:v>
                </c:pt>
                <c:pt idx="63637">
                  <c:v>-44</c:v>
                </c:pt>
                <c:pt idx="63638">
                  <c:v>-44</c:v>
                </c:pt>
                <c:pt idx="63639">
                  <c:v>-44</c:v>
                </c:pt>
                <c:pt idx="63640">
                  <c:v>-40</c:v>
                </c:pt>
                <c:pt idx="63641">
                  <c:v>-41</c:v>
                </c:pt>
                <c:pt idx="63642">
                  <c:v>-41</c:v>
                </c:pt>
                <c:pt idx="63643">
                  <c:v>-43</c:v>
                </c:pt>
                <c:pt idx="63644">
                  <c:v>-43</c:v>
                </c:pt>
                <c:pt idx="63645">
                  <c:v>-44</c:v>
                </c:pt>
                <c:pt idx="63646">
                  <c:v>-51</c:v>
                </c:pt>
                <c:pt idx="63647">
                  <c:v>-47</c:v>
                </c:pt>
                <c:pt idx="63648">
                  <c:v>-51</c:v>
                </c:pt>
                <c:pt idx="63649">
                  <c:v>-45</c:v>
                </c:pt>
                <c:pt idx="63650">
                  <c:v>-50</c:v>
                </c:pt>
                <c:pt idx="63651">
                  <c:v>-54</c:v>
                </c:pt>
                <c:pt idx="63652">
                  <c:v>-39</c:v>
                </c:pt>
                <c:pt idx="63653">
                  <c:v>-42</c:v>
                </c:pt>
                <c:pt idx="63654">
                  <c:v>-36</c:v>
                </c:pt>
                <c:pt idx="63655">
                  <c:v>-43</c:v>
                </c:pt>
                <c:pt idx="63656">
                  <c:v>-44</c:v>
                </c:pt>
                <c:pt idx="63657">
                  <c:v>-41</c:v>
                </c:pt>
                <c:pt idx="63658">
                  <c:v>-48</c:v>
                </c:pt>
                <c:pt idx="63659">
                  <c:v>-44</c:v>
                </c:pt>
                <c:pt idx="63660">
                  <c:v>-45</c:v>
                </c:pt>
                <c:pt idx="63661">
                  <c:v>-41</c:v>
                </c:pt>
                <c:pt idx="63662">
                  <c:v>-33</c:v>
                </c:pt>
                <c:pt idx="63663">
                  <c:v>-43</c:v>
                </c:pt>
                <c:pt idx="63664">
                  <c:v>-34</c:v>
                </c:pt>
                <c:pt idx="63665">
                  <c:v>-37</c:v>
                </c:pt>
                <c:pt idx="63666">
                  <c:v>-44</c:v>
                </c:pt>
                <c:pt idx="63667">
                  <c:v>-37</c:v>
                </c:pt>
                <c:pt idx="63668">
                  <c:v>-34</c:v>
                </c:pt>
                <c:pt idx="63669">
                  <c:v>-35</c:v>
                </c:pt>
                <c:pt idx="63670">
                  <c:v>-35</c:v>
                </c:pt>
                <c:pt idx="63671">
                  <c:v>-39</c:v>
                </c:pt>
                <c:pt idx="63672">
                  <c:v>14</c:v>
                </c:pt>
                <c:pt idx="63673">
                  <c:v>-47</c:v>
                </c:pt>
                <c:pt idx="63674">
                  <c:v>-38</c:v>
                </c:pt>
                <c:pt idx="63675">
                  <c:v>-54</c:v>
                </c:pt>
                <c:pt idx="63676">
                  <c:v>-44</c:v>
                </c:pt>
                <c:pt idx="63677">
                  <c:v>-39</c:v>
                </c:pt>
                <c:pt idx="63678">
                  <c:v>-43</c:v>
                </c:pt>
                <c:pt idx="63679">
                  <c:v>-39</c:v>
                </c:pt>
                <c:pt idx="63680">
                  <c:v>-39</c:v>
                </c:pt>
                <c:pt idx="63681">
                  <c:v>-39</c:v>
                </c:pt>
                <c:pt idx="63682">
                  <c:v>-43</c:v>
                </c:pt>
                <c:pt idx="63683">
                  <c:v>-47</c:v>
                </c:pt>
                <c:pt idx="63684">
                  <c:v>-43</c:v>
                </c:pt>
                <c:pt idx="63685">
                  <c:v>-35</c:v>
                </c:pt>
                <c:pt idx="63686">
                  <c:v>-38</c:v>
                </c:pt>
                <c:pt idx="63687">
                  <c:v>-35</c:v>
                </c:pt>
                <c:pt idx="63688">
                  <c:v>-29</c:v>
                </c:pt>
                <c:pt idx="63689">
                  <c:v>-34</c:v>
                </c:pt>
                <c:pt idx="63690">
                  <c:v>-29</c:v>
                </c:pt>
                <c:pt idx="63691">
                  <c:v>-29</c:v>
                </c:pt>
                <c:pt idx="63692">
                  <c:v>-27</c:v>
                </c:pt>
                <c:pt idx="63693">
                  <c:v>-31</c:v>
                </c:pt>
                <c:pt idx="63694">
                  <c:v>-26</c:v>
                </c:pt>
                <c:pt idx="63695">
                  <c:v>-33</c:v>
                </c:pt>
                <c:pt idx="63696">
                  <c:v>-29</c:v>
                </c:pt>
                <c:pt idx="63697">
                  <c:v>-46</c:v>
                </c:pt>
                <c:pt idx="63698">
                  <c:v>-38</c:v>
                </c:pt>
                <c:pt idx="63699">
                  <c:v>-40</c:v>
                </c:pt>
                <c:pt idx="63700">
                  <c:v>-33</c:v>
                </c:pt>
                <c:pt idx="63701">
                  <c:v>-38</c:v>
                </c:pt>
                <c:pt idx="63702">
                  <c:v>-45</c:v>
                </c:pt>
                <c:pt idx="63703">
                  <c:v>-25</c:v>
                </c:pt>
                <c:pt idx="63704">
                  <c:v>-31</c:v>
                </c:pt>
                <c:pt idx="63705">
                  <c:v>-37</c:v>
                </c:pt>
                <c:pt idx="63706">
                  <c:v>-34</c:v>
                </c:pt>
                <c:pt idx="63707">
                  <c:v>-43</c:v>
                </c:pt>
                <c:pt idx="63708">
                  <c:v>-34</c:v>
                </c:pt>
                <c:pt idx="63709">
                  <c:v>-35</c:v>
                </c:pt>
                <c:pt idx="63710">
                  <c:v>-31</c:v>
                </c:pt>
                <c:pt idx="63711">
                  <c:v>-35</c:v>
                </c:pt>
                <c:pt idx="63712">
                  <c:v>-34</c:v>
                </c:pt>
                <c:pt idx="63713">
                  <c:v>-30</c:v>
                </c:pt>
                <c:pt idx="63714">
                  <c:v>-33</c:v>
                </c:pt>
                <c:pt idx="63715">
                  <c:v>-34</c:v>
                </c:pt>
                <c:pt idx="63716">
                  <c:v>-40</c:v>
                </c:pt>
                <c:pt idx="63717">
                  <c:v>-42</c:v>
                </c:pt>
                <c:pt idx="63718">
                  <c:v>-39</c:v>
                </c:pt>
                <c:pt idx="63719">
                  <c:v>-36</c:v>
                </c:pt>
                <c:pt idx="63720">
                  <c:v>-29</c:v>
                </c:pt>
                <c:pt idx="63721">
                  <c:v>-50</c:v>
                </c:pt>
                <c:pt idx="63722">
                  <c:v>-45</c:v>
                </c:pt>
                <c:pt idx="63723">
                  <c:v>-43</c:v>
                </c:pt>
                <c:pt idx="63724">
                  <c:v>-35</c:v>
                </c:pt>
                <c:pt idx="63725">
                  <c:v>-45</c:v>
                </c:pt>
                <c:pt idx="63726">
                  <c:v>-49</c:v>
                </c:pt>
                <c:pt idx="63727">
                  <c:v>-36</c:v>
                </c:pt>
                <c:pt idx="63728">
                  <c:v>-38</c:v>
                </c:pt>
                <c:pt idx="63729">
                  <c:v>-42</c:v>
                </c:pt>
                <c:pt idx="63730">
                  <c:v>-47</c:v>
                </c:pt>
                <c:pt idx="63731">
                  <c:v>-47</c:v>
                </c:pt>
                <c:pt idx="63732">
                  <c:v>-39</c:v>
                </c:pt>
                <c:pt idx="63733">
                  <c:v>-36</c:v>
                </c:pt>
                <c:pt idx="63734">
                  <c:v>-29</c:v>
                </c:pt>
                <c:pt idx="63735">
                  <c:v>-31</c:v>
                </c:pt>
                <c:pt idx="63736">
                  <c:v>-28</c:v>
                </c:pt>
                <c:pt idx="63737">
                  <c:v>-30</c:v>
                </c:pt>
                <c:pt idx="63738">
                  <c:v>-27</c:v>
                </c:pt>
                <c:pt idx="63739">
                  <c:v>-50</c:v>
                </c:pt>
                <c:pt idx="63740">
                  <c:v>-32</c:v>
                </c:pt>
                <c:pt idx="63741">
                  <c:v>-31</c:v>
                </c:pt>
                <c:pt idx="63742">
                  <c:v>-29</c:v>
                </c:pt>
                <c:pt idx="63743">
                  <c:v>-33</c:v>
                </c:pt>
                <c:pt idx="63744">
                  <c:v>-29</c:v>
                </c:pt>
                <c:pt idx="63745">
                  <c:v>-52</c:v>
                </c:pt>
                <c:pt idx="63746">
                  <c:v>-46</c:v>
                </c:pt>
                <c:pt idx="63747">
                  <c:v>-45</c:v>
                </c:pt>
                <c:pt idx="63748">
                  <c:v>-48</c:v>
                </c:pt>
                <c:pt idx="63749">
                  <c:v>-48</c:v>
                </c:pt>
                <c:pt idx="63750">
                  <c:v>-44</c:v>
                </c:pt>
                <c:pt idx="63751">
                  <c:v>-51</c:v>
                </c:pt>
                <c:pt idx="63752">
                  <c:v>-51</c:v>
                </c:pt>
                <c:pt idx="63753">
                  <c:v>-45</c:v>
                </c:pt>
                <c:pt idx="63754">
                  <c:v>-43</c:v>
                </c:pt>
                <c:pt idx="63755">
                  <c:v>-54</c:v>
                </c:pt>
                <c:pt idx="63756">
                  <c:v>-44</c:v>
                </c:pt>
                <c:pt idx="63757">
                  <c:v>-54</c:v>
                </c:pt>
                <c:pt idx="63758">
                  <c:v>-40</c:v>
                </c:pt>
                <c:pt idx="63759">
                  <c:v>-46</c:v>
                </c:pt>
                <c:pt idx="63760">
                  <c:v>-57</c:v>
                </c:pt>
                <c:pt idx="63761">
                  <c:v>-42</c:v>
                </c:pt>
                <c:pt idx="63762">
                  <c:v>-32</c:v>
                </c:pt>
                <c:pt idx="63763">
                  <c:v>-33</c:v>
                </c:pt>
                <c:pt idx="63764">
                  <c:v>-36</c:v>
                </c:pt>
                <c:pt idx="63765">
                  <c:v>-38</c:v>
                </c:pt>
                <c:pt idx="63766">
                  <c:v>-51</c:v>
                </c:pt>
                <c:pt idx="63767">
                  <c:v>-63</c:v>
                </c:pt>
                <c:pt idx="63768">
                  <c:v>-47</c:v>
                </c:pt>
                <c:pt idx="63769">
                  <c:v>-64</c:v>
                </c:pt>
                <c:pt idx="63770">
                  <c:v>-51</c:v>
                </c:pt>
                <c:pt idx="63771">
                  <c:v>-59</c:v>
                </c:pt>
                <c:pt idx="63772">
                  <c:v>-51</c:v>
                </c:pt>
                <c:pt idx="63773">
                  <c:v>-53</c:v>
                </c:pt>
                <c:pt idx="63774">
                  <c:v>-51</c:v>
                </c:pt>
                <c:pt idx="63775">
                  <c:v>-50</c:v>
                </c:pt>
                <c:pt idx="63776">
                  <c:v>-45</c:v>
                </c:pt>
                <c:pt idx="63777">
                  <c:v>-56</c:v>
                </c:pt>
                <c:pt idx="63778">
                  <c:v>-52</c:v>
                </c:pt>
                <c:pt idx="63779">
                  <c:v>-52</c:v>
                </c:pt>
                <c:pt idx="63780">
                  <c:v>-57</c:v>
                </c:pt>
                <c:pt idx="63781">
                  <c:v>-51</c:v>
                </c:pt>
                <c:pt idx="63782">
                  <c:v>-47</c:v>
                </c:pt>
                <c:pt idx="63783">
                  <c:v>-46</c:v>
                </c:pt>
                <c:pt idx="63784">
                  <c:v>-69</c:v>
                </c:pt>
                <c:pt idx="63785">
                  <c:v>-54</c:v>
                </c:pt>
                <c:pt idx="63786">
                  <c:v>-45</c:v>
                </c:pt>
                <c:pt idx="63787">
                  <c:v>-43</c:v>
                </c:pt>
                <c:pt idx="63788">
                  <c:v>-40</c:v>
                </c:pt>
                <c:pt idx="63789">
                  <c:v>-52</c:v>
                </c:pt>
                <c:pt idx="63790">
                  <c:v>-53</c:v>
                </c:pt>
                <c:pt idx="63791">
                  <c:v>-53</c:v>
                </c:pt>
                <c:pt idx="63792">
                  <c:v>-45</c:v>
                </c:pt>
                <c:pt idx="63793">
                  <c:v>-28</c:v>
                </c:pt>
                <c:pt idx="63794">
                  <c:v>-26</c:v>
                </c:pt>
                <c:pt idx="63795">
                  <c:v>-28</c:v>
                </c:pt>
                <c:pt idx="63796">
                  <c:v>-28</c:v>
                </c:pt>
                <c:pt idx="63797">
                  <c:v>-26</c:v>
                </c:pt>
                <c:pt idx="63798">
                  <c:v>-25</c:v>
                </c:pt>
                <c:pt idx="63799">
                  <c:v>-28</c:v>
                </c:pt>
                <c:pt idx="63800">
                  <c:v>-23</c:v>
                </c:pt>
                <c:pt idx="63801">
                  <c:v>-53</c:v>
                </c:pt>
                <c:pt idx="63802">
                  <c:v>-40</c:v>
                </c:pt>
                <c:pt idx="63803">
                  <c:v>-40</c:v>
                </c:pt>
                <c:pt idx="63804">
                  <c:v>-41</c:v>
                </c:pt>
                <c:pt idx="63805">
                  <c:v>-36</c:v>
                </c:pt>
                <c:pt idx="63806">
                  <c:v>-26</c:v>
                </c:pt>
                <c:pt idx="63807">
                  <c:v>-31</c:v>
                </c:pt>
                <c:pt idx="63808">
                  <c:v>-31</c:v>
                </c:pt>
                <c:pt idx="63809">
                  <c:v>-31</c:v>
                </c:pt>
                <c:pt idx="63810">
                  <c:v>-33</c:v>
                </c:pt>
                <c:pt idx="63811">
                  <c:v>-33</c:v>
                </c:pt>
                <c:pt idx="63812">
                  <c:v>-40</c:v>
                </c:pt>
                <c:pt idx="63813">
                  <c:v>-42</c:v>
                </c:pt>
                <c:pt idx="63814">
                  <c:v>-4</c:v>
                </c:pt>
                <c:pt idx="63815">
                  <c:v>1</c:v>
                </c:pt>
                <c:pt idx="63816">
                  <c:v>0</c:v>
                </c:pt>
                <c:pt idx="63817">
                  <c:v>-35</c:v>
                </c:pt>
                <c:pt idx="63818">
                  <c:v>-34</c:v>
                </c:pt>
                <c:pt idx="63819">
                  <c:v>-31</c:v>
                </c:pt>
                <c:pt idx="63820">
                  <c:v>-28</c:v>
                </c:pt>
                <c:pt idx="63821">
                  <c:v>-29</c:v>
                </c:pt>
                <c:pt idx="63822">
                  <c:v>-34</c:v>
                </c:pt>
                <c:pt idx="63823">
                  <c:v>-33</c:v>
                </c:pt>
                <c:pt idx="63824">
                  <c:v>-29</c:v>
                </c:pt>
                <c:pt idx="63825">
                  <c:v>-28</c:v>
                </c:pt>
                <c:pt idx="63826">
                  <c:v>-35</c:v>
                </c:pt>
                <c:pt idx="63827">
                  <c:v>-40</c:v>
                </c:pt>
                <c:pt idx="63828">
                  <c:v>-31</c:v>
                </c:pt>
                <c:pt idx="63829">
                  <c:v>-39</c:v>
                </c:pt>
                <c:pt idx="63830">
                  <c:v>-37</c:v>
                </c:pt>
                <c:pt idx="63831">
                  <c:v>-38</c:v>
                </c:pt>
                <c:pt idx="63832">
                  <c:v>-40</c:v>
                </c:pt>
                <c:pt idx="63833">
                  <c:v>-34</c:v>
                </c:pt>
                <c:pt idx="63834">
                  <c:v>-28</c:v>
                </c:pt>
                <c:pt idx="63835">
                  <c:v>-27</c:v>
                </c:pt>
                <c:pt idx="63836">
                  <c:v>-29</c:v>
                </c:pt>
                <c:pt idx="63837">
                  <c:v>-32</c:v>
                </c:pt>
                <c:pt idx="63838">
                  <c:v>-31</c:v>
                </c:pt>
                <c:pt idx="63839">
                  <c:v>-45</c:v>
                </c:pt>
                <c:pt idx="63840">
                  <c:v>-38</c:v>
                </c:pt>
                <c:pt idx="63841">
                  <c:v>-32</c:v>
                </c:pt>
                <c:pt idx="63842">
                  <c:v>-34</c:v>
                </c:pt>
                <c:pt idx="63843">
                  <c:v>-31</c:v>
                </c:pt>
                <c:pt idx="63844">
                  <c:v>-37</c:v>
                </c:pt>
                <c:pt idx="63845">
                  <c:v>-33</c:v>
                </c:pt>
                <c:pt idx="63846">
                  <c:v>-25</c:v>
                </c:pt>
                <c:pt idx="63847">
                  <c:v>-28</c:v>
                </c:pt>
                <c:pt idx="63848">
                  <c:v>-32</c:v>
                </c:pt>
                <c:pt idx="63849">
                  <c:v>-33</c:v>
                </c:pt>
                <c:pt idx="63850">
                  <c:v>-27</c:v>
                </c:pt>
                <c:pt idx="63851">
                  <c:v>-34</c:v>
                </c:pt>
                <c:pt idx="63852">
                  <c:v>-37</c:v>
                </c:pt>
                <c:pt idx="63853">
                  <c:v>-18</c:v>
                </c:pt>
                <c:pt idx="63854">
                  <c:v>-21</c:v>
                </c:pt>
                <c:pt idx="63855">
                  <c:v>-20</c:v>
                </c:pt>
                <c:pt idx="63856">
                  <c:v>-14</c:v>
                </c:pt>
                <c:pt idx="63857">
                  <c:v>-20</c:v>
                </c:pt>
                <c:pt idx="63858">
                  <c:v>-21</c:v>
                </c:pt>
                <c:pt idx="63859">
                  <c:v>-18</c:v>
                </c:pt>
                <c:pt idx="63860">
                  <c:v>-13</c:v>
                </c:pt>
                <c:pt idx="63861">
                  <c:v>-11</c:v>
                </c:pt>
                <c:pt idx="63862">
                  <c:v>-6</c:v>
                </c:pt>
                <c:pt idx="63863">
                  <c:v>-52</c:v>
                </c:pt>
                <c:pt idx="63864">
                  <c:v>-43</c:v>
                </c:pt>
                <c:pt idx="63865">
                  <c:v>-47</c:v>
                </c:pt>
                <c:pt idx="63866">
                  <c:v>-46</c:v>
                </c:pt>
                <c:pt idx="63867">
                  <c:v>-41</c:v>
                </c:pt>
                <c:pt idx="63868">
                  <c:v>-44</c:v>
                </c:pt>
                <c:pt idx="63869">
                  <c:v>-45</c:v>
                </c:pt>
                <c:pt idx="63870">
                  <c:v>-42</c:v>
                </c:pt>
                <c:pt idx="63871">
                  <c:v>-42</c:v>
                </c:pt>
                <c:pt idx="63872">
                  <c:v>-46</c:v>
                </c:pt>
                <c:pt idx="63873">
                  <c:v>-47</c:v>
                </c:pt>
                <c:pt idx="63874">
                  <c:v>-49</c:v>
                </c:pt>
                <c:pt idx="63875">
                  <c:v>-24</c:v>
                </c:pt>
                <c:pt idx="63876">
                  <c:v>-17</c:v>
                </c:pt>
                <c:pt idx="63877">
                  <c:v>-21</c:v>
                </c:pt>
                <c:pt idx="63878">
                  <c:v>-20</c:v>
                </c:pt>
                <c:pt idx="63879">
                  <c:v>-32</c:v>
                </c:pt>
                <c:pt idx="63880">
                  <c:v>-30</c:v>
                </c:pt>
                <c:pt idx="63881">
                  <c:v>-25</c:v>
                </c:pt>
                <c:pt idx="63882">
                  <c:v>-27</c:v>
                </c:pt>
                <c:pt idx="63883">
                  <c:v>-22</c:v>
                </c:pt>
                <c:pt idx="63884">
                  <c:v>-19</c:v>
                </c:pt>
                <c:pt idx="63885">
                  <c:v>-34</c:v>
                </c:pt>
                <c:pt idx="63886">
                  <c:v>-32</c:v>
                </c:pt>
                <c:pt idx="63887">
                  <c:v>0</c:v>
                </c:pt>
                <c:pt idx="63888">
                  <c:v>-47</c:v>
                </c:pt>
                <c:pt idx="63889">
                  <c:v>-43</c:v>
                </c:pt>
                <c:pt idx="63890">
                  <c:v>-39</c:v>
                </c:pt>
                <c:pt idx="63891">
                  <c:v>-44</c:v>
                </c:pt>
                <c:pt idx="63892">
                  <c:v>-51</c:v>
                </c:pt>
                <c:pt idx="63893">
                  <c:v>-44</c:v>
                </c:pt>
                <c:pt idx="63894">
                  <c:v>-43</c:v>
                </c:pt>
                <c:pt idx="63895">
                  <c:v>-44</c:v>
                </c:pt>
                <c:pt idx="63896">
                  <c:v>-39</c:v>
                </c:pt>
                <c:pt idx="63897">
                  <c:v>-39</c:v>
                </c:pt>
                <c:pt idx="63898">
                  <c:v>-48</c:v>
                </c:pt>
                <c:pt idx="63899">
                  <c:v>-45</c:v>
                </c:pt>
                <c:pt idx="63900">
                  <c:v>-13</c:v>
                </c:pt>
                <c:pt idx="63901">
                  <c:v>-16</c:v>
                </c:pt>
                <c:pt idx="63902">
                  <c:v>-1</c:v>
                </c:pt>
                <c:pt idx="63903">
                  <c:v>-13</c:v>
                </c:pt>
                <c:pt idx="63904">
                  <c:v>-22</c:v>
                </c:pt>
                <c:pt idx="63905">
                  <c:v>-5</c:v>
                </c:pt>
                <c:pt idx="63906">
                  <c:v>-9</c:v>
                </c:pt>
                <c:pt idx="63907">
                  <c:v>-17</c:v>
                </c:pt>
                <c:pt idx="63908">
                  <c:v>-8</c:v>
                </c:pt>
                <c:pt idx="63909">
                  <c:v>-17</c:v>
                </c:pt>
                <c:pt idx="63910">
                  <c:v>-4</c:v>
                </c:pt>
                <c:pt idx="63911">
                  <c:v>-28</c:v>
                </c:pt>
                <c:pt idx="63912">
                  <c:v>-15</c:v>
                </c:pt>
                <c:pt idx="63913">
                  <c:v>-24</c:v>
                </c:pt>
                <c:pt idx="63914">
                  <c:v>30</c:v>
                </c:pt>
                <c:pt idx="63915">
                  <c:v>-43</c:v>
                </c:pt>
                <c:pt idx="63916">
                  <c:v>-42</c:v>
                </c:pt>
                <c:pt idx="63917">
                  <c:v>-40</c:v>
                </c:pt>
                <c:pt idx="63918">
                  <c:v>-42</c:v>
                </c:pt>
                <c:pt idx="63919">
                  <c:v>-41</c:v>
                </c:pt>
                <c:pt idx="63920">
                  <c:v>-40</c:v>
                </c:pt>
                <c:pt idx="63921">
                  <c:v>-42</c:v>
                </c:pt>
                <c:pt idx="63922">
                  <c:v>-38</c:v>
                </c:pt>
                <c:pt idx="63923">
                  <c:v>-39</c:v>
                </c:pt>
                <c:pt idx="63924">
                  <c:v>-33</c:v>
                </c:pt>
                <c:pt idx="63925">
                  <c:v>-40</c:v>
                </c:pt>
                <c:pt idx="63926">
                  <c:v>-43</c:v>
                </c:pt>
                <c:pt idx="63927">
                  <c:v>-57</c:v>
                </c:pt>
                <c:pt idx="63928">
                  <c:v>-38</c:v>
                </c:pt>
                <c:pt idx="63929">
                  <c:v>-49</c:v>
                </c:pt>
                <c:pt idx="63930">
                  <c:v>-59</c:v>
                </c:pt>
                <c:pt idx="63931">
                  <c:v>-49</c:v>
                </c:pt>
                <c:pt idx="63932">
                  <c:v>-40</c:v>
                </c:pt>
                <c:pt idx="63933">
                  <c:v>-36</c:v>
                </c:pt>
                <c:pt idx="63934">
                  <c:v>-42</c:v>
                </c:pt>
                <c:pt idx="63935">
                  <c:v>-36</c:v>
                </c:pt>
                <c:pt idx="63936">
                  <c:v>-48</c:v>
                </c:pt>
                <c:pt idx="63937">
                  <c:v>-48</c:v>
                </c:pt>
                <c:pt idx="63938">
                  <c:v>-36</c:v>
                </c:pt>
                <c:pt idx="63939">
                  <c:v>-26</c:v>
                </c:pt>
                <c:pt idx="63940">
                  <c:v>-15</c:v>
                </c:pt>
                <c:pt idx="63941">
                  <c:v>-17</c:v>
                </c:pt>
                <c:pt idx="63942">
                  <c:v>-17</c:v>
                </c:pt>
                <c:pt idx="63943">
                  <c:v>-19</c:v>
                </c:pt>
                <c:pt idx="63944">
                  <c:v>-22</c:v>
                </c:pt>
                <c:pt idx="63945">
                  <c:v>-17</c:v>
                </c:pt>
                <c:pt idx="63946">
                  <c:v>-10</c:v>
                </c:pt>
                <c:pt idx="63947">
                  <c:v>-18</c:v>
                </c:pt>
                <c:pt idx="63948">
                  <c:v>-13</c:v>
                </c:pt>
                <c:pt idx="63949">
                  <c:v>-28</c:v>
                </c:pt>
                <c:pt idx="63950">
                  <c:v>-19</c:v>
                </c:pt>
                <c:pt idx="63951">
                  <c:v>-19</c:v>
                </c:pt>
                <c:pt idx="63952">
                  <c:v>-13</c:v>
                </c:pt>
                <c:pt idx="63953">
                  <c:v>-12</c:v>
                </c:pt>
                <c:pt idx="63954">
                  <c:v>-17</c:v>
                </c:pt>
                <c:pt idx="63955">
                  <c:v>-19</c:v>
                </c:pt>
                <c:pt idx="63956">
                  <c:v>-24</c:v>
                </c:pt>
                <c:pt idx="63957">
                  <c:v>-25</c:v>
                </c:pt>
                <c:pt idx="63958">
                  <c:v>-40</c:v>
                </c:pt>
                <c:pt idx="63959">
                  <c:v>-20</c:v>
                </c:pt>
                <c:pt idx="63960">
                  <c:v>-22</c:v>
                </c:pt>
                <c:pt idx="63961">
                  <c:v>-19</c:v>
                </c:pt>
                <c:pt idx="63962">
                  <c:v>-17</c:v>
                </c:pt>
                <c:pt idx="63963">
                  <c:v>-15</c:v>
                </c:pt>
                <c:pt idx="63964">
                  <c:v>-18</c:v>
                </c:pt>
                <c:pt idx="63965">
                  <c:v>-5</c:v>
                </c:pt>
                <c:pt idx="63966">
                  <c:v>-16</c:v>
                </c:pt>
                <c:pt idx="63967">
                  <c:v>-14</c:v>
                </c:pt>
                <c:pt idx="63968">
                  <c:v>-1</c:v>
                </c:pt>
                <c:pt idx="63969">
                  <c:v>-14</c:v>
                </c:pt>
                <c:pt idx="63970">
                  <c:v>-21</c:v>
                </c:pt>
                <c:pt idx="63971">
                  <c:v>0</c:v>
                </c:pt>
                <c:pt idx="63972">
                  <c:v>-26</c:v>
                </c:pt>
                <c:pt idx="63973">
                  <c:v>-23</c:v>
                </c:pt>
                <c:pt idx="63974">
                  <c:v>-33</c:v>
                </c:pt>
                <c:pt idx="63975">
                  <c:v>-30</c:v>
                </c:pt>
                <c:pt idx="63976">
                  <c:v>-30</c:v>
                </c:pt>
                <c:pt idx="63977">
                  <c:v>10</c:v>
                </c:pt>
                <c:pt idx="63978">
                  <c:v>4</c:v>
                </c:pt>
                <c:pt idx="63979">
                  <c:v>-20</c:v>
                </c:pt>
                <c:pt idx="63980">
                  <c:v>5</c:v>
                </c:pt>
                <c:pt idx="63981">
                  <c:v>9</c:v>
                </c:pt>
                <c:pt idx="63982">
                  <c:v>-2</c:v>
                </c:pt>
                <c:pt idx="63983">
                  <c:v>-33</c:v>
                </c:pt>
                <c:pt idx="63984">
                  <c:v>-23</c:v>
                </c:pt>
                <c:pt idx="63985">
                  <c:v>-16</c:v>
                </c:pt>
                <c:pt idx="63986">
                  <c:v>-8</c:v>
                </c:pt>
                <c:pt idx="63987">
                  <c:v>-11</c:v>
                </c:pt>
                <c:pt idx="63988">
                  <c:v>-52</c:v>
                </c:pt>
                <c:pt idx="63989">
                  <c:v>-43</c:v>
                </c:pt>
                <c:pt idx="63990">
                  <c:v>-45</c:v>
                </c:pt>
                <c:pt idx="63991">
                  <c:v>-51</c:v>
                </c:pt>
                <c:pt idx="63992">
                  <c:v>-49</c:v>
                </c:pt>
                <c:pt idx="63993">
                  <c:v>-44</c:v>
                </c:pt>
                <c:pt idx="63994">
                  <c:v>-44</c:v>
                </c:pt>
                <c:pt idx="63995">
                  <c:v>-39</c:v>
                </c:pt>
                <c:pt idx="63996">
                  <c:v>-58</c:v>
                </c:pt>
                <c:pt idx="63997">
                  <c:v>-55</c:v>
                </c:pt>
                <c:pt idx="63998">
                  <c:v>-49</c:v>
                </c:pt>
                <c:pt idx="63999">
                  <c:v>-57</c:v>
                </c:pt>
                <c:pt idx="64000">
                  <c:v>-16</c:v>
                </c:pt>
                <c:pt idx="64001">
                  <c:v>-15</c:v>
                </c:pt>
                <c:pt idx="64002">
                  <c:v>-22</c:v>
                </c:pt>
                <c:pt idx="64003">
                  <c:v>-9</c:v>
                </c:pt>
                <c:pt idx="64004">
                  <c:v>0</c:v>
                </c:pt>
                <c:pt idx="64005">
                  <c:v>-14</c:v>
                </c:pt>
                <c:pt idx="64006">
                  <c:v>-9</c:v>
                </c:pt>
                <c:pt idx="64007">
                  <c:v>-22</c:v>
                </c:pt>
                <c:pt idx="64008">
                  <c:v>3</c:v>
                </c:pt>
                <c:pt idx="64009">
                  <c:v>-14</c:v>
                </c:pt>
                <c:pt idx="64010">
                  <c:v>-9</c:v>
                </c:pt>
                <c:pt idx="64011">
                  <c:v>-17</c:v>
                </c:pt>
                <c:pt idx="64012">
                  <c:v>-55</c:v>
                </c:pt>
                <c:pt idx="64013">
                  <c:v>-54</c:v>
                </c:pt>
                <c:pt idx="64014">
                  <c:v>-66</c:v>
                </c:pt>
                <c:pt idx="64015">
                  <c:v>-48</c:v>
                </c:pt>
                <c:pt idx="64016">
                  <c:v>-53</c:v>
                </c:pt>
                <c:pt idx="64017">
                  <c:v>-48</c:v>
                </c:pt>
                <c:pt idx="64018">
                  <c:v>-47</c:v>
                </c:pt>
                <c:pt idx="64019">
                  <c:v>-58</c:v>
                </c:pt>
                <c:pt idx="64020">
                  <c:v>-69</c:v>
                </c:pt>
                <c:pt idx="64021">
                  <c:v>-46</c:v>
                </c:pt>
                <c:pt idx="64022">
                  <c:v>-77</c:v>
                </c:pt>
                <c:pt idx="64023">
                  <c:v>-54</c:v>
                </c:pt>
                <c:pt idx="64024">
                  <c:v>-16</c:v>
                </c:pt>
                <c:pt idx="64025">
                  <c:v>-15</c:v>
                </c:pt>
                <c:pt idx="64026">
                  <c:v>-1</c:v>
                </c:pt>
                <c:pt idx="64027">
                  <c:v>-8</c:v>
                </c:pt>
                <c:pt idx="64028">
                  <c:v>-13</c:v>
                </c:pt>
                <c:pt idx="64029">
                  <c:v>-6</c:v>
                </c:pt>
                <c:pt idx="64030">
                  <c:v>-18</c:v>
                </c:pt>
                <c:pt idx="64031">
                  <c:v>-6</c:v>
                </c:pt>
                <c:pt idx="64032">
                  <c:v>-14</c:v>
                </c:pt>
                <c:pt idx="64033">
                  <c:v>-50</c:v>
                </c:pt>
                <c:pt idx="64034">
                  <c:v>-44</c:v>
                </c:pt>
                <c:pt idx="64035">
                  <c:v>-34</c:v>
                </c:pt>
                <c:pt idx="64036">
                  <c:v>-46</c:v>
                </c:pt>
                <c:pt idx="64037">
                  <c:v>-38</c:v>
                </c:pt>
                <c:pt idx="64038">
                  <c:v>-38</c:v>
                </c:pt>
                <c:pt idx="64039">
                  <c:v>-36</c:v>
                </c:pt>
                <c:pt idx="64040">
                  <c:v>-38</c:v>
                </c:pt>
                <c:pt idx="64041">
                  <c:v>-41</c:v>
                </c:pt>
                <c:pt idx="64042">
                  <c:v>-39</c:v>
                </c:pt>
                <c:pt idx="64043">
                  <c:v>-51</c:v>
                </c:pt>
                <c:pt idx="64044">
                  <c:v>-53</c:v>
                </c:pt>
                <c:pt idx="64045">
                  <c:v>-28</c:v>
                </c:pt>
                <c:pt idx="64046">
                  <c:v>-29</c:v>
                </c:pt>
                <c:pt idx="64047">
                  <c:v>-34</c:v>
                </c:pt>
                <c:pt idx="64048">
                  <c:v>-29</c:v>
                </c:pt>
                <c:pt idx="64049">
                  <c:v>-28</c:v>
                </c:pt>
                <c:pt idx="64050">
                  <c:v>-26</c:v>
                </c:pt>
                <c:pt idx="64051">
                  <c:v>-31</c:v>
                </c:pt>
                <c:pt idx="64052">
                  <c:v>-28</c:v>
                </c:pt>
                <c:pt idx="64053">
                  <c:v>-28</c:v>
                </c:pt>
                <c:pt idx="64054">
                  <c:v>-35</c:v>
                </c:pt>
                <c:pt idx="64055">
                  <c:v>-37</c:v>
                </c:pt>
                <c:pt idx="64056">
                  <c:v>-31</c:v>
                </c:pt>
                <c:pt idx="64057">
                  <c:v>-11</c:v>
                </c:pt>
                <c:pt idx="64058">
                  <c:v>-3</c:v>
                </c:pt>
                <c:pt idx="64059">
                  <c:v>0</c:v>
                </c:pt>
                <c:pt idx="64060">
                  <c:v>-25</c:v>
                </c:pt>
                <c:pt idx="64061">
                  <c:v>-10</c:v>
                </c:pt>
                <c:pt idx="64062">
                  <c:v>-37</c:v>
                </c:pt>
                <c:pt idx="64063">
                  <c:v>-30</c:v>
                </c:pt>
                <c:pt idx="64064">
                  <c:v>-35</c:v>
                </c:pt>
                <c:pt idx="64065">
                  <c:v>-29</c:v>
                </c:pt>
                <c:pt idx="64066">
                  <c:v>-27</c:v>
                </c:pt>
                <c:pt idx="64067">
                  <c:v>-24</c:v>
                </c:pt>
                <c:pt idx="64068">
                  <c:v>-24</c:v>
                </c:pt>
                <c:pt idx="64069">
                  <c:v>-34</c:v>
                </c:pt>
                <c:pt idx="64070">
                  <c:v>-35</c:v>
                </c:pt>
                <c:pt idx="64071">
                  <c:v>-31</c:v>
                </c:pt>
                <c:pt idx="64072">
                  <c:v>-31</c:v>
                </c:pt>
                <c:pt idx="64073">
                  <c:v>-35</c:v>
                </c:pt>
                <c:pt idx="64074">
                  <c:v>-32</c:v>
                </c:pt>
                <c:pt idx="64075">
                  <c:v>-24</c:v>
                </c:pt>
                <c:pt idx="64076">
                  <c:v>-25</c:v>
                </c:pt>
                <c:pt idx="64077">
                  <c:v>-36</c:v>
                </c:pt>
                <c:pt idx="64078">
                  <c:v>-27</c:v>
                </c:pt>
                <c:pt idx="64079">
                  <c:v>-25</c:v>
                </c:pt>
                <c:pt idx="64080">
                  <c:v>-30</c:v>
                </c:pt>
                <c:pt idx="64081">
                  <c:v>-34</c:v>
                </c:pt>
                <c:pt idx="64082">
                  <c:v>-35</c:v>
                </c:pt>
                <c:pt idx="64083">
                  <c:v>-33</c:v>
                </c:pt>
                <c:pt idx="64084">
                  <c:v>-38</c:v>
                </c:pt>
                <c:pt idx="64085">
                  <c:v>-29</c:v>
                </c:pt>
                <c:pt idx="64086">
                  <c:v>75</c:v>
                </c:pt>
                <c:pt idx="64087">
                  <c:v>9</c:v>
                </c:pt>
                <c:pt idx="64088">
                  <c:v>-26</c:v>
                </c:pt>
                <c:pt idx="64089">
                  <c:v>-3</c:v>
                </c:pt>
                <c:pt idx="64090">
                  <c:v>138</c:v>
                </c:pt>
                <c:pt idx="64091">
                  <c:v>-38</c:v>
                </c:pt>
                <c:pt idx="64092">
                  <c:v>-15</c:v>
                </c:pt>
                <c:pt idx="64093">
                  <c:v>-38</c:v>
                </c:pt>
                <c:pt idx="64094">
                  <c:v>-31</c:v>
                </c:pt>
                <c:pt idx="64095">
                  <c:v>-26</c:v>
                </c:pt>
                <c:pt idx="64096">
                  <c:v>-29</c:v>
                </c:pt>
                <c:pt idx="64097">
                  <c:v>-25</c:v>
                </c:pt>
                <c:pt idx="64098">
                  <c:v>-25</c:v>
                </c:pt>
                <c:pt idx="64099">
                  <c:v>-26</c:v>
                </c:pt>
                <c:pt idx="64100">
                  <c:v>-26</c:v>
                </c:pt>
                <c:pt idx="64101">
                  <c:v>-22</c:v>
                </c:pt>
                <c:pt idx="64102">
                  <c:v>-26</c:v>
                </c:pt>
                <c:pt idx="64103">
                  <c:v>-25</c:v>
                </c:pt>
                <c:pt idx="64104">
                  <c:v>-39</c:v>
                </c:pt>
                <c:pt idx="64105">
                  <c:v>-22</c:v>
                </c:pt>
                <c:pt idx="64106">
                  <c:v>-28</c:v>
                </c:pt>
                <c:pt idx="64107">
                  <c:v>-12</c:v>
                </c:pt>
                <c:pt idx="64108">
                  <c:v>-12</c:v>
                </c:pt>
                <c:pt idx="64109">
                  <c:v>-31</c:v>
                </c:pt>
                <c:pt idx="64110">
                  <c:v>-39</c:v>
                </c:pt>
                <c:pt idx="64111">
                  <c:v>-37</c:v>
                </c:pt>
                <c:pt idx="64112">
                  <c:v>-8</c:v>
                </c:pt>
                <c:pt idx="64113">
                  <c:v>20</c:v>
                </c:pt>
                <c:pt idx="64114">
                  <c:v>-10</c:v>
                </c:pt>
                <c:pt idx="64115">
                  <c:v>-39</c:v>
                </c:pt>
                <c:pt idx="64116">
                  <c:v>-26</c:v>
                </c:pt>
                <c:pt idx="64117">
                  <c:v>-20</c:v>
                </c:pt>
                <c:pt idx="64118">
                  <c:v>-27</c:v>
                </c:pt>
                <c:pt idx="64119">
                  <c:v>-24</c:v>
                </c:pt>
                <c:pt idx="64120">
                  <c:v>-16</c:v>
                </c:pt>
                <c:pt idx="64121">
                  <c:v>-26</c:v>
                </c:pt>
                <c:pt idx="64122">
                  <c:v>-26</c:v>
                </c:pt>
                <c:pt idx="64123">
                  <c:v>-35</c:v>
                </c:pt>
                <c:pt idx="64124">
                  <c:v>-26</c:v>
                </c:pt>
                <c:pt idx="64125">
                  <c:v>-33</c:v>
                </c:pt>
                <c:pt idx="64126">
                  <c:v>-42</c:v>
                </c:pt>
                <c:pt idx="64127">
                  <c:v>-25</c:v>
                </c:pt>
                <c:pt idx="64128">
                  <c:v>-21</c:v>
                </c:pt>
                <c:pt idx="64129">
                  <c:v>-34</c:v>
                </c:pt>
                <c:pt idx="64130">
                  <c:v>-43</c:v>
                </c:pt>
                <c:pt idx="64131">
                  <c:v>-19</c:v>
                </c:pt>
                <c:pt idx="64132">
                  <c:v>-30</c:v>
                </c:pt>
                <c:pt idx="64133">
                  <c:v>-22</c:v>
                </c:pt>
                <c:pt idx="64134">
                  <c:v>-23</c:v>
                </c:pt>
                <c:pt idx="64135">
                  <c:v>-23</c:v>
                </c:pt>
                <c:pt idx="64136">
                  <c:v>-24</c:v>
                </c:pt>
                <c:pt idx="64137">
                  <c:v>-18</c:v>
                </c:pt>
                <c:pt idx="64138">
                  <c:v>-31</c:v>
                </c:pt>
                <c:pt idx="64139">
                  <c:v>-36</c:v>
                </c:pt>
                <c:pt idx="64140">
                  <c:v>-41</c:v>
                </c:pt>
                <c:pt idx="64141">
                  <c:v>-37</c:v>
                </c:pt>
                <c:pt idx="64142">
                  <c:v>-31</c:v>
                </c:pt>
                <c:pt idx="64143">
                  <c:v>-31</c:v>
                </c:pt>
                <c:pt idx="64144">
                  <c:v>-26</c:v>
                </c:pt>
                <c:pt idx="64145">
                  <c:v>-18</c:v>
                </c:pt>
                <c:pt idx="64146">
                  <c:v>-20</c:v>
                </c:pt>
                <c:pt idx="64147">
                  <c:v>-37</c:v>
                </c:pt>
                <c:pt idx="64148">
                  <c:v>-41</c:v>
                </c:pt>
                <c:pt idx="64149">
                  <c:v>-20</c:v>
                </c:pt>
                <c:pt idx="64150">
                  <c:v>-34</c:v>
                </c:pt>
                <c:pt idx="64151">
                  <c:v>-25</c:v>
                </c:pt>
                <c:pt idx="64152">
                  <c:v>-24</c:v>
                </c:pt>
                <c:pt idx="64153">
                  <c:v>-41</c:v>
                </c:pt>
                <c:pt idx="64154">
                  <c:v>-33</c:v>
                </c:pt>
                <c:pt idx="64155">
                  <c:v>-17</c:v>
                </c:pt>
                <c:pt idx="64156">
                  <c:v>-26</c:v>
                </c:pt>
                <c:pt idx="64157">
                  <c:v>-21</c:v>
                </c:pt>
                <c:pt idx="64158">
                  <c:v>-26</c:v>
                </c:pt>
                <c:pt idx="64159">
                  <c:v>-33</c:v>
                </c:pt>
                <c:pt idx="64160">
                  <c:v>-23</c:v>
                </c:pt>
                <c:pt idx="64161">
                  <c:v>-24</c:v>
                </c:pt>
                <c:pt idx="64162">
                  <c:v>-30</c:v>
                </c:pt>
                <c:pt idx="64163">
                  <c:v>-64</c:v>
                </c:pt>
                <c:pt idx="64164">
                  <c:v>-69</c:v>
                </c:pt>
                <c:pt idx="64165">
                  <c:v>-52</c:v>
                </c:pt>
                <c:pt idx="64166">
                  <c:v>-45</c:v>
                </c:pt>
                <c:pt idx="64167">
                  <c:v>-50</c:v>
                </c:pt>
                <c:pt idx="64168">
                  <c:v>-41</c:v>
                </c:pt>
                <c:pt idx="64169">
                  <c:v>-37</c:v>
                </c:pt>
                <c:pt idx="64170">
                  <c:v>-42</c:v>
                </c:pt>
                <c:pt idx="64171">
                  <c:v>-52</c:v>
                </c:pt>
                <c:pt idx="64172">
                  <c:v>-53</c:v>
                </c:pt>
                <c:pt idx="64173">
                  <c:v>-54</c:v>
                </c:pt>
                <c:pt idx="64174">
                  <c:v>-62</c:v>
                </c:pt>
                <c:pt idx="64175">
                  <c:v>-50</c:v>
                </c:pt>
                <c:pt idx="64176">
                  <c:v>-54</c:v>
                </c:pt>
                <c:pt idx="64177">
                  <c:v>-46</c:v>
                </c:pt>
                <c:pt idx="64178">
                  <c:v>-42</c:v>
                </c:pt>
                <c:pt idx="64179">
                  <c:v>-42</c:v>
                </c:pt>
                <c:pt idx="64180">
                  <c:v>-51</c:v>
                </c:pt>
                <c:pt idx="64181">
                  <c:v>-41</c:v>
                </c:pt>
                <c:pt idx="64182">
                  <c:v>-35</c:v>
                </c:pt>
                <c:pt idx="64183">
                  <c:v>-38</c:v>
                </c:pt>
                <c:pt idx="64184">
                  <c:v>-44</c:v>
                </c:pt>
                <c:pt idx="64185">
                  <c:v>-46</c:v>
                </c:pt>
                <c:pt idx="64186">
                  <c:v>-48</c:v>
                </c:pt>
                <c:pt idx="64187">
                  <c:v>-42</c:v>
                </c:pt>
                <c:pt idx="64188">
                  <c:v>-41</c:v>
                </c:pt>
                <c:pt idx="64189">
                  <c:v>-42</c:v>
                </c:pt>
                <c:pt idx="64190">
                  <c:v>-39</c:v>
                </c:pt>
                <c:pt idx="64191">
                  <c:v>-37</c:v>
                </c:pt>
                <c:pt idx="64192">
                  <c:v>-36</c:v>
                </c:pt>
                <c:pt idx="64193">
                  <c:v>-42</c:v>
                </c:pt>
                <c:pt idx="64194">
                  <c:v>-39</c:v>
                </c:pt>
                <c:pt idx="64195">
                  <c:v>-42</c:v>
                </c:pt>
                <c:pt idx="64196">
                  <c:v>-45</c:v>
                </c:pt>
                <c:pt idx="64197">
                  <c:v>-49</c:v>
                </c:pt>
                <c:pt idx="64198">
                  <c:v>-49</c:v>
                </c:pt>
                <c:pt idx="64199">
                  <c:v>108</c:v>
                </c:pt>
                <c:pt idx="64200">
                  <c:v>0</c:v>
                </c:pt>
                <c:pt idx="64201">
                  <c:v>8</c:v>
                </c:pt>
                <c:pt idx="64202">
                  <c:v>-9</c:v>
                </c:pt>
                <c:pt idx="64203">
                  <c:v>-6</c:v>
                </c:pt>
                <c:pt idx="64204">
                  <c:v>-2</c:v>
                </c:pt>
                <c:pt idx="64205">
                  <c:v>5</c:v>
                </c:pt>
                <c:pt idx="64206">
                  <c:v>-17</c:v>
                </c:pt>
                <c:pt idx="64207">
                  <c:v>-42</c:v>
                </c:pt>
                <c:pt idx="64208">
                  <c:v>-43</c:v>
                </c:pt>
                <c:pt idx="64209">
                  <c:v>-35</c:v>
                </c:pt>
                <c:pt idx="64210">
                  <c:v>-35</c:v>
                </c:pt>
                <c:pt idx="64211">
                  <c:v>-32</c:v>
                </c:pt>
                <c:pt idx="64212">
                  <c:v>-40</c:v>
                </c:pt>
                <c:pt idx="64213">
                  <c:v>-33</c:v>
                </c:pt>
                <c:pt idx="64214">
                  <c:v>-36</c:v>
                </c:pt>
                <c:pt idx="64215">
                  <c:v>-36</c:v>
                </c:pt>
                <c:pt idx="64216">
                  <c:v>-33</c:v>
                </c:pt>
                <c:pt idx="64217">
                  <c:v>-47</c:v>
                </c:pt>
                <c:pt idx="64218">
                  <c:v>-35</c:v>
                </c:pt>
                <c:pt idx="64219">
                  <c:v>92</c:v>
                </c:pt>
                <c:pt idx="64220">
                  <c:v>0</c:v>
                </c:pt>
                <c:pt idx="64221">
                  <c:v>228</c:v>
                </c:pt>
                <c:pt idx="64222">
                  <c:v>0</c:v>
                </c:pt>
                <c:pt idx="64223">
                  <c:v>15</c:v>
                </c:pt>
                <c:pt idx="64224">
                  <c:v>-33</c:v>
                </c:pt>
                <c:pt idx="64225">
                  <c:v>-27</c:v>
                </c:pt>
                <c:pt idx="64226">
                  <c:v>-31</c:v>
                </c:pt>
                <c:pt idx="64227">
                  <c:v>-23</c:v>
                </c:pt>
                <c:pt idx="64228">
                  <c:v>-28</c:v>
                </c:pt>
                <c:pt idx="64229">
                  <c:v>-28</c:v>
                </c:pt>
                <c:pt idx="64230">
                  <c:v>-24</c:v>
                </c:pt>
                <c:pt idx="64231">
                  <c:v>-32</c:v>
                </c:pt>
                <c:pt idx="64232">
                  <c:v>-29</c:v>
                </c:pt>
                <c:pt idx="64233">
                  <c:v>-31</c:v>
                </c:pt>
                <c:pt idx="64234">
                  <c:v>-35</c:v>
                </c:pt>
                <c:pt idx="64235">
                  <c:v>-26</c:v>
                </c:pt>
                <c:pt idx="64236">
                  <c:v>-34</c:v>
                </c:pt>
                <c:pt idx="64237">
                  <c:v>-33</c:v>
                </c:pt>
                <c:pt idx="64238">
                  <c:v>-37</c:v>
                </c:pt>
                <c:pt idx="64239">
                  <c:v>-36</c:v>
                </c:pt>
                <c:pt idx="64240">
                  <c:v>-40</c:v>
                </c:pt>
                <c:pt idx="64241">
                  <c:v>-36</c:v>
                </c:pt>
                <c:pt idx="64242">
                  <c:v>-37</c:v>
                </c:pt>
                <c:pt idx="64243">
                  <c:v>-39</c:v>
                </c:pt>
                <c:pt idx="64244">
                  <c:v>-36</c:v>
                </c:pt>
                <c:pt idx="64245">
                  <c:v>-41</c:v>
                </c:pt>
                <c:pt idx="64246">
                  <c:v>-41</c:v>
                </c:pt>
                <c:pt idx="64247">
                  <c:v>-35</c:v>
                </c:pt>
                <c:pt idx="64248">
                  <c:v>-31</c:v>
                </c:pt>
                <c:pt idx="64249">
                  <c:v>-32</c:v>
                </c:pt>
                <c:pt idx="64250">
                  <c:v>-38</c:v>
                </c:pt>
                <c:pt idx="64251">
                  <c:v>-24</c:v>
                </c:pt>
                <c:pt idx="64252">
                  <c:v>-25</c:v>
                </c:pt>
                <c:pt idx="64253">
                  <c:v>-32</c:v>
                </c:pt>
                <c:pt idx="64254">
                  <c:v>-28</c:v>
                </c:pt>
                <c:pt idx="64255">
                  <c:v>-32</c:v>
                </c:pt>
                <c:pt idx="64256">
                  <c:v>-31</c:v>
                </c:pt>
                <c:pt idx="64257">
                  <c:v>-32</c:v>
                </c:pt>
                <c:pt idx="64258">
                  <c:v>-37</c:v>
                </c:pt>
                <c:pt idx="64259">
                  <c:v>-35</c:v>
                </c:pt>
                <c:pt idx="64260">
                  <c:v>-37</c:v>
                </c:pt>
                <c:pt idx="64261">
                  <c:v>-36</c:v>
                </c:pt>
                <c:pt idx="64262">
                  <c:v>-32</c:v>
                </c:pt>
                <c:pt idx="64263">
                  <c:v>-53</c:v>
                </c:pt>
                <c:pt idx="64264">
                  <c:v>-42</c:v>
                </c:pt>
                <c:pt idx="64265">
                  <c:v>-36</c:v>
                </c:pt>
                <c:pt idx="64266">
                  <c:v>-47</c:v>
                </c:pt>
                <c:pt idx="64267">
                  <c:v>-51</c:v>
                </c:pt>
                <c:pt idx="64268">
                  <c:v>-48</c:v>
                </c:pt>
                <c:pt idx="64269">
                  <c:v>-49</c:v>
                </c:pt>
                <c:pt idx="64270">
                  <c:v>-58</c:v>
                </c:pt>
                <c:pt idx="64271">
                  <c:v>-39</c:v>
                </c:pt>
                <c:pt idx="64272">
                  <c:v>-51</c:v>
                </c:pt>
                <c:pt idx="64273">
                  <c:v>-49</c:v>
                </c:pt>
                <c:pt idx="64274">
                  <c:v>-47</c:v>
                </c:pt>
                <c:pt idx="64275">
                  <c:v>-50</c:v>
                </c:pt>
                <c:pt idx="64276">
                  <c:v>-48</c:v>
                </c:pt>
                <c:pt idx="64277">
                  <c:v>-42</c:v>
                </c:pt>
                <c:pt idx="64278">
                  <c:v>-36</c:v>
                </c:pt>
                <c:pt idx="64279">
                  <c:v>-48</c:v>
                </c:pt>
                <c:pt idx="64280">
                  <c:v>-43</c:v>
                </c:pt>
                <c:pt idx="64281">
                  <c:v>-41</c:v>
                </c:pt>
                <c:pt idx="64282">
                  <c:v>-52</c:v>
                </c:pt>
                <c:pt idx="64283">
                  <c:v>-51</c:v>
                </c:pt>
                <c:pt idx="64284">
                  <c:v>-52</c:v>
                </c:pt>
                <c:pt idx="64285">
                  <c:v>-44</c:v>
                </c:pt>
                <c:pt idx="64286">
                  <c:v>-43</c:v>
                </c:pt>
                <c:pt idx="64287">
                  <c:v>-48</c:v>
                </c:pt>
                <c:pt idx="64288">
                  <c:v>-38</c:v>
                </c:pt>
                <c:pt idx="64289">
                  <c:v>-35</c:v>
                </c:pt>
                <c:pt idx="64290">
                  <c:v>-35</c:v>
                </c:pt>
                <c:pt idx="64291">
                  <c:v>-35</c:v>
                </c:pt>
                <c:pt idx="64292">
                  <c:v>-50</c:v>
                </c:pt>
                <c:pt idx="64293">
                  <c:v>-41</c:v>
                </c:pt>
                <c:pt idx="64294">
                  <c:v>-41</c:v>
                </c:pt>
                <c:pt idx="64295">
                  <c:v>-36</c:v>
                </c:pt>
                <c:pt idx="64296">
                  <c:v>-42</c:v>
                </c:pt>
                <c:pt idx="64297">
                  <c:v>-41</c:v>
                </c:pt>
                <c:pt idx="64298">
                  <c:v>-39</c:v>
                </c:pt>
                <c:pt idx="64299">
                  <c:v>-38</c:v>
                </c:pt>
                <c:pt idx="64300">
                  <c:v>-38</c:v>
                </c:pt>
                <c:pt idx="64301">
                  <c:v>-51</c:v>
                </c:pt>
                <c:pt idx="64302">
                  <c:v>-41</c:v>
                </c:pt>
                <c:pt idx="64303">
                  <c:v>-42</c:v>
                </c:pt>
                <c:pt idx="64304">
                  <c:v>-42</c:v>
                </c:pt>
                <c:pt idx="64305">
                  <c:v>-41</c:v>
                </c:pt>
                <c:pt idx="64306">
                  <c:v>-39</c:v>
                </c:pt>
                <c:pt idx="64307">
                  <c:v>-40</c:v>
                </c:pt>
                <c:pt idx="64308">
                  <c:v>-34</c:v>
                </c:pt>
                <c:pt idx="64309">
                  <c:v>-34</c:v>
                </c:pt>
                <c:pt idx="64310">
                  <c:v>-41</c:v>
                </c:pt>
                <c:pt idx="64311">
                  <c:v>-38</c:v>
                </c:pt>
                <c:pt idx="64312">
                  <c:v>-36</c:v>
                </c:pt>
                <c:pt idx="64313">
                  <c:v>-35</c:v>
                </c:pt>
                <c:pt idx="64314">
                  <c:v>-33</c:v>
                </c:pt>
                <c:pt idx="64315">
                  <c:v>-30</c:v>
                </c:pt>
                <c:pt idx="64316">
                  <c:v>-35</c:v>
                </c:pt>
                <c:pt idx="64317">
                  <c:v>-35</c:v>
                </c:pt>
                <c:pt idx="64318">
                  <c:v>-38</c:v>
                </c:pt>
                <c:pt idx="64319">
                  <c:v>-35</c:v>
                </c:pt>
                <c:pt idx="64320">
                  <c:v>-30</c:v>
                </c:pt>
                <c:pt idx="64321">
                  <c:v>-27</c:v>
                </c:pt>
                <c:pt idx="64322">
                  <c:v>-27</c:v>
                </c:pt>
                <c:pt idx="64323">
                  <c:v>-34</c:v>
                </c:pt>
                <c:pt idx="64324">
                  <c:v>-33</c:v>
                </c:pt>
                <c:pt idx="64325">
                  <c:v>-26</c:v>
                </c:pt>
                <c:pt idx="64326">
                  <c:v>-28</c:v>
                </c:pt>
                <c:pt idx="64327">
                  <c:v>-37</c:v>
                </c:pt>
                <c:pt idx="64328">
                  <c:v>-27</c:v>
                </c:pt>
                <c:pt idx="64329">
                  <c:v>-27</c:v>
                </c:pt>
                <c:pt idx="64330">
                  <c:v>-30</c:v>
                </c:pt>
                <c:pt idx="64331">
                  <c:v>-31</c:v>
                </c:pt>
                <c:pt idx="64332">
                  <c:v>-49</c:v>
                </c:pt>
                <c:pt idx="64333">
                  <c:v>-56</c:v>
                </c:pt>
                <c:pt idx="64334">
                  <c:v>-49</c:v>
                </c:pt>
                <c:pt idx="64335">
                  <c:v>-40</c:v>
                </c:pt>
                <c:pt idx="64336">
                  <c:v>-45</c:v>
                </c:pt>
                <c:pt idx="64337">
                  <c:v>-44</c:v>
                </c:pt>
                <c:pt idx="64338">
                  <c:v>-33</c:v>
                </c:pt>
                <c:pt idx="64339">
                  <c:v>-39</c:v>
                </c:pt>
                <c:pt idx="64340">
                  <c:v>-42</c:v>
                </c:pt>
                <c:pt idx="64341">
                  <c:v>-43</c:v>
                </c:pt>
                <c:pt idx="64342">
                  <c:v>-50</c:v>
                </c:pt>
                <c:pt idx="64343">
                  <c:v>-46</c:v>
                </c:pt>
                <c:pt idx="64344">
                  <c:v>-45</c:v>
                </c:pt>
                <c:pt idx="64345">
                  <c:v>-52</c:v>
                </c:pt>
                <c:pt idx="64346">
                  <c:v>-50</c:v>
                </c:pt>
                <c:pt idx="64347">
                  <c:v>-49</c:v>
                </c:pt>
                <c:pt idx="64348">
                  <c:v>-46</c:v>
                </c:pt>
                <c:pt idx="64349">
                  <c:v>-42</c:v>
                </c:pt>
                <c:pt idx="64350">
                  <c:v>-35</c:v>
                </c:pt>
                <c:pt idx="64351">
                  <c:v>-33</c:v>
                </c:pt>
                <c:pt idx="64352">
                  <c:v>-42</c:v>
                </c:pt>
                <c:pt idx="64353">
                  <c:v>-41</c:v>
                </c:pt>
                <c:pt idx="64354">
                  <c:v>-57</c:v>
                </c:pt>
                <c:pt idx="64355">
                  <c:v>-46</c:v>
                </c:pt>
                <c:pt idx="64356">
                  <c:v>-38</c:v>
                </c:pt>
                <c:pt idx="64357">
                  <c:v>-40</c:v>
                </c:pt>
                <c:pt idx="64358">
                  <c:v>-46</c:v>
                </c:pt>
                <c:pt idx="64359">
                  <c:v>-38</c:v>
                </c:pt>
                <c:pt idx="64360">
                  <c:v>-49</c:v>
                </c:pt>
                <c:pt idx="64361">
                  <c:v>-40</c:v>
                </c:pt>
                <c:pt idx="64362">
                  <c:v>-42</c:v>
                </c:pt>
                <c:pt idx="64363">
                  <c:v>-40</c:v>
                </c:pt>
                <c:pt idx="64364">
                  <c:v>-55</c:v>
                </c:pt>
                <c:pt idx="64365">
                  <c:v>-43</c:v>
                </c:pt>
                <c:pt idx="64366">
                  <c:v>-41</c:v>
                </c:pt>
                <c:pt idx="64367">
                  <c:v>-46</c:v>
                </c:pt>
                <c:pt idx="64368">
                  <c:v>-36</c:v>
                </c:pt>
                <c:pt idx="64369">
                  <c:v>-37</c:v>
                </c:pt>
                <c:pt idx="64370">
                  <c:v>-36</c:v>
                </c:pt>
                <c:pt idx="64371">
                  <c:v>-34</c:v>
                </c:pt>
                <c:pt idx="64372">
                  <c:v>-32</c:v>
                </c:pt>
                <c:pt idx="64373">
                  <c:v>-32</c:v>
                </c:pt>
                <c:pt idx="64374">
                  <c:v>-31</c:v>
                </c:pt>
                <c:pt idx="64375">
                  <c:v>-34</c:v>
                </c:pt>
                <c:pt idx="64376">
                  <c:v>-33</c:v>
                </c:pt>
                <c:pt idx="64377">
                  <c:v>-29</c:v>
                </c:pt>
                <c:pt idx="64378">
                  <c:v>-36</c:v>
                </c:pt>
                <c:pt idx="64379">
                  <c:v>-32</c:v>
                </c:pt>
                <c:pt idx="64380">
                  <c:v>-15</c:v>
                </c:pt>
                <c:pt idx="64381">
                  <c:v>-48</c:v>
                </c:pt>
                <c:pt idx="64382">
                  <c:v>-33</c:v>
                </c:pt>
                <c:pt idx="64383">
                  <c:v>-38</c:v>
                </c:pt>
                <c:pt idx="64384">
                  <c:v>-35</c:v>
                </c:pt>
                <c:pt idx="64385">
                  <c:v>-36</c:v>
                </c:pt>
                <c:pt idx="64386">
                  <c:v>-38</c:v>
                </c:pt>
                <c:pt idx="64387">
                  <c:v>-31</c:v>
                </c:pt>
                <c:pt idx="64388">
                  <c:v>-39</c:v>
                </c:pt>
                <c:pt idx="64389">
                  <c:v>-44</c:v>
                </c:pt>
                <c:pt idx="64390">
                  <c:v>-35</c:v>
                </c:pt>
                <c:pt idx="64391">
                  <c:v>-47</c:v>
                </c:pt>
                <c:pt idx="64392">
                  <c:v>-39</c:v>
                </c:pt>
                <c:pt idx="64393">
                  <c:v>-49</c:v>
                </c:pt>
                <c:pt idx="64394">
                  <c:v>-56</c:v>
                </c:pt>
                <c:pt idx="64395">
                  <c:v>-42</c:v>
                </c:pt>
                <c:pt idx="64396">
                  <c:v>-42</c:v>
                </c:pt>
                <c:pt idx="64397">
                  <c:v>-49</c:v>
                </c:pt>
                <c:pt idx="64398">
                  <c:v>-38</c:v>
                </c:pt>
                <c:pt idx="64399">
                  <c:v>-37</c:v>
                </c:pt>
                <c:pt idx="64400">
                  <c:v>-33</c:v>
                </c:pt>
                <c:pt idx="64401">
                  <c:v>-33</c:v>
                </c:pt>
                <c:pt idx="64402">
                  <c:v>-42</c:v>
                </c:pt>
                <c:pt idx="64403">
                  <c:v>-36</c:v>
                </c:pt>
                <c:pt idx="64404">
                  <c:v>-41</c:v>
                </c:pt>
                <c:pt idx="64405">
                  <c:v>-45</c:v>
                </c:pt>
                <c:pt idx="64406">
                  <c:v>-46</c:v>
                </c:pt>
                <c:pt idx="64407">
                  <c:v>-40</c:v>
                </c:pt>
                <c:pt idx="64408">
                  <c:v>-40</c:v>
                </c:pt>
                <c:pt idx="64409">
                  <c:v>-46</c:v>
                </c:pt>
                <c:pt idx="64410">
                  <c:v>-40</c:v>
                </c:pt>
                <c:pt idx="64411">
                  <c:v>-49</c:v>
                </c:pt>
                <c:pt idx="64412">
                  <c:v>-50</c:v>
                </c:pt>
                <c:pt idx="64413">
                  <c:v>-45</c:v>
                </c:pt>
                <c:pt idx="64414">
                  <c:v>-43</c:v>
                </c:pt>
                <c:pt idx="64415">
                  <c:v>-48</c:v>
                </c:pt>
                <c:pt idx="64416">
                  <c:v>-43</c:v>
                </c:pt>
                <c:pt idx="64417">
                  <c:v>-25</c:v>
                </c:pt>
                <c:pt idx="64418">
                  <c:v>-30</c:v>
                </c:pt>
                <c:pt idx="64419">
                  <c:v>-27</c:v>
                </c:pt>
                <c:pt idx="64420">
                  <c:v>-30</c:v>
                </c:pt>
                <c:pt idx="64421">
                  <c:v>-19</c:v>
                </c:pt>
                <c:pt idx="64422">
                  <c:v>-10</c:v>
                </c:pt>
                <c:pt idx="64423">
                  <c:v>-19</c:v>
                </c:pt>
                <c:pt idx="64424">
                  <c:v>-25</c:v>
                </c:pt>
                <c:pt idx="64425">
                  <c:v>-9</c:v>
                </c:pt>
                <c:pt idx="64426">
                  <c:v>1</c:v>
                </c:pt>
                <c:pt idx="64427">
                  <c:v>-15</c:v>
                </c:pt>
                <c:pt idx="64428">
                  <c:v>-39</c:v>
                </c:pt>
                <c:pt idx="64429">
                  <c:v>-17</c:v>
                </c:pt>
                <c:pt idx="64430">
                  <c:v>-12</c:v>
                </c:pt>
                <c:pt idx="64431">
                  <c:v>-4</c:v>
                </c:pt>
                <c:pt idx="64432">
                  <c:v>-7</c:v>
                </c:pt>
                <c:pt idx="64433">
                  <c:v>-4</c:v>
                </c:pt>
                <c:pt idx="64434">
                  <c:v>5</c:v>
                </c:pt>
                <c:pt idx="64435">
                  <c:v>-20</c:v>
                </c:pt>
                <c:pt idx="64436">
                  <c:v>-36</c:v>
                </c:pt>
                <c:pt idx="64437">
                  <c:v>-28</c:v>
                </c:pt>
                <c:pt idx="64438">
                  <c:v>-12</c:v>
                </c:pt>
                <c:pt idx="64439">
                  <c:v>-33</c:v>
                </c:pt>
                <c:pt idx="64440">
                  <c:v>0</c:v>
                </c:pt>
                <c:pt idx="64441">
                  <c:v>248</c:v>
                </c:pt>
                <c:pt idx="64442">
                  <c:v>-38</c:v>
                </c:pt>
                <c:pt idx="64443">
                  <c:v>-7</c:v>
                </c:pt>
                <c:pt idx="64444">
                  <c:v>-21</c:v>
                </c:pt>
                <c:pt idx="64445">
                  <c:v>-18</c:v>
                </c:pt>
                <c:pt idx="64446">
                  <c:v>-6</c:v>
                </c:pt>
                <c:pt idx="64447">
                  <c:v>27</c:v>
                </c:pt>
                <c:pt idx="64448">
                  <c:v>0</c:v>
                </c:pt>
                <c:pt idx="64449">
                  <c:v>-18</c:v>
                </c:pt>
                <c:pt idx="64450">
                  <c:v>-25</c:v>
                </c:pt>
                <c:pt idx="64451">
                  <c:v>-9</c:v>
                </c:pt>
                <c:pt idx="64452">
                  <c:v>-9</c:v>
                </c:pt>
                <c:pt idx="64453">
                  <c:v>-17</c:v>
                </c:pt>
                <c:pt idx="64454">
                  <c:v>0</c:v>
                </c:pt>
                <c:pt idx="64455">
                  <c:v>-44</c:v>
                </c:pt>
                <c:pt idx="64456">
                  <c:v>-47</c:v>
                </c:pt>
                <c:pt idx="64457">
                  <c:v>-44</c:v>
                </c:pt>
                <c:pt idx="64458">
                  <c:v>-49</c:v>
                </c:pt>
                <c:pt idx="64459">
                  <c:v>-37</c:v>
                </c:pt>
                <c:pt idx="64460">
                  <c:v>-36</c:v>
                </c:pt>
                <c:pt idx="64461">
                  <c:v>-35</c:v>
                </c:pt>
                <c:pt idx="64462">
                  <c:v>-34</c:v>
                </c:pt>
                <c:pt idx="64463">
                  <c:v>-36</c:v>
                </c:pt>
                <c:pt idx="64464">
                  <c:v>-35</c:v>
                </c:pt>
                <c:pt idx="64465">
                  <c:v>-44</c:v>
                </c:pt>
                <c:pt idx="64466">
                  <c:v>-39</c:v>
                </c:pt>
                <c:pt idx="64467">
                  <c:v>-56</c:v>
                </c:pt>
                <c:pt idx="64468">
                  <c:v>-47</c:v>
                </c:pt>
                <c:pt idx="64469">
                  <c:v>-54</c:v>
                </c:pt>
                <c:pt idx="64470">
                  <c:v>-55</c:v>
                </c:pt>
                <c:pt idx="64471">
                  <c:v>-63</c:v>
                </c:pt>
                <c:pt idx="64472">
                  <c:v>-63</c:v>
                </c:pt>
                <c:pt idx="64473">
                  <c:v>-53</c:v>
                </c:pt>
                <c:pt idx="64474">
                  <c:v>-43</c:v>
                </c:pt>
                <c:pt idx="64475">
                  <c:v>-51</c:v>
                </c:pt>
                <c:pt idx="64476">
                  <c:v>-55</c:v>
                </c:pt>
                <c:pt idx="64477">
                  <c:v>-53</c:v>
                </c:pt>
                <c:pt idx="64478">
                  <c:v>-49</c:v>
                </c:pt>
                <c:pt idx="64479">
                  <c:v>-38</c:v>
                </c:pt>
                <c:pt idx="64480">
                  <c:v>-36</c:v>
                </c:pt>
                <c:pt idx="64481">
                  <c:v>-42</c:v>
                </c:pt>
                <c:pt idx="64482">
                  <c:v>-42</c:v>
                </c:pt>
                <c:pt idx="64483">
                  <c:v>-37</c:v>
                </c:pt>
                <c:pt idx="64484">
                  <c:v>-33</c:v>
                </c:pt>
                <c:pt idx="64485">
                  <c:v>-33</c:v>
                </c:pt>
                <c:pt idx="64486">
                  <c:v>-40</c:v>
                </c:pt>
                <c:pt idx="64487">
                  <c:v>-35</c:v>
                </c:pt>
                <c:pt idx="64488">
                  <c:v>-36</c:v>
                </c:pt>
                <c:pt idx="64489">
                  <c:v>-35</c:v>
                </c:pt>
                <c:pt idx="64490">
                  <c:v>-39</c:v>
                </c:pt>
                <c:pt idx="64491">
                  <c:v>-24</c:v>
                </c:pt>
                <c:pt idx="64492">
                  <c:v>-35</c:v>
                </c:pt>
                <c:pt idx="64493">
                  <c:v>-20</c:v>
                </c:pt>
                <c:pt idx="64494">
                  <c:v>-32</c:v>
                </c:pt>
                <c:pt idx="64495">
                  <c:v>-38</c:v>
                </c:pt>
                <c:pt idx="64496">
                  <c:v>-17</c:v>
                </c:pt>
                <c:pt idx="64497">
                  <c:v>-6</c:v>
                </c:pt>
                <c:pt idx="64498">
                  <c:v>-3</c:v>
                </c:pt>
                <c:pt idx="64499">
                  <c:v>-9</c:v>
                </c:pt>
                <c:pt idx="64500">
                  <c:v>-16</c:v>
                </c:pt>
                <c:pt idx="64501">
                  <c:v>-6</c:v>
                </c:pt>
                <c:pt idx="64502">
                  <c:v>-23</c:v>
                </c:pt>
                <c:pt idx="64503">
                  <c:v>-30</c:v>
                </c:pt>
                <c:pt idx="64504">
                  <c:v>-20</c:v>
                </c:pt>
                <c:pt idx="64505">
                  <c:v>-21</c:v>
                </c:pt>
                <c:pt idx="64506">
                  <c:v>-21</c:v>
                </c:pt>
                <c:pt idx="64507">
                  <c:v>-15</c:v>
                </c:pt>
                <c:pt idx="64508">
                  <c:v>-17</c:v>
                </c:pt>
                <c:pt idx="64509">
                  <c:v>-14</c:v>
                </c:pt>
                <c:pt idx="64510">
                  <c:v>-16</c:v>
                </c:pt>
                <c:pt idx="64511">
                  <c:v>-16</c:v>
                </c:pt>
                <c:pt idx="64512">
                  <c:v>-18</c:v>
                </c:pt>
                <c:pt idx="64513">
                  <c:v>-28</c:v>
                </c:pt>
                <c:pt idx="64514">
                  <c:v>-28</c:v>
                </c:pt>
                <c:pt idx="64515">
                  <c:v>-17</c:v>
                </c:pt>
                <c:pt idx="64516">
                  <c:v>-22</c:v>
                </c:pt>
                <c:pt idx="64517">
                  <c:v>-32</c:v>
                </c:pt>
                <c:pt idx="64518">
                  <c:v>-21</c:v>
                </c:pt>
                <c:pt idx="64519">
                  <c:v>-26</c:v>
                </c:pt>
                <c:pt idx="64520">
                  <c:v>-16</c:v>
                </c:pt>
                <c:pt idx="64521">
                  <c:v>-18</c:v>
                </c:pt>
                <c:pt idx="64522">
                  <c:v>-20</c:v>
                </c:pt>
                <c:pt idx="64523">
                  <c:v>-17</c:v>
                </c:pt>
                <c:pt idx="64524">
                  <c:v>-13</c:v>
                </c:pt>
                <c:pt idx="64525">
                  <c:v>-28</c:v>
                </c:pt>
                <c:pt idx="64526">
                  <c:v>-29</c:v>
                </c:pt>
                <c:pt idx="64527">
                  <c:v>-39</c:v>
                </c:pt>
                <c:pt idx="64528">
                  <c:v>-40</c:v>
                </c:pt>
                <c:pt idx="64529">
                  <c:v>-42</c:v>
                </c:pt>
                <c:pt idx="64530">
                  <c:v>-43</c:v>
                </c:pt>
                <c:pt idx="64531">
                  <c:v>-45</c:v>
                </c:pt>
                <c:pt idx="64532">
                  <c:v>-40</c:v>
                </c:pt>
                <c:pt idx="64533">
                  <c:v>-42</c:v>
                </c:pt>
                <c:pt idx="64534">
                  <c:v>-42</c:v>
                </c:pt>
                <c:pt idx="64535">
                  <c:v>-39</c:v>
                </c:pt>
                <c:pt idx="64536">
                  <c:v>-46</c:v>
                </c:pt>
                <c:pt idx="64537">
                  <c:v>-39</c:v>
                </c:pt>
                <c:pt idx="64538">
                  <c:v>-42</c:v>
                </c:pt>
                <c:pt idx="64539">
                  <c:v>-42</c:v>
                </c:pt>
                <c:pt idx="64540">
                  <c:v>-42</c:v>
                </c:pt>
                <c:pt idx="64541">
                  <c:v>-51</c:v>
                </c:pt>
                <c:pt idx="64542">
                  <c:v>-44</c:v>
                </c:pt>
                <c:pt idx="64543">
                  <c:v>-37</c:v>
                </c:pt>
                <c:pt idx="64544">
                  <c:v>-36</c:v>
                </c:pt>
                <c:pt idx="64545">
                  <c:v>-37</c:v>
                </c:pt>
                <c:pt idx="64546">
                  <c:v>-41</c:v>
                </c:pt>
                <c:pt idx="64547">
                  <c:v>-33</c:v>
                </c:pt>
                <c:pt idx="64548">
                  <c:v>-39</c:v>
                </c:pt>
                <c:pt idx="64549">
                  <c:v>-42</c:v>
                </c:pt>
                <c:pt idx="64550">
                  <c:v>-42</c:v>
                </c:pt>
                <c:pt idx="64551">
                  <c:v>-34</c:v>
                </c:pt>
                <c:pt idx="64552">
                  <c:v>-34</c:v>
                </c:pt>
                <c:pt idx="64553">
                  <c:v>-26</c:v>
                </c:pt>
                <c:pt idx="64554">
                  <c:v>-37</c:v>
                </c:pt>
                <c:pt idx="64555">
                  <c:v>-26</c:v>
                </c:pt>
                <c:pt idx="64556">
                  <c:v>-26</c:v>
                </c:pt>
                <c:pt idx="64557">
                  <c:v>-31</c:v>
                </c:pt>
                <c:pt idx="64558">
                  <c:v>-30</c:v>
                </c:pt>
                <c:pt idx="64559">
                  <c:v>-27</c:v>
                </c:pt>
                <c:pt idx="64560">
                  <c:v>-25</c:v>
                </c:pt>
                <c:pt idx="64561">
                  <c:v>-22</c:v>
                </c:pt>
                <c:pt idx="64562">
                  <c:v>-36</c:v>
                </c:pt>
                <c:pt idx="64563">
                  <c:v>-40</c:v>
                </c:pt>
                <c:pt idx="64564">
                  <c:v>-46</c:v>
                </c:pt>
                <c:pt idx="64565">
                  <c:v>-46</c:v>
                </c:pt>
                <c:pt idx="64566">
                  <c:v>-51</c:v>
                </c:pt>
                <c:pt idx="64567">
                  <c:v>-40</c:v>
                </c:pt>
                <c:pt idx="64568">
                  <c:v>-53</c:v>
                </c:pt>
                <c:pt idx="64569">
                  <c:v>-42</c:v>
                </c:pt>
                <c:pt idx="64570">
                  <c:v>-39</c:v>
                </c:pt>
                <c:pt idx="64571">
                  <c:v>-42</c:v>
                </c:pt>
                <c:pt idx="64572">
                  <c:v>-51</c:v>
                </c:pt>
                <c:pt idx="64573">
                  <c:v>-40</c:v>
                </c:pt>
                <c:pt idx="64574">
                  <c:v>-44</c:v>
                </c:pt>
                <c:pt idx="64575">
                  <c:v>-48</c:v>
                </c:pt>
                <c:pt idx="64576">
                  <c:v>-29</c:v>
                </c:pt>
                <c:pt idx="64577">
                  <c:v>-28</c:v>
                </c:pt>
                <c:pt idx="64578">
                  <c:v>-29</c:v>
                </c:pt>
                <c:pt idx="64579">
                  <c:v>-27</c:v>
                </c:pt>
                <c:pt idx="64580">
                  <c:v>-26</c:v>
                </c:pt>
                <c:pt idx="64581">
                  <c:v>-28</c:v>
                </c:pt>
                <c:pt idx="64582">
                  <c:v>-25</c:v>
                </c:pt>
                <c:pt idx="64583">
                  <c:v>-30</c:v>
                </c:pt>
                <c:pt idx="64584">
                  <c:v>-30</c:v>
                </c:pt>
                <c:pt idx="64585">
                  <c:v>-30</c:v>
                </c:pt>
                <c:pt idx="64586">
                  <c:v>-26</c:v>
                </c:pt>
                <c:pt idx="64587">
                  <c:v>-41</c:v>
                </c:pt>
                <c:pt idx="64588">
                  <c:v>-35</c:v>
                </c:pt>
                <c:pt idx="64589">
                  <c:v>-37</c:v>
                </c:pt>
                <c:pt idx="64590">
                  <c:v>-32</c:v>
                </c:pt>
                <c:pt idx="64591">
                  <c:v>-34</c:v>
                </c:pt>
                <c:pt idx="64592">
                  <c:v>-42</c:v>
                </c:pt>
                <c:pt idx="64593">
                  <c:v>-47</c:v>
                </c:pt>
                <c:pt idx="64594">
                  <c:v>-39</c:v>
                </c:pt>
                <c:pt idx="64595">
                  <c:v>-38</c:v>
                </c:pt>
                <c:pt idx="64596">
                  <c:v>-40</c:v>
                </c:pt>
                <c:pt idx="64597">
                  <c:v>-38</c:v>
                </c:pt>
                <c:pt idx="64598">
                  <c:v>-42</c:v>
                </c:pt>
                <c:pt idx="64599">
                  <c:v>-25</c:v>
                </c:pt>
                <c:pt idx="64600">
                  <c:v>-19</c:v>
                </c:pt>
                <c:pt idx="64601">
                  <c:v>-22</c:v>
                </c:pt>
                <c:pt idx="64602">
                  <c:v>-30</c:v>
                </c:pt>
                <c:pt idx="64603">
                  <c:v>-28</c:v>
                </c:pt>
                <c:pt idx="64604">
                  <c:v>-23</c:v>
                </c:pt>
                <c:pt idx="64605">
                  <c:v>-22</c:v>
                </c:pt>
                <c:pt idx="64606">
                  <c:v>-25</c:v>
                </c:pt>
                <c:pt idx="64607">
                  <c:v>-21</c:v>
                </c:pt>
                <c:pt idx="64608">
                  <c:v>-24</c:v>
                </c:pt>
                <c:pt idx="64609">
                  <c:v>-25</c:v>
                </c:pt>
                <c:pt idx="64610">
                  <c:v>-24</c:v>
                </c:pt>
                <c:pt idx="64611">
                  <c:v>-37</c:v>
                </c:pt>
                <c:pt idx="64612">
                  <c:v>-31</c:v>
                </c:pt>
                <c:pt idx="64613">
                  <c:v>-34</c:v>
                </c:pt>
                <c:pt idx="64614">
                  <c:v>-31</c:v>
                </c:pt>
                <c:pt idx="64615">
                  <c:v>-31</c:v>
                </c:pt>
                <c:pt idx="64616">
                  <c:v>-29</c:v>
                </c:pt>
                <c:pt idx="64617">
                  <c:v>-36</c:v>
                </c:pt>
                <c:pt idx="64618">
                  <c:v>-28</c:v>
                </c:pt>
                <c:pt idx="64619">
                  <c:v>-34</c:v>
                </c:pt>
                <c:pt idx="64620">
                  <c:v>-33</c:v>
                </c:pt>
                <c:pt idx="64621">
                  <c:v>-38</c:v>
                </c:pt>
                <c:pt idx="64622">
                  <c:v>-30</c:v>
                </c:pt>
                <c:pt idx="64623">
                  <c:v>-3</c:v>
                </c:pt>
                <c:pt idx="64624">
                  <c:v>-36</c:v>
                </c:pt>
                <c:pt idx="64625">
                  <c:v>-23</c:v>
                </c:pt>
                <c:pt idx="64626">
                  <c:v>-24</c:v>
                </c:pt>
                <c:pt idx="64627">
                  <c:v>-30</c:v>
                </c:pt>
                <c:pt idx="64628">
                  <c:v>-30</c:v>
                </c:pt>
                <c:pt idx="64629">
                  <c:v>-16</c:v>
                </c:pt>
                <c:pt idx="64630">
                  <c:v>-29</c:v>
                </c:pt>
                <c:pt idx="64631">
                  <c:v>-33</c:v>
                </c:pt>
                <c:pt idx="64632">
                  <c:v>-23</c:v>
                </c:pt>
                <c:pt idx="64633">
                  <c:v>-31</c:v>
                </c:pt>
                <c:pt idx="64634">
                  <c:v>-33</c:v>
                </c:pt>
                <c:pt idx="64635">
                  <c:v>-39</c:v>
                </c:pt>
                <c:pt idx="64636">
                  <c:v>-31</c:v>
                </c:pt>
                <c:pt idx="64637">
                  <c:v>-31</c:v>
                </c:pt>
                <c:pt idx="64638">
                  <c:v>-27</c:v>
                </c:pt>
                <c:pt idx="64639">
                  <c:v>-31</c:v>
                </c:pt>
                <c:pt idx="64640">
                  <c:v>-34</c:v>
                </c:pt>
                <c:pt idx="64641">
                  <c:v>-21</c:v>
                </c:pt>
                <c:pt idx="64642">
                  <c:v>-25</c:v>
                </c:pt>
                <c:pt idx="64643">
                  <c:v>-29</c:v>
                </c:pt>
                <c:pt idx="64644">
                  <c:v>-28</c:v>
                </c:pt>
                <c:pt idx="64645">
                  <c:v>-24</c:v>
                </c:pt>
                <c:pt idx="64646">
                  <c:v>-33</c:v>
                </c:pt>
                <c:pt idx="64647">
                  <c:v>-30</c:v>
                </c:pt>
                <c:pt idx="64648">
                  <c:v>-16</c:v>
                </c:pt>
                <c:pt idx="64649">
                  <c:v>-13</c:v>
                </c:pt>
                <c:pt idx="64650">
                  <c:v>-20</c:v>
                </c:pt>
                <c:pt idx="64651">
                  <c:v>-47</c:v>
                </c:pt>
                <c:pt idx="64652">
                  <c:v>-47</c:v>
                </c:pt>
                <c:pt idx="64653">
                  <c:v>-51</c:v>
                </c:pt>
                <c:pt idx="64654">
                  <c:v>-39</c:v>
                </c:pt>
                <c:pt idx="64655">
                  <c:v>-45</c:v>
                </c:pt>
                <c:pt idx="64656">
                  <c:v>-42</c:v>
                </c:pt>
                <c:pt idx="64657">
                  <c:v>-36</c:v>
                </c:pt>
                <c:pt idx="64658">
                  <c:v>-52</c:v>
                </c:pt>
                <c:pt idx="64659">
                  <c:v>-37</c:v>
                </c:pt>
                <c:pt idx="64660">
                  <c:v>-42</c:v>
                </c:pt>
                <c:pt idx="64661">
                  <c:v>-47</c:v>
                </c:pt>
                <c:pt idx="64662">
                  <c:v>-54</c:v>
                </c:pt>
                <c:pt idx="64663">
                  <c:v>-36</c:v>
                </c:pt>
                <c:pt idx="64664">
                  <c:v>-33</c:v>
                </c:pt>
                <c:pt idx="64665">
                  <c:v>-34</c:v>
                </c:pt>
                <c:pt idx="64666">
                  <c:v>-25</c:v>
                </c:pt>
                <c:pt idx="64667">
                  <c:v>-20</c:v>
                </c:pt>
                <c:pt idx="64668">
                  <c:v>-22</c:v>
                </c:pt>
                <c:pt idx="64669">
                  <c:v>-19</c:v>
                </c:pt>
                <c:pt idx="64670">
                  <c:v>-24</c:v>
                </c:pt>
                <c:pt idx="64671">
                  <c:v>-30</c:v>
                </c:pt>
                <c:pt idx="64672">
                  <c:v>-24</c:v>
                </c:pt>
                <c:pt idx="64673">
                  <c:v>-30</c:v>
                </c:pt>
                <c:pt idx="64674">
                  <c:v>-31</c:v>
                </c:pt>
                <c:pt idx="64675">
                  <c:v>-31</c:v>
                </c:pt>
                <c:pt idx="64676">
                  <c:v>-29</c:v>
                </c:pt>
                <c:pt idx="64677">
                  <c:v>-30</c:v>
                </c:pt>
                <c:pt idx="64678">
                  <c:v>-35</c:v>
                </c:pt>
                <c:pt idx="64679">
                  <c:v>-35</c:v>
                </c:pt>
                <c:pt idx="64680">
                  <c:v>-33</c:v>
                </c:pt>
                <c:pt idx="64681">
                  <c:v>-30</c:v>
                </c:pt>
                <c:pt idx="64682">
                  <c:v>-29</c:v>
                </c:pt>
                <c:pt idx="64683">
                  <c:v>-31</c:v>
                </c:pt>
                <c:pt idx="64684">
                  <c:v>-35</c:v>
                </c:pt>
                <c:pt idx="64685">
                  <c:v>-31</c:v>
                </c:pt>
                <c:pt idx="64686">
                  <c:v>-35</c:v>
                </c:pt>
                <c:pt idx="64687">
                  <c:v>-26</c:v>
                </c:pt>
                <c:pt idx="64688">
                  <c:v>-24</c:v>
                </c:pt>
                <c:pt idx="64689">
                  <c:v>-27</c:v>
                </c:pt>
                <c:pt idx="64690">
                  <c:v>-24</c:v>
                </c:pt>
                <c:pt idx="64691">
                  <c:v>-21</c:v>
                </c:pt>
                <c:pt idx="64692">
                  <c:v>-24</c:v>
                </c:pt>
                <c:pt idx="64693">
                  <c:v>-24</c:v>
                </c:pt>
                <c:pt idx="64694">
                  <c:v>-23</c:v>
                </c:pt>
                <c:pt idx="64695">
                  <c:v>-26</c:v>
                </c:pt>
                <c:pt idx="64696">
                  <c:v>-37</c:v>
                </c:pt>
                <c:pt idx="64697">
                  <c:v>-27</c:v>
                </c:pt>
                <c:pt idx="64698">
                  <c:v>-25</c:v>
                </c:pt>
                <c:pt idx="64699">
                  <c:v>-48</c:v>
                </c:pt>
                <c:pt idx="64700">
                  <c:v>-33</c:v>
                </c:pt>
                <c:pt idx="64701">
                  <c:v>-44</c:v>
                </c:pt>
                <c:pt idx="64702">
                  <c:v>-43</c:v>
                </c:pt>
                <c:pt idx="64703">
                  <c:v>-40</c:v>
                </c:pt>
                <c:pt idx="64704">
                  <c:v>-24</c:v>
                </c:pt>
                <c:pt idx="64705">
                  <c:v>-24</c:v>
                </c:pt>
                <c:pt idx="64706">
                  <c:v>-27</c:v>
                </c:pt>
                <c:pt idx="64707">
                  <c:v>-25</c:v>
                </c:pt>
                <c:pt idx="64708">
                  <c:v>-31</c:v>
                </c:pt>
                <c:pt idx="64709">
                  <c:v>-45</c:v>
                </c:pt>
                <c:pt idx="64710">
                  <c:v>-38</c:v>
                </c:pt>
                <c:pt idx="64711">
                  <c:v>-36</c:v>
                </c:pt>
                <c:pt idx="64712">
                  <c:v>-37</c:v>
                </c:pt>
                <c:pt idx="64713">
                  <c:v>-34</c:v>
                </c:pt>
                <c:pt idx="64714">
                  <c:v>-35</c:v>
                </c:pt>
                <c:pt idx="64715">
                  <c:v>-35</c:v>
                </c:pt>
                <c:pt idx="64716">
                  <c:v>-35</c:v>
                </c:pt>
                <c:pt idx="64717">
                  <c:v>-31</c:v>
                </c:pt>
                <c:pt idx="64718">
                  <c:v>-33</c:v>
                </c:pt>
                <c:pt idx="64719">
                  <c:v>-33</c:v>
                </c:pt>
                <c:pt idx="64720">
                  <c:v>-38</c:v>
                </c:pt>
                <c:pt idx="64721">
                  <c:v>-34</c:v>
                </c:pt>
                <c:pt idx="64722">
                  <c:v>-37</c:v>
                </c:pt>
                <c:pt idx="64723">
                  <c:v>-26</c:v>
                </c:pt>
                <c:pt idx="64724">
                  <c:v>-29</c:v>
                </c:pt>
                <c:pt idx="64725">
                  <c:v>-23</c:v>
                </c:pt>
                <c:pt idx="64726">
                  <c:v>-24</c:v>
                </c:pt>
                <c:pt idx="64727">
                  <c:v>-25</c:v>
                </c:pt>
                <c:pt idx="64728">
                  <c:v>-22</c:v>
                </c:pt>
                <c:pt idx="64729">
                  <c:v>-18</c:v>
                </c:pt>
                <c:pt idx="64730">
                  <c:v>-25</c:v>
                </c:pt>
                <c:pt idx="64731">
                  <c:v>-27</c:v>
                </c:pt>
                <c:pt idx="64732">
                  <c:v>-26</c:v>
                </c:pt>
                <c:pt idx="64733">
                  <c:v>-28</c:v>
                </c:pt>
                <c:pt idx="64734">
                  <c:v>-34</c:v>
                </c:pt>
                <c:pt idx="64735">
                  <c:v>-39</c:v>
                </c:pt>
                <c:pt idx="64736">
                  <c:v>-42</c:v>
                </c:pt>
                <c:pt idx="64737">
                  <c:v>-34</c:v>
                </c:pt>
                <c:pt idx="64738">
                  <c:v>-37</c:v>
                </c:pt>
                <c:pt idx="64739">
                  <c:v>-32</c:v>
                </c:pt>
                <c:pt idx="64740">
                  <c:v>-29</c:v>
                </c:pt>
                <c:pt idx="64741">
                  <c:v>-30</c:v>
                </c:pt>
                <c:pt idx="64742">
                  <c:v>-28</c:v>
                </c:pt>
                <c:pt idx="64743">
                  <c:v>-35</c:v>
                </c:pt>
                <c:pt idx="64744">
                  <c:v>-30</c:v>
                </c:pt>
                <c:pt idx="64745">
                  <c:v>-39</c:v>
                </c:pt>
                <c:pt idx="64746">
                  <c:v>-38</c:v>
                </c:pt>
                <c:pt idx="64747">
                  <c:v>-92</c:v>
                </c:pt>
                <c:pt idx="64748">
                  <c:v>-45</c:v>
                </c:pt>
                <c:pt idx="64749">
                  <c:v>-43</c:v>
                </c:pt>
                <c:pt idx="64750">
                  <c:v>-39</c:v>
                </c:pt>
                <c:pt idx="64751">
                  <c:v>-46</c:v>
                </c:pt>
                <c:pt idx="64752">
                  <c:v>-36</c:v>
                </c:pt>
                <c:pt idx="64753">
                  <c:v>-41</c:v>
                </c:pt>
                <c:pt idx="64754">
                  <c:v>-42</c:v>
                </c:pt>
                <c:pt idx="64755">
                  <c:v>-34</c:v>
                </c:pt>
                <c:pt idx="64756">
                  <c:v>-36</c:v>
                </c:pt>
                <c:pt idx="64757">
                  <c:v>-42</c:v>
                </c:pt>
                <c:pt idx="64758">
                  <c:v>-34</c:v>
                </c:pt>
                <c:pt idx="64759">
                  <c:v>-15</c:v>
                </c:pt>
                <c:pt idx="64760">
                  <c:v>-17</c:v>
                </c:pt>
                <c:pt idx="64761">
                  <c:v>-19</c:v>
                </c:pt>
                <c:pt idx="64762">
                  <c:v>-35</c:v>
                </c:pt>
                <c:pt idx="64763">
                  <c:v>-20</c:v>
                </c:pt>
                <c:pt idx="64764">
                  <c:v>-34</c:v>
                </c:pt>
                <c:pt idx="64765">
                  <c:v>-27</c:v>
                </c:pt>
                <c:pt idx="64766">
                  <c:v>-20</c:v>
                </c:pt>
                <c:pt idx="64767">
                  <c:v>-14</c:v>
                </c:pt>
                <c:pt idx="64768">
                  <c:v>-29</c:v>
                </c:pt>
                <c:pt idx="64769">
                  <c:v>-24</c:v>
                </c:pt>
                <c:pt idx="64770">
                  <c:v>-37</c:v>
                </c:pt>
                <c:pt idx="64771">
                  <c:v>-51</c:v>
                </c:pt>
                <c:pt idx="64772">
                  <c:v>-35</c:v>
                </c:pt>
                <c:pt idx="64773">
                  <c:v>-34</c:v>
                </c:pt>
                <c:pt idx="64774">
                  <c:v>-33</c:v>
                </c:pt>
                <c:pt idx="64775">
                  <c:v>-40</c:v>
                </c:pt>
                <c:pt idx="64776">
                  <c:v>-35</c:v>
                </c:pt>
                <c:pt idx="64777">
                  <c:v>-29</c:v>
                </c:pt>
                <c:pt idx="64778">
                  <c:v>-44</c:v>
                </c:pt>
                <c:pt idx="64779">
                  <c:v>-28</c:v>
                </c:pt>
                <c:pt idx="64780">
                  <c:v>-32</c:v>
                </c:pt>
                <c:pt idx="64781">
                  <c:v>-33</c:v>
                </c:pt>
                <c:pt idx="64782">
                  <c:v>-28</c:v>
                </c:pt>
                <c:pt idx="64783">
                  <c:v>-35</c:v>
                </c:pt>
                <c:pt idx="64784">
                  <c:v>-28</c:v>
                </c:pt>
                <c:pt idx="64785">
                  <c:v>-26</c:v>
                </c:pt>
                <c:pt idx="64786">
                  <c:v>-33</c:v>
                </c:pt>
                <c:pt idx="64787">
                  <c:v>-25</c:v>
                </c:pt>
                <c:pt idx="64788">
                  <c:v>-33</c:v>
                </c:pt>
                <c:pt idx="64789">
                  <c:v>-25</c:v>
                </c:pt>
                <c:pt idx="64790">
                  <c:v>-28</c:v>
                </c:pt>
                <c:pt idx="64791">
                  <c:v>-26</c:v>
                </c:pt>
                <c:pt idx="64792">
                  <c:v>-28</c:v>
                </c:pt>
                <c:pt idx="64793">
                  <c:v>-20</c:v>
                </c:pt>
                <c:pt idx="64794">
                  <c:v>-21</c:v>
                </c:pt>
                <c:pt idx="64795">
                  <c:v>-27</c:v>
                </c:pt>
                <c:pt idx="64796">
                  <c:v>-38</c:v>
                </c:pt>
                <c:pt idx="64797">
                  <c:v>-40</c:v>
                </c:pt>
                <c:pt idx="64798">
                  <c:v>-36</c:v>
                </c:pt>
                <c:pt idx="64799">
                  <c:v>-35</c:v>
                </c:pt>
                <c:pt idx="64800">
                  <c:v>-26</c:v>
                </c:pt>
                <c:pt idx="64801">
                  <c:v>-51</c:v>
                </c:pt>
                <c:pt idx="64802">
                  <c:v>-28</c:v>
                </c:pt>
                <c:pt idx="64803">
                  <c:v>-34</c:v>
                </c:pt>
                <c:pt idx="64804">
                  <c:v>0</c:v>
                </c:pt>
                <c:pt idx="64805">
                  <c:v>-28</c:v>
                </c:pt>
                <c:pt idx="64806">
                  <c:v>-36</c:v>
                </c:pt>
                <c:pt idx="64807">
                  <c:v>-42</c:v>
                </c:pt>
                <c:pt idx="64808">
                  <c:v>-41</c:v>
                </c:pt>
                <c:pt idx="64809">
                  <c:v>-44</c:v>
                </c:pt>
                <c:pt idx="64810">
                  <c:v>84</c:v>
                </c:pt>
                <c:pt idx="64811">
                  <c:v>-37</c:v>
                </c:pt>
                <c:pt idx="64812">
                  <c:v>-36</c:v>
                </c:pt>
                <c:pt idx="64813">
                  <c:v>-36</c:v>
                </c:pt>
                <c:pt idx="64814">
                  <c:v>-36</c:v>
                </c:pt>
                <c:pt idx="64815">
                  <c:v>-37</c:v>
                </c:pt>
                <c:pt idx="64816">
                  <c:v>-33</c:v>
                </c:pt>
                <c:pt idx="64817">
                  <c:v>-31</c:v>
                </c:pt>
                <c:pt idx="64818">
                  <c:v>-29</c:v>
                </c:pt>
                <c:pt idx="64819">
                  <c:v>-32</c:v>
                </c:pt>
                <c:pt idx="64820">
                  <c:v>-33</c:v>
                </c:pt>
                <c:pt idx="64821">
                  <c:v>-36</c:v>
                </c:pt>
                <c:pt idx="64822">
                  <c:v>-32</c:v>
                </c:pt>
                <c:pt idx="64823">
                  <c:v>-23</c:v>
                </c:pt>
                <c:pt idx="64824">
                  <c:v>-23</c:v>
                </c:pt>
                <c:pt idx="64825">
                  <c:v>-22</c:v>
                </c:pt>
                <c:pt idx="64826">
                  <c:v>-18</c:v>
                </c:pt>
                <c:pt idx="64827">
                  <c:v>-21</c:v>
                </c:pt>
                <c:pt idx="64828">
                  <c:v>-11</c:v>
                </c:pt>
                <c:pt idx="64829">
                  <c:v>-10</c:v>
                </c:pt>
                <c:pt idx="64830">
                  <c:v>-25</c:v>
                </c:pt>
                <c:pt idx="64831">
                  <c:v>-40</c:v>
                </c:pt>
                <c:pt idx="64832">
                  <c:v>-19</c:v>
                </c:pt>
                <c:pt idx="64833">
                  <c:v>-19</c:v>
                </c:pt>
                <c:pt idx="64834">
                  <c:v>-24</c:v>
                </c:pt>
                <c:pt idx="64835">
                  <c:v>-27</c:v>
                </c:pt>
                <c:pt idx="64836">
                  <c:v>-17</c:v>
                </c:pt>
                <c:pt idx="64837">
                  <c:v>-20</c:v>
                </c:pt>
                <c:pt idx="64838">
                  <c:v>-28</c:v>
                </c:pt>
                <c:pt idx="64839">
                  <c:v>-22</c:v>
                </c:pt>
                <c:pt idx="64840">
                  <c:v>-32</c:v>
                </c:pt>
                <c:pt idx="64841">
                  <c:v>-26</c:v>
                </c:pt>
                <c:pt idx="64842">
                  <c:v>-31</c:v>
                </c:pt>
                <c:pt idx="64843">
                  <c:v>-28</c:v>
                </c:pt>
                <c:pt idx="64844">
                  <c:v>-23</c:v>
                </c:pt>
                <c:pt idx="64845">
                  <c:v>-23</c:v>
                </c:pt>
                <c:pt idx="64846">
                  <c:v>-23</c:v>
                </c:pt>
                <c:pt idx="64847">
                  <c:v>-51</c:v>
                </c:pt>
                <c:pt idx="64848">
                  <c:v>-48</c:v>
                </c:pt>
                <c:pt idx="64849">
                  <c:v>-57</c:v>
                </c:pt>
                <c:pt idx="64850">
                  <c:v>-46</c:v>
                </c:pt>
                <c:pt idx="64851">
                  <c:v>-35</c:v>
                </c:pt>
                <c:pt idx="64852">
                  <c:v>-36</c:v>
                </c:pt>
                <c:pt idx="64853">
                  <c:v>-41</c:v>
                </c:pt>
                <c:pt idx="64854">
                  <c:v>-38</c:v>
                </c:pt>
                <c:pt idx="64855">
                  <c:v>-37</c:v>
                </c:pt>
                <c:pt idx="64856">
                  <c:v>-41</c:v>
                </c:pt>
                <c:pt idx="64857">
                  <c:v>-46</c:v>
                </c:pt>
                <c:pt idx="64858">
                  <c:v>-47</c:v>
                </c:pt>
                <c:pt idx="64859">
                  <c:v>-23</c:v>
                </c:pt>
                <c:pt idx="64860">
                  <c:v>-29</c:v>
                </c:pt>
                <c:pt idx="64861">
                  <c:v>-30</c:v>
                </c:pt>
                <c:pt idx="64862">
                  <c:v>-23</c:v>
                </c:pt>
                <c:pt idx="64863">
                  <c:v>-33</c:v>
                </c:pt>
                <c:pt idx="64864">
                  <c:v>-31</c:v>
                </c:pt>
                <c:pt idx="64865">
                  <c:v>-30</c:v>
                </c:pt>
                <c:pt idx="64866">
                  <c:v>-34</c:v>
                </c:pt>
                <c:pt idx="64867">
                  <c:v>-35</c:v>
                </c:pt>
                <c:pt idx="64868">
                  <c:v>-43</c:v>
                </c:pt>
                <c:pt idx="64869">
                  <c:v>-37</c:v>
                </c:pt>
                <c:pt idx="64870">
                  <c:v>-35</c:v>
                </c:pt>
                <c:pt idx="64871">
                  <c:v>-45</c:v>
                </c:pt>
                <c:pt idx="64872">
                  <c:v>-33</c:v>
                </c:pt>
                <c:pt idx="64873">
                  <c:v>-28</c:v>
                </c:pt>
                <c:pt idx="64874">
                  <c:v>-24</c:v>
                </c:pt>
                <c:pt idx="64875">
                  <c:v>-30</c:v>
                </c:pt>
                <c:pt idx="64876">
                  <c:v>-30</c:v>
                </c:pt>
                <c:pt idx="64877">
                  <c:v>-31</c:v>
                </c:pt>
                <c:pt idx="64878">
                  <c:v>-43</c:v>
                </c:pt>
                <c:pt idx="64879">
                  <c:v>-48</c:v>
                </c:pt>
                <c:pt idx="64880">
                  <c:v>-35</c:v>
                </c:pt>
                <c:pt idx="64881">
                  <c:v>-34</c:v>
                </c:pt>
                <c:pt idx="64882">
                  <c:v>-40</c:v>
                </c:pt>
                <c:pt idx="64883">
                  <c:v>-35</c:v>
                </c:pt>
                <c:pt idx="64884">
                  <c:v>-27</c:v>
                </c:pt>
                <c:pt idx="64885">
                  <c:v>-24</c:v>
                </c:pt>
                <c:pt idx="64886">
                  <c:v>-30</c:v>
                </c:pt>
                <c:pt idx="64887">
                  <c:v>-26</c:v>
                </c:pt>
                <c:pt idx="64888">
                  <c:v>-25</c:v>
                </c:pt>
                <c:pt idx="64889">
                  <c:v>-22</c:v>
                </c:pt>
                <c:pt idx="64890">
                  <c:v>-36</c:v>
                </c:pt>
                <c:pt idx="64891">
                  <c:v>-42</c:v>
                </c:pt>
                <c:pt idx="64892">
                  <c:v>-42</c:v>
                </c:pt>
                <c:pt idx="64893">
                  <c:v>-39</c:v>
                </c:pt>
                <c:pt idx="64894">
                  <c:v>-45</c:v>
                </c:pt>
                <c:pt idx="64895">
                  <c:v>-43</c:v>
                </c:pt>
                <c:pt idx="64896">
                  <c:v>-44</c:v>
                </c:pt>
                <c:pt idx="64897">
                  <c:v>-51</c:v>
                </c:pt>
                <c:pt idx="64898">
                  <c:v>-33</c:v>
                </c:pt>
                <c:pt idx="64899">
                  <c:v>-37</c:v>
                </c:pt>
                <c:pt idx="64900">
                  <c:v>-37</c:v>
                </c:pt>
                <c:pt idx="64901">
                  <c:v>-36</c:v>
                </c:pt>
                <c:pt idx="64902">
                  <c:v>-40</c:v>
                </c:pt>
                <c:pt idx="64903">
                  <c:v>-44</c:v>
                </c:pt>
                <c:pt idx="64904">
                  <c:v>-1</c:v>
                </c:pt>
                <c:pt idx="64905">
                  <c:v>-29</c:v>
                </c:pt>
                <c:pt idx="64906">
                  <c:v>-24</c:v>
                </c:pt>
                <c:pt idx="64907">
                  <c:v>-21</c:v>
                </c:pt>
                <c:pt idx="64908">
                  <c:v>-22</c:v>
                </c:pt>
                <c:pt idx="64909">
                  <c:v>-22</c:v>
                </c:pt>
                <c:pt idx="64910">
                  <c:v>32</c:v>
                </c:pt>
                <c:pt idx="64911">
                  <c:v>-18</c:v>
                </c:pt>
                <c:pt idx="64912">
                  <c:v>-17</c:v>
                </c:pt>
                <c:pt idx="64913">
                  <c:v>-22</c:v>
                </c:pt>
                <c:pt idx="64914">
                  <c:v>-35</c:v>
                </c:pt>
                <c:pt idx="64915">
                  <c:v>-33</c:v>
                </c:pt>
                <c:pt idx="64916">
                  <c:v>-24</c:v>
                </c:pt>
                <c:pt idx="64917">
                  <c:v>-19</c:v>
                </c:pt>
                <c:pt idx="64918">
                  <c:v>-18</c:v>
                </c:pt>
                <c:pt idx="64919">
                  <c:v>-24</c:v>
                </c:pt>
                <c:pt idx="64920">
                  <c:v>-36</c:v>
                </c:pt>
                <c:pt idx="64921">
                  <c:v>-31</c:v>
                </c:pt>
                <c:pt idx="64922">
                  <c:v>-41</c:v>
                </c:pt>
                <c:pt idx="64923">
                  <c:v>-46</c:v>
                </c:pt>
                <c:pt idx="64924">
                  <c:v>-45</c:v>
                </c:pt>
                <c:pt idx="64925">
                  <c:v>-42</c:v>
                </c:pt>
                <c:pt idx="64926">
                  <c:v>-44</c:v>
                </c:pt>
                <c:pt idx="64927">
                  <c:v>-45</c:v>
                </c:pt>
                <c:pt idx="64928">
                  <c:v>-44</c:v>
                </c:pt>
                <c:pt idx="64929">
                  <c:v>-43</c:v>
                </c:pt>
                <c:pt idx="64930">
                  <c:v>-40</c:v>
                </c:pt>
                <c:pt idx="64931">
                  <c:v>-45</c:v>
                </c:pt>
                <c:pt idx="64932">
                  <c:v>-39</c:v>
                </c:pt>
                <c:pt idx="64933">
                  <c:v>-42</c:v>
                </c:pt>
                <c:pt idx="64934">
                  <c:v>-52</c:v>
                </c:pt>
                <c:pt idx="64935">
                  <c:v>-42</c:v>
                </c:pt>
                <c:pt idx="64936">
                  <c:v>-42</c:v>
                </c:pt>
                <c:pt idx="64937">
                  <c:v>-45</c:v>
                </c:pt>
                <c:pt idx="64938">
                  <c:v>-42</c:v>
                </c:pt>
                <c:pt idx="64939">
                  <c:v>-48</c:v>
                </c:pt>
                <c:pt idx="64940">
                  <c:v>-37</c:v>
                </c:pt>
                <c:pt idx="64941">
                  <c:v>-39</c:v>
                </c:pt>
                <c:pt idx="64942">
                  <c:v>-36</c:v>
                </c:pt>
                <c:pt idx="64943">
                  <c:v>-40</c:v>
                </c:pt>
                <c:pt idx="64944">
                  <c:v>-44</c:v>
                </c:pt>
                <c:pt idx="64945">
                  <c:v>-40</c:v>
                </c:pt>
                <c:pt idx="64946">
                  <c:v>-38</c:v>
                </c:pt>
                <c:pt idx="64947">
                  <c:v>-36</c:v>
                </c:pt>
                <c:pt idx="64948">
                  <c:v>-41</c:v>
                </c:pt>
                <c:pt idx="64949">
                  <c:v>-36</c:v>
                </c:pt>
                <c:pt idx="64950">
                  <c:v>-36</c:v>
                </c:pt>
                <c:pt idx="64951">
                  <c:v>-30</c:v>
                </c:pt>
                <c:pt idx="64952">
                  <c:v>-33</c:v>
                </c:pt>
                <c:pt idx="64953">
                  <c:v>-34</c:v>
                </c:pt>
                <c:pt idx="64954">
                  <c:v>-35</c:v>
                </c:pt>
                <c:pt idx="64955">
                  <c:v>-35</c:v>
                </c:pt>
                <c:pt idx="64956">
                  <c:v>-42</c:v>
                </c:pt>
                <c:pt idx="64957">
                  <c:v>-41</c:v>
                </c:pt>
                <c:pt idx="64958">
                  <c:v>-37</c:v>
                </c:pt>
                <c:pt idx="64959">
                  <c:v>0</c:v>
                </c:pt>
                <c:pt idx="64960">
                  <c:v>-58</c:v>
                </c:pt>
                <c:pt idx="64961">
                  <c:v>-58</c:v>
                </c:pt>
                <c:pt idx="64962">
                  <c:v>-65</c:v>
                </c:pt>
                <c:pt idx="64963">
                  <c:v>-53</c:v>
                </c:pt>
                <c:pt idx="64964">
                  <c:v>-43</c:v>
                </c:pt>
                <c:pt idx="64965">
                  <c:v>-43</c:v>
                </c:pt>
                <c:pt idx="64966">
                  <c:v>-42</c:v>
                </c:pt>
                <c:pt idx="64967">
                  <c:v>-42</c:v>
                </c:pt>
                <c:pt idx="64968">
                  <c:v>-44</c:v>
                </c:pt>
                <c:pt idx="64969">
                  <c:v>-41</c:v>
                </c:pt>
                <c:pt idx="64970">
                  <c:v>-44</c:v>
                </c:pt>
                <c:pt idx="64971">
                  <c:v>-55</c:v>
                </c:pt>
                <c:pt idx="64972">
                  <c:v>-48</c:v>
                </c:pt>
                <c:pt idx="64973">
                  <c:v>-47</c:v>
                </c:pt>
                <c:pt idx="64974">
                  <c:v>-41</c:v>
                </c:pt>
                <c:pt idx="64975">
                  <c:v>-37</c:v>
                </c:pt>
                <c:pt idx="64976">
                  <c:v>-43</c:v>
                </c:pt>
                <c:pt idx="64977">
                  <c:v>-37</c:v>
                </c:pt>
                <c:pt idx="64978">
                  <c:v>-32</c:v>
                </c:pt>
                <c:pt idx="64979">
                  <c:v>-35</c:v>
                </c:pt>
                <c:pt idx="64980">
                  <c:v>-34</c:v>
                </c:pt>
                <c:pt idx="64981">
                  <c:v>-35</c:v>
                </c:pt>
                <c:pt idx="64982">
                  <c:v>-36</c:v>
                </c:pt>
                <c:pt idx="64983">
                  <c:v>-41</c:v>
                </c:pt>
                <c:pt idx="64984">
                  <c:v>-51</c:v>
                </c:pt>
                <c:pt idx="64985">
                  <c:v>-50</c:v>
                </c:pt>
                <c:pt idx="64986">
                  <c:v>-49</c:v>
                </c:pt>
                <c:pt idx="64987">
                  <c:v>-36</c:v>
                </c:pt>
                <c:pt idx="64988">
                  <c:v>-45</c:v>
                </c:pt>
                <c:pt idx="64989">
                  <c:v>-38</c:v>
                </c:pt>
                <c:pt idx="64990">
                  <c:v>-30</c:v>
                </c:pt>
                <c:pt idx="64991">
                  <c:v>-37</c:v>
                </c:pt>
                <c:pt idx="64992">
                  <c:v>-36</c:v>
                </c:pt>
                <c:pt idx="64993">
                  <c:v>-32</c:v>
                </c:pt>
                <c:pt idx="64994">
                  <c:v>-50</c:v>
                </c:pt>
                <c:pt idx="64995">
                  <c:v>-38</c:v>
                </c:pt>
                <c:pt idx="64996">
                  <c:v>-39</c:v>
                </c:pt>
                <c:pt idx="64997">
                  <c:v>-44</c:v>
                </c:pt>
                <c:pt idx="64998">
                  <c:v>-27</c:v>
                </c:pt>
                <c:pt idx="64999">
                  <c:v>-25</c:v>
                </c:pt>
                <c:pt idx="65000">
                  <c:v>-32</c:v>
                </c:pt>
                <c:pt idx="65001">
                  <c:v>-22</c:v>
                </c:pt>
                <c:pt idx="65002">
                  <c:v>-24</c:v>
                </c:pt>
                <c:pt idx="65003">
                  <c:v>-30</c:v>
                </c:pt>
                <c:pt idx="65004">
                  <c:v>-32</c:v>
                </c:pt>
                <c:pt idx="65005">
                  <c:v>-27</c:v>
                </c:pt>
                <c:pt idx="65006">
                  <c:v>-43</c:v>
                </c:pt>
                <c:pt idx="65007">
                  <c:v>-41</c:v>
                </c:pt>
                <c:pt idx="65008">
                  <c:v>-49</c:v>
                </c:pt>
                <c:pt idx="65009">
                  <c:v>-37</c:v>
                </c:pt>
                <c:pt idx="65010">
                  <c:v>-40</c:v>
                </c:pt>
                <c:pt idx="65011">
                  <c:v>-45</c:v>
                </c:pt>
                <c:pt idx="65012">
                  <c:v>-32</c:v>
                </c:pt>
                <c:pt idx="65013">
                  <c:v>-38</c:v>
                </c:pt>
                <c:pt idx="65014">
                  <c:v>-31</c:v>
                </c:pt>
                <c:pt idx="65015">
                  <c:v>-42</c:v>
                </c:pt>
                <c:pt idx="65016">
                  <c:v>-39</c:v>
                </c:pt>
                <c:pt idx="65017">
                  <c:v>-40</c:v>
                </c:pt>
                <c:pt idx="65018">
                  <c:v>-41</c:v>
                </c:pt>
                <c:pt idx="65019">
                  <c:v>-45</c:v>
                </c:pt>
                <c:pt idx="65020">
                  <c:v>-48</c:v>
                </c:pt>
                <c:pt idx="65021">
                  <c:v>-46</c:v>
                </c:pt>
                <c:pt idx="65022">
                  <c:v>-46</c:v>
                </c:pt>
                <c:pt idx="65023">
                  <c:v>-48</c:v>
                </c:pt>
                <c:pt idx="65024">
                  <c:v>-39</c:v>
                </c:pt>
                <c:pt idx="65025">
                  <c:v>-38</c:v>
                </c:pt>
                <c:pt idx="65026">
                  <c:v>-49</c:v>
                </c:pt>
                <c:pt idx="65027">
                  <c:v>-36</c:v>
                </c:pt>
                <c:pt idx="65028">
                  <c:v>-45</c:v>
                </c:pt>
                <c:pt idx="65029">
                  <c:v>-42</c:v>
                </c:pt>
                <c:pt idx="65030">
                  <c:v>-48</c:v>
                </c:pt>
                <c:pt idx="65031">
                  <c:v>-45</c:v>
                </c:pt>
                <c:pt idx="65032">
                  <c:v>-24</c:v>
                </c:pt>
                <c:pt idx="65033">
                  <c:v>-17</c:v>
                </c:pt>
                <c:pt idx="65034">
                  <c:v>-24</c:v>
                </c:pt>
                <c:pt idx="65035">
                  <c:v>-18</c:v>
                </c:pt>
                <c:pt idx="65036">
                  <c:v>-18</c:v>
                </c:pt>
                <c:pt idx="65037">
                  <c:v>-28</c:v>
                </c:pt>
                <c:pt idx="65038">
                  <c:v>-25</c:v>
                </c:pt>
                <c:pt idx="65039">
                  <c:v>-39</c:v>
                </c:pt>
                <c:pt idx="65040">
                  <c:v>-39</c:v>
                </c:pt>
                <c:pt idx="65041">
                  <c:v>-42</c:v>
                </c:pt>
                <c:pt idx="65042">
                  <c:v>-32</c:v>
                </c:pt>
                <c:pt idx="65043">
                  <c:v>-28</c:v>
                </c:pt>
                <c:pt idx="65044">
                  <c:v>-33</c:v>
                </c:pt>
                <c:pt idx="65045">
                  <c:v>-26</c:v>
                </c:pt>
                <c:pt idx="65046">
                  <c:v>-27</c:v>
                </c:pt>
                <c:pt idx="65047">
                  <c:v>-26</c:v>
                </c:pt>
                <c:pt idx="65048">
                  <c:v>-21</c:v>
                </c:pt>
                <c:pt idx="65049">
                  <c:v>-29</c:v>
                </c:pt>
                <c:pt idx="65050">
                  <c:v>-29</c:v>
                </c:pt>
                <c:pt idx="65051">
                  <c:v>-27</c:v>
                </c:pt>
                <c:pt idx="65052">
                  <c:v>-27</c:v>
                </c:pt>
                <c:pt idx="65053">
                  <c:v>-15</c:v>
                </c:pt>
                <c:pt idx="65054">
                  <c:v>-29</c:v>
                </c:pt>
                <c:pt idx="65055">
                  <c:v>-31</c:v>
                </c:pt>
                <c:pt idx="65056">
                  <c:v>-35</c:v>
                </c:pt>
                <c:pt idx="65057">
                  <c:v>12</c:v>
                </c:pt>
                <c:pt idx="65058">
                  <c:v>-9</c:v>
                </c:pt>
                <c:pt idx="65059">
                  <c:v>-21</c:v>
                </c:pt>
                <c:pt idx="65060">
                  <c:v>-24</c:v>
                </c:pt>
                <c:pt idx="65061">
                  <c:v>-15</c:v>
                </c:pt>
                <c:pt idx="65062">
                  <c:v>-36</c:v>
                </c:pt>
                <c:pt idx="65063">
                  <c:v>-22</c:v>
                </c:pt>
                <c:pt idx="65064">
                  <c:v>-21</c:v>
                </c:pt>
                <c:pt idx="65065">
                  <c:v>-25</c:v>
                </c:pt>
                <c:pt idx="65066">
                  <c:v>-17</c:v>
                </c:pt>
                <c:pt idx="65067">
                  <c:v>-28</c:v>
                </c:pt>
                <c:pt idx="65068">
                  <c:v>-4</c:v>
                </c:pt>
                <c:pt idx="65069">
                  <c:v>-22</c:v>
                </c:pt>
                <c:pt idx="65070">
                  <c:v>-30</c:v>
                </c:pt>
                <c:pt idx="65071">
                  <c:v>-18</c:v>
                </c:pt>
                <c:pt idx="65072">
                  <c:v>-50</c:v>
                </c:pt>
                <c:pt idx="65073">
                  <c:v>-51</c:v>
                </c:pt>
                <c:pt idx="65074">
                  <c:v>-47</c:v>
                </c:pt>
                <c:pt idx="65075">
                  <c:v>-36</c:v>
                </c:pt>
                <c:pt idx="65076">
                  <c:v>-28</c:v>
                </c:pt>
                <c:pt idx="65077">
                  <c:v>-28</c:v>
                </c:pt>
                <c:pt idx="65078">
                  <c:v>-32</c:v>
                </c:pt>
                <c:pt idx="65079">
                  <c:v>-33</c:v>
                </c:pt>
                <c:pt idx="65080">
                  <c:v>-35</c:v>
                </c:pt>
                <c:pt idx="65081">
                  <c:v>-27</c:v>
                </c:pt>
                <c:pt idx="65082">
                  <c:v>-53</c:v>
                </c:pt>
                <c:pt idx="65083">
                  <c:v>-47</c:v>
                </c:pt>
                <c:pt idx="65084">
                  <c:v>-31</c:v>
                </c:pt>
                <c:pt idx="65085">
                  <c:v>-36</c:v>
                </c:pt>
                <c:pt idx="65086">
                  <c:v>-27</c:v>
                </c:pt>
                <c:pt idx="65087">
                  <c:v>-33</c:v>
                </c:pt>
                <c:pt idx="65088">
                  <c:v>-27</c:v>
                </c:pt>
                <c:pt idx="65089">
                  <c:v>-31</c:v>
                </c:pt>
                <c:pt idx="65090">
                  <c:v>-39</c:v>
                </c:pt>
                <c:pt idx="65091">
                  <c:v>-41</c:v>
                </c:pt>
                <c:pt idx="65092">
                  <c:v>-40</c:v>
                </c:pt>
                <c:pt idx="65093">
                  <c:v>-40</c:v>
                </c:pt>
                <c:pt idx="65094">
                  <c:v>-37</c:v>
                </c:pt>
                <c:pt idx="65095">
                  <c:v>-31</c:v>
                </c:pt>
                <c:pt idx="65096">
                  <c:v>-17</c:v>
                </c:pt>
                <c:pt idx="65097">
                  <c:v>-18</c:v>
                </c:pt>
                <c:pt idx="65098">
                  <c:v>-20</c:v>
                </c:pt>
                <c:pt idx="65099">
                  <c:v>-15</c:v>
                </c:pt>
                <c:pt idx="65100">
                  <c:v>-16</c:v>
                </c:pt>
                <c:pt idx="65101">
                  <c:v>-23</c:v>
                </c:pt>
                <c:pt idx="65102">
                  <c:v>-25</c:v>
                </c:pt>
                <c:pt idx="65103">
                  <c:v>-21</c:v>
                </c:pt>
                <c:pt idx="65104">
                  <c:v>-18</c:v>
                </c:pt>
                <c:pt idx="65105">
                  <c:v>-14</c:v>
                </c:pt>
                <c:pt idx="65106">
                  <c:v>-7</c:v>
                </c:pt>
                <c:pt idx="65107">
                  <c:v>-28</c:v>
                </c:pt>
                <c:pt idx="65108">
                  <c:v>-28</c:v>
                </c:pt>
                <c:pt idx="65109">
                  <c:v>-26</c:v>
                </c:pt>
                <c:pt idx="65110">
                  <c:v>-35</c:v>
                </c:pt>
                <c:pt idx="65111">
                  <c:v>-29</c:v>
                </c:pt>
                <c:pt idx="65112">
                  <c:v>-37</c:v>
                </c:pt>
                <c:pt idx="65113">
                  <c:v>-27</c:v>
                </c:pt>
                <c:pt idx="65114">
                  <c:v>-26</c:v>
                </c:pt>
                <c:pt idx="65115">
                  <c:v>-29</c:v>
                </c:pt>
                <c:pt idx="65116">
                  <c:v>-25</c:v>
                </c:pt>
                <c:pt idx="65117">
                  <c:v>-25</c:v>
                </c:pt>
                <c:pt idx="65118">
                  <c:v>-29</c:v>
                </c:pt>
                <c:pt idx="65119">
                  <c:v>135</c:v>
                </c:pt>
                <c:pt idx="65120">
                  <c:v>-46</c:v>
                </c:pt>
                <c:pt idx="65121">
                  <c:v>-47</c:v>
                </c:pt>
                <c:pt idx="65122">
                  <c:v>-38</c:v>
                </c:pt>
                <c:pt idx="65123">
                  <c:v>-32</c:v>
                </c:pt>
                <c:pt idx="65124">
                  <c:v>-36</c:v>
                </c:pt>
                <c:pt idx="65125">
                  <c:v>-32</c:v>
                </c:pt>
                <c:pt idx="65126">
                  <c:v>-35</c:v>
                </c:pt>
                <c:pt idx="65127">
                  <c:v>-36</c:v>
                </c:pt>
                <c:pt idx="65128">
                  <c:v>-32</c:v>
                </c:pt>
                <c:pt idx="65129">
                  <c:v>-34</c:v>
                </c:pt>
                <c:pt idx="65130">
                  <c:v>-41</c:v>
                </c:pt>
                <c:pt idx="65131">
                  <c:v>-39</c:v>
                </c:pt>
                <c:pt idx="65132">
                  <c:v>38</c:v>
                </c:pt>
                <c:pt idx="65133">
                  <c:v>-26</c:v>
                </c:pt>
                <c:pt idx="65134">
                  <c:v>-39</c:v>
                </c:pt>
                <c:pt idx="65135">
                  <c:v>-45</c:v>
                </c:pt>
                <c:pt idx="65136">
                  <c:v>-25</c:v>
                </c:pt>
                <c:pt idx="65137">
                  <c:v>-24</c:v>
                </c:pt>
                <c:pt idx="65138">
                  <c:v>-29</c:v>
                </c:pt>
                <c:pt idx="65139">
                  <c:v>-30</c:v>
                </c:pt>
                <c:pt idx="65140">
                  <c:v>-25</c:v>
                </c:pt>
                <c:pt idx="65141">
                  <c:v>-25</c:v>
                </c:pt>
                <c:pt idx="65142">
                  <c:v>-26</c:v>
                </c:pt>
                <c:pt idx="65143">
                  <c:v>-33</c:v>
                </c:pt>
                <c:pt idx="65144">
                  <c:v>-32</c:v>
                </c:pt>
                <c:pt idx="65145">
                  <c:v>-38</c:v>
                </c:pt>
                <c:pt idx="65146">
                  <c:v>-42</c:v>
                </c:pt>
                <c:pt idx="65147">
                  <c:v>-47</c:v>
                </c:pt>
                <c:pt idx="65148">
                  <c:v>-49</c:v>
                </c:pt>
                <c:pt idx="65149">
                  <c:v>-39</c:v>
                </c:pt>
                <c:pt idx="65150">
                  <c:v>-36</c:v>
                </c:pt>
                <c:pt idx="65151">
                  <c:v>-41</c:v>
                </c:pt>
                <c:pt idx="65152">
                  <c:v>-32</c:v>
                </c:pt>
                <c:pt idx="65153">
                  <c:v>-36</c:v>
                </c:pt>
                <c:pt idx="65154">
                  <c:v>-37</c:v>
                </c:pt>
                <c:pt idx="65155">
                  <c:v>-40</c:v>
                </c:pt>
                <c:pt idx="65156">
                  <c:v>-45</c:v>
                </c:pt>
                <c:pt idx="65157">
                  <c:v>-37</c:v>
                </c:pt>
                <c:pt idx="65158">
                  <c:v>-42</c:v>
                </c:pt>
                <c:pt idx="65159">
                  <c:v>-51</c:v>
                </c:pt>
                <c:pt idx="65160">
                  <c:v>-39</c:v>
                </c:pt>
                <c:pt idx="65161">
                  <c:v>-36</c:v>
                </c:pt>
                <c:pt idx="65162">
                  <c:v>-41</c:v>
                </c:pt>
                <c:pt idx="65163">
                  <c:v>-38</c:v>
                </c:pt>
                <c:pt idx="65164">
                  <c:v>-43</c:v>
                </c:pt>
                <c:pt idx="65165">
                  <c:v>-38</c:v>
                </c:pt>
                <c:pt idx="65166">
                  <c:v>-43</c:v>
                </c:pt>
                <c:pt idx="65167">
                  <c:v>-50</c:v>
                </c:pt>
                <c:pt idx="65168">
                  <c:v>-45</c:v>
                </c:pt>
                <c:pt idx="65169">
                  <c:v>-33</c:v>
                </c:pt>
                <c:pt idx="65170">
                  <c:v>-28</c:v>
                </c:pt>
                <c:pt idx="65171">
                  <c:v>-29</c:v>
                </c:pt>
                <c:pt idx="65172">
                  <c:v>-33</c:v>
                </c:pt>
                <c:pt idx="65173">
                  <c:v>-28</c:v>
                </c:pt>
                <c:pt idx="65174">
                  <c:v>-33</c:v>
                </c:pt>
                <c:pt idx="65175">
                  <c:v>-39</c:v>
                </c:pt>
                <c:pt idx="65176">
                  <c:v>-32</c:v>
                </c:pt>
                <c:pt idx="65177">
                  <c:v>-41</c:v>
                </c:pt>
                <c:pt idx="65178">
                  <c:v>-40</c:v>
                </c:pt>
                <c:pt idx="65179">
                  <c:v>-39</c:v>
                </c:pt>
                <c:pt idx="65180">
                  <c:v>-37</c:v>
                </c:pt>
                <c:pt idx="65181">
                  <c:v>-18</c:v>
                </c:pt>
                <c:pt idx="65182">
                  <c:v>-17</c:v>
                </c:pt>
                <c:pt idx="65183">
                  <c:v>-27</c:v>
                </c:pt>
                <c:pt idx="65184">
                  <c:v>-23</c:v>
                </c:pt>
                <c:pt idx="65185">
                  <c:v>-23</c:v>
                </c:pt>
                <c:pt idx="65186">
                  <c:v>-25</c:v>
                </c:pt>
                <c:pt idx="65187">
                  <c:v>-40</c:v>
                </c:pt>
                <c:pt idx="65188">
                  <c:v>-42</c:v>
                </c:pt>
                <c:pt idx="65189">
                  <c:v>-39</c:v>
                </c:pt>
                <c:pt idx="65190">
                  <c:v>-36</c:v>
                </c:pt>
                <c:pt idx="65191">
                  <c:v>-36</c:v>
                </c:pt>
                <c:pt idx="65192">
                  <c:v>-43</c:v>
                </c:pt>
                <c:pt idx="65193">
                  <c:v>-36</c:v>
                </c:pt>
                <c:pt idx="65194">
                  <c:v>-43</c:v>
                </c:pt>
                <c:pt idx="65195">
                  <c:v>-35</c:v>
                </c:pt>
                <c:pt idx="65196">
                  <c:v>-36</c:v>
                </c:pt>
                <c:pt idx="65197">
                  <c:v>-35</c:v>
                </c:pt>
                <c:pt idx="65198">
                  <c:v>-47</c:v>
                </c:pt>
                <c:pt idx="65199">
                  <c:v>-46</c:v>
                </c:pt>
                <c:pt idx="65200">
                  <c:v>-45</c:v>
                </c:pt>
                <c:pt idx="65201">
                  <c:v>-36</c:v>
                </c:pt>
                <c:pt idx="65202">
                  <c:v>-39</c:v>
                </c:pt>
                <c:pt idx="65203">
                  <c:v>-29</c:v>
                </c:pt>
                <c:pt idx="65204">
                  <c:v>-20</c:v>
                </c:pt>
                <c:pt idx="65205">
                  <c:v>-30</c:v>
                </c:pt>
                <c:pt idx="65206">
                  <c:v>-41</c:v>
                </c:pt>
                <c:pt idx="65207">
                  <c:v>-37</c:v>
                </c:pt>
                <c:pt idx="65208">
                  <c:v>-41</c:v>
                </c:pt>
                <c:pt idx="65209">
                  <c:v>-28</c:v>
                </c:pt>
                <c:pt idx="65210">
                  <c:v>-33</c:v>
                </c:pt>
                <c:pt idx="65211">
                  <c:v>-42</c:v>
                </c:pt>
                <c:pt idx="65212">
                  <c:v>-37</c:v>
                </c:pt>
                <c:pt idx="65213">
                  <c:v>-29</c:v>
                </c:pt>
                <c:pt idx="65214">
                  <c:v>-26</c:v>
                </c:pt>
                <c:pt idx="65215">
                  <c:v>-26</c:v>
                </c:pt>
                <c:pt idx="65216">
                  <c:v>-30</c:v>
                </c:pt>
                <c:pt idx="65217">
                  <c:v>-13</c:v>
                </c:pt>
                <c:pt idx="65218">
                  <c:v>9</c:v>
                </c:pt>
                <c:pt idx="65219">
                  <c:v>-19</c:v>
                </c:pt>
                <c:pt idx="65220">
                  <c:v>-26</c:v>
                </c:pt>
                <c:pt idx="65221">
                  <c:v>-21</c:v>
                </c:pt>
                <c:pt idx="65222">
                  <c:v>-64</c:v>
                </c:pt>
                <c:pt idx="65223">
                  <c:v>-59</c:v>
                </c:pt>
                <c:pt idx="65224">
                  <c:v>-57</c:v>
                </c:pt>
                <c:pt idx="65225">
                  <c:v>-40</c:v>
                </c:pt>
                <c:pt idx="65226">
                  <c:v>-46</c:v>
                </c:pt>
                <c:pt idx="65227">
                  <c:v>-34</c:v>
                </c:pt>
                <c:pt idx="65228">
                  <c:v>-42</c:v>
                </c:pt>
                <c:pt idx="65229">
                  <c:v>-46</c:v>
                </c:pt>
                <c:pt idx="65230">
                  <c:v>-46</c:v>
                </c:pt>
                <c:pt idx="65231">
                  <c:v>-38</c:v>
                </c:pt>
                <c:pt idx="65232">
                  <c:v>-38</c:v>
                </c:pt>
                <c:pt idx="65233">
                  <c:v>-47</c:v>
                </c:pt>
                <c:pt idx="65234">
                  <c:v>-36</c:v>
                </c:pt>
                <c:pt idx="65235">
                  <c:v>-32</c:v>
                </c:pt>
                <c:pt idx="65236">
                  <c:v>-34</c:v>
                </c:pt>
                <c:pt idx="65237">
                  <c:v>-30</c:v>
                </c:pt>
                <c:pt idx="65238">
                  <c:v>-21</c:v>
                </c:pt>
                <c:pt idx="65239">
                  <c:v>-15</c:v>
                </c:pt>
                <c:pt idx="65240">
                  <c:v>-37</c:v>
                </c:pt>
                <c:pt idx="65241">
                  <c:v>-35</c:v>
                </c:pt>
                <c:pt idx="65242">
                  <c:v>-37</c:v>
                </c:pt>
                <c:pt idx="65243">
                  <c:v>-33</c:v>
                </c:pt>
                <c:pt idx="65244">
                  <c:v>-32</c:v>
                </c:pt>
                <c:pt idx="65245">
                  <c:v>-31</c:v>
                </c:pt>
                <c:pt idx="65246">
                  <c:v>-33</c:v>
                </c:pt>
                <c:pt idx="65247">
                  <c:v>-33</c:v>
                </c:pt>
                <c:pt idx="65248">
                  <c:v>-41</c:v>
                </c:pt>
                <c:pt idx="65249">
                  <c:v>-40</c:v>
                </c:pt>
                <c:pt idx="65250">
                  <c:v>-34</c:v>
                </c:pt>
                <c:pt idx="65251">
                  <c:v>-36</c:v>
                </c:pt>
                <c:pt idx="65252">
                  <c:v>-40</c:v>
                </c:pt>
                <c:pt idx="65253">
                  <c:v>-33</c:v>
                </c:pt>
                <c:pt idx="65254">
                  <c:v>-46</c:v>
                </c:pt>
                <c:pt idx="65255">
                  <c:v>-42</c:v>
                </c:pt>
                <c:pt idx="65256">
                  <c:v>-29</c:v>
                </c:pt>
                <c:pt idx="65257">
                  <c:v>-35</c:v>
                </c:pt>
                <c:pt idx="65258">
                  <c:v>-22</c:v>
                </c:pt>
                <c:pt idx="65259">
                  <c:v>-37</c:v>
                </c:pt>
                <c:pt idx="65260">
                  <c:v>-40</c:v>
                </c:pt>
                <c:pt idx="65261">
                  <c:v>-39</c:v>
                </c:pt>
                <c:pt idx="65262">
                  <c:v>-42</c:v>
                </c:pt>
                <c:pt idx="65263">
                  <c:v>-36</c:v>
                </c:pt>
                <c:pt idx="65264">
                  <c:v>-36</c:v>
                </c:pt>
                <c:pt idx="65265">
                  <c:v>-36</c:v>
                </c:pt>
                <c:pt idx="65266">
                  <c:v>-34</c:v>
                </c:pt>
                <c:pt idx="65267">
                  <c:v>-32</c:v>
                </c:pt>
                <c:pt idx="65268">
                  <c:v>-39</c:v>
                </c:pt>
                <c:pt idx="65269">
                  <c:v>-38</c:v>
                </c:pt>
                <c:pt idx="65270">
                  <c:v>-33</c:v>
                </c:pt>
                <c:pt idx="65271">
                  <c:v>-40</c:v>
                </c:pt>
                <c:pt idx="65272">
                  <c:v>-41</c:v>
                </c:pt>
                <c:pt idx="65273">
                  <c:v>-34</c:v>
                </c:pt>
                <c:pt idx="65274">
                  <c:v>-39</c:v>
                </c:pt>
                <c:pt idx="65275">
                  <c:v>-30</c:v>
                </c:pt>
                <c:pt idx="65276">
                  <c:v>-32</c:v>
                </c:pt>
                <c:pt idx="65277">
                  <c:v>-36</c:v>
                </c:pt>
                <c:pt idx="65278">
                  <c:v>-28</c:v>
                </c:pt>
                <c:pt idx="65279">
                  <c:v>-34</c:v>
                </c:pt>
                <c:pt idx="65280">
                  <c:v>-30</c:v>
                </c:pt>
                <c:pt idx="65281">
                  <c:v>-34</c:v>
                </c:pt>
                <c:pt idx="65282">
                  <c:v>-32</c:v>
                </c:pt>
                <c:pt idx="65283">
                  <c:v>-34</c:v>
                </c:pt>
                <c:pt idx="65284">
                  <c:v>-35</c:v>
                </c:pt>
                <c:pt idx="65285">
                  <c:v>-41</c:v>
                </c:pt>
                <c:pt idx="65286">
                  <c:v>-37</c:v>
                </c:pt>
                <c:pt idx="65287">
                  <c:v>-35</c:v>
                </c:pt>
                <c:pt idx="65288">
                  <c:v>-33</c:v>
                </c:pt>
                <c:pt idx="65289">
                  <c:v>-36</c:v>
                </c:pt>
                <c:pt idx="65290">
                  <c:v>-31</c:v>
                </c:pt>
                <c:pt idx="65291">
                  <c:v>-32</c:v>
                </c:pt>
                <c:pt idx="65292">
                  <c:v>-32</c:v>
                </c:pt>
                <c:pt idx="65293">
                  <c:v>-35</c:v>
                </c:pt>
                <c:pt idx="65294">
                  <c:v>-27</c:v>
                </c:pt>
                <c:pt idx="65295">
                  <c:v>-38</c:v>
                </c:pt>
                <c:pt idx="65296">
                  <c:v>-33</c:v>
                </c:pt>
                <c:pt idx="65297">
                  <c:v>-25</c:v>
                </c:pt>
                <c:pt idx="65298">
                  <c:v>-11</c:v>
                </c:pt>
                <c:pt idx="65299">
                  <c:v>0</c:v>
                </c:pt>
                <c:pt idx="65300">
                  <c:v>2</c:v>
                </c:pt>
                <c:pt idx="65301">
                  <c:v>-14</c:v>
                </c:pt>
                <c:pt idx="65302">
                  <c:v>-19</c:v>
                </c:pt>
                <c:pt idx="65303">
                  <c:v>-21</c:v>
                </c:pt>
                <c:pt idx="65304">
                  <c:v>-42</c:v>
                </c:pt>
                <c:pt idx="65305">
                  <c:v>-36</c:v>
                </c:pt>
                <c:pt idx="65306">
                  <c:v>-36</c:v>
                </c:pt>
                <c:pt idx="65307">
                  <c:v>-39</c:v>
                </c:pt>
                <c:pt idx="65308">
                  <c:v>-39</c:v>
                </c:pt>
                <c:pt idx="65309">
                  <c:v>-33</c:v>
                </c:pt>
                <c:pt idx="65310">
                  <c:v>-29</c:v>
                </c:pt>
                <c:pt idx="65311">
                  <c:v>-30</c:v>
                </c:pt>
                <c:pt idx="65312">
                  <c:v>-46</c:v>
                </c:pt>
                <c:pt idx="65313">
                  <c:v>-40</c:v>
                </c:pt>
                <c:pt idx="65314">
                  <c:v>-39</c:v>
                </c:pt>
                <c:pt idx="65315">
                  <c:v>-42</c:v>
                </c:pt>
                <c:pt idx="65316">
                  <c:v>-21</c:v>
                </c:pt>
                <c:pt idx="65317">
                  <c:v>-23</c:v>
                </c:pt>
                <c:pt idx="65318">
                  <c:v>-14</c:v>
                </c:pt>
                <c:pt idx="65319">
                  <c:v>-22</c:v>
                </c:pt>
                <c:pt idx="65320">
                  <c:v>-51</c:v>
                </c:pt>
                <c:pt idx="65321">
                  <c:v>-33</c:v>
                </c:pt>
                <c:pt idx="65322">
                  <c:v>-35</c:v>
                </c:pt>
                <c:pt idx="65323">
                  <c:v>-37</c:v>
                </c:pt>
                <c:pt idx="65324">
                  <c:v>-37</c:v>
                </c:pt>
                <c:pt idx="65325">
                  <c:v>-39</c:v>
                </c:pt>
                <c:pt idx="65326">
                  <c:v>-38</c:v>
                </c:pt>
                <c:pt idx="65327">
                  <c:v>-34</c:v>
                </c:pt>
                <c:pt idx="65328">
                  <c:v>-38</c:v>
                </c:pt>
                <c:pt idx="65329">
                  <c:v>-39</c:v>
                </c:pt>
                <c:pt idx="65330">
                  <c:v>-33</c:v>
                </c:pt>
                <c:pt idx="65331">
                  <c:v>-39</c:v>
                </c:pt>
                <c:pt idx="65332">
                  <c:v>-40</c:v>
                </c:pt>
                <c:pt idx="65333">
                  <c:v>-45</c:v>
                </c:pt>
                <c:pt idx="65334">
                  <c:v>-51</c:v>
                </c:pt>
                <c:pt idx="65335">
                  <c:v>-46</c:v>
                </c:pt>
                <c:pt idx="65336">
                  <c:v>-39</c:v>
                </c:pt>
                <c:pt idx="65337">
                  <c:v>-45</c:v>
                </c:pt>
                <c:pt idx="65338">
                  <c:v>-33</c:v>
                </c:pt>
                <c:pt idx="65339">
                  <c:v>-38</c:v>
                </c:pt>
                <c:pt idx="65340">
                  <c:v>-32</c:v>
                </c:pt>
                <c:pt idx="65341">
                  <c:v>-46</c:v>
                </c:pt>
                <c:pt idx="65342">
                  <c:v>-35</c:v>
                </c:pt>
                <c:pt idx="65343">
                  <c:v>-47</c:v>
                </c:pt>
                <c:pt idx="65344">
                  <c:v>-49</c:v>
                </c:pt>
                <c:pt idx="65345">
                  <c:v>-45</c:v>
                </c:pt>
                <c:pt idx="65346">
                  <c:v>-39</c:v>
                </c:pt>
                <c:pt idx="65347">
                  <c:v>-38</c:v>
                </c:pt>
                <c:pt idx="65348">
                  <c:v>-41</c:v>
                </c:pt>
                <c:pt idx="65349">
                  <c:v>-41</c:v>
                </c:pt>
                <c:pt idx="65350">
                  <c:v>-37</c:v>
                </c:pt>
                <c:pt idx="65351">
                  <c:v>-42</c:v>
                </c:pt>
                <c:pt idx="65352">
                  <c:v>-45</c:v>
                </c:pt>
                <c:pt idx="65353">
                  <c:v>-35</c:v>
                </c:pt>
                <c:pt idx="65354">
                  <c:v>-40</c:v>
                </c:pt>
                <c:pt idx="65355">
                  <c:v>-40</c:v>
                </c:pt>
                <c:pt idx="65356">
                  <c:v>-48</c:v>
                </c:pt>
                <c:pt idx="65357">
                  <c:v>-38</c:v>
                </c:pt>
                <c:pt idx="65358">
                  <c:v>-46</c:v>
                </c:pt>
                <c:pt idx="65359">
                  <c:v>-41</c:v>
                </c:pt>
                <c:pt idx="65360">
                  <c:v>-43</c:v>
                </c:pt>
                <c:pt idx="65361">
                  <c:v>-38</c:v>
                </c:pt>
                <c:pt idx="65362">
                  <c:v>-35</c:v>
                </c:pt>
                <c:pt idx="65363">
                  <c:v>-40</c:v>
                </c:pt>
                <c:pt idx="65364">
                  <c:v>-46</c:v>
                </c:pt>
                <c:pt idx="65365">
                  <c:v>-43</c:v>
                </c:pt>
                <c:pt idx="65366">
                  <c:v>-44</c:v>
                </c:pt>
                <c:pt idx="65367">
                  <c:v>-48</c:v>
                </c:pt>
                <c:pt idx="65368">
                  <c:v>-44</c:v>
                </c:pt>
                <c:pt idx="65369">
                  <c:v>-44</c:v>
                </c:pt>
                <c:pt idx="65370">
                  <c:v>-47</c:v>
                </c:pt>
                <c:pt idx="65371">
                  <c:v>-44</c:v>
                </c:pt>
                <c:pt idx="65372">
                  <c:v>-52</c:v>
                </c:pt>
                <c:pt idx="65373">
                  <c:v>-52</c:v>
                </c:pt>
                <c:pt idx="65374">
                  <c:v>-49</c:v>
                </c:pt>
                <c:pt idx="65375">
                  <c:v>-45</c:v>
                </c:pt>
                <c:pt idx="65376">
                  <c:v>-39</c:v>
                </c:pt>
                <c:pt idx="65377">
                  <c:v>-47</c:v>
                </c:pt>
                <c:pt idx="65378">
                  <c:v>-49</c:v>
                </c:pt>
                <c:pt idx="65379">
                  <c:v>-48</c:v>
                </c:pt>
                <c:pt idx="65380">
                  <c:v>-2</c:v>
                </c:pt>
                <c:pt idx="65381">
                  <c:v>-28</c:v>
                </c:pt>
                <c:pt idx="65382">
                  <c:v>-26</c:v>
                </c:pt>
                <c:pt idx="65383">
                  <c:v>-31</c:v>
                </c:pt>
                <c:pt idx="65384">
                  <c:v>-31</c:v>
                </c:pt>
                <c:pt idx="65385">
                  <c:v>-22</c:v>
                </c:pt>
                <c:pt idx="65386">
                  <c:v>-25</c:v>
                </c:pt>
                <c:pt idx="65387">
                  <c:v>-30</c:v>
                </c:pt>
                <c:pt idx="65388">
                  <c:v>-34</c:v>
                </c:pt>
                <c:pt idx="65389">
                  <c:v>-33</c:v>
                </c:pt>
                <c:pt idx="65390">
                  <c:v>-34</c:v>
                </c:pt>
                <c:pt idx="65391">
                  <c:v>-27</c:v>
                </c:pt>
                <c:pt idx="65392">
                  <c:v>-20</c:v>
                </c:pt>
                <c:pt idx="65393">
                  <c:v>-39</c:v>
                </c:pt>
                <c:pt idx="65394">
                  <c:v>-42</c:v>
                </c:pt>
                <c:pt idx="65395">
                  <c:v>-38</c:v>
                </c:pt>
                <c:pt idx="65396">
                  <c:v>-38</c:v>
                </c:pt>
                <c:pt idx="65397">
                  <c:v>-37</c:v>
                </c:pt>
                <c:pt idx="65398">
                  <c:v>-35</c:v>
                </c:pt>
                <c:pt idx="65399">
                  <c:v>-17</c:v>
                </c:pt>
                <c:pt idx="65400">
                  <c:v>-31</c:v>
                </c:pt>
                <c:pt idx="65401">
                  <c:v>-31</c:v>
                </c:pt>
                <c:pt idx="65402">
                  <c:v>-24</c:v>
                </c:pt>
                <c:pt idx="65403">
                  <c:v>-20</c:v>
                </c:pt>
                <c:pt idx="65404">
                  <c:v>-38</c:v>
                </c:pt>
                <c:pt idx="65405">
                  <c:v>-28</c:v>
                </c:pt>
                <c:pt idx="65406">
                  <c:v>-37</c:v>
                </c:pt>
                <c:pt idx="65407">
                  <c:v>-34</c:v>
                </c:pt>
                <c:pt idx="65408">
                  <c:v>-46</c:v>
                </c:pt>
                <c:pt idx="65409">
                  <c:v>-34</c:v>
                </c:pt>
                <c:pt idx="65410">
                  <c:v>-39</c:v>
                </c:pt>
                <c:pt idx="65411">
                  <c:v>-34</c:v>
                </c:pt>
                <c:pt idx="65412">
                  <c:v>-38</c:v>
                </c:pt>
                <c:pt idx="65413">
                  <c:v>-30</c:v>
                </c:pt>
                <c:pt idx="65414">
                  <c:v>-34</c:v>
                </c:pt>
                <c:pt idx="65415">
                  <c:v>-35</c:v>
                </c:pt>
                <c:pt idx="65416">
                  <c:v>-30</c:v>
                </c:pt>
                <c:pt idx="65417">
                  <c:v>-28</c:v>
                </c:pt>
                <c:pt idx="65418">
                  <c:v>-19</c:v>
                </c:pt>
                <c:pt idx="65419">
                  <c:v>-31</c:v>
                </c:pt>
                <c:pt idx="65420">
                  <c:v>-29</c:v>
                </c:pt>
                <c:pt idx="65421">
                  <c:v>-15</c:v>
                </c:pt>
                <c:pt idx="65422">
                  <c:v>-20</c:v>
                </c:pt>
                <c:pt idx="65423">
                  <c:v>-18</c:v>
                </c:pt>
                <c:pt idx="65424">
                  <c:v>-42</c:v>
                </c:pt>
                <c:pt idx="65425">
                  <c:v>-46</c:v>
                </c:pt>
                <c:pt idx="65426">
                  <c:v>-43</c:v>
                </c:pt>
                <c:pt idx="65427">
                  <c:v>-39</c:v>
                </c:pt>
                <c:pt idx="65428">
                  <c:v>-41</c:v>
                </c:pt>
                <c:pt idx="65429">
                  <c:v>-41</c:v>
                </c:pt>
                <c:pt idx="65430">
                  <c:v>-35</c:v>
                </c:pt>
                <c:pt idx="65431">
                  <c:v>-42</c:v>
                </c:pt>
                <c:pt idx="65432">
                  <c:v>-36</c:v>
                </c:pt>
                <c:pt idx="65433">
                  <c:v>-33</c:v>
                </c:pt>
                <c:pt idx="65434">
                  <c:v>-39</c:v>
                </c:pt>
                <c:pt idx="65435">
                  <c:v>-51</c:v>
                </c:pt>
                <c:pt idx="65436">
                  <c:v>-14</c:v>
                </c:pt>
                <c:pt idx="65437">
                  <c:v>1</c:v>
                </c:pt>
                <c:pt idx="65438">
                  <c:v>-11</c:v>
                </c:pt>
                <c:pt idx="65439">
                  <c:v>-28</c:v>
                </c:pt>
                <c:pt idx="65440">
                  <c:v>-11</c:v>
                </c:pt>
                <c:pt idx="65441">
                  <c:v>-13</c:v>
                </c:pt>
                <c:pt idx="65442">
                  <c:v>-30</c:v>
                </c:pt>
                <c:pt idx="65443">
                  <c:v>-23</c:v>
                </c:pt>
                <c:pt idx="65444">
                  <c:v>-32</c:v>
                </c:pt>
                <c:pt idx="65445">
                  <c:v>-5</c:v>
                </c:pt>
                <c:pt idx="65446">
                  <c:v>-13</c:v>
                </c:pt>
                <c:pt idx="65447">
                  <c:v>-5</c:v>
                </c:pt>
                <c:pt idx="65448">
                  <c:v>-41</c:v>
                </c:pt>
                <c:pt idx="65449">
                  <c:v>-33</c:v>
                </c:pt>
                <c:pt idx="65450">
                  <c:v>-47</c:v>
                </c:pt>
                <c:pt idx="65451">
                  <c:v>-31</c:v>
                </c:pt>
                <c:pt idx="65452">
                  <c:v>-33</c:v>
                </c:pt>
                <c:pt idx="65453">
                  <c:v>-27</c:v>
                </c:pt>
                <c:pt idx="65454">
                  <c:v>-24</c:v>
                </c:pt>
                <c:pt idx="65455">
                  <c:v>-30</c:v>
                </c:pt>
                <c:pt idx="65456">
                  <c:v>-31</c:v>
                </c:pt>
                <c:pt idx="65457">
                  <c:v>-28</c:v>
                </c:pt>
                <c:pt idx="65458">
                  <c:v>-38</c:v>
                </c:pt>
                <c:pt idx="65459">
                  <c:v>-38</c:v>
                </c:pt>
                <c:pt idx="65460">
                  <c:v>-39</c:v>
                </c:pt>
                <c:pt idx="65461">
                  <c:v>-28</c:v>
                </c:pt>
                <c:pt idx="65462">
                  <c:v>-27</c:v>
                </c:pt>
                <c:pt idx="65463">
                  <c:v>-24</c:v>
                </c:pt>
                <c:pt idx="65464">
                  <c:v>-21</c:v>
                </c:pt>
                <c:pt idx="65465">
                  <c:v>-48</c:v>
                </c:pt>
                <c:pt idx="65466">
                  <c:v>-43</c:v>
                </c:pt>
                <c:pt idx="65467">
                  <c:v>-51</c:v>
                </c:pt>
                <c:pt idx="65468">
                  <c:v>-47</c:v>
                </c:pt>
                <c:pt idx="65469">
                  <c:v>-46</c:v>
                </c:pt>
                <c:pt idx="65470">
                  <c:v>-46</c:v>
                </c:pt>
                <c:pt idx="65471">
                  <c:v>-53</c:v>
                </c:pt>
                <c:pt idx="65472">
                  <c:v>-44</c:v>
                </c:pt>
                <c:pt idx="65473">
                  <c:v>-52</c:v>
                </c:pt>
                <c:pt idx="65474">
                  <c:v>-41</c:v>
                </c:pt>
                <c:pt idx="65475">
                  <c:v>-50</c:v>
                </c:pt>
                <c:pt idx="65476">
                  <c:v>-36</c:v>
                </c:pt>
                <c:pt idx="65477">
                  <c:v>-48</c:v>
                </c:pt>
                <c:pt idx="65478">
                  <c:v>-44</c:v>
                </c:pt>
                <c:pt idx="65479">
                  <c:v>-48</c:v>
                </c:pt>
                <c:pt idx="65480">
                  <c:v>3</c:v>
                </c:pt>
                <c:pt idx="65481">
                  <c:v>-12</c:v>
                </c:pt>
                <c:pt idx="65482">
                  <c:v>-34</c:v>
                </c:pt>
                <c:pt idx="65483">
                  <c:v>-25</c:v>
                </c:pt>
                <c:pt idx="65484">
                  <c:v>-28</c:v>
                </c:pt>
                <c:pt idx="65485">
                  <c:v>-33</c:v>
                </c:pt>
                <c:pt idx="65486">
                  <c:v>-35</c:v>
                </c:pt>
                <c:pt idx="65487">
                  <c:v>-34</c:v>
                </c:pt>
                <c:pt idx="65488">
                  <c:v>-42</c:v>
                </c:pt>
                <c:pt idx="65489">
                  <c:v>-40</c:v>
                </c:pt>
                <c:pt idx="65490">
                  <c:v>-45</c:v>
                </c:pt>
                <c:pt idx="65491">
                  <c:v>-42</c:v>
                </c:pt>
                <c:pt idx="65492">
                  <c:v>-38</c:v>
                </c:pt>
                <c:pt idx="65493">
                  <c:v>-35</c:v>
                </c:pt>
                <c:pt idx="65494">
                  <c:v>-40</c:v>
                </c:pt>
                <c:pt idx="65495">
                  <c:v>-38</c:v>
                </c:pt>
                <c:pt idx="65496">
                  <c:v>-40</c:v>
                </c:pt>
                <c:pt idx="65497">
                  <c:v>-37</c:v>
                </c:pt>
                <c:pt idx="65498">
                  <c:v>-45</c:v>
                </c:pt>
                <c:pt idx="65499">
                  <c:v>-59</c:v>
                </c:pt>
                <c:pt idx="65500">
                  <c:v>-35</c:v>
                </c:pt>
                <c:pt idx="65501">
                  <c:v>-34</c:v>
                </c:pt>
                <c:pt idx="65502">
                  <c:v>-38</c:v>
                </c:pt>
                <c:pt idx="65503">
                  <c:v>-31</c:v>
                </c:pt>
                <c:pt idx="65504">
                  <c:v>-28</c:v>
                </c:pt>
                <c:pt idx="65505">
                  <c:v>-22</c:v>
                </c:pt>
                <c:pt idx="65506">
                  <c:v>-24</c:v>
                </c:pt>
                <c:pt idx="65507">
                  <c:v>-24</c:v>
                </c:pt>
                <c:pt idx="65508">
                  <c:v>-19</c:v>
                </c:pt>
                <c:pt idx="65509">
                  <c:v>-23</c:v>
                </c:pt>
                <c:pt idx="65510">
                  <c:v>-23</c:v>
                </c:pt>
                <c:pt idx="65511">
                  <c:v>-22</c:v>
                </c:pt>
                <c:pt idx="65512">
                  <c:v>-20</c:v>
                </c:pt>
                <c:pt idx="65513">
                  <c:v>-26</c:v>
                </c:pt>
                <c:pt idx="65514">
                  <c:v>-22</c:v>
                </c:pt>
                <c:pt idx="65515">
                  <c:v>-23</c:v>
                </c:pt>
                <c:pt idx="65516">
                  <c:v>-22</c:v>
                </c:pt>
                <c:pt idx="65517">
                  <c:v>-23</c:v>
                </c:pt>
                <c:pt idx="65518">
                  <c:v>-20</c:v>
                </c:pt>
                <c:pt idx="65519">
                  <c:v>-21</c:v>
                </c:pt>
                <c:pt idx="65520">
                  <c:v>-23</c:v>
                </c:pt>
                <c:pt idx="65521">
                  <c:v>-37</c:v>
                </c:pt>
                <c:pt idx="65522">
                  <c:v>-42</c:v>
                </c:pt>
                <c:pt idx="65523">
                  <c:v>-40</c:v>
                </c:pt>
                <c:pt idx="65524">
                  <c:v>-40</c:v>
                </c:pt>
                <c:pt idx="65525">
                  <c:v>-35</c:v>
                </c:pt>
                <c:pt idx="65526">
                  <c:v>-40</c:v>
                </c:pt>
                <c:pt idx="65527">
                  <c:v>-36</c:v>
                </c:pt>
                <c:pt idx="65528">
                  <c:v>-34</c:v>
                </c:pt>
                <c:pt idx="65529">
                  <c:v>-36</c:v>
                </c:pt>
                <c:pt idx="65530">
                  <c:v>-38</c:v>
                </c:pt>
                <c:pt idx="65531">
                  <c:v>-34</c:v>
                </c:pt>
                <c:pt idx="65532">
                  <c:v>-44</c:v>
                </c:pt>
                <c:pt idx="65533">
                  <c:v>-10</c:v>
                </c:pt>
                <c:pt idx="65534">
                  <c:v>-35</c:v>
                </c:pt>
                <c:pt idx="65535">
                  <c:v>-23</c:v>
                </c:pt>
                <c:pt idx="65536">
                  <c:v>-34</c:v>
                </c:pt>
                <c:pt idx="65537">
                  <c:v>-21</c:v>
                </c:pt>
                <c:pt idx="65538">
                  <c:v>-20</c:v>
                </c:pt>
                <c:pt idx="65539">
                  <c:v>-29</c:v>
                </c:pt>
                <c:pt idx="65540">
                  <c:v>-35</c:v>
                </c:pt>
                <c:pt idx="65541">
                  <c:v>-32</c:v>
                </c:pt>
                <c:pt idx="65542">
                  <c:v>59</c:v>
                </c:pt>
                <c:pt idx="65543">
                  <c:v>-26</c:v>
                </c:pt>
                <c:pt idx="65544">
                  <c:v>-24</c:v>
                </c:pt>
                <c:pt idx="65545">
                  <c:v>-23</c:v>
                </c:pt>
                <c:pt idx="65546">
                  <c:v>-16</c:v>
                </c:pt>
                <c:pt idx="65547">
                  <c:v>-16</c:v>
                </c:pt>
                <c:pt idx="65548">
                  <c:v>-41</c:v>
                </c:pt>
                <c:pt idx="65549">
                  <c:v>-44</c:v>
                </c:pt>
                <c:pt idx="65550">
                  <c:v>-36</c:v>
                </c:pt>
                <c:pt idx="65551">
                  <c:v>-33</c:v>
                </c:pt>
                <c:pt idx="65552">
                  <c:v>-33</c:v>
                </c:pt>
                <c:pt idx="65553">
                  <c:v>-30</c:v>
                </c:pt>
                <c:pt idx="65554">
                  <c:v>-28</c:v>
                </c:pt>
                <c:pt idx="65555">
                  <c:v>-32</c:v>
                </c:pt>
                <c:pt idx="65556">
                  <c:v>-32</c:v>
                </c:pt>
                <c:pt idx="65557">
                  <c:v>-31</c:v>
                </c:pt>
                <c:pt idx="65558">
                  <c:v>-40</c:v>
                </c:pt>
                <c:pt idx="65559">
                  <c:v>-39</c:v>
                </c:pt>
                <c:pt idx="65560">
                  <c:v>-30</c:v>
                </c:pt>
                <c:pt idx="65561">
                  <c:v>-40</c:v>
                </c:pt>
                <c:pt idx="65562">
                  <c:v>-40</c:v>
                </c:pt>
                <c:pt idx="65563">
                  <c:v>-39</c:v>
                </c:pt>
                <c:pt idx="65564">
                  <c:v>-50</c:v>
                </c:pt>
                <c:pt idx="65565">
                  <c:v>-45</c:v>
                </c:pt>
                <c:pt idx="65566">
                  <c:v>-41</c:v>
                </c:pt>
                <c:pt idx="65567">
                  <c:v>-50</c:v>
                </c:pt>
                <c:pt idx="65568">
                  <c:v>-36</c:v>
                </c:pt>
                <c:pt idx="65569">
                  <c:v>-39</c:v>
                </c:pt>
                <c:pt idx="65570">
                  <c:v>-38</c:v>
                </c:pt>
                <c:pt idx="65571">
                  <c:v>-34</c:v>
                </c:pt>
                <c:pt idx="65572">
                  <c:v>-32</c:v>
                </c:pt>
                <c:pt idx="65573">
                  <c:v>-34</c:v>
                </c:pt>
                <c:pt idx="65574">
                  <c:v>-38</c:v>
                </c:pt>
                <c:pt idx="65575">
                  <c:v>-48</c:v>
                </c:pt>
                <c:pt idx="65576">
                  <c:v>-47</c:v>
                </c:pt>
                <c:pt idx="65577">
                  <c:v>-37</c:v>
                </c:pt>
                <c:pt idx="65578">
                  <c:v>-27</c:v>
                </c:pt>
                <c:pt idx="65579">
                  <c:v>-19</c:v>
                </c:pt>
                <c:pt idx="65580">
                  <c:v>-35</c:v>
                </c:pt>
                <c:pt idx="65581">
                  <c:v>-45</c:v>
                </c:pt>
                <c:pt idx="65582">
                  <c:v>-46</c:v>
                </c:pt>
                <c:pt idx="65583">
                  <c:v>-53</c:v>
                </c:pt>
                <c:pt idx="65584">
                  <c:v>-51</c:v>
                </c:pt>
                <c:pt idx="65585">
                  <c:v>-43</c:v>
                </c:pt>
                <c:pt idx="65586">
                  <c:v>-47</c:v>
                </c:pt>
                <c:pt idx="65587">
                  <c:v>-43</c:v>
                </c:pt>
                <c:pt idx="65588">
                  <c:v>-39</c:v>
                </c:pt>
                <c:pt idx="65589">
                  <c:v>-42</c:v>
                </c:pt>
                <c:pt idx="65590">
                  <c:v>-42</c:v>
                </c:pt>
                <c:pt idx="65591">
                  <c:v>-45</c:v>
                </c:pt>
                <c:pt idx="65592">
                  <c:v>-43</c:v>
                </c:pt>
                <c:pt idx="65593">
                  <c:v>-44</c:v>
                </c:pt>
                <c:pt idx="65594">
                  <c:v>-47</c:v>
                </c:pt>
                <c:pt idx="65595">
                  <c:v>-39</c:v>
                </c:pt>
                <c:pt idx="65596">
                  <c:v>-50</c:v>
                </c:pt>
                <c:pt idx="65597">
                  <c:v>-47</c:v>
                </c:pt>
                <c:pt idx="65598">
                  <c:v>-49</c:v>
                </c:pt>
                <c:pt idx="65599">
                  <c:v>-35</c:v>
                </c:pt>
                <c:pt idx="65600">
                  <c:v>-45</c:v>
                </c:pt>
                <c:pt idx="65601">
                  <c:v>-43</c:v>
                </c:pt>
                <c:pt idx="65602">
                  <c:v>-44</c:v>
                </c:pt>
                <c:pt idx="65603">
                  <c:v>-38</c:v>
                </c:pt>
                <c:pt idx="65604">
                  <c:v>-46</c:v>
                </c:pt>
                <c:pt idx="65605">
                  <c:v>-49</c:v>
                </c:pt>
                <c:pt idx="65606">
                  <c:v>0</c:v>
                </c:pt>
                <c:pt idx="65607">
                  <c:v>-17</c:v>
                </c:pt>
                <c:pt idx="65608">
                  <c:v>-37</c:v>
                </c:pt>
                <c:pt idx="65609">
                  <c:v>-34</c:v>
                </c:pt>
                <c:pt idx="65610">
                  <c:v>-35</c:v>
                </c:pt>
                <c:pt idx="65611">
                  <c:v>-53</c:v>
                </c:pt>
                <c:pt idx="65612">
                  <c:v>-27</c:v>
                </c:pt>
                <c:pt idx="65613">
                  <c:v>-25</c:v>
                </c:pt>
                <c:pt idx="65614">
                  <c:v>-29</c:v>
                </c:pt>
                <c:pt idx="65615">
                  <c:v>-28</c:v>
                </c:pt>
                <c:pt idx="65616">
                  <c:v>-30</c:v>
                </c:pt>
                <c:pt idx="65617">
                  <c:v>-30</c:v>
                </c:pt>
                <c:pt idx="65618">
                  <c:v>-35</c:v>
                </c:pt>
                <c:pt idx="65619">
                  <c:v>-37</c:v>
                </c:pt>
                <c:pt idx="65620">
                  <c:v>-37</c:v>
                </c:pt>
                <c:pt idx="65621">
                  <c:v>-45</c:v>
                </c:pt>
                <c:pt idx="65622">
                  <c:v>-39</c:v>
                </c:pt>
                <c:pt idx="65623">
                  <c:v>-35</c:v>
                </c:pt>
                <c:pt idx="65624">
                  <c:v>-26</c:v>
                </c:pt>
                <c:pt idx="65625">
                  <c:v>-23</c:v>
                </c:pt>
                <c:pt idx="65626">
                  <c:v>-10</c:v>
                </c:pt>
                <c:pt idx="65627">
                  <c:v>-16</c:v>
                </c:pt>
                <c:pt idx="65628">
                  <c:v>-32</c:v>
                </c:pt>
                <c:pt idx="65629">
                  <c:v>-19</c:v>
                </c:pt>
                <c:pt idx="65630">
                  <c:v>-52</c:v>
                </c:pt>
                <c:pt idx="65631">
                  <c:v>-7</c:v>
                </c:pt>
                <c:pt idx="65632">
                  <c:v>-16</c:v>
                </c:pt>
                <c:pt idx="65633">
                  <c:v>-16</c:v>
                </c:pt>
                <c:pt idx="65634">
                  <c:v>-38</c:v>
                </c:pt>
                <c:pt idx="65635">
                  <c:v>-31</c:v>
                </c:pt>
                <c:pt idx="65636">
                  <c:v>-36</c:v>
                </c:pt>
                <c:pt idx="65637">
                  <c:v>33</c:v>
                </c:pt>
                <c:pt idx="65638">
                  <c:v>-27</c:v>
                </c:pt>
                <c:pt idx="65639">
                  <c:v>-21</c:v>
                </c:pt>
                <c:pt idx="65640">
                  <c:v>-4</c:v>
                </c:pt>
                <c:pt idx="65641">
                  <c:v>-53</c:v>
                </c:pt>
                <c:pt idx="65642">
                  <c:v>-35</c:v>
                </c:pt>
                <c:pt idx="65643">
                  <c:v>-36</c:v>
                </c:pt>
                <c:pt idx="65644">
                  <c:v>-41</c:v>
                </c:pt>
                <c:pt idx="65645">
                  <c:v>-33</c:v>
                </c:pt>
                <c:pt idx="65646">
                  <c:v>-32</c:v>
                </c:pt>
                <c:pt idx="65647">
                  <c:v>-28</c:v>
                </c:pt>
                <c:pt idx="65648">
                  <c:v>-27</c:v>
                </c:pt>
                <c:pt idx="65649">
                  <c:v>-29</c:v>
                </c:pt>
                <c:pt idx="65650">
                  <c:v>-28</c:v>
                </c:pt>
                <c:pt idx="65651">
                  <c:v>-35</c:v>
                </c:pt>
                <c:pt idx="65652">
                  <c:v>-36</c:v>
                </c:pt>
                <c:pt idx="65653">
                  <c:v>-33</c:v>
                </c:pt>
                <c:pt idx="65654">
                  <c:v>-24</c:v>
                </c:pt>
                <c:pt idx="65655">
                  <c:v>-28</c:v>
                </c:pt>
                <c:pt idx="65656">
                  <c:v>-36</c:v>
                </c:pt>
                <c:pt idx="65657">
                  <c:v>-35</c:v>
                </c:pt>
                <c:pt idx="65658">
                  <c:v>-45</c:v>
                </c:pt>
                <c:pt idx="65659">
                  <c:v>-28</c:v>
                </c:pt>
                <c:pt idx="65660">
                  <c:v>-29</c:v>
                </c:pt>
                <c:pt idx="65661">
                  <c:v>-28</c:v>
                </c:pt>
                <c:pt idx="65662">
                  <c:v>-23</c:v>
                </c:pt>
                <c:pt idx="65663">
                  <c:v>-31</c:v>
                </c:pt>
                <c:pt idx="65664">
                  <c:v>-21</c:v>
                </c:pt>
                <c:pt idx="65665">
                  <c:v>-32</c:v>
                </c:pt>
                <c:pt idx="65666">
                  <c:v>-36</c:v>
                </c:pt>
                <c:pt idx="65667">
                  <c:v>-32</c:v>
                </c:pt>
                <c:pt idx="65668">
                  <c:v>-29</c:v>
                </c:pt>
                <c:pt idx="65669">
                  <c:v>-29</c:v>
                </c:pt>
                <c:pt idx="65670">
                  <c:v>-31</c:v>
                </c:pt>
                <c:pt idx="65671">
                  <c:v>-28</c:v>
                </c:pt>
                <c:pt idx="65672">
                  <c:v>-27</c:v>
                </c:pt>
                <c:pt idx="65673">
                  <c:v>-20</c:v>
                </c:pt>
                <c:pt idx="65674">
                  <c:v>-24</c:v>
                </c:pt>
                <c:pt idx="65675">
                  <c:v>-22</c:v>
                </c:pt>
                <c:pt idx="65676">
                  <c:v>-24</c:v>
                </c:pt>
                <c:pt idx="65677">
                  <c:v>-29</c:v>
                </c:pt>
                <c:pt idx="65678">
                  <c:v>-34</c:v>
                </c:pt>
                <c:pt idx="65679">
                  <c:v>-34</c:v>
                </c:pt>
                <c:pt idx="65680">
                  <c:v>-45</c:v>
                </c:pt>
                <c:pt idx="65681">
                  <c:v>-39</c:v>
                </c:pt>
                <c:pt idx="65682">
                  <c:v>-43</c:v>
                </c:pt>
                <c:pt idx="65683">
                  <c:v>-34</c:v>
                </c:pt>
                <c:pt idx="65684">
                  <c:v>-36</c:v>
                </c:pt>
                <c:pt idx="65685">
                  <c:v>-38</c:v>
                </c:pt>
                <c:pt idx="65686">
                  <c:v>-34</c:v>
                </c:pt>
                <c:pt idx="65687">
                  <c:v>-36</c:v>
                </c:pt>
                <c:pt idx="65688">
                  <c:v>-43</c:v>
                </c:pt>
                <c:pt idx="65689">
                  <c:v>-42</c:v>
                </c:pt>
                <c:pt idx="65690">
                  <c:v>-37</c:v>
                </c:pt>
                <c:pt idx="65691">
                  <c:v>-37</c:v>
                </c:pt>
                <c:pt idx="65692">
                  <c:v>-31</c:v>
                </c:pt>
                <c:pt idx="65693">
                  <c:v>-31</c:v>
                </c:pt>
                <c:pt idx="65694">
                  <c:v>-30</c:v>
                </c:pt>
                <c:pt idx="65695">
                  <c:v>-30</c:v>
                </c:pt>
                <c:pt idx="65696">
                  <c:v>-27</c:v>
                </c:pt>
                <c:pt idx="65697">
                  <c:v>-25</c:v>
                </c:pt>
                <c:pt idx="65698">
                  <c:v>-30</c:v>
                </c:pt>
                <c:pt idx="65699">
                  <c:v>-28</c:v>
                </c:pt>
                <c:pt idx="65700">
                  <c:v>-28</c:v>
                </c:pt>
                <c:pt idx="65701">
                  <c:v>-31</c:v>
                </c:pt>
                <c:pt idx="65702">
                  <c:v>-33</c:v>
                </c:pt>
                <c:pt idx="65703">
                  <c:v>-47</c:v>
                </c:pt>
                <c:pt idx="65704">
                  <c:v>-33</c:v>
                </c:pt>
                <c:pt idx="65705">
                  <c:v>-40</c:v>
                </c:pt>
                <c:pt idx="65706">
                  <c:v>-32</c:v>
                </c:pt>
                <c:pt idx="65707">
                  <c:v>-43</c:v>
                </c:pt>
                <c:pt idx="65708">
                  <c:v>-48</c:v>
                </c:pt>
                <c:pt idx="65709">
                  <c:v>-48</c:v>
                </c:pt>
                <c:pt idx="65710">
                  <c:v>-38</c:v>
                </c:pt>
                <c:pt idx="65711">
                  <c:v>-36</c:v>
                </c:pt>
                <c:pt idx="65712">
                  <c:v>-45</c:v>
                </c:pt>
                <c:pt idx="65713">
                  <c:v>-35</c:v>
                </c:pt>
                <c:pt idx="65714">
                  <c:v>-36</c:v>
                </c:pt>
                <c:pt idx="65715">
                  <c:v>-41</c:v>
                </c:pt>
                <c:pt idx="65716">
                  <c:v>-25</c:v>
                </c:pt>
                <c:pt idx="65717">
                  <c:v>-25</c:v>
                </c:pt>
                <c:pt idx="65718">
                  <c:v>-23</c:v>
                </c:pt>
                <c:pt idx="65719">
                  <c:v>-22</c:v>
                </c:pt>
                <c:pt idx="65720">
                  <c:v>-24</c:v>
                </c:pt>
                <c:pt idx="65721">
                  <c:v>-25</c:v>
                </c:pt>
                <c:pt idx="65722">
                  <c:v>-24</c:v>
                </c:pt>
                <c:pt idx="65723">
                  <c:v>-28</c:v>
                </c:pt>
                <c:pt idx="65724">
                  <c:v>-31</c:v>
                </c:pt>
                <c:pt idx="65725">
                  <c:v>-24</c:v>
                </c:pt>
                <c:pt idx="65726">
                  <c:v>-29</c:v>
                </c:pt>
                <c:pt idx="65727">
                  <c:v>-29</c:v>
                </c:pt>
                <c:pt idx="65728">
                  <c:v>-47</c:v>
                </c:pt>
                <c:pt idx="65729">
                  <c:v>-54</c:v>
                </c:pt>
                <c:pt idx="65730">
                  <c:v>-44</c:v>
                </c:pt>
                <c:pt idx="65731">
                  <c:v>-40</c:v>
                </c:pt>
                <c:pt idx="65732">
                  <c:v>-41</c:v>
                </c:pt>
                <c:pt idx="65733">
                  <c:v>-44</c:v>
                </c:pt>
                <c:pt idx="65734">
                  <c:v>-38</c:v>
                </c:pt>
                <c:pt idx="65735">
                  <c:v>-40</c:v>
                </c:pt>
                <c:pt idx="65736">
                  <c:v>-46</c:v>
                </c:pt>
                <c:pt idx="65737">
                  <c:v>-39</c:v>
                </c:pt>
                <c:pt idx="65738">
                  <c:v>-51</c:v>
                </c:pt>
                <c:pt idx="65739">
                  <c:v>-47</c:v>
                </c:pt>
                <c:pt idx="65740">
                  <c:v>-33</c:v>
                </c:pt>
                <c:pt idx="65741">
                  <c:v>-33</c:v>
                </c:pt>
                <c:pt idx="65742">
                  <c:v>-31</c:v>
                </c:pt>
                <c:pt idx="65743">
                  <c:v>-30</c:v>
                </c:pt>
                <c:pt idx="65744">
                  <c:v>-27</c:v>
                </c:pt>
                <c:pt idx="65745">
                  <c:v>-30</c:v>
                </c:pt>
                <c:pt idx="65746">
                  <c:v>-26</c:v>
                </c:pt>
                <c:pt idx="65747">
                  <c:v>-23</c:v>
                </c:pt>
                <c:pt idx="65748">
                  <c:v>-27</c:v>
                </c:pt>
                <c:pt idx="65749">
                  <c:v>-26</c:v>
                </c:pt>
                <c:pt idx="65750">
                  <c:v>-34</c:v>
                </c:pt>
                <c:pt idx="65751">
                  <c:v>-33</c:v>
                </c:pt>
                <c:pt idx="65752">
                  <c:v>-14</c:v>
                </c:pt>
                <c:pt idx="65753">
                  <c:v>-8</c:v>
                </c:pt>
                <c:pt idx="65754">
                  <c:v>-33</c:v>
                </c:pt>
                <c:pt idx="65755">
                  <c:v>-20</c:v>
                </c:pt>
                <c:pt idx="65756">
                  <c:v>-31</c:v>
                </c:pt>
                <c:pt idx="65757">
                  <c:v>-11</c:v>
                </c:pt>
                <c:pt idx="65758">
                  <c:v>-12</c:v>
                </c:pt>
                <c:pt idx="65759">
                  <c:v>-25</c:v>
                </c:pt>
                <c:pt idx="65760">
                  <c:v>-39</c:v>
                </c:pt>
                <c:pt idx="65761">
                  <c:v>-23</c:v>
                </c:pt>
                <c:pt idx="65762">
                  <c:v>-22</c:v>
                </c:pt>
                <c:pt idx="65763">
                  <c:v>-24</c:v>
                </c:pt>
                <c:pt idx="65764">
                  <c:v>-37</c:v>
                </c:pt>
                <c:pt idx="65765">
                  <c:v>-41</c:v>
                </c:pt>
                <c:pt idx="65766">
                  <c:v>-37</c:v>
                </c:pt>
                <c:pt idx="65767">
                  <c:v>-38</c:v>
                </c:pt>
                <c:pt idx="65768">
                  <c:v>-37</c:v>
                </c:pt>
                <c:pt idx="65769">
                  <c:v>-36</c:v>
                </c:pt>
                <c:pt idx="65770">
                  <c:v>-37</c:v>
                </c:pt>
                <c:pt idx="65771">
                  <c:v>-36</c:v>
                </c:pt>
                <c:pt idx="65772">
                  <c:v>-44</c:v>
                </c:pt>
                <c:pt idx="65773">
                  <c:v>-30</c:v>
                </c:pt>
                <c:pt idx="65774">
                  <c:v>-36</c:v>
                </c:pt>
                <c:pt idx="65775">
                  <c:v>-48</c:v>
                </c:pt>
                <c:pt idx="65776">
                  <c:v>-34</c:v>
                </c:pt>
                <c:pt idx="65777">
                  <c:v>-38</c:v>
                </c:pt>
                <c:pt idx="65778">
                  <c:v>-34</c:v>
                </c:pt>
                <c:pt idx="65779">
                  <c:v>-32</c:v>
                </c:pt>
                <c:pt idx="65780">
                  <c:v>-28</c:v>
                </c:pt>
                <c:pt idx="65781">
                  <c:v>-31</c:v>
                </c:pt>
                <c:pt idx="65782">
                  <c:v>-28</c:v>
                </c:pt>
                <c:pt idx="65783">
                  <c:v>-30</c:v>
                </c:pt>
                <c:pt idx="65784">
                  <c:v>-31</c:v>
                </c:pt>
                <c:pt idx="65785">
                  <c:v>-28</c:v>
                </c:pt>
                <c:pt idx="65786">
                  <c:v>-37</c:v>
                </c:pt>
                <c:pt idx="65787">
                  <c:v>-33</c:v>
                </c:pt>
                <c:pt idx="65788">
                  <c:v>-54</c:v>
                </c:pt>
                <c:pt idx="65789">
                  <c:v>-55</c:v>
                </c:pt>
                <c:pt idx="65790">
                  <c:v>-70</c:v>
                </c:pt>
                <c:pt idx="65791">
                  <c:v>-55</c:v>
                </c:pt>
                <c:pt idx="65792">
                  <c:v>-56</c:v>
                </c:pt>
                <c:pt idx="65793">
                  <c:v>-53</c:v>
                </c:pt>
                <c:pt idx="65794">
                  <c:v>-45</c:v>
                </c:pt>
                <c:pt idx="65795">
                  <c:v>-46</c:v>
                </c:pt>
                <c:pt idx="65796">
                  <c:v>-50</c:v>
                </c:pt>
                <c:pt idx="65797">
                  <c:v>-58</c:v>
                </c:pt>
                <c:pt idx="65798">
                  <c:v>-54</c:v>
                </c:pt>
                <c:pt idx="65799">
                  <c:v>-64</c:v>
                </c:pt>
                <c:pt idx="65800">
                  <c:v>-45</c:v>
                </c:pt>
                <c:pt idx="65801">
                  <c:v>-50</c:v>
                </c:pt>
                <c:pt idx="65802">
                  <c:v>-44</c:v>
                </c:pt>
                <c:pt idx="65803">
                  <c:v>-46</c:v>
                </c:pt>
                <c:pt idx="65804">
                  <c:v>-53</c:v>
                </c:pt>
                <c:pt idx="65805">
                  <c:v>-44</c:v>
                </c:pt>
                <c:pt idx="65806">
                  <c:v>-49</c:v>
                </c:pt>
                <c:pt idx="65807">
                  <c:v>-45</c:v>
                </c:pt>
                <c:pt idx="65808">
                  <c:v>-39</c:v>
                </c:pt>
                <c:pt idx="65809">
                  <c:v>-56</c:v>
                </c:pt>
                <c:pt idx="65810">
                  <c:v>-51</c:v>
                </c:pt>
                <c:pt idx="65811">
                  <c:v>-58</c:v>
                </c:pt>
                <c:pt idx="65812">
                  <c:v>-23</c:v>
                </c:pt>
                <c:pt idx="65813">
                  <c:v>-15</c:v>
                </c:pt>
                <c:pt idx="65814">
                  <c:v>-26</c:v>
                </c:pt>
                <c:pt idx="65815">
                  <c:v>-36</c:v>
                </c:pt>
                <c:pt idx="65816">
                  <c:v>-39</c:v>
                </c:pt>
                <c:pt idx="65817">
                  <c:v>-30</c:v>
                </c:pt>
                <c:pt idx="65818">
                  <c:v>-46</c:v>
                </c:pt>
                <c:pt idx="65819">
                  <c:v>-47</c:v>
                </c:pt>
                <c:pt idx="65820">
                  <c:v>-39</c:v>
                </c:pt>
                <c:pt idx="65821">
                  <c:v>-45</c:v>
                </c:pt>
                <c:pt idx="65822">
                  <c:v>-47</c:v>
                </c:pt>
                <c:pt idx="65823">
                  <c:v>-41</c:v>
                </c:pt>
                <c:pt idx="65824">
                  <c:v>-41</c:v>
                </c:pt>
                <c:pt idx="65825">
                  <c:v>-41</c:v>
                </c:pt>
                <c:pt idx="65826">
                  <c:v>-47</c:v>
                </c:pt>
                <c:pt idx="65827">
                  <c:v>-38</c:v>
                </c:pt>
                <c:pt idx="65828">
                  <c:v>-43</c:v>
                </c:pt>
                <c:pt idx="65829">
                  <c:v>-37</c:v>
                </c:pt>
                <c:pt idx="65830">
                  <c:v>-49</c:v>
                </c:pt>
                <c:pt idx="65831">
                  <c:v>-37</c:v>
                </c:pt>
                <c:pt idx="65832">
                  <c:v>-44</c:v>
                </c:pt>
                <c:pt idx="65833">
                  <c:v>-26</c:v>
                </c:pt>
                <c:pt idx="65834">
                  <c:v>-24</c:v>
                </c:pt>
                <c:pt idx="65835">
                  <c:v>-32</c:v>
                </c:pt>
                <c:pt idx="65836">
                  <c:v>-25</c:v>
                </c:pt>
                <c:pt idx="65837">
                  <c:v>-16</c:v>
                </c:pt>
                <c:pt idx="65838">
                  <c:v>-26</c:v>
                </c:pt>
                <c:pt idx="65839">
                  <c:v>-22</c:v>
                </c:pt>
                <c:pt idx="65840">
                  <c:v>-32</c:v>
                </c:pt>
                <c:pt idx="65841">
                  <c:v>-22</c:v>
                </c:pt>
                <c:pt idx="65842">
                  <c:v>-19</c:v>
                </c:pt>
                <c:pt idx="65843">
                  <c:v>-33</c:v>
                </c:pt>
                <c:pt idx="65844">
                  <c:v>-24</c:v>
                </c:pt>
                <c:pt idx="65845">
                  <c:v>-42</c:v>
                </c:pt>
                <c:pt idx="65846">
                  <c:v>-30</c:v>
                </c:pt>
                <c:pt idx="65847">
                  <c:v>-34</c:v>
                </c:pt>
                <c:pt idx="65848">
                  <c:v>-30</c:v>
                </c:pt>
                <c:pt idx="65849">
                  <c:v>-36</c:v>
                </c:pt>
                <c:pt idx="65850">
                  <c:v>-35</c:v>
                </c:pt>
                <c:pt idx="65851">
                  <c:v>-24</c:v>
                </c:pt>
                <c:pt idx="65852">
                  <c:v>-38</c:v>
                </c:pt>
                <c:pt idx="65853">
                  <c:v>-35</c:v>
                </c:pt>
                <c:pt idx="65854">
                  <c:v>-33</c:v>
                </c:pt>
                <c:pt idx="65855">
                  <c:v>-44</c:v>
                </c:pt>
                <c:pt idx="65856">
                  <c:v>-49</c:v>
                </c:pt>
                <c:pt idx="65857">
                  <c:v>-38</c:v>
                </c:pt>
                <c:pt idx="65858">
                  <c:v>-43</c:v>
                </c:pt>
                <c:pt idx="65859">
                  <c:v>-27</c:v>
                </c:pt>
                <c:pt idx="65860">
                  <c:v>-28</c:v>
                </c:pt>
                <c:pt idx="65861">
                  <c:v>-26</c:v>
                </c:pt>
                <c:pt idx="65862">
                  <c:v>-27</c:v>
                </c:pt>
                <c:pt idx="65863">
                  <c:v>-23</c:v>
                </c:pt>
                <c:pt idx="65864">
                  <c:v>-26</c:v>
                </c:pt>
                <c:pt idx="65865">
                  <c:v>-31</c:v>
                </c:pt>
                <c:pt idx="65866">
                  <c:v>-32</c:v>
                </c:pt>
                <c:pt idx="65867">
                  <c:v>-35</c:v>
                </c:pt>
                <c:pt idx="65868">
                  <c:v>-35</c:v>
                </c:pt>
                <c:pt idx="65869">
                  <c:v>-54</c:v>
                </c:pt>
                <c:pt idx="65870">
                  <c:v>-32</c:v>
                </c:pt>
                <c:pt idx="65871">
                  <c:v>-42</c:v>
                </c:pt>
                <c:pt idx="65872">
                  <c:v>-48</c:v>
                </c:pt>
                <c:pt idx="65873">
                  <c:v>-30</c:v>
                </c:pt>
                <c:pt idx="65874">
                  <c:v>-41</c:v>
                </c:pt>
                <c:pt idx="65875">
                  <c:v>-49</c:v>
                </c:pt>
                <c:pt idx="65876">
                  <c:v>-41</c:v>
                </c:pt>
                <c:pt idx="65877">
                  <c:v>-36</c:v>
                </c:pt>
                <c:pt idx="65878">
                  <c:v>-49</c:v>
                </c:pt>
                <c:pt idx="65879">
                  <c:v>-43</c:v>
                </c:pt>
                <c:pt idx="65880">
                  <c:v>-60</c:v>
                </c:pt>
                <c:pt idx="65881">
                  <c:v>-45</c:v>
                </c:pt>
                <c:pt idx="65882">
                  <c:v>-45</c:v>
                </c:pt>
                <c:pt idx="65883">
                  <c:v>-41</c:v>
                </c:pt>
                <c:pt idx="65884">
                  <c:v>-44</c:v>
                </c:pt>
                <c:pt idx="65885">
                  <c:v>-44</c:v>
                </c:pt>
                <c:pt idx="65886">
                  <c:v>-40</c:v>
                </c:pt>
                <c:pt idx="65887">
                  <c:v>-35</c:v>
                </c:pt>
                <c:pt idx="65888">
                  <c:v>-39</c:v>
                </c:pt>
                <c:pt idx="65889">
                  <c:v>-42</c:v>
                </c:pt>
                <c:pt idx="65890">
                  <c:v>-42</c:v>
                </c:pt>
                <c:pt idx="65891">
                  <c:v>-49</c:v>
                </c:pt>
                <c:pt idx="65892">
                  <c:v>-45</c:v>
                </c:pt>
                <c:pt idx="65893">
                  <c:v>-44</c:v>
                </c:pt>
                <c:pt idx="65894">
                  <c:v>-42</c:v>
                </c:pt>
                <c:pt idx="65895">
                  <c:v>-37</c:v>
                </c:pt>
                <c:pt idx="65896">
                  <c:v>-37</c:v>
                </c:pt>
                <c:pt idx="65897">
                  <c:v>-35</c:v>
                </c:pt>
                <c:pt idx="65898">
                  <c:v>-40</c:v>
                </c:pt>
                <c:pt idx="65899">
                  <c:v>-38</c:v>
                </c:pt>
                <c:pt idx="65900">
                  <c:v>-39</c:v>
                </c:pt>
                <c:pt idx="65901">
                  <c:v>-36</c:v>
                </c:pt>
                <c:pt idx="65902">
                  <c:v>-40</c:v>
                </c:pt>
                <c:pt idx="65903">
                  <c:v>-47</c:v>
                </c:pt>
                <c:pt idx="65904">
                  <c:v>-42</c:v>
                </c:pt>
                <c:pt idx="65905">
                  <c:v>-45</c:v>
                </c:pt>
                <c:pt idx="65906">
                  <c:v>-60</c:v>
                </c:pt>
                <c:pt idx="65907">
                  <c:v>-46</c:v>
                </c:pt>
                <c:pt idx="65908">
                  <c:v>-48</c:v>
                </c:pt>
                <c:pt idx="65909">
                  <c:v>-50</c:v>
                </c:pt>
                <c:pt idx="65910">
                  <c:v>-47</c:v>
                </c:pt>
                <c:pt idx="65911">
                  <c:v>-42</c:v>
                </c:pt>
                <c:pt idx="65912">
                  <c:v>-41</c:v>
                </c:pt>
                <c:pt idx="65913">
                  <c:v>-44</c:v>
                </c:pt>
                <c:pt idx="65914">
                  <c:v>-52</c:v>
                </c:pt>
                <c:pt idx="65915">
                  <c:v>-59</c:v>
                </c:pt>
                <c:pt idx="65916">
                  <c:v>-49</c:v>
                </c:pt>
                <c:pt idx="65917">
                  <c:v>-22</c:v>
                </c:pt>
                <c:pt idx="65918">
                  <c:v>-24</c:v>
                </c:pt>
                <c:pt idx="65919">
                  <c:v>-22</c:v>
                </c:pt>
                <c:pt idx="65920">
                  <c:v>-18</c:v>
                </c:pt>
                <c:pt idx="65921">
                  <c:v>-21</c:v>
                </c:pt>
                <c:pt idx="65922">
                  <c:v>-21</c:v>
                </c:pt>
                <c:pt idx="65923">
                  <c:v>-23</c:v>
                </c:pt>
                <c:pt idx="65924">
                  <c:v>-20</c:v>
                </c:pt>
                <c:pt idx="65925">
                  <c:v>-14</c:v>
                </c:pt>
                <c:pt idx="65926">
                  <c:v>-13</c:v>
                </c:pt>
                <c:pt idx="65927">
                  <c:v>-21</c:v>
                </c:pt>
                <c:pt idx="65928">
                  <c:v>-26</c:v>
                </c:pt>
                <c:pt idx="65929">
                  <c:v>-4</c:v>
                </c:pt>
                <c:pt idx="65930">
                  <c:v>-21</c:v>
                </c:pt>
                <c:pt idx="65931">
                  <c:v>-14</c:v>
                </c:pt>
                <c:pt idx="65932">
                  <c:v>-10</c:v>
                </c:pt>
                <c:pt idx="65933">
                  <c:v>-43</c:v>
                </c:pt>
                <c:pt idx="65934">
                  <c:v>-54</c:v>
                </c:pt>
                <c:pt idx="65935">
                  <c:v>-43</c:v>
                </c:pt>
                <c:pt idx="65936">
                  <c:v>-57</c:v>
                </c:pt>
                <c:pt idx="65937">
                  <c:v>-48</c:v>
                </c:pt>
                <c:pt idx="65938">
                  <c:v>-53</c:v>
                </c:pt>
                <c:pt idx="65939">
                  <c:v>-51</c:v>
                </c:pt>
                <c:pt idx="65940">
                  <c:v>-66</c:v>
                </c:pt>
                <c:pt idx="65941">
                  <c:v>-53</c:v>
                </c:pt>
                <c:pt idx="65942">
                  <c:v>-52</c:v>
                </c:pt>
                <c:pt idx="65943">
                  <c:v>-63</c:v>
                </c:pt>
                <c:pt idx="65944">
                  <c:v>-55</c:v>
                </c:pt>
                <c:pt idx="65945">
                  <c:v>-28</c:v>
                </c:pt>
                <c:pt idx="65946">
                  <c:v>-26</c:v>
                </c:pt>
                <c:pt idx="65947">
                  <c:v>-26</c:v>
                </c:pt>
                <c:pt idx="65948">
                  <c:v>-30</c:v>
                </c:pt>
                <c:pt idx="65949">
                  <c:v>-29</c:v>
                </c:pt>
                <c:pt idx="65950">
                  <c:v>-30</c:v>
                </c:pt>
                <c:pt idx="65951">
                  <c:v>-28</c:v>
                </c:pt>
                <c:pt idx="65952">
                  <c:v>-31</c:v>
                </c:pt>
                <c:pt idx="65953">
                  <c:v>-24</c:v>
                </c:pt>
                <c:pt idx="65954">
                  <c:v>-30</c:v>
                </c:pt>
                <c:pt idx="65955">
                  <c:v>-24</c:v>
                </c:pt>
                <c:pt idx="65956">
                  <c:v>-30</c:v>
                </c:pt>
                <c:pt idx="65957">
                  <c:v>-52</c:v>
                </c:pt>
                <c:pt idx="65958">
                  <c:v>-38</c:v>
                </c:pt>
                <c:pt idx="65959">
                  <c:v>-29</c:v>
                </c:pt>
                <c:pt idx="65960">
                  <c:v>-35</c:v>
                </c:pt>
                <c:pt idx="65961">
                  <c:v>-44</c:v>
                </c:pt>
                <c:pt idx="65962">
                  <c:v>-40</c:v>
                </c:pt>
                <c:pt idx="65963">
                  <c:v>-24</c:v>
                </c:pt>
                <c:pt idx="65964">
                  <c:v>-37</c:v>
                </c:pt>
                <c:pt idx="65965">
                  <c:v>-30</c:v>
                </c:pt>
                <c:pt idx="65966">
                  <c:v>-38</c:v>
                </c:pt>
                <c:pt idx="65967">
                  <c:v>-36</c:v>
                </c:pt>
                <c:pt idx="65968">
                  <c:v>-32</c:v>
                </c:pt>
                <c:pt idx="65969">
                  <c:v>-21</c:v>
                </c:pt>
                <c:pt idx="65970">
                  <c:v>-27</c:v>
                </c:pt>
                <c:pt idx="65971">
                  <c:v>-27</c:v>
                </c:pt>
                <c:pt idx="65972">
                  <c:v>-33</c:v>
                </c:pt>
                <c:pt idx="65973">
                  <c:v>-37</c:v>
                </c:pt>
                <c:pt idx="65974">
                  <c:v>-24</c:v>
                </c:pt>
                <c:pt idx="65975">
                  <c:v>-25</c:v>
                </c:pt>
                <c:pt idx="65976">
                  <c:v>-37</c:v>
                </c:pt>
                <c:pt idx="65977">
                  <c:v>-27</c:v>
                </c:pt>
                <c:pt idx="65978">
                  <c:v>-19</c:v>
                </c:pt>
                <c:pt idx="65979">
                  <c:v>-22</c:v>
                </c:pt>
                <c:pt idx="65980">
                  <c:v>-64</c:v>
                </c:pt>
                <c:pt idx="65981">
                  <c:v>-52</c:v>
                </c:pt>
                <c:pt idx="65982">
                  <c:v>-50</c:v>
                </c:pt>
                <c:pt idx="65983">
                  <c:v>-47</c:v>
                </c:pt>
                <c:pt idx="65984">
                  <c:v>-53</c:v>
                </c:pt>
                <c:pt idx="65985">
                  <c:v>-48</c:v>
                </c:pt>
                <c:pt idx="65986">
                  <c:v>-39</c:v>
                </c:pt>
                <c:pt idx="65987">
                  <c:v>-41</c:v>
                </c:pt>
                <c:pt idx="65988">
                  <c:v>-35</c:v>
                </c:pt>
                <c:pt idx="65989">
                  <c:v>-57</c:v>
                </c:pt>
                <c:pt idx="65990">
                  <c:v>-55</c:v>
                </c:pt>
                <c:pt idx="65991">
                  <c:v>-59</c:v>
                </c:pt>
                <c:pt idx="65992">
                  <c:v>-35</c:v>
                </c:pt>
                <c:pt idx="65993">
                  <c:v>-35</c:v>
                </c:pt>
                <c:pt idx="65994">
                  <c:v>-34</c:v>
                </c:pt>
                <c:pt idx="65995">
                  <c:v>-34</c:v>
                </c:pt>
                <c:pt idx="65996">
                  <c:v>-31</c:v>
                </c:pt>
                <c:pt idx="65997">
                  <c:v>-38</c:v>
                </c:pt>
                <c:pt idx="65998">
                  <c:v>-28</c:v>
                </c:pt>
                <c:pt idx="65999">
                  <c:v>-27</c:v>
                </c:pt>
                <c:pt idx="66000">
                  <c:v>-29</c:v>
                </c:pt>
                <c:pt idx="66001">
                  <c:v>-23</c:v>
                </c:pt>
                <c:pt idx="66002">
                  <c:v>-33</c:v>
                </c:pt>
                <c:pt idx="66003">
                  <c:v>-40</c:v>
                </c:pt>
                <c:pt idx="66004">
                  <c:v>-50</c:v>
                </c:pt>
                <c:pt idx="66005">
                  <c:v>-59</c:v>
                </c:pt>
                <c:pt idx="66006">
                  <c:v>-48</c:v>
                </c:pt>
                <c:pt idx="66007">
                  <c:v>-45</c:v>
                </c:pt>
                <c:pt idx="66008">
                  <c:v>-62</c:v>
                </c:pt>
                <c:pt idx="66009">
                  <c:v>-47</c:v>
                </c:pt>
                <c:pt idx="66010">
                  <c:v>-45</c:v>
                </c:pt>
                <c:pt idx="66011">
                  <c:v>-56</c:v>
                </c:pt>
                <c:pt idx="66012">
                  <c:v>-55</c:v>
                </c:pt>
                <c:pt idx="66013">
                  <c:v>-54</c:v>
                </c:pt>
                <c:pt idx="66014">
                  <c:v>-56</c:v>
                </c:pt>
                <c:pt idx="66015">
                  <c:v>-61</c:v>
                </c:pt>
                <c:pt idx="66016">
                  <c:v>-37</c:v>
                </c:pt>
                <c:pt idx="66017">
                  <c:v>-47</c:v>
                </c:pt>
                <c:pt idx="66018">
                  <c:v>-43</c:v>
                </c:pt>
                <c:pt idx="66019">
                  <c:v>-39</c:v>
                </c:pt>
                <c:pt idx="66020">
                  <c:v>-37</c:v>
                </c:pt>
                <c:pt idx="66021">
                  <c:v>-41</c:v>
                </c:pt>
                <c:pt idx="66022">
                  <c:v>-35</c:v>
                </c:pt>
                <c:pt idx="66023">
                  <c:v>-37</c:v>
                </c:pt>
                <c:pt idx="66024">
                  <c:v>-40</c:v>
                </c:pt>
                <c:pt idx="66025">
                  <c:v>-41</c:v>
                </c:pt>
                <c:pt idx="66026">
                  <c:v>-38</c:v>
                </c:pt>
                <c:pt idx="66027">
                  <c:v>-42</c:v>
                </c:pt>
                <c:pt idx="66028">
                  <c:v>-33</c:v>
                </c:pt>
                <c:pt idx="66029">
                  <c:v>-34</c:v>
                </c:pt>
                <c:pt idx="66030">
                  <c:v>-38</c:v>
                </c:pt>
                <c:pt idx="66031">
                  <c:v>-19</c:v>
                </c:pt>
                <c:pt idx="66032">
                  <c:v>-24</c:v>
                </c:pt>
                <c:pt idx="66033">
                  <c:v>-33</c:v>
                </c:pt>
                <c:pt idx="66034">
                  <c:v>-39</c:v>
                </c:pt>
                <c:pt idx="66035">
                  <c:v>-53</c:v>
                </c:pt>
                <c:pt idx="66036">
                  <c:v>-64</c:v>
                </c:pt>
                <c:pt idx="66037">
                  <c:v>-55</c:v>
                </c:pt>
                <c:pt idx="66038">
                  <c:v>-58</c:v>
                </c:pt>
                <c:pt idx="66039">
                  <c:v>-55</c:v>
                </c:pt>
                <c:pt idx="66040">
                  <c:v>-52</c:v>
                </c:pt>
                <c:pt idx="66041">
                  <c:v>-54</c:v>
                </c:pt>
                <c:pt idx="66042">
                  <c:v>-51</c:v>
                </c:pt>
                <c:pt idx="66043">
                  <c:v>-57</c:v>
                </c:pt>
                <c:pt idx="66044">
                  <c:v>-67</c:v>
                </c:pt>
                <c:pt idx="66045">
                  <c:v>-60</c:v>
                </c:pt>
                <c:pt idx="66046">
                  <c:v>-66</c:v>
                </c:pt>
                <c:pt idx="66047">
                  <c:v>-53</c:v>
                </c:pt>
                <c:pt idx="66048">
                  <c:v>-43</c:v>
                </c:pt>
                <c:pt idx="66049">
                  <c:v>-48</c:v>
                </c:pt>
                <c:pt idx="66050">
                  <c:v>-45</c:v>
                </c:pt>
                <c:pt idx="66051">
                  <c:v>-50</c:v>
                </c:pt>
                <c:pt idx="66052">
                  <c:v>-45</c:v>
                </c:pt>
                <c:pt idx="66053">
                  <c:v>-37</c:v>
                </c:pt>
                <c:pt idx="66054">
                  <c:v>-34</c:v>
                </c:pt>
                <c:pt idx="66055">
                  <c:v>-47</c:v>
                </c:pt>
                <c:pt idx="66056">
                  <c:v>-54</c:v>
                </c:pt>
                <c:pt idx="66057">
                  <c:v>-69</c:v>
                </c:pt>
                <c:pt idx="66058">
                  <c:v>-77</c:v>
                </c:pt>
                <c:pt idx="66059">
                  <c:v>-32</c:v>
                </c:pt>
                <c:pt idx="66060">
                  <c:v>-31</c:v>
                </c:pt>
                <c:pt idx="66061">
                  <c:v>-28</c:v>
                </c:pt>
                <c:pt idx="66062">
                  <c:v>-27</c:v>
                </c:pt>
                <c:pt idx="66063">
                  <c:v>-31</c:v>
                </c:pt>
                <c:pt idx="66064">
                  <c:v>-31</c:v>
                </c:pt>
                <c:pt idx="66065">
                  <c:v>-28</c:v>
                </c:pt>
                <c:pt idx="66066">
                  <c:v>-30</c:v>
                </c:pt>
                <c:pt idx="66067">
                  <c:v>-27</c:v>
                </c:pt>
                <c:pt idx="66068">
                  <c:v>-33</c:v>
                </c:pt>
                <c:pt idx="66069">
                  <c:v>-31</c:v>
                </c:pt>
                <c:pt idx="66070">
                  <c:v>-31</c:v>
                </c:pt>
                <c:pt idx="66071">
                  <c:v>-47</c:v>
                </c:pt>
                <c:pt idx="66072">
                  <c:v>-45</c:v>
                </c:pt>
                <c:pt idx="66073">
                  <c:v>-44</c:v>
                </c:pt>
                <c:pt idx="66074">
                  <c:v>-36</c:v>
                </c:pt>
                <c:pt idx="66075">
                  <c:v>-33</c:v>
                </c:pt>
                <c:pt idx="66076">
                  <c:v>-38</c:v>
                </c:pt>
                <c:pt idx="66077">
                  <c:v>-37</c:v>
                </c:pt>
                <c:pt idx="66078">
                  <c:v>-33</c:v>
                </c:pt>
                <c:pt idx="66079">
                  <c:v>-35</c:v>
                </c:pt>
                <c:pt idx="66080">
                  <c:v>-41</c:v>
                </c:pt>
                <c:pt idx="66081">
                  <c:v>-40</c:v>
                </c:pt>
                <c:pt idx="66082">
                  <c:v>-39</c:v>
                </c:pt>
                <c:pt idx="66083">
                  <c:v>-63</c:v>
                </c:pt>
                <c:pt idx="66084">
                  <c:v>-55</c:v>
                </c:pt>
                <c:pt idx="66085">
                  <c:v>-51</c:v>
                </c:pt>
                <c:pt idx="66086">
                  <c:v>-42</c:v>
                </c:pt>
                <c:pt idx="66087">
                  <c:v>-39</c:v>
                </c:pt>
                <c:pt idx="66088">
                  <c:v>-52</c:v>
                </c:pt>
                <c:pt idx="66089">
                  <c:v>-41</c:v>
                </c:pt>
                <c:pt idx="66090">
                  <c:v>-44</c:v>
                </c:pt>
                <c:pt idx="66091">
                  <c:v>-45</c:v>
                </c:pt>
                <c:pt idx="66092">
                  <c:v>-66</c:v>
                </c:pt>
                <c:pt idx="66093">
                  <c:v>-61</c:v>
                </c:pt>
                <c:pt idx="66094">
                  <c:v>-73</c:v>
                </c:pt>
                <c:pt idx="66095">
                  <c:v>-36</c:v>
                </c:pt>
                <c:pt idx="66096">
                  <c:v>-43</c:v>
                </c:pt>
                <c:pt idx="66097">
                  <c:v>-39</c:v>
                </c:pt>
                <c:pt idx="66098">
                  <c:v>-32</c:v>
                </c:pt>
                <c:pt idx="66099">
                  <c:v>-38</c:v>
                </c:pt>
                <c:pt idx="66100">
                  <c:v>-31</c:v>
                </c:pt>
                <c:pt idx="66101">
                  <c:v>-32</c:v>
                </c:pt>
                <c:pt idx="66102">
                  <c:v>-32</c:v>
                </c:pt>
                <c:pt idx="66103">
                  <c:v>-35</c:v>
                </c:pt>
                <c:pt idx="66104">
                  <c:v>-31</c:v>
                </c:pt>
                <c:pt idx="66105">
                  <c:v>-42</c:v>
                </c:pt>
                <c:pt idx="66106">
                  <c:v>-37</c:v>
                </c:pt>
                <c:pt idx="66107">
                  <c:v>-52</c:v>
                </c:pt>
                <c:pt idx="66108">
                  <c:v>-52</c:v>
                </c:pt>
                <c:pt idx="66109">
                  <c:v>-39</c:v>
                </c:pt>
                <c:pt idx="66110">
                  <c:v>-42</c:v>
                </c:pt>
                <c:pt idx="66111">
                  <c:v>-34</c:v>
                </c:pt>
                <c:pt idx="66112">
                  <c:v>-37</c:v>
                </c:pt>
                <c:pt idx="66113">
                  <c:v>-27</c:v>
                </c:pt>
                <c:pt idx="66114">
                  <c:v>-42</c:v>
                </c:pt>
                <c:pt idx="66115">
                  <c:v>-50</c:v>
                </c:pt>
                <c:pt idx="66116">
                  <c:v>-59</c:v>
                </c:pt>
                <c:pt idx="66117">
                  <c:v>-48</c:v>
                </c:pt>
                <c:pt idx="66118">
                  <c:v>-51</c:v>
                </c:pt>
                <c:pt idx="66119">
                  <c:v>-45</c:v>
                </c:pt>
                <c:pt idx="66120">
                  <c:v>-50</c:v>
                </c:pt>
                <c:pt idx="66121">
                  <c:v>-43</c:v>
                </c:pt>
                <c:pt idx="66122">
                  <c:v>-39</c:v>
                </c:pt>
                <c:pt idx="66123">
                  <c:v>-40</c:v>
                </c:pt>
                <c:pt idx="66124">
                  <c:v>-46</c:v>
                </c:pt>
                <c:pt idx="66125">
                  <c:v>-39</c:v>
                </c:pt>
                <c:pt idx="66126">
                  <c:v>-41</c:v>
                </c:pt>
                <c:pt idx="66127">
                  <c:v>-41</c:v>
                </c:pt>
                <c:pt idx="66128">
                  <c:v>-42</c:v>
                </c:pt>
                <c:pt idx="66129">
                  <c:v>-48</c:v>
                </c:pt>
                <c:pt idx="66130">
                  <c:v>-44</c:v>
                </c:pt>
                <c:pt idx="66131">
                  <c:v>-10</c:v>
                </c:pt>
                <c:pt idx="66132">
                  <c:v>-32</c:v>
                </c:pt>
                <c:pt idx="66133">
                  <c:v>-36</c:v>
                </c:pt>
                <c:pt idx="66134">
                  <c:v>-28</c:v>
                </c:pt>
                <c:pt idx="66135">
                  <c:v>-24</c:v>
                </c:pt>
                <c:pt idx="66136">
                  <c:v>-27</c:v>
                </c:pt>
                <c:pt idx="66137">
                  <c:v>-8</c:v>
                </c:pt>
                <c:pt idx="66138">
                  <c:v>-20</c:v>
                </c:pt>
                <c:pt idx="66139">
                  <c:v>-46</c:v>
                </c:pt>
                <c:pt idx="66140">
                  <c:v>-48</c:v>
                </c:pt>
                <c:pt idx="66141">
                  <c:v>-50</c:v>
                </c:pt>
                <c:pt idx="66142">
                  <c:v>-39</c:v>
                </c:pt>
                <c:pt idx="66143">
                  <c:v>-46</c:v>
                </c:pt>
                <c:pt idx="66144">
                  <c:v>-45</c:v>
                </c:pt>
                <c:pt idx="66145">
                  <c:v>-29</c:v>
                </c:pt>
                <c:pt idx="66146">
                  <c:v>-31</c:v>
                </c:pt>
                <c:pt idx="66147">
                  <c:v>-32</c:v>
                </c:pt>
                <c:pt idx="66148">
                  <c:v>-47</c:v>
                </c:pt>
                <c:pt idx="66149">
                  <c:v>-40</c:v>
                </c:pt>
                <c:pt idx="66150">
                  <c:v>-46</c:v>
                </c:pt>
                <c:pt idx="66151">
                  <c:v>-30</c:v>
                </c:pt>
                <c:pt idx="66152">
                  <c:v>-38</c:v>
                </c:pt>
                <c:pt idx="66153">
                  <c:v>-26</c:v>
                </c:pt>
                <c:pt idx="66154">
                  <c:v>-29</c:v>
                </c:pt>
                <c:pt idx="66155">
                  <c:v>-26</c:v>
                </c:pt>
                <c:pt idx="66156">
                  <c:v>-30</c:v>
                </c:pt>
                <c:pt idx="66157">
                  <c:v>-30</c:v>
                </c:pt>
                <c:pt idx="66158">
                  <c:v>-33</c:v>
                </c:pt>
                <c:pt idx="66159">
                  <c:v>-35</c:v>
                </c:pt>
                <c:pt idx="66160">
                  <c:v>-42</c:v>
                </c:pt>
                <c:pt idx="66161">
                  <c:v>-30</c:v>
                </c:pt>
                <c:pt idx="66162">
                  <c:v>-32</c:v>
                </c:pt>
                <c:pt idx="66163">
                  <c:v>-31</c:v>
                </c:pt>
                <c:pt idx="66164">
                  <c:v>-31</c:v>
                </c:pt>
                <c:pt idx="66165">
                  <c:v>-25</c:v>
                </c:pt>
                <c:pt idx="66166">
                  <c:v>-27</c:v>
                </c:pt>
                <c:pt idx="66167">
                  <c:v>-21</c:v>
                </c:pt>
                <c:pt idx="66168">
                  <c:v>-13</c:v>
                </c:pt>
                <c:pt idx="66169">
                  <c:v>-18</c:v>
                </c:pt>
                <c:pt idx="66170">
                  <c:v>-13</c:v>
                </c:pt>
                <c:pt idx="66171">
                  <c:v>-17</c:v>
                </c:pt>
                <c:pt idx="66172">
                  <c:v>-22</c:v>
                </c:pt>
                <c:pt idx="66173">
                  <c:v>-27</c:v>
                </c:pt>
                <c:pt idx="66174">
                  <c:v>-15</c:v>
                </c:pt>
                <c:pt idx="66175">
                  <c:v>-24</c:v>
                </c:pt>
                <c:pt idx="66176">
                  <c:v>8</c:v>
                </c:pt>
                <c:pt idx="66177">
                  <c:v>-55</c:v>
                </c:pt>
                <c:pt idx="66178">
                  <c:v>-55</c:v>
                </c:pt>
                <c:pt idx="66179">
                  <c:v>-51</c:v>
                </c:pt>
                <c:pt idx="66180">
                  <c:v>-51</c:v>
                </c:pt>
                <c:pt idx="66181">
                  <c:v>-45</c:v>
                </c:pt>
                <c:pt idx="66182">
                  <c:v>-34</c:v>
                </c:pt>
                <c:pt idx="66183">
                  <c:v>-39</c:v>
                </c:pt>
                <c:pt idx="66184">
                  <c:v>-40</c:v>
                </c:pt>
                <c:pt idx="66185">
                  <c:v>-45</c:v>
                </c:pt>
                <c:pt idx="66186">
                  <c:v>-47</c:v>
                </c:pt>
                <c:pt idx="66187">
                  <c:v>-52</c:v>
                </c:pt>
                <c:pt idx="66188">
                  <c:v>-58</c:v>
                </c:pt>
                <c:pt idx="66189">
                  <c:v>-27</c:v>
                </c:pt>
                <c:pt idx="66190">
                  <c:v>-28</c:v>
                </c:pt>
                <c:pt idx="66191">
                  <c:v>-32</c:v>
                </c:pt>
                <c:pt idx="66192">
                  <c:v>-29</c:v>
                </c:pt>
                <c:pt idx="66193">
                  <c:v>-23</c:v>
                </c:pt>
                <c:pt idx="66194">
                  <c:v>-26</c:v>
                </c:pt>
                <c:pt idx="66195">
                  <c:v>-30</c:v>
                </c:pt>
                <c:pt idx="66196">
                  <c:v>-23</c:v>
                </c:pt>
                <c:pt idx="66197">
                  <c:v>-24</c:v>
                </c:pt>
                <c:pt idx="66198">
                  <c:v>-34</c:v>
                </c:pt>
                <c:pt idx="66199">
                  <c:v>-29</c:v>
                </c:pt>
                <c:pt idx="66200">
                  <c:v>-27</c:v>
                </c:pt>
                <c:pt idx="66201">
                  <c:v>-32</c:v>
                </c:pt>
                <c:pt idx="66202">
                  <c:v>-30</c:v>
                </c:pt>
                <c:pt idx="66203">
                  <c:v>-27</c:v>
                </c:pt>
                <c:pt idx="66204">
                  <c:v>-29</c:v>
                </c:pt>
                <c:pt idx="66205">
                  <c:v>-26</c:v>
                </c:pt>
                <c:pt idx="66206">
                  <c:v>-32</c:v>
                </c:pt>
                <c:pt idx="66207">
                  <c:v>-26</c:v>
                </c:pt>
                <c:pt idx="66208">
                  <c:v>-30</c:v>
                </c:pt>
                <c:pt idx="66209">
                  <c:v>-30</c:v>
                </c:pt>
                <c:pt idx="66210">
                  <c:v>-32</c:v>
                </c:pt>
                <c:pt idx="66211">
                  <c:v>-29</c:v>
                </c:pt>
                <c:pt idx="66212">
                  <c:v>-32</c:v>
                </c:pt>
                <c:pt idx="66213">
                  <c:v>-52</c:v>
                </c:pt>
                <c:pt idx="66214">
                  <c:v>-50</c:v>
                </c:pt>
                <c:pt idx="66215">
                  <c:v>-54</c:v>
                </c:pt>
                <c:pt idx="66216">
                  <c:v>-56</c:v>
                </c:pt>
                <c:pt idx="66217">
                  <c:v>-42</c:v>
                </c:pt>
                <c:pt idx="66218">
                  <c:v>-48</c:v>
                </c:pt>
                <c:pt idx="66219">
                  <c:v>-39</c:v>
                </c:pt>
                <c:pt idx="66220">
                  <c:v>-40</c:v>
                </c:pt>
                <c:pt idx="66221">
                  <c:v>-45</c:v>
                </c:pt>
                <c:pt idx="66222">
                  <c:v>-45</c:v>
                </c:pt>
                <c:pt idx="66223">
                  <c:v>-59</c:v>
                </c:pt>
                <c:pt idx="66224">
                  <c:v>-64</c:v>
                </c:pt>
                <c:pt idx="66225">
                  <c:v>-10</c:v>
                </c:pt>
                <c:pt idx="66226">
                  <c:v>-20</c:v>
                </c:pt>
                <c:pt idx="66227">
                  <c:v>-14</c:v>
                </c:pt>
                <c:pt idx="66228">
                  <c:v>-2</c:v>
                </c:pt>
                <c:pt idx="66229">
                  <c:v>4</c:v>
                </c:pt>
                <c:pt idx="66230">
                  <c:v>-52</c:v>
                </c:pt>
                <c:pt idx="66231">
                  <c:v>-59</c:v>
                </c:pt>
                <c:pt idx="66232">
                  <c:v>-67</c:v>
                </c:pt>
                <c:pt idx="66233">
                  <c:v>-83</c:v>
                </c:pt>
                <c:pt idx="66234">
                  <c:v>-74</c:v>
                </c:pt>
                <c:pt idx="66235">
                  <c:v>-57</c:v>
                </c:pt>
                <c:pt idx="66236">
                  <c:v>-52</c:v>
                </c:pt>
                <c:pt idx="66237">
                  <c:v>-57</c:v>
                </c:pt>
                <c:pt idx="66238">
                  <c:v>-49</c:v>
                </c:pt>
                <c:pt idx="66239">
                  <c:v>-66</c:v>
                </c:pt>
                <c:pt idx="66240">
                  <c:v>-65</c:v>
                </c:pt>
                <c:pt idx="66241">
                  <c:v>-58</c:v>
                </c:pt>
                <c:pt idx="66242">
                  <c:v>-61</c:v>
                </c:pt>
                <c:pt idx="66243">
                  <c:v>-58</c:v>
                </c:pt>
                <c:pt idx="66244">
                  <c:v>-53</c:v>
                </c:pt>
                <c:pt idx="66245">
                  <c:v>-46</c:v>
                </c:pt>
                <c:pt idx="66246">
                  <c:v>-51</c:v>
                </c:pt>
                <c:pt idx="66247">
                  <c:v>-56</c:v>
                </c:pt>
                <c:pt idx="66248">
                  <c:v>-51</c:v>
                </c:pt>
                <c:pt idx="66249">
                  <c:v>-53</c:v>
                </c:pt>
                <c:pt idx="66250">
                  <c:v>-51</c:v>
                </c:pt>
                <c:pt idx="66251">
                  <c:v>-48</c:v>
                </c:pt>
                <c:pt idx="66252">
                  <c:v>-63</c:v>
                </c:pt>
                <c:pt idx="66253">
                  <c:v>-56</c:v>
                </c:pt>
                <c:pt idx="66254">
                  <c:v>-43</c:v>
                </c:pt>
                <c:pt idx="66255">
                  <c:v>-39</c:v>
                </c:pt>
                <c:pt idx="66256">
                  <c:v>-41</c:v>
                </c:pt>
                <c:pt idx="66257">
                  <c:v>-35</c:v>
                </c:pt>
                <c:pt idx="66258">
                  <c:v>-39</c:v>
                </c:pt>
                <c:pt idx="66259">
                  <c:v>-33</c:v>
                </c:pt>
                <c:pt idx="66260">
                  <c:v>-35</c:v>
                </c:pt>
                <c:pt idx="66261">
                  <c:v>-39</c:v>
                </c:pt>
                <c:pt idx="66262">
                  <c:v>-37</c:v>
                </c:pt>
                <c:pt idx="66263">
                  <c:v>-32</c:v>
                </c:pt>
                <c:pt idx="66264">
                  <c:v>-38</c:v>
                </c:pt>
                <c:pt idx="66265">
                  <c:v>-44</c:v>
                </c:pt>
                <c:pt idx="66266">
                  <c:v>-49</c:v>
                </c:pt>
                <c:pt idx="66267">
                  <c:v>-51</c:v>
                </c:pt>
                <c:pt idx="66268">
                  <c:v>-51</c:v>
                </c:pt>
                <c:pt idx="66269">
                  <c:v>-51</c:v>
                </c:pt>
                <c:pt idx="66270">
                  <c:v>-64</c:v>
                </c:pt>
                <c:pt idx="66271">
                  <c:v>-48</c:v>
                </c:pt>
                <c:pt idx="66272">
                  <c:v>-40</c:v>
                </c:pt>
                <c:pt idx="66273">
                  <c:v>-42</c:v>
                </c:pt>
                <c:pt idx="66274">
                  <c:v>-43</c:v>
                </c:pt>
                <c:pt idx="66275">
                  <c:v>-55</c:v>
                </c:pt>
                <c:pt idx="66276">
                  <c:v>-52</c:v>
                </c:pt>
                <c:pt idx="66277">
                  <c:v>-62</c:v>
                </c:pt>
                <c:pt idx="66278">
                  <c:v>-37</c:v>
                </c:pt>
                <c:pt idx="66279">
                  <c:v>-31</c:v>
                </c:pt>
                <c:pt idx="66280">
                  <c:v>-31</c:v>
                </c:pt>
                <c:pt idx="66281">
                  <c:v>-33</c:v>
                </c:pt>
                <c:pt idx="66282">
                  <c:v>-30</c:v>
                </c:pt>
                <c:pt idx="66283">
                  <c:v>-28</c:v>
                </c:pt>
                <c:pt idx="66284">
                  <c:v>-39</c:v>
                </c:pt>
                <c:pt idx="66285">
                  <c:v>-29</c:v>
                </c:pt>
                <c:pt idx="66286">
                  <c:v>-30</c:v>
                </c:pt>
                <c:pt idx="66287">
                  <c:v>-29</c:v>
                </c:pt>
                <c:pt idx="66288">
                  <c:v>-33</c:v>
                </c:pt>
                <c:pt idx="66289">
                  <c:v>-32</c:v>
                </c:pt>
                <c:pt idx="66290">
                  <c:v>-74</c:v>
                </c:pt>
                <c:pt idx="66291">
                  <c:v>-42</c:v>
                </c:pt>
                <c:pt idx="66292">
                  <c:v>-30</c:v>
                </c:pt>
                <c:pt idx="66293">
                  <c:v>-43</c:v>
                </c:pt>
                <c:pt idx="66294">
                  <c:v>-28</c:v>
                </c:pt>
                <c:pt idx="66295">
                  <c:v>-10</c:v>
                </c:pt>
                <c:pt idx="66296">
                  <c:v>-51</c:v>
                </c:pt>
                <c:pt idx="66297">
                  <c:v>-30</c:v>
                </c:pt>
                <c:pt idx="66298">
                  <c:v>3</c:v>
                </c:pt>
                <c:pt idx="66299">
                  <c:v>-35</c:v>
                </c:pt>
                <c:pt idx="66300">
                  <c:v>-37</c:v>
                </c:pt>
                <c:pt idx="66301">
                  <c:v>-28</c:v>
                </c:pt>
                <c:pt idx="66302">
                  <c:v>-24</c:v>
                </c:pt>
                <c:pt idx="66303">
                  <c:v>-25</c:v>
                </c:pt>
                <c:pt idx="66304">
                  <c:v>-23</c:v>
                </c:pt>
                <c:pt idx="66305">
                  <c:v>-22</c:v>
                </c:pt>
                <c:pt idx="66306">
                  <c:v>-18</c:v>
                </c:pt>
                <c:pt idx="66307">
                  <c:v>-22</c:v>
                </c:pt>
                <c:pt idx="66308">
                  <c:v>-24</c:v>
                </c:pt>
                <c:pt idx="66309">
                  <c:v>-22</c:v>
                </c:pt>
                <c:pt idx="66310">
                  <c:v>-23</c:v>
                </c:pt>
                <c:pt idx="66311">
                  <c:v>-24</c:v>
                </c:pt>
                <c:pt idx="66312">
                  <c:v>-24</c:v>
                </c:pt>
                <c:pt idx="66313">
                  <c:v>-30</c:v>
                </c:pt>
                <c:pt idx="66314">
                  <c:v>-35</c:v>
                </c:pt>
                <c:pt idx="66315">
                  <c:v>-31</c:v>
                </c:pt>
                <c:pt idx="66316">
                  <c:v>-27</c:v>
                </c:pt>
                <c:pt idx="66317">
                  <c:v>-31</c:v>
                </c:pt>
                <c:pt idx="66318">
                  <c:v>-26</c:v>
                </c:pt>
                <c:pt idx="66319">
                  <c:v>-27</c:v>
                </c:pt>
                <c:pt idx="66320">
                  <c:v>-24</c:v>
                </c:pt>
                <c:pt idx="66321">
                  <c:v>-30</c:v>
                </c:pt>
                <c:pt idx="66322">
                  <c:v>-26</c:v>
                </c:pt>
                <c:pt idx="66323">
                  <c:v>-30</c:v>
                </c:pt>
                <c:pt idx="66324">
                  <c:v>-31</c:v>
                </c:pt>
                <c:pt idx="66325">
                  <c:v>-10</c:v>
                </c:pt>
                <c:pt idx="66326">
                  <c:v>-11</c:v>
                </c:pt>
                <c:pt idx="66327">
                  <c:v>-17</c:v>
                </c:pt>
                <c:pt idx="66328">
                  <c:v>2</c:v>
                </c:pt>
                <c:pt idx="66329">
                  <c:v>0</c:v>
                </c:pt>
                <c:pt idx="66330">
                  <c:v>-16</c:v>
                </c:pt>
                <c:pt idx="66331">
                  <c:v>-25</c:v>
                </c:pt>
                <c:pt idx="66332">
                  <c:v>-11</c:v>
                </c:pt>
                <c:pt idx="66333">
                  <c:v>-9</c:v>
                </c:pt>
                <c:pt idx="66334">
                  <c:v>-49</c:v>
                </c:pt>
                <c:pt idx="66335">
                  <c:v>-50</c:v>
                </c:pt>
                <c:pt idx="66336">
                  <c:v>-46</c:v>
                </c:pt>
                <c:pt idx="66337">
                  <c:v>-48</c:v>
                </c:pt>
                <c:pt idx="66338">
                  <c:v>-51</c:v>
                </c:pt>
                <c:pt idx="66339">
                  <c:v>-48</c:v>
                </c:pt>
                <c:pt idx="66340">
                  <c:v>-44</c:v>
                </c:pt>
                <c:pt idx="66341">
                  <c:v>-40</c:v>
                </c:pt>
                <c:pt idx="66342">
                  <c:v>-42</c:v>
                </c:pt>
                <c:pt idx="66343">
                  <c:v>-40</c:v>
                </c:pt>
                <c:pt idx="66344">
                  <c:v>-47</c:v>
                </c:pt>
                <c:pt idx="66345">
                  <c:v>-58</c:v>
                </c:pt>
                <c:pt idx="66346">
                  <c:v>-42</c:v>
                </c:pt>
                <c:pt idx="66347">
                  <c:v>-42</c:v>
                </c:pt>
                <c:pt idx="66348">
                  <c:v>-36</c:v>
                </c:pt>
                <c:pt idx="66349">
                  <c:v>-40</c:v>
                </c:pt>
                <c:pt idx="66350">
                  <c:v>-37</c:v>
                </c:pt>
                <c:pt idx="66351">
                  <c:v>-34</c:v>
                </c:pt>
                <c:pt idx="66352">
                  <c:v>-39</c:v>
                </c:pt>
                <c:pt idx="66353">
                  <c:v>-34</c:v>
                </c:pt>
                <c:pt idx="66354">
                  <c:v>-38</c:v>
                </c:pt>
                <c:pt idx="66355">
                  <c:v>-35</c:v>
                </c:pt>
                <c:pt idx="66356">
                  <c:v>-42</c:v>
                </c:pt>
                <c:pt idx="66357">
                  <c:v>-39</c:v>
                </c:pt>
                <c:pt idx="66358">
                  <c:v>-35</c:v>
                </c:pt>
                <c:pt idx="66359">
                  <c:v>-29</c:v>
                </c:pt>
                <c:pt idx="66360">
                  <c:v>-24</c:v>
                </c:pt>
                <c:pt idx="66361">
                  <c:v>-26</c:v>
                </c:pt>
                <c:pt idx="66362">
                  <c:v>-30</c:v>
                </c:pt>
                <c:pt idx="66363">
                  <c:v>-26</c:v>
                </c:pt>
                <c:pt idx="66364">
                  <c:v>-25</c:v>
                </c:pt>
                <c:pt idx="66365">
                  <c:v>-27</c:v>
                </c:pt>
                <c:pt idx="66366">
                  <c:v>-27</c:v>
                </c:pt>
                <c:pt idx="66367">
                  <c:v>-27</c:v>
                </c:pt>
                <c:pt idx="66368">
                  <c:v>-29</c:v>
                </c:pt>
                <c:pt idx="66369">
                  <c:v>-29</c:v>
                </c:pt>
                <c:pt idx="66370">
                  <c:v>-35</c:v>
                </c:pt>
                <c:pt idx="66371">
                  <c:v>-35</c:v>
                </c:pt>
                <c:pt idx="66372">
                  <c:v>-31</c:v>
                </c:pt>
                <c:pt idx="66373">
                  <c:v>-37</c:v>
                </c:pt>
                <c:pt idx="66374">
                  <c:v>-38</c:v>
                </c:pt>
                <c:pt idx="66375">
                  <c:v>-31</c:v>
                </c:pt>
                <c:pt idx="66376">
                  <c:v>-30</c:v>
                </c:pt>
                <c:pt idx="66377">
                  <c:v>-25</c:v>
                </c:pt>
                <c:pt idx="66378">
                  <c:v>-38</c:v>
                </c:pt>
                <c:pt idx="66379">
                  <c:v>-34</c:v>
                </c:pt>
                <c:pt idx="66380">
                  <c:v>-46</c:v>
                </c:pt>
                <c:pt idx="66381">
                  <c:v>-33</c:v>
                </c:pt>
                <c:pt idx="66382">
                  <c:v>-31</c:v>
                </c:pt>
                <c:pt idx="66383">
                  <c:v>-31</c:v>
                </c:pt>
                <c:pt idx="66384">
                  <c:v>-31</c:v>
                </c:pt>
                <c:pt idx="66385">
                  <c:v>-28</c:v>
                </c:pt>
                <c:pt idx="66386">
                  <c:v>-27</c:v>
                </c:pt>
                <c:pt idx="66387">
                  <c:v>-26</c:v>
                </c:pt>
                <c:pt idx="66388">
                  <c:v>-25</c:v>
                </c:pt>
                <c:pt idx="66389">
                  <c:v>-31</c:v>
                </c:pt>
                <c:pt idx="66390">
                  <c:v>-36</c:v>
                </c:pt>
                <c:pt idx="66391">
                  <c:v>-31</c:v>
                </c:pt>
                <c:pt idx="66392">
                  <c:v>-31</c:v>
                </c:pt>
                <c:pt idx="66393">
                  <c:v>-29</c:v>
                </c:pt>
                <c:pt idx="66394">
                  <c:v>-41</c:v>
                </c:pt>
                <c:pt idx="66395">
                  <c:v>-46</c:v>
                </c:pt>
                <c:pt idx="66396">
                  <c:v>-33</c:v>
                </c:pt>
                <c:pt idx="66397">
                  <c:v>-33</c:v>
                </c:pt>
                <c:pt idx="66398">
                  <c:v>-31</c:v>
                </c:pt>
                <c:pt idx="66399">
                  <c:v>-33</c:v>
                </c:pt>
                <c:pt idx="66400">
                  <c:v>-30</c:v>
                </c:pt>
                <c:pt idx="66401">
                  <c:v>-29</c:v>
                </c:pt>
                <c:pt idx="66402">
                  <c:v>-28</c:v>
                </c:pt>
                <c:pt idx="66403">
                  <c:v>-34</c:v>
                </c:pt>
                <c:pt idx="66404">
                  <c:v>-40</c:v>
                </c:pt>
                <c:pt idx="66405">
                  <c:v>-34</c:v>
                </c:pt>
                <c:pt idx="66406">
                  <c:v>-27</c:v>
                </c:pt>
                <c:pt idx="66407">
                  <c:v>-29</c:v>
                </c:pt>
                <c:pt idx="66408">
                  <c:v>-32</c:v>
                </c:pt>
                <c:pt idx="66409">
                  <c:v>-38</c:v>
                </c:pt>
                <c:pt idx="66410">
                  <c:v>-28</c:v>
                </c:pt>
                <c:pt idx="66411">
                  <c:v>-34</c:v>
                </c:pt>
                <c:pt idx="66412">
                  <c:v>-26</c:v>
                </c:pt>
                <c:pt idx="66413">
                  <c:v>-35</c:v>
                </c:pt>
                <c:pt idx="66414">
                  <c:v>-11</c:v>
                </c:pt>
                <c:pt idx="66415">
                  <c:v>-28</c:v>
                </c:pt>
                <c:pt idx="66416">
                  <c:v>-29</c:v>
                </c:pt>
                <c:pt idx="66417">
                  <c:v>-32</c:v>
                </c:pt>
                <c:pt idx="66418">
                  <c:v>-25</c:v>
                </c:pt>
                <c:pt idx="66419">
                  <c:v>-27</c:v>
                </c:pt>
                <c:pt idx="66420">
                  <c:v>-18</c:v>
                </c:pt>
                <c:pt idx="66421">
                  <c:v>-16</c:v>
                </c:pt>
                <c:pt idx="66422">
                  <c:v>-20</c:v>
                </c:pt>
                <c:pt idx="66423">
                  <c:v>-25</c:v>
                </c:pt>
                <c:pt idx="66424">
                  <c:v>-33</c:v>
                </c:pt>
                <c:pt idx="66425">
                  <c:v>-26</c:v>
                </c:pt>
                <c:pt idx="66426">
                  <c:v>-16</c:v>
                </c:pt>
                <c:pt idx="66427">
                  <c:v>-18</c:v>
                </c:pt>
                <c:pt idx="66428">
                  <c:v>-18</c:v>
                </c:pt>
                <c:pt idx="66429">
                  <c:v>-10</c:v>
                </c:pt>
                <c:pt idx="66430">
                  <c:v>-8</c:v>
                </c:pt>
                <c:pt idx="66431">
                  <c:v>-26</c:v>
                </c:pt>
                <c:pt idx="66432">
                  <c:v>-25</c:v>
                </c:pt>
                <c:pt idx="66433">
                  <c:v>-24</c:v>
                </c:pt>
                <c:pt idx="66434">
                  <c:v>-21</c:v>
                </c:pt>
                <c:pt idx="66435">
                  <c:v>-21</c:v>
                </c:pt>
                <c:pt idx="66436">
                  <c:v>-19</c:v>
                </c:pt>
                <c:pt idx="66437">
                  <c:v>-20</c:v>
                </c:pt>
                <c:pt idx="66438">
                  <c:v>-25</c:v>
                </c:pt>
                <c:pt idx="66439">
                  <c:v>-24</c:v>
                </c:pt>
                <c:pt idx="66440">
                  <c:v>-27</c:v>
                </c:pt>
                <c:pt idx="66441">
                  <c:v>-24</c:v>
                </c:pt>
                <c:pt idx="66442">
                  <c:v>-23</c:v>
                </c:pt>
                <c:pt idx="66443">
                  <c:v>-19</c:v>
                </c:pt>
                <c:pt idx="66444">
                  <c:v>-22</c:v>
                </c:pt>
                <c:pt idx="66445">
                  <c:v>-12</c:v>
                </c:pt>
                <c:pt idx="66446">
                  <c:v>-8</c:v>
                </c:pt>
                <c:pt idx="66447">
                  <c:v>-7</c:v>
                </c:pt>
                <c:pt idx="66448">
                  <c:v>-42</c:v>
                </c:pt>
                <c:pt idx="66449">
                  <c:v>-41</c:v>
                </c:pt>
                <c:pt idx="66450">
                  <c:v>-38</c:v>
                </c:pt>
                <c:pt idx="66451">
                  <c:v>-40</c:v>
                </c:pt>
                <c:pt idx="66452">
                  <c:v>-36</c:v>
                </c:pt>
                <c:pt idx="66453">
                  <c:v>-40</c:v>
                </c:pt>
                <c:pt idx="66454">
                  <c:v>-33</c:v>
                </c:pt>
                <c:pt idx="66455">
                  <c:v>-38</c:v>
                </c:pt>
                <c:pt idx="66456">
                  <c:v>-38</c:v>
                </c:pt>
                <c:pt idx="66457">
                  <c:v>-38</c:v>
                </c:pt>
                <c:pt idx="66458">
                  <c:v>-37</c:v>
                </c:pt>
                <c:pt idx="66459">
                  <c:v>-44</c:v>
                </c:pt>
                <c:pt idx="66460">
                  <c:v>-26</c:v>
                </c:pt>
                <c:pt idx="66461">
                  <c:v>-30</c:v>
                </c:pt>
                <c:pt idx="66462">
                  <c:v>-28</c:v>
                </c:pt>
                <c:pt idx="66463">
                  <c:v>-32</c:v>
                </c:pt>
                <c:pt idx="66464">
                  <c:v>-29</c:v>
                </c:pt>
                <c:pt idx="66465">
                  <c:v>-22</c:v>
                </c:pt>
                <c:pt idx="66466">
                  <c:v>-22</c:v>
                </c:pt>
                <c:pt idx="66467">
                  <c:v>-23</c:v>
                </c:pt>
                <c:pt idx="66468">
                  <c:v>-27</c:v>
                </c:pt>
                <c:pt idx="66469">
                  <c:v>-27</c:v>
                </c:pt>
                <c:pt idx="66470">
                  <c:v>-30</c:v>
                </c:pt>
                <c:pt idx="66471">
                  <c:v>-28</c:v>
                </c:pt>
                <c:pt idx="66472">
                  <c:v>-32</c:v>
                </c:pt>
                <c:pt idx="66473">
                  <c:v>-34</c:v>
                </c:pt>
                <c:pt idx="66474">
                  <c:v>-39</c:v>
                </c:pt>
                <c:pt idx="66475">
                  <c:v>-49</c:v>
                </c:pt>
                <c:pt idx="66476">
                  <c:v>-44</c:v>
                </c:pt>
                <c:pt idx="66477">
                  <c:v>-39</c:v>
                </c:pt>
                <c:pt idx="66478">
                  <c:v>-37</c:v>
                </c:pt>
                <c:pt idx="66479">
                  <c:v>-40</c:v>
                </c:pt>
                <c:pt idx="66480">
                  <c:v>-35</c:v>
                </c:pt>
                <c:pt idx="66481">
                  <c:v>-37</c:v>
                </c:pt>
                <c:pt idx="66482">
                  <c:v>-31</c:v>
                </c:pt>
                <c:pt idx="66483">
                  <c:v>-37</c:v>
                </c:pt>
                <c:pt idx="66484">
                  <c:v>-23</c:v>
                </c:pt>
                <c:pt idx="66485">
                  <c:v>-27</c:v>
                </c:pt>
                <c:pt idx="66486">
                  <c:v>-45</c:v>
                </c:pt>
                <c:pt idx="66487">
                  <c:v>-19</c:v>
                </c:pt>
                <c:pt idx="66488">
                  <c:v>-43</c:v>
                </c:pt>
                <c:pt idx="66489">
                  <c:v>-41</c:v>
                </c:pt>
                <c:pt idx="66490">
                  <c:v>-33</c:v>
                </c:pt>
                <c:pt idx="66491">
                  <c:v>-43</c:v>
                </c:pt>
                <c:pt idx="66492">
                  <c:v>-38</c:v>
                </c:pt>
                <c:pt idx="66493">
                  <c:v>-36</c:v>
                </c:pt>
                <c:pt idx="66494">
                  <c:v>-30</c:v>
                </c:pt>
                <c:pt idx="66495">
                  <c:v>-34</c:v>
                </c:pt>
                <c:pt idx="66496">
                  <c:v>-32</c:v>
                </c:pt>
                <c:pt idx="66497">
                  <c:v>-37</c:v>
                </c:pt>
                <c:pt idx="66498">
                  <c:v>-46</c:v>
                </c:pt>
                <c:pt idx="66499">
                  <c:v>-42</c:v>
                </c:pt>
                <c:pt idx="66500">
                  <c:v>-26</c:v>
                </c:pt>
                <c:pt idx="66501">
                  <c:v>-25</c:v>
                </c:pt>
                <c:pt idx="66502">
                  <c:v>-5</c:v>
                </c:pt>
                <c:pt idx="66503">
                  <c:v>-11</c:v>
                </c:pt>
                <c:pt idx="66504">
                  <c:v>-28</c:v>
                </c:pt>
                <c:pt idx="66505">
                  <c:v>-25</c:v>
                </c:pt>
                <c:pt idx="66506">
                  <c:v>-7</c:v>
                </c:pt>
                <c:pt idx="66507">
                  <c:v>-16</c:v>
                </c:pt>
                <c:pt idx="66508">
                  <c:v>-9</c:v>
                </c:pt>
                <c:pt idx="66509">
                  <c:v>-25</c:v>
                </c:pt>
                <c:pt idx="66510">
                  <c:v>-29</c:v>
                </c:pt>
                <c:pt idx="66511">
                  <c:v>-24</c:v>
                </c:pt>
                <c:pt idx="66512">
                  <c:v>-33</c:v>
                </c:pt>
                <c:pt idx="66513">
                  <c:v>-24</c:v>
                </c:pt>
                <c:pt idx="66514">
                  <c:v>-19</c:v>
                </c:pt>
                <c:pt idx="66515">
                  <c:v>-22</c:v>
                </c:pt>
                <c:pt idx="66516">
                  <c:v>-19</c:v>
                </c:pt>
                <c:pt idx="66517">
                  <c:v>-24</c:v>
                </c:pt>
                <c:pt idx="66518">
                  <c:v>-26</c:v>
                </c:pt>
                <c:pt idx="66519">
                  <c:v>-40</c:v>
                </c:pt>
                <c:pt idx="66520">
                  <c:v>-57</c:v>
                </c:pt>
                <c:pt idx="66521">
                  <c:v>-23</c:v>
                </c:pt>
                <c:pt idx="66522">
                  <c:v>-31</c:v>
                </c:pt>
                <c:pt idx="66523">
                  <c:v>-28</c:v>
                </c:pt>
                <c:pt idx="66524">
                  <c:v>-24</c:v>
                </c:pt>
                <c:pt idx="66525">
                  <c:v>-23</c:v>
                </c:pt>
                <c:pt idx="66526">
                  <c:v>-24</c:v>
                </c:pt>
                <c:pt idx="66527">
                  <c:v>-24</c:v>
                </c:pt>
                <c:pt idx="66528">
                  <c:v>-32</c:v>
                </c:pt>
                <c:pt idx="66529">
                  <c:v>-31</c:v>
                </c:pt>
                <c:pt idx="66530">
                  <c:v>-34</c:v>
                </c:pt>
                <c:pt idx="66531">
                  <c:v>-28</c:v>
                </c:pt>
                <c:pt idx="66532">
                  <c:v>-26</c:v>
                </c:pt>
                <c:pt idx="66533">
                  <c:v>-37</c:v>
                </c:pt>
                <c:pt idx="66534">
                  <c:v>-75</c:v>
                </c:pt>
                <c:pt idx="66535">
                  <c:v>-39</c:v>
                </c:pt>
                <c:pt idx="66536">
                  <c:v>-35</c:v>
                </c:pt>
                <c:pt idx="66537">
                  <c:v>-38</c:v>
                </c:pt>
                <c:pt idx="66538">
                  <c:v>-34</c:v>
                </c:pt>
                <c:pt idx="66539">
                  <c:v>-49</c:v>
                </c:pt>
                <c:pt idx="66540">
                  <c:v>-46</c:v>
                </c:pt>
                <c:pt idx="66541">
                  <c:v>-44</c:v>
                </c:pt>
                <c:pt idx="66542">
                  <c:v>-40</c:v>
                </c:pt>
                <c:pt idx="66543">
                  <c:v>-38</c:v>
                </c:pt>
                <c:pt idx="66544">
                  <c:v>-40</c:v>
                </c:pt>
                <c:pt idx="66545">
                  <c:v>-35</c:v>
                </c:pt>
                <c:pt idx="66546">
                  <c:v>-31</c:v>
                </c:pt>
                <c:pt idx="66547">
                  <c:v>-36</c:v>
                </c:pt>
                <c:pt idx="66548">
                  <c:v>-31</c:v>
                </c:pt>
                <c:pt idx="66549">
                  <c:v>-34</c:v>
                </c:pt>
                <c:pt idx="66550">
                  <c:v>-30</c:v>
                </c:pt>
                <c:pt idx="66551">
                  <c:v>-32</c:v>
                </c:pt>
                <c:pt idx="66552">
                  <c:v>-33</c:v>
                </c:pt>
                <c:pt idx="66553">
                  <c:v>-37</c:v>
                </c:pt>
                <c:pt idx="66554">
                  <c:v>-41</c:v>
                </c:pt>
                <c:pt idx="66555">
                  <c:v>-36</c:v>
                </c:pt>
                <c:pt idx="66556">
                  <c:v>-33</c:v>
                </c:pt>
                <c:pt idx="66557">
                  <c:v>-41</c:v>
                </c:pt>
                <c:pt idx="66558">
                  <c:v>-44</c:v>
                </c:pt>
                <c:pt idx="66559">
                  <c:v>-41</c:v>
                </c:pt>
                <c:pt idx="66560">
                  <c:v>-38</c:v>
                </c:pt>
                <c:pt idx="66561">
                  <c:v>-45</c:v>
                </c:pt>
                <c:pt idx="66562">
                  <c:v>-40</c:v>
                </c:pt>
                <c:pt idx="66563">
                  <c:v>-45</c:v>
                </c:pt>
                <c:pt idx="66564">
                  <c:v>-38</c:v>
                </c:pt>
                <c:pt idx="66565">
                  <c:v>-43</c:v>
                </c:pt>
                <c:pt idx="66566">
                  <c:v>-41</c:v>
                </c:pt>
                <c:pt idx="66567">
                  <c:v>-49</c:v>
                </c:pt>
                <c:pt idx="66568">
                  <c:v>-46</c:v>
                </c:pt>
                <c:pt idx="66569">
                  <c:v>-28</c:v>
                </c:pt>
                <c:pt idx="66570">
                  <c:v>-26</c:v>
                </c:pt>
                <c:pt idx="66571">
                  <c:v>-25</c:v>
                </c:pt>
                <c:pt idx="66572">
                  <c:v>-25</c:v>
                </c:pt>
                <c:pt idx="66573">
                  <c:v>-23</c:v>
                </c:pt>
                <c:pt idx="66574">
                  <c:v>-22</c:v>
                </c:pt>
                <c:pt idx="66575">
                  <c:v>-22</c:v>
                </c:pt>
                <c:pt idx="66576">
                  <c:v>-23</c:v>
                </c:pt>
                <c:pt idx="66577">
                  <c:v>-24</c:v>
                </c:pt>
                <c:pt idx="66578">
                  <c:v>-25</c:v>
                </c:pt>
                <c:pt idx="66579">
                  <c:v>-27</c:v>
                </c:pt>
                <c:pt idx="66580">
                  <c:v>-27</c:v>
                </c:pt>
                <c:pt idx="66581">
                  <c:v>-51</c:v>
                </c:pt>
                <c:pt idx="66582">
                  <c:v>-52</c:v>
                </c:pt>
                <c:pt idx="66583">
                  <c:v>-58</c:v>
                </c:pt>
                <c:pt idx="66584">
                  <c:v>-58</c:v>
                </c:pt>
                <c:pt idx="66585">
                  <c:v>-54</c:v>
                </c:pt>
                <c:pt idx="66586">
                  <c:v>-39</c:v>
                </c:pt>
                <c:pt idx="66587">
                  <c:v>-50</c:v>
                </c:pt>
                <c:pt idx="66588">
                  <c:v>-47</c:v>
                </c:pt>
                <c:pt idx="66589">
                  <c:v>-45</c:v>
                </c:pt>
                <c:pt idx="66590">
                  <c:v>-47</c:v>
                </c:pt>
                <c:pt idx="66591">
                  <c:v>-49</c:v>
                </c:pt>
                <c:pt idx="66592">
                  <c:v>-49</c:v>
                </c:pt>
                <c:pt idx="66593">
                  <c:v>-21</c:v>
                </c:pt>
                <c:pt idx="66594">
                  <c:v>-24</c:v>
                </c:pt>
                <c:pt idx="66595">
                  <c:v>-27</c:v>
                </c:pt>
                <c:pt idx="66596">
                  <c:v>-26</c:v>
                </c:pt>
                <c:pt idx="66597">
                  <c:v>-29</c:v>
                </c:pt>
                <c:pt idx="66598">
                  <c:v>-21</c:v>
                </c:pt>
                <c:pt idx="66599">
                  <c:v>109</c:v>
                </c:pt>
                <c:pt idx="66600">
                  <c:v>-24</c:v>
                </c:pt>
                <c:pt idx="66601">
                  <c:v>-29</c:v>
                </c:pt>
                <c:pt idx="66602">
                  <c:v>-24</c:v>
                </c:pt>
                <c:pt idx="66603">
                  <c:v>-22</c:v>
                </c:pt>
                <c:pt idx="66604">
                  <c:v>-23</c:v>
                </c:pt>
                <c:pt idx="66605">
                  <c:v>-21</c:v>
                </c:pt>
                <c:pt idx="66606">
                  <c:v>-27</c:v>
                </c:pt>
                <c:pt idx="66607">
                  <c:v>-25</c:v>
                </c:pt>
                <c:pt idx="66608">
                  <c:v>-25</c:v>
                </c:pt>
                <c:pt idx="66609">
                  <c:v>-22</c:v>
                </c:pt>
                <c:pt idx="66610">
                  <c:v>-24</c:v>
                </c:pt>
                <c:pt idx="66611">
                  <c:v>-46</c:v>
                </c:pt>
                <c:pt idx="66612">
                  <c:v>-20</c:v>
                </c:pt>
                <c:pt idx="66613">
                  <c:v>-17</c:v>
                </c:pt>
                <c:pt idx="66614">
                  <c:v>-16</c:v>
                </c:pt>
                <c:pt idx="66615">
                  <c:v>-16</c:v>
                </c:pt>
                <c:pt idx="66616">
                  <c:v>-15</c:v>
                </c:pt>
                <c:pt idx="66617">
                  <c:v>-15</c:v>
                </c:pt>
                <c:pt idx="66618">
                  <c:v>-13</c:v>
                </c:pt>
                <c:pt idx="66619">
                  <c:v>-14</c:v>
                </c:pt>
                <c:pt idx="66620">
                  <c:v>-15</c:v>
                </c:pt>
                <c:pt idx="66621">
                  <c:v>-17</c:v>
                </c:pt>
                <c:pt idx="66622">
                  <c:v>-21</c:v>
                </c:pt>
                <c:pt idx="66623">
                  <c:v>-18</c:v>
                </c:pt>
                <c:pt idx="66624">
                  <c:v>-50</c:v>
                </c:pt>
                <c:pt idx="66625">
                  <c:v>-41</c:v>
                </c:pt>
                <c:pt idx="66626">
                  <c:v>-34</c:v>
                </c:pt>
                <c:pt idx="66627">
                  <c:v>-35</c:v>
                </c:pt>
                <c:pt idx="66628">
                  <c:v>-32</c:v>
                </c:pt>
                <c:pt idx="66629">
                  <c:v>-35</c:v>
                </c:pt>
                <c:pt idx="66630">
                  <c:v>-46</c:v>
                </c:pt>
                <c:pt idx="66631">
                  <c:v>-44</c:v>
                </c:pt>
                <c:pt idx="66632">
                  <c:v>-39</c:v>
                </c:pt>
                <c:pt idx="66633">
                  <c:v>-49</c:v>
                </c:pt>
                <c:pt idx="66634">
                  <c:v>-47</c:v>
                </c:pt>
                <c:pt idx="66635">
                  <c:v>-41</c:v>
                </c:pt>
                <c:pt idx="66636">
                  <c:v>-34</c:v>
                </c:pt>
                <c:pt idx="66637">
                  <c:v>-34</c:v>
                </c:pt>
                <c:pt idx="66638">
                  <c:v>-36</c:v>
                </c:pt>
                <c:pt idx="66639">
                  <c:v>-36</c:v>
                </c:pt>
                <c:pt idx="66640">
                  <c:v>-30</c:v>
                </c:pt>
                <c:pt idx="66641">
                  <c:v>-34</c:v>
                </c:pt>
                <c:pt idx="66642">
                  <c:v>-33</c:v>
                </c:pt>
                <c:pt idx="66643">
                  <c:v>-37</c:v>
                </c:pt>
                <c:pt idx="66644">
                  <c:v>-34</c:v>
                </c:pt>
                <c:pt idx="66645">
                  <c:v>-34</c:v>
                </c:pt>
                <c:pt idx="66646">
                  <c:v>-34</c:v>
                </c:pt>
                <c:pt idx="66647">
                  <c:v>-37</c:v>
                </c:pt>
                <c:pt idx="66648">
                  <c:v>-18</c:v>
                </c:pt>
                <c:pt idx="66649">
                  <c:v>0</c:v>
                </c:pt>
                <c:pt idx="66650">
                  <c:v>-27</c:v>
                </c:pt>
                <c:pt idx="66651">
                  <c:v>-31</c:v>
                </c:pt>
                <c:pt idx="66652">
                  <c:v>-22</c:v>
                </c:pt>
                <c:pt idx="66653">
                  <c:v>-46</c:v>
                </c:pt>
                <c:pt idx="66654">
                  <c:v>-43</c:v>
                </c:pt>
                <c:pt idx="66655">
                  <c:v>-67</c:v>
                </c:pt>
                <c:pt idx="66656">
                  <c:v>-39</c:v>
                </c:pt>
                <c:pt idx="66657">
                  <c:v>-45</c:v>
                </c:pt>
                <c:pt idx="66658">
                  <c:v>-39</c:v>
                </c:pt>
                <c:pt idx="66659">
                  <c:v>-36</c:v>
                </c:pt>
                <c:pt idx="66660">
                  <c:v>-38</c:v>
                </c:pt>
                <c:pt idx="66661">
                  <c:v>-44</c:v>
                </c:pt>
                <c:pt idx="66662">
                  <c:v>-43</c:v>
                </c:pt>
                <c:pt idx="66663">
                  <c:v>-42</c:v>
                </c:pt>
                <c:pt idx="66664">
                  <c:v>-38</c:v>
                </c:pt>
                <c:pt idx="66665">
                  <c:v>-42</c:v>
                </c:pt>
                <c:pt idx="66666">
                  <c:v>-41</c:v>
                </c:pt>
                <c:pt idx="66667">
                  <c:v>-35</c:v>
                </c:pt>
                <c:pt idx="66668">
                  <c:v>-34</c:v>
                </c:pt>
                <c:pt idx="66669">
                  <c:v>-36</c:v>
                </c:pt>
                <c:pt idx="66670">
                  <c:v>-29</c:v>
                </c:pt>
                <c:pt idx="66671">
                  <c:v>-30</c:v>
                </c:pt>
                <c:pt idx="66672">
                  <c:v>-34</c:v>
                </c:pt>
                <c:pt idx="66673">
                  <c:v>-31</c:v>
                </c:pt>
                <c:pt idx="66674">
                  <c:v>-38</c:v>
                </c:pt>
                <c:pt idx="66675">
                  <c:v>-43</c:v>
                </c:pt>
                <c:pt idx="66676">
                  <c:v>-33</c:v>
                </c:pt>
                <c:pt idx="66677">
                  <c:v>-45</c:v>
                </c:pt>
                <c:pt idx="66678">
                  <c:v>-46</c:v>
                </c:pt>
                <c:pt idx="66679">
                  <c:v>-43</c:v>
                </c:pt>
                <c:pt idx="66680">
                  <c:v>-39</c:v>
                </c:pt>
                <c:pt idx="66681">
                  <c:v>-36</c:v>
                </c:pt>
                <c:pt idx="66682">
                  <c:v>-45</c:v>
                </c:pt>
                <c:pt idx="66683">
                  <c:v>-38</c:v>
                </c:pt>
                <c:pt idx="66684">
                  <c:v>-48</c:v>
                </c:pt>
                <c:pt idx="66685">
                  <c:v>-48</c:v>
                </c:pt>
                <c:pt idx="66686">
                  <c:v>-48</c:v>
                </c:pt>
                <c:pt idx="66687">
                  <c:v>-51</c:v>
                </c:pt>
                <c:pt idx="66688">
                  <c:v>-54</c:v>
                </c:pt>
                <c:pt idx="66689">
                  <c:v>-15</c:v>
                </c:pt>
                <c:pt idx="66690">
                  <c:v>-26</c:v>
                </c:pt>
                <c:pt idx="66691">
                  <c:v>0</c:v>
                </c:pt>
                <c:pt idx="66692">
                  <c:v>0</c:v>
                </c:pt>
                <c:pt idx="66693">
                  <c:v>-23</c:v>
                </c:pt>
                <c:pt idx="66694">
                  <c:v>-29</c:v>
                </c:pt>
                <c:pt idx="66695">
                  <c:v>-23</c:v>
                </c:pt>
                <c:pt idx="66696">
                  <c:v>-23</c:v>
                </c:pt>
                <c:pt idx="66697">
                  <c:v>-23</c:v>
                </c:pt>
                <c:pt idx="66698">
                  <c:v>-22</c:v>
                </c:pt>
                <c:pt idx="66699">
                  <c:v>-24</c:v>
                </c:pt>
                <c:pt idx="66700">
                  <c:v>-24</c:v>
                </c:pt>
                <c:pt idx="66701">
                  <c:v>-23</c:v>
                </c:pt>
                <c:pt idx="66702">
                  <c:v>-35</c:v>
                </c:pt>
                <c:pt idx="66703">
                  <c:v>-30</c:v>
                </c:pt>
                <c:pt idx="66704">
                  <c:v>-35</c:v>
                </c:pt>
                <c:pt idx="66705">
                  <c:v>-27</c:v>
                </c:pt>
                <c:pt idx="66706">
                  <c:v>-29</c:v>
                </c:pt>
                <c:pt idx="66707">
                  <c:v>-27</c:v>
                </c:pt>
                <c:pt idx="66708">
                  <c:v>-28</c:v>
                </c:pt>
                <c:pt idx="66709">
                  <c:v>-35</c:v>
                </c:pt>
                <c:pt idx="66710">
                  <c:v>-32</c:v>
                </c:pt>
                <c:pt idx="66711">
                  <c:v>-30</c:v>
                </c:pt>
                <c:pt idx="66712">
                  <c:v>-29</c:v>
                </c:pt>
                <c:pt idx="66713">
                  <c:v>-32</c:v>
                </c:pt>
                <c:pt idx="66714">
                  <c:v>-29</c:v>
                </c:pt>
                <c:pt idx="66715">
                  <c:v>-34</c:v>
                </c:pt>
                <c:pt idx="66716">
                  <c:v>-28</c:v>
                </c:pt>
                <c:pt idx="66717">
                  <c:v>-33</c:v>
                </c:pt>
                <c:pt idx="66718">
                  <c:v>-40</c:v>
                </c:pt>
                <c:pt idx="66719">
                  <c:v>-32</c:v>
                </c:pt>
                <c:pt idx="66720">
                  <c:v>-32</c:v>
                </c:pt>
                <c:pt idx="66721">
                  <c:v>-37</c:v>
                </c:pt>
                <c:pt idx="66722">
                  <c:v>-28</c:v>
                </c:pt>
                <c:pt idx="66723">
                  <c:v>-30</c:v>
                </c:pt>
                <c:pt idx="66724">
                  <c:v>-29</c:v>
                </c:pt>
                <c:pt idx="66725">
                  <c:v>-36</c:v>
                </c:pt>
                <c:pt idx="66726">
                  <c:v>-32</c:v>
                </c:pt>
                <c:pt idx="66727">
                  <c:v>-35</c:v>
                </c:pt>
                <c:pt idx="66728">
                  <c:v>-37</c:v>
                </c:pt>
                <c:pt idx="66729">
                  <c:v>-32</c:v>
                </c:pt>
                <c:pt idx="66730">
                  <c:v>-36</c:v>
                </c:pt>
                <c:pt idx="66731">
                  <c:v>-29</c:v>
                </c:pt>
                <c:pt idx="66732">
                  <c:v>-27</c:v>
                </c:pt>
                <c:pt idx="66733">
                  <c:v>-29</c:v>
                </c:pt>
                <c:pt idx="66734">
                  <c:v>-25</c:v>
                </c:pt>
                <c:pt idx="66735">
                  <c:v>-31</c:v>
                </c:pt>
                <c:pt idx="66736">
                  <c:v>-32</c:v>
                </c:pt>
                <c:pt idx="66737">
                  <c:v>-26</c:v>
                </c:pt>
                <c:pt idx="66738">
                  <c:v>-32</c:v>
                </c:pt>
                <c:pt idx="66739">
                  <c:v>-35</c:v>
                </c:pt>
                <c:pt idx="66740">
                  <c:v>-28</c:v>
                </c:pt>
                <c:pt idx="66741">
                  <c:v>-39</c:v>
                </c:pt>
                <c:pt idx="66742">
                  <c:v>-42</c:v>
                </c:pt>
                <c:pt idx="66743">
                  <c:v>-33</c:v>
                </c:pt>
                <c:pt idx="66744">
                  <c:v>-38</c:v>
                </c:pt>
                <c:pt idx="66745">
                  <c:v>-34</c:v>
                </c:pt>
                <c:pt idx="66746">
                  <c:v>-33</c:v>
                </c:pt>
                <c:pt idx="66747">
                  <c:v>-31</c:v>
                </c:pt>
                <c:pt idx="66748">
                  <c:v>-27</c:v>
                </c:pt>
                <c:pt idx="66749">
                  <c:v>-31</c:v>
                </c:pt>
                <c:pt idx="66750">
                  <c:v>-29</c:v>
                </c:pt>
                <c:pt idx="66751">
                  <c:v>-31</c:v>
                </c:pt>
                <c:pt idx="66752">
                  <c:v>-29</c:v>
                </c:pt>
                <c:pt idx="66753">
                  <c:v>-48</c:v>
                </c:pt>
                <c:pt idx="66754">
                  <c:v>-51</c:v>
                </c:pt>
                <c:pt idx="66755">
                  <c:v>-32</c:v>
                </c:pt>
                <c:pt idx="66756">
                  <c:v>-34</c:v>
                </c:pt>
                <c:pt idx="66757">
                  <c:v>-38</c:v>
                </c:pt>
                <c:pt idx="66758">
                  <c:v>-39</c:v>
                </c:pt>
                <c:pt idx="66759">
                  <c:v>-26</c:v>
                </c:pt>
                <c:pt idx="66760">
                  <c:v>-31</c:v>
                </c:pt>
                <c:pt idx="66761">
                  <c:v>-35</c:v>
                </c:pt>
                <c:pt idx="66762">
                  <c:v>-43</c:v>
                </c:pt>
                <c:pt idx="66763">
                  <c:v>-41</c:v>
                </c:pt>
                <c:pt idx="66764">
                  <c:v>-40</c:v>
                </c:pt>
                <c:pt idx="66765">
                  <c:v>-21</c:v>
                </c:pt>
                <c:pt idx="66766">
                  <c:v>-20</c:v>
                </c:pt>
                <c:pt idx="66767">
                  <c:v>-20</c:v>
                </c:pt>
                <c:pt idx="66768">
                  <c:v>-22</c:v>
                </c:pt>
                <c:pt idx="66769">
                  <c:v>-26</c:v>
                </c:pt>
                <c:pt idx="66770">
                  <c:v>-22</c:v>
                </c:pt>
                <c:pt idx="66771">
                  <c:v>-25</c:v>
                </c:pt>
                <c:pt idx="66772">
                  <c:v>-26</c:v>
                </c:pt>
                <c:pt idx="66773">
                  <c:v>-22</c:v>
                </c:pt>
                <c:pt idx="66774">
                  <c:v>-26</c:v>
                </c:pt>
                <c:pt idx="66775">
                  <c:v>-23</c:v>
                </c:pt>
                <c:pt idx="66776">
                  <c:v>-25</c:v>
                </c:pt>
                <c:pt idx="66777">
                  <c:v>-32</c:v>
                </c:pt>
                <c:pt idx="66778">
                  <c:v>-33</c:v>
                </c:pt>
                <c:pt idx="66779">
                  <c:v>-30</c:v>
                </c:pt>
                <c:pt idx="66780">
                  <c:v>-38</c:v>
                </c:pt>
                <c:pt idx="66781">
                  <c:v>-38</c:v>
                </c:pt>
                <c:pt idx="66782">
                  <c:v>-26</c:v>
                </c:pt>
                <c:pt idx="66783">
                  <c:v>-17</c:v>
                </c:pt>
                <c:pt idx="66784">
                  <c:v>-20</c:v>
                </c:pt>
                <c:pt idx="66785">
                  <c:v>-18</c:v>
                </c:pt>
                <c:pt idx="66786">
                  <c:v>-6</c:v>
                </c:pt>
                <c:pt idx="66787">
                  <c:v>-18</c:v>
                </c:pt>
                <c:pt idx="66788">
                  <c:v>-18</c:v>
                </c:pt>
                <c:pt idx="66789">
                  <c:v>-26</c:v>
                </c:pt>
                <c:pt idx="66790">
                  <c:v>-30</c:v>
                </c:pt>
                <c:pt idx="66791">
                  <c:v>-42</c:v>
                </c:pt>
                <c:pt idx="66792">
                  <c:v>-33</c:v>
                </c:pt>
                <c:pt idx="66793">
                  <c:v>-17</c:v>
                </c:pt>
                <c:pt idx="66794">
                  <c:v>-21</c:v>
                </c:pt>
                <c:pt idx="66795">
                  <c:v>-32</c:v>
                </c:pt>
                <c:pt idx="66796">
                  <c:v>-18</c:v>
                </c:pt>
                <c:pt idx="66797">
                  <c:v>-48</c:v>
                </c:pt>
                <c:pt idx="66798">
                  <c:v>-33</c:v>
                </c:pt>
                <c:pt idx="66799">
                  <c:v>-36</c:v>
                </c:pt>
                <c:pt idx="66800">
                  <c:v>-37</c:v>
                </c:pt>
                <c:pt idx="66801">
                  <c:v>-45</c:v>
                </c:pt>
                <c:pt idx="66802">
                  <c:v>-25</c:v>
                </c:pt>
                <c:pt idx="66803">
                  <c:v>-44</c:v>
                </c:pt>
                <c:pt idx="66804">
                  <c:v>-46</c:v>
                </c:pt>
                <c:pt idx="66805">
                  <c:v>-50</c:v>
                </c:pt>
                <c:pt idx="66806">
                  <c:v>-37</c:v>
                </c:pt>
                <c:pt idx="66807">
                  <c:v>-38</c:v>
                </c:pt>
                <c:pt idx="66808">
                  <c:v>-40</c:v>
                </c:pt>
                <c:pt idx="66809">
                  <c:v>-37</c:v>
                </c:pt>
                <c:pt idx="66810">
                  <c:v>-37</c:v>
                </c:pt>
                <c:pt idx="66811">
                  <c:v>-37</c:v>
                </c:pt>
                <c:pt idx="66812">
                  <c:v>-45</c:v>
                </c:pt>
                <c:pt idx="66813">
                  <c:v>-45</c:v>
                </c:pt>
                <c:pt idx="66814">
                  <c:v>-45</c:v>
                </c:pt>
                <c:pt idx="66815">
                  <c:v>-46</c:v>
                </c:pt>
                <c:pt idx="66816">
                  <c:v>-39</c:v>
                </c:pt>
                <c:pt idx="66817">
                  <c:v>-35</c:v>
                </c:pt>
                <c:pt idx="66818">
                  <c:v>-43</c:v>
                </c:pt>
                <c:pt idx="66819">
                  <c:v>-57</c:v>
                </c:pt>
                <c:pt idx="66820">
                  <c:v>-44</c:v>
                </c:pt>
                <c:pt idx="66821">
                  <c:v>-43</c:v>
                </c:pt>
                <c:pt idx="66822">
                  <c:v>-44</c:v>
                </c:pt>
                <c:pt idx="66823">
                  <c:v>-36</c:v>
                </c:pt>
                <c:pt idx="66824">
                  <c:v>-40</c:v>
                </c:pt>
                <c:pt idx="66825">
                  <c:v>-40</c:v>
                </c:pt>
                <c:pt idx="66826">
                  <c:v>-43</c:v>
                </c:pt>
                <c:pt idx="66827">
                  <c:v>-50</c:v>
                </c:pt>
                <c:pt idx="66828">
                  <c:v>-47</c:v>
                </c:pt>
                <c:pt idx="66829">
                  <c:v>-47</c:v>
                </c:pt>
                <c:pt idx="66830">
                  <c:v>-52</c:v>
                </c:pt>
                <c:pt idx="66831">
                  <c:v>-53</c:v>
                </c:pt>
                <c:pt idx="66832">
                  <c:v>-41</c:v>
                </c:pt>
                <c:pt idx="66833">
                  <c:v>-46</c:v>
                </c:pt>
                <c:pt idx="66834">
                  <c:v>-44</c:v>
                </c:pt>
                <c:pt idx="66835">
                  <c:v>-41</c:v>
                </c:pt>
                <c:pt idx="66836">
                  <c:v>-34</c:v>
                </c:pt>
                <c:pt idx="66837">
                  <c:v>-43</c:v>
                </c:pt>
                <c:pt idx="66838">
                  <c:v>-37</c:v>
                </c:pt>
                <c:pt idx="66839">
                  <c:v>-18</c:v>
                </c:pt>
                <c:pt idx="66840">
                  <c:v>-6</c:v>
                </c:pt>
                <c:pt idx="66841">
                  <c:v>0</c:v>
                </c:pt>
                <c:pt idx="66842">
                  <c:v>-11</c:v>
                </c:pt>
                <c:pt idx="66843">
                  <c:v>-12</c:v>
                </c:pt>
                <c:pt idx="66844">
                  <c:v>-16</c:v>
                </c:pt>
                <c:pt idx="66845">
                  <c:v>-21</c:v>
                </c:pt>
                <c:pt idx="66846">
                  <c:v>-32</c:v>
                </c:pt>
                <c:pt idx="66847">
                  <c:v>-39</c:v>
                </c:pt>
                <c:pt idx="66848">
                  <c:v>-42</c:v>
                </c:pt>
                <c:pt idx="66849">
                  <c:v>-44</c:v>
                </c:pt>
                <c:pt idx="66850">
                  <c:v>-35</c:v>
                </c:pt>
                <c:pt idx="66851">
                  <c:v>-35</c:v>
                </c:pt>
                <c:pt idx="66852">
                  <c:v>-30</c:v>
                </c:pt>
                <c:pt idx="66853">
                  <c:v>-27</c:v>
                </c:pt>
                <c:pt idx="66854">
                  <c:v>-30</c:v>
                </c:pt>
                <c:pt idx="66855">
                  <c:v>-35</c:v>
                </c:pt>
                <c:pt idx="66856">
                  <c:v>-33</c:v>
                </c:pt>
                <c:pt idx="66857">
                  <c:v>-35</c:v>
                </c:pt>
                <c:pt idx="66858">
                  <c:v>-42</c:v>
                </c:pt>
                <c:pt idx="66859">
                  <c:v>-34</c:v>
                </c:pt>
                <c:pt idx="66860">
                  <c:v>-64</c:v>
                </c:pt>
                <c:pt idx="66861">
                  <c:v>-45</c:v>
                </c:pt>
                <c:pt idx="66862">
                  <c:v>-52</c:v>
                </c:pt>
                <c:pt idx="66863">
                  <c:v>-38</c:v>
                </c:pt>
                <c:pt idx="66864">
                  <c:v>-51</c:v>
                </c:pt>
                <c:pt idx="66865">
                  <c:v>-45</c:v>
                </c:pt>
                <c:pt idx="66866">
                  <c:v>-40</c:v>
                </c:pt>
                <c:pt idx="66867">
                  <c:v>-36</c:v>
                </c:pt>
                <c:pt idx="66868">
                  <c:v>-47</c:v>
                </c:pt>
                <c:pt idx="66869">
                  <c:v>-52</c:v>
                </c:pt>
                <c:pt idx="66870">
                  <c:v>-50</c:v>
                </c:pt>
                <c:pt idx="66871">
                  <c:v>-59</c:v>
                </c:pt>
                <c:pt idx="66872">
                  <c:v>42</c:v>
                </c:pt>
                <c:pt idx="66873">
                  <c:v>-4</c:v>
                </c:pt>
                <c:pt idx="66874">
                  <c:v>-23</c:v>
                </c:pt>
                <c:pt idx="66875">
                  <c:v>-31</c:v>
                </c:pt>
                <c:pt idx="66876">
                  <c:v>-10</c:v>
                </c:pt>
                <c:pt idx="66877">
                  <c:v>-8</c:v>
                </c:pt>
                <c:pt idx="66878">
                  <c:v>-8</c:v>
                </c:pt>
                <c:pt idx="66879">
                  <c:v>-6</c:v>
                </c:pt>
                <c:pt idx="66880">
                  <c:v>-27</c:v>
                </c:pt>
                <c:pt idx="66881">
                  <c:v>-20</c:v>
                </c:pt>
                <c:pt idx="66882">
                  <c:v>-26</c:v>
                </c:pt>
                <c:pt idx="66883">
                  <c:v>-49</c:v>
                </c:pt>
                <c:pt idx="66884">
                  <c:v>-48</c:v>
                </c:pt>
                <c:pt idx="66885">
                  <c:v>-51</c:v>
                </c:pt>
                <c:pt idx="66886">
                  <c:v>-41</c:v>
                </c:pt>
                <c:pt idx="66887">
                  <c:v>-46</c:v>
                </c:pt>
                <c:pt idx="66888">
                  <c:v>-35</c:v>
                </c:pt>
                <c:pt idx="66889">
                  <c:v>-39</c:v>
                </c:pt>
                <c:pt idx="66890">
                  <c:v>-43</c:v>
                </c:pt>
                <c:pt idx="66891">
                  <c:v>-43</c:v>
                </c:pt>
                <c:pt idx="66892">
                  <c:v>-45</c:v>
                </c:pt>
                <c:pt idx="66893">
                  <c:v>-49</c:v>
                </c:pt>
                <c:pt idx="66894">
                  <c:v>-40</c:v>
                </c:pt>
                <c:pt idx="66895">
                  <c:v>-22</c:v>
                </c:pt>
                <c:pt idx="66896">
                  <c:v>-19</c:v>
                </c:pt>
                <c:pt idx="66897">
                  <c:v>-23</c:v>
                </c:pt>
                <c:pt idx="66898">
                  <c:v>-36</c:v>
                </c:pt>
                <c:pt idx="66899">
                  <c:v>-28</c:v>
                </c:pt>
                <c:pt idx="66900">
                  <c:v>-36</c:v>
                </c:pt>
                <c:pt idx="66901">
                  <c:v>-29</c:v>
                </c:pt>
                <c:pt idx="66902">
                  <c:v>-13</c:v>
                </c:pt>
                <c:pt idx="66903">
                  <c:v>-56</c:v>
                </c:pt>
                <c:pt idx="66904">
                  <c:v>-48</c:v>
                </c:pt>
                <c:pt idx="66905">
                  <c:v>-44</c:v>
                </c:pt>
                <c:pt idx="66906">
                  <c:v>-39</c:v>
                </c:pt>
                <c:pt idx="66907">
                  <c:v>-38</c:v>
                </c:pt>
                <c:pt idx="66908">
                  <c:v>-40</c:v>
                </c:pt>
                <c:pt idx="66909">
                  <c:v>-34</c:v>
                </c:pt>
                <c:pt idx="66910">
                  <c:v>-38</c:v>
                </c:pt>
                <c:pt idx="66911">
                  <c:v>-41</c:v>
                </c:pt>
                <c:pt idx="66912">
                  <c:v>-40</c:v>
                </c:pt>
                <c:pt idx="66913">
                  <c:v>-39</c:v>
                </c:pt>
                <c:pt idx="66914">
                  <c:v>-48</c:v>
                </c:pt>
                <c:pt idx="66915">
                  <c:v>-9</c:v>
                </c:pt>
                <c:pt idx="66916">
                  <c:v>-31</c:v>
                </c:pt>
                <c:pt idx="66917">
                  <c:v>-36</c:v>
                </c:pt>
                <c:pt idx="66918">
                  <c:v>-39</c:v>
                </c:pt>
                <c:pt idx="66919">
                  <c:v>-23</c:v>
                </c:pt>
                <c:pt idx="66920">
                  <c:v>-25</c:v>
                </c:pt>
                <c:pt idx="66921">
                  <c:v>-29</c:v>
                </c:pt>
                <c:pt idx="66922">
                  <c:v>-28</c:v>
                </c:pt>
                <c:pt idx="66923">
                  <c:v>-29</c:v>
                </c:pt>
                <c:pt idx="66924">
                  <c:v>-26</c:v>
                </c:pt>
                <c:pt idx="66925">
                  <c:v>-22</c:v>
                </c:pt>
                <c:pt idx="66926">
                  <c:v>-20</c:v>
                </c:pt>
                <c:pt idx="66927">
                  <c:v>-22</c:v>
                </c:pt>
                <c:pt idx="66928">
                  <c:v>-24</c:v>
                </c:pt>
                <c:pt idx="66929">
                  <c:v>-26</c:v>
                </c:pt>
                <c:pt idx="66930">
                  <c:v>-29</c:v>
                </c:pt>
                <c:pt idx="66931">
                  <c:v>-27</c:v>
                </c:pt>
                <c:pt idx="66932">
                  <c:v>-28</c:v>
                </c:pt>
                <c:pt idx="66933">
                  <c:v>-28</c:v>
                </c:pt>
                <c:pt idx="66934">
                  <c:v>-28</c:v>
                </c:pt>
                <c:pt idx="66935">
                  <c:v>-26</c:v>
                </c:pt>
                <c:pt idx="66936">
                  <c:v>-28</c:v>
                </c:pt>
                <c:pt idx="66937">
                  <c:v>-25</c:v>
                </c:pt>
                <c:pt idx="66938">
                  <c:v>-22</c:v>
                </c:pt>
                <c:pt idx="66939">
                  <c:v>-25</c:v>
                </c:pt>
                <c:pt idx="66940">
                  <c:v>-30</c:v>
                </c:pt>
                <c:pt idx="66941">
                  <c:v>-29</c:v>
                </c:pt>
                <c:pt idx="66942">
                  <c:v>-28</c:v>
                </c:pt>
                <c:pt idx="66943">
                  <c:v>-23</c:v>
                </c:pt>
                <c:pt idx="66944">
                  <c:v>-13</c:v>
                </c:pt>
                <c:pt idx="66945">
                  <c:v>-19</c:v>
                </c:pt>
                <c:pt idx="66946">
                  <c:v>-21</c:v>
                </c:pt>
                <c:pt idx="66947">
                  <c:v>-25</c:v>
                </c:pt>
                <c:pt idx="66948">
                  <c:v>-39</c:v>
                </c:pt>
                <c:pt idx="66949">
                  <c:v>-40</c:v>
                </c:pt>
                <c:pt idx="66950">
                  <c:v>-36</c:v>
                </c:pt>
                <c:pt idx="66951">
                  <c:v>-36</c:v>
                </c:pt>
                <c:pt idx="66952">
                  <c:v>-35</c:v>
                </c:pt>
                <c:pt idx="66953">
                  <c:v>-38</c:v>
                </c:pt>
                <c:pt idx="66954">
                  <c:v>-36</c:v>
                </c:pt>
                <c:pt idx="66955">
                  <c:v>-46</c:v>
                </c:pt>
                <c:pt idx="66956">
                  <c:v>-44</c:v>
                </c:pt>
                <c:pt idx="66957">
                  <c:v>-35</c:v>
                </c:pt>
                <c:pt idx="66958">
                  <c:v>-41</c:v>
                </c:pt>
                <c:pt idx="66959">
                  <c:v>-35</c:v>
                </c:pt>
                <c:pt idx="66960">
                  <c:v>-13</c:v>
                </c:pt>
                <c:pt idx="66961">
                  <c:v>-4</c:v>
                </c:pt>
                <c:pt idx="66962">
                  <c:v>-11</c:v>
                </c:pt>
                <c:pt idx="66963">
                  <c:v>-20</c:v>
                </c:pt>
                <c:pt idx="66964">
                  <c:v>-20</c:v>
                </c:pt>
                <c:pt idx="66965">
                  <c:v>-9</c:v>
                </c:pt>
                <c:pt idx="66966">
                  <c:v>-32</c:v>
                </c:pt>
                <c:pt idx="66967">
                  <c:v>-32</c:v>
                </c:pt>
                <c:pt idx="66968">
                  <c:v>-47</c:v>
                </c:pt>
                <c:pt idx="66969">
                  <c:v>-42</c:v>
                </c:pt>
                <c:pt idx="66970">
                  <c:v>-29</c:v>
                </c:pt>
                <c:pt idx="66971">
                  <c:v>-30</c:v>
                </c:pt>
                <c:pt idx="66972">
                  <c:v>-35</c:v>
                </c:pt>
                <c:pt idx="66973">
                  <c:v>-30</c:v>
                </c:pt>
                <c:pt idx="66974">
                  <c:v>-29</c:v>
                </c:pt>
                <c:pt idx="66975">
                  <c:v>-31</c:v>
                </c:pt>
                <c:pt idx="66976">
                  <c:v>-31</c:v>
                </c:pt>
                <c:pt idx="66977">
                  <c:v>-39</c:v>
                </c:pt>
                <c:pt idx="66978">
                  <c:v>0</c:v>
                </c:pt>
                <c:pt idx="66979">
                  <c:v>-19</c:v>
                </c:pt>
                <c:pt idx="66980">
                  <c:v>-19</c:v>
                </c:pt>
                <c:pt idx="66981">
                  <c:v>-23</c:v>
                </c:pt>
                <c:pt idx="66982">
                  <c:v>-15</c:v>
                </c:pt>
                <c:pt idx="66983">
                  <c:v>-14</c:v>
                </c:pt>
                <c:pt idx="66984">
                  <c:v>-17</c:v>
                </c:pt>
                <c:pt idx="66985">
                  <c:v>-18</c:v>
                </c:pt>
                <c:pt idx="66986">
                  <c:v>-16</c:v>
                </c:pt>
                <c:pt idx="66987">
                  <c:v>-14</c:v>
                </c:pt>
                <c:pt idx="66988">
                  <c:v>-11</c:v>
                </c:pt>
                <c:pt idx="66989">
                  <c:v>-20</c:v>
                </c:pt>
                <c:pt idx="66990">
                  <c:v>-16</c:v>
                </c:pt>
                <c:pt idx="66991">
                  <c:v>-22</c:v>
                </c:pt>
                <c:pt idx="66992">
                  <c:v>-26</c:v>
                </c:pt>
                <c:pt idx="66993">
                  <c:v>-22</c:v>
                </c:pt>
                <c:pt idx="66994">
                  <c:v>-23</c:v>
                </c:pt>
                <c:pt idx="66995">
                  <c:v>-24</c:v>
                </c:pt>
                <c:pt idx="66996">
                  <c:v>-22</c:v>
                </c:pt>
                <c:pt idx="66997">
                  <c:v>-22</c:v>
                </c:pt>
                <c:pt idx="66998">
                  <c:v>-17</c:v>
                </c:pt>
                <c:pt idx="66999">
                  <c:v>-33</c:v>
                </c:pt>
                <c:pt idx="67000">
                  <c:v>-16</c:v>
                </c:pt>
                <c:pt idx="67001">
                  <c:v>-34</c:v>
                </c:pt>
                <c:pt idx="67002">
                  <c:v>-31</c:v>
                </c:pt>
                <c:pt idx="67003">
                  <c:v>-31</c:v>
                </c:pt>
                <c:pt idx="67004">
                  <c:v>-34</c:v>
                </c:pt>
                <c:pt idx="67005">
                  <c:v>-27</c:v>
                </c:pt>
                <c:pt idx="67006">
                  <c:v>-32</c:v>
                </c:pt>
                <c:pt idx="67007">
                  <c:v>-31</c:v>
                </c:pt>
                <c:pt idx="67008">
                  <c:v>-33</c:v>
                </c:pt>
                <c:pt idx="67009">
                  <c:v>-37</c:v>
                </c:pt>
                <c:pt idx="67010">
                  <c:v>-33</c:v>
                </c:pt>
                <c:pt idx="67011">
                  <c:v>-34</c:v>
                </c:pt>
                <c:pt idx="67012">
                  <c:v>-37</c:v>
                </c:pt>
                <c:pt idx="67013">
                  <c:v>-25</c:v>
                </c:pt>
                <c:pt idx="67014">
                  <c:v>-52</c:v>
                </c:pt>
                <c:pt idx="67015">
                  <c:v>-34</c:v>
                </c:pt>
                <c:pt idx="67016">
                  <c:v>-29</c:v>
                </c:pt>
                <c:pt idx="67017">
                  <c:v>-37</c:v>
                </c:pt>
                <c:pt idx="67018">
                  <c:v>-27</c:v>
                </c:pt>
                <c:pt idx="67019">
                  <c:v>-34</c:v>
                </c:pt>
                <c:pt idx="67020">
                  <c:v>-33</c:v>
                </c:pt>
                <c:pt idx="67021">
                  <c:v>-28</c:v>
                </c:pt>
                <c:pt idx="67022">
                  <c:v>-27</c:v>
                </c:pt>
                <c:pt idx="67023">
                  <c:v>-14</c:v>
                </c:pt>
                <c:pt idx="67024">
                  <c:v>-21</c:v>
                </c:pt>
                <c:pt idx="67025">
                  <c:v>-38</c:v>
                </c:pt>
                <c:pt idx="67026">
                  <c:v>-28</c:v>
                </c:pt>
                <c:pt idx="67027">
                  <c:v>-30</c:v>
                </c:pt>
                <c:pt idx="67028">
                  <c:v>-23</c:v>
                </c:pt>
                <c:pt idx="67029">
                  <c:v>-30</c:v>
                </c:pt>
                <c:pt idx="67030">
                  <c:v>-24</c:v>
                </c:pt>
                <c:pt idx="67031">
                  <c:v>-25</c:v>
                </c:pt>
                <c:pt idx="67032">
                  <c:v>-28</c:v>
                </c:pt>
                <c:pt idx="67033">
                  <c:v>-31</c:v>
                </c:pt>
                <c:pt idx="67034">
                  <c:v>-34</c:v>
                </c:pt>
                <c:pt idx="67035">
                  <c:v>-28</c:v>
                </c:pt>
                <c:pt idx="67036">
                  <c:v>-28</c:v>
                </c:pt>
                <c:pt idx="67037">
                  <c:v>-9</c:v>
                </c:pt>
                <c:pt idx="67038">
                  <c:v>-11</c:v>
                </c:pt>
                <c:pt idx="67039">
                  <c:v>-10</c:v>
                </c:pt>
                <c:pt idx="67040">
                  <c:v>-4</c:v>
                </c:pt>
                <c:pt idx="67041">
                  <c:v>-26</c:v>
                </c:pt>
                <c:pt idx="67042">
                  <c:v>-7</c:v>
                </c:pt>
                <c:pt idx="67043">
                  <c:v>-5</c:v>
                </c:pt>
                <c:pt idx="67044">
                  <c:v>-24</c:v>
                </c:pt>
                <c:pt idx="67045">
                  <c:v>-42</c:v>
                </c:pt>
                <c:pt idx="67046">
                  <c:v>-43</c:v>
                </c:pt>
                <c:pt idx="67047">
                  <c:v>-43</c:v>
                </c:pt>
                <c:pt idx="67048">
                  <c:v>-51</c:v>
                </c:pt>
                <c:pt idx="67049">
                  <c:v>-43</c:v>
                </c:pt>
                <c:pt idx="67050">
                  <c:v>-40</c:v>
                </c:pt>
                <c:pt idx="67051">
                  <c:v>-37</c:v>
                </c:pt>
                <c:pt idx="67052">
                  <c:v>-37</c:v>
                </c:pt>
                <c:pt idx="67053">
                  <c:v>-43</c:v>
                </c:pt>
                <c:pt idx="67054">
                  <c:v>-30</c:v>
                </c:pt>
                <c:pt idx="67055">
                  <c:v>-40</c:v>
                </c:pt>
                <c:pt idx="67056">
                  <c:v>-44</c:v>
                </c:pt>
                <c:pt idx="67057">
                  <c:v>-29</c:v>
                </c:pt>
                <c:pt idx="67058">
                  <c:v>-34</c:v>
                </c:pt>
                <c:pt idx="67059">
                  <c:v>-44</c:v>
                </c:pt>
                <c:pt idx="67060">
                  <c:v>-36</c:v>
                </c:pt>
                <c:pt idx="67061">
                  <c:v>-31</c:v>
                </c:pt>
                <c:pt idx="67062">
                  <c:v>-30</c:v>
                </c:pt>
                <c:pt idx="67063">
                  <c:v>-32</c:v>
                </c:pt>
                <c:pt idx="67064">
                  <c:v>-35</c:v>
                </c:pt>
                <c:pt idx="67065">
                  <c:v>-37</c:v>
                </c:pt>
                <c:pt idx="67066">
                  <c:v>-35</c:v>
                </c:pt>
                <c:pt idx="67067">
                  <c:v>-34</c:v>
                </c:pt>
                <c:pt idx="67068">
                  <c:v>-37</c:v>
                </c:pt>
                <c:pt idx="67069">
                  <c:v>-38</c:v>
                </c:pt>
                <c:pt idx="67070">
                  <c:v>-44</c:v>
                </c:pt>
                <c:pt idx="67071">
                  <c:v>-35</c:v>
                </c:pt>
                <c:pt idx="67072">
                  <c:v>-37</c:v>
                </c:pt>
                <c:pt idx="67073">
                  <c:v>-39</c:v>
                </c:pt>
                <c:pt idx="67074">
                  <c:v>-36</c:v>
                </c:pt>
                <c:pt idx="67075">
                  <c:v>-40</c:v>
                </c:pt>
                <c:pt idx="67076">
                  <c:v>-43</c:v>
                </c:pt>
                <c:pt idx="67077">
                  <c:v>-39</c:v>
                </c:pt>
                <c:pt idx="67078">
                  <c:v>-38</c:v>
                </c:pt>
                <c:pt idx="67079">
                  <c:v>-38</c:v>
                </c:pt>
                <c:pt idx="67080">
                  <c:v>-38</c:v>
                </c:pt>
                <c:pt idx="67081">
                  <c:v>-24</c:v>
                </c:pt>
                <c:pt idx="67082">
                  <c:v>-31</c:v>
                </c:pt>
                <c:pt idx="67083">
                  <c:v>-36</c:v>
                </c:pt>
                <c:pt idx="67084">
                  <c:v>-29</c:v>
                </c:pt>
                <c:pt idx="67085">
                  <c:v>-36</c:v>
                </c:pt>
                <c:pt idx="67086">
                  <c:v>-36</c:v>
                </c:pt>
                <c:pt idx="67087">
                  <c:v>-36</c:v>
                </c:pt>
                <c:pt idx="67088">
                  <c:v>-30</c:v>
                </c:pt>
                <c:pt idx="67089">
                  <c:v>-35</c:v>
                </c:pt>
                <c:pt idx="67090">
                  <c:v>-31</c:v>
                </c:pt>
                <c:pt idx="67091">
                  <c:v>-31</c:v>
                </c:pt>
                <c:pt idx="67092">
                  <c:v>-34</c:v>
                </c:pt>
                <c:pt idx="67093">
                  <c:v>-33</c:v>
                </c:pt>
                <c:pt idx="67094">
                  <c:v>-47</c:v>
                </c:pt>
                <c:pt idx="67095">
                  <c:v>-45</c:v>
                </c:pt>
                <c:pt idx="67096">
                  <c:v>-45</c:v>
                </c:pt>
                <c:pt idx="67097">
                  <c:v>-38</c:v>
                </c:pt>
                <c:pt idx="67098">
                  <c:v>-41</c:v>
                </c:pt>
                <c:pt idx="67099">
                  <c:v>-44</c:v>
                </c:pt>
                <c:pt idx="67100">
                  <c:v>-36</c:v>
                </c:pt>
                <c:pt idx="67101">
                  <c:v>-33</c:v>
                </c:pt>
                <c:pt idx="67102">
                  <c:v>-41</c:v>
                </c:pt>
                <c:pt idx="67103">
                  <c:v>-36</c:v>
                </c:pt>
                <c:pt idx="67104">
                  <c:v>-51</c:v>
                </c:pt>
                <c:pt idx="67105">
                  <c:v>-47</c:v>
                </c:pt>
                <c:pt idx="67106">
                  <c:v>-7</c:v>
                </c:pt>
                <c:pt idx="67107">
                  <c:v>4</c:v>
                </c:pt>
                <c:pt idx="67108">
                  <c:v>-11</c:v>
                </c:pt>
                <c:pt idx="67109">
                  <c:v>-20</c:v>
                </c:pt>
                <c:pt idx="67110">
                  <c:v>-22</c:v>
                </c:pt>
                <c:pt idx="67111">
                  <c:v>-22</c:v>
                </c:pt>
                <c:pt idx="67112">
                  <c:v>-7</c:v>
                </c:pt>
                <c:pt idx="67113">
                  <c:v>-49</c:v>
                </c:pt>
                <c:pt idx="67114">
                  <c:v>-38</c:v>
                </c:pt>
                <c:pt idx="67115">
                  <c:v>-41</c:v>
                </c:pt>
                <c:pt idx="67116">
                  <c:v>-49</c:v>
                </c:pt>
                <c:pt idx="67117">
                  <c:v>-43</c:v>
                </c:pt>
                <c:pt idx="67118">
                  <c:v>-55</c:v>
                </c:pt>
                <c:pt idx="67119">
                  <c:v>-47</c:v>
                </c:pt>
                <c:pt idx="67120">
                  <c:v>-47</c:v>
                </c:pt>
                <c:pt idx="67121">
                  <c:v>-43</c:v>
                </c:pt>
                <c:pt idx="67122">
                  <c:v>-47</c:v>
                </c:pt>
                <c:pt idx="67123">
                  <c:v>-38</c:v>
                </c:pt>
                <c:pt idx="67124">
                  <c:v>-38</c:v>
                </c:pt>
                <c:pt idx="67125">
                  <c:v>-22</c:v>
                </c:pt>
                <c:pt idx="67126">
                  <c:v>-21</c:v>
                </c:pt>
                <c:pt idx="67127">
                  <c:v>-18</c:v>
                </c:pt>
                <c:pt idx="67128">
                  <c:v>-26</c:v>
                </c:pt>
                <c:pt idx="67129">
                  <c:v>-22</c:v>
                </c:pt>
                <c:pt idx="67130">
                  <c:v>-23</c:v>
                </c:pt>
                <c:pt idx="67131">
                  <c:v>-23</c:v>
                </c:pt>
                <c:pt idx="67132">
                  <c:v>-19</c:v>
                </c:pt>
                <c:pt idx="67133">
                  <c:v>-10</c:v>
                </c:pt>
                <c:pt idx="67134">
                  <c:v>-16</c:v>
                </c:pt>
                <c:pt idx="67135">
                  <c:v>-25</c:v>
                </c:pt>
                <c:pt idx="67136">
                  <c:v>-35</c:v>
                </c:pt>
                <c:pt idx="67137">
                  <c:v>-15</c:v>
                </c:pt>
                <c:pt idx="67138">
                  <c:v>-16</c:v>
                </c:pt>
                <c:pt idx="67139">
                  <c:v>-21</c:v>
                </c:pt>
                <c:pt idx="67140">
                  <c:v>-39</c:v>
                </c:pt>
                <c:pt idx="67141">
                  <c:v>-37</c:v>
                </c:pt>
                <c:pt idx="67142">
                  <c:v>-42</c:v>
                </c:pt>
                <c:pt idx="67143">
                  <c:v>-40</c:v>
                </c:pt>
                <c:pt idx="67144">
                  <c:v>-34</c:v>
                </c:pt>
                <c:pt idx="67145">
                  <c:v>-33</c:v>
                </c:pt>
                <c:pt idx="67146">
                  <c:v>-35</c:v>
                </c:pt>
                <c:pt idx="67147">
                  <c:v>-34</c:v>
                </c:pt>
                <c:pt idx="67148">
                  <c:v>-49</c:v>
                </c:pt>
                <c:pt idx="67149">
                  <c:v>-38</c:v>
                </c:pt>
                <c:pt idx="67150">
                  <c:v>-37</c:v>
                </c:pt>
                <c:pt idx="67151">
                  <c:v>-49</c:v>
                </c:pt>
                <c:pt idx="67152">
                  <c:v>-27</c:v>
                </c:pt>
                <c:pt idx="67153">
                  <c:v>-34</c:v>
                </c:pt>
                <c:pt idx="67154">
                  <c:v>-27</c:v>
                </c:pt>
                <c:pt idx="67155">
                  <c:v>-15</c:v>
                </c:pt>
                <c:pt idx="67156">
                  <c:v>-20</c:v>
                </c:pt>
                <c:pt idx="67157">
                  <c:v>-18</c:v>
                </c:pt>
                <c:pt idx="67158">
                  <c:v>-22</c:v>
                </c:pt>
                <c:pt idx="67159">
                  <c:v>-20</c:v>
                </c:pt>
                <c:pt idx="67160">
                  <c:v>-18</c:v>
                </c:pt>
                <c:pt idx="67161">
                  <c:v>-20</c:v>
                </c:pt>
                <c:pt idx="67162">
                  <c:v>-19</c:v>
                </c:pt>
                <c:pt idx="67163">
                  <c:v>-29</c:v>
                </c:pt>
                <c:pt idx="67164">
                  <c:v>-23</c:v>
                </c:pt>
                <c:pt idx="67165">
                  <c:v>-25</c:v>
                </c:pt>
                <c:pt idx="67166">
                  <c:v>-27</c:v>
                </c:pt>
                <c:pt idx="67167">
                  <c:v>-26</c:v>
                </c:pt>
                <c:pt idx="67168">
                  <c:v>52</c:v>
                </c:pt>
                <c:pt idx="67169">
                  <c:v>-14</c:v>
                </c:pt>
                <c:pt idx="67170">
                  <c:v>-30</c:v>
                </c:pt>
                <c:pt idx="67171">
                  <c:v>-26</c:v>
                </c:pt>
                <c:pt idx="67172">
                  <c:v>-37</c:v>
                </c:pt>
                <c:pt idx="67173">
                  <c:v>-34</c:v>
                </c:pt>
                <c:pt idx="67174">
                  <c:v>-19</c:v>
                </c:pt>
                <c:pt idx="67175">
                  <c:v>-10</c:v>
                </c:pt>
                <c:pt idx="67176">
                  <c:v>-47</c:v>
                </c:pt>
                <c:pt idx="67177">
                  <c:v>-39</c:v>
                </c:pt>
                <c:pt idx="67178">
                  <c:v>-44</c:v>
                </c:pt>
                <c:pt idx="67179">
                  <c:v>-37</c:v>
                </c:pt>
                <c:pt idx="67180">
                  <c:v>-35</c:v>
                </c:pt>
                <c:pt idx="67181">
                  <c:v>-38</c:v>
                </c:pt>
                <c:pt idx="67182">
                  <c:v>-36</c:v>
                </c:pt>
                <c:pt idx="67183">
                  <c:v>-39</c:v>
                </c:pt>
                <c:pt idx="67184">
                  <c:v>-36</c:v>
                </c:pt>
                <c:pt idx="67185">
                  <c:v>-36</c:v>
                </c:pt>
                <c:pt idx="67186">
                  <c:v>-41</c:v>
                </c:pt>
                <c:pt idx="67187">
                  <c:v>-41</c:v>
                </c:pt>
                <c:pt idx="67188">
                  <c:v>-9</c:v>
                </c:pt>
                <c:pt idx="67189">
                  <c:v>-25</c:v>
                </c:pt>
                <c:pt idx="67190">
                  <c:v>-28</c:v>
                </c:pt>
                <c:pt idx="67191">
                  <c:v>-33</c:v>
                </c:pt>
                <c:pt idx="67192">
                  <c:v>-27</c:v>
                </c:pt>
                <c:pt idx="67193">
                  <c:v>-25</c:v>
                </c:pt>
                <c:pt idx="67194">
                  <c:v>-24</c:v>
                </c:pt>
                <c:pt idx="67195">
                  <c:v>-37</c:v>
                </c:pt>
                <c:pt idx="67196">
                  <c:v>-29</c:v>
                </c:pt>
                <c:pt idx="67197">
                  <c:v>-29</c:v>
                </c:pt>
                <c:pt idx="67198">
                  <c:v>-31</c:v>
                </c:pt>
                <c:pt idx="67199">
                  <c:v>-35</c:v>
                </c:pt>
                <c:pt idx="67200">
                  <c:v>-22</c:v>
                </c:pt>
                <c:pt idx="67201">
                  <c:v>-20</c:v>
                </c:pt>
                <c:pt idx="67202">
                  <c:v>-18</c:v>
                </c:pt>
                <c:pt idx="67203">
                  <c:v>-22</c:v>
                </c:pt>
                <c:pt idx="67204">
                  <c:v>-15</c:v>
                </c:pt>
                <c:pt idx="67205">
                  <c:v>-22</c:v>
                </c:pt>
                <c:pt idx="67206">
                  <c:v>-22</c:v>
                </c:pt>
                <c:pt idx="67207">
                  <c:v>-18</c:v>
                </c:pt>
                <c:pt idx="67208">
                  <c:v>-23</c:v>
                </c:pt>
                <c:pt idx="67209">
                  <c:v>-18</c:v>
                </c:pt>
                <c:pt idx="67210">
                  <c:v>-15</c:v>
                </c:pt>
                <c:pt idx="67211">
                  <c:v>-17</c:v>
                </c:pt>
                <c:pt idx="67212">
                  <c:v>-7</c:v>
                </c:pt>
                <c:pt idx="67213">
                  <c:v>-25</c:v>
                </c:pt>
                <c:pt idx="67214">
                  <c:v>-25</c:v>
                </c:pt>
                <c:pt idx="67215">
                  <c:v>-17</c:v>
                </c:pt>
                <c:pt idx="67216">
                  <c:v>-17</c:v>
                </c:pt>
                <c:pt idx="67217">
                  <c:v>-27</c:v>
                </c:pt>
                <c:pt idx="67218">
                  <c:v>-14</c:v>
                </c:pt>
                <c:pt idx="67219">
                  <c:v>-23</c:v>
                </c:pt>
                <c:pt idx="67220">
                  <c:v>70</c:v>
                </c:pt>
                <c:pt idx="67221">
                  <c:v>-41</c:v>
                </c:pt>
                <c:pt idx="67222">
                  <c:v>-48</c:v>
                </c:pt>
                <c:pt idx="67223">
                  <c:v>-42</c:v>
                </c:pt>
                <c:pt idx="67224">
                  <c:v>-41</c:v>
                </c:pt>
                <c:pt idx="67225">
                  <c:v>-36</c:v>
                </c:pt>
                <c:pt idx="67226">
                  <c:v>-35</c:v>
                </c:pt>
                <c:pt idx="67227">
                  <c:v>-37</c:v>
                </c:pt>
                <c:pt idx="67228">
                  <c:v>-33</c:v>
                </c:pt>
                <c:pt idx="67229">
                  <c:v>-43</c:v>
                </c:pt>
                <c:pt idx="67230">
                  <c:v>-38</c:v>
                </c:pt>
                <c:pt idx="67231">
                  <c:v>-42</c:v>
                </c:pt>
                <c:pt idx="67232">
                  <c:v>-37</c:v>
                </c:pt>
                <c:pt idx="67233">
                  <c:v>-41</c:v>
                </c:pt>
                <c:pt idx="67234">
                  <c:v>-38</c:v>
                </c:pt>
                <c:pt idx="67235">
                  <c:v>-48</c:v>
                </c:pt>
                <c:pt idx="67236">
                  <c:v>-36</c:v>
                </c:pt>
                <c:pt idx="67237">
                  <c:v>-33</c:v>
                </c:pt>
                <c:pt idx="67238">
                  <c:v>-38</c:v>
                </c:pt>
                <c:pt idx="67239">
                  <c:v>-33</c:v>
                </c:pt>
                <c:pt idx="67240">
                  <c:v>-36</c:v>
                </c:pt>
                <c:pt idx="67241">
                  <c:v>-39</c:v>
                </c:pt>
                <c:pt idx="67242">
                  <c:v>-38</c:v>
                </c:pt>
                <c:pt idx="67243">
                  <c:v>-43</c:v>
                </c:pt>
                <c:pt idx="67244">
                  <c:v>-38</c:v>
                </c:pt>
                <c:pt idx="67245">
                  <c:v>-60</c:v>
                </c:pt>
                <c:pt idx="67246">
                  <c:v>-8</c:v>
                </c:pt>
                <c:pt idx="67247">
                  <c:v>-17</c:v>
                </c:pt>
                <c:pt idx="67248">
                  <c:v>-23</c:v>
                </c:pt>
                <c:pt idx="67249">
                  <c:v>-25</c:v>
                </c:pt>
                <c:pt idx="67250">
                  <c:v>-24</c:v>
                </c:pt>
                <c:pt idx="67251">
                  <c:v>-19</c:v>
                </c:pt>
                <c:pt idx="67252">
                  <c:v>6</c:v>
                </c:pt>
                <c:pt idx="67253">
                  <c:v>-41</c:v>
                </c:pt>
                <c:pt idx="67254">
                  <c:v>-39</c:v>
                </c:pt>
                <c:pt idx="67255">
                  <c:v>-33</c:v>
                </c:pt>
                <c:pt idx="67256">
                  <c:v>-33</c:v>
                </c:pt>
                <c:pt idx="67257">
                  <c:v>-29</c:v>
                </c:pt>
                <c:pt idx="67258">
                  <c:v>-34</c:v>
                </c:pt>
                <c:pt idx="67259">
                  <c:v>-39</c:v>
                </c:pt>
                <c:pt idx="67260">
                  <c:v>-36</c:v>
                </c:pt>
                <c:pt idx="67261">
                  <c:v>-38</c:v>
                </c:pt>
                <c:pt idx="67262">
                  <c:v>-50</c:v>
                </c:pt>
                <c:pt idx="67263">
                  <c:v>-40</c:v>
                </c:pt>
                <c:pt idx="67264">
                  <c:v>-42</c:v>
                </c:pt>
                <c:pt idx="67265">
                  <c:v>-7</c:v>
                </c:pt>
                <c:pt idx="67266">
                  <c:v>-37</c:v>
                </c:pt>
                <c:pt idx="67267">
                  <c:v>-31</c:v>
                </c:pt>
                <c:pt idx="67268">
                  <c:v>-40</c:v>
                </c:pt>
                <c:pt idx="67269">
                  <c:v>-32</c:v>
                </c:pt>
                <c:pt idx="67270">
                  <c:v>-28</c:v>
                </c:pt>
                <c:pt idx="67271">
                  <c:v>-29</c:v>
                </c:pt>
                <c:pt idx="67272">
                  <c:v>-28</c:v>
                </c:pt>
                <c:pt idx="67273">
                  <c:v>-32</c:v>
                </c:pt>
                <c:pt idx="67274">
                  <c:v>-29</c:v>
                </c:pt>
                <c:pt idx="67275">
                  <c:v>-30</c:v>
                </c:pt>
                <c:pt idx="67276">
                  <c:v>-30</c:v>
                </c:pt>
                <c:pt idx="67277">
                  <c:v>-34</c:v>
                </c:pt>
                <c:pt idx="67278">
                  <c:v>-62</c:v>
                </c:pt>
                <c:pt idx="67279">
                  <c:v>-64</c:v>
                </c:pt>
                <c:pt idx="67280">
                  <c:v>-60</c:v>
                </c:pt>
                <c:pt idx="67281">
                  <c:v>-59</c:v>
                </c:pt>
                <c:pt idx="67282">
                  <c:v>-60</c:v>
                </c:pt>
                <c:pt idx="67283">
                  <c:v>-60</c:v>
                </c:pt>
                <c:pt idx="67284">
                  <c:v>-54</c:v>
                </c:pt>
                <c:pt idx="67285">
                  <c:v>-50</c:v>
                </c:pt>
                <c:pt idx="67286">
                  <c:v>-40</c:v>
                </c:pt>
                <c:pt idx="67287">
                  <c:v>-44</c:v>
                </c:pt>
                <c:pt idx="67288">
                  <c:v>-37</c:v>
                </c:pt>
                <c:pt idx="67289">
                  <c:v>-60</c:v>
                </c:pt>
                <c:pt idx="67290">
                  <c:v>0</c:v>
                </c:pt>
                <c:pt idx="67291">
                  <c:v>122</c:v>
                </c:pt>
                <c:pt idx="67292">
                  <c:v>-44</c:v>
                </c:pt>
                <c:pt idx="67293">
                  <c:v>-42</c:v>
                </c:pt>
                <c:pt idx="67294">
                  <c:v>-34</c:v>
                </c:pt>
                <c:pt idx="67295">
                  <c:v>-38</c:v>
                </c:pt>
                <c:pt idx="67296">
                  <c:v>-36</c:v>
                </c:pt>
                <c:pt idx="67297">
                  <c:v>-30</c:v>
                </c:pt>
                <c:pt idx="67298">
                  <c:v>-30</c:v>
                </c:pt>
                <c:pt idx="67299">
                  <c:v>-28</c:v>
                </c:pt>
                <c:pt idx="67300">
                  <c:v>-31</c:v>
                </c:pt>
                <c:pt idx="67301">
                  <c:v>-36</c:v>
                </c:pt>
                <c:pt idx="67302">
                  <c:v>-40</c:v>
                </c:pt>
                <c:pt idx="67303">
                  <c:v>-31</c:v>
                </c:pt>
                <c:pt idx="67304">
                  <c:v>-39</c:v>
                </c:pt>
                <c:pt idx="67305">
                  <c:v>-34</c:v>
                </c:pt>
                <c:pt idx="67306">
                  <c:v>-36</c:v>
                </c:pt>
                <c:pt idx="67307">
                  <c:v>-45</c:v>
                </c:pt>
                <c:pt idx="67308">
                  <c:v>-40</c:v>
                </c:pt>
                <c:pt idx="67309">
                  <c:v>-37</c:v>
                </c:pt>
                <c:pt idx="67310">
                  <c:v>-36</c:v>
                </c:pt>
                <c:pt idx="67311">
                  <c:v>-34</c:v>
                </c:pt>
                <c:pt idx="67312">
                  <c:v>-36</c:v>
                </c:pt>
                <c:pt idx="67313">
                  <c:v>-39</c:v>
                </c:pt>
                <c:pt idx="67314">
                  <c:v>-39</c:v>
                </c:pt>
                <c:pt idx="67315">
                  <c:v>-37</c:v>
                </c:pt>
                <c:pt idx="67316">
                  <c:v>-30</c:v>
                </c:pt>
                <c:pt idx="67317">
                  <c:v>-31</c:v>
                </c:pt>
                <c:pt idx="67318">
                  <c:v>-26</c:v>
                </c:pt>
                <c:pt idx="67319">
                  <c:v>-29</c:v>
                </c:pt>
                <c:pt idx="67320">
                  <c:v>-29</c:v>
                </c:pt>
                <c:pt idx="67321">
                  <c:v>-32</c:v>
                </c:pt>
                <c:pt idx="67322">
                  <c:v>-24</c:v>
                </c:pt>
                <c:pt idx="67323">
                  <c:v>-23</c:v>
                </c:pt>
                <c:pt idx="67324">
                  <c:v>-20</c:v>
                </c:pt>
                <c:pt idx="67325">
                  <c:v>-23</c:v>
                </c:pt>
                <c:pt idx="67326">
                  <c:v>-26</c:v>
                </c:pt>
                <c:pt idx="67327">
                  <c:v>-26</c:v>
                </c:pt>
                <c:pt idx="67328">
                  <c:v>-28</c:v>
                </c:pt>
                <c:pt idx="67329">
                  <c:v>-32</c:v>
                </c:pt>
                <c:pt idx="67330">
                  <c:v>-30</c:v>
                </c:pt>
                <c:pt idx="67331">
                  <c:v>-31</c:v>
                </c:pt>
                <c:pt idx="67332">
                  <c:v>-26</c:v>
                </c:pt>
                <c:pt idx="67333">
                  <c:v>-25</c:v>
                </c:pt>
                <c:pt idx="67334">
                  <c:v>-27</c:v>
                </c:pt>
                <c:pt idx="67335">
                  <c:v>-23</c:v>
                </c:pt>
                <c:pt idx="67336">
                  <c:v>-27</c:v>
                </c:pt>
                <c:pt idx="67337">
                  <c:v>-33</c:v>
                </c:pt>
                <c:pt idx="67338">
                  <c:v>-45</c:v>
                </c:pt>
                <c:pt idx="67339">
                  <c:v>-51</c:v>
                </c:pt>
                <c:pt idx="67340">
                  <c:v>-41</c:v>
                </c:pt>
                <c:pt idx="67341">
                  <c:v>-40</c:v>
                </c:pt>
                <c:pt idx="67342">
                  <c:v>-38</c:v>
                </c:pt>
                <c:pt idx="67343">
                  <c:v>-32</c:v>
                </c:pt>
                <c:pt idx="67344">
                  <c:v>-32</c:v>
                </c:pt>
                <c:pt idx="67345">
                  <c:v>-35</c:v>
                </c:pt>
                <c:pt idx="67346">
                  <c:v>-34</c:v>
                </c:pt>
                <c:pt idx="67347">
                  <c:v>-42</c:v>
                </c:pt>
                <c:pt idx="67348">
                  <c:v>-42</c:v>
                </c:pt>
                <c:pt idx="67349">
                  <c:v>-51</c:v>
                </c:pt>
                <c:pt idx="67350">
                  <c:v>-39</c:v>
                </c:pt>
                <c:pt idx="67351">
                  <c:v>-13</c:v>
                </c:pt>
                <c:pt idx="67352">
                  <c:v>-31</c:v>
                </c:pt>
                <c:pt idx="67353">
                  <c:v>-32</c:v>
                </c:pt>
                <c:pt idx="67354">
                  <c:v>-22</c:v>
                </c:pt>
                <c:pt idx="67355">
                  <c:v>-15</c:v>
                </c:pt>
                <c:pt idx="67356">
                  <c:v>-17</c:v>
                </c:pt>
                <c:pt idx="67357">
                  <c:v>-22</c:v>
                </c:pt>
                <c:pt idx="67358">
                  <c:v>-28</c:v>
                </c:pt>
                <c:pt idx="67359">
                  <c:v>-14</c:v>
                </c:pt>
                <c:pt idx="67360">
                  <c:v>-36</c:v>
                </c:pt>
                <c:pt idx="67361">
                  <c:v>-42</c:v>
                </c:pt>
                <c:pt idx="67362">
                  <c:v>-40</c:v>
                </c:pt>
                <c:pt idx="67363">
                  <c:v>-41</c:v>
                </c:pt>
                <c:pt idx="67364">
                  <c:v>-38</c:v>
                </c:pt>
                <c:pt idx="67365">
                  <c:v>-36</c:v>
                </c:pt>
                <c:pt idx="67366">
                  <c:v>-47</c:v>
                </c:pt>
                <c:pt idx="67367">
                  <c:v>-50</c:v>
                </c:pt>
                <c:pt idx="67368">
                  <c:v>-39</c:v>
                </c:pt>
                <c:pt idx="67369">
                  <c:v>53</c:v>
                </c:pt>
                <c:pt idx="67370">
                  <c:v>-24</c:v>
                </c:pt>
                <c:pt idx="67371">
                  <c:v>-24</c:v>
                </c:pt>
                <c:pt idx="67372">
                  <c:v>-33</c:v>
                </c:pt>
                <c:pt idx="67373">
                  <c:v>-30</c:v>
                </c:pt>
                <c:pt idx="67374">
                  <c:v>-30</c:v>
                </c:pt>
                <c:pt idx="67375">
                  <c:v>-26</c:v>
                </c:pt>
                <c:pt idx="67376">
                  <c:v>-29</c:v>
                </c:pt>
                <c:pt idx="67377">
                  <c:v>-28</c:v>
                </c:pt>
                <c:pt idx="67378">
                  <c:v>-28</c:v>
                </c:pt>
                <c:pt idx="67379">
                  <c:v>-24</c:v>
                </c:pt>
                <c:pt idx="67380">
                  <c:v>-24</c:v>
                </c:pt>
                <c:pt idx="67381">
                  <c:v>-25</c:v>
                </c:pt>
                <c:pt idx="67382">
                  <c:v>-19</c:v>
                </c:pt>
                <c:pt idx="67383">
                  <c:v>-13</c:v>
                </c:pt>
                <c:pt idx="67384">
                  <c:v>-20</c:v>
                </c:pt>
                <c:pt idx="67385">
                  <c:v>-33</c:v>
                </c:pt>
                <c:pt idx="67386">
                  <c:v>-15</c:v>
                </c:pt>
                <c:pt idx="67387">
                  <c:v>-20</c:v>
                </c:pt>
                <c:pt idx="67388">
                  <c:v>-31</c:v>
                </c:pt>
                <c:pt idx="67389">
                  <c:v>-21</c:v>
                </c:pt>
                <c:pt idx="67390">
                  <c:v>-19</c:v>
                </c:pt>
                <c:pt idx="67391">
                  <c:v>-12</c:v>
                </c:pt>
                <c:pt idx="67392">
                  <c:v>-12</c:v>
                </c:pt>
                <c:pt idx="67393">
                  <c:v>-12</c:v>
                </c:pt>
                <c:pt idx="67394">
                  <c:v>-35</c:v>
                </c:pt>
                <c:pt idx="67395">
                  <c:v>-44</c:v>
                </c:pt>
                <c:pt idx="67396">
                  <c:v>-35</c:v>
                </c:pt>
                <c:pt idx="67397">
                  <c:v>-40</c:v>
                </c:pt>
                <c:pt idx="67398">
                  <c:v>-35</c:v>
                </c:pt>
                <c:pt idx="67399">
                  <c:v>-52</c:v>
                </c:pt>
                <c:pt idx="67400">
                  <c:v>-52</c:v>
                </c:pt>
                <c:pt idx="67401">
                  <c:v>-43</c:v>
                </c:pt>
                <c:pt idx="67402">
                  <c:v>-45</c:v>
                </c:pt>
                <c:pt idx="67403">
                  <c:v>-46</c:v>
                </c:pt>
                <c:pt idx="67404">
                  <c:v>-38</c:v>
                </c:pt>
                <c:pt idx="67405">
                  <c:v>-35</c:v>
                </c:pt>
                <c:pt idx="67406">
                  <c:v>-38</c:v>
                </c:pt>
                <c:pt idx="67407">
                  <c:v>-43</c:v>
                </c:pt>
                <c:pt idx="67408">
                  <c:v>-41</c:v>
                </c:pt>
                <c:pt idx="67409">
                  <c:v>-42</c:v>
                </c:pt>
                <c:pt idx="67410">
                  <c:v>-36</c:v>
                </c:pt>
                <c:pt idx="67411">
                  <c:v>-40</c:v>
                </c:pt>
                <c:pt idx="67412">
                  <c:v>-61</c:v>
                </c:pt>
                <c:pt idx="67413">
                  <c:v>-37</c:v>
                </c:pt>
                <c:pt idx="67414">
                  <c:v>-41</c:v>
                </c:pt>
                <c:pt idx="67415">
                  <c:v>-36</c:v>
                </c:pt>
                <c:pt idx="67416">
                  <c:v>-33</c:v>
                </c:pt>
                <c:pt idx="67417">
                  <c:v>-32</c:v>
                </c:pt>
                <c:pt idx="67418">
                  <c:v>-33</c:v>
                </c:pt>
                <c:pt idx="67419">
                  <c:v>-32</c:v>
                </c:pt>
                <c:pt idx="67420">
                  <c:v>-28</c:v>
                </c:pt>
                <c:pt idx="67421">
                  <c:v>-35</c:v>
                </c:pt>
                <c:pt idx="67422">
                  <c:v>-35</c:v>
                </c:pt>
                <c:pt idx="67423">
                  <c:v>-36</c:v>
                </c:pt>
                <c:pt idx="67424">
                  <c:v>-47</c:v>
                </c:pt>
                <c:pt idx="67425">
                  <c:v>79</c:v>
                </c:pt>
                <c:pt idx="67426">
                  <c:v>-40</c:v>
                </c:pt>
                <c:pt idx="67427">
                  <c:v>-30</c:v>
                </c:pt>
                <c:pt idx="67428">
                  <c:v>-29</c:v>
                </c:pt>
                <c:pt idx="67429">
                  <c:v>-32</c:v>
                </c:pt>
                <c:pt idx="67430">
                  <c:v>-31</c:v>
                </c:pt>
                <c:pt idx="67431">
                  <c:v>-32</c:v>
                </c:pt>
                <c:pt idx="67432">
                  <c:v>-5</c:v>
                </c:pt>
                <c:pt idx="67433">
                  <c:v>-19</c:v>
                </c:pt>
                <c:pt idx="67434">
                  <c:v>-26</c:v>
                </c:pt>
                <c:pt idx="67435">
                  <c:v>-34</c:v>
                </c:pt>
                <c:pt idx="67436">
                  <c:v>-19</c:v>
                </c:pt>
                <c:pt idx="67437">
                  <c:v>-34</c:v>
                </c:pt>
                <c:pt idx="67438">
                  <c:v>-34</c:v>
                </c:pt>
                <c:pt idx="67439">
                  <c:v>-14</c:v>
                </c:pt>
                <c:pt idx="67440">
                  <c:v>-14</c:v>
                </c:pt>
                <c:pt idx="67441">
                  <c:v>-31</c:v>
                </c:pt>
                <c:pt idx="67442">
                  <c:v>-20</c:v>
                </c:pt>
                <c:pt idx="67443">
                  <c:v>11</c:v>
                </c:pt>
                <c:pt idx="67444">
                  <c:v>-47</c:v>
                </c:pt>
                <c:pt idx="67445">
                  <c:v>-46</c:v>
                </c:pt>
                <c:pt idx="67446">
                  <c:v>-48</c:v>
                </c:pt>
                <c:pt idx="67447">
                  <c:v>-41</c:v>
                </c:pt>
                <c:pt idx="67448">
                  <c:v>-40</c:v>
                </c:pt>
                <c:pt idx="67449">
                  <c:v>-46</c:v>
                </c:pt>
                <c:pt idx="67450">
                  <c:v>-38</c:v>
                </c:pt>
                <c:pt idx="67451">
                  <c:v>-44</c:v>
                </c:pt>
                <c:pt idx="67452">
                  <c:v>-41</c:v>
                </c:pt>
                <c:pt idx="67453">
                  <c:v>-45</c:v>
                </c:pt>
                <c:pt idx="67454">
                  <c:v>-45</c:v>
                </c:pt>
                <c:pt idx="67455">
                  <c:v>-45</c:v>
                </c:pt>
                <c:pt idx="67456">
                  <c:v>-42</c:v>
                </c:pt>
                <c:pt idx="67457">
                  <c:v>-41</c:v>
                </c:pt>
                <c:pt idx="67458">
                  <c:v>-39</c:v>
                </c:pt>
                <c:pt idx="67459">
                  <c:v>-39</c:v>
                </c:pt>
                <c:pt idx="67460">
                  <c:v>-40</c:v>
                </c:pt>
                <c:pt idx="67461">
                  <c:v>-44</c:v>
                </c:pt>
                <c:pt idx="67462">
                  <c:v>-44</c:v>
                </c:pt>
                <c:pt idx="67463">
                  <c:v>-38</c:v>
                </c:pt>
                <c:pt idx="67464">
                  <c:v>-36</c:v>
                </c:pt>
                <c:pt idx="67465">
                  <c:v>-44</c:v>
                </c:pt>
                <c:pt idx="67466">
                  <c:v>-37</c:v>
                </c:pt>
                <c:pt idx="67467">
                  <c:v>-55</c:v>
                </c:pt>
                <c:pt idx="67468">
                  <c:v>-37</c:v>
                </c:pt>
                <c:pt idx="67469">
                  <c:v>-21</c:v>
                </c:pt>
                <c:pt idx="67470">
                  <c:v>-21</c:v>
                </c:pt>
                <c:pt idx="67471">
                  <c:v>-38</c:v>
                </c:pt>
                <c:pt idx="67472">
                  <c:v>-20</c:v>
                </c:pt>
                <c:pt idx="67473">
                  <c:v>-32</c:v>
                </c:pt>
                <c:pt idx="67474">
                  <c:v>-27</c:v>
                </c:pt>
                <c:pt idx="67475">
                  <c:v>-23</c:v>
                </c:pt>
                <c:pt idx="67476">
                  <c:v>-26</c:v>
                </c:pt>
                <c:pt idx="67477">
                  <c:v>-30</c:v>
                </c:pt>
                <c:pt idx="67478">
                  <c:v>-33</c:v>
                </c:pt>
                <c:pt idx="67479">
                  <c:v>-34</c:v>
                </c:pt>
                <c:pt idx="67480">
                  <c:v>9</c:v>
                </c:pt>
                <c:pt idx="67481">
                  <c:v>-34</c:v>
                </c:pt>
                <c:pt idx="67482">
                  <c:v>-37</c:v>
                </c:pt>
                <c:pt idx="67483">
                  <c:v>-32</c:v>
                </c:pt>
                <c:pt idx="67484">
                  <c:v>-30</c:v>
                </c:pt>
                <c:pt idx="67485">
                  <c:v>-26</c:v>
                </c:pt>
                <c:pt idx="67486">
                  <c:v>-29</c:v>
                </c:pt>
                <c:pt idx="67487">
                  <c:v>-27</c:v>
                </c:pt>
                <c:pt idx="67488">
                  <c:v>-30</c:v>
                </c:pt>
                <c:pt idx="67489">
                  <c:v>-38</c:v>
                </c:pt>
                <c:pt idx="67490">
                  <c:v>-20</c:v>
                </c:pt>
                <c:pt idx="67491">
                  <c:v>-21</c:v>
                </c:pt>
                <c:pt idx="67492">
                  <c:v>-51</c:v>
                </c:pt>
                <c:pt idx="67493">
                  <c:v>-33</c:v>
                </c:pt>
                <c:pt idx="67494">
                  <c:v>-34</c:v>
                </c:pt>
                <c:pt idx="67495">
                  <c:v>-35</c:v>
                </c:pt>
                <c:pt idx="67496">
                  <c:v>-22</c:v>
                </c:pt>
                <c:pt idx="67497">
                  <c:v>-21</c:v>
                </c:pt>
                <c:pt idx="67498">
                  <c:v>-23</c:v>
                </c:pt>
                <c:pt idx="67499">
                  <c:v>-23</c:v>
                </c:pt>
                <c:pt idx="67500">
                  <c:v>-10</c:v>
                </c:pt>
                <c:pt idx="67501">
                  <c:v>-31</c:v>
                </c:pt>
                <c:pt idx="67502">
                  <c:v>-35</c:v>
                </c:pt>
                <c:pt idx="67503">
                  <c:v>-25</c:v>
                </c:pt>
                <c:pt idx="67504">
                  <c:v>-35</c:v>
                </c:pt>
                <c:pt idx="67505">
                  <c:v>33</c:v>
                </c:pt>
                <c:pt idx="67506">
                  <c:v>-12</c:v>
                </c:pt>
                <c:pt idx="67507">
                  <c:v>-12</c:v>
                </c:pt>
                <c:pt idx="67508">
                  <c:v>-20</c:v>
                </c:pt>
                <c:pt idx="67509">
                  <c:v>-16</c:v>
                </c:pt>
                <c:pt idx="67510">
                  <c:v>-16</c:v>
                </c:pt>
                <c:pt idx="67511">
                  <c:v>-23</c:v>
                </c:pt>
                <c:pt idx="67512">
                  <c:v>-28</c:v>
                </c:pt>
                <c:pt idx="67513">
                  <c:v>-34</c:v>
                </c:pt>
                <c:pt idx="67514">
                  <c:v>-36</c:v>
                </c:pt>
                <c:pt idx="67515">
                  <c:v>-39</c:v>
                </c:pt>
                <c:pt idx="67516">
                  <c:v>-37</c:v>
                </c:pt>
                <c:pt idx="67517">
                  <c:v>-51</c:v>
                </c:pt>
                <c:pt idx="67518">
                  <c:v>-35</c:v>
                </c:pt>
                <c:pt idx="67519">
                  <c:v>-33</c:v>
                </c:pt>
                <c:pt idx="67520">
                  <c:v>-29</c:v>
                </c:pt>
                <c:pt idx="67521">
                  <c:v>-33</c:v>
                </c:pt>
                <c:pt idx="67522">
                  <c:v>-32</c:v>
                </c:pt>
                <c:pt idx="67523">
                  <c:v>-31</c:v>
                </c:pt>
                <c:pt idx="67524">
                  <c:v>-37</c:v>
                </c:pt>
                <c:pt idx="67525">
                  <c:v>-33</c:v>
                </c:pt>
                <c:pt idx="67526">
                  <c:v>-35</c:v>
                </c:pt>
                <c:pt idx="67527">
                  <c:v>-37</c:v>
                </c:pt>
                <c:pt idx="67528">
                  <c:v>-37</c:v>
                </c:pt>
                <c:pt idx="67529">
                  <c:v>-37</c:v>
                </c:pt>
                <c:pt idx="67530">
                  <c:v>-42</c:v>
                </c:pt>
                <c:pt idx="67531">
                  <c:v>-30</c:v>
                </c:pt>
                <c:pt idx="67532">
                  <c:v>-37</c:v>
                </c:pt>
                <c:pt idx="67533">
                  <c:v>-36</c:v>
                </c:pt>
                <c:pt idx="67534">
                  <c:v>-32</c:v>
                </c:pt>
                <c:pt idx="67535">
                  <c:v>-38</c:v>
                </c:pt>
                <c:pt idx="67536">
                  <c:v>-34</c:v>
                </c:pt>
                <c:pt idx="67537">
                  <c:v>-41</c:v>
                </c:pt>
                <c:pt idx="67538">
                  <c:v>-37</c:v>
                </c:pt>
                <c:pt idx="67539">
                  <c:v>-38</c:v>
                </c:pt>
                <c:pt idx="67540">
                  <c:v>-29</c:v>
                </c:pt>
                <c:pt idx="67541">
                  <c:v>-30</c:v>
                </c:pt>
                <c:pt idx="67542">
                  <c:v>-38</c:v>
                </c:pt>
                <c:pt idx="67543">
                  <c:v>-46</c:v>
                </c:pt>
                <c:pt idx="67544">
                  <c:v>-29</c:v>
                </c:pt>
                <c:pt idx="67545">
                  <c:v>-40</c:v>
                </c:pt>
                <c:pt idx="67546">
                  <c:v>-33</c:v>
                </c:pt>
                <c:pt idx="67547">
                  <c:v>-39</c:v>
                </c:pt>
                <c:pt idx="67548">
                  <c:v>-36</c:v>
                </c:pt>
                <c:pt idx="67549">
                  <c:v>-38</c:v>
                </c:pt>
                <c:pt idx="67550">
                  <c:v>-47</c:v>
                </c:pt>
                <c:pt idx="67551">
                  <c:v>-47</c:v>
                </c:pt>
                <c:pt idx="67552">
                  <c:v>-33</c:v>
                </c:pt>
                <c:pt idx="67553">
                  <c:v>-41</c:v>
                </c:pt>
                <c:pt idx="67554">
                  <c:v>-40</c:v>
                </c:pt>
                <c:pt idx="67555">
                  <c:v>-41</c:v>
                </c:pt>
                <c:pt idx="67556">
                  <c:v>-41</c:v>
                </c:pt>
                <c:pt idx="67557">
                  <c:v>-41</c:v>
                </c:pt>
                <c:pt idx="67558">
                  <c:v>-33</c:v>
                </c:pt>
                <c:pt idx="67559">
                  <c:v>-33</c:v>
                </c:pt>
                <c:pt idx="67560">
                  <c:v>-36</c:v>
                </c:pt>
                <c:pt idx="67561">
                  <c:v>-38</c:v>
                </c:pt>
                <c:pt idx="67562">
                  <c:v>-38</c:v>
                </c:pt>
                <c:pt idx="67563">
                  <c:v>-34</c:v>
                </c:pt>
                <c:pt idx="67564">
                  <c:v>0</c:v>
                </c:pt>
                <c:pt idx="67565">
                  <c:v>0</c:v>
                </c:pt>
                <c:pt idx="67566">
                  <c:v>-40</c:v>
                </c:pt>
                <c:pt idx="67567">
                  <c:v>-39</c:v>
                </c:pt>
                <c:pt idx="67568">
                  <c:v>-40</c:v>
                </c:pt>
                <c:pt idx="67569">
                  <c:v>-43</c:v>
                </c:pt>
                <c:pt idx="67570">
                  <c:v>-41</c:v>
                </c:pt>
                <c:pt idx="67571">
                  <c:v>-36</c:v>
                </c:pt>
                <c:pt idx="67572">
                  <c:v>-48</c:v>
                </c:pt>
                <c:pt idx="67573">
                  <c:v>-37</c:v>
                </c:pt>
                <c:pt idx="67574">
                  <c:v>-51</c:v>
                </c:pt>
                <c:pt idx="67575">
                  <c:v>-44</c:v>
                </c:pt>
                <c:pt idx="67576">
                  <c:v>-48</c:v>
                </c:pt>
                <c:pt idx="67577">
                  <c:v>-36</c:v>
                </c:pt>
                <c:pt idx="67578">
                  <c:v>-39</c:v>
                </c:pt>
                <c:pt idx="67579">
                  <c:v>-38</c:v>
                </c:pt>
                <c:pt idx="67580">
                  <c:v>-36</c:v>
                </c:pt>
                <c:pt idx="67581">
                  <c:v>-33</c:v>
                </c:pt>
                <c:pt idx="67582">
                  <c:v>-34</c:v>
                </c:pt>
                <c:pt idx="67583">
                  <c:v>-36</c:v>
                </c:pt>
                <c:pt idx="67584">
                  <c:v>-35</c:v>
                </c:pt>
                <c:pt idx="67585">
                  <c:v>-33</c:v>
                </c:pt>
                <c:pt idx="67586">
                  <c:v>-37</c:v>
                </c:pt>
                <c:pt idx="67587">
                  <c:v>-41</c:v>
                </c:pt>
                <c:pt idx="67588">
                  <c:v>-39</c:v>
                </c:pt>
                <c:pt idx="67589">
                  <c:v>-43</c:v>
                </c:pt>
                <c:pt idx="67590">
                  <c:v>-30</c:v>
                </c:pt>
                <c:pt idx="67591">
                  <c:v>-22</c:v>
                </c:pt>
                <c:pt idx="67592">
                  <c:v>-14</c:v>
                </c:pt>
                <c:pt idx="67593">
                  <c:v>-11</c:v>
                </c:pt>
                <c:pt idx="67594">
                  <c:v>-9</c:v>
                </c:pt>
                <c:pt idx="67595">
                  <c:v>-7</c:v>
                </c:pt>
                <c:pt idx="67596">
                  <c:v>-1</c:v>
                </c:pt>
                <c:pt idx="67597">
                  <c:v>11</c:v>
                </c:pt>
                <c:pt idx="67598">
                  <c:v>-37</c:v>
                </c:pt>
                <c:pt idx="67599">
                  <c:v>25</c:v>
                </c:pt>
                <c:pt idx="67600">
                  <c:v>-42</c:v>
                </c:pt>
                <c:pt idx="67601">
                  <c:v>-43</c:v>
                </c:pt>
                <c:pt idx="67602">
                  <c:v>-48</c:v>
                </c:pt>
                <c:pt idx="67603">
                  <c:v>-42</c:v>
                </c:pt>
                <c:pt idx="67604">
                  <c:v>-31</c:v>
                </c:pt>
                <c:pt idx="67605">
                  <c:v>-31</c:v>
                </c:pt>
                <c:pt idx="67606">
                  <c:v>-34</c:v>
                </c:pt>
                <c:pt idx="67607">
                  <c:v>-33</c:v>
                </c:pt>
                <c:pt idx="67608">
                  <c:v>-37</c:v>
                </c:pt>
                <c:pt idx="67609">
                  <c:v>-35</c:v>
                </c:pt>
                <c:pt idx="67610">
                  <c:v>-42</c:v>
                </c:pt>
                <c:pt idx="67611">
                  <c:v>-50</c:v>
                </c:pt>
                <c:pt idx="67612">
                  <c:v>41</c:v>
                </c:pt>
                <c:pt idx="67613">
                  <c:v>-39</c:v>
                </c:pt>
                <c:pt idx="67614">
                  <c:v>-42</c:v>
                </c:pt>
                <c:pt idx="67615">
                  <c:v>-36</c:v>
                </c:pt>
                <c:pt idx="67616">
                  <c:v>-38</c:v>
                </c:pt>
                <c:pt idx="67617">
                  <c:v>-45</c:v>
                </c:pt>
                <c:pt idx="67618">
                  <c:v>-36</c:v>
                </c:pt>
                <c:pt idx="67619">
                  <c:v>-33</c:v>
                </c:pt>
                <c:pt idx="67620">
                  <c:v>-47</c:v>
                </c:pt>
                <c:pt idx="67621">
                  <c:v>-41</c:v>
                </c:pt>
                <c:pt idx="67622">
                  <c:v>-50</c:v>
                </c:pt>
                <c:pt idx="67623">
                  <c:v>-43</c:v>
                </c:pt>
                <c:pt idx="67624">
                  <c:v>-44</c:v>
                </c:pt>
                <c:pt idx="67625">
                  <c:v>-5</c:v>
                </c:pt>
                <c:pt idx="67626">
                  <c:v>-19</c:v>
                </c:pt>
                <c:pt idx="67627">
                  <c:v>-10</c:v>
                </c:pt>
                <c:pt idx="67628">
                  <c:v>-10</c:v>
                </c:pt>
                <c:pt idx="67629">
                  <c:v>-20</c:v>
                </c:pt>
                <c:pt idx="67630">
                  <c:v>1</c:v>
                </c:pt>
                <c:pt idx="67631">
                  <c:v>0</c:v>
                </c:pt>
                <c:pt idx="67632">
                  <c:v>-4</c:v>
                </c:pt>
                <c:pt idx="67633">
                  <c:v>-24</c:v>
                </c:pt>
                <c:pt idx="67634">
                  <c:v>-4</c:v>
                </c:pt>
                <c:pt idx="67635">
                  <c:v>-8</c:v>
                </c:pt>
                <c:pt idx="67636">
                  <c:v>1</c:v>
                </c:pt>
                <c:pt idx="67637">
                  <c:v>-22</c:v>
                </c:pt>
                <c:pt idx="67638">
                  <c:v>-16</c:v>
                </c:pt>
                <c:pt idx="67639">
                  <c:v>-14</c:v>
                </c:pt>
                <c:pt idx="67640">
                  <c:v>-33</c:v>
                </c:pt>
                <c:pt idx="67641">
                  <c:v>-18</c:v>
                </c:pt>
                <c:pt idx="67642">
                  <c:v>-11</c:v>
                </c:pt>
                <c:pt idx="67643">
                  <c:v>-12</c:v>
                </c:pt>
                <c:pt idx="67644">
                  <c:v>-17</c:v>
                </c:pt>
                <c:pt idx="67645">
                  <c:v>-17</c:v>
                </c:pt>
                <c:pt idx="67646">
                  <c:v>-18</c:v>
                </c:pt>
                <c:pt idx="67647">
                  <c:v>-14</c:v>
                </c:pt>
                <c:pt idx="67648">
                  <c:v>-16</c:v>
                </c:pt>
                <c:pt idx="67649">
                  <c:v>-9</c:v>
                </c:pt>
                <c:pt idx="67650">
                  <c:v>-11</c:v>
                </c:pt>
                <c:pt idx="67651">
                  <c:v>-11</c:v>
                </c:pt>
                <c:pt idx="67652">
                  <c:v>9</c:v>
                </c:pt>
                <c:pt idx="67653">
                  <c:v>-7</c:v>
                </c:pt>
                <c:pt idx="67654">
                  <c:v>-6</c:v>
                </c:pt>
                <c:pt idx="67655">
                  <c:v>-14</c:v>
                </c:pt>
                <c:pt idx="67656">
                  <c:v>-15</c:v>
                </c:pt>
                <c:pt idx="67657">
                  <c:v>-9</c:v>
                </c:pt>
                <c:pt idx="67658">
                  <c:v>-41</c:v>
                </c:pt>
                <c:pt idx="67659">
                  <c:v>-44</c:v>
                </c:pt>
                <c:pt idx="67660">
                  <c:v>-39</c:v>
                </c:pt>
                <c:pt idx="67661">
                  <c:v>-37</c:v>
                </c:pt>
                <c:pt idx="67662">
                  <c:v>-35</c:v>
                </c:pt>
                <c:pt idx="67663">
                  <c:v>-41</c:v>
                </c:pt>
                <c:pt idx="67664">
                  <c:v>-42</c:v>
                </c:pt>
                <c:pt idx="67665">
                  <c:v>-39</c:v>
                </c:pt>
                <c:pt idx="67666">
                  <c:v>-48</c:v>
                </c:pt>
                <c:pt idx="67667">
                  <c:v>-38</c:v>
                </c:pt>
                <c:pt idx="67668">
                  <c:v>-42</c:v>
                </c:pt>
                <c:pt idx="67669">
                  <c:v>-40</c:v>
                </c:pt>
                <c:pt idx="67670">
                  <c:v>4</c:v>
                </c:pt>
                <c:pt idx="67671">
                  <c:v>0</c:v>
                </c:pt>
                <c:pt idx="67672">
                  <c:v>10</c:v>
                </c:pt>
                <c:pt idx="67673">
                  <c:v>7</c:v>
                </c:pt>
                <c:pt idx="67674">
                  <c:v>-33</c:v>
                </c:pt>
                <c:pt idx="67675">
                  <c:v>-38</c:v>
                </c:pt>
                <c:pt idx="67676">
                  <c:v>-26</c:v>
                </c:pt>
                <c:pt idx="67677">
                  <c:v>-33</c:v>
                </c:pt>
                <c:pt idx="67678">
                  <c:v>-40</c:v>
                </c:pt>
                <c:pt idx="67679">
                  <c:v>-19</c:v>
                </c:pt>
                <c:pt idx="67680">
                  <c:v>-24</c:v>
                </c:pt>
                <c:pt idx="67681">
                  <c:v>-22</c:v>
                </c:pt>
                <c:pt idx="67682">
                  <c:v>-17</c:v>
                </c:pt>
                <c:pt idx="67683">
                  <c:v>-19</c:v>
                </c:pt>
                <c:pt idx="67684">
                  <c:v>-14</c:v>
                </c:pt>
                <c:pt idx="67685">
                  <c:v>-14</c:v>
                </c:pt>
                <c:pt idx="67686">
                  <c:v>-18</c:v>
                </c:pt>
                <c:pt idx="67687">
                  <c:v>-17</c:v>
                </c:pt>
                <c:pt idx="67688">
                  <c:v>-20</c:v>
                </c:pt>
                <c:pt idx="67689">
                  <c:v>-18</c:v>
                </c:pt>
                <c:pt idx="67690">
                  <c:v>-16</c:v>
                </c:pt>
                <c:pt idx="67691">
                  <c:v>0</c:v>
                </c:pt>
                <c:pt idx="67692">
                  <c:v>-36</c:v>
                </c:pt>
                <c:pt idx="67693">
                  <c:v>-33</c:v>
                </c:pt>
                <c:pt idx="67694">
                  <c:v>-30</c:v>
                </c:pt>
                <c:pt idx="67695">
                  <c:v>-31</c:v>
                </c:pt>
                <c:pt idx="67696">
                  <c:v>-35</c:v>
                </c:pt>
                <c:pt idx="67697">
                  <c:v>-28</c:v>
                </c:pt>
                <c:pt idx="67698">
                  <c:v>-27</c:v>
                </c:pt>
                <c:pt idx="67699">
                  <c:v>-29</c:v>
                </c:pt>
                <c:pt idx="67700">
                  <c:v>-26</c:v>
                </c:pt>
                <c:pt idx="67701">
                  <c:v>-28</c:v>
                </c:pt>
                <c:pt idx="67702">
                  <c:v>-26</c:v>
                </c:pt>
                <c:pt idx="67703">
                  <c:v>-38</c:v>
                </c:pt>
                <c:pt idx="67704">
                  <c:v>-32</c:v>
                </c:pt>
                <c:pt idx="67705">
                  <c:v>-31</c:v>
                </c:pt>
                <c:pt idx="67706">
                  <c:v>-29</c:v>
                </c:pt>
                <c:pt idx="67707">
                  <c:v>-30</c:v>
                </c:pt>
                <c:pt idx="67708">
                  <c:v>-28</c:v>
                </c:pt>
                <c:pt idx="67709">
                  <c:v>-28</c:v>
                </c:pt>
                <c:pt idx="67710">
                  <c:v>-30</c:v>
                </c:pt>
                <c:pt idx="67711">
                  <c:v>-29</c:v>
                </c:pt>
                <c:pt idx="67712">
                  <c:v>-29</c:v>
                </c:pt>
                <c:pt idx="67713">
                  <c:v>-27</c:v>
                </c:pt>
                <c:pt idx="67714">
                  <c:v>-32</c:v>
                </c:pt>
                <c:pt idx="67715">
                  <c:v>-28</c:v>
                </c:pt>
                <c:pt idx="67716">
                  <c:v>-30</c:v>
                </c:pt>
                <c:pt idx="67717">
                  <c:v>-45</c:v>
                </c:pt>
                <c:pt idx="67718">
                  <c:v>-38</c:v>
                </c:pt>
                <c:pt idx="67719">
                  <c:v>-33</c:v>
                </c:pt>
                <c:pt idx="67720">
                  <c:v>-30</c:v>
                </c:pt>
                <c:pt idx="67721">
                  <c:v>-34</c:v>
                </c:pt>
                <c:pt idx="67722">
                  <c:v>-30</c:v>
                </c:pt>
                <c:pt idx="67723">
                  <c:v>-38</c:v>
                </c:pt>
                <c:pt idx="67724">
                  <c:v>-35</c:v>
                </c:pt>
                <c:pt idx="67725">
                  <c:v>-33</c:v>
                </c:pt>
                <c:pt idx="67726">
                  <c:v>-33</c:v>
                </c:pt>
                <c:pt idx="67727">
                  <c:v>-47</c:v>
                </c:pt>
                <c:pt idx="67728">
                  <c:v>-39</c:v>
                </c:pt>
                <c:pt idx="67729">
                  <c:v>-26</c:v>
                </c:pt>
                <c:pt idx="67730">
                  <c:v>-24</c:v>
                </c:pt>
                <c:pt idx="67731">
                  <c:v>-20</c:v>
                </c:pt>
                <c:pt idx="67732">
                  <c:v>-19</c:v>
                </c:pt>
                <c:pt idx="67733">
                  <c:v>-14</c:v>
                </c:pt>
                <c:pt idx="67734">
                  <c:v>-20</c:v>
                </c:pt>
                <c:pt idx="67735">
                  <c:v>-20</c:v>
                </c:pt>
                <c:pt idx="67736">
                  <c:v>-24</c:v>
                </c:pt>
                <c:pt idx="67737">
                  <c:v>-22</c:v>
                </c:pt>
                <c:pt idx="67738">
                  <c:v>-33</c:v>
                </c:pt>
                <c:pt idx="67739">
                  <c:v>-29</c:v>
                </c:pt>
                <c:pt idx="67740">
                  <c:v>-29</c:v>
                </c:pt>
                <c:pt idx="67741">
                  <c:v>-33</c:v>
                </c:pt>
                <c:pt idx="67742">
                  <c:v>-31</c:v>
                </c:pt>
                <c:pt idx="67743">
                  <c:v>-29</c:v>
                </c:pt>
                <c:pt idx="67744">
                  <c:v>-41</c:v>
                </c:pt>
                <c:pt idx="67745">
                  <c:v>-34</c:v>
                </c:pt>
                <c:pt idx="67746">
                  <c:v>-24</c:v>
                </c:pt>
                <c:pt idx="67747">
                  <c:v>-33</c:v>
                </c:pt>
                <c:pt idx="67748">
                  <c:v>-28</c:v>
                </c:pt>
                <c:pt idx="67749">
                  <c:v>-29</c:v>
                </c:pt>
                <c:pt idx="67750">
                  <c:v>-37</c:v>
                </c:pt>
                <c:pt idx="67751">
                  <c:v>-30</c:v>
                </c:pt>
                <c:pt idx="67752">
                  <c:v>-38</c:v>
                </c:pt>
                <c:pt idx="67753">
                  <c:v>-42</c:v>
                </c:pt>
                <c:pt idx="67754">
                  <c:v>-37</c:v>
                </c:pt>
                <c:pt idx="67755">
                  <c:v>-49</c:v>
                </c:pt>
                <c:pt idx="67756">
                  <c:v>-38</c:v>
                </c:pt>
                <c:pt idx="67757">
                  <c:v>-38</c:v>
                </c:pt>
                <c:pt idx="67758">
                  <c:v>-33</c:v>
                </c:pt>
                <c:pt idx="67759">
                  <c:v>-32</c:v>
                </c:pt>
                <c:pt idx="67760">
                  <c:v>-44</c:v>
                </c:pt>
                <c:pt idx="67761">
                  <c:v>-48</c:v>
                </c:pt>
                <c:pt idx="67762">
                  <c:v>-41</c:v>
                </c:pt>
                <c:pt idx="67763">
                  <c:v>-44</c:v>
                </c:pt>
                <c:pt idx="67764">
                  <c:v>-58</c:v>
                </c:pt>
                <c:pt idx="67765">
                  <c:v>-49</c:v>
                </c:pt>
                <c:pt idx="67766">
                  <c:v>-34</c:v>
                </c:pt>
                <c:pt idx="67767">
                  <c:v>-75</c:v>
                </c:pt>
                <c:pt idx="67768">
                  <c:v>-48</c:v>
                </c:pt>
                <c:pt idx="67769">
                  <c:v>-46</c:v>
                </c:pt>
                <c:pt idx="67770">
                  <c:v>-41</c:v>
                </c:pt>
                <c:pt idx="67771">
                  <c:v>-37</c:v>
                </c:pt>
                <c:pt idx="67772">
                  <c:v>-35</c:v>
                </c:pt>
                <c:pt idx="67773">
                  <c:v>-38</c:v>
                </c:pt>
                <c:pt idx="67774">
                  <c:v>-38</c:v>
                </c:pt>
                <c:pt idx="67775">
                  <c:v>-37</c:v>
                </c:pt>
                <c:pt idx="67776">
                  <c:v>-42</c:v>
                </c:pt>
                <c:pt idx="67777">
                  <c:v>-32</c:v>
                </c:pt>
                <c:pt idx="67778">
                  <c:v>-40</c:v>
                </c:pt>
                <c:pt idx="67779">
                  <c:v>-27</c:v>
                </c:pt>
                <c:pt idx="67780">
                  <c:v>-35</c:v>
                </c:pt>
                <c:pt idx="67781">
                  <c:v>-29</c:v>
                </c:pt>
                <c:pt idx="67782">
                  <c:v>-28</c:v>
                </c:pt>
                <c:pt idx="67783">
                  <c:v>-32</c:v>
                </c:pt>
                <c:pt idx="67784">
                  <c:v>-31</c:v>
                </c:pt>
                <c:pt idx="67785">
                  <c:v>-36</c:v>
                </c:pt>
                <c:pt idx="67786">
                  <c:v>-38</c:v>
                </c:pt>
                <c:pt idx="67787">
                  <c:v>-41</c:v>
                </c:pt>
                <c:pt idx="67788">
                  <c:v>-32</c:v>
                </c:pt>
                <c:pt idx="67789">
                  <c:v>-48</c:v>
                </c:pt>
                <c:pt idx="67790">
                  <c:v>-36</c:v>
                </c:pt>
                <c:pt idx="67791">
                  <c:v>-37</c:v>
                </c:pt>
                <c:pt idx="67792">
                  <c:v>-35</c:v>
                </c:pt>
                <c:pt idx="67793">
                  <c:v>-40</c:v>
                </c:pt>
                <c:pt idx="67794">
                  <c:v>-34</c:v>
                </c:pt>
                <c:pt idx="67795">
                  <c:v>-38</c:v>
                </c:pt>
                <c:pt idx="67796">
                  <c:v>-38</c:v>
                </c:pt>
                <c:pt idx="67797">
                  <c:v>-35</c:v>
                </c:pt>
                <c:pt idx="67798">
                  <c:v>-37</c:v>
                </c:pt>
                <c:pt idx="67799">
                  <c:v>-43</c:v>
                </c:pt>
                <c:pt idx="67800">
                  <c:v>-35</c:v>
                </c:pt>
                <c:pt idx="67801">
                  <c:v>-11</c:v>
                </c:pt>
                <c:pt idx="67802">
                  <c:v>-14</c:v>
                </c:pt>
                <c:pt idx="67803">
                  <c:v>-10</c:v>
                </c:pt>
                <c:pt idx="67804">
                  <c:v>-18</c:v>
                </c:pt>
                <c:pt idx="67805">
                  <c:v>-13</c:v>
                </c:pt>
                <c:pt idx="67806">
                  <c:v>-23</c:v>
                </c:pt>
                <c:pt idx="67807">
                  <c:v>-7</c:v>
                </c:pt>
                <c:pt idx="67808">
                  <c:v>-16</c:v>
                </c:pt>
                <c:pt idx="67809">
                  <c:v>-28</c:v>
                </c:pt>
                <c:pt idx="67810">
                  <c:v>-25</c:v>
                </c:pt>
                <c:pt idx="67811">
                  <c:v>-12</c:v>
                </c:pt>
                <c:pt idx="67812">
                  <c:v>-26</c:v>
                </c:pt>
                <c:pt idx="67813">
                  <c:v>-24</c:v>
                </c:pt>
                <c:pt idx="67814">
                  <c:v>-25</c:v>
                </c:pt>
                <c:pt idx="67815">
                  <c:v>-29</c:v>
                </c:pt>
                <c:pt idx="67816">
                  <c:v>-28</c:v>
                </c:pt>
                <c:pt idx="67817">
                  <c:v>-32</c:v>
                </c:pt>
                <c:pt idx="67818">
                  <c:v>-27</c:v>
                </c:pt>
                <c:pt idx="67819">
                  <c:v>-33</c:v>
                </c:pt>
                <c:pt idx="67820">
                  <c:v>-28</c:v>
                </c:pt>
                <c:pt idx="67821">
                  <c:v>-30</c:v>
                </c:pt>
                <c:pt idx="67822">
                  <c:v>-28</c:v>
                </c:pt>
                <c:pt idx="67823">
                  <c:v>-29</c:v>
                </c:pt>
                <c:pt idx="67824">
                  <c:v>-34</c:v>
                </c:pt>
                <c:pt idx="67825">
                  <c:v>-34</c:v>
                </c:pt>
                <c:pt idx="67826">
                  <c:v>-29</c:v>
                </c:pt>
                <c:pt idx="67827">
                  <c:v>-31</c:v>
                </c:pt>
                <c:pt idx="67828">
                  <c:v>-48</c:v>
                </c:pt>
                <c:pt idx="67829">
                  <c:v>-48</c:v>
                </c:pt>
                <c:pt idx="67830">
                  <c:v>-46</c:v>
                </c:pt>
                <c:pt idx="67831">
                  <c:v>-39</c:v>
                </c:pt>
                <c:pt idx="67832">
                  <c:v>-47</c:v>
                </c:pt>
                <c:pt idx="67833">
                  <c:v>-42</c:v>
                </c:pt>
                <c:pt idx="67834">
                  <c:v>-37</c:v>
                </c:pt>
                <c:pt idx="67835">
                  <c:v>-37</c:v>
                </c:pt>
                <c:pt idx="67836">
                  <c:v>-58</c:v>
                </c:pt>
                <c:pt idx="67837">
                  <c:v>-45</c:v>
                </c:pt>
                <c:pt idx="67838">
                  <c:v>-52</c:v>
                </c:pt>
                <c:pt idx="67839">
                  <c:v>-44</c:v>
                </c:pt>
                <c:pt idx="67840">
                  <c:v>0</c:v>
                </c:pt>
                <c:pt idx="67841">
                  <c:v>-9</c:v>
                </c:pt>
                <c:pt idx="67842">
                  <c:v>-19</c:v>
                </c:pt>
                <c:pt idx="67843">
                  <c:v>-21</c:v>
                </c:pt>
                <c:pt idx="67844">
                  <c:v>-32</c:v>
                </c:pt>
                <c:pt idx="67845">
                  <c:v>-43</c:v>
                </c:pt>
                <c:pt idx="67846">
                  <c:v>-18</c:v>
                </c:pt>
                <c:pt idx="67847">
                  <c:v>-15</c:v>
                </c:pt>
                <c:pt idx="67848">
                  <c:v>-24</c:v>
                </c:pt>
                <c:pt idx="67849">
                  <c:v>-30</c:v>
                </c:pt>
                <c:pt idx="67850">
                  <c:v>-32</c:v>
                </c:pt>
                <c:pt idx="67851">
                  <c:v>-50</c:v>
                </c:pt>
                <c:pt idx="67852">
                  <c:v>-46</c:v>
                </c:pt>
                <c:pt idx="67853">
                  <c:v>-46</c:v>
                </c:pt>
                <c:pt idx="67854">
                  <c:v>-46</c:v>
                </c:pt>
                <c:pt idx="67855">
                  <c:v>-45</c:v>
                </c:pt>
                <c:pt idx="67856">
                  <c:v>-30</c:v>
                </c:pt>
                <c:pt idx="67857">
                  <c:v>-33</c:v>
                </c:pt>
                <c:pt idx="67858">
                  <c:v>-42</c:v>
                </c:pt>
                <c:pt idx="67859">
                  <c:v>-38</c:v>
                </c:pt>
                <c:pt idx="67860">
                  <c:v>-40</c:v>
                </c:pt>
                <c:pt idx="67861">
                  <c:v>-56</c:v>
                </c:pt>
                <c:pt idx="67862">
                  <c:v>-45</c:v>
                </c:pt>
                <c:pt idx="67863">
                  <c:v>-11</c:v>
                </c:pt>
                <c:pt idx="67864">
                  <c:v>-49</c:v>
                </c:pt>
                <c:pt idx="67865">
                  <c:v>-55</c:v>
                </c:pt>
                <c:pt idx="67866">
                  <c:v>-51</c:v>
                </c:pt>
                <c:pt idx="67867">
                  <c:v>-44</c:v>
                </c:pt>
                <c:pt idx="67868">
                  <c:v>-49</c:v>
                </c:pt>
                <c:pt idx="67869">
                  <c:v>-37</c:v>
                </c:pt>
                <c:pt idx="67870">
                  <c:v>-40</c:v>
                </c:pt>
                <c:pt idx="67871">
                  <c:v>-47</c:v>
                </c:pt>
                <c:pt idx="67872">
                  <c:v>-38</c:v>
                </c:pt>
                <c:pt idx="67873">
                  <c:v>-57</c:v>
                </c:pt>
                <c:pt idx="67874">
                  <c:v>-54</c:v>
                </c:pt>
                <c:pt idx="67875">
                  <c:v>-42</c:v>
                </c:pt>
                <c:pt idx="67876">
                  <c:v>-37</c:v>
                </c:pt>
                <c:pt idx="67877">
                  <c:v>-36</c:v>
                </c:pt>
                <c:pt idx="67878">
                  <c:v>-38</c:v>
                </c:pt>
                <c:pt idx="67879">
                  <c:v>-32</c:v>
                </c:pt>
                <c:pt idx="67880">
                  <c:v>-25</c:v>
                </c:pt>
                <c:pt idx="67881">
                  <c:v>-25</c:v>
                </c:pt>
                <c:pt idx="67882">
                  <c:v>-26</c:v>
                </c:pt>
                <c:pt idx="67883">
                  <c:v>-28</c:v>
                </c:pt>
                <c:pt idx="67884">
                  <c:v>-25</c:v>
                </c:pt>
                <c:pt idx="67885">
                  <c:v>-24</c:v>
                </c:pt>
                <c:pt idx="67886">
                  <c:v>-33</c:v>
                </c:pt>
                <c:pt idx="67887">
                  <c:v>-23</c:v>
                </c:pt>
                <c:pt idx="67888">
                  <c:v>-31</c:v>
                </c:pt>
                <c:pt idx="67889">
                  <c:v>-26</c:v>
                </c:pt>
                <c:pt idx="67890">
                  <c:v>-25</c:v>
                </c:pt>
                <c:pt idx="67891">
                  <c:v>-20</c:v>
                </c:pt>
                <c:pt idx="67892">
                  <c:v>-24</c:v>
                </c:pt>
                <c:pt idx="67893">
                  <c:v>-26</c:v>
                </c:pt>
                <c:pt idx="67894">
                  <c:v>-29</c:v>
                </c:pt>
                <c:pt idx="67895">
                  <c:v>-26</c:v>
                </c:pt>
                <c:pt idx="67896">
                  <c:v>-25</c:v>
                </c:pt>
                <c:pt idx="67897">
                  <c:v>-31</c:v>
                </c:pt>
                <c:pt idx="67898">
                  <c:v>-24</c:v>
                </c:pt>
                <c:pt idx="67899">
                  <c:v>-25</c:v>
                </c:pt>
                <c:pt idx="67900">
                  <c:v>-26</c:v>
                </c:pt>
                <c:pt idx="67901">
                  <c:v>-28</c:v>
                </c:pt>
                <c:pt idx="67902">
                  <c:v>-28</c:v>
                </c:pt>
                <c:pt idx="67903">
                  <c:v>-24</c:v>
                </c:pt>
                <c:pt idx="67904">
                  <c:v>-25</c:v>
                </c:pt>
                <c:pt idx="67905">
                  <c:v>-26</c:v>
                </c:pt>
                <c:pt idx="67906">
                  <c:v>-30</c:v>
                </c:pt>
                <c:pt idx="67907">
                  <c:v>-26</c:v>
                </c:pt>
                <c:pt idx="67908">
                  <c:v>-22</c:v>
                </c:pt>
                <c:pt idx="67909">
                  <c:v>-29</c:v>
                </c:pt>
                <c:pt idx="67910">
                  <c:v>-24</c:v>
                </c:pt>
                <c:pt idx="67911">
                  <c:v>-23</c:v>
                </c:pt>
                <c:pt idx="67912">
                  <c:v>-37</c:v>
                </c:pt>
                <c:pt idx="67913">
                  <c:v>-40</c:v>
                </c:pt>
                <c:pt idx="67914">
                  <c:v>-39</c:v>
                </c:pt>
                <c:pt idx="67915">
                  <c:v>-44</c:v>
                </c:pt>
                <c:pt idx="67916">
                  <c:v>-35</c:v>
                </c:pt>
                <c:pt idx="67917">
                  <c:v>-40</c:v>
                </c:pt>
                <c:pt idx="67918">
                  <c:v>-35</c:v>
                </c:pt>
                <c:pt idx="67919">
                  <c:v>-35</c:v>
                </c:pt>
                <c:pt idx="67920">
                  <c:v>-35</c:v>
                </c:pt>
                <c:pt idx="67921">
                  <c:v>-38</c:v>
                </c:pt>
                <c:pt idx="67922">
                  <c:v>-36</c:v>
                </c:pt>
                <c:pt idx="67923">
                  <c:v>-33</c:v>
                </c:pt>
                <c:pt idx="67924">
                  <c:v>-38</c:v>
                </c:pt>
                <c:pt idx="67925">
                  <c:v>-42</c:v>
                </c:pt>
                <c:pt idx="67926">
                  <c:v>-39</c:v>
                </c:pt>
                <c:pt idx="67927">
                  <c:v>-29</c:v>
                </c:pt>
                <c:pt idx="67928">
                  <c:v>-45</c:v>
                </c:pt>
                <c:pt idx="67929">
                  <c:v>-32</c:v>
                </c:pt>
                <c:pt idx="67930">
                  <c:v>-36</c:v>
                </c:pt>
                <c:pt idx="67931">
                  <c:v>-32</c:v>
                </c:pt>
                <c:pt idx="67932">
                  <c:v>-36</c:v>
                </c:pt>
                <c:pt idx="67933">
                  <c:v>-35</c:v>
                </c:pt>
                <c:pt idx="67934">
                  <c:v>-37</c:v>
                </c:pt>
                <c:pt idx="67935">
                  <c:v>-35</c:v>
                </c:pt>
                <c:pt idx="67936">
                  <c:v>-24</c:v>
                </c:pt>
                <c:pt idx="67937">
                  <c:v>-10</c:v>
                </c:pt>
                <c:pt idx="67938">
                  <c:v>-61</c:v>
                </c:pt>
                <c:pt idx="67939">
                  <c:v>-48</c:v>
                </c:pt>
                <c:pt idx="67940">
                  <c:v>-38</c:v>
                </c:pt>
                <c:pt idx="67941">
                  <c:v>-41</c:v>
                </c:pt>
                <c:pt idx="67942">
                  <c:v>-41</c:v>
                </c:pt>
                <c:pt idx="67943">
                  <c:v>-36</c:v>
                </c:pt>
                <c:pt idx="67944">
                  <c:v>-36</c:v>
                </c:pt>
                <c:pt idx="67945">
                  <c:v>-37</c:v>
                </c:pt>
                <c:pt idx="67946">
                  <c:v>-49</c:v>
                </c:pt>
                <c:pt idx="67947">
                  <c:v>-41</c:v>
                </c:pt>
                <c:pt idx="67948">
                  <c:v>-37</c:v>
                </c:pt>
                <c:pt idx="67949">
                  <c:v>-37</c:v>
                </c:pt>
                <c:pt idx="67950">
                  <c:v>-41</c:v>
                </c:pt>
                <c:pt idx="67951">
                  <c:v>-6</c:v>
                </c:pt>
                <c:pt idx="67952">
                  <c:v>-12</c:v>
                </c:pt>
                <c:pt idx="67953">
                  <c:v>-17</c:v>
                </c:pt>
                <c:pt idx="67954">
                  <c:v>-14</c:v>
                </c:pt>
                <c:pt idx="67955">
                  <c:v>-28</c:v>
                </c:pt>
                <c:pt idx="67956">
                  <c:v>-24</c:v>
                </c:pt>
                <c:pt idx="67957">
                  <c:v>-17</c:v>
                </c:pt>
                <c:pt idx="67958">
                  <c:v>-14</c:v>
                </c:pt>
                <c:pt idx="67959">
                  <c:v>-24</c:v>
                </c:pt>
                <c:pt idx="67960">
                  <c:v>-23</c:v>
                </c:pt>
                <c:pt idx="67961">
                  <c:v>-13</c:v>
                </c:pt>
                <c:pt idx="67962">
                  <c:v>-14</c:v>
                </c:pt>
                <c:pt idx="67963">
                  <c:v>-15</c:v>
                </c:pt>
                <c:pt idx="67964">
                  <c:v>-21</c:v>
                </c:pt>
                <c:pt idx="67965">
                  <c:v>-22</c:v>
                </c:pt>
                <c:pt idx="67966">
                  <c:v>-8</c:v>
                </c:pt>
                <c:pt idx="67967">
                  <c:v>-26</c:v>
                </c:pt>
                <c:pt idx="67968">
                  <c:v>-24</c:v>
                </c:pt>
                <c:pt idx="67969">
                  <c:v>-24</c:v>
                </c:pt>
                <c:pt idx="67970">
                  <c:v>-25</c:v>
                </c:pt>
                <c:pt idx="67971">
                  <c:v>-30</c:v>
                </c:pt>
                <c:pt idx="67972">
                  <c:v>-37</c:v>
                </c:pt>
                <c:pt idx="67973">
                  <c:v>-39</c:v>
                </c:pt>
                <c:pt idx="67974">
                  <c:v>-47</c:v>
                </c:pt>
                <c:pt idx="67975">
                  <c:v>-53</c:v>
                </c:pt>
                <c:pt idx="67976">
                  <c:v>-48</c:v>
                </c:pt>
                <c:pt idx="67977">
                  <c:v>-38</c:v>
                </c:pt>
                <c:pt idx="67978">
                  <c:v>-38</c:v>
                </c:pt>
                <c:pt idx="67979">
                  <c:v>-36</c:v>
                </c:pt>
                <c:pt idx="67980">
                  <c:v>-30</c:v>
                </c:pt>
                <c:pt idx="67981">
                  <c:v>-43</c:v>
                </c:pt>
                <c:pt idx="67982">
                  <c:v>-42</c:v>
                </c:pt>
                <c:pt idx="67983">
                  <c:v>-35</c:v>
                </c:pt>
                <c:pt idx="67984">
                  <c:v>-63</c:v>
                </c:pt>
                <c:pt idx="67985">
                  <c:v>-51</c:v>
                </c:pt>
                <c:pt idx="67986">
                  <c:v>-10</c:v>
                </c:pt>
                <c:pt idx="67987">
                  <c:v>-21</c:v>
                </c:pt>
                <c:pt idx="67988">
                  <c:v>-8</c:v>
                </c:pt>
                <c:pt idx="67989">
                  <c:v>-23</c:v>
                </c:pt>
                <c:pt idx="67990">
                  <c:v>-23</c:v>
                </c:pt>
                <c:pt idx="67991">
                  <c:v>-21</c:v>
                </c:pt>
                <c:pt idx="67992">
                  <c:v>-32</c:v>
                </c:pt>
                <c:pt idx="67993">
                  <c:v>-33</c:v>
                </c:pt>
                <c:pt idx="67994">
                  <c:v>-23</c:v>
                </c:pt>
                <c:pt idx="67995">
                  <c:v>-37</c:v>
                </c:pt>
                <c:pt idx="67996">
                  <c:v>-40</c:v>
                </c:pt>
                <c:pt idx="67997">
                  <c:v>-24</c:v>
                </c:pt>
                <c:pt idx="67998">
                  <c:v>-11</c:v>
                </c:pt>
                <c:pt idx="67999">
                  <c:v>-24</c:v>
                </c:pt>
                <c:pt idx="68000">
                  <c:v>-26</c:v>
                </c:pt>
                <c:pt idx="68001">
                  <c:v>-15</c:v>
                </c:pt>
                <c:pt idx="68002">
                  <c:v>-23</c:v>
                </c:pt>
                <c:pt idx="68003">
                  <c:v>-11</c:v>
                </c:pt>
                <c:pt idx="68004">
                  <c:v>-26</c:v>
                </c:pt>
                <c:pt idx="68005">
                  <c:v>-29</c:v>
                </c:pt>
                <c:pt idx="68006">
                  <c:v>-14</c:v>
                </c:pt>
                <c:pt idx="68007">
                  <c:v>-26</c:v>
                </c:pt>
                <c:pt idx="68008">
                  <c:v>-20</c:v>
                </c:pt>
                <c:pt idx="68009">
                  <c:v>-20</c:v>
                </c:pt>
                <c:pt idx="68010">
                  <c:v>-18</c:v>
                </c:pt>
                <c:pt idx="68011">
                  <c:v>-16</c:v>
                </c:pt>
                <c:pt idx="68012">
                  <c:v>-32</c:v>
                </c:pt>
                <c:pt idx="68013">
                  <c:v>-18</c:v>
                </c:pt>
                <c:pt idx="68014">
                  <c:v>-12</c:v>
                </c:pt>
                <c:pt idx="68015">
                  <c:v>-15</c:v>
                </c:pt>
                <c:pt idx="68016">
                  <c:v>-8</c:v>
                </c:pt>
                <c:pt idx="68017">
                  <c:v>-29</c:v>
                </c:pt>
                <c:pt idx="68018">
                  <c:v>-11</c:v>
                </c:pt>
                <c:pt idx="68019">
                  <c:v>-17</c:v>
                </c:pt>
                <c:pt idx="68020">
                  <c:v>-26</c:v>
                </c:pt>
                <c:pt idx="68021">
                  <c:v>2</c:v>
                </c:pt>
                <c:pt idx="68022">
                  <c:v>-25</c:v>
                </c:pt>
                <c:pt idx="68023">
                  <c:v>-27</c:v>
                </c:pt>
                <c:pt idx="68024">
                  <c:v>-18</c:v>
                </c:pt>
                <c:pt idx="68025">
                  <c:v>-19</c:v>
                </c:pt>
                <c:pt idx="68026">
                  <c:v>-18</c:v>
                </c:pt>
                <c:pt idx="68027">
                  <c:v>-18</c:v>
                </c:pt>
                <c:pt idx="68028">
                  <c:v>-20</c:v>
                </c:pt>
                <c:pt idx="68029">
                  <c:v>-15</c:v>
                </c:pt>
                <c:pt idx="68030">
                  <c:v>-17</c:v>
                </c:pt>
                <c:pt idx="68031">
                  <c:v>-19</c:v>
                </c:pt>
                <c:pt idx="68032">
                  <c:v>-25</c:v>
                </c:pt>
                <c:pt idx="68033">
                  <c:v>-29</c:v>
                </c:pt>
                <c:pt idx="68034">
                  <c:v>-30</c:v>
                </c:pt>
                <c:pt idx="68035">
                  <c:v>-26</c:v>
                </c:pt>
                <c:pt idx="68036">
                  <c:v>-28</c:v>
                </c:pt>
                <c:pt idx="68037">
                  <c:v>-25</c:v>
                </c:pt>
                <c:pt idx="68038">
                  <c:v>-25</c:v>
                </c:pt>
                <c:pt idx="68039">
                  <c:v>-27</c:v>
                </c:pt>
                <c:pt idx="68040">
                  <c:v>-31</c:v>
                </c:pt>
                <c:pt idx="68041">
                  <c:v>-32</c:v>
                </c:pt>
                <c:pt idx="68042">
                  <c:v>-21</c:v>
                </c:pt>
                <c:pt idx="68043">
                  <c:v>-25</c:v>
                </c:pt>
                <c:pt idx="68044">
                  <c:v>-32</c:v>
                </c:pt>
                <c:pt idx="68045">
                  <c:v>-26</c:v>
                </c:pt>
                <c:pt idx="68046">
                  <c:v>0</c:v>
                </c:pt>
                <c:pt idx="68047">
                  <c:v>-23</c:v>
                </c:pt>
                <c:pt idx="68048">
                  <c:v>-33</c:v>
                </c:pt>
                <c:pt idx="68049">
                  <c:v>-23</c:v>
                </c:pt>
                <c:pt idx="68050">
                  <c:v>-24</c:v>
                </c:pt>
                <c:pt idx="68051">
                  <c:v>-15</c:v>
                </c:pt>
                <c:pt idx="68052">
                  <c:v>-24</c:v>
                </c:pt>
                <c:pt idx="68053">
                  <c:v>-28</c:v>
                </c:pt>
                <c:pt idx="68054">
                  <c:v>-28</c:v>
                </c:pt>
                <c:pt idx="68055">
                  <c:v>-35</c:v>
                </c:pt>
                <c:pt idx="68056">
                  <c:v>-42</c:v>
                </c:pt>
                <c:pt idx="68057">
                  <c:v>-40</c:v>
                </c:pt>
                <c:pt idx="68058">
                  <c:v>-33</c:v>
                </c:pt>
                <c:pt idx="68059">
                  <c:v>-65</c:v>
                </c:pt>
                <c:pt idx="68060">
                  <c:v>-57</c:v>
                </c:pt>
                <c:pt idx="68061">
                  <c:v>-60</c:v>
                </c:pt>
                <c:pt idx="68062">
                  <c:v>-43</c:v>
                </c:pt>
                <c:pt idx="68063">
                  <c:v>-45</c:v>
                </c:pt>
                <c:pt idx="68064">
                  <c:v>-37</c:v>
                </c:pt>
                <c:pt idx="68065">
                  <c:v>-33</c:v>
                </c:pt>
                <c:pt idx="68066">
                  <c:v>-61</c:v>
                </c:pt>
                <c:pt idx="68067">
                  <c:v>-50</c:v>
                </c:pt>
                <c:pt idx="68068">
                  <c:v>-59</c:v>
                </c:pt>
                <c:pt idx="68069">
                  <c:v>-44</c:v>
                </c:pt>
                <c:pt idx="68070">
                  <c:v>-45</c:v>
                </c:pt>
                <c:pt idx="68071">
                  <c:v>-43</c:v>
                </c:pt>
                <c:pt idx="68072">
                  <c:v>-45</c:v>
                </c:pt>
                <c:pt idx="68073">
                  <c:v>-59</c:v>
                </c:pt>
                <c:pt idx="68074">
                  <c:v>-59</c:v>
                </c:pt>
                <c:pt idx="68075">
                  <c:v>-52</c:v>
                </c:pt>
                <c:pt idx="68076">
                  <c:v>-57</c:v>
                </c:pt>
                <c:pt idx="68077">
                  <c:v>-55</c:v>
                </c:pt>
                <c:pt idx="68078">
                  <c:v>-52</c:v>
                </c:pt>
                <c:pt idx="68079">
                  <c:v>-52</c:v>
                </c:pt>
                <c:pt idx="68080">
                  <c:v>-43</c:v>
                </c:pt>
                <c:pt idx="68081">
                  <c:v>-46</c:v>
                </c:pt>
                <c:pt idx="68082">
                  <c:v>-58</c:v>
                </c:pt>
                <c:pt idx="68083">
                  <c:v>-50</c:v>
                </c:pt>
                <c:pt idx="68084">
                  <c:v>-52</c:v>
                </c:pt>
                <c:pt idx="68085">
                  <c:v>-46</c:v>
                </c:pt>
                <c:pt idx="68086">
                  <c:v>-44</c:v>
                </c:pt>
                <c:pt idx="68087">
                  <c:v>-47</c:v>
                </c:pt>
                <c:pt idx="68088">
                  <c:v>-46</c:v>
                </c:pt>
                <c:pt idx="68089">
                  <c:v>-60</c:v>
                </c:pt>
                <c:pt idx="68090">
                  <c:v>-45</c:v>
                </c:pt>
                <c:pt idx="68091">
                  <c:v>-40</c:v>
                </c:pt>
                <c:pt idx="68092">
                  <c:v>-42</c:v>
                </c:pt>
                <c:pt idx="68093">
                  <c:v>-47</c:v>
                </c:pt>
                <c:pt idx="68094">
                  <c:v>-37</c:v>
                </c:pt>
                <c:pt idx="68095">
                  <c:v>-38</c:v>
                </c:pt>
                <c:pt idx="68096">
                  <c:v>-37</c:v>
                </c:pt>
                <c:pt idx="68097">
                  <c:v>-34</c:v>
                </c:pt>
                <c:pt idx="68098">
                  <c:v>-40</c:v>
                </c:pt>
                <c:pt idx="68099">
                  <c:v>-39</c:v>
                </c:pt>
                <c:pt idx="68100">
                  <c:v>-50</c:v>
                </c:pt>
                <c:pt idx="68101">
                  <c:v>-42</c:v>
                </c:pt>
                <c:pt idx="68102">
                  <c:v>-13</c:v>
                </c:pt>
                <c:pt idx="68103">
                  <c:v>-20</c:v>
                </c:pt>
                <c:pt idx="68104">
                  <c:v>-25</c:v>
                </c:pt>
                <c:pt idx="68105">
                  <c:v>-25</c:v>
                </c:pt>
                <c:pt idx="68106">
                  <c:v>-29</c:v>
                </c:pt>
                <c:pt idx="68107">
                  <c:v>-25</c:v>
                </c:pt>
                <c:pt idx="68108">
                  <c:v>-35</c:v>
                </c:pt>
                <c:pt idx="68109">
                  <c:v>-25</c:v>
                </c:pt>
                <c:pt idx="68110">
                  <c:v>-23</c:v>
                </c:pt>
                <c:pt idx="68111">
                  <c:v>-28</c:v>
                </c:pt>
                <c:pt idx="68112">
                  <c:v>-32</c:v>
                </c:pt>
                <c:pt idx="68113">
                  <c:v>-32</c:v>
                </c:pt>
                <c:pt idx="68114">
                  <c:v>-22</c:v>
                </c:pt>
                <c:pt idx="68115">
                  <c:v>-30</c:v>
                </c:pt>
                <c:pt idx="68116">
                  <c:v>-28</c:v>
                </c:pt>
                <c:pt idx="68117">
                  <c:v>24</c:v>
                </c:pt>
                <c:pt idx="68118">
                  <c:v>-17</c:v>
                </c:pt>
                <c:pt idx="68119">
                  <c:v>-34</c:v>
                </c:pt>
                <c:pt idx="68120">
                  <c:v>-26</c:v>
                </c:pt>
                <c:pt idx="68121">
                  <c:v>-26</c:v>
                </c:pt>
                <c:pt idx="68122">
                  <c:v>-41</c:v>
                </c:pt>
                <c:pt idx="68123">
                  <c:v>-47</c:v>
                </c:pt>
                <c:pt idx="68124">
                  <c:v>-46</c:v>
                </c:pt>
                <c:pt idx="68125">
                  <c:v>-50</c:v>
                </c:pt>
                <c:pt idx="68126">
                  <c:v>-38</c:v>
                </c:pt>
                <c:pt idx="68127">
                  <c:v>-46</c:v>
                </c:pt>
                <c:pt idx="68128">
                  <c:v>-47</c:v>
                </c:pt>
                <c:pt idx="68129">
                  <c:v>-34</c:v>
                </c:pt>
                <c:pt idx="68130">
                  <c:v>-41</c:v>
                </c:pt>
                <c:pt idx="68131">
                  <c:v>-48</c:v>
                </c:pt>
                <c:pt idx="68132">
                  <c:v>-46</c:v>
                </c:pt>
                <c:pt idx="68133">
                  <c:v>-55</c:v>
                </c:pt>
                <c:pt idx="68134">
                  <c:v>-32</c:v>
                </c:pt>
                <c:pt idx="68135">
                  <c:v>-33</c:v>
                </c:pt>
                <c:pt idx="68136">
                  <c:v>-31</c:v>
                </c:pt>
                <c:pt idx="68137">
                  <c:v>-36</c:v>
                </c:pt>
                <c:pt idx="68138">
                  <c:v>-36</c:v>
                </c:pt>
                <c:pt idx="68139">
                  <c:v>-35</c:v>
                </c:pt>
                <c:pt idx="68140">
                  <c:v>-34</c:v>
                </c:pt>
                <c:pt idx="68141">
                  <c:v>-34</c:v>
                </c:pt>
                <c:pt idx="68142">
                  <c:v>-35</c:v>
                </c:pt>
                <c:pt idx="68143">
                  <c:v>-37</c:v>
                </c:pt>
                <c:pt idx="68144">
                  <c:v>-40</c:v>
                </c:pt>
                <c:pt idx="68145">
                  <c:v>-37</c:v>
                </c:pt>
                <c:pt idx="68146">
                  <c:v>-47</c:v>
                </c:pt>
                <c:pt idx="68147">
                  <c:v>-53</c:v>
                </c:pt>
                <c:pt idx="68148">
                  <c:v>-59</c:v>
                </c:pt>
                <c:pt idx="68149">
                  <c:v>-59</c:v>
                </c:pt>
                <c:pt idx="68150">
                  <c:v>-56</c:v>
                </c:pt>
                <c:pt idx="68151">
                  <c:v>-59</c:v>
                </c:pt>
                <c:pt idx="68152">
                  <c:v>-64</c:v>
                </c:pt>
                <c:pt idx="68153">
                  <c:v>-47</c:v>
                </c:pt>
                <c:pt idx="68154">
                  <c:v>-59</c:v>
                </c:pt>
                <c:pt idx="68155">
                  <c:v>-60</c:v>
                </c:pt>
                <c:pt idx="68156">
                  <c:v>-53</c:v>
                </c:pt>
                <c:pt idx="68157">
                  <c:v>-48</c:v>
                </c:pt>
                <c:pt idx="68158">
                  <c:v>-34</c:v>
                </c:pt>
                <c:pt idx="68159">
                  <c:v>-32</c:v>
                </c:pt>
                <c:pt idx="68160">
                  <c:v>-37</c:v>
                </c:pt>
                <c:pt idx="68161">
                  <c:v>-33</c:v>
                </c:pt>
                <c:pt idx="68162">
                  <c:v>-35</c:v>
                </c:pt>
                <c:pt idx="68163">
                  <c:v>-36</c:v>
                </c:pt>
                <c:pt idx="68164">
                  <c:v>-31</c:v>
                </c:pt>
                <c:pt idx="68165">
                  <c:v>-29</c:v>
                </c:pt>
                <c:pt idx="68166">
                  <c:v>-30</c:v>
                </c:pt>
                <c:pt idx="68167">
                  <c:v>-42</c:v>
                </c:pt>
                <c:pt idx="68168">
                  <c:v>-41</c:v>
                </c:pt>
                <c:pt idx="68169">
                  <c:v>-40</c:v>
                </c:pt>
                <c:pt idx="68170">
                  <c:v>-46</c:v>
                </c:pt>
                <c:pt idx="68171">
                  <c:v>-59</c:v>
                </c:pt>
                <c:pt idx="68172">
                  <c:v>-57</c:v>
                </c:pt>
                <c:pt idx="68173">
                  <c:v>-46</c:v>
                </c:pt>
                <c:pt idx="68174">
                  <c:v>-38</c:v>
                </c:pt>
                <c:pt idx="68175">
                  <c:v>-56</c:v>
                </c:pt>
                <c:pt idx="68176">
                  <c:v>-49</c:v>
                </c:pt>
                <c:pt idx="68177">
                  <c:v>-49</c:v>
                </c:pt>
                <c:pt idx="68178">
                  <c:v>-46</c:v>
                </c:pt>
                <c:pt idx="68179">
                  <c:v>-52</c:v>
                </c:pt>
                <c:pt idx="68180">
                  <c:v>-40</c:v>
                </c:pt>
                <c:pt idx="68181">
                  <c:v>-47</c:v>
                </c:pt>
                <c:pt idx="68182">
                  <c:v>-26</c:v>
                </c:pt>
                <c:pt idx="68183">
                  <c:v>-25</c:v>
                </c:pt>
                <c:pt idx="68184">
                  <c:v>-33</c:v>
                </c:pt>
                <c:pt idx="68185">
                  <c:v>-28</c:v>
                </c:pt>
                <c:pt idx="68186">
                  <c:v>-22</c:v>
                </c:pt>
                <c:pt idx="68187">
                  <c:v>-25</c:v>
                </c:pt>
                <c:pt idx="68188">
                  <c:v>-25</c:v>
                </c:pt>
                <c:pt idx="68189">
                  <c:v>-33</c:v>
                </c:pt>
                <c:pt idx="68190">
                  <c:v>-38</c:v>
                </c:pt>
                <c:pt idx="68191">
                  <c:v>-40</c:v>
                </c:pt>
                <c:pt idx="68192">
                  <c:v>-34</c:v>
                </c:pt>
                <c:pt idx="68193">
                  <c:v>-50</c:v>
                </c:pt>
                <c:pt idx="68194">
                  <c:v>-53</c:v>
                </c:pt>
                <c:pt idx="68195">
                  <c:v>-54</c:v>
                </c:pt>
                <c:pt idx="68196">
                  <c:v>-64</c:v>
                </c:pt>
                <c:pt idx="68197">
                  <c:v>-36</c:v>
                </c:pt>
                <c:pt idx="68198">
                  <c:v>-44</c:v>
                </c:pt>
                <c:pt idx="68199">
                  <c:v>-52</c:v>
                </c:pt>
                <c:pt idx="68200">
                  <c:v>-47</c:v>
                </c:pt>
                <c:pt idx="68201">
                  <c:v>-50</c:v>
                </c:pt>
                <c:pt idx="68202">
                  <c:v>-51</c:v>
                </c:pt>
                <c:pt idx="68203">
                  <c:v>-34</c:v>
                </c:pt>
                <c:pt idx="68204">
                  <c:v>-53</c:v>
                </c:pt>
                <c:pt idx="68205">
                  <c:v>-27</c:v>
                </c:pt>
                <c:pt idx="68206">
                  <c:v>-43</c:v>
                </c:pt>
                <c:pt idx="68207">
                  <c:v>-32</c:v>
                </c:pt>
                <c:pt idx="68208">
                  <c:v>-43</c:v>
                </c:pt>
                <c:pt idx="68209">
                  <c:v>-40</c:v>
                </c:pt>
                <c:pt idx="68210">
                  <c:v>-23</c:v>
                </c:pt>
                <c:pt idx="68211">
                  <c:v>-39</c:v>
                </c:pt>
                <c:pt idx="68212">
                  <c:v>-13</c:v>
                </c:pt>
                <c:pt idx="68213">
                  <c:v>-23</c:v>
                </c:pt>
                <c:pt idx="68214">
                  <c:v>-34</c:v>
                </c:pt>
                <c:pt idx="68215">
                  <c:v>-53</c:v>
                </c:pt>
                <c:pt idx="68216">
                  <c:v>-66</c:v>
                </c:pt>
                <c:pt idx="68217">
                  <c:v>-40</c:v>
                </c:pt>
                <c:pt idx="68218">
                  <c:v>-50</c:v>
                </c:pt>
                <c:pt idx="68219">
                  <c:v>-47</c:v>
                </c:pt>
                <c:pt idx="68220">
                  <c:v>-45</c:v>
                </c:pt>
                <c:pt idx="68221">
                  <c:v>-43</c:v>
                </c:pt>
                <c:pt idx="68222">
                  <c:v>-35</c:v>
                </c:pt>
                <c:pt idx="68223">
                  <c:v>-46</c:v>
                </c:pt>
                <c:pt idx="68224">
                  <c:v>-47</c:v>
                </c:pt>
                <c:pt idx="68225">
                  <c:v>-39</c:v>
                </c:pt>
                <c:pt idx="68226">
                  <c:v>-68</c:v>
                </c:pt>
                <c:pt idx="68227">
                  <c:v>-25</c:v>
                </c:pt>
                <c:pt idx="68228">
                  <c:v>-30</c:v>
                </c:pt>
                <c:pt idx="68229">
                  <c:v>-20</c:v>
                </c:pt>
                <c:pt idx="68230">
                  <c:v>-18</c:v>
                </c:pt>
                <c:pt idx="68231">
                  <c:v>-24</c:v>
                </c:pt>
                <c:pt idx="68232">
                  <c:v>-26</c:v>
                </c:pt>
                <c:pt idx="68233">
                  <c:v>-23</c:v>
                </c:pt>
                <c:pt idx="68234">
                  <c:v>-25</c:v>
                </c:pt>
                <c:pt idx="68235">
                  <c:v>-26</c:v>
                </c:pt>
                <c:pt idx="68236">
                  <c:v>-27</c:v>
                </c:pt>
                <c:pt idx="68237">
                  <c:v>-29</c:v>
                </c:pt>
                <c:pt idx="68238">
                  <c:v>-20</c:v>
                </c:pt>
                <c:pt idx="68239">
                  <c:v>-35</c:v>
                </c:pt>
                <c:pt idx="68240">
                  <c:v>-28</c:v>
                </c:pt>
                <c:pt idx="68241">
                  <c:v>-36</c:v>
                </c:pt>
                <c:pt idx="68242">
                  <c:v>-43</c:v>
                </c:pt>
                <c:pt idx="68243">
                  <c:v>-38</c:v>
                </c:pt>
                <c:pt idx="68244">
                  <c:v>-46</c:v>
                </c:pt>
                <c:pt idx="68245">
                  <c:v>-34</c:v>
                </c:pt>
                <c:pt idx="68246">
                  <c:v>-35</c:v>
                </c:pt>
                <c:pt idx="68247">
                  <c:v>-43</c:v>
                </c:pt>
                <c:pt idx="68248">
                  <c:v>-40</c:v>
                </c:pt>
                <c:pt idx="68249">
                  <c:v>-42</c:v>
                </c:pt>
                <c:pt idx="68250">
                  <c:v>-40</c:v>
                </c:pt>
                <c:pt idx="68251">
                  <c:v>-43</c:v>
                </c:pt>
                <c:pt idx="68252">
                  <c:v>-42</c:v>
                </c:pt>
                <c:pt idx="68253">
                  <c:v>-44</c:v>
                </c:pt>
                <c:pt idx="68254">
                  <c:v>-34</c:v>
                </c:pt>
                <c:pt idx="68255">
                  <c:v>-28</c:v>
                </c:pt>
                <c:pt idx="68256">
                  <c:v>-27</c:v>
                </c:pt>
                <c:pt idx="68257">
                  <c:v>-33</c:v>
                </c:pt>
                <c:pt idx="68258">
                  <c:v>-50</c:v>
                </c:pt>
                <c:pt idx="68259">
                  <c:v>-59</c:v>
                </c:pt>
                <c:pt idx="68260">
                  <c:v>-60</c:v>
                </c:pt>
                <c:pt idx="68261">
                  <c:v>-46</c:v>
                </c:pt>
                <c:pt idx="68262">
                  <c:v>-53</c:v>
                </c:pt>
                <c:pt idx="68263">
                  <c:v>-56</c:v>
                </c:pt>
                <c:pt idx="68264">
                  <c:v>-46</c:v>
                </c:pt>
                <c:pt idx="68265">
                  <c:v>-37</c:v>
                </c:pt>
                <c:pt idx="68266">
                  <c:v>-51</c:v>
                </c:pt>
                <c:pt idx="68267">
                  <c:v>-55</c:v>
                </c:pt>
                <c:pt idx="68268">
                  <c:v>-60</c:v>
                </c:pt>
                <c:pt idx="68269">
                  <c:v>-50</c:v>
                </c:pt>
                <c:pt idx="68270">
                  <c:v>-52</c:v>
                </c:pt>
                <c:pt idx="68271">
                  <c:v>-55</c:v>
                </c:pt>
                <c:pt idx="68272">
                  <c:v>-57</c:v>
                </c:pt>
                <c:pt idx="68273">
                  <c:v>-50</c:v>
                </c:pt>
                <c:pt idx="68274">
                  <c:v>-45</c:v>
                </c:pt>
                <c:pt idx="68275">
                  <c:v>-46</c:v>
                </c:pt>
                <c:pt idx="68276">
                  <c:v>-53</c:v>
                </c:pt>
                <c:pt idx="68277">
                  <c:v>-38</c:v>
                </c:pt>
                <c:pt idx="68278">
                  <c:v>-44</c:v>
                </c:pt>
                <c:pt idx="68279">
                  <c:v>-41</c:v>
                </c:pt>
                <c:pt idx="68280">
                  <c:v>-41</c:v>
                </c:pt>
                <c:pt idx="68281">
                  <c:v>-44</c:v>
                </c:pt>
                <c:pt idx="68282">
                  <c:v>-42</c:v>
                </c:pt>
                <c:pt idx="68283">
                  <c:v>-39</c:v>
                </c:pt>
                <c:pt idx="68284">
                  <c:v>-42</c:v>
                </c:pt>
                <c:pt idx="68285">
                  <c:v>-46</c:v>
                </c:pt>
                <c:pt idx="68286">
                  <c:v>-44</c:v>
                </c:pt>
                <c:pt idx="68287">
                  <c:v>-50</c:v>
                </c:pt>
                <c:pt idx="68288">
                  <c:v>-49</c:v>
                </c:pt>
                <c:pt idx="68289">
                  <c:v>-37</c:v>
                </c:pt>
                <c:pt idx="68290">
                  <c:v>-45</c:v>
                </c:pt>
                <c:pt idx="68291">
                  <c:v>-48</c:v>
                </c:pt>
                <c:pt idx="68292">
                  <c:v>-48</c:v>
                </c:pt>
                <c:pt idx="68293">
                  <c:v>-42</c:v>
                </c:pt>
                <c:pt idx="68294">
                  <c:v>-37</c:v>
                </c:pt>
                <c:pt idx="68295">
                  <c:v>-48</c:v>
                </c:pt>
                <c:pt idx="68296">
                  <c:v>-45</c:v>
                </c:pt>
                <c:pt idx="68297">
                  <c:v>-48</c:v>
                </c:pt>
                <c:pt idx="68298">
                  <c:v>-46</c:v>
                </c:pt>
                <c:pt idx="68299">
                  <c:v>-54</c:v>
                </c:pt>
                <c:pt idx="68300">
                  <c:v>-60</c:v>
                </c:pt>
                <c:pt idx="68301">
                  <c:v>-49</c:v>
                </c:pt>
                <c:pt idx="68302">
                  <c:v>-46</c:v>
                </c:pt>
                <c:pt idx="68303">
                  <c:v>-54</c:v>
                </c:pt>
                <c:pt idx="68304">
                  <c:v>-51</c:v>
                </c:pt>
                <c:pt idx="68305">
                  <c:v>-48</c:v>
                </c:pt>
                <c:pt idx="68306">
                  <c:v>-38</c:v>
                </c:pt>
                <c:pt idx="68307">
                  <c:v>-50</c:v>
                </c:pt>
                <c:pt idx="68308">
                  <c:v>-47</c:v>
                </c:pt>
                <c:pt idx="68309">
                  <c:v>-46</c:v>
                </c:pt>
                <c:pt idx="68310">
                  <c:v>-61</c:v>
                </c:pt>
                <c:pt idx="68311">
                  <c:v>-15</c:v>
                </c:pt>
                <c:pt idx="68312">
                  <c:v>-16</c:v>
                </c:pt>
                <c:pt idx="68313">
                  <c:v>-23</c:v>
                </c:pt>
                <c:pt idx="68314">
                  <c:v>-25</c:v>
                </c:pt>
                <c:pt idx="68315">
                  <c:v>-35</c:v>
                </c:pt>
                <c:pt idx="68316">
                  <c:v>-24</c:v>
                </c:pt>
                <c:pt idx="68317">
                  <c:v>-23</c:v>
                </c:pt>
                <c:pt idx="68318">
                  <c:v>-21</c:v>
                </c:pt>
                <c:pt idx="68319">
                  <c:v>-23</c:v>
                </c:pt>
                <c:pt idx="68320">
                  <c:v>-15</c:v>
                </c:pt>
                <c:pt idx="68321">
                  <c:v>-22</c:v>
                </c:pt>
                <c:pt idx="68322">
                  <c:v>-52</c:v>
                </c:pt>
                <c:pt idx="68323">
                  <c:v>-54</c:v>
                </c:pt>
                <c:pt idx="68324">
                  <c:v>-52</c:v>
                </c:pt>
                <c:pt idx="68325">
                  <c:v>-73</c:v>
                </c:pt>
                <c:pt idx="68326">
                  <c:v>-48</c:v>
                </c:pt>
                <c:pt idx="68327">
                  <c:v>-49</c:v>
                </c:pt>
                <c:pt idx="68328">
                  <c:v>-59</c:v>
                </c:pt>
                <c:pt idx="68329">
                  <c:v>-42</c:v>
                </c:pt>
                <c:pt idx="68330">
                  <c:v>-52</c:v>
                </c:pt>
                <c:pt idx="68331">
                  <c:v>-54</c:v>
                </c:pt>
                <c:pt idx="68332">
                  <c:v>-52</c:v>
                </c:pt>
                <c:pt idx="68333">
                  <c:v>-53</c:v>
                </c:pt>
                <c:pt idx="68334">
                  <c:v>-73</c:v>
                </c:pt>
                <c:pt idx="68335">
                  <c:v>-50</c:v>
                </c:pt>
                <c:pt idx="68336">
                  <c:v>-47</c:v>
                </c:pt>
                <c:pt idx="68337">
                  <c:v>-41</c:v>
                </c:pt>
                <c:pt idx="68338">
                  <c:v>-46</c:v>
                </c:pt>
                <c:pt idx="68339">
                  <c:v>-40</c:v>
                </c:pt>
                <c:pt idx="68340">
                  <c:v>-41</c:v>
                </c:pt>
                <c:pt idx="68341">
                  <c:v>-44</c:v>
                </c:pt>
                <c:pt idx="68342">
                  <c:v>-46</c:v>
                </c:pt>
                <c:pt idx="68343">
                  <c:v>-43</c:v>
                </c:pt>
                <c:pt idx="68344">
                  <c:v>-49</c:v>
                </c:pt>
                <c:pt idx="68345">
                  <c:v>-57</c:v>
                </c:pt>
                <c:pt idx="68346">
                  <c:v>-36</c:v>
                </c:pt>
                <c:pt idx="68347">
                  <c:v>-40</c:v>
                </c:pt>
                <c:pt idx="68348">
                  <c:v>-40</c:v>
                </c:pt>
                <c:pt idx="68349">
                  <c:v>-41</c:v>
                </c:pt>
                <c:pt idx="68350">
                  <c:v>-36</c:v>
                </c:pt>
                <c:pt idx="68351">
                  <c:v>-30</c:v>
                </c:pt>
                <c:pt idx="68352">
                  <c:v>-30</c:v>
                </c:pt>
                <c:pt idx="68353">
                  <c:v>-25</c:v>
                </c:pt>
                <c:pt idx="68354">
                  <c:v>-37</c:v>
                </c:pt>
                <c:pt idx="68355">
                  <c:v>-43</c:v>
                </c:pt>
                <c:pt idx="68356">
                  <c:v>-33</c:v>
                </c:pt>
                <c:pt idx="68357">
                  <c:v>-33</c:v>
                </c:pt>
                <c:pt idx="68358">
                  <c:v>-42</c:v>
                </c:pt>
                <c:pt idx="68359">
                  <c:v>-49</c:v>
                </c:pt>
                <c:pt idx="68360">
                  <c:v>-51</c:v>
                </c:pt>
                <c:pt idx="68361">
                  <c:v>-50</c:v>
                </c:pt>
                <c:pt idx="68362">
                  <c:v>-37</c:v>
                </c:pt>
                <c:pt idx="68363">
                  <c:v>-40</c:v>
                </c:pt>
                <c:pt idx="68364">
                  <c:v>-37</c:v>
                </c:pt>
                <c:pt idx="68365">
                  <c:v>-36</c:v>
                </c:pt>
                <c:pt idx="68366">
                  <c:v>-48</c:v>
                </c:pt>
                <c:pt idx="68367">
                  <c:v>-52</c:v>
                </c:pt>
                <c:pt idx="68368">
                  <c:v>-46</c:v>
                </c:pt>
                <c:pt idx="68369">
                  <c:v>-55</c:v>
                </c:pt>
                <c:pt idx="68370">
                  <c:v>-33</c:v>
                </c:pt>
                <c:pt idx="68371">
                  <c:v>-37</c:v>
                </c:pt>
                <c:pt idx="68372">
                  <c:v>-25</c:v>
                </c:pt>
                <c:pt idx="68373">
                  <c:v>-26</c:v>
                </c:pt>
                <c:pt idx="68374">
                  <c:v>-29</c:v>
                </c:pt>
                <c:pt idx="68375">
                  <c:v>-33</c:v>
                </c:pt>
                <c:pt idx="68376">
                  <c:v>-32</c:v>
                </c:pt>
                <c:pt idx="68377">
                  <c:v>-32</c:v>
                </c:pt>
                <c:pt idx="68378">
                  <c:v>-34</c:v>
                </c:pt>
                <c:pt idx="68379">
                  <c:v>-31</c:v>
                </c:pt>
                <c:pt idx="68380">
                  <c:v>-34</c:v>
                </c:pt>
                <c:pt idx="68381">
                  <c:v>-32</c:v>
                </c:pt>
                <c:pt idx="68382">
                  <c:v>-27</c:v>
                </c:pt>
                <c:pt idx="68383">
                  <c:v>-26</c:v>
                </c:pt>
                <c:pt idx="68384">
                  <c:v>-34</c:v>
                </c:pt>
                <c:pt idx="68385">
                  <c:v>-26</c:v>
                </c:pt>
                <c:pt idx="68386">
                  <c:v>-11</c:v>
                </c:pt>
                <c:pt idx="68387">
                  <c:v>-67</c:v>
                </c:pt>
                <c:pt idx="68388">
                  <c:v>-67</c:v>
                </c:pt>
                <c:pt idx="68389">
                  <c:v>-68</c:v>
                </c:pt>
                <c:pt idx="68390">
                  <c:v>-53</c:v>
                </c:pt>
                <c:pt idx="68391">
                  <c:v>-53</c:v>
                </c:pt>
                <c:pt idx="68392">
                  <c:v>-62</c:v>
                </c:pt>
                <c:pt idx="68393">
                  <c:v>-47</c:v>
                </c:pt>
                <c:pt idx="68394">
                  <c:v>-52</c:v>
                </c:pt>
                <c:pt idx="68395">
                  <c:v>-55</c:v>
                </c:pt>
                <c:pt idx="68396">
                  <c:v>-61</c:v>
                </c:pt>
                <c:pt idx="68397">
                  <c:v>-69</c:v>
                </c:pt>
                <c:pt idx="68398">
                  <c:v>-83</c:v>
                </c:pt>
                <c:pt idx="68399">
                  <c:v>3</c:v>
                </c:pt>
                <c:pt idx="68400">
                  <c:v>-8</c:v>
                </c:pt>
                <c:pt idx="68401">
                  <c:v>-32</c:v>
                </c:pt>
                <c:pt idx="68402">
                  <c:v>-33</c:v>
                </c:pt>
                <c:pt idx="68403">
                  <c:v>-28</c:v>
                </c:pt>
                <c:pt idx="68404">
                  <c:v>-21</c:v>
                </c:pt>
                <c:pt idx="68405">
                  <c:v>-27</c:v>
                </c:pt>
                <c:pt idx="68406">
                  <c:v>-18</c:v>
                </c:pt>
                <c:pt idx="68407">
                  <c:v>-29</c:v>
                </c:pt>
                <c:pt idx="68408">
                  <c:v>-52</c:v>
                </c:pt>
                <c:pt idx="68409">
                  <c:v>-58</c:v>
                </c:pt>
                <c:pt idx="68410">
                  <c:v>-54</c:v>
                </c:pt>
                <c:pt idx="68411">
                  <c:v>-52</c:v>
                </c:pt>
                <c:pt idx="68412">
                  <c:v>-55</c:v>
                </c:pt>
                <c:pt idx="68413">
                  <c:v>-56</c:v>
                </c:pt>
                <c:pt idx="68414">
                  <c:v>-46</c:v>
                </c:pt>
                <c:pt idx="68415">
                  <c:v>-46</c:v>
                </c:pt>
                <c:pt idx="68416">
                  <c:v>-48</c:v>
                </c:pt>
                <c:pt idx="68417">
                  <c:v>-58</c:v>
                </c:pt>
                <c:pt idx="68418">
                  <c:v>-56</c:v>
                </c:pt>
                <c:pt idx="68419">
                  <c:v>-54</c:v>
                </c:pt>
                <c:pt idx="68420">
                  <c:v>-43</c:v>
                </c:pt>
                <c:pt idx="68421">
                  <c:v>-49</c:v>
                </c:pt>
                <c:pt idx="68422">
                  <c:v>-47</c:v>
                </c:pt>
                <c:pt idx="68423">
                  <c:v>-54</c:v>
                </c:pt>
                <c:pt idx="68424">
                  <c:v>-55</c:v>
                </c:pt>
                <c:pt idx="68425">
                  <c:v>-51</c:v>
                </c:pt>
                <c:pt idx="68426">
                  <c:v>-39</c:v>
                </c:pt>
                <c:pt idx="68427">
                  <c:v>-42</c:v>
                </c:pt>
                <c:pt idx="68428">
                  <c:v>-51</c:v>
                </c:pt>
                <c:pt idx="68429">
                  <c:v>-47</c:v>
                </c:pt>
                <c:pt idx="68430">
                  <c:v>-57</c:v>
                </c:pt>
                <c:pt idx="68431">
                  <c:v>-56</c:v>
                </c:pt>
                <c:pt idx="68432">
                  <c:v>-45</c:v>
                </c:pt>
                <c:pt idx="68433">
                  <c:v>-35</c:v>
                </c:pt>
                <c:pt idx="68434">
                  <c:v>-26</c:v>
                </c:pt>
                <c:pt idx="68435">
                  <c:v>-16</c:v>
                </c:pt>
                <c:pt idx="68436">
                  <c:v>-32</c:v>
                </c:pt>
                <c:pt idx="68437">
                  <c:v>-29</c:v>
                </c:pt>
                <c:pt idx="68438">
                  <c:v>-27</c:v>
                </c:pt>
                <c:pt idx="68439">
                  <c:v>-33</c:v>
                </c:pt>
                <c:pt idx="68440">
                  <c:v>-40</c:v>
                </c:pt>
                <c:pt idx="68441">
                  <c:v>-36</c:v>
                </c:pt>
                <c:pt idx="68442">
                  <c:v>-21</c:v>
                </c:pt>
                <c:pt idx="68443">
                  <c:v>-51</c:v>
                </c:pt>
                <c:pt idx="68444">
                  <c:v>-58</c:v>
                </c:pt>
                <c:pt idx="68445">
                  <c:v>-48</c:v>
                </c:pt>
                <c:pt idx="68446">
                  <c:v>-40</c:v>
                </c:pt>
                <c:pt idx="68447">
                  <c:v>-36</c:v>
                </c:pt>
                <c:pt idx="68448">
                  <c:v>-60</c:v>
                </c:pt>
                <c:pt idx="68449">
                  <c:v>-52</c:v>
                </c:pt>
                <c:pt idx="68450">
                  <c:v>-56</c:v>
                </c:pt>
                <c:pt idx="68451">
                  <c:v>-47</c:v>
                </c:pt>
                <c:pt idx="68452">
                  <c:v>-60</c:v>
                </c:pt>
                <c:pt idx="68453">
                  <c:v>-65</c:v>
                </c:pt>
                <c:pt idx="68454">
                  <c:v>-52</c:v>
                </c:pt>
                <c:pt idx="68455">
                  <c:v>-33</c:v>
                </c:pt>
                <c:pt idx="68456">
                  <c:v>-36</c:v>
                </c:pt>
                <c:pt idx="68457">
                  <c:v>-28</c:v>
                </c:pt>
                <c:pt idx="68458">
                  <c:v>-18</c:v>
                </c:pt>
                <c:pt idx="68459">
                  <c:v>-14</c:v>
                </c:pt>
                <c:pt idx="68460">
                  <c:v>-22</c:v>
                </c:pt>
                <c:pt idx="68461">
                  <c:v>-32</c:v>
                </c:pt>
                <c:pt idx="68462">
                  <c:v>-56</c:v>
                </c:pt>
                <c:pt idx="68463">
                  <c:v>-62</c:v>
                </c:pt>
                <c:pt idx="68464">
                  <c:v>-54</c:v>
                </c:pt>
                <c:pt idx="68465">
                  <c:v>-60</c:v>
                </c:pt>
                <c:pt idx="68466">
                  <c:v>-54</c:v>
                </c:pt>
                <c:pt idx="68467">
                  <c:v>-63</c:v>
                </c:pt>
                <c:pt idx="68468">
                  <c:v>-57</c:v>
                </c:pt>
                <c:pt idx="68469">
                  <c:v>-54</c:v>
                </c:pt>
                <c:pt idx="68470">
                  <c:v>-62</c:v>
                </c:pt>
                <c:pt idx="68471">
                  <c:v>-60</c:v>
                </c:pt>
                <c:pt idx="68472">
                  <c:v>-58</c:v>
                </c:pt>
                <c:pt idx="68473">
                  <c:v>-61</c:v>
                </c:pt>
                <c:pt idx="68474">
                  <c:v>-47</c:v>
                </c:pt>
                <c:pt idx="68475">
                  <c:v>-45</c:v>
                </c:pt>
                <c:pt idx="68476">
                  <c:v>-39</c:v>
                </c:pt>
                <c:pt idx="68477">
                  <c:v>-50</c:v>
                </c:pt>
                <c:pt idx="68478">
                  <c:v>-40</c:v>
                </c:pt>
                <c:pt idx="68479">
                  <c:v>-36</c:v>
                </c:pt>
                <c:pt idx="68480">
                  <c:v>-36</c:v>
                </c:pt>
                <c:pt idx="68481">
                  <c:v>-42</c:v>
                </c:pt>
                <c:pt idx="68482">
                  <c:v>-42</c:v>
                </c:pt>
                <c:pt idx="68483">
                  <c:v>-40</c:v>
                </c:pt>
                <c:pt idx="68484">
                  <c:v>-41</c:v>
                </c:pt>
                <c:pt idx="68485">
                  <c:v>-43</c:v>
                </c:pt>
                <c:pt idx="68486">
                  <c:v>-66</c:v>
                </c:pt>
                <c:pt idx="68487">
                  <c:v>-72</c:v>
                </c:pt>
                <c:pt idx="68488">
                  <c:v>-69</c:v>
                </c:pt>
                <c:pt idx="68489">
                  <c:v>-58</c:v>
                </c:pt>
                <c:pt idx="68490">
                  <c:v>-63</c:v>
                </c:pt>
                <c:pt idx="68491">
                  <c:v>-55</c:v>
                </c:pt>
                <c:pt idx="68492">
                  <c:v>-54</c:v>
                </c:pt>
                <c:pt idx="68493">
                  <c:v>-61</c:v>
                </c:pt>
                <c:pt idx="68494">
                  <c:v>-55</c:v>
                </c:pt>
                <c:pt idx="68495">
                  <c:v>-53</c:v>
                </c:pt>
                <c:pt idx="68496">
                  <c:v>-63</c:v>
                </c:pt>
                <c:pt idx="68497">
                  <c:v>-72</c:v>
                </c:pt>
                <c:pt idx="68498">
                  <c:v>-36</c:v>
                </c:pt>
                <c:pt idx="68499">
                  <c:v>-36</c:v>
                </c:pt>
                <c:pt idx="68500">
                  <c:v>-31</c:v>
                </c:pt>
                <c:pt idx="68501">
                  <c:v>-32</c:v>
                </c:pt>
                <c:pt idx="68502">
                  <c:v>-28</c:v>
                </c:pt>
                <c:pt idx="68503">
                  <c:v>-46</c:v>
                </c:pt>
                <c:pt idx="68504">
                  <c:v>-35</c:v>
                </c:pt>
                <c:pt idx="68505">
                  <c:v>-47</c:v>
                </c:pt>
                <c:pt idx="68506">
                  <c:v>-42</c:v>
                </c:pt>
                <c:pt idx="68507">
                  <c:v>-37</c:v>
                </c:pt>
                <c:pt idx="68508">
                  <c:v>-35</c:v>
                </c:pt>
                <c:pt idx="68509">
                  <c:v>-41</c:v>
                </c:pt>
                <c:pt idx="68510">
                  <c:v>-41</c:v>
                </c:pt>
                <c:pt idx="68511">
                  <c:v>-43</c:v>
                </c:pt>
                <c:pt idx="68512">
                  <c:v>-39</c:v>
                </c:pt>
                <c:pt idx="68513">
                  <c:v>-42</c:v>
                </c:pt>
                <c:pt idx="68514">
                  <c:v>-43</c:v>
                </c:pt>
                <c:pt idx="68515">
                  <c:v>-40</c:v>
                </c:pt>
                <c:pt idx="68516">
                  <c:v>-36</c:v>
                </c:pt>
                <c:pt idx="68517">
                  <c:v>-39</c:v>
                </c:pt>
                <c:pt idx="68518">
                  <c:v>-47</c:v>
                </c:pt>
                <c:pt idx="68519">
                  <c:v>-50</c:v>
                </c:pt>
                <c:pt idx="68520">
                  <c:v>-43</c:v>
                </c:pt>
                <c:pt idx="68521">
                  <c:v>-41</c:v>
                </c:pt>
                <c:pt idx="68522">
                  <c:v>-53</c:v>
                </c:pt>
                <c:pt idx="68523">
                  <c:v>-55</c:v>
                </c:pt>
                <c:pt idx="68524">
                  <c:v>-43</c:v>
                </c:pt>
                <c:pt idx="68525">
                  <c:v>-41</c:v>
                </c:pt>
                <c:pt idx="68526">
                  <c:v>-45</c:v>
                </c:pt>
                <c:pt idx="68527">
                  <c:v>-43</c:v>
                </c:pt>
                <c:pt idx="68528">
                  <c:v>-48</c:v>
                </c:pt>
                <c:pt idx="68529">
                  <c:v>-41</c:v>
                </c:pt>
                <c:pt idx="68530">
                  <c:v>-48</c:v>
                </c:pt>
                <c:pt idx="68531">
                  <c:v>-55</c:v>
                </c:pt>
                <c:pt idx="68532">
                  <c:v>-50</c:v>
                </c:pt>
                <c:pt idx="68533">
                  <c:v>-51</c:v>
                </c:pt>
                <c:pt idx="68534">
                  <c:v>-43</c:v>
                </c:pt>
                <c:pt idx="68535">
                  <c:v>-40</c:v>
                </c:pt>
                <c:pt idx="68536">
                  <c:v>-42</c:v>
                </c:pt>
                <c:pt idx="68537">
                  <c:v>-38</c:v>
                </c:pt>
                <c:pt idx="68538">
                  <c:v>-35</c:v>
                </c:pt>
                <c:pt idx="68539">
                  <c:v>-32</c:v>
                </c:pt>
                <c:pt idx="68540">
                  <c:v>-30</c:v>
                </c:pt>
                <c:pt idx="68541">
                  <c:v>-42</c:v>
                </c:pt>
                <c:pt idx="68542">
                  <c:v>-36</c:v>
                </c:pt>
                <c:pt idx="68543">
                  <c:v>-41</c:v>
                </c:pt>
                <c:pt idx="68544">
                  <c:v>-37</c:v>
                </c:pt>
                <c:pt idx="68545">
                  <c:v>-39</c:v>
                </c:pt>
                <c:pt idx="68546">
                  <c:v>-72</c:v>
                </c:pt>
                <c:pt idx="68547">
                  <c:v>-67</c:v>
                </c:pt>
                <c:pt idx="68548">
                  <c:v>-73</c:v>
                </c:pt>
                <c:pt idx="68549">
                  <c:v>-55</c:v>
                </c:pt>
                <c:pt idx="68550">
                  <c:v>-50</c:v>
                </c:pt>
                <c:pt idx="68551">
                  <c:v>-47</c:v>
                </c:pt>
                <c:pt idx="68552">
                  <c:v>-46</c:v>
                </c:pt>
                <c:pt idx="68553">
                  <c:v>-64</c:v>
                </c:pt>
                <c:pt idx="68554">
                  <c:v>-59</c:v>
                </c:pt>
                <c:pt idx="68555">
                  <c:v>-48</c:v>
                </c:pt>
                <c:pt idx="68556">
                  <c:v>-66</c:v>
                </c:pt>
                <c:pt idx="68557">
                  <c:v>-68</c:v>
                </c:pt>
                <c:pt idx="68558">
                  <c:v>52</c:v>
                </c:pt>
                <c:pt idx="68559">
                  <c:v>-36</c:v>
                </c:pt>
                <c:pt idx="68560">
                  <c:v>-37</c:v>
                </c:pt>
                <c:pt idx="68561">
                  <c:v>-39</c:v>
                </c:pt>
                <c:pt idx="68562">
                  <c:v>-39</c:v>
                </c:pt>
                <c:pt idx="68563">
                  <c:v>-37</c:v>
                </c:pt>
                <c:pt idx="68564">
                  <c:v>-37</c:v>
                </c:pt>
                <c:pt idx="68565">
                  <c:v>-33</c:v>
                </c:pt>
                <c:pt idx="68566">
                  <c:v>-39</c:v>
                </c:pt>
                <c:pt idx="68567">
                  <c:v>-47</c:v>
                </c:pt>
                <c:pt idx="68568">
                  <c:v>-41</c:v>
                </c:pt>
                <c:pt idx="68569">
                  <c:v>-39</c:v>
                </c:pt>
                <c:pt idx="68570">
                  <c:v>-45</c:v>
                </c:pt>
                <c:pt idx="68571">
                  <c:v>-50</c:v>
                </c:pt>
                <c:pt idx="68572">
                  <c:v>-52</c:v>
                </c:pt>
                <c:pt idx="68573">
                  <c:v>-54</c:v>
                </c:pt>
                <c:pt idx="68574">
                  <c:v>-55</c:v>
                </c:pt>
                <c:pt idx="68575">
                  <c:v>-51</c:v>
                </c:pt>
                <c:pt idx="68576">
                  <c:v>-46</c:v>
                </c:pt>
                <c:pt idx="68577">
                  <c:v>-51</c:v>
                </c:pt>
                <c:pt idx="68578">
                  <c:v>-47</c:v>
                </c:pt>
                <c:pt idx="68579">
                  <c:v>-44</c:v>
                </c:pt>
                <c:pt idx="68580">
                  <c:v>-42</c:v>
                </c:pt>
                <c:pt idx="68581">
                  <c:v>-46</c:v>
                </c:pt>
                <c:pt idx="68582">
                  <c:v>-48</c:v>
                </c:pt>
                <c:pt idx="68583">
                  <c:v>-46</c:v>
                </c:pt>
                <c:pt idx="68584">
                  <c:v>-40</c:v>
                </c:pt>
                <c:pt idx="68585">
                  <c:v>-37</c:v>
                </c:pt>
                <c:pt idx="68586">
                  <c:v>-39</c:v>
                </c:pt>
                <c:pt idx="68587">
                  <c:v>-43</c:v>
                </c:pt>
                <c:pt idx="68588">
                  <c:v>-40</c:v>
                </c:pt>
                <c:pt idx="68589">
                  <c:v>-34</c:v>
                </c:pt>
                <c:pt idx="68590">
                  <c:v>-35</c:v>
                </c:pt>
                <c:pt idx="68591">
                  <c:v>-39</c:v>
                </c:pt>
                <c:pt idx="68592">
                  <c:v>-43</c:v>
                </c:pt>
                <c:pt idx="68593">
                  <c:v>-39</c:v>
                </c:pt>
                <c:pt idx="68594">
                  <c:v>-40</c:v>
                </c:pt>
                <c:pt idx="68595">
                  <c:v>-27</c:v>
                </c:pt>
                <c:pt idx="68596">
                  <c:v>-30</c:v>
                </c:pt>
                <c:pt idx="68597">
                  <c:v>-18</c:v>
                </c:pt>
                <c:pt idx="68598">
                  <c:v>-34</c:v>
                </c:pt>
                <c:pt idx="68599">
                  <c:v>-42</c:v>
                </c:pt>
                <c:pt idx="68600">
                  <c:v>-47</c:v>
                </c:pt>
                <c:pt idx="68601">
                  <c:v>-33</c:v>
                </c:pt>
                <c:pt idx="68602">
                  <c:v>-32</c:v>
                </c:pt>
                <c:pt idx="68603">
                  <c:v>-28</c:v>
                </c:pt>
                <c:pt idx="68604">
                  <c:v>-36</c:v>
                </c:pt>
                <c:pt idx="68605">
                  <c:v>-35</c:v>
                </c:pt>
                <c:pt idx="68606">
                  <c:v>-33</c:v>
                </c:pt>
                <c:pt idx="68607">
                  <c:v>-15</c:v>
                </c:pt>
                <c:pt idx="68608">
                  <c:v>-23</c:v>
                </c:pt>
                <c:pt idx="68609">
                  <c:v>-30</c:v>
                </c:pt>
                <c:pt idx="68610">
                  <c:v>-28</c:v>
                </c:pt>
                <c:pt idx="68611">
                  <c:v>-13</c:v>
                </c:pt>
                <c:pt idx="68612">
                  <c:v>-20</c:v>
                </c:pt>
                <c:pt idx="68613">
                  <c:v>-22</c:v>
                </c:pt>
                <c:pt idx="68614">
                  <c:v>-24</c:v>
                </c:pt>
                <c:pt idx="68615">
                  <c:v>-24</c:v>
                </c:pt>
                <c:pt idx="68616">
                  <c:v>-20</c:v>
                </c:pt>
                <c:pt idx="68617">
                  <c:v>-46</c:v>
                </c:pt>
                <c:pt idx="68618">
                  <c:v>-42</c:v>
                </c:pt>
                <c:pt idx="68619">
                  <c:v>-49</c:v>
                </c:pt>
                <c:pt idx="68620">
                  <c:v>-61</c:v>
                </c:pt>
                <c:pt idx="68621">
                  <c:v>-42</c:v>
                </c:pt>
                <c:pt idx="68622">
                  <c:v>-45</c:v>
                </c:pt>
                <c:pt idx="68623">
                  <c:v>-40</c:v>
                </c:pt>
                <c:pt idx="68624">
                  <c:v>-36</c:v>
                </c:pt>
                <c:pt idx="68625">
                  <c:v>-31</c:v>
                </c:pt>
                <c:pt idx="68626">
                  <c:v>-40</c:v>
                </c:pt>
                <c:pt idx="68627">
                  <c:v>-48</c:v>
                </c:pt>
                <c:pt idx="68628">
                  <c:v>-43</c:v>
                </c:pt>
                <c:pt idx="68629">
                  <c:v>-40</c:v>
                </c:pt>
                <c:pt idx="68630">
                  <c:v>-52</c:v>
                </c:pt>
                <c:pt idx="68631">
                  <c:v>-42</c:v>
                </c:pt>
                <c:pt idx="68632">
                  <c:v>-49</c:v>
                </c:pt>
                <c:pt idx="68633">
                  <c:v>-30</c:v>
                </c:pt>
                <c:pt idx="68634">
                  <c:v>-51</c:v>
                </c:pt>
                <c:pt idx="68635">
                  <c:v>-40</c:v>
                </c:pt>
                <c:pt idx="68636">
                  <c:v>-45</c:v>
                </c:pt>
                <c:pt idx="68637">
                  <c:v>-49</c:v>
                </c:pt>
                <c:pt idx="68638">
                  <c:v>-47</c:v>
                </c:pt>
                <c:pt idx="68639">
                  <c:v>-46</c:v>
                </c:pt>
                <c:pt idx="68640">
                  <c:v>-39</c:v>
                </c:pt>
                <c:pt idx="68641">
                  <c:v>46</c:v>
                </c:pt>
                <c:pt idx="68642">
                  <c:v>1</c:v>
                </c:pt>
                <c:pt idx="68643">
                  <c:v>-24</c:v>
                </c:pt>
                <c:pt idx="68644">
                  <c:v>-21</c:v>
                </c:pt>
                <c:pt idx="68645">
                  <c:v>-19</c:v>
                </c:pt>
                <c:pt idx="68646">
                  <c:v>-19</c:v>
                </c:pt>
                <c:pt idx="68647">
                  <c:v>-31</c:v>
                </c:pt>
                <c:pt idx="68648">
                  <c:v>-28</c:v>
                </c:pt>
                <c:pt idx="68649">
                  <c:v>-16</c:v>
                </c:pt>
                <c:pt idx="68650">
                  <c:v>-20</c:v>
                </c:pt>
                <c:pt idx="68651">
                  <c:v>-18</c:v>
                </c:pt>
                <c:pt idx="68652">
                  <c:v>-18</c:v>
                </c:pt>
                <c:pt idx="68653">
                  <c:v>-46</c:v>
                </c:pt>
                <c:pt idx="68654">
                  <c:v>-47</c:v>
                </c:pt>
                <c:pt idx="68655">
                  <c:v>-48</c:v>
                </c:pt>
                <c:pt idx="68656">
                  <c:v>-41</c:v>
                </c:pt>
                <c:pt idx="68657">
                  <c:v>-41</c:v>
                </c:pt>
                <c:pt idx="68658">
                  <c:v>-44</c:v>
                </c:pt>
                <c:pt idx="68659">
                  <c:v>-36</c:v>
                </c:pt>
                <c:pt idx="68660">
                  <c:v>-40</c:v>
                </c:pt>
                <c:pt idx="68661">
                  <c:v>-42</c:v>
                </c:pt>
                <c:pt idx="68662">
                  <c:v>-45</c:v>
                </c:pt>
                <c:pt idx="68663">
                  <c:v>-44</c:v>
                </c:pt>
                <c:pt idx="68664">
                  <c:v>-41</c:v>
                </c:pt>
                <c:pt idx="68665">
                  <c:v>-49</c:v>
                </c:pt>
                <c:pt idx="68666">
                  <c:v>-54</c:v>
                </c:pt>
                <c:pt idx="68667">
                  <c:v>-44</c:v>
                </c:pt>
                <c:pt idx="68668">
                  <c:v>-44</c:v>
                </c:pt>
                <c:pt idx="68669">
                  <c:v>-46</c:v>
                </c:pt>
                <c:pt idx="68670">
                  <c:v>-38</c:v>
                </c:pt>
                <c:pt idx="68671">
                  <c:v>-33</c:v>
                </c:pt>
                <c:pt idx="68672">
                  <c:v>-40</c:v>
                </c:pt>
                <c:pt idx="68673">
                  <c:v>-46</c:v>
                </c:pt>
                <c:pt idx="68674">
                  <c:v>-47</c:v>
                </c:pt>
                <c:pt idx="68675">
                  <c:v>-47</c:v>
                </c:pt>
                <c:pt idx="68676">
                  <c:v>-52</c:v>
                </c:pt>
                <c:pt idx="68677">
                  <c:v>-34</c:v>
                </c:pt>
                <c:pt idx="68678">
                  <c:v>-34</c:v>
                </c:pt>
                <c:pt idx="68679">
                  <c:v>-40</c:v>
                </c:pt>
                <c:pt idx="68680">
                  <c:v>-33</c:v>
                </c:pt>
                <c:pt idx="68681">
                  <c:v>-36</c:v>
                </c:pt>
                <c:pt idx="68682">
                  <c:v>-40</c:v>
                </c:pt>
                <c:pt idx="68683">
                  <c:v>-22</c:v>
                </c:pt>
                <c:pt idx="68684">
                  <c:v>-21</c:v>
                </c:pt>
                <c:pt idx="68685">
                  <c:v>-28</c:v>
                </c:pt>
                <c:pt idx="68686">
                  <c:v>-22</c:v>
                </c:pt>
                <c:pt idx="68687">
                  <c:v>-29</c:v>
                </c:pt>
                <c:pt idx="68688">
                  <c:v>-40</c:v>
                </c:pt>
                <c:pt idx="68689">
                  <c:v>-37</c:v>
                </c:pt>
                <c:pt idx="68690">
                  <c:v>-32</c:v>
                </c:pt>
                <c:pt idx="68691">
                  <c:v>-36</c:v>
                </c:pt>
                <c:pt idx="68692">
                  <c:v>-32</c:v>
                </c:pt>
                <c:pt idx="68693">
                  <c:v>-30</c:v>
                </c:pt>
                <c:pt idx="68694">
                  <c:v>-32</c:v>
                </c:pt>
                <c:pt idx="68695">
                  <c:v>-38</c:v>
                </c:pt>
                <c:pt idx="68696">
                  <c:v>-40</c:v>
                </c:pt>
                <c:pt idx="68697">
                  <c:v>-44</c:v>
                </c:pt>
                <c:pt idx="68698">
                  <c:v>-43</c:v>
                </c:pt>
                <c:pt idx="68699">
                  <c:v>-40</c:v>
                </c:pt>
                <c:pt idx="68700">
                  <c:v>-68</c:v>
                </c:pt>
                <c:pt idx="68701">
                  <c:v>-77</c:v>
                </c:pt>
                <c:pt idx="68702">
                  <c:v>-67</c:v>
                </c:pt>
                <c:pt idx="68703">
                  <c:v>-64</c:v>
                </c:pt>
                <c:pt idx="68704">
                  <c:v>-59</c:v>
                </c:pt>
                <c:pt idx="68705">
                  <c:v>-50</c:v>
                </c:pt>
                <c:pt idx="68706">
                  <c:v>-43</c:v>
                </c:pt>
                <c:pt idx="68707">
                  <c:v>-65</c:v>
                </c:pt>
                <c:pt idx="68708">
                  <c:v>-62</c:v>
                </c:pt>
                <c:pt idx="68709">
                  <c:v>-60</c:v>
                </c:pt>
                <c:pt idx="68710">
                  <c:v>-62</c:v>
                </c:pt>
                <c:pt idx="68711">
                  <c:v>-69</c:v>
                </c:pt>
                <c:pt idx="68712">
                  <c:v>-48</c:v>
                </c:pt>
                <c:pt idx="68713">
                  <c:v>-60</c:v>
                </c:pt>
                <c:pt idx="68714">
                  <c:v>-43</c:v>
                </c:pt>
                <c:pt idx="68715">
                  <c:v>-36</c:v>
                </c:pt>
                <c:pt idx="68716">
                  <c:v>-34</c:v>
                </c:pt>
                <c:pt idx="68717">
                  <c:v>-41</c:v>
                </c:pt>
                <c:pt idx="68718">
                  <c:v>-37</c:v>
                </c:pt>
                <c:pt idx="68719">
                  <c:v>-34</c:v>
                </c:pt>
                <c:pt idx="68720">
                  <c:v>-39</c:v>
                </c:pt>
                <c:pt idx="68721">
                  <c:v>-43</c:v>
                </c:pt>
                <c:pt idx="68722">
                  <c:v>-56</c:v>
                </c:pt>
                <c:pt idx="68723">
                  <c:v>-49</c:v>
                </c:pt>
                <c:pt idx="68724">
                  <c:v>-30</c:v>
                </c:pt>
                <c:pt idx="68725">
                  <c:v>-38</c:v>
                </c:pt>
                <c:pt idx="68726">
                  <c:v>-28</c:v>
                </c:pt>
                <c:pt idx="68727">
                  <c:v>-31</c:v>
                </c:pt>
                <c:pt idx="68728">
                  <c:v>-29</c:v>
                </c:pt>
                <c:pt idx="68729">
                  <c:v>-31</c:v>
                </c:pt>
                <c:pt idx="68730">
                  <c:v>-30</c:v>
                </c:pt>
                <c:pt idx="68731">
                  <c:v>-35</c:v>
                </c:pt>
                <c:pt idx="68732">
                  <c:v>-45</c:v>
                </c:pt>
                <c:pt idx="68733">
                  <c:v>-53</c:v>
                </c:pt>
                <c:pt idx="68734">
                  <c:v>-36</c:v>
                </c:pt>
                <c:pt idx="68735">
                  <c:v>-30</c:v>
                </c:pt>
                <c:pt idx="68736">
                  <c:v>-38</c:v>
                </c:pt>
                <c:pt idx="68737">
                  <c:v>-38</c:v>
                </c:pt>
                <c:pt idx="68738">
                  <c:v>-40</c:v>
                </c:pt>
                <c:pt idx="68739">
                  <c:v>-41</c:v>
                </c:pt>
                <c:pt idx="68740">
                  <c:v>-33</c:v>
                </c:pt>
                <c:pt idx="68741">
                  <c:v>-35</c:v>
                </c:pt>
                <c:pt idx="68742">
                  <c:v>-36</c:v>
                </c:pt>
                <c:pt idx="68743">
                  <c:v>-36</c:v>
                </c:pt>
                <c:pt idx="68744">
                  <c:v>-43</c:v>
                </c:pt>
                <c:pt idx="68745">
                  <c:v>-43</c:v>
                </c:pt>
                <c:pt idx="68746">
                  <c:v>-41</c:v>
                </c:pt>
                <c:pt idx="68747">
                  <c:v>-38</c:v>
                </c:pt>
                <c:pt idx="68748">
                  <c:v>-55</c:v>
                </c:pt>
                <c:pt idx="68749">
                  <c:v>-54</c:v>
                </c:pt>
                <c:pt idx="68750">
                  <c:v>-45</c:v>
                </c:pt>
                <c:pt idx="68751">
                  <c:v>-51</c:v>
                </c:pt>
                <c:pt idx="68752">
                  <c:v>-46</c:v>
                </c:pt>
                <c:pt idx="68753">
                  <c:v>-54</c:v>
                </c:pt>
                <c:pt idx="68754">
                  <c:v>-45</c:v>
                </c:pt>
                <c:pt idx="68755">
                  <c:v>-41</c:v>
                </c:pt>
                <c:pt idx="68756">
                  <c:v>-48</c:v>
                </c:pt>
                <c:pt idx="68757">
                  <c:v>-50</c:v>
                </c:pt>
                <c:pt idx="68758">
                  <c:v>-50</c:v>
                </c:pt>
                <c:pt idx="68759">
                  <c:v>-57</c:v>
                </c:pt>
                <c:pt idx="68760">
                  <c:v>-30</c:v>
                </c:pt>
                <c:pt idx="68761">
                  <c:v>-36</c:v>
                </c:pt>
                <c:pt idx="68762">
                  <c:v>-34</c:v>
                </c:pt>
                <c:pt idx="68763">
                  <c:v>-33</c:v>
                </c:pt>
                <c:pt idx="68764">
                  <c:v>-36</c:v>
                </c:pt>
                <c:pt idx="68765">
                  <c:v>-32</c:v>
                </c:pt>
                <c:pt idx="68766">
                  <c:v>-29</c:v>
                </c:pt>
                <c:pt idx="68767">
                  <c:v>-29</c:v>
                </c:pt>
                <c:pt idx="68768">
                  <c:v>-36</c:v>
                </c:pt>
                <c:pt idx="68769">
                  <c:v>-29</c:v>
                </c:pt>
                <c:pt idx="68770">
                  <c:v>-30</c:v>
                </c:pt>
                <c:pt idx="68771">
                  <c:v>-31</c:v>
                </c:pt>
                <c:pt idx="68772">
                  <c:v>-50</c:v>
                </c:pt>
                <c:pt idx="68773">
                  <c:v>-55</c:v>
                </c:pt>
                <c:pt idx="68774">
                  <c:v>-43</c:v>
                </c:pt>
                <c:pt idx="68775">
                  <c:v>-48</c:v>
                </c:pt>
                <c:pt idx="68776">
                  <c:v>-47</c:v>
                </c:pt>
                <c:pt idx="68777">
                  <c:v>-56</c:v>
                </c:pt>
                <c:pt idx="68778">
                  <c:v>-46</c:v>
                </c:pt>
                <c:pt idx="68779">
                  <c:v>-50</c:v>
                </c:pt>
                <c:pt idx="68780">
                  <c:v>-55</c:v>
                </c:pt>
                <c:pt idx="68781">
                  <c:v>-53</c:v>
                </c:pt>
                <c:pt idx="68782">
                  <c:v>-49</c:v>
                </c:pt>
                <c:pt idx="68783">
                  <c:v>-61</c:v>
                </c:pt>
                <c:pt idx="68784">
                  <c:v>-39</c:v>
                </c:pt>
                <c:pt idx="68785">
                  <c:v>-41</c:v>
                </c:pt>
                <c:pt idx="68786">
                  <c:v>-42</c:v>
                </c:pt>
                <c:pt idx="68787">
                  <c:v>-45</c:v>
                </c:pt>
                <c:pt idx="68788">
                  <c:v>-41</c:v>
                </c:pt>
                <c:pt idx="68789">
                  <c:v>-40</c:v>
                </c:pt>
                <c:pt idx="68790">
                  <c:v>-42</c:v>
                </c:pt>
                <c:pt idx="68791">
                  <c:v>-43</c:v>
                </c:pt>
                <c:pt idx="68792">
                  <c:v>-41</c:v>
                </c:pt>
                <c:pt idx="68793">
                  <c:v>-43</c:v>
                </c:pt>
                <c:pt idx="68794">
                  <c:v>-49</c:v>
                </c:pt>
                <c:pt idx="68795">
                  <c:v>-50</c:v>
                </c:pt>
                <c:pt idx="68796">
                  <c:v>-52</c:v>
                </c:pt>
                <c:pt idx="68797">
                  <c:v>-48</c:v>
                </c:pt>
                <c:pt idx="68798">
                  <c:v>-50</c:v>
                </c:pt>
                <c:pt idx="68799">
                  <c:v>-36</c:v>
                </c:pt>
                <c:pt idx="68800">
                  <c:v>-32</c:v>
                </c:pt>
                <c:pt idx="68801">
                  <c:v>-29</c:v>
                </c:pt>
                <c:pt idx="68802">
                  <c:v>-26</c:v>
                </c:pt>
                <c:pt idx="68803">
                  <c:v>-29</c:v>
                </c:pt>
                <c:pt idx="68804">
                  <c:v>-36</c:v>
                </c:pt>
                <c:pt idx="68805">
                  <c:v>-39</c:v>
                </c:pt>
                <c:pt idx="68806">
                  <c:v>-31</c:v>
                </c:pt>
                <c:pt idx="68807">
                  <c:v>-41</c:v>
                </c:pt>
                <c:pt idx="68808">
                  <c:v>-29</c:v>
                </c:pt>
                <c:pt idx="68809">
                  <c:v>-37</c:v>
                </c:pt>
                <c:pt idx="68810">
                  <c:v>-32</c:v>
                </c:pt>
                <c:pt idx="68811">
                  <c:v>-35</c:v>
                </c:pt>
                <c:pt idx="68812">
                  <c:v>-38</c:v>
                </c:pt>
                <c:pt idx="68813">
                  <c:v>-33</c:v>
                </c:pt>
                <c:pt idx="68814">
                  <c:v>-37</c:v>
                </c:pt>
                <c:pt idx="68815">
                  <c:v>-42</c:v>
                </c:pt>
                <c:pt idx="68816">
                  <c:v>-37</c:v>
                </c:pt>
                <c:pt idx="68817">
                  <c:v>-29</c:v>
                </c:pt>
                <c:pt idx="68818">
                  <c:v>-26</c:v>
                </c:pt>
                <c:pt idx="68819">
                  <c:v>-40</c:v>
                </c:pt>
                <c:pt idx="68820">
                  <c:v>-41</c:v>
                </c:pt>
                <c:pt idx="68821">
                  <c:v>-39</c:v>
                </c:pt>
                <c:pt idx="68822">
                  <c:v>-43</c:v>
                </c:pt>
                <c:pt idx="68823">
                  <c:v>-39</c:v>
                </c:pt>
                <c:pt idx="68824">
                  <c:v>-29</c:v>
                </c:pt>
                <c:pt idx="68825">
                  <c:v>-31</c:v>
                </c:pt>
                <c:pt idx="68826">
                  <c:v>-33</c:v>
                </c:pt>
                <c:pt idx="68827">
                  <c:v>-25</c:v>
                </c:pt>
                <c:pt idx="68828">
                  <c:v>-29</c:v>
                </c:pt>
                <c:pt idx="68829">
                  <c:v>-29</c:v>
                </c:pt>
                <c:pt idx="68830">
                  <c:v>-35</c:v>
                </c:pt>
                <c:pt idx="68831">
                  <c:v>-52</c:v>
                </c:pt>
                <c:pt idx="68832">
                  <c:v>-54</c:v>
                </c:pt>
                <c:pt idx="68833">
                  <c:v>-57</c:v>
                </c:pt>
                <c:pt idx="68834">
                  <c:v>-57</c:v>
                </c:pt>
                <c:pt idx="68835">
                  <c:v>-54</c:v>
                </c:pt>
                <c:pt idx="68836">
                  <c:v>-45</c:v>
                </c:pt>
                <c:pt idx="68837">
                  <c:v>-53</c:v>
                </c:pt>
                <c:pt idx="68838">
                  <c:v>-45</c:v>
                </c:pt>
                <c:pt idx="68839">
                  <c:v>-52</c:v>
                </c:pt>
                <c:pt idx="68840">
                  <c:v>-63</c:v>
                </c:pt>
                <c:pt idx="68841">
                  <c:v>-55</c:v>
                </c:pt>
                <c:pt idx="68842">
                  <c:v>-65</c:v>
                </c:pt>
                <c:pt idx="68843">
                  <c:v>-47</c:v>
                </c:pt>
                <c:pt idx="68844">
                  <c:v>-42</c:v>
                </c:pt>
                <c:pt idx="68845">
                  <c:v>-39</c:v>
                </c:pt>
                <c:pt idx="68846">
                  <c:v>-36</c:v>
                </c:pt>
                <c:pt idx="68847">
                  <c:v>-39</c:v>
                </c:pt>
                <c:pt idx="68848">
                  <c:v>-23</c:v>
                </c:pt>
                <c:pt idx="68849">
                  <c:v>-21</c:v>
                </c:pt>
                <c:pt idx="68850">
                  <c:v>-25</c:v>
                </c:pt>
                <c:pt idx="68851">
                  <c:v>-29</c:v>
                </c:pt>
                <c:pt idx="68852">
                  <c:v>-33</c:v>
                </c:pt>
                <c:pt idx="68853">
                  <c:v>-35</c:v>
                </c:pt>
                <c:pt idx="68854">
                  <c:v>-44</c:v>
                </c:pt>
                <c:pt idx="68855">
                  <c:v>-38</c:v>
                </c:pt>
                <c:pt idx="68856">
                  <c:v>-34</c:v>
                </c:pt>
                <c:pt idx="68857">
                  <c:v>-42</c:v>
                </c:pt>
                <c:pt idx="68858">
                  <c:v>-41</c:v>
                </c:pt>
                <c:pt idx="68859">
                  <c:v>-42</c:v>
                </c:pt>
                <c:pt idx="68860">
                  <c:v>-43</c:v>
                </c:pt>
                <c:pt idx="68861">
                  <c:v>-38</c:v>
                </c:pt>
                <c:pt idx="68862">
                  <c:v>-37</c:v>
                </c:pt>
                <c:pt idx="68863">
                  <c:v>-43</c:v>
                </c:pt>
                <c:pt idx="68864">
                  <c:v>-45</c:v>
                </c:pt>
                <c:pt idx="68865">
                  <c:v>-45</c:v>
                </c:pt>
                <c:pt idx="68866">
                  <c:v>-45</c:v>
                </c:pt>
                <c:pt idx="68867">
                  <c:v>-53</c:v>
                </c:pt>
                <c:pt idx="68868">
                  <c:v>-52</c:v>
                </c:pt>
                <c:pt idx="68869">
                  <c:v>-53</c:v>
                </c:pt>
                <c:pt idx="68870">
                  <c:v>-37</c:v>
                </c:pt>
                <c:pt idx="68871">
                  <c:v>-30</c:v>
                </c:pt>
                <c:pt idx="68872">
                  <c:v>-37</c:v>
                </c:pt>
                <c:pt idx="68873">
                  <c:v>-34</c:v>
                </c:pt>
                <c:pt idx="68874">
                  <c:v>-35</c:v>
                </c:pt>
                <c:pt idx="68875">
                  <c:v>-35</c:v>
                </c:pt>
                <c:pt idx="68876">
                  <c:v>-45</c:v>
                </c:pt>
                <c:pt idx="68877">
                  <c:v>-50</c:v>
                </c:pt>
                <c:pt idx="68878">
                  <c:v>-48</c:v>
                </c:pt>
                <c:pt idx="68879">
                  <c:v>-29</c:v>
                </c:pt>
                <c:pt idx="68880">
                  <c:v>-32</c:v>
                </c:pt>
                <c:pt idx="68881">
                  <c:v>-31</c:v>
                </c:pt>
                <c:pt idx="68882">
                  <c:v>-38</c:v>
                </c:pt>
                <c:pt idx="68883">
                  <c:v>-29</c:v>
                </c:pt>
                <c:pt idx="68884">
                  <c:v>-34</c:v>
                </c:pt>
                <c:pt idx="68885">
                  <c:v>-25</c:v>
                </c:pt>
                <c:pt idx="68886">
                  <c:v>-34</c:v>
                </c:pt>
                <c:pt idx="68887">
                  <c:v>-37</c:v>
                </c:pt>
                <c:pt idx="68888">
                  <c:v>-37</c:v>
                </c:pt>
                <c:pt idx="68889">
                  <c:v>-30</c:v>
                </c:pt>
                <c:pt idx="68890">
                  <c:v>-40</c:v>
                </c:pt>
                <c:pt idx="68891">
                  <c:v>-56</c:v>
                </c:pt>
                <c:pt idx="68892">
                  <c:v>-52</c:v>
                </c:pt>
                <c:pt idx="68893">
                  <c:v>-35</c:v>
                </c:pt>
                <c:pt idx="68894">
                  <c:v>-37</c:v>
                </c:pt>
                <c:pt idx="68895">
                  <c:v>-40</c:v>
                </c:pt>
                <c:pt idx="68896">
                  <c:v>-27</c:v>
                </c:pt>
                <c:pt idx="68897">
                  <c:v>-25</c:v>
                </c:pt>
                <c:pt idx="68898">
                  <c:v>-48</c:v>
                </c:pt>
                <c:pt idx="68899">
                  <c:v>-48</c:v>
                </c:pt>
                <c:pt idx="68900">
                  <c:v>-48</c:v>
                </c:pt>
                <c:pt idx="68901">
                  <c:v>-49</c:v>
                </c:pt>
                <c:pt idx="68902">
                  <c:v>-44</c:v>
                </c:pt>
                <c:pt idx="68903">
                  <c:v>-44</c:v>
                </c:pt>
                <c:pt idx="68904">
                  <c:v>-44</c:v>
                </c:pt>
                <c:pt idx="68905">
                  <c:v>-52</c:v>
                </c:pt>
                <c:pt idx="68906">
                  <c:v>-38</c:v>
                </c:pt>
                <c:pt idx="68907">
                  <c:v>-49</c:v>
                </c:pt>
                <c:pt idx="68908">
                  <c:v>-46</c:v>
                </c:pt>
                <c:pt idx="68909">
                  <c:v>-52</c:v>
                </c:pt>
                <c:pt idx="68910">
                  <c:v>-66</c:v>
                </c:pt>
                <c:pt idx="68911">
                  <c:v>-49</c:v>
                </c:pt>
                <c:pt idx="68912">
                  <c:v>-36</c:v>
                </c:pt>
                <c:pt idx="68913">
                  <c:v>-32</c:v>
                </c:pt>
                <c:pt idx="68914">
                  <c:v>-37</c:v>
                </c:pt>
                <c:pt idx="68915">
                  <c:v>-42</c:v>
                </c:pt>
                <c:pt idx="68916">
                  <c:v>-34</c:v>
                </c:pt>
                <c:pt idx="68917">
                  <c:v>-35</c:v>
                </c:pt>
                <c:pt idx="68918">
                  <c:v>-36</c:v>
                </c:pt>
                <c:pt idx="68919">
                  <c:v>-38</c:v>
                </c:pt>
                <c:pt idx="68920">
                  <c:v>-34</c:v>
                </c:pt>
                <c:pt idx="68921">
                  <c:v>-43</c:v>
                </c:pt>
                <c:pt idx="68922">
                  <c:v>-32</c:v>
                </c:pt>
                <c:pt idx="68923">
                  <c:v>-33</c:v>
                </c:pt>
                <c:pt idx="68924">
                  <c:v>-35</c:v>
                </c:pt>
                <c:pt idx="68925">
                  <c:v>-39</c:v>
                </c:pt>
                <c:pt idx="68926">
                  <c:v>-47</c:v>
                </c:pt>
                <c:pt idx="68927">
                  <c:v>-40</c:v>
                </c:pt>
                <c:pt idx="68928">
                  <c:v>-43</c:v>
                </c:pt>
                <c:pt idx="68929">
                  <c:v>-45</c:v>
                </c:pt>
                <c:pt idx="68930">
                  <c:v>-47</c:v>
                </c:pt>
                <c:pt idx="68931">
                  <c:v>-35</c:v>
                </c:pt>
                <c:pt idx="68932">
                  <c:v>-39</c:v>
                </c:pt>
                <c:pt idx="68933">
                  <c:v>-51</c:v>
                </c:pt>
                <c:pt idx="68934">
                  <c:v>-46</c:v>
                </c:pt>
                <c:pt idx="68935">
                  <c:v>-34</c:v>
                </c:pt>
                <c:pt idx="68936">
                  <c:v>-34</c:v>
                </c:pt>
                <c:pt idx="68937">
                  <c:v>-39</c:v>
                </c:pt>
                <c:pt idx="68938">
                  <c:v>-36</c:v>
                </c:pt>
                <c:pt idx="68939">
                  <c:v>-37</c:v>
                </c:pt>
                <c:pt idx="68940">
                  <c:v>-44</c:v>
                </c:pt>
                <c:pt idx="68941">
                  <c:v>-31</c:v>
                </c:pt>
                <c:pt idx="68942">
                  <c:v>-33</c:v>
                </c:pt>
                <c:pt idx="68943">
                  <c:v>-29</c:v>
                </c:pt>
                <c:pt idx="68944">
                  <c:v>-33</c:v>
                </c:pt>
                <c:pt idx="68945">
                  <c:v>-32</c:v>
                </c:pt>
                <c:pt idx="68946">
                  <c:v>-40</c:v>
                </c:pt>
                <c:pt idx="68947">
                  <c:v>-35</c:v>
                </c:pt>
                <c:pt idx="68948">
                  <c:v>-34</c:v>
                </c:pt>
                <c:pt idx="68949">
                  <c:v>-37</c:v>
                </c:pt>
                <c:pt idx="68950">
                  <c:v>-37</c:v>
                </c:pt>
                <c:pt idx="68951">
                  <c:v>-35</c:v>
                </c:pt>
                <c:pt idx="68952">
                  <c:v>-34</c:v>
                </c:pt>
                <c:pt idx="68953">
                  <c:v>-42</c:v>
                </c:pt>
                <c:pt idx="68954">
                  <c:v>-39</c:v>
                </c:pt>
                <c:pt idx="68955">
                  <c:v>-36</c:v>
                </c:pt>
                <c:pt idx="68956">
                  <c:v>-40</c:v>
                </c:pt>
                <c:pt idx="68957">
                  <c:v>-34</c:v>
                </c:pt>
                <c:pt idx="68958">
                  <c:v>-34</c:v>
                </c:pt>
                <c:pt idx="68959">
                  <c:v>-34</c:v>
                </c:pt>
                <c:pt idx="68960">
                  <c:v>-38</c:v>
                </c:pt>
                <c:pt idx="68961">
                  <c:v>-40</c:v>
                </c:pt>
                <c:pt idx="68962">
                  <c:v>-57</c:v>
                </c:pt>
                <c:pt idx="68963">
                  <c:v>-44</c:v>
                </c:pt>
                <c:pt idx="68964">
                  <c:v>-47</c:v>
                </c:pt>
                <c:pt idx="68965">
                  <c:v>-42</c:v>
                </c:pt>
                <c:pt idx="68966">
                  <c:v>-46</c:v>
                </c:pt>
                <c:pt idx="68967">
                  <c:v>-40</c:v>
                </c:pt>
                <c:pt idx="68968">
                  <c:v>-43</c:v>
                </c:pt>
                <c:pt idx="68969">
                  <c:v>-40</c:v>
                </c:pt>
                <c:pt idx="68970">
                  <c:v>-41</c:v>
                </c:pt>
                <c:pt idx="68971">
                  <c:v>-45</c:v>
                </c:pt>
                <c:pt idx="68972">
                  <c:v>-38</c:v>
                </c:pt>
                <c:pt idx="68973">
                  <c:v>-49</c:v>
                </c:pt>
                <c:pt idx="68974">
                  <c:v>-44</c:v>
                </c:pt>
                <c:pt idx="68975">
                  <c:v>-40</c:v>
                </c:pt>
                <c:pt idx="68976">
                  <c:v>-41</c:v>
                </c:pt>
                <c:pt idx="68977">
                  <c:v>-9</c:v>
                </c:pt>
                <c:pt idx="68978">
                  <c:v>-15</c:v>
                </c:pt>
                <c:pt idx="68979">
                  <c:v>-18</c:v>
                </c:pt>
                <c:pt idx="68980">
                  <c:v>-31</c:v>
                </c:pt>
                <c:pt idx="68981">
                  <c:v>-13</c:v>
                </c:pt>
                <c:pt idx="68982">
                  <c:v>-17</c:v>
                </c:pt>
                <c:pt idx="68983">
                  <c:v>-9</c:v>
                </c:pt>
                <c:pt idx="68984">
                  <c:v>-67</c:v>
                </c:pt>
                <c:pt idx="68985">
                  <c:v>-72</c:v>
                </c:pt>
                <c:pt idx="68986">
                  <c:v>-61</c:v>
                </c:pt>
                <c:pt idx="68987">
                  <c:v>-50</c:v>
                </c:pt>
                <c:pt idx="68988">
                  <c:v>-38</c:v>
                </c:pt>
                <c:pt idx="68989">
                  <c:v>-40</c:v>
                </c:pt>
                <c:pt idx="68990">
                  <c:v>-53</c:v>
                </c:pt>
                <c:pt idx="68991">
                  <c:v>-41</c:v>
                </c:pt>
                <c:pt idx="68992">
                  <c:v>-56</c:v>
                </c:pt>
                <c:pt idx="68993">
                  <c:v>-52</c:v>
                </c:pt>
                <c:pt idx="68994">
                  <c:v>-65</c:v>
                </c:pt>
                <c:pt idx="68995">
                  <c:v>-58</c:v>
                </c:pt>
                <c:pt idx="68996">
                  <c:v>-30</c:v>
                </c:pt>
                <c:pt idx="68997">
                  <c:v>-35</c:v>
                </c:pt>
                <c:pt idx="68998">
                  <c:v>-33</c:v>
                </c:pt>
                <c:pt idx="68999">
                  <c:v>-41</c:v>
                </c:pt>
                <c:pt idx="69000">
                  <c:v>-36</c:v>
                </c:pt>
                <c:pt idx="69001">
                  <c:v>-31</c:v>
                </c:pt>
                <c:pt idx="69002">
                  <c:v>-43</c:v>
                </c:pt>
                <c:pt idx="69003">
                  <c:v>-35</c:v>
                </c:pt>
                <c:pt idx="69004">
                  <c:v>-46</c:v>
                </c:pt>
                <c:pt idx="69005">
                  <c:v>-43</c:v>
                </c:pt>
                <c:pt idx="69006">
                  <c:v>-39</c:v>
                </c:pt>
                <c:pt idx="69007">
                  <c:v>-37</c:v>
                </c:pt>
                <c:pt idx="69008">
                  <c:v>-26</c:v>
                </c:pt>
                <c:pt idx="69009">
                  <c:v>-23</c:v>
                </c:pt>
                <c:pt idx="69010">
                  <c:v>-19</c:v>
                </c:pt>
                <c:pt idx="69011">
                  <c:v>-24</c:v>
                </c:pt>
                <c:pt idx="69012">
                  <c:v>-33</c:v>
                </c:pt>
                <c:pt idx="69013">
                  <c:v>-23</c:v>
                </c:pt>
                <c:pt idx="69014">
                  <c:v>-20</c:v>
                </c:pt>
                <c:pt idx="69015">
                  <c:v>-20</c:v>
                </c:pt>
                <c:pt idx="69016">
                  <c:v>-28</c:v>
                </c:pt>
                <c:pt idx="69017">
                  <c:v>-23</c:v>
                </c:pt>
                <c:pt idx="69018">
                  <c:v>-29</c:v>
                </c:pt>
                <c:pt idx="69019">
                  <c:v>-38</c:v>
                </c:pt>
                <c:pt idx="69020">
                  <c:v>-19</c:v>
                </c:pt>
                <c:pt idx="69021">
                  <c:v>-30</c:v>
                </c:pt>
                <c:pt idx="69022">
                  <c:v>-40</c:v>
                </c:pt>
                <c:pt idx="69023">
                  <c:v>-15</c:v>
                </c:pt>
                <c:pt idx="69024">
                  <c:v>-24</c:v>
                </c:pt>
                <c:pt idx="69025">
                  <c:v>-42</c:v>
                </c:pt>
                <c:pt idx="69026">
                  <c:v>-22</c:v>
                </c:pt>
                <c:pt idx="69027">
                  <c:v>-33</c:v>
                </c:pt>
                <c:pt idx="69028">
                  <c:v>-26</c:v>
                </c:pt>
                <c:pt idx="69029">
                  <c:v>-18</c:v>
                </c:pt>
                <c:pt idx="69030">
                  <c:v>-30</c:v>
                </c:pt>
                <c:pt idx="69031">
                  <c:v>-24</c:v>
                </c:pt>
                <c:pt idx="69032">
                  <c:v>-24</c:v>
                </c:pt>
                <c:pt idx="69033">
                  <c:v>-33</c:v>
                </c:pt>
                <c:pt idx="69034">
                  <c:v>-38</c:v>
                </c:pt>
                <c:pt idx="69035">
                  <c:v>-30</c:v>
                </c:pt>
                <c:pt idx="69036">
                  <c:v>-34</c:v>
                </c:pt>
                <c:pt idx="69037">
                  <c:v>-24</c:v>
                </c:pt>
                <c:pt idx="69038">
                  <c:v>-11</c:v>
                </c:pt>
                <c:pt idx="69039">
                  <c:v>-14</c:v>
                </c:pt>
                <c:pt idx="69040">
                  <c:v>-19</c:v>
                </c:pt>
                <c:pt idx="69041">
                  <c:v>-20</c:v>
                </c:pt>
                <c:pt idx="69042">
                  <c:v>-14</c:v>
                </c:pt>
                <c:pt idx="69043">
                  <c:v>-24</c:v>
                </c:pt>
                <c:pt idx="69044">
                  <c:v>-13</c:v>
                </c:pt>
                <c:pt idx="69045">
                  <c:v>-30</c:v>
                </c:pt>
                <c:pt idx="69046">
                  <c:v>-20</c:v>
                </c:pt>
                <c:pt idx="69047">
                  <c:v>-13</c:v>
                </c:pt>
                <c:pt idx="69048">
                  <c:v>-18</c:v>
                </c:pt>
                <c:pt idx="69049">
                  <c:v>-18</c:v>
                </c:pt>
                <c:pt idx="69050">
                  <c:v>-24</c:v>
                </c:pt>
                <c:pt idx="69051">
                  <c:v>-21</c:v>
                </c:pt>
                <c:pt idx="69052">
                  <c:v>-15</c:v>
                </c:pt>
                <c:pt idx="69053">
                  <c:v>-23</c:v>
                </c:pt>
                <c:pt idx="69054">
                  <c:v>-34</c:v>
                </c:pt>
                <c:pt idx="69055">
                  <c:v>-24</c:v>
                </c:pt>
                <c:pt idx="69056">
                  <c:v>46</c:v>
                </c:pt>
                <c:pt idx="69057">
                  <c:v>-27</c:v>
                </c:pt>
                <c:pt idx="69058">
                  <c:v>-27</c:v>
                </c:pt>
                <c:pt idx="69059">
                  <c:v>-25</c:v>
                </c:pt>
                <c:pt idx="69060">
                  <c:v>-30</c:v>
                </c:pt>
                <c:pt idx="69061">
                  <c:v>-21</c:v>
                </c:pt>
                <c:pt idx="69062">
                  <c:v>-21</c:v>
                </c:pt>
                <c:pt idx="69063">
                  <c:v>-27</c:v>
                </c:pt>
                <c:pt idx="69064">
                  <c:v>-19</c:v>
                </c:pt>
                <c:pt idx="69065">
                  <c:v>-25</c:v>
                </c:pt>
                <c:pt idx="69066">
                  <c:v>-26</c:v>
                </c:pt>
                <c:pt idx="69067">
                  <c:v>-37</c:v>
                </c:pt>
                <c:pt idx="69068">
                  <c:v>-35</c:v>
                </c:pt>
                <c:pt idx="69069">
                  <c:v>-29</c:v>
                </c:pt>
                <c:pt idx="69070">
                  <c:v>-49</c:v>
                </c:pt>
                <c:pt idx="69071">
                  <c:v>-31</c:v>
                </c:pt>
                <c:pt idx="69072">
                  <c:v>-36</c:v>
                </c:pt>
                <c:pt idx="69073">
                  <c:v>-19</c:v>
                </c:pt>
                <c:pt idx="69074">
                  <c:v>0</c:v>
                </c:pt>
                <c:pt idx="69075">
                  <c:v>-2</c:v>
                </c:pt>
                <c:pt idx="69076">
                  <c:v>-25</c:v>
                </c:pt>
                <c:pt idx="69077">
                  <c:v>-19</c:v>
                </c:pt>
                <c:pt idx="69078">
                  <c:v>-37</c:v>
                </c:pt>
                <c:pt idx="69079">
                  <c:v>-12</c:v>
                </c:pt>
                <c:pt idx="69080">
                  <c:v>-20</c:v>
                </c:pt>
                <c:pt idx="69081">
                  <c:v>-8</c:v>
                </c:pt>
                <c:pt idx="69082">
                  <c:v>-15</c:v>
                </c:pt>
                <c:pt idx="69083">
                  <c:v>-29</c:v>
                </c:pt>
                <c:pt idx="69084">
                  <c:v>-14</c:v>
                </c:pt>
                <c:pt idx="69085">
                  <c:v>-16</c:v>
                </c:pt>
                <c:pt idx="69086">
                  <c:v>-17</c:v>
                </c:pt>
                <c:pt idx="69087">
                  <c:v>-15</c:v>
                </c:pt>
                <c:pt idx="69088">
                  <c:v>-15</c:v>
                </c:pt>
                <c:pt idx="69089">
                  <c:v>-19</c:v>
                </c:pt>
                <c:pt idx="69090">
                  <c:v>-18</c:v>
                </c:pt>
                <c:pt idx="69091">
                  <c:v>-26</c:v>
                </c:pt>
                <c:pt idx="69092">
                  <c:v>-25</c:v>
                </c:pt>
                <c:pt idx="69093">
                  <c:v>-17</c:v>
                </c:pt>
                <c:pt idx="69094">
                  <c:v>-20</c:v>
                </c:pt>
                <c:pt idx="69095">
                  <c:v>-37</c:v>
                </c:pt>
                <c:pt idx="69096">
                  <c:v>-34</c:v>
                </c:pt>
                <c:pt idx="69097">
                  <c:v>-31</c:v>
                </c:pt>
                <c:pt idx="69098">
                  <c:v>-16</c:v>
                </c:pt>
                <c:pt idx="69099">
                  <c:v>-32</c:v>
                </c:pt>
                <c:pt idx="69100">
                  <c:v>-20</c:v>
                </c:pt>
                <c:pt idx="69101">
                  <c:v>-31</c:v>
                </c:pt>
                <c:pt idx="69102">
                  <c:v>-20</c:v>
                </c:pt>
                <c:pt idx="69103">
                  <c:v>-15</c:v>
                </c:pt>
                <c:pt idx="69104">
                  <c:v>-6</c:v>
                </c:pt>
                <c:pt idx="69105">
                  <c:v>-9</c:v>
                </c:pt>
                <c:pt idx="69106">
                  <c:v>-14</c:v>
                </c:pt>
                <c:pt idx="69107">
                  <c:v>-19</c:v>
                </c:pt>
                <c:pt idx="69108">
                  <c:v>-3</c:v>
                </c:pt>
                <c:pt idx="69109">
                  <c:v>-22</c:v>
                </c:pt>
                <c:pt idx="69110">
                  <c:v>-10</c:v>
                </c:pt>
                <c:pt idx="69111">
                  <c:v>-15</c:v>
                </c:pt>
                <c:pt idx="69112">
                  <c:v>-19</c:v>
                </c:pt>
                <c:pt idx="69113">
                  <c:v>-17</c:v>
                </c:pt>
                <c:pt idx="69114">
                  <c:v>-18</c:v>
                </c:pt>
                <c:pt idx="69115">
                  <c:v>-40</c:v>
                </c:pt>
                <c:pt idx="69116">
                  <c:v>-30</c:v>
                </c:pt>
                <c:pt idx="69117">
                  <c:v>-22</c:v>
                </c:pt>
                <c:pt idx="69118">
                  <c:v>-23</c:v>
                </c:pt>
                <c:pt idx="69119">
                  <c:v>-22</c:v>
                </c:pt>
                <c:pt idx="69120">
                  <c:v>-20</c:v>
                </c:pt>
                <c:pt idx="69121">
                  <c:v>-27</c:v>
                </c:pt>
                <c:pt idx="69122">
                  <c:v>-22</c:v>
                </c:pt>
                <c:pt idx="69123">
                  <c:v>-25</c:v>
                </c:pt>
                <c:pt idx="69124">
                  <c:v>-26</c:v>
                </c:pt>
                <c:pt idx="69125">
                  <c:v>-27</c:v>
                </c:pt>
                <c:pt idx="69126">
                  <c:v>-21</c:v>
                </c:pt>
                <c:pt idx="69127">
                  <c:v>-15</c:v>
                </c:pt>
                <c:pt idx="69128">
                  <c:v>-23</c:v>
                </c:pt>
                <c:pt idx="69129">
                  <c:v>-10</c:v>
                </c:pt>
                <c:pt idx="69130">
                  <c:v>-10</c:v>
                </c:pt>
                <c:pt idx="69131">
                  <c:v>-24</c:v>
                </c:pt>
                <c:pt idx="69132">
                  <c:v>-14</c:v>
                </c:pt>
                <c:pt idx="69133">
                  <c:v>-8</c:v>
                </c:pt>
                <c:pt idx="69134">
                  <c:v>7</c:v>
                </c:pt>
                <c:pt idx="69135">
                  <c:v>-20</c:v>
                </c:pt>
                <c:pt idx="69136">
                  <c:v>-20</c:v>
                </c:pt>
                <c:pt idx="69137">
                  <c:v>-23</c:v>
                </c:pt>
                <c:pt idx="69138">
                  <c:v>-4</c:v>
                </c:pt>
                <c:pt idx="69139">
                  <c:v>-25</c:v>
                </c:pt>
                <c:pt idx="69140">
                  <c:v>-21</c:v>
                </c:pt>
                <c:pt idx="69141">
                  <c:v>-34</c:v>
                </c:pt>
                <c:pt idx="69142">
                  <c:v>-15</c:v>
                </c:pt>
                <c:pt idx="69143">
                  <c:v>-4</c:v>
                </c:pt>
                <c:pt idx="69144">
                  <c:v>-15</c:v>
                </c:pt>
                <c:pt idx="69145">
                  <c:v>-23</c:v>
                </c:pt>
                <c:pt idx="69146">
                  <c:v>-20</c:v>
                </c:pt>
                <c:pt idx="69147">
                  <c:v>-28</c:v>
                </c:pt>
                <c:pt idx="69148">
                  <c:v>-28</c:v>
                </c:pt>
                <c:pt idx="69149">
                  <c:v>-36</c:v>
                </c:pt>
                <c:pt idx="69150">
                  <c:v>-36</c:v>
                </c:pt>
                <c:pt idx="69151">
                  <c:v>-25</c:v>
                </c:pt>
                <c:pt idx="69152">
                  <c:v>-26</c:v>
                </c:pt>
                <c:pt idx="69153">
                  <c:v>-33</c:v>
                </c:pt>
                <c:pt idx="69154">
                  <c:v>-24</c:v>
                </c:pt>
                <c:pt idx="69155">
                  <c:v>-20</c:v>
                </c:pt>
                <c:pt idx="69156">
                  <c:v>-20</c:v>
                </c:pt>
                <c:pt idx="69157">
                  <c:v>-23</c:v>
                </c:pt>
                <c:pt idx="69158">
                  <c:v>-39</c:v>
                </c:pt>
                <c:pt idx="69159">
                  <c:v>-26</c:v>
                </c:pt>
                <c:pt idx="69160">
                  <c:v>-22</c:v>
                </c:pt>
                <c:pt idx="69161">
                  <c:v>-20</c:v>
                </c:pt>
                <c:pt idx="69162">
                  <c:v>-32</c:v>
                </c:pt>
                <c:pt idx="69163">
                  <c:v>-17</c:v>
                </c:pt>
                <c:pt idx="69164">
                  <c:v>-21</c:v>
                </c:pt>
                <c:pt idx="69165">
                  <c:v>-27</c:v>
                </c:pt>
                <c:pt idx="69166">
                  <c:v>-13</c:v>
                </c:pt>
                <c:pt idx="69167">
                  <c:v>-22</c:v>
                </c:pt>
                <c:pt idx="69168">
                  <c:v>-8</c:v>
                </c:pt>
                <c:pt idx="69169">
                  <c:v>-18</c:v>
                </c:pt>
                <c:pt idx="69170">
                  <c:v>-21</c:v>
                </c:pt>
                <c:pt idx="69171">
                  <c:v>-24</c:v>
                </c:pt>
                <c:pt idx="69172">
                  <c:v>-32</c:v>
                </c:pt>
                <c:pt idx="69173">
                  <c:v>-23</c:v>
                </c:pt>
                <c:pt idx="69174">
                  <c:v>-28</c:v>
                </c:pt>
                <c:pt idx="69175">
                  <c:v>-32</c:v>
                </c:pt>
                <c:pt idx="69176">
                  <c:v>-23</c:v>
                </c:pt>
                <c:pt idx="69177">
                  <c:v>-28</c:v>
                </c:pt>
                <c:pt idx="69178">
                  <c:v>-29</c:v>
                </c:pt>
                <c:pt idx="69179">
                  <c:v>-30</c:v>
                </c:pt>
                <c:pt idx="69180">
                  <c:v>-23</c:v>
                </c:pt>
                <c:pt idx="69181">
                  <c:v>-27</c:v>
                </c:pt>
                <c:pt idx="69182">
                  <c:v>-21</c:v>
                </c:pt>
                <c:pt idx="69183">
                  <c:v>-18</c:v>
                </c:pt>
                <c:pt idx="69184">
                  <c:v>-42</c:v>
                </c:pt>
                <c:pt idx="69185">
                  <c:v>-25</c:v>
                </c:pt>
                <c:pt idx="69186">
                  <c:v>-32</c:v>
                </c:pt>
                <c:pt idx="69187">
                  <c:v>-20</c:v>
                </c:pt>
                <c:pt idx="69188">
                  <c:v>-29</c:v>
                </c:pt>
                <c:pt idx="69189">
                  <c:v>-30</c:v>
                </c:pt>
                <c:pt idx="69190">
                  <c:v>-19</c:v>
                </c:pt>
                <c:pt idx="69191">
                  <c:v>-27</c:v>
                </c:pt>
                <c:pt idx="69192">
                  <c:v>-28</c:v>
                </c:pt>
                <c:pt idx="69193">
                  <c:v>-39</c:v>
                </c:pt>
                <c:pt idx="69194">
                  <c:v>-39</c:v>
                </c:pt>
                <c:pt idx="69195">
                  <c:v>-1</c:v>
                </c:pt>
                <c:pt idx="69196">
                  <c:v>-15</c:v>
                </c:pt>
                <c:pt idx="69197">
                  <c:v>-16</c:v>
                </c:pt>
                <c:pt idx="69198">
                  <c:v>-20</c:v>
                </c:pt>
                <c:pt idx="69199">
                  <c:v>-6</c:v>
                </c:pt>
                <c:pt idx="69200">
                  <c:v>-21</c:v>
                </c:pt>
                <c:pt idx="69201">
                  <c:v>-15</c:v>
                </c:pt>
                <c:pt idx="69202">
                  <c:v>-16</c:v>
                </c:pt>
                <c:pt idx="69203">
                  <c:v>-16</c:v>
                </c:pt>
                <c:pt idx="69204">
                  <c:v>-12</c:v>
                </c:pt>
                <c:pt idx="69205">
                  <c:v>-17</c:v>
                </c:pt>
                <c:pt idx="69206">
                  <c:v>-15</c:v>
                </c:pt>
                <c:pt idx="69207">
                  <c:v>-15</c:v>
                </c:pt>
                <c:pt idx="69208">
                  <c:v>-20</c:v>
                </c:pt>
                <c:pt idx="69209">
                  <c:v>-24</c:v>
                </c:pt>
                <c:pt idx="69210">
                  <c:v>-17</c:v>
                </c:pt>
                <c:pt idx="69211">
                  <c:v>-32</c:v>
                </c:pt>
                <c:pt idx="69212">
                  <c:v>-28</c:v>
                </c:pt>
                <c:pt idx="69213">
                  <c:v>-26</c:v>
                </c:pt>
                <c:pt idx="69214">
                  <c:v>-15</c:v>
                </c:pt>
                <c:pt idx="69215">
                  <c:v>-26</c:v>
                </c:pt>
                <c:pt idx="69216">
                  <c:v>-29</c:v>
                </c:pt>
                <c:pt idx="69217">
                  <c:v>-29</c:v>
                </c:pt>
                <c:pt idx="69218">
                  <c:v>-13</c:v>
                </c:pt>
                <c:pt idx="69219">
                  <c:v>-19</c:v>
                </c:pt>
                <c:pt idx="69220">
                  <c:v>-33</c:v>
                </c:pt>
                <c:pt idx="69221">
                  <c:v>-31</c:v>
                </c:pt>
                <c:pt idx="69222">
                  <c:v>-10</c:v>
                </c:pt>
                <c:pt idx="69223">
                  <c:v>-40</c:v>
                </c:pt>
                <c:pt idx="69224">
                  <c:v>-39</c:v>
                </c:pt>
                <c:pt idx="69225">
                  <c:v>-22</c:v>
                </c:pt>
                <c:pt idx="69226">
                  <c:v>-27</c:v>
                </c:pt>
                <c:pt idx="69227">
                  <c:v>-11</c:v>
                </c:pt>
                <c:pt idx="69228">
                  <c:v>-16</c:v>
                </c:pt>
                <c:pt idx="69229">
                  <c:v>-15</c:v>
                </c:pt>
                <c:pt idx="69230">
                  <c:v>-7</c:v>
                </c:pt>
                <c:pt idx="69231">
                  <c:v>-27</c:v>
                </c:pt>
                <c:pt idx="69232">
                  <c:v>-28</c:v>
                </c:pt>
                <c:pt idx="69233">
                  <c:v>-24</c:v>
                </c:pt>
                <c:pt idx="69234">
                  <c:v>-30</c:v>
                </c:pt>
                <c:pt idx="69235">
                  <c:v>-27</c:v>
                </c:pt>
                <c:pt idx="69236">
                  <c:v>-16</c:v>
                </c:pt>
                <c:pt idx="69237">
                  <c:v>-36</c:v>
                </c:pt>
                <c:pt idx="69238">
                  <c:v>-33</c:v>
                </c:pt>
                <c:pt idx="69239">
                  <c:v>-23</c:v>
                </c:pt>
                <c:pt idx="69240">
                  <c:v>-28</c:v>
                </c:pt>
                <c:pt idx="69241">
                  <c:v>-23</c:v>
                </c:pt>
                <c:pt idx="69242">
                  <c:v>-41</c:v>
                </c:pt>
                <c:pt idx="69243">
                  <c:v>-18</c:v>
                </c:pt>
                <c:pt idx="69244">
                  <c:v>-14</c:v>
                </c:pt>
                <c:pt idx="69245">
                  <c:v>-11</c:v>
                </c:pt>
                <c:pt idx="69246">
                  <c:v>-26</c:v>
                </c:pt>
                <c:pt idx="69247">
                  <c:v>-15</c:v>
                </c:pt>
                <c:pt idx="69248">
                  <c:v>-22</c:v>
                </c:pt>
                <c:pt idx="69249">
                  <c:v>-20</c:v>
                </c:pt>
                <c:pt idx="69250">
                  <c:v>-19</c:v>
                </c:pt>
                <c:pt idx="69251">
                  <c:v>-18</c:v>
                </c:pt>
                <c:pt idx="69252">
                  <c:v>-24</c:v>
                </c:pt>
                <c:pt idx="69253">
                  <c:v>-20</c:v>
                </c:pt>
                <c:pt idx="69254">
                  <c:v>-22</c:v>
                </c:pt>
                <c:pt idx="69255">
                  <c:v>-28</c:v>
                </c:pt>
                <c:pt idx="69256">
                  <c:v>-21</c:v>
                </c:pt>
                <c:pt idx="69257">
                  <c:v>-16</c:v>
                </c:pt>
                <c:pt idx="69258">
                  <c:v>-43</c:v>
                </c:pt>
                <c:pt idx="69259">
                  <c:v>-22</c:v>
                </c:pt>
                <c:pt idx="69260">
                  <c:v>92</c:v>
                </c:pt>
                <c:pt idx="69261">
                  <c:v>-29</c:v>
                </c:pt>
                <c:pt idx="69262">
                  <c:v>7</c:v>
                </c:pt>
                <c:pt idx="69263">
                  <c:v>-2</c:v>
                </c:pt>
                <c:pt idx="69264">
                  <c:v>-6</c:v>
                </c:pt>
                <c:pt idx="69265">
                  <c:v>-15</c:v>
                </c:pt>
                <c:pt idx="69266">
                  <c:v>-20</c:v>
                </c:pt>
                <c:pt idx="69267">
                  <c:v>-16</c:v>
                </c:pt>
                <c:pt idx="69268">
                  <c:v>-25</c:v>
                </c:pt>
                <c:pt idx="69269">
                  <c:v>-21</c:v>
                </c:pt>
                <c:pt idx="69270">
                  <c:v>-25</c:v>
                </c:pt>
                <c:pt idx="69271">
                  <c:v>-22</c:v>
                </c:pt>
                <c:pt idx="69272">
                  <c:v>-14</c:v>
                </c:pt>
                <c:pt idx="69273">
                  <c:v>-34</c:v>
                </c:pt>
                <c:pt idx="69274">
                  <c:v>-33</c:v>
                </c:pt>
                <c:pt idx="69275">
                  <c:v>-25</c:v>
                </c:pt>
                <c:pt idx="69276">
                  <c:v>-32</c:v>
                </c:pt>
                <c:pt idx="69277">
                  <c:v>-24</c:v>
                </c:pt>
                <c:pt idx="69278">
                  <c:v>-28</c:v>
                </c:pt>
                <c:pt idx="69279">
                  <c:v>-27</c:v>
                </c:pt>
                <c:pt idx="69280">
                  <c:v>-25</c:v>
                </c:pt>
                <c:pt idx="69281">
                  <c:v>-19</c:v>
                </c:pt>
                <c:pt idx="69282">
                  <c:v>-24</c:v>
                </c:pt>
                <c:pt idx="69283">
                  <c:v>-28</c:v>
                </c:pt>
                <c:pt idx="69284">
                  <c:v>-41</c:v>
                </c:pt>
                <c:pt idx="69285">
                  <c:v>-22</c:v>
                </c:pt>
                <c:pt idx="69286">
                  <c:v>-22</c:v>
                </c:pt>
                <c:pt idx="69287">
                  <c:v>-15</c:v>
                </c:pt>
                <c:pt idx="69288">
                  <c:v>-18</c:v>
                </c:pt>
                <c:pt idx="69289">
                  <c:v>-14</c:v>
                </c:pt>
                <c:pt idx="69290">
                  <c:v>-10</c:v>
                </c:pt>
                <c:pt idx="69291">
                  <c:v>-10</c:v>
                </c:pt>
                <c:pt idx="69292">
                  <c:v>-20</c:v>
                </c:pt>
                <c:pt idx="69293">
                  <c:v>-25</c:v>
                </c:pt>
                <c:pt idx="69294">
                  <c:v>-20</c:v>
                </c:pt>
                <c:pt idx="69295">
                  <c:v>-14</c:v>
                </c:pt>
                <c:pt idx="69296">
                  <c:v>-20</c:v>
                </c:pt>
                <c:pt idx="69297">
                  <c:v>-13</c:v>
                </c:pt>
                <c:pt idx="69298">
                  <c:v>-14</c:v>
                </c:pt>
                <c:pt idx="69299">
                  <c:v>-16</c:v>
                </c:pt>
                <c:pt idx="69300">
                  <c:v>-14</c:v>
                </c:pt>
                <c:pt idx="69301">
                  <c:v>-14</c:v>
                </c:pt>
                <c:pt idx="69302">
                  <c:v>-5</c:v>
                </c:pt>
                <c:pt idx="69303">
                  <c:v>-3</c:v>
                </c:pt>
                <c:pt idx="69304">
                  <c:v>-16</c:v>
                </c:pt>
                <c:pt idx="69305">
                  <c:v>-12</c:v>
                </c:pt>
                <c:pt idx="69306">
                  <c:v>-15</c:v>
                </c:pt>
                <c:pt idx="69307">
                  <c:v>-15</c:v>
                </c:pt>
                <c:pt idx="69308">
                  <c:v>-10</c:v>
                </c:pt>
                <c:pt idx="69309">
                  <c:v>-21</c:v>
                </c:pt>
                <c:pt idx="69310">
                  <c:v>-20</c:v>
                </c:pt>
                <c:pt idx="69311">
                  <c:v>-21</c:v>
                </c:pt>
                <c:pt idx="69312">
                  <c:v>-19</c:v>
                </c:pt>
                <c:pt idx="69313">
                  <c:v>-28</c:v>
                </c:pt>
                <c:pt idx="69314">
                  <c:v>-18</c:v>
                </c:pt>
                <c:pt idx="69315">
                  <c:v>-37</c:v>
                </c:pt>
                <c:pt idx="69316">
                  <c:v>-18</c:v>
                </c:pt>
                <c:pt idx="69317">
                  <c:v>-20</c:v>
                </c:pt>
                <c:pt idx="69318">
                  <c:v>-24</c:v>
                </c:pt>
                <c:pt idx="69319">
                  <c:v>-22</c:v>
                </c:pt>
                <c:pt idx="69320">
                  <c:v>-25</c:v>
                </c:pt>
                <c:pt idx="69321">
                  <c:v>-19</c:v>
                </c:pt>
                <c:pt idx="69322">
                  <c:v>-29</c:v>
                </c:pt>
                <c:pt idx="69323">
                  <c:v>-16</c:v>
                </c:pt>
                <c:pt idx="69324">
                  <c:v>-18</c:v>
                </c:pt>
                <c:pt idx="69325">
                  <c:v>-22</c:v>
                </c:pt>
                <c:pt idx="69326">
                  <c:v>-20</c:v>
                </c:pt>
                <c:pt idx="69327">
                  <c:v>-23</c:v>
                </c:pt>
                <c:pt idx="69328">
                  <c:v>-25</c:v>
                </c:pt>
                <c:pt idx="69329">
                  <c:v>-16</c:v>
                </c:pt>
                <c:pt idx="69330">
                  <c:v>-27</c:v>
                </c:pt>
                <c:pt idx="69331">
                  <c:v>-24</c:v>
                </c:pt>
                <c:pt idx="69332">
                  <c:v>-22</c:v>
                </c:pt>
                <c:pt idx="69333">
                  <c:v>-18</c:v>
                </c:pt>
                <c:pt idx="69334">
                  <c:v>-22</c:v>
                </c:pt>
                <c:pt idx="69335">
                  <c:v>-18</c:v>
                </c:pt>
                <c:pt idx="69336">
                  <c:v>-31</c:v>
                </c:pt>
                <c:pt idx="69337">
                  <c:v>-19</c:v>
                </c:pt>
                <c:pt idx="69338">
                  <c:v>-29</c:v>
                </c:pt>
                <c:pt idx="69339">
                  <c:v>-16</c:v>
                </c:pt>
                <c:pt idx="69340">
                  <c:v>-22</c:v>
                </c:pt>
                <c:pt idx="69341">
                  <c:v>-22</c:v>
                </c:pt>
                <c:pt idx="69342">
                  <c:v>-29</c:v>
                </c:pt>
                <c:pt idx="69343">
                  <c:v>-22</c:v>
                </c:pt>
                <c:pt idx="69344">
                  <c:v>-28</c:v>
                </c:pt>
                <c:pt idx="69345">
                  <c:v>-29</c:v>
                </c:pt>
                <c:pt idx="69346">
                  <c:v>-21</c:v>
                </c:pt>
                <c:pt idx="69347">
                  <c:v>-21</c:v>
                </c:pt>
                <c:pt idx="69348">
                  <c:v>-22</c:v>
                </c:pt>
                <c:pt idx="69349">
                  <c:v>-27</c:v>
                </c:pt>
                <c:pt idx="69350">
                  <c:v>-30</c:v>
                </c:pt>
                <c:pt idx="69351">
                  <c:v>-27</c:v>
                </c:pt>
                <c:pt idx="69352">
                  <c:v>-25</c:v>
                </c:pt>
                <c:pt idx="69353">
                  <c:v>-27</c:v>
                </c:pt>
                <c:pt idx="69354">
                  <c:v>-23</c:v>
                </c:pt>
                <c:pt idx="69355">
                  <c:v>-13</c:v>
                </c:pt>
                <c:pt idx="69356">
                  <c:v>-18</c:v>
                </c:pt>
                <c:pt idx="69357">
                  <c:v>-24</c:v>
                </c:pt>
                <c:pt idx="69358">
                  <c:v>-30</c:v>
                </c:pt>
                <c:pt idx="69359">
                  <c:v>-15</c:v>
                </c:pt>
                <c:pt idx="69360">
                  <c:v>-14</c:v>
                </c:pt>
                <c:pt idx="69361">
                  <c:v>-25</c:v>
                </c:pt>
                <c:pt idx="69362">
                  <c:v>-25</c:v>
                </c:pt>
                <c:pt idx="69363">
                  <c:v>-24</c:v>
                </c:pt>
                <c:pt idx="69364">
                  <c:v>-16</c:v>
                </c:pt>
                <c:pt idx="69365">
                  <c:v>-19</c:v>
                </c:pt>
                <c:pt idx="69366">
                  <c:v>-16</c:v>
                </c:pt>
                <c:pt idx="69367">
                  <c:v>-18</c:v>
                </c:pt>
                <c:pt idx="69368">
                  <c:v>-18</c:v>
                </c:pt>
                <c:pt idx="69369">
                  <c:v>-22</c:v>
                </c:pt>
                <c:pt idx="69370">
                  <c:v>-21</c:v>
                </c:pt>
                <c:pt idx="69371">
                  <c:v>-23</c:v>
                </c:pt>
                <c:pt idx="69372">
                  <c:v>-18</c:v>
                </c:pt>
                <c:pt idx="69373">
                  <c:v>-41</c:v>
                </c:pt>
                <c:pt idx="69374">
                  <c:v>-29</c:v>
                </c:pt>
                <c:pt idx="69375">
                  <c:v>-20</c:v>
                </c:pt>
                <c:pt idx="69376">
                  <c:v>-28</c:v>
                </c:pt>
                <c:pt idx="69377">
                  <c:v>-18</c:v>
                </c:pt>
                <c:pt idx="69378">
                  <c:v>-20</c:v>
                </c:pt>
                <c:pt idx="69379">
                  <c:v>-25</c:v>
                </c:pt>
                <c:pt idx="69380">
                  <c:v>-33</c:v>
                </c:pt>
                <c:pt idx="69381">
                  <c:v>-18</c:v>
                </c:pt>
                <c:pt idx="69382">
                  <c:v>-31</c:v>
                </c:pt>
                <c:pt idx="69383">
                  <c:v>-30</c:v>
                </c:pt>
                <c:pt idx="69384">
                  <c:v>-39</c:v>
                </c:pt>
                <c:pt idx="69385">
                  <c:v>0</c:v>
                </c:pt>
                <c:pt idx="69386">
                  <c:v>-25</c:v>
                </c:pt>
                <c:pt idx="69387">
                  <c:v>-12</c:v>
                </c:pt>
                <c:pt idx="69388">
                  <c:v>-6</c:v>
                </c:pt>
                <c:pt idx="69389">
                  <c:v>-29</c:v>
                </c:pt>
                <c:pt idx="69390">
                  <c:v>-13</c:v>
                </c:pt>
                <c:pt idx="69391">
                  <c:v>-17</c:v>
                </c:pt>
                <c:pt idx="69392">
                  <c:v>-28</c:v>
                </c:pt>
                <c:pt idx="69393">
                  <c:v>-27</c:v>
                </c:pt>
                <c:pt idx="69394">
                  <c:v>-17</c:v>
                </c:pt>
                <c:pt idx="69395">
                  <c:v>-25</c:v>
                </c:pt>
                <c:pt idx="69396">
                  <c:v>-28</c:v>
                </c:pt>
                <c:pt idx="69397">
                  <c:v>-25</c:v>
                </c:pt>
                <c:pt idx="69398">
                  <c:v>-13</c:v>
                </c:pt>
                <c:pt idx="69399">
                  <c:v>-18</c:v>
                </c:pt>
                <c:pt idx="69400">
                  <c:v>-28</c:v>
                </c:pt>
                <c:pt idx="69401">
                  <c:v>-14</c:v>
                </c:pt>
                <c:pt idx="69402">
                  <c:v>-16</c:v>
                </c:pt>
                <c:pt idx="69403">
                  <c:v>-14</c:v>
                </c:pt>
                <c:pt idx="69404">
                  <c:v>-23</c:v>
                </c:pt>
                <c:pt idx="69405">
                  <c:v>-30</c:v>
                </c:pt>
                <c:pt idx="69406">
                  <c:v>-30</c:v>
                </c:pt>
                <c:pt idx="69407">
                  <c:v>-30</c:v>
                </c:pt>
                <c:pt idx="69408">
                  <c:v>-27</c:v>
                </c:pt>
                <c:pt idx="69409">
                  <c:v>-23</c:v>
                </c:pt>
                <c:pt idx="69410">
                  <c:v>-26</c:v>
                </c:pt>
                <c:pt idx="69411">
                  <c:v>-25</c:v>
                </c:pt>
                <c:pt idx="69412">
                  <c:v>-22</c:v>
                </c:pt>
                <c:pt idx="69413">
                  <c:v>-18</c:v>
                </c:pt>
                <c:pt idx="69414">
                  <c:v>-10</c:v>
                </c:pt>
                <c:pt idx="69415">
                  <c:v>-31</c:v>
                </c:pt>
                <c:pt idx="69416">
                  <c:v>-31</c:v>
                </c:pt>
                <c:pt idx="69417">
                  <c:v>-41</c:v>
                </c:pt>
                <c:pt idx="69418">
                  <c:v>-30</c:v>
                </c:pt>
                <c:pt idx="69419">
                  <c:v>-20</c:v>
                </c:pt>
                <c:pt idx="69420">
                  <c:v>-4</c:v>
                </c:pt>
                <c:pt idx="69421">
                  <c:v>-10</c:v>
                </c:pt>
                <c:pt idx="69422">
                  <c:v>-12</c:v>
                </c:pt>
                <c:pt idx="69423">
                  <c:v>-12</c:v>
                </c:pt>
                <c:pt idx="69424">
                  <c:v>-6</c:v>
                </c:pt>
                <c:pt idx="69425">
                  <c:v>-14</c:v>
                </c:pt>
                <c:pt idx="69426">
                  <c:v>-16</c:v>
                </c:pt>
                <c:pt idx="69427">
                  <c:v>-19</c:v>
                </c:pt>
                <c:pt idx="69428">
                  <c:v>-9</c:v>
                </c:pt>
                <c:pt idx="69429">
                  <c:v>-14</c:v>
                </c:pt>
                <c:pt idx="69430">
                  <c:v>-29</c:v>
                </c:pt>
                <c:pt idx="69431">
                  <c:v>-28</c:v>
                </c:pt>
                <c:pt idx="69432">
                  <c:v>-33</c:v>
                </c:pt>
                <c:pt idx="69433">
                  <c:v>-25</c:v>
                </c:pt>
                <c:pt idx="69434">
                  <c:v>-21</c:v>
                </c:pt>
                <c:pt idx="69435">
                  <c:v>-30</c:v>
                </c:pt>
                <c:pt idx="69436">
                  <c:v>-17</c:v>
                </c:pt>
                <c:pt idx="69437">
                  <c:v>-25</c:v>
                </c:pt>
                <c:pt idx="69438">
                  <c:v>-41</c:v>
                </c:pt>
                <c:pt idx="69439">
                  <c:v>-21</c:v>
                </c:pt>
                <c:pt idx="69440">
                  <c:v>-30</c:v>
                </c:pt>
                <c:pt idx="69441">
                  <c:v>-27</c:v>
                </c:pt>
                <c:pt idx="69442">
                  <c:v>-10</c:v>
                </c:pt>
                <c:pt idx="69443">
                  <c:v>-8</c:v>
                </c:pt>
                <c:pt idx="69444">
                  <c:v>-18</c:v>
                </c:pt>
                <c:pt idx="69445">
                  <c:v>-7</c:v>
                </c:pt>
                <c:pt idx="69446">
                  <c:v>-22</c:v>
                </c:pt>
                <c:pt idx="69447">
                  <c:v>-29</c:v>
                </c:pt>
                <c:pt idx="69448">
                  <c:v>-28</c:v>
                </c:pt>
                <c:pt idx="69449">
                  <c:v>-14</c:v>
                </c:pt>
                <c:pt idx="69450">
                  <c:v>-31</c:v>
                </c:pt>
                <c:pt idx="69451">
                  <c:v>-21</c:v>
                </c:pt>
                <c:pt idx="69452">
                  <c:v>-22</c:v>
                </c:pt>
                <c:pt idx="69453">
                  <c:v>-14</c:v>
                </c:pt>
                <c:pt idx="69454">
                  <c:v>-24</c:v>
                </c:pt>
                <c:pt idx="69455">
                  <c:v>-16</c:v>
                </c:pt>
                <c:pt idx="69456">
                  <c:v>-25</c:v>
                </c:pt>
                <c:pt idx="69457">
                  <c:v>-16</c:v>
                </c:pt>
                <c:pt idx="69458">
                  <c:v>-17</c:v>
                </c:pt>
                <c:pt idx="69459">
                  <c:v>-16</c:v>
                </c:pt>
                <c:pt idx="69460">
                  <c:v>-24</c:v>
                </c:pt>
                <c:pt idx="69461">
                  <c:v>-15</c:v>
                </c:pt>
                <c:pt idx="69462">
                  <c:v>-10</c:v>
                </c:pt>
                <c:pt idx="69463">
                  <c:v>-38</c:v>
                </c:pt>
                <c:pt idx="69464">
                  <c:v>-20</c:v>
                </c:pt>
                <c:pt idx="69465">
                  <c:v>-16</c:v>
                </c:pt>
                <c:pt idx="69466">
                  <c:v>-21</c:v>
                </c:pt>
                <c:pt idx="69467">
                  <c:v>-18</c:v>
                </c:pt>
                <c:pt idx="69468">
                  <c:v>-18</c:v>
                </c:pt>
                <c:pt idx="69469">
                  <c:v>-12</c:v>
                </c:pt>
                <c:pt idx="69470">
                  <c:v>-16</c:v>
                </c:pt>
                <c:pt idx="69471">
                  <c:v>-28</c:v>
                </c:pt>
                <c:pt idx="69472">
                  <c:v>-31</c:v>
                </c:pt>
                <c:pt idx="69473">
                  <c:v>-34</c:v>
                </c:pt>
                <c:pt idx="69474">
                  <c:v>-7</c:v>
                </c:pt>
                <c:pt idx="69475">
                  <c:v>-23</c:v>
                </c:pt>
                <c:pt idx="69476">
                  <c:v>-11</c:v>
                </c:pt>
                <c:pt idx="69477">
                  <c:v>-34</c:v>
                </c:pt>
                <c:pt idx="69478">
                  <c:v>-24</c:v>
                </c:pt>
                <c:pt idx="69479">
                  <c:v>-9</c:v>
                </c:pt>
                <c:pt idx="69480">
                  <c:v>-19</c:v>
                </c:pt>
                <c:pt idx="69481">
                  <c:v>-13</c:v>
                </c:pt>
                <c:pt idx="69482">
                  <c:v>-20</c:v>
                </c:pt>
                <c:pt idx="69483">
                  <c:v>-32</c:v>
                </c:pt>
                <c:pt idx="69484">
                  <c:v>-29</c:v>
                </c:pt>
                <c:pt idx="69485">
                  <c:v>-8</c:v>
                </c:pt>
                <c:pt idx="69486">
                  <c:v>-34</c:v>
                </c:pt>
                <c:pt idx="69487">
                  <c:v>-30</c:v>
                </c:pt>
                <c:pt idx="69488">
                  <c:v>-23</c:v>
                </c:pt>
                <c:pt idx="69489">
                  <c:v>-18</c:v>
                </c:pt>
                <c:pt idx="69490">
                  <c:v>-12</c:v>
                </c:pt>
                <c:pt idx="69491">
                  <c:v>-25</c:v>
                </c:pt>
                <c:pt idx="69492">
                  <c:v>-30</c:v>
                </c:pt>
                <c:pt idx="69493">
                  <c:v>-31</c:v>
                </c:pt>
                <c:pt idx="69494">
                  <c:v>-16</c:v>
                </c:pt>
                <c:pt idx="69495">
                  <c:v>-20</c:v>
                </c:pt>
                <c:pt idx="69496">
                  <c:v>-16</c:v>
                </c:pt>
                <c:pt idx="69497">
                  <c:v>-14</c:v>
                </c:pt>
                <c:pt idx="69498">
                  <c:v>-15</c:v>
                </c:pt>
                <c:pt idx="69499">
                  <c:v>-9</c:v>
                </c:pt>
                <c:pt idx="69500">
                  <c:v>-2</c:v>
                </c:pt>
                <c:pt idx="69501">
                  <c:v>-7</c:v>
                </c:pt>
                <c:pt idx="69502">
                  <c:v>-21</c:v>
                </c:pt>
                <c:pt idx="69503">
                  <c:v>-18</c:v>
                </c:pt>
                <c:pt idx="69504">
                  <c:v>-23</c:v>
                </c:pt>
                <c:pt idx="69505">
                  <c:v>-25</c:v>
                </c:pt>
                <c:pt idx="69506">
                  <c:v>-18</c:v>
                </c:pt>
                <c:pt idx="69507">
                  <c:v>-26</c:v>
                </c:pt>
                <c:pt idx="69508">
                  <c:v>-14</c:v>
                </c:pt>
                <c:pt idx="69509">
                  <c:v>-6</c:v>
                </c:pt>
                <c:pt idx="69510">
                  <c:v>-15</c:v>
                </c:pt>
                <c:pt idx="69511">
                  <c:v>-15</c:v>
                </c:pt>
                <c:pt idx="69512">
                  <c:v>-20</c:v>
                </c:pt>
                <c:pt idx="69513">
                  <c:v>-17</c:v>
                </c:pt>
                <c:pt idx="69514">
                  <c:v>-25</c:v>
                </c:pt>
                <c:pt idx="69515">
                  <c:v>-16</c:v>
                </c:pt>
                <c:pt idx="69516">
                  <c:v>-9</c:v>
                </c:pt>
                <c:pt idx="69517">
                  <c:v>-14</c:v>
                </c:pt>
                <c:pt idx="69518">
                  <c:v>-25</c:v>
                </c:pt>
                <c:pt idx="69519">
                  <c:v>-32</c:v>
                </c:pt>
                <c:pt idx="69520">
                  <c:v>-16</c:v>
                </c:pt>
                <c:pt idx="69521">
                  <c:v>-26</c:v>
                </c:pt>
                <c:pt idx="69522">
                  <c:v>-24</c:v>
                </c:pt>
                <c:pt idx="69523">
                  <c:v>2</c:v>
                </c:pt>
                <c:pt idx="69524">
                  <c:v>-19</c:v>
                </c:pt>
                <c:pt idx="69525">
                  <c:v>-20</c:v>
                </c:pt>
                <c:pt idx="69526">
                  <c:v>-24</c:v>
                </c:pt>
                <c:pt idx="69527">
                  <c:v>-38</c:v>
                </c:pt>
                <c:pt idx="69528">
                  <c:v>-38</c:v>
                </c:pt>
                <c:pt idx="69529">
                  <c:v>-42</c:v>
                </c:pt>
                <c:pt idx="69530">
                  <c:v>-30</c:v>
                </c:pt>
                <c:pt idx="69531">
                  <c:v>-23</c:v>
                </c:pt>
                <c:pt idx="69532">
                  <c:v>-20</c:v>
                </c:pt>
                <c:pt idx="69533">
                  <c:v>-30</c:v>
                </c:pt>
                <c:pt idx="69534">
                  <c:v>-27</c:v>
                </c:pt>
                <c:pt idx="69535">
                  <c:v>-15</c:v>
                </c:pt>
                <c:pt idx="69536">
                  <c:v>-20</c:v>
                </c:pt>
                <c:pt idx="69537">
                  <c:v>-13</c:v>
                </c:pt>
                <c:pt idx="69538">
                  <c:v>-22</c:v>
                </c:pt>
                <c:pt idx="69539">
                  <c:v>-27</c:v>
                </c:pt>
                <c:pt idx="69540">
                  <c:v>-26</c:v>
                </c:pt>
                <c:pt idx="69541">
                  <c:v>-26</c:v>
                </c:pt>
                <c:pt idx="69542">
                  <c:v>-9</c:v>
                </c:pt>
                <c:pt idx="69543">
                  <c:v>-26</c:v>
                </c:pt>
                <c:pt idx="69544">
                  <c:v>-6</c:v>
                </c:pt>
                <c:pt idx="69545">
                  <c:v>-18</c:v>
                </c:pt>
                <c:pt idx="69546">
                  <c:v>-20</c:v>
                </c:pt>
                <c:pt idx="69547">
                  <c:v>-19</c:v>
                </c:pt>
                <c:pt idx="69548">
                  <c:v>-17</c:v>
                </c:pt>
                <c:pt idx="69549">
                  <c:v>-11</c:v>
                </c:pt>
                <c:pt idx="69550">
                  <c:v>-17</c:v>
                </c:pt>
                <c:pt idx="69551">
                  <c:v>-28</c:v>
                </c:pt>
                <c:pt idx="69552">
                  <c:v>-19</c:v>
                </c:pt>
                <c:pt idx="69553">
                  <c:v>-34</c:v>
                </c:pt>
                <c:pt idx="69554">
                  <c:v>-23</c:v>
                </c:pt>
                <c:pt idx="69555">
                  <c:v>-24</c:v>
                </c:pt>
                <c:pt idx="69556">
                  <c:v>-15</c:v>
                </c:pt>
                <c:pt idx="69557">
                  <c:v>-17</c:v>
                </c:pt>
                <c:pt idx="69558">
                  <c:v>-21</c:v>
                </c:pt>
                <c:pt idx="69559">
                  <c:v>-18</c:v>
                </c:pt>
                <c:pt idx="69560">
                  <c:v>-11</c:v>
                </c:pt>
                <c:pt idx="69561">
                  <c:v>-38</c:v>
                </c:pt>
                <c:pt idx="69562">
                  <c:v>-29</c:v>
                </c:pt>
                <c:pt idx="69563">
                  <c:v>-23</c:v>
                </c:pt>
                <c:pt idx="69564">
                  <c:v>-14</c:v>
                </c:pt>
                <c:pt idx="69565">
                  <c:v>-9</c:v>
                </c:pt>
                <c:pt idx="69566">
                  <c:v>-6</c:v>
                </c:pt>
                <c:pt idx="69567">
                  <c:v>-12</c:v>
                </c:pt>
                <c:pt idx="69568">
                  <c:v>0</c:v>
                </c:pt>
                <c:pt idx="69569">
                  <c:v>-6</c:v>
                </c:pt>
                <c:pt idx="69570">
                  <c:v>-22</c:v>
                </c:pt>
                <c:pt idx="69571">
                  <c:v>-15</c:v>
                </c:pt>
                <c:pt idx="69572">
                  <c:v>13</c:v>
                </c:pt>
                <c:pt idx="69573">
                  <c:v>-15</c:v>
                </c:pt>
                <c:pt idx="69574">
                  <c:v>-16</c:v>
                </c:pt>
                <c:pt idx="69575">
                  <c:v>-15</c:v>
                </c:pt>
                <c:pt idx="69576">
                  <c:v>-26</c:v>
                </c:pt>
                <c:pt idx="69577">
                  <c:v>-29</c:v>
                </c:pt>
                <c:pt idx="69578">
                  <c:v>-30</c:v>
                </c:pt>
                <c:pt idx="69579">
                  <c:v>-33</c:v>
                </c:pt>
                <c:pt idx="69580">
                  <c:v>-20</c:v>
                </c:pt>
                <c:pt idx="69581">
                  <c:v>-22</c:v>
                </c:pt>
                <c:pt idx="69582">
                  <c:v>-25</c:v>
                </c:pt>
                <c:pt idx="69583">
                  <c:v>-28</c:v>
                </c:pt>
                <c:pt idx="69584">
                  <c:v>-31</c:v>
                </c:pt>
                <c:pt idx="69585">
                  <c:v>-25</c:v>
                </c:pt>
                <c:pt idx="69586">
                  <c:v>-16</c:v>
                </c:pt>
                <c:pt idx="69587">
                  <c:v>-26</c:v>
                </c:pt>
                <c:pt idx="69588">
                  <c:v>-25</c:v>
                </c:pt>
                <c:pt idx="69589">
                  <c:v>-22</c:v>
                </c:pt>
                <c:pt idx="69590">
                  <c:v>-11</c:v>
                </c:pt>
                <c:pt idx="69591">
                  <c:v>-33</c:v>
                </c:pt>
                <c:pt idx="69592">
                  <c:v>-13</c:v>
                </c:pt>
                <c:pt idx="69593">
                  <c:v>-5</c:v>
                </c:pt>
                <c:pt idx="69594">
                  <c:v>-12</c:v>
                </c:pt>
                <c:pt idx="69595">
                  <c:v>-11</c:v>
                </c:pt>
                <c:pt idx="69596">
                  <c:v>-10</c:v>
                </c:pt>
                <c:pt idx="69597">
                  <c:v>-15</c:v>
                </c:pt>
                <c:pt idx="69598">
                  <c:v>-4</c:v>
                </c:pt>
                <c:pt idx="69599">
                  <c:v>-11</c:v>
                </c:pt>
                <c:pt idx="69600">
                  <c:v>-24</c:v>
                </c:pt>
                <c:pt idx="69601">
                  <c:v>-16</c:v>
                </c:pt>
                <c:pt idx="69602">
                  <c:v>-13</c:v>
                </c:pt>
                <c:pt idx="69603">
                  <c:v>-17</c:v>
                </c:pt>
                <c:pt idx="69604">
                  <c:v>-21</c:v>
                </c:pt>
                <c:pt idx="69605">
                  <c:v>-21</c:v>
                </c:pt>
                <c:pt idx="69606">
                  <c:v>-17</c:v>
                </c:pt>
                <c:pt idx="69607">
                  <c:v>-19</c:v>
                </c:pt>
                <c:pt idx="69608">
                  <c:v>-14</c:v>
                </c:pt>
                <c:pt idx="69609">
                  <c:v>-15</c:v>
                </c:pt>
                <c:pt idx="69610">
                  <c:v>-21</c:v>
                </c:pt>
                <c:pt idx="69611">
                  <c:v>-19</c:v>
                </c:pt>
                <c:pt idx="69612">
                  <c:v>-10</c:v>
                </c:pt>
                <c:pt idx="69613">
                  <c:v>-21</c:v>
                </c:pt>
                <c:pt idx="69614">
                  <c:v>-21</c:v>
                </c:pt>
                <c:pt idx="69615">
                  <c:v>-16</c:v>
                </c:pt>
                <c:pt idx="69616">
                  <c:v>-13</c:v>
                </c:pt>
                <c:pt idx="69617">
                  <c:v>-17</c:v>
                </c:pt>
                <c:pt idx="69618">
                  <c:v>-18</c:v>
                </c:pt>
                <c:pt idx="69619">
                  <c:v>-21</c:v>
                </c:pt>
                <c:pt idx="69620">
                  <c:v>9</c:v>
                </c:pt>
                <c:pt idx="69621">
                  <c:v>-25</c:v>
                </c:pt>
                <c:pt idx="69622">
                  <c:v>-27</c:v>
                </c:pt>
                <c:pt idx="69623">
                  <c:v>-23</c:v>
                </c:pt>
                <c:pt idx="69624">
                  <c:v>42</c:v>
                </c:pt>
                <c:pt idx="69625">
                  <c:v>-23</c:v>
                </c:pt>
                <c:pt idx="69626">
                  <c:v>-19</c:v>
                </c:pt>
                <c:pt idx="69627">
                  <c:v>-19</c:v>
                </c:pt>
                <c:pt idx="69628">
                  <c:v>-15</c:v>
                </c:pt>
                <c:pt idx="69629">
                  <c:v>-11</c:v>
                </c:pt>
                <c:pt idx="69630">
                  <c:v>-6</c:v>
                </c:pt>
                <c:pt idx="69631">
                  <c:v>-4</c:v>
                </c:pt>
                <c:pt idx="69632">
                  <c:v>-17</c:v>
                </c:pt>
                <c:pt idx="69633">
                  <c:v>-8</c:v>
                </c:pt>
                <c:pt idx="69634">
                  <c:v>-20</c:v>
                </c:pt>
                <c:pt idx="69635">
                  <c:v>-34</c:v>
                </c:pt>
                <c:pt idx="69636">
                  <c:v>-30</c:v>
                </c:pt>
                <c:pt idx="69637">
                  <c:v>-16</c:v>
                </c:pt>
                <c:pt idx="69638">
                  <c:v>-33</c:v>
                </c:pt>
                <c:pt idx="69639">
                  <c:v>-19</c:v>
                </c:pt>
                <c:pt idx="69640">
                  <c:v>-18</c:v>
                </c:pt>
                <c:pt idx="69641">
                  <c:v>-26</c:v>
                </c:pt>
                <c:pt idx="69642">
                  <c:v>-28</c:v>
                </c:pt>
                <c:pt idx="69643">
                  <c:v>-18</c:v>
                </c:pt>
                <c:pt idx="69644">
                  <c:v>-28</c:v>
                </c:pt>
                <c:pt idx="69645">
                  <c:v>-30</c:v>
                </c:pt>
                <c:pt idx="69646">
                  <c:v>-33</c:v>
                </c:pt>
                <c:pt idx="69647">
                  <c:v>-13</c:v>
                </c:pt>
                <c:pt idx="69648">
                  <c:v>-15</c:v>
                </c:pt>
                <c:pt idx="69649">
                  <c:v>-13</c:v>
                </c:pt>
                <c:pt idx="69650">
                  <c:v>-13</c:v>
                </c:pt>
                <c:pt idx="69651">
                  <c:v>-31</c:v>
                </c:pt>
                <c:pt idx="69652">
                  <c:v>-16</c:v>
                </c:pt>
                <c:pt idx="69653">
                  <c:v>-21</c:v>
                </c:pt>
                <c:pt idx="69654">
                  <c:v>-18</c:v>
                </c:pt>
                <c:pt idx="69655">
                  <c:v>-14</c:v>
                </c:pt>
                <c:pt idx="69656">
                  <c:v>-21</c:v>
                </c:pt>
                <c:pt idx="69657">
                  <c:v>-10</c:v>
                </c:pt>
                <c:pt idx="69658">
                  <c:v>-4</c:v>
                </c:pt>
                <c:pt idx="69659">
                  <c:v>-19</c:v>
                </c:pt>
                <c:pt idx="69660">
                  <c:v>-28</c:v>
                </c:pt>
                <c:pt idx="69661">
                  <c:v>-20</c:v>
                </c:pt>
                <c:pt idx="69662">
                  <c:v>-15</c:v>
                </c:pt>
                <c:pt idx="69663">
                  <c:v>-23</c:v>
                </c:pt>
                <c:pt idx="69664">
                  <c:v>-18</c:v>
                </c:pt>
                <c:pt idx="69665">
                  <c:v>-23</c:v>
                </c:pt>
                <c:pt idx="69666">
                  <c:v>-21</c:v>
                </c:pt>
                <c:pt idx="69667">
                  <c:v>-30</c:v>
                </c:pt>
                <c:pt idx="69668">
                  <c:v>-18</c:v>
                </c:pt>
                <c:pt idx="69669">
                  <c:v>-19</c:v>
                </c:pt>
                <c:pt idx="69670">
                  <c:v>-22</c:v>
                </c:pt>
                <c:pt idx="69671">
                  <c:v>-26</c:v>
                </c:pt>
                <c:pt idx="69672">
                  <c:v>-23</c:v>
                </c:pt>
                <c:pt idx="69673">
                  <c:v>-19</c:v>
                </c:pt>
                <c:pt idx="69674">
                  <c:v>-18</c:v>
                </c:pt>
                <c:pt idx="69675">
                  <c:v>-4</c:v>
                </c:pt>
                <c:pt idx="69676">
                  <c:v>-11</c:v>
                </c:pt>
                <c:pt idx="69677">
                  <c:v>-17</c:v>
                </c:pt>
                <c:pt idx="69678">
                  <c:v>-8</c:v>
                </c:pt>
                <c:pt idx="69679">
                  <c:v>-13</c:v>
                </c:pt>
                <c:pt idx="69680">
                  <c:v>-9</c:v>
                </c:pt>
                <c:pt idx="69681">
                  <c:v>-5</c:v>
                </c:pt>
                <c:pt idx="69682">
                  <c:v>-20</c:v>
                </c:pt>
                <c:pt idx="69683">
                  <c:v>-26</c:v>
                </c:pt>
                <c:pt idx="69684">
                  <c:v>-20</c:v>
                </c:pt>
                <c:pt idx="69685">
                  <c:v>-22</c:v>
                </c:pt>
                <c:pt idx="69686">
                  <c:v>-31</c:v>
                </c:pt>
                <c:pt idx="69687">
                  <c:v>-10</c:v>
                </c:pt>
                <c:pt idx="69688">
                  <c:v>-29</c:v>
                </c:pt>
                <c:pt idx="69689">
                  <c:v>-5</c:v>
                </c:pt>
                <c:pt idx="69690">
                  <c:v>-5</c:v>
                </c:pt>
                <c:pt idx="69691">
                  <c:v>5</c:v>
                </c:pt>
                <c:pt idx="69692">
                  <c:v>-7</c:v>
                </c:pt>
                <c:pt idx="69693">
                  <c:v>0</c:v>
                </c:pt>
                <c:pt idx="69694">
                  <c:v>0</c:v>
                </c:pt>
                <c:pt idx="69695">
                  <c:v>-9</c:v>
                </c:pt>
                <c:pt idx="69696">
                  <c:v>14</c:v>
                </c:pt>
                <c:pt idx="69697">
                  <c:v>-8</c:v>
                </c:pt>
                <c:pt idx="69698">
                  <c:v>-24</c:v>
                </c:pt>
                <c:pt idx="69699">
                  <c:v>-20</c:v>
                </c:pt>
                <c:pt idx="69700">
                  <c:v>-26</c:v>
                </c:pt>
                <c:pt idx="69701">
                  <c:v>-15</c:v>
                </c:pt>
                <c:pt idx="69702">
                  <c:v>-5</c:v>
                </c:pt>
                <c:pt idx="69703">
                  <c:v>-32</c:v>
                </c:pt>
                <c:pt idx="69704">
                  <c:v>-20</c:v>
                </c:pt>
                <c:pt idx="69705">
                  <c:v>-12</c:v>
                </c:pt>
                <c:pt idx="69706">
                  <c:v>-27</c:v>
                </c:pt>
                <c:pt idx="69707">
                  <c:v>-29</c:v>
                </c:pt>
                <c:pt idx="69708">
                  <c:v>-8</c:v>
                </c:pt>
                <c:pt idx="69709">
                  <c:v>-29</c:v>
                </c:pt>
                <c:pt idx="69710">
                  <c:v>-31</c:v>
                </c:pt>
                <c:pt idx="69711">
                  <c:v>-25</c:v>
                </c:pt>
                <c:pt idx="69712">
                  <c:v>-25</c:v>
                </c:pt>
                <c:pt idx="69713">
                  <c:v>0</c:v>
                </c:pt>
                <c:pt idx="69714">
                  <c:v>-20</c:v>
                </c:pt>
                <c:pt idx="69715">
                  <c:v>-21</c:v>
                </c:pt>
                <c:pt idx="69716">
                  <c:v>-18</c:v>
                </c:pt>
                <c:pt idx="69717">
                  <c:v>-26</c:v>
                </c:pt>
                <c:pt idx="69718">
                  <c:v>-37</c:v>
                </c:pt>
                <c:pt idx="69719">
                  <c:v>-30</c:v>
                </c:pt>
                <c:pt idx="69720">
                  <c:v>-16</c:v>
                </c:pt>
                <c:pt idx="69721">
                  <c:v>-13</c:v>
                </c:pt>
                <c:pt idx="69722">
                  <c:v>-24</c:v>
                </c:pt>
                <c:pt idx="69723">
                  <c:v>-22</c:v>
                </c:pt>
                <c:pt idx="69724">
                  <c:v>-9</c:v>
                </c:pt>
                <c:pt idx="69725">
                  <c:v>-2</c:v>
                </c:pt>
                <c:pt idx="69726">
                  <c:v>-12</c:v>
                </c:pt>
                <c:pt idx="69727">
                  <c:v>-3</c:v>
                </c:pt>
                <c:pt idx="69728">
                  <c:v>-16</c:v>
                </c:pt>
                <c:pt idx="69729">
                  <c:v>-14</c:v>
                </c:pt>
                <c:pt idx="69730">
                  <c:v>-27</c:v>
                </c:pt>
                <c:pt idx="69731">
                  <c:v>-13</c:v>
                </c:pt>
                <c:pt idx="69732">
                  <c:v>0</c:v>
                </c:pt>
                <c:pt idx="69733">
                  <c:v>-4</c:v>
                </c:pt>
                <c:pt idx="69734">
                  <c:v>-28</c:v>
                </c:pt>
                <c:pt idx="69735">
                  <c:v>-19</c:v>
                </c:pt>
                <c:pt idx="69736">
                  <c:v>-32</c:v>
                </c:pt>
                <c:pt idx="69737">
                  <c:v>-24</c:v>
                </c:pt>
                <c:pt idx="69738">
                  <c:v>-19</c:v>
                </c:pt>
                <c:pt idx="69739">
                  <c:v>-27</c:v>
                </c:pt>
                <c:pt idx="69740">
                  <c:v>-22</c:v>
                </c:pt>
                <c:pt idx="69741">
                  <c:v>-23</c:v>
                </c:pt>
                <c:pt idx="69742">
                  <c:v>-37</c:v>
                </c:pt>
                <c:pt idx="69743">
                  <c:v>-8</c:v>
                </c:pt>
                <c:pt idx="69744">
                  <c:v>-28</c:v>
                </c:pt>
                <c:pt idx="69745">
                  <c:v>-32</c:v>
                </c:pt>
                <c:pt idx="69746">
                  <c:v>-30</c:v>
                </c:pt>
                <c:pt idx="69747">
                  <c:v>-16</c:v>
                </c:pt>
                <c:pt idx="69748">
                  <c:v>-24</c:v>
                </c:pt>
                <c:pt idx="69749">
                  <c:v>-21</c:v>
                </c:pt>
                <c:pt idx="69750">
                  <c:v>-17</c:v>
                </c:pt>
                <c:pt idx="69751">
                  <c:v>-16</c:v>
                </c:pt>
                <c:pt idx="69752">
                  <c:v>-27</c:v>
                </c:pt>
                <c:pt idx="69753">
                  <c:v>-34</c:v>
                </c:pt>
                <c:pt idx="69754">
                  <c:v>-26</c:v>
                </c:pt>
                <c:pt idx="69755">
                  <c:v>-27</c:v>
                </c:pt>
                <c:pt idx="69756">
                  <c:v>-28</c:v>
                </c:pt>
                <c:pt idx="69757">
                  <c:v>-14</c:v>
                </c:pt>
                <c:pt idx="69758">
                  <c:v>-20</c:v>
                </c:pt>
                <c:pt idx="69759">
                  <c:v>-18</c:v>
                </c:pt>
                <c:pt idx="69760">
                  <c:v>-14</c:v>
                </c:pt>
                <c:pt idx="69761">
                  <c:v>-20</c:v>
                </c:pt>
                <c:pt idx="69762">
                  <c:v>-17</c:v>
                </c:pt>
                <c:pt idx="69763">
                  <c:v>-15</c:v>
                </c:pt>
                <c:pt idx="69764">
                  <c:v>-16</c:v>
                </c:pt>
                <c:pt idx="69765">
                  <c:v>-16</c:v>
                </c:pt>
                <c:pt idx="69766">
                  <c:v>-31</c:v>
                </c:pt>
                <c:pt idx="69767">
                  <c:v>-22</c:v>
                </c:pt>
                <c:pt idx="69768">
                  <c:v>-23</c:v>
                </c:pt>
                <c:pt idx="69769">
                  <c:v>-21</c:v>
                </c:pt>
                <c:pt idx="69770">
                  <c:v>-31</c:v>
                </c:pt>
                <c:pt idx="69771">
                  <c:v>-14</c:v>
                </c:pt>
                <c:pt idx="69772">
                  <c:v>-20</c:v>
                </c:pt>
                <c:pt idx="69773">
                  <c:v>-31</c:v>
                </c:pt>
                <c:pt idx="69774">
                  <c:v>-14</c:v>
                </c:pt>
                <c:pt idx="69775">
                  <c:v>-16</c:v>
                </c:pt>
                <c:pt idx="69776">
                  <c:v>-13</c:v>
                </c:pt>
                <c:pt idx="69777">
                  <c:v>-18</c:v>
                </c:pt>
                <c:pt idx="69778">
                  <c:v>-24</c:v>
                </c:pt>
                <c:pt idx="69779">
                  <c:v>-14</c:v>
                </c:pt>
                <c:pt idx="69780">
                  <c:v>-13</c:v>
                </c:pt>
                <c:pt idx="69781">
                  <c:v>15</c:v>
                </c:pt>
                <c:pt idx="69782">
                  <c:v>-35</c:v>
                </c:pt>
                <c:pt idx="69783">
                  <c:v>-35</c:v>
                </c:pt>
                <c:pt idx="69784">
                  <c:v>-38</c:v>
                </c:pt>
                <c:pt idx="69785">
                  <c:v>-38</c:v>
                </c:pt>
                <c:pt idx="69786">
                  <c:v>-38</c:v>
                </c:pt>
                <c:pt idx="69787">
                  <c:v>-34</c:v>
                </c:pt>
                <c:pt idx="69788">
                  <c:v>-32</c:v>
                </c:pt>
                <c:pt idx="69789">
                  <c:v>-38</c:v>
                </c:pt>
                <c:pt idx="69790">
                  <c:v>-31</c:v>
                </c:pt>
                <c:pt idx="69791">
                  <c:v>-49</c:v>
                </c:pt>
                <c:pt idx="69792">
                  <c:v>-44</c:v>
                </c:pt>
                <c:pt idx="69793">
                  <c:v>-42</c:v>
                </c:pt>
                <c:pt idx="69794">
                  <c:v>-41</c:v>
                </c:pt>
                <c:pt idx="69795">
                  <c:v>-32</c:v>
                </c:pt>
                <c:pt idx="69796">
                  <c:v>-33</c:v>
                </c:pt>
                <c:pt idx="69797">
                  <c:v>-33</c:v>
                </c:pt>
                <c:pt idx="69798">
                  <c:v>-36</c:v>
                </c:pt>
                <c:pt idx="69799">
                  <c:v>-32</c:v>
                </c:pt>
                <c:pt idx="69800">
                  <c:v>-30</c:v>
                </c:pt>
                <c:pt idx="69801">
                  <c:v>-34</c:v>
                </c:pt>
                <c:pt idx="69802">
                  <c:v>-36</c:v>
                </c:pt>
                <c:pt idx="69803">
                  <c:v>-34</c:v>
                </c:pt>
                <c:pt idx="69804">
                  <c:v>-38</c:v>
                </c:pt>
                <c:pt idx="69805">
                  <c:v>-33</c:v>
                </c:pt>
                <c:pt idx="69806">
                  <c:v>-43</c:v>
                </c:pt>
                <c:pt idx="69807">
                  <c:v>-24</c:v>
                </c:pt>
                <c:pt idx="69808">
                  <c:v>-44</c:v>
                </c:pt>
                <c:pt idx="69809">
                  <c:v>-47</c:v>
                </c:pt>
                <c:pt idx="69810">
                  <c:v>-47</c:v>
                </c:pt>
                <c:pt idx="69811">
                  <c:v>-50</c:v>
                </c:pt>
                <c:pt idx="69812">
                  <c:v>-14</c:v>
                </c:pt>
                <c:pt idx="69813">
                  <c:v>-47</c:v>
                </c:pt>
                <c:pt idx="69814">
                  <c:v>-40</c:v>
                </c:pt>
                <c:pt idx="69815">
                  <c:v>-40</c:v>
                </c:pt>
                <c:pt idx="69816">
                  <c:v>-36</c:v>
                </c:pt>
                <c:pt idx="69817">
                  <c:v>-32</c:v>
                </c:pt>
                <c:pt idx="69818">
                  <c:v>-30</c:v>
                </c:pt>
                <c:pt idx="69819">
                  <c:v>-30</c:v>
                </c:pt>
                <c:pt idx="69820">
                  <c:v>-26</c:v>
                </c:pt>
                <c:pt idx="69821">
                  <c:v>-27</c:v>
                </c:pt>
                <c:pt idx="69822">
                  <c:v>-42</c:v>
                </c:pt>
                <c:pt idx="69823">
                  <c:v>-85</c:v>
                </c:pt>
                <c:pt idx="69824">
                  <c:v>-77</c:v>
                </c:pt>
                <c:pt idx="69825">
                  <c:v>-43</c:v>
                </c:pt>
                <c:pt idx="69826">
                  <c:v>-49</c:v>
                </c:pt>
                <c:pt idx="69827">
                  <c:v>-48</c:v>
                </c:pt>
                <c:pt idx="69828">
                  <c:v>-47</c:v>
                </c:pt>
                <c:pt idx="69829">
                  <c:v>-44</c:v>
                </c:pt>
                <c:pt idx="69830">
                  <c:v>-45</c:v>
                </c:pt>
                <c:pt idx="69831">
                  <c:v>-56</c:v>
                </c:pt>
                <c:pt idx="69832">
                  <c:v>-47</c:v>
                </c:pt>
                <c:pt idx="69833">
                  <c:v>-62</c:v>
                </c:pt>
                <c:pt idx="69834">
                  <c:v>-70</c:v>
                </c:pt>
                <c:pt idx="69835">
                  <c:v>-44</c:v>
                </c:pt>
                <c:pt idx="69836">
                  <c:v>-42</c:v>
                </c:pt>
                <c:pt idx="69837">
                  <c:v>-41</c:v>
                </c:pt>
                <c:pt idx="69838">
                  <c:v>-46</c:v>
                </c:pt>
                <c:pt idx="69839">
                  <c:v>-41</c:v>
                </c:pt>
                <c:pt idx="69840">
                  <c:v>-43</c:v>
                </c:pt>
                <c:pt idx="69841">
                  <c:v>-46</c:v>
                </c:pt>
                <c:pt idx="69842">
                  <c:v>-35</c:v>
                </c:pt>
                <c:pt idx="69843">
                  <c:v>-39</c:v>
                </c:pt>
                <c:pt idx="69844">
                  <c:v>-39</c:v>
                </c:pt>
                <c:pt idx="69845">
                  <c:v>-44</c:v>
                </c:pt>
                <c:pt idx="69846">
                  <c:v>-43</c:v>
                </c:pt>
                <c:pt idx="69847">
                  <c:v>-22</c:v>
                </c:pt>
                <c:pt idx="69848">
                  <c:v>-22</c:v>
                </c:pt>
                <c:pt idx="69849">
                  <c:v>-30</c:v>
                </c:pt>
                <c:pt idx="69850">
                  <c:v>-21</c:v>
                </c:pt>
                <c:pt idx="69851">
                  <c:v>-34</c:v>
                </c:pt>
                <c:pt idx="69852">
                  <c:v>-36</c:v>
                </c:pt>
                <c:pt idx="69853">
                  <c:v>-30</c:v>
                </c:pt>
                <c:pt idx="69854">
                  <c:v>-34</c:v>
                </c:pt>
                <c:pt idx="69855">
                  <c:v>-34</c:v>
                </c:pt>
                <c:pt idx="69856">
                  <c:v>-40</c:v>
                </c:pt>
                <c:pt idx="69857">
                  <c:v>-45</c:v>
                </c:pt>
                <c:pt idx="69858">
                  <c:v>-38</c:v>
                </c:pt>
                <c:pt idx="69859">
                  <c:v>-32</c:v>
                </c:pt>
                <c:pt idx="69860">
                  <c:v>-30</c:v>
                </c:pt>
                <c:pt idx="69861">
                  <c:v>-37</c:v>
                </c:pt>
                <c:pt idx="69862">
                  <c:v>-34</c:v>
                </c:pt>
                <c:pt idx="69863">
                  <c:v>-49</c:v>
                </c:pt>
                <c:pt idx="69864">
                  <c:v>-42</c:v>
                </c:pt>
                <c:pt idx="69865">
                  <c:v>-48</c:v>
                </c:pt>
                <c:pt idx="69866">
                  <c:v>-54</c:v>
                </c:pt>
                <c:pt idx="69867">
                  <c:v>-37</c:v>
                </c:pt>
                <c:pt idx="69868">
                  <c:v>-35</c:v>
                </c:pt>
                <c:pt idx="69869">
                  <c:v>-37</c:v>
                </c:pt>
                <c:pt idx="69870">
                  <c:v>-32</c:v>
                </c:pt>
                <c:pt idx="69871">
                  <c:v>-40</c:v>
                </c:pt>
                <c:pt idx="69872">
                  <c:v>-39</c:v>
                </c:pt>
                <c:pt idx="69873">
                  <c:v>-48</c:v>
                </c:pt>
                <c:pt idx="69874">
                  <c:v>-54</c:v>
                </c:pt>
                <c:pt idx="69875">
                  <c:v>-33</c:v>
                </c:pt>
                <c:pt idx="69876">
                  <c:v>-35</c:v>
                </c:pt>
                <c:pt idx="69877">
                  <c:v>-40</c:v>
                </c:pt>
                <c:pt idx="69878">
                  <c:v>-42</c:v>
                </c:pt>
                <c:pt idx="69879">
                  <c:v>-30</c:v>
                </c:pt>
                <c:pt idx="69880">
                  <c:v>-33</c:v>
                </c:pt>
                <c:pt idx="69881">
                  <c:v>-36</c:v>
                </c:pt>
                <c:pt idx="69882">
                  <c:v>-36</c:v>
                </c:pt>
                <c:pt idx="69883">
                  <c:v>-43</c:v>
                </c:pt>
                <c:pt idx="69884">
                  <c:v>-45</c:v>
                </c:pt>
                <c:pt idx="69885">
                  <c:v>-38</c:v>
                </c:pt>
                <c:pt idx="69886">
                  <c:v>-34</c:v>
                </c:pt>
                <c:pt idx="69887">
                  <c:v>-56</c:v>
                </c:pt>
                <c:pt idx="69888">
                  <c:v>-63</c:v>
                </c:pt>
                <c:pt idx="69889">
                  <c:v>-57</c:v>
                </c:pt>
                <c:pt idx="69890">
                  <c:v>-61</c:v>
                </c:pt>
                <c:pt idx="69891">
                  <c:v>-64</c:v>
                </c:pt>
                <c:pt idx="69892">
                  <c:v>-60</c:v>
                </c:pt>
                <c:pt idx="69893">
                  <c:v>-60</c:v>
                </c:pt>
                <c:pt idx="69894">
                  <c:v>-61</c:v>
                </c:pt>
                <c:pt idx="69895">
                  <c:v>-67</c:v>
                </c:pt>
                <c:pt idx="69896">
                  <c:v>-62</c:v>
                </c:pt>
                <c:pt idx="69897">
                  <c:v>-59</c:v>
                </c:pt>
                <c:pt idx="69898">
                  <c:v>-57</c:v>
                </c:pt>
                <c:pt idx="69899">
                  <c:v>-29</c:v>
                </c:pt>
                <c:pt idx="69900">
                  <c:v>-31</c:v>
                </c:pt>
                <c:pt idx="69901">
                  <c:v>-27</c:v>
                </c:pt>
                <c:pt idx="69902">
                  <c:v>-30</c:v>
                </c:pt>
                <c:pt idx="69903">
                  <c:v>-28</c:v>
                </c:pt>
                <c:pt idx="69904">
                  <c:v>-31</c:v>
                </c:pt>
                <c:pt idx="69905">
                  <c:v>-31</c:v>
                </c:pt>
                <c:pt idx="69906">
                  <c:v>-29</c:v>
                </c:pt>
                <c:pt idx="69907">
                  <c:v>-29</c:v>
                </c:pt>
                <c:pt idx="69908">
                  <c:v>-32</c:v>
                </c:pt>
                <c:pt idx="69909">
                  <c:v>-33</c:v>
                </c:pt>
                <c:pt idx="69910">
                  <c:v>-30</c:v>
                </c:pt>
                <c:pt idx="69911">
                  <c:v>-47</c:v>
                </c:pt>
                <c:pt idx="69912">
                  <c:v>-51</c:v>
                </c:pt>
                <c:pt idx="69913">
                  <c:v>-54</c:v>
                </c:pt>
                <c:pt idx="69914">
                  <c:v>-53</c:v>
                </c:pt>
                <c:pt idx="69915">
                  <c:v>-55</c:v>
                </c:pt>
                <c:pt idx="69916">
                  <c:v>-48</c:v>
                </c:pt>
                <c:pt idx="69917">
                  <c:v>-54</c:v>
                </c:pt>
                <c:pt idx="69918">
                  <c:v>-51</c:v>
                </c:pt>
                <c:pt idx="69919">
                  <c:v>-55</c:v>
                </c:pt>
                <c:pt idx="69920">
                  <c:v>-54</c:v>
                </c:pt>
                <c:pt idx="69921">
                  <c:v>-51</c:v>
                </c:pt>
                <c:pt idx="69922">
                  <c:v>-52</c:v>
                </c:pt>
                <c:pt idx="69923">
                  <c:v>-35</c:v>
                </c:pt>
                <c:pt idx="69924">
                  <c:v>-46</c:v>
                </c:pt>
                <c:pt idx="69925">
                  <c:v>-49</c:v>
                </c:pt>
                <c:pt idx="69926">
                  <c:v>-43</c:v>
                </c:pt>
                <c:pt idx="69927">
                  <c:v>-41</c:v>
                </c:pt>
                <c:pt idx="69928">
                  <c:v>-44</c:v>
                </c:pt>
                <c:pt idx="69929">
                  <c:v>-48</c:v>
                </c:pt>
                <c:pt idx="69930">
                  <c:v>-34</c:v>
                </c:pt>
                <c:pt idx="69931">
                  <c:v>-29</c:v>
                </c:pt>
                <c:pt idx="69932">
                  <c:v>-23</c:v>
                </c:pt>
                <c:pt idx="69933">
                  <c:v>-32</c:v>
                </c:pt>
                <c:pt idx="69934">
                  <c:v>-38</c:v>
                </c:pt>
                <c:pt idx="69935">
                  <c:v>-34</c:v>
                </c:pt>
                <c:pt idx="69936">
                  <c:v>-34</c:v>
                </c:pt>
                <c:pt idx="69937">
                  <c:v>-37</c:v>
                </c:pt>
                <c:pt idx="69938">
                  <c:v>-26</c:v>
                </c:pt>
                <c:pt idx="69939">
                  <c:v>-29</c:v>
                </c:pt>
                <c:pt idx="69940">
                  <c:v>-28</c:v>
                </c:pt>
                <c:pt idx="69941">
                  <c:v>-26</c:v>
                </c:pt>
                <c:pt idx="69942">
                  <c:v>-32</c:v>
                </c:pt>
                <c:pt idx="69943">
                  <c:v>-34</c:v>
                </c:pt>
                <c:pt idx="69944">
                  <c:v>-31</c:v>
                </c:pt>
                <c:pt idx="69945">
                  <c:v>-29</c:v>
                </c:pt>
                <c:pt idx="69946">
                  <c:v>-26</c:v>
                </c:pt>
                <c:pt idx="69947">
                  <c:v>-27</c:v>
                </c:pt>
                <c:pt idx="69948">
                  <c:v>-27</c:v>
                </c:pt>
                <c:pt idx="69949">
                  <c:v>-27</c:v>
                </c:pt>
                <c:pt idx="69950">
                  <c:v>-28</c:v>
                </c:pt>
                <c:pt idx="69951">
                  <c:v>-24</c:v>
                </c:pt>
                <c:pt idx="69952">
                  <c:v>-23</c:v>
                </c:pt>
                <c:pt idx="69953">
                  <c:v>-25</c:v>
                </c:pt>
                <c:pt idx="69954">
                  <c:v>-28</c:v>
                </c:pt>
                <c:pt idx="69955">
                  <c:v>-28</c:v>
                </c:pt>
                <c:pt idx="69956">
                  <c:v>-31</c:v>
                </c:pt>
                <c:pt idx="69957">
                  <c:v>-30</c:v>
                </c:pt>
                <c:pt idx="69958">
                  <c:v>-44</c:v>
                </c:pt>
                <c:pt idx="69959">
                  <c:v>-60</c:v>
                </c:pt>
                <c:pt idx="69960">
                  <c:v>-53</c:v>
                </c:pt>
                <c:pt idx="69961">
                  <c:v>-45</c:v>
                </c:pt>
                <c:pt idx="69962">
                  <c:v>-43</c:v>
                </c:pt>
                <c:pt idx="69963">
                  <c:v>-43</c:v>
                </c:pt>
                <c:pt idx="69964">
                  <c:v>-41</c:v>
                </c:pt>
                <c:pt idx="69965">
                  <c:v>-45</c:v>
                </c:pt>
                <c:pt idx="69966">
                  <c:v>-50</c:v>
                </c:pt>
                <c:pt idx="69967">
                  <c:v>-50</c:v>
                </c:pt>
                <c:pt idx="69968">
                  <c:v>-48</c:v>
                </c:pt>
                <c:pt idx="69969">
                  <c:v>-48</c:v>
                </c:pt>
                <c:pt idx="69970">
                  <c:v>-48</c:v>
                </c:pt>
                <c:pt idx="69971">
                  <c:v>-52</c:v>
                </c:pt>
                <c:pt idx="69972">
                  <c:v>-44</c:v>
                </c:pt>
                <c:pt idx="69973">
                  <c:v>-55</c:v>
                </c:pt>
                <c:pt idx="69974">
                  <c:v>-50</c:v>
                </c:pt>
                <c:pt idx="69975">
                  <c:v>-41</c:v>
                </c:pt>
                <c:pt idx="69976">
                  <c:v>-46</c:v>
                </c:pt>
                <c:pt idx="69977">
                  <c:v>-39</c:v>
                </c:pt>
                <c:pt idx="69978">
                  <c:v>-43</c:v>
                </c:pt>
                <c:pt idx="69979">
                  <c:v>-58</c:v>
                </c:pt>
                <c:pt idx="69980">
                  <c:v>-51</c:v>
                </c:pt>
                <c:pt idx="69981">
                  <c:v>-55</c:v>
                </c:pt>
                <c:pt idx="69982">
                  <c:v>-30</c:v>
                </c:pt>
                <c:pt idx="69983">
                  <c:v>-31</c:v>
                </c:pt>
                <c:pt idx="69984">
                  <c:v>-29</c:v>
                </c:pt>
                <c:pt idx="69985">
                  <c:v>-35</c:v>
                </c:pt>
                <c:pt idx="69986">
                  <c:v>-36</c:v>
                </c:pt>
                <c:pt idx="69987">
                  <c:v>-33</c:v>
                </c:pt>
                <c:pt idx="69988">
                  <c:v>-29</c:v>
                </c:pt>
                <c:pt idx="69989">
                  <c:v>-29</c:v>
                </c:pt>
                <c:pt idx="69990">
                  <c:v>-26</c:v>
                </c:pt>
                <c:pt idx="69991">
                  <c:v>-30</c:v>
                </c:pt>
                <c:pt idx="69992">
                  <c:v>-27</c:v>
                </c:pt>
                <c:pt idx="69993">
                  <c:v>-33</c:v>
                </c:pt>
                <c:pt idx="69994">
                  <c:v>-42</c:v>
                </c:pt>
                <c:pt idx="69995">
                  <c:v>-45</c:v>
                </c:pt>
                <c:pt idx="69996">
                  <c:v>-45</c:v>
                </c:pt>
                <c:pt idx="69997">
                  <c:v>-57</c:v>
                </c:pt>
                <c:pt idx="69998">
                  <c:v>-46</c:v>
                </c:pt>
                <c:pt idx="69999">
                  <c:v>-51</c:v>
                </c:pt>
                <c:pt idx="70000">
                  <c:v>-37</c:v>
                </c:pt>
                <c:pt idx="70001">
                  <c:v>-46</c:v>
                </c:pt>
                <c:pt idx="70002">
                  <c:v>-46</c:v>
                </c:pt>
                <c:pt idx="70003">
                  <c:v>-42</c:v>
                </c:pt>
                <c:pt idx="70004">
                  <c:v>-46</c:v>
                </c:pt>
                <c:pt idx="70005">
                  <c:v>-47</c:v>
                </c:pt>
                <c:pt idx="70006">
                  <c:v>-38</c:v>
                </c:pt>
                <c:pt idx="70007">
                  <c:v>-35</c:v>
                </c:pt>
                <c:pt idx="70008">
                  <c:v>-37</c:v>
                </c:pt>
                <c:pt idx="70009">
                  <c:v>-38</c:v>
                </c:pt>
                <c:pt idx="70010">
                  <c:v>-28</c:v>
                </c:pt>
                <c:pt idx="70011">
                  <c:v>-34</c:v>
                </c:pt>
                <c:pt idx="70012">
                  <c:v>-39</c:v>
                </c:pt>
                <c:pt idx="70013">
                  <c:v>-34</c:v>
                </c:pt>
                <c:pt idx="70014">
                  <c:v>-36</c:v>
                </c:pt>
                <c:pt idx="70015">
                  <c:v>-36</c:v>
                </c:pt>
                <c:pt idx="70016">
                  <c:v>-41</c:v>
                </c:pt>
                <c:pt idx="70017">
                  <c:v>-39</c:v>
                </c:pt>
                <c:pt idx="70018">
                  <c:v>-46</c:v>
                </c:pt>
                <c:pt idx="70019">
                  <c:v>-52</c:v>
                </c:pt>
                <c:pt idx="70020">
                  <c:v>-45</c:v>
                </c:pt>
                <c:pt idx="70021">
                  <c:v>-44</c:v>
                </c:pt>
                <c:pt idx="70022">
                  <c:v>-46</c:v>
                </c:pt>
                <c:pt idx="70023">
                  <c:v>-49</c:v>
                </c:pt>
                <c:pt idx="70024">
                  <c:v>-40</c:v>
                </c:pt>
                <c:pt idx="70025">
                  <c:v>-47</c:v>
                </c:pt>
                <c:pt idx="70026">
                  <c:v>-43</c:v>
                </c:pt>
                <c:pt idx="70027">
                  <c:v>-48</c:v>
                </c:pt>
                <c:pt idx="70028">
                  <c:v>-44</c:v>
                </c:pt>
                <c:pt idx="70029">
                  <c:v>-53</c:v>
                </c:pt>
                <c:pt idx="70030">
                  <c:v>-43</c:v>
                </c:pt>
                <c:pt idx="70031">
                  <c:v>-38</c:v>
                </c:pt>
                <c:pt idx="70032">
                  <c:v>-43</c:v>
                </c:pt>
                <c:pt idx="70033">
                  <c:v>-42</c:v>
                </c:pt>
                <c:pt idx="70034">
                  <c:v>-42</c:v>
                </c:pt>
                <c:pt idx="70035">
                  <c:v>-36</c:v>
                </c:pt>
                <c:pt idx="70036">
                  <c:v>-40</c:v>
                </c:pt>
                <c:pt idx="70037">
                  <c:v>-38</c:v>
                </c:pt>
                <c:pt idx="70038">
                  <c:v>-45</c:v>
                </c:pt>
                <c:pt idx="70039">
                  <c:v>-47</c:v>
                </c:pt>
                <c:pt idx="70040">
                  <c:v>-43</c:v>
                </c:pt>
                <c:pt idx="70041">
                  <c:v>-45</c:v>
                </c:pt>
                <c:pt idx="70042">
                  <c:v>-38</c:v>
                </c:pt>
                <c:pt idx="70043">
                  <c:v>-46</c:v>
                </c:pt>
                <c:pt idx="70044">
                  <c:v>-48</c:v>
                </c:pt>
                <c:pt idx="70045">
                  <c:v>-46</c:v>
                </c:pt>
                <c:pt idx="70046">
                  <c:v>-52</c:v>
                </c:pt>
                <c:pt idx="70047">
                  <c:v>-40</c:v>
                </c:pt>
                <c:pt idx="70048">
                  <c:v>-37</c:v>
                </c:pt>
                <c:pt idx="70049">
                  <c:v>-37</c:v>
                </c:pt>
                <c:pt idx="70050">
                  <c:v>-38</c:v>
                </c:pt>
                <c:pt idx="70051">
                  <c:v>-43</c:v>
                </c:pt>
                <c:pt idx="70052">
                  <c:v>-41</c:v>
                </c:pt>
                <c:pt idx="70053">
                  <c:v>-46</c:v>
                </c:pt>
                <c:pt idx="70054">
                  <c:v>3</c:v>
                </c:pt>
                <c:pt idx="70055">
                  <c:v>-7</c:v>
                </c:pt>
                <c:pt idx="70056">
                  <c:v>7</c:v>
                </c:pt>
                <c:pt idx="70057">
                  <c:v>-28</c:v>
                </c:pt>
                <c:pt idx="70058">
                  <c:v>-16</c:v>
                </c:pt>
                <c:pt idx="70059">
                  <c:v>-16</c:v>
                </c:pt>
                <c:pt idx="70060">
                  <c:v>-55</c:v>
                </c:pt>
                <c:pt idx="70061">
                  <c:v>-46</c:v>
                </c:pt>
                <c:pt idx="70062">
                  <c:v>-45</c:v>
                </c:pt>
                <c:pt idx="70063">
                  <c:v>-49</c:v>
                </c:pt>
                <c:pt idx="70064">
                  <c:v>-50</c:v>
                </c:pt>
                <c:pt idx="70065">
                  <c:v>-48</c:v>
                </c:pt>
                <c:pt idx="70066">
                  <c:v>-46</c:v>
                </c:pt>
                <c:pt idx="70067">
                  <c:v>-43</c:v>
                </c:pt>
                <c:pt idx="70068">
                  <c:v>-59</c:v>
                </c:pt>
                <c:pt idx="70069">
                  <c:v>-57</c:v>
                </c:pt>
                <c:pt idx="70070">
                  <c:v>-44</c:v>
                </c:pt>
                <c:pt idx="70071">
                  <c:v>-47</c:v>
                </c:pt>
                <c:pt idx="70072">
                  <c:v>-20</c:v>
                </c:pt>
                <c:pt idx="70073">
                  <c:v>-15</c:v>
                </c:pt>
                <c:pt idx="70074">
                  <c:v>-20</c:v>
                </c:pt>
                <c:pt idx="70075">
                  <c:v>-4</c:v>
                </c:pt>
                <c:pt idx="70076">
                  <c:v>-36</c:v>
                </c:pt>
                <c:pt idx="70077">
                  <c:v>-36</c:v>
                </c:pt>
                <c:pt idx="70078">
                  <c:v>-34</c:v>
                </c:pt>
                <c:pt idx="70079">
                  <c:v>-33</c:v>
                </c:pt>
                <c:pt idx="70080">
                  <c:v>-35</c:v>
                </c:pt>
                <c:pt idx="70081">
                  <c:v>-29</c:v>
                </c:pt>
                <c:pt idx="70082">
                  <c:v>-31</c:v>
                </c:pt>
                <c:pt idx="70083">
                  <c:v>-43</c:v>
                </c:pt>
                <c:pt idx="70084">
                  <c:v>-50</c:v>
                </c:pt>
                <c:pt idx="70085">
                  <c:v>-49</c:v>
                </c:pt>
                <c:pt idx="70086">
                  <c:v>-37</c:v>
                </c:pt>
                <c:pt idx="70087">
                  <c:v>-42</c:v>
                </c:pt>
                <c:pt idx="70088">
                  <c:v>-59</c:v>
                </c:pt>
                <c:pt idx="70089">
                  <c:v>-58</c:v>
                </c:pt>
                <c:pt idx="70090">
                  <c:v>-54</c:v>
                </c:pt>
                <c:pt idx="70091">
                  <c:v>-65</c:v>
                </c:pt>
                <c:pt idx="70092">
                  <c:v>-68</c:v>
                </c:pt>
                <c:pt idx="70093">
                  <c:v>-50</c:v>
                </c:pt>
                <c:pt idx="70094">
                  <c:v>-55</c:v>
                </c:pt>
                <c:pt idx="70095">
                  <c:v>-56</c:v>
                </c:pt>
                <c:pt idx="70096">
                  <c:v>-53</c:v>
                </c:pt>
                <c:pt idx="70097">
                  <c:v>-64</c:v>
                </c:pt>
                <c:pt idx="70098">
                  <c:v>-55</c:v>
                </c:pt>
                <c:pt idx="70099">
                  <c:v>-66</c:v>
                </c:pt>
                <c:pt idx="70100">
                  <c:v>-32</c:v>
                </c:pt>
                <c:pt idx="70101">
                  <c:v>-33</c:v>
                </c:pt>
                <c:pt idx="70102">
                  <c:v>-32</c:v>
                </c:pt>
                <c:pt idx="70103">
                  <c:v>-37</c:v>
                </c:pt>
                <c:pt idx="70104">
                  <c:v>-32</c:v>
                </c:pt>
                <c:pt idx="70105">
                  <c:v>-34</c:v>
                </c:pt>
                <c:pt idx="70106">
                  <c:v>-30</c:v>
                </c:pt>
                <c:pt idx="70107">
                  <c:v>-29</c:v>
                </c:pt>
                <c:pt idx="70108">
                  <c:v>-37</c:v>
                </c:pt>
                <c:pt idx="70109">
                  <c:v>-36</c:v>
                </c:pt>
                <c:pt idx="70110">
                  <c:v>-32</c:v>
                </c:pt>
                <c:pt idx="70111">
                  <c:v>-29</c:v>
                </c:pt>
                <c:pt idx="70112">
                  <c:v>-15</c:v>
                </c:pt>
                <c:pt idx="70113">
                  <c:v>-1</c:v>
                </c:pt>
                <c:pt idx="70114">
                  <c:v>-8</c:v>
                </c:pt>
                <c:pt idx="70115">
                  <c:v>-32</c:v>
                </c:pt>
                <c:pt idx="70116">
                  <c:v>-18</c:v>
                </c:pt>
                <c:pt idx="70117">
                  <c:v>-15</c:v>
                </c:pt>
                <c:pt idx="70118">
                  <c:v>-10</c:v>
                </c:pt>
                <c:pt idx="70119">
                  <c:v>4</c:v>
                </c:pt>
                <c:pt idx="70120">
                  <c:v>-37</c:v>
                </c:pt>
                <c:pt idx="70121">
                  <c:v>-48</c:v>
                </c:pt>
                <c:pt idx="70122">
                  <c:v>-48</c:v>
                </c:pt>
                <c:pt idx="70123">
                  <c:v>-49</c:v>
                </c:pt>
                <c:pt idx="70124">
                  <c:v>-39</c:v>
                </c:pt>
                <c:pt idx="70125">
                  <c:v>-38</c:v>
                </c:pt>
                <c:pt idx="70126">
                  <c:v>-41</c:v>
                </c:pt>
                <c:pt idx="70127">
                  <c:v>-41</c:v>
                </c:pt>
                <c:pt idx="70128">
                  <c:v>-39</c:v>
                </c:pt>
                <c:pt idx="70129">
                  <c:v>-42</c:v>
                </c:pt>
                <c:pt idx="70130">
                  <c:v>-39</c:v>
                </c:pt>
                <c:pt idx="70131">
                  <c:v>-45</c:v>
                </c:pt>
                <c:pt idx="70132">
                  <c:v>-36</c:v>
                </c:pt>
                <c:pt idx="70133">
                  <c:v>-34</c:v>
                </c:pt>
                <c:pt idx="70134">
                  <c:v>-39</c:v>
                </c:pt>
                <c:pt idx="70135">
                  <c:v>-39</c:v>
                </c:pt>
                <c:pt idx="70136">
                  <c:v>-37</c:v>
                </c:pt>
                <c:pt idx="70137">
                  <c:v>-41</c:v>
                </c:pt>
                <c:pt idx="70138">
                  <c:v>-30</c:v>
                </c:pt>
                <c:pt idx="70139">
                  <c:v>-28</c:v>
                </c:pt>
                <c:pt idx="70140">
                  <c:v>-36</c:v>
                </c:pt>
                <c:pt idx="70141">
                  <c:v>-33</c:v>
                </c:pt>
                <c:pt idx="70142">
                  <c:v>-34</c:v>
                </c:pt>
                <c:pt idx="70143">
                  <c:v>-27</c:v>
                </c:pt>
                <c:pt idx="70144">
                  <c:v>-11</c:v>
                </c:pt>
                <c:pt idx="70145">
                  <c:v>0</c:v>
                </c:pt>
                <c:pt idx="70146">
                  <c:v>-25</c:v>
                </c:pt>
                <c:pt idx="70147">
                  <c:v>-32</c:v>
                </c:pt>
                <c:pt idx="70148">
                  <c:v>-28</c:v>
                </c:pt>
                <c:pt idx="70149">
                  <c:v>-23</c:v>
                </c:pt>
                <c:pt idx="70150">
                  <c:v>-67</c:v>
                </c:pt>
                <c:pt idx="70151">
                  <c:v>-69</c:v>
                </c:pt>
                <c:pt idx="70152">
                  <c:v>-58</c:v>
                </c:pt>
                <c:pt idx="70153">
                  <c:v>-57</c:v>
                </c:pt>
                <c:pt idx="70154">
                  <c:v>-54</c:v>
                </c:pt>
                <c:pt idx="70155">
                  <c:v>-61</c:v>
                </c:pt>
                <c:pt idx="70156">
                  <c:v>-51</c:v>
                </c:pt>
                <c:pt idx="70157">
                  <c:v>-45</c:v>
                </c:pt>
                <c:pt idx="70158">
                  <c:v>-47</c:v>
                </c:pt>
                <c:pt idx="70159">
                  <c:v>-48</c:v>
                </c:pt>
                <c:pt idx="70160">
                  <c:v>-64</c:v>
                </c:pt>
                <c:pt idx="70161">
                  <c:v>-63</c:v>
                </c:pt>
                <c:pt idx="70162">
                  <c:v>-50</c:v>
                </c:pt>
                <c:pt idx="70163">
                  <c:v>-64</c:v>
                </c:pt>
                <c:pt idx="70164">
                  <c:v>-53</c:v>
                </c:pt>
                <c:pt idx="70165">
                  <c:v>-59</c:v>
                </c:pt>
                <c:pt idx="70166">
                  <c:v>-65</c:v>
                </c:pt>
                <c:pt idx="70167">
                  <c:v>-55</c:v>
                </c:pt>
                <c:pt idx="70168">
                  <c:v>-51</c:v>
                </c:pt>
                <c:pt idx="70169">
                  <c:v>-49</c:v>
                </c:pt>
                <c:pt idx="70170">
                  <c:v>-54</c:v>
                </c:pt>
                <c:pt idx="70171">
                  <c:v>-70</c:v>
                </c:pt>
                <c:pt idx="70172">
                  <c:v>-56</c:v>
                </c:pt>
                <c:pt idx="70173">
                  <c:v>-57</c:v>
                </c:pt>
                <c:pt idx="70174">
                  <c:v>-49</c:v>
                </c:pt>
                <c:pt idx="70175">
                  <c:v>-50</c:v>
                </c:pt>
                <c:pt idx="70176">
                  <c:v>-46</c:v>
                </c:pt>
                <c:pt idx="70177">
                  <c:v>-45</c:v>
                </c:pt>
                <c:pt idx="70178">
                  <c:v>-43</c:v>
                </c:pt>
                <c:pt idx="70179">
                  <c:v>-44</c:v>
                </c:pt>
                <c:pt idx="70180">
                  <c:v>-44</c:v>
                </c:pt>
                <c:pt idx="70181">
                  <c:v>-42</c:v>
                </c:pt>
                <c:pt idx="70182">
                  <c:v>-41</c:v>
                </c:pt>
                <c:pt idx="70183">
                  <c:v>-43</c:v>
                </c:pt>
                <c:pt idx="70184">
                  <c:v>-48</c:v>
                </c:pt>
                <c:pt idx="70185">
                  <c:v>-48</c:v>
                </c:pt>
                <c:pt idx="70186">
                  <c:v>-37</c:v>
                </c:pt>
                <c:pt idx="70187">
                  <c:v>-27</c:v>
                </c:pt>
                <c:pt idx="70188">
                  <c:v>-30</c:v>
                </c:pt>
                <c:pt idx="70189">
                  <c:v>-38</c:v>
                </c:pt>
                <c:pt idx="70190">
                  <c:v>-31</c:v>
                </c:pt>
                <c:pt idx="70191">
                  <c:v>-33</c:v>
                </c:pt>
                <c:pt idx="70192">
                  <c:v>-20</c:v>
                </c:pt>
                <c:pt idx="70193">
                  <c:v>-36</c:v>
                </c:pt>
                <c:pt idx="70194">
                  <c:v>-27</c:v>
                </c:pt>
                <c:pt idx="70195">
                  <c:v>-33</c:v>
                </c:pt>
                <c:pt idx="70196">
                  <c:v>-33</c:v>
                </c:pt>
                <c:pt idx="70197">
                  <c:v>-29</c:v>
                </c:pt>
                <c:pt idx="70198">
                  <c:v>-42</c:v>
                </c:pt>
                <c:pt idx="70199">
                  <c:v>-45</c:v>
                </c:pt>
                <c:pt idx="70200">
                  <c:v>-53</c:v>
                </c:pt>
                <c:pt idx="70201">
                  <c:v>-62</c:v>
                </c:pt>
                <c:pt idx="70202">
                  <c:v>-38</c:v>
                </c:pt>
                <c:pt idx="70203">
                  <c:v>-38</c:v>
                </c:pt>
                <c:pt idx="70204">
                  <c:v>-50</c:v>
                </c:pt>
                <c:pt idx="70205">
                  <c:v>-38</c:v>
                </c:pt>
                <c:pt idx="70206">
                  <c:v>-39</c:v>
                </c:pt>
                <c:pt idx="70207">
                  <c:v>-41</c:v>
                </c:pt>
                <c:pt idx="70208">
                  <c:v>-42</c:v>
                </c:pt>
                <c:pt idx="70209">
                  <c:v>-44</c:v>
                </c:pt>
                <c:pt idx="70210">
                  <c:v>-8</c:v>
                </c:pt>
                <c:pt idx="70211">
                  <c:v>-7</c:v>
                </c:pt>
                <c:pt idx="70212">
                  <c:v>3</c:v>
                </c:pt>
                <c:pt idx="70213">
                  <c:v>-6</c:v>
                </c:pt>
                <c:pt idx="70214">
                  <c:v>-13</c:v>
                </c:pt>
                <c:pt idx="70215">
                  <c:v>-19</c:v>
                </c:pt>
                <c:pt idx="70216">
                  <c:v>-25</c:v>
                </c:pt>
                <c:pt idx="70217">
                  <c:v>-16</c:v>
                </c:pt>
                <c:pt idx="70218">
                  <c:v>5</c:v>
                </c:pt>
                <c:pt idx="70219">
                  <c:v>-4</c:v>
                </c:pt>
                <c:pt idx="70220">
                  <c:v>-9</c:v>
                </c:pt>
                <c:pt idx="70221">
                  <c:v>-7</c:v>
                </c:pt>
                <c:pt idx="70222">
                  <c:v>-33</c:v>
                </c:pt>
                <c:pt idx="70223">
                  <c:v>-33</c:v>
                </c:pt>
                <c:pt idx="70224">
                  <c:v>-33</c:v>
                </c:pt>
                <c:pt idx="70225">
                  <c:v>-29</c:v>
                </c:pt>
                <c:pt idx="70226">
                  <c:v>-24</c:v>
                </c:pt>
                <c:pt idx="70227">
                  <c:v>-31</c:v>
                </c:pt>
                <c:pt idx="70228">
                  <c:v>-34</c:v>
                </c:pt>
                <c:pt idx="70229">
                  <c:v>-24</c:v>
                </c:pt>
                <c:pt idx="70230">
                  <c:v>-32</c:v>
                </c:pt>
                <c:pt idx="70231">
                  <c:v>-58</c:v>
                </c:pt>
                <c:pt idx="70232">
                  <c:v>-71</c:v>
                </c:pt>
                <c:pt idx="70233">
                  <c:v>-71</c:v>
                </c:pt>
                <c:pt idx="70234">
                  <c:v>-65</c:v>
                </c:pt>
                <c:pt idx="70235">
                  <c:v>-69</c:v>
                </c:pt>
                <c:pt idx="70236">
                  <c:v>-65</c:v>
                </c:pt>
                <c:pt idx="70237">
                  <c:v>-71</c:v>
                </c:pt>
                <c:pt idx="70238">
                  <c:v>-70</c:v>
                </c:pt>
                <c:pt idx="70239">
                  <c:v>-69</c:v>
                </c:pt>
                <c:pt idx="70240">
                  <c:v>-63</c:v>
                </c:pt>
                <c:pt idx="70241">
                  <c:v>-68</c:v>
                </c:pt>
                <c:pt idx="70242">
                  <c:v>-77</c:v>
                </c:pt>
                <c:pt idx="70243">
                  <c:v>-61</c:v>
                </c:pt>
                <c:pt idx="70244">
                  <c:v>-64</c:v>
                </c:pt>
                <c:pt idx="70245">
                  <c:v>-59</c:v>
                </c:pt>
                <c:pt idx="70246">
                  <c:v>-52</c:v>
                </c:pt>
                <c:pt idx="70247">
                  <c:v>-53</c:v>
                </c:pt>
                <c:pt idx="70248">
                  <c:v>-52</c:v>
                </c:pt>
                <c:pt idx="70249">
                  <c:v>-48</c:v>
                </c:pt>
                <c:pt idx="70250">
                  <c:v>-44</c:v>
                </c:pt>
                <c:pt idx="70251">
                  <c:v>-51</c:v>
                </c:pt>
                <c:pt idx="70252">
                  <c:v>-47</c:v>
                </c:pt>
                <c:pt idx="70253">
                  <c:v>-50</c:v>
                </c:pt>
                <c:pt idx="70254">
                  <c:v>-61</c:v>
                </c:pt>
                <c:pt idx="70255">
                  <c:v>-37</c:v>
                </c:pt>
                <c:pt idx="70256">
                  <c:v>-36</c:v>
                </c:pt>
                <c:pt idx="70257">
                  <c:v>-35</c:v>
                </c:pt>
                <c:pt idx="70258">
                  <c:v>-38</c:v>
                </c:pt>
                <c:pt idx="70259">
                  <c:v>-34</c:v>
                </c:pt>
                <c:pt idx="70260">
                  <c:v>-38</c:v>
                </c:pt>
                <c:pt idx="70261">
                  <c:v>-34</c:v>
                </c:pt>
                <c:pt idx="70262">
                  <c:v>-34</c:v>
                </c:pt>
                <c:pt idx="70263">
                  <c:v>-72</c:v>
                </c:pt>
                <c:pt idx="70264">
                  <c:v>-36</c:v>
                </c:pt>
                <c:pt idx="70265">
                  <c:v>-38</c:v>
                </c:pt>
                <c:pt idx="70266">
                  <c:v>-38</c:v>
                </c:pt>
                <c:pt idx="70267">
                  <c:v>-38</c:v>
                </c:pt>
                <c:pt idx="70268">
                  <c:v>-37</c:v>
                </c:pt>
                <c:pt idx="70269">
                  <c:v>-36</c:v>
                </c:pt>
                <c:pt idx="70270">
                  <c:v>-37</c:v>
                </c:pt>
                <c:pt idx="70271">
                  <c:v>-39</c:v>
                </c:pt>
                <c:pt idx="70272">
                  <c:v>-51</c:v>
                </c:pt>
                <c:pt idx="70273">
                  <c:v>-43</c:v>
                </c:pt>
                <c:pt idx="70274">
                  <c:v>-45</c:v>
                </c:pt>
                <c:pt idx="70275">
                  <c:v>-46</c:v>
                </c:pt>
                <c:pt idx="70276">
                  <c:v>-42</c:v>
                </c:pt>
                <c:pt idx="70277">
                  <c:v>-47</c:v>
                </c:pt>
                <c:pt idx="70278">
                  <c:v>-42</c:v>
                </c:pt>
                <c:pt idx="70279">
                  <c:v>-31</c:v>
                </c:pt>
                <c:pt idx="70280">
                  <c:v>-26</c:v>
                </c:pt>
                <c:pt idx="70281">
                  <c:v>-31</c:v>
                </c:pt>
                <c:pt idx="70282">
                  <c:v>-28</c:v>
                </c:pt>
                <c:pt idx="70283">
                  <c:v>-30</c:v>
                </c:pt>
                <c:pt idx="70284">
                  <c:v>-36</c:v>
                </c:pt>
                <c:pt idx="70285">
                  <c:v>-32</c:v>
                </c:pt>
                <c:pt idx="70286">
                  <c:v>-31</c:v>
                </c:pt>
                <c:pt idx="70287">
                  <c:v>-29</c:v>
                </c:pt>
                <c:pt idx="70288">
                  <c:v>-26</c:v>
                </c:pt>
                <c:pt idx="70289">
                  <c:v>-28</c:v>
                </c:pt>
                <c:pt idx="70290">
                  <c:v>-25</c:v>
                </c:pt>
                <c:pt idx="70291">
                  <c:v>-58</c:v>
                </c:pt>
                <c:pt idx="70292">
                  <c:v>-59</c:v>
                </c:pt>
                <c:pt idx="70293">
                  <c:v>-54</c:v>
                </c:pt>
                <c:pt idx="70294">
                  <c:v>-53</c:v>
                </c:pt>
                <c:pt idx="70295">
                  <c:v>-51</c:v>
                </c:pt>
                <c:pt idx="70296">
                  <c:v>-64</c:v>
                </c:pt>
                <c:pt idx="70297">
                  <c:v>-44</c:v>
                </c:pt>
                <c:pt idx="70298">
                  <c:v>-44</c:v>
                </c:pt>
                <c:pt idx="70299">
                  <c:v>-45</c:v>
                </c:pt>
                <c:pt idx="70300">
                  <c:v>-58</c:v>
                </c:pt>
                <c:pt idx="70301">
                  <c:v>-61</c:v>
                </c:pt>
                <c:pt idx="70302">
                  <c:v>-73</c:v>
                </c:pt>
                <c:pt idx="70303">
                  <c:v>-40</c:v>
                </c:pt>
                <c:pt idx="70304">
                  <c:v>-31</c:v>
                </c:pt>
                <c:pt idx="70305">
                  <c:v>-30</c:v>
                </c:pt>
                <c:pt idx="70306">
                  <c:v>-38</c:v>
                </c:pt>
                <c:pt idx="70307">
                  <c:v>-30</c:v>
                </c:pt>
                <c:pt idx="70308">
                  <c:v>-30</c:v>
                </c:pt>
                <c:pt idx="70309">
                  <c:v>-23</c:v>
                </c:pt>
                <c:pt idx="70310">
                  <c:v>-26</c:v>
                </c:pt>
                <c:pt idx="70311">
                  <c:v>-25</c:v>
                </c:pt>
                <c:pt idx="70312">
                  <c:v>-29</c:v>
                </c:pt>
                <c:pt idx="70313">
                  <c:v>-33</c:v>
                </c:pt>
                <c:pt idx="70314">
                  <c:v>-28</c:v>
                </c:pt>
                <c:pt idx="70315">
                  <c:v>-44</c:v>
                </c:pt>
                <c:pt idx="70316">
                  <c:v>-49</c:v>
                </c:pt>
                <c:pt idx="70317">
                  <c:v>-50</c:v>
                </c:pt>
                <c:pt idx="70318">
                  <c:v>-53</c:v>
                </c:pt>
                <c:pt idx="70319">
                  <c:v>-41</c:v>
                </c:pt>
                <c:pt idx="70320">
                  <c:v>-43</c:v>
                </c:pt>
                <c:pt idx="70321">
                  <c:v>-43</c:v>
                </c:pt>
                <c:pt idx="70322">
                  <c:v>-34</c:v>
                </c:pt>
                <c:pt idx="70323">
                  <c:v>-37</c:v>
                </c:pt>
                <c:pt idx="70324">
                  <c:v>-49</c:v>
                </c:pt>
                <c:pt idx="70325">
                  <c:v>-47</c:v>
                </c:pt>
                <c:pt idx="70326">
                  <c:v>-57</c:v>
                </c:pt>
                <c:pt idx="70327">
                  <c:v>-47</c:v>
                </c:pt>
                <c:pt idx="70328">
                  <c:v>-51</c:v>
                </c:pt>
                <c:pt idx="70329">
                  <c:v>-58</c:v>
                </c:pt>
                <c:pt idx="70330">
                  <c:v>-46</c:v>
                </c:pt>
                <c:pt idx="70331">
                  <c:v>-50</c:v>
                </c:pt>
                <c:pt idx="70332">
                  <c:v>-41</c:v>
                </c:pt>
                <c:pt idx="70333">
                  <c:v>-45</c:v>
                </c:pt>
                <c:pt idx="70334">
                  <c:v>-46</c:v>
                </c:pt>
                <c:pt idx="70335">
                  <c:v>-44</c:v>
                </c:pt>
                <c:pt idx="70336">
                  <c:v>-46</c:v>
                </c:pt>
                <c:pt idx="70337">
                  <c:v>-54</c:v>
                </c:pt>
                <c:pt idx="70338">
                  <c:v>-51</c:v>
                </c:pt>
                <c:pt idx="70339">
                  <c:v>-41</c:v>
                </c:pt>
                <c:pt idx="70340">
                  <c:v>-43</c:v>
                </c:pt>
                <c:pt idx="70341">
                  <c:v>-40</c:v>
                </c:pt>
                <c:pt idx="70342">
                  <c:v>-42</c:v>
                </c:pt>
                <c:pt idx="70343">
                  <c:v>-38</c:v>
                </c:pt>
                <c:pt idx="70344">
                  <c:v>-31</c:v>
                </c:pt>
                <c:pt idx="70345">
                  <c:v>-37</c:v>
                </c:pt>
                <c:pt idx="70346">
                  <c:v>-52</c:v>
                </c:pt>
                <c:pt idx="70347">
                  <c:v>-50</c:v>
                </c:pt>
                <c:pt idx="70348">
                  <c:v>-42</c:v>
                </c:pt>
                <c:pt idx="70349">
                  <c:v>-54</c:v>
                </c:pt>
                <c:pt idx="70350">
                  <c:v>-38</c:v>
                </c:pt>
                <c:pt idx="70351">
                  <c:v>-36</c:v>
                </c:pt>
                <c:pt idx="70352">
                  <c:v>-34</c:v>
                </c:pt>
                <c:pt idx="70353">
                  <c:v>-34</c:v>
                </c:pt>
                <c:pt idx="70354">
                  <c:v>-38</c:v>
                </c:pt>
                <c:pt idx="70355">
                  <c:v>-37</c:v>
                </c:pt>
                <c:pt idx="70356">
                  <c:v>-29</c:v>
                </c:pt>
                <c:pt idx="70357">
                  <c:v>-33</c:v>
                </c:pt>
                <c:pt idx="70358">
                  <c:v>-37</c:v>
                </c:pt>
                <c:pt idx="70359">
                  <c:v>-46</c:v>
                </c:pt>
                <c:pt idx="70360">
                  <c:v>-10</c:v>
                </c:pt>
                <c:pt idx="70361">
                  <c:v>-18</c:v>
                </c:pt>
                <c:pt idx="70362">
                  <c:v>-36</c:v>
                </c:pt>
                <c:pt idx="70363">
                  <c:v>-54</c:v>
                </c:pt>
                <c:pt idx="70364">
                  <c:v>-40</c:v>
                </c:pt>
                <c:pt idx="70365">
                  <c:v>-39</c:v>
                </c:pt>
                <c:pt idx="70366">
                  <c:v>-35</c:v>
                </c:pt>
                <c:pt idx="70367">
                  <c:v>-38</c:v>
                </c:pt>
                <c:pt idx="70368">
                  <c:v>-29</c:v>
                </c:pt>
                <c:pt idx="70369">
                  <c:v>-35</c:v>
                </c:pt>
                <c:pt idx="70370">
                  <c:v>-41</c:v>
                </c:pt>
                <c:pt idx="70371">
                  <c:v>-34</c:v>
                </c:pt>
                <c:pt idx="70372">
                  <c:v>-34</c:v>
                </c:pt>
                <c:pt idx="70373">
                  <c:v>-43</c:v>
                </c:pt>
                <c:pt idx="70374">
                  <c:v>-38</c:v>
                </c:pt>
                <c:pt idx="70375">
                  <c:v>-62</c:v>
                </c:pt>
                <c:pt idx="70376">
                  <c:v>-49</c:v>
                </c:pt>
                <c:pt idx="70377">
                  <c:v>-51</c:v>
                </c:pt>
                <c:pt idx="70378">
                  <c:v>-44</c:v>
                </c:pt>
                <c:pt idx="70379">
                  <c:v>-44</c:v>
                </c:pt>
                <c:pt idx="70380">
                  <c:v>-49</c:v>
                </c:pt>
                <c:pt idx="70381">
                  <c:v>-39</c:v>
                </c:pt>
                <c:pt idx="70382">
                  <c:v>-45</c:v>
                </c:pt>
                <c:pt idx="70383">
                  <c:v>-40</c:v>
                </c:pt>
                <c:pt idx="70384">
                  <c:v>-50</c:v>
                </c:pt>
                <c:pt idx="70385">
                  <c:v>-49</c:v>
                </c:pt>
                <c:pt idx="70386">
                  <c:v>-53</c:v>
                </c:pt>
                <c:pt idx="70387">
                  <c:v>-43</c:v>
                </c:pt>
                <c:pt idx="70388">
                  <c:v>-40</c:v>
                </c:pt>
                <c:pt idx="70389">
                  <c:v>-45</c:v>
                </c:pt>
                <c:pt idx="70390">
                  <c:v>-37</c:v>
                </c:pt>
                <c:pt idx="70391">
                  <c:v>-35</c:v>
                </c:pt>
                <c:pt idx="70392">
                  <c:v>-30</c:v>
                </c:pt>
                <c:pt idx="70393">
                  <c:v>-37</c:v>
                </c:pt>
                <c:pt idx="70394">
                  <c:v>-34</c:v>
                </c:pt>
                <c:pt idx="70395">
                  <c:v>-34</c:v>
                </c:pt>
                <c:pt idx="70396">
                  <c:v>-33</c:v>
                </c:pt>
                <c:pt idx="70397">
                  <c:v>-32</c:v>
                </c:pt>
                <c:pt idx="70398">
                  <c:v>-40</c:v>
                </c:pt>
                <c:pt idx="70399">
                  <c:v>-22</c:v>
                </c:pt>
                <c:pt idx="70400">
                  <c:v>-27</c:v>
                </c:pt>
                <c:pt idx="70401">
                  <c:v>-24</c:v>
                </c:pt>
                <c:pt idx="70402">
                  <c:v>-24</c:v>
                </c:pt>
                <c:pt idx="70403">
                  <c:v>-17</c:v>
                </c:pt>
                <c:pt idx="70404">
                  <c:v>-29</c:v>
                </c:pt>
                <c:pt idx="70405">
                  <c:v>-25</c:v>
                </c:pt>
                <c:pt idx="70406">
                  <c:v>-26</c:v>
                </c:pt>
                <c:pt idx="70407">
                  <c:v>-30</c:v>
                </c:pt>
                <c:pt idx="70408">
                  <c:v>-25</c:v>
                </c:pt>
                <c:pt idx="70409">
                  <c:v>-24</c:v>
                </c:pt>
                <c:pt idx="70410">
                  <c:v>-24</c:v>
                </c:pt>
                <c:pt idx="70411">
                  <c:v>-22</c:v>
                </c:pt>
                <c:pt idx="70412">
                  <c:v>-25</c:v>
                </c:pt>
                <c:pt idx="70413">
                  <c:v>-21</c:v>
                </c:pt>
                <c:pt idx="70414">
                  <c:v>-22</c:v>
                </c:pt>
                <c:pt idx="70415">
                  <c:v>-30</c:v>
                </c:pt>
                <c:pt idx="70416">
                  <c:v>-29</c:v>
                </c:pt>
                <c:pt idx="70417">
                  <c:v>-34</c:v>
                </c:pt>
                <c:pt idx="70418">
                  <c:v>-33</c:v>
                </c:pt>
                <c:pt idx="70419">
                  <c:v>-31</c:v>
                </c:pt>
                <c:pt idx="70420">
                  <c:v>-35</c:v>
                </c:pt>
                <c:pt idx="70421">
                  <c:v>-34</c:v>
                </c:pt>
                <c:pt idx="70422">
                  <c:v>-29</c:v>
                </c:pt>
                <c:pt idx="70423">
                  <c:v>-30</c:v>
                </c:pt>
                <c:pt idx="70424">
                  <c:v>-34</c:v>
                </c:pt>
                <c:pt idx="70425">
                  <c:v>-35</c:v>
                </c:pt>
                <c:pt idx="70426">
                  <c:v>-29</c:v>
                </c:pt>
                <c:pt idx="70427">
                  <c:v>-39</c:v>
                </c:pt>
                <c:pt idx="70428">
                  <c:v>-38</c:v>
                </c:pt>
                <c:pt idx="70429">
                  <c:v>-38</c:v>
                </c:pt>
                <c:pt idx="70430">
                  <c:v>-42</c:v>
                </c:pt>
                <c:pt idx="70431">
                  <c:v>-43</c:v>
                </c:pt>
                <c:pt idx="70432">
                  <c:v>-30</c:v>
                </c:pt>
                <c:pt idx="70433">
                  <c:v>-39</c:v>
                </c:pt>
                <c:pt idx="70434">
                  <c:v>-29</c:v>
                </c:pt>
                <c:pt idx="70435">
                  <c:v>-39</c:v>
                </c:pt>
                <c:pt idx="70436">
                  <c:v>-33</c:v>
                </c:pt>
                <c:pt idx="70437">
                  <c:v>-30</c:v>
                </c:pt>
                <c:pt idx="70438">
                  <c:v>-32</c:v>
                </c:pt>
                <c:pt idx="70439">
                  <c:v>-31</c:v>
                </c:pt>
                <c:pt idx="70440">
                  <c:v>-25</c:v>
                </c:pt>
                <c:pt idx="70441">
                  <c:v>-59</c:v>
                </c:pt>
                <c:pt idx="70442">
                  <c:v>-58</c:v>
                </c:pt>
                <c:pt idx="70443">
                  <c:v>-49</c:v>
                </c:pt>
                <c:pt idx="70444">
                  <c:v>-54</c:v>
                </c:pt>
                <c:pt idx="70445">
                  <c:v>-49</c:v>
                </c:pt>
                <c:pt idx="70446">
                  <c:v>-46</c:v>
                </c:pt>
                <c:pt idx="70447">
                  <c:v>-40</c:v>
                </c:pt>
                <c:pt idx="70448">
                  <c:v>-49</c:v>
                </c:pt>
                <c:pt idx="70449">
                  <c:v>-50</c:v>
                </c:pt>
                <c:pt idx="70450">
                  <c:v>-54</c:v>
                </c:pt>
                <c:pt idx="70451">
                  <c:v>-51</c:v>
                </c:pt>
                <c:pt idx="70452">
                  <c:v>-52</c:v>
                </c:pt>
                <c:pt idx="70453">
                  <c:v>-40</c:v>
                </c:pt>
                <c:pt idx="70454">
                  <c:v>-45</c:v>
                </c:pt>
                <c:pt idx="70455">
                  <c:v>-60</c:v>
                </c:pt>
                <c:pt idx="70456">
                  <c:v>-68</c:v>
                </c:pt>
                <c:pt idx="70457">
                  <c:v>-57</c:v>
                </c:pt>
                <c:pt idx="70458">
                  <c:v>-40</c:v>
                </c:pt>
                <c:pt idx="70459">
                  <c:v>-40</c:v>
                </c:pt>
                <c:pt idx="70460">
                  <c:v>-37</c:v>
                </c:pt>
                <c:pt idx="70461">
                  <c:v>-34</c:v>
                </c:pt>
                <c:pt idx="70462">
                  <c:v>-35</c:v>
                </c:pt>
                <c:pt idx="70463">
                  <c:v>-35</c:v>
                </c:pt>
                <c:pt idx="70464">
                  <c:v>-53</c:v>
                </c:pt>
                <c:pt idx="70465">
                  <c:v>-37</c:v>
                </c:pt>
                <c:pt idx="70466">
                  <c:v>-25</c:v>
                </c:pt>
                <c:pt idx="70467">
                  <c:v>-27</c:v>
                </c:pt>
                <c:pt idx="70468">
                  <c:v>-19</c:v>
                </c:pt>
                <c:pt idx="70469">
                  <c:v>-19</c:v>
                </c:pt>
                <c:pt idx="70470">
                  <c:v>-74</c:v>
                </c:pt>
                <c:pt idx="70471">
                  <c:v>-57</c:v>
                </c:pt>
                <c:pt idx="70472">
                  <c:v>-61</c:v>
                </c:pt>
                <c:pt idx="70473">
                  <c:v>-50</c:v>
                </c:pt>
                <c:pt idx="70474">
                  <c:v>-61</c:v>
                </c:pt>
                <c:pt idx="70475">
                  <c:v>-50</c:v>
                </c:pt>
                <c:pt idx="70476">
                  <c:v>-51</c:v>
                </c:pt>
                <c:pt idx="70477">
                  <c:v>-41</c:v>
                </c:pt>
                <c:pt idx="70478">
                  <c:v>-50</c:v>
                </c:pt>
                <c:pt idx="70479">
                  <c:v>-55</c:v>
                </c:pt>
                <c:pt idx="70480">
                  <c:v>-63</c:v>
                </c:pt>
                <c:pt idx="70481">
                  <c:v>-62</c:v>
                </c:pt>
                <c:pt idx="70482">
                  <c:v>-43</c:v>
                </c:pt>
                <c:pt idx="70483">
                  <c:v>-37</c:v>
                </c:pt>
                <c:pt idx="70484">
                  <c:v>-32</c:v>
                </c:pt>
                <c:pt idx="70485">
                  <c:v>-54</c:v>
                </c:pt>
                <c:pt idx="70486">
                  <c:v>-30</c:v>
                </c:pt>
                <c:pt idx="70487">
                  <c:v>-37</c:v>
                </c:pt>
                <c:pt idx="70488">
                  <c:v>-30</c:v>
                </c:pt>
                <c:pt idx="70489">
                  <c:v>-41</c:v>
                </c:pt>
                <c:pt idx="70490">
                  <c:v>-36</c:v>
                </c:pt>
                <c:pt idx="70491">
                  <c:v>-41</c:v>
                </c:pt>
                <c:pt idx="70492">
                  <c:v>-37</c:v>
                </c:pt>
                <c:pt idx="70493">
                  <c:v>-44</c:v>
                </c:pt>
                <c:pt idx="70494">
                  <c:v>-34</c:v>
                </c:pt>
                <c:pt idx="70495">
                  <c:v>-39</c:v>
                </c:pt>
                <c:pt idx="70496">
                  <c:v>-39</c:v>
                </c:pt>
                <c:pt idx="70497">
                  <c:v>-46</c:v>
                </c:pt>
                <c:pt idx="70498">
                  <c:v>-41</c:v>
                </c:pt>
                <c:pt idx="70499">
                  <c:v>-33</c:v>
                </c:pt>
                <c:pt idx="70500">
                  <c:v>-49</c:v>
                </c:pt>
                <c:pt idx="70501">
                  <c:v>-38</c:v>
                </c:pt>
                <c:pt idx="70502">
                  <c:v>-44</c:v>
                </c:pt>
                <c:pt idx="70503">
                  <c:v>-51</c:v>
                </c:pt>
                <c:pt idx="70504">
                  <c:v>-45</c:v>
                </c:pt>
                <c:pt idx="70505">
                  <c:v>-46</c:v>
                </c:pt>
                <c:pt idx="70506">
                  <c:v>-30</c:v>
                </c:pt>
                <c:pt idx="70507">
                  <c:v>-35</c:v>
                </c:pt>
                <c:pt idx="70508">
                  <c:v>-29</c:v>
                </c:pt>
                <c:pt idx="70509">
                  <c:v>-33</c:v>
                </c:pt>
                <c:pt idx="70510">
                  <c:v>-27</c:v>
                </c:pt>
                <c:pt idx="70511">
                  <c:v>-29</c:v>
                </c:pt>
                <c:pt idx="70512">
                  <c:v>-31</c:v>
                </c:pt>
                <c:pt idx="70513">
                  <c:v>-28</c:v>
                </c:pt>
                <c:pt idx="70514">
                  <c:v>-32</c:v>
                </c:pt>
                <c:pt idx="70515">
                  <c:v>-30</c:v>
                </c:pt>
                <c:pt idx="70516">
                  <c:v>-31</c:v>
                </c:pt>
                <c:pt idx="70517">
                  <c:v>-35</c:v>
                </c:pt>
                <c:pt idx="70518">
                  <c:v>-51</c:v>
                </c:pt>
                <c:pt idx="70519">
                  <c:v>-57</c:v>
                </c:pt>
                <c:pt idx="70520">
                  <c:v>-52</c:v>
                </c:pt>
                <c:pt idx="70521">
                  <c:v>-53</c:v>
                </c:pt>
                <c:pt idx="70522">
                  <c:v>-55</c:v>
                </c:pt>
                <c:pt idx="70523">
                  <c:v>-48</c:v>
                </c:pt>
                <c:pt idx="70524">
                  <c:v>-50</c:v>
                </c:pt>
                <c:pt idx="70525">
                  <c:v>-53</c:v>
                </c:pt>
                <c:pt idx="70526">
                  <c:v>-52</c:v>
                </c:pt>
                <c:pt idx="70527">
                  <c:v>-55</c:v>
                </c:pt>
                <c:pt idx="70528">
                  <c:v>-62</c:v>
                </c:pt>
                <c:pt idx="70529">
                  <c:v>-64</c:v>
                </c:pt>
                <c:pt idx="70530">
                  <c:v>-33</c:v>
                </c:pt>
                <c:pt idx="70531">
                  <c:v>-35</c:v>
                </c:pt>
                <c:pt idx="70532">
                  <c:v>-32</c:v>
                </c:pt>
                <c:pt idx="70533">
                  <c:v>-37</c:v>
                </c:pt>
                <c:pt idx="70534">
                  <c:v>-33</c:v>
                </c:pt>
                <c:pt idx="70535">
                  <c:v>-34</c:v>
                </c:pt>
                <c:pt idx="70536">
                  <c:v>-29</c:v>
                </c:pt>
                <c:pt idx="70537">
                  <c:v>-34</c:v>
                </c:pt>
                <c:pt idx="70538">
                  <c:v>-34</c:v>
                </c:pt>
                <c:pt idx="70539">
                  <c:v>-33</c:v>
                </c:pt>
                <c:pt idx="70540">
                  <c:v>-43</c:v>
                </c:pt>
                <c:pt idx="70541">
                  <c:v>-32</c:v>
                </c:pt>
                <c:pt idx="70542">
                  <c:v>-34</c:v>
                </c:pt>
                <c:pt idx="70543">
                  <c:v>-36</c:v>
                </c:pt>
                <c:pt idx="70544">
                  <c:v>-35</c:v>
                </c:pt>
                <c:pt idx="70545">
                  <c:v>-36</c:v>
                </c:pt>
                <c:pt idx="70546">
                  <c:v>-39</c:v>
                </c:pt>
                <c:pt idx="70547">
                  <c:v>-45</c:v>
                </c:pt>
                <c:pt idx="70548">
                  <c:v>-35</c:v>
                </c:pt>
                <c:pt idx="70549">
                  <c:v>-32</c:v>
                </c:pt>
                <c:pt idx="70550">
                  <c:v>-39</c:v>
                </c:pt>
                <c:pt idx="70551">
                  <c:v>-33</c:v>
                </c:pt>
                <c:pt idx="70552">
                  <c:v>-43</c:v>
                </c:pt>
                <c:pt idx="70553">
                  <c:v>-37</c:v>
                </c:pt>
                <c:pt idx="70554">
                  <c:v>-51</c:v>
                </c:pt>
                <c:pt idx="70555">
                  <c:v>-57</c:v>
                </c:pt>
                <c:pt idx="70556">
                  <c:v>-60</c:v>
                </c:pt>
                <c:pt idx="70557">
                  <c:v>-63</c:v>
                </c:pt>
                <c:pt idx="70558">
                  <c:v>-61</c:v>
                </c:pt>
                <c:pt idx="70559">
                  <c:v>-57</c:v>
                </c:pt>
                <c:pt idx="70560">
                  <c:v>-54</c:v>
                </c:pt>
                <c:pt idx="70561">
                  <c:v>-48</c:v>
                </c:pt>
                <c:pt idx="70562">
                  <c:v>-57</c:v>
                </c:pt>
                <c:pt idx="70563">
                  <c:v>-74</c:v>
                </c:pt>
                <c:pt idx="70564">
                  <c:v>-61</c:v>
                </c:pt>
                <c:pt idx="70565">
                  <c:v>-62</c:v>
                </c:pt>
                <c:pt idx="70566">
                  <c:v>-36</c:v>
                </c:pt>
                <c:pt idx="70567">
                  <c:v>-43</c:v>
                </c:pt>
                <c:pt idx="70568">
                  <c:v>-32</c:v>
                </c:pt>
                <c:pt idx="70569">
                  <c:v>-39</c:v>
                </c:pt>
                <c:pt idx="70570">
                  <c:v>-36</c:v>
                </c:pt>
                <c:pt idx="70571">
                  <c:v>-37</c:v>
                </c:pt>
                <c:pt idx="70572">
                  <c:v>-33</c:v>
                </c:pt>
                <c:pt idx="70573">
                  <c:v>-32</c:v>
                </c:pt>
                <c:pt idx="70574">
                  <c:v>-36</c:v>
                </c:pt>
                <c:pt idx="70575">
                  <c:v>-36</c:v>
                </c:pt>
                <c:pt idx="70576">
                  <c:v>-38</c:v>
                </c:pt>
                <c:pt idx="70577">
                  <c:v>-34</c:v>
                </c:pt>
                <c:pt idx="70578">
                  <c:v>-46</c:v>
                </c:pt>
                <c:pt idx="70579">
                  <c:v>-47</c:v>
                </c:pt>
                <c:pt idx="70580">
                  <c:v>-50</c:v>
                </c:pt>
                <c:pt idx="70581">
                  <c:v>-43</c:v>
                </c:pt>
                <c:pt idx="70582">
                  <c:v>-47</c:v>
                </c:pt>
                <c:pt idx="70583">
                  <c:v>-43</c:v>
                </c:pt>
                <c:pt idx="70584">
                  <c:v>-44</c:v>
                </c:pt>
                <c:pt idx="70585">
                  <c:v>-48</c:v>
                </c:pt>
                <c:pt idx="70586">
                  <c:v>-55</c:v>
                </c:pt>
                <c:pt idx="70587">
                  <c:v>-63</c:v>
                </c:pt>
                <c:pt idx="70588">
                  <c:v>-47</c:v>
                </c:pt>
                <c:pt idx="70589">
                  <c:v>-61</c:v>
                </c:pt>
                <c:pt idx="70590">
                  <c:v>-34</c:v>
                </c:pt>
                <c:pt idx="70591">
                  <c:v>-31</c:v>
                </c:pt>
                <c:pt idx="70592">
                  <c:v>-37</c:v>
                </c:pt>
                <c:pt idx="70593">
                  <c:v>-37</c:v>
                </c:pt>
                <c:pt idx="70594">
                  <c:v>-33</c:v>
                </c:pt>
                <c:pt idx="70595">
                  <c:v>-41</c:v>
                </c:pt>
                <c:pt idx="70596">
                  <c:v>-31</c:v>
                </c:pt>
                <c:pt idx="70597">
                  <c:v>-33</c:v>
                </c:pt>
                <c:pt idx="70598">
                  <c:v>-43</c:v>
                </c:pt>
                <c:pt idx="70599">
                  <c:v>-29</c:v>
                </c:pt>
                <c:pt idx="70600">
                  <c:v>-40</c:v>
                </c:pt>
                <c:pt idx="70601">
                  <c:v>-32</c:v>
                </c:pt>
                <c:pt idx="70602">
                  <c:v>-33</c:v>
                </c:pt>
                <c:pt idx="70603">
                  <c:v>-34</c:v>
                </c:pt>
                <c:pt idx="70604">
                  <c:v>-34</c:v>
                </c:pt>
                <c:pt idx="70605">
                  <c:v>-32</c:v>
                </c:pt>
                <c:pt idx="70606">
                  <c:v>-39</c:v>
                </c:pt>
                <c:pt idx="70607">
                  <c:v>-37</c:v>
                </c:pt>
                <c:pt idx="70608">
                  <c:v>-36</c:v>
                </c:pt>
                <c:pt idx="70609">
                  <c:v>-30</c:v>
                </c:pt>
                <c:pt idx="70610">
                  <c:v>-32</c:v>
                </c:pt>
                <c:pt idx="70611">
                  <c:v>-31</c:v>
                </c:pt>
                <c:pt idx="70612">
                  <c:v>-34</c:v>
                </c:pt>
                <c:pt idx="70613">
                  <c:v>-34</c:v>
                </c:pt>
                <c:pt idx="70614">
                  <c:v>-32</c:v>
                </c:pt>
                <c:pt idx="70615">
                  <c:v>-33</c:v>
                </c:pt>
                <c:pt idx="70616">
                  <c:v>-37</c:v>
                </c:pt>
                <c:pt idx="70617">
                  <c:v>-31</c:v>
                </c:pt>
                <c:pt idx="70618">
                  <c:v>-33</c:v>
                </c:pt>
                <c:pt idx="70619">
                  <c:v>-31</c:v>
                </c:pt>
                <c:pt idx="70620">
                  <c:v>-29</c:v>
                </c:pt>
                <c:pt idx="70621">
                  <c:v>-29</c:v>
                </c:pt>
                <c:pt idx="70622">
                  <c:v>-32</c:v>
                </c:pt>
                <c:pt idx="70623">
                  <c:v>-30</c:v>
                </c:pt>
                <c:pt idx="70624">
                  <c:v>-30</c:v>
                </c:pt>
                <c:pt idx="70625">
                  <c:v>-30</c:v>
                </c:pt>
                <c:pt idx="70626">
                  <c:v>-41</c:v>
                </c:pt>
                <c:pt idx="70627">
                  <c:v>-36</c:v>
                </c:pt>
                <c:pt idx="70628">
                  <c:v>-39</c:v>
                </c:pt>
                <c:pt idx="70629">
                  <c:v>-34</c:v>
                </c:pt>
                <c:pt idx="70630">
                  <c:v>-34</c:v>
                </c:pt>
                <c:pt idx="70631">
                  <c:v>-33</c:v>
                </c:pt>
                <c:pt idx="70632">
                  <c:v>-36</c:v>
                </c:pt>
                <c:pt idx="70633">
                  <c:v>-33</c:v>
                </c:pt>
                <c:pt idx="70634">
                  <c:v>-36</c:v>
                </c:pt>
                <c:pt idx="70635">
                  <c:v>-37</c:v>
                </c:pt>
                <c:pt idx="70636">
                  <c:v>-40</c:v>
                </c:pt>
                <c:pt idx="70637">
                  <c:v>-43</c:v>
                </c:pt>
                <c:pt idx="70638">
                  <c:v>-37</c:v>
                </c:pt>
                <c:pt idx="70639">
                  <c:v>-42</c:v>
                </c:pt>
                <c:pt idx="70640">
                  <c:v>-45</c:v>
                </c:pt>
                <c:pt idx="70641">
                  <c:v>-46</c:v>
                </c:pt>
                <c:pt idx="70642">
                  <c:v>-37</c:v>
                </c:pt>
                <c:pt idx="70643">
                  <c:v>-34</c:v>
                </c:pt>
                <c:pt idx="70644">
                  <c:v>-43</c:v>
                </c:pt>
                <c:pt idx="70645">
                  <c:v>-41</c:v>
                </c:pt>
                <c:pt idx="70646">
                  <c:v>-38</c:v>
                </c:pt>
                <c:pt idx="70647">
                  <c:v>-57</c:v>
                </c:pt>
                <c:pt idx="70648">
                  <c:v>-43</c:v>
                </c:pt>
                <c:pt idx="70649">
                  <c:v>-47</c:v>
                </c:pt>
                <c:pt idx="70650">
                  <c:v>-32</c:v>
                </c:pt>
                <c:pt idx="70651">
                  <c:v>-29</c:v>
                </c:pt>
                <c:pt idx="70652">
                  <c:v>-28</c:v>
                </c:pt>
                <c:pt idx="70653">
                  <c:v>-31</c:v>
                </c:pt>
                <c:pt idx="70654">
                  <c:v>-29</c:v>
                </c:pt>
                <c:pt idx="70655">
                  <c:v>-40</c:v>
                </c:pt>
                <c:pt idx="70656">
                  <c:v>-36</c:v>
                </c:pt>
                <c:pt idx="70657">
                  <c:v>-37</c:v>
                </c:pt>
                <c:pt idx="70658">
                  <c:v>-38</c:v>
                </c:pt>
                <c:pt idx="70659">
                  <c:v>-30</c:v>
                </c:pt>
                <c:pt idx="70660">
                  <c:v>-31</c:v>
                </c:pt>
                <c:pt idx="70661">
                  <c:v>-28</c:v>
                </c:pt>
                <c:pt idx="70662">
                  <c:v>-31</c:v>
                </c:pt>
                <c:pt idx="70663">
                  <c:v>-30</c:v>
                </c:pt>
                <c:pt idx="70664">
                  <c:v>-31</c:v>
                </c:pt>
                <c:pt idx="70665">
                  <c:v>-34</c:v>
                </c:pt>
                <c:pt idx="70666">
                  <c:v>-36</c:v>
                </c:pt>
                <c:pt idx="70667">
                  <c:v>-30</c:v>
                </c:pt>
                <c:pt idx="70668">
                  <c:v>-29</c:v>
                </c:pt>
                <c:pt idx="70669">
                  <c:v>-29</c:v>
                </c:pt>
                <c:pt idx="70670">
                  <c:v>-35</c:v>
                </c:pt>
                <c:pt idx="70671">
                  <c:v>-32</c:v>
                </c:pt>
                <c:pt idx="70672">
                  <c:v>-35</c:v>
                </c:pt>
                <c:pt idx="70673">
                  <c:v>-32</c:v>
                </c:pt>
                <c:pt idx="70674">
                  <c:v>-36</c:v>
                </c:pt>
                <c:pt idx="70675">
                  <c:v>-32</c:v>
                </c:pt>
                <c:pt idx="70676">
                  <c:v>-38</c:v>
                </c:pt>
                <c:pt idx="70677">
                  <c:v>-39</c:v>
                </c:pt>
                <c:pt idx="70678">
                  <c:v>-35</c:v>
                </c:pt>
                <c:pt idx="70679">
                  <c:v>-46</c:v>
                </c:pt>
                <c:pt idx="70680">
                  <c:v>-45</c:v>
                </c:pt>
                <c:pt idx="70681">
                  <c:v>-37</c:v>
                </c:pt>
                <c:pt idx="70682">
                  <c:v>-35</c:v>
                </c:pt>
                <c:pt idx="70683">
                  <c:v>-38</c:v>
                </c:pt>
                <c:pt idx="70684">
                  <c:v>-46</c:v>
                </c:pt>
                <c:pt idx="70685">
                  <c:v>-41</c:v>
                </c:pt>
                <c:pt idx="70686">
                  <c:v>-33</c:v>
                </c:pt>
                <c:pt idx="70687">
                  <c:v>-50</c:v>
                </c:pt>
                <c:pt idx="70688">
                  <c:v>-38</c:v>
                </c:pt>
                <c:pt idx="70689">
                  <c:v>-37</c:v>
                </c:pt>
                <c:pt idx="70690">
                  <c:v>-34</c:v>
                </c:pt>
                <c:pt idx="70691">
                  <c:v>-33</c:v>
                </c:pt>
                <c:pt idx="70692">
                  <c:v>-38</c:v>
                </c:pt>
                <c:pt idx="70693">
                  <c:v>-35</c:v>
                </c:pt>
                <c:pt idx="70694">
                  <c:v>-37</c:v>
                </c:pt>
                <c:pt idx="70695">
                  <c:v>-31</c:v>
                </c:pt>
                <c:pt idx="70696">
                  <c:v>-33</c:v>
                </c:pt>
                <c:pt idx="70697">
                  <c:v>-35</c:v>
                </c:pt>
                <c:pt idx="70698">
                  <c:v>-29</c:v>
                </c:pt>
                <c:pt idx="70699">
                  <c:v>-31</c:v>
                </c:pt>
                <c:pt idx="70700">
                  <c:v>-28</c:v>
                </c:pt>
                <c:pt idx="70701">
                  <c:v>-33</c:v>
                </c:pt>
                <c:pt idx="70702">
                  <c:v>-33</c:v>
                </c:pt>
                <c:pt idx="70703">
                  <c:v>-32</c:v>
                </c:pt>
                <c:pt idx="70704">
                  <c:v>-31</c:v>
                </c:pt>
                <c:pt idx="70705">
                  <c:v>-29</c:v>
                </c:pt>
                <c:pt idx="70706">
                  <c:v>-33</c:v>
                </c:pt>
                <c:pt idx="70707">
                  <c:v>-37</c:v>
                </c:pt>
                <c:pt idx="70708">
                  <c:v>-33</c:v>
                </c:pt>
                <c:pt idx="70709">
                  <c:v>-36</c:v>
                </c:pt>
                <c:pt idx="70710">
                  <c:v>2</c:v>
                </c:pt>
                <c:pt idx="70711">
                  <c:v>-42</c:v>
                </c:pt>
                <c:pt idx="70712">
                  <c:v>-42</c:v>
                </c:pt>
                <c:pt idx="70713">
                  <c:v>-42</c:v>
                </c:pt>
                <c:pt idx="70714">
                  <c:v>-39</c:v>
                </c:pt>
                <c:pt idx="70715">
                  <c:v>-42</c:v>
                </c:pt>
                <c:pt idx="70716">
                  <c:v>-41</c:v>
                </c:pt>
                <c:pt idx="70717">
                  <c:v>-46</c:v>
                </c:pt>
                <c:pt idx="70718">
                  <c:v>-40</c:v>
                </c:pt>
                <c:pt idx="70719">
                  <c:v>-44</c:v>
                </c:pt>
                <c:pt idx="70720">
                  <c:v>-43</c:v>
                </c:pt>
                <c:pt idx="70721">
                  <c:v>-41</c:v>
                </c:pt>
                <c:pt idx="70722">
                  <c:v>-40</c:v>
                </c:pt>
                <c:pt idx="70723">
                  <c:v>17</c:v>
                </c:pt>
                <c:pt idx="70724">
                  <c:v>-38</c:v>
                </c:pt>
                <c:pt idx="70725">
                  <c:v>-38</c:v>
                </c:pt>
                <c:pt idx="70726">
                  <c:v>-33</c:v>
                </c:pt>
                <c:pt idx="70727">
                  <c:v>-37</c:v>
                </c:pt>
                <c:pt idx="70728">
                  <c:v>-30</c:v>
                </c:pt>
                <c:pt idx="70729">
                  <c:v>-38</c:v>
                </c:pt>
                <c:pt idx="70730">
                  <c:v>-31</c:v>
                </c:pt>
                <c:pt idx="70731">
                  <c:v>-33</c:v>
                </c:pt>
                <c:pt idx="70732">
                  <c:v>-37</c:v>
                </c:pt>
                <c:pt idx="70733">
                  <c:v>-37</c:v>
                </c:pt>
                <c:pt idx="70734">
                  <c:v>-42</c:v>
                </c:pt>
                <c:pt idx="70735">
                  <c:v>-39</c:v>
                </c:pt>
                <c:pt idx="70736">
                  <c:v>-34</c:v>
                </c:pt>
                <c:pt idx="70737">
                  <c:v>-36</c:v>
                </c:pt>
                <c:pt idx="70738">
                  <c:v>-29</c:v>
                </c:pt>
                <c:pt idx="70739">
                  <c:v>-31</c:v>
                </c:pt>
                <c:pt idx="70740">
                  <c:v>-32</c:v>
                </c:pt>
                <c:pt idx="70741">
                  <c:v>-28</c:v>
                </c:pt>
                <c:pt idx="70742">
                  <c:v>-29</c:v>
                </c:pt>
                <c:pt idx="70743">
                  <c:v>-26</c:v>
                </c:pt>
                <c:pt idx="70744">
                  <c:v>-29</c:v>
                </c:pt>
                <c:pt idx="70745">
                  <c:v>-26</c:v>
                </c:pt>
                <c:pt idx="70746">
                  <c:v>-29</c:v>
                </c:pt>
                <c:pt idx="70747">
                  <c:v>-27</c:v>
                </c:pt>
                <c:pt idx="70748">
                  <c:v>-32</c:v>
                </c:pt>
                <c:pt idx="70749">
                  <c:v>-30</c:v>
                </c:pt>
                <c:pt idx="70750">
                  <c:v>-32</c:v>
                </c:pt>
                <c:pt idx="70751">
                  <c:v>-26</c:v>
                </c:pt>
                <c:pt idx="70752">
                  <c:v>-30</c:v>
                </c:pt>
                <c:pt idx="70753">
                  <c:v>-30</c:v>
                </c:pt>
                <c:pt idx="70754">
                  <c:v>-31</c:v>
                </c:pt>
                <c:pt idx="70755">
                  <c:v>-27</c:v>
                </c:pt>
                <c:pt idx="70756">
                  <c:v>-26</c:v>
                </c:pt>
                <c:pt idx="70757">
                  <c:v>-28</c:v>
                </c:pt>
                <c:pt idx="70758">
                  <c:v>-26</c:v>
                </c:pt>
                <c:pt idx="70759">
                  <c:v>-31</c:v>
                </c:pt>
                <c:pt idx="70760">
                  <c:v>-34</c:v>
                </c:pt>
                <c:pt idx="70761">
                  <c:v>-32</c:v>
                </c:pt>
                <c:pt idx="70762">
                  <c:v>-34</c:v>
                </c:pt>
                <c:pt idx="70763">
                  <c:v>-40</c:v>
                </c:pt>
                <c:pt idx="70764">
                  <c:v>-40</c:v>
                </c:pt>
                <c:pt idx="70765">
                  <c:v>-32</c:v>
                </c:pt>
                <c:pt idx="70766">
                  <c:v>-29</c:v>
                </c:pt>
                <c:pt idx="70767">
                  <c:v>-30</c:v>
                </c:pt>
                <c:pt idx="70768">
                  <c:v>-35</c:v>
                </c:pt>
                <c:pt idx="70769">
                  <c:v>-30</c:v>
                </c:pt>
                <c:pt idx="70770">
                  <c:v>-34</c:v>
                </c:pt>
                <c:pt idx="70771">
                  <c:v>-36</c:v>
                </c:pt>
                <c:pt idx="70772">
                  <c:v>-41</c:v>
                </c:pt>
                <c:pt idx="70773">
                  <c:v>-45</c:v>
                </c:pt>
                <c:pt idx="70774">
                  <c:v>-46</c:v>
                </c:pt>
                <c:pt idx="70775">
                  <c:v>-48</c:v>
                </c:pt>
                <c:pt idx="70776">
                  <c:v>-36</c:v>
                </c:pt>
                <c:pt idx="70777">
                  <c:v>-45</c:v>
                </c:pt>
                <c:pt idx="70778">
                  <c:v>-38</c:v>
                </c:pt>
                <c:pt idx="70779">
                  <c:v>-37</c:v>
                </c:pt>
                <c:pt idx="70780">
                  <c:v>-42</c:v>
                </c:pt>
                <c:pt idx="70781">
                  <c:v>-51</c:v>
                </c:pt>
                <c:pt idx="70782">
                  <c:v>-43</c:v>
                </c:pt>
                <c:pt idx="70783">
                  <c:v>-48</c:v>
                </c:pt>
                <c:pt idx="70784">
                  <c:v>-38</c:v>
                </c:pt>
                <c:pt idx="70785">
                  <c:v>-37</c:v>
                </c:pt>
                <c:pt idx="70786">
                  <c:v>-38</c:v>
                </c:pt>
                <c:pt idx="70787">
                  <c:v>-36</c:v>
                </c:pt>
                <c:pt idx="70788">
                  <c:v>-42</c:v>
                </c:pt>
                <c:pt idx="70789">
                  <c:v>-42</c:v>
                </c:pt>
                <c:pt idx="70790">
                  <c:v>-30</c:v>
                </c:pt>
                <c:pt idx="70791">
                  <c:v>-30</c:v>
                </c:pt>
                <c:pt idx="70792">
                  <c:v>-33</c:v>
                </c:pt>
                <c:pt idx="70793">
                  <c:v>-33</c:v>
                </c:pt>
                <c:pt idx="70794">
                  <c:v>-37</c:v>
                </c:pt>
                <c:pt idx="70795">
                  <c:v>-39</c:v>
                </c:pt>
                <c:pt idx="70796">
                  <c:v>-34</c:v>
                </c:pt>
                <c:pt idx="70797">
                  <c:v>-31</c:v>
                </c:pt>
                <c:pt idx="70798">
                  <c:v>-42</c:v>
                </c:pt>
                <c:pt idx="70799">
                  <c:v>-7</c:v>
                </c:pt>
                <c:pt idx="70800">
                  <c:v>-30</c:v>
                </c:pt>
                <c:pt idx="70801">
                  <c:v>-33</c:v>
                </c:pt>
                <c:pt idx="70802">
                  <c:v>-28</c:v>
                </c:pt>
                <c:pt idx="70803">
                  <c:v>-34</c:v>
                </c:pt>
                <c:pt idx="70804">
                  <c:v>-16</c:v>
                </c:pt>
                <c:pt idx="70805">
                  <c:v>-31</c:v>
                </c:pt>
                <c:pt idx="70806">
                  <c:v>-33</c:v>
                </c:pt>
                <c:pt idx="70807">
                  <c:v>-35</c:v>
                </c:pt>
                <c:pt idx="70808">
                  <c:v>-35</c:v>
                </c:pt>
                <c:pt idx="70809">
                  <c:v>-41</c:v>
                </c:pt>
                <c:pt idx="70810">
                  <c:v>-26</c:v>
                </c:pt>
                <c:pt idx="70811">
                  <c:v>-22</c:v>
                </c:pt>
                <c:pt idx="70812">
                  <c:v>-22</c:v>
                </c:pt>
                <c:pt idx="70813">
                  <c:v>-29</c:v>
                </c:pt>
                <c:pt idx="70814">
                  <c:v>-37</c:v>
                </c:pt>
                <c:pt idx="70815">
                  <c:v>-34</c:v>
                </c:pt>
                <c:pt idx="70816">
                  <c:v>-41</c:v>
                </c:pt>
                <c:pt idx="70817">
                  <c:v>-41</c:v>
                </c:pt>
                <c:pt idx="70818">
                  <c:v>-30</c:v>
                </c:pt>
                <c:pt idx="70819">
                  <c:v>-32</c:v>
                </c:pt>
                <c:pt idx="70820">
                  <c:v>-36</c:v>
                </c:pt>
                <c:pt idx="70821">
                  <c:v>-30</c:v>
                </c:pt>
                <c:pt idx="70822">
                  <c:v>-35</c:v>
                </c:pt>
                <c:pt idx="70823">
                  <c:v>-33</c:v>
                </c:pt>
                <c:pt idx="70824">
                  <c:v>-33</c:v>
                </c:pt>
                <c:pt idx="70825">
                  <c:v>-34</c:v>
                </c:pt>
                <c:pt idx="70826">
                  <c:v>-34</c:v>
                </c:pt>
                <c:pt idx="70827">
                  <c:v>-37</c:v>
                </c:pt>
                <c:pt idx="70828">
                  <c:v>-33</c:v>
                </c:pt>
                <c:pt idx="70829">
                  <c:v>-36</c:v>
                </c:pt>
                <c:pt idx="70830">
                  <c:v>-43</c:v>
                </c:pt>
                <c:pt idx="70831">
                  <c:v>-39</c:v>
                </c:pt>
                <c:pt idx="70832">
                  <c:v>-36</c:v>
                </c:pt>
                <c:pt idx="70833">
                  <c:v>-39</c:v>
                </c:pt>
                <c:pt idx="70834">
                  <c:v>-32</c:v>
                </c:pt>
                <c:pt idx="70835">
                  <c:v>-29</c:v>
                </c:pt>
                <c:pt idx="70836">
                  <c:v>-33</c:v>
                </c:pt>
                <c:pt idx="70837">
                  <c:v>-27</c:v>
                </c:pt>
                <c:pt idx="70838">
                  <c:v>-42</c:v>
                </c:pt>
                <c:pt idx="70839">
                  <c:v>-41</c:v>
                </c:pt>
                <c:pt idx="70840">
                  <c:v>-46</c:v>
                </c:pt>
                <c:pt idx="70841">
                  <c:v>-35</c:v>
                </c:pt>
                <c:pt idx="70842">
                  <c:v>-44</c:v>
                </c:pt>
                <c:pt idx="70843">
                  <c:v>-50</c:v>
                </c:pt>
                <c:pt idx="70844">
                  <c:v>-40</c:v>
                </c:pt>
                <c:pt idx="70845">
                  <c:v>-34</c:v>
                </c:pt>
                <c:pt idx="70846">
                  <c:v>-32</c:v>
                </c:pt>
                <c:pt idx="70847">
                  <c:v>-34</c:v>
                </c:pt>
                <c:pt idx="70848">
                  <c:v>-32</c:v>
                </c:pt>
                <c:pt idx="70849">
                  <c:v>-33</c:v>
                </c:pt>
                <c:pt idx="70850">
                  <c:v>-31</c:v>
                </c:pt>
                <c:pt idx="70851">
                  <c:v>-38</c:v>
                </c:pt>
                <c:pt idx="70852">
                  <c:v>-45</c:v>
                </c:pt>
                <c:pt idx="70853">
                  <c:v>-40</c:v>
                </c:pt>
                <c:pt idx="70854">
                  <c:v>-28</c:v>
                </c:pt>
                <c:pt idx="70855">
                  <c:v>-29</c:v>
                </c:pt>
                <c:pt idx="70856">
                  <c:v>-25</c:v>
                </c:pt>
                <c:pt idx="70857">
                  <c:v>-39</c:v>
                </c:pt>
                <c:pt idx="70858">
                  <c:v>-30</c:v>
                </c:pt>
                <c:pt idx="70859">
                  <c:v>-23</c:v>
                </c:pt>
                <c:pt idx="70860">
                  <c:v>-20</c:v>
                </c:pt>
                <c:pt idx="70861">
                  <c:v>-25</c:v>
                </c:pt>
                <c:pt idx="70862">
                  <c:v>-12</c:v>
                </c:pt>
                <c:pt idx="70863">
                  <c:v>-16</c:v>
                </c:pt>
                <c:pt idx="70864">
                  <c:v>-22</c:v>
                </c:pt>
                <c:pt idx="70865">
                  <c:v>-4</c:v>
                </c:pt>
                <c:pt idx="70866">
                  <c:v>-25</c:v>
                </c:pt>
                <c:pt idx="70867">
                  <c:v>-19</c:v>
                </c:pt>
                <c:pt idx="70868">
                  <c:v>-27</c:v>
                </c:pt>
                <c:pt idx="70869">
                  <c:v>-25</c:v>
                </c:pt>
                <c:pt idx="70870">
                  <c:v>-19</c:v>
                </c:pt>
                <c:pt idx="70871">
                  <c:v>-21</c:v>
                </c:pt>
                <c:pt idx="70872">
                  <c:v>-28</c:v>
                </c:pt>
                <c:pt idx="70873">
                  <c:v>-29</c:v>
                </c:pt>
                <c:pt idx="70874">
                  <c:v>-26</c:v>
                </c:pt>
                <c:pt idx="70875">
                  <c:v>-24</c:v>
                </c:pt>
                <c:pt idx="70876">
                  <c:v>-34</c:v>
                </c:pt>
                <c:pt idx="70877">
                  <c:v>-43</c:v>
                </c:pt>
                <c:pt idx="70878">
                  <c:v>-40</c:v>
                </c:pt>
                <c:pt idx="70879">
                  <c:v>-32</c:v>
                </c:pt>
                <c:pt idx="70880">
                  <c:v>-39</c:v>
                </c:pt>
                <c:pt idx="70881">
                  <c:v>-35</c:v>
                </c:pt>
                <c:pt idx="70882">
                  <c:v>-36</c:v>
                </c:pt>
                <c:pt idx="70883">
                  <c:v>-35</c:v>
                </c:pt>
                <c:pt idx="70884">
                  <c:v>-31</c:v>
                </c:pt>
                <c:pt idx="70885">
                  <c:v>-33</c:v>
                </c:pt>
                <c:pt idx="70886">
                  <c:v>-29</c:v>
                </c:pt>
                <c:pt idx="70887">
                  <c:v>-30</c:v>
                </c:pt>
                <c:pt idx="70888">
                  <c:v>-35</c:v>
                </c:pt>
                <c:pt idx="70889">
                  <c:v>-41</c:v>
                </c:pt>
                <c:pt idx="70890">
                  <c:v>-34</c:v>
                </c:pt>
                <c:pt idx="70891">
                  <c:v>-30</c:v>
                </c:pt>
                <c:pt idx="70892">
                  <c:v>-40</c:v>
                </c:pt>
                <c:pt idx="70893">
                  <c:v>-33</c:v>
                </c:pt>
                <c:pt idx="70894">
                  <c:v>-33</c:v>
                </c:pt>
                <c:pt idx="70895">
                  <c:v>-33</c:v>
                </c:pt>
                <c:pt idx="70896">
                  <c:v>-29</c:v>
                </c:pt>
                <c:pt idx="70897">
                  <c:v>-32</c:v>
                </c:pt>
                <c:pt idx="70898">
                  <c:v>-31</c:v>
                </c:pt>
                <c:pt idx="70899">
                  <c:v>-42</c:v>
                </c:pt>
                <c:pt idx="70900">
                  <c:v>-40</c:v>
                </c:pt>
                <c:pt idx="70901">
                  <c:v>-40</c:v>
                </c:pt>
                <c:pt idx="70902">
                  <c:v>72</c:v>
                </c:pt>
                <c:pt idx="70903">
                  <c:v>-26</c:v>
                </c:pt>
                <c:pt idx="70904">
                  <c:v>-32</c:v>
                </c:pt>
                <c:pt idx="70905">
                  <c:v>-33</c:v>
                </c:pt>
                <c:pt idx="70906">
                  <c:v>-34</c:v>
                </c:pt>
                <c:pt idx="70907">
                  <c:v>-21</c:v>
                </c:pt>
                <c:pt idx="70908">
                  <c:v>-10</c:v>
                </c:pt>
                <c:pt idx="70909">
                  <c:v>-18</c:v>
                </c:pt>
                <c:pt idx="70910">
                  <c:v>-10</c:v>
                </c:pt>
                <c:pt idx="70911">
                  <c:v>0</c:v>
                </c:pt>
                <c:pt idx="70912">
                  <c:v>-30</c:v>
                </c:pt>
                <c:pt idx="70913">
                  <c:v>-24</c:v>
                </c:pt>
                <c:pt idx="70914">
                  <c:v>-31</c:v>
                </c:pt>
                <c:pt idx="70915">
                  <c:v>-30</c:v>
                </c:pt>
                <c:pt idx="70916">
                  <c:v>-19</c:v>
                </c:pt>
                <c:pt idx="70917">
                  <c:v>-25</c:v>
                </c:pt>
                <c:pt idx="70918">
                  <c:v>-14</c:v>
                </c:pt>
                <c:pt idx="70919">
                  <c:v>-25</c:v>
                </c:pt>
                <c:pt idx="70920">
                  <c:v>-25</c:v>
                </c:pt>
                <c:pt idx="70921">
                  <c:v>-20</c:v>
                </c:pt>
                <c:pt idx="70922">
                  <c:v>-28</c:v>
                </c:pt>
                <c:pt idx="70923">
                  <c:v>-22</c:v>
                </c:pt>
                <c:pt idx="70924">
                  <c:v>-27</c:v>
                </c:pt>
                <c:pt idx="70925">
                  <c:v>-23</c:v>
                </c:pt>
                <c:pt idx="70926">
                  <c:v>-20</c:v>
                </c:pt>
                <c:pt idx="70927">
                  <c:v>-21</c:v>
                </c:pt>
                <c:pt idx="70928">
                  <c:v>-39</c:v>
                </c:pt>
                <c:pt idx="70929">
                  <c:v>-17</c:v>
                </c:pt>
                <c:pt idx="70930">
                  <c:v>-24</c:v>
                </c:pt>
                <c:pt idx="70931">
                  <c:v>-24</c:v>
                </c:pt>
                <c:pt idx="70932">
                  <c:v>-26</c:v>
                </c:pt>
                <c:pt idx="70933">
                  <c:v>-21</c:v>
                </c:pt>
                <c:pt idx="70934">
                  <c:v>-20</c:v>
                </c:pt>
                <c:pt idx="70935">
                  <c:v>-36</c:v>
                </c:pt>
                <c:pt idx="70936">
                  <c:v>-58</c:v>
                </c:pt>
                <c:pt idx="70937">
                  <c:v>-32</c:v>
                </c:pt>
                <c:pt idx="70938">
                  <c:v>-26</c:v>
                </c:pt>
                <c:pt idx="70939">
                  <c:v>-32</c:v>
                </c:pt>
                <c:pt idx="70940">
                  <c:v>-31</c:v>
                </c:pt>
                <c:pt idx="70941">
                  <c:v>-21</c:v>
                </c:pt>
                <c:pt idx="70942">
                  <c:v>-35</c:v>
                </c:pt>
                <c:pt idx="70943">
                  <c:v>-32</c:v>
                </c:pt>
                <c:pt idx="70944">
                  <c:v>-9</c:v>
                </c:pt>
                <c:pt idx="70945">
                  <c:v>-7</c:v>
                </c:pt>
                <c:pt idx="70946">
                  <c:v>-15</c:v>
                </c:pt>
                <c:pt idx="70947">
                  <c:v>-36</c:v>
                </c:pt>
                <c:pt idx="70948">
                  <c:v>14</c:v>
                </c:pt>
                <c:pt idx="70949">
                  <c:v>-24</c:v>
                </c:pt>
                <c:pt idx="70950">
                  <c:v>-27</c:v>
                </c:pt>
                <c:pt idx="70951">
                  <c:v>-28</c:v>
                </c:pt>
                <c:pt idx="70952">
                  <c:v>-25</c:v>
                </c:pt>
                <c:pt idx="70953">
                  <c:v>-27</c:v>
                </c:pt>
                <c:pt idx="70954">
                  <c:v>-25</c:v>
                </c:pt>
                <c:pt idx="70955">
                  <c:v>-21</c:v>
                </c:pt>
                <c:pt idx="70956">
                  <c:v>-21</c:v>
                </c:pt>
                <c:pt idx="70957">
                  <c:v>-25</c:v>
                </c:pt>
                <c:pt idx="70958">
                  <c:v>-31</c:v>
                </c:pt>
                <c:pt idx="70959">
                  <c:v>-36</c:v>
                </c:pt>
                <c:pt idx="70960">
                  <c:v>-34</c:v>
                </c:pt>
                <c:pt idx="70961">
                  <c:v>-19</c:v>
                </c:pt>
                <c:pt idx="70962">
                  <c:v>-22</c:v>
                </c:pt>
                <c:pt idx="70963">
                  <c:v>-33</c:v>
                </c:pt>
                <c:pt idx="70964">
                  <c:v>-24</c:v>
                </c:pt>
                <c:pt idx="70965">
                  <c:v>-20</c:v>
                </c:pt>
                <c:pt idx="70966">
                  <c:v>-24</c:v>
                </c:pt>
                <c:pt idx="70967">
                  <c:v>-22</c:v>
                </c:pt>
                <c:pt idx="70968">
                  <c:v>-25</c:v>
                </c:pt>
                <c:pt idx="70969">
                  <c:v>-31</c:v>
                </c:pt>
                <c:pt idx="70970">
                  <c:v>-23</c:v>
                </c:pt>
                <c:pt idx="70971">
                  <c:v>-48</c:v>
                </c:pt>
                <c:pt idx="70972">
                  <c:v>-40</c:v>
                </c:pt>
                <c:pt idx="70973">
                  <c:v>-40</c:v>
                </c:pt>
                <c:pt idx="70974">
                  <c:v>-45</c:v>
                </c:pt>
                <c:pt idx="70975">
                  <c:v>-39</c:v>
                </c:pt>
                <c:pt idx="70976">
                  <c:v>-35</c:v>
                </c:pt>
                <c:pt idx="70977">
                  <c:v>-34</c:v>
                </c:pt>
                <c:pt idx="70978">
                  <c:v>-36</c:v>
                </c:pt>
                <c:pt idx="70979">
                  <c:v>-33</c:v>
                </c:pt>
                <c:pt idx="70980">
                  <c:v>-30</c:v>
                </c:pt>
                <c:pt idx="70981">
                  <c:v>-48</c:v>
                </c:pt>
                <c:pt idx="70982">
                  <c:v>-44</c:v>
                </c:pt>
                <c:pt idx="70983">
                  <c:v>-13</c:v>
                </c:pt>
                <c:pt idx="70984">
                  <c:v>-20</c:v>
                </c:pt>
                <c:pt idx="70985">
                  <c:v>-22</c:v>
                </c:pt>
                <c:pt idx="70986">
                  <c:v>-17</c:v>
                </c:pt>
                <c:pt idx="70987">
                  <c:v>-27</c:v>
                </c:pt>
                <c:pt idx="70988">
                  <c:v>-16</c:v>
                </c:pt>
                <c:pt idx="70989">
                  <c:v>-24</c:v>
                </c:pt>
                <c:pt idx="70990">
                  <c:v>-23</c:v>
                </c:pt>
                <c:pt idx="70991">
                  <c:v>-25</c:v>
                </c:pt>
                <c:pt idx="70992">
                  <c:v>-20</c:v>
                </c:pt>
                <c:pt idx="70993">
                  <c:v>-23</c:v>
                </c:pt>
                <c:pt idx="70994">
                  <c:v>-22</c:v>
                </c:pt>
                <c:pt idx="70995">
                  <c:v>-32</c:v>
                </c:pt>
                <c:pt idx="70996">
                  <c:v>-23</c:v>
                </c:pt>
                <c:pt idx="70997">
                  <c:v>-20</c:v>
                </c:pt>
                <c:pt idx="70998">
                  <c:v>-29</c:v>
                </c:pt>
                <c:pt idx="70999">
                  <c:v>-14</c:v>
                </c:pt>
                <c:pt idx="71000">
                  <c:v>-19</c:v>
                </c:pt>
                <c:pt idx="71001">
                  <c:v>-27</c:v>
                </c:pt>
                <c:pt idx="71002">
                  <c:v>-15</c:v>
                </c:pt>
                <c:pt idx="71003">
                  <c:v>-25</c:v>
                </c:pt>
                <c:pt idx="71004">
                  <c:v>-16</c:v>
                </c:pt>
                <c:pt idx="71005">
                  <c:v>-19</c:v>
                </c:pt>
                <c:pt idx="71006">
                  <c:v>-22</c:v>
                </c:pt>
                <c:pt idx="71007">
                  <c:v>-26</c:v>
                </c:pt>
                <c:pt idx="71008">
                  <c:v>-4</c:v>
                </c:pt>
                <c:pt idx="71009">
                  <c:v>-17</c:v>
                </c:pt>
                <c:pt idx="71010">
                  <c:v>-21</c:v>
                </c:pt>
                <c:pt idx="71011">
                  <c:v>-19</c:v>
                </c:pt>
                <c:pt idx="71012">
                  <c:v>-26</c:v>
                </c:pt>
                <c:pt idx="71013">
                  <c:v>-25</c:v>
                </c:pt>
                <c:pt idx="71014">
                  <c:v>-24</c:v>
                </c:pt>
                <c:pt idx="71015">
                  <c:v>-16</c:v>
                </c:pt>
                <c:pt idx="71016">
                  <c:v>-13</c:v>
                </c:pt>
                <c:pt idx="71017">
                  <c:v>-18</c:v>
                </c:pt>
                <c:pt idx="71018">
                  <c:v>-16</c:v>
                </c:pt>
                <c:pt idx="71019">
                  <c:v>-19</c:v>
                </c:pt>
                <c:pt idx="71020">
                  <c:v>-17</c:v>
                </c:pt>
                <c:pt idx="71021">
                  <c:v>-28</c:v>
                </c:pt>
                <c:pt idx="71022">
                  <c:v>-26</c:v>
                </c:pt>
                <c:pt idx="71023">
                  <c:v>-18</c:v>
                </c:pt>
                <c:pt idx="71024">
                  <c:v>-42</c:v>
                </c:pt>
                <c:pt idx="71025">
                  <c:v>-50</c:v>
                </c:pt>
                <c:pt idx="71026">
                  <c:v>0</c:v>
                </c:pt>
                <c:pt idx="71027">
                  <c:v>0</c:v>
                </c:pt>
                <c:pt idx="71028">
                  <c:v>0</c:v>
                </c:pt>
                <c:pt idx="71029">
                  <c:v>-12</c:v>
                </c:pt>
                <c:pt idx="71030">
                  <c:v>-15</c:v>
                </c:pt>
                <c:pt idx="71031">
                  <c:v>-34</c:v>
                </c:pt>
                <c:pt idx="71032">
                  <c:v>-38</c:v>
                </c:pt>
                <c:pt idx="71033">
                  <c:v>-29</c:v>
                </c:pt>
                <c:pt idx="71034">
                  <c:v>-30</c:v>
                </c:pt>
                <c:pt idx="71035">
                  <c:v>-27</c:v>
                </c:pt>
                <c:pt idx="71036">
                  <c:v>-29</c:v>
                </c:pt>
                <c:pt idx="71037">
                  <c:v>-25</c:v>
                </c:pt>
                <c:pt idx="71038">
                  <c:v>-30</c:v>
                </c:pt>
                <c:pt idx="71039">
                  <c:v>-29</c:v>
                </c:pt>
                <c:pt idx="71040">
                  <c:v>-32</c:v>
                </c:pt>
                <c:pt idx="71041">
                  <c:v>-41</c:v>
                </c:pt>
                <c:pt idx="71042">
                  <c:v>-34</c:v>
                </c:pt>
                <c:pt idx="71043">
                  <c:v>-34</c:v>
                </c:pt>
                <c:pt idx="71044">
                  <c:v>-31</c:v>
                </c:pt>
                <c:pt idx="71045">
                  <c:v>-29</c:v>
                </c:pt>
                <c:pt idx="71046">
                  <c:v>-32</c:v>
                </c:pt>
                <c:pt idx="71047">
                  <c:v>-32</c:v>
                </c:pt>
                <c:pt idx="71048">
                  <c:v>-29</c:v>
                </c:pt>
                <c:pt idx="71049">
                  <c:v>-27</c:v>
                </c:pt>
                <c:pt idx="71050">
                  <c:v>-32</c:v>
                </c:pt>
                <c:pt idx="71051">
                  <c:v>-31</c:v>
                </c:pt>
                <c:pt idx="71052">
                  <c:v>-33</c:v>
                </c:pt>
                <c:pt idx="71053">
                  <c:v>-25</c:v>
                </c:pt>
                <c:pt idx="71054">
                  <c:v>-30</c:v>
                </c:pt>
                <c:pt idx="71055">
                  <c:v>-39</c:v>
                </c:pt>
                <c:pt idx="71056">
                  <c:v>-38</c:v>
                </c:pt>
                <c:pt idx="71057">
                  <c:v>-35</c:v>
                </c:pt>
                <c:pt idx="71058">
                  <c:v>-35</c:v>
                </c:pt>
                <c:pt idx="71059">
                  <c:v>-38</c:v>
                </c:pt>
                <c:pt idx="71060">
                  <c:v>-40</c:v>
                </c:pt>
                <c:pt idx="71061">
                  <c:v>-41</c:v>
                </c:pt>
                <c:pt idx="71062">
                  <c:v>-39</c:v>
                </c:pt>
                <c:pt idx="71063">
                  <c:v>-35</c:v>
                </c:pt>
                <c:pt idx="71064">
                  <c:v>-34</c:v>
                </c:pt>
                <c:pt idx="71065">
                  <c:v>-37</c:v>
                </c:pt>
                <c:pt idx="71066">
                  <c:v>-40</c:v>
                </c:pt>
                <c:pt idx="71067">
                  <c:v>-29</c:v>
                </c:pt>
                <c:pt idx="71068">
                  <c:v>-32</c:v>
                </c:pt>
                <c:pt idx="71069">
                  <c:v>-31</c:v>
                </c:pt>
                <c:pt idx="71070">
                  <c:v>-32</c:v>
                </c:pt>
                <c:pt idx="71071">
                  <c:v>-38</c:v>
                </c:pt>
                <c:pt idx="71072">
                  <c:v>-33</c:v>
                </c:pt>
                <c:pt idx="71073">
                  <c:v>-34</c:v>
                </c:pt>
                <c:pt idx="71074">
                  <c:v>-32</c:v>
                </c:pt>
                <c:pt idx="71075">
                  <c:v>-33</c:v>
                </c:pt>
                <c:pt idx="71076">
                  <c:v>-28</c:v>
                </c:pt>
                <c:pt idx="71077">
                  <c:v>-36</c:v>
                </c:pt>
                <c:pt idx="71078">
                  <c:v>-36</c:v>
                </c:pt>
                <c:pt idx="71079">
                  <c:v>-31</c:v>
                </c:pt>
                <c:pt idx="71080">
                  <c:v>-30</c:v>
                </c:pt>
                <c:pt idx="71081">
                  <c:v>-27</c:v>
                </c:pt>
                <c:pt idx="71082">
                  <c:v>-19</c:v>
                </c:pt>
                <c:pt idx="71083">
                  <c:v>-16</c:v>
                </c:pt>
                <c:pt idx="71084">
                  <c:v>-16</c:v>
                </c:pt>
                <c:pt idx="71085">
                  <c:v>-13</c:v>
                </c:pt>
                <c:pt idx="71086">
                  <c:v>-21</c:v>
                </c:pt>
                <c:pt idx="71087">
                  <c:v>-24</c:v>
                </c:pt>
                <c:pt idx="71088">
                  <c:v>-19</c:v>
                </c:pt>
                <c:pt idx="71089">
                  <c:v>-19</c:v>
                </c:pt>
                <c:pt idx="71090">
                  <c:v>-29</c:v>
                </c:pt>
                <c:pt idx="71091">
                  <c:v>-22</c:v>
                </c:pt>
                <c:pt idx="71092">
                  <c:v>-28</c:v>
                </c:pt>
                <c:pt idx="71093">
                  <c:v>-14</c:v>
                </c:pt>
                <c:pt idx="71094">
                  <c:v>-12</c:v>
                </c:pt>
                <c:pt idx="71095">
                  <c:v>-34</c:v>
                </c:pt>
                <c:pt idx="71096">
                  <c:v>-7</c:v>
                </c:pt>
                <c:pt idx="71097">
                  <c:v>-17</c:v>
                </c:pt>
                <c:pt idx="71098">
                  <c:v>-8</c:v>
                </c:pt>
                <c:pt idx="71099">
                  <c:v>-12</c:v>
                </c:pt>
                <c:pt idx="71100">
                  <c:v>-30</c:v>
                </c:pt>
                <c:pt idx="71101">
                  <c:v>-32</c:v>
                </c:pt>
                <c:pt idx="71102">
                  <c:v>-25</c:v>
                </c:pt>
                <c:pt idx="71103">
                  <c:v>-51</c:v>
                </c:pt>
                <c:pt idx="71104">
                  <c:v>-39</c:v>
                </c:pt>
                <c:pt idx="71105">
                  <c:v>-37</c:v>
                </c:pt>
                <c:pt idx="71106">
                  <c:v>-34</c:v>
                </c:pt>
                <c:pt idx="71107">
                  <c:v>-37</c:v>
                </c:pt>
                <c:pt idx="71108">
                  <c:v>-35</c:v>
                </c:pt>
                <c:pt idx="71109">
                  <c:v>-33</c:v>
                </c:pt>
                <c:pt idx="71110">
                  <c:v>-42</c:v>
                </c:pt>
                <c:pt idx="71111">
                  <c:v>-38</c:v>
                </c:pt>
                <c:pt idx="71112">
                  <c:v>-39</c:v>
                </c:pt>
                <c:pt idx="71113">
                  <c:v>-43</c:v>
                </c:pt>
                <c:pt idx="71114">
                  <c:v>-43</c:v>
                </c:pt>
                <c:pt idx="71115">
                  <c:v>-40</c:v>
                </c:pt>
                <c:pt idx="71116">
                  <c:v>-14</c:v>
                </c:pt>
                <c:pt idx="71117">
                  <c:v>-23</c:v>
                </c:pt>
                <c:pt idx="71118">
                  <c:v>-19</c:v>
                </c:pt>
                <c:pt idx="71119">
                  <c:v>-41</c:v>
                </c:pt>
                <c:pt idx="71120">
                  <c:v>-19</c:v>
                </c:pt>
                <c:pt idx="71121">
                  <c:v>-26</c:v>
                </c:pt>
                <c:pt idx="71122">
                  <c:v>-18</c:v>
                </c:pt>
                <c:pt idx="71123">
                  <c:v>-26</c:v>
                </c:pt>
                <c:pt idx="71124">
                  <c:v>-30</c:v>
                </c:pt>
                <c:pt idx="71125">
                  <c:v>-32</c:v>
                </c:pt>
                <c:pt idx="71126">
                  <c:v>-29</c:v>
                </c:pt>
                <c:pt idx="71127">
                  <c:v>-25</c:v>
                </c:pt>
                <c:pt idx="71128">
                  <c:v>-33</c:v>
                </c:pt>
                <c:pt idx="71129">
                  <c:v>-30</c:v>
                </c:pt>
                <c:pt idx="71130">
                  <c:v>-23</c:v>
                </c:pt>
                <c:pt idx="71131">
                  <c:v>-34</c:v>
                </c:pt>
                <c:pt idx="71132">
                  <c:v>-38</c:v>
                </c:pt>
                <c:pt idx="71133">
                  <c:v>-31</c:v>
                </c:pt>
                <c:pt idx="71134">
                  <c:v>-33</c:v>
                </c:pt>
                <c:pt idx="71135">
                  <c:v>-24</c:v>
                </c:pt>
                <c:pt idx="71136">
                  <c:v>-28</c:v>
                </c:pt>
                <c:pt idx="71137">
                  <c:v>-30</c:v>
                </c:pt>
                <c:pt idx="71138">
                  <c:v>-41</c:v>
                </c:pt>
                <c:pt idx="71139">
                  <c:v>-33</c:v>
                </c:pt>
                <c:pt idx="71140">
                  <c:v>-34</c:v>
                </c:pt>
                <c:pt idx="71141">
                  <c:v>-36</c:v>
                </c:pt>
                <c:pt idx="71142">
                  <c:v>-35</c:v>
                </c:pt>
                <c:pt idx="71143">
                  <c:v>-37</c:v>
                </c:pt>
                <c:pt idx="71144">
                  <c:v>-30</c:v>
                </c:pt>
                <c:pt idx="71145">
                  <c:v>-37</c:v>
                </c:pt>
                <c:pt idx="71146">
                  <c:v>-30</c:v>
                </c:pt>
                <c:pt idx="71147">
                  <c:v>-30</c:v>
                </c:pt>
                <c:pt idx="71148">
                  <c:v>-31</c:v>
                </c:pt>
                <c:pt idx="71149">
                  <c:v>-28</c:v>
                </c:pt>
                <c:pt idx="71150">
                  <c:v>-34</c:v>
                </c:pt>
                <c:pt idx="71151">
                  <c:v>-26</c:v>
                </c:pt>
                <c:pt idx="71152">
                  <c:v>-34</c:v>
                </c:pt>
                <c:pt idx="71153">
                  <c:v>-35</c:v>
                </c:pt>
                <c:pt idx="71154">
                  <c:v>-43</c:v>
                </c:pt>
                <c:pt idx="71155">
                  <c:v>-34</c:v>
                </c:pt>
                <c:pt idx="71156">
                  <c:v>-42</c:v>
                </c:pt>
                <c:pt idx="71157">
                  <c:v>-29</c:v>
                </c:pt>
                <c:pt idx="71158">
                  <c:v>-27</c:v>
                </c:pt>
                <c:pt idx="71159">
                  <c:v>-33</c:v>
                </c:pt>
                <c:pt idx="71160">
                  <c:v>-20</c:v>
                </c:pt>
                <c:pt idx="71161">
                  <c:v>84</c:v>
                </c:pt>
                <c:pt idx="71162">
                  <c:v>-39</c:v>
                </c:pt>
                <c:pt idx="71163">
                  <c:v>-31</c:v>
                </c:pt>
                <c:pt idx="71164">
                  <c:v>-35</c:v>
                </c:pt>
                <c:pt idx="71165">
                  <c:v>-28</c:v>
                </c:pt>
                <c:pt idx="71166">
                  <c:v>-37</c:v>
                </c:pt>
                <c:pt idx="71167">
                  <c:v>-32</c:v>
                </c:pt>
                <c:pt idx="71168">
                  <c:v>-28</c:v>
                </c:pt>
                <c:pt idx="71169">
                  <c:v>-32</c:v>
                </c:pt>
                <c:pt idx="71170">
                  <c:v>-38</c:v>
                </c:pt>
                <c:pt idx="71171">
                  <c:v>-36</c:v>
                </c:pt>
                <c:pt idx="71172">
                  <c:v>-32</c:v>
                </c:pt>
                <c:pt idx="71173">
                  <c:v>-35</c:v>
                </c:pt>
                <c:pt idx="71174">
                  <c:v>-21</c:v>
                </c:pt>
                <c:pt idx="71175">
                  <c:v>-19</c:v>
                </c:pt>
                <c:pt idx="71176">
                  <c:v>-14</c:v>
                </c:pt>
                <c:pt idx="71177">
                  <c:v>-9</c:v>
                </c:pt>
                <c:pt idx="71178">
                  <c:v>-9</c:v>
                </c:pt>
                <c:pt idx="71179">
                  <c:v>-2</c:v>
                </c:pt>
                <c:pt idx="71180">
                  <c:v>-2</c:v>
                </c:pt>
                <c:pt idx="71181">
                  <c:v>-17</c:v>
                </c:pt>
                <c:pt idx="71182">
                  <c:v>-14</c:v>
                </c:pt>
                <c:pt idx="71183">
                  <c:v>-7</c:v>
                </c:pt>
                <c:pt idx="71184">
                  <c:v>-12</c:v>
                </c:pt>
                <c:pt idx="71185">
                  <c:v>-19</c:v>
                </c:pt>
                <c:pt idx="71186">
                  <c:v>-24</c:v>
                </c:pt>
                <c:pt idx="71187">
                  <c:v>-29</c:v>
                </c:pt>
                <c:pt idx="71188">
                  <c:v>-26</c:v>
                </c:pt>
                <c:pt idx="71189">
                  <c:v>-27</c:v>
                </c:pt>
                <c:pt idx="71190">
                  <c:v>-29</c:v>
                </c:pt>
                <c:pt idx="71191">
                  <c:v>-25</c:v>
                </c:pt>
                <c:pt idx="71192">
                  <c:v>-26</c:v>
                </c:pt>
                <c:pt idx="71193">
                  <c:v>-25</c:v>
                </c:pt>
                <c:pt idx="71194">
                  <c:v>-24</c:v>
                </c:pt>
                <c:pt idx="71195">
                  <c:v>-34</c:v>
                </c:pt>
                <c:pt idx="71196">
                  <c:v>-31</c:v>
                </c:pt>
                <c:pt idx="71197">
                  <c:v>-29</c:v>
                </c:pt>
                <c:pt idx="71198">
                  <c:v>40</c:v>
                </c:pt>
                <c:pt idx="71199">
                  <c:v>0</c:v>
                </c:pt>
                <c:pt idx="71200">
                  <c:v>-21</c:v>
                </c:pt>
                <c:pt idx="71201">
                  <c:v>132</c:v>
                </c:pt>
                <c:pt idx="71202">
                  <c:v>0</c:v>
                </c:pt>
                <c:pt idx="71203">
                  <c:v>-18</c:v>
                </c:pt>
                <c:pt idx="71204">
                  <c:v>-18</c:v>
                </c:pt>
                <c:pt idx="71205">
                  <c:v>-14</c:v>
                </c:pt>
                <c:pt idx="71206">
                  <c:v>-4</c:v>
                </c:pt>
                <c:pt idx="71207">
                  <c:v>0</c:v>
                </c:pt>
                <c:pt idx="71208">
                  <c:v>0</c:v>
                </c:pt>
                <c:pt idx="71209">
                  <c:v>4</c:v>
                </c:pt>
                <c:pt idx="71210">
                  <c:v>-34</c:v>
                </c:pt>
                <c:pt idx="71211">
                  <c:v>-34</c:v>
                </c:pt>
                <c:pt idx="71212">
                  <c:v>-32</c:v>
                </c:pt>
                <c:pt idx="71213">
                  <c:v>2</c:v>
                </c:pt>
                <c:pt idx="71214">
                  <c:v>-22</c:v>
                </c:pt>
                <c:pt idx="71215">
                  <c:v>-38</c:v>
                </c:pt>
                <c:pt idx="71216">
                  <c:v>-33</c:v>
                </c:pt>
                <c:pt idx="71217">
                  <c:v>-41</c:v>
                </c:pt>
                <c:pt idx="71218">
                  <c:v>-31</c:v>
                </c:pt>
                <c:pt idx="71219">
                  <c:v>-35</c:v>
                </c:pt>
                <c:pt idx="71220">
                  <c:v>-30</c:v>
                </c:pt>
                <c:pt idx="71221">
                  <c:v>-31</c:v>
                </c:pt>
                <c:pt idx="71222">
                  <c:v>-32</c:v>
                </c:pt>
                <c:pt idx="71223">
                  <c:v>-30</c:v>
                </c:pt>
                <c:pt idx="71224">
                  <c:v>-27</c:v>
                </c:pt>
                <c:pt idx="71225">
                  <c:v>-32</c:v>
                </c:pt>
                <c:pt idx="71226">
                  <c:v>-34</c:v>
                </c:pt>
                <c:pt idx="71227">
                  <c:v>-60</c:v>
                </c:pt>
                <c:pt idx="71228">
                  <c:v>-31</c:v>
                </c:pt>
                <c:pt idx="71229">
                  <c:v>-29</c:v>
                </c:pt>
                <c:pt idx="71230">
                  <c:v>-25</c:v>
                </c:pt>
                <c:pt idx="71231">
                  <c:v>-22</c:v>
                </c:pt>
                <c:pt idx="71232">
                  <c:v>-29</c:v>
                </c:pt>
                <c:pt idx="71233">
                  <c:v>-32</c:v>
                </c:pt>
                <c:pt idx="71234">
                  <c:v>-37</c:v>
                </c:pt>
                <c:pt idx="71235">
                  <c:v>-34</c:v>
                </c:pt>
                <c:pt idx="71236">
                  <c:v>-27</c:v>
                </c:pt>
                <c:pt idx="71237">
                  <c:v>-25</c:v>
                </c:pt>
                <c:pt idx="71238">
                  <c:v>-35</c:v>
                </c:pt>
                <c:pt idx="71239">
                  <c:v>-27</c:v>
                </c:pt>
                <c:pt idx="71240">
                  <c:v>-28</c:v>
                </c:pt>
                <c:pt idx="71241">
                  <c:v>-48</c:v>
                </c:pt>
                <c:pt idx="71242">
                  <c:v>-38</c:v>
                </c:pt>
                <c:pt idx="71243">
                  <c:v>-41</c:v>
                </c:pt>
                <c:pt idx="71244">
                  <c:v>-35</c:v>
                </c:pt>
                <c:pt idx="71245">
                  <c:v>-3</c:v>
                </c:pt>
                <c:pt idx="71246">
                  <c:v>0</c:v>
                </c:pt>
                <c:pt idx="71247">
                  <c:v>3</c:v>
                </c:pt>
                <c:pt idx="71248">
                  <c:v>-2</c:v>
                </c:pt>
                <c:pt idx="71249">
                  <c:v>-7</c:v>
                </c:pt>
                <c:pt idx="71250">
                  <c:v>-15</c:v>
                </c:pt>
                <c:pt idx="71251">
                  <c:v>-6</c:v>
                </c:pt>
                <c:pt idx="71252">
                  <c:v>-11</c:v>
                </c:pt>
                <c:pt idx="71253">
                  <c:v>-18</c:v>
                </c:pt>
                <c:pt idx="71254">
                  <c:v>-38</c:v>
                </c:pt>
                <c:pt idx="71255">
                  <c:v>-39</c:v>
                </c:pt>
                <c:pt idx="71256">
                  <c:v>-49</c:v>
                </c:pt>
                <c:pt idx="71257">
                  <c:v>-41</c:v>
                </c:pt>
                <c:pt idx="71258">
                  <c:v>-43</c:v>
                </c:pt>
                <c:pt idx="71259">
                  <c:v>-41</c:v>
                </c:pt>
                <c:pt idx="71260">
                  <c:v>-39</c:v>
                </c:pt>
                <c:pt idx="71261">
                  <c:v>-34</c:v>
                </c:pt>
                <c:pt idx="71262">
                  <c:v>-35</c:v>
                </c:pt>
                <c:pt idx="71263">
                  <c:v>-41</c:v>
                </c:pt>
                <c:pt idx="71264">
                  <c:v>-35</c:v>
                </c:pt>
                <c:pt idx="71265">
                  <c:v>-41</c:v>
                </c:pt>
                <c:pt idx="71266">
                  <c:v>-33</c:v>
                </c:pt>
                <c:pt idx="71267">
                  <c:v>-32</c:v>
                </c:pt>
                <c:pt idx="71268">
                  <c:v>-33</c:v>
                </c:pt>
                <c:pt idx="71269">
                  <c:v>-38</c:v>
                </c:pt>
                <c:pt idx="71270">
                  <c:v>-29</c:v>
                </c:pt>
                <c:pt idx="71271">
                  <c:v>-31</c:v>
                </c:pt>
                <c:pt idx="71272">
                  <c:v>-27</c:v>
                </c:pt>
                <c:pt idx="71273">
                  <c:v>-24</c:v>
                </c:pt>
                <c:pt idx="71274">
                  <c:v>-27</c:v>
                </c:pt>
                <c:pt idx="71275">
                  <c:v>-34</c:v>
                </c:pt>
                <c:pt idx="71276">
                  <c:v>-41</c:v>
                </c:pt>
                <c:pt idx="71277">
                  <c:v>-38</c:v>
                </c:pt>
                <c:pt idx="71278">
                  <c:v>-18</c:v>
                </c:pt>
                <c:pt idx="71279">
                  <c:v>-17</c:v>
                </c:pt>
                <c:pt idx="71280">
                  <c:v>-22</c:v>
                </c:pt>
                <c:pt idx="71281">
                  <c:v>-34</c:v>
                </c:pt>
                <c:pt idx="71282">
                  <c:v>-23</c:v>
                </c:pt>
                <c:pt idx="71283">
                  <c:v>-35</c:v>
                </c:pt>
                <c:pt idx="71284">
                  <c:v>-32</c:v>
                </c:pt>
                <c:pt idx="71285">
                  <c:v>-37</c:v>
                </c:pt>
                <c:pt idx="71286">
                  <c:v>-33</c:v>
                </c:pt>
                <c:pt idx="71287">
                  <c:v>-44</c:v>
                </c:pt>
                <c:pt idx="71288">
                  <c:v>-44</c:v>
                </c:pt>
                <c:pt idx="71289">
                  <c:v>-43</c:v>
                </c:pt>
                <c:pt idx="71290">
                  <c:v>-43</c:v>
                </c:pt>
                <c:pt idx="71291">
                  <c:v>-37</c:v>
                </c:pt>
                <c:pt idx="71292">
                  <c:v>-43</c:v>
                </c:pt>
                <c:pt idx="71293">
                  <c:v>-44</c:v>
                </c:pt>
                <c:pt idx="71294">
                  <c:v>-46</c:v>
                </c:pt>
                <c:pt idx="71295">
                  <c:v>-37</c:v>
                </c:pt>
                <c:pt idx="71296">
                  <c:v>-36</c:v>
                </c:pt>
                <c:pt idx="71297">
                  <c:v>-39</c:v>
                </c:pt>
                <c:pt idx="71298">
                  <c:v>-50</c:v>
                </c:pt>
                <c:pt idx="71299">
                  <c:v>-32</c:v>
                </c:pt>
                <c:pt idx="71300">
                  <c:v>-31</c:v>
                </c:pt>
                <c:pt idx="71301">
                  <c:v>-28</c:v>
                </c:pt>
                <c:pt idx="71302">
                  <c:v>-26</c:v>
                </c:pt>
                <c:pt idx="71303">
                  <c:v>-27</c:v>
                </c:pt>
                <c:pt idx="71304">
                  <c:v>-29</c:v>
                </c:pt>
                <c:pt idx="71305">
                  <c:v>-22</c:v>
                </c:pt>
                <c:pt idx="71306">
                  <c:v>-24</c:v>
                </c:pt>
                <c:pt idx="71307">
                  <c:v>-25</c:v>
                </c:pt>
                <c:pt idx="71308">
                  <c:v>-27</c:v>
                </c:pt>
                <c:pt idx="71309">
                  <c:v>-29</c:v>
                </c:pt>
                <c:pt idx="71310">
                  <c:v>-27</c:v>
                </c:pt>
                <c:pt idx="71311">
                  <c:v>-37</c:v>
                </c:pt>
                <c:pt idx="71312">
                  <c:v>-44</c:v>
                </c:pt>
                <c:pt idx="71313">
                  <c:v>-33</c:v>
                </c:pt>
                <c:pt idx="71314">
                  <c:v>-50</c:v>
                </c:pt>
                <c:pt idx="71315">
                  <c:v>-21</c:v>
                </c:pt>
                <c:pt idx="71316">
                  <c:v>-19</c:v>
                </c:pt>
                <c:pt idx="71317">
                  <c:v>-24</c:v>
                </c:pt>
                <c:pt idx="71318">
                  <c:v>-26</c:v>
                </c:pt>
                <c:pt idx="71319">
                  <c:v>-24</c:v>
                </c:pt>
                <c:pt idx="71320">
                  <c:v>-24</c:v>
                </c:pt>
                <c:pt idx="71321">
                  <c:v>-34</c:v>
                </c:pt>
                <c:pt idx="71322">
                  <c:v>-35</c:v>
                </c:pt>
                <c:pt idx="71323">
                  <c:v>6</c:v>
                </c:pt>
                <c:pt idx="71324">
                  <c:v>-25</c:v>
                </c:pt>
                <c:pt idx="71325">
                  <c:v>-37</c:v>
                </c:pt>
                <c:pt idx="71326">
                  <c:v>-41</c:v>
                </c:pt>
                <c:pt idx="71327">
                  <c:v>-33</c:v>
                </c:pt>
                <c:pt idx="71328">
                  <c:v>-21</c:v>
                </c:pt>
                <c:pt idx="71329">
                  <c:v>-25</c:v>
                </c:pt>
                <c:pt idx="71330">
                  <c:v>-37</c:v>
                </c:pt>
                <c:pt idx="71331">
                  <c:v>-20</c:v>
                </c:pt>
                <c:pt idx="71332">
                  <c:v>-7</c:v>
                </c:pt>
                <c:pt idx="71333">
                  <c:v>-2</c:v>
                </c:pt>
                <c:pt idx="71334">
                  <c:v>-8</c:v>
                </c:pt>
                <c:pt idx="71335">
                  <c:v>-23</c:v>
                </c:pt>
                <c:pt idx="71336">
                  <c:v>-22</c:v>
                </c:pt>
                <c:pt idx="71337">
                  <c:v>-26</c:v>
                </c:pt>
                <c:pt idx="71338">
                  <c:v>-38</c:v>
                </c:pt>
                <c:pt idx="71339">
                  <c:v>-34</c:v>
                </c:pt>
                <c:pt idx="71340">
                  <c:v>-29</c:v>
                </c:pt>
                <c:pt idx="71341">
                  <c:v>-34</c:v>
                </c:pt>
                <c:pt idx="71342">
                  <c:v>-28</c:v>
                </c:pt>
                <c:pt idx="71343">
                  <c:v>-24</c:v>
                </c:pt>
                <c:pt idx="71344">
                  <c:v>-27</c:v>
                </c:pt>
                <c:pt idx="71345">
                  <c:v>-29</c:v>
                </c:pt>
                <c:pt idx="71346">
                  <c:v>-31</c:v>
                </c:pt>
                <c:pt idx="71347">
                  <c:v>-32</c:v>
                </c:pt>
                <c:pt idx="71348">
                  <c:v>-29</c:v>
                </c:pt>
                <c:pt idx="71349">
                  <c:v>-41</c:v>
                </c:pt>
                <c:pt idx="71350">
                  <c:v>-32</c:v>
                </c:pt>
                <c:pt idx="71351">
                  <c:v>-45</c:v>
                </c:pt>
                <c:pt idx="71352">
                  <c:v>-49</c:v>
                </c:pt>
                <c:pt idx="71353">
                  <c:v>-47</c:v>
                </c:pt>
                <c:pt idx="71354">
                  <c:v>-45</c:v>
                </c:pt>
                <c:pt idx="71355">
                  <c:v>-42</c:v>
                </c:pt>
                <c:pt idx="71356">
                  <c:v>-36</c:v>
                </c:pt>
                <c:pt idx="71357">
                  <c:v>-38</c:v>
                </c:pt>
                <c:pt idx="71358">
                  <c:v>-38</c:v>
                </c:pt>
                <c:pt idx="71359">
                  <c:v>-39</c:v>
                </c:pt>
                <c:pt idx="71360">
                  <c:v>-38</c:v>
                </c:pt>
                <c:pt idx="71361">
                  <c:v>-44</c:v>
                </c:pt>
                <c:pt idx="71362">
                  <c:v>-45</c:v>
                </c:pt>
                <c:pt idx="71363">
                  <c:v>-40</c:v>
                </c:pt>
                <c:pt idx="71364">
                  <c:v>-40</c:v>
                </c:pt>
                <c:pt idx="71365">
                  <c:v>-43</c:v>
                </c:pt>
                <c:pt idx="71366">
                  <c:v>-43</c:v>
                </c:pt>
                <c:pt idx="71367">
                  <c:v>-43</c:v>
                </c:pt>
                <c:pt idx="71368">
                  <c:v>-37</c:v>
                </c:pt>
                <c:pt idx="71369">
                  <c:v>-31</c:v>
                </c:pt>
                <c:pt idx="71370">
                  <c:v>-36</c:v>
                </c:pt>
                <c:pt idx="71371">
                  <c:v>-33</c:v>
                </c:pt>
                <c:pt idx="71372">
                  <c:v>-35</c:v>
                </c:pt>
                <c:pt idx="71373">
                  <c:v>-38</c:v>
                </c:pt>
                <c:pt idx="71374">
                  <c:v>-41</c:v>
                </c:pt>
                <c:pt idx="71375">
                  <c:v>-15</c:v>
                </c:pt>
                <c:pt idx="71376">
                  <c:v>-22</c:v>
                </c:pt>
                <c:pt idx="71377">
                  <c:v>-49</c:v>
                </c:pt>
                <c:pt idx="71378">
                  <c:v>-49</c:v>
                </c:pt>
                <c:pt idx="71379">
                  <c:v>-35</c:v>
                </c:pt>
                <c:pt idx="71380">
                  <c:v>-43</c:v>
                </c:pt>
                <c:pt idx="71381">
                  <c:v>-27</c:v>
                </c:pt>
                <c:pt idx="71382">
                  <c:v>-36</c:v>
                </c:pt>
                <c:pt idx="71383">
                  <c:v>-31</c:v>
                </c:pt>
                <c:pt idx="71384">
                  <c:v>-38</c:v>
                </c:pt>
                <c:pt idx="71385">
                  <c:v>-31</c:v>
                </c:pt>
                <c:pt idx="71386">
                  <c:v>-37</c:v>
                </c:pt>
                <c:pt idx="71387">
                  <c:v>-49</c:v>
                </c:pt>
                <c:pt idx="71388">
                  <c:v>-38</c:v>
                </c:pt>
                <c:pt idx="71389">
                  <c:v>-16</c:v>
                </c:pt>
                <c:pt idx="71390">
                  <c:v>-16</c:v>
                </c:pt>
                <c:pt idx="71391">
                  <c:v>-17</c:v>
                </c:pt>
                <c:pt idx="71392">
                  <c:v>-17</c:v>
                </c:pt>
                <c:pt idx="71393">
                  <c:v>-15</c:v>
                </c:pt>
                <c:pt idx="71394">
                  <c:v>-27</c:v>
                </c:pt>
                <c:pt idx="71395">
                  <c:v>-22</c:v>
                </c:pt>
                <c:pt idx="71396">
                  <c:v>-18</c:v>
                </c:pt>
                <c:pt idx="71397">
                  <c:v>-18</c:v>
                </c:pt>
                <c:pt idx="71398">
                  <c:v>-58</c:v>
                </c:pt>
                <c:pt idx="71399">
                  <c:v>-60</c:v>
                </c:pt>
                <c:pt idx="71400">
                  <c:v>-55</c:v>
                </c:pt>
                <c:pt idx="71401">
                  <c:v>-43</c:v>
                </c:pt>
                <c:pt idx="71402">
                  <c:v>-45</c:v>
                </c:pt>
                <c:pt idx="71403">
                  <c:v>-60</c:v>
                </c:pt>
                <c:pt idx="71404">
                  <c:v>-36</c:v>
                </c:pt>
                <c:pt idx="71405">
                  <c:v>-49</c:v>
                </c:pt>
                <c:pt idx="71406">
                  <c:v>-44</c:v>
                </c:pt>
                <c:pt idx="71407">
                  <c:v>-53</c:v>
                </c:pt>
                <c:pt idx="71408">
                  <c:v>-51</c:v>
                </c:pt>
                <c:pt idx="71409">
                  <c:v>-58</c:v>
                </c:pt>
                <c:pt idx="71410">
                  <c:v>-30</c:v>
                </c:pt>
                <c:pt idx="71411">
                  <c:v>-25</c:v>
                </c:pt>
                <c:pt idx="71412">
                  <c:v>-16</c:v>
                </c:pt>
                <c:pt idx="71413">
                  <c:v>-14</c:v>
                </c:pt>
                <c:pt idx="71414">
                  <c:v>-11</c:v>
                </c:pt>
                <c:pt idx="71415">
                  <c:v>-14</c:v>
                </c:pt>
                <c:pt idx="71416">
                  <c:v>-25</c:v>
                </c:pt>
                <c:pt idx="71417">
                  <c:v>-31</c:v>
                </c:pt>
                <c:pt idx="71418">
                  <c:v>-27</c:v>
                </c:pt>
                <c:pt idx="71419">
                  <c:v>-38</c:v>
                </c:pt>
                <c:pt idx="71420">
                  <c:v>-50</c:v>
                </c:pt>
                <c:pt idx="71421">
                  <c:v>-48</c:v>
                </c:pt>
                <c:pt idx="71422">
                  <c:v>-47</c:v>
                </c:pt>
                <c:pt idx="71423">
                  <c:v>-36</c:v>
                </c:pt>
                <c:pt idx="71424">
                  <c:v>-35</c:v>
                </c:pt>
                <c:pt idx="71425">
                  <c:v>-38</c:v>
                </c:pt>
                <c:pt idx="71426">
                  <c:v>-37</c:v>
                </c:pt>
                <c:pt idx="71427">
                  <c:v>-43</c:v>
                </c:pt>
                <c:pt idx="71428">
                  <c:v>-43</c:v>
                </c:pt>
                <c:pt idx="71429">
                  <c:v>-42</c:v>
                </c:pt>
                <c:pt idx="71430">
                  <c:v>-41</c:v>
                </c:pt>
                <c:pt idx="71431">
                  <c:v>-40</c:v>
                </c:pt>
                <c:pt idx="71432">
                  <c:v>-50</c:v>
                </c:pt>
                <c:pt idx="71433">
                  <c:v>-52</c:v>
                </c:pt>
                <c:pt idx="71434">
                  <c:v>-48</c:v>
                </c:pt>
                <c:pt idx="71435">
                  <c:v>-45</c:v>
                </c:pt>
                <c:pt idx="71436">
                  <c:v>-39</c:v>
                </c:pt>
                <c:pt idx="71437">
                  <c:v>-48</c:v>
                </c:pt>
                <c:pt idx="71438">
                  <c:v>-45</c:v>
                </c:pt>
                <c:pt idx="71439">
                  <c:v>-45</c:v>
                </c:pt>
                <c:pt idx="71440">
                  <c:v>-53</c:v>
                </c:pt>
                <c:pt idx="71441">
                  <c:v>-59</c:v>
                </c:pt>
                <c:pt idx="71442">
                  <c:v>-46</c:v>
                </c:pt>
                <c:pt idx="71443">
                  <c:v>-50</c:v>
                </c:pt>
                <c:pt idx="71444">
                  <c:v>-49</c:v>
                </c:pt>
                <c:pt idx="71445">
                  <c:v>-58</c:v>
                </c:pt>
                <c:pt idx="71446">
                  <c:v>-56</c:v>
                </c:pt>
                <c:pt idx="71447">
                  <c:v>-46</c:v>
                </c:pt>
                <c:pt idx="71448">
                  <c:v>-47</c:v>
                </c:pt>
                <c:pt idx="71449">
                  <c:v>-39</c:v>
                </c:pt>
                <c:pt idx="71450">
                  <c:v>-31</c:v>
                </c:pt>
                <c:pt idx="71451">
                  <c:v>-41</c:v>
                </c:pt>
                <c:pt idx="71452">
                  <c:v>-37</c:v>
                </c:pt>
                <c:pt idx="71453">
                  <c:v>-70</c:v>
                </c:pt>
                <c:pt idx="71454">
                  <c:v>-59</c:v>
                </c:pt>
                <c:pt idx="71455">
                  <c:v>-34</c:v>
                </c:pt>
                <c:pt idx="71456">
                  <c:v>-27</c:v>
                </c:pt>
                <c:pt idx="71457">
                  <c:v>-25</c:v>
                </c:pt>
                <c:pt idx="71458">
                  <c:v>-27</c:v>
                </c:pt>
                <c:pt idx="71459">
                  <c:v>-29</c:v>
                </c:pt>
                <c:pt idx="71460">
                  <c:v>-30</c:v>
                </c:pt>
                <c:pt idx="71461">
                  <c:v>-27</c:v>
                </c:pt>
                <c:pt idx="71462">
                  <c:v>-35</c:v>
                </c:pt>
                <c:pt idx="71463">
                  <c:v>-30</c:v>
                </c:pt>
                <c:pt idx="71464">
                  <c:v>-34</c:v>
                </c:pt>
                <c:pt idx="71465">
                  <c:v>-31</c:v>
                </c:pt>
                <c:pt idx="71466">
                  <c:v>-30</c:v>
                </c:pt>
                <c:pt idx="71467">
                  <c:v>-39</c:v>
                </c:pt>
                <c:pt idx="71468">
                  <c:v>-33</c:v>
                </c:pt>
                <c:pt idx="71469">
                  <c:v>-30</c:v>
                </c:pt>
                <c:pt idx="71470">
                  <c:v>-32</c:v>
                </c:pt>
                <c:pt idx="71471">
                  <c:v>-31</c:v>
                </c:pt>
                <c:pt idx="71472">
                  <c:v>-36</c:v>
                </c:pt>
                <c:pt idx="71473">
                  <c:v>-39</c:v>
                </c:pt>
                <c:pt idx="71474">
                  <c:v>-42</c:v>
                </c:pt>
                <c:pt idx="71475">
                  <c:v>-40</c:v>
                </c:pt>
                <c:pt idx="71476">
                  <c:v>-35</c:v>
                </c:pt>
                <c:pt idx="71477">
                  <c:v>-45</c:v>
                </c:pt>
                <c:pt idx="71478">
                  <c:v>-37</c:v>
                </c:pt>
                <c:pt idx="71479">
                  <c:v>-29</c:v>
                </c:pt>
                <c:pt idx="71480">
                  <c:v>-28</c:v>
                </c:pt>
                <c:pt idx="71481">
                  <c:v>-27</c:v>
                </c:pt>
                <c:pt idx="71482">
                  <c:v>-24</c:v>
                </c:pt>
                <c:pt idx="71483">
                  <c:v>-27</c:v>
                </c:pt>
                <c:pt idx="71484">
                  <c:v>-27</c:v>
                </c:pt>
                <c:pt idx="71485">
                  <c:v>-30</c:v>
                </c:pt>
                <c:pt idx="71486">
                  <c:v>-25</c:v>
                </c:pt>
                <c:pt idx="71487">
                  <c:v>-28</c:v>
                </c:pt>
                <c:pt idx="71488">
                  <c:v>-22</c:v>
                </c:pt>
                <c:pt idx="71489">
                  <c:v>-23</c:v>
                </c:pt>
                <c:pt idx="71490">
                  <c:v>-26</c:v>
                </c:pt>
                <c:pt idx="71491">
                  <c:v>-54</c:v>
                </c:pt>
                <c:pt idx="71492">
                  <c:v>-50</c:v>
                </c:pt>
                <c:pt idx="71493">
                  <c:v>-56</c:v>
                </c:pt>
                <c:pt idx="71494">
                  <c:v>-52</c:v>
                </c:pt>
                <c:pt idx="71495">
                  <c:v>-43</c:v>
                </c:pt>
                <c:pt idx="71496">
                  <c:v>-44</c:v>
                </c:pt>
                <c:pt idx="71497">
                  <c:v>-37</c:v>
                </c:pt>
                <c:pt idx="71498">
                  <c:v>-44</c:v>
                </c:pt>
                <c:pt idx="71499">
                  <c:v>-41</c:v>
                </c:pt>
                <c:pt idx="71500">
                  <c:v>-54</c:v>
                </c:pt>
                <c:pt idx="71501">
                  <c:v>-47</c:v>
                </c:pt>
                <c:pt idx="71502">
                  <c:v>-64</c:v>
                </c:pt>
                <c:pt idx="71503">
                  <c:v>-40</c:v>
                </c:pt>
                <c:pt idx="71504">
                  <c:v>4</c:v>
                </c:pt>
                <c:pt idx="71505">
                  <c:v>-7</c:v>
                </c:pt>
                <c:pt idx="71506">
                  <c:v>14</c:v>
                </c:pt>
                <c:pt idx="71507">
                  <c:v>-9</c:v>
                </c:pt>
                <c:pt idx="71508">
                  <c:v>-5</c:v>
                </c:pt>
                <c:pt idx="71509">
                  <c:v>-19</c:v>
                </c:pt>
                <c:pt idx="71510">
                  <c:v>-8</c:v>
                </c:pt>
                <c:pt idx="71511">
                  <c:v>-19</c:v>
                </c:pt>
                <c:pt idx="71512">
                  <c:v>-17</c:v>
                </c:pt>
                <c:pt idx="71513">
                  <c:v>-11</c:v>
                </c:pt>
                <c:pt idx="71514">
                  <c:v>-30</c:v>
                </c:pt>
                <c:pt idx="71515">
                  <c:v>-24</c:v>
                </c:pt>
                <c:pt idx="71516">
                  <c:v>-34</c:v>
                </c:pt>
                <c:pt idx="71517">
                  <c:v>-37</c:v>
                </c:pt>
                <c:pt idx="71518">
                  <c:v>-34</c:v>
                </c:pt>
                <c:pt idx="71519">
                  <c:v>-41</c:v>
                </c:pt>
                <c:pt idx="71520">
                  <c:v>-40</c:v>
                </c:pt>
                <c:pt idx="71521">
                  <c:v>-32</c:v>
                </c:pt>
                <c:pt idx="71522">
                  <c:v>-29</c:v>
                </c:pt>
                <c:pt idx="71523">
                  <c:v>-36</c:v>
                </c:pt>
                <c:pt idx="71524">
                  <c:v>-34</c:v>
                </c:pt>
                <c:pt idx="71525">
                  <c:v>-40</c:v>
                </c:pt>
                <c:pt idx="71526">
                  <c:v>-43</c:v>
                </c:pt>
                <c:pt idx="71527">
                  <c:v>-36</c:v>
                </c:pt>
                <c:pt idx="71528">
                  <c:v>0</c:v>
                </c:pt>
                <c:pt idx="71529">
                  <c:v>0</c:v>
                </c:pt>
                <c:pt idx="71530">
                  <c:v>117</c:v>
                </c:pt>
                <c:pt idx="71531">
                  <c:v>0</c:v>
                </c:pt>
                <c:pt idx="71532">
                  <c:v>0</c:v>
                </c:pt>
                <c:pt idx="71533">
                  <c:v>0</c:v>
                </c:pt>
                <c:pt idx="71534">
                  <c:v>-49</c:v>
                </c:pt>
                <c:pt idx="71535">
                  <c:v>-53</c:v>
                </c:pt>
                <c:pt idx="71536">
                  <c:v>-40</c:v>
                </c:pt>
                <c:pt idx="71537">
                  <c:v>-42</c:v>
                </c:pt>
                <c:pt idx="71538">
                  <c:v>-41</c:v>
                </c:pt>
                <c:pt idx="71539">
                  <c:v>-45</c:v>
                </c:pt>
                <c:pt idx="71540">
                  <c:v>-45</c:v>
                </c:pt>
                <c:pt idx="71541">
                  <c:v>-38</c:v>
                </c:pt>
                <c:pt idx="71542">
                  <c:v>-48</c:v>
                </c:pt>
                <c:pt idx="71543">
                  <c:v>-46</c:v>
                </c:pt>
                <c:pt idx="71544">
                  <c:v>-40</c:v>
                </c:pt>
                <c:pt idx="71545">
                  <c:v>-41</c:v>
                </c:pt>
                <c:pt idx="71546">
                  <c:v>-12</c:v>
                </c:pt>
                <c:pt idx="71547">
                  <c:v>-9</c:v>
                </c:pt>
                <c:pt idx="71548">
                  <c:v>-5</c:v>
                </c:pt>
                <c:pt idx="71549">
                  <c:v>-5</c:v>
                </c:pt>
                <c:pt idx="71550">
                  <c:v>-16</c:v>
                </c:pt>
                <c:pt idx="71551">
                  <c:v>-80</c:v>
                </c:pt>
                <c:pt idx="71552">
                  <c:v>-58</c:v>
                </c:pt>
                <c:pt idx="71553">
                  <c:v>-53</c:v>
                </c:pt>
                <c:pt idx="71554">
                  <c:v>-49</c:v>
                </c:pt>
                <c:pt idx="71555">
                  <c:v>-46</c:v>
                </c:pt>
                <c:pt idx="71556">
                  <c:v>-67</c:v>
                </c:pt>
                <c:pt idx="71557">
                  <c:v>-51</c:v>
                </c:pt>
                <c:pt idx="71558">
                  <c:v>-46</c:v>
                </c:pt>
                <c:pt idx="71559">
                  <c:v>-51</c:v>
                </c:pt>
                <c:pt idx="71560">
                  <c:v>-61</c:v>
                </c:pt>
                <c:pt idx="71561">
                  <c:v>-72</c:v>
                </c:pt>
                <c:pt idx="71562">
                  <c:v>-67</c:v>
                </c:pt>
                <c:pt idx="71563">
                  <c:v>-26</c:v>
                </c:pt>
                <c:pt idx="71564">
                  <c:v>-25</c:v>
                </c:pt>
                <c:pt idx="71565">
                  <c:v>-24</c:v>
                </c:pt>
                <c:pt idx="71566">
                  <c:v>-20</c:v>
                </c:pt>
                <c:pt idx="71567">
                  <c:v>-18</c:v>
                </c:pt>
                <c:pt idx="71568">
                  <c:v>-22</c:v>
                </c:pt>
                <c:pt idx="71569">
                  <c:v>-17</c:v>
                </c:pt>
                <c:pt idx="71570">
                  <c:v>-23</c:v>
                </c:pt>
                <c:pt idx="71571">
                  <c:v>-22</c:v>
                </c:pt>
                <c:pt idx="71572">
                  <c:v>-25</c:v>
                </c:pt>
                <c:pt idx="71573">
                  <c:v>-29</c:v>
                </c:pt>
                <c:pt idx="71574">
                  <c:v>-28</c:v>
                </c:pt>
                <c:pt idx="71575">
                  <c:v>-56</c:v>
                </c:pt>
                <c:pt idx="71576">
                  <c:v>-38</c:v>
                </c:pt>
                <c:pt idx="71577">
                  <c:v>-43</c:v>
                </c:pt>
                <c:pt idx="71578">
                  <c:v>-41</c:v>
                </c:pt>
                <c:pt idx="71579">
                  <c:v>-42</c:v>
                </c:pt>
                <c:pt idx="71580">
                  <c:v>-36</c:v>
                </c:pt>
                <c:pt idx="71581">
                  <c:v>-45</c:v>
                </c:pt>
                <c:pt idx="71582">
                  <c:v>-40</c:v>
                </c:pt>
                <c:pt idx="71583">
                  <c:v>-48</c:v>
                </c:pt>
                <c:pt idx="71584">
                  <c:v>-43</c:v>
                </c:pt>
                <c:pt idx="71585">
                  <c:v>-49</c:v>
                </c:pt>
                <c:pt idx="71586">
                  <c:v>-48</c:v>
                </c:pt>
                <c:pt idx="71587">
                  <c:v>-37</c:v>
                </c:pt>
                <c:pt idx="71588">
                  <c:v>-34</c:v>
                </c:pt>
                <c:pt idx="71589">
                  <c:v>-38</c:v>
                </c:pt>
                <c:pt idx="71590">
                  <c:v>-40</c:v>
                </c:pt>
                <c:pt idx="71591">
                  <c:v>-45</c:v>
                </c:pt>
                <c:pt idx="71592">
                  <c:v>-36</c:v>
                </c:pt>
                <c:pt idx="71593">
                  <c:v>-34</c:v>
                </c:pt>
                <c:pt idx="71594">
                  <c:v>-36</c:v>
                </c:pt>
                <c:pt idx="71595">
                  <c:v>-31</c:v>
                </c:pt>
                <c:pt idx="71596">
                  <c:v>-37</c:v>
                </c:pt>
                <c:pt idx="71597">
                  <c:v>-33</c:v>
                </c:pt>
                <c:pt idx="71598">
                  <c:v>-32</c:v>
                </c:pt>
                <c:pt idx="71599">
                  <c:v>-34</c:v>
                </c:pt>
                <c:pt idx="71600">
                  <c:v>-28</c:v>
                </c:pt>
                <c:pt idx="71601">
                  <c:v>-27</c:v>
                </c:pt>
                <c:pt idx="71602">
                  <c:v>-33</c:v>
                </c:pt>
                <c:pt idx="71603">
                  <c:v>-28</c:v>
                </c:pt>
                <c:pt idx="71604">
                  <c:v>-27</c:v>
                </c:pt>
                <c:pt idx="71605">
                  <c:v>-33</c:v>
                </c:pt>
                <c:pt idx="71606">
                  <c:v>-35</c:v>
                </c:pt>
                <c:pt idx="71607">
                  <c:v>-33</c:v>
                </c:pt>
                <c:pt idx="71608">
                  <c:v>-32</c:v>
                </c:pt>
                <c:pt idx="71609">
                  <c:v>-37</c:v>
                </c:pt>
                <c:pt idx="71610">
                  <c:v>-33</c:v>
                </c:pt>
                <c:pt idx="71611">
                  <c:v>-30</c:v>
                </c:pt>
                <c:pt idx="71612">
                  <c:v>-19</c:v>
                </c:pt>
                <c:pt idx="71613">
                  <c:v>-21</c:v>
                </c:pt>
                <c:pt idx="71614">
                  <c:v>-17</c:v>
                </c:pt>
                <c:pt idx="71615">
                  <c:v>-15</c:v>
                </c:pt>
                <c:pt idx="71616">
                  <c:v>-17</c:v>
                </c:pt>
                <c:pt idx="71617">
                  <c:v>-18</c:v>
                </c:pt>
                <c:pt idx="71618">
                  <c:v>-23</c:v>
                </c:pt>
                <c:pt idx="71619">
                  <c:v>-24</c:v>
                </c:pt>
                <c:pt idx="71620">
                  <c:v>-24</c:v>
                </c:pt>
                <c:pt idx="71621">
                  <c:v>-28</c:v>
                </c:pt>
                <c:pt idx="71622">
                  <c:v>-28</c:v>
                </c:pt>
                <c:pt idx="71623">
                  <c:v>-28</c:v>
                </c:pt>
                <c:pt idx="71624">
                  <c:v>-26</c:v>
                </c:pt>
                <c:pt idx="71625">
                  <c:v>-27</c:v>
                </c:pt>
                <c:pt idx="71626">
                  <c:v>-27</c:v>
                </c:pt>
                <c:pt idx="71627">
                  <c:v>-28</c:v>
                </c:pt>
                <c:pt idx="71628">
                  <c:v>-31</c:v>
                </c:pt>
                <c:pt idx="71629">
                  <c:v>-29</c:v>
                </c:pt>
                <c:pt idx="71630">
                  <c:v>-27</c:v>
                </c:pt>
                <c:pt idx="71631">
                  <c:v>-27</c:v>
                </c:pt>
                <c:pt idx="71632">
                  <c:v>-29</c:v>
                </c:pt>
                <c:pt idx="71633">
                  <c:v>-30</c:v>
                </c:pt>
                <c:pt idx="71634">
                  <c:v>-27</c:v>
                </c:pt>
                <c:pt idx="71635">
                  <c:v>-7</c:v>
                </c:pt>
                <c:pt idx="71636">
                  <c:v>-16</c:v>
                </c:pt>
                <c:pt idx="71637">
                  <c:v>-18</c:v>
                </c:pt>
                <c:pt idx="71638">
                  <c:v>-9</c:v>
                </c:pt>
                <c:pt idx="71639">
                  <c:v>-4</c:v>
                </c:pt>
                <c:pt idx="71640">
                  <c:v>-27</c:v>
                </c:pt>
                <c:pt idx="71641">
                  <c:v>-30</c:v>
                </c:pt>
                <c:pt idx="71642">
                  <c:v>-23</c:v>
                </c:pt>
                <c:pt idx="71643">
                  <c:v>-49</c:v>
                </c:pt>
                <c:pt idx="71644">
                  <c:v>-27</c:v>
                </c:pt>
                <c:pt idx="71645">
                  <c:v>-31</c:v>
                </c:pt>
                <c:pt idx="71646">
                  <c:v>-41</c:v>
                </c:pt>
                <c:pt idx="71647">
                  <c:v>-40</c:v>
                </c:pt>
                <c:pt idx="71648">
                  <c:v>-40</c:v>
                </c:pt>
                <c:pt idx="71649">
                  <c:v>-38</c:v>
                </c:pt>
                <c:pt idx="71650">
                  <c:v>-44</c:v>
                </c:pt>
                <c:pt idx="71651">
                  <c:v>-33</c:v>
                </c:pt>
                <c:pt idx="71652">
                  <c:v>-27</c:v>
                </c:pt>
                <c:pt idx="71653">
                  <c:v>-67</c:v>
                </c:pt>
                <c:pt idx="71654">
                  <c:v>-45</c:v>
                </c:pt>
                <c:pt idx="71655">
                  <c:v>-41</c:v>
                </c:pt>
                <c:pt idx="71656">
                  <c:v>-42</c:v>
                </c:pt>
                <c:pt idx="71657">
                  <c:v>-41</c:v>
                </c:pt>
                <c:pt idx="71658">
                  <c:v>-45</c:v>
                </c:pt>
                <c:pt idx="71659">
                  <c:v>-36</c:v>
                </c:pt>
                <c:pt idx="71660">
                  <c:v>-35</c:v>
                </c:pt>
                <c:pt idx="71661">
                  <c:v>-35</c:v>
                </c:pt>
                <c:pt idx="71662">
                  <c:v>-37</c:v>
                </c:pt>
                <c:pt idx="71663">
                  <c:v>-40</c:v>
                </c:pt>
                <c:pt idx="71664">
                  <c:v>-54</c:v>
                </c:pt>
                <c:pt idx="71665">
                  <c:v>-44</c:v>
                </c:pt>
                <c:pt idx="71666">
                  <c:v>-33</c:v>
                </c:pt>
                <c:pt idx="71667">
                  <c:v>-39</c:v>
                </c:pt>
                <c:pt idx="71668">
                  <c:v>-35</c:v>
                </c:pt>
                <c:pt idx="71669">
                  <c:v>-32</c:v>
                </c:pt>
                <c:pt idx="71670">
                  <c:v>-35</c:v>
                </c:pt>
                <c:pt idx="71671">
                  <c:v>-34</c:v>
                </c:pt>
                <c:pt idx="71672">
                  <c:v>-32</c:v>
                </c:pt>
                <c:pt idx="71673">
                  <c:v>-34</c:v>
                </c:pt>
                <c:pt idx="71674">
                  <c:v>-34</c:v>
                </c:pt>
                <c:pt idx="71675">
                  <c:v>-40</c:v>
                </c:pt>
                <c:pt idx="71676">
                  <c:v>-36</c:v>
                </c:pt>
                <c:pt idx="71677">
                  <c:v>-33</c:v>
                </c:pt>
                <c:pt idx="71678">
                  <c:v>-27</c:v>
                </c:pt>
                <c:pt idx="71679">
                  <c:v>-26</c:v>
                </c:pt>
                <c:pt idx="71680">
                  <c:v>-24</c:v>
                </c:pt>
                <c:pt idx="71681">
                  <c:v>-24</c:v>
                </c:pt>
                <c:pt idx="71682">
                  <c:v>-28</c:v>
                </c:pt>
                <c:pt idx="71683">
                  <c:v>-24</c:v>
                </c:pt>
                <c:pt idx="71684">
                  <c:v>-20</c:v>
                </c:pt>
                <c:pt idx="71685">
                  <c:v>-25</c:v>
                </c:pt>
                <c:pt idx="71686">
                  <c:v>-30</c:v>
                </c:pt>
                <c:pt idx="71687">
                  <c:v>-23</c:v>
                </c:pt>
                <c:pt idx="71688">
                  <c:v>-29</c:v>
                </c:pt>
                <c:pt idx="71689">
                  <c:v>-30</c:v>
                </c:pt>
                <c:pt idx="71690">
                  <c:v>-27</c:v>
                </c:pt>
                <c:pt idx="71691">
                  <c:v>-17</c:v>
                </c:pt>
                <c:pt idx="71692">
                  <c:v>-16</c:v>
                </c:pt>
                <c:pt idx="71693">
                  <c:v>-20</c:v>
                </c:pt>
                <c:pt idx="71694">
                  <c:v>-20</c:v>
                </c:pt>
                <c:pt idx="71695">
                  <c:v>-13</c:v>
                </c:pt>
                <c:pt idx="71696">
                  <c:v>-13</c:v>
                </c:pt>
                <c:pt idx="71697">
                  <c:v>-19</c:v>
                </c:pt>
                <c:pt idx="71698">
                  <c:v>-22</c:v>
                </c:pt>
                <c:pt idx="71699">
                  <c:v>-9</c:v>
                </c:pt>
                <c:pt idx="71700">
                  <c:v>-5</c:v>
                </c:pt>
                <c:pt idx="71701">
                  <c:v>-4</c:v>
                </c:pt>
                <c:pt idx="71702">
                  <c:v>-2</c:v>
                </c:pt>
                <c:pt idx="71703">
                  <c:v>-20</c:v>
                </c:pt>
                <c:pt idx="71704">
                  <c:v>-13</c:v>
                </c:pt>
                <c:pt idx="71705">
                  <c:v>-15</c:v>
                </c:pt>
                <c:pt idx="71706">
                  <c:v>-8</c:v>
                </c:pt>
                <c:pt idx="71707">
                  <c:v>-32</c:v>
                </c:pt>
                <c:pt idx="71708">
                  <c:v>-34</c:v>
                </c:pt>
                <c:pt idx="71709">
                  <c:v>-39</c:v>
                </c:pt>
                <c:pt idx="71710">
                  <c:v>-23</c:v>
                </c:pt>
                <c:pt idx="71711">
                  <c:v>-21</c:v>
                </c:pt>
                <c:pt idx="71712">
                  <c:v>-20</c:v>
                </c:pt>
                <c:pt idx="71713">
                  <c:v>-17</c:v>
                </c:pt>
                <c:pt idx="71714">
                  <c:v>-32</c:v>
                </c:pt>
                <c:pt idx="71715">
                  <c:v>-39</c:v>
                </c:pt>
                <c:pt idx="71716">
                  <c:v>-40</c:v>
                </c:pt>
                <c:pt idx="71717">
                  <c:v>-43</c:v>
                </c:pt>
                <c:pt idx="71718">
                  <c:v>-41</c:v>
                </c:pt>
                <c:pt idx="71719">
                  <c:v>-32</c:v>
                </c:pt>
                <c:pt idx="71720">
                  <c:v>-28</c:v>
                </c:pt>
                <c:pt idx="71721">
                  <c:v>-32</c:v>
                </c:pt>
                <c:pt idx="71722">
                  <c:v>-32</c:v>
                </c:pt>
                <c:pt idx="71723">
                  <c:v>-27</c:v>
                </c:pt>
                <c:pt idx="71724">
                  <c:v>-32</c:v>
                </c:pt>
                <c:pt idx="71725">
                  <c:v>-32</c:v>
                </c:pt>
                <c:pt idx="71726">
                  <c:v>-32</c:v>
                </c:pt>
                <c:pt idx="71727">
                  <c:v>-34</c:v>
                </c:pt>
                <c:pt idx="71728">
                  <c:v>-35</c:v>
                </c:pt>
                <c:pt idx="71729">
                  <c:v>-36</c:v>
                </c:pt>
                <c:pt idx="71730">
                  <c:v>-34</c:v>
                </c:pt>
                <c:pt idx="71731">
                  <c:v>-49</c:v>
                </c:pt>
                <c:pt idx="71732">
                  <c:v>-47</c:v>
                </c:pt>
                <c:pt idx="71733">
                  <c:v>-40</c:v>
                </c:pt>
                <c:pt idx="71734">
                  <c:v>-40</c:v>
                </c:pt>
                <c:pt idx="71735">
                  <c:v>-46</c:v>
                </c:pt>
                <c:pt idx="71736">
                  <c:v>-53</c:v>
                </c:pt>
                <c:pt idx="71737">
                  <c:v>-46</c:v>
                </c:pt>
                <c:pt idx="71738">
                  <c:v>-46</c:v>
                </c:pt>
                <c:pt idx="71739">
                  <c:v>-202</c:v>
                </c:pt>
                <c:pt idx="71740">
                  <c:v>-42</c:v>
                </c:pt>
                <c:pt idx="71741">
                  <c:v>-46</c:v>
                </c:pt>
                <c:pt idx="71742">
                  <c:v>-49</c:v>
                </c:pt>
                <c:pt idx="71743">
                  <c:v>-37</c:v>
                </c:pt>
                <c:pt idx="71744">
                  <c:v>-32</c:v>
                </c:pt>
                <c:pt idx="71745">
                  <c:v>-29</c:v>
                </c:pt>
                <c:pt idx="71746">
                  <c:v>-34</c:v>
                </c:pt>
                <c:pt idx="71747">
                  <c:v>-35</c:v>
                </c:pt>
                <c:pt idx="71748">
                  <c:v>-30</c:v>
                </c:pt>
                <c:pt idx="71749">
                  <c:v>-31</c:v>
                </c:pt>
                <c:pt idx="71750">
                  <c:v>-49</c:v>
                </c:pt>
                <c:pt idx="71751">
                  <c:v>-38</c:v>
                </c:pt>
                <c:pt idx="71752">
                  <c:v>-33</c:v>
                </c:pt>
                <c:pt idx="71753">
                  <c:v>-34</c:v>
                </c:pt>
                <c:pt idx="71754">
                  <c:v>-33</c:v>
                </c:pt>
                <c:pt idx="71755">
                  <c:v>-47</c:v>
                </c:pt>
                <c:pt idx="71756">
                  <c:v>-69</c:v>
                </c:pt>
                <c:pt idx="71757">
                  <c:v>-47</c:v>
                </c:pt>
                <c:pt idx="71758">
                  <c:v>-62</c:v>
                </c:pt>
                <c:pt idx="71759">
                  <c:v>-46</c:v>
                </c:pt>
                <c:pt idx="71760">
                  <c:v>-36</c:v>
                </c:pt>
                <c:pt idx="71761">
                  <c:v>-40</c:v>
                </c:pt>
                <c:pt idx="71762">
                  <c:v>-40</c:v>
                </c:pt>
                <c:pt idx="71763">
                  <c:v>-40</c:v>
                </c:pt>
                <c:pt idx="71764">
                  <c:v>-50</c:v>
                </c:pt>
                <c:pt idx="71765">
                  <c:v>-48</c:v>
                </c:pt>
                <c:pt idx="71766">
                  <c:v>-44</c:v>
                </c:pt>
                <c:pt idx="71767">
                  <c:v>-43</c:v>
                </c:pt>
                <c:pt idx="71768">
                  <c:v>-45</c:v>
                </c:pt>
                <c:pt idx="71769">
                  <c:v>-48</c:v>
                </c:pt>
                <c:pt idx="71770">
                  <c:v>-42</c:v>
                </c:pt>
                <c:pt idx="71771">
                  <c:v>-42</c:v>
                </c:pt>
                <c:pt idx="71772">
                  <c:v>-33</c:v>
                </c:pt>
                <c:pt idx="71773">
                  <c:v>-39</c:v>
                </c:pt>
                <c:pt idx="71774">
                  <c:v>-34</c:v>
                </c:pt>
                <c:pt idx="71775">
                  <c:v>-36</c:v>
                </c:pt>
                <c:pt idx="71776">
                  <c:v>-46</c:v>
                </c:pt>
                <c:pt idx="71777">
                  <c:v>-39</c:v>
                </c:pt>
                <c:pt idx="71778">
                  <c:v>-43</c:v>
                </c:pt>
                <c:pt idx="71779">
                  <c:v>-37</c:v>
                </c:pt>
                <c:pt idx="71780">
                  <c:v>-31</c:v>
                </c:pt>
                <c:pt idx="71781">
                  <c:v>-47</c:v>
                </c:pt>
                <c:pt idx="71782">
                  <c:v>-27</c:v>
                </c:pt>
                <c:pt idx="71783">
                  <c:v>-48</c:v>
                </c:pt>
                <c:pt idx="71784">
                  <c:v>-27</c:v>
                </c:pt>
                <c:pt idx="71785">
                  <c:v>-44</c:v>
                </c:pt>
                <c:pt idx="71786">
                  <c:v>-23</c:v>
                </c:pt>
                <c:pt idx="71787">
                  <c:v>-25</c:v>
                </c:pt>
                <c:pt idx="71788">
                  <c:v>-35</c:v>
                </c:pt>
                <c:pt idx="71789">
                  <c:v>-48</c:v>
                </c:pt>
                <c:pt idx="71790">
                  <c:v>-47</c:v>
                </c:pt>
                <c:pt idx="71791">
                  <c:v>-41</c:v>
                </c:pt>
                <c:pt idx="71792">
                  <c:v>-41</c:v>
                </c:pt>
                <c:pt idx="71793">
                  <c:v>-59</c:v>
                </c:pt>
                <c:pt idx="71794">
                  <c:v>-49</c:v>
                </c:pt>
                <c:pt idx="71795">
                  <c:v>-44</c:v>
                </c:pt>
                <c:pt idx="71796">
                  <c:v>-45</c:v>
                </c:pt>
                <c:pt idx="71797">
                  <c:v>-40</c:v>
                </c:pt>
                <c:pt idx="71798">
                  <c:v>-45</c:v>
                </c:pt>
                <c:pt idx="71799">
                  <c:v>-40</c:v>
                </c:pt>
                <c:pt idx="71800">
                  <c:v>-46</c:v>
                </c:pt>
                <c:pt idx="71801">
                  <c:v>9</c:v>
                </c:pt>
                <c:pt idx="71802">
                  <c:v>-38</c:v>
                </c:pt>
                <c:pt idx="71803">
                  <c:v>-39</c:v>
                </c:pt>
                <c:pt idx="71804">
                  <c:v>-33</c:v>
                </c:pt>
                <c:pt idx="71805">
                  <c:v>-35</c:v>
                </c:pt>
                <c:pt idx="71806">
                  <c:v>-27</c:v>
                </c:pt>
                <c:pt idx="71807">
                  <c:v>-27</c:v>
                </c:pt>
                <c:pt idx="71808">
                  <c:v>-32</c:v>
                </c:pt>
                <c:pt idx="71809">
                  <c:v>-36</c:v>
                </c:pt>
                <c:pt idx="71810">
                  <c:v>-33</c:v>
                </c:pt>
                <c:pt idx="71811">
                  <c:v>-30</c:v>
                </c:pt>
                <c:pt idx="71812">
                  <c:v>-32</c:v>
                </c:pt>
                <c:pt idx="71813">
                  <c:v>-34</c:v>
                </c:pt>
                <c:pt idx="71814">
                  <c:v>-46</c:v>
                </c:pt>
                <c:pt idx="71815">
                  <c:v>-53</c:v>
                </c:pt>
                <c:pt idx="71816">
                  <c:v>-42</c:v>
                </c:pt>
                <c:pt idx="71817">
                  <c:v>-48</c:v>
                </c:pt>
                <c:pt idx="71818">
                  <c:v>-49</c:v>
                </c:pt>
                <c:pt idx="71819">
                  <c:v>-48</c:v>
                </c:pt>
                <c:pt idx="71820">
                  <c:v>-44</c:v>
                </c:pt>
                <c:pt idx="71821">
                  <c:v>-50</c:v>
                </c:pt>
                <c:pt idx="71822">
                  <c:v>-54</c:v>
                </c:pt>
                <c:pt idx="71823">
                  <c:v>-47</c:v>
                </c:pt>
                <c:pt idx="71824">
                  <c:v>-44</c:v>
                </c:pt>
                <c:pt idx="71825">
                  <c:v>-45</c:v>
                </c:pt>
                <c:pt idx="71826">
                  <c:v>-43</c:v>
                </c:pt>
                <c:pt idx="71827">
                  <c:v>-36</c:v>
                </c:pt>
                <c:pt idx="71828">
                  <c:v>-35</c:v>
                </c:pt>
                <c:pt idx="71829">
                  <c:v>-55</c:v>
                </c:pt>
                <c:pt idx="71830">
                  <c:v>0</c:v>
                </c:pt>
                <c:pt idx="71831">
                  <c:v>-11</c:v>
                </c:pt>
                <c:pt idx="71832">
                  <c:v>-15</c:v>
                </c:pt>
                <c:pt idx="71833">
                  <c:v>4</c:v>
                </c:pt>
                <c:pt idx="71834">
                  <c:v>-53</c:v>
                </c:pt>
                <c:pt idx="71835">
                  <c:v>-45</c:v>
                </c:pt>
                <c:pt idx="71836">
                  <c:v>-48</c:v>
                </c:pt>
                <c:pt idx="71837">
                  <c:v>-49</c:v>
                </c:pt>
                <c:pt idx="71838">
                  <c:v>-45</c:v>
                </c:pt>
                <c:pt idx="71839">
                  <c:v>-51</c:v>
                </c:pt>
                <c:pt idx="71840">
                  <c:v>-47</c:v>
                </c:pt>
                <c:pt idx="71841">
                  <c:v>-41</c:v>
                </c:pt>
                <c:pt idx="71842">
                  <c:v>-46</c:v>
                </c:pt>
                <c:pt idx="71843">
                  <c:v>-43</c:v>
                </c:pt>
                <c:pt idx="71844">
                  <c:v>-42</c:v>
                </c:pt>
                <c:pt idx="71845">
                  <c:v>-40</c:v>
                </c:pt>
                <c:pt idx="71846">
                  <c:v>-50</c:v>
                </c:pt>
                <c:pt idx="71847">
                  <c:v>-49</c:v>
                </c:pt>
                <c:pt idx="71848">
                  <c:v>-35</c:v>
                </c:pt>
                <c:pt idx="71849">
                  <c:v>-36</c:v>
                </c:pt>
                <c:pt idx="71850">
                  <c:v>-38</c:v>
                </c:pt>
                <c:pt idx="71851">
                  <c:v>-38</c:v>
                </c:pt>
                <c:pt idx="71852">
                  <c:v>-40</c:v>
                </c:pt>
                <c:pt idx="71853">
                  <c:v>-42</c:v>
                </c:pt>
                <c:pt idx="71854">
                  <c:v>-42</c:v>
                </c:pt>
                <c:pt idx="71855">
                  <c:v>-32</c:v>
                </c:pt>
                <c:pt idx="71856">
                  <c:v>-43</c:v>
                </c:pt>
                <c:pt idx="71857">
                  <c:v>-42</c:v>
                </c:pt>
                <c:pt idx="71858">
                  <c:v>-33</c:v>
                </c:pt>
                <c:pt idx="71859">
                  <c:v>-32</c:v>
                </c:pt>
                <c:pt idx="71860">
                  <c:v>-28</c:v>
                </c:pt>
                <c:pt idx="71861">
                  <c:v>-31</c:v>
                </c:pt>
                <c:pt idx="71862">
                  <c:v>-44</c:v>
                </c:pt>
                <c:pt idx="71863">
                  <c:v>-28</c:v>
                </c:pt>
                <c:pt idx="71864">
                  <c:v>-36</c:v>
                </c:pt>
                <c:pt idx="71865">
                  <c:v>-23</c:v>
                </c:pt>
                <c:pt idx="71866">
                  <c:v>-24</c:v>
                </c:pt>
                <c:pt idx="71867">
                  <c:v>-31</c:v>
                </c:pt>
                <c:pt idx="71868">
                  <c:v>-25</c:v>
                </c:pt>
                <c:pt idx="71869">
                  <c:v>-35</c:v>
                </c:pt>
                <c:pt idx="71870">
                  <c:v>-29</c:v>
                </c:pt>
                <c:pt idx="71871">
                  <c:v>-22</c:v>
                </c:pt>
                <c:pt idx="71872">
                  <c:v>-49</c:v>
                </c:pt>
                <c:pt idx="71873">
                  <c:v>-55</c:v>
                </c:pt>
                <c:pt idx="71874">
                  <c:v>-47</c:v>
                </c:pt>
                <c:pt idx="71875">
                  <c:v>-40</c:v>
                </c:pt>
                <c:pt idx="71876">
                  <c:v>-40</c:v>
                </c:pt>
                <c:pt idx="71877">
                  <c:v>-40</c:v>
                </c:pt>
                <c:pt idx="71878">
                  <c:v>-45</c:v>
                </c:pt>
                <c:pt idx="71879">
                  <c:v>-42</c:v>
                </c:pt>
                <c:pt idx="71880">
                  <c:v>-46</c:v>
                </c:pt>
                <c:pt idx="71881">
                  <c:v>-44</c:v>
                </c:pt>
                <c:pt idx="71882">
                  <c:v>-45</c:v>
                </c:pt>
                <c:pt idx="71883">
                  <c:v>-57</c:v>
                </c:pt>
                <c:pt idx="71884">
                  <c:v>-51</c:v>
                </c:pt>
                <c:pt idx="71885">
                  <c:v>-35</c:v>
                </c:pt>
                <c:pt idx="71886">
                  <c:v>-50</c:v>
                </c:pt>
                <c:pt idx="71887">
                  <c:v>-41</c:v>
                </c:pt>
                <c:pt idx="71888">
                  <c:v>-40</c:v>
                </c:pt>
                <c:pt idx="71889">
                  <c:v>-46</c:v>
                </c:pt>
                <c:pt idx="71890">
                  <c:v>-51</c:v>
                </c:pt>
                <c:pt idx="71891">
                  <c:v>-51</c:v>
                </c:pt>
                <c:pt idx="71892">
                  <c:v>-46</c:v>
                </c:pt>
                <c:pt idx="71893">
                  <c:v>-47</c:v>
                </c:pt>
                <c:pt idx="71894">
                  <c:v>-44</c:v>
                </c:pt>
                <c:pt idx="71895">
                  <c:v>-43</c:v>
                </c:pt>
                <c:pt idx="71896">
                  <c:v>-29</c:v>
                </c:pt>
                <c:pt idx="71897">
                  <c:v>-25</c:v>
                </c:pt>
                <c:pt idx="71898">
                  <c:v>-29</c:v>
                </c:pt>
                <c:pt idx="71899">
                  <c:v>-33</c:v>
                </c:pt>
                <c:pt idx="71900">
                  <c:v>-46</c:v>
                </c:pt>
                <c:pt idx="71901">
                  <c:v>-33</c:v>
                </c:pt>
                <c:pt idx="71902">
                  <c:v>-20</c:v>
                </c:pt>
                <c:pt idx="71903">
                  <c:v>-21</c:v>
                </c:pt>
                <c:pt idx="71904">
                  <c:v>-24</c:v>
                </c:pt>
                <c:pt idx="71905">
                  <c:v>-31</c:v>
                </c:pt>
                <c:pt idx="71906">
                  <c:v>-26</c:v>
                </c:pt>
                <c:pt idx="71907">
                  <c:v>-27</c:v>
                </c:pt>
                <c:pt idx="71908">
                  <c:v>-34</c:v>
                </c:pt>
                <c:pt idx="71909">
                  <c:v>-27</c:v>
                </c:pt>
                <c:pt idx="71910">
                  <c:v>-30</c:v>
                </c:pt>
                <c:pt idx="71911">
                  <c:v>-31</c:v>
                </c:pt>
                <c:pt idx="71912">
                  <c:v>-37</c:v>
                </c:pt>
                <c:pt idx="71913">
                  <c:v>-49</c:v>
                </c:pt>
                <c:pt idx="71914">
                  <c:v>-52</c:v>
                </c:pt>
                <c:pt idx="71915">
                  <c:v>-53</c:v>
                </c:pt>
                <c:pt idx="71916">
                  <c:v>-57</c:v>
                </c:pt>
                <c:pt idx="71917">
                  <c:v>-53</c:v>
                </c:pt>
                <c:pt idx="71918">
                  <c:v>-63</c:v>
                </c:pt>
                <c:pt idx="71919">
                  <c:v>-55</c:v>
                </c:pt>
                <c:pt idx="71920">
                  <c:v>-59</c:v>
                </c:pt>
                <c:pt idx="71921">
                  <c:v>-48</c:v>
                </c:pt>
                <c:pt idx="71922">
                  <c:v>-48</c:v>
                </c:pt>
                <c:pt idx="71923">
                  <c:v>-52</c:v>
                </c:pt>
                <c:pt idx="71924">
                  <c:v>-48</c:v>
                </c:pt>
                <c:pt idx="71925">
                  <c:v>-31</c:v>
                </c:pt>
                <c:pt idx="71926">
                  <c:v>-42</c:v>
                </c:pt>
                <c:pt idx="71927">
                  <c:v>-24</c:v>
                </c:pt>
                <c:pt idx="71928">
                  <c:v>-23</c:v>
                </c:pt>
                <c:pt idx="71929">
                  <c:v>-30</c:v>
                </c:pt>
                <c:pt idx="71930">
                  <c:v>-34</c:v>
                </c:pt>
                <c:pt idx="71931">
                  <c:v>-28</c:v>
                </c:pt>
                <c:pt idx="71932">
                  <c:v>-28</c:v>
                </c:pt>
                <c:pt idx="71933">
                  <c:v>-35</c:v>
                </c:pt>
                <c:pt idx="71934">
                  <c:v>-19</c:v>
                </c:pt>
                <c:pt idx="71935">
                  <c:v>-43</c:v>
                </c:pt>
                <c:pt idx="71936">
                  <c:v>-40</c:v>
                </c:pt>
                <c:pt idx="71937">
                  <c:v>-52</c:v>
                </c:pt>
                <c:pt idx="71938">
                  <c:v>-44</c:v>
                </c:pt>
                <c:pt idx="71939">
                  <c:v>-40</c:v>
                </c:pt>
                <c:pt idx="71940">
                  <c:v>-40</c:v>
                </c:pt>
                <c:pt idx="71941">
                  <c:v>-42</c:v>
                </c:pt>
                <c:pt idx="71942">
                  <c:v>-44</c:v>
                </c:pt>
                <c:pt idx="71943">
                  <c:v>-40</c:v>
                </c:pt>
                <c:pt idx="71944">
                  <c:v>-44</c:v>
                </c:pt>
                <c:pt idx="71945">
                  <c:v>-37</c:v>
                </c:pt>
                <c:pt idx="71946">
                  <c:v>-33</c:v>
                </c:pt>
                <c:pt idx="71947">
                  <c:v>-40</c:v>
                </c:pt>
                <c:pt idx="71948">
                  <c:v>-57</c:v>
                </c:pt>
                <c:pt idx="71949">
                  <c:v>-26</c:v>
                </c:pt>
                <c:pt idx="71950">
                  <c:v>-24</c:v>
                </c:pt>
                <c:pt idx="71951">
                  <c:v>-4</c:v>
                </c:pt>
                <c:pt idx="71952">
                  <c:v>-16</c:v>
                </c:pt>
                <c:pt idx="71953">
                  <c:v>-33</c:v>
                </c:pt>
                <c:pt idx="71954">
                  <c:v>-29</c:v>
                </c:pt>
                <c:pt idx="71955">
                  <c:v>-16</c:v>
                </c:pt>
                <c:pt idx="71956">
                  <c:v>-19</c:v>
                </c:pt>
                <c:pt idx="71957">
                  <c:v>-42</c:v>
                </c:pt>
                <c:pt idx="71958">
                  <c:v>-19</c:v>
                </c:pt>
                <c:pt idx="71959">
                  <c:v>-25</c:v>
                </c:pt>
                <c:pt idx="71960">
                  <c:v>-18</c:v>
                </c:pt>
                <c:pt idx="71961">
                  <c:v>-23</c:v>
                </c:pt>
                <c:pt idx="71962">
                  <c:v>-23</c:v>
                </c:pt>
                <c:pt idx="71963">
                  <c:v>-30</c:v>
                </c:pt>
                <c:pt idx="71964">
                  <c:v>-24</c:v>
                </c:pt>
                <c:pt idx="71965">
                  <c:v>-47</c:v>
                </c:pt>
                <c:pt idx="71966">
                  <c:v>-42</c:v>
                </c:pt>
                <c:pt idx="71967">
                  <c:v>-55</c:v>
                </c:pt>
                <c:pt idx="71968">
                  <c:v>-43</c:v>
                </c:pt>
                <c:pt idx="71969">
                  <c:v>-43</c:v>
                </c:pt>
                <c:pt idx="71970">
                  <c:v>-41</c:v>
                </c:pt>
                <c:pt idx="71971">
                  <c:v>-43</c:v>
                </c:pt>
                <c:pt idx="71972">
                  <c:v>-47</c:v>
                </c:pt>
                <c:pt idx="71973">
                  <c:v>-40</c:v>
                </c:pt>
                <c:pt idx="71974">
                  <c:v>-42</c:v>
                </c:pt>
                <c:pt idx="71975">
                  <c:v>-37</c:v>
                </c:pt>
                <c:pt idx="71976">
                  <c:v>-39</c:v>
                </c:pt>
                <c:pt idx="71977">
                  <c:v>-60</c:v>
                </c:pt>
                <c:pt idx="71978">
                  <c:v>-54</c:v>
                </c:pt>
                <c:pt idx="71979">
                  <c:v>-45</c:v>
                </c:pt>
                <c:pt idx="71980">
                  <c:v>-61</c:v>
                </c:pt>
                <c:pt idx="71981">
                  <c:v>-45</c:v>
                </c:pt>
                <c:pt idx="71982">
                  <c:v>-27</c:v>
                </c:pt>
                <c:pt idx="71983">
                  <c:v>-58</c:v>
                </c:pt>
                <c:pt idx="71984">
                  <c:v>-58</c:v>
                </c:pt>
                <c:pt idx="71985">
                  <c:v>-51</c:v>
                </c:pt>
                <c:pt idx="71986">
                  <c:v>-49</c:v>
                </c:pt>
                <c:pt idx="71987">
                  <c:v>-53</c:v>
                </c:pt>
                <c:pt idx="71988">
                  <c:v>-51</c:v>
                </c:pt>
                <c:pt idx="71989">
                  <c:v>-52</c:v>
                </c:pt>
                <c:pt idx="71990">
                  <c:v>-56</c:v>
                </c:pt>
                <c:pt idx="71991">
                  <c:v>-62</c:v>
                </c:pt>
                <c:pt idx="71992">
                  <c:v>-46</c:v>
                </c:pt>
                <c:pt idx="71993">
                  <c:v>-62</c:v>
                </c:pt>
                <c:pt idx="71994">
                  <c:v>-60</c:v>
                </c:pt>
                <c:pt idx="71995">
                  <c:v>-36</c:v>
                </c:pt>
                <c:pt idx="71996">
                  <c:v>-38</c:v>
                </c:pt>
                <c:pt idx="71997">
                  <c:v>-17</c:v>
                </c:pt>
                <c:pt idx="71998">
                  <c:v>-22</c:v>
                </c:pt>
                <c:pt idx="71999">
                  <c:v>-19</c:v>
                </c:pt>
                <c:pt idx="72000">
                  <c:v>-31</c:v>
                </c:pt>
                <c:pt idx="72001">
                  <c:v>-29</c:v>
                </c:pt>
                <c:pt idx="72002">
                  <c:v>-31</c:v>
                </c:pt>
                <c:pt idx="72003">
                  <c:v>-43</c:v>
                </c:pt>
                <c:pt idx="72004">
                  <c:v>-29</c:v>
                </c:pt>
                <c:pt idx="72005">
                  <c:v>-30</c:v>
                </c:pt>
                <c:pt idx="72006">
                  <c:v>-28</c:v>
                </c:pt>
                <c:pt idx="72007">
                  <c:v>-49</c:v>
                </c:pt>
                <c:pt idx="72008">
                  <c:v>-50</c:v>
                </c:pt>
                <c:pt idx="72009">
                  <c:v>-50</c:v>
                </c:pt>
                <c:pt idx="72010">
                  <c:v>-45</c:v>
                </c:pt>
                <c:pt idx="72011">
                  <c:v>-50</c:v>
                </c:pt>
                <c:pt idx="72012">
                  <c:v>-37</c:v>
                </c:pt>
                <c:pt idx="72013">
                  <c:v>-45</c:v>
                </c:pt>
                <c:pt idx="72014">
                  <c:v>-43</c:v>
                </c:pt>
                <c:pt idx="72015">
                  <c:v>-42</c:v>
                </c:pt>
                <c:pt idx="72016">
                  <c:v>-49</c:v>
                </c:pt>
                <c:pt idx="72017">
                  <c:v>-46</c:v>
                </c:pt>
                <c:pt idx="72018">
                  <c:v>-47</c:v>
                </c:pt>
                <c:pt idx="72019">
                  <c:v>0</c:v>
                </c:pt>
                <c:pt idx="72020">
                  <c:v>-26</c:v>
                </c:pt>
                <c:pt idx="72021">
                  <c:v>-36</c:v>
                </c:pt>
                <c:pt idx="72022">
                  <c:v>-16</c:v>
                </c:pt>
                <c:pt idx="72023">
                  <c:v>-12</c:v>
                </c:pt>
                <c:pt idx="72024">
                  <c:v>-23</c:v>
                </c:pt>
                <c:pt idx="72025">
                  <c:v>-12</c:v>
                </c:pt>
                <c:pt idx="72026">
                  <c:v>-22</c:v>
                </c:pt>
                <c:pt idx="72027">
                  <c:v>-26</c:v>
                </c:pt>
                <c:pt idx="72028">
                  <c:v>-23</c:v>
                </c:pt>
                <c:pt idx="72029">
                  <c:v>9</c:v>
                </c:pt>
                <c:pt idx="72030">
                  <c:v>-4</c:v>
                </c:pt>
                <c:pt idx="72031">
                  <c:v>0</c:v>
                </c:pt>
                <c:pt idx="72032">
                  <c:v>16</c:v>
                </c:pt>
                <c:pt idx="72033">
                  <c:v>-2</c:v>
                </c:pt>
                <c:pt idx="72034">
                  <c:v>-1</c:v>
                </c:pt>
                <c:pt idx="72035">
                  <c:v>5</c:v>
                </c:pt>
                <c:pt idx="72036">
                  <c:v>-18</c:v>
                </c:pt>
                <c:pt idx="72037">
                  <c:v>-19</c:v>
                </c:pt>
                <c:pt idx="72038">
                  <c:v>-17</c:v>
                </c:pt>
                <c:pt idx="72039">
                  <c:v>-21</c:v>
                </c:pt>
                <c:pt idx="72040">
                  <c:v>-23</c:v>
                </c:pt>
                <c:pt idx="72041">
                  <c:v>-24</c:v>
                </c:pt>
                <c:pt idx="72042">
                  <c:v>-24</c:v>
                </c:pt>
                <c:pt idx="72043">
                  <c:v>-25</c:v>
                </c:pt>
                <c:pt idx="72044">
                  <c:v>-25</c:v>
                </c:pt>
                <c:pt idx="72045">
                  <c:v>-24</c:v>
                </c:pt>
                <c:pt idx="72046">
                  <c:v>-24</c:v>
                </c:pt>
                <c:pt idx="72047">
                  <c:v>-29</c:v>
                </c:pt>
                <c:pt idx="72048">
                  <c:v>-29</c:v>
                </c:pt>
                <c:pt idx="72049">
                  <c:v>-23</c:v>
                </c:pt>
                <c:pt idx="72050">
                  <c:v>-22</c:v>
                </c:pt>
                <c:pt idx="72051">
                  <c:v>-27</c:v>
                </c:pt>
                <c:pt idx="72052">
                  <c:v>-23</c:v>
                </c:pt>
                <c:pt idx="72053">
                  <c:v>-21</c:v>
                </c:pt>
                <c:pt idx="72054">
                  <c:v>-22</c:v>
                </c:pt>
                <c:pt idx="72055">
                  <c:v>-34</c:v>
                </c:pt>
                <c:pt idx="72056">
                  <c:v>-21</c:v>
                </c:pt>
                <c:pt idx="72057">
                  <c:v>-21</c:v>
                </c:pt>
                <c:pt idx="72058">
                  <c:v>-25</c:v>
                </c:pt>
                <c:pt idx="72059">
                  <c:v>-25</c:v>
                </c:pt>
                <c:pt idx="72060">
                  <c:v>-24</c:v>
                </c:pt>
                <c:pt idx="72061">
                  <c:v>-20</c:v>
                </c:pt>
                <c:pt idx="72062">
                  <c:v>-22</c:v>
                </c:pt>
                <c:pt idx="72063">
                  <c:v>-20</c:v>
                </c:pt>
                <c:pt idx="72064">
                  <c:v>-16</c:v>
                </c:pt>
                <c:pt idx="72065">
                  <c:v>-39</c:v>
                </c:pt>
                <c:pt idx="72066">
                  <c:v>-36</c:v>
                </c:pt>
                <c:pt idx="72067">
                  <c:v>-29</c:v>
                </c:pt>
                <c:pt idx="72068">
                  <c:v>-30</c:v>
                </c:pt>
                <c:pt idx="72069">
                  <c:v>-40</c:v>
                </c:pt>
                <c:pt idx="72070">
                  <c:v>-34</c:v>
                </c:pt>
                <c:pt idx="72071">
                  <c:v>-35</c:v>
                </c:pt>
                <c:pt idx="72072">
                  <c:v>-38</c:v>
                </c:pt>
                <c:pt idx="72073">
                  <c:v>-32</c:v>
                </c:pt>
                <c:pt idx="72074">
                  <c:v>-30</c:v>
                </c:pt>
                <c:pt idx="72075">
                  <c:v>-35</c:v>
                </c:pt>
                <c:pt idx="72076">
                  <c:v>-40</c:v>
                </c:pt>
                <c:pt idx="72077">
                  <c:v>-42</c:v>
                </c:pt>
                <c:pt idx="72078">
                  <c:v>-40</c:v>
                </c:pt>
                <c:pt idx="72079">
                  <c:v>-39</c:v>
                </c:pt>
                <c:pt idx="72080">
                  <c:v>-35</c:v>
                </c:pt>
                <c:pt idx="72081">
                  <c:v>-34</c:v>
                </c:pt>
                <c:pt idx="72082">
                  <c:v>-31</c:v>
                </c:pt>
                <c:pt idx="72083">
                  <c:v>-31</c:v>
                </c:pt>
                <c:pt idx="72084">
                  <c:v>-37</c:v>
                </c:pt>
                <c:pt idx="72085">
                  <c:v>-32</c:v>
                </c:pt>
                <c:pt idx="72086">
                  <c:v>-33</c:v>
                </c:pt>
                <c:pt idx="72087">
                  <c:v>-37</c:v>
                </c:pt>
                <c:pt idx="72088">
                  <c:v>-41</c:v>
                </c:pt>
                <c:pt idx="72089">
                  <c:v>-18</c:v>
                </c:pt>
                <c:pt idx="72090">
                  <c:v>-15</c:v>
                </c:pt>
                <c:pt idx="72091">
                  <c:v>-13</c:v>
                </c:pt>
                <c:pt idx="72092">
                  <c:v>-25</c:v>
                </c:pt>
                <c:pt idx="72093">
                  <c:v>-23</c:v>
                </c:pt>
                <c:pt idx="72094">
                  <c:v>-18</c:v>
                </c:pt>
                <c:pt idx="72095">
                  <c:v>-18</c:v>
                </c:pt>
                <c:pt idx="72096">
                  <c:v>-26</c:v>
                </c:pt>
                <c:pt idx="72097">
                  <c:v>-50</c:v>
                </c:pt>
                <c:pt idx="72098">
                  <c:v>-46</c:v>
                </c:pt>
                <c:pt idx="72099">
                  <c:v>-50</c:v>
                </c:pt>
                <c:pt idx="72100">
                  <c:v>-41</c:v>
                </c:pt>
                <c:pt idx="72101">
                  <c:v>-36</c:v>
                </c:pt>
                <c:pt idx="72102">
                  <c:v>-43</c:v>
                </c:pt>
                <c:pt idx="72103">
                  <c:v>-38</c:v>
                </c:pt>
                <c:pt idx="72104">
                  <c:v>-44</c:v>
                </c:pt>
                <c:pt idx="72105">
                  <c:v>-46</c:v>
                </c:pt>
                <c:pt idx="72106">
                  <c:v>-48</c:v>
                </c:pt>
                <c:pt idx="72107">
                  <c:v>-45</c:v>
                </c:pt>
                <c:pt idx="72108">
                  <c:v>-49</c:v>
                </c:pt>
                <c:pt idx="72109">
                  <c:v>-61</c:v>
                </c:pt>
                <c:pt idx="72110">
                  <c:v>-49</c:v>
                </c:pt>
                <c:pt idx="72111">
                  <c:v>-49</c:v>
                </c:pt>
                <c:pt idx="72112">
                  <c:v>-42</c:v>
                </c:pt>
                <c:pt idx="72113">
                  <c:v>-39</c:v>
                </c:pt>
                <c:pt idx="72114">
                  <c:v>-36</c:v>
                </c:pt>
                <c:pt idx="72115">
                  <c:v>-23</c:v>
                </c:pt>
                <c:pt idx="72116">
                  <c:v>-31</c:v>
                </c:pt>
                <c:pt idx="72117">
                  <c:v>-34</c:v>
                </c:pt>
                <c:pt idx="72118">
                  <c:v>-28</c:v>
                </c:pt>
                <c:pt idx="72119">
                  <c:v>-38</c:v>
                </c:pt>
                <c:pt idx="72120">
                  <c:v>-42</c:v>
                </c:pt>
                <c:pt idx="72121">
                  <c:v>-48</c:v>
                </c:pt>
                <c:pt idx="72122">
                  <c:v>-49</c:v>
                </c:pt>
                <c:pt idx="72123">
                  <c:v>-43</c:v>
                </c:pt>
                <c:pt idx="72124">
                  <c:v>-43</c:v>
                </c:pt>
                <c:pt idx="72125">
                  <c:v>-33</c:v>
                </c:pt>
                <c:pt idx="72126">
                  <c:v>-44</c:v>
                </c:pt>
                <c:pt idx="72127">
                  <c:v>-35</c:v>
                </c:pt>
                <c:pt idx="72128">
                  <c:v>-38</c:v>
                </c:pt>
                <c:pt idx="72129">
                  <c:v>-43</c:v>
                </c:pt>
                <c:pt idx="72130">
                  <c:v>-47</c:v>
                </c:pt>
                <c:pt idx="72131">
                  <c:v>-40</c:v>
                </c:pt>
                <c:pt idx="72132">
                  <c:v>-45</c:v>
                </c:pt>
                <c:pt idx="72133">
                  <c:v>-40</c:v>
                </c:pt>
                <c:pt idx="72134">
                  <c:v>-44</c:v>
                </c:pt>
                <c:pt idx="72135">
                  <c:v>-37</c:v>
                </c:pt>
                <c:pt idx="72136">
                  <c:v>-32</c:v>
                </c:pt>
                <c:pt idx="72137">
                  <c:v>-41</c:v>
                </c:pt>
                <c:pt idx="72138">
                  <c:v>-35</c:v>
                </c:pt>
                <c:pt idx="72139">
                  <c:v>-31</c:v>
                </c:pt>
                <c:pt idx="72140">
                  <c:v>-34</c:v>
                </c:pt>
                <c:pt idx="72141">
                  <c:v>-38</c:v>
                </c:pt>
                <c:pt idx="72142">
                  <c:v>-44</c:v>
                </c:pt>
                <c:pt idx="72143">
                  <c:v>-50</c:v>
                </c:pt>
                <c:pt idx="72144">
                  <c:v>-50</c:v>
                </c:pt>
                <c:pt idx="72145">
                  <c:v>-14</c:v>
                </c:pt>
                <c:pt idx="72146">
                  <c:v>-42</c:v>
                </c:pt>
                <c:pt idx="72147">
                  <c:v>-40</c:v>
                </c:pt>
                <c:pt idx="72148">
                  <c:v>-32</c:v>
                </c:pt>
                <c:pt idx="72149">
                  <c:v>-31</c:v>
                </c:pt>
                <c:pt idx="72150">
                  <c:v>-36</c:v>
                </c:pt>
                <c:pt idx="72151">
                  <c:v>-33</c:v>
                </c:pt>
                <c:pt idx="72152">
                  <c:v>-31</c:v>
                </c:pt>
                <c:pt idx="72153">
                  <c:v>-27</c:v>
                </c:pt>
                <c:pt idx="72154">
                  <c:v>-33</c:v>
                </c:pt>
                <c:pt idx="72155">
                  <c:v>-36</c:v>
                </c:pt>
                <c:pt idx="72156">
                  <c:v>-45</c:v>
                </c:pt>
                <c:pt idx="72157">
                  <c:v>-42</c:v>
                </c:pt>
                <c:pt idx="72158">
                  <c:v>-17</c:v>
                </c:pt>
                <c:pt idx="72159">
                  <c:v>-50</c:v>
                </c:pt>
                <c:pt idx="72160">
                  <c:v>-48</c:v>
                </c:pt>
                <c:pt idx="72161">
                  <c:v>-38</c:v>
                </c:pt>
                <c:pt idx="72162">
                  <c:v>-25</c:v>
                </c:pt>
                <c:pt idx="72163">
                  <c:v>-40</c:v>
                </c:pt>
                <c:pt idx="72164">
                  <c:v>-27</c:v>
                </c:pt>
                <c:pt idx="72165">
                  <c:v>-29</c:v>
                </c:pt>
                <c:pt idx="72166">
                  <c:v>-26</c:v>
                </c:pt>
                <c:pt idx="72167">
                  <c:v>-43</c:v>
                </c:pt>
                <c:pt idx="72168">
                  <c:v>-48</c:v>
                </c:pt>
                <c:pt idx="72169">
                  <c:v>-36</c:v>
                </c:pt>
                <c:pt idx="72170">
                  <c:v>-42</c:v>
                </c:pt>
                <c:pt idx="72171">
                  <c:v>-44</c:v>
                </c:pt>
                <c:pt idx="72172">
                  <c:v>-30</c:v>
                </c:pt>
                <c:pt idx="72173">
                  <c:v>-31</c:v>
                </c:pt>
                <c:pt idx="72174">
                  <c:v>-31</c:v>
                </c:pt>
                <c:pt idx="72175">
                  <c:v>-61</c:v>
                </c:pt>
                <c:pt idx="72176">
                  <c:v>-32</c:v>
                </c:pt>
                <c:pt idx="72177">
                  <c:v>-42</c:v>
                </c:pt>
                <c:pt idx="72178">
                  <c:v>-44</c:v>
                </c:pt>
                <c:pt idx="72179">
                  <c:v>-41</c:v>
                </c:pt>
                <c:pt idx="72180">
                  <c:v>-45</c:v>
                </c:pt>
                <c:pt idx="72181">
                  <c:v>-31</c:v>
                </c:pt>
                <c:pt idx="72182">
                  <c:v>-27</c:v>
                </c:pt>
                <c:pt idx="72183">
                  <c:v>-28</c:v>
                </c:pt>
                <c:pt idx="72184">
                  <c:v>-29</c:v>
                </c:pt>
                <c:pt idx="72185">
                  <c:v>-29</c:v>
                </c:pt>
                <c:pt idx="72186">
                  <c:v>-29</c:v>
                </c:pt>
                <c:pt idx="72187">
                  <c:v>-29</c:v>
                </c:pt>
                <c:pt idx="72188">
                  <c:v>-27</c:v>
                </c:pt>
                <c:pt idx="72189">
                  <c:v>-37</c:v>
                </c:pt>
                <c:pt idx="72190">
                  <c:v>-40</c:v>
                </c:pt>
                <c:pt idx="72191">
                  <c:v>-45</c:v>
                </c:pt>
                <c:pt idx="72192">
                  <c:v>-61</c:v>
                </c:pt>
                <c:pt idx="72193">
                  <c:v>-44</c:v>
                </c:pt>
                <c:pt idx="72194">
                  <c:v>-46</c:v>
                </c:pt>
                <c:pt idx="72195">
                  <c:v>-46</c:v>
                </c:pt>
                <c:pt idx="72196">
                  <c:v>-44</c:v>
                </c:pt>
                <c:pt idx="72197">
                  <c:v>-42</c:v>
                </c:pt>
                <c:pt idx="72198">
                  <c:v>-44</c:v>
                </c:pt>
                <c:pt idx="72199">
                  <c:v>-49</c:v>
                </c:pt>
                <c:pt idx="72200">
                  <c:v>-48</c:v>
                </c:pt>
                <c:pt idx="72201">
                  <c:v>-47</c:v>
                </c:pt>
                <c:pt idx="72202">
                  <c:v>-63</c:v>
                </c:pt>
                <c:pt idx="72203">
                  <c:v>-54</c:v>
                </c:pt>
                <c:pt idx="72204">
                  <c:v>-48</c:v>
                </c:pt>
                <c:pt idx="72205">
                  <c:v>-41</c:v>
                </c:pt>
                <c:pt idx="72206">
                  <c:v>-38</c:v>
                </c:pt>
                <c:pt idx="72207">
                  <c:v>-36</c:v>
                </c:pt>
                <c:pt idx="72208">
                  <c:v>-32</c:v>
                </c:pt>
                <c:pt idx="72209">
                  <c:v>-35</c:v>
                </c:pt>
                <c:pt idx="72210">
                  <c:v>-31</c:v>
                </c:pt>
                <c:pt idx="72211">
                  <c:v>-34</c:v>
                </c:pt>
                <c:pt idx="72212">
                  <c:v>-40</c:v>
                </c:pt>
                <c:pt idx="72213">
                  <c:v>-46</c:v>
                </c:pt>
                <c:pt idx="72214">
                  <c:v>-51</c:v>
                </c:pt>
                <c:pt idx="72215">
                  <c:v>-43</c:v>
                </c:pt>
                <c:pt idx="72216">
                  <c:v>-42</c:v>
                </c:pt>
                <c:pt idx="72217">
                  <c:v>-42</c:v>
                </c:pt>
                <c:pt idx="72218">
                  <c:v>-35</c:v>
                </c:pt>
                <c:pt idx="72219">
                  <c:v>-30</c:v>
                </c:pt>
                <c:pt idx="72220">
                  <c:v>-32</c:v>
                </c:pt>
                <c:pt idx="72221">
                  <c:v>-35</c:v>
                </c:pt>
                <c:pt idx="72222">
                  <c:v>-33</c:v>
                </c:pt>
                <c:pt idx="72223">
                  <c:v>-37</c:v>
                </c:pt>
                <c:pt idx="72224">
                  <c:v>-38</c:v>
                </c:pt>
                <c:pt idx="72225">
                  <c:v>-43</c:v>
                </c:pt>
                <c:pt idx="72226">
                  <c:v>-51</c:v>
                </c:pt>
                <c:pt idx="72227">
                  <c:v>-49</c:v>
                </c:pt>
                <c:pt idx="72228">
                  <c:v>-53</c:v>
                </c:pt>
                <c:pt idx="72229">
                  <c:v>-47</c:v>
                </c:pt>
                <c:pt idx="72230">
                  <c:v>-43</c:v>
                </c:pt>
                <c:pt idx="72231">
                  <c:v>-43</c:v>
                </c:pt>
                <c:pt idx="72232">
                  <c:v>-40</c:v>
                </c:pt>
                <c:pt idx="72233">
                  <c:v>-43</c:v>
                </c:pt>
                <c:pt idx="72234">
                  <c:v>-46</c:v>
                </c:pt>
                <c:pt idx="72235">
                  <c:v>-38</c:v>
                </c:pt>
                <c:pt idx="72236">
                  <c:v>-45</c:v>
                </c:pt>
                <c:pt idx="72237">
                  <c:v>-43</c:v>
                </c:pt>
                <c:pt idx="72238">
                  <c:v>-53</c:v>
                </c:pt>
                <c:pt idx="72239">
                  <c:v>-38</c:v>
                </c:pt>
                <c:pt idx="72240">
                  <c:v>-40</c:v>
                </c:pt>
                <c:pt idx="72241">
                  <c:v>-35</c:v>
                </c:pt>
                <c:pt idx="72242">
                  <c:v>-34</c:v>
                </c:pt>
                <c:pt idx="72243">
                  <c:v>-32</c:v>
                </c:pt>
                <c:pt idx="72244">
                  <c:v>-33</c:v>
                </c:pt>
                <c:pt idx="72245">
                  <c:v>-28</c:v>
                </c:pt>
                <c:pt idx="72246">
                  <c:v>-31</c:v>
                </c:pt>
                <c:pt idx="72247">
                  <c:v>-31</c:v>
                </c:pt>
                <c:pt idx="72248">
                  <c:v>-30</c:v>
                </c:pt>
                <c:pt idx="72249">
                  <c:v>-43</c:v>
                </c:pt>
                <c:pt idx="72250">
                  <c:v>-40</c:v>
                </c:pt>
                <c:pt idx="72251">
                  <c:v>-108</c:v>
                </c:pt>
                <c:pt idx="72252">
                  <c:v>-31</c:v>
                </c:pt>
                <c:pt idx="72253">
                  <c:v>-29</c:v>
                </c:pt>
                <c:pt idx="72254">
                  <c:v>-29</c:v>
                </c:pt>
                <c:pt idx="72255">
                  <c:v>-29</c:v>
                </c:pt>
                <c:pt idx="72256">
                  <c:v>-25</c:v>
                </c:pt>
                <c:pt idx="72257">
                  <c:v>-21</c:v>
                </c:pt>
                <c:pt idx="72258">
                  <c:v>-25</c:v>
                </c:pt>
                <c:pt idx="72259">
                  <c:v>-24</c:v>
                </c:pt>
                <c:pt idx="72260">
                  <c:v>-24</c:v>
                </c:pt>
                <c:pt idx="72261">
                  <c:v>-36</c:v>
                </c:pt>
                <c:pt idx="72262">
                  <c:v>-32</c:v>
                </c:pt>
                <c:pt idx="72263">
                  <c:v>13</c:v>
                </c:pt>
                <c:pt idx="72264">
                  <c:v>-28</c:v>
                </c:pt>
                <c:pt idx="72265">
                  <c:v>-40</c:v>
                </c:pt>
                <c:pt idx="72266">
                  <c:v>-36</c:v>
                </c:pt>
                <c:pt idx="72267">
                  <c:v>-34</c:v>
                </c:pt>
                <c:pt idx="72268">
                  <c:v>-23</c:v>
                </c:pt>
                <c:pt idx="72269">
                  <c:v>-24</c:v>
                </c:pt>
                <c:pt idx="72270">
                  <c:v>-18</c:v>
                </c:pt>
                <c:pt idx="72271">
                  <c:v>-14</c:v>
                </c:pt>
                <c:pt idx="72272">
                  <c:v>-41</c:v>
                </c:pt>
                <c:pt idx="72273">
                  <c:v>-49</c:v>
                </c:pt>
                <c:pt idx="72274">
                  <c:v>-39</c:v>
                </c:pt>
                <c:pt idx="72275">
                  <c:v>-38</c:v>
                </c:pt>
                <c:pt idx="72276">
                  <c:v>-41</c:v>
                </c:pt>
                <c:pt idx="72277">
                  <c:v>-38</c:v>
                </c:pt>
                <c:pt idx="72278">
                  <c:v>-34</c:v>
                </c:pt>
                <c:pt idx="72279">
                  <c:v>-35</c:v>
                </c:pt>
                <c:pt idx="72280">
                  <c:v>-40</c:v>
                </c:pt>
                <c:pt idx="72281">
                  <c:v>-37</c:v>
                </c:pt>
                <c:pt idx="72282">
                  <c:v>-41</c:v>
                </c:pt>
                <c:pt idx="72283">
                  <c:v>-49</c:v>
                </c:pt>
                <c:pt idx="72284">
                  <c:v>-1</c:v>
                </c:pt>
                <c:pt idx="72285">
                  <c:v>-25</c:v>
                </c:pt>
                <c:pt idx="72286">
                  <c:v>-33</c:v>
                </c:pt>
                <c:pt idx="72287">
                  <c:v>-30</c:v>
                </c:pt>
                <c:pt idx="72288">
                  <c:v>-32</c:v>
                </c:pt>
                <c:pt idx="72289">
                  <c:v>-26</c:v>
                </c:pt>
                <c:pt idx="72290">
                  <c:v>-23</c:v>
                </c:pt>
                <c:pt idx="72291">
                  <c:v>-24</c:v>
                </c:pt>
                <c:pt idx="72292">
                  <c:v>-24</c:v>
                </c:pt>
                <c:pt idx="72293">
                  <c:v>-16</c:v>
                </c:pt>
                <c:pt idx="72294">
                  <c:v>-17</c:v>
                </c:pt>
                <c:pt idx="72295">
                  <c:v>-24</c:v>
                </c:pt>
                <c:pt idx="72296">
                  <c:v>-29</c:v>
                </c:pt>
                <c:pt idx="72297">
                  <c:v>-27</c:v>
                </c:pt>
                <c:pt idx="72298">
                  <c:v>-40</c:v>
                </c:pt>
                <c:pt idx="72299">
                  <c:v>-39</c:v>
                </c:pt>
                <c:pt idx="72300">
                  <c:v>-37</c:v>
                </c:pt>
                <c:pt idx="72301">
                  <c:v>-35</c:v>
                </c:pt>
                <c:pt idx="72302">
                  <c:v>-37</c:v>
                </c:pt>
                <c:pt idx="72303">
                  <c:v>-36</c:v>
                </c:pt>
                <c:pt idx="72304">
                  <c:v>-36</c:v>
                </c:pt>
                <c:pt idx="72305">
                  <c:v>-37</c:v>
                </c:pt>
                <c:pt idx="72306">
                  <c:v>-43</c:v>
                </c:pt>
                <c:pt idx="72307">
                  <c:v>-40</c:v>
                </c:pt>
                <c:pt idx="72308">
                  <c:v>-36</c:v>
                </c:pt>
                <c:pt idx="72309">
                  <c:v>-35</c:v>
                </c:pt>
                <c:pt idx="72310">
                  <c:v>-37</c:v>
                </c:pt>
                <c:pt idx="72311">
                  <c:v>-39</c:v>
                </c:pt>
                <c:pt idx="72312">
                  <c:v>-31</c:v>
                </c:pt>
                <c:pt idx="72313">
                  <c:v>-36</c:v>
                </c:pt>
                <c:pt idx="72314">
                  <c:v>-31</c:v>
                </c:pt>
                <c:pt idx="72315">
                  <c:v>-33</c:v>
                </c:pt>
                <c:pt idx="72316">
                  <c:v>-32</c:v>
                </c:pt>
                <c:pt idx="72317">
                  <c:v>-30</c:v>
                </c:pt>
                <c:pt idx="72318">
                  <c:v>-30</c:v>
                </c:pt>
                <c:pt idx="72319">
                  <c:v>-30</c:v>
                </c:pt>
                <c:pt idx="72320">
                  <c:v>-32</c:v>
                </c:pt>
                <c:pt idx="72321">
                  <c:v>-32</c:v>
                </c:pt>
                <c:pt idx="72322">
                  <c:v>-46</c:v>
                </c:pt>
                <c:pt idx="72323">
                  <c:v>-45</c:v>
                </c:pt>
                <c:pt idx="72324">
                  <c:v>-32</c:v>
                </c:pt>
                <c:pt idx="72325">
                  <c:v>-41</c:v>
                </c:pt>
                <c:pt idx="72326">
                  <c:v>-42</c:v>
                </c:pt>
                <c:pt idx="72327">
                  <c:v>-41</c:v>
                </c:pt>
                <c:pt idx="72328">
                  <c:v>-32</c:v>
                </c:pt>
                <c:pt idx="72329">
                  <c:v>-32</c:v>
                </c:pt>
                <c:pt idx="72330">
                  <c:v>-36</c:v>
                </c:pt>
                <c:pt idx="72331">
                  <c:v>-35</c:v>
                </c:pt>
                <c:pt idx="72332">
                  <c:v>-36</c:v>
                </c:pt>
                <c:pt idx="72333">
                  <c:v>-41</c:v>
                </c:pt>
                <c:pt idx="72334">
                  <c:v>-42</c:v>
                </c:pt>
                <c:pt idx="72335">
                  <c:v>-41</c:v>
                </c:pt>
                <c:pt idx="72336">
                  <c:v>-34</c:v>
                </c:pt>
                <c:pt idx="72337">
                  <c:v>-37</c:v>
                </c:pt>
                <c:pt idx="72338">
                  <c:v>-36</c:v>
                </c:pt>
                <c:pt idx="72339">
                  <c:v>-32</c:v>
                </c:pt>
                <c:pt idx="72340">
                  <c:v>-34</c:v>
                </c:pt>
                <c:pt idx="72341">
                  <c:v>-38</c:v>
                </c:pt>
                <c:pt idx="72342">
                  <c:v>-39</c:v>
                </c:pt>
                <c:pt idx="72343">
                  <c:v>-37</c:v>
                </c:pt>
                <c:pt idx="72344">
                  <c:v>-40</c:v>
                </c:pt>
                <c:pt idx="72345">
                  <c:v>-40</c:v>
                </c:pt>
                <c:pt idx="72346">
                  <c:v>-38</c:v>
                </c:pt>
                <c:pt idx="72347">
                  <c:v>-38</c:v>
                </c:pt>
                <c:pt idx="72348">
                  <c:v>-36</c:v>
                </c:pt>
                <c:pt idx="72349">
                  <c:v>-26</c:v>
                </c:pt>
                <c:pt idx="72350">
                  <c:v>-21</c:v>
                </c:pt>
                <c:pt idx="72351">
                  <c:v>-19</c:v>
                </c:pt>
                <c:pt idx="72352">
                  <c:v>-22</c:v>
                </c:pt>
                <c:pt idx="72353">
                  <c:v>-19</c:v>
                </c:pt>
                <c:pt idx="72354">
                  <c:v>-27</c:v>
                </c:pt>
                <c:pt idx="72355">
                  <c:v>-22</c:v>
                </c:pt>
                <c:pt idx="72356">
                  <c:v>-39</c:v>
                </c:pt>
                <c:pt idx="72357">
                  <c:v>-37</c:v>
                </c:pt>
                <c:pt idx="72358">
                  <c:v>-45</c:v>
                </c:pt>
                <c:pt idx="72359">
                  <c:v>-54</c:v>
                </c:pt>
                <c:pt idx="72360">
                  <c:v>-44</c:v>
                </c:pt>
                <c:pt idx="72361">
                  <c:v>-40</c:v>
                </c:pt>
                <c:pt idx="72362">
                  <c:v>-39</c:v>
                </c:pt>
                <c:pt idx="72363">
                  <c:v>-43</c:v>
                </c:pt>
                <c:pt idx="72364">
                  <c:v>-33</c:v>
                </c:pt>
                <c:pt idx="72365">
                  <c:v>-40</c:v>
                </c:pt>
                <c:pt idx="72366">
                  <c:v>-42</c:v>
                </c:pt>
                <c:pt idx="72367">
                  <c:v>-42</c:v>
                </c:pt>
                <c:pt idx="72368">
                  <c:v>-40</c:v>
                </c:pt>
                <c:pt idx="72369">
                  <c:v>-51</c:v>
                </c:pt>
                <c:pt idx="72370">
                  <c:v>-43</c:v>
                </c:pt>
                <c:pt idx="72371">
                  <c:v>-44</c:v>
                </c:pt>
                <c:pt idx="72372">
                  <c:v>-40</c:v>
                </c:pt>
                <c:pt idx="72373">
                  <c:v>-41</c:v>
                </c:pt>
                <c:pt idx="72374">
                  <c:v>-38</c:v>
                </c:pt>
                <c:pt idx="72375">
                  <c:v>-36</c:v>
                </c:pt>
                <c:pt idx="72376">
                  <c:v>-35</c:v>
                </c:pt>
                <c:pt idx="72377">
                  <c:v>-39</c:v>
                </c:pt>
                <c:pt idx="72378">
                  <c:v>-36</c:v>
                </c:pt>
                <c:pt idx="72379">
                  <c:v>-37</c:v>
                </c:pt>
                <c:pt idx="72380">
                  <c:v>-43</c:v>
                </c:pt>
                <c:pt idx="72381">
                  <c:v>-45</c:v>
                </c:pt>
                <c:pt idx="72382">
                  <c:v>-45</c:v>
                </c:pt>
                <c:pt idx="72383">
                  <c:v>-44</c:v>
                </c:pt>
                <c:pt idx="72384">
                  <c:v>-53</c:v>
                </c:pt>
                <c:pt idx="72385">
                  <c:v>-44</c:v>
                </c:pt>
                <c:pt idx="72386">
                  <c:v>-45</c:v>
                </c:pt>
                <c:pt idx="72387">
                  <c:v>-41</c:v>
                </c:pt>
                <c:pt idx="72388">
                  <c:v>-35</c:v>
                </c:pt>
                <c:pt idx="72389">
                  <c:v>-38</c:v>
                </c:pt>
                <c:pt idx="72390">
                  <c:v>-41</c:v>
                </c:pt>
                <c:pt idx="72391">
                  <c:v>-45</c:v>
                </c:pt>
                <c:pt idx="72392">
                  <c:v>-42</c:v>
                </c:pt>
                <c:pt idx="72393">
                  <c:v>-51</c:v>
                </c:pt>
                <c:pt idx="72394">
                  <c:v>-41</c:v>
                </c:pt>
                <c:pt idx="72395">
                  <c:v>-42</c:v>
                </c:pt>
                <c:pt idx="72396">
                  <c:v>-44</c:v>
                </c:pt>
                <c:pt idx="72397">
                  <c:v>-32</c:v>
                </c:pt>
                <c:pt idx="72398">
                  <c:v>-37</c:v>
                </c:pt>
                <c:pt idx="72399">
                  <c:v>-21</c:v>
                </c:pt>
                <c:pt idx="72400">
                  <c:v>-30</c:v>
                </c:pt>
                <c:pt idx="72401">
                  <c:v>-29</c:v>
                </c:pt>
                <c:pt idx="72402">
                  <c:v>-34</c:v>
                </c:pt>
                <c:pt idx="72403">
                  <c:v>-37</c:v>
                </c:pt>
                <c:pt idx="72404">
                  <c:v>-35</c:v>
                </c:pt>
                <c:pt idx="72405">
                  <c:v>-32</c:v>
                </c:pt>
                <c:pt idx="72406">
                  <c:v>-34</c:v>
                </c:pt>
                <c:pt idx="72407">
                  <c:v>-43</c:v>
                </c:pt>
                <c:pt idx="72408">
                  <c:v>-51</c:v>
                </c:pt>
                <c:pt idx="72409">
                  <c:v>-43</c:v>
                </c:pt>
                <c:pt idx="72410">
                  <c:v>-44</c:v>
                </c:pt>
                <c:pt idx="72411">
                  <c:v>-46</c:v>
                </c:pt>
                <c:pt idx="72412">
                  <c:v>-36</c:v>
                </c:pt>
                <c:pt idx="72413">
                  <c:v>-37</c:v>
                </c:pt>
                <c:pt idx="72414">
                  <c:v>-37</c:v>
                </c:pt>
                <c:pt idx="72415">
                  <c:v>-42</c:v>
                </c:pt>
                <c:pt idx="72416">
                  <c:v>-43</c:v>
                </c:pt>
                <c:pt idx="72417">
                  <c:v>-41</c:v>
                </c:pt>
                <c:pt idx="72418">
                  <c:v>-51</c:v>
                </c:pt>
                <c:pt idx="72419">
                  <c:v>-15</c:v>
                </c:pt>
                <c:pt idx="72420">
                  <c:v>-32</c:v>
                </c:pt>
                <c:pt idx="72421">
                  <c:v>-115</c:v>
                </c:pt>
                <c:pt idx="72422">
                  <c:v>-35</c:v>
                </c:pt>
                <c:pt idx="72423">
                  <c:v>-34</c:v>
                </c:pt>
                <c:pt idx="72424">
                  <c:v>-35</c:v>
                </c:pt>
                <c:pt idx="72425">
                  <c:v>-46</c:v>
                </c:pt>
                <c:pt idx="72426">
                  <c:v>-34</c:v>
                </c:pt>
                <c:pt idx="72427">
                  <c:v>-36</c:v>
                </c:pt>
                <c:pt idx="72428">
                  <c:v>-41</c:v>
                </c:pt>
                <c:pt idx="72429">
                  <c:v>-38</c:v>
                </c:pt>
                <c:pt idx="72430">
                  <c:v>-35</c:v>
                </c:pt>
                <c:pt idx="72431">
                  <c:v>-36</c:v>
                </c:pt>
                <c:pt idx="72432">
                  <c:v>-36</c:v>
                </c:pt>
                <c:pt idx="72433">
                  <c:v>-23</c:v>
                </c:pt>
                <c:pt idx="72434">
                  <c:v>-21</c:v>
                </c:pt>
                <c:pt idx="72435">
                  <c:v>-26</c:v>
                </c:pt>
                <c:pt idx="72436">
                  <c:v>-25</c:v>
                </c:pt>
                <c:pt idx="72437">
                  <c:v>-18</c:v>
                </c:pt>
                <c:pt idx="72438">
                  <c:v>-29</c:v>
                </c:pt>
                <c:pt idx="72439">
                  <c:v>-27</c:v>
                </c:pt>
                <c:pt idx="72440">
                  <c:v>-33</c:v>
                </c:pt>
                <c:pt idx="72441">
                  <c:v>-42</c:v>
                </c:pt>
                <c:pt idx="72442">
                  <c:v>-39</c:v>
                </c:pt>
                <c:pt idx="72443">
                  <c:v>-34</c:v>
                </c:pt>
                <c:pt idx="72444">
                  <c:v>-37</c:v>
                </c:pt>
                <c:pt idx="72445">
                  <c:v>-33</c:v>
                </c:pt>
                <c:pt idx="72446">
                  <c:v>-34</c:v>
                </c:pt>
                <c:pt idx="72447">
                  <c:v>-30</c:v>
                </c:pt>
                <c:pt idx="72448">
                  <c:v>-31</c:v>
                </c:pt>
                <c:pt idx="72449">
                  <c:v>-35</c:v>
                </c:pt>
                <c:pt idx="72450">
                  <c:v>-35</c:v>
                </c:pt>
                <c:pt idx="72451">
                  <c:v>-33</c:v>
                </c:pt>
                <c:pt idx="72452">
                  <c:v>-35</c:v>
                </c:pt>
                <c:pt idx="72453">
                  <c:v>-39</c:v>
                </c:pt>
                <c:pt idx="72454">
                  <c:v>-46</c:v>
                </c:pt>
                <c:pt idx="72455">
                  <c:v>-58</c:v>
                </c:pt>
                <c:pt idx="72456">
                  <c:v>-42</c:v>
                </c:pt>
                <c:pt idx="72457">
                  <c:v>-41</c:v>
                </c:pt>
                <c:pt idx="72458">
                  <c:v>-57</c:v>
                </c:pt>
                <c:pt idx="72459">
                  <c:v>-49</c:v>
                </c:pt>
                <c:pt idx="72460">
                  <c:v>-52</c:v>
                </c:pt>
                <c:pt idx="72461">
                  <c:v>-49</c:v>
                </c:pt>
                <c:pt idx="72462">
                  <c:v>-45</c:v>
                </c:pt>
                <c:pt idx="72463">
                  <c:v>-46</c:v>
                </c:pt>
                <c:pt idx="72464">
                  <c:v>-46</c:v>
                </c:pt>
                <c:pt idx="72465">
                  <c:v>-46</c:v>
                </c:pt>
                <c:pt idx="72466">
                  <c:v>-23</c:v>
                </c:pt>
                <c:pt idx="72467">
                  <c:v>-26</c:v>
                </c:pt>
                <c:pt idx="72468">
                  <c:v>-22</c:v>
                </c:pt>
                <c:pt idx="72469">
                  <c:v>-5</c:v>
                </c:pt>
                <c:pt idx="72470">
                  <c:v>-31</c:v>
                </c:pt>
                <c:pt idx="72471">
                  <c:v>-35</c:v>
                </c:pt>
                <c:pt idx="72472">
                  <c:v>-36</c:v>
                </c:pt>
                <c:pt idx="72473">
                  <c:v>-34</c:v>
                </c:pt>
                <c:pt idx="72474">
                  <c:v>-39</c:v>
                </c:pt>
                <c:pt idx="72475">
                  <c:v>-39</c:v>
                </c:pt>
                <c:pt idx="72476">
                  <c:v>-32</c:v>
                </c:pt>
                <c:pt idx="72477">
                  <c:v>-30</c:v>
                </c:pt>
                <c:pt idx="72478">
                  <c:v>-29</c:v>
                </c:pt>
                <c:pt idx="72479">
                  <c:v>-31</c:v>
                </c:pt>
                <c:pt idx="72480">
                  <c:v>-39</c:v>
                </c:pt>
                <c:pt idx="72481">
                  <c:v>-38</c:v>
                </c:pt>
                <c:pt idx="72482">
                  <c:v>-40</c:v>
                </c:pt>
                <c:pt idx="72483">
                  <c:v>-41</c:v>
                </c:pt>
                <c:pt idx="72484">
                  <c:v>-33</c:v>
                </c:pt>
                <c:pt idx="72485">
                  <c:v>-31</c:v>
                </c:pt>
                <c:pt idx="72486">
                  <c:v>-33</c:v>
                </c:pt>
                <c:pt idx="72487">
                  <c:v>-36</c:v>
                </c:pt>
                <c:pt idx="72488">
                  <c:v>-36</c:v>
                </c:pt>
                <c:pt idx="72489">
                  <c:v>-34</c:v>
                </c:pt>
                <c:pt idx="72490">
                  <c:v>-31</c:v>
                </c:pt>
                <c:pt idx="72491">
                  <c:v>-35</c:v>
                </c:pt>
                <c:pt idx="72492">
                  <c:v>-35</c:v>
                </c:pt>
                <c:pt idx="72493">
                  <c:v>-49</c:v>
                </c:pt>
                <c:pt idx="72494">
                  <c:v>-47</c:v>
                </c:pt>
                <c:pt idx="72495">
                  <c:v>-43</c:v>
                </c:pt>
                <c:pt idx="72496">
                  <c:v>-36</c:v>
                </c:pt>
                <c:pt idx="72497">
                  <c:v>-34</c:v>
                </c:pt>
                <c:pt idx="72498">
                  <c:v>-31</c:v>
                </c:pt>
                <c:pt idx="72499">
                  <c:v>-34</c:v>
                </c:pt>
                <c:pt idx="72500">
                  <c:v>-30</c:v>
                </c:pt>
                <c:pt idx="72501">
                  <c:v>-38</c:v>
                </c:pt>
                <c:pt idx="72502">
                  <c:v>-32</c:v>
                </c:pt>
                <c:pt idx="72503">
                  <c:v>-35</c:v>
                </c:pt>
                <c:pt idx="72504">
                  <c:v>-38</c:v>
                </c:pt>
                <c:pt idx="72505">
                  <c:v>-39</c:v>
                </c:pt>
                <c:pt idx="72506">
                  <c:v>-36</c:v>
                </c:pt>
                <c:pt idx="72507">
                  <c:v>-37</c:v>
                </c:pt>
                <c:pt idx="72508">
                  <c:v>-33</c:v>
                </c:pt>
                <c:pt idx="72509">
                  <c:v>-34</c:v>
                </c:pt>
                <c:pt idx="72510">
                  <c:v>-44</c:v>
                </c:pt>
                <c:pt idx="72511">
                  <c:v>-47</c:v>
                </c:pt>
                <c:pt idx="72512">
                  <c:v>-42</c:v>
                </c:pt>
                <c:pt idx="72513">
                  <c:v>-41</c:v>
                </c:pt>
                <c:pt idx="72514">
                  <c:v>-27</c:v>
                </c:pt>
                <c:pt idx="72515">
                  <c:v>-33</c:v>
                </c:pt>
                <c:pt idx="72516">
                  <c:v>-43</c:v>
                </c:pt>
                <c:pt idx="72517">
                  <c:v>-41</c:v>
                </c:pt>
                <c:pt idx="72518">
                  <c:v>-22</c:v>
                </c:pt>
                <c:pt idx="72519">
                  <c:v>-22</c:v>
                </c:pt>
                <c:pt idx="72520">
                  <c:v>-25</c:v>
                </c:pt>
                <c:pt idx="72521">
                  <c:v>-34</c:v>
                </c:pt>
                <c:pt idx="72522">
                  <c:v>-28</c:v>
                </c:pt>
                <c:pt idx="72523">
                  <c:v>-36</c:v>
                </c:pt>
                <c:pt idx="72524">
                  <c:v>-35</c:v>
                </c:pt>
                <c:pt idx="72525">
                  <c:v>-38</c:v>
                </c:pt>
                <c:pt idx="72526">
                  <c:v>-32</c:v>
                </c:pt>
                <c:pt idx="72527">
                  <c:v>-26</c:v>
                </c:pt>
                <c:pt idx="72528">
                  <c:v>-28</c:v>
                </c:pt>
                <c:pt idx="72529">
                  <c:v>-28</c:v>
                </c:pt>
                <c:pt idx="72530">
                  <c:v>-34</c:v>
                </c:pt>
                <c:pt idx="72531">
                  <c:v>-29</c:v>
                </c:pt>
                <c:pt idx="72532">
                  <c:v>-28</c:v>
                </c:pt>
                <c:pt idx="72533">
                  <c:v>-44</c:v>
                </c:pt>
                <c:pt idx="72534">
                  <c:v>-44</c:v>
                </c:pt>
                <c:pt idx="72535">
                  <c:v>-39</c:v>
                </c:pt>
                <c:pt idx="72536">
                  <c:v>-31</c:v>
                </c:pt>
                <c:pt idx="72537">
                  <c:v>-29</c:v>
                </c:pt>
                <c:pt idx="72538">
                  <c:v>-28</c:v>
                </c:pt>
                <c:pt idx="72539">
                  <c:v>-29</c:v>
                </c:pt>
                <c:pt idx="72540">
                  <c:v>-29</c:v>
                </c:pt>
                <c:pt idx="72541">
                  <c:v>-31</c:v>
                </c:pt>
                <c:pt idx="72542">
                  <c:v>-37</c:v>
                </c:pt>
                <c:pt idx="72543">
                  <c:v>-39</c:v>
                </c:pt>
                <c:pt idx="72544">
                  <c:v>-48</c:v>
                </c:pt>
                <c:pt idx="72545">
                  <c:v>-45</c:v>
                </c:pt>
                <c:pt idx="72546">
                  <c:v>-46</c:v>
                </c:pt>
                <c:pt idx="72547">
                  <c:v>-33</c:v>
                </c:pt>
                <c:pt idx="72548">
                  <c:v>-31</c:v>
                </c:pt>
                <c:pt idx="72549">
                  <c:v>-30</c:v>
                </c:pt>
                <c:pt idx="72550">
                  <c:v>-28</c:v>
                </c:pt>
                <c:pt idx="72551">
                  <c:v>-28</c:v>
                </c:pt>
                <c:pt idx="72552">
                  <c:v>-35</c:v>
                </c:pt>
                <c:pt idx="72553">
                  <c:v>-32</c:v>
                </c:pt>
                <c:pt idx="72554">
                  <c:v>-31</c:v>
                </c:pt>
                <c:pt idx="72555">
                  <c:v>-32</c:v>
                </c:pt>
                <c:pt idx="72556">
                  <c:v>-44</c:v>
                </c:pt>
                <c:pt idx="72557">
                  <c:v>-42</c:v>
                </c:pt>
                <c:pt idx="72558">
                  <c:v>-38</c:v>
                </c:pt>
                <c:pt idx="72559">
                  <c:v>-39</c:v>
                </c:pt>
                <c:pt idx="72560">
                  <c:v>-34</c:v>
                </c:pt>
                <c:pt idx="72561">
                  <c:v>-34</c:v>
                </c:pt>
                <c:pt idx="72562">
                  <c:v>-34</c:v>
                </c:pt>
                <c:pt idx="72563">
                  <c:v>-33</c:v>
                </c:pt>
                <c:pt idx="72564">
                  <c:v>-33</c:v>
                </c:pt>
                <c:pt idx="72565">
                  <c:v>-35</c:v>
                </c:pt>
                <c:pt idx="72566">
                  <c:v>-34</c:v>
                </c:pt>
                <c:pt idx="72567">
                  <c:v>-38</c:v>
                </c:pt>
                <c:pt idx="72568">
                  <c:v>-40</c:v>
                </c:pt>
                <c:pt idx="72569">
                  <c:v>-20</c:v>
                </c:pt>
                <c:pt idx="72570">
                  <c:v>-18</c:v>
                </c:pt>
                <c:pt idx="72571">
                  <c:v>-22</c:v>
                </c:pt>
                <c:pt idx="72572">
                  <c:v>-19</c:v>
                </c:pt>
                <c:pt idx="72573">
                  <c:v>-25</c:v>
                </c:pt>
                <c:pt idx="72574">
                  <c:v>-22</c:v>
                </c:pt>
                <c:pt idx="72575">
                  <c:v>-20</c:v>
                </c:pt>
                <c:pt idx="72576">
                  <c:v>-18</c:v>
                </c:pt>
                <c:pt idx="72577">
                  <c:v>-43</c:v>
                </c:pt>
                <c:pt idx="72578">
                  <c:v>-41</c:v>
                </c:pt>
                <c:pt idx="72579">
                  <c:v>-34</c:v>
                </c:pt>
                <c:pt idx="72580">
                  <c:v>-33</c:v>
                </c:pt>
                <c:pt idx="72581">
                  <c:v>-32</c:v>
                </c:pt>
                <c:pt idx="72582">
                  <c:v>-29</c:v>
                </c:pt>
                <c:pt idx="72583">
                  <c:v>-26</c:v>
                </c:pt>
                <c:pt idx="72584">
                  <c:v>-29</c:v>
                </c:pt>
                <c:pt idx="72585">
                  <c:v>-29</c:v>
                </c:pt>
                <c:pt idx="72586">
                  <c:v>-33</c:v>
                </c:pt>
                <c:pt idx="72587">
                  <c:v>-40</c:v>
                </c:pt>
                <c:pt idx="72588">
                  <c:v>-39</c:v>
                </c:pt>
                <c:pt idx="72589">
                  <c:v>-58</c:v>
                </c:pt>
                <c:pt idx="72590">
                  <c:v>-67</c:v>
                </c:pt>
                <c:pt idx="72591">
                  <c:v>-55</c:v>
                </c:pt>
                <c:pt idx="72592">
                  <c:v>-54</c:v>
                </c:pt>
                <c:pt idx="72593">
                  <c:v>-40</c:v>
                </c:pt>
                <c:pt idx="72594">
                  <c:v>-47</c:v>
                </c:pt>
                <c:pt idx="72595">
                  <c:v>-51</c:v>
                </c:pt>
                <c:pt idx="72596">
                  <c:v>-38</c:v>
                </c:pt>
                <c:pt idx="72597">
                  <c:v>-50</c:v>
                </c:pt>
                <c:pt idx="72598">
                  <c:v>-50</c:v>
                </c:pt>
                <c:pt idx="72599">
                  <c:v>-53</c:v>
                </c:pt>
                <c:pt idx="72600">
                  <c:v>-77</c:v>
                </c:pt>
                <c:pt idx="72601">
                  <c:v>-15</c:v>
                </c:pt>
                <c:pt idx="72602">
                  <c:v>-9</c:v>
                </c:pt>
                <c:pt idx="72603">
                  <c:v>-19</c:v>
                </c:pt>
                <c:pt idx="72604">
                  <c:v>-19</c:v>
                </c:pt>
                <c:pt idx="72605">
                  <c:v>-15</c:v>
                </c:pt>
                <c:pt idx="72606">
                  <c:v>-20</c:v>
                </c:pt>
                <c:pt idx="72607">
                  <c:v>-18</c:v>
                </c:pt>
                <c:pt idx="72608">
                  <c:v>-18</c:v>
                </c:pt>
                <c:pt idx="72609">
                  <c:v>-24</c:v>
                </c:pt>
                <c:pt idx="72610">
                  <c:v>-39</c:v>
                </c:pt>
                <c:pt idx="72611">
                  <c:v>-29</c:v>
                </c:pt>
                <c:pt idx="72612">
                  <c:v>-50</c:v>
                </c:pt>
                <c:pt idx="72613">
                  <c:v>-54</c:v>
                </c:pt>
                <c:pt idx="72614">
                  <c:v>-50</c:v>
                </c:pt>
                <c:pt idx="72615">
                  <c:v>-43</c:v>
                </c:pt>
                <c:pt idx="72616">
                  <c:v>-40</c:v>
                </c:pt>
                <c:pt idx="72617">
                  <c:v>-46</c:v>
                </c:pt>
                <c:pt idx="72618">
                  <c:v>-38</c:v>
                </c:pt>
                <c:pt idx="72619">
                  <c:v>-44</c:v>
                </c:pt>
                <c:pt idx="72620">
                  <c:v>-40</c:v>
                </c:pt>
                <c:pt idx="72621">
                  <c:v>-51</c:v>
                </c:pt>
                <c:pt idx="72622">
                  <c:v>-52</c:v>
                </c:pt>
                <c:pt idx="72623">
                  <c:v>-43</c:v>
                </c:pt>
                <c:pt idx="72624">
                  <c:v>-50</c:v>
                </c:pt>
                <c:pt idx="72625">
                  <c:v>-43</c:v>
                </c:pt>
                <c:pt idx="72626">
                  <c:v>-43</c:v>
                </c:pt>
                <c:pt idx="72627">
                  <c:v>-42</c:v>
                </c:pt>
                <c:pt idx="72628">
                  <c:v>-45</c:v>
                </c:pt>
                <c:pt idx="72629">
                  <c:v>-46</c:v>
                </c:pt>
                <c:pt idx="72630">
                  <c:v>-38</c:v>
                </c:pt>
                <c:pt idx="72631">
                  <c:v>-41</c:v>
                </c:pt>
                <c:pt idx="72632">
                  <c:v>-42</c:v>
                </c:pt>
                <c:pt idx="72633">
                  <c:v>-38</c:v>
                </c:pt>
                <c:pt idx="72634">
                  <c:v>-48</c:v>
                </c:pt>
                <c:pt idx="72635">
                  <c:v>-49</c:v>
                </c:pt>
                <c:pt idx="72636">
                  <c:v>-40</c:v>
                </c:pt>
                <c:pt idx="72637">
                  <c:v>-37</c:v>
                </c:pt>
                <c:pt idx="72638">
                  <c:v>-33</c:v>
                </c:pt>
                <c:pt idx="72639">
                  <c:v>-28</c:v>
                </c:pt>
                <c:pt idx="72640">
                  <c:v>-28</c:v>
                </c:pt>
                <c:pt idx="72641">
                  <c:v>-26</c:v>
                </c:pt>
                <c:pt idx="72642">
                  <c:v>-29</c:v>
                </c:pt>
                <c:pt idx="72643">
                  <c:v>-26</c:v>
                </c:pt>
                <c:pt idx="72644">
                  <c:v>-32</c:v>
                </c:pt>
                <c:pt idx="72645">
                  <c:v>-30</c:v>
                </c:pt>
                <c:pt idx="72646">
                  <c:v>-39</c:v>
                </c:pt>
                <c:pt idx="72647">
                  <c:v>-40</c:v>
                </c:pt>
                <c:pt idx="72648">
                  <c:v>-33</c:v>
                </c:pt>
                <c:pt idx="72649">
                  <c:v>-44</c:v>
                </c:pt>
                <c:pt idx="72650">
                  <c:v>-30</c:v>
                </c:pt>
                <c:pt idx="72651">
                  <c:v>-35</c:v>
                </c:pt>
                <c:pt idx="72652">
                  <c:v>-39</c:v>
                </c:pt>
                <c:pt idx="72653">
                  <c:v>-35</c:v>
                </c:pt>
                <c:pt idx="72654">
                  <c:v>-41</c:v>
                </c:pt>
                <c:pt idx="72655">
                  <c:v>-36</c:v>
                </c:pt>
                <c:pt idx="72656">
                  <c:v>-35</c:v>
                </c:pt>
                <c:pt idx="72657">
                  <c:v>-35</c:v>
                </c:pt>
                <c:pt idx="72658">
                  <c:v>-40</c:v>
                </c:pt>
                <c:pt idx="72659">
                  <c:v>-35</c:v>
                </c:pt>
                <c:pt idx="72660">
                  <c:v>-33</c:v>
                </c:pt>
                <c:pt idx="72661">
                  <c:v>-38</c:v>
                </c:pt>
                <c:pt idx="72662">
                  <c:v>-29</c:v>
                </c:pt>
                <c:pt idx="72663">
                  <c:v>-35</c:v>
                </c:pt>
                <c:pt idx="72664">
                  <c:v>-28</c:v>
                </c:pt>
                <c:pt idx="72665">
                  <c:v>-28</c:v>
                </c:pt>
                <c:pt idx="72666">
                  <c:v>-29</c:v>
                </c:pt>
                <c:pt idx="72667">
                  <c:v>-28</c:v>
                </c:pt>
                <c:pt idx="72668">
                  <c:v>-32</c:v>
                </c:pt>
                <c:pt idx="72669">
                  <c:v>-35</c:v>
                </c:pt>
                <c:pt idx="72670">
                  <c:v>-35</c:v>
                </c:pt>
                <c:pt idx="72671">
                  <c:v>-37</c:v>
                </c:pt>
                <c:pt idx="72672">
                  <c:v>-51</c:v>
                </c:pt>
                <c:pt idx="72673">
                  <c:v>-68</c:v>
                </c:pt>
                <c:pt idx="72674">
                  <c:v>-49</c:v>
                </c:pt>
                <c:pt idx="72675">
                  <c:v>-50</c:v>
                </c:pt>
                <c:pt idx="72676">
                  <c:v>-58</c:v>
                </c:pt>
                <c:pt idx="72677">
                  <c:v>-54</c:v>
                </c:pt>
                <c:pt idx="72678">
                  <c:v>-54</c:v>
                </c:pt>
                <c:pt idx="72679">
                  <c:v>-60</c:v>
                </c:pt>
                <c:pt idx="72680">
                  <c:v>-52</c:v>
                </c:pt>
                <c:pt idx="72681">
                  <c:v>-55</c:v>
                </c:pt>
                <c:pt idx="72682">
                  <c:v>-55</c:v>
                </c:pt>
                <c:pt idx="72683">
                  <c:v>-50</c:v>
                </c:pt>
                <c:pt idx="72684">
                  <c:v>-45</c:v>
                </c:pt>
                <c:pt idx="72685">
                  <c:v>-37</c:v>
                </c:pt>
                <c:pt idx="72686">
                  <c:v>-37</c:v>
                </c:pt>
                <c:pt idx="72687">
                  <c:v>-32</c:v>
                </c:pt>
                <c:pt idx="72688">
                  <c:v>-26</c:v>
                </c:pt>
                <c:pt idx="72689">
                  <c:v>-33</c:v>
                </c:pt>
                <c:pt idx="72690">
                  <c:v>-25</c:v>
                </c:pt>
                <c:pt idx="72691">
                  <c:v>-32</c:v>
                </c:pt>
                <c:pt idx="72692">
                  <c:v>-27</c:v>
                </c:pt>
                <c:pt idx="72693">
                  <c:v>-36</c:v>
                </c:pt>
                <c:pt idx="72694">
                  <c:v>-42</c:v>
                </c:pt>
                <c:pt idx="72695">
                  <c:v>-45</c:v>
                </c:pt>
                <c:pt idx="72696">
                  <c:v>-53</c:v>
                </c:pt>
                <c:pt idx="72697">
                  <c:v>-48</c:v>
                </c:pt>
                <c:pt idx="72698">
                  <c:v>-45</c:v>
                </c:pt>
                <c:pt idx="72699">
                  <c:v>-36</c:v>
                </c:pt>
                <c:pt idx="72700">
                  <c:v>-40</c:v>
                </c:pt>
                <c:pt idx="72701">
                  <c:v>-37</c:v>
                </c:pt>
                <c:pt idx="72702">
                  <c:v>-42</c:v>
                </c:pt>
                <c:pt idx="72703">
                  <c:v>-37</c:v>
                </c:pt>
                <c:pt idx="72704">
                  <c:v>-35</c:v>
                </c:pt>
                <c:pt idx="72705">
                  <c:v>-38</c:v>
                </c:pt>
                <c:pt idx="72706">
                  <c:v>-45</c:v>
                </c:pt>
                <c:pt idx="72707">
                  <c:v>-44</c:v>
                </c:pt>
                <c:pt idx="72708">
                  <c:v>-2</c:v>
                </c:pt>
                <c:pt idx="72709">
                  <c:v>-3</c:v>
                </c:pt>
                <c:pt idx="72710">
                  <c:v>-2</c:v>
                </c:pt>
                <c:pt idx="72711">
                  <c:v>-25</c:v>
                </c:pt>
                <c:pt idx="72712">
                  <c:v>-27</c:v>
                </c:pt>
                <c:pt idx="72713">
                  <c:v>-17</c:v>
                </c:pt>
                <c:pt idx="72714">
                  <c:v>-26</c:v>
                </c:pt>
                <c:pt idx="72715">
                  <c:v>-40</c:v>
                </c:pt>
                <c:pt idx="72716">
                  <c:v>-39</c:v>
                </c:pt>
                <c:pt idx="72717">
                  <c:v>-34</c:v>
                </c:pt>
                <c:pt idx="72718">
                  <c:v>-39</c:v>
                </c:pt>
                <c:pt idx="72719">
                  <c:v>-31</c:v>
                </c:pt>
                <c:pt idx="72720">
                  <c:v>-31</c:v>
                </c:pt>
                <c:pt idx="72721">
                  <c:v>-38</c:v>
                </c:pt>
                <c:pt idx="72722">
                  <c:v>-30</c:v>
                </c:pt>
                <c:pt idx="72723">
                  <c:v>-34</c:v>
                </c:pt>
                <c:pt idx="72724">
                  <c:v>-38</c:v>
                </c:pt>
                <c:pt idx="72725">
                  <c:v>-41</c:v>
                </c:pt>
                <c:pt idx="72726">
                  <c:v>-49</c:v>
                </c:pt>
                <c:pt idx="72727">
                  <c:v>-37</c:v>
                </c:pt>
                <c:pt idx="72728">
                  <c:v>-38</c:v>
                </c:pt>
                <c:pt idx="72729">
                  <c:v>-36</c:v>
                </c:pt>
                <c:pt idx="72730">
                  <c:v>-49</c:v>
                </c:pt>
                <c:pt idx="72731">
                  <c:v>-56</c:v>
                </c:pt>
                <c:pt idx="72732">
                  <c:v>-38</c:v>
                </c:pt>
                <c:pt idx="72733">
                  <c:v>-36</c:v>
                </c:pt>
                <c:pt idx="72734">
                  <c:v>-31</c:v>
                </c:pt>
                <c:pt idx="72735">
                  <c:v>-31</c:v>
                </c:pt>
                <c:pt idx="72736">
                  <c:v>-28</c:v>
                </c:pt>
                <c:pt idx="72737">
                  <c:v>-28</c:v>
                </c:pt>
                <c:pt idx="72738">
                  <c:v>-31</c:v>
                </c:pt>
                <c:pt idx="72739">
                  <c:v>-34</c:v>
                </c:pt>
                <c:pt idx="72740">
                  <c:v>-43</c:v>
                </c:pt>
                <c:pt idx="72741">
                  <c:v>-47</c:v>
                </c:pt>
                <c:pt idx="72742">
                  <c:v>-43</c:v>
                </c:pt>
                <c:pt idx="72743">
                  <c:v>-42</c:v>
                </c:pt>
                <c:pt idx="72744">
                  <c:v>-33</c:v>
                </c:pt>
                <c:pt idx="72745">
                  <c:v>-36</c:v>
                </c:pt>
                <c:pt idx="72746">
                  <c:v>-44</c:v>
                </c:pt>
                <c:pt idx="72747">
                  <c:v>-36</c:v>
                </c:pt>
                <c:pt idx="72748">
                  <c:v>-35</c:v>
                </c:pt>
                <c:pt idx="72749">
                  <c:v>-32</c:v>
                </c:pt>
                <c:pt idx="72750">
                  <c:v>-32</c:v>
                </c:pt>
                <c:pt idx="72751">
                  <c:v>-32</c:v>
                </c:pt>
                <c:pt idx="72752">
                  <c:v>-42</c:v>
                </c:pt>
                <c:pt idx="72753">
                  <c:v>-41</c:v>
                </c:pt>
                <c:pt idx="72754">
                  <c:v>-50</c:v>
                </c:pt>
                <c:pt idx="72755">
                  <c:v>-58</c:v>
                </c:pt>
                <c:pt idx="72756">
                  <c:v>-43</c:v>
                </c:pt>
                <c:pt idx="72757">
                  <c:v>-39</c:v>
                </c:pt>
                <c:pt idx="72758">
                  <c:v>-39</c:v>
                </c:pt>
                <c:pt idx="72759">
                  <c:v>-51</c:v>
                </c:pt>
                <c:pt idx="72760">
                  <c:v>-39</c:v>
                </c:pt>
                <c:pt idx="72761">
                  <c:v>-46</c:v>
                </c:pt>
                <c:pt idx="72762">
                  <c:v>-36</c:v>
                </c:pt>
                <c:pt idx="72763">
                  <c:v>-40</c:v>
                </c:pt>
                <c:pt idx="72764">
                  <c:v>-38</c:v>
                </c:pt>
                <c:pt idx="72765">
                  <c:v>-51</c:v>
                </c:pt>
                <c:pt idx="72766">
                  <c:v>-43</c:v>
                </c:pt>
                <c:pt idx="72767">
                  <c:v>-42</c:v>
                </c:pt>
                <c:pt idx="72768">
                  <c:v>-40</c:v>
                </c:pt>
                <c:pt idx="72769">
                  <c:v>-32</c:v>
                </c:pt>
                <c:pt idx="72770">
                  <c:v>-40</c:v>
                </c:pt>
                <c:pt idx="72771">
                  <c:v>-34</c:v>
                </c:pt>
                <c:pt idx="72772">
                  <c:v>-31</c:v>
                </c:pt>
                <c:pt idx="72773">
                  <c:v>-37</c:v>
                </c:pt>
                <c:pt idx="72774">
                  <c:v>-34</c:v>
                </c:pt>
                <c:pt idx="72775">
                  <c:v>-35</c:v>
                </c:pt>
                <c:pt idx="72776">
                  <c:v>-52</c:v>
                </c:pt>
                <c:pt idx="72777">
                  <c:v>-44</c:v>
                </c:pt>
                <c:pt idx="72778">
                  <c:v>-37</c:v>
                </c:pt>
                <c:pt idx="72779">
                  <c:v>-37</c:v>
                </c:pt>
                <c:pt idx="72780">
                  <c:v>-53</c:v>
                </c:pt>
                <c:pt idx="72781">
                  <c:v>-34</c:v>
                </c:pt>
                <c:pt idx="72782">
                  <c:v>-37</c:v>
                </c:pt>
                <c:pt idx="72783">
                  <c:v>-28</c:v>
                </c:pt>
                <c:pt idx="72784">
                  <c:v>-27</c:v>
                </c:pt>
                <c:pt idx="72785">
                  <c:v>-33</c:v>
                </c:pt>
                <c:pt idx="72786">
                  <c:v>-34</c:v>
                </c:pt>
                <c:pt idx="72787">
                  <c:v>-38</c:v>
                </c:pt>
                <c:pt idx="72788">
                  <c:v>-30</c:v>
                </c:pt>
                <c:pt idx="72789">
                  <c:v>-36</c:v>
                </c:pt>
                <c:pt idx="72790">
                  <c:v>-46</c:v>
                </c:pt>
                <c:pt idx="72791">
                  <c:v>-59</c:v>
                </c:pt>
                <c:pt idx="72792">
                  <c:v>-36</c:v>
                </c:pt>
                <c:pt idx="72793">
                  <c:v>-32</c:v>
                </c:pt>
                <c:pt idx="72794">
                  <c:v>-36</c:v>
                </c:pt>
                <c:pt idx="72795">
                  <c:v>-28</c:v>
                </c:pt>
                <c:pt idx="72796">
                  <c:v>-33</c:v>
                </c:pt>
                <c:pt idx="72797">
                  <c:v>-33</c:v>
                </c:pt>
                <c:pt idx="72798">
                  <c:v>-30</c:v>
                </c:pt>
                <c:pt idx="72799">
                  <c:v>-34</c:v>
                </c:pt>
                <c:pt idx="72800">
                  <c:v>-36</c:v>
                </c:pt>
                <c:pt idx="72801">
                  <c:v>-47</c:v>
                </c:pt>
                <c:pt idx="72802">
                  <c:v>-51</c:v>
                </c:pt>
                <c:pt idx="72803">
                  <c:v>-39</c:v>
                </c:pt>
                <c:pt idx="72804">
                  <c:v>-43</c:v>
                </c:pt>
                <c:pt idx="72805">
                  <c:v>-34</c:v>
                </c:pt>
                <c:pt idx="72806">
                  <c:v>-37</c:v>
                </c:pt>
                <c:pt idx="72807">
                  <c:v>-34</c:v>
                </c:pt>
                <c:pt idx="72808">
                  <c:v>-35</c:v>
                </c:pt>
                <c:pt idx="72809">
                  <c:v>-32</c:v>
                </c:pt>
                <c:pt idx="72810">
                  <c:v>-25</c:v>
                </c:pt>
                <c:pt idx="72811">
                  <c:v>17</c:v>
                </c:pt>
                <c:pt idx="72812">
                  <c:v>-53</c:v>
                </c:pt>
                <c:pt idx="72813">
                  <c:v>-25</c:v>
                </c:pt>
                <c:pt idx="72814">
                  <c:v>-38</c:v>
                </c:pt>
                <c:pt idx="72815">
                  <c:v>-35</c:v>
                </c:pt>
                <c:pt idx="72816">
                  <c:v>-27</c:v>
                </c:pt>
                <c:pt idx="72817">
                  <c:v>-21</c:v>
                </c:pt>
                <c:pt idx="72818">
                  <c:v>-20</c:v>
                </c:pt>
                <c:pt idx="72819">
                  <c:v>-37</c:v>
                </c:pt>
                <c:pt idx="72820">
                  <c:v>-27</c:v>
                </c:pt>
                <c:pt idx="72821">
                  <c:v>-28</c:v>
                </c:pt>
                <c:pt idx="72822">
                  <c:v>-29</c:v>
                </c:pt>
                <c:pt idx="72823">
                  <c:v>-24</c:v>
                </c:pt>
                <c:pt idx="72824">
                  <c:v>-24</c:v>
                </c:pt>
                <c:pt idx="72825">
                  <c:v>-43</c:v>
                </c:pt>
                <c:pt idx="72826">
                  <c:v>-37</c:v>
                </c:pt>
                <c:pt idx="72827">
                  <c:v>-26</c:v>
                </c:pt>
                <c:pt idx="72828">
                  <c:v>-22</c:v>
                </c:pt>
                <c:pt idx="72829">
                  <c:v>-28</c:v>
                </c:pt>
                <c:pt idx="72830">
                  <c:v>-12</c:v>
                </c:pt>
                <c:pt idx="72831">
                  <c:v>10</c:v>
                </c:pt>
                <c:pt idx="72832">
                  <c:v>-34</c:v>
                </c:pt>
                <c:pt idx="72833">
                  <c:v>-35</c:v>
                </c:pt>
                <c:pt idx="72834">
                  <c:v>-33</c:v>
                </c:pt>
                <c:pt idx="72835">
                  <c:v>-30</c:v>
                </c:pt>
                <c:pt idx="72836">
                  <c:v>-30</c:v>
                </c:pt>
                <c:pt idx="72837">
                  <c:v>-28</c:v>
                </c:pt>
                <c:pt idx="72838">
                  <c:v>-32</c:v>
                </c:pt>
                <c:pt idx="72839">
                  <c:v>-30</c:v>
                </c:pt>
                <c:pt idx="72840">
                  <c:v>-34</c:v>
                </c:pt>
                <c:pt idx="72841">
                  <c:v>-28</c:v>
                </c:pt>
                <c:pt idx="72842">
                  <c:v>-32</c:v>
                </c:pt>
                <c:pt idx="72843">
                  <c:v>-41</c:v>
                </c:pt>
                <c:pt idx="72844">
                  <c:v>-44</c:v>
                </c:pt>
                <c:pt idx="72845">
                  <c:v>-43</c:v>
                </c:pt>
                <c:pt idx="72846">
                  <c:v>-41</c:v>
                </c:pt>
                <c:pt idx="72847">
                  <c:v>-37</c:v>
                </c:pt>
                <c:pt idx="72848">
                  <c:v>-31</c:v>
                </c:pt>
                <c:pt idx="72849">
                  <c:v>-31</c:v>
                </c:pt>
                <c:pt idx="72850">
                  <c:v>-33</c:v>
                </c:pt>
                <c:pt idx="72851">
                  <c:v>-35</c:v>
                </c:pt>
                <c:pt idx="72852">
                  <c:v>-39</c:v>
                </c:pt>
                <c:pt idx="72853">
                  <c:v>-43</c:v>
                </c:pt>
                <c:pt idx="72854">
                  <c:v>-57</c:v>
                </c:pt>
                <c:pt idx="72855">
                  <c:v>-50</c:v>
                </c:pt>
                <c:pt idx="72856">
                  <c:v>-59</c:v>
                </c:pt>
                <c:pt idx="72857">
                  <c:v>-58</c:v>
                </c:pt>
                <c:pt idx="72858">
                  <c:v>-39</c:v>
                </c:pt>
                <c:pt idx="72859">
                  <c:v>-35</c:v>
                </c:pt>
                <c:pt idx="72860">
                  <c:v>-39</c:v>
                </c:pt>
                <c:pt idx="72861">
                  <c:v>-40</c:v>
                </c:pt>
                <c:pt idx="72862">
                  <c:v>-41</c:v>
                </c:pt>
                <c:pt idx="72863">
                  <c:v>-38</c:v>
                </c:pt>
                <c:pt idx="72864">
                  <c:v>-42</c:v>
                </c:pt>
                <c:pt idx="72865">
                  <c:v>-41</c:v>
                </c:pt>
                <c:pt idx="72866">
                  <c:v>-45</c:v>
                </c:pt>
                <c:pt idx="72867">
                  <c:v>-44</c:v>
                </c:pt>
                <c:pt idx="72868">
                  <c:v>-39</c:v>
                </c:pt>
                <c:pt idx="72869">
                  <c:v>-36</c:v>
                </c:pt>
                <c:pt idx="72870">
                  <c:v>-31</c:v>
                </c:pt>
                <c:pt idx="72871">
                  <c:v>-36</c:v>
                </c:pt>
                <c:pt idx="72872">
                  <c:v>-34</c:v>
                </c:pt>
                <c:pt idx="72873">
                  <c:v>-30</c:v>
                </c:pt>
                <c:pt idx="72874">
                  <c:v>-28</c:v>
                </c:pt>
                <c:pt idx="72875">
                  <c:v>-29</c:v>
                </c:pt>
                <c:pt idx="72876">
                  <c:v>-33</c:v>
                </c:pt>
                <c:pt idx="72877">
                  <c:v>-31</c:v>
                </c:pt>
                <c:pt idx="72878">
                  <c:v>-40</c:v>
                </c:pt>
                <c:pt idx="72879">
                  <c:v>-35</c:v>
                </c:pt>
                <c:pt idx="72880">
                  <c:v>-38</c:v>
                </c:pt>
                <c:pt idx="72881">
                  <c:v>-22</c:v>
                </c:pt>
                <c:pt idx="72882">
                  <c:v>-18</c:v>
                </c:pt>
                <c:pt idx="72883">
                  <c:v>-16</c:v>
                </c:pt>
                <c:pt idx="72884">
                  <c:v>-24</c:v>
                </c:pt>
                <c:pt idx="72885">
                  <c:v>-21</c:v>
                </c:pt>
                <c:pt idx="72886">
                  <c:v>-13</c:v>
                </c:pt>
                <c:pt idx="72887">
                  <c:v>-25</c:v>
                </c:pt>
                <c:pt idx="72888">
                  <c:v>-40</c:v>
                </c:pt>
                <c:pt idx="72889">
                  <c:v>-46</c:v>
                </c:pt>
                <c:pt idx="72890">
                  <c:v>-42</c:v>
                </c:pt>
                <c:pt idx="72891">
                  <c:v>-39</c:v>
                </c:pt>
                <c:pt idx="72892">
                  <c:v>-39</c:v>
                </c:pt>
                <c:pt idx="72893">
                  <c:v>-35</c:v>
                </c:pt>
                <c:pt idx="72894">
                  <c:v>-35</c:v>
                </c:pt>
                <c:pt idx="72895">
                  <c:v>-36</c:v>
                </c:pt>
                <c:pt idx="72896">
                  <c:v>-37</c:v>
                </c:pt>
                <c:pt idx="72897">
                  <c:v>-37</c:v>
                </c:pt>
                <c:pt idx="72898">
                  <c:v>-42</c:v>
                </c:pt>
                <c:pt idx="72899">
                  <c:v>-47</c:v>
                </c:pt>
                <c:pt idx="72900">
                  <c:v>-42</c:v>
                </c:pt>
                <c:pt idx="72901">
                  <c:v>-45</c:v>
                </c:pt>
                <c:pt idx="72902">
                  <c:v>-52</c:v>
                </c:pt>
                <c:pt idx="72903">
                  <c:v>-20</c:v>
                </c:pt>
                <c:pt idx="72904">
                  <c:v>-14</c:v>
                </c:pt>
                <c:pt idx="72905">
                  <c:v>-29</c:v>
                </c:pt>
                <c:pt idx="72906">
                  <c:v>-15</c:v>
                </c:pt>
                <c:pt idx="72907">
                  <c:v>-24</c:v>
                </c:pt>
                <c:pt idx="72908">
                  <c:v>-22</c:v>
                </c:pt>
                <c:pt idx="72909">
                  <c:v>-31</c:v>
                </c:pt>
                <c:pt idx="72910">
                  <c:v>-42</c:v>
                </c:pt>
                <c:pt idx="72911">
                  <c:v>-33</c:v>
                </c:pt>
                <c:pt idx="72912">
                  <c:v>-35</c:v>
                </c:pt>
                <c:pt idx="72913">
                  <c:v>-40</c:v>
                </c:pt>
                <c:pt idx="72914">
                  <c:v>-34</c:v>
                </c:pt>
                <c:pt idx="72915">
                  <c:v>-35</c:v>
                </c:pt>
                <c:pt idx="72916">
                  <c:v>-32</c:v>
                </c:pt>
                <c:pt idx="72917">
                  <c:v>-35</c:v>
                </c:pt>
                <c:pt idx="72918">
                  <c:v>-39</c:v>
                </c:pt>
                <c:pt idx="72919">
                  <c:v>-38</c:v>
                </c:pt>
                <c:pt idx="72920">
                  <c:v>-37</c:v>
                </c:pt>
                <c:pt idx="72921">
                  <c:v>-37</c:v>
                </c:pt>
                <c:pt idx="72922">
                  <c:v>-44</c:v>
                </c:pt>
                <c:pt idx="72923">
                  <c:v>-38</c:v>
                </c:pt>
                <c:pt idx="72924">
                  <c:v>-40</c:v>
                </c:pt>
                <c:pt idx="72925">
                  <c:v>-33</c:v>
                </c:pt>
                <c:pt idx="72926">
                  <c:v>-39</c:v>
                </c:pt>
                <c:pt idx="72927">
                  <c:v>-30</c:v>
                </c:pt>
                <c:pt idx="72928">
                  <c:v>-37</c:v>
                </c:pt>
                <c:pt idx="72929">
                  <c:v>-31</c:v>
                </c:pt>
                <c:pt idx="72930">
                  <c:v>-35</c:v>
                </c:pt>
                <c:pt idx="72931">
                  <c:v>-40</c:v>
                </c:pt>
                <c:pt idx="72932">
                  <c:v>-37</c:v>
                </c:pt>
                <c:pt idx="72933">
                  <c:v>-38</c:v>
                </c:pt>
                <c:pt idx="72934">
                  <c:v>-43</c:v>
                </c:pt>
                <c:pt idx="72935">
                  <c:v>-48</c:v>
                </c:pt>
                <c:pt idx="72936">
                  <c:v>-35</c:v>
                </c:pt>
                <c:pt idx="72937">
                  <c:v>-38</c:v>
                </c:pt>
                <c:pt idx="72938">
                  <c:v>-48</c:v>
                </c:pt>
                <c:pt idx="72939">
                  <c:v>-31</c:v>
                </c:pt>
                <c:pt idx="72940">
                  <c:v>-31</c:v>
                </c:pt>
                <c:pt idx="72941">
                  <c:v>-32</c:v>
                </c:pt>
                <c:pt idx="72942">
                  <c:v>-31</c:v>
                </c:pt>
                <c:pt idx="72943">
                  <c:v>-35</c:v>
                </c:pt>
                <c:pt idx="72944">
                  <c:v>-41</c:v>
                </c:pt>
                <c:pt idx="72945">
                  <c:v>-45</c:v>
                </c:pt>
                <c:pt idx="72946">
                  <c:v>-52</c:v>
                </c:pt>
                <c:pt idx="72947">
                  <c:v>-52</c:v>
                </c:pt>
                <c:pt idx="72948">
                  <c:v>-52</c:v>
                </c:pt>
                <c:pt idx="72949">
                  <c:v>-49</c:v>
                </c:pt>
                <c:pt idx="72950">
                  <c:v>-40</c:v>
                </c:pt>
                <c:pt idx="72951">
                  <c:v>-39</c:v>
                </c:pt>
                <c:pt idx="72952">
                  <c:v>-40</c:v>
                </c:pt>
                <c:pt idx="72953">
                  <c:v>-44</c:v>
                </c:pt>
                <c:pt idx="72954">
                  <c:v>-43</c:v>
                </c:pt>
                <c:pt idx="72955">
                  <c:v>-47</c:v>
                </c:pt>
                <c:pt idx="72956">
                  <c:v>-54</c:v>
                </c:pt>
                <c:pt idx="72957">
                  <c:v>-52</c:v>
                </c:pt>
                <c:pt idx="72958">
                  <c:v>-16</c:v>
                </c:pt>
                <c:pt idx="72959">
                  <c:v>-43</c:v>
                </c:pt>
                <c:pt idx="72960">
                  <c:v>-43</c:v>
                </c:pt>
                <c:pt idx="72961">
                  <c:v>-39</c:v>
                </c:pt>
                <c:pt idx="72962">
                  <c:v>-35</c:v>
                </c:pt>
                <c:pt idx="72963">
                  <c:v>-40</c:v>
                </c:pt>
                <c:pt idx="72964">
                  <c:v>-28</c:v>
                </c:pt>
                <c:pt idx="72965">
                  <c:v>-29</c:v>
                </c:pt>
                <c:pt idx="72966">
                  <c:v>-29</c:v>
                </c:pt>
                <c:pt idx="72967">
                  <c:v>-31</c:v>
                </c:pt>
                <c:pt idx="72968">
                  <c:v>-40</c:v>
                </c:pt>
                <c:pt idx="72969">
                  <c:v>-48</c:v>
                </c:pt>
                <c:pt idx="72970">
                  <c:v>-49</c:v>
                </c:pt>
                <c:pt idx="72971">
                  <c:v>-42</c:v>
                </c:pt>
                <c:pt idx="72972">
                  <c:v>-50</c:v>
                </c:pt>
                <c:pt idx="72973">
                  <c:v>-49</c:v>
                </c:pt>
                <c:pt idx="72974">
                  <c:v>-50</c:v>
                </c:pt>
                <c:pt idx="72975">
                  <c:v>-56</c:v>
                </c:pt>
                <c:pt idx="72976">
                  <c:v>-40</c:v>
                </c:pt>
                <c:pt idx="72977">
                  <c:v>-42</c:v>
                </c:pt>
                <c:pt idx="72978">
                  <c:v>-40</c:v>
                </c:pt>
                <c:pt idx="72979">
                  <c:v>-42</c:v>
                </c:pt>
                <c:pt idx="72980">
                  <c:v>-38</c:v>
                </c:pt>
                <c:pt idx="72981">
                  <c:v>-44</c:v>
                </c:pt>
                <c:pt idx="72982">
                  <c:v>-55</c:v>
                </c:pt>
                <c:pt idx="72983">
                  <c:v>-38</c:v>
                </c:pt>
                <c:pt idx="72984">
                  <c:v>-41</c:v>
                </c:pt>
                <c:pt idx="72985">
                  <c:v>-36</c:v>
                </c:pt>
                <c:pt idx="72986">
                  <c:v>-36</c:v>
                </c:pt>
                <c:pt idx="72987">
                  <c:v>-31</c:v>
                </c:pt>
                <c:pt idx="72988">
                  <c:v>-45</c:v>
                </c:pt>
                <c:pt idx="72989">
                  <c:v>-30</c:v>
                </c:pt>
                <c:pt idx="72990">
                  <c:v>-32</c:v>
                </c:pt>
                <c:pt idx="72991">
                  <c:v>-34</c:v>
                </c:pt>
                <c:pt idx="72992">
                  <c:v>-42</c:v>
                </c:pt>
                <c:pt idx="72993">
                  <c:v>-41</c:v>
                </c:pt>
                <c:pt idx="72994">
                  <c:v>-45</c:v>
                </c:pt>
                <c:pt idx="72995">
                  <c:v>-33</c:v>
                </c:pt>
                <c:pt idx="72996">
                  <c:v>-33</c:v>
                </c:pt>
                <c:pt idx="72997">
                  <c:v>-29</c:v>
                </c:pt>
                <c:pt idx="72998">
                  <c:v>-31</c:v>
                </c:pt>
                <c:pt idx="72999">
                  <c:v>-33</c:v>
                </c:pt>
                <c:pt idx="73000">
                  <c:v>-31</c:v>
                </c:pt>
                <c:pt idx="73001">
                  <c:v>-34</c:v>
                </c:pt>
                <c:pt idx="73002">
                  <c:v>-32</c:v>
                </c:pt>
                <c:pt idx="73003">
                  <c:v>-34</c:v>
                </c:pt>
                <c:pt idx="73004">
                  <c:v>-37</c:v>
                </c:pt>
                <c:pt idx="73005">
                  <c:v>-35</c:v>
                </c:pt>
                <c:pt idx="73006">
                  <c:v>-36</c:v>
                </c:pt>
                <c:pt idx="73007">
                  <c:v>-34</c:v>
                </c:pt>
                <c:pt idx="73008">
                  <c:v>-38</c:v>
                </c:pt>
                <c:pt idx="73009">
                  <c:v>-30</c:v>
                </c:pt>
                <c:pt idx="73010">
                  <c:v>-26</c:v>
                </c:pt>
                <c:pt idx="73011">
                  <c:v>-21</c:v>
                </c:pt>
                <c:pt idx="73012">
                  <c:v>-16</c:v>
                </c:pt>
                <c:pt idx="73013">
                  <c:v>-36</c:v>
                </c:pt>
                <c:pt idx="73014">
                  <c:v>-37</c:v>
                </c:pt>
                <c:pt idx="73015">
                  <c:v>-29</c:v>
                </c:pt>
                <c:pt idx="73016">
                  <c:v>-35</c:v>
                </c:pt>
                <c:pt idx="73017">
                  <c:v>-32</c:v>
                </c:pt>
                <c:pt idx="73018">
                  <c:v>-30</c:v>
                </c:pt>
                <c:pt idx="73019">
                  <c:v>-28</c:v>
                </c:pt>
                <c:pt idx="73020">
                  <c:v>-29</c:v>
                </c:pt>
                <c:pt idx="73021">
                  <c:v>-32</c:v>
                </c:pt>
                <c:pt idx="73022">
                  <c:v>-35</c:v>
                </c:pt>
                <c:pt idx="73023">
                  <c:v>-33</c:v>
                </c:pt>
                <c:pt idx="73024">
                  <c:v>-42</c:v>
                </c:pt>
                <c:pt idx="73025">
                  <c:v>-49</c:v>
                </c:pt>
                <c:pt idx="73026">
                  <c:v>-40</c:v>
                </c:pt>
                <c:pt idx="73027">
                  <c:v>-35</c:v>
                </c:pt>
                <c:pt idx="73028">
                  <c:v>-37</c:v>
                </c:pt>
                <c:pt idx="73029">
                  <c:v>-33</c:v>
                </c:pt>
                <c:pt idx="73030">
                  <c:v>-29</c:v>
                </c:pt>
                <c:pt idx="73031">
                  <c:v>-31</c:v>
                </c:pt>
                <c:pt idx="73032">
                  <c:v>-28</c:v>
                </c:pt>
                <c:pt idx="73033">
                  <c:v>-33</c:v>
                </c:pt>
                <c:pt idx="73034">
                  <c:v>-33</c:v>
                </c:pt>
                <c:pt idx="73035">
                  <c:v>-42</c:v>
                </c:pt>
                <c:pt idx="73036">
                  <c:v>-47</c:v>
                </c:pt>
                <c:pt idx="73037">
                  <c:v>-35</c:v>
                </c:pt>
                <c:pt idx="73038">
                  <c:v>-39</c:v>
                </c:pt>
                <c:pt idx="73039">
                  <c:v>-34</c:v>
                </c:pt>
                <c:pt idx="73040">
                  <c:v>-31</c:v>
                </c:pt>
                <c:pt idx="73041">
                  <c:v>-29</c:v>
                </c:pt>
                <c:pt idx="73042">
                  <c:v>-32</c:v>
                </c:pt>
                <c:pt idx="73043">
                  <c:v>-27</c:v>
                </c:pt>
                <c:pt idx="73044">
                  <c:v>-32</c:v>
                </c:pt>
                <c:pt idx="73045">
                  <c:v>-35</c:v>
                </c:pt>
                <c:pt idx="73046">
                  <c:v>-34</c:v>
                </c:pt>
                <c:pt idx="73047">
                  <c:v>-43</c:v>
                </c:pt>
                <c:pt idx="73048">
                  <c:v>-40</c:v>
                </c:pt>
                <c:pt idx="73049">
                  <c:v>-36</c:v>
                </c:pt>
                <c:pt idx="73050">
                  <c:v>-45</c:v>
                </c:pt>
                <c:pt idx="73051">
                  <c:v>-35</c:v>
                </c:pt>
                <c:pt idx="73052">
                  <c:v>-33</c:v>
                </c:pt>
                <c:pt idx="73053">
                  <c:v>-32</c:v>
                </c:pt>
                <c:pt idx="73054">
                  <c:v>-30</c:v>
                </c:pt>
                <c:pt idx="73055">
                  <c:v>-29</c:v>
                </c:pt>
                <c:pt idx="73056">
                  <c:v>-34</c:v>
                </c:pt>
                <c:pt idx="73057">
                  <c:v>-30</c:v>
                </c:pt>
                <c:pt idx="73058">
                  <c:v>-33</c:v>
                </c:pt>
                <c:pt idx="73059">
                  <c:v>-36</c:v>
                </c:pt>
                <c:pt idx="73060">
                  <c:v>-44</c:v>
                </c:pt>
                <c:pt idx="73061">
                  <c:v>-31</c:v>
                </c:pt>
                <c:pt idx="73062">
                  <c:v>-41</c:v>
                </c:pt>
                <c:pt idx="73063">
                  <c:v>-36</c:v>
                </c:pt>
                <c:pt idx="73064">
                  <c:v>-42</c:v>
                </c:pt>
                <c:pt idx="73065">
                  <c:v>-30</c:v>
                </c:pt>
                <c:pt idx="73066">
                  <c:v>-35</c:v>
                </c:pt>
                <c:pt idx="73067">
                  <c:v>-34</c:v>
                </c:pt>
                <c:pt idx="73068">
                  <c:v>-35</c:v>
                </c:pt>
                <c:pt idx="73069">
                  <c:v>-31</c:v>
                </c:pt>
                <c:pt idx="73070">
                  <c:v>-38</c:v>
                </c:pt>
                <c:pt idx="73071">
                  <c:v>-40</c:v>
                </c:pt>
                <c:pt idx="73072">
                  <c:v>-45</c:v>
                </c:pt>
                <c:pt idx="73073">
                  <c:v>-30</c:v>
                </c:pt>
                <c:pt idx="73074">
                  <c:v>-24</c:v>
                </c:pt>
                <c:pt idx="73075">
                  <c:v>-32</c:v>
                </c:pt>
                <c:pt idx="73076">
                  <c:v>-32</c:v>
                </c:pt>
                <c:pt idx="73077">
                  <c:v>-32</c:v>
                </c:pt>
                <c:pt idx="73078">
                  <c:v>-30</c:v>
                </c:pt>
                <c:pt idx="73079">
                  <c:v>-27</c:v>
                </c:pt>
                <c:pt idx="73080">
                  <c:v>-23</c:v>
                </c:pt>
                <c:pt idx="73081">
                  <c:v>-27</c:v>
                </c:pt>
                <c:pt idx="73082">
                  <c:v>-30</c:v>
                </c:pt>
                <c:pt idx="73083">
                  <c:v>-29</c:v>
                </c:pt>
                <c:pt idx="73084">
                  <c:v>-26</c:v>
                </c:pt>
                <c:pt idx="73085">
                  <c:v>-44</c:v>
                </c:pt>
                <c:pt idx="73086">
                  <c:v>-41</c:v>
                </c:pt>
                <c:pt idx="73087">
                  <c:v>-31</c:v>
                </c:pt>
                <c:pt idx="73088">
                  <c:v>-32</c:v>
                </c:pt>
                <c:pt idx="73089">
                  <c:v>-30</c:v>
                </c:pt>
                <c:pt idx="73090">
                  <c:v>-29</c:v>
                </c:pt>
                <c:pt idx="73091">
                  <c:v>-31</c:v>
                </c:pt>
                <c:pt idx="73092">
                  <c:v>-27</c:v>
                </c:pt>
                <c:pt idx="73093">
                  <c:v>-28</c:v>
                </c:pt>
                <c:pt idx="73094">
                  <c:v>-35</c:v>
                </c:pt>
                <c:pt idx="73095">
                  <c:v>-43</c:v>
                </c:pt>
                <c:pt idx="73096">
                  <c:v>-45</c:v>
                </c:pt>
                <c:pt idx="73097">
                  <c:v>-66</c:v>
                </c:pt>
                <c:pt idx="73098">
                  <c:v>-55</c:v>
                </c:pt>
                <c:pt idx="73099">
                  <c:v>-41</c:v>
                </c:pt>
                <c:pt idx="73100">
                  <c:v>-43</c:v>
                </c:pt>
                <c:pt idx="73101">
                  <c:v>-33</c:v>
                </c:pt>
                <c:pt idx="73102">
                  <c:v>-35</c:v>
                </c:pt>
                <c:pt idx="73103">
                  <c:v>-34</c:v>
                </c:pt>
                <c:pt idx="73104">
                  <c:v>-33</c:v>
                </c:pt>
                <c:pt idx="73105">
                  <c:v>-26</c:v>
                </c:pt>
                <c:pt idx="73106">
                  <c:v>-28</c:v>
                </c:pt>
                <c:pt idx="73107">
                  <c:v>-30</c:v>
                </c:pt>
                <c:pt idx="73108">
                  <c:v>-35</c:v>
                </c:pt>
                <c:pt idx="73109">
                  <c:v>-38</c:v>
                </c:pt>
                <c:pt idx="73110">
                  <c:v>-46</c:v>
                </c:pt>
                <c:pt idx="73111">
                  <c:v>-45</c:v>
                </c:pt>
                <c:pt idx="73112">
                  <c:v>-43</c:v>
                </c:pt>
                <c:pt idx="73113">
                  <c:v>-46</c:v>
                </c:pt>
                <c:pt idx="73114">
                  <c:v>-40</c:v>
                </c:pt>
                <c:pt idx="73115">
                  <c:v>-38</c:v>
                </c:pt>
                <c:pt idx="73116">
                  <c:v>-32</c:v>
                </c:pt>
                <c:pt idx="73117">
                  <c:v>-32</c:v>
                </c:pt>
                <c:pt idx="73118">
                  <c:v>-34</c:v>
                </c:pt>
                <c:pt idx="73119">
                  <c:v>-32</c:v>
                </c:pt>
                <c:pt idx="73120">
                  <c:v>-37</c:v>
                </c:pt>
                <c:pt idx="73121">
                  <c:v>-46</c:v>
                </c:pt>
                <c:pt idx="73122">
                  <c:v>-50</c:v>
                </c:pt>
                <c:pt idx="73123">
                  <c:v>-34</c:v>
                </c:pt>
                <c:pt idx="73124">
                  <c:v>-34</c:v>
                </c:pt>
                <c:pt idx="73125">
                  <c:v>-44</c:v>
                </c:pt>
                <c:pt idx="73126">
                  <c:v>-27</c:v>
                </c:pt>
                <c:pt idx="73127">
                  <c:v>-30</c:v>
                </c:pt>
                <c:pt idx="73128">
                  <c:v>-30</c:v>
                </c:pt>
                <c:pt idx="73129">
                  <c:v>-22</c:v>
                </c:pt>
                <c:pt idx="73130">
                  <c:v>-26</c:v>
                </c:pt>
                <c:pt idx="73131">
                  <c:v>-26</c:v>
                </c:pt>
                <c:pt idx="73132">
                  <c:v>-32</c:v>
                </c:pt>
                <c:pt idx="73133">
                  <c:v>-23</c:v>
                </c:pt>
                <c:pt idx="73134">
                  <c:v>-41</c:v>
                </c:pt>
                <c:pt idx="73135">
                  <c:v>-49</c:v>
                </c:pt>
                <c:pt idx="73136">
                  <c:v>-36</c:v>
                </c:pt>
                <c:pt idx="73137">
                  <c:v>-39</c:v>
                </c:pt>
                <c:pt idx="73138">
                  <c:v>-44</c:v>
                </c:pt>
                <c:pt idx="73139">
                  <c:v>-39</c:v>
                </c:pt>
                <c:pt idx="73140">
                  <c:v>-39</c:v>
                </c:pt>
                <c:pt idx="73141">
                  <c:v>-33</c:v>
                </c:pt>
                <c:pt idx="73142">
                  <c:v>-38</c:v>
                </c:pt>
                <c:pt idx="73143">
                  <c:v>-36</c:v>
                </c:pt>
                <c:pt idx="73144">
                  <c:v>-41</c:v>
                </c:pt>
                <c:pt idx="73145">
                  <c:v>-46</c:v>
                </c:pt>
                <c:pt idx="73146">
                  <c:v>-46</c:v>
                </c:pt>
                <c:pt idx="73147">
                  <c:v>-53</c:v>
                </c:pt>
                <c:pt idx="73148">
                  <c:v>-52</c:v>
                </c:pt>
                <c:pt idx="73149">
                  <c:v>-42</c:v>
                </c:pt>
                <c:pt idx="73150">
                  <c:v>-48</c:v>
                </c:pt>
                <c:pt idx="73151">
                  <c:v>-47</c:v>
                </c:pt>
                <c:pt idx="73152">
                  <c:v>-46</c:v>
                </c:pt>
                <c:pt idx="73153">
                  <c:v>-50</c:v>
                </c:pt>
                <c:pt idx="73154">
                  <c:v>-49</c:v>
                </c:pt>
                <c:pt idx="73155">
                  <c:v>-53</c:v>
                </c:pt>
                <c:pt idx="73156">
                  <c:v>-57</c:v>
                </c:pt>
                <c:pt idx="73157">
                  <c:v>-49</c:v>
                </c:pt>
                <c:pt idx="73158">
                  <c:v>-31</c:v>
                </c:pt>
                <c:pt idx="73159">
                  <c:v>-28</c:v>
                </c:pt>
                <c:pt idx="73160">
                  <c:v>-28</c:v>
                </c:pt>
                <c:pt idx="73161">
                  <c:v>-29</c:v>
                </c:pt>
                <c:pt idx="73162">
                  <c:v>-27</c:v>
                </c:pt>
                <c:pt idx="73163">
                  <c:v>-27</c:v>
                </c:pt>
                <c:pt idx="73164">
                  <c:v>-28</c:v>
                </c:pt>
                <c:pt idx="73165">
                  <c:v>-36</c:v>
                </c:pt>
                <c:pt idx="73166">
                  <c:v>-32</c:v>
                </c:pt>
                <c:pt idx="73167">
                  <c:v>-33</c:v>
                </c:pt>
                <c:pt idx="73168">
                  <c:v>-35</c:v>
                </c:pt>
                <c:pt idx="73169">
                  <c:v>-31</c:v>
                </c:pt>
                <c:pt idx="73170">
                  <c:v>-51</c:v>
                </c:pt>
                <c:pt idx="73171">
                  <c:v>-51</c:v>
                </c:pt>
                <c:pt idx="73172">
                  <c:v>-41</c:v>
                </c:pt>
                <c:pt idx="73173">
                  <c:v>-36</c:v>
                </c:pt>
                <c:pt idx="73174">
                  <c:v>-37</c:v>
                </c:pt>
                <c:pt idx="73175">
                  <c:v>-34</c:v>
                </c:pt>
                <c:pt idx="73176">
                  <c:v>-37</c:v>
                </c:pt>
                <c:pt idx="73177">
                  <c:v>-36</c:v>
                </c:pt>
                <c:pt idx="73178">
                  <c:v>-38</c:v>
                </c:pt>
                <c:pt idx="73179">
                  <c:v>-44</c:v>
                </c:pt>
                <c:pt idx="73180">
                  <c:v>-46</c:v>
                </c:pt>
                <c:pt idx="73181">
                  <c:v>-49</c:v>
                </c:pt>
                <c:pt idx="73182">
                  <c:v>-44</c:v>
                </c:pt>
                <c:pt idx="73183">
                  <c:v>-43</c:v>
                </c:pt>
                <c:pt idx="73184">
                  <c:v>-33</c:v>
                </c:pt>
                <c:pt idx="73185">
                  <c:v>-33</c:v>
                </c:pt>
                <c:pt idx="73186">
                  <c:v>-33</c:v>
                </c:pt>
                <c:pt idx="73187">
                  <c:v>-29</c:v>
                </c:pt>
                <c:pt idx="73188">
                  <c:v>-26</c:v>
                </c:pt>
                <c:pt idx="73189">
                  <c:v>-26</c:v>
                </c:pt>
                <c:pt idx="73190">
                  <c:v>-30</c:v>
                </c:pt>
                <c:pt idx="73191">
                  <c:v>-37</c:v>
                </c:pt>
                <c:pt idx="73192">
                  <c:v>-39</c:v>
                </c:pt>
                <c:pt idx="73193">
                  <c:v>-46</c:v>
                </c:pt>
                <c:pt idx="73194">
                  <c:v>-42</c:v>
                </c:pt>
                <c:pt idx="73195">
                  <c:v>-47</c:v>
                </c:pt>
                <c:pt idx="73196">
                  <c:v>-35</c:v>
                </c:pt>
                <c:pt idx="73197">
                  <c:v>-35</c:v>
                </c:pt>
                <c:pt idx="73198">
                  <c:v>-31</c:v>
                </c:pt>
                <c:pt idx="73199">
                  <c:v>-36</c:v>
                </c:pt>
                <c:pt idx="73200">
                  <c:v>-31</c:v>
                </c:pt>
                <c:pt idx="73201">
                  <c:v>-28</c:v>
                </c:pt>
                <c:pt idx="73202">
                  <c:v>-34</c:v>
                </c:pt>
                <c:pt idx="73203">
                  <c:v>-34</c:v>
                </c:pt>
                <c:pt idx="73204">
                  <c:v>-36</c:v>
                </c:pt>
                <c:pt idx="73205">
                  <c:v>-49</c:v>
                </c:pt>
                <c:pt idx="73206">
                  <c:v>-51</c:v>
                </c:pt>
                <c:pt idx="73207">
                  <c:v>-48</c:v>
                </c:pt>
                <c:pt idx="73208">
                  <c:v>-38</c:v>
                </c:pt>
                <c:pt idx="73209">
                  <c:v>-40</c:v>
                </c:pt>
                <c:pt idx="73210">
                  <c:v>-37</c:v>
                </c:pt>
                <c:pt idx="73211">
                  <c:v>-30</c:v>
                </c:pt>
                <c:pt idx="73212">
                  <c:v>-31</c:v>
                </c:pt>
                <c:pt idx="73213">
                  <c:v>-34</c:v>
                </c:pt>
                <c:pt idx="73214">
                  <c:v>-37</c:v>
                </c:pt>
                <c:pt idx="73215">
                  <c:v>-35</c:v>
                </c:pt>
                <c:pt idx="73216">
                  <c:v>-47</c:v>
                </c:pt>
                <c:pt idx="73217">
                  <c:v>-41</c:v>
                </c:pt>
                <c:pt idx="73218">
                  <c:v>-40</c:v>
                </c:pt>
                <c:pt idx="73219">
                  <c:v>-37</c:v>
                </c:pt>
                <c:pt idx="73220">
                  <c:v>-35</c:v>
                </c:pt>
                <c:pt idx="73221">
                  <c:v>-36</c:v>
                </c:pt>
                <c:pt idx="73222">
                  <c:v>-32</c:v>
                </c:pt>
                <c:pt idx="73223">
                  <c:v>-29</c:v>
                </c:pt>
                <c:pt idx="73224">
                  <c:v>-30</c:v>
                </c:pt>
                <c:pt idx="73225">
                  <c:v>-34</c:v>
                </c:pt>
                <c:pt idx="73226">
                  <c:v>-35</c:v>
                </c:pt>
                <c:pt idx="73227">
                  <c:v>-34</c:v>
                </c:pt>
                <c:pt idx="73228">
                  <c:v>-35</c:v>
                </c:pt>
                <c:pt idx="73229">
                  <c:v>-39</c:v>
                </c:pt>
                <c:pt idx="73230">
                  <c:v>5</c:v>
                </c:pt>
                <c:pt idx="73231">
                  <c:v>-36</c:v>
                </c:pt>
                <c:pt idx="73232">
                  <c:v>-39</c:v>
                </c:pt>
                <c:pt idx="73233">
                  <c:v>-29</c:v>
                </c:pt>
                <c:pt idx="73234">
                  <c:v>-35</c:v>
                </c:pt>
                <c:pt idx="73235">
                  <c:v>-28</c:v>
                </c:pt>
                <c:pt idx="73236">
                  <c:v>-28</c:v>
                </c:pt>
                <c:pt idx="73237">
                  <c:v>-31</c:v>
                </c:pt>
                <c:pt idx="73238">
                  <c:v>-32</c:v>
                </c:pt>
                <c:pt idx="73239">
                  <c:v>-26</c:v>
                </c:pt>
                <c:pt idx="73240">
                  <c:v>-23</c:v>
                </c:pt>
                <c:pt idx="73241">
                  <c:v>-26</c:v>
                </c:pt>
                <c:pt idx="73242">
                  <c:v>-28</c:v>
                </c:pt>
                <c:pt idx="73243">
                  <c:v>-42</c:v>
                </c:pt>
                <c:pt idx="73244">
                  <c:v>-33</c:v>
                </c:pt>
                <c:pt idx="73245">
                  <c:v>-37</c:v>
                </c:pt>
                <c:pt idx="73246">
                  <c:v>-33</c:v>
                </c:pt>
                <c:pt idx="73247">
                  <c:v>-29</c:v>
                </c:pt>
                <c:pt idx="73248">
                  <c:v>-31</c:v>
                </c:pt>
                <c:pt idx="73249">
                  <c:v>-25</c:v>
                </c:pt>
                <c:pt idx="73250">
                  <c:v>-29</c:v>
                </c:pt>
                <c:pt idx="73251">
                  <c:v>-33</c:v>
                </c:pt>
                <c:pt idx="73252">
                  <c:v>-35</c:v>
                </c:pt>
                <c:pt idx="73253">
                  <c:v>-37</c:v>
                </c:pt>
                <c:pt idx="73254">
                  <c:v>-34</c:v>
                </c:pt>
                <c:pt idx="73255">
                  <c:v>-41</c:v>
                </c:pt>
                <c:pt idx="73256">
                  <c:v>-40</c:v>
                </c:pt>
                <c:pt idx="73257">
                  <c:v>-33</c:v>
                </c:pt>
                <c:pt idx="73258">
                  <c:v>-32</c:v>
                </c:pt>
                <c:pt idx="73259">
                  <c:v>-36</c:v>
                </c:pt>
                <c:pt idx="73260">
                  <c:v>-36</c:v>
                </c:pt>
                <c:pt idx="73261">
                  <c:v>-29</c:v>
                </c:pt>
                <c:pt idx="73262">
                  <c:v>-36</c:v>
                </c:pt>
                <c:pt idx="73263">
                  <c:v>-31</c:v>
                </c:pt>
                <c:pt idx="73264">
                  <c:v>-35</c:v>
                </c:pt>
                <c:pt idx="73265">
                  <c:v>-39</c:v>
                </c:pt>
                <c:pt idx="73266">
                  <c:v>-46</c:v>
                </c:pt>
                <c:pt idx="73267">
                  <c:v>-29</c:v>
                </c:pt>
                <c:pt idx="73268">
                  <c:v>-29</c:v>
                </c:pt>
                <c:pt idx="73269">
                  <c:v>-32</c:v>
                </c:pt>
                <c:pt idx="73270">
                  <c:v>-30</c:v>
                </c:pt>
                <c:pt idx="73271">
                  <c:v>-30</c:v>
                </c:pt>
                <c:pt idx="73272">
                  <c:v>-33</c:v>
                </c:pt>
                <c:pt idx="73273">
                  <c:v>-45</c:v>
                </c:pt>
                <c:pt idx="73274">
                  <c:v>-29</c:v>
                </c:pt>
                <c:pt idx="73275">
                  <c:v>-35</c:v>
                </c:pt>
                <c:pt idx="73276">
                  <c:v>-42</c:v>
                </c:pt>
                <c:pt idx="73277">
                  <c:v>-34</c:v>
                </c:pt>
                <c:pt idx="73278">
                  <c:v>-32</c:v>
                </c:pt>
                <c:pt idx="73279">
                  <c:v>-24</c:v>
                </c:pt>
                <c:pt idx="73280">
                  <c:v>-26</c:v>
                </c:pt>
                <c:pt idx="73281">
                  <c:v>-29</c:v>
                </c:pt>
                <c:pt idx="73282">
                  <c:v>-30</c:v>
                </c:pt>
                <c:pt idx="73283">
                  <c:v>-29</c:v>
                </c:pt>
                <c:pt idx="73284">
                  <c:v>-30</c:v>
                </c:pt>
                <c:pt idx="73285">
                  <c:v>-29</c:v>
                </c:pt>
                <c:pt idx="73286">
                  <c:v>-23</c:v>
                </c:pt>
                <c:pt idx="73287">
                  <c:v>-27</c:v>
                </c:pt>
                <c:pt idx="73288">
                  <c:v>-27</c:v>
                </c:pt>
                <c:pt idx="73289">
                  <c:v>-27</c:v>
                </c:pt>
                <c:pt idx="73290">
                  <c:v>-21</c:v>
                </c:pt>
                <c:pt idx="73291">
                  <c:v>-8</c:v>
                </c:pt>
                <c:pt idx="73292">
                  <c:v>-34</c:v>
                </c:pt>
                <c:pt idx="73293">
                  <c:v>-27</c:v>
                </c:pt>
                <c:pt idx="73294">
                  <c:v>-31</c:v>
                </c:pt>
                <c:pt idx="73295">
                  <c:v>-29</c:v>
                </c:pt>
                <c:pt idx="73296">
                  <c:v>-16</c:v>
                </c:pt>
                <c:pt idx="73297">
                  <c:v>-9</c:v>
                </c:pt>
                <c:pt idx="73298">
                  <c:v>-18</c:v>
                </c:pt>
                <c:pt idx="73299">
                  <c:v>-19</c:v>
                </c:pt>
                <c:pt idx="73300">
                  <c:v>-23</c:v>
                </c:pt>
                <c:pt idx="73301">
                  <c:v>-21</c:v>
                </c:pt>
                <c:pt idx="73302">
                  <c:v>-22</c:v>
                </c:pt>
                <c:pt idx="73303">
                  <c:v>-31</c:v>
                </c:pt>
                <c:pt idx="73304">
                  <c:v>-36</c:v>
                </c:pt>
                <c:pt idx="73305">
                  <c:v>-30</c:v>
                </c:pt>
                <c:pt idx="73306">
                  <c:v>-21</c:v>
                </c:pt>
                <c:pt idx="73307">
                  <c:v>-30</c:v>
                </c:pt>
                <c:pt idx="73308">
                  <c:v>-26</c:v>
                </c:pt>
                <c:pt idx="73309">
                  <c:v>-8</c:v>
                </c:pt>
                <c:pt idx="73310">
                  <c:v>-13</c:v>
                </c:pt>
                <c:pt idx="73311">
                  <c:v>-11</c:v>
                </c:pt>
                <c:pt idx="73312">
                  <c:v>-38</c:v>
                </c:pt>
                <c:pt idx="73313">
                  <c:v>-35</c:v>
                </c:pt>
                <c:pt idx="73314">
                  <c:v>-30</c:v>
                </c:pt>
                <c:pt idx="73315">
                  <c:v>-43</c:v>
                </c:pt>
                <c:pt idx="73316">
                  <c:v>-31</c:v>
                </c:pt>
                <c:pt idx="73317">
                  <c:v>-35</c:v>
                </c:pt>
                <c:pt idx="73318">
                  <c:v>-30</c:v>
                </c:pt>
                <c:pt idx="73319">
                  <c:v>-31</c:v>
                </c:pt>
                <c:pt idx="73320">
                  <c:v>-38</c:v>
                </c:pt>
                <c:pt idx="73321">
                  <c:v>-35</c:v>
                </c:pt>
                <c:pt idx="73322">
                  <c:v>-27</c:v>
                </c:pt>
                <c:pt idx="73323">
                  <c:v>-34</c:v>
                </c:pt>
                <c:pt idx="73324">
                  <c:v>-28</c:v>
                </c:pt>
                <c:pt idx="73325">
                  <c:v>-32</c:v>
                </c:pt>
                <c:pt idx="73326">
                  <c:v>-27</c:v>
                </c:pt>
                <c:pt idx="73327">
                  <c:v>-44</c:v>
                </c:pt>
                <c:pt idx="73328">
                  <c:v>-41</c:v>
                </c:pt>
                <c:pt idx="73329">
                  <c:v>-41</c:v>
                </c:pt>
                <c:pt idx="73330">
                  <c:v>-43</c:v>
                </c:pt>
                <c:pt idx="73331">
                  <c:v>-32</c:v>
                </c:pt>
                <c:pt idx="73332">
                  <c:v>-32</c:v>
                </c:pt>
                <c:pt idx="73333">
                  <c:v>-36</c:v>
                </c:pt>
                <c:pt idx="73334">
                  <c:v>-37</c:v>
                </c:pt>
                <c:pt idx="73335">
                  <c:v>-32</c:v>
                </c:pt>
                <c:pt idx="73336">
                  <c:v>-32</c:v>
                </c:pt>
                <c:pt idx="73337">
                  <c:v>-37</c:v>
                </c:pt>
                <c:pt idx="73338">
                  <c:v>-39</c:v>
                </c:pt>
                <c:pt idx="73339">
                  <c:v>-27</c:v>
                </c:pt>
                <c:pt idx="73340">
                  <c:v>-23</c:v>
                </c:pt>
                <c:pt idx="73341">
                  <c:v>-24</c:v>
                </c:pt>
                <c:pt idx="73342">
                  <c:v>-21</c:v>
                </c:pt>
                <c:pt idx="73343">
                  <c:v>-25</c:v>
                </c:pt>
                <c:pt idx="73344">
                  <c:v>-27</c:v>
                </c:pt>
                <c:pt idx="73345">
                  <c:v>-21</c:v>
                </c:pt>
                <c:pt idx="73346">
                  <c:v>-36</c:v>
                </c:pt>
                <c:pt idx="73347">
                  <c:v>-35</c:v>
                </c:pt>
                <c:pt idx="73348">
                  <c:v>-17</c:v>
                </c:pt>
                <c:pt idx="73349">
                  <c:v>-19</c:v>
                </c:pt>
                <c:pt idx="73350">
                  <c:v>-18</c:v>
                </c:pt>
                <c:pt idx="73351">
                  <c:v>-18</c:v>
                </c:pt>
                <c:pt idx="73352">
                  <c:v>-21</c:v>
                </c:pt>
                <c:pt idx="73353">
                  <c:v>-14</c:v>
                </c:pt>
                <c:pt idx="73354">
                  <c:v>-14</c:v>
                </c:pt>
                <c:pt idx="73355">
                  <c:v>-21</c:v>
                </c:pt>
                <c:pt idx="73356">
                  <c:v>-18</c:v>
                </c:pt>
                <c:pt idx="73357">
                  <c:v>-20</c:v>
                </c:pt>
                <c:pt idx="73358">
                  <c:v>-20</c:v>
                </c:pt>
                <c:pt idx="73359">
                  <c:v>-26</c:v>
                </c:pt>
                <c:pt idx="73360">
                  <c:v>-34</c:v>
                </c:pt>
                <c:pt idx="73361">
                  <c:v>-37</c:v>
                </c:pt>
                <c:pt idx="73362">
                  <c:v>-42</c:v>
                </c:pt>
                <c:pt idx="73363">
                  <c:v>-40</c:v>
                </c:pt>
                <c:pt idx="73364">
                  <c:v>-25</c:v>
                </c:pt>
                <c:pt idx="73365">
                  <c:v>-42</c:v>
                </c:pt>
                <c:pt idx="73366">
                  <c:v>-21</c:v>
                </c:pt>
                <c:pt idx="73367">
                  <c:v>-20</c:v>
                </c:pt>
                <c:pt idx="73368">
                  <c:v>-20</c:v>
                </c:pt>
                <c:pt idx="73369">
                  <c:v>-18</c:v>
                </c:pt>
                <c:pt idx="73370">
                  <c:v>-18</c:v>
                </c:pt>
                <c:pt idx="73371">
                  <c:v>-20</c:v>
                </c:pt>
                <c:pt idx="73372">
                  <c:v>-21</c:v>
                </c:pt>
                <c:pt idx="73373">
                  <c:v>-17</c:v>
                </c:pt>
                <c:pt idx="73374">
                  <c:v>-23</c:v>
                </c:pt>
                <c:pt idx="73375">
                  <c:v>-22</c:v>
                </c:pt>
                <c:pt idx="73376">
                  <c:v>-21</c:v>
                </c:pt>
                <c:pt idx="73377">
                  <c:v>-24</c:v>
                </c:pt>
                <c:pt idx="73378">
                  <c:v>-37</c:v>
                </c:pt>
                <c:pt idx="73379">
                  <c:v>-43</c:v>
                </c:pt>
                <c:pt idx="73380">
                  <c:v>-39</c:v>
                </c:pt>
                <c:pt idx="73381">
                  <c:v>-40</c:v>
                </c:pt>
                <c:pt idx="73382">
                  <c:v>-20</c:v>
                </c:pt>
                <c:pt idx="73383">
                  <c:v>-21</c:v>
                </c:pt>
                <c:pt idx="73384">
                  <c:v>-24</c:v>
                </c:pt>
                <c:pt idx="73385">
                  <c:v>-32</c:v>
                </c:pt>
                <c:pt idx="73386">
                  <c:v>-28</c:v>
                </c:pt>
                <c:pt idx="73387">
                  <c:v>-39</c:v>
                </c:pt>
                <c:pt idx="73388">
                  <c:v>-35</c:v>
                </c:pt>
                <c:pt idx="73389">
                  <c:v>-30</c:v>
                </c:pt>
                <c:pt idx="73390">
                  <c:v>-29</c:v>
                </c:pt>
                <c:pt idx="73391">
                  <c:v>0</c:v>
                </c:pt>
                <c:pt idx="73392">
                  <c:v>3</c:v>
                </c:pt>
                <c:pt idx="73393">
                  <c:v>-41</c:v>
                </c:pt>
                <c:pt idx="73394">
                  <c:v>-37</c:v>
                </c:pt>
                <c:pt idx="73395">
                  <c:v>-37</c:v>
                </c:pt>
                <c:pt idx="73396">
                  <c:v>-49</c:v>
                </c:pt>
                <c:pt idx="73397">
                  <c:v>-41</c:v>
                </c:pt>
                <c:pt idx="73398">
                  <c:v>-35</c:v>
                </c:pt>
                <c:pt idx="73399">
                  <c:v>-28</c:v>
                </c:pt>
                <c:pt idx="73400">
                  <c:v>-35</c:v>
                </c:pt>
                <c:pt idx="73401">
                  <c:v>-35</c:v>
                </c:pt>
                <c:pt idx="73402">
                  <c:v>-45</c:v>
                </c:pt>
                <c:pt idx="73403">
                  <c:v>-47</c:v>
                </c:pt>
                <c:pt idx="73404">
                  <c:v>-46</c:v>
                </c:pt>
                <c:pt idx="73405">
                  <c:v>-27</c:v>
                </c:pt>
                <c:pt idx="73406">
                  <c:v>-26</c:v>
                </c:pt>
                <c:pt idx="73407">
                  <c:v>-30</c:v>
                </c:pt>
                <c:pt idx="73408">
                  <c:v>-27</c:v>
                </c:pt>
                <c:pt idx="73409">
                  <c:v>-22</c:v>
                </c:pt>
                <c:pt idx="73410">
                  <c:v>-34</c:v>
                </c:pt>
                <c:pt idx="73411">
                  <c:v>-29</c:v>
                </c:pt>
                <c:pt idx="73412">
                  <c:v>-30</c:v>
                </c:pt>
                <c:pt idx="73413">
                  <c:v>-31</c:v>
                </c:pt>
                <c:pt idx="73414">
                  <c:v>-29</c:v>
                </c:pt>
                <c:pt idx="73415">
                  <c:v>-30</c:v>
                </c:pt>
                <c:pt idx="73416">
                  <c:v>-30</c:v>
                </c:pt>
                <c:pt idx="73417">
                  <c:v>-39</c:v>
                </c:pt>
                <c:pt idx="73418">
                  <c:v>-40</c:v>
                </c:pt>
                <c:pt idx="73419">
                  <c:v>-37</c:v>
                </c:pt>
                <c:pt idx="73420">
                  <c:v>-37</c:v>
                </c:pt>
                <c:pt idx="73421">
                  <c:v>-37</c:v>
                </c:pt>
                <c:pt idx="73422">
                  <c:v>-35</c:v>
                </c:pt>
                <c:pt idx="73423">
                  <c:v>-43</c:v>
                </c:pt>
                <c:pt idx="73424">
                  <c:v>-36</c:v>
                </c:pt>
                <c:pt idx="73425">
                  <c:v>-39</c:v>
                </c:pt>
                <c:pt idx="73426">
                  <c:v>-39</c:v>
                </c:pt>
                <c:pt idx="73427">
                  <c:v>-43</c:v>
                </c:pt>
                <c:pt idx="73428">
                  <c:v>-49</c:v>
                </c:pt>
                <c:pt idx="73429">
                  <c:v>-38</c:v>
                </c:pt>
                <c:pt idx="73430">
                  <c:v>-39</c:v>
                </c:pt>
                <c:pt idx="73431">
                  <c:v>-55</c:v>
                </c:pt>
                <c:pt idx="73432">
                  <c:v>-40</c:v>
                </c:pt>
                <c:pt idx="73433">
                  <c:v>-40</c:v>
                </c:pt>
                <c:pt idx="73434">
                  <c:v>-34</c:v>
                </c:pt>
                <c:pt idx="73435">
                  <c:v>-31</c:v>
                </c:pt>
                <c:pt idx="73436">
                  <c:v>-40</c:v>
                </c:pt>
                <c:pt idx="73437">
                  <c:v>-40</c:v>
                </c:pt>
                <c:pt idx="73438">
                  <c:v>-44</c:v>
                </c:pt>
                <c:pt idx="73439">
                  <c:v>-39</c:v>
                </c:pt>
                <c:pt idx="73440">
                  <c:v>-40</c:v>
                </c:pt>
                <c:pt idx="73441">
                  <c:v>-32</c:v>
                </c:pt>
                <c:pt idx="73442">
                  <c:v>-31</c:v>
                </c:pt>
                <c:pt idx="73443">
                  <c:v>-36</c:v>
                </c:pt>
                <c:pt idx="73444">
                  <c:v>-23</c:v>
                </c:pt>
                <c:pt idx="73445">
                  <c:v>-24</c:v>
                </c:pt>
                <c:pt idx="73446">
                  <c:v>-36</c:v>
                </c:pt>
                <c:pt idx="73447">
                  <c:v>-49</c:v>
                </c:pt>
                <c:pt idx="73448">
                  <c:v>-27</c:v>
                </c:pt>
                <c:pt idx="73449">
                  <c:v>-34</c:v>
                </c:pt>
                <c:pt idx="73450">
                  <c:v>-24</c:v>
                </c:pt>
                <c:pt idx="73451">
                  <c:v>-34</c:v>
                </c:pt>
                <c:pt idx="73452">
                  <c:v>-37</c:v>
                </c:pt>
                <c:pt idx="73453">
                  <c:v>-39</c:v>
                </c:pt>
                <c:pt idx="73454">
                  <c:v>-51</c:v>
                </c:pt>
                <c:pt idx="73455">
                  <c:v>-49</c:v>
                </c:pt>
                <c:pt idx="73456">
                  <c:v>-24</c:v>
                </c:pt>
                <c:pt idx="73457">
                  <c:v>-19</c:v>
                </c:pt>
                <c:pt idx="73458">
                  <c:v>-24</c:v>
                </c:pt>
                <c:pt idx="73459">
                  <c:v>-22</c:v>
                </c:pt>
                <c:pt idx="73460">
                  <c:v>-24</c:v>
                </c:pt>
                <c:pt idx="73461">
                  <c:v>-19</c:v>
                </c:pt>
                <c:pt idx="73462">
                  <c:v>-23</c:v>
                </c:pt>
                <c:pt idx="73463">
                  <c:v>-19</c:v>
                </c:pt>
                <c:pt idx="73464">
                  <c:v>-24</c:v>
                </c:pt>
                <c:pt idx="73465">
                  <c:v>-20</c:v>
                </c:pt>
                <c:pt idx="73466">
                  <c:v>-35</c:v>
                </c:pt>
                <c:pt idx="73467">
                  <c:v>-24</c:v>
                </c:pt>
                <c:pt idx="73468">
                  <c:v>-51</c:v>
                </c:pt>
                <c:pt idx="73469">
                  <c:v>-55</c:v>
                </c:pt>
                <c:pt idx="73470">
                  <c:v>-56</c:v>
                </c:pt>
                <c:pt idx="73471">
                  <c:v>-38</c:v>
                </c:pt>
                <c:pt idx="73472">
                  <c:v>-36</c:v>
                </c:pt>
                <c:pt idx="73473">
                  <c:v>-48</c:v>
                </c:pt>
                <c:pt idx="73474">
                  <c:v>-51</c:v>
                </c:pt>
                <c:pt idx="73475">
                  <c:v>-43</c:v>
                </c:pt>
                <c:pt idx="73476">
                  <c:v>-44</c:v>
                </c:pt>
                <c:pt idx="73477">
                  <c:v>-39</c:v>
                </c:pt>
                <c:pt idx="73478">
                  <c:v>-53</c:v>
                </c:pt>
                <c:pt idx="73479">
                  <c:v>-47</c:v>
                </c:pt>
                <c:pt idx="73480">
                  <c:v>-23</c:v>
                </c:pt>
                <c:pt idx="73481">
                  <c:v>-35</c:v>
                </c:pt>
                <c:pt idx="73482">
                  <c:v>-43</c:v>
                </c:pt>
                <c:pt idx="73483">
                  <c:v>-54</c:v>
                </c:pt>
                <c:pt idx="73484">
                  <c:v>-48</c:v>
                </c:pt>
                <c:pt idx="73485">
                  <c:v>-52</c:v>
                </c:pt>
                <c:pt idx="73486">
                  <c:v>-65</c:v>
                </c:pt>
                <c:pt idx="73487">
                  <c:v>-37</c:v>
                </c:pt>
                <c:pt idx="73488">
                  <c:v>-43</c:v>
                </c:pt>
                <c:pt idx="73489">
                  <c:v>-43</c:v>
                </c:pt>
                <c:pt idx="73490">
                  <c:v>-52</c:v>
                </c:pt>
                <c:pt idx="73491">
                  <c:v>-56</c:v>
                </c:pt>
                <c:pt idx="73492">
                  <c:v>-55</c:v>
                </c:pt>
                <c:pt idx="73493">
                  <c:v>-49</c:v>
                </c:pt>
                <c:pt idx="73494">
                  <c:v>-50</c:v>
                </c:pt>
                <c:pt idx="73495">
                  <c:v>-41</c:v>
                </c:pt>
                <c:pt idx="73496">
                  <c:v>-43</c:v>
                </c:pt>
                <c:pt idx="73497">
                  <c:v>-43</c:v>
                </c:pt>
                <c:pt idx="73498">
                  <c:v>-40</c:v>
                </c:pt>
                <c:pt idx="73499">
                  <c:v>-44</c:v>
                </c:pt>
                <c:pt idx="73500">
                  <c:v>-40</c:v>
                </c:pt>
                <c:pt idx="73501">
                  <c:v>-40</c:v>
                </c:pt>
                <c:pt idx="73502">
                  <c:v>-35</c:v>
                </c:pt>
                <c:pt idx="73503">
                  <c:v>-44</c:v>
                </c:pt>
                <c:pt idx="73504">
                  <c:v>-38</c:v>
                </c:pt>
                <c:pt idx="73505">
                  <c:v>-37</c:v>
                </c:pt>
                <c:pt idx="73506">
                  <c:v>-40</c:v>
                </c:pt>
                <c:pt idx="73507">
                  <c:v>-36</c:v>
                </c:pt>
                <c:pt idx="73508">
                  <c:v>-41</c:v>
                </c:pt>
                <c:pt idx="73509">
                  <c:v>-36</c:v>
                </c:pt>
                <c:pt idx="73510">
                  <c:v>-43</c:v>
                </c:pt>
                <c:pt idx="73511">
                  <c:v>-44</c:v>
                </c:pt>
                <c:pt idx="73512">
                  <c:v>-42</c:v>
                </c:pt>
                <c:pt idx="73513">
                  <c:v>-49</c:v>
                </c:pt>
                <c:pt idx="73514">
                  <c:v>-45</c:v>
                </c:pt>
                <c:pt idx="73515">
                  <c:v>-45</c:v>
                </c:pt>
                <c:pt idx="73516">
                  <c:v>-43</c:v>
                </c:pt>
                <c:pt idx="73517">
                  <c:v>-39</c:v>
                </c:pt>
                <c:pt idx="73518">
                  <c:v>-28</c:v>
                </c:pt>
                <c:pt idx="73519">
                  <c:v>-28</c:v>
                </c:pt>
                <c:pt idx="73520">
                  <c:v>-26</c:v>
                </c:pt>
                <c:pt idx="73521">
                  <c:v>-28</c:v>
                </c:pt>
                <c:pt idx="73522">
                  <c:v>-24</c:v>
                </c:pt>
                <c:pt idx="73523">
                  <c:v>-23</c:v>
                </c:pt>
                <c:pt idx="73524">
                  <c:v>-25</c:v>
                </c:pt>
                <c:pt idx="73525">
                  <c:v>-27</c:v>
                </c:pt>
                <c:pt idx="73526">
                  <c:v>-27</c:v>
                </c:pt>
                <c:pt idx="73527">
                  <c:v>-27</c:v>
                </c:pt>
                <c:pt idx="73528">
                  <c:v>-25</c:v>
                </c:pt>
                <c:pt idx="73529">
                  <c:v>-33</c:v>
                </c:pt>
                <c:pt idx="73530">
                  <c:v>-30</c:v>
                </c:pt>
                <c:pt idx="73531">
                  <c:v>-35</c:v>
                </c:pt>
                <c:pt idx="73532">
                  <c:v>-36</c:v>
                </c:pt>
                <c:pt idx="73533">
                  <c:v>-36</c:v>
                </c:pt>
                <c:pt idx="73534">
                  <c:v>-33</c:v>
                </c:pt>
                <c:pt idx="73535">
                  <c:v>-39</c:v>
                </c:pt>
                <c:pt idx="73536">
                  <c:v>-35</c:v>
                </c:pt>
                <c:pt idx="73537">
                  <c:v>-35</c:v>
                </c:pt>
                <c:pt idx="73538">
                  <c:v>-40</c:v>
                </c:pt>
                <c:pt idx="73539">
                  <c:v>-32</c:v>
                </c:pt>
                <c:pt idx="73540">
                  <c:v>-43</c:v>
                </c:pt>
                <c:pt idx="73541">
                  <c:v>-42</c:v>
                </c:pt>
                <c:pt idx="73542">
                  <c:v>-33</c:v>
                </c:pt>
                <c:pt idx="73543">
                  <c:v>-24</c:v>
                </c:pt>
                <c:pt idx="73544">
                  <c:v>-26</c:v>
                </c:pt>
                <c:pt idx="73545">
                  <c:v>-24</c:v>
                </c:pt>
                <c:pt idx="73546">
                  <c:v>-26</c:v>
                </c:pt>
                <c:pt idx="73547">
                  <c:v>-22</c:v>
                </c:pt>
                <c:pt idx="73548">
                  <c:v>-23</c:v>
                </c:pt>
                <c:pt idx="73549">
                  <c:v>-22</c:v>
                </c:pt>
                <c:pt idx="73550">
                  <c:v>-22</c:v>
                </c:pt>
                <c:pt idx="73551">
                  <c:v>-25</c:v>
                </c:pt>
                <c:pt idx="73552">
                  <c:v>-24</c:v>
                </c:pt>
                <c:pt idx="73553">
                  <c:v>-25</c:v>
                </c:pt>
                <c:pt idx="73554">
                  <c:v>-28</c:v>
                </c:pt>
                <c:pt idx="73555">
                  <c:v>-17</c:v>
                </c:pt>
                <c:pt idx="73556">
                  <c:v>-32</c:v>
                </c:pt>
                <c:pt idx="73557">
                  <c:v>-17</c:v>
                </c:pt>
                <c:pt idx="73558">
                  <c:v>-17</c:v>
                </c:pt>
                <c:pt idx="73559">
                  <c:v>-23</c:v>
                </c:pt>
                <c:pt idx="73560">
                  <c:v>-27</c:v>
                </c:pt>
                <c:pt idx="73561">
                  <c:v>-39</c:v>
                </c:pt>
                <c:pt idx="73562">
                  <c:v>-39</c:v>
                </c:pt>
                <c:pt idx="73563">
                  <c:v>-40</c:v>
                </c:pt>
                <c:pt idx="73564">
                  <c:v>-42</c:v>
                </c:pt>
                <c:pt idx="73565">
                  <c:v>-38</c:v>
                </c:pt>
                <c:pt idx="73566">
                  <c:v>-43</c:v>
                </c:pt>
                <c:pt idx="73567">
                  <c:v>-31</c:v>
                </c:pt>
                <c:pt idx="73568">
                  <c:v>-28</c:v>
                </c:pt>
                <c:pt idx="73569">
                  <c:v>-31</c:v>
                </c:pt>
                <c:pt idx="73570">
                  <c:v>-31</c:v>
                </c:pt>
                <c:pt idx="73571">
                  <c:v>-41</c:v>
                </c:pt>
                <c:pt idx="73572">
                  <c:v>-35</c:v>
                </c:pt>
                <c:pt idx="73573">
                  <c:v>-36</c:v>
                </c:pt>
                <c:pt idx="73574">
                  <c:v>-32</c:v>
                </c:pt>
                <c:pt idx="73575">
                  <c:v>0</c:v>
                </c:pt>
                <c:pt idx="73576">
                  <c:v>-40</c:v>
                </c:pt>
                <c:pt idx="73577">
                  <c:v>-42</c:v>
                </c:pt>
                <c:pt idx="73578">
                  <c:v>-39</c:v>
                </c:pt>
                <c:pt idx="73579">
                  <c:v>-36</c:v>
                </c:pt>
                <c:pt idx="73580">
                  <c:v>-41</c:v>
                </c:pt>
                <c:pt idx="73581">
                  <c:v>-37</c:v>
                </c:pt>
                <c:pt idx="73582">
                  <c:v>-39</c:v>
                </c:pt>
                <c:pt idx="73583">
                  <c:v>-37</c:v>
                </c:pt>
                <c:pt idx="73584">
                  <c:v>-44</c:v>
                </c:pt>
                <c:pt idx="73585">
                  <c:v>-41</c:v>
                </c:pt>
                <c:pt idx="73586">
                  <c:v>-45</c:v>
                </c:pt>
                <c:pt idx="73587">
                  <c:v>-41</c:v>
                </c:pt>
                <c:pt idx="73588">
                  <c:v>-28</c:v>
                </c:pt>
                <c:pt idx="73589">
                  <c:v>-29</c:v>
                </c:pt>
                <c:pt idx="73590">
                  <c:v>-21</c:v>
                </c:pt>
                <c:pt idx="73591">
                  <c:v>-16</c:v>
                </c:pt>
                <c:pt idx="73592">
                  <c:v>-17</c:v>
                </c:pt>
                <c:pt idx="73593">
                  <c:v>-9</c:v>
                </c:pt>
                <c:pt idx="73594">
                  <c:v>1</c:v>
                </c:pt>
                <c:pt idx="73595">
                  <c:v>-37</c:v>
                </c:pt>
                <c:pt idx="73596">
                  <c:v>-30</c:v>
                </c:pt>
                <c:pt idx="73597">
                  <c:v>-53</c:v>
                </c:pt>
                <c:pt idx="73598">
                  <c:v>-57</c:v>
                </c:pt>
                <c:pt idx="73599">
                  <c:v>-53</c:v>
                </c:pt>
                <c:pt idx="73600">
                  <c:v>-47</c:v>
                </c:pt>
                <c:pt idx="73601">
                  <c:v>-41</c:v>
                </c:pt>
                <c:pt idx="73602">
                  <c:v>-54</c:v>
                </c:pt>
                <c:pt idx="73603">
                  <c:v>-55</c:v>
                </c:pt>
                <c:pt idx="73604">
                  <c:v>-41</c:v>
                </c:pt>
                <c:pt idx="73605">
                  <c:v>-43</c:v>
                </c:pt>
                <c:pt idx="73606">
                  <c:v>-47</c:v>
                </c:pt>
                <c:pt idx="73607">
                  <c:v>-57</c:v>
                </c:pt>
                <c:pt idx="73608">
                  <c:v>-66</c:v>
                </c:pt>
                <c:pt idx="73609">
                  <c:v>-29</c:v>
                </c:pt>
                <c:pt idx="73610">
                  <c:v>-25</c:v>
                </c:pt>
                <c:pt idx="73611">
                  <c:v>-21</c:v>
                </c:pt>
                <c:pt idx="73612">
                  <c:v>-30</c:v>
                </c:pt>
                <c:pt idx="73613">
                  <c:v>-19</c:v>
                </c:pt>
                <c:pt idx="73614">
                  <c:v>-18</c:v>
                </c:pt>
                <c:pt idx="73615">
                  <c:v>-19</c:v>
                </c:pt>
                <c:pt idx="73616">
                  <c:v>-19</c:v>
                </c:pt>
                <c:pt idx="73617">
                  <c:v>-31</c:v>
                </c:pt>
                <c:pt idx="73618">
                  <c:v>-26</c:v>
                </c:pt>
                <c:pt idx="73619">
                  <c:v>-30</c:v>
                </c:pt>
                <c:pt idx="73620">
                  <c:v>-27</c:v>
                </c:pt>
                <c:pt idx="73621">
                  <c:v>-49</c:v>
                </c:pt>
                <c:pt idx="73622">
                  <c:v>-59</c:v>
                </c:pt>
                <c:pt idx="73623">
                  <c:v>-54</c:v>
                </c:pt>
                <c:pt idx="73624">
                  <c:v>-51</c:v>
                </c:pt>
                <c:pt idx="73625">
                  <c:v>-47</c:v>
                </c:pt>
                <c:pt idx="73626">
                  <c:v>-46</c:v>
                </c:pt>
                <c:pt idx="73627">
                  <c:v>-47</c:v>
                </c:pt>
                <c:pt idx="73628">
                  <c:v>-55</c:v>
                </c:pt>
                <c:pt idx="73629">
                  <c:v>-57</c:v>
                </c:pt>
                <c:pt idx="73630">
                  <c:v>-47</c:v>
                </c:pt>
                <c:pt idx="73631">
                  <c:v>-51</c:v>
                </c:pt>
                <c:pt idx="73632">
                  <c:v>-62</c:v>
                </c:pt>
                <c:pt idx="73633">
                  <c:v>-33</c:v>
                </c:pt>
                <c:pt idx="73634">
                  <c:v>-35</c:v>
                </c:pt>
                <c:pt idx="73635">
                  <c:v>-39</c:v>
                </c:pt>
                <c:pt idx="73636">
                  <c:v>-23</c:v>
                </c:pt>
                <c:pt idx="73637">
                  <c:v>-24</c:v>
                </c:pt>
                <c:pt idx="73638">
                  <c:v>-22</c:v>
                </c:pt>
                <c:pt idx="73639">
                  <c:v>-26</c:v>
                </c:pt>
                <c:pt idx="73640">
                  <c:v>-32</c:v>
                </c:pt>
                <c:pt idx="73641">
                  <c:v>-30</c:v>
                </c:pt>
                <c:pt idx="73642">
                  <c:v>-44</c:v>
                </c:pt>
                <c:pt idx="73643">
                  <c:v>-31</c:v>
                </c:pt>
                <c:pt idx="73644">
                  <c:v>-42</c:v>
                </c:pt>
                <c:pt idx="73645">
                  <c:v>-21</c:v>
                </c:pt>
                <c:pt idx="73646">
                  <c:v>-52</c:v>
                </c:pt>
                <c:pt idx="73647">
                  <c:v>-32</c:v>
                </c:pt>
                <c:pt idx="73648">
                  <c:v>-43</c:v>
                </c:pt>
                <c:pt idx="73649">
                  <c:v>-33</c:v>
                </c:pt>
                <c:pt idx="73650">
                  <c:v>-45</c:v>
                </c:pt>
                <c:pt idx="73651">
                  <c:v>-46</c:v>
                </c:pt>
                <c:pt idx="73652">
                  <c:v>-32</c:v>
                </c:pt>
                <c:pt idx="73653">
                  <c:v>-29</c:v>
                </c:pt>
                <c:pt idx="73654">
                  <c:v>-28</c:v>
                </c:pt>
                <c:pt idx="73655">
                  <c:v>-37</c:v>
                </c:pt>
                <c:pt idx="73656">
                  <c:v>-33</c:v>
                </c:pt>
                <c:pt idx="73657">
                  <c:v>-26</c:v>
                </c:pt>
                <c:pt idx="73658">
                  <c:v>-31</c:v>
                </c:pt>
                <c:pt idx="73659">
                  <c:v>-28</c:v>
                </c:pt>
                <c:pt idx="73660">
                  <c:v>-28</c:v>
                </c:pt>
                <c:pt idx="73661">
                  <c:v>-29</c:v>
                </c:pt>
                <c:pt idx="73662">
                  <c:v>-28</c:v>
                </c:pt>
                <c:pt idx="73663">
                  <c:v>-26</c:v>
                </c:pt>
                <c:pt idx="73664">
                  <c:v>-28</c:v>
                </c:pt>
                <c:pt idx="73665">
                  <c:v>0</c:v>
                </c:pt>
                <c:pt idx="73666">
                  <c:v>0</c:v>
                </c:pt>
                <c:pt idx="73667">
                  <c:v>0</c:v>
                </c:pt>
                <c:pt idx="73668">
                  <c:v>0</c:v>
                </c:pt>
                <c:pt idx="73669">
                  <c:v>-38</c:v>
                </c:pt>
                <c:pt idx="73670">
                  <c:v>-32</c:v>
                </c:pt>
                <c:pt idx="73671">
                  <c:v>-28</c:v>
                </c:pt>
                <c:pt idx="73672">
                  <c:v>-30</c:v>
                </c:pt>
                <c:pt idx="73673">
                  <c:v>-27</c:v>
                </c:pt>
                <c:pt idx="73674">
                  <c:v>-30</c:v>
                </c:pt>
                <c:pt idx="73675">
                  <c:v>-26</c:v>
                </c:pt>
                <c:pt idx="73676">
                  <c:v>-29</c:v>
                </c:pt>
                <c:pt idx="73677">
                  <c:v>-32</c:v>
                </c:pt>
                <c:pt idx="73678">
                  <c:v>-30</c:v>
                </c:pt>
                <c:pt idx="73679">
                  <c:v>-29</c:v>
                </c:pt>
                <c:pt idx="73680">
                  <c:v>-33</c:v>
                </c:pt>
                <c:pt idx="73681">
                  <c:v>-45</c:v>
                </c:pt>
                <c:pt idx="73682">
                  <c:v>-39</c:v>
                </c:pt>
                <c:pt idx="73683">
                  <c:v>-37</c:v>
                </c:pt>
                <c:pt idx="73684">
                  <c:v>-34</c:v>
                </c:pt>
                <c:pt idx="73685">
                  <c:v>-32</c:v>
                </c:pt>
                <c:pt idx="73686">
                  <c:v>-36</c:v>
                </c:pt>
                <c:pt idx="73687">
                  <c:v>-38</c:v>
                </c:pt>
                <c:pt idx="73688">
                  <c:v>-34</c:v>
                </c:pt>
                <c:pt idx="73689">
                  <c:v>-41</c:v>
                </c:pt>
                <c:pt idx="73690">
                  <c:v>-41</c:v>
                </c:pt>
                <c:pt idx="73691">
                  <c:v>-42</c:v>
                </c:pt>
                <c:pt idx="73692">
                  <c:v>-46</c:v>
                </c:pt>
                <c:pt idx="73693">
                  <c:v>-31</c:v>
                </c:pt>
                <c:pt idx="73694">
                  <c:v>-38</c:v>
                </c:pt>
                <c:pt idx="73695">
                  <c:v>-34</c:v>
                </c:pt>
                <c:pt idx="73696">
                  <c:v>-29</c:v>
                </c:pt>
                <c:pt idx="73697">
                  <c:v>-43</c:v>
                </c:pt>
                <c:pt idx="73698">
                  <c:v>-35</c:v>
                </c:pt>
                <c:pt idx="73699">
                  <c:v>-31</c:v>
                </c:pt>
                <c:pt idx="73700">
                  <c:v>-36</c:v>
                </c:pt>
                <c:pt idx="73701">
                  <c:v>-37</c:v>
                </c:pt>
                <c:pt idx="73702">
                  <c:v>-31</c:v>
                </c:pt>
                <c:pt idx="73703">
                  <c:v>-35</c:v>
                </c:pt>
                <c:pt idx="73704">
                  <c:v>-41</c:v>
                </c:pt>
                <c:pt idx="73705">
                  <c:v>-34</c:v>
                </c:pt>
                <c:pt idx="73706">
                  <c:v>-40</c:v>
                </c:pt>
                <c:pt idx="73707">
                  <c:v>-40</c:v>
                </c:pt>
                <c:pt idx="73708">
                  <c:v>-41</c:v>
                </c:pt>
                <c:pt idx="73709">
                  <c:v>-29</c:v>
                </c:pt>
                <c:pt idx="73710">
                  <c:v>-30</c:v>
                </c:pt>
                <c:pt idx="73711">
                  <c:v>-28</c:v>
                </c:pt>
                <c:pt idx="73712">
                  <c:v>-32</c:v>
                </c:pt>
                <c:pt idx="73713">
                  <c:v>-36</c:v>
                </c:pt>
                <c:pt idx="73714">
                  <c:v>-33</c:v>
                </c:pt>
                <c:pt idx="73715">
                  <c:v>-34</c:v>
                </c:pt>
                <c:pt idx="73716">
                  <c:v>-35</c:v>
                </c:pt>
                <c:pt idx="73717">
                  <c:v>-25</c:v>
                </c:pt>
                <c:pt idx="73718">
                  <c:v>-25</c:v>
                </c:pt>
                <c:pt idx="73719">
                  <c:v>-24</c:v>
                </c:pt>
                <c:pt idx="73720">
                  <c:v>-22</c:v>
                </c:pt>
                <c:pt idx="73721">
                  <c:v>-23</c:v>
                </c:pt>
                <c:pt idx="73722">
                  <c:v>-20</c:v>
                </c:pt>
                <c:pt idx="73723">
                  <c:v>-20</c:v>
                </c:pt>
                <c:pt idx="73724">
                  <c:v>-20</c:v>
                </c:pt>
                <c:pt idx="73725">
                  <c:v>-23</c:v>
                </c:pt>
                <c:pt idx="73726">
                  <c:v>-22</c:v>
                </c:pt>
                <c:pt idx="73727">
                  <c:v>-29</c:v>
                </c:pt>
                <c:pt idx="73728">
                  <c:v>-25</c:v>
                </c:pt>
                <c:pt idx="73729">
                  <c:v>-40</c:v>
                </c:pt>
                <c:pt idx="73730">
                  <c:v>-28</c:v>
                </c:pt>
                <c:pt idx="73731">
                  <c:v>-25</c:v>
                </c:pt>
                <c:pt idx="73732">
                  <c:v>-20</c:v>
                </c:pt>
                <c:pt idx="73733">
                  <c:v>-26</c:v>
                </c:pt>
                <c:pt idx="73734">
                  <c:v>-30</c:v>
                </c:pt>
                <c:pt idx="73735">
                  <c:v>-20</c:v>
                </c:pt>
                <c:pt idx="73736">
                  <c:v>-31</c:v>
                </c:pt>
                <c:pt idx="73737">
                  <c:v>-26</c:v>
                </c:pt>
                <c:pt idx="73738">
                  <c:v>-22</c:v>
                </c:pt>
                <c:pt idx="73739">
                  <c:v>-9</c:v>
                </c:pt>
                <c:pt idx="73740">
                  <c:v>-15</c:v>
                </c:pt>
                <c:pt idx="73741">
                  <c:v>-13</c:v>
                </c:pt>
                <c:pt idx="73742">
                  <c:v>-13</c:v>
                </c:pt>
                <c:pt idx="73743">
                  <c:v>-16</c:v>
                </c:pt>
                <c:pt idx="73744">
                  <c:v>-19</c:v>
                </c:pt>
                <c:pt idx="73745">
                  <c:v>-16</c:v>
                </c:pt>
                <c:pt idx="73746">
                  <c:v>-22</c:v>
                </c:pt>
                <c:pt idx="73747">
                  <c:v>-18</c:v>
                </c:pt>
                <c:pt idx="73748">
                  <c:v>-20</c:v>
                </c:pt>
                <c:pt idx="73749">
                  <c:v>-25</c:v>
                </c:pt>
                <c:pt idx="73750">
                  <c:v>-32</c:v>
                </c:pt>
                <c:pt idx="73751">
                  <c:v>-30</c:v>
                </c:pt>
                <c:pt idx="73752">
                  <c:v>-32</c:v>
                </c:pt>
                <c:pt idx="73753">
                  <c:v>-28</c:v>
                </c:pt>
                <c:pt idx="73754">
                  <c:v>-28</c:v>
                </c:pt>
                <c:pt idx="73755">
                  <c:v>-33</c:v>
                </c:pt>
                <c:pt idx="73756">
                  <c:v>-30</c:v>
                </c:pt>
                <c:pt idx="73757">
                  <c:v>-33</c:v>
                </c:pt>
                <c:pt idx="73758">
                  <c:v>-31</c:v>
                </c:pt>
                <c:pt idx="73759">
                  <c:v>-29</c:v>
                </c:pt>
                <c:pt idx="73760">
                  <c:v>-33</c:v>
                </c:pt>
                <c:pt idx="73761">
                  <c:v>-27</c:v>
                </c:pt>
                <c:pt idx="73762">
                  <c:v>-27</c:v>
                </c:pt>
                <c:pt idx="73763">
                  <c:v>-25</c:v>
                </c:pt>
                <c:pt idx="73764">
                  <c:v>-25</c:v>
                </c:pt>
                <c:pt idx="73765">
                  <c:v>-31</c:v>
                </c:pt>
                <c:pt idx="73766">
                  <c:v>-29</c:v>
                </c:pt>
                <c:pt idx="73767">
                  <c:v>-25</c:v>
                </c:pt>
                <c:pt idx="73768">
                  <c:v>-28</c:v>
                </c:pt>
                <c:pt idx="73769">
                  <c:v>-32</c:v>
                </c:pt>
                <c:pt idx="73770">
                  <c:v>-32</c:v>
                </c:pt>
                <c:pt idx="73771">
                  <c:v>-25</c:v>
                </c:pt>
                <c:pt idx="73772">
                  <c:v>-28</c:v>
                </c:pt>
                <c:pt idx="73773">
                  <c:v>-35</c:v>
                </c:pt>
                <c:pt idx="73774">
                  <c:v>-1</c:v>
                </c:pt>
                <c:pt idx="73775">
                  <c:v>-10</c:v>
                </c:pt>
                <c:pt idx="73776">
                  <c:v>-12</c:v>
                </c:pt>
                <c:pt idx="73777">
                  <c:v>-29</c:v>
                </c:pt>
                <c:pt idx="73778">
                  <c:v>-26</c:v>
                </c:pt>
                <c:pt idx="73779">
                  <c:v>-44</c:v>
                </c:pt>
                <c:pt idx="73780">
                  <c:v>-49</c:v>
                </c:pt>
                <c:pt idx="73781">
                  <c:v>-42</c:v>
                </c:pt>
                <c:pt idx="73782">
                  <c:v>-41</c:v>
                </c:pt>
                <c:pt idx="73783">
                  <c:v>-45</c:v>
                </c:pt>
                <c:pt idx="73784">
                  <c:v>-38</c:v>
                </c:pt>
                <c:pt idx="73785">
                  <c:v>-42</c:v>
                </c:pt>
                <c:pt idx="73786">
                  <c:v>-46</c:v>
                </c:pt>
                <c:pt idx="73787">
                  <c:v>-44</c:v>
                </c:pt>
                <c:pt idx="73788">
                  <c:v>-40</c:v>
                </c:pt>
                <c:pt idx="73789">
                  <c:v>-49</c:v>
                </c:pt>
                <c:pt idx="73790">
                  <c:v>-42</c:v>
                </c:pt>
                <c:pt idx="73791">
                  <c:v>-27</c:v>
                </c:pt>
                <c:pt idx="73792">
                  <c:v>-29</c:v>
                </c:pt>
                <c:pt idx="73793">
                  <c:v>-19</c:v>
                </c:pt>
                <c:pt idx="73794">
                  <c:v>-21</c:v>
                </c:pt>
                <c:pt idx="73795">
                  <c:v>-25</c:v>
                </c:pt>
                <c:pt idx="73796">
                  <c:v>-24</c:v>
                </c:pt>
                <c:pt idx="73797">
                  <c:v>-30</c:v>
                </c:pt>
                <c:pt idx="73798">
                  <c:v>-21</c:v>
                </c:pt>
                <c:pt idx="73799">
                  <c:v>-31</c:v>
                </c:pt>
                <c:pt idx="73800">
                  <c:v>-39</c:v>
                </c:pt>
                <c:pt idx="73801">
                  <c:v>-16</c:v>
                </c:pt>
                <c:pt idx="73802">
                  <c:v>-22</c:v>
                </c:pt>
                <c:pt idx="73803">
                  <c:v>-20</c:v>
                </c:pt>
                <c:pt idx="73804">
                  <c:v>-24</c:v>
                </c:pt>
                <c:pt idx="73805">
                  <c:v>-39</c:v>
                </c:pt>
                <c:pt idx="73806">
                  <c:v>-16</c:v>
                </c:pt>
                <c:pt idx="73807">
                  <c:v>-23</c:v>
                </c:pt>
                <c:pt idx="73808">
                  <c:v>-35</c:v>
                </c:pt>
                <c:pt idx="73809">
                  <c:v>-34</c:v>
                </c:pt>
                <c:pt idx="73810">
                  <c:v>-30</c:v>
                </c:pt>
                <c:pt idx="73811">
                  <c:v>-28</c:v>
                </c:pt>
                <c:pt idx="73812">
                  <c:v>-26</c:v>
                </c:pt>
                <c:pt idx="73813">
                  <c:v>-26</c:v>
                </c:pt>
                <c:pt idx="73814">
                  <c:v>-24</c:v>
                </c:pt>
                <c:pt idx="73815">
                  <c:v>-27</c:v>
                </c:pt>
                <c:pt idx="73816">
                  <c:v>-37</c:v>
                </c:pt>
                <c:pt idx="73817">
                  <c:v>-25</c:v>
                </c:pt>
                <c:pt idx="73818">
                  <c:v>-28</c:v>
                </c:pt>
                <c:pt idx="73819">
                  <c:v>-35</c:v>
                </c:pt>
                <c:pt idx="73820">
                  <c:v>-48</c:v>
                </c:pt>
                <c:pt idx="73821">
                  <c:v>-58</c:v>
                </c:pt>
                <c:pt idx="73822">
                  <c:v>-45</c:v>
                </c:pt>
                <c:pt idx="73823">
                  <c:v>-40</c:v>
                </c:pt>
                <c:pt idx="73824">
                  <c:v>-47</c:v>
                </c:pt>
                <c:pt idx="73825">
                  <c:v>-37</c:v>
                </c:pt>
                <c:pt idx="73826">
                  <c:v>-36</c:v>
                </c:pt>
                <c:pt idx="73827">
                  <c:v>-42</c:v>
                </c:pt>
                <c:pt idx="73828">
                  <c:v>-40</c:v>
                </c:pt>
                <c:pt idx="73829">
                  <c:v>-40</c:v>
                </c:pt>
                <c:pt idx="73830">
                  <c:v>-44</c:v>
                </c:pt>
                <c:pt idx="73831">
                  <c:v>-47</c:v>
                </c:pt>
                <c:pt idx="73832">
                  <c:v>-40</c:v>
                </c:pt>
                <c:pt idx="73833">
                  <c:v>-48</c:v>
                </c:pt>
                <c:pt idx="73834">
                  <c:v>-37</c:v>
                </c:pt>
                <c:pt idx="73835">
                  <c:v>-40</c:v>
                </c:pt>
                <c:pt idx="73836">
                  <c:v>-35</c:v>
                </c:pt>
                <c:pt idx="73837">
                  <c:v>-35</c:v>
                </c:pt>
                <c:pt idx="73838">
                  <c:v>-33</c:v>
                </c:pt>
                <c:pt idx="73839">
                  <c:v>-34</c:v>
                </c:pt>
                <c:pt idx="73840">
                  <c:v>-39</c:v>
                </c:pt>
                <c:pt idx="73841">
                  <c:v>-35</c:v>
                </c:pt>
                <c:pt idx="73842">
                  <c:v>-38</c:v>
                </c:pt>
                <c:pt idx="73843">
                  <c:v>-40</c:v>
                </c:pt>
                <c:pt idx="73844">
                  <c:v>-31</c:v>
                </c:pt>
                <c:pt idx="73845">
                  <c:v>-51</c:v>
                </c:pt>
                <c:pt idx="73846">
                  <c:v>-34</c:v>
                </c:pt>
                <c:pt idx="73847">
                  <c:v>-54</c:v>
                </c:pt>
                <c:pt idx="73848">
                  <c:v>-52</c:v>
                </c:pt>
                <c:pt idx="73849">
                  <c:v>-35</c:v>
                </c:pt>
                <c:pt idx="73850">
                  <c:v>-43</c:v>
                </c:pt>
                <c:pt idx="73851">
                  <c:v>-45</c:v>
                </c:pt>
                <c:pt idx="73852">
                  <c:v>-30</c:v>
                </c:pt>
                <c:pt idx="73853">
                  <c:v>-32</c:v>
                </c:pt>
                <c:pt idx="73854">
                  <c:v>-40</c:v>
                </c:pt>
                <c:pt idx="73855">
                  <c:v>-48</c:v>
                </c:pt>
                <c:pt idx="73856">
                  <c:v>-52</c:v>
                </c:pt>
                <c:pt idx="73857">
                  <c:v>-64</c:v>
                </c:pt>
                <c:pt idx="73858">
                  <c:v>-63</c:v>
                </c:pt>
                <c:pt idx="73859">
                  <c:v>-61</c:v>
                </c:pt>
                <c:pt idx="73860">
                  <c:v>-57</c:v>
                </c:pt>
                <c:pt idx="73861">
                  <c:v>-53</c:v>
                </c:pt>
                <c:pt idx="73862">
                  <c:v>-47</c:v>
                </c:pt>
                <c:pt idx="73863">
                  <c:v>-50</c:v>
                </c:pt>
                <c:pt idx="73864">
                  <c:v>-46</c:v>
                </c:pt>
                <c:pt idx="73865">
                  <c:v>-52</c:v>
                </c:pt>
                <c:pt idx="73866">
                  <c:v>-59</c:v>
                </c:pt>
                <c:pt idx="73867">
                  <c:v>-64</c:v>
                </c:pt>
                <c:pt idx="73868">
                  <c:v>-15</c:v>
                </c:pt>
                <c:pt idx="73869">
                  <c:v>-19</c:v>
                </c:pt>
                <c:pt idx="73870">
                  <c:v>-46</c:v>
                </c:pt>
                <c:pt idx="73871">
                  <c:v>-17</c:v>
                </c:pt>
                <c:pt idx="73872">
                  <c:v>-30</c:v>
                </c:pt>
                <c:pt idx="73873">
                  <c:v>-24</c:v>
                </c:pt>
                <c:pt idx="73874">
                  <c:v>-14</c:v>
                </c:pt>
                <c:pt idx="73875">
                  <c:v>-10</c:v>
                </c:pt>
                <c:pt idx="73876">
                  <c:v>-1</c:v>
                </c:pt>
                <c:pt idx="73877">
                  <c:v>-25</c:v>
                </c:pt>
                <c:pt idx="73878">
                  <c:v>-21</c:v>
                </c:pt>
                <c:pt idx="73879">
                  <c:v>-23</c:v>
                </c:pt>
                <c:pt idx="73880">
                  <c:v>-28</c:v>
                </c:pt>
                <c:pt idx="73881">
                  <c:v>-31</c:v>
                </c:pt>
                <c:pt idx="73882">
                  <c:v>-23</c:v>
                </c:pt>
                <c:pt idx="73883">
                  <c:v>-29</c:v>
                </c:pt>
                <c:pt idx="73884">
                  <c:v>-31</c:v>
                </c:pt>
                <c:pt idx="73885">
                  <c:v>-30</c:v>
                </c:pt>
                <c:pt idx="73886">
                  <c:v>-26</c:v>
                </c:pt>
                <c:pt idx="73887">
                  <c:v>-24</c:v>
                </c:pt>
                <c:pt idx="73888">
                  <c:v>-28</c:v>
                </c:pt>
                <c:pt idx="73889">
                  <c:v>-29</c:v>
                </c:pt>
                <c:pt idx="73890">
                  <c:v>-30</c:v>
                </c:pt>
                <c:pt idx="73891">
                  <c:v>-41</c:v>
                </c:pt>
                <c:pt idx="73892">
                  <c:v>-45</c:v>
                </c:pt>
                <c:pt idx="73893">
                  <c:v>-50</c:v>
                </c:pt>
                <c:pt idx="73894">
                  <c:v>-41</c:v>
                </c:pt>
                <c:pt idx="73895">
                  <c:v>-41</c:v>
                </c:pt>
                <c:pt idx="73896">
                  <c:v>-47</c:v>
                </c:pt>
                <c:pt idx="73897">
                  <c:v>-40</c:v>
                </c:pt>
                <c:pt idx="73898">
                  <c:v>-42</c:v>
                </c:pt>
                <c:pt idx="73899">
                  <c:v>-48</c:v>
                </c:pt>
                <c:pt idx="73900">
                  <c:v>-44</c:v>
                </c:pt>
                <c:pt idx="73901">
                  <c:v>-45</c:v>
                </c:pt>
                <c:pt idx="73902">
                  <c:v>-85</c:v>
                </c:pt>
                <c:pt idx="73903">
                  <c:v>-18</c:v>
                </c:pt>
                <c:pt idx="73904">
                  <c:v>-29</c:v>
                </c:pt>
                <c:pt idx="73905">
                  <c:v>-32</c:v>
                </c:pt>
                <c:pt idx="73906">
                  <c:v>-45</c:v>
                </c:pt>
                <c:pt idx="73907">
                  <c:v>-23</c:v>
                </c:pt>
                <c:pt idx="73908">
                  <c:v>-35</c:v>
                </c:pt>
                <c:pt idx="73909">
                  <c:v>-35</c:v>
                </c:pt>
                <c:pt idx="73910">
                  <c:v>-35</c:v>
                </c:pt>
                <c:pt idx="73911">
                  <c:v>-33</c:v>
                </c:pt>
                <c:pt idx="73912">
                  <c:v>-35</c:v>
                </c:pt>
                <c:pt idx="73913">
                  <c:v>-26</c:v>
                </c:pt>
                <c:pt idx="73914">
                  <c:v>-30</c:v>
                </c:pt>
                <c:pt idx="73915">
                  <c:v>-28</c:v>
                </c:pt>
                <c:pt idx="73916">
                  <c:v>-28</c:v>
                </c:pt>
                <c:pt idx="73917">
                  <c:v>-29</c:v>
                </c:pt>
                <c:pt idx="73918">
                  <c:v>-33</c:v>
                </c:pt>
                <c:pt idx="73919">
                  <c:v>-27</c:v>
                </c:pt>
                <c:pt idx="73920">
                  <c:v>-26</c:v>
                </c:pt>
                <c:pt idx="73921">
                  <c:v>-34</c:v>
                </c:pt>
                <c:pt idx="73922">
                  <c:v>-29</c:v>
                </c:pt>
                <c:pt idx="73923">
                  <c:v>-18</c:v>
                </c:pt>
                <c:pt idx="73924">
                  <c:v>-23</c:v>
                </c:pt>
                <c:pt idx="73925">
                  <c:v>-23</c:v>
                </c:pt>
                <c:pt idx="73926">
                  <c:v>-24</c:v>
                </c:pt>
                <c:pt idx="73927">
                  <c:v>-12</c:v>
                </c:pt>
                <c:pt idx="73928">
                  <c:v>-17</c:v>
                </c:pt>
                <c:pt idx="73929">
                  <c:v>-23</c:v>
                </c:pt>
                <c:pt idx="73930">
                  <c:v>-36</c:v>
                </c:pt>
                <c:pt idx="73931">
                  <c:v>-29</c:v>
                </c:pt>
                <c:pt idx="73932">
                  <c:v>-41</c:v>
                </c:pt>
                <c:pt idx="73933">
                  <c:v>-45</c:v>
                </c:pt>
                <c:pt idx="73934">
                  <c:v>-37</c:v>
                </c:pt>
                <c:pt idx="73935">
                  <c:v>-35</c:v>
                </c:pt>
                <c:pt idx="73936">
                  <c:v>-34</c:v>
                </c:pt>
                <c:pt idx="73937">
                  <c:v>-30</c:v>
                </c:pt>
                <c:pt idx="73938">
                  <c:v>-41</c:v>
                </c:pt>
                <c:pt idx="73939">
                  <c:v>-33</c:v>
                </c:pt>
                <c:pt idx="73940">
                  <c:v>-33</c:v>
                </c:pt>
                <c:pt idx="73941">
                  <c:v>-35</c:v>
                </c:pt>
                <c:pt idx="73942">
                  <c:v>-38</c:v>
                </c:pt>
                <c:pt idx="73943">
                  <c:v>-36</c:v>
                </c:pt>
                <c:pt idx="73944">
                  <c:v>-29</c:v>
                </c:pt>
                <c:pt idx="73945">
                  <c:v>-20</c:v>
                </c:pt>
                <c:pt idx="73946">
                  <c:v>-27</c:v>
                </c:pt>
                <c:pt idx="73947">
                  <c:v>-21</c:v>
                </c:pt>
                <c:pt idx="73948">
                  <c:v>-21</c:v>
                </c:pt>
                <c:pt idx="73949">
                  <c:v>-52</c:v>
                </c:pt>
                <c:pt idx="73950">
                  <c:v>-52</c:v>
                </c:pt>
                <c:pt idx="73951">
                  <c:v>-45</c:v>
                </c:pt>
                <c:pt idx="73952">
                  <c:v>-45</c:v>
                </c:pt>
                <c:pt idx="73953">
                  <c:v>-43</c:v>
                </c:pt>
                <c:pt idx="73954">
                  <c:v>-39</c:v>
                </c:pt>
                <c:pt idx="73955">
                  <c:v>-31</c:v>
                </c:pt>
                <c:pt idx="73956">
                  <c:v>-37</c:v>
                </c:pt>
                <c:pt idx="73957">
                  <c:v>-40</c:v>
                </c:pt>
                <c:pt idx="73958">
                  <c:v>-41</c:v>
                </c:pt>
                <c:pt idx="73959">
                  <c:v>-50</c:v>
                </c:pt>
                <c:pt idx="73960">
                  <c:v>-47</c:v>
                </c:pt>
                <c:pt idx="73961">
                  <c:v>-30</c:v>
                </c:pt>
                <c:pt idx="73962">
                  <c:v>-27</c:v>
                </c:pt>
                <c:pt idx="73963">
                  <c:v>-29</c:v>
                </c:pt>
                <c:pt idx="73964">
                  <c:v>-27</c:v>
                </c:pt>
                <c:pt idx="73965">
                  <c:v>-23</c:v>
                </c:pt>
                <c:pt idx="73966">
                  <c:v>-22</c:v>
                </c:pt>
                <c:pt idx="73967">
                  <c:v>-21</c:v>
                </c:pt>
                <c:pt idx="73968">
                  <c:v>-28</c:v>
                </c:pt>
                <c:pt idx="73969">
                  <c:v>-34</c:v>
                </c:pt>
                <c:pt idx="73970">
                  <c:v>-32</c:v>
                </c:pt>
                <c:pt idx="73971">
                  <c:v>-28</c:v>
                </c:pt>
                <c:pt idx="73972">
                  <c:v>-28</c:v>
                </c:pt>
                <c:pt idx="73973">
                  <c:v>-30</c:v>
                </c:pt>
                <c:pt idx="73974">
                  <c:v>-21</c:v>
                </c:pt>
                <c:pt idx="73975">
                  <c:v>-32</c:v>
                </c:pt>
                <c:pt idx="73976">
                  <c:v>-27</c:v>
                </c:pt>
                <c:pt idx="73977">
                  <c:v>-40</c:v>
                </c:pt>
                <c:pt idx="73978">
                  <c:v>-25</c:v>
                </c:pt>
                <c:pt idx="73979">
                  <c:v>-24</c:v>
                </c:pt>
                <c:pt idx="73980">
                  <c:v>-23</c:v>
                </c:pt>
                <c:pt idx="73981">
                  <c:v>-22</c:v>
                </c:pt>
                <c:pt idx="73982">
                  <c:v>-9</c:v>
                </c:pt>
                <c:pt idx="73983">
                  <c:v>-9</c:v>
                </c:pt>
                <c:pt idx="73984">
                  <c:v>-51</c:v>
                </c:pt>
                <c:pt idx="73985">
                  <c:v>-51</c:v>
                </c:pt>
                <c:pt idx="73986">
                  <c:v>-48</c:v>
                </c:pt>
                <c:pt idx="73987">
                  <c:v>-51</c:v>
                </c:pt>
                <c:pt idx="73988">
                  <c:v>-47</c:v>
                </c:pt>
                <c:pt idx="73989">
                  <c:v>-51</c:v>
                </c:pt>
                <c:pt idx="73990">
                  <c:v>-51</c:v>
                </c:pt>
                <c:pt idx="73991">
                  <c:v>-46</c:v>
                </c:pt>
                <c:pt idx="73992">
                  <c:v>-46</c:v>
                </c:pt>
                <c:pt idx="73993">
                  <c:v>-45</c:v>
                </c:pt>
                <c:pt idx="73994">
                  <c:v>-59</c:v>
                </c:pt>
                <c:pt idx="73995">
                  <c:v>-56</c:v>
                </c:pt>
                <c:pt idx="73996">
                  <c:v>-41</c:v>
                </c:pt>
                <c:pt idx="73997">
                  <c:v>-35</c:v>
                </c:pt>
                <c:pt idx="73998">
                  <c:v>-36</c:v>
                </c:pt>
                <c:pt idx="73999">
                  <c:v>-38</c:v>
                </c:pt>
                <c:pt idx="74000">
                  <c:v>-32</c:v>
                </c:pt>
                <c:pt idx="74001">
                  <c:v>-34</c:v>
                </c:pt>
                <c:pt idx="74002">
                  <c:v>-34</c:v>
                </c:pt>
                <c:pt idx="74003">
                  <c:v>-33</c:v>
                </c:pt>
                <c:pt idx="74004">
                  <c:v>-34</c:v>
                </c:pt>
                <c:pt idx="74005">
                  <c:v>-36</c:v>
                </c:pt>
                <c:pt idx="74006">
                  <c:v>-35</c:v>
                </c:pt>
                <c:pt idx="74007">
                  <c:v>-38</c:v>
                </c:pt>
                <c:pt idx="74008">
                  <c:v>-33</c:v>
                </c:pt>
                <c:pt idx="74009">
                  <c:v>-31</c:v>
                </c:pt>
                <c:pt idx="74010">
                  <c:v>-35</c:v>
                </c:pt>
                <c:pt idx="74011">
                  <c:v>-32</c:v>
                </c:pt>
                <c:pt idx="74012">
                  <c:v>-30</c:v>
                </c:pt>
                <c:pt idx="74013">
                  <c:v>-29</c:v>
                </c:pt>
                <c:pt idx="74014">
                  <c:v>-32</c:v>
                </c:pt>
                <c:pt idx="74015">
                  <c:v>-31</c:v>
                </c:pt>
                <c:pt idx="74016">
                  <c:v>-29</c:v>
                </c:pt>
                <c:pt idx="74017">
                  <c:v>-31</c:v>
                </c:pt>
                <c:pt idx="74018">
                  <c:v>-33</c:v>
                </c:pt>
                <c:pt idx="74019">
                  <c:v>-38</c:v>
                </c:pt>
                <c:pt idx="74020">
                  <c:v>48</c:v>
                </c:pt>
                <c:pt idx="74021">
                  <c:v>0</c:v>
                </c:pt>
                <c:pt idx="74022">
                  <c:v>-20</c:v>
                </c:pt>
                <c:pt idx="74023">
                  <c:v>-18</c:v>
                </c:pt>
                <c:pt idx="74024">
                  <c:v>-19</c:v>
                </c:pt>
                <c:pt idx="74025">
                  <c:v>-14</c:v>
                </c:pt>
                <c:pt idx="74026">
                  <c:v>-48</c:v>
                </c:pt>
                <c:pt idx="74027">
                  <c:v>-45</c:v>
                </c:pt>
                <c:pt idx="74028">
                  <c:v>-50</c:v>
                </c:pt>
                <c:pt idx="74029">
                  <c:v>-42</c:v>
                </c:pt>
                <c:pt idx="74030">
                  <c:v>-50</c:v>
                </c:pt>
                <c:pt idx="74031">
                  <c:v>-40</c:v>
                </c:pt>
                <c:pt idx="74032">
                  <c:v>-47</c:v>
                </c:pt>
                <c:pt idx="74033">
                  <c:v>-42</c:v>
                </c:pt>
                <c:pt idx="74034">
                  <c:v>-43</c:v>
                </c:pt>
                <c:pt idx="74035">
                  <c:v>-49</c:v>
                </c:pt>
                <c:pt idx="74036">
                  <c:v>-48</c:v>
                </c:pt>
                <c:pt idx="74037">
                  <c:v>-47</c:v>
                </c:pt>
                <c:pt idx="74038">
                  <c:v>-46</c:v>
                </c:pt>
                <c:pt idx="74039">
                  <c:v>-41</c:v>
                </c:pt>
                <c:pt idx="74040">
                  <c:v>-44</c:v>
                </c:pt>
                <c:pt idx="74041">
                  <c:v>-38</c:v>
                </c:pt>
                <c:pt idx="74042">
                  <c:v>-36</c:v>
                </c:pt>
                <c:pt idx="74043">
                  <c:v>-39</c:v>
                </c:pt>
                <c:pt idx="74044">
                  <c:v>-38</c:v>
                </c:pt>
                <c:pt idx="74045">
                  <c:v>-40</c:v>
                </c:pt>
                <c:pt idx="74046">
                  <c:v>-36</c:v>
                </c:pt>
                <c:pt idx="74047">
                  <c:v>-43</c:v>
                </c:pt>
                <c:pt idx="74048">
                  <c:v>-46</c:v>
                </c:pt>
                <c:pt idx="74049">
                  <c:v>-40</c:v>
                </c:pt>
                <c:pt idx="74050">
                  <c:v>-40</c:v>
                </c:pt>
                <c:pt idx="74051">
                  <c:v>-32</c:v>
                </c:pt>
                <c:pt idx="74052">
                  <c:v>-33</c:v>
                </c:pt>
                <c:pt idx="74053">
                  <c:v>-38</c:v>
                </c:pt>
                <c:pt idx="74054">
                  <c:v>-33</c:v>
                </c:pt>
                <c:pt idx="74055">
                  <c:v>-31</c:v>
                </c:pt>
                <c:pt idx="74056">
                  <c:v>-32</c:v>
                </c:pt>
                <c:pt idx="74057">
                  <c:v>-31</c:v>
                </c:pt>
                <c:pt idx="74058">
                  <c:v>-34</c:v>
                </c:pt>
                <c:pt idx="74059">
                  <c:v>-29</c:v>
                </c:pt>
                <c:pt idx="74060">
                  <c:v>-34</c:v>
                </c:pt>
                <c:pt idx="74061">
                  <c:v>-32</c:v>
                </c:pt>
                <c:pt idx="74062">
                  <c:v>-38</c:v>
                </c:pt>
                <c:pt idx="74063">
                  <c:v>-47</c:v>
                </c:pt>
                <c:pt idx="74064">
                  <c:v>-42</c:v>
                </c:pt>
                <c:pt idx="74065">
                  <c:v>-36</c:v>
                </c:pt>
                <c:pt idx="74066">
                  <c:v>-41</c:v>
                </c:pt>
                <c:pt idx="74067">
                  <c:v>-45</c:v>
                </c:pt>
                <c:pt idx="74068">
                  <c:v>-31</c:v>
                </c:pt>
                <c:pt idx="74069">
                  <c:v>-36</c:v>
                </c:pt>
                <c:pt idx="74070">
                  <c:v>-42</c:v>
                </c:pt>
                <c:pt idx="74071">
                  <c:v>-36</c:v>
                </c:pt>
                <c:pt idx="74072">
                  <c:v>-35</c:v>
                </c:pt>
                <c:pt idx="74073">
                  <c:v>-40</c:v>
                </c:pt>
                <c:pt idx="74074">
                  <c:v>-31</c:v>
                </c:pt>
                <c:pt idx="74075">
                  <c:v>-30</c:v>
                </c:pt>
                <c:pt idx="74076">
                  <c:v>-26</c:v>
                </c:pt>
                <c:pt idx="74077">
                  <c:v>-25</c:v>
                </c:pt>
                <c:pt idx="74078">
                  <c:v>-27</c:v>
                </c:pt>
                <c:pt idx="74079">
                  <c:v>-24</c:v>
                </c:pt>
                <c:pt idx="74080">
                  <c:v>-31</c:v>
                </c:pt>
                <c:pt idx="74081">
                  <c:v>-30</c:v>
                </c:pt>
                <c:pt idx="74082">
                  <c:v>-31</c:v>
                </c:pt>
                <c:pt idx="74083">
                  <c:v>-29</c:v>
                </c:pt>
                <c:pt idx="74084">
                  <c:v>-31</c:v>
                </c:pt>
                <c:pt idx="74085">
                  <c:v>-29</c:v>
                </c:pt>
                <c:pt idx="74086">
                  <c:v>-35</c:v>
                </c:pt>
                <c:pt idx="74087">
                  <c:v>-34</c:v>
                </c:pt>
                <c:pt idx="74088">
                  <c:v>-23</c:v>
                </c:pt>
                <c:pt idx="74089">
                  <c:v>-25</c:v>
                </c:pt>
                <c:pt idx="74090">
                  <c:v>-20</c:v>
                </c:pt>
                <c:pt idx="74091">
                  <c:v>-24</c:v>
                </c:pt>
                <c:pt idx="74092">
                  <c:v>-26</c:v>
                </c:pt>
                <c:pt idx="74093">
                  <c:v>-20</c:v>
                </c:pt>
                <c:pt idx="74094">
                  <c:v>-20</c:v>
                </c:pt>
                <c:pt idx="74095">
                  <c:v>-24</c:v>
                </c:pt>
                <c:pt idx="74096">
                  <c:v>-32</c:v>
                </c:pt>
                <c:pt idx="74097">
                  <c:v>-34</c:v>
                </c:pt>
                <c:pt idx="74098">
                  <c:v>-35</c:v>
                </c:pt>
                <c:pt idx="74099">
                  <c:v>-35</c:v>
                </c:pt>
                <c:pt idx="74100">
                  <c:v>-39</c:v>
                </c:pt>
                <c:pt idx="74101">
                  <c:v>-153</c:v>
                </c:pt>
                <c:pt idx="74102">
                  <c:v>-42</c:v>
                </c:pt>
                <c:pt idx="74103">
                  <c:v>-32</c:v>
                </c:pt>
                <c:pt idx="74104">
                  <c:v>-33</c:v>
                </c:pt>
                <c:pt idx="74105">
                  <c:v>-36</c:v>
                </c:pt>
                <c:pt idx="74106">
                  <c:v>-33</c:v>
                </c:pt>
                <c:pt idx="74107">
                  <c:v>-30</c:v>
                </c:pt>
                <c:pt idx="74108">
                  <c:v>-39</c:v>
                </c:pt>
                <c:pt idx="74109">
                  <c:v>-41</c:v>
                </c:pt>
                <c:pt idx="74110">
                  <c:v>-40</c:v>
                </c:pt>
                <c:pt idx="74111">
                  <c:v>-38</c:v>
                </c:pt>
                <c:pt idx="74112">
                  <c:v>-39</c:v>
                </c:pt>
                <c:pt idx="74113">
                  <c:v>-33</c:v>
                </c:pt>
                <c:pt idx="74114">
                  <c:v>-30</c:v>
                </c:pt>
                <c:pt idx="74115">
                  <c:v>-32</c:v>
                </c:pt>
                <c:pt idx="74116">
                  <c:v>-34</c:v>
                </c:pt>
                <c:pt idx="74117">
                  <c:v>-33</c:v>
                </c:pt>
                <c:pt idx="74118">
                  <c:v>-39</c:v>
                </c:pt>
                <c:pt idx="74119">
                  <c:v>-36</c:v>
                </c:pt>
                <c:pt idx="74120">
                  <c:v>-38</c:v>
                </c:pt>
                <c:pt idx="74121">
                  <c:v>-43</c:v>
                </c:pt>
                <c:pt idx="74122">
                  <c:v>-25</c:v>
                </c:pt>
                <c:pt idx="74123">
                  <c:v>-10</c:v>
                </c:pt>
                <c:pt idx="74124">
                  <c:v>-20</c:v>
                </c:pt>
                <c:pt idx="74125">
                  <c:v>-22</c:v>
                </c:pt>
                <c:pt idx="74126">
                  <c:v>-15</c:v>
                </c:pt>
                <c:pt idx="74127">
                  <c:v>-15</c:v>
                </c:pt>
                <c:pt idx="74128">
                  <c:v>-22</c:v>
                </c:pt>
                <c:pt idx="74129">
                  <c:v>-20</c:v>
                </c:pt>
                <c:pt idx="74130">
                  <c:v>-26</c:v>
                </c:pt>
                <c:pt idx="74131">
                  <c:v>-24</c:v>
                </c:pt>
                <c:pt idx="74132">
                  <c:v>-16</c:v>
                </c:pt>
                <c:pt idx="74133">
                  <c:v>-22</c:v>
                </c:pt>
                <c:pt idx="74134">
                  <c:v>-11</c:v>
                </c:pt>
                <c:pt idx="74135">
                  <c:v>0</c:v>
                </c:pt>
                <c:pt idx="74136">
                  <c:v>9</c:v>
                </c:pt>
                <c:pt idx="74137">
                  <c:v>37</c:v>
                </c:pt>
                <c:pt idx="74138">
                  <c:v>-5</c:v>
                </c:pt>
                <c:pt idx="74139">
                  <c:v>-23</c:v>
                </c:pt>
                <c:pt idx="74140">
                  <c:v>-18</c:v>
                </c:pt>
                <c:pt idx="74141">
                  <c:v>-31</c:v>
                </c:pt>
                <c:pt idx="74142">
                  <c:v>-26</c:v>
                </c:pt>
                <c:pt idx="74143">
                  <c:v>-26</c:v>
                </c:pt>
                <c:pt idx="74144">
                  <c:v>-120</c:v>
                </c:pt>
                <c:pt idx="74145">
                  <c:v>-22</c:v>
                </c:pt>
                <c:pt idx="74146">
                  <c:v>-29</c:v>
                </c:pt>
                <c:pt idx="74147">
                  <c:v>-33</c:v>
                </c:pt>
                <c:pt idx="74148">
                  <c:v>-35</c:v>
                </c:pt>
                <c:pt idx="74149">
                  <c:v>-32</c:v>
                </c:pt>
                <c:pt idx="74150">
                  <c:v>-29</c:v>
                </c:pt>
                <c:pt idx="74151">
                  <c:v>-33</c:v>
                </c:pt>
                <c:pt idx="74152">
                  <c:v>-38</c:v>
                </c:pt>
                <c:pt idx="74153">
                  <c:v>-32</c:v>
                </c:pt>
                <c:pt idx="74154">
                  <c:v>-38</c:v>
                </c:pt>
                <c:pt idx="74155">
                  <c:v>-43</c:v>
                </c:pt>
                <c:pt idx="74156">
                  <c:v>-31</c:v>
                </c:pt>
                <c:pt idx="74157">
                  <c:v>-29</c:v>
                </c:pt>
                <c:pt idx="74158">
                  <c:v>-27</c:v>
                </c:pt>
                <c:pt idx="74159">
                  <c:v>-31</c:v>
                </c:pt>
                <c:pt idx="74160">
                  <c:v>-31</c:v>
                </c:pt>
                <c:pt idx="74161">
                  <c:v>-36</c:v>
                </c:pt>
                <c:pt idx="74162">
                  <c:v>-31</c:v>
                </c:pt>
                <c:pt idx="74163">
                  <c:v>-33</c:v>
                </c:pt>
                <c:pt idx="74164">
                  <c:v>-34</c:v>
                </c:pt>
                <c:pt idx="74165">
                  <c:v>-33</c:v>
                </c:pt>
                <c:pt idx="74166">
                  <c:v>-30</c:v>
                </c:pt>
                <c:pt idx="74167">
                  <c:v>-31</c:v>
                </c:pt>
                <c:pt idx="74168">
                  <c:v>-41</c:v>
                </c:pt>
                <c:pt idx="74169">
                  <c:v>-31</c:v>
                </c:pt>
                <c:pt idx="74170">
                  <c:v>-39</c:v>
                </c:pt>
                <c:pt idx="74171">
                  <c:v>-30</c:v>
                </c:pt>
                <c:pt idx="74172">
                  <c:v>-32</c:v>
                </c:pt>
                <c:pt idx="74173">
                  <c:v>-32</c:v>
                </c:pt>
                <c:pt idx="74174">
                  <c:v>-31</c:v>
                </c:pt>
                <c:pt idx="74175">
                  <c:v>-32</c:v>
                </c:pt>
                <c:pt idx="74176">
                  <c:v>-27</c:v>
                </c:pt>
                <c:pt idx="74177">
                  <c:v>-22</c:v>
                </c:pt>
                <c:pt idx="74178">
                  <c:v>-29</c:v>
                </c:pt>
                <c:pt idx="74179">
                  <c:v>-32</c:v>
                </c:pt>
                <c:pt idx="74180">
                  <c:v>-35</c:v>
                </c:pt>
                <c:pt idx="74181">
                  <c:v>-33</c:v>
                </c:pt>
                <c:pt idx="74182">
                  <c:v>-26</c:v>
                </c:pt>
                <c:pt idx="74183">
                  <c:v>-25</c:v>
                </c:pt>
                <c:pt idx="74184">
                  <c:v>-24</c:v>
                </c:pt>
                <c:pt idx="74185">
                  <c:v>-21</c:v>
                </c:pt>
                <c:pt idx="74186">
                  <c:v>-24</c:v>
                </c:pt>
                <c:pt idx="74187">
                  <c:v>-21</c:v>
                </c:pt>
                <c:pt idx="74188">
                  <c:v>-16</c:v>
                </c:pt>
                <c:pt idx="74189">
                  <c:v>-26</c:v>
                </c:pt>
                <c:pt idx="74190">
                  <c:v>-13</c:v>
                </c:pt>
                <c:pt idx="74191">
                  <c:v>-23</c:v>
                </c:pt>
                <c:pt idx="74192">
                  <c:v>-25</c:v>
                </c:pt>
                <c:pt idx="74193">
                  <c:v>-27</c:v>
                </c:pt>
                <c:pt idx="74194">
                  <c:v>-13</c:v>
                </c:pt>
                <c:pt idx="74195">
                  <c:v>-33</c:v>
                </c:pt>
                <c:pt idx="74196">
                  <c:v>-31</c:v>
                </c:pt>
                <c:pt idx="74197">
                  <c:v>-31</c:v>
                </c:pt>
                <c:pt idx="74198">
                  <c:v>-28</c:v>
                </c:pt>
                <c:pt idx="74199">
                  <c:v>-31</c:v>
                </c:pt>
                <c:pt idx="74200">
                  <c:v>-41</c:v>
                </c:pt>
                <c:pt idx="74201">
                  <c:v>-39</c:v>
                </c:pt>
                <c:pt idx="74202">
                  <c:v>-32</c:v>
                </c:pt>
                <c:pt idx="74203">
                  <c:v>-42</c:v>
                </c:pt>
                <c:pt idx="74204">
                  <c:v>-28</c:v>
                </c:pt>
                <c:pt idx="74205">
                  <c:v>-37</c:v>
                </c:pt>
                <c:pt idx="74206">
                  <c:v>-29</c:v>
                </c:pt>
                <c:pt idx="74207">
                  <c:v>-28</c:v>
                </c:pt>
                <c:pt idx="74208">
                  <c:v>-27</c:v>
                </c:pt>
                <c:pt idx="74209">
                  <c:v>-34</c:v>
                </c:pt>
                <c:pt idx="74210">
                  <c:v>-35</c:v>
                </c:pt>
                <c:pt idx="74211">
                  <c:v>-23</c:v>
                </c:pt>
                <c:pt idx="74212">
                  <c:v>-32</c:v>
                </c:pt>
                <c:pt idx="74213">
                  <c:v>-44</c:v>
                </c:pt>
                <c:pt idx="74214">
                  <c:v>-20</c:v>
                </c:pt>
                <c:pt idx="74215">
                  <c:v>-28</c:v>
                </c:pt>
                <c:pt idx="74216">
                  <c:v>-13</c:v>
                </c:pt>
                <c:pt idx="74217">
                  <c:v>-5</c:v>
                </c:pt>
                <c:pt idx="74218">
                  <c:v>-27</c:v>
                </c:pt>
                <c:pt idx="74219">
                  <c:v>-35</c:v>
                </c:pt>
                <c:pt idx="74220">
                  <c:v>-25</c:v>
                </c:pt>
                <c:pt idx="74221">
                  <c:v>-32</c:v>
                </c:pt>
                <c:pt idx="74222">
                  <c:v>-29</c:v>
                </c:pt>
                <c:pt idx="74223">
                  <c:v>-27</c:v>
                </c:pt>
                <c:pt idx="74224">
                  <c:v>-20</c:v>
                </c:pt>
                <c:pt idx="74225">
                  <c:v>-20</c:v>
                </c:pt>
                <c:pt idx="74226">
                  <c:v>-21</c:v>
                </c:pt>
                <c:pt idx="74227">
                  <c:v>-32</c:v>
                </c:pt>
                <c:pt idx="74228">
                  <c:v>-16</c:v>
                </c:pt>
                <c:pt idx="74229">
                  <c:v>-21</c:v>
                </c:pt>
                <c:pt idx="74230">
                  <c:v>-19</c:v>
                </c:pt>
                <c:pt idx="74231">
                  <c:v>-11</c:v>
                </c:pt>
                <c:pt idx="74232">
                  <c:v>-45</c:v>
                </c:pt>
                <c:pt idx="74233">
                  <c:v>-35</c:v>
                </c:pt>
                <c:pt idx="74234">
                  <c:v>-29</c:v>
                </c:pt>
                <c:pt idx="74235">
                  <c:v>-22</c:v>
                </c:pt>
                <c:pt idx="74236">
                  <c:v>-26</c:v>
                </c:pt>
                <c:pt idx="74237">
                  <c:v>-42</c:v>
                </c:pt>
                <c:pt idx="74238">
                  <c:v>-35</c:v>
                </c:pt>
                <c:pt idx="74239">
                  <c:v>-34</c:v>
                </c:pt>
                <c:pt idx="74240">
                  <c:v>-33</c:v>
                </c:pt>
                <c:pt idx="74241">
                  <c:v>-43</c:v>
                </c:pt>
                <c:pt idx="74242">
                  <c:v>-38</c:v>
                </c:pt>
                <c:pt idx="74243">
                  <c:v>-9</c:v>
                </c:pt>
                <c:pt idx="74244">
                  <c:v>-11</c:v>
                </c:pt>
                <c:pt idx="74245">
                  <c:v>-2</c:v>
                </c:pt>
                <c:pt idx="74246">
                  <c:v>-28</c:v>
                </c:pt>
                <c:pt idx="74247">
                  <c:v>-45</c:v>
                </c:pt>
                <c:pt idx="74248">
                  <c:v>-53</c:v>
                </c:pt>
                <c:pt idx="74249">
                  <c:v>-24</c:v>
                </c:pt>
                <c:pt idx="74250">
                  <c:v>-25</c:v>
                </c:pt>
                <c:pt idx="74251">
                  <c:v>-26</c:v>
                </c:pt>
                <c:pt idx="74252">
                  <c:v>-24</c:v>
                </c:pt>
                <c:pt idx="74253">
                  <c:v>-15</c:v>
                </c:pt>
                <c:pt idx="74254">
                  <c:v>-10</c:v>
                </c:pt>
                <c:pt idx="74255">
                  <c:v>-20</c:v>
                </c:pt>
                <c:pt idx="74256">
                  <c:v>-23</c:v>
                </c:pt>
                <c:pt idx="74257">
                  <c:v>-22</c:v>
                </c:pt>
                <c:pt idx="74258">
                  <c:v>-41</c:v>
                </c:pt>
                <c:pt idx="74259">
                  <c:v>-28</c:v>
                </c:pt>
                <c:pt idx="74260">
                  <c:v>-40</c:v>
                </c:pt>
                <c:pt idx="74261">
                  <c:v>-37</c:v>
                </c:pt>
                <c:pt idx="74262">
                  <c:v>-35</c:v>
                </c:pt>
                <c:pt idx="74263">
                  <c:v>-45</c:v>
                </c:pt>
                <c:pt idx="74264">
                  <c:v>-41</c:v>
                </c:pt>
                <c:pt idx="74265">
                  <c:v>-41</c:v>
                </c:pt>
                <c:pt idx="74266">
                  <c:v>-36</c:v>
                </c:pt>
                <c:pt idx="74267">
                  <c:v>-76</c:v>
                </c:pt>
                <c:pt idx="74268">
                  <c:v>-41</c:v>
                </c:pt>
                <c:pt idx="74269">
                  <c:v>-37</c:v>
                </c:pt>
                <c:pt idx="74270">
                  <c:v>-44</c:v>
                </c:pt>
                <c:pt idx="74271">
                  <c:v>-44</c:v>
                </c:pt>
                <c:pt idx="74272">
                  <c:v>-50</c:v>
                </c:pt>
                <c:pt idx="74273">
                  <c:v>-33</c:v>
                </c:pt>
                <c:pt idx="74274">
                  <c:v>-38</c:v>
                </c:pt>
                <c:pt idx="74275">
                  <c:v>-30</c:v>
                </c:pt>
                <c:pt idx="74276">
                  <c:v>-47</c:v>
                </c:pt>
                <c:pt idx="74277">
                  <c:v>-40</c:v>
                </c:pt>
                <c:pt idx="74278">
                  <c:v>-35</c:v>
                </c:pt>
                <c:pt idx="74279">
                  <c:v>-34</c:v>
                </c:pt>
                <c:pt idx="74280">
                  <c:v>-37</c:v>
                </c:pt>
                <c:pt idx="74281">
                  <c:v>-36</c:v>
                </c:pt>
                <c:pt idx="74282">
                  <c:v>-38</c:v>
                </c:pt>
                <c:pt idx="74283">
                  <c:v>-37</c:v>
                </c:pt>
                <c:pt idx="74284">
                  <c:v>-36</c:v>
                </c:pt>
                <c:pt idx="74285">
                  <c:v>-31</c:v>
                </c:pt>
                <c:pt idx="74286">
                  <c:v>-28</c:v>
                </c:pt>
                <c:pt idx="74287">
                  <c:v>-30</c:v>
                </c:pt>
                <c:pt idx="74288">
                  <c:v>-36</c:v>
                </c:pt>
                <c:pt idx="74289">
                  <c:v>-27</c:v>
                </c:pt>
                <c:pt idx="74290">
                  <c:v>-24</c:v>
                </c:pt>
                <c:pt idx="74291">
                  <c:v>-28</c:v>
                </c:pt>
                <c:pt idx="74292">
                  <c:v>-27</c:v>
                </c:pt>
                <c:pt idx="74293">
                  <c:v>-31</c:v>
                </c:pt>
                <c:pt idx="74294">
                  <c:v>-26</c:v>
                </c:pt>
                <c:pt idx="74295">
                  <c:v>-34</c:v>
                </c:pt>
                <c:pt idx="74296">
                  <c:v>-29</c:v>
                </c:pt>
                <c:pt idx="74297">
                  <c:v>-23</c:v>
                </c:pt>
                <c:pt idx="74298">
                  <c:v>-35</c:v>
                </c:pt>
                <c:pt idx="74299">
                  <c:v>-31</c:v>
                </c:pt>
                <c:pt idx="74300">
                  <c:v>-20</c:v>
                </c:pt>
                <c:pt idx="74301">
                  <c:v>-24</c:v>
                </c:pt>
                <c:pt idx="74302">
                  <c:v>-30</c:v>
                </c:pt>
                <c:pt idx="74303">
                  <c:v>-15</c:v>
                </c:pt>
                <c:pt idx="74304">
                  <c:v>-4</c:v>
                </c:pt>
                <c:pt idx="74305">
                  <c:v>-27</c:v>
                </c:pt>
                <c:pt idx="74306">
                  <c:v>-33</c:v>
                </c:pt>
                <c:pt idx="74307">
                  <c:v>-28</c:v>
                </c:pt>
                <c:pt idx="74308">
                  <c:v>-27</c:v>
                </c:pt>
                <c:pt idx="74309">
                  <c:v>-31</c:v>
                </c:pt>
                <c:pt idx="74310">
                  <c:v>-39</c:v>
                </c:pt>
                <c:pt idx="74311">
                  <c:v>-41</c:v>
                </c:pt>
                <c:pt idx="74312">
                  <c:v>-39</c:v>
                </c:pt>
                <c:pt idx="74313">
                  <c:v>-34</c:v>
                </c:pt>
                <c:pt idx="74314">
                  <c:v>-37</c:v>
                </c:pt>
                <c:pt idx="74315">
                  <c:v>-42</c:v>
                </c:pt>
                <c:pt idx="74316">
                  <c:v>-48</c:v>
                </c:pt>
                <c:pt idx="74317">
                  <c:v>-46</c:v>
                </c:pt>
                <c:pt idx="74318">
                  <c:v>-39</c:v>
                </c:pt>
                <c:pt idx="74319">
                  <c:v>-37</c:v>
                </c:pt>
                <c:pt idx="74320">
                  <c:v>-35</c:v>
                </c:pt>
                <c:pt idx="74321">
                  <c:v>-54</c:v>
                </c:pt>
                <c:pt idx="74322">
                  <c:v>-39</c:v>
                </c:pt>
                <c:pt idx="74323">
                  <c:v>0</c:v>
                </c:pt>
                <c:pt idx="74324">
                  <c:v>-7</c:v>
                </c:pt>
                <c:pt idx="74325">
                  <c:v>-10</c:v>
                </c:pt>
                <c:pt idx="74326">
                  <c:v>-1</c:v>
                </c:pt>
                <c:pt idx="74327">
                  <c:v>-23</c:v>
                </c:pt>
                <c:pt idx="74328">
                  <c:v>-20</c:v>
                </c:pt>
                <c:pt idx="74329">
                  <c:v>-17</c:v>
                </c:pt>
                <c:pt idx="74330">
                  <c:v>-16</c:v>
                </c:pt>
                <c:pt idx="74331">
                  <c:v>-11</c:v>
                </c:pt>
                <c:pt idx="74332">
                  <c:v>-27</c:v>
                </c:pt>
                <c:pt idx="74333">
                  <c:v>-23</c:v>
                </c:pt>
                <c:pt idx="74334">
                  <c:v>-32</c:v>
                </c:pt>
                <c:pt idx="74335">
                  <c:v>-35</c:v>
                </c:pt>
                <c:pt idx="74336">
                  <c:v>-27</c:v>
                </c:pt>
                <c:pt idx="74337">
                  <c:v>-15</c:v>
                </c:pt>
                <c:pt idx="74338">
                  <c:v>-25</c:v>
                </c:pt>
                <c:pt idx="74339">
                  <c:v>-6</c:v>
                </c:pt>
                <c:pt idx="74340">
                  <c:v>-25</c:v>
                </c:pt>
                <c:pt idx="74341">
                  <c:v>-28</c:v>
                </c:pt>
                <c:pt idx="74342">
                  <c:v>-9</c:v>
                </c:pt>
                <c:pt idx="74343">
                  <c:v>-25</c:v>
                </c:pt>
                <c:pt idx="74344">
                  <c:v>-24</c:v>
                </c:pt>
                <c:pt idx="74345">
                  <c:v>-27</c:v>
                </c:pt>
                <c:pt idx="74346">
                  <c:v>-26</c:v>
                </c:pt>
                <c:pt idx="74347">
                  <c:v>-14</c:v>
                </c:pt>
                <c:pt idx="74348">
                  <c:v>-25</c:v>
                </c:pt>
                <c:pt idx="74349">
                  <c:v>-24</c:v>
                </c:pt>
                <c:pt idx="74350">
                  <c:v>-23</c:v>
                </c:pt>
                <c:pt idx="74351">
                  <c:v>-16</c:v>
                </c:pt>
                <c:pt idx="74352">
                  <c:v>-23</c:v>
                </c:pt>
                <c:pt idx="74353">
                  <c:v>-32</c:v>
                </c:pt>
                <c:pt idx="74354">
                  <c:v>-51</c:v>
                </c:pt>
                <c:pt idx="74355">
                  <c:v>-40</c:v>
                </c:pt>
                <c:pt idx="74356">
                  <c:v>-59</c:v>
                </c:pt>
                <c:pt idx="74357">
                  <c:v>-46</c:v>
                </c:pt>
                <c:pt idx="74358">
                  <c:v>-20</c:v>
                </c:pt>
                <c:pt idx="74359">
                  <c:v>-30</c:v>
                </c:pt>
                <c:pt idx="74360">
                  <c:v>0</c:v>
                </c:pt>
                <c:pt idx="74361">
                  <c:v>-40</c:v>
                </c:pt>
                <c:pt idx="74362">
                  <c:v>-31</c:v>
                </c:pt>
                <c:pt idx="74363">
                  <c:v>-27</c:v>
                </c:pt>
                <c:pt idx="74364">
                  <c:v>-37</c:v>
                </c:pt>
                <c:pt idx="74365">
                  <c:v>-22</c:v>
                </c:pt>
                <c:pt idx="74366">
                  <c:v>-25</c:v>
                </c:pt>
                <c:pt idx="74367">
                  <c:v>-25</c:v>
                </c:pt>
                <c:pt idx="74368">
                  <c:v>-26</c:v>
                </c:pt>
                <c:pt idx="74369">
                  <c:v>-36</c:v>
                </c:pt>
                <c:pt idx="74370">
                  <c:v>-29</c:v>
                </c:pt>
                <c:pt idx="74371">
                  <c:v>-39</c:v>
                </c:pt>
                <c:pt idx="74372">
                  <c:v>-29</c:v>
                </c:pt>
                <c:pt idx="74373">
                  <c:v>-38</c:v>
                </c:pt>
                <c:pt idx="74374">
                  <c:v>-38</c:v>
                </c:pt>
                <c:pt idx="74375">
                  <c:v>-33</c:v>
                </c:pt>
                <c:pt idx="74376">
                  <c:v>-39</c:v>
                </c:pt>
                <c:pt idx="74377">
                  <c:v>-32</c:v>
                </c:pt>
                <c:pt idx="74378">
                  <c:v>-32</c:v>
                </c:pt>
                <c:pt idx="74379">
                  <c:v>-37</c:v>
                </c:pt>
                <c:pt idx="74380">
                  <c:v>-36</c:v>
                </c:pt>
                <c:pt idx="74381">
                  <c:v>-40</c:v>
                </c:pt>
                <c:pt idx="74382">
                  <c:v>-31</c:v>
                </c:pt>
                <c:pt idx="74383">
                  <c:v>-31</c:v>
                </c:pt>
                <c:pt idx="74384">
                  <c:v>-38</c:v>
                </c:pt>
                <c:pt idx="74385">
                  <c:v>-36</c:v>
                </c:pt>
                <c:pt idx="74386">
                  <c:v>-34</c:v>
                </c:pt>
                <c:pt idx="74387">
                  <c:v>-34</c:v>
                </c:pt>
                <c:pt idx="74388">
                  <c:v>-30</c:v>
                </c:pt>
                <c:pt idx="74389">
                  <c:v>-33</c:v>
                </c:pt>
                <c:pt idx="74390">
                  <c:v>-30</c:v>
                </c:pt>
                <c:pt idx="74391">
                  <c:v>-21</c:v>
                </c:pt>
                <c:pt idx="74392">
                  <c:v>-37</c:v>
                </c:pt>
                <c:pt idx="74393">
                  <c:v>-38</c:v>
                </c:pt>
                <c:pt idx="74394">
                  <c:v>-24</c:v>
                </c:pt>
                <c:pt idx="74395">
                  <c:v>-35</c:v>
                </c:pt>
                <c:pt idx="74396">
                  <c:v>-36</c:v>
                </c:pt>
                <c:pt idx="74397">
                  <c:v>-24</c:v>
                </c:pt>
                <c:pt idx="74398">
                  <c:v>-30</c:v>
                </c:pt>
                <c:pt idx="74399">
                  <c:v>-19</c:v>
                </c:pt>
                <c:pt idx="74400">
                  <c:v>-17</c:v>
                </c:pt>
                <c:pt idx="74401">
                  <c:v>-20</c:v>
                </c:pt>
                <c:pt idx="74402">
                  <c:v>-30</c:v>
                </c:pt>
                <c:pt idx="74403">
                  <c:v>-22</c:v>
                </c:pt>
                <c:pt idx="74404">
                  <c:v>-23</c:v>
                </c:pt>
                <c:pt idx="74405">
                  <c:v>-24</c:v>
                </c:pt>
                <c:pt idx="74406">
                  <c:v>-23</c:v>
                </c:pt>
                <c:pt idx="74407">
                  <c:v>-22</c:v>
                </c:pt>
                <c:pt idx="74408">
                  <c:v>-22</c:v>
                </c:pt>
                <c:pt idx="74409">
                  <c:v>-16</c:v>
                </c:pt>
                <c:pt idx="74410">
                  <c:v>-16</c:v>
                </c:pt>
                <c:pt idx="74411">
                  <c:v>-15</c:v>
                </c:pt>
                <c:pt idx="74412">
                  <c:v>-20</c:v>
                </c:pt>
                <c:pt idx="74413">
                  <c:v>-18</c:v>
                </c:pt>
                <c:pt idx="74414">
                  <c:v>-17</c:v>
                </c:pt>
                <c:pt idx="74415">
                  <c:v>-20</c:v>
                </c:pt>
                <c:pt idx="74416">
                  <c:v>-18</c:v>
                </c:pt>
                <c:pt idx="74417">
                  <c:v>-23</c:v>
                </c:pt>
                <c:pt idx="74418">
                  <c:v>-26</c:v>
                </c:pt>
                <c:pt idx="74419">
                  <c:v>-22</c:v>
                </c:pt>
                <c:pt idx="74420">
                  <c:v>-21</c:v>
                </c:pt>
                <c:pt idx="74421">
                  <c:v>-20</c:v>
                </c:pt>
                <c:pt idx="74422">
                  <c:v>-22</c:v>
                </c:pt>
                <c:pt idx="74423">
                  <c:v>-21</c:v>
                </c:pt>
                <c:pt idx="74424">
                  <c:v>-29</c:v>
                </c:pt>
                <c:pt idx="74425">
                  <c:v>-28</c:v>
                </c:pt>
                <c:pt idx="74426">
                  <c:v>-21</c:v>
                </c:pt>
                <c:pt idx="74427">
                  <c:v>-22</c:v>
                </c:pt>
                <c:pt idx="74428">
                  <c:v>-26</c:v>
                </c:pt>
                <c:pt idx="74429">
                  <c:v>-35</c:v>
                </c:pt>
                <c:pt idx="74430">
                  <c:v>-33</c:v>
                </c:pt>
                <c:pt idx="74431">
                  <c:v>-35</c:v>
                </c:pt>
                <c:pt idx="74432">
                  <c:v>-32</c:v>
                </c:pt>
                <c:pt idx="74433">
                  <c:v>-35</c:v>
                </c:pt>
                <c:pt idx="74434">
                  <c:v>-33</c:v>
                </c:pt>
                <c:pt idx="74435">
                  <c:v>-34</c:v>
                </c:pt>
                <c:pt idx="74436">
                  <c:v>-34</c:v>
                </c:pt>
                <c:pt idx="74437">
                  <c:v>-36</c:v>
                </c:pt>
                <c:pt idx="74438">
                  <c:v>-31</c:v>
                </c:pt>
                <c:pt idx="74439">
                  <c:v>-45</c:v>
                </c:pt>
                <c:pt idx="74440">
                  <c:v>-33</c:v>
                </c:pt>
                <c:pt idx="74441">
                  <c:v>-33</c:v>
                </c:pt>
                <c:pt idx="74442">
                  <c:v>-31</c:v>
                </c:pt>
                <c:pt idx="74443">
                  <c:v>-31</c:v>
                </c:pt>
                <c:pt idx="74444">
                  <c:v>-35</c:v>
                </c:pt>
                <c:pt idx="74445">
                  <c:v>-29</c:v>
                </c:pt>
                <c:pt idx="74446">
                  <c:v>-25</c:v>
                </c:pt>
                <c:pt idx="74447">
                  <c:v>-28</c:v>
                </c:pt>
                <c:pt idx="74448">
                  <c:v>-41</c:v>
                </c:pt>
                <c:pt idx="74449">
                  <c:v>-43</c:v>
                </c:pt>
                <c:pt idx="74450">
                  <c:v>-31</c:v>
                </c:pt>
                <c:pt idx="74451">
                  <c:v>-36</c:v>
                </c:pt>
                <c:pt idx="74452">
                  <c:v>-36</c:v>
                </c:pt>
                <c:pt idx="74453">
                  <c:v>-30</c:v>
                </c:pt>
                <c:pt idx="74454">
                  <c:v>-34</c:v>
                </c:pt>
                <c:pt idx="74455">
                  <c:v>-28</c:v>
                </c:pt>
                <c:pt idx="74456">
                  <c:v>-32</c:v>
                </c:pt>
                <c:pt idx="74457">
                  <c:v>-31</c:v>
                </c:pt>
                <c:pt idx="74458">
                  <c:v>-25</c:v>
                </c:pt>
                <c:pt idx="74459">
                  <c:v>-22</c:v>
                </c:pt>
                <c:pt idx="74460">
                  <c:v>-26</c:v>
                </c:pt>
                <c:pt idx="74461">
                  <c:v>-23</c:v>
                </c:pt>
                <c:pt idx="74462">
                  <c:v>-28</c:v>
                </c:pt>
                <c:pt idx="74463">
                  <c:v>-33</c:v>
                </c:pt>
                <c:pt idx="74464">
                  <c:v>-32</c:v>
                </c:pt>
                <c:pt idx="74465">
                  <c:v>-35</c:v>
                </c:pt>
                <c:pt idx="74466">
                  <c:v>-36</c:v>
                </c:pt>
                <c:pt idx="74467">
                  <c:v>-27</c:v>
                </c:pt>
                <c:pt idx="74468">
                  <c:v>-31</c:v>
                </c:pt>
                <c:pt idx="74469">
                  <c:v>-36</c:v>
                </c:pt>
                <c:pt idx="74470">
                  <c:v>-37</c:v>
                </c:pt>
                <c:pt idx="74471">
                  <c:v>-42</c:v>
                </c:pt>
                <c:pt idx="74472">
                  <c:v>-33</c:v>
                </c:pt>
                <c:pt idx="74473">
                  <c:v>-38</c:v>
                </c:pt>
                <c:pt idx="74474">
                  <c:v>-29</c:v>
                </c:pt>
                <c:pt idx="74475">
                  <c:v>-37</c:v>
                </c:pt>
                <c:pt idx="74476">
                  <c:v>-39</c:v>
                </c:pt>
                <c:pt idx="74477">
                  <c:v>-32</c:v>
                </c:pt>
                <c:pt idx="74478">
                  <c:v>-40</c:v>
                </c:pt>
                <c:pt idx="74479">
                  <c:v>-33</c:v>
                </c:pt>
                <c:pt idx="74480">
                  <c:v>-31</c:v>
                </c:pt>
                <c:pt idx="74481">
                  <c:v>-30</c:v>
                </c:pt>
                <c:pt idx="74482">
                  <c:v>-31</c:v>
                </c:pt>
                <c:pt idx="74483">
                  <c:v>-31</c:v>
                </c:pt>
                <c:pt idx="74484">
                  <c:v>-33</c:v>
                </c:pt>
                <c:pt idx="74485">
                  <c:v>-34</c:v>
                </c:pt>
                <c:pt idx="74486">
                  <c:v>-40</c:v>
                </c:pt>
                <c:pt idx="74487">
                  <c:v>-27</c:v>
                </c:pt>
                <c:pt idx="74488">
                  <c:v>-24</c:v>
                </c:pt>
                <c:pt idx="74489">
                  <c:v>-22</c:v>
                </c:pt>
                <c:pt idx="74490">
                  <c:v>-26</c:v>
                </c:pt>
                <c:pt idx="74491">
                  <c:v>-19</c:v>
                </c:pt>
                <c:pt idx="74492">
                  <c:v>-23</c:v>
                </c:pt>
                <c:pt idx="74493">
                  <c:v>-20</c:v>
                </c:pt>
                <c:pt idx="74494">
                  <c:v>-24</c:v>
                </c:pt>
                <c:pt idx="74495">
                  <c:v>-36</c:v>
                </c:pt>
                <c:pt idx="74496">
                  <c:v>-21</c:v>
                </c:pt>
                <c:pt idx="74497">
                  <c:v>-27</c:v>
                </c:pt>
                <c:pt idx="74498">
                  <c:v>-26</c:v>
                </c:pt>
                <c:pt idx="74499">
                  <c:v>-31</c:v>
                </c:pt>
                <c:pt idx="74500">
                  <c:v>-32</c:v>
                </c:pt>
                <c:pt idx="74501">
                  <c:v>-25</c:v>
                </c:pt>
                <c:pt idx="74502">
                  <c:v>-27</c:v>
                </c:pt>
                <c:pt idx="74503">
                  <c:v>-32</c:v>
                </c:pt>
                <c:pt idx="74504">
                  <c:v>-32</c:v>
                </c:pt>
                <c:pt idx="74505">
                  <c:v>-29</c:v>
                </c:pt>
                <c:pt idx="74506">
                  <c:v>-30</c:v>
                </c:pt>
                <c:pt idx="74507">
                  <c:v>-33</c:v>
                </c:pt>
                <c:pt idx="74508">
                  <c:v>-33</c:v>
                </c:pt>
                <c:pt idx="74509">
                  <c:v>-31</c:v>
                </c:pt>
                <c:pt idx="74510">
                  <c:v>-25</c:v>
                </c:pt>
                <c:pt idx="74511">
                  <c:v>-38</c:v>
                </c:pt>
                <c:pt idx="74512">
                  <c:v>-36</c:v>
                </c:pt>
                <c:pt idx="74513">
                  <c:v>-34</c:v>
                </c:pt>
                <c:pt idx="74514">
                  <c:v>-31</c:v>
                </c:pt>
                <c:pt idx="74515">
                  <c:v>-38</c:v>
                </c:pt>
                <c:pt idx="74516">
                  <c:v>-27</c:v>
                </c:pt>
                <c:pt idx="74517">
                  <c:v>-25</c:v>
                </c:pt>
                <c:pt idx="74518">
                  <c:v>-33</c:v>
                </c:pt>
                <c:pt idx="74519">
                  <c:v>-31</c:v>
                </c:pt>
                <c:pt idx="74520">
                  <c:v>-35</c:v>
                </c:pt>
                <c:pt idx="74521">
                  <c:v>-39</c:v>
                </c:pt>
                <c:pt idx="74522">
                  <c:v>-39</c:v>
                </c:pt>
                <c:pt idx="74523">
                  <c:v>-40</c:v>
                </c:pt>
                <c:pt idx="74524">
                  <c:v>-45</c:v>
                </c:pt>
                <c:pt idx="74525">
                  <c:v>-36</c:v>
                </c:pt>
                <c:pt idx="74526">
                  <c:v>-29</c:v>
                </c:pt>
                <c:pt idx="74527">
                  <c:v>-30</c:v>
                </c:pt>
                <c:pt idx="74528">
                  <c:v>-27</c:v>
                </c:pt>
                <c:pt idx="74529">
                  <c:v>-29</c:v>
                </c:pt>
                <c:pt idx="74530">
                  <c:v>-35</c:v>
                </c:pt>
                <c:pt idx="74531">
                  <c:v>-40</c:v>
                </c:pt>
                <c:pt idx="74532">
                  <c:v>-34</c:v>
                </c:pt>
                <c:pt idx="74533">
                  <c:v>-36</c:v>
                </c:pt>
                <c:pt idx="74534">
                  <c:v>-38</c:v>
                </c:pt>
                <c:pt idx="74535">
                  <c:v>-41</c:v>
                </c:pt>
                <c:pt idx="74536">
                  <c:v>-41</c:v>
                </c:pt>
                <c:pt idx="74537">
                  <c:v>-40</c:v>
                </c:pt>
                <c:pt idx="74538">
                  <c:v>-33</c:v>
                </c:pt>
                <c:pt idx="74539">
                  <c:v>-37</c:v>
                </c:pt>
                <c:pt idx="74540">
                  <c:v>-33</c:v>
                </c:pt>
                <c:pt idx="74541">
                  <c:v>-38</c:v>
                </c:pt>
                <c:pt idx="74542">
                  <c:v>-34</c:v>
                </c:pt>
                <c:pt idx="74543">
                  <c:v>-34</c:v>
                </c:pt>
                <c:pt idx="74544">
                  <c:v>-45</c:v>
                </c:pt>
                <c:pt idx="74545">
                  <c:v>-53</c:v>
                </c:pt>
                <c:pt idx="74546">
                  <c:v>-40</c:v>
                </c:pt>
                <c:pt idx="74547">
                  <c:v>-40</c:v>
                </c:pt>
                <c:pt idx="74548">
                  <c:v>-36</c:v>
                </c:pt>
                <c:pt idx="74549">
                  <c:v>-35</c:v>
                </c:pt>
                <c:pt idx="74550">
                  <c:v>-37</c:v>
                </c:pt>
                <c:pt idx="74551">
                  <c:v>-40</c:v>
                </c:pt>
                <c:pt idx="74552">
                  <c:v>-47</c:v>
                </c:pt>
                <c:pt idx="74553">
                  <c:v>-30</c:v>
                </c:pt>
                <c:pt idx="74554">
                  <c:v>-43</c:v>
                </c:pt>
                <c:pt idx="74555">
                  <c:v>-36</c:v>
                </c:pt>
                <c:pt idx="74556">
                  <c:v>-40</c:v>
                </c:pt>
                <c:pt idx="74557">
                  <c:v>-38</c:v>
                </c:pt>
                <c:pt idx="74558">
                  <c:v>-39</c:v>
                </c:pt>
                <c:pt idx="74559">
                  <c:v>-28</c:v>
                </c:pt>
                <c:pt idx="74560">
                  <c:v>-26</c:v>
                </c:pt>
                <c:pt idx="74561">
                  <c:v>-32</c:v>
                </c:pt>
                <c:pt idx="74562">
                  <c:v>-29</c:v>
                </c:pt>
                <c:pt idx="74563">
                  <c:v>-27</c:v>
                </c:pt>
                <c:pt idx="74564">
                  <c:v>-32</c:v>
                </c:pt>
                <c:pt idx="74565">
                  <c:v>-31</c:v>
                </c:pt>
                <c:pt idx="74566">
                  <c:v>-31</c:v>
                </c:pt>
                <c:pt idx="74567">
                  <c:v>-23</c:v>
                </c:pt>
                <c:pt idx="74568">
                  <c:v>-23</c:v>
                </c:pt>
                <c:pt idx="74569">
                  <c:v>-20</c:v>
                </c:pt>
                <c:pt idx="74570">
                  <c:v>-20</c:v>
                </c:pt>
                <c:pt idx="74571">
                  <c:v>-36</c:v>
                </c:pt>
                <c:pt idx="74572">
                  <c:v>-39</c:v>
                </c:pt>
                <c:pt idx="74573">
                  <c:v>-36</c:v>
                </c:pt>
                <c:pt idx="74574">
                  <c:v>-34</c:v>
                </c:pt>
                <c:pt idx="74575">
                  <c:v>-37</c:v>
                </c:pt>
                <c:pt idx="74576">
                  <c:v>-33</c:v>
                </c:pt>
                <c:pt idx="74577">
                  <c:v>-32</c:v>
                </c:pt>
                <c:pt idx="74578">
                  <c:v>-33</c:v>
                </c:pt>
                <c:pt idx="74579">
                  <c:v>-36</c:v>
                </c:pt>
                <c:pt idx="74580">
                  <c:v>-33</c:v>
                </c:pt>
                <c:pt idx="74581">
                  <c:v>-31</c:v>
                </c:pt>
                <c:pt idx="74582">
                  <c:v>-33</c:v>
                </c:pt>
                <c:pt idx="74583">
                  <c:v>-20</c:v>
                </c:pt>
                <c:pt idx="74584">
                  <c:v>-22</c:v>
                </c:pt>
                <c:pt idx="74585">
                  <c:v>-17</c:v>
                </c:pt>
                <c:pt idx="74586">
                  <c:v>-20</c:v>
                </c:pt>
                <c:pt idx="74587">
                  <c:v>-21</c:v>
                </c:pt>
                <c:pt idx="74588">
                  <c:v>-23</c:v>
                </c:pt>
                <c:pt idx="74589">
                  <c:v>-10</c:v>
                </c:pt>
                <c:pt idx="74590">
                  <c:v>-12</c:v>
                </c:pt>
                <c:pt idx="74591">
                  <c:v>-22</c:v>
                </c:pt>
                <c:pt idx="74592">
                  <c:v>4</c:v>
                </c:pt>
                <c:pt idx="74593">
                  <c:v>-42</c:v>
                </c:pt>
                <c:pt idx="74594">
                  <c:v>-42</c:v>
                </c:pt>
                <c:pt idx="74595">
                  <c:v>-41</c:v>
                </c:pt>
                <c:pt idx="74596">
                  <c:v>-48</c:v>
                </c:pt>
                <c:pt idx="74597">
                  <c:v>-40</c:v>
                </c:pt>
                <c:pt idx="74598">
                  <c:v>-42</c:v>
                </c:pt>
                <c:pt idx="74599">
                  <c:v>-40</c:v>
                </c:pt>
                <c:pt idx="74600">
                  <c:v>-46</c:v>
                </c:pt>
                <c:pt idx="74601">
                  <c:v>-39</c:v>
                </c:pt>
                <c:pt idx="74602">
                  <c:v>-50</c:v>
                </c:pt>
                <c:pt idx="74603">
                  <c:v>-48</c:v>
                </c:pt>
                <c:pt idx="74604">
                  <c:v>-37</c:v>
                </c:pt>
                <c:pt idx="74605">
                  <c:v>-31</c:v>
                </c:pt>
                <c:pt idx="74606">
                  <c:v>-32</c:v>
                </c:pt>
                <c:pt idx="74607">
                  <c:v>-34</c:v>
                </c:pt>
                <c:pt idx="74608">
                  <c:v>-32</c:v>
                </c:pt>
                <c:pt idx="74609">
                  <c:v>-28</c:v>
                </c:pt>
                <c:pt idx="74610">
                  <c:v>-25</c:v>
                </c:pt>
                <c:pt idx="74611">
                  <c:v>-30</c:v>
                </c:pt>
                <c:pt idx="74612">
                  <c:v>-30</c:v>
                </c:pt>
                <c:pt idx="74613">
                  <c:v>-27</c:v>
                </c:pt>
                <c:pt idx="74614">
                  <c:v>-25</c:v>
                </c:pt>
                <c:pt idx="74615">
                  <c:v>-35</c:v>
                </c:pt>
                <c:pt idx="74616">
                  <c:v>-31</c:v>
                </c:pt>
                <c:pt idx="74617">
                  <c:v>-23</c:v>
                </c:pt>
                <c:pt idx="74618">
                  <c:v>-27</c:v>
                </c:pt>
                <c:pt idx="74619">
                  <c:v>-21</c:v>
                </c:pt>
                <c:pt idx="74620">
                  <c:v>-17</c:v>
                </c:pt>
                <c:pt idx="74621">
                  <c:v>-19</c:v>
                </c:pt>
                <c:pt idx="74622">
                  <c:v>-11</c:v>
                </c:pt>
                <c:pt idx="74623">
                  <c:v>-16</c:v>
                </c:pt>
                <c:pt idx="74624">
                  <c:v>-19</c:v>
                </c:pt>
                <c:pt idx="74625">
                  <c:v>-20</c:v>
                </c:pt>
                <c:pt idx="74626">
                  <c:v>-19</c:v>
                </c:pt>
                <c:pt idx="74627">
                  <c:v>-20</c:v>
                </c:pt>
                <c:pt idx="74628">
                  <c:v>-20</c:v>
                </c:pt>
                <c:pt idx="74629">
                  <c:v>-40</c:v>
                </c:pt>
                <c:pt idx="74630">
                  <c:v>-40</c:v>
                </c:pt>
                <c:pt idx="74631">
                  <c:v>-40</c:v>
                </c:pt>
                <c:pt idx="74632">
                  <c:v>-33</c:v>
                </c:pt>
                <c:pt idx="74633">
                  <c:v>-34</c:v>
                </c:pt>
                <c:pt idx="74634">
                  <c:v>-33</c:v>
                </c:pt>
                <c:pt idx="74635">
                  <c:v>-29</c:v>
                </c:pt>
                <c:pt idx="74636">
                  <c:v>-32</c:v>
                </c:pt>
                <c:pt idx="74637">
                  <c:v>-35</c:v>
                </c:pt>
                <c:pt idx="74638">
                  <c:v>-41</c:v>
                </c:pt>
                <c:pt idx="74639">
                  <c:v>-48</c:v>
                </c:pt>
                <c:pt idx="74640">
                  <c:v>-41</c:v>
                </c:pt>
                <c:pt idx="74641">
                  <c:v>-17</c:v>
                </c:pt>
                <c:pt idx="74642">
                  <c:v>-23</c:v>
                </c:pt>
                <c:pt idx="74643">
                  <c:v>-24</c:v>
                </c:pt>
                <c:pt idx="74644">
                  <c:v>-28</c:v>
                </c:pt>
                <c:pt idx="74645">
                  <c:v>-31</c:v>
                </c:pt>
                <c:pt idx="74646">
                  <c:v>-20</c:v>
                </c:pt>
                <c:pt idx="74647">
                  <c:v>-31</c:v>
                </c:pt>
                <c:pt idx="74648">
                  <c:v>-26</c:v>
                </c:pt>
                <c:pt idx="74649">
                  <c:v>-41</c:v>
                </c:pt>
                <c:pt idx="74650">
                  <c:v>-28</c:v>
                </c:pt>
                <c:pt idx="74651">
                  <c:v>-25</c:v>
                </c:pt>
                <c:pt idx="74652">
                  <c:v>-29</c:v>
                </c:pt>
                <c:pt idx="74653">
                  <c:v>-50</c:v>
                </c:pt>
                <c:pt idx="74654">
                  <c:v>-48</c:v>
                </c:pt>
                <c:pt idx="74655">
                  <c:v>-48</c:v>
                </c:pt>
                <c:pt idx="74656">
                  <c:v>-43</c:v>
                </c:pt>
                <c:pt idx="74657">
                  <c:v>-50</c:v>
                </c:pt>
                <c:pt idx="74658">
                  <c:v>-41</c:v>
                </c:pt>
                <c:pt idx="74659">
                  <c:v>-34</c:v>
                </c:pt>
                <c:pt idx="74660">
                  <c:v>-42</c:v>
                </c:pt>
                <c:pt idx="74661">
                  <c:v>-43</c:v>
                </c:pt>
                <c:pt idx="74662">
                  <c:v>-37</c:v>
                </c:pt>
                <c:pt idx="74663">
                  <c:v>-39</c:v>
                </c:pt>
                <c:pt idx="74664">
                  <c:v>-47</c:v>
                </c:pt>
                <c:pt idx="74665">
                  <c:v>-24</c:v>
                </c:pt>
                <c:pt idx="74666">
                  <c:v>-26</c:v>
                </c:pt>
                <c:pt idx="74667">
                  <c:v>-23</c:v>
                </c:pt>
                <c:pt idx="74668">
                  <c:v>-18</c:v>
                </c:pt>
                <c:pt idx="74669">
                  <c:v>-21</c:v>
                </c:pt>
                <c:pt idx="74670">
                  <c:v>-21</c:v>
                </c:pt>
                <c:pt idx="74671">
                  <c:v>-19</c:v>
                </c:pt>
                <c:pt idx="74672">
                  <c:v>-22</c:v>
                </c:pt>
                <c:pt idx="74673">
                  <c:v>-21</c:v>
                </c:pt>
                <c:pt idx="74674">
                  <c:v>-19</c:v>
                </c:pt>
                <c:pt idx="74675">
                  <c:v>-28</c:v>
                </c:pt>
                <c:pt idx="74676">
                  <c:v>-25</c:v>
                </c:pt>
                <c:pt idx="74677">
                  <c:v>-34</c:v>
                </c:pt>
                <c:pt idx="74678">
                  <c:v>-27</c:v>
                </c:pt>
                <c:pt idx="74679">
                  <c:v>-36</c:v>
                </c:pt>
                <c:pt idx="74680">
                  <c:v>-28</c:v>
                </c:pt>
                <c:pt idx="74681">
                  <c:v>-33</c:v>
                </c:pt>
                <c:pt idx="74682">
                  <c:v>-30</c:v>
                </c:pt>
                <c:pt idx="74683">
                  <c:v>-23</c:v>
                </c:pt>
                <c:pt idx="74684">
                  <c:v>-21</c:v>
                </c:pt>
                <c:pt idx="74685">
                  <c:v>-6</c:v>
                </c:pt>
                <c:pt idx="74686">
                  <c:v>-22</c:v>
                </c:pt>
                <c:pt idx="74687">
                  <c:v>-18</c:v>
                </c:pt>
                <c:pt idx="74688">
                  <c:v>-13</c:v>
                </c:pt>
                <c:pt idx="74689">
                  <c:v>-17</c:v>
                </c:pt>
                <c:pt idx="74690">
                  <c:v>-10</c:v>
                </c:pt>
                <c:pt idx="74691">
                  <c:v>-17</c:v>
                </c:pt>
                <c:pt idx="74692">
                  <c:v>-13</c:v>
                </c:pt>
                <c:pt idx="74693">
                  <c:v>-48</c:v>
                </c:pt>
                <c:pt idx="74694">
                  <c:v>-42</c:v>
                </c:pt>
                <c:pt idx="74695">
                  <c:v>-40</c:v>
                </c:pt>
                <c:pt idx="74696">
                  <c:v>-30</c:v>
                </c:pt>
                <c:pt idx="74697">
                  <c:v>-30</c:v>
                </c:pt>
                <c:pt idx="74698">
                  <c:v>-30</c:v>
                </c:pt>
                <c:pt idx="74699">
                  <c:v>-30</c:v>
                </c:pt>
                <c:pt idx="74700">
                  <c:v>-32</c:v>
                </c:pt>
                <c:pt idx="74701">
                  <c:v>-34</c:v>
                </c:pt>
                <c:pt idx="74702">
                  <c:v>-36</c:v>
                </c:pt>
                <c:pt idx="74703">
                  <c:v>-36</c:v>
                </c:pt>
                <c:pt idx="74704">
                  <c:v>-48</c:v>
                </c:pt>
                <c:pt idx="74705">
                  <c:v>-53</c:v>
                </c:pt>
                <c:pt idx="74706">
                  <c:v>-46</c:v>
                </c:pt>
                <c:pt idx="74707">
                  <c:v>-51</c:v>
                </c:pt>
                <c:pt idx="74708">
                  <c:v>-47</c:v>
                </c:pt>
                <c:pt idx="74709">
                  <c:v>-42</c:v>
                </c:pt>
                <c:pt idx="74710">
                  <c:v>-37</c:v>
                </c:pt>
                <c:pt idx="74711">
                  <c:v>-36</c:v>
                </c:pt>
                <c:pt idx="74712">
                  <c:v>-44</c:v>
                </c:pt>
                <c:pt idx="74713">
                  <c:v>-46</c:v>
                </c:pt>
                <c:pt idx="74714">
                  <c:v>-52</c:v>
                </c:pt>
                <c:pt idx="74715">
                  <c:v>-55</c:v>
                </c:pt>
                <c:pt idx="74716">
                  <c:v>-51</c:v>
                </c:pt>
                <c:pt idx="74717">
                  <c:v>-63</c:v>
                </c:pt>
                <c:pt idx="74718">
                  <c:v>-51</c:v>
                </c:pt>
                <c:pt idx="74719">
                  <c:v>-60</c:v>
                </c:pt>
                <c:pt idx="74720">
                  <c:v>-49</c:v>
                </c:pt>
                <c:pt idx="74721">
                  <c:v>-46</c:v>
                </c:pt>
                <c:pt idx="74722">
                  <c:v>-39</c:v>
                </c:pt>
                <c:pt idx="74723">
                  <c:v>-47</c:v>
                </c:pt>
                <c:pt idx="74724">
                  <c:v>-41</c:v>
                </c:pt>
                <c:pt idx="74725">
                  <c:v>-47</c:v>
                </c:pt>
                <c:pt idx="74726">
                  <c:v>-55</c:v>
                </c:pt>
                <c:pt idx="74727">
                  <c:v>-62</c:v>
                </c:pt>
                <c:pt idx="74728">
                  <c:v>-67</c:v>
                </c:pt>
                <c:pt idx="74729">
                  <c:v>-48</c:v>
                </c:pt>
                <c:pt idx="74730">
                  <c:v>-45</c:v>
                </c:pt>
                <c:pt idx="74731">
                  <c:v>-51</c:v>
                </c:pt>
                <c:pt idx="74732">
                  <c:v>-40</c:v>
                </c:pt>
                <c:pt idx="74733">
                  <c:v>-44</c:v>
                </c:pt>
                <c:pt idx="74734">
                  <c:v>-39</c:v>
                </c:pt>
                <c:pt idx="74735">
                  <c:v>-38</c:v>
                </c:pt>
                <c:pt idx="74736">
                  <c:v>-38</c:v>
                </c:pt>
                <c:pt idx="74737">
                  <c:v>-42</c:v>
                </c:pt>
                <c:pt idx="74738">
                  <c:v>-46</c:v>
                </c:pt>
                <c:pt idx="74739">
                  <c:v>-46</c:v>
                </c:pt>
                <c:pt idx="74740">
                  <c:v>-47</c:v>
                </c:pt>
                <c:pt idx="74741">
                  <c:v>-23</c:v>
                </c:pt>
                <c:pt idx="74742">
                  <c:v>-23</c:v>
                </c:pt>
                <c:pt idx="74743">
                  <c:v>-22</c:v>
                </c:pt>
                <c:pt idx="74744">
                  <c:v>-22</c:v>
                </c:pt>
                <c:pt idx="74745">
                  <c:v>-21</c:v>
                </c:pt>
                <c:pt idx="74746">
                  <c:v>-21</c:v>
                </c:pt>
                <c:pt idx="74747">
                  <c:v>-24</c:v>
                </c:pt>
                <c:pt idx="74748">
                  <c:v>-30</c:v>
                </c:pt>
                <c:pt idx="74749">
                  <c:v>-27</c:v>
                </c:pt>
                <c:pt idx="74750">
                  <c:v>-25</c:v>
                </c:pt>
                <c:pt idx="74751">
                  <c:v>-35</c:v>
                </c:pt>
                <c:pt idx="74752">
                  <c:v>-25</c:v>
                </c:pt>
                <c:pt idx="74753">
                  <c:v>-29</c:v>
                </c:pt>
                <c:pt idx="74754">
                  <c:v>-27</c:v>
                </c:pt>
                <c:pt idx="74755">
                  <c:v>-25</c:v>
                </c:pt>
                <c:pt idx="74756">
                  <c:v>-25</c:v>
                </c:pt>
                <c:pt idx="74757">
                  <c:v>-19</c:v>
                </c:pt>
                <c:pt idx="74758">
                  <c:v>-21</c:v>
                </c:pt>
                <c:pt idx="74759">
                  <c:v>-22</c:v>
                </c:pt>
                <c:pt idx="74760">
                  <c:v>-23</c:v>
                </c:pt>
                <c:pt idx="74761">
                  <c:v>-27</c:v>
                </c:pt>
                <c:pt idx="74762">
                  <c:v>-21</c:v>
                </c:pt>
                <c:pt idx="74763">
                  <c:v>-31</c:v>
                </c:pt>
                <c:pt idx="74764">
                  <c:v>-28</c:v>
                </c:pt>
                <c:pt idx="74765">
                  <c:v>-44</c:v>
                </c:pt>
                <c:pt idx="74766">
                  <c:v>-40</c:v>
                </c:pt>
                <c:pt idx="74767">
                  <c:v>-34</c:v>
                </c:pt>
                <c:pt idx="74768">
                  <c:v>-34</c:v>
                </c:pt>
                <c:pt idx="74769">
                  <c:v>-37</c:v>
                </c:pt>
                <c:pt idx="74770">
                  <c:v>-41</c:v>
                </c:pt>
                <c:pt idx="74771">
                  <c:v>-34</c:v>
                </c:pt>
                <c:pt idx="74772">
                  <c:v>-38</c:v>
                </c:pt>
                <c:pt idx="74773">
                  <c:v>-33</c:v>
                </c:pt>
                <c:pt idx="74774">
                  <c:v>-39</c:v>
                </c:pt>
                <c:pt idx="74775">
                  <c:v>-30</c:v>
                </c:pt>
                <c:pt idx="74776">
                  <c:v>-34</c:v>
                </c:pt>
                <c:pt idx="74777">
                  <c:v>-29</c:v>
                </c:pt>
                <c:pt idx="74778">
                  <c:v>-28</c:v>
                </c:pt>
                <c:pt idx="74779">
                  <c:v>-28</c:v>
                </c:pt>
                <c:pt idx="74780">
                  <c:v>-21</c:v>
                </c:pt>
                <c:pt idx="74781">
                  <c:v>-23</c:v>
                </c:pt>
                <c:pt idx="74782">
                  <c:v>-26</c:v>
                </c:pt>
                <c:pt idx="74783">
                  <c:v>-27</c:v>
                </c:pt>
                <c:pt idx="74784">
                  <c:v>-31</c:v>
                </c:pt>
                <c:pt idx="74785">
                  <c:v>-24</c:v>
                </c:pt>
                <c:pt idx="74786">
                  <c:v>-29</c:v>
                </c:pt>
                <c:pt idx="74787">
                  <c:v>-31</c:v>
                </c:pt>
                <c:pt idx="74788">
                  <c:v>-32</c:v>
                </c:pt>
                <c:pt idx="74789">
                  <c:v>-28</c:v>
                </c:pt>
                <c:pt idx="74790">
                  <c:v>-27</c:v>
                </c:pt>
                <c:pt idx="74791">
                  <c:v>-28</c:v>
                </c:pt>
                <c:pt idx="74792">
                  <c:v>-39</c:v>
                </c:pt>
                <c:pt idx="74793">
                  <c:v>-22</c:v>
                </c:pt>
                <c:pt idx="74794">
                  <c:v>-33</c:v>
                </c:pt>
                <c:pt idx="74795">
                  <c:v>-25</c:v>
                </c:pt>
                <c:pt idx="74796">
                  <c:v>-22</c:v>
                </c:pt>
                <c:pt idx="74797">
                  <c:v>-26</c:v>
                </c:pt>
                <c:pt idx="74798">
                  <c:v>-23</c:v>
                </c:pt>
                <c:pt idx="74799">
                  <c:v>-26</c:v>
                </c:pt>
                <c:pt idx="74800">
                  <c:v>-29</c:v>
                </c:pt>
                <c:pt idx="74801">
                  <c:v>-34</c:v>
                </c:pt>
                <c:pt idx="74802">
                  <c:v>-38</c:v>
                </c:pt>
                <c:pt idx="74803">
                  <c:v>-35</c:v>
                </c:pt>
                <c:pt idx="74804">
                  <c:v>-44</c:v>
                </c:pt>
                <c:pt idx="74805">
                  <c:v>-29</c:v>
                </c:pt>
                <c:pt idx="74806">
                  <c:v>-27</c:v>
                </c:pt>
                <c:pt idx="74807">
                  <c:v>-32</c:v>
                </c:pt>
                <c:pt idx="74808">
                  <c:v>-32</c:v>
                </c:pt>
                <c:pt idx="74809">
                  <c:v>-37</c:v>
                </c:pt>
                <c:pt idx="74810">
                  <c:v>-32</c:v>
                </c:pt>
                <c:pt idx="74811">
                  <c:v>-35</c:v>
                </c:pt>
                <c:pt idx="74812">
                  <c:v>-30</c:v>
                </c:pt>
                <c:pt idx="74813">
                  <c:v>-30</c:v>
                </c:pt>
                <c:pt idx="74814">
                  <c:v>-30</c:v>
                </c:pt>
                <c:pt idx="74815">
                  <c:v>-25</c:v>
                </c:pt>
                <c:pt idx="74816">
                  <c:v>-25</c:v>
                </c:pt>
                <c:pt idx="74817">
                  <c:v>-27</c:v>
                </c:pt>
                <c:pt idx="74818">
                  <c:v>-30</c:v>
                </c:pt>
                <c:pt idx="74819">
                  <c:v>-29</c:v>
                </c:pt>
                <c:pt idx="74820">
                  <c:v>-30</c:v>
                </c:pt>
                <c:pt idx="74821">
                  <c:v>-27</c:v>
                </c:pt>
                <c:pt idx="74822">
                  <c:v>-24</c:v>
                </c:pt>
                <c:pt idx="74823">
                  <c:v>-31</c:v>
                </c:pt>
                <c:pt idx="74824">
                  <c:v>-31</c:v>
                </c:pt>
                <c:pt idx="74825">
                  <c:v>204</c:v>
                </c:pt>
                <c:pt idx="74826">
                  <c:v>-34</c:v>
                </c:pt>
                <c:pt idx="74827">
                  <c:v>-29</c:v>
                </c:pt>
                <c:pt idx="74828">
                  <c:v>-29</c:v>
                </c:pt>
                <c:pt idx="74829">
                  <c:v>-29</c:v>
                </c:pt>
                <c:pt idx="74830">
                  <c:v>-25</c:v>
                </c:pt>
                <c:pt idx="74831">
                  <c:v>-26</c:v>
                </c:pt>
                <c:pt idx="74832">
                  <c:v>-22</c:v>
                </c:pt>
                <c:pt idx="74833">
                  <c:v>-24</c:v>
                </c:pt>
                <c:pt idx="74834">
                  <c:v>-3</c:v>
                </c:pt>
                <c:pt idx="74835">
                  <c:v>-39</c:v>
                </c:pt>
                <c:pt idx="74836">
                  <c:v>-39</c:v>
                </c:pt>
                <c:pt idx="74837">
                  <c:v>-40</c:v>
                </c:pt>
                <c:pt idx="74838">
                  <c:v>-31</c:v>
                </c:pt>
                <c:pt idx="74839">
                  <c:v>-30</c:v>
                </c:pt>
                <c:pt idx="74840">
                  <c:v>-31</c:v>
                </c:pt>
                <c:pt idx="74841">
                  <c:v>-37</c:v>
                </c:pt>
                <c:pt idx="74842">
                  <c:v>-34</c:v>
                </c:pt>
                <c:pt idx="74843">
                  <c:v>-36</c:v>
                </c:pt>
                <c:pt idx="74844">
                  <c:v>-41</c:v>
                </c:pt>
                <c:pt idx="74845">
                  <c:v>-34</c:v>
                </c:pt>
                <c:pt idx="74846">
                  <c:v>-40</c:v>
                </c:pt>
                <c:pt idx="74847">
                  <c:v>-32</c:v>
                </c:pt>
                <c:pt idx="74848">
                  <c:v>-32</c:v>
                </c:pt>
                <c:pt idx="74849">
                  <c:v>-30</c:v>
                </c:pt>
                <c:pt idx="74850">
                  <c:v>-28</c:v>
                </c:pt>
                <c:pt idx="74851">
                  <c:v>-26</c:v>
                </c:pt>
                <c:pt idx="74852">
                  <c:v>-25</c:v>
                </c:pt>
                <c:pt idx="74853">
                  <c:v>-27</c:v>
                </c:pt>
                <c:pt idx="74854">
                  <c:v>-25</c:v>
                </c:pt>
                <c:pt idx="74855">
                  <c:v>-49</c:v>
                </c:pt>
                <c:pt idx="74856">
                  <c:v>-35</c:v>
                </c:pt>
                <c:pt idx="74857">
                  <c:v>-33</c:v>
                </c:pt>
                <c:pt idx="74858">
                  <c:v>-37</c:v>
                </c:pt>
                <c:pt idx="74859">
                  <c:v>-46</c:v>
                </c:pt>
                <c:pt idx="74860">
                  <c:v>-27</c:v>
                </c:pt>
                <c:pt idx="74861">
                  <c:v>-24</c:v>
                </c:pt>
                <c:pt idx="74862">
                  <c:v>-21</c:v>
                </c:pt>
                <c:pt idx="74863">
                  <c:v>-26</c:v>
                </c:pt>
                <c:pt idx="74864">
                  <c:v>-26</c:v>
                </c:pt>
                <c:pt idx="74865">
                  <c:v>-29</c:v>
                </c:pt>
                <c:pt idx="74866">
                  <c:v>-29</c:v>
                </c:pt>
                <c:pt idx="74867">
                  <c:v>-35</c:v>
                </c:pt>
                <c:pt idx="74868">
                  <c:v>-37</c:v>
                </c:pt>
                <c:pt idx="74869">
                  <c:v>-58</c:v>
                </c:pt>
                <c:pt idx="74870">
                  <c:v>-38</c:v>
                </c:pt>
                <c:pt idx="74871">
                  <c:v>-34</c:v>
                </c:pt>
                <c:pt idx="74872">
                  <c:v>-33</c:v>
                </c:pt>
                <c:pt idx="74873">
                  <c:v>-28</c:v>
                </c:pt>
                <c:pt idx="74874">
                  <c:v>-24</c:v>
                </c:pt>
                <c:pt idx="74875">
                  <c:v>-26</c:v>
                </c:pt>
                <c:pt idx="74876">
                  <c:v>-21</c:v>
                </c:pt>
                <c:pt idx="74877">
                  <c:v>-24</c:v>
                </c:pt>
                <c:pt idx="74878">
                  <c:v>-26</c:v>
                </c:pt>
                <c:pt idx="74879">
                  <c:v>-28</c:v>
                </c:pt>
                <c:pt idx="74880">
                  <c:v>-29</c:v>
                </c:pt>
                <c:pt idx="74881">
                  <c:v>-39</c:v>
                </c:pt>
                <c:pt idx="74882">
                  <c:v>-33</c:v>
                </c:pt>
                <c:pt idx="74883">
                  <c:v>-22</c:v>
                </c:pt>
                <c:pt idx="74884">
                  <c:v>-27</c:v>
                </c:pt>
                <c:pt idx="74885">
                  <c:v>-23</c:v>
                </c:pt>
                <c:pt idx="74886">
                  <c:v>-21</c:v>
                </c:pt>
                <c:pt idx="74887">
                  <c:v>-21</c:v>
                </c:pt>
                <c:pt idx="74888">
                  <c:v>-19</c:v>
                </c:pt>
                <c:pt idx="74889">
                  <c:v>-23</c:v>
                </c:pt>
                <c:pt idx="74890">
                  <c:v>-22</c:v>
                </c:pt>
                <c:pt idx="74891">
                  <c:v>-31</c:v>
                </c:pt>
                <c:pt idx="74892">
                  <c:v>-22</c:v>
                </c:pt>
                <c:pt idx="74893">
                  <c:v>-26</c:v>
                </c:pt>
                <c:pt idx="74894">
                  <c:v>-23</c:v>
                </c:pt>
                <c:pt idx="74895">
                  <c:v>-39</c:v>
                </c:pt>
                <c:pt idx="74896">
                  <c:v>-39</c:v>
                </c:pt>
                <c:pt idx="74897">
                  <c:v>-37</c:v>
                </c:pt>
                <c:pt idx="74898">
                  <c:v>-39</c:v>
                </c:pt>
                <c:pt idx="74899">
                  <c:v>-34</c:v>
                </c:pt>
                <c:pt idx="74900">
                  <c:v>-35</c:v>
                </c:pt>
                <c:pt idx="74901">
                  <c:v>-32</c:v>
                </c:pt>
                <c:pt idx="74902">
                  <c:v>-36</c:v>
                </c:pt>
                <c:pt idx="74903">
                  <c:v>-38</c:v>
                </c:pt>
                <c:pt idx="74904">
                  <c:v>-37</c:v>
                </c:pt>
                <c:pt idx="74905">
                  <c:v>-41</c:v>
                </c:pt>
                <c:pt idx="74906">
                  <c:v>-44</c:v>
                </c:pt>
                <c:pt idx="74907">
                  <c:v>-40</c:v>
                </c:pt>
                <c:pt idx="74908">
                  <c:v>-32</c:v>
                </c:pt>
                <c:pt idx="74909">
                  <c:v>-39</c:v>
                </c:pt>
                <c:pt idx="74910">
                  <c:v>-25</c:v>
                </c:pt>
                <c:pt idx="74911">
                  <c:v>-20</c:v>
                </c:pt>
                <c:pt idx="74912">
                  <c:v>-24</c:v>
                </c:pt>
                <c:pt idx="74913">
                  <c:v>-38</c:v>
                </c:pt>
                <c:pt idx="74914">
                  <c:v>-22</c:v>
                </c:pt>
                <c:pt idx="74915">
                  <c:v>-15</c:v>
                </c:pt>
                <c:pt idx="74916">
                  <c:v>0</c:v>
                </c:pt>
                <c:pt idx="74917">
                  <c:v>-11</c:v>
                </c:pt>
                <c:pt idx="74918">
                  <c:v>-10</c:v>
                </c:pt>
                <c:pt idx="74919">
                  <c:v>-3</c:v>
                </c:pt>
                <c:pt idx="74920">
                  <c:v>-21</c:v>
                </c:pt>
                <c:pt idx="74921">
                  <c:v>-40</c:v>
                </c:pt>
                <c:pt idx="74922">
                  <c:v>-43</c:v>
                </c:pt>
                <c:pt idx="74923">
                  <c:v>-53</c:v>
                </c:pt>
                <c:pt idx="74924">
                  <c:v>-47</c:v>
                </c:pt>
                <c:pt idx="74925">
                  <c:v>-34</c:v>
                </c:pt>
                <c:pt idx="74926">
                  <c:v>-24</c:v>
                </c:pt>
                <c:pt idx="74927">
                  <c:v>-31</c:v>
                </c:pt>
                <c:pt idx="74928">
                  <c:v>-52</c:v>
                </c:pt>
                <c:pt idx="74929">
                  <c:v>-45</c:v>
                </c:pt>
                <c:pt idx="74930">
                  <c:v>-39</c:v>
                </c:pt>
                <c:pt idx="74931">
                  <c:v>-46</c:v>
                </c:pt>
                <c:pt idx="74932">
                  <c:v>-42</c:v>
                </c:pt>
                <c:pt idx="74933">
                  <c:v>-41</c:v>
                </c:pt>
                <c:pt idx="74934">
                  <c:v>-33</c:v>
                </c:pt>
                <c:pt idx="74935">
                  <c:v>-38</c:v>
                </c:pt>
                <c:pt idx="74936">
                  <c:v>-34</c:v>
                </c:pt>
                <c:pt idx="74937">
                  <c:v>-34</c:v>
                </c:pt>
                <c:pt idx="74938">
                  <c:v>-29</c:v>
                </c:pt>
                <c:pt idx="74939">
                  <c:v>-28</c:v>
                </c:pt>
                <c:pt idx="74940">
                  <c:v>-35</c:v>
                </c:pt>
                <c:pt idx="74941">
                  <c:v>-40</c:v>
                </c:pt>
                <c:pt idx="74942">
                  <c:v>-35</c:v>
                </c:pt>
                <c:pt idx="74943">
                  <c:v>-42</c:v>
                </c:pt>
                <c:pt idx="74944">
                  <c:v>-37</c:v>
                </c:pt>
                <c:pt idx="74945">
                  <c:v>-56</c:v>
                </c:pt>
                <c:pt idx="74946">
                  <c:v>-55</c:v>
                </c:pt>
                <c:pt idx="74947">
                  <c:v>-62</c:v>
                </c:pt>
                <c:pt idx="74948">
                  <c:v>-51</c:v>
                </c:pt>
                <c:pt idx="74949">
                  <c:v>-54</c:v>
                </c:pt>
                <c:pt idx="74950">
                  <c:v>-39</c:v>
                </c:pt>
                <c:pt idx="74951">
                  <c:v>-40</c:v>
                </c:pt>
                <c:pt idx="74952">
                  <c:v>-46</c:v>
                </c:pt>
                <c:pt idx="74953">
                  <c:v>-53</c:v>
                </c:pt>
                <c:pt idx="74954">
                  <c:v>-47</c:v>
                </c:pt>
                <c:pt idx="74955">
                  <c:v>-59</c:v>
                </c:pt>
                <c:pt idx="74956">
                  <c:v>-61</c:v>
                </c:pt>
                <c:pt idx="74957">
                  <c:v>0</c:v>
                </c:pt>
                <c:pt idx="74958">
                  <c:v>0</c:v>
                </c:pt>
                <c:pt idx="74959">
                  <c:v>-22</c:v>
                </c:pt>
                <c:pt idx="74960">
                  <c:v>-27</c:v>
                </c:pt>
                <c:pt idx="74961">
                  <c:v>-27</c:v>
                </c:pt>
                <c:pt idx="74962">
                  <c:v>-23</c:v>
                </c:pt>
                <c:pt idx="74963">
                  <c:v>-18</c:v>
                </c:pt>
                <c:pt idx="74964">
                  <c:v>-20</c:v>
                </c:pt>
                <c:pt idx="74965">
                  <c:v>-25</c:v>
                </c:pt>
                <c:pt idx="74966">
                  <c:v>-22</c:v>
                </c:pt>
                <c:pt idx="74967">
                  <c:v>-25</c:v>
                </c:pt>
                <c:pt idx="74968">
                  <c:v>-21</c:v>
                </c:pt>
                <c:pt idx="74969">
                  <c:v>-20</c:v>
                </c:pt>
                <c:pt idx="74970">
                  <c:v>-25</c:v>
                </c:pt>
                <c:pt idx="74971">
                  <c:v>-7</c:v>
                </c:pt>
                <c:pt idx="74972">
                  <c:v>-16</c:v>
                </c:pt>
                <c:pt idx="74973">
                  <c:v>-14</c:v>
                </c:pt>
                <c:pt idx="74974">
                  <c:v>-26</c:v>
                </c:pt>
                <c:pt idx="74975">
                  <c:v>-25</c:v>
                </c:pt>
                <c:pt idx="74976">
                  <c:v>-54</c:v>
                </c:pt>
                <c:pt idx="74977">
                  <c:v>-49</c:v>
                </c:pt>
                <c:pt idx="74978">
                  <c:v>-24</c:v>
                </c:pt>
                <c:pt idx="74979">
                  <c:v>-26</c:v>
                </c:pt>
                <c:pt idx="74980">
                  <c:v>-24</c:v>
                </c:pt>
                <c:pt idx="74981">
                  <c:v>-30</c:v>
                </c:pt>
                <c:pt idx="74982">
                  <c:v>-40</c:v>
                </c:pt>
                <c:pt idx="74983">
                  <c:v>-33</c:v>
                </c:pt>
                <c:pt idx="74984">
                  <c:v>-29</c:v>
                </c:pt>
                <c:pt idx="74985">
                  <c:v>-32</c:v>
                </c:pt>
                <c:pt idx="74986">
                  <c:v>-35</c:v>
                </c:pt>
                <c:pt idx="74987">
                  <c:v>-31</c:v>
                </c:pt>
                <c:pt idx="74988">
                  <c:v>-34</c:v>
                </c:pt>
                <c:pt idx="74989">
                  <c:v>-40</c:v>
                </c:pt>
                <c:pt idx="74990">
                  <c:v>-29</c:v>
                </c:pt>
                <c:pt idx="74991">
                  <c:v>-34</c:v>
                </c:pt>
                <c:pt idx="74992">
                  <c:v>-28</c:v>
                </c:pt>
                <c:pt idx="74993">
                  <c:v>-23</c:v>
                </c:pt>
                <c:pt idx="74994">
                  <c:v>-26</c:v>
                </c:pt>
                <c:pt idx="74995">
                  <c:v>-29</c:v>
                </c:pt>
                <c:pt idx="74996">
                  <c:v>-46</c:v>
                </c:pt>
                <c:pt idx="74997">
                  <c:v>-41</c:v>
                </c:pt>
                <c:pt idx="74998">
                  <c:v>-60</c:v>
                </c:pt>
                <c:pt idx="74999">
                  <c:v>-37</c:v>
                </c:pt>
                <c:pt idx="75000">
                  <c:v>-46</c:v>
                </c:pt>
                <c:pt idx="75001">
                  <c:v>-53</c:v>
                </c:pt>
                <c:pt idx="75002">
                  <c:v>-35</c:v>
                </c:pt>
                <c:pt idx="75003">
                  <c:v>-30</c:v>
                </c:pt>
                <c:pt idx="75004">
                  <c:v>-30</c:v>
                </c:pt>
                <c:pt idx="75005">
                  <c:v>-40</c:v>
                </c:pt>
                <c:pt idx="75006">
                  <c:v>-53</c:v>
                </c:pt>
                <c:pt idx="75007">
                  <c:v>-43</c:v>
                </c:pt>
                <c:pt idx="75008">
                  <c:v>-59</c:v>
                </c:pt>
                <c:pt idx="75009">
                  <c:v>-54</c:v>
                </c:pt>
                <c:pt idx="75010">
                  <c:v>-41</c:v>
                </c:pt>
                <c:pt idx="75011">
                  <c:v>-36</c:v>
                </c:pt>
                <c:pt idx="75012">
                  <c:v>-43</c:v>
                </c:pt>
                <c:pt idx="75013">
                  <c:v>-32</c:v>
                </c:pt>
                <c:pt idx="75014">
                  <c:v>-32</c:v>
                </c:pt>
                <c:pt idx="75015">
                  <c:v>-36</c:v>
                </c:pt>
                <c:pt idx="75016">
                  <c:v>-23</c:v>
                </c:pt>
                <c:pt idx="75017">
                  <c:v>-33</c:v>
                </c:pt>
                <c:pt idx="75018">
                  <c:v>-29</c:v>
                </c:pt>
                <c:pt idx="75019">
                  <c:v>-30</c:v>
                </c:pt>
                <c:pt idx="75020">
                  <c:v>-42</c:v>
                </c:pt>
                <c:pt idx="75021">
                  <c:v>-36</c:v>
                </c:pt>
                <c:pt idx="75022">
                  <c:v>-20</c:v>
                </c:pt>
                <c:pt idx="75023">
                  <c:v>-21</c:v>
                </c:pt>
                <c:pt idx="75024">
                  <c:v>-19</c:v>
                </c:pt>
                <c:pt idx="75025">
                  <c:v>-17</c:v>
                </c:pt>
                <c:pt idx="75026">
                  <c:v>-17</c:v>
                </c:pt>
                <c:pt idx="75027">
                  <c:v>-16</c:v>
                </c:pt>
                <c:pt idx="75028">
                  <c:v>-15</c:v>
                </c:pt>
                <c:pt idx="75029">
                  <c:v>-23</c:v>
                </c:pt>
                <c:pt idx="75030">
                  <c:v>-26</c:v>
                </c:pt>
                <c:pt idx="75031">
                  <c:v>-29</c:v>
                </c:pt>
                <c:pt idx="75032">
                  <c:v>-20</c:v>
                </c:pt>
                <c:pt idx="75033">
                  <c:v>-25</c:v>
                </c:pt>
                <c:pt idx="75034">
                  <c:v>-53</c:v>
                </c:pt>
                <c:pt idx="75035">
                  <c:v>-53</c:v>
                </c:pt>
                <c:pt idx="75036">
                  <c:v>-65</c:v>
                </c:pt>
                <c:pt idx="75037">
                  <c:v>-41</c:v>
                </c:pt>
                <c:pt idx="75038">
                  <c:v>-50</c:v>
                </c:pt>
                <c:pt idx="75039">
                  <c:v>-54</c:v>
                </c:pt>
                <c:pt idx="75040">
                  <c:v>-66</c:v>
                </c:pt>
                <c:pt idx="75041">
                  <c:v>-61</c:v>
                </c:pt>
                <c:pt idx="75042">
                  <c:v>-68</c:v>
                </c:pt>
                <c:pt idx="75043">
                  <c:v>-69</c:v>
                </c:pt>
                <c:pt idx="75044">
                  <c:v>-54</c:v>
                </c:pt>
                <c:pt idx="75045">
                  <c:v>-56</c:v>
                </c:pt>
                <c:pt idx="75046">
                  <c:v>-51</c:v>
                </c:pt>
                <c:pt idx="75047">
                  <c:v>-65</c:v>
                </c:pt>
                <c:pt idx="75048">
                  <c:v>-48</c:v>
                </c:pt>
                <c:pt idx="75049">
                  <c:v>-46</c:v>
                </c:pt>
                <c:pt idx="75050">
                  <c:v>-51</c:v>
                </c:pt>
                <c:pt idx="75051">
                  <c:v>-43</c:v>
                </c:pt>
                <c:pt idx="75052">
                  <c:v>-39</c:v>
                </c:pt>
                <c:pt idx="75053">
                  <c:v>-43</c:v>
                </c:pt>
                <c:pt idx="75054">
                  <c:v>-47</c:v>
                </c:pt>
                <c:pt idx="75055">
                  <c:v>-55</c:v>
                </c:pt>
                <c:pt idx="75056">
                  <c:v>-54</c:v>
                </c:pt>
                <c:pt idx="75057">
                  <c:v>-51</c:v>
                </c:pt>
                <c:pt idx="75058">
                  <c:v>-20</c:v>
                </c:pt>
                <c:pt idx="75059">
                  <c:v>-21</c:v>
                </c:pt>
                <c:pt idx="75060">
                  <c:v>-22</c:v>
                </c:pt>
                <c:pt idx="75061">
                  <c:v>-21</c:v>
                </c:pt>
                <c:pt idx="75062">
                  <c:v>-17</c:v>
                </c:pt>
                <c:pt idx="75063">
                  <c:v>-17</c:v>
                </c:pt>
                <c:pt idx="75064">
                  <c:v>-21</c:v>
                </c:pt>
                <c:pt idx="75065">
                  <c:v>-21</c:v>
                </c:pt>
                <c:pt idx="75066">
                  <c:v>-18</c:v>
                </c:pt>
                <c:pt idx="75067">
                  <c:v>-23</c:v>
                </c:pt>
                <c:pt idx="75068">
                  <c:v>-24</c:v>
                </c:pt>
                <c:pt idx="75069">
                  <c:v>-31</c:v>
                </c:pt>
                <c:pt idx="75070">
                  <c:v>-23</c:v>
                </c:pt>
                <c:pt idx="75071">
                  <c:v>-24</c:v>
                </c:pt>
                <c:pt idx="75072">
                  <c:v>-36</c:v>
                </c:pt>
                <c:pt idx="75073">
                  <c:v>-33</c:v>
                </c:pt>
                <c:pt idx="75074">
                  <c:v>-27</c:v>
                </c:pt>
                <c:pt idx="75075">
                  <c:v>-52</c:v>
                </c:pt>
                <c:pt idx="75076">
                  <c:v>-44</c:v>
                </c:pt>
                <c:pt idx="75077">
                  <c:v>-40</c:v>
                </c:pt>
                <c:pt idx="75078">
                  <c:v>-48</c:v>
                </c:pt>
                <c:pt idx="75079">
                  <c:v>-47</c:v>
                </c:pt>
                <c:pt idx="75080">
                  <c:v>-47</c:v>
                </c:pt>
                <c:pt idx="75081">
                  <c:v>-41</c:v>
                </c:pt>
                <c:pt idx="75082">
                  <c:v>-40</c:v>
                </c:pt>
                <c:pt idx="75083">
                  <c:v>-35</c:v>
                </c:pt>
                <c:pt idx="75084">
                  <c:v>-35</c:v>
                </c:pt>
                <c:pt idx="75085">
                  <c:v>-49</c:v>
                </c:pt>
                <c:pt idx="75086">
                  <c:v>-57</c:v>
                </c:pt>
                <c:pt idx="75087">
                  <c:v>-14</c:v>
                </c:pt>
                <c:pt idx="75088">
                  <c:v>-21</c:v>
                </c:pt>
                <c:pt idx="75089">
                  <c:v>-15</c:v>
                </c:pt>
                <c:pt idx="75090">
                  <c:v>-15</c:v>
                </c:pt>
                <c:pt idx="75091">
                  <c:v>-14</c:v>
                </c:pt>
                <c:pt idx="75092">
                  <c:v>-22</c:v>
                </c:pt>
                <c:pt idx="75093">
                  <c:v>-27</c:v>
                </c:pt>
                <c:pt idx="75094">
                  <c:v>-28</c:v>
                </c:pt>
                <c:pt idx="75095">
                  <c:v>-25</c:v>
                </c:pt>
                <c:pt idx="75096">
                  <c:v>-40</c:v>
                </c:pt>
                <c:pt idx="75097">
                  <c:v>-33</c:v>
                </c:pt>
                <c:pt idx="75098">
                  <c:v>-32</c:v>
                </c:pt>
                <c:pt idx="75099">
                  <c:v>-34</c:v>
                </c:pt>
                <c:pt idx="75100">
                  <c:v>-21</c:v>
                </c:pt>
                <c:pt idx="75101">
                  <c:v>-30</c:v>
                </c:pt>
                <c:pt idx="75102">
                  <c:v>-17</c:v>
                </c:pt>
                <c:pt idx="75103">
                  <c:v>-22</c:v>
                </c:pt>
                <c:pt idx="75104">
                  <c:v>-29</c:v>
                </c:pt>
                <c:pt idx="75105">
                  <c:v>-24</c:v>
                </c:pt>
                <c:pt idx="75106">
                  <c:v>-50</c:v>
                </c:pt>
                <c:pt idx="75107">
                  <c:v>-38</c:v>
                </c:pt>
                <c:pt idx="75108">
                  <c:v>-35</c:v>
                </c:pt>
                <c:pt idx="75109">
                  <c:v>-36</c:v>
                </c:pt>
                <c:pt idx="75110">
                  <c:v>-30</c:v>
                </c:pt>
                <c:pt idx="75111">
                  <c:v>-31</c:v>
                </c:pt>
                <c:pt idx="75112">
                  <c:v>-23</c:v>
                </c:pt>
                <c:pt idx="75113">
                  <c:v>-23</c:v>
                </c:pt>
                <c:pt idx="75114">
                  <c:v>-23</c:v>
                </c:pt>
                <c:pt idx="75115">
                  <c:v>-26</c:v>
                </c:pt>
                <c:pt idx="75116">
                  <c:v>-35</c:v>
                </c:pt>
                <c:pt idx="75117">
                  <c:v>-27</c:v>
                </c:pt>
                <c:pt idx="75118">
                  <c:v>-38</c:v>
                </c:pt>
                <c:pt idx="75119">
                  <c:v>-43</c:v>
                </c:pt>
                <c:pt idx="75120">
                  <c:v>-41</c:v>
                </c:pt>
                <c:pt idx="75121">
                  <c:v>-15</c:v>
                </c:pt>
                <c:pt idx="75122">
                  <c:v>-16</c:v>
                </c:pt>
                <c:pt idx="75123">
                  <c:v>-12</c:v>
                </c:pt>
                <c:pt idx="75124">
                  <c:v>-21</c:v>
                </c:pt>
                <c:pt idx="75125">
                  <c:v>-25</c:v>
                </c:pt>
                <c:pt idx="75126">
                  <c:v>-29</c:v>
                </c:pt>
                <c:pt idx="75127">
                  <c:v>-43</c:v>
                </c:pt>
                <c:pt idx="75128">
                  <c:v>-27</c:v>
                </c:pt>
                <c:pt idx="75129">
                  <c:v>-26</c:v>
                </c:pt>
                <c:pt idx="75130">
                  <c:v>-22</c:v>
                </c:pt>
                <c:pt idx="75131">
                  <c:v>-22</c:v>
                </c:pt>
                <c:pt idx="75132">
                  <c:v>-21</c:v>
                </c:pt>
                <c:pt idx="75133">
                  <c:v>-22</c:v>
                </c:pt>
                <c:pt idx="75134">
                  <c:v>-21</c:v>
                </c:pt>
                <c:pt idx="75135">
                  <c:v>-22</c:v>
                </c:pt>
                <c:pt idx="75136">
                  <c:v>-27</c:v>
                </c:pt>
                <c:pt idx="75137">
                  <c:v>-34</c:v>
                </c:pt>
                <c:pt idx="75138">
                  <c:v>-34</c:v>
                </c:pt>
                <c:pt idx="75139">
                  <c:v>-31</c:v>
                </c:pt>
                <c:pt idx="75140">
                  <c:v>0</c:v>
                </c:pt>
                <c:pt idx="75141">
                  <c:v>-17</c:v>
                </c:pt>
                <c:pt idx="75142">
                  <c:v>-21</c:v>
                </c:pt>
                <c:pt idx="75143">
                  <c:v>-22</c:v>
                </c:pt>
                <c:pt idx="75144">
                  <c:v>-28</c:v>
                </c:pt>
                <c:pt idx="75145">
                  <c:v>-29</c:v>
                </c:pt>
                <c:pt idx="75146">
                  <c:v>-31</c:v>
                </c:pt>
                <c:pt idx="75147">
                  <c:v>-25</c:v>
                </c:pt>
                <c:pt idx="75148">
                  <c:v>-19</c:v>
                </c:pt>
                <c:pt idx="75149">
                  <c:v>-20</c:v>
                </c:pt>
                <c:pt idx="75150">
                  <c:v>-20</c:v>
                </c:pt>
                <c:pt idx="75151">
                  <c:v>-10</c:v>
                </c:pt>
                <c:pt idx="75152">
                  <c:v>-26</c:v>
                </c:pt>
                <c:pt idx="75153">
                  <c:v>-19</c:v>
                </c:pt>
                <c:pt idx="75154">
                  <c:v>-40</c:v>
                </c:pt>
                <c:pt idx="75155">
                  <c:v>-26</c:v>
                </c:pt>
                <c:pt idx="75156">
                  <c:v>-23</c:v>
                </c:pt>
                <c:pt idx="75157">
                  <c:v>-23</c:v>
                </c:pt>
                <c:pt idx="75158">
                  <c:v>-24</c:v>
                </c:pt>
                <c:pt idx="75159">
                  <c:v>-33</c:v>
                </c:pt>
                <c:pt idx="75160">
                  <c:v>-26</c:v>
                </c:pt>
                <c:pt idx="75161">
                  <c:v>-30</c:v>
                </c:pt>
                <c:pt idx="75162">
                  <c:v>-25</c:v>
                </c:pt>
                <c:pt idx="75163">
                  <c:v>-27</c:v>
                </c:pt>
                <c:pt idx="75164">
                  <c:v>-36</c:v>
                </c:pt>
                <c:pt idx="75165">
                  <c:v>-37</c:v>
                </c:pt>
                <c:pt idx="75166">
                  <c:v>-36</c:v>
                </c:pt>
                <c:pt idx="75167">
                  <c:v>-37</c:v>
                </c:pt>
                <c:pt idx="75168">
                  <c:v>-35</c:v>
                </c:pt>
                <c:pt idx="75169">
                  <c:v>-37</c:v>
                </c:pt>
                <c:pt idx="75170">
                  <c:v>-35</c:v>
                </c:pt>
                <c:pt idx="75171">
                  <c:v>-38</c:v>
                </c:pt>
                <c:pt idx="75172">
                  <c:v>-32</c:v>
                </c:pt>
                <c:pt idx="75173">
                  <c:v>-41</c:v>
                </c:pt>
                <c:pt idx="75174">
                  <c:v>-35</c:v>
                </c:pt>
                <c:pt idx="75175">
                  <c:v>-40</c:v>
                </c:pt>
                <c:pt idx="75176">
                  <c:v>-32</c:v>
                </c:pt>
                <c:pt idx="75177">
                  <c:v>-35</c:v>
                </c:pt>
                <c:pt idx="75178">
                  <c:v>-36</c:v>
                </c:pt>
                <c:pt idx="75179">
                  <c:v>-37</c:v>
                </c:pt>
                <c:pt idx="75180">
                  <c:v>-30</c:v>
                </c:pt>
                <c:pt idx="75181">
                  <c:v>-28</c:v>
                </c:pt>
                <c:pt idx="75182">
                  <c:v>-28</c:v>
                </c:pt>
                <c:pt idx="75183">
                  <c:v>-31</c:v>
                </c:pt>
                <c:pt idx="75184">
                  <c:v>-32</c:v>
                </c:pt>
                <c:pt idx="75185">
                  <c:v>-40</c:v>
                </c:pt>
                <c:pt idx="75186">
                  <c:v>-44</c:v>
                </c:pt>
                <c:pt idx="75187">
                  <c:v>-50</c:v>
                </c:pt>
                <c:pt idx="75188">
                  <c:v>-51</c:v>
                </c:pt>
                <c:pt idx="75189">
                  <c:v>-49</c:v>
                </c:pt>
                <c:pt idx="75190">
                  <c:v>-42</c:v>
                </c:pt>
                <c:pt idx="75191">
                  <c:v>-42</c:v>
                </c:pt>
                <c:pt idx="75192">
                  <c:v>-43</c:v>
                </c:pt>
                <c:pt idx="75193">
                  <c:v>-40</c:v>
                </c:pt>
                <c:pt idx="75194">
                  <c:v>-39</c:v>
                </c:pt>
                <c:pt idx="75195">
                  <c:v>-43</c:v>
                </c:pt>
                <c:pt idx="75196">
                  <c:v>-46</c:v>
                </c:pt>
                <c:pt idx="75197">
                  <c:v>-45</c:v>
                </c:pt>
                <c:pt idx="75198">
                  <c:v>-80</c:v>
                </c:pt>
                <c:pt idx="75199">
                  <c:v>-96</c:v>
                </c:pt>
                <c:pt idx="75200">
                  <c:v>-92</c:v>
                </c:pt>
                <c:pt idx="75201">
                  <c:v>-98</c:v>
                </c:pt>
                <c:pt idx="75202">
                  <c:v>-62</c:v>
                </c:pt>
                <c:pt idx="75203">
                  <c:v>-34</c:v>
                </c:pt>
                <c:pt idx="75204">
                  <c:v>-31</c:v>
                </c:pt>
                <c:pt idx="75205">
                  <c:v>-22</c:v>
                </c:pt>
                <c:pt idx="75206">
                  <c:v>-82</c:v>
                </c:pt>
                <c:pt idx="75207">
                  <c:v>-67</c:v>
                </c:pt>
                <c:pt idx="75208">
                  <c:v>-92</c:v>
                </c:pt>
                <c:pt idx="75209">
                  <c:v>-83</c:v>
                </c:pt>
                <c:pt idx="75210">
                  <c:v>-46</c:v>
                </c:pt>
                <c:pt idx="75211">
                  <c:v>-51</c:v>
                </c:pt>
                <c:pt idx="75212">
                  <c:v>-43</c:v>
                </c:pt>
                <c:pt idx="75213">
                  <c:v>-49</c:v>
                </c:pt>
                <c:pt idx="75214">
                  <c:v>-53</c:v>
                </c:pt>
                <c:pt idx="75215">
                  <c:v>-44</c:v>
                </c:pt>
                <c:pt idx="75216">
                  <c:v>-49</c:v>
                </c:pt>
                <c:pt idx="75217">
                  <c:v>-50</c:v>
                </c:pt>
                <c:pt idx="75218">
                  <c:v>-49</c:v>
                </c:pt>
                <c:pt idx="75219">
                  <c:v>-40</c:v>
                </c:pt>
                <c:pt idx="75220">
                  <c:v>-49</c:v>
                </c:pt>
                <c:pt idx="75221">
                  <c:v>-44</c:v>
                </c:pt>
                <c:pt idx="75222">
                  <c:v>-52</c:v>
                </c:pt>
                <c:pt idx="75223">
                  <c:v>-55</c:v>
                </c:pt>
                <c:pt idx="75224">
                  <c:v>-47</c:v>
                </c:pt>
                <c:pt idx="75225">
                  <c:v>-49</c:v>
                </c:pt>
                <c:pt idx="75226">
                  <c:v>-60</c:v>
                </c:pt>
                <c:pt idx="75227">
                  <c:v>-61</c:v>
                </c:pt>
                <c:pt idx="75228">
                  <c:v>-57</c:v>
                </c:pt>
                <c:pt idx="75229">
                  <c:v>-55</c:v>
                </c:pt>
                <c:pt idx="75230">
                  <c:v>-48</c:v>
                </c:pt>
                <c:pt idx="75231">
                  <c:v>-44</c:v>
                </c:pt>
                <c:pt idx="75232">
                  <c:v>-51</c:v>
                </c:pt>
                <c:pt idx="75233">
                  <c:v>-48</c:v>
                </c:pt>
                <c:pt idx="75234">
                  <c:v>-29</c:v>
                </c:pt>
                <c:pt idx="75235">
                  <c:v>-34</c:v>
                </c:pt>
                <c:pt idx="75236">
                  <c:v>-43</c:v>
                </c:pt>
                <c:pt idx="75237">
                  <c:v>-47</c:v>
                </c:pt>
                <c:pt idx="75238">
                  <c:v>-40</c:v>
                </c:pt>
                <c:pt idx="75239">
                  <c:v>-32</c:v>
                </c:pt>
                <c:pt idx="75240">
                  <c:v>-33</c:v>
                </c:pt>
                <c:pt idx="75241">
                  <c:v>-36</c:v>
                </c:pt>
                <c:pt idx="75242">
                  <c:v>-37</c:v>
                </c:pt>
                <c:pt idx="75243">
                  <c:v>-26</c:v>
                </c:pt>
                <c:pt idx="75244">
                  <c:v>-31</c:v>
                </c:pt>
                <c:pt idx="75245">
                  <c:v>-39</c:v>
                </c:pt>
                <c:pt idx="75246">
                  <c:v>-40</c:v>
                </c:pt>
                <c:pt idx="75247">
                  <c:v>-35</c:v>
                </c:pt>
                <c:pt idx="75248">
                  <c:v>-34</c:v>
                </c:pt>
                <c:pt idx="75249">
                  <c:v>-46</c:v>
                </c:pt>
                <c:pt idx="75250">
                  <c:v>-37</c:v>
                </c:pt>
                <c:pt idx="75251">
                  <c:v>-38</c:v>
                </c:pt>
                <c:pt idx="75252">
                  <c:v>-45</c:v>
                </c:pt>
                <c:pt idx="75253">
                  <c:v>-41</c:v>
                </c:pt>
                <c:pt idx="75254">
                  <c:v>-29</c:v>
                </c:pt>
                <c:pt idx="75255">
                  <c:v>-29</c:v>
                </c:pt>
                <c:pt idx="75256">
                  <c:v>-38</c:v>
                </c:pt>
                <c:pt idx="75257">
                  <c:v>-40</c:v>
                </c:pt>
                <c:pt idx="75258">
                  <c:v>-22</c:v>
                </c:pt>
                <c:pt idx="75259">
                  <c:v>-4</c:v>
                </c:pt>
                <c:pt idx="75260">
                  <c:v>13</c:v>
                </c:pt>
                <c:pt idx="75261">
                  <c:v>-33</c:v>
                </c:pt>
                <c:pt idx="75262">
                  <c:v>-55</c:v>
                </c:pt>
                <c:pt idx="75263">
                  <c:v>-45</c:v>
                </c:pt>
                <c:pt idx="75264">
                  <c:v>-47</c:v>
                </c:pt>
                <c:pt idx="75265">
                  <c:v>-33</c:v>
                </c:pt>
                <c:pt idx="75266">
                  <c:v>-48</c:v>
                </c:pt>
                <c:pt idx="75267">
                  <c:v>-70</c:v>
                </c:pt>
                <c:pt idx="75268">
                  <c:v>-55</c:v>
                </c:pt>
                <c:pt idx="75269">
                  <c:v>-49</c:v>
                </c:pt>
                <c:pt idx="75270">
                  <c:v>-54</c:v>
                </c:pt>
                <c:pt idx="75271">
                  <c:v>-49</c:v>
                </c:pt>
                <c:pt idx="75272">
                  <c:v>-63</c:v>
                </c:pt>
                <c:pt idx="75273">
                  <c:v>-54</c:v>
                </c:pt>
                <c:pt idx="75274">
                  <c:v>-43</c:v>
                </c:pt>
                <c:pt idx="75275">
                  <c:v>-45</c:v>
                </c:pt>
                <c:pt idx="75276">
                  <c:v>-52</c:v>
                </c:pt>
                <c:pt idx="75277">
                  <c:v>-62</c:v>
                </c:pt>
                <c:pt idx="75278">
                  <c:v>-18</c:v>
                </c:pt>
                <c:pt idx="75279">
                  <c:v>-7</c:v>
                </c:pt>
                <c:pt idx="75280">
                  <c:v>-14</c:v>
                </c:pt>
                <c:pt idx="75281">
                  <c:v>-19</c:v>
                </c:pt>
                <c:pt idx="75282">
                  <c:v>-37</c:v>
                </c:pt>
                <c:pt idx="75283">
                  <c:v>-43</c:v>
                </c:pt>
                <c:pt idx="75284">
                  <c:v>-60</c:v>
                </c:pt>
                <c:pt idx="75285">
                  <c:v>-42</c:v>
                </c:pt>
                <c:pt idx="75286">
                  <c:v>-44</c:v>
                </c:pt>
                <c:pt idx="75287">
                  <c:v>-44</c:v>
                </c:pt>
                <c:pt idx="75288">
                  <c:v>-44</c:v>
                </c:pt>
                <c:pt idx="75289">
                  <c:v>-47</c:v>
                </c:pt>
                <c:pt idx="75290">
                  <c:v>-40</c:v>
                </c:pt>
                <c:pt idx="75291">
                  <c:v>-47</c:v>
                </c:pt>
                <c:pt idx="75292">
                  <c:v>-49</c:v>
                </c:pt>
                <c:pt idx="75293">
                  <c:v>-45</c:v>
                </c:pt>
                <c:pt idx="75294">
                  <c:v>-47</c:v>
                </c:pt>
                <c:pt idx="75295">
                  <c:v>-54</c:v>
                </c:pt>
                <c:pt idx="75296">
                  <c:v>-45</c:v>
                </c:pt>
                <c:pt idx="75297">
                  <c:v>-46</c:v>
                </c:pt>
                <c:pt idx="75298">
                  <c:v>-43</c:v>
                </c:pt>
                <c:pt idx="75299">
                  <c:v>-33</c:v>
                </c:pt>
                <c:pt idx="75300">
                  <c:v>-36</c:v>
                </c:pt>
                <c:pt idx="75301">
                  <c:v>-31</c:v>
                </c:pt>
                <c:pt idx="75302">
                  <c:v>-31</c:v>
                </c:pt>
                <c:pt idx="75303">
                  <c:v>-43</c:v>
                </c:pt>
                <c:pt idx="75304">
                  <c:v>-51</c:v>
                </c:pt>
                <c:pt idx="75305">
                  <c:v>-53</c:v>
                </c:pt>
                <c:pt idx="75306">
                  <c:v>-42</c:v>
                </c:pt>
                <c:pt idx="75307">
                  <c:v>-43</c:v>
                </c:pt>
                <c:pt idx="75308">
                  <c:v>-47</c:v>
                </c:pt>
                <c:pt idx="75309">
                  <c:v>-45</c:v>
                </c:pt>
                <c:pt idx="75310">
                  <c:v>-34</c:v>
                </c:pt>
                <c:pt idx="75311">
                  <c:v>-37</c:v>
                </c:pt>
                <c:pt idx="75312">
                  <c:v>-42</c:v>
                </c:pt>
                <c:pt idx="75313">
                  <c:v>-28</c:v>
                </c:pt>
                <c:pt idx="75314">
                  <c:v>-37</c:v>
                </c:pt>
                <c:pt idx="75315">
                  <c:v>-53</c:v>
                </c:pt>
                <c:pt idx="75316">
                  <c:v>-40</c:v>
                </c:pt>
                <c:pt idx="75317">
                  <c:v>-37</c:v>
                </c:pt>
                <c:pt idx="75318">
                  <c:v>-40</c:v>
                </c:pt>
                <c:pt idx="75319">
                  <c:v>-32</c:v>
                </c:pt>
                <c:pt idx="75320">
                  <c:v>-35</c:v>
                </c:pt>
                <c:pt idx="75321">
                  <c:v>-31</c:v>
                </c:pt>
                <c:pt idx="75322">
                  <c:v>-33</c:v>
                </c:pt>
                <c:pt idx="75323">
                  <c:v>-33</c:v>
                </c:pt>
                <c:pt idx="75324">
                  <c:v>-32</c:v>
                </c:pt>
                <c:pt idx="75325">
                  <c:v>-36</c:v>
                </c:pt>
                <c:pt idx="75326">
                  <c:v>-31</c:v>
                </c:pt>
                <c:pt idx="75327">
                  <c:v>-33</c:v>
                </c:pt>
                <c:pt idx="75328">
                  <c:v>-36</c:v>
                </c:pt>
                <c:pt idx="75329">
                  <c:v>-44</c:v>
                </c:pt>
                <c:pt idx="75330">
                  <c:v>-45</c:v>
                </c:pt>
                <c:pt idx="75331">
                  <c:v>-39</c:v>
                </c:pt>
                <c:pt idx="75332">
                  <c:v>-38</c:v>
                </c:pt>
                <c:pt idx="75333">
                  <c:v>-27</c:v>
                </c:pt>
                <c:pt idx="75334">
                  <c:v>-24</c:v>
                </c:pt>
                <c:pt idx="75335">
                  <c:v>-26</c:v>
                </c:pt>
                <c:pt idx="75336">
                  <c:v>-30</c:v>
                </c:pt>
                <c:pt idx="75337">
                  <c:v>-22</c:v>
                </c:pt>
                <c:pt idx="75338">
                  <c:v>-8</c:v>
                </c:pt>
                <c:pt idx="75339">
                  <c:v>-34</c:v>
                </c:pt>
                <c:pt idx="75340">
                  <c:v>-40</c:v>
                </c:pt>
                <c:pt idx="75341">
                  <c:v>-41</c:v>
                </c:pt>
                <c:pt idx="75342">
                  <c:v>-39</c:v>
                </c:pt>
                <c:pt idx="75343">
                  <c:v>-56</c:v>
                </c:pt>
                <c:pt idx="75344">
                  <c:v>-31</c:v>
                </c:pt>
                <c:pt idx="75345">
                  <c:v>-34</c:v>
                </c:pt>
                <c:pt idx="75346">
                  <c:v>-33</c:v>
                </c:pt>
                <c:pt idx="75347">
                  <c:v>-27</c:v>
                </c:pt>
                <c:pt idx="75348">
                  <c:v>-36</c:v>
                </c:pt>
                <c:pt idx="75349">
                  <c:v>-42</c:v>
                </c:pt>
                <c:pt idx="75350">
                  <c:v>-49</c:v>
                </c:pt>
                <c:pt idx="75351">
                  <c:v>-36</c:v>
                </c:pt>
                <c:pt idx="75352">
                  <c:v>-46</c:v>
                </c:pt>
                <c:pt idx="75353">
                  <c:v>-43</c:v>
                </c:pt>
                <c:pt idx="75354">
                  <c:v>-38</c:v>
                </c:pt>
                <c:pt idx="75355">
                  <c:v>-35</c:v>
                </c:pt>
                <c:pt idx="75356">
                  <c:v>-40</c:v>
                </c:pt>
                <c:pt idx="75357">
                  <c:v>-43</c:v>
                </c:pt>
                <c:pt idx="75358">
                  <c:v>-43</c:v>
                </c:pt>
                <c:pt idx="75359">
                  <c:v>-41</c:v>
                </c:pt>
                <c:pt idx="75360">
                  <c:v>-47</c:v>
                </c:pt>
                <c:pt idx="75361">
                  <c:v>-34</c:v>
                </c:pt>
                <c:pt idx="75362">
                  <c:v>-28</c:v>
                </c:pt>
                <c:pt idx="75363">
                  <c:v>-31</c:v>
                </c:pt>
                <c:pt idx="75364">
                  <c:v>-30</c:v>
                </c:pt>
                <c:pt idx="75365">
                  <c:v>-32</c:v>
                </c:pt>
                <c:pt idx="75366">
                  <c:v>-33</c:v>
                </c:pt>
                <c:pt idx="75367">
                  <c:v>-32</c:v>
                </c:pt>
                <c:pt idx="75368">
                  <c:v>-31</c:v>
                </c:pt>
                <c:pt idx="75369">
                  <c:v>-34</c:v>
                </c:pt>
                <c:pt idx="75370">
                  <c:v>-30</c:v>
                </c:pt>
                <c:pt idx="75371">
                  <c:v>-27</c:v>
                </c:pt>
                <c:pt idx="75372">
                  <c:v>-28</c:v>
                </c:pt>
                <c:pt idx="75373">
                  <c:v>-39</c:v>
                </c:pt>
                <c:pt idx="75374">
                  <c:v>-37</c:v>
                </c:pt>
                <c:pt idx="75375">
                  <c:v>-33</c:v>
                </c:pt>
                <c:pt idx="75376">
                  <c:v>-36</c:v>
                </c:pt>
                <c:pt idx="75377">
                  <c:v>-26</c:v>
                </c:pt>
                <c:pt idx="75378">
                  <c:v>-28</c:v>
                </c:pt>
                <c:pt idx="75379">
                  <c:v>-29</c:v>
                </c:pt>
                <c:pt idx="75380">
                  <c:v>-34</c:v>
                </c:pt>
                <c:pt idx="75381">
                  <c:v>-6</c:v>
                </c:pt>
                <c:pt idx="75382">
                  <c:v>-26</c:v>
                </c:pt>
                <c:pt idx="75383">
                  <c:v>-16</c:v>
                </c:pt>
                <c:pt idx="75384">
                  <c:v>-19</c:v>
                </c:pt>
                <c:pt idx="75385">
                  <c:v>-3</c:v>
                </c:pt>
                <c:pt idx="75386">
                  <c:v>-4</c:v>
                </c:pt>
                <c:pt idx="75387">
                  <c:v>-26</c:v>
                </c:pt>
                <c:pt idx="75388">
                  <c:v>-13</c:v>
                </c:pt>
                <c:pt idx="75389">
                  <c:v>-27</c:v>
                </c:pt>
                <c:pt idx="75390">
                  <c:v>-17</c:v>
                </c:pt>
                <c:pt idx="75391">
                  <c:v>-48</c:v>
                </c:pt>
                <c:pt idx="75392">
                  <c:v>0</c:v>
                </c:pt>
                <c:pt idx="75393">
                  <c:v>0</c:v>
                </c:pt>
                <c:pt idx="75394">
                  <c:v>-11</c:v>
                </c:pt>
                <c:pt idx="75395">
                  <c:v>-1</c:v>
                </c:pt>
                <c:pt idx="75396">
                  <c:v>-13</c:v>
                </c:pt>
                <c:pt idx="75397">
                  <c:v>-6</c:v>
                </c:pt>
                <c:pt idx="75398">
                  <c:v>-15</c:v>
                </c:pt>
                <c:pt idx="75399">
                  <c:v>-10</c:v>
                </c:pt>
                <c:pt idx="75400">
                  <c:v>-15</c:v>
                </c:pt>
                <c:pt idx="75401">
                  <c:v>0</c:v>
                </c:pt>
                <c:pt idx="75402">
                  <c:v>-6</c:v>
                </c:pt>
                <c:pt idx="75403">
                  <c:v>-40</c:v>
                </c:pt>
                <c:pt idx="75404">
                  <c:v>-40</c:v>
                </c:pt>
                <c:pt idx="75405">
                  <c:v>-35</c:v>
                </c:pt>
                <c:pt idx="75406">
                  <c:v>-27</c:v>
                </c:pt>
                <c:pt idx="75407">
                  <c:v>-44</c:v>
                </c:pt>
                <c:pt idx="75408">
                  <c:v>-41</c:v>
                </c:pt>
                <c:pt idx="75409">
                  <c:v>-30</c:v>
                </c:pt>
                <c:pt idx="75410">
                  <c:v>-33</c:v>
                </c:pt>
                <c:pt idx="75411">
                  <c:v>-29</c:v>
                </c:pt>
                <c:pt idx="75412">
                  <c:v>-45</c:v>
                </c:pt>
                <c:pt idx="75413">
                  <c:v>-39</c:v>
                </c:pt>
                <c:pt idx="75414">
                  <c:v>-47</c:v>
                </c:pt>
                <c:pt idx="75415">
                  <c:v>-37</c:v>
                </c:pt>
                <c:pt idx="75416">
                  <c:v>-38</c:v>
                </c:pt>
                <c:pt idx="75417">
                  <c:v>-37</c:v>
                </c:pt>
                <c:pt idx="75418">
                  <c:v>-38</c:v>
                </c:pt>
                <c:pt idx="75419">
                  <c:v>-50</c:v>
                </c:pt>
                <c:pt idx="75420">
                  <c:v>-37</c:v>
                </c:pt>
                <c:pt idx="75421">
                  <c:v>-49</c:v>
                </c:pt>
                <c:pt idx="75422">
                  <c:v>-33</c:v>
                </c:pt>
                <c:pt idx="75423">
                  <c:v>-36</c:v>
                </c:pt>
                <c:pt idx="75424">
                  <c:v>-49</c:v>
                </c:pt>
                <c:pt idx="75425">
                  <c:v>-4</c:v>
                </c:pt>
                <c:pt idx="75426">
                  <c:v>-13</c:v>
                </c:pt>
                <c:pt idx="75427">
                  <c:v>-9</c:v>
                </c:pt>
                <c:pt idx="75428">
                  <c:v>-8</c:v>
                </c:pt>
                <c:pt idx="75429">
                  <c:v>-17</c:v>
                </c:pt>
                <c:pt idx="75430">
                  <c:v>-39</c:v>
                </c:pt>
                <c:pt idx="75431">
                  <c:v>-19</c:v>
                </c:pt>
                <c:pt idx="75432">
                  <c:v>-24</c:v>
                </c:pt>
                <c:pt idx="75433">
                  <c:v>-26</c:v>
                </c:pt>
                <c:pt idx="75434">
                  <c:v>-31</c:v>
                </c:pt>
                <c:pt idx="75435">
                  <c:v>-16</c:v>
                </c:pt>
                <c:pt idx="75436">
                  <c:v>-17</c:v>
                </c:pt>
                <c:pt idx="75437">
                  <c:v>-33</c:v>
                </c:pt>
                <c:pt idx="75438">
                  <c:v>-30</c:v>
                </c:pt>
                <c:pt idx="75439">
                  <c:v>-25</c:v>
                </c:pt>
                <c:pt idx="75440">
                  <c:v>-24</c:v>
                </c:pt>
                <c:pt idx="75441">
                  <c:v>-30</c:v>
                </c:pt>
                <c:pt idx="75442">
                  <c:v>-16</c:v>
                </c:pt>
                <c:pt idx="75443">
                  <c:v>-15</c:v>
                </c:pt>
                <c:pt idx="75444">
                  <c:v>-22</c:v>
                </c:pt>
                <c:pt idx="75445">
                  <c:v>-23</c:v>
                </c:pt>
                <c:pt idx="75446">
                  <c:v>-30</c:v>
                </c:pt>
                <c:pt idx="75447">
                  <c:v>-24</c:v>
                </c:pt>
                <c:pt idx="75448">
                  <c:v>-24</c:v>
                </c:pt>
                <c:pt idx="75449">
                  <c:v>-38</c:v>
                </c:pt>
                <c:pt idx="75450">
                  <c:v>-40</c:v>
                </c:pt>
                <c:pt idx="75451">
                  <c:v>-41</c:v>
                </c:pt>
                <c:pt idx="75452">
                  <c:v>-36</c:v>
                </c:pt>
                <c:pt idx="75453">
                  <c:v>-29</c:v>
                </c:pt>
                <c:pt idx="75454">
                  <c:v>-36</c:v>
                </c:pt>
                <c:pt idx="75455">
                  <c:v>-39</c:v>
                </c:pt>
                <c:pt idx="75456">
                  <c:v>-32</c:v>
                </c:pt>
                <c:pt idx="75457">
                  <c:v>-30</c:v>
                </c:pt>
                <c:pt idx="75458">
                  <c:v>-30</c:v>
                </c:pt>
                <c:pt idx="75459">
                  <c:v>-45</c:v>
                </c:pt>
                <c:pt idx="75460">
                  <c:v>-47</c:v>
                </c:pt>
                <c:pt idx="75461">
                  <c:v>-54</c:v>
                </c:pt>
                <c:pt idx="75462">
                  <c:v>-65</c:v>
                </c:pt>
                <c:pt idx="75463">
                  <c:v>-55</c:v>
                </c:pt>
                <c:pt idx="75464">
                  <c:v>-48</c:v>
                </c:pt>
                <c:pt idx="75465">
                  <c:v>-35</c:v>
                </c:pt>
                <c:pt idx="75466">
                  <c:v>-36</c:v>
                </c:pt>
                <c:pt idx="75467">
                  <c:v>-31</c:v>
                </c:pt>
                <c:pt idx="75468">
                  <c:v>-32</c:v>
                </c:pt>
                <c:pt idx="75469">
                  <c:v>-37</c:v>
                </c:pt>
                <c:pt idx="75470">
                  <c:v>-35</c:v>
                </c:pt>
                <c:pt idx="75471">
                  <c:v>-49</c:v>
                </c:pt>
                <c:pt idx="75472">
                  <c:v>-37</c:v>
                </c:pt>
                <c:pt idx="75473">
                  <c:v>138</c:v>
                </c:pt>
                <c:pt idx="75474">
                  <c:v>-34</c:v>
                </c:pt>
                <c:pt idx="75475">
                  <c:v>-38</c:v>
                </c:pt>
                <c:pt idx="75476">
                  <c:v>-45</c:v>
                </c:pt>
                <c:pt idx="75477">
                  <c:v>-39</c:v>
                </c:pt>
                <c:pt idx="75478">
                  <c:v>-47</c:v>
                </c:pt>
                <c:pt idx="75479">
                  <c:v>-34</c:v>
                </c:pt>
                <c:pt idx="75480">
                  <c:v>-34</c:v>
                </c:pt>
                <c:pt idx="75481">
                  <c:v>-33</c:v>
                </c:pt>
                <c:pt idx="75482">
                  <c:v>-34</c:v>
                </c:pt>
                <c:pt idx="75483">
                  <c:v>-39</c:v>
                </c:pt>
                <c:pt idx="75484">
                  <c:v>-42</c:v>
                </c:pt>
                <c:pt idx="75485">
                  <c:v>-42</c:v>
                </c:pt>
                <c:pt idx="75486">
                  <c:v>172</c:v>
                </c:pt>
                <c:pt idx="75487">
                  <c:v>-41</c:v>
                </c:pt>
                <c:pt idx="75488">
                  <c:v>-51</c:v>
                </c:pt>
                <c:pt idx="75489">
                  <c:v>-41</c:v>
                </c:pt>
                <c:pt idx="75490">
                  <c:v>-41</c:v>
                </c:pt>
                <c:pt idx="75491">
                  <c:v>-39</c:v>
                </c:pt>
                <c:pt idx="75492">
                  <c:v>-37</c:v>
                </c:pt>
                <c:pt idx="75493">
                  <c:v>-39</c:v>
                </c:pt>
                <c:pt idx="75494">
                  <c:v>-37</c:v>
                </c:pt>
                <c:pt idx="75495">
                  <c:v>-40</c:v>
                </c:pt>
                <c:pt idx="75496">
                  <c:v>-50</c:v>
                </c:pt>
                <c:pt idx="75497">
                  <c:v>-46</c:v>
                </c:pt>
                <c:pt idx="75498">
                  <c:v>-47</c:v>
                </c:pt>
                <c:pt idx="75499">
                  <c:v>0</c:v>
                </c:pt>
                <c:pt idx="75500">
                  <c:v>-39</c:v>
                </c:pt>
                <c:pt idx="75501">
                  <c:v>-40</c:v>
                </c:pt>
                <c:pt idx="75502">
                  <c:v>-44</c:v>
                </c:pt>
                <c:pt idx="75503">
                  <c:v>-45</c:v>
                </c:pt>
                <c:pt idx="75504">
                  <c:v>-43</c:v>
                </c:pt>
                <c:pt idx="75505">
                  <c:v>-36</c:v>
                </c:pt>
                <c:pt idx="75506">
                  <c:v>-42</c:v>
                </c:pt>
                <c:pt idx="75507">
                  <c:v>-39</c:v>
                </c:pt>
                <c:pt idx="75508">
                  <c:v>-50</c:v>
                </c:pt>
                <c:pt idx="75509">
                  <c:v>-39</c:v>
                </c:pt>
                <c:pt idx="75510">
                  <c:v>-45</c:v>
                </c:pt>
                <c:pt idx="75511">
                  <c:v>-39</c:v>
                </c:pt>
                <c:pt idx="75512">
                  <c:v>-26</c:v>
                </c:pt>
                <c:pt idx="75513">
                  <c:v>-28</c:v>
                </c:pt>
                <c:pt idx="75514">
                  <c:v>-22</c:v>
                </c:pt>
                <c:pt idx="75515">
                  <c:v>-32</c:v>
                </c:pt>
                <c:pt idx="75516">
                  <c:v>-20</c:v>
                </c:pt>
                <c:pt idx="75517">
                  <c:v>-23</c:v>
                </c:pt>
                <c:pt idx="75518">
                  <c:v>94</c:v>
                </c:pt>
                <c:pt idx="75519">
                  <c:v>141</c:v>
                </c:pt>
                <c:pt idx="75520">
                  <c:v>109</c:v>
                </c:pt>
                <c:pt idx="75521">
                  <c:v>8</c:v>
                </c:pt>
                <c:pt idx="75522">
                  <c:v>4</c:v>
                </c:pt>
                <c:pt idx="75523">
                  <c:v>-5</c:v>
                </c:pt>
                <c:pt idx="75524">
                  <c:v>-16</c:v>
                </c:pt>
                <c:pt idx="75525">
                  <c:v>-4</c:v>
                </c:pt>
                <c:pt idx="75526">
                  <c:v>-15</c:v>
                </c:pt>
                <c:pt idx="75527">
                  <c:v>-14</c:v>
                </c:pt>
                <c:pt idx="75528">
                  <c:v>-51</c:v>
                </c:pt>
                <c:pt idx="75529">
                  <c:v>-36</c:v>
                </c:pt>
                <c:pt idx="75530">
                  <c:v>-31</c:v>
                </c:pt>
                <c:pt idx="75531">
                  <c:v>-31</c:v>
                </c:pt>
                <c:pt idx="75532">
                  <c:v>-27</c:v>
                </c:pt>
                <c:pt idx="75533">
                  <c:v>-58</c:v>
                </c:pt>
                <c:pt idx="75534">
                  <c:v>-43</c:v>
                </c:pt>
                <c:pt idx="75535">
                  <c:v>-32</c:v>
                </c:pt>
                <c:pt idx="75536">
                  <c:v>-31</c:v>
                </c:pt>
                <c:pt idx="75537">
                  <c:v>-23</c:v>
                </c:pt>
                <c:pt idx="75538">
                  <c:v>-27</c:v>
                </c:pt>
                <c:pt idx="75539">
                  <c:v>-34</c:v>
                </c:pt>
                <c:pt idx="75540">
                  <c:v>-28</c:v>
                </c:pt>
                <c:pt idx="75541">
                  <c:v>-16</c:v>
                </c:pt>
                <c:pt idx="75542">
                  <c:v>-35</c:v>
                </c:pt>
                <c:pt idx="75543">
                  <c:v>-31</c:v>
                </c:pt>
                <c:pt idx="75544">
                  <c:v>-37</c:v>
                </c:pt>
                <c:pt idx="75545">
                  <c:v>111</c:v>
                </c:pt>
                <c:pt idx="75546">
                  <c:v>140</c:v>
                </c:pt>
                <c:pt idx="75547">
                  <c:v>-8</c:v>
                </c:pt>
                <c:pt idx="75548">
                  <c:v>7</c:v>
                </c:pt>
                <c:pt idx="75549">
                  <c:v>3</c:v>
                </c:pt>
                <c:pt idx="75550">
                  <c:v>19</c:v>
                </c:pt>
                <c:pt idx="75551">
                  <c:v>-15</c:v>
                </c:pt>
                <c:pt idx="75552">
                  <c:v>13</c:v>
                </c:pt>
                <c:pt idx="75553">
                  <c:v>27</c:v>
                </c:pt>
                <c:pt idx="75554">
                  <c:v>-32</c:v>
                </c:pt>
                <c:pt idx="75555">
                  <c:v>-15</c:v>
                </c:pt>
                <c:pt idx="75556">
                  <c:v>-20</c:v>
                </c:pt>
                <c:pt idx="75557">
                  <c:v>-33</c:v>
                </c:pt>
                <c:pt idx="75558">
                  <c:v>-24</c:v>
                </c:pt>
                <c:pt idx="75559">
                  <c:v>11</c:v>
                </c:pt>
                <c:pt idx="75560">
                  <c:v>-29</c:v>
                </c:pt>
                <c:pt idx="75561">
                  <c:v>-25</c:v>
                </c:pt>
                <c:pt idx="75562">
                  <c:v>-26</c:v>
                </c:pt>
                <c:pt idx="75563">
                  <c:v>-26</c:v>
                </c:pt>
                <c:pt idx="75564">
                  <c:v>-28</c:v>
                </c:pt>
                <c:pt idx="75565">
                  <c:v>-41</c:v>
                </c:pt>
                <c:pt idx="75566">
                  <c:v>-25</c:v>
                </c:pt>
                <c:pt idx="75567">
                  <c:v>-31</c:v>
                </c:pt>
                <c:pt idx="75568">
                  <c:v>-27</c:v>
                </c:pt>
                <c:pt idx="75569">
                  <c:v>-28</c:v>
                </c:pt>
                <c:pt idx="75570">
                  <c:v>-25</c:v>
                </c:pt>
                <c:pt idx="75571">
                  <c:v>-27</c:v>
                </c:pt>
                <c:pt idx="75572">
                  <c:v>30</c:v>
                </c:pt>
                <c:pt idx="75573">
                  <c:v>-65</c:v>
                </c:pt>
                <c:pt idx="75574">
                  <c:v>-60</c:v>
                </c:pt>
                <c:pt idx="75575">
                  <c:v>-68</c:v>
                </c:pt>
                <c:pt idx="75576">
                  <c:v>-53</c:v>
                </c:pt>
                <c:pt idx="75577">
                  <c:v>-35</c:v>
                </c:pt>
                <c:pt idx="75578">
                  <c:v>-46</c:v>
                </c:pt>
                <c:pt idx="75579">
                  <c:v>-45</c:v>
                </c:pt>
                <c:pt idx="75580">
                  <c:v>-41</c:v>
                </c:pt>
                <c:pt idx="75581">
                  <c:v>-56</c:v>
                </c:pt>
                <c:pt idx="75582">
                  <c:v>-45</c:v>
                </c:pt>
                <c:pt idx="75583">
                  <c:v>-50</c:v>
                </c:pt>
                <c:pt idx="75584">
                  <c:v>-61</c:v>
                </c:pt>
                <c:pt idx="75585">
                  <c:v>0</c:v>
                </c:pt>
                <c:pt idx="75586">
                  <c:v>-21</c:v>
                </c:pt>
                <c:pt idx="75587">
                  <c:v>-32</c:v>
                </c:pt>
                <c:pt idx="75588">
                  <c:v>-24</c:v>
                </c:pt>
                <c:pt idx="75589">
                  <c:v>-36</c:v>
                </c:pt>
                <c:pt idx="75590">
                  <c:v>-40</c:v>
                </c:pt>
                <c:pt idx="75591">
                  <c:v>-19</c:v>
                </c:pt>
                <c:pt idx="75592">
                  <c:v>-21</c:v>
                </c:pt>
                <c:pt idx="75593">
                  <c:v>-22</c:v>
                </c:pt>
                <c:pt idx="75594">
                  <c:v>-23</c:v>
                </c:pt>
                <c:pt idx="75595">
                  <c:v>-19</c:v>
                </c:pt>
                <c:pt idx="75596">
                  <c:v>-24</c:v>
                </c:pt>
                <c:pt idx="75597">
                  <c:v>-24</c:v>
                </c:pt>
                <c:pt idx="75598">
                  <c:v>-27</c:v>
                </c:pt>
                <c:pt idx="75599">
                  <c:v>-38</c:v>
                </c:pt>
                <c:pt idx="75600">
                  <c:v>-44</c:v>
                </c:pt>
                <c:pt idx="75601">
                  <c:v>244</c:v>
                </c:pt>
                <c:pt idx="75602">
                  <c:v>-43</c:v>
                </c:pt>
                <c:pt idx="75603">
                  <c:v>-33</c:v>
                </c:pt>
                <c:pt idx="75604">
                  <c:v>-29</c:v>
                </c:pt>
                <c:pt idx="75605">
                  <c:v>-31</c:v>
                </c:pt>
                <c:pt idx="75606">
                  <c:v>-31</c:v>
                </c:pt>
                <c:pt idx="75607">
                  <c:v>-28</c:v>
                </c:pt>
                <c:pt idx="75608">
                  <c:v>-28</c:v>
                </c:pt>
                <c:pt idx="75609">
                  <c:v>-32</c:v>
                </c:pt>
                <c:pt idx="75610">
                  <c:v>-24</c:v>
                </c:pt>
                <c:pt idx="75611">
                  <c:v>-45</c:v>
                </c:pt>
                <c:pt idx="75612">
                  <c:v>-59</c:v>
                </c:pt>
                <c:pt idx="75613">
                  <c:v>-48</c:v>
                </c:pt>
                <c:pt idx="75614">
                  <c:v>-52</c:v>
                </c:pt>
                <c:pt idx="75615">
                  <c:v>-59</c:v>
                </c:pt>
                <c:pt idx="75616">
                  <c:v>-52</c:v>
                </c:pt>
                <c:pt idx="75617">
                  <c:v>-48</c:v>
                </c:pt>
                <c:pt idx="75618">
                  <c:v>-41</c:v>
                </c:pt>
                <c:pt idx="75619">
                  <c:v>-38</c:v>
                </c:pt>
                <c:pt idx="75620">
                  <c:v>-33</c:v>
                </c:pt>
                <c:pt idx="75621">
                  <c:v>-37</c:v>
                </c:pt>
                <c:pt idx="75622">
                  <c:v>-42</c:v>
                </c:pt>
                <c:pt idx="75623">
                  <c:v>-47</c:v>
                </c:pt>
                <c:pt idx="75624">
                  <c:v>-44</c:v>
                </c:pt>
                <c:pt idx="75625">
                  <c:v>-46</c:v>
                </c:pt>
                <c:pt idx="75626">
                  <c:v>-15</c:v>
                </c:pt>
                <c:pt idx="75627">
                  <c:v>-20</c:v>
                </c:pt>
                <c:pt idx="75628">
                  <c:v>-26</c:v>
                </c:pt>
                <c:pt idx="75629">
                  <c:v>-29</c:v>
                </c:pt>
                <c:pt idx="75630">
                  <c:v>-20</c:v>
                </c:pt>
                <c:pt idx="75631">
                  <c:v>-22</c:v>
                </c:pt>
                <c:pt idx="75632">
                  <c:v>-33</c:v>
                </c:pt>
                <c:pt idx="75633">
                  <c:v>-28</c:v>
                </c:pt>
                <c:pt idx="75634">
                  <c:v>-36</c:v>
                </c:pt>
                <c:pt idx="75635">
                  <c:v>-41</c:v>
                </c:pt>
                <c:pt idx="75636">
                  <c:v>-39</c:v>
                </c:pt>
                <c:pt idx="75637">
                  <c:v>-43</c:v>
                </c:pt>
                <c:pt idx="75638">
                  <c:v>-34</c:v>
                </c:pt>
                <c:pt idx="75639">
                  <c:v>-43</c:v>
                </c:pt>
                <c:pt idx="75640">
                  <c:v>-33</c:v>
                </c:pt>
                <c:pt idx="75641">
                  <c:v>-34</c:v>
                </c:pt>
                <c:pt idx="75642">
                  <c:v>-29</c:v>
                </c:pt>
                <c:pt idx="75643">
                  <c:v>-32</c:v>
                </c:pt>
                <c:pt idx="75644">
                  <c:v>-29</c:v>
                </c:pt>
                <c:pt idx="75645">
                  <c:v>-28</c:v>
                </c:pt>
                <c:pt idx="75646">
                  <c:v>-35</c:v>
                </c:pt>
                <c:pt idx="75647">
                  <c:v>-33</c:v>
                </c:pt>
                <c:pt idx="75648">
                  <c:v>-43</c:v>
                </c:pt>
                <c:pt idx="75649">
                  <c:v>-11</c:v>
                </c:pt>
                <c:pt idx="75650">
                  <c:v>-26</c:v>
                </c:pt>
                <c:pt idx="75651">
                  <c:v>0</c:v>
                </c:pt>
                <c:pt idx="75652">
                  <c:v>-9</c:v>
                </c:pt>
                <c:pt idx="75653">
                  <c:v>-5</c:v>
                </c:pt>
                <c:pt idx="75654">
                  <c:v>-47</c:v>
                </c:pt>
                <c:pt idx="75655">
                  <c:v>-50</c:v>
                </c:pt>
                <c:pt idx="75656">
                  <c:v>-46</c:v>
                </c:pt>
                <c:pt idx="75657">
                  <c:v>-47</c:v>
                </c:pt>
                <c:pt idx="75658">
                  <c:v>-38</c:v>
                </c:pt>
                <c:pt idx="75659">
                  <c:v>-41</c:v>
                </c:pt>
                <c:pt idx="75660">
                  <c:v>-41</c:v>
                </c:pt>
                <c:pt idx="75661">
                  <c:v>-36</c:v>
                </c:pt>
                <c:pt idx="75662">
                  <c:v>-152</c:v>
                </c:pt>
                <c:pt idx="75663">
                  <c:v>-42</c:v>
                </c:pt>
                <c:pt idx="75664">
                  <c:v>-58</c:v>
                </c:pt>
                <c:pt idx="75665">
                  <c:v>-63</c:v>
                </c:pt>
                <c:pt idx="75666">
                  <c:v>-47</c:v>
                </c:pt>
                <c:pt idx="75667">
                  <c:v>-41</c:v>
                </c:pt>
                <c:pt idx="75668">
                  <c:v>-41</c:v>
                </c:pt>
                <c:pt idx="75669">
                  <c:v>-38</c:v>
                </c:pt>
                <c:pt idx="75670">
                  <c:v>-59</c:v>
                </c:pt>
                <c:pt idx="75671">
                  <c:v>-59</c:v>
                </c:pt>
                <c:pt idx="75672">
                  <c:v>-33</c:v>
                </c:pt>
                <c:pt idx="75673">
                  <c:v>-36</c:v>
                </c:pt>
                <c:pt idx="75674">
                  <c:v>-49</c:v>
                </c:pt>
                <c:pt idx="75675">
                  <c:v>-34</c:v>
                </c:pt>
                <c:pt idx="75676">
                  <c:v>-48</c:v>
                </c:pt>
                <c:pt idx="75677">
                  <c:v>-50</c:v>
                </c:pt>
                <c:pt idx="75678">
                  <c:v>-47</c:v>
                </c:pt>
                <c:pt idx="75679">
                  <c:v>-63</c:v>
                </c:pt>
                <c:pt idx="75680">
                  <c:v>-43</c:v>
                </c:pt>
                <c:pt idx="75681">
                  <c:v>-41</c:v>
                </c:pt>
                <c:pt idx="75682">
                  <c:v>-56</c:v>
                </c:pt>
                <c:pt idx="75683">
                  <c:v>-25</c:v>
                </c:pt>
                <c:pt idx="75684">
                  <c:v>-20</c:v>
                </c:pt>
                <c:pt idx="75685">
                  <c:v>-26</c:v>
                </c:pt>
                <c:pt idx="75686">
                  <c:v>-39</c:v>
                </c:pt>
                <c:pt idx="75687">
                  <c:v>-15</c:v>
                </c:pt>
                <c:pt idx="75688">
                  <c:v>-38</c:v>
                </c:pt>
                <c:pt idx="75689">
                  <c:v>-55</c:v>
                </c:pt>
                <c:pt idx="75690">
                  <c:v>0</c:v>
                </c:pt>
                <c:pt idx="75691">
                  <c:v>0</c:v>
                </c:pt>
                <c:pt idx="75692">
                  <c:v>54</c:v>
                </c:pt>
                <c:pt idx="75693">
                  <c:v>-47</c:v>
                </c:pt>
                <c:pt idx="75694">
                  <c:v>-36</c:v>
                </c:pt>
                <c:pt idx="75695">
                  <c:v>-37</c:v>
                </c:pt>
                <c:pt idx="75696">
                  <c:v>-40</c:v>
                </c:pt>
                <c:pt idx="75697">
                  <c:v>-38</c:v>
                </c:pt>
                <c:pt idx="75698">
                  <c:v>-39</c:v>
                </c:pt>
                <c:pt idx="75699">
                  <c:v>-27</c:v>
                </c:pt>
                <c:pt idx="75700">
                  <c:v>-28</c:v>
                </c:pt>
                <c:pt idx="75701">
                  <c:v>-30</c:v>
                </c:pt>
                <c:pt idx="75702">
                  <c:v>-31</c:v>
                </c:pt>
                <c:pt idx="75703">
                  <c:v>-49</c:v>
                </c:pt>
                <c:pt idx="75704">
                  <c:v>-39</c:v>
                </c:pt>
                <c:pt idx="75705">
                  <c:v>0</c:v>
                </c:pt>
                <c:pt idx="75706">
                  <c:v>-52</c:v>
                </c:pt>
                <c:pt idx="75707">
                  <c:v>-53</c:v>
                </c:pt>
                <c:pt idx="75708">
                  <c:v>-54</c:v>
                </c:pt>
                <c:pt idx="75709">
                  <c:v>-54</c:v>
                </c:pt>
                <c:pt idx="75710">
                  <c:v>-52</c:v>
                </c:pt>
                <c:pt idx="75711">
                  <c:v>-50</c:v>
                </c:pt>
                <c:pt idx="75712">
                  <c:v>-52</c:v>
                </c:pt>
                <c:pt idx="75713">
                  <c:v>-48</c:v>
                </c:pt>
                <c:pt idx="75714">
                  <c:v>-53</c:v>
                </c:pt>
                <c:pt idx="75715">
                  <c:v>-55</c:v>
                </c:pt>
                <c:pt idx="75716">
                  <c:v>-55</c:v>
                </c:pt>
                <c:pt idx="75717">
                  <c:v>-62</c:v>
                </c:pt>
                <c:pt idx="75718">
                  <c:v>-37</c:v>
                </c:pt>
                <c:pt idx="75719">
                  <c:v>-49</c:v>
                </c:pt>
                <c:pt idx="75720">
                  <c:v>-45</c:v>
                </c:pt>
                <c:pt idx="75721">
                  <c:v>-42</c:v>
                </c:pt>
                <c:pt idx="75722">
                  <c:v>-45</c:v>
                </c:pt>
                <c:pt idx="75723">
                  <c:v>-45</c:v>
                </c:pt>
                <c:pt idx="75724">
                  <c:v>-40</c:v>
                </c:pt>
                <c:pt idx="75725">
                  <c:v>-37</c:v>
                </c:pt>
                <c:pt idx="75726">
                  <c:v>-37</c:v>
                </c:pt>
                <c:pt idx="75727">
                  <c:v>-38</c:v>
                </c:pt>
                <c:pt idx="75728">
                  <c:v>-45</c:v>
                </c:pt>
                <c:pt idx="75729">
                  <c:v>-42</c:v>
                </c:pt>
                <c:pt idx="75730">
                  <c:v>-38</c:v>
                </c:pt>
                <c:pt idx="75731">
                  <c:v>-44</c:v>
                </c:pt>
                <c:pt idx="75732">
                  <c:v>-44</c:v>
                </c:pt>
                <c:pt idx="75733">
                  <c:v>-35</c:v>
                </c:pt>
                <c:pt idx="75734">
                  <c:v>-38</c:v>
                </c:pt>
                <c:pt idx="75735">
                  <c:v>-42</c:v>
                </c:pt>
                <c:pt idx="75736">
                  <c:v>-32</c:v>
                </c:pt>
                <c:pt idx="75737">
                  <c:v>-38</c:v>
                </c:pt>
                <c:pt idx="75738">
                  <c:v>-33</c:v>
                </c:pt>
                <c:pt idx="75739">
                  <c:v>-35</c:v>
                </c:pt>
                <c:pt idx="75740">
                  <c:v>-41</c:v>
                </c:pt>
                <c:pt idx="75741">
                  <c:v>-44</c:v>
                </c:pt>
                <c:pt idx="75742">
                  <c:v>-21</c:v>
                </c:pt>
                <c:pt idx="75743">
                  <c:v>-36</c:v>
                </c:pt>
                <c:pt idx="75744">
                  <c:v>-44</c:v>
                </c:pt>
                <c:pt idx="75745">
                  <c:v>-43</c:v>
                </c:pt>
                <c:pt idx="75746">
                  <c:v>-29</c:v>
                </c:pt>
                <c:pt idx="75747">
                  <c:v>-31</c:v>
                </c:pt>
                <c:pt idx="75748">
                  <c:v>-35</c:v>
                </c:pt>
                <c:pt idx="75749">
                  <c:v>-35</c:v>
                </c:pt>
                <c:pt idx="75750">
                  <c:v>-39</c:v>
                </c:pt>
                <c:pt idx="75751">
                  <c:v>-33</c:v>
                </c:pt>
                <c:pt idx="75752">
                  <c:v>-53</c:v>
                </c:pt>
                <c:pt idx="75753">
                  <c:v>-59</c:v>
                </c:pt>
                <c:pt idx="75754">
                  <c:v>-9</c:v>
                </c:pt>
                <c:pt idx="75755">
                  <c:v>-16</c:v>
                </c:pt>
                <c:pt idx="75756">
                  <c:v>-28</c:v>
                </c:pt>
                <c:pt idx="75757">
                  <c:v>-34</c:v>
                </c:pt>
                <c:pt idx="75758">
                  <c:v>-18</c:v>
                </c:pt>
                <c:pt idx="75759">
                  <c:v>-54</c:v>
                </c:pt>
                <c:pt idx="75760">
                  <c:v>-47</c:v>
                </c:pt>
                <c:pt idx="75761">
                  <c:v>-46</c:v>
                </c:pt>
                <c:pt idx="75762">
                  <c:v>-42</c:v>
                </c:pt>
                <c:pt idx="75763">
                  <c:v>-40</c:v>
                </c:pt>
                <c:pt idx="75764">
                  <c:v>-39</c:v>
                </c:pt>
                <c:pt idx="75765">
                  <c:v>-46</c:v>
                </c:pt>
                <c:pt idx="75766">
                  <c:v>-39</c:v>
                </c:pt>
                <c:pt idx="75767">
                  <c:v>-46</c:v>
                </c:pt>
                <c:pt idx="75768">
                  <c:v>-41</c:v>
                </c:pt>
                <c:pt idx="75769">
                  <c:v>-51</c:v>
                </c:pt>
                <c:pt idx="75770">
                  <c:v>-52</c:v>
                </c:pt>
                <c:pt idx="75771">
                  <c:v>-19</c:v>
                </c:pt>
                <c:pt idx="75772">
                  <c:v>-31</c:v>
                </c:pt>
                <c:pt idx="75773">
                  <c:v>-39</c:v>
                </c:pt>
                <c:pt idx="75774">
                  <c:v>-38</c:v>
                </c:pt>
                <c:pt idx="75775">
                  <c:v>-37</c:v>
                </c:pt>
                <c:pt idx="75776">
                  <c:v>-30</c:v>
                </c:pt>
                <c:pt idx="75777">
                  <c:v>-31</c:v>
                </c:pt>
                <c:pt idx="75778">
                  <c:v>-27</c:v>
                </c:pt>
                <c:pt idx="75779">
                  <c:v>-28</c:v>
                </c:pt>
                <c:pt idx="75780">
                  <c:v>-30</c:v>
                </c:pt>
                <c:pt idx="75781">
                  <c:v>-28</c:v>
                </c:pt>
                <c:pt idx="75782">
                  <c:v>-20</c:v>
                </c:pt>
                <c:pt idx="75783">
                  <c:v>-39</c:v>
                </c:pt>
                <c:pt idx="75784">
                  <c:v>-46</c:v>
                </c:pt>
                <c:pt idx="75785">
                  <c:v>-26</c:v>
                </c:pt>
                <c:pt idx="75786">
                  <c:v>-37</c:v>
                </c:pt>
                <c:pt idx="75787">
                  <c:v>-36</c:v>
                </c:pt>
                <c:pt idx="75788">
                  <c:v>-43</c:v>
                </c:pt>
                <c:pt idx="75789">
                  <c:v>-34</c:v>
                </c:pt>
                <c:pt idx="75790">
                  <c:v>-35</c:v>
                </c:pt>
                <c:pt idx="75791">
                  <c:v>-26</c:v>
                </c:pt>
                <c:pt idx="75792">
                  <c:v>-20</c:v>
                </c:pt>
                <c:pt idx="75793">
                  <c:v>-34</c:v>
                </c:pt>
                <c:pt idx="75794">
                  <c:v>-32</c:v>
                </c:pt>
                <c:pt idx="75795">
                  <c:v>-29</c:v>
                </c:pt>
                <c:pt idx="75796">
                  <c:v>-38</c:v>
                </c:pt>
                <c:pt idx="75797">
                  <c:v>8</c:v>
                </c:pt>
                <c:pt idx="75798">
                  <c:v>-14</c:v>
                </c:pt>
                <c:pt idx="75799">
                  <c:v>-24</c:v>
                </c:pt>
                <c:pt idx="75800">
                  <c:v>-27</c:v>
                </c:pt>
                <c:pt idx="75801">
                  <c:v>-48</c:v>
                </c:pt>
                <c:pt idx="75802">
                  <c:v>-22</c:v>
                </c:pt>
                <c:pt idx="75803">
                  <c:v>-18</c:v>
                </c:pt>
                <c:pt idx="75804">
                  <c:v>-33</c:v>
                </c:pt>
                <c:pt idx="75805">
                  <c:v>-3</c:v>
                </c:pt>
                <c:pt idx="75806">
                  <c:v>-9</c:v>
                </c:pt>
                <c:pt idx="75807">
                  <c:v>-13</c:v>
                </c:pt>
                <c:pt idx="75808">
                  <c:v>-28</c:v>
                </c:pt>
                <c:pt idx="75809">
                  <c:v>-33</c:v>
                </c:pt>
                <c:pt idx="75810">
                  <c:v>-39</c:v>
                </c:pt>
                <c:pt idx="75811">
                  <c:v>-27</c:v>
                </c:pt>
                <c:pt idx="75812">
                  <c:v>-17</c:v>
                </c:pt>
                <c:pt idx="75813">
                  <c:v>44</c:v>
                </c:pt>
                <c:pt idx="75814">
                  <c:v>-35</c:v>
                </c:pt>
                <c:pt idx="75815">
                  <c:v>-20</c:v>
                </c:pt>
                <c:pt idx="75816">
                  <c:v>-43</c:v>
                </c:pt>
                <c:pt idx="75817">
                  <c:v>-40</c:v>
                </c:pt>
                <c:pt idx="75818">
                  <c:v>-39</c:v>
                </c:pt>
                <c:pt idx="75819">
                  <c:v>-21</c:v>
                </c:pt>
                <c:pt idx="75820">
                  <c:v>-38</c:v>
                </c:pt>
                <c:pt idx="75821">
                  <c:v>0</c:v>
                </c:pt>
                <c:pt idx="75822">
                  <c:v>-36</c:v>
                </c:pt>
                <c:pt idx="75823">
                  <c:v>-35</c:v>
                </c:pt>
                <c:pt idx="75824">
                  <c:v>-36</c:v>
                </c:pt>
                <c:pt idx="75825">
                  <c:v>-32</c:v>
                </c:pt>
                <c:pt idx="75826">
                  <c:v>-34</c:v>
                </c:pt>
                <c:pt idx="75827">
                  <c:v>-34</c:v>
                </c:pt>
                <c:pt idx="75828">
                  <c:v>-37</c:v>
                </c:pt>
                <c:pt idx="75829">
                  <c:v>-33</c:v>
                </c:pt>
                <c:pt idx="75830">
                  <c:v>-46</c:v>
                </c:pt>
                <c:pt idx="75831">
                  <c:v>-38</c:v>
                </c:pt>
                <c:pt idx="75832">
                  <c:v>-37</c:v>
                </c:pt>
                <c:pt idx="75833">
                  <c:v>-36</c:v>
                </c:pt>
                <c:pt idx="75834">
                  <c:v>-34</c:v>
                </c:pt>
                <c:pt idx="75835">
                  <c:v>-25</c:v>
                </c:pt>
                <c:pt idx="75836">
                  <c:v>-17</c:v>
                </c:pt>
                <c:pt idx="75837">
                  <c:v>-25</c:v>
                </c:pt>
                <c:pt idx="75838">
                  <c:v>-20</c:v>
                </c:pt>
                <c:pt idx="75839">
                  <c:v>-24</c:v>
                </c:pt>
                <c:pt idx="75840">
                  <c:v>-26</c:v>
                </c:pt>
                <c:pt idx="75841">
                  <c:v>-25</c:v>
                </c:pt>
                <c:pt idx="75842">
                  <c:v>-31</c:v>
                </c:pt>
                <c:pt idx="75843">
                  <c:v>-23</c:v>
                </c:pt>
                <c:pt idx="75844">
                  <c:v>-26</c:v>
                </c:pt>
                <c:pt idx="75845">
                  <c:v>-24</c:v>
                </c:pt>
                <c:pt idx="75846">
                  <c:v>-35</c:v>
                </c:pt>
                <c:pt idx="75847">
                  <c:v>-31</c:v>
                </c:pt>
                <c:pt idx="75848">
                  <c:v>-30</c:v>
                </c:pt>
                <c:pt idx="75849">
                  <c:v>-34</c:v>
                </c:pt>
                <c:pt idx="75850">
                  <c:v>-30</c:v>
                </c:pt>
                <c:pt idx="75851">
                  <c:v>-24</c:v>
                </c:pt>
                <c:pt idx="75852">
                  <c:v>-27</c:v>
                </c:pt>
                <c:pt idx="75853">
                  <c:v>-31</c:v>
                </c:pt>
                <c:pt idx="75854">
                  <c:v>-31</c:v>
                </c:pt>
                <c:pt idx="75855">
                  <c:v>-31</c:v>
                </c:pt>
                <c:pt idx="75856">
                  <c:v>-34</c:v>
                </c:pt>
                <c:pt idx="75857">
                  <c:v>-41</c:v>
                </c:pt>
                <c:pt idx="75858">
                  <c:v>-44</c:v>
                </c:pt>
                <c:pt idx="75859">
                  <c:v>-38</c:v>
                </c:pt>
                <c:pt idx="75860">
                  <c:v>-38</c:v>
                </c:pt>
                <c:pt idx="75861">
                  <c:v>-35</c:v>
                </c:pt>
                <c:pt idx="75862">
                  <c:v>-34</c:v>
                </c:pt>
                <c:pt idx="75863">
                  <c:v>-28</c:v>
                </c:pt>
                <c:pt idx="75864">
                  <c:v>-38</c:v>
                </c:pt>
                <c:pt idx="75865">
                  <c:v>-44</c:v>
                </c:pt>
                <c:pt idx="75866">
                  <c:v>-32</c:v>
                </c:pt>
                <c:pt idx="75867">
                  <c:v>-56</c:v>
                </c:pt>
                <c:pt idx="75868">
                  <c:v>-42</c:v>
                </c:pt>
                <c:pt idx="75869">
                  <c:v>0</c:v>
                </c:pt>
                <c:pt idx="75870">
                  <c:v>-32</c:v>
                </c:pt>
                <c:pt idx="75871">
                  <c:v>-30</c:v>
                </c:pt>
                <c:pt idx="75872">
                  <c:v>-35</c:v>
                </c:pt>
                <c:pt idx="75873">
                  <c:v>-38</c:v>
                </c:pt>
                <c:pt idx="75874">
                  <c:v>-34</c:v>
                </c:pt>
                <c:pt idx="75875">
                  <c:v>-35</c:v>
                </c:pt>
                <c:pt idx="75876">
                  <c:v>-31</c:v>
                </c:pt>
                <c:pt idx="75877">
                  <c:v>-36</c:v>
                </c:pt>
                <c:pt idx="75878">
                  <c:v>-24</c:v>
                </c:pt>
                <c:pt idx="75879">
                  <c:v>-27</c:v>
                </c:pt>
                <c:pt idx="75880">
                  <c:v>-24</c:v>
                </c:pt>
                <c:pt idx="75881">
                  <c:v>-35</c:v>
                </c:pt>
                <c:pt idx="75882">
                  <c:v>-24</c:v>
                </c:pt>
                <c:pt idx="75883">
                  <c:v>-26</c:v>
                </c:pt>
                <c:pt idx="75884">
                  <c:v>-25</c:v>
                </c:pt>
                <c:pt idx="75885">
                  <c:v>-29</c:v>
                </c:pt>
                <c:pt idx="75886">
                  <c:v>-35</c:v>
                </c:pt>
                <c:pt idx="75887">
                  <c:v>-34</c:v>
                </c:pt>
                <c:pt idx="75888">
                  <c:v>-24</c:v>
                </c:pt>
                <c:pt idx="75889">
                  <c:v>-29</c:v>
                </c:pt>
                <c:pt idx="75890">
                  <c:v>-26</c:v>
                </c:pt>
                <c:pt idx="75891">
                  <c:v>-32</c:v>
                </c:pt>
                <c:pt idx="75892">
                  <c:v>-23</c:v>
                </c:pt>
                <c:pt idx="75893">
                  <c:v>-25</c:v>
                </c:pt>
                <c:pt idx="75894">
                  <c:v>-37</c:v>
                </c:pt>
                <c:pt idx="75895">
                  <c:v>-41</c:v>
                </c:pt>
                <c:pt idx="75896">
                  <c:v>-34</c:v>
                </c:pt>
                <c:pt idx="75897">
                  <c:v>-38</c:v>
                </c:pt>
                <c:pt idx="75898">
                  <c:v>-31</c:v>
                </c:pt>
                <c:pt idx="75899">
                  <c:v>-31</c:v>
                </c:pt>
                <c:pt idx="75900">
                  <c:v>-33</c:v>
                </c:pt>
                <c:pt idx="75901">
                  <c:v>-40</c:v>
                </c:pt>
                <c:pt idx="75902">
                  <c:v>-30</c:v>
                </c:pt>
                <c:pt idx="75903">
                  <c:v>-39</c:v>
                </c:pt>
                <c:pt idx="75904">
                  <c:v>-33</c:v>
                </c:pt>
                <c:pt idx="75905">
                  <c:v>-31</c:v>
                </c:pt>
                <c:pt idx="75906">
                  <c:v>0</c:v>
                </c:pt>
                <c:pt idx="75907">
                  <c:v>-33</c:v>
                </c:pt>
                <c:pt idx="75908">
                  <c:v>-40</c:v>
                </c:pt>
                <c:pt idx="75909">
                  <c:v>-39</c:v>
                </c:pt>
                <c:pt idx="75910">
                  <c:v>-36</c:v>
                </c:pt>
                <c:pt idx="75911">
                  <c:v>-25</c:v>
                </c:pt>
                <c:pt idx="75912">
                  <c:v>-31</c:v>
                </c:pt>
                <c:pt idx="75913">
                  <c:v>-32</c:v>
                </c:pt>
                <c:pt idx="75914">
                  <c:v>-30</c:v>
                </c:pt>
                <c:pt idx="75915">
                  <c:v>-31</c:v>
                </c:pt>
                <c:pt idx="75916">
                  <c:v>-31</c:v>
                </c:pt>
                <c:pt idx="75917">
                  <c:v>-29</c:v>
                </c:pt>
                <c:pt idx="75918">
                  <c:v>-44</c:v>
                </c:pt>
                <c:pt idx="75919">
                  <c:v>-35</c:v>
                </c:pt>
                <c:pt idx="75920">
                  <c:v>-31</c:v>
                </c:pt>
                <c:pt idx="75921">
                  <c:v>-24</c:v>
                </c:pt>
                <c:pt idx="75922">
                  <c:v>-27</c:v>
                </c:pt>
                <c:pt idx="75923">
                  <c:v>-22</c:v>
                </c:pt>
                <c:pt idx="75924">
                  <c:v>-30</c:v>
                </c:pt>
                <c:pt idx="75925">
                  <c:v>42</c:v>
                </c:pt>
                <c:pt idx="75926">
                  <c:v>-38</c:v>
                </c:pt>
                <c:pt idx="75927">
                  <c:v>-41</c:v>
                </c:pt>
                <c:pt idx="75928">
                  <c:v>-34</c:v>
                </c:pt>
                <c:pt idx="75929">
                  <c:v>-30</c:v>
                </c:pt>
                <c:pt idx="75930">
                  <c:v>-40</c:v>
                </c:pt>
                <c:pt idx="75931">
                  <c:v>-31</c:v>
                </c:pt>
                <c:pt idx="75932">
                  <c:v>-40</c:v>
                </c:pt>
                <c:pt idx="75933">
                  <c:v>-36</c:v>
                </c:pt>
                <c:pt idx="75934">
                  <c:v>-36</c:v>
                </c:pt>
                <c:pt idx="75935">
                  <c:v>-36</c:v>
                </c:pt>
                <c:pt idx="75936">
                  <c:v>-42</c:v>
                </c:pt>
                <c:pt idx="75937">
                  <c:v>-42</c:v>
                </c:pt>
                <c:pt idx="75938">
                  <c:v>-26</c:v>
                </c:pt>
                <c:pt idx="75939">
                  <c:v>-17</c:v>
                </c:pt>
                <c:pt idx="75940">
                  <c:v>-29</c:v>
                </c:pt>
                <c:pt idx="75941">
                  <c:v>-17</c:v>
                </c:pt>
                <c:pt idx="75942">
                  <c:v>-29</c:v>
                </c:pt>
                <c:pt idx="75943">
                  <c:v>-22</c:v>
                </c:pt>
                <c:pt idx="75944">
                  <c:v>-14</c:v>
                </c:pt>
                <c:pt idx="75945">
                  <c:v>-22</c:v>
                </c:pt>
                <c:pt idx="75946">
                  <c:v>-41</c:v>
                </c:pt>
                <c:pt idx="75947">
                  <c:v>-14</c:v>
                </c:pt>
                <c:pt idx="75948">
                  <c:v>-14</c:v>
                </c:pt>
                <c:pt idx="75949">
                  <c:v>-36</c:v>
                </c:pt>
                <c:pt idx="75950">
                  <c:v>-19</c:v>
                </c:pt>
                <c:pt idx="75951">
                  <c:v>-24</c:v>
                </c:pt>
                <c:pt idx="75952">
                  <c:v>-18</c:v>
                </c:pt>
                <c:pt idx="75953">
                  <c:v>-31</c:v>
                </c:pt>
                <c:pt idx="75954">
                  <c:v>-16</c:v>
                </c:pt>
                <c:pt idx="75955">
                  <c:v>-13</c:v>
                </c:pt>
                <c:pt idx="75956">
                  <c:v>-20</c:v>
                </c:pt>
                <c:pt idx="75957">
                  <c:v>-28</c:v>
                </c:pt>
                <c:pt idx="75958">
                  <c:v>-22</c:v>
                </c:pt>
                <c:pt idx="75959">
                  <c:v>-25</c:v>
                </c:pt>
                <c:pt idx="75960">
                  <c:v>-35</c:v>
                </c:pt>
                <c:pt idx="75961">
                  <c:v>-33</c:v>
                </c:pt>
                <c:pt idx="75962">
                  <c:v>-19</c:v>
                </c:pt>
                <c:pt idx="75963">
                  <c:v>-39</c:v>
                </c:pt>
                <c:pt idx="75964">
                  <c:v>-20</c:v>
                </c:pt>
                <c:pt idx="75965">
                  <c:v>-22</c:v>
                </c:pt>
                <c:pt idx="75966">
                  <c:v>-24</c:v>
                </c:pt>
                <c:pt idx="75967">
                  <c:v>-21</c:v>
                </c:pt>
                <c:pt idx="75968">
                  <c:v>-20</c:v>
                </c:pt>
                <c:pt idx="75969">
                  <c:v>-30</c:v>
                </c:pt>
                <c:pt idx="75970">
                  <c:v>-25</c:v>
                </c:pt>
                <c:pt idx="75971">
                  <c:v>-25</c:v>
                </c:pt>
                <c:pt idx="75972">
                  <c:v>-16</c:v>
                </c:pt>
                <c:pt idx="75973">
                  <c:v>-17</c:v>
                </c:pt>
                <c:pt idx="75974">
                  <c:v>-33</c:v>
                </c:pt>
                <c:pt idx="75975">
                  <c:v>-28</c:v>
                </c:pt>
                <c:pt idx="75976">
                  <c:v>-17</c:v>
                </c:pt>
                <c:pt idx="75977">
                  <c:v>63</c:v>
                </c:pt>
                <c:pt idx="75978">
                  <c:v>-32</c:v>
                </c:pt>
                <c:pt idx="75979">
                  <c:v>-30</c:v>
                </c:pt>
                <c:pt idx="75980">
                  <c:v>-29</c:v>
                </c:pt>
                <c:pt idx="75981">
                  <c:v>-29</c:v>
                </c:pt>
                <c:pt idx="75982">
                  <c:v>-33</c:v>
                </c:pt>
                <c:pt idx="75983">
                  <c:v>-35</c:v>
                </c:pt>
                <c:pt idx="75984">
                  <c:v>-32</c:v>
                </c:pt>
                <c:pt idx="75985">
                  <c:v>-35</c:v>
                </c:pt>
                <c:pt idx="75986">
                  <c:v>-33</c:v>
                </c:pt>
                <c:pt idx="75987">
                  <c:v>-34</c:v>
                </c:pt>
                <c:pt idx="75988">
                  <c:v>-24</c:v>
                </c:pt>
                <c:pt idx="75989">
                  <c:v>-28</c:v>
                </c:pt>
                <c:pt idx="75990">
                  <c:v>-37</c:v>
                </c:pt>
                <c:pt idx="75991">
                  <c:v>-31</c:v>
                </c:pt>
                <c:pt idx="75992">
                  <c:v>-32</c:v>
                </c:pt>
                <c:pt idx="75993">
                  <c:v>-37</c:v>
                </c:pt>
                <c:pt idx="75994">
                  <c:v>-31</c:v>
                </c:pt>
                <c:pt idx="75995">
                  <c:v>-37</c:v>
                </c:pt>
                <c:pt idx="75996">
                  <c:v>-29</c:v>
                </c:pt>
                <c:pt idx="75997">
                  <c:v>-33</c:v>
                </c:pt>
                <c:pt idx="75998">
                  <c:v>-42</c:v>
                </c:pt>
                <c:pt idx="75999">
                  <c:v>-42</c:v>
                </c:pt>
                <c:pt idx="76000">
                  <c:v>-34</c:v>
                </c:pt>
                <c:pt idx="76001">
                  <c:v>-29</c:v>
                </c:pt>
                <c:pt idx="76002">
                  <c:v>-35</c:v>
                </c:pt>
                <c:pt idx="76003">
                  <c:v>-35</c:v>
                </c:pt>
                <c:pt idx="76004">
                  <c:v>-36</c:v>
                </c:pt>
                <c:pt idx="76005">
                  <c:v>-38</c:v>
                </c:pt>
                <c:pt idx="76006">
                  <c:v>-34</c:v>
                </c:pt>
                <c:pt idx="76007">
                  <c:v>-33</c:v>
                </c:pt>
                <c:pt idx="76008">
                  <c:v>-42</c:v>
                </c:pt>
                <c:pt idx="76009">
                  <c:v>-39</c:v>
                </c:pt>
                <c:pt idx="76010">
                  <c:v>-37</c:v>
                </c:pt>
                <c:pt idx="76011">
                  <c:v>-33</c:v>
                </c:pt>
                <c:pt idx="76012">
                  <c:v>-42</c:v>
                </c:pt>
                <c:pt idx="76013">
                  <c:v>-38</c:v>
                </c:pt>
                <c:pt idx="76014">
                  <c:v>-31</c:v>
                </c:pt>
                <c:pt idx="76015">
                  <c:v>-35</c:v>
                </c:pt>
                <c:pt idx="76016">
                  <c:v>-35</c:v>
                </c:pt>
                <c:pt idx="76017">
                  <c:v>-29</c:v>
                </c:pt>
                <c:pt idx="76018">
                  <c:v>-27</c:v>
                </c:pt>
                <c:pt idx="76019">
                  <c:v>-33</c:v>
                </c:pt>
                <c:pt idx="76020">
                  <c:v>-26</c:v>
                </c:pt>
                <c:pt idx="76021">
                  <c:v>-35</c:v>
                </c:pt>
                <c:pt idx="76022">
                  <c:v>-33</c:v>
                </c:pt>
                <c:pt idx="76023">
                  <c:v>-28</c:v>
                </c:pt>
                <c:pt idx="76024">
                  <c:v>-31</c:v>
                </c:pt>
                <c:pt idx="76025">
                  <c:v>-25</c:v>
                </c:pt>
                <c:pt idx="76026">
                  <c:v>-25</c:v>
                </c:pt>
                <c:pt idx="76027">
                  <c:v>-23</c:v>
                </c:pt>
                <c:pt idx="76028">
                  <c:v>-27</c:v>
                </c:pt>
                <c:pt idx="76029">
                  <c:v>-26</c:v>
                </c:pt>
                <c:pt idx="76030">
                  <c:v>-25</c:v>
                </c:pt>
                <c:pt idx="76031">
                  <c:v>-23</c:v>
                </c:pt>
                <c:pt idx="76032">
                  <c:v>-30</c:v>
                </c:pt>
                <c:pt idx="76033">
                  <c:v>-23</c:v>
                </c:pt>
                <c:pt idx="76034">
                  <c:v>-36</c:v>
                </c:pt>
                <c:pt idx="76035">
                  <c:v>-33</c:v>
                </c:pt>
                <c:pt idx="76036">
                  <c:v>-37</c:v>
                </c:pt>
                <c:pt idx="76037">
                  <c:v>-43</c:v>
                </c:pt>
                <c:pt idx="76038">
                  <c:v>-37</c:v>
                </c:pt>
                <c:pt idx="76039">
                  <c:v>-40</c:v>
                </c:pt>
                <c:pt idx="76040">
                  <c:v>-30</c:v>
                </c:pt>
                <c:pt idx="76041">
                  <c:v>-34</c:v>
                </c:pt>
                <c:pt idx="76042">
                  <c:v>-36</c:v>
                </c:pt>
                <c:pt idx="76043">
                  <c:v>-42</c:v>
                </c:pt>
                <c:pt idx="76044">
                  <c:v>-31</c:v>
                </c:pt>
                <c:pt idx="76045">
                  <c:v>-37</c:v>
                </c:pt>
                <c:pt idx="76046">
                  <c:v>-20</c:v>
                </c:pt>
                <c:pt idx="76047">
                  <c:v>-19</c:v>
                </c:pt>
                <c:pt idx="76048">
                  <c:v>-22</c:v>
                </c:pt>
                <c:pt idx="76049">
                  <c:v>-24</c:v>
                </c:pt>
                <c:pt idx="76050">
                  <c:v>-22</c:v>
                </c:pt>
                <c:pt idx="76051">
                  <c:v>-21</c:v>
                </c:pt>
                <c:pt idx="76052">
                  <c:v>-21</c:v>
                </c:pt>
                <c:pt idx="76053">
                  <c:v>-21</c:v>
                </c:pt>
                <c:pt idx="76054">
                  <c:v>-21</c:v>
                </c:pt>
                <c:pt idx="76055">
                  <c:v>-22</c:v>
                </c:pt>
                <c:pt idx="76056">
                  <c:v>-24</c:v>
                </c:pt>
                <c:pt idx="76057">
                  <c:v>-21</c:v>
                </c:pt>
                <c:pt idx="76058">
                  <c:v>-28</c:v>
                </c:pt>
                <c:pt idx="76059">
                  <c:v>-26</c:v>
                </c:pt>
                <c:pt idx="76060">
                  <c:v>-23</c:v>
                </c:pt>
                <c:pt idx="76061">
                  <c:v>-24</c:v>
                </c:pt>
                <c:pt idx="76062">
                  <c:v>-26</c:v>
                </c:pt>
                <c:pt idx="76063">
                  <c:v>-23</c:v>
                </c:pt>
                <c:pt idx="76064">
                  <c:v>-25</c:v>
                </c:pt>
                <c:pt idx="76065">
                  <c:v>-25</c:v>
                </c:pt>
                <c:pt idx="76066">
                  <c:v>-22</c:v>
                </c:pt>
                <c:pt idx="76067">
                  <c:v>-38</c:v>
                </c:pt>
                <c:pt idx="76068">
                  <c:v>-28</c:v>
                </c:pt>
                <c:pt idx="76069">
                  <c:v>-26</c:v>
                </c:pt>
                <c:pt idx="76070">
                  <c:v>-44</c:v>
                </c:pt>
                <c:pt idx="76071">
                  <c:v>-41</c:v>
                </c:pt>
                <c:pt idx="76072">
                  <c:v>-38</c:v>
                </c:pt>
                <c:pt idx="76073">
                  <c:v>-37</c:v>
                </c:pt>
                <c:pt idx="76074">
                  <c:v>-37</c:v>
                </c:pt>
                <c:pt idx="76075">
                  <c:v>-39</c:v>
                </c:pt>
                <c:pt idx="76076">
                  <c:v>-46</c:v>
                </c:pt>
                <c:pt idx="76077">
                  <c:v>-34</c:v>
                </c:pt>
                <c:pt idx="76078">
                  <c:v>-53</c:v>
                </c:pt>
                <c:pt idx="76079">
                  <c:v>-38</c:v>
                </c:pt>
                <c:pt idx="76080">
                  <c:v>-37</c:v>
                </c:pt>
                <c:pt idx="76081">
                  <c:v>-40</c:v>
                </c:pt>
                <c:pt idx="76082">
                  <c:v>-36</c:v>
                </c:pt>
                <c:pt idx="76083">
                  <c:v>-36</c:v>
                </c:pt>
                <c:pt idx="76084">
                  <c:v>-31</c:v>
                </c:pt>
                <c:pt idx="76085">
                  <c:v>-31</c:v>
                </c:pt>
                <c:pt idx="76086">
                  <c:v>-32</c:v>
                </c:pt>
                <c:pt idx="76087">
                  <c:v>-28</c:v>
                </c:pt>
                <c:pt idx="76088">
                  <c:v>-28</c:v>
                </c:pt>
                <c:pt idx="76089">
                  <c:v>-38</c:v>
                </c:pt>
                <c:pt idx="76090">
                  <c:v>-36</c:v>
                </c:pt>
                <c:pt idx="76091">
                  <c:v>-34</c:v>
                </c:pt>
                <c:pt idx="76092">
                  <c:v>-30</c:v>
                </c:pt>
                <c:pt idx="76093">
                  <c:v>-33</c:v>
                </c:pt>
                <c:pt idx="76094">
                  <c:v>-35</c:v>
                </c:pt>
                <c:pt idx="76095">
                  <c:v>-32</c:v>
                </c:pt>
                <c:pt idx="76096">
                  <c:v>-37</c:v>
                </c:pt>
                <c:pt idx="76097">
                  <c:v>-34</c:v>
                </c:pt>
                <c:pt idx="76098">
                  <c:v>-33</c:v>
                </c:pt>
                <c:pt idx="76099">
                  <c:v>-31</c:v>
                </c:pt>
                <c:pt idx="76100">
                  <c:v>-35</c:v>
                </c:pt>
                <c:pt idx="76101">
                  <c:v>-36</c:v>
                </c:pt>
                <c:pt idx="76102">
                  <c:v>-33</c:v>
                </c:pt>
                <c:pt idx="76103">
                  <c:v>-35</c:v>
                </c:pt>
                <c:pt idx="76104">
                  <c:v>-33</c:v>
                </c:pt>
                <c:pt idx="76105">
                  <c:v>-34</c:v>
                </c:pt>
                <c:pt idx="76106">
                  <c:v>-38</c:v>
                </c:pt>
                <c:pt idx="76107">
                  <c:v>-33</c:v>
                </c:pt>
                <c:pt idx="76108">
                  <c:v>-32</c:v>
                </c:pt>
                <c:pt idx="76109">
                  <c:v>-28</c:v>
                </c:pt>
                <c:pt idx="76110">
                  <c:v>-21</c:v>
                </c:pt>
                <c:pt idx="76111">
                  <c:v>-19</c:v>
                </c:pt>
                <c:pt idx="76112">
                  <c:v>-20</c:v>
                </c:pt>
                <c:pt idx="76113">
                  <c:v>-22</c:v>
                </c:pt>
                <c:pt idx="76114">
                  <c:v>-28</c:v>
                </c:pt>
                <c:pt idx="76115">
                  <c:v>-28</c:v>
                </c:pt>
                <c:pt idx="76116">
                  <c:v>-25</c:v>
                </c:pt>
                <c:pt idx="76117">
                  <c:v>-29</c:v>
                </c:pt>
                <c:pt idx="76118">
                  <c:v>-43</c:v>
                </c:pt>
                <c:pt idx="76119">
                  <c:v>-42</c:v>
                </c:pt>
                <c:pt idx="76120">
                  <c:v>-35</c:v>
                </c:pt>
                <c:pt idx="76121">
                  <c:v>-32</c:v>
                </c:pt>
                <c:pt idx="76122">
                  <c:v>-34</c:v>
                </c:pt>
                <c:pt idx="76123">
                  <c:v>-30</c:v>
                </c:pt>
                <c:pt idx="76124">
                  <c:v>-32</c:v>
                </c:pt>
                <c:pt idx="76125">
                  <c:v>-38</c:v>
                </c:pt>
                <c:pt idx="76126">
                  <c:v>-38</c:v>
                </c:pt>
                <c:pt idx="76127">
                  <c:v>-31</c:v>
                </c:pt>
                <c:pt idx="76128">
                  <c:v>-34</c:v>
                </c:pt>
                <c:pt idx="76129">
                  <c:v>-39</c:v>
                </c:pt>
                <c:pt idx="76130">
                  <c:v>-37</c:v>
                </c:pt>
                <c:pt idx="76131">
                  <c:v>-33</c:v>
                </c:pt>
                <c:pt idx="76132">
                  <c:v>-32</c:v>
                </c:pt>
                <c:pt idx="76133">
                  <c:v>-27</c:v>
                </c:pt>
                <c:pt idx="76134">
                  <c:v>-29</c:v>
                </c:pt>
                <c:pt idx="76135">
                  <c:v>-30</c:v>
                </c:pt>
                <c:pt idx="76136">
                  <c:v>-34</c:v>
                </c:pt>
                <c:pt idx="76137">
                  <c:v>-33</c:v>
                </c:pt>
                <c:pt idx="76138">
                  <c:v>-29</c:v>
                </c:pt>
                <c:pt idx="76139">
                  <c:v>-34</c:v>
                </c:pt>
                <c:pt idx="76140">
                  <c:v>-30</c:v>
                </c:pt>
                <c:pt idx="76141">
                  <c:v>-34</c:v>
                </c:pt>
                <c:pt idx="76142">
                  <c:v>-33</c:v>
                </c:pt>
                <c:pt idx="76143">
                  <c:v>-28</c:v>
                </c:pt>
                <c:pt idx="76144">
                  <c:v>-30</c:v>
                </c:pt>
                <c:pt idx="76145">
                  <c:v>-27</c:v>
                </c:pt>
                <c:pt idx="76146">
                  <c:v>-24</c:v>
                </c:pt>
                <c:pt idx="76147">
                  <c:v>-25</c:v>
                </c:pt>
                <c:pt idx="76148">
                  <c:v>-23</c:v>
                </c:pt>
                <c:pt idx="76149">
                  <c:v>-23</c:v>
                </c:pt>
                <c:pt idx="76150">
                  <c:v>-23</c:v>
                </c:pt>
                <c:pt idx="76151">
                  <c:v>-24</c:v>
                </c:pt>
                <c:pt idx="76152">
                  <c:v>-26</c:v>
                </c:pt>
                <c:pt idx="76153">
                  <c:v>-36</c:v>
                </c:pt>
                <c:pt idx="76154">
                  <c:v>-32</c:v>
                </c:pt>
                <c:pt idx="76155">
                  <c:v>-17</c:v>
                </c:pt>
                <c:pt idx="76156">
                  <c:v>-20</c:v>
                </c:pt>
                <c:pt idx="76157">
                  <c:v>13</c:v>
                </c:pt>
                <c:pt idx="76158">
                  <c:v>-19</c:v>
                </c:pt>
                <c:pt idx="76159">
                  <c:v>-30</c:v>
                </c:pt>
                <c:pt idx="76160">
                  <c:v>-32</c:v>
                </c:pt>
                <c:pt idx="76161">
                  <c:v>-31</c:v>
                </c:pt>
                <c:pt idx="76162">
                  <c:v>-32</c:v>
                </c:pt>
                <c:pt idx="76163">
                  <c:v>-36</c:v>
                </c:pt>
                <c:pt idx="76164">
                  <c:v>-26</c:v>
                </c:pt>
                <c:pt idx="76165">
                  <c:v>-33</c:v>
                </c:pt>
                <c:pt idx="76166">
                  <c:v>-29</c:v>
                </c:pt>
                <c:pt idx="76167">
                  <c:v>-28</c:v>
                </c:pt>
                <c:pt idx="76168">
                  <c:v>-30</c:v>
                </c:pt>
                <c:pt idx="76169">
                  <c:v>-28</c:v>
                </c:pt>
                <c:pt idx="76170">
                  <c:v>-33</c:v>
                </c:pt>
                <c:pt idx="76171">
                  <c:v>-33</c:v>
                </c:pt>
                <c:pt idx="76172">
                  <c:v>-33</c:v>
                </c:pt>
                <c:pt idx="76173">
                  <c:v>-33</c:v>
                </c:pt>
                <c:pt idx="76174">
                  <c:v>-35</c:v>
                </c:pt>
                <c:pt idx="76175">
                  <c:v>-34</c:v>
                </c:pt>
                <c:pt idx="76176">
                  <c:v>-27</c:v>
                </c:pt>
                <c:pt idx="76177">
                  <c:v>-29</c:v>
                </c:pt>
                <c:pt idx="76178">
                  <c:v>-34</c:v>
                </c:pt>
                <c:pt idx="76179">
                  <c:v>-25</c:v>
                </c:pt>
                <c:pt idx="76180">
                  <c:v>-31</c:v>
                </c:pt>
                <c:pt idx="76181">
                  <c:v>-33</c:v>
                </c:pt>
                <c:pt idx="76182">
                  <c:v>-27</c:v>
                </c:pt>
                <c:pt idx="76183">
                  <c:v>-34</c:v>
                </c:pt>
                <c:pt idx="76184">
                  <c:v>-26</c:v>
                </c:pt>
                <c:pt idx="76185">
                  <c:v>-25</c:v>
                </c:pt>
                <c:pt idx="76186">
                  <c:v>-22</c:v>
                </c:pt>
                <c:pt idx="76187">
                  <c:v>-26</c:v>
                </c:pt>
                <c:pt idx="76188">
                  <c:v>-22</c:v>
                </c:pt>
                <c:pt idx="76189">
                  <c:v>-25</c:v>
                </c:pt>
                <c:pt idx="76190">
                  <c:v>-24</c:v>
                </c:pt>
                <c:pt idx="76191">
                  <c:v>-22</c:v>
                </c:pt>
                <c:pt idx="76192">
                  <c:v>-21</c:v>
                </c:pt>
                <c:pt idx="76193">
                  <c:v>-20</c:v>
                </c:pt>
                <c:pt idx="76194">
                  <c:v>-17</c:v>
                </c:pt>
                <c:pt idx="76195">
                  <c:v>-27</c:v>
                </c:pt>
                <c:pt idx="76196">
                  <c:v>-23</c:v>
                </c:pt>
                <c:pt idx="76197">
                  <c:v>-39</c:v>
                </c:pt>
                <c:pt idx="76198">
                  <c:v>-32</c:v>
                </c:pt>
                <c:pt idx="76199">
                  <c:v>-33</c:v>
                </c:pt>
                <c:pt idx="76200">
                  <c:v>-34</c:v>
                </c:pt>
                <c:pt idx="76201">
                  <c:v>-36</c:v>
                </c:pt>
                <c:pt idx="76202">
                  <c:v>-29</c:v>
                </c:pt>
                <c:pt idx="76203">
                  <c:v>-33</c:v>
                </c:pt>
                <c:pt idx="76204">
                  <c:v>-34</c:v>
                </c:pt>
                <c:pt idx="76205">
                  <c:v>-37</c:v>
                </c:pt>
                <c:pt idx="76206">
                  <c:v>-38</c:v>
                </c:pt>
                <c:pt idx="76207">
                  <c:v>-31</c:v>
                </c:pt>
                <c:pt idx="76208">
                  <c:v>-35</c:v>
                </c:pt>
                <c:pt idx="76209">
                  <c:v>-52</c:v>
                </c:pt>
                <c:pt idx="76210">
                  <c:v>-47</c:v>
                </c:pt>
                <c:pt idx="76211">
                  <c:v>-57</c:v>
                </c:pt>
                <c:pt idx="76212">
                  <c:v>-53</c:v>
                </c:pt>
                <c:pt idx="76213">
                  <c:v>-41</c:v>
                </c:pt>
                <c:pt idx="76214">
                  <c:v>-49</c:v>
                </c:pt>
                <c:pt idx="76215">
                  <c:v>-49</c:v>
                </c:pt>
                <c:pt idx="76216">
                  <c:v>-44</c:v>
                </c:pt>
                <c:pt idx="76217">
                  <c:v>-41</c:v>
                </c:pt>
                <c:pt idx="76218">
                  <c:v>-48</c:v>
                </c:pt>
                <c:pt idx="76219">
                  <c:v>-44</c:v>
                </c:pt>
                <c:pt idx="76220">
                  <c:v>-102</c:v>
                </c:pt>
                <c:pt idx="76221">
                  <c:v>-43</c:v>
                </c:pt>
                <c:pt idx="76222">
                  <c:v>-42</c:v>
                </c:pt>
                <c:pt idx="76223">
                  <c:v>-37</c:v>
                </c:pt>
                <c:pt idx="76224">
                  <c:v>-40</c:v>
                </c:pt>
                <c:pt idx="76225">
                  <c:v>-35</c:v>
                </c:pt>
                <c:pt idx="76226">
                  <c:v>-37</c:v>
                </c:pt>
                <c:pt idx="76227">
                  <c:v>-36</c:v>
                </c:pt>
                <c:pt idx="76228">
                  <c:v>-34</c:v>
                </c:pt>
                <c:pt idx="76229">
                  <c:v>-38</c:v>
                </c:pt>
                <c:pt idx="76230">
                  <c:v>-36</c:v>
                </c:pt>
                <c:pt idx="76231">
                  <c:v>-38</c:v>
                </c:pt>
                <c:pt idx="76232">
                  <c:v>-36</c:v>
                </c:pt>
                <c:pt idx="76233">
                  <c:v>-44</c:v>
                </c:pt>
                <c:pt idx="76234">
                  <c:v>-41</c:v>
                </c:pt>
                <c:pt idx="76235">
                  <c:v>-39</c:v>
                </c:pt>
                <c:pt idx="76236">
                  <c:v>-44</c:v>
                </c:pt>
                <c:pt idx="76237">
                  <c:v>-44</c:v>
                </c:pt>
                <c:pt idx="76238">
                  <c:v>-39</c:v>
                </c:pt>
                <c:pt idx="76239">
                  <c:v>-37</c:v>
                </c:pt>
                <c:pt idx="76240">
                  <c:v>-33</c:v>
                </c:pt>
                <c:pt idx="76241">
                  <c:v>-38</c:v>
                </c:pt>
                <c:pt idx="76242">
                  <c:v>-37</c:v>
                </c:pt>
                <c:pt idx="76243">
                  <c:v>-44</c:v>
                </c:pt>
                <c:pt idx="76244">
                  <c:v>-44</c:v>
                </c:pt>
                <c:pt idx="76245">
                  <c:v>-43</c:v>
                </c:pt>
                <c:pt idx="76246">
                  <c:v>-47</c:v>
                </c:pt>
                <c:pt idx="76247">
                  <c:v>-45</c:v>
                </c:pt>
                <c:pt idx="76248">
                  <c:v>-50</c:v>
                </c:pt>
                <c:pt idx="76249">
                  <c:v>-45</c:v>
                </c:pt>
                <c:pt idx="76250">
                  <c:v>-48</c:v>
                </c:pt>
                <c:pt idx="76251">
                  <c:v>-65</c:v>
                </c:pt>
                <c:pt idx="76252">
                  <c:v>-67</c:v>
                </c:pt>
                <c:pt idx="76253">
                  <c:v>-54</c:v>
                </c:pt>
                <c:pt idx="76254">
                  <c:v>-64</c:v>
                </c:pt>
                <c:pt idx="76255">
                  <c:v>-58</c:v>
                </c:pt>
                <c:pt idx="76256">
                  <c:v>-52</c:v>
                </c:pt>
                <c:pt idx="76257">
                  <c:v>-22</c:v>
                </c:pt>
                <c:pt idx="76258">
                  <c:v>-19</c:v>
                </c:pt>
                <c:pt idx="76259">
                  <c:v>-19</c:v>
                </c:pt>
                <c:pt idx="76260">
                  <c:v>-21</c:v>
                </c:pt>
                <c:pt idx="76261">
                  <c:v>-20</c:v>
                </c:pt>
                <c:pt idx="76262">
                  <c:v>-16</c:v>
                </c:pt>
                <c:pt idx="76263">
                  <c:v>-21</c:v>
                </c:pt>
                <c:pt idx="76264">
                  <c:v>-18</c:v>
                </c:pt>
                <c:pt idx="76265">
                  <c:v>-20</c:v>
                </c:pt>
                <c:pt idx="76266">
                  <c:v>-22</c:v>
                </c:pt>
                <c:pt idx="76267">
                  <c:v>-21</c:v>
                </c:pt>
                <c:pt idx="76268">
                  <c:v>-20</c:v>
                </c:pt>
                <c:pt idx="76269">
                  <c:v>-27</c:v>
                </c:pt>
                <c:pt idx="76270">
                  <c:v>-28</c:v>
                </c:pt>
                <c:pt idx="76271">
                  <c:v>-27</c:v>
                </c:pt>
                <c:pt idx="76272">
                  <c:v>-29</c:v>
                </c:pt>
                <c:pt idx="76273">
                  <c:v>-25</c:v>
                </c:pt>
                <c:pt idx="76274">
                  <c:v>-24</c:v>
                </c:pt>
                <c:pt idx="76275">
                  <c:v>-25</c:v>
                </c:pt>
                <c:pt idx="76276">
                  <c:v>-33</c:v>
                </c:pt>
                <c:pt idx="76277">
                  <c:v>-102</c:v>
                </c:pt>
                <c:pt idx="76278">
                  <c:v>-27</c:v>
                </c:pt>
                <c:pt idx="76279">
                  <c:v>-30</c:v>
                </c:pt>
                <c:pt idx="76280">
                  <c:v>-23</c:v>
                </c:pt>
                <c:pt idx="76281">
                  <c:v>-30</c:v>
                </c:pt>
                <c:pt idx="76282">
                  <c:v>-37</c:v>
                </c:pt>
                <c:pt idx="76283">
                  <c:v>-28</c:v>
                </c:pt>
                <c:pt idx="76284">
                  <c:v>-26</c:v>
                </c:pt>
                <c:pt idx="76285">
                  <c:v>-27</c:v>
                </c:pt>
                <c:pt idx="76286">
                  <c:v>-25</c:v>
                </c:pt>
                <c:pt idx="76287">
                  <c:v>-23</c:v>
                </c:pt>
                <c:pt idx="76288">
                  <c:v>-21</c:v>
                </c:pt>
                <c:pt idx="76289">
                  <c:v>-24</c:v>
                </c:pt>
                <c:pt idx="76290">
                  <c:v>-29</c:v>
                </c:pt>
                <c:pt idx="76291">
                  <c:v>-34</c:v>
                </c:pt>
                <c:pt idx="76292">
                  <c:v>-33</c:v>
                </c:pt>
                <c:pt idx="76293">
                  <c:v>-23</c:v>
                </c:pt>
                <c:pt idx="76294">
                  <c:v>-21</c:v>
                </c:pt>
                <c:pt idx="76295">
                  <c:v>-20</c:v>
                </c:pt>
                <c:pt idx="76296">
                  <c:v>-6</c:v>
                </c:pt>
                <c:pt idx="76297">
                  <c:v>-10</c:v>
                </c:pt>
                <c:pt idx="76298">
                  <c:v>-36</c:v>
                </c:pt>
                <c:pt idx="76299">
                  <c:v>-28</c:v>
                </c:pt>
                <c:pt idx="76300">
                  <c:v>-38</c:v>
                </c:pt>
                <c:pt idx="76301">
                  <c:v>-24</c:v>
                </c:pt>
                <c:pt idx="76302">
                  <c:v>-14</c:v>
                </c:pt>
                <c:pt idx="76303">
                  <c:v>-27</c:v>
                </c:pt>
                <c:pt idx="76304">
                  <c:v>-21</c:v>
                </c:pt>
                <c:pt idx="76305">
                  <c:v>-27</c:v>
                </c:pt>
                <c:pt idx="76306">
                  <c:v>-30</c:v>
                </c:pt>
                <c:pt idx="76307">
                  <c:v>-26</c:v>
                </c:pt>
                <c:pt idx="76308">
                  <c:v>-30</c:v>
                </c:pt>
                <c:pt idx="76309">
                  <c:v>-23</c:v>
                </c:pt>
                <c:pt idx="76310">
                  <c:v>-27</c:v>
                </c:pt>
                <c:pt idx="76311">
                  <c:v>-25</c:v>
                </c:pt>
                <c:pt idx="76312">
                  <c:v>-30</c:v>
                </c:pt>
                <c:pt idx="76313">
                  <c:v>-26</c:v>
                </c:pt>
                <c:pt idx="76314">
                  <c:v>-27</c:v>
                </c:pt>
                <c:pt idx="76315">
                  <c:v>-23</c:v>
                </c:pt>
                <c:pt idx="76316">
                  <c:v>-31</c:v>
                </c:pt>
                <c:pt idx="76317">
                  <c:v>-9</c:v>
                </c:pt>
                <c:pt idx="76318">
                  <c:v>-13</c:v>
                </c:pt>
                <c:pt idx="76319">
                  <c:v>-22</c:v>
                </c:pt>
                <c:pt idx="76320">
                  <c:v>-16</c:v>
                </c:pt>
                <c:pt idx="76321">
                  <c:v>-22</c:v>
                </c:pt>
                <c:pt idx="76322">
                  <c:v>-31</c:v>
                </c:pt>
                <c:pt idx="76323">
                  <c:v>-37</c:v>
                </c:pt>
                <c:pt idx="76324">
                  <c:v>-37</c:v>
                </c:pt>
                <c:pt idx="76325">
                  <c:v>-34</c:v>
                </c:pt>
                <c:pt idx="76326">
                  <c:v>-39</c:v>
                </c:pt>
                <c:pt idx="76327">
                  <c:v>-31</c:v>
                </c:pt>
                <c:pt idx="76328">
                  <c:v>-31</c:v>
                </c:pt>
                <c:pt idx="76329">
                  <c:v>-33</c:v>
                </c:pt>
                <c:pt idx="76330">
                  <c:v>-34</c:v>
                </c:pt>
                <c:pt idx="76331">
                  <c:v>-44</c:v>
                </c:pt>
                <c:pt idx="76332">
                  <c:v>-27</c:v>
                </c:pt>
                <c:pt idx="76333">
                  <c:v>-40</c:v>
                </c:pt>
                <c:pt idx="76334">
                  <c:v>-35</c:v>
                </c:pt>
                <c:pt idx="76335">
                  <c:v>-38</c:v>
                </c:pt>
                <c:pt idx="76336">
                  <c:v>-29</c:v>
                </c:pt>
                <c:pt idx="76337">
                  <c:v>-32</c:v>
                </c:pt>
                <c:pt idx="76338">
                  <c:v>-38</c:v>
                </c:pt>
                <c:pt idx="76339">
                  <c:v>-36</c:v>
                </c:pt>
                <c:pt idx="76340">
                  <c:v>-42</c:v>
                </c:pt>
                <c:pt idx="76341">
                  <c:v>-43</c:v>
                </c:pt>
                <c:pt idx="76342">
                  <c:v>-34</c:v>
                </c:pt>
                <c:pt idx="76343">
                  <c:v>-42</c:v>
                </c:pt>
                <c:pt idx="76344">
                  <c:v>-35</c:v>
                </c:pt>
                <c:pt idx="76345">
                  <c:v>-37</c:v>
                </c:pt>
                <c:pt idx="76346">
                  <c:v>-39</c:v>
                </c:pt>
                <c:pt idx="76347">
                  <c:v>-36</c:v>
                </c:pt>
                <c:pt idx="76348">
                  <c:v>-35</c:v>
                </c:pt>
                <c:pt idx="76349">
                  <c:v>-36</c:v>
                </c:pt>
                <c:pt idx="76350">
                  <c:v>-35</c:v>
                </c:pt>
                <c:pt idx="76351">
                  <c:v>-35</c:v>
                </c:pt>
                <c:pt idx="76352">
                  <c:v>-33</c:v>
                </c:pt>
                <c:pt idx="76353">
                  <c:v>-35</c:v>
                </c:pt>
                <c:pt idx="76354">
                  <c:v>-46</c:v>
                </c:pt>
                <c:pt idx="76355">
                  <c:v>-36</c:v>
                </c:pt>
                <c:pt idx="76356">
                  <c:v>-38</c:v>
                </c:pt>
                <c:pt idx="76357">
                  <c:v>-37</c:v>
                </c:pt>
                <c:pt idx="76358">
                  <c:v>-46</c:v>
                </c:pt>
                <c:pt idx="76359">
                  <c:v>-40</c:v>
                </c:pt>
                <c:pt idx="76360">
                  <c:v>-42</c:v>
                </c:pt>
                <c:pt idx="76361">
                  <c:v>-41</c:v>
                </c:pt>
                <c:pt idx="76362">
                  <c:v>-34</c:v>
                </c:pt>
                <c:pt idx="76363">
                  <c:v>-40</c:v>
                </c:pt>
                <c:pt idx="76364">
                  <c:v>-38</c:v>
                </c:pt>
                <c:pt idx="76365">
                  <c:v>-36</c:v>
                </c:pt>
                <c:pt idx="76366">
                  <c:v>-37</c:v>
                </c:pt>
                <c:pt idx="76367">
                  <c:v>-45</c:v>
                </c:pt>
                <c:pt idx="76368">
                  <c:v>-38</c:v>
                </c:pt>
                <c:pt idx="76369">
                  <c:v>-50</c:v>
                </c:pt>
                <c:pt idx="76370">
                  <c:v>-49</c:v>
                </c:pt>
                <c:pt idx="76371">
                  <c:v>-9</c:v>
                </c:pt>
                <c:pt idx="76372">
                  <c:v>-14</c:v>
                </c:pt>
                <c:pt idx="76373">
                  <c:v>-24</c:v>
                </c:pt>
                <c:pt idx="76374">
                  <c:v>-24</c:v>
                </c:pt>
                <c:pt idx="76375">
                  <c:v>-8</c:v>
                </c:pt>
                <c:pt idx="76376">
                  <c:v>1</c:v>
                </c:pt>
                <c:pt idx="76377">
                  <c:v>-20</c:v>
                </c:pt>
                <c:pt idx="76378">
                  <c:v>-21</c:v>
                </c:pt>
                <c:pt idx="76379">
                  <c:v>-31</c:v>
                </c:pt>
                <c:pt idx="76380">
                  <c:v>-26</c:v>
                </c:pt>
                <c:pt idx="76381">
                  <c:v>-14</c:v>
                </c:pt>
                <c:pt idx="76382">
                  <c:v>-7</c:v>
                </c:pt>
                <c:pt idx="76383">
                  <c:v>-32</c:v>
                </c:pt>
                <c:pt idx="76384">
                  <c:v>-29</c:v>
                </c:pt>
                <c:pt idx="76385">
                  <c:v>-35</c:v>
                </c:pt>
                <c:pt idx="76386">
                  <c:v>-28</c:v>
                </c:pt>
                <c:pt idx="76387">
                  <c:v>-32</c:v>
                </c:pt>
                <c:pt idx="76388">
                  <c:v>-29</c:v>
                </c:pt>
                <c:pt idx="76389">
                  <c:v>-32</c:v>
                </c:pt>
                <c:pt idx="76390">
                  <c:v>-29</c:v>
                </c:pt>
                <c:pt idx="76391">
                  <c:v>-26</c:v>
                </c:pt>
                <c:pt idx="76392">
                  <c:v>-29</c:v>
                </c:pt>
                <c:pt idx="76393">
                  <c:v>-29</c:v>
                </c:pt>
                <c:pt idx="76394">
                  <c:v>-34</c:v>
                </c:pt>
                <c:pt idx="76395">
                  <c:v>-31</c:v>
                </c:pt>
                <c:pt idx="76396">
                  <c:v>-25</c:v>
                </c:pt>
                <c:pt idx="76397">
                  <c:v>-34</c:v>
                </c:pt>
                <c:pt idx="76398">
                  <c:v>-31</c:v>
                </c:pt>
                <c:pt idx="76399">
                  <c:v>-32</c:v>
                </c:pt>
                <c:pt idx="76400">
                  <c:v>-31</c:v>
                </c:pt>
                <c:pt idx="76401">
                  <c:v>-28</c:v>
                </c:pt>
                <c:pt idx="76402">
                  <c:v>-27</c:v>
                </c:pt>
                <c:pt idx="76403">
                  <c:v>-29</c:v>
                </c:pt>
                <c:pt idx="76404">
                  <c:v>-33</c:v>
                </c:pt>
                <c:pt idx="76405">
                  <c:v>-30</c:v>
                </c:pt>
                <c:pt idx="76406">
                  <c:v>-28</c:v>
                </c:pt>
                <c:pt idx="76407">
                  <c:v>-22</c:v>
                </c:pt>
                <c:pt idx="76408">
                  <c:v>-18</c:v>
                </c:pt>
                <c:pt idx="76409">
                  <c:v>-19</c:v>
                </c:pt>
                <c:pt idx="76410">
                  <c:v>-19</c:v>
                </c:pt>
                <c:pt idx="76411">
                  <c:v>-18</c:v>
                </c:pt>
                <c:pt idx="76412">
                  <c:v>-17</c:v>
                </c:pt>
                <c:pt idx="76413">
                  <c:v>-17</c:v>
                </c:pt>
                <c:pt idx="76414">
                  <c:v>-18</c:v>
                </c:pt>
                <c:pt idx="76415">
                  <c:v>-15</c:v>
                </c:pt>
                <c:pt idx="76416">
                  <c:v>-13</c:v>
                </c:pt>
                <c:pt idx="76417">
                  <c:v>-18</c:v>
                </c:pt>
                <c:pt idx="76418">
                  <c:v>-18</c:v>
                </c:pt>
                <c:pt idx="76419">
                  <c:v>-46</c:v>
                </c:pt>
                <c:pt idx="76420">
                  <c:v>-42</c:v>
                </c:pt>
                <c:pt idx="76421">
                  <c:v>-44</c:v>
                </c:pt>
                <c:pt idx="76422">
                  <c:v>-49</c:v>
                </c:pt>
                <c:pt idx="76423">
                  <c:v>-44</c:v>
                </c:pt>
                <c:pt idx="76424">
                  <c:v>-50</c:v>
                </c:pt>
                <c:pt idx="76425">
                  <c:v>-42</c:v>
                </c:pt>
                <c:pt idx="76426">
                  <c:v>-46</c:v>
                </c:pt>
                <c:pt idx="76427">
                  <c:v>-43</c:v>
                </c:pt>
                <c:pt idx="76428">
                  <c:v>-43</c:v>
                </c:pt>
                <c:pt idx="76429">
                  <c:v>-43</c:v>
                </c:pt>
                <c:pt idx="76430">
                  <c:v>-41</c:v>
                </c:pt>
                <c:pt idx="76431">
                  <c:v>-46</c:v>
                </c:pt>
                <c:pt idx="76432">
                  <c:v>-43</c:v>
                </c:pt>
                <c:pt idx="76433">
                  <c:v>-54</c:v>
                </c:pt>
                <c:pt idx="76434">
                  <c:v>-50</c:v>
                </c:pt>
                <c:pt idx="76435">
                  <c:v>-42</c:v>
                </c:pt>
                <c:pt idx="76436">
                  <c:v>-38</c:v>
                </c:pt>
                <c:pt idx="76437">
                  <c:v>-55</c:v>
                </c:pt>
                <c:pt idx="76438">
                  <c:v>-36</c:v>
                </c:pt>
                <c:pt idx="76439">
                  <c:v>-48</c:v>
                </c:pt>
                <c:pt idx="76440">
                  <c:v>-48</c:v>
                </c:pt>
                <c:pt idx="76441">
                  <c:v>-42</c:v>
                </c:pt>
                <c:pt idx="76442">
                  <c:v>-44</c:v>
                </c:pt>
                <c:pt idx="76443">
                  <c:v>-51</c:v>
                </c:pt>
                <c:pt idx="76444">
                  <c:v>-37</c:v>
                </c:pt>
                <c:pt idx="76445">
                  <c:v>-62</c:v>
                </c:pt>
                <c:pt idx="76446">
                  <c:v>-37</c:v>
                </c:pt>
                <c:pt idx="76447">
                  <c:v>-37</c:v>
                </c:pt>
                <c:pt idx="76448">
                  <c:v>-56</c:v>
                </c:pt>
                <c:pt idx="76449">
                  <c:v>-42</c:v>
                </c:pt>
                <c:pt idx="76450">
                  <c:v>-45</c:v>
                </c:pt>
                <c:pt idx="76451">
                  <c:v>-35</c:v>
                </c:pt>
                <c:pt idx="76452">
                  <c:v>-41</c:v>
                </c:pt>
                <c:pt idx="76453">
                  <c:v>-39</c:v>
                </c:pt>
                <c:pt idx="76454">
                  <c:v>-39</c:v>
                </c:pt>
                <c:pt idx="76455">
                  <c:v>-31</c:v>
                </c:pt>
                <c:pt idx="76456">
                  <c:v>-23</c:v>
                </c:pt>
                <c:pt idx="76457">
                  <c:v>-30</c:v>
                </c:pt>
                <c:pt idx="76458">
                  <c:v>-26</c:v>
                </c:pt>
                <c:pt idx="76459">
                  <c:v>-28</c:v>
                </c:pt>
                <c:pt idx="76460">
                  <c:v>-26</c:v>
                </c:pt>
                <c:pt idx="76461">
                  <c:v>-45</c:v>
                </c:pt>
                <c:pt idx="76462">
                  <c:v>-47</c:v>
                </c:pt>
                <c:pt idx="76463">
                  <c:v>-45</c:v>
                </c:pt>
                <c:pt idx="76464">
                  <c:v>-34</c:v>
                </c:pt>
                <c:pt idx="76465">
                  <c:v>-37</c:v>
                </c:pt>
                <c:pt idx="76466">
                  <c:v>-41</c:v>
                </c:pt>
                <c:pt idx="76467">
                  <c:v>-46</c:v>
                </c:pt>
                <c:pt idx="76468">
                  <c:v>-48</c:v>
                </c:pt>
                <c:pt idx="76469">
                  <c:v>-48</c:v>
                </c:pt>
                <c:pt idx="76470">
                  <c:v>-47</c:v>
                </c:pt>
                <c:pt idx="76471">
                  <c:v>-39</c:v>
                </c:pt>
                <c:pt idx="76472">
                  <c:v>-41</c:v>
                </c:pt>
                <c:pt idx="76473">
                  <c:v>-33</c:v>
                </c:pt>
                <c:pt idx="76474">
                  <c:v>-32</c:v>
                </c:pt>
                <c:pt idx="76475">
                  <c:v>-37</c:v>
                </c:pt>
                <c:pt idx="76476">
                  <c:v>-39</c:v>
                </c:pt>
                <c:pt idx="76477">
                  <c:v>-31</c:v>
                </c:pt>
                <c:pt idx="76478">
                  <c:v>-28</c:v>
                </c:pt>
                <c:pt idx="76479">
                  <c:v>-27</c:v>
                </c:pt>
                <c:pt idx="76480">
                  <c:v>-27</c:v>
                </c:pt>
                <c:pt idx="76481">
                  <c:v>-30</c:v>
                </c:pt>
                <c:pt idx="76482">
                  <c:v>-32</c:v>
                </c:pt>
                <c:pt idx="76483">
                  <c:v>-33</c:v>
                </c:pt>
                <c:pt idx="76484">
                  <c:v>-32</c:v>
                </c:pt>
                <c:pt idx="76485">
                  <c:v>0</c:v>
                </c:pt>
                <c:pt idx="76486">
                  <c:v>-35</c:v>
                </c:pt>
                <c:pt idx="76487">
                  <c:v>-38</c:v>
                </c:pt>
                <c:pt idx="76488">
                  <c:v>-40</c:v>
                </c:pt>
                <c:pt idx="76489">
                  <c:v>-31</c:v>
                </c:pt>
                <c:pt idx="76490">
                  <c:v>-34</c:v>
                </c:pt>
                <c:pt idx="76491">
                  <c:v>-31</c:v>
                </c:pt>
                <c:pt idx="76492">
                  <c:v>-32</c:v>
                </c:pt>
                <c:pt idx="76493">
                  <c:v>-41</c:v>
                </c:pt>
                <c:pt idx="76494">
                  <c:v>-33</c:v>
                </c:pt>
                <c:pt idx="76495">
                  <c:v>-39</c:v>
                </c:pt>
                <c:pt idx="76496">
                  <c:v>-35</c:v>
                </c:pt>
                <c:pt idx="76497">
                  <c:v>-38</c:v>
                </c:pt>
                <c:pt idx="76498">
                  <c:v>-35</c:v>
                </c:pt>
                <c:pt idx="76499">
                  <c:v>-32</c:v>
                </c:pt>
                <c:pt idx="76500">
                  <c:v>-24</c:v>
                </c:pt>
                <c:pt idx="76501">
                  <c:v>-33</c:v>
                </c:pt>
                <c:pt idx="76502">
                  <c:v>-35</c:v>
                </c:pt>
                <c:pt idx="76503">
                  <c:v>-25</c:v>
                </c:pt>
                <c:pt idx="76504">
                  <c:v>-28</c:v>
                </c:pt>
                <c:pt idx="76505">
                  <c:v>-32</c:v>
                </c:pt>
                <c:pt idx="76506">
                  <c:v>-24</c:v>
                </c:pt>
                <c:pt idx="76507">
                  <c:v>-27</c:v>
                </c:pt>
                <c:pt idx="76508">
                  <c:v>-33</c:v>
                </c:pt>
                <c:pt idx="76509">
                  <c:v>-34</c:v>
                </c:pt>
                <c:pt idx="76510">
                  <c:v>-39</c:v>
                </c:pt>
                <c:pt idx="76511">
                  <c:v>-32</c:v>
                </c:pt>
                <c:pt idx="76512">
                  <c:v>-40</c:v>
                </c:pt>
                <c:pt idx="76513">
                  <c:v>-37</c:v>
                </c:pt>
                <c:pt idx="76514">
                  <c:v>-28</c:v>
                </c:pt>
                <c:pt idx="76515">
                  <c:v>-36</c:v>
                </c:pt>
                <c:pt idx="76516">
                  <c:v>-26</c:v>
                </c:pt>
                <c:pt idx="76517">
                  <c:v>-30</c:v>
                </c:pt>
                <c:pt idx="76518">
                  <c:v>-32</c:v>
                </c:pt>
                <c:pt idx="76519">
                  <c:v>-32</c:v>
                </c:pt>
                <c:pt idx="76520">
                  <c:v>-34</c:v>
                </c:pt>
                <c:pt idx="76521">
                  <c:v>-30</c:v>
                </c:pt>
                <c:pt idx="76522">
                  <c:v>-32</c:v>
                </c:pt>
                <c:pt idx="76523">
                  <c:v>-33</c:v>
                </c:pt>
                <c:pt idx="76524">
                  <c:v>-30</c:v>
                </c:pt>
                <c:pt idx="76525">
                  <c:v>-32</c:v>
                </c:pt>
                <c:pt idx="76526">
                  <c:v>-28</c:v>
                </c:pt>
                <c:pt idx="76527">
                  <c:v>-31</c:v>
                </c:pt>
                <c:pt idx="76528">
                  <c:v>-31</c:v>
                </c:pt>
                <c:pt idx="76529">
                  <c:v>-35</c:v>
                </c:pt>
                <c:pt idx="76530">
                  <c:v>-36</c:v>
                </c:pt>
                <c:pt idx="76531">
                  <c:v>-34</c:v>
                </c:pt>
                <c:pt idx="76532">
                  <c:v>-30</c:v>
                </c:pt>
                <c:pt idx="76533">
                  <c:v>-33</c:v>
                </c:pt>
                <c:pt idx="76534">
                  <c:v>-35</c:v>
                </c:pt>
                <c:pt idx="76535">
                  <c:v>-35</c:v>
                </c:pt>
                <c:pt idx="76536">
                  <c:v>-31</c:v>
                </c:pt>
                <c:pt idx="76537">
                  <c:v>-33</c:v>
                </c:pt>
                <c:pt idx="76538">
                  <c:v>-33</c:v>
                </c:pt>
                <c:pt idx="76539">
                  <c:v>-28</c:v>
                </c:pt>
                <c:pt idx="76540">
                  <c:v>-28</c:v>
                </c:pt>
                <c:pt idx="76541">
                  <c:v>-30</c:v>
                </c:pt>
                <c:pt idx="76542">
                  <c:v>-32</c:v>
                </c:pt>
                <c:pt idx="76543">
                  <c:v>-35</c:v>
                </c:pt>
                <c:pt idx="76544">
                  <c:v>-38</c:v>
                </c:pt>
                <c:pt idx="76545">
                  <c:v>-36</c:v>
                </c:pt>
                <c:pt idx="76546">
                  <c:v>-44</c:v>
                </c:pt>
                <c:pt idx="76547">
                  <c:v>-41</c:v>
                </c:pt>
                <c:pt idx="76548">
                  <c:v>-44</c:v>
                </c:pt>
                <c:pt idx="76549">
                  <c:v>-41</c:v>
                </c:pt>
                <c:pt idx="76550">
                  <c:v>-39</c:v>
                </c:pt>
                <c:pt idx="76551">
                  <c:v>-36</c:v>
                </c:pt>
                <c:pt idx="76552">
                  <c:v>-37</c:v>
                </c:pt>
                <c:pt idx="76553">
                  <c:v>-38</c:v>
                </c:pt>
                <c:pt idx="76554">
                  <c:v>-36</c:v>
                </c:pt>
                <c:pt idx="76555">
                  <c:v>-39</c:v>
                </c:pt>
                <c:pt idx="76556">
                  <c:v>-42</c:v>
                </c:pt>
                <c:pt idx="76557">
                  <c:v>-51</c:v>
                </c:pt>
                <c:pt idx="76558">
                  <c:v>-26</c:v>
                </c:pt>
                <c:pt idx="76559">
                  <c:v>-29</c:v>
                </c:pt>
                <c:pt idx="76560">
                  <c:v>-28</c:v>
                </c:pt>
                <c:pt idx="76561">
                  <c:v>-28</c:v>
                </c:pt>
                <c:pt idx="76562">
                  <c:v>-26</c:v>
                </c:pt>
                <c:pt idx="76563">
                  <c:v>-25</c:v>
                </c:pt>
                <c:pt idx="76564">
                  <c:v>-25</c:v>
                </c:pt>
                <c:pt idx="76565">
                  <c:v>-26</c:v>
                </c:pt>
                <c:pt idx="76566">
                  <c:v>-28</c:v>
                </c:pt>
                <c:pt idx="76567">
                  <c:v>-24</c:v>
                </c:pt>
                <c:pt idx="76568">
                  <c:v>-27</c:v>
                </c:pt>
                <c:pt idx="76569">
                  <c:v>-27</c:v>
                </c:pt>
                <c:pt idx="76570">
                  <c:v>-8</c:v>
                </c:pt>
                <c:pt idx="76571">
                  <c:v>37</c:v>
                </c:pt>
                <c:pt idx="76572">
                  <c:v>-6</c:v>
                </c:pt>
                <c:pt idx="76573">
                  <c:v>-15</c:v>
                </c:pt>
                <c:pt idx="76574">
                  <c:v>-18</c:v>
                </c:pt>
                <c:pt idx="76575">
                  <c:v>-46</c:v>
                </c:pt>
                <c:pt idx="76576">
                  <c:v>-44</c:v>
                </c:pt>
                <c:pt idx="76577">
                  <c:v>-53</c:v>
                </c:pt>
                <c:pt idx="76578">
                  <c:v>-40</c:v>
                </c:pt>
                <c:pt idx="76579">
                  <c:v>-48</c:v>
                </c:pt>
                <c:pt idx="76580">
                  <c:v>-36</c:v>
                </c:pt>
                <c:pt idx="76581">
                  <c:v>-40</c:v>
                </c:pt>
                <c:pt idx="76582">
                  <c:v>-43</c:v>
                </c:pt>
                <c:pt idx="76583">
                  <c:v>-41</c:v>
                </c:pt>
                <c:pt idx="76584">
                  <c:v>-43</c:v>
                </c:pt>
                <c:pt idx="76585">
                  <c:v>-40</c:v>
                </c:pt>
                <c:pt idx="76586">
                  <c:v>-45</c:v>
                </c:pt>
                <c:pt idx="76587">
                  <c:v>-26</c:v>
                </c:pt>
                <c:pt idx="76588">
                  <c:v>-23</c:v>
                </c:pt>
                <c:pt idx="76589">
                  <c:v>-20</c:v>
                </c:pt>
                <c:pt idx="76590">
                  <c:v>-33</c:v>
                </c:pt>
                <c:pt idx="76591">
                  <c:v>-19</c:v>
                </c:pt>
                <c:pt idx="76592">
                  <c:v>-21</c:v>
                </c:pt>
                <c:pt idx="76593">
                  <c:v>-25</c:v>
                </c:pt>
                <c:pt idx="76594">
                  <c:v>-22</c:v>
                </c:pt>
                <c:pt idx="76595">
                  <c:v>-19</c:v>
                </c:pt>
                <c:pt idx="76596">
                  <c:v>-21</c:v>
                </c:pt>
                <c:pt idx="76597">
                  <c:v>-26</c:v>
                </c:pt>
                <c:pt idx="76598">
                  <c:v>-29</c:v>
                </c:pt>
                <c:pt idx="76599">
                  <c:v>-25</c:v>
                </c:pt>
                <c:pt idx="76600">
                  <c:v>-17</c:v>
                </c:pt>
                <c:pt idx="76601">
                  <c:v>-20</c:v>
                </c:pt>
                <c:pt idx="76602">
                  <c:v>-20</c:v>
                </c:pt>
                <c:pt idx="76603">
                  <c:v>-21</c:v>
                </c:pt>
                <c:pt idx="76604">
                  <c:v>-17</c:v>
                </c:pt>
                <c:pt idx="76605">
                  <c:v>-23</c:v>
                </c:pt>
                <c:pt idx="76606">
                  <c:v>-32</c:v>
                </c:pt>
                <c:pt idx="76607">
                  <c:v>-30</c:v>
                </c:pt>
                <c:pt idx="76608">
                  <c:v>-18</c:v>
                </c:pt>
                <c:pt idx="76609">
                  <c:v>-19</c:v>
                </c:pt>
                <c:pt idx="76610">
                  <c:v>-22</c:v>
                </c:pt>
                <c:pt idx="76611">
                  <c:v>-42</c:v>
                </c:pt>
                <c:pt idx="76612">
                  <c:v>-41</c:v>
                </c:pt>
                <c:pt idx="76613">
                  <c:v>-38</c:v>
                </c:pt>
                <c:pt idx="76614">
                  <c:v>-41</c:v>
                </c:pt>
                <c:pt idx="76615">
                  <c:v>-43</c:v>
                </c:pt>
                <c:pt idx="76616">
                  <c:v>-40</c:v>
                </c:pt>
                <c:pt idx="76617">
                  <c:v>-35</c:v>
                </c:pt>
                <c:pt idx="76618">
                  <c:v>-38</c:v>
                </c:pt>
                <c:pt idx="76619">
                  <c:v>-40</c:v>
                </c:pt>
                <c:pt idx="76620">
                  <c:v>-45</c:v>
                </c:pt>
                <c:pt idx="76621">
                  <c:v>-40</c:v>
                </c:pt>
                <c:pt idx="76622">
                  <c:v>-36</c:v>
                </c:pt>
                <c:pt idx="76623">
                  <c:v>-65</c:v>
                </c:pt>
                <c:pt idx="76624">
                  <c:v>-54</c:v>
                </c:pt>
                <c:pt idx="76625">
                  <c:v>-62</c:v>
                </c:pt>
                <c:pt idx="76626">
                  <c:v>-45</c:v>
                </c:pt>
                <c:pt idx="76627">
                  <c:v>-65</c:v>
                </c:pt>
                <c:pt idx="76628">
                  <c:v>-53</c:v>
                </c:pt>
                <c:pt idx="76629">
                  <c:v>-45</c:v>
                </c:pt>
                <c:pt idx="76630">
                  <c:v>-54</c:v>
                </c:pt>
                <c:pt idx="76631">
                  <c:v>-49</c:v>
                </c:pt>
                <c:pt idx="76632">
                  <c:v>-48</c:v>
                </c:pt>
                <c:pt idx="76633">
                  <c:v>-51</c:v>
                </c:pt>
                <c:pt idx="76634">
                  <c:v>-49</c:v>
                </c:pt>
                <c:pt idx="76635">
                  <c:v>-33</c:v>
                </c:pt>
                <c:pt idx="76636">
                  <c:v>-32</c:v>
                </c:pt>
                <c:pt idx="76637">
                  <c:v>-27</c:v>
                </c:pt>
                <c:pt idx="76638">
                  <c:v>-25</c:v>
                </c:pt>
                <c:pt idx="76639">
                  <c:v>-25</c:v>
                </c:pt>
                <c:pt idx="76640">
                  <c:v>-31</c:v>
                </c:pt>
                <c:pt idx="76641">
                  <c:v>-25</c:v>
                </c:pt>
                <c:pt idx="76642">
                  <c:v>-32</c:v>
                </c:pt>
                <c:pt idx="76643">
                  <c:v>-26</c:v>
                </c:pt>
                <c:pt idx="76644">
                  <c:v>-33</c:v>
                </c:pt>
                <c:pt idx="76645">
                  <c:v>-32</c:v>
                </c:pt>
                <c:pt idx="76646">
                  <c:v>-32</c:v>
                </c:pt>
                <c:pt idx="76647">
                  <c:v>-33</c:v>
                </c:pt>
                <c:pt idx="76648">
                  <c:v>-33</c:v>
                </c:pt>
                <c:pt idx="76649">
                  <c:v>-34</c:v>
                </c:pt>
                <c:pt idx="76650">
                  <c:v>-37</c:v>
                </c:pt>
                <c:pt idx="76651">
                  <c:v>-30</c:v>
                </c:pt>
                <c:pt idx="76652">
                  <c:v>-30</c:v>
                </c:pt>
                <c:pt idx="76653">
                  <c:v>-30</c:v>
                </c:pt>
                <c:pt idx="76654">
                  <c:v>-36</c:v>
                </c:pt>
                <c:pt idx="76655">
                  <c:v>-46</c:v>
                </c:pt>
                <c:pt idx="76656">
                  <c:v>-36</c:v>
                </c:pt>
                <c:pt idx="76657">
                  <c:v>-34</c:v>
                </c:pt>
                <c:pt idx="76658">
                  <c:v>-41</c:v>
                </c:pt>
                <c:pt idx="76659">
                  <c:v>-28</c:v>
                </c:pt>
                <c:pt idx="76660">
                  <c:v>-42</c:v>
                </c:pt>
                <c:pt idx="76661">
                  <c:v>-34</c:v>
                </c:pt>
                <c:pt idx="76662">
                  <c:v>-28</c:v>
                </c:pt>
                <c:pt idx="76663">
                  <c:v>-29</c:v>
                </c:pt>
                <c:pt idx="76664">
                  <c:v>-25</c:v>
                </c:pt>
                <c:pt idx="76665">
                  <c:v>-30</c:v>
                </c:pt>
                <c:pt idx="76666">
                  <c:v>-32</c:v>
                </c:pt>
                <c:pt idx="76667">
                  <c:v>-28</c:v>
                </c:pt>
                <c:pt idx="76668">
                  <c:v>-31</c:v>
                </c:pt>
                <c:pt idx="76669">
                  <c:v>-29</c:v>
                </c:pt>
                <c:pt idx="76670">
                  <c:v>-26</c:v>
                </c:pt>
                <c:pt idx="76671">
                  <c:v>-30</c:v>
                </c:pt>
                <c:pt idx="76672">
                  <c:v>-36</c:v>
                </c:pt>
                <c:pt idx="76673">
                  <c:v>-31</c:v>
                </c:pt>
                <c:pt idx="76674">
                  <c:v>-32</c:v>
                </c:pt>
                <c:pt idx="76675">
                  <c:v>-31</c:v>
                </c:pt>
                <c:pt idx="76676">
                  <c:v>-27</c:v>
                </c:pt>
                <c:pt idx="76677">
                  <c:v>-28</c:v>
                </c:pt>
                <c:pt idx="76678">
                  <c:v>-32</c:v>
                </c:pt>
                <c:pt idx="76679">
                  <c:v>-25</c:v>
                </c:pt>
                <c:pt idx="76680">
                  <c:v>-31</c:v>
                </c:pt>
                <c:pt idx="76681">
                  <c:v>-31</c:v>
                </c:pt>
                <c:pt idx="76682">
                  <c:v>-35</c:v>
                </c:pt>
                <c:pt idx="76683">
                  <c:v>-30</c:v>
                </c:pt>
                <c:pt idx="76684">
                  <c:v>-30</c:v>
                </c:pt>
                <c:pt idx="76685">
                  <c:v>-28</c:v>
                </c:pt>
                <c:pt idx="76686">
                  <c:v>-31</c:v>
                </c:pt>
                <c:pt idx="76687">
                  <c:v>-24</c:v>
                </c:pt>
                <c:pt idx="76688">
                  <c:v>-28</c:v>
                </c:pt>
                <c:pt idx="76689">
                  <c:v>-32</c:v>
                </c:pt>
                <c:pt idx="76690">
                  <c:v>-25</c:v>
                </c:pt>
                <c:pt idx="76691">
                  <c:v>-31</c:v>
                </c:pt>
                <c:pt idx="76692">
                  <c:v>-25</c:v>
                </c:pt>
                <c:pt idx="76693">
                  <c:v>-24</c:v>
                </c:pt>
                <c:pt idx="76694">
                  <c:v>-29</c:v>
                </c:pt>
                <c:pt idx="76695">
                  <c:v>-22</c:v>
                </c:pt>
                <c:pt idx="76696">
                  <c:v>-19</c:v>
                </c:pt>
                <c:pt idx="76697">
                  <c:v>-40</c:v>
                </c:pt>
                <c:pt idx="76698">
                  <c:v>-43</c:v>
                </c:pt>
                <c:pt idx="76699">
                  <c:v>-34</c:v>
                </c:pt>
                <c:pt idx="76700">
                  <c:v>-31</c:v>
                </c:pt>
                <c:pt idx="76701">
                  <c:v>-30</c:v>
                </c:pt>
                <c:pt idx="76702">
                  <c:v>-30</c:v>
                </c:pt>
                <c:pt idx="76703">
                  <c:v>-26</c:v>
                </c:pt>
                <c:pt idx="76704">
                  <c:v>-29</c:v>
                </c:pt>
                <c:pt idx="76705">
                  <c:v>-25</c:v>
                </c:pt>
                <c:pt idx="76706">
                  <c:v>-29</c:v>
                </c:pt>
                <c:pt idx="76707">
                  <c:v>-47</c:v>
                </c:pt>
                <c:pt idx="76708">
                  <c:v>-28</c:v>
                </c:pt>
                <c:pt idx="76709">
                  <c:v>-28</c:v>
                </c:pt>
                <c:pt idx="76710">
                  <c:v>-31</c:v>
                </c:pt>
                <c:pt idx="76711">
                  <c:v>-26</c:v>
                </c:pt>
                <c:pt idx="76712">
                  <c:v>-23</c:v>
                </c:pt>
                <c:pt idx="76713">
                  <c:v>-26</c:v>
                </c:pt>
                <c:pt idx="76714">
                  <c:v>-22</c:v>
                </c:pt>
                <c:pt idx="76715">
                  <c:v>-19</c:v>
                </c:pt>
                <c:pt idx="76716">
                  <c:v>-23</c:v>
                </c:pt>
                <c:pt idx="76717">
                  <c:v>-21</c:v>
                </c:pt>
                <c:pt idx="76718">
                  <c:v>-23</c:v>
                </c:pt>
                <c:pt idx="76719">
                  <c:v>-28</c:v>
                </c:pt>
                <c:pt idx="76720">
                  <c:v>-26</c:v>
                </c:pt>
                <c:pt idx="76721">
                  <c:v>-63</c:v>
                </c:pt>
                <c:pt idx="76722">
                  <c:v>-45</c:v>
                </c:pt>
                <c:pt idx="76723">
                  <c:v>-58</c:v>
                </c:pt>
                <c:pt idx="76724">
                  <c:v>-59</c:v>
                </c:pt>
                <c:pt idx="76725">
                  <c:v>-50</c:v>
                </c:pt>
                <c:pt idx="76726">
                  <c:v>-48</c:v>
                </c:pt>
                <c:pt idx="76727">
                  <c:v>-47</c:v>
                </c:pt>
                <c:pt idx="76728">
                  <c:v>-44</c:v>
                </c:pt>
                <c:pt idx="76729">
                  <c:v>-33</c:v>
                </c:pt>
                <c:pt idx="76730">
                  <c:v>-44</c:v>
                </c:pt>
                <c:pt idx="76731">
                  <c:v>-48</c:v>
                </c:pt>
                <c:pt idx="76732">
                  <c:v>-56</c:v>
                </c:pt>
                <c:pt idx="76733">
                  <c:v>-34</c:v>
                </c:pt>
                <c:pt idx="76734">
                  <c:v>-31</c:v>
                </c:pt>
                <c:pt idx="76735">
                  <c:v>-46</c:v>
                </c:pt>
                <c:pt idx="76736">
                  <c:v>-33</c:v>
                </c:pt>
                <c:pt idx="76737">
                  <c:v>-49</c:v>
                </c:pt>
                <c:pt idx="76738">
                  <c:v>-25</c:v>
                </c:pt>
                <c:pt idx="76739">
                  <c:v>-28</c:v>
                </c:pt>
                <c:pt idx="76740">
                  <c:v>-40</c:v>
                </c:pt>
                <c:pt idx="76741">
                  <c:v>-35</c:v>
                </c:pt>
                <c:pt idx="76742">
                  <c:v>-41</c:v>
                </c:pt>
                <c:pt idx="76743">
                  <c:v>-50</c:v>
                </c:pt>
                <c:pt idx="76744">
                  <c:v>-52</c:v>
                </c:pt>
                <c:pt idx="76745">
                  <c:v>-29</c:v>
                </c:pt>
                <c:pt idx="76746">
                  <c:v>-30</c:v>
                </c:pt>
                <c:pt idx="76747">
                  <c:v>-27</c:v>
                </c:pt>
                <c:pt idx="76748">
                  <c:v>-44</c:v>
                </c:pt>
                <c:pt idx="76749">
                  <c:v>-36</c:v>
                </c:pt>
                <c:pt idx="76750">
                  <c:v>-31</c:v>
                </c:pt>
                <c:pt idx="76751">
                  <c:v>-29</c:v>
                </c:pt>
                <c:pt idx="76752">
                  <c:v>-28</c:v>
                </c:pt>
                <c:pt idx="76753">
                  <c:v>-24</c:v>
                </c:pt>
                <c:pt idx="76754">
                  <c:v>-26</c:v>
                </c:pt>
                <c:pt idx="76755">
                  <c:v>-27</c:v>
                </c:pt>
                <c:pt idx="76756">
                  <c:v>-27</c:v>
                </c:pt>
                <c:pt idx="76757">
                  <c:v>-34</c:v>
                </c:pt>
                <c:pt idx="76758">
                  <c:v>-58</c:v>
                </c:pt>
                <c:pt idx="76759">
                  <c:v>-38</c:v>
                </c:pt>
                <c:pt idx="76760">
                  <c:v>-39</c:v>
                </c:pt>
                <c:pt idx="76761">
                  <c:v>-47</c:v>
                </c:pt>
                <c:pt idx="76762">
                  <c:v>-37</c:v>
                </c:pt>
                <c:pt idx="76763">
                  <c:v>-24</c:v>
                </c:pt>
                <c:pt idx="76764">
                  <c:v>-23</c:v>
                </c:pt>
                <c:pt idx="76765">
                  <c:v>-18</c:v>
                </c:pt>
                <c:pt idx="76766">
                  <c:v>-36</c:v>
                </c:pt>
                <c:pt idx="76767">
                  <c:v>-25</c:v>
                </c:pt>
                <c:pt idx="76768">
                  <c:v>-22</c:v>
                </c:pt>
                <c:pt idx="76769">
                  <c:v>-37</c:v>
                </c:pt>
                <c:pt idx="76770">
                  <c:v>-33</c:v>
                </c:pt>
                <c:pt idx="76771">
                  <c:v>-27</c:v>
                </c:pt>
                <c:pt idx="76772">
                  <c:v>-27</c:v>
                </c:pt>
                <c:pt idx="76773">
                  <c:v>-28</c:v>
                </c:pt>
                <c:pt idx="76774">
                  <c:v>-29</c:v>
                </c:pt>
                <c:pt idx="76775">
                  <c:v>-28</c:v>
                </c:pt>
                <c:pt idx="76776">
                  <c:v>-30</c:v>
                </c:pt>
                <c:pt idx="76777">
                  <c:v>-24</c:v>
                </c:pt>
                <c:pt idx="76778">
                  <c:v>-25</c:v>
                </c:pt>
                <c:pt idx="76779">
                  <c:v>-30</c:v>
                </c:pt>
                <c:pt idx="76780">
                  <c:v>-47</c:v>
                </c:pt>
                <c:pt idx="76781">
                  <c:v>-6</c:v>
                </c:pt>
                <c:pt idx="76782">
                  <c:v>-55</c:v>
                </c:pt>
                <c:pt idx="76783">
                  <c:v>-21</c:v>
                </c:pt>
                <c:pt idx="76784">
                  <c:v>-22</c:v>
                </c:pt>
                <c:pt idx="76785">
                  <c:v>-34</c:v>
                </c:pt>
                <c:pt idx="76786">
                  <c:v>-31</c:v>
                </c:pt>
                <c:pt idx="76787">
                  <c:v>-28</c:v>
                </c:pt>
                <c:pt idx="76788">
                  <c:v>-37</c:v>
                </c:pt>
                <c:pt idx="76789">
                  <c:v>-23</c:v>
                </c:pt>
                <c:pt idx="76790">
                  <c:v>-28</c:v>
                </c:pt>
                <c:pt idx="76791">
                  <c:v>-33</c:v>
                </c:pt>
                <c:pt idx="76792">
                  <c:v>-32</c:v>
                </c:pt>
                <c:pt idx="76793">
                  <c:v>-32</c:v>
                </c:pt>
                <c:pt idx="76794">
                  <c:v>-28</c:v>
                </c:pt>
                <c:pt idx="76795">
                  <c:v>-40</c:v>
                </c:pt>
                <c:pt idx="76796">
                  <c:v>-43</c:v>
                </c:pt>
                <c:pt idx="76797">
                  <c:v>-42</c:v>
                </c:pt>
                <c:pt idx="76798">
                  <c:v>-47</c:v>
                </c:pt>
                <c:pt idx="76799">
                  <c:v>-33</c:v>
                </c:pt>
                <c:pt idx="76800">
                  <c:v>-34</c:v>
                </c:pt>
                <c:pt idx="76801">
                  <c:v>-37</c:v>
                </c:pt>
                <c:pt idx="76802">
                  <c:v>-35</c:v>
                </c:pt>
                <c:pt idx="76803">
                  <c:v>-42</c:v>
                </c:pt>
                <c:pt idx="76804">
                  <c:v>-37</c:v>
                </c:pt>
                <c:pt idx="76805">
                  <c:v>-39</c:v>
                </c:pt>
                <c:pt idx="76806">
                  <c:v>-35</c:v>
                </c:pt>
                <c:pt idx="76807">
                  <c:v>20</c:v>
                </c:pt>
                <c:pt idx="76808">
                  <c:v>-37</c:v>
                </c:pt>
                <c:pt idx="76809">
                  <c:v>-42</c:v>
                </c:pt>
                <c:pt idx="76810">
                  <c:v>-58</c:v>
                </c:pt>
                <c:pt idx="76811">
                  <c:v>-51</c:v>
                </c:pt>
                <c:pt idx="76812">
                  <c:v>-33</c:v>
                </c:pt>
                <c:pt idx="76813">
                  <c:v>-36</c:v>
                </c:pt>
                <c:pt idx="76814">
                  <c:v>-33</c:v>
                </c:pt>
                <c:pt idx="76815">
                  <c:v>8</c:v>
                </c:pt>
                <c:pt idx="76816">
                  <c:v>0</c:v>
                </c:pt>
                <c:pt idx="76817">
                  <c:v>20</c:v>
                </c:pt>
                <c:pt idx="76818">
                  <c:v>-24</c:v>
                </c:pt>
                <c:pt idx="76819">
                  <c:v>-26</c:v>
                </c:pt>
                <c:pt idx="76820">
                  <c:v>-25</c:v>
                </c:pt>
                <c:pt idx="76821">
                  <c:v>-26</c:v>
                </c:pt>
                <c:pt idx="76822">
                  <c:v>-27</c:v>
                </c:pt>
                <c:pt idx="76823">
                  <c:v>-18</c:v>
                </c:pt>
                <c:pt idx="76824">
                  <c:v>-31</c:v>
                </c:pt>
                <c:pt idx="76825">
                  <c:v>-23</c:v>
                </c:pt>
                <c:pt idx="76826">
                  <c:v>-19</c:v>
                </c:pt>
                <c:pt idx="76827">
                  <c:v>-14</c:v>
                </c:pt>
                <c:pt idx="76828">
                  <c:v>-24</c:v>
                </c:pt>
                <c:pt idx="76829">
                  <c:v>-30</c:v>
                </c:pt>
                <c:pt idx="76830">
                  <c:v>-76</c:v>
                </c:pt>
                <c:pt idx="76831">
                  <c:v>-28</c:v>
                </c:pt>
                <c:pt idx="76832">
                  <c:v>-28</c:v>
                </c:pt>
                <c:pt idx="76833">
                  <c:v>-34</c:v>
                </c:pt>
                <c:pt idx="76834">
                  <c:v>-37</c:v>
                </c:pt>
                <c:pt idx="76835">
                  <c:v>-38</c:v>
                </c:pt>
                <c:pt idx="76836">
                  <c:v>-35</c:v>
                </c:pt>
                <c:pt idx="76837">
                  <c:v>-33</c:v>
                </c:pt>
                <c:pt idx="76838">
                  <c:v>-31</c:v>
                </c:pt>
                <c:pt idx="76839">
                  <c:v>-40</c:v>
                </c:pt>
                <c:pt idx="76840">
                  <c:v>-34</c:v>
                </c:pt>
                <c:pt idx="76841">
                  <c:v>-42</c:v>
                </c:pt>
                <c:pt idx="76842">
                  <c:v>-31</c:v>
                </c:pt>
                <c:pt idx="76843">
                  <c:v>-20</c:v>
                </c:pt>
                <c:pt idx="76844">
                  <c:v>-25</c:v>
                </c:pt>
                <c:pt idx="76845">
                  <c:v>-41</c:v>
                </c:pt>
                <c:pt idx="76846">
                  <c:v>-40</c:v>
                </c:pt>
                <c:pt idx="76847">
                  <c:v>-40</c:v>
                </c:pt>
                <c:pt idx="76848">
                  <c:v>-42</c:v>
                </c:pt>
                <c:pt idx="76849">
                  <c:v>-42</c:v>
                </c:pt>
                <c:pt idx="76850">
                  <c:v>-40</c:v>
                </c:pt>
                <c:pt idx="76851">
                  <c:v>7</c:v>
                </c:pt>
                <c:pt idx="76852">
                  <c:v>40</c:v>
                </c:pt>
                <c:pt idx="76853">
                  <c:v>-22</c:v>
                </c:pt>
                <c:pt idx="76854">
                  <c:v>-30</c:v>
                </c:pt>
                <c:pt idx="76855">
                  <c:v>-9</c:v>
                </c:pt>
                <c:pt idx="76856">
                  <c:v>0</c:v>
                </c:pt>
                <c:pt idx="76857">
                  <c:v>-10</c:v>
                </c:pt>
                <c:pt idx="76858">
                  <c:v>-9</c:v>
                </c:pt>
                <c:pt idx="76859">
                  <c:v>-21</c:v>
                </c:pt>
                <c:pt idx="76860">
                  <c:v>-11</c:v>
                </c:pt>
                <c:pt idx="76861">
                  <c:v>-44</c:v>
                </c:pt>
                <c:pt idx="76862">
                  <c:v>-29</c:v>
                </c:pt>
                <c:pt idx="76863">
                  <c:v>-11</c:v>
                </c:pt>
                <c:pt idx="76864">
                  <c:v>-7</c:v>
                </c:pt>
                <c:pt idx="76865">
                  <c:v>-17</c:v>
                </c:pt>
                <c:pt idx="76866">
                  <c:v>-15</c:v>
                </c:pt>
                <c:pt idx="76867">
                  <c:v>-15</c:v>
                </c:pt>
                <c:pt idx="76868">
                  <c:v>-22</c:v>
                </c:pt>
                <c:pt idx="76869">
                  <c:v>-32</c:v>
                </c:pt>
                <c:pt idx="76870">
                  <c:v>-13</c:v>
                </c:pt>
                <c:pt idx="76871">
                  <c:v>-46</c:v>
                </c:pt>
                <c:pt idx="76872">
                  <c:v>-42</c:v>
                </c:pt>
                <c:pt idx="76873">
                  <c:v>-34</c:v>
                </c:pt>
                <c:pt idx="76874">
                  <c:v>-34</c:v>
                </c:pt>
                <c:pt idx="76875">
                  <c:v>-34</c:v>
                </c:pt>
                <c:pt idx="76876">
                  <c:v>-41</c:v>
                </c:pt>
                <c:pt idx="76877">
                  <c:v>-35</c:v>
                </c:pt>
                <c:pt idx="76878">
                  <c:v>-34</c:v>
                </c:pt>
                <c:pt idx="76879">
                  <c:v>-35</c:v>
                </c:pt>
                <c:pt idx="76880">
                  <c:v>-43</c:v>
                </c:pt>
                <c:pt idx="76881">
                  <c:v>-48</c:v>
                </c:pt>
                <c:pt idx="76882">
                  <c:v>-42</c:v>
                </c:pt>
                <c:pt idx="76883">
                  <c:v>1</c:v>
                </c:pt>
                <c:pt idx="76884">
                  <c:v>-12</c:v>
                </c:pt>
                <c:pt idx="76885">
                  <c:v>-21</c:v>
                </c:pt>
                <c:pt idx="76886">
                  <c:v>-22</c:v>
                </c:pt>
                <c:pt idx="76887">
                  <c:v>-17</c:v>
                </c:pt>
                <c:pt idx="76888">
                  <c:v>-24</c:v>
                </c:pt>
                <c:pt idx="76889">
                  <c:v>-20</c:v>
                </c:pt>
                <c:pt idx="76890">
                  <c:v>-27</c:v>
                </c:pt>
                <c:pt idx="76891">
                  <c:v>-23</c:v>
                </c:pt>
                <c:pt idx="76892">
                  <c:v>-28</c:v>
                </c:pt>
                <c:pt idx="76893">
                  <c:v>-30</c:v>
                </c:pt>
                <c:pt idx="76894">
                  <c:v>-23</c:v>
                </c:pt>
                <c:pt idx="76895">
                  <c:v>-18</c:v>
                </c:pt>
                <c:pt idx="76896">
                  <c:v>-15</c:v>
                </c:pt>
                <c:pt idx="76897">
                  <c:v>-16</c:v>
                </c:pt>
                <c:pt idx="76898">
                  <c:v>-21</c:v>
                </c:pt>
                <c:pt idx="76899">
                  <c:v>-21</c:v>
                </c:pt>
                <c:pt idx="76900">
                  <c:v>-13</c:v>
                </c:pt>
                <c:pt idx="76901">
                  <c:v>-12</c:v>
                </c:pt>
                <c:pt idx="76902">
                  <c:v>-25</c:v>
                </c:pt>
                <c:pt idx="76903">
                  <c:v>-17</c:v>
                </c:pt>
                <c:pt idx="76904">
                  <c:v>0</c:v>
                </c:pt>
                <c:pt idx="76905">
                  <c:v>-11</c:v>
                </c:pt>
                <c:pt idx="76906">
                  <c:v>-11</c:v>
                </c:pt>
                <c:pt idx="76907">
                  <c:v>-18</c:v>
                </c:pt>
                <c:pt idx="76908">
                  <c:v>-23</c:v>
                </c:pt>
                <c:pt idx="76909">
                  <c:v>-16</c:v>
                </c:pt>
                <c:pt idx="76910">
                  <c:v>-18</c:v>
                </c:pt>
                <c:pt idx="76911">
                  <c:v>6</c:v>
                </c:pt>
                <c:pt idx="76912">
                  <c:v>-36</c:v>
                </c:pt>
                <c:pt idx="76913">
                  <c:v>-36</c:v>
                </c:pt>
                <c:pt idx="76914">
                  <c:v>-27</c:v>
                </c:pt>
                <c:pt idx="76915">
                  <c:v>-34</c:v>
                </c:pt>
                <c:pt idx="76916">
                  <c:v>-31</c:v>
                </c:pt>
                <c:pt idx="76917">
                  <c:v>-29</c:v>
                </c:pt>
                <c:pt idx="76918">
                  <c:v>-26</c:v>
                </c:pt>
                <c:pt idx="76919">
                  <c:v>-28</c:v>
                </c:pt>
                <c:pt idx="76920">
                  <c:v>-34</c:v>
                </c:pt>
                <c:pt idx="76921">
                  <c:v>-35</c:v>
                </c:pt>
                <c:pt idx="76922">
                  <c:v>-31</c:v>
                </c:pt>
                <c:pt idx="76923">
                  <c:v>-29</c:v>
                </c:pt>
                <c:pt idx="76924">
                  <c:v>56</c:v>
                </c:pt>
                <c:pt idx="76925">
                  <c:v>-13</c:v>
                </c:pt>
                <c:pt idx="76926">
                  <c:v>-23</c:v>
                </c:pt>
                <c:pt idx="76927">
                  <c:v>-21</c:v>
                </c:pt>
                <c:pt idx="76928">
                  <c:v>-16</c:v>
                </c:pt>
                <c:pt idx="76929">
                  <c:v>-28</c:v>
                </c:pt>
                <c:pt idx="76930">
                  <c:v>-30</c:v>
                </c:pt>
                <c:pt idx="76931">
                  <c:v>-1</c:v>
                </c:pt>
                <c:pt idx="76932">
                  <c:v>-1</c:v>
                </c:pt>
                <c:pt idx="76933">
                  <c:v>3</c:v>
                </c:pt>
                <c:pt idx="76934">
                  <c:v>-12</c:v>
                </c:pt>
                <c:pt idx="76935">
                  <c:v>-19</c:v>
                </c:pt>
                <c:pt idx="76936">
                  <c:v>-17</c:v>
                </c:pt>
                <c:pt idx="76937">
                  <c:v>-12</c:v>
                </c:pt>
                <c:pt idx="76938">
                  <c:v>-10</c:v>
                </c:pt>
                <c:pt idx="76939">
                  <c:v>-1</c:v>
                </c:pt>
                <c:pt idx="76940">
                  <c:v>-3</c:v>
                </c:pt>
                <c:pt idx="76941">
                  <c:v>-8</c:v>
                </c:pt>
                <c:pt idx="76942">
                  <c:v>-20</c:v>
                </c:pt>
                <c:pt idx="76943">
                  <c:v>-11</c:v>
                </c:pt>
                <c:pt idx="76944">
                  <c:v>-28</c:v>
                </c:pt>
                <c:pt idx="76945">
                  <c:v>-19</c:v>
                </c:pt>
                <c:pt idx="76946">
                  <c:v>-1</c:v>
                </c:pt>
                <c:pt idx="76947">
                  <c:v>-8</c:v>
                </c:pt>
                <c:pt idx="76948">
                  <c:v>-41</c:v>
                </c:pt>
                <c:pt idx="76949">
                  <c:v>-36</c:v>
                </c:pt>
                <c:pt idx="76950">
                  <c:v>-34</c:v>
                </c:pt>
                <c:pt idx="76951">
                  <c:v>-28</c:v>
                </c:pt>
                <c:pt idx="76952">
                  <c:v>-32</c:v>
                </c:pt>
                <c:pt idx="76953">
                  <c:v>-36</c:v>
                </c:pt>
                <c:pt idx="76954">
                  <c:v>-33</c:v>
                </c:pt>
                <c:pt idx="76955">
                  <c:v>-30</c:v>
                </c:pt>
                <c:pt idx="76956">
                  <c:v>-27</c:v>
                </c:pt>
                <c:pt idx="76957">
                  <c:v>-51</c:v>
                </c:pt>
                <c:pt idx="76958">
                  <c:v>-58</c:v>
                </c:pt>
                <c:pt idx="76959">
                  <c:v>-57</c:v>
                </c:pt>
                <c:pt idx="76960">
                  <c:v>-47</c:v>
                </c:pt>
                <c:pt idx="76961">
                  <c:v>-35</c:v>
                </c:pt>
                <c:pt idx="76962">
                  <c:v>-39</c:v>
                </c:pt>
                <c:pt idx="76963">
                  <c:v>-30</c:v>
                </c:pt>
                <c:pt idx="76964">
                  <c:v>-32</c:v>
                </c:pt>
                <c:pt idx="76965">
                  <c:v>-37</c:v>
                </c:pt>
                <c:pt idx="76966">
                  <c:v>-34</c:v>
                </c:pt>
                <c:pt idx="76967">
                  <c:v>-43</c:v>
                </c:pt>
                <c:pt idx="76968">
                  <c:v>-47</c:v>
                </c:pt>
                <c:pt idx="76969">
                  <c:v>8</c:v>
                </c:pt>
                <c:pt idx="76970">
                  <c:v>-7</c:v>
                </c:pt>
                <c:pt idx="76971">
                  <c:v>-11</c:v>
                </c:pt>
                <c:pt idx="76972">
                  <c:v>-15</c:v>
                </c:pt>
                <c:pt idx="76973">
                  <c:v>-10</c:v>
                </c:pt>
                <c:pt idx="76974">
                  <c:v>-9</c:v>
                </c:pt>
                <c:pt idx="76975">
                  <c:v>-13</c:v>
                </c:pt>
                <c:pt idx="76976">
                  <c:v>-18</c:v>
                </c:pt>
                <c:pt idx="76977">
                  <c:v>-17</c:v>
                </c:pt>
                <c:pt idx="76978">
                  <c:v>-28</c:v>
                </c:pt>
                <c:pt idx="76979">
                  <c:v>-35</c:v>
                </c:pt>
                <c:pt idx="76980">
                  <c:v>-31</c:v>
                </c:pt>
                <c:pt idx="76981">
                  <c:v>-53</c:v>
                </c:pt>
                <c:pt idx="76982">
                  <c:v>-25</c:v>
                </c:pt>
                <c:pt idx="76983">
                  <c:v>-20</c:v>
                </c:pt>
                <c:pt idx="76984">
                  <c:v>-27</c:v>
                </c:pt>
                <c:pt idx="76985">
                  <c:v>-27</c:v>
                </c:pt>
                <c:pt idx="76986">
                  <c:v>-27</c:v>
                </c:pt>
                <c:pt idx="76987">
                  <c:v>-22</c:v>
                </c:pt>
                <c:pt idx="76988">
                  <c:v>-50</c:v>
                </c:pt>
                <c:pt idx="76989">
                  <c:v>-63</c:v>
                </c:pt>
                <c:pt idx="76990">
                  <c:v>-43</c:v>
                </c:pt>
                <c:pt idx="76991">
                  <c:v>-45</c:v>
                </c:pt>
                <c:pt idx="76992">
                  <c:v>-44</c:v>
                </c:pt>
                <c:pt idx="76993">
                  <c:v>-44</c:v>
                </c:pt>
                <c:pt idx="76994">
                  <c:v>-35</c:v>
                </c:pt>
                <c:pt idx="76995">
                  <c:v>-42</c:v>
                </c:pt>
                <c:pt idx="76996">
                  <c:v>-36</c:v>
                </c:pt>
                <c:pt idx="76997">
                  <c:v>-35</c:v>
                </c:pt>
                <c:pt idx="76998">
                  <c:v>-49</c:v>
                </c:pt>
                <c:pt idx="76999">
                  <c:v>-39</c:v>
                </c:pt>
                <c:pt idx="77000">
                  <c:v>-38</c:v>
                </c:pt>
                <c:pt idx="77001">
                  <c:v>-21</c:v>
                </c:pt>
                <c:pt idx="77002">
                  <c:v>-22</c:v>
                </c:pt>
                <c:pt idx="77003">
                  <c:v>-32</c:v>
                </c:pt>
                <c:pt idx="77004">
                  <c:v>-38</c:v>
                </c:pt>
                <c:pt idx="77005">
                  <c:v>-41</c:v>
                </c:pt>
                <c:pt idx="77006">
                  <c:v>-45</c:v>
                </c:pt>
                <c:pt idx="77007">
                  <c:v>-33</c:v>
                </c:pt>
                <c:pt idx="77008">
                  <c:v>-28</c:v>
                </c:pt>
                <c:pt idx="77009">
                  <c:v>-31</c:v>
                </c:pt>
                <c:pt idx="77010">
                  <c:v>-18</c:v>
                </c:pt>
                <c:pt idx="77011">
                  <c:v>-26</c:v>
                </c:pt>
                <c:pt idx="77012">
                  <c:v>-36</c:v>
                </c:pt>
                <c:pt idx="77013">
                  <c:v>-28</c:v>
                </c:pt>
                <c:pt idx="77014">
                  <c:v>-37</c:v>
                </c:pt>
                <c:pt idx="77015">
                  <c:v>-13</c:v>
                </c:pt>
                <c:pt idx="77016">
                  <c:v>-39</c:v>
                </c:pt>
                <c:pt idx="77017">
                  <c:v>-28</c:v>
                </c:pt>
                <c:pt idx="77018">
                  <c:v>-24</c:v>
                </c:pt>
                <c:pt idx="77019">
                  <c:v>-3</c:v>
                </c:pt>
                <c:pt idx="77020">
                  <c:v>-11</c:v>
                </c:pt>
                <c:pt idx="77021">
                  <c:v>-6</c:v>
                </c:pt>
                <c:pt idx="77022">
                  <c:v>-9</c:v>
                </c:pt>
                <c:pt idx="77023">
                  <c:v>-18</c:v>
                </c:pt>
                <c:pt idx="77024">
                  <c:v>-29</c:v>
                </c:pt>
                <c:pt idx="77025">
                  <c:v>-16</c:v>
                </c:pt>
                <c:pt idx="77026">
                  <c:v>-27</c:v>
                </c:pt>
                <c:pt idx="77027">
                  <c:v>11</c:v>
                </c:pt>
                <c:pt idx="77028">
                  <c:v>-19</c:v>
                </c:pt>
                <c:pt idx="77029">
                  <c:v>-28</c:v>
                </c:pt>
                <c:pt idx="77030">
                  <c:v>-27</c:v>
                </c:pt>
                <c:pt idx="77031">
                  <c:v>-28</c:v>
                </c:pt>
                <c:pt idx="77032">
                  <c:v>-29</c:v>
                </c:pt>
                <c:pt idx="77033">
                  <c:v>-36</c:v>
                </c:pt>
                <c:pt idx="77034">
                  <c:v>-37</c:v>
                </c:pt>
                <c:pt idx="77035">
                  <c:v>-13</c:v>
                </c:pt>
                <c:pt idx="77036">
                  <c:v>-10</c:v>
                </c:pt>
                <c:pt idx="77037">
                  <c:v>19</c:v>
                </c:pt>
                <c:pt idx="77038">
                  <c:v>-15</c:v>
                </c:pt>
                <c:pt idx="77039">
                  <c:v>-39</c:v>
                </c:pt>
                <c:pt idx="77040">
                  <c:v>-43</c:v>
                </c:pt>
                <c:pt idx="77041">
                  <c:v>-53</c:v>
                </c:pt>
                <c:pt idx="77042">
                  <c:v>-47</c:v>
                </c:pt>
                <c:pt idx="77043">
                  <c:v>-53</c:v>
                </c:pt>
                <c:pt idx="77044">
                  <c:v>-37</c:v>
                </c:pt>
                <c:pt idx="77045">
                  <c:v>-38</c:v>
                </c:pt>
                <c:pt idx="77046">
                  <c:v>-30</c:v>
                </c:pt>
                <c:pt idx="77047">
                  <c:v>-42</c:v>
                </c:pt>
                <c:pt idx="77048">
                  <c:v>-14</c:v>
                </c:pt>
                <c:pt idx="77049">
                  <c:v>-21</c:v>
                </c:pt>
                <c:pt idx="77050">
                  <c:v>-14</c:v>
                </c:pt>
                <c:pt idx="77051">
                  <c:v>-24</c:v>
                </c:pt>
                <c:pt idx="77052">
                  <c:v>-44</c:v>
                </c:pt>
                <c:pt idx="77053">
                  <c:v>-37</c:v>
                </c:pt>
                <c:pt idx="77054">
                  <c:v>-44</c:v>
                </c:pt>
                <c:pt idx="77055">
                  <c:v>-42</c:v>
                </c:pt>
                <c:pt idx="77056">
                  <c:v>-40</c:v>
                </c:pt>
                <c:pt idx="77057">
                  <c:v>-34</c:v>
                </c:pt>
                <c:pt idx="77058">
                  <c:v>-38</c:v>
                </c:pt>
                <c:pt idx="77059">
                  <c:v>-33</c:v>
                </c:pt>
                <c:pt idx="77060">
                  <c:v>-37</c:v>
                </c:pt>
                <c:pt idx="77061">
                  <c:v>-49</c:v>
                </c:pt>
                <c:pt idx="77062">
                  <c:v>-50</c:v>
                </c:pt>
                <c:pt idx="77063">
                  <c:v>-42</c:v>
                </c:pt>
                <c:pt idx="77064">
                  <c:v>-43</c:v>
                </c:pt>
                <c:pt idx="77065">
                  <c:v>-19</c:v>
                </c:pt>
                <c:pt idx="77066">
                  <c:v>-32</c:v>
                </c:pt>
                <c:pt idx="77067">
                  <c:v>-19</c:v>
                </c:pt>
                <c:pt idx="77068">
                  <c:v>-26</c:v>
                </c:pt>
                <c:pt idx="77069">
                  <c:v>-31</c:v>
                </c:pt>
                <c:pt idx="77070">
                  <c:v>-45</c:v>
                </c:pt>
                <c:pt idx="77071">
                  <c:v>-66</c:v>
                </c:pt>
                <c:pt idx="77072">
                  <c:v>-48</c:v>
                </c:pt>
                <c:pt idx="77073">
                  <c:v>-41</c:v>
                </c:pt>
                <c:pt idx="77074">
                  <c:v>-44</c:v>
                </c:pt>
                <c:pt idx="77075">
                  <c:v>-45</c:v>
                </c:pt>
                <c:pt idx="77076">
                  <c:v>-41</c:v>
                </c:pt>
                <c:pt idx="77077">
                  <c:v>-37</c:v>
                </c:pt>
                <c:pt idx="77078">
                  <c:v>-38</c:v>
                </c:pt>
                <c:pt idx="77079">
                  <c:v>-29</c:v>
                </c:pt>
                <c:pt idx="77080">
                  <c:v>-21</c:v>
                </c:pt>
                <c:pt idx="77081">
                  <c:v>-28</c:v>
                </c:pt>
                <c:pt idx="77082">
                  <c:v>-31</c:v>
                </c:pt>
                <c:pt idx="77083">
                  <c:v>-24</c:v>
                </c:pt>
                <c:pt idx="77084">
                  <c:v>-37</c:v>
                </c:pt>
                <c:pt idx="77085">
                  <c:v>-26</c:v>
                </c:pt>
                <c:pt idx="77086">
                  <c:v>-27</c:v>
                </c:pt>
                <c:pt idx="77087">
                  <c:v>-31</c:v>
                </c:pt>
                <c:pt idx="77088">
                  <c:v>-25</c:v>
                </c:pt>
                <c:pt idx="77089">
                  <c:v>-34</c:v>
                </c:pt>
                <c:pt idx="77090">
                  <c:v>-34</c:v>
                </c:pt>
                <c:pt idx="77091">
                  <c:v>-44</c:v>
                </c:pt>
                <c:pt idx="77092">
                  <c:v>-30</c:v>
                </c:pt>
                <c:pt idx="77093">
                  <c:v>-36</c:v>
                </c:pt>
                <c:pt idx="77094">
                  <c:v>-44</c:v>
                </c:pt>
                <c:pt idx="77095">
                  <c:v>-48</c:v>
                </c:pt>
                <c:pt idx="77096">
                  <c:v>-41</c:v>
                </c:pt>
                <c:pt idx="77097">
                  <c:v>-36</c:v>
                </c:pt>
                <c:pt idx="77098">
                  <c:v>-36</c:v>
                </c:pt>
                <c:pt idx="77099">
                  <c:v>-32</c:v>
                </c:pt>
                <c:pt idx="77100">
                  <c:v>-31</c:v>
                </c:pt>
                <c:pt idx="77101">
                  <c:v>-39</c:v>
                </c:pt>
                <c:pt idx="77102">
                  <c:v>-40</c:v>
                </c:pt>
                <c:pt idx="77103">
                  <c:v>-44</c:v>
                </c:pt>
                <c:pt idx="77104">
                  <c:v>-52</c:v>
                </c:pt>
                <c:pt idx="77105">
                  <c:v>0</c:v>
                </c:pt>
                <c:pt idx="77106">
                  <c:v>0</c:v>
                </c:pt>
                <c:pt idx="77107">
                  <c:v>-22</c:v>
                </c:pt>
                <c:pt idx="77108">
                  <c:v>-15</c:v>
                </c:pt>
                <c:pt idx="77109">
                  <c:v>-19</c:v>
                </c:pt>
                <c:pt idx="77110">
                  <c:v>-31</c:v>
                </c:pt>
                <c:pt idx="77111">
                  <c:v>-28</c:v>
                </c:pt>
                <c:pt idx="77112">
                  <c:v>-32</c:v>
                </c:pt>
                <c:pt idx="77113">
                  <c:v>-25</c:v>
                </c:pt>
                <c:pt idx="77114">
                  <c:v>-43</c:v>
                </c:pt>
                <c:pt idx="77115">
                  <c:v>-46</c:v>
                </c:pt>
                <c:pt idx="77116">
                  <c:v>-28</c:v>
                </c:pt>
                <c:pt idx="77117">
                  <c:v>-28</c:v>
                </c:pt>
                <c:pt idx="77118">
                  <c:v>-37</c:v>
                </c:pt>
                <c:pt idx="77119">
                  <c:v>-35</c:v>
                </c:pt>
                <c:pt idx="77120">
                  <c:v>-32</c:v>
                </c:pt>
                <c:pt idx="77121">
                  <c:v>-31</c:v>
                </c:pt>
                <c:pt idx="77122">
                  <c:v>-31</c:v>
                </c:pt>
                <c:pt idx="77123">
                  <c:v>-37</c:v>
                </c:pt>
                <c:pt idx="77124">
                  <c:v>-44</c:v>
                </c:pt>
                <c:pt idx="77125">
                  <c:v>-33</c:v>
                </c:pt>
                <c:pt idx="77126">
                  <c:v>-38</c:v>
                </c:pt>
                <c:pt idx="77127">
                  <c:v>-40</c:v>
                </c:pt>
                <c:pt idx="77128">
                  <c:v>-41</c:v>
                </c:pt>
                <c:pt idx="77129">
                  <c:v>-46</c:v>
                </c:pt>
                <c:pt idx="77130">
                  <c:v>-17</c:v>
                </c:pt>
                <c:pt idx="77131">
                  <c:v>-20</c:v>
                </c:pt>
                <c:pt idx="77132">
                  <c:v>-45</c:v>
                </c:pt>
                <c:pt idx="77133">
                  <c:v>-7</c:v>
                </c:pt>
                <c:pt idx="77134">
                  <c:v>-14</c:v>
                </c:pt>
                <c:pt idx="77135">
                  <c:v>-34</c:v>
                </c:pt>
                <c:pt idx="77136">
                  <c:v>-47</c:v>
                </c:pt>
                <c:pt idx="77137">
                  <c:v>-40</c:v>
                </c:pt>
                <c:pt idx="77138">
                  <c:v>-39</c:v>
                </c:pt>
                <c:pt idx="77139">
                  <c:v>-38</c:v>
                </c:pt>
                <c:pt idx="77140">
                  <c:v>-33</c:v>
                </c:pt>
                <c:pt idx="77141">
                  <c:v>-35</c:v>
                </c:pt>
                <c:pt idx="77142">
                  <c:v>-32</c:v>
                </c:pt>
                <c:pt idx="77143">
                  <c:v>-34</c:v>
                </c:pt>
                <c:pt idx="77144">
                  <c:v>-37</c:v>
                </c:pt>
                <c:pt idx="77145">
                  <c:v>-34</c:v>
                </c:pt>
                <c:pt idx="77146">
                  <c:v>-33</c:v>
                </c:pt>
                <c:pt idx="77147">
                  <c:v>-37</c:v>
                </c:pt>
                <c:pt idx="77148">
                  <c:v>-37</c:v>
                </c:pt>
                <c:pt idx="77149">
                  <c:v>-39</c:v>
                </c:pt>
                <c:pt idx="77150">
                  <c:v>11</c:v>
                </c:pt>
                <c:pt idx="77151">
                  <c:v>3</c:v>
                </c:pt>
                <c:pt idx="77152">
                  <c:v>-17</c:v>
                </c:pt>
                <c:pt idx="77153">
                  <c:v>-36</c:v>
                </c:pt>
                <c:pt idx="77154">
                  <c:v>-9</c:v>
                </c:pt>
                <c:pt idx="77155">
                  <c:v>-3</c:v>
                </c:pt>
                <c:pt idx="77156">
                  <c:v>4</c:v>
                </c:pt>
                <c:pt idx="77157">
                  <c:v>0</c:v>
                </c:pt>
                <c:pt idx="77158">
                  <c:v>-45</c:v>
                </c:pt>
                <c:pt idx="77159">
                  <c:v>-36</c:v>
                </c:pt>
                <c:pt idx="77160">
                  <c:v>-38</c:v>
                </c:pt>
                <c:pt idx="77161">
                  <c:v>-39</c:v>
                </c:pt>
                <c:pt idx="77162">
                  <c:v>-26</c:v>
                </c:pt>
                <c:pt idx="77163">
                  <c:v>-21</c:v>
                </c:pt>
                <c:pt idx="77164">
                  <c:v>-20</c:v>
                </c:pt>
                <c:pt idx="77165">
                  <c:v>-32</c:v>
                </c:pt>
                <c:pt idx="77166">
                  <c:v>-19</c:v>
                </c:pt>
                <c:pt idx="77167">
                  <c:v>-22</c:v>
                </c:pt>
                <c:pt idx="77168">
                  <c:v>-35</c:v>
                </c:pt>
                <c:pt idx="77169">
                  <c:v>-45</c:v>
                </c:pt>
                <c:pt idx="77170">
                  <c:v>-26</c:v>
                </c:pt>
                <c:pt idx="77171">
                  <c:v>-29</c:v>
                </c:pt>
                <c:pt idx="77172">
                  <c:v>-22</c:v>
                </c:pt>
                <c:pt idx="77173">
                  <c:v>-36</c:v>
                </c:pt>
                <c:pt idx="77174">
                  <c:v>-35</c:v>
                </c:pt>
                <c:pt idx="77175">
                  <c:v>-25</c:v>
                </c:pt>
                <c:pt idx="77176">
                  <c:v>-30</c:v>
                </c:pt>
                <c:pt idx="77177">
                  <c:v>-27</c:v>
                </c:pt>
                <c:pt idx="77178">
                  <c:v>-31</c:v>
                </c:pt>
                <c:pt idx="77179">
                  <c:v>-27</c:v>
                </c:pt>
                <c:pt idx="77180">
                  <c:v>-27</c:v>
                </c:pt>
                <c:pt idx="77181">
                  <c:v>-25</c:v>
                </c:pt>
                <c:pt idx="77182">
                  <c:v>-23</c:v>
                </c:pt>
                <c:pt idx="77183">
                  <c:v>-24</c:v>
                </c:pt>
                <c:pt idx="77184">
                  <c:v>-23</c:v>
                </c:pt>
                <c:pt idx="77185">
                  <c:v>-26</c:v>
                </c:pt>
                <c:pt idx="77186">
                  <c:v>-22</c:v>
                </c:pt>
                <c:pt idx="77187">
                  <c:v>-27</c:v>
                </c:pt>
                <c:pt idx="77188">
                  <c:v>-30</c:v>
                </c:pt>
                <c:pt idx="77189">
                  <c:v>-33</c:v>
                </c:pt>
                <c:pt idx="77190">
                  <c:v>-29</c:v>
                </c:pt>
                <c:pt idx="77191">
                  <c:v>-27</c:v>
                </c:pt>
                <c:pt idx="77192">
                  <c:v>-42</c:v>
                </c:pt>
                <c:pt idx="77193">
                  <c:v>-40</c:v>
                </c:pt>
                <c:pt idx="77194">
                  <c:v>-40</c:v>
                </c:pt>
                <c:pt idx="77195">
                  <c:v>-34</c:v>
                </c:pt>
                <c:pt idx="77196">
                  <c:v>-34</c:v>
                </c:pt>
                <c:pt idx="77197">
                  <c:v>-32</c:v>
                </c:pt>
                <c:pt idx="77198">
                  <c:v>-32</c:v>
                </c:pt>
                <c:pt idx="77199">
                  <c:v>-35</c:v>
                </c:pt>
                <c:pt idx="77200">
                  <c:v>-35</c:v>
                </c:pt>
                <c:pt idx="77201">
                  <c:v>-34</c:v>
                </c:pt>
                <c:pt idx="77202">
                  <c:v>-36</c:v>
                </c:pt>
                <c:pt idx="77203">
                  <c:v>-41</c:v>
                </c:pt>
                <c:pt idx="77204">
                  <c:v>-37</c:v>
                </c:pt>
                <c:pt idx="77205">
                  <c:v>-33</c:v>
                </c:pt>
                <c:pt idx="77206">
                  <c:v>-33</c:v>
                </c:pt>
                <c:pt idx="77207">
                  <c:v>-41</c:v>
                </c:pt>
                <c:pt idx="77208">
                  <c:v>-33</c:v>
                </c:pt>
                <c:pt idx="77209">
                  <c:v>-31</c:v>
                </c:pt>
                <c:pt idx="77210">
                  <c:v>-30</c:v>
                </c:pt>
                <c:pt idx="77211">
                  <c:v>-31</c:v>
                </c:pt>
                <c:pt idx="77212">
                  <c:v>-40</c:v>
                </c:pt>
                <c:pt idx="77213">
                  <c:v>-39</c:v>
                </c:pt>
                <c:pt idx="77214">
                  <c:v>-36</c:v>
                </c:pt>
                <c:pt idx="77215">
                  <c:v>-36</c:v>
                </c:pt>
                <c:pt idx="77216">
                  <c:v>-41</c:v>
                </c:pt>
                <c:pt idx="77217">
                  <c:v>-39</c:v>
                </c:pt>
                <c:pt idx="77218">
                  <c:v>-41</c:v>
                </c:pt>
                <c:pt idx="77219">
                  <c:v>-39</c:v>
                </c:pt>
                <c:pt idx="77220">
                  <c:v>-40</c:v>
                </c:pt>
                <c:pt idx="77221">
                  <c:v>-33</c:v>
                </c:pt>
                <c:pt idx="77222">
                  <c:v>-51</c:v>
                </c:pt>
                <c:pt idx="77223">
                  <c:v>-40</c:v>
                </c:pt>
                <c:pt idx="77224">
                  <c:v>-41</c:v>
                </c:pt>
                <c:pt idx="77225">
                  <c:v>-32</c:v>
                </c:pt>
                <c:pt idx="77226">
                  <c:v>-38</c:v>
                </c:pt>
                <c:pt idx="77227">
                  <c:v>-40</c:v>
                </c:pt>
                <c:pt idx="77228">
                  <c:v>-36</c:v>
                </c:pt>
                <c:pt idx="77229">
                  <c:v>-38</c:v>
                </c:pt>
                <c:pt idx="77230">
                  <c:v>-32</c:v>
                </c:pt>
                <c:pt idx="77231">
                  <c:v>-34</c:v>
                </c:pt>
                <c:pt idx="77232">
                  <c:v>-33</c:v>
                </c:pt>
                <c:pt idx="77233">
                  <c:v>-31</c:v>
                </c:pt>
                <c:pt idx="77234">
                  <c:v>-38</c:v>
                </c:pt>
                <c:pt idx="77235">
                  <c:v>-37</c:v>
                </c:pt>
                <c:pt idx="77236">
                  <c:v>-25</c:v>
                </c:pt>
                <c:pt idx="77237">
                  <c:v>-32</c:v>
                </c:pt>
                <c:pt idx="77238">
                  <c:v>-32</c:v>
                </c:pt>
                <c:pt idx="77239">
                  <c:v>-33</c:v>
                </c:pt>
                <c:pt idx="77240">
                  <c:v>-31</c:v>
                </c:pt>
                <c:pt idx="77241">
                  <c:v>-26</c:v>
                </c:pt>
                <c:pt idx="77242">
                  <c:v>-30</c:v>
                </c:pt>
                <c:pt idx="77243">
                  <c:v>-26</c:v>
                </c:pt>
                <c:pt idx="77244">
                  <c:v>-25</c:v>
                </c:pt>
                <c:pt idx="77245">
                  <c:v>-24</c:v>
                </c:pt>
                <c:pt idx="77246">
                  <c:v>-24</c:v>
                </c:pt>
                <c:pt idx="77247">
                  <c:v>-25</c:v>
                </c:pt>
                <c:pt idx="77248">
                  <c:v>-24</c:v>
                </c:pt>
                <c:pt idx="77249">
                  <c:v>-26</c:v>
                </c:pt>
                <c:pt idx="77250">
                  <c:v>-29</c:v>
                </c:pt>
                <c:pt idx="77251">
                  <c:v>-29</c:v>
                </c:pt>
                <c:pt idx="77252">
                  <c:v>-36</c:v>
                </c:pt>
                <c:pt idx="77253">
                  <c:v>-34</c:v>
                </c:pt>
                <c:pt idx="77254">
                  <c:v>-33</c:v>
                </c:pt>
                <c:pt idx="77255">
                  <c:v>-30</c:v>
                </c:pt>
                <c:pt idx="77256">
                  <c:v>-26</c:v>
                </c:pt>
                <c:pt idx="77257">
                  <c:v>-32</c:v>
                </c:pt>
                <c:pt idx="77258">
                  <c:v>-33</c:v>
                </c:pt>
                <c:pt idx="77259">
                  <c:v>-35</c:v>
                </c:pt>
                <c:pt idx="77260">
                  <c:v>-32</c:v>
                </c:pt>
                <c:pt idx="77261">
                  <c:v>-46</c:v>
                </c:pt>
                <c:pt idx="77262">
                  <c:v>-31</c:v>
                </c:pt>
                <c:pt idx="77263">
                  <c:v>-41</c:v>
                </c:pt>
                <c:pt idx="77264">
                  <c:v>-40</c:v>
                </c:pt>
                <c:pt idx="77265">
                  <c:v>-38</c:v>
                </c:pt>
                <c:pt idx="77266">
                  <c:v>-36</c:v>
                </c:pt>
                <c:pt idx="77267">
                  <c:v>-35</c:v>
                </c:pt>
                <c:pt idx="77268">
                  <c:v>-37</c:v>
                </c:pt>
                <c:pt idx="77269">
                  <c:v>-31</c:v>
                </c:pt>
                <c:pt idx="77270">
                  <c:v>-32</c:v>
                </c:pt>
                <c:pt idx="77271">
                  <c:v>-34</c:v>
                </c:pt>
                <c:pt idx="77272">
                  <c:v>-33</c:v>
                </c:pt>
                <c:pt idx="77273">
                  <c:v>-30</c:v>
                </c:pt>
                <c:pt idx="77274">
                  <c:v>-37</c:v>
                </c:pt>
                <c:pt idx="77275">
                  <c:v>-31</c:v>
                </c:pt>
                <c:pt idx="77276">
                  <c:v>0</c:v>
                </c:pt>
                <c:pt idx="77277">
                  <c:v>83</c:v>
                </c:pt>
                <c:pt idx="77278">
                  <c:v>-45</c:v>
                </c:pt>
                <c:pt idx="77279">
                  <c:v>-39</c:v>
                </c:pt>
                <c:pt idx="77280">
                  <c:v>-37</c:v>
                </c:pt>
                <c:pt idx="77281">
                  <c:v>-36</c:v>
                </c:pt>
                <c:pt idx="77282">
                  <c:v>-29</c:v>
                </c:pt>
                <c:pt idx="77283">
                  <c:v>-29</c:v>
                </c:pt>
                <c:pt idx="77284">
                  <c:v>-30</c:v>
                </c:pt>
                <c:pt idx="77285">
                  <c:v>-27</c:v>
                </c:pt>
                <c:pt idx="77286">
                  <c:v>-31</c:v>
                </c:pt>
                <c:pt idx="77287">
                  <c:v>-32</c:v>
                </c:pt>
                <c:pt idx="77288">
                  <c:v>-48</c:v>
                </c:pt>
                <c:pt idx="77289">
                  <c:v>-45</c:v>
                </c:pt>
                <c:pt idx="77290">
                  <c:v>-51</c:v>
                </c:pt>
                <c:pt idx="77291">
                  <c:v>-36</c:v>
                </c:pt>
                <c:pt idx="77292">
                  <c:v>-34</c:v>
                </c:pt>
                <c:pt idx="77293">
                  <c:v>-36</c:v>
                </c:pt>
                <c:pt idx="77294">
                  <c:v>-35</c:v>
                </c:pt>
                <c:pt idx="77295">
                  <c:v>-29</c:v>
                </c:pt>
                <c:pt idx="77296">
                  <c:v>-33</c:v>
                </c:pt>
                <c:pt idx="77297">
                  <c:v>-38</c:v>
                </c:pt>
                <c:pt idx="77298">
                  <c:v>-34</c:v>
                </c:pt>
                <c:pt idx="77299">
                  <c:v>-40</c:v>
                </c:pt>
                <c:pt idx="77300">
                  <c:v>-48</c:v>
                </c:pt>
                <c:pt idx="77301">
                  <c:v>-50</c:v>
                </c:pt>
                <c:pt idx="77302">
                  <c:v>53</c:v>
                </c:pt>
                <c:pt idx="77303">
                  <c:v>-14</c:v>
                </c:pt>
                <c:pt idx="77304">
                  <c:v>-16</c:v>
                </c:pt>
                <c:pt idx="77305">
                  <c:v>-14</c:v>
                </c:pt>
                <c:pt idx="77306">
                  <c:v>-23</c:v>
                </c:pt>
                <c:pt idx="77307">
                  <c:v>-22</c:v>
                </c:pt>
                <c:pt idx="77308">
                  <c:v>-30</c:v>
                </c:pt>
                <c:pt idx="77309">
                  <c:v>-15</c:v>
                </c:pt>
                <c:pt idx="77310">
                  <c:v>-15</c:v>
                </c:pt>
                <c:pt idx="77311">
                  <c:v>-26</c:v>
                </c:pt>
                <c:pt idx="77312">
                  <c:v>-37</c:v>
                </c:pt>
                <c:pt idx="77313">
                  <c:v>-23</c:v>
                </c:pt>
                <c:pt idx="77314">
                  <c:v>-27</c:v>
                </c:pt>
                <c:pt idx="77315">
                  <c:v>-32</c:v>
                </c:pt>
                <c:pt idx="77316">
                  <c:v>-33</c:v>
                </c:pt>
                <c:pt idx="77317">
                  <c:v>-27</c:v>
                </c:pt>
                <c:pt idx="77318">
                  <c:v>-23</c:v>
                </c:pt>
                <c:pt idx="77319">
                  <c:v>-27</c:v>
                </c:pt>
                <c:pt idx="77320">
                  <c:v>-22</c:v>
                </c:pt>
                <c:pt idx="77321">
                  <c:v>-29</c:v>
                </c:pt>
                <c:pt idx="77322">
                  <c:v>-26</c:v>
                </c:pt>
                <c:pt idx="77323">
                  <c:v>-24</c:v>
                </c:pt>
                <c:pt idx="77324">
                  <c:v>-28</c:v>
                </c:pt>
                <c:pt idx="77325">
                  <c:v>-32</c:v>
                </c:pt>
                <c:pt idx="77326">
                  <c:v>-28</c:v>
                </c:pt>
                <c:pt idx="77327">
                  <c:v>-29</c:v>
                </c:pt>
                <c:pt idx="77328">
                  <c:v>-24</c:v>
                </c:pt>
                <c:pt idx="77329">
                  <c:v>-27</c:v>
                </c:pt>
                <c:pt idx="77330">
                  <c:v>-23</c:v>
                </c:pt>
                <c:pt idx="77331">
                  <c:v>-23</c:v>
                </c:pt>
                <c:pt idx="77332">
                  <c:v>-28</c:v>
                </c:pt>
                <c:pt idx="77333">
                  <c:v>-30</c:v>
                </c:pt>
                <c:pt idx="77334">
                  <c:v>-30</c:v>
                </c:pt>
                <c:pt idx="77335">
                  <c:v>-29</c:v>
                </c:pt>
                <c:pt idx="77336">
                  <c:v>-29</c:v>
                </c:pt>
                <c:pt idx="77337">
                  <c:v>-31</c:v>
                </c:pt>
                <c:pt idx="77338">
                  <c:v>-33</c:v>
                </c:pt>
                <c:pt idx="77339">
                  <c:v>-32</c:v>
                </c:pt>
                <c:pt idx="77340">
                  <c:v>-31</c:v>
                </c:pt>
                <c:pt idx="77341">
                  <c:v>-16</c:v>
                </c:pt>
                <c:pt idx="77342">
                  <c:v>-20</c:v>
                </c:pt>
                <c:pt idx="77343">
                  <c:v>-20</c:v>
                </c:pt>
                <c:pt idx="77344">
                  <c:v>-19</c:v>
                </c:pt>
                <c:pt idx="77345">
                  <c:v>-24</c:v>
                </c:pt>
                <c:pt idx="77346">
                  <c:v>-21</c:v>
                </c:pt>
                <c:pt idx="77347">
                  <c:v>-27</c:v>
                </c:pt>
                <c:pt idx="77348">
                  <c:v>-35</c:v>
                </c:pt>
                <c:pt idx="77349">
                  <c:v>-30</c:v>
                </c:pt>
                <c:pt idx="77350">
                  <c:v>0</c:v>
                </c:pt>
                <c:pt idx="77351">
                  <c:v>-39</c:v>
                </c:pt>
                <c:pt idx="77352">
                  <c:v>-42</c:v>
                </c:pt>
                <c:pt idx="77353">
                  <c:v>-65</c:v>
                </c:pt>
                <c:pt idx="77354">
                  <c:v>-44</c:v>
                </c:pt>
                <c:pt idx="77355">
                  <c:v>-38</c:v>
                </c:pt>
                <c:pt idx="77356">
                  <c:v>-43</c:v>
                </c:pt>
                <c:pt idx="77357">
                  <c:v>-37</c:v>
                </c:pt>
                <c:pt idx="77358">
                  <c:v>-57</c:v>
                </c:pt>
                <c:pt idx="77359">
                  <c:v>-54</c:v>
                </c:pt>
                <c:pt idx="77360">
                  <c:v>-45</c:v>
                </c:pt>
                <c:pt idx="77361">
                  <c:v>-44</c:v>
                </c:pt>
                <c:pt idx="77362">
                  <c:v>-44</c:v>
                </c:pt>
                <c:pt idx="77363">
                  <c:v>-17</c:v>
                </c:pt>
                <c:pt idx="77364">
                  <c:v>69</c:v>
                </c:pt>
                <c:pt idx="77365">
                  <c:v>-10</c:v>
                </c:pt>
                <c:pt idx="77366">
                  <c:v>-43</c:v>
                </c:pt>
                <c:pt idx="77367">
                  <c:v>-39</c:v>
                </c:pt>
                <c:pt idx="77368">
                  <c:v>-33</c:v>
                </c:pt>
                <c:pt idx="77369">
                  <c:v>-44</c:v>
                </c:pt>
                <c:pt idx="77370">
                  <c:v>-38</c:v>
                </c:pt>
                <c:pt idx="77371">
                  <c:v>-34</c:v>
                </c:pt>
                <c:pt idx="77372">
                  <c:v>-39</c:v>
                </c:pt>
                <c:pt idx="77373">
                  <c:v>-42</c:v>
                </c:pt>
                <c:pt idx="77374">
                  <c:v>-33</c:v>
                </c:pt>
                <c:pt idx="77375">
                  <c:v>-35</c:v>
                </c:pt>
                <c:pt idx="77376">
                  <c:v>-42</c:v>
                </c:pt>
                <c:pt idx="77377">
                  <c:v>-40</c:v>
                </c:pt>
                <c:pt idx="77378">
                  <c:v>-39</c:v>
                </c:pt>
                <c:pt idx="77379">
                  <c:v>-35</c:v>
                </c:pt>
                <c:pt idx="77380">
                  <c:v>-45</c:v>
                </c:pt>
                <c:pt idx="77381">
                  <c:v>-35</c:v>
                </c:pt>
                <c:pt idx="77382">
                  <c:v>-28</c:v>
                </c:pt>
                <c:pt idx="77383">
                  <c:v>-26</c:v>
                </c:pt>
                <c:pt idx="77384">
                  <c:v>-25</c:v>
                </c:pt>
                <c:pt idx="77385">
                  <c:v>-30</c:v>
                </c:pt>
                <c:pt idx="77386">
                  <c:v>-38</c:v>
                </c:pt>
                <c:pt idx="77387">
                  <c:v>-31</c:v>
                </c:pt>
                <c:pt idx="77388">
                  <c:v>-51</c:v>
                </c:pt>
                <c:pt idx="77389">
                  <c:v>-45</c:v>
                </c:pt>
                <c:pt idx="77390">
                  <c:v>-12</c:v>
                </c:pt>
                <c:pt idx="77391">
                  <c:v>-16</c:v>
                </c:pt>
                <c:pt idx="77392">
                  <c:v>-18</c:v>
                </c:pt>
                <c:pt idx="77393">
                  <c:v>-6</c:v>
                </c:pt>
                <c:pt idx="77394">
                  <c:v>70</c:v>
                </c:pt>
                <c:pt idx="77395">
                  <c:v>-22</c:v>
                </c:pt>
                <c:pt idx="77396">
                  <c:v>-14</c:v>
                </c:pt>
                <c:pt idx="77397">
                  <c:v>-5</c:v>
                </c:pt>
                <c:pt idx="77398">
                  <c:v>-20</c:v>
                </c:pt>
                <c:pt idx="77399">
                  <c:v>-26</c:v>
                </c:pt>
                <c:pt idx="77400">
                  <c:v>-14</c:v>
                </c:pt>
                <c:pt idx="77401">
                  <c:v>-21</c:v>
                </c:pt>
                <c:pt idx="77402">
                  <c:v>-25</c:v>
                </c:pt>
                <c:pt idx="77403">
                  <c:v>-13</c:v>
                </c:pt>
                <c:pt idx="77404">
                  <c:v>-8</c:v>
                </c:pt>
                <c:pt idx="77405">
                  <c:v>-22</c:v>
                </c:pt>
                <c:pt idx="77406">
                  <c:v>-24</c:v>
                </c:pt>
                <c:pt idx="77407">
                  <c:v>-29</c:v>
                </c:pt>
                <c:pt idx="77408">
                  <c:v>-25</c:v>
                </c:pt>
                <c:pt idx="77409">
                  <c:v>-22</c:v>
                </c:pt>
                <c:pt idx="77410">
                  <c:v>-38</c:v>
                </c:pt>
                <c:pt idx="77411">
                  <c:v>-31</c:v>
                </c:pt>
                <c:pt idx="77412">
                  <c:v>-17</c:v>
                </c:pt>
                <c:pt idx="77413">
                  <c:v>-25</c:v>
                </c:pt>
                <c:pt idx="77414">
                  <c:v>-17</c:v>
                </c:pt>
                <c:pt idx="77415">
                  <c:v>-32</c:v>
                </c:pt>
                <c:pt idx="77416">
                  <c:v>-21</c:v>
                </c:pt>
                <c:pt idx="77417">
                  <c:v>-20</c:v>
                </c:pt>
                <c:pt idx="77418">
                  <c:v>-20</c:v>
                </c:pt>
                <c:pt idx="77419">
                  <c:v>-20</c:v>
                </c:pt>
                <c:pt idx="77420">
                  <c:v>-25</c:v>
                </c:pt>
                <c:pt idx="77421">
                  <c:v>-16</c:v>
                </c:pt>
                <c:pt idx="77422">
                  <c:v>-24</c:v>
                </c:pt>
                <c:pt idx="77423">
                  <c:v>-16</c:v>
                </c:pt>
                <c:pt idx="77424">
                  <c:v>-43</c:v>
                </c:pt>
                <c:pt idx="77425">
                  <c:v>-49</c:v>
                </c:pt>
                <c:pt idx="77426">
                  <c:v>-40</c:v>
                </c:pt>
                <c:pt idx="77427">
                  <c:v>-38</c:v>
                </c:pt>
                <c:pt idx="77428">
                  <c:v>-38</c:v>
                </c:pt>
                <c:pt idx="77429">
                  <c:v>-32</c:v>
                </c:pt>
                <c:pt idx="77430">
                  <c:v>-31</c:v>
                </c:pt>
                <c:pt idx="77431">
                  <c:v>-32</c:v>
                </c:pt>
                <c:pt idx="77432">
                  <c:v>-38</c:v>
                </c:pt>
                <c:pt idx="77433">
                  <c:v>-44</c:v>
                </c:pt>
                <c:pt idx="77434">
                  <c:v>-51</c:v>
                </c:pt>
                <c:pt idx="77435">
                  <c:v>-44</c:v>
                </c:pt>
                <c:pt idx="77436">
                  <c:v>-23</c:v>
                </c:pt>
                <c:pt idx="77437">
                  <c:v>-23</c:v>
                </c:pt>
                <c:pt idx="77438">
                  <c:v>-24</c:v>
                </c:pt>
                <c:pt idx="77439">
                  <c:v>-19</c:v>
                </c:pt>
                <c:pt idx="77440">
                  <c:v>-20</c:v>
                </c:pt>
                <c:pt idx="77441">
                  <c:v>-20</c:v>
                </c:pt>
                <c:pt idx="77442">
                  <c:v>-19</c:v>
                </c:pt>
                <c:pt idx="77443">
                  <c:v>-24</c:v>
                </c:pt>
                <c:pt idx="77444">
                  <c:v>-22</c:v>
                </c:pt>
                <c:pt idx="77445">
                  <c:v>-19</c:v>
                </c:pt>
                <c:pt idx="77446">
                  <c:v>-24</c:v>
                </c:pt>
                <c:pt idx="77447">
                  <c:v>-24</c:v>
                </c:pt>
                <c:pt idx="77448">
                  <c:v>0</c:v>
                </c:pt>
                <c:pt idx="77449">
                  <c:v>-26</c:v>
                </c:pt>
                <c:pt idx="77450">
                  <c:v>0</c:v>
                </c:pt>
                <c:pt idx="77451">
                  <c:v>-12</c:v>
                </c:pt>
                <c:pt idx="77452">
                  <c:v>-20</c:v>
                </c:pt>
                <c:pt idx="77453">
                  <c:v>-15</c:v>
                </c:pt>
                <c:pt idx="77454">
                  <c:v>-20</c:v>
                </c:pt>
                <c:pt idx="77455">
                  <c:v>-18</c:v>
                </c:pt>
                <c:pt idx="77456">
                  <c:v>-17</c:v>
                </c:pt>
                <c:pt idx="77457">
                  <c:v>-18</c:v>
                </c:pt>
                <c:pt idx="77458">
                  <c:v>-23</c:v>
                </c:pt>
                <c:pt idx="77459">
                  <c:v>-24</c:v>
                </c:pt>
                <c:pt idx="77460">
                  <c:v>-17</c:v>
                </c:pt>
                <c:pt idx="77461">
                  <c:v>-18</c:v>
                </c:pt>
                <c:pt idx="77462">
                  <c:v>-21</c:v>
                </c:pt>
                <c:pt idx="77463">
                  <c:v>-18</c:v>
                </c:pt>
                <c:pt idx="77464">
                  <c:v>-21</c:v>
                </c:pt>
                <c:pt idx="77465">
                  <c:v>-34</c:v>
                </c:pt>
                <c:pt idx="77466">
                  <c:v>-36</c:v>
                </c:pt>
                <c:pt idx="77467">
                  <c:v>-37</c:v>
                </c:pt>
                <c:pt idx="77468">
                  <c:v>-40</c:v>
                </c:pt>
                <c:pt idx="77469">
                  <c:v>-36</c:v>
                </c:pt>
                <c:pt idx="77470">
                  <c:v>-36</c:v>
                </c:pt>
                <c:pt idx="77471">
                  <c:v>-33</c:v>
                </c:pt>
                <c:pt idx="77472">
                  <c:v>-37</c:v>
                </c:pt>
                <c:pt idx="77473">
                  <c:v>-35</c:v>
                </c:pt>
                <c:pt idx="77474">
                  <c:v>-34</c:v>
                </c:pt>
                <c:pt idx="77475">
                  <c:v>-39</c:v>
                </c:pt>
                <c:pt idx="77476">
                  <c:v>-40</c:v>
                </c:pt>
                <c:pt idx="77477">
                  <c:v>-8</c:v>
                </c:pt>
                <c:pt idx="77478">
                  <c:v>-19</c:v>
                </c:pt>
                <c:pt idx="77479">
                  <c:v>45</c:v>
                </c:pt>
                <c:pt idx="77480">
                  <c:v>-30</c:v>
                </c:pt>
                <c:pt idx="77481">
                  <c:v>-26</c:v>
                </c:pt>
                <c:pt idx="77482">
                  <c:v>-28</c:v>
                </c:pt>
                <c:pt idx="77483">
                  <c:v>-14</c:v>
                </c:pt>
                <c:pt idx="77484">
                  <c:v>-39</c:v>
                </c:pt>
                <c:pt idx="77485">
                  <c:v>-41</c:v>
                </c:pt>
                <c:pt idx="77486">
                  <c:v>-35</c:v>
                </c:pt>
                <c:pt idx="77487">
                  <c:v>-38</c:v>
                </c:pt>
                <c:pt idx="77488">
                  <c:v>-32</c:v>
                </c:pt>
                <c:pt idx="77489">
                  <c:v>-27</c:v>
                </c:pt>
                <c:pt idx="77490">
                  <c:v>-26</c:v>
                </c:pt>
                <c:pt idx="77491">
                  <c:v>-23</c:v>
                </c:pt>
                <c:pt idx="77492">
                  <c:v>-40</c:v>
                </c:pt>
                <c:pt idx="77493">
                  <c:v>-42</c:v>
                </c:pt>
                <c:pt idx="77494">
                  <c:v>-39</c:v>
                </c:pt>
                <c:pt idx="77495">
                  <c:v>-48</c:v>
                </c:pt>
                <c:pt idx="77496">
                  <c:v>-38</c:v>
                </c:pt>
                <c:pt idx="77497">
                  <c:v>-43</c:v>
                </c:pt>
                <c:pt idx="77498">
                  <c:v>-33</c:v>
                </c:pt>
                <c:pt idx="77499">
                  <c:v>-35</c:v>
                </c:pt>
                <c:pt idx="77500">
                  <c:v>-39</c:v>
                </c:pt>
                <c:pt idx="77501">
                  <c:v>-43</c:v>
                </c:pt>
                <c:pt idx="77502">
                  <c:v>-37</c:v>
                </c:pt>
                <c:pt idx="77503">
                  <c:v>-33</c:v>
                </c:pt>
                <c:pt idx="77504">
                  <c:v>-34</c:v>
                </c:pt>
                <c:pt idx="77505">
                  <c:v>-39</c:v>
                </c:pt>
                <c:pt idx="77506">
                  <c:v>-38</c:v>
                </c:pt>
                <c:pt idx="77507">
                  <c:v>-37</c:v>
                </c:pt>
                <c:pt idx="77508">
                  <c:v>-35</c:v>
                </c:pt>
                <c:pt idx="77509">
                  <c:v>-37</c:v>
                </c:pt>
                <c:pt idx="77510">
                  <c:v>-34</c:v>
                </c:pt>
                <c:pt idx="77511">
                  <c:v>-34</c:v>
                </c:pt>
                <c:pt idx="77512">
                  <c:v>-58</c:v>
                </c:pt>
                <c:pt idx="77513">
                  <c:v>-27</c:v>
                </c:pt>
                <c:pt idx="77514">
                  <c:v>-35</c:v>
                </c:pt>
                <c:pt idx="77515">
                  <c:v>-31</c:v>
                </c:pt>
                <c:pt idx="77516">
                  <c:v>-34</c:v>
                </c:pt>
                <c:pt idx="77517">
                  <c:v>-34</c:v>
                </c:pt>
                <c:pt idx="77518">
                  <c:v>-35</c:v>
                </c:pt>
                <c:pt idx="77519">
                  <c:v>-13</c:v>
                </c:pt>
                <c:pt idx="77520">
                  <c:v>-30</c:v>
                </c:pt>
                <c:pt idx="77521">
                  <c:v>-21</c:v>
                </c:pt>
                <c:pt idx="77522">
                  <c:v>-38</c:v>
                </c:pt>
                <c:pt idx="77523">
                  <c:v>-37</c:v>
                </c:pt>
                <c:pt idx="77524">
                  <c:v>-37</c:v>
                </c:pt>
                <c:pt idx="77525">
                  <c:v>-33</c:v>
                </c:pt>
                <c:pt idx="77526">
                  <c:v>-34</c:v>
                </c:pt>
                <c:pt idx="77527">
                  <c:v>-35</c:v>
                </c:pt>
                <c:pt idx="77528">
                  <c:v>-34</c:v>
                </c:pt>
                <c:pt idx="77529">
                  <c:v>-31</c:v>
                </c:pt>
                <c:pt idx="77530">
                  <c:v>-33</c:v>
                </c:pt>
                <c:pt idx="77531">
                  <c:v>-34</c:v>
                </c:pt>
                <c:pt idx="77532">
                  <c:v>-40</c:v>
                </c:pt>
                <c:pt idx="77533">
                  <c:v>-43</c:v>
                </c:pt>
                <c:pt idx="77534">
                  <c:v>-14</c:v>
                </c:pt>
                <c:pt idx="77535">
                  <c:v>-45</c:v>
                </c:pt>
                <c:pt idx="77536">
                  <c:v>-32</c:v>
                </c:pt>
                <c:pt idx="77537">
                  <c:v>-30</c:v>
                </c:pt>
                <c:pt idx="77538">
                  <c:v>-42</c:v>
                </c:pt>
                <c:pt idx="77539">
                  <c:v>-28</c:v>
                </c:pt>
                <c:pt idx="77540">
                  <c:v>-31</c:v>
                </c:pt>
                <c:pt idx="77541">
                  <c:v>-36</c:v>
                </c:pt>
                <c:pt idx="77542">
                  <c:v>-47</c:v>
                </c:pt>
                <c:pt idx="77543">
                  <c:v>-28</c:v>
                </c:pt>
                <c:pt idx="77544">
                  <c:v>-22</c:v>
                </c:pt>
                <c:pt idx="77545">
                  <c:v>-29</c:v>
                </c:pt>
                <c:pt idx="77546">
                  <c:v>-24</c:v>
                </c:pt>
                <c:pt idx="77547">
                  <c:v>-22</c:v>
                </c:pt>
                <c:pt idx="77548">
                  <c:v>-23</c:v>
                </c:pt>
                <c:pt idx="77549">
                  <c:v>-22</c:v>
                </c:pt>
                <c:pt idx="77550">
                  <c:v>-33</c:v>
                </c:pt>
                <c:pt idx="77551">
                  <c:v>-30</c:v>
                </c:pt>
                <c:pt idx="77552">
                  <c:v>-22</c:v>
                </c:pt>
                <c:pt idx="77553">
                  <c:v>-26</c:v>
                </c:pt>
                <c:pt idx="77554">
                  <c:v>-26</c:v>
                </c:pt>
                <c:pt idx="77555">
                  <c:v>-40</c:v>
                </c:pt>
                <c:pt idx="77556">
                  <c:v>-35</c:v>
                </c:pt>
                <c:pt idx="77557">
                  <c:v>-44</c:v>
                </c:pt>
                <c:pt idx="77558">
                  <c:v>-33</c:v>
                </c:pt>
                <c:pt idx="77559">
                  <c:v>-32</c:v>
                </c:pt>
                <c:pt idx="77560">
                  <c:v>-35</c:v>
                </c:pt>
                <c:pt idx="77561">
                  <c:v>-42</c:v>
                </c:pt>
                <c:pt idx="77562">
                  <c:v>-38</c:v>
                </c:pt>
                <c:pt idx="77563">
                  <c:v>-37</c:v>
                </c:pt>
                <c:pt idx="77564">
                  <c:v>-34</c:v>
                </c:pt>
                <c:pt idx="77565">
                  <c:v>-37</c:v>
                </c:pt>
                <c:pt idx="77566">
                  <c:v>-42</c:v>
                </c:pt>
                <c:pt idx="77567">
                  <c:v>-37</c:v>
                </c:pt>
                <c:pt idx="77568">
                  <c:v>-38</c:v>
                </c:pt>
                <c:pt idx="77569">
                  <c:v>-37</c:v>
                </c:pt>
                <c:pt idx="77570">
                  <c:v>-37</c:v>
                </c:pt>
                <c:pt idx="77571">
                  <c:v>-36</c:v>
                </c:pt>
                <c:pt idx="77572">
                  <c:v>-40</c:v>
                </c:pt>
                <c:pt idx="77573">
                  <c:v>-34</c:v>
                </c:pt>
                <c:pt idx="77574">
                  <c:v>-34</c:v>
                </c:pt>
                <c:pt idx="77575">
                  <c:v>-35</c:v>
                </c:pt>
                <c:pt idx="77576">
                  <c:v>-32</c:v>
                </c:pt>
                <c:pt idx="77577">
                  <c:v>-44</c:v>
                </c:pt>
                <c:pt idx="77578">
                  <c:v>-39</c:v>
                </c:pt>
                <c:pt idx="77579">
                  <c:v>-40</c:v>
                </c:pt>
                <c:pt idx="77580">
                  <c:v>-41</c:v>
                </c:pt>
                <c:pt idx="77581">
                  <c:v>-44</c:v>
                </c:pt>
                <c:pt idx="77582">
                  <c:v>-43</c:v>
                </c:pt>
                <c:pt idx="77583">
                  <c:v>-40</c:v>
                </c:pt>
                <c:pt idx="77584">
                  <c:v>-30</c:v>
                </c:pt>
                <c:pt idx="77585">
                  <c:v>-32</c:v>
                </c:pt>
                <c:pt idx="77586">
                  <c:v>-30</c:v>
                </c:pt>
                <c:pt idx="77587">
                  <c:v>-33</c:v>
                </c:pt>
                <c:pt idx="77588">
                  <c:v>-33</c:v>
                </c:pt>
                <c:pt idx="77589">
                  <c:v>-34</c:v>
                </c:pt>
                <c:pt idx="77590">
                  <c:v>-36</c:v>
                </c:pt>
                <c:pt idx="77591">
                  <c:v>-27</c:v>
                </c:pt>
                <c:pt idx="77592">
                  <c:v>-24</c:v>
                </c:pt>
                <c:pt idx="77593">
                  <c:v>-12</c:v>
                </c:pt>
                <c:pt idx="77594">
                  <c:v>-5</c:v>
                </c:pt>
                <c:pt idx="77595">
                  <c:v>-4</c:v>
                </c:pt>
                <c:pt idx="77596">
                  <c:v>-6</c:v>
                </c:pt>
                <c:pt idx="77597">
                  <c:v>-17</c:v>
                </c:pt>
                <c:pt idx="77598">
                  <c:v>-29</c:v>
                </c:pt>
                <c:pt idx="77599">
                  <c:v>-28</c:v>
                </c:pt>
                <c:pt idx="77600">
                  <c:v>-51</c:v>
                </c:pt>
                <c:pt idx="77601">
                  <c:v>-44</c:v>
                </c:pt>
                <c:pt idx="77602">
                  <c:v>-44</c:v>
                </c:pt>
                <c:pt idx="77603">
                  <c:v>-53</c:v>
                </c:pt>
                <c:pt idx="77604">
                  <c:v>-40</c:v>
                </c:pt>
                <c:pt idx="77605">
                  <c:v>-35</c:v>
                </c:pt>
                <c:pt idx="77606">
                  <c:v>-45</c:v>
                </c:pt>
                <c:pt idx="77607">
                  <c:v>-46</c:v>
                </c:pt>
                <c:pt idx="77608">
                  <c:v>-39</c:v>
                </c:pt>
                <c:pt idx="77609">
                  <c:v>-44</c:v>
                </c:pt>
                <c:pt idx="77610">
                  <c:v>-46</c:v>
                </c:pt>
                <c:pt idx="77611">
                  <c:v>-55</c:v>
                </c:pt>
                <c:pt idx="77612">
                  <c:v>-43</c:v>
                </c:pt>
                <c:pt idx="77613">
                  <c:v>-39</c:v>
                </c:pt>
                <c:pt idx="77614">
                  <c:v>-35</c:v>
                </c:pt>
                <c:pt idx="77615">
                  <c:v>-34</c:v>
                </c:pt>
                <c:pt idx="77616">
                  <c:v>-35</c:v>
                </c:pt>
                <c:pt idx="77617">
                  <c:v>-43</c:v>
                </c:pt>
                <c:pt idx="77618">
                  <c:v>-35</c:v>
                </c:pt>
                <c:pt idx="77619">
                  <c:v>-32</c:v>
                </c:pt>
                <c:pt idx="77620">
                  <c:v>-31</c:v>
                </c:pt>
                <c:pt idx="77621">
                  <c:v>-31</c:v>
                </c:pt>
                <c:pt idx="77622">
                  <c:v>-40</c:v>
                </c:pt>
                <c:pt idx="77623">
                  <c:v>-32</c:v>
                </c:pt>
                <c:pt idx="77624">
                  <c:v>-37</c:v>
                </c:pt>
                <c:pt idx="77625">
                  <c:v>-36</c:v>
                </c:pt>
                <c:pt idx="77626">
                  <c:v>-37</c:v>
                </c:pt>
                <c:pt idx="77627">
                  <c:v>-41</c:v>
                </c:pt>
                <c:pt idx="77628">
                  <c:v>-40</c:v>
                </c:pt>
                <c:pt idx="77629">
                  <c:v>-42</c:v>
                </c:pt>
                <c:pt idx="77630">
                  <c:v>-44</c:v>
                </c:pt>
                <c:pt idx="77631">
                  <c:v>-45</c:v>
                </c:pt>
                <c:pt idx="77632">
                  <c:v>-51</c:v>
                </c:pt>
                <c:pt idx="77633">
                  <c:v>-38</c:v>
                </c:pt>
                <c:pt idx="77634">
                  <c:v>-40</c:v>
                </c:pt>
                <c:pt idx="77635">
                  <c:v>-32</c:v>
                </c:pt>
                <c:pt idx="77636">
                  <c:v>-17</c:v>
                </c:pt>
                <c:pt idx="77637">
                  <c:v>-19</c:v>
                </c:pt>
                <c:pt idx="77638">
                  <c:v>-22</c:v>
                </c:pt>
                <c:pt idx="77639">
                  <c:v>-26</c:v>
                </c:pt>
                <c:pt idx="77640">
                  <c:v>-25</c:v>
                </c:pt>
                <c:pt idx="77641">
                  <c:v>-20</c:v>
                </c:pt>
                <c:pt idx="77642">
                  <c:v>-21</c:v>
                </c:pt>
                <c:pt idx="77643">
                  <c:v>-20</c:v>
                </c:pt>
                <c:pt idx="77644">
                  <c:v>-22</c:v>
                </c:pt>
                <c:pt idx="77645">
                  <c:v>-20</c:v>
                </c:pt>
                <c:pt idx="77646">
                  <c:v>-20</c:v>
                </c:pt>
                <c:pt idx="77647">
                  <c:v>-21</c:v>
                </c:pt>
                <c:pt idx="77648">
                  <c:v>-25</c:v>
                </c:pt>
                <c:pt idx="77649">
                  <c:v>-23</c:v>
                </c:pt>
                <c:pt idx="77650">
                  <c:v>-41</c:v>
                </c:pt>
                <c:pt idx="77651">
                  <c:v>-38</c:v>
                </c:pt>
                <c:pt idx="77652">
                  <c:v>-37</c:v>
                </c:pt>
                <c:pt idx="77653">
                  <c:v>-44</c:v>
                </c:pt>
                <c:pt idx="77654">
                  <c:v>-43</c:v>
                </c:pt>
                <c:pt idx="77655">
                  <c:v>-42</c:v>
                </c:pt>
                <c:pt idx="77656">
                  <c:v>-45</c:v>
                </c:pt>
                <c:pt idx="77657">
                  <c:v>-44</c:v>
                </c:pt>
                <c:pt idx="77658">
                  <c:v>-47</c:v>
                </c:pt>
                <c:pt idx="77659">
                  <c:v>-39</c:v>
                </c:pt>
                <c:pt idx="77660">
                  <c:v>-42</c:v>
                </c:pt>
                <c:pt idx="77661">
                  <c:v>-41</c:v>
                </c:pt>
                <c:pt idx="77662">
                  <c:v>-46</c:v>
                </c:pt>
                <c:pt idx="77663">
                  <c:v>-35</c:v>
                </c:pt>
                <c:pt idx="77664">
                  <c:v>-35</c:v>
                </c:pt>
                <c:pt idx="77665">
                  <c:v>-38</c:v>
                </c:pt>
                <c:pt idx="77666">
                  <c:v>-40</c:v>
                </c:pt>
                <c:pt idx="77667">
                  <c:v>-44</c:v>
                </c:pt>
                <c:pt idx="77668">
                  <c:v>-35</c:v>
                </c:pt>
                <c:pt idx="77669">
                  <c:v>-37</c:v>
                </c:pt>
                <c:pt idx="77670">
                  <c:v>-36</c:v>
                </c:pt>
                <c:pt idx="77671">
                  <c:v>-35</c:v>
                </c:pt>
                <c:pt idx="77672">
                  <c:v>-32</c:v>
                </c:pt>
                <c:pt idx="77673">
                  <c:v>-33</c:v>
                </c:pt>
                <c:pt idx="77674">
                  <c:v>-40</c:v>
                </c:pt>
                <c:pt idx="77675">
                  <c:v>-42</c:v>
                </c:pt>
                <c:pt idx="77676">
                  <c:v>-26</c:v>
                </c:pt>
                <c:pt idx="77677">
                  <c:v>-15</c:v>
                </c:pt>
                <c:pt idx="77678">
                  <c:v>-20</c:v>
                </c:pt>
                <c:pt idx="77679">
                  <c:v>-28</c:v>
                </c:pt>
                <c:pt idx="77680">
                  <c:v>-36</c:v>
                </c:pt>
                <c:pt idx="77681">
                  <c:v>-35</c:v>
                </c:pt>
                <c:pt idx="77682">
                  <c:v>-40</c:v>
                </c:pt>
                <c:pt idx="77683">
                  <c:v>-39</c:v>
                </c:pt>
                <c:pt idx="77684">
                  <c:v>-48</c:v>
                </c:pt>
                <c:pt idx="77685">
                  <c:v>-46</c:v>
                </c:pt>
                <c:pt idx="77686">
                  <c:v>-35</c:v>
                </c:pt>
                <c:pt idx="77687">
                  <c:v>-38</c:v>
                </c:pt>
                <c:pt idx="77688">
                  <c:v>-40</c:v>
                </c:pt>
                <c:pt idx="77689">
                  <c:v>-39</c:v>
                </c:pt>
                <c:pt idx="77690">
                  <c:v>-35</c:v>
                </c:pt>
                <c:pt idx="77691">
                  <c:v>-38</c:v>
                </c:pt>
                <c:pt idx="77692">
                  <c:v>-34</c:v>
                </c:pt>
                <c:pt idx="77693">
                  <c:v>-29</c:v>
                </c:pt>
                <c:pt idx="77694">
                  <c:v>-35</c:v>
                </c:pt>
                <c:pt idx="77695">
                  <c:v>-35</c:v>
                </c:pt>
                <c:pt idx="77696">
                  <c:v>-37</c:v>
                </c:pt>
                <c:pt idx="77697">
                  <c:v>-37</c:v>
                </c:pt>
                <c:pt idx="77698">
                  <c:v>-20</c:v>
                </c:pt>
                <c:pt idx="77699">
                  <c:v>-27</c:v>
                </c:pt>
                <c:pt idx="77700">
                  <c:v>-28</c:v>
                </c:pt>
                <c:pt idx="77701">
                  <c:v>-24</c:v>
                </c:pt>
                <c:pt idx="77702">
                  <c:v>0</c:v>
                </c:pt>
                <c:pt idx="77703">
                  <c:v>-12</c:v>
                </c:pt>
                <c:pt idx="77704">
                  <c:v>-15</c:v>
                </c:pt>
                <c:pt idx="77705">
                  <c:v>-25</c:v>
                </c:pt>
                <c:pt idx="77706">
                  <c:v>-5</c:v>
                </c:pt>
                <c:pt idx="77707">
                  <c:v>-32</c:v>
                </c:pt>
                <c:pt idx="77708">
                  <c:v>-48</c:v>
                </c:pt>
                <c:pt idx="77709">
                  <c:v>-37</c:v>
                </c:pt>
                <c:pt idx="77710">
                  <c:v>-14</c:v>
                </c:pt>
                <c:pt idx="77711">
                  <c:v>-39</c:v>
                </c:pt>
                <c:pt idx="77712">
                  <c:v>-30</c:v>
                </c:pt>
                <c:pt idx="77713">
                  <c:v>-25</c:v>
                </c:pt>
                <c:pt idx="77714">
                  <c:v>-56</c:v>
                </c:pt>
                <c:pt idx="77715">
                  <c:v>-42</c:v>
                </c:pt>
                <c:pt idx="77716">
                  <c:v>-37</c:v>
                </c:pt>
                <c:pt idx="77717">
                  <c:v>-31</c:v>
                </c:pt>
                <c:pt idx="77718">
                  <c:v>-41</c:v>
                </c:pt>
                <c:pt idx="77719">
                  <c:v>-34</c:v>
                </c:pt>
                <c:pt idx="77720">
                  <c:v>-34</c:v>
                </c:pt>
                <c:pt idx="77721">
                  <c:v>-40</c:v>
                </c:pt>
                <c:pt idx="77722">
                  <c:v>-36</c:v>
                </c:pt>
                <c:pt idx="77723">
                  <c:v>-34</c:v>
                </c:pt>
                <c:pt idx="77724">
                  <c:v>-41</c:v>
                </c:pt>
                <c:pt idx="77725">
                  <c:v>-40</c:v>
                </c:pt>
                <c:pt idx="77726">
                  <c:v>-13</c:v>
                </c:pt>
                <c:pt idx="77727">
                  <c:v>-36</c:v>
                </c:pt>
                <c:pt idx="77728">
                  <c:v>-32</c:v>
                </c:pt>
                <c:pt idx="77729">
                  <c:v>-19</c:v>
                </c:pt>
                <c:pt idx="77730">
                  <c:v>0</c:v>
                </c:pt>
                <c:pt idx="77731">
                  <c:v>0</c:v>
                </c:pt>
                <c:pt idx="77732">
                  <c:v>-34</c:v>
                </c:pt>
                <c:pt idx="77733">
                  <c:v>-40</c:v>
                </c:pt>
                <c:pt idx="77734">
                  <c:v>-49</c:v>
                </c:pt>
                <c:pt idx="77735">
                  <c:v>-35</c:v>
                </c:pt>
                <c:pt idx="77736">
                  <c:v>-34</c:v>
                </c:pt>
                <c:pt idx="77737">
                  <c:v>-26</c:v>
                </c:pt>
                <c:pt idx="77738">
                  <c:v>-36</c:v>
                </c:pt>
                <c:pt idx="77739">
                  <c:v>-30</c:v>
                </c:pt>
                <c:pt idx="77740">
                  <c:v>-30</c:v>
                </c:pt>
                <c:pt idx="77741">
                  <c:v>-58</c:v>
                </c:pt>
                <c:pt idx="77742">
                  <c:v>-29</c:v>
                </c:pt>
                <c:pt idx="77743">
                  <c:v>-39</c:v>
                </c:pt>
                <c:pt idx="77744">
                  <c:v>-33</c:v>
                </c:pt>
                <c:pt idx="77745">
                  <c:v>-40</c:v>
                </c:pt>
                <c:pt idx="77746">
                  <c:v>-35</c:v>
                </c:pt>
                <c:pt idx="77747">
                  <c:v>-27</c:v>
                </c:pt>
                <c:pt idx="77748">
                  <c:v>-24</c:v>
                </c:pt>
                <c:pt idx="77749">
                  <c:v>-29</c:v>
                </c:pt>
                <c:pt idx="77750">
                  <c:v>-38</c:v>
                </c:pt>
                <c:pt idx="77751">
                  <c:v>-28</c:v>
                </c:pt>
                <c:pt idx="77752">
                  <c:v>-35</c:v>
                </c:pt>
                <c:pt idx="77753">
                  <c:v>-34</c:v>
                </c:pt>
                <c:pt idx="77754">
                  <c:v>-33</c:v>
                </c:pt>
                <c:pt idx="77755">
                  <c:v>-48</c:v>
                </c:pt>
                <c:pt idx="77756">
                  <c:v>-37</c:v>
                </c:pt>
                <c:pt idx="77757">
                  <c:v>-27</c:v>
                </c:pt>
                <c:pt idx="77758">
                  <c:v>-37</c:v>
                </c:pt>
                <c:pt idx="77759">
                  <c:v>-26</c:v>
                </c:pt>
                <c:pt idx="77760">
                  <c:v>-48</c:v>
                </c:pt>
                <c:pt idx="77761">
                  <c:v>-45</c:v>
                </c:pt>
                <c:pt idx="77762">
                  <c:v>-44</c:v>
                </c:pt>
                <c:pt idx="77763">
                  <c:v>-43</c:v>
                </c:pt>
                <c:pt idx="77764">
                  <c:v>-47</c:v>
                </c:pt>
                <c:pt idx="77765">
                  <c:v>-37</c:v>
                </c:pt>
                <c:pt idx="77766">
                  <c:v>-36</c:v>
                </c:pt>
                <c:pt idx="77767">
                  <c:v>-34</c:v>
                </c:pt>
                <c:pt idx="77768">
                  <c:v>-40</c:v>
                </c:pt>
                <c:pt idx="77769">
                  <c:v>-38</c:v>
                </c:pt>
                <c:pt idx="77770">
                  <c:v>-49</c:v>
                </c:pt>
                <c:pt idx="77771">
                  <c:v>-46</c:v>
                </c:pt>
                <c:pt idx="77772">
                  <c:v>0</c:v>
                </c:pt>
                <c:pt idx="77773">
                  <c:v>0</c:v>
                </c:pt>
                <c:pt idx="77774">
                  <c:v>-28</c:v>
                </c:pt>
                <c:pt idx="77775">
                  <c:v>-27</c:v>
                </c:pt>
                <c:pt idx="77776">
                  <c:v>-24</c:v>
                </c:pt>
                <c:pt idx="77777">
                  <c:v>-29</c:v>
                </c:pt>
                <c:pt idx="77778">
                  <c:v>11</c:v>
                </c:pt>
                <c:pt idx="77779">
                  <c:v>7</c:v>
                </c:pt>
                <c:pt idx="77780">
                  <c:v>7</c:v>
                </c:pt>
                <c:pt idx="77781">
                  <c:v>40</c:v>
                </c:pt>
                <c:pt idx="77782">
                  <c:v>-44</c:v>
                </c:pt>
                <c:pt idx="77783">
                  <c:v>83</c:v>
                </c:pt>
                <c:pt idx="77784">
                  <c:v>22</c:v>
                </c:pt>
                <c:pt idx="77785">
                  <c:v>60</c:v>
                </c:pt>
                <c:pt idx="77786">
                  <c:v>-1</c:v>
                </c:pt>
                <c:pt idx="77787">
                  <c:v>-23</c:v>
                </c:pt>
                <c:pt idx="77788">
                  <c:v>36</c:v>
                </c:pt>
                <c:pt idx="77789">
                  <c:v>-38</c:v>
                </c:pt>
                <c:pt idx="77790">
                  <c:v>-18</c:v>
                </c:pt>
                <c:pt idx="77791">
                  <c:v>-23</c:v>
                </c:pt>
                <c:pt idx="77792">
                  <c:v>44</c:v>
                </c:pt>
                <c:pt idx="77793">
                  <c:v>-46</c:v>
                </c:pt>
                <c:pt idx="77794">
                  <c:v>-39</c:v>
                </c:pt>
                <c:pt idx="77795">
                  <c:v>-45</c:v>
                </c:pt>
                <c:pt idx="77796">
                  <c:v>-36</c:v>
                </c:pt>
                <c:pt idx="77797">
                  <c:v>-35</c:v>
                </c:pt>
                <c:pt idx="77798">
                  <c:v>-35</c:v>
                </c:pt>
                <c:pt idx="77799">
                  <c:v>-36</c:v>
                </c:pt>
                <c:pt idx="77800">
                  <c:v>-36</c:v>
                </c:pt>
                <c:pt idx="77801">
                  <c:v>-35</c:v>
                </c:pt>
                <c:pt idx="77802">
                  <c:v>-35</c:v>
                </c:pt>
                <c:pt idx="77803">
                  <c:v>-36</c:v>
                </c:pt>
                <c:pt idx="77804">
                  <c:v>-40</c:v>
                </c:pt>
                <c:pt idx="77805">
                  <c:v>-43</c:v>
                </c:pt>
                <c:pt idx="77806">
                  <c:v>0</c:v>
                </c:pt>
                <c:pt idx="77807">
                  <c:v>0</c:v>
                </c:pt>
                <c:pt idx="77808">
                  <c:v>0</c:v>
                </c:pt>
                <c:pt idx="77809">
                  <c:v>0</c:v>
                </c:pt>
                <c:pt idx="77810">
                  <c:v>0</c:v>
                </c:pt>
                <c:pt idx="77811">
                  <c:v>0</c:v>
                </c:pt>
                <c:pt idx="77812">
                  <c:v>0</c:v>
                </c:pt>
                <c:pt idx="77813">
                  <c:v>0</c:v>
                </c:pt>
                <c:pt idx="77814">
                  <c:v>0</c:v>
                </c:pt>
                <c:pt idx="77815">
                  <c:v>-32</c:v>
                </c:pt>
                <c:pt idx="77816">
                  <c:v>-30</c:v>
                </c:pt>
                <c:pt idx="77817">
                  <c:v>-27</c:v>
                </c:pt>
                <c:pt idx="77818">
                  <c:v>-32</c:v>
                </c:pt>
                <c:pt idx="77819">
                  <c:v>-33</c:v>
                </c:pt>
                <c:pt idx="77820">
                  <c:v>-33</c:v>
                </c:pt>
                <c:pt idx="77821">
                  <c:v>-32</c:v>
                </c:pt>
                <c:pt idx="77822">
                  <c:v>-30</c:v>
                </c:pt>
                <c:pt idx="77823">
                  <c:v>-33</c:v>
                </c:pt>
                <c:pt idx="77824">
                  <c:v>-47</c:v>
                </c:pt>
                <c:pt idx="77825">
                  <c:v>-32</c:v>
                </c:pt>
                <c:pt idx="77826">
                  <c:v>-37</c:v>
                </c:pt>
                <c:pt idx="77827">
                  <c:v>-40</c:v>
                </c:pt>
                <c:pt idx="77828">
                  <c:v>-36</c:v>
                </c:pt>
                <c:pt idx="77829">
                  <c:v>-33</c:v>
                </c:pt>
                <c:pt idx="77830">
                  <c:v>-31</c:v>
                </c:pt>
                <c:pt idx="77831">
                  <c:v>-32</c:v>
                </c:pt>
                <c:pt idx="77832">
                  <c:v>-35</c:v>
                </c:pt>
                <c:pt idx="77833">
                  <c:v>-36</c:v>
                </c:pt>
                <c:pt idx="77834">
                  <c:v>-40</c:v>
                </c:pt>
                <c:pt idx="77835">
                  <c:v>-37</c:v>
                </c:pt>
                <c:pt idx="77836">
                  <c:v>-40</c:v>
                </c:pt>
                <c:pt idx="77837">
                  <c:v>-37</c:v>
                </c:pt>
                <c:pt idx="77838">
                  <c:v>-39</c:v>
                </c:pt>
                <c:pt idx="77839">
                  <c:v>-32</c:v>
                </c:pt>
                <c:pt idx="77840">
                  <c:v>-36</c:v>
                </c:pt>
                <c:pt idx="77841">
                  <c:v>-38</c:v>
                </c:pt>
                <c:pt idx="77842">
                  <c:v>-34</c:v>
                </c:pt>
                <c:pt idx="77843">
                  <c:v>-30</c:v>
                </c:pt>
                <c:pt idx="77844">
                  <c:v>-33</c:v>
                </c:pt>
                <c:pt idx="77845">
                  <c:v>-29</c:v>
                </c:pt>
                <c:pt idx="77846">
                  <c:v>-32</c:v>
                </c:pt>
                <c:pt idx="77847">
                  <c:v>-34</c:v>
                </c:pt>
                <c:pt idx="77848">
                  <c:v>-31</c:v>
                </c:pt>
                <c:pt idx="77849">
                  <c:v>-39</c:v>
                </c:pt>
                <c:pt idx="77850">
                  <c:v>-35</c:v>
                </c:pt>
                <c:pt idx="77851">
                  <c:v>-39</c:v>
                </c:pt>
                <c:pt idx="77852">
                  <c:v>-40</c:v>
                </c:pt>
                <c:pt idx="77853">
                  <c:v>-37</c:v>
                </c:pt>
                <c:pt idx="77854">
                  <c:v>-44</c:v>
                </c:pt>
                <c:pt idx="77855">
                  <c:v>-40</c:v>
                </c:pt>
                <c:pt idx="77856">
                  <c:v>-39</c:v>
                </c:pt>
                <c:pt idx="77857">
                  <c:v>-39</c:v>
                </c:pt>
                <c:pt idx="77858">
                  <c:v>-39</c:v>
                </c:pt>
                <c:pt idx="77859">
                  <c:v>-41</c:v>
                </c:pt>
                <c:pt idx="77860">
                  <c:v>-36</c:v>
                </c:pt>
                <c:pt idx="77861">
                  <c:v>-42</c:v>
                </c:pt>
                <c:pt idx="77862">
                  <c:v>-40</c:v>
                </c:pt>
                <c:pt idx="77863">
                  <c:v>15</c:v>
                </c:pt>
                <c:pt idx="77864">
                  <c:v>0</c:v>
                </c:pt>
                <c:pt idx="77865">
                  <c:v>-8</c:v>
                </c:pt>
                <c:pt idx="77866">
                  <c:v>-11</c:v>
                </c:pt>
                <c:pt idx="77867">
                  <c:v>-15</c:v>
                </c:pt>
                <c:pt idx="77868">
                  <c:v>-16</c:v>
                </c:pt>
                <c:pt idx="77869">
                  <c:v>-27</c:v>
                </c:pt>
                <c:pt idx="77870">
                  <c:v>-24</c:v>
                </c:pt>
                <c:pt idx="77871">
                  <c:v>-22</c:v>
                </c:pt>
                <c:pt idx="77872">
                  <c:v>-25</c:v>
                </c:pt>
                <c:pt idx="77873">
                  <c:v>-26</c:v>
                </c:pt>
                <c:pt idx="77874">
                  <c:v>-26</c:v>
                </c:pt>
                <c:pt idx="77875">
                  <c:v>-26</c:v>
                </c:pt>
                <c:pt idx="77876">
                  <c:v>-26</c:v>
                </c:pt>
                <c:pt idx="77877">
                  <c:v>-33</c:v>
                </c:pt>
                <c:pt idx="77878">
                  <c:v>-19</c:v>
                </c:pt>
                <c:pt idx="77879">
                  <c:v>-25</c:v>
                </c:pt>
                <c:pt idx="77880">
                  <c:v>-21</c:v>
                </c:pt>
                <c:pt idx="77881">
                  <c:v>0</c:v>
                </c:pt>
                <c:pt idx="77882">
                  <c:v>-28</c:v>
                </c:pt>
                <c:pt idx="77883">
                  <c:v>-28</c:v>
                </c:pt>
                <c:pt idx="77884">
                  <c:v>-42</c:v>
                </c:pt>
                <c:pt idx="77885">
                  <c:v>-32</c:v>
                </c:pt>
                <c:pt idx="77886">
                  <c:v>-30</c:v>
                </c:pt>
                <c:pt idx="77887">
                  <c:v>-26</c:v>
                </c:pt>
                <c:pt idx="77888">
                  <c:v>-22</c:v>
                </c:pt>
                <c:pt idx="77889">
                  <c:v>-37</c:v>
                </c:pt>
                <c:pt idx="77890">
                  <c:v>-33</c:v>
                </c:pt>
                <c:pt idx="77891">
                  <c:v>-46</c:v>
                </c:pt>
                <c:pt idx="77892">
                  <c:v>-31</c:v>
                </c:pt>
                <c:pt idx="77893">
                  <c:v>-34</c:v>
                </c:pt>
                <c:pt idx="77894">
                  <c:v>-25</c:v>
                </c:pt>
                <c:pt idx="77895">
                  <c:v>-28</c:v>
                </c:pt>
                <c:pt idx="77896">
                  <c:v>-34</c:v>
                </c:pt>
                <c:pt idx="77897">
                  <c:v>-27</c:v>
                </c:pt>
                <c:pt idx="77898">
                  <c:v>-28</c:v>
                </c:pt>
                <c:pt idx="77899">
                  <c:v>-25</c:v>
                </c:pt>
                <c:pt idx="77900">
                  <c:v>-28</c:v>
                </c:pt>
                <c:pt idx="77901">
                  <c:v>-28</c:v>
                </c:pt>
                <c:pt idx="77902">
                  <c:v>-29</c:v>
                </c:pt>
                <c:pt idx="77903">
                  <c:v>-23</c:v>
                </c:pt>
                <c:pt idx="77904">
                  <c:v>-29</c:v>
                </c:pt>
                <c:pt idx="77905">
                  <c:v>-21</c:v>
                </c:pt>
                <c:pt idx="77906">
                  <c:v>-26</c:v>
                </c:pt>
                <c:pt idx="77907">
                  <c:v>-31</c:v>
                </c:pt>
                <c:pt idx="77908">
                  <c:v>-33</c:v>
                </c:pt>
                <c:pt idx="77909">
                  <c:v>-39</c:v>
                </c:pt>
                <c:pt idx="77910">
                  <c:v>-27</c:v>
                </c:pt>
                <c:pt idx="77911">
                  <c:v>-27</c:v>
                </c:pt>
                <c:pt idx="77912">
                  <c:v>-31</c:v>
                </c:pt>
                <c:pt idx="77913">
                  <c:v>-34</c:v>
                </c:pt>
                <c:pt idx="77914">
                  <c:v>-30</c:v>
                </c:pt>
                <c:pt idx="77915">
                  <c:v>-39</c:v>
                </c:pt>
                <c:pt idx="77916">
                  <c:v>-36</c:v>
                </c:pt>
                <c:pt idx="77917">
                  <c:v>-34</c:v>
                </c:pt>
                <c:pt idx="77918">
                  <c:v>-53</c:v>
                </c:pt>
                <c:pt idx="77919">
                  <c:v>-41</c:v>
                </c:pt>
                <c:pt idx="77920">
                  <c:v>-52</c:v>
                </c:pt>
                <c:pt idx="77921">
                  <c:v>-52</c:v>
                </c:pt>
                <c:pt idx="77922">
                  <c:v>-45</c:v>
                </c:pt>
                <c:pt idx="77923">
                  <c:v>-43</c:v>
                </c:pt>
                <c:pt idx="77924">
                  <c:v>-48</c:v>
                </c:pt>
                <c:pt idx="77925">
                  <c:v>-51</c:v>
                </c:pt>
                <c:pt idx="77926">
                  <c:v>-34</c:v>
                </c:pt>
                <c:pt idx="77927">
                  <c:v>-35</c:v>
                </c:pt>
                <c:pt idx="77928">
                  <c:v>-45</c:v>
                </c:pt>
                <c:pt idx="77929">
                  <c:v>-43</c:v>
                </c:pt>
                <c:pt idx="77930">
                  <c:v>-46</c:v>
                </c:pt>
                <c:pt idx="77931">
                  <c:v>-43</c:v>
                </c:pt>
                <c:pt idx="77932">
                  <c:v>-43</c:v>
                </c:pt>
                <c:pt idx="77933">
                  <c:v>-45</c:v>
                </c:pt>
                <c:pt idx="77934">
                  <c:v>-44</c:v>
                </c:pt>
                <c:pt idx="77935">
                  <c:v>-38</c:v>
                </c:pt>
                <c:pt idx="77936">
                  <c:v>-41</c:v>
                </c:pt>
                <c:pt idx="77937">
                  <c:v>-40</c:v>
                </c:pt>
                <c:pt idx="77938">
                  <c:v>-52</c:v>
                </c:pt>
                <c:pt idx="77939">
                  <c:v>-39</c:v>
                </c:pt>
                <c:pt idx="77940">
                  <c:v>-52</c:v>
                </c:pt>
                <c:pt idx="77941">
                  <c:v>-44</c:v>
                </c:pt>
                <c:pt idx="77942">
                  <c:v>-48</c:v>
                </c:pt>
                <c:pt idx="77943">
                  <c:v>-44</c:v>
                </c:pt>
                <c:pt idx="77944">
                  <c:v>-35</c:v>
                </c:pt>
                <c:pt idx="77945">
                  <c:v>-36</c:v>
                </c:pt>
                <c:pt idx="77946">
                  <c:v>-32</c:v>
                </c:pt>
                <c:pt idx="77947">
                  <c:v>-36</c:v>
                </c:pt>
                <c:pt idx="77948">
                  <c:v>-46</c:v>
                </c:pt>
                <c:pt idx="77949">
                  <c:v>-36</c:v>
                </c:pt>
                <c:pt idx="77950">
                  <c:v>-36</c:v>
                </c:pt>
                <c:pt idx="77951">
                  <c:v>-43</c:v>
                </c:pt>
                <c:pt idx="77952">
                  <c:v>-39</c:v>
                </c:pt>
                <c:pt idx="77953">
                  <c:v>-35</c:v>
                </c:pt>
                <c:pt idx="77954">
                  <c:v>-42</c:v>
                </c:pt>
                <c:pt idx="77955">
                  <c:v>-47</c:v>
                </c:pt>
                <c:pt idx="77956">
                  <c:v>-35</c:v>
                </c:pt>
                <c:pt idx="77957">
                  <c:v>-34</c:v>
                </c:pt>
                <c:pt idx="77958">
                  <c:v>-33</c:v>
                </c:pt>
                <c:pt idx="77959">
                  <c:v>-33</c:v>
                </c:pt>
                <c:pt idx="77960">
                  <c:v>-29</c:v>
                </c:pt>
                <c:pt idx="77961">
                  <c:v>-45</c:v>
                </c:pt>
                <c:pt idx="77962">
                  <c:v>-35</c:v>
                </c:pt>
                <c:pt idx="77963">
                  <c:v>-34</c:v>
                </c:pt>
                <c:pt idx="77964">
                  <c:v>-31</c:v>
                </c:pt>
                <c:pt idx="77965">
                  <c:v>-35</c:v>
                </c:pt>
                <c:pt idx="77966">
                  <c:v>-18</c:v>
                </c:pt>
                <c:pt idx="77967">
                  <c:v>-15</c:v>
                </c:pt>
                <c:pt idx="77968">
                  <c:v>-26</c:v>
                </c:pt>
                <c:pt idx="77969">
                  <c:v>-15</c:v>
                </c:pt>
                <c:pt idx="77970">
                  <c:v>-13</c:v>
                </c:pt>
                <c:pt idx="77971">
                  <c:v>-17</c:v>
                </c:pt>
                <c:pt idx="77972">
                  <c:v>-17</c:v>
                </c:pt>
                <c:pt idx="77973">
                  <c:v>-23</c:v>
                </c:pt>
                <c:pt idx="77974">
                  <c:v>-22</c:v>
                </c:pt>
                <c:pt idx="77975">
                  <c:v>-16</c:v>
                </c:pt>
                <c:pt idx="77976">
                  <c:v>-18</c:v>
                </c:pt>
                <c:pt idx="77977">
                  <c:v>-22</c:v>
                </c:pt>
                <c:pt idx="77978">
                  <c:v>23</c:v>
                </c:pt>
                <c:pt idx="77979">
                  <c:v>0</c:v>
                </c:pt>
                <c:pt idx="77980">
                  <c:v>-35</c:v>
                </c:pt>
                <c:pt idx="77981">
                  <c:v>-31</c:v>
                </c:pt>
                <c:pt idx="77982">
                  <c:v>-27</c:v>
                </c:pt>
                <c:pt idx="77983">
                  <c:v>-31</c:v>
                </c:pt>
                <c:pt idx="77984">
                  <c:v>-26</c:v>
                </c:pt>
                <c:pt idx="77985">
                  <c:v>-31</c:v>
                </c:pt>
                <c:pt idx="77986">
                  <c:v>-34</c:v>
                </c:pt>
                <c:pt idx="77987">
                  <c:v>-34</c:v>
                </c:pt>
                <c:pt idx="77988">
                  <c:v>-29</c:v>
                </c:pt>
                <c:pt idx="77989">
                  <c:v>-27</c:v>
                </c:pt>
                <c:pt idx="77990">
                  <c:v>-30</c:v>
                </c:pt>
                <c:pt idx="77991">
                  <c:v>-37</c:v>
                </c:pt>
                <c:pt idx="77992">
                  <c:v>-44</c:v>
                </c:pt>
                <c:pt idx="77993">
                  <c:v>-47</c:v>
                </c:pt>
                <c:pt idx="77994">
                  <c:v>-53</c:v>
                </c:pt>
                <c:pt idx="77995">
                  <c:v>-42</c:v>
                </c:pt>
                <c:pt idx="77996">
                  <c:v>-49</c:v>
                </c:pt>
                <c:pt idx="77997">
                  <c:v>-38</c:v>
                </c:pt>
                <c:pt idx="77998">
                  <c:v>-40</c:v>
                </c:pt>
                <c:pt idx="77999">
                  <c:v>-37</c:v>
                </c:pt>
                <c:pt idx="78000">
                  <c:v>-37</c:v>
                </c:pt>
                <c:pt idx="78001">
                  <c:v>-44</c:v>
                </c:pt>
                <c:pt idx="78002">
                  <c:v>-56</c:v>
                </c:pt>
                <c:pt idx="78003">
                  <c:v>-49</c:v>
                </c:pt>
                <c:pt idx="78004">
                  <c:v>-24</c:v>
                </c:pt>
                <c:pt idx="78005">
                  <c:v>-19</c:v>
                </c:pt>
                <c:pt idx="78006">
                  <c:v>-20</c:v>
                </c:pt>
                <c:pt idx="78007">
                  <c:v>-21</c:v>
                </c:pt>
                <c:pt idx="78008">
                  <c:v>-21</c:v>
                </c:pt>
                <c:pt idx="78009">
                  <c:v>-21</c:v>
                </c:pt>
                <c:pt idx="78010">
                  <c:v>-17</c:v>
                </c:pt>
                <c:pt idx="78011">
                  <c:v>-27</c:v>
                </c:pt>
                <c:pt idx="78012">
                  <c:v>-26</c:v>
                </c:pt>
                <c:pt idx="78013">
                  <c:v>-16</c:v>
                </c:pt>
                <c:pt idx="78014">
                  <c:v>-39</c:v>
                </c:pt>
                <c:pt idx="78015">
                  <c:v>-45</c:v>
                </c:pt>
                <c:pt idx="78016">
                  <c:v>0</c:v>
                </c:pt>
                <c:pt idx="78017">
                  <c:v>-41</c:v>
                </c:pt>
                <c:pt idx="78018">
                  <c:v>-40</c:v>
                </c:pt>
                <c:pt idx="78019">
                  <c:v>-45</c:v>
                </c:pt>
                <c:pt idx="78020">
                  <c:v>-39</c:v>
                </c:pt>
                <c:pt idx="78021">
                  <c:v>-43</c:v>
                </c:pt>
                <c:pt idx="78022">
                  <c:v>-38</c:v>
                </c:pt>
                <c:pt idx="78023">
                  <c:v>-37</c:v>
                </c:pt>
                <c:pt idx="78024">
                  <c:v>-32</c:v>
                </c:pt>
                <c:pt idx="78025">
                  <c:v>-37</c:v>
                </c:pt>
                <c:pt idx="78026">
                  <c:v>-37</c:v>
                </c:pt>
                <c:pt idx="78027">
                  <c:v>-42</c:v>
                </c:pt>
                <c:pt idx="78028">
                  <c:v>-41</c:v>
                </c:pt>
                <c:pt idx="78029">
                  <c:v>-24</c:v>
                </c:pt>
                <c:pt idx="78030">
                  <c:v>-20</c:v>
                </c:pt>
                <c:pt idx="78031">
                  <c:v>-23</c:v>
                </c:pt>
                <c:pt idx="78032">
                  <c:v>-23</c:v>
                </c:pt>
                <c:pt idx="78033">
                  <c:v>-22</c:v>
                </c:pt>
                <c:pt idx="78034">
                  <c:v>-22</c:v>
                </c:pt>
                <c:pt idx="78035">
                  <c:v>-23</c:v>
                </c:pt>
                <c:pt idx="78036">
                  <c:v>-21</c:v>
                </c:pt>
                <c:pt idx="78037">
                  <c:v>-20</c:v>
                </c:pt>
                <c:pt idx="78038">
                  <c:v>-21</c:v>
                </c:pt>
                <c:pt idx="78039">
                  <c:v>-23</c:v>
                </c:pt>
                <c:pt idx="78040">
                  <c:v>-39</c:v>
                </c:pt>
                <c:pt idx="78041">
                  <c:v>-15</c:v>
                </c:pt>
                <c:pt idx="78042">
                  <c:v>-9</c:v>
                </c:pt>
                <c:pt idx="78043">
                  <c:v>-7</c:v>
                </c:pt>
                <c:pt idx="78044">
                  <c:v>6</c:v>
                </c:pt>
                <c:pt idx="78045">
                  <c:v>-32</c:v>
                </c:pt>
                <c:pt idx="78046">
                  <c:v>-29</c:v>
                </c:pt>
                <c:pt idx="78047">
                  <c:v>-35</c:v>
                </c:pt>
                <c:pt idx="78048">
                  <c:v>-41</c:v>
                </c:pt>
                <c:pt idx="78049">
                  <c:v>-23</c:v>
                </c:pt>
                <c:pt idx="78050">
                  <c:v>-21</c:v>
                </c:pt>
                <c:pt idx="78051">
                  <c:v>-25</c:v>
                </c:pt>
                <c:pt idx="78052">
                  <c:v>-26</c:v>
                </c:pt>
                <c:pt idx="78053">
                  <c:v>-24</c:v>
                </c:pt>
                <c:pt idx="78054">
                  <c:v>-26</c:v>
                </c:pt>
                <c:pt idx="78055">
                  <c:v>-27</c:v>
                </c:pt>
                <c:pt idx="78056">
                  <c:v>-23</c:v>
                </c:pt>
                <c:pt idx="78057">
                  <c:v>-42</c:v>
                </c:pt>
                <c:pt idx="78058">
                  <c:v>-32</c:v>
                </c:pt>
                <c:pt idx="78059">
                  <c:v>-33</c:v>
                </c:pt>
                <c:pt idx="78060">
                  <c:v>-24</c:v>
                </c:pt>
                <c:pt idx="78061">
                  <c:v>-31</c:v>
                </c:pt>
                <c:pt idx="78062">
                  <c:v>-27</c:v>
                </c:pt>
                <c:pt idx="78063">
                  <c:v>-21</c:v>
                </c:pt>
                <c:pt idx="78064">
                  <c:v>-27</c:v>
                </c:pt>
                <c:pt idx="78065">
                  <c:v>-30</c:v>
                </c:pt>
                <c:pt idx="78066">
                  <c:v>-25</c:v>
                </c:pt>
                <c:pt idx="78067">
                  <c:v>-33</c:v>
                </c:pt>
                <c:pt idx="78068">
                  <c:v>-40</c:v>
                </c:pt>
                <c:pt idx="78069">
                  <c:v>-46</c:v>
                </c:pt>
                <c:pt idx="78070">
                  <c:v>-46</c:v>
                </c:pt>
                <c:pt idx="78071">
                  <c:v>-37</c:v>
                </c:pt>
                <c:pt idx="78072">
                  <c:v>-47</c:v>
                </c:pt>
                <c:pt idx="78073">
                  <c:v>-30</c:v>
                </c:pt>
                <c:pt idx="78074">
                  <c:v>-29</c:v>
                </c:pt>
                <c:pt idx="78075">
                  <c:v>-35</c:v>
                </c:pt>
                <c:pt idx="78076">
                  <c:v>-33</c:v>
                </c:pt>
                <c:pt idx="78077">
                  <c:v>-39</c:v>
                </c:pt>
                <c:pt idx="78078">
                  <c:v>-43</c:v>
                </c:pt>
                <c:pt idx="78079">
                  <c:v>-44</c:v>
                </c:pt>
                <c:pt idx="78080">
                  <c:v>-46</c:v>
                </c:pt>
                <c:pt idx="78081">
                  <c:v>-43</c:v>
                </c:pt>
                <c:pt idx="78082">
                  <c:v>-44</c:v>
                </c:pt>
                <c:pt idx="78083">
                  <c:v>-45</c:v>
                </c:pt>
                <c:pt idx="78084">
                  <c:v>-36</c:v>
                </c:pt>
                <c:pt idx="78085">
                  <c:v>-44</c:v>
                </c:pt>
                <c:pt idx="78086">
                  <c:v>-38</c:v>
                </c:pt>
                <c:pt idx="78087">
                  <c:v>-38</c:v>
                </c:pt>
                <c:pt idx="78088">
                  <c:v>-38</c:v>
                </c:pt>
                <c:pt idx="78089">
                  <c:v>-39</c:v>
                </c:pt>
                <c:pt idx="78090">
                  <c:v>-44</c:v>
                </c:pt>
                <c:pt idx="78091">
                  <c:v>-46</c:v>
                </c:pt>
                <c:pt idx="78092">
                  <c:v>-41</c:v>
                </c:pt>
                <c:pt idx="78093">
                  <c:v>-30</c:v>
                </c:pt>
                <c:pt idx="78094">
                  <c:v>-34</c:v>
                </c:pt>
                <c:pt idx="78095">
                  <c:v>-22</c:v>
                </c:pt>
                <c:pt idx="78096">
                  <c:v>-26</c:v>
                </c:pt>
                <c:pt idx="78097">
                  <c:v>-13</c:v>
                </c:pt>
                <c:pt idx="78098">
                  <c:v>-25</c:v>
                </c:pt>
                <c:pt idx="78099">
                  <c:v>-21</c:v>
                </c:pt>
                <c:pt idx="78100">
                  <c:v>-26</c:v>
                </c:pt>
                <c:pt idx="78101">
                  <c:v>-14</c:v>
                </c:pt>
                <c:pt idx="78102">
                  <c:v>-26</c:v>
                </c:pt>
                <c:pt idx="78103">
                  <c:v>-22</c:v>
                </c:pt>
                <c:pt idx="78104">
                  <c:v>-17</c:v>
                </c:pt>
                <c:pt idx="78105">
                  <c:v>-36</c:v>
                </c:pt>
                <c:pt idx="78106">
                  <c:v>-41</c:v>
                </c:pt>
                <c:pt idx="78107">
                  <c:v>-35</c:v>
                </c:pt>
                <c:pt idx="78108">
                  <c:v>-33</c:v>
                </c:pt>
                <c:pt idx="78109">
                  <c:v>-22</c:v>
                </c:pt>
                <c:pt idx="78110">
                  <c:v>-28</c:v>
                </c:pt>
                <c:pt idx="78111">
                  <c:v>-35</c:v>
                </c:pt>
                <c:pt idx="78112">
                  <c:v>-32</c:v>
                </c:pt>
                <c:pt idx="78113">
                  <c:v>-29</c:v>
                </c:pt>
                <c:pt idx="78114">
                  <c:v>-36</c:v>
                </c:pt>
                <c:pt idx="78115">
                  <c:v>-39</c:v>
                </c:pt>
                <c:pt idx="78116">
                  <c:v>-43</c:v>
                </c:pt>
                <c:pt idx="78117">
                  <c:v>-22</c:v>
                </c:pt>
                <c:pt idx="78118">
                  <c:v>-18</c:v>
                </c:pt>
                <c:pt idx="78119">
                  <c:v>-24</c:v>
                </c:pt>
                <c:pt idx="78120">
                  <c:v>-37</c:v>
                </c:pt>
                <c:pt idx="78121">
                  <c:v>-25</c:v>
                </c:pt>
                <c:pt idx="78122">
                  <c:v>-20</c:v>
                </c:pt>
                <c:pt idx="78123">
                  <c:v>-32</c:v>
                </c:pt>
                <c:pt idx="78124">
                  <c:v>-44</c:v>
                </c:pt>
                <c:pt idx="78125">
                  <c:v>-43</c:v>
                </c:pt>
                <c:pt idx="78126">
                  <c:v>-38</c:v>
                </c:pt>
                <c:pt idx="78127">
                  <c:v>-21</c:v>
                </c:pt>
                <c:pt idx="78128">
                  <c:v>-23</c:v>
                </c:pt>
                <c:pt idx="78129">
                  <c:v>0</c:v>
                </c:pt>
                <c:pt idx="78130">
                  <c:v>43</c:v>
                </c:pt>
                <c:pt idx="78131">
                  <c:v>-45</c:v>
                </c:pt>
                <c:pt idx="78132">
                  <c:v>-36</c:v>
                </c:pt>
                <c:pt idx="78133">
                  <c:v>-24</c:v>
                </c:pt>
                <c:pt idx="78134">
                  <c:v>-26</c:v>
                </c:pt>
                <c:pt idx="78135">
                  <c:v>-25</c:v>
                </c:pt>
                <c:pt idx="78136">
                  <c:v>-27</c:v>
                </c:pt>
                <c:pt idx="78137">
                  <c:v>-20</c:v>
                </c:pt>
                <c:pt idx="78138">
                  <c:v>-30</c:v>
                </c:pt>
                <c:pt idx="78139">
                  <c:v>-36</c:v>
                </c:pt>
                <c:pt idx="78140">
                  <c:v>-37</c:v>
                </c:pt>
                <c:pt idx="78141">
                  <c:v>-29</c:v>
                </c:pt>
                <c:pt idx="78142">
                  <c:v>-34</c:v>
                </c:pt>
                <c:pt idx="78143">
                  <c:v>0</c:v>
                </c:pt>
                <c:pt idx="78144">
                  <c:v>-15</c:v>
                </c:pt>
                <c:pt idx="78145">
                  <c:v>-10</c:v>
                </c:pt>
                <c:pt idx="78146">
                  <c:v>-9</c:v>
                </c:pt>
                <c:pt idx="78147">
                  <c:v>-26</c:v>
                </c:pt>
                <c:pt idx="78148">
                  <c:v>-2</c:v>
                </c:pt>
                <c:pt idx="78149">
                  <c:v>-43</c:v>
                </c:pt>
                <c:pt idx="78150">
                  <c:v>-36</c:v>
                </c:pt>
                <c:pt idx="78151">
                  <c:v>-48</c:v>
                </c:pt>
                <c:pt idx="78152">
                  <c:v>-48</c:v>
                </c:pt>
                <c:pt idx="78153">
                  <c:v>-33</c:v>
                </c:pt>
                <c:pt idx="78154">
                  <c:v>-49</c:v>
                </c:pt>
                <c:pt idx="78155">
                  <c:v>-54</c:v>
                </c:pt>
                <c:pt idx="78156">
                  <c:v>-58</c:v>
                </c:pt>
                <c:pt idx="78157">
                  <c:v>-47</c:v>
                </c:pt>
                <c:pt idx="78158">
                  <c:v>-40</c:v>
                </c:pt>
                <c:pt idx="78159">
                  <c:v>-31</c:v>
                </c:pt>
                <c:pt idx="78160">
                  <c:v>-40</c:v>
                </c:pt>
                <c:pt idx="78161">
                  <c:v>-21</c:v>
                </c:pt>
                <c:pt idx="78162">
                  <c:v>-25</c:v>
                </c:pt>
                <c:pt idx="78163">
                  <c:v>-31</c:v>
                </c:pt>
                <c:pt idx="78164">
                  <c:v>-31</c:v>
                </c:pt>
                <c:pt idx="78165">
                  <c:v>-27</c:v>
                </c:pt>
                <c:pt idx="78166">
                  <c:v>-33</c:v>
                </c:pt>
                <c:pt idx="78167">
                  <c:v>-30</c:v>
                </c:pt>
                <c:pt idx="78168">
                  <c:v>-32</c:v>
                </c:pt>
                <c:pt idx="78169">
                  <c:v>-27</c:v>
                </c:pt>
                <c:pt idx="78170">
                  <c:v>-26</c:v>
                </c:pt>
                <c:pt idx="78171">
                  <c:v>-36</c:v>
                </c:pt>
                <c:pt idx="78172">
                  <c:v>-61</c:v>
                </c:pt>
                <c:pt idx="78173">
                  <c:v>-15</c:v>
                </c:pt>
                <c:pt idx="78174">
                  <c:v>-13</c:v>
                </c:pt>
                <c:pt idx="78175">
                  <c:v>-12</c:v>
                </c:pt>
                <c:pt idx="78176">
                  <c:v>-16</c:v>
                </c:pt>
                <c:pt idx="78177">
                  <c:v>-21</c:v>
                </c:pt>
                <c:pt idx="78178">
                  <c:v>-14</c:v>
                </c:pt>
                <c:pt idx="78179">
                  <c:v>-23</c:v>
                </c:pt>
                <c:pt idx="78180">
                  <c:v>-18</c:v>
                </c:pt>
                <c:pt idx="78181">
                  <c:v>-18</c:v>
                </c:pt>
                <c:pt idx="78182">
                  <c:v>-22</c:v>
                </c:pt>
                <c:pt idx="78183">
                  <c:v>-24</c:v>
                </c:pt>
                <c:pt idx="78184">
                  <c:v>-25</c:v>
                </c:pt>
                <c:pt idx="78185">
                  <c:v>-17</c:v>
                </c:pt>
                <c:pt idx="78186">
                  <c:v>-16</c:v>
                </c:pt>
                <c:pt idx="78187">
                  <c:v>-20</c:v>
                </c:pt>
                <c:pt idx="78188">
                  <c:v>-14</c:v>
                </c:pt>
                <c:pt idx="78189">
                  <c:v>-11</c:v>
                </c:pt>
                <c:pt idx="78190">
                  <c:v>-20</c:v>
                </c:pt>
                <c:pt idx="78191">
                  <c:v>-17</c:v>
                </c:pt>
                <c:pt idx="78192">
                  <c:v>-13</c:v>
                </c:pt>
                <c:pt idx="78193">
                  <c:v>-7</c:v>
                </c:pt>
                <c:pt idx="78194">
                  <c:v>-22</c:v>
                </c:pt>
                <c:pt idx="78195">
                  <c:v>-31</c:v>
                </c:pt>
                <c:pt idx="78196">
                  <c:v>-6</c:v>
                </c:pt>
                <c:pt idx="78197">
                  <c:v>-22</c:v>
                </c:pt>
                <c:pt idx="78198">
                  <c:v>-21</c:v>
                </c:pt>
                <c:pt idx="78199">
                  <c:v>-13</c:v>
                </c:pt>
                <c:pt idx="78200">
                  <c:v>-15</c:v>
                </c:pt>
                <c:pt idx="78201">
                  <c:v>-11</c:v>
                </c:pt>
                <c:pt idx="78202">
                  <c:v>-2</c:v>
                </c:pt>
                <c:pt idx="78203">
                  <c:v>-16</c:v>
                </c:pt>
                <c:pt idx="78204">
                  <c:v>-32</c:v>
                </c:pt>
                <c:pt idx="78205">
                  <c:v>-20</c:v>
                </c:pt>
                <c:pt idx="78206">
                  <c:v>-25</c:v>
                </c:pt>
                <c:pt idx="78207">
                  <c:v>-22</c:v>
                </c:pt>
                <c:pt idx="78208">
                  <c:v>-11</c:v>
                </c:pt>
                <c:pt idx="78209">
                  <c:v>-23</c:v>
                </c:pt>
                <c:pt idx="78210">
                  <c:v>-24</c:v>
                </c:pt>
                <c:pt idx="78211">
                  <c:v>-30</c:v>
                </c:pt>
                <c:pt idx="78212">
                  <c:v>-27</c:v>
                </c:pt>
                <c:pt idx="78213">
                  <c:v>-21</c:v>
                </c:pt>
                <c:pt idx="78214">
                  <c:v>-28</c:v>
                </c:pt>
                <c:pt idx="78215">
                  <c:v>-30</c:v>
                </c:pt>
                <c:pt idx="78216">
                  <c:v>-37</c:v>
                </c:pt>
                <c:pt idx="78217">
                  <c:v>-43</c:v>
                </c:pt>
                <c:pt idx="78218">
                  <c:v>-34</c:v>
                </c:pt>
                <c:pt idx="78219">
                  <c:v>-32</c:v>
                </c:pt>
                <c:pt idx="78220">
                  <c:v>-18</c:v>
                </c:pt>
                <c:pt idx="78221">
                  <c:v>-20</c:v>
                </c:pt>
                <c:pt idx="78222">
                  <c:v>-16</c:v>
                </c:pt>
                <c:pt idx="78223">
                  <c:v>-16</c:v>
                </c:pt>
                <c:pt idx="78224">
                  <c:v>-17</c:v>
                </c:pt>
                <c:pt idx="78225">
                  <c:v>-16</c:v>
                </c:pt>
                <c:pt idx="78226">
                  <c:v>-24</c:v>
                </c:pt>
                <c:pt idx="78227">
                  <c:v>-24</c:v>
                </c:pt>
                <c:pt idx="78228">
                  <c:v>-23</c:v>
                </c:pt>
                <c:pt idx="78229">
                  <c:v>-34</c:v>
                </c:pt>
                <c:pt idx="78230">
                  <c:v>-28</c:v>
                </c:pt>
                <c:pt idx="78231">
                  <c:v>-19</c:v>
                </c:pt>
                <c:pt idx="78232">
                  <c:v>-11</c:v>
                </c:pt>
                <c:pt idx="78233">
                  <c:v>-15</c:v>
                </c:pt>
                <c:pt idx="78234">
                  <c:v>-9</c:v>
                </c:pt>
                <c:pt idx="78235">
                  <c:v>-10</c:v>
                </c:pt>
                <c:pt idx="78236">
                  <c:v>-25</c:v>
                </c:pt>
                <c:pt idx="78237">
                  <c:v>-20</c:v>
                </c:pt>
                <c:pt idx="78238">
                  <c:v>-23</c:v>
                </c:pt>
                <c:pt idx="78239">
                  <c:v>-19</c:v>
                </c:pt>
                <c:pt idx="78240">
                  <c:v>-22</c:v>
                </c:pt>
                <c:pt idx="78241">
                  <c:v>-36</c:v>
                </c:pt>
                <c:pt idx="78242">
                  <c:v>-36</c:v>
                </c:pt>
                <c:pt idx="78243">
                  <c:v>-14</c:v>
                </c:pt>
                <c:pt idx="78244">
                  <c:v>-30</c:v>
                </c:pt>
                <c:pt idx="78245">
                  <c:v>-28</c:v>
                </c:pt>
                <c:pt idx="78246">
                  <c:v>-26</c:v>
                </c:pt>
                <c:pt idx="78247">
                  <c:v>-22</c:v>
                </c:pt>
                <c:pt idx="78248">
                  <c:v>-38</c:v>
                </c:pt>
                <c:pt idx="78249">
                  <c:v>-34</c:v>
                </c:pt>
                <c:pt idx="78250">
                  <c:v>-27</c:v>
                </c:pt>
                <c:pt idx="78251">
                  <c:v>-32</c:v>
                </c:pt>
                <c:pt idx="78252">
                  <c:v>-16</c:v>
                </c:pt>
                <c:pt idx="78253">
                  <c:v>-21</c:v>
                </c:pt>
                <c:pt idx="78254">
                  <c:v>-32</c:v>
                </c:pt>
                <c:pt idx="78255">
                  <c:v>-14</c:v>
                </c:pt>
                <c:pt idx="78256">
                  <c:v>-34</c:v>
                </c:pt>
                <c:pt idx="78257">
                  <c:v>-27</c:v>
                </c:pt>
                <c:pt idx="78258">
                  <c:v>-19</c:v>
                </c:pt>
                <c:pt idx="78259">
                  <c:v>-24</c:v>
                </c:pt>
                <c:pt idx="78260">
                  <c:v>0</c:v>
                </c:pt>
                <c:pt idx="78261">
                  <c:v>-8</c:v>
                </c:pt>
                <c:pt idx="78262">
                  <c:v>-24</c:v>
                </c:pt>
                <c:pt idx="78263">
                  <c:v>-26</c:v>
                </c:pt>
                <c:pt idx="78264">
                  <c:v>-28</c:v>
                </c:pt>
                <c:pt idx="78265">
                  <c:v>-36</c:v>
                </c:pt>
                <c:pt idx="78266">
                  <c:v>-26</c:v>
                </c:pt>
                <c:pt idx="78267">
                  <c:v>-29</c:v>
                </c:pt>
                <c:pt idx="78268">
                  <c:v>-34</c:v>
                </c:pt>
                <c:pt idx="78269">
                  <c:v>-29</c:v>
                </c:pt>
                <c:pt idx="78270">
                  <c:v>-33</c:v>
                </c:pt>
                <c:pt idx="78271">
                  <c:v>-25</c:v>
                </c:pt>
                <c:pt idx="78272">
                  <c:v>-22</c:v>
                </c:pt>
                <c:pt idx="78273">
                  <c:v>-30</c:v>
                </c:pt>
                <c:pt idx="78274">
                  <c:v>-27</c:v>
                </c:pt>
                <c:pt idx="78275">
                  <c:v>-29</c:v>
                </c:pt>
                <c:pt idx="78276">
                  <c:v>-25</c:v>
                </c:pt>
                <c:pt idx="78277">
                  <c:v>-31</c:v>
                </c:pt>
                <c:pt idx="78278">
                  <c:v>-32</c:v>
                </c:pt>
                <c:pt idx="78279">
                  <c:v>-31</c:v>
                </c:pt>
                <c:pt idx="78280">
                  <c:v>-31</c:v>
                </c:pt>
                <c:pt idx="78281">
                  <c:v>-42</c:v>
                </c:pt>
                <c:pt idx="78282">
                  <c:v>-35</c:v>
                </c:pt>
                <c:pt idx="78283">
                  <c:v>-36</c:v>
                </c:pt>
                <c:pt idx="78284">
                  <c:v>-30</c:v>
                </c:pt>
                <c:pt idx="78285">
                  <c:v>-28</c:v>
                </c:pt>
                <c:pt idx="78286">
                  <c:v>-37</c:v>
                </c:pt>
                <c:pt idx="78287">
                  <c:v>-48</c:v>
                </c:pt>
                <c:pt idx="78288">
                  <c:v>-46</c:v>
                </c:pt>
                <c:pt idx="78289">
                  <c:v>-22</c:v>
                </c:pt>
                <c:pt idx="78290">
                  <c:v>-19</c:v>
                </c:pt>
                <c:pt idx="78291">
                  <c:v>-40</c:v>
                </c:pt>
                <c:pt idx="78292">
                  <c:v>-18</c:v>
                </c:pt>
                <c:pt idx="78293">
                  <c:v>-23</c:v>
                </c:pt>
                <c:pt idx="78294">
                  <c:v>-26</c:v>
                </c:pt>
                <c:pt idx="78295">
                  <c:v>-20</c:v>
                </c:pt>
                <c:pt idx="78296">
                  <c:v>-20</c:v>
                </c:pt>
                <c:pt idx="78297">
                  <c:v>-28</c:v>
                </c:pt>
                <c:pt idx="78298">
                  <c:v>-38</c:v>
                </c:pt>
                <c:pt idx="78299">
                  <c:v>-27</c:v>
                </c:pt>
                <c:pt idx="78300">
                  <c:v>-29</c:v>
                </c:pt>
                <c:pt idx="78301">
                  <c:v>-32</c:v>
                </c:pt>
                <c:pt idx="78302">
                  <c:v>-37</c:v>
                </c:pt>
                <c:pt idx="78303">
                  <c:v>-31</c:v>
                </c:pt>
                <c:pt idx="78304">
                  <c:v>-27</c:v>
                </c:pt>
                <c:pt idx="78305">
                  <c:v>-28</c:v>
                </c:pt>
                <c:pt idx="78306">
                  <c:v>-28</c:v>
                </c:pt>
                <c:pt idx="78307">
                  <c:v>-33</c:v>
                </c:pt>
                <c:pt idx="78308">
                  <c:v>-39</c:v>
                </c:pt>
                <c:pt idx="78309">
                  <c:v>-48</c:v>
                </c:pt>
                <c:pt idx="78310">
                  <c:v>-43</c:v>
                </c:pt>
                <c:pt idx="78311">
                  <c:v>-45</c:v>
                </c:pt>
                <c:pt idx="78312">
                  <c:v>-44</c:v>
                </c:pt>
                <c:pt idx="78313">
                  <c:v>-40</c:v>
                </c:pt>
                <c:pt idx="78314">
                  <c:v>-39</c:v>
                </c:pt>
                <c:pt idx="78315">
                  <c:v>-41</c:v>
                </c:pt>
                <c:pt idx="78316">
                  <c:v>-42</c:v>
                </c:pt>
                <c:pt idx="78317">
                  <c:v>-43</c:v>
                </c:pt>
                <c:pt idx="78318">
                  <c:v>-37</c:v>
                </c:pt>
                <c:pt idx="78319">
                  <c:v>-43</c:v>
                </c:pt>
                <c:pt idx="78320">
                  <c:v>-44</c:v>
                </c:pt>
                <c:pt idx="78321">
                  <c:v>-8</c:v>
                </c:pt>
                <c:pt idx="78322">
                  <c:v>-17</c:v>
                </c:pt>
                <c:pt idx="78323">
                  <c:v>-26</c:v>
                </c:pt>
                <c:pt idx="78324">
                  <c:v>-17</c:v>
                </c:pt>
                <c:pt idx="78325">
                  <c:v>-28</c:v>
                </c:pt>
                <c:pt idx="78326">
                  <c:v>-17</c:v>
                </c:pt>
                <c:pt idx="78327">
                  <c:v>-6</c:v>
                </c:pt>
                <c:pt idx="78328">
                  <c:v>-23</c:v>
                </c:pt>
                <c:pt idx="78329">
                  <c:v>-22</c:v>
                </c:pt>
                <c:pt idx="78330">
                  <c:v>-22</c:v>
                </c:pt>
                <c:pt idx="78331">
                  <c:v>-16</c:v>
                </c:pt>
                <c:pt idx="78332">
                  <c:v>-23</c:v>
                </c:pt>
                <c:pt idx="78333">
                  <c:v>-10</c:v>
                </c:pt>
                <c:pt idx="78334">
                  <c:v>-15</c:v>
                </c:pt>
                <c:pt idx="78335">
                  <c:v>-13</c:v>
                </c:pt>
                <c:pt idx="78336">
                  <c:v>-24</c:v>
                </c:pt>
                <c:pt idx="78337">
                  <c:v>-26</c:v>
                </c:pt>
                <c:pt idx="78338">
                  <c:v>-19</c:v>
                </c:pt>
                <c:pt idx="78339">
                  <c:v>-30</c:v>
                </c:pt>
                <c:pt idx="78340">
                  <c:v>-17</c:v>
                </c:pt>
                <c:pt idx="78341">
                  <c:v>-4</c:v>
                </c:pt>
                <c:pt idx="78342">
                  <c:v>-13</c:v>
                </c:pt>
                <c:pt idx="78343">
                  <c:v>4</c:v>
                </c:pt>
                <c:pt idx="78344">
                  <c:v>-20</c:v>
                </c:pt>
                <c:pt idx="78345">
                  <c:v>-20</c:v>
                </c:pt>
                <c:pt idx="78346">
                  <c:v>-12</c:v>
                </c:pt>
                <c:pt idx="78347">
                  <c:v>-14</c:v>
                </c:pt>
                <c:pt idx="78348">
                  <c:v>-14</c:v>
                </c:pt>
                <c:pt idx="78349">
                  <c:v>-18</c:v>
                </c:pt>
                <c:pt idx="78350">
                  <c:v>-21</c:v>
                </c:pt>
                <c:pt idx="78351">
                  <c:v>-15</c:v>
                </c:pt>
                <c:pt idx="78352">
                  <c:v>-32</c:v>
                </c:pt>
                <c:pt idx="78353">
                  <c:v>-15</c:v>
                </c:pt>
                <c:pt idx="78354">
                  <c:v>5</c:v>
                </c:pt>
                <c:pt idx="78355">
                  <c:v>-15</c:v>
                </c:pt>
                <c:pt idx="78356">
                  <c:v>-13</c:v>
                </c:pt>
                <c:pt idx="78357">
                  <c:v>-21</c:v>
                </c:pt>
                <c:pt idx="78358">
                  <c:v>-26</c:v>
                </c:pt>
                <c:pt idx="78359">
                  <c:v>-22</c:v>
                </c:pt>
                <c:pt idx="78360">
                  <c:v>-30</c:v>
                </c:pt>
                <c:pt idx="78361">
                  <c:v>-24</c:v>
                </c:pt>
                <c:pt idx="78362">
                  <c:v>-23</c:v>
                </c:pt>
                <c:pt idx="78363">
                  <c:v>-28</c:v>
                </c:pt>
                <c:pt idx="78364">
                  <c:v>-27</c:v>
                </c:pt>
                <c:pt idx="78365">
                  <c:v>-30</c:v>
                </c:pt>
                <c:pt idx="78366">
                  <c:v>-33</c:v>
                </c:pt>
                <c:pt idx="78367">
                  <c:v>-27</c:v>
                </c:pt>
                <c:pt idx="78368">
                  <c:v>-30</c:v>
                </c:pt>
                <c:pt idx="78369">
                  <c:v>-22</c:v>
                </c:pt>
                <c:pt idx="78370">
                  <c:v>-24</c:v>
                </c:pt>
                <c:pt idx="78371">
                  <c:v>-36</c:v>
                </c:pt>
                <c:pt idx="78372">
                  <c:v>-32</c:v>
                </c:pt>
                <c:pt idx="78373">
                  <c:v>-22</c:v>
                </c:pt>
                <c:pt idx="78374">
                  <c:v>-31</c:v>
                </c:pt>
                <c:pt idx="78375">
                  <c:v>-25</c:v>
                </c:pt>
                <c:pt idx="78376">
                  <c:v>-28</c:v>
                </c:pt>
                <c:pt idx="78377">
                  <c:v>-14</c:v>
                </c:pt>
                <c:pt idx="78378">
                  <c:v>-30</c:v>
                </c:pt>
                <c:pt idx="78379">
                  <c:v>-24</c:v>
                </c:pt>
                <c:pt idx="78380">
                  <c:v>-34</c:v>
                </c:pt>
                <c:pt idx="78381">
                  <c:v>-19</c:v>
                </c:pt>
                <c:pt idx="78382">
                  <c:v>-27</c:v>
                </c:pt>
                <c:pt idx="78383">
                  <c:v>-31</c:v>
                </c:pt>
                <c:pt idx="78384">
                  <c:v>-2</c:v>
                </c:pt>
                <c:pt idx="78385">
                  <c:v>-19</c:v>
                </c:pt>
                <c:pt idx="78386">
                  <c:v>-28</c:v>
                </c:pt>
                <c:pt idx="78387">
                  <c:v>-26</c:v>
                </c:pt>
                <c:pt idx="78388">
                  <c:v>-21</c:v>
                </c:pt>
                <c:pt idx="78389">
                  <c:v>-30</c:v>
                </c:pt>
                <c:pt idx="78390">
                  <c:v>-29</c:v>
                </c:pt>
                <c:pt idx="78391">
                  <c:v>-20</c:v>
                </c:pt>
                <c:pt idx="78392">
                  <c:v>-30</c:v>
                </c:pt>
                <c:pt idx="78393">
                  <c:v>-40</c:v>
                </c:pt>
                <c:pt idx="78394">
                  <c:v>-58</c:v>
                </c:pt>
                <c:pt idx="78395">
                  <c:v>-33</c:v>
                </c:pt>
                <c:pt idx="78396">
                  <c:v>-37</c:v>
                </c:pt>
                <c:pt idx="78397">
                  <c:v>-41</c:v>
                </c:pt>
                <c:pt idx="78398">
                  <c:v>-42</c:v>
                </c:pt>
                <c:pt idx="78399">
                  <c:v>-46</c:v>
                </c:pt>
                <c:pt idx="78400">
                  <c:v>-39</c:v>
                </c:pt>
                <c:pt idx="78401">
                  <c:v>-37</c:v>
                </c:pt>
                <c:pt idx="78402">
                  <c:v>-35</c:v>
                </c:pt>
                <c:pt idx="78403">
                  <c:v>-42</c:v>
                </c:pt>
                <c:pt idx="78404">
                  <c:v>-42</c:v>
                </c:pt>
                <c:pt idx="78405">
                  <c:v>-15</c:v>
                </c:pt>
                <c:pt idx="78406">
                  <c:v>-16</c:v>
                </c:pt>
                <c:pt idx="78407">
                  <c:v>-18</c:v>
                </c:pt>
                <c:pt idx="78408">
                  <c:v>-16</c:v>
                </c:pt>
                <c:pt idx="78409">
                  <c:v>-16</c:v>
                </c:pt>
                <c:pt idx="78410">
                  <c:v>-6</c:v>
                </c:pt>
                <c:pt idx="78411">
                  <c:v>-18</c:v>
                </c:pt>
                <c:pt idx="78412">
                  <c:v>-25</c:v>
                </c:pt>
                <c:pt idx="78413">
                  <c:v>-28</c:v>
                </c:pt>
                <c:pt idx="78414">
                  <c:v>-24</c:v>
                </c:pt>
                <c:pt idx="78415">
                  <c:v>-36</c:v>
                </c:pt>
                <c:pt idx="78416">
                  <c:v>-35</c:v>
                </c:pt>
                <c:pt idx="78417">
                  <c:v>-34</c:v>
                </c:pt>
                <c:pt idx="78418">
                  <c:v>-40</c:v>
                </c:pt>
                <c:pt idx="78419">
                  <c:v>-39</c:v>
                </c:pt>
                <c:pt idx="78420">
                  <c:v>-35</c:v>
                </c:pt>
                <c:pt idx="78421">
                  <c:v>-39</c:v>
                </c:pt>
                <c:pt idx="78422">
                  <c:v>-40</c:v>
                </c:pt>
                <c:pt idx="78423">
                  <c:v>-36</c:v>
                </c:pt>
                <c:pt idx="78424">
                  <c:v>-44</c:v>
                </c:pt>
                <c:pt idx="78425">
                  <c:v>-39</c:v>
                </c:pt>
                <c:pt idx="78426">
                  <c:v>-49</c:v>
                </c:pt>
                <c:pt idx="78427">
                  <c:v>-17</c:v>
                </c:pt>
                <c:pt idx="78428">
                  <c:v>-14</c:v>
                </c:pt>
                <c:pt idx="78429">
                  <c:v>-15</c:v>
                </c:pt>
                <c:pt idx="78430">
                  <c:v>-4</c:v>
                </c:pt>
                <c:pt idx="78431">
                  <c:v>-11</c:v>
                </c:pt>
                <c:pt idx="78432">
                  <c:v>-11</c:v>
                </c:pt>
                <c:pt idx="78433">
                  <c:v>0</c:v>
                </c:pt>
                <c:pt idx="78434">
                  <c:v>-16</c:v>
                </c:pt>
                <c:pt idx="78435">
                  <c:v>-16</c:v>
                </c:pt>
                <c:pt idx="78436">
                  <c:v>-26</c:v>
                </c:pt>
                <c:pt idx="78437">
                  <c:v>-14</c:v>
                </c:pt>
                <c:pt idx="78438">
                  <c:v>-21</c:v>
                </c:pt>
                <c:pt idx="78439">
                  <c:v>-21</c:v>
                </c:pt>
                <c:pt idx="78440">
                  <c:v>-15</c:v>
                </c:pt>
                <c:pt idx="78441">
                  <c:v>-21</c:v>
                </c:pt>
                <c:pt idx="78442">
                  <c:v>-29</c:v>
                </c:pt>
                <c:pt idx="78443">
                  <c:v>-30</c:v>
                </c:pt>
                <c:pt idx="78444">
                  <c:v>-30</c:v>
                </c:pt>
                <c:pt idx="78445">
                  <c:v>-33</c:v>
                </c:pt>
                <c:pt idx="78446">
                  <c:v>-19</c:v>
                </c:pt>
                <c:pt idx="78447">
                  <c:v>-27</c:v>
                </c:pt>
                <c:pt idx="78448">
                  <c:v>-17</c:v>
                </c:pt>
                <c:pt idx="78449">
                  <c:v>-31</c:v>
                </c:pt>
                <c:pt idx="78450">
                  <c:v>-27</c:v>
                </c:pt>
                <c:pt idx="78451">
                  <c:v>-27</c:v>
                </c:pt>
                <c:pt idx="78452">
                  <c:v>-28</c:v>
                </c:pt>
                <c:pt idx="78453">
                  <c:v>-32</c:v>
                </c:pt>
                <c:pt idx="78454">
                  <c:v>-33</c:v>
                </c:pt>
                <c:pt idx="78455">
                  <c:v>-25</c:v>
                </c:pt>
                <c:pt idx="78456">
                  <c:v>-21</c:v>
                </c:pt>
                <c:pt idx="78457">
                  <c:v>-29</c:v>
                </c:pt>
                <c:pt idx="78458">
                  <c:v>-32</c:v>
                </c:pt>
                <c:pt idx="78459">
                  <c:v>-38</c:v>
                </c:pt>
                <c:pt idx="78460">
                  <c:v>-31</c:v>
                </c:pt>
                <c:pt idx="78461">
                  <c:v>-39</c:v>
                </c:pt>
                <c:pt idx="78462">
                  <c:v>-27</c:v>
                </c:pt>
                <c:pt idx="78463">
                  <c:v>-15</c:v>
                </c:pt>
                <c:pt idx="78464">
                  <c:v>-20</c:v>
                </c:pt>
                <c:pt idx="78465">
                  <c:v>-28</c:v>
                </c:pt>
                <c:pt idx="78466">
                  <c:v>-26</c:v>
                </c:pt>
                <c:pt idx="78467">
                  <c:v>-22</c:v>
                </c:pt>
                <c:pt idx="78468">
                  <c:v>-25</c:v>
                </c:pt>
                <c:pt idx="78469">
                  <c:v>-13</c:v>
                </c:pt>
                <c:pt idx="78470">
                  <c:v>-11</c:v>
                </c:pt>
                <c:pt idx="78471">
                  <c:v>-16</c:v>
                </c:pt>
                <c:pt idx="78472">
                  <c:v>-24</c:v>
                </c:pt>
                <c:pt idx="78473">
                  <c:v>-16</c:v>
                </c:pt>
                <c:pt idx="78474">
                  <c:v>6</c:v>
                </c:pt>
                <c:pt idx="78475">
                  <c:v>-8</c:v>
                </c:pt>
                <c:pt idx="78476">
                  <c:v>-9</c:v>
                </c:pt>
                <c:pt idx="78477">
                  <c:v>-7</c:v>
                </c:pt>
                <c:pt idx="78478">
                  <c:v>-13</c:v>
                </c:pt>
                <c:pt idx="78479">
                  <c:v>-13</c:v>
                </c:pt>
                <c:pt idx="78480">
                  <c:v>-16</c:v>
                </c:pt>
                <c:pt idx="78481">
                  <c:v>-3</c:v>
                </c:pt>
                <c:pt idx="78482">
                  <c:v>-17</c:v>
                </c:pt>
                <c:pt idx="78483">
                  <c:v>-1</c:v>
                </c:pt>
                <c:pt idx="78484">
                  <c:v>-8</c:v>
                </c:pt>
                <c:pt idx="78485">
                  <c:v>-13</c:v>
                </c:pt>
                <c:pt idx="78486">
                  <c:v>-17</c:v>
                </c:pt>
                <c:pt idx="78487">
                  <c:v>-20</c:v>
                </c:pt>
                <c:pt idx="78488">
                  <c:v>-26</c:v>
                </c:pt>
                <c:pt idx="78489">
                  <c:v>-24</c:v>
                </c:pt>
                <c:pt idx="78490">
                  <c:v>-26</c:v>
                </c:pt>
                <c:pt idx="78491">
                  <c:v>-23</c:v>
                </c:pt>
                <c:pt idx="78492">
                  <c:v>-10</c:v>
                </c:pt>
                <c:pt idx="78493">
                  <c:v>-15</c:v>
                </c:pt>
                <c:pt idx="78494">
                  <c:v>-17</c:v>
                </c:pt>
                <c:pt idx="78495">
                  <c:v>-28</c:v>
                </c:pt>
                <c:pt idx="78496">
                  <c:v>-28</c:v>
                </c:pt>
                <c:pt idx="78497">
                  <c:v>-24</c:v>
                </c:pt>
                <c:pt idx="78498">
                  <c:v>-10</c:v>
                </c:pt>
                <c:pt idx="78499">
                  <c:v>-13</c:v>
                </c:pt>
                <c:pt idx="78500">
                  <c:v>-6</c:v>
                </c:pt>
                <c:pt idx="78501">
                  <c:v>-17</c:v>
                </c:pt>
                <c:pt idx="78502">
                  <c:v>2</c:v>
                </c:pt>
                <c:pt idx="78503">
                  <c:v>-9</c:v>
                </c:pt>
                <c:pt idx="78504">
                  <c:v>-7</c:v>
                </c:pt>
                <c:pt idx="78505">
                  <c:v>-12</c:v>
                </c:pt>
                <c:pt idx="78506">
                  <c:v>-10</c:v>
                </c:pt>
                <c:pt idx="78507">
                  <c:v>-16</c:v>
                </c:pt>
                <c:pt idx="78508">
                  <c:v>-23</c:v>
                </c:pt>
                <c:pt idx="78509">
                  <c:v>-23</c:v>
                </c:pt>
                <c:pt idx="78510">
                  <c:v>-19</c:v>
                </c:pt>
                <c:pt idx="78511">
                  <c:v>-40</c:v>
                </c:pt>
                <c:pt idx="78512">
                  <c:v>-34</c:v>
                </c:pt>
                <c:pt idx="78513">
                  <c:v>-32</c:v>
                </c:pt>
                <c:pt idx="78514">
                  <c:v>-37</c:v>
                </c:pt>
                <c:pt idx="78515">
                  <c:v>-36</c:v>
                </c:pt>
                <c:pt idx="78516">
                  <c:v>-31</c:v>
                </c:pt>
                <c:pt idx="78517">
                  <c:v>-29</c:v>
                </c:pt>
                <c:pt idx="78518">
                  <c:v>-32</c:v>
                </c:pt>
                <c:pt idx="78519">
                  <c:v>-29</c:v>
                </c:pt>
                <c:pt idx="78520">
                  <c:v>-35</c:v>
                </c:pt>
                <c:pt idx="78521">
                  <c:v>-39</c:v>
                </c:pt>
                <c:pt idx="78522">
                  <c:v>-47</c:v>
                </c:pt>
                <c:pt idx="78523">
                  <c:v>-37</c:v>
                </c:pt>
                <c:pt idx="78524">
                  <c:v>-35</c:v>
                </c:pt>
                <c:pt idx="78525">
                  <c:v>-38</c:v>
                </c:pt>
                <c:pt idx="78526">
                  <c:v>-24</c:v>
                </c:pt>
                <c:pt idx="78527">
                  <c:v>-27</c:v>
                </c:pt>
                <c:pt idx="78528">
                  <c:v>-24</c:v>
                </c:pt>
                <c:pt idx="78529">
                  <c:v>-25</c:v>
                </c:pt>
                <c:pt idx="78530">
                  <c:v>-24</c:v>
                </c:pt>
                <c:pt idx="78531">
                  <c:v>-28</c:v>
                </c:pt>
                <c:pt idx="78532">
                  <c:v>-34</c:v>
                </c:pt>
                <c:pt idx="78533">
                  <c:v>-33</c:v>
                </c:pt>
                <c:pt idx="78534">
                  <c:v>-29</c:v>
                </c:pt>
                <c:pt idx="78535">
                  <c:v>-14</c:v>
                </c:pt>
                <c:pt idx="78536">
                  <c:v>-38</c:v>
                </c:pt>
                <c:pt idx="78537">
                  <c:v>-39</c:v>
                </c:pt>
                <c:pt idx="78538">
                  <c:v>-39</c:v>
                </c:pt>
                <c:pt idx="78539">
                  <c:v>-41</c:v>
                </c:pt>
                <c:pt idx="78540">
                  <c:v>-38</c:v>
                </c:pt>
                <c:pt idx="78541">
                  <c:v>-41</c:v>
                </c:pt>
                <c:pt idx="78542">
                  <c:v>-38</c:v>
                </c:pt>
                <c:pt idx="78543">
                  <c:v>-57</c:v>
                </c:pt>
                <c:pt idx="78544">
                  <c:v>-41</c:v>
                </c:pt>
                <c:pt idx="78545">
                  <c:v>-34</c:v>
                </c:pt>
                <c:pt idx="78546">
                  <c:v>-39</c:v>
                </c:pt>
                <c:pt idx="78547">
                  <c:v>-35</c:v>
                </c:pt>
                <c:pt idx="78548">
                  <c:v>-41</c:v>
                </c:pt>
                <c:pt idx="78549">
                  <c:v>-38</c:v>
                </c:pt>
                <c:pt idx="78550">
                  <c:v>-39</c:v>
                </c:pt>
                <c:pt idx="78551">
                  <c:v>-36</c:v>
                </c:pt>
                <c:pt idx="78552">
                  <c:v>-29</c:v>
                </c:pt>
                <c:pt idx="78553">
                  <c:v>-24</c:v>
                </c:pt>
                <c:pt idx="78554">
                  <c:v>-31</c:v>
                </c:pt>
                <c:pt idx="78555">
                  <c:v>-30</c:v>
                </c:pt>
                <c:pt idx="78556">
                  <c:v>-29</c:v>
                </c:pt>
                <c:pt idx="78557">
                  <c:v>-25</c:v>
                </c:pt>
                <c:pt idx="78558">
                  <c:v>-29</c:v>
                </c:pt>
                <c:pt idx="78559">
                  <c:v>-32</c:v>
                </c:pt>
                <c:pt idx="78560">
                  <c:v>-36</c:v>
                </c:pt>
                <c:pt idx="78561">
                  <c:v>-36</c:v>
                </c:pt>
                <c:pt idx="78562">
                  <c:v>-30</c:v>
                </c:pt>
                <c:pt idx="78563">
                  <c:v>-25</c:v>
                </c:pt>
                <c:pt idx="78564">
                  <c:v>-26</c:v>
                </c:pt>
                <c:pt idx="78565">
                  <c:v>-31</c:v>
                </c:pt>
                <c:pt idx="78566">
                  <c:v>-32</c:v>
                </c:pt>
                <c:pt idx="78567">
                  <c:v>-30</c:v>
                </c:pt>
                <c:pt idx="78568">
                  <c:v>-31</c:v>
                </c:pt>
                <c:pt idx="78569">
                  <c:v>-30</c:v>
                </c:pt>
                <c:pt idx="78570">
                  <c:v>-32</c:v>
                </c:pt>
                <c:pt idx="78571">
                  <c:v>-36</c:v>
                </c:pt>
                <c:pt idx="78572">
                  <c:v>-36</c:v>
                </c:pt>
                <c:pt idx="78573">
                  <c:v>-28</c:v>
                </c:pt>
                <c:pt idx="78574">
                  <c:v>-47</c:v>
                </c:pt>
                <c:pt idx="78575">
                  <c:v>-35</c:v>
                </c:pt>
                <c:pt idx="78576">
                  <c:v>-26</c:v>
                </c:pt>
                <c:pt idx="78577">
                  <c:v>-35</c:v>
                </c:pt>
                <c:pt idx="78578">
                  <c:v>-33</c:v>
                </c:pt>
                <c:pt idx="78579">
                  <c:v>-30</c:v>
                </c:pt>
                <c:pt idx="78580">
                  <c:v>-23</c:v>
                </c:pt>
                <c:pt idx="78581">
                  <c:v>-25</c:v>
                </c:pt>
                <c:pt idx="78582">
                  <c:v>-25</c:v>
                </c:pt>
                <c:pt idx="78583">
                  <c:v>-25</c:v>
                </c:pt>
                <c:pt idx="78584">
                  <c:v>-16</c:v>
                </c:pt>
                <c:pt idx="78585">
                  <c:v>-32</c:v>
                </c:pt>
                <c:pt idx="78586">
                  <c:v>-28</c:v>
                </c:pt>
                <c:pt idx="78587">
                  <c:v>-28</c:v>
                </c:pt>
                <c:pt idx="78588">
                  <c:v>-33</c:v>
                </c:pt>
                <c:pt idx="78589">
                  <c:v>-34</c:v>
                </c:pt>
                <c:pt idx="78590">
                  <c:v>-32</c:v>
                </c:pt>
                <c:pt idx="78591">
                  <c:v>-38</c:v>
                </c:pt>
                <c:pt idx="78592">
                  <c:v>-33</c:v>
                </c:pt>
                <c:pt idx="78593">
                  <c:v>-31</c:v>
                </c:pt>
                <c:pt idx="78594">
                  <c:v>-38</c:v>
                </c:pt>
                <c:pt idx="78595">
                  <c:v>-38</c:v>
                </c:pt>
                <c:pt idx="78596">
                  <c:v>-35</c:v>
                </c:pt>
                <c:pt idx="78597">
                  <c:v>-33</c:v>
                </c:pt>
                <c:pt idx="78598">
                  <c:v>-41</c:v>
                </c:pt>
                <c:pt idx="78599">
                  <c:v>-34</c:v>
                </c:pt>
                <c:pt idx="78600">
                  <c:v>-33</c:v>
                </c:pt>
                <c:pt idx="78601">
                  <c:v>-29</c:v>
                </c:pt>
                <c:pt idx="78602">
                  <c:v>-34</c:v>
                </c:pt>
                <c:pt idx="78603">
                  <c:v>-31</c:v>
                </c:pt>
                <c:pt idx="78604">
                  <c:v>-37</c:v>
                </c:pt>
                <c:pt idx="78605">
                  <c:v>-30</c:v>
                </c:pt>
                <c:pt idx="78606">
                  <c:v>-33</c:v>
                </c:pt>
                <c:pt idx="78607">
                  <c:v>-33</c:v>
                </c:pt>
                <c:pt idx="78608">
                  <c:v>-36</c:v>
                </c:pt>
                <c:pt idx="78609">
                  <c:v>-33</c:v>
                </c:pt>
                <c:pt idx="78610">
                  <c:v>-35</c:v>
                </c:pt>
                <c:pt idx="78611">
                  <c:v>-32</c:v>
                </c:pt>
                <c:pt idx="78612">
                  <c:v>-46</c:v>
                </c:pt>
                <c:pt idx="78613">
                  <c:v>-36</c:v>
                </c:pt>
                <c:pt idx="78614">
                  <c:v>-35</c:v>
                </c:pt>
                <c:pt idx="78615">
                  <c:v>-36</c:v>
                </c:pt>
                <c:pt idx="78616">
                  <c:v>-38</c:v>
                </c:pt>
                <c:pt idx="78617">
                  <c:v>-37</c:v>
                </c:pt>
                <c:pt idx="78618">
                  <c:v>-37</c:v>
                </c:pt>
                <c:pt idx="78619">
                  <c:v>-38</c:v>
                </c:pt>
                <c:pt idx="78620">
                  <c:v>-31</c:v>
                </c:pt>
                <c:pt idx="78621">
                  <c:v>-38</c:v>
                </c:pt>
                <c:pt idx="78622">
                  <c:v>-31</c:v>
                </c:pt>
                <c:pt idx="78623">
                  <c:v>-25</c:v>
                </c:pt>
                <c:pt idx="78624">
                  <c:v>-45</c:v>
                </c:pt>
                <c:pt idx="78625">
                  <c:v>-36</c:v>
                </c:pt>
                <c:pt idx="78626">
                  <c:v>-33</c:v>
                </c:pt>
                <c:pt idx="78627">
                  <c:v>-34</c:v>
                </c:pt>
                <c:pt idx="78628">
                  <c:v>-39</c:v>
                </c:pt>
                <c:pt idx="78629">
                  <c:v>-44</c:v>
                </c:pt>
                <c:pt idx="78630">
                  <c:v>-38</c:v>
                </c:pt>
                <c:pt idx="78631">
                  <c:v>-38</c:v>
                </c:pt>
                <c:pt idx="78632">
                  <c:v>-34</c:v>
                </c:pt>
                <c:pt idx="78633">
                  <c:v>-36</c:v>
                </c:pt>
                <c:pt idx="78634">
                  <c:v>-40</c:v>
                </c:pt>
                <c:pt idx="78635">
                  <c:v>-41</c:v>
                </c:pt>
                <c:pt idx="78636">
                  <c:v>-38</c:v>
                </c:pt>
                <c:pt idx="78637">
                  <c:v>-40</c:v>
                </c:pt>
                <c:pt idx="78638">
                  <c:v>-36</c:v>
                </c:pt>
                <c:pt idx="78639">
                  <c:v>-37</c:v>
                </c:pt>
                <c:pt idx="78640">
                  <c:v>-40</c:v>
                </c:pt>
                <c:pt idx="78641">
                  <c:v>-35</c:v>
                </c:pt>
                <c:pt idx="78642">
                  <c:v>-35</c:v>
                </c:pt>
                <c:pt idx="78643">
                  <c:v>-36</c:v>
                </c:pt>
                <c:pt idx="78644">
                  <c:v>-33</c:v>
                </c:pt>
                <c:pt idx="78645">
                  <c:v>-30</c:v>
                </c:pt>
                <c:pt idx="78646">
                  <c:v>-42</c:v>
                </c:pt>
                <c:pt idx="78647">
                  <c:v>-39</c:v>
                </c:pt>
                <c:pt idx="78648">
                  <c:v>-13</c:v>
                </c:pt>
                <c:pt idx="78649">
                  <c:v>-27</c:v>
                </c:pt>
                <c:pt idx="78650">
                  <c:v>-29</c:v>
                </c:pt>
                <c:pt idx="78651">
                  <c:v>-11</c:v>
                </c:pt>
                <c:pt idx="78652">
                  <c:v>-23</c:v>
                </c:pt>
                <c:pt idx="78653">
                  <c:v>-14</c:v>
                </c:pt>
                <c:pt idx="78654">
                  <c:v>-30</c:v>
                </c:pt>
                <c:pt idx="78655">
                  <c:v>-23</c:v>
                </c:pt>
                <c:pt idx="78656">
                  <c:v>-19</c:v>
                </c:pt>
                <c:pt idx="78657">
                  <c:v>-25</c:v>
                </c:pt>
                <c:pt idx="78658">
                  <c:v>-18</c:v>
                </c:pt>
                <c:pt idx="78659">
                  <c:v>-19</c:v>
                </c:pt>
                <c:pt idx="78660">
                  <c:v>-24</c:v>
                </c:pt>
                <c:pt idx="78661">
                  <c:v>-38</c:v>
                </c:pt>
                <c:pt idx="78662">
                  <c:v>-17</c:v>
                </c:pt>
                <c:pt idx="78663">
                  <c:v>-26</c:v>
                </c:pt>
                <c:pt idx="78664">
                  <c:v>-26</c:v>
                </c:pt>
                <c:pt idx="78665">
                  <c:v>-18</c:v>
                </c:pt>
                <c:pt idx="78666">
                  <c:v>-19</c:v>
                </c:pt>
                <c:pt idx="78667">
                  <c:v>-18</c:v>
                </c:pt>
                <c:pt idx="78668">
                  <c:v>-14</c:v>
                </c:pt>
                <c:pt idx="78669">
                  <c:v>-25</c:v>
                </c:pt>
                <c:pt idx="78670">
                  <c:v>-18</c:v>
                </c:pt>
                <c:pt idx="78671">
                  <c:v>-14</c:v>
                </c:pt>
                <c:pt idx="78672">
                  <c:v>-13</c:v>
                </c:pt>
                <c:pt idx="78673">
                  <c:v>-51</c:v>
                </c:pt>
                <c:pt idx="78674">
                  <c:v>-55</c:v>
                </c:pt>
                <c:pt idx="78675">
                  <c:v>-48</c:v>
                </c:pt>
                <c:pt idx="78676">
                  <c:v>-48</c:v>
                </c:pt>
                <c:pt idx="78677">
                  <c:v>-46</c:v>
                </c:pt>
                <c:pt idx="78678">
                  <c:v>-40</c:v>
                </c:pt>
                <c:pt idx="78679">
                  <c:v>-47</c:v>
                </c:pt>
                <c:pt idx="78680">
                  <c:v>-46</c:v>
                </c:pt>
                <c:pt idx="78681">
                  <c:v>-52</c:v>
                </c:pt>
                <c:pt idx="78682">
                  <c:v>-56</c:v>
                </c:pt>
                <c:pt idx="78683">
                  <c:v>-44</c:v>
                </c:pt>
                <c:pt idx="78684">
                  <c:v>-44</c:v>
                </c:pt>
                <c:pt idx="78685">
                  <c:v>-29</c:v>
                </c:pt>
                <c:pt idx="78686">
                  <c:v>-31</c:v>
                </c:pt>
                <c:pt idx="78687">
                  <c:v>-32</c:v>
                </c:pt>
                <c:pt idx="78688">
                  <c:v>-26</c:v>
                </c:pt>
                <c:pt idx="78689">
                  <c:v>-28</c:v>
                </c:pt>
                <c:pt idx="78690">
                  <c:v>-27</c:v>
                </c:pt>
                <c:pt idx="78691">
                  <c:v>-34</c:v>
                </c:pt>
                <c:pt idx="78692">
                  <c:v>-34</c:v>
                </c:pt>
                <c:pt idx="78693">
                  <c:v>-32</c:v>
                </c:pt>
                <c:pt idx="78694">
                  <c:v>-28</c:v>
                </c:pt>
                <c:pt idx="78695">
                  <c:v>-27</c:v>
                </c:pt>
                <c:pt idx="78696">
                  <c:v>-27</c:v>
                </c:pt>
                <c:pt idx="78697">
                  <c:v>-21</c:v>
                </c:pt>
                <c:pt idx="78698">
                  <c:v>-40</c:v>
                </c:pt>
                <c:pt idx="78699">
                  <c:v>-44</c:v>
                </c:pt>
                <c:pt idx="78700">
                  <c:v>-45</c:v>
                </c:pt>
                <c:pt idx="78701">
                  <c:v>-48</c:v>
                </c:pt>
                <c:pt idx="78702">
                  <c:v>-44</c:v>
                </c:pt>
                <c:pt idx="78703">
                  <c:v>-38</c:v>
                </c:pt>
                <c:pt idx="78704">
                  <c:v>-37</c:v>
                </c:pt>
                <c:pt idx="78705">
                  <c:v>-36</c:v>
                </c:pt>
                <c:pt idx="78706">
                  <c:v>-43</c:v>
                </c:pt>
                <c:pt idx="78707">
                  <c:v>-44</c:v>
                </c:pt>
                <c:pt idx="78708">
                  <c:v>-45</c:v>
                </c:pt>
                <c:pt idx="78709">
                  <c:v>-42</c:v>
                </c:pt>
                <c:pt idx="78710">
                  <c:v>-49</c:v>
                </c:pt>
                <c:pt idx="78711">
                  <c:v>-50</c:v>
                </c:pt>
                <c:pt idx="78712">
                  <c:v>-41</c:v>
                </c:pt>
                <c:pt idx="78713">
                  <c:v>-41</c:v>
                </c:pt>
                <c:pt idx="78714">
                  <c:v>-38</c:v>
                </c:pt>
                <c:pt idx="78715">
                  <c:v>-38</c:v>
                </c:pt>
                <c:pt idx="78716">
                  <c:v>-43</c:v>
                </c:pt>
                <c:pt idx="78717">
                  <c:v>-36</c:v>
                </c:pt>
                <c:pt idx="78718">
                  <c:v>-39</c:v>
                </c:pt>
                <c:pt idx="78719">
                  <c:v>-49</c:v>
                </c:pt>
                <c:pt idx="78720">
                  <c:v>-51</c:v>
                </c:pt>
                <c:pt idx="78721">
                  <c:v>-44</c:v>
                </c:pt>
                <c:pt idx="78722">
                  <c:v>-22</c:v>
                </c:pt>
                <c:pt idx="78723">
                  <c:v>-21</c:v>
                </c:pt>
                <c:pt idx="78724">
                  <c:v>-21</c:v>
                </c:pt>
                <c:pt idx="78725">
                  <c:v>-23</c:v>
                </c:pt>
                <c:pt idx="78726">
                  <c:v>-19</c:v>
                </c:pt>
                <c:pt idx="78727">
                  <c:v>-20</c:v>
                </c:pt>
                <c:pt idx="78728">
                  <c:v>-33</c:v>
                </c:pt>
                <c:pt idx="78729">
                  <c:v>-23</c:v>
                </c:pt>
                <c:pt idx="78730">
                  <c:v>-23</c:v>
                </c:pt>
                <c:pt idx="78731">
                  <c:v>-22</c:v>
                </c:pt>
                <c:pt idx="78732">
                  <c:v>-26</c:v>
                </c:pt>
                <c:pt idx="78733">
                  <c:v>-22</c:v>
                </c:pt>
                <c:pt idx="78734">
                  <c:v>-52</c:v>
                </c:pt>
                <c:pt idx="78735">
                  <c:v>-45</c:v>
                </c:pt>
                <c:pt idx="78736">
                  <c:v>-46</c:v>
                </c:pt>
                <c:pt idx="78737">
                  <c:v>-50</c:v>
                </c:pt>
                <c:pt idx="78738">
                  <c:v>-43</c:v>
                </c:pt>
                <c:pt idx="78739">
                  <c:v>-45</c:v>
                </c:pt>
                <c:pt idx="78740">
                  <c:v>-42</c:v>
                </c:pt>
                <c:pt idx="78741">
                  <c:v>-48</c:v>
                </c:pt>
                <c:pt idx="78742">
                  <c:v>-42</c:v>
                </c:pt>
                <c:pt idx="78743">
                  <c:v>-45</c:v>
                </c:pt>
                <c:pt idx="78744">
                  <c:v>-56</c:v>
                </c:pt>
                <c:pt idx="78745">
                  <c:v>-54</c:v>
                </c:pt>
                <c:pt idx="78746">
                  <c:v>46</c:v>
                </c:pt>
                <c:pt idx="78747">
                  <c:v>-20</c:v>
                </c:pt>
                <c:pt idx="78748">
                  <c:v>-20</c:v>
                </c:pt>
                <c:pt idx="78749">
                  <c:v>-22</c:v>
                </c:pt>
                <c:pt idx="78750">
                  <c:v>-20</c:v>
                </c:pt>
                <c:pt idx="78751">
                  <c:v>-19</c:v>
                </c:pt>
                <c:pt idx="78752">
                  <c:v>-17</c:v>
                </c:pt>
                <c:pt idx="78753">
                  <c:v>-9</c:v>
                </c:pt>
                <c:pt idx="78754">
                  <c:v>-20</c:v>
                </c:pt>
                <c:pt idx="78755">
                  <c:v>-22</c:v>
                </c:pt>
                <c:pt idx="78756">
                  <c:v>0</c:v>
                </c:pt>
                <c:pt idx="78757">
                  <c:v>-18</c:v>
                </c:pt>
                <c:pt idx="78758">
                  <c:v>-19</c:v>
                </c:pt>
                <c:pt idx="78759">
                  <c:v>-17</c:v>
                </c:pt>
                <c:pt idx="78760">
                  <c:v>-50</c:v>
                </c:pt>
                <c:pt idx="78761">
                  <c:v>-52</c:v>
                </c:pt>
                <c:pt idx="78762">
                  <c:v>-49</c:v>
                </c:pt>
                <c:pt idx="78763">
                  <c:v>-40</c:v>
                </c:pt>
                <c:pt idx="78764">
                  <c:v>-33</c:v>
                </c:pt>
                <c:pt idx="78765">
                  <c:v>-29</c:v>
                </c:pt>
                <c:pt idx="78766">
                  <c:v>-27</c:v>
                </c:pt>
                <c:pt idx="78767">
                  <c:v>-34</c:v>
                </c:pt>
                <c:pt idx="78768">
                  <c:v>-35</c:v>
                </c:pt>
                <c:pt idx="78769">
                  <c:v>-44</c:v>
                </c:pt>
                <c:pt idx="78770">
                  <c:v>-44</c:v>
                </c:pt>
                <c:pt idx="78771">
                  <c:v>-52</c:v>
                </c:pt>
                <c:pt idx="78772">
                  <c:v>-94</c:v>
                </c:pt>
                <c:pt idx="78773">
                  <c:v>-65</c:v>
                </c:pt>
                <c:pt idx="78774">
                  <c:v>-47</c:v>
                </c:pt>
                <c:pt idx="78775">
                  <c:v>-41</c:v>
                </c:pt>
                <c:pt idx="78776">
                  <c:v>-35</c:v>
                </c:pt>
                <c:pt idx="78777">
                  <c:v>-36</c:v>
                </c:pt>
                <c:pt idx="78778">
                  <c:v>-35</c:v>
                </c:pt>
                <c:pt idx="78779">
                  <c:v>-38</c:v>
                </c:pt>
                <c:pt idx="78780">
                  <c:v>-32</c:v>
                </c:pt>
                <c:pt idx="78781">
                  <c:v>-61</c:v>
                </c:pt>
                <c:pt idx="78782">
                  <c:v>-50</c:v>
                </c:pt>
                <c:pt idx="78783">
                  <c:v>-78</c:v>
                </c:pt>
                <c:pt idx="78784">
                  <c:v>141</c:v>
                </c:pt>
                <c:pt idx="78785">
                  <c:v>9</c:v>
                </c:pt>
                <c:pt idx="78786">
                  <c:v>-37</c:v>
                </c:pt>
                <c:pt idx="78787">
                  <c:v>-32</c:v>
                </c:pt>
                <c:pt idx="78788">
                  <c:v>-27</c:v>
                </c:pt>
                <c:pt idx="78789">
                  <c:v>-29</c:v>
                </c:pt>
                <c:pt idx="78790">
                  <c:v>-38</c:v>
                </c:pt>
                <c:pt idx="78791">
                  <c:v>-27</c:v>
                </c:pt>
                <c:pt idx="78792">
                  <c:v>-33</c:v>
                </c:pt>
                <c:pt idx="78793">
                  <c:v>-18</c:v>
                </c:pt>
                <c:pt idx="78794">
                  <c:v>-46</c:v>
                </c:pt>
                <c:pt idx="78795">
                  <c:v>-33</c:v>
                </c:pt>
                <c:pt idx="78796">
                  <c:v>-28</c:v>
                </c:pt>
                <c:pt idx="78797">
                  <c:v>-42</c:v>
                </c:pt>
                <c:pt idx="78798">
                  <c:v>-28</c:v>
                </c:pt>
                <c:pt idx="78799">
                  <c:v>-21</c:v>
                </c:pt>
                <c:pt idx="78800">
                  <c:v>-24</c:v>
                </c:pt>
                <c:pt idx="78801">
                  <c:v>-26</c:v>
                </c:pt>
                <c:pt idx="78802">
                  <c:v>-26</c:v>
                </c:pt>
                <c:pt idx="78803">
                  <c:v>-25</c:v>
                </c:pt>
                <c:pt idx="78804">
                  <c:v>-29</c:v>
                </c:pt>
                <c:pt idx="78805">
                  <c:v>-24</c:v>
                </c:pt>
                <c:pt idx="78806">
                  <c:v>-32</c:v>
                </c:pt>
                <c:pt idx="78807">
                  <c:v>-24</c:v>
                </c:pt>
                <c:pt idx="78808">
                  <c:v>-25</c:v>
                </c:pt>
                <c:pt idx="78809">
                  <c:v>-29</c:v>
                </c:pt>
                <c:pt idx="78810">
                  <c:v>-47</c:v>
                </c:pt>
                <c:pt idx="78811">
                  <c:v>-50</c:v>
                </c:pt>
                <c:pt idx="78812">
                  <c:v>-43</c:v>
                </c:pt>
                <c:pt idx="78813">
                  <c:v>-43</c:v>
                </c:pt>
                <c:pt idx="78814">
                  <c:v>-47</c:v>
                </c:pt>
                <c:pt idx="78815">
                  <c:v>-47</c:v>
                </c:pt>
                <c:pt idx="78816">
                  <c:v>-48</c:v>
                </c:pt>
                <c:pt idx="78817">
                  <c:v>-44</c:v>
                </c:pt>
                <c:pt idx="78818">
                  <c:v>-41</c:v>
                </c:pt>
                <c:pt idx="78819">
                  <c:v>-41</c:v>
                </c:pt>
                <c:pt idx="78820">
                  <c:v>-39</c:v>
                </c:pt>
                <c:pt idx="78821">
                  <c:v>-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209-4C21-8A45-0EFF462F61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97657839"/>
        <c:axId val="1397665327"/>
      </c:barChart>
      <c:catAx>
        <c:axId val="13976578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7665327"/>
        <c:crosses val="autoZero"/>
        <c:auto val="1"/>
        <c:lblAlgn val="ctr"/>
        <c:lblOffset val="100"/>
        <c:noMultiLvlLbl val="0"/>
      </c:catAx>
      <c:valAx>
        <c:axId val="13976653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976578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Min departure delay time based on carriers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4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4OUT!$B$1:$B$23</c:f>
              <c:numCache>
                <c:formatCode>General</c:formatCode>
                <c:ptCount val="23"/>
                <c:pt idx="0">
                  <c:v>-96</c:v>
                </c:pt>
                <c:pt idx="1">
                  <c:v>-68</c:v>
                </c:pt>
                <c:pt idx="2">
                  <c:v>-144</c:v>
                </c:pt>
                <c:pt idx="3">
                  <c:v>-52</c:v>
                </c:pt>
                <c:pt idx="4">
                  <c:v>-30</c:v>
                </c:pt>
                <c:pt idx="5">
                  <c:v>-234</c:v>
                </c:pt>
                <c:pt idx="6">
                  <c:v>-91</c:v>
                </c:pt>
                <c:pt idx="7">
                  <c:v>-63</c:v>
                </c:pt>
                <c:pt idx="8">
                  <c:v>-54</c:v>
                </c:pt>
                <c:pt idx="9">
                  <c:v>-53</c:v>
                </c:pt>
                <c:pt idx="10">
                  <c:v>-251</c:v>
                </c:pt>
                <c:pt idx="11">
                  <c:v>-171</c:v>
                </c:pt>
                <c:pt idx="12">
                  <c:v>-50</c:v>
                </c:pt>
                <c:pt idx="13">
                  <c:v>-43</c:v>
                </c:pt>
                <c:pt idx="14">
                  <c:v>-50</c:v>
                </c:pt>
                <c:pt idx="15">
                  <c:v>-206</c:v>
                </c:pt>
                <c:pt idx="16">
                  <c:v>-122</c:v>
                </c:pt>
                <c:pt idx="17">
                  <c:v>-41</c:v>
                </c:pt>
                <c:pt idx="18">
                  <c:v>-226</c:v>
                </c:pt>
                <c:pt idx="19">
                  <c:v>-151</c:v>
                </c:pt>
                <c:pt idx="20">
                  <c:v>-50</c:v>
                </c:pt>
                <c:pt idx="21">
                  <c:v>-59</c:v>
                </c:pt>
                <c:pt idx="22">
                  <c:v>-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A9-49E7-A1F8-6847F49DF3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0901263"/>
        <c:axId val="1510916239"/>
      </c:barChart>
      <c:catAx>
        <c:axId val="15109012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10916239"/>
        <c:crosses val="autoZero"/>
        <c:auto val="1"/>
        <c:lblAlgn val="ctr"/>
        <c:lblOffset val="100"/>
        <c:noMultiLvlLbl val="0"/>
      </c:catAx>
      <c:valAx>
        <c:axId val="15109162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1090126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 b="1">
                <a:effectLst/>
              </a:rPr>
              <a:t>Average departure delay time based on origin</a:t>
            </a:r>
            <a:endParaRPr lang="zh-CN" altLang="zh-CN" sz="1800" b="1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5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5OUT!$B$1:$B$380</c:f>
              <c:numCache>
                <c:formatCode>General</c:formatCode>
                <c:ptCount val="380"/>
                <c:pt idx="0">
                  <c:v>8.2201310922188302</c:v>
                </c:pt>
                <c:pt idx="1">
                  <c:v>6.1893587590159003</c:v>
                </c:pt>
                <c:pt idx="2">
                  <c:v>7.7264072985722203</c:v>
                </c:pt>
                <c:pt idx="3">
                  <c:v>5.3107255520504699</c:v>
                </c:pt>
                <c:pt idx="4">
                  <c:v>9.0744647843623891</c:v>
                </c:pt>
                <c:pt idx="5">
                  <c:v>17.407963310402302</c:v>
                </c:pt>
                <c:pt idx="6">
                  <c:v>5.9272945000427599</c:v>
                </c:pt>
                <c:pt idx="7">
                  <c:v>16.673295903843101</c:v>
                </c:pt>
                <c:pt idx="8">
                  <c:v>7.94533191338303</c:v>
                </c:pt>
                <c:pt idx="9">
                  <c:v>3.9701923076923</c:v>
                </c:pt>
                <c:pt idx="10">
                  <c:v>0.119105890031</c:v>
                </c:pt>
                <c:pt idx="11">
                  <c:v>7.8893464032203502</c:v>
                </c:pt>
                <c:pt idx="12">
                  <c:v>10.676905465992499</c:v>
                </c:pt>
                <c:pt idx="13">
                  <c:v>0.80677009873060601</c:v>
                </c:pt>
                <c:pt idx="14">
                  <c:v>7.2720329257192597</c:v>
                </c:pt>
                <c:pt idx="15">
                  <c:v>7.8740310077519302</c:v>
                </c:pt>
                <c:pt idx="16">
                  <c:v>7.4544772172844898</c:v>
                </c:pt>
                <c:pt idx="17">
                  <c:v>1.5208017022909801</c:v>
                </c:pt>
                <c:pt idx="18">
                  <c:v>7.71000251952632</c:v>
                </c:pt>
                <c:pt idx="19">
                  <c:v>11.6708463949843</c:v>
                </c:pt>
                <c:pt idx="20">
                  <c:v>11.800586326039101</c:v>
                </c:pt>
                <c:pt idx="21">
                  <c:v>9.3393274927214396</c:v>
                </c:pt>
                <c:pt idx="22">
                  <c:v>6.0317034993234797</c:v>
                </c:pt>
                <c:pt idx="23">
                  <c:v>8.2430425884707894</c:v>
                </c:pt>
                <c:pt idx="24">
                  <c:v>10.841261748536899</c:v>
                </c:pt>
                <c:pt idx="25">
                  <c:v>8.6093975655044304</c:v>
                </c:pt>
                <c:pt idx="26">
                  <c:v>8.3567447045707901</c:v>
                </c:pt>
                <c:pt idx="27">
                  <c:v>3.7966189489545998</c:v>
                </c:pt>
                <c:pt idx="28">
                  <c:v>6.5785148030016201</c:v>
                </c:pt>
                <c:pt idx="29">
                  <c:v>-1.0460735128493901</c:v>
                </c:pt>
                <c:pt idx="30">
                  <c:v>0.43031358885017401</c:v>
                </c:pt>
                <c:pt idx="31">
                  <c:v>5.5497335418195703</c:v>
                </c:pt>
                <c:pt idx="32">
                  <c:v>5.9580305232558102</c:v>
                </c:pt>
                <c:pt idx="33">
                  <c:v>9.9453618261291794</c:v>
                </c:pt>
                <c:pt idx="34">
                  <c:v>8.6290707779067404</c:v>
                </c:pt>
                <c:pt idx="35">
                  <c:v>1.7051739390999101</c:v>
                </c:pt>
                <c:pt idx="36">
                  <c:v>5.4989031550422602</c:v>
                </c:pt>
                <c:pt idx="37">
                  <c:v>4.3713228131696802</c:v>
                </c:pt>
                <c:pt idx="38">
                  <c:v>5.9578350199325296</c:v>
                </c:pt>
                <c:pt idx="39">
                  <c:v>2.0621476005513002</c:v>
                </c:pt>
                <c:pt idx="40">
                  <c:v>21.2011776251226</c:v>
                </c:pt>
                <c:pt idx="41">
                  <c:v>7.2586426434073896</c:v>
                </c:pt>
                <c:pt idx="42">
                  <c:v>9.6035012219742804</c:v>
                </c:pt>
                <c:pt idx="43">
                  <c:v>6.1519889680130699</c:v>
                </c:pt>
                <c:pt idx="44">
                  <c:v>9.09223009251434</c:v>
                </c:pt>
                <c:pt idx="45">
                  <c:v>11.6058285471176</c:v>
                </c:pt>
                <c:pt idx="46">
                  <c:v>7.6516202505435302</c:v>
                </c:pt>
                <c:pt idx="47">
                  <c:v>9.2641665605501</c:v>
                </c:pt>
                <c:pt idx="48">
                  <c:v>3.59951509808243</c:v>
                </c:pt>
                <c:pt idx="49">
                  <c:v>4.7214140879837698</c:v>
                </c:pt>
                <c:pt idx="50">
                  <c:v>2.6032653061224398</c:v>
                </c:pt>
                <c:pt idx="51">
                  <c:v>-0.32649357900614101</c:v>
                </c:pt>
                <c:pt idx="52">
                  <c:v>10.6135083960336</c:v>
                </c:pt>
                <c:pt idx="53">
                  <c:v>10.514451321347799</c:v>
                </c:pt>
                <c:pt idx="54">
                  <c:v>7.9710525708216897</c:v>
                </c:pt>
                <c:pt idx="55">
                  <c:v>6.3631765300960996</c:v>
                </c:pt>
                <c:pt idx="56">
                  <c:v>10.911540362667999</c:v>
                </c:pt>
                <c:pt idx="57">
                  <c:v>4.64733691981648</c:v>
                </c:pt>
                <c:pt idx="58">
                  <c:v>10.258842563044499</c:v>
                </c:pt>
                <c:pt idx="59">
                  <c:v>7.4549660621486904</c:v>
                </c:pt>
                <c:pt idx="60">
                  <c:v>-0.17515371275421701</c:v>
                </c:pt>
                <c:pt idx="61">
                  <c:v>-2.6656522340572599</c:v>
                </c:pt>
                <c:pt idx="62">
                  <c:v>22.583158573963502</c:v>
                </c:pt>
                <c:pt idx="63">
                  <c:v>9.7674074074074007</c:v>
                </c:pt>
                <c:pt idx="64">
                  <c:v>9.7784297403203801</c:v>
                </c:pt>
                <c:pt idx="65">
                  <c:v>11.216945954445301</c:v>
                </c:pt>
                <c:pt idx="66">
                  <c:v>9.0110291382936207</c:v>
                </c:pt>
                <c:pt idx="67">
                  <c:v>13.700264200792599</c:v>
                </c:pt>
                <c:pt idx="68">
                  <c:v>8.1543804647952101</c:v>
                </c:pt>
                <c:pt idx="69">
                  <c:v>10.9751025991792</c:v>
                </c:pt>
                <c:pt idx="70">
                  <c:v>16.958695652173901</c:v>
                </c:pt>
                <c:pt idx="71">
                  <c:v>3.8525991312876502</c:v>
                </c:pt>
                <c:pt idx="72">
                  <c:v>7.4096993479242101</c:v>
                </c:pt>
                <c:pt idx="73">
                  <c:v>4.9571547917412504</c:v>
                </c:pt>
                <c:pt idx="74">
                  <c:v>8.0526218376317509</c:v>
                </c:pt>
                <c:pt idx="75">
                  <c:v>8.6461128030461705</c:v>
                </c:pt>
                <c:pt idx="76">
                  <c:v>7.0936329588014901</c:v>
                </c:pt>
                <c:pt idx="77">
                  <c:v>10.4768895348837</c:v>
                </c:pt>
                <c:pt idx="78">
                  <c:v>-1.5911072362685199</c:v>
                </c:pt>
                <c:pt idx="79">
                  <c:v>2.9725531914893599</c:v>
                </c:pt>
                <c:pt idx="80">
                  <c:v>8.4020335044059191</c:v>
                </c:pt>
                <c:pt idx="81">
                  <c:v>10.7908048841265</c:v>
                </c:pt>
                <c:pt idx="82">
                  <c:v>1.5881530101683901</c:v>
                </c:pt>
                <c:pt idx="83">
                  <c:v>6.1793426753317</c:v>
                </c:pt>
                <c:pt idx="84">
                  <c:v>11.248893059261601</c:v>
                </c:pt>
                <c:pt idx="85">
                  <c:v>8.6971887550200808</c:v>
                </c:pt>
                <c:pt idx="86">
                  <c:v>8.5887248182825608</c:v>
                </c:pt>
                <c:pt idx="87">
                  <c:v>6.9017747230201003</c:v>
                </c:pt>
                <c:pt idx="88">
                  <c:v>9.8706896551724093</c:v>
                </c:pt>
                <c:pt idx="89">
                  <c:v>7.7003168413356002</c:v>
                </c:pt>
                <c:pt idx="90">
                  <c:v>11.5254881182801</c:v>
                </c:pt>
                <c:pt idx="91">
                  <c:v>7.8249489378166004</c:v>
                </c:pt>
                <c:pt idx="92">
                  <c:v>5.6253765727449903</c:v>
                </c:pt>
                <c:pt idx="93">
                  <c:v>7.17518820268889</c:v>
                </c:pt>
                <c:pt idx="94">
                  <c:v>10.321291864988799</c:v>
                </c:pt>
                <c:pt idx="95">
                  <c:v>10.693448936107499</c:v>
                </c:pt>
                <c:pt idx="96">
                  <c:v>9.6335664335664308</c:v>
                </c:pt>
                <c:pt idx="97">
                  <c:v>6.1972477064220097</c:v>
                </c:pt>
                <c:pt idx="98">
                  <c:v>2.5444305381727101</c:v>
                </c:pt>
                <c:pt idx="99">
                  <c:v>6.9950083194675496</c:v>
                </c:pt>
                <c:pt idx="100">
                  <c:v>5.1256758333657402</c:v>
                </c:pt>
                <c:pt idx="101">
                  <c:v>2.2405446293494702</c:v>
                </c:pt>
                <c:pt idx="102">
                  <c:v>8.0749000649150897</c:v>
                </c:pt>
                <c:pt idx="103">
                  <c:v>8.4726789574988697</c:v>
                </c:pt>
                <c:pt idx="104">
                  <c:v>8.9384281057587796</c:v>
                </c:pt>
                <c:pt idx="105">
                  <c:v>-7.8449999999999998</c:v>
                </c:pt>
                <c:pt idx="106">
                  <c:v>8.1525550726809506</c:v>
                </c:pt>
                <c:pt idx="107">
                  <c:v>7.8294002637202702</c:v>
                </c:pt>
                <c:pt idx="108">
                  <c:v>7</c:v>
                </c:pt>
                <c:pt idx="109">
                  <c:v>11.341877015456401</c:v>
                </c:pt>
                <c:pt idx="110">
                  <c:v>1.22013739362247E-2</c:v>
                </c:pt>
                <c:pt idx="111">
                  <c:v>5.4370748299319702</c:v>
                </c:pt>
                <c:pt idx="112">
                  <c:v>7.5558013709621896</c:v>
                </c:pt>
                <c:pt idx="113">
                  <c:v>157</c:v>
                </c:pt>
                <c:pt idx="114">
                  <c:v>5.8279163517258699</c:v>
                </c:pt>
                <c:pt idx="115">
                  <c:v>8.7932036015103101</c:v>
                </c:pt>
                <c:pt idx="116">
                  <c:v>8.2672122321524704</c:v>
                </c:pt>
                <c:pt idx="117">
                  <c:v>6.7920855104368298</c:v>
                </c:pt>
                <c:pt idx="118">
                  <c:v>7.6330776505201197</c:v>
                </c:pt>
                <c:pt idx="119">
                  <c:v>13.9396732037752</c:v>
                </c:pt>
                <c:pt idx="120">
                  <c:v>5.9201411161000603</c:v>
                </c:pt>
                <c:pt idx="121">
                  <c:v>0.40720579913228599</c:v>
                </c:pt>
                <c:pt idx="122">
                  <c:v>6.9432966778114897</c:v>
                </c:pt>
                <c:pt idx="123">
                  <c:v>8.24767127475614</c:v>
                </c:pt>
                <c:pt idx="124">
                  <c:v>10.2789125642909</c:v>
                </c:pt>
                <c:pt idx="125">
                  <c:v>1.7842174644302</c:v>
                </c:pt>
                <c:pt idx="126">
                  <c:v>0.81995133819951305</c:v>
                </c:pt>
                <c:pt idx="127">
                  <c:v>10.9972345417802</c:v>
                </c:pt>
                <c:pt idx="128">
                  <c:v>8.9685641461342396</c:v>
                </c:pt>
                <c:pt idx="129">
                  <c:v>5.4696671496853098</c:v>
                </c:pt>
                <c:pt idx="130">
                  <c:v>15.997772828507699</c:v>
                </c:pt>
                <c:pt idx="131">
                  <c:v>8.5654599938001592</c:v>
                </c:pt>
                <c:pt idx="132">
                  <c:v>5.0022895769733902</c:v>
                </c:pt>
                <c:pt idx="133">
                  <c:v>8.9787405379288092</c:v>
                </c:pt>
                <c:pt idx="134">
                  <c:v>2.0900590173986302</c:v>
                </c:pt>
                <c:pt idx="135">
                  <c:v>8.5436010808155203</c:v>
                </c:pt>
                <c:pt idx="136">
                  <c:v>3.9306475549281501</c:v>
                </c:pt>
                <c:pt idx="137">
                  <c:v>2.1652704242343002</c:v>
                </c:pt>
                <c:pt idx="138">
                  <c:v>6.8204750506352401</c:v>
                </c:pt>
                <c:pt idx="139">
                  <c:v>2.3404275377689698</c:v>
                </c:pt>
                <c:pt idx="140">
                  <c:v>9.9756497648817106</c:v>
                </c:pt>
                <c:pt idx="141">
                  <c:v>7.0318984072320196</c:v>
                </c:pt>
                <c:pt idx="142">
                  <c:v>5.7202025753768799</c:v>
                </c:pt>
                <c:pt idx="143">
                  <c:v>7.2734573119188504</c:v>
                </c:pt>
                <c:pt idx="144">
                  <c:v>6.5198081936085899</c:v>
                </c:pt>
                <c:pt idx="145">
                  <c:v>7.5489583764754604</c:v>
                </c:pt>
                <c:pt idx="146">
                  <c:v>9.5495871054215797</c:v>
                </c:pt>
                <c:pt idx="147">
                  <c:v>8.7876401892347893</c:v>
                </c:pt>
                <c:pt idx="148">
                  <c:v>2.9803664921465902</c:v>
                </c:pt>
                <c:pt idx="149">
                  <c:v>1.2538307090774501</c:v>
                </c:pt>
                <c:pt idx="150">
                  <c:v>7.9232900063924996</c:v>
                </c:pt>
                <c:pt idx="151">
                  <c:v>8.5320896799589203</c:v>
                </c:pt>
                <c:pt idx="152">
                  <c:v>12.369096027525799</c:v>
                </c:pt>
                <c:pt idx="153">
                  <c:v>6.7060063224446704</c:v>
                </c:pt>
                <c:pt idx="154">
                  <c:v>26.760869565217298</c:v>
                </c:pt>
                <c:pt idx="155">
                  <c:v>2.53644859813084</c:v>
                </c:pt>
                <c:pt idx="156">
                  <c:v>1.74399337199668</c:v>
                </c:pt>
                <c:pt idx="157">
                  <c:v>0.18893118240589599</c:v>
                </c:pt>
                <c:pt idx="158">
                  <c:v>2.3630744646221502</c:v>
                </c:pt>
                <c:pt idx="159">
                  <c:v>4.3212199870214096</c:v>
                </c:pt>
                <c:pt idx="160">
                  <c:v>12.120580088285299</c:v>
                </c:pt>
                <c:pt idx="161">
                  <c:v>10.5427207362668</c:v>
                </c:pt>
                <c:pt idx="162">
                  <c:v>5.7623143673944304</c:v>
                </c:pt>
                <c:pt idx="163">
                  <c:v>7.0590094140046498</c:v>
                </c:pt>
                <c:pt idx="164">
                  <c:v>11.378358750907701</c:v>
                </c:pt>
                <c:pt idx="165">
                  <c:v>9.3191076624636207</c:v>
                </c:pt>
                <c:pt idx="166">
                  <c:v>17.686825053995602</c:v>
                </c:pt>
                <c:pt idx="167">
                  <c:v>5.6229406279141996</c:v>
                </c:pt>
                <c:pt idx="168">
                  <c:v>10.8722495846092</c:v>
                </c:pt>
                <c:pt idx="169">
                  <c:v>10.8127984718242</c:v>
                </c:pt>
                <c:pt idx="170">
                  <c:v>9.2016335606586601</c:v>
                </c:pt>
                <c:pt idx="171">
                  <c:v>7.1424036103974702</c:v>
                </c:pt>
                <c:pt idx="172">
                  <c:v>1.0121699365688099</c:v>
                </c:pt>
                <c:pt idx="173">
                  <c:v>7.1043956043955996</c:v>
                </c:pt>
                <c:pt idx="174">
                  <c:v>15.3774891774891</c:v>
                </c:pt>
                <c:pt idx="175">
                  <c:v>7.1125909731611197</c:v>
                </c:pt>
                <c:pt idx="176">
                  <c:v>6.5331747919143801</c:v>
                </c:pt>
                <c:pt idx="177">
                  <c:v>7.8843435854568096</c:v>
                </c:pt>
                <c:pt idx="178">
                  <c:v>3.9348370927318199</c:v>
                </c:pt>
                <c:pt idx="179">
                  <c:v>0.194830371567043</c:v>
                </c:pt>
                <c:pt idx="180">
                  <c:v>6.3985590306205902</c:v>
                </c:pt>
                <c:pt idx="181">
                  <c:v>9.2455068237298601</c:v>
                </c:pt>
                <c:pt idx="182">
                  <c:v>8.6793083120455794</c:v>
                </c:pt>
                <c:pt idx="183">
                  <c:v>-0.93342532419359603</c:v>
                </c:pt>
                <c:pt idx="184">
                  <c:v>-2.6992046276211101</c:v>
                </c:pt>
                <c:pt idx="185">
                  <c:v>7.5798808212601303</c:v>
                </c:pt>
                <c:pt idx="186">
                  <c:v>7.8033665849757803</c:v>
                </c:pt>
                <c:pt idx="187">
                  <c:v>7.6092303905480803</c:v>
                </c:pt>
                <c:pt idx="188">
                  <c:v>11.673032212230099</c:v>
                </c:pt>
                <c:pt idx="189">
                  <c:v>8.9593896713614996</c:v>
                </c:pt>
                <c:pt idx="190">
                  <c:v>4.8192548021291302</c:v>
                </c:pt>
                <c:pt idx="191">
                  <c:v>2.2897118195739901</c:v>
                </c:pt>
                <c:pt idx="192">
                  <c:v>0.98426884535381198</c:v>
                </c:pt>
                <c:pt idx="193">
                  <c:v>0.74995848555297195</c:v>
                </c:pt>
                <c:pt idx="194">
                  <c:v>6.8614358603511301</c:v>
                </c:pt>
                <c:pt idx="195">
                  <c:v>6.1338563373375798</c:v>
                </c:pt>
                <c:pt idx="196">
                  <c:v>9.7615930335851608</c:v>
                </c:pt>
                <c:pt idx="197">
                  <c:v>5.45163549064719</c:v>
                </c:pt>
                <c:pt idx="198">
                  <c:v>8.9747056989985605</c:v>
                </c:pt>
                <c:pt idx="199">
                  <c:v>6.9372472736184196</c:v>
                </c:pt>
                <c:pt idx="200">
                  <c:v>5.9254281378712301</c:v>
                </c:pt>
                <c:pt idx="201">
                  <c:v>-3.2355008787346198</c:v>
                </c:pt>
                <c:pt idx="202">
                  <c:v>6.9803921568627398</c:v>
                </c:pt>
                <c:pt idx="203">
                  <c:v>3.17098745577356</c:v>
                </c:pt>
                <c:pt idx="204">
                  <c:v>19.5710332103321</c:v>
                </c:pt>
                <c:pt idx="205">
                  <c:v>8.6276367414455404</c:v>
                </c:pt>
                <c:pt idx="206">
                  <c:v>7.1771414850831299</c:v>
                </c:pt>
                <c:pt idx="207">
                  <c:v>10.248586828408101</c:v>
                </c:pt>
                <c:pt idx="208">
                  <c:v>6.09058810548383</c:v>
                </c:pt>
                <c:pt idx="209">
                  <c:v>0.51707301007007</c:v>
                </c:pt>
                <c:pt idx="210">
                  <c:v>8.70766761768901</c:v>
                </c:pt>
                <c:pt idx="211">
                  <c:v>10.145901923410101</c:v>
                </c:pt>
                <c:pt idx="212">
                  <c:v>7.2777373060391897</c:v>
                </c:pt>
                <c:pt idx="213">
                  <c:v>5.7710070826872304</c:v>
                </c:pt>
                <c:pt idx="214">
                  <c:v>4.5587467362924201</c:v>
                </c:pt>
                <c:pt idx="215">
                  <c:v>16.005238649592499</c:v>
                </c:pt>
                <c:pt idx="216">
                  <c:v>-1.89505269320843</c:v>
                </c:pt>
                <c:pt idx="217">
                  <c:v>10.7457509538675</c:v>
                </c:pt>
                <c:pt idx="218">
                  <c:v>6.9039645279081903</c:v>
                </c:pt>
                <c:pt idx="219">
                  <c:v>5.6044995526013004</c:v>
                </c:pt>
                <c:pt idx="220">
                  <c:v>7.8746833996488501</c:v>
                </c:pt>
                <c:pt idx="221">
                  <c:v>33.5</c:v>
                </c:pt>
                <c:pt idx="222">
                  <c:v>10.3841396447775</c:v>
                </c:pt>
                <c:pt idx="223">
                  <c:v>7.1796621635064897</c:v>
                </c:pt>
                <c:pt idx="224">
                  <c:v>12.8670769916342</c:v>
                </c:pt>
                <c:pt idx="225">
                  <c:v>12.771770894213899</c:v>
                </c:pt>
                <c:pt idx="226">
                  <c:v>6.5486982559601303</c:v>
                </c:pt>
                <c:pt idx="227">
                  <c:v>5.5486766335937698</c:v>
                </c:pt>
                <c:pt idx="228">
                  <c:v>11.9988976464752</c:v>
                </c:pt>
                <c:pt idx="229">
                  <c:v>8.6996875777599598</c:v>
                </c:pt>
                <c:pt idx="230">
                  <c:v>7.1854723848710202</c:v>
                </c:pt>
                <c:pt idx="231">
                  <c:v>7.2250065421049801</c:v>
                </c:pt>
                <c:pt idx="232">
                  <c:v>11.111557760935099</c:v>
                </c:pt>
                <c:pt idx="233">
                  <c:v>7.7706563286404098</c:v>
                </c:pt>
                <c:pt idx="234">
                  <c:v>6.4165890027958996</c:v>
                </c:pt>
                <c:pt idx="235">
                  <c:v>8.1874697043141005</c:v>
                </c:pt>
                <c:pt idx="236">
                  <c:v>8.4103755784623306</c:v>
                </c:pt>
                <c:pt idx="237">
                  <c:v>8.1872675098310097</c:v>
                </c:pt>
                <c:pt idx="238">
                  <c:v>13.200831847890599</c:v>
                </c:pt>
                <c:pt idx="239">
                  <c:v>8.0587660865622706</c:v>
                </c:pt>
                <c:pt idx="240">
                  <c:v>13.7665623369848</c:v>
                </c:pt>
                <c:pt idx="241">
                  <c:v>6.28186130803262</c:v>
                </c:pt>
                <c:pt idx="242">
                  <c:v>9.0582714118107095</c:v>
                </c:pt>
                <c:pt idx="243">
                  <c:v>7.7893951037435496</c:v>
                </c:pt>
                <c:pt idx="244">
                  <c:v>6.9585893902355798</c:v>
                </c:pt>
                <c:pt idx="245">
                  <c:v>4.1089960799946796</c:v>
                </c:pt>
                <c:pt idx="246">
                  <c:v>6.9307764956698001</c:v>
                </c:pt>
                <c:pt idx="247">
                  <c:v>8.1635712782633991</c:v>
                </c:pt>
                <c:pt idx="248">
                  <c:v>7.0324025974025899</c:v>
                </c:pt>
                <c:pt idx="249">
                  <c:v>22.904682274247399</c:v>
                </c:pt>
                <c:pt idx="250">
                  <c:v>-3.91988130563798</c:v>
                </c:pt>
                <c:pt idx="251">
                  <c:v>7.65364500792393</c:v>
                </c:pt>
                <c:pt idx="252">
                  <c:v>10.091774891774801</c:v>
                </c:pt>
                <c:pt idx="253">
                  <c:v>8.3122672656190595</c:v>
                </c:pt>
                <c:pt idx="254">
                  <c:v>18.912698412698401</c:v>
                </c:pt>
                <c:pt idx="255">
                  <c:v>2.1184994528886101</c:v>
                </c:pt>
                <c:pt idx="256">
                  <c:v>12.861313868613101</c:v>
                </c:pt>
                <c:pt idx="257">
                  <c:v>7.13908126090588</c:v>
                </c:pt>
                <c:pt idx="258">
                  <c:v>6.8225159807109996</c:v>
                </c:pt>
                <c:pt idx="259">
                  <c:v>2.4883040935672498</c:v>
                </c:pt>
                <c:pt idx="260">
                  <c:v>6.8556508084321601</c:v>
                </c:pt>
                <c:pt idx="261">
                  <c:v>12.308558833966099</c:v>
                </c:pt>
                <c:pt idx="262">
                  <c:v>9.1044550263081092</c:v>
                </c:pt>
                <c:pt idx="263">
                  <c:v>11.092970521541901</c:v>
                </c:pt>
                <c:pt idx="264">
                  <c:v>24.752153934520301</c:v>
                </c:pt>
                <c:pt idx="265">
                  <c:v>2.32574985851726</c:v>
                </c:pt>
                <c:pt idx="266">
                  <c:v>26.639639639639601</c:v>
                </c:pt>
                <c:pt idx="267">
                  <c:v>-1.8773875539125</c:v>
                </c:pt>
                <c:pt idx="268">
                  <c:v>7.1894307668182504</c:v>
                </c:pt>
                <c:pt idx="269">
                  <c:v>11.7479557479557</c:v>
                </c:pt>
                <c:pt idx="270">
                  <c:v>10.686407975131299</c:v>
                </c:pt>
                <c:pt idx="271">
                  <c:v>4.9838735874049398</c:v>
                </c:pt>
                <c:pt idx="272">
                  <c:v>9.9256229081442893</c:v>
                </c:pt>
                <c:pt idx="273">
                  <c:v>10.4294267053701</c:v>
                </c:pt>
                <c:pt idx="274">
                  <c:v>19.1428571428571</c:v>
                </c:pt>
                <c:pt idx="275">
                  <c:v>8.6885262552053302</c:v>
                </c:pt>
                <c:pt idx="276">
                  <c:v>9.4501820367281901</c:v>
                </c:pt>
                <c:pt idx="277">
                  <c:v>7.1787321270197699</c:v>
                </c:pt>
                <c:pt idx="278">
                  <c:v>7.8890004653555001</c:v>
                </c:pt>
                <c:pt idx="279">
                  <c:v>11.7046688382193</c:v>
                </c:pt>
                <c:pt idx="280">
                  <c:v>7.1056578947368401</c:v>
                </c:pt>
                <c:pt idx="281">
                  <c:v>-2.0932142212597</c:v>
                </c:pt>
                <c:pt idx="282">
                  <c:v>37</c:v>
                </c:pt>
                <c:pt idx="283">
                  <c:v>6.7994071538802299</c:v>
                </c:pt>
                <c:pt idx="284">
                  <c:v>8.4107172854023098</c:v>
                </c:pt>
                <c:pt idx="285">
                  <c:v>6.3305973966918598</c:v>
                </c:pt>
                <c:pt idx="286">
                  <c:v>33.593390804597703</c:v>
                </c:pt>
                <c:pt idx="287">
                  <c:v>9.9067796610169498</c:v>
                </c:pt>
                <c:pt idx="288">
                  <c:v>2.7343701688207198</c:v>
                </c:pt>
                <c:pt idx="289">
                  <c:v>2.9028991011520402</c:v>
                </c:pt>
                <c:pt idx="290">
                  <c:v>1.2270134928362699</c:v>
                </c:pt>
                <c:pt idx="291">
                  <c:v>23.745874587458701</c:v>
                </c:pt>
                <c:pt idx="292">
                  <c:v>7.7648438224117102</c:v>
                </c:pt>
                <c:pt idx="293">
                  <c:v>8.4695085849615097</c:v>
                </c:pt>
                <c:pt idx="294">
                  <c:v>7.23223711717361</c:v>
                </c:pt>
                <c:pt idx="295">
                  <c:v>14.2870201096892</c:v>
                </c:pt>
                <c:pt idx="296">
                  <c:v>9.5048007716850904</c:v>
                </c:pt>
                <c:pt idx="297">
                  <c:v>6.04824094447204</c:v>
                </c:pt>
                <c:pt idx="298">
                  <c:v>12.4251550044286</c:v>
                </c:pt>
                <c:pt idx="299">
                  <c:v>6.5628499528153501</c:v>
                </c:pt>
                <c:pt idx="300">
                  <c:v>9.0358654418201692</c:v>
                </c:pt>
                <c:pt idx="301">
                  <c:v>9.7009803921568594</c:v>
                </c:pt>
                <c:pt idx="302">
                  <c:v>3.7403441011235898</c:v>
                </c:pt>
                <c:pt idx="303">
                  <c:v>9.1527563905143197</c:v>
                </c:pt>
                <c:pt idx="304">
                  <c:v>2.0716699521261601</c:v>
                </c:pt>
                <c:pt idx="305">
                  <c:v>7.2738929868231699</c:v>
                </c:pt>
                <c:pt idx="306">
                  <c:v>11.376831924397299</c:v>
                </c:pt>
                <c:pt idx="307">
                  <c:v>8.3719353712467992</c:v>
                </c:pt>
                <c:pt idx="308">
                  <c:v>5.66866566716641</c:v>
                </c:pt>
                <c:pt idx="309">
                  <c:v>6.4091140647431999</c:v>
                </c:pt>
                <c:pt idx="310">
                  <c:v>7.5367228441904697</c:v>
                </c:pt>
                <c:pt idx="311">
                  <c:v>9.0278527160043698</c:v>
                </c:pt>
                <c:pt idx="312">
                  <c:v>7.3406796388000197</c:v>
                </c:pt>
                <c:pt idx="313">
                  <c:v>7.0955258248084103</c:v>
                </c:pt>
                <c:pt idx="314">
                  <c:v>10.470315014015201</c:v>
                </c:pt>
                <c:pt idx="315">
                  <c:v>8.4605163684680704</c:v>
                </c:pt>
                <c:pt idx="316">
                  <c:v>9.5120401616464605</c:v>
                </c:pt>
                <c:pt idx="317">
                  <c:v>9.5512388042340302</c:v>
                </c:pt>
                <c:pt idx="318">
                  <c:v>-0.42177470106985498</c:v>
                </c:pt>
                <c:pt idx="319">
                  <c:v>7.5060953084595496</c:v>
                </c:pt>
                <c:pt idx="320">
                  <c:v>24.070950468540801</c:v>
                </c:pt>
                <c:pt idx="321">
                  <c:v>9.2643261138573703</c:v>
                </c:pt>
                <c:pt idx="322">
                  <c:v>5.7808484336999202</c:v>
                </c:pt>
                <c:pt idx="323">
                  <c:v>10.631040601189801</c:v>
                </c:pt>
                <c:pt idx="324">
                  <c:v>12.067843487609199</c:v>
                </c:pt>
                <c:pt idx="325">
                  <c:v>9.4838680011648702</c:v>
                </c:pt>
                <c:pt idx="326">
                  <c:v>1.72678673151921</c:v>
                </c:pt>
                <c:pt idx="327">
                  <c:v>15.6080332409972</c:v>
                </c:pt>
                <c:pt idx="328">
                  <c:v>8.1144579330372899</c:v>
                </c:pt>
                <c:pt idx="329">
                  <c:v>2.0394956706668599</c:v>
                </c:pt>
                <c:pt idx="330">
                  <c:v>6.4754735385522704</c:v>
                </c:pt>
                <c:pt idx="331">
                  <c:v>7.1487524902760597</c:v>
                </c:pt>
                <c:pt idx="332">
                  <c:v>9.4033600052308497</c:v>
                </c:pt>
                <c:pt idx="333">
                  <c:v>4.7612910822692003</c:v>
                </c:pt>
                <c:pt idx="334">
                  <c:v>22.1167883211678</c:v>
                </c:pt>
                <c:pt idx="335">
                  <c:v>7.2926174374055304</c:v>
                </c:pt>
                <c:pt idx="336">
                  <c:v>2.6192543952552398</c:v>
                </c:pt>
                <c:pt idx="337">
                  <c:v>6.3276864264135098</c:v>
                </c:pt>
                <c:pt idx="338">
                  <c:v>7.3155714121302697</c:v>
                </c:pt>
                <c:pt idx="339">
                  <c:v>5.2319391634980903</c:v>
                </c:pt>
                <c:pt idx="340">
                  <c:v>6.22623460480688</c:v>
                </c:pt>
                <c:pt idx="341">
                  <c:v>8.4335333462373896</c:v>
                </c:pt>
                <c:pt idx="342">
                  <c:v>16.2402877697841</c:v>
                </c:pt>
                <c:pt idx="343">
                  <c:v>9.4786444812755803</c:v>
                </c:pt>
                <c:pt idx="344">
                  <c:v>13.3739961759082</c:v>
                </c:pt>
                <c:pt idx="345">
                  <c:v>6.5332428765264501</c:v>
                </c:pt>
                <c:pt idx="346">
                  <c:v>5.9076418720325501</c:v>
                </c:pt>
                <c:pt idx="347">
                  <c:v>2.64006696428571</c:v>
                </c:pt>
                <c:pt idx="348">
                  <c:v>10.8020342346812</c:v>
                </c:pt>
                <c:pt idx="349">
                  <c:v>9.7950113058224897</c:v>
                </c:pt>
                <c:pt idx="350">
                  <c:v>2.9711779448621498</c:v>
                </c:pt>
                <c:pt idx="351">
                  <c:v>8.7516285752553902</c:v>
                </c:pt>
                <c:pt idx="352">
                  <c:v>0.496153846153846</c:v>
                </c:pt>
                <c:pt idx="353">
                  <c:v>45</c:v>
                </c:pt>
                <c:pt idx="354">
                  <c:v>8.8828337874659393</c:v>
                </c:pt>
                <c:pt idx="355">
                  <c:v>7.3088441085922096</c:v>
                </c:pt>
                <c:pt idx="356">
                  <c:v>8.5791448102312806</c:v>
                </c:pt>
                <c:pt idx="357">
                  <c:v>7.9393607876846097</c:v>
                </c:pt>
                <c:pt idx="358">
                  <c:v>15.2266002944682</c:v>
                </c:pt>
                <c:pt idx="359">
                  <c:v>6.7851815411061498</c:v>
                </c:pt>
                <c:pt idx="360">
                  <c:v>-2</c:v>
                </c:pt>
                <c:pt idx="361">
                  <c:v>5.0982701838192703</c:v>
                </c:pt>
                <c:pt idx="362">
                  <c:v>8.4108792755307995</c:v>
                </c:pt>
                <c:pt idx="363">
                  <c:v>-0.112732095490716</c:v>
                </c:pt>
                <c:pt idx="364">
                  <c:v>5.5209889001008996</c:v>
                </c:pt>
                <c:pt idx="365">
                  <c:v>5.2005740221599197</c:v>
                </c:pt>
                <c:pt idx="366">
                  <c:v>9.2453499325809396</c:v>
                </c:pt>
                <c:pt idx="367">
                  <c:v>11.3731490621915</c:v>
                </c:pt>
                <c:pt idx="368">
                  <c:v>16.723723723723701</c:v>
                </c:pt>
                <c:pt idx="369">
                  <c:v>21.217821782178198</c:v>
                </c:pt>
                <c:pt idx="370">
                  <c:v>3.5625</c:v>
                </c:pt>
                <c:pt idx="371">
                  <c:v>-1.9013409961685801</c:v>
                </c:pt>
                <c:pt idx="372">
                  <c:v>7.70168404170008</c:v>
                </c:pt>
                <c:pt idx="373">
                  <c:v>8.7930849727919593</c:v>
                </c:pt>
                <c:pt idx="374">
                  <c:v>0.264827586206896</c:v>
                </c:pt>
                <c:pt idx="375">
                  <c:v>-1.4215194755109899</c:v>
                </c:pt>
                <c:pt idx="376">
                  <c:v>9.8003780475495699</c:v>
                </c:pt>
                <c:pt idx="377">
                  <c:v>-4.8652276186522698</c:v>
                </c:pt>
                <c:pt idx="378">
                  <c:v>63</c:v>
                </c:pt>
                <c:pt idx="379">
                  <c:v>0.837469260004470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1AE-468A-A086-3FFD21426A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6941135"/>
        <c:axId val="1546947375"/>
      </c:barChart>
      <c:catAx>
        <c:axId val="15469411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6947375"/>
        <c:crosses val="autoZero"/>
        <c:auto val="1"/>
        <c:lblAlgn val="ctr"/>
        <c:lblOffset val="100"/>
        <c:noMultiLvlLbl val="0"/>
      </c:catAx>
      <c:valAx>
        <c:axId val="15469473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694113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Sum departure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6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6OUT!$B$1:$B$380</c:f>
              <c:numCache>
                <c:formatCode>General</c:formatCode>
                <c:ptCount val="380"/>
                <c:pt idx="0">
                  <c:v>253328</c:v>
                </c:pt>
                <c:pt idx="1">
                  <c:v>125285</c:v>
                </c:pt>
                <c:pt idx="2">
                  <c:v>2085056</c:v>
                </c:pt>
                <c:pt idx="3">
                  <c:v>26936</c:v>
                </c:pt>
                <c:pt idx="4">
                  <c:v>87741</c:v>
                </c:pt>
                <c:pt idx="5">
                  <c:v>83506</c:v>
                </c:pt>
                <c:pt idx="6">
                  <c:v>69296</c:v>
                </c:pt>
                <c:pt idx="7">
                  <c:v>421701</c:v>
                </c:pt>
                <c:pt idx="8">
                  <c:v>134292</c:v>
                </c:pt>
                <c:pt idx="9">
                  <c:v>4129</c:v>
                </c:pt>
                <c:pt idx="10">
                  <c:v>730</c:v>
                </c:pt>
                <c:pt idx="11">
                  <c:v>256743</c:v>
                </c:pt>
                <c:pt idx="12">
                  <c:v>335778</c:v>
                </c:pt>
                <c:pt idx="13">
                  <c:v>572</c:v>
                </c:pt>
                <c:pt idx="14">
                  <c:v>735028</c:v>
                </c:pt>
                <c:pt idx="15">
                  <c:v>32504</c:v>
                </c:pt>
                <c:pt idx="16">
                  <c:v>436974</c:v>
                </c:pt>
                <c:pt idx="17">
                  <c:v>269445</c:v>
                </c:pt>
                <c:pt idx="18">
                  <c:v>30601</c:v>
                </c:pt>
                <c:pt idx="19">
                  <c:v>18615</c:v>
                </c:pt>
                <c:pt idx="20">
                  <c:v>563537</c:v>
                </c:pt>
                <c:pt idx="21" formatCode="0.00E+00">
                  <c:v>36453674</c:v>
                </c:pt>
                <c:pt idx="22">
                  <c:v>227353</c:v>
                </c:pt>
                <c:pt idx="23">
                  <c:v>3862698</c:v>
                </c:pt>
                <c:pt idx="24">
                  <c:v>489071</c:v>
                </c:pt>
                <c:pt idx="25">
                  <c:v>166919</c:v>
                </c:pt>
                <c:pt idx="26">
                  <c:v>44976</c:v>
                </c:pt>
                <c:pt idx="27">
                  <c:v>80625</c:v>
                </c:pt>
                <c:pt idx="28">
                  <c:v>1491198</c:v>
                </c:pt>
                <c:pt idx="29">
                  <c:v>-10217</c:v>
                </c:pt>
                <c:pt idx="30">
                  <c:v>247</c:v>
                </c:pt>
                <c:pt idx="31">
                  <c:v>173912</c:v>
                </c:pt>
                <c:pt idx="32">
                  <c:v>32793</c:v>
                </c:pt>
                <c:pt idx="33">
                  <c:v>122865</c:v>
                </c:pt>
                <c:pt idx="34">
                  <c:v>1419974</c:v>
                </c:pt>
                <c:pt idx="35">
                  <c:v>59751</c:v>
                </c:pt>
                <c:pt idx="36">
                  <c:v>170455</c:v>
                </c:pt>
                <c:pt idx="37">
                  <c:v>22438</c:v>
                </c:pt>
                <c:pt idx="38">
                  <c:v>38857</c:v>
                </c:pt>
                <c:pt idx="39">
                  <c:v>16458</c:v>
                </c:pt>
                <c:pt idx="40">
                  <c:v>21604</c:v>
                </c:pt>
                <c:pt idx="41">
                  <c:v>228023</c:v>
                </c:pt>
                <c:pt idx="42">
                  <c:v>5422713</c:v>
                </c:pt>
                <c:pt idx="43">
                  <c:v>843167</c:v>
                </c:pt>
                <c:pt idx="44" formatCode="0.00E+00">
                  <c:v>10651493</c:v>
                </c:pt>
                <c:pt idx="45">
                  <c:v>54559</c:v>
                </c:pt>
                <c:pt idx="46">
                  <c:v>73907</c:v>
                </c:pt>
                <c:pt idx="47">
                  <c:v>145503</c:v>
                </c:pt>
                <c:pt idx="48">
                  <c:v>16331</c:v>
                </c:pt>
                <c:pt idx="49">
                  <c:v>107110</c:v>
                </c:pt>
                <c:pt idx="50">
                  <c:v>22323</c:v>
                </c:pt>
                <c:pt idx="51">
                  <c:v>-2339</c:v>
                </c:pt>
                <c:pt idx="52">
                  <c:v>852010</c:v>
                </c:pt>
                <c:pt idx="53">
                  <c:v>535133</c:v>
                </c:pt>
                <c:pt idx="54">
                  <c:v>1726251</c:v>
                </c:pt>
                <c:pt idx="55">
                  <c:v>1572500</c:v>
                </c:pt>
                <c:pt idx="56" formatCode="0.00E+00">
                  <c:v>10949207</c:v>
                </c:pt>
                <c:pt idx="57">
                  <c:v>199552</c:v>
                </c:pt>
                <c:pt idx="58">
                  <c:v>691169</c:v>
                </c:pt>
                <c:pt idx="59">
                  <c:v>562343</c:v>
                </c:pt>
                <c:pt idx="60">
                  <c:v>-1111</c:v>
                </c:pt>
                <c:pt idx="61">
                  <c:v>-19270</c:v>
                </c:pt>
                <c:pt idx="62">
                  <c:v>139993</c:v>
                </c:pt>
                <c:pt idx="63">
                  <c:v>6593</c:v>
                </c:pt>
                <c:pt idx="64">
                  <c:v>481617</c:v>
                </c:pt>
                <c:pt idx="65">
                  <c:v>249678</c:v>
                </c:pt>
                <c:pt idx="66">
                  <c:v>1332560</c:v>
                </c:pt>
                <c:pt idx="67">
                  <c:v>103711</c:v>
                </c:pt>
                <c:pt idx="68">
                  <c:v>567023</c:v>
                </c:pt>
                <c:pt idx="69">
                  <c:v>40114</c:v>
                </c:pt>
                <c:pt idx="70">
                  <c:v>15602</c:v>
                </c:pt>
                <c:pt idx="71">
                  <c:v>54992</c:v>
                </c:pt>
                <c:pt idx="72">
                  <c:v>3315796</c:v>
                </c:pt>
                <c:pt idx="73">
                  <c:v>83072</c:v>
                </c:pt>
                <c:pt idx="74" formatCode="0.00E+00">
                  <c:v>10746401</c:v>
                </c:pt>
                <c:pt idx="75">
                  <c:v>2518189</c:v>
                </c:pt>
                <c:pt idx="76">
                  <c:v>132580</c:v>
                </c:pt>
                <c:pt idx="77">
                  <c:v>72081</c:v>
                </c:pt>
                <c:pt idx="78">
                  <c:v>-1825</c:v>
                </c:pt>
                <c:pt idx="79">
                  <c:v>27942</c:v>
                </c:pt>
                <c:pt idx="80">
                  <c:v>867678</c:v>
                </c:pt>
                <c:pt idx="81">
                  <c:v>86607</c:v>
                </c:pt>
                <c:pt idx="82">
                  <c:v>29519</c:v>
                </c:pt>
                <c:pt idx="83">
                  <c:v>365125</c:v>
                </c:pt>
                <c:pt idx="84">
                  <c:v>383621</c:v>
                </c:pt>
                <c:pt idx="85">
                  <c:v>129936</c:v>
                </c:pt>
                <c:pt idx="86">
                  <c:v>2813400</c:v>
                </c:pt>
                <c:pt idx="87">
                  <c:v>134557</c:v>
                </c:pt>
                <c:pt idx="88">
                  <c:v>8015</c:v>
                </c:pt>
                <c:pt idx="89">
                  <c:v>157972</c:v>
                </c:pt>
                <c:pt idx="90">
                  <c:v>6395332</c:v>
                </c:pt>
                <c:pt idx="91">
                  <c:v>869657</c:v>
                </c:pt>
                <c:pt idx="92">
                  <c:v>31744</c:v>
                </c:pt>
                <c:pt idx="93">
                  <c:v>5840718</c:v>
                </c:pt>
                <c:pt idx="94" formatCode="0.00E+00">
                  <c:v>23744648</c:v>
                </c:pt>
                <c:pt idx="95" formatCode="0.00E+00">
                  <c:v>27226323</c:v>
                </c:pt>
                <c:pt idx="96">
                  <c:v>130872</c:v>
                </c:pt>
                <c:pt idx="97">
                  <c:v>21616</c:v>
                </c:pt>
                <c:pt idx="98">
                  <c:v>2033</c:v>
                </c:pt>
                <c:pt idx="99">
                  <c:v>163956</c:v>
                </c:pt>
                <c:pt idx="100">
                  <c:v>131776</c:v>
                </c:pt>
                <c:pt idx="101">
                  <c:v>1481</c:v>
                </c:pt>
                <c:pt idx="102">
                  <c:v>945377</c:v>
                </c:pt>
                <c:pt idx="103" formatCode="0.00E+00">
                  <c:v>10929866</c:v>
                </c:pt>
                <c:pt idx="104">
                  <c:v>24679</c:v>
                </c:pt>
                <c:pt idx="105">
                  <c:v>-1569</c:v>
                </c:pt>
                <c:pt idx="106">
                  <c:v>54402</c:v>
                </c:pt>
                <c:pt idx="107">
                  <c:v>344384</c:v>
                </c:pt>
                <c:pt idx="108">
                  <c:v>7</c:v>
                </c:pt>
                <c:pt idx="109">
                  <c:v>203995</c:v>
                </c:pt>
                <c:pt idx="110">
                  <c:v>119</c:v>
                </c:pt>
                <c:pt idx="111">
                  <c:v>70334</c:v>
                </c:pt>
                <c:pt idx="112">
                  <c:v>1318306</c:v>
                </c:pt>
                <c:pt idx="113">
                  <c:v>157</c:v>
                </c:pt>
                <c:pt idx="114">
                  <c:v>46262</c:v>
                </c:pt>
                <c:pt idx="115">
                  <c:v>30275</c:v>
                </c:pt>
                <c:pt idx="116">
                  <c:v>383888</c:v>
                </c:pt>
                <c:pt idx="117">
                  <c:v>256082</c:v>
                </c:pt>
                <c:pt idx="118">
                  <c:v>72644</c:v>
                </c:pt>
                <c:pt idx="119" formatCode="0.00E+00">
                  <c:v>16481252</c:v>
                </c:pt>
                <c:pt idx="120">
                  <c:v>147672</c:v>
                </c:pt>
                <c:pt idx="121">
                  <c:v>15111</c:v>
                </c:pt>
                <c:pt idx="122">
                  <c:v>359267</c:v>
                </c:pt>
                <c:pt idx="123">
                  <c:v>863292</c:v>
                </c:pt>
                <c:pt idx="124">
                  <c:v>279792</c:v>
                </c:pt>
                <c:pt idx="125">
                  <c:v>39251</c:v>
                </c:pt>
                <c:pt idx="126">
                  <c:v>14828</c:v>
                </c:pt>
                <c:pt idx="127">
                  <c:v>8108371</c:v>
                </c:pt>
                <c:pt idx="128">
                  <c:v>10556</c:v>
                </c:pt>
                <c:pt idx="129">
                  <c:v>252901</c:v>
                </c:pt>
                <c:pt idx="130">
                  <c:v>7183</c:v>
                </c:pt>
                <c:pt idx="131">
                  <c:v>497362</c:v>
                </c:pt>
                <c:pt idx="132">
                  <c:v>91762</c:v>
                </c:pt>
                <c:pt idx="133">
                  <c:v>445992</c:v>
                </c:pt>
                <c:pt idx="134">
                  <c:v>27269</c:v>
                </c:pt>
                <c:pt idx="135">
                  <c:v>34781</c:v>
                </c:pt>
                <c:pt idx="136">
                  <c:v>434368</c:v>
                </c:pt>
                <c:pt idx="137">
                  <c:v>32308</c:v>
                </c:pt>
                <c:pt idx="138">
                  <c:v>37042</c:v>
                </c:pt>
                <c:pt idx="139">
                  <c:v>99302</c:v>
                </c:pt>
                <c:pt idx="140">
                  <c:v>273662</c:v>
                </c:pt>
                <c:pt idx="141">
                  <c:v>326702</c:v>
                </c:pt>
                <c:pt idx="142">
                  <c:v>291410</c:v>
                </c:pt>
                <c:pt idx="143">
                  <c:v>34418</c:v>
                </c:pt>
                <c:pt idx="144">
                  <c:v>202590</c:v>
                </c:pt>
                <c:pt idx="145">
                  <c:v>911348</c:v>
                </c:pt>
                <c:pt idx="146">
                  <c:v>840717</c:v>
                </c:pt>
                <c:pt idx="147">
                  <c:v>796872</c:v>
                </c:pt>
                <c:pt idx="148">
                  <c:v>2277</c:v>
                </c:pt>
                <c:pt idx="149">
                  <c:v>23730</c:v>
                </c:pt>
                <c:pt idx="150">
                  <c:v>74368</c:v>
                </c:pt>
                <c:pt idx="151">
                  <c:v>49853</c:v>
                </c:pt>
                <c:pt idx="152">
                  <c:v>39544</c:v>
                </c:pt>
                <c:pt idx="153">
                  <c:v>76368</c:v>
                </c:pt>
                <c:pt idx="154">
                  <c:v>3693</c:v>
                </c:pt>
                <c:pt idx="155">
                  <c:v>1357</c:v>
                </c:pt>
                <c:pt idx="156">
                  <c:v>8420</c:v>
                </c:pt>
                <c:pt idx="157">
                  <c:v>3127</c:v>
                </c:pt>
                <c:pt idx="158">
                  <c:v>1197807</c:v>
                </c:pt>
                <c:pt idx="159">
                  <c:v>19977</c:v>
                </c:pt>
                <c:pt idx="160">
                  <c:v>6707929</c:v>
                </c:pt>
                <c:pt idx="161">
                  <c:v>916426</c:v>
                </c:pt>
                <c:pt idx="162">
                  <c:v>227767</c:v>
                </c:pt>
                <c:pt idx="163">
                  <c:v>533887</c:v>
                </c:pt>
                <c:pt idx="164">
                  <c:v>15668</c:v>
                </c:pt>
                <c:pt idx="165">
                  <c:v>9608</c:v>
                </c:pt>
                <c:pt idx="166">
                  <c:v>8189</c:v>
                </c:pt>
                <c:pt idx="167">
                  <c:v>18089</c:v>
                </c:pt>
                <c:pt idx="168">
                  <c:v>6582647</c:v>
                </c:pt>
                <c:pt idx="169">
                  <c:v>22642</c:v>
                </c:pt>
                <c:pt idx="170" formatCode="0.00E+00">
                  <c:v>15385619</c:v>
                </c:pt>
                <c:pt idx="171">
                  <c:v>731175</c:v>
                </c:pt>
                <c:pt idx="172">
                  <c:v>27446</c:v>
                </c:pt>
                <c:pt idx="173">
                  <c:v>2586</c:v>
                </c:pt>
                <c:pt idx="174">
                  <c:v>17761</c:v>
                </c:pt>
                <c:pt idx="175">
                  <c:v>247255</c:v>
                </c:pt>
                <c:pt idx="176">
                  <c:v>27472</c:v>
                </c:pt>
                <c:pt idx="177">
                  <c:v>2556049</c:v>
                </c:pt>
                <c:pt idx="178">
                  <c:v>15700</c:v>
                </c:pt>
                <c:pt idx="179">
                  <c:v>603</c:v>
                </c:pt>
                <c:pt idx="180">
                  <c:v>78152</c:v>
                </c:pt>
                <c:pt idx="181">
                  <c:v>564318</c:v>
                </c:pt>
                <c:pt idx="182">
                  <c:v>44169</c:v>
                </c:pt>
                <c:pt idx="183">
                  <c:v>-62911</c:v>
                </c:pt>
                <c:pt idx="184">
                  <c:v>-11199</c:v>
                </c:pt>
                <c:pt idx="185">
                  <c:v>268396</c:v>
                </c:pt>
                <c:pt idx="186">
                  <c:v>678214</c:v>
                </c:pt>
                <c:pt idx="187">
                  <c:v>1854826</c:v>
                </c:pt>
                <c:pt idx="188" formatCode="0.00E+00">
                  <c:v>12356033</c:v>
                </c:pt>
                <c:pt idx="189">
                  <c:v>38167</c:v>
                </c:pt>
                <c:pt idx="190">
                  <c:v>20824</c:v>
                </c:pt>
                <c:pt idx="191">
                  <c:v>98682</c:v>
                </c:pt>
                <c:pt idx="192">
                  <c:v>124448</c:v>
                </c:pt>
                <c:pt idx="193">
                  <c:v>18065</c:v>
                </c:pt>
                <c:pt idx="194">
                  <c:v>170788</c:v>
                </c:pt>
                <c:pt idx="195">
                  <c:v>25020</c:v>
                </c:pt>
                <c:pt idx="196" formatCode="0.00E+00">
                  <c:v>14373321</c:v>
                </c:pt>
                <c:pt idx="197">
                  <c:v>54500</c:v>
                </c:pt>
                <c:pt idx="198" formatCode="0.00E+00">
                  <c:v>19147041</c:v>
                </c:pt>
                <c:pt idx="199">
                  <c:v>452919</c:v>
                </c:pt>
                <c:pt idx="200">
                  <c:v>27334</c:v>
                </c:pt>
                <c:pt idx="201">
                  <c:v>-1841</c:v>
                </c:pt>
                <c:pt idx="202">
                  <c:v>3916</c:v>
                </c:pt>
                <c:pt idx="203">
                  <c:v>49293</c:v>
                </c:pt>
                <c:pt idx="204">
                  <c:v>21215</c:v>
                </c:pt>
                <c:pt idx="205">
                  <c:v>631103</c:v>
                </c:pt>
                <c:pt idx="206">
                  <c:v>358692</c:v>
                </c:pt>
                <c:pt idx="207" formatCode="0.00E+00">
                  <c:v>11077718</c:v>
                </c:pt>
                <c:pt idx="208">
                  <c:v>827985</c:v>
                </c:pt>
                <c:pt idx="209">
                  <c:v>62798</c:v>
                </c:pt>
                <c:pt idx="210">
                  <c:v>1220815</c:v>
                </c:pt>
                <c:pt idx="211">
                  <c:v>58552</c:v>
                </c:pt>
                <c:pt idx="212">
                  <c:v>199803</c:v>
                </c:pt>
                <c:pt idx="213">
                  <c:v>137702</c:v>
                </c:pt>
                <c:pt idx="214">
                  <c:v>73332</c:v>
                </c:pt>
                <c:pt idx="215">
                  <c:v>27497</c:v>
                </c:pt>
                <c:pt idx="216">
                  <c:v>-12947</c:v>
                </c:pt>
                <c:pt idx="217">
                  <c:v>30980</c:v>
                </c:pt>
                <c:pt idx="218">
                  <c:v>529396</c:v>
                </c:pt>
                <c:pt idx="219">
                  <c:v>131532</c:v>
                </c:pt>
                <c:pt idx="220">
                  <c:v>3789967</c:v>
                </c:pt>
                <c:pt idx="221">
                  <c:v>67</c:v>
                </c:pt>
                <c:pt idx="222" formatCode="0.00E+00">
                  <c:v>12745493</c:v>
                </c:pt>
                <c:pt idx="223">
                  <c:v>360857</c:v>
                </c:pt>
                <c:pt idx="224" formatCode="0.00E+00">
                  <c:v>11203261</c:v>
                </c:pt>
                <c:pt idx="225">
                  <c:v>87410</c:v>
                </c:pt>
                <c:pt idx="226">
                  <c:v>2291992</c:v>
                </c:pt>
                <c:pt idx="227">
                  <c:v>205240</c:v>
                </c:pt>
                <c:pt idx="228">
                  <c:v>435392</c:v>
                </c:pt>
                <c:pt idx="229">
                  <c:v>314659</c:v>
                </c:pt>
                <c:pt idx="230">
                  <c:v>90810</c:v>
                </c:pt>
                <c:pt idx="231">
                  <c:v>690241</c:v>
                </c:pt>
                <c:pt idx="232">
                  <c:v>8372681</c:v>
                </c:pt>
                <c:pt idx="233">
                  <c:v>2856299</c:v>
                </c:pt>
                <c:pt idx="234">
                  <c:v>41310</c:v>
                </c:pt>
                <c:pt idx="235">
                  <c:v>135126</c:v>
                </c:pt>
                <c:pt idx="236">
                  <c:v>423454</c:v>
                </c:pt>
                <c:pt idx="237">
                  <c:v>231102</c:v>
                </c:pt>
                <c:pt idx="238">
                  <c:v>22217</c:v>
                </c:pt>
                <c:pt idx="239">
                  <c:v>462138</c:v>
                </c:pt>
                <c:pt idx="240">
                  <c:v>105562</c:v>
                </c:pt>
                <c:pt idx="241">
                  <c:v>117854</c:v>
                </c:pt>
                <c:pt idx="242">
                  <c:v>69486</c:v>
                </c:pt>
                <c:pt idx="243">
                  <c:v>354768</c:v>
                </c:pt>
                <c:pt idx="244">
                  <c:v>714501</c:v>
                </c:pt>
                <c:pt idx="245">
                  <c:v>123689</c:v>
                </c:pt>
                <c:pt idx="246">
                  <c:v>8725508</c:v>
                </c:pt>
                <c:pt idx="247">
                  <c:v>3452709</c:v>
                </c:pt>
                <c:pt idx="248">
                  <c:v>108299</c:v>
                </c:pt>
                <c:pt idx="249">
                  <c:v>41091</c:v>
                </c:pt>
                <c:pt idx="250">
                  <c:v>-2642</c:v>
                </c:pt>
                <c:pt idx="251">
                  <c:v>386356</c:v>
                </c:pt>
                <c:pt idx="252">
                  <c:v>163184</c:v>
                </c:pt>
                <c:pt idx="253">
                  <c:v>3937654</c:v>
                </c:pt>
                <c:pt idx="254">
                  <c:v>2383</c:v>
                </c:pt>
                <c:pt idx="255">
                  <c:v>478211</c:v>
                </c:pt>
                <c:pt idx="256">
                  <c:v>1762</c:v>
                </c:pt>
                <c:pt idx="257">
                  <c:v>1444229</c:v>
                </c:pt>
                <c:pt idx="258">
                  <c:v>1460073</c:v>
                </c:pt>
                <c:pt idx="259">
                  <c:v>22126</c:v>
                </c:pt>
                <c:pt idx="260">
                  <c:v>1501840</c:v>
                </c:pt>
                <c:pt idx="261" formatCode="0.00E+00">
                  <c:v>36941493</c:v>
                </c:pt>
                <c:pt idx="262">
                  <c:v>1311606</c:v>
                </c:pt>
                <c:pt idx="263">
                  <c:v>44028</c:v>
                </c:pt>
                <c:pt idx="264">
                  <c:v>172374</c:v>
                </c:pt>
                <c:pt idx="265">
                  <c:v>20548</c:v>
                </c:pt>
                <c:pt idx="266">
                  <c:v>2957</c:v>
                </c:pt>
                <c:pt idx="267">
                  <c:v>-3047</c:v>
                </c:pt>
                <c:pt idx="268">
                  <c:v>45847</c:v>
                </c:pt>
                <c:pt idx="269">
                  <c:v>24424</c:v>
                </c:pt>
                <c:pt idx="270">
                  <c:v>2592031</c:v>
                </c:pt>
                <c:pt idx="271">
                  <c:v>2761674</c:v>
                </c:pt>
                <c:pt idx="272">
                  <c:v>53380</c:v>
                </c:pt>
                <c:pt idx="273">
                  <c:v>57487</c:v>
                </c:pt>
                <c:pt idx="274">
                  <c:v>17152</c:v>
                </c:pt>
                <c:pt idx="275">
                  <c:v>256633</c:v>
                </c:pt>
                <c:pt idx="276">
                  <c:v>7893463</c:v>
                </c:pt>
                <c:pt idx="277" formatCode="0.00E+00">
                  <c:v>12351827</c:v>
                </c:pt>
                <c:pt idx="278">
                  <c:v>322100</c:v>
                </c:pt>
                <c:pt idx="279">
                  <c:v>32340</c:v>
                </c:pt>
                <c:pt idx="280">
                  <c:v>54003</c:v>
                </c:pt>
                <c:pt idx="281">
                  <c:v>-23197</c:v>
                </c:pt>
                <c:pt idx="282">
                  <c:v>111</c:v>
                </c:pt>
                <c:pt idx="283">
                  <c:v>2225004</c:v>
                </c:pt>
                <c:pt idx="284">
                  <c:v>50069</c:v>
                </c:pt>
                <c:pt idx="285">
                  <c:v>556871</c:v>
                </c:pt>
                <c:pt idx="286">
                  <c:v>23381</c:v>
                </c:pt>
                <c:pt idx="287">
                  <c:v>2338</c:v>
                </c:pt>
                <c:pt idx="288">
                  <c:v>88435</c:v>
                </c:pt>
                <c:pt idx="289">
                  <c:v>22930</c:v>
                </c:pt>
                <c:pt idx="290">
                  <c:v>8821</c:v>
                </c:pt>
                <c:pt idx="291">
                  <c:v>7195</c:v>
                </c:pt>
                <c:pt idx="292">
                  <c:v>837749</c:v>
                </c:pt>
                <c:pt idx="293">
                  <c:v>14305</c:v>
                </c:pt>
                <c:pt idx="294">
                  <c:v>1107053</c:v>
                </c:pt>
                <c:pt idx="295">
                  <c:v>7815</c:v>
                </c:pt>
                <c:pt idx="296">
                  <c:v>640481</c:v>
                </c:pt>
                <c:pt idx="297">
                  <c:v>255641</c:v>
                </c:pt>
                <c:pt idx="298">
                  <c:v>154308</c:v>
                </c:pt>
                <c:pt idx="299">
                  <c:v>208633</c:v>
                </c:pt>
                <c:pt idx="300">
                  <c:v>3994476</c:v>
                </c:pt>
                <c:pt idx="301">
                  <c:v>7916</c:v>
                </c:pt>
                <c:pt idx="302">
                  <c:v>21305</c:v>
                </c:pt>
                <c:pt idx="303">
                  <c:v>1604826</c:v>
                </c:pt>
                <c:pt idx="304">
                  <c:v>29426</c:v>
                </c:pt>
                <c:pt idx="305">
                  <c:v>1274066</c:v>
                </c:pt>
                <c:pt idx="306">
                  <c:v>308187</c:v>
                </c:pt>
                <c:pt idx="307">
                  <c:v>863247</c:v>
                </c:pt>
                <c:pt idx="308">
                  <c:v>56715</c:v>
                </c:pt>
                <c:pt idx="309">
                  <c:v>138392</c:v>
                </c:pt>
                <c:pt idx="310">
                  <c:v>2131340</c:v>
                </c:pt>
                <c:pt idx="311">
                  <c:v>123817</c:v>
                </c:pt>
                <c:pt idx="312">
                  <c:v>5853847</c:v>
                </c:pt>
                <c:pt idx="313">
                  <c:v>2582296</c:v>
                </c:pt>
                <c:pt idx="314">
                  <c:v>1034687</c:v>
                </c:pt>
                <c:pt idx="315">
                  <c:v>738620</c:v>
                </c:pt>
                <c:pt idx="316">
                  <c:v>456635</c:v>
                </c:pt>
                <c:pt idx="317">
                  <c:v>410560</c:v>
                </c:pt>
                <c:pt idx="318">
                  <c:v>-3351</c:v>
                </c:pt>
                <c:pt idx="319">
                  <c:v>60957</c:v>
                </c:pt>
                <c:pt idx="320">
                  <c:v>17981</c:v>
                </c:pt>
                <c:pt idx="321">
                  <c:v>1429958</c:v>
                </c:pt>
                <c:pt idx="322">
                  <c:v>6603151</c:v>
                </c:pt>
                <c:pt idx="323">
                  <c:v>101856</c:v>
                </c:pt>
                <c:pt idx="324" formatCode="0.00E+00">
                  <c:v>19464623</c:v>
                </c:pt>
                <c:pt idx="325">
                  <c:v>618756</c:v>
                </c:pt>
                <c:pt idx="326">
                  <c:v>39407</c:v>
                </c:pt>
                <c:pt idx="327">
                  <c:v>11269</c:v>
                </c:pt>
                <c:pt idx="328">
                  <c:v>480595</c:v>
                </c:pt>
                <c:pt idx="329">
                  <c:v>26852</c:v>
                </c:pt>
                <c:pt idx="330">
                  <c:v>2854583</c:v>
                </c:pt>
                <c:pt idx="331">
                  <c:v>75355</c:v>
                </c:pt>
                <c:pt idx="332">
                  <c:v>2301021</c:v>
                </c:pt>
                <c:pt idx="333">
                  <c:v>5458725</c:v>
                </c:pt>
                <c:pt idx="334">
                  <c:v>15150</c:v>
                </c:pt>
                <c:pt idx="335">
                  <c:v>3194006</c:v>
                </c:pt>
                <c:pt idx="336">
                  <c:v>24731</c:v>
                </c:pt>
                <c:pt idx="337">
                  <c:v>2620238</c:v>
                </c:pt>
                <c:pt idx="338">
                  <c:v>127130</c:v>
                </c:pt>
                <c:pt idx="339">
                  <c:v>1376</c:v>
                </c:pt>
                <c:pt idx="340">
                  <c:v>52070</c:v>
                </c:pt>
                <c:pt idx="341">
                  <c:v>392134</c:v>
                </c:pt>
                <c:pt idx="342">
                  <c:v>11287</c:v>
                </c:pt>
                <c:pt idx="343">
                  <c:v>5392998</c:v>
                </c:pt>
                <c:pt idx="344">
                  <c:v>34973</c:v>
                </c:pt>
                <c:pt idx="345">
                  <c:v>240750</c:v>
                </c:pt>
                <c:pt idx="346">
                  <c:v>52259</c:v>
                </c:pt>
                <c:pt idx="347">
                  <c:v>42579</c:v>
                </c:pt>
                <c:pt idx="348">
                  <c:v>43543</c:v>
                </c:pt>
                <c:pt idx="349">
                  <c:v>138619</c:v>
                </c:pt>
                <c:pt idx="350">
                  <c:v>2371</c:v>
                </c:pt>
                <c:pt idx="351">
                  <c:v>718745</c:v>
                </c:pt>
                <c:pt idx="352">
                  <c:v>258</c:v>
                </c:pt>
                <c:pt idx="353">
                  <c:v>45</c:v>
                </c:pt>
                <c:pt idx="354">
                  <c:v>394460</c:v>
                </c:pt>
                <c:pt idx="355">
                  <c:v>52229</c:v>
                </c:pt>
                <c:pt idx="356">
                  <c:v>5891110</c:v>
                </c:pt>
                <c:pt idx="357">
                  <c:v>203200</c:v>
                </c:pt>
                <c:pt idx="358">
                  <c:v>217177</c:v>
                </c:pt>
                <c:pt idx="359">
                  <c:v>1199939</c:v>
                </c:pt>
                <c:pt idx="360">
                  <c:v>-2</c:v>
                </c:pt>
                <c:pt idx="361">
                  <c:v>969069</c:v>
                </c:pt>
                <c:pt idx="362">
                  <c:v>274918</c:v>
                </c:pt>
                <c:pt idx="363">
                  <c:v>-1360</c:v>
                </c:pt>
                <c:pt idx="364">
                  <c:v>54713</c:v>
                </c:pt>
                <c:pt idx="365">
                  <c:v>77915</c:v>
                </c:pt>
                <c:pt idx="366">
                  <c:v>1001068</c:v>
                </c:pt>
                <c:pt idx="367">
                  <c:v>11521</c:v>
                </c:pt>
                <c:pt idx="368">
                  <c:v>16707</c:v>
                </c:pt>
                <c:pt idx="369">
                  <c:v>12858</c:v>
                </c:pt>
                <c:pt idx="370">
                  <c:v>741</c:v>
                </c:pt>
                <c:pt idx="371">
                  <c:v>-1985</c:v>
                </c:pt>
                <c:pt idx="372">
                  <c:v>76832</c:v>
                </c:pt>
                <c:pt idx="373">
                  <c:v>525167</c:v>
                </c:pt>
                <c:pt idx="374">
                  <c:v>1920</c:v>
                </c:pt>
                <c:pt idx="375">
                  <c:v>-3686</c:v>
                </c:pt>
                <c:pt idx="376">
                  <c:v>1068055</c:v>
                </c:pt>
                <c:pt idx="377">
                  <c:v>-35161</c:v>
                </c:pt>
                <c:pt idx="378">
                  <c:v>126</c:v>
                </c:pt>
                <c:pt idx="379">
                  <c:v>224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156-4314-A055-4CFA7BB359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6927823"/>
        <c:axId val="1546922415"/>
      </c:barChart>
      <c:catAx>
        <c:axId val="15469278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6922415"/>
        <c:crosses val="autoZero"/>
        <c:auto val="1"/>
        <c:lblAlgn val="ctr"/>
        <c:lblOffset val="100"/>
        <c:noMultiLvlLbl val="0"/>
      </c:catAx>
      <c:valAx>
        <c:axId val="15469224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692782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departure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7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7OUT!$B$1:$B$380</c:f>
              <c:numCache>
                <c:formatCode>General</c:formatCode>
                <c:ptCount val="380"/>
                <c:pt idx="0">
                  <c:v>-31</c:v>
                </c:pt>
                <c:pt idx="1">
                  <c:v>-31</c:v>
                </c:pt>
                <c:pt idx="2">
                  <c:v>-37</c:v>
                </c:pt>
                <c:pt idx="3">
                  <c:v>-24</c:v>
                </c:pt>
                <c:pt idx="4">
                  <c:v>-85</c:v>
                </c:pt>
                <c:pt idx="5">
                  <c:v>-30</c:v>
                </c:pt>
                <c:pt idx="6">
                  <c:v>-28</c:v>
                </c:pt>
                <c:pt idx="7">
                  <c:v>-42</c:v>
                </c:pt>
                <c:pt idx="8">
                  <c:v>-29</c:v>
                </c:pt>
                <c:pt idx="9">
                  <c:v>-144</c:v>
                </c:pt>
                <c:pt idx="10">
                  <c:v>-32</c:v>
                </c:pt>
                <c:pt idx="11">
                  <c:v>-32</c:v>
                </c:pt>
                <c:pt idx="12">
                  <c:v>-27</c:v>
                </c:pt>
                <c:pt idx="13">
                  <c:v>-38</c:v>
                </c:pt>
                <c:pt idx="14">
                  <c:v>-32</c:v>
                </c:pt>
                <c:pt idx="15">
                  <c:v>-23</c:v>
                </c:pt>
                <c:pt idx="16">
                  <c:v>-27</c:v>
                </c:pt>
                <c:pt idx="17">
                  <c:v>-74</c:v>
                </c:pt>
                <c:pt idx="18">
                  <c:v>-82</c:v>
                </c:pt>
                <c:pt idx="19">
                  <c:v>-24</c:v>
                </c:pt>
                <c:pt idx="20">
                  <c:v>-40</c:v>
                </c:pt>
                <c:pt idx="21">
                  <c:v>-234</c:v>
                </c:pt>
                <c:pt idx="22">
                  <c:v>-32</c:v>
                </c:pt>
                <c:pt idx="23">
                  <c:v>-36</c:v>
                </c:pt>
                <c:pt idx="24">
                  <c:v>-39</c:v>
                </c:pt>
                <c:pt idx="25">
                  <c:v>-26</c:v>
                </c:pt>
                <c:pt idx="26">
                  <c:v>-25</c:v>
                </c:pt>
                <c:pt idx="27">
                  <c:v>-27</c:v>
                </c:pt>
                <c:pt idx="28">
                  <c:v>-102</c:v>
                </c:pt>
                <c:pt idx="29">
                  <c:v>-31</c:v>
                </c:pt>
                <c:pt idx="30">
                  <c:v>-33</c:v>
                </c:pt>
                <c:pt idx="31">
                  <c:v>-29</c:v>
                </c:pt>
                <c:pt idx="32">
                  <c:v>-35</c:v>
                </c:pt>
                <c:pt idx="33">
                  <c:v>-36</c:v>
                </c:pt>
                <c:pt idx="34">
                  <c:v>-37</c:v>
                </c:pt>
                <c:pt idx="35">
                  <c:v>-40</c:v>
                </c:pt>
                <c:pt idx="36">
                  <c:v>-34</c:v>
                </c:pt>
                <c:pt idx="37">
                  <c:v>-25</c:v>
                </c:pt>
                <c:pt idx="38">
                  <c:v>-43</c:v>
                </c:pt>
                <c:pt idx="39">
                  <c:v>-27</c:v>
                </c:pt>
                <c:pt idx="40">
                  <c:v>-26</c:v>
                </c:pt>
                <c:pt idx="41">
                  <c:v>-67</c:v>
                </c:pt>
                <c:pt idx="42">
                  <c:v>-43</c:v>
                </c:pt>
                <c:pt idx="43">
                  <c:v>-52</c:v>
                </c:pt>
                <c:pt idx="44">
                  <c:v>-43</c:v>
                </c:pt>
                <c:pt idx="45">
                  <c:v>-31</c:v>
                </c:pt>
                <c:pt idx="46">
                  <c:v>-21</c:v>
                </c:pt>
                <c:pt idx="47">
                  <c:v>-31</c:v>
                </c:pt>
                <c:pt idx="48">
                  <c:v>-45</c:v>
                </c:pt>
                <c:pt idx="49">
                  <c:v>-28</c:v>
                </c:pt>
                <c:pt idx="50">
                  <c:v>-81</c:v>
                </c:pt>
                <c:pt idx="51">
                  <c:v>-51</c:v>
                </c:pt>
                <c:pt idx="52">
                  <c:v>-40</c:v>
                </c:pt>
                <c:pt idx="53">
                  <c:v>-32</c:v>
                </c:pt>
                <c:pt idx="54">
                  <c:v>-52</c:v>
                </c:pt>
                <c:pt idx="55">
                  <c:v>-37</c:v>
                </c:pt>
                <c:pt idx="56">
                  <c:v>-63</c:v>
                </c:pt>
                <c:pt idx="57">
                  <c:v>-33</c:v>
                </c:pt>
                <c:pt idx="58">
                  <c:v>-59</c:v>
                </c:pt>
                <c:pt idx="59">
                  <c:v>-60</c:v>
                </c:pt>
                <c:pt idx="60">
                  <c:v>-32</c:v>
                </c:pt>
                <c:pt idx="61">
                  <c:v>-47</c:v>
                </c:pt>
                <c:pt idx="62">
                  <c:v>-85</c:v>
                </c:pt>
                <c:pt idx="63">
                  <c:v>-25</c:v>
                </c:pt>
                <c:pt idx="64">
                  <c:v>-34</c:v>
                </c:pt>
                <c:pt idx="65">
                  <c:v>-26</c:v>
                </c:pt>
                <c:pt idx="66">
                  <c:v>-38</c:v>
                </c:pt>
                <c:pt idx="67">
                  <c:v>-22</c:v>
                </c:pt>
                <c:pt idx="68">
                  <c:v>-38</c:v>
                </c:pt>
                <c:pt idx="69">
                  <c:v>-28</c:v>
                </c:pt>
                <c:pt idx="70">
                  <c:v>-26</c:v>
                </c:pt>
                <c:pt idx="71">
                  <c:v>-19</c:v>
                </c:pt>
                <c:pt idx="72">
                  <c:v>-32</c:v>
                </c:pt>
                <c:pt idx="73">
                  <c:v>-33</c:v>
                </c:pt>
                <c:pt idx="74">
                  <c:v>-59</c:v>
                </c:pt>
                <c:pt idx="75">
                  <c:v>-40</c:v>
                </c:pt>
                <c:pt idx="76">
                  <c:v>-23</c:v>
                </c:pt>
                <c:pt idx="77">
                  <c:v>-33</c:v>
                </c:pt>
                <c:pt idx="78">
                  <c:v>-27</c:v>
                </c:pt>
                <c:pt idx="79">
                  <c:v>-35</c:v>
                </c:pt>
                <c:pt idx="80">
                  <c:v>-59</c:v>
                </c:pt>
                <c:pt idx="81">
                  <c:v>-25</c:v>
                </c:pt>
                <c:pt idx="82">
                  <c:v>-56</c:v>
                </c:pt>
                <c:pt idx="83">
                  <c:v>-30</c:v>
                </c:pt>
                <c:pt idx="84">
                  <c:v>-44</c:v>
                </c:pt>
                <c:pt idx="85">
                  <c:v>-47</c:v>
                </c:pt>
                <c:pt idx="86">
                  <c:v>-59</c:v>
                </c:pt>
                <c:pt idx="87">
                  <c:v>-206</c:v>
                </c:pt>
                <c:pt idx="88">
                  <c:v>-24</c:v>
                </c:pt>
                <c:pt idx="89">
                  <c:v>-31</c:v>
                </c:pt>
                <c:pt idx="90">
                  <c:v>-25</c:v>
                </c:pt>
                <c:pt idx="91">
                  <c:v>-38</c:v>
                </c:pt>
                <c:pt idx="92">
                  <c:v>-21</c:v>
                </c:pt>
                <c:pt idx="93">
                  <c:v>-58</c:v>
                </c:pt>
                <c:pt idx="94">
                  <c:v>-55</c:v>
                </c:pt>
                <c:pt idx="95">
                  <c:v>-47</c:v>
                </c:pt>
                <c:pt idx="96">
                  <c:v>-37</c:v>
                </c:pt>
                <c:pt idx="97">
                  <c:v>-42</c:v>
                </c:pt>
                <c:pt idx="98">
                  <c:v>-42</c:v>
                </c:pt>
                <c:pt idx="99">
                  <c:v>-50</c:v>
                </c:pt>
                <c:pt idx="100">
                  <c:v>-43</c:v>
                </c:pt>
                <c:pt idx="101">
                  <c:v>-23</c:v>
                </c:pt>
                <c:pt idx="102">
                  <c:v>-204</c:v>
                </c:pt>
                <c:pt idx="103">
                  <c:v>-64</c:v>
                </c:pt>
                <c:pt idx="104">
                  <c:v>-30</c:v>
                </c:pt>
                <c:pt idx="105">
                  <c:v>-32</c:v>
                </c:pt>
                <c:pt idx="106">
                  <c:v>-36</c:v>
                </c:pt>
                <c:pt idx="107">
                  <c:v>-24</c:v>
                </c:pt>
                <c:pt idx="108">
                  <c:v>7</c:v>
                </c:pt>
                <c:pt idx="109">
                  <c:v>-34</c:v>
                </c:pt>
                <c:pt idx="110">
                  <c:v>-26</c:v>
                </c:pt>
                <c:pt idx="111">
                  <c:v>-35</c:v>
                </c:pt>
                <c:pt idx="112">
                  <c:v>-59</c:v>
                </c:pt>
                <c:pt idx="113">
                  <c:v>157</c:v>
                </c:pt>
                <c:pt idx="114">
                  <c:v>-28</c:v>
                </c:pt>
                <c:pt idx="115">
                  <c:v>-30</c:v>
                </c:pt>
                <c:pt idx="116">
                  <c:v>-31</c:v>
                </c:pt>
                <c:pt idx="117">
                  <c:v>-96</c:v>
                </c:pt>
                <c:pt idx="118">
                  <c:v>-30</c:v>
                </c:pt>
                <c:pt idx="119">
                  <c:v>-50</c:v>
                </c:pt>
                <c:pt idx="120">
                  <c:v>-32</c:v>
                </c:pt>
                <c:pt idx="121">
                  <c:v>-30</c:v>
                </c:pt>
                <c:pt idx="122">
                  <c:v>-59</c:v>
                </c:pt>
                <c:pt idx="123">
                  <c:v>-57</c:v>
                </c:pt>
                <c:pt idx="124">
                  <c:v>-33</c:v>
                </c:pt>
                <c:pt idx="125">
                  <c:v>-45</c:v>
                </c:pt>
                <c:pt idx="126">
                  <c:v>-25</c:v>
                </c:pt>
                <c:pt idx="127">
                  <c:v>-226</c:v>
                </c:pt>
                <c:pt idx="128">
                  <c:v>-17</c:v>
                </c:pt>
                <c:pt idx="129">
                  <c:v>-26</c:v>
                </c:pt>
                <c:pt idx="130">
                  <c:v>-16</c:v>
                </c:pt>
                <c:pt idx="131">
                  <c:v>-31</c:v>
                </c:pt>
                <c:pt idx="132">
                  <c:v>-32</c:v>
                </c:pt>
                <c:pt idx="133">
                  <c:v>-46</c:v>
                </c:pt>
                <c:pt idx="134">
                  <c:v>-36</c:v>
                </c:pt>
                <c:pt idx="135">
                  <c:v>-25</c:v>
                </c:pt>
                <c:pt idx="136">
                  <c:v>-34</c:v>
                </c:pt>
                <c:pt idx="137">
                  <c:v>-38</c:v>
                </c:pt>
                <c:pt idx="138">
                  <c:v>-26</c:v>
                </c:pt>
                <c:pt idx="139">
                  <c:v>-36</c:v>
                </c:pt>
                <c:pt idx="140">
                  <c:v>-30</c:v>
                </c:pt>
                <c:pt idx="141">
                  <c:v>-44</c:v>
                </c:pt>
                <c:pt idx="142">
                  <c:v>-36</c:v>
                </c:pt>
                <c:pt idx="143">
                  <c:v>-64</c:v>
                </c:pt>
                <c:pt idx="144">
                  <c:v>-35</c:v>
                </c:pt>
                <c:pt idx="145">
                  <c:v>-39</c:v>
                </c:pt>
                <c:pt idx="146">
                  <c:v>-55</c:v>
                </c:pt>
                <c:pt idx="147">
                  <c:v>-31</c:v>
                </c:pt>
                <c:pt idx="148">
                  <c:v>-37</c:v>
                </c:pt>
                <c:pt idx="149">
                  <c:v>-32</c:v>
                </c:pt>
                <c:pt idx="150">
                  <c:v>-21</c:v>
                </c:pt>
                <c:pt idx="151">
                  <c:v>-33</c:v>
                </c:pt>
                <c:pt idx="152">
                  <c:v>-120</c:v>
                </c:pt>
                <c:pt idx="153">
                  <c:v>-33</c:v>
                </c:pt>
                <c:pt idx="154">
                  <c:v>-15</c:v>
                </c:pt>
                <c:pt idx="155">
                  <c:v>-20</c:v>
                </c:pt>
                <c:pt idx="156">
                  <c:v>-60</c:v>
                </c:pt>
                <c:pt idx="157">
                  <c:v>-26</c:v>
                </c:pt>
                <c:pt idx="158">
                  <c:v>-50</c:v>
                </c:pt>
                <c:pt idx="159">
                  <c:v>-37</c:v>
                </c:pt>
                <c:pt idx="160">
                  <c:v>-27</c:v>
                </c:pt>
                <c:pt idx="161">
                  <c:v>-42</c:v>
                </c:pt>
                <c:pt idx="162">
                  <c:v>-43</c:v>
                </c:pt>
                <c:pt idx="163">
                  <c:v>-61</c:v>
                </c:pt>
                <c:pt idx="164">
                  <c:v>-21</c:v>
                </c:pt>
                <c:pt idx="165">
                  <c:v>-25</c:v>
                </c:pt>
                <c:pt idx="166">
                  <c:v>-18</c:v>
                </c:pt>
                <c:pt idx="167">
                  <c:v>-51</c:v>
                </c:pt>
                <c:pt idx="168">
                  <c:v>-50</c:v>
                </c:pt>
                <c:pt idx="169">
                  <c:v>-34</c:v>
                </c:pt>
                <c:pt idx="170">
                  <c:v>-46</c:v>
                </c:pt>
                <c:pt idx="171">
                  <c:v>-41</c:v>
                </c:pt>
                <c:pt idx="172">
                  <c:v>-26</c:v>
                </c:pt>
                <c:pt idx="173">
                  <c:v>-23</c:v>
                </c:pt>
                <c:pt idx="174">
                  <c:v>-24</c:v>
                </c:pt>
                <c:pt idx="175">
                  <c:v>-66</c:v>
                </c:pt>
                <c:pt idx="176">
                  <c:v>-27</c:v>
                </c:pt>
                <c:pt idx="177">
                  <c:v>-45</c:v>
                </c:pt>
                <c:pt idx="178">
                  <c:v>-35</c:v>
                </c:pt>
                <c:pt idx="179">
                  <c:v>-25</c:v>
                </c:pt>
                <c:pt idx="180">
                  <c:v>-48</c:v>
                </c:pt>
                <c:pt idx="181">
                  <c:v>-25</c:v>
                </c:pt>
                <c:pt idx="182">
                  <c:v>-24</c:v>
                </c:pt>
                <c:pt idx="183">
                  <c:v>-50</c:v>
                </c:pt>
                <c:pt idx="184">
                  <c:v>-40</c:v>
                </c:pt>
                <c:pt idx="185">
                  <c:v>-40</c:v>
                </c:pt>
                <c:pt idx="186">
                  <c:v>-41</c:v>
                </c:pt>
                <c:pt idx="187">
                  <c:v>-49</c:v>
                </c:pt>
                <c:pt idx="188">
                  <c:v>-84</c:v>
                </c:pt>
                <c:pt idx="189">
                  <c:v>-23</c:v>
                </c:pt>
                <c:pt idx="190">
                  <c:v>-59</c:v>
                </c:pt>
                <c:pt idx="191">
                  <c:v>-43</c:v>
                </c:pt>
                <c:pt idx="192">
                  <c:v>-32</c:v>
                </c:pt>
                <c:pt idx="193">
                  <c:v>-111</c:v>
                </c:pt>
                <c:pt idx="194">
                  <c:v>-46</c:v>
                </c:pt>
                <c:pt idx="195">
                  <c:v>-29</c:v>
                </c:pt>
                <c:pt idx="196">
                  <c:v>-64</c:v>
                </c:pt>
                <c:pt idx="197">
                  <c:v>-31</c:v>
                </c:pt>
                <c:pt idx="198">
                  <c:v>-62</c:v>
                </c:pt>
                <c:pt idx="199">
                  <c:v>-29</c:v>
                </c:pt>
                <c:pt idx="200">
                  <c:v>-30</c:v>
                </c:pt>
                <c:pt idx="201">
                  <c:v>-27</c:v>
                </c:pt>
                <c:pt idx="202">
                  <c:v>-19</c:v>
                </c:pt>
                <c:pt idx="203">
                  <c:v>-26</c:v>
                </c:pt>
                <c:pt idx="204">
                  <c:v>-43</c:v>
                </c:pt>
                <c:pt idx="205">
                  <c:v>-34</c:v>
                </c:pt>
                <c:pt idx="206">
                  <c:v>-29</c:v>
                </c:pt>
                <c:pt idx="207">
                  <c:v>-112</c:v>
                </c:pt>
                <c:pt idx="208">
                  <c:v>-31</c:v>
                </c:pt>
                <c:pt idx="209">
                  <c:v>-40</c:v>
                </c:pt>
                <c:pt idx="210">
                  <c:v>-34</c:v>
                </c:pt>
                <c:pt idx="211">
                  <c:v>-24</c:v>
                </c:pt>
                <c:pt idx="212">
                  <c:v>-48</c:v>
                </c:pt>
                <c:pt idx="213">
                  <c:v>-27</c:v>
                </c:pt>
                <c:pt idx="214">
                  <c:v>-38</c:v>
                </c:pt>
                <c:pt idx="215">
                  <c:v>-40</c:v>
                </c:pt>
                <c:pt idx="216">
                  <c:v>-36</c:v>
                </c:pt>
                <c:pt idx="217">
                  <c:v>-24</c:v>
                </c:pt>
                <c:pt idx="218">
                  <c:v>-56</c:v>
                </c:pt>
                <c:pt idx="219">
                  <c:v>-35</c:v>
                </c:pt>
                <c:pt idx="220">
                  <c:v>-48</c:v>
                </c:pt>
                <c:pt idx="221">
                  <c:v>0</c:v>
                </c:pt>
                <c:pt idx="222">
                  <c:v>-151</c:v>
                </c:pt>
                <c:pt idx="223">
                  <c:v>-34</c:v>
                </c:pt>
                <c:pt idx="224">
                  <c:v>-36</c:v>
                </c:pt>
                <c:pt idx="225">
                  <c:v>-54</c:v>
                </c:pt>
                <c:pt idx="226">
                  <c:v>-59</c:v>
                </c:pt>
                <c:pt idx="227">
                  <c:v>-41</c:v>
                </c:pt>
                <c:pt idx="228">
                  <c:v>-38</c:v>
                </c:pt>
                <c:pt idx="229">
                  <c:v>-27</c:v>
                </c:pt>
                <c:pt idx="230">
                  <c:v>-35</c:v>
                </c:pt>
                <c:pt idx="231">
                  <c:v>-38</c:v>
                </c:pt>
                <c:pt idx="232">
                  <c:v>-30</c:v>
                </c:pt>
                <c:pt idx="233">
                  <c:v>-82</c:v>
                </c:pt>
                <c:pt idx="234">
                  <c:v>-45</c:v>
                </c:pt>
                <c:pt idx="235">
                  <c:v>-22</c:v>
                </c:pt>
                <c:pt idx="236">
                  <c:v>-29</c:v>
                </c:pt>
                <c:pt idx="237">
                  <c:v>-29</c:v>
                </c:pt>
                <c:pt idx="238">
                  <c:v>-21</c:v>
                </c:pt>
                <c:pt idx="239">
                  <c:v>-91</c:v>
                </c:pt>
                <c:pt idx="240">
                  <c:v>-22</c:v>
                </c:pt>
                <c:pt idx="241">
                  <c:v>-32</c:v>
                </c:pt>
                <c:pt idx="242">
                  <c:v>-29</c:v>
                </c:pt>
                <c:pt idx="243">
                  <c:v>-31</c:v>
                </c:pt>
                <c:pt idx="244">
                  <c:v>-35</c:v>
                </c:pt>
                <c:pt idx="245">
                  <c:v>-31</c:v>
                </c:pt>
                <c:pt idx="246">
                  <c:v>-80</c:v>
                </c:pt>
                <c:pt idx="247">
                  <c:v>-58</c:v>
                </c:pt>
                <c:pt idx="248">
                  <c:v>-31</c:v>
                </c:pt>
                <c:pt idx="249">
                  <c:v>-25</c:v>
                </c:pt>
                <c:pt idx="250">
                  <c:v>-13</c:v>
                </c:pt>
                <c:pt idx="251">
                  <c:v>-34</c:v>
                </c:pt>
                <c:pt idx="252">
                  <c:v>-21</c:v>
                </c:pt>
                <c:pt idx="253">
                  <c:v>-43</c:v>
                </c:pt>
                <c:pt idx="254">
                  <c:v>-14</c:v>
                </c:pt>
                <c:pt idx="255">
                  <c:v>-251</c:v>
                </c:pt>
                <c:pt idx="256">
                  <c:v>-22</c:v>
                </c:pt>
                <c:pt idx="257">
                  <c:v>-35</c:v>
                </c:pt>
                <c:pt idx="258">
                  <c:v>-31</c:v>
                </c:pt>
                <c:pt idx="259">
                  <c:v>-114</c:v>
                </c:pt>
                <c:pt idx="260">
                  <c:v>-33</c:v>
                </c:pt>
                <c:pt idx="261">
                  <c:v>-58</c:v>
                </c:pt>
                <c:pt idx="262">
                  <c:v>-58</c:v>
                </c:pt>
                <c:pt idx="263">
                  <c:v>-22</c:v>
                </c:pt>
                <c:pt idx="264">
                  <c:v>-23</c:v>
                </c:pt>
                <c:pt idx="265">
                  <c:v>-120</c:v>
                </c:pt>
                <c:pt idx="266">
                  <c:v>-18</c:v>
                </c:pt>
                <c:pt idx="267">
                  <c:v>-18</c:v>
                </c:pt>
                <c:pt idx="268">
                  <c:v>-28</c:v>
                </c:pt>
                <c:pt idx="269">
                  <c:v>-34</c:v>
                </c:pt>
                <c:pt idx="270">
                  <c:v>-46</c:v>
                </c:pt>
                <c:pt idx="271">
                  <c:v>-32</c:v>
                </c:pt>
                <c:pt idx="272">
                  <c:v>-23</c:v>
                </c:pt>
                <c:pt idx="273">
                  <c:v>-28</c:v>
                </c:pt>
                <c:pt idx="274">
                  <c:v>-19</c:v>
                </c:pt>
                <c:pt idx="275">
                  <c:v>-30</c:v>
                </c:pt>
                <c:pt idx="276">
                  <c:v>-34</c:v>
                </c:pt>
                <c:pt idx="277">
                  <c:v>-68</c:v>
                </c:pt>
                <c:pt idx="278">
                  <c:v>-31</c:v>
                </c:pt>
                <c:pt idx="279">
                  <c:v>-29</c:v>
                </c:pt>
                <c:pt idx="280">
                  <c:v>-31</c:v>
                </c:pt>
                <c:pt idx="281">
                  <c:v>-44</c:v>
                </c:pt>
                <c:pt idx="282">
                  <c:v>0</c:v>
                </c:pt>
                <c:pt idx="283">
                  <c:v>-48</c:v>
                </c:pt>
                <c:pt idx="284">
                  <c:v>-44</c:v>
                </c:pt>
                <c:pt idx="285">
                  <c:v>-31</c:v>
                </c:pt>
                <c:pt idx="286">
                  <c:v>-37</c:v>
                </c:pt>
                <c:pt idx="287">
                  <c:v>-17</c:v>
                </c:pt>
                <c:pt idx="288">
                  <c:v>-30</c:v>
                </c:pt>
                <c:pt idx="289">
                  <c:v>-29</c:v>
                </c:pt>
                <c:pt idx="290">
                  <c:v>-73</c:v>
                </c:pt>
                <c:pt idx="291">
                  <c:v>-38</c:v>
                </c:pt>
                <c:pt idx="292">
                  <c:v>-53</c:v>
                </c:pt>
                <c:pt idx="293">
                  <c:v>-39</c:v>
                </c:pt>
                <c:pt idx="294">
                  <c:v>-28</c:v>
                </c:pt>
                <c:pt idx="295">
                  <c:v>-25</c:v>
                </c:pt>
                <c:pt idx="296">
                  <c:v>-43</c:v>
                </c:pt>
                <c:pt idx="297">
                  <c:v>-35</c:v>
                </c:pt>
                <c:pt idx="298">
                  <c:v>-24</c:v>
                </c:pt>
                <c:pt idx="299">
                  <c:v>-33</c:v>
                </c:pt>
                <c:pt idx="300">
                  <c:v>-60</c:v>
                </c:pt>
                <c:pt idx="301">
                  <c:v>-44</c:v>
                </c:pt>
                <c:pt idx="302">
                  <c:v>-59</c:v>
                </c:pt>
                <c:pt idx="303">
                  <c:v>-31</c:v>
                </c:pt>
                <c:pt idx="304">
                  <c:v>-45</c:v>
                </c:pt>
                <c:pt idx="305">
                  <c:v>-46</c:v>
                </c:pt>
                <c:pt idx="306">
                  <c:v>-74</c:v>
                </c:pt>
                <c:pt idx="307">
                  <c:v>-37</c:v>
                </c:pt>
                <c:pt idx="308">
                  <c:v>-29</c:v>
                </c:pt>
                <c:pt idx="309">
                  <c:v>-42</c:v>
                </c:pt>
                <c:pt idx="310">
                  <c:v>-49</c:v>
                </c:pt>
                <c:pt idx="311">
                  <c:v>-38</c:v>
                </c:pt>
                <c:pt idx="312">
                  <c:v>-51</c:v>
                </c:pt>
                <c:pt idx="313">
                  <c:v>-45</c:v>
                </c:pt>
                <c:pt idx="314">
                  <c:v>-41</c:v>
                </c:pt>
                <c:pt idx="315">
                  <c:v>-41</c:v>
                </c:pt>
                <c:pt idx="316">
                  <c:v>-64</c:v>
                </c:pt>
                <c:pt idx="317">
                  <c:v>-34</c:v>
                </c:pt>
                <c:pt idx="318">
                  <c:v>-46</c:v>
                </c:pt>
                <c:pt idx="319">
                  <c:v>-25</c:v>
                </c:pt>
                <c:pt idx="320">
                  <c:v>-29</c:v>
                </c:pt>
                <c:pt idx="321">
                  <c:v>-57</c:v>
                </c:pt>
                <c:pt idx="322">
                  <c:v>-54</c:v>
                </c:pt>
                <c:pt idx="323">
                  <c:v>-29</c:v>
                </c:pt>
                <c:pt idx="324">
                  <c:v>-58</c:v>
                </c:pt>
                <c:pt idx="325">
                  <c:v>-29</c:v>
                </c:pt>
                <c:pt idx="326">
                  <c:v>-60</c:v>
                </c:pt>
                <c:pt idx="327">
                  <c:v>-28</c:v>
                </c:pt>
                <c:pt idx="328">
                  <c:v>-33</c:v>
                </c:pt>
                <c:pt idx="329">
                  <c:v>-53</c:v>
                </c:pt>
                <c:pt idx="330">
                  <c:v>-56</c:v>
                </c:pt>
                <c:pt idx="331">
                  <c:v>-26</c:v>
                </c:pt>
                <c:pt idx="332">
                  <c:v>-188</c:v>
                </c:pt>
                <c:pt idx="333">
                  <c:v>-60</c:v>
                </c:pt>
                <c:pt idx="334">
                  <c:v>-26</c:v>
                </c:pt>
                <c:pt idx="335">
                  <c:v>-38</c:v>
                </c:pt>
                <c:pt idx="336">
                  <c:v>-32</c:v>
                </c:pt>
                <c:pt idx="337">
                  <c:v>-72</c:v>
                </c:pt>
                <c:pt idx="338">
                  <c:v>-171</c:v>
                </c:pt>
                <c:pt idx="339">
                  <c:v>-122</c:v>
                </c:pt>
                <c:pt idx="340">
                  <c:v>-43</c:v>
                </c:pt>
                <c:pt idx="341">
                  <c:v>-29</c:v>
                </c:pt>
                <c:pt idx="342">
                  <c:v>-23</c:v>
                </c:pt>
                <c:pt idx="343">
                  <c:v>-60</c:v>
                </c:pt>
                <c:pt idx="344">
                  <c:v>-22</c:v>
                </c:pt>
                <c:pt idx="345">
                  <c:v>-36</c:v>
                </c:pt>
                <c:pt idx="346">
                  <c:v>-35</c:v>
                </c:pt>
                <c:pt idx="347">
                  <c:v>-49</c:v>
                </c:pt>
                <c:pt idx="348">
                  <c:v>-23</c:v>
                </c:pt>
                <c:pt idx="349">
                  <c:v>-30</c:v>
                </c:pt>
                <c:pt idx="350">
                  <c:v>-25</c:v>
                </c:pt>
                <c:pt idx="351">
                  <c:v>-149</c:v>
                </c:pt>
                <c:pt idx="352">
                  <c:v>-22</c:v>
                </c:pt>
                <c:pt idx="353">
                  <c:v>45</c:v>
                </c:pt>
                <c:pt idx="354">
                  <c:v>-30</c:v>
                </c:pt>
                <c:pt idx="355">
                  <c:v>-28</c:v>
                </c:pt>
                <c:pt idx="356">
                  <c:v>-99</c:v>
                </c:pt>
                <c:pt idx="357">
                  <c:v>-34</c:v>
                </c:pt>
                <c:pt idx="358">
                  <c:v>-28</c:v>
                </c:pt>
                <c:pt idx="359">
                  <c:v>-35</c:v>
                </c:pt>
                <c:pt idx="360">
                  <c:v>-2</c:v>
                </c:pt>
                <c:pt idx="361">
                  <c:v>-50</c:v>
                </c:pt>
                <c:pt idx="362">
                  <c:v>-45</c:v>
                </c:pt>
                <c:pt idx="363">
                  <c:v>-32</c:v>
                </c:pt>
                <c:pt idx="364">
                  <c:v>-25</c:v>
                </c:pt>
                <c:pt idx="365">
                  <c:v>-30</c:v>
                </c:pt>
                <c:pt idx="366">
                  <c:v>-35</c:v>
                </c:pt>
                <c:pt idx="367">
                  <c:v>-51</c:v>
                </c:pt>
                <c:pt idx="368">
                  <c:v>-30</c:v>
                </c:pt>
                <c:pt idx="369">
                  <c:v>-20</c:v>
                </c:pt>
                <c:pt idx="370">
                  <c:v>-16</c:v>
                </c:pt>
                <c:pt idx="371">
                  <c:v>-40</c:v>
                </c:pt>
                <c:pt idx="372">
                  <c:v>-31</c:v>
                </c:pt>
                <c:pt idx="373">
                  <c:v>-35</c:v>
                </c:pt>
                <c:pt idx="374">
                  <c:v>-47</c:v>
                </c:pt>
                <c:pt idx="375">
                  <c:v>-31</c:v>
                </c:pt>
                <c:pt idx="376">
                  <c:v>-41</c:v>
                </c:pt>
                <c:pt idx="377">
                  <c:v>-103</c:v>
                </c:pt>
                <c:pt idx="378">
                  <c:v>15</c:v>
                </c:pt>
                <c:pt idx="379">
                  <c:v>-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12-452F-BA24-59B77E6F58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8362079"/>
        <c:axId val="1548359167"/>
      </c:barChart>
      <c:catAx>
        <c:axId val="15483620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8359167"/>
        <c:crosses val="autoZero"/>
        <c:auto val="1"/>
        <c:lblAlgn val="ctr"/>
        <c:lblOffset val="100"/>
        <c:noMultiLvlLbl val="0"/>
      </c:catAx>
      <c:valAx>
        <c:axId val="15483591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4836207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Max departure delay time based on origin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8OUT!$A$1:$A$380</c:f>
              <c:strCache>
                <c:ptCount val="380"/>
                <c:pt idx="0">
                  <c:v>ABE</c:v>
                </c:pt>
                <c:pt idx="1">
                  <c:v>ABI</c:v>
                </c:pt>
                <c:pt idx="2">
                  <c:v>ABQ</c:v>
                </c:pt>
                <c:pt idx="3">
                  <c:v>ABR</c:v>
                </c:pt>
                <c:pt idx="4">
                  <c:v>ABY</c:v>
                </c:pt>
                <c:pt idx="5">
                  <c:v>ACK</c:v>
                </c:pt>
                <c:pt idx="6">
                  <c:v>ACT</c:v>
                </c:pt>
                <c:pt idx="7">
                  <c:v>ACV</c:v>
                </c:pt>
                <c:pt idx="8">
                  <c:v>ACY</c:v>
                </c:pt>
                <c:pt idx="9">
                  <c:v>ADK</c:v>
                </c:pt>
                <c:pt idx="10">
                  <c:v>ADQ</c:v>
                </c:pt>
                <c:pt idx="11">
                  <c:v>AEX</c:v>
                </c:pt>
                <c:pt idx="12">
                  <c:v>AGS</c:v>
                </c:pt>
                <c:pt idx="13">
                  <c:v>AKN</c:v>
                </c:pt>
                <c:pt idx="14">
                  <c:v>ALB</c:v>
                </c:pt>
                <c:pt idx="15">
                  <c:v>ALO</c:v>
                </c:pt>
                <c:pt idx="16">
                  <c:v>AMA</c:v>
                </c:pt>
                <c:pt idx="17">
                  <c:v>ANC</c:v>
                </c:pt>
                <c:pt idx="18">
                  <c:v>APN</c:v>
                </c:pt>
                <c:pt idx="19">
                  <c:v>ART</c:v>
                </c:pt>
                <c:pt idx="20">
                  <c:v>ASE</c:v>
                </c:pt>
                <c:pt idx="21">
                  <c:v>ATL</c:v>
                </c:pt>
                <c:pt idx="22">
                  <c:v>ATW</c:v>
                </c:pt>
                <c:pt idx="23">
                  <c:v>AUS</c:v>
                </c:pt>
                <c:pt idx="24">
                  <c:v>AVL</c:v>
                </c:pt>
                <c:pt idx="25">
                  <c:v>AVP</c:v>
                </c:pt>
                <c:pt idx="26">
                  <c:v>AZA</c:v>
                </c:pt>
                <c:pt idx="27">
                  <c:v>AZO</c:v>
                </c:pt>
                <c:pt idx="28">
                  <c:v>BDL</c:v>
                </c:pt>
                <c:pt idx="29">
                  <c:v>BET</c:v>
                </c:pt>
                <c:pt idx="30">
                  <c:v>BFF</c:v>
                </c:pt>
                <c:pt idx="31">
                  <c:v>BFL</c:v>
                </c:pt>
                <c:pt idx="32">
                  <c:v>BGM</c:v>
                </c:pt>
                <c:pt idx="33">
                  <c:v>BGR</c:v>
                </c:pt>
                <c:pt idx="34">
                  <c:v>BHM</c:v>
                </c:pt>
                <c:pt idx="35">
                  <c:v>BIL</c:v>
                </c:pt>
                <c:pt idx="36">
                  <c:v>BIS</c:v>
                </c:pt>
                <c:pt idx="37">
                  <c:v>BJI</c:v>
                </c:pt>
                <c:pt idx="38">
                  <c:v>BKG</c:v>
                </c:pt>
                <c:pt idx="39">
                  <c:v>BLI</c:v>
                </c:pt>
                <c:pt idx="40">
                  <c:v>BLV</c:v>
                </c:pt>
                <c:pt idx="41">
                  <c:v>BMI</c:v>
                </c:pt>
                <c:pt idx="42">
                  <c:v>BNA</c:v>
                </c:pt>
                <c:pt idx="43">
                  <c:v>BOI</c:v>
                </c:pt>
                <c:pt idx="44">
                  <c:v>BOS</c:v>
                </c:pt>
                <c:pt idx="45">
                  <c:v>BPT</c:v>
                </c:pt>
                <c:pt idx="46">
                  <c:v>BQK</c:v>
                </c:pt>
                <c:pt idx="47">
                  <c:v>BQN</c:v>
                </c:pt>
                <c:pt idx="48">
                  <c:v>BRD</c:v>
                </c:pt>
                <c:pt idx="49">
                  <c:v>BRO</c:v>
                </c:pt>
                <c:pt idx="50">
                  <c:v>BRW</c:v>
                </c:pt>
                <c:pt idx="51">
                  <c:v>BTM</c:v>
                </c:pt>
                <c:pt idx="52">
                  <c:v>BTR</c:v>
                </c:pt>
                <c:pt idx="53">
                  <c:v>BTV</c:v>
                </c:pt>
                <c:pt idx="54">
                  <c:v>BUF</c:v>
                </c:pt>
                <c:pt idx="55">
                  <c:v>BUR</c:v>
                </c:pt>
                <c:pt idx="56">
                  <c:v>BWI</c:v>
                </c:pt>
                <c:pt idx="57">
                  <c:v>BZN</c:v>
                </c:pt>
                <c:pt idx="58">
                  <c:v>CAE</c:v>
                </c:pt>
                <c:pt idx="59">
                  <c:v>CAK</c:v>
                </c:pt>
                <c:pt idx="60">
                  <c:v>CDC</c:v>
                </c:pt>
                <c:pt idx="61">
                  <c:v>CDV</c:v>
                </c:pt>
                <c:pt idx="62">
                  <c:v>CEC</c:v>
                </c:pt>
                <c:pt idx="63">
                  <c:v>CGI</c:v>
                </c:pt>
                <c:pt idx="64">
                  <c:v>CHA</c:v>
                </c:pt>
                <c:pt idx="65">
                  <c:v>CHO</c:v>
                </c:pt>
                <c:pt idx="66">
                  <c:v>CHS</c:v>
                </c:pt>
                <c:pt idx="67">
                  <c:v>CIC</c:v>
                </c:pt>
                <c:pt idx="68">
                  <c:v>CID</c:v>
                </c:pt>
                <c:pt idx="69">
                  <c:v>CIU</c:v>
                </c:pt>
                <c:pt idx="70">
                  <c:v>CKB</c:v>
                </c:pt>
                <c:pt idx="71">
                  <c:v>CLD</c:v>
                </c:pt>
                <c:pt idx="72">
                  <c:v>CLE</c:v>
                </c:pt>
                <c:pt idx="73">
                  <c:v>CLL</c:v>
                </c:pt>
                <c:pt idx="74">
                  <c:v>CLT</c:v>
                </c:pt>
                <c:pt idx="75">
                  <c:v>CMH</c:v>
                </c:pt>
                <c:pt idx="76">
                  <c:v>CMI</c:v>
                </c:pt>
                <c:pt idx="77">
                  <c:v>CMX</c:v>
                </c:pt>
                <c:pt idx="78">
                  <c:v>CNY</c:v>
                </c:pt>
                <c:pt idx="79">
                  <c:v>COD</c:v>
                </c:pt>
                <c:pt idx="80">
                  <c:v>COS</c:v>
                </c:pt>
                <c:pt idx="81">
                  <c:v>COU</c:v>
                </c:pt>
                <c:pt idx="82">
                  <c:v>CPR</c:v>
                </c:pt>
                <c:pt idx="83">
                  <c:v>CRP</c:v>
                </c:pt>
                <c:pt idx="84">
                  <c:v>CRW</c:v>
                </c:pt>
                <c:pt idx="85">
                  <c:v>CSG</c:v>
                </c:pt>
                <c:pt idx="86">
                  <c:v>CVG</c:v>
                </c:pt>
                <c:pt idx="87">
                  <c:v>CWA</c:v>
                </c:pt>
                <c:pt idx="88">
                  <c:v>CYS</c:v>
                </c:pt>
                <c:pt idx="89">
                  <c:v>DAB</c:v>
                </c:pt>
                <c:pt idx="90">
                  <c:v>DAL</c:v>
                </c:pt>
                <c:pt idx="91">
                  <c:v>DAY</c:v>
                </c:pt>
                <c:pt idx="92">
                  <c:v>DBQ</c:v>
                </c:pt>
                <c:pt idx="93">
                  <c:v>DCA</c:v>
                </c:pt>
                <c:pt idx="94">
                  <c:v>DEN</c:v>
                </c:pt>
                <c:pt idx="95">
                  <c:v>DFW</c:v>
                </c:pt>
                <c:pt idx="96">
                  <c:v>DHN</c:v>
                </c:pt>
                <c:pt idx="97">
                  <c:v>DIK</c:v>
                </c:pt>
                <c:pt idx="98">
                  <c:v>DLG</c:v>
                </c:pt>
                <c:pt idx="99">
                  <c:v>DLH</c:v>
                </c:pt>
                <c:pt idx="100">
                  <c:v>DRO</c:v>
                </c:pt>
                <c:pt idx="101">
                  <c:v>DRT</c:v>
                </c:pt>
                <c:pt idx="102">
                  <c:v>DSM</c:v>
                </c:pt>
                <c:pt idx="103">
                  <c:v>DTW</c:v>
                </c:pt>
                <c:pt idx="104">
                  <c:v>DVL</c:v>
                </c:pt>
                <c:pt idx="105">
                  <c:v>EAR</c:v>
                </c:pt>
                <c:pt idx="106">
                  <c:v>EAU</c:v>
                </c:pt>
                <c:pt idx="107">
                  <c:v>ECP</c:v>
                </c:pt>
                <c:pt idx="108">
                  <c:v>EFD</c:v>
                </c:pt>
                <c:pt idx="109">
                  <c:v>EGE</c:v>
                </c:pt>
                <c:pt idx="110">
                  <c:v>EKO</c:v>
                </c:pt>
                <c:pt idx="111">
                  <c:v>ELM</c:v>
                </c:pt>
                <c:pt idx="112">
                  <c:v>ELP</c:v>
                </c:pt>
                <c:pt idx="113">
                  <c:v>ENV</c:v>
                </c:pt>
                <c:pt idx="114">
                  <c:v>ERI</c:v>
                </c:pt>
                <c:pt idx="115">
                  <c:v>ESC</c:v>
                </c:pt>
                <c:pt idx="116">
                  <c:v>EUG</c:v>
                </c:pt>
                <c:pt idx="117">
                  <c:v>EVV</c:v>
                </c:pt>
                <c:pt idx="118">
                  <c:v>EWN</c:v>
                </c:pt>
                <c:pt idx="119">
                  <c:v>EWR</c:v>
                </c:pt>
                <c:pt idx="120">
                  <c:v>EYW</c:v>
                </c:pt>
                <c:pt idx="121">
                  <c:v>FAI</c:v>
                </c:pt>
                <c:pt idx="122">
                  <c:v>FAR</c:v>
                </c:pt>
                <c:pt idx="123">
                  <c:v>FAT</c:v>
                </c:pt>
                <c:pt idx="124">
                  <c:v>FAY</c:v>
                </c:pt>
                <c:pt idx="125">
                  <c:v>FCA</c:v>
                </c:pt>
                <c:pt idx="126">
                  <c:v>FLG</c:v>
                </c:pt>
                <c:pt idx="127">
                  <c:v>FLL</c:v>
                </c:pt>
                <c:pt idx="128">
                  <c:v>FLO</c:v>
                </c:pt>
                <c:pt idx="129">
                  <c:v>FNT</c:v>
                </c:pt>
                <c:pt idx="130">
                  <c:v>FOE</c:v>
                </c:pt>
                <c:pt idx="131">
                  <c:v>FSD</c:v>
                </c:pt>
                <c:pt idx="132">
                  <c:v>FSM</c:v>
                </c:pt>
                <c:pt idx="133">
                  <c:v>FWA</c:v>
                </c:pt>
                <c:pt idx="134">
                  <c:v>GCC</c:v>
                </c:pt>
                <c:pt idx="135">
                  <c:v>GCK</c:v>
                </c:pt>
                <c:pt idx="136">
                  <c:v>GEG</c:v>
                </c:pt>
                <c:pt idx="137">
                  <c:v>GFK</c:v>
                </c:pt>
                <c:pt idx="138">
                  <c:v>GGG</c:v>
                </c:pt>
                <c:pt idx="139">
                  <c:v>GJT</c:v>
                </c:pt>
                <c:pt idx="140">
                  <c:v>GNV</c:v>
                </c:pt>
                <c:pt idx="141">
                  <c:v>GPT</c:v>
                </c:pt>
                <c:pt idx="142">
                  <c:v>GRB</c:v>
                </c:pt>
                <c:pt idx="143">
                  <c:v>GRI</c:v>
                </c:pt>
                <c:pt idx="144">
                  <c:v>GRK</c:v>
                </c:pt>
                <c:pt idx="145">
                  <c:v>GRR</c:v>
                </c:pt>
                <c:pt idx="146">
                  <c:v>GSO</c:v>
                </c:pt>
                <c:pt idx="147">
                  <c:v>GSP</c:v>
                </c:pt>
                <c:pt idx="148">
                  <c:v>GST</c:v>
                </c:pt>
                <c:pt idx="149">
                  <c:v>GTF</c:v>
                </c:pt>
                <c:pt idx="150">
                  <c:v>GTR</c:v>
                </c:pt>
                <c:pt idx="151">
                  <c:v>GUC</c:v>
                </c:pt>
                <c:pt idx="152">
                  <c:v>GUM</c:v>
                </c:pt>
                <c:pt idx="153">
                  <c:v>HDN</c:v>
                </c:pt>
                <c:pt idx="154">
                  <c:v>HGR</c:v>
                </c:pt>
                <c:pt idx="155">
                  <c:v>HHH</c:v>
                </c:pt>
                <c:pt idx="156">
                  <c:v>HIB</c:v>
                </c:pt>
                <c:pt idx="157">
                  <c:v>HLN</c:v>
                </c:pt>
                <c:pt idx="158">
                  <c:v>HNL</c:v>
                </c:pt>
                <c:pt idx="159">
                  <c:v>HOB</c:v>
                </c:pt>
                <c:pt idx="160">
                  <c:v>HOU</c:v>
                </c:pt>
                <c:pt idx="161">
                  <c:v>HPN</c:v>
                </c:pt>
                <c:pt idx="162">
                  <c:v>HRL</c:v>
                </c:pt>
                <c:pt idx="163">
                  <c:v>HSV</c:v>
                </c:pt>
                <c:pt idx="164">
                  <c:v>HTS</c:v>
                </c:pt>
                <c:pt idx="165">
                  <c:v>HVN</c:v>
                </c:pt>
                <c:pt idx="166">
                  <c:v>HYA</c:v>
                </c:pt>
                <c:pt idx="167">
                  <c:v>HYS</c:v>
                </c:pt>
                <c:pt idx="168">
                  <c:v>IAD</c:v>
                </c:pt>
                <c:pt idx="169">
                  <c:v>IAG</c:v>
                </c:pt>
                <c:pt idx="170">
                  <c:v>IAH</c:v>
                </c:pt>
                <c:pt idx="171">
                  <c:v>ICT</c:v>
                </c:pt>
                <c:pt idx="172">
                  <c:v>IDA</c:v>
                </c:pt>
                <c:pt idx="173">
                  <c:v>IFP</c:v>
                </c:pt>
                <c:pt idx="174">
                  <c:v>ILG</c:v>
                </c:pt>
                <c:pt idx="175">
                  <c:v>ILM</c:v>
                </c:pt>
                <c:pt idx="176">
                  <c:v>IMT</c:v>
                </c:pt>
                <c:pt idx="177">
                  <c:v>IND</c:v>
                </c:pt>
                <c:pt idx="178">
                  <c:v>INL</c:v>
                </c:pt>
                <c:pt idx="179">
                  <c:v>IPL</c:v>
                </c:pt>
                <c:pt idx="180">
                  <c:v>ISN</c:v>
                </c:pt>
                <c:pt idx="181">
                  <c:v>ISP</c:v>
                </c:pt>
                <c:pt idx="182">
                  <c:v>ITH</c:v>
                </c:pt>
                <c:pt idx="183">
                  <c:v>ITO</c:v>
                </c:pt>
                <c:pt idx="184">
                  <c:v>IYK</c:v>
                </c:pt>
                <c:pt idx="185">
                  <c:v>JAC</c:v>
                </c:pt>
                <c:pt idx="186">
                  <c:v>JAN</c:v>
                </c:pt>
                <c:pt idx="187">
                  <c:v>JAX</c:v>
                </c:pt>
                <c:pt idx="188">
                  <c:v>JFK</c:v>
                </c:pt>
                <c:pt idx="189">
                  <c:v>JLN</c:v>
                </c:pt>
                <c:pt idx="190">
                  <c:v>JMS</c:v>
                </c:pt>
                <c:pt idx="191">
                  <c:v>JNU</c:v>
                </c:pt>
                <c:pt idx="192">
                  <c:v>KOA</c:v>
                </c:pt>
                <c:pt idx="193">
                  <c:v>KTN</c:v>
                </c:pt>
                <c:pt idx="194">
                  <c:v>LAN</c:v>
                </c:pt>
                <c:pt idx="195">
                  <c:v>LAR</c:v>
                </c:pt>
                <c:pt idx="196">
                  <c:v>LAS</c:v>
                </c:pt>
                <c:pt idx="197">
                  <c:v>LAW</c:v>
                </c:pt>
                <c:pt idx="198">
                  <c:v>LAX</c:v>
                </c:pt>
                <c:pt idx="199">
                  <c:v>LBB</c:v>
                </c:pt>
                <c:pt idx="200">
                  <c:v>LBE</c:v>
                </c:pt>
                <c:pt idx="201">
                  <c:v>LBF</c:v>
                </c:pt>
                <c:pt idx="202">
                  <c:v>LBL</c:v>
                </c:pt>
                <c:pt idx="203">
                  <c:v>LCH</c:v>
                </c:pt>
                <c:pt idx="204">
                  <c:v>LCK</c:v>
                </c:pt>
                <c:pt idx="205">
                  <c:v>LEX</c:v>
                </c:pt>
                <c:pt idx="206">
                  <c:v>LFT</c:v>
                </c:pt>
                <c:pt idx="207">
                  <c:v>LGA</c:v>
                </c:pt>
                <c:pt idx="208">
                  <c:v>LGB</c:v>
                </c:pt>
                <c:pt idx="209">
                  <c:v>LIH</c:v>
                </c:pt>
                <c:pt idx="210">
                  <c:v>LIT</c:v>
                </c:pt>
                <c:pt idx="211">
                  <c:v>LMT</c:v>
                </c:pt>
                <c:pt idx="212">
                  <c:v>LNK</c:v>
                </c:pt>
                <c:pt idx="213">
                  <c:v>LRD</c:v>
                </c:pt>
                <c:pt idx="214">
                  <c:v>LSE</c:v>
                </c:pt>
                <c:pt idx="215">
                  <c:v>LWB</c:v>
                </c:pt>
                <c:pt idx="216">
                  <c:v>LWS</c:v>
                </c:pt>
                <c:pt idx="217">
                  <c:v>LYH</c:v>
                </c:pt>
                <c:pt idx="218">
                  <c:v>MAF</c:v>
                </c:pt>
                <c:pt idx="219">
                  <c:v>MBS</c:v>
                </c:pt>
                <c:pt idx="220">
                  <c:v>MCI</c:v>
                </c:pt>
                <c:pt idx="221">
                  <c:v>MCN</c:v>
                </c:pt>
                <c:pt idx="222">
                  <c:v>MCO</c:v>
                </c:pt>
                <c:pt idx="223">
                  <c:v>MDT</c:v>
                </c:pt>
                <c:pt idx="224">
                  <c:v>MDW</c:v>
                </c:pt>
                <c:pt idx="225">
                  <c:v>MEI</c:v>
                </c:pt>
                <c:pt idx="226">
                  <c:v>MEM</c:v>
                </c:pt>
                <c:pt idx="227">
                  <c:v>MFE</c:v>
                </c:pt>
                <c:pt idx="228">
                  <c:v>MFR</c:v>
                </c:pt>
                <c:pt idx="229">
                  <c:v>MGM</c:v>
                </c:pt>
                <c:pt idx="230">
                  <c:v>MHK</c:v>
                </c:pt>
                <c:pt idx="231">
                  <c:v>MHT</c:v>
                </c:pt>
                <c:pt idx="232">
                  <c:v>MIA</c:v>
                </c:pt>
                <c:pt idx="233">
                  <c:v>MKE</c:v>
                </c:pt>
                <c:pt idx="234">
                  <c:v>MKG</c:v>
                </c:pt>
                <c:pt idx="235">
                  <c:v>MLB</c:v>
                </c:pt>
                <c:pt idx="236">
                  <c:v>MLI</c:v>
                </c:pt>
                <c:pt idx="237">
                  <c:v>MLU</c:v>
                </c:pt>
                <c:pt idx="238">
                  <c:v>MMH</c:v>
                </c:pt>
                <c:pt idx="239">
                  <c:v>MOB</c:v>
                </c:pt>
                <c:pt idx="240">
                  <c:v>MOD</c:v>
                </c:pt>
                <c:pt idx="241">
                  <c:v>MOT</c:v>
                </c:pt>
                <c:pt idx="242">
                  <c:v>MQT</c:v>
                </c:pt>
                <c:pt idx="243">
                  <c:v>MRY</c:v>
                </c:pt>
                <c:pt idx="244">
                  <c:v>MSN</c:v>
                </c:pt>
                <c:pt idx="245">
                  <c:v>MSO</c:v>
                </c:pt>
                <c:pt idx="246">
                  <c:v>MSP</c:v>
                </c:pt>
                <c:pt idx="247">
                  <c:v>MSY</c:v>
                </c:pt>
                <c:pt idx="248">
                  <c:v>MTJ</c:v>
                </c:pt>
                <c:pt idx="249">
                  <c:v>MVY</c:v>
                </c:pt>
                <c:pt idx="250">
                  <c:v>MWH</c:v>
                </c:pt>
                <c:pt idx="251">
                  <c:v>MYR</c:v>
                </c:pt>
                <c:pt idx="252">
                  <c:v>OAJ</c:v>
                </c:pt>
                <c:pt idx="253">
                  <c:v>OAK</c:v>
                </c:pt>
                <c:pt idx="254">
                  <c:v>OGD</c:v>
                </c:pt>
                <c:pt idx="255">
                  <c:v>OGG</c:v>
                </c:pt>
                <c:pt idx="256">
                  <c:v>OGS</c:v>
                </c:pt>
                <c:pt idx="257">
                  <c:v>OKC</c:v>
                </c:pt>
                <c:pt idx="258">
                  <c:v>OMA</c:v>
                </c:pt>
                <c:pt idx="259">
                  <c:v>OME</c:v>
                </c:pt>
                <c:pt idx="260">
                  <c:v>ONT</c:v>
                </c:pt>
                <c:pt idx="261">
                  <c:v>ORD</c:v>
                </c:pt>
                <c:pt idx="262">
                  <c:v>ORF</c:v>
                </c:pt>
                <c:pt idx="263">
                  <c:v>ORH</c:v>
                </c:pt>
                <c:pt idx="264">
                  <c:v>OTH</c:v>
                </c:pt>
                <c:pt idx="265">
                  <c:v>OTZ</c:v>
                </c:pt>
                <c:pt idx="266">
                  <c:v>OWB</c:v>
                </c:pt>
                <c:pt idx="267">
                  <c:v>OXR</c:v>
                </c:pt>
                <c:pt idx="268">
                  <c:v>PAH</c:v>
                </c:pt>
                <c:pt idx="269">
                  <c:v>PBG</c:v>
                </c:pt>
                <c:pt idx="270">
                  <c:v>PBI</c:v>
                </c:pt>
                <c:pt idx="271">
                  <c:v>PDX</c:v>
                </c:pt>
                <c:pt idx="272">
                  <c:v>PFN</c:v>
                </c:pt>
                <c:pt idx="273">
                  <c:v>PGD</c:v>
                </c:pt>
                <c:pt idx="274">
                  <c:v>PGV</c:v>
                </c:pt>
                <c:pt idx="275">
                  <c:v>PHF</c:v>
                </c:pt>
                <c:pt idx="276">
                  <c:v>PHL</c:v>
                </c:pt>
                <c:pt idx="277">
                  <c:v>PHX</c:v>
                </c:pt>
                <c:pt idx="278">
                  <c:v>PIA</c:v>
                </c:pt>
                <c:pt idx="279">
                  <c:v>PIB</c:v>
                </c:pt>
                <c:pt idx="280">
                  <c:v>PIE</c:v>
                </c:pt>
                <c:pt idx="281">
                  <c:v>PIH</c:v>
                </c:pt>
                <c:pt idx="282">
                  <c:v>PIR</c:v>
                </c:pt>
                <c:pt idx="283">
                  <c:v>PIT</c:v>
                </c:pt>
                <c:pt idx="284">
                  <c:v>PLN</c:v>
                </c:pt>
                <c:pt idx="285">
                  <c:v>PNS</c:v>
                </c:pt>
                <c:pt idx="286">
                  <c:v>PPG</c:v>
                </c:pt>
                <c:pt idx="287">
                  <c:v>PRC</c:v>
                </c:pt>
                <c:pt idx="288">
                  <c:v>PSC</c:v>
                </c:pt>
                <c:pt idx="289">
                  <c:v>PSE</c:v>
                </c:pt>
                <c:pt idx="290">
                  <c:v>PSG</c:v>
                </c:pt>
                <c:pt idx="291">
                  <c:v>PSM</c:v>
                </c:pt>
                <c:pt idx="292">
                  <c:v>PSP</c:v>
                </c:pt>
                <c:pt idx="293">
                  <c:v>PUB</c:v>
                </c:pt>
                <c:pt idx="294">
                  <c:v>PVD</c:v>
                </c:pt>
                <c:pt idx="295">
                  <c:v>PVU</c:v>
                </c:pt>
                <c:pt idx="296">
                  <c:v>PWM</c:v>
                </c:pt>
                <c:pt idx="297">
                  <c:v>RAP</c:v>
                </c:pt>
                <c:pt idx="298">
                  <c:v>RDD</c:v>
                </c:pt>
                <c:pt idx="299">
                  <c:v>RDM</c:v>
                </c:pt>
                <c:pt idx="300">
                  <c:v>RDU</c:v>
                </c:pt>
                <c:pt idx="301">
                  <c:v>RFD</c:v>
                </c:pt>
                <c:pt idx="302">
                  <c:v>RHI</c:v>
                </c:pt>
                <c:pt idx="303">
                  <c:v>RIC</c:v>
                </c:pt>
                <c:pt idx="304">
                  <c:v>RKS</c:v>
                </c:pt>
                <c:pt idx="305">
                  <c:v>RNO</c:v>
                </c:pt>
                <c:pt idx="306">
                  <c:v>ROA</c:v>
                </c:pt>
                <c:pt idx="307">
                  <c:v>ROC</c:v>
                </c:pt>
                <c:pt idx="308">
                  <c:v>ROW</c:v>
                </c:pt>
                <c:pt idx="309">
                  <c:v>RST</c:v>
                </c:pt>
                <c:pt idx="310">
                  <c:v>RSW</c:v>
                </c:pt>
                <c:pt idx="311">
                  <c:v>SAF</c:v>
                </c:pt>
                <c:pt idx="312">
                  <c:v>SAN</c:v>
                </c:pt>
                <c:pt idx="313">
                  <c:v>SAT</c:v>
                </c:pt>
                <c:pt idx="314">
                  <c:v>SAV</c:v>
                </c:pt>
                <c:pt idx="315">
                  <c:v>SBA</c:v>
                </c:pt>
                <c:pt idx="316">
                  <c:v>SBN</c:v>
                </c:pt>
                <c:pt idx="317">
                  <c:v>SBP</c:v>
                </c:pt>
                <c:pt idx="318">
                  <c:v>SCC</c:v>
                </c:pt>
                <c:pt idx="319">
                  <c:v>SCE</c:v>
                </c:pt>
                <c:pt idx="320">
                  <c:v>SCK</c:v>
                </c:pt>
                <c:pt idx="321">
                  <c:v>SDF</c:v>
                </c:pt>
                <c:pt idx="322">
                  <c:v>SEA</c:v>
                </c:pt>
                <c:pt idx="323">
                  <c:v>SFB</c:v>
                </c:pt>
                <c:pt idx="324">
                  <c:v>SFO</c:v>
                </c:pt>
                <c:pt idx="325">
                  <c:v>SGF</c:v>
                </c:pt>
                <c:pt idx="326">
                  <c:v>SGU</c:v>
                </c:pt>
                <c:pt idx="327">
                  <c:v>SHD</c:v>
                </c:pt>
                <c:pt idx="328">
                  <c:v>SHV</c:v>
                </c:pt>
                <c:pt idx="329">
                  <c:v>SIT</c:v>
                </c:pt>
                <c:pt idx="330">
                  <c:v>SJC</c:v>
                </c:pt>
                <c:pt idx="331">
                  <c:v>SJT</c:v>
                </c:pt>
                <c:pt idx="332">
                  <c:v>SJU</c:v>
                </c:pt>
                <c:pt idx="333">
                  <c:v>SLC</c:v>
                </c:pt>
                <c:pt idx="334">
                  <c:v>SLN</c:v>
                </c:pt>
                <c:pt idx="335">
                  <c:v>SMF</c:v>
                </c:pt>
                <c:pt idx="336">
                  <c:v>SMX</c:v>
                </c:pt>
                <c:pt idx="337">
                  <c:v>SNA</c:v>
                </c:pt>
                <c:pt idx="338">
                  <c:v>SPI</c:v>
                </c:pt>
                <c:pt idx="339">
                  <c:v>SPN</c:v>
                </c:pt>
                <c:pt idx="340">
                  <c:v>SPS</c:v>
                </c:pt>
                <c:pt idx="341">
                  <c:v>SRQ</c:v>
                </c:pt>
                <c:pt idx="342">
                  <c:v>STC</c:v>
                </c:pt>
                <c:pt idx="343">
                  <c:v>STL</c:v>
                </c:pt>
                <c:pt idx="344">
                  <c:v>STS</c:v>
                </c:pt>
                <c:pt idx="345">
                  <c:v>STT</c:v>
                </c:pt>
                <c:pt idx="346">
                  <c:v>STX</c:v>
                </c:pt>
                <c:pt idx="347">
                  <c:v>SUN</c:v>
                </c:pt>
                <c:pt idx="348">
                  <c:v>SUX</c:v>
                </c:pt>
                <c:pt idx="349">
                  <c:v>SWF</c:v>
                </c:pt>
                <c:pt idx="350">
                  <c:v>SWO</c:v>
                </c:pt>
                <c:pt idx="351">
                  <c:v>SYR</c:v>
                </c:pt>
                <c:pt idx="352">
                  <c:v>TEX</c:v>
                </c:pt>
                <c:pt idx="353">
                  <c:v>TKI</c:v>
                </c:pt>
                <c:pt idx="354">
                  <c:v>TLH</c:v>
                </c:pt>
                <c:pt idx="355">
                  <c:v>TOL</c:v>
                </c:pt>
                <c:pt idx="356">
                  <c:v>TPA</c:v>
                </c:pt>
                <c:pt idx="357">
                  <c:v>TRI</c:v>
                </c:pt>
                <c:pt idx="358">
                  <c:v>TTN</c:v>
                </c:pt>
                <c:pt idx="359">
                  <c:v>TUL</c:v>
                </c:pt>
                <c:pt idx="360">
                  <c:v>TUP</c:v>
                </c:pt>
                <c:pt idx="361">
                  <c:v>TUS</c:v>
                </c:pt>
                <c:pt idx="362">
                  <c:v>TVC</c:v>
                </c:pt>
                <c:pt idx="363">
                  <c:v>TWF</c:v>
                </c:pt>
                <c:pt idx="364">
                  <c:v>TXK</c:v>
                </c:pt>
                <c:pt idx="365">
                  <c:v>TYR</c:v>
                </c:pt>
                <c:pt idx="366">
                  <c:v>TYS</c:v>
                </c:pt>
                <c:pt idx="367">
                  <c:v>UIN</c:v>
                </c:pt>
                <c:pt idx="368">
                  <c:v>USA</c:v>
                </c:pt>
                <c:pt idx="369">
                  <c:v>UST</c:v>
                </c:pt>
                <c:pt idx="370">
                  <c:v>UTM</c:v>
                </c:pt>
                <c:pt idx="371">
                  <c:v>VEL</c:v>
                </c:pt>
                <c:pt idx="372">
                  <c:v>VLD</c:v>
                </c:pt>
                <c:pt idx="373">
                  <c:v>VPS</c:v>
                </c:pt>
                <c:pt idx="374">
                  <c:v>WRG</c:v>
                </c:pt>
                <c:pt idx="375">
                  <c:v>WYS</c:v>
                </c:pt>
                <c:pt idx="376">
                  <c:v>XNA</c:v>
                </c:pt>
                <c:pt idx="377">
                  <c:v>YAK</c:v>
                </c:pt>
                <c:pt idx="378">
                  <c:v>YNG</c:v>
                </c:pt>
                <c:pt idx="379">
                  <c:v>YUM</c:v>
                </c:pt>
              </c:strCache>
            </c:strRef>
          </c:cat>
          <c:val>
            <c:numRef>
              <c:f>ADA8OUT!$B$1:$B$380</c:f>
              <c:numCache>
                <c:formatCode>General</c:formatCode>
                <c:ptCount val="380"/>
                <c:pt idx="0">
                  <c:v>1816</c:v>
                </c:pt>
                <c:pt idx="1">
                  <c:v>640</c:v>
                </c:pt>
                <c:pt idx="2">
                  <c:v>1649</c:v>
                </c:pt>
                <c:pt idx="3">
                  <c:v>1259</c:v>
                </c:pt>
                <c:pt idx="4">
                  <c:v>1255</c:v>
                </c:pt>
                <c:pt idx="5">
                  <c:v>977</c:v>
                </c:pt>
                <c:pt idx="6">
                  <c:v>870</c:v>
                </c:pt>
                <c:pt idx="7">
                  <c:v>1254</c:v>
                </c:pt>
                <c:pt idx="8">
                  <c:v>1380</c:v>
                </c:pt>
                <c:pt idx="9">
                  <c:v>202</c:v>
                </c:pt>
                <c:pt idx="10">
                  <c:v>610</c:v>
                </c:pt>
                <c:pt idx="11">
                  <c:v>1151</c:v>
                </c:pt>
                <c:pt idx="12">
                  <c:v>1373</c:v>
                </c:pt>
                <c:pt idx="13">
                  <c:v>262</c:v>
                </c:pt>
                <c:pt idx="14">
                  <c:v>1300</c:v>
                </c:pt>
                <c:pt idx="15">
                  <c:v>792</c:v>
                </c:pt>
                <c:pt idx="16">
                  <c:v>1149</c:v>
                </c:pt>
                <c:pt idx="17">
                  <c:v>1334</c:v>
                </c:pt>
                <c:pt idx="18">
                  <c:v>1129</c:v>
                </c:pt>
                <c:pt idx="19">
                  <c:v>1057</c:v>
                </c:pt>
                <c:pt idx="20">
                  <c:v>1425</c:v>
                </c:pt>
                <c:pt idx="21">
                  <c:v>1587</c:v>
                </c:pt>
                <c:pt idx="22">
                  <c:v>1085</c:v>
                </c:pt>
                <c:pt idx="23">
                  <c:v>1787</c:v>
                </c:pt>
                <c:pt idx="24">
                  <c:v>1861</c:v>
                </c:pt>
                <c:pt idx="25">
                  <c:v>1505</c:v>
                </c:pt>
                <c:pt idx="26">
                  <c:v>436</c:v>
                </c:pt>
                <c:pt idx="27">
                  <c:v>1111</c:v>
                </c:pt>
                <c:pt idx="28">
                  <c:v>2109</c:v>
                </c:pt>
                <c:pt idx="29">
                  <c:v>551</c:v>
                </c:pt>
                <c:pt idx="30">
                  <c:v>889</c:v>
                </c:pt>
                <c:pt idx="31">
                  <c:v>1311</c:v>
                </c:pt>
                <c:pt idx="32">
                  <c:v>1207</c:v>
                </c:pt>
                <c:pt idx="33">
                  <c:v>1092</c:v>
                </c:pt>
                <c:pt idx="34">
                  <c:v>1988</c:v>
                </c:pt>
                <c:pt idx="35">
                  <c:v>1439</c:v>
                </c:pt>
                <c:pt idx="36">
                  <c:v>1130</c:v>
                </c:pt>
                <c:pt idx="37">
                  <c:v>755</c:v>
                </c:pt>
                <c:pt idx="38">
                  <c:v>400</c:v>
                </c:pt>
                <c:pt idx="39">
                  <c:v>606</c:v>
                </c:pt>
                <c:pt idx="40">
                  <c:v>1159</c:v>
                </c:pt>
                <c:pt idx="41">
                  <c:v>1458</c:v>
                </c:pt>
                <c:pt idx="42">
                  <c:v>1573</c:v>
                </c:pt>
                <c:pt idx="43">
                  <c:v>1419</c:v>
                </c:pt>
                <c:pt idx="44">
                  <c:v>1545</c:v>
                </c:pt>
                <c:pt idx="45">
                  <c:v>917</c:v>
                </c:pt>
                <c:pt idx="46">
                  <c:v>621</c:v>
                </c:pt>
                <c:pt idx="47">
                  <c:v>1489</c:v>
                </c:pt>
                <c:pt idx="48">
                  <c:v>1099</c:v>
                </c:pt>
                <c:pt idx="49">
                  <c:v>1048</c:v>
                </c:pt>
                <c:pt idx="50">
                  <c:v>557</c:v>
                </c:pt>
                <c:pt idx="51">
                  <c:v>1343</c:v>
                </c:pt>
                <c:pt idx="52">
                  <c:v>1632</c:v>
                </c:pt>
                <c:pt idx="53">
                  <c:v>1304</c:v>
                </c:pt>
                <c:pt idx="54">
                  <c:v>1320</c:v>
                </c:pt>
                <c:pt idx="55">
                  <c:v>1420</c:v>
                </c:pt>
                <c:pt idx="56">
                  <c:v>1934</c:v>
                </c:pt>
                <c:pt idx="57">
                  <c:v>1249</c:v>
                </c:pt>
                <c:pt idx="58">
                  <c:v>1426</c:v>
                </c:pt>
                <c:pt idx="59">
                  <c:v>1236</c:v>
                </c:pt>
                <c:pt idx="60">
                  <c:v>1224</c:v>
                </c:pt>
                <c:pt idx="61">
                  <c:v>454</c:v>
                </c:pt>
                <c:pt idx="62">
                  <c:v>714</c:v>
                </c:pt>
                <c:pt idx="63">
                  <c:v>580</c:v>
                </c:pt>
                <c:pt idx="64">
                  <c:v>1471</c:v>
                </c:pt>
                <c:pt idx="65">
                  <c:v>1543</c:v>
                </c:pt>
                <c:pt idx="66">
                  <c:v>1480</c:v>
                </c:pt>
                <c:pt idx="67">
                  <c:v>474</c:v>
                </c:pt>
                <c:pt idx="68">
                  <c:v>1475</c:v>
                </c:pt>
                <c:pt idx="69">
                  <c:v>1085</c:v>
                </c:pt>
                <c:pt idx="70">
                  <c:v>575</c:v>
                </c:pt>
                <c:pt idx="71">
                  <c:v>331</c:v>
                </c:pt>
                <c:pt idx="72">
                  <c:v>1543</c:v>
                </c:pt>
                <c:pt idx="73">
                  <c:v>1222</c:v>
                </c:pt>
                <c:pt idx="74">
                  <c:v>2710</c:v>
                </c:pt>
                <c:pt idx="75">
                  <c:v>1789</c:v>
                </c:pt>
                <c:pt idx="76">
                  <c:v>888</c:v>
                </c:pt>
                <c:pt idx="77">
                  <c:v>910</c:v>
                </c:pt>
                <c:pt idx="78">
                  <c:v>283</c:v>
                </c:pt>
                <c:pt idx="79">
                  <c:v>1332</c:v>
                </c:pt>
                <c:pt idx="80">
                  <c:v>1610</c:v>
                </c:pt>
                <c:pt idx="81">
                  <c:v>1773</c:v>
                </c:pt>
                <c:pt idx="82">
                  <c:v>1052</c:v>
                </c:pt>
                <c:pt idx="83">
                  <c:v>1075</c:v>
                </c:pt>
                <c:pt idx="84">
                  <c:v>1179</c:v>
                </c:pt>
                <c:pt idx="85">
                  <c:v>1194</c:v>
                </c:pt>
                <c:pt idx="86">
                  <c:v>1371</c:v>
                </c:pt>
                <c:pt idx="87">
                  <c:v>1261</c:v>
                </c:pt>
                <c:pt idx="88">
                  <c:v>1161</c:v>
                </c:pt>
                <c:pt idx="89">
                  <c:v>1249</c:v>
                </c:pt>
                <c:pt idx="90">
                  <c:v>1077</c:v>
                </c:pt>
                <c:pt idx="91">
                  <c:v>1576</c:v>
                </c:pt>
                <c:pt idx="92">
                  <c:v>1136</c:v>
                </c:pt>
                <c:pt idx="93">
                  <c:v>1444</c:v>
                </c:pt>
                <c:pt idx="94">
                  <c:v>1495</c:v>
                </c:pt>
                <c:pt idx="95">
                  <c:v>1416</c:v>
                </c:pt>
                <c:pt idx="96">
                  <c:v>1439</c:v>
                </c:pt>
                <c:pt idx="97">
                  <c:v>964</c:v>
                </c:pt>
                <c:pt idx="98">
                  <c:v>403</c:v>
                </c:pt>
                <c:pt idx="99">
                  <c:v>1304</c:v>
                </c:pt>
                <c:pt idx="100">
                  <c:v>1521</c:v>
                </c:pt>
                <c:pt idx="101">
                  <c:v>370</c:v>
                </c:pt>
                <c:pt idx="102">
                  <c:v>1831</c:v>
                </c:pt>
                <c:pt idx="103">
                  <c:v>1751</c:v>
                </c:pt>
                <c:pt idx="104">
                  <c:v>941</c:v>
                </c:pt>
                <c:pt idx="105">
                  <c:v>223</c:v>
                </c:pt>
                <c:pt idx="106">
                  <c:v>1041</c:v>
                </c:pt>
                <c:pt idx="107">
                  <c:v>1289</c:v>
                </c:pt>
                <c:pt idx="108">
                  <c:v>7</c:v>
                </c:pt>
                <c:pt idx="109">
                  <c:v>2007</c:v>
                </c:pt>
                <c:pt idx="110">
                  <c:v>1112</c:v>
                </c:pt>
                <c:pt idx="111">
                  <c:v>620</c:v>
                </c:pt>
                <c:pt idx="112">
                  <c:v>1638</c:v>
                </c:pt>
                <c:pt idx="113">
                  <c:v>157</c:v>
                </c:pt>
                <c:pt idx="114">
                  <c:v>1371</c:v>
                </c:pt>
                <c:pt idx="115">
                  <c:v>1550</c:v>
                </c:pt>
                <c:pt idx="116">
                  <c:v>1315</c:v>
                </c:pt>
                <c:pt idx="117">
                  <c:v>1544</c:v>
                </c:pt>
                <c:pt idx="118">
                  <c:v>979</c:v>
                </c:pt>
                <c:pt idx="119">
                  <c:v>1498</c:v>
                </c:pt>
                <c:pt idx="120">
                  <c:v>1330</c:v>
                </c:pt>
                <c:pt idx="121">
                  <c:v>1258</c:v>
                </c:pt>
                <c:pt idx="122">
                  <c:v>1308</c:v>
                </c:pt>
                <c:pt idx="123">
                  <c:v>2032</c:v>
                </c:pt>
                <c:pt idx="124">
                  <c:v>1336</c:v>
                </c:pt>
                <c:pt idx="125">
                  <c:v>1162</c:v>
                </c:pt>
                <c:pt idx="126">
                  <c:v>1042</c:v>
                </c:pt>
                <c:pt idx="127">
                  <c:v>1636</c:v>
                </c:pt>
                <c:pt idx="128">
                  <c:v>389</c:v>
                </c:pt>
                <c:pt idx="129">
                  <c:v>1273</c:v>
                </c:pt>
                <c:pt idx="130">
                  <c:v>470</c:v>
                </c:pt>
                <c:pt idx="131">
                  <c:v>1411</c:v>
                </c:pt>
                <c:pt idx="132">
                  <c:v>1176</c:v>
                </c:pt>
                <c:pt idx="133">
                  <c:v>1438</c:v>
                </c:pt>
                <c:pt idx="134">
                  <c:v>1011</c:v>
                </c:pt>
                <c:pt idx="135">
                  <c:v>1226</c:v>
                </c:pt>
                <c:pt idx="136">
                  <c:v>1368</c:v>
                </c:pt>
                <c:pt idx="137">
                  <c:v>1388</c:v>
                </c:pt>
                <c:pt idx="138">
                  <c:v>1115</c:v>
                </c:pt>
                <c:pt idx="139">
                  <c:v>1485</c:v>
                </c:pt>
                <c:pt idx="140">
                  <c:v>1091</c:v>
                </c:pt>
                <c:pt idx="141">
                  <c:v>1222</c:v>
                </c:pt>
                <c:pt idx="142">
                  <c:v>1313</c:v>
                </c:pt>
                <c:pt idx="143">
                  <c:v>1073</c:v>
                </c:pt>
                <c:pt idx="144">
                  <c:v>1166</c:v>
                </c:pt>
                <c:pt idx="145">
                  <c:v>1356</c:v>
                </c:pt>
                <c:pt idx="146">
                  <c:v>1502</c:v>
                </c:pt>
                <c:pt idx="147">
                  <c:v>1415</c:v>
                </c:pt>
                <c:pt idx="148">
                  <c:v>292</c:v>
                </c:pt>
                <c:pt idx="149">
                  <c:v>1223</c:v>
                </c:pt>
                <c:pt idx="150">
                  <c:v>911</c:v>
                </c:pt>
                <c:pt idx="151">
                  <c:v>1299</c:v>
                </c:pt>
                <c:pt idx="152">
                  <c:v>1040</c:v>
                </c:pt>
                <c:pt idx="153">
                  <c:v>1252</c:v>
                </c:pt>
                <c:pt idx="154">
                  <c:v>471</c:v>
                </c:pt>
                <c:pt idx="155">
                  <c:v>375</c:v>
                </c:pt>
                <c:pt idx="156">
                  <c:v>1090</c:v>
                </c:pt>
                <c:pt idx="157">
                  <c:v>1676</c:v>
                </c:pt>
                <c:pt idx="158">
                  <c:v>2482</c:v>
                </c:pt>
                <c:pt idx="159">
                  <c:v>707</c:v>
                </c:pt>
                <c:pt idx="160">
                  <c:v>1324</c:v>
                </c:pt>
                <c:pt idx="161">
                  <c:v>1397</c:v>
                </c:pt>
                <c:pt idx="162">
                  <c:v>1422</c:v>
                </c:pt>
                <c:pt idx="163">
                  <c:v>1459</c:v>
                </c:pt>
                <c:pt idx="164">
                  <c:v>655</c:v>
                </c:pt>
                <c:pt idx="165">
                  <c:v>425</c:v>
                </c:pt>
                <c:pt idx="166">
                  <c:v>439</c:v>
                </c:pt>
                <c:pt idx="167">
                  <c:v>1327</c:v>
                </c:pt>
                <c:pt idx="168">
                  <c:v>1528</c:v>
                </c:pt>
                <c:pt idx="169">
                  <c:v>1267</c:v>
                </c:pt>
                <c:pt idx="170">
                  <c:v>1559</c:v>
                </c:pt>
                <c:pt idx="171">
                  <c:v>1506</c:v>
                </c:pt>
                <c:pt idx="172">
                  <c:v>1316</c:v>
                </c:pt>
                <c:pt idx="173">
                  <c:v>408</c:v>
                </c:pt>
                <c:pt idx="174">
                  <c:v>846</c:v>
                </c:pt>
                <c:pt idx="175">
                  <c:v>1196</c:v>
                </c:pt>
                <c:pt idx="176">
                  <c:v>1288</c:v>
                </c:pt>
                <c:pt idx="177">
                  <c:v>1625</c:v>
                </c:pt>
                <c:pt idx="178">
                  <c:v>1101</c:v>
                </c:pt>
                <c:pt idx="179">
                  <c:v>415</c:v>
                </c:pt>
                <c:pt idx="180">
                  <c:v>1174</c:v>
                </c:pt>
                <c:pt idx="181">
                  <c:v>895</c:v>
                </c:pt>
                <c:pt idx="182">
                  <c:v>1265</c:v>
                </c:pt>
                <c:pt idx="183">
                  <c:v>1363</c:v>
                </c:pt>
                <c:pt idx="184">
                  <c:v>720</c:v>
                </c:pt>
                <c:pt idx="185">
                  <c:v>1410</c:v>
                </c:pt>
                <c:pt idx="186">
                  <c:v>1585</c:v>
                </c:pt>
                <c:pt idx="187">
                  <c:v>1532</c:v>
                </c:pt>
                <c:pt idx="188">
                  <c:v>1700</c:v>
                </c:pt>
                <c:pt idx="189">
                  <c:v>1015</c:v>
                </c:pt>
                <c:pt idx="190">
                  <c:v>1071</c:v>
                </c:pt>
                <c:pt idx="191">
                  <c:v>867</c:v>
                </c:pt>
                <c:pt idx="192">
                  <c:v>1916</c:v>
                </c:pt>
                <c:pt idx="193">
                  <c:v>583</c:v>
                </c:pt>
                <c:pt idx="194">
                  <c:v>1190</c:v>
                </c:pt>
                <c:pt idx="195">
                  <c:v>1084</c:v>
                </c:pt>
                <c:pt idx="196">
                  <c:v>2402</c:v>
                </c:pt>
                <c:pt idx="197">
                  <c:v>1322</c:v>
                </c:pt>
                <c:pt idx="198">
                  <c:v>1761</c:v>
                </c:pt>
                <c:pt idx="199">
                  <c:v>1739</c:v>
                </c:pt>
                <c:pt idx="200">
                  <c:v>1175</c:v>
                </c:pt>
                <c:pt idx="201">
                  <c:v>556</c:v>
                </c:pt>
                <c:pt idx="202">
                  <c:v>1121</c:v>
                </c:pt>
                <c:pt idx="203">
                  <c:v>1063</c:v>
                </c:pt>
                <c:pt idx="204">
                  <c:v>630</c:v>
                </c:pt>
                <c:pt idx="205">
                  <c:v>1537</c:v>
                </c:pt>
                <c:pt idx="206">
                  <c:v>1265</c:v>
                </c:pt>
                <c:pt idx="207">
                  <c:v>1548</c:v>
                </c:pt>
                <c:pt idx="208">
                  <c:v>1223</c:v>
                </c:pt>
                <c:pt idx="209">
                  <c:v>1606</c:v>
                </c:pt>
                <c:pt idx="210">
                  <c:v>1513</c:v>
                </c:pt>
                <c:pt idx="211">
                  <c:v>645</c:v>
                </c:pt>
                <c:pt idx="212">
                  <c:v>1335</c:v>
                </c:pt>
                <c:pt idx="213">
                  <c:v>995</c:v>
                </c:pt>
                <c:pt idx="214">
                  <c:v>1122</c:v>
                </c:pt>
                <c:pt idx="215">
                  <c:v>1116</c:v>
                </c:pt>
                <c:pt idx="216">
                  <c:v>1072</c:v>
                </c:pt>
                <c:pt idx="217">
                  <c:v>359</c:v>
                </c:pt>
                <c:pt idx="218">
                  <c:v>1402</c:v>
                </c:pt>
                <c:pt idx="219">
                  <c:v>1431</c:v>
                </c:pt>
                <c:pt idx="220">
                  <c:v>1598</c:v>
                </c:pt>
                <c:pt idx="221">
                  <c:v>67</c:v>
                </c:pt>
                <c:pt idx="222">
                  <c:v>1831</c:v>
                </c:pt>
                <c:pt idx="223">
                  <c:v>1394</c:v>
                </c:pt>
                <c:pt idx="224">
                  <c:v>1467</c:v>
                </c:pt>
                <c:pt idx="225">
                  <c:v>1424</c:v>
                </c:pt>
                <c:pt idx="226">
                  <c:v>1435</c:v>
                </c:pt>
                <c:pt idx="227">
                  <c:v>1464</c:v>
                </c:pt>
                <c:pt idx="228">
                  <c:v>1330</c:v>
                </c:pt>
                <c:pt idx="229">
                  <c:v>1439</c:v>
                </c:pt>
                <c:pt idx="230">
                  <c:v>1155</c:v>
                </c:pt>
                <c:pt idx="231">
                  <c:v>1297</c:v>
                </c:pt>
                <c:pt idx="232">
                  <c:v>1379</c:v>
                </c:pt>
                <c:pt idx="233">
                  <c:v>1621</c:v>
                </c:pt>
                <c:pt idx="234">
                  <c:v>843</c:v>
                </c:pt>
                <c:pt idx="235">
                  <c:v>1083</c:v>
                </c:pt>
                <c:pt idx="236">
                  <c:v>1467</c:v>
                </c:pt>
                <c:pt idx="237">
                  <c:v>1216</c:v>
                </c:pt>
                <c:pt idx="238">
                  <c:v>1200</c:v>
                </c:pt>
                <c:pt idx="239">
                  <c:v>1439</c:v>
                </c:pt>
                <c:pt idx="240">
                  <c:v>469</c:v>
                </c:pt>
                <c:pt idx="241">
                  <c:v>1143</c:v>
                </c:pt>
                <c:pt idx="242">
                  <c:v>1822</c:v>
                </c:pt>
                <c:pt idx="243">
                  <c:v>1160</c:v>
                </c:pt>
                <c:pt idx="244">
                  <c:v>1383</c:v>
                </c:pt>
                <c:pt idx="245">
                  <c:v>1410</c:v>
                </c:pt>
                <c:pt idx="246">
                  <c:v>1937</c:v>
                </c:pt>
                <c:pt idx="247">
                  <c:v>1645</c:v>
                </c:pt>
                <c:pt idx="248">
                  <c:v>1970</c:v>
                </c:pt>
                <c:pt idx="249">
                  <c:v>766</c:v>
                </c:pt>
                <c:pt idx="250">
                  <c:v>183</c:v>
                </c:pt>
                <c:pt idx="251">
                  <c:v>1428</c:v>
                </c:pt>
                <c:pt idx="252">
                  <c:v>1352</c:v>
                </c:pt>
                <c:pt idx="253">
                  <c:v>1723</c:v>
                </c:pt>
                <c:pt idx="254">
                  <c:v>301</c:v>
                </c:pt>
                <c:pt idx="255">
                  <c:v>1409</c:v>
                </c:pt>
                <c:pt idx="256">
                  <c:v>436</c:v>
                </c:pt>
                <c:pt idx="257">
                  <c:v>1559</c:v>
                </c:pt>
                <c:pt idx="258">
                  <c:v>1609</c:v>
                </c:pt>
                <c:pt idx="259">
                  <c:v>534</c:v>
                </c:pt>
                <c:pt idx="260">
                  <c:v>1975</c:v>
                </c:pt>
                <c:pt idx="261">
                  <c:v>1568</c:v>
                </c:pt>
                <c:pt idx="262">
                  <c:v>1752</c:v>
                </c:pt>
                <c:pt idx="263">
                  <c:v>1036</c:v>
                </c:pt>
                <c:pt idx="264">
                  <c:v>1265</c:v>
                </c:pt>
                <c:pt idx="265">
                  <c:v>557</c:v>
                </c:pt>
                <c:pt idx="266">
                  <c:v>726</c:v>
                </c:pt>
                <c:pt idx="267">
                  <c:v>264</c:v>
                </c:pt>
                <c:pt idx="268">
                  <c:v>972</c:v>
                </c:pt>
                <c:pt idx="269">
                  <c:v>1462</c:v>
                </c:pt>
                <c:pt idx="270">
                  <c:v>1482</c:v>
                </c:pt>
                <c:pt idx="271">
                  <c:v>2445</c:v>
                </c:pt>
                <c:pt idx="272">
                  <c:v>417</c:v>
                </c:pt>
                <c:pt idx="273">
                  <c:v>558</c:v>
                </c:pt>
                <c:pt idx="274">
                  <c:v>677</c:v>
                </c:pt>
                <c:pt idx="275">
                  <c:v>1169</c:v>
                </c:pt>
                <c:pt idx="276">
                  <c:v>1634</c:v>
                </c:pt>
                <c:pt idx="277">
                  <c:v>1863</c:v>
                </c:pt>
                <c:pt idx="278">
                  <c:v>1503</c:v>
                </c:pt>
                <c:pt idx="279">
                  <c:v>1429</c:v>
                </c:pt>
                <c:pt idx="280">
                  <c:v>1336</c:v>
                </c:pt>
                <c:pt idx="281">
                  <c:v>1475</c:v>
                </c:pt>
                <c:pt idx="282">
                  <c:v>75</c:v>
                </c:pt>
                <c:pt idx="283">
                  <c:v>1518</c:v>
                </c:pt>
                <c:pt idx="284">
                  <c:v>1089</c:v>
                </c:pt>
                <c:pt idx="285">
                  <c:v>1458</c:v>
                </c:pt>
                <c:pt idx="286">
                  <c:v>2468</c:v>
                </c:pt>
                <c:pt idx="287">
                  <c:v>365</c:v>
                </c:pt>
                <c:pt idx="288">
                  <c:v>1429</c:v>
                </c:pt>
                <c:pt idx="289">
                  <c:v>392</c:v>
                </c:pt>
                <c:pt idx="290">
                  <c:v>442</c:v>
                </c:pt>
                <c:pt idx="291">
                  <c:v>908</c:v>
                </c:pt>
                <c:pt idx="292">
                  <c:v>1696</c:v>
                </c:pt>
                <c:pt idx="293">
                  <c:v>1086</c:v>
                </c:pt>
                <c:pt idx="294">
                  <c:v>1345</c:v>
                </c:pt>
                <c:pt idx="295">
                  <c:v>505</c:v>
                </c:pt>
                <c:pt idx="296">
                  <c:v>1505</c:v>
                </c:pt>
                <c:pt idx="297">
                  <c:v>1325</c:v>
                </c:pt>
                <c:pt idx="298">
                  <c:v>1242</c:v>
                </c:pt>
                <c:pt idx="299">
                  <c:v>1443</c:v>
                </c:pt>
                <c:pt idx="300">
                  <c:v>1822</c:v>
                </c:pt>
                <c:pt idx="301">
                  <c:v>467</c:v>
                </c:pt>
                <c:pt idx="302">
                  <c:v>1135</c:v>
                </c:pt>
                <c:pt idx="303">
                  <c:v>1878</c:v>
                </c:pt>
                <c:pt idx="304">
                  <c:v>1142</c:v>
                </c:pt>
                <c:pt idx="305">
                  <c:v>1663</c:v>
                </c:pt>
                <c:pt idx="306">
                  <c:v>1379</c:v>
                </c:pt>
                <c:pt idx="307">
                  <c:v>1300</c:v>
                </c:pt>
                <c:pt idx="308">
                  <c:v>1458</c:v>
                </c:pt>
                <c:pt idx="309">
                  <c:v>1408</c:v>
                </c:pt>
                <c:pt idx="310">
                  <c:v>1860</c:v>
                </c:pt>
                <c:pt idx="311">
                  <c:v>1460</c:v>
                </c:pt>
                <c:pt idx="312">
                  <c:v>1670</c:v>
                </c:pt>
                <c:pt idx="313">
                  <c:v>1557</c:v>
                </c:pt>
                <c:pt idx="314">
                  <c:v>1399</c:v>
                </c:pt>
                <c:pt idx="315">
                  <c:v>1558</c:v>
                </c:pt>
                <c:pt idx="316">
                  <c:v>1253</c:v>
                </c:pt>
                <c:pt idx="317">
                  <c:v>1338</c:v>
                </c:pt>
                <c:pt idx="318">
                  <c:v>656</c:v>
                </c:pt>
                <c:pt idx="319">
                  <c:v>1296</c:v>
                </c:pt>
                <c:pt idx="320">
                  <c:v>404</c:v>
                </c:pt>
                <c:pt idx="321">
                  <c:v>1615</c:v>
                </c:pt>
                <c:pt idx="322">
                  <c:v>1964</c:v>
                </c:pt>
                <c:pt idx="323">
                  <c:v>517</c:v>
                </c:pt>
                <c:pt idx="324">
                  <c:v>2149</c:v>
                </c:pt>
                <c:pt idx="325">
                  <c:v>1407</c:v>
                </c:pt>
                <c:pt idx="326">
                  <c:v>767</c:v>
                </c:pt>
                <c:pt idx="327">
                  <c:v>1153</c:v>
                </c:pt>
                <c:pt idx="328">
                  <c:v>1511</c:v>
                </c:pt>
                <c:pt idx="329">
                  <c:v>794</c:v>
                </c:pt>
                <c:pt idx="330">
                  <c:v>1855</c:v>
                </c:pt>
                <c:pt idx="331">
                  <c:v>1037</c:v>
                </c:pt>
                <c:pt idx="332">
                  <c:v>1631</c:v>
                </c:pt>
                <c:pt idx="333">
                  <c:v>2755</c:v>
                </c:pt>
                <c:pt idx="334">
                  <c:v>1140</c:v>
                </c:pt>
                <c:pt idx="335">
                  <c:v>1746</c:v>
                </c:pt>
                <c:pt idx="336">
                  <c:v>592</c:v>
                </c:pt>
                <c:pt idx="337">
                  <c:v>1583</c:v>
                </c:pt>
                <c:pt idx="338">
                  <c:v>1340</c:v>
                </c:pt>
                <c:pt idx="339">
                  <c:v>495</c:v>
                </c:pt>
                <c:pt idx="340">
                  <c:v>1227</c:v>
                </c:pt>
                <c:pt idx="341">
                  <c:v>1210</c:v>
                </c:pt>
                <c:pt idx="342">
                  <c:v>432</c:v>
                </c:pt>
                <c:pt idx="343">
                  <c:v>1723</c:v>
                </c:pt>
                <c:pt idx="344">
                  <c:v>1288</c:v>
                </c:pt>
                <c:pt idx="345">
                  <c:v>1807</c:v>
                </c:pt>
                <c:pt idx="346">
                  <c:v>1651</c:v>
                </c:pt>
                <c:pt idx="347">
                  <c:v>1143</c:v>
                </c:pt>
                <c:pt idx="348">
                  <c:v>1095</c:v>
                </c:pt>
                <c:pt idx="349">
                  <c:v>1410</c:v>
                </c:pt>
                <c:pt idx="350">
                  <c:v>506</c:v>
                </c:pt>
                <c:pt idx="351">
                  <c:v>1378</c:v>
                </c:pt>
                <c:pt idx="352">
                  <c:v>261</c:v>
                </c:pt>
                <c:pt idx="353">
                  <c:v>45</c:v>
                </c:pt>
                <c:pt idx="354">
                  <c:v>1205</c:v>
                </c:pt>
                <c:pt idx="355">
                  <c:v>1079</c:v>
                </c:pt>
                <c:pt idx="356">
                  <c:v>1672</c:v>
                </c:pt>
                <c:pt idx="357">
                  <c:v>2098</c:v>
                </c:pt>
                <c:pt idx="358">
                  <c:v>860</c:v>
                </c:pt>
                <c:pt idx="359">
                  <c:v>1374</c:v>
                </c:pt>
                <c:pt idx="360" formatCode="0.00E+00">
                  <c:v>4.8999999999999998E-3</c:v>
                </c:pt>
                <c:pt idx="361">
                  <c:v>1542</c:v>
                </c:pt>
                <c:pt idx="362">
                  <c:v>1480</c:v>
                </c:pt>
                <c:pt idx="363">
                  <c:v>897</c:v>
                </c:pt>
                <c:pt idx="364">
                  <c:v>962</c:v>
                </c:pt>
                <c:pt idx="365">
                  <c:v>1038</c:v>
                </c:pt>
                <c:pt idx="366">
                  <c:v>1522</c:v>
                </c:pt>
                <c:pt idx="367">
                  <c:v>949</c:v>
                </c:pt>
                <c:pt idx="368">
                  <c:v>699</c:v>
                </c:pt>
                <c:pt idx="369">
                  <c:v>532</c:v>
                </c:pt>
                <c:pt idx="370">
                  <c:v>291</c:v>
                </c:pt>
                <c:pt idx="371">
                  <c:v>845</c:v>
                </c:pt>
                <c:pt idx="372">
                  <c:v>703</c:v>
                </c:pt>
                <c:pt idx="373">
                  <c:v>1339</c:v>
                </c:pt>
                <c:pt idx="374">
                  <c:v>485</c:v>
                </c:pt>
                <c:pt idx="375">
                  <c:v>1059</c:v>
                </c:pt>
                <c:pt idx="376">
                  <c:v>1479</c:v>
                </c:pt>
                <c:pt idx="377">
                  <c:v>406</c:v>
                </c:pt>
                <c:pt idx="378">
                  <c:v>111</c:v>
                </c:pt>
                <c:pt idx="379">
                  <c:v>9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AE-4D61-883D-94E41D2E3D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8087088"/>
        <c:axId val="1438089584"/>
      </c:barChart>
      <c:catAx>
        <c:axId val="1438087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38089584"/>
        <c:crosses val="autoZero"/>
        <c:auto val="1"/>
        <c:lblAlgn val="ctr"/>
        <c:lblOffset val="100"/>
        <c:noMultiLvlLbl val="0"/>
      </c:catAx>
      <c:valAx>
        <c:axId val="1438089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4380870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800">
                <a:effectLst/>
              </a:rPr>
              <a:t>Average arrival delay time based on carriers</a:t>
            </a:r>
            <a:endParaRPr lang="zh-CN" altLang="zh-CN" sz="1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DA9OUT!$A$1:$A$23</c:f>
              <c:strCache>
                <c:ptCount val="23"/>
                <c:pt idx="0">
                  <c:v>9E</c:v>
                </c:pt>
                <c:pt idx="1">
                  <c:v>AA</c:v>
                </c:pt>
                <c:pt idx="2">
                  <c:v>AS</c:v>
                </c:pt>
                <c:pt idx="3">
                  <c:v>B6</c:v>
                </c:pt>
                <c:pt idx="4">
                  <c:v>CO</c:v>
                </c:pt>
                <c:pt idx="5">
                  <c:v>DL</c:v>
                </c:pt>
                <c:pt idx="6">
                  <c:v>EV</c:v>
                </c:pt>
                <c:pt idx="7">
                  <c:v>F9</c:v>
                </c:pt>
                <c:pt idx="8">
                  <c:v>FL</c:v>
                </c:pt>
                <c:pt idx="9">
                  <c:v>G4</c:v>
                </c:pt>
                <c:pt idx="10">
                  <c:v>HA</c:v>
                </c:pt>
                <c:pt idx="11">
                  <c:v>MQ</c:v>
                </c:pt>
                <c:pt idx="12">
                  <c:v>NK</c:v>
                </c:pt>
                <c:pt idx="13">
                  <c:v>NW</c:v>
                </c:pt>
                <c:pt idx="14">
                  <c:v>OH</c:v>
                </c:pt>
                <c:pt idx="15">
                  <c:v>OO</c:v>
                </c:pt>
                <c:pt idx="16">
                  <c:v>UA</c:v>
                </c:pt>
                <c:pt idx="17">
                  <c:v>US</c:v>
                </c:pt>
                <c:pt idx="18">
                  <c:v>VX</c:v>
                </c:pt>
                <c:pt idx="19">
                  <c:v>WN</c:v>
                </c:pt>
                <c:pt idx="20">
                  <c:v>XE</c:v>
                </c:pt>
                <c:pt idx="21">
                  <c:v>YV</c:v>
                </c:pt>
                <c:pt idx="22">
                  <c:v>YX</c:v>
                </c:pt>
              </c:strCache>
            </c:strRef>
          </c:cat>
          <c:val>
            <c:numRef>
              <c:f>ADA9OUT!$B$1:$B$23</c:f>
              <c:numCache>
                <c:formatCode>General</c:formatCode>
                <c:ptCount val="23"/>
                <c:pt idx="0">
                  <c:v>2.9417444860544002</c:v>
                </c:pt>
                <c:pt idx="1">
                  <c:v>5.0790890851028498</c:v>
                </c:pt>
                <c:pt idx="2">
                  <c:v>-0.93381847701258403</c:v>
                </c:pt>
                <c:pt idx="3">
                  <c:v>8.0097831333643796</c:v>
                </c:pt>
                <c:pt idx="4">
                  <c:v>5.0795667240154598</c:v>
                </c:pt>
                <c:pt idx="5">
                  <c:v>1.19512259815248</c:v>
                </c:pt>
                <c:pt idx="6">
                  <c:v>8.1858855863127502</c:v>
                </c:pt>
                <c:pt idx="7">
                  <c:v>9.0702654287226299</c:v>
                </c:pt>
                <c:pt idx="8">
                  <c:v>3.6108279047168002</c:v>
                </c:pt>
                <c:pt idx="9">
                  <c:v>9.8767524760707097</c:v>
                </c:pt>
                <c:pt idx="10">
                  <c:v>0.69402717616722798</c:v>
                </c:pt>
                <c:pt idx="11">
                  <c:v>6.6257255321398096</c:v>
                </c:pt>
                <c:pt idx="12">
                  <c:v>7.9444470873670898</c:v>
                </c:pt>
                <c:pt idx="13">
                  <c:v>3.8933002735978102</c:v>
                </c:pt>
                <c:pt idx="14">
                  <c:v>8.3292829168543996</c:v>
                </c:pt>
                <c:pt idx="15">
                  <c:v>5.5670633103477298</c:v>
                </c:pt>
                <c:pt idx="16">
                  <c:v>3.31709663290831</c:v>
                </c:pt>
                <c:pt idx="17">
                  <c:v>1.91905764001315</c:v>
                </c:pt>
                <c:pt idx="18">
                  <c:v>6.1999563049401099</c:v>
                </c:pt>
                <c:pt idx="19">
                  <c:v>4.7926812129749496</c:v>
                </c:pt>
                <c:pt idx="20">
                  <c:v>7.3034803556314296</c:v>
                </c:pt>
                <c:pt idx="21">
                  <c:v>5.1272521103691497</c:v>
                </c:pt>
                <c:pt idx="22">
                  <c:v>2.97119491284126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23-4B0E-84FD-FB9D9D6692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9975280"/>
        <c:axId val="924766624"/>
      </c:barChart>
      <c:catAx>
        <c:axId val="489975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24766624"/>
        <c:crosses val="autoZero"/>
        <c:auto val="1"/>
        <c:lblAlgn val="ctr"/>
        <c:lblOffset val="100"/>
        <c:noMultiLvlLbl val="0"/>
      </c:catAx>
      <c:valAx>
        <c:axId val="924766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89975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9</Pages>
  <Words>12173</Words>
  <Characters>69391</Characters>
  <Application>Microsoft Office Word</Application>
  <DocSecurity>0</DocSecurity>
  <Lines>578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 嘉梁</dc:creator>
  <cp:keywords/>
  <dc:description/>
  <cp:lastModifiedBy>肖 嘉梁</cp:lastModifiedBy>
  <cp:revision>14</cp:revision>
  <cp:lastPrinted>2021-12-12T00:17:00Z</cp:lastPrinted>
  <dcterms:created xsi:type="dcterms:W3CDTF">2021-12-12T00:10:00Z</dcterms:created>
  <dcterms:modified xsi:type="dcterms:W3CDTF">2021-12-12T00:22:00Z</dcterms:modified>
</cp:coreProperties>
</file>